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539669" w14:textId="1790139E" w:rsidR="00AC220F" w:rsidRDefault="00B6099D" w:rsidP="00A166AF">
      <w:pPr>
        <w:rPr>
          <w:rFonts w:ascii="Arial" w:hAnsi="Arial"/>
        </w:rPr>
      </w:pPr>
      <w:bookmarkStart w:id="0" w:name="_Toc20384335"/>
      <w:r w:rsidRPr="00B6099D">
        <w:rPr>
          <w:noProof/>
          <w:lang w:val="en-US"/>
        </w:rPr>
        <mc:AlternateContent>
          <mc:Choice Requires="wpg">
            <w:drawing>
              <wp:anchor distT="0" distB="0" distL="114300" distR="114300" simplePos="0" relativeHeight="251799552" behindDoc="0" locked="0" layoutInCell="1" allowOverlap="1" wp14:anchorId="41C0906F" wp14:editId="50F1AC6A">
                <wp:simplePos x="0" y="0"/>
                <wp:positionH relativeFrom="margin">
                  <wp:posOffset>-433070</wp:posOffset>
                </wp:positionH>
                <wp:positionV relativeFrom="margin">
                  <wp:align>top</wp:align>
                </wp:positionV>
                <wp:extent cx="2362835" cy="1125855"/>
                <wp:effectExtent l="0" t="0" r="0" b="0"/>
                <wp:wrapSquare wrapText="bothSides"/>
                <wp:docPr id="70568" name="Group 70568"/>
                <wp:cNvGraphicFramePr/>
                <a:graphic xmlns:a="http://schemas.openxmlformats.org/drawingml/2006/main">
                  <a:graphicData uri="http://schemas.microsoft.com/office/word/2010/wordprocessingGroup">
                    <wpg:wgp>
                      <wpg:cNvGrpSpPr/>
                      <wpg:grpSpPr>
                        <a:xfrm>
                          <a:off x="0" y="0"/>
                          <a:ext cx="2362835" cy="1125855"/>
                          <a:chOff x="0" y="0"/>
                          <a:chExt cx="1925955" cy="862330"/>
                        </a:xfrm>
                      </wpg:grpSpPr>
                      <wps:wsp>
                        <wps:cNvPr id="70569" name="Rectangle 70569"/>
                        <wps:cNvSpPr/>
                        <wps:spPr>
                          <a:xfrm>
                            <a:off x="94031" y="147447"/>
                            <a:ext cx="42144" cy="189937"/>
                          </a:xfrm>
                          <a:prstGeom prst="rect">
                            <a:avLst/>
                          </a:prstGeom>
                          <a:ln>
                            <a:noFill/>
                          </a:ln>
                        </wps:spPr>
                        <wps:txbx>
                          <w:txbxContent>
                            <w:p w14:paraId="5DF7EB02" w14:textId="77777777" w:rsidR="00D87BB9" w:rsidRDefault="00D87BB9" w:rsidP="00B6099D">
                              <w:r>
                                <w:t xml:space="preserve"> </w:t>
                              </w:r>
                            </w:p>
                          </w:txbxContent>
                        </wps:txbx>
                        <wps:bodyPr horzOverflow="overflow" vert="horz" lIns="0" tIns="0" rIns="0" bIns="0" rtlCol="0">
                          <a:noAutofit/>
                        </wps:bodyPr>
                      </wps:wsp>
                      <wps:wsp>
                        <wps:cNvPr id="70570" name="Rectangle 70570"/>
                        <wps:cNvSpPr/>
                        <wps:spPr>
                          <a:xfrm>
                            <a:off x="94031" y="470788"/>
                            <a:ext cx="42144" cy="189937"/>
                          </a:xfrm>
                          <a:prstGeom prst="rect">
                            <a:avLst/>
                          </a:prstGeom>
                          <a:ln>
                            <a:noFill/>
                          </a:ln>
                        </wps:spPr>
                        <wps:txbx>
                          <w:txbxContent>
                            <w:p w14:paraId="0937EBE4" w14:textId="77777777" w:rsidR="00D87BB9" w:rsidRDefault="00D87BB9" w:rsidP="00B6099D">
                              <w:r>
                                <w:t xml:space="preserve"> </w:t>
                              </w:r>
                            </w:p>
                          </w:txbxContent>
                        </wps:txbx>
                        <wps:bodyPr horzOverflow="overflow" vert="horz" lIns="0" tIns="0" rIns="0" bIns="0" rtlCol="0">
                          <a:noAutofit/>
                        </wps:bodyPr>
                      </wps:wsp>
                      <pic:pic xmlns:pic="http://schemas.openxmlformats.org/drawingml/2006/picture">
                        <pic:nvPicPr>
                          <pic:cNvPr id="70571" name="Picture 70571"/>
                          <pic:cNvPicPr/>
                        </pic:nvPicPr>
                        <pic:blipFill>
                          <a:blip r:embed="rId8"/>
                          <a:stretch>
                            <a:fillRect/>
                          </a:stretch>
                        </pic:blipFill>
                        <pic:spPr>
                          <a:xfrm>
                            <a:off x="0" y="0"/>
                            <a:ext cx="1925955" cy="8623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C0906F" id="Group 70568" o:spid="_x0000_s1026" style="position:absolute;margin-left:-34.1pt;margin-top:0;width:186.05pt;height:88.65pt;z-index:251799552;mso-position-horizontal-relative:margin;mso-position-vertical:top;mso-position-vertical-relative:margin;mso-width-relative:margin;mso-height-relative:margin" coordsize="19259,862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&#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">
                <v:rect id="Rectangle 70569" o:spid="_x0000_s1027" style="position:absolute;left:940;top:147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" filled="f" stroked="f">
                  <v:textbox inset="0,0,0,0">
                    <w:txbxContent>
                      <w:p w14:paraId="5DF7EB02" w14:textId="77777777" w:rsidR="00D87BB9" w:rsidRDefault="00D87BB9" w:rsidP="00B6099D">
                        <w:r>
                          <w:t xml:space="preserve"> </w:t>
                        </w:r>
                      </w:p>
                    </w:txbxContent>
                  </v:textbox>
                </v:rect>
                <v:rect id="Rectangle 70570" o:spid="_x0000_s1028" style="position:absolute;left:940;top:4707;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" filled="f" stroked="f">
                  <v:textbox inset="0,0,0,0">
                    <w:txbxContent>
                      <w:p w14:paraId="0937EBE4" w14:textId="77777777" w:rsidR="00D87BB9" w:rsidRDefault="00D87BB9" w:rsidP="00B6099D">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0571" o:spid="_x0000_s1029" type="#_x0000_t75" style="position:absolute;width:19259;height:8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">
                  <v:imagedata r:id="rId9" o:title=""/>
                </v:shape>
                <w10:wrap type="square" anchorx="margin" anchory="margin"/>
              </v:group>
            </w:pict>
          </mc:Fallback>
        </mc:AlternateContent>
      </w:r>
      <w:bookmarkEnd w:id="0"/>
    </w:p>
    <w:p w14:paraId="3C2656B9" w14:textId="5B8A5A68" w:rsidR="00B6099D" w:rsidRDefault="00B6099D" w:rsidP="007040A0">
      <w:pPr>
        <w:pStyle w:val="Capture2"/>
      </w:pPr>
    </w:p>
    <w:p w14:paraId="754AD30A" w14:textId="77777777" w:rsidR="00B6099D" w:rsidRPr="00B54CDB" w:rsidRDefault="00B6099D" w:rsidP="00B54CDB"/>
    <w:p w14:paraId="561FD087" w14:textId="77777777" w:rsidR="00B6099D" w:rsidRPr="00B54CDB" w:rsidRDefault="00B6099D" w:rsidP="00B54CDB"/>
    <w:p w14:paraId="65BB2B5C" w14:textId="012F0307" w:rsidR="00B6099D" w:rsidRDefault="00B6099D" w:rsidP="00B54CDB"/>
    <w:p w14:paraId="2E86E9B7" w14:textId="44EC59D2" w:rsidR="00B6099D" w:rsidRDefault="00B6099D" w:rsidP="00B54CDB"/>
    <w:p w14:paraId="0873D963" w14:textId="7F67C09A" w:rsidR="00DD2EBA" w:rsidRPr="00DD2EBA" w:rsidRDefault="00B6099D" w:rsidP="00DD2EBA">
      <w:pPr>
        <w:jc w:val="center"/>
        <w:rPr>
          <w:rFonts w:asciiTheme="majorBidi" w:hAnsiTheme="majorBidi" w:cstheme="majorBidi"/>
          <w:sz w:val="48"/>
          <w:szCs w:val="48"/>
          <w:lang w:val="en-US"/>
        </w:rPr>
      </w:pPr>
      <w:bookmarkStart w:id="1" w:name="_Toc6813576"/>
      <w:bookmarkStart w:id="2" w:name="_Toc7173345"/>
      <w:r w:rsidRPr="00DD2EBA">
        <w:rPr>
          <w:rFonts w:asciiTheme="majorBidi" w:hAnsiTheme="majorBidi" w:cstheme="majorBidi"/>
          <w:sz w:val="48"/>
          <w:szCs w:val="48"/>
          <w:lang w:val="en-US"/>
        </w:rPr>
        <w:t>Building Urban Resilience in the MENA Region</w:t>
      </w:r>
    </w:p>
    <w:p w14:paraId="4D038295" w14:textId="7C2C5A27" w:rsidR="00B6099D" w:rsidRPr="00DD2EBA" w:rsidRDefault="00A11AB2" w:rsidP="00DD2EBA">
      <w:pPr>
        <w:jc w:val="center"/>
        <w:rPr>
          <w:rFonts w:asciiTheme="majorBidi" w:hAnsiTheme="majorBidi" w:cstheme="majorBidi"/>
          <w:sz w:val="48"/>
          <w:szCs w:val="48"/>
          <w:lang w:val="en-US"/>
        </w:rPr>
      </w:pPr>
      <w:r w:rsidRPr="00DD2EBA">
        <w:rPr>
          <w:rFonts w:asciiTheme="majorBidi" w:hAnsiTheme="majorBidi" w:cstheme="majorBidi"/>
          <w:sz w:val="48"/>
          <w:szCs w:val="48"/>
          <w:lang w:val="en-US"/>
        </w:rPr>
        <w:t xml:space="preserve"> </w:t>
      </w:r>
      <w:r w:rsidR="004B57F7" w:rsidRPr="00DD2EBA">
        <w:rPr>
          <w:rFonts w:asciiTheme="majorBidi" w:hAnsiTheme="majorBidi" w:cstheme="majorBidi"/>
          <w:sz w:val="48"/>
          <w:szCs w:val="48"/>
          <w:lang w:val="en-US"/>
        </w:rPr>
        <w:t xml:space="preserve">‘The </w:t>
      </w:r>
      <w:r w:rsidR="00B6099D" w:rsidRPr="00DD2EBA">
        <w:rPr>
          <w:rFonts w:asciiTheme="majorBidi" w:hAnsiTheme="majorBidi" w:cstheme="majorBidi"/>
          <w:sz w:val="48"/>
          <w:szCs w:val="48"/>
          <w:lang w:val="en-US"/>
        </w:rPr>
        <w:t>context of Climate Change, Conflict and Displacement</w:t>
      </w:r>
      <w:bookmarkEnd w:id="1"/>
      <w:bookmarkEnd w:id="2"/>
      <w:r w:rsidR="004B57F7" w:rsidRPr="00DD2EBA">
        <w:rPr>
          <w:rFonts w:asciiTheme="majorBidi" w:hAnsiTheme="majorBidi" w:cstheme="majorBidi"/>
          <w:sz w:val="48"/>
          <w:szCs w:val="48"/>
          <w:lang w:val="en-US"/>
        </w:rPr>
        <w:t>’</w:t>
      </w:r>
    </w:p>
    <w:p w14:paraId="1A6D5A24" w14:textId="7A3E89B8" w:rsidR="004F1CCB" w:rsidRPr="00DD2EBA" w:rsidRDefault="004F1CCB" w:rsidP="00DD2EBA">
      <w:pPr>
        <w:jc w:val="center"/>
        <w:rPr>
          <w:rFonts w:asciiTheme="majorBidi" w:hAnsiTheme="majorBidi" w:cstheme="majorBidi"/>
          <w:sz w:val="48"/>
          <w:szCs w:val="48"/>
        </w:rPr>
      </w:pPr>
    </w:p>
    <w:p w14:paraId="4C3649F6" w14:textId="16E5F1F2" w:rsidR="004F1CCB" w:rsidRPr="00DD2EBA" w:rsidRDefault="004F1CCB" w:rsidP="00DD2EBA">
      <w:pPr>
        <w:jc w:val="center"/>
        <w:rPr>
          <w:rFonts w:asciiTheme="majorBidi" w:hAnsiTheme="majorBidi" w:cstheme="majorBidi"/>
          <w:sz w:val="48"/>
          <w:szCs w:val="48"/>
        </w:rPr>
      </w:pPr>
    </w:p>
    <w:p w14:paraId="620240B9" w14:textId="5C80F47F" w:rsidR="004F1CCB" w:rsidRPr="00DD2EBA" w:rsidRDefault="004F1CCB" w:rsidP="00DD2EBA">
      <w:pPr>
        <w:jc w:val="center"/>
        <w:rPr>
          <w:rFonts w:asciiTheme="majorBidi" w:hAnsiTheme="majorBidi" w:cstheme="majorBidi"/>
          <w:sz w:val="48"/>
          <w:szCs w:val="48"/>
        </w:rPr>
      </w:pPr>
    </w:p>
    <w:p w14:paraId="1DC7C7EC" w14:textId="77777777" w:rsidR="004F1CCB" w:rsidRPr="00DD2EBA" w:rsidRDefault="004F1CCB" w:rsidP="00DD2EBA">
      <w:pPr>
        <w:jc w:val="center"/>
        <w:rPr>
          <w:rFonts w:asciiTheme="majorBidi" w:hAnsiTheme="majorBidi" w:cstheme="majorBidi"/>
          <w:sz w:val="48"/>
          <w:szCs w:val="48"/>
        </w:rPr>
      </w:pPr>
    </w:p>
    <w:p w14:paraId="06900115" w14:textId="6D5E540F" w:rsidR="004F1CCB" w:rsidRPr="00DD2EBA" w:rsidRDefault="00B6099D" w:rsidP="00DD2EBA">
      <w:pPr>
        <w:jc w:val="center"/>
        <w:rPr>
          <w:rFonts w:asciiTheme="majorBidi" w:hAnsiTheme="majorBidi" w:cstheme="majorBidi"/>
          <w:sz w:val="48"/>
          <w:szCs w:val="48"/>
        </w:rPr>
      </w:pPr>
      <w:bookmarkStart w:id="3" w:name="_Toc6813577"/>
      <w:bookmarkStart w:id="4" w:name="_Toc7173346"/>
      <w:r w:rsidRPr="00DD2EBA">
        <w:rPr>
          <w:rFonts w:asciiTheme="majorBidi" w:hAnsiTheme="majorBidi" w:cstheme="majorBidi"/>
          <w:sz w:val="48"/>
          <w:szCs w:val="48"/>
        </w:rPr>
        <w:t>Nuha Eltinay</w:t>
      </w:r>
      <w:bookmarkEnd w:id="3"/>
      <w:bookmarkEnd w:id="4"/>
    </w:p>
    <w:p w14:paraId="66740877" w14:textId="77777777" w:rsidR="004F1CCB" w:rsidRDefault="004F1CCB" w:rsidP="00B54CDB"/>
    <w:p w14:paraId="7B57D842" w14:textId="41D816DD" w:rsidR="00B6099D" w:rsidRPr="00B54CDB" w:rsidRDefault="00553151" w:rsidP="00B54CDB">
      <w:pPr>
        <w:jc w:val="center"/>
        <w:rPr>
          <w:rFonts w:asciiTheme="majorBidi" w:hAnsiTheme="majorBidi"/>
          <w:sz w:val="24"/>
          <w:szCs w:val="24"/>
        </w:rPr>
      </w:pPr>
      <w:r w:rsidRPr="00B54CDB">
        <w:rPr>
          <w:rFonts w:asciiTheme="majorBidi" w:hAnsiTheme="majorBidi" w:cstheme="majorBidi"/>
          <w:sz w:val="24"/>
          <w:szCs w:val="24"/>
        </w:rPr>
        <w:t>https://orcid.org/0000-0003-3011-9662</w:t>
      </w:r>
    </w:p>
    <w:p w14:paraId="4DB710BA" w14:textId="77777777" w:rsidR="00B6099D" w:rsidRPr="00B54CDB" w:rsidRDefault="00B6099D" w:rsidP="00B54CDB">
      <w:pPr>
        <w:rPr>
          <w:rFonts w:asciiTheme="majorBidi" w:hAnsiTheme="majorBidi"/>
          <w:sz w:val="24"/>
          <w:szCs w:val="24"/>
        </w:rPr>
      </w:pPr>
    </w:p>
    <w:p w14:paraId="24EC5D9C" w14:textId="77777777" w:rsidR="00553151" w:rsidRPr="001139E0" w:rsidRDefault="00553151" w:rsidP="001139E0">
      <w:pPr>
        <w:jc w:val="center"/>
        <w:rPr>
          <w:rFonts w:asciiTheme="majorBidi" w:hAnsiTheme="majorBidi" w:cstheme="majorBidi"/>
          <w:sz w:val="24"/>
          <w:szCs w:val="24"/>
        </w:rPr>
      </w:pPr>
      <w:r w:rsidRPr="001139E0">
        <w:rPr>
          <w:rFonts w:asciiTheme="majorBidi" w:hAnsiTheme="majorBidi" w:cstheme="majorBidi"/>
          <w:sz w:val="24"/>
          <w:szCs w:val="24"/>
        </w:rPr>
        <w:t xml:space="preserve">A thesis submitted in Partial Fulfilment of the Requirements of London South Bank University Degree of Doctor of Philosophy </w:t>
      </w:r>
    </w:p>
    <w:p w14:paraId="13AB3523" w14:textId="77777777" w:rsidR="00553151" w:rsidRPr="001139E0" w:rsidRDefault="00553151" w:rsidP="001139E0">
      <w:pPr>
        <w:jc w:val="center"/>
        <w:rPr>
          <w:rFonts w:asciiTheme="majorBidi" w:hAnsiTheme="majorBidi" w:cstheme="majorBidi"/>
          <w:sz w:val="24"/>
          <w:szCs w:val="24"/>
        </w:rPr>
      </w:pPr>
    </w:p>
    <w:p w14:paraId="0A64FC9A" w14:textId="25E8604E" w:rsidR="00553151" w:rsidRPr="001139E0" w:rsidRDefault="00820795" w:rsidP="001139E0">
      <w:pPr>
        <w:jc w:val="center"/>
        <w:rPr>
          <w:rFonts w:asciiTheme="majorBidi" w:hAnsiTheme="majorBidi" w:cstheme="majorBidi"/>
          <w:sz w:val="24"/>
          <w:szCs w:val="24"/>
        </w:rPr>
      </w:pPr>
      <w:r>
        <w:rPr>
          <w:rFonts w:asciiTheme="majorBidi" w:hAnsiTheme="majorBidi" w:cstheme="majorBidi"/>
          <w:sz w:val="24"/>
          <w:szCs w:val="24"/>
        </w:rPr>
        <w:t>April 2020</w:t>
      </w:r>
    </w:p>
    <w:p w14:paraId="279D1CE0" w14:textId="77777777" w:rsidR="00B6099D" w:rsidRDefault="00B6099D" w:rsidP="00B6099D">
      <w:pPr>
        <w:jc w:val="center"/>
        <w:rPr>
          <w:rFonts w:asciiTheme="majorBidi" w:hAnsiTheme="majorBidi" w:cstheme="majorBidi"/>
          <w:sz w:val="24"/>
          <w:szCs w:val="24"/>
        </w:rPr>
      </w:pPr>
    </w:p>
    <w:p w14:paraId="79994F2F" w14:textId="4B000AB2" w:rsidR="00B6099D" w:rsidRDefault="00B6099D" w:rsidP="00DD2EBA">
      <w:pPr>
        <w:rPr>
          <w:rFonts w:asciiTheme="majorBidi" w:hAnsiTheme="majorBidi" w:cstheme="majorBidi"/>
          <w:sz w:val="24"/>
          <w:szCs w:val="24"/>
        </w:rPr>
      </w:pPr>
    </w:p>
    <w:p w14:paraId="4ADDB35E" w14:textId="77777777" w:rsidR="00A80832" w:rsidRPr="00B54CDB" w:rsidRDefault="00AC220F" w:rsidP="005F3868">
      <w:pPr>
        <w:pStyle w:val="Heading1"/>
        <w:tabs>
          <w:tab w:val="left" w:pos="2430"/>
        </w:tabs>
        <w:jc w:val="center"/>
        <w:rPr>
          <w:rFonts w:asciiTheme="majorBidi" w:hAnsiTheme="majorBidi"/>
          <w:b/>
        </w:rPr>
      </w:pPr>
      <w:r w:rsidRPr="00B54CDB">
        <w:br w:type="page"/>
      </w:r>
      <w:bookmarkStart w:id="5" w:name="_Toc30109259"/>
      <w:r w:rsidR="00FA05A9" w:rsidRPr="00FA05A9">
        <w:rPr>
          <w:rFonts w:asciiTheme="majorBidi" w:hAnsiTheme="majorBidi"/>
          <w:b/>
        </w:rPr>
        <w:lastRenderedPageBreak/>
        <w:t>ACKNOWLEDGMENTS</w:t>
      </w:r>
      <w:bookmarkEnd w:id="5"/>
    </w:p>
    <w:p w14:paraId="3FFA7CE1" w14:textId="77777777" w:rsidR="005F3868" w:rsidRDefault="005F3868" w:rsidP="005F3868">
      <w:pPr>
        <w:rPr>
          <w:rFonts w:asciiTheme="minorBidi" w:hAnsiTheme="minorBidi"/>
          <w:bCs/>
        </w:rPr>
      </w:pPr>
    </w:p>
    <w:p w14:paraId="3A2A78A8" w14:textId="203ED599" w:rsidR="005F3868" w:rsidRDefault="005F3868" w:rsidP="008C24FD">
      <w:pPr>
        <w:spacing w:line="360" w:lineRule="auto"/>
        <w:rPr>
          <w:rFonts w:asciiTheme="minorBidi" w:hAnsiTheme="minorBidi"/>
          <w:bCs/>
        </w:rPr>
      </w:pPr>
      <w:r w:rsidRPr="005F3868">
        <w:rPr>
          <w:rFonts w:asciiTheme="minorBidi" w:hAnsiTheme="minorBidi"/>
          <w:bCs/>
        </w:rPr>
        <w:t>First</w:t>
      </w:r>
      <w:r>
        <w:rPr>
          <w:rFonts w:asciiTheme="minorBidi" w:hAnsiTheme="minorBidi"/>
          <w:bCs/>
        </w:rPr>
        <w:t xml:space="preserve"> and foremost, thanks and all praises most go to Allah, for giving me the wisdom, power, strength</w:t>
      </w:r>
      <w:r w:rsidR="00766CC6">
        <w:rPr>
          <w:rFonts w:asciiTheme="minorBidi" w:hAnsiTheme="minorBidi"/>
          <w:bCs/>
        </w:rPr>
        <w:t xml:space="preserve">, </w:t>
      </w:r>
      <w:r w:rsidR="005D004E">
        <w:rPr>
          <w:rFonts w:asciiTheme="minorBidi" w:hAnsiTheme="minorBidi"/>
          <w:bCs/>
        </w:rPr>
        <w:t xml:space="preserve">time </w:t>
      </w:r>
      <w:r>
        <w:rPr>
          <w:rFonts w:asciiTheme="minorBidi" w:hAnsiTheme="minorBidi"/>
          <w:bCs/>
        </w:rPr>
        <w:t>and support to conduct an</w:t>
      </w:r>
      <w:r w:rsidR="008C24FD">
        <w:rPr>
          <w:rFonts w:asciiTheme="minorBidi" w:hAnsiTheme="minorBidi"/>
          <w:bCs/>
        </w:rPr>
        <w:t xml:space="preserve">d complete this research study. </w:t>
      </w:r>
      <w:r>
        <w:rPr>
          <w:rFonts w:asciiTheme="minorBidi" w:hAnsiTheme="minorBidi"/>
          <w:bCs/>
        </w:rPr>
        <w:t>This PhD</w:t>
      </w:r>
      <w:r w:rsidR="00CB74BB">
        <w:rPr>
          <w:rFonts w:asciiTheme="minorBidi" w:hAnsiTheme="minorBidi"/>
          <w:bCs/>
        </w:rPr>
        <w:t xml:space="preserve"> </w:t>
      </w:r>
      <w:r w:rsidR="00AC51AA">
        <w:rPr>
          <w:rFonts w:asciiTheme="minorBidi" w:hAnsiTheme="minorBidi"/>
          <w:bCs/>
        </w:rPr>
        <w:t>thesis</w:t>
      </w:r>
      <w:r>
        <w:rPr>
          <w:rFonts w:asciiTheme="minorBidi" w:hAnsiTheme="minorBidi"/>
          <w:bCs/>
        </w:rPr>
        <w:t xml:space="preserve"> may be considered as </w:t>
      </w:r>
      <w:r w:rsidR="00DD2EBA">
        <w:rPr>
          <w:rFonts w:asciiTheme="minorBidi" w:hAnsiTheme="minorBidi"/>
          <w:bCs/>
        </w:rPr>
        <w:t>the</w:t>
      </w:r>
      <w:r>
        <w:rPr>
          <w:rFonts w:asciiTheme="minorBidi" w:hAnsiTheme="minorBidi"/>
          <w:bCs/>
        </w:rPr>
        <w:t xml:space="preserve"> most significant research project among my academic and professional career. In completing this study, I am indebted to the following persons and organisations.</w:t>
      </w:r>
    </w:p>
    <w:p w14:paraId="310BE86A" w14:textId="5E0D6A79" w:rsidR="005F3868" w:rsidRDefault="005F3868" w:rsidP="00CA5942">
      <w:pPr>
        <w:spacing w:line="360" w:lineRule="auto"/>
        <w:rPr>
          <w:rFonts w:asciiTheme="minorBidi" w:hAnsiTheme="minorBidi"/>
          <w:bCs/>
        </w:rPr>
      </w:pPr>
      <w:r>
        <w:rPr>
          <w:rFonts w:asciiTheme="minorBidi" w:hAnsiTheme="minorBidi"/>
          <w:bCs/>
        </w:rPr>
        <w:t xml:space="preserve">I would like to thank the current Vice </w:t>
      </w:r>
      <w:r w:rsidR="00AC51AA">
        <w:rPr>
          <w:rFonts w:asciiTheme="minorBidi" w:hAnsiTheme="minorBidi"/>
          <w:bCs/>
        </w:rPr>
        <w:t>Chancellor for Leeds Trinity University</w:t>
      </w:r>
      <w:r>
        <w:rPr>
          <w:rFonts w:asciiTheme="minorBidi" w:hAnsiTheme="minorBidi"/>
          <w:bCs/>
        </w:rPr>
        <w:t>, and previous Dean for the School of Built Environment and Architecture, Professor Charles Egbu, who patiently a generously provided supervision, advice, support and guidance on my ongoing research.</w:t>
      </w:r>
      <w:r w:rsidR="002948C1">
        <w:rPr>
          <w:rFonts w:asciiTheme="minorBidi" w:hAnsiTheme="minorBidi"/>
          <w:bCs/>
        </w:rPr>
        <w:t xml:space="preserve"> Thanks extended to </w:t>
      </w:r>
      <w:r w:rsidR="00CB74BB">
        <w:rPr>
          <w:rFonts w:asciiTheme="minorBidi" w:hAnsiTheme="minorBidi"/>
          <w:bCs/>
        </w:rPr>
        <w:t xml:space="preserve">my </w:t>
      </w:r>
      <w:r w:rsidR="00CB74BB" w:rsidRPr="00CB74BB">
        <w:rPr>
          <w:rFonts w:asciiTheme="minorBidi" w:hAnsiTheme="minorBidi"/>
          <w:bCs/>
        </w:rPr>
        <w:t>supervisor</w:t>
      </w:r>
      <w:r w:rsidR="00CB74BB">
        <w:rPr>
          <w:rFonts w:asciiTheme="minorBidi" w:hAnsiTheme="minorBidi"/>
          <w:bCs/>
        </w:rPr>
        <w:t xml:space="preserve"> </w:t>
      </w:r>
      <w:r w:rsidR="00CB74BB" w:rsidRPr="00CB74BB">
        <w:rPr>
          <w:rFonts w:asciiTheme="minorBidi" w:hAnsiTheme="minorBidi"/>
          <w:bCs/>
        </w:rPr>
        <w:t xml:space="preserve">Professor John Ebohon </w:t>
      </w:r>
      <w:r w:rsidR="00F463AB">
        <w:rPr>
          <w:rFonts w:asciiTheme="minorBidi" w:hAnsiTheme="minorBidi"/>
          <w:bCs/>
        </w:rPr>
        <w:t xml:space="preserve">and </w:t>
      </w:r>
      <w:r w:rsidR="00CB74BB">
        <w:rPr>
          <w:rFonts w:asciiTheme="minorBidi" w:hAnsiTheme="minorBidi"/>
          <w:bCs/>
        </w:rPr>
        <w:t xml:space="preserve">the </w:t>
      </w:r>
      <w:r w:rsidR="002948C1">
        <w:rPr>
          <w:rFonts w:asciiTheme="minorBidi" w:hAnsiTheme="minorBidi"/>
          <w:bCs/>
        </w:rPr>
        <w:t xml:space="preserve">research staff at LSBU who supported the supervision </w:t>
      </w:r>
      <w:r w:rsidR="00F463AB">
        <w:rPr>
          <w:rFonts w:asciiTheme="minorBidi" w:hAnsiTheme="minorBidi"/>
          <w:bCs/>
        </w:rPr>
        <w:t xml:space="preserve">process, </w:t>
      </w:r>
      <w:r w:rsidR="002948C1">
        <w:rPr>
          <w:rFonts w:asciiTheme="minorBidi" w:hAnsiTheme="minorBidi"/>
          <w:bCs/>
        </w:rPr>
        <w:t>and provided guidance</w:t>
      </w:r>
      <w:r w:rsidR="00DD2EBA">
        <w:rPr>
          <w:rFonts w:asciiTheme="minorBidi" w:hAnsiTheme="minorBidi"/>
          <w:bCs/>
        </w:rPr>
        <w:t xml:space="preserve"> on how to best collect data </w:t>
      </w:r>
      <w:r w:rsidR="00CA5942">
        <w:rPr>
          <w:rFonts w:asciiTheme="minorBidi" w:hAnsiTheme="minorBidi"/>
          <w:bCs/>
        </w:rPr>
        <w:t>to</w:t>
      </w:r>
      <w:r w:rsidR="00DD2EBA">
        <w:rPr>
          <w:rFonts w:asciiTheme="minorBidi" w:hAnsiTheme="minorBidi"/>
          <w:bCs/>
        </w:rPr>
        <w:t xml:space="preserve"> apply evidence-based research</w:t>
      </w:r>
      <w:r w:rsidR="002948C1">
        <w:rPr>
          <w:rFonts w:asciiTheme="minorBidi" w:hAnsiTheme="minorBidi"/>
          <w:bCs/>
        </w:rPr>
        <w:t xml:space="preserve"> (George Ofori, Yamuna</w:t>
      </w:r>
      <w:r w:rsidR="00EF48DC" w:rsidRPr="00EF48DC">
        <w:t xml:space="preserve"> </w:t>
      </w:r>
      <w:r w:rsidR="00EF48DC" w:rsidRPr="00EF48DC">
        <w:rPr>
          <w:rFonts w:asciiTheme="minorBidi" w:hAnsiTheme="minorBidi"/>
          <w:bCs/>
        </w:rPr>
        <w:t>Kaluarachchi</w:t>
      </w:r>
      <w:r w:rsidR="00EF48DC">
        <w:rPr>
          <w:rFonts w:asciiTheme="minorBidi" w:hAnsiTheme="minorBidi"/>
          <w:bCs/>
        </w:rPr>
        <w:t xml:space="preserve">, Menaha </w:t>
      </w:r>
      <w:r w:rsidR="00514E68">
        <w:rPr>
          <w:rFonts w:asciiTheme="minorBidi" w:hAnsiTheme="minorBidi"/>
          <w:bCs/>
        </w:rPr>
        <w:t>T</w:t>
      </w:r>
      <w:r w:rsidR="00514E68" w:rsidRPr="00EF48DC">
        <w:rPr>
          <w:rFonts w:asciiTheme="minorBidi" w:hAnsiTheme="minorBidi"/>
          <w:bCs/>
        </w:rPr>
        <w:t>hayaparan</w:t>
      </w:r>
      <w:r w:rsidR="00514E68">
        <w:rPr>
          <w:rFonts w:asciiTheme="minorBidi" w:hAnsiTheme="minorBidi"/>
          <w:bCs/>
        </w:rPr>
        <w:t>)</w:t>
      </w:r>
      <w:r w:rsidR="002948C1">
        <w:rPr>
          <w:rFonts w:asciiTheme="minorBidi" w:hAnsiTheme="minorBidi"/>
          <w:bCs/>
        </w:rPr>
        <w:t xml:space="preserve">, as well as </w:t>
      </w:r>
      <w:r w:rsidR="00CA5942">
        <w:rPr>
          <w:rFonts w:asciiTheme="minorBidi" w:hAnsiTheme="minorBidi"/>
          <w:bCs/>
        </w:rPr>
        <w:t xml:space="preserve">my </w:t>
      </w:r>
      <w:r w:rsidR="002948C1">
        <w:rPr>
          <w:rFonts w:asciiTheme="minorBidi" w:hAnsiTheme="minorBidi"/>
          <w:bCs/>
        </w:rPr>
        <w:t xml:space="preserve">external supervisor from </w:t>
      </w:r>
      <w:r w:rsidR="00CA5942">
        <w:rPr>
          <w:rFonts w:asciiTheme="minorBidi" w:hAnsiTheme="minorBidi"/>
          <w:bCs/>
        </w:rPr>
        <w:t xml:space="preserve">the </w:t>
      </w:r>
      <w:r w:rsidR="002948C1">
        <w:rPr>
          <w:rFonts w:asciiTheme="minorBidi" w:hAnsiTheme="minorBidi"/>
          <w:bCs/>
        </w:rPr>
        <w:t>Global Disasters Unit at Public Health England (Virginia Murray)</w:t>
      </w:r>
      <w:r w:rsidR="00DD2EBA">
        <w:rPr>
          <w:rFonts w:asciiTheme="minorBidi" w:hAnsiTheme="minorBidi"/>
          <w:bCs/>
        </w:rPr>
        <w:t>,</w:t>
      </w:r>
      <w:r w:rsidR="002948C1">
        <w:rPr>
          <w:rFonts w:asciiTheme="minorBidi" w:hAnsiTheme="minorBidi"/>
          <w:bCs/>
        </w:rPr>
        <w:t xml:space="preserve"> who always challenged </w:t>
      </w:r>
      <w:r w:rsidR="000B6DEA">
        <w:rPr>
          <w:rFonts w:asciiTheme="minorBidi" w:hAnsiTheme="minorBidi"/>
          <w:bCs/>
        </w:rPr>
        <w:t>and inspired me to explore new fields of</w:t>
      </w:r>
      <w:r w:rsidR="00AA0B9A">
        <w:rPr>
          <w:rFonts w:asciiTheme="minorBidi" w:hAnsiTheme="minorBidi"/>
          <w:bCs/>
        </w:rPr>
        <w:t xml:space="preserve"> scientific innovation and contribute to</w:t>
      </w:r>
      <w:r w:rsidR="000B6DEA">
        <w:rPr>
          <w:rFonts w:asciiTheme="minorBidi" w:hAnsiTheme="minorBidi"/>
          <w:bCs/>
        </w:rPr>
        <w:t xml:space="preserve"> knowledge.</w:t>
      </w:r>
    </w:p>
    <w:p w14:paraId="3780C882" w14:textId="356ECD4C" w:rsidR="005831DD" w:rsidRDefault="005F3868" w:rsidP="008C24FD">
      <w:pPr>
        <w:spacing w:line="360" w:lineRule="auto"/>
        <w:rPr>
          <w:rFonts w:asciiTheme="minorBidi" w:hAnsiTheme="minorBidi"/>
          <w:bCs/>
        </w:rPr>
      </w:pPr>
      <w:r>
        <w:rPr>
          <w:rFonts w:asciiTheme="minorBidi" w:hAnsiTheme="minorBidi"/>
          <w:bCs/>
        </w:rPr>
        <w:t xml:space="preserve">I would like to thank London South Bank University </w:t>
      </w:r>
      <w:r w:rsidR="005831DD">
        <w:rPr>
          <w:rFonts w:asciiTheme="minorBidi" w:hAnsiTheme="minorBidi"/>
          <w:bCs/>
        </w:rPr>
        <w:t xml:space="preserve">(LSBU) for providing me with the </w:t>
      </w:r>
      <w:r w:rsidR="002948C1">
        <w:rPr>
          <w:rFonts w:asciiTheme="minorBidi" w:hAnsiTheme="minorBidi"/>
          <w:bCs/>
        </w:rPr>
        <w:t>financial support</w:t>
      </w:r>
      <w:r w:rsidR="005831DD">
        <w:rPr>
          <w:rFonts w:asciiTheme="minorBidi" w:hAnsiTheme="minorBidi"/>
          <w:bCs/>
        </w:rPr>
        <w:t xml:space="preserve"> to complete my PhD studies</w:t>
      </w:r>
      <w:r w:rsidR="002948C1">
        <w:rPr>
          <w:rFonts w:asciiTheme="minorBidi" w:hAnsiTheme="minorBidi"/>
          <w:bCs/>
        </w:rPr>
        <w:t xml:space="preserve"> through the </w:t>
      </w:r>
      <w:r w:rsidR="002948C1" w:rsidRPr="002948C1">
        <w:rPr>
          <w:rFonts w:asciiTheme="minorBidi" w:hAnsiTheme="minorBidi"/>
          <w:bCs/>
        </w:rPr>
        <w:t>Construction Management and Economics (JACS Code H220)</w:t>
      </w:r>
      <w:r w:rsidR="002948C1">
        <w:rPr>
          <w:rFonts w:asciiTheme="minorBidi" w:hAnsiTheme="minorBidi"/>
          <w:bCs/>
        </w:rPr>
        <w:t xml:space="preserve"> Scholarship,</w:t>
      </w:r>
      <w:r w:rsidR="005831DD">
        <w:rPr>
          <w:rFonts w:asciiTheme="minorBidi" w:hAnsiTheme="minorBidi"/>
          <w:bCs/>
        </w:rPr>
        <w:t xml:space="preserve"> </w:t>
      </w:r>
      <w:r w:rsidR="00101F04">
        <w:rPr>
          <w:rFonts w:asciiTheme="minorBidi" w:hAnsiTheme="minorBidi"/>
          <w:bCs/>
        </w:rPr>
        <w:t>and</w:t>
      </w:r>
      <w:r w:rsidR="005831DD">
        <w:rPr>
          <w:rFonts w:asciiTheme="minorBidi" w:hAnsiTheme="minorBidi"/>
          <w:bCs/>
        </w:rPr>
        <w:t xml:space="preserve"> thank all staff and students at LSBU, who provided </w:t>
      </w:r>
      <w:r w:rsidR="00DD2EBA">
        <w:rPr>
          <w:rFonts w:asciiTheme="minorBidi" w:hAnsiTheme="minorBidi"/>
          <w:bCs/>
        </w:rPr>
        <w:t>technical</w:t>
      </w:r>
      <w:r w:rsidR="005831DD">
        <w:rPr>
          <w:rFonts w:asciiTheme="minorBidi" w:hAnsiTheme="minorBidi"/>
          <w:bCs/>
        </w:rPr>
        <w:t xml:space="preserve">, academic and administrative support through the London Doctoral Academy. My appreciation goes to </w:t>
      </w:r>
      <w:r w:rsidR="00DD2EBA">
        <w:rPr>
          <w:rFonts w:asciiTheme="minorBidi" w:hAnsiTheme="minorBidi"/>
          <w:bCs/>
        </w:rPr>
        <w:t>LSBU</w:t>
      </w:r>
      <w:r w:rsidR="005831DD">
        <w:rPr>
          <w:rFonts w:asciiTheme="minorBidi" w:hAnsiTheme="minorBidi"/>
          <w:bCs/>
        </w:rPr>
        <w:t xml:space="preserve"> Postgraduate Research Office and IT Department who continuously provided </w:t>
      </w:r>
      <w:r w:rsidR="00DD2EBA">
        <w:rPr>
          <w:rFonts w:asciiTheme="minorBidi" w:hAnsiTheme="minorBidi"/>
          <w:bCs/>
        </w:rPr>
        <w:t>guidance</w:t>
      </w:r>
      <w:r w:rsidR="008C24FD">
        <w:rPr>
          <w:rFonts w:asciiTheme="minorBidi" w:hAnsiTheme="minorBidi"/>
          <w:bCs/>
        </w:rPr>
        <w:t xml:space="preserve"> on</w:t>
      </w:r>
      <w:r w:rsidR="005831DD">
        <w:rPr>
          <w:rFonts w:asciiTheme="minorBidi" w:hAnsiTheme="minorBidi"/>
          <w:bCs/>
        </w:rPr>
        <w:t xml:space="preserve"> </w:t>
      </w:r>
      <w:r w:rsidR="005D004E">
        <w:rPr>
          <w:rFonts w:asciiTheme="minorBidi" w:hAnsiTheme="minorBidi"/>
          <w:bCs/>
        </w:rPr>
        <w:t xml:space="preserve">data analytics and data management software </w:t>
      </w:r>
      <w:r w:rsidR="005D004E" w:rsidRPr="005D004E">
        <w:rPr>
          <w:rFonts w:asciiTheme="minorBidi" w:hAnsiTheme="minorBidi"/>
          <w:bCs/>
        </w:rPr>
        <w:t xml:space="preserve">training </w:t>
      </w:r>
      <w:r w:rsidR="005831DD">
        <w:rPr>
          <w:rFonts w:asciiTheme="minorBidi" w:hAnsiTheme="minorBidi"/>
          <w:bCs/>
        </w:rPr>
        <w:t>skills</w:t>
      </w:r>
      <w:r w:rsidR="008C24FD">
        <w:rPr>
          <w:rFonts w:asciiTheme="minorBidi" w:hAnsiTheme="minorBidi"/>
          <w:bCs/>
        </w:rPr>
        <w:t>,</w:t>
      </w:r>
      <w:r w:rsidR="005831DD">
        <w:rPr>
          <w:rFonts w:asciiTheme="minorBidi" w:hAnsiTheme="minorBidi"/>
          <w:bCs/>
        </w:rPr>
        <w:t xml:space="preserve"> </w:t>
      </w:r>
      <w:r w:rsidR="005D004E">
        <w:rPr>
          <w:rFonts w:asciiTheme="minorBidi" w:hAnsiTheme="minorBidi"/>
          <w:bCs/>
        </w:rPr>
        <w:t>that were essential</w:t>
      </w:r>
      <w:r w:rsidR="005831DD">
        <w:rPr>
          <w:rFonts w:asciiTheme="minorBidi" w:hAnsiTheme="minorBidi"/>
          <w:bCs/>
        </w:rPr>
        <w:t xml:space="preserve"> </w:t>
      </w:r>
      <w:r w:rsidR="00C74A65">
        <w:rPr>
          <w:rFonts w:asciiTheme="minorBidi" w:hAnsiTheme="minorBidi"/>
          <w:bCs/>
        </w:rPr>
        <w:t xml:space="preserve">for my </w:t>
      </w:r>
      <w:r w:rsidR="005831DD">
        <w:rPr>
          <w:rFonts w:asciiTheme="minorBidi" w:hAnsiTheme="minorBidi"/>
          <w:bCs/>
        </w:rPr>
        <w:t xml:space="preserve">research </w:t>
      </w:r>
      <w:r w:rsidR="00C74A65">
        <w:rPr>
          <w:rFonts w:asciiTheme="minorBidi" w:hAnsiTheme="minorBidi"/>
          <w:bCs/>
        </w:rPr>
        <w:t>progress</w:t>
      </w:r>
      <w:r w:rsidR="005831DD">
        <w:rPr>
          <w:rFonts w:asciiTheme="minorBidi" w:hAnsiTheme="minorBidi"/>
          <w:bCs/>
        </w:rPr>
        <w:t>. I am very grateful to individual experts and organisations who were involved in this research</w:t>
      </w:r>
      <w:r w:rsidR="005D004E">
        <w:rPr>
          <w:rFonts w:asciiTheme="minorBidi" w:hAnsiTheme="minorBidi"/>
          <w:bCs/>
        </w:rPr>
        <w:t>,</w:t>
      </w:r>
      <w:r w:rsidR="005831DD">
        <w:rPr>
          <w:rFonts w:asciiTheme="minorBidi" w:hAnsiTheme="minorBidi"/>
          <w:bCs/>
        </w:rPr>
        <w:t xml:space="preserve"> as respondents to the interviews and survey questionnaire</w:t>
      </w:r>
      <w:r w:rsidR="00766CC6">
        <w:rPr>
          <w:rFonts w:asciiTheme="minorBidi" w:hAnsiTheme="minorBidi"/>
          <w:bCs/>
        </w:rPr>
        <w:t>s</w:t>
      </w:r>
      <w:r w:rsidR="005831DD">
        <w:rPr>
          <w:rFonts w:asciiTheme="minorBidi" w:hAnsiTheme="minorBidi"/>
          <w:bCs/>
        </w:rPr>
        <w:t>. This study w</w:t>
      </w:r>
      <w:r w:rsidR="00DD2EBA">
        <w:rPr>
          <w:rFonts w:asciiTheme="minorBidi" w:hAnsiTheme="minorBidi"/>
          <w:bCs/>
        </w:rPr>
        <w:t xml:space="preserve">ould </w:t>
      </w:r>
      <w:r w:rsidR="005831DD">
        <w:rPr>
          <w:rFonts w:asciiTheme="minorBidi" w:hAnsiTheme="minorBidi"/>
          <w:bCs/>
        </w:rPr>
        <w:t>not have been completed without them. My greatest gratitude goes to the Arab Urban Development Institute</w:t>
      </w:r>
      <w:r w:rsidR="0011257E">
        <w:rPr>
          <w:rFonts w:asciiTheme="minorBidi" w:hAnsiTheme="minorBidi"/>
          <w:bCs/>
        </w:rPr>
        <w:t xml:space="preserve"> (AUDI)</w:t>
      </w:r>
      <w:r w:rsidR="005831DD">
        <w:rPr>
          <w:rFonts w:asciiTheme="minorBidi" w:hAnsiTheme="minorBidi"/>
          <w:bCs/>
        </w:rPr>
        <w:t>,</w:t>
      </w:r>
      <w:r w:rsidR="0011257E">
        <w:rPr>
          <w:rFonts w:asciiTheme="minorBidi" w:hAnsiTheme="minorBidi"/>
          <w:bCs/>
        </w:rPr>
        <w:t xml:space="preserve"> represented in my mentor and AUDI’s Director Mr. Ahmed Al-Salloum,</w:t>
      </w:r>
      <w:r w:rsidR="005831DD">
        <w:rPr>
          <w:rFonts w:asciiTheme="minorBidi" w:hAnsiTheme="minorBidi"/>
          <w:bCs/>
        </w:rPr>
        <w:t xml:space="preserve"> </w:t>
      </w:r>
      <w:r w:rsidR="0011257E">
        <w:rPr>
          <w:rFonts w:asciiTheme="minorBidi" w:hAnsiTheme="minorBidi"/>
          <w:bCs/>
        </w:rPr>
        <w:t xml:space="preserve">Mark Harvey from </w:t>
      </w:r>
      <w:r w:rsidR="005831DD">
        <w:rPr>
          <w:rFonts w:asciiTheme="minorBidi" w:hAnsiTheme="minorBidi"/>
          <w:bCs/>
        </w:rPr>
        <w:t>Resurgence Urban Resilience Trust</w:t>
      </w:r>
      <w:r w:rsidR="0011257E">
        <w:rPr>
          <w:rFonts w:asciiTheme="minorBidi" w:hAnsiTheme="minorBidi"/>
          <w:bCs/>
        </w:rPr>
        <w:t>,</w:t>
      </w:r>
      <w:r w:rsidR="005831DD">
        <w:rPr>
          <w:rFonts w:asciiTheme="minorBidi" w:hAnsiTheme="minorBidi"/>
          <w:bCs/>
        </w:rPr>
        <w:t xml:space="preserve"> and </w:t>
      </w:r>
      <w:r w:rsidR="0011257E">
        <w:rPr>
          <w:rFonts w:asciiTheme="minorBidi" w:hAnsiTheme="minorBidi"/>
          <w:bCs/>
        </w:rPr>
        <w:t xml:space="preserve">colleagues from the </w:t>
      </w:r>
      <w:r w:rsidR="005831DD">
        <w:rPr>
          <w:rFonts w:asciiTheme="minorBidi" w:hAnsiTheme="minorBidi"/>
          <w:bCs/>
        </w:rPr>
        <w:t xml:space="preserve">United Nations </w:t>
      </w:r>
      <w:r w:rsidR="00DD2EBA">
        <w:rPr>
          <w:rFonts w:asciiTheme="minorBidi" w:hAnsiTheme="minorBidi"/>
          <w:bCs/>
        </w:rPr>
        <w:t>-</w:t>
      </w:r>
      <w:r w:rsidR="008C24FD">
        <w:rPr>
          <w:rFonts w:asciiTheme="minorBidi" w:hAnsiTheme="minorBidi"/>
          <w:bCs/>
        </w:rPr>
        <w:t xml:space="preserve"> </w:t>
      </w:r>
      <w:r w:rsidR="00DD2EBA">
        <w:rPr>
          <w:rFonts w:asciiTheme="minorBidi" w:hAnsiTheme="minorBidi"/>
          <w:bCs/>
        </w:rPr>
        <w:t xml:space="preserve">Arab States Regional </w:t>
      </w:r>
      <w:r w:rsidR="005831DD">
        <w:rPr>
          <w:rFonts w:asciiTheme="minorBidi" w:hAnsiTheme="minorBidi"/>
          <w:bCs/>
        </w:rPr>
        <w:t xml:space="preserve">Office for Disaster Risk Reduction, for providing me with access to information and </w:t>
      </w:r>
      <w:r w:rsidR="0011257E">
        <w:rPr>
          <w:rFonts w:asciiTheme="minorBidi" w:hAnsiTheme="minorBidi"/>
          <w:bCs/>
        </w:rPr>
        <w:t xml:space="preserve">professionals </w:t>
      </w:r>
      <w:r w:rsidR="005831DD">
        <w:rPr>
          <w:rFonts w:asciiTheme="minorBidi" w:hAnsiTheme="minorBidi"/>
          <w:bCs/>
        </w:rPr>
        <w:t>network.</w:t>
      </w:r>
    </w:p>
    <w:p w14:paraId="751F36D4" w14:textId="71EAD8F9" w:rsidR="00A80832" w:rsidRPr="0011257E" w:rsidRDefault="005D004E" w:rsidP="008C24FD">
      <w:pPr>
        <w:spacing w:line="360" w:lineRule="auto"/>
        <w:rPr>
          <w:rFonts w:asciiTheme="minorBidi" w:hAnsiTheme="minorBidi"/>
          <w:bCs/>
        </w:rPr>
      </w:pPr>
      <w:r>
        <w:rPr>
          <w:rFonts w:asciiTheme="minorBidi" w:hAnsiTheme="minorBidi"/>
          <w:bCs/>
        </w:rPr>
        <w:t>My special thanks go to my h</w:t>
      </w:r>
      <w:r w:rsidR="002948C1">
        <w:rPr>
          <w:rFonts w:asciiTheme="minorBidi" w:hAnsiTheme="minorBidi"/>
          <w:bCs/>
        </w:rPr>
        <w:t>usband Mohamed</w:t>
      </w:r>
      <w:r w:rsidR="00DD2EBA">
        <w:rPr>
          <w:rFonts w:asciiTheme="minorBidi" w:hAnsiTheme="minorBidi"/>
          <w:bCs/>
        </w:rPr>
        <w:t xml:space="preserve"> Rayis</w:t>
      </w:r>
      <w:r>
        <w:rPr>
          <w:rFonts w:asciiTheme="minorBidi" w:hAnsiTheme="minorBidi"/>
          <w:bCs/>
        </w:rPr>
        <w:t xml:space="preserve"> and my kids</w:t>
      </w:r>
      <w:r w:rsidR="002948C1">
        <w:rPr>
          <w:rFonts w:asciiTheme="minorBidi" w:hAnsiTheme="minorBidi"/>
          <w:bCs/>
        </w:rPr>
        <w:t xml:space="preserve"> </w:t>
      </w:r>
      <w:r>
        <w:rPr>
          <w:rFonts w:asciiTheme="minorBidi" w:hAnsiTheme="minorBidi"/>
          <w:bCs/>
        </w:rPr>
        <w:t>Ahmed, Leen and Abubakr for their patience and sacrifice</w:t>
      </w:r>
      <w:r w:rsidR="008C24FD">
        <w:rPr>
          <w:rFonts w:asciiTheme="minorBidi" w:hAnsiTheme="minorBidi"/>
          <w:bCs/>
        </w:rPr>
        <w:t>s</w:t>
      </w:r>
      <w:r>
        <w:rPr>
          <w:rFonts w:asciiTheme="minorBidi" w:hAnsiTheme="minorBidi"/>
          <w:bCs/>
        </w:rPr>
        <w:t xml:space="preserve">. Thanks to my mother, sister, </w:t>
      </w:r>
      <w:r w:rsidR="002948C1">
        <w:rPr>
          <w:rFonts w:asciiTheme="minorBidi" w:hAnsiTheme="minorBidi"/>
          <w:bCs/>
        </w:rPr>
        <w:t xml:space="preserve">brothers and </w:t>
      </w:r>
      <w:r>
        <w:rPr>
          <w:rFonts w:asciiTheme="minorBidi" w:hAnsiTheme="minorBidi"/>
          <w:bCs/>
        </w:rPr>
        <w:t xml:space="preserve">friends for their </w:t>
      </w:r>
      <w:r w:rsidR="002948C1">
        <w:rPr>
          <w:rFonts w:asciiTheme="minorBidi" w:hAnsiTheme="minorBidi"/>
          <w:bCs/>
        </w:rPr>
        <w:t xml:space="preserve">great support during </w:t>
      </w:r>
      <w:r w:rsidR="008C24FD">
        <w:rPr>
          <w:rFonts w:asciiTheme="minorBidi" w:hAnsiTheme="minorBidi"/>
          <w:bCs/>
        </w:rPr>
        <w:t>my</w:t>
      </w:r>
      <w:r w:rsidR="002948C1">
        <w:rPr>
          <w:rFonts w:asciiTheme="minorBidi" w:hAnsiTheme="minorBidi"/>
          <w:bCs/>
        </w:rPr>
        <w:t xml:space="preserve"> </w:t>
      </w:r>
      <w:r w:rsidR="00DD2EBA">
        <w:rPr>
          <w:rFonts w:asciiTheme="minorBidi" w:hAnsiTheme="minorBidi"/>
          <w:bCs/>
        </w:rPr>
        <w:t>conduction</w:t>
      </w:r>
      <w:r w:rsidR="002948C1">
        <w:rPr>
          <w:rFonts w:asciiTheme="minorBidi" w:hAnsiTheme="minorBidi"/>
          <w:bCs/>
        </w:rPr>
        <w:t xml:space="preserve"> of </w:t>
      </w:r>
      <w:r w:rsidR="00C74A65">
        <w:rPr>
          <w:rFonts w:asciiTheme="minorBidi" w:hAnsiTheme="minorBidi"/>
          <w:bCs/>
        </w:rPr>
        <w:t>long but very productive journey</w:t>
      </w:r>
      <w:r w:rsidR="002948C1">
        <w:rPr>
          <w:rFonts w:asciiTheme="minorBidi" w:hAnsiTheme="minorBidi"/>
          <w:bCs/>
        </w:rPr>
        <w:t xml:space="preserve">. </w:t>
      </w:r>
    </w:p>
    <w:p w14:paraId="24270C0D" w14:textId="72050431" w:rsidR="00A80832" w:rsidRPr="00B54CDB" w:rsidRDefault="00FA05A9" w:rsidP="00B54CDB">
      <w:pPr>
        <w:pStyle w:val="Heading1"/>
        <w:jc w:val="center"/>
        <w:rPr>
          <w:rFonts w:asciiTheme="majorBidi" w:hAnsiTheme="majorBidi"/>
          <w:b/>
        </w:rPr>
      </w:pPr>
      <w:bookmarkStart w:id="6" w:name="_Toc30109260"/>
      <w:r w:rsidRPr="00FA05A9">
        <w:rPr>
          <w:rFonts w:asciiTheme="majorBidi" w:hAnsiTheme="majorBidi"/>
          <w:b/>
        </w:rPr>
        <w:lastRenderedPageBreak/>
        <w:t>DECLARATION</w:t>
      </w:r>
      <w:bookmarkEnd w:id="6"/>
    </w:p>
    <w:p w14:paraId="250F63ED" w14:textId="77777777" w:rsidR="00F359F2" w:rsidRDefault="00F359F2" w:rsidP="00F359F2">
      <w:pPr>
        <w:rPr>
          <w:rFonts w:asciiTheme="minorBidi" w:hAnsiTheme="minorBidi"/>
          <w:bCs/>
        </w:rPr>
      </w:pPr>
    </w:p>
    <w:p w14:paraId="4A585CB0" w14:textId="7E4D1E00" w:rsidR="008546BE" w:rsidRDefault="00497B3B" w:rsidP="00497B3B">
      <w:pPr>
        <w:spacing w:line="360" w:lineRule="auto"/>
        <w:rPr>
          <w:rFonts w:asciiTheme="minorBidi" w:hAnsiTheme="minorBidi"/>
          <w:bCs/>
        </w:rPr>
      </w:pPr>
      <w:r w:rsidRPr="00497B3B">
        <w:rPr>
          <w:rFonts w:asciiTheme="minorBidi" w:hAnsiTheme="minorBidi"/>
          <w:bCs/>
          <w:noProof/>
          <w:lang w:val="en-US"/>
        </w:rPr>
        <w:drawing>
          <wp:anchor distT="0" distB="0" distL="114300" distR="114300" simplePos="0" relativeHeight="252572672" behindDoc="0" locked="0" layoutInCell="1" allowOverlap="1" wp14:anchorId="759AF8B6" wp14:editId="4F9C7A09">
            <wp:simplePos x="0" y="0"/>
            <wp:positionH relativeFrom="column">
              <wp:posOffset>4293960</wp:posOffset>
            </wp:positionH>
            <wp:positionV relativeFrom="paragraph">
              <wp:posOffset>1465769</wp:posOffset>
            </wp:positionV>
            <wp:extent cx="744855" cy="356235"/>
            <wp:effectExtent l="0" t="0" r="0" b="5715"/>
            <wp:wrapSquare wrapText="bothSides"/>
            <wp:docPr id="10" name="Picture 10" descr="C:\Users\admin\Documents\Desktop\NUHA Personal\Nuha Signi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cuments\Desktop\NUHA Personal\Nuha Signiatur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4485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301C" w:rsidRPr="0063301C">
        <w:rPr>
          <w:rFonts w:asciiTheme="minorBidi" w:hAnsiTheme="minorBidi"/>
          <w:bCs/>
        </w:rPr>
        <w:t>I hereby affirm that this PhD thesis entitled “Building Urban Resilience in the MENA Region</w:t>
      </w:r>
      <w:r w:rsidR="0063301C">
        <w:rPr>
          <w:rFonts w:asciiTheme="minorBidi" w:hAnsiTheme="minorBidi"/>
          <w:bCs/>
        </w:rPr>
        <w:t xml:space="preserve"> - </w:t>
      </w:r>
      <w:r w:rsidR="0063301C" w:rsidRPr="0063301C">
        <w:rPr>
          <w:rFonts w:asciiTheme="minorBidi" w:hAnsiTheme="minorBidi"/>
          <w:bCs/>
        </w:rPr>
        <w:t>The context of Climate Ch</w:t>
      </w:r>
      <w:r w:rsidR="0063301C">
        <w:rPr>
          <w:rFonts w:asciiTheme="minorBidi" w:hAnsiTheme="minorBidi"/>
          <w:bCs/>
        </w:rPr>
        <w:t>ange, Conflict and Displacement</w:t>
      </w:r>
      <w:r w:rsidR="0063301C" w:rsidRPr="0063301C">
        <w:rPr>
          <w:rFonts w:asciiTheme="minorBidi" w:hAnsiTheme="minorBidi"/>
          <w:bCs/>
        </w:rPr>
        <w:t>” was carried out by me under the London South Bank University regulations and guidance for PhD degree and under the supervision of Professor John Ebohon, School of Built Environment and Architecture, London South Bank University</w:t>
      </w:r>
      <w:r w:rsidR="0063301C">
        <w:rPr>
          <w:rFonts w:asciiTheme="minorBidi" w:hAnsiTheme="minorBidi"/>
          <w:bCs/>
        </w:rPr>
        <w:t xml:space="preserve">, </w:t>
      </w:r>
      <w:r>
        <w:rPr>
          <w:rFonts w:asciiTheme="minorBidi" w:hAnsiTheme="minorBidi"/>
          <w:bCs/>
        </w:rPr>
        <w:t>UK</w:t>
      </w:r>
      <w:r w:rsidR="0063301C" w:rsidRPr="0063301C">
        <w:rPr>
          <w:rFonts w:asciiTheme="minorBidi" w:hAnsiTheme="minorBidi"/>
          <w:bCs/>
        </w:rPr>
        <w:t xml:space="preserve">. </w:t>
      </w:r>
      <w:r w:rsidR="008546BE">
        <w:rPr>
          <w:rFonts w:asciiTheme="minorBidi" w:hAnsiTheme="minorBidi"/>
          <w:bCs/>
        </w:rPr>
        <w:t xml:space="preserve">Parts of this work have been previously published in </w:t>
      </w:r>
      <w:r w:rsidR="000A7CEE">
        <w:rPr>
          <w:rFonts w:asciiTheme="minorBidi" w:hAnsiTheme="minorBidi"/>
          <w:bCs/>
        </w:rPr>
        <w:t xml:space="preserve">the form of </w:t>
      </w:r>
      <w:r w:rsidR="008546BE">
        <w:rPr>
          <w:rFonts w:asciiTheme="minorBidi" w:hAnsiTheme="minorBidi"/>
          <w:bCs/>
        </w:rPr>
        <w:t>presentations, proceedings, or in poster format in the following Journals, seminars</w:t>
      </w:r>
      <w:r w:rsidR="00766CC6">
        <w:rPr>
          <w:rFonts w:asciiTheme="minorBidi" w:hAnsiTheme="minorBidi"/>
          <w:bCs/>
        </w:rPr>
        <w:t>,</w:t>
      </w:r>
      <w:r w:rsidR="008546BE">
        <w:rPr>
          <w:rFonts w:asciiTheme="minorBidi" w:hAnsiTheme="minorBidi"/>
          <w:bCs/>
        </w:rPr>
        <w:t xml:space="preserve"> and conferences:</w:t>
      </w:r>
      <w:r>
        <w:rPr>
          <w:rFonts w:asciiTheme="minorBidi" w:hAnsiTheme="minorBidi"/>
          <w:bCs/>
        </w:rPr>
        <w:t xml:space="preserve">             </w:t>
      </w:r>
    </w:p>
    <w:p w14:paraId="3B2782ED" w14:textId="0062CC4C" w:rsidR="00514E68" w:rsidRPr="00514E68" w:rsidRDefault="00514E68" w:rsidP="00514E68">
      <w:pPr>
        <w:spacing w:line="276" w:lineRule="auto"/>
        <w:ind w:left="720"/>
        <w:rPr>
          <w:rFonts w:asciiTheme="minorBidi" w:hAnsiTheme="minorBidi"/>
          <w:b/>
        </w:rPr>
      </w:pPr>
      <w:r w:rsidRPr="00514E68">
        <w:rPr>
          <w:rFonts w:asciiTheme="minorBidi" w:hAnsiTheme="minorBidi"/>
          <w:b/>
        </w:rPr>
        <w:t xml:space="preserve">Sept 2019 </w:t>
      </w:r>
    </w:p>
    <w:p w14:paraId="75D69E14" w14:textId="5D5BD2EC" w:rsidR="00514E68" w:rsidRDefault="00514E68" w:rsidP="00514E68">
      <w:pPr>
        <w:spacing w:line="276" w:lineRule="auto"/>
        <w:rPr>
          <w:rFonts w:asciiTheme="minorBidi" w:hAnsiTheme="minorBidi"/>
          <w:bCs/>
        </w:rPr>
      </w:pPr>
      <w:r w:rsidRPr="00514E68">
        <w:rPr>
          <w:rFonts w:asciiTheme="minorBidi" w:hAnsiTheme="minorBidi"/>
          <w:bCs/>
        </w:rPr>
        <w:t>Journal Paper: Eltinay N. (2019) City-to-city exchange: redefining “resilience” in the Arab region. International Journal of Disaster Resilience in the Built Environment</w:t>
      </w:r>
    </w:p>
    <w:p w14:paraId="26B793C8" w14:textId="10944243" w:rsidR="00514E68" w:rsidRPr="00514E68" w:rsidRDefault="00514E68" w:rsidP="00514E68">
      <w:pPr>
        <w:spacing w:line="276" w:lineRule="auto"/>
        <w:ind w:left="720"/>
        <w:rPr>
          <w:rFonts w:asciiTheme="minorBidi" w:hAnsiTheme="minorBidi"/>
          <w:b/>
        </w:rPr>
      </w:pPr>
      <w:r w:rsidRPr="00514E68">
        <w:rPr>
          <w:rFonts w:asciiTheme="minorBidi" w:hAnsiTheme="minorBidi"/>
          <w:b/>
        </w:rPr>
        <w:t>May 2019</w:t>
      </w:r>
    </w:p>
    <w:p w14:paraId="22BED018" w14:textId="29E3D1D7" w:rsidR="00514E68" w:rsidRPr="00514E68" w:rsidRDefault="00514E68" w:rsidP="00514E68">
      <w:pPr>
        <w:spacing w:line="276" w:lineRule="auto"/>
        <w:rPr>
          <w:rFonts w:asciiTheme="minorBidi" w:hAnsiTheme="minorBidi"/>
          <w:bCs/>
        </w:rPr>
      </w:pPr>
      <w:r w:rsidRPr="00514E68">
        <w:rPr>
          <w:rFonts w:asciiTheme="minorBidi" w:hAnsiTheme="minorBidi"/>
          <w:bCs/>
        </w:rPr>
        <w:t>Eltinay, N., &amp; Harvey, M. (2019). Building urban resilience in the Arab region: implementing the Sendai Framework for Disaster Risk Reduction 2015–2030 at the local level. Input paper for the Global Assessment Report.</w:t>
      </w:r>
    </w:p>
    <w:p w14:paraId="457B5941" w14:textId="2B065D54" w:rsidR="00514E68" w:rsidRPr="00514E68" w:rsidRDefault="00514E68" w:rsidP="00514E68">
      <w:pPr>
        <w:spacing w:line="276" w:lineRule="auto"/>
        <w:ind w:left="720"/>
        <w:rPr>
          <w:rFonts w:asciiTheme="minorBidi" w:hAnsiTheme="minorBidi"/>
          <w:b/>
        </w:rPr>
      </w:pPr>
      <w:r w:rsidRPr="00514E68">
        <w:rPr>
          <w:rFonts w:asciiTheme="minorBidi" w:hAnsiTheme="minorBidi"/>
          <w:b/>
        </w:rPr>
        <w:t xml:space="preserve">Aug 2018 </w:t>
      </w:r>
    </w:p>
    <w:p w14:paraId="281BF359" w14:textId="211479FF" w:rsidR="00514E68" w:rsidRPr="00514E68" w:rsidRDefault="00514E68" w:rsidP="00514E68">
      <w:pPr>
        <w:spacing w:line="276" w:lineRule="auto"/>
        <w:rPr>
          <w:rFonts w:asciiTheme="minorBidi" w:hAnsiTheme="minorBidi"/>
          <w:bCs/>
        </w:rPr>
      </w:pPr>
      <w:r w:rsidRPr="00514E68">
        <w:rPr>
          <w:rFonts w:asciiTheme="minorBidi" w:hAnsiTheme="minorBidi"/>
          <w:bCs/>
        </w:rPr>
        <w:t xml:space="preserve">Journal Paper: Knowing what we know – Reflections on the development of technical guidance for Loss Data for the Sendai Framework for Disaster Risk Reduction </w:t>
      </w:r>
    </w:p>
    <w:p w14:paraId="535363EA" w14:textId="782DFE55" w:rsidR="00514E68" w:rsidRPr="00514E68" w:rsidRDefault="00514E68" w:rsidP="00514E68">
      <w:pPr>
        <w:spacing w:line="276" w:lineRule="auto"/>
        <w:rPr>
          <w:rFonts w:asciiTheme="minorBidi" w:hAnsiTheme="minorBidi"/>
          <w:b/>
        </w:rPr>
      </w:pPr>
      <w:r w:rsidRPr="00514E68">
        <w:rPr>
          <w:rFonts w:asciiTheme="minorBidi" w:hAnsiTheme="minorBidi"/>
          <w:b/>
        </w:rPr>
        <w:t xml:space="preserve">            April 2018 </w:t>
      </w:r>
    </w:p>
    <w:p w14:paraId="412CE5E5" w14:textId="52E45BE8" w:rsidR="00514E68" w:rsidRPr="00514E68" w:rsidRDefault="00514E68" w:rsidP="00514E68">
      <w:pPr>
        <w:spacing w:line="276" w:lineRule="auto"/>
        <w:rPr>
          <w:rFonts w:asciiTheme="minorBidi" w:hAnsiTheme="minorBidi"/>
          <w:bCs/>
        </w:rPr>
      </w:pPr>
      <w:r w:rsidRPr="00514E68">
        <w:rPr>
          <w:rFonts w:asciiTheme="minorBidi" w:hAnsiTheme="minorBidi"/>
          <w:bCs/>
        </w:rPr>
        <w:t>UN Report/Guide: Open Data Infrastructure for Resilience: A Guide and Roadmap for the Making Cities Resilient Campaign (</w:t>
      </w:r>
      <w:r w:rsidR="00412AAF" w:rsidRPr="00412AAF">
        <w:rPr>
          <w:rFonts w:asciiTheme="minorBidi" w:hAnsiTheme="minorBidi"/>
          <w:bCs/>
        </w:rPr>
        <w:t>UNDRR</w:t>
      </w:r>
      <w:r w:rsidRPr="00514E68">
        <w:rPr>
          <w:rFonts w:asciiTheme="minorBidi" w:hAnsiTheme="minorBidi"/>
          <w:bCs/>
        </w:rPr>
        <w:t xml:space="preserve">, Resurgence) </w:t>
      </w:r>
    </w:p>
    <w:p w14:paraId="727C4C84" w14:textId="7C163FB0" w:rsidR="00514E68" w:rsidRPr="00514E68" w:rsidRDefault="00514E68" w:rsidP="00514E68">
      <w:pPr>
        <w:spacing w:line="276" w:lineRule="auto"/>
        <w:rPr>
          <w:rFonts w:asciiTheme="minorBidi" w:hAnsiTheme="minorBidi"/>
          <w:b/>
        </w:rPr>
      </w:pPr>
      <w:r w:rsidRPr="00514E68">
        <w:rPr>
          <w:rFonts w:asciiTheme="minorBidi" w:hAnsiTheme="minorBidi"/>
          <w:b/>
        </w:rPr>
        <w:t xml:space="preserve">           </w:t>
      </w:r>
      <w:r w:rsidR="00DD2EBA">
        <w:rPr>
          <w:rFonts w:asciiTheme="minorBidi" w:hAnsiTheme="minorBidi"/>
          <w:b/>
        </w:rPr>
        <w:t xml:space="preserve"> </w:t>
      </w:r>
      <w:r w:rsidRPr="00514E68">
        <w:rPr>
          <w:rFonts w:asciiTheme="minorBidi" w:hAnsiTheme="minorBidi"/>
          <w:b/>
        </w:rPr>
        <w:t xml:space="preserve">Nov 2017 </w:t>
      </w:r>
    </w:p>
    <w:p w14:paraId="25906B5A" w14:textId="56CBC263" w:rsidR="00514E68" w:rsidRPr="00514E68" w:rsidRDefault="00514E68" w:rsidP="00514E68">
      <w:pPr>
        <w:spacing w:line="276" w:lineRule="auto"/>
        <w:rPr>
          <w:rFonts w:asciiTheme="minorBidi" w:hAnsiTheme="minorBidi"/>
          <w:bCs/>
        </w:rPr>
      </w:pPr>
      <w:r w:rsidRPr="00514E68">
        <w:rPr>
          <w:rFonts w:asciiTheme="minorBidi" w:hAnsiTheme="minorBidi"/>
          <w:bCs/>
        </w:rPr>
        <w:t xml:space="preserve">Conference Paper: Building Urban Resilience for Disaster Risk Management and Disaster Risk Reduction– Elsevier Procedia publication </w:t>
      </w:r>
    </w:p>
    <w:p w14:paraId="307317DD" w14:textId="77777777" w:rsidR="00514E68" w:rsidRPr="00514E68" w:rsidRDefault="00514E68" w:rsidP="00514E68">
      <w:pPr>
        <w:spacing w:line="276" w:lineRule="auto"/>
        <w:rPr>
          <w:rFonts w:asciiTheme="minorBidi" w:hAnsiTheme="minorBidi"/>
          <w:bCs/>
        </w:rPr>
      </w:pPr>
      <w:r w:rsidRPr="00514E68">
        <w:rPr>
          <w:rFonts w:asciiTheme="minorBidi" w:hAnsiTheme="minorBidi"/>
          <w:bCs/>
        </w:rPr>
        <w:t>Award Winner (Best Poster Competition –The World in 2030: What it means for the future of humanity if we ignore disaster risk) (7th International Conference on Building Resilience)</w:t>
      </w:r>
    </w:p>
    <w:p w14:paraId="4A674DA7" w14:textId="3A8952A9" w:rsidR="00514E68" w:rsidRPr="00514E68" w:rsidRDefault="00514E68" w:rsidP="00514E68">
      <w:pPr>
        <w:spacing w:line="276" w:lineRule="auto"/>
        <w:rPr>
          <w:rFonts w:asciiTheme="minorBidi" w:hAnsiTheme="minorBidi"/>
          <w:b/>
        </w:rPr>
      </w:pPr>
      <w:r w:rsidRPr="00514E68">
        <w:rPr>
          <w:rFonts w:asciiTheme="minorBidi" w:hAnsiTheme="minorBidi"/>
          <w:bCs/>
        </w:rPr>
        <w:t xml:space="preserve">            </w:t>
      </w:r>
      <w:r w:rsidRPr="00514E68">
        <w:rPr>
          <w:rFonts w:asciiTheme="minorBidi" w:hAnsiTheme="minorBidi"/>
          <w:b/>
        </w:rPr>
        <w:t xml:space="preserve">Nov 2017 </w:t>
      </w:r>
    </w:p>
    <w:p w14:paraId="781AEDBC" w14:textId="7654F4AF" w:rsidR="00514E68" w:rsidRPr="00514E68" w:rsidRDefault="00514E68" w:rsidP="00514E68">
      <w:pPr>
        <w:spacing w:line="276" w:lineRule="auto"/>
        <w:rPr>
          <w:rFonts w:asciiTheme="minorBidi" w:hAnsiTheme="minorBidi"/>
          <w:bCs/>
        </w:rPr>
      </w:pPr>
      <w:r w:rsidRPr="00514E68">
        <w:rPr>
          <w:rFonts w:asciiTheme="minorBidi" w:hAnsiTheme="minorBidi"/>
          <w:bCs/>
        </w:rPr>
        <w:t xml:space="preserve">Conference Paper: Sustainable Futures: Making Cities Resilient </w:t>
      </w:r>
      <w:r w:rsidR="00101F04" w:rsidRPr="00514E68">
        <w:rPr>
          <w:rFonts w:asciiTheme="minorBidi" w:hAnsiTheme="minorBidi"/>
          <w:bCs/>
        </w:rPr>
        <w:t>in</w:t>
      </w:r>
      <w:r w:rsidRPr="00514E68">
        <w:rPr>
          <w:rFonts w:asciiTheme="minorBidi" w:hAnsiTheme="minorBidi"/>
          <w:bCs/>
        </w:rPr>
        <w:t xml:space="preserve"> the MENA Region (International Conference on Sustainable Futures (ICSF).</w:t>
      </w:r>
    </w:p>
    <w:p w14:paraId="3C1F3EFB" w14:textId="62758F10" w:rsidR="00514E68" w:rsidRPr="00514E68" w:rsidRDefault="00514E68" w:rsidP="00514E68">
      <w:pPr>
        <w:spacing w:line="276" w:lineRule="auto"/>
        <w:ind w:left="720"/>
        <w:rPr>
          <w:rFonts w:asciiTheme="minorBidi" w:hAnsiTheme="minorBidi"/>
          <w:b/>
        </w:rPr>
      </w:pPr>
      <w:r w:rsidRPr="00514E68">
        <w:rPr>
          <w:rFonts w:asciiTheme="minorBidi" w:hAnsiTheme="minorBidi"/>
          <w:b/>
        </w:rPr>
        <w:t xml:space="preserve">Sept 2017 </w:t>
      </w:r>
    </w:p>
    <w:p w14:paraId="15BFFC6D" w14:textId="5D1F1EC0" w:rsidR="00514E68" w:rsidRPr="00514E68" w:rsidRDefault="00514E68" w:rsidP="00514E68">
      <w:pPr>
        <w:spacing w:line="276" w:lineRule="auto"/>
        <w:rPr>
          <w:rFonts w:asciiTheme="minorBidi" w:hAnsiTheme="minorBidi"/>
          <w:bCs/>
        </w:rPr>
      </w:pPr>
      <w:r w:rsidRPr="00514E68">
        <w:rPr>
          <w:rFonts w:asciiTheme="minorBidi" w:hAnsiTheme="minorBidi"/>
          <w:bCs/>
        </w:rPr>
        <w:t>Conference Paper: Disaster Risk Reduction Conceptual Framework: Open Data for Building Resilience in Critical Infrastructure (ARCOM 33rd Conference) Open Access</w:t>
      </w:r>
    </w:p>
    <w:p w14:paraId="0143A1E4" w14:textId="77777777" w:rsidR="00514E68" w:rsidRPr="00514E68" w:rsidRDefault="00514E68" w:rsidP="00514E68">
      <w:pPr>
        <w:spacing w:line="276" w:lineRule="auto"/>
        <w:ind w:left="720"/>
        <w:rPr>
          <w:rFonts w:asciiTheme="minorBidi" w:hAnsiTheme="minorBidi"/>
          <w:b/>
        </w:rPr>
      </w:pPr>
      <w:r w:rsidRPr="00514E68">
        <w:rPr>
          <w:rFonts w:asciiTheme="minorBidi" w:hAnsiTheme="minorBidi"/>
          <w:b/>
        </w:rPr>
        <w:t xml:space="preserve">June 2017 </w:t>
      </w:r>
    </w:p>
    <w:p w14:paraId="1AA65576" w14:textId="1E71685A" w:rsidR="00514E68" w:rsidRPr="00514E68" w:rsidRDefault="00514E68" w:rsidP="00514E68">
      <w:pPr>
        <w:spacing w:line="276" w:lineRule="auto"/>
        <w:rPr>
          <w:rFonts w:asciiTheme="minorBidi" w:hAnsiTheme="minorBidi"/>
          <w:bCs/>
        </w:rPr>
      </w:pPr>
      <w:r w:rsidRPr="00514E68">
        <w:rPr>
          <w:rFonts w:asciiTheme="minorBidi" w:hAnsiTheme="minorBidi"/>
          <w:bCs/>
        </w:rPr>
        <w:lastRenderedPageBreak/>
        <w:t xml:space="preserve">Report/White Paper: Gap Analysis on Open Data Interconnectivity for Disaster Risk Research, Open Access (Open Data for Global Disaster Risk Research-LODGD) </w:t>
      </w:r>
    </w:p>
    <w:p w14:paraId="7A295B18" w14:textId="77777777" w:rsidR="00514E68" w:rsidRPr="00514E68" w:rsidRDefault="00514E68" w:rsidP="00514E68">
      <w:pPr>
        <w:spacing w:line="276" w:lineRule="auto"/>
        <w:ind w:left="720"/>
        <w:rPr>
          <w:rFonts w:asciiTheme="minorBidi" w:hAnsiTheme="minorBidi"/>
          <w:b/>
        </w:rPr>
      </w:pPr>
      <w:r w:rsidRPr="00514E68">
        <w:rPr>
          <w:rFonts w:asciiTheme="minorBidi" w:hAnsiTheme="minorBidi"/>
          <w:b/>
        </w:rPr>
        <w:t xml:space="preserve">May 2017 </w:t>
      </w:r>
    </w:p>
    <w:p w14:paraId="1F989B26" w14:textId="6D1CB078" w:rsidR="00514E68" w:rsidRPr="00514E68" w:rsidRDefault="00514E68" w:rsidP="00514E68">
      <w:pPr>
        <w:spacing w:line="276" w:lineRule="auto"/>
        <w:rPr>
          <w:rFonts w:asciiTheme="minorBidi" w:hAnsiTheme="minorBidi"/>
          <w:bCs/>
        </w:rPr>
      </w:pPr>
      <w:r w:rsidRPr="00514E68">
        <w:rPr>
          <w:rFonts w:asciiTheme="minorBidi" w:hAnsiTheme="minorBidi"/>
          <w:bCs/>
        </w:rPr>
        <w:t xml:space="preserve">Public Consultation: Words into Action: Implementation </w:t>
      </w:r>
      <w:r>
        <w:rPr>
          <w:rFonts w:asciiTheme="minorBidi" w:hAnsiTheme="minorBidi"/>
          <w:bCs/>
        </w:rPr>
        <w:t>guides for the Sendai Framework</w:t>
      </w:r>
    </w:p>
    <w:p w14:paraId="3C84C092" w14:textId="7AD2F1CD" w:rsidR="00514E68" w:rsidRPr="00514E68" w:rsidRDefault="00514E68" w:rsidP="00514E68">
      <w:pPr>
        <w:spacing w:line="276" w:lineRule="auto"/>
        <w:ind w:left="720"/>
        <w:rPr>
          <w:rFonts w:asciiTheme="minorBidi" w:hAnsiTheme="minorBidi"/>
          <w:b/>
        </w:rPr>
      </w:pPr>
      <w:r w:rsidRPr="00514E68">
        <w:rPr>
          <w:rFonts w:asciiTheme="minorBidi" w:hAnsiTheme="minorBidi"/>
          <w:b/>
        </w:rPr>
        <w:t xml:space="preserve">May 2017 </w:t>
      </w:r>
    </w:p>
    <w:p w14:paraId="4BDC6A9E" w14:textId="0D97C8B7" w:rsidR="00514E68" w:rsidRPr="00514E68" w:rsidRDefault="00514E68" w:rsidP="00514E68">
      <w:pPr>
        <w:spacing w:line="276" w:lineRule="auto"/>
        <w:rPr>
          <w:rFonts w:asciiTheme="minorBidi" w:hAnsiTheme="minorBidi"/>
          <w:bCs/>
        </w:rPr>
      </w:pPr>
      <w:r w:rsidRPr="00514E68">
        <w:rPr>
          <w:rFonts w:asciiTheme="minorBidi" w:hAnsiTheme="minorBidi"/>
          <w:bCs/>
        </w:rPr>
        <w:t>Policy recommendation: Coherence between the Sendai Framework, the SDGs, the Climate Agreement, New Urban Agenda</w:t>
      </w:r>
      <w:r w:rsidR="00766CC6">
        <w:rPr>
          <w:rFonts w:asciiTheme="minorBidi" w:hAnsiTheme="minorBidi"/>
          <w:bCs/>
        </w:rPr>
        <w:t xml:space="preserve">, </w:t>
      </w:r>
      <w:r w:rsidRPr="00514E68">
        <w:rPr>
          <w:rFonts w:asciiTheme="minorBidi" w:hAnsiTheme="minorBidi"/>
          <w:bCs/>
        </w:rPr>
        <w:t xml:space="preserve">and World Humanitarian Summit, and the role of science in their implementation </w:t>
      </w:r>
    </w:p>
    <w:p w14:paraId="61F31779" w14:textId="24FB35B4" w:rsidR="00514E68" w:rsidRPr="00514E68" w:rsidRDefault="00514E68" w:rsidP="00514E68">
      <w:pPr>
        <w:spacing w:line="276" w:lineRule="auto"/>
        <w:ind w:left="720"/>
        <w:rPr>
          <w:rFonts w:asciiTheme="minorBidi" w:hAnsiTheme="minorBidi"/>
          <w:b/>
        </w:rPr>
      </w:pPr>
      <w:r w:rsidRPr="00514E68">
        <w:rPr>
          <w:rFonts w:asciiTheme="minorBidi" w:hAnsiTheme="minorBidi"/>
          <w:b/>
        </w:rPr>
        <w:t xml:space="preserve">May 2017 </w:t>
      </w:r>
    </w:p>
    <w:p w14:paraId="45D86243" w14:textId="1F41D9AB" w:rsidR="00514E68" w:rsidRPr="00514E68" w:rsidRDefault="00514E68" w:rsidP="00514E68">
      <w:pPr>
        <w:spacing w:line="276" w:lineRule="auto"/>
        <w:rPr>
          <w:rFonts w:asciiTheme="minorBidi" w:hAnsiTheme="minorBidi"/>
          <w:bCs/>
        </w:rPr>
      </w:pPr>
      <w:r w:rsidRPr="00514E68">
        <w:rPr>
          <w:rFonts w:asciiTheme="minorBidi" w:hAnsiTheme="minorBidi"/>
          <w:bCs/>
        </w:rPr>
        <w:t xml:space="preserve">Technical Report: The 2030 Agenda: Sustainable Urbanisation and The Research-Policy Interface -Issues for The G20, African Centre for Cities, University of Cape Town, Deutsche Gesellschaft für Internationale Zusammenarbeit (GIZ) GmbH </w:t>
      </w:r>
    </w:p>
    <w:p w14:paraId="193E6DFF" w14:textId="03B3DCD6" w:rsidR="00514E68" w:rsidRPr="00514E68" w:rsidRDefault="00514E68" w:rsidP="00514E68">
      <w:pPr>
        <w:spacing w:line="276" w:lineRule="auto"/>
        <w:ind w:left="720"/>
        <w:rPr>
          <w:rFonts w:asciiTheme="minorBidi" w:hAnsiTheme="minorBidi"/>
          <w:b/>
        </w:rPr>
      </w:pPr>
      <w:r w:rsidRPr="00514E68">
        <w:rPr>
          <w:rFonts w:asciiTheme="minorBidi" w:hAnsiTheme="minorBidi"/>
          <w:b/>
        </w:rPr>
        <w:t xml:space="preserve">March 2017 </w:t>
      </w:r>
    </w:p>
    <w:p w14:paraId="23EED61D" w14:textId="5CE9D093" w:rsidR="008546BE" w:rsidRPr="00514E68" w:rsidRDefault="00514E68" w:rsidP="00514E68">
      <w:pPr>
        <w:spacing w:line="276" w:lineRule="auto"/>
        <w:rPr>
          <w:rFonts w:asciiTheme="minorBidi" w:hAnsiTheme="minorBidi"/>
          <w:bCs/>
        </w:rPr>
      </w:pPr>
      <w:r w:rsidRPr="00514E68">
        <w:rPr>
          <w:rFonts w:asciiTheme="minorBidi" w:hAnsiTheme="minorBidi"/>
          <w:bCs/>
        </w:rPr>
        <w:t xml:space="preserve">Paper: Science and Technology networks: a helping hand to boost implementation of the Sendai Framework for Disaster Risk Reduction 2015-2030 (International Journal of Disaster Risk Science) </w:t>
      </w:r>
    </w:p>
    <w:p w14:paraId="53916FF1" w14:textId="535E4B7D" w:rsidR="00514E68" w:rsidRDefault="000926BE" w:rsidP="00514E68">
      <w:pPr>
        <w:spacing w:line="276" w:lineRule="auto"/>
        <w:rPr>
          <w:rFonts w:asciiTheme="minorBidi" w:hAnsiTheme="minorBidi"/>
          <w:b/>
        </w:rPr>
      </w:pPr>
      <w:r>
        <w:rPr>
          <w:rFonts w:asciiTheme="minorBidi" w:hAnsiTheme="minorBidi"/>
          <w:b/>
        </w:rPr>
        <w:t>Conferences</w:t>
      </w:r>
      <w:r w:rsidR="00514E68">
        <w:rPr>
          <w:rFonts w:asciiTheme="minorBidi" w:hAnsiTheme="minorBidi"/>
          <w:b/>
        </w:rPr>
        <w:t>:</w:t>
      </w:r>
    </w:p>
    <w:p w14:paraId="7548AB45" w14:textId="5A358DE5" w:rsidR="00514E68" w:rsidRPr="00514E68" w:rsidRDefault="00514E68" w:rsidP="00514E68">
      <w:pPr>
        <w:spacing w:line="276" w:lineRule="auto"/>
        <w:ind w:left="720"/>
        <w:rPr>
          <w:rFonts w:asciiTheme="minorBidi" w:hAnsiTheme="minorBidi"/>
          <w:b/>
        </w:rPr>
      </w:pPr>
      <w:r w:rsidRPr="00514E68">
        <w:rPr>
          <w:rFonts w:asciiTheme="minorBidi" w:hAnsiTheme="minorBidi"/>
          <w:b/>
        </w:rPr>
        <w:t>May 2019 Geneva, Switzerland</w:t>
      </w:r>
    </w:p>
    <w:p w14:paraId="7FDF6721" w14:textId="77777777" w:rsidR="00514E68" w:rsidRPr="00514E68" w:rsidRDefault="00514E68" w:rsidP="00514E68">
      <w:pPr>
        <w:spacing w:line="276" w:lineRule="auto"/>
        <w:rPr>
          <w:rFonts w:asciiTheme="minorBidi" w:hAnsiTheme="minorBidi"/>
          <w:bCs/>
        </w:rPr>
      </w:pPr>
      <w:r w:rsidRPr="00514E68">
        <w:rPr>
          <w:rFonts w:asciiTheme="minorBidi" w:hAnsiTheme="minorBidi"/>
          <w:bCs/>
        </w:rPr>
        <w:t>Speaker: Global Platform for Disaster Risk Reduction, IGNITE Stage: Building urban resilience for disaster risk reduction in the Arab region, the context of climate change, conflict and displacement</w:t>
      </w:r>
    </w:p>
    <w:p w14:paraId="4987AC15" w14:textId="77777777" w:rsidR="00514E68" w:rsidRPr="00514E68" w:rsidRDefault="00514E68" w:rsidP="00514E68">
      <w:pPr>
        <w:spacing w:line="276" w:lineRule="auto"/>
        <w:ind w:left="720"/>
        <w:rPr>
          <w:rFonts w:asciiTheme="minorBidi" w:hAnsiTheme="minorBidi"/>
          <w:b/>
        </w:rPr>
      </w:pPr>
      <w:r w:rsidRPr="00514E68">
        <w:rPr>
          <w:rFonts w:asciiTheme="minorBidi" w:hAnsiTheme="minorBidi"/>
          <w:b/>
        </w:rPr>
        <w:t>March 2019 Abu Dhabi, UAE</w:t>
      </w:r>
    </w:p>
    <w:p w14:paraId="4DB1A23E" w14:textId="65658904" w:rsidR="008546BE" w:rsidRDefault="00514E68" w:rsidP="00514E68">
      <w:pPr>
        <w:spacing w:line="276" w:lineRule="auto"/>
        <w:rPr>
          <w:rFonts w:asciiTheme="minorBidi" w:hAnsiTheme="minorBidi"/>
          <w:bCs/>
        </w:rPr>
      </w:pPr>
      <w:r w:rsidRPr="00514E68">
        <w:rPr>
          <w:rFonts w:asciiTheme="minorBidi" w:hAnsiTheme="minorBidi"/>
          <w:bCs/>
        </w:rPr>
        <w:t xml:space="preserve">Speaker: Resilience and Tolerance. First Pan-Arab Urban Development Symposium, Abu Dhabi Department of Urban Planning and Municipalities and the UN-Habitat Regional Office of Arab States </w:t>
      </w:r>
    </w:p>
    <w:p w14:paraId="146255FA" w14:textId="77777777" w:rsidR="00514E68" w:rsidRPr="00514E68" w:rsidRDefault="00514E68" w:rsidP="00514E68">
      <w:pPr>
        <w:spacing w:line="276" w:lineRule="auto"/>
        <w:ind w:left="720"/>
        <w:rPr>
          <w:rFonts w:asciiTheme="minorBidi" w:hAnsiTheme="minorBidi"/>
          <w:b/>
        </w:rPr>
      </w:pPr>
      <w:r w:rsidRPr="00514E68">
        <w:rPr>
          <w:rFonts w:asciiTheme="minorBidi" w:hAnsiTheme="minorBidi"/>
          <w:b/>
        </w:rPr>
        <w:t>Feb 2019, The Hague, Netherlands</w:t>
      </w:r>
    </w:p>
    <w:p w14:paraId="034642DC" w14:textId="0BFABBB9" w:rsidR="00514E68" w:rsidRDefault="00514E68" w:rsidP="00514E68">
      <w:pPr>
        <w:spacing w:line="276" w:lineRule="auto"/>
        <w:rPr>
          <w:rFonts w:asciiTheme="minorBidi" w:hAnsiTheme="minorBidi"/>
          <w:bCs/>
        </w:rPr>
      </w:pPr>
      <w:r w:rsidRPr="00514E68">
        <w:rPr>
          <w:rFonts w:asciiTheme="minorBidi" w:hAnsiTheme="minorBidi"/>
          <w:bCs/>
        </w:rPr>
        <w:t>Speaker: Urbanisation and Climate Security, Planetary Security conference</w:t>
      </w:r>
    </w:p>
    <w:p w14:paraId="4A8EC55F" w14:textId="77777777" w:rsidR="00514E68" w:rsidRPr="00514E68" w:rsidRDefault="00514E68" w:rsidP="00514E68">
      <w:pPr>
        <w:spacing w:line="276" w:lineRule="auto"/>
        <w:ind w:left="720"/>
        <w:rPr>
          <w:rFonts w:asciiTheme="minorBidi" w:hAnsiTheme="minorBidi"/>
          <w:b/>
        </w:rPr>
      </w:pPr>
      <w:r w:rsidRPr="00514E68">
        <w:rPr>
          <w:rFonts w:asciiTheme="minorBidi" w:hAnsiTheme="minorBidi"/>
          <w:b/>
        </w:rPr>
        <w:t>Dec 2018, Beirut, Lebanon</w:t>
      </w:r>
    </w:p>
    <w:p w14:paraId="2D006A5F" w14:textId="6236AF71" w:rsidR="00514E68" w:rsidRPr="00514E68" w:rsidRDefault="00514E68" w:rsidP="00514E68">
      <w:pPr>
        <w:spacing w:line="276" w:lineRule="auto"/>
        <w:rPr>
          <w:rFonts w:asciiTheme="minorBidi" w:hAnsiTheme="minorBidi"/>
          <w:bCs/>
        </w:rPr>
      </w:pPr>
      <w:r w:rsidRPr="00514E68">
        <w:rPr>
          <w:rFonts w:asciiTheme="minorBidi" w:hAnsiTheme="minorBidi"/>
          <w:bCs/>
        </w:rPr>
        <w:t>Speaker: The Disaster Conflict Interface. 2nd Arab Partnership Meeting for Disaster Risk Reduction</w:t>
      </w:r>
    </w:p>
    <w:p w14:paraId="5CB60655" w14:textId="77777777" w:rsidR="00514E68" w:rsidRPr="00514E68" w:rsidRDefault="00514E68" w:rsidP="00514E68">
      <w:pPr>
        <w:spacing w:line="276" w:lineRule="auto"/>
        <w:ind w:left="720"/>
        <w:rPr>
          <w:rFonts w:asciiTheme="minorBidi" w:hAnsiTheme="minorBidi"/>
          <w:b/>
        </w:rPr>
      </w:pPr>
      <w:r w:rsidRPr="00514E68">
        <w:rPr>
          <w:rFonts w:asciiTheme="minorBidi" w:hAnsiTheme="minorBidi"/>
          <w:b/>
        </w:rPr>
        <w:t xml:space="preserve">Nov 2018 Lisbon, Portugal </w:t>
      </w:r>
    </w:p>
    <w:p w14:paraId="5A2DD456" w14:textId="3AABF321" w:rsidR="008546BE" w:rsidRDefault="00514E68" w:rsidP="00514E68">
      <w:pPr>
        <w:spacing w:line="276" w:lineRule="auto"/>
        <w:rPr>
          <w:rFonts w:asciiTheme="minorBidi" w:hAnsiTheme="minorBidi"/>
          <w:bCs/>
        </w:rPr>
      </w:pPr>
      <w:r w:rsidRPr="00514E68">
        <w:rPr>
          <w:rFonts w:asciiTheme="minorBidi" w:hAnsiTheme="minorBidi"/>
          <w:bCs/>
        </w:rPr>
        <w:t>Speaker and Co-Chair: Track:1A session (Resilience of communities in long term displacements/ Resilient communities at the cent</w:t>
      </w:r>
      <w:r w:rsidR="00766CC6">
        <w:rPr>
          <w:rFonts w:asciiTheme="minorBidi" w:hAnsiTheme="minorBidi"/>
          <w:bCs/>
        </w:rPr>
        <w:t>re</w:t>
      </w:r>
      <w:r w:rsidRPr="00514E68">
        <w:rPr>
          <w:rFonts w:asciiTheme="minorBidi" w:hAnsiTheme="minorBidi"/>
          <w:bCs/>
        </w:rPr>
        <w:t xml:space="preserve"> of Big Data Analytics) 8TH International Conference on Building Resilience </w:t>
      </w:r>
    </w:p>
    <w:p w14:paraId="493379F6" w14:textId="77777777" w:rsidR="00497B3B" w:rsidRDefault="00497B3B" w:rsidP="00514E68">
      <w:pPr>
        <w:spacing w:line="276" w:lineRule="auto"/>
        <w:ind w:left="720"/>
        <w:rPr>
          <w:rFonts w:asciiTheme="minorBidi" w:hAnsiTheme="minorBidi"/>
          <w:b/>
        </w:rPr>
      </w:pPr>
    </w:p>
    <w:p w14:paraId="72C82DAF" w14:textId="4C85EF20" w:rsidR="00514E68" w:rsidRPr="00514E68" w:rsidRDefault="00514E68" w:rsidP="00514E68">
      <w:pPr>
        <w:spacing w:line="276" w:lineRule="auto"/>
        <w:ind w:left="720"/>
        <w:rPr>
          <w:rFonts w:asciiTheme="minorBidi" w:hAnsiTheme="minorBidi"/>
          <w:b/>
        </w:rPr>
      </w:pPr>
      <w:bookmarkStart w:id="7" w:name="_GoBack"/>
      <w:bookmarkEnd w:id="7"/>
      <w:r w:rsidRPr="00514E68">
        <w:rPr>
          <w:rFonts w:asciiTheme="minorBidi" w:hAnsiTheme="minorBidi"/>
          <w:b/>
        </w:rPr>
        <w:lastRenderedPageBreak/>
        <w:t>Oct 2018 Tunis, Tunisia</w:t>
      </w:r>
    </w:p>
    <w:p w14:paraId="2593E00C" w14:textId="719B050A" w:rsidR="00514E68" w:rsidRDefault="00514E68" w:rsidP="00514E68">
      <w:pPr>
        <w:spacing w:line="276" w:lineRule="auto"/>
        <w:rPr>
          <w:rFonts w:asciiTheme="minorBidi" w:hAnsiTheme="minorBidi"/>
          <w:bCs/>
        </w:rPr>
      </w:pPr>
      <w:r w:rsidRPr="00514E68">
        <w:rPr>
          <w:rFonts w:asciiTheme="minorBidi" w:hAnsiTheme="minorBidi"/>
          <w:bCs/>
        </w:rPr>
        <w:t>Speaker: Africa- Arab Regional Platform for DRR – Panels on Climate Change Security - Implementation of SFDRR for local Governments – Arab Cities Disaster Risk Resilience Assessments</w:t>
      </w:r>
    </w:p>
    <w:p w14:paraId="72576B80" w14:textId="77777777" w:rsidR="00514E68" w:rsidRPr="00514E68" w:rsidRDefault="00514E68" w:rsidP="00514E68">
      <w:pPr>
        <w:spacing w:line="276" w:lineRule="auto"/>
        <w:ind w:left="720"/>
        <w:rPr>
          <w:rFonts w:asciiTheme="minorBidi" w:hAnsiTheme="minorBidi"/>
          <w:b/>
        </w:rPr>
      </w:pPr>
      <w:r w:rsidRPr="00514E68">
        <w:rPr>
          <w:rFonts w:asciiTheme="minorBidi" w:hAnsiTheme="minorBidi"/>
          <w:b/>
        </w:rPr>
        <w:t xml:space="preserve">Sept 2018 Warwick, UK </w:t>
      </w:r>
    </w:p>
    <w:p w14:paraId="15413FFB" w14:textId="75A18B67" w:rsidR="00514E68" w:rsidRDefault="00514E68" w:rsidP="00514E68">
      <w:pPr>
        <w:spacing w:line="276" w:lineRule="auto"/>
        <w:rPr>
          <w:rFonts w:asciiTheme="minorBidi" w:hAnsiTheme="minorBidi"/>
          <w:bCs/>
        </w:rPr>
      </w:pPr>
      <w:r w:rsidRPr="00514E68">
        <w:rPr>
          <w:rFonts w:asciiTheme="minorBidi" w:hAnsiTheme="minorBidi"/>
          <w:bCs/>
        </w:rPr>
        <w:t>Speaker: Urbanisation, Violence and Climate Change Towards a research and policy agenda, University of Warwick</w:t>
      </w:r>
    </w:p>
    <w:p w14:paraId="04A7389F" w14:textId="77777777" w:rsidR="00514E68" w:rsidRPr="00514E68" w:rsidRDefault="00514E68" w:rsidP="00514E68">
      <w:pPr>
        <w:spacing w:line="276" w:lineRule="auto"/>
        <w:ind w:left="720"/>
        <w:rPr>
          <w:rFonts w:asciiTheme="minorBidi" w:hAnsiTheme="minorBidi"/>
          <w:b/>
        </w:rPr>
      </w:pPr>
      <w:r w:rsidRPr="00514E68">
        <w:rPr>
          <w:rFonts w:asciiTheme="minorBidi" w:hAnsiTheme="minorBidi"/>
          <w:b/>
        </w:rPr>
        <w:t xml:space="preserve">March 2018 London, UK </w:t>
      </w:r>
    </w:p>
    <w:p w14:paraId="516DE255" w14:textId="5D6F6D17" w:rsidR="00514E68" w:rsidRPr="00514E68" w:rsidRDefault="00514E68" w:rsidP="00514E68">
      <w:pPr>
        <w:spacing w:line="276" w:lineRule="auto"/>
        <w:rPr>
          <w:rFonts w:asciiTheme="minorBidi" w:hAnsiTheme="minorBidi"/>
          <w:bCs/>
        </w:rPr>
      </w:pPr>
      <w:r w:rsidRPr="00514E68">
        <w:rPr>
          <w:rFonts w:asciiTheme="minorBidi" w:hAnsiTheme="minorBidi"/>
          <w:bCs/>
        </w:rPr>
        <w:t xml:space="preserve">Speaker: Transforming policy research for the implementation of </w:t>
      </w:r>
      <w:r>
        <w:rPr>
          <w:rFonts w:asciiTheme="minorBidi" w:hAnsiTheme="minorBidi"/>
          <w:bCs/>
        </w:rPr>
        <w:t xml:space="preserve">the United Nations 2030 Agenda. </w:t>
      </w:r>
      <w:r w:rsidRPr="00514E68">
        <w:rPr>
          <w:rFonts w:asciiTheme="minorBidi" w:hAnsiTheme="minorBidi"/>
          <w:bCs/>
        </w:rPr>
        <w:t>World Association for Sustainable Development</w:t>
      </w:r>
    </w:p>
    <w:p w14:paraId="75EAA2D5" w14:textId="77777777" w:rsidR="00514E68" w:rsidRPr="00514E68" w:rsidRDefault="00514E68" w:rsidP="00514E68">
      <w:pPr>
        <w:spacing w:line="276" w:lineRule="auto"/>
        <w:ind w:left="720"/>
        <w:rPr>
          <w:rFonts w:asciiTheme="minorBidi" w:hAnsiTheme="minorBidi"/>
          <w:b/>
        </w:rPr>
      </w:pPr>
      <w:r w:rsidRPr="00514E68">
        <w:rPr>
          <w:rFonts w:asciiTheme="minorBidi" w:hAnsiTheme="minorBidi"/>
          <w:b/>
        </w:rPr>
        <w:t>Sept 2017 Sanremo, Italy</w:t>
      </w:r>
    </w:p>
    <w:p w14:paraId="582FD65E" w14:textId="7C1ECB65" w:rsidR="0066525F" w:rsidRDefault="00514E68" w:rsidP="00514E68">
      <w:pPr>
        <w:spacing w:line="276" w:lineRule="auto"/>
        <w:rPr>
          <w:rFonts w:asciiTheme="minorBidi" w:hAnsiTheme="minorBidi"/>
          <w:bCs/>
        </w:rPr>
      </w:pPr>
      <w:r w:rsidRPr="00514E68">
        <w:rPr>
          <w:rFonts w:asciiTheme="minorBidi" w:hAnsiTheme="minorBidi"/>
          <w:bCs/>
        </w:rPr>
        <w:t>Speaker/Training: 6th Annual Short Course on Legal Framework for Disaster Risk Reduction, Preparedness, Response and Recovery (IFRC – UNDP)</w:t>
      </w:r>
    </w:p>
    <w:p w14:paraId="63B6C68B" w14:textId="77777777" w:rsidR="00514E68" w:rsidRPr="00514E68" w:rsidRDefault="00514E68" w:rsidP="00514E68">
      <w:pPr>
        <w:spacing w:line="276" w:lineRule="auto"/>
        <w:ind w:left="720"/>
        <w:rPr>
          <w:rFonts w:asciiTheme="minorBidi" w:hAnsiTheme="minorBidi"/>
          <w:b/>
        </w:rPr>
      </w:pPr>
      <w:r w:rsidRPr="00514E68">
        <w:rPr>
          <w:rFonts w:asciiTheme="minorBidi" w:hAnsiTheme="minorBidi"/>
          <w:b/>
        </w:rPr>
        <w:t>June 2017 London, UK</w:t>
      </w:r>
    </w:p>
    <w:p w14:paraId="75EBBBBA" w14:textId="77777777" w:rsidR="00514E68" w:rsidRPr="00514E68" w:rsidRDefault="00514E68" w:rsidP="00514E68">
      <w:pPr>
        <w:spacing w:line="276" w:lineRule="auto"/>
        <w:rPr>
          <w:rFonts w:asciiTheme="minorBidi" w:hAnsiTheme="minorBidi"/>
          <w:bCs/>
        </w:rPr>
      </w:pPr>
      <w:r w:rsidRPr="00514E68">
        <w:rPr>
          <w:rFonts w:asciiTheme="minorBidi" w:hAnsiTheme="minorBidi"/>
          <w:bCs/>
        </w:rPr>
        <w:t xml:space="preserve">Speaker and Panel Discussion: Internet of Things World Europe, Paper: Building urban resilience for Smart Cities (The utilisation of Open Data in Disaster Risk Reduction for Critical Infrastructure)  </w:t>
      </w:r>
    </w:p>
    <w:p w14:paraId="6F8DCAB9" w14:textId="77777777" w:rsidR="00514E68" w:rsidRPr="00514E68" w:rsidRDefault="00514E68" w:rsidP="00514E68">
      <w:pPr>
        <w:spacing w:line="276" w:lineRule="auto"/>
        <w:ind w:left="720"/>
        <w:rPr>
          <w:rFonts w:asciiTheme="minorBidi" w:hAnsiTheme="minorBidi"/>
          <w:b/>
        </w:rPr>
      </w:pPr>
      <w:r w:rsidRPr="00514E68">
        <w:rPr>
          <w:rFonts w:asciiTheme="minorBidi" w:hAnsiTheme="minorBidi"/>
          <w:b/>
        </w:rPr>
        <w:t>March 2017 De Montfort University (Leicester), UK</w:t>
      </w:r>
    </w:p>
    <w:p w14:paraId="2DA71AA9" w14:textId="442492D8" w:rsidR="00514E68" w:rsidRPr="00514E68" w:rsidRDefault="00514E68" w:rsidP="00514E68">
      <w:pPr>
        <w:spacing w:line="276" w:lineRule="auto"/>
        <w:rPr>
          <w:rFonts w:asciiTheme="minorBidi" w:hAnsiTheme="minorBidi"/>
          <w:bCs/>
        </w:rPr>
      </w:pPr>
      <w:r w:rsidRPr="00514E68">
        <w:rPr>
          <w:rFonts w:asciiTheme="minorBidi" w:hAnsiTheme="minorBidi"/>
          <w:bCs/>
        </w:rPr>
        <w:t xml:space="preserve">Visiting Lecturer, Presentation: Climate Change </w:t>
      </w:r>
      <w:r w:rsidR="00766CC6">
        <w:rPr>
          <w:rFonts w:asciiTheme="minorBidi" w:hAnsiTheme="minorBidi"/>
          <w:bCs/>
        </w:rPr>
        <w:t>I</w:t>
      </w:r>
      <w:r w:rsidRPr="00514E68">
        <w:rPr>
          <w:rFonts w:asciiTheme="minorBidi" w:hAnsiTheme="minorBidi"/>
          <w:bCs/>
        </w:rPr>
        <w:t xml:space="preserve">mpact on the Built Environment, with </w:t>
      </w:r>
      <w:r w:rsidR="00101F04">
        <w:rPr>
          <w:rFonts w:asciiTheme="minorBidi" w:hAnsiTheme="minorBidi"/>
          <w:bCs/>
        </w:rPr>
        <w:t xml:space="preserve">a </w:t>
      </w:r>
      <w:r w:rsidRPr="00514E68">
        <w:rPr>
          <w:rFonts w:asciiTheme="minorBidi" w:hAnsiTheme="minorBidi"/>
          <w:bCs/>
        </w:rPr>
        <w:t>focus on COP21 Mitigation and Adaptation frameworks.BA (Hons) Architecture and BSc (Hons) Architectural Technology - ARCH2064 TERM 2: Climate project – community building</w:t>
      </w:r>
    </w:p>
    <w:p w14:paraId="7EB69E2E" w14:textId="77777777" w:rsidR="00514E68" w:rsidRPr="00514E68" w:rsidRDefault="00514E68" w:rsidP="00514E68">
      <w:pPr>
        <w:spacing w:line="276" w:lineRule="auto"/>
        <w:ind w:left="720"/>
        <w:rPr>
          <w:rFonts w:asciiTheme="minorBidi" w:hAnsiTheme="minorBidi"/>
          <w:b/>
        </w:rPr>
      </w:pPr>
      <w:r w:rsidRPr="00514E68">
        <w:rPr>
          <w:rFonts w:asciiTheme="minorBidi" w:hAnsiTheme="minorBidi"/>
          <w:b/>
        </w:rPr>
        <w:t>February 2017 Naivasha, Kenya</w:t>
      </w:r>
    </w:p>
    <w:p w14:paraId="446DCC17" w14:textId="01F401D1" w:rsidR="00514E68" w:rsidRDefault="00514E68" w:rsidP="00514E68">
      <w:pPr>
        <w:spacing w:line="276" w:lineRule="auto"/>
        <w:rPr>
          <w:rFonts w:asciiTheme="minorBidi" w:hAnsiTheme="minorBidi"/>
          <w:bCs/>
        </w:rPr>
      </w:pPr>
      <w:r w:rsidRPr="00514E68">
        <w:rPr>
          <w:rFonts w:asciiTheme="minorBidi" w:hAnsiTheme="minorBidi"/>
          <w:bCs/>
        </w:rPr>
        <w:t xml:space="preserve">Expert Working Group: First Technical </w:t>
      </w:r>
      <w:r w:rsidR="00766CC6">
        <w:rPr>
          <w:rFonts w:asciiTheme="minorBidi" w:hAnsiTheme="minorBidi"/>
          <w:bCs/>
        </w:rPr>
        <w:t>M</w:t>
      </w:r>
      <w:r w:rsidRPr="00514E68">
        <w:rPr>
          <w:rFonts w:asciiTheme="minorBidi" w:hAnsiTheme="minorBidi"/>
          <w:bCs/>
        </w:rPr>
        <w:t>eeting on Human Settlements Indicators for SDGs:</w:t>
      </w:r>
      <w:r>
        <w:rPr>
          <w:rFonts w:asciiTheme="minorBidi" w:hAnsiTheme="minorBidi"/>
          <w:bCs/>
        </w:rPr>
        <w:t xml:space="preserve"> </w:t>
      </w:r>
      <w:r w:rsidRPr="00514E68">
        <w:rPr>
          <w:rFonts w:asciiTheme="minorBidi" w:hAnsiTheme="minorBidi"/>
          <w:bCs/>
        </w:rPr>
        <w:t>Bridging the gap between national governments, partners, UN for SDG 11</w:t>
      </w:r>
    </w:p>
    <w:p w14:paraId="4C2A955B" w14:textId="77777777" w:rsidR="00514E68" w:rsidRPr="00514E68" w:rsidRDefault="00514E68" w:rsidP="00514E68">
      <w:pPr>
        <w:spacing w:line="276" w:lineRule="auto"/>
        <w:ind w:left="720"/>
        <w:rPr>
          <w:rFonts w:asciiTheme="minorBidi" w:hAnsiTheme="minorBidi"/>
          <w:b/>
        </w:rPr>
      </w:pPr>
      <w:r w:rsidRPr="00514E68">
        <w:rPr>
          <w:rFonts w:asciiTheme="minorBidi" w:hAnsiTheme="minorBidi"/>
          <w:b/>
        </w:rPr>
        <w:t>February 2017   London, UK.</w:t>
      </w:r>
    </w:p>
    <w:p w14:paraId="71B8D032" w14:textId="24D93454" w:rsidR="00514E68" w:rsidRDefault="00514E68" w:rsidP="00514E68">
      <w:pPr>
        <w:spacing w:line="276" w:lineRule="auto"/>
        <w:rPr>
          <w:rFonts w:asciiTheme="minorBidi" w:hAnsiTheme="minorBidi"/>
          <w:bCs/>
        </w:rPr>
      </w:pPr>
      <w:r w:rsidRPr="00514E68">
        <w:rPr>
          <w:rFonts w:asciiTheme="minorBidi" w:hAnsiTheme="minorBidi"/>
          <w:bCs/>
        </w:rPr>
        <w:t>Speaker: Living and Sustainability: An Environmental Critique of Design and Building Practices, Locally and Globally, Paper: Building Urban Resilience: HABITAT III roadmap from Advocacy into Action.</w:t>
      </w:r>
    </w:p>
    <w:p w14:paraId="6CEAC669" w14:textId="77777777" w:rsidR="00514E68" w:rsidRPr="00514E68" w:rsidRDefault="00514E68" w:rsidP="00514E68">
      <w:pPr>
        <w:spacing w:line="276" w:lineRule="auto"/>
        <w:ind w:left="720"/>
        <w:rPr>
          <w:rFonts w:asciiTheme="minorBidi" w:hAnsiTheme="minorBidi"/>
          <w:b/>
        </w:rPr>
      </w:pPr>
      <w:r w:rsidRPr="00514E68">
        <w:rPr>
          <w:rFonts w:asciiTheme="minorBidi" w:hAnsiTheme="minorBidi"/>
          <w:b/>
        </w:rPr>
        <w:t>January 2017   London, UK.</w:t>
      </w:r>
    </w:p>
    <w:p w14:paraId="3BB93FAD" w14:textId="7D96D47B" w:rsidR="00514E68" w:rsidRDefault="00514E68" w:rsidP="00514E68">
      <w:pPr>
        <w:spacing w:line="276" w:lineRule="auto"/>
        <w:rPr>
          <w:rFonts w:asciiTheme="minorBidi" w:hAnsiTheme="minorBidi"/>
          <w:bCs/>
        </w:rPr>
      </w:pPr>
      <w:r w:rsidRPr="00514E68">
        <w:rPr>
          <w:rFonts w:asciiTheme="minorBidi" w:hAnsiTheme="minorBidi"/>
          <w:bCs/>
        </w:rPr>
        <w:t>Organiser: Mobilising Young Scientists contribution to Disaster Risk Reduction, UK Alliance for Disaster Research (UKADR) 1st Annual Conference</w:t>
      </w:r>
    </w:p>
    <w:p w14:paraId="728719FE" w14:textId="77777777" w:rsidR="00514E68" w:rsidRPr="00514E68" w:rsidRDefault="00514E68" w:rsidP="00514E68">
      <w:pPr>
        <w:spacing w:line="276" w:lineRule="auto"/>
        <w:ind w:left="720"/>
        <w:rPr>
          <w:rFonts w:asciiTheme="minorBidi" w:hAnsiTheme="minorBidi"/>
          <w:b/>
        </w:rPr>
      </w:pPr>
      <w:r w:rsidRPr="00514E68">
        <w:rPr>
          <w:rFonts w:asciiTheme="minorBidi" w:hAnsiTheme="minorBidi"/>
          <w:b/>
        </w:rPr>
        <w:t>Nov 2016 London, United Kingdom</w:t>
      </w:r>
    </w:p>
    <w:p w14:paraId="1E626374" w14:textId="49E52441" w:rsidR="00514E68" w:rsidRDefault="00514E68" w:rsidP="00514E68">
      <w:pPr>
        <w:spacing w:line="276" w:lineRule="auto"/>
        <w:rPr>
          <w:rFonts w:asciiTheme="minorBidi" w:hAnsiTheme="minorBidi"/>
          <w:bCs/>
        </w:rPr>
      </w:pPr>
      <w:r w:rsidRPr="00514E68">
        <w:rPr>
          <w:rFonts w:asciiTheme="minorBidi" w:hAnsiTheme="minorBidi"/>
          <w:bCs/>
        </w:rPr>
        <w:t>Expert Working Group: University of East London, RMIT University, UN</w:t>
      </w:r>
      <w:r w:rsidR="00766CC6">
        <w:rPr>
          <w:rFonts w:asciiTheme="minorBidi" w:hAnsiTheme="minorBidi"/>
          <w:bCs/>
        </w:rPr>
        <w:t>-</w:t>
      </w:r>
      <w:r w:rsidRPr="00514E68">
        <w:rPr>
          <w:rFonts w:asciiTheme="minorBidi" w:hAnsiTheme="minorBidi"/>
          <w:bCs/>
        </w:rPr>
        <w:t>HABITAT Global Land Tool Network (GLTN), Developing GLTN Land Administration Curriculum.</w:t>
      </w:r>
    </w:p>
    <w:p w14:paraId="76ACB6C3" w14:textId="77777777" w:rsidR="00497B3B" w:rsidRPr="00514E68" w:rsidRDefault="00497B3B" w:rsidP="00514E68">
      <w:pPr>
        <w:spacing w:line="276" w:lineRule="auto"/>
        <w:rPr>
          <w:rFonts w:asciiTheme="minorBidi" w:hAnsiTheme="minorBidi"/>
          <w:bCs/>
        </w:rPr>
      </w:pPr>
    </w:p>
    <w:p w14:paraId="41658682" w14:textId="34CA8823" w:rsidR="00AC220F" w:rsidRDefault="00FA05A9" w:rsidP="00B54CDB">
      <w:pPr>
        <w:pStyle w:val="Heading1"/>
        <w:jc w:val="center"/>
        <w:rPr>
          <w:rFonts w:asciiTheme="majorBidi" w:hAnsiTheme="majorBidi"/>
          <w:b/>
        </w:rPr>
      </w:pPr>
      <w:bookmarkStart w:id="8" w:name="_Toc30109261"/>
      <w:r w:rsidRPr="00FA05A9">
        <w:rPr>
          <w:rFonts w:asciiTheme="majorBidi" w:hAnsiTheme="majorBidi"/>
          <w:b/>
        </w:rPr>
        <w:lastRenderedPageBreak/>
        <w:t>TABLE OF CONTENT</w:t>
      </w:r>
      <w:bookmarkEnd w:id="8"/>
    </w:p>
    <w:p w14:paraId="43F48698" w14:textId="77777777" w:rsidR="00DD2EBA" w:rsidRPr="00DD2EBA" w:rsidRDefault="00DD2EBA" w:rsidP="00DD2EBA"/>
    <w:sdt>
      <w:sdtPr>
        <w:rPr>
          <w:rFonts w:cstheme="minorBidi"/>
          <w:b w:val="0"/>
          <w:bCs w:val="0"/>
          <w:noProof w:val="0"/>
        </w:rPr>
        <w:id w:val="-1955936731"/>
        <w:docPartObj>
          <w:docPartGallery w:val="Table of Contents"/>
          <w:docPartUnique/>
        </w:docPartObj>
      </w:sdtPr>
      <w:sdtEndPr>
        <w:rPr>
          <w:rFonts w:asciiTheme="majorBidi" w:hAnsiTheme="majorBidi" w:cstheme="majorBidi"/>
        </w:rPr>
      </w:sdtEndPr>
      <w:sdtContent>
        <w:p w14:paraId="1199F92C" w14:textId="6C68CE34" w:rsidR="00E015C7" w:rsidRDefault="00044443">
          <w:pPr>
            <w:pStyle w:val="TOC1"/>
            <w:rPr>
              <w:rFonts w:eastAsiaTheme="minorEastAsia" w:cstheme="minorBidi"/>
              <w:b w:val="0"/>
              <w:bCs w:val="0"/>
              <w:lang w:val="en-US"/>
            </w:rPr>
          </w:pPr>
          <w:r w:rsidRPr="00DD2EBA">
            <w:rPr>
              <w:rFonts w:asciiTheme="majorBidi" w:hAnsiTheme="majorBidi" w:cstheme="majorBidi"/>
            </w:rPr>
            <w:fldChar w:fldCharType="begin"/>
          </w:r>
          <w:r w:rsidRPr="00DD2EBA">
            <w:rPr>
              <w:rFonts w:asciiTheme="majorBidi" w:hAnsiTheme="majorBidi" w:cstheme="majorBidi"/>
            </w:rPr>
            <w:instrText xml:space="preserve"> TOC \o "1-3" \h \z \u </w:instrText>
          </w:r>
          <w:r w:rsidRPr="00DD2EBA">
            <w:rPr>
              <w:rFonts w:asciiTheme="majorBidi" w:hAnsiTheme="majorBidi" w:cstheme="majorBidi"/>
            </w:rPr>
            <w:fldChar w:fldCharType="separate"/>
          </w:r>
          <w:hyperlink w:anchor="_Toc30109259" w:history="1">
            <w:r w:rsidR="00E015C7" w:rsidRPr="0034173C">
              <w:rPr>
                <w:rStyle w:val="Hyperlink"/>
                <w:rFonts w:asciiTheme="majorBidi" w:hAnsiTheme="majorBidi"/>
              </w:rPr>
              <w:t>ACKNOWLEDGMENTS</w:t>
            </w:r>
            <w:r w:rsidR="00E015C7">
              <w:rPr>
                <w:webHidden/>
              </w:rPr>
              <w:tab/>
            </w:r>
            <w:r w:rsidR="00E015C7">
              <w:rPr>
                <w:webHidden/>
              </w:rPr>
              <w:fldChar w:fldCharType="begin"/>
            </w:r>
            <w:r w:rsidR="00E015C7">
              <w:rPr>
                <w:webHidden/>
              </w:rPr>
              <w:instrText xml:space="preserve"> PAGEREF _Toc30109259 \h </w:instrText>
            </w:r>
            <w:r w:rsidR="00E015C7">
              <w:rPr>
                <w:webHidden/>
              </w:rPr>
            </w:r>
            <w:r w:rsidR="00E015C7">
              <w:rPr>
                <w:webHidden/>
              </w:rPr>
              <w:fldChar w:fldCharType="separate"/>
            </w:r>
            <w:r w:rsidR="005C1C9E">
              <w:rPr>
                <w:webHidden/>
              </w:rPr>
              <w:t>2</w:t>
            </w:r>
            <w:r w:rsidR="00E015C7">
              <w:rPr>
                <w:webHidden/>
              </w:rPr>
              <w:fldChar w:fldCharType="end"/>
            </w:r>
          </w:hyperlink>
        </w:p>
        <w:p w14:paraId="5AF8BC1D" w14:textId="70B97F33" w:rsidR="00E015C7" w:rsidRDefault="00DC63EA">
          <w:pPr>
            <w:pStyle w:val="TOC1"/>
            <w:rPr>
              <w:rFonts w:eastAsiaTheme="minorEastAsia" w:cstheme="minorBidi"/>
              <w:b w:val="0"/>
              <w:bCs w:val="0"/>
              <w:lang w:val="en-US"/>
            </w:rPr>
          </w:pPr>
          <w:hyperlink w:anchor="_Toc30109260" w:history="1">
            <w:r w:rsidR="00E015C7" w:rsidRPr="0034173C">
              <w:rPr>
                <w:rStyle w:val="Hyperlink"/>
                <w:rFonts w:asciiTheme="majorBidi" w:hAnsiTheme="majorBidi"/>
              </w:rPr>
              <w:t>DECLARATION</w:t>
            </w:r>
            <w:r w:rsidR="00E015C7">
              <w:rPr>
                <w:webHidden/>
              </w:rPr>
              <w:tab/>
            </w:r>
            <w:r w:rsidR="00E015C7">
              <w:rPr>
                <w:webHidden/>
              </w:rPr>
              <w:fldChar w:fldCharType="begin"/>
            </w:r>
            <w:r w:rsidR="00E015C7">
              <w:rPr>
                <w:webHidden/>
              </w:rPr>
              <w:instrText xml:space="preserve"> PAGEREF _Toc30109260 \h </w:instrText>
            </w:r>
            <w:r w:rsidR="00E015C7">
              <w:rPr>
                <w:webHidden/>
              </w:rPr>
            </w:r>
            <w:r w:rsidR="00E015C7">
              <w:rPr>
                <w:webHidden/>
              </w:rPr>
              <w:fldChar w:fldCharType="separate"/>
            </w:r>
            <w:r w:rsidR="005C1C9E">
              <w:rPr>
                <w:webHidden/>
              </w:rPr>
              <w:t>3</w:t>
            </w:r>
            <w:r w:rsidR="00E015C7">
              <w:rPr>
                <w:webHidden/>
              </w:rPr>
              <w:fldChar w:fldCharType="end"/>
            </w:r>
          </w:hyperlink>
        </w:p>
        <w:p w14:paraId="1355880B" w14:textId="37820171" w:rsidR="00E015C7" w:rsidRDefault="00DC63EA">
          <w:pPr>
            <w:pStyle w:val="TOC1"/>
            <w:rPr>
              <w:rFonts w:eastAsiaTheme="minorEastAsia" w:cstheme="minorBidi"/>
              <w:b w:val="0"/>
              <w:bCs w:val="0"/>
              <w:lang w:val="en-US"/>
            </w:rPr>
          </w:pPr>
          <w:hyperlink w:anchor="_Toc30109261" w:history="1">
            <w:r w:rsidR="00E015C7" w:rsidRPr="0034173C">
              <w:rPr>
                <w:rStyle w:val="Hyperlink"/>
                <w:rFonts w:asciiTheme="majorBidi" w:hAnsiTheme="majorBidi"/>
              </w:rPr>
              <w:t>TABLE OF CONTENT</w:t>
            </w:r>
            <w:r w:rsidR="00E015C7">
              <w:rPr>
                <w:webHidden/>
              </w:rPr>
              <w:tab/>
            </w:r>
            <w:r w:rsidR="00E015C7">
              <w:rPr>
                <w:webHidden/>
              </w:rPr>
              <w:fldChar w:fldCharType="begin"/>
            </w:r>
            <w:r w:rsidR="00E015C7">
              <w:rPr>
                <w:webHidden/>
              </w:rPr>
              <w:instrText xml:space="preserve"> PAGEREF _Toc30109261 \h </w:instrText>
            </w:r>
            <w:r w:rsidR="00E015C7">
              <w:rPr>
                <w:webHidden/>
              </w:rPr>
            </w:r>
            <w:r w:rsidR="00E015C7">
              <w:rPr>
                <w:webHidden/>
              </w:rPr>
              <w:fldChar w:fldCharType="separate"/>
            </w:r>
            <w:r w:rsidR="005C1C9E">
              <w:rPr>
                <w:webHidden/>
              </w:rPr>
              <w:t>6</w:t>
            </w:r>
            <w:r w:rsidR="00E015C7">
              <w:rPr>
                <w:webHidden/>
              </w:rPr>
              <w:fldChar w:fldCharType="end"/>
            </w:r>
          </w:hyperlink>
        </w:p>
        <w:p w14:paraId="5350C9DD" w14:textId="2FA00C14" w:rsidR="00E015C7" w:rsidRDefault="00DC63EA">
          <w:pPr>
            <w:pStyle w:val="TOC1"/>
            <w:rPr>
              <w:rFonts w:eastAsiaTheme="minorEastAsia" w:cstheme="minorBidi"/>
              <w:b w:val="0"/>
              <w:bCs w:val="0"/>
              <w:lang w:val="en-US"/>
            </w:rPr>
          </w:pPr>
          <w:hyperlink w:anchor="_Toc30109262" w:history="1">
            <w:r w:rsidR="00E015C7" w:rsidRPr="0034173C">
              <w:rPr>
                <w:rStyle w:val="Hyperlink"/>
                <w:rFonts w:asciiTheme="majorBidi" w:hAnsiTheme="majorBidi"/>
              </w:rPr>
              <w:t>List of Figures</w:t>
            </w:r>
            <w:r w:rsidR="00E015C7">
              <w:rPr>
                <w:webHidden/>
              </w:rPr>
              <w:tab/>
            </w:r>
            <w:r w:rsidR="00E015C7">
              <w:rPr>
                <w:webHidden/>
              </w:rPr>
              <w:fldChar w:fldCharType="begin"/>
            </w:r>
            <w:r w:rsidR="00E015C7">
              <w:rPr>
                <w:webHidden/>
              </w:rPr>
              <w:instrText xml:space="preserve"> PAGEREF _Toc30109262 \h </w:instrText>
            </w:r>
            <w:r w:rsidR="00E015C7">
              <w:rPr>
                <w:webHidden/>
              </w:rPr>
            </w:r>
            <w:r w:rsidR="00E015C7">
              <w:rPr>
                <w:webHidden/>
              </w:rPr>
              <w:fldChar w:fldCharType="separate"/>
            </w:r>
            <w:r w:rsidR="005C1C9E">
              <w:rPr>
                <w:webHidden/>
              </w:rPr>
              <w:t>11</w:t>
            </w:r>
            <w:r w:rsidR="00E015C7">
              <w:rPr>
                <w:webHidden/>
              </w:rPr>
              <w:fldChar w:fldCharType="end"/>
            </w:r>
          </w:hyperlink>
        </w:p>
        <w:p w14:paraId="5D5D0225" w14:textId="4A718B49" w:rsidR="00E015C7" w:rsidRDefault="00DC63EA">
          <w:pPr>
            <w:pStyle w:val="TOC1"/>
            <w:rPr>
              <w:rFonts w:eastAsiaTheme="minorEastAsia" w:cstheme="minorBidi"/>
              <w:b w:val="0"/>
              <w:bCs w:val="0"/>
              <w:lang w:val="en-US"/>
            </w:rPr>
          </w:pPr>
          <w:hyperlink w:anchor="_Toc30109263" w:history="1">
            <w:r w:rsidR="00E015C7" w:rsidRPr="0034173C">
              <w:rPr>
                <w:rStyle w:val="Hyperlink"/>
                <w:rFonts w:asciiTheme="majorBidi" w:hAnsiTheme="majorBidi"/>
              </w:rPr>
              <w:t>List of Tables</w:t>
            </w:r>
            <w:r w:rsidR="00E015C7">
              <w:rPr>
                <w:webHidden/>
              </w:rPr>
              <w:tab/>
            </w:r>
            <w:r w:rsidR="00E015C7">
              <w:rPr>
                <w:webHidden/>
              </w:rPr>
              <w:fldChar w:fldCharType="begin"/>
            </w:r>
            <w:r w:rsidR="00E015C7">
              <w:rPr>
                <w:webHidden/>
              </w:rPr>
              <w:instrText xml:space="preserve"> PAGEREF _Toc30109263 \h </w:instrText>
            </w:r>
            <w:r w:rsidR="00E015C7">
              <w:rPr>
                <w:webHidden/>
              </w:rPr>
            </w:r>
            <w:r w:rsidR="00E015C7">
              <w:rPr>
                <w:webHidden/>
              </w:rPr>
              <w:fldChar w:fldCharType="separate"/>
            </w:r>
            <w:r w:rsidR="005C1C9E">
              <w:rPr>
                <w:webHidden/>
              </w:rPr>
              <w:t>14</w:t>
            </w:r>
            <w:r w:rsidR="00E015C7">
              <w:rPr>
                <w:webHidden/>
              </w:rPr>
              <w:fldChar w:fldCharType="end"/>
            </w:r>
          </w:hyperlink>
        </w:p>
        <w:p w14:paraId="54281DA2" w14:textId="7455590D" w:rsidR="00E015C7" w:rsidRDefault="00DC63EA">
          <w:pPr>
            <w:pStyle w:val="TOC1"/>
            <w:rPr>
              <w:rFonts w:eastAsiaTheme="minorEastAsia" w:cstheme="minorBidi"/>
              <w:b w:val="0"/>
              <w:bCs w:val="0"/>
              <w:lang w:val="en-US"/>
            </w:rPr>
          </w:pPr>
          <w:hyperlink w:anchor="_Toc30109264" w:history="1">
            <w:r w:rsidR="00E015C7" w:rsidRPr="0034173C">
              <w:rPr>
                <w:rStyle w:val="Hyperlink"/>
                <w:rFonts w:asciiTheme="majorBidi" w:hAnsiTheme="majorBidi"/>
              </w:rPr>
              <w:t>List of Abbreviations</w:t>
            </w:r>
            <w:r w:rsidR="00E015C7">
              <w:rPr>
                <w:webHidden/>
              </w:rPr>
              <w:tab/>
            </w:r>
            <w:r w:rsidR="00E015C7">
              <w:rPr>
                <w:webHidden/>
              </w:rPr>
              <w:fldChar w:fldCharType="begin"/>
            </w:r>
            <w:r w:rsidR="00E015C7">
              <w:rPr>
                <w:webHidden/>
              </w:rPr>
              <w:instrText xml:space="preserve"> PAGEREF _Toc30109264 \h </w:instrText>
            </w:r>
            <w:r w:rsidR="00E015C7">
              <w:rPr>
                <w:webHidden/>
              </w:rPr>
            </w:r>
            <w:r w:rsidR="00E015C7">
              <w:rPr>
                <w:webHidden/>
              </w:rPr>
              <w:fldChar w:fldCharType="separate"/>
            </w:r>
            <w:r w:rsidR="005C1C9E">
              <w:rPr>
                <w:webHidden/>
              </w:rPr>
              <w:t>15</w:t>
            </w:r>
            <w:r w:rsidR="00E015C7">
              <w:rPr>
                <w:webHidden/>
              </w:rPr>
              <w:fldChar w:fldCharType="end"/>
            </w:r>
          </w:hyperlink>
        </w:p>
        <w:p w14:paraId="2205A1AD" w14:textId="66A71ECD" w:rsidR="00E015C7" w:rsidRDefault="00DC63EA">
          <w:pPr>
            <w:pStyle w:val="TOC1"/>
            <w:rPr>
              <w:rFonts w:eastAsiaTheme="minorEastAsia" w:cstheme="minorBidi"/>
              <w:b w:val="0"/>
              <w:bCs w:val="0"/>
              <w:lang w:val="en-US"/>
            </w:rPr>
          </w:pPr>
          <w:hyperlink w:anchor="_Toc30109265" w:history="1">
            <w:r w:rsidR="00E015C7" w:rsidRPr="0034173C">
              <w:rPr>
                <w:rStyle w:val="Hyperlink"/>
                <w:rFonts w:asciiTheme="majorBidi" w:hAnsiTheme="majorBidi"/>
              </w:rPr>
              <w:t>ABSTRACT</w:t>
            </w:r>
            <w:r w:rsidR="00E015C7">
              <w:rPr>
                <w:webHidden/>
              </w:rPr>
              <w:tab/>
            </w:r>
            <w:r w:rsidR="00E015C7">
              <w:rPr>
                <w:webHidden/>
              </w:rPr>
              <w:fldChar w:fldCharType="begin"/>
            </w:r>
            <w:r w:rsidR="00E015C7">
              <w:rPr>
                <w:webHidden/>
              </w:rPr>
              <w:instrText xml:space="preserve"> PAGEREF _Toc30109265 \h </w:instrText>
            </w:r>
            <w:r w:rsidR="00E015C7">
              <w:rPr>
                <w:webHidden/>
              </w:rPr>
            </w:r>
            <w:r w:rsidR="00E015C7">
              <w:rPr>
                <w:webHidden/>
              </w:rPr>
              <w:fldChar w:fldCharType="separate"/>
            </w:r>
            <w:r w:rsidR="005C1C9E">
              <w:rPr>
                <w:webHidden/>
              </w:rPr>
              <w:t>17</w:t>
            </w:r>
            <w:r w:rsidR="00E015C7">
              <w:rPr>
                <w:webHidden/>
              </w:rPr>
              <w:fldChar w:fldCharType="end"/>
            </w:r>
          </w:hyperlink>
        </w:p>
        <w:p w14:paraId="4D182ACF" w14:textId="4FCFB165" w:rsidR="00E015C7" w:rsidRDefault="00DC63EA">
          <w:pPr>
            <w:pStyle w:val="TOC1"/>
            <w:rPr>
              <w:rFonts w:eastAsiaTheme="minorEastAsia" w:cstheme="minorBidi"/>
              <w:b w:val="0"/>
              <w:bCs w:val="0"/>
              <w:lang w:val="en-US"/>
            </w:rPr>
          </w:pPr>
          <w:hyperlink w:anchor="_Toc30109266" w:history="1">
            <w:r w:rsidR="00E015C7" w:rsidRPr="00E015C7">
              <w:rPr>
                <w:rStyle w:val="Hyperlink"/>
                <w:rFonts w:asciiTheme="minorBidi" w:hAnsiTheme="minorBidi" w:cstheme="minorBidi"/>
              </w:rPr>
              <w:t>Chapter 1 - Introduction</w:t>
            </w:r>
            <w:r w:rsidR="00E015C7">
              <w:rPr>
                <w:webHidden/>
              </w:rPr>
              <w:tab/>
            </w:r>
            <w:r w:rsidR="00E015C7">
              <w:rPr>
                <w:webHidden/>
              </w:rPr>
              <w:fldChar w:fldCharType="begin"/>
            </w:r>
            <w:r w:rsidR="00E015C7">
              <w:rPr>
                <w:webHidden/>
              </w:rPr>
              <w:instrText xml:space="preserve"> PAGEREF _Toc30109266 \h </w:instrText>
            </w:r>
            <w:r w:rsidR="00E015C7">
              <w:rPr>
                <w:webHidden/>
              </w:rPr>
            </w:r>
            <w:r w:rsidR="00E015C7">
              <w:rPr>
                <w:webHidden/>
              </w:rPr>
              <w:fldChar w:fldCharType="separate"/>
            </w:r>
            <w:r w:rsidR="005C1C9E">
              <w:rPr>
                <w:webHidden/>
              </w:rPr>
              <w:t>19</w:t>
            </w:r>
            <w:r w:rsidR="00E015C7">
              <w:rPr>
                <w:webHidden/>
              </w:rPr>
              <w:fldChar w:fldCharType="end"/>
            </w:r>
          </w:hyperlink>
        </w:p>
        <w:p w14:paraId="332F338C" w14:textId="2BF6C69F" w:rsidR="00E015C7" w:rsidRDefault="00DC63EA">
          <w:pPr>
            <w:pStyle w:val="TOC2"/>
            <w:rPr>
              <w:rFonts w:eastAsiaTheme="minorEastAsia"/>
              <w:noProof/>
              <w:lang w:val="en-US"/>
            </w:rPr>
          </w:pPr>
          <w:hyperlink w:anchor="_Toc30109267" w:history="1">
            <w:r w:rsidR="00E015C7" w:rsidRPr="0034173C">
              <w:rPr>
                <w:rStyle w:val="Hyperlink"/>
                <w:noProof/>
              </w:rPr>
              <w:t>1.1</w:t>
            </w:r>
            <w:r w:rsidR="00E015C7">
              <w:rPr>
                <w:rFonts w:eastAsiaTheme="minorEastAsia"/>
                <w:noProof/>
                <w:lang w:val="en-US"/>
              </w:rPr>
              <w:tab/>
            </w:r>
            <w:r w:rsidR="00E015C7" w:rsidRPr="0034173C">
              <w:rPr>
                <w:rStyle w:val="Hyperlink"/>
                <w:noProof/>
              </w:rPr>
              <w:t>Problem Statement</w:t>
            </w:r>
            <w:r w:rsidR="00E015C7">
              <w:rPr>
                <w:noProof/>
                <w:webHidden/>
              </w:rPr>
              <w:tab/>
            </w:r>
            <w:r w:rsidR="00E015C7">
              <w:rPr>
                <w:noProof/>
                <w:webHidden/>
              </w:rPr>
              <w:fldChar w:fldCharType="begin"/>
            </w:r>
            <w:r w:rsidR="00E015C7">
              <w:rPr>
                <w:noProof/>
                <w:webHidden/>
              </w:rPr>
              <w:instrText xml:space="preserve"> PAGEREF _Toc30109267 \h </w:instrText>
            </w:r>
            <w:r w:rsidR="00E015C7">
              <w:rPr>
                <w:noProof/>
                <w:webHidden/>
              </w:rPr>
            </w:r>
            <w:r w:rsidR="00E015C7">
              <w:rPr>
                <w:noProof/>
                <w:webHidden/>
              </w:rPr>
              <w:fldChar w:fldCharType="separate"/>
            </w:r>
            <w:r w:rsidR="005C1C9E">
              <w:rPr>
                <w:noProof/>
                <w:webHidden/>
              </w:rPr>
              <w:t>19</w:t>
            </w:r>
            <w:r w:rsidR="00E015C7">
              <w:rPr>
                <w:noProof/>
                <w:webHidden/>
              </w:rPr>
              <w:fldChar w:fldCharType="end"/>
            </w:r>
          </w:hyperlink>
        </w:p>
        <w:p w14:paraId="34D94E5D" w14:textId="55231680" w:rsidR="00E015C7" w:rsidRDefault="00DC63EA">
          <w:pPr>
            <w:pStyle w:val="TOC2"/>
            <w:rPr>
              <w:rFonts w:eastAsiaTheme="minorEastAsia"/>
              <w:noProof/>
              <w:lang w:val="en-US"/>
            </w:rPr>
          </w:pPr>
          <w:hyperlink w:anchor="_Toc30109268" w:history="1">
            <w:r w:rsidR="00E015C7" w:rsidRPr="0034173C">
              <w:rPr>
                <w:rStyle w:val="Hyperlink"/>
                <w:noProof/>
              </w:rPr>
              <w:t>1.2 Scope and Boundaries of the Study</w:t>
            </w:r>
            <w:r w:rsidR="00E015C7">
              <w:rPr>
                <w:noProof/>
                <w:webHidden/>
              </w:rPr>
              <w:tab/>
            </w:r>
            <w:r w:rsidR="00E015C7">
              <w:rPr>
                <w:noProof/>
                <w:webHidden/>
              </w:rPr>
              <w:fldChar w:fldCharType="begin"/>
            </w:r>
            <w:r w:rsidR="00E015C7">
              <w:rPr>
                <w:noProof/>
                <w:webHidden/>
              </w:rPr>
              <w:instrText xml:space="preserve"> PAGEREF _Toc30109268 \h </w:instrText>
            </w:r>
            <w:r w:rsidR="00E015C7">
              <w:rPr>
                <w:noProof/>
                <w:webHidden/>
              </w:rPr>
            </w:r>
            <w:r w:rsidR="00E015C7">
              <w:rPr>
                <w:noProof/>
                <w:webHidden/>
              </w:rPr>
              <w:fldChar w:fldCharType="separate"/>
            </w:r>
            <w:r w:rsidR="005C1C9E">
              <w:rPr>
                <w:noProof/>
                <w:webHidden/>
              </w:rPr>
              <w:t>23</w:t>
            </w:r>
            <w:r w:rsidR="00E015C7">
              <w:rPr>
                <w:noProof/>
                <w:webHidden/>
              </w:rPr>
              <w:fldChar w:fldCharType="end"/>
            </w:r>
          </w:hyperlink>
        </w:p>
        <w:p w14:paraId="0FA00AB9" w14:textId="617A807B" w:rsidR="00E015C7" w:rsidRDefault="00DC63EA">
          <w:pPr>
            <w:pStyle w:val="TOC2"/>
            <w:rPr>
              <w:rFonts w:eastAsiaTheme="minorEastAsia"/>
              <w:noProof/>
              <w:lang w:val="en-US"/>
            </w:rPr>
          </w:pPr>
          <w:hyperlink w:anchor="_Toc30109269" w:history="1">
            <w:r w:rsidR="00E015C7" w:rsidRPr="0034173C">
              <w:rPr>
                <w:rStyle w:val="Hyperlink"/>
                <w:noProof/>
              </w:rPr>
              <w:t>1.3 Research Background</w:t>
            </w:r>
            <w:r w:rsidR="00E015C7">
              <w:rPr>
                <w:noProof/>
                <w:webHidden/>
              </w:rPr>
              <w:tab/>
            </w:r>
            <w:r w:rsidR="00E015C7">
              <w:rPr>
                <w:noProof/>
                <w:webHidden/>
              </w:rPr>
              <w:fldChar w:fldCharType="begin"/>
            </w:r>
            <w:r w:rsidR="00E015C7">
              <w:rPr>
                <w:noProof/>
                <w:webHidden/>
              </w:rPr>
              <w:instrText xml:space="preserve"> PAGEREF _Toc30109269 \h </w:instrText>
            </w:r>
            <w:r w:rsidR="00E015C7">
              <w:rPr>
                <w:noProof/>
                <w:webHidden/>
              </w:rPr>
            </w:r>
            <w:r w:rsidR="00E015C7">
              <w:rPr>
                <w:noProof/>
                <w:webHidden/>
              </w:rPr>
              <w:fldChar w:fldCharType="separate"/>
            </w:r>
            <w:r w:rsidR="005C1C9E">
              <w:rPr>
                <w:noProof/>
                <w:webHidden/>
              </w:rPr>
              <w:t>27</w:t>
            </w:r>
            <w:r w:rsidR="00E015C7">
              <w:rPr>
                <w:noProof/>
                <w:webHidden/>
              </w:rPr>
              <w:fldChar w:fldCharType="end"/>
            </w:r>
          </w:hyperlink>
        </w:p>
        <w:p w14:paraId="09C812E2" w14:textId="17CAA117" w:rsidR="00E015C7" w:rsidRDefault="00DC63EA">
          <w:pPr>
            <w:pStyle w:val="TOC2"/>
            <w:rPr>
              <w:rFonts w:eastAsiaTheme="minorEastAsia"/>
              <w:noProof/>
              <w:lang w:val="en-US"/>
            </w:rPr>
          </w:pPr>
          <w:hyperlink w:anchor="_Toc30109270" w:history="1">
            <w:r w:rsidR="00E015C7" w:rsidRPr="0034173C">
              <w:rPr>
                <w:rStyle w:val="Hyperlink"/>
                <w:noProof/>
              </w:rPr>
              <w:t>1.4 Aim and Objectives</w:t>
            </w:r>
            <w:r w:rsidR="00E015C7">
              <w:rPr>
                <w:noProof/>
                <w:webHidden/>
              </w:rPr>
              <w:tab/>
            </w:r>
            <w:r w:rsidR="00E015C7">
              <w:rPr>
                <w:noProof/>
                <w:webHidden/>
              </w:rPr>
              <w:fldChar w:fldCharType="begin"/>
            </w:r>
            <w:r w:rsidR="00E015C7">
              <w:rPr>
                <w:noProof/>
                <w:webHidden/>
              </w:rPr>
              <w:instrText xml:space="preserve"> PAGEREF _Toc30109270 \h </w:instrText>
            </w:r>
            <w:r w:rsidR="00E015C7">
              <w:rPr>
                <w:noProof/>
                <w:webHidden/>
              </w:rPr>
            </w:r>
            <w:r w:rsidR="00E015C7">
              <w:rPr>
                <w:noProof/>
                <w:webHidden/>
              </w:rPr>
              <w:fldChar w:fldCharType="separate"/>
            </w:r>
            <w:r w:rsidR="005C1C9E">
              <w:rPr>
                <w:noProof/>
                <w:webHidden/>
              </w:rPr>
              <w:t>31</w:t>
            </w:r>
            <w:r w:rsidR="00E015C7">
              <w:rPr>
                <w:noProof/>
                <w:webHidden/>
              </w:rPr>
              <w:fldChar w:fldCharType="end"/>
            </w:r>
          </w:hyperlink>
        </w:p>
        <w:p w14:paraId="5B891A01" w14:textId="3DBC7D30" w:rsidR="00E015C7" w:rsidRDefault="00DC63EA">
          <w:pPr>
            <w:pStyle w:val="TOC2"/>
            <w:rPr>
              <w:rFonts w:eastAsiaTheme="minorEastAsia"/>
              <w:noProof/>
              <w:lang w:val="en-US"/>
            </w:rPr>
          </w:pPr>
          <w:hyperlink w:anchor="_Toc30109271" w:history="1">
            <w:r w:rsidR="00E015C7" w:rsidRPr="0034173C">
              <w:rPr>
                <w:rStyle w:val="Hyperlink"/>
                <w:noProof/>
              </w:rPr>
              <w:t>1.5 Research Questions</w:t>
            </w:r>
            <w:r w:rsidR="00E015C7">
              <w:rPr>
                <w:noProof/>
                <w:webHidden/>
              </w:rPr>
              <w:tab/>
            </w:r>
            <w:r w:rsidR="00E015C7">
              <w:rPr>
                <w:noProof/>
                <w:webHidden/>
              </w:rPr>
              <w:fldChar w:fldCharType="begin"/>
            </w:r>
            <w:r w:rsidR="00E015C7">
              <w:rPr>
                <w:noProof/>
                <w:webHidden/>
              </w:rPr>
              <w:instrText xml:space="preserve"> PAGEREF _Toc30109271 \h </w:instrText>
            </w:r>
            <w:r w:rsidR="00E015C7">
              <w:rPr>
                <w:noProof/>
                <w:webHidden/>
              </w:rPr>
            </w:r>
            <w:r w:rsidR="00E015C7">
              <w:rPr>
                <w:noProof/>
                <w:webHidden/>
              </w:rPr>
              <w:fldChar w:fldCharType="separate"/>
            </w:r>
            <w:r w:rsidR="005C1C9E">
              <w:rPr>
                <w:noProof/>
                <w:webHidden/>
              </w:rPr>
              <w:t>32</w:t>
            </w:r>
            <w:r w:rsidR="00E015C7">
              <w:rPr>
                <w:noProof/>
                <w:webHidden/>
              </w:rPr>
              <w:fldChar w:fldCharType="end"/>
            </w:r>
          </w:hyperlink>
        </w:p>
        <w:p w14:paraId="35B77127" w14:textId="4C6E7A50" w:rsidR="00E015C7" w:rsidRDefault="00DC63EA" w:rsidP="004B5554">
          <w:pPr>
            <w:pStyle w:val="TOC2"/>
            <w:rPr>
              <w:rFonts w:eastAsiaTheme="minorEastAsia"/>
              <w:noProof/>
              <w:lang w:val="en-US"/>
            </w:rPr>
          </w:pPr>
          <w:hyperlink w:anchor="_Toc30109272" w:history="1">
            <w:r w:rsidR="00E015C7" w:rsidRPr="0034173C">
              <w:rPr>
                <w:rStyle w:val="Hyperlink"/>
                <w:noProof/>
              </w:rPr>
              <w:t>1.6 Contribution to the Body of Knowledge</w:t>
            </w:r>
            <w:r w:rsidR="00E015C7">
              <w:rPr>
                <w:noProof/>
                <w:webHidden/>
              </w:rPr>
              <w:tab/>
            </w:r>
            <w:r w:rsidR="00E015C7">
              <w:rPr>
                <w:noProof/>
                <w:webHidden/>
              </w:rPr>
              <w:fldChar w:fldCharType="begin"/>
            </w:r>
            <w:r w:rsidR="00E015C7">
              <w:rPr>
                <w:noProof/>
                <w:webHidden/>
              </w:rPr>
              <w:instrText xml:space="preserve"> PAGEREF _Toc30109272 \h </w:instrText>
            </w:r>
            <w:r w:rsidR="00E015C7">
              <w:rPr>
                <w:noProof/>
                <w:webHidden/>
              </w:rPr>
            </w:r>
            <w:r w:rsidR="00E015C7">
              <w:rPr>
                <w:noProof/>
                <w:webHidden/>
              </w:rPr>
              <w:fldChar w:fldCharType="separate"/>
            </w:r>
            <w:r w:rsidR="005C1C9E">
              <w:rPr>
                <w:noProof/>
                <w:webHidden/>
              </w:rPr>
              <w:t>35</w:t>
            </w:r>
            <w:r w:rsidR="00E015C7">
              <w:rPr>
                <w:noProof/>
                <w:webHidden/>
              </w:rPr>
              <w:fldChar w:fldCharType="end"/>
            </w:r>
          </w:hyperlink>
        </w:p>
        <w:p w14:paraId="597CC85F" w14:textId="3D5B7C7D" w:rsidR="00E015C7" w:rsidRDefault="00DC63EA">
          <w:pPr>
            <w:pStyle w:val="TOC2"/>
            <w:rPr>
              <w:rFonts w:eastAsiaTheme="minorEastAsia"/>
              <w:noProof/>
              <w:lang w:val="en-US"/>
            </w:rPr>
          </w:pPr>
          <w:hyperlink w:anchor="_Toc30109273" w:history="1">
            <w:r w:rsidR="00E015C7" w:rsidRPr="0034173C">
              <w:rPr>
                <w:rStyle w:val="Hyperlink"/>
                <w:noProof/>
              </w:rPr>
              <w:t>1.7 Summary</w:t>
            </w:r>
            <w:r w:rsidR="00E015C7">
              <w:rPr>
                <w:noProof/>
                <w:webHidden/>
              </w:rPr>
              <w:tab/>
            </w:r>
            <w:r w:rsidR="00E015C7">
              <w:rPr>
                <w:noProof/>
                <w:webHidden/>
              </w:rPr>
              <w:fldChar w:fldCharType="begin"/>
            </w:r>
            <w:r w:rsidR="00E015C7">
              <w:rPr>
                <w:noProof/>
                <w:webHidden/>
              </w:rPr>
              <w:instrText xml:space="preserve"> PAGEREF _Toc30109273 \h </w:instrText>
            </w:r>
            <w:r w:rsidR="00E015C7">
              <w:rPr>
                <w:noProof/>
                <w:webHidden/>
              </w:rPr>
            </w:r>
            <w:r w:rsidR="00E015C7">
              <w:rPr>
                <w:noProof/>
                <w:webHidden/>
              </w:rPr>
              <w:fldChar w:fldCharType="separate"/>
            </w:r>
            <w:r w:rsidR="005C1C9E">
              <w:rPr>
                <w:noProof/>
                <w:webHidden/>
              </w:rPr>
              <w:t>38</w:t>
            </w:r>
            <w:r w:rsidR="00E015C7">
              <w:rPr>
                <w:noProof/>
                <w:webHidden/>
              </w:rPr>
              <w:fldChar w:fldCharType="end"/>
            </w:r>
          </w:hyperlink>
        </w:p>
        <w:p w14:paraId="231FD13C" w14:textId="5F6758EE" w:rsidR="00E015C7" w:rsidRDefault="00DC63EA" w:rsidP="00ED59CF">
          <w:pPr>
            <w:pStyle w:val="TOC1"/>
            <w:rPr>
              <w:rFonts w:eastAsiaTheme="minorEastAsia" w:cstheme="minorBidi"/>
              <w:b w:val="0"/>
              <w:bCs w:val="0"/>
              <w:lang w:val="en-US"/>
            </w:rPr>
          </w:pPr>
          <w:hyperlink w:anchor="_Toc30109274" w:history="1">
            <w:r w:rsidR="00E015C7" w:rsidRPr="0034173C">
              <w:rPr>
                <w:rStyle w:val="Hyperlink"/>
                <w:rFonts w:ascii="Arial" w:hAnsi="Arial"/>
              </w:rPr>
              <w:t>Chapter 2 - Literature Review</w:t>
            </w:r>
            <w:r w:rsidR="00ED59CF">
              <w:rPr>
                <w:webHidden/>
              </w:rPr>
              <w:t xml:space="preserve">: </w:t>
            </w:r>
            <w:r w:rsidR="00ED59CF" w:rsidRPr="00ED59CF">
              <w:rPr>
                <w:rStyle w:val="Hyperlink"/>
                <w:rFonts w:asciiTheme="minorBidi" w:hAnsiTheme="minorBidi"/>
                <w:webHidden/>
              </w:rPr>
              <w:t>Key Operational Definitions…</w:t>
            </w:r>
            <w:r w:rsidR="00ED59CF">
              <w:rPr>
                <w:webHidden/>
              </w:rPr>
              <w:t>………………………………..</w:t>
            </w:r>
            <w:r w:rsidR="00E015C7">
              <w:rPr>
                <w:webHidden/>
              </w:rPr>
              <w:fldChar w:fldCharType="begin"/>
            </w:r>
            <w:r w:rsidR="00E015C7">
              <w:rPr>
                <w:webHidden/>
              </w:rPr>
              <w:instrText xml:space="preserve"> PAGEREF _Toc30109274 \h </w:instrText>
            </w:r>
            <w:r w:rsidR="00E015C7">
              <w:rPr>
                <w:webHidden/>
              </w:rPr>
            </w:r>
            <w:r w:rsidR="00E015C7">
              <w:rPr>
                <w:webHidden/>
              </w:rPr>
              <w:fldChar w:fldCharType="separate"/>
            </w:r>
            <w:r w:rsidR="005C1C9E">
              <w:rPr>
                <w:webHidden/>
              </w:rPr>
              <w:t>40</w:t>
            </w:r>
            <w:r w:rsidR="00E015C7">
              <w:rPr>
                <w:webHidden/>
              </w:rPr>
              <w:fldChar w:fldCharType="end"/>
            </w:r>
          </w:hyperlink>
        </w:p>
        <w:p w14:paraId="16AAB3C8" w14:textId="0FEA33EB" w:rsidR="00E015C7" w:rsidRDefault="00DC63EA">
          <w:pPr>
            <w:pStyle w:val="TOC2"/>
            <w:rPr>
              <w:rFonts w:eastAsiaTheme="minorEastAsia"/>
              <w:noProof/>
              <w:lang w:val="en-US"/>
            </w:rPr>
          </w:pPr>
          <w:hyperlink w:anchor="_Toc30109276" w:history="1">
            <w:r w:rsidR="00E015C7" w:rsidRPr="0034173C">
              <w:rPr>
                <w:rStyle w:val="Hyperlink"/>
                <w:noProof/>
              </w:rPr>
              <w:t>2.1 Introduction</w:t>
            </w:r>
            <w:r w:rsidR="00E015C7">
              <w:rPr>
                <w:noProof/>
                <w:webHidden/>
              </w:rPr>
              <w:tab/>
            </w:r>
            <w:r w:rsidR="00E015C7">
              <w:rPr>
                <w:noProof/>
                <w:webHidden/>
              </w:rPr>
              <w:fldChar w:fldCharType="begin"/>
            </w:r>
            <w:r w:rsidR="00E015C7">
              <w:rPr>
                <w:noProof/>
                <w:webHidden/>
              </w:rPr>
              <w:instrText xml:space="preserve"> PAGEREF _Toc30109276 \h </w:instrText>
            </w:r>
            <w:r w:rsidR="00E015C7">
              <w:rPr>
                <w:noProof/>
                <w:webHidden/>
              </w:rPr>
            </w:r>
            <w:r w:rsidR="00E015C7">
              <w:rPr>
                <w:noProof/>
                <w:webHidden/>
              </w:rPr>
              <w:fldChar w:fldCharType="separate"/>
            </w:r>
            <w:r w:rsidR="005C1C9E">
              <w:rPr>
                <w:noProof/>
                <w:webHidden/>
              </w:rPr>
              <w:t>40</w:t>
            </w:r>
            <w:r w:rsidR="00E015C7">
              <w:rPr>
                <w:noProof/>
                <w:webHidden/>
              </w:rPr>
              <w:fldChar w:fldCharType="end"/>
            </w:r>
          </w:hyperlink>
        </w:p>
        <w:p w14:paraId="2DBFAFFD" w14:textId="0BF72237" w:rsidR="00E015C7" w:rsidRDefault="00DC63EA">
          <w:pPr>
            <w:pStyle w:val="TOC2"/>
            <w:rPr>
              <w:rFonts w:eastAsiaTheme="minorEastAsia"/>
              <w:noProof/>
              <w:lang w:val="en-US"/>
            </w:rPr>
          </w:pPr>
          <w:hyperlink w:anchor="_Toc30109277" w:history="1">
            <w:r w:rsidR="00E015C7" w:rsidRPr="0034173C">
              <w:rPr>
                <w:rStyle w:val="Hyperlink"/>
                <w:noProof/>
              </w:rPr>
              <w:t>2.2 Resilience</w:t>
            </w:r>
            <w:r w:rsidR="00E015C7">
              <w:rPr>
                <w:noProof/>
                <w:webHidden/>
              </w:rPr>
              <w:tab/>
            </w:r>
            <w:r w:rsidR="00E015C7">
              <w:rPr>
                <w:noProof/>
                <w:webHidden/>
              </w:rPr>
              <w:fldChar w:fldCharType="begin"/>
            </w:r>
            <w:r w:rsidR="00E015C7">
              <w:rPr>
                <w:noProof/>
                <w:webHidden/>
              </w:rPr>
              <w:instrText xml:space="preserve"> PAGEREF _Toc30109277 \h </w:instrText>
            </w:r>
            <w:r w:rsidR="00E015C7">
              <w:rPr>
                <w:noProof/>
                <w:webHidden/>
              </w:rPr>
            </w:r>
            <w:r w:rsidR="00E015C7">
              <w:rPr>
                <w:noProof/>
                <w:webHidden/>
              </w:rPr>
              <w:fldChar w:fldCharType="separate"/>
            </w:r>
            <w:r w:rsidR="005C1C9E">
              <w:rPr>
                <w:noProof/>
                <w:webHidden/>
              </w:rPr>
              <w:t>41</w:t>
            </w:r>
            <w:r w:rsidR="00E015C7">
              <w:rPr>
                <w:noProof/>
                <w:webHidden/>
              </w:rPr>
              <w:fldChar w:fldCharType="end"/>
            </w:r>
          </w:hyperlink>
        </w:p>
        <w:p w14:paraId="2DCF3675" w14:textId="44251EDE" w:rsidR="00E015C7" w:rsidRDefault="00DC63EA">
          <w:pPr>
            <w:pStyle w:val="TOC3"/>
            <w:tabs>
              <w:tab w:val="right" w:leader="dot" w:pos="8494"/>
            </w:tabs>
            <w:rPr>
              <w:rFonts w:eastAsiaTheme="minorEastAsia"/>
              <w:noProof/>
              <w:lang w:val="en-US"/>
            </w:rPr>
          </w:pPr>
          <w:hyperlink w:anchor="_Toc30109280" w:history="1">
            <w:r w:rsidR="00E015C7" w:rsidRPr="0034173C">
              <w:rPr>
                <w:rStyle w:val="Hyperlink"/>
                <w:noProof/>
              </w:rPr>
              <w:t>2.2.1 Definition of Resilience</w:t>
            </w:r>
            <w:r w:rsidR="00E015C7">
              <w:rPr>
                <w:noProof/>
                <w:webHidden/>
              </w:rPr>
              <w:tab/>
            </w:r>
            <w:r w:rsidR="00E015C7">
              <w:rPr>
                <w:noProof/>
                <w:webHidden/>
              </w:rPr>
              <w:fldChar w:fldCharType="begin"/>
            </w:r>
            <w:r w:rsidR="00E015C7">
              <w:rPr>
                <w:noProof/>
                <w:webHidden/>
              </w:rPr>
              <w:instrText xml:space="preserve"> PAGEREF _Toc30109280 \h </w:instrText>
            </w:r>
            <w:r w:rsidR="00E015C7">
              <w:rPr>
                <w:noProof/>
                <w:webHidden/>
              </w:rPr>
            </w:r>
            <w:r w:rsidR="00E015C7">
              <w:rPr>
                <w:noProof/>
                <w:webHidden/>
              </w:rPr>
              <w:fldChar w:fldCharType="separate"/>
            </w:r>
            <w:r w:rsidR="005C1C9E">
              <w:rPr>
                <w:noProof/>
                <w:webHidden/>
              </w:rPr>
              <w:t>41</w:t>
            </w:r>
            <w:r w:rsidR="00E015C7">
              <w:rPr>
                <w:noProof/>
                <w:webHidden/>
              </w:rPr>
              <w:fldChar w:fldCharType="end"/>
            </w:r>
          </w:hyperlink>
        </w:p>
        <w:p w14:paraId="0168ED2A" w14:textId="1BFB53F7" w:rsidR="00E015C7" w:rsidRDefault="00DC63EA">
          <w:pPr>
            <w:pStyle w:val="TOC3"/>
            <w:tabs>
              <w:tab w:val="right" w:leader="dot" w:pos="8494"/>
            </w:tabs>
            <w:rPr>
              <w:rFonts w:eastAsiaTheme="minorEastAsia"/>
              <w:noProof/>
              <w:lang w:val="en-US"/>
            </w:rPr>
          </w:pPr>
          <w:hyperlink w:anchor="_Toc30109281" w:history="1">
            <w:r w:rsidR="00E015C7" w:rsidRPr="0034173C">
              <w:rPr>
                <w:rStyle w:val="Hyperlink"/>
                <w:noProof/>
              </w:rPr>
              <w:t>2.2.2 Dynamins of Resilience (Risk and Vulnerability)</w:t>
            </w:r>
            <w:r w:rsidR="00E015C7">
              <w:rPr>
                <w:noProof/>
                <w:webHidden/>
              </w:rPr>
              <w:tab/>
            </w:r>
            <w:r w:rsidR="00E015C7">
              <w:rPr>
                <w:noProof/>
                <w:webHidden/>
              </w:rPr>
              <w:fldChar w:fldCharType="begin"/>
            </w:r>
            <w:r w:rsidR="00E015C7">
              <w:rPr>
                <w:noProof/>
                <w:webHidden/>
              </w:rPr>
              <w:instrText xml:space="preserve"> PAGEREF _Toc30109281 \h </w:instrText>
            </w:r>
            <w:r w:rsidR="00E015C7">
              <w:rPr>
                <w:noProof/>
                <w:webHidden/>
              </w:rPr>
            </w:r>
            <w:r w:rsidR="00E015C7">
              <w:rPr>
                <w:noProof/>
                <w:webHidden/>
              </w:rPr>
              <w:fldChar w:fldCharType="separate"/>
            </w:r>
            <w:r w:rsidR="005C1C9E">
              <w:rPr>
                <w:noProof/>
                <w:webHidden/>
              </w:rPr>
              <w:t>48</w:t>
            </w:r>
            <w:r w:rsidR="00E015C7">
              <w:rPr>
                <w:noProof/>
                <w:webHidden/>
              </w:rPr>
              <w:fldChar w:fldCharType="end"/>
            </w:r>
          </w:hyperlink>
        </w:p>
        <w:p w14:paraId="315F22C0" w14:textId="52C63C70" w:rsidR="00E015C7" w:rsidRDefault="00DC63EA" w:rsidP="00DD0406">
          <w:pPr>
            <w:pStyle w:val="TOC2"/>
            <w:rPr>
              <w:rFonts w:eastAsiaTheme="minorEastAsia"/>
              <w:noProof/>
              <w:lang w:val="en-US"/>
            </w:rPr>
          </w:pPr>
          <w:hyperlink w:anchor="_Toc30109282" w:history="1">
            <w:r w:rsidR="00E015C7" w:rsidRPr="0034173C">
              <w:rPr>
                <w:rStyle w:val="Hyperlink"/>
                <w:noProof/>
              </w:rPr>
              <w:t>2.3 Disaster Risk Reduction</w:t>
            </w:r>
            <w:r w:rsidR="00E015C7">
              <w:rPr>
                <w:noProof/>
                <w:webHidden/>
              </w:rPr>
              <w:tab/>
            </w:r>
            <w:r w:rsidR="00E015C7">
              <w:rPr>
                <w:noProof/>
                <w:webHidden/>
              </w:rPr>
              <w:fldChar w:fldCharType="begin"/>
            </w:r>
            <w:r w:rsidR="00E015C7">
              <w:rPr>
                <w:noProof/>
                <w:webHidden/>
              </w:rPr>
              <w:instrText xml:space="preserve"> PAGEREF _Toc30109282 \h </w:instrText>
            </w:r>
            <w:r w:rsidR="00E015C7">
              <w:rPr>
                <w:noProof/>
                <w:webHidden/>
              </w:rPr>
            </w:r>
            <w:r w:rsidR="00E015C7">
              <w:rPr>
                <w:noProof/>
                <w:webHidden/>
              </w:rPr>
              <w:fldChar w:fldCharType="separate"/>
            </w:r>
            <w:r w:rsidR="005C1C9E">
              <w:rPr>
                <w:noProof/>
                <w:webHidden/>
              </w:rPr>
              <w:t>51</w:t>
            </w:r>
            <w:r w:rsidR="00E015C7">
              <w:rPr>
                <w:noProof/>
                <w:webHidden/>
              </w:rPr>
              <w:fldChar w:fldCharType="end"/>
            </w:r>
          </w:hyperlink>
        </w:p>
        <w:p w14:paraId="29C4E5F6" w14:textId="7715C062" w:rsidR="00E015C7" w:rsidRDefault="00DC63EA">
          <w:pPr>
            <w:pStyle w:val="TOC3"/>
            <w:tabs>
              <w:tab w:val="right" w:leader="dot" w:pos="8494"/>
            </w:tabs>
            <w:rPr>
              <w:rFonts w:eastAsiaTheme="minorEastAsia"/>
              <w:noProof/>
              <w:lang w:val="en-US"/>
            </w:rPr>
          </w:pPr>
          <w:hyperlink w:anchor="_Toc30109288" w:history="1">
            <w:r w:rsidR="00E015C7" w:rsidRPr="0034173C">
              <w:rPr>
                <w:rStyle w:val="Hyperlink"/>
                <w:noProof/>
              </w:rPr>
              <w:t>2.3.1 Definition of Disaster Risk Reduction</w:t>
            </w:r>
            <w:r w:rsidR="00E015C7">
              <w:rPr>
                <w:noProof/>
                <w:webHidden/>
              </w:rPr>
              <w:tab/>
            </w:r>
            <w:r w:rsidR="00E015C7">
              <w:rPr>
                <w:noProof/>
                <w:webHidden/>
              </w:rPr>
              <w:fldChar w:fldCharType="begin"/>
            </w:r>
            <w:r w:rsidR="00E015C7">
              <w:rPr>
                <w:noProof/>
                <w:webHidden/>
              </w:rPr>
              <w:instrText xml:space="preserve"> PAGEREF _Toc30109288 \h </w:instrText>
            </w:r>
            <w:r w:rsidR="00E015C7">
              <w:rPr>
                <w:noProof/>
                <w:webHidden/>
              </w:rPr>
            </w:r>
            <w:r w:rsidR="00E015C7">
              <w:rPr>
                <w:noProof/>
                <w:webHidden/>
              </w:rPr>
              <w:fldChar w:fldCharType="separate"/>
            </w:r>
            <w:r w:rsidR="005C1C9E">
              <w:rPr>
                <w:noProof/>
                <w:webHidden/>
              </w:rPr>
              <w:t>51</w:t>
            </w:r>
            <w:r w:rsidR="00E015C7">
              <w:rPr>
                <w:noProof/>
                <w:webHidden/>
              </w:rPr>
              <w:fldChar w:fldCharType="end"/>
            </w:r>
          </w:hyperlink>
        </w:p>
        <w:p w14:paraId="01B6D4EB" w14:textId="5F587FF6" w:rsidR="00E015C7" w:rsidRDefault="00DC63EA">
          <w:pPr>
            <w:pStyle w:val="TOC3"/>
            <w:tabs>
              <w:tab w:val="right" w:leader="dot" w:pos="8494"/>
            </w:tabs>
            <w:rPr>
              <w:rFonts w:eastAsiaTheme="minorEastAsia"/>
              <w:noProof/>
              <w:lang w:val="en-US"/>
            </w:rPr>
          </w:pPr>
          <w:hyperlink w:anchor="_Toc30109289" w:history="1">
            <w:r w:rsidR="00E015C7" w:rsidRPr="0034173C">
              <w:rPr>
                <w:rStyle w:val="Hyperlink"/>
                <w:noProof/>
              </w:rPr>
              <w:t>2.3.2 Disaster Risk Reduction Policy– Historical Evolution</w:t>
            </w:r>
            <w:r w:rsidR="00E015C7">
              <w:rPr>
                <w:noProof/>
                <w:webHidden/>
              </w:rPr>
              <w:tab/>
            </w:r>
            <w:r w:rsidR="00E015C7">
              <w:rPr>
                <w:noProof/>
                <w:webHidden/>
              </w:rPr>
              <w:fldChar w:fldCharType="begin"/>
            </w:r>
            <w:r w:rsidR="00E015C7">
              <w:rPr>
                <w:noProof/>
                <w:webHidden/>
              </w:rPr>
              <w:instrText xml:space="preserve"> PAGEREF _Toc30109289 \h </w:instrText>
            </w:r>
            <w:r w:rsidR="00E015C7">
              <w:rPr>
                <w:noProof/>
                <w:webHidden/>
              </w:rPr>
            </w:r>
            <w:r w:rsidR="00E015C7">
              <w:rPr>
                <w:noProof/>
                <w:webHidden/>
              </w:rPr>
              <w:fldChar w:fldCharType="separate"/>
            </w:r>
            <w:r w:rsidR="005C1C9E">
              <w:rPr>
                <w:noProof/>
                <w:webHidden/>
              </w:rPr>
              <w:t>52</w:t>
            </w:r>
            <w:r w:rsidR="00E015C7">
              <w:rPr>
                <w:noProof/>
                <w:webHidden/>
              </w:rPr>
              <w:fldChar w:fldCharType="end"/>
            </w:r>
          </w:hyperlink>
        </w:p>
        <w:p w14:paraId="5E12DC3A" w14:textId="517B8A31" w:rsidR="00E015C7" w:rsidRDefault="00DC63EA">
          <w:pPr>
            <w:pStyle w:val="TOC3"/>
            <w:tabs>
              <w:tab w:val="right" w:leader="dot" w:pos="8494"/>
            </w:tabs>
            <w:rPr>
              <w:rFonts w:eastAsiaTheme="minorEastAsia"/>
              <w:noProof/>
              <w:lang w:val="en-US"/>
            </w:rPr>
          </w:pPr>
          <w:hyperlink w:anchor="_Toc30109290" w:history="1">
            <w:r w:rsidR="00E015C7" w:rsidRPr="0034173C">
              <w:rPr>
                <w:rStyle w:val="Hyperlink"/>
                <w:noProof/>
              </w:rPr>
              <w:t>2.3.3 Components: Disaster Risk Management and Disaster Risk Reduction</w:t>
            </w:r>
            <w:r w:rsidR="00E015C7">
              <w:rPr>
                <w:noProof/>
                <w:webHidden/>
              </w:rPr>
              <w:tab/>
            </w:r>
            <w:r w:rsidR="00E015C7">
              <w:rPr>
                <w:noProof/>
                <w:webHidden/>
              </w:rPr>
              <w:fldChar w:fldCharType="begin"/>
            </w:r>
            <w:r w:rsidR="00E015C7">
              <w:rPr>
                <w:noProof/>
                <w:webHidden/>
              </w:rPr>
              <w:instrText xml:space="preserve"> PAGEREF _Toc30109290 \h </w:instrText>
            </w:r>
            <w:r w:rsidR="00E015C7">
              <w:rPr>
                <w:noProof/>
                <w:webHidden/>
              </w:rPr>
            </w:r>
            <w:r w:rsidR="00E015C7">
              <w:rPr>
                <w:noProof/>
                <w:webHidden/>
              </w:rPr>
              <w:fldChar w:fldCharType="separate"/>
            </w:r>
            <w:r w:rsidR="005C1C9E">
              <w:rPr>
                <w:noProof/>
                <w:webHidden/>
              </w:rPr>
              <w:t>58</w:t>
            </w:r>
            <w:r w:rsidR="00E015C7">
              <w:rPr>
                <w:noProof/>
                <w:webHidden/>
              </w:rPr>
              <w:fldChar w:fldCharType="end"/>
            </w:r>
          </w:hyperlink>
        </w:p>
        <w:p w14:paraId="14977CA6" w14:textId="160CE778" w:rsidR="00E015C7" w:rsidRDefault="00DC63EA">
          <w:pPr>
            <w:pStyle w:val="TOC3"/>
            <w:tabs>
              <w:tab w:val="right" w:leader="dot" w:pos="8494"/>
            </w:tabs>
            <w:rPr>
              <w:rFonts w:eastAsiaTheme="minorEastAsia"/>
              <w:noProof/>
              <w:lang w:val="en-US"/>
            </w:rPr>
          </w:pPr>
          <w:hyperlink w:anchor="_Toc30109291" w:history="1">
            <w:r w:rsidR="00E015C7" w:rsidRPr="0034173C">
              <w:rPr>
                <w:rStyle w:val="Hyperlink"/>
                <w:noProof/>
              </w:rPr>
              <w:t>2.3.4 Disaster Risk Reduction Phases: Pre-and- Post Disaster</w:t>
            </w:r>
            <w:r w:rsidR="00E015C7">
              <w:rPr>
                <w:noProof/>
                <w:webHidden/>
              </w:rPr>
              <w:tab/>
            </w:r>
            <w:r w:rsidR="00E015C7">
              <w:rPr>
                <w:noProof/>
                <w:webHidden/>
              </w:rPr>
              <w:fldChar w:fldCharType="begin"/>
            </w:r>
            <w:r w:rsidR="00E015C7">
              <w:rPr>
                <w:noProof/>
                <w:webHidden/>
              </w:rPr>
              <w:instrText xml:space="preserve"> PAGEREF _Toc30109291 \h </w:instrText>
            </w:r>
            <w:r w:rsidR="00E015C7">
              <w:rPr>
                <w:noProof/>
                <w:webHidden/>
              </w:rPr>
            </w:r>
            <w:r w:rsidR="00E015C7">
              <w:rPr>
                <w:noProof/>
                <w:webHidden/>
              </w:rPr>
              <w:fldChar w:fldCharType="separate"/>
            </w:r>
            <w:r w:rsidR="005C1C9E">
              <w:rPr>
                <w:noProof/>
                <w:webHidden/>
              </w:rPr>
              <w:t>59</w:t>
            </w:r>
            <w:r w:rsidR="00E015C7">
              <w:rPr>
                <w:noProof/>
                <w:webHidden/>
              </w:rPr>
              <w:fldChar w:fldCharType="end"/>
            </w:r>
          </w:hyperlink>
        </w:p>
        <w:p w14:paraId="12959764" w14:textId="32EF954F" w:rsidR="00E015C7" w:rsidRDefault="00DC63EA">
          <w:pPr>
            <w:pStyle w:val="TOC2"/>
            <w:rPr>
              <w:rFonts w:eastAsiaTheme="minorEastAsia"/>
              <w:noProof/>
              <w:lang w:val="en-US"/>
            </w:rPr>
          </w:pPr>
          <w:hyperlink w:anchor="_Toc30109292" w:history="1">
            <w:r w:rsidR="00E015C7" w:rsidRPr="0034173C">
              <w:rPr>
                <w:rStyle w:val="Hyperlink"/>
                <w:noProof/>
              </w:rPr>
              <w:t>2.4 Sustainable Development Goals (SDGs)</w:t>
            </w:r>
            <w:r w:rsidR="00E015C7">
              <w:rPr>
                <w:noProof/>
                <w:webHidden/>
              </w:rPr>
              <w:tab/>
            </w:r>
            <w:r w:rsidR="00E015C7">
              <w:rPr>
                <w:noProof/>
                <w:webHidden/>
              </w:rPr>
              <w:fldChar w:fldCharType="begin"/>
            </w:r>
            <w:r w:rsidR="00E015C7">
              <w:rPr>
                <w:noProof/>
                <w:webHidden/>
              </w:rPr>
              <w:instrText xml:space="preserve"> PAGEREF _Toc30109292 \h </w:instrText>
            </w:r>
            <w:r w:rsidR="00E015C7">
              <w:rPr>
                <w:noProof/>
                <w:webHidden/>
              </w:rPr>
            </w:r>
            <w:r w:rsidR="00E015C7">
              <w:rPr>
                <w:noProof/>
                <w:webHidden/>
              </w:rPr>
              <w:fldChar w:fldCharType="separate"/>
            </w:r>
            <w:r w:rsidR="005C1C9E">
              <w:rPr>
                <w:noProof/>
                <w:webHidden/>
              </w:rPr>
              <w:t>60</w:t>
            </w:r>
            <w:r w:rsidR="00E015C7">
              <w:rPr>
                <w:noProof/>
                <w:webHidden/>
              </w:rPr>
              <w:fldChar w:fldCharType="end"/>
            </w:r>
          </w:hyperlink>
        </w:p>
        <w:p w14:paraId="0FDD9BD1" w14:textId="22F27F60" w:rsidR="00E015C7" w:rsidRDefault="00DC63EA">
          <w:pPr>
            <w:pStyle w:val="TOC3"/>
            <w:tabs>
              <w:tab w:val="right" w:leader="dot" w:pos="8494"/>
            </w:tabs>
            <w:rPr>
              <w:rFonts w:eastAsiaTheme="minorEastAsia"/>
              <w:noProof/>
              <w:lang w:val="en-US"/>
            </w:rPr>
          </w:pPr>
          <w:hyperlink w:anchor="_Toc30109294" w:history="1">
            <w:r w:rsidR="00E015C7" w:rsidRPr="0034173C">
              <w:rPr>
                <w:rStyle w:val="Hyperlink"/>
                <w:noProof/>
              </w:rPr>
              <w:t>2.4.1 Definition of Sustainable Development</w:t>
            </w:r>
            <w:r w:rsidR="00E015C7">
              <w:rPr>
                <w:noProof/>
                <w:webHidden/>
              </w:rPr>
              <w:tab/>
            </w:r>
            <w:r w:rsidR="00E015C7">
              <w:rPr>
                <w:noProof/>
                <w:webHidden/>
              </w:rPr>
              <w:fldChar w:fldCharType="begin"/>
            </w:r>
            <w:r w:rsidR="00E015C7">
              <w:rPr>
                <w:noProof/>
                <w:webHidden/>
              </w:rPr>
              <w:instrText xml:space="preserve"> PAGEREF _Toc30109294 \h </w:instrText>
            </w:r>
            <w:r w:rsidR="00E015C7">
              <w:rPr>
                <w:noProof/>
                <w:webHidden/>
              </w:rPr>
            </w:r>
            <w:r w:rsidR="00E015C7">
              <w:rPr>
                <w:noProof/>
                <w:webHidden/>
              </w:rPr>
              <w:fldChar w:fldCharType="separate"/>
            </w:r>
            <w:r w:rsidR="005C1C9E">
              <w:rPr>
                <w:noProof/>
                <w:webHidden/>
              </w:rPr>
              <w:t>60</w:t>
            </w:r>
            <w:r w:rsidR="00E015C7">
              <w:rPr>
                <w:noProof/>
                <w:webHidden/>
              </w:rPr>
              <w:fldChar w:fldCharType="end"/>
            </w:r>
          </w:hyperlink>
        </w:p>
        <w:p w14:paraId="43AF5527" w14:textId="324FA404" w:rsidR="00E015C7" w:rsidRDefault="00DC63EA">
          <w:pPr>
            <w:pStyle w:val="TOC3"/>
            <w:tabs>
              <w:tab w:val="right" w:leader="dot" w:pos="8494"/>
            </w:tabs>
            <w:rPr>
              <w:rFonts w:eastAsiaTheme="minorEastAsia"/>
              <w:noProof/>
              <w:lang w:val="en-US"/>
            </w:rPr>
          </w:pPr>
          <w:hyperlink w:anchor="_Toc30109295" w:history="1">
            <w:r w:rsidR="00E015C7" w:rsidRPr="0034173C">
              <w:rPr>
                <w:rStyle w:val="Hyperlink"/>
                <w:noProof/>
              </w:rPr>
              <w:t>2.4.2 Building coherence between the 2015-2030 Global Agendas</w:t>
            </w:r>
            <w:r w:rsidR="00E015C7">
              <w:rPr>
                <w:noProof/>
                <w:webHidden/>
              </w:rPr>
              <w:tab/>
            </w:r>
            <w:r w:rsidR="00E015C7">
              <w:rPr>
                <w:noProof/>
                <w:webHidden/>
              </w:rPr>
              <w:fldChar w:fldCharType="begin"/>
            </w:r>
            <w:r w:rsidR="00E015C7">
              <w:rPr>
                <w:noProof/>
                <w:webHidden/>
              </w:rPr>
              <w:instrText xml:space="preserve"> PAGEREF _Toc30109295 \h </w:instrText>
            </w:r>
            <w:r w:rsidR="00E015C7">
              <w:rPr>
                <w:noProof/>
                <w:webHidden/>
              </w:rPr>
            </w:r>
            <w:r w:rsidR="00E015C7">
              <w:rPr>
                <w:noProof/>
                <w:webHidden/>
              </w:rPr>
              <w:fldChar w:fldCharType="separate"/>
            </w:r>
            <w:r w:rsidR="005C1C9E">
              <w:rPr>
                <w:noProof/>
                <w:webHidden/>
              </w:rPr>
              <w:t>62</w:t>
            </w:r>
            <w:r w:rsidR="00E015C7">
              <w:rPr>
                <w:noProof/>
                <w:webHidden/>
              </w:rPr>
              <w:fldChar w:fldCharType="end"/>
            </w:r>
          </w:hyperlink>
        </w:p>
        <w:p w14:paraId="386283CC" w14:textId="13EE1959" w:rsidR="00E015C7" w:rsidRDefault="00DC63EA">
          <w:pPr>
            <w:pStyle w:val="TOC3"/>
            <w:tabs>
              <w:tab w:val="right" w:leader="dot" w:pos="8494"/>
            </w:tabs>
            <w:rPr>
              <w:rFonts w:eastAsiaTheme="minorEastAsia"/>
              <w:noProof/>
              <w:lang w:val="en-US"/>
            </w:rPr>
          </w:pPr>
          <w:hyperlink w:anchor="_Toc30109296" w:history="1">
            <w:r w:rsidR="00E015C7" w:rsidRPr="0034173C">
              <w:rPr>
                <w:rStyle w:val="Hyperlink"/>
                <w:noProof/>
              </w:rPr>
              <w:t>2.4.3 SDG 11 (Make cities inclusive, safe, resilient and sustainable) – Post-2015</w:t>
            </w:r>
            <w:r w:rsidR="00E015C7">
              <w:rPr>
                <w:noProof/>
                <w:webHidden/>
              </w:rPr>
              <w:tab/>
            </w:r>
            <w:r w:rsidR="00E015C7">
              <w:rPr>
                <w:noProof/>
                <w:webHidden/>
              </w:rPr>
              <w:fldChar w:fldCharType="begin"/>
            </w:r>
            <w:r w:rsidR="00E015C7">
              <w:rPr>
                <w:noProof/>
                <w:webHidden/>
              </w:rPr>
              <w:instrText xml:space="preserve"> PAGEREF _Toc30109296 \h </w:instrText>
            </w:r>
            <w:r w:rsidR="00E015C7">
              <w:rPr>
                <w:noProof/>
                <w:webHidden/>
              </w:rPr>
            </w:r>
            <w:r w:rsidR="00E015C7">
              <w:rPr>
                <w:noProof/>
                <w:webHidden/>
              </w:rPr>
              <w:fldChar w:fldCharType="separate"/>
            </w:r>
            <w:r w:rsidR="005C1C9E">
              <w:rPr>
                <w:noProof/>
                <w:webHidden/>
              </w:rPr>
              <w:t>69</w:t>
            </w:r>
            <w:r w:rsidR="00E015C7">
              <w:rPr>
                <w:noProof/>
                <w:webHidden/>
              </w:rPr>
              <w:fldChar w:fldCharType="end"/>
            </w:r>
          </w:hyperlink>
        </w:p>
        <w:p w14:paraId="3666FFA7" w14:textId="66E4D6CA" w:rsidR="00E015C7" w:rsidRDefault="00DC63EA">
          <w:pPr>
            <w:pStyle w:val="TOC2"/>
            <w:rPr>
              <w:rFonts w:eastAsiaTheme="minorEastAsia"/>
              <w:noProof/>
              <w:lang w:val="en-US"/>
            </w:rPr>
          </w:pPr>
          <w:hyperlink w:anchor="_Toc30109297" w:history="1">
            <w:r w:rsidR="00E015C7" w:rsidRPr="0034173C">
              <w:rPr>
                <w:rStyle w:val="Hyperlink"/>
                <w:noProof/>
              </w:rPr>
              <w:t>2.5 Summary</w:t>
            </w:r>
            <w:r w:rsidR="00E015C7">
              <w:rPr>
                <w:noProof/>
                <w:webHidden/>
              </w:rPr>
              <w:tab/>
            </w:r>
            <w:r w:rsidR="00E015C7">
              <w:rPr>
                <w:noProof/>
                <w:webHidden/>
              </w:rPr>
              <w:fldChar w:fldCharType="begin"/>
            </w:r>
            <w:r w:rsidR="00E015C7">
              <w:rPr>
                <w:noProof/>
                <w:webHidden/>
              </w:rPr>
              <w:instrText xml:space="preserve"> PAGEREF _Toc30109297 \h </w:instrText>
            </w:r>
            <w:r w:rsidR="00E015C7">
              <w:rPr>
                <w:noProof/>
                <w:webHidden/>
              </w:rPr>
            </w:r>
            <w:r w:rsidR="00E015C7">
              <w:rPr>
                <w:noProof/>
                <w:webHidden/>
              </w:rPr>
              <w:fldChar w:fldCharType="separate"/>
            </w:r>
            <w:r w:rsidR="005C1C9E">
              <w:rPr>
                <w:noProof/>
                <w:webHidden/>
              </w:rPr>
              <w:t>75</w:t>
            </w:r>
            <w:r w:rsidR="00E015C7">
              <w:rPr>
                <w:noProof/>
                <w:webHidden/>
              </w:rPr>
              <w:fldChar w:fldCharType="end"/>
            </w:r>
          </w:hyperlink>
        </w:p>
        <w:p w14:paraId="286A7BA4" w14:textId="4B6A472C" w:rsidR="00E015C7" w:rsidRDefault="00DC63EA" w:rsidP="00ED59CF">
          <w:pPr>
            <w:pStyle w:val="TOC1"/>
            <w:rPr>
              <w:rFonts w:eastAsiaTheme="minorEastAsia" w:cstheme="minorBidi"/>
              <w:b w:val="0"/>
              <w:bCs w:val="0"/>
              <w:lang w:val="en-US"/>
            </w:rPr>
          </w:pPr>
          <w:hyperlink w:anchor="_Toc30109298" w:history="1">
            <w:r w:rsidR="00E015C7" w:rsidRPr="0034173C">
              <w:rPr>
                <w:rStyle w:val="Hyperlink"/>
                <w:rFonts w:asciiTheme="minorBidi" w:hAnsiTheme="minorBidi"/>
              </w:rPr>
              <w:t>Chapter 3</w:t>
            </w:r>
            <w:r w:rsidR="00ED59CF">
              <w:rPr>
                <w:rStyle w:val="Hyperlink"/>
                <w:rFonts w:asciiTheme="minorBidi" w:hAnsiTheme="minorBidi"/>
              </w:rPr>
              <w:t xml:space="preserve"> -</w:t>
            </w:r>
            <w:r w:rsidR="00E015C7" w:rsidRPr="0034173C">
              <w:rPr>
                <w:rStyle w:val="Hyperlink"/>
                <w:rFonts w:asciiTheme="minorBidi" w:hAnsiTheme="minorBidi"/>
              </w:rPr>
              <w:t xml:space="preserve"> </w:t>
            </w:r>
            <w:r w:rsidR="00ED59CF" w:rsidRPr="00ED59CF">
              <w:rPr>
                <w:rStyle w:val="Hyperlink"/>
                <w:rFonts w:asciiTheme="minorBidi" w:hAnsiTheme="minorBidi"/>
              </w:rPr>
              <w:t xml:space="preserve">Literature Review: </w:t>
            </w:r>
            <w:r w:rsidR="00E015C7" w:rsidRPr="0034173C">
              <w:rPr>
                <w:rStyle w:val="Hyperlink"/>
                <w:rFonts w:asciiTheme="minorBidi" w:hAnsiTheme="minorBidi"/>
              </w:rPr>
              <w:t xml:space="preserve">Disaster Risk Reduction in </w:t>
            </w:r>
            <w:r w:rsidR="00ED59CF">
              <w:rPr>
                <w:rStyle w:val="Hyperlink"/>
                <w:rFonts w:asciiTheme="minorBidi" w:hAnsiTheme="minorBidi"/>
              </w:rPr>
              <w:t>t</w:t>
            </w:r>
            <w:r w:rsidR="00ED59CF" w:rsidRPr="00ED59CF">
              <w:rPr>
                <w:rStyle w:val="Hyperlink"/>
                <w:rFonts w:asciiTheme="minorBidi" w:hAnsiTheme="minorBidi"/>
              </w:rPr>
              <w:t xml:space="preserve">he Arab Region </w:t>
            </w:r>
            <w:r w:rsidR="00E015C7" w:rsidRPr="0034173C">
              <w:rPr>
                <w:rStyle w:val="Hyperlink"/>
                <w:rFonts w:asciiTheme="minorBidi" w:hAnsiTheme="minorBidi"/>
              </w:rPr>
              <w:t>Conflict and Fragile Settings</w:t>
            </w:r>
            <w:r w:rsidR="00E015C7">
              <w:rPr>
                <w:webHidden/>
              </w:rPr>
              <w:tab/>
            </w:r>
            <w:r w:rsidR="00E015C7">
              <w:rPr>
                <w:webHidden/>
              </w:rPr>
              <w:fldChar w:fldCharType="begin"/>
            </w:r>
            <w:r w:rsidR="00E015C7">
              <w:rPr>
                <w:webHidden/>
              </w:rPr>
              <w:instrText xml:space="preserve"> PAGEREF _Toc30109298 \h </w:instrText>
            </w:r>
            <w:r w:rsidR="00E015C7">
              <w:rPr>
                <w:webHidden/>
              </w:rPr>
            </w:r>
            <w:r w:rsidR="00E015C7">
              <w:rPr>
                <w:webHidden/>
              </w:rPr>
              <w:fldChar w:fldCharType="separate"/>
            </w:r>
            <w:r w:rsidR="005C1C9E">
              <w:rPr>
                <w:webHidden/>
              </w:rPr>
              <w:t>76</w:t>
            </w:r>
            <w:r w:rsidR="00E015C7">
              <w:rPr>
                <w:webHidden/>
              </w:rPr>
              <w:fldChar w:fldCharType="end"/>
            </w:r>
          </w:hyperlink>
        </w:p>
        <w:p w14:paraId="1816117B" w14:textId="7BB6A71D" w:rsidR="00E015C7" w:rsidRDefault="00DC63EA">
          <w:pPr>
            <w:pStyle w:val="TOC2"/>
            <w:rPr>
              <w:rFonts w:eastAsiaTheme="minorEastAsia"/>
              <w:noProof/>
              <w:lang w:val="en-US"/>
            </w:rPr>
          </w:pPr>
          <w:hyperlink w:anchor="_Toc30109300" w:history="1">
            <w:r w:rsidR="00E015C7" w:rsidRPr="0034173C">
              <w:rPr>
                <w:rStyle w:val="Hyperlink"/>
                <w:noProof/>
              </w:rPr>
              <w:t>3.1 Introduction</w:t>
            </w:r>
            <w:r w:rsidR="00E015C7">
              <w:rPr>
                <w:noProof/>
                <w:webHidden/>
              </w:rPr>
              <w:tab/>
            </w:r>
            <w:r w:rsidR="00E015C7">
              <w:rPr>
                <w:noProof/>
                <w:webHidden/>
              </w:rPr>
              <w:fldChar w:fldCharType="begin"/>
            </w:r>
            <w:r w:rsidR="00E015C7">
              <w:rPr>
                <w:noProof/>
                <w:webHidden/>
              </w:rPr>
              <w:instrText xml:space="preserve"> PAGEREF _Toc30109300 \h </w:instrText>
            </w:r>
            <w:r w:rsidR="00E015C7">
              <w:rPr>
                <w:noProof/>
                <w:webHidden/>
              </w:rPr>
            </w:r>
            <w:r w:rsidR="00E015C7">
              <w:rPr>
                <w:noProof/>
                <w:webHidden/>
              </w:rPr>
              <w:fldChar w:fldCharType="separate"/>
            </w:r>
            <w:r w:rsidR="005C1C9E">
              <w:rPr>
                <w:noProof/>
                <w:webHidden/>
              </w:rPr>
              <w:t>76</w:t>
            </w:r>
            <w:r w:rsidR="00E015C7">
              <w:rPr>
                <w:noProof/>
                <w:webHidden/>
              </w:rPr>
              <w:fldChar w:fldCharType="end"/>
            </w:r>
          </w:hyperlink>
        </w:p>
        <w:p w14:paraId="21A9596D" w14:textId="149CA50E" w:rsidR="00E015C7" w:rsidRDefault="00DC63EA">
          <w:pPr>
            <w:pStyle w:val="TOC2"/>
            <w:rPr>
              <w:rFonts w:eastAsiaTheme="minorEastAsia"/>
              <w:noProof/>
              <w:lang w:val="en-US"/>
            </w:rPr>
          </w:pPr>
          <w:hyperlink w:anchor="_Toc30109301" w:history="1">
            <w:r w:rsidR="00E015C7" w:rsidRPr="0034173C">
              <w:rPr>
                <w:rStyle w:val="Hyperlink"/>
                <w:noProof/>
              </w:rPr>
              <w:t>3.2 Geographical context – Urban Risk Profile</w:t>
            </w:r>
            <w:r w:rsidR="00E015C7">
              <w:rPr>
                <w:noProof/>
                <w:webHidden/>
              </w:rPr>
              <w:tab/>
            </w:r>
            <w:r w:rsidR="00E015C7">
              <w:rPr>
                <w:noProof/>
                <w:webHidden/>
              </w:rPr>
              <w:fldChar w:fldCharType="begin"/>
            </w:r>
            <w:r w:rsidR="00E015C7">
              <w:rPr>
                <w:noProof/>
                <w:webHidden/>
              </w:rPr>
              <w:instrText xml:space="preserve"> PAGEREF _Toc30109301 \h </w:instrText>
            </w:r>
            <w:r w:rsidR="00E015C7">
              <w:rPr>
                <w:noProof/>
                <w:webHidden/>
              </w:rPr>
            </w:r>
            <w:r w:rsidR="00E015C7">
              <w:rPr>
                <w:noProof/>
                <w:webHidden/>
              </w:rPr>
              <w:fldChar w:fldCharType="separate"/>
            </w:r>
            <w:r w:rsidR="005C1C9E">
              <w:rPr>
                <w:noProof/>
                <w:webHidden/>
              </w:rPr>
              <w:t>77</w:t>
            </w:r>
            <w:r w:rsidR="00E015C7">
              <w:rPr>
                <w:noProof/>
                <w:webHidden/>
              </w:rPr>
              <w:fldChar w:fldCharType="end"/>
            </w:r>
          </w:hyperlink>
        </w:p>
        <w:p w14:paraId="78D877D8" w14:textId="10377EE5" w:rsidR="00E015C7" w:rsidRDefault="00DC63EA">
          <w:pPr>
            <w:pStyle w:val="TOC2"/>
            <w:rPr>
              <w:rFonts w:eastAsiaTheme="minorEastAsia"/>
              <w:noProof/>
              <w:lang w:val="en-US"/>
            </w:rPr>
          </w:pPr>
          <w:hyperlink w:anchor="_Toc30109302" w:history="1">
            <w:r w:rsidR="00E015C7" w:rsidRPr="0034173C">
              <w:rPr>
                <w:rStyle w:val="Hyperlink"/>
                <w:noProof/>
              </w:rPr>
              <w:t>3.3 Drivers of Risk – Vulnerability</w:t>
            </w:r>
            <w:r w:rsidR="00E015C7">
              <w:rPr>
                <w:noProof/>
                <w:webHidden/>
              </w:rPr>
              <w:tab/>
            </w:r>
            <w:r w:rsidR="00E015C7">
              <w:rPr>
                <w:noProof/>
                <w:webHidden/>
              </w:rPr>
              <w:fldChar w:fldCharType="begin"/>
            </w:r>
            <w:r w:rsidR="00E015C7">
              <w:rPr>
                <w:noProof/>
                <w:webHidden/>
              </w:rPr>
              <w:instrText xml:space="preserve"> PAGEREF _Toc30109302 \h </w:instrText>
            </w:r>
            <w:r w:rsidR="00E015C7">
              <w:rPr>
                <w:noProof/>
                <w:webHidden/>
              </w:rPr>
            </w:r>
            <w:r w:rsidR="00E015C7">
              <w:rPr>
                <w:noProof/>
                <w:webHidden/>
              </w:rPr>
              <w:fldChar w:fldCharType="separate"/>
            </w:r>
            <w:r w:rsidR="005C1C9E">
              <w:rPr>
                <w:noProof/>
                <w:webHidden/>
              </w:rPr>
              <w:t>79</w:t>
            </w:r>
            <w:r w:rsidR="00E015C7">
              <w:rPr>
                <w:noProof/>
                <w:webHidden/>
              </w:rPr>
              <w:fldChar w:fldCharType="end"/>
            </w:r>
          </w:hyperlink>
        </w:p>
        <w:p w14:paraId="237AA417" w14:textId="2C92E679" w:rsidR="00E015C7" w:rsidRDefault="00DC63EA">
          <w:pPr>
            <w:pStyle w:val="TOC3"/>
            <w:tabs>
              <w:tab w:val="right" w:leader="dot" w:pos="8494"/>
            </w:tabs>
            <w:rPr>
              <w:rFonts w:eastAsiaTheme="minorEastAsia"/>
              <w:noProof/>
              <w:lang w:val="en-US"/>
            </w:rPr>
          </w:pPr>
          <w:hyperlink w:anchor="_Toc30109303" w:history="1">
            <w:r w:rsidR="00E015C7" w:rsidRPr="0034173C">
              <w:rPr>
                <w:rStyle w:val="Hyperlink"/>
                <w:noProof/>
              </w:rPr>
              <w:t>3.3.1 Urbanisation of poverty</w:t>
            </w:r>
            <w:r w:rsidR="00E015C7">
              <w:rPr>
                <w:noProof/>
                <w:webHidden/>
              </w:rPr>
              <w:tab/>
            </w:r>
            <w:r w:rsidR="00E015C7">
              <w:rPr>
                <w:noProof/>
                <w:webHidden/>
              </w:rPr>
              <w:fldChar w:fldCharType="begin"/>
            </w:r>
            <w:r w:rsidR="00E015C7">
              <w:rPr>
                <w:noProof/>
                <w:webHidden/>
              </w:rPr>
              <w:instrText xml:space="preserve"> PAGEREF _Toc30109303 \h </w:instrText>
            </w:r>
            <w:r w:rsidR="00E015C7">
              <w:rPr>
                <w:noProof/>
                <w:webHidden/>
              </w:rPr>
            </w:r>
            <w:r w:rsidR="00E015C7">
              <w:rPr>
                <w:noProof/>
                <w:webHidden/>
              </w:rPr>
              <w:fldChar w:fldCharType="separate"/>
            </w:r>
            <w:r w:rsidR="005C1C9E">
              <w:rPr>
                <w:noProof/>
                <w:webHidden/>
              </w:rPr>
              <w:t>80</w:t>
            </w:r>
            <w:r w:rsidR="00E015C7">
              <w:rPr>
                <w:noProof/>
                <w:webHidden/>
              </w:rPr>
              <w:fldChar w:fldCharType="end"/>
            </w:r>
          </w:hyperlink>
        </w:p>
        <w:p w14:paraId="32F5BB55" w14:textId="1B630DD4" w:rsidR="00E015C7" w:rsidRDefault="00DC63EA">
          <w:pPr>
            <w:pStyle w:val="TOC3"/>
            <w:tabs>
              <w:tab w:val="right" w:leader="dot" w:pos="8494"/>
            </w:tabs>
            <w:rPr>
              <w:rFonts w:eastAsiaTheme="minorEastAsia"/>
              <w:noProof/>
              <w:lang w:val="en-US"/>
            </w:rPr>
          </w:pPr>
          <w:hyperlink w:anchor="_Toc30109304" w:history="1">
            <w:r w:rsidR="00E015C7" w:rsidRPr="0034173C">
              <w:rPr>
                <w:rStyle w:val="Hyperlink"/>
                <w:noProof/>
              </w:rPr>
              <w:t>3.3.2 Decentralisation and Urban Governance</w:t>
            </w:r>
            <w:r w:rsidR="00E015C7">
              <w:rPr>
                <w:noProof/>
                <w:webHidden/>
              </w:rPr>
              <w:tab/>
            </w:r>
            <w:r w:rsidR="00E015C7">
              <w:rPr>
                <w:noProof/>
                <w:webHidden/>
              </w:rPr>
              <w:fldChar w:fldCharType="begin"/>
            </w:r>
            <w:r w:rsidR="00E015C7">
              <w:rPr>
                <w:noProof/>
                <w:webHidden/>
              </w:rPr>
              <w:instrText xml:space="preserve"> PAGEREF _Toc30109304 \h </w:instrText>
            </w:r>
            <w:r w:rsidR="00E015C7">
              <w:rPr>
                <w:noProof/>
                <w:webHidden/>
              </w:rPr>
            </w:r>
            <w:r w:rsidR="00E015C7">
              <w:rPr>
                <w:noProof/>
                <w:webHidden/>
              </w:rPr>
              <w:fldChar w:fldCharType="separate"/>
            </w:r>
            <w:r w:rsidR="005C1C9E">
              <w:rPr>
                <w:noProof/>
                <w:webHidden/>
              </w:rPr>
              <w:t>82</w:t>
            </w:r>
            <w:r w:rsidR="00E015C7">
              <w:rPr>
                <w:noProof/>
                <w:webHidden/>
              </w:rPr>
              <w:fldChar w:fldCharType="end"/>
            </w:r>
          </w:hyperlink>
        </w:p>
        <w:p w14:paraId="18206F78" w14:textId="697B14AD" w:rsidR="00E015C7" w:rsidRDefault="00DC63EA">
          <w:pPr>
            <w:pStyle w:val="TOC3"/>
            <w:tabs>
              <w:tab w:val="right" w:leader="dot" w:pos="8494"/>
            </w:tabs>
            <w:rPr>
              <w:rFonts w:eastAsiaTheme="minorEastAsia"/>
              <w:noProof/>
              <w:lang w:val="en-US"/>
            </w:rPr>
          </w:pPr>
          <w:hyperlink w:anchor="_Toc30109305" w:history="1">
            <w:r w:rsidR="00E015C7" w:rsidRPr="0034173C">
              <w:rPr>
                <w:rStyle w:val="Hyperlink"/>
                <w:noProof/>
              </w:rPr>
              <w:t>3.3.3 Fragility and Political Instability</w:t>
            </w:r>
            <w:r w:rsidR="00E015C7">
              <w:rPr>
                <w:noProof/>
                <w:webHidden/>
              </w:rPr>
              <w:tab/>
            </w:r>
            <w:r w:rsidR="00E015C7">
              <w:rPr>
                <w:noProof/>
                <w:webHidden/>
              </w:rPr>
              <w:fldChar w:fldCharType="begin"/>
            </w:r>
            <w:r w:rsidR="00E015C7">
              <w:rPr>
                <w:noProof/>
                <w:webHidden/>
              </w:rPr>
              <w:instrText xml:space="preserve"> PAGEREF _Toc30109305 \h </w:instrText>
            </w:r>
            <w:r w:rsidR="00E015C7">
              <w:rPr>
                <w:noProof/>
                <w:webHidden/>
              </w:rPr>
            </w:r>
            <w:r w:rsidR="00E015C7">
              <w:rPr>
                <w:noProof/>
                <w:webHidden/>
              </w:rPr>
              <w:fldChar w:fldCharType="separate"/>
            </w:r>
            <w:r w:rsidR="005C1C9E">
              <w:rPr>
                <w:noProof/>
                <w:webHidden/>
              </w:rPr>
              <w:t>83</w:t>
            </w:r>
            <w:r w:rsidR="00E015C7">
              <w:rPr>
                <w:noProof/>
                <w:webHidden/>
              </w:rPr>
              <w:fldChar w:fldCharType="end"/>
            </w:r>
          </w:hyperlink>
        </w:p>
        <w:p w14:paraId="2F60FBED" w14:textId="56412583" w:rsidR="00E015C7" w:rsidRDefault="00DC63EA" w:rsidP="004B5554">
          <w:pPr>
            <w:pStyle w:val="TOC3"/>
            <w:tabs>
              <w:tab w:val="left" w:pos="1320"/>
              <w:tab w:val="right" w:leader="dot" w:pos="8494"/>
            </w:tabs>
            <w:rPr>
              <w:rFonts w:eastAsiaTheme="minorEastAsia"/>
              <w:noProof/>
              <w:lang w:val="en-US"/>
            </w:rPr>
          </w:pPr>
          <w:hyperlink w:anchor="_Toc30109306" w:history="1">
            <w:r w:rsidR="00E015C7" w:rsidRPr="0034173C">
              <w:rPr>
                <w:rStyle w:val="Hyperlink"/>
                <w:noProof/>
              </w:rPr>
              <w:t>3.3.4</w:t>
            </w:r>
            <w:r w:rsidR="004B5554">
              <w:rPr>
                <w:rStyle w:val="Hyperlink"/>
                <w:noProof/>
              </w:rPr>
              <w:t xml:space="preserve"> </w:t>
            </w:r>
            <w:r w:rsidR="00E015C7" w:rsidRPr="0034173C">
              <w:rPr>
                <w:rStyle w:val="Hyperlink"/>
                <w:noProof/>
              </w:rPr>
              <w:t>Climate Change and Human Security</w:t>
            </w:r>
            <w:r w:rsidR="00E015C7">
              <w:rPr>
                <w:noProof/>
                <w:webHidden/>
              </w:rPr>
              <w:tab/>
            </w:r>
            <w:r w:rsidR="00E015C7">
              <w:rPr>
                <w:noProof/>
                <w:webHidden/>
              </w:rPr>
              <w:fldChar w:fldCharType="begin"/>
            </w:r>
            <w:r w:rsidR="00E015C7">
              <w:rPr>
                <w:noProof/>
                <w:webHidden/>
              </w:rPr>
              <w:instrText xml:space="preserve"> PAGEREF _Toc30109306 \h </w:instrText>
            </w:r>
            <w:r w:rsidR="00E015C7">
              <w:rPr>
                <w:noProof/>
                <w:webHidden/>
              </w:rPr>
            </w:r>
            <w:r w:rsidR="00E015C7">
              <w:rPr>
                <w:noProof/>
                <w:webHidden/>
              </w:rPr>
              <w:fldChar w:fldCharType="separate"/>
            </w:r>
            <w:r w:rsidR="005C1C9E">
              <w:rPr>
                <w:noProof/>
                <w:webHidden/>
              </w:rPr>
              <w:t>88</w:t>
            </w:r>
            <w:r w:rsidR="00E015C7">
              <w:rPr>
                <w:noProof/>
                <w:webHidden/>
              </w:rPr>
              <w:fldChar w:fldCharType="end"/>
            </w:r>
          </w:hyperlink>
        </w:p>
        <w:p w14:paraId="36AD88D1" w14:textId="363E1724" w:rsidR="00E015C7" w:rsidRDefault="00DC63EA">
          <w:pPr>
            <w:pStyle w:val="TOC2"/>
            <w:rPr>
              <w:rFonts w:eastAsiaTheme="minorEastAsia"/>
              <w:noProof/>
              <w:lang w:val="en-US"/>
            </w:rPr>
          </w:pPr>
          <w:hyperlink w:anchor="_Toc30109307" w:history="1">
            <w:r w:rsidR="00E015C7" w:rsidRPr="0034173C">
              <w:rPr>
                <w:rStyle w:val="Hyperlink"/>
                <w:noProof/>
              </w:rPr>
              <w:t>3.4 Regional DRR Regional Policy and Global Frameworks</w:t>
            </w:r>
            <w:r w:rsidR="00E015C7">
              <w:rPr>
                <w:noProof/>
                <w:webHidden/>
              </w:rPr>
              <w:tab/>
            </w:r>
            <w:r w:rsidR="00E015C7">
              <w:rPr>
                <w:noProof/>
                <w:webHidden/>
              </w:rPr>
              <w:fldChar w:fldCharType="begin"/>
            </w:r>
            <w:r w:rsidR="00E015C7">
              <w:rPr>
                <w:noProof/>
                <w:webHidden/>
              </w:rPr>
              <w:instrText xml:space="preserve"> PAGEREF _Toc30109307 \h </w:instrText>
            </w:r>
            <w:r w:rsidR="00E015C7">
              <w:rPr>
                <w:noProof/>
                <w:webHidden/>
              </w:rPr>
            </w:r>
            <w:r w:rsidR="00E015C7">
              <w:rPr>
                <w:noProof/>
                <w:webHidden/>
              </w:rPr>
              <w:fldChar w:fldCharType="separate"/>
            </w:r>
            <w:r w:rsidR="005C1C9E">
              <w:rPr>
                <w:noProof/>
                <w:webHidden/>
              </w:rPr>
              <w:t>93</w:t>
            </w:r>
            <w:r w:rsidR="00E015C7">
              <w:rPr>
                <w:noProof/>
                <w:webHidden/>
              </w:rPr>
              <w:fldChar w:fldCharType="end"/>
            </w:r>
          </w:hyperlink>
        </w:p>
        <w:p w14:paraId="3A668BF9" w14:textId="3A9A96BF" w:rsidR="00E015C7" w:rsidRDefault="00DC63EA">
          <w:pPr>
            <w:pStyle w:val="TOC3"/>
            <w:tabs>
              <w:tab w:val="right" w:leader="dot" w:pos="8494"/>
            </w:tabs>
            <w:rPr>
              <w:rFonts w:eastAsiaTheme="minorEastAsia"/>
              <w:noProof/>
              <w:lang w:val="en-US"/>
            </w:rPr>
          </w:pPr>
          <w:hyperlink w:anchor="_Toc30109309" w:history="1">
            <w:r w:rsidR="00E015C7" w:rsidRPr="0034173C">
              <w:rPr>
                <w:rStyle w:val="Hyperlink"/>
                <w:noProof/>
              </w:rPr>
              <w:t>3.4.1 2010- 2020 Arab strategy for disaster risk reduction</w:t>
            </w:r>
            <w:r w:rsidR="00E015C7">
              <w:rPr>
                <w:noProof/>
                <w:webHidden/>
              </w:rPr>
              <w:tab/>
            </w:r>
            <w:r w:rsidR="00E015C7">
              <w:rPr>
                <w:noProof/>
                <w:webHidden/>
              </w:rPr>
              <w:fldChar w:fldCharType="begin"/>
            </w:r>
            <w:r w:rsidR="00E015C7">
              <w:rPr>
                <w:noProof/>
                <w:webHidden/>
              </w:rPr>
              <w:instrText xml:space="preserve"> PAGEREF _Toc30109309 \h </w:instrText>
            </w:r>
            <w:r w:rsidR="00E015C7">
              <w:rPr>
                <w:noProof/>
                <w:webHidden/>
              </w:rPr>
            </w:r>
            <w:r w:rsidR="00E015C7">
              <w:rPr>
                <w:noProof/>
                <w:webHidden/>
              </w:rPr>
              <w:fldChar w:fldCharType="separate"/>
            </w:r>
            <w:r w:rsidR="005C1C9E">
              <w:rPr>
                <w:noProof/>
                <w:webHidden/>
              </w:rPr>
              <w:t>94</w:t>
            </w:r>
            <w:r w:rsidR="00E015C7">
              <w:rPr>
                <w:noProof/>
                <w:webHidden/>
              </w:rPr>
              <w:fldChar w:fldCharType="end"/>
            </w:r>
          </w:hyperlink>
        </w:p>
        <w:p w14:paraId="0B14A554" w14:textId="2C62FE77" w:rsidR="00E015C7" w:rsidRDefault="00DC63EA">
          <w:pPr>
            <w:pStyle w:val="TOC3"/>
            <w:tabs>
              <w:tab w:val="right" w:leader="dot" w:pos="8494"/>
            </w:tabs>
            <w:rPr>
              <w:rFonts w:eastAsiaTheme="minorEastAsia"/>
              <w:noProof/>
              <w:lang w:val="en-US"/>
            </w:rPr>
          </w:pPr>
          <w:hyperlink w:anchor="_Toc30109310" w:history="1">
            <w:r w:rsidR="00E015C7" w:rsidRPr="0034173C">
              <w:rPr>
                <w:rStyle w:val="Hyperlink"/>
                <w:noProof/>
              </w:rPr>
              <w:t>3.4.2 2013- Aqaba Declaration on Disaster Risk reduction</w:t>
            </w:r>
            <w:r w:rsidR="00E015C7">
              <w:rPr>
                <w:noProof/>
                <w:webHidden/>
              </w:rPr>
              <w:tab/>
            </w:r>
            <w:r w:rsidR="00E015C7">
              <w:rPr>
                <w:noProof/>
                <w:webHidden/>
              </w:rPr>
              <w:fldChar w:fldCharType="begin"/>
            </w:r>
            <w:r w:rsidR="00E015C7">
              <w:rPr>
                <w:noProof/>
                <w:webHidden/>
              </w:rPr>
              <w:instrText xml:space="preserve"> PAGEREF _Toc30109310 \h </w:instrText>
            </w:r>
            <w:r w:rsidR="00E015C7">
              <w:rPr>
                <w:noProof/>
                <w:webHidden/>
              </w:rPr>
            </w:r>
            <w:r w:rsidR="00E015C7">
              <w:rPr>
                <w:noProof/>
                <w:webHidden/>
              </w:rPr>
              <w:fldChar w:fldCharType="separate"/>
            </w:r>
            <w:r w:rsidR="005C1C9E">
              <w:rPr>
                <w:noProof/>
                <w:webHidden/>
              </w:rPr>
              <w:t>94</w:t>
            </w:r>
            <w:r w:rsidR="00E015C7">
              <w:rPr>
                <w:noProof/>
                <w:webHidden/>
              </w:rPr>
              <w:fldChar w:fldCharType="end"/>
            </w:r>
          </w:hyperlink>
        </w:p>
        <w:p w14:paraId="32174123" w14:textId="6FA31C6E" w:rsidR="00E015C7" w:rsidRDefault="00DC63EA">
          <w:pPr>
            <w:pStyle w:val="TOC3"/>
            <w:tabs>
              <w:tab w:val="right" w:leader="dot" w:pos="8494"/>
            </w:tabs>
            <w:rPr>
              <w:rFonts w:eastAsiaTheme="minorEastAsia"/>
              <w:noProof/>
              <w:lang w:val="en-US"/>
            </w:rPr>
          </w:pPr>
          <w:hyperlink w:anchor="_Toc30109311" w:history="1">
            <w:r w:rsidR="00E015C7" w:rsidRPr="0034173C">
              <w:rPr>
                <w:rStyle w:val="Hyperlink"/>
                <w:noProof/>
              </w:rPr>
              <w:t>3.4.3 2014 Sharm El Sheikh Declaration for Disaster Risk Reduction</w:t>
            </w:r>
            <w:r w:rsidR="00E015C7">
              <w:rPr>
                <w:noProof/>
                <w:webHidden/>
              </w:rPr>
              <w:tab/>
            </w:r>
            <w:r w:rsidR="00E015C7">
              <w:rPr>
                <w:noProof/>
                <w:webHidden/>
              </w:rPr>
              <w:fldChar w:fldCharType="begin"/>
            </w:r>
            <w:r w:rsidR="00E015C7">
              <w:rPr>
                <w:noProof/>
                <w:webHidden/>
              </w:rPr>
              <w:instrText xml:space="preserve"> PAGEREF _Toc30109311 \h </w:instrText>
            </w:r>
            <w:r w:rsidR="00E015C7">
              <w:rPr>
                <w:noProof/>
                <w:webHidden/>
              </w:rPr>
            </w:r>
            <w:r w:rsidR="00E015C7">
              <w:rPr>
                <w:noProof/>
                <w:webHidden/>
              </w:rPr>
              <w:fldChar w:fldCharType="separate"/>
            </w:r>
            <w:r w:rsidR="005C1C9E">
              <w:rPr>
                <w:noProof/>
                <w:webHidden/>
              </w:rPr>
              <w:t>95</w:t>
            </w:r>
            <w:r w:rsidR="00E015C7">
              <w:rPr>
                <w:noProof/>
                <w:webHidden/>
              </w:rPr>
              <w:fldChar w:fldCharType="end"/>
            </w:r>
          </w:hyperlink>
        </w:p>
        <w:p w14:paraId="412AA957" w14:textId="4B1F2E51" w:rsidR="00E015C7" w:rsidRDefault="00DC63EA" w:rsidP="004B5554">
          <w:pPr>
            <w:pStyle w:val="TOC3"/>
            <w:tabs>
              <w:tab w:val="left" w:pos="1320"/>
              <w:tab w:val="right" w:leader="dot" w:pos="8494"/>
            </w:tabs>
            <w:rPr>
              <w:rFonts w:eastAsiaTheme="minorEastAsia"/>
              <w:noProof/>
              <w:lang w:val="en-US"/>
            </w:rPr>
          </w:pPr>
          <w:hyperlink w:anchor="_Toc30109312" w:history="1">
            <w:r w:rsidR="00E015C7" w:rsidRPr="0034173C">
              <w:rPr>
                <w:rStyle w:val="Hyperlink"/>
                <w:noProof/>
              </w:rPr>
              <w:t>3.4.4.</w:t>
            </w:r>
            <w:r w:rsidR="004B5554" w:rsidRPr="0034173C">
              <w:rPr>
                <w:rStyle w:val="Hyperlink"/>
                <w:noProof/>
              </w:rPr>
              <w:t xml:space="preserve"> </w:t>
            </w:r>
            <w:r w:rsidR="00E015C7" w:rsidRPr="0034173C">
              <w:rPr>
                <w:rStyle w:val="Hyperlink"/>
                <w:noProof/>
              </w:rPr>
              <w:t>Making Cities Resilient Campaign</w:t>
            </w:r>
            <w:r w:rsidR="00E015C7">
              <w:rPr>
                <w:noProof/>
                <w:webHidden/>
              </w:rPr>
              <w:tab/>
            </w:r>
            <w:r w:rsidR="00E015C7">
              <w:rPr>
                <w:noProof/>
                <w:webHidden/>
              </w:rPr>
              <w:fldChar w:fldCharType="begin"/>
            </w:r>
            <w:r w:rsidR="00E015C7">
              <w:rPr>
                <w:noProof/>
                <w:webHidden/>
              </w:rPr>
              <w:instrText xml:space="preserve"> PAGEREF _Toc30109312 \h </w:instrText>
            </w:r>
            <w:r w:rsidR="00E015C7">
              <w:rPr>
                <w:noProof/>
                <w:webHidden/>
              </w:rPr>
            </w:r>
            <w:r w:rsidR="00E015C7">
              <w:rPr>
                <w:noProof/>
                <w:webHidden/>
              </w:rPr>
              <w:fldChar w:fldCharType="separate"/>
            </w:r>
            <w:r w:rsidR="005C1C9E">
              <w:rPr>
                <w:noProof/>
                <w:webHidden/>
              </w:rPr>
              <w:t>95</w:t>
            </w:r>
            <w:r w:rsidR="00E015C7">
              <w:rPr>
                <w:noProof/>
                <w:webHidden/>
              </w:rPr>
              <w:fldChar w:fldCharType="end"/>
            </w:r>
          </w:hyperlink>
        </w:p>
        <w:p w14:paraId="1CAF4F57" w14:textId="7A9D2FB5" w:rsidR="00E015C7" w:rsidRDefault="00DC63EA">
          <w:pPr>
            <w:pStyle w:val="TOC2"/>
            <w:rPr>
              <w:rFonts w:eastAsiaTheme="minorEastAsia"/>
              <w:noProof/>
              <w:lang w:val="en-US"/>
            </w:rPr>
          </w:pPr>
          <w:hyperlink w:anchor="_Toc30109313" w:history="1">
            <w:r w:rsidR="00E015C7" w:rsidRPr="0034173C">
              <w:rPr>
                <w:rStyle w:val="Hyperlink"/>
                <w:noProof/>
              </w:rPr>
              <w:t>3.5 Urban Resilience Assessments – Regional Context (Tools and Current Status)</w:t>
            </w:r>
            <w:r w:rsidR="00E015C7">
              <w:rPr>
                <w:noProof/>
                <w:webHidden/>
              </w:rPr>
              <w:tab/>
            </w:r>
            <w:r w:rsidR="00E015C7">
              <w:rPr>
                <w:noProof/>
                <w:webHidden/>
              </w:rPr>
              <w:fldChar w:fldCharType="begin"/>
            </w:r>
            <w:r w:rsidR="00E015C7">
              <w:rPr>
                <w:noProof/>
                <w:webHidden/>
              </w:rPr>
              <w:instrText xml:space="preserve"> PAGEREF _Toc30109313 \h </w:instrText>
            </w:r>
            <w:r w:rsidR="00E015C7">
              <w:rPr>
                <w:noProof/>
                <w:webHidden/>
              </w:rPr>
            </w:r>
            <w:r w:rsidR="00E015C7">
              <w:rPr>
                <w:noProof/>
                <w:webHidden/>
              </w:rPr>
              <w:fldChar w:fldCharType="separate"/>
            </w:r>
            <w:r w:rsidR="005C1C9E">
              <w:rPr>
                <w:noProof/>
                <w:webHidden/>
              </w:rPr>
              <w:t>98</w:t>
            </w:r>
            <w:r w:rsidR="00E015C7">
              <w:rPr>
                <w:noProof/>
                <w:webHidden/>
              </w:rPr>
              <w:fldChar w:fldCharType="end"/>
            </w:r>
          </w:hyperlink>
        </w:p>
        <w:p w14:paraId="0C838331" w14:textId="50EE81FE" w:rsidR="00E015C7" w:rsidRDefault="00DC63EA">
          <w:pPr>
            <w:pStyle w:val="TOC3"/>
            <w:tabs>
              <w:tab w:val="right" w:leader="dot" w:pos="8494"/>
            </w:tabs>
            <w:rPr>
              <w:rFonts w:eastAsiaTheme="minorEastAsia"/>
              <w:noProof/>
              <w:lang w:val="en-US"/>
            </w:rPr>
          </w:pPr>
          <w:hyperlink w:anchor="_Toc30109314" w:history="1">
            <w:r w:rsidR="00E015C7" w:rsidRPr="0034173C">
              <w:rPr>
                <w:rStyle w:val="Hyperlink"/>
                <w:noProof/>
              </w:rPr>
              <w:t>3.5.1 Urban Resilience Assessments</w:t>
            </w:r>
            <w:r w:rsidR="00E015C7">
              <w:rPr>
                <w:noProof/>
                <w:webHidden/>
              </w:rPr>
              <w:tab/>
            </w:r>
            <w:r w:rsidR="00E015C7">
              <w:rPr>
                <w:noProof/>
                <w:webHidden/>
              </w:rPr>
              <w:fldChar w:fldCharType="begin"/>
            </w:r>
            <w:r w:rsidR="00E015C7">
              <w:rPr>
                <w:noProof/>
                <w:webHidden/>
              </w:rPr>
              <w:instrText xml:space="preserve"> PAGEREF _Toc30109314 \h </w:instrText>
            </w:r>
            <w:r w:rsidR="00E015C7">
              <w:rPr>
                <w:noProof/>
                <w:webHidden/>
              </w:rPr>
            </w:r>
            <w:r w:rsidR="00E015C7">
              <w:rPr>
                <w:noProof/>
                <w:webHidden/>
              </w:rPr>
              <w:fldChar w:fldCharType="separate"/>
            </w:r>
            <w:r w:rsidR="005C1C9E">
              <w:rPr>
                <w:noProof/>
                <w:webHidden/>
              </w:rPr>
              <w:t>99</w:t>
            </w:r>
            <w:r w:rsidR="00E015C7">
              <w:rPr>
                <w:noProof/>
                <w:webHidden/>
              </w:rPr>
              <w:fldChar w:fldCharType="end"/>
            </w:r>
          </w:hyperlink>
        </w:p>
        <w:p w14:paraId="2C4CA653" w14:textId="6B8FEC69" w:rsidR="00E015C7" w:rsidRDefault="00DC63EA">
          <w:pPr>
            <w:pStyle w:val="TOC3"/>
            <w:tabs>
              <w:tab w:val="right" w:leader="dot" w:pos="8494"/>
            </w:tabs>
            <w:rPr>
              <w:rFonts w:eastAsiaTheme="minorEastAsia"/>
              <w:noProof/>
              <w:lang w:val="en-US"/>
            </w:rPr>
          </w:pPr>
          <w:hyperlink w:anchor="_Toc30109315" w:history="1">
            <w:r w:rsidR="00E015C7" w:rsidRPr="0034173C">
              <w:rPr>
                <w:rStyle w:val="Hyperlink"/>
                <w:noProof/>
              </w:rPr>
              <w:t>3.5.2 Disaster Resilience Scorecard for Cities New Ten Essentials</w:t>
            </w:r>
            <w:r w:rsidR="00E015C7">
              <w:rPr>
                <w:noProof/>
                <w:webHidden/>
              </w:rPr>
              <w:tab/>
            </w:r>
            <w:r w:rsidR="00E015C7">
              <w:rPr>
                <w:noProof/>
                <w:webHidden/>
              </w:rPr>
              <w:fldChar w:fldCharType="begin"/>
            </w:r>
            <w:r w:rsidR="00E015C7">
              <w:rPr>
                <w:noProof/>
                <w:webHidden/>
              </w:rPr>
              <w:instrText xml:space="preserve"> PAGEREF _Toc30109315 \h </w:instrText>
            </w:r>
            <w:r w:rsidR="00E015C7">
              <w:rPr>
                <w:noProof/>
                <w:webHidden/>
              </w:rPr>
            </w:r>
            <w:r w:rsidR="00E015C7">
              <w:rPr>
                <w:noProof/>
                <w:webHidden/>
              </w:rPr>
              <w:fldChar w:fldCharType="separate"/>
            </w:r>
            <w:r w:rsidR="005C1C9E">
              <w:rPr>
                <w:noProof/>
                <w:webHidden/>
              </w:rPr>
              <w:t>105</w:t>
            </w:r>
            <w:r w:rsidR="00E015C7">
              <w:rPr>
                <w:noProof/>
                <w:webHidden/>
              </w:rPr>
              <w:fldChar w:fldCharType="end"/>
            </w:r>
          </w:hyperlink>
        </w:p>
        <w:p w14:paraId="1395887C" w14:textId="7FDD1507" w:rsidR="00E015C7" w:rsidRDefault="00DC63EA">
          <w:pPr>
            <w:pStyle w:val="TOC3"/>
            <w:tabs>
              <w:tab w:val="right" w:leader="dot" w:pos="8494"/>
            </w:tabs>
            <w:rPr>
              <w:rFonts w:eastAsiaTheme="minorEastAsia"/>
              <w:noProof/>
              <w:lang w:val="en-US"/>
            </w:rPr>
          </w:pPr>
          <w:hyperlink w:anchor="_Toc30109316" w:history="1">
            <w:r w:rsidR="00E015C7" w:rsidRPr="0034173C">
              <w:rPr>
                <w:rStyle w:val="Hyperlink"/>
                <w:noProof/>
              </w:rPr>
              <w:t>3.5.3 City Risk Profiling Tool – Urban Resilience Programme</w:t>
            </w:r>
            <w:r w:rsidR="00E015C7">
              <w:rPr>
                <w:noProof/>
                <w:webHidden/>
              </w:rPr>
              <w:tab/>
            </w:r>
            <w:r w:rsidR="00E015C7">
              <w:rPr>
                <w:noProof/>
                <w:webHidden/>
              </w:rPr>
              <w:fldChar w:fldCharType="begin"/>
            </w:r>
            <w:r w:rsidR="00E015C7">
              <w:rPr>
                <w:noProof/>
                <w:webHidden/>
              </w:rPr>
              <w:instrText xml:space="preserve"> PAGEREF _Toc30109316 \h </w:instrText>
            </w:r>
            <w:r w:rsidR="00E015C7">
              <w:rPr>
                <w:noProof/>
                <w:webHidden/>
              </w:rPr>
            </w:r>
            <w:r w:rsidR="00E015C7">
              <w:rPr>
                <w:noProof/>
                <w:webHidden/>
              </w:rPr>
              <w:fldChar w:fldCharType="separate"/>
            </w:r>
            <w:r w:rsidR="005C1C9E">
              <w:rPr>
                <w:noProof/>
                <w:webHidden/>
              </w:rPr>
              <w:t>116</w:t>
            </w:r>
            <w:r w:rsidR="00E015C7">
              <w:rPr>
                <w:noProof/>
                <w:webHidden/>
              </w:rPr>
              <w:fldChar w:fldCharType="end"/>
            </w:r>
          </w:hyperlink>
        </w:p>
        <w:p w14:paraId="6AA1B7B7" w14:textId="4AACC661" w:rsidR="00E015C7" w:rsidRDefault="00DC63EA">
          <w:pPr>
            <w:pStyle w:val="TOC3"/>
            <w:tabs>
              <w:tab w:val="right" w:leader="dot" w:pos="8494"/>
            </w:tabs>
            <w:rPr>
              <w:rFonts w:eastAsiaTheme="minorEastAsia"/>
              <w:noProof/>
              <w:lang w:val="en-US"/>
            </w:rPr>
          </w:pPr>
          <w:hyperlink w:anchor="_Toc30109317" w:history="1">
            <w:r w:rsidR="00E015C7" w:rsidRPr="0034173C">
              <w:rPr>
                <w:rStyle w:val="Hyperlink"/>
                <w:noProof/>
              </w:rPr>
              <w:t>3.5.4 City Resilience Index</w:t>
            </w:r>
            <w:r w:rsidR="00E015C7">
              <w:rPr>
                <w:noProof/>
                <w:webHidden/>
              </w:rPr>
              <w:tab/>
            </w:r>
            <w:r w:rsidR="00E015C7">
              <w:rPr>
                <w:noProof/>
                <w:webHidden/>
              </w:rPr>
              <w:fldChar w:fldCharType="begin"/>
            </w:r>
            <w:r w:rsidR="00E015C7">
              <w:rPr>
                <w:noProof/>
                <w:webHidden/>
              </w:rPr>
              <w:instrText xml:space="preserve"> PAGEREF _Toc30109317 \h </w:instrText>
            </w:r>
            <w:r w:rsidR="00E015C7">
              <w:rPr>
                <w:noProof/>
                <w:webHidden/>
              </w:rPr>
            </w:r>
            <w:r w:rsidR="00E015C7">
              <w:rPr>
                <w:noProof/>
                <w:webHidden/>
              </w:rPr>
              <w:fldChar w:fldCharType="separate"/>
            </w:r>
            <w:r w:rsidR="005C1C9E">
              <w:rPr>
                <w:noProof/>
                <w:webHidden/>
              </w:rPr>
              <w:t>118</w:t>
            </w:r>
            <w:r w:rsidR="00E015C7">
              <w:rPr>
                <w:noProof/>
                <w:webHidden/>
              </w:rPr>
              <w:fldChar w:fldCharType="end"/>
            </w:r>
          </w:hyperlink>
        </w:p>
        <w:p w14:paraId="5911C9EF" w14:textId="717E3BEC" w:rsidR="00E015C7" w:rsidRDefault="00DC63EA">
          <w:pPr>
            <w:pStyle w:val="TOC2"/>
            <w:rPr>
              <w:rFonts w:eastAsiaTheme="minorEastAsia"/>
              <w:noProof/>
              <w:lang w:val="en-US"/>
            </w:rPr>
          </w:pPr>
          <w:hyperlink w:anchor="_Toc30109318" w:history="1">
            <w:r w:rsidR="00E015C7" w:rsidRPr="0034173C">
              <w:rPr>
                <w:rStyle w:val="Hyperlink"/>
                <w:noProof/>
              </w:rPr>
              <w:t>3.6 Summary</w:t>
            </w:r>
            <w:r w:rsidR="00E015C7">
              <w:rPr>
                <w:noProof/>
                <w:webHidden/>
              </w:rPr>
              <w:tab/>
            </w:r>
            <w:r w:rsidR="00E015C7">
              <w:rPr>
                <w:noProof/>
                <w:webHidden/>
              </w:rPr>
              <w:fldChar w:fldCharType="begin"/>
            </w:r>
            <w:r w:rsidR="00E015C7">
              <w:rPr>
                <w:noProof/>
                <w:webHidden/>
              </w:rPr>
              <w:instrText xml:space="preserve"> PAGEREF _Toc30109318 \h </w:instrText>
            </w:r>
            <w:r w:rsidR="00E015C7">
              <w:rPr>
                <w:noProof/>
                <w:webHidden/>
              </w:rPr>
            </w:r>
            <w:r w:rsidR="00E015C7">
              <w:rPr>
                <w:noProof/>
                <w:webHidden/>
              </w:rPr>
              <w:fldChar w:fldCharType="separate"/>
            </w:r>
            <w:r w:rsidR="005C1C9E">
              <w:rPr>
                <w:noProof/>
                <w:webHidden/>
              </w:rPr>
              <w:t>125</w:t>
            </w:r>
            <w:r w:rsidR="00E015C7">
              <w:rPr>
                <w:noProof/>
                <w:webHidden/>
              </w:rPr>
              <w:fldChar w:fldCharType="end"/>
            </w:r>
          </w:hyperlink>
        </w:p>
        <w:p w14:paraId="1A7CC997" w14:textId="7AB7D651" w:rsidR="00E015C7" w:rsidRDefault="00DC63EA">
          <w:pPr>
            <w:pStyle w:val="TOC1"/>
            <w:rPr>
              <w:rFonts w:eastAsiaTheme="minorEastAsia" w:cstheme="minorBidi"/>
              <w:b w:val="0"/>
              <w:bCs w:val="0"/>
              <w:lang w:val="en-US"/>
            </w:rPr>
          </w:pPr>
          <w:hyperlink w:anchor="_Toc30109319" w:history="1">
            <w:r w:rsidR="00E015C7" w:rsidRPr="0034173C">
              <w:rPr>
                <w:rStyle w:val="Hyperlink"/>
                <w:rFonts w:asciiTheme="minorBidi" w:hAnsiTheme="minorBidi"/>
              </w:rPr>
              <w:t>Chapter 4 –  Research Methodology</w:t>
            </w:r>
            <w:r w:rsidR="00E015C7">
              <w:rPr>
                <w:webHidden/>
              </w:rPr>
              <w:tab/>
            </w:r>
            <w:r w:rsidR="00E015C7">
              <w:rPr>
                <w:webHidden/>
              </w:rPr>
              <w:fldChar w:fldCharType="begin"/>
            </w:r>
            <w:r w:rsidR="00E015C7">
              <w:rPr>
                <w:webHidden/>
              </w:rPr>
              <w:instrText xml:space="preserve"> PAGEREF _Toc30109319 \h </w:instrText>
            </w:r>
            <w:r w:rsidR="00E015C7">
              <w:rPr>
                <w:webHidden/>
              </w:rPr>
            </w:r>
            <w:r w:rsidR="00E015C7">
              <w:rPr>
                <w:webHidden/>
              </w:rPr>
              <w:fldChar w:fldCharType="separate"/>
            </w:r>
            <w:r w:rsidR="005C1C9E">
              <w:rPr>
                <w:webHidden/>
              </w:rPr>
              <w:t>127</w:t>
            </w:r>
            <w:r w:rsidR="00E015C7">
              <w:rPr>
                <w:webHidden/>
              </w:rPr>
              <w:fldChar w:fldCharType="end"/>
            </w:r>
          </w:hyperlink>
        </w:p>
        <w:p w14:paraId="404E71AF" w14:textId="68DF7110" w:rsidR="00E015C7" w:rsidRDefault="00DC63EA">
          <w:pPr>
            <w:pStyle w:val="TOC2"/>
            <w:rPr>
              <w:rFonts w:eastAsiaTheme="minorEastAsia"/>
              <w:noProof/>
              <w:lang w:val="en-US"/>
            </w:rPr>
          </w:pPr>
          <w:hyperlink w:anchor="_Toc30109321" w:history="1">
            <w:r w:rsidR="00E015C7" w:rsidRPr="0034173C">
              <w:rPr>
                <w:rStyle w:val="Hyperlink"/>
                <w:noProof/>
              </w:rPr>
              <w:t>4.1 Introduction</w:t>
            </w:r>
            <w:r w:rsidR="00E015C7">
              <w:rPr>
                <w:noProof/>
                <w:webHidden/>
              </w:rPr>
              <w:tab/>
            </w:r>
            <w:r w:rsidR="00E015C7">
              <w:rPr>
                <w:noProof/>
                <w:webHidden/>
              </w:rPr>
              <w:fldChar w:fldCharType="begin"/>
            </w:r>
            <w:r w:rsidR="00E015C7">
              <w:rPr>
                <w:noProof/>
                <w:webHidden/>
              </w:rPr>
              <w:instrText xml:space="preserve"> PAGEREF _Toc30109321 \h </w:instrText>
            </w:r>
            <w:r w:rsidR="00E015C7">
              <w:rPr>
                <w:noProof/>
                <w:webHidden/>
              </w:rPr>
            </w:r>
            <w:r w:rsidR="00E015C7">
              <w:rPr>
                <w:noProof/>
                <w:webHidden/>
              </w:rPr>
              <w:fldChar w:fldCharType="separate"/>
            </w:r>
            <w:r w:rsidR="005C1C9E">
              <w:rPr>
                <w:noProof/>
                <w:webHidden/>
              </w:rPr>
              <w:t>128</w:t>
            </w:r>
            <w:r w:rsidR="00E015C7">
              <w:rPr>
                <w:noProof/>
                <w:webHidden/>
              </w:rPr>
              <w:fldChar w:fldCharType="end"/>
            </w:r>
          </w:hyperlink>
        </w:p>
        <w:p w14:paraId="1C6C1986" w14:textId="52255A79" w:rsidR="00E015C7" w:rsidRDefault="00DC63EA">
          <w:pPr>
            <w:pStyle w:val="TOC2"/>
            <w:rPr>
              <w:rFonts w:eastAsiaTheme="minorEastAsia"/>
              <w:noProof/>
              <w:lang w:val="en-US"/>
            </w:rPr>
          </w:pPr>
          <w:hyperlink w:anchor="_Toc30109322" w:history="1">
            <w:r w:rsidR="00E015C7" w:rsidRPr="0034173C">
              <w:rPr>
                <w:rStyle w:val="Hyperlink"/>
                <w:noProof/>
              </w:rPr>
              <w:t>4.2 Definition and Model of Research</w:t>
            </w:r>
            <w:r w:rsidR="00E015C7">
              <w:rPr>
                <w:noProof/>
                <w:webHidden/>
              </w:rPr>
              <w:tab/>
            </w:r>
            <w:r w:rsidR="00E015C7">
              <w:rPr>
                <w:noProof/>
                <w:webHidden/>
              </w:rPr>
              <w:fldChar w:fldCharType="begin"/>
            </w:r>
            <w:r w:rsidR="00E015C7">
              <w:rPr>
                <w:noProof/>
                <w:webHidden/>
              </w:rPr>
              <w:instrText xml:space="preserve"> PAGEREF _Toc30109322 \h </w:instrText>
            </w:r>
            <w:r w:rsidR="00E015C7">
              <w:rPr>
                <w:noProof/>
                <w:webHidden/>
              </w:rPr>
            </w:r>
            <w:r w:rsidR="00E015C7">
              <w:rPr>
                <w:noProof/>
                <w:webHidden/>
              </w:rPr>
              <w:fldChar w:fldCharType="separate"/>
            </w:r>
            <w:r w:rsidR="005C1C9E">
              <w:rPr>
                <w:noProof/>
                <w:webHidden/>
              </w:rPr>
              <w:t>128</w:t>
            </w:r>
            <w:r w:rsidR="00E015C7">
              <w:rPr>
                <w:noProof/>
                <w:webHidden/>
              </w:rPr>
              <w:fldChar w:fldCharType="end"/>
            </w:r>
          </w:hyperlink>
        </w:p>
        <w:p w14:paraId="7A1BE013" w14:textId="4A59DB6A" w:rsidR="00E015C7" w:rsidRDefault="00DC63EA">
          <w:pPr>
            <w:pStyle w:val="TOC2"/>
            <w:rPr>
              <w:rFonts w:eastAsiaTheme="minorEastAsia"/>
              <w:noProof/>
              <w:lang w:val="en-US"/>
            </w:rPr>
          </w:pPr>
          <w:hyperlink w:anchor="_Toc30109323" w:history="1">
            <w:r w:rsidR="00E015C7" w:rsidRPr="0034173C">
              <w:rPr>
                <w:rStyle w:val="Hyperlink"/>
                <w:noProof/>
              </w:rPr>
              <w:t>4.3 Research Philosophy</w:t>
            </w:r>
            <w:r w:rsidR="00E015C7">
              <w:rPr>
                <w:noProof/>
                <w:webHidden/>
              </w:rPr>
              <w:tab/>
            </w:r>
            <w:r w:rsidR="00E015C7">
              <w:rPr>
                <w:noProof/>
                <w:webHidden/>
              </w:rPr>
              <w:fldChar w:fldCharType="begin"/>
            </w:r>
            <w:r w:rsidR="00E015C7">
              <w:rPr>
                <w:noProof/>
                <w:webHidden/>
              </w:rPr>
              <w:instrText xml:space="preserve"> PAGEREF _Toc30109323 \h </w:instrText>
            </w:r>
            <w:r w:rsidR="00E015C7">
              <w:rPr>
                <w:noProof/>
                <w:webHidden/>
              </w:rPr>
            </w:r>
            <w:r w:rsidR="00E015C7">
              <w:rPr>
                <w:noProof/>
                <w:webHidden/>
              </w:rPr>
              <w:fldChar w:fldCharType="separate"/>
            </w:r>
            <w:r w:rsidR="005C1C9E">
              <w:rPr>
                <w:noProof/>
                <w:webHidden/>
              </w:rPr>
              <w:t>130</w:t>
            </w:r>
            <w:r w:rsidR="00E015C7">
              <w:rPr>
                <w:noProof/>
                <w:webHidden/>
              </w:rPr>
              <w:fldChar w:fldCharType="end"/>
            </w:r>
          </w:hyperlink>
        </w:p>
        <w:p w14:paraId="1A703429" w14:textId="5640D4E6" w:rsidR="00E015C7" w:rsidRDefault="00DC63EA">
          <w:pPr>
            <w:pStyle w:val="TOC3"/>
            <w:tabs>
              <w:tab w:val="right" w:leader="dot" w:pos="8494"/>
            </w:tabs>
            <w:rPr>
              <w:rFonts w:eastAsiaTheme="minorEastAsia"/>
              <w:noProof/>
              <w:lang w:val="en-US"/>
            </w:rPr>
          </w:pPr>
          <w:hyperlink w:anchor="_Toc30109324" w:history="1">
            <w:r w:rsidR="00E015C7" w:rsidRPr="0034173C">
              <w:rPr>
                <w:rStyle w:val="Hyperlink"/>
                <w:noProof/>
              </w:rPr>
              <w:t>4.3.1 Research ontological, epistemological and axiological positions</w:t>
            </w:r>
            <w:r w:rsidR="00E015C7">
              <w:rPr>
                <w:noProof/>
                <w:webHidden/>
              </w:rPr>
              <w:tab/>
            </w:r>
            <w:r w:rsidR="00E015C7">
              <w:rPr>
                <w:noProof/>
                <w:webHidden/>
              </w:rPr>
              <w:fldChar w:fldCharType="begin"/>
            </w:r>
            <w:r w:rsidR="00E015C7">
              <w:rPr>
                <w:noProof/>
                <w:webHidden/>
              </w:rPr>
              <w:instrText xml:space="preserve"> PAGEREF _Toc30109324 \h </w:instrText>
            </w:r>
            <w:r w:rsidR="00E015C7">
              <w:rPr>
                <w:noProof/>
                <w:webHidden/>
              </w:rPr>
            </w:r>
            <w:r w:rsidR="00E015C7">
              <w:rPr>
                <w:noProof/>
                <w:webHidden/>
              </w:rPr>
              <w:fldChar w:fldCharType="separate"/>
            </w:r>
            <w:r w:rsidR="005C1C9E">
              <w:rPr>
                <w:noProof/>
                <w:webHidden/>
              </w:rPr>
              <w:t>130</w:t>
            </w:r>
            <w:r w:rsidR="00E015C7">
              <w:rPr>
                <w:noProof/>
                <w:webHidden/>
              </w:rPr>
              <w:fldChar w:fldCharType="end"/>
            </w:r>
          </w:hyperlink>
        </w:p>
        <w:p w14:paraId="5D8DDB17" w14:textId="4277D878" w:rsidR="00E015C7" w:rsidRDefault="00DC63EA">
          <w:pPr>
            <w:pStyle w:val="TOC2"/>
            <w:rPr>
              <w:rFonts w:eastAsiaTheme="minorEastAsia"/>
              <w:noProof/>
              <w:lang w:val="en-US"/>
            </w:rPr>
          </w:pPr>
          <w:hyperlink w:anchor="_Toc30109325" w:history="1">
            <w:r w:rsidR="00E015C7" w:rsidRPr="0034173C">
              <w:rPr>
                <w:rStyle w:val="Hyperlink"/>
                <w:noProof/>
              </w:rPr>
              <w:t>4.4 Research Approach</w:t>
            </w:r>
            <w:r w:rsidR="00E015C7">
              <w:rPr>
                <w:noProof/>
                <w:webHidden/>
              </w:rPr>
              <w:tab/>
            </w:r>
            <w:r w:rsidR="00E015C7">
              <w:rPr>
                <w:noProof/>
                <w:webHidden/>
              </w:rPr>
              <w:fldChar w:fldCharType="begin"/>
            </w:r>
            <w:r w:rsidR="00E015C7">
              <w:rPr>
                <w:noProof/>
                <w:webHidden/>
              </w:rPr>
              <w:instrText xml:space="preserve"> PAGEREF _Toc30109325 \h </w:instrText>
            </w:r>
            <w:r w:rsidR="00E015C7">
              <w:rPr>
                <w:noProof/>
                <w:webHidden/>
              </w:rPr>
            </w:r>
            <w:r w:rsidR="00E015C7">
              <w:rPr>
                <w:noProof/>
                <w:webHidden/>
              </w:rPr>
              <w:fldChar w:fldCharType="separate"/>
            </w:r>
            <w:r w:rsidR="005C1C9E">
              <w:rPr>
                <w:noProof/>
                <w:webHidden/>
              </w:rPr>
              <w:t>132</w:t>
            </w:r>
            <w:r w:rsidR="00E015C7">
              <w:rPr>
                <w:noProof/>
                <w:webHidden/>
              </w:rPr>
              <w:fldChar w:fldCharType="end"/>
            </w:r>
          </w:hyperlink>
        </w:p>
        <w:p w14:paraId="261AE529" w14:textId="590149B5" w:rsidR="00E015C7" w:rsidRDefault="00DC63EA">
          <w:pPr>
            <w:pStyle w:val="TOC2"/>
            <w:rPr>
              <w:rFonts w:eastAsiaTheme="minorEastAsia"/>
              <w:noProof/>
              <w:lang w:val="en-US"/>
            </w:rPr>
          </w:pPr>
          <w:hyperlink w:anchor="_Toc30109326" w:history="1">
            <w:r w:rsidR="00E015C7" w:rsidRPr="0034173C">
              <w:rPr>
                <w:rStyle w:val="Hyperlink"/>
                <w:noProof/>
              </w:rPr>
              <w:t>4.5 Research Strategy</w:t>
            </w:r>
            <w:r w:rsidR="00E015C7">
              <w:rPr>
                <w:noProof/>
                <w:webHidden/>
              </w:rPr>
              <w:tab/>
            </w:r>
            <w:r w:rsidR="00E015C7">
              <w:rPr>
                <w:noProof/>
                <w:webHidden/>
              </w:rPr>
              <w:fldChar w:fldCharType="begin"/>
            </w:r>
            <w:r w:rsidR="00E015C7">
              <w:rPr>
                <w:noProof/>
                <w:webHidden/>
              </w:rPr>
              <w:instrText xml:space="preserve"> PAGEREF _Toc30109326 \h </w:instrText>
            </w:r>
            <w:r w:rsidR="00E015C7">
              <w:rPr>
                <w:noProof/>
                <w:webHidden/>
              </w:rPr>
            </w:r>
            <w:r w:rsidR="00E015C7">
              <w:rPr>
                <w:noProof/>
                <w:webHidden/>
              </w:rPr>
              <w:fldChar w:fldCharType="separate"/>
            </w:r>
            <w:r w:rsidR="005C1C9E">
              <w:rPr>
                <w:noProof/>
                <w:webHidden/>
              </w:rPr>
              <w:t>133</w:t>
            </w:r>
            <w:r w:rsidR="00E015C7">
              <w:rPr>
                <w:noProof/>
                <w:webHidden/>
              </w:rPr>
              <w:fldChar w:fldCharType="end"/>
            </w:r>
          </w:hyperlink>
        </w:p>
        <w:p w14:paraId="70D62DA2" w14:textId="3294E9C1" w:rsidR="00E015C7" w:rsidRDefault="00DC63EA">
          <w:pPr>
            <w:pStyle w:val="TOC3"/>
            <w:tabs>
              <w:tab w:val="right" w:leader="dot" w:pos="8494"/>
            </w:tabs>
            <w:rPr>
              <w:rFonts w:eastAsiaTheme="minorEastAsia"/>
              <w:noProof/>
              <w:lang w:val="en-US"/>
            </w:rPr>
          </w:pPr>
          <w:hyperlink w:anchor="_Toc30109330" w:history="1">
            <w:r w:rsidR="00E015C7" w:rsidRPr="0034173C">
              <w:rPr>
                <w:rStyle w:val="Hyperlink"/>
                <w:noProof/>
              </w:rPr>
              <w:t>4.5.1 Evaluation</w:t>
            </w:r>
            <w:r w:rsidR="00E015C7">
              <w:rPr>
                <w:noProof/>
                <w:webHidden/>
              </w:rPr>
              <w:tab/>
            </w:r>
            <w:r w:rsidR="00E015C7">
              <w:rPr>
                <w:noProof/>
                <w:webHidden/>
              </w:rPr>
              <w:fldChar w:fldCharType="begin"/>
            </w:r>
            <w:r w:rsidR="00E015C7">
              <w:rPr>
                <w:noProof/>
                <w:webHidden/>
              </w:rPr>
              <w:instrText xml:space="preserve"> PAGEREF _Toc30109330 \h </w:instrText>
            </w:r>
            <w:r w:rsidR="00E015C7">
              <w:rPr>
                <w:noProof/>
                <w:webHidden/>
              </w:rPr>
            </w:r>
            <w:r w:rsidR="00E015C7">
              <w:rPr>
                <w:noProof/>
                <w:webHidden/>
              </w:rPr>
              <w:fldChar w:fldCharType="separate"/>
            </w:r>
            <w:r w:rsidR="005C1C9E">
              <w:rPr>
                <w:noProof/>
                <w:webHidden/>
              </w:rPr>
              <w:t>136</w:t>
            </w:r>
            <w:r w:rsidR="00E015C7">
              <w:rPr>
                <w:noProof/>
                <w:webHidden/>
              </w:rPr>
              <w:fldChar w:fldCharType="end"/>
            </w:r>
          </w:hyperlink>
        </w:p>
        <w:p w14:paraId="63A19497" w14:textId="2A9D238A" w:rsidR="00E015C7" w:rsidRDefault="00DC63EA">
          <w:pPr>
            <w:pStyle w:val="TOC3"/>
            <w:tabs>
              <w:tab w:val="right" w:leader="dot" w:pos="8494"/>
            </w:tabs>
            <w:rPr>
              <w:rFonts w:eastAsiaTheme="minorEastAsia"/>
              <w:noProof/>
              <w:lang w:val="en-US"/>
            </w:rPr>
          </w:pPr>
          <w:hyperlink w:anchor="_Toc30109331" w:history="1">
            <w:r w:rsidR="00E015C7" w:rsidRPr="0034173C">
              <w:rPr>
                <w:rStyle w:val="Hyperlink"/>
                <w:noProof/>
              </w:rPr>
              <w:t>4.5.2 Triangulation</w:t>
            </w:r>
            <w:r w:rsidR="00E015C7">
              <w:rPr>
                <w:noProof/>
                <w:webHidden/>
              </w:rPr>
              <w:tab/>
            </w:r>
            <w:r w:rsidR="00E015C7">
              <w:rPr>
                <w:noProof/>
                <w:webHidden/>
              </w:rPr>
              <w:fldChar w:fldCharType="begin"/>
            </w:r>
            <w:r w:rsidR="00E015C7">
              <w:rPr>
                <w:noProof/>
                <w:webHidden/>
              </w:rPr>
              <w:instrText xml:space="preserve"> PAGEREF _Toc30109331 \h </w:instrText>
            </w:r>
            <w:r w:rsidR="00E015C7">
              <w:rPr>
                <w:noProof/>
                <w:webHidden/>
              </w:rPr>
            </w:r>
            <w:r w:rsidR="00E015C7">
              <w:rPr>
                <w:noProof/>
                <w:webHidden/>
              </w:rPr>
              <w:fldChar w:fldCharType="separate"/>
            </w:r>
            <w:r w:rsidR="005C1C9E">
              <w:rPr>
                <w:noProof/>
                <w:webHidden/>
              </w:rPr>
              <w:t>136</w:t>
            </w:r>
            <w:r w:rsidR="00E015C7">
              <w:rPr>
                <w:noProof/>
                <w:webHidden/>
              </w:rPr>
              <w:fldChar w:fldCharType="end"/>
            </w:r>
          </w:hyperlink>
        </w:p>
        <w:p w14:paraId="48CE3EB2" w14:textId="01DBD396" w:rsidR="00E015C7" w:rsidRDefault="00DC63EA">
          <w:pPr>
            <w:pStyle w:val="TOC2"/>
            <w:rPr>
              <w:rFonts w:eastAsiaTheme="minorEastAsia"/>
              <w:noProof/>
              <w:lang w:val="en-US"/>
            </w:rPr>
          </w:pPr>
          <w:hyperlink w:anchor="_Toc30109332" w:history="1">
            <w:r w:rsidR="009D3DCA">
              <w:rPr>
                <w:rStyle w:val="Hyperlink"/>
                <w:noProof/>
              </w:rPr>
              <w:t xml:space="preserve">4.6 Research </w:t>
            </w:r>
            <w:r w:rsidR="00E015C7" w:rsidRPr="0034173C">
              <w:rPr>
                <w:rStyle w:val="Hyperlink"/>
                <w:noProof/>
              </w:rPr>
              <w:t>Methods</w:t>
            </w:r>
            <w:r w:rsidR="00E015C7">
              <w:rPr>
                <w:noProof/>
                <w:webHidden/>
              </w:rPr>
              <w:tab/>
            </w:r>
            <w:r w:rsidR="00E015C7">
              <w:rPr>
                <w:noProof/>
                <w:webHidden/>
              </w:rPr>
              <w:fldChar w:fldCharType="begin"/>
            </w:r>
            <w:r w:rsidR="00E015C7">
              <w:rPr>
                <w:noProof/>
                <w:webHidden/>
              </w:rPr>
              <w:instrText xml:space="preserve"> PAGEREF _Toc30109332 \h </w:instrText>
            </w:r>
            <w:r w:rsidR="00E015C7">
              <w:rPr>
                <w:noProof/>
                <w:webHidden/>
              </w:rPr>
            </w:r>
            <w:r w:rsidR="00E015C7">
              <w:rPr>
                <w:noProof/>
                <w:webHidden/>
              </w:rPr>
              <w:fldChar w:fldCharType="separate"/>
            </w:r>
            <w:r w:rsidR="005C1C9E">
              <w:rPr>
                <w:noProof/>
                <w:webHidden/>
              </w:rPr>
              <w:t>139</w:t>
            </w:r>
            <w:r w:rsidR="00E015C7">
              <w:rPr>
                <w:noProof/>
                <w:webHidden/>
              </w:rPr>
              <w:fldChar w:fldCharType="end"/>
            </w:r>
          </w:hyperlink>
        </w:p>
        <w:p w14:paraId="2B480456" w14:textId="5D7FBA56" w:rsidR="00E015C7" w:rsidRDefault="00DC63EA">
          <w:pPr>
            <w:pStyle w:val="TOC3"/>
            <w:tabs>
              <w:tab w:val="right" w:leader="dot" w:pos="8494"/>
            </w:tabs>
            <w:rPr>
              <w:rFonts w:eastAsiaTheme="minorEastAsia"/>
              <w:noProof/>
              <w:lang w:val="en-US"/>
            </w:rPr>
          </w:pPr>
          <w:hyperlink w:anchor="_Toc30109333" w:history="1">
            <w:r w:rsidR="00E015C7" w:rsidRPr="0034173C">
              <w:rPr>
                <w:rStyle w:val="Hyperlink"/>
                <w:noProof/>
              </w:rPr>
              <w:t>4.6.1 Systematic literature review</w:t>
            </w:r>
            <w:r w:rsidR="00E015C7">
              <w:rPr>
                <w:noProof/>
                <w:webHidden/>
              </w:rPr>
              <w:tab/>
            </w:r>
            <w:r w:rsidR="00E015C7">
              <w:rPr>
                <w:noProof/>
                <w:webHidden/>
              </w:rPr>
              <w:fldChar w:fldCharType="begin"/>
            </w:r>
            <w:r w:rsidR="00E015C7">
              <w:rPr>
                <w:noProof/>
                <w:webHidden/>
              </w:rPr>
              <w:instrText xml:space="preserve"> PAGEREF _Toc30109333 \h </w:instrText>
            </w:r>
            <w:r w:rsidR="00E015C7">
              <w:rPr>
                <w:noProof/>
                <w:webHidden/>
              </w:rPr>
            </w:r>
            <w:r w:rsidR="00E015C7">
              <w:rPr>
                <w:noProof/>
                <w:webHidden/>
              </w:rPr>
              <w:fldChar w:fldCharType="separate"/>
            </w:r>
            <w:r w:rsidR="005C1C9E">
              <w:rPr>
                <w:noProof/>
                <w:webHidden/>
              </w:rPr>
              <w:t>139</w:t>
            </w:r>
            <w:r w:rsidR="00E015C7">
              <w:rPr>
                <w:noProof/>
                <w:webHidden/>
              </w:rPr>
              <w:fldChar w:fldCharType="end"/>
            </w:r>
          </w:hyperlink>
        </w:p>
        <w:p w14:paraId="04DB30A3" w14:textId="4182C542" w:rsidR="00E015C7" w:rsidRDefault="00DC63EA">
          <w:pPr>
            <w:pStyle w:val="TOC3"/>
            <w:tabs>
              <w:tab w:val="right" w:leader="dot" w:pos="8494"/>
            </w:tabs>
            <w:rPr>
              <w:rFonts w:eastAsiaTheme="minorEastAsia"/>
              <w:noProof/>
              <w:lang w:val="en-US"/>
            </w:rPr>
          </w:pPr>
          <w:hyperlink w:anchor="_Toc30109336" w:history="1">
            <w:r w:rsidR="00E015C7" w:rsidRPr="0034173C">
              <w:rPr>
                <w:rStyle w:val="Hyperlink"/>
                <w:noProof/>
              </w:rPr>
              <w:t>4.6.2 Focus Group Discussions</w:t>
            </w:r>
            <w:r w:rsidR="00E015C7">
              <w:rPr>
                <w:noProof/>
                <w:webHidden/>
              </w:rPr>
              <w:tab/>
            </w:r>
            <w:r w:rsidR="00E015C7">
              <w:rPr>
                <w:noProof/>
                <w:webHidden/>
              </w:rPr>
              <w:fldChar w:fldCharType="begin"/>
            </w:r>
            <w:r w:rsidR="00E015C7">
              <w:rPr>
                <w:noProof/>
                <w:webHidden/>
              </w:rPr>
              <w:instrText xml:space="preserve"> PAGEREF _Toc30109336 \h </w:instrText>
            </w:r>
            <w:r w:rsidR="00E015C7">
              <w:rPr>
                <w:noProof/>
                <w:webHidden/>
              </w:rPr>
            </w:r>
            <w:r w:rsidR="00E015C7">
              <w:rPr>
                <w:noProof/>
                <w:webHidden/>
              </w:rPr>
              <w:fldChar w:fldCharType="separate"/>
            </w:r>
            <w:r w:rsidR="005C1C9E">
              <w:rPr>
                <w:noProof/>
                <w:webHidden/>
              </w:rPr>
              <w:t>141</w:t>
            </w:r>
            <w:r w:rsidR="00E015C7">
              <w:rPr>
                <w:noProof/>
                <w:webHidden/>
              </w:rPr>
              <w:fldChar w:fldCharType="end"/>
            </w:r>
          </w:hyperlink>
        </w:p>
        <w:p w14:paraId="67E58513" w14:textId="477266EB" w:rsidR="00E015C7" w:rsidRDefault="00DC63EA">
          <w:pPr>
            <w:pStyle w:val="TOC3"/>
            <w:tabs>
              <w:tab w:val="right" w:leader="dot" w:pos="8494"/>
            </w:tabs>
            <w:rPr>
              <w:rFonts w:eastAsiaTheme="minorEastAsia"/>
              <w:noProof/>
              <w:lang w:val="en-US"/>
            </w:rPr>
          </w:pPr>
          <w:hyperlink w:anchor="_Toc30109337" w:history="1">
            <w:r w:rsidR="00E015C7" w:rsidRPr="0034173C">
              <w:rPr>
                <w:rStyle w:val="Hyperlink"/>
                <w:noProof/>
              </w:rPr>
              <w:t>4.6.3 Questionnaire Survey</w:t>
            </w:r>
            <w:r w:rsidR="00E015C7">
              <w:rPr>
                <w:noProof/>
                <w:webHidden/>
              </w:rPr>
              <w:tab/>
            </w:r>
            <w:r w:rsidR="00E015C7">
              <w:rPr>
                <w:noProof/>
                <w:webHidden/>
              </w:rPr>
              <w:fldChar w:fldCharType="begin"/>
            </w:r>
            <w:r w:rsidR="00E015C7">
              <w:rPr>
                <w:noProof/>
                <w:webHidden/>
              </w:rPr>
              <w:instrText xml:space="preserve"> PAGEREF _Toc30109337 \h </w:instrText>
            </w:r>
            <w:r w:rsidR="00E015C7">
              <w:rPr>
                <w:noProof/>
                <w:webHidden/>
              </w:rPr>
            </w:r>
            <w:r w:rsidR="00E015C7">
              <w:rPr>
                <w:noProof/>
                <w:webHidden/>
              </w:rPr>
              <w:fldChar w:fldCharType="separate"/>
            </w:r>
            <w:r w:rsidR="005C1C9E">
              <w:rPr>
                <w:noProof/>
                <w:webHidden/>
              </w:rPr>
              <w:t>143</w:t>
            </w:r>
            <w:r w:rsidR="00E015C7">
              <w:rPr>
                <w:noProof/>
                <w:webHidden/>
              </w:rPr>
              <w:fldChar w:fldCharType="end"/>
            </w:r>
          </w:hyperlink>
        </w:p>
        <w:p w14:paraId="6B2F1C04" w14:textId="467EC8CC" w:rsidR="00E015C7" w:rsidRDefault="00DC63EA">
          <w:pPr>
            <w:pStyle w:val="TOC3"/>
            <w:tabs>
              <w:tab w:val="right" w:leader="dot" w:pos="8494"/>
            </w:tabs>
            <w:rPr>
              <w:rFonts w:eastAsiaTheme="minorEastAsia"/>
              <w:noProof/>
              <w:lang w:val="en-US"/>
            </w:rPr>
          </w:pPr>
          <w:hyperlink w:anchor="_Toc30109338" w:history="1">
            <w:r w:rsidR="00E015C7" w:rsidRPr="0034173C">
              <w:rPr>
                <w:rStyle w:val="Hyperlink"/>
                <w:noProof/>
              </w:rPr>
              <w:t>4.6.4 Interviews</w:t>
            </w:r>
            <w:r w:rsidR="00E015C7">
              <w:rPr>
                <w:noProof/>
                <w:webHidden/>
              </w:rPr>
              <w:tab/>
            </w:r>
            <w:r w:rsidR="00E015C7">
              <w:rPr>
                <w:noProof/>
                <w:webHidden/>
              </w:rPr>
              <w:fldChar w:fldCharType="begin"/>
            </w:r>
            <w:r w:rsidR="00E015C7">
              <w:rPr>
                <w:noProof/>
                <w:webHidden/>
              </w:rPr>
              <w:instrText xml:space="preserve"> PAGEREF _Toc30109338 \h </w:instrText>
            </w:r>
            <w:r w:rsidR="00E015C7">
              <w:rPr>
                <w:noProof/>
                <w:webHidden/>
              </w:rPr>
            </w:r>
            <w:r w:rsidR="00E015C7">
              <w:rPr>
                <w:noProof/>
                <w:webHidden/>
              </w:rPr>
              <w:fldChar w:fldCharType="separate"/>
            </w:r>
            <w:r w:rsidR="005C1C9E">
              <w:rPr>
                <w:noProof/>
                <w:webHidden/>
              </w:rPr>
              <w:t>145</w:t>
            </w:r>
            <w:r w:rsidR="00E015C7">
              <w:rPr>
                <w:noProof/>
                <w:webHidden/>
              </w:rPr>
              <w:fldChar w:fldCharType="end"/>
            </w:r>
          </w:hyperlink>
        </w:p>
        <w:p w14:paraId="0952B7CC" w14:textId="178D7D22" w:rsidR="00E015C7" w:rsidRDefault="00DC63EA">
          <w:pPr>
            <w:pStyle w:val="TOC2"/>
            <w:rPr>
              <w:rFonts w:eastAsiaTheme="minorEastAsia"/>
              <w:noProof/>
              <w:lang w:val="en-US"/>
            </w:rPr>
          </w:pPr>
          <w:hyperlink w:anchor="_Toc30109339" w:history="1">
            <w:r w:rsidR="00E015C7" w:rsidRPr="0034173C">
              <w:rPr>
                <w:rStyle w:val="Hyperlink"/>
                <w:noProof/>
              </w:rPr>
              <w:t>4.7 Units of Study (Identification of Respondents - Sampling)</w:t>
            </w:r>
            <w:r w:rsidR="00E015C7">
              <w:rPr>
                <w:noProof/>
                <w:webHidden/>
              </w:rPr>
              <w:tab/>
            </w:r>
            <w:r w:rsidR="00E015C7">
              <w:rPr>
                <w:noProof/>
                <w:webHidden/>
              </w:rPr>
              <w:fldChar w:fldCharType="begin"/>
            </w:r>
            <w:r w:rsidR="00E015C7">
              <w:rPr>
                <w:noProof/>
                <w:webHidden/>
              </w:rPr>
              <w:instrText xml:space="preserve"> PAGEREF _Toc30109339 \h </w:instrText>
            </w:r>
            <w:r w:rsidR="00E015C7">
              <w:rPr>
                <w:noProof/>
                <w:webHidden/>
              </w:rPr>
            </w:r>
            <w:r w:rsidR="00E015C7">
              <w:rPr>
                <w:noProof/>
                <w:webHidden/>
              </w:rPr>
              <w:fldChar w:fldCharType="separate"/>
            </w:r>
            <w:r w:rsidR="005C1C9E">
              <w:rPr>
                <w:noProof/>
                <w:webHidden/>
              </w:rPr>
              <w:t>149</w:t>
            </w:r>
            <w:r w:rsidR="00E015C7">
              <w:rPr>
                <w:noProof/>
                <w:webHidden/>
              </w:rPr>
              <w:fldChar w:fldCharType="end"/>
            </w:r>
          </w:hyperlink>
        </w:p>
        <w:p w14:paraId="4561C7C7" w14:textId="4C089078" w:rsidR="00E015C7" w:rsidRDefault="00DC63EA">
          <w:pPr>
            <w:pStyle w:val="TOC3"/>
            <w:tabs>
              <w:tab w:val="right" w:leader="dot" w:pos="8494"/>
            </w:tabs>
            <w:rPr>
              <w:rFonts w:eastAsiaTheme="minorEastAsia"/>
              <w:noProof/>
              <w:lang w:val="en-US"/>
            </w:rPr>
          </w:pPr>
          <w:hyperlink w:anchor="_Toc30109343" w:history="1">
            <w:r w:rsidR="00E015C7" w:rsidRPr="0034173C">
              <w:rPr>
                <w:rStyle w:val="Hyperlink"/>
                <w:noProof/>
              </w:rPr>
              <w:t>4.7.1 Stage1 (Focus Group Discussions)</w:t>
            </w:r>
            <w:r w:rsidR="00E015C7">
              <w:rPr>
                <w:noProof/>
                <w:webHidden/>
              </w:rPr>
              <w:tab/>
            </w:r>
            <w:r w:rsidR="00E015C7">
              <w:rPr>
                <w:noProof/>
                <w:webHidden/>
              </w:rPr>
              <w:fldChar w:fldCharType="begin"/>
            </w:r>
            <w:r w:rsidR="00E015C7">
              <w:rPr>
                <w:noProof/>
                <w:webHidden/>
              </w:rPr>
              <w:instrText xml:space="preserve"> PAGEREF _Toc30109343 \h </w:instrText>
            </w:r>
            <w:r w:rsidR="00E015C7">
              <w:rPr>
                <w:noProof/>
                <w:webHidden/>
              </w:rPr>
            </w:r>
            <w:r w:rsidR="00E015C7">
              <w:rPr>
                <w:noProof/>
                <w:webHidden/>
              </w:rPr>
              <w:fldChar w:fldCharType="separate"/>
            </w:r>
            <w:r w:rsidR="005C1C9E">
              <w:rPr>
                <w:noProof/>
                <w:webHidden/>
              </w:rPr>
              <w:t>150</w:t>
            </w:r>
            <w:r w:rsidR="00E015C7">
              <w:rPr>
                <w:noProof/>
                <w:webHidden/>
              </w:rPr>
              <w:fldChar w:fldCharType="end"/>
            </w:r>
          </w:hyperlink>
        </w:p>
        <w:p w14:paraId="5339FFBF" w14:textId="00DAA3C3" w:rsidR="00E015C7" w:rsidRDefault="00DC63EA">
          <w:pPr>
            <w:pStyle w:val="TOC3"/>
            <w:tabs>
              <w:tab w:val="right" w:leader="dot" w:pos="8494"/>
            </w:tabs>
            <w:rPr>
              <w:rFonts w:eastAsiaTheme="minorEastAsia"/>
              <w:noProof/>
              <w:lang w:val="en-US"/>
            </w:rPr>
          </w:pPr>
          <w:hyperlink w:anchor="_Toc30109344" w:history="1">
            <w:r w:rsidR="00E015C7" w:rsidRPr="0034173C">
              <w:rPr>
                <w:rStyle w:val="Hyperlink"/>
                <w:noProof/>
              </w:rPr>
              <w:t>4.7.2 Stage 2 (Questionnaire Survey)</w:t>
            </w:r>
            <w:r w:rsidR="00E015C7">
              <w:rPr>
                <w:noProof/>
                <w:webHidden/>
              </w:rPr>
              <w:tab/>
            </w:r>
            <w:r w:rsidR="00E015C7">
              <w:rPr>
                <w:noProof/>
                <w:webHidden/>
              </w:rPr>
              <w:fldChar w:fldCharType="begin"/>
            </w:r>
            <w:r w:rsidR="00E015C7">
              <w:rPr>
                <w:noProof/>
                <w:webHidden/>
              </w:rPr>
              <w:instrText xml:space="preserve"> PAGEREF _Toc30109344 \h </w:instrText>
            </w:r>
            <w:r w:rsidR="00E015C7">
              <w:rPr>
                <w:noProof/>
                <w:webHidden/>
              </w:rPr>
            </w:r>
            <w:r w:rsidR="00E015C7">
              <w:rPr>
                <w:noProof/>
                <w:webHidden/>
              </w:rPr>
              <w:fldChar w:fldCharType="separate"/>
            </w:r>
            <w:r w:rsidR="005C1C9E">
              <w:rPr>
                <w:noProof/>
                <w:webHidden/>
              </w:rPr>
              <w:t>153</w:t>
            </w:r>
            <w:r w:rsidR="00E015C7">
              <w:rPr>
                <w:noProof/>
                <w:webHidden/>
              </w:rPr>
              <w:fldChar w:fldCharType="end"/>
            </w:r>
          </w:hyperlink>
        </w:p>
        <w:p w14:paraId="73153626" w14:textId="679012C0" w:rsidR="00E015C7" w:rsidRDefault="00DC63EA">
          <w:pPr>
            <w:pStyle w:val="TOC3"/>
            <w:tabs>
              <w:tab w:val="right" w:leader="dot" w:pos="8494"/>
            </w:tabs>
            <w:rPr>
              <w:rFonts w:eastAsiaTheme="minorEastAsia"/>
              <w:noProof/>
              <w:lang w:val="en-US"/>
            </w:rPr>
          </w:pPr>
          <w:hyperlink w:anchor="_Toc30109345" w:history="1">
            <w:r w:rsidR="00E015C7" w:rsidRPr="0034173C">
              <w:rPr>
                <w:rStyle w:val="Hyperlink"/>
                <w:noProof/>
              </w:rPr>
              <w:t>4.7.3 Stage 3 (Semi-structured Interviews)</w:t>
            </w:r>
            <w:r w:rsidR="00E015C7">
              <w:rPr>
                <w:noProof/>
                <w:webHidden/>
              </w:rPr>
              <w:tab/>
            </w:r>
            <w:r w:rsidR="00E015C7">
              <w:rPr>
                <w:noProof/>
                <w:webHidden/>
              </w:rPr>
              <w:fldChar w:fldCharType="begin"/>
            </w:r>
            <w:r w:rsidR="00E015C7">
              <w:rPr>
                <w:noProof/>
                <w:webHidden/>
              </w:rPr>
              <w:instrText xml:space="preserve"> PAGEREF _Toc30109345 \h </w:instrText>
            </w:r>
            <w:r w:rsidR="00E015C7">
              <w:rPr>
                <w:noProof/>
                <w:webHidden/>
              </w:rPr>
            </w:r>
            <w:r w:rsidR="00E015C7">
              <w:rPr>
                <w:noProof/>
                <w:webHidden/>
              </w:rPr>
              <w:fldChar w:fldCharType="separate"/>
            </w:r>
            <w:r w:rsidR="005C1C9E">
              <w:rPr>
                <w:noProof/>
                <w:webHidden/>
              </w:rPr>
              <w:t>154</w:t>
            </w:r>
            <w:r w:rsidR="00E015C7">
              <w:rPr>
                <w:noProof/>
                <w:webHidden/>
              </w:rPr>
              <w:fldChar w:fldCharType="end"/>
            </w:r>
          </w:hyperlink>
        </w:p>
        <w:p w14:paraId="0FCB4200" w14:textId="439A6823" w:rsidR="00E015C7" w:rsidRDefault="00DC63EA">
          <w:pPr>
            <w:pStyle w:val="TOC2"/>
            <w:rPr>
              <w:rFonts w:eastAsiaTheme="minorEastAsia"/>
              <w:noProof/>
              <w:lang w:val="en-US"/>
            </w:rPr>
          </w:pPr>
          <w:hyperlink w:anchor="_Toc30109346" w:history="1">
            <w:r w:rsidR="00E015C7" w:rsidRPr="0034173C">
              <w:rPr>
                <w:rStyle w:val="Hyperlink"/>
                <w:noProof/>
              </w:rPr>
              <w:t>4.8 Data Collection Restrictions</w:t>
            </w:r>
            <w:r w:rsidR="00E015C7">
              <w:rPr>
                <w:noProof/>
                <w:webHidden/>
              </w:rPr>
              <w:tab/>
            </w:r>
            <w:r w:rsidR="00E015C7">
              <w:rPr>
                <w:noProof/>
                <w:webHidden/>
              </w:rPr>
              <w:fldChar w:fldCharType="begin"/>
            </w:r>
            <w:r w:rsidR="00E015C7">
              <w:rPr>
                <w:noProof/>
                <w:webHidden/>
              </w:rPr>
              <w:instrText xml:space="preserve"> PAGEREF _Toc30109346 \h </w:instrText>
            </w:r>
            <w:r w:rsidR="00E015C7">
              <w:rPr>
                <w:noProof/>
                <w:webHidden/>
              </w:rPr>
            </w:r>
            <w:r w:rsidR="00E015C7">
              <w:rPr>
                <w:noProof/>
                <w:webHidden/>
              </w:rPr>
              <w:fldChar w:fldCharType="separate"/>
            </w:r>
            <w:r w:rsidR="005C1C9E">
              <w:rPr>
                <w:noProof/>
                <w:webHidden/>
              </w:rPr>
              <w:t>157</w:t>
            </w:r>
            <w:r w:rsidR="00E015C7">
              <w:rPr>
                <w:noProof/>
                <w:webHidden/>
              </w:rPr>
              <w:fldChar w:fldCharType="end"/>
            </w:r>
          </w:hyperlink>
        </w:p>
        <w:p w14:paraId="03AFA696" w14:textId="4C764BAE" w:rsidR="00E015C7" w:rsidRDefault="00DC63EA">
          <w:pPr>
            <w:pStyle w:val="TOC3"/>
            <w:tabs>
              <w:tab w:val="right" w:leader="dot" w:pos="8494"/>
            </w:tabs>
            <w:rPr>
              <w:rFonts w:eastAsiaTheme="minorEastAsia"/>
              <w:noProof/>
              <w:lang w:val="en-US"/>
            </w:rPr>
          </w:pPr>
          <w:hyperlink w:anchor="_Toc30109347" w:history="1">
            <w:r w:rsidR="00E015C7" w:rsidRPr="0034173C">
              <w:rPr>
                <w:rStyle w:val="Hyperlink"/>
                <w:noProof/>
              </w:rPr>
              <w:t>4.8.1 Quantitative Data Collection Restrictions</w:t>
            </w:r>
            <w:r w:rsidR="00E015C7">
              <w:rPr>
                <w:noProof/>
                <w:webHidden/>
              </w:rPr>
              <w:tab/>
            </w:r>
            <w:r w:rsidR="00E015C7">
              <w:rPr>
                <w:noProof/>
                <w:webHidden/>
              </w:rPr>
              <w:fldChar w:fldCharType="begin"/>
            </w:r>
            <w:r w:rsidR="00E015C7">
              <w:rPr>
                <w:noProof/>
                <w:webHidden/>
              </w:rPr>
              <w:instrText xml:space="preserve"> PAGEREF _Toc30109347 \h </w:instrText>
            </w:r>
            <w:r w:rsidR="00E015C7">
              <w:rPr>
                <w:noProof/>
                <w:webHidden/>
              </w:rPr>
            </w:r>
            <w:r w:rsidR="00E015C7">
              <w:rPr>
                <w:noProof/>
                <w:webHidden/>
              </w:rPr>
              <w:fldChar w:fldCharType="separate"/>
            </w:r>
            <w:r w:rsidR="005C1C9E">
              <w:rPr>
                <w:noProof/>
                <w:webHidden/>
              </w:rPr>
              <w:t>157</w:t>
            </w:r>
            <w:r w:rsidR="00E015C7">
              <w:rPr>
                <w:noProof/>
                <w:webHidden/>
              </w:rPr>
              <w:fldChar w:fldCharType="end"/>
            </w:r>
          </w:hyperlink>
        </w:p>
        <w:p w14:paraId="04967EE5" w14:textId="10F473AB" w:rsidR="00E015C7" w:rsidRDefault="00DC63EA">
          <w:pPr>
            <w:pStyle w:val="TOC3"/>
            <w:tabs>
              <w:tab w:val="right" w:leader="dot" w:pos="8494"/>
            </w:tabs>
            <w:rPr>
              <w:rFonts w:eastAsiaTheme="minorEastAsia"/>
              <w:noProof/>
              <w:lang w:val="en-US"/>
            </w:rPr>
          </w:pPr>
          <w:hyperlink w:anchor="_Toc30109351" w:history="1">
            <w:r w:rsidR="00E015C7" w:rsidRPr="0034173C">
              <w:rPr>
                <w:rStyle w:val="Hyperlink"/>
                <w:noProof/>
              </w:rPr>
              <w:t>4.8.2 Qualitative Data Collection Restrictions</w:t>
            </w:r>
            <w:r w:rsidR="00E015C7">
              <w:rPr>
                <w:noProof/>
                <w:webHidden/>
              </w:rPr>
              <w:tab/>
            </w:r>
            <w:r w:rsidR="00E015C7">
              <w:rPr>
                <w:noProof/>
                <w:webHidden/>
              </w:rPr>
              <w:fldChar w:fldCharType="begin"/>
            </w:r>
            <w:r w:rsidR="00E015C7">
              <w:rPr>
                <w:noProof/>
                <w:webHidden/>
              </w:rPr>
              <w:instrText xml:space="preserve"> PAGEREF _Toc30109351 \h </w:instrText>
            </w:r>
            <w:r w:rsidR="00E015C7">
              <w:rPr>
                <w:noProof/>
                <w:webHidden/>
              </w:rPr>
            </w:r>
            <w:r w:rsidR="00E015C7">
              <w:rPr>
                <w:noProof/>
                <w:webHidden/>
              </w:rPr>
              <w:fldChar w:fldCharType="separate"/>
            </w:r>
            <w:r w:rsidR="005C1C9E">
              <w:rPr>
                <w:noProof/>
                <w:webHidden/>
              </w:rPr>
              <w:t>159</w:t>
            </w:r>
            <w:r w:rsidR="00E015C7">
              <w:rPr>
                <w:noProof/>
                <w:webHidden/>
              </w:rPr>
              <w:fldChar w:fldCharType="end"/>
            </w:r>
          </w:hyperlink>
        </w:p>
        <w:p w14:paraId="1C8EC5B9" w14:textId="3E317183" w:rsidR="00E015C7" w:rsidRDefault="00DC63EA">
          <w:pPr>
            <w:pStyle w:val="TOC2"/>
            <w:rPr>
              <w:rFonts w:eastAsiaTheme="minorEastAsia"/>
              <w:noProof/>
              <w:lang w:val="en-US"/>
            </w:rPr>
          </w:pPr>
          <w:hyperlink w:anchor="_Toc30109352" w:history="1">
            <w:r w:rsidR="00E015C7" w:rsidRPr="0034173C">
              <w:rPr>
                <w:rStyle w:val="Hyperlink"/>
                <w:noProof/>
              </w:rPr>
              <w:t>4.9 Research Ethical Consideration</w:t>
            </w:r>
            <w:r w:rsidR="00E015C7">
              <w:rPr>
                <w:noProof/>
                <w:webHidden/>
              </w:rPr>
              <w:tab/>
            </w:r>
            <w:r w:rsidR="00E015C7">
              <w:rPr>
                <w:noProof/>
                <w:webHidden/>
              </w:rPr>
              <w:fldChar w:fldCharType="begin"/>
            </w:r>
            <w:r w:rsidR="00E015C7">
              <w:rPr>
                <w:noProof/>
                <w:webHidden/>
              </w:rPr>
              <w:instrText xml:space="preserve"> PAGEREF _Toc30109352 \h </w:instrText>
            </w:r>
            <w:r w:rsidR="00E015C7">
              <w:rPr>
                <w:noProof/>
                <w:webHidden/>
              </w:rPr>
            </w:r>
            <w:r w:rsidR="00E015C7">
              <w:rPr>
                <w:noProof/>
                <w:webHidden/>
              </w:rPr>
              <w:fldChar w:fldCharType="separate"/>
            </w:r>
            <w:r w:rsidR="005C1C9E">
              <w:rPr>
                <w:noProof/>
                <w:webHidden/>
              </w:rPr>
              <w:t>159</w:t>
            </w:r>
            <w:r w:rsidR="00E015C7">
              <w:rPr>
                <w:noProof/>
                <w:webHidden/>
              </w:rPr>
              <w:fldChar w:fldCharType="end"/>
            </w:r>
          </w:hyperlink>
        </w:p>
        <w:p w14:paraId="2C441C54" w14:textId="6D95A82E" w:rsidR="00E015C7" w:rsidRDefault="00DC63EA">
          <w:pPr>
            <w:pStyle w:val="TOC2"/>
            <w:rPr>
              <w:rFonts w:eastAsiaTheme="minorEastAsia"/>
              <w:noProof/>
              <w:lang w:val="en-US"/>
            </w:rPr>
          </w:pPr>
          <w:hyperlink w:anchor="_Toc30109353" w:history="1">
            <w:r w:rsidR="00E015C7" w:rsidRPr="0034173C">
              <w:rPr>
                <w:rStyle w:val="Hyperlink"/>
                <w:noProof/>
              </w:rPr>
              <w:t>4.10 Data Management</w:t>
            </w:r>
            <w:r w:rsidR="00E015C7">
              <w:rPr>
                <w:noProof/>
                <w:webHidden/>
              </w:rPr>
              <w:tab/>
            </w:r>
            <w:r w:rsidR="00E015C7">
              <w:rPr>
                <w:noProof/>
                <w:webHidden/>
              </w:rPr>
              <w:fldChar w:fldCharType="begin"/>
            </w:r>
            <w:r w:rsidR="00E015C7">
              <w:rPr>
                <w:noProof/>
                <w:webHidden/>
              </w:rPr>
              <w:instrText xml:space="preserve"> PAGEREF _Toc30109353 \h </w:instrText>
            </w:r>
            <w:r w:rsidR="00E015C7">
              <w:rPr>
                <w:noProof/>
                <w:webHidden/>
              </w:rPr>
            </w:r>
            <w:r w:rsidR="00E015C7">
              <w:rPr>
                <w:noProof/>
                <w:webHidden/>
              </w:rPr>
              <w:fldChar w:fldCharType="separate"/>
            </w:r>
            <w:r w:rsidR="005C1C9E">
              <w:rPr>
                <w:noProof/>
                <w:webHidden/>
              </w:rPr>
              <w:t>162</w:t>
            </w:r>
            <w:r w:rsidR="00E015C7">
              <w:rPr>
                <w:noProof/>
                <w:webHidden/>
              </w:rPr>
              <w:fldChar w:fldCharType="end"/>
            </w:r>
          </w:hyperlink>
        </w:p>
        <w:p w14:paraId="28911B8F" w14:textId="43BC6AE9" w:rsidR="00E015C7" w:rsidRDefault="00DC63EA">
          <w:pPr>
            <w:pStyle w:val="TOC3"/>
            <w:tabs>
              <w:tab w:val="right" w:leader="dot" w:pos="8494"/>
            </w:tabs>
            <w:rPr>
              <w:rFonts w:eastAsiaTheme="minorEastAsia"/>
              <w:noProof/>
              <w:lang w:val="en-US"/>
            </w:rPr>
          </w:pPr>
          <w:hyperlink w:anchor="_Toc30109356" w:history="1">
            <w:r w:rsidR="00E015C7" w:rsidRPr="0034173C">
              <w:rPr>
                <w:rStyle w:val="Hyperlink"/>
                <w:noProof/>
              </w:rPr>
              <w:t>4.10.1 Quantitative Data Management</w:t>
            </w:r>
            <w:r w:rsidR="00E015C7">
              <w:rPr>
                <w:noProof/>
                <w:webHidden/>
              </w:rPr>
              <w:tab/>
            </w:r>
            <w:r w:rsidR="00E015C7">
              <w:rPr>
                <w:noProof/>
                <w:webHidden/>
              </w:rPr>
              <w:fldChar w:fldCharType="begin"/>
            </w:r>
            <w:r w:rsidR="00E015C7">
              <w:rPr>
                <w:noProof/>
                <w:webHidden/>
              </w:rPr>
              <w:instrText xml:space="preserve"> PAGEREF _Toc30109356 \h </w:instrText>
            </w:r>
            <w:r w:rsidR="00E015C7">
              <w:rPr>
                <w:noProof/>
                <w:webHidden/>
              </w:rPr>
            </w:r>
            <w:r w:rsidR="00E015C7">
              <w:rPr>
                <w:noProof/>
                <w:webHidden/>
              </w:rPr>
              <w:fldChar w:fldCharType="separate"/>
            </w:r>
            <w:r w:rsidR="005C1C9E">
              <w:rPr>
                <w:noProof/>
                <w:webHidden/>
              </w:rPr>
              <w:t>162</w:t>
            </w:r>
            <w:r w:rsidR="00E015C7">
              <w:rPr>
                <w:noProof/>
                <w:webHidden/>
              </w:rPr>
              <w:fldChar w:fldCharType="end"/>
            </w:r>
          </w:hyperlink>
        </w:p>
        <w:p w14:paraId="61DB0AF3" w14:textId="734CA300" w:rsidR="00E015C7" w:rsidRDefault="00DC63EA">
          <w:pPr>
            <w:pStyle w:val="TOC3"/>
            <w:tabs>
              <w:tab w:val="right" w:leader="dot" w:pos="8494"/>
            </w:tabs>
            <w:rPr>
              <w:rFonts w:eastAsiaTheme="minorEastAsia"/>
              <w:noProof/>
              <w:lang w:val="en-US"/>
            </w:rPr>
          </w:pPr>
          <w:hyperlink w:anchor="_Toc30109357" w:history="1">
            <w:r w:rsidR="00E015C7" w:rsidRPr="0034173C">
              <w:rPr>
                <w:rStyle w:val="Hyperlink"/>
                <w:noProof/>
              </w:rPr>
              <w:t>4.10.2 Qualitative Data Management</w:t>
            </w:r>
            <w:r w:rsidR="00E015C7">
              <w:rPr>
                <w:noProof/>
                <w:webHidden/>
              </w:rPr>
              <w:tab/>
            </w:r>
            <w:r w:rsidR="00E015C7">
              <w:rPr>
                <w:noProof/>
                <w:webHidden/>
              </w:rPr>
              <w:fldChar w:fldCharType="begin"/>
            </w:r>
            <w:r w:rsidR="00E015C7">
              <w:rPr>
                <w:noProof/>
                <w:webHidden/>
              </w:rPr>
              <w:instrText xml:space="preserve"> PAGEREF _Toc30109357 \h </w:instrText>
            </w:r>
            <w:r w:rsidR="00E015C7">
              <w:rPr>
                <w:noProof/>
                <w:webHidden/>
              </w:rPr>
            </w:r>
            <w:r w:rsidR="00E015C7">
              <w:rPr>
                <w:noProof/>
                <w:webHidden/>
              </w:rPr>
              <w:fldChar w:fldCharType="separate"/>
            </w:r>
            <w:r w:rsidR="005C1C9E">
              <w:rPr>
                <w:noProof/>
                <w:webHidden/>
              </w:rPr>
              <w:t>165</w:t>
            </w:r>
            <w:r w:rsidR="00E015C7">
              <w:rPr>
                <w:noProof/>
                <w:webHidden/>
              </w:rPr>
              <w:fldChar w:fldCharType="end"/>
            </w:r>
          </w:hyperlink>
        </w:p>
        <w:p w14:paraId="2B3FE97D" w14:textId="112067F4" w:rsidR="00E015C7" w:rsidRDefault="00DC63EA">
          <w:pPr>
            <w:pStyle w:val="TOC2"/>
            <w:rPr>
              <w:rFonts w:eastAsiaTheme="minorEastAsia"/>
              <w:noProof/>
              <w:lang w:val="en-US"/>
            </w:rPr>
          </w:pPr>
          <w:hyperlink w:anchor="_Toc30109358" w:history="1">
            <w:r w:rsidR="00E015C7" w:rsidRPr="0034173C">
              <w:rPr>
                <w:rStyle w:val="Hyperlink"/>
                <w:noProof/>
              </w:rPr>
              <w:t>4.11</w:t>
            </w:r>
            <w:r w:rsidR="00E015C7">
              <w:rPr>
                <w:rFonts w:eastAsiaTheme="minorEastAsia"/>
                <w:noProof/>
                <w:lang w:val="en-US"/>
              </w:rPr>
              <w:tab/>
            </w:r>
            <w:r w:rsidR="00E015C7" w:rsidRPr="0034173C">
              <w:rPr>
                <w:rStyle w:val="Hyperlink"/>
                <w:noProof/>
              </w:rPr>
              <w:t>Data Analysis</w:t>
            </w:r>
            <w:r w:rsidR="00E015C7">
              <w:rPr>
                <w:noProof/>
                <w:webHidden/>
              </w:rPr>
              <w:tab/>
            </w:r>
            <w:r w:rsidR="00E015C7">
              <w:rPr>
                <w:noProof/>
                <w:webHidden/>
              </w:rPr>
              <w:fldChar w:fldCharType="begin"/>
            </w:r>
            <w:r w:rsidR="00E015C7">
              <w:rPr>
                <w:noProof/>
                <w:webHidden/>
              </w:rPr>
              <w:instrText xml:space="preserve"> PAGEREF _Toc30109358 \h </w:instrText>
            </w:r>
            <w:r w:rsidR="00E015C7">
              <w:rPr>
                <w:noProof/>
                <w:webHidden/>
              </w:rPr>
            </w:r>
            <w:r w:rsidR="00E015C7">
              <w:rPr>
                <w:noProof/>
                <w:webHidden/>
              </w:rPr>
              <w:fldChar w:fldCharType="separate"/>
            </w:r>
            <w:r w:rsidR="005C1C9E">
              <w:rPr>
                <w:noProof/>
                <w:webHidden/>
              </w:rPr>
              <w:t>166</w:t>
            </w:r>
            <w:r w:rsidR="00E015C7">
              <w:rPr>
                <w:noProof/>
                <w:webHidden/>
              </w:rPr>
              <w:fldChar w:fldCharType="end"/>
            </w:r>
          </w:hyperlink>
        </w:p>
        <w:p w14:paraId="4DED38C0" w14:textId="05F4E7C5" w:rsidR="00E015C7" w:rsidRDefault="00DC63EA">
          <w:pPr>
            <w:pStyle w:val="TOC3"/>
            <w:tabs>
              <w:tab w:val="right" w:leader="dot" w:pos="8494"/>
            </w:tabs>
            <w:rPr>
              <w:rFonts w:eastAsiaTheme="minorEastAsia"/>
              <w:noProof/>
              <w:lang w:val="en-US"/>
            </w:rPr>
          </w:pPr>
          <w:hyperlink w:anchor="_Toc30109360" w:history="1">
            <w:r w:rsidR="00E015C7" w:rsidRPr="0034173C">
              <w:rPr>
                <w:rStyle w:val="Hyperlink"/>
                <w:noProof/>
              </w:rPr>
              <w:t>4.11.1 Quantitative Data Analysis</w:t>
            </w:r>
            <w:r w:rsidR="00E015C7">
              <w:rPr>
                <w:noProof/>
                <w:webHidden/>
              </w:rPr>
              <w:tab/>
            </w:r>
            <w:r w:rsidR="00E015C7">
              <w:rPr>
                <w:noProof/>
                <w:webHidden/>
              </w:rPr>
              <w:fldChar w:fldCharType="begin"/>
            </w:r>
            <w:r w:rsidR="00E015C7">
              <w:rPr>
                <w:noProof/>
                <w:webHidden/>
              </w:rPr>
              <w:instrText xml:space="preserve"> PAGEREF _Toc30109360 \h </w:instrText>
            </w:r>
            <w:r w:rsidR="00E015C7">
              <w:rPr>
                <w:noProof/>
                <w:webHidden/>
              </w:rPr>
            </w:r>
            <w:r w:rsidR="00E015C7">
              <w:rPr>
                <w:noProof/>
                <w:webHidden/>
              </w:rPr>
              <w:fldChar w:fldCharType="separate"/>
            </w:r>
            <w:r w:rsidR="005C1C9E">
              <w:rPr>
                <w:noProof/>
                <w:webHidden/>
              </w:rPr>
              <w:t>166</w:t>
            </w:r>
            <w:r w:rsidR="00E015C7">
              <w:rPr>
                <w:noProof/>
                <w:webHidden/>
              </w:rPr>
              <w:fldChar w:fldCharType="end"/>
            </w:r>
          </w:hyperlink>
        </w:p>
        <w:p w14:paraId="20A6FD83" w14:textId="121172C9" w:rsidR="00E015C7" w:rsidRDefault="00DC63EA">
          <w:pPr>
            <w:pStyle w:val="TOC3"/>
            <w:tabs>
              <w:tab w:val="right" w:leader="dot" w:pos="8494"/>
            </w:tabs>
            <w:rPr>
              <w:rFonts w:eastAsiaTheme="minorEastAsia"/>
              <w:noProof/>
              <w:lang w:val="en-US"/>
            </w:rPr>
          </w:pPr>
          <w:hyperlink w:anchor="_Toc30109361" w:history="1">
            <w:r w:rsidR="00E015C7" w:rsidRPr="0034173C">
              <w:rPr>
                <w:rStyle w:val="Hyperlink"/>
                <w:noProof/>
              </w:rPr>
              <w:t>4.11.2 Qualitative Data Analysis</w:t>
            </w:r>
            <w:r w:rsidR="00E015C7">
              <w:rPr>
                <w:noProof/>
                <w:webHidden/>
              </w:rPr>
              <w:tab/>
            </w:r>
            <w:r w:rsidR="00E015C7">
              <w:rPr>
                <w:noProof/>
                <w:webHidden/>
              </w:rPr>
              <w:fldChar w:fldCharType="begin"/>
            </w:r>
            <w:r w:rsidR="00E015C7">
              <w:rPr>
                <w:noProof/>
                <w:webHidden/>
              </w:rPr>
              <w:instrText xml:space="preserve"> PAGEREF _Toc30109361 \h </w:instrText>
            </w:r>
            <w:r w:rsidR="00E015C7">
              <w:rPr>
                <w:noProof/>
                <w:webHidden/>
              </w:rPr>
            </w:r>
            <w:r w:rsidR="00E015C7">
              <w:rPr>
                <w:noProof/>
                <w:webHidden/>
              </w:rPr>
              <w:fldChar w:fldCharType="separate"/>
            </w:r>
            <w:r w:rsidR="005C1C9E">
              <w:rPr>
                <w:noProof/>
                <w:webHidden/>
              </w:rPr>
              <w:t>169</w:t>
            </w:r>
            <w:r w:rsidR="00E015C7">
              <w:rPr>
                <w:noProof/>
                <w:webHidden/>
              </w:rPr>
              <w:fldChar w:fldCharType="end"/>
            </w:r>
          </w:hyperlink>
        </w:p>
        <w:p w14:paraId="41584350" w14:textId="731E4CA9" w:rsidR="00E015C7" w:rsidRDefault="00DC63EA">
          <w:pPr>
            <w:pStyle w:val="TOC2"/>
            <w:rPr>
              <w:rFonts w:eastAsiaTheme="minorEastAsia"/>
              <w:noProof/>
              <w:lang w:val="en-US"/>
            </w:rPr>
          </w:pPr>
          <w:hyperlink w:anchor="_Toc30109362" w:history="1">
            <w:r w:rsidR="00E015C7" w:rsidRPr="0034173C">
              <w:rPr>
                <w:rStyle w:val="Hyperlink"/>
                <w:noProof/>
              </w:rPr>
              <w:t>4.12</w:t>
            </w:r>
            <w:r w:rsidR="00E015C7">
              <w:rPr>
                <w:rFonts w:eastAsiaTheme="minorEastAsia"/>
                <w:noProof/>
                <w:lang w:val="en-US"/>
              </w:rPr>
              <w:tab/>
            </w:r>
            <w:r w:rsidR="00E015C7" w:rsidRPr="0034173C">
              <w:rPr>
                <w:rStyle w:val="Hyperlink"/>
                <w:noProof/>
              </w:rPr>
              <w:t>Summary</w:t>
            </w:r>
            <w:r w:rsidR="00E015C7">
              <w:rPr>
                <w:noProof/>
                <w:webHidden/>
              </w:rPr>
              <w:tab/>
            </w:r>
            <w:r w:rsidR="00E015C7">
              <w:rPr>
                <w:noProof/>
                <w:webHidden/>
              </w:rPr>
              <w:fldChar w:fldCharType="begin"/>
            </w:r>
            <w:r w:rsidR="00E015C7">
              <w:rPr>
                <w:noProof/>
                <w:webHidden/>
              </w:rPr>
              <w:instrText xml:space="preserve"> PAGEREF _Toc30109362 \h </w:instrText>
            </w:r>
            <w:r w:rsidR="00E015C7">
              <w:rPr>
                <w:noProof/>
                <w:webHidden/>
              </w:rPr>
            </w:r>
            <w:r w:rsidR="00E015C7">
              <w:rPr>
                <w:noProof/>
                <w:webHidden/>
              </w:rPr>
              <w:fldChar w:fldCharType="separate"/>
            </w:r>
            <w:r w:rsidR="005C1C9E">
              <w:rPr>
                <w:noProof/>
                <w:webHidden/>
              </w:rPr>
              <w:t>173</w:t>
            </w:r>
            <w:r w:rsidR="00E015C7">
              <w:rPr>
                <w:noProof/>
                <w:webHidden/>
              </w:rPr>
              <w:fldChar w:fldCharType="end"/>
            </w:r>
          </w:hyperlink>
        </w:p>
        <w:p w14:paraId="721B1ACB" w14:textId="1B730756" w:rsidR="00E015C7" w:rsidRDefault="00DC63EA">
          <w:pPr>
            <w:pStyle w:val="TOC1"/>
            <w:rPr>
              <w:rFonts w:eastAsiaTheme="minorEastAsia" w:cstheme="minorBidi"/>
              <w:b w:val="0"/>
              <w:bCs w:val="0"/>
              <w:lang w:val="en-US"/>
            </w:rPr>
          </w:pPr>
          <w:hyperlink w:anchor="_Toc30109363" w:history="1">
            <w:r w:rsidR="00E015C7" w:rsidRPr="0034173C">
              <w:rPr>
                <w:rStyle w:val="Hyperlink"/>
                <w:rFonts w:asciiTheme="minorBidi" w:hAnsiTheme="minorBidi"/>
              </w:rPr>
              <w:t>Chapter 5 – DRR Key Stakeholders: Role in measuring and building Urban Resilience in the MENA region</w:t>
            </w:r>
            <w:r w:rsidR="00E015C7">
              <w:rPr>
                <w:webHidden/>
              </w:rPr>
              <w:tab/>
            </w:r>
            <w:r w:rsidR="00E015C7">
              <w:rPr>
                <w:webHidden/>
              </w:rPr>
              <w:fldChar w:fldCharType="begin"/>
            </w:r>
            <w:r w:rsidR="00E015C7">
              <w:rPr>
                <w:webHidden/>
              </w:rPr>
              <w:instrText xml:space="preserve"> PAGEREF _Toc30109363 \h </w:instrText>
            </w:r>
            <w:r w:rsidR="00E015C7">
              <w:rPr>
                <w:webHidden/>
              </w:rPr>
            </w:r>
            <w:r w:rsidR="00E015C7">
              <w:rPr>
                <w:webHidden/>
              </w:rPr>
              <w:fldChar w:fldCharType="separate"/>
            </w:r>
            <w:r w:rsidR="005C1C9E">
              <w:rPr>
                <w:webHidden/>
              </w:rPr>
              <w:t>175</w:t>
            </w:r>
            <w:r w:rsidR="00E015C7">
              <w:rPr>
                <w:webHidden/>
              </w:rPr>
              <w:fldChar w:fldCharType="end"/>
            </w:r>
          </w:hyperlink>
        </w:p>
        <w:p w14:paraId="14DFC992" w14:textId="75134068" w:rsidR="00E015C7" w:rsidRDefault="00DC63EA">
          <w:pPr>
            <w:pStyle w:val="TOC2"/>
            <w:rPr>
              <w:rFonts w:eastAsiaTheme="minorEastAsia"/>
              <w:noProof/>
              <w:lang w:val="en-US"/>
            </w:rPr>
          </w:pPr>
          <w:hyperlink w:anchor="_Toc30109365" w:history="1">
            <w:r w:rsidR="00E015C7" w:rsidRPr="0034173C">
              <w:rPr>
                <w:rStyle w:val="Hyperlink"/>
                <w:noProof/>
              </w:rPr>
              <w:t>5.1 Introduction</w:t>
            </w:r>
            <w:r w:rsidR="00E015C7">
              <w:rPr>
                <w:noProof/>
                <w:webHidden/>
              </w:rPr>
              <w:tab/>
            </w:r>
            <w:r w:rsidR="00E015C7">
              <w:rPr>
                <w:noProof/>
                <w:webHidden/>
              </w:rPr>
              <w:fldChar w:fldCharType="begin"/>
            </w:r>
            <w:r w:rsidR="00E015C7">
              <w:rPr>
                <w:noProof/>
                <w:webHidden/>
              </w:rPr>
              <w:instrText xml:space="preserve"> PAGEREF _Toc30109365 \h </w:instrText>
            </w:r>
            <w:r w:rsidR="00E015C7">
              <w:rPr>
                <w:noProof/>
                <w:webHidden/>
              </w:rPr>
            </w:r>
            <w:r w:rsidR="00E015C7">
              <w:rPr>
                <w:noProof/>
                <w:webHidden/>
              </w:rPr>
              <w:fldChar w:fldCharType="separate"/>
            </w:r>
            <w:r w:rsidR="005C1C9E">
              <w:rPr>
                <w:noProof/>
                <w:webHidden/>
              </w:rPr>
              <w:t>175</w:t>
            </w:r>
            <w:r w:rsidR="00E015C7">
              <w:rPr>
                <w:noProof/>
                <w:webHidden/>
              </w:rPr>
              <w:fldChar w:fldCharType="end"/>
            </w:r>
          </w:hyperlink>
        </w:p>
        <w:p w14:paraId="6844A833" w14:textId="121ED82E" w:rsidR="00E015C7" w:rsidRDefault="00DC63EA">
          <w:pPr>
            <w:pStyle w:val="TOC2"/>
            <w:rPr>
              <w:rFonts w:eastAsiaTheme="minorEastAsia"/>
              <w:noProof/>
              <w:lang w:val="en-US"/>
            </w:rPr>
          </w:pPr>
          <w:hyperlink w:anchor="_Toc30109366" w:history="1">
            <w:r w:rsidR="00E015C7" w:rsidRPr="0034173C">
              <w:rPr>
                <w:rStyle w:val="Hyperlink"/>
                <w:noProof/>
              </w:rPr>
              <w:t>5.2 Definition of Key Stakeholders</w:t>
            </w:r>
            <w:r w:rsidR="00E015C7">
              <w:rPr>
                <w:noProof/>
                <w:webHidden/>
              </w:rPr>
              <w:tab/>
            </w:r>
            <w:r w:rsidR="00E015C7">
              <w:rPr>
                <w:noProof/>
                <w:webHidden/>
              </w:rPr>
              <w:fldChar w:fldCharType="begin"/>
            </w:r>
            <w:r w:rsidR="00E015C7">
              <w:rPr>
                <w:noProof/>
                <w:webHidden/>
              </w:rPr>
              <w:instrText xml:space="preserve"> PAGEREF _Toc30109366 \h </w:instrText>
            </w:r>
            <w:r w:rsidR="00E015C7">
              <w:rPr>
                <w:noProof/>
                <w:webHidden/>
              </w:rPr>
            </w:r>
            <w:r w:rsidR="00E015C7">
              <w:rPr>
                <w:noProof/>
                <w:webHidden/>
              </w:rPr>
              <w:fldChar w:fldCharType="separate"/>
            </w:r>
            <w:r w:rsidR="005C1C9E">
              <w:rPr>
                <w:noProof/>
                <w:webHidden/>
              </w:rPr>
              <w:t>176</w:t>
            </w:r>
            <w:r w:rsidR="00E015C7">
              <w:rPr>
                <w:noProof/>
                <w:webHidden/>
              </w:rPr>
              <w:fldChar w:fldCharType="end"/>
            </w:r>
          </w:hyperlink>
        </w:p>
        <w:p w14:paraId="2CF59547" w14:textId="03437E2A" w:rsidR="00E015C7" w:rsidRDefault="00DC63EA">
          <w:pPr>
            <w:pStyle w:val="TOC2"/>
            <w:rPr>
              <w:rFonts w:eastAsiaTheme="minorEastAsia"/>
              <w:noProof/>
              <w:lang w:val="en-US"/>
            </w:rPr>
          </w:pPr>
          <w:hyperlink w:anchor="_Toc30109367" w:history="1">
            <w:r w:rsidR="00E015C7" w:rsidRPr="0034173C">
              <w:rPr>
                <w:rStyle w:val="Hyperlink"/>
                <w:noProof/>
                <w:lang w:val="en-US"/>
              </w:rPr>
              <w:t>5.3 DRR Key Stakeholders’ Analysis</w:t>
            </w:r>
            <w:r w:rsidR="00E015C7">
              <w:rPr>
                <w:noProof/>
                <w:webHidden/>
              </w:rPr>
              <w:tab/>
            </w:r>
            <w:r w:rsidR="00E015C7">
              <w:rPr>
                <w:noProof/>
                <w:webHidden/>
              </w:rPr>
              <w:fldChar w:fldCharType="begin"/>
            </w:r>
            <w:r w:rsidR="00E015C7">
              <w:rPr>
                <w:noProof/>
                <w:webHidden/>
              </w:rPr>
              <w:instrText xml:space="preserve"> PAGEREF _Toc30109367 \h </w:instrText>
            </w:r>
            <w:r w:rsidR="00E015C7">
              <w:rPr>
                <w:noProof/>
                <w:webHidden/>
              </w:rPr>
            </w:r>
            <w:r w:rsidR="00E015C7">
              <w:rPr>
                <w:noProof/>
                <w:webHidden/>
              </w:rPr>
              <w:fldChar w:fldCharType="separate"/>
            </w:r>
            <w:r w:rsidR="005C1C9E">
              <w:rPr>
                <w:noProof/>
                <w:webHidden/>
              </w:rPr>
              <w:t>177</w:t>
            </w:r>
            <w:r w:rsidR="00E015C7">
              <w:rPr>
                <w:noProof/>
                <w:webHidden/>
              </w:rPr>
              <w:fldChar w:fldCharType="end"/>
            </w:r>
          </w:hyperlink>
        </w:p>
        <w:p w14:paraId="646C9C15" w14:textId="2665CD64" w:rsidR="00E015C7" w:rsidRDefault="00DC63EA">
          <w:pPr>
            <w:pStyle w:val="TOC3"/>
            <w:tabs>
              <w:tab w:val="right" w:leader="dot" w:pos="8494"/>
            </w:tabs>
            <w:rPr>
              <w:rFonts w:eastAsiaTheme="minorEastAsia"/>
              <w:noProof/>
              <w:lang w:val="en-US"/>
            </w:rPr>
          </w:pPr>
          <w:hyperlink w:anchor="_Toc30109372" w:history="1">
            <w:r w:rsidR="00E015C7" w:rsidRPr="0034173C">
              <w:rPr>
                <w:rStyle w:val="Hyperlink"/>
                <w:noProof/>
                <w:lang w:val="en-US"/>
              </w:rPr>
              <w:t>5.3.1 Local and National level</w:t>
            </w:r>
            <w:r w:rsidR="00E015C7">
              <w:rPr>
                <w:noProof/>
                <w:webHidden/>
              </w:rPr>
              <w:tab/>
            </w:r>
            <w:r w:rsidR="00E015C7">
              <w:rPr>
                <w:noProof/>
                <w:webHidden/>
              </w:rPr>
              <w:fldChar w:fldCharType="begin"/>
            </w:r>
            <w:r w:rsidR="00E015C7">
              <w:rPr>
                <w:noProof/>
                <w:webHidden/>
              </w:rPr>
              <w:instrText xml:space="preserve"> PAGEREF _Toc30109372 \h </w:instrText>
            </w:r>
            <w:r w:rsidR="00E015C7">
              <w:rPr>
                <w:noProof/>
                <w:webHidden/>
              </w:rPr>
            </w:r>
            <w:r w:rsidR="00E015C7">
              <w:rPr>
                <w:noProof/>
                <w:webHidden/>
              </w:rPr>
              <w:fldChar w:fldCharType="separate"/>
            </w:r>
            <w:r w:rsidR="005C1C9E">
              <w:rPr>
                <w:noProof/>
                <w:webHidden/>
              </w:rPr>
              <w:t>184</w:t>
            </w:r>
            <w:r w:rsidR="00E015C7">
              <w:rPr>
                <w:noProof/>
                <w:webHidden/>
              </w:rPr>
              <w:fldChar w:fldCharType="end"/>
            </w:r>
          </w:hyperlink>
        </w:p>
        <w:p w14:paraId="35ACC2EC" w14:textId="538F0095" w:rsidR="00E015C7" w:rsidRDefault="00DC63EA">
          <w:pPr>
            <w:pStyle w:val="TOC3"/>
            <w:tabs>
              <w:tab w:val="right" w:leader="dot" w:pos="8494"/>
            </w:tabs>
            <w:rPr>
              <w:rFonts w:eastAsiaTheme="minorEastAsia"/>
              <w:noProof/>
              <w:lang w:val="en-US"/>
            </w:rPr>
          </w:pPr>
          <w:hyperlink w:anchor="_Toc30109373" w:history="1">
            <w:r w:rsidR="00E015C7" w:rsidRPr="0034173C">
              <w:rPr>
                <w:rStyle w:val="Hyperlink"/>
                <w:noProof/>
                <w:lang w:val="en-US"/>
              </w:rPr>
              <w:t>5.3.2 Regional Level</w:t>
            </w:r>
            <w:r w:rsidR="00E015C7">
              <w:rPr>
                <w:noProof/>
                <w:webHidden/>
              </w:rPr>
              <w:tab/>
            </w:r>
            <w:r w:rsidR="00E015C7">
              <w:rPr>
                <w:noProof/>
                <w:webHidden/>
              </w:rPr>
              <w:fldChar w:fldCharType="begin"/>
            </w:r>
            <w:r w:rsidR="00E015C7">
              <w:rPr>
                <w:noProof/>
                <w:webHidden/>
              </w:rPr>
              <w:instrText xml:space="preserve"> PAGEREF _Toc30109373 \h </w:instrText>
            </w:r>
            <w:r w:rsidR="00E015C7">
              <w:rPr>
                <w:noProof/>
                <w:webHidden/>
              </w:rPr>
            </w:r>
            <w:r w:rsidR="00E015C7">
              <w:rPr>
                <w:noProof/>
                <w:webHidden/>
              </w:rPr>
              <w:fldChar w:fldCharType="separate"/>
            </w:r>
            <w:r w:rsidR="005C1C9E">
              <w:rPr>
                <w:noProof/>
                <w:webHidden/>
              </w:rPr>
              <w:t>197</w:t>
            </w:r>
            <w:r w:rsidR="00E015C7">
              <w:rPr>
                <w:noProof/>
                <w:webHidden/>
              </w:rPr>
              <w:fldChar w:fldCharType="end"/>
            </w:r>
          </w:hyperlink>
        </w:p>
        <w:p w14:paraId="3FBEA3C9" w14:textId="5E97ED22" w:rsidR="00E015C7" w:rsidRDefault="00DC63EA">
          <w:pPr>
            <w:pStyle w:val="TOC3"/>
            <w:tabs>
              <w:tab w:val="right" w:leader="dot" w:pos="8494"/>
            </w:tabs>
            <w:rPr>
              <w:rFonts w:eastAsiaTheme="minorEastAsia"/>
              <w:noProof/>
              <w:lang w:val="en-US"/>
            </w:rPr>
          </w:pPr>
          <w:hyperlink w:anchor="_Toc30109374" w:history="1">
            <w:r w:rsidR="00E015C7" w:rsidRPr="0034173C">
              <w:rPr>
                <w:rStyle w:val="Hyperlink"/>
                <w:noProof/>
                <w:lang w:val="en-US"/>
              </w:rPr>
              <w:t>5.3.3 Global Level</w:t>
            </w:r>
            <w:r w:rsidR="00E015C7">
              <w:rPr>
                <w:noProof/>
                <w:webHidden/>
              </w:rPr>
              <w:tab/>
            </w:r>
            <w:r w:rsidR="00E015C7">
              <w:rPr>
                <w:noProof/>
                <w:webHidden/>
              </w:rPr>
              <w:fldChar w:fldCharType="begin"/>
            </w:r>
            <w:r w:rsidR="00E015C7">
              <w:rPr>
                <w:noProof/>
                <w:webHidden/>
              </w:rPr>
              <w:instrText xml:space="preserve"> PAGEREF _Toc30109374 \h </w:instrText>
            </w:r>
            <w:r w:rsidR="00E015C7">
              <w:rPr>
                <w:noProof/>
                <w:webHidden/>
              </w:rPr>
            </w:r>
            <w:r w:rsidR="00E015C7">
              <w:rPr>
                <w:noProof/>
                <w:webHidden/>
              </w:rPr>
              <w:fldChar w:fldCharType="separate"/>
            </w:r>
            <w:r w:rsidR="005C1C9E">
              <w:rPr>
                <w:noProof/>
                <w:webHidden/>
              </w:rPr>
              <w:t>205</w:t>
            </w:r>
            <w:r w:rsidR="00E015C7">
              <w:rPr>
                <w:noProof/>
                <w:webHidden/>
              </w:rPr>
              <w:fldChar w:fldCharType="end"/>
            </w:r>
          </w:hyperlink>
        </w:p>
        <w:p w14:paraId="0F9E3DE0" w14:textId="60845D68" w:rsidR="00E015C7" w:rsidRDefault="00DC63EA">
          <w:pPr>
            <w:pStyle w:val="TOC2"/>
            <w:rPr>
              <w:rFonts w:eastAsiaTheme="minorEastAsia"/>
              <w:noProof/>
              <w:lang w:val="en-US"/>
            </w:rPr>
          </w:pPr>
          <w:hyperlink w:anchor="_Toc30109375" w:history="1">
            <w:r w:rsidR="00E015C7" w:rsidRPr="0034173C">
              <w:rPr>
                <w:rStyle w:val="Hyperlink"/>
                <w:noProof/>
              </w:rPr>
              <w:t>5.4 The Role of DRR Key Stakeholders in measuring and building Urban Resilience in the Arab Region</w:t>
            </w:r>
            <w:r w:rsidR="00E015C7">
              <w:rPr>
                <w:noProof/>
                <w:webHidden/>
              </w:rPr>
              <w:tab/>
            </w:r>
            <w:r w:rsidR="00E015C7">
              <w:rPr>
                <w:noProof/>
                <w:webHidden/>
              </w:rPr>
              <w:fldChar w:fldCharType="begin"/>
            </w:r>
            <w:r w:rsidR="00E015C7">
              <w:rPr>
                <w:noProof/>
                <w:webHidden/>
              </w:rPr>
              <w:instrText xml:space="preserve"> PAGEREF _Toc30109375 \h </w:instrText>
            </w:r>
            <w:r w:rsidR="00E015C7">
              <w:rPr>
                <w:noProof/>
                <w:webHidden/>
              </w:rPr>
            </w:r>
            <w:r w:rsidR="00E015C7">
              <w:rPr>
                <w:noProof/>
                <w:webHidden/>
              </w:rPr>
              <w:fldChar w:fldCharType="separate"/>
            </w:r>
            <w:r w:rsidR="005C1C9E">
              <w:rPr>
                <w:noProof/>
                <w:webHidden/>
              </w:rPr>
              <w:t>208</w:t>
            </w:r>
            <w:r w:rsidR="00E015C7">
              <w:rPr>
                <w:noProof/>
                <w:webHidden/>
              </w:rPr>
              <w:fldChar w:fldCharType="end"/>
            </w:r>
          </w:hyperlink>
        </w:p>
        <w:p w14:paraId="44B86469" w14:textId="11C80F15" w:rsidR="00E015C7" w:rsidRDefault="00DC63EA">
          <w:pPr>
            <w:pStyle w:val="TOC3"/>
            <w:tabs>
              <w:tab w:val="right" w:leader="dot" w:pos="8494"/>
            </w:tabs>
            <w:rPr>
              <w:rFonts w:eastAsiaTheme="minorEastAsia"/>
              <w:noProof/>
              <w:lang w:val="en-US"/>
            </w:rPr>
          </w:pPr>
          <w:hyperlink w:anchor="_Toc30109376" w:history="1">
            <w:r w:rsidR="00E015C7" w:rsidRPr="0034173C">
              <w:rPr>
                <w:rStyle w:val="Hyperlink"/>
                <w:noProof/>
              </w:rPr>
              <w:t>5.4.1 Measuring Urban Resilience</w:t>
            </w:r>
            <w:r w:rsidR="00E015C7">
              <w:rPr>
                <w:noProof/>
                <w:webHidden/>
              </w:rPr>
              <w:tab/>
            </w:r>
            <w:r w:rsidR="00E015C7">
              <w:rPr>
                <w:noProof/>
                <w:webHidden/>
              </w:rPr>
              <w:fldChar w:fldCharType="begin"/>
            </w:r>
            <w:r w:rsidR="00E015C7">
              <w:rPr>
                <w:noProof/>
                <w:webHidden/>
              </w:rPr>
              <w:instrText xml:space="preserve"> PAGEREF _Toc30109376 \h </w:instrText>
            </w:r>
            <w:r w:rsidR="00E015C7">
              <w:rPr>
                <w:noProof/>
                <w:webHidden/>
              </w:rPr>
            </w:r>
            <w:r w:rsidR="00E015C7">
              <w:rPr>
                <w:noProof/>
                <w:webHidden/>
              </w:rPr>
              <w:fldChar w:fldCharType="separate"/>
            </w:r>
            <w:r w:rsidR="005C1C9E">
              <w:rPr>
                <w:noProof/>
                <w:webHidden/>
              </w:rPr>
              <w:t>209</w:t>
            </w:r>
            <w:r w:rsidR="00E015C7">
              <w:rPr>
                <w:noProof/>
                <w:webHidden/>
              </w:rPr>
              <w:fldChar w:fldCharType="end"/>
            </w:r>
          </w:hyperlink>
        </w:p>
        <w:p w14:paraId="70F0E629" w14:textId="248E5537" w:rsidR="00E015C7" w:rsidRDefault="00DC63EA">
          <w:pPr>
            <w:pStyle w:val="TOC3"/>
            <w:tabs>
              <w:tab w:val="right" w:leader="dot" w:pos="8494"/>
            </w:tabs>
            <w:rPr>
              <w:rFonts w:eastAsiaTheme="minorEastAsia"/>
              <w:noProof/>
              <w:lang w:val="en-US"/>
            </w:rPr>
          </w:pPr>
          <w:hyperlink w:anchor="_Toc30109377" w:history="1">
            <w:r w:rsidR="00E015C7" w:rsidRPr="0034173C">
              <w:rPr>
                <w:rStyle w:val="Hyperlink"/>
                <w:noProof/>
              </w:rPr>
              <w:t>5.4.2 Building Urban Resilience</w:t>
            </w:r>
            <w:r w:rsidR="00E015C7">
              <w:rPr>
                <w:noProof/>
                <w:webHidden/>
              </w:rPr>
              <w:tab/>
            </w:r>
            <w:r w:rsidR="00E015C7">
              <w:rPr>
                <w:noProof/>
                <w:webHidden/>
              </w:rPr>
              <w:fldChar w:fldCharType="begin"/>
            </w:r>
            <w:r w:rsidR="00E015C7">
              <w:rPr>
                <w:noProof/>
                <w:webHidden/>
              </w:rPr>
              <w:instrText xml:space="preserve"> PAGEREF _Toc30109377 \h </w:instrText>
            </w:r>
            <w:r w:rsidR="00E015C7">
              <w:rPr>
                <w:noProof/>
                <w:webHidden/>
              </w:rPr>
            </w:r>
            <w:r w:rsidR="00E015C7">
              <w:rPr>
                <w:noProof/>
                <w:webHidden/>
              </w:rPr>
              <w:fldChar w:fldCharType="separate"/>
            </w:r>
            <w:r w:rsidR="005C1C9E">
              <w:rPr>
                <w:noProof/>
                <w:webHidden/>
              </w:rPr>
              <w:t>215</w:t>
            </w:r>
            <w:r w:rsidR="00E015C7">
              <w:rPr>
                <w:noProof/>
                <w:webHidden/>
              </w:rPr>
              <w:fldChar w:fldCharType="end"/>
            </w:r>
          </w:hyperlink>
        </w:p>
        <w:p w14:paraId="64BAA0D0" w14:textId="438E26D2" w:rsidR="00E015C7" w:rsidRDefault="00DC63EA">
          <w:pPr>
            <w:pStyle w:val="TOC2"/>
            <w:rPr>
              <w:rFonts w:eastAsiaTheme="minorEastAsia"/>
              <w:noProof/>
              <w:lang w:val="en-US"/>
            </w:rPr>
          </w:pPr>
          <w:hyperlink w:anchor="_Toc30109378" w:history="1">
            <w:r w:rsidR="00E015C7" w:rsidRPr="0034173C">
              <w:rPr>
                <w:rStyle w:val="Hyperlink"/>
                <w:noProof/>
              </w:rPr>
              <w:t>5.5 Summary</w:t>
            </w:r>
            <w:r w:rsidR="00E015C7">
              <w:rPr>
                <w:noProof/>
                <w:webHidden/>
              </w:rPr>
              <w:tab/>
            </w:r>
            <w:r w:rsidR="00E015C7">
              <w:rPr>
                <w:noProof/>
                <w:webHidden/>
              </w:rPr>
              <w:fldChar w:fldCharType="begin"/>
            </w:r>
            <w:r w:rsidR="00E015C7">
              <w:rPr>
                <w:noProof/>
                <w:webHidden/>
              </w:rPr>
              <w:instrText xml:space="preserve"> PAGEREF _Toc30109378 \h </w:instrText>
            </w:r>
            <w:r w:rsidR="00E015C7">
              <w:rPr>
                <w:noProof/>
                <w:webHidden/>
              </w:rPr>
            </w:r>
            <w:r w:rsidR="00E015C7">
              <w:rPr>
                <w:noProof/>
                <w:webHidden/>
              </w:rPr>
              <w:fldChar w:fldCharType="separate"/>
            </w:r>
            <w:r w:rsidR="005C1C9E">
              <w:rPr>
                <w:noProof/>
                <w:webHidden/>
              </w:rPr>
              <w:t>224</w:t>
            </w:r>
            <w:r w:rsidR="00E015C7">
              <w:rPr>
                <w:noProof/>
                <w:webHidden/>
              </w:rPr>
              <w:fldChar w:fldCharType="end"/>
            </w:r>
          </w:hyperlink>
        </w:p>
        <w:p w14:paraId="66B83762" w14:textId="62B9DDE9" w:rsidR="00E015C7" w:rsidRDefault="00DC63EA">
          <w:pPr>
            <w:pStyle w:val="TOC1"/>
            <w:rPr>
              <w:rFonts w:eastAsiaTheme="minorEastAsia" w:cstheme="minorBidi"/>
              <w:b w:val="0"/>
              <w:bCs w:val="0"/>
              <w:lang w:val="en-US"/>
            </w:rPr>
          </w:pPr>
          <w:hyperlink w:anchor="_Toc30109379" w:history="1">
            <w:r w:rsidR="00E015C7" w:rsidRPr="0034173C">
              <w:rPr>
                <w:rStyle w:val="Hyperlink"/>
                <w:rFonts w:asciiTheme="minorBidi" w:hAnsiTheme="minorBidi"/>
              </w:rPr>
              <w:t>Chapter 6: Challenges and opportunities for building Urban Resilience for Climate Security Displaced people (CSD)</w:t>
            </w:r>
            <w:r w:rsidR="00E015C7">
              <w:rPr>
                <w:webHidden/>
              </w:rPr>
              <w:tab/>
            </w:r>
            <w:r w:rsidR="00E015C7">
              <w:rPr>
                <w:webHidden/>
              </w:rPr>
              <w:fldChar w:fldCharType="begin"/>
            </w:r>
            <w:r w:rsidR="00E015C7">
              <w:rPr>
                <w:webHidden/>
              </w:rPr>
              <w:instrText xml:space="preserve"> PAGEREF _Toc30109379 \h </w:instrText>
            </w:r>
            <w:r w:rsidR="00E015C7">
              <w:rPr>
                <w:webHidden/>
              </w:rPr>
            </w:r>
            <w:r w:rsidR="00E015C7">
              <w:rPr>
                <w:webHidden/>
              </w:rPr>
              <w:fldChar w:fldCharType="separate"/>
            </w:r>
            <w:r w:rsidR="005C1C9E">
              <w:rPr>
                <w:webHidden/>
              </w:rPr>
              <w:t>227</w:t>
            </w:r>
            <w:r w:rsidR="00E015C7">
              <w:rPr>
                <w:webHidden/>
              </w:rPr>
              <w:fldChar w:fldCharType="end"/>
            </w:r>
          </w:hyperlink>
        </w:p>
        <w:p w14:paraId="4431930D" w14:textId="363B0B16" w:rsidR="00E015C7" w:rsidRDefault="00DC63EA">
          <w:pPr>
            <w:pStyle w:val="TOC2"/>
            <w:rPr>
              <w:rFonts w:eastAsiaTheme="minorEastAsia"/>
              <w:noProof/>
              <w:lang w:val="en-US"/>
            </w:rPr>
          </w:pPr>
          <w:hyperlink w:anchor="_Toc30109380" w:history="1">
            <w:r w:rsidR="00E015C7" w:rsidRPr="0034173C">
              <w:rPr>
                <w:rStyle w:val="Hyperlink"/>
                <w:noProof/>
              </w:rPr>
              <w:t>6.1 Introduction</w:t>
            </w:r>
            <w:r w:rsidR="00E015C7">
              <w:rPr>
                <w:noProof/>
                <w:webHidden/>
              </w:rPr>
              <w:tab/>
            </w:r>
            <w:r w:rsidR="00E015C7">
              <w:rPr>
                <w:noProof/>
                <w:webHidden/>
              </w:rPr>
              <w:fldChar w:fldCharType="begin"/>
            </w:r>
            <w:r w:rsidR="00E015C7">
              <w:rPr>
                <w:noProof/>
                <w:webHidden/>
              </w:rPr>
              <w:instrText xml:space="preserve"> PAGEREF _Toc30109380 \h </w:instrText>
            </w:r>
            <w:r w:rsidR="00E015C7">
              <w:rPr>
                <w:noProof/>
                <w:webHidden/>
              </w:rPr>
            </w:r>
            <w:r w:rsidR="00E015C7">
              <w:rPr>
                <w:noProof/>
                <w:webHidden/>
              </w:rPr>
              <w:fldChar w:fldCharType="separate"/>
            </w:r>
            <w:r w:rsidR="005C1C9E">
              <w:rPr>
                <w:noProof/>
                <w:webHidden/>
              </w:rPr>
              <w:t>227</w:t>
            </w:r>
            <w:r w:rsidR="00E015C7">
              <w:rPr>
                <w:noProof/>
                <w:webHidden/>
              </w:rPr>
              <w:fldChar w:fldCharType="end"/>
            </w:r>
          </w:hyperlink>
        </w:p>
        <w:p w14:paraId="3CE33B81" w14:textId="31CCE18D" w:rsidR="00E015C7" w:rsidRDefault="00DC63EA">
          <w:pPr>
            <w:pStyle w:val="TOC2"/>
            <w:rPr>
              <w:rFonts w:eastAsiaTheme="minorEastAsia"/>
              <w:noProof/>
              <w:lang w:val="en-US"/>
            </w:rPr>
          </w:pPr>
          <w:hyperlink w:anchor="_Toc30109381" w:history="1">
            <w:r w:rsidR="00E015C7" w:rsidRPr="0034173C">
              <w:rPr>
                <w:rStyle w:val="Hyperlink"/>
                <w:noProof/>
              </w:rPr>
              <w:t>6.2 Climate Security Displaced people (CSD) – Challenges</w:t>
            </w:r>
            <w:r w:rsidR="00E015C7">
              <w:rPr>
                <w:noProof/>
                <w:webHidden/>
              </w:rPr>
              <w:tab/>
            </w:r>
            <w:r w:rsidR="00E015C7">
              <w:rPr>
                <w:noProof/>
                <w:webHidden/>
              </w:rPr>
              <w:fldChar w:fldCharType="begin"/>
            </w:r>
            <w:r w:rsidR="00E015C7">
              <w:rPr>
                <w:noProof/>
                <w:webHidden/>
              </w:rPr>
              <w:instrText xml:space="preserve"> PAGEREF _Toc30109381 \h </w:instrText>
            </w:r>
            <w:r w:rsidR="00E015C7">
              <w:rPr>
                <w:noProof/>
                <w:webHidden/>
              </w:rPr>
            </w:r>
            <w:r w:rsidR="00E015C7">
              <w:rPr>
                <w:noProof/>
                <w:webHidden/>
              </w:rPr>
              <w:fldChar w:fldCharType="separate"/>
            </w:r>
            <w:r w:rsidR="005C1C9E">
              <w:rPr>
                <w:noProof/>
                <w:webHidden/>
              </w:rPr>
              <w:t>228</w:t>
            </w:r>
            <w:r w:rsidR="00E015C7">
              <w:rPr>
                <w:noProof/>
                <w:webHidden/>
              </w:rPr>
              <w:fldChar w:fldCharType="end"/>
            </w:r>
          </w:hyperlink>
        </w:p>
        <w:p w14:paraId="746E9F46" w14:textId="3872DFB9" w:rsidR="00E015C7" w:rsidRDefault="00DC63EA" w:rsidP="004B5554">
          <w:pPr>
            <w:pStyle w:val="TOC3"/>
            <w:tabs>
              <w:tab w:val="left" w:pos="1320"/>
              <w:tab w:val="right" w:leader="dot" w:pos="8494"/>
            </w:tabs>
            <w:rPr>
              <w:rFonts w:eastAsiaTheme="minorEastAsia"/>
              <w:noProof/>
              <w:lang w:val="en-US"/>
            </w:rPr>
          </w:pPr>
          <w:hyperlink w:anchor="_Toc30109382" w:history="1">
            <w:r w:rsidR="00E015C7" w:rsidRPr="0034173C">
              <w:rPr>
                <w:rStyle w:val="Hyperlink"/>
                <w:noProof/>
                <w:lang w:eastAsia="fr-FR"/>
              </w:rPr>
              <w:t>6.2.1</w:t>
            </w:r>
            <w:r w:rsidR="004B5554">
              <w:rPr>
                <w:rFonts w:eastAsiaTheme="minorEastAsia"/>
                <w:noProof/>
                <w:lang w:val="en-US"/>
              </w:rPr>
              <w:t xml:space="preserve"> </w:t>
            </w:r>
            <w:r w:rsidR="00E015C7" w:rsidRPr="0034173C">
              <w:rPr>
                <w:rStyle w:val="Hyperlink"/>
                <w:noProof/>
                <w:lang w:eastAsia="fr-FR"/>
              </w:rPr>
              <w:t>Contextualization of Vulnerability and Capacity Risk Assessments</w:t>
            </w:r>
            <w:r w:rsidR="00E015C7">
              <w:rPr>
                <w:noProof/>
                <w:webHidden/>
              </w:rPr>
              <w:tab/>
            </w:r>
            <w:r w:rsidR="00E015C7">
              <w:rPr>
                <w:noProof/>
                <w:webHidden/>
              </w:rPr>
              <w:fldChar w:fldCharType="begin"/>
            </w:r>
            <w:r w:rsidR="00E015C7">
              <w:rPr>
                <w:noProof/>
                <w:webHidden/>
              </w:rPr>
              <w:instrText xml:space="preserve"> PAGEREF _Toc30109382 \h </w:instrText>
            </w:r>
            <w:r w:rsidR="00E015C7">
              <w:rPr>
                <w:noProof/>
                <w:webHidden/>
              </w:rPr>
            </w:r>
            <w:r w:rsidR="00E015C7">
              <w:rPr>
                <w:noProof/>
                <w:webHidden/>
              </w:rPr>
              <w:fldChar w:fldCharType="separate"/>
            </w:r>
            <w:r w:rsidR="005C1C9E">
              <w:rPr>
                <w:noProof/>
                <w:webHidden/>
              </w:rPr>
              <w:t>228</w:t>
            </w:r>
            <w:r w:rsidR="00E015C7">
              <w:rPr>
                <w:noProof/>
                <w:webHidden/>
              </w:rPr>
              <w:fldChar w:fldCharType="end"/>
            </w:r>
          </w:hyperlink>
        </w:p>
        <w:p w14:paraId="52E13159" w14:textId="00C57849" w:rsidR="00E015C7" w:rsidRDefault="00DC63EA" w:rsidP="004B5554">
          <w:pPr>
            <w:pStyle w:val="TOC3"/>
            <w:tabs>
              <w:tab w:val="left" w:pos="1320"/>
              <w:tab w:val="right" w:leader="dot" w:pos="8494"/>
            </w:tabs>
            <w:rPr>
              <w:rFonts w:eastAsiaTheme="minorEastAsia"/>
              <w:noProof/>
              <w:lang w:val="en-US"/>
            </w:rPr>
          </w:pPr>
          <w:hyperlink w:anchor="_Toc30109384" w:history="1">
            <w:r w:rsidR="00E015C7" w:rsidRPr="0034173C">
              <w:rPr>
                <w:rStyle w:val="Hyperlink"/>
                <w:noProof/>
              </w:rPr>
              <w:t>6.2.2</w:t>
            </w:r>
            <w:r w:rsidR="004B5554">
              <w:rPr>
                <w:rFonts w:eastAsiaTheme="minorEastAsia"/>
                <w:noProof/>
                <w:lang w:val="en-US"/>
              </w:rPr>
              <w:t xml:space="preserve"> </w:t>
            </w:r>
            <w:r w:rsidR="00E015C7" w:rsidRPr="0034173C">
              <w:rPr>
                <w:rStyle w:val="Hyperlink"/>
                <w:noProof/>
              </w:rPr>
              <w:t>Protracted Displacement Data monitoring</w:t>
            </w:r>
            <w:r w:rsidR="00E015C7">
              <w:rPr>
                <w:noProof/>
                <w:webHidden/>
              </w:rPr>
              <w:tab/>
            </w:r>
            <w:r w:rsidR="00E015C7">
              <w:rPr>
                <w:noProof/>
                <w:webHidden/>
              </w:rPr>
              <w:fldChar w:fldCharType="begin"/>
            </w:r>
            <w:r w:rsidR="00E015C7">
              <w:rPr>
                <w:noProof/>
                <w:webHidden/>
              </w:rPr>
              <w:instrText xml:space="preserve"> PAGEREF _Toc30109384 \h </w:instrText>
            </w:r>
            <w:r w:rsidR="00E015C7">
              <w:rPr>
                <w:noProof/>
                <w:webHidden/>
              </w:rPr>
            </w:r>
            <w:r w:rsidR="00E015C7">
              <w:rPr>
                <w:noProof/>
                <w:webHidden/>
              </w:rPr>
              <w:fldChar w:fldCharType="separate"/>
            </w:r>
            <w:r w:rsidR="005C1C9E">
              <w:rPr>
                <w:noProof/>
                <w:webHidden/>
              </w:rPr>
              <w:t>230</w:t>
            </w:r>
            <w:r w:rsidR="00E015C7">
              <w:rPr>
                <w:noProof/>
                <w:webHidden/>
              </w:rPr>
              <w:fldChar w:fldCharType="end"/>
            </w:r>
          </w:hyperlink>
        </w:p>
        <w:p w14:paraId="242EF2FC" w14:textId="60E39FB7" w:rsidR="00E015C7" w:rsidRDefault="00DC63EA">
          <w:pPr>
            <w:pStyle w:val="TOC2"/>
            <w:rPr>
              <w:rFonts w:eastAsiaTheme="minorEastAsia"/>
              <w:noProof/>
              <w:lang w:val="en-US"/>
            </w:rPr>
          </w:pPr>
          <w:hyperlink w:anchor="_Toc30109385" w:history="1">
            <w:r w:rsidR="00E015C7" w:rsidRPr="0034173C">
              <w:rPr>
                <w:rStyle w:val="Hyperlink"/>
                <w:noProof/>
              </w:rPr>
              <w:t>6.3 Climate Security Displaced people (CSD) – Opportunities</w:t>
            </w:r>
            <w:r w:rsidR="00E015C7">
              <w:rPr>
                <w:noProof/>
                <w:webHidden/>
              </w:rPr>
              <w:tab/>
            </w:r>
            <w:r w:rsidR="00E015C7">
              <w:rPr>
                <w:noProof/>
                <w:webHidden/>
              </w:rPr>
              <w:fldChar w:fldCharType="begin"/>
            </w:r>
            <w:r w:rsidR="00E015C7">
              <w:rPr>
                <w:noProof/>
                <w:webHidden/>
              </w:rPr>
              <w:instrText xml:space="preserve"> PAGEREF _Toc30109385 \h </w:instrText>
            </w:r>
            <w:r w:rsidR="00E015C7">
              <w:rPr>
                <w:noProof/>
                <w:webHidden/>
              </w:rPr>
            </w:r>
            <w:r w:rsidR="00E015C7">
              <w:rPr>
                <w:noProof/>
                <w:webHidden/>
              </w:rPr>
              <w:fldChar w:fldCharType="separate"/>
            </w:r>
            <w:r w:rsidR="005C1C9E">
              <w:rPr>
                <w:noProof/>
                <w:webHidden/>
              </w:rPr>
              <w:t>233</w:t>
            </w:r>
            <w:r w:rsidR="00E015C7">
              <w:rPr>
                <w:noProof/>
                <w:webHidden/>
              </w:rPr>
              <w:fldChar w:fldCharType="end"/>
            </w:r>
          </w:hyperlink>
        </w:p>
        <w:p w14:paraId="382C643F" w14:textId="34C77E83" w:rsidR="00E015C7" w:rsidRDefault="00DC63EA">
          <w:pPr>
            <w:pStyle w:val="TOC3"/>
            <w:tabs>
              <w:tab w:val="right" w:leader="dot" w:pos="8494"/>
            </w:tabs>
            <w:rPr>
              <w:rFonts w:eastAsiaTheme="minorEastAsia"/>
              <w:noProof/>
              <w:lang w:val="en-US"/>
            </w:rPr>
          </w:pPr>
          <w:hyperlink w:anchor="_Toc30109386" w:history="1">
            <w:r w:rsidR="00E015C7" w:rsidRPr="0034173C">
              <w:rPr>
                <w:rStyle w:val="Hyperlink"/>
                <w:noProof/>
              </w:rPr>
              <w:t>6.3.1 Property Rights – Land Tenure</w:t>
            </w:r>
            <w:r w:rsidR="00E015C7">
              <w:rPr>
                <w:noProof/>
                <w:webHidden/>
              </w:rPr>
              <w:tab/>
            </w:r>
            <w:r w:rsidR="00E015C7">
              <w:rPr>
                <w:noProof/>
                <w:webHidden/>
              </w:rPr>
              <w:fldChar w:fldCharType="begin"/>
            </w:r>
            <w:r w:rsidR="00E015C7">
              <w:rPr>
                <w:noProof/>
                <w:webHidden/>
              </w:rPr>
              <w:instrText xml:space="preserve"> PAGEREF _Toc30109386 \h </w:instrText>
            </w:r>
            <w:r w:rsidR="00E015C7">
              <w:rPr>
                <w:noProof/>
                <w:webHidden/>
              </w:rPr>
            </w:r>
            <w:r w:rsidR="00E015C7">
              <w:rPr>
                <w:noProof/>
                <w:webHidden/>
              </w:rPr>
              <w:fldChar w:fldCharType="separate"/>
            </w:r>
            <w:r w:rsidR="005C1C9E">
              <w:rPr>
                <w:noProof/>
                <w:webHidden/>
              </w:rPr>
              <w:t>233</w:t>
            </w:r>
            <w:r w:rsidR="00E015C7">
              <w:rPr>
                <w:noProof/>
                <w:webHidden/>
              </w:rPr>
              <w:fldChar w:fldCharType="end"/>
            </w:r>
          </w:hyperlink>
        </w:p>
        <w:p w14:paraId="1A0E8F4B" w14:textId="02F0A958" w:rsidR="00E015C7" w:rsidRDefault="00DC63EA" w:rsidP="004B5554">
          <w:pPr>
            <w:pStyle w:val="TOC3"/>
            <w:tabs>
              <w:tab w:val="left" w:pos="1320"/>
              <w:tab w:val="right" w:leader="dot" w:pos="8494"/>
            </w:tabs>
            <w:rPr>
              <w:rFonts w:eastAsiaTheme="minorEastAsia"/>
              <w:noProof/>
              <w:lang w:val="en-US"/>
            </w:rPr>
          </w:pPr>
          <w:hyperlink w:anchor="_Toc30109387" w:history="1">
            <w:r w:rsidR="00E015C7" w:rsidRPr="0034173C">
              <w:rPr>
                <w:rStyle w:val="Hyperlink"/>
                <w:noProof/>
              </w:rPr>
              <w:t>6.3.2</w:t>
            </w:r>
            <w:r w:rsidR="004B5554">
              <w:rPr>
                <w:rFonts w:eastAsiaTheme="minorEastAsia"/>
                <w:noProof/>
                <w:lang w:val="en-US"/>
              </w:rPr>
              <w:t xml:space="preserve"> </w:t>
            </w:r>
            <w:r w:rsidR="00E015C7" w:rsidRPr="0034173C">
              <w:rPr>
                <w:rStyle w:val="Hyperlink"/>
                <w:noProof/>
              </w:rPr>
              <w:t>Protracted Displacement Durable Solutions</w:t>
            </w:r>
            <w:r w:rsidR="00E015C7">
              <w:rPr>
                <w:noProof/>
                <w:webHidden/>
              </w:rPr>
              <w:tab/>
            </w:r>
            <w:r w:rsidR="00E015C7">
              <w:rPr>
                <w:noProof/>
                <w:webHidden/>
              </w:rPr>
              <w:fldChar w:fldCharType="begin"/>
            </w:r>
            <w:r w:rsidR="00E015C7">
              <w:rPr>
                <w:noProof/>
                <w:webHidden/>
              </w:rPr>
              <w:instrText xml:space="preserve"> PAGEREF _Toc30109387 \h </w:instrText>
            </w:r>
            <w:r w:rsidR="00E015C7">
              <w:rPr>
                <w:noProof/>
                <w:webHidden/>
              </w:rPr>
            </w:r>
            <w:r w:rsidR="00E015C7">
              <w:rPr>
                <w:noProof/>
                <w:webHidden/>
              </w:rPr>
              <w:fldChar w:fldCharType="separate"/>
            </w:r>
            <w:r w:rsidR="005C1C9E">
              <w:rPr>
                <w:noProof/>
                <w:webHidden/>
              </w:rPr>
              <w:t>237</w:t>
            </w:r>
            <w:r w:rsidR="00E015C7">
              <w:rPr>
                <w:noProof/>
                <w:webHidden/>
              </w:rPr>
              <w:fldChar w:fldCharType="end"/>
            </w:r>
          </w:hyperlink>
        </w:p>
        <w:p w14:paraId="3B9BF1E2" w14:textId="5D7294C7" w:rsidR="00E015C7" w:rsidRDefault="00DC63EA">
          <w:pPr>
            <w:pStyle w:val="TOC2"/>
            <w:rPr>
              <w:rFonts w:eastAsiaTheme="minorEastAsia"/>
              <w:noProof/>
              <w:lang w:val="en-US"/>
            </w:rPr>
          </w:pPr>
          <w:hyperlink w:anchor="_Toc30109388" w:history="1">
            <w:r w:rsidR="00E015C7" w:rsidRPr="0034173C">
              <w:rPr>
                <w:rStyle w:val="Hyperlink"/>
                <w:noProof/>
              </w:rPr>
              <w:t>6.4</w:t>
            </w:r>
            <w:r w:rsidR="00E015C7">
              <w:rPr>
                <w:rFonts w:eastAsiaTheme="minorEastAsia"/>
                <w:noProof/>
                <w:lang w:val="en-US"/>
              </w:rPr>
              <w:tab/>
            </w:r>
            <w:r w:rsidR="00E015C7" w:rsidRPr="0034173C">
              <w:rPr>
                <w:rStyle w:val="Hyperlink"/>
                <w:noProof/>
              </w:rPr>
              <w:t>Summary</w:t>
            </w:r>
            <w:r w:rsidR="00E015C7">
              <w:rPr>
                <w:noProof/>
                <w:webHidden/>
              </w:rPr>
              <w:tab/>
            </w:r>
            <w:r w:rsidR="00E015C7">
              <w:rPr>
                <w:noProof/>
                <w:webHidden/>
              </w:rPr>
              <w:fldChar w:fldCharType="begin"/>
            </w:r>
            <w:r w:rsidR="00E015C7">
              <w:rPr>
                <w:noProof/>
                <w:webHidden/>
              </w:rPr>
              <w:instrText xml:space="preserve"> PAGEREF _Toc30109388 \h </w:instrText>
            </w:r>
            <w:r w:rsidR="00E015C7">
              <w:rPr>
                <w:noProof/>
                <w:webHidden/>
              </w:rPr>
            </w:r>
            <w:r w:rsidR="00E015C7">
              <w:rPr>
                <w:noProof/>
                <w:webHidden/>
              </w:rPr>
              <w:fldChar w:fldCharType="separate"/>
            </w:r>
            <w:r w:rsidR="005C1C9E">
              <w:rPr>
                <w:noProof/>
                <w:webHidden/>
              </w:rPr>
              <w:t>239</w:t>
            </w:r>
            <w:r w:rsidR="00E015C7">
              <w:rPr>
                <w:noProof/>
                <w:webHidden/>
              </w:rPr>
              <w:fldChar w:fldCharType="end"/>
            </w:r>
          </w:hyperlink>
        </w:p>
        <w:p w14:paraId="689B496F" w14:textId="33236534" w:rsidR="00E015C7" w:rsidRDefault="00DC63EA">
          <w:pPr>
            <w:pStyle w:val="TOC1"/>
            <w:rPr>
              <w:rFonts w:eastAsiaTheme="minorEastAsia" w:cstheme="minorBidi"/>
              <w:b w:val="0"/>
              <w:bCs w:val="0"/>
              <w:lang w:val="en-US"/>
            </w:rPr>
          </w:pPr>
          <w:hyperlink w:anchor="_Toc30109389" w:history="1">
            <w:r w:rsidR="00E015C7" w:rsidRPr="0034173C">
              <w:rPr>
                <w:rStyle w:val="Hyperlink"/>
                <w:rFonts w:asciiTheme="minorBidi" w:hAnsiTheme="minorBidi"/>
              </w:rPr>
              <w:t>Chapter 7: Climate Security Protracted Displacement in the Arab Region: Case Studies – Khartoum (Sudan) and Tripoli (Lebanon)</w:t>
            </w:r>
            <w:r w:rsidR="00E015C7">
              <w:rPr>
                <w:webHidden/>
              </w:rPr>
              <w:tab/>
            </w:r>
            <w:r w:rsidR="00E015C7">
              <w:rPr>
                <w:webHidden/>
              </w:rPr>
              <w:fldChar w:fldCharType="begin"/>
            </w:r>
            <w:r w:rsidR="00E015C7">
              <w:rPr>
                <w:webHidden/>
              </w:rPr>
              <w:instrText xml:space="preserve"> PAGEREF _Toc30109389 \h </w:instrText>
            </w:r>
            <w:r w:rsidR="00E015C7">
              <w:rPr>
                <w:webHidden/>
              </w:rPr>
            </w:r>
            <w:r w:rsidR="00E015C7">
              <w:rPr>
                <w:webHidden/>
              </w:rPr>
              <w:fldChar w:fldCharType="separate"/>
            </w:r>
            <w:r w:rsidR="005C1C9E">
              <w:rPr>
                <w:webHidden/>
              </w:rPr>
              <w:t>241</w:t>
            </w:r>
            <w:r w:rsidR="00E015C7">
              <w:rPr>
                <w:webHidden/>
              </w:rPr>
              <w:fldChar w:fldCharType="end"/>
            </w:r>
          </w:hyperlink>
        </w:p>
        <w:p w14:paraId="285D1B77" w14:textId="23986CE9" w:rsidR="00E015C7" w:rsidRDefault="00DC63EA">
          <w:pPr>
            <w:pStyle w:val="TOC2"/>
            <w:rPr>
              <w:rFonts w:eastAsiaTheme="minorEastAsia"/>
              <w:noProof/>
              <w:lang w:val="en-US"/>
            </w:rPr>
          </w:pPr>
          <w:hyperlink w:anchor="_Toc30109391" w:history="1">
            <w:r w:rsidR="00E015C7" w:rsidRPr="0034173C">
              <w:rPr>
                <w:rStyle w:val="Hyperlink"/>
                <w:noProof/>
              </w:rPr>
              <w:t>7.1 Introduction</w:t>
            </w:r>
            <w:r w:rsidR="00E015C7">
              <w:rPr>
                <w:noProof/>
                <w:webHidden/>
              </w:rPr>
              <w:tab/>
            </w:r>
            <w:r w:rsidR="00E015C7">
              <w:rPr>
                <w:noProof/>
                <w:webHidden/>
              </w:rPr>
              <w:fldChar w:fldCharType="begin"/>
            </w:r>
            <w:r w:rsidR="00E015C7">
              <w:rPr>
                <w:noProof/>
                <w:webHidden/>
              </w:rPr>
              <w:instrText xml:space="preserve"> PAGEREF _Toc30109391 \h </w:instrText>
            </w:r>
            <w:r w:rsidR="00E015C7">
              <w:rPr>
                <w:noProof/>
                <w:webHidden/>
              </w:rPr>
            </w:r>
            <w:r w:rsidR="00E015C7">
              <w:rPr>
                <w:noProof/>
                <w:webHidden/>
              </w:rPr>
              <w:fldChar w:fldCharType="separate"/>
            </w:r>
            <w:r w:rsidR="005C1C9E">
              <w:rPr>
                <w:noProof/>
                <w:webHidden/>
              </w:rPr>
              <w:t>241</w:t>
            </w:r>
            <w:r w:rsidR="00E015C7">
              <w:rPr>
                <w:noProof/>
                <w:webHidden/>
              </w:rPr>
              <w:fldChar w:fldCharType="end"/>
            </w:r>
          </w:hyperlink>
        </w:p>
        <w:p w14:paraId="16F36C8A" w14:textId="2025B04B" w:rsidR="00E015C7" w:rsidRDefault="00DC63EA">
          <w:pPr>
            <w:pStyle w:val="TOC2"/>
            <w:rPr>
              <w:rFonts w:eastAsiaTheme="minorEastAsia"/>
              <w:noProof/>
              <w:lang w:val="en-US"/>
            </w:rPr>
          </w:pPr>
          <w:hyperlink w:anchor="_Toc30109392" w:history="1">
            <w:r w:rsidR="00E015C7" w:rsidRPr="0034173C">
              <w:rPr>
                <w:rStyle w:val="Hyperlink"/>
                <w:noProof/>
              </w:rPr>
              <w:t>7.2</w:t>
            </w:r>
            <w:r w:rsidR="00E015C7">
              <w:rPr>
                <w:rFonts w:eastAsiaTheme="minorEastAsia"/>
                <w:noProof/>
                <w:lang w:val="en-US"/>
              </w:rPr>
              <w:tab/>
            </w:r>
            <w:r w:rsidR="00E015C7" w:rsidRPr="0034173C">
              <w:rPr>
                <w:rStyle w:val="Hyperlink"/>
                <w:noProof/>
              </w:rPr>
              <w:t>Climate Security Protracted Displacement</w:t>
            </w:r>
            <w:r w:rsidR="00E015C7">
              <w:rPr>
                <w:noProof/>
                <w:webHidden/>
              </w:rPr>
              <w:tab/>
            </w:r>
            <w:r w:rsidR="00E015C7">
              <w:rPr>
                <w:noProof/>
                <w:webHidden/>
              </w:rPr>
              <w:fldChar w:fldCharType="begin"/>
            </w:r>
            <w:r w:rsidR="00E015C7">
              <w:rPr>
                <w:noProof/>
                <w:webHidden/>
              </w:rPr>
              <w:instrText xml:space="preserve"> PAGEREF _Toc30109392 \h </w:instrText>
            </w:r>
            <w:r w:rsidR="00E015C7">
              <w:rPr>
                <w:noProof/>
                <w:webHidden/>
              </w:rPr>
            </w:r>
            <w:r w:rsidR="00E015C7">
              <w:rPr>
                <w:noProof/>
                <w:webHidden/>
              </w:rPr>
              <w:fldChar w:fldCharType="separate"/>
            </w:r>
            <w:r w:rsidR="005C1C9E">
              <w:rPr>
                <w:noProof/>
                <w:webHidden/>
              </w:rPr>
              <w:t>242</w:t>
            </w:r>
            <w:r w:rsidR="00E015C7">
              <w:rPr>
                <w:noProof/>
                <w:webHidden/>
              </w:rPr>
              <w:fldChar w:fldCharType="end"/>
            </w:r>
          </w:hyperlink>
        </w:p>
        <w:p w14:paraId="1397A87A" w14:textId="60A5EF04" w:rsidR="00E015C7" w:rsidRDefault="00DC63EA">
          <w:pPr>
            <w:pStyle w:val="TOC3"/>
            <w:tabs>
              <w:tab w:val="right" w:leader="dot" w:pos="8494"/>
            </w:tabs>
            <w:rPr>
              <w:rFonts w:eastAsiaTheme="minorEastAsia"/>
              <w:noProof/>
              <w:lang w:val="en-US"/>
            </w:rPr>
          </w:pPr>
          <w:hyperlink w:anchor="_Toc30109393" w:history="1">
            <w:r w:rsidR="00E015C7" w:rsidRPr="0034173C">
              <w:rPr>
                <w:rStyle w:val="Hyperlink"/>
                <w:noProof/>
              </w:rPr>
              <w:t>7.2.1 IDPs: Case study (Khartoum) Sudan</w:t>
            </w:r>
            <w:r w:rsidR="00E015C7">
              <w:rPr>
                <w:noProof/>
                <w:webHidden/>
              </w:rPr>
              <w:tab/>
            </w:r>
            <w:r w:rsidR="00E015C7">
              <w:rPr>
                <w:noProof/>
                <w:webHidden/>
              </w:rPr>
              <w:fldChar w:fldCharType="begin"/>
            </w:r>
            <w:r w:rsidR="00E015C7">
              <w:rPr>
                <w:noProof/>
                <w:webHidden/>
              </w:rPr>
              <w:instrText xml:space="preserve"> PAGEREF _Toc30109393 \h </w:instrText>
            </w:r>
            <w:r w:rsidR="00E015C7">
              <w:rPr>
                <w:noProof/>
                <w:webHidden/>
              </w:rPr>
            </w:r>
            <w:r w:rsidR="00E015C7">
              <w:rPr>
                <w:noProof/>
                <w:webHidden/>
              </w:rPr>
              <w:fldChar w:fldCharType="separate"/>
            </w:r>
            <w:r w:rsidR="005C1C9E">
              <w:rPr>
                <w:noProof/>
                <w:webHidden/>
              </w:rPr>
              <w:t>242</w:t>
            </w:r>
            <w:r w:rsidR="00E015C7">
              <w:rPr>
                <w:noProof/>
                <w:webHidden/>
              </w:rPr>
              <w:fldChar w:fldCharType="end"/>
            </w:r>
          </w:hyperlink>
        </w:p>
        <w:p w14:paraId="3C270898" w14:textId="253B20BA" w:rsidR="00E015C7" w:rsidRDefault="00DC63EA">
          <w:pPr>
            <w:pStyle w:val="TOC3"/>
            <w:tabs>
              <w:tab w:val="right" w:leader="dot" w:pos="8494"/>
            </w:tabs>
            <w:rPr>
              <w:rFonts w:eastAsiaTheme="minorEastAsia"/>
              <w:noProof/>
              <w:lang w:val="en-US"/>
            </w:rPr>
          </w:pPr>
          <w:hyperlink w:anchor="_Toc30109396" w:history="1">
            <w:r w:rsidR="00E015C7" w:rsidRPr="0034173C">
              <w:rPr>
                <w:rStyle w:val="Hyperlink"/>
                <w:noProof/>
              </w:rPr>
              <w:t>7.2.2 Refugees: Case study (Tripoli) Lebanon</w:t>
            </w:r>
            <w:r w:rsidR="00E015C7">
              <w:rPr>
                <w:noProof/>
                <w:webHidden/>
              </w:rPr>
              <w:tab/>
            </w:r>
            <w:r w:rsidR="00E015C7">
              <w:rPr>
                <w:noProof/>
                <w:webHidden/>
              </w:rPr>
              <w:fldChar w:fldCharType="begin"/>
            </w:r>
            <w:r w:rsidR="00E015C7">
              <w:rPr>
                <w:noProof/>
                <w:webHidden/>
              </w:rPr>
              <w:instrText xml:space="preserve"> PAGEREF _Toc30109396 \h </w:instrText>
            </w:r>
            <w:r w:rsidR="00E015C7">
              <w:rPr>
                <w:noProof/>
                <w:webHidden/>
              </w:rPr>
            </w:r>
            <w:r w:rsidR="00E015C7">
              <w:rPr>
                <w:noProof/>
                <w:webHidden/>
              </w:rPr>
              <w:fldChar w:fldCharType="separate"/>
            </w:r>
            <w:r w:rsidR="005C1C9E">
              <w:rPr>
                <w:noProof/>
                <w:webHidden/>
              </w:rPr>
              <w:t>250</w:t>
            </w:r>
            <w:r w:rsidR="00E015C7">
              <w:rPr>
                <w:noProof/>
                <w:webHidden/>
              </w:rPr>
              <w:fldChar w:fldCharType="end"/>
            </w:r>
          </w:hyperlink>
        </w:p>
        <w:p w14:paraId="40817281" w14:textId="43F17F45" w:rsidR="00E015C7" w:rsidRDefault="00DC63EA">
          <w:pPr>
            <w:pStyle w:val="TOC2"/>
            <w:rPr>
              <w:rFonts w:eastAsiaTheme="minorEastAsia"/>
              <w:noProof/>
              <w:lang w:val="en-US"/>
            </w:rPr>
          </w:pPr>
          <w:hyperlink w:anchor="_Toc30109397" w:history="1">
            <w:r w:rsidR="00E015C7" w:rsidRPr="0034173C">
              <w:rPr>
                <w:rStyle w:val="Hyperlink"/>
                <w:noProof/>
              </w:rPr>
              <w:t>7.3 Durable Solutions (Resettlement – Integration – Return)</w:t>
            </w:r>
            <w:r w:rsidR="00E015C7">
              <w:rPr>
                <w:noProof/>
                <w:webHidden/>
              </w:rPr>
              <w:tab/>
            </w:r>
            <w:r w:rsidR="00E015C7">
              <w:rPr>
                <w:noProof/>
                <w:webHidden/>
              </w:rPr>
              <w:fldChar w:fldCharType="begin"/>
            </w:r>
            <w:r w:rsidR="00E015C7">
              <w:rPr>
                <w:noProof/>
                <w:webHidden/>
              </w:rPr>
              <w:instrText xml:space="preserve"> PAGEREF _Toc30109397 \h </w:instrText>
            </w:r>
            <w:r w:rsidR="00E015C7">
              <w:rPr>
                <w:noProof/>
                <w:webHidden/>
              </w:rPr>
            </w:r>
            <w:r w:rsidR="00E015C7">
              <w:rPr>
                <w:noProof/>
                <w:webHidden/>
              </w:rPr>
              <w:fldChar w:fldCharType="separate"/>
            </w:r>
            <w:r w:rsidR="005C1C9E">
              <w:rPr>
                <w:noProof/>
                <w:webHidden/>
              </w:rPr>
              <w:t>255</w:t>
            </w:r>
            <w:r w:rsidR="00E015C7">
              <w:rPr>
                <w:noProof/>
                <w:webHidden/>
              </w:rPr>
              <w:fldChar w:fldCharType="end"/>
            </w:r>
          </w:hyperlink>
        </w:p>
        <w:p w14:paraId="41129D0C" w14:textId="45EE160B" w:rsidR="00E015C7" w:rsidRDefault="00DC63EA">
          <w:pPr>
            <w:pStyle w:val="TOC3"/>
            <w:tabs>
              <w:tab w:val="right" w:leader="dot" w:pos="8494"/>
            </w:tabs>
            <w:rPr>
              <w:rFonts w:eastAsiaTheme="minorEastAsia"/>
              <w:noProof/>
              <w:lang w:val="en-US"/>
            </w:rPr>
          </w:pPr>
          <w:hyperlink w:anchor="_Toc30109398" w:history="1">
            <w:r w:rsidR="00E015C7" w:rsidRPr="0034173C">
              <w:rPr>
                <w:rStyle w:val="Hyperlink"/>
                <w:noProof/>
              </w:rPr>
              <w:t>7.3.1 IDPs: Case study (Khartoum) Sudan</w:t>
            </w:r>
            <w:r w:rsidR="00E015C7">
              <w:rPr>
                <w:noProof/>
                <w:webHidden/>
              </w:rPr>
              <w:tab/>
            </w:r>
            <w:r w:rsidR="00E015C7">
              <w:rPr>
                <w:noProof/>
                <w:webHidden/>
              </w:rPr>
              <w:fldChar w:fldCharType="begin"/>
            </w:r>
            <w:r w:rsidR="00E015C7">
              <w:rPr>
                <w:noProof/>
                <w:webHidden/>
              </w:rPr>
              <w:instrText xml:space="preserve"> PAGEREF _Toc30109398 \h </w:instrText>
            </w:r>
            <w:r w:rsidR="00E015C7">
              <w:rPr>
                <w:noProof/>
                <w:webHidden/>
              </w:rPr>
            </w:r>
            <w:r w:rsidR="00E015C7">
              <w:rPr>
                <w:noProof/>
                <w:webHidden/>
              </w:rPr>
              <w:fldChar w:fldCharType="separate"/>
            </w:r>
            <w:r w:rsidR="005C1C9E">
              <w:rPr>
                <w:noProof/>
                <w:webHidden/>
              </w:rPr>
              <w:t>255</w:t>
            </w:r>
            <w:r w:rsidR="00E015C7">
              <w:rPr>
                <w:noProof/>
                <w:webHidden/>
              </w:rPr>
              <w:fldChar w:fldCharType="end"/>
            </w:r>
          </w:hyperlink>
        </w:p>
        <w:p w14:paraId="021FBB91" w14:textId="2D7B57CC" w:rsidR="00E015C7" w:rsidRDefault="00DC63EA">
          <w:pPr>
            <w:pStyle w:val="TOC3"/>
            <w:tabs>
              <w:tab w:val="right" w:leader="dot" w:pos="8494"/>
            </w:tabs>
            <w:rPr>
              <w:rFonts w:eastAsiaTheme="minorEastAsia"/>
              <w:noProof/>
              <w:lang w:val="en-US"/>
            </w:rPr>
          </w:pPr>
          <w:hyperlink w:anchor="_Toc30109399" w:history="1">
            <w:r w:rsidR="00E015C7" w:rsidRPr="0034173C">
              <w:rPr>
                <w:rStyle w:val="Hyperlink"/>
                <w:noProof/>
              </w:rPr>
              <w:t>7.3.2 Refugees: Case study (Tripoli) Lebanon</w:t>
            </w:r>
            <w:r w:rsidR="00E015C7">
              <w:rPr>
                <w:noProof/>
                <w:webHidden/>
              </w:rPr>
              <w:tab/>
            </w:r>
            <w:r w:rsidR="00E015C7">
              <w:rPr>
                <w:noProof/>
                <w:webHidden/>
              </w:rPr>
              <w:fldChar w:fldCharType="begin"/>
            </w:r>
            <w:r w:rsidR="00E015C7">
              <w:rPr>
                <w:noProof/>
                <w:webHidden/>
              </w:rPr>
              <w:instrText xml:space="preserve"> PAGEREF _Toc30109399 \h </w:instrText>
            </w:r>
            <w:r w:rsidR="00E015C7">
              <w:rPr>
                <w:noProof/>
                <w:webHidden/>
              </w:rPr>
            </w:r>
            <w:r w:rsidR="00E015C7">
              <w:rPr>
                <w:noProof/>
                <w:webHidden/>
              </w:rPr>
              <w:fldChar w:fldCharType="separate"/>
            </w:r>
            <w:r w:rsidR="005C1C9E">
              <w:rPr>
                <w:noProof/>
                <w:webHidden/>
              </w:rPr>
              <w:t>262</w:t>
            </w:r>
            <w:r w:rsidR="00E015C7">
              <w:rPr>
                <w:noProof/>
                <w:webHidden/>
              </w:rPr>
              <w:fldChar w:fldCharType="end"/>
            </w:r>
          </w:hyperlink>
        </w:p>
        <w:p w14:paraId="166B53DD" w14:textId="16B54EF0" w:rsidR="00E015C7" w:rsidRDefault="00DC63EA">
          <w:pPr>
            <w:pStyle w:val="TOC2"/>
            <w:rPr>
              <w:rFonts w:eastAsiaTheme="minorEastAsia"/>
              <w:noProof/>
              <w:lang w:val="en-US"/>
            </w:rPr>
          </w:pPr>
          <w:hyperlink w:anchor="_Toc30109400" w:history="1">
            <w:r w:rsidR="00E015C7" w:rsidRPr="0034173C">
              <w:rPr>
                <w:rStyle w:val="Hyperlink"/>
                <w:noProof/>
              </w:rPr>
              <w:t>7.4 Disaster Resilience Scorecard Assessment –Khartoum and Tripoli</w:t>
            </w:r>
            <w:r w:rsidR="00E015C7">
              <w:rPr>
                <w:noProof/>
                <w:webHidden/>
              </w:rPr>
              <w:tab/>
            </w:r>
            <w:r w:rsidR="00E015C7">
              <w:rPr>
                <w:noProof/>
                <w:webHidden/>
              </w:rPr>
              <w:fldChar w:fldCharType="begin"/>
            </w:r>
            <w:r w:rsidR="00E015C7">
              <w:rPr>
                <w:noProof/>
                <w:webHidden/>
              </w:rPr>
              <w:instrText xml:space="preserve"> PAGEREF _Toc30109400 \h </w:instrText>
            </w:r>
            <w:r w:rsidR="00E015C7">
              <w:rPr>
                <w:noProof/>
                <w:webHidden/>
              </w:rPr>
            </w:r>
            <w:r w:rsidR="00E015C7">
              <w:rPr>
                <w:noProof/>
                <w:webHidden/>
              </w:rPr>
              <w:fldChar w:fldCharType="separate"/>
            </w:r>
            <w:r w:rsidR="005C1C9E">
              <w:rPr>
                <w:noProof/>
                <w:webHidden/>
              </w:rPr>
              <w:t>267</w:t>
            </w:r>
            <w:r w:rsidR="00E015C7">
              <w:rPr>
                <w:noProof/>
                <w:webHidden/>
              </w:rPr>
              <w:fldChar w:fldCharType="end"/>
            </w:r>
          </w:hyperlink>
        </w:p>
        <w:p w14:paraId="2E7D02E1" w14:textId="1A169C5C" w:rsidR="00E015C7" w:rsidRDefault="00DC63EA">
          <w:pPr>
            <w:pStyle w:val="TOC2"/>
            <w:rPr>
              <w:rFonts w:eastAsiaTheme="minorEastAsia"/>
              <w:noProof/>
              <w:lang w:val="en-US"/>
            </w:rPr>
          </w:pPr>
          <w:hyperlink w:anchor="_Toc30109401" w:history="1">
            <w:r w:rsidR="00E015C7" w:rsidRPr="0034173C">
              <w:rPr>
                <w:rStyle w:val="Hyperlink"/>
                <w:noProof/>
              </w:rPr>
              <w:t>7.5</w:t>
            </w:r>
            <w:r w:rsidR="00E015C7">
              <w:rPr>
                <w:rFonts w:eastAsiaTheme="minorEastAsia"/>
                <w:noProof/>
                <w:lang w:val="en-US"/>
              </w:rPr>
              <w:tab/>
            </w:r>
            <w:r w:rsidR="00E015C7" w:rsidRPr="0034173C">
              <w:rPr>
                <w:rStyle w:val="Hyperlink"/>
                <w:noProof/>
              </w:rPr>
              <w:t>Summary</w:t>
            </w:r>
            <w:r w:rsidR="00E015C7">
              <w:rPr>
                <w:noProof/>
                <w:webHidden/>
              </w:rPr>
              <w:tab/>
            </w:r>
            <w:r w:rsidR="00E015C7">
              <w:rPr>
                <w:noProof/>
                <w:webHidden/>
              </w:rPr>
              <w:fldChar w:fldCharType="begin"/>
            </w:r>
            <w:r w:rsidR="00E015C7">
              <w:rPr>
                <w:noProof/>
                <w:webHidden/>
              </w:rPr>
              <w:instrText xml:space="preserve"> PAGEREF _Toc30109401 \h </w:instrText>
            </w:r>
            <w:r w:rsidR="00E015C7">
              <w:rPr>
                <w:noProof/>
                <w:webHidden/>
              </w:rPr>
            </w:r>
            <w:r w:rsidR="00E015C7">
              <w:rPr>
                <w:noProof/>
                <w:webHidden/>
              </w:rPr>
              <w:fldChar w:fldCharType="separate"/>
            </w:r>
            <w:r w:rsidR="005C1C9E">
              <w:rPr>
                <w:noProof/>
                <w:webHidden/>
              </w:rPr>
              <w:t>272</w:t>
            </w:r>
            <w:r w:rsidR="00E015C7">
              <w:rPr>
                <w:noProof/>
                <w:webHidden/>
              </w:rPr>
              <w:fldChar w:fldCharType="end"/>
            </w:r>
          </w:hyperlink>
        </w:p>
        <w:p w14:paraId="0CE4480F" w14:textId="727C18BA" w:rsidR="00E015C7" w:rsidRDefault="00DC63EA" w:rsidP="0048269D">
          <w:pPr>
            <w:pStyle w:val="TOC1"/>
            <w:rPr>
              <w:rFonts w:eastAsiaTheme="minorEastAsia" w:cstheme="minorBidi"/>
              <w:b w:val="0"/>
              <w:bCs w:val="0"/>
              <w:lang w:val="en-US"/>
            </w:rPr>
          </w:pPr>
          <w:hyperlink w:anchor="_Toc30109402" w:history="1">
            <w:r w:rsidR="00E015C7" w:rsidRPr="0034173C">
              <w:rPr>
                <w:rStyle w:val="Hyperlink"/>
                <w:rFonts w:asciiTheme="minorBidi" w:hAnsiTheme="minorBidi"/>
              </w:rPr>
              <w:t>Chapter 8: Urban Resilience Action Plan (U-RAP)</w:t>
            </w:r>
            <w:r w:rsidR="0048269D" w:rsidRPr="0048269D">
              <w:t xml:space="preserve"> </w:t>
            </w:r>
            <w:r w:rsidR="0048269D" w:rsidRPr="0048269D">
              <w:rPr>
                <w:rStyle w:val="Hyperlink"/>
                <w:rFonts w:asciiTheme="minorBidi" w:hAnsiTheme="minorBidi"/>
              </w:rPr>
              <w:t>Decision Making Process</w:t>
            </w:r>
            <w:r w:rsidR="00E015C7">
              <w:rPr>
                <w:webHidden/>
              </w:rPr>
              <w:tab/>
            </w:r>
            <w:r w:rsidR="00E015C7">
              <w:rPr>
                <w:webHidden/>
              </w:rPr>
              <w:fldChar w:fldCharType="begin"/>
            </w:r>
            <w:r w:rsidR="00E015C7">
              <w:rPr>
                <w:webHidden/>
              </w:rPr>
              <w:instrText xml:space="preserve"> PAGEREF _Toc30109402 \h </w:instrText>
            </w:r>
            <w:r w:rsidR="00E015C7">
              <w:rPr>
                <w:webHidden/>
              </w:rPr>
            </w:r>
            <w:r w:rsidR="00E015C7">
              <w:rPr>
                <w:webHidden/>
              </w:rPr>
              <w:fldChar w:fldCharType="separate"/>
            </w:r>
            <w:r w:rsidR="005C1C9E">
              <w:rPr>
                <w:webHidden/>
              </w:rPr>
              <w:t>275</w:t>
            </w:r>
            <w:r w:rsidR="00E015C7">
              <w:rPr>
                <w:webHidden/>
              </w:rPr>
              <w:fldChar w:fldCharType="end"/>
            </w:r>
          </w:hyperlink>
        </w:p>
        <w:p w14:paraId="2CAD2484" w14:textId="6EC68C67" w:rsidR="00E015C7" w:rsidRDefault="00DC63EA">
          <w:pPr>
            <w:pStyle w:val="TOC2"/>
            <w:rPr>
              <w:rFonts w:eastAsiaTheme="minorEastAsia"/>
              <w:noProof/>
              <w:lang w:val="en-US"/>
            </w:rPr>
          </w:pPr>
          <w:hyperlink w:anchor="_Toc30109403" w:history="1">
            <w:r w:rsidR="00E015C7" w:rsidRPr="0034173C">
              <w:rPr>
                <w:rStyle w:val="Hyperlink"/>
                <w:noProof/>
              </w:rPr>
              <w:t>8.1 Introduction</w:t>
            </w:r>
            <w:r w:rsidR="00E015C7">
              <w:rPr>
                <w:noProof/>
                <w:webHidden/>
              </w:rPr>
              <w:tab/>
            </w:r>
            <w:r w:rsidR="00E015C7">
              <w:rPr>
                <w:noProof/>
                <w:webHidden/>
              </w:rPr>
              <w:fldChar w:fldCharType="begin"/>
            </w:r>
            <w:r w:rsidR="00E015C7">
              <w:rPr>
                <w:noProof/>
                <w:webHidden/>
              </w:rPr>
              <w:instrText xml:space="preserve"> PAGEREF _Toc30109403 \h </w:instrText>
            </w:r>
            <w:r w:rsidR="00E015C7">
              <w:rPr>
                <w:noProof/>
                <w:webHidden/>
              </w:rPr>
            </w:r>
            <w:r w:rsidR="00E015C7">
              <w:rPr>
                <w:noProof/>
                <w:webHidden/>
              </w:rPr>
              <w:fldChar w:fldCharType="separate"/>
            </w:r>
            <w:r w:rsidR="005C1C9E">
              <w:rPr>
                <w:noProof/>
                <w:webHidden/>
              </w:rPr>
              <w:t>275</w:t>
            </w:r>
            <w:r w:rsidR="00E015C7">
              <w:rPr>
                <w:noProof/>
                <w:webHidden/>
              </w:rPr>
              <w:fldChar w:fldCharType="end"/>
            </w:r>
          </w:hyperlink>
        </w:p>
        <w:p w14:paraId="095EB738" w14:textId="30FEFB67" w:rsidR="00E015C7" w:rsidRDefault="00DC63EA">
          <w:pPr>
            <w:pStyle w:val="TOC2"/>
            <w:rPr>
              <w:rFonts w:eastAsiaTheme="minorEastAsia"/>
              <w:noProof/>
              <w:lang w:val="en-US"/>
            </w:rPr>
          </w:pPr>
          <w:hyperlink w:anchor="_Toc30109404" w:history="1">
            <w:r w:rsidR="00E015C7" w:rsidRPr="0034173C">
              <w:rPr>
                <w:rStyle w:val="Hyperlink"/>
                <w:noProof/>
              </w:rPr>
              <w:t xml:space="preserve">8.2 Urban Resilience Action Plan – </w:t>
            </w:r>
            <w:r w:rsidR="00E015C7" w:rsidRPr="000644D4">
              <w:rPr>
                <w:rStyle w:val="Hyperlink"/>
                <w:noProof/>
              </w:rPr>
              <w:t>Decision</w:t>
            </w:r>
            <w:r w:rsidR="00E015C7" w:rsidRPr="0034173C">
              <w:rPr>
                <w:rStyle w:val="Hyperlink"/>
                <w:rFonts w:ascii="Arial" w:hAnsi="Arial" w:cs="Arial"/>
                <w:noProof/>
              </w:rPr>
              <w:t xml:space="preserve"> </w:t>
            </w:r>
            <w:r w:rsidR="00E015C7" w:rsidRPr="000644D4">
              <w:rPr>
                <w:rStyle w:val="Hyperlink"/>
                <w:rFonts w:asciiTheme="minorHAnsi" w:hAnsiTheme="minorHAnsi" w:cstheme="minorHAnsi"/>
                <w:noProof/>
              </w:rPr>
              <w:t>Making Process</w:t>
            </w:r>
            <w:r w:rsidR="00E015C7">
              <w:rPr>
                <w:noProof/>
                <w:webHidden/>
              </w:rPr>
              <w:tab/>
            </w:r>
            <w:r w:rsidR="00E015C7">
              <w:rPr>
                <w:noProof/>
                <w:webHidden/>
              </w:rPr>
              <w:fldChar w:fldCharType="begin"/>
            </w:r>
            <w:r w:rsidR="00E015C7">
              <w:rPr>
                <w:noProof/>
                <w:webHidden/>
              </w:rPr>
              <w:instrText xml:space="preserve"> PAGEREF _Toc30109404 \h </w:instrText>
            </w:r>
            <w:r w:rsidR="00E015C7">
              <w:rPr>
                <w:noProof/>
                <w:webHidden/>
              </w:rPr>
            </w:r>
            <w:r w:rsidR="00E015C7">
              <w:rPr>
                <w:noProof/>
                <w:webHidden/>
              </w:rPr>
              <w:fldChar w:fldCharType="separate"/>
            </w:r>
            <w:r w:rsidR="005C1C9E">
              <w:rPr>
                <w:noProof/>
                <w:webHidden/>
              </w:rPr>
              <w:t>277</w:t>
            </w:r>
            <w:r w:rsidR="00E015C7">
              <w:rPr>
                <w:noProof/>
                <w:webHidden/>
              </w:rPr>
              <w:fldChar w:fldCharType="end"/>
            </w:r>
          </w:hyperlink>
        </w:p>
        <w:p w14:paraId="11A79BF7" w14:textId="221FFFE3" w:rsidR="00E015C7" w:rsidRDefault="00DC63EA" w:rsidP="00955A99">
          <w:pPr>
            <w:pStyle w:val="TOC3"/>
            <w:tabs>
              <w:tab w:val="right" w:leader="dot" w:pos="8494"/>
            </w:tabs>
            <w:rPr>
              <w:rFonts w:eastAsiaTheme="minorEastAsia"/>
              <w:noProof/>
              <w:lang w:val="en-US"/>
            </w:rPr>
          </w:pPr>
          <w:hyperlink w:anchor="_Toc30109405" w:history="1">
            <w:r w:rsidR="00E015C7" w:rsidRPr="0034173C">
              <w:rPr>
                <w:rStyle w:val="Hyperlink"/>
                <w:noProof/>
              </w:rPr>
              <w:t>8.2.1 Input (Open Data) for building Urban Resilience</w:t>
            </w:r>
            <w:r w:rsidR="00E015C7">
              <w:rPr>
                <w:noProof/>
                <w:webHidden/>
              </w:rPr>
              <w:tab/>
            </w:r>
            <w:r w:rsidR="00E015C7">
              <w:rPr>
                <w:noProof/>
                <w:webHidden/>
              </w:rPr>
              <w:fldChar w:fldCharType="begin"/>
            </w:r>
            <w:r w:rsidR="00E015C7">
              <w:rPr>
                <w:noProof/>
                <w:webHidden/>
              </w:rPr>
              <w:instrText xml:space="preserve"> PAGEREF _Toc30109405 \h </w:instrText>
            </w:r>
            <w:r w:rsidR="00E015C7">
              <w:rPr>
                <w:noProof/>
                <w:webHidden/>
              </w:rPr>
            </w:r>
            <w:r w:rsidR="00E015C7">
              <w:rPr>
                <w:noProof/>
                <w:webHidden/>
              </w:rPr>
              <w:fldChar w:fldCharType="separate"/>
            </w:r>
            <w:r w:rsidR="005C1C9E">
              <w:rPr>
                <w:noProof/>
                <w:webHidden/>
              </w:rPr>
              <w:t>283</w:t>
            </w:r>
            <w:r w:rsidR="00E015C7">
              <w:rPr>
                <w:noProof/>
                <w:webHidden/>
              </w:rPr>
              <w:fldChar w:fldCharType="end"/>
            </w:r>
          </w:hyperlink>
        </w:p>
        <w:p w14:paraId="6617042E" w14:textId="167BF84D" w:rsidR="00E015C7" w:rsidRDefault="00DC63EA" w:rsidP="00955A99">
          <w:pPr>
            <w:pStyle w:val="TOC3"/>
            <w:tabs>
              <w:tab w:val="right" w:leader="dot" w:pos="8494"/>
            </w:tabs>
            <w:rPr>
              <w:rFonts w:eastAsiaTheme="minorEastAsia"/>
              <w:noProof/>
              <w:lang w:val="en-US"/>
            </w:rPr>
          </w:pPr>
          <w:hyperlink w:anchor="_Toc30109406" w:history="1">
            <w:r w:rsidR="00E015C7" w:rsidRPr="0034173C">
              <w:rPr>
                <w:rStyle w:val="Hyperlink"/>
                <w:noProof/>
                <w:lang w:val="en-US"/>
              </w:rPr>
              <w:t xml:space="preserve">8.2.2 Process </w:t>
            </w:r>
            <w:r w:rsidR="00955A99">
              <w:rPr>
                <w:rStyle w:val="Hyperlink"/>
                <w:noProof/>
                <w:lang w:val="en-US"/>
              </w:rPr>
              <w:t>(</w:t>
            </w:r>
            <w:r w:rsidR="00E015C7" w:rsidRPr="0034173C">
              <w:rPr>
                <w:rStyle w:val="Hyperlink"/>
                <w:noProof/>
                <w:lang w:val="en-US"/>
              </w:rPr>
              <w:t xml:space="preserve">Disaster Resilience Scorecard </w:t>
            </w:r>
            <w:r w:rsidR="00955A99">
              <w:rPr>
                <w:rStyle w:val="Hyperlink"/>
                <w:noProof/>
                <w:lang w:val="en-US"/>
              </w:rPr>
              <w:t>Assessment</w:t>
            </w:r>
            <w:r w:rsidR="00E015C7" w:rsidRPr="0034173C">
              <w:rPr>
                <w:rStyle w:val="Hyperlink"/>
                <w:noProof/>
                <w:lang w:val="en-US"/>
              </w:rPr>
              <w:t>) - Sudan</w:t>
            </w:r>
            <w:r w:rsidR="00E015C7">
              <w:rPr>
                <w:noProof/>
                <w:webHidden/>
              </w:rPr>
              <w:tab/>
            </w:r>
            <w:r w:rsidR="00E015C7">
              <w:rPr>
                <w:noProof/>
                <w:webHidden/>
              </w:rPr>
              <w:fldChar w:fldCharType="begin"/>
            </w:r>
            <w:r w:rsidR="00E015C7">
              <w:rPr>
                <w:noProof/>
                <w:webHidden/>
              </w:rPr>
              <w:instrText xml:space="preserve"> PAGEREF _Toc30109406 \h </w:instrText>
            </w:r>
            <w:r w:rsidR="00E015C7">
              <w:rPr>
                <w:noProof/>
                <w:webHidden/>
              </w:rPr>
            </w:r>
            <w:r w:rsidR="00E015C7">
              <w:rPr>
                <w:noProof/>
                <w:webHidden/>
              </w:rPr>
              <w:fldChar w:fldCharType="separate"/>
            </w:r>
            <w:r w:rsidR="005C1C9E">
              <w:rPr>
                <w:noProof/>
                <w:webHidden/>
              </w:rPr>
              <w:t>290</w:t>
            </w:r>
            <w:r w:rsidR="00E015C7">
              <w:rPr>
                <w:noProof/>
                <w:webHidden/>
              </w:rPr>
              <w:fldChar w:fldCharType="end"/>
            </w:r>
          </w:hyperlink>
        </w:p>
        <w:p w14:paraId="1C08546C" w14:textId="44B7E84C" w:rsidR="00E015C7" w:rsidRDefault="00DC63EA">
          <w:pPr>
            <w:pStyle w:val="TOC3"/>
            <w:tabs>
              <w:tab w:val="right" w:leader="dot" w:pos="8494"/>
            </w:tabs>
            <w:rPr>
              <w:rFonts w:eastAsiaTheme="minorEastAsia"/>
              <w:noProof/>
              <w:lang w:val="en-US"/>
            </w:rPr>
          </w:pPr>
          <w:hyperlink w:anchor="_Toc30109407" w:history="1">
            <w:r w:rsidR="00E015C7" w:rsidRPr="0034173C">
              <w:rPr>
                <w:rStyle w:val="Hyperlink"/>
                <w:noProof/>
                <w:lang w:val="en-US"/>
              </w:rPr>
              <w:t>8.2.3 Output (Sendai Framework Monitoring)</w:t>
            </w:r>
            <w:r w:rsidR="00E015C7">
              <w:rPr>
                <w:noProof/>
                <w:webHidden/>
              </w:rPr>
              <w:tab/>
            </w:r>
            <w:r w:rsidR="00E015C7">
              <w:rPr>
                <w:noProof/>
                <w:webHidden/>
              </w:rPr>
              <w:fldChar w:fldCharType="begin"/>
            </w:r>
            <w:r w:rsidR="00E015C7">
              <w:rPr>
                <w:noProof/>
                <w:webHidden/>
              </w:rPr>
              <w:instrText xml:space="preserve"> PAGEREF _Toc30109407 \h </w:instrText>
            </w:r>
            <w:r w:rsidR="00E015C7">
              <w:rPr>
                <w:noProof/>
                <w:webHidden/>
              </w:rPr>
            </w:r>
            <w:r w:rsidR="00E015C7">
              <w:rPr>
                <w:noProof/>
                <w:webHidden/>
              </w:rPr>
              <w:fldChar w:fldCharType="separate"/>
            </w:r>
            <w:r w:rsidR="005C1C9E">
              <w:rPr>
                <w:noProof/>
                <w:webHidden/>
              </w:rPr>
              <w:t>303</w:t>
            </w:r>
            <w:r w:rsidR="00E015C7">
              <w:rPr>
                <w:noProof/>
                <w:webHidden/>
              </w:rPr>
              <w:fldChar w:fldCharType="end"/>
            </w:r>
          </w:hyperlink>
        </w:p>
        <w:p w14:paraId="069B6271" w14:textId="605F2AA9" w:rsidR="00E015C7" w:rsidRDefault="00DC63EA">
          <w:pPr>
            <w:pStyle w:val="TOC2"/>
            <w:rPr>
              <w:rFonts w:eastAsiaTheme="minorEastAsia"/>
              <w:noProof/>
              <w:lang w:val="en-US"/>
            </w:rPr>
          </w:pPr>
          <w:hyperlink w:anchor="_Toc30109408" w:history="1">
            <w:r w:rsidR="00E015C7" w:rsidRPr="0034173C">
              <w:rPr>
                <w:rStyle w:val="Hyperlink"/>
                <w:noProof/>
                <w:lang w:val="en-US"/>
              </w:rPr>
              <w:t>8.3 Summary</w:t>
            </w:r>
            <w:r w:rsidR="00E015C7">
              <w:rPr>
                <w:noProof/>
                <w:webHidden/>
              </w:rPr>
              <w:tab/>
            </w:r>
            <w:r w:rsidR="00E015C7">
              <w:rPr>
                <w:noProof/>
                <w:webHidden/>
              </w:rPr>
              <w:fldChar w:fldCharType="begin"/>
            </w:r>
            <w:r w:rsidR="00E015C7">
              <w:rPr>
                <w:noProof/>
                <w:webHidden/>
              </w:rPr>
              <w:instrText xml:space="preserve"> PAGEREF _Toc30109408 \h </w:instrText>
            </w:r>
            <w:r w:rsidR="00E015C7">
              <w:rPr>
                <w:noProof/>
                <w:webHidden/>
              </w:rPr>
            </w:r>
            <w:r w:rsidR="00E015C7">
              <w:rPr>
                <w:noProof/>
                <w:webHidden/>
              </w:rPr>
              <w:fldChar w:fldCharType="separate"/>
            </w:r>
            <w:r w:rsidR="005C1C9E">
              <w:rPr>
                <w:noProof/>
                <w:webHidden/>
              </w:rPr>
              <w:t>313</w:t>
            </w:r>
            <w:r w:rsidR="00E015C7">
              <w:rPr>
                <w:noProof/>
                <w:webHidden/>
              </w:rPr>
              <w:fldChar w:fldCharType="end"/>
            </w:r>
          </w:hyperlink>
        </w:p>
        <w:p w14:paraId="121C4D2A" w14:textId="68899DDE" w:rsidR="00E015C7" w:rsidRDefault="00DC63EA">
          <w:pPr>
            <w:pStyle w:val="TOC1"/>
            <w:rPr>
              <w:rFonts w:eastAsiaTheme="minorEastAsia" w:cstheme="minorBidi"/>
              <w:b w:val="0"/>
              <w:bCs w:val="0"/>
              <w:lang w:val="en-US"/>
            </w:rPr>
          </w:pPr>
          <w:hyperlink w:anchor="_Toc30109409" w:history="1">
            <w:r w:rsidR="00E015C7" w:rsidRPr="0034173C">
              <w:rPr>
                <w:rStyle w:val="Hyperlink"/>
                <w:rFonts w:asciiTheme="minorBidi" w:hAnsiTheme="minorBidi"/>
              </w:rPr>
              <w:t xml:space="preserve">Chapter 9: Urban Resilience Action Plan </w:t>
            </w:r>
            <w:r w:rsidR="0048269D">
              <w:rPr>
                <w:rStyle w:val="Hyperlink"/>
                <w:rFonts w:asciiTheme="minorBidi" w:hAnsiTheme="minorBidi"/>
              </w:rPr>
              <w:t>(U-RAP)</w:t>
            </w:r>
            <w:r w:rsidR="00E015C7" w:rsidRPr="0034173C">
              <w:rPr>
                <w:rStyle w:val="Hyperlink"/>
                <w:rFonts w:asciiTheme="minorBidi" w:hAnsiTheme="minorBidi"/>
              </w:rPr>
              <w:t xml:space="preserve"> Policy Guidance</w:t>
            </w:r>
            <w:r w:rsidR="00E015C7">
              <w:rPr>
                <w:webHidden/>
              </w:rPr>
              <w:tab/>
            </w:r>
            <w:r w:rsidR="00E015C7">
              <w:rPr>
                <w:webHidden/>
              </w:rPr>
              <w:fldChar w:fldCharType="begin"/>
            </w:r>
            <w:r w:rsidR="00E015C7">
              <w:rPr>
                <w:webHidden/>
              </w:rPr>
              <w:instrText xml:space="preserve"> PAGEREF _Toc30109409 \h </w:instrText>
            </w:r>
            <w:r w:rsidR="00E015C7">
              <w:rPr>
                <w:webHidden/>
              </w:rPr>
            </w:r>
            <w:r w:rsidR="00E015C7">
              <w:rPr>
                <w:webHidden/>
              </w:rPr>
              <w:fldChar w:fldCharType="separate"/>
            </w:r>
            <w:r w:rsidR="005C1C9E">
              <w:rPr>
                <w:webHidden/>
              </w:rPr>
              <w:t>315</w:t>
            </w:r>
            <w:r w:rsidR="00E015C7">
              <w:rPr>
                <w:webHidden/>
              </w:rPr>
              <w:fldChar w:fldCharType="end"/>
            </w:r>
          </w:hyperlink>
        </w:p>
        <w:p w14:paraId="62C8FC01" w14:textId="26AAF128" w:rsidR="00E015C7" w:rsidRDefault="00DC63EA">
          <w:pPr>
            <w:pStyle w:val="TOC2"/>
            <w:rPr>
              <w:rFonts w:eastAsiaTheme="minorEastAsia"/>
              <w:noProof/>
              <w:lang w:val="en-US"/>
            </w:rPr>
          </w:pPr>
          <w:hyperlink w:anchor="_Toc30109410" w:history="1">
            <w:r w:rsidR="00E015C7" w:rsidRPr="0034173C">
              <w:rPr>
                <w:rStyle w:val="Hyperlink"/>
                <w:noProof/>
              </w:rPr>
              <w:t>9.1 Introduction</w:t>
            </w:r>
            <w:r w:rsidR="00E015C7">
              <w:rPr>
                <w:noProof/>
                <w:webHidden/>
              </w:rPr>
              <w:tab/>
            </w:r>
            <w:r w:rsidR="00E015C7">
              <w:rPr>
                <w:noProof/>
                <w:webHidden/>
              </w:rPr>
              <w:fldChar w:fldCharType="begin"/>
            </w:r>
            <w:r w:rsidR="00E015C7">
              <w:rPr>
                <w:noProof/>
                <w:webHidden/>
              </w:rPr>
              <w:instrText xml:space="preserve"> PAGEREF _Toc30109410 \h </w:instrText>
            </w:r>
            <w:r w:rsidR="00E015C7">
              <w:rPr>
                <w:noProof/>
                <w:webHidden/>
              </w:rPr>
            </w:r>
            <w:r w:rsidR="00E015C7">
              <w:rPr>
                <w:noProof/>
                <w:webHidden/>
              </w:rPr>
              <w:fldChar w:fldCharType="separate"/>
            </w:r>
            <w:r w:rsidR="005C1C9E">
              <w:rPr>
                <w:noProof/>
                <w:webHidden/>
              </w:rPr>
              <w:t>315</w:t>
            </w:r>
            <w:r w:rsidR="00E015C7">
              <w:rPr>
                <w:noProof/>
                <w:webHidden/>
              </w:rPr>
              <w:fldChar w:fldCharType="end"/>
            </w:r>
          </w:hyperlink>
        </w:p>
        <w:p w14:paraId="53789199" w14:textId="1A2B0D14" w:rsidR="00E015C7" w:rsidRDefault="00DC63EA">
          <w:pPr>
            <w:pStyle w:val="TOC2"/>
            <w:rPr>
              <w:rFonts w:eastAsiaTheme="minorEastAsia"/>
              <w:noProof/>
              <w:lang w:val="en-US"/>
            </w:rPr>
          </w:pPr>
          <w:hyperlink w:anchor="_Toc30109411" w:history="1">
            <w:r w:rsidR="00E015C7" w:rsidRPr="0034173C">
              <w:rPr>
                <w:rStyle w:val="Hyperlink"/>
                <w:noProof/>
                <w:lang w:val="en-US"/>
              </w:rPr>
              <w:t>9.2 Urban Resilience Action Plan – Domains</w:t>
            </w:r>
            <w:r w:rsidR="00E015C7">
              <w:rPr>
                <w:noProof/>
                <w:webHidden/>
              </w:rPr>
              <w:tab/>
            </w:r>
            <w:r w:rsidR="00E015C7">
              <w:rPr>
                <w:noProof/>
                <w:webHidden/>
              </w:rPr>
              <w:fldChar w:fldCharType="begin"/>
            </w:r>
            <w:r w:rsidR="00E015C7">
              <w:rPr>
                <w:noProof/>
                <w:webHidden/>
              </w:rPr>
              <w:instrText xml:space="preserve"> PAGEREF _Toc30109411 \h </w:instrText>
            </w:r>
            <w:r w:rsidR="00E015C7">
              <w:rPr>
                <w:noProof/>
                <w:webHidden/>
              </w:rPr>
            </w:r>
            <w:r w:rsidR="00E015C7">
              <w:rPr>
                <w:noProof/>
                <w:webHidden/>
              </w:rPr>
              <w:fldChar w:fldCharType="separate"/>
            </w:r>
            <w:r w:rsidR="005C1C9E">
              <w:rPr>
                <w:noProof/>
                <w:webHidden/>
              </w:rPr>
              <w:t>317</w:t>
            </w:r>
            <w:r w:rsidR="00E015C7">
              <w:rPr>
                <w:noProof/>
                <w:webHidden/>
              </w:rPr>
              <w:fldChar w:fldCharType="end"/>
            </w:r>
          </w:hyperlink>
        </w:p>
        <w:p w14:paraId="53766F40" w14:textId="5015F700" w:rsidR="00E015C7" w:rsidRDefault="00DC63EA">
          <w:pPr>
            <w:pStyle w:val="TOC2"/>
            <w:rPr>
              <w:rFonts w:eastAsiaTheme="minorEastAsia"/>
              <w:noProof/>
              <w:lang w:val="en-US"/>
            </w:rPr>
          </w:pPr>
          <w:hyperlink w:anchor="_Toc30109413" w:history="1">
            <w:r w:rsidR="00E015C7" w:rsidRPr="0034173C">
              <w:rPr>
                <w:rStyle w:val="Hyperlink"/>
                <w:noProof/>
                <w:lang w:val="en-US"/>
              </w:rPr>
              <w:t>9.3</w:t>
            </w:r>
            <w:r w:rsidR="00E015C7">
              <w:rPr>
                <w:rFonts w:eastAsiaTheme="minorEastAsia"/>
                <w:noProof/>
                <w:lang w:val="en-US"/>
              </w:rPr>
              <w:tab/>
            </w:r>
            <w:r w:rsidR="00E015C7" w:rsidRPr="0034173C">
              <w:rPr>
                <w:rStyle w:val="Hyperlink"/>
                <w:noProof/>
                <w:lang w:val="en-US"/>
              </w:rPr>
              <w:t>Urban Resilience Action Plan – Components</w:t>
            </w:r>
            <w:r w:rsidR="00E015C7">
              <w:rPr>
                <w:noProof/>
                <w:webHidden/>
              </w:rPr>
              <w:tab/>
            </w:r>
            <w:r w:rsidR="00E015C7">
              <w:rPr>
                <w:noProof/>
                <w:webHidden/>
              </w:rPr>
              <w:fldChar w:fldCharType="begin"/>
            </w:r>
            <w:r w:rsidR="00E015C7">
              <w:rPr>
                <w:noProof/>
                <w:webHidden/>
              </w:rPr>
              <w:instrText xml:space="preserve"> PAGEREF _Toc30109413 \h </w:instrText>
            </w:r>
            <w:r w:rsidR="00E015C7">
              <w:rPr>
                <w:noProof/>
                <w:webHidden/>
              </w:rPr>
            </w:r>
            <w:r w:rsidR="00E015C7">
              <w:rPr>
                <w:noProof/>
                <w:webHidden/>
              </w:rPr>
              <w:fldChar w:fldCharType="separate"/>
            </w:r>
            <w:r w:rsidR="005C1C9E">
              <w:rPr>
                <w:noProof/>
                <w:webHidden/>
              </w:rPr>
              <w:t>320</w:t>
            </w:r>
            <w:r w:rsidR="00E015C7">
              <w:rPr>
                <w:noProof/>
                <w:webHidden/>
              </w:rPr>
              <w:fldChar w:fldCharType="end"/>
            </w:r>
          </w:hyperlink>
        </w:p>
        <w:p w14:paraId="0196CDD5" w14:textId="37F5A143" w:rsidR="00E015C7" w:rsidRDefault="00DC63EA">
          <w:pPr>
            <w:pStyle w:val="TOC3"/>
            <w:tabs>
              <w:tab w:val="right" w:leader="dot" w:pos="8494"/>
            </w:tabs>
            <w:rPr>
              <w:rFonts w:eastAsiaTheme="minorEastAsia"/>
              <w:noProof/>
              <w:lang w:val="en-US"/>
            </w:rPr>
          </w:pPr>
          <w:hyperlink w:anchor="_Toc30109414" w:history="1">
            <w:r w:rsidR="00E015C7" w:rsidRPr="0034173C">
              <w:rPr>
                <w:rStyle w:val="Hyperlink"/>
                <w:noProof/>
              </w:rPr>
              <w:t>9.3.1 Policies</w:t>
            </w:r>
            <w:r w:rsidR="00E015C7">
              <w:rPr>
                <w:noProof/>
                <w:webHidden/>
              </w:rPr>
              <w:tab/>
            </w:r>
            <w:r w:rsidR="00E015C7">
              <w:rPr>
                <w:noProof/>
                <w:webHidden/>
              </w:rPr>
              <w:fldChar w:fldCharType="begin"/>
            </w:r>
            <w:r w:rsidR="00E015C7">
              <w:rPr>
                <w:noProof/>
                <w:webHidden/>
              </w:rPr>
              <w:instrText xml:space="preserve"> PAGEREF _Toc30109414 \h </w:instrText>
            </w:r>
            <w:r w:rsidR="00E015C7">
              <w:rPr>
                <w:noProof/>
                <w:webHidden/>
              </w:rPr>
            </w:r>
            <w:r w:rsidR="00E015C7">
              <w:rPr>
                <w:noProof/>
                <w:webHidden/>
              </w:rPr>
              <w:fldChar w:fldCharType="separate"/>
            </w:r>
            <w:r w:rsidR="005C1C9E">
              <w:rPr>
                <w:noProof/>
                <w:webHidden/>
              </w:rPr>
              <w:t>320</w:t>
            </w:r>
            <w:r w:rsidR="00E015C7">
              <w:rPr>
                <w:noProof/>
                <w:webHidden/>
              </w:rPr>
              <w:fldChar w:fldCharType="end"/>
            </w:r>
          </w:hyperlink>
        </w:p>
        <w:p w14:paraId="11632738" w14:textId="3BBED85F" w:rsidR="00E015C7" w:rsidRDefault="00DC63EA">
          <w:pPr>
            <w:pStyle w:val="TOC3"/>
            <w:tabs>
              <w:tab w:val="left" w:pos="1320"/>
              <w:tab w:val="right" w:leader="dot" w:pos="8494"/>
            </w:tabs>
            <w:rPr>
              <w:rFonts w:eastAsiaTheme="minorEastAsia"/>
              <w:noProof/>
              <w:lang w:val="en-US"/>
            </w:rPr>
          </w:pPr>
          <w:hyperlink w:anchor="_Toc30109415" w:history="1">
            <w:r w:rsidR="00E015C7" w:rsidRPr="0034173C">
              <w:rPr>
                <w:rStyle w:val="Hyperlink"/>
                <w:noProof/>
              </w:rPr>
              <w:t>9.3.2</w:t>
            </w:r>
            <w:r w:rsidR="009D39AA">
              <w:rPr>
                <w:rFonts w:eastAsiaTheme="minorEastAsia"/>
                <w:noProof/>
                <w:lang w:val="en-US"/>
              </w:rPr>
              <w:t xml:space="preserve"> </w:t>
            </w:r>
            <w:r w:rsidR="00E015C7" w:rsidRPr="0034173C">
              <w:rPr>
                <w:rStyle w:val="Hyperlink"/>
                <w:noProof/>
                <w:shd w:val="clear" w:color="auto" w:fill="FFFFFF"/>
              </w:rPr>
              <w:t>Population needs and services</w:t>
            </w:r>
            <w:r w:rsidR="00E015C7">
              <w:rPr>
                <w:noProof/>
                <w:webHidden/>
              </w:rPr>
              <w:tab/>
            </w:r>
            <w:r w:rsidR="00E015C7">
              <w:rPr>
                <w:noProof/>
                <w:webHidden/>
              </w:rPr>
              <w:fldChar w:fldCharType="begin"/>
            </w:r>
            <w:r w:rsidR="00E015C7">
              <w:rPr>
                <w:noProof/>
                <w:webHidden/>
              </w:rPr>
              <w:instrText xml:space="preserve"> PAGEREF _Toc30109415 \h </w:instrText>
            </w:r>
            <w:r w:rsidR="00E015C7">
              <w:rPr>
                <w:noProof/>
                <w:webHidden/>
              </w:rPr>
            </w:r>
            <w:r w:rsidR="00E015C7">
              <w:rPr>
                <w:noProof/>
                <w:webHidden/>
              </w:rPr>
              <w:fldChar w:fldCharType="separate"/>
            </w:r>
            <w:r w:rsidR="005C1C9E">
              <w:rPr>
                <w:noProof/>
                <w:webHidden/>
              </w:rPr>
              <w:t>327</w:t>
            </w:r>
            <w:r w:rsidR="00E015C7">
              <w:rPr>
                <w:noProof/>
                <w:webHidden/>
              </w:rPr>
              <w:fldChar w:fldCharType="end"/>
            </w:r>
          </w:hyperlink>
        </w:p>
        <w:p w14:paraId="23E443B9" w14:textId="6DDB7781" w:rsidR="00E015C7" w:rsidRDefault="00DC63EA">
          <w:pPr>
            <w:pStyle w:val="TOC2"/>
            <w:rPr>
              <w:rFonts w:eastAsiaTheme="minorEastAsia"/>
              <w:noProof/>
              <w:lang w:val="en-US"/>
            </w:rPr>
          </w:pPr>
          <w:hyperlink w:anchor="_Toc30109416" w:history="1">
            <w:r w:rsidR="00E015C7" w:rsidRPr="0034173C">
              <w:rPr>
                <w:rStyle w:val="Hyperlink"/>
                <w:noProof/>
                <w:lang w:val="en-US"/>
              </w:rPr>
              <w:t>9.4</w:t>
            </w:r>
            <w:r w:rsidR="00E015C7">
              <w:rPr>
                <w:rFonts w:eastAsiaTheme="minorEastAsia"/>
                <w:noProof/>
                <w:lang w:val="en-US"/>
              </w:rPr>
              <w:tab/>
            </w:r>
            <w:r w:rsidR="00E015C7" w:rsidRPr="0034173C">
              <w:rPr>
                <w:rStyle w:val="Hyperlink"/>
                <w:noProof/>
                <w:lang w:val="en-US"/>
              </w:rPr>
              <w:t>Summary</w:t>
            </w:r>
            <w:r w:rsidR="00E015C7">
              <w:rPr>
                <w:noProof/>
                <w:webHidden/>
              </w:rPr>
              <w:tab/>
            </w:r>
            <w:r w:rsidR="00E015C7">
              <w:rPr>
                <w:noProof/>
                <w:webHidden/>
              </w:rPr>
              <w:fldChar w:fldCharType="begin"/>
            </w:r>
            <w:r w:rsidR="00E015C7">
              <w:rPr>
                <w:noProof/>
                <w:webHidden/>
              </w:rPr>
              <w:instrText xml:space="preserve"> PAGEREF _Toc30109416 \h </w:instrText>
            </w:r>
            <w:r w:rsidR="00E015C7">
              <w:rPr>
                <w:noProof/>
                <w:webHidden/>
              </w:rPr>
            </w:r>
            <w:r w:rsidR="00E015C7">
              <w:rPr>
                <w:noProof/>
                <w:webHidden/>
              </w:rPr>
              <w:fldChar w:fldCharType="separate"/>
            </w:r>
            <w:r w:rsidR="005C1C9E">
              <w:rPr>
                <w:noProof/>
                <w:webHidden/>
              </w:rPr>
              <w:t>328</w:t>
            </w:r>
            <w:r w:rsidR="00E015C7">
              <w:rPr>
                <w:noProof/>
                <w:webHidden/>
              </w:rPr>
              <w:fldChar w:fldCharType="end"/>
            </w:r>
          </w:hyperlink>
        </w:p>
        <w:p w14:paraId="0706CDEA" w14:textId="52F0F56C" w:rsidR="00E015C7" w:rsidRDefault="00DC63EA">
          <w:pPr>
            <w:pStyle w:val="TOC1"/>
            <w:rPr>
              <w:rFonts w:eastAsiaTheme="minorEastAsia" w:cstheme="minorBidi"/>
              <w:b w:val="0"/>
              <w:bCs w:val="0"/>
              <w:lang w:val="en-US"/>
            </w:rPr>
          </w:pPr>
          <w:hyperlink w:anchor="_Toc30109417" w:history="1">
            <w:r w:rsidR="00E015C7" w:rsidRPr="0034173C">
              <w:rPr>
                <w:rStyle w:val="Hyperlink"/>
                <w:rFonts w:asciiTheme="minorBidi" w:eastAsia="Times New Roman" w:hAnsiTheme="minorBidi"/>
                <w:shd w:val="clear" w:color="auto" w:fill="FFFFFF"/>
              </w:rPr>
              <w:t>Chapter 10: Conclusions and Recommendations</w:t>
            </w:r>
            <w:r w:rsidR="00E015C7">
              <w:rPr>
                <w:webHidden/>
              </w:rPr>
              <w:tab/>
            </w:r>
            <w:r w:rsidR="00E015C7">
              <w:rPr>
                <w:webHidden/>
              </w:rPr>
              <w:fldChar w:fldCharType="begin"/>
            </w:r>
            <w:r w:rsidR="00E015C7">
              <w:rPr>
                <w:webHidden/>
              </w:rPr>
              <w:instrText xml:space="preserve"> PAGEREF _Toc30109417 \h </w:instrText>
            </w:r>
            <w:r w:rsidR="00E015C7">
              <w:rPr>
                <w:webHidden/>
              </w:rPr>
            </w:r>
            <w:r w:rsidR="00E015C7">
              <w:rPr>
                <w:webHidden/>
              </w:rPr>
              <w:fldChar w:fldCharType="separate"/>
            </w:r>
            <w:r w:rsidR="005C1C9E">
              <w:rPr>
                <w:webHidden/>
              </w:rPr>
              <w:t>330</w:t>
            </w:r>
            <w:r w:rsidR="00E015C7">
              <w:rPr>
                <w:webHidden/>
              </w:rPr>
              <w:fldChar w:fldCharType="end"/>
            </w:r>
          </w:hyperlink>
        </w:p>
        <w:p w14:paraId="2B164098" w14:textId="15509211" w:rsidR="00E015C7" w:rsidRDefault="00DC63EA">
          <w:pPr>
            <w:pStyle w:val="TOC2"/>
            <w:rPr>
              <w:rFonts w:eastAsiaTheme="minorEastAsia"/>
              <w:noProof/>
              <w:lang w:val="en-US"/>
            </w:rPr>
          </w:pPr>
          <w:hyperlink w:anchor="_Toc30109418" w:history="1">
            <w:r w:rsidR="00E015C7" w:rsidRPr="0034173C">
              <w:rPr>
                <w:rStyle w:val="Hyperlink"/>
                <w:rFonts w:eastAsia="Times New Roman"/>
                <w:noProof/>
                <w:shd w:val="clear" w:color="auto" w:fill="FFFFFF"/>
              </w:rPr>
              <w:t>10.1 Introduction</w:t>
            </w:r>
            <w:r w:rsidR="00E015C7">
              <w:rPr>
                <w:noProof/>
                <w:webHidden/>
              </w:rPr>
              <w:tab/>
            </w:r>
            <w:r w:rsidR="00E015C7">
              <w:rPr>
                <w:noProof/>
                <w:webHidden/>
              </w:rPr>
              <w:fldChar w:fldCharType="begin"/>
            </w:r>
            <w:r w:rsidR="00E015C7">
              <w:rPr>
                <w:noProof/>
                <w:webHidden/>
              </w:rPr>
              <w:instrText xml:space="preserve"> PAGEREF _Toc30109418 \h </w:instrText>
            </w:r>
            <w:r w:rsidR="00E015C7">
              <w:rPr>
                <w:noProof/>
                <w:webHidden/>
              </w:rPr>
            </w:r>
            <w:r w:rsidR="00E015C7">
              <w:rPr>
                <w:noProof/>
                <w:webHidden/>
              </w:rPr>
              <w:fldChar w:fldCharType="separate"/>
            </w:r>
            <w:r w:rsidR="005C1C9E">
              <w:rPr>
                <w:noProof/>
                <w:webHidden/>
              </w:rPr>
              <w:t>330</w:t>
            </w:r>
            <w:r w:rsidR="00E015C7">
              <w:rPr>
                <w:noProof/>
                <w:webHidden/>
              </w:rPr>
              <w:fldChar w:fldCharType="end"/>
            </w:r>
          </w:hyperlink>
        </w:p>
        <w:p w14:paraId="0FB8DA5B" w14:textId="58E58B0A" w:rsidR="00E015C7" w:rsidRDefault="00DC63EA">
          <w:pPr>
            <w:pStyle w:val="TOC2"/>
            <w:rPr>
              <w:rFonts w:eastAsiaTheme="minorEastAsia"/>
              <w:noProof/>
              <w:lang w:val="en-US"/>
            </w:rPr>
          </w:pPr>
          <w:hyperlink w:anchor="_Toc30109419" w:history="1">
            <w:r w:rsidR="00E015C7" w:rsidRPr="0034173C">
              <w:rPr>
                <w:rStyle w:val="Hyperlink"/>
                <w:rFonts w:eastAsia="Times New Roman"/>
                <w:noProof/>
                <w:shd w:val="clear" w:color="auto" w:fill="FFFFFF"/>
              </w:rPr>
              <w:t>10.2</w:t>
            </w:r>
            <w:r w:rsidR="00E015C7">
              <w:rPr>
                <w:rFonts w:eastAsiaTheme="minorEastAsia"/>
                <w:noProof/>
                <w:lang w:val="en-US"/>
              </w:rPr>
              <w:tab/>
            </w:r>
            <w:r w:rsidR="00E015C7" w:rsidRPr="0034173C">
              <w:rPr>
                <w:rStyle w:val="Hyperlink"/>
                <w:rFonts w:eastAsia="Times New Roman"/>
                <w:noProof/>
                <w:shd w:val="clear" w:color="auto" w:fill="FFFFFF"/>
              </w:rPr>
              <w:t>The research process</w:t>
            </w:r>
            <w:r w:rsidR="00E015C7">
              <w:rPr>
                <w:noProof/>
                <w:webHidden/>
              </w:rPr>
              <w:tab/>
            </w:r>
            <w:r w:rsidR="00E015C7">
              <w:rPr>
                <w:noProof/>
                <w:webHidden/>
              </w:rPr>
              <w:fldChar w:fldCharType="begin"/>
            </w:r>
            <w:r w:rsidR="00E015C7">
              <w:rPr>
                <w:noProof/>
                <w:webHidden/>
              </w:rPr>
              <w:instrText xml:space="preserve"> PAGEREF _Toc30109419 \h </w:instrText>
            </w:r>
            <w:r w:rsidR="00E015C7">
              <w:rPr>
                <w:noProof/>
                <w:webHidden/>
              </w:rPr>
            </w:r>
            <w:r w:rsidR="00E015C7">
              <w:rPr>
                <w:noProof/>
                <w:webHidden/>
              </w:rPr>
              <w:fldChar w:fldCharType="separate"/>
            </w:r>
            <w:r w:rsidR="005C1C9E">
              <w:rPr>
                <w:noProof/>
                <w:webHidden/>
              </w:rPr>
              <w:t>330</w:t>
            </w:r>
            <w:r w:rsidR="00E015C7">
              <w:rPr>
                <w:noProof/>
                <w:webHidden/>
              </w:rPr>
              <w:fldChar w:fldCharType="end"/>
            </w:r>
          </w:hyperlink>
        </w:p>
        <w:p w14:paraId="419D89B2" w14:textId="0A86BE92" w:rsidR="00E015C7" w:rsidRDefault="00DC63EA">
          <w:pPr>
            <w:pStyle w:val="TOC2"/>
            <w:rPr>
              <w:rFonts w:eastAsiaTheme="minorEastAsia"/>
              <w:noProof/>
              <w:lang w:val="en-US"/>
            </w:rPr>
          </w:pPr>
          <w:hyperlink w:anchor="_Toc30109420" w:history="1">
            <w:r w:rsidR="00E015C7" w:rsidRPr="0034173C">
              <w:rPr>
                <w:rStyle w:val="Hyperlink"/>
                <w:rFonts w:eastAsia="Times New Roman"/>
                <w:noProof/>
                <w:shd w:val="clear" w:color="auto" w:fill="FFFFFF"/>
              </w:rPr>
              <w:t>10.3</w:t>
            </w:r>
            <w:r w:rsidR="00E015C7">
              <w:rPr>
                <w:rFonts w:eastAsiaTheme="minorEastAsia"/>
                <w:noProof/>
                <w:lang w:val="en-US"/>
              </w:rPr>
              <w:tab/>
            </w:r>
            <w:r w:rsidR="00E015C7" w:rsidRPr="0034173C">
              <w:rPr>
                <w:rStyle w:val="Hyperlink"/>
                <w:rFonts w:eastAsia="Times New Roman"/>
                <w:noProof/>
                <w:shd w:val="clear" w:color="auto" w:fill="FFFFFF"/>
              </w:rPr>
              <w:t>Conclusions of the Research</w:t>
            </w:r>
            <w:r w:rsidR="00E015C7">
              <w:rPr>
                <w:noProof/>
                <w:webHidden/>
              </w:rPr>
              <w:tab/>
            </w:r>
            <w:r w:rsidR="00E015C7">
              <w:rPr>
                <w:noProof/>
                <w:webHidden/>
              </w:rPr>
              <w:fldChar w:fldCharType="begin"/>
            </w:r>
            <w:r w:rsidR="00E015C7">
              <w:rPr>
                <w:noProof/>
                <w:webHidden/>
              </w:rPr>
              <w:instrText xml:space="preserve"> PAGEREF _Toc30109420 \h </w:instrText>
            </w:r>
            <w:r w:rsidR="00E015C7">
              <w:rPr>
                <w:noProof/>
                <w:webHidden/>
              </w:rPr>
            </w:r>
            <w:r w:rsidR="00E015C7">
              <w:rPr>
                <w:noProof/>
                <w:webHidden/>
              </w:rPr>
              <w:fldChar w:fldCharType="separate"/>
            </w:r>
            <w:r w:rsidR="005C1C9E">
              <w:rPr>
                <w:noProof/>
                <w:webHidden/>
              </w:rPr>
              <w:t>332</w:t>
            </w:r>
            <w:r w:rsidR="00E015C7">
              <w:rPr>
                <w:noProof/>
                <w:webHidden/>
              </w:rPr>
              <w:fldChar w:fldCharType="end"/>
            </w:r>
          </w:hyperlink>
        </w:p>
        <w:p w14:paraId="53B84F70" w14:textId="19888251" w:rsidR="00E015C7" w:rsidRDefault="00DC63EA">
          <w:pPr>
            <w:pStyle w:val="TOC3"/>
            <w:tabs>
              <w:tab w:val="right" w:leader="dot" w:pos="8494"/>
            </w:tabs>
            <w:rPr>
              <w:rFonts w:eastAsiaTheme="minorEastAsia"/>
              <w:noProof/>
              <w:lang w:val="en-US"/>
            </w:rPr>
          </w:pPr>
          <w:hyperlink w:anchor="_Toc30109421" w:history="1">
            <w:r w:rsidR="00E015C7" w:rsidRPr="0034173C">
              <w:rPr>
                <w:rStyle w:val="Hyperlink"/>
                <w:rFonts w:eastAsia="Times New Roman"/>
                <w:noProof/>
                <w:shd w:val="clear" w:color="auto" w:fill="FFFFFF"/>
              </w:rPr>
              <w:t>10.3.1 Objective 1: To critically review and analyse the extant literature of Urban Resilience generally, and specifically in the MENA Region fragile and conflict settings.</w:t>
            </w:r>
            <w:r w:rsidR="00E015C7">
              <w:rPr>
                <w:noProof/>
                <w:webHidden/>
              </w:rPr>
              <w:tab/>
            </w:r>
            <w:r w:rsidR="00E015C7">
              <w:rPr>
                <w:noProof/>
                <w:webHidden/>
              </w:rPr>
              <w:fldChar w:fldCharType="begin"/>
            </w:r>
            <w:r w:rsidR="00E015C7">
              <w:rPr>
                <w:noProof/>
                <w:webHidden/>
              </w:rPr>
              <w:instrText xml:space="preserve"> PAGEREF _Toc30109421 \h </w:instrText>
            </w:r>
            <w:r w:rsidR="00E015C7">
              <w:rPr>
                <w:noProof/>
                <w:webHidden/>
              </w:rPr>
            </w:r>
            <w:r w:rsidR="00E015C7">
              <w:rPr>
                <w:noProof/>
                <w:webHidden/>
              </w:rPr>
              <w:fldChar w:fldCharType="separate"/>
            </w:r>
            <w:r w:rsidR="005C1C9E">
              <w:rPr>
                <w:noProof/>
                <w:webHidden/>
              </w:rPr>
              <w:t>333</w:t>
            </w:r>
            <w:r w:rsidR="00E015C7">
              <w:rPr>
                <w:noProof/>
                <w:webHidden/>
              </w:rPr>
              <w:fldChar w:fldCharType="end"/>
            </w:r>
          </w:hyperlink>
        </w:p>
        <w:p w14:paraId="60CC4EB5" w14:textId="769CAE84" w:rsidR="00E015C7" w:rsidRDefault="00DC63EA">
          <w:pPr>
            <w:pStyle w:val="TOC3"/>
            <w:tabs>
              <w:tab w:val="left" w:pos="1320"/>
              <w:tab w:val="right" w:leader="dot" w:pos="8494"/>
            </w:tabs>
            <w:rPr>
              <w:rFonts w:eastAsiaTheme="minorEastAsia"/>
              <w:noProof/>
              <w:lang w:val="en-US"/>
            </w:rPr>
          </w:pPr>
          <w:hyperlink w:anchor="_Toc30109422" w:history="1">
            <w:r w:rsidR="00E015C7" w:rsidRPr="0034173C">
              <w:rPr>
                <w:rStyle w:val="Hyperlink"/>
                <w:rFonts w:eastAsia="Times New Roman"/>
                <w:noProof/>
                <w:shd w:val="clear" w:color="auto" w:fill="FFFFFF"/>
              </w:rPr>
              <w:t>10.3.2</w:t>
            </w:r>
            <w:r w:rsidR="009D39AA">
              <w:rPr>
                <w:rFonts w:eastAsiaTheme="minorEastAsia"/>
                <w:noProof/>
                <w:lang w:val="en-US"/>
              </w:rPr>
              <w:t xml:space="preserve"> </w:t>
            </w:r>
            <w:r w:rsidR="00E015C7" w:rsidRPr="0034173C">
              <w:rPr>
                <w:rStyle w:val="Hyperlink"/>
                <w:rFonts w:eastAsia="Times New Roman"/>
                <w:noProof/>
                <w:shd w:val="clear" w:color="auto" w:fill="FFFFFF"/>
              </w:rPr>
              <w:t>Objective 2: To critically review and analyse the existing Urban Resilience Assessment Approaches and their implementation in the course of DRR, fragility, and displacement in the MENA Region.</w:t>
            </w:r>
            <w:r w:rsidR="00E015C7">
              <w:rPr>
                <w:noProof/>
                <w:webHidden/>
              </w:rPr>
              <w:tab/>
            </w:r>
            <w:r w:rsidR="00E015C7">
              <w:rPr>
                <w:noProof/>
                <w:webHidden/>
              </w:rPr>
              <w:fldChar w:fldCharType="begin"/>
            </w:r>
            <w:r w:rsidR="00E015C7">
              <w:rPr>
                <w:noProof/>
                <w:webHidden/>
              </w:rPr>
              <w:instrText xml:space="preserve"> PAGEREF _Toc30109422 \h </w:instrText>
            </w:r>
            <w:r w:rsidR="00E015C7">
              <w:rPr>
                <w:noProof/>
                <w:webHidden/>
              </w:rPr>
            </w:r>
            <w:r w:rsidR="00E015C7">
              <w:rPr>
                <w:noProof/>
                <w:webHidden/>
              </w:rPr>
              <w:fldChar w:fldCharType="separate"/>
            </w:r>
            <w:r w:rsidR="005C1C9E">
              <w:rPr>
                <w:noProof/>
                <w:webHidden/>
              </w:rPr>
              <w:t>333</w:t>
            </w:r>
            <w:r w:rsidR="00E015C7">
              <w:rPr>
                <w:noProof/>
                <w:webHidden/>
              </w:rPr>
              <w:fldChar w:fldCharType="end"/>
            </w:r>
          </w:hyperlink>
        </w:p>
        <w:p w14:paraId="18F4597C" w14:textId="720C62F3" w:rsidR="00E015C7" w:rsidRDefault="00DC63EA">
          <w:pPr>
            <w:pStyle w:val="TOC3"/>
            <w:tabs>
              <w:tab w:val="right" w:leader="dot" w:pos="8494"/>
            </w:tabs>
            <w:rPr>
              <w:rFonts w:eastAsiaTheme="minorEastAsia"/>
              <w:noProof/>
              <w:lang w:val="en-US"/>
            </w:rPr>
          </w:pPr>
          <w:hyperlink w:anchor="_Toc30109423" w:history="1">
            <w:r w:rsidR="00E015C7" w:rsidRPr="0034173C">
              <w:rPr>
                <w:rStyle w:val="Hyperlink"/>
                <w:rFonts w:eastAsia="Times New Roman"/>
                <w:noProof/>
                <w:shd w:val="clear" w:color="auto" w:fill="FFFFFF"/>
              </w:rPr>
              <w:t>10.3.3 Objective 3: To review and document the role of DRR key stakeholders in measuring and building Urban Resilience in the MENA region.</w:t>
            </w:r>
            <w:r w:rsidR="00E015C7">
              <w:rPr>
                <w:noProof/>
                <w:webHidden/>
              </w:rPr>
              <w:tab/>
            </w:r>
            <w:r w:rsidR="00E015C7">
              <w:rPr>
                <w:noProof/>
                <w:webHidden/>
              </w:rPr>
              <w:fldChar w:fldCharType="begin"/>
            </w:r>
            <w:r w:rsidR="00E015C7">
              <w:rPr>
                <w:noProof/>
                <w:webHidden/>
              </w:rPr>
              <w:instrText xml:space="preserve"> PAGEREF _Toc30109423 \h </w:instrText>
            </w:r>
            <w:r w:rsidR="00E015C7">
              <w:rPr>
                <w:noProof/>
                <w:webHidden/>
              </w:rPr>
            </w:r>
            <w:r w:rsidR="00E015C7">
              <w:rPr>
                <w:noProof/>
                <w:webHidden/>
              </w:rPr>
              <w:fldChar w:fldCharType="separate"/>
            </w:r>
            <w:r w:rsidR="005C1C9E">
              <w:rPr>
                <w:noProof/>
                <w:webHidden/>
              </w:rPr>
              <w:t>334</w:t>
            </w:r>
            <w:r w:rsidR="00E015C7">
              <w:rPr>
                <w:noProof/>
                <w:webHidden/>
              </w:rPr>
              <w:fldChar w:fldCharType="end"/>
            </w:r>
          </w:hyperlink>
        </w:p>
        <w:p w14:paraId="7119BAD1" w14:textId="1E270859" w:rsidR="00E015C7" w:rsidRDefault="00DC63EA">
          <w:pPr>
            <w:pStyle w:val="TOC3"/>
            <w:tabs>
              <w:tab w:val="right" w:leader="dot" w:pos="8494"/>
            </w:tabs>
            <w:rPr>
              <w:rFonts w:eastAsiaTheme="minorEastAsia"/>
              <w:noProof/>
              <w:lang w:val="en-US"/>
            </w:rPr>
          </w:pPr>
          <w:hyperlink w:anchor="_Toc30109424" w:history="1">
            <w:r w:rsidR="00E015C7" w:rsidRPr="0034173C">
              <w:rPr>
                <w:rStyle w:val="Hyperlink"/>
                <w:rFonts w:eastAsia="Times New Roman"/>
                <w:noProof/>
                <w:shd w:val="clear" w:color="auto" w:fill="FFFFFF"/>
              </w:rPr>
              <w:t>10.3.4 Objective 4: To investigate and document the challenges and opportunities for building resilience for Climate Security Displaced (CSD) people to achieve protracted displacement durable solutions.</w:t>
            </w:r>
            <w:r w:rsidR="00E015C7">
              <w:rPr>
                <w:noProof/>
                <w:webHidden/>
              </w:rPr>
              <w:tab/>
            </w:r>
            <w:r w:rsidR="00E015C7">
              <w:rPr>
                <w:noProof/>
                <w:webHidden/>
              </w:rPr>
              <w:fldChar w:fldCharType="begin"/>
            </w:r>
            <w:r w:rsidR="00E015C7">
              <w:rPr>
                <w:noProof/>
                <w:webHidden/>
              </w:rPr>
              <w:instrText xml:space="preserve"> PAGEREF _Toc30109424 \h </w:instrText>
            </w:r>
            <w:r w:rsidR="00E015C7">
              <w:rPr>
                <w:noProof/>
                <w:webHidden/>
              </w:rPr>
            </w:r>
            <w:r w:rsidR="00E015C7">
              <w:rPr>
                <w:noProof/>
                <w:webHidden/>
              </w:rPr>
              <w:fldChar w:fldCharType="separate"/>
            </w:r>
            <w:r w:rsidR="005C1C9E">
              <w:rPr>
                <w:noProof/>
                <w:webHidden/>
              </w:rPr>
              <w:t>335</w:t>
            </w:r>
            <w:r w:rsidR="00E015C7">
              <w:rPr>
                <w:noProof/>
                <w:webHidden/>
              </w:rPr>
              <w:fldChar w:fldCharType="end"/>
            </w:r>
          </w:hyperlink>
        </w:p>
        <w:p w14:paraId="0320DCCA" w14:textId="4A9D94AB" w:rsidR="00E015C7" w:rsidRDefault="00DC63EA">
          <w:pPr>
            <w:pStyle w:val="TOC3"/>
            <w:tabs>
              <w:tab w:val="right" w:leader="dot" w:pos="8494"/>
            </w:tabs>
            <w:rPr>
              <w:rFonts w:eastAsiaTheme="minorEastAsia"/>
              <w:noProof/>
              <w:lang w:val="en-US"/>
            </w:rPr>
          </w:pPr>
          <w:hyperlink w:anchor="_Toc30109425" w:history="1">
            <w:r w:rsidR="00E015C7" w:rsidRPr="0034173C">
              <w:rPr>
                <w:rStyle w:val="Hyperlink"/>
                <w:rFonts w:eastAsia="Times New Roman"/>
                <w:noProof/>
                <w:shd w:val="clear" w:color="auto" w:fill="FFFFFF"/>
                <w:lang w:eastAsia="fr-FR"/>
              </w:rPr>
              <w:t>10.3.5 Objective 5: To investigate and document the approach to resilience assessment decision making process and developing Urban Resilience Action Plan (U-RAP) with the use of Open Data.</w:t>
            </w:r>
            <w:r w:rsidR="00E015C7">
              <w:rPr>
                <w:noProof/>
                <w:webHidden/>
              </w:rPr>
              <w:tab/>
            </w:r>
            <w:r w:rsidR="00E015C7">
              <w:rPr>
                <w:noProof/>
                <w:webHidden/>
              </w:rPr>
              <w:fldChar w:fldCharType="begin"/>
            </w:r>
            <w:r w:rsidR="00E015C7">
              <w:rPr>
                <w:noProof/>
                <w:webHidden/>
              </w:rPr>
              <w:instrText xml:space="preserve"> PAGEREF _Toc30109425 \h </w:instrText>
            </w:r>
            <w:r w:rsidR="00E015C7">
              <w:rPr>
                <w:noProof/>
                <w:webHidden/>
              </w:rPr>
            </w:r>
            <w:r w:rsidR="00E015C7">
              <w:rPr>
                <w:noProof/>
                <w:webHidden/>
              </w:rPr>
              <w:fldChar w:fldCharType="separate"/>
            </w:r>
            <w:r w:rsidR="005C1C9E">
              <w:rPr>
                <w:noProof/>
                <w:webHidden/>
              </w:rPr>
              <w:t>336</w:t>
            </w:r>
            <w:r w:rsidR="00E015C7">
              <w:rPr>
                <w:noProof/>
                <w:webHidden/>
              </w:rPr>
              <w:fldChar w:fldCharType="end"/>
            </w:r>
          </w:hyperlink>
        </w:p>
        <w:p w14:paraId="1EC2E469" w14:textId="04DA06A8" w:rsidR="00E015C7" w:rsidRDefault="00DC63EA" w:rsidP="009D39AA">
          <w:pPr>
            <w:pStyle w:val="TOC3"/>
            <w:tabs>
              <w:tab w:val="right" w:leader="dot" w:pos="8494"/>
            </w:tabs>
            <w:rPr>
              <w:rFonts w:eastAsiaTheme="minorEastAsia"/>
              <w:noProof/>
              <w:lang w:val="en-US"/>
            </w:rPr>
          </w:pPr>
          <w:hyperlink w:anchor="_Toc30109426" w:history="1">
            <w:r w:rsidR="00E015C7" w:rsidRPr="0034173C">
              <w:rPr>
                <w:rStyle w:val="Hyperlink"/>
                <w:rFonts w:eastAsia="Times New Roman"/>
                <w:noProof/>
                <w:shd w:val="clear" w:color="auto" w:fill="FFFFFF"/>
              </w:rPr>
              <w:t>10.3.6 Objective 6: To develop a Policy Guidance that supports the development of Urban Resilience Action Plan (U-RAP) for the effective implementation of (SFDRR) in fragile settings of climate change, conflict, and displacement.</w:t>
            </w:r>
            <w:r w:rsidR="00E015C7">
              <w:rPr>
                <w:noProof/>
                <w:webHidden/>
              </w:rPr>
              <w:tab/>
            </w:r>
            <w:r w:rsidR="00E015C7">
              <w:rPr>
                <w:noProof/>
                <w:webHidden/>
              </w:rPr>
              <w:fldChar w:fldCharType="begin"/>
            </w:r>
            <w:r w:rsidR="00E015C7">
              <w:rPr>
                <w:noProof/>
                <w:webHidden/>
              </w:rPr>
              <w:instrText xml:space="preserve"> PAGEREF _Toc30109426 \h </w:instrText>
            </w:r>
            <w:r w:rsidR="00E015C7">
              <w:rPr>
                <w:noProof/>
                <w:webHidden/>
              </w:rPr>
            </w:r>
            <w:r w:rsidR="00E015C7">
              <w:rPr>
                <w:noProof/>
                <w:webHidden/>
              </w:rPr>
              <w:fldChar w:fldCharType="separate"/>
            </w:r>
            <w:r w:rsidR="005C1C9E">
              <w:rPr>
                <w:noProof/>
                <w:webHidden/>
              </w:rPr>
              <w:t>337</w:t>
            </w:r>
            <w:r w:rsidR="00E015C7">
              <w:rPr>
                <w:noProof/>
                <w:webHidden/>
              </w:rPr>
              <w:fldChar w:fldCharType="end"/>
            </w:r>
          </w:hyperlink>
        </w:p>
        <w:p w14:paraId="35C15E5F" w14:textId="577A3A7E" w:rsidR="00E015C7" w:rsidRDefault="00DC63EA">
          <w:pPr>
            <w:pStyle w:val="TOC2"/>
            <w:rPr>
              <w:rFonts w:eastAsiaTheme="minorEastAsia"/>
              <w:noProof/>
              <w:lang w:val="en-US"/>
            </w:rPr>
          </w:pPr>
          <w:hyperlink w:anchor="_Toc30109427" w:history="1">
            <w:r w:rsidR="00E015C7" w:rsidRPr="0034173C">
              <w:rPr>
                <w:rStyle w:val="Hyperlink"/>
                <w:noProof/>
              </w:rPr>
              <w:t>10.4 Recommendations</w:t>
            </w:r>
            <w:r w:rsidR="00E015C7">
              <w:rPr>
                <w:noProof/>
                <w:webHidden/>
              </w:rPr>
              <w:tab/>
            </w:r>
            <w:r w:rsidR="00E015C7">
              <w:rPr>
                <w:noProof/>
                <w:webHidden/>
              </w:rPr>
              <w:fldChar w:fldCharType="begin"/>
            </w:r>
            <w:r w:rsidR="00E015C7">
              <w:rPr>
                <w:noProof/>
                <w:webHidden/>
              </w:rPr>
              <w:instrText xml:space="preserve"> PAGEREF _Toc30109427 \h </w:instrText>
            </w:r>
            <w:r w:rsidR="00E015C7">
              <w:rPr>
                <w:noProof/>
                <w:webHidden/>
              </w:rPr>
            </w:r>
            <w:r w:rsidR="00E015C7">
              <w:rPr>
                <w:noProof/>
                <w:webHidden/>
              </w:rPr>
              <w:fldChar w:fldCharType="separate"/>
            </w:r>
            <w:r w:rsidR="005C1C9E">
              <w:rPr>
                <w:noProof/>
                <w:webHidden/>
              </w:rPr>
              <w:t>338</w:t>
            </w:r>
            <w:r w:rsidR="00E015C7">
              <w:rPr>
                <w:noProof/>
                <w:webHidden/>
              </w:rPr>
              <w:fldChar w:fldCharType="end"/>
            </w:r>
          </w:hyperlink>
        </w:p>
        <w:p w14:paraId="564E4544" w14:textId="5D3F7151" w:rsidR="00E015C7" w:rsidRDefault="00DC63EA">
          <w:pPr>
            <w:pStyle w:val="TOC3"/>
            <w:tabs>
              <w:tab w:val="right" w:leader="dot" w:pos="8494"/>
            </w:tabs>
            <w:rPr>
              <w:rFonts w:eastAsiaTheme="minorEastAsia"/>
              <w:noProof/>
              <w:lang w:val="en-US"/>
            </w:rPr>
          </w:pPr>
          <w:hyperlink w:anchor="_Toc30109428" w:history="1">
            <w:r w:rsidR="00E015C7" w:rsidRPr="0034173C">
              <w:rPr>
                <w:rStyle w:val="Hyperlink"/>
                <w:rFonts w:eastAsia="Times New Roman"/>
                <w:noProof/>
                <w:shd w:val="clear" w:color="auto" w:fill="FFFFFF"/>
              </w:rPr>
              <w:t>10.4.1 Recommendations for Local Governments</w:t>
            </w:r>
            <w:r w:rsidR="00E015C7">
              <w:rPr>
                <w:noProof/>
                <w:webHidden/>
              </w:rPr>
              <w:tab/>
            </w:r>
            <w:r w:rsidR="00E015C7">
              <w:rPr>
                <w:noProof/>
                <w:webHidden/>
              </w:rPr>
              <w:fldChar w:fldCharType="begin"/>
            </w:r>
            <w:r w:rsidR="00E015C7">
              <w:rPr>
                <w:noProof/>
                <w:webHidden/>
              </w:rPr>
              <w:instrText xml:space="preserve"> PAGEREF _Toc30109428 \h </w:instrText>
            </w:r>
            <w:r w:rsidR="00E015C7">
              <w:rPr>
                <w:noProof/>
                <w:webHidden/>
              </w:rPr>
            </w:r>
            <w:r w:rsidR="00E015C7">
              <w:rPr>
                <w:noProof/>
                <w:webHidden/>
              </w:rPr>
              <w:fldChar w:fldCharType="separate"/>
            </w:r>
            <w:r w:rsidR="005C1C9E">
              <w:rPr>
                <w:noProof/>
                <w:webHidden/>
              </w:rPr>
              <w:t>338</w:t>
            </w:r>
            <w:r w:rsidR="00E015C7">
              <w:rPr>
                <w:noProof/>
                <w:webHidden/>
              </w:rPr>
              <w:fldChar w:fldCharType="end"/>
            </w:r>
          </w:hyperlink>
        </w:p>
        <w:p w14:paraId="13C42AFB" w14:textId="08C9D847" w:rsidR="00E015C7" w:rsidRDefault="00DC63EA">
          <w:pPr>
            <w:pStyle w:val="TOC3"/>
            <w:tabs>
              <w:tab w:val="right" w:leader="dot" w:pos="8494"/>
            </w:tabs>
            <w:rPr>
              <w:rFonts w:eastAsiaTheme="minorEastAsia"/>
              <w:noProof/>
              <w:lang w:val="en-US"/>
            </w:rPr>
          </w:pPr>
          <w:hyperlink w:anchor="_Toc30109429" w:history="1">
            <w:r w:rsidR="00E015C7" w:rsidRPr="0034173C">
              <w:rPr>
                <w:rStyle w:val="Hyperlink"/>
                <w:rFonts w:eastAsia="Times New Roman"/>
                <w:noProof/>
                <w:shd w:val="clear" w:color="auto" w:fill="FFFFFF"/>
              </w:rPr>
              <w:t>10.4.2 Recommendations for Humanitarian Aid Agencies</w:t>
            </w:r>
            <w:r w:rsidR="00E015C7">
              <w:rPr>
                <w:noProof/>
                <w:webHidden/>
              </w:rPr>
              <w:tab/>
            </w:r>
            <w:r w:rsidR="00E015C7">
              <w:rPr>
                <w:noProof/>
                <w:webHidden/>
              </w:rPr>
              <w:fldChar w:fldCharType="begin"/>
            </w:r>
            <w:r w:rsidR="00E015C7">
              <w:rPr>
                <w:noProof/>
                <w:webHidden/>
              </w:rPr>
              <w:instrText xml:space="preserve"> PAGEREF _Toc30109429 \h </w:instrText>
            </w:r>
            <w:r w:rsidR="00E015C7">
              <w:rPr>
                <w:noProof/>
                <w:webHidden/>
              </w:rPr>
            </w:r>
            <w:r w:rsidR="00E015C7">
              <w:rPr>
                <w:noProof/>
                <w:webHidden/>
              </w:rPr>
              <w:fldChar w:fldCharType="separate"/>
            </w:r>
            <w:r w:rsidR="005C1C9E">
              <w:rPr>
                <w:noProof/>
                <w:webHidden/>
              </w:rPr>
              <w:t>339</w:t>
            </w:r>
            <w:r w:rsidR="00E015C7">
              <w:rPr>
                <w:noProof/>
                <w:webHidden/>
              </w:rPr>
              <w:fldChar w:fldCharType="end"/>
            </w:r>
          </w:hyperlink>
        </w:p>
        <w:p w14:paraId="67B19A86" w14:textId="7E7C6411" w:rsidR="00E015C7" w:rsidRDefault="00DC63EA">
          <w:pPr>
            <w:pStyle w:val="TOC2"/>
            <w:rPr>
              <w:rFonts w:eastAsiaTheme="minorEastAsia"/>
              <w:noProof/>
              <w:lang w:val="en-US"/>
            </w:rPr>
          </w:pPr>
          <w:hyperlink w:anchor="_Toc30109430" w:history="1">
            <w:r w:rsidR="00E015C7" w:rsidRPr="0034173C">
              <w:rPr>
                <w:rStyle w:val="Hyperlink"/>
                <w:noProof/>
                <w:lang w:val="en-US"/>
              </w:rPr>
              <w:t>10.5 Future Research</w:t>
            </w:r>
            <w:r w:rsidR="00E015C7">
              <w:rPr>
                <w:noProof/>
                <w:webHidden/>
              </w:rPr>
              <w:tab/>
            </w:r>
            <w:r w:rsidR="00E015C7">
              <w:rPr>
                <w:noProof/>
                <w:webHidden/>
              </w:rPr>
              <w:fldChar w:fldCharType="begin"/>
            </w:r>
            <w:r w:rsidR="00E015C7">
              <w:rPr>
                <w:noProof/>
                <w:webHidden/>
              </w:rPr>
              <w:instrText xml:space="preserve"> PAGEREF _Toc30109430 \h </w:instrText>
            </w:r>
            <w:r w:rsidR="00E015C7">
              <w:rPr>
                <w:noProof/>
                <w:webHidden/>
              </w:rPr>
            </w:r>
            <w:r w:rsidR="00E015C7">
              <w:rPr>
                <w:noProof/>
                <w:webHidden/>
              </w:rPr>
              <w:fldChar w:fldCharType="separate"/>
            </w:r>
            <w:r w:rsidR="005C1C9E">
              <w:rPr>
                <w:noProof/>
                <w:webHidden/>
              </w:rPr>
              <w:t>340</w:t>
            </w:r>
            <w:r w:rsidR="00E015C7">
              <w:rPr>
                <w:noProof/>
                <w:webHidden/>
              </w:rPr>
              <w:fldChar w:fldCharType="end"/>
            </w:r>
          </w:hyperlink>
        </w:p>
        <w:p w14:paraId="2382017D" w14:textId="01ED850F" w:rsidR="00E015C7" w:rsidRDefault="00DC63EA">
          <w:pPr>
            <w:pStyle w:val="TOC1"/>
            <w:rPr>
              <w:rFonts w:eastAsiaTheme="minorEastAsia" w:cstheme="minorBidi"/>
              <w:b w:val="0"/>
              <w:bCs w:val="0"/>
              <w:lang w:val="en-US"/>
            </w:rPr>
          </w:pPr>
          <w:hyperlink w:anchor="_Toc30109431" w:history="1">
            <w:r w:rsidR="00E015C7" w:rsidRPr="0034173C">
              <w:rPr>
                <w:rStyle w:val="Hyperlink"/>
                <w:lang w:val="en-US"/>
              </w:rPr>
              <w:t>References</w:t>
            </w:r>
            <w:r w:rsidR="00E015C7">
              <w:rPr>
                <w:webHidden/>
              </w:rPr>
              <w:tab/>
            </w:r>
            <w:r w:rsidR="00E015C7">
              <w:rPr>
                <w:webHidden/>
              </w:rPr>
              <w:fldChar w:fldCharType="begin"/>
            </w:r>
            <w:r w:rsidR="00E015C7">
              <w:rPr>
                <w:webHidden/>
              </w:rPr>
              <w:instrText xml:space="preserve"> PAGEREF _Toc30109431 \h </w:instrText>
            </w:r>
            <w:r w:rsidR="00E015C7">
              <w:rPr>
                <w:webHidden/>
              </w:rPr>
            </w:r>
            <w:r w:rsidR="00E015C7">
              <w:rPr>
                <w:webHidden/>
              </w:rPr>
              <w:fldChar w:fldCharType="separate"/>
            </w:r>
            <w:r w:rsidR="005C1C9E">
              <w:rPr>
                <w:webHidden/>
              </w:rPr>
              <w:t>342</w:t>
            </w:r>
            <w:r w:rsidR="00E015C7">
              <w:rPr>
                <w:webHidden/>
              </w:rPr>
              <w:fldChar w:fldCharType="end"/>
            </w:r>
          </w:hyperlink>
        </w:p>
        <w:p w14:paraId="4D7FE716" w14:textId="404457C4" w:rsidR="00E015C7" w:rsidRDefault="00DC63EA">
          <w:pPr>
            <w:pStyle w:val="TOC1"/>
            <w:rPr>
              <w:rFonts w:eastAsiaTheme="minorEastAsia" w:cstheme="minorBidi"/>
              <w:b w:val="0"/>
              <w:bCs w:val="0"/>
              <w:lang w:val="en-US"/>
            </w:rPr>
          </w:pPr>
          <w:hyperlink w:anchor="_Toc30109432" w:history="1">
            <w:r w:rsidR="00E015C7" w:rsidRPr="0034173C">
              <w:rPr>
                <w:rStyle w:val="Hyperlink"/>
                <w:lang w:val="en-US"/>
              </w:rPr>
              <w:t xml:space="preserve">Appendix A. SFDRR priorities and implementation in the MENA Region  </w:t>
            </w:r>
            <w:r w:rsidR="00E015C7">
              <w:rPr>
                <w:webHidden/>
              </w:rPr>
              <w:tab/>
            </w:r>
            <w:r w:rsidR="00E015C7">
              <w:rPr>
                <w:webHidden/>
              </w:rPr>
              <w:fldChar w:fldCharType="begin"/>
            </w:r>
            <w:r w:rsidR="00E015C7">
              <w:rPr>
                <w:webHidden/>
              </w:rPr>
              <w:instrText xml:space="preserve"> PAGEREF _Toc30109432 \h </w:instrText>
            </w:r>
            <w:r w:rsidR="00E015C7">
              <w:rPr>
                <w:webHidden/>
              </w:rPr>
            </w:r>
            <w:r w:rsidR="00E015C7">
              <w:rPr>
                <w:webHidden/>
              </w:rPr>
              <w:fldChar w:fldCharType="separate"/>
            </w:r>
            <w:r w:rsidR="005C1C9E">
              <w:rPr>
                <w:webHidden/>
              </w:rPr>
              <w:t>365</w:t>
            </w:r>
            <w:r w:rsidR="00E015C7">
              <w:rPr>
                <w:webHidden/>
              </w:rPr>
              <w:fldChar w:fldCharType="end"/>
            </w:r>
          </w:hyperlink>
        </w:p>
        <w:p w14:paraId="3ED10631" w14:textId="0F208E4B" w:rsidR="00E015C7" w:rsidRDefault="00DC63EA">
          <w:pPr>
            <w:pStyle w:val="TOC1"/>
            <w:rPr>
              <w:rFonts w:eastAsiaTheme="minorEastAsia" w:cstheme="minorBidi"/>
              <w:b w:val="0"/>
              <w:bCs w:val="0"/>
              <w:lang w:val="en-US"/>
            </w:rPr>
          </w:pPr>
          <w:hyperlink w:anchor="_Toc30109433" w:history="1">
            <w:r w:rsidR="00E015C7" w:rsidRPr="0034173C">
              <w:rPr>
                <w:rStyle w:val="Hyperlink"/>
                <w:lang w:val="en-US"/>
              </w:rPr>
              <w:t>Appendix B. Research Objectives – Data collection methods, research constructs, and research questions</w:t>
            </w:r>
            <w:r w:rsidR="00E015C7">
              <w:rPr>
                <w:webHidden/>
              </w:rPr>
              <w:tab/>
            </w:r>
            <w:r w:rsidR="00E015C7">
              <w:rPr>
                <w:webHidden/>
              </w:rPr>
              <w:fldChar w:fldCharType="begin"/>
            </w:r>
            <w:r w:rsidR="00E015C7">
              <w:rPr>
                <w:webHidden/>
              </w:rPr>
              <w:instrText xml:space="preserve"> PAGEREF _Toc30109433 \h </w:instrText>
            </w:r>
            <w:r w:rsidR="00E015C7">
              <w:rPr>
                <w:webHidden/>
              </w:rPr>
            </w:r>
            <w:r w:rsidR="00E015C7">
              <w:rPr>
                <w:webHidden/>
              </w:rPr>
              <w:fldChar w:fldCharType="separate"/>
            </w:r>
            <w:r w:rsidR="005C1C9E">
              <w:rPr>
                <w:webHidden/>
              </w:rPr>
              <w:t>366</w:t>
            </w:r>
            <w:r w:rsidR="00E015C7">
              <w:rPr>
                <w:webHidden/>
              </w:rPr>
              <w:fldChar w:fldCharType="end"/>
            </w:r>
          </w:hyperlink>
        </w:p>
        <w:p w14:paraId="73E75F6A" w14:textId="5E80DA9D" w:rsidR="00E015C7" w:rsidRDefault="00DC63EA">
          <w:pPr>
            <w:pStyle w:val="TOC1"/>
            <w:rPr>
              <w:rFonts w:eastAsiaTheme="minorEastAsia" w:cstheme="minorBidi"/>
              <w:b w:val="0"/>
              <w:bCs w:val="0"/>
              <w:lang w:val="en-US"/>
            </w:rPr>
          </w:pPr>
          <w:hyperlink w:anchor="_Toc30109434" w:history="1">
            <w:r w:rsidR="00E015C7" w:rsidRPr="0034173C">
              <w:rPr>
                <w:rStyle w:val="Hyperlink"/>
                <w:lang w:val="en-US"/>
              </w:rPr>
              <w:t>Appendix C. The Human Security Approach</w:t>
            </w:r>
            <w:r w:rsidR="00E015C7">
              <w:rPr>
                <w:webHidden/>
              </w:rPr>
              <w:tab/>
            </w:r>
            <w:r w:rsidR="00E015C7">
              <w:rPr>
                <w:webHidden/>
              </w:rPr>
              <w:fldChar w:fldCharType="begin"/>
            </w:r>
            <w:r w:rsidR="00E015C7">
              <w:rPr>
                <w:webHidden/>
              </w:rPr>
              <w:instrText xml:space="preserve"> PAGEREF _Toc30109434 \h </w:instrText>
            </w:r>
            <w:r w:rsidR="00E015C7">
              <w:rPr>
                <w:webHidden/>
              </w:rPr>
            </w:r>
            <w:r w:rsidR="00E015C7">
              <w:rPr>
                <w:webHidden/>
              </w:rPr>
              <w:fldChar w:fldCharType="separate"/>
            </w:r>
            <w:r w:rsidR="005C1C9E">
              <w:rPr>
                <w:webHidden/>
              </w:rPr>
              <w:t>372</w:t>
            </w:r>
            <w:r w:rsidR="00E015C7">
              <w:rPr>
                <w:webHidden/>
              </w:rPr>
              <w:fldChar w:fldCharType="end"/>
            </w:r>
          </w:hyperlink>
        </w:p>
        <w:p w14:paraId="0E4448A4" w14:textId="5CA7B4A9" w:rsidR="00E015C7" w:rsidRDefault="00DC63EA">
          <w:pPr>
            <w:pStyle w:val="TOC1"/>
            <w:rPr>
              <w:rFonts w:eastAsiaTheme="minorEastAsia" w:cstheme="minorBidi"/>
              <w:b w:val="0"/>
              <w:bCs w:val="0"/>
              <w:lang w:val="en-US"/>
            </w:rPr>
          </w:pPr>
          <w:hyperlink w:anchor="_Toc30109435" w:history="1">
            <w:r w:rsidR="00E015C7" w:rsidRPr="0034173C">
              <w:rPr>
                <w:rStyle w:val="Hyperlink"/>
                <w:lang w:val="en-US"/>
              </w:rPr>
              <w:t>Appendix D. The Questionnaire</w:t>
            </w:r>
            <w:r w:rsidR="00E015C7">
              <w:rPr>
                <w:webHidden/>
              </w:rPr>
              <w:tab/>
            </w:r>
            <w:r w:rsidR="00E015C7">
              <w:rPr>
                <w:webHidden/>
              </w:rPr>
              <w:fldChar w:fldCharType="begin"/>
            </w:r>
            <w:r w:rsidR="00E015C7">
              <w:rPr>
                <w:webHidden/>
              </w:rPr>
              <w:instrText xml:space="preserve"> PAGEREF _Toc30109435 \h </w:instrText>
            </w:r>
            <w:r w:rsidR="00E015C7">
              <w:rPr>
                <w:webHidden/>
              </w:rPr>
            </w:r>
            <w:r w:rsidR="00E015C7">
              <w:rPr>
                <w:webHidden/>
              </w:rPr>
              <w:fldChar w:fldCharType="separate"/>
            </w:r>
            <w:r w:rsidR="005C1C9E">
              <w:rPr>
                <w:webHidden/>
              </w:rPr>
              <w:t>376</w:t>
            </w:r>
            <w:r w:rsidR="00E015C7">
              <w:rPr>
                <w:webHidden/>
              </w:rPr>
              <w:fldChar w:fldCharType="end"/>
            </w:r>
          </w:hyperlink>
        </w:p>
        <w:p w14:paraId="6CA37B0A" w14:textId="7F12B261" w:rsidR="00E015C7" w:rsidRDefault="00DC63EA">
          <w:pPr>
            <w:pStyle w:val="TOC1"/>
            <w:rPr>
              <w:rFonts w:eastAsiaTheme="minorEastAsia" w:cstheme="minorBidi"/>
              <w:b w:val="0"/>
              <w:bCs w:val="0"/>
              <w:lang w:val="en-US"/>
            </w:rPr>
          </w:pPr>
          <w:hyperlink w:anchor="_Toc30109436" w:history="1">
            <w:r w:rsidR="00E015C7" w:rsidRPr="0034173C">
              <w:rPr>
                <w:rStyle w:val="Hyperlink"/>
                <w:lang w:val="en-US"/>
              </w:rPr>
              <w:t>Appendix E. The Interview Questions</w:t>
            </w:r>
            <w:r w:rsidR="00E015C7">
              <w:rPr>
                <w:webHidden/>
              </w:rPr>
              <w:tab/>
            </w:r>
            <w:r w:rsidR="00E015C7">
              <w:rPr>
                <w:webHidden/>
              </w:rPr>
              <w:fldChar w:fldCharType="begin"/>
            </w:r>
            <w:r w:rsidR="00E015C7">
              <w:rPr>
                <w:webHidden/>
              </w:rPr>
              <w:instrText xml:space="preserve"> PAGEREF _Toc30109436 \h </w:instrText>
            </w:r>
            <w:r w:rsidR="00E015C7">
              <w:rPr>
                <w:webHidden/>
              </w:rPr>
            </w:r>
            <w:r w:rsidR="00E015C7">
              <w:rPr>
                <w:webHidden/>
              </w:rPr>
              <w:fldChar w:fldCharType="separate"/>
            </w:r>
            <w:r w:rsidR="005C1C9E">
              <w:rPr>
                <w:webHidden/>
              </w:rPr>
              <w:t>378</w:t>
            </w:r>
            <w:r w:rsidR="00E015C7">
              <w:rPr>
                <w:webHidden/>
              </w:rPr>
              <w:fldChar w:fldCharType="end"/>
            </w:r>
          </w:hyperlink>
        </w:p>
        <w:p w14:paraId="56B42911" w14:textId="694D61A9" w:rsidR="00E015C7" w:rsidRDefault="00DC63EA">
          <w:pPr>
            <w:pStyle w:val="TOC1"/>
            <w:rPr>
              <w:rFonts w:eastAsiaTheme="minorEastAsia" w:cstheme="minorBidi"/>
              <w:b w:val="0"/>
              <w:bCs w:val="0"/>
              <w:lang w:val="en-US"/>
            </w:rPr>
          </w:pPr>
          <w:hyperlink w:anchor="_Toc30109437" w:history="1">
            <w:r w:rsidR="00E015C7" w:rsidRPr="0034173C">
              <w:rPr>
                <w:rStyle w:val="Hyperlink"/>
                <w:lang w:val="en-US"/>
              </w:rPr>
              <w:t xml:space="preserve">Appendix F. Participant letter of Invitation  </w:t>
            </w:r>
            <w:r w:rsidR="00E015C7">
              <w:rPr>
                <w:webHidden/>
              </w:rPr>
              <w:tab/>
            </w:r>
            <w:r w:rsidR="00E015C7">
              <w:rPr>
                <w:webHidden/>
              </w:rPr>
              <w:fldChar w:fldCharType="begin"/>
            </w:r>
            <w:r w:rsidR="00E015C7">
              <w:rPr>
                <w:webHidden/>
              </w:rPr>
              <w:instrText xml:space="preserve"> PAGEREF _Toc30109437 \h </w:instrText>
            </w:r>
            <w:r w:rsidR="00E015C7">
              <w:rPr>
                <w:webHidden/>
              </w:rPr>
            </w:r>
            <w:r w:rsidR="00E015C7">
              <w:rPr>
                <w:webHidden/>
              </w:rPr>
              <w:fldChar w:fldCharType="separate"/>
            </w:r>
            <w:r w:rsidR="005C1C9E">
              <w:rPr>
                <w:webHidden/>
              </w:rPr>
              <w:t>380</w:t>
            </w:r>
            <w:r w:rsidR="00E015C7">
              <w:rPr>
                <w:webHidden/>
              </w:rPr>
              <w:fldChar w:fldCharType="end"/>
            </w:r>
          </w:hyperlink>
        </w:p>
        <w:p w14:paraId="58984385" w14:textId="53C34625" w:rsidR="00E015C7" w:rsidRDefault="00DC63EA">
          <w:pPr>
            <w:pStyle w:val="TOC1"/>
            <w:rPr>
              <w:rFonts w:eastAsiaTheme="minorEastAsia" w:cstheme="minorBidi"/>
              <w:b w:val="0"/>
              <w:bCs w:val="0"/>
              <w:lang w:val="en-US"/>
            </w:rPr>
          </w:pPr>
          <w:hyperlink w:anchor="_Toc30109438" w:history="1">
            <w:r w:rsidR="00E015C7" w:rsidRPr="0034173C">
              <w:rPr>
                <w:rStyle w:val="Hyperlink"/>
                <w:lang w:val="en-US"/>
              </w:rPr>
              <w:t>Appendix G. Participant Information Sheet</w:t>
            </w:r>
            <w:r w:rsidR="00E015C7">
              <w:rPr>
                <w:webHidden/>
              </w:rPr>
              <w:tab/>
            </w:r>
            <w:r w:rsidR="00E015C7">
              <w:rPr>
                <w:webHidden/>
              </w:rPr>
              <w:fldChar w:fldCharType="begin"/>
            </w:r>
            <w:r w:rsidR="00E015C7">
              <w:rPr>
                <w:webHidden/>
              </w:rPr>
              <w:instrText xml:space="preserve"> PAGEREF _Toc30109438 \h </w:instrText>
            </w:r>
            <w:r w:rsidR="00E015C7">
              <w:rPr>
                <w:webHidden/>
              </w:rPr>
            </w:r>
            <w:r w:rsidR="00E015C7">
              <w:rPr>
                <w:webHidden/>
              </w:rPr>
              <w:fldChar w:fldCharType="separate"/>
            </w:r>
            <w:r w:rsidR="005C1C9E">
              <w:rPr>
                <w:webHidden/>
              </w:rPr>
              <w:t>381</w:t>
            </w:r>
            <w:r w:rsidR="00E015C7">
              <w:rPr>
                <w:webHidden/>
              </w:rPr>
              <w:fldChar w:fldCharType="end"/>
            </w:r>
          </w:hyperlink>
        </w:p>
        <w:p w14:paraId="6463370E" w14:textId="54C722B3" w:rsidR="00E015C7" w:rsidRDefault="00DC63EA">
          <w:pPr>
            <w:pStyle w:val="TOC1"/>
            <w:rPr>
              <w:rFonts w:eastAsiaTheme="minorEastAsia" w:cstheme="minorBidi"/>
              <w:b w:val="0"/>
              <w:bCs w:val="0"/>
              <w:lang w:val="en-US"/>
            </w:rPr>
          </w:pPr>
          <w:hyperlink w:anchor="_Toc30109439" w:history="1">
            <w:r w:rsidR="00E015C7" w:rsidRPr="0034173C">
              <w:rPr>
                <w:rStyle w:val="Hyperlink"/>
                <w:lang w:val="en-US"/>
              </w:rPr>
              <w:t>Appendix H. Research Project Consent Form</w:t>
            </w:r>
            <w:r w:rsidR="00E015C7">
              <w:rPr>
                <w:webHidden/>
              </w:rPr>
              <w:tab/>
            </w:r>
            <w:r w:rsidR="00E015C7">
              <w:rPr>
                <w:webHidden/>
              </w:rPr>
              <w:fldChar w:fldCharType="begin"/>
            </w:r>
            <w:r w:rsidR="00E015C7">
              <w:rPr>
                <w:webHidden/>
              </w:rPr>
              <w:instrText xml:space="preserve"> PAGEREF _Toc30109439 \h </w:instrText>
            </w:r>
            <w:r w:rsidR="00E015C7">
              <w:rPr>
                <w:webHidden/>
              </w:rPr>
            </w:r>
            <w:r w:rsidR="00E015C7">
              <w:rPr>
                <w:webHidden/>
              </w:rPr>
              <w:fldChar w:fldCharType="separate"/>
            </w:r>
            <w:r w:rsidR="005C1C9E">
              <w:rPr>
                <w:webHidden/>
              </w:rPr>
              <w:t>383</w:t>
            </w:r>
            <w:r w:rsidR="00E015C7">
              <w:rPr>
                <w:webHidden/>
              </w:rPr>
              <w:fldChar w:fldCharType="end"/>
            </w:r>
          </w:hyperlink>
        </w:p>
        <w:p w14:paraId="4D4409F3" w14:textId="4DE3EC35" w:rsidR="00E015C7" w:rsidRDefault="00DC63EA">
          <w:pPr>
            <w:pStyle w:val="TOC1"/>
            <w:rPr>
              <w:rFonts w:eastAsiaTheme="minorEastAsia" w:cstheme="minorBidi"/>
              <w:b w:val="0"/>
              <w:bCs w:val="0"/>
              <w:lang w:val="en-US"/>
            </w:rPr>
          </w:pPr>
          <w:hyperlink w:anchor="_Toc30109440" w:history="1">
            <w:r w:rsidR="00E015C7" w:rsidRPr="0034173C">
              <w:rPr>
                <w:rStyle w:val="Hyperlink"/>
                <w:lang w:val="en-US"/>
              </w:rPr>
              <w:t>Appendix I. Research Timeline</w:t>
            </w:r>
            <w:r w:rsidR="00E015C7">
              <w:rPr>
                <w:webHidden/>
              </w:rPr>
              <w:tab/>
            </w:r>
            <w:r w:rsidR="00E015C7">
              <w:rPr>
                <w:webHidden/>
              </w:rPr>
              <w:fldChar w:fldCharType="begin"/>
            </w:r>
            <w:r w:rsidR="00E015C7">
              <w:rPr>
                <w:webHidden/>
              </w:rPr>
              <w:instrText xml:space="preserve"> PAGEREF _Toc30109440 \h </w:instrText>
            </w:r>
            <w:r w:rsidR="00E015C7">
              <w:rPr>
                <w:webHidden/>
              </w:rPr>
            </w:r>
            <w:r w:rsidR="00E015C7">
              <w:rPr>
                <w:webHidden/>
              </w:rPr>
              <w:fldChar w:fldCharType="separate"/>
            </w:r>
            <w:r w:rsidR="005C1C9E">
              <w:rPr>
                <w:webHidden/>
              </w:rPr>
              <w:t>384</w:t>
            </w:r>
            <w:r w:rsidR="00E015C7">
              <w:rPr>
                <w:webHidden/>
              </w:rPr>
              <w:fldChar w:fldCharType="end"/>
            </w:r>
          </w:hyperlink>
        </w:p>
        <w:p w14:paraId="463E7E67" w14:textId="0C0F9171" w:rsidR="00E015C7" w:rsidRDefault="00DC63EA">
          <w:pPr>
            <w:pStyle w:val="TOC1"/>
            <w:rPr>
              <w:rFonts w:eastAsiaTheme="minorEastAsia" w:cstheme="minorBidi"/>
              <w:b w:val="0"/>
              <w:bCs w:val="0"/>
              <w:lang w:val="en-US"/>
            </w:rPr>
          </w:pPr>
          <w:hyperlink w:anchor="_Toc30109441" w:history="1">
            <w:r w:rsidR="00E015C7" w:rsidRPr="0034173C">
              <w:rPr>
                <w:rStyle w:val="Hyperlink"/>
                <w:lang w:val="en-US"/>
              </w:rPr>
              <w:t>Appendix J. Making Cities Resilient Campaign</w:t>
            </w:r>
            <w:r w:rsidR="00E015C7">
              <w:rPr>
                <w:webHidden/>
              </w:rPr>
              <w:tab/>
            </w:r>
            <w:r w:rsidR="00E015C7">
              <w:rPr>
                <w:webHidden/>
              </w:rPr>
              <w:fldChar w:fldCharType="begin"/>
            </w:r>
            <w:r w:rsidR="00E015C7">
              <w:rPr>
                <w:webHidden/>
              </w:rPr>
              <w:instrText xml:space="preserve"> PAGEREF _Toc30109441 \h </w:instrText>
            </w:r>
            <w:r w:rsidR="00E015C7">
              <w:rPr>
                <w:webHidden/>
              </w:rPr>
            </w:r>
            <w:r w:rsidR="00E015C7">
              <w:rPr>
                <w:webHidden/>
              </w:rPr>
              <w:fldChar w:fldCharType="separate"/>
            </w:r>
            <w:r w:rsidR="005C1C9E">
              <w:rPr>
                <w:webHidden/>
              </w:rPr>
              <w:t>386</w:t>
            </w:r>
            <w:r w:rsidR="00E015C7">
              <w:rPr>
                <w:webHidden/>
              </w:rPr>
              <w:fldChar w:fldCharType="end"/>
            </w:r>
          </w:hyperlink>
        </w:p>
        <w:p w14:paraId="66840810" w14:textId="00EEB771" w:rsidR="00E015C7" w:rsidRDefault="00DC63EA">
          <w:pPr>
            <w:pStyle w:val="TOC1"/>
            <w:rPr>
              <w:rFonts w:eastAsiaTheme="minorEastAsia" w:cstheme="minorBidi"/>
              <w:b w:val="0"/>
              <w:bCs w:val="0"/>
              <w:lang w:val="en-US"/>
            </w:rPr>
          </w:pPr>
          <w:hyperlink w:anchor="_Toc30109442" w:history="1">
            <w:r w:rsidR="00E015C7" w:rsidRPr="0034173C">
              <w:rPr>
                <w:rStyle w:val="Hyperlink"/>
                <w:lang w:val="en-US"/>
              </w:rPr>
              <w:t>Appendix K. 2010 – Hyogo Ten Essentials</w:t>
            </w:r>
            <w:r w:rsidR="00E015C7">
              <w:rPr>
                <w:webHidden/>
              </w:rPr>
              <w:tab/>
            </w:r>
            <w:r w:rsidR="00E015C7">
              <w:rPr>
                <w:webHidden/>
              </w:rPr>
              <w:fldChar w:fldCharType="begin"/>
            </w:r>
            <w:r w:rsidR="00E015C7">
              <w:rPr>
                <w:webHidden/>
              </w:rPr>
              <w:instrText xml:space="preserve"> PAGEREF _Toc30109442 \h </w:instrText>
            </w:r>
            <w:r w:rsidR="00E015C7">
              <w:rPr>
                <w:webHidden/>
              </w:rPr>
            </w:r>
            <w:r w:rsidR="00E015C7">
              <w:rPr>
                <w:webHidden/>
              </w:rPr>
              <w:fldChar w:fldCharType="separate"/>
            </w:r>
            <w:r w:rsidR="005C1C9E">
              <w:rPr>
                <w:webHidden/>
              </w:rPr>
              <w:t>389</w:t>
            </w:r>
            <w:r w:rsidR="00E015C7">
              <w:rPr>
                <w:webHidden/>
              </w:rPr>
              <w:fldChar w:fldCharType="end"/>
            </w:r>
          </w:hyperlink>
        </w:p>
        <w:p w14:paraId="72363510" w14:textId="5D204E37" w:rsidR="00E015C7" w:rsidRDefault="00DC63EA">
          <w:pPr>
            <w:pStyle w:val="TOC1"/>
            <w:rPr>
              <w:rFonts w:eastAsiaTheme="minorEastAsia" w:cstheme="minorBidi"/>
              <w:b w:val="0"/>
              <w:bCs w:val="0"/>
              <w:lang w:val="en-US"/>
            </w:rPr>
          </w:pPr>
          <w:hyperlink w:anchor="_Toc30109443" w:history="1">
            <w:r w:rsidR="00E015C7" w:rsidRPr="0034173C">
              <w:rPr>
                <w:rStyle w:val="Hyperlink"/>
                <w:lang w:val="en-US"/>
              </w:rPr>
              <w:t xml:space="preserve">Appendix L. </w:t>
            </w:r>
            <w:r w:rsidR="00E015C7" w:rsidRPr="0034173C">
              <w:rPr>
                <w:rStyle w:val="Hyperlink"/>
              </w:rPr>
              <w:t>Tools provided by the Making Cities Resilient Campaign</w:t>
            </w:r>
            <w:r w:rsidR="00E015C7">
              <w:rPr>
                <w:webHidden/>
              </w:rPr>
              <w:tab/>
            </w:r>
            <w:r w:rsidR="00E015C7">
              <w:rPr>
                <w:webHidden/>
              </w:rPr>
              <w:fldChar w:fldCharType="begin"/>
            </w:r>
            <w:r w:rsidR="00E015C7">
              <w:rPr>
                <w:webHidden/>
              </w:rPr>
              <w:instrText xml:space="preserve"> PAGEREF _Toc30109443 \h </w:instrText>
            </w:r>
            <w:r w:rsidR="00E015C7">
              <w:rPr>
                <w:webHidden/>
              </w:rPr>
            </w:r>
            <w:r w:rsidR="00E015C7">
              <w:rPr>
                <w:webHidden/>
              </w:rPr>
              <w:fldChar w:fldCharType="separate"/>
            </w:r>
            <w:r w:rsidR="005C1C9E">
              <w:rPr>
                <w:webHidden/>
              </w:rPr>
              <w:t>391</w:t>
            </w:r>
            <w:r w:rsidR="00E015C7">
              <w:rPr>
                <w:webHidden/>
              </w:rPr>
              <w:fldChar w:fldCharType="end"/>
            </w:r>
          </w:hyperlink>
        </w:p>
        <w:p w14:paraId="249E8C31" w14:textId="3D863F36" w:rsidR="00E015C7" w:rsidRDefault="00DC63EA">
          <w:pPr>
            <w:pStyle w:val="TOC1"/>
            <w:rPr>
              <w:rFonts w:eastAsiaTheme="minorEastAsia" w:cstheme="minorBidi"/>
              <w:b w:val="0"/>
              <w:bCs w:val="0"/>
              <w:lang w:val="en-US"/>
            </w:rPr>
          </w:pPr>
          <w:hyperlink w:anchor="_Toc30109444" w:history="1">
            <w:r w:rsidR="00E015C7" w:rsidRPr="0034173C">
              <w:rPr>
                <w:rStyle w:val="Hyperlink"/>
                <w:lang w:val="en-US"/>
              </w:rPr>
              <w:t>Appendix M.  SENDAI Framework Monitoring – Global Progress (UNDRR,2019)</w:t>
            </w:r>
            <w:r w:rsidR="00E015C7">
              <w:rPr>
                <w:webHidden/>
              </w:rPr>
              <w:tab/>
            </w:r>
            <w:r w:rsidR="00E015C7">
              <w:rPr>
                <w:webHidden/>
              </w:rPr>
              <w:fldChar w:fldCharType="begin"/>
            </w:r>
            <w:r w:rsidR="00E015C7">
              <w:rPr>
                <w:webHidden/>
              </w:rPr>
              <w:instrText xml:space="preserve"> PAGEREF _Toc30109444 \h </w:instrText>
            </w:r>
            <w:r w:rsidR="00E015C7">
              <w:rPr>
                <w:webHidden/>
              </w:rPr>
            </w:r>
            <w:r w:rsidR="00E015C7">
              <w:rPr>
                <w:webHidden/>
              </w:rPr>
              <w:fldChar w:fldCharType="separate"/>
            </w:r>
            <w:r w:rsidR="005C1C9E">
              <w:rPr>
                <w:webHidden/>
              </w:rPr>
              <w:t>394</w:t>
            </w:r>
            <w:r w:rsidR="00E015C7">
              <w:rPr>
                <w:webHidden/>
              </w:rPr>
              <w:fldChar w:fldCharType="end"/>
            </w:r>
          </w:hyperlink>
        </w:p>
        <w:p w14:paraId="7175047F" w14:textId="78AF8694" w:rsidR="00E015C7" w:rsidRDefault="00DC63EA">
          <w:pPr>
            <w:pStyle w:val="TOC1"/>
            <w:rPr>
              <w:rFonts w:eastAsiaTheme="minorEastAsia" w:cstheme="minorBidi"/>
              <w:b w:val="0"/>
              <w:bCs w:val="0"/>
              <w:lang w:val="en-US"/>
            </w:rPr>
          </w:pPr>
          <w:hyperlink w:anchor="_Toc30109445" w:history="1">
            <w:r w:rsidR="00E015C7" w:rsidRPr="0034173C">
              <w:rPr>
                <w:rStyle w:val="Hyperlink"/>
                <w:lang w:val="en-US"/>
              </w:rPr>
              <w:t>Appendix N. SENDAI Disaster Data Loss – Collection Protocol 2017</w:t>
            </w:r>
            <w:r w:rsidR="00E015C7">
              <w:rPr>
                <w:webHidden/>
              </w:rPr>
              <w:tab/>
            </w:r>
            <w:r w:rsidR="00E015C7">
              <w:rPr>
                <w:webHidden/>
              </w:rPr>
              <w:fldChar w:fldCharType="begin"/>
            </w:r>
            <w:r w:rsidR="00E015C7">
              <w:rPr>
                <w:webHidden/>
              </w:rPr>
              <w:instrText xml:space="preserve"> PAGEREF _Toc30109445 \h </w:instrText>
            </w:r>
            <w:r w:rsidR="00E015C7">
              <w:rPr>
                <w:webHidden/>
              </w:rPr>
            </w:r>
            <w:r w:rsidR="00E015C7">
              <w:rPr>
                <w:webHidden/>
              </w:rPr>
              <w:fldChar w:fldCharType="separate"/>
            </w:r>
            <w:r w:rsidR="005C1C9E">
              <w:rPr>
                <w:webHidden/>
              </w:rPr>
              <w:t>395</w:t>
            </w:r>
            <w:r w:rsidR="00E015C7">
              <w:rPr>
                <w:webHidden/>
              </w:rPr>
              <w:fldChar w:fldCharType="end"/>
            </w:r>
          </w:hyperlink>
        </w:p>
        <w:p w14:paraId="313A6E07" w14:textId="013A6CB6" w:rsidR="00E015C7" w:rsidRDefault="00DC63EA">
          <w:pPr>
            <w:pStyle w:val="TOC1"/>
            <w:rPr>
              <w:rFonts w:eastAsiaTheme="minorEastAsia" w:cstheme="minorBidi"/>
              <w:b w:val="0"/>
              <w:bCs w:val="0"/>
              <w:lang w:val="en-US"/>
            </w:rPr>
          </w:pPr>
          <w:hyperlink w:anchor="_Toc30109446" w:history="1">
            <w:r w:rsidR="00E015C7" w:rsidRPr="0034173C">
              <w:rPr>
                <w:rStyle w:val="Hyperlink"/>
                <w:lang w:val="en-US"/>
              </w:rPr>
              <w:t xml:space="preserve">Appendix O. </w:t>
            </w:r>
            <w:r w:rsidR="00E015C7" w:rsidRPr="0034173C">
              <w:rPr>
                <w:rStyle w:val="Hyperlink"/>
              </w:rPr>
              <w:t>The Disaster Loss Data (DATA) project - DesInventar Sendai</w:t>
            </w:r>
            <w:r w:rsidR="00E015C7">
              <w:rPr>
                <w:webHidden/>
              </w:rPr>
              <w:tab/>
            </w:r>
            <w:r w:rsidR="00E015C7">
              <w:rPr>
                <w:webHidden/>
              </w:rPr>
              <w:fldChar w:fldCharType="begin"/>
            </w:r>
            <w:r w:rsidR="00E015C7">
              <w:rPr>
                <w:webHidden/>
              </w:rPr>
              <w:instrText xml:space="preserve"> PAGEREF _Toc30109446 \h </w:instrText>
            </w:r>
            <w:r w:rsidR="00E015C7">
              <w:rPr>
                <w:webHidden/>
              </w:rPr>
            </w:r>
            <w:r w:rsidR="00E015C7">
              <w:rPr>
                <w:webHidden/>
              </w:rPr>
              <w:fldChar w:fldCharType="separate"/>
            </w:r>
            <w:r w:rsidR="005C1C9E">
              <w:rPr>
                <w:webHidden/>
              </w:rPr>
              <w:t>396</w:t>
            </w:r>
            <w:r w:rsidR="00E015C7">
              <w:rPr>
                <w:webHidden/>
              </w:rPr>
              <w:fldChar w:fldCharType="end"/>
            </w:r>
          </w:hyperlink>
        </w:p>
        <w:p w14:paraId="299BDFFB" w14:textId="11EC9FE8" w:rsidR="00E015C7" w:rsidRDefault="00DC63EA">
          <w:pPr>
            <w:pStyle w:val="TOC1"/>
            <w:rPr>
              <w:rFonts w:eastAsiaTheme="minorEastAsia" w:cstheme="minorBidi"/>
              <w:b w:val="0"/>
              <w:bCs w:val="0"/>
              <w:lang w:val="en-US"/>
            </w:rPr>
          </w:pPr>
          <w:hyperlink w:anchor="_Toc30109447" w:history="1">
            <w:r w:rsidR="00E015C7" w:rsidRPr="0034173C">
              <w:rPr>
                <w:rStyle w:val="Hyperlink"/>
              </w:rPr>
              <w:t>Appendix P. SENDAI Frameworks for DRR – Targets with local indicators</w:t>
            </w:r>
            <w:r w:rsidR="00E015C7">
              <w:rPr>
                <w:webHidden/>
              </w:rPr>
              <w:tab/>
            </w:r>
            <w:r w:rsidR="00E015C7">
              <w:rPr>
                <w:webHidden/>
              </w:rPr>
              <w:fldChar w:fldCharType="begin"/>
            </w:r>
            <w:r w:rsidR="00E015C7">
              <w:rPr>
                <w:webHidden/>
              </w:rPr>
              <w:instrText xml:space="preserve"> PAGEREF _Toc30109447 \h </w:instrText>
            </w:r>
            <w:r w:rsidR="00E015C7">
              <w:rPr>
                <w:webHidden/>
              </w:rPr>
            </w:r>
            <w:r w:rsidR="00E015C7">
              <w:rPr>
                <w:webHidden/>
              </w:rPr>
              <w:fldChar w:fldCharType="separate"/>
            </w:r>
            <w:r w:rsidR="005C1C9E">
              <w:rPr>
                <w:webHidden/>
              </w:rPr>
              <w:t>397</w:t>
            </w:r>
            <w:r w:rsidR="00E015C7">
              <w:rPr>
                <w:webHidden/>
              </w:rPr>
              <w:fldChar w:fldCharType="end"/>
            </w:r>
          </w:hyperlink>
        </w:p>
        <w:p w14:paraId="5BEC6710" w14:textId="6B0D43DB" w:rsidR="00E015C7" w:rsidRDefault="00DC63EA">
          <w:pPr>
            <w:pStyle w:val="TOC1"/>
            <w:rPr>
              <w:rFonts w:eastAsiaTheme="minorEastAsia" w:cstheme="minorBidi"/>
              <w:b w:val="0"/>
              <w:bCs w:val="0"/>
              <w:lang w:val="en-US"/>
            </w:rPr>
          </w:pPr>
          <w:hyperlink w:anchor="_Toc30109448" w:history="1">
            <w:r w:rsidR="00E015C7" w:rsidRPr="0034173C">
              <w:rPr>
                <w:rStyle w:val="Hyperlink"/>
              </w:rPr>
              <w:t>Appendix Q. Urban Resilience in the MENA Region – Conference Poster</w:t>
            </w:r>
            <w:r w:rsidR="00E015C7">
              <w:rPr>
                <w:webHidden/>
              </w:rPr>
              <w:tab/>
            </w:r>
            <w:r w:rsidR="00E015C7">
              <w:rPr>
                <w:webHidden/>
              </w:rPr>
              <w:fldChar w:fldCharType="begin"/>
            </w:r>
            <w:r w:rsidR="00E015C7">
              <w:rPr>
                <w:webHidden/>
              </w:rPr>
              <w:instrText xml:space="preserve"> PAGEREF _Toc30109448 \h </w:instrText>
            </w:r>
            <w:r w:rsidR="00E015C7">
              <w:rPr>
                <w:webHidden/>
              </w:rPr>
            </w:r>
            <w:r w:rsidR="00E015C7">
              <w:rPr>
                <w:webHidden/>
              </w:rPr>
              <w:fldChar w:fldCharType="separate"/>
            </w:r>
            <w:r w:rsidR="005C1C9E">
              <w:rPr>
                <w:webHidden/>
              </w:rPr>
              <w:t>398</w:t>
            </w:r>
            <w:r w:rsidR="00E015C7">
              <w:rPr>
                <w:webHidden/>
              </w:rPr>
              <w:fldChar w:fldCharType="end"/>
            </w:r>
          </w:hyperlink>
        </w:p>
        <w:p w14:paraId="173ACA93" w14:textId="191DBBF9" w:rsidR="00E015C7" w:rsidRDefault="00DC63EA">
          <w:pPr>
            <w:pStyle w:val="TOC1"/>
            <w:rPr>
              <w:rFonts w:eastAsiaTheme="minorEastAsia" w:cstheme="minorBidi"/>
              <w:b w:val="0"/>
              <w:bCs w:val="0"/>
              <w:lang w:val="en-US"/>
            </w:rPr>
          </w:pPr>
          <w:hyperlink w:anchor="_Toc30109449" w:history="1">
            <w:r w:rsidR="00E015C7" w:rsidRPr="0034173C">
              <w:rPr>
                <w:rStyle w:val="Hyperlink"/>
              </w:rPr>
              <w:t>Appendix R. UNDRR Resilience Action Plan – Components</w:t>
            </w:r>
            <w:r w:rsidR="00E015C7">
              <w:rPr>
                <w:webHidden/>
              </w:rPr>
              <w:tab/>
            </w:r>
            <w:r w:rsidR="00E015C7">
              <w:rPr>
                <w:webHidden/>
              </w:rPr>
              <w:fldChar w:fldCharType="begin"/>
            </w:r>
            <w:r w:rsidR="00E015C7">
              <w:rPr>
                <w:webHidden/>
              </w:rPr>
              <w:instrText xml:space="preserve"> PAGEREF _Toc30109449 \h </w:instrText>
            </w:r>
            <w:r w:rsidR="00E015C7">
              <w:rPr>
                <w:webHidden/>
              </w:rPr>
            </w:r>
            <w:r w:rsidR="00E015C7">
              <w:rPr>
                <w:webHidden/>
              </w:rPr>
              <w:fldChar w:fldCharType="separate"/>
            </w:r>
            <w:r w:rsidR="005C1C9E">
              <w:rPr>
                <w:webHidden/>
              </w:rPr>
              <w:t>399</w:t>
            </w:r>
            <w:r w:rsidR="00E015C7">
              <w:rPr>
                <w:webHidden/>
              </w:rPr>
              <w:fldChar w:fldCharType="end"/>
            </w:r>
          </w:hyperlink>
        </w:p>
        <w:p w14:paraId="457A233F" w14:textId="1C59684A" w:rsidR="00E015C7" w:rsidRDefault="00DC63EA">
          <w:pPr>
            <w:pStyle w:val="TOC1"/>
            <w:rPr>
              <w:rFonts w:eastAsiaTheme="minorEastAsia" w:cstheme="minorBidi"/>
              <w:b w:val="0"/>
              <w:bCs w:val="0"/>
              <w:lang w:val="en-US"/>
            </w:rPr>
          </w:pPr>
          <w:hyperlink w:anchor="_Toc30109450" w:history="1">
            <w:r w:rsidR="00E015C7" w:rsidRPr="0034173C">
              <w:rPr>
                <w:rStyle w:val="Hyperlink"/>
              </w:rPr>
              <w:t>Appendix S. Disaster Resilience Action Plan – Conference Poster</w:t>
            </w:r>
            <w:r w:rsidR="00E015C7">
              <w:rPr>
                <w:webHidden/>
              </w:rPr>
              <w:tab/>
            </w:r>
            <w:r w:rsidR="00E015C7">
              <w:rPr>
                <w:webHidden/>
              </w:rPr>
              <w:fldChar w:fldCharType="begin"/>
            </w:r>
            <w:r w:rsidR="00E015C7">
              <w:rPr>
                <w:webHidden/>
              </w:rPr>
              <w:instrText xml:space="preserve"> PAGEREF _Toc30109450 \h </w:instrText>
            </w:r>
            <w:r w:rsidR="00E015C7">
              <w:rPr>
                <w:webHidden/>
              </w:rPr>
            </w:r>
            <w:r w:rsidR="00E015C7">
              <w:rPr>
                <w:webHidden/>
              </w:rPr>
              <w:fldChar w:fldCharType="separate"/>
            </w:r>
            <w:r w:rsidR="005C1C9E">
              <w:rPr>
                <w:webHidden/>
              </w:rPr>
              <w:t>400</w:t>
            </w:r>
            <w:r w:rsidR="00E015C7">
              <w:rPr>
                <w:webHidden/>
              </w:rPr>
              <w:fldChar w:fldCharType="end"/>
            </w:r>
          </w:hyperlink>
        </w:p>
        <w:p w14:paraId="3DBE5D12" w14:textId="5590B634" w:rsidR="00454C74" w:rsidRPr="00454C74" w:rsidRDefault="00044443" w:rsidP="00454C74">
          <w:pPr>
            <w:rPr>
              <w:rFonts w:asciiTheme="majorBidi" w:hAnsiTheme="majorBidi" w:cstheme="majorBidi"/>
            </w:rPr>
          </w:pPr>
          <w:r w:rsidRPr="00DD2EBA">
            <w:rPr>
              <w:rFonts w:asciiTheme="majorBidi" w:hAnsiTheme="majorBidi" w:cstheme="majorBidi"/>
              <w:b/>
              <w:bCs/>
              <w:noProof/>
            </w:rPr>
            <w:fldChar w:fldCharType="end"/>
          </w:r>
        </w:p>
      </w:sdtContent>
    </w:sdt>
    <w:p w14:paraId="46991F7F" w14:textId="77777777" w:rsidR="00D716E4" w:rsidRPr="007040A0" w:rsidRDefault="00AC220F" w:rsidP="009D39AA">
      <w:pPr>
        <w:pStyle w:val="Heading1"/>
        <w:jc w:val="center"/>
      </w:pPr>
      <w:r w:rsidRPr="009D39AA">
        <w:br w:type="page"/>
      </w:r>
      <w:bookmarkStart w:id="9" w:name="_Toc30109262"/>
      <w:r w:rsidR="00A80832" w:rsidRPr="009D39AA">
        <w:rPr>
          <w:rFonts w:asciiTheme="majorBidi" w:hAnsiTheme="majorBidi"/>
          <w:b/>
        </w:rPr>
        <w:lastRenderedPageBreak/>
        <w:t>List of Figures</w:t>
      </w:r>
      <w:bookmarkEnd w:id="9"/>
    </w:p>
    <w:p w14:paraId="139A1069" w14:textId="77777777" w:rsidR="00462696" w:rsidRDefault="00462696" w:rsidP="005E54BA">
      <w:pPr>
        <w:pStyle w:val="TableofFigures"/>
      </w:pPr>
    </w:p>
    <w:p w14:paraId="45E95D10" w14:textId="3143DA74" w:rsidR="00436067" w:rsidRDefault="00CD345D" w:rsidP="00A24131">
      <w:pPr>
        <w:pStyle w:val="TableofFigures"/>
      </w:pPr>
      <w:r>
        <w:rPr>
          <w:b/>
        </w:rPr>
        <w:fldChar w:fldCharType="begin"/>
      </w:r>
      <w:r>
        <w:rPr>
          <w:b/>
        </w:rPr>
        <w:instrText xml:space="preserve"> TOC \h \z \t "Caption" \c </w:instrText>
      </w:r>
      <w:r>
        <w:rPr>
          <w:b/>
        </w:rPr>
        <w:fldChar w:fldCharType="separate"/>
      </w:r>
      <w:r w:rsidR="00436067">
        <w:t>Figure 1-1 MENA Region – 5 Countries with most new displacements (Conflict and Disasters) (IDMC,2018)</w:t>
      </w:r>
      <w:r w:rsidR="00436067">
        <w:tab/>
      </w:r>
      <w:r w:rsidR="00A24131">
        <w:t>20</w:t>
      </w:r>
    </w:p>
    <w:p w14:paraId="24A40DAC" w14:textId="58363B9E" w:rsidR="00436067" w:rsidRDefault="00436067" w:rsidP="00B36863">
      <w:pPr>
        <w:pStyle w:val="TableofFigures"/>
      </w:pPr>
      <w:r>
        <w:t>Figure 1-2: Exploring evidence for the climate change and conflict connection - (Climate and Migration Coalition, 2015)</w:t>
      </w:r>
      <w:r>
        <w:tab/>
        <w:t>2</w:t>
      </w:r>
      <w:r w:rsidR="00B36863">
        <w:t>1</w:t>
      </w:r>
    </w:p>
    <w:p w14:paraId="44AD57AD" w14:textId="70741935" w:rsidR="00436067" w:rsidRDefault="00436067" w:rsidP="00436067">
      <w:pPr>
        <w:pStyle w:val="TableofFigures"/>
      </w:pPr>
      <w:r>
        <w:t>Figure 1-3: INFORM 2018 Risk of Huma</w:t>
      </w:r>
      <w:r w:rsidR="00A24131">
        <w:t>nitarian Crisis and Disasters</w:t>
      </w:r>
      <w:r w:rsidR="00A24131">
        <w:tab/>
        <w:t>24</w:t>
      </w:r>
    </w:p>
    <w:p w14:paraId="490959AB" w14:textId="4154F709" w:rsidR="00436067" w:rsidRDefault="00436067" w:rsidP="00436067">
      <w:pPr>
        <w:pStyle w:val="TableofFigures"/>
      </w:pPr>
      <w:r>
        <w:t>Figure 1-4: INFORM</w:t>
      </w:r>
      <w:r w:rsidR="00A24131">
        <w:t xml:space="preserve"> 2018 Vulnerability Dimension</w:t>
      </w:r>
      <w:r w:rsidR="00A24131">
        <w:tab/>
        <w:t>24</w:t>
      </w:r>
    </w:p>
    <w:p w14:paraId="06C1DC73" w14:textId="71AE7F57" w:rsidR="00436067" w:rsidRDefault="00436067" w:rsidP="00A24131">
      <w:pPr>
        <w:pStyle w:val="TableofFigures"/>
      </w:pPr>
      <w:r>
        <w:t xml:space="preserve">Figure 1-5: </w:t>
      </w:r>
      <w:r w:rsidR="00A24131">
        <w:t>Research Aim-Objectives-Methodology and Methods aligned with the priorities for the SFDRR 2015-2030……………………………………………………………………………………………………………..33</w:t>
      </w:r>
    </w:p>
    <w:p w14:paraId="5010DAE7" w14:textId="7BFC08E7" w:rsidR="00436067" w:rsidRDefault="00436067" w:rsidP="00474B20">
      <w:pPr>
        <w:pStyle w:val="TableofFigures"/>
      </w:pPr>
      <w:r>
        <w:t>Figure 2-1: Resilience Framework – Four Element (DIFD,2011)</w:t>
      </w:r>
      <w:r>
        <w:tab/>
        <w:t>4</w:t>
      </w:r>
      <w:r w:rsidR="00474B20">
        <w:t>3</w:t>
      </w:r>
    </w:p>
    <w:p w14:paraId="31AAADF4" w14:textId="58064658" w:rsidR="00436067" w:rsidRDefault="00436067" w:rsidP="00310796">
      <w:pPr>
        <w:pStyle w:val="TableofFigures"/>
      </w:pPr>
      <w:r>
        <w:t>Figure 2-2: The Dynamic interaction system for natural disaster caused social conflict. (Jiuping et al, 2016)</w:t>
      </w:r>
      <w:r>
        <w:tab/>
        <w:t>4</w:t>
      </w:r>
      <w:r w:rsidR="00310796">
        <w:t>6</w:t>
      </w:r>
    </w:p>
    <w:p w14:paraId="7BE041E7" w14:textId="4ACDB327" w:rsidR="00436067" w:rsidRDefault="00436067" w:rsidP="00310796">
      <w:pPr>
        <w:pStyle w:val="TableofFigures"/>
      </w:pPr>
      <w:r>
        <w:t>Figure 2-3:  From Disaster Response to Disaster Management</w:t>
      </w:r>
      <w:r>
        <w:tab/>
        <w:t>5</w:t>
      </w:r>
      <w:r w:rsidR="00310796">
        <w:t>3</w:t>
      </w:r>
    </w:p>
    <w:p w14:paraId="64A96F3D" w14:textId="5A9AD707" w:rsidR="00A24131" w:rsidRDefault="00A24131" w:rsidP="00310796">
      <w:pPr>
        <w:pStyle w:val="TableofFigures"/>
      </w:pPr>
      <w:r>
        <w:t xml:space="preserve">Figure 2-4: </w:t>
      </w:r>
      <w:r w:rsidR="001062B4">
        <w:t xml:space="preserve"> Progress in implementing the HFA 2007-2013……………………………………………………..5</w:t>
      </w:r>
      <w:r w:rsidR="00310796">
        <w:t>5</w:t>
      </w:r>
    </w:p>
    <w:p w14:paraId="654D3A12" w14:textId="7C8A1AA9" w:rsidR="00436067" w:rsidRDefault="001062B4" w:rsidP="00310796">
      <w:pPr>
        <w:pStyle w:val="TableofFigures"/>
      </w:pPr>
      <w:r>
        <w:t>Figure 2-5</w:t>
      </w:r>
      <w:r w:rsidR="00436067">
        <w:t>:  SENDAI Framework for Disaster Risk Reduction 2015 – 2030 (Progress)</w:t>
      </w:r>
      <w:r w:rsidR="00436067">
        <w:tab/>
        <w:t>5</w:t>
      </w:r>
      <w:r w:rsidR="00310796">
        <w:t>7</w:t>
      </w:r>
    </w:p>
    <w:p w14:paraId="5EB9A7D1" w14:textId="7D1A0401" w:rsidR="00436067" w:rsidRDefault="001062B4" w:rsidP="00310796">
      <w:pPr>
        <w:pStyle w:val="TableofFigures"/>
      </w:pPr>
      <w:r>
        <w:t>Figure 2-6</w:t>
      </w:r>
      <w:r w:rsidR="00436067">
        <w:t>:  SENDAI Framework for Disaster Risk Reduction 2015 – 2030 (Context)</w:t>
      </w:r>
      <w:r w:rsidR="00436067">
        <w:tab/>
        <w:t>5</w:t>
      </w:r>
      <w:r w:rsidR="00310796">
        <w:t>7</w:t>
      </w:r>
    </w:p>
    <w:p w14:paraId="1367F09E" w14:textId="6867E55C" w:rsidR="00436067" w:rsidRDefault="00436067" w:rsidP="00310796">
      <w:pPr>
        <w:pStyle w:val="TableofFigures"/>
      </w:pPr>
      <w:r>
        <w:t>Figure 2-7: The interrelationship between DRR and DRM (Adopted from the UNDRR, 2015. (Resource: PreventionWeb)</w:t>
      </w:r>
      <w:r>
        <w:tab/>
        <w:t>5</w:t>
      </w:r>
      <w:r w:rsidR="00310796">
        <w:t>8</w:t>
      </w:r>
    </w:p>
    <w:p w14:paraId="1586A243" w14:textId="001D77E3" w:rsidR="00436067" w:rsidRDefault="00436067" w:rsidP="00310796">
      <w:pPr>
        <w:pStyle w:val="TableofFigures"/>
      </w:pPr>
      <w:r>
        <w:t>Figure 2-8: The relationship between hazard types, time-scale and the capacity of cities to build resilience in pre-and-post disaster (land-tenure) management stages</w:t>
      </w:r>
      <w:r>
        <w:tab/>
      </w:r>
      <w:r w:rsidR="00310796">
        <w:t>59</w:t>
      </w:r>
    </w:p>
    <w:p w14:paraId="690B950B" w14:textId="2F51E5C3" w:rsidR="00436067" w:rsidRDefault="001929F0" w:rsidP="00310796">
      <w:pPr>
        <w:pStyle w:val="TableofFigures"/>
      </w:pPr>
      <w:r>
        <w:t>Figure 2-9: The s</w:t>
      </w:r>
      <w:r w:rsidR="00436067">
        <w:t>teps involved in top-down approach in</w:t>
      </w:r>
      <w:r w:rsidR="00A63699">
        <w:t xml:space="preserve"> an indicator framework (Verma and </w:t>
      </w:r>
      <w:r w:rsidR="00436067">
        <w:t>Raghubanshi,2018)</w:t>
      </w:r>
      <w:r w:rsidR="00436067">
        <w:tab/>
        <w:t>6</w:t>
      </w:r>
      <w:r w:rsidR="00310796">
        <w:t>1</w:t>
      </w:r>
    </w:p>
    <w:p w14:paraId="7C61A361" w14:textId="3F220F88" w:rsidR="00436067" w:rsidRDefault="00436067" w:rsidP="00310796">
      <w:pPr>
        <w:pStyle w:val="TableofFigures"/>
      </w:pPr>
      <w:r>
        <w:t>Figure 2-10: Historical development of the global disaster risk management, climate change agendas and SDGs framing the Resilience Policy Guidance.</w:t>
      </w:r>
      <w:r>
        <w:tab/>
        <w:t>6</w:t>
      </w:r>
      <w:r w:rsidR="00310796">
        <w:t>3</w:t>
      </w:r>
    </w:p>
    <w:p w14:paraId="48C5BF04" w14:textId="3BCD5A8F" w:rsidR="00436067" w:rsidRDefault="00436067" w:rsidP="00310796">
      <w:pPr>
        <w:pStyle w:val="TableofFigures"/>
      </w:pPr>
      <w:r>
        <w:t>Figure 2-11: Correlation between SFDRR and SDGs global targets through common indicators (UNDRR, 2017)</w:t>
      </w:r>
      <w:r>
        <w:tab/>
        <w:t>6</w:t>
      </w:r>
      <w:r w:rsidR="00310796">
        <w:t>5</w:t>
      </w:r>
    </w:p>
    <w:p w14:paraId="653DE32E" w14:textId="45F75EBC" w:rsidR="00436067" w:rsidRDefault="00436067" w:rsidP="00310796">
      <w:pPr>
        <w:pStyle w:val="TableofFigures"/>
      </w:pPr>
      <w:r>
        <w:t>Figure 2-12: Correlation between SFDRR and SDGs global targets through SFDRR New Ten essentials</w:t>
      </w:r>
      <w:r>
        <w:tab/>
        <w:t>6</w:t>
      </w:r>
      <w:r w:rsidR="00310796">
        <w:t>8</w:t>
      </w:r>
    </w:p>
    <w:p w14:paraId="124136AD" w14:textId="4584255D" w:rsidR="00436067" w:rsidRDefault="00436067" w:rsidP="00310796">
      <w:pPr>
        <w:pStyle w:val="TableofFigures"/>
      </w:pPr>
      <w:r>
        <w:t>Figure 2-13: Disaster Prepardness – Across the 2015-2030 Global Agendas</w:t>
      </w:r>
      <w:r>
        <w:tab/>
        <w:t>7</w:t>
      </w:r>
      <w:r w:rsidR="00310796">
        <w:t>4</w:t>
      </w:r>
    </w:p>
    <w:p w14:paraId="6ADB51F4" w14:textId="0FEAC1FD" w:rsidR="00436067" w:rsidRDefault="00436067" w:rsidP="005D5E4B">
      <w:pPr>
        <w:pStyle w:val="TableofFigures"/>
      </w:pPr>
      <w:r>
        <w:t>Figure 3-1: Arab Sta</w:t>
      </w:r>
      <w:r w:rsidR="009E465F">
        <w:t>tes Map. Cited in (Choueiri</w:t>
      </w:r>
      <w:r>
        <w:t xml:space="preserve"> et </w:t>
      </w:r>
      <w:r w:rsidR="00A63699">
        <w:t xml:space="preserve">al, </w:t>
      </w:r>
      <w:r>
        <w:t>2013) An overview of the transport sector and r</w:t>
      </w:r>
      <w:r w:rsidR="00A71838">
        <w:t>oad safety in the MENA region</w:t>
      </w:r>
      <w:r w:rsidR="00A71838">
        <w:tab/>
        <w:t>7</w:t>
      </w:r>
      <w:r w:rsidR="005D5E4B">
        <w:t>7</w:t>
      </w:r>
    </w:p>
    <w:p w14:paraId="7AE3E5F0" w14:textId="3BF879E4" w:rsidR="00436067" w:rsidRDefault="00436067" w:rsidP="005D5E4B">
      <w:pPr>
        <w:pStyle w:val="TableofFigures"/>
      </w:pPr>
      <w:r>
        <w:t>Figure 3-2: Hazards: Types, Origin and Effects</w:t>
      </w:r>
      <w:r>
        <w:tab/>
      </w:r>
      <w:r w:rsidR="00A71838">
        <w:t>7</w:t>
      </w:r>
      <w:r w:rsidR="005D5E4B">
        <w:t>8</w:t>
      </w:r>
    </w:p>
    <w:p w14:paraId="13F92266" w14:textId="481F31A5" w:rsidR="00436067" w:rsidRDefault="00436067" w:rsidP="005D5E4B">
      <w:pPr>
        <w:pStyle w:val="TableofFigures"/>
      </w:pPr>
      <w:r>
        <w:t xml:space="preserve">Figure 3-3: The Fragile City: the epicentre of vulnerability. </w:t>
      </w:r>
      <w:r w:rsidR="00A63699">
        <w:t>De Boer</w:t>
      </w:r>
      <w:r>
        <w:t>, 2015. Resilience and the fragile city. Stability: International Journal of Security and Development, 4(1).</w:t>
      </w:r>
      <w:r>
        <w:tab/>
      </w:r>
      <w:r w:rsidR="00A71838">
        <w:t>8</w:t>
      </w:r>
      <w:r w:rsidR="005D5E4B">
        <w:t>2</w:t>
      </w:r>
    </w:p>
    <w:p w14:paraId="57A9606B" w14:textId="5E29B3A8" w:rsidR="00436067" w:rsidRDefault="00A71838" w:rsidP="005D5E4B">
      <w:pPr>
        <w:pStyle w:val="TableofFigures"/>
      </w:pPr>
      <w:r>
        <w:t>Figure 3-4</w:t>
      </w:r>
      <w:r w:rsidR="00436067">
        <w:t>: Reversible relationship between Climate Change and Human Security</w:t>
      </w:r>
      <w:r w:rsidR="00436067">
        <w:tab/>
        <w:t>9</w:t>
      </w:r>
      <w:r w:rsidR="005D5E4B">
        <w:t>1</w:t>
      </w:r>
    </w:p>
    <w:p w14:paraId="1353B871" w14:textId="72ABD2E5" w:rsidR="00436067" w:rsidRDefault="00406FB4" w:rsidP="00A63699">
      <w:pPr>
        <w:spacing w:after="0"/>
      </w:pPr>
      <w:r>
        <w:t>Figure 3-5</w:t>
      </w:r>
      <w:r w:rsidR="00436067">
        <w:t>: Disaster Risk Regional strategies in the Middle East</w:t>
      </w:r>
      <w:r>
        <w:t xml:space="preserve"> and North Africa Region (MENA)…………………………………………………………………………………………………………………………………..</w:t>
      </w:r>
      <w:r w:rsidR="00436067">
        <w:t>9</w:t>
      </w:r>
      <w:r w:rsidR="005D5E4B">
        <w:t>3</w:t>
      </w:r>
      <w:r>
        <w:t>Figure 3-6</w:t>
      </w:r>
      <w:r w:rsidR="00436067">
        <w:t>: ‘Making Cities Res</w:t>
      </w:r>
      <w:r w:rsidR="001929F0">
        <w:t>ilient Campaign’ (MCR), (UNDRR,</w:t>
      </w:r>
      <w:r w:rsidR="00436067">
        <w:t>2017)</w:t>
      </w:r>
      <w:r w:rsidR="001929F0">
        <w:t xml:space="preserve"> </w:t>
      </w:r>
      <w:r>
        <w:t>……………………</w:t>
      </w:r>
      <w:r w:rsidR="001929F0">
        <w:t>……</w:t>
      </w:r>
      <w:r>
        <w:t>…………9</w:t>
      </w:r>
      <w:r w:rsidR="005D5E4B">
        <w:t>7</w:t>
      </w:r>
      <w:r w:rsidR="001929F0">
        <w:t xml:space="preserve">      </w:t>
      </w:r>
      <w:r w:rsidR="00436067">
        <w:t>Figur</w:t>
      </w:r>
      <w:r>
        <w:t>e 3-7</w:t>
      </w:r>
      <w:r w:rsidR="00436067">
        <w:t>: Ten Points Check List – Making Cities R</w:t>
      </w:r>
      <w:r>
        <w:t>esilient Campaign (UNDRR, 2013)…………</w:t>
      </w:r>
      <w:r w:rsidR="005F3CE7">
        <w:t>….9</w:t>
      </w:r>
      <w:r w:rsidR="005D5E4B">
        <w:t>8</w:t>
      </w:r>
      <w:r>
        <w:t xml:space="preserve"> Figure 3-8</w:t>
      </w:r>
      <w:r w:rsidR="00436067">
        <w:t>: Different tools used by the local governments to support DRR strategies (UNDRR,2019)</w:t>
      </w:r>
      <w:r>
        <w:t>……………………………………………………………………………………………………………………</w:t>
      </w:r>
      <w:r w:rsidR="005F3CE7">
        <w:t>…10</w:t>
      </w:r>
      <w:r w:rsidR="005D5E4B">
        <w:t>4</w:t>
      </w:r>
    </w:p>
    <w:p w14:paraId="0DD77090" w14:textId="14589C23" w:rsidR="00436067" w:rsidRDefault="00406FB4" w:rsidP="005D5E4B">
      <w:pPr>
        <w:pStyle w:val="TableofFigures"/>
      </w:pPr>
      <w:r>
        <w:t>Figure 3-9</w:t>
      </w:r>
      <w:r w:rsidR="00436067">
        <w:t>: New Ten Essentials for Making Cities Resilient (UNDRR, 2017)</w:t>
      </w:r>
      <w:r w:rsidR="00436067">
        <w:tab/>
        <w:t>1</w:t>
      </w:r>
      <w:r w:rsidR="005F3CE7">
        <w:t>0</w:t>
      </w:r>
      <w:r w:rsidR="005D5E4B">
        <w:t>5</w:t>
      </w:r>
    </w:p>
    <w:p w14:paraId="1D060FEB" w14:textId="3DFF5007" w:rsidR="00436067" w:rsidRDefault="00406FB4" w:rsidP="00A63699">
      <w:pPr>
        <w:pStyle w:val="TableofFigures"/>
      </w:pPr>
      <w:r>
        <w:t>Figure 3-10</w:t>
      </w:r>
      <w:r w:rsidR="00436067">
        <w:t>: UNHABITAT City Risk Profiling Tool (CRP</w:t>
      </w:r>
      <w:r w:rsidR="005F3CE7">
        <w:t>T) Process (UNHABITAT, 2018)</w:t>
      </w:r>
      <w:r w:rsidR="005F3CE7">
        <w:tab/>
        <w:t>11</w:t>
      </w:r>
      <w:r w:rsidR="00A63699">
        <w:t>6</w:t>
      </w:r>
    </w:p>
    <w:p w14:paraId="0DBB6D46" w14:textId="38A50269" w:rsidR="00436067" w:rsidRDefault="00634F87" w:rsidP="00A63699">
      <w:pPr>
        <w:pStyle w:val="TableofFigures"/>
      </w:pPr>
      <w:r>
        <w:t>Figure 3-11</w:t>
      </w:r>
      <w:r w:rsidR="00436067">
        <w:t>: UNHABITAT City Risk Profiling Tool (CRPT), 2016</w:t>
      </w:r>
      <w:r w:rsidR="00436067">
        <w:tab/>
        <w:t>1</w:t>
      </w:r>
      <w:r w:rsidR="00A63699">
        <w:t>1</w:t>
      </w:r>
      <w:r>
        <w:t>7</w:t>
      </w:r>
    </w:p>
    <w:p w14:paraId="6A5BC3D5" w14:textId="7AC310BB" w:rsidR="00436067" w:rsidRDefault="00436067" w:rsidP="00436067">
      <w:pPr>
        <w:pStyle w:val="TableofFigures"/>
      </w:pPr>
      <w:r>
        <w:t>Figure 3</w:t>
      </w:r>
      <w:r w:rsidR="00C84C25">
        <w:t>-12</w:t>
      </w:r>
      <w:r>
        <w:t>: ARUP City Resilie</w:t>
      </w:r>
      <w:r w:rsidR="00C84C25">
        <w:t>nce Index (CRI) (ARUP, 2015)</w:t>
      </w:r>
      <w:r w:rsidR="00C84C25">
        <w:tab/>
        <w:t>118</w:t>
      </w:r>
    </w:p>
    <w:p w14:paraId="5D74C56D" w14:textId="53219C70" w:rsidR="00436067" w:rsidRDefault="00C84C25" w:rsidP="00CD5A97">
      <w:pPr>
        <w:pStyle w:val="TableofFigures"/>
      </w:pPr>
      <w:r>
        <w:t>Figure 3-13</w:t>
      </w:r>
      <w:r w:rsidR="00436067">
        <w:t>: ARUP City Resilience Index (CRI) (ARUP, 2017)</w:t>
      </w:r>
      <w:r w:rsidR="00436067">
        <w:tab/>
        <w:t>12</w:t>
      </w:r>
      <w:r>
        <w:t>0</w:t>
      </w:r>
    </w:p>
    <w:p w14:paraId="701BAC54" w14:textId="4CF7B4D0" w:rsidR="00406FB4" w:rsidRPr="00406FB4" w:rsidRDefault="00C84C25" w:rsidP="0072693F">
      <w:pPr>
        <w:pStyle w:val="TableofFigures"/>
      </w:pPr>
      <w:r>
        <w:lastRenderedPageBreak/>
        <w:t>Figure 3-14</w:t>
      </w:r>
      <w:r w:rsidR="00436067">
        <w:t>: Water Shortages Hazard Ma</w:t>
      </w:r>
      <w:r w:rsidR="005F3CE7">
        <w:t>p</w:t>
      </w:r>
      <w:r>
        <w:t>, Amman/River Floods, Jordan</w:t>
      </w:r>
      <w:r>
        <w:tab/>
        <w:t>121</w:t>
      </w:r>
    </w:p>
    <w:p w14:paraId="3B9C5837" w14:textId="33D13D79" w:rsidR="00436067" w:rsidRDefault="00C84C25" w:rsidP="00436067">
      <w:pPr>
        <w:pStyle w:val="TableofFigures"/>
      </w:pPr>
      <w:r>
        <w:t>Figure 3-15</w:t>
      </w:r>
      <w:r w:rsidR="00436067">
        <w:t>: Amman Resilience Challenges, Amman Resilience Ac</w:t>
      </w:r>
      <w:r>
        <w:t>tion Plan (Resource :100 RC)</w:t>
      </w:r>
      <w:r>
        <w:tab/>
        <w:t>122</w:t>
      </w:r>
    </w:p>
    <w:p w14:paraId="76CD7363" w14:textId="25304EA1" w:rsidR="00436067" w:rsidRDefault="00C84C25" w:rsidP="0072693F">
      <w:pPr>
        <w:pStyle w:val="TableofFigures"/>
      </w:pPr>
      <w:r>
        <w:t>Figure 3-16</w:t>
      </w:r>
      <w:r w:rsidR="00436067">
        <w:t xml:space="preserve">: Water Shortages Hazard Map, </w:t>
      </w:r>
      <w:r w:rsidR="0072693F">
        <w:t>Ramallah/Earthquakes, Palestine……………………..</w:t>
      </w:r>
      <w:r>
        <w:t>124</w:t>
      </w:r>
    </w:p>
    <w:p w14:paraId="258CFAF7" w14:textId="52D09FBF" w:rsidR="00EF273B" w:rsidRPr="00EF273B" w:rsidRDefault="00EF273B" w:rsidP="00EF273B">
      <w:pPr>
        <w:pStyle w:val="TableofFigures"/>
      </w:pPr>
      <w:r w:rsidRPr="00EF273B">
        <w:t xml:space="preserve">Figure 4-1: Research Onion (Saunders et al,2009) </w:t>
      </w:r>
      <w:r w:rsidR="00830AC9">
        <w:tab/>
        <w:t>128</w:t>
      </w:r>
    </w:p>
    <w:p w14:paraId="42D09EAA" w14:textId="05F0571D" w:rsidR="00436067" w:rsidRDefault="00EF273B" w:rsidP="008641E9">
      <w:pPr>
        <w:pStyle w:val="TableofFigures"/>
      </w:pPr>
      <w:r>
        <w:t>Figure 4-2:</w:t>
      </w:r>
      <w:r w:rsidR="008641E9">
        <w:t xml:space="preserve"> </w:t>
      </w:r>
      <w:r w:rsidR="008641E9" w:rsidRPr="008641E9">
        <w:t xml:space="preserve">Dimensions of Research Philosophy: Bringing it all together (Sexton,2002) (Cited in Egbu,2018) </w:t>
      </w:r>
      <w:r w:rsidR="00830AC9">
        <w:tab/>
        <w:t>130</w:t>
      </w:r>
    </w:p>
    <w:p w14:paraId="5863C9C8" w14:textId="45338CC7" w:rsidR="00436067" w:rsidRDefault="00EF273B" w:rsidP="008641E9">
      <w:pPr>
        <w:pStyle w:val="TableofFigures"/>
      </w:pPr>
      <w:r>
        <w:t>Figure 4-3</w:t>
      </w:r>
      <w:r w:rsidRPr="00EF273B">
        <w:t>:</w:t>
      </w:r>
      <w:r w:rsidR="008641E9" w:rsidRPr="008641E9">
        <w:t xml:space="preserve"> </w:t>
      </w:r>
      <w:r w:rsidR="008641E9">
        <w:t>Research Strategy – (Three Phases)……………………………………………………………………</w:t>
      </w:r>
      <w:r w:rsidR="008641E9" w:rsidRPr="008641E9">
        <w:t xml:space="preserve"> </w:t>
      </w:r>
      <w:r w:rsidR="00830AC9">
        <w:t>135</w:t>
      </w:r>
    </w:p>
    <w:p w14:paraId="0740D853" w14:textId="45192C70" w:rsidR="00436067" w:rsidRDefault="00EF273B" w:rsidP="00EF273B">
      <w:pPr>
        <w:pStyle w:val="TableofFigures"/>
      </w:pPr>
      <w:r>
        <w:t>Figure 4-4</w:t>
      </w:r>
      <w:r w:rsidR="00436067">
        <w:t xml:space="preserve">: Time Triangulation – Khartoum Disaster </w:t>
      </w:r>
      <w:r>
        <w:t>Resilience Scorecard Results</w:t>
      </w:r>
      <w:r>
        <w:tab/>
      </w:r>
    </w:p>
    <w:p w14:paraId="5DB79362" w14:textId="6BDEA2F5" w:rsidR="00436067" w:rsidRDefault="00436067" w:rsidP="008641E9">
      <w:pPr>
        <w:pStyle w:val="TableofFigures"/>
      </w:pPr>
      <w:r>
        <w:t>(Right - 1st Oct 2017)</w:t>
      </w:r>
      <w:r w:rsidR="00EF273B">
        <w:t xml:space="preserve"> and (Left - 2ND April 2018)</w:t>
      </w:r>
      <w:r w:rsidR="00EF273B">
        <w:tab/>
      </w:r>
      <w:r w:rsidR="00830AC9">
        <w:t>137</w:t>
      </w:r>
    </w:p>
    <w:p w14:paraId="6D6EC36E" w14:textId="2326BCEC" w:rsidR="008641E9" w:rsidRDefault="00436067" w:rsidP="008641E9">
      <w:pPr>
        <w:pStyle w:val="TableofFigures"/>
      </w:pPr>
      <w:r>
        <w:t xml:space="preserve">Figure 4-5: </w:t>
      </w:r>
      <w:r w:rsidR="008641E9" w:rsidRPr="008641E9">
        <w:t xml:space="preserve">Space Triangulation – (MENA) </w:t>
      </w:r>
      <w:r w:rsidR="00830AC9">
        <w:tab/>
        <w:t>138</w:t>
      </w:r>
    </w:p>
    <w:p w14:paraId="669E0F62" w14:textId="0A59462E" w:rsidR="00436067" w:rsidRDefault="008641E9" w:rsidP="008641E9">
      <w:pPr>
        <w:pStyle w:val="TableofFigures"/>
      </w:pPr>
      <w:r w:rsidRPr="008641E9">
        <w:t xml:space="preserve">Figure 4-6: </w:t>
      </w:r>
      <w:r w:rsidR="00436067">
        <w:t>Research Interview Quest</w:t>
      </w:r>
      <w:r w:rsidR="00EF273B">
        <w:t>ion - Variables</w:t>
      </w:r>
      <w:r w:rsidR="00830AC9">
        <w:tab/>
        <w:t>146</w:t>
      </w:r>
    </w:p>
    <w:p w14:paraId="58C11B4F" w14:textId="6D8C71F4" w:rsidR="00436067" w:rsidRDefault="008641E9" w:rsidP="008641E9">
      <w:pPr>
        <w:pStyle w:val="TableofFigures"/>
      </w:pPr>
      <w:r>
        <w:t>Figure 4-7</w:t>
      </w:r>
      <w:r w:rsidR="00436067">
        <w:t>: Research Units of Study – Aligned with the SFDRR 2015-2030</w:t>
      </w:r>
      <w:r w:rsidR="00830AC9">
        <w:tab/>
        <w:t>150</w:t>
      </w:r>
    </w:p>
    <w:p w14:paraId="03419772" w14:textId="061999E6" w:rsidR="00436067" w:rsidRDefault="008641E9" w:rsidP="008641E9">
      <w:pPr>
        <w:pStyle w:val="TableofFigures"/>
      </w:pPr>
      <w:r>
        <w:t>Figure 4-8</w:t>
      </w:r>
      <w:r w:rsidR="00436067">
        <w:t>: Type of Organisation – Frequency Distribution of the survey questionnaire respondents</w:t>
      </w:r>
      <w:r w:rsidR="00830AC9">
        <w:tab/>
        <w:t>152</w:t>
      </w:r>
    </w:p>
    <w:p w14:paraId="031E855A" w14:textId="635FEEFF" w:rsidR="00436067" w:rsidRDefault="008641E9" w:rsidP="008641E9">
      <w:pPr>
        <w:pStyle w:val="TableofFigures"/>
      </w:pPr>
      <w:r>
        <w:t>Figure 4-9</w:t>
      </w:r>
      <w:r w:rsidR="00436067">
        <w:t>:  Semi-Structured Interviews Respondents - Organisations</w:t>
      </w:r>
      <w:r w:rsidR="00830AC9">
        <w:t>………………………………….155</w:t>
      </w:r>
    </w:p>
    <w:p w14:paraId="44EE90F9" w14:textId="27A647C7" w:rsidR="00436067" w:rsidRDefault="008641E9" w:rsidP="008641E9">
      <w:pPr>
        <w:pStyle w:val="TableofFigures"/>
      </w:pPr>
      <w:r>
        <w:t>Figure 4-10</w:t>
      </w:r>
      <w:r w:rsidR="00436067">
        <w:t>: Greater Khartoum estate, Tufts IDPs profiling study -IDMC (2008)</w:t>
      </w:r>
      <w:r w:rsidR="00436067">
        <w:tab/>
      </w:r>
      <w:r>
        <w:t>15</w:t>
      </w:r>
      <w:r w:rsidR="00830AC9">
        <w:t>7</w:t>
      </w:r>
    </w:p>
    <w:p w14:paraId="0F3C6F64" w14:textId="3A28EE75" w:rsidR="00436067" w:rsidRDefault="008641E9" w:rsidP="008641E9">
      <w:pPr>
        <w:pStyle w:val="TableofFigures"/>
      </w:pPr>
      <w:r>
        <w:t>Figure 4-11</w:t>
      </w:r>
      <w:r w:rsidR="00436067">
        <w:t>: Refugee Camps in Lebanon (UNERWA, 2018).</w:t>
      </w:r>
      <w:r w:rsidR="00436067">
        <w:tab/>
      </w:r>
      <w:r w:rsidR="00830AC9">
        <w:t>158</w:t>
      </w:r>
    </w:p>
    <w:p w14:paraId="1C8A0521" w14:textId="723C0CD4" w:rsidR="00436067" w:rsidRDefault="008641E9" w:rsidP="008641E9">
      <w:pPr>
        <w:pStyle w:val="TableofFigures"/>
      </w:pPr>
      <w:r>
        <w:t>Figure 4-12</w:t>
      </w:r>
      <w:r w:rsidR="00436067">
        <w:t>: Quantitat</w:t>
      </w:r>
      <w:r w:rsidR="00830AC9">
        <w:t>ive Data Analysis Techniques</w:t>
      </w:r>
      <w:r w:rsidR="00830AC9">
        <w:tab/>
        <w:t>162</w:t>
      </w:r>
    </w:p>
    <w:p w14:paraId="75F3867F" w14:textId="0B8BB529" w:rsidR="00436067" w:rsidRDefault="008641E9" w:rsidP="00436067">
      <w:pPr>
        <w:pStyle w:val="TableofFigures"/>
      </w:pPr>
      <w:r>
        <w:t>Figure 4-13</w:t>
      </w:r>
      <w:r w:rsidR="00436067">
        <w:t>: Data Coding - Quantitative Data Management – Survey</w:t>
      </w:r>
      <w:r w:rsidR="00830AC9">
        <w:t xml:space="preserve"> A</w:t>
      </w:r>
      <w:r w:rsidR="00830AC9">
        <w:tab/>
        <w:t>163</w:t>
      </w:r>
    </w:p>
    <w:p w14:paraId="1A7BA93B" w14:textId="676D14DE" w:rsidR="00436067" w:rsidRDefault="008641E9" w:rsidP="00436067">
      <w:pPr>
        <w:pStyle w:val="TableofFigures"/>
      </w:pPr>
      <w:r>
        <w:t>Figure 4-14</w:t>
      </w:r>
      <w:r w:rsidR="00436067">
        <w:t>: Data Coding - Quantitativ</w:t>
      </w:r>
      <w:r w:rsidR="00830AC9">
        <w:t>e Data Management – Survey B</w:t>
      </w:r>
      <w:r w:rsidR="00830AC9">
        <w:tab/>
        <w:t>164</w:t>
      </w:r>
    </w:p>
    <w:p w14:paraId="1517EFEA" w14:textId="58B340C0" w:rsidR="00436067" w:rsidRDefault="008641E9" w:rsidP="00436067">
      <w:pPr>
        <w:pStyle w:val="TableofFigures"/>
      </w:pPr>
      <w:r>
        <w:t>Figure 4-15</w:t>
      </w:r>
      <w:r w:rsidR="00436067">
        <w:t>: Data Coding -</w:t>
      </w:r>
      <w:r w:rsidR="00830AC9">
        <w:t xml:space="preserve"> Qualitative Data Management</w:t>
      </w:r>
      <w:r w:rsidR="00830AC9">
        <w:tab/>
        <w:t>165</w:t>
      </w:r>
    </w:p>
    <w:p w14:paraId="525B8F51" w14:textId="2826D9E6" w:rsidR="00436067" w:rsidRDefault="008641E9" w:rsidP="00436067">
      <w:pPr>
        <w:pStyle w:val="TableofFigures"/>
      </w:pPr>
      <w:r>
        <w:t>Figure 4-1</w:t>
      </w:r>
      <w:r w:rsidR="00667711">
        <w:t>6</w:t>
      </w:r>
      <w:r w:rsidR="00436067">
        <w:t>: Data Coding -</w:t>
      </w:r>
      <w:r w:rsidR="009734BB">
        <w:t xml:space="preserve"> Qualitative Data Management</w:t>
      </w:r>
      <w:r w:rsidR="009734BB">
        <w:tab/>
        <w:t>170</w:t>
      </w:r>
    </w:p>
    <w:p w14:paraId="75820246" w14:textId="77B9D068" w:rsidR="009734BB" w:rsidRPr="009734BB" w:rsidRDefault="009734BB" w:rsidP="009734BB">
      <w:pPr>
        <w:spacing w:after="0"/>
      </w:pPr>
      <w:r w:rsidRPr="009734BB">
        <w:t>Figure 4-17: Data Coding - Qualitative Data Analysis</w:t>
      </w:r>
      <w:r>
        <w:t>…………………………………………………………….172</w:t>
      </w:r>
    </w:p>
    <w:p w14:paraId="1D95EFD1" w14:textId="591AD731" w:rsidR="00436067" w:rsidRDefault="009734BB" w:rsidP="00436067">
      <w:pPr>
        <w:pStyle w:val="TableofFigures"/>
      </w:pPr>
      <w:r>
        <w:t>Figure 4-18</w:t>
      </w:r>
      <w:r w:rsidR="00436067">
        <w:t>: Coding - Computer-Aided Qualitative Data Ana</w:t>
      </w:r>
      <w:r>
        <w:t>lysis Software CAQDAS-Nvivo)</w:t>
      </w:r>
      <w:r>
        <w:tab/>
        <w:t>173</w:t>
      </w:r>
    </w:p>
    <w:p w14:paraId="1C1DF327" w14:textId="3CE2A599" w:rsidR="00436067" w:rsidRDefault="00436067" w:rsidP="00436067">
      <w:pPr>
        <w:pStyle w:val="TableofFigures"/>
      </w:pPr>
      <w:r>
        <w:t>Figure 5-1: Allocation of articles by context. 25 Years of Stakeholder Theory in Project Ma</w:t>
      </w:r>
      <w:r w:rsidR="00B63503">
        <w:t>nagement Literature (1984–2009)</w:t>
      </w:r>
      <w:r>
        <w:t xml:space="preserve"> (</w:t>
      </w:r>
      <w:r w:rsidR="009E465F">
        <w:t>Littau</w:t>
      </w:r>
      <w:r w:rsidR="00B63503">
        <w:t xml:space="preserve"> et al,</w:t>
      </w:r>
      <w:r w:rsidR="00321E44">
        <w:t xml:space="preserve"> 2</w:t>
      </w:r>
      <w:r w:rsidR="00EE7BA8">
        <w:t>009)</w:t>
      </w:r>
      <w:r w:rsidR="00EE7BA8">
        <w:tab/>
        <w:t>176</w:t>
      </w:r>
    </w:p>
    <w:p w14:paraId="4405EAEC" w14:textId="19E5672F" w:rsidR="00436067" w:rsidRDefault="00436067" w:rsidP="00436067">
      <w:pPr>
        <w:pStyle w:val="TableofFigures"/>
      </w:pPr>
      <w:r>
        <w:t xml:space="preserve">Figure 5-2: UNDRR Stakeholder </w:t>
      </w:r>
      <w:r w:rsidR="00EE7BA8">
        <w:t>Advisory Group (UNDRR, 2018)</w:t>
      </w:r>
      <w:r w:rsidR="00EE7BA8">
        <w:tab/>
        <w:t>178</w:t>
      </w:r>
    </w:p>
    <w:p w14:paraId="32122BB6" w14:textId="1F8ED6EE" w:rsidR="00436067" w:rsidRDefault="00436067" w:rsidP="00436067">
      <w:pPr>
        <w:pStyle w:val="TableofFigures"/>
      </w:pPr>
      <w:r>
        <w:t>Figure 5-3: The UN Cluster Approach - Sectors of humanitarian action (UNOCHA, 2019)</w:t>
      </w:r>
      <w:r w:rsidR="00EE7BA8">
        <w:tab/>
        <w:t>180</w:t>
      </w:r>
    </w:p>
    <w:p w14:paraId="7E23C5FF" w14:textId="2E23D25B" w:rsidR="00436067" w:rsidRDefault="00436067" w:rsidP="00436067">
      <w:pPr>
        <w:pStyle w:val="TableofFigures"/>
      </w:pPr>
      <w:r>
        <w:t>Figure 5-4: Connectivity between the study DRR Stakeholder and the SFDRR four priori</w:t>
      </w:r>
      <w:r w:rsidR="00321E44">
        <w:t>ties of acti</w:t>
      </w:r>
      <w:r w:rsidR="00EE7BA8">
        <w:t>on (UNDRR, 2015)</w:t>
      </w:r>
      <w:r w:rsidR="00EE7BA8">
        <w:tab/>
        <w:t>182</w:t>
      </w:r>
    </w:p>
    <w:p w14:paraId="3D6FC285" w14:textId="66801650" w:rsidR="00436067" w:rsidRDefault="00436067" w:rsidP="00436067">
      <w:pPr>
        <w:pStyle w:val="TableofFigures"/>
      </w:pPr>
      <w:r>
        <w:t>Figure 5-5: Role of DRR Key Stakeho</w:t>
      </w:r>
      <w:r w:rsidR="00EE7BA8">
        <w:t>lders - Questionnaire Survey</w:t>
      </w:r>
      <w:r w:rsidR="00EE7BA8">
        <w:tab/>
        <w:t>18</w:t>
      </w:r>
      <w:r w:rsidR="006C1F0D">
        <w:t>6</w:t>
      </w:r>
    </w:p>
    <w:p w14:paraId="03863DF7" w14:textId="412E8DA3" w:rsidR="00436067" w:rsidRDefault="00436067" w:rsidP="00436067">
      <w:pPr>
        <w:pStyle w:val="TableofFigures"/>
      </w:pPr>
      <w:r>
        <w:t>Figure 5-6: DRR Stakeholders in the MENA Region – Sudan and Lebano</w:t>
      </w:r>
      <w:r w:rsidR="00EE7BA8">
        <w:t>n</w:t>
      </w:r>
      <w:r w:rsidR="00EE7BA8">
        <w:tab/>
        <w:t>18</w:t>
      </w:r>
      <w:r w:rsidR="006C1F0D">
        <w:t>7</w:t>
      </w:r>
    </w:p>
    <w:p w14:paraId="5003D172" w14:textId="47116067" w:rsidR="00436067" w:rsidRDefault="00436067" w:rsidP="00436067">
      <w:pPr>
        <w:pStyle w:val="TableofFigures"/>
      </w:pPr>
      <w:r>
        <w:t xml:space="preserve">Figure 5-4: DRR Stakeholders in the </w:t>
      </w:r>
      <w:r w:rsidR="00EE7BA8">
        <w:t>MENA Region – Regional Level</w:t>
      </w:r>
      <w:r w:rsidR="00EE7BA8">
        <w:tab/>
        <w:t>19</w:t>
      </w:r>
      <w:r w:rsidR="006C1F0D">
        <w:t>7</w:t>
      </w:r>
    </w:p>
    <w:p w14:paraId="3D86DC67" w14:textId="3853A682" w:rsidR="00436067" w:rsidRDefault="00436067" w:rsidP="00436067">
      <w:pPr>
        <w:pStyle w:val="TableofFigures"/>
      </w:pPr>
      <w:r>
        <w:t>Figure 5-5: DRR</w:t>
      </w:r>
      <w:r w:rsidR="00321E44">
        <w:t xml:space="preserve"> Stakeholde</w:t>
      </w:r>
      <w:r w:rsidR="00EE7BA8">
        <w:t>rs – Global Level</w:t>
      </w:r>
      <w:r w:rsidR="00EE7BA8">
        <w:tab/>
        <w:t>20</w:t>
      </w:r>
      <w:r w:rsidR="006C1F0D">
        <w:t>5</w:t>
      </w:r>
    </w:p>
    <w:p w14:paraId="79C23B06" w14:textId="2D1BF993" w:rsidR="00436067" w:rsidRDefault="00436067" w:rsidP="00436067">
      <w:pPr>
        <w:pStyle w:val="TableofFigures"/>
      </w:pPr>
      <w:r>
        <w:t>Figure 5-6: DRR Stakeholders – level of representation in r</w:t>
      </w:r>
      <w:r w:rsidR="00EE7BA8">
        <w:t>esilience assessment process</w:t>
      </w:r>
      <w:r w:rsidR="00EE7BA8">
        <w:tab/>
        <w:t>21</w:t>
      </w:r>
      <w:r w:rsidR="006C1F0D">
        <w:t>1</w:t>
      </w:r>
    </w:p>
    <w:p w14:paraId="2B5F4CB1" w14:textId="4069D2B5" w:rsidR="00436067" w:rsidRDefault="00436067" w:rsidP="00436067">
      <w:pPr>
        <w:pStyle w:val="TableofFigures"/>
      </w:pPr>
      <w:r>
        <w:t>Figure 5-7: DRR Key Stakeholders - level of engagement in the resilience assessment process</w:t>
      </w:r>
      <w:r w:rsidR="00EE7BA8">
        <w:tab/>
        <w:t>21</w:t>
      </w:r>
      <w:r w:rsidR="006C1F0D">
        <w:t>7</w:t>
      </w:r>
    </w:p>
    <w:p w14:paraId="020DF15B" w14:textId="68144667" w:rsidR="00436067" w:rsidRDefault="00436067" w:rsidP="00436067">
      <w:pPr>
        <w:pStyle w:val="TableofFigures"/>
      </w:pPr>
      <w:r>
        <w:t>Figure 6-1: IASC Analytical Framework fo</w:t>
      </w:r>
      <w:r w:rsidR="00321E44">
        <w:t>r Dura</w:t>
      </w:r>
      <w:r w:rsidR="00136494">
        <w:t>ble Solutions Analysis</w:t>
      </w:r>
      <w:r w:rsidR="00136494">
        <w:tab/>
        <w:t>238</w:t>
      </w:r>
    </w:p>
    <w:p w14:paraId="6BF0D55F" w14:textId="3CB6F7E4" w:rsidR="00436067" w:rsidRDefault="00436067" w:rsidP="00436067">
      <w:pPr>
        <w:pStyle w:val="TableofFigures"/>
      </w:pPr>
      <w:r>
        <w:t>Figure 6-2: Sustainable Du</w:t>
      </w:r>
      <w:r w:rsidR="00136494">
        <w:t>rable Solutions (IDMC, 2018)</w:t>
      </w:r>
      <w:r w:rsidR="00136494">
        <w:tab/>
        <w:t>239</w:t>
      </w:r>
    </w:p>
    <w:p w14:paraId="113688E4" w14:textId="1986DAC0" w:rsidR="00436067" w:rsidRDefault="00436067" w:rsidP="00FD74D1">
      <w:pPr>
        <w:pStyle w:val="TableofFigures"/>
      </w:pPr>
      <w:r>
        <w:t xml:space="preserve">Figure 7-1: IDMC Facts and Figures – Internal Displacement in </w:t>
      </w:r>
      <w:r w:rsidR="00321E44">
        <w:t>Sudan</w:t>
      </w:r>
      <w:r w:rsidR="00321E44">
        <w:tab/>
        <w:t>24</w:t>
      </w:r>
      <w:r w:rsidR="00FD74D1">
        <w:t>4</w:t>
      </w:r>
    </w:p>
    <w:p w14:paraId="742E421B" w14:textId="6D6375DB" w:rsidR="00436067" w:rsidRDefault="00436067" w:rsidP="00FD74D1">
      <w:pPr>
        <w:pStyle w:val="TableofFigures"/>
      </w:pPr>
      <w:r>
        <w:t>Figure 7-2: Urban Floods Hazard Map, Khartoum, Sudan.</w:t>
      </w:r>
      <w:r w:rsidR="00321E44">
        <w:tab/>
        <w:t>24</w:t>
      </w:r>
      <w:r w:rsidR="00FD74D1">
        <w:t>6</w:t>
      </w:r>
    </w:p>
    <w:p w14:paraId="12DC2C64" w14:textId="224130DC" w:rsidR="00436067" w:rsidRDefault="007515D2" w:rsidP="00FD74D1">
      <w:pPr>
        <w:pStyle w:val="TableofFigures"/>
      </w:pPr>
      <w:r>
        <w:t>Figure 7-3: Expansion of Khartoum 1920-1981. UN-Habitat, 2009. Urban Sector Studies and Capacity Building for Khartoum State</w:t>
      </w:r>
      <w:r w:rsidR="00AA222C">
        <w:t>………………………………………………………………………………</w:t>
      </w:r>
      <w:r w:rsidR="00E53DDD">
        <w:t>….</w:t>
      </w:r>
      <w:r w:rsidR="00AA222C">
        <w:t>.</w:t>
      </w:r>
      <w:r w:rsidR="00E53DDD" w:rsidRPr="00E53DDD">
        <w:t>2</w:t>
      </w:r>
      <w:r w:rsidR="00FD74D1">
        <w:t>49</w:t>
      </w:r>
      <w:r w:rsidR="00E53DDD">
        <w:t xml:space="preserve"> Figure 7-4</w:t>
      </w:r>
      <w:r w:rsidR="00436067">
        <w:t>: Khartoum Urban Growth 1972-2000. Source: Urban Upgrad</w:t>
      </w:r>
      <w:r w:rsidR="00321E44">
        <w:t xml:space="preserve">ing in Dar Alsalam, </w:t>
      </w:r>
      <w:r w:rsidR="00E53DDD">
        <w:t xml:space="preserve">Khartoum </w:t>
      </w:r>
      <w:r w:rsidR="00436067">
        <w:t>and Public Utiliti</w:t>
      </w:r>
      <w:r w:rsidR="00321E44">
        <w:t>es</w:t>
      </w:r>
      <w:r w:rsidR="00321E44">
        <w:tab/>
        <w:t>2</w:t>
      </w:r>
      <w:r w:rsidR="00FD74D1">
        <w:t>49</w:t>
      </w:r>
    </w:p>
    <w:p w14:paraId="239FBF83" w14:textId="1DDD0367" w:rsidR="00436067" w:rsidRDefault="00436067" w:rsidP="00FD74D1">
      <w:pPr>
        <w:pStyle w:val="TableofFigures"/>
      </w:pPr>
      <w:r>
        <w:t>Figure 7-5: Earthquakes Hazard Map. Tripoli, Lebanon.</w:t>
      </w:r>
      <w:r w:rsidR="00321E44">
        <w:tab/>
        <w:t>25</w:t>
      </w:r>
      <w:r w:rsidR="00FD74D1">
        <w:t>1</w:t>
      </w:r>
    </w:p>
    <w:p w14:paraId="4282CD7F" w14:textId="2EDFB895" w:rsidR="00436067" w:rsidRDefault="00436067" w:rsidP="002560E8">
      <w:pPr>
        <w:pStyle w:val="TableofFigures"/>
      </w:pPr>
      <w:r>
        <w:lastRenderedPageBreak/>
        <w:t>Figure 8-1: Steps for the development of Lo</w:t>
      </w:r>
      <w:r w:rsidR="007515D2">
        <w:t>cal DRR Plans: (UNDRR, 2015)</w:t>
      </w:r>
      <w:r w:rsidR="007515D2">
        <w:tab/>
        <w:t>27</w:t>
      </w:r>
      <w:r w:rsidR="002560E8">
        <w:t>5</w:t>
      </w:r>
    </w:p>
    <w:p w14:paraId="2F1250DD" w14:textId="62779B2D" w:rsidR="00436067" w:rsidRDefault="007515D2" w:rsidP="002560E8">
      <w:pPr>
        <w:pStyle w:val="TableofFigures"/>
      </w:pPr>
      <w:r>
        <w:t>Figure 8-2</w:t>
      </w:r>
      <w:r w:rsidR="00436067">
        <w:t>:</w:t>
      </w:r>
      <w:r w:rsidRPr="007515D2">
        <w:t xml:space="preserve"> Local Resilience Action Planning</w:t>
      </w:r>
      <w:r w:rsidRPr="007515D2">
        <w:tab/>
      </w:r>
      <w:r>
        <w:t>2</w:t>
      </w:r>
      <w:r w:rsidR="002560E8">
        <w:t>78</w:t>
      </w:r>
    </w:p>
    <w:p w14:paraId="3224EEFE" w14:textId="60EAF541" w:rsidR="007515D2" w:rsidRDefault="007515D2" w:rsidP="002560E8">
      <w:pPr>
        <w:pStyle w:val="TableofFigures"/>
      </w:pPr>
      <w:r w:rsidRPr="007515D2">
        <w:t>Figure 8-3: U-RAP Components – Quantitative Data Analysis</w:t>
      </w:r>
      <w:r>
        <w:t>……………………………………………….28</w:t>
      </w:r>
      <w:r w:rsidR="002560E8">
        <w:t>1</w:t>
      </w:r>
    </w:p>
    <w:p w14:paraId="6519AF4E" w14:textId="68116E1B" w:rsidR="007515D2" w:rsidRDefault="007515D2" w:rsidP="002560E8">
      <w:pPr>
        <w:pStyle w:val="TableofFigures"/>
      </w:pPr>
      <w:r>
        <w:t>Figure 8-4</w:t>
      </w:r>
      <w:r w:rsidRPr="007515D2">
        <w:t>:</w:t>
      </w:r>
      <w:r>
        <w:t xml:space="preserve"> U-RAP Components – Ranking…………………………………………………………………………….28</w:t>
      </w:r>
      <w:r w:rsidR="002560E8">
        <w:t>2</w:t>
      </w:r>
      <w:r w:rsidRPr="007515D2">
        <w:t xml:space="preserve"> </w:t>
      </w:r>
    </w:p>
    <w:p w14:paraId="6CB4EBF3" w14:textId="0F1729C4" w:rsidR="00436067" w:rsidRDefault="007515D2" w:rsidP="002560E8">
      <w:pPr>
        <w:pStyle w:val="TableofFigures"/>
      </w:pPr>
      <w:r>
        <w:t xml:space="preserve">Figure </w:t>
      </w:r>
      <w:r w:rsidRPr="007515D2">
        <w:t>8-5:</w:t>
      </w:r>
      <w:r>
        <w:t xml:space="preserve"> </w:t>
      </w:r>
      <w:r w:rsidRPr="007515D2">
        <w:t>The interrelationship between DRR and DRM (Preparedness and Open Data)</w:t>
      </w:r>
      <w:r>
        <w:t>……28</w:t>
      </w:r>
      <w:r w:rsidR="002560E8">
        <w:t>6</w:t>
      </w:r>
    </w:p>
    <w:p w14:paraId="73CCB5EC" w14:textId="6D6D8910" w:rsidR="00436067" w:rsidRDefault="007515D2" w:rsidP="002560E8">
      <w:pPr>
        <w:pStyle w:val="TableofFigures"/>
      </w:pPr>
      <w:r>
        <w:t xml:space="preserve">Figure </w:t>
      </w:r>
      <w:r w:rsidR="00436067">
        <w:t>8-6:</w:t>
      </w:r>
      <w:r w:rsidR="001965F5" w:rsidRPr="001965F5">
        <w:t xml:space="preserve"> Sudan Map – Ministry of Foreign Affairs –Republic of Sudan.</w:t>
      </w:r>
      <w:r w:rsidR="001965F5">
        <w:tab/>
        <w:t>29</w:t>
      </w:r>
      <w:r w:rsidR="002560E8">
        <w:t>1</w:t>
      </w:r>
    </w:p>
    <w:p w14:paraId="0F6C0743" w14:textId="329B11F7" w:rsidR="00436067" w:rsidRDefault="00436067" w:rsidP="002560E8">
      <w:pPr>
        <w:pStyle w:val="TableofFigures"/>
      </w:pPr>
      <w:r>
        <w:t>Figure 8-7: Lebanon Country Profile – Preliminary Analysis. Source: DesI</w:t>
      </w:r>
      <w:r w:rsidR="001965F5">
        <w:t>nventar Sendai. UNDRR (2019)</w:t>
      </w:r>
      <w:r w:rsidR="001965F5">
        <w:tab/>
        <w:t>30</w:t>
      </w:r>
      <w:r w:rsidR="002560E8">
        <w:t>8</w:t>
      </w:r>
    </w:p>
    <w:p w14:paraId="3E5F57CD" w14:textId="0E7B41CE" w:rsidR="00436067" w:rsidRDefault="00436067" w:rsidP="002560E8">
      <w:pPr>
        <w:pStyle w:val="TableofFigures"/>
      </w:pPr>
      <w:r>
        <w:t>Figure 8-8: Arab Region Profile – Preliminary Analysis. Source: DesI</w:t>
      </w:r>
      <w:r w:rsidR="001965F5">
        <w:t>nventar Sendai. UNDRR (2019)</w:t>
      </w:r>
      <w:r w:rsidR="001965F5">
        <w:tab/>
        <w:t>30</w:t>
      </w:r>
      <w:r w:rsidR="002560E8">
        <w:t>9</w:t>
      </w:r>
    </w:p>
    <w:p w14:paraId="6AB831BB" w14:textId="676E641B" w:rsidR="00436067" w:rsidRDefault="00436067" w:rsidP="002560E8">
      <w:pPr>
        <w:pStyle w:val="TableofFigures"/>
      </w:pPr>
      <w:r>
        <w:t>Figure 8-9: Alignment between SFDRR Priorities and New Ten Essen</w:t>
      </w:r>
      <w:r w:rsidR="001965F5">
        <w:t>tials. Source: (UNDRR, 2015)</w:t>
      </w:r>
      <w:r w:rsidR="001965F5">
        <w:tab/>
        <w:t>31</w:t>
      </w:r>
      <w:r w:rsidR="002560E8">
        <w:t>2</w:t>
      </w:r>
    </w:p>
    <w:p w14:paraId="3758C01B" w14:textId="4E4CBFB4" w:rsidR="00436067" w:rsidRDefault="00436067" w:rsidP="00436067">
      <w:pPr>
        <w:pStyle w:val="TableofFigures"/>
      </w:pPr>
      <w:r>
        <w:t>Figure 9-1: A generic knowledge translation framework across the research, policy, managerial, and societal domains (Bo</w:t>
      </w:r>
      <w:r w:rsidR="001965F5">
        <w:t>sch-Capblanch el al., 2012).</w:t>
      </w:r>
      <w:r w:rsidR="001965F5">
        <w:tab/>
        <w:t>316</w:t>
      </w:r>
    </w:p>
    <w:p w14:paraId="62CE983C" w14:textId="17E4F214" w:rsidR="00436067" w:rsidRDefault="00436067" w:rsidP="00436067">
      <w:pPr>
        <w:pStyle w:val="TableofFigures"/>
      </w:pPr>
      <w:r>
        <w:t>Figure 9-2: U-RAP knowledge translation framework across the research, policy, managerial, and societal domains (Adapted from Bo</w:t>
      </w:r>
      <w:r w:rsidR="001965F5">
        <w:t>sch-Capblanch el al., 2012).</w:t>
      </w:r>
      <w:r w:rsidR="001965F5">
        <w:tab/>
        <w:t>317</w:t>
      </w:r>
    </w:p>
    <w:p w14:paraId="2AB31A21" w14:textId="72C15DE6" w:rsidR="00436067" w:rsidRDefault="00436067" w:rsidP="00436067">
      <w:pPr>
        <w:pStyle w:val="TableofFigures"/>
      </w:pPr>
      <w:r>
        <w:t>Figure 9-3: Urban Resilience Action Plan – Policy Guid</w:t>
      </w:r>
      <w:r w:rsidR="001965F5">
        <w:t>ance – Three Steps……………………………318</w:t>
      </w:r>
    </w:p>
    <w:p w14:paraId="33FE1FC8" w14:textId="077E7711" w:rsidR="00436067" w:rsidRDefault="00436067" w:rsidP="00436067">
      <w:pPr>
        <w:pStyle w:val="TableofFigures"/>
      </w:pPr>
      <w:r>
        <w:t>Figure 9-4: Urban Resilience Action Plan – Policy Guidance P</w:t>
      </w:r>
      <w:r w:rsidR="001965F5">
        <w:t>art 1- (Research Domain)………..320</w:t>
      </w:r>
    </w:p>
    <w:p w14:paraId="3716138C" w14:textId="000A2820" w:rsidR="00436067" w:rsidRDefault="00436067" w:rsidP="00436067">
      <w:pPr>
        <w:pStyle w:val="TableofFigures"/>
      </w:pPr>
      <w:r>
        <w:t>Figure 9-5: Urban Resilience Action Plan – Policy Guidance P</w:t>
      </w:r>
      <w:r w:rsidR="001965F5">
        <w:t>art 2- (Policy Domain)……………..321</w:t>
      </w:r>
    </w:p>
    <w:p w14:paraId="56DCF25B" w14:textId="22FD3E77" w:rsidR="00273E9F" w:rsidRDefault="00436067" w:rsidP="00436067">
      <w:pPr>
        <w:pStyle w:val="TableofFigures"/>
        <w:rPr>
          <w:iCs/>
        </w:rPr>
      </w:pPr>
      <w:r>
        <w:t>Figure 9-6: Urban Resilience Action Plan - Policy Guidance Part 3 - (Population needs and services)……………………………………………………</w:t>
      </w:r>
      <w:r w:rsidR="001965F5">
        <w:t>………………………………………………………………………….324</w:t>
      </w:r>
    </w:p>
    <w:p w14:paraId="66954002" w14:textId="77777777" w:rsidR="00273E9F" w:rsidRPr="00457D0D" w:rsidRDefault="00273E9F" w:rsidP="00457D0D">
      <w:pPr>
        <w:rPr>
          <w:rFonts w:cstheme="minorHAnsi"/>
          <w:iCs/>
        </w:rPr>
      </w:pPr>
    </w:p>
    <w:p w14:paraId="26BEC1C2" w14:textId="77777777" w:rsidR="00457D0D" w:rsidRPr="00457D0D" w:rsidRDefault="00457D0D" w:rsidP="00457D0D"/>
    <w:p w14:paraId="24DA8C3D" w14:textId="682CE8C2" w:rsidR="00CD345D" w:rsidRDefault="00CD345D" w:rsidP="00B75DF1">
      <w:pPr>
        <w:rPr>
          <w:rFonts w:asciiTheme="majorHAnsi" w:eastAsiaTheme="majorEastAsia" w:hAnsiTheme="majorHAnsi" w:cstheme="majorBidi"/>
          <w:b/>
          <w:sz w:val="28"/>
          <w:szCs w:val="32"/>
        </w:rPr>
      </w:pPr>
      <w:r>
        <w:rPr>
          <w:b/>
        </w:rPr>
        <w:fldChar w:fldCharType="end"/>
      </w:r>
      <w:r>
        <w:rPr>
          <w:b/>
        </w:rPr>
        <w:br w:type="page"/>
      </w:r>
    </w:p>
    <w:p w14:paraId="5B3F7DBB" w14:textId="6AB0E38B" w:rsidR="00D716E4" w:rsidRPr="00B54CDB" w:rsidRDefault="00A80832" w:rsidP="00B54CDB">
      <w:pPr>
        <w:pStyle w:val="Heading1"/>
        <w:jc w:val="center"/>
        <w:rPr>
          <w:rFonts w:asciiTheme="majorBidi" w:hAnsiTheme="majorBidi"/>
          <w:b/>
        </w:rPr>
      </w:pPr>
      <w:bookmarkStart w:id="10" w:name="_Toc30109263"/>
      <w:r w:rsidRPr="00B54CDB">
        <w:rPr>
          <w:rFonts w:asciiTheme="majorBidi" w:hAnsiTheme="majorBidi"/>
          <w:b/>
        </w:rPr>
        <w:lastRenderedPageBreak/>
        <w:t>List of Tables</w:t>
      </w:r>
      <w:bookmarkEnd w:id="10"/>
    </w:p>
    <w:p w14:paraId="5803655A" w14:textId="452EF85F" w:rsidR="000D33DC" w:rsidRDefault="00FF0BA2" w:rsidP="00B20AF9">
      <w:pPr>
        <w:pStyle w:val="TableofFigures"/>
        <w:rPr>
          <w:rFonts w:eastAsiaTheme="minorEastAsia"/>
          <w:noProof/>
          <w:lang w:val="en-US"/>
        </w:rPr>
      </w:pPr>
      <w:r>
        <w:rPr>
          <w:b/>
        </w:rPr>
        <w:fldChar w:fldCharType="begin"/>
      </w:r>
      <w:r>
        <w:rPr>
          <w:b/>
        </w:rPr>
        <w:instrText xml:space="preserve"> TOC \f D \h \z \t "Capture 2" \c </w:instrText>
      </w:r>
      <w:r>
        <w:rPr>
          <w:b/>
        </w:rPr>
        <w:fldChar w:fldCharType="separate"/>
      </w:r>
      <w:hyperlink r:id="rId11" w:anchor="_Toc20403543" w:history="1">
        <w:r w:rsidR="000D33DC" w:rsidRPr="00811BCA">
          <w:rPr>
            <w:rStyle w:val="Hyperlink"/>
            <w:noProof/>
          </w:rPr>
          <w:t>Table 1-1: INFORM Risk Rating of Humanitarian Crises and Disasters in 2018</w:t>
        </w:r>
        <w:r w:rsidR="000D33DC">
          <w:rPr>
            <w:noProof/>
            <w:webHidden/>
          </w:rPr>
          <w:tab/>
        </w:r>
        <w:r w:rsidR="000D33DC">
          <w:rPr>
            <w:noProof/>
            <w:webHidden/>
          </w:rPr>
          <w:fldChar w:fldCharType="begin"/>
        </w:r>
        <w:r w:rsidR="000D33DC">
          <w:rPr>
            <w:noProof/>
            <w:webHidden/>
          </w:rPr>
          <w:instrText xml:space="preserve"> PAGEREF _Toc20403543 \h </w:instrText>
        </w:r>
        <w:r w:rsidR="000D33DC">
          <w:rPr>
            <w:noProof/>
            <w:webHidden/>
          </w:rPr>
        </w:r>
        <w:r w:rsidR="000D33DC">
          <w:rPr>
            <w:noProof/>
            <w:webHidden/>
          </w:rPr>
          <w:fldChar w:fldCharType="separate"/>
        </w:r>
        <w:r w:rsidR="005C1C9E">
          <w:rPr>
            <w:noProof/>
            <w:webHidden/>
          </w:rPr>
          <w:t>25</w:t>
        </w:r>
        <w:r w:rsidR="000D33DC">
          <w:rPr>
            <w:noProof/>
            <w:webHidden/>
          </w:rPr>
          <w:fldChar w:fldCharType="end"/>
        </w:r>
      </w:hyperlink>
    </w:p>
    <w:p w14:paraId="15541806" w14:textId="012AF8FE" w:rsidR="000D33DC" w:rsidRDefault="00DC63EA" w:rsidP="00C472EF">
      <w:pPr>
        <w:pStyle w:val="TableofFigures"/>
        <w:rPr>
          <w:rFonts w:eastAsiaTheme="minorEastAsia"/>
          <w:noProof/>
          <w:lang w:val="en-US"/>
        </w:rPr>
      </w:pPr>
      <w:hyperlink w:anchor="_Toc20403544" w:history="1">
        <w:r w:rsidR="000D33DC" w:rsidRPr="00811BCA">
          <w:rPr>
            <w:rStyle w:val="Hyperlink"/>
            <w:noProof/>
          </w:rPr>
          <w:t>Table 1</w:t>
        </w:r>
        <w:r w:rsidR="000D33DC" w:rsidRPr="00811BCA">
          <w:rPr>
            <w:rStyle w:val="Hyperlink"/>
            <w:noProof/>
          </w:rPr>
          <w:noBreakHyphen/>
          <w:t>2 Relationship between Research Objectives, Questions, and Thesis Chapters</w:t>
        </w:r>
        <w:r w:rsidR="000D33DC">
          <w:rPr>
            <w:noProof/>
            <w:webHidden/>
          </w:rPr>
          <w:tab/>
        </w:r>
        <w:r w:rsidR="000D33DC">
          <w:rPr>
            <w:noProof/>
            <w:webHidden/>
          </w:rPr>
          <w:fldChar w:fldCharType="begin"/>
        </w:r>
        <w:r w:rsidR="000D33DC">
          <w:rPr>
            <w:noProof/>
            <w:webHidden/>
          </w:rPr>
          <w:instrText xml:space="preserve"> PAGEREF _Toc20403544 \h </w:instrText>
        </w:r>
        <w:r w:rsidR="000D33DC">
          <w:rPr>
            <w:noProof/>
            <w:webHidden/>
          </w:rPr>
        </w:r>
        <w:r w:rsidR="000D33DC">
          <w:rPr>
            <w:noProof/>
            <w:webHidden/>
          </w:rPr>
          <w:fldChar w:fldCharType="separate"/>
        </w:r>
        <w:r w:rsidR="005C1C9E">
          <w:rPr>
            <w:noProof/>
            <w:webHidden/>
          </w:rPr>
          <w:t>34</w:t>
        </w:r>
        <w:r w:rsidR="000D33DC">
          <w:rPr>
            <w:noProof/>
            <w:webHidden/>
          </w:rPr>
          <w:fldChar w:fldCharType="end"/>
        </w:r>
      </w:hyperlink>
    </w:p>
    <w:p w14:paraId="562A47FD" w14:textId="2EB50534" w:rsidR="000D33DC" w:rsidRDefault="00DC63EA" w:rsidP="00310796">
      <w:pPr>
        <w:pStyle w:val="TableofFigures"/>
        <w:rPr>
          <w:rFonts w:eastAsiaTheme="minorEastAsia"/>
          <w:noProof/>
          <w:lang w:val="en-US"/>
        </w:rPr>
      </w:pPr>
      <w:hyperlink w:anchor="_Toc20403545" w:history="1">
        <w:r w:rsidR="000D33DC" w:rsidRPr="00811BCA">
          <w:rPr>
            <w:rStyle w:val="Hyperlink"/>
            <w:noProof/>
          </w:rPr>
          <w:t>Table 2-1: Urban Resilience:</w:t>
        </w:r>
        <w:r w:rsidR="009E465F">
          <w:rPr>
            <w:rStyle w:val="Hyperlink"/>
            <w:noProof/>
          </w:rPr>
          <w:t xml:space="preserve"> Definitions (Cited in Meerow</w:t>
        </w:r>
        <w:r w:rsidR="007A4A15">
          <w:rPr>
            <w:rStyle w:val="Hyperlink"/>
            <w:noProof/>
          </w:rPr>
          <w:t xml:space="preserve"> et al, </w:t>
        </w:r>
        <w:r w:rsidR="000D33DC" w:rsidRPr="00811BCA">
          <w:rPr>
            <w:rStyle w:val="Hyperlink"/>
            <w:noProof/>
          </w:rPr>
          <w:t>2016)</w:t>
        </w:r>
        <w:r w:rsidR="000D33DC">
          <w:rPr>
            <w:noProof/>
            <w:webHidden/>
          </w:rPr>
          <w:tab/>
        </w:r>
        <w:r w:rsidR="000D33DC">
          <w:rPr>
            <w:noProof/>
            <w:webHidden/>
          </w:rPr>
          <w:fldChar w:fldCharType="begin"/>
        </w:r>
        <w:r w:rsidR="000D33DC">
          <w:rPr>
            <w:noProof/>
            <w:webHidden/>
          </w:rPr>
          <w:instrText xml:space="preserve"> PAGEREF _Toc20403545 \h </w:instrText>
        </w:r>
        <w:r w:rsidR="000D33DC">
          <w:rPr>
            <w:noProof/>
            <w:webHidden/>
          </w:rPr>
        </w:r>
        <w:r w:rsidR="000D33DC">
          <w:rPr>
            <w:noProof/>
            <w:webHidden/>
          </w:rPr>
          <w:fldChar w:fldCharType="separate"/>
        </w:r>
        <w:r w:rsidR="005C1C9E">
          <w:rPr>
            <w:noProof/>
            <w:webHidden/>
          </w:rPr>
          <w:t>41</w:t>
        </w:r>
        <w:r w:rsidR="000D33DC">
          <w:rPr>
            <w:noProof/>
            <w:webHidden/>
          </w:rPr>
          <w:fldChar w:fldCharType="end"/>
        </w:r>
      </w:hyperlink>
    </w:p>
    <w:p w14:paraId="2F189C63" w14:textId="0CFAC24F" w:rsidR="000D33DC" w:rsidRDefault="00DC63EA" w:rsidP="005E54BA">
      <w:pPr>
        <w:pStyle w:val="TableofFigures"/>
        <w:rPr>
          <w:rFonts w:eastAsiaTheme="minorEastAsia"/>
          <w:noProof/>
          <w:lang w:val="en-US"/>
        </w:rPr>
      </w:pPr>
      <w:hyperlink w:anchor="_Toc20403546" w:history="1">
        <w:r w:rsidR="000D33DC" w:rsidRPr="00811BCA">
          <w:rPr>
            <w:rStyle w:val="Hyperlink"/>
            <w:noProof/>
          </w:rPr>
          <w:t>Table 2-2: Redefining ‘Resilience’ in the MENA Region (Arab States)</w:t>
        </w:r>
        <w:r w:rsidR="000D33DC">
          <w:rPr>
            <w:noProof/>
            <w:webHidden/>
          </w:rPr>
          <w:tab/>
        </w:r>
        <w:r w:rsidR="000D33DC">
          <w:rPr>
            <w:noProof/>
            <w:webHidden/>
          </w:rPr>
          <w:fldChar w:fldCharType="begin"/>
        </w:r>
        <w:r w:rsidR="000D33DC">
          <w:rPr>
            <w:noProof/>
            <w:webHidden/>
          </w:rPr>
          <w:instrText xml:space="preserve"> PAGEREF _Toc20403546 \h </w:instrText>
        </w:r>
        <w:r w:rsidR="000D33DC">
          <w:rPr>
            <w:noProof/>
            <w:webHidden/>
          </w:rPr>
        </w:r>
        <w:r w:rsidR="000D33DC">
          <w:rPr>
            <w:noProof/>
            <w:webHidden/>
          </w:rPr>
          <w:fldChar w:fldCharType="separate"/>
        </w:r>
        <w:r w:rsidR="005C1C9E">
          <w:rPr>
            <w:noProof/>
            <w:webHidden/>
          </w:rPr>
          <w:t>44</w:t>
        </w:r>
        <w:r w:rsidR="000D33DC">
          <w:rPr>
            <w:noProof/>
            <w:webHidden/>
          </w:rPr>
          <w:fldChar w:fldCharType="end"/>
        </w:r>
      </w:hyperlink>
    </w:p>
    <w:p w14:paraId="5E3455E2" w14:textId="27DB00EB" w:rsidR="000D33DC" w:rsidRDefault="00DC63EA" w:rsidP="005E54BA">
      <w:pPr>
        <w:pStyle w:val="TableofFigures"/>
        <w:rPr>
          <w:rFonts w:eastAsiaTheme="minorEastAsia"/>
          <w:noProof/>
          <w:lang w:val="en-US"/>
        </w:rPr>
      </w:pPr>
      <w:hyperlink w:anchor="_Toc20403547" w:history="1">
        <w:r w:rsidR="000D33DC" w:rsidRPr="00811BCA">
          <w:rPr>
            <w:rStyle w:val="Hyperlink"/>
            <w:noProof/>
          </w:rPr>
          <w:t>Table 2-3: Review of vulnerability characteristics, by number of papers and percentage of total</w:t>
        </w:r>
        <w:r w:rsidR="000D33DC">
          <w:rPr>
            <w:noProof/>
            <w:webHidden/>
          </w:rPr>
          <w:tab/>
        </w:r>
        <w:r w:rsidR="000D33DC">
          <w:rPr>
            <w:noProof/>
            <w:webHidden/>
          </w:rPr>
          <w:fldChar w:fldCharType="begin"/>
        </w:r>
        <w:r w:rsidR="000D33DC">
          <w:rPr>
            <w:noProof/>
            <w:webHidden/>
          </w:rPr>
          <w:instrText xml:space="preserve"> PAGEREF _Toc20403547 \h </w:instrText>
        </w:r>
        <w:r w:rsidR="000D33DC">
          <w:rPr>
            <w:noProof/>
            <w:webHidden/>
          </w:rPr>
        </w:r>
        <w:r w:rsidR="000D33DC">
          <w:rPr>
            <w:noProof/>
            <w:webHidden/>
          </w:rPr>
          <w:fldChar w:fldCharType="separate"/>
        </w:r>
        <w:r w:rsidR="005C1C9E">
          <w:rPr>
            <w:noProof/>
            <w:webHidden/>
          </w:rPr>
          <w:t>48</w:t>
        </w:r>
        <w:r w:rsidR="000D33DC">
          <w:rPr>
            <w:noProof/>
            <w:webHidden/>
          </w:rPr>
          <w:fldChar w:fldCharType="end"/>
        </w:r>
      </w:hyperlink>
    </w:p>
    <w:p w14:paraId="18CFA9BA" w14:textId="149FFD59" w:rsidR="000D33DC" w:rsidRDefault="00DC63EA" w:rsidP="005E54BA">
      <w:pPr>
        <w:pStyle w:val="TableofFigures"/>
        <w:rPr>
          <w:rFonts w:eastAsiaTheme="minorEastAsia"/>
          <w:noProof/>
          <w:lang w:val="en-US"/>
        </w:rPr>
      </w:pPr>
      <w:hyperlink w:anchor="_Toc20403548" w:history="1">
        <w:r w:rsidR="000D33DC" w:rsidRPr="00811BCA">
          <w:rPr>
            <w:rStyle w:val="Hyperlink"/>
            <w:noProof/>
            <w:lang w:val="en-US"/>
          </w:rPr>
          <w:t>Table 2-4: Common targets and indicators of SDGs and Sendai Framework</w:t>
        </w:r>
        <w:r w:rsidR="000D33DC">
          <w:rPr>
            <w:noProof/>
            <w:webHidden/>
          </w:rPr>
          <w:tab/>
        </w:r>
        <w:r w:rsidR="000D33DC">
          <w:rPr>
            <w:noProof/>
            <w:webHidden/>
          </w:rPr>
          <w:fldChar w:fldCharType="begin"/>
        </w:r>
        <w:r w:rsidR="000D33DC">
          <w:rPr>
            <w:noProof/>
            <w:webHidden/>
          </w:rPr>
          <w:instrText xml:space="preserve"> PAGEREF _Toc20403548 \h </w:instrText>
        </w:r>
        <w:r w:rsidR="000D33DC">
          <w:rPr>
            <w:noProof/>
            <w:webHidden/>
          </w:rPr>
        </w:r>
        <w:r w:rsidR="000D33DC">
          <w:rPr>
            <w:noProof/>
            <w:webHidden/>
          </w:rPr>
          <w:fldChar w:fldCharType="separate"/>
        </w:r>
        <w:r w:rsidR="005C1C9E">
          <w:rPr>
            <w:noProof/>
            <w:webHidden/>
          </w:rPr>
          <w:t>65</w:t>
        </w:r>
        <w:r w:rsidR="000D33DC">
          <w:rPr>
            <w:noProof/>
            <w:webHidden/>
          </w:rPr>
          <w:fldChar w:fldCharType="end"/>
        </w:r>
      </w:hyperlink>
    </w:p>
    <w:p w14:paraId="71AF0A40" w14:textId="65D6246B" w:rsidR="000D33DC" w:rsidRDefault="00DC63EA" w:rsidP="005E54BA">
      <w:pPr>
        <w:pStyle w:val="TableofFigures"/>
        <w:rPr>
          <w:rFonts w:eastAsiaTheme="minorEastAsia"/>
          <w:noProof/>
          <w:lang w:val="en-US"/>
        </w:rPr>
      </w:pPr>
      <w:hyperlink w:anchor="_Toc20403549" w:history="1">
        <w:r w:rsidR="000D33DC" w:rsidRPr="00811BCA">
          <w:rPr>
            <w:rStyle w:val="Hyperlink"/>
            <w:noProof/>
          </w:rPr>
          <w:t>Table 2-5: Data disaggregation and statistical processing - SFDRR and SDG indicators</w:t>
        </w:r>
        <w:r w:rsidR="000D33DC">
          <w:rPr>
            <w:noProof/>
            <w:webHidden/>
          </w:rPr>
          <w:tab/>
        </w:r>
        <w:r w:rsidR="000D33DC">
          <w:rPr>
            <w:noProof/>
            <w:webHidden/>
          </w:rPr>
          <w:fldChar w:fldCharType="begin"/>
        </w:r>
        <w:r w:rsidR="000D33DC">
          <w:rPr>
            <w:noProof/>
            <w:webHidden/>
          </w:rPr>
          <w:instrText xml:space="preserve"> PAGEREF _Toc20403549 \h </w:instrText>
        </w:r>
        <w:r w:rsidR="000D33DC">
          <w:rPr>
            <w:noProof/>
            <w:webHidden/>
          </w:rPr>
        </w:r>
        <w:r w:rsidR="000D33DC">
          <w:rPr>
            <w:noProof/>
            <w:webHidden/>
          </w:rPr>
          <w:fldChar w:fldCharType="separate"/>
        </w:r>
        <w:r w:rsidR="005C1C9E">
          <w:rPr>
            <w:noProof/>
            <w:webHidden/>
          </w:rPr>
          <w:t>70</w:t>
        </w:r>
        <w:r w:rsidR="000D33DC">
          <w:rPr>
            <w:noProof/>
            <w:webHidden/>
          </w:rPr>
          <w:fldChar w:fldCharType="end"/>
        </w:r>
      </w:hyperlink>
    </w:p>
    <w:p w14:paraId="6329369A" w14:textId="29F39E41" w:rsidR="000D33DC" w:rsidRDefault="00DC63EA" w:rsidP="005E54BA">
      <w:pPr>
        <w:pStyle w:val="TableofFigures"/>
        <w:rPr>
          <w:rFonts w:eastAsiaTheme="minorEastAsia"/>
          <w:noProof/>
          <w:lang w:val="en-US"/>
        </w:rPr>
      </w:pPr>
      <w:hyperlink w:anchor="_Toc20403550" w:history="1">
        <w:r w:rsidR="000D33DC" w:rsidRPr="00811BCA">
          <w:rPr>
            <w:rStyle w:val="Hyperlink"/>
            <w:noProof/>
            <w:lang w:val="en-US"/>
          </w:rPr>
          <w:t>Table 2-6: Metadata for Indicator 11.b (Resource: Sustainable Development Goal 11, A Guide to Assist National and Local Governments, UN HABITAT, 2017)</w:t>
        </w:r>
        <w:r w:rsidR="000D33DC">
          <w:rPr>
            <w:noProof/>
            <w:webHidden/>
          </w:rPr>
          <w:tab/>
        </w:r>
        <w:r w:rsidR="000D33DC">
          <w:rPr>
            <w:noProof/>
            <w:webHidden/>
          </w:rPr>
          <w:fldChar w:fldCharType="begin"/>
        </w:r>
        <w:r w:rsidR="000D33DC">
          <w:rPr>
            <w:noProof/>
            <w:webHidden/>
          </w:rPr>
          <w:instrText xml:space="preserve"> PAGEREF _Toc20403550 \h </w:instrText>
        </w:r>
        <w:r w:rsidR="000D33DC">
          <w:rPr>
            <w:noProof/>
            <w:webHidden/>
          </w:rPr>
        </w:r>
        <w:r w:rsidR="000D33DC">
          <w:rPr>
            <w:noProof/>
            <w:webHidden/>
          </w:rPr>
          <w:fldChar w:fldCharType="separate"/>
        </w:r>
        <w:r w:rsidR="005C1C9E">
          <w:rPr>
            <w:noProof/>
            <w:webHidden/>
          </w:rPr>
          <w:t>72</w:t>
        </w:r>
        <w:r w:rsidR="000D33DC">
          <w:rPr>
            <w:noProof/>
            <w:webHidden/>
          </w:rPr>
          <w:fldChar w:fldCharType="end"/>
        </w:r>
      </w:hyperlink>
    </w:p>
    <w:p w14:paraId="3F20ADCD" w14:textId="776E420E" w:rsidR="000D33DC" w:rsidRDefault="00DC63EA" w:rsidP="005E54BA">
      <w:pPr>
        <w:pStyle w:val="TableofFigures"/>
        <w:rPr>
          <w:rFonts w:eastAsiaTheme="minorEastAsia"/>
          <w:noProof/>
          <w:lang w:val="en-US"/>
        </w:rPr>
      </w:pPr>
      <w:hyperlink w:anchor="_Toc20403551" w:history="1">
        <w:r w:rsidR="000D33DC" w:rsidRPr="00811BCA">
          <w:rPr>
            <w:rStyle w:val="Hyperlink"/>
            <w:noProof/>
          </w:rPr>
          <w:t>Table 3-1: Definition of the term “post-colonial” - The Foreign Policy Research Institute</w:t>
        </w:r>
        <w:r w:rsidR="000D33DC">
          <w:rPr>
            <w:noProof/>
            <w:webHidden/>
          </w:rPr>
          <w:tab/>
        </w:r>
        <w:r w:rsidR="000D33DC">
          <w:rPr>
            <w:noProof/>
            <w:webHidden/>
          </w:rPr>
          <w:fldChar w:fldCharType="begin"/>
        </w:r>
        <w:r w:rsidR="000D33DC">
          <w:rPr>
            <w:noProof/>
            <w:webHidden/>
          </w:rPr>
          <w:instrText xml:space="preserve"> PAGEREF _Toc20403551 \h </w:instrText>
        </w:r>
        <w:r w:rsidR="000D33DC">
          <w:rPr>
            <w:noProof/>
            <w:webHidden/>
          </w:rPr>
        </w:r>
        <w:r w:rsidR="000D33DC">
          <w:rPr>
            <w:noProof/>
            <w:webHidden/>
          </w:rPr>
          <w:fldChar w:fldCharType="separate"/>
        </w:r>
        <w:r w:rsidR="005C1C9E">
          <w:rPr>
            <w:noProof/>
            <w:webHidden/>
          </w:rPr>
          <w:t>84</w:t>
        </w:r>
        <w:r w:rsidR="000D33DC">
          <w:rPr>
            <w:noProof/>
            <w:webHidden/>
          </w:rPr>
          <w:fldChar w:fldCharType="end"/>
        </w:r>
      </w:hyperlink>
    </w:p>
    <w:p w14:paraId="63B874FA" w14:textId="1728AB7A" w:rsidR="000D33DC" w:rsidRDefault="00DC63EA" w:rsidP="005E54BA">
      <w:pPr>
        <w:pStyle w:val="TableofFigures"/>
        <w:rPr>
          <w:rFonts w:eastAsiaTheme="minorEastAsia"/>
          <w:noProof/>
          <w:lang w:val="en-US"/>
        </w:rPr>
      </w:pPr>
      <w:hyperlink w:anchor="_Toc20403552" w:history="1">
        <w:r w:rsidR="000D33DC" w:rsidRPr="00811BCA">
          <w:rPr>
            <w:rStyle w:val="Hyperlink"/>
            <w:noProof/>
          </w:rPr>
          <w:t>T</w:t>
        </w:r>
        <w:r w:rsidR="007A4A15">
          <w:rPr>
            <w:rStyle w:val="Hyperlink"/>
            <w:noProof/>
          </w:rPr>
          <w:t xml:space="preserve">able 3-2: Hashem </w:t>
        </w:r>
        <w:r w:rsidR="000D33DC" w:rsidRPr="00811BCA">
          <w:rPr>
            <w:rStyle w:val="Hyperlink"/>
            <w:noProof/>
          </w:rPr>
          <w:t>(2014). Human Security in the Arab Region- From Concept to Practice</w:t>
        </w:r>
        <w:r w:rsidR="000D33DC">
          <w:rPr>
            <w:noProof/>
            <w:webHidden/>
          </w:rPr>
          <w:tab/>
        </w:r>
        <w:r w:rsidR="000D33DC">
          <w:rPr>
            <w:noProof/>
            <w:webHidden/>
          </w:rPr>
          <w:fldChar w:fldCharType="begin"/>
        </w:r>
        <w:r w:rsidR="000D33DC">
          <w:rPr>
            <w:noProof/>
            <w:webHidden/>
          </w:rPr>
          <w:instrText xml:space="preserve"> PAGEREF _Toc20403552 \h </w:instrText>
        </w:r>
        <w:r w:rsidR="000D33DC">
          <w:rPr>
            <w:noProof/>
            <w:webHidden/>
          </w:rPr>
        </w:r>
        <w:r w:rsidR="000D33DC">
          <w:rPr>
            <w:noProof/>
            <w:webHidden/>
          </w:rPr>
          <w:fldChar w:fldCharType="separate"/>
        </w:r>
        <w:r w:rsidR="005C1C9E">
          <w:rPr>
            <w:noProof/>
            <w:webHidden/>
          </w:rPr>
          <w:t>92</w:t>
        </w:r>
        <w:r w:rsidR="000D33DC">
          <w:rPr>
            <w:noProof/>
            <w:webHidden/>
          </w:rPr>
          <w:fldChar w:fldCharType="end"/>
        </w:r>
      </w:hyperlink>
    </w:p>
    <w:p w14:paraId="7B063A94" w14:textId="57E780C6" w:rsidR="000D33DC" w:rsidRDefault="00DC63EA" w:rsidP="005E54BA">
      <w:pPr>
        <w:pStyle w:val="TableofFigures"/>
        <w:rPr>
          <w:rFonts w:eastAsiaTheme="minorEastAsia"/>
          <w:noProof/>
          <w:lang w:val="en-US"/>
        </w:rPr>
      </w:pPr>
      <w:hyperlink w:anchor="_Toc20403554" w:history="1">
        <w:r w:rsidR="007A4A15">
          <w:rPr>
            <w:rStyle w:val="Hyperlink"/>
            <w:noProof/>
          </w:rPr>
          <w:t>Table 3-3</w:t>
        </w:r>
        <w:r w:rsidR="000D33DC" w:rsidRPr="00811BCA">
          <w:rPr>
            <w:rStyle w:val="Hyperlink"/>
            <w:noProof/>
          </w:rPr>
          <w:t>: Urban Resilience tools and frameworks – Arab Cities</w:t>
        </w:r>
        <w:r w:rsidR="000D33DC">
          <w:rPr>
            <w:noProof/>
            <w:webHidden/>
          </w:rPr>
          <w:tab/>
        </w:r>
        <w:r w:rsidR="000D33DC">
          <w:rPr>
            <w:noProof/>
            <w:webHidden/>
          </w:rPr>
          <w:fldChar w:fldCharType="begin"/>
        </w:r>
        <w:r w:rsidR="000D33DC">
          <w:rPr>
            <w:noProof/>
            <w:webHidden/>
          </w:rPr>
          <w:instrText xml:space="preserve"> PAGEREF _Toc20403554 \h </w:instrText>
        </w:r>
        <w:r w:rsidR="000D33DC">
          <w:rPr>
            <w:noProof/>
            <w:webHidden/>
          </w:rPr>
        </w:r>
        <w:r w:rsidR="000D33DC">
          <w:rPr>
            <w:noProof/>
            <w:webHidden/>
          </w:rPr>
          <w:fldChar w:fldCharType="separate"/>
        </w:r>
        <w:r w:rsidR="005C1C9E">
          <w:rPr>
            <w:noProof/>
            <w:webHidden/>
          </w:rPr>
          <w:t>102</w:t>
        </w:r>
        <w:r w:rsidR="000D33DC">
          <w:rPr>
            <w:noProof/>
            <w:webHidden/>
          </w:rPr>
          <w:fldChar w:fldCharType="end"/>
        </w:r>
      </w:hyperlink>
    </w:p>
    <w:p w14:paraId="39023E52" w14:textId="384D805A" w:rsidR="000D33DC" w:rsidRDefault="00DC63EA" w:rsidP="005E54BA">
      <w:pPr>
        <w:pStyle w:val="TableofFigures"/>
        <w:rPr>
          <w:rFonts w:eastAsiaTheme="minorEastAsia"/>
          <w:noProof/>
          <w:lang w:val="en-US"/>
        </w:rPr>
      </w:pPr>
      <w:hyperlink w:anchor="_Toc20403555" w:history="1">
        <w:r w:rsidR="007A4A15">
          <w:rPr>
            <w:rStyle w:val="Hyperlink"/>
            <w:noProof/>
            <w:lang w:eastAsia="en-GB"/>
          </w:rPr>
          <w:t>Table 3-4</w:t>
        </w:r>
        <w:r w:rsidR="000D33DC" w:rsidRPr="00811BCA">
          <w:rPr>
            <w:rStyle w:val="Hyperlink"/>
            <w:noProof/>
            <w:lang w:eastAsia="en-GB"/>
          </w:rPr>
          <w:t>: Comparison Between the Ten Essentials for the HFA Scorecard 2010 and the 2017</w:t>
        </w:r>
        <w:r w:rsidR="007A4A15">
          <w:rPr>
            <w:rStyle w:val="Hyperlink"/>
            <w:noProof/>
            <w:lang w:eastAsia="en-GB"/>
          </w:rPr>
          <w:t xml:space="preserve"> </w:t>
        </w:r>
        <w:r w:rsidR="000D33DC" w:rsidRPr="00811BCA">
          <w:rPr>
            <w:rStyle w:val="Hyperlink"/>
            <w:noProof/>
            <w:lang w:eastAsia="en-GB"/>
          </w:rPr>
          <w:t>SFDRR</w:t>
        </w:r>
        <w:r w:rsidR="007A4A15">
          <w:rPr>
            <w:rStyle w:val="Hyperlink"/>
            <w:noProof/>
            <w:lang w:eastAsia="en-GB"/>
          </w:rPr>
          <w:t xml:space="preserve"> </w:t>
        </w:r>
        <w:r w:rsidR="000D33DC" w:rsidRPr="00811BCA">
          <w:rPr>
            <w:rStyle w:val="Hyperlink"/>
            <w:noProof/>
            <w:lang w:eastAsia="en-GB"/>
          </w:rPr>
          <w:t>Scorecard 2017</w:t>
        </w:r>
        <w:r w:rsidR="000D33DC">
          <w:rPr>
            <w:noProof/>
            <w:webHidden/>
          </w:rPr>
          <w:tab/>
        </w:r>
        <w:r w:rsidR="000D33DC">
          <w:rPr>
            <w:noProof/>
            <w:webHidden/>
          </w:rPr>
          <w:fldChar w:fldCharType="begin"/>
        </w:r>
        <w:r w:rsidR="000D33DC">
          <w:rPr>
            <w:noProof/>
            <w:webHidden/>
          </w:rPr>
          <w:instrText xml:space="preserve"> PAGEREF _Toc20403555 \h </w:instrText>
        </w:r>
        <w:r w:rsidR="000D33DC">
          <w:rPr>
            <w:noProof/>
            <w:webHidden/>
          </w:rPr>
        </w:r>
        <w:r w:rsidR="000D33DC">
          <w:rPr>
            <w:noProof/>
            <w:webHidden/>
          </w:rPr>
          <w:fldChar w:fldCharType="separate"/>
        </w:r>
        <w:r w:rsidR="005C1C9E">
          <w:rPr>
            <w:noProof/>
            <w:webHidden/>
          </w:rPr>
          <w:t>106</w:t>
        </w:r>
        <w:r w:rsidR="000D33DC">
          <w:rPr>
            <w:noProof/>
            <w:webHidden/>
          </w:rPr>
          <w:fldChar w:fldCharType="end"/>
        </w:r>
      </w:hyperlink>
    </w:p>
    <w:p w14:paraId="261DA1B0" w14:textId="45915CD1" w:rsidR="000D33DC" w:rsidRDefault="00DC63EA" w:rsidP="005E54BA">
      <w:pPr>
        <w:pStyle w:val="TableofFigures"/>
        <w:rPr>
          <w:rFonts w:eastAsiaTheme="minorEastAsia"/>
          <w:noProof/>
          <w:lang w:val="en-US"/>
        </w:rPr>
      </w:pPr>
      <w:hyperlink w:anchor="_Toc20403556" w:history="1">
        <w:r w:rsidR="0072693F">
          <w:rPr>
            <w:rStyle w:val="Hyperlink"/>
            <w:noProof/>
          </w:rPr>
          <w:t xml:space="preserve">Table </w:t>
        </w:r>
        <w:r w:rsidR="007A4A15">
          <w:rPr>
            <w:rStyle w:val="Hyperlink"/>
            <w:noProof/>
          </w:rPr>
          <w:t>3-5</w:t>
        </w:r>
        <w:r w:rsidR="000D33DC" w:rsidRPr="00811BCA">
          <w:rPr>
            <w:rStyle w:val="Hyperlink"/>
            <w:noProof/>
          </w:rPr>
          <w:t>: Arab  cities scorecard results -  New Ten Essentials</w:t>
        </w:r>
        <w:r w:rsidR="000D33DC">
          <w:rPr>
            <w:noProof/>
            <w:webHidden/>
          </w:rPr>
          <w:tab/>
        </w:r>
        <w:r w:rsidR="000D33DC">
          <w:rPr>
            <w:noProof/>
            <w:webHidden/>
          </w:rPr>
          <w:fldChar w:fldCharType="begin"/>
        </w:r>
        <w:r w:rsidR="000D33DC">
          <w:rPr>
            <w:noProof/>
            <w:webHidden/>
          </w:rPr>
          <w:instrText xml:space="preserve"> PAGEREF _Toc20403556 \h </w:instrText>
        </w:r>
        <w:r w:rsidR="000D33DC">
          <w:rPr>
            <w:noProof/>
            <w:webHidden/>
          </w:rPr>
        </w:r>
        <w:r w:rsidR="000D33DC">
          <w:rPr>
            <w:noProof/>
            <w:webHidden/>
          </w:rPr>
          <w:fldChar w:fldCharType="separate"/>
        </w:r>
        <w:r w:rsidR="005C1C9E">
          <w:rPr>
            <w:noProof/>
            <w:webHidden/>
          </w:rPr>
          <w:t>107</w:t>
        </w:r>
        <w:r w:rsidR="000D33DC">
          <w:rPr>
            <w:noProof/>
            <w:webHidden/>
          </w:rPr>
          <w:fldChar w:fldCharType="end"/>
        </w:r>
      </w:hyperlink>
    </w:p>
    <w:p w14:paraId="59D0A4DE" w14:textId="1CD5E9AE" w:rsidR="000D33DC" w:rsidRDefault="00DC63EA" w:rsidP="005E54BA">
      <w:pPr>
        <w:pStyle w:val="TableofFigures"/>
        <w:rPr>
          <w:rFonts w:eastAsiaTheme="minorEastAsia"/>
          <w:noProof/>
          <w:lang w:val="en-US"/>
        </w:rPr>
      </w:pPr>
      <w:hyperlink w:anchor="_Toc20403557" w:history="1">
        <w:r w:rsidR="007A4A15">
          <w:rPr>
            <w:rStyle w:val="Hyperlink"/>
            <w:noProof/>
            <w:lang w:val="en"/>
          </w:rPr>
          <w:t>Table 3-6</w:t>
        </w:r>
        <w:r w:rsidR="000D33DC" w:rsidRPr="00811BCA">
          <w:rPr>
            <w:rStyle w:val="Hyperlink"/>
            <w:noProof/>
            <w:lang w:val="en"/>
          </w:rPr>
          <w:t>: New Ten Essentials – Average Score results analysis</w:t>
        </w:r>
        <w:r w:rsidR="000D33DC">
          <w:rPr>
            <w:noProof/>
            <w:webHidden/>
          </w:rPr>
          <w:tab/>
        </w:r>
        <w:r w:rsidR="000D33DC">
          <w:rPr>
            <w:noProof/>
            <w:webHidden/>
          </w:rPr>
          <w:fldChar w:fldCharType="begin"/>
        </w:r>
        <w:r w:rsidR="000D33DC">
          <w:rPr>
            <w:noProof/>
            <w:webHidden/>
          </w:rPr>
          <w:instrText xml:space="preserve"> PAGEREF _Toc20403557 \h </w:instrText>
        </w:r>
        <w:r w:rsidR="000D33DC">
          <w:rPr>
            <w:noProof/>
            <w:webHidden/>
          </w:rPr>
        </w:r>
        <w:r w:rsidR="000D33DC">
          <w:rPr>
            <w:noProof/>
            <w:webHidden/>
          </w:rPr>
          <w:fldChar w:fldCharType="separate"/>
        </w:r>
        <w:r w:rsidR="005C1C9E">
          <w:rPr>
            <w:noProof/>
            <w:webHidden/>
          </w:rPr>
          <w:t>111</w:t>
        </w:r>
        <w:r w:rsidR="000D33DC">
          <w:rPr>
            <w:noProof/>
            <w:webHidden/>
          </w:rPr>
          <w:fldChar w:fldCharType="end"/>
        </w:r>
      </w:hyperlink>
    </w:p>
    <w:p w14:paraId="3451C0E0" w14:textId="228B85C0" w:rsidR="000D33DC" w:rsidRDefault="00DC63EA" w:rsidP="005E54BA">
      <w:pPr>
        <w:pStyle w:val="TableofFigures"/>
        <w:rPr>
          <w:rFonts w:eastAsiaTheme="minorEastAsia"/>
          <w:noProof/>
          <w:lang w:val="en-US"/>
        </w:rPr>
      </w:pPr>
      <w:hyperlink w:anchor="_Toc20403558" w:history="1">
        <w:r w:rsidR="000D33DC" w:rsidRPr="00811BCA">
          <w:rPr>
            <w:rStyle w:val="Hyperlink"/>
            <w:noProof/>
          </w:rPr>
          <w:t>Table 4-1: Systematic Literature Review (SCOPUS) - Objectives (Variables): Pre-defined criteria for inclusion/exclusion</w:t>
        </w:r>
        <w:r w:rsidR="000D33DC">
          <w:rPr>
            <w:noProof/>
            <w:webHidden/>
          </w:rPr>
          <w:tab/>
        </w:r>
        <w:r w:rsidR="000D33DC">
          <w:rPr>
            <w:noProof/>
            <w:webHidden/>
          </w:rPr>
          <w:fldChar w:fldCharType="begin"/>
        </w:r>
        <w:r w:rsidR="000D33DC">
          <w:rPr>
            <w:noProof/>
            <w:webHidden/>
          </w:rPr>
          <w:instrText xml:space="preserve"> PAGEREF _Toc20403558 \h </w:instrText>
        </w:r>
        <w:r w:rsidR="000D33DC">
          <w:rPr>
            <w:noProof/>
            <w:webHidden/>
          </w:rPr>
        </w:r>
        <w:r w:rsidR="000D33DC">
          <w:rPr>
            <w:noProof/>
            <w:webHidden/>
          </w:rPr>
          <w:fldChar w:fldCharType="separate"/>
        </w:r>
        <w:r w:rsidR="005C1C9E">
          <w:rPr>
            <w:noProof/>
            <w:webHidden/>
          </w:rPr>
          <w:t>139</w:t>
        </w:r>
        <w:r w:rsidR="000D33DC">
          <w:rPr>
            <w:noProof/>
            <w:webHidden/>
          </w:rPr>
          <w:fldChar w:fldCharType="end"/>
        </w:r>
      </w:hyperlink>
    </w:p>
    <w:p w14:paraId="3F611E40" w14:textId="6A3EEF9E" w:rsidR="000D33DC" w:rsidRDefault="00DC63EA" w:rsidP="009E64F0">
      <w:pPr>
        <w:pStyle w:val="TableofFigures"/>
        <w:rPr>
          <w:rFonts w:eastAsiaTheme="minorEastAsia"/>
          <w:noProof/>
          <w:lang w:val="en-US"/>
        </w:rPr>
      </w:pPr>
      <w:hyperlink w:anchor="_Toc20403559" w:history="1">
        <w:r w:rsidR="000D33DC" w:rsidRPr="00811BCA">
          <w:rPr>
            <w:rStyle w:val="Hyperlink"/>
            <w:noProof/>
          </w:rPr>
          <w:t>Table 4-2: UNDRR 20 global role model cities</w:t>
        </w:r>
        <w:r w:rsidR="000D33DC">
          <w:rPr>
            <w:noProof/>
            <w:webHidden/>
          </w:rPr>
          <w:tab/>
        </w:r>
      </w:hyperlink>
      <w:r w:rsidR="007A4A15">
        <w:rPr>
          <w:noProof/>
        </w:rPr>
        <w:t>144</w:t>
      </w:r>
    </w:p>
    <w:p w14:paraId="0BD26507" w14:textId="7CA52711" w:rsidR="000D33DC" w:rsidRDefault="00DC63EA" w:rsidP="005E54BA">
      <w:pPr>
        <w:pStyle w:val="TableofFigures"/>
        <w:rPr>
          <w:rFonts w:eastAsiaTheme="minorEastAsia"/>
          <w:noProof/>
          <w:lang w:val="en-US"/>
        </w:rPr>
      </w:pPr>
      <w:hyperlink w:anchor="_Toc20403560" w:history="1">
        <w:r w:rsidR="000D33DC" w:rsidRPr="00811BCA">
          <w:rPr>
            <w:rStyle w:val="Hyperlink"/>
            <w:noProof/>
          </w:rPr>
          <w:t>Table 4-3: Coding of Respondents – Semi-Structured Interviews</w:t>
        </w:r>
        <w:r w:rsidR="000D33DC">
          <w:rPr>
            <w:noProof/>
            <w:webHidden/>
          </w:rPr>
          <w:tab/>
        </w:r>
        <w:r w:rsidR="000D33DC">
          <w:rPr>
            <w:noProof/>
            <w:webHidden/>
          </w:rPr>
          <w:fldChar w:fldCharType="begin"/>
        </w:r>
        <w:r w:rsidR="000D33DC">
          <w:rPr>
            <w:noProof/>
            <w:webHidden/>
          </w:rPr>
          <w:instrText xml:space="preserve"> PAGEREF _Toc20403560 \h </w:instrText>
        </w:r>
        <w:r w:rsidR="000D33DC">
          <w:rPr>
            <w:noProof/>
            <w:webHidden/>
          </w:rPr>
        </w:r>
        <w:r w:rsidR="000D33DC">
          <w:rPr>
            <w:noProof/>
            <w:webHidden/>
          </w:rPr>
          <w:fldChar w:fldCharType="separate"/>
        </w:r>
        <w:r w:rsidR="005C1C9E">
          <w:rPr>
            <w:noProof/>
            <w:webHidden/>
          </w:rPr>
          <w:t>156</w:t>
        </w:r>
        <w:r w:rsidR="000D33DC">
          <w:rPr>
            <w:noProof/>
            <w:webHidden/>
          </w:rPr>
          <w:fldChar w:fldCharType="end"/>
        </w:r>
      </w:hyperlink>
    </w:p>
    <w:p w14:paraId="217A86FA" w14:textId="228CDB29" w:rsidR="000D33DC" w:rsidRDefault="00DC63EA" w:rsidP="005E54BA">
      <w:pPr>
        <w:pStyle w:val="TableofFigures"/>
        <w:rPr>
          <w:rFonts w:eastAsiaTheme="minorEastAsia"/>
          <w:noProof/>
          <w:lang w:val="en-US"/>
        </w:rPr>
      </w:pPr>
      <w:hyperlink w:anchor="_Toc20403561" w:history="1">
        <w:r w:rsidR="000D33DC" w:rsidRPr="00811BCA">
          <w:rPr>
            <w:rStyle w:val="Hyperlink"/>
            <w:noProof/>
          </w:rPr>
          <w:t>Table 4-4: Relationship between 10 Essentials and City Risk Vulnerabilities</w:t>
        </w:r>
        <w:r w:rsidR="000D33DC">
          <w:rPr>
            <w:noProof/>
            <w:webHidden/>
          </w:rPr>
          <w:tab/>
        </w:r>
        <w:r w:rsidR="000D33DC">
          <w:rPr>
            <w:noProof/>
            <w:webHidden/>
          </w:rPr>
          <w:fldChar w:fldCharType="begin"/>
        </w:r>
        <w:r w:rsidR="000D33DC">
          <w:rPr>
            <w:noProof/>
            <w:webHidden/>
          </w:rPr>
          <w:instrText xml:space="preserve"> PAGEREF _Toc20403561 \h </w:instrText>
        </w:r>
        <w:r w:rsidR="000D33DC">
          <w:rPr>
            <w:noProof/>
            <w:webHidden/>
          </w:rPr>
        </w:r>
        <w:r w:rsidR="000D33DC">
          <w:rPr>
            <w:noProof/>
            <w:webHidden/>
          </w:rPr>
          <w:fldChar w:fldCharType="separate"/>
        </w:r>
        <w:r w:rsidR="005C1C9E">
          <w:rPr>
            <w:noProof/>
            <w:webHidden/>
          </w:rPr>
          <w:t>167</w:t>
        </w:r>
        <w:r w:rsidR="000D33DC">
          <w:rPr>
            <w:noProof/>
            <w:webHidden/>
          </w:rPr>
          <w:fldChar w:fldCharType="end"/>
        </w:r>
      </w:hyperlink>
    </w:p>
    <w:p w14:paraId="7498D898" w14:textId="42F97A46" w:rsidR="000D33DC" w:rsidRDefault="00DC63EA" w:rsidP="005E54BA">
      <w:pPr>
        <w:pStyle w:val="TableofFigures"/>
        <w:rPr>
          <w:rFonts w:eastAsiaTheme="minorEastAsia"/>
          <w:noProof/>
          <w:lang w:val="en-US"/>
        </w:rPr>
      </w:pPr>
      <w:hyperlink w:anchor="_Toc20403562" w:history="1">
        <w:r w:rsidR="000D33DC" w:rsidRPr="00811BCA">
          <w:rPr>
            <w:rStyle w:val="Hyperlink"/>
            <w:noProof/>
          </w:rPr>
          <w:t>Table 4-5:  Relationship between 10 Essentials and Organisational Structure</w:t>
        </w:r>
        <w:r w:rsidR="000D33DC">
          <w:rPr>
            <w:noProof/>
            <w:webHidden/>
          </w:rPr>
          <w:tab/>
        </w:r>
        <w:r w:rsidR="000D33DC">
          <w:rPr>
            <w:noProof/>
            <w:webHidden/>
          </w:rPr>
          <w:fldChar w:fldCharType="begin"/>
        </w:r>
        <w:r w:rsidR="000D33DC">
          <w:rPr>
            <w:noProof/>
            <w:webHidden/>
          </w:rPr>
          <w:instrText xml:space="preserve"> PAGEREF _Toc20403562 \h </w:instrText>
        </w:r>
        <w:r w:rsidR="000D33DC">
          <w:rPr>
            <w:noProof/>
            <w:webHidden/>
          </w:rPr>
        </w:r>
        <w:r w:rsidR="000D33DC">
          <w:rPr>
            <w:noProof/>
            <w:webHidden/>
          </w:rPr>
          <w:fldChar w:fldCharType="separate"/>
        </w:r>
        <w:r w:rsidR="005C1C9E">
          <w:rPr>
            <w:noProof/>
            <w:webHidden/>
          </w:rPr>
          <w:t>168</w:t>
        </w:r>
        <w:r w:rsidR="000D33DC">
          <w:rPr>
            <w:noProof/>
            <w:webHidden/>
          </w:rPr>
          <w:fldChar w:fldCharType="end"/>
        </w:r>
      </w:hyperlink>
    </w:p>
    <w:p w14:paraId="4F542442" w14:textId="363D58EB" w:rsidR="000D33DC" w:rsidRDefault="00DC63EA" w:rsidP="00A9194B">
      <w:pPr>
        <w:pStyle w:val="TableofFigures"/>
        <w:rPr>
          <w:rFonts w:eastAsiaTheme="minorEastAsia"/>
          <w:noProof/>
          <w:lang w:val="en-US"/>
        </w:rPr>
      </w:pPr>
      <w:hyperlink r:id="rId12" w:anchor="_Toc20403564" w:history="1">
        <w:r w:rsidR="00A9194B">
          <w:rPr>
            <w:rStyle w:val="Hyperlink"/>
            <w:noProof/>
          </w:rPr>
          <w:t>Table 5-1</w:t>
        </w:r>
        <w:r w:rsidR="000D33DC" w:rsidRPr="00811BCA">
          <w:rPr>
            <w:rStyle w:val="Hyperlink"/>
            <w:noProof/>
          </w:rPr>
          <w:t>: Comparative analysis between the 12 official Palestine refugee camps run by UNRWA in Lebanon, Source: UNERWA, 2018</w:t>
        </w:r>
        <w:r w:rsidR="000D33DC">
          <w:rPr>
            <w:noProof/>
            <w:webHidden/>
          </w:rPr>
          <w:tab/>
        </w:r>
        <w:r w:rsidR="000D33DC">
          <w:rPr>
            <w:noProof/>
            <w:webHidden/>
          </w:rPr>
          <w:fldChar w:fldCharType="begin"/>
        </w:r>
        <w:r w:rsidR="000D33DC">
          <w:rPr>
            <w:noProof/>
            <w:webHidden/>
          </w:rPr>
          <w:instrText xml:space="preserve"> PAGEREF _Toc20403564 \h </w:instrText>
        </w:r>
        <w:r w:rsidR="000D33DC">
          <w:rPr>
            <w:noProof/>
            <w:webHidden/>
          </w:rPr>
        </w:r>
        <w:r w:rsidR="000D33DC">
          <w:rPr>
            <w:noProof/>
            <w:webHidden/>
          </w:rPr>
          <w:fldChar w:fldCharType="separate"/>
        </w:r>
        <w:r w:rsidR="005C1C9E">
          <w:rPr>
            <w:noProof/>
            <w:webHidden/>
          </w:rPr>
          <w:t>196</w:t>
        </w:r>
        <w:r w:rsidR="000D33DC">
          <w:rPr>
            <w:noProof/>
            <w:webHidden/>
          </w:rPr>
          <w:fldChar w:fldCharType="end"/>
        </w:r>
      </w:hyperlink>
    </w:p>
    <w:p w14:paraId="69FFD5A2" w14:textId="2472C277" w:rsidR="000D33DC" w:rsidRDefault="00DC63EA" w:rsidP="00A9194B">
      <w:pPr>
        <w:pStyle w:val="TableofFigures"/>
        <w:rPr>
          <w:rFonts w:eastAsiaTheme="minorEastAsia"/>
          <w:noProof/>
          <w:lang w:val="en-US"/>
        </w:rPr>
      </w:pPr>
      <w:hyperlink w:anchor="_Toc20403565" w:history="1">
        <w:r w:rsidR="000D33DC" w:rsidRPr="00811BCA">
          <w:rPr>
            <w:rStyle w:val="Hyperlink"/>
            <w:noProof/>
          </w:rPr>
          <w:t>Table 5-3: Quantitative Data Analysis - Cross tabulation - Survey A</w:t>
        </w:r>
        <w:r w:rsidR="000D33DC">
          <w:rPr>
            <w:noProof/>
            <w:webHidden/>
          </w:rPr>
          <w:tab/>
        </w:r>
        <w:r w:rsidR="000D33DC">
          <w:rPr>
            <w:noProof/>
            <w:webHidden/>
          </w:rPr>
          <w:fldChar w:fldCharType="begin"/>
        </w:r>
        <w:r w:rsidR="000D33DC">
          <w:rPr>
            <w:noProof/>
            <w:webHidden/>
          </w:rPr>
          <w:instrText xml:space="preserve"> PAGEREF _Toc20403565 \h </w:instrText>
        </w:r>
        <w:r w:rsidR="000D33DC">
          <w:rPr>
            <w:noProof/>
            <w:webHidden/>
          </w:rPr>
        </w:r>
        <w:r w:rsidR="000D33DC">
          <w:rPr>
            <w:noProof/>
            <w:webHidden/>
          </w:rPr>
          <w:fldChar w:fldCharType="separate"/>
        </w:r>
        <w:r w:rsidR="005C1C9E">
          <w:rPr>
            <w:noProof/>
            <w:webHidden/>
          </w:rPr>
          <w:t>212</w:t>
        </w:r>
        <w:r w:rsidR="000D33DC">
          <w:rPr>
            <w:noProof/>
            <w:webHidden/>
          </w:rPr>
          <w:fldChar w:fldCharType="end"/>
        </w:r>
      </w:hyperlink>
    </w:p>
    <w:p w14:paraId="16B3AA01" w14:textId="170DBA07" w:rsidR="000D33DC" w:rsidRDefault="00DC63EA" w:rsidP="00A9194B">
      <w:pPr>
        <w:pStyle w:val="TableofFigures"/>
        <w:rPr>
          <w:rFonts w:eastAsiaTheme="minorEastAsia"/>
          <w:noProof/>
          <w:lang w:val="en-US"/>
        </w:rPr>
      </w:pPr>
      <w:hyperlink w:anchor="_Toc20403566" w:history="1">
        <w:r w:rsidR="000D33DC" w:rsidRPr="00811BCA">
          <w:rPr>
            <w:rStyle w:val="Hyperlink"/>
            <w:noProof/>
          </w:rPr>
          <w:t>Table 5-4: Building Urban Resilience for IDPs and Refugees – Qualitative Themes</w:t>
        </w:r>
        <w:r w:rsidR="000D33DC">
          <w:rPr>
            <w:noProof/>
            <w:webHidden/>
          </w:rPr>
          <w:tab/>
        </w:r>
        <w:r w:rsidR="000D33DC">
          <w:rPr>
            <w:noProof/>
            <w:webHidden/>
          </w:rPr>
          <w:fldChar w:fldCharType="begin"/>
        </w:r>
        <w:r w:rsidR="000D33DC">
          <w:rPr>
            <w:noProof/>
            <w:webHidden/>
          </w:rPr>
          <w:instrText xml:space="preserve"> PAGEREF _Toc20403566 \h </w:instrText>
        </w:r>
        <w:r w:rsidR="000D33DC">
          <w:rPr>
            <w:noProof/>
            <w:webHidden/>
          </w:rPr>
        </w:r>
        <w:r w:rsidR="000D33DC">
          <w:rPr>
            <w:noProof/>
            <w:webHidden/>
          </w:rPr>
          <w:fldChar w:fldCharType="separate"/>
        </w:r>
        <w:r w:rsidR="005C1C9E">
          <w:rPr>
            <w:noProof/>
            <w:webHidden/>
          </w:rPr>
          <w:t>219</w:t>
        </w:r>
        <w:r w:rsidR="000D33DC">
          <w:rPr>
            <w:noProof/>
            <w:webHidden/>
          </w:rPr>
          <w:fldChar w:fldCharType="end"/>
        </w:r>
      </w:hyperlink>
    </w:p>
    <w:p w14:paraId="058DAF66" w14:textId="7B605E97" w:rsidR="000D33DC" w:rsidRDefault="00DC63EA" w:rsidP="00A9194B">
      <w:pPr>
        <w:pStyle w:val="TableofFigures"/>
        <w:rPr>
          <w:rFonts w:eastAsiaTheme="minorEastAsia"/>
          <w:noProof/>
          <w:lang w:val="en-US"/>
        </w:rPr>
      </w:pPr>
      <w:hyperlink w:anchor="_Toc20403567" w:history="1">
        <w:r w:rsidR="000D33DC" w:rsidRPr="00811BCA">
          <w:rPr>
            <w:rStyle w:val="Hyperlink"/>
            <w:noProof/>
          </w:rPr>
          <w:t>Table 5-5: Building Urban Resilience for Humanitarian Aid Agencies</w:t>
        </w:r>
        <w:r w:rsidR="000D33DC">
          <w:rPr>
            <w:noProof/>
            <w:webHidden/>
          </w:rPr>
          <w:tab/>
        </w:r>
        <w:r w:rsidR="000D33DC">
          <w:rPr>
            <w:noProof/>
            <w:webHidden/>
          </w:rPr>
          <w:fldChar w:fldCharType="begin"/>
        </w:r>
        <w:r w:rsidR="000D33DC">
          <w:rPr>
            <w:noProof/>
            <w:webHidden/>
          </w:rPr>
          <w:instrText xml:space="preserve"> PAGEREF _Toc20403567 \h </w:instrText>
        </w:r>
        <w:r w:rsidR="000D33DC">
          <w:rPr>
            <w:noProof/>
            <w:webHidden/>
          </w:rPr>
        </w:r>
        <w:r w:rsidR="000D33DC">
          <w:rPr>
            <w:noProof/>
            <w:webHidden/>
          </w:rPr>
          <w:fldChar w:fldCharType="separate"/>
        </w:r>
        <w:r w:rsidR="005C1C9E">
          <w:rPr>
            <w:noProof/>
            <w:webHidden/>
          </w:rPr>
          <w:t>220</w:t>
        </w:r>
        <w:r w:rsidR="000D33DC">
          <w:rPr>
            <w:noProof/>
            <w:webHidden/>
          </w:rPr>
          <w:fldChar w:fldCharType="end"/>
        </w:r>
      </w:hyperlink>
    </w:p>
    <w:p w14:paraId="278E9706" w14:textId="647838E8" w:rsidR="000D33DC" w:rsidRDefault="00DC63EA" w:rsidP="00A9194B">
      <w:pPr>
        <w:pStyle w:val="TableofFigures"/>
        <w:rPr>
          <w:rFonts w:eastAsiaTheme="minorEastAsia"/>
          <w:noProof/>
          <w:lang w:val="en-US"/>
        </w:rPr>
      </w:pPr>
      <w:hyperlink w:anchor="_Toc20403568" w:history="1">
        <w:r w:rsidR="000D33DC" w:rsidRPr="00811BCA">
          <w:rPr>
            <w:rStyle w:val="Hyperlink"/>
            <w:noProof/>
          </w:rPr>
          <w:t>Table 5-6: Building Urban Resilience for Local Governments – Qualitative Themes</w:t>
        </w:r>
        <w:r w:rsidR="000D33DC">
          <w:rPr>
            <w:noProof/>
            <w:webHidden/>
          </w:rPr>
          <w:tab/>
        </w:r>
        <w:r w:rsidR="000D33DC">
          <w:rPr>
            <w:noProof/>
            <w:webHidden/>
          </w:rPr>
          <w:fldChar w:fldCharType="begin"/>
        </w:r>
        <w:r w:rsidR="000D33DC">
          <w:rPr>
            <w:noProof/>
            <w:webHidden/>
          </w:rPr>
          <w:instrText xml:space="preserve"> PAGEREF _Toc20403568 \h </w:instrText>
        </w:r>
        <w:r w:rsidR="000D33DC">
          <w:rPr>
            <w:noProof/>
            <w:webHidden/>
          </w:rPr>
        </w:r>
        <w:r w:rsidR="000D33DC">
          <w:rPr>
            <w:noProof/>
            <w:webHidden/>
          </w:rPr>
          <w:fldChar w:fldCharType="separate"/>
        </w:r>
        <w:r w:rsidR="005C1C9E">
          <w:rPr>
            <w:noProof/>
            <w:webHidden/>
          </w:rPr>
          <w:t>223</w:t>
        </w:r>
        <w:r w:rsidR="000D33DC">
          <w:rPr>
            <w:noProof/>
            <w:webHidden/>
          </w:rPr>
          <w:fldChar w:fldCharType="end"/>
        </w:r>
      </w:hyperlink>
    </w:p>
    <w:p w14:paraId="24449926" w14:textId="78A7B3C4" w:rsidR="000D33DC" w:rsidRDefault="00DC63EA" w:rsidP="005E54BA">
      <w:pPr>
        <w:pStyle w:val="TableofFigures"/>
        <w:rPr>
          <w:rFonts w:eastAsiaTheme="minorEastAsia"/>
          <w:noProof/>
          <w:lang w:val="en-US"/>
        </w:rPr>
      </w:pPr>
      <w:hyperlink w:anchor="_Toc20403569" w:history="1">
        <w:r w:rsidR="000D33DC" w:rsidRPr="00811BCA">
          <w:rPr>
            <w:rStyle w:val="Hyperlink"/>
            <w:noProof/>
            <w:lang w:val="en-US"/>
          </w:rPr>
          <w:t>Table 6-1: Sustainability Assessment for Essential 4 – Sub Indicators</w:t>
        </w:r>
        <w:r w:rsidR="000D33DC">
          <w:rPr>
            <w:noProof/>
            <w:webHidden/>
          </w:rPr>
          <w:tab/>
        </w:r>
        <w:r w:rsidR="000D33DC">
          <w:rPr>
            <w:noProof/>
            <w:webHidden/>
          </w:rPr>
          <w:fldChar w:fldCharType="begin"/>
        </w:r>
        <w:r w:rsidR="000D33DC">
          <w:rPr>
            <w:noProof/>
            <w:webHidden/>
          </w:rPr>
          <w:instrText xml:space="preserve"> PAGEREF _Toc20403569 \h </w:instrText>
        </w:r>
        <w:r w:rsidR="000D33DC">
          <w:rPr>
            <w:noProof/>
            <w:webHidden/>
          </w:rPr>
        </w:r>
        <w:r w:rsidR="000D33DC">
          <w:rPr>
            <w:noProof/>
            <w:webHidden/>
          </w:rPr>
          <w:fldChar w:fldCharType="separate"/>
        </w:r>
        <w:r w:rsidR="005C1C9E">
          <w:rPr>
            <w:noProof/>
            <w:webHidden/>
          </w:rPr>
          <w:t>235</w:t>
        </w:r>
        <w:r w:rsidR="000D33DC">
          <w:rPr>
            <w:noProof/>
            <w:webHidden/>
          </w:rPr>
          <w:fldChar w:fldCharType="end"/>
        </w:r>
      </w:hyperlink>
    </w:p>
    <w:p w14:paraId="76B403B8" w14:textId="5B8FF3FA" w:rsidR="000D33DC" w:rsidRDefault="00DC63EA" w:rsidP="005E54BA">
      <w:pPr>
        <w:pStyle w:val="TableofFigures"/>
        <w:rPr>
          <w:rFonts w:eastAsiaTheme="minorEastAsia"/>
          <w:noProof/>
          <w:lang w:val="en-US"/>
        </w:rPr>
      </w:pPr>
      <w:hyperlink w:anchor="_Toc20403570" w:history="1">
        <w:r w:rsidR="000D33DC" w:rsidRPr="00811BCA">
          <w:rPr>
            <w:rStyle w:val="Hyperlink"/>
            <w:noProof/>
          </w:rPr>
          <w:t>Table 7-1 Fragile City and Displacement Durable Solutions – IDMC Facts and Figures</w:t>
        </w:r>
        <w:r w:rsidR="000D33DC">
          <w:rPr>
            <w:noProof/>
            <w:webHidden/>
          </w:rPr>
          <w:tab/>
        </w:r>
        <w:r w:rsidR="000D33DC">
          <w:rPr>
            <w:noProof/>
            <w:webHidden/>
          </w:rPr>
          <w:fldChar w:fldCharType="begin"/>
        </w:r>
        <w:r w:rsidR="000D33DC">
          <w:rPr>
            <w:noProof/>
            <w:webHidden/>
          </w:rPr>
          <w:instrText xml:space="preserve"> PAGEREF _Toc20403570 \h </w:instrText>
        </w:r>
        <w:r w:rsidR="000D33DC">
          <w:rPr>
            <w:noProof/>
            <w:webHidden/>
          </w:rPr>
        </w:r>
        <w:r w:rsidR="000D33DC">
          <w:rPr>
            <w:noProof/>
            <w:webHidden/>
          </w:rPr>
          <w:fldChar w:fldCharType="separate"/>
        </w:r>
        <w:r w:rsidR="005C1C9E">
          <w:rPr>
            <w:noProof/>
            <w:webHidden/>
          </w:rPr>
          <w:t>258</w:t>
        </w:r>
        <w:r w:rsidR="000D33DC">
          <w:rPr>
            <w:noProof/>
            <w:webHidden/>
          </w:rPr>
          <w:fldChar w:fldCharType="end"/>
        </w:r>
      </w:hyperlink>
    </w:p>
    <w:p w14:paraId="72FF9D88" w14:textId="6B0AA7F4" w:rsidR="000D33DC" w:rsidRDefault="00DC63EA" w:rsidP="005E54BA">
      <w:pPr>
        <w:pStyle w:val="TableofFigures"/>
        <w:rPr>
          <w:rFonts w:eastAsiaTheme="minorEastAsia"/>
          <w:noProof/>
          <w:lang w:val="en-US"/>
        </w:rPr>
      </w:pPr>
      <w:hyperlink w:anchor="_Toc20403571" w:history="1">
        <w:r w:rsidR="000D33DC" w:rsidRPr="00811BCA">
          <w:rPr>
            <w:rStyle w:val="Hyperlink"/>
            <w:noProof/>
            <w:lang w:val="en-US"/>
          </w:rPr>
          <w:t>Table 7-2: Disaster Resilience Scorecard Results</w:t>
        </w:r>
        <w:r w:rsidR="000D33DC">
          <w:rPr>
            <w:noProof/>
            <w:webHidden/>
          </w:rPr>
          <w:tab/>
        </w:r>
        <w:r w:rsidR="000D33DC">
          <w:rPr>
            <w:noProof/>
            <w:webHidden/>
          </w:rPr>
          <w:fldChar w:fldCharType="begin"/>
        </w:r>
        <w:r w:rsidR="000D33DC">
          <w:rPr>
            <w:noProof/>
            <w:webHidden/>
          </w:rPr>
          <w:instrText xml:space="preserve"> PAGEREF _Toc20403571 \h </w:instrText>
        </w:r>
        <w:r w:rsidR="000D33DC">
          <w:rPr>
            <w:noProof/>
            <w:webHidden/>
          </w:rPr>
        </w:r>
        <w:r w:rsidR="000D33DC">
          <w:rPr>
            <w:noProof/>
            <w:webHidden/>
          </w:rPr>
          <w:fldChar w:fldCharType="separate"/>
        </w:r>
        <w:r w:rsidR="005C1C9E">
          <w:rPr>
            <w:noProof/>
            <w:webHidden/>
          </w:rPr>
          <w:t>268</w:t>
        </w:r>
        <w:r w:rsidR="000D33DC">
          <w:rPr>
            <w:noProof/>
            <w:webHidden/>
          </w:rPr>
          <w:fldChar w:fldCharType="end"/>
        </w:r>
      </w:hyperlink>
    </w:p>
    <w:p w14:paraId="534B55A1" w14:textId="56931D88" w:rsidR="000D33DC" w:rsidRDefault="00DC63EA" w:rsidP="002560E8">
      <w:pPr>
        <w:pStyle w:val="TableofFigures"/>
        <w:rPr>
          <w:rFonts w:eastAsiaTheme="minorEastAsia"/>
          <w:noProof/>
          <w:lang w:val="en-US"/>
        </w:rPr>
      </w:pPr>
      <w:hyperlink r:id="rId13" w:anchor="_Toc20403572" w:history="1">
        <w:r w:rsidR="000D33DC" w:rsidRPr="00811BCA">
          <w:rPr>
            <w:rStyle w:val="Hyperlink"/>
            <w:noProof/>
          </w:rPr>
          <w:t>Table 8-1: City strategic planning process milestone phases and steps (UNDRR,2012)</w:t>
        </w:r>
        <w:r w:rsidR="000D33DC">
          <w:rPr>
            <w:noProof/>
            <w:webHidden/>
          </w:rPr>
          <w:tab/>
        </w:r>
        <w:r w:rsidR="000D33DC">
          <w:rPr>
            <w:noProof/>
            <w:webHidden/>
          </w:rPr>
          <w:fldChar w:fldCharType="begin"/>
        </w:r>
        <w:r w:rsidR="000D33DC">
          <w:rPr>
            <w:noProof/>
            <w:webHidden/>
          </w:rPr>
          <w:instrText xml:space="preserve"> PAGEREF _Toc20403572 \h </w:instrText>
        </w:r>
        <w:r w:rsidR="000D33DC">
          <w:rPr>
            <w:noProof/>
            <w:webHidden/>
          </w:rPr>
        </w:r>
        <w:r w:rsidR="000D33DC">
          <w:rPr>
            <w:noProof/>
            <w:webHidden/>
          </w:rPr>
          <w:fldChar w:fldCharType="separate"/>
        </w:r>
        <w:r w:rsidR="005C1C9E">
          <w:rPr>
            <w:noProof/>
            <w:webHidden/>
          </w:rPr>
          <w:t>277</w:t>
        </w:r>
        <w:r w:rsidR="000D33DC">
          <w:rPr>
            <w:noProof/>
            <w:webHidden/>
          </w:rPr>
          <w:fldChar w:fldCharType="end"/>
        </w:r>
      </w:hyperlink>
    </w:p>
    <w:p w14:paraId="0C20D8A2" w14:textId="1F2B872C" w:rsidR="000D33DC" w:rsidRDefault="00DC63EA" w:rsidP="002560E8">
      <w:pPr>
        <w:pStyle w:val="TableofFigures"/>
        <w:rPr>
          <w:rFonts w:eastAsiaTheme="minorEastAsia"/>
          <w:noProof/>
          <w:lang w:val="en-US"/>
        </w:rPr>
      </w:pPr>
      <w:hyperlink w:anchor="_Toc20403573" w:history="1">
        <w:r w:rsidR="000D33DC" w:rsidRPr="00811BCA">
          <w:rPr>
            <w:rStyle w:val="Hyperlink"/>
            <w:noProof/>
          </w:rPr>
          <w:t xml:space="preserve">Table 8-2: Development of Urban </w:t>
        </w:r>
        <w:r w:rsidR="0056771F">
          <w:rPr>
            <w:rStyle w:val="Hyperlink"/>
            <w:noProof/>
          </w:rPr>
          <w:t>Resilience Action Plan (U-RAP)</w:t>
        </w:r>
        <w:r w:rsidR="000D33DC" w:rsidRPr="00811BCA">
          <w:rPr>
            <w:rStyle w:val="Hyperlink"/>
            <w:noProof/>
          </w:rPr>
          <w:t xml:space="preserve"> Decision Making Process</w:t>
        </w:r>
        <w:r w:rsidR="000D33DC">
          <w:rPr>
            <w:noProof/>
            <w:webHidden/>
          </w:rPr>
          <w:tab/>
        </w:r>
        <w:r w:rsidR="000D33DC">
          <w:rPr>
            <w:noProof/>
            <w:webHidden/>
          </w:rPr>
          <w:fldChar w:fldCharType="begin"/>
        </w:r>
        <w:r w:rsidR="000D33DC">
          <w:rPr>
            <w:noProof/>
            <w:webHidden/>
          </w:rPr>
          <w:instrText xml:space="preserve"> PAGEREF _Toc20403573 \h </w:instrText>
        </w:r>
        <w:r w:rsidR="000D33DC">
          <w:rPr>
            <w:noProof/>
            <w:webHidden/>
          </w:rPr>
        </w:r>
        <w:r w:rsidR="000D33DC">
          <w:rPr>
            <w:noProof/>
            <w:webHidden/>
          </w:rPr>
          <w:fldChar w:fldCharType="separate"/>
        </w:r>
        <w:r w:rsidR="005C1C9E">
          <w:rPr>
            <w:noProof/>
            <w:webHidden/>
          </w:rPr>
          <w:t>279</w:t>
        </w:r>
        <w:r w:rsidR="000D33DC">
          <w:rPr>
            <w:noProof/>
            <w:webHidden/>
          </w:rPr>
          <w:fldChar w:fldCharType="end"/>
        </w:r>
      </w:hyperlink>
    </w:p>
    <w:p w14:paraId="63237BD7" w14:textId="244890F6" w:rsidR="000D33DC" w:rsidRDefault="00DC63EA" w:rsidP="002560E8">
      <w:pPr>
        <w:pStyle w:val="TableofFigures"/>
        <w:rPr>
          <w:rFonts w:eastAsiaTheme="minorEastAsia"/>
          <w:noProof/>
          <w:lang w:val="en-US"/>
        </w:rPr>
      </w:pPr>
      <w:hyperlink w:anchor="_Toc20403574" w:history="1">
        <w:r w:rsidR="000D33DC" w:rsidRPr="00811BCA">
          <w:rPr>
            <w:rStyle w:val="Hyperlink"/>
            <w:noProof/>
          </w:rPr>
          <w:t xml:space="preserve">Table 8-3: </w:t>
        </w:r>
        <w:r w:rsidR="0056771F" w:rsidRPr="0056771F">
          <w:rPr>
            <w:rStyle w:val="Hyperlink"/>
            <w:noProof/>
          </w:rPr>
          <w:t>U-RAP Components – Quantitative Data Analyis (Organisational Structure – City Risk)</w:t>
        </w:r>
        <w:r w:rsidR="000D33DC">
          <w:rPr>
            <w:noProof/>
            <w:webHidden/>
          </w:rPr>
          <w:tab/>
        </w:r>
        <w:r w:rsidR="000D33DC">
          <w:rPr>
            <w:noProof/>
            <w:webHidden/>
          </w:rPr>
          <w:fldChar w:fldCharType="begin"/>
        </w:r>
        <w:r w:rsidR="000D33DC">
          <w:rPr>
            <w:noProof/>
            <w:webHidden/>
          </w:rPr>
          <w:instrText xml:space="preserve"> PAGEREF _Toc20403574 \h </w:instrText>
        </w:r>
        <w:r w:rsidR="000D33DC">
          <w:rPr>
            <w:noProof/>
            <w:webHidden/>
          </w:rPr>
        </w:r>
        <w:r w:rsidR="000D33DC">
          <w:rPr>
            <w:noProof/>
            <w:webHidden/>
          </w:rPr>
          <w:fldChar w:fldCharType="separate"/>
        </w:r>
        <w:r w:rsidR="005C1C9E">
          <w:rPr>
            <w:noProof/>
            <w:webHidden/>
          </w:rPr>
          <w:t>283</w:t>
        </w:r>
        <w:r w:rsidR="000D33DC">
          <w:rPr>
            <w:noProof/>
            <w:webHidden/>
          </w:rPr>
          <w:fldChar w:fldCharType="end"/>
        </w:r>
      </w:hyperlink>
    </w:p>
    <w:p w14:paraId="6352E1C3" w14:textId="5AEB0132" w:rsidR="000D33DC" w:rsidRDefault="00DC63EA" w:rsidP="002560E8">
      <w:pPr>
        <w:pStyle w:val="TableofFigures"/>
        <w:rPr>
          <w:rFonts w:eastAsiaTheme="minorEastAsia"/>
          <w:noProof/>
          <w:lang w:val="en-US"/>
        </w:rPr>
      </w:pPr>
      <w:hyperlink w:anchor="_Toc20403575" w:history="1">
        <w:r w:rsidR="000D33DC" w:rsidRPr="00811BCA">
          <w:rPr>
            <w:rStyle w:val="Hyperlink"/>
            <w:noProof/>
          </w:rPr>
          <w:t xml:space="preserve">Table 8-4: </w:t>
        </w:r>
        <w:r w:rsidR="0056771F" w:rsidRPr="0056771F">
          <w:rPr>
            <w:rStyle w:val="Hyperlink"/>
            <w:noProof/>
          </w:rPr>
          <w:t>Quantitative Data Analysis - Frequency Distribution - Survey B</w:t>
        </w:r>
        <w:r w:rsidR="0056771F">
          <w:rPr>
            <w:rStyle w:val="Hyperlink"/>
            <w:noProof/>
          </w:rPr>
          <w:t xml:space="preserve"> …..………………………28</w:t>
        </w:r>
        <w:r w:rsidR="002560E8">
          <w:rPr>
            <w:rStyle w:val="Hyperlink"/>
            <w:noProof/>
          </w:rPr>
          <w:t>2</w:t>
        </w:r>
        <w:r w:rsidR="000D33DC" w:rsidRPr="00811BCA">
          <w:rPr>
            <w:rStyle w:val="Hyperlink"/>
            <w:noProof/>
          </w:rPr>
          <w:t xml:space="preserve"> </w:t>
        </w:r>
        <w:r w:rsidR="0056771F" w:rsidRPr="0056771F">
          <w:rPr>
            <w:rStyle w:val="Hyperlink"/>
            <w:noProof/>
          </w:rPr>
          <w:t xml:space="preserve">Table 8-5: Comparative </w:t>
        </w:r>
        <w:r w:rsidR="000D33DC" w:rsidRPr="00811BCA">
          <w:rPr>
            <w:rStyle w:val="Hyperlink"/>
            <w:noProof/>
          </w:rPr>
          <w:t>Analysis between ‘Big Data’ and ‘Open Data’</w:t>
        </w:r>
        <w:r w:rsidR="000D33DC">
          <w:rPr>
            <w:noProof/>
            <w:webHidden/>
          </w:rPr>
          <w:tab/>
        </w:r>
        <w:r w:rsidR="000D33DC">
          <w:rPr>
            <w:noProof/>
            <w:webHidden/>
          </w:rPr>
          <w:fldChar w:fldCharType="begin"/>
        </w:r>
        <w:r w:rsidR="000D33DC">
          <w:rPr>
            <w:noProof/>
            <w:webHidden/>
          </w:rPr>
          <w:instrText xml:space="preserve"> PAGEREF _Toc20403575 \h </w:instrText>
        </w:r>
        <w:r w:rsidR="000D33DC">
          <w:rPr>
            <w:noProof/>
            <w:webHidden/>
          </w:rPr>
        </w:r>
        <w:r w:rsidR="000D33DC">
          <w:rPr>
            <w:noProof/>
            <w:webHidden/>
          </w:rPr>
          <w:fldChar w:fldCharType="separate"/>
        </w:r>
        <w:r w:rsidR="005C1C9E">
          <w:rPr>
            <w:noProof/>
            <w:webHidden/>
          </w:rPr>
          <w:t>287</w:t>
        </w:r>
        <w:r w:rsidR="000D33DC">
          <w:rPr>
            <w:noProof/>
            <w:webHidden/>
          </w:rPr>
          <w:fldChar w:fldCharType="end"/>
        </w:r>
      </w:hyperlink>
    </w:p>
    <w:p w14:paraId="7DABDCF0" w14:textId="5C054582" w:rsidR="000D33DC" w:rsidRDefault="00DC63EA" w:rsidP="0000640C">
      <w:pPr>
        <w:pStyle w:val="TableofFigures"/>
        <w:rPr>
          <w:noProof/>
        </w:rPr>
      </w:pPr>
      <w:hyperlink w:anchor="_Toc20403576" w:history="1">
        <w:r w:rsidR="0056771F">
          <w:rPr>
            <w:rStyle w:val="Hyperlink"/>
            <w:noProof/>
          </w:rPr>
          <w:t>Table 8-6</w:t>
        </w:r>
        <w:r w:rsidR="000D33DC" w:rsidRPr="00811BCA">
          <w:rPr>
            <w:rStyle w:val="Hyperlink"/>
            <w:noProof/>
          </w:rPr>
          <w:t xml:space="preserve">: Disaster Resilience Scorecard Results – </w:t>
        </w:r>
        <w:r w:rsidR="002560E8">
          <w:rPr>
            <w:rStyle w:val="Hyperlink"/>
            <w:noProof/>
          </w:rPr>
          <w:t>Khartoum</w:t>
        </w:r>
        <w:r w:rsidR="0000640C">
          <w:rPr>
            <w:noProof/>
            <w:webHidden/>
          </w:rPr>
          <w:t>……………………………………………….293</w:t>
        </w:r>
      </w:hyperlink>
    </w:p>
    <w:p w14:paraId="77C476A4" w14:textId="5E057416" w:rsidR="002560E8" w:rsidRDefault="002560E8" w:rsidP="003544C2">
      <w:pPr>
        <w:spacing w:after="0"/>
      </w:pPr>
      <w:r>
        <w:t>Table 8-7</w:t>
      </w:r>
      <w:r w:rsidRPr="002560E8">
        <w:t xml:space="preserve">: Disaster Resilience Scorecard Results – </w:t>
      </w:r>
      <w:r>
        <w:t>Northern State………………………………………..294</w:t>
      </w:r>
    </w:p>
    <w:p w14:paraId="61FC882E" w14:textId="7230DA59" w:rsidR="002560E8" w:rsidRPr="002560E8" w:rsidRDefault="002560E8" w:rsidP="002560E8">
      <w:pPr>
        <w:spacing w:after="0"/>
      </w:pPr>
      <w:r>
        <w:t>Table 8-8</w:t>
      </w:r>
      <w:r w:rsidRPr="002560E8">
        <w:t xml:space="preserve">: Disaster Resilience Scorecard Results – </w:t>
      </w:r>
      <w:r>
        <w:t>Red Sea…………………………………………………</w:t>
      </w:r>
      <w:r w:rsidR="003544C2">
        <w:t>..</w:t>
      </w:r>
      <w:r>
        <w:t>296</w:t>
      </w:r>
    </w:p>
    <w:p w14:paraId="39D24EBA" w14:textId="7EC514C5" w:rsidR="003544C2" w:rsidRDefault="003544C2" w:rsidP="003544C2">
      <w:pPr>
        <w:pStyle w:val="TableofFigures"/>
      </w:pPr>
      <w:r>
        <w:t>Table 8-9</w:t>
      </w:r>
      <w:r w:rsidRPr="003544C2">
        <w:t xml:space="preserve">: Disaster Resilience Scorecard Results – </w:t>
      </w:r>
      <w:r>
        <w:t>White Nile</w:t>
      </w:r>
      <w:r w:rsidRPr="003544C2">
        <w:tab/>
        <w:t>29</w:t>
      </w:r>
      <w:r>
        <w:t>7</w:t>
      </w:r>
    </w:p>
    <w:p w14:paraId="104FAAE9" w14:textId="7E76FFE7" w:rsidR="003544C2" w:rsidRDefault="003544C2" w:rsidP="00FD323A">
      <w:pPr>
        <w:pStyle w:val="TableofFigures"/>
        <w:rPr>
          <w:webHidden/>
        </w:rPr>
      </w:pPr>
      <w:r>
        <w:t>Table 8-10</w:t>
      </w:r>
      <w:r w:rsidRPr="003544C2">
        <w:t xml:space="preserve">: Disaster Resilience Scorecard Results – </w:t>
      </w:r>
      <w:r>
        <w:t>West Kordofan</w:t>
      </w:r>
      <w:r w:rsidR="0000640C">
        <w:rPr>
          <w:webHidden/>
        </w:rPr>
        <w:t>……………………………………..299</w:t>
      </w:r>
    </w:p>
    <w:p w14:paraId="4547E0FE" w14:textId="244F467B" w:rsidR="000D33DC" w:rsidRDefault="00DC63EA" w:rsidP="002560E8">
      <w:pPr>
        <w:pStyle w:val="TableofFigures"/>
        <w:rPr>
          <w:rFonts w:eastAsiaTheme="minorEastAsia"/>
          <w:noProof/>
          <w:lang w:val="en-US"/>
        </w:rPr>
      </w:pPr>
      <w:hyperlink w:anchor="_Toc20403577" w:history="1">
        <w:r w:rsidR="0056771F">
          <w:rPr>
            <w:rStyle w:val="Hyperlink"/>
            <w:noProof/>
          </w:rPr>
          <w:t>Table 8-</w:t>
        </w:r>
        <w:r w:rsidR="002560E8">
          <w:rPr>
            <w:rStyle w:val="Hyperlink"/>
            <w:noProof/>
          </w:rPr>
          <w:t>11</w:t>
        </w:r>
        <w:r w:rsidR="000D33DC" w:rsidRPr="00811BCA">
          <w:rPr>
            <w:rStyle w:val="Hyperlink"/>
            <w:noProof/>
          </w:rPr>
          <w:t>: Comparative analysis for Sudanese cities Resilience Assessments and Key actions for IDPs</w:t>
        </w:r>
        <w:r w:rsidR="000D33DC">
          <w:rPr>
            <w:noProof/>
            <w:webHidden/>
          </w:rPr>
          <w:tab/>
        </w:r>
        <w:r w:rsidR="002560E8">
          <w:rPr>
            <w:noProof/>
            <w:webHidden/>
          </w:rPr>
          <w:t>300</w:t>
        </w:r>
      </w:hyperlink>
    </w:p>
    <w:p w14:paraId="20F88DC3" w14:textId="17B9196D" w:rsidR="000D33DC" w:rsidRDefault="00DC63EA" w:rsidP="002560E8">
      <w:pPr>
        <w:pStyle w:val="TableofFigures"/>
        <w:rPr>
          <w:rFonts w:eastAsiaTheme="minorEastAsia"/>
          <w:noProof/>
          <w:lang w:val="en-US"/>
        </w:rPr>
      </w:pPr>
      <w:hyperlink w:anchor="_Toc20403579" w:history="1">
        <w:r w:rsidR="002560E8">
          <w:rPr>
            <w:rStyle w:val="Hyperlink"/>
            <w:noProof/>
          </w:rPr>
          <w:t>Table 8-12</w:t>
        </w:r>
        <w:r w:rsidR="000D33DC" w:rsidRPr="00811BCA">
          <w:rPr>
            <w:rStyle w:val="Hyperlink"/>
            <w:noProof/>
          </w:rPr>
          <w:t>: Arab Region Disaster Data Loss – Country Profile (DesInventar Sendai)</w:t>
        </w:r>
        <w:r w:rsidR="000D33DC">
          <w:rPr>
            <w:noProof/>
            <w:webHidden/>
          </w:rPr>
          <w:tab/>
        </w:r>
        <w:r w:rsidR="000D33DC">
          <w:rPr>
            <w:noProof/>
            <w:webHidden/>
          </w:rPr>
          <w:fldChar w:fldCharType="begin"/>
        </w:r>
        <w:r w:rsidR="000D33DC">
          <w:rPr>
            <w:noProof/>
            <w:webHidden/>
          </w:rPr>
          <w:instrText xml:space="preserve"> PAGEREF _Toc20403579 \h </w:instrText>
        </w:r>
        <w:r w:rsidR="000D33DC">
          <w:rPr>
            <w:noProof/>
            <w:webHidden/>
          </w:rPr>
        </w:r>
        <w:r w:rsidR="000D33DC">
          <w:rPr>
            <w:noProof/>
            <w:webHidden/>
          </w:rPr>
          <w:fldChar w:fldCharType="separate"/>
        </w:r>
        <w:r w:rsidR="005C1C9E">
          <w:rPr>
            <w:noProof/>
            <w:webHidden/>
          </w:rPr>
          <w:t>306</w:t>
        </w:r>
        <w:r w:rsidR="000D33DC">
          <w:rPr>
            <w:noProof/>
            <w:webHidden/>
          </w:rPr>
          <w:fldChar w:fldCharType="end"/>
        </w:r>
      </w:hyperlink>
    </w:p>
    <w:p w14:paraId="026C2742" w14:textId="6F4C7F1B" w:rsidR="00522A4E" w:rsidRPr="002D79C7" w:rsidRDefault="00FF0BA2" w:rsidP="002D79C7">
      <w:pPr>
        <w:pStyle w:val="Heading1"/>
        <w:jc w:val="center"/>
        <w:rPr>
          <w:rFonts w:asciiTheme="minorHAnsi" w:hAnsiTheme="minorHAnsi" w:cstheme="minorHAnsi"/>
          <w:b/>
          <w:bCs/>
        </w:rPr>
      </w:pPr>
      <w:r>
        <w:fldChar w:fldCharType="end"/>
      </w:r>
      <w:r w:rsidR="00CC7880">
        <w:fldChar w:fldCharType="begin"/>
      </w:r>
      <w:r w:rsidR="00CC7880">
        <w:instrText xml:space="preserve"> TOC \h \z \c "Table" </w:instrText>
      </w:r>
      <w:r w:rsidR="00CC7880">
        <w:fldChar w:fldCharType="end"/>
      </w:r>
      <w:r w:rsidR="00A80832">
        <w:br w:type="page"/>
      </w:r>
      <w:bookmarkStart w:id="11" w:name="_Toc30109264"/>
      <w:r w:rsidR="00A80832" w:rsidRPr="002D79C7">
        <w:rPr>
          <w:rFonts w:asciiTheme="majorBidi" w:hAnsiTheme="majorBidi"/>
          <w:b/>
          <w:bCs/>
        </w:rPr>
        <w:lastRenderedPageBreak/>
        <w:t>List of Abbreviations</w:t>
      </w:r>
      <w:bookmarkEnd w:id="11"/>
      <w:r w:rsidR="00003566" w:rsidRPr="002D79C7">
        <w:rPr>
          <w:rFonts w:asciiTheme="minorHAnsi" w:hAnsiTheme="minorHAnsi" w:cstheme="minorHAnsi"/>
          <w:b/>
          <w:bCs/>
        </w:rPr>
        <w:fldChar w:fldCharType="begin"/>
      </w:r>
      <w:r w:rsidR="00003566" w:rsidRPr="002D79C7">
        <w:rPr>
          <w:rFonts w:asciiTheme="minorHAnsi" w:hAnsiTheme="minorHAnsi" w:cstheme="minorHAnsi"/>
          <w:b/>
          <w:bCs/>
        </w:rPr>
        <w:instrText xml:space="preserve"> TOA \h \c "1" \p </w:instrText>
      </w:r>
      <w:r w:rsidR="00003566" w:rsidRPr="002D79C7">
        <w:rPr>
          <w:rFonts w:asciiTheme="minorHAnsi" w:hAnsiTheme="minorHAnsi" w:cstheme="minorHAnsi"/>
          <w:b/>
          <w:bCs/>
        </w:rPr>
        <w:fldChar w:fldCharType="separate"/>
      </w:r>
    </w:p>
    <w:p w14:paraId="0A2AC5C1" w14:textId="4053A61D" w:rsidR="00522A4E" w:rsidRPr="002D79C7" w:rsidRDefault="00522A4E">
      <w:pPr>
        <w:pStyle w:val="TableofAuthorities"/>
        <w:tabs>
          <w:tab w:val="right" w:leader="dot" w:pos="8494"/>
        </w:tabs>
        <w:rPr>
          <w:rFonts w:cstheme="minorHAnsi"/>
          <w:noProof/>
        </w:rPr>
      </w:pPr>
      <w:r w:rsidRPr="002D79C7">
        <w:rPr>
          <w:rFonts w:cstheme="minorHAnsi"/>
          <w:noProof/>
        </w:rPr>
        <w:t xml:space="preserve">C2C     </w:t>
      </w:r>
      <w:r w:rsidR="002D79C7">
        <w:rPr>
          <w:rFonts w:cstheme="minorHAnsi"/>
          <w:noProof/>
        </w:rPr>
        <w:t xml:space="preserve">      </w:t>
      </w:r>
      <w:r w:rsidRPr="002D79C7">
        <w:rPr>
          <w:rFonts w:cstheme="minorHAnsi"/>
          <w:noProof/>
        </w:rPr>
        <w:t>City-to-City Exchange program</w:t>
      </w:r>
      <w:r w:rsidRPr="002D79C7">
        <w:rPr>
          <w:rFonts w:cstheme="minorHAnsi"/>
          <w:noProof/>
        </w:rPr>
        <w:tab/>
        <w:t>72</w:t>
      </w:r>
    </w:p>
    <w:p w14:paraId="25F12820" w14:textId="7A0587F3" w:rsidR="00522A4E" w:rsidRPr="002D79C7" w:rsidRDefault="002D79C7">
      <w:pPr>
        <w:pStyle w:val="TableofAuthorities"/>
        <w:tabs>
          <w:tab w:val="right" w:leader="dot" w:pos="8494"/>
        </w:tabs>
        <w:rPr>
          <w:rFonts w:cstheme="minorHAnsi"/>
          <w:noProof/>
        </w:rPr>
      </w:pPr>
      <w:r>
        <w:rPr>
          <w:rFonts w:cstheme="minorHAnsi"/>
          <w:noProof/>
        </w:rPr>
        <w:t xml:space="preserve">CAMRE    </w:t>
      </w:r>
      <w:r w:rsidR="00522A4E" w:rsidRPr="002D79C7">
        <w:rPr>
          <w:rFonts w:cstheme="minorHAnsi"/>
          <w:noProof/>
        </w:rPr>
        <w:t>Council of Arab Ministers responsible for the Environment</w:t>
      </w:r>
      <w:r w:rsidR="00522A4E" w:rsidRPr="002D79C7">
        <w:rPr>
          <w:rFonts w:cstheme="minorHAnsi"/>
          <w:noProof/>
        </w:rPr>
        <w:tab/>
        <w:t>96</w:t>
      </w:r>
    </w:p>
    <w:p w14:paraId="2F9D2823" w14:textId="4CC27E20" w:rsidR="00522A4E" w:rsidRPr="002D79C7" w:rsidRDefault="00522A4E">
      <w:pPr>
        <w:pStyle w:val="TableofAuthorities"/>
        <w:tabs>
          <w:tab w:val="right" w:leader="dot" w:pos="8494"/>
        </w:tabs>
        <w:rPr>
          <w:rFonts w:cstheme="minorHAnsi"/>
          <w:noProof/>
        </w:rPr>
      </w:pPr>
      <w:r w:rsidRPr="002D79C7">
        <w:rPr>
          <w:rFonts w:cstheme="minorHAnsi"/>
          <w:noProof/>
        </w:rPr>
        <w:t xml:space="preserve">CC    </w:t>
      </w:r>
      <w:r w:rsidR="002D79C7">
        <w:rPr>
          <w:rFonts w:cstheme="minorHAnsi"/>
          <w:noProof/>
        </w:rPr>
        <w:t xml:space="preserve">         </w:t>
      </w:r>
      <w:r w:rsidR="001D04EB">
        <w:rPr>
          <w:rFonts w:cstheme="minorHAnsi"/>
          <w:noProof/>
        </w:rPr>
        <w:t>Climate Change</w:t>
      </w:r>
      <w:r w:rsidR="001D04EB">
        <w:rPr>
          <w:rFonts w:cstheme="minorHAnsi"/>
          <w:noProof/>
        </w:rPr>
        <w:tab/>
        <w:t>16</w:t>
      </w:r>
    </w:p>
    <w:p w14:paraId="3B198D1C" w14:textId="1C7243A8" w:rsidR="00522A4E" w:rsidRPr="002D79C7" w:rsidRDefault="00522A4E">
      <w:pPr>
        <w:pStyle w:val="TableofAuthorities"/>
        <w:tabs>
          <w:tab w:val="right" w:leader="dot" w:pos="8494"/>
        </w:tabs>
        <w:rPr>
          <w:rFonts w:cstheme="minorHAnsi"/>
          <w:noProof/>
        </w:rPr>
      </w:pPr>
      <w:r w:rsidRPr="002D79C7">
        <w:rPr>
          <w:rFonts w:cstheme="minorHAnsi"/>
          <w:noProof/>
        </w:rPr>
        <w:t xml:space="preserve">CCA     </w:t>
      </w:r>
      <w:r w:rsidR="002D79C7">
        <w:rPr>
          <w:rFonts w:cstheme="minorHAnsi"/>
          <w:noProof/>
        </w:rPr>
        <w:t xml:space="preserve">     </w:t>
      </w:r>
      <w:r w:rsidRPr="002D79C7">
        <w:rPr>
          <w:rFonts w:cstheme="minorHAnsi"/>
          <w:noProof/>
        </w:rPr>
        <w:t>Climate Change Adaptation</w:t>
      </w:r>
      <w:r w:rsidRPr="002D79C7">
        <w:rPr>
          <w:rFonts w:cstheme="minorHAnsi"/>
          <w:noProof/>
        </w:rPr>
        <w:tab/>
        <w:t>91</w:t>
      </w:r>
    </w:p>
    <w:p w14:paraId="428B7378" w14:textId="3525020A" w:rsidR="0075394E" w:rsidRPr="0075394E" w:rsidRDefault="0075394E" w:rsidP="0075394E">
      <w:pPr>
        <w:pStyle w:val="TableofAuthorities"/>
        <w:tabs>
          <w:tab w:val="right" w:leader="dot" w:pos="8494"/>
        </w:tabs>
        <w:rPr>
          <w:rFonts w:cstheme="minorHAnsi"/>
          <w:noProof/>
        </w:rPr>
      </w:pPr>
      <w:r>
        <w:rPr>
          <w:rFonts w:cstheme="minorHAnsi"/>
          <w:noProof/>
        </w:rPr>
        <w:t xml:space="preserve">CPA          </w:t>
      </w:r>
      <w:r w:rsidRPr="0075394E">
        <w:rPr>
          <w:rFonts w:cstheme="minorHAnsi"/>
          <w:noProof/>
        </w:rPr>
        <w:t>Comprehensive Peace Agreement</w:t>
      </w:r>
      <w:r>
        <w:rPr>
          <w:rFonts w:cstheme="minorHAnsi"/>
          <w:noProof/>
        </w:rPr>
        <w:t>…………………………………………………………………………263</w:t>
      </w:r>
      <w:r w:rsidRPr="0075394E">
        <w:rPr>
          <w:rFonts w:cstheme="minorHAnsi"/>
          <w:noProof/>
        </w:rPr>
        <w:t xml:space="preserve"> </w:t>
      </w:r>
    </w:p>
    <w:p w14:paraId="30F07DE6" w14:textId="74E64FAC" w:rsidR="00AC2598" w:rsidRPr="00AC2598" w:rsidRDefault="00AC2598" w:rsidP="00AC2598">
      <w:pPr>
        <w:pStyle w:val="TableofAuthorities"/>
        <w:tabs>
          <w:tab w:val="right" w:leader="dot" w:pos="8494"/>
        </w:tabs>
        <w:rPr>
          <w:rFonts w:cstheme="minorHAnsi"/>
          <w:noProof/>
        </w:rPr>
      </w:pPr>
      <w:r w:rsidRPr="00AC2598">
        <w:rPr>
          <w:rFonts w:cstheme="minorHAnsi"/>
          <w:noProof/>
        </w:rPr>
        <w:t xml:space="preserve">CPPF </w:t>
      </w:r>
      <w:r>
        <w:rPr>
          <w:rFonts w:cstheme="minorHAnsi"/>
          <w:noProof/>
        </w:rPr>
        <w:t xml:space="preserve">       </w:t>
      </w:r>
      <w:r w:rsidRPr="00AC2598">
        <w:rPr>
          <w:rFonts w:cstheme="minorHAnsi"/>
          <w:noProof/>
        </w:rPr>
        <w:t>Confl</w:t>
      </w:r>
      <w:r>
        <w:rPr>
          <w:rFonts w:cstheme="minorHAnsi"/>
          <w:noProof/>
        </w:rPr>
        <w:t>ict Prevention and Peace Forum………………………………………………………………………27</w:t>
      </w:r>
    </w:p>
    <w:p w14:paraId="0AA525CE" w14:textId="2BBA9B9C" w:rsidR="008433C1" w:rsidRPr="008433C1" w:rsidRDefault="008433C1" w:rsidP="008433C1">
      <w:pPr>
        <w:pStyle w:val="TableofAuthorities"/>
        <w:tabs>
          <w:tab w:val="right" w:leader="dot" w:pos="8494"/>
        </w:tabs>
        <w:rPr>
          <w:rFonts w:cstheme="minorHAnsi"/>
          <w:noProof/>
        </w:rPr>
      </w:pPr>
      <w:r>
        <w:rPr>
          <w:rFonts w:cstheme="minorHAnsi"/>
          <w:noProof/>
        </w:rPr>
        <w:t xml:space="preserve">CSD          </w:t>
      </w:r>
      <w:r w:rsidRPr="008433C1">
        <w:rPr>
          <w:rFonts w:cstheme="minorHAnsi"/>
          <w:noProof/>
        </w:rPr>
        <w:t>Climate Security Displaced people (CSD)</w:t>
      </w:r>
      <w:r>
        <w:rPr>
          <w:rFonts w:cstheme="minorHAnsi"/>
          <w:noProof/>
        </w:rPr>
        <w:t>………………………………………………………………….20</w:t>
      </w:r>
    </w:p>
    <w:p w14:paraId="5E474AD1" w14:textId="1778A6D6" w:rsidR="00522A4E" w:rsidRPr="002D79C7" w:rsidRDefault="00522A4E">
      <w:pPr>
        <w:pStyle w:val="TableofAuthorities"/>
        <w:tabs>
          <w:tab w:val="right" w:leader="dot" w:pos="8494"/>
        </w:tabs>
        <w:rPr>
          <w:rFonts w:cstheme="minorHAnsi"/>
          <w:noProof/>
        </w:rPr>
      </w:pPr>
      <w:r w:rsidRPr="002D79C7">
        <w:rPr>
          <w:rFonts w:cstheme="minorHAnsi"/>
          <w:noProof/>
        </w:rPr>
        <w:t xml:space="preserve">CRI   </w:t>
      </w:r>
      <w:r w:rsidR="002D79C7">
        <w:rPr>
          <w:rFonts w:cstheme="minorHAnsi"/>
          <w:noProof/>
        </w:rPr>
        <w:t xml:space="preserve">        </w:t>
      </w:r>
      <w:r w:rsidRPr="002D79C7">
        <w:rPr>
          <w:rFonts w:cstheme="minorHAnsi"/>
          <w:noProof/>
        </w:rPr>
        <w:t>City Resilience Index</w:t>
      </w:r>
      <w:r w:rsidRPr="002D79C7">
        <w:rPr>
          <w:rFonts w:cstheme="minorHAnsi"/>
          <w:noProof/>
        </w:rPr>
        <w:tab/>
        <w:t>122</w:t>
      </w:r>
    </w:p>
    <w:p w14:paraId="700E1BC6" w14:textId="7BA79E0E" w:rsidR="00522A4E" w:rsidRPr="002D79C7" w:rsidRDefault="00522A4E">
      <w:pPr>
        <w:pStyle w:val="TableofAuthorities"/>
        <w:tabs>
          <w:tab w:val="right" w:leader="dot" w:pos="8494"/>
        </w:tabs>
        <w:rPr>
          <w:rFonts w:cstheme="minorHAnsi"/>
          <w:noProof/>
        </w:rPr>
      </w:pPr>
      <w:r w:rsidRPr="002D79C7">
        <w:rPr>
          <w:rFonts w:cstheme="minorHAnsi"/>
          <w:noProof/>
        </w:rPr>
        <w:t xml:space="preserve">CRPP    </w:t>
      </w:r>
      <w:r w:rsidR="002D79C7">
        <w:rPr>
          <w:rFonts w:cstheme="minorHAnsi"/>
          <w:noProof/>
        </w:rPr>
        <w:t xml:space="preserve">    </w:t>
      </w:r>
      <w:r w:rsidRPr="002D79C7">
        <w:rPr>
          <w:rFonts w:cstheme="minorHAnsi"/>
          <w:noProof/>
        </w:rPr>
        <w:t>City Resilience Profiling Programme</w:t>
      </w:r>
      <w:r w:rsidRPr="002D79C7">
        <w:rPr>
          <w:rFonts w:cstheme="minorHAnsi"/>
          <w:noProof/>
        </w:rPr>
        <w:tab/>
        <w:t>72</w:t>
      </w:r>
    </w:p>
    <w:p w14:paraId="684C71B0" w14:textId="3875B0E1" w:rsidR="00522A4E" w:rsidRPr="002D79C7" w:rsidRDefault="00522A4E">
      <w:pPr>
        <w:pStyle w:val="TableofAuthorities"/>
        <w:tabs>
          <w:tab w:val="right" w:leader="dot" w:pos="8494"/>
        </w:tabs>
        <w:rPr>
          <w:rFonts w:cstheme="minorHAnsi"/>
          <w:noProof/>
        </w:rPr>
      </w:pPr>
      <w:r w:rsidRPr="002D79C7">
        <w:rPr>
          <w:rFonts w:cstheme="minorHAnsi"/>
          <w:noProof/>
        </w:rPr>
        <w:t xml:space="preserve">CSO </w:t>
      </w:r>
      <w:r w:rsidR="002D79C7">
        <w:rPr>
          <w:rFonts w:cstheme="minorHAnsi"/>
          <w:noProof/>
        </w:rPr>
        <w:t xml:space="preserve">         </w:t>
      </w:r>
      <w:r w:rsidRPr="002D79C7">
        <w:rPr>
          <w:rFonts w:cstheme="minorHAnsi"/>
          <w:noProof/>
        </w:rPr>
        <w:t>Civil Society Organisation</w:t>
      </w:r>
      <w:r w:rsidRPr="002D79C7">
        <w:rPr>
          <w:rFonts w:cstheme="minorHAnsi"/>
          <w:noProof/>
        </w:rPr>
        <w:tab/>
        <w:t>178</w:t>
      </w:r>
    </w:p>
    <w:p w14:paraId="53A8BFF8" w14:textId="0C8EB708" w:rsidR="003D171C" w:rsidRDefault="003D171C">
      <w:pPr>
        <w:pStyle w:val="TableofAuthorities"/>
        <w:tabs>
          <w:tab w:val="right" w:leader="dot" w:pos="8494"/>
        </w:tabs>
        <w:rPr>
          <w:rFonts w:cstheme="minorHAnsi"/>
          <w:noProof/>
        </w:rPr>
      </w:pPr>
      <w:r>
        <w:rPr>
          <w:rFonts w:cstheme="minorHAnsi"/>
          <w:noProof/>
        </w:rPr>
        <w:t>C2C          City-to-City Exchange……………………………………………………………………………………………. 182</w:t>
      </w:r>
    </w:p>
    <w:p w14:paraId="57B26964" w14:textId="69F413CE" w:rsidR="00522A4E" w:rsidRPr="002D79C7" w:rsidRDefault="00522A4E">
      <w:pPr>
        <w:pStyle w:val="TableofAuthorities"/>
        <w:tabs>
          <w:tab w:val="right" w:leader="dot" w:pos="8494"/>
        </w:tabs>
        <w:rPr>
          <w:rFonts w:cstheme="minorHAnsi"/>
          <w:noProof/>
        </w:rPr>
      </w:pPr>
      <w:r w:rsidRPr="002D79C7">
        <w:rPr>
          <w:rFonts w:cstheme="minorHAnsi"/>
          <w:noProof/>
        </w:rPr>
        <w:t>DesInventar     Disaster Information Management System</w:t>
      </w:r>
      <w:r w:rsidRPr="002D79C7">
        <w:rPr>
          <w:rFonts w:cstheme="minorHAnsi"/>
          <w:noProof/>
        </w:rPr>
        <w:tab/>
        <w:t>30</w:t>
      </w:r>
    </w:p>
    <w:p w14:paraId="72821637" w14:textId="44685E2C" w:rsidR="00522A4E" w:rsidRPr="002D79C7" w:rsidRDefault="00522A4E">
      <w:pPr>
        <w:pStyle w:val="TableofAuthorities"/>
        <w:tabs>
          <w:tab w:val="right" w:leader="dot" w:pos="8494"/>
        </w:tabs>
        <w:rPr>
          <w:rFonts w:cstheme="minorHAnsi"/>
          <w:noProof/>
        </w:rPr>
      </w:pPr>
      <w:r w:rsidRPr="002D79C7">
        <w:rPr>
          <w:rFonts w:cstheme="minorHAnsi"/>
          <w:noProof/>
        </w:rPr>
        <w:t xml:space="preserve">DFID    </w:t>
      </w:r>
      <w:r w:rsidR="002D79C7">
        <w:rPr>
          <w:rFonts w:cstheme="minorHAnsi"/>
          <w:noProof/>
        </w:rPr>
        <w:t xml:space="preserve">    </w:t>
      </w:r>
      <w:r w:rsidRPr="002D79C7">
        <w:rPr>
          <w:rFonts w:cstheme="minorHAnsi"/>
          <w:noProof/>
        </w:rPr>
        <w:t>Department for International Development</w:t>
      </w:r>
      <w:r w:rsidRPr="002D79C7">
        <w:rPr>
          <w:rFonts w:cstheme="minorHAnsi"/>
          <w:noProof/>
        </w:rPr>
        <w:tab/>
        <w:t>46</w:t>
      </w:r>
    </w:p>
    <w:p w14:paraId="039B239C" w14:textId="5D56559E" w:rsidR="00522A4E" w:rsidRPr="002D79C7" w:rsidRDefault="00522A4E">
      <w:pPr>
        <w:pStyle w:val="TableofAuthorities"/>
        <w:tabs>
          <w:tab w:val="right" w:leader="dot" w:pos="8494"/>
        </w:tabs>
        <w:rPr>
          <w:rFonts w:cstheme="minorHAnsi"/>
          <w:noProof/>
        </w:rPr>
      </w:pPr>
      <w:r w:rsidRPr="002D79C7">
        <w:rPr>
          <w:rFonts w:cstheme="minorHAnsi"/>
          <w:noProof/>
        </w:rPr>
        <w:t xml:space="preserve">DRM   </w:t>
      </w:r>
      <w:r w:rsidR="002D79C7">
        <w:rPr>
          <w:rFonts w:cstheme="minorHAnsi"/>
          <w:noProof/>
        </w:rPr>
        <w:t xml:space="preserve">     </w:t>
      </w:r>
      <w:r w:rsidRPr="002D79C7">
        <w:rPr>
          <w:rFonts w:cstheme="minorHAnsi"/>
          <w:noProof/>
        </w:rPr>
        <w:t>Disaster Risk Manag</w:t>
      </w:r>
      <w:r w:rsidR="00101F04" w:rsidRPr="002D79C7">
        <w:rPr>
          <w:rFonts w:cstheme="minorHAnsi"/>
          <w:noProof/>
        </w:rPr>
        <w:t>e</w:t>
      </w:r>
      <w:r w:rsidRPr="002D79C7">
        <w:rPr>
          <w:rFonts w:cstheme="minorHAnsi"/>
          <w:noProof/>
        </w:rPr>
        <w:t>ment</w:t>
      </w:r>
      <w:r w:rsidRPr="002D79C7">
        <w:rPr>
          <w:rFonts w:cstheme="minorHAnsi"/>
          <w:noProof/>
        </w:rPr>
        <w:tab/>
        <w:t>62</w:t>
      </w:r>
    </w:p>
    <w:p w14:paraId="71B1D33D" w14:textId="1285F4B3" w:rsidR="00522A4E" w:rsidRPr="002D79C7" w:rsidRDefault="00522A4E">
      <w:pPr>
        <w:pStyle w:val="TableofAuthorities"/>
        <w:tabs>
          <w:tab w:val="right" w:leader="dot" w:pos="8494"/>
        </w:tabs>
        <w:rPr>
          <w:rFonts w:cstheme="minorHAnsi"/>
          <w:noProof/>
        </w:rPr>
      </w:pPr>
      <w:r w:rsidRPr="002D79C7">
        <w:rPr>
          <w:rFonts w:cstheme="minorHAnsi"/>
          <w:noProof/>
        </w:rPr>
        <w:t xml:space="preserve">DRR     </w:t>
      </w:r>
      <w:r w:rsidR="002D79C7">
        <w:rPr>
          <w:rFonts w:cstheme="minorHAnsi"/>
          <w:noProof/>
        </w:rPr>
        <w:t xml:space="preserve">    </w:t>
      </w:r>
      <w:r w:rsidR="001D04EB">
        <w:rPr>
          <w:rFonts w:cstheme="minorHAnsi"/>
          <w:noProof/>
        </w:rPr>
        <w:t>Disaster Risk Reduction</w:t>
      </w:r>
      <w:r w:rsidR="001D04EB">
        <w:rPr>
          <w:rFonts w:cstheme="minorHAnsi"/>
          <w:noProof/>
        </w:rPr>
        <w:tab/>
        <w:t>16</w:t>
      </w:r>
    </w:p>
    <w:p w14:paraId="045E5373" w14:textId="45CB1A35" w:rsidR="004C4E37" w:rsidRPr="004C4E37" w:rsidRDefault="004C4E37" w:rsidP="004C4E37">
      <w:pPr>
        <w:pStyle w:val="TableofAuthorities"/>
        <w:tabs>
          <w:tab w:val="right" w:leader="dot" w:pos="8494"/>
        </w:tabs>
        <w:rPr>
          <w:rFonts w:cstheme="minorHAnsi"/>
          <w:noProof/>
        </w:rPr>
      </w:pPr>
      <w:r>
        <w:rPr>
          <w:rFonts w:cstheme="minorHAnsi"/>
          <w:noProof/>
        </w:rPr>
        <w:t>DTM        Displacement Tracking Matrix………………………………………………………………………………..246</w:t>
      </w:r>
    </w:p>
    <w:p w14:paraId="4E01B482" w14:textId="3BFB030F" w:rsidR="00522A4E" w:rsidRPr="002D79C7" w:rsidRDefault="002D79C7">
      <w:pPr>
        <w:pStyle w:val="TableofAuthorities"/>
        <w:tabs>
          <w:tab w:val="right" w:leader="dot" w:pos="8494"/>
        </w:tabs>
        <w:rPr>
          <w:rFonts w:cstheme="minorHAnsi"/>
          <w:noProof/>
        </w:rPr>
      </w:pPr>
      <w:r>
        <w:rPr>
          <w:rFonts w:cstheme="minorHAnsi"/>
          <w:noProof/>
        </w:rPr>
        <w:t xml:space="preserve">EM-DAT  </w:t>
      </w:r>
      <w:r w:rsidR="00522A4E" w:rsidRPr="002D79C7">
        <w:rPr>
          <w:rFonts w:cstheme="minorHAnsi"/>
          <w:noProof/>
        </w:rPr>
        <w:t xml:space="preserve">International </w:t>
      </w:r>
      <w:r w:rsidR="0075394E">
        <w:rPr>
          <w:rFonts w:cstheme="minorHAnsi"/>
          <w:noProof/>
        </w:rPr>
        <w:t xml:space="preserve">Emergency Events </w:t>
      </w:r>
      <w:r w:rsidR="00522A4E" w:rsidRPr="002D79C7">
        <w:rPr>
          <w:rFonts w:cstheme="minorHAnsi"/>
          <w:noProof/>
        </w:rPr>
        <w:t>Disaster Database</w:t>
      </w:r>
      <w:r w:rsidR="00522A4E" w:rsidRPr="002D79C7">
        <w:rPr>
          <w:rFonts w:cstheme="minorHAnsi"/>
          <w:noProof/>
        </w:rPr>
        <w:tab/>
        <w:t>30</w:t>
      </w:r>
    </w:p>
    <w:p w14:paraId="3276C80D" w14:textId="506C0D8F" w:rsidR="00522A4E" w:rsidRPr="002D79C7" w:rsidRDefault="002D79C7">
      <w:pPr>
        <w:pStyle w:val="TableofAuthorities"/>
        <w:tabs>
          <w:tab w:val="right" w:leader="dot" w:pos="8494"/>
        </w:tabs>
        <w:rPr>
          <w:rFonts w:cstheme="minorHAnsi"/>
          <w:noProof/>
        </w:rPr>
      </w:pPr>
      <w:r>
        <w:rPr>
          <w:rFonts w:cstheme="minorHAnsi"/>
          <w:noProof/>
        </w:rPr>
        <w:t xml:space="preserve">ESCWA    </w:t>
      </w:r>
      <w:r w:rsidR="00522A4E" w:rsidRPr="002D79C7">
        <w:rPr>
          <w:rFonts w:cstheme="minorHAnsi"/>
          <w:noProof/>
        </w:rPr>
        <w:t>United Nations Economic and Social Commission for Western Asia</w:t>
      </w:r>
      <w:r w:rsidR="00522A4E" w:rsidRPr="002D79C7">
        <w:rPr>
          <w:rFonts w:cstheme="minorHAnsi"/>
          <w:noProof/>
        </w:rPr>
        <w:tab/>
        <w:t>27</w:t>
      </w:r>
    </w:p>
    <w:p w14:paraId="5179468F" w14:textId="384C8842" w:rsidR="001B2381" w:rsidRPr="001B2381" w:rsidRDefault="001B2381" w:rsidP="001B2381">
      <w:pPr>
        <w:pStyle w:val="TableofAuthorities"/>
        <w:tabs>
          <w:tab w:val="right" w:leader="dot" w:pos="8494"/>
        </w:tabs>
        <w:rPr>
          <w:rFonts w:cstheme="minorHAnsi"/>
          <w:noProof/>
        </w:rPr>
      </w:pPr>
      <w:r>
        <w:rPr>
          <w:rFonts w:cstheme="minorHAnsi"/>
          <w:noProof/>
        </w:rPr>
        <w:t xml:space="preserve">FAO         </w:t>
      </w:r>
      <w:r w:rsidRPr="001B2381">
        <w:rPr>
          <w:rFonts w:cstheme="minorHAnsi"/>
          <w:noProof/>
        </w:rPr>
        <w:t>Foo</w:t>
      </w:r>
      <w:r>
        <w:rPr>
          <w:rFonts w:cstheme="minorHAnsi"/>
          <w:noProof/>
        </w:rPr>
        <w:t>d and Agriculture Organization…………………………………………………………………………</w:t>
      </w:r>
      <w:r w:rsidR="004C4E37">
        <w:rPr>
          <w:rFonts w:cstheme="minorHAnsi"/>
          <w:noProof/>
        </w:rPr>
        <w:t>234</w:t>
      </w:r>
    </w:p>
    <w:p w14:paraId="11E578FC" w14:textId="6F19F282" w:rsidR="00522A4E" w:rsidRPr="002D79C7" w:rsidRDefault="00522A4E">
      <w:pPr>
        <w:pStyle w:val="TableofAuthorities"/>
        <w:tabs>
          <w:tab w:val="right" w:leader="dot" w:pos="8494"/>
        </w:tabs>
        <w:rPr>
          <w:rFonts w:cstheme="minorHAnsi"/>
          <w:noProof/>
        </w:rPr>
      </w:pPr>
      <w:r w:rsidRPr="002D79C7">
        <w:rPr>
          <w:rFonts w:cstheme="minorHAnsi"/>
          <w:noProof/>
        </w:rPr>
        <w:t xml:space="preserve">GA    </w:t>
      </w:r>
      <w:r w:rsidR="002D79C7">
        <w:rPr>
          <w:rFonts w:cstheme="minorHAnsi"/>
          <w:noProof/>
        </w:rPr>
        <w:t xml:space="preserve">       </w:t>
      </w:r>
      <w:r w:rsidRPr="002D79C7">
        <w:rPr>
          <w:rFonts w:cstheme="minorHAnsi"/>
          <w:noProof/>
        </w:rPr>
        <w:t>United Nations General Assembly</w:t>
      </w:r>
      <w:r w:rsidRPr="002D79C7">
        <w:rPr>
          <w:rFonts w:cstheme="minorHAnsi"/>
          <w:noProof/>
        </w:rPr>
        <w:tab/>
        <w:t>55</w:t>
      </w:r>
    </w:p>
    <w:p w14:paraId="2B5F225B" w14:textId="627D3E75" w:rsidR="00522A4E" w:rsidRPr="002D79C7" w:rsidRDefault="00522A4E">
      <w:pPr>
        <w:pStyle w:val="TableofAuthorities"/>
        <w:tabs>
          <w:tab w:val="right" w:leader="dot" w:pos="8494"/>
        </w:tabs>
        <w:rPr>
          <w:rFonts w:cstheme="minorHAnsi"/>
          <w:noProof/>
        </w:rPr>
      </w:pPr>
      <w:r w:rsidRPr="002D79C7">
        <w:rPr>
          <w:rFonts w:cstheme="minorHAnsi"/>
          <w:noProof/>
        </w:rPr>
        <w:t xml:space="preserve">GCC   </w:t>
      </w:r>
      <w:r w:rsidR="002D79C7">
        <w:rPr>
          <w:rFonts w:cstheme="minorHAnsi"/>
          <w:noProof/>
        </w:rPr>
        <w:t xml:space="preserve">      </w:t>
      </w:r>
      <w:r w:rsidRPr="002D79C7">
        <w:rPr>
          <w:rFonts w:cstheme="minorHAnsi"/>
          <w:noProof/>
        </w:rPr>
        <w:t>Gulf Cooperation Council</w:t>
      </w:r>
      <w:r w:rsidRPr="002D79C7">
        <w:rPr>
          <w:rFonts w:cstheme="minorHAnsi"/>
          <w:noProof/>
        </w:rPr>
        <w:tab/>
        <w:t>79</w:t>
      </w:r>
    </w:p>
    <w:p w14:paraId="7BB5C97B" w14:textId="4795EF15" w:rsidR="00522A4E" w:rsidRPr="002D79C7" w:rsidRDefault="00522A4E">
      <w:pPr>
        <w:pStyle w:val="TableofAuthorities"/>
        <w:tabs>
          <w:tab w:val="right" w:leader="dot" w:pos="8494"/>
        </w:tabs>
        <w:rPr>
          <w:rFonts w:cstheme="minorHAnsi"/>
          <w:noProof/>
        </w:rPr>
      </w:pPr>
      <w:r w:rsidRPr="002D79C7">
        <w:rPr>
          <w:rFonts w:cstheme="minorHAnsi"/>
          <w:noProof/>
        </w:rPr>
        <w:t xml:space="preserve">GDP </w:t>
      </w:r>
      <w:r w:rsidR="002D79C7">
        <w:rPr>
          <w:rFonts w:cstheme="minorHAnsi"/>
          <w:noProof/>
        </w:rPr>
        <w:t xml:space="preserve">        </w:t>
      </w:r>
      <w:r w:rsidR="001D04EB">
        <w:rPr>
          <w:rFonts w:cstheme="minorHAnsi"/>
          <w:noProof/>
        </w:rPr>
        <w:t>Global Gross Domestic Product</w:t>
      </w:r>
      <w:r w:rsidR="001D04EB">
        <w:rPr>
          <w:rFonts w:cstheme="minorHAnsi"/>
          <w:noProof/>
        </w:rPr>
        <w:tab/>
        <w:t>29</w:t>
      </w:r>
    </w:p>
    <w:p w14:paraId="07FF7E61" w14:textId="105FBFA3" w:rsidR="00522A4E" w:rsidRPr="002D79C7" w:rsidRDefault="002D79C7">
      <w:pPr>
        <w:pStyle w:val="TableofAuthorities"/>
        <w:tabs>
          <w:tab w:val="right" w:leader="dot" w:pos="8494"/>
        </w:tabs>
        <w:rPr>
          <w:rFonts w:cstheme="minorHAnsi"/>
          <w:noProof/>
        </w:rPr>
      </w:pPr>
      <w:r>
        <w:rPr>
          <w:rFonts w:cstheme="minorHAnsi"/>
          <w:noProof/>
        </w:rPr>
        <w:t xml:space="preserve">GFDRR    </w:t>
      </w:r>
      <w:r w:rsidR="00522A4E" w:rsidRPr="002D79C7">
        <w:rPr>
          <w:rFonts w:cstheme="minorHAnsi"/>
          <w:noProof/>
        </w:rPr>
        <w:t>Global Facility for Disaster Reduction and Recovery</w:t>
      </w:r>
      <w:r w:rsidR="00522A4E" w:rsidRPr="002D79C7">
        <w:rPr>
          <w:rFonts w:cstheme="minorHAnsi"/>
          <w:noProof/>
        </w:rPr>
        <w:tab/>
        <w:t>106</w:t>
      </w:r>
    </w:p>
    <w:p w14:paraId="61235989" w14:textId="63E2F2E0" w:rsidR="00762DDC" w:rsidRPr="00762DDC" w:rsidRDefault="00762DDC" w:rsidP="00762DDC">
      <w:pPr>
        <w:pStyle w:val="TableofAuthorities"/>
        <w:tabs>
          <w:tab w:val="right" w:leader="dot" w:pos="8494"/>
        </w:tabs>
        <w:ind w:left="0" w:firstLine="0"/>
        <w:rPr>
          <w:rFonts w:cstheme="minorHAnsi"/>
          <w:noProof/>
        </w:rPr>
      </w:pPr>
      <w:r>
        <w:rPr>
          <w:rFonts w:cstheme="minorHAnsi"/>
          <w:noProof/>
        </w:rPr>
        <w:t xml:space="preserve">GM          </w:t>
      </w:r>
      <w:r w:rsidRPr="00762DDC">
        <w:rPr>
          <w:rFonts w:cstheme="minorHAnsi"/>
          <w:noProof/>
        </w:rPr>
        <w:t>Greater Manchester</w:t>
      </w:r>
      <w:r>
        <w:rPr>
          <w:rFonts w:cstheme="minorHAnsi"/>
          <w:noProof/>
        </w:rPr>
        <w:t>……………………………………………………………………………………………….207</w:t>
      </w:r>
      <w:r w:rsidRPr="00762DDC">
        <w:rPr>
          <w:rFonts w:cstheme="minorHAnsi"/>
          <w:noProof/>
        </w:rPr>
        <w:t xml:space="preserve"> </w:t>
      </w:r>
    </w:p>
    <w:p w14:paraId="281A592D" w14:textId="537B39D8" w:rsidR="00027402" w:rsidRPr="00027402" w:rsidRDefault="00027402" w:rsidP="00027402">
      <w:pPr>
        <w:pStyle w:val="TableofAuthorities"/>
        <w:tabs>
          <w:tab w:val="right" w:leader="dot" w:pos="8494"/>
        </w:tabs>
        <w:rPr>
          <w:rFonts w:cstheme="minorHAnsi"/>
          <w:noProof/>
        </w:rPr>
      </w:pPr>
      <w:r>
        <w:rPr>
          <w:rFonts w:cstheme="minorHAnsi"/>
          <w:noProof/>
        </w:rPr>
        <w:t xml:space="preserve">GxP          </w:t>
      </w:r>
      <w:r w:rsidRPr="00027402">
        <w:rPr>
          <w:rFonts w:cstheme="minorHAnsi"/>
          <w:noProof/>
        </w:rPr>
        <w:t>Good Practice Guidelines</w:t>
      </w:r>
      <w:r>
        <w:rPr>
          <w:rFonts w:cstheme="minorHAnsi"/>
          <w:noProof/>
        </w:rPr>
        <w:t>……………………………………………………………………………………….311</w:t>
      </w:r>
      <w:r w:rsidRPr="00027402">
        <w:rPr>
          <w:rFonts w:cstheme="minorHAnsi"/>
          <w:noProof/>
        </w:rPr>
        <w:t xml:space="preserve"> </w:t>
      </w:r>
    </w:p>
    <w:p w14:paraId="6FA00B1A" w14:textId="0DB9B325" w:rsidR="00522A4E" w:rsidRPr="002D79C7" w:rsidRDefault="00522A4E">
      <w:pPr>
        <w:pStyle w:val="TableofAuthorities"/>
        <w:tabs>
          <w:tab w:val="right" w:leader="dot" w:pos="8494"/>
        </w:tabs>
        <w:rPr>
          <w:rFonts w:cstheme="minorHAnsi"/>
          <w:noProof/>
        </w:rPr>
      </w:pPr>
      <w:r w:rsidRPr="002D79C7">
        <w:rPr>
          <w:rFonts w:cstheme="minorHAnsi"/>
          <w:noProof/>
        </w:rPr>
        <w:t xml:space="preserve">HFA       </w:t>
      </w:r>
      <w:r w:rsidR="002D79C7">
        <w:rPr>
          <w:rFonts w:cstheme="minorHAnsi"/>
          <w:noProof/>
        </w:rPr>
        <w:t xml:space="preserve">  </w:t>
      </w:r>
      <w:r w:rsidRPr="002D79C7">
        <w:rPr>
          <w:rFonts w:cstheme="minorHAnsi"/>
          <w:noProof/>
        </w:rPr>
        <w:t>Hyogo Framework for Action</w:t>
      </w:r>
      <w:r w:rsidRPr="002D79C7">
        <w:rPr>
          <w:rFonts w:cstheme="minorHAnsi"/>
          <w:noProof/>
        </w:rPr>
        <w:tab/>
        <w:t>20</w:t>
      </w:r>
    </w:p>
    <w:p w14:paraId="69D6E9AA" w14:textId="26712495" w:rsidR="00522A4E" w:rsidRPr="002D79C7" w:rsidRDefault="00522A4E">
      <w:pPr>
        <w:pStyle w:val="TableofAuthorities"/>
        <w:tabs>
          <w:tab w:val="right" w:leader="dot" w:pos="8494"/>
        </w:tabs>
        <w:rPr>
          <w:rFonts w:cstheme="minorHAnsi"/>
          <w:noProof/>
        </w:rPr>
      </w:pPr>
      <w:r w:rsidRPr="002D79C7">
        <w:rPr>
          <w:rFonts w:cstheme="minorHAnsi"/>
          <w:noProof/>
        </w:rPr>
        <w:t>HIPPO     High-level Indepe</w:t>
      </w:r>
      <w:r w:rsidR="003D1593">
        <w:rPr>
          <w:rFonts w:cstheme="minorHAnsi"/>
          <w:noProof/>
        </w:rPr>
        <w:t>ndent Panel on Peace Operations.</w:t>
      </w:r>
      <w:r w:rsidRPr="002D79C7">
        <w:rPr>
          <w:rFonts w:cstheme="minorHAnsi"/>
          <w:noProof/>
        </w:rPr>
        <w:tab/>
        <w:t>36</w:t>
      </w:r>
    </w:p>
    <w:p w14:paraId="32C719C2" w14:textId="4620EEA5" w:rsidR="00A25E79" w:rsidRPr="00A25E79" w:rsidRDefault="00A25E79" w:rsidP="00A25E79">
      <w:pPr>
        <w:pStyle w:val="TableofAuthorities"/>
        <w:tabs>
          <w:tab w:val="right" w:leader="dot" w:pos="8494"/>
        </w:tabs>
        <w:rPr>
          <w:rFonts w:cstheme="minorHAnsi"/>
          <w:noProof/>
        </w:rPr>
      </w:pPr>
      <w:r>
        <w:rPr>
          <w:rFonts w:cstheme="minorHAnsi"/>
          <w:noProof/>
        </w:rPr>
        <w:t xml:space="preserve">HLPF       </w:t>
      </w:r>
      <w:r w:rsidRPr="00A25E79">
        <w:rPr>
          <w:rFonts w:cstheme="minorHAnsi"/>
          <w:noProof/>
        </w:rPr>
        <w:t>High-Level Political Forum</w:t>
      </w:r>
      <w:r>
        <w:rPr>
          <w:rFonts w:cstheme="minorHAnsi"/>
          <w:noProof/>
        </w:rPr>
        <w:t>………………………………………………………………………………………178</w:t>
      </w:r>
      <w:r w:rsidRPr="00A25E79">
        <w:rPr>
          <w:rFonts w:cstheme="minorHAnsi"/>
          <w:noProof/>
        </w:rPr>
        <w:t xml:space="preserve"> </w:t>
      </w:r>
    </w:p>
    <w:p w14:paraId="74CF1D75" w14:textId="77A291FA" w:rsidR="00522A4E" w:rsidRPr="002D79C7" w:rsidRDefault="00522A4E" w:rsidP="00861FF5">
      <w:pPr>
        <w:pStyle w:val="TableofAuthorities"/>
        <w:tabs>
          <w:tab w:val="right" w:leader="dot" w:pos="8494"/>
        </w:tabs>
        <w:rPr>
          <w:rFonts w:cstheme="minorHAnsi"/>
          <w:noProof/>
        </w:rPr>
      </w:pPr>
      <w:r w:rsidRPr="002D79C7">
        <w:rPr>
          <w:rFonts w:cstheme="minorHAnsi"/>
          <w:noProof/>
        </w:rPr>
        <w:t xml:space="preserve">IASC  </w:t>
      </w:r>
      <w:r w:rsidR="002D79C7">
        <w:rPr>
          <w:rFonts w:cstheme="minorHAnsi"/>
          <w:noProof/>
        </w:rPr>
        <w:t xml:space="preserve">      </w:t>
      </w:r>
      <w:r w:rsidR="00861FF5" w:rsidRPr="00861FF5">
        <w:rPr>
          <w:rFonts w:cstheme="minorHAnsi"/>
          <w:noProof/>
        </w:rPr>
        <w:t>Internally Displaced Persons Inter-Agency Standing Committee</w:t>
      </w:r>
      <w:r w:rsidRPr="00861FF5">
        <w:rPr>
          <w:rFonts w:cstheme="minorHAnsi"/>
          <w:noProof/>
        </w:rPr>
        <w:tab/>
      </w:r>
      <w:r w:rsidRPr="002D79C7">
        <w:rPr>
          <w:rFonts w:cstheme="minorHAnsi"/>
          <w:noProof/>
        </w:rPr>
        <w:t>240</w:t>
      </w:r>
    </w:p>
    <w:p w14:paraId="0894FBF8" w14:textId="5B078800" w:rsidR="009641BB" w:rsidRDefault="009641BB" w:rsidP="009641BB">
      <w:pPr>
        <w:pStyle w:val="TableofAuthorities"/>
        <w:tabs>
          <w:tab w:val="right" w:leader="dot" w:pos="8494"/>
        </w:tabs>
        <w:ind w:left="0" w:firstLine="0"/>
        <w:rPr>
          <w:rFonts w:cstheme="minorHAnsi"/>
          <w:noProof/>
        </w:rPr>
      </w:pPr>
      <w:r w:rsidRPr="009641BB">
        <w:rPr>
          <w:rFonts w:cstheme="minorHAnsi"/>
          <w:noProof/>
        </w:rPr>
        <w:t xml:space="preserve">ICRC </w:t>
      </w:r>
      <w:r>
        <w:rPr>
          <w:rFonts w:cstheme="minorHAnsi"/>
          <w:noProof/>
        </w:rPr>
        <w:t xml:space="preserve">       </w:t>
      </w:r>
      <w:r w:rsidRPr="009641BB">
        <w:rPr>
          <w:rFonts w:cstheme="minorHAnsi"/>
          <w:noProof/>
        </w:rPr>
        <w:t>International Committee of the Red Cross</w:t>
      </w:r>
      <w:r>
        <w:rPr>
          <w:rFonts w:cstheme="minorHAnsi"/>
          <w:noProof/>
        </w:rPr>
        <w:t>……………………………………………………………..192</w:t>
      </w:r>
    </w:p>
    <w:p w14:paraId="48AA17A0" w14:textId="502DD018" w:rsidR="00522A4E" w:rsidRPr="002D79C7" w:rsidRDefault="00522A4E">
      <w:pPr>
        <w:pStyle w:val="TableofAuthorities"/>
        <w:tabs>
          <w:tab w:val="right" w:leader="dot" w:pos="8494"/>
        </w:tabs>
        <w:rPr>
          <w:rFonts w:cstheme="minorHAnsi"/>
          <w:noProof/>
        </w:rPr>
      </w:pPr>
      <w:r w:rsidRPr="002D79C7">
        <w:rPr>
          <w:rFonts w:cstheme="minorHAnsi"/>
          <w:noProof/>
        </w:rPr>
        <w:t xml:space="preserve">IDMC    </w:t>
      </w:r>
      <w:r w:rsidR="002D79C7">
        <w:rPr>
          <w:rFonts w:cstheme="minorHAnsi"/>
          <w:noProof/>
        </w:rPr>
        <w:t xml:space="preserve">  </w:t>
      </w:r>
      <w:r w:rsidRPr="002D79C7">
        <w:rPr>
          <w:rFonts w:cstheme="minorHAnsi"/>
          <w:noProof/>
        </w:rPr>
        <w:t>International Displacement Monitoring Centre</w:t>
      </w:r>
      <w:r w:rsidRPr="002D79C7">
        <w:rPr>
          <w:rFonts w:cstheme="minorHAnsi"/>
          <w:noProof/>
        </w:rPr>
        <w:tab/>
        <w:t>23</w:t>
      </w:r>
    </w:p>
    <w:p w14:paraId="4059345C" w14:textId="16433D0F" w:rsidR="00522A4E" w:rsidRPr="002D79C7" w:rsidRDefault="00522A4E">
      <w:pPr>
        <w:pStyle w:val="TableofAuthorities"/>
        <w:tabs>
          <w:tab w:val="right" w:leader="dot" w:pos="8494"/>
        </w:tabs>
        <w:rPr>
          <w:rFonts w:cstheme="minorHAnsi"/>
          <w:noProof/>
        </w:rPr>
      </w:pPr>
      <w:r w:rsidRPr="002D79C7">
        <w:rPr>
          <w:rFonts w:cstheme="minorHAnsi"/>
          <w:noProof/>
        </w:rPr>
        <w:t xml:space="preserve">IDPs     </w:t>
      </w:r>
      <w:r w:rsidR="002D79C7">
        <w:rPr>
          <w:rFonts w:cstheme="minorHAnsi"/>
          <w:noProof/>
        </w:rPr>
        <w:t xml:space="preserve">   </w:t>
      </w:r>
      <w:r w:rsidR="001D04EB">
        <w:rPr>
          <w:rFonts w:cstheme="minorHAnsi"/>
          <w:noProof/>
        </w:rPr>
        <w:t>Internally Displaced Persons</w:t>
      </w:r>
      <w:r w:rsidR="001D04EB">
        <w:rPr>
          <w:rFonts w:cstheme="minorHAnsi"/>
          <w:noProof/>
        </w:rPr>
        <w:tab/>
        <w:t>16</w:t>
      </w:r>
    </w:p>
    <w:p w14:paraId="393A8217" w14:textId="4A4D98E3" w:rsidR="00522A4E" w:rsidRPr="002D79C7" w:rsidRDefault="00522A4E">
      <w:pPr>
        <w:pStyle w:val="TableofAuthorities"/>
        <w:tabs>
          <w:tab w:val="right" w:leader="dot" w:pos="8494"/>
        </w:tabs>
        <w:rPr>
          <w:rFonts w:cstheme="minorHAnsi"/>
          <w:noProof/>
        </w:rPr>
      </w:pPr>
      <w:r w:rsidRPr="002D79C7">
        <w:rPr>
          <w:rFonts w:eastAsia="Times New Roman" w:cstheme="minorHAnsi"/>
          <w:noProof/>
          <w:color w:val="000000"/>
        </w:rPr>
        <w:t xml:space="preserve">IFRC    </w:t>
      </w:r>
      <w:r w:rsidR="002D79C7">
        <w:rPr>
          <w:rFonts w:eastAsia="Times New Roman" w:cstheme="minorHAnsi"/>
          <w:noProof/>
          <w:color w:val="000000"/>
        </w:rPr>
        <w:t xml:space="preserve">    </w:t>
      </w:r>
      <w:r w:rsidRPr="002D79C7">
        <w:rPr>
          <w:rFonts w:eastAsia="Times New Roman" w:cstheme="minorHAnsi"/>
          <w:noProof/>
          <w:color w:val="000000"/>
        </w:rPr>
        <w:t>International Federation of the Red Cross</w:t>
      </w:r>
      <w:r w:rsidRPr="002D79C7">
        <w:rPr>
          <w:rFonts w:cstheme="minorHAnsi"/>
          <w:noProof/>
        </w:rPr>
        <w:tab/>
        <w:t>181</w:t>
      </w:r>
    </w:p>
    <w:p w14:paraId="372F58EF" w14:textId="1B93A738" w:rsidR="003D171C" w:rsidRDefault="003D171C" w:rsidP="003D171C">
      <w:pPr>
        <w:pStyle w:val="TableofAuthorities"/>
        <w:tabs>
          <w:tab w:val="right" w:leader="dot" w:pos="8494"/>
        </w:tabs>
        <w:rPr>
          <w:rFonts w:cstheme="minorHAnsi"/>
          <w:noProof/>
        </w:rPr>
      </w:pPr>
      <w:r>
        <w:rPr>
          <w:rFonts w:cstheme="minorHAnsi"/>
          <w:noProof/>
        </w:rPr>
        <w:t xml:space="preserve">IFIs          </w:t>
      </w:r>
      <w:r w:rsidRPr="003D171C">
        <w:rPr>
          <w:rFonts w:cstheme="minorHAnsi"/>
          <w:noProof/>
        </w:rPr>
        <w:t>Inter</w:t>
      </w:r>
      <w:r>
        <w:rPr>
          <w:rFonts w:cstheme="minorHAnsi"/>
          <w:noProof/>
        </w:rPr>
        <w:t>national Financial Institutions………………………………………………………………………….176</w:t>
      </w:r>
    </w:p>
    <w:p w14:paraId="0A82C78B" w14:textId="15BEEC62" w:rsidR="003D171C" w:rsidRPr="003D171C" w:rsidRDefault="003D171C" w:rsidP="003D171C">
      <w:pPr>
        <w:spacing w:after="0"/>
      </w:pPr>
      <w:r>
        <w:rPr>
          <w:rFonts w:cstheme="minorHAnsi"/>
          <w:noProof/>
        </w:rPr>
        <w:t xml:space="preserve">IGOs        </w:t>
      </w:r>
      <w:r w:rsidRPr="003D171C">
        <w:rPr>
          <w:rFonts w:cstheme="minorHAnsi"/>
          <w:noProof/>
        </w:rPr>
        <w:t>International Organizations</w:t>
      </w:r>
      <w:r>
        <w:rPr>
          <w:rFonts w:cstheme="minorHAnsi"/>
          <w:noProof/>
        </w:rPr>
        <w:t>……………………………………………………………………………………176</w:t>
      </w:r>
      <w:r w:rsidRPr="003D171C">
        <w:rPr>
          <w:rFonts w:cstheme="minorHAnsi"/>
          <w:noProof/>
        </w:rPr>
        <w:t xml:space="preserve"> </w:t>
      </w:r>
    </w:p>
    <w:p w14:paraId="149D8FF0" w14:textId="6A84E287" w:rsidR="00522A4E" w:rsidRPr="002D79C7" w:rsidRDefault="00522A4E" w:rsidP="003D171C">
      <w:pPr>
        <w:pStyle w:val="TableofAuthorities"/>
        <w:tabs>
          <w:tab w:val="right" w:leader="dot" w:pos="8494"/>
        </w:tabs>
        <w:ind w:left="0" w:firstLine="0"/>
        <w:rPr>
          <w:rFonts w:cstheme="minorHAnsi"/>
          <w:noProof/>
        </w:rPr>
      </w:pPr>
      <w:r w:rsidRPr="002D79C7">
        <w:rPr>
          <w:rFonts w:cstheme="minorHAnsi"/>
          <w:noProof/>
        </w:rPr>
        <w:t xml:space="preserve">IPCC    </w:t>
      </w:r>
      <w:r w:rsidR="002D79C7">
        <w:rPr>
          <w:rFonts w:cstheme="minorHAnsi"/>
          <w:noProof/>
        </w:rPr>
        <w:t xml:space="preserve">    </w:t>
      </w:r>
      <w:r w:rsidRPr="002D79C7">
        <w:rPr>
          <w:rFonts w:cstheme="minorHAnsi"/>
          <w:noProof/>
        </w:rPr>
        <w:t>Intergovernmental Panel on Climate Change</w:t>
      </w:r>
      <w:r w:rsidRPr="002D79C7">
        <w:rPr>
          <w:rFonts w:cstheme="minorHAnsi"/>
          <w:noProof/>
        </w:rPr>
        <w:tab/>
        <w:t>93</w:t>
      </w:r>
    </w:p>
    <w:p w14:paraId="7BA7AD05" w14:textId="347F6639" w:rsidR="00522A4E" w:rsidRPr="002D79C7" w:rsidRDefault="00522A4E">
      <w:pPr>
        <w:pStyle w:val="TableofAuthorities"/>
        <w:tabs>
          <w:tab w:val="right" w:leader="dot" w:pos="8494"/>
        </w:tabs>
        <w:rPr>
          <w:rFonts w:cstheme="minorHAnsi"/>
          <w:noProof/>
        </w:rPr>
      </w:pPr>
      <w:r w:rsidRPr="002D79C7">
        <w:rPr>
          <w:rFonts w:cstheme="minorHAnsi"/>
          <w:noProof/>
        </w:rPr>
        <w:t xml:space="preserve">ISDR     </w:t>
      </w:r>
      <w:r w:rsidR="002D79C7">
        <w:rPr>
          <w:rFonts w:cstheme="minorHAnsi"/>
          <w:noProof/>
        </w:rPr>
        <w:t xml:space="preserve">   </w:t>
      </w:r>
      <w:r w:rsidRPr="002D79C7">
        <w:rPr>
          <w:rFonts w:cstheme="minorHAnsi"/>
          <w:noProof/>
        </w:rPr>
        <w:t>International Strategy for Disaster Reduction</w:t>
      </w:r>
      <w:r w:rsidRPr="002D79C7">
        <w:rPr>
          <w:rFonts w:cstheme="minorHAnsi"/>
          <w:noProof/>
        </w:rPr>
        <w:tab/>
        <w:t>57</w:t>
      </w:r>
    </w:p>
    <w:p w14:paraId="6AA599EA" w14:textId="74C55852" w:rsidR="00522A4E" w:rsidRPr="002D79C7" w:rsidRDefault="00522A4E">
      <w:pPr>
        <w:pStyle w:val="TableofAuthorities"/>
        <w:tabs>
          <w:tab w:val="right" w:leader="dot" w:pos="8494"/>
        </w:tabs>
        <w:rPr>
          <w:rFonts w:cstheme="minorHAnsi"/>
          <w:noProof/>
        </w:rPr>
      </w:pPr>
      <w:r w:rsidRPr="002D79C7">
        <w:rPr>
          <w:rFonts w:cstheme="minorHAnsi"/>
          <w:noProof/>
        </w:rPr>
        <w:t xml:space="preserve">LGSAT    </w:t>
      </w:r>
      <w:r w:rsidR="002D79C7">
        <w:rPr>
          <w:rFonts w:cstheme="minorHAnsi"/>
          <w:noProof/>
        </w:rPr>
        <w:t xml:space="preserve"> </w:t>
      </w:r>
      <w:r w:rsidRPr="002D79C7">
        <w:rPr>
          <w:rFonts w:cstheme="minorHAnsi"/>
          <w:noProof/>
        </w:rPr>
        <w:t>Local Government Self-Assessment Tool</w:t>
      </w:r>
      <w:r w:rsidRPr="002D79C7">
        <w:rPr>
          <w:rFonts w:cstheme="minorHAnsi"/>
          <w:noProof/>
        </w:rPr>
        <w:tab/>
        <w:t>30</w:t>
      </w:r>
    </w:p>
    <w:p w14:paraId="43B85D36" w14:textId="66ECA243" w:rsidR="009641BB" w:rsidRDefault="009641BB" w:rsidP="009641BB">
      <w:pPr>
        <w:pStyle w:val="TableofAuthorities"/>
        <w:tabs>
          <w:tab w:val="right" w:leader="dot" w:pos="8494"/>
        </w:tabs>
        <w:rPr>
          <w:rFonts w:cstheme="minorHAnsi"/>
          <w:noProof/>
        </w:rPr>
      </w:pPr>
      <w:r>
        <w:rPr>
          <w:rFonts w:cstheme="minorHAnsi"/>
          <w:noProof/>
        </w:rPr>
        <w:t xml:space="preserve">LPDC       </w:t>
      </w:r>
      <w:r w:rsidRPr="009641BB">
        <w:rPr>
          <w:rFonts w:cstheme="minorHAnsi"/>
          <w:noProof/>
        </w:rPr>
        <w:t>Lebanese Palestinian Dialogue Committee</w:t>
      </w:r>
      <w:r>
        <w:rPr>
          <w:rFonts w:cstheme="minorHAnsi"/>
          <w:noProof/>
        </w:rPr>
        <w:t>……………………………………………………………..192</w:t>
      </w:r>
      <w:r w:rsidRPr="009641BB">
        <w:rPr>
          <w:rFonts w:cstheme="minorHAnsi"/>
          <w:noProof/>
        </w:rPr>
        <w:t xml:space="preserve"> </w:t>
      </w:r>
    </w:p>
    <w:p w14:paraId="0B85E75A" w14:textId="5858A0B0" w:rsidR="009641BB" w:rsidRPr="009641BB" w:rsidRDefault="009641BB" w:rsidP="009641BB">
      <w:pPr>
        <w:pStyle w:val="TableofAuthorities"/>
        <w:tabs>
          <w:tab w:val="right" w:leader="dot" w:pos="8494"/>
        </w:tabs>
        <w:rPr>
          <w:rFonts w:cstheme="minorHAnsi"/>
          <w:noProof/>
        </w:rPr>
      </w:pPr>
      <w:r>
        <w:rPr>
          <w:rFonts w:cstheme="minorHAnsi"/>
          <w:noProof/>
        </w:rPr>
        <w:t xml:space="preserve">LRC          Lebanese Red Cross……………………………………………………………………………………………….191 </w:t>
      </w:r>
    </w:p>
    <w:p w14:paraId="6E0EA502" w14:textId="3EBD9EE7" w:rsidR="00522A4E" w:rsidRPr="002D79C7" w:rsidRDefault="00522A4E" w:rsidP="00861FF5">
      <w:pPr>
        <w:pStyle w:val="TableofAuthorities"/>
        <w:tabs>
          <w:tab w:val="right" w:leader="dot" w:pos="8494"/>
        </w:tabs>
        <w:rPr>
          <w:rFonts w:cstheme="minorHAnsi"/>
          <w:noProof/>
        </w:rPr>
      </w:pPr>
      <w:r w:rsidRPr="002D79C7">
        <w:rPr>
          <w:rFonts w:cstheme="minorHAnsi"/>
          <w:noProof/>
        </w:rPr>
        <w:t xml:space="preserve">MCR     </w:t>
      </w:r>
      <w:r w:rsidR="002D79C7">
        <w:rPr>
          <w:rFonts w:cstheme="minorHAnsi"/>
          <w:noProof/>
        </w:rPr>
        <w:t xml:space="preserve">   </w:t>
      </w:r>
      <w:r w:rsidRPr="002D79C7">
        <w:rPr>
          <w:rFonts w:cstheme="minorHAnsi"/>
          <w:noProof/>
        </w:rPr>
        <w:t>Making Cities Resilient</w:t>
      </w:r>
      <w:r w:rsidRPr="002D79C7">
        <w:rPr>
          <w:rFonts w:cstheme="minorHAnsi"/>
          <w:noProof/>
        </w:rPr>
        <w:tab/>
        <w:t>97</w:t>
      </w:r>
    </w:p>
    <w:p w14:paraId="42DD395C" w14:textId="7E2DF470" w:rsidR="00522A4E" w:rsidRPr="002D79C7" w:rsidRDefault="00522A4E">
      <w:pPr>
        <w:pStyle w:val="TableofAuthorities"/>
        <w:tabs>
          <w:tab w:val="right" w:leader="dot" w:pos="8494"/>
        </w:tabs>
        <w:rPr>
          <w:rFonts w:cstheme="minorHAnsi"/>
          <w:noProof/>
        </w:rPr>
      </w:pPr>
      <w:r w:rsidRPr="002D79C7">
        <w:rPr>
          <w:rFonts w:cstheme="minorHAnsi"/>
          <w:noProof/>
        </w:rPr>
        <w:t xml:space="preserve">MENA   </w:t>
      </w:r>
      <w:r w:rsidR="002D79C7">
        <w:rPr>
          <w:rFonts w:cstheme="minorHAnsi"/>
          <w:noProof/>
        </w:rPr>
        <w:t xml:space="preserve">  </w:t>
      </w:r>
      <w:r w:rsidRPr="002D79C7">
        <w:rPr>
          <w:rFonts w:cstheme="minorHAnsi"/>
          <w:noProof/>
        </w:rPr>
        <w:t>Middle</w:t>
      </w:r>
      <w:r w:rsidR="001D04EB">
        <w:rPr>
          <w:rFonts w:cstheme="minorHAnsi"/>
          <w:noProof/>
        </w:rPr>
        <w:t xml:space="preserve"> East and North Africa Region</w:t>
      </w:r>
      <w:r w:rsidR="001D04EB">
        <w:rPr>
          <w:rFonts w:cstheme="minorHAnsi"/>
          <w:noProof/>
        </w:rPr>
        <w:tab/>
        <w:t>16</w:t>
      </w:r>
    </w:p>
    <w:p w14:paraId="1E51149F" w14:textId="6ADA457C" w:rsidR="00FC43D8" w:rsidRPr="00FC43D8" w:rsidRDefault="00FC43D8" w:rsidP="00FC43D8">
      <w:pPr>
        <w:pStyle w:val="TableofAuthorities"/>
        <w:tabs>
          <w:tab w:val="right" w:leader="dot" w:pos="8494"/>
        </w:tabs>
        <w:rPr>
          <w:rFonts w:cstheme="minorHAnsi"/>
          <w:noProof/>
        </w:rPr>
      </w:pPr>
      <w:r>
        <w:rPr>
          <w:rFonts w:cstheme="minorHAnsi"/>
          <w:noProof/>
        </w:rPr>
        <w:t xml:space="preserve">MOI         </w:t>
      </w:r>
      <w:r w:rsidRPr="00FC43D8">
        <w:rPr>
          <w:rFonts w:cstheme="minorHAnsi"/>
          <w:noProof/>
        </w:rPr>
        <w:t>Ministry of Infrastructure</w:t>
      </w:r>
      <w:r>
        <w:rPr>
          <w:rFonts w:cstheme="minorHAnsi"/>
          <w:noProof/>
        </w:rPr>
        <w:t>……………………………………………………………………………………….189</w:t>
      </w:r>
      <w:r w:rsidRPr="00FC43D8">
        <w:rPr>
          <w:rFonts w:cstheme="minorHAnsi"/>
          <w:noProof/>
        </w:rPr>
        <w:t xml:space="preserve"> </w:t>
      </w:r>
    </w:p>
    <w:p w14:paraId="67774CF8" w14:textId="4D76F5FE" w:rsidR="008F4859" w:rsidRPr="008F4859" w:rsidRDefault="008F4859" w:rsidP="008F4859">
      <w:pPr>
        <w:pStyle w:val="TableofAuthorities"/>
        <w:tabs>
          <w:tab w:val="right" w:leader="dot" w:pos="8494"/>
        </w:tabs>
        <w:rPr>
          <w:rFonts w:cstheme="minorHAnsi"/>
          <w:noProof/>
        </w:rPr>
      </w:pPr>
      <w:r w:rsidRPr="008F4859">
        <w:rPr>
          <w:rFonts w:cstheme="minorHAnsi"/>
          <w:noProof/>
        </w:rPr>
        <w:t xml:space="preserve">NUSAP </w:t>
      </w:r>
      <w:r>
        <w:rPr>
          <w:rFonts w:cstheme="minorHAnsi"/>
          <w:noProof/>
        </w:rPr>
        <w:t xml:space="preserve">    Notational System for the Management and Communication of Uncertainty in Science For Policy……………………………………………………………………………………………………………..312</w:t>
      </w:r>
    </w:p>
    <w:p w14:paraId="3BEE4D2C" w14:textId="47E997F4" w:rsidR="00522A4E" w:rsidRPr="002D79C7" w:rsidRDefault="00522A4E">
      <w:pPr>
        <w:pStyle w:val="TableofAuthorities"/>
        <w:tabs>
          <w:tab w:val="right" w:leader="dot" w:pos="8494"/>
        </w:tabs>
        <w:rPr>
          <w:rFonts w:cstheme="minorHAnsi"/>
          <w:noProof/>
        </w:rPr>
      </w:pPr>
      <w:r w:rsidRPr="002D79C7">
        <w:rPr>
          <w:rFonts w:cstheme="minorHAnsi"/>
          <w:noProof/>
        </w:rPr>
        <w:t xml:space="preserve">NGO </w:t>
      </w:r>
      <w:r w:rsidR="002D79C7">
        <w:rPr>
          <w:rFonts w:cstheme="minorHAnsi"/>
          <w:noProof/>
        </w:rPr>
        <w:t xml:space="preserve">       </w:t>
      </w:r>
      <w:r w:rsidR="00101F04" w:rsidRPr="002D79C7">
        <w:rPr>
          <w:rFonts w:cstheme="minorHAnsi"/>
          <w:noProof/>
        </w:rPr>
        <w:t>Non-</w:t>
      </w:r>
      <w:r w:rsidRPr="002D79C7">
        <w:rPr>
          <w:rFonts w:cstheme="minorHAnsi"/>
          <w:noProof/>
        </w:rPr>
        <w:t>Government Organisation</w:t>
      </w:r>
      <w:r w:rsidRPr="002D79C7">
        <w:rPr>
          <w:rFonts w:cstheme="minorHAnsi"/>
          <w:noProof/>
        </w:rPr>
        <w:tab/>
        <w:t>101</w:t>
      </w:r>
    </w:p>
    <w:p w14:paraId="1731078F" w14:textId="187E8333" w:rsidR="00AA1254" w:rsidRDefault="00AA1254" w:rsidP="00AA1254">
      <w:pPr>
        <w:pStyle w:val="TableofAuthorities"/>
        <w:tabs>
          <w:tab w:val="right" w:leader="dot" w:pos="8494"/>
        </w:tabs>
        <w:rPr>
          <w:rFonts w:cstheme="minorHAnsi"/>
          <w:noProof/>
        </w:rPr>
      </w:pPr>
      <w:r w:rsidRPr="00AA1254">
        <w:rPr>
          <w:rFonts w:cstheme="minorHAnsi"/>
          <w:noProof/>
        </w:rPr>
        <w:lastRenderedPageBreak/>
        <w:t>NMCR</w:t>
      </w:r>
      <w:r>
        <w:rPr>
          <w:rFonts w:cstheme="minorHAnsi"/>
          <w:noProof/>
        </w:rPr>
        <w:t xml:space="preserve">     NoN-</w:t>
      </w:r>
      <w:r w:rsidRPr="00AA1254">
        <w:rPr>
          <w:rFonts w:cstheme="minorHAnsi"/>
          <w:noProof/>
        </w:rPr>
        <w:t>Making Cities Resilient</w:t>
      </w:r>
      <w:r>
        <w:rPr>
          <w:rFonts w:cstheme="minorHAnsi"/>
          <w:noProof/>
        </w:rPr>
        <w:t xml:space="preserve"> C</w:t>
      </w:r>
      <w:r w:rsidRPr="00AA1254">
        <w:rPr>
          <w:rFonts w:cstheme="minorHAnsi"/>
          <w:noProof/>
        </w:rPr>
        <w:t xml:space="preserve">ampaign </w:t>
      </w:r>
      <w:r>
        <w:rPr>
          <w:rFonts w:cstheme="minorHAnsi"/>
          <w:noProof/>
        </w:rPr>
        <w:t>Cities………………………………………………………… 105</w:t>
      </w:r>
    </w:p>
    <w:p w14:paraId="40136727" w14:textId="290A9CE0" w:rsidR="00522A4E" w:rsidRPr="002D79C7" w:rsidRDefault="00522A4E">
      <w:pPr>
        <w:pStyle w:val="TableofAuthorities"/>
        <w:tabs>
          <w:tab w:val="right" w:leader="dot" w:pos="8494"/>
        </w:tabs>
        <w:rPr>
          <w:rFonts w:cstheme="minorHAnsi"/>
          <w:noProof/>
        </w:rPr>
      </w:pPr>
      <w:r w:rsidRPr="002D79C7">
        <w:rPr>
          <w:rFonts w:cstheme="minorHAnsi"/>
          <w:noProof/>
        </w:rPr>
        <w:t xml:space="preserve">NUA    </w:t>
      </w:r>
      <w:r w:rsidR="002D79C7">
        <w:rPr>
          <w:rFonts w:cstheme="minorHAnsi"/>
          <w:noProof/>
        </w:rPr>
        <w:t xml:space="preserve">    </w:t>
      </w:r>
      <w:r w:rsidRPr="002D79C7">
        <w:rPr>
          <w:rFonts w:cstheme="minorHAnsi"/>
          <w:noProof/>
        </w:rPr>
        <w:t>New Urban Agenda</w:t>
      </w:r>
      <w:r w:rsidRPr="002D79C7">
        <w:rPr>
          <w:rFonts w:cstheme="minorHAnsi"/>
          <w:noProof/>
        </w:rPr>
        <w:tab/>
        <w:t>72</w:t>
      </w:r>
    </w:p>
    <w:p w14:paraId="2C632B2C" w14:textId="7456B3E1" w:rsidR="000B19F8" w:rsidRPr="000B19F8" w:rsidRDefault="000B19F8" w:rsidP="000B19F8">
      <w:pPr>
        <w:pStyle w:val="TableofAuthorities"/>
        <w:tabs>
          <w:tab w:val="right" w:leader="dot" w:pos="8494"/>
        </w:tabs>
        <w:ind w:left="0" w:firstLine="0"/>
        <w:rPr>
          <w:rFonts w:cstheme="minorHAnsi"/>
          <w:noProof/>
        </w:rPr>
      </w:pPr>
      <w:r>
        <w:rPr>
          <w:rFonts w:cstheme="minorHAnsi"/>
          <w:noProof/>
        </w:rPr>
        <w:t xml:space="preserve">MGoS     </w:t>
      </w:r>
      <w:r w:rsidRPr="000B19F8">
        <w:rPr>
          <w:rFonts w:cstheme="minorHAnsi"/>
          <w:noProof/>
        </w:rPr>
        <w:t>Major Groups and other Stakeholders</w:t>
      </w:r>
      <w:r>
        <w:rPr>
          <w:rFonts w:cstheme="minorHAnsi"/>
          <w:noProof/>
        </w:rPr>
        <w:t xml:space="preserve">…………………………………………………………………… </w:t>
      </w:r>
      <w:r w:rsidR="003D171C">
        <w:rPr>
          <w:rFonts w:cstheme="minorHAnsi"/>
          <w:noProof/>
        </w:rPr>
        <w:t>181</w:t>
      </w:r>
      <w:r w:rsidRPr="000B19F8">
        <w:rPr>
          <w:rFonts w:cstheme="minorHAnsi"/>
          <w:noProof/>
        </w:rPr>
        <w:t xml:space="preserve"> </w:t>
      </w:r>
    </w:p>
    <w:p w14:paraId="436918A9" w14:textId="2FB15FCF" w:rsidR="00522A4E" w:rsidRPr="002D79C7" w:rsidRDefault="00522A4E">
      <w:pPr>
        <w:pStyle w:val="TableofAuthorities"/>
        <w:tabs>
          <w:tab w:val="right" w:leader="dot" w:pos="8494"/>
        </w:tabs>
        <w:rPr>
          <w:rFonts w:cstheme="minorHAnsi"/>
          <w:noProof/>
        </w:rPr>
      </w:pPr>
      <w:r w:rsidRPr="002D79C7">
        <w:rPr>
          <w:rFonts w:cstheme="minorHAnsi"/>
          <w:noProof/>
        </w:rPr>
        <w:t xml:space="preserve">ODI      </w:t>
      </w:r>
      <w:r w:rsidR="002D79C7">
        <w:rPr>
          <w:rFonts w:cstheme="minorHAnsi"/>
          <w:noProof/>
        </w:rPr>
        <w:t xml:space="preserve">   </w:t>
      </w:r>
      <w:r w:rsidRPr="002D79C7">
        <w:rPr>
          <w:rFonts w:cstheme="minorHAnsi"/>
          <w:noProof/>
        </w:rPr>
        <w:t xml:space="preserve"> Overseas Development Institute</w:t>
      </w:r>
      <w:r w:rsidRPr="002D79C7">
        <w:rPr>
          <w:rFonts w:cstheme="minorHAnsi"/>
          <w:noProof/>
        </w:rPr>
        <w:tab/>
        <w:t>20</w:t>
      </w:r>
    </w:p>
    <w:p w14:paraId="31E3EEE7" w14:textId="2082CD92" w:rsidR="00522A4E" w:rsidRPr="002D79C7" w:rsidRDefault="00522A4E">
      <w:pPr>
        <w:pStyle w:val="TableofAuthorities"/>
        <w:tabs>
          <w:tab w:val="right" w:leader="dot" w:pos="8494"/>
        </w:tabs>
        <w:rPr>
          <w:rFonts w:cstheme="minorHAnsi"/>
          <w:noProof/>
        </w:rPr>
      </w:pPr>
      <w:r w:rsidRPr="002D79C7">
        <w:rPr>
          <w:rFonts w:cstheme="minorHAnsi"/>
          <w:noProof/>
        </w:rPr>
        <w:t xml:space="preserve">OECD    </w:t>
      </w:r>
      <w:r w:rsidR="002D79C7">
        <w:rPr>
          <w:rFonts w:cstheme="minorHAnsi"/>
          <w:noProof/>
        </w:rPr>
        <w:t xml:space="preserve">   </w:t>
      </w:r>
      <w:r w:rsidRPr="002D79C7">
        <w:rPr>
          <w:rFonts w:cstheme="minorHAnsi"/>
          <w:noProof/>
        </w:rPr>
        <w:t>Organisation for Economic Co-operation and Development’s</w:t>
      </w:r>
      <w:r w:rsidRPr="002D79C7">
        <w:rPr>
          <w:rFonts w:cstheme="minorHAnsi"/>
          <w:noProof/>
        </w:rPr>
        <w:tab/>
        <w:t>46</w:t>
      </w:r>
    </w:p>
    <w:p w14:paraId="1050CFCA" w14:textId="77777777" w:rsidR="00522A4E" w:rsidRPr="002D79C7" w:rsidRDefault="00522A4E" w:rsidP="007C0D96">
      <w:pPr>
        <w:pStyle w:val="TableofAuthorities"/>
        <w:tabs>
          <w:tab w:val="right" w:leader="dot" w:pos="8494"/>
        </w:tabs>
        <w:ind w:left="900" w:hanging="900"/>
        <w:rPr>
          <w:rFonts w:cstheme="minorHAnsi"/>
          <w:noProof/>
        </w:rPr>
      </w:pPr>
      <w:r w:rsidRPr="002D79C7">
        <w:rPr>
          <w:rFonts w:cstheme="minorHAnsi"/>
          <w:noProof/>
        </w:rPr>
        <w:t>OIEWG    Open-ended intergovernmental expert working group on disaster risk reduction indicators and terminology</w:t>
      </w:r>
      <w:r w:rsidRPr="002D79C7">
        <w:rPr>
          <w:rFonts w:cstheme="minorHAnsi"/>
          <w:noProof/>
        </w:rPr>
        <w:tab/>
        <w:t>66</w:t>
      </w:r>
    </w:p>
    <w:p w14:paraId="4ADD02BE" w14:textId="6647713F" w:rsidR="00A620B7" w:rsidRDefault="00A620B7">
      <w:pPr>
        <w:pStyle w:val="TableofAuthorities"/>
        <w:tabs>
          <w:tab w:val="right" w:leader="dot" w:pos="8494"/>
        </w:tabs>
        <w:rPr>
          <w:rFonts w:eastAsia="Times New Roman" w:cstheme="minorHAnsi"/>
          <w:noProof/>
          <w:color w:val="000000"/>
        </w:rPr>
      </w:pPr>
      <w:r>
        <w:rPr>
          <w:rFonts w:eastAsia="Times New Roman" w:cstheme="minorHAnsi"/>
          <w:noProof/>
          <w:color w:val="000000"/>
        </w:rPr>
        <w:t>100RC      100 Resilient Cities</w:t>
      </w:r>
      <w:r w:rsidRPr="00A620B7">
        <w:t xml:space="preserve"> </w:t>
      </w:r>
      <w:r w:rsidRPr="00A620B7">
        <w:rPr>
          <w:rFonts w:eastAsia="Times New Roman" w:cstheme="minorHAnsi"/>
          <w:noProof/>
          <w:color w:val="000000"/>
        </w:rPr>
        <w:t>Network</w:t>
      </w:r>
      <w:r>
        <w:rPr>
          <w:rFonts w:eastAsia="Times New Roman" w:cstheme="minorHAnsi"/>
          <w:noProof/>
          <w:color w:val="000000"/>
        </w:rPr>
        <w:t>………………………………………………………………………………….112</w:t>
      </w:r>
    </w:p>
    <w:p w14:paraId="41215323" w14:textId="581776FD" w:rsidR="004C4E37" w:rsidRPr="004C4E37" w:rsidRDefault="004C4E37" w:rsidP="004C4E37">
      <w:pPr>
        <w:pStyle w:val="TableofAuthorities"/>
        <w:tabs>
          <w:tab w:val="right" w:leader="dot" w:pos="8494"/>
        </w:tabs>
        <w:rPr>
          <w:rFonts w:eastAsia="Times New Roman" w:cstheme="minorHAnsi"/>
          <w:noProof/>
          <w:color w:val="000000"/>
        </w:rPr>
      </w:pPr>
      <w:r>
        <w:rPr>
          <w:rFonts w:eastAsia="Times New Roman" w:cstheme="minorHAnsi"/>
          <w:noProof/>
          <w:color w:val="000000"/>
        </w:rPr>
        <w:t>SADD        Sex &amp; Age Disaggregated Data………………………………………………………………………………246</w:t>
      </w:r>
    </w:p>
    <w:p w14:paraId="074030E2" w14:textId="58CAA875" w:rsidR="00522A4E" w:rsidRPr="002D79C7" w:rsidRDefault="00522A4E">
      <w:pPr>
        <w:pStyle w:val="TableofAuthorities"/>
        <w:tabs>
          <w:tab w:val="right" w:leader="dot" w:pos="8494"/>
        </w:tabs>
        <w:rPr>
          <w:rFonts w:cstheme="minorHAnsi"/>
          <w:noProof/>
        </w:rPr>
      </w:pPr>
      <w:r w:rsidRPr="002D79C7">
        <w:rPr>
          <w:rFonts w:eastAsia="Times New Roman" w:cstheme="minorHAnsi"/>
          <w:noProof/>
          <w:color w:val="000000"/>
        </w:rPr>
        <w:t xml:space="preserve">SAF </w:t>
      </w:r>
      <w:r w:rsidR="002D79C7">
        <w:rPr>
          <w:rFonts w:eastAsia="Times New Roman" w:cstheme="minorHAnsi"/>
          <w:noProof/>
          <w:color w:val="000000"/>
        </w:rPr>
        <w:t xml:space="preserve">          </w:t>
      </w:r>
      <w:r w:rsidR="004C4E37">
        <w:rPr>
          <w:rFonts w:eastAsia="Times New Roman" w:cstheme="minorHAnsi"/>
          <w:noProof/>
          <w:color w:val="000000"/>
        </w:rPr>
        <w:t xml:space="preserve"> </w:t>
      </w:r>
      <w:r w:rsidRPr="002D79C7">
        <w:rPr>
          <w:rFonts w:eastAsia="Times New Roman" w:cstheme="minorHAnsi"/>
          <w:noProof/>
          <w:color w:val="000000"/>
        </w:rPr>
        <w:t>Safer Access Framework</w:t>
      </w:r>
      <w:r w:rsidR="004817A6">
        <w:rPr>
          <w:rFonts w:cstheme="minorHAnsi"/>
          <w:noProof/>
        </w:rPr>
        <w:tab/>
        <w:t>204</w:t>
      </w:r>
    </w:p>
    <w:p w14:paraId="449FFFEE" w14:textId="0D3ED16F" w:rsidR="00522A4E" w:rsidRPr="002D79C7" w:rsidRDefault="00522A4E">
      <w:pPr>
        <w:pStyle w:val="TableofAuthorities"/>
        <w:tabs>
          <w:tab w:val="right" w:leader="dot" w:pos="8494"/>
        </w:tabs>
        <w:rPr>
          <w:rFonts w:cstheme="minorHAnsi"/>
          <w:noProof/>
        </w:rPr>
      </w:pPr>
      <w:r w:rsidRPr="002D79C7">
        <w:rPr>
          <w:rFonts w:cstheme="minorHAnsi"/>
          <w:noProof/>
        </w:rPr>
        <w:t xml:space="preserve">SDGs    </w:t>
      </w:r>
      <w:r w:rsidR="002D79C7">
        <w:rPr>
          <w:rFonts w:cstheme="minorHAnsi"/>
          <w:noProof/>
        </w:rPr>
        <w:t xml:space="preserve">    </w:t>
      </w:r>
      <w:r w:rsidR="004C4E37">
        <w:rPr>
          <w:rFonts w:cstheme="minorHAnsi"/>
          <w:noProof/>
        </w:rPr>
        <w:t xml:space="preserve"> </w:t>
      </w:r>
      <w:r w:rsidRPr="002D79C7">
        <w:rPr>
          <w:rFonts w:cstheme="minorHAnsi"/>
          <w:noProof/>
        </w:rPr>
        <w:t>Sustainable Development Goals</w:t>
      </w:r>
      <w:r w:rsidRPr="002D79C7">
        <w:rPr>
          <w:rFonts w:cstheme="minorHAnsi"/>
          <w:noProof/>
        </w:rPr>
        <w:tab/>
        <w:t>21</w:t>
      </w:r>
    </w:p>
    <w:p w14:paraId="492A1F48" w14:textId="55FF91DE" w:rsidR="00522A4E" w:rsidRPr="002D79C7" w:rsidRDefault="002D79C7">
      <w:pPr>
        <w:pStyle w:val="TableofAuthorities"/>
        <w:tabs>
          <w:tab w:val="right" w:leader="dot" w:pos="8494"/>
        </w:tabs>
        <w:rPr>
          <w:rFonts w:cstheme="minorHAnsi"/>
          <w:noProof/>
        </w:rPr>
      </w:pPr>
      <w:r>
        <w:rPr>
          <w:rFonts w:cstheme="minorHAnsi"/>
          <w:noProof/>
        </w:rPr>
        <w:t xml:space="preserve">SFDRR      </w:t>
      </w:r>
      <w:r w:rsidR="004C4E37">
        <w:rPr>
          <w:rFonts w:cstheme="minorHAnsi"/>
          <w:noProof/>
        </w:rPr>
        <w:t xml:space="preserve"> </w:t>
      </w:r>
      <w:r w:rsidR="00522A4E" w:rsidRPr="002D79C7">
        <w:rPr>
          <w:rFonts w:cstheme="minorHAnsi"/>
          <w:noProof/>
        </w:rPr>
        <w:t>Sendai Framewor</w:t>
      </w:r>
      <w:r w:rsidR="001D04EB">
        <w:rPr>
          <w:rFonts w:cstheme="minorHAnsi"/>
          <w:noProof/>
        </w:rPr>
        <w:t>k for Disaster Risk Reduction</w:t>
      </w:r>
      <w:r w:rsidR="001D04EB">
        <w:rPr>
          <w:rFonts w:cstheme="minorHAnsi"/>
          <w:noProof/>
        </w:rPr>
        <w:tab/>
        <w:t>16</w:t>
      </w:r>
    </w:p>
    <w:p w14:paraId="5D73EF2C" w14:textId="73FD550C" w:rsidR="00027402" w:rsidRPr="00027402" w:rsidRDefault="00027402" w:rsidP="00027402">
      <w:pPr>
        <w:pStyle w:val="TableofAuthorities"/>
        <w:tabs>
          <w:tab w:val="right" w:leader="dot" w:pos="8494"/>
        </w:tabs>
        <w:rPr>
          <w:rFonts w:cstheme="minorHAnsi"/>
          <w:noProof/>
        </w:rPr>
      </w:pPr>
      <w:r>
        <w:rPr>
          <w:rFonts w:cstheme="minorHAnsi"/>
          <w:noProof/>
        </w:rPr>
        <w:t xml:space="preserve">SOPs         </w:t>
      </w:r>
      <w:r w:rsidRPr="00027402">
        <w:rPr>
          <w:rFonts w:cstheme="minorHAnsi"/>
          <w:noProof/>
        </w:rPr>
        <w:t>Standard Operating Procedures</w:t>
      </w:r>
      <w:r>
        <w:rPr>
          <w:rFonts w:cstheme="minorHAnsi"/>
          <w:noProof/>
        </w:rPr>
        <w:t>…………………………………………………………………………… 311</w:t>
      </w:r>
      <w:r w:rsidRPr="00027402">
        <w:rPr>
          <w:rFonts w:cstheme="minorHAnsi"/>
          <w:noProof/>
        </w:rPr>
        <w:t xml:space="preserve"> </w:t>
      </w:r>
    </w:p>
    <w:p w14:paraId="190846C7" w14:textId="3B08D8DA" w:rsidR="005D79BD" w:rsidRPr="005D79BD" w:rsidRDefault="005D79BD" w:rsidP="005D79BD">
      <w:pPr>
        <w:pStyle w:val="TableofAuthorities"/>
        <w:tabs>
          <w:tab w:val="right" w:leader="dot" w:pos="8494"/>
        </w:tabs>
        <w:rPr>
          <w:rFonts w:cstheme="minorHAnsi"/>
          <w:noProof/>
        </w:rPr>
      </w:pPr>
      <w:r>
        <w:rPr>
          <w:rFonts w:cstheme="minorHAnsi"/>
          <w:noProof/>
        </w:rPr>
        <w:t xml:space="preserve">SRC           </w:t>
      </w:r>
      <w:r w:rsidRPr="005D79BD">
        <w:rPr>
          <w:rFonts w:cstheme="minorHAnsi"/>
          <w:noProof/>
        </w:rPr>
        <w:t>Sudanese Red Crescet</w:t>
      </w:r>
      <w:r>
        <w:rPr>
          <w:rFonts w:cstheme="minorHAnsi"/>
          <w:noProof/>
        </w:rPr>
        <w:t>……………………………………………………………………………………………188</w:t>
      </w:r>
      <w:r w:rsidRPr="005D79BD">
        <w:rPr>
          <w:rFonts w:cstheme="minorHAnsi"/>
          <w:noProof/>
        </w:rPr>
        <w:t xml:space="preserve"> </w:t>
      </w:r>
    </w:p>
    <w:p w14:paraId="6FFEF47B" w14:textId="554A28B3" w:rsidR="00522A4E" w:rsidRPr="002D79C7" w:rsidRDefault="00522A4E">
      <w:pPr>
        <w:pStyle w:val="TableofAuthorities"/>
        <w:tabs>
          <w:tab w:val="right" w:leader="dot" w:pos="8494"/>
        </w:tabs>
        <w:rPr>
          <w:rFonts w:cstheme="minorHAnsi"/>
          <w:noProof/>
        </w:rPr>
      </w:pPr>
      <w:r w:rsidRPr="002D79C7">
        <w:rPr>
          <w:rFonts w:cstheme="minorHAnsi"/>
          <w:noProof/>
        </w:rPr>
        <w:t>UNDRO    United Nations Disaster Relief Office</w:t>
      </w:r>
      <w:r w:rsidRPr="002D79C7">
        <w:rPr>
          <w:rFonts w:cstheme="minorHAnsi"/>
          <w:noProof/>
        </w:rPr>
        <w:tab/>
        <w:t>55</w:t>
      </w:r>
    </w:p>
    <w:p w14:paraId="0C266FAB" w14:textId="69BFC1A1" w:rsidR="0040388D" w:rsidRDefault="0040388D">
      <w:pPr>
        <w:pStyle w:val="TableofAuthorities"/>
        <w:tabs>
          <w:tab w:val="right" w:leader="dot" w:pos="8494"/>
        </w:tabs>
        <w:rPr>
          <w:rFonts w:cstheme="minorHAnsi"/>
          <w:noProof/>
        </w:rPr>
      </w:pPr>
      <w:r>
        <w:rPr>
          <w:rFonts w:cstheme="minorHAnsi"/>
          <w:noProof/>
        </w:rPr>
        <w:t xml:space="preserve">UNDESA   </w:t>
      </w:r>
      <w:r w:rsidRPr="0040388D">
        <w:rPr>
          <w:rFonts w:cstheme="minorHAnsi"/>
          <w:noProof/>
        </w:rPr>
        <w:t>United Nations Department of Economic and Social Affairs</w:t>
      </w:r>
      <w:r>
        <w:rPr>
          <w:rFonts w:cstheme="minorHAnsi"/>
          <w:noProof/>
        </w:rPr>
        <w:t>………………………………….253</w:t>
      </w:r>
    </w:p>
    <w:p w14:paraId="7FD86C22" w14:textId="28D4F0CB" w:rsidR="0040388D" w:rsidRDefault="0040388D">
      <w:pPr>
        <w:pStyle w:val="TableofAuthorities"/>
        <w:tabs>
          <w:tab w:val="right" w:leader="dot" w:pos="8494"/>
        </w:tabs>
        <w:rPr>
          <w:rFonts w:cstheme="minorHAnsi"/>
          <w:noProof/>
        </w:rPr>
      </w:pPr>
      <w:r>
        <w:rPr>
          <w:rFonts w:cstheme="minorHAnsi"/>
          <w:noProof/>
        </w:rPr>
        <w:t xml:space="preserve">UNEP        </w:t>
      </w:r>
      <w:r w:rsidRPr="0040388D">
        <w:rPr>
          <w:rFonts w:cstheme="minorHAnsi"/>
          <w:noProof/>
        </w:rPr>
        <w:t>United Nations Environment Programme</w:t>
      </w:r>
      <w:r>
        <w:rPr>
          <w:rFonts w:cstheme="minorHAnsi"/>
          <w:noProof/>
        </w:rPr>
        <w:t>……………………………………………………………..247</w:t>
      </w:r>
    </w:p>
    <w:p w14:paraId="22F5FF08" w14:textId="2F2D81C7" w:rsidR="00522A4E" w:rsidRPr="002D79C7" w:rsidRDefault="002D79C7">
      <w:pPr>
        <w:pStyle w:val="TableofAuthorities"/>
        <w:tabs>
          <w:tab w:val="right" w:leader="dot" w:pos="8494"/>
        </w:tabs>
        <w:rPr>
          <w:rFonts w:cstheme="minorHAnsi"/>
          <w:noProof/>
        </w:rPr>
      </w:pPr>
      <w:r>
        <w:rPr>
          <w:rFonts w:cstheme="minorHAnsi"/>
          <w:noProof/>
        </w:rPr>
        <w:t xml:space="preserve">UNHCR     </w:t>
      </w:r>
      <w:r w:rsidR="00522A4E" w:rsidRPr="002D79C7">
        <w:rPr>
          <w:rFonts w:cstheme="minorHAnsi"/>
          <w:noProof/>
        </w:rPr>
        <w:t>United Nations High Commissioner for Refugees</w:t>
      </w:r>
      <w:r w:rsidR="00522A4E" w:rsidRPr="002D79C7">
        <w:rPr>
          <w:rFonts w:cstheme="minorHAnsi"/>
          <w:noProof/>
        </w:rPr>
        <w:tab/>
        <w:t>23</w:t>
      </w:r>
    </w:p>
    <w:p w14:paraId="5245A28F" w14:textId="4DC7AD87" w:rsidR="00522A4E" w:rsidRPr="002D79C7" w:rsidRDefault="002D79C7">
      <w:pPr>
        <w:pStyle w:val="TableofAuthorities"/>
        <w:tabs>
          <w:tab w:val="right" w:leader="dot" w:pos="8494"/>
        </w:tabs>
        <w:rPr>
          <w:rFonts w:cstheme="minorHAnsi"/>
          <w:noProof/>
        </w:rPr>
      </w:pPr>
      <w:r>
        <w:rPr>
          <w:rFonts w:eastAsia="Times New Roman" w:cstheme="minorHAnsi"/>
          <w:noProof/>
          <w:color w:val="000000"/>
        </w:rPr>
        <w:t xml:space="preserve">UNICEF     </w:t>
      </w:r>
      <w:r w:rsidR="00522A4E" w:rsidRPr="002D79C7">
        <w:rPr>
          <w:rFonts w:eastAsia="Times New Roman" w:cstheme="minorHAnsi"/>
          <w:noProof/>
          <w:color w:val="000000"/>
        </w:rPr>
        <w:t>United Nations Children's Fund</w:t>
      </w:r>
      <w:r w:rsidR="00522A4E" w:rsidRPr="002D79C7">
        <w:rPr>
          <w:rFonts w:cstheme="minorHAnsi"/>
          <w:noProof/>
        </w:rPr>
        <w:tab/>
        <w:t>100</w:t>
      </w:r>
    </w:p>
    <w:p w14:paraId="273C5E86" w14:textId="4214D8B7" w:rsidR="00852036" w:rsidRDefault="00852036" w:rsidP="00852036">
      <w:pPr>
        <w:pStyle w:val="TableofAuthorities"/>
        <w:tabs>
          <w:tab w:val="right" w:leader="dot" w:pos="8494"/>
        </w:tabs>
        <w:rPr>
          <w:rFonts w:cstheme="minorHAnsi"/>
          <w:noProof/>
        </w:rPr>
      </w:pPr>
      <w:r>
        <w:rPr>
          <w:rFonts w:cstheme="minorHAnsi"/>
          <w:noProof/>
        </w:rPr>
        <w:t xml:space="preserve">UNOCHA  </w:t>
      </w:r>
      <w:r w:rsidRPr="00852036">
        <w:rPr>
          <w:rFonts w:cstheme="minorHAnsi"/>
          <w:noProof/>
        </w:rPr>
        <w:t>United Nations Office for the Coordination of Humanitarian Affairs</w:t>
      </w:r>
      <w:r>
        <w:rPr>
          <w:rFonts w:cstheme="minorHAnsi"/>
          <w:noProof/>
        </w:rPr>
        <w:t>…………………….180</w:t>
      </w:r>
      <w:r w:rsidRPr="00852036">
        <w:rPr>
          <w:rFonts w:cstheme="minorHAnsi"/>
          <w:noProof/>
        </w:rPr>
        <w:t xml:space="preserve"> </w:t>
      </w:r>
    </w:p>
    <w:p w14:paraId="064EAED0" w14:textId="0B29243A" w:rsidR="0075394E" w:rsidRPr="0075394E" w:rsidRDefault="0075394E" w:rsidP="0075394E">
      <w:pPr>
        <w:pStyle w:val="TableofAuthorities"/>
        <w:tabs>
          <w:tab w:val="right" w:leader="dot" w:pos="8494"/>
        </w:tabs>
        <w:rPr>
          <w:rFonts w:cstheme="minorHAnsi"/>
          <w:noProof/>
        </w:rPr>
      </w:pPr>
      <w:r>
        <w:rPr>
          <w:rFonts w:cstheme="minorHAnsi"/>
          <w:noProof/>
        </w:rPr>
        <w:t xml:space="preserve">UNRWA    </w:t>
      </w:r>
      <w:r w:rsidRPr="0075394E">
        <w:rPr>
          <w:rFonts w:cstheme="minorHAnsi"/>
          <w:noProof/>
        </w:rPr>
        <w:t>United Nations Relief and Works Agency for Palestine Refugees</w:t>
      </w:r>
      <w:r>
        <w:rPr>
          <w:rFonts w:cstheme="minorHAnsi"/>
          <w:noProof/>
        </w:rPr>
        <w:t>………………………….158</w:t>
      </w:r>
    </w:p>
    <w:p w14:paraId="547A1AD2" w14:textId="3C3632FC" w:rsidR="00522A4E" w:rsidRPr="002D79C7" w:rsidRDefault="002D79C7">
      <w:pPr>
        <w:pStyle w:val="TableofAuthorities"/>
        <w:tabs>
          <w:tab w:val="right" w:leader="dot" w:pos="8494"/>
        </w:tabs>
        <w:rPr>
          <w:rFonts w:cstheme="minorHAnsi"/>
          <w:noProof/>
        </w:rPr>
      </w:pPr>
      <w:r>
        <w:rPr>
          <w:rFonts w:cstheme="minorHAnsi"/>
          <w:noProof/>
        </w:rPr>
        <w:t xml:space="preserve">UNSCOP   </w:t>
      </w:r>
      <w:r w:rsidR="00522A4E" w:rsidRPr="002D79C7">
        <w:rPr>
          <w:rFonts w:cstheme="minorHAnsi"/>
          <w:noProof/>
        </w:rPr>
        <w:t>United Nations Special Committee on Palestine</w:t>
      </w:r>
      <w:r w:rsidR="00522A4E" w:rsidRPr="002D79C7">
        <w:rPr>
          <w:rFonts w:cstheme="minorHAnsi"/>
          <w:noProof/>
        </w:rPr>
        <w:tab/>
        <w:t>87</w:t>
      </w:r>
    </w:p>
    <w:p w14:paraId="6B63C014" w14:textId="4C9AA122" w:rsidR="00522A4E" w:rsidRDefault="002D79C7">
      <w:pPr>
        <w:pStyle w:val="TableofAuthorities"/>
        <w:tabs>
          <w:tab w:val="right" w:leader="dot" w:pos="8494"/>
        </w:tabs>
        <w:rPr>
          <w:rFonts w:cstheme="minorHAnsi"/>
          <w:noProof/>
        </w:rPr>
      </w:pPr>
      <w:r>
        <w:rPr>
          <w:rFonts w:cstheme="minorHAnsi"/>
          <w:noProof/>
        </w:rPr>
        <w:t xml:space="preserve">U-RAP       </w:t>
      </w:r>
      <w:r w:rsidR="001D04EB">
        <w:rPr>
          <w:rFonts w:cstheme="minorHAnsi"/>
          <w:noProof/>
        </w:rPr>
        <w:t>Urban Resilience Action Plan</w:t>
      </w:r>
      <w:r w:rsidR="001D04EB">
        <w:rPr>
          <w:rFonts w:cstheme="minorHAnsi"/>
          <w:noProof/>
        </w:rPr>
        <w:tab/>
        <w:t>16</w:t>
      </w:r>
    </w:p>
    <w:p w14:paraId="6324776E" w14:textId="3E2E3484" w:rsidR="00FC43D8" w:rsidRPr="00FC43D8" w:rsidRDefault="00FC43D8" w:rsidP="00FC43D8">
      <w:pPr>
        <w:spacing w:after="0"/>
      </w:pPr>
      <w:r>
        <w:t>UoK           University of Khartoum………………………………………………………………………………………</w:t>
      </w:r>
      <w:r w:rsidR="00027402">
        <w:t>…</w:t>
      </w:r>
      <w:r>
        <w:t>190</w:t>
      </w:r>
    </w:p>
    <w:p w14:paraId="2335457B" w14:textId="6FD03637" w:rsidR="00027402" w:rsidRPr="00027402" w:rsidRDefault="00027402" w:rsidP="00027402">
      <w:pPr>
        <w:pStyle w:val="TableofAuthorities"/>
        <w:tabs>
          <w:tab w:val="right" w:leader="dot" w:pos="8494"/>
        </w:tabs>
        <w:rPr>
          <w:rFonts w:eastAsia="Times New Roman" w:cstheme="minorHAnsi"/>
          <w:noProof/>
          <w:color w:val="000000"/>
        </w:rPr>
      </w:pPr>
      <w:r>
        <w:rPr>
          <w:rFonts w:eastAsia="Times New Roman" w:cstheme="minorHAnsi"/>
          <w:noProof/>
          <w:color w:val="000000"/>
        </w:rPr>
        <w:t xml:space="preserve">UoMoAF  </w:t>
      </w:r>
      <w:r w:rsidRPr="00027402">
        <w:rPr>
          <w:rFonts w:eastAsia="Times New Roman" w:cstheme="minorHAnsi"/>
          <w:noProof/>
          <w:color w:val="000000"/>
        </w:rPr>
        <w:t>Union of Municipalities of Al-Fayhaa</w:t>
      </w:r>
      <w:r>
        <w:rPr>
          <w:rFonts w:eastAsia="Times New Roman" w:cstheme="minorHAnsi"/>
          <w:noProof/>
          <w:color w:val="000000"/>
        </w:rPr>
        <w:t>…………………………………………………………………….264</w:t>
      </w:r>
    </w:p>
    <w:p w14:paraId="6CCCBEA4" w14:textId="31E46CF8" w:rsidR="00522A4E" w:rsidRPr="002D79C7" w:rsidRDefault="00522A4E">
      <w:pPr>
        <w:pStyle w:val="TableofAuthorities"/>
        <w:tabs>
          <w:tab w:val="right" w:leader="dot" w:pos="8494"/>
        </w:tabs>
        <w:rPr>
          <w:rFonts w:cstheme="minorHAnsi"/>
          <w:noProof/>
        </w:rPr>
      </w:pPr>
      <w:r w:rsidRPr="002D79C7">
        <w:rPr>
          <w:rFonts w:eastAsia="Times New Roman" w:cstheme="minorHAnsi"/>
          <w:noProof/>
          <w:color w:val="000000"/>
        </w:rPr>
        <w:t xml:space="preserve">VCA </w:t>
      </w:r>
      <w:r w:rsidR="002D79C7">
        <w:rPr>
          <w:rFonts w:eastAsia="Times New Roman" w:cstheme="minorHAnsi"/>
          <w:noProof/>
          <w:color w:val="000000"/>
        </w:rPr>
        <w:t xml:space="preserve">          </w:t>
      </w:r>
      <w:r w:rsidRPr="002D79C7">
        <w:rPr>
          <w:rFonts w:eastAsia="Times New Roman" w:cstheme="minorHAnsi"/>
          <w:noProof/>
          <w:color w:val="000000"/>
        </w:rPr>
        <w:t>Vulnerability and Capacity assessment</w:t>
      </w:r>
      <w:r w:rsidR="00A620B7">
        <w:rPr>
          <w:rFonts w:cstheme="minorHAnsi"/>
          <w:noProof/>
        </w:rPr>
        <w:tab/>
        <w:t>205</w:t>
      </w:r>
    </w:p>
    <w:p w14:paraId="05BA91B1" w14:textId="20343607" w:rsidR="00522A4E" w:rsidRPr="002D79C7" w:rsidRDefault="00522A4E">
      <w:pPr>
        <w:pStyle w:val="TableofAuthorities"/>
        <w:tabs>
          <w:tab w:val="right" w:leader="dot" w:pos="8494"/>
        </w:tabs>
        <w:rPr>
          <w:rFonts w:cstheme="minorHAnsi"/>
          <w:noProof/>
        </w:rPr>
      </w:pPr>
      <w:r w:rsidRPr="002D79C7">
        <w:rPr>
          <w:rFonts w:cstheme="minorHAnsi"/>
          <w:noProof/>
        </w:rPr>
        <w:t xml:space="preserve">WGI  </w:t>
      </w:r>
      <w:r w:rsidR="002D79C7">
        <w:rPr>
          <w:rFonts w:cstheme="minorHAnsi"/>
          <w:noProof/>
        </w:rPr>
        <w:t xml:space="preserve">        </w:t>
      </w:r>
      <w:r w:rsidRPr="002D79C7">
        <w:rPr>
          <w:rFonts w:cstheme="minorHAnsi"/>
          <w:noProof/>
        </w:rPr>
        <w:t>Worldwide Governance Indicators</w:t>
      </w:r>
      <w:r w:rsidRPr="002D79C7">
        <w:rPr>
          <w:rFonts w:cstheme="minorHAnsi"/>
          <w:noProof/>
        </w:rPr>
        <w:tab/>
        <w:t>86</w:t>
      </w:r>
    </w:p>
    <w:p w14:paraId="6173ED5E" w14:textId="7461F6DC" w:rsidR="00522A4E" w:rsidRPr="002D79C7" w:rsidRDefault="00522A4E">
      <w:pPr>
        <w:pStyle w:val="TableofAuthorities"/>
        <w:tabs>
          <w:tab w:val="right" w:leader="dot" w:pos="8494"/>
        </w:tabs>
        <w:rPr>
          <w:rFonts w:cstheme="minorHAnsi"/>
          <w:noProof/>
        </w:rPr>
      </w:pPr>
      <w:r w:rsidRPr="002D79C7">
        <w:rPr>
          <w:rFonts w:cstheme="minorHAnsi"/>
          <w:noProof/>
        </w:rPr>
        <w:t xml:space="preserve">WSSD   </w:t>
      </w:r>
      <w:r w:rsidR="002D79C7">
        <w:rPr>
          <w:rFonts w:cstheme="minorHAnsi"/>
          <w:noProof/>
        </w:rPr>
        <w:t xml:space="preserve">   </w:t>
      </w:r>
      <w:r w:rsidRPr="002D79C7">
        <w:rPr>
          <w:rFonts w:cstheme="minorHAnsi"/>
          <w:noProof/>
        </w:rPr>
        <w:t xml:space="preserve"> World Summit on Sustainable Development</w:t>
      </w:r>
      <w:r w:rsidRPr="002D79C7">
        <w:rPr>
          <w:rFonts w:cstheme="minorHAnsi"/>
          <w:noProof/>
        </w:rPr>
        <w:tab/>
        <w:t>57</w:t>
      </w:r>
    </w:p>
    <w:p w14:paraId="33F91FF6" w14:textId="17DBA0A4" w:rsidR="00AF771A" w:rsidRDefault="00003566" w:rsidP="00027402">
      <w:pPr>
        <w:rPr>
          <w:rFonts w:cstheme="minorHAnsi"/>
        </w:rPr>
      </w:pPr>
      <w:r w:rsidRPr="002D79C7">
        <w:rPr>
          <w:rFonts w:cstheme="minorHAnsi"/>
        </w:rPr>
        <w:fldChar w:fldCharType="end"/>
      </w:r>
    </w:p>
    <w:p w14:paraId="6D038C97" w14:textId="709021D0" w:rsidR="00892A44" w:rsidRPr="00864096" w:rsidRDefault="00AF771A" w:rsidP="00AF771A">
      <w:pPr>
        <w:rPr>
          <w:rFonts w:cstheme="minorHAnsi"/>
        </w:rPr>
      </w:pPr>
      <w:r>
        <w:rPr>
          <w:rFonts w:cstheme="minorHAnsi"/>
        </w:rPr>
        <w:br w:type="page"/>
      </w:r>
    </w:p>
    <w:p w14:paraId="17C0EDF1" w14:textId="4B2386FA" w:rsidR="00AC220F" w:rsidRPr="00B54CDB" w:rsidRDefault="00FA05A9" w:rsidP="00B54CDB">
      <w:pPr>
        <w:pStyle w:val="Heading1"/>
        <w:jc w:val="center"/>
        <w:rPr>
          <w:rFonts w:asciiTheme="majorBidi" w:hAnsiTheme="majorBidi"/>
          <w:b/>
        </w:rPr>
      </w:pPr>
      <w:bookmarkStart w:id="12" w:name="_Toc30109265"/>
      <w:r w:rsidRPr="00FA05A9">
        <w:rPr>
          <w:rFonts w:asciiTheme="majorBidi" w:hAnsiTheme="majorBidi"/>
          <w:b/>
        </w:rPr>
        <w:lastRenderedPageBreak/>
        <w:t>ABSTRACT</w:t>
      </w:r>
      <w:bookmarkEnd w:id="12"/>
    </w:p>
    <w:p w14:paraId="7C7C99A0" w14:textId="46E0CBC3" w:rsidR="00FA05A9" w:rsidRDefault="00FA05A9" w:rsidP="00FA05A9">
      <w:pPr>
        <w:rPr>
          <w:b/>
        </w:rPr>
      </w:pPr>
    </w:p>
    <w:p w14:paraId="3C2836CF" w14:textId="2EB3FDC5" w:rsidR="00120624" w:rsidRDefault="00326367" w:rsidP="0065403E">
      <w:pPr>
        <w:spacing w:line="360" w:lineRule="auto"/>
        <w:rPr>
          <w:rFonts w:ascii="Arial" w:hAnsi="Arial" w:cs="Arial"/>
        </w:rPr>
      </w:pPr>
      <w:r w:rsidRPr="00326367">
        <w:rPr>
          <w:rFonts w:ascii="Arial" w:hAnsi="Arial" w:cs="Arial"/>
        </w:rPr>
        <w:t xml:space="preserve">It might seem plausible to argue that </w:t>
      </w:r>
      <w:r w:rsidR="00D331ED">
        <w:rPr>
          <w:rFonts w:ascii="Arial" w:hAnsi="Arial" w:cs="Arial"/>
        </w:rPr>
        <w:t xml:space="preserve">the </w:t>
      </w:r>
      <w:r w:rsidR="00AB7372">
        <w:rPr>
          <w:rFonts w:ascii="Arial" w:hAnsi="Arial" w:cs="Arial"/>
        </w:rPr>
        <w:t>national</w:t>
      </w:r>
      <w:r w:rsidRPr="00326367">
        <w:rPr>
          <w:rFonts w:ascii="Arial" w:hAnsi="Arial" w:cs="Arial"/>
        </w:rPr>
        <w:t xml:space="preserve"> monitoring of disaster data loss can help </w:t>
      </w:r>
      <w:r w:rsidR="00D331ED">
        <w:rPr>
          <w:rFonts w:ascii="Arial" w:hAnsi="Arial" w:cs="Arial"/>
        </w:rPr>
        <w:t xml:space="preserve">countries </w:t>
      </w:r>
      <w:r w:rsidRPr="00326367">
        <w:rPr>
          <w:rFonts w:ascii="Arial" w:hAnsi="Arial" w:cs="Arial"/>
        </w:rPr>
        <w:t xml:space="preserve">achieve progress in reporting to the </w:t>
      </w:r>
      <w:r w:rsidR="00F73AEA" w:rsidRPr="00F73AEA">
        <w:rPr>
          <w:rFonts w:ascii="Arial" w:hAnsi="Arial" w:cs="Arial"/>
        </w:rPr>
        <w:t xml:space="preserve">2015-2030 </w:t>
      </w:r>
      <w:r w:rsidR="001651A7">
        <w:rPr>
          <w:rFonts w:ascii="Arial" w:hAnsi="Arial" w:cs="Arial"/>
        </w:rPr>
        <w:t xml:space="preserve">Global Agendas of the </w:t>
      </w:r>
      <w:r w:rsidR="00CC6C6B">
        <w:rPr>
          <w:rFonts w:ascii="Arial" w:hAnsi="Arial" w:cs="Arial"/>
        </w:rPr>
        <w:t>Sendai Framework for Disaster Risk Reduction</w:t>
      </w:r>
      <w:r w:rsidR="00CC6C6B" w:rsidRPr="00326367">
        <w:rPr>
          <w:rFonts w:ascii="Arial" w:hAnsi="Arial" w:cs="Arial"/>
        </w:rPr>
        <w:t xml:space="preserve"> </w:t>
      </w:r>
      <w:r w:rsidR="00CC6C6B">
        <w:rPr>
          <w:rFonts w:ascii="Arial" w:hAnsi="Arial" w:cs="Arial"/>
        </w:rPr>
        <w:t>(</w:t>
      </w:r>
      <w:r w:rsidRPr="00326367">
        <w:rPr>
          <w:rFonts w:ascii="Arial" w:hAnsi="Arial" w:cs="Arial"/>
        </w:rPr>
        <w:t>SFDRR</w:t>
      </w:r>
      <w:r w:rsidR="00CC6C6B">
        <w:rPr>
          <w:rFonts w:ascii="Arial" w:hAnsi="Arial" w:cs="Arial"/>
        </w:rPr>
        <w:t>)</w:t>
      </w:r>
      <w:r w:rsidR="00AB7372">
        <w:rPr>
          <w:rFonts w:ascii="Arial" w:hAnsi="Arial" w:cs="Arial"/>
        </w:rPr>
        <w:t xml:space="preserve">, </w:t>
      </w:r>
      <w:r w:rsidR="004620BE">
        <w:rPr>
          <w:rFonts w:ascii="Arial" w:hAnsi="Arial" w:cs="Arial"/>
        </w:rPr>
        <w:t xml:space="preserve">the </w:t>
      </w:r>
      <w:r w:rsidR="00AB7372">
        <w:rPr>
          <w:rFonts w:ascii="Arial" w:hAnsi="Arial" w:cs="Arial"/>
        </w:rPr>
        <w:t>Climate Change</w:t>
      </w:r>
      <w:r w:rsidR="00CC6C6B">
        <w:rPr>
          <w:rFonts w:ascii="Arial" w:hAnsi="Arial" w:cs="Arial"/>
        </w:rPr>
        <w:fldChar w:fldCharType="begin"/>
      </w:r>
      <w:r w:rsidR="00CC6C6B">
        <w:instrText xml:space="preserve"> TA \l "</w:instrText>
      </w:r>
      <w:r w:rsidR="00CC6C6B" w:rsidRPr="005F46A9">
        <w:rPr>
          <w:rFonts w:ascii="Arial" w:hAnsi="Arial" w:cs="Arial"/>
        </w:rPr>
        <w:instrText>CC    Climate Change</w:instrText>
      </w:r>
      <w:r w:rsidR="00CC6C6B">
        <w:instrText xml:space="preserve">" \s "CC" \c 1 </w:instrText>
      </w:r>
      <w:r w:rsidR="00CC6C6B">
        <w:rPr>
          <w:rFonts w:ascii="Arial" w:hAnsi="Arial" w:cs="Arial"/>
        </w:rPr>
        <w:fldChar w:fldCharType="end"/>
      </w:r>
      <w:r w:rsidR="00CC6C6B">
        <w:rPr>
          <w:rFonts w:ascii="Arial" w:hAnsi="Arial" w:cs="Arial"/>
        </w:rPr>
        <w:t xml:space="preserve"> (CC)</w:t>
      </w:r>
      <w:r w:rsidR="001651A7">
        <w:rPr>
          <w:rFonts w:ascii="Arial" w:hAnsi="Arial" w:cs="Arial"/>
        </w:rPr>
        <w:t xml:space="preserve"> Agreement</w:t>
      </w:r>
      <w:r w:rsidR="00AB7372">
        <w:rPr>
          <w:rFonts w:ascii="Arial" w:hAnsi="Arial" w:cs="Arial"/>
        </w:rPr>
        <w:t>,</w:t>
      </w:r>
      <w:r w:rsidRPr="00326367">
        <w:rPr>
          <w:rFonts w:ascii="Arial" w:hAnsi="Arial" w:cs="Arial"/>
        </w:rPr>
        <w:t xml:space="preserve"> the </w:t>
      </w:r>
      <w:r w:rsidR="004620BE">
        <w:rPr>
          <w:rFonts w:ascii="Arial" w:hAnsi="Arial" w:cs="Arial"/>
        </w:rPr>
        <w:t>Sustainable Development Goals (</w:t>
      </w:r>
      <w:r w:rsidRPr="00326367">
        <w:rPr>
          <w:rFonts w:ascii="Arial" w:hAnsi="Arial" w:cs="Arial"/>
        </w:rPr>
        <w:t>SDGs</w:t>
      </w:r>
      <w:r w:rsidR="004620BE">
        <w:rPr>
          <w:rFonts w:ascii="Arial" w:hAnsi="Arial" w:cs="Arial"/>
        </w:rPr>
        <w:t>)</w:t>
      </w:r>
      <w:r w:rsidRPr="00326367">
        <w:rPr>
          <w:rFonts w:ascii="Arial" w:hAnsi="Arial" w:cs="Arial"/>
        </w:rPr>
        <w:t xml:space="preserve"> </w:t>
      </w:r>
      <w:r w:rsidR="00AB7372">
        <w:rPr>
          <w:rFonts w:ascii="Arial" w:hAnsi="Arial" w:cs="Arial"/>
        </w:rPr>
        <w:t xml:space="preserve">and the Habitat III </w:t>
      </w:r>
      <w:r w:rsidR="001651A7">
        <w:rPr>
          <w:rFonts w:ascii="Arial" w:hAnsi="Arial" w:cs="Arial"/>
        </w:rPr>
        <w:t>New Urban Agenda</w:t>
      </w:r>
      <w:r w:rsidRPr="00326367">
        <w:rPr>
          <w:rFonts w:ascii="Arial" w:hAnsi="Arial" w:cs="Arial"/>
        </w:rPr>
        <w:t xml:space="preserve">. Nevertheless, with the lack of climate </w:t>
      </w:r>
      <w:r w:rsidR="00E84092">
        <w:rPr>
          <w:rFonts w:ascii="Arial" w:hAnsi="Arial" w:cs="Arial"/>
        </w:rPr>
        <w:t>security protracted displacement</w:t>
      </w:r>
      <w:r w:rsidRPr="00326367">
        <w:rPr>
          <w:rFonts w:ascii="Arial" w:hAnsi="Arial" w:cs="Arial"/>
        </w:rPr>
        <w:t xml:space="preserve"> data </w:t>
      </w:r>
      <w:r w:rsidR="00F73AEA">
        <w:rPr>
          <w:rFonts w:ascii="Arial" w:hAnsi="Arial" w:cs="Arial"/>
        </w:rPr>
        <w:t xml:space="preserve">monitoring </w:t>
      </w:r>
      <w:r w:rsidRPr="00326367">
        <w:rPr>
          <w:rFonts w:ascii="Arial" w:hAnsi="Arial" w:cs="Arial"/>
        </w:rPr>
        <w:t xml:space="preserve">in the </w:t>
      </w:r>
      <w:r w:rsidR="00651B88">
        <w:rPr>
          <w:rFonts w:ascii="Arial" w:hAnsi="Arial" w:cs="Arial"/>
        </w:rPr>
        <w:t>MENA</w:t>
      </w:r>
      <w:r w:rsidRPr="00326367">
        <w:rPr>
          <w:rFonts w:ascii="Arial" w:hAnsi="Arial" w:cs="Arial"/>
        </w:rPr>
        <w:t xml:space="preserve"> Region</w:t>
      </w:r>
      <w:r w:rsidR="00E84092">
        <w:rPr>
          <w:rFonts w:ascii="Arial" w:hAnsi="Arial" w:cs="Arial"/>
        </w:rPr>
        <w:t>,</w:t>
      </w:r>
      <w:r w:rsidRPr="00326367">
        <w:rPr>
          <w:rFonts w:ascii="Arial" w:hAnsi="Arial" w:cs="Arial"/>
        </w:rPr>
        <w:t xml:space="preserve"> </w:t>
      </w:r>
      <w:r w:rsidR="00651B88">
        <w:rPr>
          <w:rFonts w:ascii="Arial" w:hAnsi="Arial" w:cs="Arial"/>
        </w:rPr>
        <w:t xml:space="preserve">Arab </w:t>
      </w:r>
      <w:r w:rsidR="00AB7372">
        <w:rPr>
          <w:rFonts w:ascii="Arial" w:hAnsi="Arial" w:cs="Arial"/>
        </w:rPr>
        <w:t>states</w:t>
      </w:r>
      <w:r w:rsidR="00F73AEA">
        <w:rPr>
          <w:rFonts w:ascii="Arial" w:hAnsi="Arial" w:cs="Arial"/>
        </w:rPr>
        <w:t xml:space="preserve"> fragile</w:t>
      </w:r>
      <w:r w:rsidR="00AB7372">
        <w:rPr>
          <w:rFonts w:ascii="Arial" w:hAnsi="Arial" w:cs="Arial"/>
        </w:rPr>
        <w:t xml:space="preserve"> context</w:t>
      </w:r>
      <w:r w:rsidR="00F73AEA">
        <w:rPr>
          <w:rFonts w:ascii="Arial" w:hAnsi="Arial" w:cs="Arial"/>
        </w:rPr>
        <w:t>s</w:t>
      </w:r>
      <w:r w:rsidR="00E84092">
        <w:rPr>
          <w:rFonts w:ascii="Arial" w:hAnsi="Arial" w:cs="Arial"/>
        </w:rPr>
        <w:t xml:space="preserve"> </w:t>
      </w:r>
      <w:r>
        <w:rPr>
          <w:rFonts w:ascii="Arial" w:hAnsi="Arial" w:cs="Arial"/>
        </w:rPr>
        <w:t>of urban disaster, urban conflict and urban poverty</w:t>
      </w:r>
      <w:r w:rsidRPr="00326367">
        <w:rPr>
          <w:rFonts w:ascii="Arial" w:hAnsi="Arial" w:cs="Arial"/>
        </w:rPr>
        <w:t xml:space="preserve">, </w:t>
      </w:r>
      <w:r w:rsidR="00F73AEA">
        <w:rPr>
          <w:rFonts w:ascii="Arial" w:hAnsi="Arial" w:cs="Arial"/>
        </w:rPr>
        <w:t xml:space="preserve">can </w:t>
      </w:r>
      <w:r w:rsidR="00AB7372">
        <w:rPr>
          <w:rFonts w:ascii="Arial" w:hAnsi="Arial" w:cs="Arial"/>
        </w:rPr>
        <w:t>exacerbate</w:t>
      </w:r>
      <w:r w:rsidRPr="00326367">
        <w:rPr>
          <w:rFonts w:ascii="Arial" w:hAnsi="Arial" w:cs="Arial"/>
        </w:rPr>
        <w:t xml:space="preserve"> </w:t>
      </w:r>
      <w:r w:rsidR="00AB7372">
        <w:rPr>
          <w:rFonts w:ascii="Arial" w:hAnsi="Arial" w:cs="Arial"/>
        </w:rPr>
        <w:t>the exclusion</w:t>
      </w:r>
      <w:r w:rsidRPr="00326367">
        <w:rPr>
          <w:rFonts w:ascii="Arial" w:hAnsi="Arial" w:cs="Arial"/>
        </w:rPr>
        <w:t xml:space="preserve"> of </w:t>
      </w:r>
      <w:r w:rsidR="004620BE">
        <w:rPr>
          <w:rFonts w:ascii="Arial" w:hAnsi="Arial" w:cs="Arial"/>
        </w:rPr>
        <w:t>internally displaced persons</w:t>
      </w:r>
      <w:r w:rsidR="00AB7372">
        <w:rPr>
          <w:rFonts w:ascii="Arial" w:hAnsi="Arial" w:cs="Arial"/>
        </w:rPr>
        <w:t xml:space="preserve"> </w:t>
      </w:r>
      <w:r w:rsidR="001D3314">
        <w:rPr>
          <w:rFonts w:ascii="Arial" w:hAnsi="Arial" w:cs="Arial"/>
        </w:rPr>
        <w:t>(IDPs)</w:t>
      </w:r>
      <w:r w:rsidR="005921F8">
        <w:rPr>
          <w:rFonts w:ascii="Arial" w:hAnsi="Arial" w:cs="Arial"/>
        </w:rPr>
        <w:fldChar w:fldCharType="begin"/>
      </w:r>
      <w:r w:rsidR="005921F8">
        <w:instrText xml:space="preserve"> TA \l "</w:instrText>
      </w:r>
      <w:r w:rsidR="005921F8" w:rsidRPr="001F4096">
        <w:rPr>
          <w:rFonts w:ascii="Arial" w:hAnsi="Arial" w:cs="Arial"/>
        </w:rPr>
        <w:instrText>IDPs     Internally Displaced Persons</w:instrText>
      </w:r>
      <w:r w:rsidR="005921F8">
        <w:instrText xml:space="preserve">" \s "IDPs" \c 1 </w:instrText>
      </w:r>
      <w:r w:rsidR="005921F8">
        <w:rPr>
          <w:rFonts w:ascii="Arial" w:hAnsi="Arial" w:cs="Arial"/>
        </w:rPr>
        <w:fldChar w:fldCharType="end"/>
      </w:r>
      <w:r w:rsidR="001D3314">
        <w:rPr>
          <w:rFonts w:ascii="Arial" w:hAnsi="Arial" w:cs="Arial"/>
        </w:rPr>
        <w:t xml:space="preserve"> </w:t>
      </w:r>
      <w:r w:rsidR="00AB7372">
        <w:rPr>
          <w:rFonts w:ascii="Arial" w:hAnsi="Arial" w:cs="Arial"/>
        </w:rPr>
        <w:t xml:space="preserve">and </w:t>
      </w:r>
      <w:r w:rsidR="004620BE">
        <w:rPr>
          <w:rFonts w:ascii="Arial" w:hAnsi="Arial" w:cs="Arial"/>
        </w:rPr>
        <w:t>refugees</w:t>
      </w:r>
      <w:r w:rsidR="00F73AEA">
        <w:rPr>
          <w:rFonts w:ascii="Arial" w:hAnsi="Arial" w:cs="Arial"/>
        </w:rPr>
        <w:t xml:space="preserve"> from</w:t>
      </w:r>
      <w:r w:rsidR="00AB7372">
        <w:rPr>
          <w:rFonts w:ascii="Arial" w:hAnsi="Arial" w:cs="Arial"/>
        </w:rPr>
        <w:t xml:space="preserve"> disaster resilience assessments, which remai</w:t>
      </w:r>
      <w:r w:rsidR="004620BE">
        <w:rPr>
          <w:rFonts w:ascii="Arial" w:hAnsi="Arial" w:cs="Arial"/>
        </w:rPr>
        <w:t>ns an obstacle in achieving the</w:t>
      </w:r>
      <w:r w:rsidR="00AB7372">
        <w:rPr>
          <w:rFonts w:ascii="Arial" w:hAnsi="Arial" w:cs="Arial"/>
        </w:rPr>
        <w:t xml:space="preserve"> global targets at the local level.</w:t>
      </w:r>
      <w:r w:rsidRPr="00326367">
        <w:rPr>
          <w:rFonts w:ascii="Arial" w:hAnsi="Arial" w:cs="Arial"/>
        </w:rPr>
        <w:t xml:space="preserve"> </w:t>
      </w:r>
      <w:r w:rsidR="00651B88">
        <w:rPr>
          <w:rFonts w:ascii="Arial" w:hAnsi="Arial" w:cs="Arial"/>
        </w:rPr>
        <w:t xml:space="preserve">With the weakness of </w:t>
      </w:r>
      <w:r w:rsidR="00044E81" w:rsidRPr="00326367">
        <w:rPr>
          <w:rFonts w:ascii="Arial" w:hAnsi="Arial" w:cs="Arial"/>
        </w:rPr>
        <w:t xml:space="preserve">Disaster Risk Reduction </w:t>
      </w:r>
      <w:r w:rsidR="00044E81">
        <w:rPr>
          <w:rFonts w:ascii="Arial" w:hAnsi="Arial" w:cs="Arial"/>
        </w:rPr>
        <w:t>(</w:t>
      </w:r>
      <w:r w:rsidR="00651B88">
        <w:rPr>
          <w:rFonts w:ascii="Arial" w:hAnsi="Arial" w:cs="Arial"/>
        </w:rPr>
        <w:t>DRR</w:t>
      </w:r>
      <w:r w:rsidR="00044E81">
        <w:rPr>
          <w:rFonts w:ascii="Arial" w:hAnsi="Arial" w:cs="Arial"/>
        </w:rPr>
        <w:t>)</w:t>
      </w:r>
      <w:r w:rsidR="00651B88">
        <w:rPr>
          <w:rFonts w:ascii="Arial" w:hAnsi="Arial" w:cs="Arial"/>
        </w:rPr>
        <w:t xml:space="preserve"> governance at the local level, </w:t>
      </w:r>
      <w:r w:rsidR="00DC45D2">
        <w:rPr>
          <w:rFonts w:ascii="Arial" w:hAnsi="Arial" w:cs="Arial"/>
        </w:rPr>
        <w:t>t</w:t>
      </w:r>
      <w:r w:rsidR="00DC45D2" w:rsidRPr="00DC45D2">
        <w:rPr>
          <w:rFonts w:ascii="Arial" w:hAnsi="Arial" w:cs="Arial"/>
        </w:rPr>
        <w:t xml:space="preserve">he urgency of this study comes from the assigned timeframe to achieve </w:t>
      </w:r>
      <w:r w:rsidR="00F73AEA">
        <w:rPr>
          <w:rFonts w:ascii="Arial" w:hAnsi="Arial" w:cs="Arial"/>
        </w:rPr>
        <w:t xml:space="preserve">the </w:t>
      </w:r>
      <w:r w:rsidR="00F73AEA" w:rsidRPr="00F73AEA">
        <w:rPr>
          <w:rFonts w:ascii="Arial" w:hAnsi="Arial" w:cs="Arial"/>
        </w:rPr>
        <w:t xml:space="preserve">SFDRR </w:t>
      </w:r>
      <w:r w:rsidR="00DC45D2" w:rsidRPr="00DC45D2">
        <w:rPr>
          <w:rFonts w:ascii="Arial" w:hAnsi="Arial" w:cs="Arial"/>
        </w:rPr>
        <w:t>Target (E)</w:t>
      </w:r>
      <w:r w:rsidR="00F73AEA">
        <w:rPr>
          <w:rFonts w:ascii="Arial" w:hAnsi="Arial" w:cs="Arial"/>
        </w:rPr>
        <w:t xml:space="preserve"> to</w:t>
      </w:r>
      <w:r w:rsidR="00DC45D2" w:rsidRPr="00DC45D2">
        <w:rPr>
          <w:rFonts w:ascii="Arial" w:hAnsi="Arial" w:cs="Arial"/>
        </w:rPr>
        <w:t xml:space="preserve"> </w:t>
      </w:r>
      <w:r w:rsidR="00F73AEA">
        <w:rPr>
          <w:rFonts w:ascii="Arial" w:hAnsi="Arial" w:cs="Arial"/>
        </w:rPr>
        <w:t>‘s</w:t>
      </w:r>
      <w:r w:rsidR="00DC45D2" w:rsidRPr="00DC45D2">
        <w:rPr>
          <w:rFonts w:ascii="Arial" w:hAnsi="Arial" w:cs="Arial"/>
        </w:rPr>
        <w:t>ubstantially increase the number of countries with national and local disaster risk reduction strategies by 2020</w:t>
      </w:r>
      <w:r w:rsidR="00F73AEA">
        <w:rPr>
          <w:rFonts w:ascii="Arial" w:hAnsi="Arial" w:cs="Arial"/>
        </w:rPr>
        <w:t>’</w:t>
      </w:r>
      <w:r w:rsidR="00DC45D2" w:rsidRPr="00DC45D2">
        <w:rPr>
          <w:rFonts w:ascii="Arial" w:hAnsi="Arial" w:cs="Arial"/>
        </w:rPr>
        <w:t xml:space="preserve">. </w:t>
      </w:r>
      <w:r w:rsidR="00DC45D2">
        <w:rPr>
          <w:rFonts w:ascii="Arial" w:hAnsi="Arial" w:cs="Arial"/>
        </w:rPr>
        <w:t xml:space="preserve">Accordingly, </w:t>
      </w:r>
      <w:r w:rsidR="00651B88">
        <w:rPr>
          <w:rFonts w:ascii="Arial" w:hAnsi="Arial" w:cs="Arial"/>
        </w:rPr>
        <w:t>t</w:t>
      </w:r>
      <w:r>
        <w:rPr>
          <w:rFonts w:ascii="Arial" w:hAnsi="Arial" w:cs="Arial"/>
        </w:rPr>
        <w:t>h</w:t>
      </w:r>
      <w:r w:rsidRPr="00326367">
        <w:rPr>
          <w:rFonts w:ascii="Arial" w:hAnsi="Arial" w:cs="Arial"/>
        </w:rPr>
        <w:t>is</w:t>
      </w:r>
      <w:r>
        <w:rPr>
          <w:rFonts w:ascii="Arial" w:hAnsi="Arial" w:cs="Arial"/>
        </w:rPr>
        <w:t xml:space="preserve"> research aims</w:t>
      </w:r>
      <w:r w:rsidRPr="00326367">
        <w:rPr>
          <w:rFonts w:ascii="Arial" w:hAnsi="Arial" w:cs="Arial"/>
        </w:rPr>
        <w:t xml:space="preserve"> to develop a </w:t>
      </w:r>
      <w:r w:rsidR="004620BE" w:rsidRPr="00326367">
        <w:rPr>
          <w:rFonts w:ascii="Arial" w:hAnsi="Arial" w:cs="Arial"/>
        </w:rPr>
        <w:t xml:space="preserve">policy guidance </w:t>
      </w:r>
      <w:r w:rsidRPr="00326367">
        <w:rPr>
          <w:rFonts w:ascii="Arial" w:hAnsi="Arial" w:cs="Arial"/>
        </w:rPr>
        <w:t xml:space="preserve">that supports </w:t>
      </w:r>
      <w:r w:rsidR="00044E81">
        <w:rPr>
          <w:rFonts w:ascii="Arial" w:hAnsi="Arial" w:cs="Arial"/>
        </w:rPr>
        <w:t xml:space="preserve">DRR </w:t>
      </w:r>
      <w:r w:rsidR="00CC6C6B">
        <w:rPr>
          <w:rFonts w:ascii="Arial" w:hAnsi="Arial" w:cs="Arial"/>
        </w:rPr>
        <w:fldChar w:fldCharType="begin"/>
      </w:r>
      <w:r w:rsidR="00CC6C6B">
        <w:instrText xml:space="preserve"> TA \l "</w:instrText>
      </w:r>
      <w:r w:rsidR="00CC6C6B" w:rsidRPr="000A3956">
        <w:rPr>
          <w:rFonts w:ascii="Arial" w:hAnsi="Arial" w:cs="Arial"/>
        </w:rPr>
        <w:instrText>DRR     Disaster Risk Reduction</w:instrText>
      </w:r>
      <w:r w:rsidR="00CC6C6B">
        <w:instrText xml:space="preserve">" \s "DRR" \c 1 </w:instrText>
      </w:r>
      <w:r w:rsidR="00CC6C6B">
        <w:rPr>
          <w:rFonts w:ascii="Arial" w:hAnsi="Arial" w:cs="Arial"/>
        </w:rPr>
        <w:fldChar w:fldCharType="end"/>
      </w:r>
      <w:r w:rsidRPr="00326367">
        <w:rPr>
          <w:rFonts w:ascii="Arial" w:hAnsi="Arial" w:cs="Arial"/>
        </w:rPr>
        <w:t>decision</w:t>
      </w:r>
      <w:r w:rsidR="00766CC6">
        <w:rPr>
          <w:rFonts w:ascii="Arial" w:hAnsi="Arial" w:cs="Arial"/>
        </w:rPr>
        <w:t>-</w:t>
      </w:r>
      <w:r w:rsidRPr="00326367">
        <w:rPr>
          <w:rFonts w:ascii="Arial" w:hAnsi="Arial" w:cs="Arial"/>
        </w:rPr>
        <w:t xml:space="preserve">makers in developing </w:t>
      </w:r>
      <w:r w:rsidR="004620BE">
        <w:rPr>
          <w:rFonts w:ascii="Arial" w:hAnsi="Arial" w:cs="Arial"/>
        </w:rPr>
        <w:t>‘</w:t>
      </w:r>
      <w:r w:rsidRPr="00326367">
        <w:rPr>
          <w:rFonts w:ascii="Arial" w:hAnsi="Arial" w:cs="Arial"/>
        </w:rPr>
        <w:t>Urban Resilience Action Plan</w:t>
      </w:r>
      <w:r w:rsidR="00044E81">
        <w:rPr>
          <w:rFonts w:ascii="Arial" w:hAnsi="Arial" w:cs="Arial"/>
        </w:rPr>
        <w:t>s</w:t>
      </w:r>
      <w:r w:rsidR="004620BE">
        <w:rPr>
          <w:rFonts w:ascii="Arial" w:hAnsi="Arial" w:cs="Arial"/>
        </w:rPr>
        <w:t>’</w:t>
      </w:r>
      <w:r w:rsidRPr="00326367">
        <w:rPr>
          <w:rFonts w:ascii="Arial" w:hAnsi="Arial" w:cs="Arial"/>
        </w:rPr>
        <w:t xml:space="preserve"> (U-RAP)</w:t>
      </w:r>
      <w:r w:rsidR="005921F8">
        <w:rPr>
          <w:rFonts w:ascii="Arial" w:hAnsi="Arial" w:cs="Arial"/>
        </w:rPr>
        <w:fldChar w:fldCharType="begin"/>
      </w:r>
      <w:r w:rsidR="005921F8">
        <w:instrText xml:space="preserve"> TA \l "</w:instrText>
      </w:r>
      <w:r w:rsidR="005921F8" w:rsidRPr="000F16D3">
        <w:rPr>
          <w:rFonts w:ascii="Arial" w:hAnsi="Arial" w:cs="Arial"/>
        </w:rPr>
        <w:instrText>U-RAP      Urban Resilience Action Plan</w:instrText>
      </w:r>
      <w:r w:rsidR="005921F8">
        <w:instrText xml:space="preserve">" \s "Urban Resilience Action Plan (U-RAP)" \c 1 </w:instrText>
      </w:r>
      <w:r w:rsidR="005921F8">
        <w:rPr>
          <w:rFonts w:ascii="Arial" w:hAnsi="Arial" w:cs="Arial"/>
        </w:rPr>
        <w:fldChar w:fldCharType="end"/>
      </w:r>
      <w:r w:rsidR="00AB7372">
        <w:rPr>
          <w:rFonts w:ascii="Arial" w:hAnsi="Arial" w:cs="Arial"/>
        </w:rPr>
        <w:t xml:space="preserve"> in fragile settings, using </w:t>
      </w:r>
      <w:r w:rsidRPr="00326367">
        <w:rPr>
          <w:rFonts w:ascii="Arial" w:hAnsi="Arial" w:cs="Arial"/>
        </w:rPr>
        <w:t xml:space="preserve">the SFDRR </w:t>
      </w:r>
      <w:r w:rsidR="004620BE">
        <w:rPr>
          <w:rFonts w:ascii="Arial" w:hAnsi="Arial" w:cs="Arial"/>
        </w:rPr>
        <w:t xml:space="preserve">Disaster </w:t>
      </w:r>
      <w:r w:rsidRPr="00326367">
        <w:rPr>
          <w:rFonts w:ascii="Arial" w:hAnsi="Arial" w:cs="Arial"/>
        </w:rPr>
        <w:t xml:space="preserve">Resilience Scorecard </w:t>
      </w:r>
      <w:r w:rsidR="00044E81">
        <w:rPr>
          <w:rFonts w:ascii="Arial" w:hAnsi="Arial" w:cs="Arial"/>
        </w:rPr>
        <w:t xml:space="preserve">‘New Ten Essentials’ </w:t>
      </w:r>
      <w:r w:rsidRPr="00326367">
        <w:rPr>
          <w:rFonts w:ascii="Arial" w:hAnsi="Arial" w:cs="Arial"/>
        </w:rPr>
        <w:t>in the Middle East and North Africa Region</w:t>
      </w:r>
      <w:r w:rsidR="00CC6C6B">
        <w:rPr>
          <w:rFonts w:ascii="Arial" w:hAnsi="Arial" w:cs="Arial"/>
        </w:rPr>
        <w:t xml:space="preserve"> (MENA</w:t>
      </w:r>
      <w:r w:rsidR="00861FF5">
        <w:rPr>
          <w:rFonts w:ascii="Arial" w:hAnsi="Arial" w:cs="Arial"/>
        </w:rPr>
        <w:fldChar w:fldCharType="begin"/>
      </w:r>
      <w:r w:rsidR="00861FF5">
        <w:instrText xml:space="preserve"> TA \l "</w:instrText>
      </w:r>
      <w:r w:rsidR="00861FF5" w:rsidRPr="004605E0">
        <w:rPr>
          <w:rFonts w:ascii="Arial" w:hAnsi="Arial" w:cs="Arial"/>
        </w:rPr>
        <w:instrText>MENA  Middle East and North Africa Region</w:instrText>
      </w:r>
      <w:r w:rsidR="00861FF5">
        <w:instrText xml:space="preserve">" \s "MENA" \c 1 </w:instrText>
      </w:r>
      <w:r w:rsidR="00861FF5">
        <w:rPr>
          <w:rFonts w:ascii="Arial" w:hAnsi="Arial" w:cs="Arial"/>
        </w:rPr>
        <w:fldChar w:fldCharType="end"/>
      </w:r>
      <w:r w:rsidR="00CC6C6B">
        <w:rPr>
          <w:rFonts w:ascii="Arial" w:hAnsi="Arial" w:cs="Arial"/>
        </w:rPr>
        <w:t>) - Arab States</w:t>
      </w:r>
      <w:r w:rsidRPr="00326367">
        <w:rPr>
          <w:rFonts w:ascii="Arial" w:hAnsi="Arial" w:cs="Arial"/>
        </w:rPr>
        <w:t xml:space="preserve">. </w:t>
      </w:r>
      <w:r>
        <w:rPr>
          <w:rFonts w:ascii="Arial" w:hAnsi="Arial" w:cs="Arial"/>
        </w:rPr>
        <w:t>In addressing this aim, the research</w:t>
      </w:r>
      <w:r w:rsidR="005D3888">
        <w:rPr>
          <w:rFonts w:ascii="Arial" w:hAnsi="Arial" w:cs="Arial"/>
        </w:rPr>
        <w:t>er</w:t>
      </w:r>
      <w:r>
        <w:rPr>
          <w:rFonts w:ascii="Arial" w:hAnsi="Arial" w:cs="Arial"/>
        </w:rPr>
        <w:t xml:space="preserve"> recognises </w:t>
      </w:r>
      <w:r w:rsidR="00AB7372">
        <w:rPr>
          <w:rFonts w:ascii="Arial" w:hAnsi="Arial" w:cs="Arial"/>
        </w:rPr>
        <w:t xml:space="preserve">the need </w:t>
      </w:r>
      <w:r w:rsidR="00AB7372" w:rsidRPr="00AB7372">
        <w:rPr>
          <w:rFonts w:ascii="Arial" w:hAnsi="Arial" w:cs="Arial"/>
        </w:rPr>
        <w:t xml:space="preserve">to </w:t>
      </w:r>
      <w:r w:rsidR="00AB7372">
        <w:rPr>
          <w:rFonts w:ascii="Arial" w:hAnsi="Arial" w:cs="Arial"/>
        </w:rPr>
        <w:t>re-</w:t>
      </w:r>
      <w:r w:rsidR="00AB7372" w:rsidRPr="00AB7372">
        <w:rPr>
          <w:rFonts w:ascii="Arial" w:hAnsi="Arial" w:cs="Arial"/>
        </w:rPr>
        <w:t xml:space="preserve">shape a regional understanding of resilience </w:t>
      </w:r>
      <w:r w:rsidR="0059577D">
        <w:rPr>
          <w:rFonts w:ascii="Arial" w:hAnsi="Arial" w:cs="Arial"/>
        </w:rPr>
        <w:t>concept</w:t>
      </w:r>
      <w:r w:rsidR="00857164">
        <w:rPr>
          <w:rFonts w:ascii="Arial" w:hAnsi="Arial" w:cs="Arial"/>
        </w:rPr>
        <w:t xml:space="preserve">, accompanied </w:t>
      </w:r>
      <w:r w:rsidR="00766CC6">
        <w:rPr>
          <w:rFonts w:ascii="Arial" w:hAnsi="Arial" w:cs="Arial"/>
        </w:rPr>
        <w:t>by</w:t>
      </w:r>
      <w:r w:rsidR="00857164">
        <w:rPr>
          <w:rFonts w:ascii="Arial" w:hAnsi="Arial" w:cs="Arial"/>
        </w:rPr>
        <w:t xml:space="preserve"> </w:t>
      </w:r>
      <w:r w:rsidR="006F0C5B">
        <w:rPr>
          <w:rFonts w:ascii="Arial" w:hAnsi="Arial" w:cs="Arial"/>
        </w:rPr>
        <w:t xml:space="preserve">embedding </w:t>
      </w:r>
      <w:r w:rsidR="00857164">
        <w:rPr>
          <w:rFonts w:ascii="Arial" w:hAnsi="Arial" w:cs="Arial"/>
        </w:rPr>
        <w:t xml:space="preserve">sustainability principles and </w:t>
      </w:r>
      <w:r w:rsidR="004620BE">
        <w:rPr>
          <w:rFonts w:ascii="Arial" w:hAnsi="Arial" w:cs="Arial"/>
        </w:rPr>
        <w:t xml:space="preserve">profiling of </w:t>
      </w:r>
      <w:r w:rsidR="00C30A84">
        <w:rPr>
          <w:rFonts w:ascii="Arial" w:hAnsi="Arial" w:cs="Arial"/>
        </w:rPr>
        <w:t>DRR regional policies</w:t>
      </w:r>
      <w:r w:rsidR="00AB7372" w:rsidRPr="00AB7372">
        <w:rPr>
          <w:rFonts w:ascii="Arial" w:hAnsi="Arial" w:cs="Arial"/>
        </w:rPr>
        <w:t xml:space="preserve"> beyond the </w:t>
      </w:r>
      <w:r w:rsidR="004620BE">
        <w:rPr>
          <w:rFonts w:ascii="Arial" w:hAnsi="Arial" w:cs="Arial"/>
        </w:rPr>
        <w:t>internationally</w:t>
      </w:r>
      <w:r w:rsidR="00AB7372" w:rsidRPr="00AB7372">
        <w:rPr>
          <w:rFonts w:ascii="Arial" w:hAnsi="Arial" w:cs="Arial"/>
        </w:rPr>
        <w:t xml:space="preserve"> standardised </w:t>
      </w:r>
      <w:r w:rsidR="00857164">
        <w:rPr>
          <w:rFonts w:ascii="Arial" w:hAnsi="Arial" w:cs="Arial"/>
        </w:rPr>
        <w:t>terminologies</w:t>
      </w:r>
      <w:r w:rsidR="00C30A84">
        <w:rPr>
          <w:rFonts w:ascii="Arial" w:hAnsi="Arial" w:cs="Arial"/>
        </w:rPr>
        <w:t>,</w:t>
      </w:r>
      <w:r w:rsidR="00FC77C2">
        <w:rPr>
          <w:rFonts w:ascii="Arial" w:hAnsi="Arial" w:cs="Arial"/>
        </w:rPr>
        <w:t xml:space="preserve"> </w:t>
      </w:r>
      <w:r w:rsidR="006F0C5B">
        <w:rPr>
          <w:rFonts w:ascii="Arial" w:hAnsi="Arial" w:cs="Arial"/>
        </w:rPr>
        <w:t xml:space="preserve">U-RAP </w:t>
      </w:r>
      <w:r w:rsidR="003A5476" w:rsidRPr="006F0C5B">
        <w:rPr>
          <w:rFonts w:ascii="Arial" w:hAnsi="Arial" w:cs="Arial"/>
        </w:rPr>
        <w:t xml:space="preserve">Policy Guidance </w:t>
      </w:r>
      <w:r w:rsidR="006F0C5B">
        <w:rPr>
          <w:rFonts w:ascii="Arial" w:hAnsi="Arial" w:cs="Arial"/>
        </w:rPr>
        <w:t>will</w:t>
      </w:r>
      <w:r w:rsidR="00AB7372" w:rsidRPr="00AB7372">
        <w:rPr>
          <w:rFonts w:ascii="Arial" w:hAnsi="Arial" w:cs="Arial"/>
        </w:rPr>
        <w:t xml:space="preserve"> provide effective means of translating</w:t>
      </w:r>
      <w:r w:rsidR="004620BE" w:rsidRPr="004620BE">
        <w:rPr>
          <w:rFonts w:ascii="Arial" w:hAnsi="Arial" w:cs="Arial"/>
        </w:rPr>
        <w:t xml:space="preserve"> </w:t>
      </w:r>
      <w:r w:rsidR="00C30A84">
        <w:rPr>
          <w:rFonts w:ascii="Arial" w:hAnsi="Arial" w:cs="Arial"/>
        </w:rPr>
        <w:t xml:space="preserve">resilience assessment indicators </w:t>
      </w:r>
      <w:r w:rsidR="004620BE">
        <w:rPr>
          <w:rFonts w:ascii="Arial" w:hAnsi="Arial" w:cs="Arial"/>
        </w:rPr>
        <w:t>in</w:t>
      </w:r>
      <w:r w:rsidR="006F0C5B">
        <w:rPr>
          <w:rFonts w:ascii="Arial" w:hAnsi="Arial" w:cs="Arial"/>
        </w:rPr>
        <w:t>to sustainable actions in</w:t>
      </w:r>
      <w:r w:rsidR="004620BE">
        <w:rPr>
          <w:rFonts w:ascii="Arial" w:hAnsi="Arial" w:cs="Arial"/>
        </w:rPr>
        <w:t xml:space="preserve"> fragile contexts</w:t>
      </w:r>
      <w:r w:rsidR="00AB7372" w:rsidRPr="00AB7372">
        <w:rPr>
          <w:rFonts w:ascii="Arial" w:hAnsi="Arial" w:cs="Arial"/>
        </w:rPr>
        <w:t xml:space="preserve">. </w:t>
      </w:r>
      <w:r w:rsidR="00AB7372">
        <w:rPr>
          <w:rFonts w:ascii="Arial" w:hAnsi="Arial" w:cs="Arial"/>
        </w:rPr>
        <w:t>As</w:t>
      </w:r>
      <w:r>
        <w:rPr>
          <w:rFonts w:ascii="Arial" w:hAnsi="Arial" w:cs="Arial"/>
        </w:rPr>
        <w:t xml:space="preserve"> </w:t>
      </w:r>
      <w:r w:rsidR="00AB7372">
        <w:rPr>
          <w:rFonts w:ascii="Arial" w:hAnsi="Arial" w:cs="Arial"/>
        </w:rPr>
        <w:t xml:space="preserve">urban resilience </w:t>
      </w:r>
      <w:r w:rsidR="00C30A84">
        <w:rPr>
          <w:rFonts w:ascii="Arial" w:hAnsi="Arial" w:cs="Arial"/>
        </w:rPr>
        <w:t>action plans</w:t>
      </w:r>
      <w:r w:rsidRPr="00326367">
        <w:rPr>
          <w:rFonts w:ascii="Arial" w:hAnsi="Arial" w:cs="Arial"/>
        </w:rPr>
        <w:t xml:space="preserve"> are increasingly reliant on the voluntary effort and ownership of </w:t>
      </w:r>
      <w:r w:rsidR="0065403E">
        <w:rPr>
          <w:rFonts w:ascii="Arial" w:hAnsi="Arial" w:cs="Arial"/>
        </w:rPr>
        <w:t xml:space="preserve">DRR </w:t>
      </w:r>
      <w:r w:rsidR="006F0C5B">
        <w:rPr>
          <w:rFonts w:ascii="Arial" w:hAnsi="Arial" w:cs="Arial"/>
        </w:rPr>
        <w:t>states</w:t>
      </w:r>
      <w:r w:rsidR="0065403E">
        <w:rPr>
          <w:rFonts w:ascii="Arial" w:hAnsi="Arial" w:cs="Arial"/>
        </w:rPr>
        <w:t>’</w:t>
      </w:r>
      <w:r w:rsidR="006F0C5B">
        <w:rPr>
          <w:rFonts w:ascii="Arial" w:hAnsi="Arial" w:cs="Arial"/>
        </w:rPr>
        <w:t xml:space="preserve"> official </w:t>
      </w:r>
      <w:r w:rsidR="00AB7372">
        <w:rPr>
          <w:rFonts w:ascii="Arial" w:hAnsi="Arial" w:cs="Arial"/>
        </w:rPr>
        <w:t>bodies</w:t>
      </w:r>
      <w:r w:rsidR="004620BE">
        <w:rPr>
          <w:rFonts w:ascii="Arial" w:hAnsi="Arial" w:cs="Arial"/>
        </w:rPr>
        <w:t>,</w:t>
      </w:r>
      <w:r w:rsidR="00766CC6">
        <w:rPr>
          <w:rFonts w:ascii="Arial" w:hAnsi="Arial" w:cs="Arial"/>
        </w:rPr>
        <w:t xml:space="preserve"> </w:t>
      </w:r>
      <w:r w:rsidR="00AB7372">
        <w:rPr>
          <w:rFonts w:ascii="Arial" w:hAnsi="Arial" w:cs="Arial"/>
        </w:rPr>
        <w:t xml:space="preserve">and affected with </w:t>
      </w:r>
      <w:r w:rsidR="006F0C5B">
        <w:rPr>
          <w:rFonts w:ascii="Arial" w:hAnsi="Arial" w:cs="Arial"/>
        </w:rPr>
        <w:t>their</w:t>
      </w:r>
      <w:r w:rsidR="00AB7372">
        <w:rPr>
          <w:rFonts w:ascii="Arial" w:hAnsi="Arial" w:cs="Arial"/>
        </w:rPr>
        <w:t xml:space="preserve"> organisational </w:t>
      </w:r>
      <w:r w:rsidR="0065403E">
        <w:rPr>
          <w:rFonts w:ascii="Arial" w:hAnsi="Arial" w:cs="Arial"/>
        </w:rPr>
        <w:t>structures</w:t>
      </w:r>
      <w:r w:rsidR="00120624">
        <w:rPr>
          <w:rFonts w:ascii="Arial" w:hAnsi="Arial" w:cs="Arial"/>
        </w:rPr>
        <w:t xml:space="preserve">, it is important to identify the </w:t>
      </w:r>
      <w:r w:rsidR="006F0C5B">
        <w:rPr>
          <w:rFonts w:ascii="Arial" w:hAnsi="Arial" w:cs="Arial"/>
        </w:rPr>
        <w:t xml:space="preserve">key </w:t>
      </w:r>
      <w:r w:rsidR="00120624">
        <w:rPr>
          <w:rFonts w:ascii="Arial" w:hAnsi="Arial" w:cs="Arial"/>
        </w:rPr>
        <w:t xml:space="preserve">parameters for </w:t>
      </w:r>
      <w:r w:rsidRPr="00326367">
        <w:rPr>
          <w:rFonts w:ascii="Arial" w:hAnsi="Arial" w:cs="Arial"/>
        </w:rPr>
        <w:t>understanding risk</w:t>
      </w:r>
      <w:r w:rsidR="00120624">
        <w:rPr>
          <w:rFonts w:ascii="Arial" w:hAnsi="Arial" w:cs="Arial"/>
        </w:rPr>
        <w:t xml:space="preserve"> </w:t>
      </w:r>
      <w:r w:rsidR="00FC77C2">
        <w:rPr>
          <w:rFonts w:ascii="Arial" w:hAnsi="Arial" w:cs="Arial"/>
        </w:rPr>
        <w:t>and assessing</w:t>
      </w:r>
      <w:r w:rsidR="00FC77C2" w:rsidRPr="00326367">
        <w:rPr>
          <w:rFonts w:ascii="Arial" w:hAnsi="Arial" w:cs="Arial"/>
        </w:rPr>
        <w:t xml:space="preserve"> resilience</w:t>
      </w:r>
      <w:r w:rsidR="004620BE">
        <w:rPr>
          <w:rFonts w:ascii="Arial" w:hAnsi="Arial" w:cs="Arial"/>
        </w:rPr>
        <w:t xml:space="preserve"> </w:t>
      </w:r>
      <w:r w:rsidR="006F0C5B">
        <w:rPr>
          <w:rFonts w:ascii="Arial" w:hAnsi="Arial" w:cs="Arial"/>
        </w:rPr>
        <w:t xml:space="preserve">in fragile settings </w:t>
      </w:r>
      <w:r w:rsidR="004620BE">
        <w:rPr>
          <w:rFonts w:ascii="Arial" w:hAnsi="Arial" w:cs="Arial"/>
        </w:rPr>
        <w:t xml:space="preserve">from </w:t>
      </w:r>
      <w:r w:rsidR="006F0C5B">
        <w:rPr>
          <w:rFonts w:ascii="Arial" w:hAnsi="Arial" w:cs="Arial"/>
        </w:rPr>
        <w:t xml:space="preserve">the perspective of </w:t>
      </w:r>
      <w:r w:rsidR="004620BE">
        <w:rPr>
          <w:rFonts w:ascii="Arial" w:hAnsi="Arial" w:cs="Arial"/>
        </w:rPr>
        <w:t>DRR key stakeholders</w:t>
      </w:r>
      <w:r w:rsidR="006F0C5B">
        <w:rPr>
          <w:rFonts w:ascii="Arial" w:hAnsi="Arial" w:cs="Arial"/>
        </w:rPr>
        <w:t xml:space="preserve"> most vulnerable groups</w:t>
      </w:r>
      <w:r w:rsidR="0065403E">
        <w:rPr>
          <w:rFonts w:ascii="Arial" w:hAnsi="Arial" w:cs="Arial"/>
        </w:rPr>
        <w:t>. This will help</w:t>
      </w:r>
      <w:r w:rsidRPr="00326367">
        <w:rPr>
          <w:rFonts w:ascii="Arial" w:hAnsi="Arial" w:cs="Arial"/>
        </w:rPr>
        <w:t xml:space="preserve"> </w:t>
      </w:r>
      <w:r w:rsidR="00FC77C2">
        <w:rPr>
          <w:rFonts w:ascii="Arial" w:hAnsi="Arial" w:cs="Arial"/>
        </w:rPr>
        <w:t xml:space="preserve">develop </w:t>
      </w:r>
      <w:r w:rsidR="004620BE">
        <w:rPr>
          <w:rFonts w:ascii="Arial" w:hAnsi="Arial" w:cs="Arial"/>
        </w:rPr>
        <w:t xml:space="preserve">inclusive </w:t>
      </w:r>
      <w:r w:rsidRPr="00326367">
        <w:rPr>
          <w:rFonts w:ascii="Arial" w:hAnsi="Arial" w:cs="Arial"/>
        </w:rPr>
        <w:t>operational</w:t>
      </w:r>
      <w:r w:rsidR="00FC77C2">
        <w:rPr>
          <w:rFonts w:ascii="Arial" w:hAnsi="Arial" w:cs="Arial"/>
        </w:rPr>
        <w:t xml:space="preserve"> programs</w:t>
      </w:r>
      <w:r w:rsidR="004620BE">
        <w:rPr>
          <w:rFonts w:ascii="Arial" w:hAnsi="Arial" w:cs="Arial"/>
        </w:rPr>
        <w:t xml:space="preserve"> for their engagement in </w:t>
      </w:r>
      <w:r w:rsidR="0065403E">
        <w:rPr>
          <w:rFonts w:ascii="Arial" w:hAnsi="Arial" w:cs="Arial"/>
        </w:rPr>
        <w:t>resilience</w:t>
      </w:r>
      <w:r w:rsidR="004620BE">
        <w:rPr>
          <w:rFonts w:ascii="Arial" w:hAnsi="Arial" w:cs="Arial"/>
        </w:rPr>
        <w:t xml:space="preserve"> decision making process,</w:t>
      </w:r>
      <w:r w:rsidR="00FC77C2">
        <w:rPr>
          <w:rFonts w:ascii="Arial" w:hAnsi="Arial" w:cs="Arial"/>
        </w:rPr>
        <w:t xml:space="preserve"> and</w:t>
      </w:r>
      <w:r w:rsidRPr="00326367">
        <w:rPr>
          <w:rFonts w:ascii="Arial" w:hAnsi="Arial" w:cs="Arial"/>
        </w:rPr>
        <w:t xml:space="preserve"> </w:t>
      </w:r>
      <w:r w:rsidR="004620BE">
        <w:rPr>
          <w:rFonts w:ascii="Arial" w:hAnsi="Arial" w:cs="Arial"/>
        </w:rPr>
        <w:t xml:space="preserve">form </w:t>
      </w:r>
      <w:r w:rsidRPr="00326367">
        <w:rPr>
          <w:rFonts w:ascii="Arial" w:hAnsi="Arial" w:cs="Arial"/>
        </w:rPr>
        <w:t>legislative policy guidelines</w:t>
      </w:r>
      <w:r w:rsidR="00FC77C2">
        <w:rPr>
          <w:rFonts w:ascii="Arial" w:hAnsi="Arial" w:cs="Arial"/>
        </w:rPr>
        <w:t xml:space="preserve"> beyond the theoretically</w:t>
      </w:r>
      <w:r w:rsidR="00120624">
        <w:rPr>
          <w:rFonts w:ascii="Arial" w:hAnsi="Arial" w:cs="Arial"/>
        </w:rPr>
        <w:t xml:space="preserve"> bounded</w:t>
      </w:r>
      <w:r w:rsidRPr="00326367">
        <w:rPr>
          <w:rFonts w:ascii="Arial" w:hAnsi="Arial" w:cs="Arial"/>
        </w:rPr>
        <w:t xml:space="preserve"> disaster resilience indicators</w:t>
      </w:r>
      <w:r w:rsidR="00120624">
        <w:rPr>
          <w:rFonts w:ascii="Arial" w:hAnsi="Arial" w:cs="Arial"/>
        </w:rPr>
        <w:t xml:space="preserve"> and </w:t>
      </w:r>
      <w:r w:rsidRPr="00326367">
        <w:rPr>
          <w:rFonts w:ascii="Arial" w:hAnsi="Arial" w:cs="Arial"/>
        </w:rPr>
        <w:t>numerical</w:t>
      </w:r>
      <w:r>
        <w:rPr>
          <w:rFonts w:ascii="Arial" w:hAnsi="Arial" w:cs="Arial"/>
        </w:rPr>
        <w:t>ly</w:t>
      </w:r>
      <w:r w:rsidRPr="00326367">
        <w:rPr>
          <w:rFonts w:ascii="Arial" w:hAnsi="Arial" w:cs="Arial"/>
        </w:rPr>
        <w:t xml:space="preserve"> ge</w:t>
      </w:r>
      <w:r w:rsidR="00FC77C2">
        <w:rPr>
          <w:rFonts w:ascii="Arial" w:hAnsi="Arial" w:cs="Arial"/>
        </w:rPr>
        <w:t>nerated index</w:t>
      </w:r>
      <w:r w:rsidRPr="00326367">
        <w:rPr>
          <w:rFonts w:ascii="Arial" w:hAnsi="Arial" w:cs="Arial"/>
        </w:rPr>
        <w:t>es</w:t>
      </w:r>
      <w:r>
        <w:rPr>
          <w:rFonts w:ascii="Arial" w:hAnsi="Arial" w:cs="Arial"/>
        </w:rPr>
        <w:t>.</w:t>
      </w:r>
      <w:r w:rsidRPr="00326367">
        <w:rPr>
          <w:rFonts w:ascii="Arial" w:hAnsi="Arial" w:cs="Arial"/>
        </w:rPr>
        <w:t xml:space="preserve"> </w:t>
      </w:r>
    </w:p>
    <w:p w14:paraId="3ADAC765" w14:textId="7B40177D" w:rsidR="000D5A3C" w:rsidRDefault="00120624" w:rsidP="00BC5CCC">
      <w:pPr>
        <w:spacing w:line="360" w:lineRule="auto"/>
        <w:rPr>
          <w:rFonts w:ascii="Arial" w:hAnsi="Arial" w:cs="Arial"/>
        </w:rPr>
      </w:pPr>
      <w:r>
        <w:rPr>
          <w:rFonts w:ascii="Arial" w:hAnsi="Arial" w:cs="Arial"/>
        </w:rPr>
        <w:t>In this study, e</w:t>
      </w:r>
      <w:r w:rsidR="00326367">
        <w:rPr>
          <w:rFonts w:ascii="Arial" w:hAnsi="Arial" w:cs="Arial"/>
        </w:rPr>
        <w:t>vidence from secondary data</w:t>
      </w:r>
      <w:r w:rsidR="00326367" w:rsidRPr="00326367">
        <w:rPr>
          <w:rFonts w:ascii="Arial" w:hAnsi="Arial" w:cs="Arial"/>
        </w:rPr>
        <w:t xml:space="preserve"> </w:t>
      </w:r>
      <w:r w:rsidR="007B5432">
        <w:rPr>
          <w:rFonts w:ascii="Arial" w:hAnsi="Arial" w:cs="Arial"/>
        </w:rPr>
        <w:t>(</w:t>
      </w:r>
      <w:r w:rsidR="007B5432" w:rsidRPr="007B5432">
        <w:rPr>
          <w:rFonts w:ascii="Arial" w:hAnsi="Arial" w:cs="Arial"/>
        </w:rPr>
        <w:t xml:space="preserve">published and unpublished studies </w:t>
      </w:r>
      <w:r w:rsidR="007B5432">
        <w:rPr>
          <w:rFonts w:ascii="Arial" w:hAnsi="Arial" w:cs="Arial"/>
        </w:rPr>
        <w:t>collected</w:t>
      </w:r>
      <w:r w:rsidR="007B5432" w:rsidRPr="007B5432">
        <w:rPr>
          <w:rFonts w:ascii="Arial" w:hAnsi="Arial" w:cs="Arial"/>
        </w:rPr>
        <w:t xml:space="preserve"> from the public domain </w:t>
      </w:r>
      <w:r w:rsidR="007B5432">
        <w:rPr>
          <w:rFonts w:ascii="Arial" w:hAnsi="Arial" w:cs="Arial"/>
        </w:rPr>
        <w:t xml:space="preserve">and organisational reports) </w:t>
      </w:r>
      <w:r w:rsidR="004620BE">
        <w:rPr>
          <w:rFonts w:ascii="Arial" w:hAnsi="Arial" w:cs="Arial"/>
        </w:rPr>
        <w:t>provid</w:t>
      </w:r>
      <w:r w:rsidR="00326367">
        <w:rPr>
          <w:rFonts w:ascii="Arial" w:hAnsi="Arial" w:cs="Arial"/>
        </w:rPr>
        <w:t>ed</w:t>
      </w:r>
      <w:r w:rsidR="004620BE">
        <w:rPr>
          <w:rFonts w:ascii="Arial" w:hAnsi="Arial" w:cs="Arial"/>
        </w:rPr>
        <w:t xml:space="preserve"> an overview of</w:t>
      </w:r>
      <w:r w:rsidR="00326367">
        <w:rPr>
          <w:rFonts w:ascii="Arial" w:hAnsi="Arial" w:cs="Arial"/>
        </w:rPr>
        <w:t xml:space="preserve"> the </w:t>
      </w:r>
      <w:r w:rsidR="00FE3EF7">
        <w:rPr>
          <w:rFonts w:ascii="Arial" w:hAnsi="Arial" w:cs="Arial"/>
        </w:rPr>
        <w:t xml:space="preserve">scale </w:t>
      </w:r>
      <w:r w:rsidR="004620BE">
        <w:rPr>
          <w:rFonts w:ascii="Arial" w:hAnsi="Arial" w:cs="Arial"/>
        </w:rPr>
        <w:t xml:space="preserve">and scope </w:t>
      </w:r>
      <w:r w:rsidR="00FE3EF7">
        <w:rPr>
          <w:rFonts w:ascii="Arial" w:hAnsi="Arial" w:cs="Arial"/>
        </w:rPr>
        <w:t>of humanitarian c</w:t>
      </w:r>
      <w:r w:rsidR="00FE3EF7" w:rsidRPr="00FE3EF7">
        <w:rPr>
          <w:rFonts w:ascii="Arial" w:hAnsi="Arial" w:cs="Arial"/>
        </w:rPr>
        <w:t xml:space="preserve">risis and </w:t>
      </w:r>
      <w:r w:rsidR="00FE3EF7">
        <w:rPr>
          <w:rFonts w:ascii="Arial" w:hAnsi="Arial" w:cs="Arial"/>
        </w:rPr>
        <w:t>vulnerability</w:t>
      </w:r>
      <w:r w:rsidR="00FE3EF7" w:rsidRPr="00FE3EF7">
        <w:rPr>
          <w:rFonts w:ascii="Arial" w:hAnsi="Arial" w:cs="Arial"/>
        </w:rPr>
        <w:t xml:space="preserve"> </w:t>
      </w:r>
      <w:r w:rsidR="00FE3EF7">
        <w:rPr>
          <w:rFonts w:ascii="Arial" w:hAnsi="Arial" w:cs="Arial"/>
        </w:rPr>
        <w:t>to d</w:t>
      </w:r>
      <w:r w:rsidR="00FE3EF7" w:rsidRPr="00FE3EF7">
        <w:rPr>
          <w:rFonts w:ascii="Arial" w:hAnsi="Arial" w:cs="Arial"/>
        </w:rPr>
        <w:t xml:space="preserve">isasters </w:t>
      </w:r>
      <w:r w:rsidR="00FE3EF7">
        <w:rPr>
          <w:rFonts w:ascii="Arial" w:hAnsi="Arial" w:cs="Arial"/>
        </w:rPr>
        <w:t>risks</w:t>
      </w:r>
      <w:r w:rsidR="00326367">
        <w:rPr>
          <w:rFonts w:ascii="Arial" w:hAnsi="Arial" w:cs="Arial"/>
        </w:rPr>
        <w:t xml:space="preserve"> in the</w:t>
      </w:r>
      <w:r w:rsidR="00CC6C6B">
        <w:rPr>
          <w:rFonts w:ascii="Arial" w:hAnsi="Arial" w:cs="Arial"/>
        </w:rPr>
        <w:t xml:space="preserve"> MENA</w:t>
      </w:r>
      <w:r w:rsidR="00FE3EF7">
        <w:rPr>
          <w:rFonts w:ascii="Arial" w:hAnsi="Arial" w:cs="Arial"/>
        </w:rPr>
        <w:t>.</w:t>
      </w:r>
      <w:r w:rsidR="00326367" w:rsidRPr="00326367">
        <w:rPr>
          <w:rFonts w:ascii="Arial" w:hAnsi="Arial" w:cs="Arial"/>
        </w:rPr>
        <w:t xml:space="preserve"> </w:t>
      </w:r>
      <w:r w:rsidR="00FE3EF7">
        <w:rPr>
          <w:rFonts w:ascii="Arial" w:hAnsi="Arial" w:cs="Arial"/>
        </w:rPr>
        <w:t>A mixed methodological approach for primary data collection was adopted</w:t>
      </w:r>
      <w:r w:rsidR="00CD0C8E">
        <w:rPr>
          <w:rFonts w:ascii="Arial" w:hAnsi="Arial" w:cs="Arial"/>
        </w:rPr>
        <w:t xml:space="preserve"> to develop original</w:t>
      </w:r>
      <w:r w:rsidR="002F4934">
        <w:rPr>
          <w:rFonts w:ascii="Arial" w:hAnsi="Arial" w:cs="Arial"/>
        </w:rPr>
        <w:t xml:space="preserve"> </w:t>
      </w:r>
      <w:r w:rsidR="00CD0C8E" w:rsidRPr="00CD0C8E">
        <w:rPr>
          <w:rFonts w:ascii="Arial" w:hAnsi="Arial" w:cs="Arial"/>
        </w:rPr>
        <w:t>scientific based</w:t>
      </w:r>
      <w:r w:rsidR="002F4934" w:rsidRPr="00CD0C8E">
        <w:rPr>
          <w:rFonts w:ascii="Arial" w:hAnsi="Arial" w:cs="Arial"/>
        </w:rPr>
        <w:t xml:space="preserve"> </w:t>
      </w:r>
      <w:r w:rsidR="002F4934">
        <w:rPr>
          <w:rFonts w:ascii="Arial" w:hAnsi="Arial" w:cs="Arial"/>
        </w:rPr>
        <w:t xml:space="preserve">evidence, </w:t>
      </w:r>
      <w:r w:rsidR="002F4934" w:rsidRPr="002F4934">
        <w:rPr>
          <w:rFonts w:ascii="Arial" w:hAnsi="Arial" w:cs="Arial"/>
        </w:rPr>
        <w:t xml:space="preserve">collected by </w:t>
      </w:r>
      <w:r w:rsidR="002F4934">
        <w:rPr>
          <w:rFonts w:ascii="Arial" w:hAnsi="Arial" w:cs="Arial"/>
        </w:rPr>
        <w:t>the</w:t>
      </w:r>
      <w:r w:rsidR="002F4934" w:rsidRPr="002F4934">
        <w:rPr>
          <w:rFonts w:ascii="Arial" w:hAnsi="Arial" w:cs="Arial"/>
        </w:rPr>
        <w:t xml:space="preserve"> researcher from first-hand </w:t>
      </w:r>
      <w:r w:rsidR="002F4934" w:rsidRPr="002F4934">
        <w:rPr>
          <w:rFonts w:ascii="Arial" w:hAnsi="Arial" w:cs="Arial"/>
        </w:rPr>
        <w:lastRenderedPageBreak/>
        <w:t>sources</w:t>
      </w:r>
      <w:r w:rsidR="00FE3EF7">
        <w:rPr>
          <w:rFonts w:ascii="Arial" w:hAnsi="Arial" w:cs="Arial"/>
        </w:rPr>
        <w:t xml:space="preserve"> </w:t>
      </w:r>
      <w:r w:rsidR="00326367">
        <w:rPr>
          <w:rFonts w:ascii="Arial" w:hAnsi="Arial" w:cs="Arial"/>
        </w:rPr>
        <w:t xml:space="preserve">and </w:t>
      </w:r>
      <w:r w:rsidR="004620BE">
        <w:rPr>
          <w:rFonts w:ascii="Arial" w:hAnsi="Arial" w:cs="Arial"/>
        </w:rPr>
        <w:t xml:space="preserve">helped </w:t>
      </w:r>
      <w:r w:rsidR="00326367">
        <w:rPr>
          <w:rFonts w:ascii="Arial" w:hAnsi="Arial" w:cs="Arial"/>
        </w:rPr>
        <w:t>recognise th</w:t>
      </w:r>
      <w:r w:rsidR="004C4E07">
        <w:rPr>
          <w:rFonts w:ascii="Arial" w:hAnsi="Arial" w:cs="Arial"/>
        </w:rPr>
        <w:t xml:space="preserve">e significance of monitoring </w:t>
      </w:r>
      <w:r w:rsidR="001D3314">
        <w:rPr>
          <w:rFonts w:ascii="Arial" w:hAnsi="Arial" w:cs="Arial"/>
        </w:rPr>
        <w:t>‘Climate Security</w:t>
      </w:r>
      <w:r w:rsidR="00BC5CCC">
        <w:rPr>
          <w:rFonts w:ascii="Arial" w:hAnsi="Arial" w:cs="Arial"/>
        </w:rPr>
        <w:t xml:space="preserve"> Displaced</w:t>
      </w:r>
      <w:r w:rsidR="00E22254">
        <w:rPr>
          <w:rFonts w:ascii="Arial" w:hAnsi="Arial" w:cs="Arial"/>
        </w:rPr>
        <w:t>’</w:t>
      </w:r>
      <w:r w:rsidR="00BC5CCC">
        <w:rPr>
          <w:rFonts w:ascii="Arial" w:hAnsi="Arial" w:cs="Arial"/>
        </w:rPr>
        <w:t xml:space="preserve"> (CSD) people </w:t>
      </w:r>
      <w:r w:rsidR="00326367">
        <w:rPr>
          <w:rFonts w:ascii="Arial" w:hAnsi="Arial" w:cs="Arial"/>
        </w:rPr>
        <w:t>protracted displacement</w:t>
      </w:r>
      <w:r w:rsidR="00857164">
        <w:rPr>
          <w:rFonts w:ascii="Arial" w:hAnsi="Arial" w:cs="Arial"/>
        </w:rPr>
        <w:t>.</w:t>
      </w:r>
      <w:r w:rsidR="00857164" w:rsidRPr="00857164">
        <w:rPr>
          <w:rFonts w:ascii="Arial" w:hAnsi="Arial" w:cs="Arial"/>
        </w:rPr>
        <w:t xml:space="preserve"> </w:t>
      </w:r>
      <w:r w:rsidR="00FE3EF7">
        <w:rPr>
          <w:rFonts w:ascii="Arial" w:hAnsi="Arial" w:cs="Arial"/>
        </w:rPr>
        <w:t>U</w:t>
      </w:r>
      <w:r w:rsidR="00857164">
        <w:rPr>
          <w:rFonts w:ascii="Arial" w:hAnsi="Arial" w:cs="Arial"/>
        </w:rPr>
        <w:t>sing qualitative and quantitative</w:t>
      </w:r>
      <w:r w:rsidR="00857164" w:rsidRPr="00326367">
        <w:rPr>
          <w:rFonts w:ascii="Arial" w:hAnsi="Arial" w:cs="Arial"/>
        </w:rPr>
        <w:t xml:space="preserve"> research methods</w:t>
      </w:r>
      <w:r w:rsidR="00857164">
        <w:rPr>
          <w:rFonts w:ascii="Arial" w:hAnsi="Arial" w:cs="Arial"/>
        </w:rPr>
        <w:t xml:space="preserve">, the correlation </w:t>
      </w:r>
      <w:r w:rsidR="004109FC">
        <w:rPr>
          <w:rFonts w:ascii="Arial" w:hAnsi="Arial" w:cs="Arial"/>
        </w:rPr>
        <w:t>between the indicators of</w:t>
      </w:r>
      <w:r w:rsidR="00857164" w:rsidRPr="00326367">
        <w:rPr>
          <w:rFonts w:ascii="Arial" w:hAnsi="Arial" w:cs="Arial"/>
        </w:rPr>
        <w:t xml:space="preserve"> </w:t>
      </w:r>
      <w:r w:rsidR="00857164">
        <w:rPr>
          <w:rFonts w:ascii="Arial" w:hAnsi="Arial" w:cs="Arial"/>
        </w:rPr>
        <w:t>the SFDRR</w:t>
      </w:r>
      <w:r w:rsidR="00857164" w:rsidRPr="00326367">
        <w:rPr>
          <w:rFonts w:ascii="Arial" w:hAnsi="Arial" w:cs="Arial"/>
        </w:rPr>
        <w:t xml:space="preserve"> </w:t>
      </w:r>
      <w:r w:rsidR="004109FC">
        <w:rPr>
          <w:rFonts w:ascii="Arial" w:hAnsi="Arial" w:cs="Arial"/>
        </w:rPr>
        <w:t xml:space="preserve">New </w:t>
      </w:r>
      <w:r w:rsidR="00857164" w:rsidRPr="00326367">
        <w:rPr>
          <w:rFonts w:ascii="Arial" w:hAnsi="Arial" w:cs="Arial"/>
        </w:rPr>
        <w:t xml:space="preserve">Ten Essentials and </w:t>
      </w:r>
      <w:r w:rsidR="004620BE">
        <w:rPr>
          <w:rFonts w:ascii="Arial" w:hAnsi="Arial" w:cs="Arial"/>
        </w:rPr>
        <w:t>‘human security’ components</w:t>
      </w:r>
      <w:r w:rsidR="00857164" w:rsidRPr="00326367">
        <w:rPr>
          <w:rFonts w:ascii="Arial" w:hAnsi="Arial" w:cs="Arial"/>
        </w:rPr>
        <w:t xml:space="preserve"> of </w:t>
      </w:r>
      <w:r w:rsidR="004620BE">
        <w:rPr>
          <w:rFonts w:ascii="Arial" w:hAnsi="Arial" w:cs="Arial"/>
        </w:rPr>
        <w:t>IDPs</w:t>
      </w:r>
      <w:r w:rsidR="00857164" w:rsidRPr="001D3314">
        <w:rPr>
          <w:rFonts w:ascii="Arial" w:hAnsi="Arial" w:cs="Arial"/>
        </w:rPr>
        <w:t xml:space="preserve"> and </w:t>
      </w:r>
      <w:r w:rsidR="004620BE">
        <w:rPr>
          <w:rFonts w:ascii="Arial" w:hAnsi="Arial" w:cs="Arial"/>
        </w:rPr>
        <w:t>r</w:t>
      </w:r>
      <w:r w:rsidR="00857164" w:rsidRPr="001D3314">
        <w:rPr>
          <w:rFonts w:ascii="Arial" w:hAnsi="Arial" w:cs="Arial"/>
        </w:rPr>
        <w:t>efugees</w:t>
      </w:r>
      <w:r w:rsidR="00FE3EF7">
        <w:rPr>
          <w:rFonts w:ascii="Arial" w:hAnsi="Arial" w:cs="Arial"/>
        </w:rPr>
        <w:t xml:space="preserve"> was</w:t>
      </w:r>
      <w:r w:rsidR="003A5476">
        <w:rPr>
          <w:rFonts w:ascii="Arial" w:hAnsi="Arial" w:cs="Arial"/>
        </w:rPr>
        <w:t xml:space="preserve"> identified, shedding the </w:t>
      </w:r>
      <w:r w:rsidR="004D5C63">
        <w:rPr>
          <w:rFonts w:ascii="Arial" w:hAnsi="Arial" w:cs="Arial"/>
        </w:rPr>
        <w:t>light on</w:t>
      </w:r>
      <w:r w:rsidR="00FE3EF7">
        <w:rPr>
          <w:rFonts w:ascii="Arial" w:hAnsi="Arial" w:cs="Arial"/>
        </w:rPr>
        <w:t xml:space="preserve"> the challenges and opportunities for bu</w:t>
      </w:r>
      <w:r w:rsidR="00884B4A">
        <w:rPr>
          <w:rFonts w:ascii="Arial" w:hAnsi="Arial" w:cs="Arial"/>
        </w:rPr>
        <w:t xml:space="preserve">ilding resilience in the </w:t>
      </w:r>
      <w:r w:rsidR="003A5476">
        <w:rPr>
          <w:rFonts w:ascii="Arial" w:hAnsi="Arial" w:cs="Arial"/>
        </w:rPr>
        <w:t>Arab States</w:t>
      </w:r>
      <w:r w:rsidR="00884B4A">
        <w:rPr>
          <w:rFonts w:ascii="Arial" w:hAnsi="Arial" w:cs="Arial"/>
        </w:rPr>
        <w:t xml:space="preserve">, and framed the structure for the U-RAP Policy </w:t>
      </w:r>
      <w:r w:rsidR="004620BE">
        <w:rPr>
          <w:rFonts w:ascii="Arial" w:hAnsi="Arial" w:cs="Arial"/>
        </w:rPr>
        <w:t>Guidance</w:t>
      </w:r>
      <w:r w:rsidR="00884B4A">
        <w:rPr>
          <w:rFonts w:ascii="Arial" w:hAnsi="Arial" w:cs="Arial"/>
        </w:rPr>
        <w:t xml:space="preserve">. </w:t>
      </w:r>
      <w:r w:rsidR="00857164" w:rsidRPr="00326367">
        <w:rPr>
          <w:rFonts w:ascii="Arial" w:hAnsi="Arial" w:cs="Arial"/>
        </w:rPr>
        <w:t>Qualitative exploratory data collection methods were applied through focus gr</w:t>
      </w:r>
      <w:r w:rsidR="00857164">
        <w:rPr>
          <w:rFonts w:ascii="Arial" w:hAnsi="Arial" w:cs="Arial"/>
        </w:rPr>
        <w:t>oup discussions and 42</w:t>
      </w:r>
      <w:r w:rsidR="00857164" w:rsidRPr="00326367">
        <w:rPr>
          <w:rFonts w:ascii="Arial" w:hAnsi="Arial" w:cs="Arial"/>
        </w:rPr>
        <w:t xml:space="preserve"> Interviews with key informative experts and </w:t>
      </w:r>
      <w:r w:rsidR="000D5A3C">
        <w:rPr>
          <w:rFonts w:ascii="Arial" w:hAnsi="Arial" w:cs="Arial"/>
        </w:rPr>
        <w:t>DRR key stakeholders, supporting evidence on their role and level of engagement in measurin</w:t>
      </w:r>
      <w:r w:rsidR="00BC5CCC">
        <w:rPr>
          <w:rFonts w:ascii="Arial" w:hAnsi="Arial" w:cs="Arial"/>
        </w:rPr>
        <w:t>g and building urban resilience. This was</w:t>
      </w:r>
      <w:r w:rsidR="000D5A3C" w:rsidRPr="000D5A3C">
        <w:rPr>
          <w:rFonts w:ascii="Arial" w:hAnsi="Arial" w:cs="Arial"/>
        </w:rPr>
        <w:t xml:space="preserve"> </w:t>
      </w:r>
      <w:r w:rsidR="000D5A3C" w:rsidRPr="00326367">
        <w:rPr>
          <w:rFonts w:ascii="Arial" w:hAnsi="Arial" w:cs="Arial"/>
        </w:rPr>
        <w:t xml:space="preserve">followed </w:t>
      </w:r>
      <w:r w:rsidR="00766CC6">
        <w:rPr>
          <w:rFonts w:ascii="Arial" w:hAnsi="Arial" w:cs="Arial"/>
        </w:rPr>
        <w:t>by</w:t>
      </w:r>
      <w:r w:rsidR="000D5A3C" w:rsidRPr="00326367">
        <w:rPr>
          <w:rFonts w:ascii="Arial" w:hAnsi="Arial" w:cs="Arial"/>
        </w:rPr>
        <w:t xml:space="preserve"> examining </w:t>
      </w:r>
      <w:r w:rsidR="000D5A3C">
        <w:rPr>
          <w:rFonts w:ascii="Arial" w:hAnsi="Arial" w:cs="Arial"/>
        </w:rPr>
        <w:t xml:space="preserve">two </w:t>
      </w:r>
      <w:r w:rsidR="000D5A3C" w:rsidRPr="00326367">
        <w:rPr>
          <w:rFonts w:ascii="Arial" w:hAnsi="Arial" w:cs="Arial"/>
        </w:rPr>
        <w:t>case studies of Khartoum</w:t>
      </w:r>
      <w:r w:rsidR="000D5A3C">
        <w:rPr>
          <w:rFonts w:ascii="Arial" w:hAnsi="Arial" w:cs="Arial"/>
        </w:rPr>
        <w:t>-Sudan</w:t>
      </w:r>
      <w:r w:rsidR="000D5A3C" w:rsidRPr="00326367">
        <w:rPr>
          <w:rFonts w:ascii="Arial" w:hAnsi="Arial" w:cs="Arial"/>
        </w:rPr>
        <w:t xml:space="preserve"> and Tripoli</w:t>
      </w:r>
      <w:r w:rsidR="000D5A3C">
        <w:rPr>
          <w:rFonts w:ascii="Arial" w:hAnsi="Arial" w:cs="Arial"/>
        </w:rPr>
        <w:t>-Lebanon</w:t>
      </w:r>
      <w:r w:rsidR="00CC340A">
        <w:rPr>
          <w:rFonts w:ascii="Arial" w:hAnsi="Arial" w:cs="Arial"/>
        </w:rPr>
        <w:t xml:space="preserve"> to generalise</w:t>
      </w:r>
      <w:r w:rsidR="004620BE">
        <w:rPr>
          <w:rFonts w:ascii="Arial" w:hAnsi="Arial" w:cs="Arial"/>
        </w:rPr>
        <w:t xml:space="preserve"> results for the </w:t>
      </w:r>
      <w:r w:rsidR="00BC5CCC">
        <w:rPr>
          <w:rFonts w:ascii="Arial" w:hAnsi="Arial" w:cs="Arial"/>
        </w:rPr>
        <w:t xml:space="preserve">Arab States </w:t>
      </w:r>
      <w:r w:rsidR="004620BE">
        <w:rPr>
          <w:rFonts w:ascii="Arial" w:hAnsi="Arial" w:cs="Arial"/>
        </w:rPr>
        <w:t>regional context</w:t>
      </w:r>
      <w:r w:rsidR="000D5A3C">
        <w:rPr>
          <w:rFonts w:ascii="Arial" w:hAnsi="Arial" w:cs="Arial"/>
        </w:rPr>
        <w:t>.</w:t>
      </w:r>
      <w:r w:rsidR="001003A2">
        <w:rPr>
          <w:rFonts w:ascii="Arial" w:hAnsi="Arial" w:cs="Arial"/>
        </w:rPr>
        <w:t xml:space="preserve"> </w:t>
      </w:r>
      <w:r w:rsidR="00857164" w:rsidRPr="00326367">
        <w:rPr>
          <w:rFonts w:ascii="Arial" w:hAnsi="Arial" w:cs="Arial"/>
        </w:rPr>
        <w:t xml:space="preserve">Quantitative data was collected </w:t>
      </w:r>
      <w:r w:rsidR="00857164">
        <w:rPr>
          <w:rFonts w:ascii="Arial" w:hAnsi="Arial" w:cs="Arial"/>
        </w:rPr>
        <w:t>from a total of</w:t>
      </w:r>
      <w:r w:rsidR="00857164" w:rsidRPr="00326367">
        <w:rPr>
          <w:rFonts w:ascii="Arial" w:hAnsi="Arial" w:cs="Arial"/>
        </w:rPr>
        <w:t xml:space="preserve"> 120</w:t>
      </w:r>
      <w:r w:rsidR="00857164">
        <w:rPr>
          <w:rFonts w:ascii="Arial" w:hAnsi="Arial" w:cs="Arial"/>
        </w:rPr>
        <w:t xml:space="preserve"> questionnaire s</w:t>
      </w:r>
      <w:r w:rsidR="00857164" w:rsidRPr="00857164">
        <w:rPr>
          <w:rFonts w:ascii="Arial" w:hAnsi="Arial" w:cs="Arial"/>
        </w:rPr>
        <w:t>urvey</w:t>
      </w:r>
      <w:r w:rsidR="00857164" w:rsidRPr="00326367">
        <w:rPr>
          <w:rFonts w:ascii="Arial" w:hAnsi="Arial" w:cs="Arial"/>
        </w:rPr>
        <w:t xml:space="preserve"> </w:t>
      </w:r>
      <w:r w:rsidR="00857164">
        <w:rPr>
          <w:rFonts w:ascii="Arial" w:hAnsi="Arial" w:cs="Arial"/>
        </w:rPr>
        <w:t>respondents,</w:t>
      </w:r>
      <w:r w:rsidR="00857164" w:rsidRPr="00326367">
        <w:rPr>
          <w:rFonts w:ascii="Arial" w:hAnsi="Arial" w:cs="Arial"/>
        </w:rPr>
        <w:t xml:space="preserve"> </w:t>
      </w:r>
      <w:r w:rsidR="001003A2">
        <w:rPr>
          <w:rFonts w:ascii="Arial" w:hAnsi="Arial" w:cs="Arial"/>
        </w:rPr>
        <w:t>associating</w:t>
      </w:r>
      <w:r w:rsidR="000D5A3C">
        <w:rPr>
          <w:rFonts w:ascii="Arial" w:hAnsi="Arial" w:cs="Arial"/>
        </w:rPr>
        <w:t xml:space="preserve"> interlinkages between the U-RAP </w:t>
      </w:r>
      <w:r w:rsidR="00BC5CCC">
        <w:rPr>
          <w:rFonts w:ascii="Arial" w:hAnsi="Arial" w:cs="Arial"/>
        </w:rPr>
        <w:t xml:space="preserve">components </w:t>
      </w:r>
      <w:r w:rsidR="000D5A3C">
        <w:rPr>
          <w:rFonts w:ascii="Arial" w:hAnsi="Arial" w:cs="Arial"/>
        </w:rPr>
        <w:t>and societal resilience domains</w:t>
      </w:r>
      <w:r w:rsidR="00BC5CCC">
        <w:rPr>
          <w:rFonts w:ascii="Arial" w:hAnsi="Arial" w:cs="Arial"/>
        </w:rPr>
        <w:t xml:space="preserve"> for CSD people</w:t>
      </w:r>
      <w:r w:rsidR="001003A2">
        <w:rPr>
          <w:rFonts w:ascii="Arial" w:hAnsi="Arial" w:cs="Arial"/>
        </w:rPr>
        <w:t xml:space="preserve"> at the local level, and feeding into disaster data losses at the national level.</w:t>
      </w:r>
    </w:p>
    <w:p w14:paraId="20AB5823" w14:textId="2F7174CB" w:rsidR="00331ADE" w:rsidRDefault="004816F7" w:rsidP="004D5C63">
      <w:pPr>
        <w:spacing w:line="360" w:lineRule="auto"/>
        <w:rPr>
          <w:rFonts w:ascii="Arial" w:hAnsi="Arial" w:cs="Arial"/>
        </w:rPr>
      </w:pPr>
      <w:r>
        <w:rPr>
          <w:rFonts w:ascii="Arial" w:hAnsi="Arial" w:cs="Arial"/>
        </w:rPr>
        <w:t>This</w:t>
      </w:r>
      <w:r w:rsidR="001003A2">
        <w:rPr>
          <w:rFonts w:ascii="Arial" w:hAnsi="Arial" w:cs="Arial"/>
        </w:rPr>
        <w:t xml:space="preserve"> study formed a</w:t>
      </w:r>
      <w:r w:rsidR="00326367" w:rsidRPr="00326367">
        <w:rPr>
          <w:rFonts w:ascii="Arial" w:hAnsi="Arial" w:cs="Arial"/>
        </w:rPr>
        <w:t xml:space="preserve"> set</w:t>
      </w:r>
      <w:r w:rsidR="00CC340A">
        <w:rPr>
          <w:rFonts w:ascii="Arial" w:hAnsi="Arial" w:cs="Arial"/>
        </w:rPr>
        <w:t xml:space="preserve"> of</w:t>
      </w:r>
      <w:r w:rsidR="00326367" w:rsidRPr="00326367">
        <w:rPr>
          <w:rFonts w:ascii="Arial" w:hAnsi="Arial" w:cs="Arial"/>
        </w:rPr>
        <w:t xml:space="preserve"> recommendation</w:t>
      </w:r>
      <w:r w:rsidR="004D226B">
        <w:rPr>
          <w:rFonts w:ascii="Arial" w:hAnsi="Arial" w:cs="Arial"/>
        </w:rPr>
        <w:t>s</w:t>
      </w:r>
      <w:r w:rsidR="00326367" w:rsidRPr="00326367">
        <w:rPr>
          <w:rFonts w:ascii="Arial" w:hAnsi="Arial" w:cs="Arial"/>
        </w:rPr>
        <w:t xml:space="preserve"> for Open Data utilisation to fill the gaps in existing resilience </w:t>
      </w:r>
      <w:r w:rsidR="001003A2">
        <w:rPr>
          <w:rFonts w:ascii="Arial" w:hAnsi="Arial" w:cs="Arial"/>
        </w:rPr>
        <w:t xml:space="preserve">assessment data </w:t>
      </w:r>
      <w:r w:rsidR="00101F04">
        <w:rPr>
          <w:rFonts w:ascii="Arial" w:hAnsi="Arial" w:cs="Arial"/>
        </w:rPr>
        <w:t>resourcing</w:t>
      </w:r>
      <w:r w:rsidR="00CC340A">
        <w:rPr>
          <w:rFonts w:ascii="Arial" w:hAnsi="Arial" w:cs="Arial"/>
        </w:rPr>
        <w:t>,</w:t>
      </w:r>
      <w:r w:rsidR="00101F04">
        <w:rPr>
          <w:rFonts w:ascii="Arial" w:hAnsi="Arial" w:cs="Arial"/>
        </w:rPr>
        <w:t xml:space="preserve"> </w:t>
      </w:r>
      <w:r w:rsidR="00C30A84">
        <w:rPr>
          <w:rFonts w:ascii="Arial" w:hAnsi="Arial" w:cs="Arial"/>
        </w:rPr>
        <w:t xml:space="preserve">monitoring disaster and conflict displacement patterns, </w:t>
      </w:r>
      <w:r w:rsidR="001003A2">
        <w:rPr>
          <w:rFonts w:ascii="Arial" w:hAnsi="Arial" w:cs="Arial"/>
        </w:rPr>
        <w:t>in</w:t>
      </w:r>
      <w:r w:rsidR="00CC340A">
        <w:rPr>
          <w:rFonts w:ascii="Arial" w:hAnsi="Arial" w:cs="Arial"/>
        </w:rPr>
        <w:t>form</w:t>
      </w:r>
      <w:r w:rsidR="001003A2">
        <w:rPr>
          <w:rFonts w:ascii="Arial" w:hAnsi="Arial" w:cs="Arial"/>
        </w:rPr>
        <w:t xml:space="preserve"> resilience decision making process</w:t>
      </w:r>
      <w:r w:rsidR="004151B9">
        <w:rPr>
          <w:rFonts w:ascii="Arial" w:hAnsi="Arial" w:cs="Arial"/>
        </w:rPr>
        <w:t xml:space="preserve"> for d</w:t>
      </w:r>
      <w:r w:rsidR="00CB1048">
        <w:rPr>
          <w:rFonts w:ascii="Arial" w:hAnsi="Arial" w:cs="Arial"/>
        </w:rPr>
        <w:t>isplacement ‘durable solutions’</w:t>
      </w:r>
      <w:r w:rsidR="001003A2">
        <w:rPr>
          <w:rFonts w:ascii="Arial" w:hAnsi="Arial" w:cs="Arial"/>
        </w:rPr>
        <w:t xml:space="preserve"> and </w:t>
      </w:r>
      <w:r w:rsidR="004151B9">
        <w:rPr>
          <w:rFonts w:ascii="Arial" w:hAnsi="Arial" w:cs="Arial"/>
        </w:rPr>
        <w:t xml:space="preserve">guide </w:t>
      </w:r>
      <w:r w:rsidR="001003A2">
        <w:rPr>
          <w:rFonts w:ascii="Arial" w:hAnsi="Arial" w:cs="Arial"/>
        </w:rPr>
        <w:t xml:space="preserve">financing priorities </w:t>
      </w:r>
      <w:r w:rsidR="004151B9">
        <w:rPr>
          <w:rFonts w:ascii="Arial" w:hAnsi="Arial" w:cs="Arial"/>
        </w:rPr>
        <w:t>for</w:t>
      </w:r>
      <w:r w:rsidR="001003A2">
        <w:rPr>
          <w:rFonts w:ascii="Arial" w:hAnsi="Arial" w:cs="Arial"/>
        </w:rPr>
        <w:t xml:space="preserve"> </w:t>
      </w:r>
      <w:r w:rsidR="00C30A84">
        <w:rPr>
          <w:rFonts w:ascii="Arial" w:hAnsi="Arial" w:cs="Arial"/>
        </w:rPr>
        <w:t>DRR governance at the local level</w:t>
      </w:r>
      <w:r w:rsidR="00326367" w:rsidRPr="00326367">
        <w:rPr>
          <w:rFonts w:ascii="Arial" w:hAnsi="Arial" w:cs="Arial"/>
        </w:rPr>
        <w:t>.</w:t>
      </w:r>
      <w:r w:rsidR="00326367">
        <w:rPr>
          <w:rFonts w:ascii="Arial" w:hAnsi="Arial" w:cs="Arial"/>
        </w:rPr>
        <w:t xml:space="preserve"> The study concludes that international frame</w:t>
      </w:r>
      <w:r w:rsidR="00CB1048">
        <w:rPr>
          <w:rFonts w:ascii="Arial" w:hAnsi="Arial" w:cs="Arial"/>
        </w:rPr>
        <w:t>works and resilience assessment</w:t>
      </w:r>
      <w:r w:rsidR="00326367">
        <w:rPr>
          <w:rFonts w:ascii="Arial" w:hAnsi="Arial" w:cs="Arial"/>
        </w:rPr>
        <w:t xml:space="preserve"> tools overlook the sub-regional challenges that are historically witnessed in the Arab States and similar fragile settings </w:t>
      </w:r>
      <w:r w:rsidR="00101F04">
        <w:rPr>
          <w:rFonts w:ascii="Arial" w:hAnsi="Arial" w:cs="Arial"/>
        </w:rPr>
        <w:t>globally</w:t>
      </w:r>
      <w:r w:rsidR="00CC340A">
        <w:rPr>
          <w:rFonts w:ascii="Arial" w:hAnsi="Arial" w:cs="Arial"/>
        </w:rPr>
        <w:t>, which</w:t>
      </w:r>
      <w:r w:rsidR="00326367">
        <w:rPr>
          <w:rFonts w:ascii="Arial" w:hAnsi="Arial" w:cs="Arial"/>
        </w:rPr>
        <w:t xml:space="preserve"> require</w:t>
      </w:r>
      <w:r w:rsidR="00CC340A">
        <w:rPr>
          <w:rFonts w:ascii="Arial" w:hAnsi="Arial" w:cs="Arial"/>
        </w:rPr>
        <w:t>s</w:t>
      </w:r>
      <w:r w:rsidR="00326367">
        <w:rPr>
          <w:rFonts w:ascii="Arial" w:hAnsi="Arial" w:cs="Arial"/>
        </w:rPr>
        <w:t xml:space="preserve"> </w:t>
      </w:r>
      <w:r w:rsidR="00C30A84">
        <w:rPr>
          <w:rFonts w:ascii="Arial" w:hAnsi="Arial" w:cs="Arial"/>
        </w:rPr>
        <w:t>a bottom-up costum based</w:t>
      </w:r>
      <w:r w:rsidR="00326367">
        <w:rPr>
          <w:rFonts w:ascii="Arial" w:hAnsi="Arial" w:cs="Arial"/>
        </w:rPr>
        <w:t xml:space="preserve"> </w:t>
      </w:r>
      <w:r w:rsidR="001003A2">
        <w:rPr>
          <w:rFonts w:ascii="Arial" w:hAnsi="Arial" w:cs="Arial"/>
        </w:rPr>
        <w:t>innovative</w:t>
      </w:r>
      <w:r w:rsidR="00326367">
        <w:rPr>
          <w:rFonts w:ascii="Arial" w:hAnsi="Arial" w:cs="Arial"/>
        </w:rPr>
        <w:t xml:space="preserve"> mechanisms to </w:t>
      </w:r>
      <w:r w:rsidR="001003A2">
        <w:rPr>
          <w:rFonts w:ascii="Arial" w:hAnsi="Arial" w:cs="Arial"/>
        </w:rPr>
        <w:t>enhance</w:t>
      </w:r>
      <w:r w:rsidR="00326367">
        <w:rPr>
          <w:rFonts w:ascii="Arial" w:hAnsi="Arial" w:cs="Arial"/>
        </w:rPr>
        <w:t xml:space="preserve"> national governments commitments to</w:t>
      </w:r>
      <w:r w:rsidR="001003A2">
        <w:rPr>
          <w:rFonts w:ascii="Arial" w:hAnsi="Arial" w:cs="Arial"/>
        </w:rPr>
        <w:t xml:space="preserve"> the 2015-2030 Global Agendas</w:t>
      </w:r>
      <w:r w:rsidR="00326367">
        <w:rPr>
          <w:rFonts w:ascii="Arial" w:hAnsi="Arial" w:cs="Arial"/>
        </w:rPr>
        <w:t xml:space="preserve">. Similarly, there is a need to </w:t>
      </w:r>
      <w:r w:rsidR="0080114D">
        <w:rPr>
          <w:rFonts w:ascii="Arial" w:hAnsi="Arial" w:cs="Arial"/>
        </w:rPr>
        <w:t>overhaul</w:t>
      </w:r>
      <w:r w:rsidR="00326367">
        <w:rPr>
          <w:rFonts w:ascii="Arial" w:hAnsi="Arial" w:cs="Arial"/>
        </w:rPr>
        <w:t xml:space="preserve"> current resilience assessment tools and global framework reporting mechanisms into Arab cities</w:t>
      </w:r>
      <w:r w:rsidR="00766CC6">
        <w:rPr>
          <w:rFonts w:ascii="Arial" w:hAnsi="Arial" w:cs="Arial"/>
        </w:rPr>
        <w:t>'</w:t>
      </w:r>
      <w:r w:rsidR="00326367">
        <w:rPr>
          <w:rFonts w:ascii="Arial" w:hAnsi="Arial" w:cs="Arial"/>
        </w:rPr>
        <w:t xml:space="preserve"> l</w:t>
      </w:r>
      <w:r w:rsidR="00C30A84">
        <w:rPr>
          <w:rFonts w:ascii="Arial" w:hAnsi="Arial" w:cs="Arial"/>
        </w:rPr>
        <w:t>ocal context of fragility</w:t>
      </w:r>
      <w:r w:rsidR="001003A2">
        <w:rPr>
          <w:rFonts w:ascii="Arial" w:hAnsi="Arial" w:cs="Arial"/>
        </w:rPr>
        <w:t>,</w:t>
      </w:r>
      <w:r w:rsidR="00326367">
        <w:rPr>
          <w:rFonts w:ascii="Arial" w:hAnsi="Arial" w:cs="Arial"/>
        </w:rPr>
        <w:t xml:space="preserve"> to improve the accuracy, transparency and validity of the data required to structure effective and efficient disaster resilience action plans ‘leaving no one behind’. As a result, </w:t>
      </w:r>
      <w:r w:rsidR="00C30A84">
        <w:rPr>
          <w:rFonts w:ascii="Arial" w:hAnsi="Arial" w:cs="Arial"/>
        </w:rPr>
        <w:t xml:space="preserve">the U-RAP </w:t>
      </w:r>
      <w:r w:rsidR="000A1FAD">
        <w:rPr>
          <w:rFonts w:ascii="Arial" w:hAnsi="Arial" w:cs="Arial"/>
        </w:rPr>
        <w:t xml:space="preserve">policy guidance </w:t>
      </w:r>
      <w:r w:rsidR="00326367">
        <w:rPr>
          <w:rFonts w:ascii="Arial" w:hAnsi="Arial" w:cs="Arial"/>
        </w:rPr>
        <w:t>ha</w:t>
      </w:r>
      <w:r w:rsidR="00766CC6">
        <w:rPr>
          <w:rFonts w:ascii="Arial" w:hAnsi="Arial" w:cs="Arial"/>
        </w:rPr>
        <w:t>s</w:t>
      </w:r>
      <w:r w:rsidR="00326367">
        <w:rPr>
          <w:rFonts w:ascii="Arial" w:hAnsi="Arial" w:cs="Arial"/>
        </w:rPr>
        <w:t xml:space="preserve"> been developed </w:t>
      </w:r>
      <w:r w:rsidR="000A1FAD">
        <w:rPr>
          <w:rFonts w:ascii="Arial" w:hAnsi="Arial" w:cs="Arial"/>
        </w:rPr>
        <w:t xml:space="preserve">as the main </w:t>
      </w:r>
      <w:r w:rsidR="004D5C63">
        <w:rPr>
          <w:rFonts w:ascii="Arial" w:hAnsi="Arial" w:cs="Arial"/>
        </w:rPr>
        <w:t>contribution of this</w:t>
      </w:r>
      <w:r w:rsidR="000A1FAD">
        <w:rPr>
          <w:rFonts w:ascii="Arial" w:hAnsi="Arial" w:cs="Arial"/>
        </w:rPr>
        <w:t xml:space="preserve"> study, providing a step-to-step </w:t>
      </w:r>
      <w:r w:rsidR="00E83A3C">
        <w:rPr>
          <w:rFonts w:ascii="Arial" w:hAnsi="Arial" w:cs="Arial"/>
        </w:rPr>
        <w:t>path</w:t>
      </w:r>
      <w:r w:rsidR="00651A61">
        <w:rPr>
          <w:rFonts w:ascii="Arial" w:hAnsi="Arial" w:cs="Arial"/>
        </w:rPr>
        <w:t>way</w:t>
      </w:r>
      <w:r w:rsidR="004151B9">
        <w:rPr>
          <w:rFonts w:ascii="Arial" w:hAnsi="Arial" w:cs="Arial"/>
        </w:rPr>
        <w:t xml:space="preserve"> </w:t>
      </w:r>
      <w:r w:rsidR="003373C8">
        <w:rPr>
          <w:rFonts w:ascii="Arial" w:hAnsi="Arial" w:cs="Arial"/>
        </w:rPr>
        <w:t xml:space="preserve">to </w:t>
      </w:r>
      <w:r w:rsidR="003373C8" w:rsidRPr="003373C8">
        <w:rPr>
          <w:rFonts w:ascii="Arial" w:hAnsi="Arial" w:cs="Arial"/>
        </w:rPr>
        <w:t xml:space="preserve">help </w:t>
      </w:r>
      <w:r w:rsidR="003373C8">
        <w:rPr>
          <w:rFonts w:ascii="Arial" w:hAnsi="Arial" w:cs="Arial"/>
        </w:rPr>
        <w:t>decision makers</w:t>
      </w:r>
      <w:r w:rsidR="003373C8" w:rsidRPr="003373C8">
        <w:rPr>
          <w:rFonts w:ascii="Arial" w:hAnsi="Arial" w:cs="Arial"/>
        </w:rPr>
        <w:t xml:space="preserve"> </w:t>
      </w:r>
      <w:r w:rsidR="003373C8">
        <w:rPr>
          <w:rFonts w:ascii="Arial" w:hAnsi="Arial" w:cs="Arial"/>
        </w:rPr>
        <w:t>enhance societal resilience</w:t>
      </w:r>
      <w:r w:rsidR="004151B9" w:rsidRPr="003373C8">
        <w:rPr>
          <w:rFonts w:ascii="Arial" w:hAnsi="Arial" w:cs="Arial"/>
        </w:rPr>
        <w:t>,</w:t>
      </w:r>
      <w:r w:rsidR="004151B9">
        <w:rPr>
          <w:rFonts w:ascii="Arial" w:hAnsi="Arial" w:cs="Arial"/>
        </w:rPr>
        <w:t xml:space="preserve"> </w:t>
      </w:r>
      <w:r w:rsidR="004D5C63">
        <w:rPr>
          <w:rFonts w:ascii="Arial" w:hAnsi="Arial" w:cs="Arial"/>
        </w:rPr>
        <w:t xml:space="preserve">while </w:t>
      </w:r>
      <w:r w:rsidR="003373C8">
        <w:rPr>
          <w:rFonts w:ascii="Arial" w:hAnsi="Arial" w:cs="Arial"/>
        </w:rPr>
        <w:t>c</w:t>
      </w:r>
      <w:r w:rsidR="003373C8" w:rsidRPr="003373C8">
        <w:rPr>
          <w:rFonts w:ascii="Arial" w:hAnsi="Arial" w:cs="Arial"/>
        </w:rPr>
        <w:t xml:space="preserve">omplementing the matrix of </w:t>
      </w:r>
      <w:r w:rsidR="003373C8">
        <w:rPr>
          <w:rFonts w:ascii="Arial" w:hAnsi="Arial" w:cs="Arial"/>
        </w:rPr>
        <w:t>disaster data loss with</w:t>
      </w:r>
      <w:r w:rsidR="003373C8" w:rsidRPr="003373C8">
        <w:rPr>
          <w:rFonts w:ascii="Arial" w:hAnsi="Arial" w:cs="Arial"/>
        </w:rPr>
        <w:t xml:space="preserve"> human security </w:t>
      </w:r>
      <w:r w:rsidR="003373C8">
        <w:rPr>
          <w:rFonts w:ascii="Arial" w:hAnsi="Arial" w:cs="Arial"/>
        </w:rPr>
        <w:t xml:space="preserve">and conflict </w:t>
      </w:r>
      <w:r w:rsidR="003373C8" w:rsidRPr="003373C8">
        <w:rPr>
          <w:rFonts w:ascii="Arial" w:hAnsi="Arial" w:cs="Arial"/>
        </w:rPr>
        <w:t xml:space="preserve">displacement </w:t>
      </w:r>
      <w:r w:rsidR="000A1FAD">
        <w:rPr>
          <w:rFonts w:ascii="Arial" w:hAnsi="Arial" w:cs="Arial"/>
        </w:rPr>
        <w:t>in</w:t>
      </w:r>
      <w:r w:rsidR="004151B9">
        <w:rPr>
          <w:rFonts w:ascii="Arial" w:hAnsi="Arial" w:cs="Arial"/>
        </w:rPr>
        <w:t xml:space="preserve"> the MENA region</w:t>
      </w:r>
      <w:r w:rsidR="000A1FAD">
        <w:rPr>
          <w:rFonts w:ascii="Arial" w:hAnsi="Arial" w:cs="Arial"/>
        </w:rPr>
        <w:t xml:space="preserve"> fragile setting</w:t>
      </w:r>
      <w:r w:rsidR="004151B9">
        <w:rPr>
          <w:rFonts w:ascii="Arial" w:hAnsi="Arial" w:cs="Arial"/>
        </w:rPr>
        <w:t>s</w:t>
      </w:r>
      <w:r w:rsidR="003373C8">
        <w:rPr>
          <w:rFonts w:ascii="Arial" w:hAnsi="Arial" w:cs="Arial"/>
        </w:rPr>
        <w:t>,</w:t>
      </w:r>
      <w:r w:rsidR="00EE5D33">
        <w:rPr>
          <w:rFonts w:ascii="Arial" w:hAnsi="Arial" w:cs="Arial"/>
        </w:rPr>
        <w:t xml:space="preserve"> </w:t>
      </w:r>
      <w:r w:rsidR="004D5C63">
        <w:rPr>
          <w:rFonts w:ascii="Arial" w:hAnsi="Arial" w:cs="Arial"/>
        </w:rPr>
        <w:t xml:space="preserve">and </w:t>
      </w:r>
      <w:r w:rsidR="003373C8">
        <w:rPr>
          <w:rFonts w:ascii="Arial" w:hAnsi="Arial" w:cs="Arial"/>
        </w:rPr>
        <w:t xml:space="preserve">guiding </w:t>
      </w:r>
      <w:r w:rsidR="004D5C63">
        <w:rPr>
          <w:rFonts w:ascii="Arial" w:hAnsi="Arial" w:cs="Arial"/>
        </w:rPr>
        <w:t xml:space="preserve">similar </w:t>
      </w:r>
      <w:r w:rsidR="003373C8">
        <w:rPr>
          <w:rFonts w:ascii="Arial" w:hAnsi="Arial" w:cs="Arial"/>
        </w:rPr>
        <w:t xml:space="preserve">future research </w:t>
      </w:r>
      <w:r w:rsidR="004D5C63">
        <w:rPr>
          <w:rFonts w:ascii="Arial" w:hAnsi="Arial" w:cs="Arial"/>
        </w:rPr>
        <w:t xml:space="preserve">development </w:t>
      </w:r>
      <w:r w:rsidR="003373C8">
        <w:rPr>
          <w:rFonts w:ascii="Arial" w:hAnsi="Arial" w:cs="Arial"/>
        </w:rPr>
        <w:t>approach</w:t>
      </w:r>
      <w:r w:rsidR="004D5C63">
        <w:rPr>
          <w:rFonts w:ascii="Arial" w:hAnsi="Arial" w:cs="Arial"/>
        </w:rPr>
        <w:t>es</w:t>
      </w:r>
      <w:r w:rsidR="003373C8">
        <w:rPr>
          <w:rFonts w:ascii="Arial" w:hAnsi="Arial" w:cs="Arial"/>
        </w:rPr>
        <w:t xml:space="preserve"> that</w:t>
      </w:r>
      <w:r w:rsidR="00EE5D33">
        <w:rPr>
          <w:rFonts w:ascii="Arial" w:hAnsi="Arial" w:cs="Arial"/>
        </w:rPr>
        <w:t xml:space="preserve"> can be adapted </w:t>
      </w:r>
      <w:r w:rsidR="004D5C63">
        <w:rPr>
          <w:rFonts w:ascii="Arial" w:hAnsi="Arial" w:cs="Arial"/>
        </w:rPr>
        <w:t xml:space="preserve">into fragile settings </w:t>
      </w:r>
      <w:r w:rsidR="00EE5D33">
        <w:rPr>
          <w:rFonts w:ascii="Arial" w:hAnsi="Arial" w:cs="Arial"/>
        </w:rPr>
        <w:t>worldwide.</w:t>
      </w:r>
      <w:r w:rsidR="000A1FAD">
        <w:rPr>
          <w:rFonts w:ascii="Arial" w:hAnsi="Arial" w:cs="Arial"/>
        </w:rPr>
        <w:t xml:space="preserve"> </w:t>
      </w:r>
    </w:p>
    <w:p w14:paraId="1E96AAED" w14:textId="1D40087B" w:rsidR="00331ADE" w:rsidRDefault="00331ADE" w:rsidP="001003A2">
      <w:pPr>
        <w:spacing w:line="360" w:lineRule="auto"/>
        <w:rPr>
          <w:rFonts w:ascii="Arial" w:hAnsi="Arial" w:cs="Arial"/>
        </w:rPr>
      </w:pPr>
      <w:r w:rsidRPr="00331ADE">
        <w:rPr>
          <w:rFonts w:ascii="Arial" w:hAnsi="Arial" w:cs="Arial"/>
          <w:b/>
          <w:bCs/>
        </w:rPr>
        <w:t>Keywords</w:t>
      </w:r>
      <w:r>
        <w:rPr>
          <w:rFonts w:ascii="Arial" w:hAnsi="Arial" w:cs="Arial"/>
        </w:rPr>
        <w:t xml:space="preserve"> </w:t>
      </w:r>
    </w:p>
    <w:p w14:paraId="7FE506D7" w14:textId="44883514" w:rsidR="00E05F00" w:rsidRPr="00AE4A76" w:rsidRDefault="00331ADE" w:rsidP="003A5476">
      <w:pPr>
        <w:spacing w:line="360" w:lineRule="auto"/>
        <w:rPr>
          <w:rFonts w:ascii="Arial" w:hAnsi="Arial" w:cs="Arial"/>
        </w:rPr>
      </w:pPr>
      <w:r w:rsidRPr="00A76D91">
        <w:rPr>
          <w:rFonts w:ascii="Arial" w:hAnsi="Arial" w:cs="Arial"/>
        </w:rPr>
        <w:t>Climate Change - Conflict</w:t>
      </w:r>
      <w:r w:rsidR="0080114D">
        <w:rPr>
          <w:rFonts w:ascii="Arial" w:hAnsi="Arial" w:cs="Arial"/>
        </w:rPr>
        <w:t xml:space="preserve"> </w:t>
      </w:r>
      <w:r w:rsidRPr="00A76D91">
        <w:rPr>
          <w:rFonts w:ascii="Arial" w:hAnsi="Arial" w:cs="Arial"/>
        </w:rPr>
        <w:t>- Displacement – DRR –</w:t>
      </w:r>
      <w:r w:rsidRPr="00331ADE">
        <w:rPr>
          <w:rFonts w:ascii="Arial" w:hAnsi="Arial" w:cs="Arial"/>
        </w:rPr>
        <w:t xml:space="preserve"> </w:t>
      </w:r>
      <w:r w:rsidRPr="00A76D91">
        <w:rPr>
          <w:rFonts w:ascii="Arial" w:hAnsi="Arial" w:cs="Arial"/>
        </w:rPr>
        <w:t>Fragility –</w:t>
      </w:r>
      <w:r>
        <w:rPr>
          <w:rFonts w:ascii="Arial" w:hAnsi="Arial" w:cs="Arial"/>
        </w:rPr>
        <w:t>Human Security–</w:t>
      </w:r>
      <w:r w:rsidR="003A5476" w:rsidRPr="003A5476">
        <w:t xml:space="preserve"> </w:t>
      </w:r>
      <w:r w:rsidR="003A5476" w:rsidRPr="003A5476">
        <w:rPr>
          <w:rFonts w:ascii="Arial" w:hAnsi="Arial" w:cs="Arial"/>
        </w:rPr>
        <w:t xml:space="preserve">Policy Guidance </w:t>
      </w:r>
      <w:r w:rsidR="003A5476">
        <w:rPr>
          <w:rFonts w:ascii="Arial" w:hAnsi="Arial" w:cs="Arial"/>
        </w:rPr>
        <w:t xml:space="preserve">– Urban </w:t>
      </w:r>
      <w:r w:rsidRPr="00A76D91">
        <w:rPr>
          <w:rFonts w:ascii="Arial" w:hAnsi="Arial" w:cs="Arial"/>
        </w:rPr>
        <w:t xml:space="preserve">Resilience </w:t>
      </w:r>
      <w:r w:rsidR="003A5476">
        <w:rPr>
          <w:rFonts w:ascii="Arial" w:hAnsi="Arial" w:cs="Arial"/>
        </w:rPr>
        <w:t>Action Plan</w:t>
      </w:r>
      <w:r w:rsidR="003A5476" w:rsidRPr="00A76D91">
        <w:rPr>
          <w:rFonts w:ascii="Arial" w:hAnsi="Arial" w:cs="Arial"/>
        </w:rPr>
        <w:t xml:space="preserve"> </w:t>
      </w:r>
      <w:r w:rsidRPr="00A76D91">
        <w:rPr>
          <w:rFonts w:ascii="Arial" w:hAnsi="Arial" w:cs="Arial"/>
        </w:rPr>
        <w:t>–Sustainability</w:t>
      </w:r>
      <w:r>
        <w:rPr>
          <w:rFonts w:ascii="Arial" w:hAnsi="Arial" w:cs="Arial"/>
        </w:rPr>
        <w:t xml:space="preserve"> </w:t>
      </w:r>
      <w:r w:rsidR="00E05F00">
        <w:rPr>
          <w:rFonts w:ascii="Arial" w:hAnsi="Arial" w:cs="Arial"/>
        </w:rPr>
        <w:br w:type="page"/>
      </w:r>
    </w:p>
    <w:p w14:paraId="3B797665" w14:textId="2F80A28B" w:rsidR="002D7B80" w:rsidRPr="00FF5851" w:rsidRDefault="002D7B80" w:rsidP="00326367">
      <w:pPr>
        <w:pStyle w:val="Heading1"/>
        <w:spacing w:after="240"/>
        <w:rPr>
          <w:b/>
        </w:rPr>
      </w:pPr>
      <w:bookmarkStart w:id="13" w:name="_Toc30109266"/>
      <w:r w:rsidRPr="00FF5851">
        <w:rPr>
          <w:b/>
        </w:rPr>
        <w:lastRenderedPageBreak/>
        <w:t>Chapter 1 - Introduction</w:t>
      </w:r>
      <w:bookmarkEnd w:id="13"/>
    </w:p>
    <w:p w14:paraId="3DBFE3BF" w14:textId="07805F6F" w:rsidR="002D7B80" w:rsidRPr="009D38B1" w:rsidRDefault="002D7B80" w:rsidP="00E235B1">
      <w:pPr>
        <w:pStyle w:val="CommentSubject"/>
        <w:numPr>
          <w:ilvl w:val="1"/>
          <w:numId w:val="1"/>
        </w:numPr>
        <w:spacing w:after="0" w:line="276" w:lineRule="auto"/>
        <w:rPr>
          <w:rFonts w:ascii="Arial" w:hAnsi="Arial" w:cs="Arial"/>
          <w:b w:val="0"/>
          <w:bCs w:val="0"/>
        </w:rPr>
      </w:pPr>
      <w:r w:rsidRPr="009D38B1">
        <w:rPr>
          <w:rFonts w:ascii="Arial" w:hAnsi="Arial" w:cs="Arial"/>
          <w:b w:val="0"/>
          <w:bCs w:val="0"/>
        </w:rPr>
        <w:t>Problem Statement</w:t>
      </w:r>
    </w:p>
    <w:p w14:paraId="62D9DC2C" w14:textId="33E76D0D" w:rsidR="00BA2AAF" w:rsidRPr="009D38B1" w:rsidRDefault="00BA2AAF" w:rsidP="00E235B1">
      <w:pPr>
        <w:pStyle w:val="CommentSubject"/>
        <w:numPr>
          <w:ilvl w:val="1"/>
          <w:numId w:val="1"/>
        </w:numPr>
        <w:spacing w:after="0" w:line="276" w:lineRule="auto"/>
        <w:rPr>
          <w:rFonts w:ascii="Arial" w:hAnsi="Arial" w:cs="Arial"/>
          <w:b w:val="0"/>
          <w:bCs w:val="0"/>
        </w:rPr>
      </w:pPr>
      <w:r w:rsidRPr="009D38B1">
        <w:rPr>
          <w:rFonts w:ascii="Arial" w:hAnsi="Arial" w:cs="Arial"/>
          <w:b w:val="0"/>
          <w:bCs w:val="0"/>
        </w:rPr>
        <w:t>Scope and Boundaries of the Study</w:t>
      </w:r>
    </w:p>
    <w:p w14:paraId="0590F52D" w14:textId="77777777" w:rsidR="002D7B80" w:rsidRPr="009D38B1" w:rsidRDefault="002D7B80" w:rsidP="00E235B1">
      <w:pPr>
        <w:pStyle w:val="CommentSubject"/>
        <w:numPr>
          <w:ilvl w:val="1"/>
          <w:numId w:val="1"/>
        </w:numPr>
        <w:spacing w:after="0" w:line="276" w:lineRule="auto"/>
        <w:rPr>
          <w:rFonts w:ascii="Arial" w:hAnsi="Arial" w:cs="Arial"/>
          <w:b w:val="0"/>
          <w:bCs w:val="0"/>
        </w:rPr>
      </w:pPr>
      <w:r w:rsidRPr="009D38B1">
        <w:rPr>
          <w:rFonts w:ascii="Arial" w:hAnsi="Arial" w:cs="Arial"/>
          <w:b w:val="0"/>
          <w:bCs w:val="0"/>
        </w:rPr>
        <w:t>Research Background</w:t>
      </w:r>
    </w:p>
    <w:p w14:paraId="39102C3B" w14:textId="0E3EBE0E" w:rsidR="00532085" w:rsidRPr="009D38B1" w:rsidRDefault="00532085" w:rsidP="00E235B1">
      <w:pPr>
        <w:pStyle w:val="CommentSubject"/>
        <w:numPr>
          <w:ilvl w:val="1"/>
          <w:numId w:val="1"/>
        </w:numPr>
        <w:spacing w:after="0" w:line="276" w:lineRule="auto"/>
        <w:rPr>
          <w:rFonts w:ascii="Arial" w:hAnsi="Arial" w:cs="Arial"/>
          <w:b w:val="0"/>
          <w:bCs w:val="0"/>
        </w:rPr>
      </w:pPr>
      <w:r w:rsidRPr="009D38B1">
        <w:rPr>
          <w:rFonts w:ascii="Arial" w:hAnsi="Arial" w:cs="Arial"/>
          <w:b w:val="0"/>
          <w:bCs w:val="0"/>
        </w:rPr>
        <w:t>Aims and Objectives</w:t>
      </w:r>
    </w:p>
    <w:p w14:paraId="251A6A35" w14:textId="180DE5D2" w:rsidR="002D7B80" w:rsidRPr="009D38B1" w:rsidRDefault="00532085" w:rsidP="00E235B1">
      <w:pPr>
        <w:pStyle w:val="CommentSubject"/>
        <w:numPr>
          <w:ilvl w:val="1"/>
          <w:numId w:val="1"/>
        </w:numPr>
        <w:spacing w:after="0" w:line="276" w:lineRule="auto"/>
        <w:rPr>
          <w:rFonts w:ascii="Arial" w:hAnsi="Arial" w:cs="Arial"/>
          <w:b w:val="0"/>
          <w:bCs w:val="0"/>
        </w:rPr>
      </w:pPr>
      <w:r w:rsidRPr="009D38B1">
        <w:rPr>
          <w:rFonts w:ascii="Arial" w:hAnsi="Arial" w:cs="Arial"/>
          <w:b w:val="0"/>
          <w:bCs w:val="0"/>
        </w:rPr>
        <w:t>Research Questions</w:t>
      </w:r>
    </w:p>
    <w:p w14:paraId="3F29EA1E" w14:textId="69A6270E" w:rsidR="002D7B80" w:rsidRPr="009D38B1" w:rsidRDefault="002D7B80" w:rsidP="00E235B1">
      <w:pPr>
        <w:pStyle w:val="CommentSubject"/>
        <w:numPr>
          <w:ilvl w:val="1"/>
          <w:numId w:val="1"/>
        </w:numPr>
        <w:spacing w:after="0" w:line="276" w:lineRule="auto"/>
        <w:rPr>
          <w:rFonts w:ascii="Arial" w:hAnsi="Arial" w:cs="Arial"/>
          <w:b w:val="0"/>
          <w:bCs w:val="0"/>
        </w:rPr>
      </w:pPr>
      <w:r w:rsidRPr="009D38B1">
        <w:rPr>
          <w:rFonts w:ascii="Arial" w:hAnsi="Arial" w:cs="Arial"/>
          <w:b w:val="0"/>
          <w:bCs w:val="0"/>
        </w:rPr>
        <w:t>Contribution to the Body of Knowledge</w:t>
      </w:r>
    </w:p>
    <w:p w14:paraId="3215A65C" w14:textId="4F3C4EAB" w:rsidR="002D7B80" w:rsidRPr="009D38B1" w:rsidRDefault="002D7B80" w:rsidP="00E235B1">
      <w:pPr>
        <w:pStyle w:val="CommentSubject"/>
        <w:numPr>
          <w:ilvl w:val="1"/>
          <w:numId w:val="1"/>
        </w:numPr>
        <w:spacing w:after="0" w:line="276" w:lineRule="auto"/>
        <w:rPr>
          <w:rFonts w:ascii="Arial" w:hAnsi="Arial" w:cs="Arial"/>
          <w:b w:val="0"/>
          <w:bCs w:val="0"/>
        </w:rPr>
      </w:pPr>
      <w:r w:rsidRPr="009D38B1">
        <w:rPr>
          <w:rFonts w:ascii="Arial" w:hAnsi="Arial" w:cs="Arial"/>
          <w:b w:val="0"/>
          <w:bCs w:val="0"/>
        </w:rPr>
        <w:t>S</w:t>
      </w:r>
      <w:r w:rsidR="00F8793A">
        <w:rPr>
          <w:rFonts w:ascii="Arial" w:hAnsi="Arial" w:cs="Arial"/>
          <w:b w:val="0"/>
          <w:bCs w:val="0"/>
        </w:rPr>
        <w:t>ummary</w:t>
      </w:r>
    </w:p>
    <w:p w14:paraId="63A7AF5C" w14:textId="77777777" w:rsidR="00255013" w:rsidRPr="00A60AC9" w:rsidRDefault="00255013" w:rsidP="00E51F70">
      <w:pPr>
        <w:rPr>
          <w:sz w:val="2"/>
          <w:szCs w:val="2"/>
        </w:rPr>
      </w:pPr>
    </w:p>
    <w:p w14:paraId="039BF696" w14:textId="5DF38E51" w:rsidR="002D7B80" w:rsidRDefault="002D7B80" w:rsidP="00A03C95">
      <w:pPr>
        <w:pStyle w:val="Heading2"/>
        <w:numPr>
          <w:ilvl w:val="1"/>
          <w:numId w:val="52"/>
        </w:numPr>
      </w:pPr>
      <w:bookmarkStart w:id="14" w:name="_Toc30109267"/>
      <w:r w:rsidRPr="00ED28E8">
        <w:t>Problem Statement</w:t>
      </w:r>
      <w:bookmarkEnd w:id="14"/>
    </w:p>
    <w:p w14:paraId="31E7CFB8" w14:textId="77F46191" w:rsidR="003F4468" w:rsidRDefault="003F4468" w:rsidP="0057750A">
      <w:pPr>
        <w:spacing w:line="360" w:lineRule="auto"/>
        <w:rPr>
          <w:rFonts w:ascii="Arial" w:hAnsi="Arial" w:cs="Arial"/>
        </w:rPr>
      </w:pPr>
      <w:r w:rsidRPr="003F4468">
        <w:rPr>
          <w:rFonts w:ascii="Arial" w:hAnsi="Arial" w:cs="Arial"/>
        </w:rPr>
        <w:t>The disastrous impact of climate change on urban livelihoods and natural biodiversity systems has long been observed worldwide. Shaped by the type of hazard and degree of exposure, extensive disaster risk</w:t>
      </w:r>
      <w:r w:rsidR="00A60AC9">
        <w:rPr>
          <w:rFonts w:ascii="Arial" w:hAnsi="Arial" w:cs="Arial"/>
        </w:rPr>
        <w:t>s</w:t>
      </w:r>
      <w:r w:rsidRPr="003F4468">
        <w:rPr>
          <w:rFonts w:ascii="Arial" w:hAnsi="Arial" w:cs="Arial"/>
        </w:rPr>
        <w:t xml:space="preserve"> derived by urbanisation, environmental degradation, socio-economic inequali</w:t>
      </w:r>
      <w:r w:rsidR="0057750A">
        <w:rPr>
          <w:rFonts w:ascii="Arial" w:hAnsi="Arial" w:cs="Arial"/>
        </w:rPr>
        <w:t>ty</w:t>
      </w:r>
      <w:r w:rsidR="00A60AC9">
        <w:rPr>
          <w:rFonts w:ascii="Arial" w:hAnsi="Arial" w:cs="Arial"/>
        </w:rPr>
        <w:t xml:space="preserve"> and poor urban governance are</w:t>
      </w:r>
      <w:r w:rsidRPr="003F4468">
        <w:rPr>
          <w:rFonts w:ascii="Arial" w:hAnsi="Arial" w:cs="Arial"/>
        </w:rPr>
        <w:t xml:space="preserve"> witnessed </w:t>
      </w:r>
      <w:r w:rsidR="00A60AC9">
        <w:rPr>
          <w:rFonts w:ascii="Arial" w:hAnsi="Arial" w:cs="Arial"/>
        </w:rPr>
        <w:t xml:space="preserve">in fragile settings, </w:t>
      </w:r>
      <w:r w:rsidR="0057750A">
        <w:rPr>
          <w:rFonts w:ascii="Arial" w:hAnsi="Arial" w:cs="Arial"/>
        </w:rPr>
        <w:t xml:space="preserve">and may lead </w:t>
      </w:r>
      <w:r w:rsidRPr="003F4468">
        <w:rPr>
          <w:rFonts w:ascii="Arial" w:hAnsi="Arial" w:cs="Arial"/>
        </w:rPr>
        <w:t>to acc</w:t>
      </w:r>
      <w:r w:rsidR="0057750A">
        <w:rPr>
          <w:rFonts w:ascii="Arial" w:hAnsi="Arial" w:cs="Arial"/>
        </w:rPr>
        <w:t>umulating</w:t>
      </w:r>
      <w:r w:rsidRPr="003F4468">
        <w:rPr>
          <w:rFonts w:ascii="Arial" w:hAnsi="Arial" w:cs="Arial"/>
        </w:rPr>
        <w:t xml:space="preserve"> larger mortality</w:t>
      </w:r>
      <w:r w:rsidR="0057750A">
        <w:rPr>
          <w:rFonts w:ascii="Arial" w:hAnsi="Arial" w:cs="Arial"/>
        </w:rPr>
        <w:t xml:space="preserve"> rates</w:t>
      </w:r>
      <w:r w:rsidRPr="003F4468">
        <w:rPr>
          <w:rFonts w:ascii="Arial" w:hAnsi="Arial" w:cs="Arial"/>
        </w:rPr>
        <w:t xml:space="preserve">, economic </w:t>
      </w:r>
      <w:r w:rsidR="0057750A" w:rsidRPr="003F4468">
        <w:rPr>
          <w:rFonts w:ascii="Arial" w:hAnsi="Arial" w:cs="Arial"/>
        </w:rPr>
        <w:t xml:space="preserve">losses </w:t>
      </w:r>
      <w:r w:rsidRPr="003F4468">
        <w:rPr>
          <w:rFonts w:ascii="Arial" w:hAnsi="Arial" w:cs="Arial"/>
        </w:rPr>
        <w:t>and physical</w:t>
      </w:r>
      <w:r w:rsidR="0060142F">
        <w:rPr>
          <w:rFonts w:ascii="Arial" w:hAnsi="Arial" w:cs="Arial"/>
        </w:rPr>
        <w:t xml:space="preserve"> damage.</w:t>
      </w:r>
      <w:r w:rsidR="002C7E8B">
        <w:rPr>
          <w:rFonts w:ascii="Arial" w:hAnsi="Arial" w:cs="Arial"/>
        </w:rPr>
        <w:t xml:space="preserve"> </w:t>
      </w:r>
      <w:r w:rsidR="009D5AF0" w:rsidRPr="009D5AF0">
        <w:rPr>
          <w:rFonts w:ascii="Arial" w:hAnsi="Arial" w:cs="Arial"/>
        </w:rPr>
        <w:t xml:space="preserve">In 2019, approximately 9,000 people lost their lives in natural disasters. </w:t>
      </w:r>
      <w:r w:rsidRPr="003F4468">
        <w:rPr>
          <w:rFonts w:ascii="Arial" w:hAnsi="Arial" w:cs="Arial"/>
        </w:rPr>
        <w:t>Over the past ten years, approximately 700 thousand people have lost their lives, over 1.4 million have been injured and 23 million have been made homeless because of disasters. At the same time, the Hyogo Framework for Action (HFA</w:t>
      </w:r>
      <w:r w:rsidR="00003566">
        <w:rPr>
          <w:rFonts w:ascii="Arial" w:hAnsi="Arial" w:cs="Arial"/>
        </w:rPr>
        <w:fldChar w:fldCharType="begin"/>
      </w:r>
      <w:r w:rsidR="00003566">
        <w:instrText xml:space="preserve"> TA \l "</w:instrText>
      </w:r>
      <w:r w:rsidR="00003566" w:rsidRPr="00C865BC">
        <w:rPr>
          <w:rFonts w:ascii="Arial" w:hAnsi="Arial" w:cs="Arial"/>
        </w:rPr>
        <w:instrText>HFA       Hyogo Framework for Action</w:instrText>
      </w:r>
      <w:r w:rsidR="00003566">
        <w:instrText xml:space="preserve">" \s "HFA" \c 1 </w:instrText>
      </w:r>
      <w:r w:rsidR="00003566">
        <w:rPr>
          <w:rFonts w:ascii="Arial" w:hAnsi="Arial" w:cs="Arial"/>
        </w:rPr>
        <w:fldChar w:fldCharType="end"/>
      </w:r>
      <w:r w:rsidR="001F7E41">
        <w:rPr>
          <w:rFonts w:ascii="Arial" w:hAnsi="Arial" w:cs="Arial"/>
        </w:rPr>
        <w:t>) 2005-2015: B</w:t>
      </w:r>
      <w:r w:rsidRPr="003F4468">
        <w:rPr>
          <w:rFonts w:ascii="Arial" w:hAnsi="Arial" w:cs="Arial"/>
        </w:rPr>
        <w:t xml:space="preserve">uilding the resilience of </w:t>
      </w:r>
      <w:r w:rsidR="00766CC6">
        <w:rPr>
          <w:rFonts w:ascii="Arial" w:hAnsi="Arial" w:cs="Arial"/>
        </w:rPr>
        <w:t>n</w:t>
      </w:r>
      <w:r w:rsidRPr="003F4468">
        <w:rPr>
          <w:rFonts w:ascii="Arial" w:hAnsi="Arial" w:cs="Arial"/>
        </w:rPr>
        <w:t xml:space="preserve">ations and communities to disasters was adopted by the World Conference on Disaster Reduction, but the layer of extensive risks was ‘not captured by global risk </w:t>
      </w:r>
      <w:r w:rsidR="00101F04" w:rsidRPr="003F4468">
        <w:rPr>
          <w:rFonts w:ascii="Arial" w:hAnsi="Arial" w:cs="Arial"/>
        </w:rPr>
        <w:t>modelling</w:t>
      </w:r>
      <w:r w:rsidRPr="003F4468">
        <w:rPr>
          <w:rFonts w:ascii="Arial" w:hAnsi="Arial" w:cs="Arial"/>
        </w:rPr>
        <w:t xml:space="preserve">, nor are the losses reported </w:t>
      </w:r>
      <w:r w:rsidR="00D60157">
        <w:rPr>
          <w:rFonts w:ascii="Arial" w:hAnsi="Arial" w:cs="Arial"/>
        </w:rPr>
        <w:t>internationally’ (</w:t>
      </w:r>
      <w:r w:rsidR="00036837">
        <w:rPr>
          <w:rFonts w:ascii="Arial" w:hAnsi="Arial" w:cs="Arial"/>
        </w:rPr>
        <w:t>UNDRR,</w:t>
      </w:r>
      <w:r w:rsidR="00D60157">
        <w:rPr>
          <w:rFonts w:ascii="Arial" w:hAnsi="Arial" w:cs="Arial"/>
        </w:rPr>
        <w:t xml:space="preserve"> 2015</w:t>
      </w:r>
      <w:r w:rsidRPr="003F4468">
        <w:rPr>
          <w:rFonts w:ascii="Arial" w:hAnsi="Arial" w:cs="Arial"/>
        </w:rPr>
        <w:t xml:space="preserve">). </w:t>
      </w:r>
    </w:p>
    <w:p w14:paraId="6B44C8EB" w14:textId="2A228518" w:rsidR="00A60AC9" w:rsidRPr="00A60AC9" w:rsidRDefault="00A60AC9" w:rsidP="001F7E41">
      <w:pPr>
        <w:spacing w:line="360" w:lineRule="auto"/>
        <w:rPr>
          <w:rFonts w:ascii="Arial" w:hAnsi="Arial" w:cs="Arial"/>
        </w:rPr>
      </w:pPr>
      <w:r w:rsidRPr="00A60AC9">
        <w:rPr>
          <w:rFonts w:ascii="Arial" w:hAnsi="Arial" w:cs="Arial"/>
        </w:rPr>
        <w:t>Nowhere else is this so pronounced as in the Middle East and North Africa Region (MENA), where climate change severity of temperatures and scarcity of natural resources, continue</w:t>
      </w:r>
      <w:r w:rsidR="001F7E41">
        <w:rPr>
          <w:rFonts w:ascii="Arial" w:hAnsi="Arial" w:cs="Arial"/>
        </w:rPr>
        <w:t>s</w:t>
      </w:r>
      <w:r w:rsidRPr="00A60AC9">
        <w:rPr>
          <w:rFonts w:ascii="Arial" w:hAnsi="Arial" w:cs="Arial"/>
        </w:rPr>
        <w:t xml:space="preserve"> to weaken the absorptive capacity of cities to withstand the impact of natural and manmade hazards. Exposed to multiple risks and interlo</w:t>
      </w:r>
      <w:r w:rsidR="001F7E41">
        <w:rPr>
          <w:rFonts w:ascii="Arial" w:hAnsi="Arial" w:cs="Arial"/>
        </w:rPr>
        <w:t>cking crises of ‘urban p</w:t>
      </w:r>
      <w:r w:rsidRPr="00A60AC9">
        <w:rPr>
          <w:rFonts w:ascii="Arial" w:hAnsi="Arial" w:cs="Arial"/>
        </w:rPr>
        <w:t>overty’, ‘</w:t>
      </w:r>
      <w:r w:rsidR="001F7E41" w:rsidRPr="00A60AC9">
        <w:rPr>
          <w:rFonts w:ascii="Arial" w:hAnsi="Arial" w:cs="Arial"/>
        </w:rPr>
        <w:t>urban violence’</w:t>
      </w:r>
      <w:r w:rsidRPr="00A60AC9">
        <w:rPr>
          <w:rFonts w:ascii="Arial" w:hAnsi="Arial" w:cs="Arial"/>
        </w:rPr>
        <w:t>, and ‘</w:t>
      </w:r>
      <w:r w:rsidR="001F7E41" w:rsidRPr="00A60AC9">
        <w:rPr>
          <w:rFonts w:ascii="Arial" w:hAnsi="Arial" w:cs="Arial"/>
        </w:rPr>
        <w:t xml:space="preserve">urban disaster’ </w:t>
      </w:r>
      <w:r w:rsidRPr="00A60AC9">
        <w:rPr>
          <w:rFonts w:ascii="Arial" w:hAnsi="Arial" w:cs="Arial"/>
        </w:rPr>
        <w:t xml:space="preserve">the </w:t>
      </w:r>
      <w:r w:rsidR="001F7E41">
        <w:rPr>
          <w:rFonts w:ascii="Arial" w:hAnsi="Arial" w:cs="Arial"/>
        </w:rPr>
        <w:t>‘</w:t>
      </w:r>
      <w:r w:rsidRPr="00A60AC9">
        <w:rPr>
          <w:rFonts w:ascii="Arial" w:hAnsi="Arial" w:cs="Arial"/>
        </w:rPr>
        <w:t>fragile city</w:t>
      </w:r>
      <w:r w:rsidR="001F7E41">
        <w:rPr>
          <w:rFonts w:ascii="Arial" w:hAnsi="Arial" w:cs="Arial"/>
        </w:rPr>
        <w:t>’</w:t>
      </w:r>
      <w:r w:rsidRPr="00A60AC9">
        <w:rPr>
          <w:rFonts w:ascii="Arial" w:hAnsi="Arial" w:cs="Arial"/>
        </w:rPr>
        <w:t xml:space="preserve"> concept is explored i</w:t>
      </w:r>
      <w:r w:rsidR="003C22FE">
        <w:rPr>
          <w:rFonts w:ascii="Arial" w:hAnsi="Arial" w:cs="Arial"/>
        </w:rPr>
        <w:t xml:space="preserve">n the MENA region context, taking into account the gap in the </w:t>
      </w:r>
      <w:r w:rsidR="00AA0B9A">
        <w:rPr>
          <w:rFonts w:ascii="Arial" w:hAnsi="Arial" w:cs="Arial"/>
        </w:rPr>
        <w:t>implementation of</w:t>
      </w:r>
      <w:r w:rsidR="003C22FE">
        <w:rPr>
          <w:rFonts w:ascii="Arial" w:hAnsi="Arial" w:cs="Arial"/>
        </w:rPr>
        <w:t xml:space="preserve"> regional DRR policies and global frameworks adopted by the Arab States at the local level.</w:t>
      </w:r>
      <w:r w:rsidRPr="00A60AC9">
        <w:rPr>
          <w:rFonts w:ascii="Arial" w:hAnsi="Arial" w:cs="Arial"/>
        </w:rPr>
        <w:t xml:space="preserve"> The Overseas Development Institute (ODI) indicates that ‘50% of the displaced population come from five countries’ globally</w:t>
      </w:r>
      <w:r w:rsidR="00813A29">
        <w:rPr>
          <w:rFonts w:ascii="Arial" w:hAnsi="Arial" w:cs="Arial"/>
        </w:rPr>
        <w:t xml:space="preserve"> </w:t>
      </w:r>
      <w:r w:rsidR="00813A29" w:rsidRPr="00A60AC9">
        <w:rPr>
          <w:rFonts w:ascii="Arial" w:hAnsi="Arial" w:cs="Arial"/>
        </w:rPr>
        <w:t>‘Syria,</w:t>
      </w:r>
      <w:r w:rsidR="00813A29" w:rsidRPr="00813A29">
        <w:t xml:space="preserve"> </w:t>
      </w:r>
      <w:r w:rsidR="00813A29" w:rsidRPr="00813A29">
        <w:rPr>
          <w:rFonts w:ascii="Arial" w:hAnsi="Arial" w:cs="Arial"/>
        </w:rPr>
        <w:t>Colombia</w:t>
      </w:r>
      <w:r w:rsidR="00813A29">
        <w:rPr>
          <w:rFonts w:ascii="Arial" w:hAnsi="Arial" w:cs="Arial"/>
        </w:rPr>
        <w:t>,</w:t>
      </w:r>
      <w:r w:rsidR="00813A29" w:rsidRPr="00A60AC9">
        <w:rPr>
          <w:rFonts w:ascii="Arial" w:hAnsi="Arial" w:cs="Arial"/>
        </w:rPr>
        <w:t xml:space="preserve"> Historic Palestine, Sudan, and Iraq’</w:t>
      </w:r>
      <w:r w:rsidRPr="00A60AC9">
        <w:rPr>
          <w:rFonts w:ascii="Arial" w:hAnsi="Arial" w:cs="Arial"/>
        </w:rPr>
        <w:t>. Four of these countries are located in the Arab region (ODI,2015)</w:t>
      </w:r>
      <w:r w:rsidR="00813A29">
        <w:rPr>
          <w:rFonts w:ascii="Arial" w:hAnsi="Arial" w:cs="Arial"/>
        </w:rPr>
        <w:t>.</w:t>
      </w:r>
      <w:r w:rsidRPr="00A60AC9">
        <w:rPr>
          <w:rFonts w:ascii="Arial" w:hAnsi="Arial" w:cs="Arial"/>
        </w:rPr>
        <w:t xml:space="preserve"> The recent facts and figures from the Internal Displacement Monitoring centre 2018 Report indicate that</w:t>
      </w:r>
      <w:r w:rsidR="00813A29">
        <w:rPr>
          <w:rFonts w:ascii="Arial" w:hAnsi="Arial" w:cs="Arial"/>
        </w:rPr>
        <w:t>,</w:t>
      </w:r>
      <w:r w:rsidRPr="00A60AC9">
        <w:rPr>
          <w:rFonts w:ascii="Arial" w:hAnsi="Arial" w:cs="Arial"/>
        </w:rPr>
        <w:t xml:space="preserve"> 5 countries </w:t>
      </w:r>
      <w:r w:rsidR="00813A29">
        <w:rPr>
          <w:rFonts w:ascii="Arial" w:hAnsi="Arial" w:cs="Arial"/>
        </w:rPr>
        <w:t>from</w:t>
      </w:r>
      <w:r w:rsidRPr="00A60AC9">
        <w:rPr>
          <w:rFonts w:ascii="Arial" w:hAnsi="Arial" w:cs="Arial"/>
        </w:rPr>
        <w:t xml:space="preserve"> the </w:t>
      </w:r>
      <w:r w:rsidR="001F7E41">
        <w:rPr>
          <w:rFonts w:ascii="Arial" w:hAnsi="Arial" w:cs="Arial"/>
        </w:rPr>
        <w:t>MENA</w:t>
      </w:r>
      <w:r w:rsidR="00813A29">
        <w:rPr>
          <w:rFonts w:ascii="Arial" w:hAnsi="Arial" w:cs="Arial"/>
        </w:rPr>
        <w:t xml:space="preserve"> reported the</w:t>
      </w:r>
      <w:r w:rsidRPr="00A60AC9">
        <w:rPr>
          <w:rFonts w:ascii="Arial" w:hAnsi="Arial" w:cs="Arial"/>
        </w:rPr>
        <w:t xml:space="preserve"> </w:t>
      </w:r>
      <w:r w:rsidR="00AA0B9A">
        <w:rPr>
          <w:rFonts w:ascii="Arial" w:hAnsi="Arial" w:cs="Arial"/>
        </w:rPr>
        <w:t>newest</w:t>
      </w:r>
      <w:r w:rsidRPr="00A60AC9">
        <w:rPr>
          <w:rFonts w:ascii="Arial" w:hAnsi="Arial" w:cs="Arial"/>
        </w:rPr>
        <w:t xml:space="preserve"> displacement </w:t>
      </w:r>
      <w:r w:rsidR="00813A29">
        <w:rPr>
          <w:rFonts w:ascii="Arial" w:hAnsi="Arial" w:cs="Arial"/>
        </w:rPr>
        <w:t xml:space="preserve">(38.1% </w:t>
      </w:r>
      <w:r w:rsidRPr="00A60AC9">
        <w:rPr>
          <w:rFonts w:ascii="Arial" w:hAnsi="Arial" w:cs="Arial"/>
        </w:rPr>
        <w:t xml:space="preserve">caused by conflict and </w:t>
      </w:r>
      <w:r w:rsidR="00813A29">
        <w:rPr>
          <w:rFonts w:ascii="Arial" w:hAnsi="Arial" w:cs="Arial"/>
        </w:rPr>
        <w:t xml:space="preserve">1.3% caused by </w:t>
      </w:r>
      <w:r w:rsidRPr="00A60AC9">
        <w:rPr>
          <w:rFonts w:ascii="Arial" w:hAnsi="Arial" w:cs="Arial"/>
        </w:rPr>
        <w:t>disasters</w:t>
      </w:r>
      <w:r w:rsidR="00813A29">
        <w:rPr>
          <w:rFonts w:ascii="Arial" w:hAnsi="Arial" w:cs="Arial"/>
        </w:rPr>
        <w:t xml:space="preserve"> of the global total)</w:t>
      </w:r>
      <w:r w:rsidR="001F7E41">
        <w:rPr>
          <w:rFonts w:ascii="Arial" w:hAnsi="Arial" w:cs="Arial"/>
        </w:rPr>
        <w:t>, which</w:t>
      </w:r>
      <w:r w:rsidRPr="00A60AC9">
        <w:rPr>
          <w:rFonts w:ascii="Arial" w:hAnsi="Arial" w:cs="Arial"/>
        </w:rPr>
        <w:t xml:space="preserve"> are Syria, Iraq, Iran, Yemen, and Libya (Figure 1-1).</w:t>
      </w:r>
      <w:r w:rsidR="003C22FE">
        <w:rPr>
          <w:rFonts w:ascii="Arial" w:hAnsi="Arial" w:cs="Arial"/>
        </w:rPr>
        <w:t xml:space="preserve"> </w:t>
      </w:r>
    </w:p>
    <w:p w14:paraId="2CB3A95C" w14:textId="68EC04A9" w:rsidR="00A60AC9" w:rsidRDefault="00A60AC9" w:rsidP="001F7E41">
      <w:pPr>
        <w:spacing w:before="240" w:line="360" w:lineRule="auto"/>
        <w:rPr>
          <w:rFonts w:ascii="Arial" w:hAnsi="Arial" w:cs="Arial"/>
        </w:rPr>
      </w:pPr>
      <w:r>
        <w:rPr>
          <w:rFonts w:ascii="Arial" w:hAnsi="Arial" w:cs="Arial"/>
          <w:noProof/>
          <w:lang w:val="en-US"/>
        </w:rPr>
        <w:lastRenderedPageBreak/>
        <mc:AlternateContent>
          <mc:Choice Requires="wpg">
            <w:drawing>
              <wp:anchor distT="0" distB="0" distL="114300" distR="114300" simplePos="0" relativeHeight="252125184" behindDoc="1" locked="0" layoutInCell="1" allowOverlap="1" wp14:anchorId="68A9B332" wp14:editId="62704E99">
                <wp:simplePos x="0" y="0"/>
                <wp:positionH relativeFrom="margin">
                  <wp:posOffset>-198234</wp:posOffset>
                </wp:positionH>
                <wp:positionV relativeFrom="paragraph">
                  <wp:posOffset>57832</wp:posOffset>
                </wp:positionV>
                <wp:extent cx="5718175" cy="3402330"/>
                <wp:effectExtent l="0" t="0" r="0" b="7620"/>
                <wp:wrapTight wrapText="bothSides">
                  <wp:wrapPolygon edited="0">
                    <wp:start x="0" y="0"/>
                    <wp:lineTo x="0" y="2540"/>
                    <wp:lineTo x="648" y="3870"/>
                    <wp:lineTo x="648" y="21527"/>
                    <wp:lineTo x="20940" y="21527"/>
                    <wp:lineTo x="20940" y="3870"/>
                    <wp:lineTo x="21516" y="2540"/>
                    <wp:lineTo x="21516" y="0"/>
                    <wp:lineTo x="0" y="0"/>
                  </wp:wrapPolygon>
                </wp:wrapTight>
                <wp:docPr id="7797" name="Group 7797"/>
                <wp:cNvGraphicFramePr/>
                <a:graphic xmlns:a="http://schemas.openxmlformats.org/drawingml/2006/main">
                  <a:graphicData uri="http://schemas.microsoft.com/office/word/2010/wordprocessingGroup">
                    <wpg:wgp>
                      <wpg:cNvGrpSpPr/>
                      <wpg:grpSpPr>
                        <a:xfrm>
                          <a:off x="0" y="0"/>
                          <a:ext cx="5718175" cy="3402330"/>
                          <a:chOff x="-26657" y="199252"/>
                          <a:chExt cx="5720517" cy="3404556"/>
                        </a:xfrm>
                      </wpg:grpSpPr>
                      <wps:wsp>
                        <wps:cNvPr id="4" name="Text Box 4"/>
                        <wps:cNvSpPr txBox="1"/>
                        <wps:spPr>
                          <a:xfrm>
                            <a:off x="-26657" y="199252"/>
                            <a:ext cx="5720517" cy="409638"/>
                          </a:xfrm>
                          <a:prstGeom prst="rect">
                            <a:avLst/>
                          </a:prstGeom>
                          <a:solidFill>
                            <a:prstClr val="white"/>
                          </a:solidFill>
                          <a:ln>
                            <a:noFill/>
                          </a:ln>
                        </wps:spPr>
                        <wps:txbx>
                          <w:txbxContent>
                            <w:p w14:paraId="0FF07574" w14:textId="6F107A35" w:rsidR="00D87BB9" w:rsidRPr="00CB2836" w:rsidRDefault="00D87BB9" w:rsidP="00E04C9F">
                              <w:pPr>
                                <w:pStyle w:val="Caption"/>
                              </w:pPr>
                              <w:bookmarkStart w:id="15" w:name="_Toc20738131"/>
                              <w:r w:rsidRPr="00CB2836">
                                <w:t xml:space="preserve">Figure </w:t>
                              </w:r>
                              <w:r>
                                <w:fldChar w:fldCharType="begin"/>
                              </w:r>
                              <w:r>
                                <w:instrText xml:space="preserve"> SEQ Figure \* ARABIC </w:instrText>
                              </w:r>
                              <w:r>
                                <w:fldChar w:fldCharType="separate"/>
                              </w:r>
                              <w:r>
                                <w:rPr>
                                  <w:noProof/>
                                </w:rPr>
                                <w:t>1</w:t>
                              </w:r>
                              <w:r>
                                <w:rPr>
                                  <w:noProof/>
                                </w:rPr>
                                <w:fldChar w:fldCharType="end"/>
                              </w:r>
                              <w:r w:rsidRPr="00CB2836">
                                <w:t>-1 MENA Region – 5 Countries with most new displacements (Conflict and Disasters) (IDMC,2018)</w:t>
                              </w:r>
                            </w:p>
                            <w:p w14:paraId="16D69366" w14:textId="77777777" w:rsidR="00D87BB9" w:rsidRDefault="00D87BB9" w:rsidP="00E04C9F">
                              <w:pPr>
                                <w:jc w:val="center"/>
                              </w:pPr>
                            </w:p>
                            <w:p w14:paraId="40E162A2" w14:textId="6268BCAB" w:rsidR="00D87BB9" w:rsidRPr="00CB2836" w:rsidRDefault="00D87BB9" w:rsidP="00E04C9F">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w:t>
                              </w:r>
                              <w:r>
                                <w:rPr>
                                  <w:noProof/>
                                </w:rPr>
                                <w:fldChar w:fldCharType="end"/>
                              </w:r>
                              <w:r w:rsidRPr="00CB2836">
                                <w:t>-1 MENA Region – 5 Countries with most new displacements (Conflict and Disasters) (IDMC,2018)</w:t>
                              </w:r>
                            </w:p>
                            <w:p w14:paraId="2191ABA2" w14:textId="77777777" w:rsidR="00D87BB9" w:rsidRDefault="00D87BB9" w:rsidP="00E04C9F">
                              <w:pPr>
                                <w:jc w:val="center"/>
                              </w:pPr>
                            </w:p>
                            <w:p w14:paraId="6C7223F7" w14:textId="77777777" w:rsidR="00D87BB9" w:rsidRDefault="00D87BB9" w:rsidP="00E04C9F">
                              <w:pPr>
                                <w:pStyle w:val="Caption"/>
                              </w:pPr>
                              <w:r w:rsidRPr="00BD7094">
                                <w:t>Figure 1-</w:t>
                              </w:r>
                              <w:r>
                                <w:t>2:</w:t>
                              </w:r>
                              <w:r w:rsidRPr="00BD7094">
                                <w:t xml:space="preserve"> Exploring evidence for the climate change and conflict connection - (Climate and Migration Coalition, 2015)</w:t>
                              </w:r>
                            </w:p>
                            <w:p w14:paraId="71DAAAD2" w14:textId="77777777" w:rsidR="00D87BB9" w:rsidRDefault="00D87BB9" w:rsidP="00E04C9F">
                              <w:pPr>
                                <w:jc w:val="center"/>
                              </w:pPr>
                            </w:p>
                            <w:p w14:paraId="6CD8304C" w14:textId="408CD597" w:rsidR="00D87BB9" w:rsidRPr="00CB2836"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3</w:t>
                              </w:r>
                              <w:r>
                                <w:rPr>
                                  <w:noProof/>
                                </w:rPr>
                                <w:fldChar w:fldCharType="end"/>
                              </w:r>
                              <w:r w:rsidRPr="00CB2836">
                                <w:t>-1 MENA Region – 5 Countries with most new displacements (Conflict and Disasters) (IDMC,2018)</w:t>
                              </w:r>
                            </w:p>
                            <w:p w14:paraId="3CC1D71C" w14:textId="77777777" w:rsidR="00D87BB9" w:rsidRDefault="00D87BB9" w:rsidP="00E04C9F">
                              <w:pPr>
                                <w:jc w:val="center"/>
                              </w:pPr>
                            </w:p>
                            <w:p w14:paraId="73661E9E" w14:textId="380E48D8" w:rsidR="00D87BB9" w:rsidRPr="00CB2836" w:rsidRDefault="00D87BB9" w:rsidP="00E04C9F">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4</w:t>
                              </w:r>
                              <w:r>
                                <w:rPr>
                                  <w:noProof/>
                                </w:rPr>
                                <w:fldChar w:fldCharType="end"/>
                              </w:r>
                              <w:r w:rsidRPr="00CB2836">
                                <w:t>-1 MENA Region – 5 Countries with most new displacements (Conflict and Disasters) (IDMC,2018)</w:t>
                              </w:r>
                            </w:p>
                            <w:p w14:paraId="2FB17E3F" w14:textId="77777777" w:rsidR="00D87BB9" w:rsidRDefault="00D87BB9" w:rsidP="00E04C9F">
                              <w:pPr>
                                <w:jc w:val="center"/>
                              </w:pPr>
                            </w:p>
                            <w:p w14:paraId="474511A0" w14:textId="77777777" w:rsidR="00D87BB9" w:rsidRDefault="00D87BB9" w:rsidP="00E04C9F">
                              <w:pPr>
                                <w:pStyle w:val="Caption"/>
                              </w:pPr>
                              <w:r w:rsidRPr="00BD7094">
                                <w:t>Figure 1-</w:t>
                              </w:r>
                              <w:r>
                                <w:t>2:</w:t>
                              </w:r>
                              <w:r w:rsidRPr="00BD7094">
                                <w:t xml:space="preserve"> Exploring evidence for the climate change and conflict connection - (Climate and Migration Coalition, 2015)</w:t>
                              </w:r>
                            </w:p>
                            <w:p w14:paraId="3FC1FFB1" w14:textId="77777777" w:rsidR="00D87BB9" w:rsidRDefault="00D87BB9" w:rsidP="00E04C9F">
                              <w:pPr>
                                <w:jc w:val="center"/>
                              </w:pPr>
                            </w:p>
                            <w:p w14:paraId="107AF79B" w14:textId="77777777" w:rsidR="00D87BB9"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879A1AA" w14:textId="77777777" w:rsidR="00D87BB9" w:rsidRDefault="00D87BB9" w:rsidP="00E04C9F">
                              <w:pPr>
                                <w:jc w:val="center"/>
                              </w:pPr>
                            </w:p>
                            <w:p w14:paraId="4D3BE4FA" w14:textId="77777777" w:rsidR="00D87BB9" w:rsidRPr="003512D0" w:rsidRDefault="00D87BB9" w:rsidP="00E04C9F">
                              <w:pPr>
                                <w:pStyle w:val="Caption"/>
                                <w:rPr>
                                  <w:noProof/>
                                  <w:sz w:val="20"/>
                                </w:rPr>
                              </w:pPr>
                              <w:r>
                                <w:t>Figure 1-3: INFORM 2018 Risk of Humanitarian Crisis and Disasters</w:t>
                              </w:r>
                            </w:p>
                            <w:p w14:paraId="0DCC2C15" w14:textId="77777777" w:rsidR="00D87BB9" w:rsidRDefault="00D87BB9" w:rsidP="00E04C9F">
                              <w:pPr>
                                <w:jc w:val="center"/>
                              </w:pPr>
                            </w:p>
                            <w:p w14:paraId="6CC3CC43" w14:textId="77777777" w:rsidR="00D87BB9" w:rsidRDefault="00D87BB9" w:rsidP="00E04C9F">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E800DBE" w14:textId="77777777" w:rsidR="00D87BB9" w:rsidRDefault="00D87BB9" w:rsidP="00E04C9F">
                              <w:pPr>
                                <w:jc w:val="center"/>
                              </w:pPr>
                            </w:p>
                            <w:p w14:paraId="019BFEFB" w14:textId="27E16BD2" w:rsidR="00D87BB9" w:rsidRPr="00CB2836"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5</w:t>
                              </w:r>
                              <w:r>
                                <w:rPr>
                                  <w:noProof/>
                                </w:rPr>
                                <w:fldChar w:fldCharType="end"/>
                              </w:r>
                              <w:r w:rsidRPr="00CB2836">
                                <w:t>-1 MENA Region – 5 Countries with most new displacements (Conflict and Disasters) (IDMC,2018)</w:t>
                              </w:r>
                            </w:p>
                            <w:p w14:paraId="58918533" w14:textId="77777777" w:rsidR="00D87BB9" w:rsidRDefault="00D87BB9" w:rsidP="00E04C9F">
                              <w:pPr>
                                <w:jc w:val="center"/>
                              </w:pPr>
                            </w:p>
                            <w:p w14:paraId="61AFE133" w14:textId="0FB7C618" w:rsidR="00D87BB9" w:rsidRPr="00CB2836" w:rsidRDefault="00D87BB9" w:rsidP="00E04C9F">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6</w:t>
                              </w:r>
                              <w:r>
                                <w:rPr>
                                  <w:noProof/>
                                </w:rPr>
                                <w:fldChar w:fldCharType="end"/>
                              </w:r>
                              <w:r w:rsidRPr="00CB2836">
                                <w:t>-1 MENA Region – 5 Countries with most new displacements (Conflict and Disasters) (IDMC,2018)</w:t>
                              </w:r>
                            </w:p>
                            <w:p w14:paraId="335F4781" w14:textId="77777777" w:rsidR="00D87BB9" w:rsidRDefault="00D87BB9" w:rsidP="00E04C9F">
                              <w:pPr>
                                <w:jc w:val="center"/>
                              </w:pPr>
                            </w:p>
                            <w:p w14:paraId="694701DE" w14:textId="77777777" w:rsidR="00D87BB9" w:rsidRDefault="00D87BB9" w:rsidP="00E04C9F">
                              <w:pPr>
                                <w:pStyle w:val="Caption"/>
                              </w:pPr>
                              <w:r w:rsidRPr="00BD7094">
                                <w:t>Figure 1-</w:t>
                              </w:r>
                              <w:r>
                                <w:t>2:</w:t>
                              </w:r>
                              <w:r w:rsidRPr="00BD7094">
                                <w:t xml:space="preserve"> Exploring evidence for the climate change and conflict connection - (Climate and Migration Coalition, 2015)</w:t>
                              </w:r>
                            </w:p>
                            <w:p w14:paraId="641F91F7" w14:textId="77777777" w:rsidR="00D87BB9" w:rsidRDefault="00D87BB9" w:rsidP="00E04C9F">
                              <w:pPr>
                                <w:jc w:val="center"/>
                              </w:pPr>
                            </w:p>
                            <w:p w14:paraId="2A2F9549" w14:textId="348614B7" w:rsidR="00D87BB9" w:rsidRPr="00CB2836"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7</w:t>
                              </w:r>
                              <w:r>
                                <w:rPr>
                                  <w:noProof/>
                                </w:rPr>
                                <w:fldChar w:fldCharType="end"/>
                              </w:r>
                              <w:r w:rsidRPr="00CB2836">
                                <w:t>-1 MENA Region – 5 Countries with most new displacements (Conflict and Disasters) (IDMC,2018)</w:t>
                              </w:r>
                            </w:p>
                            <w:p w14:paraId="7E7EE237" w14:textId="77777777" w:rsidR="00D87BB9" w:rsidRDefault="00D87BB9" w:rsidP="00E04C9F">
                              <w:pPr>
                                <w:jc w:val="center"/>
                              </w:pPr>
                            </w:p>
                            <w:p w14:paraId="64B949DF" w14:textId="45C6BBFA" w:rsidR="00D87BB9" w:rsidRPr="00CB2836" w:rsidRDefault="00D87BB9" w:rsidP="00E04C9F">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8</w:t>
                              </w:r>
                              <w:r>
                                <w:rPr>
                                  <w:noProof/>
                                </w:rPr>
                                <w:fldChar w:fldCharType="end"/>
                              </w:r>
                              <w:r w:rsidRPr="00CB2836">
                                <w:t>-1 MENA Region – 5 Countries with most new displacements (Conflict and Disasters) (IDMC,2018)</w:t>
                              </w:r>
                            </w:p>
                            <w:p w14:paraId="3353CD73" w14:textId="77777777" w:rsidR="00D87BB9" w:rsidRDefault="00D87BB9" w:rsidP="00E04C9F">
                              <w:pPr>
                                <w:jc w:val="center"/>
                              </w:pPr>
                            </w:p>
                            <w:p w14:paraId="30FD7BA9" w14:textId="77777777" w:rsidR="00D87BB9" w:rsidRDefault="00D87BB9" w:rsidP="00E04C9F">
                              <w:pPr>
                                <w:pStyle w:val="Caption"/>
                              </w:pPr>
                              <w:r w:rsidRPr="00BD7094">
                                <w:t>Figure 1-</w:t>
                              </w:r>
                              <w:r>
                                <w:t>2:</w:t>
                              </w:r>
                              <w:r w:rsidRPr="00BD7094">
                                <w:t xml:space="preserve"> Exploring evidence for the climate change and conflict connection - (Climate and Migration Coalition, 2015)</w:t>
                              </w:r>
                            </w:p>
                            <w:p w14:paraId="077DD5CB" w14:textId="77777777" w:rsidR="00D87BB9" w:rsidRDefault="00D87BB9" w:rsidP="00E04C9F">
                              <w:pPr>
                                <w:jc w:val="center"/>
                              </w:pPr>
                            </w:p>
                            <w:p w14:paraId="017F8698" w14:textId="77777777" w:rsidR="00D87BB9"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45B3164" w14:textId="77777777" w:rsidR="00D87BB9" w:rsidRDefault="00D87BB9" w:rsidP="00E04C9F">
                              <w:pPr>
                                <w:jc w:val="center"/>
                              </w:pPr>
                            </w:p>
                            <w:p w14:paraId="09827757" w14:textId="77777777" w:rsidR="00D87BB9" w:rsidRPr="003512D0" w:rsidRDefault="00D87BB9" w:rsidP="00E04C9F">
                              <w:pPr>
                                <w:pStyle w:val="Caption"/>
                                <w:rPr>
                                  <w:noProof/>
                                  <w:sz w:val="20"/>
                                </w:rPr>
                              </w:pPr>
                              <w:r>
                                <w:t>Figure 1-3: INFORM 2018 Risk of Humanitarian Crisis and Disasters</w:t>
                              </w:r>
                            </w:p>
                            <w:p w14:paraId="6D28F173" w14:textId="77777777" w:rsidR="00D87BB9" w:rsidRDefault="00D87BB9" w:rsidP="00E04C9F">
                              <w:pPr>
                                <w:jc w:val="center"/>
                              </w:pPr>
                            </w:p>
                            <w:p w14:paraId="56C3AABF" w14:textId="77777777" w:rsidR="00D87BB9" w:rsidRDefault="00D87BB9" w:rsidP="00E04C9F">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B7A3B14" w14:textId="77777777" w:rsidR="00D87BB9" w:rsidRDefault="00D87BB9" w:rsidP="00E04C9F">
                              <w:pPr>
                                <w:jc w:val="center"/>
                              </w:pPr>
                            </w:p>
                            <w:p w14:paraId="0B393201" w14:textId="77777777" w:rsidR="00D87BB9"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C400BA2" w14:textId="77777777" w:rsidR="00D87BB9" w:rsidRDefault="00D87BB9" w:rsidP="00E04C9F">
                              <w:pPr>
                                <w:jc w:val="center"/>
                              </w:pPr>
                            </w:p>
                            <w:p w14:paraId="300B1354" w14:textId="77777777" w:rsidR="00D87BB9" w:rsidRPr="003512D0" w:rsidRDefault="00D87BB9" w:rsidP="00E04C9F">
                              <w:pPr>
                                <w:pStyle w:val="Caption"/>
                                <w:rPr>
                                  <w:noProof/>
                                  <w:sz w:val="20"/>
                                </w:rPr>
                              </w:pPr>
                              <w:r>
                                <w:t>Figure 1-3: INFORM 2018 Risk of Humanitarian Crisis and Disasters</w:t>
                              </w:r>
                            </w:p>
                            <w:p w14:paraId="33F15050" w14:textId="77777777" w:rsidR="00D87BB9" w:rsidRDefault="00D87BB9" w:rsidP="00E04C9F">
                              <w:pPr>
                                <w:jc w:val="center"/>
                              </w:pPr>
                            </w:p>
                            <w:p w14:paraId="4BA2DBE3" w14:textId="77777777" w:rsidR="00D87BB9" w:rsidRPr="003512D0" w:rsidRDefault="00D87BB9" w:rsidP="00E04C9F">
                              <w:pPr>
                                <w:pStyle w:val="Caption"/>
                                <w:rPr>
                                  <w:noProof/>
                                  <w:sz w:val="20"/>
                                </w:rPr>
                              </w:pPr>
                              <w:r>
                                <w:t xml:space="preserve">Figure 1-4: </w:t>
                              </w:r>
                              <w:r w:rsidRPr="00E64F0E">
                                <w:t xml:space="preserve">INFORM 2018 </w:t>
                              </w:r>
                              <w:r>
                                <w:t>Vulnerability DimensionFigure 1-3: INFORM 2018 Risk of Humanitarian Crisis and Disasters</w:t>
                              </w:r>
                            </w:p>
                            <w:p w14:paraId="41DA709A" w14:textId="77777777" w:rsidR="00D87BB9" w:rsidRDefault="00D87BB9" w:rsidP="00E04C9F">
                              <w:pPr>
                                <w:jc w:val="center"/>
                              </w:pPr>
                            </w:p>
                            <w:p w14:paraId="741E9551" w14:textId="77777777" w:rsidR="00D87BB9" w:rsidRPr="00141889" w:rsidRDefault="00D87BB9" w:rsidP="00E04C9F">
                              <w:pPr>
                                <w:pStyle w:val="Caption"/>
                                <w:rPr>
                                  <w:noProof/>
                                  <w:sz w:val="20"/>
                                </w:rPr>
                              </w:pPr>
                              <w:r>
                                <w:t xml:space="preserve">Figure 1-4: </w:t>
                              </w:r>
                              <w:r w:rsidRPr="00E64F0E">
                                <w:t xml:space="preserve">INFORM 2018 </w:t>
                              </w:r>
                              <w:r>
                                <w:t>Vulnerability Dimension</w:t>
                              </w:r>
                            </w:p>
                            <w:p w14:paraId="5453284E" w14:textId="77777777" w:rsidR="00D87BB9" w:rsidRDefault="00D87BB9" w:rsidP="00E04C9F">
                              <w:pPr>
                                <w:jc w:val="center"/>
                              </w:pPr>
                            </w:p>
                            <w:p w14:paraId="153E1720" w14:textId="77777777" w:rsidR="00D87BB9" w:rsidRPr="003512D0" w:rsidRDefault="00D87BB9" w:rsidP="00E04C9F">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0A09D17D" w14:textId="77777777" w:rsidR="00D87BB9" w:rsidRDefault="00D87BB9" w:rsidP="00E04C9F">
                              <w:pPr>
                                <w:jc w:val="center"/>
                              </w:pPr>
                            </w:p>
                            <w:p w14:paraId="35B657FE" w14:textId="77777777" w:rsidR="00D87BB9" w:rsidRDefault="00D87BB9" w:rsidP="00E04C9F">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F5A6BDD" w14:textId="77777777" w:rsidR="00D87BB9" w:rsidRDefault="00D87BB9" w:rsidP="00E04C9F">
                              <w:pPr>
                                <w:jc w:val="center"/>
                              </w:pPr>
                            </w:p>
                            <w:p w14:paraId="3AE8C6CA" w14:textId="77777777" w:rsidR="00D87BB9"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0F1F147E" w14:textId="77777777" w:rsidR="00D87BB9" w:rsidRDefault="00D87BB9" w:rsidP="00E04C9F">
                              <w:pPr>
                                <w:jc w:val="center"/>
                              </w:pPr>
                            </w:p>
                            <w:p w14:paraId="3661E8D6" w14:textId="77777777" w:rsidR="00D87BB9" w:rsidRPr="003512D0" w:rsidRDefault="00D87BB9" w:rsidP="00E04C9F">
                              <w:pPr>
                                <w:pStyle w:val="Caption"/>
                                <w:rPr>
                                  <w:noProof/>
                                  <w:sz w:val="20"/>
                                </w:rPr>
                              </w:pPr>
                              <w:r>
                                <w:t>Figure 1-3: INFORM 2018 Risk of Humanitarian Crisis and Disasters</w:t>
                              </w:r>
                            </w:p>
                            <w:p w14:paraId="652E2305" w14:textId="77777777" w:rsidR="00D87BB9" w:rsidRDefault="00D87BB9" w:rsidP="00E04C9F">
                              <w:pPr>
                                <w:jc w:val="center"/>
                              </w:pPr>
                            </w:p>
                            <w:p w14:paraId="36026962" w14:textId="77777777" w:rsidR="00D87BB9" w:rsidRDefault="00D87BB9" w:rsidP="00E04C9F">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591A407" w14:textId="77777777" w:rsidR="00D87BB9" w:rsidRDefault="00D87BB9" w:rsidP="00E04C9F">
                              <w:pPr>
                                <w:jc w:val="center"/>
                              </w:pPr>
                            </w:p>
                            <w:p w14:paraId="0F4E68B4" w14:textId="6302423B" w:rsidR="00D87BB9" w:rsidRPr="00CB2836"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9</w:t>
                              </w:r>
                              <w:r>
                                <w:rPr>
                                  <w:noProof/>
                                </w:rPr>
                                <w:fldChar w:fldCharType="end"/>
                              </w:r>
                              <w:r w:rsidRPr="00CB2836">
                                <w:t>-1 MENA Region – 5 Countries with most new displacements (Conflict and Disasters) (IDMC,2018)</w:t>
                              </w:r>
                            </w:p>
                            <w:p w14:paraId="4E1371CB" w14:textId="77777777" w:rsidR="00D87BB9" w:rsidRDefault="00D87BB9" w:rsidP="00E04C9F">
                              <w:pPr>
                                <w:jc w:val="center"/>
                              </w:pPr>
                            </w:p>
                            <w:p w14:paraId="5B015F9F" w14:textId="4F88A477" w:rsidR="00D87BB9" w:rsidRPr="00CB2836" w:rsidRDefault="00D87BB9" w:rsidP="00E04C9F">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0</w:t>
                              </w:r>
                              <w:r>
                                <w:rPr>
                                  <w:noProof/>
                                </w:rPr>
                                <w:fldChar w:fldCharType="end"/>
                              </w:r>
                              <w:r w:rsidRPr="00CB2836">
                                <w:t>-1 MENA Region – 5 Countries with most new displacements (Conflict and Disasters) (IDMC,2018)</w:t>
                              </w:r>
                            </w:p>
                            <w:p w14:paraId="5EBE3FA9" w14:textId="77777777" w:rsidR="00D87BB9" w:rsidRDefault="00D87BB9" w:rsidP="00E04C9F">
                              <w:pPr>
                                <w:jc w:val="center"/>
                              </w:pPr>
                            </w:p>
                            <w:p w14:paraId="439D1B9F" w14:textId="77777777" w:rsidR="00D87BB9" w:rsidRDefault="00D87BB9" w:rsidP="00E04C9F">
                              <w:pPr>
                                <w:pStyle w:val="Caption"/>
                              </w:pPr>
                              <w:r w:rsidRPr="00BD7094">
                                <w:t>Figure 1-</w:t>
                              </w:r>
                              <w:r>
                                <w:t>2:</w:t>
                              </w:r>
                              <w:r w:rsidRPr="00BD7094">
                                <w:t xml:space="preserve"> Exploring evidence for the climate change and conflict connection - (Climate and Migration Coalition, 2015)</w:t>
                              </w:r>
                            </w:p>
                            <w:p w14:paraId="7D398BCF" w14:textId="77777777" w:rsidR="00D87BB9" w:rsidRDefault="00D87BB9" w:rsidP="00E04C9F">
                              <w:pPr>
                                <w:jc w:val="center"/>
                              </w:pPr>
                            </w:p>
                            <w:p w14:paraId="23B5775E" w14:textId="22D6FE9F" w:rsidR="00D87BB9" w:rsidRPr="00CB2836"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1</w:t>
                              </w:r>
                              <w:r>
                                <w:rPr>
                                  <w:noProof/>
                                </w:rPr>
                                <w:fldChar w:fldCharType="end"/>
                              </w:r>
                              <w:r w:rsidRPr="00CB2836">
                                <w:t>-1 MENA Region – 5 Countries with most new displacements (Conflict and Disasters) (IDMC,2018)</w:t>
                              </w:r>
                            </w:p>
                            <w:p w14:paraId="03B10BAC" w14:textId="77777777" w:rsidR="00D87BB9" w:rsidRDefault="00D87BB9" w:rsidP="00E04C9F">
                              <w:pPr>
                                <w:jc w:val="center"/>
                              </w:pPr>
                            </w:p>
                            <w:p w14:paraId="3A1973A4" w14:textId="792BBDEE" w:rsidR="00D87BB9" w:rsidRPr="00CB2836" w:rsidRDefault="00D87BB9" w:rsidP="00E04C9F">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2</w:t>
                              </w:r>
                              <w:r>
                                <w:rPr>
                                  <w:noProof/>
                                </w:rPr>
                                <w:fldChar w:fldCharType="end"/>
                              </w:r>
                              <w:r w:rsidRPr="00CB2836">
                                <w:t>-1 MENA Region – 5 Countries with most new displacements (Conflict and Disasters) (IDMC,2018)</w:t>
                              </w:r>
                            </w:p>
                            <w:p w14:paraId="7D763038" w14:textId="77777777" w:rsidR="00D87BB9" w:rsidRDefault="00D87BB9" w:rsidP="00E04C9F">
                              <w:pPr>
                                <w:jc w:val="center"/>
                              </w:pPr>
                            </w:p>
                            <w:p w14:paraId="3A24C5C9" w14:textId="77777777" w:rsidR="00D87BB9" w:rsidRDefault="00D87BB9" w:rsidP="00E04C9F">
                              <w:pPr>
                                <w:pStyle w:val="Caption"/>
                              </w:pPr>
                              <w:r w:rsidRPr="00BD7094">
                                <w:t>Figure 1-</w:t>
                              </w:r>
                              <w:r>
                                <w:t>2:</w:t>
                              </w:r>
                              <w:r w:rsidRPr="00BD7094">
                                <w:t xml:space="preserve"> Exploring evidence for the climate change and conflict connection - (Climate and Migration Coalition, 2015)</w:t>
                              </w:r>
                            </w:p>
                            <w:p w14:paraId="2FC48A29" w14:textId="77777777" w:rsidR="00D87BB9" w:rsidRDefault="00D87BB9" w:rsidP="00E04C9F">
                              <w:pPr>
                                <w:jc w:val="center"/>
                              </w:pPr>
                            </w:p>
                            <w:p w14:paraId="21F50E14" w14:textId="77777777" w:rsidR="00D87BB9"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129DE2C" w14:textId="77777777" w:rsidR="00D87BB9" w:rsidRDefault="00D87BB9" w:rsidP="00E04C9F">
                              <w:pPr>
                                <w:jc w:val="center"/>
                              </w:pPr>
                            </w:p>
                            <w:p w14:paraId="4E3D0DB5" w14:textId="77777777" w:rsidR="00D87BB9" w:rsidRPr="003512D0" w:rsidRDefault="00D87BB9" w:rsidP="00E04C9F">
                              <w:pPr>
                                <w:pStyle w:val="Caption"/>
                                <w:rPr>
                                  <w:noProof/>
                                  <w:sz w:val="20"/>
                                </w:rPr>
                              </w:pPr>
                              <w:r>
                                <w:t>Figure 1-3: INFORM 2018 Risk of Humanitarian Crisis and Disasters</w:t>
                              </w:r>
                            </w:p>
                            <w:p w14:paraId="1743BCC9" w14:textId="77777777" w:rsidR="00D87BB9" w:rsidRDefault="00D87BB9" w:rsidP="00E04C9F">
                              <w:pPr>
                                <w:jc w:val="center"/>
                              </w:pPr>
                            </w:p>
                            <w:p w14:paraId="1CAE314E" w14:textId="77777777" w:rsidR="00D87BB9" w:rsidRDefault="00D87BB9" w:rsidP="00E04C9F">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1A63F59" w14:textId="77777777" w:rsidR="00D87BB9" w:rsidRDefault="00D87BB9" w:rsidP="00E04C9F">
                              <w:pPr>
                                <w:jc w:val="center"/>
                              </w:pPr>
                            </w:p>
                            <w:p w14:paraId="41D91425" w14:textId="590B1183" w:rsidR="00D87BB9" w:rsidRPr="00CB2836"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3</w:t>
                              </w:r>
                              <w:r>
                                <w:rPr>
                                  <w:noProof/>
                                </w:rPr>
                                <w:fldChar w:fldCharType="end"/>
                              </w:r>
                              <w:r w:rsidRPr="00CB2836">
                                <w:t>-1 MENA Region – 5 Countries with most new displacements (Conflict and Disasters) (IDMC,2018)</w:t>
                              </w:r>
                            </w:p>
                            <w:p w14:paraId="3FE6AEFA" w14:textId="77777777" w:rsidR="00D87BB9" w:rsidRDefault="00D87BB9" w:rsidP="00E04C9F">
                              <w:pPr>
                                <w:jc w:val="center"/>
                              </w:pPr>
                            </w:p>
                            <w:p w14:paraId="0FD37701" w14:textId="43299231" w:rsidR="00D87BB9" w:rsidRPr="00CB2836" w:rsidRDefault="00D87BB9" w:rsidP="00E04C9F">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4</w:t>
                              </w:r>
                              <w:r>
                                <w:rPr>
                                  <w:noProof/>
                                </w:rPr>
                                <w:fldChar w:fldCharType="end"/>
                              </w:r>
                              <w:r w:rsidRPr="00CB2836">
                                <w:t>-1 MENA Region – 5 Countries with most new displacements (Conflict and Disasters) (IDMC,2018)</w:t>
                              </w:r>
                            </w:p>
                            <w:p w14:paraId="3E890E19" w14:textId="77777777" w:rsidR="00D87BB9" w:rsidRDefault="00D87BB9" w:rsidP="00E04C9F">
                              <w:pPr>
                                <w:jc w:val="center"/>
                              </w:pPr>
                            </w:p>
                            <w:p w14:paraId="2AEE996B" w14:textId="77777777" w:rsidR="00D87BB9" w:rsidRDefault="00D87BB9" w:rsidP="00E04C9F">
                              <w:pPr>
                                <w:pStyle w:val="Caption"/>
                              </w:pPr>
                              <w:r w:rsidRPr="00BD7094">
                                <w:t>Figure 1-</w:t>
                              </w:r>
                              <w:r>
                                <w:t>2:</w:t>
                              </w:r>
                              <w:r w:rsidRPr="00BD7094">
                                <w:t xml:space="preserve"> Exploring evidence for the climate change and conflict connection - (Climate and Migration Coalition, 2015)</w:t>
                              </w:r>
                            </w:p>
                            <w:p w14:paraId="1E806A86" w14:textId="77777777" w:rsidR="00D87BB9" w:rsidRDefault="00D87BB9" w:rsidP="00E04C9F">
                              <w:pPr>
                                <w:jc w:val="center"/>
                              </w:pPr>
                            </w:p>
                            <w:p w14:paraId="3F83698D" w14:textId="38149871" w:rsidR="00D87BB9" w:rsidRPr="00CB2836"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5</w:t>
                              </w:r>
                              <w:r>
                                <w:rPr>
                                  <w:noProof/>
                                </w:rPr>
                                <w:fldChar w:fldCharType="end"/>
                              </w:r>
                              <w:r w:rsidRPr="00CB2836">
                                <w:t>-1 MENA Region – 5 Countries with most new displacements (Conflict and Disasters) (IDMC,2018)</w:t>
                              </w:r>
                            </w:p>
                            <w:p w14:paraId="2F751C04" w14:textId="77777777" w:rsidR="00D87BB9" w:rsidRDefault="00D87BB9" w:rsidP="00E04C9F">
                              <w:pPr>
                                <w:jc w:val="center"/>
                              </w:pPr>
                            </w:p>
                            <w:p w14:paraId="3AC09E78" w14:textId="4956C610" w:rsidR="00D87BB9" w:rsidRPr="00CB2836" w:rsidRDefault="00D87BB9" w:rsidP="00E04C9F">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6</w:t>
                              </w:r>
                              <w:r>
                                <w:rPr>
                                  <w:noProof/>
                                </w:rPr>
                                <w:fldChar w:fldCharType="end"/>
                              </w:r>
                              <w:r w:rsidRPr="00CB2836">
                                <w:t>-1 MENA Region – 5 Countries with most new displacements (Conflict and Disasters) (IDMC,2018)</w:t>
                              </w:r>
                            </w:p>
                            <w:p w14:paraId="0A8C3358" w14:textId="77777777" w:rsidR="00D87BB9" w:rsidRDefault="00D87BB9" w:rsidP="00E04C9F">
                              <w:pPr>
                                <w:jc w:val="center"/>
                              </w:pPr>
                            </w:p>
                            <w:p w14:paraId="3F9A70F7" w14:textId="77777777" w:rsidR="00D87BB9" w:rsidRDefault="00D87BB9" w:rsidP="00E04C9F">
                              <w:pPr>
                                <w:pStyle w:val="Caption"/>
                              </w:pPr>
                              <w:r w:rsidRPr="00BD7094">
                                <w:t>Figure 1-</w:t>
                              </w:r>
                              <w:r>
                                <w:t>2:</w:t>
                              </w:r>
                              <w:r w:rsidRPr="00BD7094">
                                <w:t xml:space="preserve"> Exploring evidence for the climate change and conflict connection - (Climate and Migration Coalition, 2015)</w:t>
                              </w:r>
                            </w:p>
                            <w:p w14:paraId="22EC7DD6" w14:textId="77777777" w:rsidR="00D87BB9" w:rsidRDefault="00D87BB9" w:rsidP="00E04C9F">
                              <w:pPr>
                                <w:jc w:val="center"/>
                              </w:pPr>
                            </w:p>
                            <w:p w14:paraId="65A446DE" w14:textId="77777777" w:rsidR="00D87BB9"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A3FA177" w14:textId="77777777" w:rsidR="00D87BB9" w:rsidRDefault="00D87BB9" w:rsidP="00E04C9F">
                              <w:pPr>
                                <w:jc w:val="center"/>
                              </w:pPr>
                            </w:p>
                            <w:p w14:paraId="262244DF" w14:textId="77777777" w:rsidR="00D87BB9" w:rsidRPr="003512D0" w:rsidRDefault="00D87BB9" w:rsidP="00E04C9F">
                              <w:pPr>
                                <w:pStyle w:val="Caption"/>
                                <w:rPr>
                                  <w:noProof/>
                                  <w:sz w:val="20"/>
                                </w:rPr>
                              </w:pPr>
                              <w:r>
                                <w:t>Figure 1-3: INFORM 2018 Risk of Humanitarian Crisis and Disasters</w:t>
                              </w:r>
                            </w:p>
                            <w:p w14:paraId="0BB8F568" w14:textId="77777777" w:rsidR="00D87BB9" w:rsidRDefault="00D87BB9" w:rsidP="00E04C9F">
                              <w:pPr>
                                <w:jc w:val="center"/>
                              </w:pPr>
                            </w:p>
                            <w:p w14:paraId="51AB5AD1" w14:textId="77777777" w:rsidR="00D87BB9" w:rsidRDefault="00D87BB9" w:rsidP="00E04C9F">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35C7DB11" w14:textId="77777777" w:rsidR="00D87BB9" w:rsidRDefault="00D87BB9" w:rsidP="00E04C9F">
                              <w:pPr>
                                <w:jc w:val="center"/>
                              </w:pPr>
                            </w:p>
                            <w:p w14:paraId="4F2BFE88" w14:textId="77777777" w:rsidR="00D87BB9"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5D07BB3" w14:textId="77777777" w:rsidR="00D87BB9" w:rsidRDefault="00D87BB9" w:rsidP="00E04C9F">
                              <w:pPr>
                                <w:jc w:val="center"/>
                              </w:pPr>
                            </w:p>
                            <w:p w14:paraId="0A266922" w14:textId="77777777" w:rsidR="00D87BB9" w:rsidRPr="003512D0" w:rsidRDefault="00D87BB9" w:rsidP="00E04C9F">
                              <w:pPr>
                                <w:pStyle w:val="Caption"/>
                                <w:rPr>
                                  <w:noProof/>
                                  <w:sz w:val="20"/>
                                </w:rPr>
                              </w:pPr>
                              <w:r>
                                <w:t>Figure 1-3: INFORM 2018 Risk of Humanitarian Crisis and Disasters</w:t>
                              </w:r>
                            </w:p>
                            <w:p w14:paraId="7E9BEE6D" w14:textId="77777777" w:rsidR="00D87BB9" w:rsidRDefault="00D87BB9" w:rsidP="00E04C9F">
                              <w:pPr>
                                <w:jc w:val="center"/>
                              </w:pPr>
                            </w:p>
                            <w:p w14:paraId="3F16CAD4" w14:textId="77777777" w:rsidR="00D87BB9" w:rsidRPr="003512D0" w:rsidRDefault="00D87BB9" w:rsidP="00E04C9F">
                              <w:pPr>
                                <w:pStyle w:val="Caption"/>
                                <w:rPr>
                                  <w:noProof/>
                                  <w:sz w:val="20"/>
                                </w:rPr>
                              </w:pPr>
                              <w:r>
                                <w:t xml:space="preserve">Figure 1-4: </w:t>
                              </w:r>
                              <w:r w:rsidRPr="00E64F0E">
                                <w:t xml:space="preserve">INFORM 2018 </w:t>
                              </w:r>
                              <w:r>
                                <w:t>Vulnerability DimensionFigure 1-3: INFORM 2018 Risk of Humanitarian Crisis and Disasters</w:t>
                              </w:r>
                            </w:p>
                            <w:p w14:paraId="686FEAF9" w14:textId="77777777" w:rsidR="00D87BB9" w:rsidRDefault="00D87BB9" w:rsidP="00E04C9F">
                              <w:pPr>
                                <w:jc w:val="center"/>
                              </w:pPr>
                            </w:p>
                            <w:p w14:paraId="289648FF" w14:textId="77777777" w:rsidR="00D87BB9" w:rsidRPr="00141889" w:rsidRDefault="00D87BB9" w:rsidP="00E04C9F">
                              <w:pPr>
                                <w:pStyle w:val="Caption"/>
                                <w:rPr>
                                  <w:noProof/>
                                  <w:sz w:val="20"/>
                                </w:rPr>
                              </w:pPr>
                              <w:r>
                                <w:t xml:space="preserve">Figure 1-4: </w:t>
                              </w:r>
                              <w:r w:rsidRPr="00E64F0E">
                                <w:t xml:space="preserve">INFORM 2018 </w:t>
                              </w:r>
                              <w:r>
                                <w:t>Vulnerability Dimension</w:t>
                              </w:r>
                            </w:p>
                            <w:p w14:paraId="287B1FC0" w14:textId="77777777" w:rsidR="00D87BB9" w:rsidRDefault="00D87BB9" w:rsidP="00E04C9F">
                              <w:pPr>
                                <w:jc w:val="center"/>
                              </w:pPr>
                            </w:p>
                            <w:p w14:paraId="167DDCAC" w14:textId="77777777" w:rsidR="00D87BB9" w:rsidRPr="003512D0" w:rsidRDefault="00D87BB9" w:rsidP="00E04C9F">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758776BE" w14:textId="77777777" w:rsidR="00D87BB9" w:rsidRDefault="00D87BB9" w:rsidP="00E04C9F">
                              <w:pPr>
                                <w:jc w:val="center"/>
                              </w:pPr>
                            </w:p>
                            <w:p w14:paraId="68E34311"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7190E0AE" w14:textId="77777777" w:rsidR="00D87BB9" w:rsidRDefault="00D87BB9"/>
                            <w:p w14:paraId="5E085690"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00EDCD20" w14:textId="77777777" w:rsidR="00D87BB9" w:rsidRDefault="00D87BB9"/>
                            <w:p w14:paraId="3DE2ECF0" w14:textId="77777777" w:rsidR="00D87BB9" w:rsidRPr="003512D0" w:rsidRDefault="00D87BB9" w:rsidP="00B1473E">
                              <w:pPr>
                                <w:pStyle w:val="Caption"/>
                                <w:rPr>
                                  <w:noProof/>
                                  <w:sz w:val="20"/>
                                </w:rPr>
                              </w:pPr>
                              <w:r>
                                <w:t>Figure 1-3: INFORM 2018 Risk of Humanitarian Crisis and Disasters</w:t>
                              </w:r>
                            </w:p>
                            <w:p w14:paraId="45A88263" w14:textId="77777777" w:rsidR="00D87BB9" w:rsidRDefault="00D87BB9"/>
                            <w:p w14:paraId="6C9EF50A"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92B821C" w14:textId="77777777" w:rsidR="00D87BB9" w:rsidRDefault="00D87BB9"/>
                            <w:p w14:paraId="052B4138"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771BB09" w14:textId="77777777" w:rsidR="00D87BB9" w:rsidRDefault="00D87BB9"/>
                            <w:p w14:paraId="1121433B" w14:textId="77777777" w:rsidR="00D87BB9" w:rsidRPr="003512D0" w:rsidRDefault="00D87BB9" w:rsidP="00B1473E">
                              <w:pPr>
                                <w:pStyle w:val="Caption"/>
                                <w:rPr>
                                  <w:noProof/>
                                  <w:sz w:val="20"/>
                                </w:rPr>
                              </w:pPr>
                              <w:r>
                                <w:t>Figure 1-3: INFORM 2018 Risk of Humanitarian Crisis and Disasters</w:t>
                              </w:r>
                            </w:p>
                            <w:p w14:paraId="441CE4AF" w14:textId="77777777" w:rsidR="00D87BB9" w:rsidRDefault="00D87BB9"/>
                            <w:p w14:paraId="237DD489"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2D4F3FC5" w14:textId="77777777" w:rsidR="00D87BB9" w:rsidRDefault="00D87BB9"/>
                            <w:p w14:paraId="544E44A7"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59AC9D92" w14:textId="77777777" w:rsidR="00D87BB9" w:rsidRDefault="00D87BB9"/>
                            <w:p w14:paraId="4E25E140"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1E3F2DB7" w14:textId="77777777" w:rsidR="00D87BB9" w:rsidRDefault="00D87BB9"/>
                            <w:p w14:paraId="78C99AAC"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693FA67A" w14:textId="77777777" w:rsidR="00D87BB9" w:rsidRDefault="00D87BB9"/>
                            <w:p w14:paraId="49E28909"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12AFFBA2" w14:textId="77777777" w:rsidR="00D87BB9" w:rsidRDefault="00D87BB9"/>
                            <w:p w14:paraId="045535C5"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53FC77B8" w14:textId="77777777" w:rsidR="00D87BB9" w:rsidRDefault="00D87BB9"/>
                            <w:p w14:paraId="1789ADAE" w14:textId="77777777" w:rsidR="00D87BB9" w:rsidRPr="00CC7880" w:rsidRDefault="00D87BB9" w:rsidP="00DE27C6">
                              <w:pPr>
                                <w:pStyle w:val="Capture2"/>
                              </w:pPr>
                              <w:r w:rsidRPr="00CC7880">
                                <w:t>Table 1-1: INFORM Risk Rating of Humanitarian Crises and Disasters in 2018</w:t>
                              </w:r>
                            </w:p>
                            <w:p w14:paraId="17D8ABE7" w14:textId="77777777" w:rsidR="00D87BB9" w:rsidRDefault="00D87BB9"/>
                            <w:p w14:paraId="6E477F87" w14:textId="4E34C051"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47F44A3D" w14:textId="77777777" w:rsidR="00D87BB9" w:rsidRDefault="00D87BB9"/>
                            <w:p w14:paraId="01D0EB18"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46D79E88" w14:textId="77777777" w:rsidR="00D87BB9" w:rsidRDefault="00D87BB9"/>
                            <w:p w14:paraId="58E9A4B1"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1660109E" w14:textId="77777777" w:rsidR="00D87BB9" w:rsidRDefault="00D87BB9"/>
                            <w:p w14:paraId="7E6A299A"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49CAFF97" w14:textId="77777777" w:rsidR="00D87BB9" w:rsidRDefault="00D87BB9"/>
                            <w:p w14:paraId="0BBC2D6F"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4D27AC2D" w14:textId="77777777" w:rsidR="00D87BB9" w:rsidRDefault="00D87BB9"/>
                            <w:p w14:paraId="060524AD"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0E5CAAA9" w14:textId="77777777" w:rsidR="00D87BB9" w:rsidRDefault="00D87BB9"/>
                            <w:p w14:paraId="140BD683"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5310D26" w14:textId="77777777" w:rsidR="00D87BB9" w:rsidRDefault="00D87BB9"/>
                            <w:p w14:paraId="65D22F10" w14:textId="77777777" w:rsidR="00D87BB9" w:rsidRPr="003512D0" w:rsidRDefault="00D87BB9" w:rsidP="00B1473E">
                              <w:pPr>
                                <w:pStyle w:val="Caption"/>
                                <w:rPr>
                                  <w:noProof/>
                                  <w:sz w:val="20"/>
                                </w:rPr>
                              </w:pPr>
                              <w:r>
                                <w:t>Figure 1-3: INFORM 2018 Risk of Humanitarian Crisis and Disasters</w:t>
                              </w:r>
                            </w:p>
                            <w:p w14:paraId="4B6464DC" w14:textId="77777777" w:rsidR="00D87BB9" w:rsidRDefault="00D87BB9"/>
                            <w:p w14:paraId="657E22E9"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330E406D" w14:textId="77777777" w:rsidR="00D87BB9" w:rsidRDefault="00D87BB9"/>
                            <w:p w14:paraId="44CA7222"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58968B5" w14:textId="77777777" w:rsidR="00D87BB9" w:rsidRDefault="00D87BB9"/>
                            <w:p w14:paraId="23829FE1" w14:textId="77777777" w:rsidR="00D87BB9" w:rsidRPr="003512D0" w:rsidRDefault="00D87BB9" w:rsidP="00B1473E">
                              <w:pPr>
                                <w:pStyle w:val="Caption"/>
                                <w:rPr>
                                  <w:noProof/>
                                  <w:sz w:val="20"/>
                                </w:rPr>
                              </w:pPr>
                              <w:r>
                                <w:t>Figure 1-3: INFORM 2018 Risk of Humanitarian Crisis and Disasters</w:t>
                              </w:r>
                            </w:p>
                            <w:p w14:paraId="653C3016" w14:textId="77777777" w:rsidR="00D87BB9" w:rsidRDefault="00D87BB9"/>
                            <w:p w14:paraId="510DA26B"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131CC854" w14:textId="77777777" w:rsidR="00D87BB9" w:rsidRDefault="00D87BB9"/>
                            <w:p w14:paraId="523DEFBE"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2D2332D4" w14:textId="77777777" w:rsidR="00D87BB9" w:rsidRDefault="00D87BB9"/>
                            <w:p w14:paraId="3A61AA96"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4FD9FF7A" w14:textId="77777777" w:rsidR="00D87BB9" w:rsidRDefault="00D87BB9"/>
                            <w:p w14:paraId="792AD3FE"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7B13ADF5" w14:textId="77777777" w:rsidR="00D87BB9" w:rsidRDefault="00D87BB9"/>
                            <w:p w14:paraId="3D05856B"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7DC25A0" w14:textId="77777777" w:rsidR="00D87BB9" w:rsidRDefault="00D87BB9"/>
                            <w:p w14:paraId="739C3719" w14:textId="77777777" w:rsidR="00D87BB9" w:rsidRPr="003512D0" w:rsidRDefault="00D87BB9" w:rsidP="00B1473E">
                              <w:pPr>
                                <w:pStyle w:val="Caption"/>
                                <w:rPr>
                                  <w:noProof/>
                                  <w:sz w:val="20"/>
                                </w:rPr>
                              </w:pPr>
                              <w:r>
                                <w:t>Figure 1-3: INFORM 2018 Risk of Humanitarian Crisis and Disasters</w:t>
                              </w:r>
                            </w:p>
                            <w:p w14:paraId="4AFAC154" w14:textId="77777777" w:rsidR="00D87BB9" w:rsidRDefault="00D87BB9"/>
                            <w:p w14:paraId="10D7881D"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378D76C9" w14:textId="77777777" w:rsidR="00D87BB9" w:rsidRDefault="00D87BB9"/>
                            <w:p w14:paraId="4798A842" w14:textId="50949A5A" w:rsidR="00D87BB9" w:rsidRPr="00CB2836" w:rsidRDefault="00D87BB9" w:rsidP="00CB2836">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7</w:t>
                              </w:r>
                              <w:r>
                                <w:rPr>
                                  <w:noProof/>
                                </w:rPr>
                                <w:fldChar w:fldCharType="end"/>
                              </w:r>
                              <w:r w:rsidRPr="00CB2836">
                                <w:t>-1 MENA Region – 5 Countries with most new displacements (Conflict and Disasters) (IDMC,2018)</w:t>
                              </w:r>
                            </w:p>
                            <w:p w14:paraId="467BC42B" w14:textId="77777777" w:rsidR="00D87BB9" w:rsidRDefault="00D87BB9"/>
                            <w:p w14:paraId="15217772" w14:textId="083986D5" w:rsidR="00D87BB9" w:rsidRPr="00CB2836" w:rsidRDefault="00D87BB9" w:rsidP="00CB2836">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8</w:t>
                              </w:r>
                              <w:r>
                                <w:rPr>
                                  <w:noProof/>
                                </w:rPr>
                                <w:fldChar w:fldCharType="end"/>
                              </w:r>
                              <w:r w:rsidRPr="00CB2836">
                                <w:t>-1 MENA Region – 5 Countries with most new displacements (Conflict and Disasters) (IDMC,2018)</w:t>
                              </w:r>
                            </w:p>
                            <w:p w14:paraId="3FF01161" w14:textId="77777777" w:rsidR="00D87BB9" w:rsidRDefault="00D87BB9"/>
                            <w:p w14:paraId="77D77C38" w14:textId="77777777" w:rsidR="00D87BB9" w:rsidRDefault="00D87BB9" w:rsidP="004E3519">
                              <w:pPr>
                                <w:pStyle w:val="Caption"/>
                              </w:pPr>
                              <w:r w:rsidRPr="00BD7094">
                                <w:t>Figure 1-</w:t>
                              </w:r>
                              <w:r>
                                <w:t>2:</w:t>
                              </w:r>
                              <w:r w:rsidRPr="00BD7094">
                                <w:t xml:space="preserve"> Exploring evidence for the climate change and conflict connection - (Climate and Migration Coalition, 2015)</w:t>
                              </w:r>
                            </w:p>
                            <w:p w14:paraId="20C56336" w14:textId="77777777" w:rsidR="00D87BB9" w:rsidRDefault="00D87BB9"/>
                            <w:p w14:paraId="4F7BD3A0" w14:textId="130DFC66" w:rsidR="00D87BB9" w:rsidRPr="00CB2836" w:rsidRDefault="00D87BB9" w:rsidP="00CB2836">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9</w:t>
                              </w:r>
                              <w:r>
                                <w:rPr>
                                  <w:noProof/>
                                </w:rPr>
                                <w:fldChar w:fldCharType="end"/>
                              </w:r>
                              <w:r w:rsidRPr="00CB2836">
                                <w:t>-1 MENA Region – 5 Countries with most new displacements (Conflict and Disasters) (IDMC,2018)</w:t>
                              </w:r>
                            </w:p>
                            <w:p w14:paraId="5C728620" w14:textId="77777777" w:rsidR="00D87BB9" w:rsidRDefault="00D87BB9"/>
                            <w:p w14:paraId="30907422" w14:textId="3030864E" w:rsidR="00D87BB9" w:rsidRPr="00CB2836" w:rsidRDefault="00D87BB9" w:rsidP="00CB2836">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0</w:t>
                              </w:r>
                              <w:r>
                                <w:rPr>
                                  <w:noProof/>
                                </w:rPr>
                                <w:fldChar w:fldCharType="end"/>
                              </w:r>
                              <w:r w:rsidRPr="00CB2836">
                                <w:t>-1 MENA Region – 5 Countries with most new displacements (Conflict and Disasters) (IDMC,2018)</w:t>
                              </w:r>
                            </w:p>
                            <w:p w14:paraId="30C41584" w14:textId="77777777" w:rsidR="00D87BB9" w:rsidRDefault="00D87BB9"/>
                            <w:p w14:paraId="6D7A48A2" w14:textId="77777777" w:rsidR="00D87BB9" w:rsidRDefault="00D87BB9" w:rsidP="004E3519">
                              <w:pPr>
                                <w:pStyle w:val="Caption"/>
                              </w:pPr>
                              <w:r w:rsidRPr="00BD7094">
                                <w:t>Figure 1-</w:t>
                              </w:r>
                              <w:r>
                                <w:t>2:</w:t>
                              </w:r>
                              <w:r w:rsidRPr="00BD7094">
                                <w:t xml:space="preserve"> Exploring evidence for the climate change and conflict connection - (Climate and Migration Coalition, 2015)</w:t>
                              </w:r>
                            </w:p>
                            <w:p w14:paraId="07416D56" w14:textId="77777777" w:rsidR="00D87BB9" w:rsidRDefault="00D87BB9"/>
                            <w:p w14:paraId="740C20BB"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0509162" w14:textId="77777777" w:rsidR="00D87BB9" w:rsidRDefault="00D87BB9"/>
                            <w:p w14:paraId="7DE6225B" w14:textId="77777777" w:rsidR="00D87BB9" w:rsidRPr="003512D0" w:rsidRDefault="00D87BB9" w:rsidP="00B1473E">
                              <w:pPr>
                                <w:pStyle w:val="Caption"/>
                                <w:rPr>
                                  <w:noProof/>
                                  <w:sz w:val="20"/>
                                </w:rPr>
                              </w:pPr>
                              <w:r>
                                <w:t>Figure 1-3: INFORM 2018 Risk of Humanitarian Crisis and Disasters</w:t>
                              </w:r>
                            </w:p>
                            <w:p w14:paraId="00C10163" w14:textId="77777777" w:rsidR="00D87BB9" w:rsidRDefault="00D87BB9"/>
                            <w:p w14:paraId="075EDE0D"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D795D35" w14:textId="77777777" w:rsidR="00D87BB9" w:rsidRDefault="00D87BB9"/>
                            <w:p w14:paraId="13F9A059" w14:textId="7ED0F2B5" w:rsidR="00D87BB9" w:rsidRPr="00CB2836" w:rsidRDefault="00D87BB9" w:rsidP="00CB2836">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1</w:t>
                              </w:r>
                              <w:r>
                                <w:rPr>
                                  <w:noProof/>
                                </w:rPr>
                                <w:fldChar w:fldCharType="end"/>
                              </w:r>
                              <w:r w:rsidRPr="00CB2836">
                                <w:t>-1 MENA Region – 5 Countries with most new displacements (Conflict and Disasters) (IDMC,2018)</w:t>
                              </w:r>
                            </w:p>
                            <w:p w14:paraId="6A892948" w14:textId="77777777" w:rsidR="00D87BB9" w:rsidRDefault="00D87BB9"/>
                            <w:p w14:paraId="2B019CC7" w14:textId="4E54EFD4" w:rsidR="00D87BB9" w:rsidRPr="00CB2836" w:rsidRDefault="00D87BB9" w:rsidP="00CB2836">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2</w:t>
                              </w:r>
                              <w:r>
                                <w:rPr>
                                  <w:noProof/>
                                </w:rPr>
                                <w:fldChar w:fldCharType="end"/>
                              </w:r>
                              <w:r w:rsidRPr="00CB2836">
                                <w:t>-1 MENA Region – 5 Countries with most new displacements (Conflict and Disasters) (IDMC,2018)</w:t>
                              </w:r>
                            </w:p>
                            <w:p w14:paraId="77E84E2A" w14:textId="77777777" w:rsidR="00D87BB9" w:rsidRDefault="00D87BB9"/>
                            <w:p w14:paraId="260B933A" w14:textId="77777777" w:rsidR="00D87BB9" w:rsidRDefault="00D87BB9" w:rsidP="004E3519">
                              <w:pPr>
                                <w:pStyle w:val="Caption"/>
                              </w:pPr>
                              <w:r w:rsidRPr="00BD7094">
                                <w:t>Figure 1-</w:t>
                              </w:r>
                              <w:r>
                                <w:t>2:</w:t>
                              </w:r>
                              <w:r w:rsidRPr="00BD7094">
                                <w:t xml:space="preserve"> Exploring evidence for the climate change and conflict connection - (Climate and Migration Coalition, 2015)</w:t>
                              </w:r>
                            </w:p>
                            <w:p w14:paraId="251BD630" w14:textId="77777777" w:rsidR="00D87BB9" w:rsidRDefault="00D87BB9"/>
                            <w:p w14:paraId="37F4B92B" w14:textId="3BF049A7" w:rsidR="00D87BB9" w:rsidRPr="00CB2836" w:rsidRDefault="00D87BB9" w:rsidP="00CB2836">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3</w:t>
                              </w:r>
                              <w:r>
                                <w:rPr>
                                  <w:noProof/>
                                </w:rPr>
                                <w:fldChar w:fldCharType="end"/>
                              </w:r>
                              <w:r w:rsidRPr="00CB2836">
                                <w:t>-1 MENA Region – 5 Countries with most new displacements (Conflict and Disasters) (IDMC,2018)</w:t>
                              </w:r>
                            </w:p>
                            <w:p w14:paraId="42707645" w14:textId="77777777" w:rsidR="00D87BB9" w:rsidRDefault="00D87BB9"/>
                            <w:p w14:paraId="6F761220" w14:textId="5A58F7BB" w:rsidR="00D87BB9" w:rsidRPr="00CB2836" w:rsidRDefault="00D87BB9" w:rsidP="00CB2836">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4</w:t>
                              </w:r>
                              <w:r>
                                <w:rPr>
                                  <w:noProof/>
                                </w:rPr>
                                <w:fldChar w:fldCharType="end"/>
                              </w:r>
                              <w:r w:rsidRPr="00CB2836">
                                <w:t>-1 MENA Region – 5 Countries with most new displacements (Conflict and Disasters) (IDMC,2018)</w:t>
                              </w:r>
                            </w:p>
                            <w:p w14:paraId="1FA24665" w14:textId="77777777" w:rsidR="00D87BB9" w:rsidRDefault="00D87BB9"/>
                            <w:p w14:paraId="2F735268" w14:textId="77777777" w:rsidR="00D87BB9" w:rsidRDefault="00D87BB9" w:rsidP="004E3519">
                              <w:pPr>
                                <w:pStyle w:val="Caption"/>
                              </w:pPr>
                              <w:r w:rsidRPr="00BD7094">
                                <w:t>Figure 1-</w:t>
                              </w:r>
                              <w:r>
                                <w:t>2:</w:t>
                              </w:r>
                              <w:r w:rsidRPr="00BD7094">
                                <w:t xml:space="preserve"> Exploring evidence for the climate change and conflict connection - (Climate and Migration Coalition, 2015)</w:t>
                              </w:r>
                            </w:p>
                            <w:p w14:paraId="762D1EB8" w14:textId="77777777" w:rsidR="00D87BB9" w:rsidRDefault="00D87BB9"/>
                            <w:p w14:paraId="3C0068DD"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76C3AF0A" w14:textId="77777777" w:rsidR="00D87BB9" w:rsidRDefault="00D87BB9"/>
                            <w:p w14:paraId="4C1EFAC8" w14:textId="77777777" w:rsidR="00D87BB9" w:rsidRPr="003512D0" w:rsidRDefault="00D87BB9" w:rsidP="00B1473E">
                              <w:pPr>
                                <w:pStyle w:val="Caption"/>
                                <w:rPr>
                                  <w:noProof/>
                                  <w:sz w:val="20"/>
                                </w:rPr>
                              </w:pPr>
                              <w:r>
                                <w:t>Figure 1-3: INFORM 2018 Risk of Humanitarian Crisis and Disasters</w:t>
                              </w:r>
                            </w:p>
                            <w:p w14:paraId="5B87B713" w14:textId="77777777" w:rsidR="00D87BB9" w:rsidRDefault="00D87BB9"/>
                            <w:p w14:paraId="00874DBD"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1BE0C79" w14:textId="77777777" w:rsidR="00D87BB9" w:rsidRDefault="00D87BB9"/>
                            <w:p w14:paraId="52F15C5E"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071625C" w14:textId="77777777" w:rsidR="00D87BB9" w:rsidRDefault="00D87BB9"/>
                            <w:p w14:paraId="68D71F96" w14:textId="77777777" w:rsidR="00D87BB9" w:rsidRPr="003512D0" w:rsidRDefault="00D87BB9" w:rsidP="00B1473E">
                              <w:pPr>
                                <w:pStyle w:val="Caption"/>
                                <w:rPr>
                                  <w:noProof/>
                                  <w:sz w:val="20"/>
                                </w:rPr>
                              </w:pPr>
                              <w:r>
                                <w:t>Figure 1-3: INFORM 2018 Risk of Humanitarian Crisis and Disasters</w:t>
                              </w:r>
                            </w:p>
                            <w:p w14:paraId="1FE3B83A" w14:textId="77777777" w:rsidR="00D87BB9" w:rsidRDefault="00D87BB9"/>
                            <w:p w14:paraId="7E1F50C6"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126AB59E" w14:textId="77777777" w:rsidR="00D87BB9" w:rsidRDefault="00D87BB9"/>
                            <w:p w14:paraId="22C62147"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25F76115" w14:textId="77777777" w:rsidR="00D87BB9" w:rsidRDefault="00D87BB9"/>
                            <w:p w14:paraId="1E5436A0"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1FC0635B" w14:textId="77777777" w:rsidR="00D87BB9" w:rsidRDefault="00D87BB9"/>
                            <w:p w14:paraId="32B05B9F"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32B7BA21" w14:textId="77777777" w:rsidR="00D87BB9" w:rsidRDefault="00D87BB9"/>
                            <w:p w14:paraId="4D6C55E2"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027AD65" w14:textId="77777777" w:rsidR="00D87BB9" w:rsidRDefault="00D87BB9"/>
                            <w:p w14:paraId="1D33E3EB" w14:textId="77777777" w:rsidR="00D87BB9" w:rsidRPr="003512D0" w:rsidRDefault="00D87BB9" w:rsidP="00B1473E">
                              <w:pPr>
                                <w:pStyle w:val="Caption"/>
                                <w:rPr>
                                  <w:noProof/>
                                  <w:sz w:val="20"/>
                                </w:rPr>
                              </w:pPr>
                              <w:r>
                                <w:t>Figure 1-3: INFORM 2018 Risk of Humanitarian Crisis and Disasters</w:t>
                              </w:r>
                            </w:p>
                            <w:p w14:paraId="6ABB7B3F" w14:textId="77777777" w:rsidR="00D87BB9" w:rsidRDefault="00D87BB9"/>
                            <w:p w14:paraId="357407AA"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3F56CE30" w14:textId="77777777" w:rsidR="00D87BB9" w:rsidRDefault="00D87BB9"/>
                            <w:p w14:paraId="3CF6136D" w14:textId="5732C771" w:rsidR="00D87BB9" w:rsidRPr="00CB2836" w:rsidRDefault="00D87BB9" w:rsidP="00CB2836">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5</w:t>
                              </w:r>
                              <w:r>
                                <w:rPr>
                                  <w:noProof/>
                                </w:rPr>
                                <w:fldChar w:fldCharType="end"/>
                              </w:r>
                              <w:r w:rsidRPr="00CB2836">
                                <w:t>-1 MENA Region – 5 Countries with most new displacements (Conflict and Disasters) (IDMC,2018)</w:t>
                              </w:r>
                            </w:p>
                            <w:p w14:paraId="475407C0" w14:textId="77777777" w:rsidR="00D87BB9" w:rsidRDefault="00D87BB9"/>
                            <w:p w14:paraId="7DBA31B4" w14:textId="3CF1C4B6" w:rsidR="00D87BB9" w:rsidRPr="00CB2836" w:rsidRDefault="00D87BB9" w:rsidP="00CB2836">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6</w:t>
                              </w:r>
                              <w:r>
                                <w:rPr>
                                  <w:noProof/>
                                </w:rPr>
                                <w:fldChar w:fldCharType="end"/>
                              </w:r>
                              <w:r w:rsidRPr="00CB2836">
                                <w:t>-1 MENA Region – 5 Countries with most new displacements (Conflict and Disasters) (IDMC,2018)</w:t>
                              </w:r>
                            </w:p>
                            <w:p w14:paraId="6B11C83D" w14:textId="77777777" w:rsidR="00D87BB9" w:rsidRDefault="00D87BB9"/>
                            <w:p w14:paraId="243BC41F" w14:textId="77777777" w:rsidR="00D87BB9" w:rsidRDefault="00D87BB9" w:rsidP="004E3519">
                              <w:pPr>
                                <w:pStyle w:val="Caption"/>
                              </w:pPr>
                              <w:r w:rsidRPr="00BD7094">
                                <w:t>Figure 1-</w:t>
                              </w:r>
                              <w:r>
                                <w:t>2:</w:t>
                              </w:r>
                              <w:r w:rsidRPr="00BD7094">
                                <w:t xml:space="preserve"> Exploring evidence for the climate change and conflict connection - (Climate and Migration Coalition, 2015)</w:t>
                              </w:r>
                            </w:p>
                            <w:p w14:paraId="23DFABC3" w14:textId="77777777" w:rsidR="00D87BB9" w:rsidRDefault="00D87BB9"/>
                            <w:p w14:paraId="56CD0ACA" w14:textId="2417B809" w:rsidR="00D87BB9" w:rsidRPr="00CB2836" w:rsidRDefault="00D87BB9" w:rsidP="00CB2836">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7</w:t>
                              </w:r>
                              <w:r>
                                <w:rPr>
                                  <w:noProof/>
                                </w:rPr>
                                <w:fldChar w:fldCharType="end"/>
                              </w:r>
                              <w:r w:rsidRPr="00CB2836">
                                <w:t>-1 MENA Region – 5 Countries with most new displacements (Conflict and Disasters) (IDMC,2018)</w:t>
                              </w:r>
                            </w:p>
                            <w:p w14:paraId="1323D502" w14:textId="77777777" w:rsidR="00D87BB9" w:rsidRDefault="00D87BB9"/>
                            <w:p w14:paraId="60AF573C" w14:textId="4C639A5F" w:rsidR="00D87BB9" w:rsidRPr="00CB2836" w:rsidRDefault="00D87BB9" w:rsidP="00CB2836">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8</w:t>
                              </w:r>
                              <w:r>
                                <w:rPr>
                                  <w:noProof/>
                                </w:rPr>
                                <w:fldChar w:fldCharType="end"/>
                              </w:r>
                              <w:r w:rsidRPr="00CB2836">
                                <w:t>-1 MENA Region – 5 Countries with most new displacements (Conflict and Disasters) (IDMC,2018)</w:t>
                              </w:r>
                            </w:p>
                            <w:p w14:paraId="41B28AC3" w14:textId="77777777" w:rsidR="00D87BB9" w:rsidRDefault="00D87BB9"/>
                            <w:p w14:paraId="79823F3E" w14:textId="77777777" w:rsidR="00D87BB9" w:rsidRDefault="00D87BB9" w:rsidP="004E3519">
                              <w:pPr>
                                <w:pStyle w:val="Caption"/>
                              </w:pPr>
                              <w:r w:rsidRPr="00BD7094">
                                <w:t>Figure 1-</w:t>
                              </w:r>
                              <w:r>
                                <w:t>2:</w:t>
                              </w:r>
                              <w:r w:rsidRPr="00BD7094">
                                <w:t xml:space="preserve"> Exploring evidence for the climate change and conflict connection - (Climate and Migration Coalition, 2015)</w:t>
                              </w:r>
                            </w:p>
                            <w:p w14:paraId="14C116A7" w14:textId="77777777" w:rsidR="00D87BB9" w:rsidRDefault="00D87BB9"/>
                            <w:p w14:paraId="4E8EB226"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3553F75" w14:textId="77777777" w:rsidR="00D87BB9" w:rsidRDefault="00D87BB9"/>
                            <w:p w14:paraId="08705BAD" w14:textId="77777777" w:rsidR="00D87BB9" w:rsidRPr="003512D0" w:rsidRDefault="00D87BB9" w:rsidP="00B1473E">
                              <w:pPr>
                                <w:pStyle w:val="Caption"/>
                                <w:rPr>
                                  <w:noProof/>
                                  <w:sz w:val="20"/>
                                </w:rPr>
                              </w:pPr>
                              <w:r>
                                <w:t>Figure 1-3: INFORM 2018 Risk of Humanitarian Crisis and Disasters</w:t>
                              </w:r>
                            </w:p>
                            <w:p w14:paraId="5979AC1A" w14:textId="77777777" w:rsidR="00D87BB9" w:rsidRDefault="00D87BB9"/>
                            <w:p w14:paraId="2BCC3A63"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4E8B2BE" w14:textId="77777777" w:rsidR="00D87BB9" w:rsidRDefault="00D87BB9"/>
                            <w:p w14:paraId="5243ABAB" w14:textId="12E5983D" w:rsidR="00D87BB9" w:rsidRPr="00CB2836" w:rsidRDefault="00D87BB9" w:rsidP="00CB2836">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9</w:t>
                              </w:r>
                              <w:r>
                                <w:rPr>
                                  <w:noProof/>
                                </w:rPr>
                                <w:fldChar w:fldCharType="end"/>
                              </w:r>
                              <w:r w:rsidRPr="00CB2836">
                                <w:t>-1 MENA Region – 5 Countries with most new displacements (Conflict and Disasters) (IDMC,2018)</w:t>
                              </w:r>
                            </w:p>
                            <w:p w14:paraId="091DB1B1" w14:textId="77777777" w:rsidR="00D87BB9" w:rsidRDefault="00D87BB9"/>
                            <w:p w14:paraId="53367C5C" w14:textId="132AD1A4" w:rsidR="00D87BB9" w:rsidRPr="00CB2836" w:rsidRDefault="00D87BB9" w:rsidP="00CB2836">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30</w:t>
                              </w:r>
                              <w:r>
                                <w:rPr>
                                  <w:noProof/>
                                </w:rPr>
                                <w:fldChar w:fldCharType="end"/>
                              </w:r>
                              <w:r w:rsidRPr="00CB2836">
                                <w:t>-1 MENA Region – 5 Countries with most new displacements (Conflict and Disasters) (IDMC,2018)</w:t>
                              </w:r>
                            </w:p>
                            <w:p w14:paraId="6C4DC3F0" w14:textId="77777777" w:rsidR="00D87BB9" w:rsidRDefault="00D87BB9"/>
                            <w:p w14:paraId="7E62CB50" w14:textId="77777777" w:rsidR="00D87BB9" w:rsidRDefault="00D87BB9" w:rsidP="004E3519">
                              <w:pPr>
                                <w:pStyle w:val="Caption"/>
                              </w:pPr>
                              <w:r w:rsidRPr="00BD7094">
                                <w:t>Figure 1-</w:t>
                              </w:r>
                              <w:r>
                                <w:t>2:</w:t>
                              </w:r>
                              <w:r w:rsidRPr="00BD7094">
                                <w:t xml:space="preserve"> Exploring evidence for the climate change and conflict connection - (Climate and Migration Coalition, 2015)</w:t>
                              </w:r>
                            </w:p>
                            <w:p w14:paraId="2F1EC974" w14:textId="77777777" w:rsidR="00D87BB9" w:rsidRDefault="00D87BB9"/>
                            <w:p w14:paraId="214F04FB" w14:textId="4128702B" w:rsidR="00D87BB9" w:rsidRPr="00CB2836" w:rsidRDefault="00D87BB9" w:rsidP="00CB2836">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31</w:t>
                              </w:r>
                              <w:r>
                                <w:rPr>
                                  <w:noProof/>
                                </w:rPr>
                                <w:fldChar w:fldCharType="end"/>
                              </w:r>
                              <w:r w:rsidRPr="00CB2836">
                                <w:t>-1 MENA Region – 5 Countries with most new displacements (Conflict and Disasters) (IDMC,2018)</w:t>
                              </w:r>
                            </w:p>
                            <w:p w14:paraId="6F7ECA0D" w14:textId="77777777" w:rsidR="00D87BB9" w:rsidRDefault="00D87BB9"/>
                            <w:p w14:paraId="64C5F3EA" w14:textId="40265EA3" w:rsidR="00D87BB9" w:rsidRPr="00CB2836" w:rsidRDefault="00D87BB9" w:rsidP="00CB2836">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32</w:t>
                              </w:r>
                              <w:r>
                                <w:rPr>
                                  <w:noProof/>
                                </w:rPr>
                                <w:fldChar w:fldCharType="end"/>
                              </w:r>
                              <w:r w:rsidRPr="00CB2836">
                                <w:t>-1 MENA Region – 5 Countries with most new displacements (Conflict and Disasters) (IDMC,2018)</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7796" name="Picture 2"/>
                          <pic:cNvPicPr>
                            <a:picLocks noChangeAspect="1"/>
                          </pic:cNvPicPr>
                        </pic:nvPicPr>
                        <pic:blipFill rotWithShape="1">
                          <a:blip r:embed="rId14" cstate="print">
                            <a:extLst>
                              <a:ext uri="{28A0092B-C50C-407E-A947-70E740481C1C}">
                                <a14:useLocalDpi xmlns:a14="http://schemas.microsoft.com/office/drawing/2010/main" val="0"/>
                              </a:ext>
                            </a:extLst>
                          </a:blip>
                          <a:srcRect l="16751" t="16553" r="16045" b="13951"/>
                          <a:stretch/>
                        </pic:blipFill>
                        <pic:spPr bwMode="auto">
                          <a:xfrm>
                            <a:off x="177491" y="513308"/>
                            <a:ext cx="5313247" cy="309050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8A9B332" id="Group 7797" o:spid="_x0000_s1030" style="position:absolute;margin-left:-15.6pt;margin-top:4.55pt;width:450.25pt;height:267.9pt;z-index:-251191296;mso-position-horizontal-relative:margin;mso-width-relative:margin;mso-height-relative:margin" coordorigin="-266,1992" coordsize="57205,340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">
                <v:shapetype id="_x0000_t202" coordsize="21600,21600" o:spt="202" path="m,l,21600r21600,l21600,xe">
                  <v:stroke joinstyle="miter"/>
                  <v:path gradientshapeok="t" o:connecttype="rect"/>
                </v:shapetype>
                <v:shape id="Text Box 4" o:spid="_x0000_s1031" type="#_x0000_t202" style="position:absolute;left:-266;top:1992;width:57204;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0FF07574" w14:textId="6F107A35" w:rsidR="00D87BB9" w:rsidRPr="00CB2836" w:rsidRDefault="00D87BB9" w:rsidP="00E04C9F">
                        <w:pPr>
                          <w:pStyle w:val="Caption"/>
                        </w:pPr>
                        <w:bookmarkStart w:id="16" w:name="_Toc20738131"/>
                        <w:r w:rsidRPr="00CB2836">
                          <w:t xml:space="preserve">Figure </w:t>
                        </w:r>
                        <w:r>
                          <w:fldChar w:fldCharType="begin"/>
                        </w:r>
                        <w:r>
                          <w:instrText xml:space="preserve"> SEQ Figure \* ARABIC </w:instrText>
                        </w:r>
                        <w:r>
                          <w:fldChar w:fldCharType="separate"/>
                        </w:r>
                        <w:r>
                          <w:rPr>
                            <w:noProof/>
                          </w:rPr>
                          <w:t>1</w:t>
                        </w:r>
                        <w:r>
                          <w:rPr>
                            <w:noProof/>
                          </w:rPr>
                          <w:fldChar w:fldCharType="end"/>
                        </w:r>
                        <w:r w:rsidRPr="00CB2836">
                          <w:t>-1 MENA Region – 5 Countries with most new displacements (Conflict and Disasters) (IDMC,2018)</w:t>
                        </w:r>
                      </w:p>
                      <w:p w14:paraId="16D69366" w14:textId="77777777" w:rsidR="00D87BB9" w:rsidRDefault="00D87BB9" w:rsidP="00E04C9F">
                        <w:pPr>
                          <w:jc w:val="center"/>
                        </w:pPr>
                      </w:p>
                      <w:p w14:paraId="40E162A2" w14:textId="6268BCAB" w:rsidR="00D87BB9" w:rsidRPr="00CB2836" w:rsidRDefault="00D87BB9" w:rsidP="00E04C9F">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w:t>
                        </w:r>
                        <w:r>
                          <w:rPr>
                            <w:noProof/>
                          </w:rPr>
                          <w:fldChar w:fldCharType="end"/>
                        </w:r>
                        <w:r w:rsidRPr="00CB2836">
                          <w:t>-1 MENA Region – 5 Countries with most new displacements (Conflict and Disasters) (IDMC,2018)</w:t>
                        </w:r>
                      </w:p>
                      <w:p w14:paraId="2191ABA2" w14:textId="77777777" w:rsidR="00D87BB9" w:rsidRDefault="00D87BB9" w:rsidP="00E04C9F">
                        <w:pPr>
                          <w:jc w:val="center"/>
                        </w:pPr>
                      </w:p>
                      <w:p w14:paraId="6C7223F7" w14:textId="77777777" w:rsidR="00D87BB9" w:rsidRDefault="00D87BB9" w:rsidP="00E04C9F">
                        <w:pPr>
                          <w:pStyle w:val="Caption"/>
                        </w:pPr>
                        <w:r w:rsidRPr="00BD7094">
                          <w:t>Figure 1-</w:t>
                        </w:r>
                        <w:r>
                          <w:t>2:</w:t>
                        </w:r>
                        <w:r w:rsidRPr="00BD7094">
                          <w:t xml:space="preserve"> Exploring evidence for the climate change and conflict connection - (Climate and Migration Coalition, 2015)</w:t>
                        </w:r>
                      </w:p>
                      <w:p w14:paraId="71DAAAD2" w14:textId="77777777" w:rsidR="00D87BB9" w:rsidRDefault="00D87BB9" w:rsidP="00E04C9F">
                        <w:pPr>
                          <w:jc w:val="center"/>
                        </w:pPr>
                      </w:p>
                      <w:p w14:paraId="6CD8304C" w14:textId="408CD597" w:rsidR="00D87BB9" w:rsidRPr="00CB2836"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3</w:t>
                        </w:r>
                        <w:r>
                          <w:rPr>
                            <w:noProof/>
                          </w:rPr>
                          <w:fldChar w:fldCharType="end"/>
                        </w:r>
                        <w:r w:rsidRPr="00CB2836">
                          <w:t>-1 MENA Region – 5 Countries with most new displacements (Conflict and Disasters) (IDMC,2018)</w:t>
                        </w:r>
                      </w:p>
                      <w:p w14:paraId="3CC1D71C" w14:textId="77777777" w:rsidR="00D87BB9" w:rsidRDefault="00D87BB9" w:rsidP="00E04C9F">
                        <w:pPr>
                          <w:jc w:val="center"/>
                        </w:pPr>
                      </w:p>
                      <w:p w14:paraId="73661E9E" w14:textId="380E48D8" w:rsidR="00D87BB9" w:rsidRPr="00CB2836" w:rsidRDefault="00D87BB9" w:rsidP="00E04C9F">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4</w:t>
                        </w:r>
                        <w:r>
                          <w:rPr>
                            <w:noProof/>
                          </w:rPr>
                          <w:fldChar w:fldCharType="end"/>
                        </w:r>
                        <w:r w:rsidRPr="00CB2836">
                          <w:t>-1 MENA Region – 5 Countries with most new displacements (Conflict and Disasters) (IDMC,2018)</w:t>
                        </w:r>
                      </w:p>
                      <w:p w14:paraId="2FB17E3F" w14:textId="77777777" w:rsidR="00D87BB9" w:rsidRDefault="00D87BB9" w:rsidP="00E04C9F">
                        <w:pPr>
                          <w:jc w:val="center"/>
                        </w:pPr>
                      </w:p>
                      <w:p w14:paraId="474511A0" w14:textId="77777777" w:rsidR="00D87BB9" w:rsidRDefault="00D87BB9" w:rsidP="00E04C9F">
                        <w:pPr>
                          <w:pStyle w:val="Caption"/>
                        </w:pPr>
                        <w:r w:rsidRPr="00BD7094">
                          <w:t>Figure 1-</w:t>
                        </w:r>
                        <w:r>
                          <w:t>2:</w:t>
                        </w:r>
                        <w:r w:rsidRPr="00BD7094">
                          <w:t xml:space="preserve"> Exploring evidence for the climate change and conflict connection - (Climate and Migration Coalition, 2015)</w:t>
                        </w:r>
                      </w:p>
                      <w:p w14:paraId="3FC1FFB1" w14:textId="77777777" w:rsidR="00D87BB9" w:rsidRDefault="00D87BB9" w:rsidP="00E04C9F">
                        <w:pPr>
                          <w:jc w:val="center"/>
                        </w:pPr>
                      </w:p>
                      <w:p w14:paraId="107AF79B" w14:textId="77777777" w:rsidR="00D87BB9"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879A1AA" w14:textId="77777777" w:rsidR="00D87BB9" w:rsidRDefault="00D87BB9" w:rsidP="00E04C9F">
                        <w:pPr>
                          <w:jc w:val="center"/>
                        </w:pPr>
                      </w:p>
                      <w:p w14:paraId="4D3BE4FA" w14:textId="77777777" w:rsidR="00D87BB9" w:rsidRPr="003512D0" w:rsidRDefault="00D87BB9" w:rsidP="00E04C9F">
                        <w:pPr>
                          <w:pStyle w:val="Caption"/>
                          <w:rPr>
                            <w:noProof/>
                            <w:sz w:val="20"/>
                          </w:rPr>
                        </w:pPr>
                        <w:r>
                          <w:t>Figure 1-3: INFORM 2018 Risk of Humanitarian Crisis and Disasters</w:t>
                        </w:r>
                      </w:p>
                      <w:p w14:paraId="0DCC2C15" w14:textId="77777777" w:rsidR="00D87BB9" w:rsidRDefault="00D87BB9" w:rsidP="00E04C9F">
                        <w:pPr>
                          <w:jc w:val="center"/>
                        </w:pPr>
                      </w:p>
                      <w:p w14:paraId="6CC3CC43" w14:textId="77777777" w:rsidR="00D87BB9" w:rsidRDefault="00D87BB9" w:rsidP="00E04C9F">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E800DBE" w14:textId="77777777" w:rsidR="00D87BB9" w:rsidRDefault="00D87BB9" w:rsidP="00E04C9F">
                        <w:pPr>
                          <w:jc w:val="center"/>
                        </w:pPr>
                      </w:p>
                      <w:p w14:paraId="019BFEFB" w14:textId="27E16BD2" w:rsidR="00D87BB9" w:rsidRPr="00CB2836"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5</w:t>
                        </w:r>
                        <w:r>
                          <w:rPr>
                            <w:noProof/>
                          </w:rPr>
                          <w:fldChar w:fldCharType="end"/>
                        </w:r>
                        <w:r w:rsidRPr="00CB2836">
                          <w:t>-1 MENA Region – 5 Countries with most new displacements (Conflict and Disasters) (IDMC,2018)</w:t>
                        </w:r>
                      </w:p>
                      <w:p w14:paraId="58918533" w14:textId="77777777" w:rsidR="00D87BB9" w:rsidRDefault="00D87BB9" w:rsidP="00E04C9F">
                        <w:pPr>
                          <w:jc w:val="center"/>
                        </w:pPr>
                      </w:p>
                      <w:p w14:paraId="61AFE133" w14:textId="0FB7C618" w:rsidR="00D87BB9" w:rsidRPr="00CB2836" w:rsidRDefault="00D87BB9" w:rsidP="00E04C9F">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6</w:t>
                        </w:r>
                        <w:r>
                          <w:rPr>
                            <w:noProof/>
                          </w:rPr>
                          <w:fldChar w:fldCharType="end"/>
                        </w:r>
                        <w:r w:rsidRPr="00CB2836">
                          <w:t>-1 MENA Region – 5 Countries with most new displacements (Conflict and Disasters) (IDMC,2018)</w:t>
                        </w:r>
                      </w:p>
                      <w:p w14:paraId="335F4781" w14:textId="77777777" w:rsidR="00D87BB9" w:rsidRDefault="00D87BB9" w:rsidP="00E04C9F">
                        <w:pPr>
                          <w:jc w:val="center"/>
                        </w:pPr>
                      </w:p>
                      <w:p w14:paraId="694701DE" w14:textId="77777777" w:rsidR="00D87BB9" w:rsidRDefault="00D87BB9" w:rsidP="00E04C9F">
                        <w:pPr>
                          <w:pStyle w:val="Caption"/>
                        </w:pPr>
                        <w:r w:rsidRPr="00BD7094">
                          <w:t>Figure 1-</w:t>
                        </w:r>
                        <w:r>
                          <w:t>2:</w:t>
                        </w:r>
                        <w:r w:rsidRPr="00BD7094">
                          <w:t xml:space="preserve"> Exploring evidence for the climate change and conflict connection - (Climate and Migration Coalition, 2015)</w:t>
                        </w:r>
                      </w:p>
                      <w:p w14:paraId="641F91F7" w14:textId="77777777" w:rsidR="00D87BB9" w:rsidRDefault="00D87BB9" w:rsidP="00E04C9F">
                        <w:pPr>
                          <w:jc w:val="center"/>
                        </w:pPr>
                      </w:p>
                      <w:p w14:paraId="2A2F9549" w14:textId="348614B7" w:rsidR="00D87BB9" w:rsidRPr="00CB2836"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7</w:t>
                        </w:r>
                        <w:r>
                          <w:rPr>
                            <w:noProof/>
                          </w:rPr>
                          <w:fldChar w:fldCharType="end"/>
                        </w:r>
                        <w:r w:rsidRPr="00CB2836">
                          <w:t>-1 MENA Region – 5 Countries with most new displacements (Conflict and Disasters) (IDMC,2018)</w:t>
                        </w:r>
                      </w:p>
                      <w:p w14:paraId="7E7EE237" w14:textId="77777777" w:rsidR="00D87BB9" w:rsidRDefault="00D87BB9" w:rsidP="00E04C9F">
                        <w:pPr>
                          <w:jc w:val="center"/>
                        </w:pPr>
                      </w:p>
                      <w:p w14:paraId="64B949DF" w14:textId="45C6BBFA" w:rsidR="00D87BB9" w:rsidRPr="00CB2836" w:rsidRDefault="00D87BB9" w:rsidP="00E04C9F">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8</w:t>
                        </w:r>
                        <w:r>
                          <w:rPr>
                            <w:noProof/>
                          </w:rPr>
                          <w:fldChar w:fldCharType="end"/>
                        </w:r>
                        <w:r w:rsidRPr="00CB2836">
                          <w:t>-1 MENA Region – 5 Countries with most new displacements (Conflict and Disasters) (IDMC,2018)</w:t>
                        </w:r>
                      </w:p>
                      <w:p w14:paraId="3353CD73" w14:textId="77777777" w:rsidR="00D87BB9" w:rsidRDefault="00D87BB9" w:rsidP="00E04C9F">
                        <w:pPr>
                          <w:jc w:val="center"/>
                        </w:pPr>
                      </w:p>
                      <w:p w14:paraId="30FD7BA9" w14:textId="77777777" w:rsidR="00D87BB9" w:rsidRDefault="00D87BB9" w:rsidP="00E04C9F">
                        <w:pPr>
                          <w:pStyle w:val="Caption"/>
                        </w:pPr>
                        <w:r w:rsidRPr="00BD7094">
                          <w:t>Figure 1-</w:t>
                        </w:r>
                        <w:r>
                          <w:t>2:</w:t>
                        </w:r>
                        <w:r w:rsidRPr="00BD7094">
                          <w:t xml:space="preserve"> Exploring evidence for the climate change and conflict connection - (Climate and Migration Coalition, 2015)</w:t>
                        </w:r>
                      </w:p>
                      <w:p w14:paraId="077DD5CB" w14:textId="77777777" w:rsidR="00D87BB9" w:rsidRDefault="00D87BB9" w:rsidP="00E04C9F">
                        <w:pPr>
                          <w:jc w:val="center"/>
                        </w:pPr>
                      </w:p>
                      <w:p w14:paraId="017F8698" w14:textId="77777777" w:rsidR="00D87BB9"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45B3164" w14:textId="77777777" w:rsidR="00D87BB9" w:rsidRDefault="00D87BB9" w:rsidP="00E04C9F">
                        <w:pPr>
                          <w:jc w:val="center"/>
                        </w:pPr>
                      </w:p>
                      <w:p w14:paraId="09827757" w14:textId="77777777" w:rsidR="00D87BB9" w:rsidRPr="003512D0" w:rsidRDefault="00D87BB9" w:rsidP="00E04C9F">
                        <w:pPr>
                          <w:pStyle w:val="Caption"/>
                          <w:rPr>
                            <w:noProof/>
                            <w:sz w:val="20"/>
                          </w:rPr>
                        </w:pPr>
                        <w:r>
                          <w:t>Figure 1-3: INFORM 2018 Risk of Humanitarian Crisis and Disasters</w:t>
                        </w:r>
                      </w:p>
                      <w:p w14:paraId="6D28F173" w14:textId="77777777" w:rsidR="00D87BB9" w:rsidRDefault="00D87BB9" w:rsidP="00E04C9F">
                        <w:pPr>
                          <w:jc w:val="center"/>
                        </w:pPr>
                      </w:p>
                      <w:p w14:paraId="56C3AABF" w14:textId="77777777" w:rsidR="00D87BB9" w:rsidRDefault="00D87BB9" w:rsidP="00E04C9F">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B7A3B14" w14:textId="77777777" w:rsidR="00D87BB9" w:rsidRDefault="00D87BB9" w:rsidP="00E04C9F">
                        <w:pPr>
                          <w:jc w:val="center"/>
                        </w:pPr>
                      </w:p>
                      <w:p w14:paraId="0B393201" w14:textId="77777777" w:rsidR="00D87BB9"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C400BA2" w14:textId="77777777" w:rsidR="00D87BB9" w:rsidRDefault="00D87BB9" w:rsidP="00E04C9F">
                        <w:pPr>
                          <w:jc w:val="center"/>
                        </w:pPr>
                      </w:p>
                      <w:p w14:paraId="300B1354" w14:textId="77777777" w:rsidR="00D87BB9" w:rsidRPr="003512D0" w:rsidRDefault="00D87BB9" w:rsidP="00E04C9F">
                        <w:pPr>
                          <w:pStyle w:val="Caption"/>
                          <w:rPr>
                            <w:noProof/>
                            <w:sz w:val="20"/>
                          </w:rPr>
                        </w:pPr>
                        <w:r>
                          <w:t>Figure 1-3: INFORM 2018 Risk of Humanitarian Crisis and Disasters</w:t>
                        </w:r>
                      </w:p>
                      <w:p w14:paraId="33F15050" w14:textId="77777777" w:rsidR="00D87BB9" w:rsidRDefault="00D87BB9" w:rsidP="00E04C9F">
                        <w:pPr>
                          <w:jc w:val="center"/>
                        </w:pPr>
                      </w:p>
                      <w:p w14:paraId="4BA2DBE3" w14:textId="77777777" w:rsidR="00D87BB9" w:rsidRPr="003512D0" w:rsidRDefault="00D87BB9" w:rsidP="00E04C9F">
                        <w:pPr>
                          <w:pStyle w:val="Caption"/>
                          <w:rPr>
                            <w:noProof/>
                            <w:sz w:val="20"/>
                          </w:rPr>
                        </w:pPr>
                        <w:r>
                          <w:t xml:space="preserve">Figure 1-4: </w:t>
                        </w:r>
                        <w:r w:rsidRPr="00E64F0E">
                          <w:t xml:space="preserve">INFORM 2018 </w:t>
                        </w:r>
                        <w:r>
                          <w:t>Vulnerability DimensionFigure 1-3: INFORM 2018 Risk of Humanitarian Crisis and Disasters</w:t>
                        </w:r>
                      </w:p>
                      <w:p w14:paraId="41DA709A" w14:textId="77777777" w:rsidR="00D87BB9" w:rsidRDefault="00D87BB9" w:rsidP="00E04C9F">
                        <w:pPr>
                          <w:jc w:val="center"/>
                        </w:pPr>
                      </w:p>
                      <w:p w14:paraId="741E9551" w14:textId="77777777" w:rsidR="00D87BB9" w:rsidRPr="00141889" w:rsidRDefault="00D87BB9" w:rsidP="00E04C9F">
                        <w:pPr>
                          <w:pStyle w:val="Caption"/>
                          <w:rPr>
                            <w:noProof/>
                            <w:sz w:val="20"/>
                          </w:rPr>
                        </w:pPr>
                        <w:r>
                          <w:t xml:space="preserve">Figure 1-4: </w:t>
                        </w:r>
                        <w:r w:rsidRPr="00E64F0E">
                          <w:t xml:space="preserve">INFORM 2018 </w:t>
                        </w:r>
                        <w:r>
                          <w:t>Vulnerability Dimension</w:t>
                        </w:r>
                      </w:p>
                      <w:p w14:paraId="5453284E" w14:textId="77777777" w:rsidR="00D87BB9" w:rsidRDefault="00D87BB9" w:rsidP="00E04C9F">
                        <w:pPr>
                          <w:jc w:val="center"/>
                        </w:pPr>
                      </w:p>
                      <w:p w14:paraId="153E1720" w14:textId="77777777" w:rsidR="00D87BB9" w:rsidRPr="003512D0" w:rsidRDefault="00D87BB9" w:rsidP="00E04C9F">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0A09D17D" w14:textId="77777777" w:rsidR="00D87BB9" w:rsidRDefault="00D87BB9" w:rsidP="00E04C9F">
                        <w:pPr>
                          <w:jc w:val="center"/>
                        </w:pPr>
                      </w:p>
                      <w:p w14:paraId="35B657FE" w14:textId="77777777" w:rsidR="00D87BB9" w:rsidRDefault="00D87BB9" w:rsidP="00E04C9F">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F5A6BDD" w14:textId="77777777" w:rsidR="00D87BB9" w:rsidRDefault="00D87BB9" w:rsidP="00E04C9F">
                        <w:pPr>
                          <w:jc w:val="center"/>
                        </w:pPr>
                      </w:p>
                      <w:p w14:paraId="3AE8C6CA" w14:textId="77777777" w:rsidR="00D87BB9"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0F1F147E" w14:textId="77777777" w:rsidR="00D87BB9" w:rsidRDefault="00D87BB9" w:rsidP="00E04C9F">
                        <w:pPr>
                          <w:jc w:val="center"/>
                        </w:pPr>
                      </w:p>
                      <w:p w14:paraId="3661E8D6" w14:textId="77777777" w:rsidR="00D87BB9" w:rsidRPr="003512D0" w:rsidRDefault="00D87BB9" w:rsidP="00E04C9F">
                        <w:pPr>
                          <w:pStyle w:val="Caption"/>
                          <w:rPr>
                            <w:noProof/>
                            <w:sz w:val="20"/>
                          </w:rPr>
                        </w:pPr>
                        <w:r>
                          <w:t>Figure 1-3: INFORM 2018 Risk of Humanitarian Crisis and Disasters</w:t>
                        </w:r>
                      </w:p>
                      <w:p w14:paraId="652E2305" w14:textId="77777777" w:rsidR="00D87BB9" w:rsidRDefault="00D87BB9" w:rsidP="00E04C9F">
                        <w:pPr>
                          <w:jc w:val="center"/>
                        </w:pPr>
                      </w:p>
                      <w:p w14:paraId="36026962" w14:textId="77777777" w:rsidR="00D87BB9" w:rsidRDefault="00D87BB9" w:rsidP="00E04C9F">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591A407" w14:textId="77777777" w:rsidR="00D87BB9" w:rsidRDefault="00D87BB9" w:rsidP="00E04C9F">
                        <w:pPr>
                          <w:jc w:val="center"/>
                        </w:pPr>
                      </w:p>
                      <w:p w14:paraId="0F4E68B4" w14:textId="6302423B" w:rsidR="00D87BB9" w:rsidRPr="00CB2836"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9</w:t>
                        </w:r>
                        <w:r>
                          <w:rPr>
                            <w:noProof/>
                          </w:rPr>
                          <w:fldChar w:fldCharType="end"/>
                        </w:r>
                        <w:r w:rsidRPr="00CB2836">
                          <w:t>-1 MENA Region – 5 Countries with most new displacements (Conflict and Disasters) (IDMC,2018)</w:t>
                        </w:r>
                      </w:p>
                      <w:p w14:paraId="4E1371CB" w14:textId="77777777" w:rsidR="00D87BB9" w:rsidRDefault="00D87BB9" w:rsidP="00E04C9F">
                        <w:pPr>
                          <w:jc w:val="center"/>
                        </w:pPr>
                      </w:p>
                      <w:p w14:paraId="5B015F9F" w14:textId="4F88A477" w:rsidR="00D87BB9" w:rsidRPr="00CB2836" w:rsidRDefault="00D87BB9" w:rsidP="00E04C9F">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0</w:t>
                        </w:r>
                        <w:r>
                          <w:rPr>
                            <w:noProof/>
                          </w:rPr>
                          <w:fldChar w:fldCharType="end"/>
                        </w:r>
                        <w:r w:rsidRPr="00CB2836">
                          <w:t>-1 MENA Region – 5 Countries with most new displacements (Conflict and Disasters) (IDMC,2018)</w:t>
                        </w:r>
                      </w:p>
                      <w:p w14:paraId="5EBE3FA9" w14:textId="77777777" w:rsidR="00D87BB9" w:rsidRDefault="00D87BB9" w:rsidP="00E04C9F">
                        <w:pPr>
                          <w:jc w:val="center"/>
                        </w:pPr>
                      </w:p>
                      <w:p w14:paraId="439D1B9F" w14:textId="77777777" w:rsidR="00D87BB9" w:rsidRDefault="00D87BB9" w:rsidP="00E04C9F">
                        <w:pPr>
                          <w:pStyle w:val="Caption"/>
                        </w:pPr>
                        <w:r w:rsidRPr="00BD7094">
                          <w:t>Figure 1-</w:t>
                        </w:r>
                        <w:r>
                          <w:t>2:</w:t>
                        </w:r>
                        <w:r w:rsidRPr="00BD7094">
                          <w:t xml:space="preserve"> Exploring evidence for the climate change and conflict connection - (Climate and Migration Coalition, 2015)</w:t>
                        </w:r>
                      </w:p>
                      <w:p w14:paraId="7D398BCF" w14:textId="77777777" w:rsidR="00D87BB9" w:rsidRDefault="00D87BB9" w:rsidP="00E04C9F">
                        <w:pPr>
                          <w:jc w:val="center"/>
                        </w:pPr>
                      </w:p>
                      <w:p w14:paraId="23B5775E" w14:textId="22D6FE9F" w:rsidR="00D87BB9" w:rsidRPr="00CB2836"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1</w:t>
                        </w:r>
                        <w:r>
                          <w:rPr>
                            <w:noProof/>
                          </w:rPr>
                          <w:fldChar w:fldCharType="end"/>
                        </w:r>
                        <w:r w:rsidRPr="00CB2836">
                          <w:t>-1 MENA Region – 5 Countries with most new displacements (Conflict and Disasters) (IDMC,2018)</w:t>
                        </w:r>
                      </w:p>
                      <w:p w14:paraId="03B10BAC" w14:textId="77777777" w:rsidR="00D87BB9" w:rsidRDefault="00D87BB9" w:rsidP="00E04C9F">
                        <w:pPr>
                          <w:jc w:val="center"/>
                        </w:pPr>
                      </w:p>
                      <w:p w14:paraId="3A1973A4" w14:textId="792BBDEE" w:rsidR="00D87BB9" w:rsidRPr="00CB2836" w:rsidRDefault="00D87BB9" w:rsidP="00E04C9F">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2</w:t>
                        </w:r>
                        <w:r>
                          <w:rPr>
                            <w:noProof/>
                          </w:rPr>
                          <w:fldChar w:fldCharType="end"/>
                        </w:r>
                        <w:r w:rsidRPr="00CB2836">
                          <w:t>-1 MENA Region – 5 Countries with most new displacements (Conflict and Disasters) (IDMC,2018)</w:t>
                        </w:r>
                      </w:p>
                      <w:p w14:paraId="7D763038" w14:textId="77777777" w:rsidR="00D87BB9" w:rsidRDefault="00D87BB9" w:rsidP="00E04C9F">
                        <w:pPr>
                          <w:jc w:val="center"/>
                        </w:pPr>
                      </w:p>
                      <w:p w14:paraId="3A24C5C9" w14:textId="77777777" w:rsidR="00D87BB9" w:rsidRDefault="00D87BB9" w:rsidP="00E04C9F">
                        <w:pPr>
                          <w:pStyle w:val="Caption"/>
                        </w:pPr>
                        <w:r w:rsidRPr="00BD7094">
                          <w:t>Figure 1-</w:t>
                        </w:r>
                        <w:r>
                          <w:t>2:</w:t>
                        </w:r>
                        <w:r w:rsidRPr="00BD7094">
                          <w:t xml:space="preserve"> Exploring evidence for the climate change and conflict connection - (Climate and Migration Coalition, 2015)</w:t>
                        </w:r>
                      </w:p>
                      <w:p w14:paraId="2FC48A29" w14:textId="77777777" w:rsidR="00D87BB9" w:rsidRDefault="00D87BB9" w:rsidP="00E04C9F">
                        <w:pPr>
                          <w:jc w:val="center"/>
                        </w:pPr>
                      </w:p>
                      <w:p w14:paraId="21F50E14" w14:textId="77777777" w:rsidR="00D87BB9"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129DE2C" w14:textId="77777777" w:rsidR="00D87BB9" w:rsidRDefault="00D87BB9" w:rsidP="00E04C9F">
                        <w:pPr>
                          <w:jc w:val="center"/>
                        </w:pPr>
                      </w:p>
                      <w:p w14:paraId="4E3D0DB5" w14:textId="77777777" w:rsidR="00D87BB9" w:rsidRPr="003512D0" w:rsidRDefault="00D87BB9" w:rsidP="00E04C9F">
                        <w:pPr>
                          <w:pStyle w:val="Caption"/>
                          <w:rPr>
                            <w:noProof/>
                            <w:sz w:val="20"/>
                          </w:rPr>
                        </w:pPr>
                        <w:r>
                          <w:t>Figure 1-3: INFORM 2018 Risk of Humanitarian Crisis and Disasters</w:t>
                        </w:r>
                      </w:p>
                      <w:p w14:paraId="1743BCC9" w14:textId="77777777" w:rsidR="00D87BB9" w:rsidRDefault="00D87BB9" w:rsidP="00E04C9F">
                        <w:pPr>
                          <w:jc w:val="center"/>
                        </w:pPr>
                      </w:p>
                      <w:p w14:paraId="1CAE314E" w14:textId="77777777" w:rsidR="00D87BB9" w:rsidRDefault="00D87BB9" w:rsidP="00E04C9F">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1A63F59" w14:textId="77777777" w:rsidR="00D87BB9" w:rsidRDefault="00D87BB9" w:rsidP="00E04C9F">
                        <w:pPr>
                          <w:jc w:val="center"/>
                        </w:pPr>
                      </w:p>
                      <w:p w14:paraId="41D91425" w14:textId="590B1183" w:rsidR="00D87BB9" w:rsidRPr="00CB2836"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3</w:t>
                        </w:r>
                        <w:r>
                          <w:rPr>
                            <w:noProof/>
                          </w:rPr>
                          <w:fldChar w:fldCharType="end"/>
                        </w:r>
                        <w:r w:rsidRPr="00CB2836">
                          <w:t>-1 MENA Region – 5 Countries with most new displacements (Conflict and Disasters) (IDMC,2018)</w:t>
                        </w:r>
                      </w:p>
                      <w:p w14:paraId="3FE6AEFA" w14:textId="77777777" w:rsidR="00D87BB9" w:rsidRDefault="00D87BB9" w:rsidP="00E04C9F">
                        <w:pPr>
                          <w:jc w:val="center"/>
                        </w:pPr>
                      </w:p>
                      <w:p w14:paraId="0FD37701" w14:textId="43299231" w:rsidR="00D87BB9" w:rsidRPr="00CB2836" w:rsidRDefault="00D87BB9" w:rsidP="00E04C9F">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4</w:t>
                        </w:r>
                        <w:r>
                          <w:rPr>
                            <w:noProof/>
                          </w:rPr>
                          <w:fldChar w:fldCharType="end"/>
                        </w:r>
                        <w:r w:rsidRPr="00CB2836">
                          <w:t>-1 MENA Region – 5 Countries with most new displacements (Conflict and Disasters) (IDMC,2018)</w:t>
                        </w:r>
                      </w:p>
                      <w:p w14:paraId="3E890E19" w14:textId="77777777" w:rsidR="00D87BB9" w:rsidRDefault="00D87BB9" w:rsidP="00E04C9F">
                        <w:pPr>
                          <w:jc w:val="center"/>
                        </w:pPr>
                      </w:p>
                      <w:p w14:paraId="2AEE996B" w14:textId="77777777" w:rsidR="00D87BB9" w:rsidRDefault="00D87BB9" w:rsidP="00E04C9F">
                        <w:pPr>
                          <w:pStyle w:val="Caption"/>
                        </w:pPr>
                        <w:r w:rsidRPr="00BD7094">
                          <w:t>Figure 1-</w:t>
                        </w:r>
                        <w:r>
                          <w:t>2:</w:t>
                        </w:r>
                        <w:r w:rsidRPr="00BD7094">
                          <w:t xml:space="preserve"> Exploring evidence for the climate change and conflict connection - (Climate and Migration Coalition, 2015)</w:t>
                        </w:r>
                      </w:p>
                      <w:p w14:paraId="1E806A86" w14:textId="77777777" w:rsidR="00D87BB9" w:rsidRDefault="00D87BB9" w:rsidP="00E04C9F">
                        <w:pPr>
                          <w:jc w:val="center"/>
                        </w:pPr>
                      </w:p>
                      <w:p w14:paraId="3F83698D" w14:textId="38149871" w:rsidR="00D87BB9" w:rsidRPr="00CB2836"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5</w:t>
                        </w:r>
                        <w:r>
                          <w:rPr>
                            <w:noProof/>
                          </w:rPr>
                          <w:fldChar w:fldCharType="end"/>
                        </w:r>
                        <w:r w:rsidRPr="00CB2836">
                          <w:t>-1 MENA Region – 5 Countries with most new displacements (Conflict and Disasters) (IDMC,2018)</w:t>
                        </w:r>
                      </w:p>
                      <w:p w14:paraId="2F751C04" w14:textId="77777777" w:rsidR="00D87BB9" w:rsidRDefault="00D87BB9" w:rsidP="00E04C9F">
                        <w:pPr>
                          <w:jc w:val="center"/>
                        </w:pPr>
                      </w:p>
                      <w:p w14:paraId="3AC09E78" w14:textId="4956C610" w:rsidR="00D87BB9" w:rsidRPr="00CB2836" w:rsidRDefault="00D87BB9" w:rsidP="00E04C9F">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6</w:t>
                        </w:r>
                        <w:r>
                          <w:rPr>
                            <w:noProof/>
                          </w:rPr>
                          <w:fldChar w:fldCharType="end"/>
                        </w:r>
                        <w:r w:rsidRPr="00CB2836">
                          <w:t>-1 MENA Region – 5 Countries with most new displacements (Conflict and Disasters) (IDMC,2018)</w:t>
                        </w:r>
                      </w:p>
                      <w:p w14:paraId="0A8C3358" w14:textId="77777777" w:rsidR="00D87BB9" w:rsidRDefault="00D87BB9" w:rsidP="00E04C9F">
                        <w:pPr>
                          <w:jc w:val="center"/>
                        </w:pPr>
                      </w:p>
                      <w:p w14:paraId="3F9A70F7" w14:textId="77777777" w:rsidR="00D87BB9" w:rsidRDefault="00D87BB9" w:rsidP="00E04C9F">
                        <w:pPr>
                          <w:pStyle w:val="Caption"/>
                        </w:pPr>
                        <w:r w:rsidRPr="00BD7094">
                          <w:t>Figure 1-</w:t>
                        </w:r>
                        <w:r>
                          <w:t>2:</w:t>
                        </w:r>
                        <w:r w:rsidRPr="00BD7094">
                          <w:t xml:space="preserve"> Exploring evidence for the climate change and conflict connection - (Climate and Migration Coalition, 2015)</w:t>
                        </w:r>
                      </w:p>
                      <w:p w14:paraId="22EC7DD6" w14:textId="77777777" w:rsidR="00D87BB9" w:rsidRDefault="00D87BB9" w:rsidP="00E04C9F">
                        <w:pPr>
                          <w:jc w:val="center"/>
                        </w:pPr>
                      </w:p>
                      <w:p w14:paraId="65A446DE" w14:textId="77777777" w:rsidR="00D87BB9"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A3FA177" w14:textId="77777777" w:rsidR="00D87BB9" w:rsidRDefault="00D87BB9" w:rsidP="00E04C9F">
                        <w:pPr>
                          <w:jc w:val="center"/>
                        </w:pPr>
                      </w:p>
                      <w:p w14:paraId="262244DF" w14:textId="77777777" w:rsidR="00D87BB9" w:rsidRPr="003512D0" w:rsidRDefault="00D87BB9" w:rsidP="00E04C9F">
                        <w:pPr>
                          <w:pStyle w:val="Caption"/>
                          <w:rPr>
                            <w:noProof/>
                            <w:sz w:val="20"/>
                          </w:rPr>
                        </w:pPr>
                        <w:r>
                          <w:t>Figure 1-3: INFORM 2018 Risk of Humanitarian Crisis and Disasters</w:t>
                        </w:r>
                      </w:p>
                      <w:p w14:paraId="0BB8F568" w14:textId="77777777" w:rsidR="00D87BB9" w:rsidRDefault="00D87BB9" w:rsidP="00E04C9F">
                        <w:pPr>
                          <w:jc w:val="center"/>
                        </w:pPr>
                      </w:p>
                      <w:p w14:paraId="51AB5AD1" w14:textId="77777777" w:rsidR="00D87BB9" w:rsidRDefault="00D87BB9" w:rsidP="00E04C9F">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35C7DB11" w14:textId="77777777" w:rsidR="00D87BB9" w:rsidRDefault="00D87BB9" w:rsidP="00E04C9F">
                        <w:pPr>
                          <w:jc w:val="center"/>
                        </w:pPr>
                      </w:p>
                      <w:p w14:paraId="4F2BFE88" w14:textId="77777777" w:rsidR="00D87BB9" w:rsidRDefault="00D87BB9" w:rsidP="00E04C9F">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5D07BB3" w14:textId="77777777" w:rsidR="00D87BB9" w:rsidRDefault="00D87BB9" w:rsidP="00E04C9F">
                        <w:pPr>
                          <w:jc w:val="center"/>
                        </w:pPr>
                      </w:p>
                      <w:p w14:paraId="0A266922" w14:textId="77777777" w:rsidR="00D87BB9" w:rsidRPr="003512D0" w:rsidRDefault="00D87BB9" w:rsidP="00E04C9F">
                        <w:pPr>
                          <w:pStyle w:val="Caption"/>
                          <w:rPr>
                            <w:noProof/>
                            <w:sz w:val="20"/>
                          </w:rPr>
                        </w:pPr>
                        <w:r>
                          <w:t>Figure 1-3: INFORM 2018 Risk of Humanitarian Crisis and Disasters</w:t>
                        </w:r>
                      </w:p>
                      <w:p w14:paraId="7E9BEE6D" w14:textId="77777777" w:rsidR="00D87BB9" w:rsidRDefault="00D87BB9" w:rsidP="00E04C9F">
                        <w:pPr>
                          <w:jc w:val="center"/>
                        </w:pPr>
                      </w:p>
                      <w:p w14:paraId="3F16CAD4" w14:textId="77777777" w:rsidR="00D87BB9" w:rsidRPr="003512D0" w:rsidRDefault="00D87BB9" w:rsidP="00E04C9F">
                        <w:pPr>
                          <w:pStyle w:val="Caption"/>
                          <w:rPr>
                            <w:noProof/>
                            <w:sz w:val="20"/>
                          </w:rPr>
                        </w:pPr>
                        <w:r>
                          <w:t xml:space="preserve">Figure 1-4: </w:t>
                        </w:r>
                        <w:r w:rsidRPr="00E64F0E">
                          <w:t xml:space="preserve">INFORM 2018 </w:t>
                        </w:r>
                        <w:r>
                          <w:t>Vulnerability DimensionFigure 1-3: INFORM 2018 Risk of Humanitarian Crisis and Disasters</w:t>
                        </w:r>
                      </w:p>
                      <w:p w14:paraId="686FEAF9" w14:textId="77777777" w:rsidR="00D87BB9" w:rsidRDefault="00D87BB9" w:rsidP="00E04C9F">
                        <w:pPr>
                          <w:jc w:val="center"/>
                        </w:pPr>
                      </w:p>
                      <w:p w14:paraId="289648FF" w14:textId="77777777" w:rsidR="00D87BB9" w:rsidRPr="00141889" w:rsidRDefault="00D87BB9" w:rsidP="00E04C9F">
                        <w:pPr>
                          <w:pStyle w:val="Caption"/>
                          <w:rPr>
                            <w:noProof/>
                            <w:sz w:val="20"/>
                          </w:rPr>
                        </w:pPr>
                        <w:r>
                          <w:t xml:space="preserve">Figure 1-4: </w:t>
                        </w:r>
                        <w:r w:rsidRPr="00E64F0E">
                          <w:t xml:space="preserve">INFORM 2018 </w:t>
                        </w:r>
                        <w:r>
                          <w:t>Vulnerability Dimension</w:t>
                        </w:r>
                      </w:p>
                      <w:p w14:paraId="287B1FC0" w14:textId="77777777" w:rsidR="00D87BB9" w:rsidRDefault="00D87BB9" w:rsidP="00E04C9F">
                        <w:pPr>
                          <w:jc w:val="center"/>
                        </w:pPr>
                      </w:p>
                      <w:p w14:paraId="167DDCAC" w14:textId="77777777" w:rsidR="00D87BB9" w:rsidRPr="003512D0" w:rsidRDefault="00D87BB9" w:rsidP="00E04C9F">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758776BE" w14:textId="77777777" w:rsidR="00D87BB9" w:rsidRDefault="00D87BB9" w:rsidP="00E04C9F">
                        <w:pPr>
                          <w:jc w:val="center"/>
                        </w:pPr>
                      </w:p>
                      <w:p w14:paraId="68E34311"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7190E0AE" w14:textId="77777777" w:rsidR="00D87BB9" w:rsidRDefault="00D87BB9"/>
                      <w:p w14:paraId="5E085690"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00EDCD20" w14:textId="77777777" w:rsidR="00D87BB9" w:rsidRDefault="00D87BB9"/>
                      <w:p w14:paraId="3DE2ECF0" w14:textId="77777777" w:rsidR="00D87BB9" w:rsidRPr="003512D0" w:rsidRDefault="00D87BB9" w:rsidP="00B1473E">
                        <w:pPr>
                          <w:pStyle w:val="Caption"/>
                          <w:rPr>
                            <w:noProof/>
                            <w:sz w:val="20"/>
                          </w:rPr>
                        </w:pPr>
                        <w:r>
                          <w:t>Figure 1-3: INFORM 2018 Risk of Humanitarian Crisis and Disasters</w:t>
                        </w:r>
                      </w:p>
                      <w:p w14:paraId="45A88263" w14:textId="77777777" w:rsidR="00D87BB9" w:rsidRDefault="00D87BB9"/>
                      <w:p w14:paraId="6C9EF50A"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92B821C" w14:textId="77777777" w:rsidR="00D87BB9" w:rsidRDefault="00D87BB9"/>
                      <w:p w14:paraId="052B4138"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771BB09" w14:textId="77777777" w:rsidR="00D87BB9" w:rsidRDefault="00D87BB9"/>
                      <w:p w14:paraId="1121433B" w14:textId="77777777" w:rsidR="00D87BB9" w:rsidRPr="003512D0" w:rsidRDefault="00D87BB9" w:rsidP="00B1473E">
                        <w:pPr>
                          <w:pStyle w:val="Caption"/>
                          <w:rPr>
                            <w:noProof/>
                            <w:sz w:val="20"/>
                          </w:rPr>
                        </w:pPr>
                        <w:r>
                          <w:t>Figure 1-3: INFORM 2018 Risk of Humanitarian Crisis and Disasters</w:t>
                        </w:r>
                      </w:p>
                      <w:p w14:paraId="441CE4AF" w14:textId="77777777" w:rsidR="00D87BB9" w:rsidRDefault="00D87BB9"/>
                      <w:p w14:paraId="237DD489"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2D4F3FC5" w14:textId="77777777" w:rsidR="00D87BB9" w:rsidRDefault="00D87BB9"/>
                      <w:p w14:paraId="544E44A7"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59AC9D92" w14:textId="77777777" w:rsidR="00D87BB9" w:rsidRDefault="00D87BB9"/>
                      <w:p w14:paraId="4E25E140"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1E3F2DB7" w14:textId="77777777" w:rsidR="00D87BB9" w:rsidRDefault="00D87BB9"/>
                      <w:p w14:paraId="78C99AAC"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693FA67A" w14:textId="77777777" w:rsidR="00D87BB9" w:rsidRDefault="00D87BB9"/>
                      <w:p w14:paraId="49E28909"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12AFFBA2" w14:textId="77777777" w:rsidR="00D87BB9" w:rsidRDefault="00D87BB9"/>
                      <w:p w14:paraId="045535C5"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53FC77B8" w14:textId="77777777" w:rsidR="00D87BB9" w:rsidRDefault="00D87BB9"/>
                      <w:p w14:paraId="1789ADAE" w14:textId="77777777" w:rsidR="00D87BB9" w:rsidRPr="00CC7880" w:rsidRDefault="00D87BB9" w:rsidP="00DE27C6">
                        <w:pPr>
                          <w:pStyle w:val="Capture2"/>
                        </w:pPr>
                        <w:r w:rsidRPr="00CC7880">
                          <w:t>Table 1-1: INFORM Risk Rating of Humanitarian Crises and Disasters in 2018</w:t>
                        </w:r>
                      </w:p>
                      <w:p w14:paraId="17D8ABE7" w14:textId="77777777" w:rsidR="00D87BB9" w:rsidRDefault="00D87BB9"/>
                      <w:p w14:paraId="6E477F87" w14:textId="4E34C051"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47F44A3D" w14:textId="77777777" w:rsidR="00D87BB9" w:rsidRDefault="00D87BB9"/>
                      <w:p w14:paraId="01D0EB18"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46D79E88" w14:textId="77777777" w:rsidR="00D87BB9" w:rsidRDefault="00D87BB9"/>
                      <w:p w14:paraId="58E9A4B1"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1660109E" w14:textId="77777777" w:rsidR="00D87BB9" w:rsidRDefault="00D87BB9"/>
                      <w:p w14:paraId="7E6A299A"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49CAFF97" w14:textId="77777777" w:rsidR="00D87BB9" w:rsidRDefault="00D87BB9"/>
                      <w:p w14:paraId="0BBC2D6F"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4D27AC2D" w14:textId="77777777" w:rsidR="00D87BB9" w:rsidRDefault="00D87BB9"/>
                      <w:p w14:paraId="060524AD"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0E5CAAA9" w14:textId="77777777" w:rsidR="00D87BB9" w:rsidRDefault="00D87BB9"/>
                      <w:p w14:paraId="140BD683"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5310D26" w14:textId="77777777" w:rsidR="00D87BB9" w:rsidRDefault="00D87BB9"/>
                      <w:p w14:paraId="65D22F10" w14:textId="77777777" w:rsidR="00D87BB9" w:rsidRPr="003512D0" w:rsidRDefault="00D87BB9" w:rsidP="00B1473E">
                        <w:pPr>
                          <w:pStyle w:val="Caption"/>
                          <w:rPr>
                            <w:noProof/>
                            <w:sz w:val="20"/>
                          </w:rPr>
                        </w:pPr>
                        <w:r>
                          <w:t>Figure 1-3: INFORM 2018 Risk of Humanitarian Crisis and Disasters</w:t>
                        </w:r>
                      </w:p>
                      <w:p w14:paraId="4B6464DC" w14:textId="77777777" w:rsidR="00D87BB9" w:rsidRDefault="00D87BB9"/>
                      <w:p w14:paraId="657E22E9"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330E406D" w14:textId="77777777" w:rsidR="00D87BB9" w:rsidRDefault="00D87BB9"/>
                      <w:p w14:paraId="44CA7222"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58968B5" w14:textId="77777777" w:rsidR="00D87BB9" w:rsidRDefault="00D87BB9"/>
                      <w:p w14:paraId="23829FE1" w14:textId="77777777" w:rsidR="00D87BB9" w:rsidRPr="003512D0" w:rsidRDefault="00D87BB9" w:rsidP="00B1473E">
                        <w:pPr>
                          <w:pStyle w:val="Caption"/>
                          <w:rPr>
                            <w:noProof/>
                            <w:sz w:val="20"/>
                          </w:rPr>
                        </w:pPr>
                        <w:r>
                          <w:t>Figure 1-3: INFORM 2018 Risk of Humanitarian Crisis and Disasters</w:t>
                        </w:r>
                      </w:p>
                      <w:p w14:paraId="653C3016" w14:textId="77777777" w:rsidR="00D87BB9" w:rsidRDefault="00D87BB9"/>
                      <w:p w14:paraId="510DA26B"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131CC854" w14:textId="77777777" w:rsidR="00D87BB9" w:rsidRDefault="00D87BB9"/>
                      <w:p w14:paraId="523DEFBE"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2D2332D4" w14:textId="77777777" w:rsidR="00D87BB9" w:rsidRDefault="00D87BB9"/>
                      <w:p w14:paraId="3A61AA96"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4FD9FF7A" w14:textId="77777777" w:rsidR="00D87BB9" w:rsidRDefault="00D87BB9"/>
                      <w:p w14:paraId="792AD3FE"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7B13ADF5" w14:textId="77777777" w:rsidR="00D87BB9" w:rsidRDefault="00D87BB9"/>
                      <w:p w14:paraId="3D05856B"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7DC25A0" w14:textId="77777777" w:rsidR="00D87BB9" w:rsidRDefault="00D87BB9"/>
                      <w:p w14:paraId="739C3719" w14:textId="77777777" w:rsidR="00D87BB9" w:rsidRPr="003512D0" w:rsidRDefault="00D87BB9" w:rsidP="00B1473E">
                        <w:pPr>
                          <w:pStyle w:val="Caption"/>
                          <w:rPr>
                            <w:noProof/>
                            <w:sz w:val="20"/>
                          </w:rPr>
                        </w:pPr>
                        <w:r>
                          <w:t>Figure 1-3: INFORM 2018 Risk of Humanitarian Crisis and Disasters</w:t>
                        </w:r>
                      </w:p>
                      <w:p w14:paraId="4AFAC154" w14:textId="77777777" w:rsidR="00D87BB9" w:rsidRDefault="00D87BB9"/>
                      <w:p w14:paraId="10D7881D"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378D76C9" w14:textId="77777777" w:rsidR="00D87BB9" w:rsidRDefault="00D87BB9"/>
                      <w:p w14:paraId="4798A842" w14:textId="50949A5A" w:rsidR="00D87BB9" w:rsidRPr="00CB2836" w:rsidRDefault="00D87BB9" w:rsidP="00CB2836">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7</w:t>
                        </w:r>
                        <w:r>
                          <w:rPr>
                            <w:noProof/>
                          </w:rPr>
                          <w:fldChar w:fldCharType="end"/>
                        </w:r>
                        <w:r w:rsidRPr="00CB2836">
                          <w:t>-1 MENA Region – 5 Countries with most new displacements (Conflict and Disasters) (IDMC,2018)</w:t>
                        </w:r>
                      </w:p>
                      <w:p w14:paraId="467BC42B" w14:textId="77777777" w:rsidR="00D87BB9" w:rsidRDefault="00D87BB9"/>
                      <w:p w14:paraId="15217772" w14:textId="083986D5" w:rsidR="00D87BB9" w:rsidRPr="00CB2836" w:rsidRDefault="00D87BB9" w:rsidP="00CB2836">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8</w:t>
                        </w:r>
                        <w:r>
                          <w:rPr>
                            <w:noProof/>
                          </w:rPr>
                          <w:fldChar w:fldCharType="end"/>
                        </w:r>
                        <w:r w:rsidRPr="00CB2836">
                          <w:t>-1 MENA Region – 5 Countries with most new displacements (Conflict and Disasters) (IDMC,2018)</w:t>
                        </w:r>
                      </w:p>
                      <w:p w14:paraId="3FF01161" w14:textId="77777777" w:rsidR="00D87BB9" w:rsidRDefault="00D87BB9"/>
                      <w:p w14:paraId="77D77C38" w14:textId="77777777" w:rsidR="00D87BB9" w:rsidRDefault="00D87BB9" w:rsidP="004E3519">
                        <w:pPr>
                          <w:pStyle w:val="Caption"/>
                        </w:pPr>
                        <w:r w:rsidRPr="00BD7094">
                          <w:t>Figure 1-</w:t>
                        </w:r>
                        <w:r>
                          <w:t>2:</w:t>
                        </w:r>
                        <w:r w:rsidRPr="00BD7094">
                          <w:t xml:space="preserve"> Exploring evidence for the climate change and conflict connection - (Climate and Migration Coalition, 2015)</w:t>
                        </w:r>
                      </w:p>
                      <w:p w14:paraId="20C56336" w14:textId="77777777" w:rsidR="00D87BB9" w:rsidRDefault="00D87BB9"/>
                      <w:p w14:paraId="4F7BD3A0" w14:textId="130DFC66" w:rsidR="00D87BB9" w:rsidRPr="00CB2836" w:rsidRDefault="00D87BB9" w:rsidP="00CB2836">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19</w:t>
                        </w:r>
                        <w:r>
                          <w:rPr>
                            <w:noProof/>
                          </w:rPr>
                          <w:fldChar w:fldCharType="end"/>
                        </w:r>
                        <w:r w:rsidRPr="00CB2836">
                          <w:t>-1 MENA Region – 5 Countries with most new displacements (Conflict and Disasters) (IDMC,2018)</w:t>
                        </w:r>
                      </w:p>
                      <w:p w14:paraId="5C728620" w14:textId="77777777" w:rsidR="00D87BB9" w:rsidRDefault="00D87BB9"/>
                      <w:p w14:paraId="30907422" w14:textId="3030864E" w:rsidR="00D87BB9" w:rsidRPr="00CB2836" w:rsidRDefault="00D87BB9" w:rsidP="00CB2836">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0</w:t>
                        </w:r>
                        <w:r>
                          <w:rPr>
                            <w:noProof/>
                          </w:rPr>
                          <w:fldChar w:fldCharType="end"/>
                        </w:r>
                        <w:r w:rsidRPr="00CB2836">
                          <w:t>-1 MENA Region – 5 Countries with most new displacements (Conflict and Disasters) (IDMC,2018)</w:t>
                        </w:r>
                      </w:p>
                      <w:p w14:paraId="30C41584" w14:textId="77777777" w:rsidR="00D87BB9" w:rsidRDefault="00D87BB9"/>
                      <w:p w14:paraId="6D7A48A2" w14:textId="77777777" w:rsidR="00D87BB9" w:rsidRDefault="00D87BB9" w:rsidP="004E3519">
                        <w:pPr>
                          <w:pStyle w:val="Caption"/>
                        </w:pPr>
                        <w:r w:rsidRPr="00BD7094">
                          <w:t>Figure 1-</w:t>
                        </w:r>
                        <w:r>
                          <w:t>2:</w:t>
                        </w:r>
                        <w:r w:rsidRPr="00BD7094">
                          <w:t xml:space="preserve"> Exploring evidence for the climate change and conflict connection - (Climate and Migration Coalition, 2015)</w:t>
                        </w:r>
                      </w:p>
                      <w:p w14:paraId="07416D56" w14:textId="77777777" w:rsidR="00D87BB9" w:rsidRDefault="00D87BB9"/>
                      <w:p w14:paraId="740C20BB"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0509162" w14:textId="77777777" w:rsidR="00D87BB9" w:rsidRDefault="00D87BB9"/>
                      <w:p w14:paraId="7DE6225B" w14:textId="77777777" w:rsidR="00D87BB9" w:rsidRPr="003512D0" w:rsidRDefault="00D87BB9" w:rsidP="00B1473E">
                        <w:pPr>
                          <w:pStyle w:val="Caption"/>
                          <w:rPr>
                            <w:noProof/>
                            <w:sz w:val="20"/>
                          </w:rPr>
                        </w:pPr>
                        <w:r>
                          <w:t>Figure 1-3: INFORM 2018 Risk of Humanitarian Crisis and Disasters</w:t>
                        </w:r>
                      </w:p>
                      <w:p w14:paraId="00C10163" w14:textId="77777777" w:rsidR="00D87BB9" w:rsidRDefault="00D87BB9"/>
                      <w:p w14:paraId="075EDE0D"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D795D35" w14:textId="77777777" w:rsidR="00D87BB9" w:rsidRDefault="00D87BB9"/>
                      <w:p w14:paraId="13F9A059" w14:textId="7ED0F2B5" w:rsidR="00D87BB9" w:rsidRPr="00CB2836" w:rsidRDefault="00D87BB9" w:rsidP="00CB2836">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1</w:t>
                        </w:r>
                        <w:r>
                          <w:rPr>
                            <w:noProof/>
                          </w:rPr>
                          <w:fldChar w:fldCharType="end"/>
                        </w:r>
                        <w:r w:rsidRPr="00CB2836">
                          <w:t>-1 MENA Region – 5 Countries with most new displacements (Conflict and Disasters) (IDMC,2018)</w:t>
                        </w:r>
                      </w:p>
                      <w:p w14:paraId="6A892948" w14:textId="77777777" w:rsidR="00D87BB9" w:rsidRDefault="00D87BB9"/>
                      <w:p w14:paraId="2B019CC7" w14:textId="4E54EFD4" w:rsidR="00D87BB9" w:rsidRPr="00CB2836" w:rsidRDefault="00D87BB9" w:rsidP="00CB2836">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2</w:t>
                        </w:r>
                        <w:r>
                          <w:rPr>
                            <w:noProof/>
                          </w:rPr>
                          <w:fldChar w:fldCharType="end"/>
                        </w:r>
                        <w:r w:rsidRPr="00CB2836">
                          <w:t>-1 MENA Region – 5 Countries with most new displacements (Conflict and Disasters) (IDMC,2018)</w:t>
                        </w:r>
                      </w:p>
                      <w:p w14:paraId="77E84E2A" w14:textId="77777777" w:rsidR="00D87BB9" w:rsidRDefault="00D87BB9"/>
                      <w:p w14:paraId="260B933A" w14:textId="77777777" w:rsidR="00D87BB9" w:rsidRDefault="00D87BB9" w:rsidP="004E3519">
                        <w:pPr>
                          <w:pStyle w:val="Caption"/>
                        </w:pPr>
                        <w:r w:rsidRPr="00BD7094">
                          <w:t>Figure 1-</w:t>
                        </w:r>
                        <w:r>
                          <w:t>2:</w:t>
                        </w:r>
                        <w:r w:rsidRPr="00BD7094">
                          <w:t xml:space="preserve"> Exploring evidence for the climate change and conflict connection - (Climate and Migration Coalition, 2015)</w:t>
                        </w:r>
                      </w:p>
                      <w:p w14:paraId="251BD630" w14:textId="77777777" w:rsidR="00D87BB9" w:rsidRDefault="00D87BB9"/>
                      <w:p w14:paraId="37F4B92B" w14:textId="3BF049A7" w:rsidR="00D87BB9" w:rsidRPr="00CB2836" w:rsidRDefault="00D87BB9" w:rsidP="00CB2836">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3</w:t>
                        </w:r>
                        <w:r>
                          <w:rPr>
                            <w:noProof/>
                          </w:rPr>
                          <w:fldChar w:fldCharType="end"/>
                        </w:r>
                        <w:r w:rsidRPr="00CB2836">
                          <w:t>-1 MENA Region – 5 Countries with most new displacements (Conflict and Disasters) (IDMC,2018)</w:t>
                        </w:r>
                      </w:p>
                      <w:p w14:paraId="42707645" w14:textId="77777777" w:rsidR="00D87BB9" w:rsidRDefault="00D87BB9"/>
                      <w:p w14:paraId="6F761220" w14:textId="5A58F7BB" w:rsidR="00D87BB9" w:rsidRPr="00CB2836" w:rsidRDefault="00D87BB9" w:rsidP="00CB2836">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4</w:t>
                        </w:r>
                        <w:r>
                          <w:rPr>
                            <w:noProof/>
                          </w:rPr>
                          <w:fldChar w:fldCharType="end"/>
                        </w:r>
                        <w:r w:rsidRPr="00CB2836">
                          <w:t>-1 MENA Region – 5 Countries with most new displacements (Conflict and Disasters) (IDMC,2018)</w:t>
                        </w:r>
                      </w:p>
                      <w:p w14:paraId="1FA24665" w14:textId="77777777" w:rsidR="00D87BB9" w:rsidRDefault="00D87BB9"/>
                      <w:p w14:paraId="2F735268" w14:textId="77777777" w:rsidR="00D87BB9" w:rsidRDefault="00D87BB9" w:rsidP="004E3519">
                        <w:pPr>
                          <w:pStyle w:val="Caption"/>
                        </w:pPr>
                        <w:r w:rsidRPr="00BD7094">
                          <w:t>Figure 1-</w:t>
                        </w:r>
                        <w:r>
                          <w:t>2:</w:t>
                        </w:r>
                        <w:r w:rsidRPr="00BD7094">
                          <w:t xml:space="preserve"> Exploring evidence for the climate change and conflict connection - (Climate and Migration Coalition, 2015)</w:t>
                        </w:r>
                      </w:p>
                      <w:p w14:paraId="762D1EB8" w14:textId="77777777" w:rsidR="00D87BB9" w:rsidRDefault="00D87BB9"/>
                      <w:p w14:paraId="3C0068DD"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76C3AF0A" w14:textId="77777777" w:rsidR="00D87BB9" w:rsidRDefault="00D87BB9"/>
                      <w:p w14:paraId="4C1EFAC8" w14:textId="77777777" w:rsidR="00D87BB9" w:rsidRPr="003512D0" w:rsidRDefault="00D87BB9" w:rsidP="00B1473E">
                        <w:pPr>
                          <w:pStyle w:val="Caption"/>
                          <w:rPr>
                            <w:noProof/>
                            <w:sz w:val="20"/>
                          </w:rPr>
                        </w:pPr>
                        <w:r>
                          <w:t>Figure 1-3: INFORM 2018 Risk of Humanitarian Crisis and Disasters</w:t>
                        </w:r>
                      </w:p>
                      <w:p w14:paraId="5B87B713" w14:textId="77777777" w:rsidR="00D87BB9" w:rsidRDefault="00D87BB9"/>
                      <w:p w14:paraId="00874DBD"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1BE0C79" w14:textId="77777777" w:rsidR="00D87BB9" w:rsidRDefault="00D87BB9"/>
                      <w:p w14:paraId="52F15C5E"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071625C" w14:textId="77777777" w:rsidR="00D87BB9" w:rsidRDefault="00D87BB9"/>
                      <w:p w14:paraId="68D71F96" w14:textId="77777777" w:rsidR="00D87BB9" w:rsidRPr="003512D0" w:rsidRDefault="00D87BB9" w:rsidP="00B1473E">
                        <w:pPr>
                          <w:pStyle w:val="Caption"/>
                          <w:rPr>
                            <w:noProof/>
                            <w:sz w:val="20"/>
                          </w:rPr>
                        </w:pPr>
                        <w:r>
                          <w:t>Figure 1-3: INFORM 2018 Risk of Humanitarian Crisis and Disasters</w:t>
                        </w:r>
                      </w:p>
                      <w:p w14:paraId="1FE3B83A" w14:textId="77777777" w:rsidR="00D87BB9" w:rsidRDefault="00D87BB9"/>
                      <w:p w14:paraId="7E1F50C6"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126AB59E" w14:textId="77777777" w:rsidR="00D87BB9" w:rsidRDefault="00D87BB9"/>
                      <w:p w14:paraId="22C62147"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25F76115" w14:textId="77777777" w:rsidR="00D87BB9" w:rsidRDefault="00D87BB9"/>
                      <w:p w14:paraId="1E5436A0"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1FC0635B" w14:textId="77777777" w:rsidR="00D87BB9" w:rsidRDefault="00D87BB9"/>
                      <w:p w14:paraId="32B05B9F"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32B7BA21" w14:textId="77777777" w:rsidR="00D87BB9" w:rsidRDefault="00D87BB9"/>
                      <w:p w14:paraId="4D6C55E2"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027AD65" w14:textId="77777777" w:rsidR="00D87BB9" w:rsidRDefault="00D87BB9"/>
                      <w:p w14:paraId="1D33E3EB" w14:textId="77777777" w:rsidR="00D87BB9" w:rsidRPr="003512D0" w:rsidRDefault="00D87BB9" w:rsidP="00B1473E">
                        <w:pPr>
                          <w:pStyle w:val="Caption"/>
                          <w:rPr>
                            <w:noProof/>
                            <w:sz w:val="20"/>
                          </w:rPr>
                        </w:pPr>
                        <w:r>
                          <w:t>Figure 1-3: INFORM 2018 Risk of Humanitarian Crisis and Disasters</w:t>
                        </w:r>
                      </w:p>
                      <w:p w14:paraId="6ABB7B3F" w14:textId="77777777" w:rsidR="00D87BB9" w:rsidRDefault="00D87BB9"/>
                      <w:p w14:paraId="357407AA"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3F56CE30" w14:textId="77777777" w:rsidR="00D87BB9" w:rsidRDefault="00D87BB9"/>
                      <w:p w14:paraId="3CF6136D" w14:textId="5732C771" w:rsidR="00D87BB9" w:rsidRPr="00CB2836" w:rsidRDefault="00D87BB9" w:rsidP="00CB2836">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5</w:t>
                        </w:r>
                        <w:r>
                          <w:rPr>
                            <w:noProof/>
                          </w:rPr>
                          <w:fldChar w:fldCharType="end"/>
                        </w:r>
                        <w:r w:rsidRPr="00CB2836">
                          <w:t>-1 MENA Region – 5 Countries with most new displacements (Conflict and Disasters) (IDMC,2018)</w:t>
                        </w:r>
                      </w:p>
                      <w:p w14:paraId="475407C0" w14:textId="77777777" w:rsidR="00D87BB9" w:rsidRDefault="00D87BB9"/>
                      <w:p w14:paraId="7DBA31B4" w14:textId="3CF1C4B6" w:rsidR="00D87BB9" w:rsidRPr="00CB2836" w:rsidRDefault="00D87BB9" w:rsidP="00CB2836">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6</w:t>
                        </w:r>
                        <w:r>
                          <w:rPr>
                            <w:noProof/>
                          </w:rPr>
                          <w:fldChar w:fldCharType="end"/>
                        </w:r>
                        <w:r w:rsidRPr="00CB2836">
                          <w:t>-1 MENA Region – 5 Countries with most new displacements (Conflict and Disasters) (IDMC,2018)</w:t>
                        </w:r>
                      </w:p>
                      <w:p w14:paraId="6B11C83D" w14:textId="77777777" w:rsidR="00D87BB9" w:rsidRDefault="00D87BB9"/>
                      <w:p w14:paraId="243BC41F" w14:textId="77777777" w:rsidR="00D87BB9" w:rsidRDefault="00D87BB9" w:rsidP="004E3519">
                        <w:pPr>
                          <w:pStyle w:val="Caption"/>
                        </w:pPr>
                        <w:r w:rsidRPr="00BD7094">
                          <w:t>Figure 1-</w:t>
                        </w:r>
                        <w:r>
                          <w:t>2:</w:t>
                        </w:r>
                        <w:r w:rsidRPr="00BD7094">
                          <w:t xml:space="preserve"> Exploring evidence for the climate change and conflict connection - (Climate and Migration Coalition, 2015)</w:t>
                        </w:r>
                      </w:p>
                      <w:p w14:paraId="23DFABC3" w14:textId="77777777" w:rsidR="00D87BB9" w:rsidRDefault="00D87BB9"/>
                      <w:p w14:paraId="56CD0ACA" w14:textId="2417B809" w:rsidR="00D87BB9" w:rsidRPr="00CB2836" w:rsidRDefault="00D87BB9" w:rsidP="00CB2836">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7</w:t>
                        </w:r>
                        <w:r>
                          <w:rPr>
                            <w:noProof/>
                          </w:rPr>
                          <w:fldChar w:fldCharType="end"/>
                        </w:r>
                        <w:r w:rsidRPr="00CB2836">
                          <w:t>-1 MENA Region – 5 Countries with most new displacements (Conflict and Disasters) (IDMC,2018)</w:t>
                        </w:r>
                      </w:p>
                      <w:p w14:paraId="1323D502" w14:textId="77777777" w:rsidR="00D87BB9" w:rsidRDefault="00D87BB9"/>
                      <w:p w14:paraId="60AF573C" w14:textId="4C639A5F" w:rsidR="00D87BB9" w:rsidRPr="00CB2836" w:rsidRDefault="00D87BB9" w:rsidP="00CB2836">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8</w:t>
                        </w:r>
                        <w:r>
                          <w:rPr>
                            <w:noProof/>
                          </w:rPr>
                          <w:fldChar w:fldCharType="end"/>
                        </w:r>
                        <w:r w:rsidRPr="00CB2836">
                          <w:t>-1 MENA Region – 5 Countries with most new displacements (Conflict and Disasters) (IDMC,2018)</w:t>
                        </w:r>
                      </w:p>
                      <w:p w14:paraId="41B28AC3" w14:textId="77777777" w:rsidR="00D87BB9" w:rsidRDefault="00D87BB9"/>
                      <w:p w14:paraId="79823F3E" w14:textId="77777777" w:rsidR="00D87BB9" w:rsidRDefault="00D87BB9" w:rsidP="004E3519">
                        <w:pPr>
                          <w:pStyle w:val="Caption"/>
                        </w:pPr>
                        <w:r w:rsidRPr="00BD7094">
                          <w:t>Figure 1-</w:t>
                        </w:r>
                        <w:r>
                          <w:t>2:</w:t>
                        </w:r>
                        <w:r w:rsidRPr="00BD7094">
                          <w:t xml:space="preserve"> Exploring evidence for the climate change and conflict connection - (Climate and Migration Coalition, 2015)</w:t>
                        </w:r>
                      </w:p>
                      <w:p w14:paraId="14C116A7" w14:textId="77777777" w:rsidR="00D87BB9" w:rsidRDefault="00D87BB9"/>
                      <w:p w14:paraId="4E8EB226"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3553F75" w14:textId="77777777" w:rsidR="00D87BB9" w:rsidRDefault="00D87BB9"/>
                      <w:p w14:paraId="08705BAD" w14:textId="77777777" w:rsidR="00D87BB9" w:rsidRPr="003512D0" w:rsidRDefault="00D87BB9" w:rsidP="00B1473E">
                        <w:pPr>
                          <w:pStyle w:val="Caption"/>
                          <w:rPr>
                            <w:noProof/>
                            <w:sz w:val="20"/>
                          </w:rPr>
                        </w:pPr>
                        <w:r>
                          <w:t>Figure 1-3: INFORM 2018 Risk of Humanitarian Crisis and Disasters</w:t>
                        </w:r>
                      </w:p>
                      <w:p w14:paraId="5979AC1A" w14:textId="77777777" w:rsidR="00D87BB9" w:rsidRDefault="00D87BB9"/>
                      <w:p w14:paraId="2BCC3A63"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4E8B2BE" w14:textId="77777777" w:rsidR="00D87BB9" w:rsidRDefault="00D87BB9"/>
                      <w:p w14:paraId="5243ABAB" w14:textId="12E5983D" w:rsidR="00D87BB9" w:rsidRPr="00CB2836" w:rsidRDefault="00D87BB9" w:rsidP="00CB2836">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29</w:t>
                        </w:r>
                        <w:r>
                          <w:rPr>
                            <w:noProof/>
                          </w:rPr>
                          <w:fldChar w:fldCharType="end"/>
                        </w:r>
                        <w:r w:rsidRPr="00CB2836">
                          <w:t>-1 MENA Region – 5 Countries with most new displacements (Conflict and Disasters) (IDMC,2018)</w:t>
                        </w:r>
                      </w:p>
                      <w:p w14:paraId="091DB1B1" w14:textId="77777777" w:rsidR="00D87BB9" w:rsidRDefault="00D87BB9"/>
                      <w:p w14:paraId="53367C5C" w14:textId="132AD1A4" w:rsidR="00D87BB9" w:rsidRPr="00CB2836" w:rsidRDefault="00D87BB9" w:rsidP="00CB2836">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30</w:t>
                        </w:r>
                        <w:r>
                          <w:rPr>
                            <w:noProof/>
                          </w:rPr>
                          <w:fldChar w:fldCharType="end"/>
                        </w:r>
                        <w:r w:rsidRPr="00CB2836">
                          <w:t>-1 MENA Region – 5 Countries with most new displacements (Conflict and Disasters) (IDMC,2018)</w:t>
                        </w:r>
                      </w:p>
                      <w:p w14:paraId="6C4DC3F0" w14:textId="77777777" w:rsidR="00D87BB9" w:rsidRDefault="00D87BB9"/>
                      <w:p w14:paraId="7E62CB50" w14:textId="77777777" w:rsidR="00D87BB9" w:rsidRDefault="00D87BB9" w:rsidP="004E3519">
                        <w:pPr>
                          <w:pStyle w:val="Caption"/>
                        </w:pPr>
                        <w:r w:rsidRPr="00BD7094">
                          <w:t>Figure 1-</w:t>
                        </w:r>
                        <w:r>
                          <w:t>2:</w:t>
                        </w:r>
                        <w:r w:rsidRPr="00BD7094">
                          <w:t xml:space="preserve"> Exploring evidence for the climate change and conflict connection - (Climate and Migration Coalition, 2015)</w:t>
                        </w:r>
                      </w:p>
                      <w:p w14:paraId="2F1EC974" w14:textId="77777777" w:rsidR="00D87BB9" w:rsidRDefault="00D87BB9"/>
                      <w:p w14:paraId="214F04FB" w14:textId="4128702B" w:rsidR="00D87BB9" w:rsidRPr="00CB2836" w:rsidRDefault="00D87BB9" w:rsidP="00CB2836">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31</w:t>
                        </w:r>
                        <w:r>
                          <w:rPr>
                            <w:noProof/>
                          </w:rPr>
                          <w:fldChar w:fldCharType="end"/>
                        </w:r>
                        <w:r w:rsidRPr="00CB2836">
                          <w:t>-1 MENA Region – 5 Countries with most new displacements (Conflict and Disasters) (IDMC,2018)</w:t>
                        </w:r>
                      </w:p>
                      <w:p w14:paraId="6F7ECA0D" w14:textId="77777777" w:rsidR="00D87BB9" w:rsidRDefault="00D87BB9"/>
                      <w:p w14:paraId="64C5F3EA" w14:textId="40265EA3" w:rsidR="00D87BB9" w:rsidRPr="00CB2836" w:rsidRDefault="00D87BB9" w:rsidP="00CB2836">
                        <w:pPr>
                          <w:pStyle w:val="Caption"/>
                        </w:pPr>
                        <w:r w:rsidRPr="00BD7094">
                          <w:t>Figure 1-</w:t>
                        </w:r>
                        <w:r>
                          <w:t>2:</w:t>
                        </w:r>
                        <w:r w:rsidRPr="00BD7094">
                          <w:t xml:space="preserve"> Exploring evidence for the climate change and conflict connection - (Climate and Migration Coalition, 2015)</w:t>
                        </w:r>
                        <w:r w:rsidRPr="00CB2836">
                          <w:t xml:space="preserve">Figure </w:t>
                        </w:r>
                        <w:r>
                          <w:fldChar w:fldCharType="begin"/>
                        </w:r>
                        <w:r>
                          <w:instrText xml:space="preserve"> SEQ Figure \* ARABIC </w:instrText>
                        </w:r>
                        <w:r>
                          <w:fldChar w:fldCharType="separate"/>
                        </w:r>
                        <w:r>
                          <w:rPr>
                            <w:noProof/>
                          </w:rPr>
                          <w:t>32</w:t>
                        </w:r>
                        <w:r>
                          <w:rPr>
                            <w:noProof/>
                          </w:rPr>
                          <w:fldChar w:fldCharType="end"/>
                        </w:r>
                        <w:r w:rsidRPr="00CB2836">
                          <w:t>-1 MENA Region – 5 Countries with most new displacements (Conflict and Disasters) (IDMC,2018)</w:t>
                        </w:r>
                        <w:bookmarkEnd w:id="16"/>
                      </w:p>
                    </w:txbxContent>
                  </v:textbox>
                </v:shape>
                <v:shape id="Picture 2" o:spid="_x0000_s1032" type="#_x0000_t75" style="position:absolute;left:1774;top:5133;width:53133;height:30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">
                  <v:imagedata r:id="rId15" o:title="" croptop="10848f" cropbottom="9143f" cropleft="10978f" cropright="10515f"/>
                  <v:path arrowok="t"/>
                </v:shape>
                <w10:wrap type="tight" anchorx="margin"/>
              </v:group>
            </w:pict>
          </mc:Fallback>
        </mc:AlternateContent>
      </w:r>
      <w:r>
        <w:rPr>
          <w:rFonts w:ascii="Arial" w:hAnsi="Arial" w:cs="Arial"/>
        </w:rPr>
        <w:t>It is noted that IDMC (2018) map for the MENA Region</w:t>
      </w:r>
      <w:r w:rsidR="005B4694">
        <w:rPr>
          <w:rFonts w:ascii="Arial" w:hAnsi="Arial" w:cs="Arial"/>
        </w:rPr>
        <w:t xml:space="preserve"> excludes Sudan as not being part of the ME</w:t>
      </w:r>
      <w:r w:rsidR="001F7E41">
        <w:rPr>
          <w:rFonts w:ascii="Arial" w:hAnsi="Arial" w:cs="Arial"/>
        </w:rPr>
        <w:t xml:space="preserve">NA Region (World Bank,2018). </w:t>
      </w:r>
      <w:r w:rsidR="005B4694">
        <w:rPr>
          <w:rFonts w:ascii="Arial" w:hAnsi="Arial" w:cs="Arial"/>
        </w:rPr>
        <w:t xml:space="preserve">Lebanon </w:t>
      </w:r>
      <w:r w:rsidR="001F7E41">
        <w:rPr>
          <w:rFonts w:ascii="Arial" w:hAnsi="Arial" w:cs="Arial"/>
        </w:rPr>
        <w:t xml:space="preserve">is also not accounted </w:t>
      </w:r>
      <w:r w:rsidR="005B4694">
        <w:rPr>
          <w:rFonts w:ascii="Arial" w:hAnsi="Arial" w:cs="Arial"/>
        </w:rPr>
        <w:t xml:space="preserve">as </w:t>
      </w:r>
      <w:r>
        <w:rPr>
          <w:rFonts w:ascii="Arial" w:hAnsi="Arial" w:cs="Arial"/>
        </w:rPr>
        <w:t>no figures on monitoring refugees protracted displacement are reported</w:t>
      </w:r>
      <w:r w:rsidR="001F7E41">
        <w:rPr>
          <w:rFonts w:ascii="Arial" w:hAnsi="Arial" w:cs="Arial"/>
        </w:rPr>
        <w:t>, despite of</w:t>
      </w:r>
      <w:r>
        <w:rPr>
          <w:rFonts w:ascii="Arial" w:hAnsi="Arial" w:cs="Arial"/>
        </w:rPr>
        <w:t xml:space="preserve"> hosting one of the highest figure</w:t>
      </w:r>
      <w:r w:rsidR="001F7E41">
        <w:rPr>
          <w:rFonts w:ascii="Arial" w:hAnsi="Arial" w:cs="Arial"/>
        </w:rPr>
        <w:t>s</w:t>
      </w:r>
      <w:r>
        <w:rPr>
          <w:rFonts w:ascii="Arial" w:hAnsi="Arial" w:cs="Arial"/>
        </w:rPr>
        <w:t xml:space="preserve"> of refugees crossing their country borders globally. Officially listed as ‘Arab’ s</w:t>
      </w:r>
      <w:r w:rsidR="001F7E41">
        <w:rPr>
          <w:rFonts w:ascii="Arial" w:hAnsi="Arial" w:cs="Arial"/>
        </w:rPr>
        <w:t>tates</w:t>
      </w:r>
      <w:r>
        <w:rPr>
          <w:rFonts w:ascii="Arial" w:hAnsi="Arial" w:cs="Arial"/>
        </w:rPr>
        <w:t xml:space="preserve"> as part of a total of 22 countries joining the Arab League, the overlap between the operational classification of ‘MENA’ and ‘Arab’ </w:t>
      </w:r>
      <w:r w:rsidR="001F7E41">
        <w:rPr>
          <w:rFonts w:ascii="Arial" w:hAnsi="Arial" w:cs="Arial"/>
        </w:rPr>
        <w:t xml:space="preserve">region </w:t>
      </w:r>
      <w:r>
        <w:rPr>
          <w:rFonts w:ascii="Arial" w:hAnsi="Arial" w:cs="Arial"/>
        </w:rPr>
        <w:t>will be further investigated in Chapter 3 of this study.</w:t>
      </w:r>
    </w:p>
    <w:p w14:paraId="49791CC6" w14:textId="4796A276" w:rsidR="00D04117" w:rsidRDefault="00C82FF9" w:rsidP="00B3766B">
      <w:pPr>
        <w:spacing w:line="360" w:lineRule="auto"/>
        <w:rPr>
          <w:rFonts w:ascii="Arial" w:hAnsi="Arial" w:cs="Arial"/>
        </w:rPr>
      </w:pPr>
      <w:r w:rsidRPr="00C82FF9">
        <w:rPr>
          <w:rFonts w:ascii="Arial" w:hAnsi="Arial" w:cs="Arial"/>
        </w:rPr>
        <w:t>In 2015, ‘there were 19.2 million new displacements associated with disasters in 113 countries, and several of these countries are no strangers to conflict which gave rise to 8.6 million new displaceme</w:t>
      </w:r>
      <w:r w:rsidR="008433C1">
        <w:rPr>
          <w:rFonts w:ascii="Arial" w:hAnsi="Arial" w:cs="Arial"/>
        </w:rPr>
        <w:t>nts in 28 countries’ (Glasser</w:t>
      </w:r>
      <w:r w:rsidRPr="00C82FF9">
        <w:rPr>
          <w:rFonts w:ascii="Arial" w:hAnsi="Arial" w:cs="Arial"/>
        </w:rPr>
        <w:t>, 2015). In the same year, there have been various attempts to address challenges related to development, climate change</w:t>
      </w:r>
      <w:r w:rsidR="00BE3FB7">
        <w:rPr>
          <w:rFonts w:ascii="Arial" w:hAnsi="Arial" w:cs="Arial"/>
        </w:rPr>
        <w:t>, human security</w:t>
      </w:r>
      <w:r w:rsidR="00766CC6">
        <w:rPr>
          <w:rFonts w:ascii="Arial" w:hAnsi="Arial" w:cs="Arial"/>
        </w:rPr>
        <w:t>,</w:t>
      </w:r>
      <w:r w:rsidRPr="00C82FF9">
        <w:rPr>
          <w:rFonts w:ascii="Arial" w:hAnsi="Arial" w:cs="Arial"/>
        </w:rPr>
        <w:t xml:space="preserve"> and disaster risk losses</w:t>
      </w:r>
      <w:r>
        <w:rPr>
          <w:rFonts w:ascii="Arial" w:hAnsi="Arial" w:cs="Arial"/>
        </w:rPr>
        <w:t xml:space="preserve">. </w:t>
      </w:r>
      <w:r w:rsidRPr="00C82FF9">
        <w:rPr>
          <w:rFonts w:ascii="Arial" w:hAnsi="Arial" w:cs="Arial"/>
        </w:rPr>
        <w:t>The Sendai Framework for Disaster Risk Reduction (SFDRR)</w:t>
      </w:r>
      <w:r w:rsidR="000F4DCF">
        <w:rPr>
          <w:rFonts w:ascii="Arial" w:hAnsi="Arial" w:cs="Arial"/>
        </w:rPr>
        <w:fldChar w:fldCharType="begin"/>
      </w:r>
      <w:r w:rsidR="000F4DCF">
        <w:instrText xml:space="preserve"> TA \l "</w:instrText>
      </w:r>
      <w:r w:rsidR="000F4DCF" w:rsidRPr="00D34B08">
        <w:rPr>
          <w:rFonts w:ascii="Arial" w:hAnsi="Arial" w:cs="Arial"/>
        </w:rPr>
        <w:instrText>SFDRR       Sendai Framework for Disaster Risk Reduction</w:instrText>
      </w:r>
      <w:r w:rsidR="000F4DCF">
        <w:instrText xml:space="preserve">" \s "Sendai Framework for Disaster Risk Reduction (SFDRR)" \c 1 </w:instrText>
      </w:r>
      <w:r w:rsidR="000F4DCF">
        <w:rPr>
          <w:rFonts w:ascii="Arial" w:hAnsi="Arial" w:cs="Arial"/>
        </w:rPr>
        <w:fldChar w:fldCharType="end"/>
      </w:r>
      <w:r w:rsidR="000F4DCF">
        <w:rPr>
          <w:rFonts w:ascii="Arial" w:hAnsi="Arial" w:cs="Arial"/>
        </w:rPr>
        <w:fldChar w:fldCharType="begin"/>
      </w:r>
      <w:r w:rsidR="000F4DCF">
        <w:instrText xml:space="preserve"> TA \s "SFDRR" </w:instrText>
      </w:r>
      <w:r w:rsidR="000F4DCF">
        <w:rPr>
          <w:rFonts w:ascii="Arial" w:hAnsi="Arial" w:cs="Arial"/>
        </w:rPr>
        <w:fldChar w:fldCharType="end"/>
      </w:r>
      <w:r w:rsidRPr="00C82FF9">
        <w:rPr>
          <w:rFonts w:ascii="Arial" w:hAnsi="Arial" w:cs="Arial"/>
        </w:rPr>
        <w:t xml:space="preserve"> 2015-2030 was endorsed by the United Nations (UN) General Assembly, and adopted by 187 countries as a 15-year, voluntary, non-binding agreement with four priorities and global seven targets, which aim at the reduction of disaster risk and losses in</w:t>
      </w:r>
      <w:r>
        <w:rPr>
          <w:rFonts w:ascii="Arial" w:hAnsi="Arial" w:cs="Arial"/>
        </w:rPr>
        <w:t xml:space="preserve"> lives, livelihoods and health, aligned with </w:t>
      </w:r>
      <w:r w:rsidRPr="00C82FF9">
        <w:rPr>
          <w:rFonts w:ascii="Arial" w:hAnsi="Arial" w:cs="Arial"/>
        </w:rPr>
        <w:t>the adoption of the 2030 Agenda for Sustainable Development Goals (SDGs).</w:t>
      </w:r>
      <w:r w:rsidR="00313522">
        <w:rPr>
          <w:rFonts w:ascii="Arial" w:hAnsi="Arial" w:cs="Arial"/>
        </w:rPr>
        <w:fldChar w:fldCharType="begin"/>
      </w:r>
      <w:r w:rsidR="00313522">
        <w:instrText xml:space="preserve"> TA \l "</w:instrText>
      </w:r>
      <w:r w:rsidR="00313522" w:rsidRPr="00B64C3F">
        <w:rPr>
          <w:rFonts w:ascii="Arial" w:hAnsi="Arial" w:cs="Arial"/>
        </w:rPr>
        <w:instrText>SDGs    Sustainable Development Goals</w:instrText>
      </w:r>
      <w:r w:rsidR="00313522">
        <w:instrText xml:space="preserve">" \s "SDGs" \c 1 </w:instrText>
      </w:r>
      <w:r w:rsidR="00313522">
        <w:rPr>
          <w:rFonts w:ascii="Arial" w:hAnsi="Arial" w:cs="Arial"/>
        </w:rPr>
        <w:fldChar w:fldCharType="end"/>
      </w:r>
      <w:r w:rsidR="00313522">
        <w:rPr>
          <w:rFonts w:ascii="Arial" w:hAnsi="Arial" w:cs="Arial"/>
        </w:rPr>
        <w:fldChar w:fldCharType="begin"/>
      </w:r>
      <w:r w:rsidR="00313522">
        <w:instrText xml:space="preserve"> TA \s "SDGs" </w:instrText>
      </w:r>
      <w:r w:rsidR="00313522">
        <w:rPr>
          <w:rFonts w:ascii="Arial" w:hAnsi="Arial" w:cs="Arial"/>
        </w:rPr>
        <w:fldChar w:fldCharType="end"/>
      </w:r>
      <w:r w:rsidRPr="00C82FF9">
        <w:rPr>
          <w:rFonts w:ascii="Arial" w:hAnsi="Arial" w:cs="Arial"/>
        </w:rPr>
        <w:t xml:space="preserve"> With 17 Goals and 169 targets, both the SFDRR and SDGs aim to reduce disaster damage to critical infrastructure and disruption of basic services.</w:t>
      </w:r>
      <w:r>
        <w:rPr>
          <w:rFonts w:ascii="Arial" w:hAnsi="Arial" w:cs="Arial"/>
        </w:rPr>
        <w:t xml:space="preserve"> </w:t>
      </w:r>
      <w:r w:rsidR="00E14601" w:rsidRPr="00034271">
        <w:rPr>
          <w:rFonts w:ascii="Arial" w:hAnsi="Arial" w:cs="Arial"/>
        </w:rPr>
        <w:t xml:space="preserve">As the successor instrument to the </w:t>
      </w:r>
      <w:r w:rsidR="00840C0E">
        <w:rPr>
          <w:rFonts w:ascii="Arial" w:hAnsi="Arial" w:cs="Arial"/>
        </w:rPr>
        <w:t>2005</w:t>
      </w:r>
      <w:r w:rsidR="00E14601" w:rsidRPr="00034271">
        <w:rPr>
          <w:rFonts w:ascii="Arial" w:hAnsi="Arial" w:cs="Arial"/>
        </w:rPr>
        <w:t>Hyogo Framework for Action (HF</w:t>
      </w:r>
      <w:r w:rsidR="00840C0E">
        <w:rPr>
          <w:rFonts w:ascii="Arial" w:hAnsi="Arial" w:cs="Arial"/>
        </w:rPr>
        <w:t>A)</w:t>
      </w:r>
      <w:r w:rsidR="00E14601" w:rsidRPr="00CB1C71">
        <w:rPr>
          <w:rFonts w:ascii="Arial" w:hAnsi="Arial" w:cs="Arial"/>
        </w:rPr>
        <w:t xml:space="preserve">, </w:t>
      </w:r>
      <w:r w:rsidR="00840C0E" w:rsidRPr="00034271">
        <w:rPr>
          <w:rFonts w:ascii="Arial" w:hAnsi="Arial" w:cs="Arial"/>
        </w:rPr>
        <w:t xml:space="preserve">in 2017 </w:t>
      </w:r>
      <w:r w:rsidR="00E14601" w:rsidRPr="00034271">
        <w:rPr>
          <w:rFonts w:ascii="Arial" w:hAnsi="Arial" w:cs="Arial"/>
        </w:rPr>
        <w:t>the UNDR</w:t>
      </w:r>
      <w:r w:rsidR="003C4B77">
        <w:rPr>
          <w:rFonts w:ascii="Arial" w:hAnsi="Arial" w:cs="Arial"/>
        </w:rPr>
        <w:t>R</w:t>
      </w:r>
      <w:r w:rsidR="00E14601" w:rsidRPr="00034271">
        <w:rPr>
          <w:rFonts w:ascii="Arial" w:hAnsi="Arial" w:cs="Arial"/>
        </w:rPr>
        <w:t xml:space="preserve"> launched the </w:t>
      </w:r>
      <w:r w:rsidR="00840C0E">
        <w:rPr>
          <w:rFonts w:ascii="Arial" w:hAnsi="Arial" w:cs="Arial"/>
        </w:rPr>
        <w:t xml:space="preserve">Disaster </w:t>
      </w:r>
      <w:r w:rsidR="00840C0E">
        <w:rPr>
          <w:rFonts w:ascii="Arial" w:hAnsi="Arial" w:cs="Arial"/>
        </w:rPr>
        <w:lastRenderedPageBreak/>
        <w:t xml:space="preserve">Resilience </w:t>
      </w:r>
      <w:r w:rsidR="00E14601" w:rsidRPr="00034271">
        <w:rPr>
          <w:rFonts w:ascii="Arial" w:hAnsi="Arial" w:cs="Arial"/>
        </w:rPr>
        <w:t xml:space="preserve">Scorecard New Ten Essentials to </w:t>
      </w:r>
      <w:r w:rsidR="00B3766B">
        <w:rPr>
          <w:rFonts w:ascii="Arial" w:hAnsi="Arial" w:cs="Arial"/>
        </w:rPr>
        <w:t>enhance</w:t>
      </w:r>
      <w:r w:rsidR="00E14601" w:rsidRPr="00034271">
        <w:rPr>
          <w:rFonts w:ascii="Arial" w:hAnsi="Arial" w:cs="Arial"/>
        </w:rPr>
        <w:t xml:space="preserve"> the implementation of the Sendai Framework for DRR at the local level. Nevertheless, ‘by consensus among UN Member States</w:t>
      </w:r>
      <w:r w:rsidR="00766CC6">
        <w:rPr>
          <w:rFonts w:ascii="Arial" w:hAnsi="Arial" w:cs="Arial"/>
        </w:rPr>
        <w:t>,</w:t>
      </w:r>
      <w:r w:rsidR="00E14601" w:rsidRPr="00034271">
        <w:rPr>
          <w:rFonts w:ascii="Arial" w:hAnsi="Arial" w:cs="Arial"/>
        </w:rPr>
        <w:t xml:space="preserve"> there are no explicit references to conflict in the text, which articulates guidance on reducing mortality and numbers of people af</w:t>
      </w:r>
      <w:r w:rsidR="00BE2B37">
        <w:rPr>
          <w:rFonts w:ascii="Arial" w:hAnsi="Arial" w:cs="Arial"/>
        </w:rPr>
        <w:t>fected by disasters’ (Glasser</w:t>
      </w:r>
      <w:r w:rsidR="00E14601" w:rsidRPr="00034271">
        <w:rPr>
          <w:rFonts w:ascii="Arial" w:hAnsi="Arial" w:cs="Arial"/>
        </w:rPr>
        <w:t xml:space="preserve">, 2015). </w:t>
      </w:r>
      <w:r w:rsidR="00127DDB" w:rsidRPr="00127DDB">
        <w:rPr>
          <w:rFonts w:ascii="Arial" w:hAnsi="Arial" w:cs="Arial"/>
        </w:rPr>
        <w:t xml:space="preserve">Exacerbated with the enduring history of civil unrest and </w:t>
      </w:r>
      <w:r w:rsidR="00A60AC9">
        <w:rPr>
          <w:rFonts w:ascii="Arial" w:hAnsi="Arial" w:cs="Arial"/>
        </w:rPr>
        <w:t>protracted</w:t>
      </w:r>
      <w:r w:rsidR="00127DDB" w:rsidRPr="00127DDB">
        <w:rPr>
          <w:rFonts w:ascii="Arial" w:hAnsi="Arial" w:cs="Arial"/>
        </w:rPr>
        <w:t xml:space="preserve"> displacement, the underlying risks of migration, and lack of human mobility monitoring of refugees and Internally Displaced Persons (IDPs) from camps to urban informal settlements</w:t>
      </w:r>
      <w:r w:rsidR="00A60AC9">
        <w:rPr>
          <w:rFonts w:ascii="Arial" w:hAnsi="Arial" w:cs="Arial"/>
        </w:rPr>
        <w:t>,</w:t>
      </w:r>
      <w:r w:rsidR="00127DDB" w:rsidRPr="00127DDB">
        <w:rPr>
          <w:rFonts w:ascii="Arial" w:hAnsi="Arial" w:cs="Arial"/>
        </w:rPr>
        <w:t xml:space="preserve"> shall increase the degree of exposure to climate change severe weather events and vulnerability of the urban poor to disasters, leading to ‘protracted displacements’ into capital cities and urban socio-economic centres. </w:t>
      </w:r>
      <w:r w:rsidR="00A60AC9">
        <w:rPr>
          <w:rFonts w:ascii="Arial" w:hAnsi="Arial" w:cs="Arial"/>
        </w:rPr>
        <w:t xml:space="preserve">Further investigation of the differentiation between ‘slums’ and ‘informal settlements’ </w:t>
      </w:r>
      <w:r w:rsidR="00B36863">
        <w:rPr>
          <w:rFonts w:ascii="Arial" w:hAnsi="Arial" w:cs="Arial"/>
        </w:rPr>
        <w:t>was applied in Chapter 6</w:t>
      </w:r>
      <w:r w:rsidR="00387E94" w:rsidRPr="00387E94">
        <w:rPr>
          <w:rFonts w:ascii="Arial" w:hAnsi="Arial" w:cs="Arial"/>
        </w:rPr>
        <w:t xml:space="preserve">, to analyse the characteristics and normative nature of </w:t>
      </w:r>
      <w:r w:rsidR="00387E94">
        <w:rPr>
          <w:rFonts w:ascii="Arial" w:hAnsi="Arial" w:cs="Arial"/>
        </w:rPr>
        <w:t>Climate Security D</w:t>
      </w:r>
      <w:r w:rsidR="00387E94" w:rsidRPr="00387E94">
        <w:rPr>
          <w:rFonts w:ascii="Arial" w:hAnsi="Arial" w:cs="Arial"/>
        </w:rPr>
        <w:t xml:space="preserve">isplaced </w:t>
      </w:r>
      <w:r w:rsidR="008433C1" w:rsidRPr="00387E94">
        <w:rPr>
          <w:rFonts w:ascii="Arial" w:hAnsi="Arial" w:cs="Arial"/>
        </w:rPr>
        <w:t>people</w:t>
      </w:r>
      <w:r w:rsidR="008433C1">
        <w:rPr>
          <w:rFonts w:ascii="Arial" w:hAnsi="Arial" w:cs="Arial"/>
        </w:rPr>
        <w:t xml:space="preserve"> </w:t>
      </w:r>
      <w:r w:rsidR="00387E94">
        <w:rPr>
          <w:rFonts w:ascii="Arial" w:hAnsi="Arial" w:cs="Arial"/>
        </w:rPr>
        <w:t xml:space="preserve">(CSD) </w:t>
      </w:r>
      <w:r w:rsidR="00387E94" w:rsidRPr="00387E94">
        <w:rPr>
          <w:rFonts w:ascii="Arial" w:hAnsi="Arial" w:cs="Arial"/>
        </w:rPr>
        <w:t xml:space="preserve">rights, and investigate how risk-aware urban planning, design and implementation for sustainable development is essential for ‘addressing the needs of informal settlements including basic infrastructure deficits such as water, drainage and sanitation’ (UNDRR, 2017).  </w:t>
      </w:r>
    </w:p>
    <w:p w14:paraId="3B2B2834" w14:textId="72F6AB35" w:rsidR="00B36863" w:rsidRPr="00B36863" w:rsidRDefault="00B36863" w:rsidP="00B36863">
      <w:pPr>
        <w:spacing w:after="0" w:line="360" w:lineRule="auto"/>
        <w:rPr>
          <w:rFonts w:ascii="Arial" w:hAnsi="Arial" w:cs="Arial"/>
        </w:rPr>
      </w:pPr>
      <w:r>
        <w:rPr>
          <w:rFonts w:ascii="Arial" w:hAnsi="Arial" w:cs="Arial"/>
          <w:noProof/>
          <w:lang w:val="en-US"/>
        </w:rPr>
        <mc:AlternateContent>
          <mc:Choice Requires="wpg">
            <w:drawing>
              <wp:anchor distT="0" distB="0" distL="114300" distR="114300" simplePos="0" relativeHeight="252263424" behindDoc="0" locked="0" layoutInCell="1" allowOverlap="1" wp14:anchorId="5AF5C764" wp14:editId="09843999">
                <wp:simplePos x="0" y="0"/>
                <wp:positionH relativeFrom="margin">
                  <wp:align>center</wp:align>
                </wp:positionH>
                <wp:positionV relativeFrom="margin">
                  <wp:posOffset>5036024</wp:posOffset>
                </wp:positionV>
                <wp:extent cx="5249545" cy="3705860"/>
                <wp:effectExtent l="0" t="0" r="0" b="8890"/>
                <wp:wrapSquare wrapText="bothSides"/>
                <wp:docPr id="190" name="Group 190"/>
                <wp:cNvGraphicFramePr/>
                <a:graphic xmlns:a="http://schemas.openxmlformats.org/drawingml/2006/main">
                  <a:graphicData uri="http://schemas.microsoft.com/office/word/2010/wordprocessingGroup">
                    <wpg:wgp>
                      <wpg:cNvGrpSpPr/>
                      <wpg:grpSpPr>
                        <a:xfrm>
                          <a:off x="0" y="0"/>
                          <a:ext cx="5249545" cy="3705860"/>
                          <a:chOff x="-220717" y="0"/>
                          <a:chExt cx="5249918" cy="3707260"/>
                        </a:xfrm>
                      </wpg:grpSpPr>
                      <wps:wsp>
                        <wps:cNvPr id="7526" name="Text Box 7526"/>
                        <wps:cNvSpPr txBox="1"/>
                        <wps:spPr>
                          <a:xfrm>
                            <a:off x="-220717" y="0"/>
                            <a:ext cx="5249918" cy="477520"/>
                          </a:xfrm>
                          <a:prstGeom prst="rect">
                            <a:avLst/>
                          </a:prstGeom>
                          <a:noFill/>
                          <a:ln w="6350">
                            <a:noFill/>
                          </a:ln>
                        </wps:spPr>
                        <wps:txbx>
                          <w:txbxContent>
                            <w:p w14:paraId="3816EC38" w14:textId="78E247A9" w:rsidR="00D87BB9" w:rsidRDefault="00D87BB9" w:rsidP="004E3519">
                              <w:pPr>
                                <w:pStyle w:val="Caption"/>
                              </w:pPr>
                              <w:bookmarkStart w:id="17" w:name="_Toc20738132"/>
                              <w:r w:rsidRPr="00BD7094">
                                <w:t>Figure 1-</w:t>
                              </w:r>
                              <w:r>
                                <w:t>2:</w:t>
                              </w:r>
                              <w:r w:rsidRPr="00BD7094">
                                <w:t xml:space="preserve"> Exploring evidence for the climate change and conflict connection - (Climate and Migration Coalition, 2015)</w:t>
                              </w:r>
                            </w:p>
                            <w:p w14:paraId="6270EB6C" w14:textId="77777777" w:rsidR="00D87BB9" w:rsidRDefault="00D87BB9"/>
                            <w:p w14:paraId="2104769D"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4347197C" w14:textId="77777777" w:rsidR="00D87BB9" w:rsidRDefault="00D87BB9"/>
                            <w:p w14:paraId="19A98995" w14:textId="77777777" w:rsidR="00D87BB9" w:rsidRPr="003512D0" w:rsidRDefault="00D87BB9" w:rsidP="00B1473E">
                              <w:pPr>
                                <w:pStyle w:val="Caption"/>
                                <w:rPr>
                                  <w:noProof/>
                                  <w:sz w:val="20"/>
                                </w:rPr>
                              </w:pPr>
                              <w:r>
                                <w:t>Figure 1-3: INFORM 2018 Risk of Humanitarian Crisis and Disasters</w:t>
                              </w:r>
                            </w:p>
                            <w:p w14:paraId="180FE350" w14:textId="77777777" w:rsidR="00D87BB9" w:rsidRDefault="00D87BB9"/>
                            <w:p w14:paraId="349020CC"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846F672" w14:textId="77777777" w:rsidR="00D87BB9" w:rsidRDefault="00D87BB9"/>
                            <w:p w14:paraId="75694010"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1CB9F0B" w14:textId="77777777" w:rsidR="00D87BB9" w:rsidRDefault="00D87BB9"/>
                            <w:p w14:paraId="5BA1654D" w14:textId="77777777" w:rsidR="00D87BB9" w:rsidRPr="003512D0" w:rsidRDefault="00D87BB9" w:rsidP="00B1473E">
                              <w:pPr>
                                <w:pStyle w:val="Caption"/>
                                <w:rPr>
                                  <w:noProof/>
                                  <w:sz w:val="20"/>
                                </w:rPr>
                              </w:pPr>
                              <w:r>
                                <w:t>Figure 1-3: INFORM 2018 Risk of Humanitarian Crisis and Disasters</w:t>
                              </w:r>
                            </w:p>
                            <w:p w14:paraId="59B821EC" w14:textId="77777777" w:rsidR="00D87BB9" w:rsidRDefault="00D87BB9"/>
                            <w:p w14:paraId="07FA4A9B"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280CD70E" w14:textId="77777777" w:rsidR="00D87BB9" w:rsidRDefault="00D87BB9"/>
                            <w:p w14:paraId="0FA2F726"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79F03615" w14:textId="77777777" w:rsidR="00D87BB9" w:rsidRDefault="00D87BB9"/>
                            <w:p w14:paraId="0F57B633"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32F56BAA" w14:textId="77777777" w:rsidR="00D87BB9" w:rsidRDefault="00D87BB9"/>
                            <w:p w14:paraId="0C3027E3"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E76DBC0" w14:textId="77777777" w:rsidR="00D87BB9" w:rsidRDefault="00D87BB9"/>
                            <w:p w14:paraId="20D915A4"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431FF398" w14:textId="77777777" w:rsidR="00D87BB9" w:rsidRDefault="00D87BB9"/>
                            <w:p w14:paraId="3BD0DED8" w14:textId="77777777" w:rsidR="00D87BB9" w:rsidRPr="003512D0" w:rsidRDefault="00D87BB9" w:rsidP="00B1473E">
                              <w:pPr>
                                <w:pStyle w:val="Caption"/>
                                <w:rPr>
                                  <w:noProof/>
                                  <w:sz w:val="20"/>
                                </w:rPr>
                              </w:pPr>
                              <w:r>
                                <w:t>Figure 1-3: INFORM 2018 Risk of Humanitarian Crisis and Disasters</w:t>
                              </w:r>
                            </w:p>
                            <w:p w14:paraId="5701C907" w14:textId="77777777" w:rsidR="00D87BB9" w:rsidRDefault="00D87BB9"/>
                            <w:p w14:paraId="7A89F319"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93FF2F5" w14:textId="77777777" w:rsidR="00D87BB9" w:rsidRDefault="00D87BB9"/>
                            <w:p w14:paraId="455851A2"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8408945" w14:textId="77777777" w:rsidR="00D87BB9" w:rsidRDefault="00D87BB9"/>
                            <w:p w14:paraId="0EDEF89B" w14:textId="77777777" w:rsidR="00D87BB9" w:rsidRPr="003512D0" w:rsidRDefault="00D87BB9" w:rsidP="00B1473E">
                              <w:pPr>
                                <w:pStyle w:val="Caption"/>
                                <w:rPr>
                                  <w:noProof/>
                                  <w:sz w:val="20"/>
                                </w:rPr>
                              </w:pPr>
                              <w:r>
                                <w:t>Figure 1-3: INFORM 2018 Risk of Humanitarian Crisis and Disasters</w:t>
                              </w:r>
                            </w:p>
                            <w:p w14:paraId="1AF4124D" w14:textId="77777777" w:rsidR="00D87BB9" w:rsidRDefault="00D87BB9"/>
                            <w:p w14:paraId="206ECC19"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5598906E" w14:textId="77777777" w:rsidR="00D87BB9" w:rsidRDefault="00D87BB9"/>
                            <w:p w14:paraId="58E9B263"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186D656C" w14:textId="77777777" w:rsidR="00D87BB9" w:rsidRDefault="00D87BB9"/>
                            <w:p w14:paraId="37D89177"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0A5142AC" w14:textId="77777777" w:rsidR="00D87BB9" w:rsidRDefault="00D87BB9"/>
                            <w:p w14:paraId="6A777C0D"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04DEE813" w14:textId="77777777" w:rsidR="00D87BB9" w:rsidRDefault="00D87BB9"/>
                            <w:p w14:paraId="7679E336"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3D0E854E" w14:textId="77777777" w:rsidR="00D87BB9" w:rsidRDefault="00D87BB9"/>
                            <w:p w14:paraId="711CD062"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797331A4" w14:textId="77777777" w:rsidR="00D87BB9" w:rsidRDefault="00D87BB9"/>
                            <w:p w14:paraId="53444C19" w14:textId="77777777" w:rsidR="00D87BB9" w:rsidRPr="00CC7880" w:rsidRDefault="00D87BB9" w:rsidP="00DE27C6">
                              <w:pPr>
                                <w:pStyle w:val="Capture2"/>
                              </w:pPr>
                              <w:r w:rsidRPr="00CC7880">
                                <w:t>Table 1-1: INFORM Risk Rating of Humanitarian Crises and Disasters in 2018</w:t>
                              </w:r>
                            </w:p>
                            <w:p w14:paraId="7E284E18" w14:textId="77777777" w:rsidR="00D87BB9" w:rsidRDefault="00D87BB9"/>
                            <w:p w14:paraId="6B48E7F3" w14:textId="0AF0C211"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66F75195" w14:textId="77777777" w:rsidR="00D87BB9" w:rsidRDefault="00D87BB9"/>
                            <w:p w14:paraId="3901A828"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0F9CD702" w14:textId="77777777" w:rsidR="00D87BB9" w:rsidRDefault="00D87BB9"/>
                            <w:p w14:paraId="0EF11E5A"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53262621" w14:textId="77777777" w:rsidR="00D87BB9" w:rsidRDefault="00D87BB9"/>
                            <w:p w14:paraId="7991AC1B"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64848C21" w14:textId="77777777" w:rsidR="00D87BB9" w:rsidRDefault="00D87BB9"/>
                            <w:p w14:paraId="4C00C5CC"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54B10DF5" w14:textId="77777777" w:rsidR="00D87BB9" w:rsidRDefault="00D87BB9"/>
                            <w:p w14:paraId="27714A98"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404773D9" w14:textId="77777777" w:rsidR="00D87BB9" w:rsidRDefault="00D87BB9"/>
                            <w:p w14:paraId="10342261"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3B178ED9" w14:textId="77777777" w:rsidR="00D87BB9" w:rsidRDefault="00D87BB9"/>
                            <w:p w14:paraId="11CFE9BC" w14:textId="77777777" w:rsidR="00D87BB9" w:rsidRPr="003512D0" w:rsidRDefault="00D87BB9" w:rsidP="00B1473E">
                              <w:pPr>
                                <w:pStyle w:val="Caption"/>
                                <w:rPr>
                                  <w:noProof/>
                                  <w:sz w:val="20"/>
                                </w:rPr>
                              </w:pPr>
                              <w:r>
                                <w:t>Figure 1-3: INFORM 2018 Risk of Humanitarian Crisis and Disasters</w:t>
                              </w:r>
                            </w:p>
                            <w:p w14:paraId="70468F09" w14:textId="77777777" w:rsidR="00D87BB9" w:rsidRDefault="00D87BB9"/>
                            <w:p w14:paraId="5DEA3FE2"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7EA1A56D" w14:textId="77777777" w:rsidR="00D87BB9" w:rsidRDefault="00D87BB9"/>
                            <w:p w14:paraId="1A544F1F"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F6C09F1" w14:textId="77777777" w:rsidR="00D87BB9" w:rsidRDefault="00D87BB9"/>
                            <w:p w14:paraId="5EC6266F" w14:textId="77777777" w:rsidR="00D87BB9" w:rsidRPr="003512D0" w:rsidRDefault="00D87BB9" w:rsidP="00B1473E">
                              <w:pPr>
                                <w:pStyle w:val="Caption"/>
                                <w:rPr>
                                  <w:noProof/>
                                  <w:sz w:val="20"/>
                                </w:rPr>
                              </w:pPr>
                              <w:r>
                                <w:t>Figure 1-3: INFORM 2018 Risk of Humanitarian Crisis and Disasters</w:t>
                              </w:r>
                            </w:p>
                            <w:p w14:paraId="72BD5FE4" w14:textId="77777777" w:rsidR="00D87BB9" w:rsidRDefault="00D87BB9"/>
                            <w:p w14:paraId="6614996C"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3F4EBE25" w14:textId="77777777" w:rsidR="00D87BB9" w:rsidRDefault="00D87BB9"/>
                            <w:p w14:paraId="4AE15939"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4228B9FF" w14:textId="77777777" w:rsidR="00D87BB9" w:rsidRDefault="00D87BB9"/>
                            <w:p w14:paraId="2F7440C2"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19E51324" w14:textId="77777777" w:rsidR="00D87BB9" w:rsidRDefault="00D87BB9"/>
                            <w:p w14:paraId="041C1C8E"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45802A35" w14:textId="77777777" w:rsidR="00D87BB9" w:rsidRDefault="00D87BB9"/>
                            <w:p w14:paraId="60E01D0D"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0C767D9" w14:textId="77777777" w:rsidR="00D87BB9" w:rsidRDefault="00D87BB9"/>
                            <w:p w14:paraId="4CE7A76E" w14:textId="77777777" w:rsidR="00D87BB9" w:rsidRPr="003512D0" w:rsidRDefault="00D87BB9" w:rsidP="00B1473E">
                              <w:pPr>
                                <w:pStyle w:val="Caption"/>
                                <w:rPr>
                                  <w:noProof/>
                                  <w:sz w:val="20"/>
                                </w:rPr>
                              </w:pPr>
                              <w:r>
                                <w:t>Figure 1-3: INFORM 2018 Risk of Humanitarian Crisis and Disasters</w:t>
                              </w:r>
                            </w:p>
                            <w:p w14:paraId="6E0EF841" w14:textId="77777777" w:rsidR="00D87BB9" w:rsidRDefault="00D87BB9"/>
                            <w:p w14:paraId="4F56D8E3"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1CB5F4B" w14:textId="77777777" w:rsidR="00D87BB9" w:rsidRDefault="00D87BB9"/>
                            <w:p w14:paraId="0213B07E"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486688FF" w14:textId="77777777" w:rsidR="00D87BB9" w:rsidRDefault="00D87BB9"/>
                            <w:p w14:paraId="20A27376" w14:textId="77777777" w:rsidR="00D87BB9" w:rsidRPr="003512D0" w:rsidRDefault="00D87BB9" w:rsidP="00B1473E">
                              <w:pPr>
                                <w:pStyle w:val="Caption"/>
                                <w:rPr>
                                  <w:noProof/>
                                  <w:sz w:val="20"/>
                                </w:rPr>
                              </w:pPr>
                              <w:r>
                                <w:t>Figure 1-3: INFORM 2018 Risk of Humanitarian Crisis and Disasters</w:t>
                              </w:r>
                            </w:p>
                            <w:p w14:paraId="133431AA" w14:textId="77777777" w:rsidR="00D87BB9" w:rsidRDefault="00D87BB9"/>
                            <w:p w14:paraId="5461F849"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4D7EE4D5" w14:textId="77777777" w:rsidR="00D87BB9" w:rsidRDefault="00D87BB9"/>
                            <w:p w14:paraId="181D90D4"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4149D980" w14:textId="77777777" w:rsidR="00D87BB9" w:rsidRDefault="00D87BB9"/>
                            <w:p w14:paraId="4929DE17"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6639E2FB" w14:textId="77777777" w:rsidR="00D87BB9" w:rsidRDefault="00D87BB9"/>
                            <w:p w14:paraId="55C5B417"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1C9AA854" w14:textId="77777777" w:rsidR="00D87BB9" w:rsidRDefault="00D87BB9"/>
                            <w:p w14:paraId="74386D6A"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33CA5F9D" w14:textId="77777777" w:rsidR="00D87BB9" w:rsidRDefault="00D87BB9"/>
                            <w:p w14:paraId="75C2D749"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4EC9EFC6" w14:textId="77777777" w:rsidR="00D87BB9" w:rsidRDefault="00D87BB9"/>
                            <w:p w14:paraId="34005A45" w14:textId="77777777" w:rsidR="00D87BB9" w:rsidRPr="00CC7880" w:rsidRDefault="00D87BB9" w:rsidP="00DE27C6">
                              <w:pPr>
                                <w:pStyle w:val="Capture2"/>
                              </w:pPr>
                              <w:r w:rsidRPr="00CC7880">
                                <w:t>Table 1-1: INFORM Risk Rating of Humanitarian Crises and Disasters in 2018</w:t>
                              </w:r>
                            </w:p>
                            <w:p w14:paraId="0C93CCA8" w14:textId="77777777" w:rsidR="00D87BB9" w:rsidRDefault="00D87BB9"/>
                            <w:p w14:paraId="1D1EF65E" w14:textId="184F0922"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47DE2381" w14:textId="77777777" w:rsidR="00D87BB9" w:rsidRDefault="00D87BB9"/>
                            <w:p w14:paraId="3004DDE9"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45C20983" w14:textId="77777777" w:rsidR="00D87BB9" w:rsidRDefault="00D87BB9"/>
                            <w:p w14:paraId="3FF3C693"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0615C308" w14:textId="77777777" w:rsidR="00D87BB9" w:rsidRDefault="00D87BB9"/>
                            <w:p w14:paraId="0BE7C447"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55619E60" w14:textId="77777777" w:rsidR="00D87BB9" w:rsidRDefault="00D87BB9"/>
                            <w:p w14:paraId="1D05A6C3"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7CDB512A" w14:textId="77777777" w:rsidR="00D87BB9" w:rsidRDefault="00D87BB9"/>
                            <w:p w14:paraId="04C5BFA8"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31564C33" w14:textId="77777777" w:rsidR="00D87BB9" w:rsidRDefault="00D87BB9"/>
                            <w:p w14:paraId="56B614E5"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224C8343" w14:textId="77777777" w:rsidR="00D87BB9" w:rsidRDefault="00D87BB9"/>
                            <w:p w14:paraId="6C5474A8"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7F0C50A1" w14:textId="77777777" w:rsidR="00D87BB9" w:rsidRDefault="00D87BB9"/>
                            <w:p w14:paraId="167E3D95" w14:textId="77777777" w:rsidR="00D87BB9" w:rsidRPr="00CC7880" w:rsidRDefault="00D87BB9" w:rsidP="00DE27C6">
                              <w:pPr>
                                <w:pStyle w:val="Capture2"/>
                              </w:pPr>
                              <w:r w:rsidRPr="00CC7880">
                                <w:t>Table 1-1: INFORM Risk Rating of Humanitarian Crises and Disasters in 2018</w:t>
                              </w:r>
                            </w:p>
                            <w:p w14:paraId="040D31CF" w14:textId="77777777" w:rsidR="00D87BB9" w:rsidRDefault="00D87BB9"/>
                            <w:p w14:paraId="093C79EA" w14:textId="5D79C900"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701DC3D2" w14:textId="77777777" w:rsidR="00D87BB9" w:rsidRDefault="00D87BB9"/>
                            <w:p w14:paraId="40EE49DF"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1094D026" w14:textId="77777777" w:rsidR="00D87BB9" w:rsidRDefault="00D87BB9"/>
                            <w:p w14:paraId="3801F701" w14:textId="77777777" w:rsidR="00D87BB9" w:rsidRPr="00CC7880" w:rsidRDefault="00D87BB9" w:rsidP="00DE27C6">
                              <w:pPr>
                                <w:pStyle w:val="Capture2"/>
                              </w:pPr>
                              <w:r w:rsidRPr="00CC7880">
                                <w:t>Table 1-1: INFORM Risk Rating of Humanitarian Crises and Disasters in 2018</w:t>
                              </w:r>
                            </w:p>
                            <w:p w14:paraId="3E6DB9DB" w14:textId="77777777" w:rsidR="00D87BB9" w:rsidRDefault="00D87BB9"/>
                            <w:p w14:paraId="127FCDE5" w14:textId="685783E0" w:rsidR="00D87BB9" w:rsidRPr="00CC7880" w:rsidRDefault="00D87BB9" w:rsidP="00DE27C6">
                              <w:pPr>
                                <w:pStyle w:val="Capture2"/>
                              </w:pPr>
                              <w:r>
                                <w:t>Figure 1-5</w:t>
                              </w:r>
                              <w:r w:rsidRPr="004E3519">
                                <w:t>: SFDRR Global Targets – Reporting Process (UNDR</w:t>
                              </w:r>
                              <w:r>
                                <w:t>R</w:t>
                              </w:r>
                              <w:r w:rsidRPr="004E3519">
                                <w:t>, 2015)</w:t>
                              </w:r>
                              <w:r w:rsidRPr="00CC7880">
                                <w:t xml:space="preserve"> Table 1-1: INFORM Risk Rating of Humanitarian Crises and Disasters in 2018</w:t>
                              </w:r>
                            </w:p>
                            <w:p w14:paraId="4C0A7AAB" w14:textId="77777777" w:rsidR="00D87BB9" w:rsidRDefault="00D87BB9"/>
                            <w:p w14:paraId="4910DFF7"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276CEB83" w14:textId="77777777" w:rsidR="00D87BB9" w:rsidRDefault="00D87BB9"/>
                            <w:p w14:paraId="1893BFD5" w14:textId="0978209E"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 xml:space="preserve"> Table 1-1: INFORM Risk Rating of Humanitarian Crises and Disasters in 2018</w:t>
                              </w:r>
                            </w:p>
                            <w:p w14:paraId="77330D8A" w14:textId="77777777" w:rsidR="00D87BB9" w:rsidRDefault="00D87BB9"/>
                            <w:p w14:paraId="7C9B6C0D"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718D37EA" w14:textId="77777777" w:rsidR="00D87BB9" w:rsidRDefault="00D87BB9"/>
                            <w:p w14:paraId="51A6FC53"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0E2AE0C9" w14:textId="77777777" w:rsidR="00D87BB9" w:rsidRDefault="00D87BB9"/>
                            <w:p w14:paraId="1DFE3053" w14:textId="77777777" w:rsidR="00D87BB9" w:rsidRPr="00CC7880" w:rsidRDefault="00D87BB9" w:rsidP="00DE27C6">
                              <w:pPr>
                                <w:pStyle w:val="Capture2"/>
                              </w:pPr>
                              <w:r w:rsidRPr="00CC7880">
                                <w:t>Table 1-1: INFORM Risk Rating of Humanitarian Crises and Disasters in 2018</w:t>
                              </w:r>
                            </w:p>
                            <w:p w14:paraId="3B90A78F" w14:textId="77777777" w:rsidR="00D87BB9" w:rsidRDefault="00D87BB9"/>
                            <w:p w14:paraId="3778F6C3" w14:textId="7A9D614B"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369F5A34" w14:textId="77777777" w:rsidR="00D87BB9" w:rsidRDefault="00D87BB9"/>
                            <w:p w14:paraId="1A543BAF"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2C82644B" w14:textId="77777777" w:rsidR="00D87BB9" w:rsidRDefault="00D87BB9"/>
                            <w:p w14:paraId="214E622C"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5718EC0D" w14:textId="77777777" w:rsidR="00D87BB9" w:rsidRDefault="00D87BB9"/>
                            <w:p w14:paraId="7224A628"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03073AE8" w14:textId="77777777" w:rsidR="00D87BB9" w:rsidRDefault="00D87BB9"/>
                            <w:p w14:paraId="476B78D3"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01070662" w14:textId="77777777" w:rsidR="00D87BB9" w:rsidRDefault="00D87BB9"/>
                            <w:p w14:paraId="058C8BE9"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7BE026DC" w14:textId="77777777" w:rsidR="00D87BB9" w:rsidRDefault="00D87BB9"/>
                            <w:p w14:paraId="613FBA9E"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64E7212E" w14:textId="77777777" w:rsidR="00D87BB9" w:rsidRDefault="00D87BB9"/>
                            <w:p w14:paraId="11F0BD20"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5B943F2D" w14:textId="77777777" w:rsidR="00D87BB9" w:rsidRDefault="00D87BB9"/>
                            <w:p w14:paraId="61489748" w14:textId="77777777" w:rsidR="00D87BB9" w:rsidRPr="00CC7880" w:rsidRDefault="00D87BB9" w:rsidP="00DE27C6">
                              <w:pPr>
                                <w:pStyle w:val="Capture2"/>
                              </w:pPr>
                              <w:r w:rsidRPr="00CC7880">
                                <w:t>Table 1-1: INFORM Risk Rating of Humanitarian Crises and Disasters in 2018</w:t>
                              </w:r>
                            </w:p>
                            <w:p w14:paraId="38E0A19D" w14:textId="77777777" w:rsidR="00D87BB9" w:rsidRDefault="00D87BB9"/>
                            <w:p w14:paraId="1CA4D290" w14:textId="055BF3EA"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7A2E9F92" w14:textId="77777777" w:rsidR="00D87BB9" w:rsidRDefault="00D87BB9"/>
                            <w:p w14:paraId="69ACAC42"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20594282" w14:textId="77777777" w:rsidR="00D87BB9" w:rsidRDefault="00D87BB9"/>
                            <w:p w14:paraId="1B594999"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4B693A4A" w14:textId="77777777" w:rsidR="00D87BB9" w:rsidRDefault="00D87BB9"/>
                            <w:p w14:paraId="1EEDFC35"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2AF13022" w14:textId="77777777" w:rsidR="00D87BB9" w:rsidRDefault="00D87BB9"/>
                            <w:p w14:paraId="01D048A5"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2E7F8F93" w14:textId="77777777" w:rsidR="00D87BB9" w:rsidRDefault="00D87BB9"/>
                            <w:p w14:paraId="138BD048"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75C20E74" w14:textId="77777777" w:rsidR="00D87BB9" w:rsidRDefault="00D87BB9"/>
                            <w:p w14:paraId="30B1701A"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22667F2" w14:textId="77777777" w:rsidR="00D87BB9" w:rsidRDefault="00D87BB9"/>
                            <w:p w14:paraId="366E61DE" w14:textId="77777777" w:rsidR="00D87BB9" w:rsidRPr="003512D0" w:rsidRDefault="00D87BB9" w:rsidP="00B1473E">
                              <w:pPr>
                                <w:pStyle w:val="Caption"/>
                                <w:rPr>
                                  <w:noProof/>
                                  <w:sz w:val="20"/>
                                </w:rPr>
                              </w:pPr>
                              <w:r>
                                <w:t>Figure 1-3: INFORM 2018 Risk of Humanitarian Crisis and Disasters</w:t>
                              </w:r>
                            </w:p>
                            <w:p w14:paraId="43AD48E8" w14:textId="77777777" w:rsidR="00D87BB9" w:rsidRDefault="00D87BB9"/>
                            <w:p w14:paraId="69D2BC27"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4891622" w14:textId="77777777" w:rsidR="00D87BB9" w:rsidRDefault="00D87BB9"/>
                            <w:p w14:paraId="2A22FAC2"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AFAA73E" w14:textId="77777777" w:rsidR="00D87BB9" w:rsidRDefault="00D87BB9"/>
                            <w:p w14:paraId="1CEEA2EF" w14:textId="77777777" w:rsidR="00D87BB9" w:rsidRPr="003512D0" w:rsidRDefault="00D87BB9" w:rsidP="00B1473E">
                              <w:pPr>
                                <w:pStyle w:val="Caption"/>
                                <w:rPr>
                                  <w:noProof/>
                                  <w:sz w:val="20"/>
                                </w:rPr>
                              </w:pPr>
                              <w:r>
                                <w:t>Figure 1-3: INFORM 2018 Risk of Humanitarian Crisis and Disasters</w:t>
                              </w:r>
                            </w:p>
                            <w:p w14:paraId="09ED6127" w14:textId="77777777" w:rsidR="00D87BB9" w:rsidRDefault="00D87BB9"/>
                            <w:p w14:paraId="72B4BCBA"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1AB9282E" w14:textId="77777777" w:rsidR="00D87BB9" w:rsidRDefault="00D87BB9"/>
                            <w:p w14:paraId="4C4722E2"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60121E74" w14:textId="77777777" w:rsidR="00D87BB9" w:rsidRDefault="00D87BB9"/>
                            <w:p w14:paraId="322726A0"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2301A3D7" w14:textId="77777777" w:rsidR="00D87BB9" w:rsidRDefault="00D87BB9"/>
                            <w:p w14:paraId="10F72F2C"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75D96A12" w14:textId="77777777" w:rsidR="00D87BB9" w:rsidRDefault="00D87BB9"/>
                            <w:p w14:paraId="30C7327F"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4E8F2A6" w14:textId="77777777" w:rsidR="00D87BB9" w:rsidRDefault="00D87BB9"/>
                            <w:p w14:paraId="57B1B334" w14:textId="77777777" w:rsidR="00D87BB9" w:rsidRPr="003512D0" w:rsidRDefault="00D87BB9" w:rsidP="00B1473E">
                              <w:pPr>
                                <w:pStyle w:val="Caption"/>
                                <w:rPr>
                                  <w:noProof/>
                                  <w:sz w:val="20"/>
                                </w:rPr>
                              </w:pPr>
                              <w:r>
                                <w:t>Figure 1-3: INFORM 2018 Risk of Humanitarian Crisis and Disasters</w:t>
                              </w:r>
                            </w:p>
                            <w:p w14:paraId="5734B71E" w14:textId="77777777" w:rsidR="00D87BB9" w:rsidRDefault="00D87BB9"/>
                            <w:p w14:paraId="1C61E2F3"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724C5113" w14:textId="77777777" w:rsidR="00D87BB9" w:rsidRDefault="00D87BB9"/>
                            <w:p w14:paraId="74CF4D12"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4FCC9F74" w14:textId="77777777" w:rsidR="00D87BB9" w:rsidRDefault="00D87BB9"/>
                            <w:p w14:paraId="780DFEFA" w14:textId="77777777" w:rsidR="00D87BB9" w:rsidRPr="003512D0" w:rsidRDefault="00D87BB9" w:rsidP="00B1473E">
                              <w:pPr>
                                <w:pStyle w:val="Caption"/>
                                <w:rPr>
                                  <w:noProof/>
                                  <w:sz w:val="20"/>
                                </w:rPr>
                              </w:pPr>
                              <w:r>
                                <w:t>Figure 1-3: INFORM 2018 Risk of Humanitarian Crisis and Disasters</w:t>
                              </w:r>
                            </w:p>
                            <w:p w14:paraId="4BFBB4DB" w14:textId="77777777" w:rsidR="00D87BB9" w:rsidRDefault="00D87BB9"/>
                            <w:p w14:paraId="12560F1A"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0A8E0E3F" w14:textId="77777777" w:rsidR="00D87BB9" w:rsidRDefault="00D87BB9"/>
                            <w:p w14:paraId="06C54A67"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59C3F7C8" w14:textId="77777777" w:rsidR="00D87BB9" w:rsidRDefault="00D87BB9"/>
                            <w:p w14:paraId="4E058D7F"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461212CF" w14:textId="77777777" w:rsidR="00D87BB9" w:rsidRDefault="00D87BB9"/>
                            <w:p w14:paraId="3E686897"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46813715" w14:textId="77777777" w:rsidR="00D87BB9" w:rsidRDefault="00D87BB9"/>
                            <w:p w14:paraId="662AEC61"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17BB3795" w14:textId="77777777" w:rsidR="00D87BB9" w:rsidRDefault="00D87BB9"/>
                            <w:p w14:paraId="045009A7"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0D8EF9D4" w14:textId="77777777" w:rsidR="00D87BB9" w:rsidRDefault="00D87BB9"/>
                            <w:p w14:paraId="4112E94C" w14:textId="77777777" w:rsidR="00D87BB9" w:rsidRPr="00CC7880" w:rsidRDefault="00D87BB9" w:rsidP="00DE27C6">
                              <w:pPr>
                                <w:pStyle w:val="Capture2"/>
                              </w:pPr>
                              <w:r w:rsidRPr="00CC7880">
                                <w:t>Table 1-1: INFORM Risk Rating of Humanitarian Crises and Disasters in 2018</w:t>
                              </w:r>
                            </w:p>
                            <w:p w14:paraId="0D8CD3B1" w14:textId="77777777" w:rsidR="00D87BB9" w:rsidRDefault="00D87BB9"/>
                            <w:p w14:paraId="6EA1E0ED" w14:textId="6BBBC993"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533EC3B5" w14:textId="77777777" w:rsidR="00D87BB9" w:rsidRDefault="00D87BB9"/>
                            <w:p w14:paraId="29E6C7E7"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158FB7E5" w14:textId="77777777" w:rsidR="00D87BB9" w:rsidRDefault="00D87BB9"/>
                            <w:p w14:paraId="458E90E7"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0959B70D" w14:textId="77777777" w:rsidR="00D87BB9" w:rsidRDefault="00D87BB9"/>
                            <w:p w14:paraId="51D02BFD"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3A346094" w14:textId="77777777" w:rsidR="00D87BB9" w:rsidRDefault="00D87BB9"/>
                            <w:p w14:paraId="0669D52D"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2523D6CC" w14:textId="77777777" w:rsidR="00D87BB9" w:rsidRDefault="00D87BB9"/>
                            <w:p w14:paraId="4D8C96B4"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57E6217" w14:textId="77777777" w:rsidR="00D87BB9" w:rsidRDefault="00D87BB9"/>
                            <w:p w14:paraId="7C85D901"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35E2F499" w14:textId="77777777" w:rsidR="00D87BB9" w:rsidRDefault="00D87BB9"/>
                            <w:p w14:paraId="5ECE6786" w14:textId="77777777" w:rsidR="00D87BB9" w:rsidRPr="003512D0" w:rsidRDefault="00D87BB9" w:rsidP="00B1473E">
                              <w:pPr>
                                <w:pStyle w:val="Caption"/>
                                <w:rPr>
                                  <w:noProof/>
                                  <w:sz w:val="20"/>
                                </w:rPr>
                              </w:pPr>
                              <w:r>
                                <w:t>Figure 1-3: INFORM 2018 Risk of Humanitarian Crisis and Disasters</w:t>
                              </w:r>
                            </w:p>
                            <w:p w14:paraId="2F6666A2" w14:textId="77777777" w:rsidR="00D87BB9" w:rsidRDefault="00D87BB9"/>
                            <w:p w14:paraId="067C1E5C"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2A56A2A" w14:textId="77777777" w:rsidR="00D87BB9" w:rsidRDefault="00D87BB9"/>
                            <w:p w14:paraId="7EE6B6AE"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73FB20DA" w14:textId="77777777" w:rsidR="00D87BB9" w:rsidRDefault="00D87BB9"/>
                            <w:p w14:paraId="04283DEA" w14:textId="77777777" w:rsidR="00D87BB9" w:rsidRPr="003512D0" w:rsidRDefault="00D87BB9" w:rsidP="00B1473E">
                              <w:pPr>
                                <w:pStyle w:val="Caption"/>
                                <w:rPr>
                                  <w:noProof/>
                                  <w:sz w:val="20"/>
                                </w:rPr>
                              </w:pPr>
                              <w:r>
                                <w:t>Figure 1-3: INFORM 2018 Risk of Humanitarian Crisis and Disasters</w:t>
                              </w:r>
                            </w:p>
                            <w:p w14:paraId="16DBF115" w14:textId="77777777" w:rsidR="00D87BB9" w:rsidRDefault="00D87BB9"/>
                            <w:p w14:paraId="0EBC7984"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6F8E69FC" w14:textId="77777777" w:rsidR="00D87BB9" w:rsidRDefault="00D87BB9"/>
                            <w:p w14:paraId="4584C8C1"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121676A6" w14:textId="77777777" w:rsidR="00D87BB9" w:rsidRDefault="00D87BB9"/>
                            <w:p w14:paraId="02D26C51"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5D9200C4" w14:textId="77777777" w:rsidR="00D87BB9" w:rsidRDefault="00D87BB9"/>
                            <w:p w14:paraId="7959076E"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77F1134" w14:textId="77777777" w:rsidR="00D87BB9" w:rsidRDefault="00D87BB9"/>
                            <w:p w14:paraId="10C3D6AE"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440F7C12" w14:textId="77777777" w:rsidR="00D87BB9" w:rsidRDefault="00D87BB9"/>
                            <w:p w14:paraId="2117947C" w14:textId="77777777" w:rsidR="00D87BB9" w:rsidRPr="003512D0" w:rsidRDefault="00D87BB9" w:rsidP="00B1473E">
                              <w:pPr>
                                <w:pStyle w:val="Caption"/>
                                <w:rPr>
                                  <w:noProof/>
                                  <w:sz w:val="20"/>
                                </w:rPr>
                              </w:pPr>
                              <w:r>
                                <w:t>Figure 1-3: INFORM 2018 Risk of Humanitarian Crisis and Disasters</w:t>
                              </w:r>
                            </w:p>
                            <w:p w14:paraId="20A819A3" w14:textId="77777777" w:rsidR="00D87BB9" w:rsidRDefault="00D87BB9"/>
                            <w:p w14:paraId="6E3AA2B2" w14:textId="0D352843"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A8084D8" w14:textId="77777777" w:rsidR="00D87BB9" w:rsidRDefault="00D87BB9"/>
                            <w:p w14:paraId="432ED4CA"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bookmarkEnd w:id="1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0550" name="Picture 70550"/>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141889" y="472905"/>
                            <a:ext cx="4359856" cy="32343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F5C764" id="Group 190" o:spid="_x0000_s1033" style="position:absolute;margin-left:0;margin-top:396.55pt;width:413.35pt;height:291.8pt;z-index:252263424;mso-position-horizontal:center;mso-position-horizontal-relative:margin;mso-position-vertical-relative:margin;mso-width-relative:margin;mso-height-relative:margin" coordorigin="-2207" coordsize="52499,370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">
                <v:shape id="Text Box 7526" o:spid="_x0000_s1034" type="#_x0000_t202" style="position:absolute;left:-2207;width:52499;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" filled="f" stroked="f" strokeweight=".5pt">
                  <v:textbox>
                    <w:txbxContent>
                      <w:p w14:paraId="3816EC38" w14:textId="78E247A9" w:rsidR="00D87BB9" w:rsidRDefault="00D87BB9" w:rsidP="004E3519">
                        <w:pPr>
                          <w:pStyle w:val="Caption"/>
                        </w:pPr>
                        <w:bookmarkStart w:id="18" w:name="_Toc20738132"/>
                        <w:r w:rsidRPr="00BD7094">
                          <w:t>Figure 1-</w:t>
                        </w:r>
                        <w:r>
                          <w:t>2:</w:t>
                        </w:r>
                        <w:r w:rsidRPr="00BD7094">
                          <w:t xml:space="preserve"> Exploring evidence for the climate change and conflict connection - (Climate and Migration Coalition, 2015)</w:t>
                        </w:r>
                      </w:p>
                      <w:p w14:paraId="6270EB6C" w14:textId="77777777" w:rsidR="00D87BB9" w:rsidRDefault="00D87BB9"/>
                      <w:p w14:paraId="2104769D"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4347197C" w14:textId="77777777" w:rsidR="00D87BB9" w:rsidRDefault="00D87BB9"/>
                      <w:p w14:paraId="19A98995" w14:textId="77777777" w:rsidR="00D87BB9" w:rsidRPr="003512D0" w:rsidRDefault="00D87BB9" w:rsidP="00B1473E">
                        <w:pPr>
                          <w:pStyle w:val="Caption"/>
                          <w:rPr>
                            <w:noProof/>
                            <w:sz w:val="20"/>
                          </w:rPr>
                        </w:pPr>
                        <w:r>
                          <w:t>Figure 1-3: INFORM 2018 Risk of Humanitarian Crisis and Disasters</w:t>
                        </w:r>
                      </w:p>
                      <w:p w14:paraId="180FE350" w14:textId="77777777" w:rsidR="00D87BB9" w:rsidRDefault="00D87BB9"/>
                      <w:p w14:paraId="349020CC"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846F672" w14:textId="77777777" w:rsidR="00D87BB9" w:rsidRDefault="00D87BB9"/>
                      <w:p w14:paraId="75694010"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1CB9F0B" w14:textId="77777777" w:rsidR="00D87BB9" w:rsidRDefault="00D87BB9"/>
                      <w:p w14:paraId="5BA1654D" w14:textId="77777777" w:rsidR="00D87BB9" w:rsidRPr="003512D0" w:rsidRDefault="00D87BB9" w:rsidP="00B1473E">
                        <w:pPr>
                          <w:pStyle w:val="Caption"/>
                          <w:rPr>
                            <w:noProof/>
                            <w:sz w:val="20"/>
                          </w:rPr>
                        </w:pPr>
                        <w:r>
                          <w:t>Figure 1-3: INFORM 2018 Risk of Humanitarian Crisis and Disasters</w:t>
                        </w:r>
                      </w:p>
                      <w:p w14:paraId="59B821EC" w14:textId="77777777" w:rsidR="00D87BB9" w:rsidRDefault="00D87BB9"/>
                      <w:p w14:paraId="07FA4A9B"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280CD70E" w14:textId="77777777" w:rsidR="00D87BB9" w:rsidRDefault="00D87BB9"/>
                      <w:p w14:paraId="0FA2F726"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79F03615" w14:textId="77777777" w:rsidR="00D87BB9" w:rsidRDefault="00D87BB9"/>
                      <w:p w14:paraId="0F57B633"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32F56BAA" w14:textId="77777777" w:rsidR="00D87BB9" w:rsidRDefault="00D87BB9"/>
                      <w:p w14:paraId="0C3027E3"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E76DBC0" w14:textId="77777777" w:rsidR="00D87BB9" w:rsidRDefault="00D87BB9"/>
                      <w:p w14:paraId="20D915A4"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431FF398" w14:textId="77777777" w:rsidR="00D87BB9" w:rsidRDefault="00D87BB9"/>
                      <w:p w14:paraId="3BD0DED8" w14:textId="77777777" w:rsidR="00D87BB9" w:rsidRPr="003512D0" w:rsidRDefault="00D87BB9" w:rsidP="00B1473E">
                        <w:pPr>
                          <w:pStyle w:val="Caption"/>
                          <w:rPr>
                            <w:noProof/>
                            <w:sz w:val="20"/>
                          </w:rPr>
                        </w:pPr>
                        <w:r>
                          <w:t>Figure 1-3: INFORM 2018 Risk of Humanitarian Crisis and Disasters</w:t>
                        </w:r>
                      </w:p>
                      <w:p w14:paraId="5701C907" w14:textId="77777777" w:rsidR="00D87BB9" w:rsidRDefault="00D87BB9"/>
                      <w:p w14:paraId="7A89F319"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93FF2F5" w14:textId="77777777" w:rsidR="00D87BB9" w:rsidRDefault="00D87BB9"/>
                      <w:p w14:paraId="455851A2"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8408945" w14:textId="77777777" w:rsidR="00D87BB9" w:rsidRDefault="00D87BB9"/>
                      <w:p w14:paraId="0EDEF89B" w14:textId="77777777" w:rsidR="00D87BB9" w:rsidRPr="003512D0" w:rsidRDefault="00D87BB9" w:rsidP="00B1473E">
                        <w:pPr>
                          <w:pStyle w:val="Caption"/>
                          <w:rPr>
                            <w:noProof/>
                            <w:sz w:val="20"/>
                          </w:rPr>
                        </w:pPr>
                        <w:r>
                          <w:t>Figure 1-3: INFORM 2018 Risk of Humanitarian Crisis and Disasters</w:t>
                        </w:r>
                      </w:p>
                      <w:p w14:paraId="1AF4124D" w14:textId="77777777" w:rsidR="00D87BB9" w:rsidRDefault="00D87BB9"/>
                      <w:p w14:paraId="206ECC19"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5598906E" w14:textId="77777777" w:rsidR="00D87BB9" w:rsidRDefault="00D87BB9"/>
                      <w:p w14:paraId="58E9B263"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186D656C" w14:textId="77777777" w:rsidR="00D87BB9" w:rsidRDefault="00D87BB9"/>
                      <w:p w14:paraId="37D89177"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0A5142AC" w14:textId="77777777" w:rsidR="00D87BB9" w:rsidRDefault="00D87BB9"/>
                      <w:p w14:paraId="6A777C0D"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04DEE813" w14:textId="77777777" w:rsidR="00D87BB9" w:rsidRDefault="00D87BB9"/>
                      <w:p w14:paraId="7679E336"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3D0E854E" w14:textId="77777777" w:rsidR="00D87BB9" w:rsidRDefault="00D87BB9"/>
                      <w:p w14:paraId="711CD062"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797331A4" w14:textId="77777777" w:rsidR="00D87BB9" w:rsidRDefault="00D87BB9"/>
                      <w:p w14:paraId="53444C19" w14:textId="77777777" w:rsidR="00D87BB9" w:rsidRPr="00CC7880" w:rsidRDefault="00D87BB9" w:rsidP="00DE27C6">
                        <w:pPr>
                          <w:pStyle w:val="Capture2"/>
                        </w:pPr>
                        <w:r w:rsidRPr="00CC7880">
                          <w:t>Table 1-1: INFORM Risk Rating of Humanitarian Crises and Disasters in 2018</w:t>
                        </w:r>
                      </w:p>
                      <w:p w14:paraId="7E284E18" w14:textId="77777777" w:rsidR="00D87BB9" w:rsidRDefault="00D87BB9"/>
                      <w:p w14:paraId="6B48E7F3" w14:textId="0AF0C211"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66F75195" w14:textId="77777777" w:rsidR="00D87BB9" w:rsidRDefault="00D87BB9"/>
                      <w:p w14:paraId="3901A828"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0F9CD702" w14:textId="77777777" w:rsidR="00D87BB9" w:rsidRDefault="00D87BB9"/>
                      <w:p w14:paraId="0EF11E5A"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53262621" w14:textId="77777777" w:rsidR="00D87BB9" w:rsidRDefault="00D87BB9"/>
                      <w:p w14:paraId="7991AC1B"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64848C21" w14:textId="77777777" w:rsidR="00D87BB9" w:rsidRDefault="00D87BB9"/>
                      <w:p w14:paraId="4C00C5CC"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54B10DF5" w14:textId="77777777" w:rsidR="00D87BB9" w:rsidRDefault="00D87BB9"/>
                      <w:p w14:paraId="27714A98"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404773D9" w14:textId="77777777" w:rsidR="00D87BB9" w:rsidRDefault="00D87BB9"/>
                      <w:p w14:paraId="10342261"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3B178ED9" w14:textId="77777777" w:rsidR="00D87BB9" w:rsidRDefault="00D87BB9"/>
                      <w:p w14:paraId="11CFE9BC" w14:textId="77777777" w:rsidR="00D87BB9" w:rsidRPr="003512D0" w:rsidRDefault="00D87BB9" w:rsidP="00B1473E">
                        <w:pPr>
                          <w:pStyle w:val="Caption"/>
                          <w:rPr>
                            <w:noProof/>
                            <w:sz w:val="20"/>
                          </w:rPr>
                        </w:pPr>
                        <w:r>
                          <w:t>Figure 1-3: INFORM 2018 Risk of Humanitarian Crisis and Disasters</w:t>
                        </w:r>
                      </w:p>
                      <w:p w14:paraId="70468F09" w14:textId="77777777" w:rsidR="00D87BB9" w:rsidRDefault="00D87BB9"/>
                      <w:p w14:paraId="5DEA3FE2"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7EA1A56D" w14:textId="77777777" w:rsidR="00D87BB9" w:rsidRDefault="00D87BB9"/>
                      <w:p w14:paraId="1A544F1F"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F6C09F1" w14:textId="77777777" w:rsidR="00D87BB9" w:rsidRDefault="00D87BB9"/>
                      <w:p w14:paraId="5EC6266F" w14:textId="77777777" w:rsidR="00D87BB9" w:rsidRPr="003512D0" w:rsidRDefault="00D87BB9" w:rsidP="00B1473E">
                        <w:pPr>
                          <w:pStyle w:val="Caption"/>
                          <w:rPr>
                            <w:noProof/>
                            <w:sz w:val="20"/>
                          </w:rPr>
                        </w:pPr>
                        <w:r>
                          <w:t>Figure 1-3: INFORM 2018 Risk of Humanitarian Crisis and Disasters</w:t>
                        </w:r>
                      </w:p>
                      <w:p w14:paraId="72BD5FE4" w14:textId="77777777" w:rsidR="00D87BB9" w:rsidRDefault="00D87BB9"/>
                      <w:p w14:paraId="6614996C"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3F4EBE25" w14:textId="77777777" w:rsidR="00D87BB9" w:rsidRDefault="00D87BB9"/>
                      <w:p w14:paraId="4AE15939"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4228B9FF" w14:textId="77777777" w:rsidR="00D87BB9" w:rsidRDefault="00D87BB9"/>
                      <w:p w14:paraId="2F7440C2"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19E51324" w14:textId="77777777" w:rsidR="00D87BB9" w:rsidRDefault="00D87BB9"/>
                      <w:p w14:paraId="041C1C8E"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45802A35" w14:textId="77777777" w:rsidR="00D87BB9" w:rsidRDefault="00D87BB9"/>
                      <w:p w14:paraId="60E01D0D"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0C767D9" w14:textId="77777777" w:rsidR="00D87BB9" w:rsidRDefault="00D87BB9"/>
                      <w:p w14:paraId="4CE7A76E" w14:textId="77777777" w:rsidR="00D87BB9" w:rsidRPr="003512D0" w:rsidRDefault="00D87BB9" w:rsidP="00B1473E">
                        <w:pPr>
                          <w:pStyle w:val="Caption"/>
                          <w:rPr>
                            <w:noProof/>
                            <w:sz w:val="20"/>
                          </w:rPr>
                        </w:pPr>
                        <w:r>
                          <w:t>Figure 1-3: INFORM 2018 Risk of Humanitarian Crisis and Disasters</w:t>
                        </w:r>
                      </w:p>
                      <w:p w14:paraId="6E0EF841" w14:textId="77777777" w:rsidR="00D87BB9" w:rsidRDefault="00D87BB9"/>
                      <w:p w14:paraId="4F56D8E3"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1CB5F4B" w14:textId="77777777" w:rsidR="00D87BB9" w:rsidRDefault="00D87BB9"/>
                      <w:p w14:paraId="0213B07E"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486688FF" w14:textId="77777777" w:rsidR="00D87BB9" w:rsidRDefault="00D87BB9"/>
                      <w:p w14:paraId="20A27376" w14:textId="77777777" w:rsidR="00D87BB9" w:rsidRPr="003512D0" w:rsidRDefault="00D87BB9" w:rsidP="00B1473E">
                        <w:pPr>
                          <w:pStyle w:val="Caption"/>
                          <w:rPr>
                            <w:noProof/>
                            <w:sz w:val="20"/>
                          </w:rPr>
                        </w:pPr>
                        <w:r>
                          <w:t>Figure 1-3: INFORM 2018 Risk of Humanitarian Crisis and Disasters</w:t>
                        </w:r>
                      </w:p>
                      <w:p w14:paraId="133431AA" w14:textId="77777777" w:rsidR="00D87BB9" w:rsidRDefault="00D87BB9"/>
                      <w:p w14:paraId="5461F849"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4D7EE4D5" w14:textId="77777777" w:rsidR="00D87BB9" w:rsidRDefault="00D87BB9"/>
                      <w:p w14:paraId="181D90D4"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4149D980" w14:textId="77777777" w:rsidR="00D87BB9" w:rsidRDefault="00D87BB9"/>
                      <w:p w14:paraId="4929DE17"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6639E2FB" w14:textId="77777777" w:rsidR="00D87BB9" w:rsidRDefault="00D87BB9"/>
                      <w:p w14:paraId="55C5B417"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1C9AA854" w14:textId="77777777" w:rsidR="00D87BB9" w:rsidRDefault="00D87BB9"/>
                      <w:p w14:paraId="74386D6A"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33CA5F9D" w14:textId="77777777" w:rsidR="00D87BB9" w:rsidRDefault="00D87BB9"/>
                      <w:p w14:paraId="75C2D749"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4EC9EFC6" w14:textId="77777777" w:rsidR="00D87BB9" w:rsidRDefault="00D87BB9"/>
                      <w:p w14:paraId="34005A45" w14:textId="77777777" w:rsidR="00D87BB9" w:rsidRPr="00CC7880" w:rsidRDefault="00D87BB9" w:rsidP="00DE27C6">
                        <w:pPr>
                          <w:pStyle w:val="Capture2"/>
                        </w:pPr>
                        <w:r w:rsidRPr="00CC7880">
                          <w:t>Table 1-1: INFORM Risk Rating of Humanitarian Crises and Disasters in 2018</w:t>
                        </w:r>
                      </w:p>
                      <w:p w14:paraId="0C93CCA8" w14:textId="77777777" w:rsidR="00D87BB9" w:rsidRDefault="00D87BB9"/>
                      <w:p w14:paraId="1D1EF65E" w14:textId="184F0922"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47DE2381" w14:textId="77777777" w:rsidR="00D87BB9" w:rsidRDefault="00D87BB9"/>
                      <w:p w14:paraId="3004DDE9"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45C20983" w14:textId="77777777" w:rsidR="00D87BB9" w:rsidRDefault="00D87BB9"/>
                      <w:p w14:paraId="3FF3C693"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0615C308" w14:textId="77777777" w:rsidR="00D87BB9" w:rsidRDefault="00D87BB9"/>
                      <w:p w14:paraId="0BE7C447"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55619E60" w14:textId="77777777" w:rsidR="00D87BB9" w:rsidRDefault="00D87BB9"/>
                      <w:p w14:paraId="1D05A6C3"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7CDB512A" w14:textId="77777777" w:rsidR="00D87BB9" w:rsidRDefault="00D87BB9"/>
                      <w:p w14:paraId="04C5BFA8"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31564C33" w14:textId="77777777" w:rsidR="00D87BB9" w:rsidRDefault="00D87BB9"/>
                      <w:p w14:paraId="56B614E5"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224C8343" w14:textId="77777777" w:rsidR="00D87BB9" w:rsidRDefault="00D87BB9"/>
                      <w:p w14:paraId="6C5474A8"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7F0C50A1" w14:textId="77777777" w:rsidR="00D87BB9" w:rsidRDefault="00D87BB9"/>
                      <w:p w14:paraId="167E3D95" w14:textId="77777777" w:rsidR="00D87BB9" w:rsidRPr="00CC7880" w:rsidRDefault="00D87BB9" w:rsidP="00DE27C6">
                        <w:pPr>
                          <w:pStyle w:val="Capture2"/>
                        </w:pPr>
                        <w:r w:rsidRPr="00CC7880">
                          <w:t>Table 1-1: INFORM Risk Rating of Humanitarian Crises and Disasters in 2018</w:t>
                        </w:r>
                      </w:p>
                      <w:p w14:paraId="040D31CF" w14:textId="77777777" w:rsidR="00D87BB9" w:rsidRDefault="00D87BB9"/>
                      <w:p w14:paraId="093C79EA" w14:textId="5D79C900"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701DC3D2" w14:textId="77777777" w:rsidR="00D87BB9" w:rsidRDefault="00D87BB9"/>
                      <w:p w14:paraId="40EE49DF"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1094D026" w14:textId="77777777" w:rsidR="00D87BB9" w:rsidRDefault="00D87BB9"/>
                      <w:p w14:paraId="3801F701" w14:textId="77777777" w:rsidR="00D87BB9" w:rsidRPr="00CC7880" w:rsidRDefault="00D87BB9" w:rsidP="00DE27C6">
                        <w:pPr>
                          <w:pStyle w:val="Capture2"/>
                        </w:pPr>
                        <w:r w:rsidRPr="00CC7880">
                          <w:t>Table 1-1: INFORM Risk Rating of Humanitarian Crises and Disasters in 2018</w:t>
                        </w:r>
                      </w:p>
                      <w:p w14:paraId="3E6DB9DB" w14:textId="77777777" w:rsidR="00D87BB9" w:rsidRDefault="00D87BB9"/>
                      <w:p w14:paraId="127FCDE5" w14:textId="685783E0" w:rsidR="00D87BB9" w:rsidRPr="00CC7880" w:rsidRDefault="00D87BB9" w:rsidP="00DE27C6">
                        <w:pPr>
                          <w:pStyle w:val="Capture2"/>
                        </w:pPr>
                        <w:r>
                          <w:t>Figure 1-5</w:t>
                        </w:r>
                        <w:r w:rsidRPr="004E3519">
                          <w:t>: SFDRR Global Targets – Reporting Process (UNDR</w:t>
                        </w:r>
                        <w:r>
                          <w:t>R</w:t>
                        </w:r>
                        <w:r w:rsidRPr="004E3519">
                          <w:t>, 2015)</w:t>
                        </w:r>
                        <w:r w:rsidRPr="00CC7880">
                          <w:t xml:space="preserve"> Table 1-1: INFORM Risk Rating of Humanitarian Crises and Disasters in 2018</w:t>
                        </w:r>
                      </w:p>
                      <w:p w14:paraId="4C0A7AAB" w14:textId="77777777" w:rsidR="00D87BB9" w:rsidRDefault="00D87BB9"/>
                      <w:p w14:paraId="4910DFF7"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276CEB83" w14:textId="77777777" w:rsidR="00D87BB9" w:rsidRDefault="00D87BB9"/>
                      <w:p w14:paraId="1893BFD5" w14:textId="0978209E"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 xml:space="preserve"> Table 1-1: INFORM Risk Rating of Humanitarian Crises and Disasters in 2018</w:t>
                        </w:r>
                      </w:p>
                      <w:p w14:paraId="77330D8A" w14:textId="77777777" w:rsidR="00D87BB9" w:rsidRDefault="00D87BB9"/>
                      <w:p w14:paraId="7C9B6C0D"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718D37EA" w14:textId="77777777" w:rsidR="00D87BB9" w:rsidRDefault="00D87BB9"/>
                      <w:p w14:paraId="51A6FC53"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0E2AE0C9" w14:textId="77777777" w:rsidR="00D87BB9" w:rsidRDefault="00D87BB9"/>
                      <w:p w14:paraId="1DFE3053" w14:textId="77777777" w:rsidR="00D87BB9" w:rsidRPr="00CC7880" w:rsidRDefault="00D87BB9" w:rsidP="00DE27C6">
                        <w:pPr>
                          <w:pStyle w:val="Capture2"/>
                        </w:pPr>
                        <w:r w:rsidRPr="00CC7880">
                          <w:t>Table 1-1: INFORM Risk Rating of Humanitarian Crises and Disasters in 2018</w:t>
                        </w:r>
                      </w:p>
                      <w:p w14:paraId="3B90A78F" w14:textId="77777777" w:rsidR="00D87BB9" w:rsidRDefault="00D87BB9"/>
                      <w:p w14:paraId="3778F6C3" w14:textId="7A9D614B"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369F5A34" w14:textId="77777777" w:rsidR="00D87BB9" w:rsidRDefault="00D87BB9"/>
                      <w:p w14:paraId="1A543BAF"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2C82644B" w14:textId="77777777" w:rsidR="00D87BB9" w:rsidRDefault="00D87BB9"/>
                      <w:p w14:paraId="214E622C"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5718EC0D" w14:textId="77777777" w:rsidR="00D87BB9" w:rsidRDefault="00D87BB9"/>
                      <w:p w14:paraId="7224A628"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03073AE8" w14:textId="77777777" w:rsidR="00D87BB9" w:rsidRDefault="00D87BB9"/>
                      <w:p w14:paraId="476B78D3"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01070662" w14:textId="77777777" w:rsidR="00D87BB9" w:rsidRDefault="00D87BB9"/>
                      <w:p w14:paraId="058C8BE9"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7BE026DC" w14:textId="77777777" w:rsidR="00D87BB9" w:rsidRDefault="00D87BB9"/>
                      <w:p w14:paraId="613FBA9E"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64E7212E" w14:textId="77777777" w:rsidR="00D87BB9" w:rsidRDefault="00D87BB9"/>
                      <w:p w14:paraId="11F0BD20"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5B943F2D" w14:textId="77777777" w:rsidR="00D87BB9" w:rsidRDefault="00D87BB9"/>
                      <w:p w14:paraId="61489748" w14:textId="77777777" w:rsidR="00D87BB9" w:rsidRPr="00CC7880" w:rsidRDefault="00D87BB9" w:rsidP="00DE27C6">
                        <w:pPr>
                          <w:pStyle w:val="Capture2"/>
                        </w:pPr>
                        <w:r w:rsidRPr="00CC7880">
                          <w:t>Table 1-1: INFORM Risk Rating of Humanitarian Crises and Disasters in 2018</w:t>
                        </w:r>
                      </w:p>
                      <w:p w14:paraId="38E0A19D" w14:textId="77777777" w:rsidR="00D87BB9" w:rsidRDefault="00D87BB9"/>
                      <w:p w14:paraId="1CA4D290" w14:textId="055BF3EA"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7A2E9F92" w14:textId="77777777" w:rsidR="00D87BB9" w:rsidRDefault="00D87BB9"/>
                      <w:p w14:paraId="69ACAC42"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20594282" w14:textId="77777777" w:rsidR="00D87BB9" w:rsidRDefault="00D87BB9"/>
                      <w:p w14:paraId="1B594999"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4B693A4A" w14:textId="77777777" w:rsidR="00D87BB9" w:rsidRDefault="00D87BB9"/>
                      <w:p w14:paraId="1EEDFC35"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2AF13022" w14:textId="77777777" w:rsidR="00D87BB9" w:rsidRDefault="00D87BB9"/>
                      <w:p w14:paraId="01D048A5"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2E7F8F93" w14:textId="77777777" w:rsidR="00D87BB9" w:rsidRDefault="00D87BB9"/>
                      <w:p w14:paraId="138BD048"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75C20E74" w14:textId="77777777" w:rsidR="00D87BB9" w:rsidRDefault="00D87BB9"/>
                      <w:p w14:paraId="30B1701A"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22667F2" w14:textId="77777777" w:rsidR="00D87BB9" w:rsidRDefault="00D87BB9"/>
                      <w:p w14:paraId="366E61DE" w14:textId="77777777" w:rsidR="00D87BB9" w:rsidRPr="003512D0" w:rsidRDefault="00D87BB9" w:rsidP="00B1473E">
                        <w:pPr>
                          <w:pStyle w:val="Caption"/>
                          <w:rPr>
                            <w:noProof/>
                            <w:sz w:val="20"/>
                          </w:rPr>
                        </w:pPr>
                        <w:r>
                          <w:t>Figure 1-3: INFORM 2018 Risk of Humanitarian Crisis and Disasters</w:t>
                        </w:r>
                      </w:p>
                      <w:p w14:paraId="43AD48E8" w14:textId="77777777" w:rsidR="00D87BB9" w:rsidRDefault="00D87BB9"/>
                      <w:p w14:paraId="69D2BC27"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4891622" w14:textId="77777777" w:rsidR="00D87BB9" w:rsidRDefault="00D87BB9"/>
                      <w:p w14:paraId="2A22FAC2"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1AFAA73E" w14:textId="77777777" w:rsidR="00D87BB9" w:rsidRDefault="00D87BB9"/>
                      <w:p w14:paraId="1CEEA2EF" w14:textId="77777777" w:rsidR="00D87BB9" w:rsidRPr="003512D0" w:rsidRDefault="00D87BB9" w:rsidP="00B1473E">
                        <w:pPr>
                          <w:pStyle w:val="Caption"/>
                          <w:rPr>
                            <w:noProof/>
                            <w:sz w:val="20"/>
                          </w:rPr>
                        </w:pPr>
                        <w:r>
                          <w:t>Figure 1-3: INFORM 2018 Risk of Humanitarian Crisis and Disasters</w:t>
                        </w:r>
                      </w:p>
                      <w:p w14:paraId="09ED6127" w14:textId="77777777" w:rsidR="00D87BB9" w:rsidRDefault="00D87BB9"/>
                      <w:p w14:paraId="72B4BCBA"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1AB9282E" w14:textId="77777777" w:rsidR="00D87BB9" w:rsidRDefault="00D87BB9"/>
                      <w:p w14:paraId="4C4722E2"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60121E74" w14:textId="77777777" w:rsidR="00D87BB9" w:rsidRDefault="00D87BB9"/>
                      <w:p w14:paraId="322726A0"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2301A3D7" w14:textId="77777777" w:rsidR="00D87BB9" w:rsidRDefault="00D87BB9"/>
                      <w:p w14:paraId="10F72F2C"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75D96A12" w14:textId="77777777" w:rsidR="00D87BB9" w:rsidRDefault="00D87BB9"/>
                      <w:p w14:paraId="30C7327F"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4E8F2A6" w14:textId="77777777" w:rsidR="00D87BB9" w:rsidRDefault="00D87BB9"/>
                      <w:p w14:paraId="57B1B334" w14:textId="77777777" w:rsidR="00D87BB9" w:rsidRPr="003512D0" w:rsidRDefault="00D87BB9" w:rsidP="00B1473E">
                        <w:pPr>
                          <w:pStyle w:val="Caption"/>
                          <w:rPr>
                            <w:noProof/>
                            <w:sz w:val="20"/>
                          </w:rPr>
                        </w:pPr>
                        <w:r>
                          <w:t>Figure 1-3: INFORM 2018 Risk of Humanitarian Crisis and Disasters</w:t>
                        </w:r>
                      </w:p>
                      <w:p w14:paraId="5734B71E" w14:textId="77777777" w:rsidR="00D87BB9" w:rsidRDefault="00D87BB9"/>
                      <w:p w14:paraId="1C61E2F3"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724C5113" w14:textId="77777777" w:rsidR="00D87BB9" w:rsidRDefault="00D87BB9"/>
                      <w:p w14:paraId="74CF4D12"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4FCC9F74" w14:textId="77777777" w:rsidR="00D87BB9" w:rsidRDefault="00D87BB9"/>
                      <w:p w14:paraId="780DFEFA" w14:textId="77777777" w:rsidR="00D87BB9" w:rsidRPr="003512D0" w:rsidRDefault="00D87BB9" w:rsidP="00B1473E">
                        <w:pPr>
                          <w:pStyle w:val="Caption"/>
                          <w:rPr>
                            <w:noProof/>
                            <w:sz w:val="20"/>
                          </w:rPr>
                        </w:pPr>
                        <w:r>
                          <w:t>Figure 1-3: INFORM 2018 Risk of Humanitarian Crisis and Disasters</w:t>
                        </w:r>
                      </w:p>
                      <w:p w14:paraId="4BFBB4DB" w14:textId="77777777" w:rsidR="00D87BB9" w:rsidRDefault="00D87BB9"/>
                      <w:p w14:paraId="12560F1A"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0A8E0E3F" w14:textId="77777777" w:rsidR="00D87BB9" w:rsidRDefault="00D87BB9"/>
                      <w:p w14:paraId="06C54A67"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59C3F7C8" w14:textId="77777777" w:rsidR="00D87BB9" w:rsidRDefault="00D87BB9"/>
                      <w:p w14:paraId="4E058D7F"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461212CF" w14:textId="77777777" w:rsidR="00D87BB9" w:rsidRDefault="00D87BB9"/>
                      <w:p w14:paraId="3E686897"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46813715" w14:textId="77777777" w:rsidR="00D87BB9" w:rsidRDefault="00D87BB9"/>
                      <w:p w14:paraId="662AEC61"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17BB3795" w14:textId="77777777" w:rsidR="00D87BB9" w:rsidRDefault="00D87BB9"/>
                      <w:p w14:paraId="045009A7"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0D8EF9D4" w14:textId="77777777" w:rsidR="00D87BB9" w:rsidRDefault="00D87BB9"/>
                      <w:p w14:paraId="4112E94C" w14:textId="77777777" w:rsidR="00D87BB9" w:rsidRPr="00CC7880" w:rsidRDefault="00D87BB9" w:rsidP="00DE27C6">
                        <w:pPr>
                          <w:pStyle w:val="Capture2"/>
                        </w:pPr>
                        <w:r w:rsidRPr="00CC7880">
                          <w:t>Table 1-1: INFORM Risk Rating of Humanitarian Crises and Disasters in 2018</w:t>
                        </w:r>
                      </w:p>
                      <w:p w14:paraId="0D8CD3B1" w14:textId="77777777" w:rsidR="00D87BB9" w:rsidRDefault="00D87BB9"/>
                      <w:p w14:paraId="6EA1E0ED" w14:textId="6BBBC993"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533EC3B5" w14:textId="77777777" w:rsidR="00D87BB9" w:rsidRDefault="00D87BB9"/>
                      <w:p w14:paraId="29E6C7E7"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158FB7E5" w14:textId="77777777" w:rsidR="00D87BB9" w:rsidRDefault="00D87BB9"/>
                      <w:p w14:paraId="458E90E7"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0959B70D" w14:textId="77777777" w:rsidR="00D87BB9" w:rsidRDefault="00D87BB9"/>
                      <w:p w14:paraId="51D02BFD"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3A346094" w14:textId="77777777" w:rsidR="00D87BB9" w:rsidRDefault="00D87BB9"/>
                      <w:p w14:paraId="0669D52D"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2523D6CC" w14:textId="77777777" w:rsidR="00D87BB9" w:rsidRDefault="00D87BB9"/>
                      <w:p w14:paraId="4D8C96B4"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257E6217" w14:textId="77777777" w:rsidR="00D87BB9" w:rsidRDefault="00D87BB9"/>
                      <w:p w14:paraId="7C85D901"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35E2F499" w14:textId="77777777" w:rsidR="00D87BB9" w:rsidRDefault="00D87BB9"/>
                      <w:p w14:paraId="5ECE6786" w14:textId="77777777" w:rsidR="00D87BB9" w:rsidRPr="003512D0" w:rsidRDefault="00D87BB9" w:rsidP="00B1473E">
                        <w:pPr>
                          <w:pStyle w:val="Caption"/>
                          <w:rPr>
                            <w:noProof/>
                            <w:sz w:val="20"/>
                          </w:rPr>
                        </w:pPr>
                        <w:r>
                          <w:t>Figure 1-3: INFORM 2018 Risk of Humanitarian Crisis and Disasters</w:t>
                        </w:r>
                      </w:p>
                      <w:p w14:paraId="2F6666A2" w14:textId="77777777" w:rsidR="00D87BB9" w:rsidRDefault="00D87BB9"/>
                      <w:p w14:paraId="067C1E5C"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2A56A2A" w14:textId="77777777" w:rsidR="00D87BB9" w:rsidRDefault="00D87BB9"/>
                      <w:p w14:paraId="7EE6B6AE"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73FB20DA" w14:textId="77777777" w:rsidR="00D87BB9" w:rsidRDefault="00D87BB9"/>
                      <w:p w14:paraId="04283DEA" w14:textId="77777777" w:rsidR="00D87BB9" w:rsidRPr="003512D0" w:rsidRDefault="00D87BB9" w:rsidP="00B1473E">
                        <w:pPr>
                          <w:pStyle w:val="Caption"/>
                          <w:rPr>
                            <w:noProof/>
                            <w:sz w:val="20"/>
                          </w:rPr>
                        </w:pPr>
                        <w:r>
                          <w:t>Figure 1-3: INFORM 2018 Risk of Humanitarian Crisis and Disasters</w:t>
                        </w:r>
                      </w:p>
                      <w:p w14:paraId="16DBF115" w14:textId="77777777" w:rsidR="00D87BB9" w:rsidRDefault="00D87BB9"/>
                      <w:p w14:paraId="0EBC7984"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6F8E69FC" w14:textId="77777777" w:rsidR="00D87BB9" w:rsidRDefault="00D87BB9"/>
                      <w:p w14:paraId="4584C8C1"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121676A6" w14:textId="77777777" w:rsidR="00D87BB9" w:rsidRDefault="00D87BB9"/>
                      <w:p w14:paraId="02D26C51"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5D9200C4" w14:textId="77777777" w:rsidR="00D87BB9" w:rsidRDefault="00D87BB9"/>
                      <w:p w14:paraId="7959076E" w14:textId="77777777"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677F1134" w14:textId="77777777" w:rsidR="00D87BB9" w:rsidRDefault="00D87BB9"/>
                      <w:p w14:paraId="10C3D6AE"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440F7C12" w14:textId="77777777" w:rsidR="00D87BB9" w:rsidRDefault="00D87BB9"/>
                      <w:p w14:paraId="2117947C" w14:textId="77777777" w:rsidR="00D87BB9" w:rsidRPr="003512D0" w:rsidRDefault="00D87BB9" w:rsidP="00B1473E">
                        <w:pPr>
                          <w:pStyle w:val="Caption"/>
                          <w:rPr>
                            <w:noProof/>
                            <w:sz w:val="20"/>
                          </w:rPr>
                        </w:pPr>
                        <w:r>
                          <w:t>Figure 1-3: INFORM 2018 Risk of Humanitarian Crisis and Disasters</w:t>
                        </w:r>
                      </w:p>
                      <w:p w14:paraId="20A819A3" w14:textId="77777777" w:rsidR="00D87BB9" w:rsidRDefault="00D87BB9"/>
                      <w:p w14:paraId="6E3AA2B2" w14:textId="0D352843" w:rsidR="00D87BB9" w:rsidRDefault="00D87BB9" w:rsidP="004E3519">
                        <w:pPr>
                          <w:pStyle w:val="Caption"/>
                        </w:pPr>
                        <w:r>
                          <w:t xml:space="preserve">Figure 1-4: </w:t>
                        </w:r>
                        <w:r w:rsidRPr="00E64F0E">
                          <w:t xml:space="preserve">INFORM 2018 </w:t>
                        </w:r>
                        <w:r>
                          <w:t>Vulnerability DimensionFigure 1-3: INFORM 2018 Risk of Humanitarian Crisis and Disasters</w:t>
                        </w:r>
                        <w:r w:rsidRPr="00BD7094">
                          <w:t>Figure 1-</w:t>
                        </w:r>
                        <w:r>
                          <w:t>2:</w:t>
                        </w:r>
                        <w:r w:rsidRPr="00BD7094">
                          <w:t xml:space="preserve"> Exploring evidence for the climate change and conflict connection - (Climate and Migration Coalition, 2015)</w:t>
                        </w:r>
                      </w:p>
                      <w:p w14:paraId="5A8084D8" w14:textId="77777777" w:rsidR="00D87BB9" w:rsidRDefault="00D87BB9"/>
                      <w:p w14:paraId="432ED4CA" w14:textId="77777777" w:rsidR="00D87BB9" w:rsidRDefault="00D87BB9" w:rsidP="004E3519">
                        <w:pPr>
                          <w:pStyle w:val="Caption"/>
                        </w:pPr>
                        <w:r>
                          <w:t>Figure 1-3: INFORM 2018 Risk of Humanitarian Crisis and Disasters</w:t>
                        </w:r>
                        <w:r w:rsidRPr="00BD7094">
                          <w:t>Figure 1-</w:t>
                        </w:r>
                        <w:r>
                          <w:t>2:</w:t>
                        </w:r>
                        <w:r w:rsidRPr="00BD7094">
                          <w:t xml:space="preserve"> Exploring evidence for the climate change and conflict connection - (Climate and Migration Coalition, 2015)</w:t>
                        </w:r>
                        <w:bookmarkEnd w:id="18"/>
                      </w:p>
                    </w:txbxContent>
                  </v:textbox>
                </v:shape>
                <v:shape id="Picture 70550" o:spid="_x0000_s1035" type="#_x0000_t75" style="position:absolute;left:1418;top:4729;width:43599;height:32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">
                  <v:imagedata r:id="rId17" o:title=""/>
                  <v:path arrowok="t"/>
                </v:shape>
                <w10:wrap type="square" anchorx="margin" anchory="margin"/>
              </v:group>
            </w:pict>
          </mc:Fallback>
        </mc:AlternateContent>
      </w:r>
      <w:r w:rsidR="00C50E38" w:rsidRPr="00570768">
        <w:rPr>
          <w:rFonts w:ascii="Arial" w:hAnsi="Arial" w:cs="Arial"/>
        </w:rPr>
        <w:t xml:space="preserve">In the MENA Region, ‘it is difficult to generalise urbanization trends because the region comprises a great diversity of socio-economic, human, natural resources and characteristics’ (Madbouly, 2009). </w:t>
      </w:r>
      <w:r w:rsidR="00D04117">
        <w:rPr>
          <w:rFonts w:ascii="Arial" w:hAnsi="Arial" w:cs="Arial"/>
        </w:rPr>
        <w:t xml:space="preserve">Urbanisation </w:t>
      </w:r>
      <w:r w:rsidR="00D04117" w:rsidRPr="00570768">
        <w:rPr>
          <w:rFonts w:ascii="Arial" w:hAnsi="Arial" w:cs="Arial"/>
        </w:rPr>
        <w:t xml:space="preserve">underlying drivers of </w:t>
      </w:r>
      <w:r w:rsidR="00D04117">
        <w:rPr>
          <w:rFonts w:ascii="Arial" w:hAnsi="Arial" w:cs="Arial"/>
        </w:rPr>
        <w:t>poverty and wea</w:t>
      </w:r>
      <w:r w:rsidR="00D04117" w:rsidRPr="00570768">
        <w:rPr>
          <w:rFonts w:ascii="Arial" w:hAnsi="Arial" w:cs="Arial"/>
        </w:rPr>
        <w:t xml:space="preserve">k governance </w:t>
      </w:r>
      <w:r w:rsidR="00D04117">
        <w:rPr>
          <w:rFonts w:ascii="Arial" w:hAnsi="Arial" w:cs="Arial"/>
        </w:rPr>
        <w:t xml:space="preserve">also shape the patterns of land tenure security, highly affecting farmers </w:t>
      </w:r>
      <w:r w:rsidR="00D04117">
        <w:rPr>
          <w:rFonts w:ascii="Arial" w:hAnsi="Arial" w:cs="Arial"/>
        </w:rPr>
        <w:lastRenderedPageBreak/>
        <w:t xml:space="preserve">and </w:t>
      </w:r>
      <w:r w:rsidR="00D04117" w:rsidRPr="00570768">
        <w:rPr>
          <w:rFonts w:ascii="Arial" w:hAnsi="Arial" w:cs="Arial"/>
        </w:rPr>
        <w:t>pastoral</w:t>
      </w:r>
      <w:r w:rsidR="00D04117">
        <w:rPr>
          <w:rFonts w:ascii="Arial" w:hAnsi="Arial" w:cs="Arial"/>
        </w:rPr>
        <w:t xml:space="preserve"> communities’</w:t>
      </w:r>
      <w:r w:rsidR="00D04117" w:rsidRPr="00570768">
        <w:rPr>
          <w:rFonts w:ascii="Arial" w:hAnsi="Arial" w:cs="Arial"/>
        </w:rPr>
        <w:t xml:space="preserve"> livelihoods</w:t>
      </w:r>
      <w:r w:rsidR="00D04117">
        <w:rPr>
          <w:rFonts w:ascii="Arial" w:hAnsi="Arial" w:cs="Arial"/>
        </w:rPr>
        <w:t>.</w:t>
      </w:r>
      <w:r w:rsidR="00D04117" w:rsidRPr="00570768">
        <w:rPr>
          <w:rFonts w:ascii="Arial" w:hAnsi="Arial" w:cs="Arial"/>
        </w:rPr>
        <w:t xml:space="preserve"> </w:t>
      </w:r>
      <w:r w:rsidR="00300F1F">
        <w:rPr>
          <w:rFonts w:ascii="Arial" w:hAnsi="Arial" w:cs="Arial"/>
        </w:rPr>
        <w:t>C</w:t>
      </w:r>
      <w:r w:rsidR="00C50E38" w:rsidRPr="00570768">
        <w:rPr>
          <w:rFonts w:ascii="Arial" w:hAnsi="Arial" w:cs="Arial"/>
        </w:rPr>
        <w:t>limate change severe environmental conditions</w:t>
      </w:r>
      <w:r w:rsidR="00D04117">
        <w:rPr>
          <w:rFonts w:ascii="Arial" w:hAnsi="Arial" w:cs="Arial"/>
        </w:rPr>
        <w:t xml:space="preserve"> and</w:t>
      </w:r>
      <w:r w:rsidR="00C50E38" w:rsidRPr="00570768">
        <w:rPr>
          <w:rFonts w:ascii="Arial" w:hAnsi="Arial" w:cs="Arial"/>
        </w:rPr>
        <w:t xml:space="preserve"> d</w:t>
      </w:r>
      <w:r w:rsidR="00901622">
        <w:rPr>
          <w:rFonts w:ascii="Arial" w:hAnsi="Arial" w:cs="Arial"/>
        </w:rPr>
        <w:t>esertification</w:t>
      </w:r>
      <w:r w:rsidR="00C50E38" w:rsidRPr="00570768">
        <w:rPr>
          <w:rFonts w:ascii="Arial" w:hAnsi="Arial" w:cs="Arial"/>
        </w:rPr>
        <w:t>, complex land customary rights dominate</w:t>
      </w:r>
      <w:r w:rsidR="00387E94">
        <w:rPr>
          <w:rFonts w:ascii="Arial" w:hAnsi="Arial" w:cs="Arial"/>
        </w:rPr>
        <w:t xml:space="preserve"> the rural settings,</w:t>
      </w:r>
      <w:r w:rsidR="00C50E38" w:rsidRPr="00570768">
        <w:rPr>
          <w:rFonts w:ascii="Arial" w:hAnsi="Arial" w:cs="Arial"/>
        </w:rPr>
        <w:t xml:space="preserve"> in association with the deprived dispute resolution systems an</w:t>
      </w:r>
      <w:r w:rsidR="00901622">
        <w:rPr>
          <w:rFonts w:ascii="Arial" w:hAnsi="Arial" w:cs="Arial"/>
        </w:rPr>
        <w:t>d the lack of legal recognition</w:t>
      </w:r>
      <w:r w:rsidR="00D04117" w:rsidRPr="00D04117">
        <w:rPr>
          <w:rFonts w:ascii="Arial" w:hAnsi="Arial" w:cs="Arial"/>
        </w:rPr>
        <w:t>, that may lead to conflict</w:t>
      </w:r>
      <w:r w:rsidR="00387E94">
        <w:rPr>
          <w:rFonts w:ascii="Arial" w:hAnsi="Arial" w:cs="Arial"/>
        </w:rPr>
        <w:t xml:space="preserve"> and generate prolonged patters of protracted displacement</w:t>
      </w:r>
      <w:r w:rsidR="00387E94" w:rsidRPr="00D04117">
        <w:rPr>
          <w:rFonts w:ascii="Arial" w:hAnsi="Arial" w:cs="Arial"/>
        </w:rPr>
        <w:t xml:space="preserve">. </w:t>
      </w:r>
      <w:r w:rsidR="00C50E38" w:rsidRPr="00570768">
        <w:rPr>
          <w:rFonts w:ascii="Arial" w:hAnsi="Arial" w:cs="Arial"/>
        </w:rPr>
        <w:t>As noted by Zimmermann (2011), ‘progress is mainly technology</w:t>
      </w:r>
      <w:r w:rsidR="00766CC6">
        <w:rPr>
          <w:rFonts w:ascii="Arial" w:hAnsi="Arial" w:cs="Arial"/>
        </w:rPr>
        <w:t>-</w:t>
      </w:r>
      <w:r w:rsidR="00C50E38" w:rsidRPr="00570768">
        <w:rPr>
          <w:rFonts w:ascii="Arial" w:hAnsi="Arial" w:cs="Arial"/>
        </w:rPr>
        <w:t>driven (e.g. the geo-industry) and too often not accompanied by progress in reforming land</w:t>
      </w:r>
      <w:r w:rsidR="00A60AC9">
        <w:rPr>
          <w:rFonts w:ascii="Arial" w:hAnsi="Arial" w:cs="Arial"/>
        </w:rPr>
        <w:t xml:space="preserve"> </w:t>
      </w:r>
      <w:r w:rsidR="00C50E38" w:rsidRPr="00570768">
        <w:rPr>
          <w:rFonts w:ascii="Arial" w:hAnsi="Arial" w:cs="Arial"/>
        </w:rPr>
        <w:t>policies, improving the normative framework, involving civil society, and reengineering institutional processes’ (Zimmermann, 2011)</w:t>
      </w:r>
      <w:r w:rsidR="00C50E38">
        <w:rPr>
          <w:rFonts w:ascii="Arial" w:hAnsi="Arial" w:cs="Arial"/>
        </w:rPr>
        <w:t xml:space="preserve"> (Figure 1-2)</w:t>
      </w:r>
      <w:r w:rsidR="00C50E38" w:rsidRPr="00570768">
        <w:rPr>
          <w:rFonts w:ascii="Arial" w:hAnsi="Arial" w:cs="Arial"/>
        </w:rPr>
        <w:t>.</w:t>
      </w:r>
    </w:p>
    <w:p w14:paraId="52DA18D6" w14:textId="551D8D6D" w:rsidR="007E2F9A" w:rsidRPr="00B36863" w:rsidRDefault="00B36863" w:rsidP="00B36863">
      <w:pPr>
        <w:spacing w:before="240" w:line="360" w:lineRule="auto"/>
        <w:rPr>
          <w:rFonts w:ascii="Arial" w:hAnsi="Arial" w:cs="Arial"/>
        </w:rPr>
      </w:pPr>
      <w:r w:rsidRPr="00B36863">
        <w:rPr>
          <w:rFonts w:ascii="Arial" w:hAnsi="Arial" w:cs="Arial"/>
        </w:rPr>
        <w:t>Evidence to date would appear to suggest that there is a gap between social vulnerability and biophysical vulnerability indexes. Susan Cutter's (2003) study on Social Vulnerability indicates that the relationship between the two types should be further investigated as a ‘complex interaction’ to help advance our understanding of vulnerability at the local, regional and national scale</w:t>
      </w:r>
      <w:r w:rsidR="00687B7D">
        <w:rPr>
          <w:rFonts w:ascii="Arial" w:hAnsi="Arial" w:cs="Arial"/>
        </w:rPr>
        <w:t xml:space="preserve"> (Cutter, </w:t>
      </w:r>
      <w:r w:rsidR="00687B7D" w:rsidRPr="00687B7D">
        <w:rPr>
          <w:rFonts w:ascii="Arial" w:hAnsi="Arial" w:cs="Arial"/>
        </w:rPr>
        <w:t>2003)</w:t>
      </w:r>
      <w:r w:rsidRPr="00B36863">
        <w:rPr>
          <w:rFonts w:ascii="Arial" w:hAnsi="Arial" w:cs="Arial"/>
        </w:rPr>
        <w:t>. Accordingly, this study</w:t>
      </w:r>
      <w:r>
        <w:rPr>
          <w:rFonts w:ascii="Arial" w:hAnsi="Arial" w:cs="Arial"/>
        </w:rPr>
        <w:t xml:space="preserve"> moved</w:t>
      </w:r>
      <w:r w:rsidR="00127DDB" w:rsidRPr="00127DDB">
        <w:rPr>
          <w:rFonts w:ascii="Arial" w:hAnsi="Arial" w:cs="Arial"/>
        </w:rPr>
        <w:t xml:space="preserve"> beyond the ‘positivist epistemology for </w:t>
      </w:r>
      <w:r w:rsidR="00BD1E66">
        <w:rPr>
          <w:rFonts w:ascii="Arial" w:hAnsi="Arial" w:cs="Arial"/>
        </w:rPr>
        <w:t xml:space="preserve">urban </w:t>
      </w:r>
      <w:r w:rsidR="00127DDB" w:rsidRPr="00127DDB">
        <w:rPr>
          <w:rFonts w:ascii="Arial" w:hAnsi="Arial" w:cs="Arial"/>
        </w:rPr>
        <w:t>resilience research, arguing that phenomena</w:t>
      </w:r>
      <w:r w:rsidR="00127DDB">
        <w:rPr>
          <w:rFonts w:ascii="Arial" w:hAnsi="Arial" w:cs="Arial"/>
        </w:rPr>
        <w:t xml:space="preserve"> </w:t>
      </w:r>
      <w:r w:rsidR="00127DDB" w:rsidRPr="00127DDB">
        <w:rPr>
          <w:rFonts w:ascii="Arial" w:hAnsi="Arial" w:cs="Arial"/>
        </w:rPr>
        <w:t>can be objectively defined and measured’ (M</w:t>
      </w:r>
      <w:r w:rsidR="00387E94">
        <w:rPr>
          <w:rFonts w:ascii="Arial" w:hAnsi="Arial" w:cs="Arial"/>
        </w:rPr>
        <w:t xml:space="preserve">iller et al, 2010), the constructivist and interpretivist position of the study dominate </w:t>
      </w:r>
      <w:r w:rsidR="00127DDB" w:rsidRPr="00127DDB">
        <w:rPr>
          <w:rFonts w:ascii="Arial" w:hAnsi="Arial" w:cs="Arial"/>
        </w:rPr>
        <w:t xml:space="preserve">the study research </w:t>
      </w:r>
      <w:r w:rsidR="00387E94">
        <w:rPr>
          <w:rFonts w:ascii="Arial" w:hAnsi="Arial" w:cs="Arial"/>
        </w:rPr>
        <w:t>approach in questioning</w:t>
      </w:r>
      <w:r w:rsidR="00127DDB" w:rsidRPr="00127DDB">
        <w:rPr>
          <w:rFonts w:ascii="Arial" w:hAnsi="Arial" w:cs="Arial"/>
        </w:rPr>
        <w:t xml:space="preserve"> ‘Resilience of What’ and ‘Resilience to What’</w:t>
      </w:r>
      <w:r w:rsidR="00127DDB">
        <w:rPr>
          <w:rFonts w:ascii="Arial" w:hAnsi="Arial" w:cs="Arial"/>
        </w:rPr>
        <w:t>,</w:t>
      </w:r>
      <w:r w:rsidR="00127DDB" w:rsidRPr="00127DDB">
        <w:rPr>
          <w:rFonts w:ascii="Arial" w:hAnsi="Arial" w:cs="Arial"/>
        </w:rPr>
        <w:t xml:space="preserve"> to investigate the associations between climate </w:t>
      </w:r>
      <w:r w:rsidR="00BE3FB7">
        <w:rPr>
          <w:rFonts w:ascii="Arial" w:hAnsi="Arial" w:cs="Arial"/>
        </w:rPr>
        <w:t>security</w:t>
      </w:r>
      <w:r w:rsidR="00127DDB" w:rsidRPr="00127DDB">
        <w:rPr>
          <w:rFonts w:ascii="Arial" w:hAnsi="Arial" w:cs="Arial"/>
        </w:rPr>
        <w:t xml:space="preserve"> induced </w:t>
      </w:r>
      <w:r w:rsidR="00BE3FB7">
        <w:rPr>
          <w:rFonts w:ascii="Arial" w:hAnsi="Arial" w:cs="Arial"/>
        </w:rPr>
        <w:t>displac</w:t>
      </w:r>
      <w:r w:rsidR="00766CC6">
        <w:rPr>
          <w:rFonts w:ascii="Arial" w:hAnsi="Arial" w:cs="Arial"/>
        </w:rPr>
        <w:t>e</w:t>
      </w:r>
      <w:r w:rsidR="00BE3FB7">
        <w:rPr>
          <w:rFonts w:ascii="Arial" w:hAnsi="Arial" w:cs="Arial"/>
        </w:rPr>
        <w:t>ment</w:t>
      </w:r>
      <w:r w:rsidR="00127DDB" w:rsidRPr="00127DDB">
        <w:rPr>
          <w:rFonts w:ascii="Arial" w:hAnsi="Arial" w:cs="Arial"/>
        </w:rPr>
        <w:t xml:space="preserve"> (independent </w:t>
      </w:r>
      <w:r w:rsidR="007E2F9A" w:rsidRPr="00127DDB">
        <w:rPr>
          <w:rFonts w:ascii="Arial" w:hAnsi="Arial" w:cs="Arial"/>
        </w:rPr>
        <w:t>/exploratory) variables against resilience (dependant/response) corresponding variables exposure, vulnerability and absorptive capacities.</w:t>
      </w:r>
    </w:p>
    <w:p w14:paraId="1851E47F" w14:textId="64D3CEDC" w:rsidR="00F2705C" w:rsidRDefault="00A60AC9" w:rsidP="00687B7D">
      <w:pPr>
        <w:spacing w:before="240" w:line="360" w:lineRule="auto"/>
        <w:rPr>
          <w:rFonts w:ascii="Arial" w:hAnsi="Arial" w:cs="Arial"/>
        </w:rPr>
      </w:pPr>
      <w:r w:rsidRPr="00A60AC9">
        <w:rPr>
          <w:rFonts w:ascii="Arial" w:hAnsi="Arial" w:cs="Arial"/>
        </w:rPr>
        <w:t xml:space="preserve">Taking </w:t>
      </w:r>
      <w:r w:rsidR="00F2705C" w:rsidRPr="00F2705C">
        <w:rPr>
          <w:rFonts w:ascii="Arial" w:hAnsi="Arial" w:cs="Arial"/>
        </w:rPr>
        <w:t xml:space="preserve">into account the International Displacement Monitoring Centre (IDMC, 2014) Global overview on how the cycle of protracted displacement starts from rural areas, disaster displaced people unauthorised occupation and use of arable land can lead to tensions and forced evictions within a country and across borders. </w:t>
      </w:r>
      <w:r w:rsidR="00AA0B9A" w:rsidRPr="00F2705C">
        <w:rPr>
          <w:rFonts w:ascii="Arial" w:hAnsi="Arial" w:cs="Arial"/>
        </w:rPr>
        <w:t>This background</w:t>
      </w:r>
      <w:r w:rsidR="00F2705C" w:rsidRPr="00F2705C">
        <w:rPr>
          <w:rFonts w:ascii="Arial" w:hAnsi="Arial" w:cs="Arial"/>
        </w:rPr>
        <w:t xml:space="preserve"> shaped the research choice of case-study approach indiscretion of the cities of Khartoum (Sudan) and Tripoli (Lebanon). Starting with an overview of the region urban risk profile, flooding and earthquakes stood out as the most prominent natural hazards. Considering the frequency and severity of these events in Sudan and Lebanon, the context of fragility was also explored </w:t>
      </w:r>
      <w:r w:rsidR="00687B7D">
        <w:rPr>
          <w:rFonts w:ascii="Arial" w:hAnsi="Arial" w:cs="Arial"/>
        </w:rPr>
        <w:t xml:space="preserve">in </w:t>
      </w:r>
      <w:r w:rsidR="00F2705C" w:rsidRPr="00F2705C">
        <w:rPr>
          <w:rFonts w:ascii="Arial" w:hAnsi="Arial" w:cs="Arial"/>
        </w:rPr>
        <w:t xml:space="preserve">the two Arab states </w:t>
      </w:r>
      <w:r w:rsidR="00687B7D">
        <w:rPr>
          <w:rFonts w:ascii="Arial" w:hAnsi="Arial" w:cs="Arial"/>
        </w:rPr>
        <w:t>as they stand</w:t>
      </w:r>
      <w:r w:rsidR="00687B7D" w:rsidRPr="00687B7D">
        <w:rPr>
          <w:rFonts w:ascii="Arial" w:hAnsi="Arial" w:cs="Arial"/>
        </w:rPr>
        <w:t xml:space="preserve"> out </w:t>
      </w:r>
      <w:r w:rsidR="00F2705C" w:rsidRPr="00F2705C">
        <w:rPr>
          <w:rFonts w:ascii="Arial" w:hAnsi="Arial" w:cs="Arial"/>
        </w:rPr>
        <w:t xml:space="preserve">with the highest number of IDPs (Sudan) and Refugees (Lebanon) at the regional level. Sudan was selected as being one of the five countries flagged by the Overseas Development Institute (ODI) in 2015 where 50% of the global displaced population comes from. With a prolonged history of civil war in Sudan (Second Sudanese Civil War 1983–2005, War in Darfur 2003–present, Sudanese conflict in South Kordofan and Blue Nile 2011–present) and the figures remain on the rise. While Lebanon has the fourth-highest per </w:t>
      </w:r>
      <w:r w:rsidR="00F2705C" w:rsidRPr="00F2705C">
        <w:rPr>
          <w:rFonts w:ascii="Arial" w:hAnsi="Arial" w:cs="Arial"/>
        </w:rPr>
        <w:lastRenderedPageBreak/>
        <w:t>capita concentrat</w:t>
      </w:r>
      <w:r w:rsidR="00687B7D">
        <w:rPr>
          <w:rFonts w:ascii="Arial" w:hAnsi="Arial" w:cs="Arial"/>
        </w:rPr>
        <w:t>ion of refugees in the world (approx.</w:t>
      </w:r>
      <w:r w:rsidR="00F2705C" w:rsidRPr="00F2705C">
        <w:rPr>
          <w:rFonts w:ascii="Arial" w:hAnsi="Arial" w:cs="Arial"/>
        </w:rPr>
        <w:t>1 million</w:t>
      </w:r>
      <w:r w:rsidR="00687B7D">
        <w:rPr>
          <w:rFonts w:ascii="Arial" w:hAnsi="Arial" w:cs="Arial"/>
        </w:rPr>
        <w:t>)</w:t>
      </w:r>
      <w:r w:rsidR="00F2705C" w:rsidRPr="00F2705C">
        <w:rPr>
          <w:rFonts w:ascii="Arial" w:hAnsi="Arial" w:cs="Arial"/>
        </w:rPr>
        <w:t xml:space="preserve">, according to the United Nations High Commissioner for Refugees (UNHCR) figures for June 2018 (UNHCR, 2018), with a long history of civil war (1975 -1990) and Israeli occupation. </w:t>
      </w:r>
    </w:p>
    <w:p w14:paraId="35AA22E6" w14:textId="1DD6E1CA" w:rsidR="00A54C03" w:rsidRDefault="00F2705C" w:rsidP="00F15132">
      <w:pPr>
        <w:spacing w:line="360" w:lineRule="auto"/>
        <w:rPr>
          <w:rFonts w:ascii="Arial" w:hAnsi="Arial" w:cs="Arial"/>
        </w:rPr>
      </w:pPr>
      <w:r>
        <w:rPr>
          <w:rFonts w:ascii="Arial" w:hAnsi="Arial" w:cs="Arial"/>
        </w:rPr>
        <w:t>Using the UNDRR Disaster Resilience Scorecard tool as benchmarking standard for measuring resilience in Arab cities, a comparati</w:t>
      </w:r>
      <w:r w:rsidR="00380E8C">
        <w:rPr>
          <w:rFonts w:ascii="Arial" w:hAnsi="Arial" w:cs="Arial"/>
        </w:rPr>
        <w:t>ve study was applied in Chapter</w:t>
      </w:r>
      <w:r>
        <w:rPr>
          <w:rFonts w:ascii="Arial" w:hAnsi="Arial" w:cs="Arial"/>
        </w:rPr>
        <w:t xml:space="preserve"> 3 </w:t>
      </w:r>
      <w:r w:rsidR="00380E8C">
        <w:rPr>
          <w:rFonts w:ascii="Arial" w:hAnsi="Arial" w:cs="Arial"/>
        </w:rPr>
        <w:t xml:space="preserve">(25 Arab Cities) </w:t>
      </w:r>
      <w:r>
        <w:rPr>
          <w:rFonts w:ascii="Arial" w:hAnsi="Arial" w:cs="Arial"/>
        </w:rPr>
        <w:t xml:space="preserve">and </w:t>
      </w:r>
      <w:r w:rsidR="00F15132" w:rsidRPr="00F15132">
        <w:rPr>
          <w:rFonts w:ascii="Arial" w:hAnsi="Arial" w:cs="Arial"/>
        </w:rPr>
        <w:t xml:space="preserve">Chapter </w:t>
      </w:r>
      <w:r>
        <w:rPr>
          <w:rFonts w:ascii="Arial" w:hAnsi="Arial" w:cs="Arial"/>
        </w:rPr>
        <w:t xml:space="preserve">7 </w:t>
      </w:r>
      <w:r w:rsidR="00380E8C">
        <w:rPr>
          <w:rFonts w:ascii="Arial" w:hAnsi="Arial" w:cs="Arial"/>
        </w:rPr>
        <w:t xml:space="preserve">(Khartoum and Tripoli) </w:t>
      </w:r>
      <w:r>
        <w:rPr>
          <w:rFonts w:ascii="Arial" w:hAnsi="Arial" w:cs="Arial"/>
        </w:rPr>
        <w:t>to understand the level of interactions between DRR</w:t>
      </w:r>
      <w:r w:rsidR="00F15132">
        <w:rPr>
          <w:rFonts w:ascii="Arial" w:hAnsi="Arial" w:cs="Arial"/>
        </w:rPr>
        <w:t xml:space="preserve"> key stakeholders </w:t>
      </w:r>
      <w:r w:rsidR="00380E8C">
        <w:rPr>
          <w:rFonts w:ascii="Arial" w:hAnsi="Arial" w:cs="Arial"/>
        </w:rPr>
        <w:t>at the cities</w:t>
      </w:r>
      <w:r>
        <w:rPr>
          <w:rFonts w:ascii="Arial" w:hAnsi="Arial" w:cs="Arial"/>
        </w:rPr>
        <w:t xml:space="preserve"> local level, and how the study findings can be generalised at the </w:t>
      </w:r>
      <w:r w:rsidR="00F15132">
        <w:rPr>
          <w:rFonts w:ascii="Arial" w:hAnsi="Arial" w:cs="Arial"/>
        </w:rPr>
        <w:t xml:space="preserve">national, regional and global </w:t>
      </w:r>
      <w:r>
        <w:rPr>
          <w:rFonts w:ascii="Arial" w:hAnsi="Arial" w:cs="Arial"/>
        </w:rPr>
        <w:t xml:space="preserve">levels. </w:t>
      </w:r>
      <w:r w:rsidR="00380E8C">
        <w:rPr>
          <w:rFonts w:ascii="Arial" w:hAnsi="Arial" w:cs="Arial"/>
        </w:rPr>
        <w:t>This approach</w:t>
      </w:r>
      <w:r w:rsidR="00127DDB" w:rsidRPr="00127DDB">
        <w:rPr>
          <w:rFonts w:ascii="Arial" w:hAnsi="Arial" w:cs="Arial"/>
        </w:rPr>
        <w:t xml:space="preserve"> </w:t>
      </w:r>
      <w:r w:rsidR="00380E8C">
        <w:rPr>
          <w:rFonts w:ascii="Arial" w:hAnsi="Arial" w:cs="Arial"/>
        </w:rPr>
        <w:t>helped</w:t>
      </w:r>
      <w:r w:rsidR="00127DDB" w:rsidRPr="00127DDB">
        <w:rPr>
          <w:rFonts w:ascii="Arial" w:hAnsi="Arial" w:cs="Arial"/>
        </w:rPr>
        <w:t xml:space="preserve"> investigate and document the </w:t>
      </w:r>
      <w:r w:rsidR="00380E8C">
        <w:rPr>
          <w:rFonts w:ascii="Arial" w:hAnsi="Arial" w:cs="Arial"/>
        </w:rPr>
        <w:t>impact of</w:t>
      </w:r>
      <w:r w:rsidR="00127DDB" w:rsidRPr="00127DDB">
        <w:rPr>
          <w:rFonts w:ascii="Arial" w:hAnsi="Arial" w:cs="Arial"/>
        </w:rPr>
        <w:t xml:space="preserve"> </w:t>
      </w:r>
      <w:r w:rsidR="00F15132">
        <w:rPr>
          <w:rFonts w:ascii="Arial" w:hAnsi="Arial" w:cs="Arial"/>
        </w:rPr>
        <w:t xml:space="preserve">city fragility in </w:t>
      </w:r>
      <w:r w:rsidR="00127DDB" w:rsidRPr="00127DDB">
        <w:rPr>
          <w:rFonts w:ascii="Arial" w:hAnsi="Arial" w:cs="Arial"/>
        </w:rPr>
        <w:t>disaster risk governance, while explor</w:t>
      </w:r>
      <w:r w:rsidR="00766CC6">
        <w:rPr>
          <w:rFonts w:ascii="Arial" w:hAnsi="Arial" w:cs="Arial"/>
        </w:rPr>
        <w:t>ing</w:t>
      </w:r>
      <w:r w:rsidR="00127DDB" w:rsidRPr="00127DDB">
        <w:rPr>
          <w:rFonts w:ascii="Arial" w:hAnsi="Arial" w:cs="Arial"/>
        </w:rPr>
        <w:t xml:space="preserve"> the opportunities for building societal resilience for </w:t>
      </w:r>
      <w:r w:rsidR="00462696">
        <w:rPr>
          <w:rFonts w:ascii="Arial" w:hAnsi="Arial" w:cs="Arial"/>
        </w:rPr>
        <w:t xml:space="preserve">IDPs and Refugees affected </w:t>
      </w:r>
      <w:r w:rsidR="00380E8C">
        <w:rPr>
          <w:rFonts w:ascii="Arial" w:hAnsi="Arial" w:cs="Arial"/>
        </w:rPr>
        <w:t>by</w:t>
      </w:r>
      <w:r w:rsidR="00462696">
        <w:rPr>
          <w:rFonts w:ascii="Arial" w:hAnsi="Arial" w:cs="Arial"/>
        </w:rPr>
        <w:t xml:space="preserve"> protected </w:t>
      </w:r>
      <w:r w:rsidR="00380E8C">
        <w:rPr>
          <w:rFonts w:ascii="Arial" w:hAnsi="Arial" w:cs="Arial"/>
        </w:rPr>
        <w:t xml:space="preserve">disaster displacement </w:t>
      </w:r>
      <w:r w:rsidR="00462696">
        <w:rPr>
          <w:rFonts w:ascii="Arial" w:hAnsi="Arial" w:cs="Arial"/>
        </w:rPr>
        <w:t>in fragile settings</w:t>
      </w:r>
      <w:r w:rsidR="00F15132">
        <w:rPr>
          <w:rFonts w:ascii="Arial" w:hAnsi="Arial" w:cs="Arial"/>
        </w:rPr>
        <w:t>, generating</w:t>
      </w:r>
      <w:r w:rsidR="00387E94">
        <w:rPr>
          <w:rFonts w:ascii="Arial" w:hAnsi="Arial" w:cs="Arial"/>
        </w:rPr>
        <w:t xml:space="preserve"> a new terminology that combines the vulnerabilities shared between both groups bey</w:t>
      </w:r>
      <w:r w:rsidR="00380E8C">
        <w:rPr>
          <w:rFonts w:ascii="Arial" w:hAnsi="Arial" w:cs="Arial"/>
        </w:rPr>
        <w:t>ond states geo-political boundaries</w:t>
      </w:r>
      <w:r w:rsidR="00F15132">
        <w:rPr>
          <w:rFonts w:ascii="Arial" w:hAnsi="Arial" w:cs="Arial"/>
        </w:rPr>
        <w:t xml:space="preserve"> known as ‘Climate Security Displaced’ (CSD) people</w:t>
      </w:r>
      <w:r w:rsidR="00380E8C">
        <w:rPr>
          <w:rFonts w:ascii="Arial" w:hAnsi="Arial" w:cs="Arial"/>
        </w:rPr>
        <w:t>.</w:t>
      </w:r>
    </w:p>
    <w:p w14:paraId="4550FED5" w14:textId="7905A9DC" w:rsidR="00D265C3" w:rsidRDefault="00766CC6" w:rsidP="004406E0">
      <w:pPr>
        <w:spacing w:line="360" w:lineRule="auto"/>
        <w:rPr>
          <w:rFonts w:ascii="Arial" w:hAnsi="Arial" w:cs="Arial"/>
        </w:rPr>
      </w:pPr>
      <w:r>
        <w:rPr>
          <w:rFonts w:ascii="Arial" w:hAnsi="Arial" w:cs="Arial"/>
        </w:rPr>
        <w:t>At</w:t>
      </w:r>
      <w:r w:rsidR="00C50E38" w:rsidRPr="00BD1E66">
        <w:rPr>
          <w:rFonts w:ascii="Arial" w:hAnsi="Arial" w:cs="Arial"/>
        </w:rPr>
        <w:t xml:space="preserve"> first sight, it might seem plausible to argue that effective monitoring of disaster data loss can help achieve progress in reporting to the SFDRR and the SDGs global targets and associated indicators. However, on closer inspection, Cutter and Gall (2015) indicate that ‘existing loss accounting systems vastly underestimate the true burden of disasters, both nationally and globally’ (Cutter and Gall 2015</w:t>
      </w:r>
      <w:r w:rsidR="001A5101" w:rsidRPr="00BD1E66">
        <w:rPr>
          <w:rFonts w:ascii="Arial" w:hAnsi="Arial" w:cs="Arial"/>
        </w:rPr>
        <w:t>).</w:t>
      </w:r>
      <w:r w:rsidR="001A5101" w:rsidRPr="003F4468">
        <w:rPr>
          <w:rFonts w:ascii="Arial" w:hAnsi="Arial" w:cs="Arial"/>
        </w:rPr>
        <w:t xml:space="preserve"> The</w:t>
      </w:r>
      <w:r w:rsidR="00570768" w:rsidRPr="003F4468">
        <w:rPr>
          <w:rFonts w:ascii="Arial" w:hAnsi="Arial" w:cs="Arial"/>
        </w:rPr>
        <w:t xml:space="preserve"> 2017 Sendai Framework Data Readiness Review - Global Summary Report, gave scope to gaps in loss-data availability, accessibility, quality, applicability and the ‘need to be sufficiently consistent and comparable to allow meaningful measurement of progress and impact’ (UNDR</w:t>
      </w:r>
      <w:r w:rsidR="003C4B77">
        <w:rPr>
          <w:rFonts w:ascii="Arial" w:hAnsi="Arial" w:cs="Arial"/>
        </w:rPr>
        <w:t>R</w:t>
      </w:r>
      <w:r w:rsidR="00570768" w:rsidRPr="003F4468">
        <w:rPr>
          <w:rFonts w:ascii="Arial" w:hAnsi="Arial" w:cs="Arial"/>
        </w:rPr>
        <w:t>, 2017).</w:t>
      </w:r>
      <w:r w:rsidR="00570768" w:rsidRPr="00570768">
        <w:rPr>
          <w:rFonts w:ascii="Arial" w:eastAsia="Cambria" w:hAnsi="Arial" w:cs="Arial"/>
          <w:sz w:val="20"/>
          <w:szCs w:val="20"/>
        </w:rPr>
        <w:t xml:space="preserve"> </w:t>
      </w:r>
      <w:r w:rsidR="00C50E38" w:rsidRPr="00570768">
        <w:rPr>
          <w:rFonts w:ascii="Arial" w:hAnsi="Arial" w:cs="Arial"/>
        </w:rPr>
        <w:t>In the conditions of informal settlements and displaced people emergency shelters, the challenges of landownership upsurge, thus the displaced people property rights and building legislations</w:t>
      </w:r>
      <w:r w:rsidR="00B1473E">
        <w:rPr>
          <w:rFonts w:ascii="Arial" w:hAnsi="Arial" w:cs="Arial"/>
        </w:rPr>
        <w:t>,</w:t>
      </w:r>
      <w:r w:rsidR="00C50E38" w:rsidRPr="00570768">
        <w:rPr>
          <w:rFonts w:ascii="Arial" w:hAnsi="Arial" w:cs="Arial"/>
        </w:rPr>
        <w:t xml:space="preserve"> in pre-and-post disaster settings </w:t>
      </w:r>
      <w:r w:rsidR="00C50E38">
        <w:rPr>
          <w:rFonts w:ascii="Arial" w:hAnsi="Arial" w:cs="Arial"/>
        </w:rPr>
        <w:t>are</w:t>
      </w:r>
      <w:r w:rsidR="00E04C9F">
        <w:rPr>
          <w:rFonts w:ascii="Arial" w:hAnsi="Arial" w:cs="Arial"/>
        </w:rPr>
        <w:t xml:space="preserve"> explored in Chapter 6, with recommendations for using ‘open data’ in Chapter 8</w:t>
      </w:r>
      <w:r w:rsidR="004406E0">
        <w:rPr>
          <w:rFonts w:ascii="Arial" w:hAnsi="Arial" w:cs="Arial"/>
        </w:rPr>
        <w:t>.</w:t>
      </w:r>
      <w:r w:rsidR="00743EB3" w:rsidRPr="00743EB3">
        <w:rPr>
          <w:rFonts w:ascii="Arial" w:hAnsi="Arial" w:cs="Arial"/>
        </w:rPr>
        <w:t xml:space="preserve"> </w:t>
      </w:r>
      <w:r w:rsidR="00743EB3">
        <w:rPr>
          <w:rFonts w:ascii="Arial" w:hAnsi="Arial" w:cs="Arial"/>
        </w:rPr>
        <w:t xml:space="preserve">This was applied </w:t>
      </w:r>
      <w:r w:rsidR="00743EB3" w:rsidRPr="00743EB3">
        <w:rPr>
          <w:rFonts w:ascii="Arial" w:hAnsi="Arial" w:cs="Arial"/>
        </w:rPr>
        <w:t xml:space="preserve">as means to enhance risk communication between DRR </w:t>
      </w:r>
      <w:r w:rsidR="004406E0">
        <w:rPr>
          <w:rFonts w:ascii="Arial" w:hAnsi="Arial" w:cs="Arial"/>
        </w:rPr>
        <w:t xml:space="preserve">key </w:t>
      </w:r>
      <w:r w:rsidR="00743EB3" w:rsidRPr="00743EB3">
        <w:rPr>
          <w:rFonts w:ascii="Arial" w:hAnsi="Arial" w:cs="Arial"/>
        </w:rPr>
        <w:t>stakeholders</w:t>
      </w:r>
      <w:r w:rsidR="00743EB3">
        <w:rPr>
          <w:rFonts w:ascii="Arial" w:hAnsi="Arial" w:cs="Arial"/>
        </w:rPr>
        <w:t>, and</w:t>
      </w:r>
      <w:r w:rsidR="00743EB3" w:rsidRPr="00743EB3">
        <w:rPr>
          <w:rFonts w:ascii="Arial" w:hAnsi="Arial" w:cs="Arial"/>
        </w:rPr>
        <w:t xml:space="preserve"> improve national and local monitoring mechanisms for disaster displacement data-losses in urban contexts</w:t>
      </w:r>
      <w:r w:rsidR="004406E0">
        <w:rPr>
          <w:rFonts w:ascii="Arial" w:hAnsi="Arial" w:cs="Arial"/>
        </w:rPr>
        <w:t>. D</w:t>
      </w:r>
      <w:r w:rsidR="00743EB3" w:rsidRPr="00743EB3">
        <w:rPr>
          <w:rFonts w:ascii="Arial" w:hAnsi="Arial" w:cs="Arial"/>
        </w:rPr>
        <w:t>evelop</w:t>
      </w:r>
      <w:r w:rsidR="004406E0">
        <w:rPr>
          <w:rFonts w:ascii="Arial" w:hAnsi="Arial" w:cs="Arial"/>
        </w:rPr>
        <w:t>ing</w:t>
      </w:r>
      <w:r w:rsidR="00743EB3" w:rsidRPr="00743EB3">
        <w:rPr>
          <w:rFonts w:ascii="Arial" w:hAnsi="Arial" w:cs="Arial"/>
        </w:rPr>
        <w:t xml:space="preserve"> a sustainable Urban Resilience Action Plan (U-RAP)</w:t>
      </w:r>
      <w:r w:rsidR="004406E0">
        <w:rPr>
          <w:rFonts w:ascii="Arial" w:hAnsi="Arial" w:cs="Arial"/>
        </w:rPr>
        <w:t xml:space="preserve"> policy guidance formed the study main outcome</w:t>
      </w:r>
      <w:r w:rsidR="00743EB3" w:rsidRPr="00743EB3">
        <w:rPr>
          <w:rFonts w:ascii="Arial" w:hAnsi="Arial" w:cs="Arial"/>
        </w:rPr>
        <w:t xml:space="preserve">, that can play </w:t>
      </w:r>
      <w:r w:rsidR="004406E0">
        <w:rPr>
          <w:rFonts w:ascii="Arial" w:hAnsi="Arial" w:cs="Arial"/>
        </w:rPr>
        <w:t xml:space="preserve">a </w:t>
      </w:r>
      <w:r w:rsidR="00743EB3" w:rsidRPr="00743EB3">
        <w:rPr>
          <w:rFonts w:ascii="Arial" w:hAnsi="Arial" w:cs="Arial"/>
        </w:rPr>
        <w:t xml:space="preserve">significant role </w:t>
      </w:r>
      <w:r w:rsidR="004406E0" w:rsidRPr="00743EB3">
        <w:rPr>
          <w:rFonts w:ascii="Arial" w:hAnsi="Arial" w:cs="Arial"/>
        </w:rPr>
        <w:t xml:space="preserve">as disaster prevention and conflict resolution tool </w:t>
      </w:r>
      <w:r w:rsidR="00743EB3" w:rsidRPr="00743EB3">
        <w:rPr>
          <w:rFonts w:ascii="Arial" w:hAnsi="Arial" w:cs="Arial"/>
        </w:rPr>
        <w:t>for peacebuilding in fragile settings.</w:t>
      </w:r>
    </w:p>
    <w:p w14:paraId="18A70460" w14:textId="595DE9A4" w:rsidR="00C003A7" w:rsidRPr="00B85582" w:rsidRDefault="006F6302" w:rsidP="00A03C95">
      <w:pPr>
        <w:pStyle w:val="Heading2"/>
      </w:pPr>
      <w:bookmarkStart w:id="19" w:name="_Toc30109268"/>
      <w:r>
        <w:t xml:space="preserve">1.2 </w:t>
      </w:r>
      <w:r w:rsidR="00C003A7">
        <w:t>Scope</w:t>
      </w:r>
      <w:r w:rsidR="00C003A7" w:rsidRPr="00B85582">
        <w:t xml:space="preserve"> </w:t>
      </w:r>
      <w:r w:rsidR="00C003A7">
        <w:t xml:space="preserve">and Boundaries </w:t>
      </w:r>
      <w:r w:rsidR="00C003A7" w:rsidRPr="00B85582">
        <w:t>of the Study</w:t>
      </w:r>
      <w:bookmarkEnd w:id="19"/>
    </w:p>
    <w:p w14:paraId="5A5FA792" w14:textId="7B7DFA77" w:rsidR="00C003A7" w:rsidRPr="00E437EB" w:rsidRDefault="00C003A7" w:rsidP="007465CB">
      <w:pPr>
        <w:spacing w:before="240" w:line="360" w:lineRule="auto"/>
        <w:rPr>
          <w:rFonts w:ascii="Arial" w:hAnsi="Arial" w:cs="Arial"/>
        </w:rPr>
      </w:pPr>
      <w:r w:rsidRPr="00E437EB">
        <w:rPr>
          <w:rFonts w:ascii="Arial" w:hAnsi="Arial" w:cs="Arial"/>
        </w:rPr>
        <w:t xml:space="preserve">Calls for </w:t>
      </w:r>
      <w:r w:rsidR="00766CC6">
        <w:rPr>
          <w:rFonts w:ascii="Arial" w:hAnsi="Arial" w:cs="Arial"/>
        </w:rPr>
        <w:t>I</w:t>
      </w:r>
      <w:r w:rsidRPr="00E437EB">
        <w:rPr>
          <w:rFonts w:ascii="Arial" w:hAnsi="Arial" w:cs="Arial"/>
        </w:rPr>
        <w:t xml:space="preserve">ntegrating Climate Change (CC) </w:t>
      </w:r>
      <w:r w:rsidR="0014205C">
        <w:rPr>
          <w:rFonts w:ascii="Arial" w:hAnsi="Arial" w:cs="Arial"/>
        </w:rPr>
        <w:t>a</w:t>
      </w:r>
      <w:r w:rsidR="0014205C" w:rsidRPr="00E437EB">
        <w:rPr>
          <w:rFonts w:ascii="Arial" w:hAnsi="Arial" w:cs="Arial"/>
        </w:rPr>
        <w:t xml:space="preserve">daptation </w:t>
      </w:r>
      <w:r w:rsidRPr="00E437EB">
        <w:rPr>
          <w:rFonts w:ascii="Arial" w:hAnsi="Arial" w:cs="Arial"/>
        </w:rPr>
        <w:t xml:space="preserve">and Disaster Risk Reduction (DRR) approaches </w:t>
      </w:r>
      <w:r w:rsidR="00A94790">
        <w:rPr>
          <w:rFonts w:ascii="Arial" w:hAnsi="Arial" w:cs="Arial"/>
        </w:rPr>
        <w:t>through the human security lens</w:t>
      </w:r>
      <w:r w:rsidRPr="00E437EB">
        <w:rPr>
          <w:rFonts w:ascii="Arial" w:hAnsi="Arial" w:cs="Arial"/>
        </w:rPr>
        <w:t xml:space="preserve"> are now</w:t>
      </w:r>
      <w:r w:rsidR="008511AC">
        <w:rPr>
          <w:rFonts w:ascii="Arial" w:hAnsi="Arial" w:cs="Arial"/>
        </w:rPr>
        <w:t xml:space="preserve"> raised globally more than ever. W</w:t>
      </w:r>
      <w:r w:rsidRPr="00E437EB">
        <w:rPr>
          <w:rFonts w:ascii="Arial" w:hAnsi="Arial" w:cs="Arial"/>
        </w:rPr>
        <w:t xml:space="preserve">ith the increasing losses of disasters and cascading impacts of climate change </w:t>
      </w:r>
      <w:r w:rsidRPr="00E437EB">
        <w:rPr>
          <w:rFonts w:ascii="Arial" w:hAnsi="Arial" w:cs="Arial"/>
        </w:rPr>
        <w:lastRenderedPageBreak/>
        <w:t xml:space="preserve">on environmental, political and economic state stability, institutional governance </w:t>
      </w:r>
      <w:r w:rsidR="008511AC">
        <w:rPr>
          <w:rFonts w:ascii="Arial" w:hAnsi="Arial" w:cs="Arial"/>
        </w:rPr>
        <w:t>capacities are weakened</w:t>
      </w:r>
      <w:r w:rsidRPr="00E437EB">
        <w:rPr>
          <w:rFonts w:ascii="Arial" w:hAnsi="Arial" w:cs="Arial"/>
        </w:rPr>
        <w:t xml:space="preserve"> generating new patterns of human mobility and protracted displacement. First established as a security issue by the United Nations Security Council </w:t>
      </w:r>
      <w:r w:rsidR="00766CC6">
        <w:rPr>
          <w:rFonts w:ascii="Arial" w:hAnsi="Arial" w:cs="Arial"/>
        </w:rPr>
        <w:t>o</w:t>
      </w:r>
      <w:r w:rsidRPr="00E437EB">
        <w:rPr>
          <w:rFonts w:ascii="Arial" w:hAnsi="Arial" w:cs="Arial"/>
        </w:rPr>
        <w:t xml:space="preserve">n April 2007, the Africa-Arab Regional Platform for Disaster Risk Reduction (DRR) that took place in Tunisia Oct 2018, highlighted the need for developing comprehensive mechanisms for tackling climate change drivers, to reduce the regional level of exposure and vulnerability to natural hazards, tackling Arab states fragility of ‘urban disasters’, ‘urban poverty’ and ‘urban violence’ (De Boer, 2015).  </w:t>
      </w:r>
    </w:p>
    <w:p w14:paraId="535105CA" w14:textId="34DCB48D" w:rsidR="00B1473E" w:rsidRDefault="00B36863" w:rsidP="0032563B">
      <w:pPr>
        <w:spacing w:line="360" w:lineRule="auto"/>
        <w:rPr>
          <w:rFonts w:ascii="Arial" w:hAnsi="Arial" w:cs="Arial"/>
        </w:rPr>
      </w:pPr>
      <w:r>
        <w:rPr>
          <w:noProof/>
          <w:lang w:val="en-US"/>
        </w:rPr>
        <mc:AlternateContent>
          <mc:Choice Requires="wpg">
            <w:drawing>
              <wp:anchor distT="0" distB="0" distL="114300" distR="114300" simplePos="0" relativeHeight="252303360" behindDoc="0" locked="0" layoutInCell="1" allowOverlap="1" wp14:anchorId="69E8E746" wp14:editId="79B65538">
                <wp:simplePos x="0" y="0"/>
                <wp:positionH relativeFrom="margin">
                  <wp:posOffset>-84455</wp:posOffset>
                </wp:positionH>
                <wp:positionV relativeFrom="margin">
                  <wp:posOffset>4104005</wp:posOffset>
                </wp:positionV>
                <wp:extent cx="5817235" cy="3559810"/>
                <wp:effectExtent l="0" t="0" r="0" b="2540"/>
                <wp:wrapSquare wrapText="bothSides"/>
                <wp:docPr id="70528" name="Group 70528"/>
                <wp:cNvGraphicFramePr/>
                <a:graphic xmlns:a="http://schemas.openxmlformats.org/drawingml/2006/main">
                  <a:graphicData uri="http://schemas.microsoft.com/office/word/2010/wordprocessingGroup">
                    <wpg:wgp>
                      <wpg:cNvGrpSpPr/>
                      <wpg:grpSpPr>
                        <a:xfrm>
                          <a:off x="0" y="0"/>
                          <a:ext cx="5817235" cy="3559810"/>
                          <a:chOff x="363610" y="-332817"/>
                          <a:chExt cx="6029575" cy="3841258"/>
                        </a:xfrm>
                      </wpg:grpSpPr>
                      <wpg:grpSp>
                        <wpg:cNvPr id="70530" name="Group 70530"/>
                        <wpg:cNvGrpSpPr/>
                        <wpg:grpSpPr>
                          <a:xfrm>
                            <a:off x="363610" y="-332817"/>
                            <a:ext cx="6029575" cy="3841258"/>
                            <a:chOff x="363610" y="-332817"/>
                            <a:chExt cx="6029575" cy="3841258"/>
                          </a:xfrm>
                        </wpg:grpSpPr>
                        <wps:wsp>
                          <wps:cNvPr id="70531" name="Text Box 70531"/>
                          <wps:cNvSpPr txBox="1"/>
                          <wps:spPr>
                            <a:xfrm>
                              <a:off x="610422" y="-332817"/>
                              <a:ext cx="2817445" cy="406186"/>
                            </a:xfrm>
                            <a:prstGeom prst="rect">
                              <a:avLst/>
                            </a:prstGeom>
                            <a:solidFill>
                              <a:prstClr val="white"/>
                            </a:solidFill>
                            <a:ln>
                              <a:noFill/>
                            </a:ln>
                          </wps:spPr>
                          <wps:txbx>
                            <w:txbxContent>
                              <w:p w14:paraId="75BDC44C" w14:textId="77777777" w:rsidR="00D87BB9" w:rsidRPr="003512D0" w:rsidRDefault="00D87BB9" w:rsidP="00B1473E">
                                <w:pPr>
                                  <w:pStyle w:val="Caption"/>
                                  <w:rPr>
                                    <w:noProof/>
                                    <w:sz w:val="20"/>
                                  </w:rPr>
                                </w:pPr>
                                <w:bookmarkStart w:id="20" w:name="_Toc20738133"/>
                                <w:r>
                                  <w:t>Figure 1-3: INFORM 2018 Risk of Humanitarian Crisis and Disasters</w:t>
                                </w:r>
                              </w:p>
                              <w:p w14:paraId="0C208BFA" w14:textId="77777777" w:rsidR="00D87BB9" w:rsidRDefault="00D87BB9"/>
                              <w:p w14:paraId="57A6ACBE"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303DD455" w14:textId="77777777" w:rsidR="00D87BB9" w:rsidRDefault="00D87BB9"/>
                              <w:p w14:paraId="4F079C84"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720C5369" w14:textId="77777777" w:rsidR="00D87BB9" w:rsidRDefault="00D87BB9"/>
                              <w:p w14:paraId="5DE8CCB8"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47028623" w14:textId="77777777" w:rsidR="00D87BB9" w:rsidRDefault="00D87BB9"/>
                              <w:p w14:paraId="46E0B7A5"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35F200FF" w14:textId="77777777" w:rsidR="00D87BB9" w:rsidRDefault="00D87BB9"/>
                              <w:p w14:paraId="201CF820"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1267B407" w14:textId="77777777" w:rsidR="00D87BB9" w:rsidRDefault="00D87BB9"/>
                              <w:p w14:paraId="2F722033"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484A0C15" w14:textId="77777777" w:rsidR="00D87BB9" w:rsidRDefault="00D87BB9"/>
                              <w:p w14:paraId="5BBE6D60" w14:textId="77777777" w:rsidR="00D87BB9" w:rsidRPr="00CC7880" w:rsidRDefault="00D87BB9" w:rsidP="00DE27C6">
                                <w:pPr>
                                  <w:pStyle w:val="Capture2"/>
                                </w:pPr>
                                <w:r w:rsidRPr="00CC7880">
                                  <w:t>Table 1-1: INFORM Risk Rating of Humanitarian Crises and Disasters in 2018</w:t>
                                </w:r>
                              </w:p>
                              <w:p w14:paraId="3376DD5C" w14:textId="77777777" w:rsidR="00D87BB9" w:rsidRDefault="00D87BB9"/>
                              <w:p w14:paraId="7216D1F5" w14:textId="6CB7B442"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7081A567" w14:textId="77777777" w:rsidR="00D87BB9" w:rsidRDefault="00D87BB9"/>
                              <w:p w14:paraId="38B354EF"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52CE19AF" w14:textId="77777777" w:rsidR="00D87BB9" w:rsidRDefault="00D87BB9"/>
                              <w:p w14:paraId="47BC25A4"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17FCE0F8" w14:textId="77777777" w:rsidR="00D87BB9" w:rsidRDefault="00D87BB9"/>
                              <w:p w14:paraId="5B4F3C25"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09C33E2C" w14:textId="77777777" w:rsidR="00D87BB9" w:rsidRDefault="00D87BB9"/>
                              <w:p w14:paraId="2234D296"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5F7F8B99" w14:textId="77777777" w:rsidR="00D87BB9" w:rsidRDefault="00D87BB9"/>
                              <w:p w14:paraId="3B1B54E2"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229435F3" w14:textId="77777777" w:rsidR="00D87BB9" w:rsidRDefault="00D87BB9"/>
                              <w:p w14:paraId="2AE66892"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644672D7" w14:textId="77777777" w:rsidR="00D87BB9" w:rsidRDefault="00D87BB9"/>
                              <w:p w14:paraId="7DB09F15"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7BD3E7EE" w14:textId="77777777" w:rsidR="00D87BB9" w:rsidRDefault="00D87BB9"/>
                              <w:p w14:paraId="0B7586AE" w14:textId="77777777" w:rsidR="00D87BB9" w:rsidRPr="00CC7880" w:rsidRDefault="00D87BB9" w:rsidP="00DE27C6">
                                <w:pPr>
                                  <w:pStyle w:val="Capture2"/>
                                </w:pPr>
                                <w:r w:rsidRPr="00CC7880">
                                  <w:t>Table 1-1: INFORM Risk Rating of Humanitarian Crises and Disasters in 2018</w:t>
                                </w:r>
                              </w:p>
                              <w:p w14:paraId="36BC865F" w14:textId="77777777" w:rsidR="00D87BB9" w:rsidRDefault="00D87BB9"/>
                              <w:p w14:paraId="797BB716" w14:textId="348DCAC2"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1A2BB943" w14:textId="77777777" w:rsidR="00D87BB9" w:rsidRDefault="00D87BB9"/>
                              <w:p w14:paraId="1A6EF2F8"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2D6BCD57" w14:textId="77777777" w:rsidR="00D87BB9" w:rsidRDefault="00D87BB9"/>
                              <w:p w14:paraId="1BB153C1" w14:textId="77777777" w:rsidR="00D87BB9" w:rsidRPr="00CC7880" w:rsidRDefault="00D87BB9" w:rsidP="00DE27C6">
                                <w:pPr>
                                  <w:pStyle w:val="Capture2"/>
                                </w:pPr>
                                <w:r w:rsidRPr="00CC7880">
                                  <w:t>Table 1-1: INFORM Risk Rating of Humanitarian Crises and Disasters in 2018</w:t>
                                </w:r>
                              </w:p>
                              <w:p w14:paraId="7CE6E216" w14:textId="77777777" w:rsidR="00D87BB9" w:rsidRDefault="00D87BB9"/>
                              <w:p w14:paraId="407C5111" w14:textId="7D3F7250" w:rsidR="00D87BB9" w:rsidRPr="00CC7880" w:rsidRDefault="00D87BB9" w:rsidP="00DE27C6">
                                <w:pPr>
                                  <w:pStyle w:val="Capture2"/>
                                </w:pPr>
                                <w:r>
                                  <w:t>Figure 1-5</w:t>
                                </w:r>
                                <w:r w:rsidRPr="004E3519">
                                  <w:t>: SFDRR Global Targets – Reporting Process (UNDR</w:t>
                                </w:r>
                                <w:r>
                                  <w:t>R</w:t>
                                </w:r>
                                <w:r w:rsidRPr="004E3519">
                                  <w:t>, 2015)</w:t>
                                </w:r>
                                <w:r w:rsidRPr="00CC7880">
                                  <w:t xml:space="preserve"> Table 1-1: INFORM Risk Rating of Humanitarian Crises and Disasters in 2018</w:t>
                                </w:r>
                              </w:p>
                              <w:p w14:paraId="7C3EC261" w14:textId="77777777" w:rsidR="00D87BB9" w:rsidRDefault="00D87BB9"/>
                              <w:p w14:paraId="0EB3EED7"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27DE5B4A" w14:textId="77777777" w:rsidR="00D87BB9" w:rsidRDefault="00D87BB9"/>
                              <w:p w14:paraId="1860EDAB" w14:textId="6D0830A2"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 xml:space="preserve"> Table 1-1: INFORM Risk Rating of Humanitarian Crises and Disasters in 2018</w:t>
                                </w:r>
                              </w:p>
                              <w:p w14:paraId="598A6D0C" w14:textId="77777777" w:rsidR="00D87BB9" w:rsidRDefault="00D87BB9"/>
                              <w:p w14:paraId="2E863A7B" w14:textId="2ACA592B"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6E7E4158" w14:textId="77777777" w:rsidR="00D87BB9" w:rsidRDefault="00D87BB9"/>
                              <w:p w14:paraId="7C9DC3CD"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4B6D92F9" w14:textId="77777777" w:rsidR="00D87BB9" w:rsidRDefault="00D87BB9"/>
                              <w:p w14:paraId="45AC2BE7" w14:textId="77777777" w:rsidR="00D87BB9" w:rsidRPr="00CC7880" w:rsidRDefault="00D87BB9" w:rsidP="00DE27C6">
                                <w:pPr>
                                  <w:pStyle w:val="Capture2"/>
                                </w:pPr>
                                <w:r w:rsidRPr="00CC7880">
                                  <w:t>Table 1-1: INFORM Risk Rating of Humanitarian Crises and Disasters in 2018</w:t>
                                </w:r>
                              </w:p>
                              <w:p w14:paraId="791D27C3" w14:textId="77777777" w:rsidR="00D87BB9" w:rsidRDefault="00D87BB9"/>
                              <w:p w14:paraId="6E8B64CA"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74A68A72" w14:textId="77777777" w:rsidR="00D87BB9" w:rsidRDefault="00D87BB9"/>
                              <w:p w14:paraId="341A3B5D"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6D6433AD" w14:textId="77777777" w:rsidR="00D87BB9" w:rsidRDefault="00D87BB9"/>
                              <w:p w14:paraId="381F6C55"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288BD5B8" w14:textId="77777777" w:rsidR="00D87BB9" w:rsidRDefault="00D87BB9"/>
                              <w:p w14:paraId="1792A958"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707762F7" w14:textId="77777777" w:rsidR="00D87BB9" w:rsidRDefault="00D87BB9"/>
                              <w:p w14:paraId="2F1CA14E"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786505AC" w14:textId="77777777" w:rsidR="00D87BB9" w:rsidRDefault="00D87BB9"/>
                              <w:p w14:paraId="56979D9B"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1186228C" w14:textId="77777777" w:rsidR="00D87BB9" w:rsidRDefault="00D87BB9"/>
                              <w:p w14:paraId="61E8032A"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1CCE45D7" w14:textId="77777777" w:rsidR="00D87BB9" w:rsidRDefault="00D87BB9"/>
                              <w:p w14:paraId="305A0BF1"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0988F74B" w14:textId="77777777" w:rsidR="00D87BB9" w:rsidRDefault="00D87BB9"/>
                              <w:p w14:paraId="6683AA72" w14:textId="77777777" w:rsidR="00D87BB9" w:rsidRPr="00CC7880" w:rsidRDefault="00D87BB9" w:rsidP="00DE27C6">
                                <w:pPr>
                                  <w:pStyle w:val="Capture2"/>
                                </w:pPr>
                                <w:r w:rsidRPr="00CC7880">
                                  <w:t>Table 1-1: INFORM Risk Rating of Humanitarian Crises and Disasters in 2018</w:t>
                                </w:r>
                              </w:p>
                              <w:p w14:paraId="642ECC13" w14:textId="77777777" w:rsidR="00D87BB9" w:rsidRDefault="00D87BB9"/>
                              <w:p w14:paraId="7257EDFC"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3251CAC4" w14:textId="77777777" w:rsidR="00D87BB9" w:rsidRDefault="00D87BB9"/>
                              <w:p w14:paraId="06DCA28A"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595439BC" w14:textId="77777777" w:rsidR="00D87BB9" w:rsidRDefault="00D87BB9"/>
                              <w:p w14:paraId="0F37C495"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697D2F17" w14:textId="77777777" w:rsidR="00D87BB9" w:rsidRDefault="00D87BB9"/>
                              <w:p w14:paraId="02847095"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2DDFB4D5" w14:textId="77777777" w:rsidR="00D87BB9" w:rsidRDefault="00D87BB9"/>
                              <w:p w14:paraId="7A292BC4"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1880EDA0" w14:textId="77777777" w:rsidR="00D87BB9" w:rsidRDefault="00D87BB9"/>
                              <w:p w14:paraId="2528CA80"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28ED4CE5" w14:textId="77777777" w:rsidR="00D87BB9" w:rsidRDefault="00D87BB9"/>
                              <w:p w14:paraId="32ABB01A"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7F8FB726" w14:textId="77777777" w:rsidR="00D87BB9" w:rsidRDefault="00D87BB9"/>
                              <w:p w14:paraId="4772279D"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016680CA" w14:textId="77777777" w:rsidR="00D87BB9" w:rsidRDefault="00D87BB9"/>
                              <w:p w14:paraId="54677530" w14:textId="77777777" w:rsidR="00D87BB9" w:rsidRPr="00CC7880" w:rsidRDefault="00D87BB9" w:rsidP="00DE27C6">
                                <w:pPr>
                                  <w:pStyle w:val="Capture2"/>
                                </w:pPr>
                                <w:r w:rsidRPr="00CC7880">
                                  <w:t>Table 1-1: INFORM Risk Rating of Humanitarian Crises and Disasters in 2018</w:t>
                                </w:r>
                              </w:p>
                              <w:p w14:paraId="200787EF" w14:textId="77777777" w:rsidR="00D87BB9" w:rsidRDefault="00D87BB9"/>
                              <w:p w14:paraId="5BF6A46E"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200EEA2D" w14:textId="77777777" w:rsidR="00D87BB9" w:rsidRDefault="00D87BB9"/>
                              <w:p w14:paraId="773A8E7F"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1C798949" w14:textId="77777777" w:rsidR="00D87BB9" w:rsidRDefault="00D87BB9"/>
                              <w:p w14:paraId="7D9485C4" w14:textId="77777777" w:rsidR="00D87BB9" w:rsidRPr="00CC7880" w:rsidRDefault="00D87BB9" w:rsidP="00DE27C6">
                                <w:pPr>
                                  <w:pStyle w:val="Capture2"/>
                                </w:pPr>
                                <w:r w:rsidRPr="00CC7880">
                                  <w:t>Table 1-1: INFORM Risk Rating of Humanitarian Crises and Disasters in 2018</w:t>
                                </w:r>
                              </w:p>
                              <w:p w14:paraId="45DC9EA6" w14:textId="77777777" w:rsidR="00D87BB9" w:rsidRDefault="00D87BB9"/>
                              <w:p w14:paraId="3BBF1641"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2CC58E30" w14:textId="77777777" w:rsidR="00D87BB9" w:rsidRDefault="00D87BB9"/>
                              <w:p w14:paraId="31EC815C"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592B698E" w14:textId="77777777" w:rsidR="00D87BB9" w:rsidRDefault="00D87BB9"/>
                              <w:p w14:paraId="717D6332"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7253639B" w14:textId="77777777" w:rsidR="00D87BB9" w:rsidRDefault="00D87BB9"/>
                              <w:p w14:paraId="042127A0" w14:textId="63FED968"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06F9D169" w14:textId="77777777" w:rsidR="00D87BB9" w:rsidRDefault="00D87BB9"/>
                              <w:p w14:paraId="38E36A08"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07679A4A" w14:textId="77777777" w:rsidR="00D87BB9" w:rsidRDefault="00D87BB9"/>
                              <w:p w14:paraId="2C96B325" w14:textId="77777777" w:rsidR="00D87BB9" w:rsidRPr="00CC7880" w:rsidRDefault="00D87BB9" w:rsidP="00DE27C6">
                                <w:pPr>
                                  <w:pStyle w:val="Capture2"/>
                                </w:pPr>
                                <w:r w:rsidRPr="00CC7880">
                                  <w:t>Table 1-1: INFORM Risk Rating of Humanitarian Crises and Disasters in 2018</w:t>
                                </w:r>
                              </w:p>
                              <w:p w14:paraId="2C635701" w14:textId="77777777" w:rsidR="00D87BB9" w:rsidRDefault="00D87BB9"/>
                              <w:p w14:paraId="7A0D7C8E"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72704074" w14:textId="77777777" w:rsidR="00D87BB9" w:rsidRDefault="00D87BB9"/>
                              <w:p w14:paraId="57659F7F"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70A4A0A1" w14:textId="77777777" w:rsidR="00D87BB9" w:rsidRDefault="00D87BB9"/>
                              <w:p w14:paraId="76B323FD" w14:textId="77777777" w:rsidR="00D87BB9" w:rsidRPr="00CC7880" w:rsidRDefault="00D87BB9" w:rsidP="00DE27C6">
                                <w:pPr>
                                  <w:pStyle w:val="Capture2"/>
                                </w:pPr>
                                <w:r w:rsidRPr="00CC7880">
                                  <w:t>Table 1-1: INFORM Risk Rating of Humanitarian Crises and Disasters in 2018</w:t>
                                </w:r>
                              </w:p>
                              <w:p w14:paraId="5178A981" w14:textId="77777777" w:rsidR="00D87BB9" w:rsidRDefault="00D87BB9"/>
                              <w:p w14:paraId="1D0B98CD"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60F1A944" w14:textId="77777777" w:rsidR="00D87BB9" w:rsidRDefault="00D87BB9"/>
                              <w:p w14:paraId="31F789C5"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006D0BE8" w14:textId="77777777" w:rsidR="00D87BB9" w:rsidRDefault="00D87BB9"/>
                              <w:p w14:paraId="726E85BD"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150DA84A" w14:textId="77777777" w:rsidR="00D87BB9" w:rsidRDefault="00D87BB9"/>
                              <w:p w14:paraId="47FDCADE"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6E5C7206" w14:textId="77777777" w:rsidR="00D87BB9" w:rsidRDefault="00D87BB9"/>
                              <w:p w14:paraId="6B8F460A"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727EE331" w14:textId="77777777" w:rsidR="00D87BB9" w:rsidRDefault="00D87BB9"/>
                              <w:p w14:paraId="08DECEDB"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66B26B5E" w14:textId="77777777" w:rsidR="00D87BB9" w:rsidRDefault="00D87BB9"/>
                              <w:p w14:paraId="65CDDDBF"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25C0D81B" w14:textId="77777777" w:rsidR="00D87BB9" w:rsidRDefault="00D87BB9"/>
                              <w:p w14:paraId="722F56FA"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D28A67D" w14:textId="77777777" w:rsidR="00D87BB9" w:rsidRDefault="00D87BB9"/>
                              <w:p w14:paraId="3B87D204"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6490BDAA" w14:textId="77777777" w:rsidR="00D87BB9" w:rsidRDefault="00D87BB9"/>
                              <w:p w14:paraId="1FC91746"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008E9D38" w14:textId="77777777" w:rsidR="00D87BB9" w:rsidRDefault="00D87BB9"/>
                              <w:p w14:paraId="7A321713"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EAC3AC6" w14:textId="77777777" w:rsidR="00D87BB9" w:rsidRDefault="00D87BB9"/>
                              <w:p w14:paraId="6057A182"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1CDBE181" w14:textId="77777777" w:rsidR="00D87BB9" w:rsidRDefault="00D87BB9"/>
                              <w:p w14:paraId="3A66CD35"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14DB3EB3" w14:textId="77777777" w:rsidR="00D87BB9" w:rsidRDefault="00D87BB9"/>
                              <w:p w14:paraId="3A0127B4"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595CF397" w14:textId="77777777" w:rsidR="00D87BB9" w:rsidRDefault="00D87BB9"/>
                              <w:p w14:paraId="5DF9C178" w14:textId="77777777" w:rsidR="00D87BB9" w:rsidRPr="00CC7880" w:rsidRDefault="00D87BB9" w:rsidP="00DE27C6">
                                <w:pPr>
                                  <w:pStyle w:val="Capture2"/>
                                </w:pPr>
                                <w:r w:rsidRPr="00CC7880">
                                  <w:t>Table 1-1: INFORM Risk Rating of Humanitarian Crises and Disasters in 2018</w:t>
                                </w:r>
                              </w:p>
                              <w:p w14:paraId="517FFBB9" w14:textId="77777777" w:rsidR="00D87BB9" w:rsidRDefault="00D87BB9"/>
                              <w:p w14:paraId="35E8CDF6"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3F322378" w14:textId="77777777" w:rsidR="00D87BB9" w:rsidRDefault="00D87BB9"/>
                              <w:p w14:paraId="018788EA"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479C3613" w14:textId="77777777" w:rsidR="00D87BB9" w:rsidRDefault="00D87BB9"/>
                              <w:p w14:paraId="4ED3522A" w14:textId="77777777" w:rsidR="00D87BB9" w:rsidRPr="00CC7880" w:rsidRDefault="00D87BB9" w:rsidP="00DE27C6">
                                <w:pPr>
                                  <w:pStyle w:val="Capture2"/>
                                </w:pPr>
                                <w:r w:rsidRPr="00CC7880">
                                  <w:t>Table 1-1: INFORM Risk Rating of Humanitarian Crises and Disasters in 2018</w:t>
                                </w:r>
                              </w:p>
                              <w:p w14:paraId="1C0403B4" w14:textId="77777777" w:rsidR="00D87BB9" w:rsidRDefault="00D87BB9"/>
                              <w:p w14:paraId="610EE030"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12BB7C70" w14:textId="77777777" w:rsidR="00D87BB9" w:rsidRDefault="00D87BB9"/>
                              <w:p w14:paraId="3DA196DA"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7B24EB94" w14:textId="77777777" w:rsidR="00D87BB9" w:rsidRDefault="00D87BB9"/>
                              <w:p w14:paraId="526E8A6B"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75C11C3C" w14:textId="77777777" w:rsidR="00D87BB9" w:rsidRDefault="00D87BB9"/>
                              <w:p w14:paraId="0C65232F"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1F037F71" w14:textId="77777777" w:rsidR="00D87BB9" w:rsidRDefault="00D87BB9"/>
                              <w:p w14:paraId="643CE2D2"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0ED68B27" w14:textId="77777777" w:rsidR="00D87BB9" w:rsidRDefault="00D87BB9"/>
                              <w:p w14:paraId="57A50A1E" w14:textId="77777777" w:rsidR="00D87BB9" w:rsidRPr="00CC7880" w:rsidRDefault="00D87BB9" w:rsidP="00DE27C6">
                                <w:pPr>
                                  <w:pStyle w:val="Capture2"/>
                                </w:pPr>
                                <w:r w:rsidRPr="00CC7880">
                                  <w:t>Table 1-1: INFORM Risk Rating of Humanitarian Crises and Disasters in 2018</w:t>
                                </w:r>
                              </w:p>
                              <w:p w14:paraId="71820E84" w14:textId="77777777" w:rsidR="00D87BB9" w:rsidRDefault="00D87BB9"/>
                              <w:p w14:paraId="2573D431"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67A0278D" w14:textId="77777777" w:rsidR="00D87BB9" w:rsidRDefault="00D87BB9"/>
                              <w:p w14:paraId="498248D3" w14:textId="0E55E40A"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2630B493" w14:textId="77777777" w:rsidR="00D87BB9" w:rsidRDefault="00D87BB9"/>
                              <w:p w14:paraId="358C30C9"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5E387080" w14:textId="77777777" w:rsidR="00D87BB9" w:rsidRDefault="00D87BB9"/>
                              <w:p w14:paraId="3640C467"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6DBB7E74" w14:textId="77777777" w:rsidR="00D87BB9" w:rsidRDefault="00D87BB9"/>
                              <w:p w14:paraId="4CEF1C94"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0C283E19" w14:textId="77777777" w:rsidR="00D87BB9" w:rsidRDefault="00D87BB9"/>
                              <w:p w14:paraId="7EE300DF"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65A56944" w14:textId="77777777" w:rsidR="00D87BB9" w:rsidRDefault="00D87BB9"/>
                              <w:p w14:paraId="15C43218"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22C274C6" w14:textId="77777777" w:rsidR="00D87BB9" w:rsidRDefault="00D87BB9"/>
                              <w:p w14:paraId="1906904C"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2BDA6836" w14:textId="77777777" w:rsidR="00D87BB9" w:rsidRDefault="00D87BB9"/>
                              <w:p w14:paraId="74DCA6B9" w14:textId="77777777" w:rsidR="00D87BB9" w:rsidRPr="00CC7880" w:rsidRDefault="00D87BB9" w:rsidP="00DE27C6">
                                <w:pPr>
                                  <w:pStyle w:val="Capture2"/>
                                </w:pPr>
                                <w:r w:rsidRPr="00CC7880">
                                  <w:t>Table 1-1: INFORM Risk Rating of Humanitarian Crises and Disasters in 2018</w:t>
                                </w:r>
                              </w:p>
                              <w:p w14:paraId="4FF4EF82" w14:textId="77777777" w:rsidR="00D87BB9" w:rsidRDefault="00D87BB9"/>
                              <w:p w14:paraId="02952213"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2E48F032" w14:textId="77777777" w:rsidR="00D87BB9" w:rsidRDefault="00D87BB9"/>
                              <w:p w14:paraId="3F3377F9"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348E52B7" w14:textId="77777777" w:rsidR="00D87BB9" w:rsidRDefault="00D87BB9"/>
                              <w:p w14:paraId="5308065A"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75E89CA9" w14:textId="77777777" w:rsidR="00D87BB9" w:rsidRDefault="00D87BB9"/>
                              <w:p w14:paraId="77CEE3CC"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5705F23C" w14:textId="77777777" w:rsidR="00D87BB9" w:rsidRDefault="00D87BB9"/>
                              <w:p w14:paraId="1A2ABBA5"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746D663B" w14:textId="77777777" w:rsidR="00D87BB9" w:rsidRDefault="00D87BB9"/>
                              <w:p w14:paraId="23F7D59A"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75CA4BA2" w14:textId="77777777" w:rsidR="00D87BB9" w:rsidRDefault="00D87BB9"/>
                              <w:p w14:paraId="6CC48C1F"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4B406E48" w14:textId="77777777" w:rsidR="00D87BB9" w:rsidRDefault="00D87BB9"/>
                              <w:p w14:paraId="01D3A517"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2F710A2B" w14:textId="77777777" w:rsidR="00D87BB9" w:rsidRDefault="00D87BB9"/>
                              <w:p w14:paraId="1E9FF0E9" w14:textId="77777777" w:rsidR="00D87BB9" w:rsidRPr="00CC7880" w:rsidRDefault="00D87BB9" w:rsidP="00DE27C6">
                                <w:pPr>
                                  <w:pStyle w:val="Capture2"/>
                                </w:pPr>
                                <w:r w:rsidRPr="00CC7880">
                                  <w:t>Table 1-1: INFORM Risk Rating of Humanitarian Crises and Disasters in 2018</w:t>
                                </w:r>
                              </w:p>
                              <w:p w14:paraId="78E9EA97" w14:textId="77777777" w:rsidR="00D87BB9" w:rsidRDefault="00D87BB9"/>
                              <w:p w14:paraId="40D99BCA"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773A74D0" w14:textId="77777777" w:rsidR="00D87BB9" w:rsidRDefault="00D87BB9"/>
                              <w:p w14:paraId="18A04700"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57D09328" w14:textId="77777777" w:rsidR="00D87BB9" w:rsidRDefault="00D87BB9"/>
                              <w:p w14:paraId="77AA3C4C" w14:textId="77777777" w:rsidR="00D87BB9" w:rsidRPr="00CC7880" w:rsidRDefault="00D87BB9" w:rsidP="00DE27C6">
                                <w:pPr>
                                  <w:pStyle w:val="Capture2"/>
                                </w:pPr>
                                <w:r w:rsidRPr="00CC7880">
                                  <w:t>Table 1-1: INFORM Risk Rating of Humanitarian Crises and Disasters in 2018</w:t>
                                </w:r>
                              </w:p>
                              <w:p w14:paraId="58D8167C" w14:textId="77777777" w:rsidR="00D87BB9" w:rsidRDefault="00D87BB9"/>
                              <w:p w14:paraId="74E37C05"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5619B803" w14:textId="77777777" w:rsidR="00D87BB9" w:rsidRDefault="00D87BB9"/>
                              <w:p w14:paraId="33B53005"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48FFFCFE" w14:textId="77777777" w:rsidR="00D87BB9" w:rsidRDefault="00D87BB9"/>
                              <w:p w14:paraId="1F997990"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5DD94242" w14:textId="77777777" w:rsidR="00D87BB9" w:rsidRDefault="00D87BB9"/>
                              <w:p w14:paraId="72CFB99C"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26109B7F" w14:textId="77777777" w:rsidR="00D87BB9" w:rsidRDefault="00D87BB9"/>
                              <w:p w14:paraId="662A1A7F"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78475F49" w14:textId="77777777" w:rsidR="00D87BB9" w:rsidRDefault="00D87BB9"/>
                              <w:p w14:paraId="651F7BF6" w14:textId="77777777" w:rsidR="00D87BB9" w:rsidRPr="00CC7880" w:rsidRDefault="00D87BB9" w:rsidP="00DE27C6">
                                <w:pPr>
                                  <w:pStyle w:val="Capture2"/>
                                </w:pPr>
                                <w:r w:rsidRPr="00CC7880">
                                  <w:t>Table 1-1: INFORM Risk Rating of Humanitarian Crises and Disasters in 2018</w:t>
                                </w:r>
                              </w:p>
                              <w:p w14:paraId="03E383BB" w14:textId="77777777" w:rsidR="00D87BB9" w:rsidRDefault="00D87BB9"/>
                              <w:p w14:paraId="4A415DF9"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48BEE668" w14:textId="77777777" w:rsidR="00D87BB9" w:rsidRDefault="00D87BB9"/>
                              <w:p w14:paraId="623D25FE" w14:textId="0E55E40A"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5EE75B56" w14:textId="77777777" w:rsidR="00D87BB9" w:rsidRDefault="00D87BB9"/>
                              <w:p w14:paraId="6CA7D8D1"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7E35BD50" w14:textId="77777777" w:rsidR="00D87BB9" w:rsidRDefault="00D87BB9"/>
                              <w:p w14:paraId="6EAC9BC6"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6EE0E28E" w14:textId="77777777" w:rsidR="00D87BB9" w:rsidRDefault="00D87BB9"/>
                              <w:p w14:paraId="44604384"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3C0B0861" w14:textId="77777777" w:rsidR="00D87BB9" w:rsidRDefault="00D87BB9"/>
                              <w:p w14:paraId="0E4D3A86"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43CACC85" w14:textId="77777777" w:rsidR="00D87BB9" w:rsidRDefault="00D87BB9"/>
                              <w:p w14:paraId="5614D9BD"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78F2162D" w14:textId="77777777" w:rsidR="00D87BB9" w:rsidRDefault="00D87BB9"/>
                              <w:p w14:paraId="7A49B97A"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795D6458" w14:textId="77777777" w:rsidR="00D87BB9" w:rsidRDefault="00D87BB9"/>
                              <w:p w14:paraId="0EDF7AE2" w14:textId="77777777" w:rsidR="00D87BB9" w:rsidRPr="00CC7880" w:rsidRDefault="00D87BB9" w:rsidP="00DE27C6">
                                <w:pPr>
                                  <w:pStyle w:val="Capture2"/>
                                </w:pPr>
                                <w:r w:rsidRPr="00CC7880">
                                  <w:t>Table 1-1: INFORM Risk Rating of Humanitarian Crises and Disasters in 2018</w:t>
                                </w:r>
                              </w:p>
                              <w:p w14:paraId="2E79EDC5" w14:textId="77777777" w:rsidR="00D87BB9" w:rsidRDefault="00D87BB9"/>
                              <w:p w14:paraId="16A364DA"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1560C136" w14:textId="77777777" w:rsidR="00D87BB9" w:rsidRDefault="00D87BB9"/>
                              <w:p w14:paraId="2E046112" w14:textId="0E55E40A"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790CC2C8" w14:textId="77777777" w:rsidR="00D87BB9" w:rsidRDefault="00D87BB9"/>
                              <w:p w14:paraId="79996B4A"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0DB5E0CF" w14:textId="77777777" w:rsidR="00D87BB9" w:rsidRDefault="00D87BB9"/>
                              <w:p w14:paraId="157E2078"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22B06912" w14:textId="77777777" w:rsidR="00D87BB9" w:rsidRDefault="00D87BB9"/>
                              <w:p w14:paraId="61362E97" w14:textId="469F0456"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76A6382F" w14:textId="77777777" w:rsidR="00D87BB9" w:rsidRDefault="00D87BB9"/>
                              <w:p w14:paraId="69B36E2F"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70532" name="Group 70532"/>
                          <wpg:cNvGrpSpPr/>
                          <wpg:grpSpPr>
                            <a:xfrm>
                              <a:off x="363610" y="-10"/>
                              <a:ext cx="6029575" cy="3508451"/>
                              <a:chOff x="363627" y="-10"/>
                              <a:chExt cx="6029849" cy="3508451"/>
                            </a:xfrm>
                          </wpg:grpSpPr>
                          <pic:pic xmlns:pic="http://schemas.openxmlformats.org/drawingml/2006/picture">
                            <pic:nvPicPr>
                              <pic:cNvPr id="70533" name="Picture 70533"/>
                              <pic:cNvPicPr>
                                <a:picLocks noChangeAspect="1"/>
                              </pic:cNvPicPr>
                            </pic:nvPicPr>
                            <pic:blipFill>
                              <a:blip r:embed="rId18" cstate="print">
                                <a:grayscl/>
                                <a:extLst>
                                  <a:ext uri="{28A0092B-C50C-407E-A947-70E740481C1C}">
                                    <a14:useLocalDpi xmlns:a14="http://schemas.microsoft.com/office/drawing/2010/main" val="0"/>
                                  </a:ext>
                                </a:extLst>
                              </a:blip>
                              <a:stretch>
                                <a:fillRect/>
                              </a:stretch>
                            </pic:blipFill>
                            <pic:spPr>
                              <a:xfrm>
                                <a:off x="363627" y="-10"/>
                                <a:ext cx="3209925" cy="3508338"/>
                              </a:xfrm>
                              <a:prstGeom prst="rect">
                                <a:avLst/>
                              </a:prstGeom>
                            </pic:spPr>
                          </pic:pic>
                          <pic:pic xmlns:pic="http://schemas.openxmlformats.org/drawingml/2006/picture">
                            <pic:nvPicPr>
                              <pic:cNvPr id="70534" name="Picture 5"/>
                              <pic:cNvPicPr>
                                <a:picLocks noChangeAspect="1"/>
                              </pic:cNvPicPr>
                            </pic:nvPicPr>
                            <pic:blipFill>
                              <a:blip r:embed="rId19" cstate="print">
                                <a:grayscl/>
                                <a:extLst>
                                  <a:ext uri="{28A0092B-C50C-407E-A947-70E740481C1C}">
                                    <a14:useLocalDpi xmlns:a14="http://schemas.microsoft.com/office/drawing/2010/main" val="0"/>
                                  </a:ext>
                                </a:extLst>
                              </a:blip>
                              <a:stretch>
                                <a:fillRect/>
                              </a:stretch>
                            </pic:blipFill>
                            <pic:spPr>
                              <a:xfrm>
                                <a:off x="3360716" y="35626"/>
                                <a:ext cx="3032760" cy="3472815"/>
                              </a:xfrm>
                              <a:prstGeom prst="rect">
                                <a:avLst/>
                              </a:prstGeom>
                            </pic:spPr>
                          </pic:pic>
                          <wps:wsp>
                            <wps:cNvPr id="70535" name="Rectangle 70535"/>
                            <wps:cNvSpPr/>
                            <wps:spPr>
                              <a:xfrm>
                                <a:off x="1206784" y="201880"/>
                                <a:ext cx="495300" cy="533400"/>
                              </a:xfrm>
                              <a:prstGeom prst="rect">
                                <a:avLst/>
                              </a:prstGeom>
                              <a:solidFill>
                                <a:schemeClr val="accent2">
                                  <a:lumMod val="60000"/>
                                  <a:lumOff val="40000"/>
                                  <a:alpha val="3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536" name="Rectangle 70536"/>
                            <wps:cNvSpPr/>
                            <wps:spPr>
                              <a:xfrm>
                                <a:off x="422993" y="201880"/>
                                <a:ext cx="480695" cy="527050"/>
                              </a:xfrm>
                              <a:prstGeom prst="rect">
                                <a:avLst/>
                              </a:prstGeom>
                              <a:solidFill>
                                <a:schemeClr val="accent2">
                                  <a:lumMod val="60000"/>
                                  <a:lumOff val="40000"/>
                                  <a:alpha val="3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537" name="Rectangle 70537"/>
                            <wps:cNvSpPr/>
                            <wps:spPr>
                              <a:xfrm>
                                <a:off x="2833697" y="2692161"/>
                                <a:ext cx="495300" cy="533400"/>
                              </a:xfrm>
                              <a:prstGeom prst="rect">
                                <a:avLst/>
                              </a:prstGeom>
                              <a:solidFill>
                                <a:schemeClr val="accent2">
                                  <a:lumMod val="60000"/>
                                  <a:lumOff val="40000"/>
                                  <a:alpha val="3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538" name="Rectangle 70538"/>
                            <wps:cNvSpPr/>
                            <wps:spPr>
                              <a:xfrm>
                                <a:off x="2014295" y="2692161"/>
                                <a:ext cx="495300" cy="533400"/>
                              </a:xfrm>
                              <a:prstGeom prst="rect">
                                <a:avLst/>
                              </a:prstGeom>
                              <a:solidFill>
                                <a:schemeClr val="accent2">
                                  <a:lumMod val="60000"/>
                                  <a:lumOff val="40000"/>
                                  <a:alpha val="3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539" name="Rectangle 70539"/>
                            <wps:cNvSpPr/>
                            <wps:spPr>
                              <a:xfrm>
                                <a:off x="4845132" y="237506"/>
                                <a:ext cx="516255" cy="533400"/>
                              </a:xfrm>
                              <a:prstGeom prst="rect">
                                <a:avLst/>
                              </a:prstGeom>
                              <a:solidFill>
                                <a:schemeClr val="accent1">
                                  <a:lumMod val="60000"/>
                                  <a:lumOff val="40000"/>
                                  <a:alpha val="3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540" name="Rectangle 70540"/>
                            <wps:cNvSpPr/>
                            <wps:spPr>
                              <a:xfrm>
                                <a:off x="5688280" y="225631"/>
                                <a:ext cx="513080" cy="533400"/>
                              </a:xfrm>
                              <a:prstGeom prst="rect">
                                <a:avLst/>
                              </a:prstGeom>
                              <a:solidFill>
                                <a:schemeClr val="accent1">
                                  <a:lumMod val="60000"/>
                                  <a:lumOff val="40000"/>
                                  <a:alpha val="3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541" name="Rectangle 70541"/>
                            <wps:cNvSpPr/>
                            <wps:spPr>
                              <a:xfrm>
                                <a:off x="5688280" y="2185060"/>
                                <a:ext cx="513080" cy="533400"/>
                              </a:xfrm>
                              <a:prstGeom prst="rect">
                                <a:avLst/>
                              </a:prstGeom>
                              <a:solidFill>
                                <a:schemeClr val="accent1">
                                  <a:lumMod val="60000"/>
                                  <a:lumOff val="40000"/>
                                  <a:alpha val="3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549" name="Rectangle 70549"/>
                            <wps:cNvSpPr/>
                            <wps:spPr>
                              <a:xfrm>
                                <a:off x="5688280" y="2755075"/>
                                <a:ext cx="513080" cy="533400"/>
                              </a:xfrm>
                              <a:prstGeom prst="rect">
                                <a:avLst/>
                              </a:prstGeom>
                              <a:solidFill>
                                <a:schemeClr val="accent1">
                                  <a:lumMod val="60000"/>
                                  <a:lumOff val="40000"/>
                                  <a:alpha val="3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0529" name="Text Box 70529"/>
                        <wps:cNvSpPr txBox="1"/>
                        <wps:spPr>
                          <a:xfrm>
                            <a:off x="3670166" y="-313095"/>
                            <a:ext cx="2238649" cy="420912"/>
                          </a:xfrm>
                          <a:prstGeom prst="rect">
                            <a:avLst/>
                          </a:prstGeom>
                          <a:solidFill>
                            <a:prstClr val="white"/>
                          </a:solidFill>
                          <a:ln>
                            <a:noFill/>
                          </a:ln>
                        </wps:spPr>
                        <wps:txbx>
                          <w:txbxContent>
                            <w:p w14:paraId="25645BFE" w14:textId="77777777" w:rsidR="00D87BB9" w:rsidRPr="00141889" w:rsidRDefault="00D87BB9" w:rsidP="00B1473E">
                              <w:pPr>
                                <w:pStyle w:val="Caption"/>
                                <w:rPr>
                                  <w:noProof/>
                                  <w:sz w:val="20"/>
                                </w:rPr>
                              </w:pPr>
                              <w:bookmarkStart w:id="21" w:name="_Toc20738134"/>
                              <w:r>
                                <w:t xml:space="preserve">Figure 1-4: </w:t>
                              </w:r>
                              <w:r w:rsidRPr="00E64F0E">
                                <w:t xml:space="preserve">INFORM 2018 </w:t>
                              </w:r>
                              <w:r>
                                <w:t>Vulnerability Dimension</w:t>
                              </w:r>
                            </w:p>
                            <w:p w14:paraId="1629F704" w14:textId="77777777" w:rsidR="00D87BB9" w:rsidRDefault="00D87BB9"/>
                            <w:p w14:paraId="62F622D4"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17A2F8B5" w14:textId="77777777" w:rsidR="00D87BB9" w:rsidRDefault="00D87BB9"/>
                            <w:p w14:paraId="622BFB7D" w14:textId="77777777" w:rsidR="00D87BB9" w:rsidRPr="00CC7880" w:rsidRDefault="00D87BB9" w:rsidP="00DE27C6">
                              <w:pPr>
                                <w:pStyle w:val="Capture2"/>
                              </w:pPr>
                              <w:r w:rsidRPr="00CC7880">
                                <w:t>Table 1-1: INFORM Risk Rating of Humanitarian Crises and Disasters in 2018</w:t>
                              </w:r>
                            </w:p>
                            <w:p w14:paraId="4C5BCC0B" w14:textId="77777777" w:rsidR="00D87BB9" w:rsidRDefault="00D87BB9"/>
                            <w:p w14:paraId="78AF8F78"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021FE7C2" w14:textId="77777777" w:rsidR="00D87BB9" w:rsidRDefault="00D87BB9"/>
                            <w:p w14:paraId="1D0AA604"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3C8FA532" w14:textId="77777777" w:rsidR="00D87BB9" w:rsidRDefault="00D87BB9"/>
                            <w:p w14:paraId="6DC1536A" w14:textId="77777777" w:rsidR="00D87BB9" w:rsidRPr="00CC7880" w:rsidRDefault="00D87BB9" w:rsidP="00DE27C6">
                              <w:pPr>
                                <w:pStyle w:val="Capture2"/>
                              </w:pPr>
                              <w:r w:rsidRPr="00CC7880">
                                <w:t>Table 1-1: INFORM Risk Rating of Humanitarian Crises and Disasters in 2018</w:t>
                              </w:r>
                            </w:p>
                            <w:p w14:paraId="2CAA0B0F" w14:textId="77777777" w:rsidR="00D87BB9" w:rsidRDefault="00D87BB9"/>
                            <w:p w14:paraId="12771A8A"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7E41DCAC" w14:textId="77777777" w:rsidR="00D87BB9" w:rsidRDefault="00D87BB9"/>
                            <w:p w14:paraId="3FBBA9B2"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1D69EB35" w14:textId="77777777" w:rsidR="00D87BB9" w:rsidRDefault="00D87BB9"/>
                            <w:p w14:paraId="0371060E"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22020A99" w14:textId="77777777" w:rsidR="00D87BB9" w:rsidRDefault="00D87BB9"/>
                            <w:p w14:paraId="435D5C4F"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6FAB1C89" w14:textId="77777777" w:rsidR="00D87BB9" w:rsidRDefault="00D87BB9"/>
                            <w:p w14:paraId="1272ABCF"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5435D760" w14:textId="77777777" w:rsidR="00D87BB9" w:rsidRDefault="00D87BB9"/>
                            <w:p w14:paraId="30945A0A" w14:textId="77777777" w:rsidR="00D87BB9" w:rsidRPr="00CC7880" w:rsidRDefault="00D87BB9" w:rsidP="00DE27C6">
                              <w:pPr>
                                <w:pStyle w:val="Capture2"/>
                              </w:pPr>
                              <w:r w:rsidRPr="00CC7880">
                                <w:t>Table 1-1: INFORM Risk Rating of Humanitarian Crises and Disasters in 2018</w:t>
                              </w:r>
                            </w:p>
                            <w:p w14:paraId="464EF525" w14:textId="77777777" w:rsidR="00D87BB9" w:rsidRDefault="00D87BB9"/>
                            <w:p w14:paraId="5E1F592B"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73ACA075" w14:textId="77777777" w:rsidR="00D87BB9" w:rsidRDefault="00D87BB9"/>
                            <w:p w14:paraId="4094A08A"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20DFA7AD" w14:textId="77777777" w:rsidR="00D87BB9" w:rsidRDefault="00D87BB9"/>
                            <w:p w14:paraId="3F304DA6" w14:textId="77777777" w:rsidR="00D87BB9" w:rsidRPr="00CC7880" w:rsidRDefault="00D87BB9" w:rsidP="00DE27C6">
                              <w:pPr>
                                <w:pStyle w:val="Capture2"/>
                              </w:pPr>
                              <w:r w:rsidRPr="00CC7880">
                                <w:t>Table 1-1: INFORM Risk Rating of Humanitarian Crises and Disasters in 2018</w:t>
                              </w:r>
                            </w:p>
                            <w:p w14:paraId="3B1F9CD1" w14:textId="77777777" w:rsidR="00D87BB9" w:rsidRDefault="00D87BB9"/>
                            <w:p w14:paraId="46CFCAA7"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2C9E4282" w14:textId="77777777" w:rsidR="00D87BB9" w:rsidRDefault="00D87BB9"/>
                            <w:p w14:paraId="4E6A46E6"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5E2EBEF1" w14:textId="77777777" w:rsidR="00D87BB9" w:rsidRDefault="00D87BB9"/>
                            <w:p w14:paraId="42601824"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7B8AE8D4" w14:textId="77777777" w:rsidR="00D87BB9" w:rsidRDefault="00D87BB9"/>
                            <w:p w14:paraId="1B12FF5C"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42DB2717" w14:textId="77777777" w:rsidR="00D87BB9" w:rsidRDefault="00D87BB9"/>
                            <w:p w14:paraId="6C777FCF"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3F6F1BF7" w14:textId="77777777" w:rsidR="00D87BB9" w:rsidRDefault="00D87BB9"/>
                            <w:p w14:paraId="24909EA3"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B2286C4" w14:textId="77777777" w:rsidR="00D87BB9" w:rsidRDefault="00D87BB9"/>
                            <w:p w14:paraId="5698E5D8"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42B664BD" w14:textId="77777777" w:rsidR="00D87BB9" w:rsidRDefault="00D87BB9"/>
                            <w:p w14:paraId="6A437542"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38F65392" w14:textId="77777777" w:rsidR="00D87BB9" w:rsidRDefault="00D87BB9"/>
                            <w:p w14:paraId="5CF0E5C6"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20ABBFB0" w14:textId="77777777" w:rsidR="00D87BB9" w:rsidRDefault="00D87BB9"/>
                            <w:p w14:paraId="77E585D8"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3B4CB78A" w14:textId="77777777" w:rsidR="00D87BB9" w:rsidRDefault="00D87BB9"/>
                            <w:p w14:paraId="0929FD95"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2AF1E571" w14:textId="77777777" w:rsidR="00D87BB9" w:rsidRDefault="00D87BB9"/>
                            <w:p w14:paraId="1CFBEF41"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081643DE" w14:textId="77777777" w:rsidR="00D87BB9" w:rsidRDefault="00D87BB9"/>
                            <w:p w14:paraId="5936586A"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14EAC043" w14:textId="77777777" w:rsidR="00D87BB9" w:rsidRDefault="00D87BB9"/>
                            <w:p w14:paraId="0CDE9772"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5264A05E" w14:textId="77777777" w:rsidR="00D87BB9" w:rsidRDefault="00D87BB9"/>
                            <w:p w14:paraId="79691993" w14:textId="77777777" w:rsidR="00D87BB9" w:rsidRPr="00CC7880" w:rsidRDefault="00D87BB9" w:rsidP="00DE27C6">
                              <w:pPr>
                                <w:pStyle w:val="Capture2"/>
                              </w:pPr>
                              <w:r w:rsidRPr="00CC7880">
                                <w:t>Table 1-1: INFORM Risk Rating of Humanitarian Crises and Disasters in 2018</w:t>
                              </w:r>
                            </w:p>
                            <w:p w14:paraId="50071E07" w14:textId="77777777" w:rsidR="00D87BB9" w:rsidRDefault="00D87BB9"/>
                            <w:p w14:paraId="3C17D5AC"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796D0D3C" w14:textId="77777777" w:rsidR="00D87BB9" w:rsidRDefault="00D87BB9"/>
                            <w:p w14:paraId="67A1AA42"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400DA2BC" w14:textId="77777777" w:rsidR="00D87BB9" w:rsidRDefault="00D87BB9"/>
                            <w:p w14:paraId="6628CA54" w14:textId="77777777" w:rsidR="00D87BB9" w:rsidRPr="00CC7880" w:rsidRDefault="00D87BB9" w:rsidP="00DE27C6">
                              <w:pPr>
                                <w:pStyle w:val="Capture2"/>
                              </w:pPr>
                              <w:r w:rsidRPr="00CC7880">
                                <w:t>Table 1-1: INFORM Risk Rating of Humanitarian Crises and Disasters in 2018</w:t>
                              </w:r>
                            </w:p>
                            <w:p w14:paraId="45E6F605" w14:textId="77777777" w:rsidR="00D87BB9" w:rsidRDefault="00D87BB9"/>
                            <w:p w14:paraId="4879012C"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652EC947" w14:textId="77777777" w:rsidR="00D87BB9" w:rsidRDefault="00D87BB9"/>
                            <w:p w14:paraId="4EEC8FE5"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4591BA1" w14:textId="77777777" w:rsidR="00D87BB9" w:rsidRDefault="00D87BB9"/>
                            <w:p w14:paraId="4985EEB7"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3223CCA8" w14:textId="77777777" w:rsidR="00D87BB9" w:rsidRDefault="00D87BB9"/>
                            <w:p w14:paraId="226F0B45"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19101F6D" w14:textId="77777777" w:rsidR="00D87BB9" w:rsidRDefault="00D87BB9"/>
                            <w:p w14:paraId="1A924568"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787D7215" w14:textId="77777777" w:rsidR="00D87BB9" w:rsidRDefault="00D87BB9"/>
                            <w:p w14:paraId="7F8E7E85" w14:textId="77777777" w:rsidR="00D87BB9" w:rsidRPr="00CC7880" w:rsidRDefault="00D87BB9" w:rsidP="00DE27C6">
                              <w:pPr>
                                <w:pStyle w:val="Capture2"/>
                              </w:pPr>
                              <w:r w:rsidRPr="00CC7880">
                                <w:t>Table 1-1: INFORM Risk Rating of Humanitarian Crises and Disasters in 2018</w:t>
                              </w:r>
                            </w:p>
                            <w:p w14:paraId="1898ADEE" w14:textId="77777777" w:rsidR="00D87BB9" w:rsidRDefault="00D87BB9"/>
                            <w:p w14:paraId="34552F72"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4309F3CB" w14:textId="77777777" w:rsidR="00D87BB9" w:rsidRDefault="00D87BB9"/>
                            <w:p w14:paraId="6FDA823E"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2CC37A03" w14:textId="77777777" w:rsidR="00D87BB9" w:rsidRDefault="00D87BB9"/>
                            <w:p w14:paraId="622C97BC" w14:textId="77777777" w:rsidR="00D87BB9" w:rsidRPr="00CC7880" w:rsidRDefault="00D87BB9" w:rsidP="00DE27C6">
                              <w:pPr>
                                <w:pStyle w:val="Capture2"/>
                              </w:pPr>
                              <w:r w:rsidRPr="00CC7880">
                                <w:t>Table 1-1: INFORM Risk Rating of Humanitarian Crises and Disasters in 2018</w:t>
                              </w:r>
                            </w:p>
                            <w:p w14:paraId="63C5EE8C" w14:textId="77777777" w:rsidR="00D87BB9" w:rsidRDefault="00D87BB9"/>
                            <w:p w14:paraId="3B5D563D"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06C232C9" w14:textId="77777777" w:rsidR="00D87BB9" w:rsidRDefault="00D87BB9"/>
                            <w:p w14:paraId="63230D94"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52CCC852" w14:textId="77777777" w:rsidR="00D87BB9" w:rsidRDefault="00D87BB9"/>
                            <w:p w14:paraId="152DDEAA"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1BC3D050" w14:textId="77777777" w:rsidR="00D87BB9" w:rsidRDefault="00D87BB9"/>
                            <w:p w14:paraId="421B5B83"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2E929140" w14:textId="77777777" w:rsidR="00D87BB9" w:rsidRDefault="00D87BB9"/>
                            <w:p w14:paraId="47DB03DD"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3830174B" w14:textId="77777777" w:rsidR="00D87BB9" w:rsidRDefault="00D87BB9"/>
                            <w:p w14:paraId="27FA6234"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4B962315" w14:textId="77777777" w:rsidR="00D87BB9" w:rsidRDefault="00D87BB9"/>
                            <w:p w14:paraId="59CCAD53"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1C223B0C" w14:textId="77777777" w:rsidR="00D87BB9" w:rsidRDefault="00D87BB9"/>
                            <w:p w14:paraId="683FF26E"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78445334" w14:textId="77777777" w:rsidR="00D87BB9" w:rsidRDefault="00D87BB9"/>
                            <w:p w14:paraId="7038EBA6"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52B51F96" w14:textId="77777777" w:rsidR="00D87BB9" w:rsidRDefault="00D87BB9"/>
                            <w:p w14:paraId="0989A712"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00DB0E66" w14:textId="77777777" w:rsidR="00D87BB9" w:rsidRDefault="00D87BB9"/>
                            <w:p w14:paraId="6EC3FCA6"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FC062D7" w14:textId="77777777" w:rsidR="00D87BB9" w:rsidRDefault="00D87BB9"/>
                            <w:p w14:paraId="429CC51F"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13430936" w14:textId="77777777" w:rsidR="00D87BB9" w:rsidRDefault="00D87BB9"/>
                            <w:p w14:paraId="0DC51305"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5C775558" w14:textId="77777777" w:rsidR="00D87BB9" w:rsidRDefault="00D87BB9"/>
                            <w:p w14:paraId="69120974"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740183F9" w14:textId="77777777" w:rsidR="00D87BB9" w:rsidRDefault="00D87BB9"/>
                            <w:p w14:paraId="7930E9AE"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6481ACB9" w14:textId="77777777" w:rsidR="00D87BB9" w:rsidRDefault="00D87BB9"/>
                            <w:p w14:paraId="5DCC206E"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7B04F306" w14:textId="77777777" w:rsidR="00D87BB9" w:rsidRDefault="00D87BB9"/>
                            <w:p w14:paraId="07EC2FEF"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0AF795F4" w14:textId="77777777" w:rsidR="00D87BB9" w:rsidRDefault="00D87BB9"/>
                            <w:p w14:paraId="574078F9"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F6DBF4C" w14:textId="77777777" w:rsidR="00D87BB9" w:rsidRDefault="00D87BB9"/>
                            <w:p w14:paraId="1050B475"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0327AAEC" w14:textId="77777777" w:rsidR="00D87BB9" w:rsidRDefault="00D87BB9"/>
                            <w:p w14:paraId="23D4DEFA" w14:textId="77777777" w:rsidR="00D87BB9" w:rsidRPr="004E3519" w:rsidRDefault="00D87BB9" w:rsidP="003A2658">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387ADBFD" w14:textId="77777777" w:rsidR="00D87BB9" w:rsidRDefault="00D87BB9"/>
                            <w:p w14:paraId="5C56481C" w14:textId="77777777" w:rsidR="00D87BB9" w:rsidRPr="001139E0" w:rsidRDefault="00D87BB9" w:rsidP="004E3519">
                              <w:pPr>
                                <w:pStyle w:val="Caption"/>
                              </w:pPr>
                              <w:r>
                                <w:t>Figure 1-7: Structure of the Thesis</w:t>
                              </w:r>
                            </w:p>
                            <w:p w14:paraId="751933C8" w14:textId="77777777" w:rsidR="00D87BB9" w:rsidRDefault="00D87BB9"/>
                            <w:p w14:paraId="62E48926" w14:textId="77777777" w:rsidR="00D87BB9" w:rsidRPr="004E3519" w:rsidRDefault="00D87BB9" w:rsidP="003A2658">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746E5CA1" w14:textId="77777777" w:rsidR="00D87BB9" w:rsidRDefault="00D87BB9"/>
                            <w:p w14:paraId="48E486EC"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0218DE16" w14:textId="77777777" w:rsidR="00D87BB9" w:rsidRDefault="00D87BB9"/>
                            <w:p w14:paraId="0F0C9703"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7109F73A" w14:textId="77777777" w:rsidR="00D87BB9" w:rsidRDefault="00D87BB9"/>
                            <w:p w14:paraId="265E5233"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0B84382F" w14:textId="77777777" w:rsidR="00D87BB9" w:rsidRDefault="00D87BB9"/>
                            <w:p w14:paraId="6A6C2BC1"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2D76C4B" w14:textId="77777777" w:rsidR="00D87BB9" w:rsidRDefault="00D87BB9"/>
                            <w:p w14:paraId="2D6269A4"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337B7DBD" w14:textId="77777777" w:rsidR="00D87BB9" w:rsidRDefault="00D87BB9"/>
                            <w:p w14:paraId="2393883D"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6DDE580F" w14:textId="77777777" w:rsidR="00D87BB9" w:rsidRDefault="00D87BB9"/>
                            <w:p w14:paraId="05E537BB"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4597B336" w14:textId="77777777" w:rsidR="00D87BB9" w:rsidRDefault="00D87BB9"/>
                            <w:p w14:paraId="67C2F3E2"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3D131A11" w14:textId="77777777" w:rsidR="00D87BB9" w:rsidRDefault="00D87BB9"/>
                            <w:p w14:paraId="20DBC669"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2A576185" w14:textId="77777777" w:rsidR="00D87BB9" w:rsidRDefault="00D87BB9"/>
                            <w:p w14:paraId="7544E7B5"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F79F407" w14:textId="77777777" w:rsidR="00D87BB9" w:rsidRDefault="00D87BB9"/>
                            <w:p w14:paraId="34939253"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C6155A4" w14:textId="77777777" w:rsidR="00D87BB9" w:rsidRDefault="00D87BB9"/>
                            <w:p w14:paraId="5D1F4619"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13D11EE7" w14:textId="77777777" w:rsidR="00D87BB9" w:rsidRDefault="00D87BB9"/>
                            <w:p w14:paraId="589B3405"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527952F" w14:textId="77777777" w:rsidR="00D87BB9" w:rsidRDefault="00D87BB9"/>
                            <w:p w14:paraId="6A92FF18"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24511F73" w14:textId="77777777" w:rsidR="00D87BB9" w:rsidRDefault="00D87BB9"/>
                            <w:p w14:paraId="57304F8D"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7368A6B7" w14:textId="77777777" w:rsidR="00D87BB9" w:rsidRDefault="00D87BB9"/>
                            <w:p w14:paraId="10D0BA29"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32827E27" w14:textId="77777777" w:rsidR="00D87BB9" w:rsidRDefault="00D87BB9"/>
                            <w:p w14:paraId="532E6E0A"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37406799" w14:textId="77777777" w:rsidR="00D87BB9" w:rsidRDefault="00D87BB9"/>
                            <w:p w14:paraId="4EA62987" w14:textId="4FE7B729" w:rsidR="00D87BB9" w:rsidRPr="00141889" w:rsidRDefault="00D87BB9" w:rsidP="00B1473E">
                              <w:pPr>
                                <w:pStyle w:val="Caption"/>
                                <w:rPr>
                                  <w:noProof/>
                                  <w:sz w:val="20"/>
                                </w:rPr>
                              </w:pPr>
                              <w:r>
                                <w:t>Figure 1-5</w:t>
                              </w:r>
                              <w:r w:rsidRPr="004E3519">
                                <w:t>: SFDRR Global Targets – Reporting Process (UNDR</w:t>
                              </w:r>
                              <w:r>
                                <w:t>R</w:t>
                              </w:r>
                              <w:r w:rsidRPr="004E3519">
                                <w:t>, 2015)</w:t>
                              </w:r>
                              <w:r w:rsidRPr="00CC7880">
                                <w:t>Table 1-1: INFORM Risk Rating of Humanitarian Crises and Disasters in 2018</w:t>
                              </w:r>
                              <w:r>
                                <w:t xml:space="preserve">Figure 1-4: </w:t>
                              </w:r>
                              <w:r w:rsidRPr="00E64F0E">
                                <w:t xml:space="preserve">INFORM 2018 </w:t>
                              </w:r>
                              <w:r>
                                <w:t>Vulnerability Dimension</w:t>
                              </w:r>
                            </w:p>
                            <w:p w14:paraId="5793F383" w14:textId="77777777" w:rsidR="00D87BB9" w:rsidRDefault="00D87BB9"/>
                            <w:p w14:paraId="61F1CFC4"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14BC709E" w14:textId="77777777" w:rsidR="00D87BB9" w:rsidRDefault="00D87BB9"/>
                            <w:p w14:paraId="1C390BC8" w14:textId="77777777" w:rsidR="00D87BB9" w:rsidRPr="00CC7880" w:rsidRDefault="00D87BB9" w:rsidP="00DE27C6">
                              <w:pPr>
                                <w:pStyle w:val="Capture2"/>
                              </w:pPr>
                              <w:r w:rsidRPr="00CC7880">
                                <w:t>Table 1-1: INFORM Risk Rating of Humanitarian Crises and Disasters in 2018</w:t>
                              </w:r>
                            </w:p>
                            <w:p w14:paraId="5385BBD7" w14:textId="77777777" w:rsidR="00D87BB9" w:rsidRDefault="00D87BB9"/>
                            <w:p w14:paraId="4C840C2F"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00D44231" w14:textId="77777777" w:rsidR="00D87BB9" w:rsidRDefault="00D87BB9"/>
                            <w:p w14:paraId="69FC007B"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03AB4EBF" w14:textId="77777777" w:rsidR="00D87BB9" w:rsidRDefault="00D87BB9"/>
                            <w:p w14:paraId="5DF8AF14" w14:textId="77777777" w:rsidR="00D87BB9" w:rsidRPr="00CC7880" w:rsidRDefault="00D87BB9" w:rsidP="00DE27C6">
                              <w:pPr>
                                <w:pStyle w:val="Capture2"/>
                              </w:pPr>
                              <w:r w:rsidRPr="00CC7880">
                                <w:t>Table 1-1: INFORM Risk Rating of Humanitarian Crises and Disasters in 2018</w:t>
                              </w:r>
                            </w:p>
                            <w:p w14:paraId="28618D3A" w14:textId="77777777" w:rsidR="00D87BB9" w:rsidRDefault="00D87BB9"/>
                            <w:p w14:paraId="4173A052"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0BDA30C0" w14:textId="77777777" w:rsidR="00D87BB9" w:rsidRDefault="00D87BB9"/>
                            <w:p w14:paraId="4C8CE9C0"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54F046D6" w14:textId="77777777" w:rsidR="00D87BB9" w:rsidRDefault="00D87BB9"/>
                            <w:p w14:paraId="20DA62A6"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75074B26" w14:textId="77777777" w:rsidR="00D87BB9" w:rsidRDefault="00D87BB9"/>
                            <w:p w14:paraId="33DAF0A2"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714E4C31" w14:textId="77777777" w:rsidR="00D87BB9" w:rsidRDefault="00D87BB9"/>
                            <w:p w14:paraId="63CDEFBB"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6E72C38E" w14:textId="77777777" w:rsidR="00D87BB9" w:rsidRDefault="00D87BB9"/>
                            <w:p w14:paraId="43C50AA2" w14:textId="77777777" w:rsidR="00D87BB9" w:rsidRPr="00CC7880" w:rsidRDefault="00D87BB9" w:rsidP="00DE27C6">
                              <w:pPr>
                                <w:pStyle w:val="Capture2"/>
                              </w:pPr>
                              <w:r w:rsidRPr="00CC7880">
                                <w:t>Table 1-1: INFORM Risk Rating of Humanitarian Crises and Disasters in 2018</w:t>
                              </w:r>
                            </w:p>
                            <w:p w14:paraId="7935BFFD" w14:textId="77777777" w:rsidR="00D87BB9" w:rsidRDefault="00D87BB9"/>
                            <w:p w14:paraId="1E1356A1"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66EF32EE" w14:textId="77777777" w:rsidR="00D87BB9" w:rsidRDefault="00D87BB9"/>
                            <w:p w14:paraId="0181C981"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6B1C02B2" w14:textId="77777777" w:rsidR="00D87BB9" w:rsidRDefault="00D87BB9"/>
                            <w:p w14:paraId="2CA066A5" w14:textId="77777777" w:rsidR="00D87BB9" w:rsidRPr="00CC7880" w:rsidRDefault="00D87BB9" w:rsidP="00DE27C6">
                              <w:pPr>
                                <w:pStyle w:val="Capture2"/>
                              </w:pPr>
                              <w:r w:rsidRPr="00CC7880">
                                <w:t>Table 1-1: INFORM Risk Rating of Humanitarian Crises and Disasters in 2018</w:t>
                              </w:r>
                            </w:p>
                            <w:p w14:paraId="208E9040" w14:textId="77777777" w:rsidR="00D87BB9" w:rsidRDefault="00D87BB9"/>
                            <w:p w14:paraId="1840A598"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031D707E" w14:textId="77777777" w:rsidR="00D87BB9" w:rsidRDefault="00D87BB9"/>
                            <w:p w14:paraId="1B715510"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5D8FEA2" w14:textId="77777777" w:rsidR="00D87BB9" w:rsidRDefault="00D87BB9"/>
                            <w:p w14:paraId="50AD8A0E"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2C9628EF" w14:textId="77777777" w:rsidR="00D87BB9" w:rsidRDefault="00D87BB9"/>
                            <w:p w14:paraId="17AD173E"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666164C3" w14:textId="77777777" w:rsidR="00D87BB9" w:rsidRDefault="00D87BB9"/>
                            <w:p w14:paraId="4163725E"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1F275EB6" w14:textId="77777777" w:rsidR="00D87BB9" w:rsidRDefault="00D87BB9"/>
                            <w:p w14:paraId="4469286F"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1410CA2" w14:textId="77777777" w:rsidR="00D87BB9" w:rsidRDefault="00D87BB9"/>
                            <w:p w14:paraId="078E6252"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7C5E917E" w14:textId="77777777" w:rsidR="00D87BB9" w:rsidRDefault="00D87BB9"/>
                            <w:p w14:paraId="53008755"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654ABC2" w14:textId="77777777" w:rsidR="00D87BB9" w:rsidRDefault="00D87BB9"/>
                            <w:p w14:paraId="094E1031"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12CFCBB2" w14:textId="77777777" w:rsidR="00D87BB9" w:rsidRDefault="00D87BB9"/>
                            <w:p w14:paraId="48C61F5D"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73AE195C" w14:textId="77777777" w:rsidR="00D87BB9" w:rsidRDefault="00D87BB9"/>
                            <w:p w14:paraId="790FD1CF"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EF0E7E9" w14:textId="77777777" w:rsidR="00D87BB9" w:rsidRDefault="00D87BB9"/>
                            <w:p w14:paraId="2AFDBD46"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6352E1FF" w14:textId="77777777" w:rsidR="00D87BB9" w:rsidRDefault="00D87BB9"/>
                            <w:p w14:paraId="59950499" w14:textId="4FE7B729"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44DE4D54" w14:textId="77777777" w:rsidR="00D87BB9" w:rsidRDefault="00D87BB9"/>
                            <w:p w14:paraId="1F497100"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5F80CC8A" w14:textId="77777777" w:rsidR="00D87BB9" w:rsidRDefault="00D87BB9"/>
                            <w:p w14:paraId="6B33A52B" w14:textId="77777777" w:rsidR="00D87BB9" w:rsidRPr="00CC7880" w:rsidRDefault="00D87BB9" w:rsidP="00DE27C6">
                              <w:pPr>
                                <w:pStyle w:val="Capture2"/>
                              </w:pPr>
                              <w:r w:rsidRPr="00CC7880">
                                <w:t>Table 1-1: INFORM Risk Rating of Humanitarian Crises and Disasters in 2018</w:t>
                              </w:r>
                            </w:p>
                            <w:p w14:paraId="3754570F" w14:textId="77777777" w:rsidR="00D87BB9" w:rsidRDefault="00D87BB9"/>
                            <w:p w14:paraId="399CBEC7"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4D4FBA73" w14:textId="77777777" w:rsidR="00D87BB9" w:rsidRDefault="00D87BB9"/>
                            <w:p w14:paraId="06B0A5AC"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41D06D6F" w14:textId="77777777" w:rsidR="00D87BB9" w:rsidRDefault="00D87BB9"/>
                            <w:p w14:paraId="74030CC5" w14:textId="77777777" w:rsidR="00D87BB9" w:rsidRPr="00CC7880" w:rsidRDefault="00D87BB9" w:rsidP="00DE27C6">
                              <w:pPr>
                                <w:pStyle w:val="Capture2"/>
                              </w:pPr>
                              <w:r w:rsidRPr="00CC7880">
                                <w:t>Table 1-1: INFORM Risk Rating of Humanitarian Crises and Disasters in 2018</w:t>
                              </w:r>
                            </w:p>
                            <w:p w14:paraId="340DCC6A" w14:textId="77777777" w:rsidR="00D87BB9" w:rsidRDefault="00D87BB9"/>
                            <w:p w14:paraId="1067D940"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7B061E73" w14:textId="77777777" w:rsidR="00D87BB9" w:rsidRDefault="00D87BB9"/>
                            <w:p w14:paraId="34CB1671"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E28BFD8" w14:textId="77777777" w:rsidR="00D87BB9" w:rsidRDefault="00D87BB9"/>
                            <w:p w14:paraId="2C54B6A8"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48F0282B" w14:textId="77777777" w:rsidR="00D87BB9" w:rsidRDefault="00D87BB9"/>
                            <w:p w14:paraId="7C81D6D4" w14:textId="4FE7B729"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1C1B6AF2" w14:textId="77777777" w:rsidR="00D87BB9" w:rsidRDefault="00D87BB9"/>
                            <w:p w14:paraId="62E276FE"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24FBC724" w14:textId="77777777" w:rsidR="00D87BB9" w:rsidRDefault="00D87BB9"/>
                            <w:p w14:paraId="6A1373E3" w14:textId="77777777" w:rsidR="00D87BB9" w:rsidRPr="00CC7880" w:rsidRDefault="00D87BB9" w:rsidP="00DE27C6">
                              <w:pPr>
                                <w:pStyle w:val="Capture2"/>
                              </w:pPr>
                              <w:r w:rsidRPr="00CC7880">
                                <w:t>Table 1-1: INFORM Risk Rating of Humanitarian Crises and Disasters in 2018</w:t>
                              </w:r>
                            </w:p>
                            <w:p w14:paraId="0751B412" w14:textId="77777777" w:rsidR="00D87BB9" w:rsidRDefault="00D87BB9"/>
                            <w:p w14:paraId="2B2C2D30" w14:textId="653B1FBB"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58CE5404" w14:textId="77777777" w:rsidR="00D87BB9" w:rsidRDefault="00D87BB9"/>
                            <w:p w14:paraId="2396DFEF" w14:textId="0E55E40A"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E8E746" id="Group 70528" o:spid="_x0000_s1036" style="position:absolute;margin-left:-6.65pt;margin-top:323.15pt;width:458.05pt;height:280.3pt;z-index:252303360;mso-position-horizontal-relative:margin;mso-position-vertical-relative:margin;mso-width-relative:margin;mso-height-relative:margin" coordorigin="3636,-3328" coordsize="60295,384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">
                <v:group id="Group 70530" o:spid="_x0000_s1037" style="position:absolute;left:3636;top:-3328;width:60295;height:38412" coordorigin="3636,-3328" coordsize="60295,3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">
                  <v:shape id="Text Box 70531" o:spid="_x0000_s1038" type="#_x0000_t202" style="position:absolute;left:6104;top:-3328;width:28174;height:4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" stroked="f">
                    <v:textbox inset="0,0,0,0">
                      <w:txbxContent>
                        <w:p w14:paraId="75BDC44C" w14:textId="77777777" w:rsidR="00D87BB9" w:rsidRPr="003512D0" w:rsidRDefault="00D87BB9" w:rsidP="00B1473E">
                          <w:pPr>
                            <w:pStyle w:val="Caption"/>
                            <w:rPr>
                              <w:noProof/>
                              <w:sz w:val="20"/>
                            </w:rPr>
                          </w:pPr>
                          <w:bookmarkStart w:id="22" w:name="_Toc20738133"/>
                          <w:r>
                            <w:t>Figure 1-3: INFORM 2018 Risk of Humanitarian Crisis and Disasters</w:t>
                          </w:r>
                        </w:p>
                        <w:p w14:paraId="0C208BFA" w14:textId="77777777" w:rsidR="00D87BB9" w:rsidRDefault="00D87BB9"/>
                        <w:p w14:paraId="57A6ACBE"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303DD455" w14:textId="77777777" w:rsidR="00D87BB9" w:rsidRDefault="00D87BB9"/>
                        <w:p w14:paraId="4F079C84"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720C5369" w14:textId="77777777" w:rsidR="00D87BB9" w:rsidRDefault="00D87BB9"/>
                        <w:p w14:paraId="5DE8CCB8"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47028623" w14:textId="77777777" w:rsidR="00D87BB9" w:rsidRDefault="00D87BB9"/>
                        <w:p w14:paraId="46E0B7A5"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35F200FF" w14:textId="77777777" w:rsidR="00D87BB9" w:rsidRDefault="00D87BB9"/>
                        <w:p w14:paraId="201CF820"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1267B407" w14:textId="77777777" w:rsidR="00D87BB9" w:rsidRDefault="00D87BB9"/>
                        <w:p w14:paraId="2F722033"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484A0C15" w14:textId="77777777" w:rsidR="00D87BB9" w:rsidRDefault="00D87BB9"/>
                        <w:p w14:paraId="5BBE6D60" w14:textId="77777777" w:rsidR="00D87BB9" w:rsidRPr="00CC7880" w:rsidRDefault="00D87BB9" w:rsidP="00DE27C6">
                          <w:pPr>
                            <w:pStyle w:val="Capture2"/>
                          </w:pPr>
                          <w:r w:rsidRPr="00CC7880">
                            <w:t>Table 1-1: INFORM Risk Rating of Humanitarian Crises and Disasters in 2018</w:t>
                          </w:r>
                        </w:p>
                        <w:p w14:paraId="3376DD5C" w14:textId="77777777" w:rsidR="00D87BB9" w:rsidRDefault="00D87BB9"/>
                        <w:p w14:paraId="7216D1F5" w14:textId="6CB7B442"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7081A567" w14:textId="77777777" w:rsidR="00D87BB9" w:rsidRDefault="00D87BB9"/>
                        <w:p w14:paraId="38B354EF"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52CE19AF" w14:textId="77777777" w:rsidR="00D87BB9" w:rsidRDefault="00D87BB9"/>
                        <w:p w14:paraId="47BC25A4"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17FCE0F8" w14:textId="77777777" w:rsidR="00D87BB9" w:rsidRDefault="00D87BB9"/>
                        <w:p w14:paraId="5B4F3C25"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09C33E2C" w14:textId="77777777" w:rsidR="00D87BB9" w:rsidRDefault="00D87BB9"/>
                        <w:p w14:paraId="2234D296"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5F7F8B99" w14:textId="77777777" w:rsidR="00D87BB9" w:rsidRDefault="00D87BB9"/>
                        <w:p w14:paraId="3B1B54E2"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229435F3" w14:textId="77777777" w:rsidR="00D87BB9" w:rsidRDefault="00D87BB9"/>
                        <w:p w14:paraId="2AE66892"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644672D7" w14:textId="77777777" w:rsidR="00D87BB9" w:rsidRDefault="00D87BB9"/>
                        <w:p w14:paraId="7DB09F15"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7BD3E7EE" w14:textId="77777777" w:rsidR="00D87BB9" w:rsidRDefault="00D87BB9"/>
                        <w:p w14:paraId="0B7586AE" w14:textId="77777777" w:rsidR="00D87BB9" w:rsidRPr="00CC7880" w:rsidRDefault="00D87BB9" w:rsidP="00DE27C6">
                          <w:pPr>
                            <w:pStyle w:val="Capture2"/>
                          </w:pPr>
                          <w:r w:rsidRPr="00CC7880">
                            <w:t>Table 1-1: INFORM Risk Rating of Humanitarian Crises and Disasters in 2018</w:t>
                          </w:r>
                        </w:p>
                        <w:p w14:paraId="36BC865F" w14:textId="77777777" w:rsidR="00D87BB9" w:rsidRDefault="00D87BB9"/>
                        <w:p w14:paraId="797BB716" w14:textId="348DCAC2"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1A2BB943" w14:textId="77777777" w:rsidR="00D87BB9" w:rsidRDefault="00D87BB9"/>
                        <w:p w14:paraId="1A6EF2F8"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2D6BCD57" w14:textId="77777777" w:rsidR="00D87BB9" w:rsidRDefault="00D87BB9"/>
                        <w:p w14:paraId="1BB153C1" w14:textId="77777777" w:rsidR="00D87BB9" w:rsidRPr="00CC7880" w:rsidRDefault="00D87BB9" w:rsidP="00DE27C6">
                          <w:pPr>
                            <w:pStyle w:val="Capture2"/>
                          </w:pPr>
                          <w:r w:rsidRPr="00CC7880">
                            <w:t>Table 1-1: INFORM Risk Rating of Humanitarian Crises and Disasters in 2018</w:t>
                          </w:r>
                        </w:p>
                        <w:p w14:paraId="7CE6E216" w14:textId="77777777" w:rsidR="00D87BB9" w:rsidRDefault="00D87BB9"/>
                        <w:p w14:paraId="407C5111" w14:textId="7D3F7250" w:rsidR="00D87BB9" w:rsidRPr="00CC7880" w:rsidRDefault="00D87BB9" w:rsidP="00DE27C6">
                          <w:pPr>
                            <w:pStyle w:val="Capture2"/>
                          </w:pPr>
                          <w:r>
                            <w:t>Figure 1-5</w:t>
                          </w:r>
                          <w:r w:rsidRPr="004E3519">
                            <w:t>: SFDRR Global Targets – Reporting Process (UNDR</w:t>
                          </w:r>
                          <w:r>
                            <w:t>R</w:t>
                          </w:r>
                          <w:r w:rsidRPr="004E3519">
                            <w:t>, 2015)</w:t>
                          </w:r>
                          <w:r w:rsidRPr="00CC7880">
                            <w:t xml:space="preserve"> Table 1-1: INFORM Risk Rating of Humanitarian Crises and Disasters in 2018</w:t>
                          </w:r>
                        </w:p>
                        <w:p w14:paraId="7C3EC261" w14:textId="77777777" w:rsidR="00D87BB9" w:rsidRDefault="00D87BB9"/>
                        <w:p w14:paraId="0EB3EED7"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27DE5B4A" w14:textId="77777777" w:rsidR="00D87BB9" w:rsidRDefault="00D87BB9"/>
                        <w:p w14:paraId="1860EDAB" w14:textId="6D0830A2"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 xml:space="preserve"> Table 1-1: INFORM Risk Rating of Humanitarian Crises and Disasters in 2018</w:t>
                          </w:r>
                        </w:p>
                        <w:p w14:paraId="598A6D0C" w14:textId="77777777" w:rsidR="00D87BB9" w:rsidRDefault="00D87BB9"/>
                        <w:p w14:paraId="2E863A7B" w14:textId="2ACA592B"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6E7E4158" w14:textId="77777777" w:rsidR="00D87BB9" w:rsidRDefault="00D87BB9"/>
                        <w:p w14:paraId="7C9DC3CD"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4B6D92F9" w14:textId="77777777" w:rsidR="00D87BB9" w:rsidRDefault="00D87BB9"/>
                        <w:p w14:paraId="45AC2BE7" w14:textId="77777777" w:rsidR="00D87BB9" w:rsidRPr="00CC7880" w:rsidRDefault="00D87BB9" w:rsidP="00DE27C6">
                          <w:pPr>
                            <w:pStyle w:val="Capture2"/>
                          </w:pPr>
                          <w:r w:rsidRPr="00CC7880">
                            <w:t>Table 1-1: INFORM Risk Rating of Humanitarian Crises and Disasters in 2018</w:t>
                          </w:r>
                        </w:p>
                        <w:p w14:paraId="791D27C3" w14:textId="77777777" w:rsidR="00D87BB9" w:rsidRDefault="00D87BB9"/>
                        <w:p w14:paraId="6E8B64CA"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74A68A72" w14:textId="77777777" w:rsidR="00D87BB9" w:rsidRDefault="00D87BB9"/>
                        <w:p w14:paraId="341A3B5D"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6D6433AD" w14:textId="77777777" w:rsidR="00D87BB9" w:rsidRDefault="00D87BB9"/>
                        <w:p w14:paraId="381F6C55"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288BD5B8" w14:textId="77777777" w:rsidR="00D87BB9" w:rsidRDefault="00D87BB9"/>
                        <w:p w14:paraId="1792A958"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707762F7" w14:textId="77777777" w:rsidR="00D87BB9" w:rsidRDefault="00D87BB9"/>
                        <w:p w14:paraId="2F1CA14E"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786505AC" w14:textId="77777777" w:rsidR="00D87BB9" w:rsidRDefault="00D87BB9"/>
                        <w:p w14:paraId="56979D9B"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1186228C" w14:textId="77777777" w:rsidR="00D87BB9" w:rsidRDefault="00D87BB9"/>
                        <w:p w14:paraId="61E8032A"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1CCE45D7" w14:textId="77777777" w:rsidR="00D87BB9" w:rsidRDefault="00D87BB9"/>
                        <w:p w14:paraId="305A0BF1"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0988F74B" w14:textId="77777777" w:rsidR="00D87BB9" w:rsidRDefault="00D87BB9"/>
                        <w:p w14:paraId="6683AA72" w14:textId="77777777" w:rsidR="00D87BB9" w:rsidRPr="00CC7880" w:rsidRDefault="00D87BB9" w:rsidP="00DE27C6">
                          <w:pPr>
                            <w:pStyle w:val="Capture2"/>
                          </w:pPr>
                          <w:r w:rsidRPr="00CC7880">
                            <w:t>Table 1-1: INFORM Risk Rating of Humanitarian Crises and Disasters in 2018</w:t>
                          </w:r>
                        </w:p>
                        <w:p w14:paraId="642ECC13" w14:textId="77777777" w:rsidR="00D87BB9" w:rsidRDefault="00D87BB9"/>
                        <w:p w14:paraId="7257EDFC"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3251CAC4" w14:textId="77777777" w:rsidR="00D87BB9" w:rsidRDefault="00D87BB9"/>
                        <w:p w14:paraId="06DCA28A"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595439BC" w14:textId="77777777" w:rsidR="00D87BB9" w:rsidRDefault="00D87BB9"/>
                        <w:p w14:paraId="0F37C495"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697D2F17" w14:textId="77777777" w:rsidR="00D87BB9" w:rsidRDefault="00D87BB9"/>
                        <w:p w14:paraId="02847095"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2DDFB4D5" w14:textId="77777777" w:rsidR="00D87BB9" w:rsidRDefault="00D87BB9"/>
                        <w:p w14:paraId="7A292BC4"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1880EDA0" w14:textId="77777777" w:rsidR="00D87BB9" w:rsidRDefault="00D87BB9"/>
                        <w:p w14:paraId="2528CA80"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28ED4CE5" w14:textId="77777777" w:rsidR="00D87BB9" w:rsidRDefault="00D87BB9"/>
                        <w:p w14:paraId="32ABB01A"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7F8FB726" w14:textId="77777777" w:rsidR="00D87BB9" w:rsidRDefault="00D87BB9"/>
                        <w:p w14:paraId="4772279D"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016680CA" w14:textId="77777777" w:rsidR="00D87BB9" w:rsidRDefault="00D87BB9"/>
                        <w:p w14:paraId="54677530" w14:textId="77777777" w:rsidR="00D87BB9" w:rsidRPr="00CC7880" w:rsidRDefault="00D87BB9" w:rsidP="00DE27C6">
                          <w:pPr>
                            <w:pStyle w:val="Capture2"/>
                          </w:pPr>
                          <w:r w:rsidRPr="00CC7880">
                            <w:t>Table 1-1: INFORM Risk Rating of Humanitarian Crises and Disasters in 2018</w:t>
                          </w:r>
                        </w:p>
                        <w:p w14:paraId="200787EF" w14:textId="77777777" w:rsidR="00D87BB9" w:rsidRDefault="00D87BB9"/>
                        <w:p w14:paraId="5BF6A46E"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200EEA2D" w14:textId="77777777" w:rsidR="00D87BB9" w:rsidRDefault="00D87BB9"/>
                        <w:p w14:paraId="773A8E7F"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1C798949" w14:textId="77777777" w:rsidR="00D87BB9" w:rsidRDefault="00D87BB9"/>
                        <w:p w14:paraId="7D9485C4" w14:textId="77777777" w:rsidR="00D87BB9" w:rsidRPr="00CC7880" w:rsidRDefault="00D87BB9" w:rsidP="00DE27C6">
                          <w:pPr>
                            <w:pStyle w:val="Capture2"/>
                          </w:pPr>
                          <w:r w:rsidRPr="00CC7880">
                            <w:t>Table 1-1: INFORM Risk Rating of Humanitarian Crises and Disasters in 2018</w:t>
                          </w:r>
                        </w:p>
                        <w:p w14:paraId="45DC9EA6" w14:textId="77777777" w:rsidR="00D87BB9" w:rsidRDefault="00D87BB9"/>
                        <w:p w14:paraId="3BBF1641"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2CC58E30" w14:textId="77777777" w:rsidR="00D87BB9" w:rsidRDefault="00D87BB9"/>
                        <w:p w14:paraId="31EC815C"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592B698E" w14:textId="77777777" w:rsidR="00D87BB9" w:rsidRDefault="00D87BB9"/>
                        <w:p w14:paraId="717D6332"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7253639B" w14:textId="77777777" w:rsidR="00D87BB9" w:rsidRDefault="00D87BB9"/>
                        <w:p w14:paraId="042127A0" w14:textId="63FED968"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 xml:space="preserve"> Table 1-1: INFORM Risk Rating of Humanitarian Crises and Disasters in 2018</w:t>
                          </w:r>
                          <w:r>
                            <w:t xml:space="preserve">Figure 1-4: </w:t>
                          </w:r>
                          <w:r w:rsidRPr="00E64F0E">
                            <w:t xml:space="preserve">INFORM 2018 </w:t>
                          </w:r>
                          <w:r>
                            <w:t>Vulnerability Dimension</w:t>
                          </w:r>
                        </w:p>
                        <w:p w14:paraId="06F9D169" w14:textId="77777777" w:rsidR="00D87BB9" w:rsidRDefault="00D87BB9"/>
                        <w:p w14:paraId="38E36A08"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07679A4A" w14:textId="77777777" w:rsidR="00D87BB9" w:rsidRDefault="00D87BB9"/>
                        <w:p w14:paraId="2C96B325" w14:textId="77777777" w:rsidR="00D87BB9" w:rsidRPr="00CC7880" w:rsidRDefault="00D87BB9" w:rsidP="00DE27C6">
                          <w:pPr>
                            <w:pStyle w:val="Capture2"/>
                          </w:pPr>
                          <w:r w:rsidRPr="00CC7880">
                            <w:t>Table 1-1: INFORM Risk Rating of Humanitarian Crises and Disasters in 2018</w:t>
                          </w:r>
                        </w:p>
                        <w:p w14:paraId="2C635701" w14:textId="77777777" w:rsidR="00D87BB9" w:rsidRDefault="00D87BB9"/>
                        <w:p w14:paraId="7A0D7C8E"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72704074" w14:textId="77777777" w:rsidR="00D87BB9" w:rsidRDefault="00D87BB9"/>
                        <w:p w14:paraId="57659F7F"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70A4A0A1" w14:textId="77777777" w:rsidR="00D87BB9" w:rsidRDefault="00D87BB9"/>
                        <w:p w14:paraId="76B323FD" w14:textId="77777777" w:rsidR="00D87BB9" w:rsidRPr="00CC7880" w:rsidRDefault="00D87BB9" w:rsidP="00DE27C6">
                          <w:pPr>
                            <w:pStyle w:val="Capture2"/>
                          </w:pPr>
                          <w:r w:rsidRPr="00CC7880">
                            <w:t>Table 1-1: INFORM Risk Rating of Humanitarian Crises and Disasters in 2018</w:t>
                          </w:r>
                        </w:p>
                        <w:p w14:paraId="5178A981" w14:textId="77777777" w:rsidR="00D87BB9" w:rsidRDefault="00D87BB9"/>
                        <w:p w14:paraId="1D0B98CD"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60F1A944" w14:textId="77777777" w:rsidR="00D87BB9" w:rsidRDefault="00D87BB9"/>
                        <w:p w14:paraId="31F789C5"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006D0BE8" w14:textId="77777777" w:rsidR="00D87BB9" w:rsidRDefault="00D87BB9"/>
                        <w:p w14:paraId="726E85BD"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150DA84A" w14:textId="77777777" w:rsidR="00D87BB9" w:rsidRDefault="00D87BB9"/>
                        <w:p w14:paraId="47FDCADE"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6E5C7206" w14:textId="77777777" w:rsidR="00D87BB9" w:rsidRDefault="00D87BB9"/>
                        <w:p w14:paraId="6B8F460A"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727EE331" w14:textId="77777777" w:rsidR="00D87BB9" w:rsidRDefault="00D87BB9"/>
                        <w:p w14:paraId="08DECEDB"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66B26B5E" w14:textId="77777777" w:rsidR="00D87BB9" w:rsidRDefault="00D87BB9"/>
                        <w:p w14:paraId="65CDDDBF"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25C0D81B" w14:textId="77777777" w:rsidR="00D87BB9" w:rsidRDefault="00D87BB9"/>
                        <w:p w14:paraId="722F56FA"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D28A67D" w14:textId="77777777" w:rsidR="00D87BB9" w:rsidRDefault="00D87BB9"/>
                        <w:p w14:paraId="3B87D204"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6490BDAA" w14:textId="77777777" w:rsidR="00D87BB9" w:rsidRDefault="00D87BB9"/>
                        <w:p w14:paraId="1FC91746"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008E9D38" w14:textId="77777777" w:rsidR="00D87BB9" w:rsidRDefault="00D87BB9"/>
                        <w:p w14:paraId="7A321713"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EAC3AC6" w14:textId="77777777" w:rsidR="00D87BB9" w:rsidRDefault="00D87BB9"/>
                        <w:p w14:paraId="6057A182"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1CDBE181" w14:textId="77777777" w:rsidR="00D87BB9" w:rsidRDefault="00D87BB9"/>
                        <w:p w14:paraId="3A66CD35"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14DB3EB3" w14:textId="77777777" w:rsidR="00D87BB9" w:rsidRDefault="00D87BB9"/>
                        <w:p w14:paraId="3A0127B4"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595CF397" w14:textId="77777777" w:rsidR="00D87BB9" w:rsidRDefault="00D87BB9"/>
                        <w:p w14:paraId="5DF9C178" w14:textId="77777777" w:rsidR="00D87BB9" w:rsidRPr="00CC7880" w:rsidRDefault="00D87BB9" w:rsidP="00DE27C6">
                          <w:pPr>
                            <w:pStyle w:val="Capture2"/>
                          </w:pPr>
                          <w:r w:rsidRPr="00CC7880">
                            <w:t>Table 1-1: INFORM Risk Rating of Humanitarian Crises and Disasters in 2018</w:t>
                          </w:r>
                        </w:p>
                        <w:p w14:paraId="517FFBB9" w14:textId="77777777" w:rsidR="00D87BB9" w:rsidRDefault="00D87BB9"/>
                        <w:p w14:paraId="35E8CDF6"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3F322378" w14:textId="77777777" w:rsidR="00D87BB9" w:rsidRDefault="00D87BB9"/>
                        <w:p w14:paraId="018788EA"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479C3613" w14:textId="77777777" w:rsidR="00D87BB9" w:rsidRDefault="00D87BB9"/>
                        <w:p w14:paraId="4ED3522A" w14:textId="77777777" w:rsidR="00D87BB9" w:rsidRPr="00CC7880" w:rsidRDefault="00D87BB9" w:rsidP="00DE27C6">
                          <w:pPr>
                            <w:pStyle w:val="Capture2"/>
                          </w:pPr>
                          <w:r w:rsidRPr="00CC7880">
                            <w:t>Table 1-1: INFORM Risk Rating of Humanitarian Crises and Disasters in 2018</w:t>
                          </w:r>
                        </w:p>
                        <w:p w14:paraId="1C0403B4" w14:textId="77777777" w:rsidR="00D87BB9" w:rsidRDefault="00D87BB9"/>
                        <w:p w14:paraId="610EE030"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12BB7C70" w14:textId="77777777" w:rsidR="00D87BB9" w:rsidRDefault="00D87BB9"/>
                        <w:p w14:paraId="3DA196DA"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7B24EB94" w14:textId="77777777" w:rsidR="00D87BB9" w:rsidRDefault="00D87BB9"/>
                        <w:p w14:paraId="526E8A6B"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75C11C3C" w14:textId="77777777" w:rsidR="00D87BB9" w:rsidRDefault="00D87BB9"/>
                        <w:p w14:paraId="0C65232F"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1F037F71" w14:textId="77777777" w:rsidR="00D87BB9" w:rsidRDefault="00D87BB9"/>
                        <w:p w14:paraId="643CE2D2"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0ED68B27" w14:textId="77777777" w:rsidR="00D87BB9" w:rsidRDefault="00D87BB9"/>
                        <w:p w14:paraId="57A50A1E" w14:textId="77777777" w:rsidR="00D87BB9" w:rsidRPr="00CC7880" w:rsidRDefault="00D87BB9" w:rsidP="00DE27C6">
                          <w:pPr>
                            <w:pStyle w:val="Capture2"/>
                          </w:pPr>
                          <w:r w:rsidRPr="00CC7880">
                            <w:t>Table 1-1: INFORM Risk Rating of Humanitarian Crises and Disasters in 2018</w:t>
                          </w:r>
                        </w:p>
                        <w:p w14:paraId="71820E84" w14:textId="77777777" w:rsidR="00D87BB9" w:rsidRDefault="00D87BB9"/>
                        <w:p w14:paraId="2573D431"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67A0278D" w14:textId="77777777" w:rsidR="00D87BB9" w:rsidRDefault="00D87BB9"/>
                        <w:p w14:paraId="498248D3" w14:textId="0E55E40A"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2630B493" w14:textId="77777777" w:rsidR="00D87BB9" w:rsidRDefault="00D87BB9"/>
                        <w:p w14:paraId="358C30C9"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5E387080" w14:textId="77777777" w:rsidR="00D87BB9" w:rsidRDefault="00D87BB9"/>
                        <w:p w14:paraId="3640C467"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6DBB7E74" w14:textId="77777777" w:rsidR="00D87BB9" w:rsidRDefault="00D87BB9"/>
                        <w:p w14:paraId="4CEF1C94"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0C283E19" w14:textId="77777777" w:rsidR="00D87BB9" w:rsidRDefault="00D87BB9"/>
                        <w:p w14:paraId="7EE300DF"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65A56944" w14:textId="77777777" w:rsidR="00D87BB9" w:rsidRDefault="00D87BB9"/>
                        <w:p w14:paraId="15C43218"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22C274C6" w14:textId="77777777" w:rsidR="00D87BB9" w:rsidRDefault="00D87BB9"/>
                        <w:p w14:paraId="1906904C"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2BDA6836" w14:textId="77777777" w:rsidR="00D87BB9" w:rsidRDefault="00D87BB9"/>
                        <w:p w14:paraId="74DCA6B9" w14:textId="77777777" w:rsidR="00D87BB9" w:rsidRPr="00CC7880" w:rsidRDefault="00D87BB9" w:rsidP="00DE27C6">
                          <w:pPr>
                            <w:pStyle w:val="Capture2"/>
                          </w:pPr>
                          <w:r w:rsidRPr="00CC7880">
                            <w:t>Table 1-1: INFORM Risk Rating of Humanitarian Crises and Disasters in 2018</w:t>
                          </w:r>
                        </w:p>
                        <w:p w14:paraId="4FF4EF82" w14:textId="77777777" w:rsidR="00D87BB9" w:rsidRDefault="00D87BB9"/>
                        <w:p w14:paraId="02952213"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2E48F032" w14:textId="77777777" w:rsidR="00D87BB9" w:rsidRDefault="00D87BB9"/>
                        <w:p w14:paraId="3F3377F9"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348E52B7" w14:textId="77777777" w:rsidR="00D87BB9" w:rsidRDefault="00D87BB9"/>
                        <w:p w14:paraId="5308065A"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75E89CA9" w14:textId="77777777" w:rsidR="00D87BB9" w:rsidRDefault="00D87BB9"/>
                        <w:p w14:paraId="77CEE3CC"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5705F23C" w14:textId="77777777" w:rsidR="00D87BB9" w:rsidRDefault="00D87BB9"/>
                        <w:p w14:paraId="1A2ABBA5"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746D663B" w14:textId="77777777" w:rsidR="00D87BB9" w:rsidRDefault="00D87BB9"/>
                        <w:p w14:paraId="23F7D59A"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75CA4BA2" w14:textId="77777777" w:rsidR="00D87BB9" w:rsidRDefault="00D87BB9"/>
                        <w:p w14:paraId="6CC48C1F"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4B406E48" w14:textId="77777777" w:rsidR="00D87BB9" w:rsidRDefault="00D87BB9"/>
                        <w:p w14:paraId="01D3A517"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2F710A2B" w14:textId="77777777" w:rsidR="00D87BB9" w:rsidRDefault="00D87BB9"/>
                        <w:p w14:paraId="1E9FF0E9" w14:textId="77777777" w:rsidR="00D87BB9" w:rsidRPr="00CC7880" w:rsidRDefault="00D87BB9" w:rsidP="00DE27C6">
                          <w:pPr>
                            <w:pStyle w:val="Capture2"/>
                          </w:pPr>
                          <w:r w:rsidRPr="00CC7880">
                            <w:t>Table 1-1: INFORM Risk Rating of Humanitarian Crises and Disasters in 2018</w:t>
                          </w:r>
                        </w:p>
                        <w:p w14:paraId="78E9EA97" w14:textId="77777777" w:rsidR="00D87BB9" w:rsidRDefault="00D87BB9"/>
                        <w:p w14:paraId="40D99BCA"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773A74D0" w14:textId="77777777" w:rsidR="00D87BB9" w:rsidRDefault="00D87BB9"/>
                        <w:p w14:paraId="18A04700"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57D09328" w14:textId="77777777" w:rsidR="00D87BB9" w:rsidRDefault="00D87BB9"/>
                        <w:p w14:paraId="77AA3C4C" w14:textId="77777777" w:rsidR="00D87BB9" w:rsidRPr="00CC7880" w:rsidRDefault="00D87BB9" w:rsidP="00DE27C6">
                          <w:pPr>
                            <w:pStyle w:val="Capture2"/>
                          </w:pPr>
                          <w:r w:rsidRPr="00CC7880">
                            <w:t>Table 1-1: INFORM Risk Rating of Humanitarian Crises and Disasters in 2018</w:t>
                          </w:r>
                        </w:p>
                        <w:p w14:paraId="58D8167C" w14:textId="77777777" w:rsidR="00D87BB9" w:rsidRDefault="00D87BB9"/>
                        <w:p w14:paraId="74E37C05"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5619B803" w14:textId="77777777" w:rsidR="00D87BB9" w:rsidRDefault="00D87BB9"/>
                        <w:p w14:paraId="33B53005"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48FFFCFE" w14:textId="77777777" w:rsidR="00D87BB9" w:rsidRDefault="00D87BB9"/>
                        <w:p w14:paraId="1F997990"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5DD94242" w14:textId="77777777" w:rsidR="00D87BB9" w:rsidRDefault="00D87BB9"/>
                        <w:p w14:paraId="72CFB99C"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26109B7F" w14:textId="77777777" w:rsidR="00D87BB9" w:rsidRDefault="00D87BB9"/>
                        <w:p w14:paraId="662A1A7F"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78475F49" w14:textId="77777777" w:rsidR="00D87BB9" w:rsidRDefault="00D87BB9"/>
                        <w:p w14:paraId="651F7BF6" w14:textId="77777777" w:rsidR="00D87BB9" w:rsidRPr="00CC7880" w:rsidRDefault="00D87BB9" w:rsidP="00DE27C6">
                          <w:pPr>
                            <w:pStyle w:val="Capture2"/>
                          </w:pPr>
                          <w:r w:rsidRPr="00CC7880">
                            <w:t>Table 1-1: INFORM Risk Rating of Humanitarian Crises and Disasters in 2018</w:t>
                          </w:r>
                        </w:p>
                        <w:p w14:paraId="03E383BB" w14:textId="77777777" w:rsidR="00D87BB9" w:rsidRDefault="00D87BB9"/>
                        <w:p w14:paraId="4A415DF9"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48BEE668" w14:textId="77777777" w:rsidR="00D87BB9" w:rsidRDefault="00D87BB9"/>
                        <w:p w14:paraId="623D25FE" w14:textId="0E55E40A"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5EE75B56" w14:textId="77777777" w:rsidR="00D87BB9" w:rsidRDefault="00D87BB9"/>
                        <w:p w14:paraId="6CA7D8D1"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7E35BD50" w14:textId="77777777" w:rsidR="00D87BB9" w:rsidRDefault="00D87BB9"/>
                        <w:p w14:paraId="6EAC9BC6"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6EE0E28E" w14:textId="77777777" w:rsidR="00D87BB9" w:rsidRDefault="00D87BB9"/>
                        <w:p w14:paraId="44604384" w14:textId="77777777"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3C0B0861" w14:textId="77777777" w:rsidR="00D87BB9" w:rsidRDefault="00D87BB9"/>
                        <w:p w14:paraId="0E4D3A86"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43CACC85" w14:textId="77777777" w:rsidR="00D87BB9" w:rsidRDefault="00D87BB9"/>
                        <w:p w14:paraId="5614D9BD"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78F2162D" w14:textId="77777777" w:rsidR="00D87BB9" w:rsidRDefault="00D87BB9"/>
                        <w:p w14:paraId="7A49B97A"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795D6458" w14:textId="77777777" w:rsidR="00D87BB9" w:rsidRDefault="00D87BB9"/>
                        <w:p w14:paraId="0EDF7AE2" w14:textId="77777777" w:rsidR="00D87BB9" w:rsidRPr="00CC7880" w:rsidRDefault="00D87BB9" w:rsidP="00DE27C6">
                          <w:pPr>
                            <w:pStyle w:val="Capture2"/>
                          </w:pPr>
                          <w:r w:rsidRPr="00CC7880">
                            <w:t>Table 1-1: INFORM Risk Rating of Humanitarian Crises and Disasters in 2018</w:t>
                          </w:r>
                        </w:p>
                        <w:p w14:paraId="2E79EDC5" w14:textId="77777777" w:rsidR="00D87BB9" w:rsidRDefault="00D87BB9"/>
                        <w:p w14:paraId="16A364DA"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1560C136" w14:textId="77777777" w:rsidR="00D87BB9" w:rsidRDefault="00D87BB9"/>
                        <w:p w14:paraId="2E046112" w14:textId="0E55E40A"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790CC2C8" w14:textId="77777777" w:rsidR="00D87BB9" w:rsidRDefault="00D87BB9"/>
                        <w:p w14:paraId="79996B4A"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p>
                        <w:p w14:paraId="0DB5E0CF" w14:textId="77777777" w:rsidR="00D87BB9" w:rsidRDefault="00D87BB9"/>
                        <w:p w14:paraId="157E2078" w14:textId="77777777" w:rsidR="00D87BB9" w:rsidRPr="00141889" w:rsidRDefault="00D87BB9" w:rsidP="00B1473E">
                          <w:pPr>
                            <w:pStyle w:val="Caption"/>
                            <w:rPr>
                              <w:noProof/>
                              <w:sz w:val="20"/>
                            </w:rPr>
                          </w:pPr>
                          <w:r>
                            <w:t xml:space="preserve">Figure 1-4: </w:t>
                          </w:r>
                          <w:r w:rsidRPr="00E64F0E">
                            <w:t xml:space="preserve">INFORM 2018 </w:t>
                          </w:r>
                          <w:r>
                            <w:t>Vulnerability Dimension</w:t>
                          </w:r>
                        </w:p>
                        <w:p w14:paraId="22B06912" w14:textId="77777777" w:rsidR="00D87BB9" w:rsidRDefault="00D87BB9"/>
                        <w:p w14:paraId="61362E97" w14:textId="469F0456" w:rsidR="00D87BB9" w:rsidRPr="003512D0"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Figure 1-3: INFORM 2018 Risk of Humanitarian Crisis and Disasters</w:t>
                          </w:r>
                        </w:p>
                        <w:p w14:paraId="76A6382F" w14:textId="77777777" w:rsidR="00D87BB9" w:rsidRDefault="00D87BB9"/>
                        <w:p w14:paraId="69B36E2F" w14:textId="77777777" w:rsidR="00D87BB9" w:rsidRPr="003512D0" w:rsidRDefault="00D87BB9" w:rsidP="00B1473E">
                          <w:pPr>
                            <w:pStyle w:val="Caption"/>
                            <w:rPr>
                              <w:noProof/>
                              <w:sz w:val="20"/>
                            </w:rPr>
                          </w:pPr>
                          <w:r>
                            <w:t xml:space="preserve">Figure 1-4: </w:t>
                          </w:r>
                          <w:r w:rsidRPr="00E64F0E">
                            <w:t xml:space="preserve">INFORM 2018 </w:t>
                          </w:r>
                          <w:r>
                            <w:t>Vulnerability DimensionFigure 1-3: INFORM 2018 Risk of Humanitarian Crisis and Disasters</w:t>
                          </w:r>
                          <w:bookmarkEnd w:id="22"/>
                        </w:p>
                      </w:txbxContent>
                    </v:textbox>
                  </v:shape>
                  <v:group id="Group 70532" o:spid="_x0000_s1039" style="position:absolute;left:3636;width:60295;height:35084" coordorigin="3636" coordsize="60298,35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">
                    <v:shape id="Picture 70533" o:spid="_x0000_s1040" type="#_x0000_t75" style="position:absolute;left:3636;width:32099;height:35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">
                      <v:imagedata r:id="rId20" o:title="" grayscale="t"/>
                      <v:path arrowok="t"/>
                    </v:shape>
                    <v:shape id="Picture 5" o:spid="_x0000_s1041" type="#_x0000_t75" style="position:absolute;left:33607;top:356;width:30327;height:34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">
                      <v:imagedata r:id="rId21" o:title="" grayscale="t"/>
                      <v:path arrowok="t"/>
                    </v:shape>
                    <v:rect id="Rectangle 70535" o:spid="_x0000_s1042" style="position:absolute;left:12067;top:2018;width:4953;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" fillcolor="#f4b083 [1941]" stroked="f" strokeweight="1pt">
                      <v:fill opacity="19789f"/>
                    </v:rect>
                    <v:rect id="Rectangle 70536" o:spid="_x0000_s1043" style="position:absolute;left:4229;top:2018;width:4807;height:5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" fillcolor="#f4b083 [1941]" stroked="f" strokeweight="1pt">
                      <v:fill opacity="19789f"/>
                    </v:rect>
                    <v:rect id="Rectangle 70537" o:spid="_x0000_s1044" style="position:absolute;left:28336;top:26921;width:4953;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" fillcolor="#f4b083 [1941]" stroked="f" strokeweight="1pt">
                      <v:fill opacity="19789f"/>
                    </v:rect>
                    <v:rect id="Rectangle 70538" o:spid="_x0000_s1045" style="position:absolute;left:20142;top:26921;width:4953;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" fillcolor="#f4b083 [1941]" stroked="f" strokeweight="1pt">
                      <v:fill opacity="19789f"/>
                    </v:rect>
                    <v:rect id="Rectangle 70539" o:spid="_x0000_s1046" style="position:absolute;left:48451;top:2375;width:5162;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" fillcolor="#8eaadb [1940]" stroked="f" strokeweight="1pt">
                      <v:fill opacity="19789f"/>
                    </v:rect>
                    <v:rect id="Rectangle 70540" o:spid="_x0000_s1047" style="position:absolute;left:56882;top:2256;width:5131;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" fillcolor="#8eaadb [1940]" stroked="f" strokeweight="1pt">
                      <v:fill opacity="19789f"/>
                    </v:rect>
                    <v:rect id="Rectangle 70541" o:spid="_x0000_s1048" style="position:absolute;left:56882;top:21850;width:5131;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" fillcolor="#8eaadb [1940]" stroked="f" strokeweight="1pt">
                      <v:fill opacity="19789f"/>
                    </v:rect>
                    <v:rect id="Rectangle 70549" o:spid="_x0000_s1049" style="position:absolute;left:56882;top:27550;width:5131;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" fillcolor="#8eaadb [1940]" stroked="f" strokeweight="1pt">
                      <v:fill opacity="19789f"/>
                    </v:rect>
                  </v:group>
                </v:group>
                <v:shape id="Text Box 70529" o:spid="_x0000_s1050" type="#_x0000_t202" style="position:absolute;left:36701;top:-3130;width:22387;height:4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" stroked="f">
                  <v:textbox inset="0,0,0,0">
                    <w:txbxContent>
                      <w:p w14:paraId="25645BFE" w14:textId="77777777" w:rsidR="00D87BB9" w:rsidRPr="00141889" w:rsidRDefault="00D87BB9" w:rsidP="00B1473E">
                        <w:pPr>
                          <w:pStyle w:val="Caption"/>
                          <w:rPr>
                            <w:noProof/>
                            <w:sz w:val="20"/>
                          </w:rPr>
                        </w:pPr>
                        <w:bookmarkStart w:id="23" w:name="_Toc20738134"/>
                        <w:r>
                          <w:t xml:space="preserve">Figure 1-4: </w:t>
                        </w:r>
                        <w:r w:rsidRPr="00E64F0E">
                          <w:t xml:space="preserve">INFORM 2018 </w:t>
                        </w:r>
                        <w:r>
                          <w:t>Vulnerability Dimension</w:t>
                        </w:r>
                      </w:p>
                      <w:p w14:paraId="1629F704" w14:textId="77777777" w:rsidR="00D87BB9" w:rsidRDefault="00D87BB9"/>
                      <w:p w14:paraId="62F622D4"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17A2F8B5" w14:textId="77777777" w:rsidR="00D87BB9" w:rsidRDefault="00D87BB9"/>
                      <w:p w14:paraId="622BFB7D" w14:textId="77777777" w:rsidR="00D87BB9" w:rsidRPr="00CC7880" w:rsidRDefault="00D87BB9" w:rsidP="00DE27C6">
                        <w:pPr>
                          <w:pStyle w:val="Capture2"/>
                        </w:pPr>
                        <w:r w:rsidRPr="00CC7880">
                          <w:t>Table 1-1: INFORM Risk Rating of Humanitarian Crises and Disasters in 2018</w:t>
                        </w:r>
                      </w:p>
                      <w:p w14:paraId="4C5BCC0B" w14:textId="77777777" w:rsidR="00D87BB9" w:rsidRDefault="00D87BB9"/>
                      <w:p w14:paraId="78AF8F78"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021FE7C2" w14:textId="77777777" w:rsidR="00D87BB9" w:rsidRDefault="00D87BB9"/>
                      <w:p w14:paraId="1D0AA604"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3C8FA532" w14:textId="77777777" w:rsidR="00D87BB9" w:rsidRDefault="00D87BB9"/>
                      <w:p w14:paraId="6DC1536A" w14:textId="77777777" w:rsidR="00D87BB9" w:rsidRPr="00CC7880" w:rsidRDefault="00D87BB9" w:rsidP="00DE27C6">
                        <w:pPr>
                          <w:pStyle w:val="Capture2"/>
                        </w:pPr>
                        <w:r w:rsidRPr="00CC7880">
                          <w:t>Table 1-1: INFORM Risk Rating of Humanitarian Crises and Disasters in 2018</w:t>
                        </w:r>
                      </w:p>
                      <w:p w14:paraId="2CAA0B0F" w14:textId="77777777" w:rsidR="00D87BB9" w:rsidRDefault="00D87BB9"/>
                      <w:p w14:paraId="12771A8A"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7E41DCAC" w14:textId="77777777" w:rsidR="00D87BB9" w:rsidRDefault="00D87BB9"/>
                      <w:p w14:paraId="3FBBA9B2"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1D69EB35" w14:textId="77777777" w:rsidR="00D87BB9" w:rsidRDefault="00D87BB9"/>
                      <w:p w14:paraId="0371060E"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22020A99" w14:textId="77777777" w:rsidR="00D87BB9" w:rsidRDefault="00D87BB9"/>
                      <w:p w14:paraId="435D5C4F"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6FAB1C89" w14:textId="77777777" w:rsidR="00D87BB9" w:rsidRDefault="00D87BB9"/>
                      <w:p w14:paraId="1272ABCF"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5435D760" w14:textId="77777777" w:rsidR="00D87BB9" w:rsidRDefault="00D87BB9"/>
                      <w:p w14:paraId="30945A0A" w14:textId="77777777" w:rsidR="00D87BB9" w:rsidRPr="00CC7880" w:rsidRDefault="00D87BB9" w:rsidP="00DE27C6">
                        <w:pPr>
                          <w:pStyle w:val="Capture2"/>
                        </w:pPr>
                        <w:r w:rsidRPr="00CC7880">
                          <w:t>Table 1-1: INFORM Risk Rating of Humanitarian Crises and Disasters in 2018</w:t>
                        </w:r>
                      </w:p>
                      <w:p w14:paraId="464EF525" w14:textId="77777777" w:rsidR="00D87BB9" w:rsidRDefault="00D87BB9"/>
                      <w:p w14:paraId="5E1F592B"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73ACA075" w14:textId="77777777" w:rsidR="00D87BB9" w:rsidRDefault="00D87BB9"/>
                      <w:p w14:paraId="4094A08A"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20DFA7AD" w14:textId="77777777" w:rsidR="00D87BB9" w:rsidRDefault="00D87BB9"/>
                      <w:p w14:paraId="3F304DA6" w14:textId="77777777" w:rsidR="00D87BB9" w:rsidRPr="00CC7880" w:rsidRDefault="00D87BB9" w:rsidP="00DE27C6">
                        <w:pPr>
                          <w:pStyle w:val="Capture2"/>
                        </w:pPr>
                        <w:r w:rsidRPr="00CC7880">
                          <w:t>Table 1-1: INFORM Risk Rating of Humanitarian Crises and Disasters in 2018</w:t>
                        </w:r>
                      </w:p>
                      <w:p w14:paraId="3B1F9CD1" w14:textId="77777777" w:rsidR="00D87BB9" w:rsidRDefault="00D87BB9"/>
                      <w:p w14:paraId="46CFCAA7"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2C9E4282" w14:textId="77777777" w:rsidR="00D87BB9" w:rsidRDefault="00D87BB9"/>
                      <w:p w14:paraId="4E6A46E6"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5E2EBEF1" w14:textId="77777777" w:rsidR="00D87BB9" w:rsidRDefault="00D87BB9"/>
                      <w:p w14:paraId="42601824"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7B8AE8D4" w14:textId="77777777" w:rsidR="00D87BB9" w:rsidRDefault="00D87BB9"/>
                      <w:p w14:paraId="1B12FF5C"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42DB2717" w14:textId="77777777" w:rsidR="00D87BB9" w:rsidRDefault="00D87BB9"/>
                      <w:p w14:paraId="6C777FCF"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3F6F1BF7" w14:textId="77777777" w:rsidR="00D87BB9" w:rsidRDefault="00D87BB9"/>
                      <w:p w14:paraId="24909EA3"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B2286C4" w14:textId="77777777" w:rsidR="00D87BB9" w:rsidRDefault="00D87BB9"/>
                      <w:p w14:paraId="5698E5D8"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42B664BD" w14:textId="77777777" w:rsidR="00D87BB9" w:rsidRDefault="00D87BB9"/>
                      <w:p w14:paraId="6A437542"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38F65392" w14:textId="77777777" w:rsidR="00D87BB9" w:rsidRDefault="00D87BB9"/>
                      <w:p w14:paraId="5CF0E5C6"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20ABBFB0" w14:textId="77777777" w:rsidR="00D87BB9" w:rsidRDefault="00D87BB9"/>
                      <w:p w14:paraId="77E585D8"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3B4CB78A" w14:textId="77777777" w:rsidR="00D87BB9" w:rsidRDefault="00D87BB9"/>
                      <w:p w14:paraId="0929FD95"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2AF1E571" w14:textId="77777777" w:rsidR="00D87BB9" w:rsidRDefault="00D87BB9"/>
                      <w:p w14:paraId="1CFBEF41"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081643DE" w14:textId="77777777" w:rsidR="00D87BB9" w:rsidRDefault="00D87BB9"/>
                      <w:p w14:paraId="5936586A"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14EAC043" w14:textId="77777777" w:rsidR="00D87BB9" w:rsidRDefault="00D87BB9"/>
                      <w:p w14:paraId="0CDE9772"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5264A05E" w14:textId="77777777" w:rsidR="00D87BB9" w:rsidRDefault="00D87BB9"/>
                      <w:p w14:paraId="79691993" w14:textId="77777777" w:rsidR="00D87BB9" w:rsidRPr="00CC7880" w:rsidRDefault="00D87BB9" w:rsidP="00DE27C6">
                        <w:pPr>
                          <w:pStyle w:val="Capture2"/>
                        </w:pPr>
                        <w:r w:rsidRPr="00CC7880">
                          <w:t>Table 1-1: INFORM Risk Rating of Humanitarian Crises and Disasters in 2018</w:t>
                        </w:r>
                      </w:p>
                      <w:p w14:paraId="50071E07" w14:textId="77777777" w:rsidR="00D87BB9" w:rsidRDefault="00D87BB9"/>
                      <w:p w14:paraId="3C17D5AC"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796D0D3C" w14:textId="77777777" w:rsidR="00D87BB9" w:rsidRDefault="00D87BB9"/>
                      <w:p w14:paraId="67A1AA42"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400DA2BC" w14:textId="77777777" w:rsidR="00D87BB9" w:rsidRDefault="00D87BB9"/>
                      <w:p w14:paraId="6628CA54" w14:textId="77777777" w:rsidR="00D87BB9" w:rsidRPr="00CC7880" w:rsidRDefault="00D87BB9" w:rsidP="00DE27C6">
                        <w:pPr>
                          <w:pStyle w:val="Capture2"/>
                        </w:pPr>
                        <w:r w:rsidRPr="00CC7880">
                          <w:t>Table 1-1: INFORM Risk Rating of Humanitarian Crises and Disasters in 2018</w:t>
                        </w:r>
                      </w:p>
                      <w:p w14:paraId="45E6F605" w14:textId="77777777" w:rsidR="00D87BB9" w:rsidRDefault="00D87BB9"/>
                      <w:p w14:paraId="4879012C"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652EC947" w14:textId="77777777" w:rsidR="00D87BB9" w:rsidRDefault="00D87BB9"/>
                      <w:p w14:paraId="4EEC8FE5"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4591BA1" w14:textId="77777777" w:rsidR="00D87BB9" w:rsidRDefault="00D87BB9"/>
                      <w:p w14:paraId="4985EEB7"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3223CCA8" w14:textId="77777777" w:rsidR="00D87BB9" w:rsidRDefault="00D87BB9"/>
                      <w:p w14:paraId="226F0B45"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19101F6D" w14:textId="77777777" w:rsidR="00D87BB9" w:rsidRDefault="00D87BB9"/>
                      <w:p w14:paraId="1A924568"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787D7215" w14:textId="77777777" w:rsidR="00D87BB9" w:rsidRDefault="00D87BB9"/>
                      <w:p w14:paraId="7F8E7E85" w14:textId="77777777" w:rsidR="00D87BB9" w:rsidRPr="00CC7880" w:rsidRDefault="00D87BB9" w:rsidP="00DE27C6">
                        <w:pPr>
                          <w:pStyle w:val="Capture2"/>
                        </w:pPr>
                        <w:r w:rsidRPr="00CC7880">
                          <w:t>Table 1-1: INFORM Risk Rating of Humanitarian Crises and Disasters in 2018</w:t>
                        </w:r>
                      </w:p>
                      <w:p w14:paraId="1898ADEE" w14:textId="77777777" w:rsidR="00D87BB9" w:rsidRDefault="00D87BB9"/>
                      <w:p w14:paraId="34552F72"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4309F3CB" w14:textId="77777777" w:rsidR="00D87BB9" w:rsidRDefault="00D87BB9"/>
                      <w:p w14:paraId="6FDA823E"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2CC37A03" w14:textId="77777777" w:rsidR="00D87BB9" w:rsidRDefault="00D87BB9"/>
                      <w:p w14:paraId="622C97BC" w14:textId="77777777" w:rsidR="00D87BB9" w:rsidRPr="00CC7880" w:rsidRDefault="00D87BB9" w:rsidP="00DE27C6">
                        <w:pPr>
                          <w:pStyle w:val="Capture2"/>
                        </w:pPr>
                        <w:r w:rsidRPr="00CC7880">
                          <w:t>Table 1-1: INFORM Risk Rating of Humanitarian Crises and Disasters in 2018</w:t>
                        </w:r>
                      </w:p>
                      <w:p w14:paraId="63C5EE8C" w14:textId="77777777" w:rsidR="00D87BB9" w:rsidRDefault="00D87BB9"/>
                      <w:p w14:paraId="3B5D563D"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06C232C9" w14:textId="77777777" w:rsidR="00D87BB9" w:rsidRDefault="00D87BB9"/>
                      <w:p w14:paraId="63230D94"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52CCC852" w14:textId="77777777" w:rsidR="00D87BB9" w:rsidRDefault="00D87BB9"/>
                      <w:p w14:paraId="152DDEAA"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1BC3D050" w14:textId="77777777" w:rsidR="00D87BB9" w:rsidRDefault="00D87BB9"/>
                      <w:p w14:paraId="421B5B83"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2E929140" w14:textId="77777777" w:rsidR="00D87BB9" w:rsidRDefault="00D87BB9"/>
                      <w:p w14:paraId="47DB03DD"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3830174B" w14:textId="77777777" w:rsidR="00D87BB9" w:rsidRDefault="00D87BB9"/>
                      <w:p w14:paraId="27FA6234"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4B962315" w14:textId="77777777" w:rsidR="00D87BB9" w:rsidRDefault="00D87BB9"/>
                      <w:p w14:paraId="59CCAD53"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1C223B0C" w14:textId="77777777" w:rsidR="00D87BB9" w:rsidRDefault="00D87BB9"/>
                      <w:p w14:paraId="683FF26E"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78445334" w14:textId="77777777" w:rsidR="00D87BB9" w:rsidRDefault="00D87BB9"/>
                      <w:p w14:paraId="7038EBA6"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52B51F96" w14:textId="77777777" w:rsidR="00D87BB9" w:rsidRDefault="00D87BB9"/>
                      <w:p w14:paraId="0989A712"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00DB0E66" w14:textId="77777777" w:rsidR="00D87BB9" w:rsidRDefault="00D87BB9"/>
                      <w:p w14:paraId="6EC3FCA6"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FC062D7" w14:textId="77777777" w:rsidR="00D87BB9" w:rsidRDefault="00D87BB9"/>
                      <w:p w14:paraId="429CC51F"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13430936" w14:textId="77777777" w:rsidR="00D87BB9" w:rsidRDefault="00D87BB9"/>
                      <w:p w14:paraId="0DC51305"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5C775558" w14:textId="77777777" w:rsidR="00D87BB9" w:rsidRDefault="00D87BB9"/>
                      <w:p w14:paraId="69120974"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740183F9" w14:textId="77777777" w:rsidR="00D87BB9" w:rsidRDefault="00D87BB9"/>
                      <w:p w14:paraId="7930E9AE"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6481ACB9" w14:textId="77777777" w:rsidR="00D87BB9" w:rsidRDefault="00D87BB9"/>
                      <w:p w14:paraId="5DCC206E"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7B04F306" w14:textId="77777777" w:rsidR="00D87BB9" w:rsidRDefault="00D87BB9"/>
                      <w:p w14:paraId="07EC2FEF"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0AF795F4" w14:textId="77777777" w:rsidR="00D87BB9" w:rsidRDefault="00D87BB9"/>
                      <w:p w14:paraId="574078F9"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F6DBF4C" w14:textId="77777777" w:rsidR="00D87BB9" w:rsidRDefault="00D87BB9"/>
                      <w:p w14:paraId="1050B475"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0327AAEC" w14:textId="77777777" w:rsidR="00D87BB9" w:rsidRDefault="00D87BB9"/>
                      <w:p w14:paraId="23D4DEFA" w14:textId="77777777" w:rsidR="00D87BB9" w:rsidRPr="004E3519" w:rsidRDefault="00D87BB9" w:rsidP="003A2658">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387ADBFD" w14:textId="77777777" w:rsidR="00D87BB9" w:rsidRDefault="00D87BB9"/>
                      <w:p w14:paraId="5C56481C" w14:textId="77777777" w:rsidR="00D87BB9" w:rsidRPr="001139E0" w:rsidRDefault="00D87BB9" w:rsidP="004E3519">
                        <w:pPr>
                          <w:pStyle w:val="Caption"/>
                        </w:pPr>
                        <w:r>
                          <w:t>Figure 1-7: Structure of the Thesis</w:t>
                        </w:r>
                      </w:p>
                      <w:p w14:paraId="751933C8" w14:textId="77777777" w:rsidR="00D87BB9" w:rsidRDefault="00D87BB9"/>
                      <w:p w14:paraId="62E48926" w14:textId="77777777" w:rsidR="00D87BB9" w:rsidRPr="004E3519" w:rsidRDefault="00D87BB9" w:rsidP="003A2658">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746E5CA1" w14:textId="77777777" w:rsidR="00D87BB9" w:rsidRDefault="00D87BB9"/>
                      <w:p w14:paraId="48E486EC"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0218DE16" w14:textId="77777777" w:rsidR="00D87BB9" w:rsidRDefault="00D87BB9"/>
                      <w:p w14:paraId="0F0C9703"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7109F73A" w14:textId="77777777" w:rsidR="00D87BB9" w:rsidRDefault="00D87BB9"/>
                      <w:p w14:paraId="265E5233"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0B84382F" w14:textId="77777777" w:rsidR="00D87BB9" w:rsidRDefault="00D87BB9"/>
                      <w:p w14:paraId="6A6C2BC1"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2D76C4B" w14:textId="77777777" w:rsidR="00D87BB9" w:rsidRDefault="00D87BB9"/>
                      <w:p w14:paraId="2D6269A4"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337B7DBD" w14:textId="77777777" w:rsidR="00D87BB9" w:rsidRDefault="00D87BB9"/>
                      <w:p w14:paraId="2393883D"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6DDE580F" w14:textId="77777777" w:rsidR="00D87BB9" w:rsidRDefault="00D87BB9"/>
                      <w:p w14:paraId="05E537BB"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4597B336" w14:textId="77777777" w:rsidR="00D87BB9" w:rsidRDefault="00D87BB9"/>
                      <w:p w14:paraId="67C2F3E2"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3D131A11" w14:textId="77777777" w:rsidR="00D87BB9" w:rsidRDefault="00D87BB9"/>
                      <w:p w14:paraId="20DBC669"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2A576185" w14:textId="77777777" w:rsidR="00D87BB9" w:rsidRDefault="00D87BB9"/>
                      <w:p w14:paraId="7544E7B5"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F79F407" w14:textId="77777777" w:rsidR="00D87BB9" w:rsidRDefault="00D87BB9"/>
                      <w:p w14:paraId="34939253"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C6155A4" w14:textId="77777777" w:rsidR="00D87BB9" w:rsidRDefault="00D87BB9"/>
                      <w:p w14:paraId="5D1F4619"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13D11EE7" w14:textId="77777777" w:rsidR="00D87BB9" w:rsidRDefault="00D87BB9"/>
                      <w:p w14:paraId="589B3405"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527952F" w14:textId="77777777" w:rsidR="00D87BB9" w:rsidRDefault="00D87BB9"/>
                      <w:p w14:paraId="6A92FF18"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24511F73" w14:textId="77777777" w:rsidR="00D87BB9" w:rsidRDefault="00D87BB9"/>
                      <w:p w14:paraId="57304F8D"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7368A6B7" w14:textId="77777777" w:rsidR="00D87BB9" w:rsidRDefault="00D87BB9"/>
                      <w:p w14:paraId="10D0BA29"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32827E27" w14:textId="77777777" w:rsidR="00D87BB9" w:rsidRDefault="00D87BB9"/>
                      <w:p w14:paraId="532E6E0A"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37406799" w14:textId="77777777" w:rsidR="00D87BB9" w:rsidRDefault="00D87BB9"/>
                      <w:p w14:paraId="4EA62987" w14:textId="4FE7B729" w:rsidR="00D87BB9" w:rsidRPr="00141889" w:rsidRDefault="00D87BB9" w:rsidP="00B1473E">
                        <w:pPr>
                          <w:pStyle w:val="Caption"/>
                          <w:rPr>
                            <w:noProof/>
                            <w:sz w:val="20"/>
                          </w:rPr>
                        </w:pPr>
                        <w:r>
                          <w:t>Figure 1-5</w:t>
                        </w:r>
                        <w:r w:rsidRPr="004E3519">
                          <w:t>: SFDRR Global Targets – Reporting Process (UNDR</w:t>
                        </w:r>
                        <w:r>
                          <w:t>R</w:t>
                        </w:r>
                        <w:r w:rsidRPr="004E3519">
                          <w:t>, 2015)</w:t>
                        </w:r>
                        <w:r w:rsidRPr="00CC7880">
                          <w:t>Table 1-1: INFORM Risk Rating of Humanitarian Crises and Disasters in 2018</w:t>
                        </w:r>
                        <w:r>
                          <w:t xml:space="preserve">Figure 1-4: </w:t>
                        </w:r>
                        <w:r w:rsidRPr="00E64F0E">
                          <w:t xml:space="preserve">INFORM 2018 </w:t>
                        </w:r>
                        <w:r>
                          <w:t>Vulnerability Dimension</w:t>
                        </w:r>
                      </w:p>
                      <w:p w14:paraId="5793F383" w14:textId="77777777" w:rsidR="00D87BB9" w:rsidRDefault="00D87BB9"/>
                      <w:p w14:paraId="61F1CFC4"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14BC709E" w14:textId="77777777" w:rsidR="00D87BB9" w:rsidRDefault="00D87BB9"/>
                      <w:p w14:paraId="1C390BC8" w14:textId="77777777" w:rsidR="00D87BB9" w:rsidRPr="00CC7880" w:rsidRDefault="00D87BB9" w:rsidP="00DE27C6">
                        <w:pPr>
                          <w:pStyle w:val="Capture2"/>
                        </w:pPr>
                        <w:r w:rsidRPr="00CC7880">
                          <w:t>Table 1-1: INFORM Risk Rating of Humanitarian Crises and Disasters in 2018</w:t>
                        </w:r>
                      </w:p>
                      <w:p w14:paraId="5385BBD7" w14:textId="77777777" w:rsidR="00D87BB9" w:rsidRDefault="00D87BB9"/>
                      <w:p w14:paraId="4C840C2F"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00D44231" w14:textId="77777777" w:rsidR="00D87BB9" w:rsidRDefault="00D87BB9"/>
                      <w:p w14:paraId="69FC007B"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03AB4EBF" w14:textId="77777777" w:rsidR="00D87BB9" w:rsidRDefault="00D87BB9"/>
                      <w:p w14:paraId="5DF8AF14" w14:textId="77777777" w:rsidR="00D87BB9" w:rsidRPr="00CC7880" w:rsidRDefault="00D87BB9" w:rsidP="00DE27C6">
                        <w:pPr>
                          <w:pStyle w:val="Capture2"/>
                        </w:pPr>
                        <w:r w:rsidRPr="00CC7880">
                          <w:t>Table 1-1: INFORM Risk Rating of Humanitarian Crises and Disasters in 2018</w:t>
                        </w:r>
                      </w:p>
                      <w:p w14:paraId="28618D3A" w14:textId="77777777" w:rsidR="00D87BB9" w:rsidRDefault="00D87BB9"/>
                      <w:p w14:paraId="4173A052"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0BDA30C0" w14:textId="77777777" w:rsidR="00D87BB9" w:rsidRDefault="00D87BB9"/>
                      <w:p w14:paraId="4C8CE9C0"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54F046D6" w14:textId="77777777" w:rsidR="00D87BB9" w:rsidRDefault="00D87BB9"/>
                      <w:p w14:paraId="20DA62A6"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75074B26" w14:textId="77777777" w:rsidR="00D87BB9" w:rsidRDefault="00D87BB9"/>
                      <w:p w14:paraId="33DAF0A2"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714E4C31" w14:textId="77777777" w:rsidR="00D87BB9" w:rsidRDefault="00D87BB9"/>
                      <w:p w14:paraId="63CDEFBB"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6E72C38E" w14:textId="77777777" w:rsidR="00D87BB9" w:rsidRDefault="00D87BB9"/>
                      <w:p w14:paraId="43C50AA2" w14:textId="77777777" w:rsidR="00D87BB9" w:rsidRPr="00CC7880" w:rsidRDefault="00D87BB9" w:rsidP="00DE27C6">
                        <w:pPr>
                          <w:pStyle w:val="Capture2"/>
                        </w:pPr>
                        <w:r w:rsidRPr="00CC7880">
                          <w:t>Table 1-1: INFORM Risk Rating of Humanitarian Crises and Disasters in 2018</w:t>
                        </w:r>
                      </w:p>
                      <w:p w14:paraId="7935BFFD" w14:textId="77777777" w:rsidR="00D87BB9" w:rsidRDefault="00D87BB9"/>
                      <w:p w14:paraId="1E1356A1"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66EF32EE" w14:textId="77777777" w:rsidR="00D87BB9" w:rsidRDefault="00D87BB9"/>
                      <w:p w14:paraId="0181C981"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6B1C02B2" w14:textId="77777777" w:rsidR="00D87BB9" w:rsidRDefault="00D87BB9"/>
                      <w:p w14:paraId="2CA066A5" w14:textId="77777777" w:rsidR="00D87BB9" w:rsidRPr="00CC7880" w:rsidRDefault="00D87BB9" w:rsidP="00DE27C6">
                        <w:pPr>
                          <w:pStyle w:val="Capture2"/>
                        </w:pPr>
                        <w:r w:rsidRPr="00CC7880">
                          <w:t>Table 1-1: INFORM Risk Rating of Humanitarian Crises and Disasters in 2018</w:t>
                        </w:r>
                      </w:p>
                      <w:p w14:paraId="208E9040" w14:textId="77777777" w:rsidR="00D87BB9" w:rsidRDefault="00D87BB9"/>
                      <w:p w14:paraId="1840A598"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031D707E" w14:textId="77777777" w:rsidR="00D87BB9" w:rsidRDefault="00D87BB9"/>
                      <w:p w14:paraId="1B715510"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5D8FEA2" w14:textId="77777777" w:rsidR="00D87BB9" w:rsidRDefault="00D87BB9"/>
                      <w:p w14:paraId="50AD8A0E"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2C9628EF" w14:textId="77777777" w:rsidR="00D87BB9" w:rsidRDefault="00D87BB9"/>
                      <w:p w14:paraId="17AD173E"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666164C3" w14:textId="77777777" w:rsidR="00D87BB9" w:rsidRDefault="00D87BB9"/>
                      <w:p w14:paraId="4163725E"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1F275EB6" w14:textId="77777777" w:rsidR="00D87BB9" w:rsidRDefault="00D87BB9"/>
                      <w:p w14:paraId="4469286F"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1410CA2" w14:textId="77777777" w:rsidR="00D87BB9" w:rsidRDefault="00D87BB9"/>
                      <w:p w14:paraId="078E6252"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7C5E917E" w14:textId="77777777" w:rsidR="00D87BB9" w:rsidRDefault="00D87BB9"/>
                      <w:p w14:paraId="53008755"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654ABC2" w14:textId="77777777" w:rsidR="00D87BB9" w:rsidRDefault="00D87BB9"/>
                      <w:p w14:paraId="094E1031"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12CFCBB2" w14:textId="77777777" w:rsidR="00D87BB9" w:rsidRDefault="00D87BB9"/>
                      <w:p w14:paraId="48C61F5D"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73AE195C" w14:textId="77777777" w:rsidR="00D87BB9" w:rsidRDefault="00D87BB9"/>
                      <w:p w14:paraId="790FD1CF"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EF0E7E9" w14:textId="77777777" w:rsidR="00D87BB9" w:rsidRDefault="00D87BB9"/>
                      <w:p w14:paraId="2AFDBD46"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6352E1FF" w14:textId="77777777" w:rsidR="00D87BB9" w:rsidRDefault="00D87BB9"/>
                      <w:p w14:paraId="59950499" w14:textId="4FE7B729"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44DE4D54" w14:textId="77777777" w:rsidR="00D87BB9" w:rsidRDefault="00D87BB9"/>
                      <w:p w14:paraId="1F497100"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5F80CC8A" w14:textId="77777777" w:rsidR="00D87BB9" w:rsidRDefault="00D87BB9"/>
                      <w:p w14:paraId="6B33A52B" w14:textId="77777777" w:rsidR="00D87BB9" w:rsidRPr="00CC7880" w:rsidRDefault="00D87BB9" w:rsidP="00DE27C6">
                        <w:pPr>
                          <w:pStyle w:val="Capture2"/>
                        </w:pPr>
                        <w:r w:rsidRPr="00CC7880">
                          <w:t>Table 1-1: INFORM Risk Rating of Humanitarian Crises and Disasters in 2018</w:t>
                        </w:r>
                      </w:p>
                      <w:p w14:paraId="3754570F" w14:textId="77777777" w:rsidR="00D87BB9" w:rsidRDefault="00D87BB9"/>
                      <w:p w14:paraId="399CBEC7" w14:textId="77777777"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4D4FBA73" w14:textId="77777777" w:rsidR="00D87BB9" w:rsidRDefault="00D87BB9"/>
                      <w:p w14:paraId="06B0A5AC"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41D06D6F" w14:textId="77777777" w:rsidR="00D87BB9" w:rsidRDefault="00D87BB9"/>
                      <w:p w14:paraId="74030CC5" w14:textId="77777777" w:rsidR="00D87BB9" w:rsidRPr="00CC7880" w:rsidRDefault="00D87BB9" w:rsidP="00DE27C6">
                        <w:pPr>
                          <w:pStyle w:val="Capture2"/>
                        </w:pPr>
                        <w:r w:rsidRPr="00CC7880">
                          <w:t>Table 1-1: INFORM Risk Rating of Humanitarian Crises and Disasters in 2018</w:t>
                        </w:r>
                      </w:p>
                      <w:p w14:paraId="340DCC6A" w14:textId="77777777" w:rsidR="00D87BB9" w:rsidRDefault="00D87BB9"/>
                      <w:p w14:paraId="1067D940"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7B061E73" w14:textId="77777777" w:rsidR="00D87BB9" w:rsidRDefault="00D87BB9"/>
                      <w:p w14:paraId="34CB1671"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E28BFD8" w14:textId="77777777" w:rsidR="00D87BB9" w:rsidRDefault="00D87BB9"/>
                      <w:p w14:paraId="2C54B6A8"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48F0282B" w14:textId="77777777" w:rsidR="00D87BB9" w:rsidRDefault="00D87BB9"/>
                      <w:p w14:paraId="7C81D6D4" w14:textId="4FE7B729"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1C1B6AF2" w14:textId="77777777" w:rsidR="00D87BB9" w:rsidRDefault="00D87BB9"/>
                      <w:p w14:paraId="62E276FE" w14:textId="77777777"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p>
                      <w:p w14:paraId="24FBC724" w14:textId="77777777" w:rsidR="00D87BB9" w:rsidRDefault="00D87BB9"/>
                      <w:p w14:paraId="6A1373E3" w14:textId="77777777" w:rsidR="00D87BB9" w:rsidRPr="00CC7880" w:rsidRDefault="00D87BB9" w:rsidP="00DE27C6">
                        <w:pPr>
                          <w:pStyle w:val="Capture2"/>
                        </w:pPr>
                        <w:r w:rsidRPr="00CC7880">
                          <w:t>Table 1-1: INFORM Risk Rating of Humanitarian Crises and Disasters in 2018</w:t>
                        </w:r>
                      </w:p>
                      <w:p w14:paraId="0751B412" w14:textId="77777777" w:rsidR="00D87BB9" w:rsidRDefault="00D87BB9"/>
                      <w:p w14:paraId="2B2C2D30" w14:textId="653B1FBB" w:rsidR="00D87BB9" w:rsidRPr="00141889" w:rsidRDefault="00D87BB9" w:rsidP="00B1473E">
                        <w:pPr>
                          <w:pStyle w:val="Caption"/>
                          <w:rPr>
                            <w:noProof/>
                            <w:sz w:val="20"/>
                          </w:rPr>
                        </w:pPr>
                        <w:r>
                          <w:rPr>
                            <w:szCs w:val="22"/>
                          </w:rPr>
                          <w:t>Figure 1-5</w:t>
                        </w:r>
                        <w:r w:rsidRPr="004E3519">
                          <w:rPr>
                            <w:szCs w:val="22"/>
                          </w:rPr>
                          <w:t>: SFDRR Global Targets – Reporting Process (UNDR</w:t>
                        </w:r>
                        <w:r>
                          <w:rPr>
                            <w:szCs w:val="22"/>
                          </w:rPr>
                          <w:t>R</w:t>
                        </w:r>
                        <w:r w:rsidRPr="004E3519">
                          <w:rPr>
                            <w:szCs w:val="22"/>
                          </w:rPr>
                          <w:t>, 2015)</w:t>
                        </w:r>
                        <w:r w:rsidRPr="00CC7880">
                          <w:t>Table 1-1: INFORM Risk Rating of Humanitarian Crises and Disasters in 2018</w:t>
                        </w:r>
                        <w:r>
                          <w:t xml:space="preserve">Figure 1-4: </w:t>
                        </w:r>
                        <w:r w:rsidRPr="00E64F0E">
                          <w:t xml:space="preserve">INFORM 2018 </w:t>
                        </w:r>
                        <w:r>
                          <w:t>Vulnerability Dimension</w:t>
                        </w:r>
                      </w:p>
                      <w:p w14:paraId="58CE5404" w14:textId="77777777" w:rsidR="00D87BB9" w:rsidRDefault="00D87BB9"/>
                      <w:p w14:paraId="2396DFEF" w14:textId="0E55E40A" w:rsidR="00D87BB9" w:rsidRPr="00141889" w:rsidRDefault="00D87BB9" w:rsidP="00B1473E">
                        <w:pPr>
                          <w:pStyle w:val="Caption"/>
                          <w:rPr>
                            <w:noProof/>
                            <w:sz w:val="20"/>
                          </w:rPr>
                        </w:pPr>
                        <w:r w:rsidRPr="00CC7880">
                          <w:t>Table 1-1: INFORM Risk Rating of Humanitarian Crises and Disasters in 2018</w:t>
                        </w:r>
                        <w:r>
                          <w:t xml:space="preserve">Figure 1-4: </w:t>
                        </w:r>
                        <w:r w:rsidRPr="00E64F0E">
                          <w:t xml:space="preserve">INFORM 2018 </w:t>
                        </w:r>
                        <w:r>
                          <w:t>Vulnerability Dimension</w:t>
                        </w:r>
                        <w:bookmarkEnd w:id="23"/>
                      </w:p>
                    </w:txbxContent>
                  </v:textbox>
                </v:shape>
                <w10:wrap type="square" anchorx="margin" anchory="margin"/>
              </v:group>
            </w:pict>
          </mc:Fallback>
        </mc:AlternateContent>
      </w:r>
      <w:r w:rsidR="00C003A7" w:rsidRPr="00E437EB">
        <w:rPr>
          <w:rFonts w:ascii="Arial" w:hAnsi="Arial" w:cs="Arial"/>
        </w:rPr>
        <w:t>Hosting five of the Worlds’ twelve countries with the highest overall risk of humanitaria</w:t>
      </w:r>
      <w:r w:rsidR="00285014">
        <w:rPr>
          <w:rFonts w:ascii="Arial" w:hAnsi="Arial" w:cs="Arial"/>
        </w:rPr>
        <w:t xml:space="preserve">n crises and disasters (Figure 1-3). </w:t>
      </w:r>
      <w:r w:rsidR="00B1473E">
        <w:rPr>
          <w:rFonts w:ascii="Arial" w:hAnsi="Arial" w:cs="Arial"/>
        </w:rPr>
        <w:t>The Arab Region host</w:t>
      </w:r>
      <w:r w:rsidR="00B1473E" w:rsidRPr="00E437EB">
        <w:rPr>
          <w:rFonts w:ascii="Arial" w:hAnsi="Arial" w:cs="Arial"/>
        </w:rPr>
        <w:t xml:space="preserve"> the same four Arab countries (Sudan, Somalia, Syria</w:t>
      </w:r>
      <w:r w:rsidR="00766CC6">
        <w:rPr>
          <w:rFonts w:ascii="Arial" w:hAnsi="Arial" w:cs="Arial"/>
        </w:rPr>
        <w:t>,</w:t>
      </w:r>
      <w:r w:rsidR="00B1473E" w:rsidRPr="00E437EB">
        <w:rPr>
          <w:rFonts w:ascii="Arial" w:hAnsi="Arial" w:cs="Arial"/>
        </w:rPr>
        <w:t xml:space="preserve"> and Yemen)</w:t>
      </w:r>
      <w:r w:rsidR="00B1473E">
        <w:rPr>
          <w:rFonts w:ascii="Arial" w:hAnsi="Arial" w:cs="Arial"/>
        </w:rPr>
        <w:t xml:space="preserve"> that</w:t>
      </w:r>
      <w:r w:rsidR="00B1473E" w:rsidRPr="00E437EB">
        <w:rPr>
          <w:rFonts w:ascii="Arial" w:hAnsi="Arial" w:cs="Arial"/>
        </w:rPr>
        <w:t xml:space="preserve"> fall into the highest value</w:t>
      </w:r>
      <w:r w:rsidR="00B1473E">
        <w:rPr>
          <w:rFonts w:ascii="Arial" w:hAnsi="Arial" w:cs="Arial"/>
        </w:rPr>
        <w:t>s of global vulnerability (Figure 1-4</w:t>
      </w:r>
      <w:r w:rsidR="00B1473E" w:rsidRPr="00E437EB">
        <w:rPr>
          <w:rFonts w:ascii="Arial" w:hAnsi="Arial" w:cs="Arial"/>
        </w:rPr>
        <w:t xml:space="preserve">) </w:t>
      </w:r>
      <w:r w:rsidR="00B1473E">
        <w:rPr>
          <w:rFonts w:ascii="Arial" w:hAnsi="Arial" w:cs="Arial"/>
        </w:rPr>
        <w:t>according to the (2018)</w:t>
      </w:r>
      <w:r w:rsidR="00B1473E" w:rsidRPr="00E437EB">
        <w:rPr>
          <w:rFonts w:ascii="Arial" w:hAnsi="Arial" w:cs="Arial"/>
        </w:rPr>
        <w:t xml:space="preserve"> </w:t>
      </w:r>
      <w:r w:rsidR="00B1473E">
        <w:rPr>
          <w:rFonts w:ascii="Arial" w:hAnsi="Arial" w:cs="Arial"/>
        </w:rPr>
        <w:t xml:space="preserve">INFORM </w:t>
      </w:r>
      <w:r w:rsidR="007465CB">
        <w:rPr>
          <w:rFonts w:ascii="Arial" w:hAnsi="Arial" w:cs="Arial"/>
        </w:rPr>
        <w:t>Risk Index</w:t>
      </w:r>
      <w:r w:rsidR="00B1473E">
        <w:rPr>
          <w:rFonts w:ascii="Arial" w:hAnsi="Arial" w:cs="Arial"/>
        </w:rPr>
        <w:t xml:space="preserve">. </w:t>
      </w:r>
      <w:r w:rsidR="00B1473E" w:rsidRPr="00B1473E">
        <w:rPr>
          <w:rFonts w:ascii="Arial" w:hAnsi="Arial" w:cs="Arial"/>
        </w:rPr>
        <w:t>The overall index identifies countries</w:t>
      </w:r>
      <w:r w:rsidR="00B1473E">
        <w:rPr>
          <w:rFonts w:ascii="Arial" w:hAnsi="Arial" w:cs="Arial"/>
        </w:rPr>
        <w:t xml:space="preserve"> </w:t>
      </w:r>
      <w:r w:rsidR="00B1473E" w:rsidRPr="00B1473E">
        <w:rPr>
          <w:rFonts w:ascii="Arial" w:hAnsi="Arial" w:cs="Arial"/>
        </w:rPr>
        <w:t>at risk from humanitarian crises and disasters that</w:t>
      </w:r>
      <w:r w:rsidR="00B1473E">
        <w:rPr>
          <w:rFonts w:ascii="Arial" w:hAnsi="Arial" w:cs="Arial"/>
        </w:rPr>
        <w:t xml:space="preserve"> </w:t>
      </w:r>
      <w:r w:rsidR="00B1473E" w:rsidRPr="00B1473E">
        <w:rPr>
          <w:rFonts w:ascii="Arial" w:hAnsi="Arial" w:cs="Arial"/>
        </w:rPr>
        <w:t xml:space="preserve">could overwhelm </w:t>
      </w:r>
      <w:r w:rsidR="007465CB">
        <w:rPr>
          <w:rFonts w:ascii="Arial" w:hAnsi="Arial" w:cs="Arial"/>
        </w:rPr>
        <w:t>their national response capacities</w:t>
      </w:r>
      <w:r w:rsidR="00B1473E" w:rsidRPr="00B1473E">
        <w:rPr>
          <w:rFonts w:ascii="Arial" w:hAnsi="Arial" w:cs="Arial"/>
        </w:rPr>
        <w:t>. It is</w:t>
      </w:r>
      <w:r w:rsidR="00B1473E">
        <w:rPr>
          <w:rFonts w:ascii="Arial" w:hAnsi="Arial" w:cs="Arial"/>
        </w:rPr>
        <w:t xml:space="preserve"> </w:t>
      </w:r>
      <w:r w:rsidR="00F373A8">
        <w:rPr>
          <w:rFonts w:ascii="Arial" w:hAnsi="Arial" w:cs="Arial"/>
        </w:rPr>
        <w:t xml:space="preserve">a tool </w:t>
      </w:r>
      <w:r w:rsidR="00B1473E" w:rsidRPr="00B1473E">
        <w:rPr>
          <w:rFonts w:ascii="Arial" w:hAnsi="Arial" w:cs="Arial"/>
        </w:rPr>
        <w:t>made up of three dimensions – hazards and exposure,</w:t>
      </w:r>
      <w:r w:rsidR="00B1473E">
        <w:rPr>
          <w:rFonts w:ascii="Arial" w:hAnsi="Arial" w:cs="Arial"/>
        </w:rPr>
        <w:t xml:space="preserve"> </w:t>
      </w:r>
      <w:r w:rsidR="00B1473E" w:rsidRPr="00B1473E">
        <w:rPr>
          <w:rFonts w:ascii="Arial" w:hAnsi="Arial" w:cs="Arial"/>
        </w:rPr>
        <w:t xml:space="preserve">vulnerability </w:t>
      </w:r>
      <w:r w:rsidR="00F373A8">
        <w:rPr>
          <w:rFonts w:ascii="Arial" w:hAnsi="Arial" w:cs="Arial"/>
        </w:rPr>
        <w:t>and lack of coping capacity. The</w:t>
      </w:r>
      <w:r w:rsidR="00B1473E" w:rsidRPr="00B1473E">
        <w:rPr>
          <w:rFonts w:ascii="Arial" w:hAnsi="Arial" w:cs="Arial"/>
        </w:rPr>
        <w:t xml:space="preserve"> map</w:t>
      </w:r>
      <w:r w:rsidR="00F373A8">
        <w:rPr>
          <w:rFonts w:ascii="Arial" w:hAnsi="Arial" w:cs="Arial"/>
        </w:rPr>
        <w:t>s</w:t>
      </w:r>
      <w:r w:rsidR="00B1473E">
        <w:rPr>
          <w:rFonts w:ascii="Arial" w:hAnsi="Arial" w:cs="Arial"/>
        </w:rPr>
        <w:t xml:space="preserve"> </w:t>
      </w:r>
      <w:r w:rsidR="0032563B">
        <w:rPr>
          <w:rFonts w:ascii="Arial" w:hAnsi="Arial" w:cs="Arial"/>
        </w:rPr>
        <w:t xml:space="preserve">below highlight </w:t>
      </w:r>
      <w:r w:rsidR="00B1473E" w:rsidRPr="00B1473E">
        <w:rPr>
          <w:rFonts w:ascii="Arial" w:hAnsi="Arial" w:cs="Arial"/>
        </w:rPr>
        <w:t xml:space="preserve">the </w:t>
      </w:r>
      <w:r w:rsidR="0032563B">
        <w:rPr>
          <w:rFonts w:ascii="Arial" w:hAnsi="Arial" w:cs="Arial"/>
        </w:rPr>
        <w:t xml:space="preserve">world top </w:t>
      </w:r>
      <w:r w:rsidR="00B1473E" w:rsidRPr="00B1473E">
        <w:rPr>
          <w:rFonts w:ascii="Arial" w:hAnsi="Arial" w:cs="Arial"/>
        </w:rPr>
        <w:t>12 countries with the highest</w:t>
      </w:r>
      <w:r w:rsidR="00B1473E">
        <w:rPr>
          <w:rFonts w:ascii="Arial" w:hAnsi="Arial" w:cs="Arial"/>
        </w:rPr>
        <w:t xml:space="preserve"> </w:t>
      </w:r>
      <w:r w:rsidR="00B1473E" w:rsidRPr="00B1473E">
        <w:rPr>
          <w:rFonts w:ascii="Arial" w:hAnsi="Arial" w:cs="Arial"/>
        </w:rPr>
        <w:t>overall risk</w:t>
      </w:r>
      <w:r w:rsidR="00B1473E">
        <w:rPr>
          <w:rFonts w:ascii="Arial" w:hAnsi="Arial" w:cs="Arial"/>
        </w:rPr>
        <w:t xml:space="preserve"> (INFORM, 2018)</w:t>
      </w:r>
      <w:r w:rsidR="00B1473E" w:rsidRPr="00B1473E">
        <w:rPr>
          <w:rFonts w:ascii="Arial" w:hAnsi="Arial" w:cs="Arial"/>
        </w:rPr>
        <w:t>.</w:t>
      </w:r>
      <w:r w:rsidR="00B1473E">
        <w:rPr>
          <w:rFonts w:ascii="Arial" w:hAnsi="Arial" w:cs="Arial"/>
        </w:rPr>
        <w:t xml:space="preserve"> </w:t>
      </w:r>
    </w:p>
    <w:p w14:paraId="48432DA9" w14:textId="7AED6267" w:rsidR="00AF0FDB" w:rsidRPr="00AF0FDB" w:rsidRDefault="00AF0FDB" w:rsidP="00D71031">
      <w:pPr>
        <w:spacing w:before="240" w:line="360" w:lineRule="auto"/>
        <w:rPr>
          <w:rFonts w:ascii="Arial" w:hAnsi="Arial" w:cs="Arial"/>
          <w:sz w:val="6"/>
          <w:szCs w:val="6"/>
        </w:rPr>
      </w:pPr>
    </w:p>
    <w:p w14:paraId="2DC9BA71" w14:textId="0D8F8A68" w:rsidR="00D71031" w:rsidRDefault="0046389C" w:rsidP="0032563B">
      <w:pPr>
        <w:spacing w:before="240" w:line="360" w:lineRule="auto"/>
        <w:rPr>
          <w:rFonts w:ascii="Arial" w:hAnsi="Arial" w:cs="Arial"/>
        </w:rPr>
      </w:pPr>
      <w:r>
        <w:rPr>
          <w:rFonts w:ascii="Arial" w:hAnsi="Arial" w:cs="Arial"/>
        </w:rPr>
        <w:t xml:space="preserve">Noting </w:t>
      </w:r>
      <w:r w:rsidR="00E04C9F">
        <w:rPr>
          <w:rFonts w:ascii="Arial" w:hAnsi="Arial" w:cs="Arial"/>
        </w:rPr>
        <w:t xml:space="preserve">that from </w:t>
      </w:r>
      <w:r>
        <w:rPr>
          <w:rFonts w:ascii="Arial" w:hAnsi="Arial" w:cs="Arial"/>
        </w:rPr>
        <w:t xml:space="preserve">the four Arab countries outlined </w:t>
      </w:r>
      <w:r w:rsidR="0032563B">
        <w:rPr>
          <w:rFonts w:ascii="Arial" w:hAnsi="Arial" w:cs="Arial"/>
        </w:rPr>
        <w:t>here</w:t>
      </w:r>
      <w:r>
        <w:rPr>
          <w:rFonts w:ascii="Arial" w:hAnsi="Arial" w:cs="Arial"/>
        </w:rPr>
        <w:t>, Sudan falls into the third top ranking of vulnerability following Somalia and Yemen</w:t>
      </w:r>
      <w:r w:rsidR="00BB4447">
        <w:rPr>
          <w:rFonts w:ascii="Arial" w:hAnsi="Arial" w:cs="Arial"/>
        </w:rPr>
        <w:t xml:space="preserve"> (Table 1-1)</w:t>
      </w:r>
      <w:r>
        <w:rPr>
          <w:rFonts w:ascii="Arial" w:hAnsi="Arial" w:cs="Arial"/>
        </w:rPr>
        <w:t xml:space="preserve">, nevertheless it was selected as the main case-study </w:t>
      </w:r>
      <w:r w:rsidR="00D71031">
        <w:rPr>
          <w:rFonts w:ascii="Arial" w:hAnsi="Arial" w:cs="Arial"/>
        </w:rPr>
        <w:t xml:space="preserve">in this research, </w:t>
      </w:r>
      <w:r>
        <w:rPr>
          <w:rFonts w:ascii="Arial" w:hAnsi="Arial" w:cs="Arial"/>
        </w:rPr>
        <w:t xml:space="preserve">following the IDMC 2018 </w:t>
      </w:r>
      <w:r>
        <w:rPr>
          <w:rFonts w:ascii="Arial" w:hAnsi="Arial" w:cs="Arial"/>
        </w:rPr>
        <w:lastRenderedPageBreak/>
        <w:t xml:space="preserve">classification </w:t>
      </w:r>
      <w:r w:rsidR="00D71031">
        <w:rPr>
          <w:rFonts w:ascii="Arial" w:hAnsi="Arial" w:cs="Arial"/>
        </w:rPr>
        <w:t xml:space="preserve">as </w:t>
      </w:r>
      <w:r w:rsidR="00D71031" w:rsidRPr="00BB4447">
        <w:rPr>
          <w:rFonts w:ascii="Arial" w:hAnsi="Arial" w:cs="Arial"/>
        </w:rPr>
        <w:t xml:space="preserve">one of the ten countries with the highest number of people </w:t>
      </w:r>
      <w:r w:rsidR="00D71031">
        <w:rPr>
          <w:rFonts w:ascii="Arial" w:hAnsi="Arial" w:cs="Arial"/>
        </w:rPr>
        <w:t xml:space="preserve">globally </w:t>
      </w:r>
      <w:r w:rsidR="009745CC">
        <w:rPr>
          <w:rFonts w:ascii="Arial" w:hAnsi="Arial" w:cs="Arial"/>
          <w:noProof/>
          <w:lang w:val="en-US"/>
        </w:rPr>
        <mc:AlternateContent>
          <mc:Choice Requires="wpg">
            <w:drawing>
              <wp:anchor distT="0" distB="0" distL="114300" distR="114300" simplePos="0" relativeHeight="252306432" behindDoc="0" locked="0" layoutInCell="1" allowOverlap="1" wp14:anchorId="62CAD2C9" wp14:editId="5F47E98F">
                <wp:simplePos x="0" y="0"/>
                <wp:positionH relativeFrom="margin">
                  <wp:posOffset>560070</wp:posOffset>
                </wp:positionH>
                <wp:positionV relativeFrom="paragraph">
                  <wp:posOffset>480060</wp:posOffset>
                </wp:positionV>
                <wp:extent cx="4048760" cy="3162300"/>
                <wp:effectExtent l="0" t="0" r="8890" b="0"/>
                <wp:wrapSquare wrapText="bothSides"/>
                <wp:docPr id="452" name="Group 452"/>
                <wp:cNvGraphicFramePr/>
                <a:graphic xmlns:a="http://schemas.openxmlformats.org/drawingml/2006/main">
                  <a:graphicData uri="http://schemas.microsoft.com/office/word/2010/wordprocessingGroup">
                    <wpg:wgp>
                      <wpg:cNvGrpSpPr/>
                      <wpg:grpSpPr>
                        <a:xfrm>
                          <a:off x="0" y="0"/>
                          <a:ext cx="4048760" cy="3162300"/>
                          <a:chOff x="1463523" y="-368720"/>
                          <a:chExt cx="4049556" cy="3162364"/>
                        </a:xfrm>
                      </wpg:grpSpPr>
                      <pic:pic xmlns:pic="http://schemas.openxmlformats.org/drawingml/2006/picture">
                        <pic:nvPicPr>
                          <pic:cNvPr id="7798" name="Picture 7798"/>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1463523" y="122711"/>
                            <a:ext cx="4038504" cy="2670933"/>
                          </a:xfrm>
                          <a:prstGeom prst="rect">
                            <a:avLst/>
                          </a:prstGeom>
                        </pic:spPr>
                      </pic:pic>
                      <wps:wsp>
                        <wps:cNvPr id="7799" name="Rectangle 6">
                          <a:extLst>
                            <a:ext uri="{FF2B5EF4-FFF2-40B4-BE49-F238E27FC236}">
                              <a16:creationId xmlns:a16="http://schemas.microsoft.com/office/drawing/2014/main" id="{F8415942-5476-4FB5-8DD6-048FE69FF1D4}"/>
                            </a:ext>
                          </a:extLst>
                        </wps:cNvPr>
                        <wps:cNvSpPr/>
                        <wps:spPr>
                          <a:xfrm>
                            <a:off x="1692131" y="-368720"/>
                            <a:ext cx="3820948" cy="491550"/>
                          </a:xfrm>
                          <a:prstGeom prst="rect">
                            <a:avLst/>
                          </a:prstGeom>
                        </wps:spPr>
                        <wps:txbx>
                          <w:txbxContent>
                            <w:p w14:paraId="1B803475" w14:textId="0E55E40A" w:rsidR="00D87BB9" w:rsidRPr="00CC7880" w:rsidRDefault="00D87BB9" w:rsidP="00DE27C6">
                              <w:pPr>
                                <w:pStyle w:val="Capture2"/>
                              </w:pPr>
                              <w:bookmarkStart w:id="24" w:name="_Toc20403543"/>
                              <w:r w:rsidRPr="00CC7880">
                                <w:t>Table 1-1: INFORM Risk Rating of Humanitarian Crises and Disasters in 2018</w:t>
                              </w:r>
                            </w:p>
                            <w:p w14:paraId="20693FC0" w14:textId="77777777" w:rsidR="00D87BB9" w:rsidRDefault="00D87BB9"/>
                            <w:p w14:paraId="00BF7B07"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4CDF5997" w14:textId="77777777" w:rsidR="00D87BB9" w:rsidRDefault="00D87BB9"/>
                            <w:p w14:paraId="2F7CC97A"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14A2788" w14:textId="77777777" w:rsidR="00D87BB9" w:rsidRDefault="00D87BB9"/>
                            <w:p w14:paraId="74DB80EB"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23EDA285" w14:textId="77777777" w:rsidR="00D87BB9" w:rsidRDefault="00D87BB9"/>
                            <w:p w14:paraId="6E809890"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5669BAC1" w14:textId="77777777" w:rsidR="00D87BB9" w:rsidRDefault="00D87BB9"/>
                            <w:p w14:paraId="312E746D"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5E354C2B" w14:textId="77777777" w:rsidR="00D87BB9" w:rsidRDefault="00D87BB9"/>
                            <w:p w14:paraId="3DB7EDE8"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42EA06B" w14:textId="77777777" w:rsidR="00D87BB9" w:rsidRDefault="00D87BB9"/>
                            <w:p w14:paraId="1BCCF91F"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217DE258" w14:textId="77777777" w:rsidR="00D87BB9" w:rsidRDefault="00D87BB9"/>
                            <w:p w14:paraId="756119C4"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29265F34" w14:textId="77777777" w:rsidR="00D87BB9" w:rsidRDefault="00D87BB9"/>
                            <w:p w14:paraId="401F100D"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02B7AB7A" w14:textId="77777777" w:rsidR="00D87BB9" w:rsidRDefault="00D87BB9"/>
                            <w:p w14:paraId="5B3A183F"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5EC11A2E" w14:textId="77777777" w:rsidR="00D87BB9" w:rsidRDefault="00D87BB9"/>
                            <w:p w14:paraId="311639C4"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3CB2F2FD" w14:textId="77777777" w:rsidR="00D87BB9" w:rsidRDefault="00D87BB9"/>
                            <w:p w14:paraId="3820A522"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576BDF4B" w14:textId="77777777" w:rsidR="00D87BB9" w:rsidRDefault="00D87BB9"/>
                            <w:p w14:paraId="60622732"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30869909" w14:textId="77777777" w:rsidR="00D87BB9" w:rsidRDefault="00D87BB9"/>
                            <w:p w14:paraId="36A9A904"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25C5C184" w14:textId="77777777" w:rsidR="00D87BB9" w:rsidRDefault="00D87BB9"/>
                            <w:p w14:paraId="2E9DAE3C"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7231FFFF" w14:textId="77777777" w:rsidR="00D87BB9" w:rsidRDefault="00D87BB9"/>
                            <w:p w14:paraId="0336CF6E"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68C050C0" w14:textId="77777777" w:rsidR="00D87BB9" w:rsidRDefault="00D87BB9"/>
                            <w:p w14:paraId="34E6D2E2"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634FF9F" w14:textId="77777777" w:rsidR="00D87BB9" w:rsidRDefault="00D87BB9"/>
                            <w:p w14:paraId="0A3F303C"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352A2D7D" w14:textId="77777777" w:rsidR="00D87BB9" w:rsidRDefault="00D87BB9"/>
                            <w:p w14:paraId="2E1FD706"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1688C704" w14:textId="77777777" w:rsidR="00D87BB9" w:rsidRDefault="00D87BB9"/>
                            <w:p w14:paraId="1847A305" w14:textId="77777777" w:rsidR="00D87BB9" w:rsidRPr="004E3519" w:rsidRDefault="00D87BB9" w:rsidP="003A2658">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0F45C3FF" w14:textId="77777777" w:rsidR="00D87BB9" w:rsidRDefault="00D87BB9"/>
                            <w:p w14:paraId="027CC490" w14:textId="77777777" w:rsidR="00D87BB9" w:rsidRPr="001139E0" w:rsidRDefault="00D87BB9" w:rsidP="004E3519">
                              <w:pPr>
                                <w:pStyle w:val="Caption"/>
                              </w:pPr>
                              <w:r>
                                <w:t>Figure 1-7: Structure of the Thesis</w:t>
                              </w:r>
                            </w:p>
                            <w:p w14:paraId="078D8143" w14:textId="77777777" w:rsidR="00D87BB9" w:rsidRDefault="00D87BB9"/>
                            <w:p w14:paraId="5AA49C9D" w14:textId="77777777" w:rsidR="00D87BB9" w:rsidRPr="004E3519" w:rsidRDefault="00D87BB9" w:rsidP="003A2658">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7819297C" w14:textId="77777777" w:rsidR="00D87BB9" w:rsidRDefault="00D87BB9"/>
                            <w:p w14:paraId="785971A1"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A6929CC" w14:textId="77777777" w:rsidR="00D87BB9" w:rsidRDefault="00D87BB9"/>
                            <w:p w14:paraId="4F7537C6"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EE97767" w14:textId="77777777" w:rsidR="00D87BB9" w:rsidRDefault="00D87BB9"/>
                            <w:p w14:paraId="3D968768"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52D56437" w14:textId="77777777" w:rsidR="00D87BB9" w:rsidRDefault="00D87BB9"/>
                            <w:p w14:paraId="5F727E1A"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465C8968" w14:textId="77777777" w:rsidR="00D87BB9" w:rsidRDefault="00D87BB9"/>
                            <w:p w14:paraId="67102C14"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7277D82D" w14:textId="77777777" w:rsidR="00D87BB9" w:rsidRDefault="00D87BB9"/>
                            <w:p w14:paraId="7AAD192D"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5DABC3AA" w14:textId="77777777" w:rsidR="00D87BB9" w:rsidRDefault="00D87BB9"/>
                            <w:p w14:paraId="217E3564"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01D2EEA3" w14:textId="77777777" w:rsidR="00D87BB9" w:rsidRDefault="00D87BB9"/>
                            <w:p w14:paraId="14198443"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31F3B5CA" w14:textId="77777777" w:rsidR="00D87BB9" w:rsidRDefault="00D87BB9"/>
                            <w:p w14:paraId="6D91E0BE"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1067DB7A" w14:textId="77777777" w:rsidR="00D87BB9" w:rsidRDefault="00D87BB9"/>
                            <w:p w14:paraId="7B5B93EF"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03473602" w14:textId="77777777" w:rsidR="00D87BB9" w:rsidRDefault="00D87BB9"/>
                            <w:p w14:paraId="5DEF99B5"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4BE88A53" w14:textId="77777777" w:rsidR="00D87BB9" w:rsidRDefault="00D87BB9"/>
                            <w:p w14:paraId="330F6D44"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71DF9EBE" w14:textId="77777777" w:rsidR="00D87BB9" w:rsidRDefault="00D87BB9"/>
                            <w:p w14:paraId="2AD9E572"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04441B29" w14:textId="77777777" w:rsidR="00D87BB9" w:rsidRDefault="00D87BB9"/>
                            <w:p w14:paraId="43D2B814"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05ECBC59" w14:textId="77777777" w:rsidR="00D87BB9" w:rsidRDefault="00D87BB9"/>
                            <w:p w14:paraId="66025714"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02D395AD" w14:textId="77777777" w:rsidR="00D87BB9" w:rsidRDefault="00D87BB9"/>
                            <w:p w14:paraId="0A21C78C"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4CF0F418" w14:textId="77777777" w:rsidR="00D87BB9" w:rsidRDefault="00D87BB9"/>
                            <w:p w14:paraId="52D109F6"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3877F756" w14:textId="77777777" w:rsidR="00D87BB9" w:rsidRDefault="00D87BB9"/>
                            <w:p w14:paraId="6D587754"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75E6D097" w14:textId="77777777" w:rsidR="00D87BB9" w:rsidRDefault="00D87BB9"/>
                            <w:p w14:paraId="32DD3375"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B0BDA0E" w14:textId="77777777" w:rsidR="00D87BB9" w:rsidRDefault="00D87BB9"/>
                            <w:p w14:paraId="40B94106"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E00596D" w14:textId="77777777" w:rsidR="00D87BB9" w:rsidRDefault="00D87BB9"/>
                            <w:p w14:paraId="0E7360B3"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7B516C0B" w14:textId="77777777" w:rsidR="00D87BB9" w:rsidRDefault="00D87BB9"/>
                            <w:p w14:paraId="7DAAEAF6"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2104E112" w14:textId="77777777" w:rsidR="00D87BB9" w:rsidRDefault="00D87BB9"/>
                            <w:p w14:paraId="533B3333"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21280631" w14:textId="77777777" w:rsidR="00D87BB9" w:rsidRDefault="00D87BB9"/>
                            <w:p w14:paraId="17825767"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7E5FB679" w14:textId="77777777" w:rsidR="00D87BB9" w:rsidRDefault="00D87BB9"/>
                            <w:p w14:paraId="38E838AB" w14:textId="77777777" w:rsidR="00D87BB9" w:rsidRPr="004E3519" w:rsidRDefault="00D87BB9" w:rsidP="003A2658">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3FD2C393" w14:textId="77777777" w:rsidR="00D87BB9" w:rsidRDefault="00D87BB9"/>
                            <w:p w14:paraId="13A5B4DF" w14:textId="77777777" w:rsidR="00D87BB9" w:rsidRPr="001139E0" w:rsidRDefault="00D87BB9" w:rsidP="004E3519">
                              <w:pPr>
                                <w:pStyle w:val="Caption"/>
                              </w:pPr>
                              <w:r>
                                <w:t>Figure 1-7: Structure of the Thesis</w:t>
                              </w:r>
                            </w:p>
                            <w:p w14:paraId="57189A04" w14:textId="77777777" w:rsidR="00D87BB9" w:rsidRDefault="00D87BB9"/>
                            <w:p w14:paraId="65D95E79" w14:textId="77777777" w:rsidR="00D87BB9" w:rsidRPr="004E3519" w:rsidRDefault="00D87BB9" w:rsidP="003A2658">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5F0A2BAF" w14:textId="77777777" w:rsidR="00D87BB9" w:rsidRDefault="00D87BB9"/>
                            <w:p w14:paraId="243ACFB6"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7F3F4B9C" w14:textId="77777777" w:rsidR="00D87BB9" w:rsidRDefault="00D87BB9"/>
                            <w:p w14:paraId="3A449F5A"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75A206F3" w14:textId="77777777" w:rsidR="00D87BB9" w:rsidRDefault="00D87BB9"/>
                            <w:p w14:paraId="63F18E83"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44F529B5" w14:textId="77777777" w:rsidR="00D87BB9" w:rsidRDefault="00D87BB9"/>
                            <w:p w14:paraId="0C4DD0BC"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204D76D1" w14:textId="77777777" w:rsidR="00D87BB9" w:rsidRDefault="00D87BB9"/>
                            <w:p w14:paraId="56D40472"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EBB5F0F" w14:textId="77777777" w:rsidR="00D87BB9" w:rsidRDefault="00D87BB9"/>
                            <w:p w14:paraId="153A8D88"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02544E09" w14:textId="77777777" w:rsidR="00D87BB9" w:rsidRDefault="00D87BB9"/>
                            <w:p w14:paraId="77426883" w14:textId="77777777" w:rsidR="00D87BB9" w:rsidRPr="004E3519" w:rsidRDefault="00D87BB9" w:rsidP="003A2658">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49B0611A" w14:textId="77777777" w:rsidR="00D87BB9" w:rsidRDefault="00D87BB9"/>
                            <w:p w14:paraId="0E8A086D" w14:textId="77777777" w:rsidR="00D87BB9" w:rsidRPr="001139E0" w:rsidRDefault="00D87BB9" w:rsidP="004E3519">
                              <w:pPr>
                                <w:pStyle w:val="Caption"/>
                              </w:pPr>
                              <w:r>
                                <w:t>Figure 1-7: Structure of the Thesis</w:t>
                              </w:r>
                            </w:p>
                            <w:p w14:paraId="6071F93D" w14:textId="77777777" w:rsidR="00D87BB9" w:rsidRDefault="00D87BB9"/>
                            <w:p w14:paraId="0F73897B" w14:textId="77777777" w:rsidR="00D87BB9" w:rsidRPr="004E3519" w:rsidRDefault="00D87BB9" w:rsidP="003A2658">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5E6DF1DF" w14:textId="77777777" w:rsidR="00D87BB9" w:rsidRDefault="00D87BB9"/>
                            <w:p w14:paraId="3AE4EF13" w14:textId="77777777" w:rsidR="00D87BB9" w:rsidRPr="004E3519" w:rsidRDefault="00D87BB9" w:rsidP="003A2658">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7BB4776D" w14:textId="77777777" w:rsidR="00D87BB9" w:rsidRDefault="00D87BB9"/>
                            <w:p w14:paraId="55569465" w14:textId="77777777" w:rsidR="00D87BB9" w:rsidRPr="001139E0" w:rsidRDefault="00D87BB9" w:rsidP="004E3519">
                              <w:pPr>
                                <w:pStyle w:val="Caption"/>
                              </w:pPr>
                              <w:r>
                                <w:t>Figure 1-7: Structure of the Thesis</w:t>
                              </w:r>
                            </w:p>
                            <w:p w14:paraId="7587D402" w14:textId="77777777" w:rsidR="00D87BB9" w:rsidRDefault="00D87BB9"/>
                            <w:p w14:paraId="76DD5173" w14:textId="77777777" w:rsidR="00D87BB9" w:rsidRPr="001139E0" w:rsidRDefault="00D87BB9" w:rsidP="004E3519">
                              <w:pPr>
                                <w:pStyle w:val="Caption"/>
                              </w:pPr>
                              <w:r>
                                <w:t>Figure 2-1: Resilience Framework – Four Element (DIFD,2011)Figure 1-7: Structure of the Thesis</w:t>
                              </w:r>
                            </w:p>
                            <w:p w14:paraId="238AAB61" w14:textId="77777777" w:rsidR="00D87BB9" w:rsidRDefault="00D87BB9"/>
                            <w:p w14:paraId="19DD72CB" w14:textId="77777777" w:rsidR="00D87BB9" w:rsidRPr="00141889" w:rsidRDefault="00D87BB9" w:rsidP="00477C40">
                              <w:pPr>
                                <w:pStyle w:val="Caption"/>
                                <w:rPr>
                                  <w:noProof/>
                                  <w:sz w:val="20"/>
                                </w:rPr>
                              </w:pPr>
                              <w:r>
                                <w:t>Figure 2-1: Resilience Framework – Four Element (DIFD,2011)</w:t>
                              </w:r>
                            </w:p>
                            <w:p w14:paraId="5F89A551" w14:textId="77777777" w:rsidR="00D87BB9" w:rsidRDefault="00D87BB9"/>
                            <w:p w14:paraId="3E9810E2" w14:textId="77777777" w:rsidR="00D87BB9" w:rsidRPr="001139E0" w:rsidRDefault="00D87BB9" w:rsidP="004E3519">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6ACC7CA0" w14:textId="77777777" w:rsidR="00D87BB9" w:rsidRDefault="00D87BB9"/>
                            <w:p w14:paraId="41D5EDC0" w14:textId="77777777" w:rsidR="00D87BB9" w:rsidRPr="004E3519" w:rsidRDefault="00D87BB9" w:rsidP="003A2658">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470EC0AE" w14:textId="77777777" w:rsidR="00D87BB9" w:rsidRDefault="00D87BB9"/>
                            <w:p w14:paraId="1C02BC90" w14:textId="77777777" w:rsidR="00D87BB9" w:rsidRPr="004E3519" w:rsidRDefault="00D87BB9" w:rsidP="003A2658">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3008A2A0" w14:textId="77777777" w:rsidR="00D87BB9" w:rsidRDefault="00D87BB9"/>
                            <w:p w14:paraId="5653A472" w14:textId="77777777" w:rsidR="00D87BB9" w:rsidRPr="001139E0" w:rsidRDefault="00D87BB9" w:rsidP="004E3519">
                              <w:pPr>
                                <w:pStyle w:val="Caption"/>
                              </w:pPr>
                              <w:r>
                                <w:t>Figure 1-7: Structure of the Thesis</w:t>
                              </w:r>
                            </w:p>
                            <w:p w14:paraId="61D89ED3" w14:textId="77777777" w:rsidR="00D87BB9" w:rsidRDefault="00D87BB9"/>
                            <w:p w14:paraId="4E51F6B1" w14:textId="77777777" w:rsidR="00D87BB9" w:rsidRPr="004E3519" w:rsidRDefault="00D87BB9" w:rsidP="003A2658">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3971CFAC" w14:textId="77777777" w:rsidR="00D87BB9" w:rsidRDefault="00D87BB9"/>
                            <w:p w14:paraId="5E38DE7C"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46BC358E" w14:textId="77777777" w:rsidR="00D87BB9" w:rsidRDefault="00D87BB9"/>
                            <w:p w14:paraId="3D5F61C0"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0F35E270" w14:textId="77777777" w:rsidR="00D87BB9" w:rsidRDefault="00D87BB9"/>
                            <w:p w14:paraId="213C9471"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2C177DE8" w14:textId="77777777" w:rsidR="00D87BB9" w:rsidRDefault="00D87BB9"/>
                            <w:p w14:paraId="1C45F25E"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426FC5C2" w14:textId="77777777" w:rsidR="00D87BB9" w:rsidRDefault="00D87BB9"/>
                            <w:p w14:paraId="55027380"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A15CF0A" w14:textId="77777777" w:rsidR="00D87BB9" w:rsidRDefault="00D87BB9"/>
                            <w:p w14:paraId="11B48ECC"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56D6EB9E" w14:textId="77777777" w:rsidR="00D87BB9" w:rsidRDefault="00D87BB9"/>
                            <w:p w14:paraId="0E19FF7E" w14:textId="77777777" w:rsidR="00D87BB9" w:rsidRPr="004E3519" w:rsidRDefault="00D87BB9" w:rsidP="003A2658">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166B3841" w14:textId="77777777" w:rsidR="00D87BB9" w:rsidRDefault="00D87BB9"/>
                            <w:p w14:paraId="2A59C0EC" w14:textId="77777777" w:rsidR="00D87BB9" w:rsidRPr="001139E0" w:rsidRDefault="00D87BB9" w:rsidP="004E3519">
                              <w:pPr>
                                <w:pStyle w:val="Caption"/>
                              </w:pPr>
                              <w:r>
                                <w:t>Figure 1-7: Structure of the Thesis</w:t>
                              </w:r>
                            </w:p>
                            <w:p w14:paraId="504AF720" w14:textId="77777777" w:rsidR="00D87BB9" w:rsidRDefault="00D87BB9"/>
                            <w:p w14:paraId="66F754D9" w14:textId="77777777" w:rsidR="00D87BB9" w:rsidRPr="004E3519" w:rsidRDefault="00D87BB9" w:rsidP="003A2658">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397EFAF3" w14:textId="77777777" w:rsidR="00D87BB9" w:rsidRDefault="00D87BB9"/>
                            <w:p w14:paraId="576E0841"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333F867F" w14:textId="77777777" w:rsidR="00D87BB9" w:rsidRDefault="00D87BB9"/>
                            <w:p w14:paraId="27178AA8"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4D2F24AC" w14:textId="77777777" w:rsidR="00D87BB9" w:rsidRDefault="00D87BB9"/>
                            <w:p w14:paraId="249ECBEE"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7B021D15" w14:textId="77777777" w:rsidR="00D87BB9" w:rsidRDefault="00D87BB9"/>
                            <w:p w14:paraId="1B22B49A"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D774918" w14:textId="77777777" w:rsidR="00D87BB9" w:rsidRDefault="00D87BB9"/>
                            <w:p w14:paraId="773928E7" w14:textId="1C0A4BA8"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66E30E84" w14:textId="77777777" w:rsidR="00D87BB9" w:rsidRDefault="00D87BB9"/>
                            <w:p w14:paraId="2FB0CDAC"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2CCF12A8" w14:textId="77777777" w:rsidR="00D87BB9" w:rsidRDefault="00D87BB9"/>
                            <w:p w14:paraId="1F0B8256"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1793E5C7" w14:textId="77777777" w:rsidR="00D87BB9" w:rsidRDefault="00D87BB9"/>
                            <w:p w14:paraId="1FE2B02D"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568D809E" w14:textId="77777777" w:rsidR="00D87BB9" w:rsidRDefault="00D87BB9"/>
                            <w:p w14:paraId="0D8C182D"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5288239B" w14:textId="77777777" w:rsidR="00D87BB9" w:rsidRDefault="00D87BB9"/>
                            <w:p w14:paraId="4BCAC00F"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3C36D59E" w14:textId="77777777" w:rsidR="00D87BB9" w:rsidRDefault="00D87BB9"/>
                            <w:p w14:paraId="1EADE3E5"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00C8556" w14:textId="77777777" w:rsidR="00D87BB9" w:rsidRDefault="00D87BB9"/>
                            <w:p w14:paraId="4B63F01C"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53FF4108" w14:textId="77777777" w:rsidR="00D87BB9" w:rsidRDefault="00D87BB9"/>
                            <w:p w14:paraId="026EA81A"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6A3398E7" w14:textId="77777777" w:rsidR="00D87BB9" w:rsidRDefault="00D87BB9"/>
                            <w:p w14:paraId="587DBD3F"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6AD1F6DF" w14:textId="77777777" w:rsidR="00D87BB9" w:rsidRDefault="00D87BB9"/>
                            <w:p w14:paraId="13F8B2D0"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46F09B52" w14:textId="77777777" w:rsidR="00D87BB9" w:rsidRDefault="00D87BB9"/>
                            <w:p w14:paraId="178376C0"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296F750D" w14:textId="77777777" w:rsidR="00D87BB9" w:rsidRDefault="00D87BB9"/>
                            <w:p w14:paraId="33EA2A46"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39647BE6" w14:textId="77777777" w:rsidR="00D87BB9" w:rsidRDefault="00D87BB9"/>
                            <w:p w14:paraId="5EF1F06F"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02A1AFEA" w14:textId="77777777" w:rsidR="00D87BB9" w:rsidRDefault="00D87BB9"/>
                            <w:p w14:paraId="0FE65277"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11F66A64" w14:textId="77777777" w:rsidR="00D87BB9" w:rsidRDefault="00D87BB9"/>
                            <w:p w14:paraId="355C2990"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2BB34BBC" w14:textId="77777777" w:rsidR="00D87BB9" w:rsidRDefault="00D87BB9"/>
                            <w:p w14:paraId="186D3DA5"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31E2AE52" w14:textId="77777777" w:rsidR="00D87BB9" w:rsidRDefault="00D87BB9"/>
                            <w:p w14:paraId="60464F49"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045C9903" w14:textId="77777777" w:rsidR="00D87BB9" w:rsidRDefault="00D87BB9"/>
                            <w:p w14:paraId="6F66B45F"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22287C3" w14:textId="77777777" w:rsidR="00D87BB9" w:rsidRDefault="00D87BB9"/>
                            <w:p w14:paraId="11BF295F"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6DA2D9B5" w14:textId="77777777" w:rsidR="00D87BB9" w:rsidRDefault="00D87BB9"/>
                            <w:p w14:paraId="1B86D770" w14:textId="77777777" w:rsidR="00D87BB9" w:rsidRPr="004E3519" w:rsidRDefault="00D87BB9" w:rsidP="003A2658">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1F039FB5" w14:textId="77777777" w:rsidR="00D87BB9" w:rsidRDefault="00D87BB9"/>
                            <w:p w14:paraId="6912A92F" w14:textId="77777777" w:rsidR="00D87BB9" w:rsidRPr="001139E0" w:rsidRDefault="00D87BB9" w:rsidP="004E3519">
                              <w:pPr>
                                <w:pStyle w:val="Caption"/>
                              </w:pPr>
                              <w:r>
                                <w:t>Figure 1-7: Structure of the Thesis</w:t>
                              </w:r>
                            </w:p>
                            <w:p w14:paraId="0BF16664" w14:textId="77777777" w:rsidR="00D87BB9" w:rsidRDefault="00D87BB9"/>
                            <w:p w14:paraId="46F1B689" w14:textId="77777777" w:rsidR="00D87BB9" w:rsidRPr="004E3519" w:rsidRDefault="00D87BB9" w:rsidP="003A2658">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41F4860D" w14:textId="77777777" w:rsidR="00D87BB9" w:rsidRDefault="00D87BB9"/>
                            <w:p w14:paraId="5CC78A38"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6E0E7CF4" w14:textId="77777777" w:rsidR="00D87BB9" w:rsidRDefault="00D87BB9"/>
                            <w:p w14:paraId="3CDC8B16"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73D09AF0" w14:textId="77777777" w:rsidR="00D87BB9" w:rsidRDefault="00D87BB9"/>
                            <w:p w14:paraId="24D4E220"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15F39FB3" w14:textId="77777777" w:rsidR="00D87BB9" w:rsidRDefault="00D87BB9"/>
                            <w:p w14:paraId="3E4240BD"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0EBA5AAB" w14:textId="77777777" w:rsidR="00D87BB9" w:rsidRDefault="00D87BB9"/>
                            <w:p w14:paraId="0C650289" w14:textId="1C0A4BA8"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1A1EEF8E" w14:textId="77777777" w:rsidR="00D87BB9" w:rsidRDefault="00D87BB9"/>
                            <w:p w14:paraId="2FD8CD63"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2B4C2EA6" w14:textId="77777777" w:rsidR="00D87BB9" w:rsidRDefault="00D87BB9"/>
                            <w:p w14:paraId="24A66E6C"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1FE6F017" w14:textId="77777777" w:rsidR="00D87BB9" w:rsidRDefault="00D87BB9"/>
                            <w:p w14:paraId="79956770"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73AE1FA8" w14:textId="77777777" w:rsidR="00D87BB9" w:rsidRDefault="00D87BB9"/>
                            <w:p w14:paraId="7A01667D"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22C5D05C" w14:textId="77777777" w:rsidR="00D87BB9" w:rsidRDefault="00D87BB9"/>
                            <w:p w14:paraId="19D71225"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ADFDC2C" w14:textId="77777777" w:rsidR="00D87BB9" w:rsidRDefault="00D87BB9"/>
                            <w:p w14:paraId="290E6FCF"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29E41A5D" w14:textId="77777777" w:rsidR="00D87BB9" w:rsidRDefault="00D87BB9"/>
                            <w:p w14:paraId="2ED4242C"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1B7C8347" w14:textId="77777777" w:rsidR="00D87BB9" w:rsidRDefault="00D87BB9"/>
                            <w:p w14:paraId="12C505B9"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2B795643" w14:textId="77777777" w:rsidR="00D87BB9" w:rsidRDefault="00D87BB9"/>
                            <w:p w14:paraId="54BC8FFE" w14:textId="1C0A4BA8"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60ECD41F" w14:textId="77777777" w:rsidR="00D87BB9" w:rsidRDefault="00D87BB9"/>
                            <w:p w14:paraId="789282B9"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27ADEEC4" w14:textId="77777777" w:rsidR="00D87BB9" w:rsidRDefault="00D87BB9"/>
                            <w:p w14:paraId="56AD9CE9"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5D6969F7" w14:textId="77777777" w:rsidR="00D87BB9" w:rsidRDefault="00D87BB9"/>
                            <w:p w14:paraId="1F03A000" w14:textId="1C0A4BA8"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691DEDD9" w14:textId="77777777" w:rsidR="00D87BB9" w:rsidRDefault="00D87BB9"/>
                            <w:p w14:paraId="6EC6121A" w14:textId="4FE7B729"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bookmarkEnd w:id="24"/>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62CAD2C9" id="Group 452" o:spid="_x0000_s1051" style="position:absolute;margin-left:44.1pt;margin-top:37.8pt;width:318.8pt;height:249pt;z-index:252306432;mso-position-horizontal-relative:margin;mso-width-relative:margin;mso-height-relative:margin" coordorigin="14635,-3687" coordsize="40495,31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">
                <v:shape id="Picture 7798" o:spid="_x0000_s1052" type="#_x0000_t75" style="position:absolute;left:14635;top:1227;width:40385;height:26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">
                  <v:imagedata r:id="rId23" o:title=""/>
                  <v:path arrowok="t"/>
                </v:shape>
                <v:rect id="Rectangle 6" o:spid="_x0000_s1053" style="position:absolute;left:16921;top:-3687;width:38209;height:4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" filled="f" stroked="f">
                  <v:textbox>
                    <w:txbxContent>
                      <w:p w14:paraId="1B803475" w14:textId="0E55E40A" w:rsidR="00D87BB9" w:rsidRPr="00CC7880" w:rsidRDefault="00D87BB9" w:rsidP="00DE27C6">
                        <w:pPr>
                          <w:pStyle w:val="Capture2"/>
                        </w:pPr>
                        <w:bookmarkStart w:id="25" w:name="_Toc20403543"/>
                        <w:r w:rsidRPr="00CC7880">
                          <w:t>Table 1-1: INFORM Risk Rating of Humanitarian Crises and Disasters in 2018</w:t>
                        </w:r>
                      </w:p>
                      <w:p w14:paraId="20693FC0" w14:textId="77777777" w:rsidR="00D87BB9" w:rsidRDefault="00D87BB9"/>
                      <w:p w14:paraId="00BF7B07"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4CDF5997" w14:textId="77777777" w:rsidR="00D87BB9" w:rsidRDefault="00D87BB9"/>
                      <w:p w14:paraId="2F7CC97A"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14A2788" w14:textId="77777777" w:rsidR="00D87BB9" w:rsidRDefault="00D87BB9"/>
                      <w:p w14:paraId="74DB80EB"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23EDA285" w14:textId="77777777" w:rsidR="00D87BB9" w:rsidRDefault="00D87BB9"/>
                      <w:p w14:paraId="6E809890"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5669BAC1" w14:textId="77777777" w:rsidR="00D87BB9" w:rsidRDefault="00D87BB9"/>
                      <w:p w14:paraId="312E746D"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5E354C2B" w14:textId="77777777" w:rsidR="00D87BB9" w:rsidRDefault="00D87BB9"/>
                      <w:p w14:paraId="3DB7EDE8"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42EA06B" w14:textId="77777777" w:rsidR="00D87BB9" w:rsidRDefault="00D87BB9"/>
                      <w:p w14:paraId="1BCCF91F"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217DE258" w14:textId="77777777" w:rsidR="00D87BB9" w:rsidRDefault="00D87BB9"/>
                      <w:p w14:paraId="756119C4"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29265F34" w14:textId="77777777" w:rsidR="00D87BB9" w:rsidRDefault="00D87BB9"/>
                      <w:p w14:paraId="401F100D"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02B7AB7A" w14:textId="77777777" w:rsidR="00D87BB9" w:rsidRDefault="00D87BB9"/>
                      <w:p w14:paraId="5B3A183F"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5EC11A2E" w14:textId="77777777" w:rsidR="00D87BB9" w:rsidRDefault="00D87BB9"/>
                      <w:p w14:paraId="311639C4"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3CB2F2FD" w14:textId="77777777" w:rsidR="00D87BB9" w:rsidRDefault="00D87BB9"/>
                      <w:p w14:paraId="3820A522"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576BDF4B" w14:textId="77777777" w:rsidR="00D87BB9" w:rsidRDefault="00D87BB9"/>
                      <w:p w14:paraId="60622732"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30869909" w14:textId="77777777" w:rsidR="00D87BB9" w:rsidRDefault="00D87BB9"/>
                      <w:p w14:paraId="36A9A904"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25C5C184" w14:textId="77777777" w:rsidR="00D87BB9" w:rsidRDefault="00D87BB9"/>
                      <w:p w14:paraId="2E9DAE3C"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7231FFFF" w14:textId="77777777" w:rsidR="00D87BB9" w:rsidRDefault="00D87BB9"/>
                      <w:p w14:paraId="0336CF6E"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68C050C0" w14:textId="77777777" w:rsidR="00D87BB9" w:rsidRDefault="00D87BB9"/>
                      <w:p w14:paraId="34E6D2E2"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634FF9F" w14:textId="77777777" w:rsidR="00D87BB9" w:rsidRDefault="00D87BB9"/>
                      <w:p w14:paraId="0A3F303C"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352A2D7D" w14:textId="77777777" w:rsidR="00D87BB9" w:rsidRDefault="00D87BB9"/>
                      <w:p w14:paraId="2E1FD706"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1688C704" w14:textId="77777777" w:rsidR="00D87BB9" w:rsidRDefault="00D87BB9"/>
                      <w:p w14:paraId="1847A305" w14:textId="77777777" w:rsidR="00D87BB9" w:rsidRPr="004E3519" w:rsidRDefault="00D87BB9" w:rsidP="003A2658">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0F45C3FF" w14:textId="77777777" w:rsidR="00D87BB9" w:rsidRDefault="00D87BB9"/>
                      <w:p w14:paraId="027CC490" w14:textId="77777777" w:rsidR="00D87BB9" w:rsidRPr="001139E0" w:rsidRDefault="00D87BB9" w:rsidP="004E3519">
                        <w:pPr>
                          <w:pStyle w:val="Caption"/>
                        </w:pPr>
                        <w:r>
                          <w:t>Figure 1-7: Structure of the Thesis</w:t>
                        </w:r>
                      </w:p>
                      <w:p w14:paraId="078D8143" w14:textId="77777777" w:rsidR="00D87BB9" w:rsidRDefault="00D87BB9"/>
                      <w:p w14:paraId="5AA49C9D" w14:textId="77777777" w:rsidR="00D87BB9" w:rsidRPr="004E3519" w:rsidRDefault="00D87BB9" w:rsidP="003A2658">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7819297C" w14:textId="77777777" w:rsidR="00D87BB9" w:rsidRDefault="00D87BB9"/>
                      <w:p w14:paraId="785971A1"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A6929CC" w14:textId="77777777" w:rsidR="00D87BB9" w:rsidRDefault="00D87BB9"/>
                      <w:p w14:paraId="4F7537C6"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EE97767" w14:textId="77777777" w:rsidR="00D87BB9" w:rsidRDefault="00D87BB9"/>
                      <w:p w14:paraId="3D968768"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52D56437" w14:textId="77777777" w:rsidR="00D87BB9" w:rsidRDefault="00D87BB9"/>
                      <w:p w14:paraId="5F727E1A"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465C8968" w14:textId="77777777" w:rsidR="00D87BB9" w:rsidRDefault="00D87BB9"/>
                      <w:p w14:paraId="67102C14"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7277D82D" w14:textId="77777777" w:rsidR="00D87BB9" w:rsidRDefault="00D87BB9"/>
                      <w:p w14:paraId="7AAD192D"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5DABC3AA" w14:textId="77777777" w:rsidR="00D87BB9" w:rsidRDefault="00D87BB9"/>
                      <w:p w14:paraId="217E3564"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01D2EEA3" w14:textId="77777777" w:rsidR="00D87BB9" w:rsidRDefault="00D87BB9"/>
                      <w:p w14:paraId="14198443"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31F3B5CA" w14:textId="77777777" w:rsidR="00D87BB9" w:rsidRDefault="00D87BB9"/>
                      <w:p w14:paraId="6D91E0BE"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1067DB7A" w14:textId="77777777" w:rsidR="00D87BB9" w:rsidRDefault="00D87BB9"/>
                      <w:p w14:paraId="7B5B93EF"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03473602" w14:textId="77777777" w:rsidR="00D87BB9" w:rsidRDefault="00D87BB9"/>
                      <w:p w14:paraId="5DEF99B5"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4BE88A53" w14:textId="77777777" w:rsidR="00D87BB9" w:rsidRDefault="00D87BB9"/>
                      <w:p w14:paraId="330F6D44"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71DF9EBE" w14:textId="77777777" w:rsidR="00D87BB9" w:rsidRDefault="00D87BB9"/>
                      <w:p w14:paraId="2AD9E572"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04441B29" w14:textId="77777777" w:rsidR="00D87BB9" w:rsidRDefault="00D87BB9"/>
                      <w:p w14:paraId="43D2B814"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05ECBC59" w14:textId="77777777" w:rsidR="00D87BB9" w:rsidRDefault="00D87BB9"/>
                      <w:p w14:paraId="66025714"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02D395AD" w14:textId="77777777" w:rsidR="00D87BB9" w:rsidRDefault="00D87BB9"/>
                      <w:p w14:paraId="0A21C78C"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4CF0F418" w14:textId="77777777" w:rsidR="00D87BB9" w:rsidRDefault="00D87BB9"/>
                      <w:p w14:paraId="52D109F6"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3877F756" w14:textId="77777777" w:rsidR="00D87BB9" w:rsidRDefault="00D87BB9"/>
                      <w:p w14:paraId="6D587754"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75E6D097" w14:textId="77777777" w:rsidR="00D87BB9" w:rsidRDefault="00D87BB9"/>
                      <w:p w14:paraId="32DD3375"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B0BDA0E" w14:textId="77777777" w:rsidR="00D87BB9" w:rsidRDefault="00D87BB9"/>
                      <w:p w14:paraId="40B94106"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E00596D" w14:textId="77777777" w:rsidR="00D87BB9" w:rsidRDefault="00D87BB9"/>
                      <w:p w14:paraId="0E7360B3"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7B516C0B" w14:textId="77777777" w:rsidR="00D87BB9" w:rsidRDefault="00D87BB9"/>
                      <w:p w14:paraId="7DAAEAF6"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2104E112" w14:textId="77777777" w:rsidR="00D87BB9" w:rsidRDefault="00D87BB9"/>
                      <w:p w14:paraId="533B3333"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21280631" w14:textId="77777777" w:rsidR="00D87BB9" w:rsidRDefault="00D87BB9"/>
                      <w:p w14:paraId="17825767"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7E5FB679" w14:textId="77777777" w:rsidR="00D87BB9" w:rsidRDefault="00D87BB9"/>
                      <w:p w14:paraId="38E838AB" w14:textId="77777777" w:rsidR="00D87BB9" w:rsidRPr="004E3519" w:rsidRDefault="00D87BB9" w:rsidP="003A2658">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3FD2C393" w14:textId="77777777" w:rsidR="00D87BB9" w:rsidRDefault="00D87BB9"/>
                      <w:p w14:paraId="13A5B4DF" w14:textId="77777777" w:rsidR="00D87BB9" w:rsidRPr="001139E0" w:rsidRDefault="00D87BB9" w:rsidP="004E3519">
                        <w:pPr>
                          <w:pStyle w:val="Caption"/>
                        </w:pPr>
                        <w:r>
                          <w:t>Figure 1-7: Structure of the Thesis</w:t>
                        </w:r>
                      </w:p>
                      <w:p w14:paraId="57189A04" w14:textId="77777777" w:rsidR="00D87BB9" w:rsidRDefault="00D87BB9"/>
                      <w:p w14:paraId="65D95E79" w14:textId="77777777" w:rsidR="00D87BB9" w:rsidRPr="004E3519" w:rsidRDefault="00D87BB9" w:rsidP="003A2658">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5F0A2BAF" w14:textId="77777777" w:rsidR="00D87BB9" w:rsidRDefault="00D87BB9"/>
                      <w:p w14:paraId="243ACFB6"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7F3F4B9C" w14:textId="77777777" w:rsidR="00D87BB9" w:rsidRDefault="00D87BB9"/>
                      <w:p w14:paraId="3A449F5A"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75A206F3" w14:textId="77777777" w:rsidR="00D87BB9" w:rsidRDefault="00D87BB9"/>
                      <w:p w14:paraId="63F18E83"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44F529B5" w14:textId="77777777" w:rsidR="00D87BB9" w:rsidRDefault="00D87BB9"/>
                      <w:p w14:paraId="0C4DD0BC"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204D76D1" w14:textId="77777777" w:rsidR="00D87BB9" w:rsidRDefault="00D87BB9"/>
                      <w:p w14:paraId="56D40472"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EBB5F0F" w14:textId="77777777" w:rsidR="00D87BB9" w:rsidRDefault="00D87BB9"/>
                      <w:p w14:paraId="153A8D88"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02544E09" w14:textId="77777777" w:rsidR="00D87BB9" w:rsidRDefault="00D87BB9"/>
                      <w:p w14:paraId="77426883" w14:textId="77777777" w:rsidR="00D87BB9" w:rsidRPr="004E3519" w:rsidRDefault="00D87BB9" w:rsidP="003A2658">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49B0611A" w14:textId="77777777" w:rsidR="00D87BB9" w:rsidRDefault="00D87BB9"/>
                      <w:p w14:paraId="0E8A086D" w14:textId="77777777" w:rsidR="00D87BB9" w:rsidRPr="001139E0" w:rsidRDefault="00D87BB9" w:rsidP="004E3519">
                        <w:pPr>
                          <w:pStyle w:val="Caption"/>
                        </w:pPr>
                        <w:r>
                          <w:t>Figure 1-7: Structure of the Thesis</w:t>
                        </w:r>
                      </w:p>
                      <w:p w14:paraId="6071F93D" w14:textId="77777777" w:rsidR="00D87BB9" w:rsidRDefault="00D87BB9"/>
                      <w:p w14:paraId="0F73897B" w14:textId="77777777" w:rsidR="00D87BB9" w:rsidRPr="004E3519" w:rsidRDefault="00D87BB9" w:rsidP="003A2658">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5E6DF1DF" w14:textId="77777777" w:rsidR="00D87BB9" w:rsidRDefault="00D87BB9"/>
                      <w:p w14:paraId="3AE4EF13" w14:textId="77777777" w:rsidR="00D87BB9" w:rsidRPr="004E3519" w:rsidRDefault="00D87BB9" w:rsidP="003A2658">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7BB4776D" w14:textId="77777777" w:rsidR="00D87BB9" w:rsidRDefault="00D87BB9"/>
                      <w:p w14:paraId="55569465" w14:textId="77777777" w:rsidR="00D87BB9" w:rsidRPr="001139E0" w:rsidRDefault="00D87BB9" w:rsidP="004E3519">
                        <w:pPr>
                          <w:pStyle w:val="Caption"/>
                        </w:pPr>
                        <w:r>
                          <w:t>Figure 1-7: Structure of the Thesis</w:t>
                        </w:r>
                      </w:p>
                      <w:p w14:paraId="7587D402" w14:textId="77777777" w:rsidR="00D87BB9" w:rsidRDefault="00D87BB9"/>
                      <w:p w14:paraId="76DD5173" w14:textId="77777777" w:rsidR="00D87BB9" w:rsidRPr="001139E0" w:rsidRDefault="00D87BB9" w:rsidP="004E3519">
                        <w:pPr>
                          <w:pStyle w:val="Caption"/>
                        </w:pPr>
                        <w:r>
                          <w:t>Figure 2-1: Resilience Framework – Four Element (DIFD,2011)Figure 1-7: Structure of the Thesis</w:t>
                        </w:r>
                      </w:p>
                      <w:p w14:paraId="238AAB61" w14:textId="77777777" w:rsidR="00D87BB9" w:rsidRDefault="00D87BB9"/>
                      <w:p w14:paraId="19DD72CB" w14:textId="77777777" w:rsidR="00D87BB9" w:rsidRPr="00141889" w:rsidRDefault="00D87BB9" w:rsidP="00477C40">
                        <w:pPr>
                          <w:pStyle w:val="Caption"/>
                          <w:rPr>
                            <w:noProof/>
                            <w:sz w:val="20"/>
                          </w:rPr>
                        </w:pPr>
                        <w:r>
                          <w:t>Figure 2-1: Resilience Framework – Four Element (DIFD,2011)</w:t>
                        </w:r>
                      </w:p>
                      <w:p w14:paraId="5F89A551" w14:textId="77777777" w:rsidR="00D87BB9" w:rsidRDefault="00D87BB9"/>
                      <w:p w14:paraId="3E9810E2" w14:textId="77777777" w:rsidR="00D87BB9" w:rsidRPr="001139E0" w:rsidRDefault="00D87BB9" w:rsidP="004E3519">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6ACC7CA0" w14:textId="77777777" w:rsidR="00D87BB9" w:rsidRDefault="00D87BB9"/>
                      <w:p w14:paraId="41D5EDC0" w14:textId="77777777" w:rsidR="00D87BB9" w:rsidRPr="004E3519" w:rsidRDefault="00D87BB9" w:rsidP="003A2658">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470EC0AE" w14:textId="77777777" w:rsidR="00D87BB9" w:rsidRDefault="00D87BB9"/>
                      <w:p w14:paraId="1C02BC90" w14:textId="77777777" w:rsidR="00D87BB9" w:rsidRPr="004E3519" w:rsidRDefault="00D87BB9" w:rsidP="003A2658">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3008A2A0" w14:textId="77777777" w:rsidR="00D87BB9" w:rsidRDefault="00D87BB9"/>
                      <w:p w14:paraId="5653A472" w14:textId="77777777" w:rsidR="00D87BB9" w:rsidRPr="001139E0" w:rsidRDefault="00D87BB9" w:rsidP="004E3519">
                        <w:pPr>
                          <w:pStyle w:val="Caption"/>
                        </w:pPr>
                        <w:r>
                          <w:t>Figure 1-7: Structure of the Thesis</w:t>
                        </w:r>
                      </w:p>
                      <w:p w14:paraId="61D89ED3" w14:textId="77777777" w:rsidR="00D87BB9" w:rsidRDefault="00D87BB9"/>
                      <w:p w14:paraId="4E51F6B1" w14:textId="77777777" w:rsidR="00D87BB9" w:rsidRPr="004E3519" w:rsidRDefault="00D87BB9" w:rsidP="003A2658">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3971CFAC" w14:textId="77777777" w:rsidR="00D87BB9" w:rsidRDefault="00D87BB9"/>
                      <w:p w14:paraId="5E38DE7C"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46BC358E" w14:textId="77777777" w:rsidR="00D87BB9" w:rsidRDefault="00D87BB9"/>
                      <w:p w14:paraId="3D5F61C0"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0F35E270" w14:textId="77777777" w:rsidR="00D87BB9" w:rsidRDefault="00D87BB9"/>
                      <w:p w14:paraId="213C9471"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2C177DE8" w14:textId="77777777" w:rsidR="00D87BB9" w:rsidRDefault="00D87BB9"/>
                      <w:p w14:paraId="1C45F25E"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426FC5C2" w14:textId="77777777" w:rsidR="00D87BB9" w:rsidRDefault="00D87BB9"/>
                      <w:p w14:paraId="55027380"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A15CF0A" w14:textId="77777777" w:rsidR="00D87BB9" w:rsidRDefault="00D87BB9"/>
                      <w:p w14:paraId="11B48ECC"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56D6EB9E" w14:textId="77777777" w:rsidR="00D87BB9" w:rsidRDefault="00D87BB9"/>
                      <w:p w14:paraId="0E19FF7E" w14:textId="77777777" w:rsidR="00D87BB9" w:rsidRPr="004E3519" w:rsidRDefault="00D87BB9" w:rsidP="003A2658">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166B3841" w14:textId="77777777" w:rsidR="00D87BB9" w:rsidRDefault="00D87BB9"/>
                      <w:p w14:paraId="2A59C0EC" w14:textId="77777777" w:rsidR="00D87BB9" w:rsidRPr="001139E0" w:rsidRDefault="00D87BB9" w:rsidP="004E3519">
                        <w:pPr>
                          <w:pStyle w:val="Caption"/>
                        </w:pPr>
                        <w:r>
                          <w:t>Figure 1-7: Structure of the Thesis</w:t>
                        </w:r>
                      </w:p>
                      <w:p w14:paraId="504AF720" w14:textId="77777777" w:rsidR="00D87BB9" w:rsidRDefault="00D87BB9"/>
                      <w:p w14:paraId="66F754D9" w14:textId="77777777" w:rsidR="00D87BB9" w:rsidRPr="004E3519" w:rsidRDefault="00D87BB9" w:rsidP="003A2658">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397EFAF3" w14:textId="77777777" w:rsidR="00D87BB9" w:rsidRDefault="00D87BB9"/>
                      <w:p w14:paraId="576E0841"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333F867F" w14:textId="77777777" w:rsidR="00D87BB9" w:rsidRDefault="00D87BB9"/>
                      <w:p w14:paraId="27178AA8"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4D2F24AC" w14:textId="77777777" w:rsidR="00D87BB9" w:rsidRDefault="00D87BB9"/>
                      <w:p w14:paraId="249ECBEE"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7B021D15" w14:textId="77777777" w:rsidR="00D87BB9" w:rsidRDefault="00D87BB9"/>
                      <w:p w14:paraId="1B22B49A"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D774918" w14:textId="77777777" w:rsidR="00D87BB9" w:rsidRDefault="00D87BB9"/>
                      <w:p w14:paraId="773928E7" w14:textId="1C0A4BA8"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66E30E84" w14:textId="77777777" w:rsidR="00D87BB9" w:rsidRDefault="00D87BB9"/>
                      <w:p w14:paraId="2FB0CDAC"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2CCF12A8" w14:textId="77777777" w:rsidR="00D87BB9" w:rsidRDefault="00D87BB9"/>
                      <w:p w14:paraId="1F0B8256"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1793E5C7" w14:textId="77777777" w:rsidR="00D87BB9" w:rsidRDefault="00D87BB9"/>
                      <w:p w14:paraId="1FE2B02D"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568D809E" w14:textId="77777777" w:rsidR="00D87BB9" w:rsidRDefault="00D87BB9"/>
                      <w:p w14:paraId="0D8C182D"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5288239B" w14:textId="77777777" w:rsidR="00D87BB9" w:rsidRDefault="00D87BB9"/>
                      <w:p w14:paraId="4BCAC00F"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3C36D59E" w14:textId="77777777" w:rsidR="00D87BB9" w:rsidRDefault="00D87BB9"/>
                      <w:p w14:paraId="1EADE3E5"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100C8556" w14:textId="77777777" w:rsidR="00D87BB9" w:rsidRDefault="00D87BB9"/>
                      <w:p w14:paraId="4B63F01C"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53FF4108" w14:textId="77777777" w:rsidR="00D87BB9" w:rsidRDefault="00D87BB9"/>
                      <w:p w14:paraId="026EA81A"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6A3398E7" w14:textId="77777777" w:rsidR="00D87BB9" w:rsidRDefault="00D87BB9"/>
                      <w:p w14:paraId="587DBD3F"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6AD1F6DF" w14:textId="77777777" w:rsidR="00D87BB9" w:rsidRDefault="00D87BB9"/>
                      <w:p w14:paraId="13F8B2D0"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46F09B52" w14:textId="77777777" w:rsidR="00D87BB9" w:rsidRDefault="00D87BB9"/>
                      <w:p w14:paraId="178376C0"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296F750D" w14:textId="77777777" w:rsidR="00D87BB9" w:rsidRDefault="00D87BB9"/>
                      <w:p w14:paraId="33EA2A46"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39647BE6" w14:textId="77777777" w:rsidR="00D87BB9" w:rsidRDefault="00D87BB9"/>
                      <w:p w14:paraId="5EF1F06F"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02A1AFEA" w14:textId="77777777" w:rsidR="00D87BB9" w:rsidRDefault="00D87BB9"/>
                      <w:p w14:paraId="0FE65277"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11F66A64" w14:textId="77777777" w:rsidR="00D87BB9" w:rsidRDefault="00D87BB9"/>
                      <w:p w14:paraId="355C2990"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2BB34BBC" w14:textId="77777777" w:rsidR="00D87BB9" w:rsidRDefault="00D87BB9"/>
                      <w:p w14:paraId="186D3DA5"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31E2AE52" w14:textId="77777777" w:rsidR="00D87BB9" w:rsidRDefault="00D87BB9"/>
                      <w:p w14:paraId="60464F49"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045C9903" w14:textId="77777777" w:rsidR="00D87BB9" w:rsidRDefault="00D87BB9"/>
                      <w:p w14:paraId="6F66B45F"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522287C3" w14:textId="77777777" w:rsidR="00D87BB9" w:rsidRDefault="00D87BB9"/>
                      <w:p w14:paraId="11BF295F"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6DA2D9B5" w14:textId="77777777" w:rsidR="00D87BB9" w:rsidRDefault="00D87BB9"/>
                      <w:p w14:paraId="1B86D770" w14:textId="77777777" w:rsidR="00D87BB9" w:rsidRPr="004E3519" w:rsidRDefault="00D87BB9" w:rsidP="003A2658">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1F039FB5" w14:textId="77777777" w:rsidR="00D87BB9" w:rsidRDefault="00D87BB9"/>
                      <w:p w14:paraId="6912A92F" w14:textId="77777777" w:rsidR="00D87BB9" w:rsidRPr="001139E0" w:rsidRDefault="00D87BB9" w:rsidP="004E3519">
                        <w:pPr>
                          <w:pStyle w:val="Caption"/>
                        </w:pPr>
                        <w:r>
                          <w:t>Figure 1-7: Structure of the Thesis</w:t>
                        </w:r>
                      </w:p>
                      <w:p w14:paraId="0BF16664" w14:textId="77777777" w:rsidR="00D87BB9" w:rsidRDefault="00D87BB9"/>
                      <w:p w14:paraId="46F1B689" w14:textId="77777777" w:rsidR="00D87BB9" w:rsidRPr="004E3519" w:rsidRDefault="00D87BB9" w:rsidP="003A2658">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41F4860D" w14:textId="77777777" w:rsidR="00D87BB9" w:rsidRDefault="00D87BB9"/>
                      <w:p w14:paraId="5CC78A38"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6E0E7CF4" w14:textId="77777777" w:rsidR="00D87BB9" w:rsidRDefault="00D87BB9"/>
                      <w:p w14:paraId="3CDC8B16"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73D09AF0" w14:textId="77777777" w:rsidR="00D87BB9" w:rsidRDefault="00D87BB9"/>
                      <w:p w14:paraId="24D4E220"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15F39FB3" w14:textId="77777777" w:rsidR="00D87BB9" w:rsidRDefault="00D87BB9"/>
                      <w:p w14:paraId="3E4240BD"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0EBA5AAB" w14:textId="77777777" w:rsidR="00D87BB9" w:rsidRDefault="00D87BB9"/>
                      <w:p w14:paraId="0C650289" w14:textId="1C0A4BA8"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1A1EEF8E" w14:textId="77777777" w:rsidR="00D87BB9" w:rsidRDefault="00D87BB9"/>
                      <w:p w14:paraId="2FD8CD63"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2B4C2EA6" w14:textId="77777777" w:rsidR="00D87BB9" w:rsidRDefault="00D87BB9"/>
                      <w:p w14:paraId="24A66E6C"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1FE6F017" w14:textId="77777777" w:rsidR="00D87BB9" w:rsidRDefault="00D87BB9"/>
                      <w:p w14:paraId="79956770" w14:textId="77777777"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73AE1FA8" w14:textId="77777777" w:rsidR="00D87BB9" w:rsidRDefault="00D87BB9"/>
                      <w:p w14:paraId="7A01667D"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22C5D05C" w14:textId="77777777" w:rsidR="00D87BB9" w:rsidRDefault="00D87BB9"/>
                      <w:p w14:paraId="19D71225"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6ADFDC2C" w14:textId="77777777" w:rsidR="00D87BB9" w:rsidRDefault="00D87BB9"/>
                      <w:p w14:paraId="290E6FCF" w14:textId="77777777" w:rsidR="00D87BB9" w:rsidRPr="004E3519" w:rsidRDefault="00D87BB9" w:rsidP="004E3519">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29E41A5D" w14:textId="77777777" w:rsidR="00D87BB9" w:rsidRDefault="00D87BB9"/>
                      <w:p w14:paraId="2ED4242C" w14:textId="77777777" w:rsidR="00D87BB9" w:rsidRPr="004E3519" w:rsidRDefault="00D87BB9" w:rsidP="003A2658">
                        <w:pPr>
                          <w:pStyle w:val="Caption"/>
                          <w:rPr>
                            <w:szCs w:val="22"/>
                          </w:rPr>
                        </w:pPr>
                        <w:r>
                          <w:rPr>
                            <w:szCs w:val="22"/>
                          </w:rPr>
                          <w:t>Figure 1-6</w:t>
                        </w:r>
                        <w:r w:rsidRPr="004E3519">
                          <w:rPr>
                            <w:szCs w:val="22"/>
                          </w:rPr>
                          <w:t xml:space="preserve">: </w:t>
                        </w:r>
                        <w:r>
                          <w:rPr>
                            <w:szCs w:val="22"/>
                          </w:rPr>
                          <w:t>Research Aim-Objectives-Methodology and Methods aligned with the priorities for the SFDRR 2015-2030</w:t>
                        </w:r>
                      </w:p>
                      <w:p w14:paraId="1B7C8347" w14:textId="77777777" w:rsidR="00D87BB9" w:rsidRDefault="00D87BB9"/>
                      <w:p w14:paraId="12C505B9" w14:textId="77777777" w:rsidR="00D87BB9" w:rsidRPr="004E3519" w:rsidRDefault="00D87BB9" w:rsidP="004E3519">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Figure 1-5</w:t>
                        </w:r>
                        <w:r w:rsidRPr="004E3519">
                          <w:rPr>
                            <w:szCs w:val="22"/>
                          </w:rPr>
                          <w:t>: SFDRR Global Targets – Reporting Process (UNDR</w:t>
                        </w:r>
                        <w:r>
                          <w:rPr>
                            <w:szCs w:val="22"/>
                          </w:rPr>
                          <w:t>R</w:t>
                        </w:r>
                        <w:r w:rsidRPr="004E3519">
                          <w:rPr>
                            <w:szCs w:val="22"/>
                          </w:rPr>
                          <w:t>, 2015)</w:t>
                        </w:r>
                      </w:p>
                      <w:p w14:paraId="2B795643" w14:textId="77777777" w:rsidR="00D87BB9" w:rsidRDefault="00D87BB9"/>
                      <w:p w14:paraId="54BC8FFE" w14:textId="1C0A4BA8"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60ECD41F" w14:textId="77777777" w:rsidR="00D87BB9" w:rsidRDefault="00D87BB9"/>
                      <w:p w14:paraId="789282B9" w14:textId="77777777"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p>
                      <w:p w14:paraId="27ADEEC4" w14:textId="77777777" w:rsidR="00D87BB9" w:rsidRDefault="00D87BB9"/>
                      <w:p w14:paraId="56AD9CE9" w14:textId="77777777" w:rsidR="00D87BB9" w:rsidRPr="004E3519" w:rsidRDefault="00D87BB9" w:rsidP="004E3519">
                        <w:pPr>
                          <w:pStyle w:val="Caption"/>
                          <w:rPr>
                            <w:szCs w:val="22"/>
                          </w:rPr>
                        </w:pPr>
                        <w:r>
                          <w:rPr>
                            <w:szCs w:val="22"/>
                          </w:rPr>
                          <w:t>Figure 1-5</w:t>
                        </w:r>
                        <w:r w:rsidRPr="004E3519">
                          <w:rPr>
                            <w:szCs w:val="22"/>
                          </w:rPr>
                          <w:t>: SFDRR Global Targets – Reporting Process (UNDR</w:t>
                        </w:r>
                        <w:r>
                          <w:rPr>
                            <w:szCs w:val="22"/>
                          </w:rPr>
                          <w:t>R</w:t>
                        </w:r>
                        <w:r w:rsidRPr="004E3519">
                          <w:rPr>
                            <w:szCs w:val="22"/>
                          </w:rPr>
                          <w:t>, 2015)</w:t>
                        </w:r>
                      </w:p>
                      <w:p w14:paraId="5D6969F7" w14:textId="77777777" w:rsidR="00D87BB9" w:rsidRDefault="00D87BB9"/>
                      <w:p w14:paraId="1F03A000" w14:textId="1C0A4BA8" w:rsidR="00D87BB9" w:rsidRPr="00CC7880" w:rsidRDefault="00D87BB9" w:rsidP="00DE27C6">
                        <w:pPr>
                          <w:pStyle w:val="Capture2"/>
                        </w:pPr>
                        <w:r>
                          <w:t>Figure 1-6</w:t>
                        </w:r>
                        <w:r w:rsidRPr="004E3519">
                          <w:t xml:space="preserve">: </w:t>
                        </w:r>
                        <w:r>
                          <w:t>Research Aim-Objectives-Methodology and Methods aligned with the priorities for the SFDRR 2015-2030Figure 1-5</w:t>
                        </w:r>
                        <w:r w:rsidRPr="004E3519">
                          <w:t>: SFDRR Global Targets – Reporting Process (UNDR</w:t>
                        </w:r>
                        <w:r>
                          <w:t>R</w:t>
                        </w:r>
                        <w:r w:rsidRPr="004E3519">
                          <w:t>, 2015)</w:t>
                        </w:r>
                        <w:r w:rsidRPr="00CC7880">
                          <w:t>Table 1-1: INFORM Risk Rating of Humanitarian Crises and Disasters in 2018</w:t>
                        </w:r>
                      </w:p>
                      <w:p w14:paraId="691DEDD9" w14:textId="77777777" w:rsidR="00D87BB9" w:rsidRDefault="00D87BB9"/>
                      <w:p w14:paraId="6EC6121A" w14:textId="4FE7B729" w:rsidR="00D87BB9" w:rsidRPr="00CC7880" w:rsidRDefault="00D87BB9" w:rsidP="00DE27C6">
                        <w:pPr>
                          <w:pStyle w:val="Capture2"/>
                        </w:pPr>
                        <w:r>
                          <w:t>Figure 1-5</w:t>
                        </w:r>
                        <w:r w:rsidRPr="004E3519">
                          <w:t>: SFDRR Global Targets – Reporting Process (UNDR</w:t>
                        </w:r>
                        <w:r>
                          <w:t>R</w:t>
                        </w:r>
                        <w:r w:rsidRPr="004E3519">
                          <w:t>, 2015)</w:t>
                        </w:r>
                        <w:r w:rsidRPr="00CC7880">
                          <w:t>Table 1-1: INFORM Risk Rating of Humanitarian Crises and Disasters in 2018</w:t>
                        </w:r>
                        <w:bookmarkEnd w:id="25"/>
                      </w:p>
                    </w:txbxContent>
                  </v:textbox>
                </v:rect>
                <w10:wrap type="square" anchorx="margin"/>
              </v:group>
            </w:pict>
          </mc:Fallback>
        </mc:AlternateContent>
      </w:r>
      <w:r w:rsidR="00D71031" w:rsidRPr="00BB4447">
        <w:rPr>
          <w:rFonts w:ascii="Arial" w:hAnsi="Arial" w:cs="Arial"/>
        </w:rPr>
        <w:t>displaced</w:t>
      </w:r>
      <w:r w:rsidR="00D71031">
        <w:rPr>
          <w:rFonts w:ascii="Arial" w:hAnsi="Arial" w:cs="Arial"/>
        </w:rPr>
        <w:t xml:space="preserve"> (</w:t>
      </w:r>
      <w:r w:rsidR="00D71031" w:rsidRPr="00BB4447">
        <w:rPr>
          <w:rFonts w:ascii="Arial" w:hAnsi="Arial" w:cs="Arial"/>
        </w:rPr>
        <w:t>estimate of 2,072,000</w:t>
      </w:r>
      <w:r w:rsidR="00D71031">
        <w:rPr>
          <w:rFonts w:ascii="Arial" w:hAnsi="Arial" w:cs="Arial"/>
        </w:rPr>
        <w:t>),</w:t>
      </w:r>
      <w:r w:rsidR="00D71031" w:rsidRPr="00BB4447">
        <w:rPr>
          <w:rFonts w:ascii="Arial" w:hAnsi="Arial" w:cs="Arial"/>
        </w:rPr>
        <w:t xml:space="preserve"> as of the end of 2017</w:t>
      </w:r>
      <w:r>
        <w:rPr>
          <w:rFonts w:ascii="Arial" w:hAnsi="Arial" w:cs="Arial"/>
        </w:rPr>
        <w:t xml:space="preserve"> (IDMC,2018)</w:t>
      </w:r>
      <w:r w:rsidR="00BB4447">
        <w:rPr>
          <w:rFonts w:ascii="Arial" w:hAnsi="Arial" w:cs="Arial"/>
        </w:rPr>
        <w:t>.</w:t>
      </w:r>
      <w:r w:rsidR="00D71031">
        <w:rPr>
          <w:rFonts w:ascii="Arial" w:hAnsi="Arial" w:cs="Arial"/>
        </w:rPr>
        <w:t xml:space="preserve"> </w:t>
      </w:r>
    </w:p>
    <w:p w14:paraId="533BF102" w14:textId="77777777" w:rsidR="009745CC" w:rsidRDefault="009745CC" w:rsidP="00E04C9F">
      <w:pPr>
        <w:spacing w:before="240" w:line="360" w:lineRule="auto"/>
        <w:rPr>
          <w:rFonts w:ascii="Arial" w:hAnsi="Arial" w:cs="Arial"/>
        </w:rPr>
      </w:pPr>
    </w:p>
    <w:p w14:paraId="6EFC39B3" w14:textId="77777777" w:rsidR="009745CC" w:rsidRDefault="009745CC" w:rsidP="00E04C9F">
      <w:pPr>
        <w:spacing w:before="240" w:line="360" w:lineRule="auto"/>
        <w:rPr>
          <w:rFonts w:ascii="Arial" w:hAnsi="Arial" w:cs="Arial"/>
        </w:rPr>
      </w:pPr>
    </w:p>
    <w:p w14:paraId="53125870" w14:textId="77777777" w:rsidR="009745CC" w:rsidRDefault="009745CC" w:rsidP="00E04C9F">
      <w:pPr>
        <w:spacing w:before="240" w:line="360" w:lineRule="auto"/>
        <w:rPr>
          <w:rFonts w:ascii="Arial" w:hAnsi="Arial" w:cs="Arial"/>
        </w:rPr>
      </w:pPr>
    </w:p>
    <w:p w14:paraId="1669D533" w14:textId="77777777" w:rsidR="009745CC" w:rsidRDefault="009745CC" w:rsidP="00E04C9F">
      <w:pPr>
        <w:spacing w:before="240" w:line="360" w:lineRule="auto"/>
        <w:rPr>
          <w:rFonts w:ascii="Arial" w:hAnsi="Arial" w:cs="Arial"/>
        </w:rPr>
      </w:pPr>
    </w:p>
    <w:p w14:paraId="7B850B28" w14:textId="77777777" w:rsidR="009745CC" w:rsidRDefault="009745CC" w:rsidP="00E04C9F">
      <w:pPr>
        <w:spacing w:before="240" w:line="360" w:lineRule="auto"/>
        <w:rPr>
          <w:rFonts w:ascii="Arial" w:hAnsi="Arial" w:cs="Arial"/>
        </w:rPr>
      </w:pPr>
    </w:p>
    <w:p w14:paraId="0534DFE8" w14:textId="77777777" w:rsidR="009745CC" w:rsidRDefault="009745CC" w:rsidP="00E04C9F">
      <w:pPr>
        <w:spacing w:before="240" w:line="360" w:lineRule="auto"/>
        <w:rPr>
          <w:rFonts w:ascii="Arial" w:hAnsi="Arial" w:cs="Arial"/>
        </w:rPr>
      </w:pPr>
    </w:p>
    <w:p w14:paraId="2CA1D371" w14:textId="77777777" w:rsidR="009745CC" w:rsidRDefault="009745CC" w:rsidP="00E04C9F">
      <w:pPr>
        <w:spacing w:before="240" w:line="360" w:lineRule="auto"/>
        <w:rPr>
          <w:rFonts w:ascii="Arial" w:hAnsi="Arial" w:cs="Arial"/>
        </w:rPr>
      </w:pPr>
    </w:p>
    <w:p w14:paraId="4323FF3D" w14:textId="6184520E" w:rsidR="009745CC" w:rsidRDefault="009745CC" w:rsidP="00E04C9F">
      <w:pPr>
        <w:spacing w:before="240" w:line="360" w:lineRule="auto"/>
        <w:rPr>
          <w:rFonts w:ascii="Arial" w:hAnsi="Arial" w:cs="Arial"/>
        </w:rPr>
      </w:pPr>
    </w:p>
    <w:p w14:paraId="70856ED3" w14:textId="3C84DE5B" w:rsidR="00BA12F7" w:rsidRDefault="00C003A7" w:rsidP="00BA12F7">
      <w:pPr>
        <w:spacing w:before="240" w:line="360" w:lineRule="auto"/>
        <w:rPr>
          <w:rFonts w:ascii="Arial" w:hAnsi="Arial" w:cs="Arial"/>
        </w:rPr>
      </w:pPr>
      <w:r w:rsidRPr="00E437EB">
        <w:rPr>
          <w:rFonts w:ascii="Arial" w:hAnsi="Arial" w:cs="Arial"/>
        </w:rPr>
        <w:t xml:space="preserve">This </w:t>
      </w:r>
      <w:r w:rsidR="00BA12F7">
        <w:rPr>
          <w:rFonts w:ascii="Arial" w:hAnsi="Arial" w:cs="Arial"/>
        </w:rPr>
        <w:t>approach helped fill the</w:t>
      </w:r>
      <w:r w:rsidR="00BB4447">
        <w:rPr>
          <w:rFonts w:ascii="Arial" w:hAnsi="Arial" w:cs="Arial"/>
        </w:rPr>
        <w:t xml:space="preserve"> gap </w:t>
      </w:r>
      <w:r w:rsidR="00D71031">
        <w:rPr>
          <w:rFonts w:ascii="Arial" w:hAnsi="Arial" w:cs="Arial"/>
        </w:rPr>
        <w:t>in</w:t>
      </w:r>
      <w:r w:rsidR="00BB4447">
        <w:rPr>
          <w:rFonts w:ascii="Arial" w:hAnsi="Arial" w:cs="Arial"/>
        </w:rPr>
        <w:t xml:space="preserve"> targeting the most vulnerable people affected by </w:t>
      </w:r>
      <w:r w:rsidR="00BA12F7">
        <w:rPr>
          <w:rFonts w:ascii="Arial" w:hAnsi="Arial" w:cs="Arial"/>
        </w:rPr>
        <w:t xml:space="preserve">both </w:t>
      </w:r>
      <w:r w:rsidR="00BB4447">
        <w:rPr>
          <w:rFonts w:ascii="Arial" w:hAnsi="Arial" w:cs="Arial"/>
        </w:rPr>
        <w:t xml:space="preserve">disasters and conflict displacement, </w:t>
      </w:r>
      <w:r w:rsidR="00D71031">
        <w:rPr>
          <w:rFonts w:ascii="Arial" w:hAnsi="Arial" w:cs="Arial"/>
        </w:rPr>
        <w:t xml:space="preserve">and calls for </w:t>
      </w:r>
      <w:r w:rsidR="00D71031" w:rsidRPr="00E437EB">
        <w:rPr>
          <w:rFonts w:ascii="Arial" w:hAnsi="Arial" w:cs="Arial"/>
        </w:rPr>
        <w:t>understanding</w:t>
      </w:r>
      <w:r w:rsidRPr="00E437EB">
        <w:rPr>
          <w:rFonts w:ascii="Arial" w:hAnsi="Arial" w:cs="Arial"/>
        </w:rPr>
        <w:t xml:space="preserve"> the root causes and intersecting vulnerabilities of displacement, in framing the humanitarian</w:t>
      </w:r>
      <w:r w:rsidR="00766CC6">
        <w:rPr>
          <w:rFonts w:ascii="Arial" w:hAnsi="Arial" w:cs="Arial"/>
        </w:rPr>
        <w:t>-</w:t>
      </w:r>
      <w:r w:rsidRPr="00E437EB">
        <w:rPr>
          <w:rFonts w:ascii="Arial" w:hAnsi="Arial" w:cs="Arial"/>
        </w:rPr>
        <w:t>devel</w:t>
      </w:r>
      <w:r w:rsidR="00D71031">
        <w:rPr>
          <w:rFonts w:ascii="Arial" w:hAnsi="Arial" w:cs="Arial"/>
        </w:rPr>
        <w:t>opment nexus in the Arab Region.</w:t>
      </w:r>
      <w:r w:rsidR="002030B6">
        <w:rPr>
          <w:rFonts w:ascii="Arial" w:hAnsi="Arial" w:cs="Arial"/>
        </w:rPr>
        <w:t xml:space="preserve"> </w:t>
      </w:r>
      <w:r w:rsidR="00BA12F7" w:rsidRPr="00951591">
        <w:rPr>
          <w:rFonts w:ascii="Arial" w:hAnsi="Arial" w:cs="Arial"/>
        </w:rPr>
        <w:t>Featured in the list of top ten countries with the largest internally displaced po</w:t>
      </w:r>
      <w:r w:rsidR="00BA12F7">
        <w:rPr>
          <w:rFonts w:ascii="Arial" w:hAnsi="Arial" w:cs="Arial"/>
        </w:rPr>
        <w:t>pulations every year since 2003 (IDMC, 2016)</w:t>
      </w:r>
      <w:r w:rsidR="00BA12F7" w:rsidRPr="00951591">
        <w:rPr>
          <w:rFonts w:ascii="Arial" w:hAnsi="Arial" w:cs="Arial"/>
        </w:rPr>
        <w:t xml:space="preserve">, </w:t>
      </w:r>
      <w:r w:rsidR="00BA12F7">
        <w:rPr>
          <w:rFonts w:ascii="Arial" w:hAnsi="Arial" w:cs="Arial"/>
        </w:rPr>
        <w:t xml:space="preserve">Sudan is chosen to showcase in </w:t>
      </w:r>
      <w:r w:rsidR="00BA12F7" w:rsidRPr="00951591">
        <w:rPr>
          <w:rFonts w:ascii="Arial" w:hAnsi="Arial" w:cs="Arial"/>
        </w:rPr>
        <w:t>the dynamics of</w:t>
      </w:r>
      <w:r w:rsidR="00BA12F7">
        <w:rPr>
          <w:rFonts w:ascii="Arial" w:hAnsi="Arial" w:cs="Arial"/>
        </w:rPr>
        <w:t xml:space="preserve"> internal</w:t>
      </w:r>
      <w:r w:rsidR="00BA12F7" w:rsidRPr="00951591">
        <w:rPr>
          <w:rFonts w:ascii="Arial" w:hAnsi="Arial" w:cs="Arial"/>
        </w:rPr>
        <w:t xml:space="preserve"> displacement by both, violent-conflict and weather-related hazards caused by rapid-onset disasters</w:t>
      </w:r>
      <w:r w:rsidR="00BA12F7">
        <w:rPr>
          <w:rFonts w:ascii="Arial" w:hAnsi="Arial" w:cs="Arial"/>
        </w:rPr>
        <w:t xml:space="preserve">. </w:t>
      </w:r>
      <w:r w:rsidR="00BA12F7" w:rsidRPr="00951591">
        <w:rPr>
          <w:rFonts w:ascii="Arial" w:hAnsi="Arial" w:cs="Arial"/>
        </w:rPr>
        <w:t>Considering the underl</w:t>
      </w:r>
      <w:r w:rsidR="00BA12F7">
        <w:rPr>
          <w:rFonts w:ascii="Arial" w:hAnsi="Arial" w:cs="Arial"/>
        </w:rPr>
        <w:t>y</w:t>
      </w:r>
      <w:r w:rsidR="00BA12F7" w:rsidRPr="00951591">
        <w:rPr>
          <w:rFonts w:ascii="Arial" w:hAnsi="Arial" w:cs="Arial"/>
        </w:rPr>
        <w:t>ing drivers of fragility in Sudan, as one of the World’s least developed countries stated by the World Bank besides Pakistan, the Philippines</w:t>
      </w:r>
      <w:r w:rsidR="00BA12F7">
        <w:rPr>
          <w:rFonts w:ascii="Arial" w:hAnsi="Arial" w:cs="Arial"/>
        </w:rPr>
        <w:t>,</w:t>
      </w:r>
      <w:r w:rsidR="00BA12F7" w:rsidRPr="00951591">
        <w:rPr>
          <w:rFonts w:ascii="Arial" w:hAnsi="Arial" w:cs="Arial"/>
        </w:rPr>
        <w:t xml:space="preserve"> and South Sudan, more than 750,000 people were displaced by disasters in these fragile and conflict</w:t>
      </w:r>
      <w:r w:rsidR="00BA12F7">
        <w:rPr>
          <w:rFonts w:ascii="Arial" w:hAnsi="Arial" w:cs="Arial"/>
        </w:rPr>
        <w:t>-</w:t>
      </w:r>
      <w:r w:rsidR="00BA12F7" w:rsidRPr="00951591">
        <w:rPr>
          <w:rFonts w:ascii="Arial" w:hAnsi="Arial" w:cs="Arial"/>
        </w:rPr>
        <w:t>affected countries in 2014 alone (IDMC, 2014).</w:t>
      </w:r>
    </w:p>
    <w:p w14:paraId="0ACB35AE" w14:textId="65866960" w:rsidR="00E04C9F" w:rsidRDefault="00E04C9F" w:rsidP="00BA12F7">
      <w:pPr>
        <w:spacing w:before="240" w:line="360" w:lineRule="auto"/>
        <w:rPr>
          <w:rFonts w:ascii="Arial" w:hAnsi="Arial" w:cs="Arial"/>
        </w:rPr>
      </w:pPr>
      <w:r w:rsidRPr="00E04C9F">
        <w:rPr>
          <w:rFonts w:ascii="Arial" w:hAnsi="Arial" w:cs="Arial"/>
        </w:rPr>
        <w:t>The investigation of human rights, disaster laws, urban politics, and urban governance was maintained in this study literature review (Chapter 2 and 3), to support the understanding of the methodological approaches to measure resilience using the Sendai Framework for Disaster risk reduction (SFDRR) and building coherence with the 2015-2030 Sustainable Development Goals. With the lack of practical mechanisms to adopt the SFDRR at the local level</w:t>
      </w:r>
      <w:r w:rsidR="00BA12F7">
        <w:rPr>
          <w:rFonts w:ascii="Arial" w:hAnsi="Arial" w:cs="Arial"/>
        </w:rPr>
        <w:t>,</w:t>
      </w:r>
      <w:r w:rsidRPr="00E04C9F">
        <w:rPr>
          <w:rFonts w:ascii="Arial" w:hAnsi="Arial" w:cs="Arial"/>
        </w:rPr>
        <w:t xml:space="preserve"> and attendant guidelines to achieve progress in reporting to the SDGs global targets, the </w:t>
      </w:r>
      <w:r w:rsidR="002C38E1" w:rsidRPr="00E04C9F">
        <w:rPr>
          <w:rFonts w:ascii="Arial" w:hAnsi="Arial" w:cs="Arial"/>
        </w:rPr>
        <w:t>research qualitative</w:t>
      </w:r>
      <w:r w:rsidRPr="00E04C9F">
        <w:rPr>
          <w:rFonts w:ascii="Arial" w:hAnsi="Arial" w:cs="Arial"/>
        </w:rPr>
        <w:t xml:space="preserve"> and quantitative data collection methods were designed to question the accountability of the international conventions as ‘soft laws’, and integrate humanitarian ‘hard-law</w:t>
      </w:r>
      <w:r w:rsidR="00BA12F7">
        <w:rPr>
          <w:rFonts w:ascii="Arial" w:hAnsi="Arial" w:cs="Arial"/>
        </w:rPr>
        <w:t>’</w:t>
      </w:r>
      <w:r w:rsidRPr="00E04C9F">
        <w:rPr>
          <w:rFonts w:ascii="Arial" w:hAnsi="Arial" w:cs="Arial"/>
        </w:rPr>
        <w:t xml:space="preserve"> instruments to allow </w:t>
      </w:r>
      <w:r w:rsidRPr="00E04C9F">
        <w:rPr>
          <w:rFonts w:ascii="Arial" w:hAnsi="Arial" w:cs="Arial"/>
        </w:rPr>
        <w:lastRenderedPageBreak/>
        <w:t>fragile states commit themselves more credibly to international agreements. Therefore, it is important that the 2015-2030 Global agendas should take actionable measures to strengthen the legally binding nature and obligations of disaster risk reduction (Shaffer and Pollack, 2009).</w:t>
      </w:r>
    </w:p>
    <w:p w14:paraId="2FF83708" w14:textId="3BD44858" w:rsidR="002030B6" w:rsidRPr="002030B6" w:rsidRDefault="00C003A7" w:rsidP="00C67228">
      <w:pPr>
        <w:spacing w:line="360" w:lineRule="auto"/>
        <w:rPr>
          <w:rFonts w:ascii="Arial" w:hAnsi="Arial" w:cs="Arial"/>
        </w:rPr>
      </w:pPr>
      <w:r w:rsidRPr="00897645">
        <w:rPr>
          <w:rFonts w:ascii="Arial" w:hAnsi="Arial" w:cs="Arial"/>
        </w:rPr>
        <w:t xml:space="preserve">Moving beyond country borders, climate </w:t>
      </w:r>
      <w:r w:rsidR="00BE3FB7">
        <w:rPr>
          <w:rFonts w:ascii="Arial" w:hAnsi="Arial" w:cs="Arial"/>
        </w:rPr>
        <w:t>insecurity</w:t>
      </w:r>
      <w:r w:rsidRPr="00897645">
        <w:rPr>
          <w:rFonts w:ascii="Arial" w:hAnsi="Arial" w:cs="Arial"/>
        </w:rPr>
        <w:t xml:space="preserve"> and conflict displacement forced people to flee their countries and seek refuge in </w:t>
      </w:r>
      <w:r w:rsidR="00FA088C" w:rsidRPr="00897645">
        <w:rPr>
          <w:rFonts w:ascii="Arial" w:hAnsi="Arial" w:cs="Arial"/>
        </w:rPr>
        <w:t>neighbouring</w:t>
      </w:r>
      <w:r w:rsidRPr="00897645">
        <w:rPr>
          <w:rFonts w:ascii="Arial" w:hAnsi="Arial" w:cs="Arial"/>
        </w:rPr>
        <w:t xml:space="preserve"> states. </w:t>
      </w:r>
      <w:r w:rsidR="00BB4447" w:rsidRPr="00BB4447">
        <w:rPr>
          <w:rFonts w:ascii="Arial" w:hAnsi="Arial" w:cs="Arial"/>
        </w:rPr>
        <w:t xml:space="preserve">The United States Department of Defence reported that ‘Climate change can act as a threat multiplier for instability in some of the most volatile regions of the world’ (Climate Change and Conflict, Political Geography, 2007). Evidence from </w:t>
      </w:r>
      <w:r w:rsidR="00C67228">
        <w:rPr>
          <w:rFonts w:ascii="Arial" w:hAnsi="Arial" w:cs="Arial"/>
        </w:rPr>
        <w:t xml:space="preserve">a </w:t>
      </w:r>
      <w:r w:rsidR="00BB4447" w:rsidRPr="00BB4447">
        <w:rPr>
          <w:rFonts w:ascii="Arial" w:hAnsi="Arial" w:cs="Arial"/>
        </w:rPr>
        <w:t>systematic literature review for published literature that examines social conflicts resulting from natural disasters for the period 1986 to 2013</w:t>
      </w:r>
      <w:r w:rsidR="00C67228">
        <w:rPr>
          <w:rFonts w:ascii="Arial" w:hAnsi="Arial" w:cs="Arial"/>
        </w:rPr>
        <w:t>,</w:t>
      </w:r>
      <w:r w:rsidR="00BB4447" w:rsidRPr="00BB4447">
        <w:rPr>
          <w:rFonts w:ascii="Arial" w:hAnsi="Arial" w:cs="Arial"/>
        </w:rPr>
        <w:t xml:space="preserve"> indicates that ‘natural disaster caused social conflicts and intensified social disorder and instability resulting from the disaster, greatly increased the risk of social crisis and commonly undermined government coping strategies (Endfield et al, 2004) (Fisher,2010) (Cited in Jiuping Xu et al, 2016).</w:t>
      </w:r>
      <w:r w:rsidR="002030B6" w:rsidRPr="002030B6">
        <w:t xml:space="preserve"> </w:t>
      </w:r>
      <w:r w:rsidR="002030B6" w:rsidRPr="002030B6">
        <w:rPr>
          <w:rFonts w:ascii="Arial" w:hAnsi="Arial" w:cs="Arial"/>
        </w:rPr>
        <w:t xml:space="preserve">Integrating the human security lens into DRR policies and programming, will help increase the visibility and awareness of conflict sensitivity in building resilience for climate </w:t>
      </w:r>
      <w:r w:rsidR="00BE3FB7">
        <w:rPr>
          <w:rFonts w:ascii="Arial" w:hAnsi="Arial" w:cs="Arial"/>
        </w:rPr>
        <w:t>security</w:t>
      </w:r>
      <w:r w:rsidR="002030B6" w:rsidRPr="002030B6">
        <w:rPr>
          <w:rFonts w:ascii="Arial" w:hAnsi="Arial" w:cs="Arial"/>
        </w:rPr>
        <w:t>.</w:t>
      </w:r>
    </w:p>
    <w:p w14:paraId="04916E71" w14:textId="05D809C4" w:rsidR="00C003A7" w:rsidRDefault="00E04C9F" w:rsidP="00AC2598">
      <w:pPr>
        <w:spacing w:line="360" w:lineRule="auto"/>
        <w:rPr>
          <w:rFonts w:ascii="Arial" w:hAnsi="Arial" w:cs="Arial"/>
        </w:rPr>
      </w:pPr>
      <w:r>
        <w:rPr>
          <w:rFonts w:ascii="Arial" w:hAnsi="Arial" w:cs="Arial"/>
        </w:rPr>
        <w:t>T</w:t>
      </w:r>
      <w:r w:rsidR="00C003A7">
        <w:rPr>
          <w:rFonts w:ascii="Arial" w:hAnsi="Arial" w:cs="Arial"/>
        </w:rPr>
        <w:t>his study will extend to explore the phenomena of ‘Climate Refugees’</w:t>
      </w:r>
      <w:r w:rsidR="00BE3FB7">
        <w:rPr>
          <w:rFonts w:ascii="Arial" w:hAnsi="Arial" w:cs="Arial"/>
        </w:rPr>
        <w:t xml:space="preserve"> into </w:t>
      </w:r>
      <w:r w:rsidR="00BE3FB7" w:rsidRPr="00BE3FB7">
        <w:rPr>
          <w:rFonts w:ascii="Arial" w:hAnsi="Arial" w:cs="Arial"/>
        </w:rPr>
        <w:t>‘Climate Security Displaced’ (CSD)</w:t>
      </w:r>
      <w:r w:rsidR="00BE3FB7">
        <w:rPr>
          <w:rFonts w:ascii="Arial" w:hAnsi="Arial" w:cs="Arial"/>
        </w:rPr>
        <w:t xml:space="preserve"> people. Moving beyond the </w:t>
      </w:r>
      <w:r w:rsidR="000547F8">
        <w:rPr>
          <w:rFonts w:ascii="Arial" w:hAnsi="Arial" w:cs="Arial"/>
        </w:rPr>
        <w:t xml:space="preserve">complexity of defining </w:t>
      </w:r>
      <w:r w:rsidR="00BE3FB7">
        <w:rPr>
          <w:rFonts w:ascii="Arial" w:hAnsi="Arial" w:cs="Arial"/>
        </w:rPr>
        <w:t xml:space="preserve">the </w:t>
      </w:r>
      <w:r w:rsidR="000547F8">
        <w:rPr>
          <w:rFonts w:ascii="Arial" w:hAnsi="Arial" w:cs="Arial"/>
        </w:rPr>
        <w:t>refugee’s status by the international community</w:t>
      </w:r>
      <w:r w:rsidR="00C003A7">
        <w:rPr>
          <w:rFonts w:ascii="Arial" w:hAnsi="Arial" w:cs="Arial"/>
        </w:rPr>
        <w:t xml:space="preserve">, to showcase how the intersection between disaster </w:t>
      </w:r>
      <w:r w:rsidR="000547F8">
        <w:rPr>
          <w:rFonts w:ascii="Arial" w:hAnsi="Arial" w:cs="Arial"/>
        </w:rPr>
        <w:t xml:space="preserve">management policy </w:t>
      </w:r>
      <w:r w:rsidR="00C003A7">
        <w:rPr>
          <w:rFonts w:ascii="Arial" w:hAnsi="Arial" w:cs="Arial"/>
        </w:rPr>
        <w:t xml:space="preserve">and </w:t>
      </w:r>
      <w:r w:rsidR="00797619">
        <w:rPr>
          <w:rFonts w:ascii="Arial" w:hAnsi="Arial" w:cs="Arial"/>
        </w:rPr>
        <w:t xml:space="preserve">conflict </w:t>
      </w:r>
      <w:r w:rsidR="00C003A7">
        <w:rPr>
          <w:rFonts w:ascii="Arial" w:hAnsi="Arial" w:cs="Arial"/>
        </w:rPr>
        <w:t>fragility can affect human mobility patterns</w:t>
      </w:r>
      <w:r w:rsidR="00BE3FB7">
        <w:rPr>
          <w:rFonts w:ascii="Arial" w:hAnsi="Arial" w:cs="Arial"/>
        </w:rPr>
        <w:t xml:space="preserve"> for internal displacement</w:t>
      </w:r>
      <w:r w:rsidR="00C003A7">
        <w:rPr>
          <w:rFonts w:ascii="Arial" w:hAnsi="Arial" w:cs="Arial"/>
        </w:rPr>
        <w:t xml:space="preserve">. </w:t>
      </w:r>
      <w:r w:rsidR="00BE3FB7">
        <w:rPr>
          <w:rFonts w:ascii="Arial" w:hAnsi="Arial" w:cs="Arial"/>
        </w:rPr>
        <w:t>Com</w:t>
      </w:r>
      <w:r w:rsidR="00C67228">
        <w:rPr>
          <w:rFonts w:ascii="Arial" w:hAnsi="Arial" w:cs="Arial"/>
        </w:rPr>
        <w:t>bin</w:t>
      </w:r>
      <w:r w:rsidR="00BE3FB7">
        <w:rPr>
          <w:rFonts w:ascii="Arial" w:hAnsi="Arial" w:cs="Arial"/>
        </w:rPr>
        <w:t>ing booth refugees and IDPs, a</w:t>
      </w:r>
      <w:r w:rsidR="00C003A7">
        <w:rPr>
          <w:rFonts w:ascii="Arial" w:hAnsi="Arial" w:cs="Arial"/>
        </w:rPr>
        <w:t>n overview of the historical ev</w:t>
      </w:r>
      <w:r w:rsidR="00BE3FB7">
        <w:rPr>
          <w:rFonts w:ascii="Arial" w:hAnsi="Arial" w:cs="Arial"/>
        </w:rPr>
        <w:t>olution</w:t>
      </w:r>
      <w:r w:rsidR="00C003A7">
        <w:rPr>
          <w:rFonts w:ascii="Arial" w:hAnsi="Arial" w:cs="Arial"/>
        </w:rPr>
        <w:t xml:space="preserve"> of conflict and </w:t>
      </w:r>
      <w:r w:rsidR="00BE3FB7">
        <w:rPr>
          <w:rFonts w:ascii="Arial" w:hAnsi="Arial" w:cs="Arial"/>
        </w:rPr>
        <w:t>instability in the Arab states wa</w:t>
      </w:r>
      <w:r w:rsidR="00C003A7">
        <w:rPr>
          <w:rFonts w:ascii="Arial" w:hAnsi="Arial" w:cs="Arial"/>
        </w:rPr>
        <w:t xml:space="preserve">s applied </w:t>
      </w:r>
      <w:r w:rsidR="00BE3FB7">
        <w:rPr>
          <w:rFonts w:ascii="Arial" w:hAnsi="Arial" w:cs="Arial"/>
        </w:rPr>
        <w:t>for the</w:t>
      </w:r>
      <w:r w:rsidR="00C003A7">
        <w:rPr>
          <w:rFonts w:ascii="Arial" w:hAnsi="Arial" w:cs="Arial"/>
        </w:rPr>
        <w:t xml:space="preserve"> post-colon</w:t>
      </w:r>
      <w:r w:rsidR="00AB24E1">
        <w:rPr>
          <w:rFonts w:ascii="Arial" w:hAnsi="Arial" w:cs="Arial"/>
        </w:rPr>
        <w:t xml:space="preserve">ial </w:t>
      </w:r>
      <w:r w:rsidR="00BE3FB7">
        <w:rPr>
          <w:rFonts w:ascii="Arial" w:hAnsi="Arial" w:cs="Arial"/>
        </w:rPr>
        <w:t>period</w:t>
      </w:r>
      <w:r w:rsidR="00AB24E1">
        <w:rPr>
          <w:rFonts w:ascii="Arial" w:hAnsi="Arial" w:cs="Arial"/>
        </w:rPr>
        <w:t xml:space="preserve"> to date</w:t>
      </w:r>
      <w:r w:rsidR="00BE3FB7">
        <w:rPr>
          <w:rFonts w:ascii="Arial" w:hAnsi="Arial" w:cs="Arial"/>
        </w:rPr>
        <w:t xml:space="preserve">, reflecting on the </w:t>
      </w:r>
      <w:r w:rsidR="00BE3FB7" w:rsidRPr="00BE3FB7">
        <w:rPr>
          <w:rFonts w:ascii="Arial" w:hAnsi="Arial" w:cs="Arial"/>
        </w:rPr>
        <w:t>(CSD)</w:t>
      </w:r>
      <w:r w:rsidR="00BE3FB7">
        <w:rPr>
          <w:rFonts w:ascii="Arial" w:hAnsi="Arial" w:cs="Arial"/>
        </w:rPr>
        <w:t xml:space="preserve"> concept.</w:t>
      </w:r>
      <w:r w:rsidR="00CB2836">
        <w:rPr>
          <w:rFonts w:ascii="Arial" w:hAnsi="Arial" w:cs="Arial"/>
        </w:rPr>
        <w:t xml:space="preserve"> </w:t>
      </w:r>
      <w:r w:rsidR="00CD3636">
        <w:rPr>
          <w:rFonts w:ascii="Arial" w:hAnsi="Arial" w:cs="Arial"/>
        </w:rPr>
        <w:t>R</w:t>
      </w:r>
      <w:r w:rsidR="00C003A7">
        <w:rPr>
          <w:rFonts w:ascii="Arial" w:hAnsi="Arial" w:cs="Arial"/>
        </w:rPr>
        <w:t>emarking t</w:t>
      </w:r>
      <w:r w:rsidR="00C003A7" w:rsidRPr="00897645">
        <w:rPr>
          <w:rFonts w:ascii="Arial" w:hAnsi="Arial" w:cs="Arial"/>
        </w:rPr>
        <w:t xml:space="preserve">he influx of the Syrian refugees </w:t>
      </w:r>
      <w:r w:rsidR="00CD3636" w:rsidRPr="00897645">
        <w:rPr>
          <w:rFonts w:ascii="Arial" w:hAnsi="Arial" w:cs="Arial"/>
        </w:rPr>
        <w:t xml:space="preserve">since 2011 </w:t>
      </w:r>
      <w:r w:rsidR="00CD3636">
        <w:rPr>
          <w:rFonts w:ascii="Arial" w:hAnsi="Arial" w:cs="Arial"/>
        </w:rPr>
        <w:t>as ‘</w:t>
      </w:r>
      <w:r w:rsidR="00CD3636" w:rsidRPr="00897645">
        <w:rPr>
          <w:rFonts w:ascii="Arial" w:hAnsi="Arial" w:cs="Arial"/>
        </w:rPr>
        <w:t>the world’s unprecedented scale of forced migration since second world war</w:t>
      </w:r>
      <w:r w:rsidR="00CD3636">
        <w:rPr>
          <w:rFonts w:ascii="Arial" w:hAnsi="Arial" w:cs="Arial"/>
        </w:rPr>
        <w:t>’ (ESCWA</w:t>
      </w:r>
      <w:r w:rsidR="00D361DF">
        <w:rPr>
          <w:rFonts w:ascii="Arial" w:hAnsi="Arial" w:cs="Arial"/>
        </w:rPr>
        <w:fldChar w:fldCharType="begin"/>
      </w:r>
      <w:r w:rsidR="00D361DF">
        <w:instrText xml:space="preserve"> TA \l "</w:instrText>
      </w:r>
      <w:r w:rsidR="00D361DF" w:rsidRPr="00EC4DC0">
        <w:rPr>
          <w:rFonts w:ascii="Arial" w:hAnsi="Arial" w:cs="Arial"/>
        </w:rPr>
        <w:instrText>ESCWA       United Nations Economic and Social Commission for Western Asia</w:instrText>
      </w:r>
      <w:r w:rsidR="00D361DF">
        <w:instrText xml:space="preserve">" \s "ESCWA" \c 1 </w:instrText>
      </w:r>
      <w:r w:rsidR="00D361DF">
        <w:rPr>
          <w:rFonts w:ascii="Arial" w:hAnsi="Arial" w:cs="Arial"/>
        </w:rPr>
        <w:fldChar w:fldCharType="end"/>
      </w:r>
      <w:r w:rsidR="00CD3636">
        <w:rPr>
          <w:rFonts w:ascii="Arial" w:hAnsi="Arial" w:cs="Arial"/>
        </w:rPr>
        <w:t>,2017), this phenomenon is investigated</w:t>
      </w:r>
      <w:r w:rsidR="00C003A7" w:rsidRPr="00897645">
        <w:rPr>
          <w:rFonts w:ascii="Arial" w:hAnsi="Arial" w:cs="Arial"/>
        </w:rPr>
        <w:t xml:space="preserve"> </w:t>
      </w:r>
      <w:r w:rsidR="00CD3636">
        <w:rPr>
          <w:rFonts w:ascii="Arial" w:hAnsi="Arial" w:cs="Arial"/>
        </w:rPr>
        <w:t>in association with</w:t>
      </w:r>
      <w:r w:rsidR="00C003A7" w:rsidRPr="00897645">
        <w:rPr>
          <w:rFonts w:ascii="Arial" w:hAnsi="Arial" w:cs="Arial"/>
        </w:rPr>
        <w:t xml:space="preserve"> </w:t>
      </w:r>
      <w:r w:rsidR="00CD3636">
        <w:rPr>
          <w:rFonts w:ascii="Arial" w:hAnsi="Arial" w:cs="Arial"/>
        </w:rPr>
        <w:t xml:space="preserve">climate </w:t>
      </w:r>
      <w:r w:rsidR="00BE3FB7">
        <w:rPr>
          <w:rFonts w:ascii="Arial" w:hAnsi="Arial" w:cs="Arial"/>
        </w:rPr>
        <w:t>security</w:t>
      </w:r>
      <w:r w:rsidR="00C003A7" w:rsidRPr="00897645">
        <w:rPr>
          <w:rFonts w:ascii="Arial" w:hAnsi="Arial" w:cs="Arial"/>
        </w:rPr>
        <w:t xml:space="preserve"> environmental and socio-political degradation</w:t>
      </w:r>
      <w:r w:rsidR="00CD3636">
        <w:rPr>
          <w:rFonts w:ascii="Arial" w:hAnsi="Arial" w:cs="Arial"/>
        </w:rPr>
        <w:t>, caused by droughts and</w:t>
      </w:r>
      <w:r w:rsidR="00C003A7" w:rsidRPr="00897645">
        <w:rPr>
          <w:rFonts w:ascii="Arial" w:hAnsi="Arial" w:cs="Arial"/>
        </w:rPr>
        <w:t xml:space="preserve"> triggering violent conflict between the Syrian opposition and government forces. Fleeing into the </w:t>
      </w:r>
      <w:r w:rsidR="00CB2836">
        <w:rPr>
          <w:rFonts w:ascii="Arial" w:hAnsi="Arial" w:cs="Arial"/>
        </w:rPr>
        <w:t>neighbouring</w:t>
      </w:r>
      <w:r w:rsidR="00CD3636">
        <w:rPr>
          <w:rFonts w:ascii="Arial" w:hAnsi="Arial" w:cs="Arial"/>
        </w:rPr>
        <w:t xml:space="preserve"> countries of </w:t>
      </w:r>
      <w:r w:rsidR="00C003A7" w:rsidRPr="00897645">
        <w:rPr>
          <w:rFonts w:ascii="Arial" w:hAnsi="Arial" w:cs="Arial"/>
        </w:rPr>
        <w:t>Jordan</w:t>
      </w:r>
      <w:r w:rsidR="00CD3636" w:rsidRPr="00897645">
        <w:rPr>
          <w:rFonts w:ascii="Arial" w:hAnsi="Arial" w:cs="Arial"/>
        </w:rPr>
        <w:t>,</w:t>
      </w:r>
      <w:r w:rsidR="00C003A7" w:rsidRPr="00897645">
        <w:rPr>
          <w:rFonts w:ascii="Arial" w:hAnsi="Arial" w:cs="Arial"/>
        </w:rPr>
        <w:t xml:space="preserve"> Turkey</w:t>
      </w:r>
      <w:r w:rsidR="00766CC6">
        <w:rPr>
          <w:rFonts w:ascii="Arial" w:hAnsi="Arial" w:cs="Arial"/>
        </w:rPr>
        <w:t>,</w:t>
      </w:r>
      <w:r w:rsidR="00CD3636" w:rsidRPr="00CD3636">
        <w:rPr>
          <w:rFonts w:ascii="Arial" w:hAnsi="Arial" w:cs="Arial"/>
        </w:rPr>
        <w:t xml:space="preserve"> </w:t>
      </w:r>
      <w:r w:rsidR="00CD3636" w:rsidRPr="00897645">
        <w:rPr>
          <w:rFonts w:ascii="Arial" w:hAnsi="Arial" w:cs="Arial"/>
        </w:rPr>
        <w:t>and</w:t>
      </w:r>
      <w:r w:rsidR="00C003A7" w:rsidRPr="00897645">
        <w:rPr>
          <w:rFonts w:ascii="Arial" w:hAnsi="Arial" w:cs="Arial"/>
        </w:rPr>
        <w:t xml:space="preserve"> Lebanon</w:t>
      </w:r>
      <w:r w:rsidR="00CD3636">
        <w:rPr>
          <w:rFonts w:ascii="Arial" w:hAnsi="Arial" w:cs="Arial"/>
        </w:rPr>
        <w:t>, the latter</w:t>
      </w:r>
      <w:r w:rsidR="00C003A7" w:rsidRPr="00897645">
        <w:rPr>
          <w:rFonts w:ascii="Arial" w:hAnsi="Arial" w:cs="Arial"/>
        </w:rPr>
        <w:t xml:space="preserve"> shared the </w:t>
      </w:r>
      <w:r w:rsidR="00CD3636">
        <w:rPr>
          <w:rFonts w:ascii="Arial" w:hAnsi="Arial" w:cs="Arial"/>
        </w:rPr>
        <w:t>highest number of Syrian refugees</w:t>
      </w:r>
      <w:r w:rsidR="00C003A7" w:rsidRPr="00897645">
        <w:rPr>
          <w:rFonts w:ascii="Arial" w:hAnsi="Arial" w:cs="Arial"/>
        </w:rPr>
        <w:t xml:space="preserve"> ‘owing to its geographic proximity, open border policy, the overlap in language and agro-economic rel</w:t>
      </w:r>
      <w:r w:rsidR="00C67228">
        <w:rPr>
          <w:rFonts w:ascii="Arial" w:hAnsi="Arial" w:cs="Arial"/>
        </w:rPr>
        <w:t>ations with</w:t>
      </w:r>
      <w:r w:rsidR="00AC2598">
        <w:rPr>
          <w:rFonts w:ascii="Arial" w:hAnsi="Arial" w:cs="Arial"/>
        </w:rPr>
        <w:t xml:space="preserve"> Syria’ (Dionigi,</w:t>
      </w:r>
      <w:r w:rsidR="00C003A7" w:rsidRPr="00897645">
        <w:rPr>
          <w:rFonts w:ascii="Arial" w:hAnsi="Arial" w:cs="Arial"/>
        </w:rPr>
        <w:t xml:space="preserve"> 2016</w:t>
      </w:r>
      <w:r w:rsidR="00CD3636">
        <w:rPr>
          <w:rFonts w:ascii="Arial" w:hAnsi="Arial" w:cs="Arial"/>
        </w:rPr>
        <w:t>). Also</w:t>
      </w:r>
      <w:r w:rsidR="00C003A7" w:rsidRPr="00897645">
        <w:rPr>
          <w:rFonts w:ascii="Arial" w:hAnsi="Arial" w:cs="Arial"/>
        </w:rPr>
        <w:t xml:space="preserve"> witnessing </w:t>
      </w:r>
      <w:r w:rsidR="00766CC6">
        <w:rPr>
          <w:rFonts w:ascii="Arial" w:hAnsi="Arial" w:cs="Arial"/>
        </w:rPr>
        <w:t>the</w:t>
      </w:r>
      <w:r w:rsidR="00C003A7" w:rsidRPr="00897645">
        <w:rPr>
          <w:rFonts w:ascii="Arial" w:hAnsi="Arial" w:cs="Arial"/>
        </w:rPr>
        <w:t xml:space="preserve"> second wave of Palestinians refugees’ who have fled the Palestine war </w:t>
      </w:r>
      <w:r w:rsidR="00CD3636">
        <w:rPr>
          <w:rFonts w:ascii="Arial" w:hAnsi="Arial" w:cs="Arial"/>
        </w:rPr>
        <w:t>in</w:t>
      </w:r>
      <w:r w:rsidR="00C003A7" w:rsidRPr="00897645">
        <w:rPr>
          <w:rFonts w:ascii="Arial" w:hAnsi="Arial" w:cs="Arial"/>
        </w:rPr>
        <w:t xml:space="preserve"> 1948 and settled in Syria as refugees.</w:t>
      </w:r>
    </w:p>
    <w:p w14:paraId="46700825" w14:textId="3183720B" w:rsidR="00A333E8" w:rsidRDefault="00C003A7" w:rsidP="00710571">
      <w:pPr>
        <w:spacing w:line="360" w:lineRule="auto"/>
        <w:rPr>
          <w:rFonts w:ascii="Arial" w:hAnsi="Arial" w:cs="Arial"/>
        </w:rPr>
      </w:pPr>
      <w:r w:rsidRPr="00897645">
        <w:rPr>
          <w:rFonts w:ascii="Arial" w:hAnsi="Arial" w:cs="Arial"/>
        </w:rPr>
        <w:t xml:space="preserve">With the increase in total population residing in urban areas </w:t>
      </w:r>
      <w:r w:rsidR="00710571">
        <w:rPr>
          <w:rFonts w:ascii="Arial" w:hAnsi="Arial" w:cs="Arial"/>
        </w:rPr>
        <w:t>in the Arab Region reaching</w:t>
      </w:r>
      <w:r w:rsidRPr="00897645">
        <w:rPr>
          <w:rFonts w:ascii="Arial" w:hAnsi="Arial" w:cs="Arial"/>
        </w:rPr>
        <w:t xml:space="preserve"> over 58 per cent </w:t>
      </w:r>
      <w:r w:rsidR="00710571">
        <w:rPr>
          <w:rFonts w:ascii="Arial" w:hAnsi="Arial" w:cs="Arial"/>
        </w:rPr>
        <w:t>in</w:t>
      </w:r>
      <w:r w:rsidRPr="00897645">
        <w:rPr>
          <w:rFonts w:ascii="Arial" w:hAnsi="Arial" w:cs="Arial"/>
        </w:rPr>
        <w:t xml:space="preserve"> 2016, Lebanon stands out as one of the most urbanized countries glo</w:t>
      </w:r>
      <w:r w:rsidR="00710571">
        <w:rPr>
          <w:rFonts w:ascii="Arial" w:hAnsi="Arial" w:cs="Arial"/>
        </w:rPr>
        <w:t>bally and at the regional level. W</w:t>
      </w:r>
      <w:r w:rsidRPr="00897645">
        <w:rPr>
          <w:rFonts w:ascii="Arial" w:hAnsi="Arial" w:cs="Arial"/>
        </w:rPr>
        <w:t xml:space="preserve">ith a surface area of 10,452 km2 and </w:t>
      </w:r>
      <w:r w:rsidRPr="00897645">
        <w:rPr>
          <w:rFonts w:ascii="Arial" w:hAnsi="Arial" w:cs="Arial"/>
        </w:rPr>
        <w:lastRenderedPageBreak/>
        <w:t>approximately 4.467 million estimated populations</w:t>
      </w:r>
      <w:r w:rsidR="006D7AD3" w:rsidRPr="006D7AD3">
        <w:rPr>
          <w:rFonts w:ascii="Arial" w:hAnsi="Arial" w:cs="Arial"/>
        </w:rPr>
        <w:t xml:space="preserve">. </w:t>
      </w:r>
      <w:r w:rsidR="00A333E8">
        <w:rPr>
          <w:rFonts w:ascii="Arial" w:hAnsi="Arial" w:cs="Arial"/>
        </w:rPr>
        <w:t>T</w:t>
      </w:r>
      <w:r w:rsidR="00A333E8" w:rsidRPr="00897645">
        <w:rPr>
          <w:rFonts w:ascii="Arial" w:hAnsi="Arial" w:cs="Arial"/>
        </w:rPr>
        <w:t xml:space="preserve">aking into consideration that </w:t>
      </w:r>
      <w:r w:rsidR="00710571" w:rsidRPr="00897645">
        <w:rPr>
          <w:rFonts w:ascii="Arial" w:hAnsi="Arial" w:cs="Arial"/>
        </w:rPr>
        <w:t xml:space="preserve">the only population census performed </w:t>
      </w:r>
      <w:r w:rsidR="00710571">
        <w:rPr>
          <w:rFonts w:ascii="Arial" w:hAnsi="Arial" w:cs="Arial"/>
        </w:rPr>
        <w:t xml:space="preserve">in Lebanon </w:t>
      </w:r>
      <w:r w:rsidR="00710571" w:rsidRPr="00897645">
        <w:rPr>
          <w:rFonts w:ascii="Arial" w:hAnsi="Arial" w:cs="Arial"/>
        </w:rPr>
        <w:t>took place in 1932 under the Fren</w:t>
      </w:r>
      <w:r w:rsidR="00710571">
        <w:rPr>
          <w:rFonts w:ascii="Arial" w:hAnsi="Arial" w:cs="Arial"/>
        </w:rPr>
        <w:t xml:space="preserve">ch mandate (Cherri et al, 2018), there is </w:t>
      </w:r>
      <w:r w:rsidR="00A333E8" w:rsidRPr="00897645">
        <w:rPr>
          <w:rFonts w:ascii="Arial" w:hAnsi="Arial" w:cs="Arial"/>
        </w:rPr>
        <w:t xml:space="preserve">no precise numbers on the population distribution </w:t>
      </w:r>
      <w:r w:rsidR="00710571">
        <w:rPr>
          <w:rFonts w:ascii="Arial" w:hAnsi="Arial" w:cs="Arial"/>
        </w:rPr>
        <w:t>at</w:t>
      </w:r>
      <w:r w:rsidR="00A333E8" w:rsidRPr="00897645">
        <w:rPr>
          <w:rFonts w:ascii="Arial" w:hAnsi="Arial" w:cs="Arial"/>
        </w:rPr>
        <w:t xml:space="preserve"> present, </w:t>
      </w:r>
      <w:r w:rsidR="00710571">
        <w:rPr>
          <w:rFonts w:ascii="Arial" w:hAnsi="Arial" w:cs="Arial"/>
        </w:rPr>
        <w:t xml:space="preserve">and </w:t>
      </w:r>
      <w:r w:rsidR="00F40035">
        <w:rPr>
          <w:rFonts w:ascii="Arial" w:hAnsi="Arial" w:cs="Arial"/>
        </w:rPr>
        <w:t xml:space="preserve">monitoring the </w:t>
      </w:r>
      <w:r w:rsidR="00710571">
        <w:rPr>
          <w:rFonts w:ascii="Arial" w:hAnsi="Arial" w:cs="Arial"/>
        </w:rPr>
        <w:t>refugees’ disaster displacement</w:t>
      </w:r>
      <w:r w:rsidR="00F40035">
        <w:rPr>
          <w:rFonts w:ascii="Arial" w:hAnsi="Arial" w:cs="Arial"/>
        </w:rPr>
        <w:t xml:space="preserve"> remain</w:t>
      </w:r>
      <w:r w:rsidR="00710571">
        <w:rPr>
          <w:rFonts w:ascii="Arial" w:hAnsi="Arial" w:cs="Arial"/>
        </w:rPr>
        <w:t>s a challenge.</w:t>
      </w:r>
    </w:p>
    <w:p w14:paraId="22AB1F16" w14:textId="77FA5FAC" w:rsidR="00CB2836" w:rsidRDefault="00084EC8" w:rsidP="00AC525D">
      <w:pPr>
        <w:spacing w:line="360" w:lineRule="auto"/>
        <w:rPr>
          <w:rFonts w:ascii="Arial" w:hAnsi="Arial" w:cs="Arial"/>
        </w:rPr>
      </w:pPr>
      <w:r w:rsidRPr="00897645">
        <w:rPr>
          <w:rFonts w:ascii="Arial" w:hAnsi="Arial" w:cs="Arial"/>
        </w:rPr>
        <w:t xml:space="preserve">With the lack of accurate data on disaster losses and interrelation to protracted displacement within </w:t>
      </w:r>
      <w:r w:rsidR="00AC525D">
        <w:rPr>
          <w:rFonts w:ascii="Arial" w:hAnsi="Arial" w:cs="Arial"/>
        </w:rPr>
        <w:t xml:space="preserve">countries </w:t>
      </w:r>
      <w:r w:rsidRPr="00897645">
        <w:rPr>
          <w:rFonts w:ascii="Arial" w:hAnsi="Arial" w:cs="Arial"/>
        </w:rPr>
        <w:t>and across borders, the potential to undermine efforts for achieving the 2030 Sustainable Development Agenda</w:t>
      </w:r>
      <w:r w:rsidR="00AC525D">
        <w:rPr>
          <w:rFonts w:ascii="Arial" w:hAnsi="Arial" w:cs="Arial"/>
        </w:rPr>
        <w:t>,</w:t>
      </w:r>
      <w:r w:rsidRPr="00897645">
        <w:rPr>
          <w:rFonts w:ascii="Arial" w:hAnsi="Arial" w:cs="Arial"/>
        </w:rPr>
        <w:t xml:space="preserve"> and progress on the implementation of the Sendai Framework for Disaster Risk Reduction</w:t>
      </w:r>
      <w:r>
        <w:rPr>
          <w:rFonts w:ascii="Arial" w:hAnsi="Arial" w:cs="Arial"/>
        </w:rPr>
        <w:t xml:space="preserve"> </w:t>
      </w:r>
      <w:r w:rsidRPr="00897645">
        <w:rPr>
          <w:rFonts w:ascii="Arial" w:hAnsi="Arial" w:cs="Arial"/>
        </w:rPr>
        <w:t>is highly recognized</w:t>
      </w:r>
      <w:r>
        <w:rPr>
          <w:rFonts w:ascii="Arial" w:hAnsi="Arial" w:cs="Arial"/>
        </w:rPr>
        <w:t xml:space="preserve"> as o</w:t>
      </w:r>
      <w:r w:rsidR="004B7F9D">
        <w:rPr>
          <w:rFonts w:ascii="Arial" w:hAnsi="Arial" w:cs="Arial"/>
        </w:rPr>
        <w:t>ne of the study main boundaries. T</w:t>
      </w:r>
      <w:r>
        <w:rPr>
          <w:rFonts w:ascii="Arial" w:hAnsi="Arial" w:cs="Arial"/>
        </w:rPr>
        <w:t xml:space="preserve">hus emphasis on exploring how </w:t>
      </w:r>
      <w:r w:rsidR="004B7F9D">
        <w:rPr>
          <w:rFonts w:ascii="Arial" w:hAnsi="Arial" w:cs="Arial"/>
        </w:rPr>
        <w:t xml:space="preserve">disaster </w:t>
      </w:r>
      <w:r>
        <w:rPr>
          <w:rFonts w:ascii="Arial" w:hAnsi="Arial" w:cs="Arial"/>
        </w:rPr>
        <w:t>resilience assessments at the local level</w:t>
      </w:r>
      <w:r w:rsidR="00AC525D">
        <w:rPr>
          <w:rFonts w:ascii="Arial" w:hAnsi="Arial" w:cs="Arial"/>
        </w:rPr>
        <w:t xml:space="preserve"> are</w:t>
      </w:r>
      <w:r w:rsidR="004B7F9D">
        <w:rPr>
          <w:rFonts w:ascii="Arial" w:hAnsi="Arial" w:cs="Arial"/>
        </w:rPr>
        <w:t xml:space="preserve"> applied</w:t>
      </w:r>
      <w:r w:rsidR="00AC525D">
        <w:rPr>
          <w:rFonts w:ascii="Arial" w:hAnsi="Arial" w:cs="Arial"/>
        </w:rPr>
        <w:t xml:space="preserve"> was considered</w:t>
      </w:r>
      <w:r w:rsidR="004B7F9D">
        <w:rPr>
          <w:rFonts w:ascii="Arial" w:hAnsi="Arial" w:cs="Arial"/>
        </w:rPr>
        <w:t>, with the aim to</w:t>
      </w:r>
      <w:r w:rsidR="00AC525D">
        <w:rPr>
          <w:rFonts w:ascii="Arial" w:hAnsi="Arial" w:cs="Arial"/>
        </w:rPr>
        <w:t xml:space="preserve"> fill the gap in SFDRR national monitoring. B</w:t>
      </w:r>
      <w:r>
        <w:rPr>
          <w:rFonts w:ascii="Arial" w:hAnsi="Arial" w:cs="Arial"/>
        </w:rPr>
        <w:t xml:space="preserve">y identifying the </w:t>
      </w:r>
      <w:r w:rsidR="00AC525D">
        <w:rPr>
          <w:rFonts w:ascii="Arial" w:hAnsi="Arial" w:cs="Arial"/>
        </w:rPr>
        <w:t xml:space="preserve">dynamic </w:t>
      </w:r>
      <w:r>
        <w:rPr>
          <w:rFonts w:ascii="Arial" w:hAnsi="Arial" w:cs="Arial"/>
        </w:rPr>
        <w:t>ca</w:t>
      </w:r>
      <w:r w:rsidR="00766CC6">
        <w:rPr>
          <w:rFonts w:ascii="Arial" w:hAnsi="Arial" w:cs="Arial"/>
        </w:rPr>
        <w:t>us</w:t>
      </w:r>
      <w:r>
        <w:rPr>
          <w:rFonts w:ascii="Arial" w:hAnsi="Arial" w:cs="Arial"/>
        </w:rPr>
        <w:t>al –</w:t>
      </w:r>
      <w:r w:rsidR="004B7F9D">
        <w:rPr>
          <w:rFonts w:ascii="Arial" w:hAnsi="Arial" w:cs="Arial"/>
        </w:rPr>
        <w:t xml:space="preserve">effect relationship between </w:t>
      </w:r>
      <w:r w:rsidR="004B7F9D" w:rsidRPr="004B7F9D">
        <w:rPr>
          <w:rFonts w:ascii="Arial" w:hAnsi="Arial" w:cs="Arial"/>
        </w:rPr>
        <w:t>hazards</w:t>
      </w:r>
      <w:r w:rsidR="004B7F9D">
        <w:rPr>
          <w:rFonts w:ascii="Arial" w:hAnsi="Arial" w:cs="Arial"/>
        </w:rPr>
        <w:t>,</w:t>
      </w:r>
      <w:r w:rsidR="004B7F9D" w:rsidRPr="004B7F9D">
        <w:rPr>
          <w:rFonts w:ascii="Arial" w:hAnsi="Arial" w:cs="Arial"/>
        </w:rPr>
        <w:t xml:space="preserve"> </w:t>
      </w:r>
      <w:r w:rsidR="004B7F9D">
        <w:rPr>
          <w:rFonts w:ascii="Arial" w:hAnsi="Arial" w:cs="Arial"/>
        </w:rPr>
        <w:t>exposure</w:t>
      </w:r>
      <w:r w:rsidR="004B7F9D" w:rsidRPr="004B7F9D">
        <w:rPr>
          <w:rFonts w:ascii="Arial" w:hAnsi="Arial" w:cs="Arial"/>
        </w:rPr>
        <w:t xml:space="preserve"> and vulnerability</w:t>
      </w:r>
      <w:r w:rsidR="00AC525D">
        <w:rPr>
          <w:rFonts w:ascii="Arial" w:hAnsi="Arial" w:cs="Arial"/>
        </w:rPr>
        <w:t>,</w:t>
      </w:r>
      <w:r w:rsidRPr="00897645">
        <w:rPr>
          <w:rFonts w:ascii="Arial" w:hAnsi="Arial" w:cs="Arial"/>
        </w:rPr>
        <w:t xml:space="preserve"> calls </w:t>
      </w:r>
      <w:r w:rsidR="00AC525D">
        <w:rPr>
          <w:rFonts w:ascii="Arial" w:hAnsi="Arial" w:cs="Arial"/>
        </w:rPr>
        <w:t xml:space="preserve">are raised </w:t>
      </w:r>
      <w:r w:rsidRPr="00897645">
        <w:rPr>
          <w:rFonts w:ascii="Arial" w:hAnsi="Arial" w:cs="Arial"/>
        </w:rPr>
        <w:t xml:space="preserve">for </w:t>
      </w:r>
      <w:r w:rsidR="00AC525D">
        <w:rPr>
          <w:rFonts w:ascii="Arial" w:hAnsi="Arial" w:cs="Arial"/>
        </w:rPr>
        <w:t xml:space="preserve">a </w:t>
      </w:r>
      <w:r w:rsidRPr="00897645">
        <w:rPr>
          <w:rFonts w:ascii="Arial" w:hAnsi="Arial" w:cs="Arial"/>
        </w:rPr>
        <w:t>holistic approach towards closing the gap between humanitarian response and development, integrating climate change security into disaster risk management.</w:t>
      </w:r>
      <w:r>
        <w:rPr>
          <w:rFonts w:ascii="Arial" w:hAnsi="Arial" w:cs="Arial"/>
        </w:rPr>
        <w:t xml:space="preserve"> To demonstrate this viewpoint, it is important to consider the work of (De Boer,2015) who indicates that ‘u</w:t>
      </w:r>
      <w:r w:rsidRPr="001139E0">
        <w:rPr>
          <w:rFonts w:ascii="Arial" w:hAnsi="Arial" w:cs="Arial"/>
        </w:rPr>
        <w:t>rban disasters and violenc</w:t>
      </w:r>
      <w:r>
        <w:rPr>
          <w:rFonts w:ascii="Arial" w:hAnsi="Arial" w:cs="Arial"/>
        </w:rPr>
        <w:t>e</w:t>
      </w:r>
      <w:r w:rsidRPr="001139E0">
        <w:rPr>
          <w:rFonts w:ascii="Arial" w:hAnsi="Arial" w:cs="Arial"/>
        </w:rPr>
        <w:t xml:space="preserve"> are already starting to enter the agendas of humanitarian and development agencies</w:t>
      </w:r>
      <w:r w:rsidR="00AC525D">
        <w:rPr>
          <w:rFonts w:ascii="Arial" w:hAnsi="Arial" w:cs="Arial"/>
        </w:rPr>
        <w:t>’</w:t>
      </w:r>
      <w:r w:rsidRPr="001139E0">
        <w:rPr>
          <w:rFonts w:ascii="Arial" w:hAnsi="Arial" w:cs="Arial"/>
        </w:rPr>
        <w:t xml:space="preserve"> (Muggah </w:t>
      </w:r>
      <w:r w:rsidR="00AC2598">
        <w:rPr>
          <w:rFonts w:ascii="Arial" w:hAnsi="Arial" w:cs="Arial"/>
        </w:rPr>
        <w:t>and</w:t>
      </w:r>
      <w:r w:rsidRPr="001139E0">
        <w:rPr>
          <w:rFonts w:ascii="Arial" w:hAnsi="Arial" w:cs="Arial"/>
        </w:rPr>
        <w:t xml:space="preserve"> Savage</w:t>
      </w:r>
      <w:r>
        <w:rPr>
          <w:rFonts w:ascii="Arial" w:hAnsi="Arial" w:cs="Arial"/>
        </w:rPr>
        <w:t xml:space="preserve">, </w:t>
      </w:r>
      <w:r w:rsidRPr="001139E0">
        <w:rPr>
          <w:rFonts w:ascii="Arial" w:hAnsi="Arial" w:cs="Arial"/>
        </w:rPr>
        <w:t>2012)</w:t>
      </w:r>
      <w:r>
        <w:rPr>
          <w:rFonts w:ascii="Arial" w:hAnsi="Arial" w:cs="Arial"/>
        </w:rPr>
        <w:t>, yet</w:t>
      </w:r>
      <w:r w:rsidRPr="001139E0">
        <w:rPr>
          <w:rFonts w:ascii="Arial" w:hAnsi="Arial" w:cs="Arial"/>
        </w:rPr>
        <w:t xml:space="preserve"> many</w:t>
      </w:r>
      <w:r>
        <w:rPr>
          <w:rFonts w:ascii="Arial" w:hAnsi="Arial" w:cs="Arial"/>
        </w:rPr>
        <w:t xml:space="preserve"> </w:t>
      </w:r>
      <w:r w:rsidRPr="001139E0">
        <w:rPr>
          <w:rFonts w:ascii="Arial" w:hAnsi="Arial" w:cs="Arial"/>
        </w:rPr>
        <w:t>questions remain as how best to situate agencies within these new spaces</w:t>
      </w:r>
      <w:r w:rsidR="00AC525D">
        <w:rPr>
          <w:rFonts w:ascii="Arial" w:hAnsi="Arial" w:cs="Arial"/>
        </w:rPr>
        <w:t>,</w:t>
      </w:r>
      <w:r w:rsidRPr="001139E0">
        <w:rPr>
          <w:rFonts w:ascii="Arial" w:hAnsi="Arial" w:cs="Arial"/>
        </w:rPr>
        <w:t xml:space="preserve"> and adapt their methods for providing assistance, which </w:t>
      </w:r>
      <w:r w:rsidR="00766CC6">
        <w:rPr>
          <w:rFonts w:ascii="Arial" w:hAnsi="Arial" w:cs="Arial"/>
        </w:rPr>
        <w:t>is</w:t>
      </w:r>
      <w:r w:rsidRPr="001139E0">
        <w:rPr>
          <w:rFonts w:ascii="Arial" w:hAnsi="Arial" w:cs="Arial"/>
        </w:rPr>
        <w:t xml:space="preserve"> traditionally </w:t>
      </w:r>
      <w:r w:rsidR="00101F04" w:rsidRPr="001139E0">
        <w:rPr>
          <w:rFonts w:ascii="Arial" w:hAnsi="Arial" w:cs="Arial"/>
        </w:rPr>
        <w:t>modelled</w:t>
      </w:r>
      <w:r w:rsidRPr="001139E0">
        <w:rPr>
          <w:rFonts w:ascii="Arial" w:hAnsi="Arial" w:cs="Arial"/>
        </w:rPr>
        <w:t xml:space="preserve"> around rural contexts. </w:t>
      </w:r>
    </w:p>
    <w:p w14:paraId="19D45760" w14:textId="77777777" w:rsidR="00CB2836" w:rsidRPr="00CB1C71" w:rsidRDefault="00CB2836" w:rsidP="00A03C95">
      <w:pPr>
        <w:pStyle w:val="Heading2"/>
      </w:pPr>
      <w:bookmarkStart w:id="26" w:name="_Toc30109269"/>
      <w:r>
        <w:t xml:space="preserve">1.3 </w:t>
      </w:r>
      <w:r w:rsidRPr="00CB1C71">
        <w:t>Research Background</w:t>
      </w:r>
      <w:bookmarkEnd w:id="26"/>
    </w:p>
    <w:p w14:paraId="0228C330" w14:textId="50416AE1" w:rsidR="00CB2836" w:rsidRDefault="00CB2836" w:rsidP="00AC525D">
      <w:pPr>
        <w:spacing w:line="360" w:lineRule="auto"/>
        <w:rPr>
          <w:rFonts w:ascii="Arial" w:hAnsi="Arial" w:cs="Arial"/>
        </w:rPr>
      </w:pPr>
      <w:r w:rsidRPr="006774E9">
        <w:rPr>
          <w:rFonts w:ascii="Arial" w:hAnsi="Arial" w:cs="Arial"/>
        </w:rPr>
        <w:t xml:space="preserve">The high cost of poorly handled climate </w:t>
      </w:r>
      <w:r>
        <w:rPr>
          <w:rFonts w:ascii="Arial" w:hAnsi="Arial" w:cs="Arial"/>
        </w:rPr>
        <w:t>security</w:t>
      </w:r>
      <w:r w:rsidRPr="006774E9">
        <w:rPr>
          <w:rFonts w:ascii="Arial" w:hAnsi="Arial" w:cs="Arial"/>
        </w:rPr>
        <w:t xml:space="preserve"> induced displacement and resettlement extends well beyond </w:t>
      </w:r>
      <w:r>
        <w:rPr>
          <w:rFonts w:ascii="Arial" w:hAnsi="Arial" w:cs="Arial"/>
        </w:rPr>
        <w:t xml:space="preserve">the </w:t>
      </w:r>
      <w:r w:rsidR="00AC525D" w:rsidRPr="006774E9">
        <w:rPr>
          <w:rFonts w:ascii="Arial" w:hAnsi="Arial" w:cs="Arial"/>
        </w:rPr>
        <w:t>directly affected</w:t>
      </w:r>
      <w:r w:rsidR="00AC525D">
        <w:rPr>
          <w:rFonts w:ascii="Arial" w:hAnsi="Arial" w:cs="Arial"/>
        </w:rPr>
        <w:t xml:space="preserve"> </w:t>
      </w:r>
      <w:r>
        <w:rPr>
          <w:rFonts w:ascii="Arial" w:hAnsi="Arial" w:cs="Arial"/>
        </w:rPr>
        <w:t>IDPs and Refugees</w:t>
      </w:r>
      <w:r w:rsidRPr="006774E9">
        <w:rPr>
          <w:rFonts w:ascii="Arial" w:hAnsi="Arial" w:cs="Arial"/>
        </w:rPr>
        <w:t xml:space="preserve">, </w:t>
      </w:r>
      <w:r w:rsidR="00AC525D">
        <w:rPr>
          <w:rFonts w:ascii="Arial" w:hAnsi="Arial" w:cs="Arial"/>
        </w:rPr>
        <w:t>to weaken</w:t>
      </w:r>
      <w:r w:rsidRPr="006774E9">
        <w:rPr>
          <w:rFonts w:ascii="Arial" w:hAnsi="Arial" w:cs="Arial"/>
        </w:rPr>
        <w:t xml:space="preserve"> fragile states abso</w:t>
      </w:r>
      <w:r w:rsidR="00AC525D">
        <w:rPr>
          <w:rFonts w:ascii="Arial" w:hAnsi="Arial" w:cs="Arial"/>
        </w:rPr>
        <w:t>rptive and adaptive capacities in reducing</w:t>
      </w:r>
      <w:r w:rsidRPr="006774E9">
        <w:rPr>
          <w:rFonts w:ascii="Arial" w:hAnsi="Arial" w:cs="Arial"/>
        </w:rPr>
        <w:t xml:space="preserve"> disaster risks. In the </w:t>
      </w:r>
      <w:r>
        <w:rPr>
          <w:rFonts w:ascii="Arial" w:hAnsi="Arial" w:cs="Arial"/>
        </w:rPr>
        <w:t>MENA</w:t>
      </w:r>
      <w:r w:rsidRPr="006774E9">
        <w:rPr>
          <w:rFonts w:ascii="Arial" w:hAnsi="Arial" w:cs="Arial"/>
        </w:rPr>
        <w:t xml:space="preserve"> Region</w:t>
      </w:r>
      <w:r>
        <w:rPr>
          <w:rFonts w:ascii="Arial" w:hAnsi="Arial" w:cs="Arial"/>
        </w:rPr>
        <w:t>,</w:t>
      </w:r>
      <w:r w:rsidRPr="006774E9">
        <w:rPr>
          <w:rFonts w:ascii="Arial" w:hAnsi="Arial" w:cs="Arial"/>
        </w:rPr>
        <w:t xml:space="preserve"> tensions and conflict have erupted as a result of mismanagement, corruption and the unequal distribution of benefits. </w:t>
      </w:r>
      <w:r w:rsidRPr="00363F21">
        <w:rPr>
          <w:rFonts w:ascii="Arial" w:hAnsi="Arial" w:cs="Arial"/>
        </w:rPr>
        <w:t>Sudden and slow-onset nat</w:t>
      </w:r>
      <w:r>
        <w:rPr>
          <w:rFonts w:ascii="Arial" w:hAnsi="Arial" w:cs="Arial"/>
        </w:rPr>
        <w:t>ural hazards grossly undermine,</w:t>
      </w:r>
      <w:r w:rsidRPr="00363F21">
        <w:rPr>
          <w:rFonts w:ascii="Arial" w:hAnsi="Arial" w:cs="Arial"/>
        </w:rPr>
        <w:t xml:space="preserve"> in scales and impact</w:t>
      </w:r>
      <w:r w:rsidRPr="00671F7C">
        <w:rPr>
          <w:rFonts w:ascii="Arial" w:hAnsi="Arial" w:cs="Arial"/>
        </w:rPr>
        <w:t xml:space="preserve"> </w:t>
      </w:r>
      <w:r w:rsidRPr="006774E9">
        <w:rPr>
          <w:rFonts w:ascii="Arial" w:hAnsi="Arial" w:cs="Arial"/>
        </w:rPr>
        <w:t>the urban poor displaced by violent conflict</w:t>
      </w:r>
      <w:r w:rsidR="00AC525D">
        <w:rPr>
          <w:rFonts w:ascii="Arial" w:hAnsi="Arial" w:cs="Arial"/>
        </w:rPr>
        <w:t>, and in so doing it</w:t>
      </w:r>
      <w:r w:rsidRPr="00363F21">
        <w:rPr>
          <w:rFonts w:ascii="Arial" w:hAnsi="Arial" w:cs="Arial"/>
        </w:rPr>
        <w:t xml:space="preserve"> exacerbates the displacement vulnerabilities of households</w:t>
      </w:r>
      <w:r>
        <w:rPr>
          <w:rFonts w:ascii="Arial" w:hAnsi="Arial" w:cs="Arial"/>
        </w:rPr>
        <w:t xml:space="preserve"> and generates new patterns of</w:t>
      </w:r>
      <w:r w:rsidRPr="006774E9">
        <w:rPr>
          <w:rFonts w:ascii="Arial" w:hAnsi="Arial" w:cs="Arial"/>
        </w:rPr>
        <w:t xml:space="preserve"> ‘protracted displacement’</w:t>
      </w:r>
      <w:r>
        <w:rPr>
          <w:rFonts w:ascii="Arial" w:hAnsi="Arial" w:cs="Arial"/>
        </w:rPr>
        <w:t>.</w:t>
      </w:r>
      <w:r w:rsidRPr="006774E9">
        <w:rPr>
          <w:rFonts w:ascii="Arial" w:hAnsi="Arial" w:cs="Arial"/>
        </w:rPr>
        <w:t xml:space="preserve"> This disclose</w:t>
      </w:r>
      <w:r>
        <w:rPr>
          <w:rFonts w:ascii="Arial" w:hAnsi="Arial" w:cs="Arial"/>
        </w:rPr>
        <w:t>s</w:t>
      </w:r>
      <w:r w:rsidRPr="006774E9">
        <w:rPr>
          <w:rFonts w:ascii="Arial" w:hAnsi="Arial" w:cs="Arial"/>
        </w:rPr>
        <w:t xml:space="preserve"> the need to be able to identify the start and the root causes of displacement, if we are to gauge its duration, it is also crucial to know when, where, how and why, new and protracted disaster displacements occur, in order to monitor disaster losses and develop mechanisms for building resilience for IDPs to achieve the 2030 global targets.</w:t>
      </w:r>
    </w:p>
    <w:p w14:paraId="4D78A89E" w14:textId="1C07BE4E" w:rsidR="00D361DF" w:rsidRDefault="00CB2836" w:rsidP="00AC2598">
      <w:pPr>
        <w:spacing w:line="360" w:lineRule="auto"/>
        <w:rPr>
          <w:rFonts w:ascii="Arial" w:hAnsi="Arial" w:cs="Arial"/>
        </w:rPr>
      </w:pPr>
      <w:r w:rsidRPr="003F4468">
        <w:rPr>
          <w:rFonts w:ascii="Arial" w:hAnsi="Arial" w:cs="Arial"/>
        </w:rPr>
        <w:t xml:space="preserve">Defined as ‘the ability of a system, community or society exposed to hazards to resist, absorb, accommodate to and recover from the effects of a hazard in a timely and </w:t>
      </w:r>
      <w:r w:rsidRPr="003F4468">
        <w:rPr>
          <w:rFonts w:ascii="Arial" w:hAnsi="Arial" w:cs="Arial"/>
        </w:rPr>
        <w:lastRenderedPageBreak/>
        <w:t>efficient manner, including through the preservation and restoration of its essential basic structures and functions’ (UN</w:t>
      </w:r>
      <w:r w:rsidR="003C4B77">
        <w:rPr>
          <w:rFonts w:ascii="Arial" w:hAnsi="Arial" w:cs="Arial"/>
        </w:rPr>
        <w:t>D</w:t>
      </w:r>
      <w:r w:rsidRPr="003F4468">
        <w:rPr>
          <w:rFonts w:ascii="Arial" w:hAnsi="Arial" w:cs="Arial"/>
        </w:rPr>
        <w:t>R</w:t>
      </w:r>
      <w:r w:rsidR="003C4B77">
        <w:rPr>
          <w:rFonts w:ascii="Arial" w:hAnsi="Arial" w:cs="Arial"/>
        </w:rPr>
        <w:t>R</w:t>
      </w:r>
      <w:r w:rsidRPr="003F4468">
        <w:rPr>
          <w:rFonts w:ascii="Arial" w:hAnsi="Arial" w:cs="Arial"/>
        </w:rPr>
        <w:t>, 2016). The term ‘resilience’ ha</w:t>
      </w:r>
      <w:r>
        <w:rPr>
          <w:rFonts w:ascii="Arial" w:hAnsi="Arial" w:cs="Arial"/>
        </w:rPr>
        <w:t>s</w:t>
      </w:r>
      <w:r w:rsidRPr="003F4468">
        <w:rPr>
          <w:rFonts w:ascii="Arial" w:hAnsi="Arial" w:cs="Arial"/>
        </w:rPr>
        <w:t xml:space="preserve"> been explored broadly across different research disciplines</w:t>
      </w:r>
      <w:r w:rsidR="00AF0FDB">
        <w:rPr>
          <w:rFonts w:ascii="Arial" w:hAnsi="Arial" w:cs="Arial"/>
        </w:rPr>
        <w:t xml:space="preserve"> in Chapter 2</w:t>
      </w:r>
      <w:r w:rsidRPr="003F4468">
        <w:rPr>
          <w:rFonts w:ascii="Arial" w:hAnsi="Arial" w:cs="Arial"/>
        </w:rPr>
        <w:t>, yet all agreed on the role of local communities’ social dynamics in understanding the scale of risk and level of vulnerability, to strengthen urban resilience</w:t>
      </w:r>
      <w:r w:rsidR="00AF0FDB">
        <w:rPr>
          <w:rFonts w:ascii="Arial" w:hAnsi="Arial" w:cs="Arial"/>
        </w:rPr>
        <w:t xml:space="preserve"> as explored from primary data collection in Chapter 6</w:t>
      </w:r>
      <w:r w:rsidRPr="003F4468">
        <w:rPr>
          <w:rFonts w:ascii="Arial" w:hAnsi="Arial" w:cs="Arial"/>
        </w:rPr>
        <w:t>.</w:t>
      </w:r>
      <w:r>
        <w:rPr>
          <w:rFonts w:ascii="Arial" w:hAnsi="Arial" w:cs="Arial"/>
        </w:rPr>
        <w:t xml:space="preserve"> Guiding the study approach for measuring and building resilience, </w:t>
      </w:r>
      <w:r w:rsidRPr="00084EC8">
        <w:rPr>
          <w:rFonts w:ascii="Arial" w:hAnsi="Arial" w:cs="Arial"/>
        </w:rPr>
        <w:t xml:space="preserve">Walker </w:t>
      </w:r>
      <w:r w:rsidR="00AC2598">
        <w:rPr>
          <w:rFonts w:ascii="Arial" w:hAnsi="Arial" w:cs="Arial"/>
        </w:rPr>
        <w:t>and</w:t>
      </w:r>
      <w:r w:rsidRPr="00084EC8">
        <w:rPr>
          <w:rFonts w:ascii="Arial" w:hAnsi="Arial" w:cs="Arial"/>
        </w:rPr>
        <w:t xml:space="preserve"> Salt (2012) </w:t>
      </w:r>
      <w:r>
        <w:rPr>
          <w:rFonts w:ascii="Arial" w:hAnsi="Arial" w:cs="Arial"/>
        </w:rPr>
        <w:t xml:space="preserve">theory was applied by understanding that </w:t>
      </w:r>
      <w:r w:rsidRPr="00084EC8">
        <w:rPr>
          <w:rFonts w:ascii="Arial" w:hAnsi="Arial" w:cs="Arial"/>
        </w:rPr>
        <w:t>‘resilience is not a single number or a result. It is an emergent property that applies in different ways and in the different domains that make up your system. It is contextual and it depends on which part of the system you are looking at and what questions you are asking’ (Cited in Quinlan et al,2016)</w:t>
      </w:r>
      <w:r w:rsidR="00410DF3">
        <w:rPr>
          <w:rFonts w:ascii="Arial" w:hAnsi="Arial" w:cs="Arial"/>
        </w:rPr>
        <w:t>. T</w:t>
      </w:r>
      <w:r w:rsidR="00AF0FDB">
        <w:rPr>
          <w:rFonts w:ascii="Arial" w:hAnsi="Arial" w:cs="Arial"/>
        </w:rPr>
        <w:t>hus this study redefine the globally standardised definition agreed by the UNDRR to fit the fragile context of the MENA Region</w:t>
      </w:r>
      <w:r w:rsidRPr="00084EC8">
        <w:rPr>
          <w:rFonts w:ascii="Arial" w:hAnsi="Arial" w:cs="Arial"/>
        </w:rPr>
        <w:t xml:space="preserve">. </w:t>
      </w:r>
      <w:r w:rsidR="00AF0FDB">
        <w:rPr>
          <w:rFonts w:ascii="Arial" w:hAnsi="Arial" w:cs="Arial"/>
        </w:rPr>
        <w:t>Moreover, i</w:t>
      </w:r>
      <w:r w:rsidRPr="00CB1C71">
        <w:rPr>
          <w:rFonts w:ascii="Arial" w:hAnsi="Arial" w:cs="Arial"/>
        </w:rPr>
        <w:t>t is important to consider the 2015-2030 Sendai Framework for Disaster Risk Reduction (SFDRR) UN member states perspective on conflict-sensitive economics, displacement geographical and social scope of climate change impact. The SFDRR recognizes that the state has the primary role to reduce disaster risk but that responsibility should be shared with other stakeholders including local government, the private sector and other stakeholders</w:t>
      </w:r>
      <w:r>
        <w:rPr>
          <w:rFonts w:ascii="Arial" w:hAnsi="Arial" w:cs="Arial"/>
        </w:rPr>
        <w:t xml:space="preserve"> (Appendix A)</w:t>
      </w:r>
      <w:r w:rsidR="00D361DF">
        <w:rPr>
          <w:rFonts w:ascii="Arial" w:hAnsi="Arial" w:cs="Arial"/>
        </w:rPr>
        <w:t>.</w:t>
      </w:r>
    </w:p>
    <w:p w14:paraId="3E106A5F" w14:textId="201B61C6" w:rsidR="003F4468" w:rsidRPr="00C4753C" w:rsidRDefault="0006678C" w:rsidP="00440D86">
      <w:pPr>
        <w:spacing w:line="360" w:lineRule="auto"/>
        <w:rPr>
          <w:rFonts w:ascii="Arial" w:hAnsi="Arial" w:cs="Arial"/>
        </w:rPr>
      </w:pPr>
      <w:r>
        <w:rPr>
          <w:rFonts w:ascii="Arial" w:hAnsi="Arial" w:cs="Arial"/>
        </w:rPr>
        <w:t>‘</w:t>
      </w:r>
      <w:r w:rsidRPr="0006678C">
        <w:rPr>
          <w:rFonts w:ascii="Arial" w:hAnsi="Arial" w:cs="Arial"/>
        </w:rPr>
        <w:t>While references to</w:t>
      </w:r>
      <w:r>
        <w:rPr>
          <w:rFonts w:ascii="Arial" w:hAnsi="Arial" w:cs="Arial"/>
        </w:rPr>
        <w:t xml:space="preserve"> </w:t>
      </w:r>
      <w:r w:rsidRPr="0006678C">
        <w:rPr>
          <w:rFonts w:ascii="Arial" w:hAnsi="Arial" w:cs="Arial"/>
        </w:rPr>
        <w:t>conflict were deleted from the final text, Sendai addresses issues parallel to those that would</w:t>
      </w:r>
      <w:r>
        <w:rPr>
          <w:rFonts w:ascii="Arial" w:hAnsi="Arial" w:cs="Arial"/>
        </w:rPr>
        <w:t xml:space="preserve"> </w:t>
      </w:r>
      <w:r w:rsidRPr="0006678C">
        <w:rPr>
          <w:rFonts w:ascii="Arial" w:hAnsi="Arial" w:cs="Arial"/>
        </w:rPr>
        <w:t>need to be addressed in prevention and sustaining peace agenda</w:t>
      </w:r>
      <w:r>
        <w:rPr>
          <w:rFonts w:ascii="Arial" w:hAnsi="Arial" w:cs="Arial"/>
        </w:rPr>
        <w:t>’</w:t>
      </w:r>
      <w:r w:rsidRPr="0006678C">
        <w:t xml:space="preserve"> </w:t>
      </w:r>
      <w:r>
        <w:rPr>
          <w:rFonts w:ascii="Arial" w:hAnsi="Arial" w:cs="Arial"/>
        </w:rPr>
        <w:t xml:space="preserve">(Stein and Walch, </w:t>
      </w:r>
      <w:r w:rsidRPr="0006678C">
        <w:rPr>
          <w:rFonts w:ascii="Arial" w:hAnsi="Arial" w:cs="Arial"/>
        </w:rPr>
        <w:t xml:space="preserve">2017). </w:t>
      </w:r>
      <w:r>
        <w:rPr>
          <w:rFonts w:ascii="Arial" w:hAnsi="Arial" w:cs="Arial"/>
        </w:rPr>
        <w:t xml:space="preserve">The conflict disaster nexus was strongly outlined </w:t>
      </w:r>
      <w:r w:rsidR="00C4753C">
        <w:rPr>
          <w:rFonts w:ascii="Arial" w:hAnsi="Arial" w:cs="Arial"/>
        </w:rPr>
        <w:t xml:space="preserve">by the </w:t>
      </w:r>
      <w:r w:rsidRPr="0006678C">
        <w:rPr>
          <w:rFonts w:ascii="Arial" w:hAnsi="Arial" w:cs="Arial"/>
        </w:rPr>
        <w:t>Conflict Prevention and Peace Forum (</w:t>
      </w:r>
      <w:r w:rsidR="00C4753C" w:rsidRPr="0006678C">
        <w:rPr>
          <w:rFonts w:ascii="Arial" w:hAnsi="Arial" w:cs="Arial"/>
        </w:rPr>
        <w:t>CPPF</w:t>
      </w:r>
      <w:r w:rsidRPr="0006678C">
        <w:rPr>
          <w:rFonts w:ascii="Arial" w:hAnsi="Arial" w:cs="Arial"/>
        </w:rPr>
        <w:t>)</w:t>
      </w:r>
      <w:r w:rsidR="00C4753C">
        <w:rPr>
          <w:rFonts w:ascii="Arial" w:hAnsi="Arial" w:cs="Arial"/>
        </w:rPr>
        <w:t>.</w:t>
      </w:r>
      <w:r>
        <w:rPr>
          <w:rFonts w:ascii="Arial" w:hAnsi="Arial" w:cs="Arial"/>
        </w:rPr>
        <w:t xml:space="preserve"> </w:t>
      </w:r>
      <w:r w:rsidR="00C4753C">
        <w:rPr>
          <w:rFonts w:ascii="Arial" w:hAnsi="Arial" w:cs="Arial"/>
        </w:rPr>
        <w:t>F</w:t>
      </w:r>
      <w:r w:rsidR="00C4753C" w:rsidRPr="00C4753C">
        <w:rPr>
          <w:rFonts w:ascii="Arial" w:hAnsi="Arial" w:cs="Arial"/>
        </w:rPr>
        <w:t xml:space="preserve">ounded in 2000 </w:t>
      </w:r>
      <w:r w:rsidR="00440D86">
        <w:rPr>
          <w:rFonts w:ascii="Arial" w:hAnsi="Arial" w:cs="Arial"/>
        </w:rPr>
        <w:t>by</w:t>
      </w:r>
      <w:r w:rsidR="00C4753C" w:rsidRPr="00C4753C">
        <w:rPr>
          <w:rFonts w:ascii="Arial" w:hAnsi="Arial" w:cs="Arial"/>
        </w:rPr>
        <w:t xml:space="preserve"> the Social Science Research Council</w:t>
      </w:r>
      <w:r w:rsidR="00440D86">
        <w:rPr>
          <w:rFonts w:ascii="Arial" w:hAnsi="Arial" w:cs="Arial"/>
        </w:rPr>
        <w:t xml:space="preserve">, the </w:t>
      </w:r>
      <w:r w:rsidR="00440D86" w:rsidRPr="00440D86">
        <w:rPr>
          <w:rFonts w:ascii="Arial" w:hAnsi="Arial" w:cs="Arial"/>
        </w:rPr>
        <w:t>CPPF</w:t>
      </w:r>
      <w:r w:rsidR="00C4753C" w:rsidRPr="00440D86">
        <w:rPr>
          <w:rFonts w:ascii="Arial" w:hAnsi="Arial" w:cs="Arial"/>
        </w:rPr>
        <w:t xml:space="preserve"> </w:t>
      </w:r>
      <w:r w:rsidR="00440D86" w:rsidRPr="00440D86">
        <w:rPr>
          <w:rFonts w:ascii="Arial" w:hAnsi="Arial" w:cs="Arial"/>
        </w:rPr>
        <w:t>acted</w:t>
      </w:r>
      <w:r w:rsidR="00440D86">
        <w:t xml:space="preserve"> </w:t>
      </w:r>
      <w:r w:rsidR="00C4753C" w:rsidRPr="00C4753C">
        <w:rPr>
          <w:rFonts w:ascii="Arial" w:hAnsi="Arial" w:cs="Arial"/>
        </w:rPr>
        <w:t>as a knowledge broker</w:t>
      </w:r>
      <w:r w:rsidR="00C4753C">
        <w:rPr>
          <w:rFonts w:ascii="Arial" w:hAnsi="Arial" w:cs="Arial"/>
        </w:rPr>
        <w:t xml:space="preserve"> on the United Nations </w:t>
      </w:r>
      <w:r w:rsidR="00C4753C" w:rsidRPr="00C4753C">
        <w:rPr>
          <w:rFonts w:ascii="Arial" w:hAnsi="Arial" w:cs="Arial"/>
        </w:rPr>
        <w:t>structural reforms</w:t>
      </w:r>
      <w:r w:rsidR="00440D86">
        <w:rPr>
          <w:rFonts w:ascii="Arial" w:hAnsi="Arial" w:cs="Arial"/>
        </w:rPr>
        <w:t>,</w:t>
      </w:r>
      <w:r w:rsidR="00C4753C">
        <w:rPr>
          <w:rFonts w:ascii="Arial" w:hAnsi="Arial" w:cs="Arial"/>
        </w:rPr>
        <w:t xml:space="preserve"> and </w:t>
      </w:r>
      <w:r w:rsidR="00C4753C" w:rsidRPr="00C4753C">
        <w:rPr>
          <w:rFonts w:ascii="Arial" w:hAnsi="Arial" w:cs="Arial"/>
        </w:rPr>
        <w:t>growing complexity of international conflict and peace operations</w:t>
      </w:r>
      <w:r w:rsidR="00440D86">
        <w:rPr>
          <w:rFonts w:ascii="Arial" w:hAnsi="Arial" w:cs="Arial"/>
        </w:rPr>
        <w:t>. T</w:t>
      </w:r>
      <w:r w:rsidR="00C4753C">
        <w:rPr>
          <w:rFonts w:ascii="Arial" w:hAnsi="Arial" w:cs="Arial"/>
        </w:rPr>
        <w:t>he 2017 publication on ‘The Sendai Framework f</w:t>
      </w:r>
      <w:r w:rsidR="00C4753C" w:rsidRPr="00C4753C">
        <w:rPr>
          <w:rFonts w:ascii="Arial" w:hAnsi="Arial" w:cs="Arial"/>
        </w:rPr>
        <w:t>or Disaster Risk</w:t>
      </w:r>
      <w:r w:rsidR="00C4753C">
        <w:rPr>
          <w:rFonts w:ascii="Arial" w:hAnsi="Arial" w:cs="Arial"/>
        </w:rPr>
        <w:t xml:space="preserve"> Reduction as a tool for c</w:t>
      </w:r>
      <w:r w:rsidR="00C4753C" w:rsidRPr="00C4753C">
        <w:rPr>
          <w:rFonts w:ascii="Arial" w:hAnsi="Arial" w:cs="Arial"/>
        </w:rPr>
        <w:t>onflict</w:t>
      </w:r>
      <w:r w:rsidR="00C4753C">
        <w:rPr>
          <w:rFonts w:ascii="Arial" w:hAnsi="Arial" w:cs="Arial"/>
        </w:rPr>
        <w:t xml:space="preserve"> p</w:t>
      </w:r>
      <w:r w:rsidR="00C4753C" w:rsidRPr="00C4753C">
        <w:rPr>
          <w:rFonts w:ascii="Arial" w:hAnsi="Arial" w:cs="Arial"/>
        </w:rPr>
        <w:t>revention</w:t>
      </w:r>
      <w:r w:rsidR="00C4753C">
        <w:rPr>
          <w:rFonts w:ascii="Arial" w:hAnsi="Arial" w:cs="Arial"/>
        </w:rPr>
        <w:t xml:space="preserve">’ identified </w:t>
      </w:r>
      <w:r w:rsidR="00C4753C" w:rsidRPr="00C4753C">
        <w:rPr>
          <w:rFonts w:ascii="Arial" w:hAnsi="Arial" w:cs="Arial"/>
        </w:rPr>
        <w:t xml:space="preserve">three </w:t>
      </w:r>
      <w:r w:rsidR="00C4753C">
        <w:rPr>
          <w:rFonts w:ascii="Arial" w:hAnsi="Arial" w:cs="Arial"/>
        </w:rPr>
        <w:t>crosscutting</w:t>
      </w:r>
      <w:r w:rsidR="00C4753C" w:rsidRPr="00C4753C">
        <w:rPr>
          <w:rFonts w:ascii="Arial" w:hAnsi="Arial" w:cs="Arial"/>
        </w:rPr>
        <w:t xml:space="preserve"> sets of factors that increase both disaster and conflict risks</w:t>
      </w:r>
      <w:r w:rsidR="00C4753C">
        <w:rPr>
          <w:rFonts w:ascii="Arial" w:hAnsi="Arial" w:cs="Arial"/>
        </w:rPr>
        <w:t>: s</w:t>
      </w:r>
      <w:r w:rsidR="00C4753C" w:rsidRPr="00C4753C">
        <w:rPr>
          <w:rFonts w:ascii="Arial" w:hAnsi="Arial" w:cs="Arial"/>
        </w:rPr>
        <w:t>ocio-economic</w:t>
      </w:r>
      <w:r w:rsidR="00C4753C">
        <w:rPr>
          <w:rFonts w:ascii="Arial" w:hAnsi="Arial" w:cs="Arial"/>
        </w:rPr>
        <w:t>,</w:t>
      </w:r>
      <w:r w:rsidR="00C4753C" w:rsidRPr="00C4753C">
        <w:t xml:space="preserve"> </w:t>
      </w:r>
      <w:r w:rsidR="00C4753C">
        <w:rPr>
          <w:rFonts w:ascii="Arial" w:hAnsi="Arial" w:cs="Arial"/>
        </w:rPr>
        <w:t>p</w:t>
      </w:r>
      <w:r w:rsidR="00C4753C" w:rsidRPr="00C4753C">
        <w:rPr>
          <w:rFonts w:ascii="Arial" w:hAnsi="Arial" w:cs="Arial"/>
        </w:rPr>
        <w:t>olitico-institutional</w:t>
      </w:r>
      <w:r w:rsidR="00C4753C">
        <w:rPr>
          <w:rFonts w:ascii="Arial" w:hAnsi="Arial" w:cs="Arial"/>
        </w:rPr>
        <w:t xml:space="preserve"> and environmental</w:t>
      </w:r>
      <w:r w:rsidR="00C4753C" w:rsidRPr="00C4753C">
        <w:rPr>
          <w:rFonts w:ascii="Arial" w:hAnsi="Arial" w:cs="Arial"/>
        </w:rPr>
        <w:t xml:space="preserve"> factors</w:t>
      </w:r>
      <w:r w:rsidR="00C4753C">
        <w:rPr>
          <w:rFonts w:ascii="Arial" w:hAnsi="Arial" w:cs="Arial"/>
        </w:rPr>
        <w:t xml:space="preserve">. </w:t>
      </w:r>
      <w:r w:rsidR="00A43732" w:rsidRPr="00A43732">
        <w:rPr>
          <w:rFonts w:ascii="Arial" w:hAnsi="Arial" w:cs="Arial"/>
        </w:rPr>
        <w:t>Further support for this argument can be taken from (Jiuping et al.,</w:t>
      </w:r>
      <w:r w:rsidR="00A43732">
        <w:rPr>
          <w:rFonts w:ascii="Arial" w:hAnsi="Arial" w:cs="Arial"/>
        </w:rPr>
        <w:t xml:space="preserve"> 2016) study, indicating that ‘n</w:t>
      </w:r>
      <w:r w:rsidR="00A43732" w:rsidRPr="00A43732">
        <w:rPr>
          <w:rFonts w:ascii="Arial" w:hAnsi="Arial" w:cs="Arial"/>
        </w:rPr>
        <w:t>atural disasters, and particularly climatological disasters, were found to be more likely to trigger longer cumulative social contradictions than any other type of natural disasters (Zhang and Zhang, 2007) (Theisen et al, 2013). These events often caused local political tensions and even national level crises, and distracted government attention from the immediate and urgent natural disaster issues’ (Hendrix el at,2007) (Wagner</w:t>
      </w:r>
      <w:r w:rsidR="00A43732">
        <w:rPr>
          <w:rFonts w:ascii="Arial" w:hAnsi="Arial" w:cs="Arial"/>
        </w:rPr>
        <w:t>,</w:t>
      </w:r>
      <w:r w:rsidR="00A43732" w:rsidRPr="00A43732">
        <w:rPr>
          <w:rFonts w:ascii="Arial" w:hAnsi="Arial" w:cs="Arial"/>
        </w:rPr>
        <w:t xml:space="preserve"> 2010) (Cited in Jiuping et al, 2016).</w:t>
      </w:r>
    </w:p>
    <w:p w14:paraId="610D4CA7" w14:textId="6AA8EC6D" w:rsidR="00DF7665" w:rsidRDefault="00C34CD3" w:rsidP="00440D86">
      <w:pPr>
        <w:spacing w:line="360" w:lineRule="auto"/>
        <w:rPr>
          <w:rFonts w:ascii="Arial" w:hAnsi="Arial" w:cs="Arial"/>
        </w:rPr>
      </w:pPr>
      <w:r w:rsidRPr="00C34CD3">
        <w:rPr>
          <w:rFonts w:ascii="Arial" w:hAnsi="Arial" w:cs="Arial"/>
        </w:rPr>
        <w:lastRenderedPageBreak/>
        <w:t>Paragraph 48 (c) of t</w:t>
      </w:r>
      <w:r w:rsidR="00440D86">
        <w:rPr>
          <w:rFonts w:ascii="Arial" w:hAnsi="Arial" w:cs="Arial"/>
        </w:rPr>
        <w:t>he Sendai Framework calls upon ‘</w:t>
      </w:r>
      <w:r w:rsidRPr="00C34CD3">
        <w:rPr>
          <w:rFonts w:ascii="Arial" w:hAnsi="Arial" w:cs="Arial"/>
        </w:rPr>
        <w:t>the United Nations Office for Disaster Risk Reduction (UNDR</w:t>
      </w:r>
      <w:r w:rsidR="003C4B77">
        <w:rPr>
          <w:rFonts w:ascii="Arial" w:hAnsi="Arial" w:cs="Arial"/>
        </w:rPr>
        <w:t>R</w:t>
      </w:r>
      <w:r w:rsidRPr="00C34CD3">
        <w:rPr>
          <w:rFonts w:ascii="Arial" w:hAnsi="Arial" w:cs="Arial"/>
        </w:rPr>
        <w:t>), in particular, to support the implementation, follow-up and revi</w:t>
      </w:r>
      <w:r w:rsidR="00B519A2">
        <w:rPr>
          <w:rFonts w:ascii="Arial" w:hAnsi="Arial" w:cs="Arial"/>
        </w:rPr>
        <w:t>ew of this framework through</w:t>
      </w:r>
      <w:r w:rsidRPr="00C34CD3">
        <w:rPr>
          <w:rFonts w:ascii="Arial" w:hAnsi="Arial" w:cs="Arial"/>
        </w:rPr>
        <w:t xml:space="preserve"> generating evidence-based and practical guidance for implementati</w:t>
      </w:r>
      <w:r w:rsidR="00440D86">
        <w:rPr>
          <w:rFonts w:ascii="Arial" w:hAnsi="Arial" w:cs="Arial"/>
        </w:rPr>
        <w:t>on in close collaboration with s</w:t>
      </w:r>
      <w:r w:rsidRPr="00C34CD3">
        <w:rPr>
          <w:rFonts w:ascii="Arial" w:hAnsi="Arial" w:cs="Arial"/>
        </w:rPr>
        <w:t>tates, and through mobilization of experts; reinforcing a culture of prevent</w:t>
      </w:r>
      <w:r w:rsidR="00107AEE">
        <w:rPr>
          <w:rFonts w:ascii="Arial" w:hAnsi="Arial" w:cs="Arial"/>
        </w:rPr>
        <w:t>ion in relevant stakeholders</w:t>
      </w:r>
      <w:r w:rsidR="00440D86">
        <w:rPr>
          <w:rFonts w:ascii="Arial" w:hAnsi="Arial" w:cs="Arial"/>
        </w:rPr>
        <w:t>’</w:t>
      </w:r>
      <w:r w:rsidR="00107AEE">
        <w:rPr>
          <w:rFonts w:ascii="Arial" w:hAnsi="Arial" w:cs="Arial"/>
        </w:rPr>
        <w:t xml:space="preserve"> </w:t>
      </w:r>
      <w:r w:rsidR="0002728C">
        <w:rPr>
          <w:rFonts w:ascii="Arial" w:hAnsi="Arial" w:cs="Arial"/>
        </w:rPr>
        <w:t>(UNDR</w:t>
      </w:r>
      <w:r w:rsidR="003C4B77">
        <w:rPr>
          <w:rFonts w:ascii="Arial" w:hAnsi="Arial" w:cs="Arial"/>
        </w:rPr>
        <w:t>R</w:t>
      </w:r>
      <w:r w:rsidR="0002728C">
        <w:rPr>
          <w:rFonts w:ascii="Arial" w:hAnsi="Arial" w:cs="Arial"/>
        </w:rPr>
        <w:t>,2015)</w:t>
      </w:r>
      <w:r w:rsidRPr="00C34CD3">
        <w:rPr>
          <w:rFonts w:ascii="Arial" w:hAnsi="Arial" w:cs="Arial"/>
        </w:rPr>
        <w:t xml:space="preserve">. </w:t>
      </w:r>
      <w:r w:rsidR="00C62676">
        <w:rPr>
          <w:rFonts w:ascii="Arial" w:hAnsi="Arial" w:cs="Arial"/>
        </w:rPr>
        <w:t>However, without taking into account t</w:t>
      </w:r>
      <w:r w:rsidR="00C62676" w:rsidRPr="00C62676">
        <w:rPr>
          <w:rFonts w:ascii="Arial" w:hAnsi="Arial" w:cs="Arial"/>
        </w:rPr>
        <w:t>he socio-economic underlying disaster and conflict risk drivers</w:t>
      </w:r>
      <w:r w:rsidR="00C62676">
        <w:rPr>
          <w:rFonts w:ascii="Arial" w:hAnsi="Arial" w:cs="Arial"/>
        </w:rPr>
        <w:t xml:space="preserve"> evident in the MENA Region, </w:t>
      </w:r>
      <w:r w:rsidR="00C62676" w:rsidRPr="00C34CD3">
        <w:rPr>
          <w:rFonts w:ascii="Arial" w:hAnsi="Arial" w:cs="Arial"/>
        </w:rPr>
        <w:t xml:space="preserve">a number of Sendai Framework implementation guides </w:t>
      </w:r>
      <w:r w:rsidR="00C62676">
        <w:rPr>
          <w:rFonts w:ascii="Arial" w:hAnsi="Arial" w:cs="Arial"/>
        </w:rPr>
        <w:t>need to be</w:t>
      </w:r>
      <w:r w:rsidR="00C62676" w:rsidRPr="00C34CD3">
        <w:rPr>
          <w:rFonts w:ascii="Arial" w:hAnsi="Arial" w:cs="Arial"/>
        </w:rPr>
        <w:t xml:space="preserve"> </w:t>
      </w:r>
      <w:r w:rsidR="00440D86">
        <w:rPr>
          <w:rFonts w:ascii="Arial" w:hAnsi="Arial" w:cs="Arial"/>
        </w:rPr>
        <w:t>adjusted</w:t>
      </w:r>
      <w:r w:rsidR="00C62676">
        <w:rPr>
          <w:rFonts w:ascii="Arial" w:hAnsi="Arial" w:cs="Arial"/>
        </w:rPr>
        <w:t xml:space="preserve">, </w:t>
      </w:r>
      <w:r w:rsidR="00440D86">
        <w:rPr>
          <w:rFonts w:ascii="Arial" w:hAnsi="Arial" w:cs="Arial"/>
        </w:rPr>
        <w:t>in response to</w:t>
      </w:r>
      <w:r w:rsidR="00C62676">
        <w:rPr>
          <w:rFonts w:ascii="Arial" w:hAnsi="Arial" w:cs="Arial"/>
        </w:rPr>
        <w:t xml:space="preserve"> the region’s </w:t>
      </w:r>
      <w:r w:rsidR="00C62676" w:rsidRPr="00C62676">
        <w:rPr>
          <w:rFonts w:ascii="Arial" w:hAnsi="Arial" w:cs="Arial"/>
        </w:rPr>
        <w:t>context of poverty, inequality</w:t>
      </w:r>
      <w:r w:rsidR="00C62676">
        <w:rPr>
          <w:rFonts w:ascii="Arial" w:hAnsi="Arial" w:cs="Arial"/>
        </w:rPr>
        <w:t xml:space="preserve"> and marginalization</w:t>
      </w:r>
      <w:r w:rsidR="00440D86">
        <w:rPr>
          <w:rFonts w:ascii="Arial" w:hAnsi="Arial" w:cs="Arial"/>
        </w:rPr>
        <w:t>.</w:t>
      </w:r>
      <w:r w:rsidRPr="00C34CD3">
        <w:rPr>
          <w:rFonts w:ascii="Arial" w:hAnsi="Arial" w:cs="Arial"/>
        </w:rPr>
        <w:t xml:space="preserve"> </w:t>
      </w:r>
      <w:r w:rsidR="00C62676">
        <w:rPr>
          <w:rFonts w:ascii="Arial" w:hAnsi="Arial" w:cs="Arial"/>
        </w:rPr>
        <w:t>Associated with</w:t>
      </w:r>
      <w:r>
        <w:rPr>
          <w:rFonts w:ascii="Arial" w:hAnsi="Arial" w:cs="Arial"/>
        </w:rPr>
        <w:t xml:space="preserve"> conflict and disaster </w:t>
      </w:r>
      <w:r w:rsidR="00073682">
        <w:rPr>
          <w:rFonts w:ascii="Arial" w:hAnsi="Arial" w:cs="Arial"/>
        </w:rPr>
        <w:t xml:space="preserve">socio-politico and </w:t>
      </w:r>
      <w:r w:rsidRPr="00C34CD3">
        <w:rPr>
          <w:rFonts w:ascii="Arial" w:hAnsi="Arial" w:cs="Arial"/>
        </w:rPr>
        <w:t xml:space="preserve">institutional </w:t>
      </w:r>
      <w:r>
        <w:rPr>
          <w:rFonts w:ascii="Arial" w:hAnsi="Arial" w:cs="Arial"/>
        </w:rPr>
        <w:t xml:space="preserve">factors, strengthening </w:t>
      </w:r>
      <w:r w:rsidRPr="00C34CD3">
        <w:rPr>
          <w:rFonts w:ascii="Arial" w:hAnsi="Arial" w:cs="Arial"/>
        </w:rPr>
        <w:t xml:space="preserve">disaster risk </w:t>
      </w:r>
      <w:r>
        <w:rPr>
          <w:rFonts w:ascii="Arial" w:hAnsi="Arial" w:cs="Arial"/>
        </w:rPr>
        <w:t xml:space="preserve">governance </w:t>
      </w:r>
      <w:r w:rsidRPr="00C34CD3">
        <w:rPr>
          <w:rFonts w:ascii="Arial" w:hAnsi="Arial" w:cs="Arial"/>
        </w:rPr>
        <w:t>at the local, nati</w:t>
      </w:r>
      <w:r>
        <w:rPr>
          <w:rFonts w:ascii="Arial" w:hAnsi="Arial" w:cs="Arial"/>
        </w:rPr>
        <w:t>onal, regional and global level shall play a strong role i</w:t>
      </w:r>
      <w:r w:rsidR="00073682">
        <w:rPr>
          <w:rFonts w:ascii="Arial" w:hAnsi="Arial" w:cs="Arial"/>
        </w:rPr>
        <w:t>n peacebuilding, while mitigating</w:t>
      </w:r>
      <w:r>
        <w:rPr>
          <w:rFonts w:ascii="Arial" w:hAnsi="Arial" w:cs="Arial"/>
        </w:rPr>
        <w:t xml:space="preserve"> the environmental factors escalated by climate change impact, t</w:t>
      </w:r>
      <w:r w:rsidRPr="00C34CD3">
        <w:rPr>
          <w:rFonts w:ascii="Arial" w:hAnsi="Arial" w:cs="Arial"/>
        </w:rPr>
        <w:t>hrough a lens of prevention, preparedness,</w:t>
      </w:r>
      <w:r>
        <w:rPr>
          <w:rFonts w:ascii="Arial" w:hAnsi="Arial" w:cs="Arial"/>
        </w:rPr>
        <w:t xml:space="preserve"> </w:t>
      </w:r>
      <w:r w:rsidRPr="00C34CD3">
        <w:rPr>
          <w:rFonts w:ascii="Arial" w:hAnsi="Arial" w:cs="Arial"/>
        </w:rPr>
        <w:t>and resilience</w:t>
      </w:r>
      <w:r>
        <w:rPr>
          <w:rFonts w:ascii="Arial" w:hAnsi="Arial" w:cs="Arial"/>
        </w:rPr>
        <w:t xml:space="preserve"> (Stein and Walch, </w:t>
      </w:r>
      <w:r w:rsidRPr="0006678C">
        <w:rPr>
          <w:rFonts w:ascii="Arial" w:hAnsi="Arial" w:cs="Arial"/>
        </w:rPr>
        <w:t xml:space="preserve">2017). </w:t>
      </w:r>
      <w:r>
        <w:rPr>
          <w:rFonts w:ascii="Arial" w:hAnsi="Arial" w:cs="Arial"/>
        </w:rPr>
        <w:t>Accordingly, this study applied a historical overview for the pre-and-post Sendai Framework progress of policies for disaster risk reduction, and tools associated to build resilience at the local and national levels</w:t>
      </w:r>
      <w:r w:rsidR="00DF7665">
        <w:rPr>
          <w:rFonts w:ascii="Arial" w:hAnsi="Arial" w:cs="Arial"/>
        </w:rPr>
        <w:t xml:space="preserve"> in Chapter 3</w:t>
      </w:r>
      <w:r>
        <w:rPr>
          <w:rFonts w:ascii="Arial" w:hAnsi="Arial" w:cs="Arial"/>
        </w:rPr>
        <w:t xml:space="preserve">. </w:t>
      </w:r>
    </w:p>
    <w:p w14:paraId="2281F1D3" w14:textId="2AECF135" w:rsidR="00142DFF" w:rsidRDefault="002B780C" w:rsidP="0037107F">
      <w:pPr>
        <w:spacing w:line="360" w:lineRule="auto"/>
        <w:rPr>
          <w:rFonts w:ascii="Arial" w:hAnsi="Arial" w:cs="Arial"/>
        </w:rPr>
      </w:pPr>
      <w:r>
        <w:rPr>
          <w:rFonts w:ascii="Arial" w:hAnsi="Arial" w:cs="Arial"/>
        </w:rPr>
        <w:t>In 2010, t</w:t>
      </w:r>
      <w:r w:rsidR="002D7B80" w:rsidRPr="00CB1C71">
        <w:rPr>
          <w:rFonts w:ascii="Arial" w:hAnsi="Arial" w:cs="Arial"/>
        </w:rPr>
        <w:t>he ‘Making Cities Resilient Campaign’ was developed by U</w:t>
      </w:r>
      <w:r w:rsidR="003C4B77">
        <w:rPr>
          <w:rFonts w:ascii="Arial" w:hAnsi="Arial" w:cs="Arial"/>
        </w:rPr>
        <w:t>N</w:t>
      </w:r>
      <w:r w:rsidR="002D7B80" w:rsidRPr="00CB1C71">
        <w:rPr>
          <w:rFonts w:ascii="Arial" w:hAnsi="Arial" w:cs="Arial"/>
        </w:rPr>
        <w:t>DR</w:t>
      </w:r>
      <w:r w:rsidR="003C4B77">
        <w:rPr>
          <w:rFonts w:ascii="Arial" w:hAnsi="Arial" w:cs="Arial"/>
        </w:rPr>
        <w:t>R</w:t>
      </w:r>
      <w:r w:rsidR="002D7B80" w:rsidRPr="00CB1C71">
        <w:rPr>
          <w:rFonts w:ascii="Arial" w:hAnsi="Arial" w:cs="Arial"/>
        </w:rPr>
        <w:t xml:space="preserve"> and its partners to assist local governments in assessing their progress in building resilience to disaster. It is part of a series of tools for measuring the progress of nations and communities towards meeting the objectives of the Hyogo Framework for Action (HFA) to ‘increase understanding and encourage commitment by local and national governments to make disaster risk reduction and resilience a policy priority and to bring the global Hyogo Framework closer to local need’</w:t>
      </w:r>
      <w:r w:rsidR="00EA495F">
        <w:rPr>
          <w:rFonts w:ascii="Arial" w:hAnsi="Arial" w:cs="Arial"/>
        </w:rPr>
        <w:t xml:space="preserve"> </w:t>
      </w:r>
      <w:r w:rsidR="009745CC">
        <w:rPr>
          <w:rFonts w:ascii="Arial" w:hAnsi="Arial" w:cs="Arial"/>
        </w:rPr>
        <w:t xml:space="preserve">(HFA, 2005-2015). </w:t>
      </w:r>
      <w:r w:rsidR="002D7B80" w:rsidRPr="00CB1C71">
        <w:rPr>
          <w:rFonts w:ascii="Arial" w:hAnsi="Arial" w:cs="Arial"/>
        </w:rPr>
        <w:t xml:space="preserve">This was followed </w:t>
      </w:r>
      <w:r w:rsidR="00766CC6">
        <w:rPr>
          <w:rFonts w:ascii="Arial" w:hAnsi="Arial" w:cs="Arial"/>
        </w:rPr>
        <w:t>by</w:t>
      </w:r>
      <w:r w:rsidR="002D7B80" w:rsidRPr="00CB1C71">
        <w:rPr>
          <w:rFonts w:ascii="Arial" w:hAnsi="Arial" w:cs="Arial"/>
        </w:rPr>
        <w:t xml:space="preserve"> the launch of the Local Government Self-Assessment </w:t>
      </w:r>
      <w:r w:rsidR="00766CC6">
        <w:rPr>
          <w:rFonts w:ascii="Arial" w:hAnsi="Arial" w:cs="Arial"/>
        </w:rPr>
        <w:t>T</w:t>
      </w:r>
      <w:r w:rsidR="002D7B80" w:rsidRPr="00CB1C71">
        <w:rPr>
          <w:rFonts w:ascii="Arial" w:hAnsi="Arial" w:cs="Arial"/>
        </w:rPr>
        <w:t>ool (LGSAT</w:t>
      </w:r>
      <w:r w:rsidR="00D361DF">
        <w:rPr>
          <w:rFonts w:ascii="Arial" w:hAnsi="Arial" w:cs="Arial"/>
        </w:rPr>
        <w:fldChar w:fldCharType="begin"/>
      </w:r>
      <w:r w:rsidR="00D361DF">
        <w:instrText xml:space="preserve"> TA \l "</w:instrText>
      </w:r>
      <w:r w:rsidR="00D361DF" w:rsidRPr="00E9266D">
        <w:rPr>
          <w:rFonts w:ascii="Arial" w:hAnsi="Arial" w:cs="Arial"/>
        </w:rPr>
        <w:instrText>LGSAT    Local Government Self-Assessment Tool</w:instrText>
      </w:r>
      <w:r w:rsidR="00D361DF">
        <w:instrText xml:space="preserve">" \s "LGSAT" \c 1 </w:instrText>
      </w:r>
      <w:r w:rsidR="00D361DF">
        <w:rPr>
          <w:rFonts w:ascii="Arial" w:hAnsi="Arial" w:cs="Arial"/>
        </w:rPr>
        <w:fldChar w:fldCharType="end"/>
      </w:r>
      <w:r w:rsidR="002D7B80" w:rsidRPr="00CB1C71">
        <w:rPr>
          <w:rFonts w:ascii="Arial" w:hAnsi="Arial" w:cs="Arial"/>
        </w:rPr>
        <w:t xml:space="preserve">) in April 2012, in support </w:t>
      </w:r>
      <w:r w:rsidR="00766CC6">
        <w:rPr>
          <w:rFonts w:ascii="Arial" w:hAnsi="Arial" w:cs="Arial"/>
        </w:rPr>
        <w:t>of</w:t>
      </w:r>
      <w:r w:rsidR="002D7B80" w:rsidRPr="00CB1C71">
        <w:rPr>
          <w:rFonts w:ascii="Arial" w:hAnsi="Arial" w:cs="Arial"/>
        </w:rPr>
        <w:t xml:space="preserve"> the global Making Cities Resilience Campaign, to enrich understanding of disaster risk, identify gaps in planning policies and financial risk investments. This is an online tool that </w:t>
      </w:r>
      <w:r w:rsidR="00440D86">
        <w:rPr>
          <w:rFonts w:ascii="Arial" w:hAnsi="Arial" w:cs="Arial"/>
        </w:rPr>
        <w:t>use</w:t>
      </w:r>
      <w:r w:rsidR="002D7B80" w:rsidRPr="00CB1C71">
        <w:rPr>
          <w:rFonts w:ascii="Arial" w:hAnsi="Arial" w:cs="Arial"/>
        </w:rPr>
        <w:t xml:space="preserve"> </w:t>
      </w:r>
      <w:r w:rsidR="00832B8C">
        <w:rPr>
          <w:rFonts w:ascii="Arial" w:hAnsi="Arial" w:cs="Arial"/>
        </w:rPr>
        <w:t>‘</w:t>
      </w:r>
      <w:r w:rsidR="002D7B80" w:rsidRPr="00CB1C71">
        <w:rPr>
          <w:rFonts w:ascii="Arial" w:hAnsi="Arial" w:cs="Arial"/>
        </w:rPr>
        <w:t>Ten Essentials</w:t>
      </w:r>
      <w:r w:rsidR="00832B8C">
        <w:rPr>
          <w:rFonts w:ascii="Arial" w:hAnsi="Arial" w:cs="Arial"/>
        </w:rPr>
        <w:t>’</w:t>
      </w:r>
      <w:r w:rsidR="0002728C">
        <w:rPr>
          <w:rFonts w:ascii="Arial" w:hAnsi="Arial" w:cs="Arial"/>
        </w:rPr>
        <w:t>, which is a set of indicators that work as</w:t>
      </w:r>
      <w:r w:rsidR="0002728C" w:rsidRPr="0002728C">
        <w:rPr>
          <w:rFonts w:ascii="Arial" w:hAnsi="Arial" w:cs="Arial"/>
        </w:rPr>
        <w:t xml:space="preserve"> a baseline measurement </w:t>
      </w:r>
      <w:r w:rsidR="0002728C">
        <w:rPr>
          <w:rFonts w:ascii="Arial" w:hAnsi="Arial" w:cs="Arial"/>
        </w:rPr>
        <w:t>that help</w:t>
      </w:r>
      <w:r w:rsidR="00766CC6">
        <w:rPr>
          <w:rFonts w:ascii="Arial" w:hAnsi="Arial" w:cs="Arial"/>
        </w:rPr>
        <w:t>s</w:t>
      </w:r>
      <w:r w:rsidR="0002728C">
        <w:rPr>
          <w:rFonts w:ascii="Arial" w:hAnsi="Arial" w:cs="Arial"/>
        </w:rPr>
        <w:t xml:space="preserve"> cities assess</w:t>
      </w:r>
      <w:r w:rsidR="0002728C" w:rsidRPr="0002728C">
        <w:rPr>
          <w:rFonts w:ascii="Arial" w:hAnsi="Arial" w:cs="Arial"/>
        </w:rPr>
        <w:t xml:space="preserve"> </w:t>
      </w:r>
      <w:r w:rsidR="00CB2836">
        <w:rPr>
          <w:rFonts w:ascii="Arial" w:hAnsi="Arial" w:cs="Arial"/>
        </w:rPr>
        <w:t xml:space="preserve">the </w:t>
      </w:r>
      <w:r w:rsidR="0002728C" w:rsidRPr="0002728C">
        <w:rPr>
          <w:rFonts w:ascii="Arial" w:hAnsi="Arial" w:cs="Arial"/>
        </w:rPr>
        <w:t>current</w:t>
      </w:r>
      <w:r w:rsidR="0002728C">
        <w:rPr>
          <w:rFonts w:ascii="Arial" w:hAnsi="Arial" w:cs="Arial"/>
        </w:rPr>
        <w:t xml:space="preserve"> </w:t>
      </w:r>
      <w:r w:rsidR="00C23B08">
        <w:rPr>
          <w:rFonts w:ascii="Arial" w:hAnsi="Arial" w:cs="Arial"/>
        </w:rPr>
        <w:t>level of disaster resilience.</w:t>
      </w:r>
      <w:r w:rsidR="002D7B80" w:rsidRPr="00CB1C71">
        <w:rPr>
          <w:rFonts w:ascii="Arial" w:hAnsi="Arial" w:cs="Arial"/>
        </w:rPr>
        <w:t xml:space="preserve"> Wide in scope, more than 1850 cities participated from 95 countries globally, 293 cities signed from 13 countries in the MENA Region (Arab States). With forty cities identified as role models to share knowledge </w:t>
      </w:r>
      <w:r w:rsidR="007D38B1">
        <w:rPr>
          <w:rFonts w:ascii="Arial" w:hAnsi="Arial" w:cs="Arial"/>
        </w:rPr>
        <w:t xml:space="preserve">and learn </w:t>
      </w:r>
      <w:r w:rsidR="00101F04">
        <w:rPr>
          <w:rFonts w:ascii="Arial" w:hAnsi="Arial" w:cs="Arial"/>
        </w:rPr>
        <w:t xml:space="preserve">a </w:t>
      </w:r>
      <w:r w:rsidR="007D38B1">
        <w:rPr>
          <w:rFonts w:ascii="Arial" w:hAnsi="Arial" w:cs="Arial"/>
        </w:rPr>
        <w:t>lesson from, only 4</w:t>
      </w:r>
      <w:r w:rsidR="002D7B80" w:rsidRPr="00CB1C71">
        <w:rPr>
          <w:rFonts w:ascii="Arial" w:hAnsi="Arial" w:cs="Arial"/>
        </w:rPr>
        <w:t xml:space="preserve"> </w:t>
      </w:r>
      <w:r w:rsidR="00440D86" w:rsidRPr="00440D86">
        <w:rPr>
          <w:rFonts w:ascii="Arial" w:hAnsi="Arial" w:cs="Arial"/>
        </w:rPr>
        <w:t xml:space="preserve">cities </w:t>
      </w:r>
      <w:r w:rsidR="00440D86">
        <w:rPr>
          <w:rFonts w:ascii="Arial" w:hAnsi="Arial" w:cs="Arial"/>
        </w:rPr>
        <w:t>we</w:t>
      </w:r>
      <w:r w:rsidR="002D7B80" w:rsidRPr="00CB1C71">
        <w:rPr>
          <w:rFonts w:ascii="Arial" w:hAnsi="Arial" w:cs="Arial"/>
        </w:rPr>
        <w:t>re reported by the UNDR</w:t>
      </w:r>
      <w:r w:rsidR="00036837">
        <w:rPr>
          <w:rFonts w:ascii="Arial" w:hAnsi="Arial" w:cs="Arial"/>
        </w:rPr>
        <w:t>R</w:t>
      </w:r>
      <w:r w:rsidR="002D7B80" w:rsidRPr="00CB1C71">
        <w:rPr>
          <w:rFonts w:ascii="Arial" w:hAnsi="Arial" w:cs="Arial"/>
        </w:rPr>
        <w:t xml:space="preserve"> </w:t>
      </w:r>
      <w:r w:rsidR="00440D86">
        <w:rPr>
          <w:rFonts w:ascii="Arial" w:hAnsi="Arial" w:cs="Arial"/>
        </w:rPr>
        <w:t>from</w:t>
      </w:r>
      <w:r w:rsidR="002D7B80" w:rsidRPr="00CB1C71">
        <w:rPr>
          <w:rFonts w:ascii="Arial" w:hAnsi="Arial" w:cs="Arial"/>
        </w:rPr>
        <w:t xml:space="preserve"> the </w:t>
      </w:r>
      <w:r w:rsidR="00440D86">
        <w:rPr>
          <w:rFonts w:ascii="Arial" w:hAnsi="Arial" w:cs="Arial"/>
        </w:rPr>
        <w:t>Arab states in 2013</w:t>
      </w:r>
      <w:r w:rsidR="002D7B80" w:rsidRPr="00CB1C71">
        <w:rPr>
          <w:rFonts w:ascii="Arial" w:hAnsi="Arial" w:cs="Arial"/>
        </w:rPr>
        <w:t>, including Dubai (United Arab Emirates), Aqaba (Jordan), Beirut and Byblos (Lebanon). These figures proclaim the necessity to identify the gaps in processing the LGSAT tool in the Arab States</w:t>
      </w:r>
      <w:r w:rsidR="007D38B1">
        <w:rPr>
          <w:rFonts w:ascii="Arial" w:hAnsi="Arial" w:cs="Arial"/>
        </w:rPr>
        <w:t xml:space="preserve"> which </w:t>
      </w:r>
      <w:r w:rsidR="0037107F">
        <w:rPr>
          <w:rFonts w:ascii="Arial" w:hAnsi="Arial" w:cs="Arial"/>
        </w:rPr>
        <w:t>is</w:t>
      </w:r>
      <w:r w:rsidR="007D38B1">
        <w:rPr>
          <w:rFonts w:ascii="Arial" w:hAnsi="Arial" w:cs="Arial"/>
        </w:rPr>
        <w:t xml:space="preserve"> further investigated in Chapter 3</w:t>
      </w:r>
      <w:r w:rsidR="002D7B80" w:rsidRPr="00CB1C71">
        <w:rPr>
          <w:rFonts w:ascii="Arial" w:hAnsi="Arial" w:cs="Arial"/>
        </w:rPr>
        <w:t xml:space="preserve">; </w:t>
      </w:r>
      <w:r w:rsidR="007D38B1">
        <w:rPr>
          <w:rFonts w:ascii="Arial" w:hAnsi="Arial" w:cs="Arial"/>
        </w:rPr>
        <w:t xml:space="preserve">to </w:t>
      </w:r>
      <w:r w:rsidR="002D7B80" w:rsidRPr="00CB1C71">
        <w:rPr>
          <w:rFonts w:ascii="Arial" w:hAnsi="Arial" w:cs="Arial"/>
        </w:rPr>
        <w:t>understand the methodological framework for progress in</w:t>
      </w:r>
      <w:r w:rsidR="007D38B1">
        <w:rPr>
          <w:rFonts w:ascii="Arial" w:hAnsi="Arial" w:cs="Arial"/>
        </w:rPr>
        <w:t xml:space="preserve"> assessing </w:t>
      </w:r>
      <w:r w:rsidR="007D38B1">
        <w:rPr>
          <w:rFonts w:ascii="Arial" w:hAnsi="Arial" w:cs="Arial"/>
        </w:rPr>
        <w:lastRenderedPageBreak/>
        <w:t>resilience,</w:t>
      </w:r>
      <w:r w:rsidR="002D7B80" w:rsidRPr="00CB1C71">
        <w:rPr>
          <w:rFonts w:ascii="Arial" w:hAnsi="Arial" w:cs="Arial"/>
        </w:rPr>
        <w:t xml:space="preserve"> monitoring </w:t>
      </w:r>
      <w:r w:rsidR="007D38B1">
        <w:rPr>
          <w:rFonts w:ascii="Arial" w:hAnsi="Arial" w:cs="Arial"/>
        </w:rPr>
        <w:t xml:space="preserve">resilience action plans, </w:t>
      </w:r>
      <w:r w:rsidR="002D7B80" w:rsidRPr="00CB1C71">
        <w:rPr>
          <w:rFonts w:ascii="Arial" w:hAnsi="Arial" w:cs="Arial"/>
        </w:rPr>
        <w:t xml:space="preserve">and </w:t>
      </w:r>
      <w:r w:rsidR="0037107F">
        <w:rPr>
          <w:rFonts w:ascii="Arial" w:hAnsi="Arial" w:cs="Arial"/>
        </w:rPr>
        <w:t xml:space="preserve">provide </w:t>
      </w:r>
      <w:r w:rsidR="002D7B80" w:rsidRPr="00CB1C71">
        <w:rPr>
          <w:rFonts w:ascii="Arial" w:hAnsi="Arial" w:cs="Arial"/>
        </w:rPr>
        <w:t xml:space="preserve">feedback </w:t>
      </w:r>
      <w:r w:rsidR="007D38B1">
        <w:rPr>
          <w:rFonts w:ascii="Arial" w:hAnsi="Arial" w:cs="Arial"/>
        </w:rPr>
        <w:t>mechanism</w:t>
      </w:r>
      <w:r w:rsidR="0037107F">
        <w:rPr>
          <w:rFonts w:ascii="Arial" w:hAnsi="Arial" w:cs="Arial"/>
        </w:rPr>
        <w:t>s</w:t>
      </w:r>
      <w:r w:rsidR="007D38B1">
        <w:rPr>
          <w:rFonts w:ascii="Arial" w:hAnsi="Arial" w:cs="Arial"/>
        </w:rPr>
        <w:t xml:space="preserve"> for local governments</w:t>
      </w:r>
      <w:r w:rsidR="002D7B80" w:rsidRPr="00CB1C71">
        <w:rPr>
          <w:rFonts w:ascii="Arial" w:hAnsi="Arial" w:cs="Arial"/>
        </w:rPr>
        <w:t xml:space="preserve"> (UNDR</w:t>
      </w:r>
      <w:r w:rsidR="00036837">
        <w:rPr>
          <w:rFonts w:ascii="Arial" w:hAnsi="Arial" w:cs="Arial"/>
        </w:rPr>
        <w:t>R</w:t>
      </w:r>
      <w:r w:rsidR="002D7B80" w:rsidRPr="00CB1C71">
        <w:rPr>
          <w:rFonts w:ascii="Arial" w:hAnsi="Arial" w:cs="Arial"/>
        </w:rPr>
        <w:t>, 2013)</w:t>
      </w:r>
      <w:r w:rsidR="007D38B1">
        <w:rPr>
          <w:rFonts w:ascii="Arial" w:hAnsi="Arial" w:cs="Arial"/>
        </w:rPr>
        <w:t>.</w:t>
      </w:r>
      <w:r w:rsidR="004105B6">
        <w:rPr>
          <w:rFonts w:ascii="Arial" w:hAnsi="Arial" w:cs="Arial"/>
        </w:rPr>
        <w:t xml:space="preserve"> </w:t>
      </w:r>
    </w:p>
    <w:p w14:paraId="3E42E05F" w14:textId="78FDD20F" w:rsidR="00CF765A" w:rsidRPr="004105B6" w:rsidRDefault="002D7B80" w:rsidP="004105B6">
      <w:pPr>
        <w:spacing w:line="360" w:lineRule="auto"/>
        <w:rPr>
          <w:rFonts w:ascii="Arial" w:hAnsi="Arial" w:cs="Arial"/>
        </w:rPr>
      </w:pPr>
      <w:r w:rsidRPr="00CB1C71">
        <w:rPr>
          <w:rFonts w:ascii="Arial" w:hAnsi="Arial" w:cs="Arial"/>
        </w:rPr>
        <w:t xml:space="preserve">Having this in mind, </w:t>
      </w:r>
      <w:r w:rsidR="0037107F">
        <w:rPr>
          <w:rFonts w:ascii="Arial" w:hAnsi="Arial" w:cs="Arial"/>
        </w:rPr>
        <w:t xml:space="preserve">the </w:t>
      </w:r>
      <w:r w:rsidRPr="00CB1C71">
        <w:rPr>
          <w:rFonts w:ascii="Arial" w:hAnsi="Arial" w:cs="Arial"/>
        </w:rPr>
        <w:t>New Ten Essentials were launched at the 2017 Global Platform for Disaster Risk Reduction in Cancun, Mexico</w:t>
      </w:r>
      <w:r w:rsidR="00601EC2">
        <w:rPr>
          <w:rFonts w:ascii="Arial" w:hAnsi="Arial" w:cs="Arial"/>
        </w:rPr>
        <w:t xml:space="preserve">. </w:t>
      </w:r>
      <w:r w:rsidR="00601EC2" w:rsidRPr="00601EC2">
        <w:rPr>
          <w:rFonts w:ascii="Arial" w:hAnsi="Arial" w:cs="Arial"/>
        </w:rPr>
        <w:t>Aimed at assisting countries and local governments in monitoring and reviewing progress and challenges in the implementation of the SFDRR, the New Ten Essentials provide two levels of preliminary and detailed assessments. While both levels suggest responding to key questions in a multi-stakeholder exercise, the detailed assessment includes 117 quantitative indicators, that can set up the basis for a detailed city resilience action plan. Considering that the Scorecard indica</w:t>
      </w:r>
      <w:r w:rsidR="007514F3">
        <w:rPr>
          <w:rFonts w:ascii="Arial" w:hAnsi="Arial" w:cs="Arial"/>
        </w:rPr>
        <w:t>tors were developed</w:t>
      </w:r>
      <w:r w:rsidR="00AC2598">
        <w:rPr>
          <w:rFonts w:ascii="Arial" w:hAnsi="Arial" w:cs="Arial"/>
        </w:rPr>
        <w:t xml:space="preserve"> based on a ‘scientifically rigorous’</w:t>
      </w:r>
      <w:r w:rsidR="00601EC2" w:rsidRPr="00601EC2">
        <w:rPr>
          <w:rFonts w:ascii="Arial" w:hAnsi="Arial" w:cs="Arial"/>
        </w:rPr>
        <w:t xml:space="preserve"> top</w:t>
      </w:r>
      <w:r w:rsidR="00766CC6">
        <w:rPr>
          <w:rFonts w:ascii="Arial" w:hAnsi="Arial" w:cs="Arial"/>
        </w:rPr>
        <w:t>-</w:t>
      </w:r>
      <w:r w:rsidR="00601EC2" w:rsidRPr="00601EC2">
        <w:rPr>
          <w:rFonts w:ascii="Arial" w:hAnsi="Arial" w:cs="Arial"/>
        </w:rPr>
        <w:t>down methodology, it is difficult to justify the inclusion of citizen</w:t>
      </w:r>
      <w:r w:rsidR="00766CC6">
        <w:rPr>
          <w:rFonts w:ascii="Arial" w:hAnsi="Arial" w:cs="Arial"/>
        </w:rPr>
        <w:t>-</w:t>
      </w:r>
      <w:r w:rsidR="00601EC2" w:rsidRPr="00601EC2">
        <w:rPr>
          <w:rFonts w:ascii="Arial" w:hAnsi="Arial" w:cs="Arial"/>
        </w:rPr>
        <w:t>based knowledge and community participation</w:t>
      </w:r>
      <w:r w:rsidR="007514F3">
        <w:rPr>
          <w:rFonts w:ascii="Arial" w:hAnsi="Arial" w:cs="Arial"/>
        </w:rPr>
        <w:t xml:space="preserve"> in the implementation process</w:t>
      </w:r>
      <w:r w:rsidR="00601EC2" w:rsidRPr="00601EC2">
        <w:rPr>
          <w:rFonts w:ascii="Arial" w:hAnsi="Arial" w:cs="Arial"/>
        </w:rPr>
        <w:t>.</w:t>
      </w:r>
    </w:p>
    <w:p w14:paraId="0505D30A" w14:textId="73F27328" w:rsidR="00D361DF" w:rsidRDefault="00CF765A" w:rsidP="00B30294">
      <w:pPr>
        <w:spacing w:line="360" w:lineRule="auto"/>
        <w:rPr>
          <w:rFonts w:ascii="Arial" w:hAnsi="Arial" w:cs="Arial"/>
        </w:rPr>
      </w:pPr>
      <w:r>
        <w:rPr>
          <w:rFonts w:ascii="Arial" w:hAnsi="Arial" w:cs="Arial"/>
        </w:rPr>
        <w:t>At the national level, t</w:t>
      </w:r>
      <w:r w:rsidRPr="00CB1C71">
        <w:rPr>
          <w:rFonts w:ascii="Arial" w:hAnsi="Arial" w:cs="Arial"/>
        </w:rPr>
        <w:t>he lack of accurate, updated and reliable data on disaster losses in the region have a significant impact on building resilience</w:t>
      </w:r>
      <w:r w:rsidR="00304135">
        <w:rPr>
          <w:rFonts w:ascii="Arial" w:hAnsi="Arial" w:cs="Arial"/>
        </w:rPr>
        <w:t>. ‘O</w:t>
      </w:r>
      <w:r w:rsidR="00304135" w:rsidRPr="00CB1C71">
        <w:rPr>
          <w:rFonts w:ascii="Arial" w:hAnsi="Arial" w:cs="Arial"/>
        </w:rPr>
        <w:t>nly nine out of the 22 Arab countries have either completed or initiated the development of national disaster loss’ (UNDR</w:t>
      </w:r>
      <w:r w:rsidR="00036837">
        <w:rPr>
          <w:rFonts w:ascii="Arial" w:hAnsi="Arial" w:cs="Arial"/>
        </w:rPr>
        <w:t>R</w:t>
      </w:r>
      <w:r w:rsidR="00304135" w:rsidRPr="00CB1C71">
        <w:rPr>
          <w:rFonts w:ascii="Arial" w:hAnsi="Arial" w:cs="Arial"/>
        </w:rPr>
        <w:t>, 2013).</w:t>
      </w:r>
      <w:r w:rsidR="00304135">
        <w:rPr>
          <w:rFonts w:ascii="Arial" w:hAnsi="Arial" w:cs="Arial"/>
        </w:rPr>
        <w:t xml:space="preserve"> This evidence is </w:t>
      </w:r>
      <w:r w:rsidR="00DE4C6C">
        <w:rPr>
          <w:rFonts w:ascii="Arial" w:hAnsi="Arial" w:cs="Arial"/>
        </w:rPr>
        <w:t>reported</w:t>
      </w:r>
      <w:r w:rsidR="00304135">
        <w:rPr>
          <w:rFonts w:ascii="Arial" w:hAnsi="Arial" w:cs="Arial"/>
        </w:rPr>
        <w:t xml:space="preserve"> </w:t>
      </w:r>
      <w:r w:rsidR="00DE4C6C">
        <w:rPr>
          <w:rFonts w:ascii="Arial" w:hAnsi="Arial" w:cs="Arial"/>
        </w:rPr>
        <w:t>from</w:t>
      </w:r>
      <w:r w:rsidR="00304135">
        <w:rPr>
          <w:rFonts w:ascii="Arial" w:hAnsi="Arial" w:cs="Arial"/>
        </w:rPr>
        <w:t xml:space="preserve"> </w:t>
      </w:r>
      <w:r w:rsidRPr="00CB1C71">
        <w:rPr>
          <w:rFonts w:ascii="Arial" w:hAnsi="Arial" w:cs="Arial"/>
        </w:rPr>
        <w:t>the International Disaster Database (EM-DAT</w:t>
      </w:r>
      <w:r w:rsidR="00D361DF">
        <w:rPr>
          <w:rFonts w:ascii="Arial" w:hAnsi="Arial" w:cs="Arial"/>
        </w:rPr>
        <w:fldChar w:fldCharType="begin"/>
      </w:r>
      <w:r w:rsidR="00D361DF">
        <w:instrText xml:space="preserve"> TA \l "</w:instrText>
      </w:r>
      <w:r w:rsidR="00D361DF" w:rsidRPr="00402C09">
        <w:rPr>
          <w:rFonts w:ascii="Arial" w:hAnsi="Arial" w:cs="Arial"/>
        </w:rPr>
        <w:instrText>EM-DAT     International Disaster Database</w:instrText>
      </w:r>
      <w:r w:rsidR="00D361DF">
        <w:instrText xml:space="preserve">" \s "EM-DAT" \c 1 </w:instrText>
      </w:r>
      <w:r w:rsidR="00D361DF">
        <w:rPr>
          <w:rFonts w:ascii="Arial" w:hAnsi="Arial" w:cs="Arial"/>
        </w:rPr>
        <w:fldChar w:fldCharType="end"/>
      </w:r>
      <w:r w:rsidRPr="00CB1C71">
        <w:rPr>
          <w:rFonts w:ascii="Arial" w:hAnsi="Arial" w:cs="Arial"/>
        </w:rPr>
        <w:t>) and the multi-stakeholder initiative on Disaster Information Man</w:t>
      </w:r>
      <w:r w:rsidR="00304135">
        <w:rPr>
          <w:rFonts w:ascii="Arial" w:hAnsi="Arial" w:cs="Arial"/>
        </w:rPr>
        <w:t>agement System – DesInventar</w:t>
      </w:r>
      <w:r w:rsidR="00B30294">
        <w:rPr>
          <w:rFonts w:ascii="Arial" w:hAnsi="Arial" w:cs="Arial"/>
        </w:rPr>
        <w:t xml:space="preserve">, which </w:t>
      </w:r>
      <w:r w:rsidR="00304135">
        <w:rPr>
          <w:rFonts w:ascii="Arial" w:hAnsi="Arial" w:cs="Arial"/>
        </w:rPr>
        <w:t>is a platform that</w:t>
      </w:r>
      <w:r w:rsidRPr="00CB1C71">
        <w:rPr>
          <w:rFonts w:ascii="Arial" w:hAnsi="Arial" w:cs="Arial"/>
        </w:rPr>
        <w:t xml:space="preserve"> enable</w:t>
      </w:r>
      <w:r w:rsidR="00C41D24">
        <w:rPr>
          <w:rFonts w:ascii="Arial" w:hAnsi="Arial" w:cs="Arial"/>
        </w:rPr>
        <w:t>s</w:t>
      </w:r>
      <w:r w:rsidRPr="00CB1C71">
        <w:rPr>
          <w:rFonts w:ascii="Arial" w:hAnsi="Arial" w:cs="Arial"/>
        </w:rPr>
        <w:t xml:space="preserve"> countries to </w:t>
      </w:r>
      <w:r w:rsidR="00304135">
        <w:rPr>
          <w:rFonts w:ascii="Arial" w:hAnsi="Arial" w:cs="Arial"/>
        </w:rPr>
        <w:t>‘</w:t>
      </w:r>
      <w:r w:rsidR="00CB2836" w:rsidRPr="00CB1C71">
        <w:rPr>
          <w:rFonts w:ascii="Arial" w:hAnsi="Arial" w:cs="Arial"/>
        </w:rPr>
        <w:t>analy</w:t>
      </w:r>
      <w:r w:rsidR="00CB2836">
        <w:rPr>
          <w:rFonts w:ascii="Arial" w:hAnsi="Arial" w:cs="Arial"/>
        </w:rPr>
        <w:t>s</w:t>
      </w:r>
      <w:r w:rsidR="00CB2836" w:rsidRPr="00CB1C71">
        <w:rPr>
          <w:rFonts w:ascii="Arial" w:hAnsi="Arial" w:cs="Arial"/>
        </w:rPr>
        <w:t>e</w:t>
      </w:r>
      <w:r w:rsidRPr="00CB1C71">
        <w:rPr>
          <w:rFonts w:ascii="Arial" w:hAnsi="Arial" w:cs="Arial"/>
        </w:rPr>
        <w:t xml:space="preserve"> disaster trends and their impacts in a systematic manner</w:t>
      </w:r>
      <w:r w:rsidR="00304135">
        <w:rPr>
          <w:rFonts w:ascii="Arial" w:hAnsi="Arial" w:cs="Arial"/>
        </w:rPr>
        <w:t>,</w:t>
      </w:r>
      <w:r w:rsidRPr="00CB1C71">
        <w:rPr>
          <w:rFonts w:ascii="Arial" w:hAnsi="Arial" w:cs="Arial"/>
        </w:rPr>
        <w:t xml:space="preserve"> through the collectio</w:t>
      </w:r>
      <w:r w:rsidR="00304135">
        <w:rPr>
          <w:rFonts w:ascii="Arial" w:hAnsi="Arial" w:cs="Arial"/>
        </w:rPr>
        <w:t xml:space="preserve">n of historical disaster data’. </w:t>
      </w:r>
      <w:r w:rsidR="00C41D24">
        <w:rPr>
          <w:rFonts w:ascii="Arial" w:hAnsi="Arial" w:cs="Arial"/>
        </w:rPr>
        <w:t>With the lack of monitoring and regular updates from member states</w:t>
      </w:r>
      <w:r w:rsidR="005F55F0" w:rsidRPr="00B54CDB">
        <w:rPr>
          <w:rFonts w:ascii="Arial" w:hAnsi="Arial" w:cs="Arial"/>
        </w:rPr>
        <w:t xml:space="preserve">, </w:t>
      </w:r>
      <w:r w:rsidR="005F55F0">
        <w:rPr>
          <w:rFonts w:ascii="Arial" w:hAnsi="Arial" w:cs="Arial"/>
        </w:rPr>
        <w:t>t</w:t>
      </w:r>
      <w:r w:rsidR="005F55F0" w:rsidRPr="005F55F0">
        <w:rPr>
          <w:rFonts w:ascii="Arial" w:hAnsi="Arial" w:cs="Arial"/>
        </w:rPr>
        <w:t>he UN Office for Disaster Risk Reduction (UNDR</w:t>
      </w:r>
      <w:r w:rsidR="00036837">
        <w:rPr>
          <w:rFonts w:ascii="Arial" w:hAnsi="Arial" w:cs="Arial"/>
        </w:rPr>
        <w:t>R</w:t>
      </w:r>
      <w:r w:rsidR="005F55F0" w:rsidRPr="005F55F0">
        <w:rPr>
          <w:rFonts w:ascii="Arial" w:hAnsi="Arial" w:cs="Arial"/>
        </w:rPr>
        <w:t xml:space="preserve">) has launched </w:t>
      </w:r>
      <w:r w:rsidR="005F55F0">
        <w:rPr>
          <w:rFonts w:ascii="Arial" w:hAnsi="Arial" w:cs="Arial"/>
        </w:rPr>
        <w:t>the</w:t>
      </w:r>
      <w:r w:rsidR="005F55F0" w:rsidRPr="005F55F0">
        <w:rPr>
          <w:rFonts w:ascii="Arial" w:hAnsi="Arial" w:cs="Arial"/>
        </w:rPr>
        <w:t xml:space="preserve"> Sendai Framework Monitor</w:t>
      </w:r>
      <w:r w:rsidR="00304135">
        <w:rPr>
          <w:rFonts w:ascii="Arial" w:hAnsi="Arial" w:cs="Arial"/>
        </w:rPr>
        <w:t xml:space="preserve"> </w:t>
      </w:r>
      <w:r w:rsidR="00304135" w:rsidRPr="00304135">
        <w:rPr>
          <w:rFonts w:ascii="Arial" w:hAnsi="Arial" w:cs="Arial"/>
        </w:rPr>
        <w:t>in March 2018</w:t>
      </w:r>
      <w:r w:rsidR="00207EA6" w:rsidRPr="00304135">
        <w:rPr>
          <w:rFonts w:ascii="Arial" w:hAnsi="Arial" w:cs="Arial"/>
        </w:rPr>
        <w:t>,</w:t>
      </w:r>
      <w:r w:rsidR="005F55F0" w:rsidRPr="005F55F0">
        <w:rPr>
          <w:rFonts w:ascii="Arial" w:hAnsi="Arial" w:cs="Arial"/>
        </w:rPr>
        <w:t xml:space="preserve"> </w:t>
      </w:r>
      <w:r w:rsidR="00207EA6" w:rsidRPr="005F55F0">
        <w:rPr>
          <w:rFonts w:ascii="Arial" w:hAnsi="Arial" w:cs="Arial"/>
        </w:rPr>
        <w:t xml:space="preserve">an online tool that </w:t>
      </w:r>
      <w:r w:rsidR="00207EA6">
        <w:rPr>
          <w:rFonts w:ascii="Arial" w:hAnsi="Arial" w:cs="Arial"/>
        </w:rPr>
        <w:t xml:space="preserve">is </w:t>
      </w:r>
      <w:r w:rsidR="00207EA6" w:rsidRPr="005F55F0">
        <w:rPr>
          <w:rFonts w:ascii="Arial" w:hAnsi="Arial" w:cs="Arial"/>
        </w:rPr>
        <w:t>based on a set of 38 indicators</w:t>
      </w:r>
      <w:r w:rsidR="00207EA6">
        <w:rPr>
          <w:rFonts w:ascii="Arial" w:hAnsi="Arial" w:cs="Arial"/>
        </w:rPr>
        <w:t>,</w:t>
      </w:r>
      <w:r w:rsidR="00207EA6" w:rsidRPr="005F55F0">
        <w:rPr>
          <w:rFonts w:ascii="Arial" w:hAnsi="Arial" w:cs="Arial"/>
        </w:rPr>
        <w:t xml:space="preserve"> </w:t>
      </w:r>
      <w:r w:rsidR="005F55F0" w:rsidRPr="005F55F0">
        <w:rPr>
          <w:rFonts w:ascii="Arial" w:hAnsi="Arial" w:cs="Arial"/>
        </w:rPr>
        <w:t xml:space="preserve">to </w:t>
      </w:r>
      <w:r w:rsidR="00207EA6">
        <w:rPr>
          <w:rFonts w:ascii="Arial" w:hAnsi="Arial" w:cs="Arial"/>
        </w:rPr>
        <w:t>monitor</w:t>
      </w:r>
      <w:r w:rsidR="00207EA6" w:rsidRPr="005F55F0">
        <w:rPr>
          <w:rFonts w:ascii="Arial" w:hAnsi="Arial" w:cs="Arial"/>
        </w:rPr>
        <w:t xml:space="preserve"> </w:t>
      </w:r>
      <w:r w:rsidR="00207EA6">
        <w:rPr>
          <w:rFonts w:ascii="Arial" w:hAnsi="Arial" w:cs="Arial"/>
        </w:rPr>
        <w:t>member states signatory of the SFDRR progress</w:t>
      </w:r>
      <w:r w:rsidR="00207EA6" w:rsidRPr="005F55F0">
        <w:rPr>
          <w:rFonts w:ascii="Arial" w:hAnsi="Arial" w:cs="Arial"/>
        </w:rPr>
        <w:t xml:space="preserve"> on achieving the</w:t>
      </w:r>
      <w:r w:rsidR="00207EA6">
        <w:rPr>
          <w:rFonts w:ascii="Arial" w:hAnsi="Arial" w:cs="Arial"/>
        </w:rPr>
        <w:t xml:space="preserve"> SFDRR seven global</w:t>
      </w:r>
      <w:r w:rsidR="00207EA6" w:rsidRPr="005F55F0">
        <w:rPr>
          <w:rFonts w:ascii="Arial" w:hAnsi="Arial" w:cs="Arial"/>
        </w:rPr>
        <w:t xml:space="preserve"> targets</w:t>
      </w:r>
      <w:r w:rsidR="00207EA6">
        <w:rPr>
          <w:rFonts w:ascii="Arial" w:hAnsi="Arial" w:cs="Arial"/>
        </w:rPr>
        <w:t>.</w:t>
      </w:r>
      <w:r w:rsidR="00353524">
        <w:rPr>
          <w:rFonts w:ascii="Arial" w:hAnsi="Arial" w:cs="Arial"/>
        </w:rPr>
        <w:t xml:space="preserve"> Here, </w:t>
      </w:r>
      <w:r w:rsidR="00353524" w:rsidRPr="00353524">
        <w:rPr>
          <w:rFonts w:ascii="Arial" w:hAnsi="Arial" w:cs="Arial"/>
        </w:rPr>
        <w:t>the Disaster Loss Data Collection tool (called “DesInventar Sendai”)</w:t>
      </w:r>
      <w:r w:rsidR="00353524">
        <w:rPr>
          <w:rFonts w:ascii="Arial" w:hAnsi="Arial" w:cs="Arial"/>
        </w:rPr>
        <w:t xml:space="preserve"> is embedded to the online monitor as sub-system, allowing national governments to create and maintain </w:t>
      </w:r>
      <w:r w:rsidR="00353524" w:rsidRPr="00353524">
        <w:rPr>
          <w:rFonts w:ascii="Arial" w:hAnsi="Arial" w:cs="Arial"/>
        </w:rPr>
        <w:t>fully compliant Loss Databases that can be used to gather the data required for Global Targets A, B, C</w:t>
      </w:r>
      <w:r w:rsidR="00766CC6">
        <w:rPr>
          <w:rFonts w:ascii="Arial" w:hAnsi="Arial" w:cs="Arial"/>
        </w:rPr>
        <w:t>,</w:t>
      </w:r>
      <w:r w:rsidR="00353524" w:rsidRPr="00353524">
        <w:rPr>
          <w:rFonts w:ascii="Arial" w:hAnsi="Arial" w:cs="Arial"/>
        </w:rPr>
        <w:t xml:space="preserve"> and D</w:t>
      </w:r>
      <w:r w:rsidR="00142DFF">
        <w:rPr>
          <w:rFonts w:ascii="Arial" w:hAnsi="Arial" w:cs="Arial"/>
        </w:rPr>
        <w:t>.</w:t>
      </w:r>
      <w:r w:rsidR="00D234E2">
        <w:rPr>
          <w:rFonts w:ascii="Arial" w:hAnsi="Arial" w:cs="Arial"/>
        </w:rPr>
        <w:t xml:space="preserve"> Targets E, F</w:t>
      </w:r>
      <w:r w:rsidR="00101F04">
        <w:rPr>
          <w:rFonts w:ascii="Arial" w:hAnsi="Arial" w:cs="Arial"/>
        </w:rPr>
        <w:t>,</w:t>
      </w:r>
      <w:r w:rsidR="00D234E2">
        <w:rPr>
          <w:rFonts w:ascii="Arial" w:hAnsi="Arial" w:cs="Arial"/>
        </w:rPr>
        <w:t xml:space="preserve"> and G are focused on increasing the number of countries with DRR strategies, enhancing international cooperation and </w:t>
      </w:r>
      <w:r w:rsidR="00D234E2" w:rsidRPr="00D234E2">
        <w:rPr>
          <w:rFonts w:ascii="Arial" w:hAnsi="Arial" w:cs="Arial"/>
        </w:rPr>
        <w:t>increas</w:t>
      </w:r>
      <w:r w:rsidR="00D234E2">
        <w:rPr>
          <w:rFonts w:ascii="Arial" w:hAnsi="Arial" w:cs="Arial"/>
        </w:rPr>
        <w:t>ing</w:t>
      </w:r>
      <w:r w:rsidR="00D234E2" w:rsidRPr="00D234E2">
        <w:rPr>
          <w:rFonts w:ascii="Arial" w:hAnsi="Arial" w:cs="Arial"/>
        </w:rPr>
        <w:t xml:space="preserve"> the availability of and access to multi-hazard early warning systems</w:t>
      </w:r>
      <w:r w:rsidR="00D234E2">
        <w:rPr>
          <w:rFonts w:ascii="Arial" w:hAnsi="Arial" w:cs="Arial"/>
        </w:rPr>
        <w:t xml:space="preserve">. </w:t>
      </w:r>
      <w:r w:rsidR="00142DFF">
        <w:rPr>
          <w:rFonts w:ascii="Arial" w:hAnsi="Arial" w:cs="Arial"/>
        </w:rPr>
        <w:t xml:space="preserve">(Figure 1-5) provides an overview of </w:t>
      </w:r>
      <w:r w:rsidR="00766CC6">
        <w:rPr>
          <w:rFonts w:ascii="Arial" w:hAnsi="Arial" w:cs="Arial"/>
        </w:rPr>
        <w:t xml:space="preserve">the </w:t>
      </w:r>
      <w:r w:rsidR="00142DFF">
        <w:rPr>
          <w:rFonts w:ascii="Arial" w:hAnsi="Arial" w:cs="Arial"/>
        </w:rPr>
        <w:t xml:space="preserve">seven steps approach required </w:t>
      </w:r>
      <w:r w:rsidR="00A76D91">
        <w:rPr>
          <w:rFonts w:ascii="Arial" w:hAnsi="Arial" w:cs="Arial"/>
        </w:rPr>
        <w:t>for</w:t>
      </w:r>
      <w:r w:rsidR="00142DFF">
        <w:rPr>
          <w:rFonts w:ascii="Arial" w:hAnsi="Arial" w:cs="Arial"/>
        </w:rPr>
        <w:t xml:space="preserve"> national governments</w:t>
      </w:r>
      <w:r w:rsidR="00A76D91">
        <w:rPr>
          <w:rFonts w:ascii="Arial" w:hAnsi="Arial" w:cs="Arial"/>
        </w:rPr>
        <w:t xml:space="preserve">, </w:t>
      </w:r>
      <w:r w:rsidR="00142DFF">
        <w:rPr>
          <w:rFonts w:ascii="Arial" w:hAnsi="Arial" w:cs="Arial"/>
        </w:rPr>
        <w:t>to support the monitoring process of disaster data loss at the National level</w:t>
      </w:r>
      <w:r w:rsidR="001D04EB">
        <w:rPr>
          <w:rFonts w:ascii="Arial" w:hAnsi="Arial" w:cs="Arial"/>
        </w:rPr>
        <w:t xml:space="preserve"> (Clarke</w:t>
      </w:r>
      <w:r w:rsidR="0011587B">
        <w:rPr>
          <w:rFonts w:ascii="Arial" w:hAnsi="Arial" w:cs="Arial"/>
        </w:rPr>
        <w:t>,2018)</w:t>
      </w:r>
      <w:r w:rsidR="00142DFF" w:rsidRPr="0011587B">
        <w:rPr>
          <w:rFonts w:ascii="Arial" w:hAnsi="Arial" w:cs="Arial"/>
        </w:rPr>
        <w:t>.</w:t>
      </w:r>
      <w:r w:rsidR="00142DFF">
        <w:rPr>
          <w:rFonts w:ascii="Arial" w:hAnsi="Arial" w:cs="Arial"/>
        </w:rPr>
        <w:t xml:space="preserve"> </w:t>
      </w:r>
    </w:p>
    <w:p w14:paraId="2D83DCDB" w14:textId="0BB7F7A6" w:rsidR="00FA088C" w:rsidRDefault="00142DFF" w:rsidP="00D234E2">
      <w:pPr>
        <w:spacing w:line="360" w:lineRule="auto"/>
        <w:rPr>
          <w:rFonts w:ascii="Arial" w:hAnsi="Arial" w:cs="Arial"/>
        </w:rPr>
      </w:pPr>
      <w:r>
        <w:rPr>
          <w:rFonts w:ascii="Arial" w:hAnsi="Arial" w:cs="Arial"/>
        </w:rPr>
        <w:t>Aligned with the SFDRR f</w:t>
      </w:r>
      <w:r w:rsidRPr="00142DFF">
        <w:rPr>
          <w:rFonts w:ascii="Arial" w:hAnsi="Arial" w:cs="Arial"/>
        </w:rPr>
        <w:t>our priorities for Action</w:t>
      </w:r>
      <w:r>
        <w:rPr>
          <w:rFonts w:ascii="Arial" w:hAnsi="Arial" w:cs="Arial"/>
        </w:rPr>
        <w:t xml:space="preserve"> (articulated in the central diagram)</w:t>
      </w:r>
      <w:r w:rsidRPr="00142DFF">
        <w:rPr>
          <w:rFonts w:ascii="Arial" w:hAnsi="Arial" w:cs="Arial"/>
        </w:rPr>
        <w:t xml:space="preserve">: Priority 1: Understanding disaster risk, Priority 2: Strengthening disaster risk governance to manage disaster risk, Priority 3: Investing in disaster risk reduction for </w:t>
      </w:r>
      <w:r w:rsidRPr="00142DFF">
        <w:rPr>
          <w:rFonts w:ascii="Arial" w:hAnsi="Arial" w:cs="Arial"/>
        </w:rPr>
        <w:lastRenderedPageBreak/>
        <w:t>resilience, Priority 4: Enhancing disaster preparedness for effective respo</w:t>
      </w:r>
      <w:r>
        <w:rPr>
          <w:rFonts w:ascii="Arial" w:hAnsi="Arial" w:cs="Arial"/>
        </w:rPr>
        <w:t xml:space="preserve">nse and to “Build Back Better”, and four targets </w:t>
      </w:r>
      <w:r w:rsidR="00A76D91">
        <w:rPr>
          <w:rFonts w:ascii="Arial" w:hAnsi="Arial" w:cs="Arial"/>
        </w:rPr>
        <w:t xml:space="preserve">(outlined at the horizontal level): </w:t>
      </w:r>
      <w:r w:rsidR="00A76D91" w:rsidRPr="00A76D91">
        <w:rPr>
          <w:rFonts w:ascii="Arial" w:hAnsi="Arial" w:cs="Arial"/>
        </w:rPr>
        <w:t xml:space="preserve">(a) Substantially reduce global disaster mortality by 2030, aiming to lower average per 100,000 global mortality rate in the decade 2020-2030 compared to the period 2005-2015. (b) Substantially reduce the number of affected people globally by 2030, aiming to lower </w:t>
      </w:r>
      <w:r w:rsidR="00766CC6">
        <w:rPr>
          <w:rFonts w:ascii="Arial" w:hAnsi="Arial" w:cs="Arial"/>
        </w:rPr>
        <w:t xml:space="preserve">the </w:t>
      </w:r>
      <w:r w:rsidR="00A76D91" w:rsidRPr="00A76D91">
        <w:rPr>
          <w:rFonts w:ascii="Arial" w:hAnsi="Arial" w:cs="Arial"/>
        </w:rPr>
        <w:t xml:space="preserve">average global figure per 100,000 in the decade 2020 -2030 compared to the period 2005-2015. (c) Reduce direct disaster economic loss in relation to </w:t>
      </w:r>
      <w:r w:rsidR="001D04EB">
        <w:rPr>
          <w:rFonts w:ascii="Arial" w:hAnsi="Arial" w:cs="Arial"/>
        </w:rPr>
        <w:t>G</w:t>
      </w:r>
      <w:r w:rsidR="00D361DF" w:rsidRPr="00A76D91">
        <w:rPr>
          <w:rFonts w:ascii="Arial" w:hAnsi="Arial" w:cs="Arial"/>
        </w:rPr>
        <w:t>lobal Gross Domestic Product</w:t>
      </w:r>
      <w:r w:rsidR="00D361DF">
        <w:rPr>
          <w:rFonts w:ascii="Arial" w:hAnsi="Arial" w:cs="Arial"/>
        </w:rPr>
        <w:fldChar w:fldCharType="begin"/>
      </w:r>
      <w:r w:rsidR="00D361DF">
        <w:instrText xml:space="preserve"> TA \l "</w:instrText>
      </w:r>
      <w:r w:rsidR="00D361DF" w:rsidRPr="00557783">
        <w:rPr>
          <w:rFonts w:ascii="Arial" w:hAnsi="Arial" w:cs="Arial"/>
        </w:rPr>
        <w:instrText>GDP Global Gross Domestic Product</w:instrText>
      </w:r>
      <w:r w:rsidR="00D361DF">
        <w:instrText xml:space="preserve">" \s "GDP" \c 1 </w:instrText>
      </w:r>
      <w:r w:rsidR="00D361DF">
        <w:rPr>
          <w:rFonts w:ascii="Arial" w:hAnsi="Arial" w:cs="Arial"/>
        </w:rPr>
        <w:fldChar w:fldCharType="end"/>
      </w:r>
      <w:r w:rsidR="00D361DF" w:rsidRPr="00A76D91">
        <w:rPr>
          <w:rFonts w:ascii="Arial" w:hAnsi="Arial" w:cs="Arial"/>
        </w:rPr>
        <w:t xml:space="preserve"> </w:t>
      </w:r>
      <w:r w:rsidR="00A76D91" w:rsidRPr="00A76D91">
        <w:rPr>
          <w:rFonts w:ascii="Arial" w:hAnsi="Arial" w:cs="Arial"/>
        </w:rPr>
        <w:t>(GDP) by 2030. (d) Substantially reduce disaster damage to critical infrastructure and disruption of basic services, among them health and educational facilities, including through developing their resilience by 2030.</w:t>
      </w:r>
    </w:p>
    <w:p w14:paraId="292F0239" w14:textId="5BD9C2FB" w:rsidR="00D361DF" w:rsidRDefault="00331ADE" w:rsidP="001100D9">
      <w:pPr>
        <w:spacing w:after="0" w:line="360" w:lineRule="auto"/>
        <w:rPr>
          <w:rFonts w:ascii="Arial" w:hAnsi="Arial" w:cs="Arial"/>
        </w:rPr>
      </w:pPr>
      <w:r>
        <w:rPr>
          <w:rFonts w:ascii="Arial" w:hAnsi="Arial" w:cs="Arial"/>
        </w:rPr>
        <w:t>T</w:t>
      </w:r>
      <w:r w:rsidRPr="00331ADE">
        <w:rPr>
          <w:rFonts w:ascii="Arial" w:hAnsi="Arial" w:cs="Arial"/>
        </w:rPr>
        <w:t>his study provides an attempt for framing an automated system to develop an Urban Resilience Action Plan (U-RAP)</w:t>
      </w:r>
      <w:r w:rsidR="00DF7665">
        <w:rPr>
          <w:rFonts w:ascii="Arial" w:hAnsi="Arial" w:cs="Arial"/>
        </w:rPr>
        <w:t xml:space="preserve"> that was framed in Chapter 9</w:t>
      </w:r>
      <w:r w:rsidRPr="00331ADE">
        <w:rPr>
          <w:rFonts w:ascii="Arial" w:hAnsi="Arial" w:cs="Arial"/>
        </w:rPr>
        <w:t xml:space="preserve">, generating interlinkages between the categorical variables of the (U-RAP) and the Ten Essentials. </w:t>
      </w:r>
      <w:r w:rsidR="00D234E2">
        <w:rPr>
          <w:rFonts w:ascii="Arial" w:hAnsi="Arial" w:cs="Arial"/>
        </w:rPr>
        <w:t>The urgency of this study comes from the assigned timeframe to achieve Target (E)</w:t>
      </w:r>
      <w:r w:rsidR="001100D9">
        <w:rPr>
          <w:rFonts w:ascii="Arial" w:hAnsi="Arial" w:cs="Arial"/>
        </w:rPr>
        <w:t xml:space="preserve"> to</w:t>
      </w:r>
      <w:r w:rsidR="00D234E2">
        <w:rPr>
          <w:rFonts w:ascii="Arial" w:hAnsi="Arial" w:cs="Arial"/>
        </w:rPr>
        <w:t xml:space="preserve"> </w:t>
      </w:r>
      <w:r w:rsidR="001100D9">
        <w:rPr>
          <w:rFonts w:ascii="Arial" w:hAnsi="Arial" w:cs="Arial"/>
        </w:rPr>
        <w:t>‘s</w:t>
      </w:r>
      <w:r w:rsidR="00D234E2" w:rsidRPr="00D234E2">
        <w:rPr>
          <w:rFonts w:ascii="Arial" w:hAnsi="Arial" w:cs="Arial"/>
        </w:rPr>
        <w:t>ubstantially increase the number of countries with national and local disaster risk reduction strategies by 2020</w:t>
      </w:r>
      <w:r w:rsidR="001100D9">
        <w:rPr>
          <w:rFonts w:ascii="Arial" w:hAnsi="Arial" w:cs="Arial"/>
        </w:rPr>
        <w:t>’</w:t>
      </w:r>
      <w:r w:rsidR="00D234E2" w:rsidRPr="00D234E2">
        <w:rPr>
          <w:rFonts w:ascii="Arial" w:hAnsi="Arial" w:cs="Arial"/>
        </w:rPr>
        <w:t>.</w:t>
      </w:r>
      <w:r w:rsidR="00D234E2">
        <w:rPr>
          <w:rFonts w:ascii="Arial" w:hAnsi="Arial" w:cs="Arial"/>
        </w:rPr>
        <w:t xml:space="preserve"> This cannot be </w:t>
      </w:r>
      <w:r w:rsidR="00CF6C72">
        <w:rPr>
          <w:rFonts w:ascii="Arial" w:hAnsi="Arial" w:cs="Arial"/>
        </w:rPr>
        <w:t>achieved</w:t>
      </w:r>
      <w:r w:rsidR="00D234E2">
        <w:rPr>
          <w:rFonts w:ascii="Arial" w:hAnsi="Arial" w:cs="Arial"/>
        </w:rPr>
        <w:t xml:space="preserve"> without </w:t>
      </w:r>
      <w:r w:rsidR="00150D5E">
        <w:rPr>
          <w:rFonts w:ascii="Arial" w:hAnsi="Arial" w:cs="Arial"/>
        </w:rPr>
        <w:t>building coherence between the 2015-2030 Global Framework at the local level, identifying the mechanisms</w:t>
      </w:r>
      <w:r w:rsidR="00E416A1">
        <w:rPr>
          <w:rFonts w:ascii="Arial" w:hAnsi="Arial" w:cs="Arial"/>
        </w:rPr>
        <w:t xml:space="preserve"> for shared data collection, and combine institutional capacities for developing Resilience Action Plans. T</w:t>
      </w:r>
      <w:r w:rsidR="00353524" w:rsidRPr="002B780C">
        <w:rPr>
          <w:rFonts w:ascii="Arial" w:hAnsi="Arial" w:cs="Arial"/>
        </w:rPr>
        <w:t>he academic literature on resilience</w:t>
      </w:r>
      <w:r w:rsidR="00353524">
        <w:rPr>
          <w:rFonts w:ascii="Arial" w:hAnsi="Arial" w:cs="Arial"/>
        </w:rPr>
        <w:t xml:space="preserve"> is</w:t>
      </w:r>
      <w:r w:rsidR="00353524" w:rsidRPr="002B780C">
        <w:rPr>
          <w:rFonts w:ascii="Arial" w:hAnsi="Arial" w:cs="Arial"/>
        </w:rPr>
        <w:t xml:space="preserve"> reviewed in the contexts</w:t>
      </w:r>
      <w:r w:rsidR="003B386D">
        <w:rPr>
          <w:rFonts w:ascii="Arial" w:hAnsi="Arial" w:cs="Arial"/>
        </w:rPr>
        <w:t xml:space="preserve"> of </w:t>
      </w:r>
      <w:r w:rsidR="003B386D">
        <w:rPr>
          <w:rFonts w:ascii="Arial" w:eastAsia="Arial" w:hAnsi="Arial" w:cs="Arial"/>
        </w:rPr>
        <w:t>‘</w:t>
      </w:r>
      <w:r w:rsidR="00D234E2">
        <w:rPr>
          <w:rFonts w:ascii="Arial" w:eastAsia="Arial" w:hAnsi="Arial" w:cs="Arial"/>
        </w:rPr>
        <w:t>Climate Security</w:t>
      </w:r>
      <w:r w:rsidR="003B386D">
        <w:rPr>
          <w:rFonts w:ascii="Arial" w:eastAsia="Arial" w:hAnsi="Arial" w:cs="Arial"/>
        </w:rPr>
        <w:t xml:space="preserve"> </w:t>
      </w:r>
      <w:r w:rsidR="001100D9">
        <w:rPr>
          <w:rFonts w:ascii="Arial" w:eastAsia="Arial" w:hAnsi="Arial" w:cs="Arial"/>
        </w:rPr>
        <w:t>Displaced’ p</w:t>
      </w:r>
      <w:r w:rsidR="003B386D" w:rsidRPr="002D105A">
        <w:rPr>
          <w:rFonts w:ascii="Arial" w:eastAsia="Arial" w:hAnsi="Arial" w:cs="Arial"/>
        </w:rPr>
        <w:t>eople</w:t>
      </w:r>
      <w:r w:rsidR="001100D9">
        <w:rPr>
          <w:rFonts w:ascii="Arial" w:hAnsi="Arial" w:cs="Arial"/>
        </w:rPr>
        <w:t>, w</w:t>
      </w:r>
      <w:r w:rsidR="00A76D91" w:rsidRPr="00A76D91">
        <w:rPr>
          <w:rFonts w:ascii="Arial" w:hAnsi="Arial" w:cs="Arial"/>
        </w:rPr>
        <w:t>ith the aim to assess the impact of new UNDR</w:t>
      </w:r>
      <w:r w:rsidR="00036837">
        <w:rPr>
          <w:rFonts w:ascii="Arial" w:hAnsi="Arial" w:cs="Arial"/>
        </w:rPr>
        <w:t>R</w:t>
      </w:r>
      <w:r w:rsidR="00A76D91" w:rsidRPr="00A76D91">
        <w:rPr>
          <w:rFonts w:ascii="Arial" w:hAnsi="Arial" w:cs="Arial"/>
        </w:rPr>
        <w:t xml:space="preserve"> national and local tools and monitoring syste</w:t>
      </w:r>
      <w:r w:rsidR="001100D9">
        <w:rPr>
          <w:rFonts w:ascii="Arial" w:hAnsi="Arial" w:cs="Arial"/>
        </w:rPr>
        <w:t>ms in building urban resilience. B</w:t>
      </w:r>
      <w:r w:rsidR="00A76D91" w:rsidRPr="00A76D91">
        <w:rPr>
          <w:rFonts w:ascii="Arial" w:hAnsi="Arial" w:cs="Arial"/>
        </w:rPr>
        <w:t>ridging the gap between national and local DRR platforms</w:t>
      </w:r>
      <w:r w:rsidR="00A76D91">
        <w:rPr>
          <w:rFonts w:ascii="Arial" w:hAnsi="Arial" w:cs="Arial"/>
        </w:rPr>
        <w:t>,</w:t>
      </w:r>
      <w:r w:rsidR="00A76D91" w:rsidRPr="00A76D91">
        <w:rPr>
          <w:rFonts w:ascii="Arial" w:hAnsi="Arial" w:cs="Arial"/>
        </w:rPr>
        <w:t xml:space="preserve"> the interlinkages between DRR operational scales</w:t>
      </w:r>
      <w:r w:rsidR="00A76D91">
        <w:rPr>
          <w:rFonts w:ascii="Arial" w:hAnsi="Arial" w:cs="Arial"/>
        </w:rPr>
        <w:t xml:space="preserve"> </w:t>
      </w:r>
      <w:r w:rsidR="001100D9">
        <w:rPr>
          <w:rFonts w:ascii="Arial" w:hAnsi="Arial" w:cs="Arial"/>
        </w:rPr>
        <w:t>was</w:t>
      </w:r>
      <w:r w:rsidR="00A76D91">
        <w:rPr>
          <w:rFonts w:ascii="Arial" w:hAnsi="Arial" w:cs="Arial"/>
        </w:rPr>
        <w:t xml:space="preserve"> explored, keeping in mind </w:t>
      </w:r>
      <w:r w:rsidR="00A76D91" w:rsidRPr="00A76D91">
        <w:rPr>
          <w:rFonts w:ascii="Arial" w:hAnsi="Arial" w:cs="Arial"/>
        </w:rPr>
        <w:t xml:space="preserve">that the Sendai Framework Monitor is related to SDGs </w:t>
      </w:r>
      <w:r w:rsidR="00A76D91">
        <w:rPr>
          <w:rFonts w:ascii="Arial" w:hAnsi="Arial" w:cs="Arial"/>
        </w:rPr>
        <w:t xml:space="preserve">global </w:t>
      </w:r>
      <w:r w:rsidR="00A76D91" w:rsidRPr="00A76D91">
        <w:rPr>
          <w:rFonts w:ascii="Arial" w:hAnsi="Arial" w:cs="Arial"/>
        </w:rPr>
        <w:t>targets, particularly SDG</w:t>
      </w:r>
      <w:r w:rsidR="00CF6C72">
        <w:rPr>
          <w:rFonts w:ascii="Arial" w:hAnsi="Arial" w:cs="Arial"/>
        </w:rPr>
        <w:t xml:space="preserve"> </w:t>
      </w:r>
      <w:r w:rsidR="00A76D91" w:rsidRPr="00A76D91">
        <w:rPr>
          <w:rFonts w:ascii="Arial" w:hAnsi="Arial" w:cs="Arial"/>
        </w:rPr>
        <w:t xml:space="preserve">11 (sustainable cities and communities) to </w:t>
      </w:r>
      <w:r w:rsidR="001100D9">
        <w:rPr>
          <w:rFonts w:ascii="Arial" w:hAnsi="Arial" w:cs="Arial"/>
        </w:rPr>
        <w:t>shape</w:t>
      </w:r>
      <w:r w:rsidR="00A76D91" w:rsidRPr="00A76D91">
        <w:rPr>
          <w:rFonts w:ascii="Arial" w:hAnsi="Arial" w:cs="Arial"/>
        </w:rPr>
        <w:t xml:space="preserve"> the theoretical underpinning</w:t>
      </w:r>
      <w:r w:rsidR="00CC0073">
        <w:rPr>
          <w:rFonts w:ascii="Arial" w:hAnsi="Arial" w:cs="Arial"/>
        </w:rPr>
        <w:t>s</w:t>
      </w:r>
      <w:r w:rsidR="00A76D91" w:rsidRPr="00A76D91">
        <w:rPr>
          <w:rFonts w:ascii="Arial" w:hAnsi="Arial" w:cs="Arial"/>
        </w:rPr>
        <w:t xml:space="preserve"> that frame the research scope and </w:t>
      </w:r>
      <w:r w:rsidR="003B28E9" w:rsidRPr="00A76D91">
        <w:rPr>
          <w:rFonts w:ascii="Arial" w:hAnsi="Arial" w:cs="Arial"/>
        </w:rPr>
        <w:t>background.</w:t>
      </w:r>
    </w:p>
    <w:p w14:paraId="0B7517A8" w14:textId="77777777" w:rsidR="00D361DF" w:rsidRPr="00874C4D" w:rsidRDefault="00D361DF" w:rsidP="00A03C95">
      <w:pPr>
        <w:pStyle w:val="Heading2"/>
      </w:pPr>
      <w:bookmarkStart w:id="27" w:name="_Toc30109270"/>
      <w:r>
        <w:t xml:space="preserve">1.4 </w:t>
      </w:r>
      <w:r w:rsidRPr="00B85582">
        <w:t>Aim and Objectives</w:t>
      </w:r>
      <w:bookmarkEnd w:id="27"/>
    </w:p>
    <w:p w14:paraId="26193E6E" w14:textId="29D1F08D" w:rsidR="00D361DF" w:rsidRPr="00062C16" w:rsidRDefault="00CA4ED2" w:rsidP="009745CC">
      <w:pPr>
        <w:spacing w:line="360" w:lineRule="auto"/>
        <w:rPr>
          <w:rFonts w:ascii="Arial" w:eastAsia="Arial" w:hAnsi="Arial" w:cs="Arial"/>
          <w:b/>
          <w:sz w:val="24"/>
          <w:szCs w:val="24"/>
        </w:rPr>
      </w:pPr>
      <w:r>
        <w:rPr>
          <w:rFonts w:ascii="Arial" w:eastAsia="Arial" w:hAnsi="Arial" w:cs="Arial"/>
          <w:bCs/>
          <w:lang w:val="en-US"/>
        </w:rPr>
        <w:t>The aim of this</w:t>
      </w:r>
      <w:r w:rsidR="00D361DF" w:rsidRPr="00062C16">
        <w:rPr>
          <w:rFonts w:ascii="Arial" w:eastAsia="Arial" w:hAnsi="Arial" w:cs="Arial"/>
          <w:bCs/>
          <w:lang w:val="en-US"/>
        </w:rPr>
        <w:t xml:space="preserve"> research is to develop a Policy Guidance that supports Disaster Risk Reduction decision</w:t>
      </w:r>
      <w:r w:rsidR="00D361DF">
        <w:rPr>
          <w:rFonts w:ascii="Arial" w:eastAsia="Arial" w:hAnsi="Arial" w:cs="Arial"/>
          <w:bCs/>
          <w:lang w:val="en-US"/>
        </w:rPr>
        <w:t>-</w:t>
      </w:r>
      <w:r w:rsidR="00D361DF" w:rsidRPr="00062C16">
        <w:rPr>
          <w:rFonts w:ascii="Arial" w:eastAsia="Arial" w:hAnsi="Arial" w:cs="Arial"/>
          <w:bCs/>
          <w:lang w:val="en-US"/>
        </w:rPr>
        <w:t>makers in developing Urban Resilience Action Plan (U-RAP) for the SFDRR Resilience Scorecard in the Middle East and North Africa Region</w:t>
      </w:r>
      <w:r>
        <w:rPr>
          <w:rFonts w:ascii="Arial" w:eastAsia="Arial" w:hAnsi="Arial" w:cs="Arial"/>
          <w:bCs/>
          <w:lang w:val="en-US"/>
        </w:rPr>
        <w:t xml:space="preserve"> (MENA)</w:t>
      </w:r>
      <w:r w:rsidR="009745CC">
        <w:rPr>
          <w:rFonts w:ascii="Arial" w:eastAsia="Arial" w:hAnsi="Arial" w:cs="Arial"/>
          <w:bCs/>
          <w:lang w:val="en-US"/>
        </w:rPr>
        <w:t>.</w:t>
      </w:r>
      <w:r w:rsidR="009136AF">
        <w:rPr>
          <w:rFonts w:ascii="Arial" w:eastAsia="Arial" w:hAnsi="Arial" w:cs="Arial"/>
          <w:bCs/>
          <w:lang w:val="en-US"/>
        </w:rPr>
        <w:t xml:space="preserve"> </w:t>
      </w:r>
    </w:p>
    <w:p w14:paraId="317CD6DB" w14:textId="77777777" w:rsidR="00D361DF" w:rsidRPr="006F6302" w:rsidRDefault="00D361DF" w:rsidP="009745CC">
      <w:pPr>
        <w:spacing w:after="0" w:line="360" w:lineRule="auto"/>
        <w:rPr>
          <w:rFonts w:ascii="Arial" w:eastAsia="Arial" w:hAnsi="Arial" w:cs="Arial"/>
          <w:b/>
          <w:sz w:val="24"/>
          <w:szCs w:val="24"/>
        </w:rPr>
      </w:pPr>
      <w:r w:rsidRPr="006F6302">
        <w:rPr>
          <w:rFonts w:ascii="Arial" w:eastAsia="Arial" w:hAnsi="Arial" w:cs="Arial"/>
          <w:b/>
          <w:sz w:val="24"/>
          <w:szCs w:val="24"/>
        </w:rPr>
        <w:t xml:space="preserve">   </w:t>
      </w:r>
      <w:r>
        <w:rPr>
          <w:rFonts w:ascii="Arial" w:eastAsia="Arial" w:hAnsi="Arial" w:cs="Arial"/>
          <w:b/>
          <w:sz w:val="24"/>
          <w:szCs w:val="24"/>
        </w:rPr>
        <w:t xml:space="preserve">1.4.1 </w:t>
      </w:r>
      <w:r w:rsidRPr="006F6302">
        <w:rPr>
          <w:rFonts w:ascii="Arial" w:eastAsia="Arial" w:hAnsi="Arial" w:cs="Arial"/>
          <w:b/>
          <w:sz w:val="24"/>
          <w:szCs w:val="24"/>
        </w:rPr>
        <w:t>Research Objectives</w:t>
      </w:r>
    </w:p>
    <w:p w14:paraId="1D4B61AF" w14:textId="77777777" w:rsidR="00D361DF" w:rsidRPr="00C41E3E" w:rsidRDefault="00D361DF" w:rsidP="00C41E3E">
      <w:pPr>
        <w:numPr>
          <w:ilvl w:val="0"/>
          <w:numId w:val="47"/>
        </w:numPr>
        <w:tabs>
          <w:tab w:val="clear" w:pos="450"/>
          <w:tab w:val="num" w:pos="360"/>
          <w:tab w:val="right" w:pos="8306"/>
        </w:tabs>
        <w:spacing w:after="0" w:line="360" w:lineRule="auto"/>
        <w:ind w:left="360"/>
        <w:contextualSpacing/>
        <w:rPr>
          <w:rFonts w:asciiTheme="minorBidi" w:eastAsia="Times New Roman" w:hAnsiTheme="minorBidi"/>
          <w:lang w:val="en-US"/>
        </w:rPr>
      </w:pPr>
      <w:r w:rsidRPr="00C41E3E">
        <w:rPr>
          <w:rFonts w:asciiTheme="minorBidi" w:eastAsia="Times New Roman" w:hAnsiTheme="minorBidi"/>
          <w:kern w:val="24"/>
        </w:rPr>
        <w:t>To critically review the extant literature of Urban Resilience generally, and specifically in the MENA Region</w:t>
      </w:r>
      <w:r w:rsidRPr="00C41E3E">
        <w:rPr>
          <w:rFonts w:asciiTheme="minorBidi" w:hAnsiTheme="minorBidi"/>
        </w:rPr>
        <w:t xml:space="preserve"> </w:t>
      </w:r>
      <w:r w:rsidRPr="00C41E3E">
        <w:rPr>
          <w:rFonts w:asciiTheme="minorBidi" w:eastAsia="Times New Roman" w:hAnsiTheme="minorBidi"/>
          <w:kern w:val="24"/>
        </w:rPr>
        <w:t>fragile and conflict settings.</w:t>
      </w:r>
    </w:p>
    <w:p w14:paraId="6FEF2D0B" w14:textId="77777777" w:rsidR="00D361DF" w:rsidRPr="00C41E3E" w:rsidRDefault="00D361DF" w:rsidP="00C41E3E">
      <w:pPr>
        <w:numPr>
          <w:ilvl w:val="0"/>
          <w:numId w:val="47"/>
        </w:numPr>
        <w:tabs>
          <w:tab w:val="clear" w:pos="450"/>
          <w:tab w:val="num" w:pos="360"/>
        </w:tabs>
        <w:spacing w:after="0" w:line="360" w:lineRule="auto"/>
        <w:ind w:left="360"/>
        <w:contextualSpacing/>
        <w:rPr>
          <w:rFonts w:asciiTheme="minorBidi" w:eastAsia="Times New Roman" w:hAnsiTheme="minorBidi"/>
          <w:lang w:val="en-US"/>
        </w:rPr>
      </w:pPr>
      <w:r w:rsidRPr="00C41E3E">
        <w:rPr>
          <w:rFonts w:asciiTheme="minorBidi" w:eastAsia="Times New Roman" w:hAnsiTheme="minorBidi"/>
          <w:kern w:val="24"/>
        </w:rPr>
        <w:t>To critically review and analyse the existing Urban Resilience Assessment approaches and their implementation in the course of DRR, fragility, and displacement in the MENA Region.</w:t>
      </w:r>
    </w:p>
    <w:p w14:paraId="45A00139" w14:textId="77777777" w:rsidR="00D361DF" w:rsidRPr="00C41E3E" w:rsidRDefault="00D361DF" w:rsidP="00C41E3E">
      <w:pPr>
        <w:numPr>
          <w:ilvl w:val="0"/>
          <w:numId w:val="47"/>
        </w:numPr>
        <w:tabs>
          <w:tab w:val="clear" w:pos="450"/>
          <w:tab w:val="num" w:pos="360"/>
          <w:tab w:val="right" w:pos="8306"/>
        </w:tabs>
        <w:spacing w:after="0" w:line="360" w:lineRule="auto"/>
        <w:ind w:left="360"/>
        <w:contextualSpacing/>
        <w:rPr>
          <w:rFonts w:asciiTheme="minorBidi" w:eastAsia="Times New Roman" w:hAnsiTheme="minorBidi"/>
          <w:lang w:val="en-US"/>
        </w:rPr>
      </w:pPr>
      <w:r w:rsidRPr="00C41E3E">
        <w:rPr>
          <w:rFonts w:asciiTheme="minorBidi" w:eastAsia="Times New Roman" w:hAnsiTheme="minorBidi"/>
          <w:kern w:val="24"/>
        </w:rPr>
        <w:lastRenderedPageBreak/>
        <w:t xml:space="preserve">To review and document the role of DRR key stakeholders in measuring and building Urban Resilience in the MENA region. </w:t>
      </w:r>
    </w:p>
    <w:p w14:paraId="265BB5DC" w14:textId="77777777" w:rsidR="00D361DF" w:rsidRPr="00C41E3E" w:rsidRDefault="00D361DF" w:rsidP="00C41E3E">
      <w:pPr>
        <w:numPr>
          <w:ilvl w:val="0"/>
          <w:numId w:val="47"/>
        </w:numPr>
        <w:tabs>
          <w:tab w:val="clear" w:pos="450"/>
          <w:tab w:val="num" w:pos="360"/>
          <w:tab w:val="right" w:pos="8306"/>
        </w:tabs>
        <w:spacing w:after="0" w:line="360" w:lineRule="auto"/>
        <w:ind w:left="360"/>
        <w:contextualSpacing/>
        <w:rPr>
          <w:rFonts w:asciiTheme="minorBidi" w:eastAsia="Times New Roman" w:hAnsiTheme="minorBidi"/>
          <w:lang w:val="en-US"/>
        </w:rPr>
      </w:pPr>
      <w:r w:rsidRPr="00C41E3E">
        <w:rPr>
          <w:rFonts w:asciiTheme="minorBidi" w:eastAsia="Times New Roman" w:hAnsiTheme="minorBidi"/>
          <w:kern w:val="24"/>
          <w:lang w:val="en-US"/>
        </w:rPr>
        <w:t>To investigate and document the challenges and opportunities</w:t>
      </w:r>
      <w:r w:rsidRPr="00C41E3E" w:rsidDel="00797455">
        <w:rPr>
          <w:rFonts w:asciiTheme="minorBidi" w:eastAsia="Times New Roman" w:hAnsiTheme="minorBidi"/>
          <w:kern w:val="24"/>
          <w:lang w:val="en-US"/>
        </w:rPr>
        <w:t xml:space="preserve"> </w:t>
      </w:r>
      <w:r w:rsidRPr="00C41E3E">
        <w:rPr>
          <w:rFonts w:asciiTheme="minorBidi" w:eastAsia="Times New Roman" w:hAnsiTheme="minorBidi"/>
          <w:kern w:val="24"/>
          <w:lang w:val="en-US"/>
        </w:rPr>
        <w:t xml:space="preserve">of building resilience for Climate Security Displaced (CSD) people </w:t>
      </w:r>
      <w:r w:rsidRPr="00C41E3E">
        <w:rPr>
          <w:rFonts w:asciiTheme="minorBidi" w:eastAsia="Times New Roman" w:hAnsiTheme="minorBidi"/>
          <w:lang w:val="en-US"/>
        </w:rPr>
        <w:t>to achieve protracted displacement durable solutions.</w:t>
      </w:r>
    </w:p>
    <w:p w14:paraId="275C7DB5" w14:textId="77777777" w:rsidR="00D361DF" w:rsidRPr="00C41E3E" w:rsidRDefault="00D361DF" w:rsidP="00C41E3E">
      <w:pPr>
        <w:numPr>
          <w:ilvl w:val="0"/>
          <w:numId w:val="47"/>
        </w:numPr>
        <w:tabs>
          <w:tab w:val="clear" w:pos="450"/>
          <w:tab w:val="num" w:pos="360"/>
          <w:tab w:val="right" w:pos="8306"/>
        </w:tabs>
        <w:spacing w:after="0" w:line="360" w:lineRule="auto"/>
        <w:ind w:left="360"/>
        <w:contextualSpacing/>
        <w:rPr>
          <w:rFonts w:asciiTheme="minorBidi" w:eastAsia="Times New Roman" w:hAnsiTheme="minorBidi"/>
          <w:lang w:val="en-US"/>
        </w:rPr>
      </w:pPr>
      <w:r w:rsidRPr="00C41E3E">
        <w:rPr>
          <w:rFonts w:asciiTheme="minorBidi" w:eastAsia="Times New Roman" w:hAnsiTheme="minorBidi"/>
          <w:kern w:val="24"/>
        </w:rPr>
        <w:t xml:space="preserve">To investigate and document the approach to resilience assessment decision making process and developing the Urban Resilience Action Plan (U-RAP) </w:t>
      </w:r>
      <w:r w:rsidRPr="00C41E3E">
        <w:rPr>
          <w:rFonts w:asciiTheme="minorBidi" w:eastAsia="Times New Roman" w:hAnsiTheme="minorBidi"/>
          <w:kern w:val="24"/>
          <w:lang w:val="en-US"/>
        </w:rPr>
        <w:t>with the use of Open Data.</w:t>
      </w:r>
    </w:p>
    <w:p w14:paraId="224F58DB" w14:textId="1D2E3774" w:rsidR="00D361DF" w:rsidRPr="00C41E3E" w:rsidRDefault="00D361DF" w:rsidP="00C41E3E">
      <w:pPr>
        <w:numPr>
          <w:ilvl w:val="0"/>
          <w:numId w:val="47"/>
        </w:numPr>
        <w:tabs>
          <w:tab w:val="clear" w:pos="450"/>
          <w:tab w:val="num" w:pos="360"/>
          <w:tab w:val="right" w:pos="8306"/>
        </w:tabs>
        <w:spacing w:after="0" w:line="360" w:lineRule="auto"/>
        <w:ind w:left="360"/>
        <w:contextualSpacing/>
        <w:rPr>
          <w:rFonts w:asciiTheme="minorBidi" w:eastAsia="Times New Roman" w:hAnsiTheme="minorBidi"/>
          <w:lang w:val="en-US"/>
        </w:rPr>
      </w:pPr>
      <w:r w:rsidRPr="00C41E3E">
        <w:rPr>
          <w:rFonts w:asciiTheme="minorBidi" w:eastAsia="Times New Roman" w:hAnsiTheme="minorBidi"/>
          <w:kern w:val="24"/>
        </w:rPr>
        <w:t xml:space="preserve">To develop a Policy Guidance that supports the development of Urban Resilience Action Plan (U-RAP) for the effective implementation of </w:t>
      </w:r>
      <w:r w:rsidR="00101F04" w:rsidRPr="00C41E3E">
        <w:rPr>
          <w:rFonts w:asciiTheme="minorBidi" w:eastAsia="Times New Roman" w:hAnsiTheme="minorBidi"/>
          <w:kern w:val="24"/>
        </w:rPr>
        <w:t xml:space="preserve">the </w:t>
      </w:r>
      <w:r w:rsidRPr="00C41E3E">
        <w:rPr>
          <w:rFonts w:asciiTheme="minorBidi" w:eastAsia="Times New Roman" w:hAnsiTheme="minorBidi"/>
          <w:kern w:val="24"/>
        </w:rPr>
        <w:t>SENDAI Framework for Disaster Risk Reduction (SFDRR) in fragile settings of climate change, conflict, and displacement.</w:t>
      </w:r>
    </w:p>
    <w:p w14:paraId="6BF4E7E8" w14:textId="77777777" w:rsidR="00D361DF" w:rsidRPr="00B85582" w:rsidRDefault="00D361DF" w:rsidP="00A03C95">
      <w:pPr>
        <w:pStyle w:val="Heading2"/>
      </w:pPr>
      <w:bookmarkStart w:id="28" w:name="_Toc30109271"/>
      <w:r>
        <w:t xml:space="preserve">1.5 </w:t>
      </w:r>
      <w:r w:rsidRPr="00B85582">
        <w:t>Research Questions</w:t>
      </w:r>
      <w:bookmarkEnd w:id="28"/>
    </w:p>
    <w:p w14:paraId="7D1C84D0" w14:textId="1B230DB5" w:rsidR="009745CC" w:rsidRDefault="00CA4ED2" w:rsidP="009745CC">
      <w:pPr>
        <w:spacing w:after="0" w:line="360" w:lineRule="auto"/>
        <w:rPr>
          <w:rFonts w:ascii="Arial" w:eastAsia="Arial" w:hAnsi="Arial" w:cs="Arial"/>
        </w:rPr>
      </w:pPr>
      <w:r w:rsidRPr="00CA4ED2">
        <w:rPr>
          <w:rFonts w:ascii="Arial" w:eastAsia="Arial" w:hAnsi="Arial" w:cs="Arial"/>
        </w:rPr>
        <w:t xml:space="preserve">Following the researcher constructivist ontological philosophical position, the SFDRR key four priorities informed the research questions structure outlined below. (Figure 1-5) showcase how the research aim and the objectives were formed following the same thinking by the SFDRR, undertaking an interpretivist epistemological position to explore DRR key </w:t>
      </w:r>
      <w:r w:rsidR="00595917" w:rsidRPr="00CA4ED2">
        <w:rPr>
          <w:rFonts w:ascii="Arial" w:eastAsia="Arial" w:hAnsi="Arial" w:cs="Arial"/>
        </w:rPr>
        <w:t>stakeholders’</w:t>
      </w:r>
      <w:r w:rsidRPr="00CA4ED2">
        <w:rPr>
          <w:rFonts w:ascii="Arial" w:eastAsia="Arial" w:hAnsi="Arial" w:cs="Arial"/>
        </w:rPr>
        <w:t xml:space="preserve"> roles and engagement mechanisms in the resilience assessment and building process, in an attempt to answer the questions and define the study methodology.</w:t>
      </w:r>
    </w:p>
    <w:p w14:paraId="019407B3" w14:textId="77777777" w:rsidR="00CA4ED2" w:rsidRDefault="00CA4ED2" w:rsidP="009745CC">
      <w:pPr>
        <w:spacing w:after="0" w:line="360" w:lineRule="auto"/>
        <w:rPr>
          <w:rFonts w:ascii="Arial" w:eastAsia="Arial" w:hAnsi="Arial" w:cs="Arial"/>
        </w:rPr>
      </w:pPr>
    </w:p>
    <w:p w14:paraId="003ED7F4" w14:textId="598FE0C0" w:rsidR="00C41E3E" w:rsidRDefault="00C41E3E" w:rsidP="0014402A">
      <w:pPr>
        <w:spacing w:after="0" w:line="360" w:lineRule="auto"/>
        <w:rPr>
          <w:rFonts w:ascii="Arial" w:hAnsi="Arial" w:cs="Arial"/>
          <w:lang w:val="en-US"/>
        </w:rPr>
      </w:pPr>
      <w:r w:rsidRPr="00D64799">
        <w:rPr>
          <w:rFonts w:ascii="Arial" w:hAnsi="Arial" w:cs="Arial"/>
          <w:b/>
          <w:bCs/>
          <w:lang w:val="en-US"/>
        </w:rPr>
        <w:t>1) Priority 1 - Understanding disaster risk:</w:t>
      </w:r>
      <w:r w:rsidRPr="00C41E3E">
        <w:rPr>
          <w:rFonts w:ascii="Arial" w:hAnsi="Arial" w:cs="Arial"/>
          <w:lang w:val="en-US"/>
        </w:rPr>
        <w:t xml:space="preserve"> </w:t>
      </w:r>
      <w:r w:rsidR="0014402A" w:rsidRPr="0014402A">
        <w:rPr>
          <w:rFonts w:ascii="Arial" w:hAnsi="Arial" w:cs="Arial"/>
          <w:lang w:val="en-US"/>
        </w:rPr>
        <w:t xml:space="preserve">What are the key operational </w:t>
      </w:r>
      <w:r w:rsidR="00AA0B9A" w:rsidRPr="0014402A">
        <w:rPr>
          <w:rFonts w:ascii="Arial" w:hAnsi="Arial" w:cs="Arial"/>
          <w:lang w:val="en-US"/>
        </w:rPr>
        <w:t>definitions</w:t>
      </w:r>
      <w:r w:rsidR="0014402A" w:rsidRPr="0014402A">
        <w:rPr>
          <w:rFonts w:ascii="Arial" w:hAnsi="Arial" w:cs="Arial"/>
          <w:lang w:val="en-US"/>
        </w:rPr>
        <w:t xml:space="preserve"> and tools for measuring Urban Resilience globally and in the MENA Region context of climate cha</w:t>
      </w:r>
      <w:r w:rsidR="0014402A">
        <w:rPr>
          <w:rFonts w:ascii="Arial" w:hAnsi="Arial" w:cs="Arial"/>
          <w:lang w:val="en-US"/>
        </w:rPr>
        <w:t>nge, conflict, and displacement</w:t>
      </w:r>
      <w:r w:rsidRPr="00C41E3E">
        <w:rPr>
          <w:rFonts w:ascii="Arial" w:hAnsi="Arial" w:cs="Arial"/>
          <w:lang w:val="en-US"/>
        </w:rPr>
        <w:t>? What pre-and-post disaster risk reduction (laws and practice) methods are currently employed to accommodate the rights of IDPs and Refugees in DRR policies and frameworks?</w:t>
      </w:r>
    </w:p>
    <w:p w14:paraId="021228B1" w14:textId="77777777" w:rsidR="009745CC" w:rsidRPr="00C41E3E" w:rsidRDefault="009745CC" w:rsidP="009745CC">
      <w:pPr>
        <w:spacing w:after="0" w:line="360" w:lineRule="auto"/>
        <w:rPr>
          <w:rFonts w:ascii="Arial" w:eastAsia="Arial" w:hAnsi="Arial" w:cs="Arial"/>
        </w:rPr>
      </w:pPr>
    </w:p>
    <w:p w14:paraId="05EF60C5" w14:textId="77777777" w:rsidR="00C41E3E" w:rsidRPr="00C41E3E" w:rsidRDefault="00C41E3E" w:rsidP="00C41E3E">
      <w:pPr>
        <w:spacing w:line="360" w:lineRule="auto"/>
        <w:rPr>
          <w:rFonts w:ascii="Arial" w:hAnsi="Arial" w:cs="Arial"/>
          <w:lang w:val="en-US"/>
        </w:rPr>
      </w:pPr>
      <w:r w:rsidRPr="00D64799">
        <w:rPr>
          <w:rFonts w:ascii="Arial" w:hAnsi="Arial" w:cs="Arial"/>
          <w:b/>
          <w:bCs/>
          <w:lang w:val="en-US"/>
        </w:rPr>
        <w:t>2) Priority 2 - Strengthening disaster risk governance to manage disaster risk:</w:t>
      </w:r>
      <w:r w:rsidRPr="00C41E3E">
        <w:rPr>
          <w:rFonts w:ascii="Arial" w:hAnsi="Arial" w:cs="Arial"/>
          <w:lang w:val="en-US"/>
        </w:rPr>
        <w:t xml:space="preserve"> What is the main role and characteristics of DRR Key Stakeholders involved in pre-and-post disaster risk reduction? What are the parameters affecting the quality and level of their engagement in the decision-making process for developing the Urban Resilience Action Plan (U-RAP)? </w:t>
      </w:r>
    </w:p>
    <w:p w14:paraId="5E54ABFE" w14:textId="3F6E8965" w:rsidR="00C41E3E" w:rsidRPr="00D361DF" w:rsidRDefault="00C41E3E" w:rsidP="00C41E3E">
      <w:pPr>
        <w:spacing w:line="360" w:lineRule="auto"/>
        <w:rPr>
          <w:rFonts w:ascii="Arial" w:hAnsi="Arial" w:cs="Arial"/>
          <w:lang w:val="en-US"/>
        </w:rPr>
        <w:sectPr w:rsidR="00C41E3E" w:rsidRPr="00D361DF" w:rsidSect="00AC220F">
          <w:footerReference w:type="default" r:id="rId24"/>
          <w:pgSz w:w="11906" w:h="16838"/>
          <w:pgMar w:top="1134" w:right="1134" w:bottom="1134" w:left="2268" w:header="709" w:footer="709" w:gutter="0"/>
          <w:cols w:space="708"/>
          <w:docGrid w:linePitch="360"/>
        </w:sectPr>
      </w:pPr>
    </w:p>
    <w:p w14:paraId="1299ABEC" w14:textId="7A4FD9E2" w:rsidR="00287704" w:rsidRPr="00287704" w:rsidRDefault="00C41E3E" w:rsidP="00287704">
      <w:pPr>
        <w:rPr>
          <w:rFonts w:ascii="Arial" w:hAnsi="Arial" w:cs="Arial"/>
        </w:rPr>
      </w:pPr>
      <w:r>
        <w:rPr>
          <w:rFonts w:ascii="Arial" w:eastAsia="Arial" w:hAnsi="Arial" w:cs="Arial"/>
          <w:noProof/>
          <w:lang w:val="en-US"/>
        </w:rPr>
        <w:lastRenderedPageBreak/>
        <mc:AlternateContent>
          <mc:Choice Requires="wpg">
            <w:drawing>
              <wp:anchor distT="0" distB="0" distL="114300" distR="114300" simplePos="0" relativeHeight="252538880" behindDoc="0" locked="0" layoutInCell="1" allowOverlap="1" wp14:anchorId="2076795E" wp14:editId="64D7FAF3">
                <wp:simplePos x="0" y="0"/>
                <wp:positionH relativeFrom="column">
                  <wp:posOffset>507365</wp:posOffset>
                </wp:positionH>
                <wp:positionV relativeFrom="paragraph">
                  <wp:posOffset>-406713</wp:posOffset>
                </wp:positionV>
                <wp:extent cx="8365490" cy="5365010"/>
                <wp:effectExtent l="0" t="0" r="0" b="7620"/>
                <wp:wrapNone/>
                <wp:docPr id="493" name="Group 493"/>
                <wp:cNvGraphicFramePr/>
                <a:graphic xmlns:a="http://schemas.openxmlformats.org/drawingml/2006/main">
                  <a:graphicData uri="http://schemas.microsoft.com/office/word/2010/wordprocessingGroup">
                    <wpg:wgp>
                      <wpg:cNvGrpSpPr/>
                      <wpg:grpSpPr>
                        <a:xfrm>
                          <a:off x="0" y="0"/>
                          <a:ext cx="8365490" cy="5365010"/>
                          <a:chOff x="0" y="0"/>
                          <a:chExt cx="8365490" cy="5365010"/>
                        </a:xfrm>
                      </wpg:grpSpPr>
                      <pic:pic xmlns:pic="http://schemas.openxmlformats.org/drawingml/2006/picture">
                        <pic:nvPicPr>
                          <pic:cNvPr id="270" name="Picture 270"/>
                          <pic:cNvPicPr>
                            <a:picLocks noChangeAspect="1"/>
                          </pic:cNvPicPr>
                        </pic:nvPicPr>
                        <pic:blipFill rotWithShape="1">
                          <a:blip r:embed="rId25">
                            <a:extLst>
                              <a:ext uri="{28A0092B-C50C-407E-A947-70E740481C1C}">
                                <a14:useLocalDpi xmlns:a14="http://schemas.microsoft.com/office/drawing/2010/main" val="0"/>
                              </a:ext>
                            </a:extLst>
                          </a:blip>
                          <a:srcRect r="17491"/>
                          <a:stretch/>
                        </pic:blipFill>
                        <pic:spPr bwMode="auto">
                          <a:xfrm>
                            <a:off x="0" y="300250"/>
                            <a:ext cx="8365490" cy="5064760"/>
                          </a:xfrm>
                          <a:prstGeom prst="rect">
                            <a:avLst/>
                          </a:prstGeom>
                          <a:extLst>
                            <a:ext uri="{53640926-AAD7-44D8-BBD7-CCE9431645EC}">
                              <a14:shadowObscured xmlns:a14="http://schemas.microsoft.com/office/drawing/2010/main"/>
                            </a:ext>
                          </a:extLst>
                        </pic:spPr>
                      </pic:pic>
                      <wps:wsp>
                        <wps:cNvPr id="476" name="Rectangle 6">
                          <a:extLst>
                            <a:ext uri="{FF2B5EF4-FFF2-40B4-BE49-F238E27FC236}">
                              <a16:creationId xmlns:a16="http://schemas.microsoft.com/office/drawing/2014/main" id="{F8415942-5476-4FB5-8DD6-048FE69FF1D4}"/>
                            </a:ext>
                          </a:extLst>
                        </wps:cNvPr>
                        <wps:cNvSpPr/>
                        <wps:spPr>
                          <a:xfrm>
                            <a:off x="395785" y="0"/>
                            <a:ext cx="7517219" cy="287079"/>
                          </a:xfrm>
                          <a:prstGeom prst="rect">
                            <a:avLst/>
                          </a:prstGeom>
                        </wps:spPr>
                        <wps:txbx>
                          <w:txbxContent>
                            <w:p w14:paraId="7FBE7E77" w14:textId="6622F688" w:rsidR="00D87BB9" w:rsidRPr="004E3519" w:rsidRDefault="00D87BB9" w:rsidP="00C41E3E">
                              <w:pPr>
                                <w:pStyle w:val="Caption"/>
                                <w:rPr>
                                  <w:szCs w:val="22"/>
                                </w:rPr>
                              </w:pPr>
                              <w:bookmarkStart w:id="29" w:name="_Toc20738136"/>
                              <w:r>
                                <w:rPr>
                                  <w:szCs w:val="22"/>
                                </w:rPr>
                                <w:t>Figure 1-5</w:t>
                              </w:r>
                              <w:r w:rsidRPr="004E3519">
                                <w:rPr>
                                  <w:szCs w:val="22"/>
                                </w:rPr>
                                <w:t xml:space="preserve">: </w:t>
                              </w:r>
                              <w:r>
                                <w:rPr>
                                  <w:szCs w:val="22"/>
                                </w:rPr>
                                <w:t>Research Aim-Objectives-Methodology and Methods aligned with the priorities for the SFDRR 2015-2030</w:t>
                              </w:r>
                            </w:p>
                            <w:p w14:paraId="4A06A818" w14:textId="77777777" w:rsidR="00D87BB9" w:rsidRDefault="00D87BB9" w:rsidP="00C41E3E"/>
                            <w:p w14:paraId="7C6B8D23"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4512718C" w14:textId="77777777" w:rsidR="00D87BB9" w:rsidRDefault="00D87BB9" w:rsidP="00C41E3E"/>
                            <w:p w14:paraId="6F9AEF2F" w14:textId="77777777" w:rsidR="00D87BB9" w:rsidRPr="001139E0" w:rsidRDefault="00D87BB9" w:rsidP="00C41E3E">
                              <w:pPr>
                                <w:pStyle w:val="Caption"/>
                              </w:pPr>
                              <w:r>
                                <w:t>Figure 1-7: Structure of the Thesis</w:t>
                              </w:r>
                            </w:p>
                            <w:p w14:paraId="25D6CA6C" w14:textId="77777777" w:rsidR="00D87BB9" w:rsidRDefault="00D87BB9" w:rsidP="00C41E3E"/>
                            <w:p w14:paraId="3C205DE3"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40BEA056" w14:textId="77777777" w:rsidR="00D87BB9" w:rsidRDefault="00D87BB9" w:rsidP="00C41E3E"/>
                            <w:p w14:paraId="6C19D908"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36A80749" w14:textId="77777777" w:rsidR="00D87BB9" w:rsidRDefault="00D87BB9" w:rsidP="00C41E3E"/>
                            <w:p w14:paraId="672C4D44" w14:textId="77777777" w:rsidR="00D87BB9" w:rsidRPr="001139E0" w:rsidRDefault="00D87BB9" w:rsidP="00C41E3E">
                              <w:pPr>
                                <w:pStyle w:val="Caption"/>
                              </w:pPr>
                              <w:r>
                                <w:t>Figure 1-7: Structure of the Thesis</w:t>
                              </w:r>
                            </w:p>
                            <w:p w14:paraId="299D0A10" w14:textId="77777777" w:rsidR="00D87BB9" w:rsidRDefault="00D87BB9" w:rsidP="00C41E3E"/>
                            <w:p w14:paraId="0897D1EC" w14:textId="77777777" w:rsidR="00D87BB9" w:rsidRPr="001139E0" w:rsidRDefault="00D87BB9" w:rsidP="00C41E3E">
                              <w:pPr>
                                <w:pStyle w:val="Caption"/>
                              </w:pPr>
                              <w:r>
                                <w:t>Figure 2-1: Resilience Framework – Four Element (DIFD,2011)Figure 1-7: Structure of the Thesis</w:t>
                              </w:r>
                            </w:p>
                            <w:p w14:paraId="435CF080" w14:textId="77777777" w:rsidR="00D87BB9" w:rsidRDefault="00D87BB9" w:rsidP="00C41E3E"/>
                            <w:p w14:paraId="5F8326F4" w14:textId="77777777" w:rsidR="00D87BB9" w:rsidRPr="00141889" w:rsidRDefault="00D87BB9" w:rsidP="00C41E3E">
                              <w:pPr>
                                <w:pStyle w:val="Caption"/>
                                <w:rPr>
                                  <w:noProof/>
                                  <w:sz w:val="20"/>
                                </w:rPr>
                              </w:pPr>
                              <w:r>
                                <w:t>Figure 2-1: Resilience Framework – Four Element (DIFD,2011)</w:t>
                              </w:r>
                            </w:p>
                            <w:p w14:paraId="457A5148" w14:textId="77777777" w:rsidR="00D87BB9" w:rsidRDefault="00D87BB9" w:rsidP="00C41E3E"/>
                            <w:p w14:paraId="008D0D8E"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3E4D9E42" w14:textId="77777777" w:rsidR="00D87BB9" w:rsidRDefault="00D87BB9" w:rsidP="00C41E3E"/>
                            <w:p w14:paraId="42BD211F"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6CAC6AB7" w14:textId="77777777" w:rsidR="00D87BB9" w:rsidRDefault="00D87BB9" w:rsidP="00C41E3E"/>
                            <w:p w14:paraId="2D86E11F"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2A7738CE" w14:textId="77777777" w:rsidR="00D87BB9" w:rsidRDefault="00D87BB9" w:rsidP="00C41E3E"/>
                            <w:p w14:paraId="3ACB08CF" w14:textId="77777777" w:rsidR="00D87BB9" w:rsidRPr="001139E0" w:rsidRDefault="00D87BB9" w:rsidP="00C41E3E">
                              <w:pPr>
                                <w:pStyle w:val="Caption"/>
                              </w:pPr>
                              <w:r>
                                <w:t>Figure 1-7: Structure of the Thesis</w:t>
                              </w:r>
                            </w:p>
                            <w:p w14:paraId="1A1DBC1A" w14:textId="77777777" w:rsidR="00D87BB9" w:rsidRDefault="00D87BB9" w:rsidP="00C41E3E"/>
                            <w:p w14:paraId="01C5EF31"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2175D1B1" w14:textId="77777777" w:rsidR="00D87BB9" w:rsidRDefault="00D87BB9" w:rsidP="00C41E3E"/>
                            <w:p w14:paraId="3FFA3132"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7C3E16FD" w14:textId="77777777" w:rsidR="00D87BB9" w:rsidRDefault="00D87BB9" w:rsidP="00C41E3E"/>
                            <w:p w14:paraId="7504E137" w14:textId="77777777" w:rsidR="00D87BB9" w:rsidRPr="001139E0" w:rsidRDefault="00D87BB9" w:rsidP="00C41E3E">
                              <w:pPr>
                                <w:pStyle w:val="Caption"/>
                              </w:pPr>
                              <w:r>
                                <w:t>Figure 1-7: Structure of the Thesis</w:t>
                              </w:r>
                            </w:p>
                            <w:p w14:paraId="5740FE2E" w14:textId="77777777" w:rsidR="00D87BB9" w:rsidRDefault="00D87BB9" w:rsidP="00C41E3E"/>
                            <w:p w14:paraId="736406A5" w14:textId="77777777" w:rsidR="00D87BB9" w:rsidRPr="001139E0" w:rsidRDefault="00D87BB9" w:rsidP="00C41E3E">
                              <w:pPr>
                                <w:pStyle w:val="Caption"/>
                              </w:pPr>
                              <w:r>
                                <w:t>Figure 2-1: Resilience Framework – Four Element (DIFD,2011)Figure 1-7: Structure of the Thesis</w:t>
                              </w:r>
                            </w:p>
                            <w:p w14:paraId="5F5FE346" w14:textId="77777777" w:rsidR="00D87BB9" w:rsidRDefault="00D87BB9" w:rsidP="00C41E3E"/>
                            <w:p w14:paraId="7C9ECDAA" w14:textId="77777777" w:rsidR="00D87BB9" w:rsidRPr="00141889" w:rsidRDefault="00D87BB9" w:rsidP="00C41E3E">
                              <w:pPr>
                                <w:pStyle w:val="Caption"/>
                                <w:rPr>
                                  <w:noProof/>
                                  <w:sz w:val="20"/>
                                </w:rPr>
                              </w:pPr>
                              <w:r>
                                <w:t>Figure 2-1: Resilience Framework – Four Element (DIFD,2011)</w:t>
                              </w:r>
                            </w:p>
                            <w:p w14:paraId="7344FFC5" w14:textId="77777777" w:rsidR="00D87BB9" w:rsidRDefault="00D87BB9" w:rsidP="00C41E3E"/>
                            <w:p w14:paraId="39152313"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7AEF6923" w14:textId="77777777" w:rsidR="00D87BB9" w:rsidRDefault="00D87BB9" w:rsidP="00C41E3E"/>
                            <w:p w14:paraId="4DA170BB" w14:textId="77777777" w:rsidR="00D87BB9" w:rsidRPr="001139E0" w:rsidRDefault="00D87BB9" w:rsidP="00C41E3E">
                              <w:pPr>
                                <w:pStyle w:val="Caption"/>
                              </w:pPr>
                              <w:r>
                                <w:t>Figure 2-1: Resilience Framework – Four Element (DIFD,2011)Figure 1-7: Structure of the Thesis</w:t>
                              </w:r>
                            </w:p>
                            <w:p w14:paraId="456E8A14" w14:textId="77777777" w:rsidR="00D87BB9" w:rsidRDefault="00D87BB9" w:rsidP="00C41E3E"/>
                            <w:p w14:paraId="3CB3FA6E" w14:textId="77777777" w:rsidR="00D87BB9" w:rsidRPr="00141889" w:rsidRDefault="00D87BB9" w:rsidP="00C41E3E">
                              <w:pPr>
                                <w:pStyle w:val="Caption"/>
                                <w:rPr>
                                  <w:noProof/>
                                  <w:sz w:val="20"/>
                                </w:rPr>
                              </w:pPr>
                              <w:r>
                                <w:t>Figure 2-1: Resilience Framework – Four Element (DIFD,2011)</w:t>
                              </w:r>
                            </w:p>
                            <w:p w14:paraId="5F9B2DA5" w14:textId="77777777" w:rsidR="00D87BB9" w:rsidRDefault="00D87BB9" w:rsidP="00C41E3E"/>
                            <w:p w14:paraId="5F32EB0E"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3F70694E" w14:textId="77777777" w:rsidR="00D87BB9" w:rsidRDefault="00D87BB9" w:rsidP="00C41E3E"/>
                            <w:p w14:paraId="56849A6B"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w:t>
                              </w:r>
                            </w:p>
                            <w:p w14:paraId="3824E6D8" w14:textId="77777777" w:rsidR="00D87BB9" w:rsidRDefault="00D87BB9" w:rsidP="00C41E3E"/>
                            <w:p w14:paraId="7AB8BC7D" w14:textId="77777777" w:rsidR="00D87BB9" w:rsidRPr="00141889" w:rsidRDefault="00D87BB9" w:rsidP="00C41E3E">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1C240751" w14:textId="77777777" w:rsidR="00D87BB9" w:rsidRDefault="00D87BB9" w:rsidP="00C41E3E"/>
                            <w:p w14:paraId="2D39644D"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0DC9A874" w14:textId="77777777" w:rsidR="00D87BB9" w:rsidRDefault="00D87BB9" w:rsidP="00C41E3E"/>
                            <w:p w14:paraId="0C5032C0" w14:textId="77777777" w:rsidR="00D87BB9" w:rsidRPr="001139E0" w:rsidRDefault="00D87BB9" w:rsidP="00C41E3E">
                              <w:pPr>
                                <w:pStyle w:val="Caption"/>
                              </w:pPr>
                              <w:r>
                                <w:t>Figure 2-1: Resilience Framework – Four Element (DIFD,2011)Figure 1-7: Structure of the Thesis</w:t>
                              </w:r>
                            </w:p>
                            <w:p w14:paraId="7BB7A399" w14:textId="77777777" w:rsidR="00D87BB9" w:rsidRDefault="00D87BB9" w:rsidP="00C41E3E"/>
                            <w:p w14:paraId="4F0C1918" w14:textId="77777777" w:rsidR="00D87BB9" w:rsidRPr="00141889" w:rsidRDefault="00D87BB9" w:rsidP="00C41E3E">
                              <w:pPr>
                                <w:pStyle w:val="Caption"/>
                                <w:rPr>
                                  <w:noProof/>
                                  <w:sz w:val="20"/>
                                </w:rPr>
                              </w:pPr>
                              <w:r>
                                <w:t>Figure 2-1: Resilience Framework – Four Element (DIFD,2011)</w:t>
                              </w:r>
                            </w:p>
                            <w:p w14:paraId="1E2B98F2" w14:textId="77777777" w:rsidR="00D87BB9" w:rsidRDefault="00D87BB9" w:rsidP="00C41E3E"/>
                            <w:p w14:paraId="09972C9F"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079785CA" w14:textId="77777777" w:rsidR="00D87BB9" w:rsidRDefault="00D87BB9" w:rsidP="00C41E3E"/>
                            <w:p w14:paraId="5AF4486F"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688BB10C" w14:textId="77777777" w:rsidR="00D87BB9" w:rsidRDefault="00D87BB9" w:rsidP="00C41E3E"/>
                            <w:p w14:paraId="52141AAF"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6850990B" w14:textId="77777777" w:rsidR="00D87BB9" w:rsidRDefault="00D87BB9" w:rsidP="00C41E3E"/>
                            <w:p w14:paraId="770C234B" w14:textId="77777777" w:rsidR="00D87BB9" w:rsidRPr="001139E0" w:rsidRDefault="00D87BB9" w:rsidP="00C41E3E">
                              <w:pPr>
                                <w:pStyle w:val="Caption"/>
                              </w:pPr>
                              <w:r>
                                <w:t>Figure 1-7: Structure of the Thesis</w:t>
                              </w:r>
                            </w:p>
                            <w:p w14:paraId="27B2EE75" w14:textId="77777777" w:rsidR="00D87BB9" w:rsidRDefault="00D87BB9" w:rsidP="00C41E3E"/>
                            <w:p w14:paraId="1672BBDF"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4A9E2AC9" w14:textId="77777777" w:rsidR="00D87BB9" w:rsidRDefault="00D87BB9" w:rsidP="00C41E3E"/>
                            <w:p w14:paraId="30DC3384"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0AB12845" w14:textId="77777777" w:rsidR="00D87BB9" w:rsidRDefault="00D87BB9" w:rsidP="00C41E3E"/>
                            <w:p w14:paraId="4962A653" w14:textId="77777777" w:rsidR="00D87BB9" w:rsidRPr="001139E0" w:rsidRDefault="00D87BB9" w:rsidP="00C41E3E">
                              <w:pPr>
                                <w:pStyle w:val="Caption"/>
                              </w:pPr>
                              <w:r>
                                <w:t>Figure 1-7: Structure of the Thesis</w:t>
                              </w:r>
                            </w:p>
                            <w:p w14:paraId="68938E06" w14:textId="77777777" w:rsidR="00D87BB9" w:rsidRDefault="00D87BB9" w:rsidP="00C41E3E"/>
                            <w:p w14:paraId="7FBC6E24" w14:textId="77777777" w:rsidR="00D87BB9" w:rsidRPr="001139E0" w:rsidRDefault="00D87BB9" w:rsidP="00C41E3E">
                              <w:pPr>
                                <w:pStyle w:val="Caption"/>
                              </w:pPr>
                              <w:r>
                                <w:t>Figure 2-1: Resilience Framework – Four Element (DIFD,2011)Figure 1-7: Structure of the Thesis</w:t>
                              </w:r>
                            </w:p>
                            <w:p w14:paraId="7ADA65D8" w14:textId="77777777" w:rsidR="00D87BB9" w:rsidRDefault="00D87BB9" w:rsidP="00C41E3E"/>
                            <w:p w14:paraId="2781F898" w14:textId="77777777" w:rsidR="00D87BB9" w:rsidRPr="00141889" w:rsidRDefault="00D87BB9" w:rsidP="00C41E3E">
                              <w:pPr>
                                <w:pStyle w:val="Caption"/>
                                <w:rPr>
                                  <w:noProof/>
                                  <w:sz w:val="20"/>
                                </w:rPr>
                              </w:pPr>
                              <w:r>
                                <w:t>Figure 2-1: Resilience Framework – Four Element (DIFD,2011)</w:t>
                              </w:r>
                            </w:p>
                            <w:p w14:paraId="402AB310" w14:textId="77777777" w:rsidR="00D87BB9" w:rsidRDefault="00D87BB9" w:rsidP="00C41E3E"/>
                            <w:p w14:paraId="41245078"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292FD566" w14:textId="77777777" w:rsidR="00D87BB9" w:rsidRDefault="00D87BB9" w:rsidP="00C41E3E"/>
                            <w:p w14:paraId="2B1A80AC"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32C71F6D" w14:textId="77777777" w:rsidR="00D87BB9" w:rsidRDefault="00D87BB9" w:rsidP="00C41E3E"/>
                            <w:p w14:paraId="1C0D6361"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48AA3E5B" w14:textId="77777777" w:rsidR="00D87BB9" w:rsidRDefault="00D87BB9" w:rsidP="00C41E3E"/>
                            <w:p w14:paraId="4626F2CA" w14:textId="77777777" w:rsidR="00D87BB9" w:rsidRPr="001139E0" w:rsidRDefault="00D87BB9" w:rsidP="00C41E3E">
                              <w:pPr>
                                <w:pStyle w:val="Caption"/>
                              </w:pPr>
                              <w:r>
                                <w:t>Figure 1-7: Structure of the Thesis</w:t>
                              </w:r>
                            </w:p>
                            <w:p w14:paraId="5F3CFF08" w14:textId="77777777" w:rsidR="00D87BB9" w:rsidRDefault="00D87BB9" w:rsidP="00C41E3E"/>
                            <w:p w14:paraId="4210B2F8"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15AE9E80" w14:textId="77777777" w:rsidR="00D87BB9" w:rsidRDefault="00D87BB9" w:rsidP="00C41E3E"/>
                            <w:p w14:paraId="67035623"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060C5B0E" w14:textId="77777777" w:rsidR="00D87BB9" w:rsidRDefault="00D87BB9" w:rsidP="00C41E3E"/>
                            <w:p w14:paraId="230DCF80" w14:textId="77777777" w:rsidR="00D87BB9" w:rsidRPr="001139E0" w:rsidRDefault="00D87BB9" w:rsidP="00C41E3E">
                              <w:pPr>
                                <w:pStyle w:val="Caption"/>
                              </w:pPr>
                              <w:r>
                                <w:t>Figure 1-7: Structure of the Thesis</w:t>
                              </w:r>
                            </w:p>
                            <w:p w14:paraId="63DE29CE" w14:textId="77777777" w:rsidR="00D87BB9" w:rsidRDefault="00D87BB9" w:rsidP="00C41E3E"/>
                            <w:p w14:paraId="5CF6A88A" w14:textId="77777777" w:rsidR="00D87BB9" w:rsidRPr="001139E0" w:rsidRDefault="00D87BB9" w:rsidP="00C41E3E">
                              <w:pPr>
                                <w:pStyle w:val="Caption"/>
                              </w:pPr>
                              <w:r>
                                <w:t>Figure 2-1: Resilience Framework – Four Element (DIFD,2011)Figure 1-7: Structure of the Thesis</w:t>
                              </w:r>
                            </w:p>
                            <w:p w14:paraId="7DAC94C4" w14:textId="77777777" w:rsidR="00D87BB9" w:rsidRDefault="00D87BB9" w:rsidP="00C41E3E"/>
                            <w:p w14:paraId="60D40CDA" w14:textId="77777777" w:rsidR="00D87BB9" w:rsidRPr="00141889" w:rsidRDefault="00D87BB9" w:rsidP="00C41E3E">
                              <w:pPr>
                                <w:pStyle w:val="Caption"/>
                                <w:rPr>
                                  <w:noProof/>
                                  <w:sz w:val="20"/>
                                </w:rPr>
                              </w:pPr>
                              <w:r>
                                <w:t>Figure 2-1: Resilience Framework – Four Element (DIFD,2011)</w:t>
                              </w:r>
                            </w:p>
                            <w:p w14:paraId="41FDE588" w14:textId="77777777" w:rsidR="00D87BB9" w:rsidRDefault="00D87BB9" w:rsidP="00C41E3E"/>
                            <w:p w14:paraId="445B602F"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0085B362" w14:textId="77777777" w:rsidR="00D87BB9" w:rsidRDefault="00D87BB9" w:rsidP="00C41E3E"/>
                            <w:p w14:paraId="243F74F2" w14:textId="77777777" w:rsidR="00D87BB9" w:rsidRPr="001139E0" w:rsidRDefault="00D87BB9" w:rsidP="00C41E3E">
                              <w:pPr>
                                <w:pStyle w:val="Caption"/>
                              </w:pPr>
                              <w:r>
                                <w:t>Figure 2-1: Resilience Framework – Four Element (DIFD,2011)Figure 1-7: Structure of the Thesis</w:t>
                              </w:r>
                            </w:p>
                            <w:p w14:paraId="31762030" w14:textId="77777777" w:rsidR="00D87BB9" w:rsidRDefault="00D87BB9" w:rsidP="00C41E3E"/>
                            <w:p w14:paraId="1BBDA03A" w14:textId="77777777" w:rsidR="00D87BB9" w:rsidRPr="00141889" w:rsidRDefault="00D87BB9" w:rsidP="00C41E3E">
                              <w:pPr>
                                <w:pStyle w:val="Caption"/>
                                <w:rPr>
                                  <w:noProof/>
                                  <w:sz w:val="20"/>
                                </w:rPr>
                              </w:pPr>
                              <w:r>
                                <w:t>Figure 2-1: Resilience Framework – Four Element (DIFD,2011)</w:t>
                              </w:r>
                            </w:p>
                            <w:p w14:paraId="54B8978A" w14:textId="77777777" w:rsidR="00D87BB9" w:rsidRDefault="00D87BB9" w:rsidP="00C41E3E"/>
                            <w:p w14:paraId="489A6FBF"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67BDD60A" w14:textId="77777777" w:rsidR="00D87BB9" w:rsidRDefault="00D87BB9" w:rsidP="00C41E3E"/>
                            <w:p w14:paraId="78C92DCC"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w:t>
                              </w:r>
                            </w:p>
                            <w:p w14:paraId="58EEE817" w14:textId="77777777" w:rsidR="00D87BB9" w:rsidRDefault="00D87BB9" w:rsidP="00C41E3E"/>
                            <w:p w14:paraId="604A934B" w14:textId="77777777" w:rsidR="00D87BB9" w:rsidRPr="00141889" w:rsidRDefault="00D87BB9" w:rsidP="00C41E3E">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28019564" w14:textId="77777777" w:rsidR="00D87BB9" w:rsidRDefault="00D87BB9" w:rsidP="00C41E3E"/>
                            <w:p w14:paraId="5FCCDB71"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510B6E25" w14:textId="77777777" w:rsidR="00D87BB9" w:rsidRDefault="00D87BB9" w:rsidP="00C41E3E"/>
                            <w:p w14:paraId="3E8D5117" w14:textId="77777777" w:rsidR="00D87BB9" w:rsidRPr="001139E0" w:rsidRDefault="00D87BB9" w:rsidP="00C41E3E">
                              <w:pPr>
                                <w:pStyle w:val="Caption"/>
                              </w:pPr>
                              <w:r>
                                <w:t>Figure 2-1: Resilience Framework – Four Element (DIFD,2011)Figure 1-7: Structure of the Thesis</w:t>
                              </w:r>
                            </w:p>
                            <w:p w14:paraId="4E6CBC6A" w14:textId="77777777" w:rsidR="00D87BB9" w:rsidRDefault="00D87BB9" w:rsidP="00C41E3E"/>
                            <w:p w14:paraId="3C851F47" w14:textId="77777777" w:rsidR="00D87BB9" w:rsidRPr="00141889" w:rsidRDefault="00D87BB9" w:rsidP="00C41E3E">
                              <w:pPr>
                                <w:pStyle w:val="Caption"/>
                                <w:rPr>
                                  <w:noProof/>
                                  <w:sz w:val="20"/>
                                </w:rPr>
                              </w:pPr>
                              <w:r>
                                <w:t>Figure 2-1: Resilience Framework – Four Element (DIFD,2011)</w:t>
                              </w:r>
                            </w:p>
                            <w:p w14:paraId="5A0DA86E" w14:textId="77777777" w:rsidR="00D87BB9" w:rsidRDefault="00D87BB9" w:rsidP="00C41E3E"/>
                            <w:p w14:paraId="5903624B"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71DECB62" w14:textId="77777777" w:rsidR="00D87BB9" w:rsidRDefault="00D87BB9" w:rsidP="00C41E3E"/>
                            <w:p w14:paraId="0B2D5D46" w14:textId="77777777" w:rsidR="00D87BB9" w:rsidRPr="001139E0" w:rsidRDefault="00D87BB9" w:rsidP="00C41E3E">
                              <w:pPr>
                                <w:pStyle w:val="Caption"/>
                              </w:pPr>
                              <w:r>
                                <w:t>Figure 2-1: Resilience Framework – Four Element (DIFD,2011)Figure 1-7: Structure of the Thesis</w:t>
                              </w:r>
                            </w:p>
                            <w:p w14:paraId="666004D8" w14:textId="77777777" w:rsidR="00D87BB9" w:rsidRDefault="00D87BB9" w:rsidP="00C41E3E"/>
                            <w:p w14:paraId="0CA6B813" w14:textId="77777777" w:rsidR="00D87BB9" w:rsidRPr="00141889" w:rsidRDefault="00D87BB9" w:rsidP="00C41E3E">
                              <w:pPr>
                                <w:pStyle w:val="Caption"/>
                                <w:rPr>
                                  <w:noProof/>
                                  <w:sz w:val="20"/>
                                </w:rPr>
                              </w:pPr>
                              <w:r>
                                <w:t>Figure 2-1: Resilience Framework – Four Element (DIFD,2011)</w:t>
                              </w:r>
                            </w:p>
                            <w:p w14:paraId="72F07010" w14:textId="77777777" w:rsidR="00D87BB9" w:rsidRDefault="00D87BB9" w:rsidP="00C41E3E"/>
                            <w:p w14:paraId="0D081ABD"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0AF68121" w14:textId="77777777" w:rsidR="00D87BB9" w:rsidRDefault="00D87BB9" w:rsidP="00C41E3E"/>
                            <w:p w14:paraId="2DC498DE"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w:t>
                              </w:r>
                            </w:p>
                            <w:p w14:paraId="6A295A3B" w14:textId="77777777" w:rsidR="00D87BB9" w:rsidRDefault="00D87BB9" w:rsidP="00C41E3E"/>
                            <w:p w14:paraId="4F77849D" w14:textId="77777777" w:rsidR="00D87BB9" w:rsidRPr="00141889" w:rsidRDefault="00D87BB9" w:rsidP="00C41E3E">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37276C8D" w14:textId="77777777" w:rsidR="00D87BB9" w:rsidRDefault="00D87BB9" w:rsidP="00C41E3E"/>
                            <w:p w14:paraId="7E7C3E2D"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7F6A4632" w14:textId="77777777" w:rsidR="00D87BB9" w:rsidRDefault="00D87BB9" w:rsidP="00C41E3E"/>
                            <w:p w14:paraId="2B13E420"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w:t>
                              </w:r>
                            </w:p>
                            <w:p w14:paraId="3523721F" w14:textId="77777777" w:rsidR="00D87BB9" w:rsidRDefault="00D87BB9" w:rsidP="00C41E3E"/>
                            <w:p w14:paraId="2BDDE894" w14:textId="77777777" w:rsidR="00D87BB9" w:rsidRPr="00141889" w:rsidRDefault="00D87BB9" w:rsidP="00C41E3E">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B303D05" w14:textId="77777777" w:rsidR="00D87BB9" w:rsidRDefault="00D87BB9" w:rsidP="00C41E3E"/>
                            <w:p w14:paraId="04A1DF0F" w14:textId="77777777" w:rsidR="00D87BB9" w:rsidRPr="00886132" w:rsidRDefault="00D87BB9" w:rsidP="00C41E3E">
                              <w:pPr>
                                <w:pStyle w:val="Caption"/>
                                <w:rPr>
                                  <w:sz w:val="24"/>
                                </w:rPr>
                              </w:pPr>
                              <w:r>
                                <w:t xml:space="preserve">Figure 2-3: </w:t>
                              </w:r>
                              <w:r w:rsidRPr="00886132">
                                <w:t xml:space="preserve"> </w:t>
                              </w:r>
                              <w:r>
                                <w:t xml:space="preserve">From Disaster Response to Disaster Management </w:t>
                              </w:r>
                            </w:p>
                            <w:p w14:paraId="50F6E7D6" w14:textId="77777777" w:rsidR="00D87BB9" w:rsidRDefault="00D87BB9" w:rsidP="00C41E3E"/>
                            <w:p w14:paraId="2B28EF16" w14:textId="77777777" w:rsidR="00D87BB9" w:rsidRPr="00141889" w:rsidRDefault="00D87BB9" w:rsidP="00C41E3E">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C68D983" w14:textId="77777777" w:rsidR="00D87BB9" w:rsidRDefault="00D87BB9" w:rsidP="00C41E3E"/>
                            <w:p w14:paraId="3D6D4B1C" w14:textId="77777777" w:rsidR="00D87BB9" w:rsidRPr="00141889" w:rsidRDefault="00D87BB9" w:rsidP="00C41E3E">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24E746D1" w14:textId="77777777" w:rsidR="00D87BB9" w:rsidRDefault="00D87BB9" w:rsidP="00C41E3E"/>
                            <w:p w14:paraId="57948B01"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78A57F59" w14:textId="77777777" w:rsidR="00D87BB9" w:rsidRDefault="00D87BB9" w:rsidP="00C41E3E"/>
                            <w:p w14:paraId="00137F4F"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w:t>
                              </w:r>
                            </w:p>
                            <w:p w14:paraId="0707A47D" w14:textId="77777777" w:rsidR="00D87BB9" w:rsidRDefault="00D87BB9" w:rsidP="00C41E3E"/>
                            <w:p w14:paraId="4B3DF806" w14:textId="77777777" w:rsidR="00D87BB9" w:rsidRPr="00141889" w:rsidRDefault="00D87BB9" w:rsidP="00C41E3E">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2360D08C" w14:textId="77777777" w:rsidR="00D87BB9" w:rsidRDefault="00D87BB9" w:rsidP="00C41E3E"/>
                            <w:p w14:paraId="542D4E5E"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69245F3C" w14:textId="77777777" w:rsidR="00D87BB9" w:rsidRDefault="00D87BB9" w:rsidP="00C41E3E"/>
                            <w:p w14:paraId="33668100" w14:textId="77777777" w:rsidR="00D87BB9" w:rsidRPr="001139E0" w:rsidRDefault="00D87BB9" w:rsidP="00C41E3E">
                              <w:pPr>
                                <w:pStyle w:val="Caption"/>
                              </w:pPr>
                              <w:r>
                                <w:t>Figure 2-1: Resilience Framework – Four Element (DIFD,2011)Figure 1-7: Structure of the Thesis</w:t>
                              </w:r>
                            </w:p>
                            <w:p w14:paraId="7E6FAEAB" w14:textId="77777777" w:rsidR="00D87BB9" w:rsidRDefault="00D87BB9" w:rsidP="00C41E3E"/>
                            <w:p w14:paraId="1D8CD5E0" w14:textId="77777777" w:rsidR="00D87BB9" w:rsidRPr="00141889" w:rsidRDefault="00D87BB9" w:rsidP="00C41E3E">
                              <w:pPr>
                                <w:pStyle w:val="Caption"/>
                                <w:rPr>
                                  <w:noProof/>
                                  <w:sz w:val="20"/>
                                </w:rPr>
                              </w:pPr>
                              <w:r>
                                <w:t>Figure 2-1: Resilience Framework – Four Element (DIFD,2011)</w:t>
                              </w:r>
                            </w:p>
                            <w:p w14:paraId="3EF5C0AD" w14:textId="77777777" w:rsidR="00D87BB9" w:rsidRDefault="00D87BB9" w:rsidP="00C41E3E"/>
                            <w:p w14:paraId="74ED7F91"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5643CBE5" w14:textId="77777777" w:rsidR="00D87BB9" w:rsidRDefault="00D87BB9" w:rsidP="00C41E3E"/>
                            <w:p w14:paraId="01F1F187" w14:textId="77777777" w:rsidR="00D87BB9" w:rsidRPr="001139E0" w:rsidRDefault="00D87BB9" w:rsidP="00C41E3E">
                              <w:pPr>
                                <w:pStyle w:val="Caption"/>
                              </w:pPr>
                              <w:r>
                                <w:t>Figure 2-1: Resilience Framework – Four Element (DIFD,2011)Figure 1-7: Structure of the Thesis</w:t>
                              </w:r>
                            </w:p>
                            <w:p w14:paraId="39CB79A5" w14:textId="77777777" w:rsidR="00D87BB9" w:rsidRDefault="00D87BB9" w:rsidP="00C41E3E"/>
                            <w:p w14:paraId="4E069239" w14:textId="77777777" w:rsidR="00D87BB9" w:rsidRPr="00141889" w:rsidRDefault="00D87BB9" w:rsidP="00C41E3E">
                              <w:pPr>
                                <w:pStyle w:val="Caption"/>
                                <w:rPr>
                                  <w:noProof/>
                                  <w:sz w:val="20"/>
                                </w:rPr>
                              </w:pPr>
                              <w:r>
                                <w:t>Figure 2-1: Resilience Framework – Four Element (DIFD,2011)</w:t>
                              </w:r>
                            </w:p>
                            <w:p w14:paraId="6D247909" w14:textId="77777777" w:rsidR="00D87BB9" w:rsidRDefault="00D87BB9" w:rsidP="00C41E3E"/>
                            <w:p w14:paraId="2B44306D"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72029DA3" w14:textId="77777777" w:rsidR="00D87BB9" w:rsidRDefault="00D87BB9" w:rsidP="00C41E3E"/>
                            <w:p w14:paraId="69666076"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w:t>
                              </w:r>
                            </w:p>
                            <w:p w14:paraId="178F7E97" w14:textId="77777777" w:rsidR="00D87BB9" w:rsidRDefault="00D87BB9" w:rsidP="00C41E3E"/>
                            <w:p w14:paraId="76F813A9" w14:textId="77777777" w:rsidR="00D87BB9" w:rsidRPr="00141889" w:rsidRDefault="00D87BB9" w:rsidP="00C41E3E">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26172C10" w14:textId="77777777" w:rsidR="00D87BB9" w:rsidRDefault="00D87BB9" w:rsidP="00C41E3E"/>
                            <w:p w14:paraId="62022A6B"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08222517" w14:textId="77777777" w:rsidR="00D87BB9" w:rsidRDefault="00D87BB9" w:rsidP="00C41E3E"/>
                            <w:p w14:paraId="20F58B25" w14:textId="77777777" w:rsidR="00D87BB9" w:rsidRPr="001139E0" w:rsidRDefault="00D87BB9" w:rsidP="00C41E3E">
                              <w:pPr>
                                <w:pStyle w:val="Caption"/>
                              </w:pPr>
                              <w:r>
                                <w:t>Figure 2-1: Resilience Framework – Four Element (DIFD,2011)Figure 1-7: Structure of the Thesis</w:t>
                              </w:r>
                            </w:p>
                            <w:p w14:paraId="06E7CF3B" w14:textId="77777777" w:rsidR="00D87BB9" w:rsidRDefault="00D87BB9" w:rsidP="00C41E3E"/>
                            <w:p w14:paraId="0605B42C" w14:textId="77777777" w:rsidR="00D87BB9" w:rsidRPr="00141889" w:rsidRDefault="00D87BB9" w:rsidP="00C41E3E">
                              <w:pPr>
                                <w:pStyle w:val="Caption"/>
                                <w:rPr>
                                  <w:noProof/>
                                  <w:sz w:val="20"/>
                                </w:rPr>
                              </w:pPr>
                              <w:r>
                                <w:t>Figure 2-1: Resilience Framework – Four Element (DIFD,2011)</w:t>
                              </w:r>
                            </w:p>
                            <w:p w14:paraId="23DDB621" w14:textId="77777777" w:rsidR="00D87BB9" w:rsidRDefault="00D87BB9" w:rsidP="00C41E3E"/>
                            <w:p w14:paraId="0BA0E808"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36F23ECB" w14:textId="77777777" w:rsidR="00D87BB9" w:rsidRDefault="00D87BB9" w:rsidP="00C41E3E"/>
                            <w:p w14:paraId="065FBAF4"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2193E7E0" w14:textId="77777777" w:rsidR="00D87BB9" w:rsidRDefault="00D87BB9" w:rsidP="00C41E3E"/>
                            <w:p w14:paraId="42334FEC"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458DD884" w14:textId="77777777" w:rsidR="00D87BB9" w:rsidRDefault="00D87BB9" w:rsidP="00C41E3E"/>
                            <w:p w14:paraId="6DB81A3D" w14:textId="77777777" w:rsidR="00D87BB9" w:rsidRPr="001139E0" w:rsidRDefault="00D87BB9" w:rsidP="00C41E3E">
                              <w:pPr>
                                <w:pStyle w:val="Caption"/>
                              </w:pPr>
                              <w:r>
                                <w:t>Figure 1-7: Structure of the Thesis</w:t>
                              </w:r>
                            </w:p>
                            <w:p w14:paraId="4AD391A4" w14:textId="77777777" w:rsidR="00D87BB9" w:rsidRDefault="00D87BB9" w:rsidP="00C41E3E"/>
                            <w:p w14:paraId="3187279B"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290735C9" w14:textId="77777777" w:rsidR="00D87BB9" w:rsidRDefault="00D87BB9" w:rsidP="00C41E3E"/>
                            <w:p w14:paraId="14A716A5"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691C7B60" w14:textId="77777777" w:rsidR="00D87BB9" w:rsidRDefault="00D87BB9" w:rsidP="00C41E3E"/>
                            <w:p w14:paraId="04B5FE00" w14:textId="77777777" w:rsidR="00D87BB9" w:rsidRPr="001139E0" w:rsidRDefault="00D87BB9" w:rsidP="00C41E3E">
                              <w:pPr>
                                <w:pStyle w:val="Caption"/>
                              </w:pPr>
                              <w:r>
                                <w:t>Figure 1-7: Structure of the Thesis</w:t>
                              </w:r>
                            </w:p>
                            <w:p w14:paraId="54DDFD99" w14:textId="77777777" w:rsidR="00D87BB9" w:rsidRDefault="00D87BB9" w:rsidP="00C41E3E"/>
                            <w:p w14:paraId="6356A7E1" w14:textId="77777777" w:rsidR="00D87BB9" w:rsidRPr="001139E0" w:rsidRDefault="00D87BB9" w:rsidP="00C41E3E">
                              <w:pPr>
                                <w:pStyle w:val="Caption"/>
                              </w:pPr>
                              <w:r>
                                <w:t>Figure 2-1: Resilience Framework – Four Element (DIFD,2011)Figure 1-7: Structure of the Thesis</w:t>
                              </w:r>
                            </w:p>
                            <w:p w14:paraId="0E733FA7" w14:textId="77777777" w:rsidR="00D87BB9" w:rsidRDefault="00D87BB9" w:rsidP="00C41E3E"/>
                            <w:p w14:paraId="765DA622" w14:textId="77777777" w:rsidR="00D87BB9" w:rsidRPr="00141889" w:rsidRDefault="00D87BB9" w:rsidP="00C41E3E">
                              <w:pPr>
                                <w:pStyle w:val="Caption"/>
                                <w:rPr>
                                  <w:noProof/>
                                  <w:sz w:val="20"/>
                                </w:rPr>
                              </w:pPr>
                              <w:r>
                                <w:t>Figure 2-1: Resilience Framework – Four Element (DIFD,2011)</w:t>
                              </w:r>
                            </w:p>
                            <w:p w14:paraId="01BB5699" w14:textId="77777777" w:rsidR="00D87BB9" w:rsidRDefault="00D87BB9" w:rsidP="00C41E3E"/>
                            <w:p w14:paraId="0AF5E2F5"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16108D67" w14:textId="77777777" w:rsidR="00D87BB9" w:rsidRDefault="00D87BB9" w:rsidP="00C41E3E"/>
                            <w:p w14:paraId="140D5BF6"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5F8DB5C2" w14:textId="77777777" w:rsidR="00D87BB9" w:rsidRDefault="00D87BB9" w:rsidP="00C41E3E"/>
                            <w:p w14:paraId="5A82BD50"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64A58286" w14:textId="77777777" w:rsidR="00D87BB9" w:rsidRDefault="00D87BB9" w:rsidP="00C41E3E"/>
                            <w:p w14:paraId="3C8D2E10" w14:textId="77777777" w:rsidR="00D87BB9" w:rsidRPr="001139E0" w:rsidRDefault="00D87BB9" w:rsidP="00C41E3E">
                              <w:pPr>
                                <w:pStyle w:val="Caption"/>
                              </w:pPr>
                              <w:r>
                                <w:t>Figure 1-7: Structure of the Thesis</w:t>
                              </w:r>
                            </w:p>
                            <w:p w14:paraId="0F2CFE6C" w14:textId="77777777" w:rsidR="00D87BB9" w:rsidRDefault="00D87BB9" w:rsidP="00C41E3E"/>
                            <w:p w14:paraId="4C292A35"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62451D33" w14:textId="77777777" w:rsidR="00D87BB9" w:rsidRDefault="00D87BB9" w:rsidP="00C41E3E"/>
                            <w:p w14:paraId="107E2797"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52C17B36" w14:textId="77777777" w:rsidR="00D87BB9" w:rsidRDefault="00D87BB9" w:rsidP="00C41E3E"/>
                            <w:p w14:paraId="63A098A9" w14:textId="77777777" w:rsidR="00D87BB9" w:rsidRPr="001139E0" w:rsidRDefault="00D87BB9" w:rsidP="00C41E3E">
                              <w:pPr>
                                <w:pStyle w:val="Caption"/>
                              </w:pPr>
                              <w:r>
                                <w:t>Figure 1-7: Structure of the Thesis</w:t>
                              </w:r>
                            </w:p>
                            <w:p w14:paraId="230D87A1" w14:textId="77777777" w:rsidR="00D87BB9" w:rsidRDefault="00D87BB9" w:rsidP="00C41E3E"/>
                            <w:p w14:paraId="5918E51B" w14:textId="77777777" w:rsidR="00D87BB9" w:rsidRPr="001139E0" w:rsidRDefault="00D87BB9" w:rsidP="00C41E3E">
                              <w:pPr>
                                <w:pStyle w:val="Caption"/>
                              </w:pPr>
                              <w:r>
                                <w:t>Figure 2-1: Resilience Framework – Four Element (DIFD,2011)Figure 1-7: Structure of the Thesis</w:t>
                              </w:r>
                            </w:p>
                            <w:p w14:paraId="2B1A30CD" w14:textId="77777777" w:rsidR="00D87BB9" w:rsidRDefault="00D87BB9" w:rsidP="00C41E3E"/>
                            <w:p w14:paraId="26CEE2D8" w14:textId="77777777" w:rsidR="00D87BB9" w:rsidRPr="00141889" w:rsidRDefault="00D87BB9" w:rsidP="00C41E3E">
                              <w:pPr>
                                <w:pStyle w:val="Caption"/>
                                <w:rPr>
                                  <w:noProof/>
                                  <w:sz w:val="20"/>
                                </w:rPr>
                              </w:pPr>
                              <w:r>
                                <w:t>Figure 2-1: Resilience Framework – Four Element (DIFD,2011)</w:t>
                              </w:r>
                            </w:p>
                            <w:p w14:paraId="69E13F0D" w14:textId="77777777" w:rsidR="00D87BB9" w:rsidRDefault="00D87BB9" w:rsidP="00C41E3E"/>
                            <w:p w14:paraId="013CB39D"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10C33201" w14:textId="77777777" w:rsidR="00D87BB9" w:rsidRDefault="00D87BB9" w:rsidP="00C41E3E"/>
                            <w:p w14:paraId="2B620B09" w14:textId="77777777" w:rsidR="00D87BB9" w:rsidRPr="001139E0" w:rsidRDefault="00D87BB9" w:rsidP="00C41E3E">
                              <w:pPr>
                                <w:pStyle w:val="Caption"/>
                              </w:pPr>
                              <w:r>
                                <w:t>Figure 2-1: Resilience Framework – Four Element (DIFD,2011)Figure 1-7: Structure of the Thesis</w:t>
                              </w:r>
                            </w:p>
                            <w:p w14:paraId="6B4E1FDC" w14:textId="77777777" w:rsidR="00D87BB9" w:rsidRDefault="00D87BB9" w:rsidP="00C41E3E"/>
                            <w:p w14:paraId="2F293D56" w14:textId="77777777" w:rsidR="00D87BB9" w:rsidRPr="00141889" w:rsidRDefault="00D87BB9" w:rsidP="00C41E3E">
                              <w:pPr>
                                <w:pStyle w:val="Caption"/>
                                <w:rPr>
                                  <w:noProof/>
                                  <w:sz w:val="20"/>
                                </w:rPr>
                              </w:pPr>
                              <w:r>
                                <w:t>Figure 2-1: Resilience Framework – Four Element (DIFD,2011)</w:t>
                              </w:r>
                            </w:p>
                            <w:p w14:paraId="5C22D898" w14:textId="77777777" w:rsidR="00D87BB9" w:rsidRDefault="00D87BB9" w:rsidP="00C41E3E"/>
                            <w:p w14:paraId="3FDC1C94"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7A41400A" w14:textId="77777777" w:rsidR="00D87BB9" w:rsidRDefault="00D87BB9" w:rsidP="00C41E3E"/>
                            <w:p w14:paraId="3442BD83"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w:t>
                              </w:r>
                            </w:p>
                            <w:p w14:paraId="7F6D2A6B" w14:textId="77777777" w:rsidR="00D87BB9" w:rsidRDefault="00D87BB9" w:rsidP="00C41E3E"/>
                            <w:p w14:paraId="1A01574A" w14:textId="77777777" w:rsidR="00D87BB9" w:rsidRPr="00141889" w:rsidRDefault="00D87BB9" w:rsidP="00C41E3E">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407E74A5" w14:textId="77777777" w:rsidR="00D87BB9" w:rsidRDefault="00D87BB9" w:rsidP="00C41E3E"/>
                            <w:p w14:paraId="4E4DB1B6"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15A76FCE" w14:textId="77777777" w:rsidR="00D87BB9" w:rsidRDefault="00D87BB9" w:rsidP="00C41E3E"/>
                            <w:p w14:paraId="5378FFC3" w14:textId="77777777" w:rsidR="00D87BB9" w:rsidRPr="001139E0" w:rsidRDefault="00D87BB9" w:rsidP="00C41E3E">
                              <w:pPr>
                                <w:pStyle w:val="Caption"/>
                              </w:pPr>
                              <w:r>
                                <w:t>Figure 2-1: Resilience Framework – Four Element (DIFD,2011)Figure 1-7: Structure of the Thesis</w:t>
                              </w:r>
                            </w:p>
                            <w:p w14:paraId="63F8B215" w14:textId="77777777" w:rsidR="00D87BB9" w:rsidRDefault="00D87BB9" w:rsidP="00C41E3E"/>
                            <w:p w14:paraId="56D4AC17" w14:textId="77777777" w:rsidR="00D87BB9" w:rsidRPr="00141889" w:rsidRDefault="00D87BB9" w:rsidP="00C41E3E">
                              <w:pPr>
                                <w:pStyle w:val="Caption"/>
                                <w:rPr>
                                  <w:noProof/>
                                  <w:sz w:val="20"/>
                                </w:rPr>
                              </w:pPr>
                              <w:r>
                                <w:t>Figure 2-1: Resilience Framework – Four Element (DIFD,2011)</w:t>
                              </w:r>
                            </w:p>
                            <w:p w14:paraId="37DACDBD" w14:textId="77777777" w:rsidR="00D87BB9" w:rsidRDefault="00D87BB9" w:rsidP="00C41E3E"/>
                            <w:p w14:paraId="6013AE44"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6E11420A" w14:textId="77777777" w:rsidR="00D87BB9" w:rsidRDefault="00D87BB9" w:rsidP="00C41E3E"/>
                            <w:p w14:paraId="271F6395"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7A3C1EF8" w14:textId="77777777" w:rsidR="00D87BB9" w:rsidRDefault="00D87BB9" w:rsidP="00C41E3E"/>
                            <w:p w14:paraId="6F7D1A1C"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2D5F947E" w14:textId="77777777" w:rsidR="00D87BB9" w:rsidRDefault="00D87BB9" w:rsidP="00C41E3E"/>
                            <w:p w14:paraId="46D0640A" w14:textId="77777777" w:rsidR="00D87BB9" w:rsidRPr="001139E0" w:rsidRDefault="00D87BB9" w:rsidP="00C41E3E">
                              <w:pPr>
                                <w:pStyle w:val="Caption"/>
                              </w:pPr>
                              <w:r>
                                <w:t>Figure 1-7: Structure of the Thesis</w:t>
                              </w:r>
                            </w:p>
                            <w:p w14:paraId="439AAB4D" w14:textId="77777777" w:rsidR="00D87BB9" w:rsidRDefault="00D87BB9" w:rsidP="00C41E3E"/>
                            <w:p w14:paraId="1FAA7062"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68A6170C" w14:textId="77777777" w:rsidR="00D87BB9" w:rsidRDefault="00D87BB9" w:rsidP="00C41E3E"/>
                            <w:p w14:paraId="46CF1115"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10CF37C9" w14:textId="77777777" w:rsidR="00D87BB9" w:rsidRDefault="00D87BB9" w:rsidP="00C41E3E"/>
                            <w:p w14:paraId="789BD5BC" w14:textId="77777777" w:rsidR="00D87BB9" w:rsidRPr="001139E0" w:rsidRDefault="00D87BB9" w:rsidP="00C41E3E">
                              <w:pPr>
                                <w:pStyle w:val="Caption"/>
                              </w:pPr>
                              <w:r>
                                <w:t>Figure 1-7: Structure of the Thesis</w:t>
                              </w:r>
                            </w:p>
                            <w:p w14:paraId="0D638496" w14:textId="77777777" w:rsidR="00D87BB9" w:rsidRDefault="00D87BB9" w:rsidP="00C41E3E"/>
                            <w:p w14:paraId="3DE22890" w14:textId="77777777" w:rsidR="00D87BB9" w:rsidRPr="001139E0" w:rsidRDefault="00D87BB9" w:rsidP="00C41E3E">
                              <w:pPr>
                                <w:pStyle w:val="Caption"/>
                              </w:pPr>
                              <w:r>
                                <w:t>Figure 2-1: Resilience Framework – Four Element (DIFD,2011)Figure 1-7: Structure of the Thesis</w:t>
                              </w:r>
                            </w:p>
                            <w:p w14:paraId="283AED63" w14:textId="77777777" w:rsidR="00D87BB9" w:rsidRDefault="00D87BB9" w:rsidP="00C41E3E"/>
                            <w:p w14:paraId="77B1B6F8" w14:textId="77777777" w:rsidR="00D87BB9" w:rsidRPr="00141889" w:rsidRDefault="00D87BB9" w:rsidP="00C41E3E">
                              <w:pPr>
                                <w:pStyle w:val="Caption"/>
                                <w:rPr>
                                  <w:noProof/>
                                  <w:sz w:val="20"/>
                                </w:rPr>
                              </w:pPr>
                              <w:r>
                                <w:t>Figure 2-1: Resilience Framework – Four Element (DIFD,2011)</w:t>
                              </w:r>
                            </w:p>
                            <w:p w14:paraId="77C53749" w14:textId="77777777" w:rsidR="00D87BB9" w:rsidRDefault="00D87BB9" w:rsidP="00C41E3E"/>
                            <w:p w14:paraId="63E6DAA3"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2A5E8771" w14:textId="77777777" w:rsidR="00D87BB9" w:rsidRDefault="00D87BB9" w:rsidP="00C41E3E"/>
                            <w:p w14:paraId="077EC6EE"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25A259E0" w14:textId="77777777" w:rsidR="00D87BB9" w:rsidRDefault="00D87BB9" w:rsidP="00C41E3E"/>
                            <w:p w14:paraId="605EAFCE"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2B8B4BFA" w14:textId="77777777" w:rsidR="00D87BB9" w:rsidRDefault="00D87BB9" w:rsidP="00C41E3E"/>
                            <w:p w14:paraId="19EE7D01" w14:textId="77777777" w:rsidR="00D87BB9" w:rsidRPr="001139E0" w:rsidRDefault="00D87BB9" w:rsidP="00C41E3E">
                              <w:pPr>
                                <w:pStyle w:val="Caption"/>
                              </w:pPr>
                              <w:r>
                                <w:t>Figure 1-7: Structure of the Thesis</w:t>
                              </w:r>
                            </w:p>
                            <w:p w14:paraId="6D3E5844" w14:textId="77777777" w:rsidR="00D87BB9" w:rsidRDefault="00D87BB9" w:rsidP="00C41E3E"/>
                            <w:p w14:paraId="0BCD1ECB"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57230F69" w14:textId="77777777" w:rsidR="00D87BB9" w:rsidRDefault="00D87BB9" w:rsidP="00C41E3E"/>
                            <w:p w14:paraId="77131BCA"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bookmarkEnd w:id="29"/>
                            </w:p>
                          </w:txbxContent>
                        </wps:txbx>
                        <wps:bodyPr wrap="square">
                          <a:noAutofit/>
                        </wps:bodyPr>
                      </wps:wsp>
                    </wpg:wgp>
                  </a:graphicData>
                </a:graphic>
              </wp:anchor>
            </w:drawing>
          </mc:Choice>
          <mc:Fallback>
            <w:pict>
              <v:group w14:anchorId="2076795E" id="Group 493" o:spid="_x0000_s1054" style="position:absolute;margin-left:39.95pt;margin-top:-32pt;width:658.7pt;height:422.45pt;z-index:252538880" coordsize="83654,536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">
                <v:shape id="Picture 270" o:spid="_x0000_s1055" type="#_x0000_t75" style="position:absolute;top:3002;width:83654;height:50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">
                  <v:imagedata r:id="rId26" o:title="" cropright="11463f"/>
                  <v:path arrowok="t"/>
                </v:shape>
                <v:rect id="Rectangle 6" o:spid="_x0000_s1056" style="position:absolute;left:3957;width:75173;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" filled="f" stroked="f">
                  <v:textbox>
                    <w:txbxContent>
                      <w:p w14:paraId="7FBE7E77" w14:textId="6622F688" w:rsidR="00D87BB9" w:rsidRPr="004E3519" w:rsidRDefault="00D87BB9" w:rsidP="00C41E3E">
                        <w:pPr>
                          <w:pStyle w:val="Caption"/>
                          <w:rPr>
                            <w:szCs w:val="22"/>
                          </w:rPr>
                        </w:pPr>
                        <w:bookmarkStart w:id="30" w:name="_Toc20738136"/>
                        <w:r>
                          <w:rPr>
                            <w:szCs w:val="22"/>
                          </w:rPr>
                          <w:t>Figure 1-5</w:t>
                        </w:r>
                        <w:r w:rsidRPr="004E3519">
                          <w:rPr>
                            <w:szCs w:val="22"/>
                          </w:rPr>
                          <w:t xml:space="preserve">: </w:t>
                        </w:r>
                        <w:r>
                          <w:rPr>
                            <w:szCs w:val="22"/>
                          </w:rPr>
                          <w:t>Research Aim-Objectives-Methodology and Methods aligned with the priorities for the SFDRR 2015-2030</w:t>
                        </w:r>
                      </w:p>
                      <w:p w14:paraId="4A06A818" w14:textId="77777777" w:rsidR="00D87BB9" w:rsidRDefault="00D87BB9" w:rsidP="00C41E3E"/>
                      <w:p w14:paraId="7C6B8D23"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4512718C" w14:textId="77777777" w:rsidR="00D87BB9" w:rsidRDefault="00D87BB9" w:rsidP="00C41E3E"/>
                      <w:p w14:paraId="6F9AEF2F" w14:textId="77777777" w:rsidR="00D87BB9" w:rsidRPr="001139E0" w:rsidRDefault="00D87BB9" w:rsidP="00C41E3E">
                        <w:pPr>
                          <w:pStyle w:val="Caption"/>
                        </w:pPr>
                        <w:r>
                          <w:t>Figure 1-7: Structure of the Thesis</w:t>
                        </w:r>
                      </w:p>
                      <w:p w14:paraId="25D6CA6C" w14:textId="77777777" w:rsidR="00D87BB9" w:rsidRDefault="00D87BB9" w:rsidP="00C41E3E"/>
                      <w:p w14:paraId="3C205DE3"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40BEA056" w14:textId="77777777" w:rsidR="00D87BB9" w:rsidRDefault="00D87BB9" w:rsidP="00C41E3E"/>
                      <w:p w14:paraId="6C19D908"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36A80749" w14:textId="77777777" w:rsidR="00D87BB9" w:rsidRDefault="00D87BB9" w:rsidP="00C41E3E"/>
                      <w:p w14:paraId="672C4D44" w14:textId="77777777" w:rsidR="00D87BB9" w:rsidRPr="001139E0" w:rsidRDefault="00D87BB9" w:rsidP="00C41E3E">
                        <w:pPr>
                          <w:pStyle w:val="Caption"/>
                        </w:pPr>
                        <w:r>
                          <w:t>Figure 1-7: Structure of the Thesis</w:t>
                        </w:r>
                      </w:p>
                      <w:p w14:paraId="299D0A10" w14:textId="77777777" w:rsidR="00D87BB9" w:rsidRDefault="00D87BB9" w:rsidP="00C41E3E"/>
                      <w:p w14:paraId="0897D1EC" w14:textId="77777777" w:rsidR="00D87BB9" w:rsidRPr="001139E0" w:rsidRDefault="00D87BB9" w:rsidP="00C41E3E">
                        <w:pPr>
                          <w:pStyle w:val="Caption"/>
                        </w:pPr>
                        <w:r>
                          <w:t>Figure 2-1: Resilience Framework – Four Element (DIFD,2011)Figure 1-7: Structure of the Thesis</w:t>
                        </w:r>
                      </w:p>
                      <w:p w14:paraId="435CF080" w14:textId="77777777" w:rsidR="00D87BB9" w:rsidRDefault="00D87BB9" w:rsidP="00C41E3E"/>
                      <w:p w14:paraId="5F8326F4" w14:textId="77777777" w:rsidR="00D87BB9" w:rsidRPr="00141889" w:rsidRDefault="00D87BB9" w:rsidP="00C41E3E">
                        <w:pPr>
                          <w:pStyle w:val="Caption"/>
                          <w:rPr>
                            <w:noProof/>
                            <w:sz w:val="20"/>
                          </w:rPr>
                        </w:pPr>
                        <w:r>
                          <w:t>Figure 2-1: Resilience Framework – Four Element (DIFD,2011)</w:t>
                        </w:r>
                      </w:p>
                      <w:p w14:paraId="457A5148" w14:textId="77777777" w:rsidR="00D87BB9" w:rsidRDefault="00D87BB9" w:rsidP="00C41E3E"/>
                      <w:p w14:paraId="008D0D8E"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3E4D9E42" w14:textId="77777777" w:rsidR="00D87BB9" w:rsidRDefault="00D87BB9" w:rsidP="00C41E3E"/>
                      <w:p w14:paraId="42BD211F"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6CAC6AB7" w14:textId="77777777" w:rsidR="00D87BB9" w:rsidRDefault="00D87BB9" w:rsidP="00C41E3E"/>
                      <w:p w14:paraId="2D86E11F"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2A7738CE" w14:textId="77777777" w:rsidR="00D87BB9" w:rsidRDefault="00D87BB9" w:rsidP="00C41E3E"/>
                      <w:p w14:paraId="3ACB08CF" w14:textId="77777777" w:rsidR="00D87BB9" w:rsidRPr="001139E0" w:rsidRDefault="00D87BB9" w:rsidP="00C41E3E">
                        <w:pPr>
                          <w:pStyle w:val="Caption"/>
                        </w:pPr>
                        <w:r>
                          <w:t>Figure 1-7: Structure of the Thesis</w:t>
                        </w:r>
                      </w:p>
                      <w:p w14:paraId="1A1DBC1A" w14:textId="77777777" w:rsidR="00D87BB9" w:rsidRDefault="00D87BB9" w:rsidP="00C41E3E"/>
                      <w:p w14:paraId="01C5EF31"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2175D1B1" w14:textId="77777777" w:rsidR="00D87BB9" w:rsidRDefault="00D87BB9" w:rsidP="00C41E3E"/>
                      <w:p w14:paraId="3FFA3132"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7C3E16FD" w14:textId="77777777" w:rsidR="00D87BB9" w:rsidRDefault="00D87BB9" w:rsidP="00C41E3E"/>
                      <w:p w14:paraId="7504E137" w14:textId="77777777" w:rsidR="00D87BB9" w:rsidRPr="001139E0" w:rsidRDefault="00D87BB9" w:rsidP="00C41E3E">
                        <w:pPr>
                          <w:pStyle w:val="Caption"/>
                        </w:pPr>
                        <w:r>
                          <w:t>Figure 1-7: Structure of the Thesis</w:t>
                        </w:r>
                      </w:p>
                      <w:p w14:paraId="5740FE2E" w14:textId="77777777" w:rsidR="00D87BB9" w:rsidRDefault="00D87BB9" w:rsidP="00C41E3E"/>
                      <w:p w14:paraId="736406A5" w14:textId="77777777" w:rsidR="00D87BB9" w:rsidRPr="001139E0" w:rsidRDefault="00D87BB9" w:rsidP="00C41E3E">
                        <w:pPr>
                          <w:pStyle w:val="Caption"/>
                        </w:pPr>
                        <w:r>
                          <w:t>Figure 2-1: Resilience Framework – Four Element (DIFD,2011)Figure 1-7: Structure of the Thesis</w:t>
                        </w:r>
                      </w:p>
                      <w:p w14:paraId="5F5FE346" w14:textId="77777777" w:rsidR="00D87BB9" w:rsidRDefault="00D87BB9" w:rsidP="00C41E3E"/>
                      <w:p w14:paraId="7C9ECDAA" w14:textId="77777777" w:rsidR="00D87BB9" w:rsidRPr="00141889" w:rsidRDefault="00D87BB9" w:rsidP="00C41E3E">
                        <w:pPr>
                          <w:pStyle w:val="Caption"/>
                          <w:rPr>
                            <w:noProof/>
                            <w:sz w:val="20"/>
                          </w:rPr>
                        </w:pPr>
                        <w:r>
                          <w:t>Figure 2-1: Resilience Framework – Four Element (DIFD,2011)</w:t>
                        </w:r>
                      </w:p>
                      <w:p w14:paraId="7344FFC5" w14:textId="77777777" w:rsidR="00D87BB9" w:rsidRDefault="00D87BB9" w:rsidP="00C41E3E"/>
                      <w:p w14:paraId="39152313"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7AEF6923" w14:textId="77777777" w:rsidR="00D87BB9" w:rsidRDefault="00D87BB9" w:rsidP="00C41E3E"/>
                      <w:p w14:paraId="4DA170BB" w14:textId="77777777" w:rsidR="00D87BB9" w:rsidRPr="001139E0" w:rsidRDefault="00D87BB9" w:rsidP="00C41E3E">
                        <w:pPr>
                          <w:pStyle w:val="Caption"/>
                        </w:pPr>
                        <w:r>
                          <w:t>Figure 2-1: Resilience Framework – Four Element (DIFD,2011)Figure 1-7: Structure of the Thesis</w:t>
                        </w:r>
                      </w:p>
                      <w:p w14:paraId="456E8A14" w14:textId="77777777" w:rsidR="00D87BB9" w:rsidRDefault="00D87BB9" w:rsidP="00C41E3E"/>
                      <w:p w14:paraId="3CB3FA6E" w14:textId="77777777" w:rsidR="00D87BB9" w:rsidRPr="00141889" w:rsidRDefault="00D87BB9" w:rsidP="00C41E3E">
                        <w:pPr>
                          <w:pStyle w:val="Caption"/>
                          <w:rPr>
                            <w:noProof/>
                            <w:sz w:val="20"/>
                          </w:rPr>
                        </w:pPr>
                        <w:r>
                          <w:t>Figure 2-1: Resilience Framework – Four Element (DIFD,2011)</w:t>
                        </w:r>
                      </w:p>
                      <w:p w14:paraId="5F9B2DA5" w14:textId="77777777" w:rsidR="00D87BB9" w:rsidRDefault="00D87BB9" w:rsidP="00C41E3E"/>
                      <w:p w14:paraId="5F32EB0E"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3F70694E" w14:textId="77777777" w:rsidR="00D87BB9" w:rsidRDefault="00D87BB9" w:rsidP="00C41E3E"/>
                      <w:p w14:paraId="56849A6B"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w:t>
                        </w:r>
                      </w:p>
                      <w:p w14:paraId="3824E6D8" w14:textId="77777777" w:rsidR="00D87BB9" w:rsidRDefault="00D87BB9" w:rsidP="00C41E3E"/>
                      <w:p w14:paraId="7AB8BC7D" w14:textId="77777777" w:rsidR="00D87BB9" w:rsidRPr="00141889" w:rsidRDefault="00D87BB9" w:rsidP="00C41E3E">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1C240751" w14:textId="77777777" w:rsidR="00D87BB9" w:rsidRDefault="00D87BB9" w:rsidP="00C41E3E"/>
                      <w:p w14:paraId="2D39644D"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0DC9A874" w14:textId="77777777" w:rsidR="00D87BB9" w:rsidRDefault="00D87BB9" w:rsidP="00C41E3E"/>
                      <w:p w14:paraId="0C5032C0" w14:textId="77777777" w:rsidR="00D87BB9" w:rsidRPr="001139E0" w:rsidRDefault="00D87BB9" w:rsidP="00C41E3E">
                        <w:pPr>
                          <w:pStyle w:val="Caption"/>
                        </w:pPr>
                        <w:r>
                          <w:t>Figure 2-1: Resilience Framework – Four Element (DIFD,2011)Figure 1-7: Structure of the Thesis</w:t>
                        </w:r>
                      </w:p>
                      <w:p w14:paraId="7BB7A399" w14:textId="77777777" w:rsidR="00D87BB9" w:rsidRDefault="00D87BB9" w:rsidP="00C41E3E"/>
                      <w:p w14:paraId="4F0C1918" w14:textId="77777777" w:rsidR="00D87BB9" w:rsidRPr="00141889" w:rsidRDefault="00D87BB9" w:rsidP="00C41E3E">
                        <w:pPr>
                          <w:pStyle w:val="Caption"/>
                          <w:rPr>
                            <w:noProof/>
                            <w:sz w:val="20"/>
                          </w:rPr>
                        </w:pPr>
                        <w:r>
                          <w:t>Figure 2-1: Resilience Framework – Four Element (DIFD,2011)</w:t>
                        </w:r>
                      </w:p>
                      <w:p w14:paraId="1E2B98F2" w14:textId="77777777" w:rsidR="00D87BB9" w:rsidRDefault="00D87BB9" w:rsidP="00C41E3E"/>
                      <w:p w14:paraId="09972C9F"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079785CA" w14:textId="77777777" w:rsidR="00D87BB9" w:rsidRDefault="00D87BB9" w:rsidP="00C41E3E"/>
                      <w:p w14:paraId="5AF4486F"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688BB10C" w14:textId="77777777" w:rsidR="00D87BB9" w:rsidRDefault="00D87BB9" w:rsidP="00C41E3E"/>
                      <w:p w14:paraId="52141AAF"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6850990B" w14:textId="77777777" w:rsidR="00D87BB9" w:rsidRDefault="00D87BB9" w:rsidP="00C41E3E"/>
                      <w:p w14:paraId="770C234B" w14:textId="77777777" w:rsidR="00D87BB9" w:rsidRPr="001139E0" w:rsidRDefault="00D87BB9" w:rsidP="00C41E3E">
                        <w:pPr>
                          <w:pStyle w:val="Caption"/>
                        </w:pPr>
                        <w:r>
                          <w:t>Figure 1-7: Structure of the Thesis</w:t>
                        </w:r>
                      </w:p>
                      <w:p w14:paraId="27B2EE75" w14:textId="77777777" w:rsidR="00D87BB9" w:rsidRDefault="00D87BB9" w:rsidP="00C41E3E"/>
                      <w:p w14:paraId="1672BBDF"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4A9E2AC9" w14:textId="77777777" w:rsidR="00D87BB9" w:rsidRDefault="00D87BB9" w:rsidP="00C41E3E"/>
                      <w:p w14:paraId="30DC3384"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0AB12845" w14:textId="77777777" w:rsidR="00D87BB9" w:rsidRDefault="00D87BB9" w:rsidP="00C41E3E"/>
                      <w:p w14:paraId="4962A653" w14:textId="77777777" w:rsidR="00D87BB9" w:rsidRPr="001139E0" w:rsidRDefault="00D87BB9" w:rsidP="00C41E3E">
                        <w:pPr>
                          <w:pStyle w:val="Caption"/>
                        </w:pPr>
                        <w:r>
                          <w:t>Figure 1-7: Structure of the Thesis</w:t>
                        </w:r>
                      </w:p>
                      <w:p w14:paraId="68938E06" w14:textId="77777777" w:rsidR="00D87BB9" w:rsidRDefault="00D87BB9" w:rsidP="00C41E3E"/>
                      <w:p w14:paraId="7FBC6E24" w14:textId="77777777" w:rsidR="00D87BB9" w:rsidRPr="001139E0" w:rsidRDefault="00D87BB9" w:rsidP="00C41E3E">
                        <w:pPr>
                          <w:pStyle w:val="Caption"/>
                        </w:pPr>
                        <w:r>
                          <w:t>Figure 2-1: Resilience Framework – Four Element (DIFD,2011)Figure 1-7: Structure of the Thesis</w:t>
                        </w:r>
                      </w:p>
                      <w:p w14:paraId="7ADA65D8" w14:textId="77777777" w:rsidR="00D87BB9" w:rsidRDefault="00D87BB9" w:rsidP="00C41E3E"/>
                      <w:p w14:paraId="2781F898" w14:textId="77777777" w:rsidR="00D87BB9" w:rsidRPr="00141889" w:rsidRDefault="00D87BB9" w:rsidP="00C41E3E">
                        <w:pPr>
                          <w:pStyle w:val="Caption"/>
                          <w:rPr>
                            <w:noProof/>
                            <w:sz w:val="20"/>
                          </w:rPr>
                        </w:pPr>
                        <w:r>
                          <w:t>Figure 2-1: Resilience Framework – Four Element (DIFD,2011)</w:t>
                        </w:r>
                      </w:p>
                      <w:p w14:paraId="402AB310" w14:textId="77777777" w:rsidR="00D87BB9" w:rsidRDefault="00D87BB9" w:rsidP="00C41E3E"/>
                      <w:p w14:paraId="41245078"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292FD566" w14:textId="77777777" w:rsidR="00D87BB9" w:rsidRDefault="00D87BB9" w:rsidP="00C41E3E"/>
                      <w:p w14:paraId="2B1A80AC"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32C71F6D" w14:textId="77777777" w:rsidR="00D87BB9" w:rsidRDefault="00D87BB9" w:rsidP="00C41E3E"/>
                      <w:p w14:paraId="1C0D6361"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48AA3E5B" w14:textId="77777777" w:rsidR="00D87BB9" w:rsidRDefault="00D87BB9" w:rsidP="00C41E3E"/>
                      <w:p w14:paraId="4626F2CA" w14:textId="77777777" w:rsidR="00D87BB9" w:rsidRPr="001139E0" w:rsidRDefault="00D87BB9" w:rsidP="00C41E3E">
                        <w:pPr>
                          <w:pStyle w:val="Caption"/>
                        </w:pPr>
                        <w:r>
                          <w:t>Figure 1-7: Structure of the Thesis</w:t>
                        </w:r>
                      </w:p>
                      <w:p w14:paraId="5F3CFF08" w14:textId="77777777" w:rsidR="00D87BB9" w:rsidRDefault="00D87BB9" w:rsidP="00C41E3E"/>
                      <w:p w14:paraId="4210B2F8"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15AE9E80" w14:textId="77777777" w:rsidR="00D87BB9" w:rsidRDefault="00D87BB9" w:rsidP="00C41E3E"/>
                      <w:p w14:paraId="67035623"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060C5B0E" w14:textId="77777777" w:rsidR="00D87BB9" w:rsidRDefault="00D87BB9" w:rsidP="00C41E3E"/>
                      <w:p w14:paraId="230DCF80" w14:textId="77777777" w:rsidR="00D87BB9" w:rsidRPr="001139E0" w:rsidRDefault="00D87BB9" w:rsidP="00C41E3E">
                        <w:pPr>
                          <w:pStyle w:val="Caption"/>
                        </w:pPr>
                        <w:r>
                          <w:t>Figure 1-7: Structure of the Thesis</w:t>
                        </w:r>
                      </w:p>
                      <w:p w14:paraId="63DE29CE" w14:textId="77777777" w:rsidR="00D87BB9" w:rsidRDefault="00D87BB9" w:rsidP="00C41E3E"/>
                      <w:p w14:paraId="5CF6A88A" w14:textId="77777777" w:rsidR="00D87BB9" w:rsidRPr="001139E0" w:rsidRDefault="00D87BB9" w:rsidP="00C41E3E">
                        <w:pPr>
                          <w:pStyle w:val="Caption"/>
                        </w:pPr>
                        <w:r>
                          <w:t>Figure 2-1: Resilience Framework – Four Element (DIFD,2011)Figure 1-7: Structure of the Thesis</w:t>
                        </w:r>
                      </w:p>
                      <w:p w14:paraId="7DAC94C4" w14:textId="77777777" w:rsidR="00D87BB9" w:rsidRDefault="00D87BB9" w:rsidP="00C41E3E"/>
                      <w:p w14:paraId="60D40CDA" w14:textId="77777777" w:rsidR="00D87BB9" w:rsidRPr="00141889" w:rsidRDefault="00D87BB9" w:rsidP="00C41E3E">
                        <w:pPr>
                          <w:pStyle w:val="Caption"/>
                          <w:rPr>
                            <w:noProof/>
                            <w:sz w:val="20"/>
                          </w:rPr>
                        </w:pPr>
                        <w:r>
                          <w:t>Figure 2-1: Resilience Framework – Four Element (DIFD,2011)</w:t>
                        </w:r>
                      </w:p>
                      <w:p w14:paraId="41FDE588" w14:textId="77777777" w:rsidR="00D87BB9" w:rsidRDefault="00D87BB9" w:rsidP="00C41E3E"/>
                      <w:p w14:paraId="445B602F"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0085B362" w14:textId="77777777" w:rsidR="00D87BB9" w:rsidRDefault="00D87BB9" w:rsidP="00C41E3E"/>
                      <w:p w14:paraId="243F74F2" w14:textId="77777777" w:rsidR="00D87BB9" w:rsidRPr="001139E0" w:rsidRDefault="00D87BB9" w:rsidP="00C41E3E">
                        <w:pPr>
                          <w:pStyle w:val="Caption"/>
                        </w:pPr>
                        <w:r>
                          <w:t>Figure 2-1: Resilience Framework – Four Element (DIFD,2011)Figure 1-7: Structure of the Thesis</w:t>
                        </w:r>
                      </w:p>
                      <w:p w14:paraId="31762030" w14:textId="77777777" w:rsidR="00D87BB9" w:rsidRDefault="00D87BB9" w:rsidP="00C41E3E"/>
                      <w:p w14:paraId="1BBDA03A" w14:textId="77777777" w:rsidR="00D87BB9" w:rsidRPr="00141889" w:rsidRDefault="00D87BB9" w:rsidP="00C41E3E">
                        <w:pPr>
                          <w:pStyle w:val="Caption"/>
                          <w:rPr>
                            <w:noProof/>
                            <w:sz w:val="20"/>
                          </w:rPr>
                        </w:pPr>
                        <w:r>
                          <w:t>Figure 2-1: Resilience Framework – Four Element (DIFD,2011)</w:t>
                        </w:r>
                      </w:p>
                      <w:p w14:paraId="54B8978A" w14:textId="77777777" w:rsidR="00D87BB9" w:rsidRDefault="00D87BB9" w:rsidP="00C41E3E"/>
                      <w:p w14:paraId="489A6FBF"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67BDD60A" w14:textId="77777777" w:rsidR="00D87BB9" w:rsidRDefault="00D87BB9" w:rsidP="00C41E3E"/>
                      <w:p w14:paraId="78C92DCC"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w:t>
                        </w:r>
                      </w:p>
                      <w:p w14:paraId="58EEE817" w14:textId="77777777" w:rsidR="00D87BB9" w:rsidRDefault="00D87BB9" w:rsidP="00C41E3E"/>
                      <w:p w14:paraId="604A934B" w14:textId="77777777" w:rsidR="00D87BB9" w:rsidRPr="00141889" w:rsidRDefault="00D87BB9" w:rsidP="00C41E3E">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28019564" w14:textId="77777777" w:rsidR="00D87BB9" w:rsidRDefault="00D87BB9" w:rsidP="00C41E3E"/>
                      <w:p w14:paraId="5FCCDB71"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510B6E25" w14:textId="77777777" w:rsidR="00D87BB9" w:rsidRDefault="00D87BB9" w:rsidP="00C41E3E"/>
                      <w:p w14:paraId="3E8D5117" w14:textId="77777777" w:rsidR="00D87BB9" w:rsidRPr="001139E0" w:rsidRDefault="00D87BB9" w:rsidP="00C41E3E">
                        <w:pPr>
                          <w:pStyle w:val="Caption"/>
                        </w:pPr>
                        <w:r>
                          <w:t>Figure 2-1: Resilience Framework – Four Element (DIFD,2011)Figure 1-7: Structure of the Thesis</w:t>
                        </w:r>
                      </w:p>
                      <w:p w14:paraId="4E6CBC6A" w14:textId="77777777" w:rsidR="00D87BB9" w:rsidRDefault="00D87BB9" w:rsidP="00C41E3E"/>
                      <w:p w14:paraId="3C851F47" w14:textId="77777777" w:rsidR="00D87BB9" w:rsidRPr="00141889" w:rsidRDefault="00D87BB9" w:rsidP="00C41E3E">
                        <w:pPr>
                          <w:pStyle w:val="Caption"/>
                          <w:rPr>
                            <w:noProof/>
                            <w:sz w:val="20"/>
                          </w:rPr>
                        </w:pPr>
                        <w:r>
                          <w:t>Figure 2-1: Resilience Framework – Four Element (DIFD,2011)</w:t>
                        </w:r>
                      </w:p>
                      <w:p w14:paraId="5A0DA86E" w14:textId="77777777" w:rsidR="00D87BB9" w:rsidRDefault="00D87BB9" w:rsidP="00C41E3E"/>
                      <w:p w14:paraId="5903624B"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71DECB62" w14:textId="77777777" w:rsidR="00D87BB9" w:rsidRDefault="00D87BB9" w:rsidP="00C41E3E"/>
                      <w:p w14:paraId="0B2D5D46" w14:textId="77777777" w:rsidR="00D87BB9" w:rsidRPr="001139E0" w:rsidRDefault="00D87BB9" w:rsidP="00C41E3E">
                        <w:pPr>
                          <w:pStyle w:val="Caption"/>
                        </w:pPr>
                        <w:r>
                          <w:t>Figure 2-1: Resilience Framework – Four Element (DIFD,2011)Figure 1-7: Structure of the Thesis</w:t>
                        </w:r>
                      </w:p>
                      <w:p w14:paraId="666004D8" w14:textId="77777777" w:rsidR="00D87BB9" w:rsidRDefault="00D87BB9" w:rsidP="00C41E3E"/>
                      <w:p w14:paraId="0CA6B813" w14:textId="77777777" w:rsidR="00D87BB9" w:rsidRPr="00141889" w:rsidRDefault="00D87BB9" w:rsidP="00C41E3E">
                        <w:pPr>
                          <w:pStyle w:val="Caption"/>
                          <w:rPr>
                            <w:noProof/>
                            <w:sz w:val="20"/>
                          </w:rPr>
                        </w:pPr>
                        <w:r>
                          <w:t>Figure 2-1: Resilience Framework – Four Element (DIFD,2011)</w:t>
                        </w:r>
                      </w:p>
                      <w:p w14:paraId="72F07010" w14:textId="77777777" w:rsidR="00D87BB9" w:rsidRDefault="00D87BB9" w:rsidP="00C41E3E"/>
                      <w:p w14:paraId="0D081ABD"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0AF68121" w14:textId="77777777" w:rsidR="00D87BB9" w:rsidRDefault="00D87BB9" w:rsidP="00C41E3E"/>
                      <w:p w14:paraId="2DC498DE"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w:t>
                        </w:r>
                      </w:p>
                      <w:p w14:paraId="6A295A3B" w14:textId="77777777" w:rsidR="00D87BB9" w:rsidRDefault="00D87BB9" w:rsidP="00C41E3E"/>
                      <w:p w14:paraId="4F77849D" w14:textId="77777777" w:rsidR="00D87BB9" w:rsidRPr="00141889" w:rsidRDefault="00D87BB9" w:rsidP="00C41E3E">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37276C8D" w14:textId="77777777" w:rsidR="00D87BB9" w:rsidRDefault="00D87BB9" w:rsidP="00C41E3E"/>
                      <w:p w14:paraId="7E7C3E2D"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7F6A4632" w14:textId="77777777" w:rsidR="00D87BB9" w:rsidRDefault="00D87BB9" w:rsidP="00C41E3E"/>
                      <w:p w14:paraId="2B13E420"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w:t>
                        </w:r>
                      </w:p>
                      <w:p w14:paraId="3523721F" w14:textId="77777777" w:rsidR="00D87BB9" w:rsidRDefault="00D87BB9" w:rsidP="00C41E3E"/>
                      <w:p w14:paraId="2BDDE894" w14:textId="77777777" w:rsidR="00D87BB9" w:rsidRPr="00141889" w:rsidRDefault="00D87BB9" w:rsidP="00C41E3E">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B303D05" w14:textId="77777777" w:rsidR="00D87BB9" w:rsidRDefault="00D87BB9" w:rsidP="00C41E3E"/>
                      <w:p w14:paraId="04A1DF0F" w14:textId="77777777" w:rsidR="00D87BB9" w:rsidRPr="00886132" w:rsidRDefault="00D87BB9" w:rsidP="00C41E3E">
                        <w:pPr>
                          <w:pStyle w:val="Caption"/>
                          <w:rPr>
                            <w:sz w:val="24"/>
                          </w:rPr>
                        </w:pPr>
                        <w:r>
                          <w:t xml:space="preserve">Figure 2-3: </w:t>
                        </w:r>
                        <w:r w:rsidRPr="00886132">
                          <w:t xml:space="preserve"> </w:t>
                        </w:r>
                        <w:r>
                          <w:t xml:space="preserve">From Disaster Response to Disaster Management </w:t>
                        </w:r>
                      </w:p>
                      <w:p w14:paraId="50F6E7D6" w14:textId="77777777" w:rsidR="00D87BB9" w:rsidRDefault="00D87BB9" w:rsidP="00C41E3E"/>
                      <w:p w14:paraId="2B28EF16" w14:textId="77777777" w:rsidR="00D87BB9" w:rsidRPr="00141889" w:rsidRDefault="00D87BB9" w:rsidP="00C41E3E">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C68D983" w14:textId="77777777" w:rsidR="00D87BB9" w:rsidRDefault="00D87BB9" w:rsidP="00C41E3E"/>
                      <w:p w14:paraId="3D6D4B1C" w14:textId="77777777" w:rsidR="00D87BB9" w:rsidRPr="00141889" w:rsidRDefault="00D87BB9" w:rsidP="00C41E3E">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24E746D1" w14:textId="77777777" w:rsidR="00D87BB9" w:rsidRDefault="00D87BB9" w:rsidP="00C41E3E"/>
                      <w:p w14:paraId="57948B01"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78A57F59" w14:textId="77777777" w:rsidR="00D87BB9" w:rsidRDefault="00D87BB9" w:rsidP="00C41E3E"/>
                      <w:p w14:paraId="00137F4F"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w:t>
                        </w:r>
                      </w:p>
                      <w:p w14:paraId="0707A47D" w14:textId="77777777" w:rsidR="00D87BB9" w:rsidRDefault="00D87BB9" w:rsidP="00C41E3E"/>
                      <w:p w14:paraId="4B3DF806" w14:textId="77777777" w:rsidR="00D87BB9" w:rsidRPr="00141889" w:rsidRDefault="00D87BB9" w:rsidP="00C41E3E">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2360D08C" w14:textId="77777777" w:rsidR="00D87BB9" w:rsidRDefault="00D87BB9" w:rsidP="00C41E3E"/>
                      <w:p w14:paraId="542D4E5E"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69245F3C" w14:textId="77777777" w:rsidR="00D87BB9" w:rsidRDefault="00D87BB9" w:rsidP="00C41E3E"/>
                      <w:p w14:paraId="33668100" w14:textId="77777777" w:rsidR="00D87BB9" w:rsidRPr="001139E0" w:rsidRDefault="00D87BB9" w:rsidP="00C41E3E">
                        <w:pPr>
                          <w:pStyle w:val="Caption"/>
                        </w:pPr>
                        <w:r>
                          <w:t>Figure 2-1: Resilience Framework – Four Element (DIFD,2011)Figure 1-7: Structure of the Thesis</w:t>
                        </w:r>
                      </w:p>
                      <w:p w14:paraId="7E6FAEAB" w14:textId="77777777" w:rsidR="00D87BB9" w:rsidRDefault="00D87BB9" w:rsidP="00C41E3E"/>
                      <w:p w14:paraId="1D8CD5E0" w14:textId="77777777" w:rsidR="00D87BB9" w:rsidRPr="00141889" w:rsidRDefault="00D87BB9" w:rsidP="00C41E3E">
                        <w:pPr>
                          <w:pStyle w:val="Caption"/>
                          <w:rPr>
                            <w:noProof/>
                            <w:sz w:val="20"/>
                          </w:rPr>
                        </w:pPr>
                        <w:r>
                          <w:t>Figure 2-1: Resilience Framework – Four Element (DIFD,2011)</w:t>
                        </w:r>
                      </w:p>
                      <w:p w14:paraId="3EF5C0AD" w14:textId="77777777" w:rsidR="00D87BB9" w:rsidRDefault="00D87BB9" w:rsidP="00C41E3E"/>
                      <w:p w14:paraId="74ED7F91"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5643CBE5" w14:textId="77777777" w:rsidR="00D87BB9" w:rsidRDefault="00D87BB9" w:rsidP="00C41E3E"/>
                      <w:p w14:paraId="01F1F187" w14:textId="77777777" w:rsidR="00D87BB9" w:rsidRPr="001139E0" w:rsidRDefault="00D87BB9" w:rsidP="00C41E3E">
                        <w:pPr>
                          <w:pStyle w:val="Caption"/>
                        </w:pPr>
                        <w:r>
                          <w:t>Figure 2-1: Resilience Framework – Four Element (DIFD,2011)Figure 1-7: Structure of the Thesis</w:t>
                        </w:r>
                      </w:p>
                      <w:p w14:paraId="39CB79A5" w14:textId="77777777" w:rsidR="00D87BB9" w:rsidRDefault="00D87BB9" w:rsidP="00C41E3E"/>
                      <w:p w14:paraId="4E069239" w14:textId="77777777" w:rsidR="00D87BB9" w:rsidRPr="00141889" w:rsidRDefault="00D87BB9" w:rsidP="00C41E3E">
                        <w:pPr>
                          <w:pStyle w:val="Caption"/>
                          <w:rPr>
                            <w:noProof/>
                            <w:sz w:val="20"/>
                          </w:rPr>
                        </w:pPr>
                        <w:r>
                          <w:t>Figure 2-1: Resilience Framework – Four Element (DIFD,2011)</w:t>
                        </w:r>
                      </w:p>
                      <w:p w14:paraId="6D247909" w14:textId="77777777" w:rsidR="00D87BB9" w:rsidRDefault="00D87BB9" w:rsidP="00C41E3E"/>
                      <w:p w14:paraId="2B44306D"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72029DA3" w14:textId="77777777" w:rsidR="00D87BB9" w:rsidRDefault="00D87BB9" w:rsidP="00C41E3E"/>
                      <w:p w14:paraId="69666076"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w:t>
                        </w:r>
                      </w:p>
                      <w:p w14:paraId="178F7E97" w14:textId="77777777" w:rsidR="00D87BB9" w:rsidRDefault="00D87BB9" w:rsidP="00C41E3E"/>
                      <w:p w14:paraId="76F813A9" w14:textId="77777777" w:rsidR="00D87BB9" w:rsidRPr="00141889" w:rsidRDefault="00D87BB9" w:rsidP="00C41E3E">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26172C10" w14:textId="77777777" w:rsidR="00D87BB9" w:rsidRDefault="00D87BB9" w:rsidP="00C41E3E"/>
                      <w:p w14:paraId="62022A6B"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08222517" w14:textId="77777777" w:rsidR="00D87BB9" w:rsidRDefault="00D87BB9" w:rsidP="00C41E3E"/>
                      <w:p w14:paraId="20F58B25" w14:textId="77777777" w:rsidR="00D87BB9" w:rsidRPr="001139E0" w:rsidRDefault="00D87BB9" w:rsidP="00C41E3E">
                        <w:pPr>
                          <w:pStyle w:val="Caption"/>
                        </w:pPr>
                        <w:r>
                          <w:t>Figure 2-1: Resilience Framework – Four Element (DIFD,2011)Figure 1-7: Structure of the Thesis</w:t>
                        </w:r>
                      </w:p>
                      <w:p w14:paraId="06E7CF3B" w14:textId="77777777" w:rsidR="00D87BB9" w:rsidRDefault="00D87BB9" w:rsidP="00C41E3E"/>
                      <w:p w14:paraId="0605B42C" w14:textId="77777777" w:rsidR="00D87BB9" w:rsidRPr="00141889" w:rsidRDefault="00D87BB9" w:rsidP="00C41E3E">
                        <w:pPr>
                          <w:pStyle w:val="Caption"/>
                          <w:rPr>
                            <w:noProof/>
                            <w:sz w:val="20"/>
                          </w:rPr>
                        </w:pPr>
                        <w:r>
                          <w:t>Figure 2-1: Resilience Framework – Four Element (DIFD,2011)</w:t>
                        </w:r>
                      </w:p>
                      <w:p w14:paraId="23DDB621" w14:textId="77777777" w:rsidR="00D87BB9" w:rsidRDefault="00D87BB9" w:rsidP="00C41E3E"/>
                      <w:p w14:paraId="0BA0E808"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36F23ECB" w14:textId="77777777" w:rsidR="00D87BB9" w:rsidRDefault="00D87BB9" w:rsidP="00C41E3E"/>
                      <w:p w14:paraId="065FBAF4"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2193E7E0" w14:textId="77777777" w:rsidR="00D87BB9" w:rsidRDefault="00D87BB9" w:rsidP="00C41E3E"/>
                      <w:p w14:paraId="42334FEC"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458DD884" w14:textId="77777777" w:rsidR="00D87BB9" w:rsidRDefault="00D87BB9" w:rsidP="00C41E3E"/>
                      <w:p w14:paraId="6DB81A3D" w14:textId="77777777" w:rsidR="00D87BB9" w:rsidRPr="001139E0" w:rsidRDefault="00D87BB9" w:rsidP="00C41E3E">
                        <w:pPr>
                          <w:pStyle w:val="Caption"/>
                        </w:pPr>
                        <w:r>
                          <w:t>Figure 1-7: Structure of the Thesis</w:t>
                        </w:r>
                      </w:p>
                      <w:p w14:paraId="4AD391A4" w14:textId="77777777" w:rsidR="00D87BB9" w:rsidRDefault="00D87BB9" w:rsidP="00C41E3E"/>
                      <w:p w14:paraId="3187279B"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290735C9" w14:textId="77777777" w:rsidR="00D87BB9" w:rsidRDefault="00D87BB9" w:rsidP="00C41E3E"/>
                      <w:p w14:paraId="14A716A5"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691C7B60" w14:textId="77777777" w:rsidR="00D87BB9" w:rsidRDefault="00D87BB9" w:rsidP="00C41E3E"/>
                      <w:p w14:paraId="04B5FE00" w14:textId="77777777" w:rsidR="00D87BB9" w:rsidRPr="001139E0" w:rsidRDefault="00D87BB9" w:rsidP="00C41E3E">
                        <w:pPr>
                          <w:pStyle w:val="Caption"/>
                        </w:pPr>
                        <w:r>
                          <w:t>Figure 1-7: Structure of the Thesis</w:t>
                        </w:r>
                      </w:p>
                      <w:p w14:paraId="54DDFD99" w14:textId="77777777" w:rsidR="00D87BB9" w:rsidRDefault="00D87BB9" w:rsidP="00C41E3E"/>
                      <w:p w14:paraId="6356A7E1" w14:textId="77777777" w:rsidR="00D87BB9" w:rsidRPr="001139E0" w:rsidRDefault="00D87BB9" w:rsidP="00C41E3E">
                        <w:pPr>
                          <w:pStyle w:val="Caption"/>
                        </w:pPr>
                        <w:r>
                          <w:t>Figure 2-1: Resilience Framework – Four Element (DIFD,2011)Figure 1-7: Structure of the Thesis</w:t>
                        </w:r>
                      </w:p>
                      <w:p w14:paraId="0E733FA7" w14:textId="77777777" w:rsidR="00D87BB9" w:rsidRDefault="00D87BB9" w:rsidP="00C41E3E"/>
                      <w:p w14:paraId="765DA622" w14:textId="77777777" w:rsidR="00D87BB9" w:rsidRPr="00141889" w:rsidRDefault="00D87BB9" w:rsidP="00C41E3E">
                        <w:pPr>
                          <w:pStyle w:val="Caption"/>
                          <w:rPr>
                            <w:noProof/>
                            <w:sz w:val="20"/>
                          </w:rPr>
                        </w:pPr>
                        <w:r>
                          <w:t>Figure 2-1: Resilience Framework – Four Element (DIFD,2011)</w:t>
                        </w:r>
                      </w:p>
                      <w:p w14:paraId="01BB5699" w14:textId="77777777" w:rsidR="00D87BB9" w:rsidRDefault="00D87BB9" w:rsidP="00C41E3E"/>
                      <w:p w14:paraId="0AF5E2F5"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16108D67" w14:textId="77777777" w:rsidR="00D87BB9" w:rsidRDefault="00D87BB9" w:rsidP="00C41E3E"/>
                      <w:p w14:paraId="140D5BF6"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5F8DB5C2" w14:textId="77777777" w:rsidR="00D87BB9" w:rsidRDefault="00D87BB9" w:rsidP="00C41E3E"/>
                      <w:p w14:paraId="5A82BD50"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64A58286" w14:textId="77777777" w:rsidR="00D87BB9" w:rsidRDefault="00D87BB9" w:rsidP="00C41E3E"/>
                      <w:p w14:paraId="3C8D2E10" w14:textId="77777777" w:rsidR="00D87BB9" w:rsidRPr="001139E0" w:rsidRDefault="00D87BB9" w:rsidP="00C41E3E">
                        <w:pPr>
                          <w:pStyle w:val="Caption"/>
                        </w:pPr>
                        <w:r>
                          <w:t>Figure 1-7: Structure of the Thesis</w:t>
                        </w:r>
                      </w:p>
                      <w:p w14:paraId="0F2CFE6C" w14:textId="77777777" w:rsidR="00D87BB9" w:rsidRDefault="00D87BB9" w:rsidP="00C41E3E"/>
                      <w:p w14:paraId="4C292A35"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62451D33" w14:textId="77777777" w:rsidR="00D87BB9" w:rsidRDefault="00D87BB9" w:rsidP="00C41E3E"/>
                      <w:p w14:paraId="107E2797"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52C17B36" w14:textId="77777777" w:rsidR="00D87BB9" w:rsidRDefault="00D87BB9" w:rsidP="00C41E3E"/>
                      <w:p w14:paraId="63A098A9" w14:textId="77777777" w:rsidR="00D87BB9" w:rsidRPr="001139E0" w:rsidRDefault="00D87BB9" w:rsidP="00C41E3E">
                        <w:pPr>
                          <w:pStyle w:val="Caption"/>
                        </w:pPr>
                        <w:r>
                          <w:t>Figure 1-7: Structure of the Thesis</w:t>
                        </w:r>
                      </w:p>
                      <w:p w14:paraId="230D87A1" w14:textId="77777777" w:rsidR="00D87BB9" w:rsidRDefault="00D87BB9" w:rsidP="00C41E3E"/>
                      <w:p w14:paraId="5918E51B" w14:textId="77777777" w:rsidR="00D87BB9" w:rsidRPr="001139E0" w:rsidRDefault="00D87BB9" w:rsidP="00C41E3E">
                        <w:pPr>
                          <w:pStyle w:val="Caption"/>
                        </w:pPr>
                        <w:r>
                          <w:t>Figure 2-1: Resilience Framework – Four Element (DIFD,2011)Figure 1-7: Structure of the Thesis</w:t>
                        </w:r>
                      </w:p>
                      <w:p w14:paraId="2B1A30CD" w14:textId="77777777" w:rsidR="00D87BB9" w:rsidRDefault="00D87BB9" w:rsidP="00C41E3E"/>
                      <w:p w14:paraId="26CEE2D8" w14:textId="77777777" w:rsidR="00D87BB9" w:rsidRPr="00141889" w:rsidRDefault="00D87BB9" w:rsidP="00C41E3E">
                        <w:pPr>
                          <w:pStyle w:val="Caption"/>
                          <w:rPr>
                            <w:noProof/>
                            <w:sz w:val="20"/>
                          </w:rPr>
                        </w:pPr>
                        <w:r>
                          <w:t>Figure 2-1: Resilience Framework – Four Element (DIFD,2011)</w:t>
                        </w:r>
                      </w:p>
                      <w:p w14:paraId="69E13F0D" w14:textId="77777777" w:rsidR="00D87BB9" w:rsidRDefault="00D87BB9" w:rsidP="00C41E3E"/>
                      <w:p w14:paraId="013CB39D"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10C33201" w14:textId="77777777" w:rsidR="00D87BB9" w:rsidRDefault="00D87BB9" w:rsidP="00C41E3E"/>
                      <w:p w14:paraId="2B620B09" w14:textId="77777777" w:rsidR="00D87BB9" w:rsidRPr="001139E0" w:rsidRDefault="00D87BB9" w:rsidP="00C41E3E">
                        <w:pPr>
                          <w:pStyle w:val="Caption"/>
                        </w:pPr>
                        <w:r>
                          <w:t>Figure 2-1: Resilience Framework – Four Element (DIFD,2011)Figure 1-7: Structure of the Thesis</w:t>
                        </w:r>
                      </w:p>
                      <w:p w14:paraId="6B4E1FDC" w14:textId="77777777" w:rsidR="00D87BB9" w:rsidRDefault="00D87BB9" w:rsidP="00C41E3E"/>
                      <w:p w14:paraId="2F293D56" w14:textId="77777777" w:rsidR="00D87BB9" w:rsidRPr="00141889" w:rsidRDefault="00D87BB9" w:rsidP="00C41E3E">
                        <w:pPr>
                          <w:pStyle w:val="Caption"/>
                          <w:rPr>
                            <w:noProof/>
                            <w:sz w:val="20"/>
                          </w:rPr>
                        </w:pPr>
                        <w:r>
                          <w:t>Figure 2-1: Resilience Framework – Four Element (DIFD,2011)</w:t>
                        </w:r>
                      </w:p>
                      <w:p w14:paraId="5C22D898" w14:textId="77777777" w:rsidR="00D87BB9" w:rsidRDefault="00D87BB9" w:rsidP="00C41E3E"/>
                      <w:p w14:paraId="3FDC1C94"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7A41400A" w14:textId="77777777" w:rsidR="00D87BB9" w:rsidRDefault="00D87BB9" w:rsidP="00C41E3E"/>
                      <w:p w14:paraId="3442BD83" w14:textId="77777777" w:rsidR="00D87BB9" w:rsidRPr="00141889" w:rsidRDefault="00D87BB9" w:rsidP="00C41E3E">
                        <w:pPr>
                          <w:pStyle w:val="Caption"/>
                          <w:rPr>
                            <w:noProof/>
                            <w:sz w:val="20"/>
                          </w:rPr>
                        </w:pPr>
                        <w:r>
                          <w:t>Figure 2-2: The D</w:t>
                        </w:r>
                        <w:r w:rsidRPr="00C511AD">
                          <w:t xml:space="preserve">ynamic interaction system for natural disaster caused social conflict. </w:t>
                        </w:r>
                        <w:r>
                          <w:t>(Jiuping et al, 2016)</w:t>
                        </w:r>
                      </w:p>
                      <w:p w14:paraId="7F6D2A6B" w14:textId="77777777" w:rsidR="00D87BB9" w:rsidRDefault="00D87BB9" w:rsidP="00C41E3E"/>
                      <w:p w14:paraId="1A01574A" w14:textId="77777777" w:rsidR="00D87BB9" w:rsidRPr="00141889" w:rsidRDefault="00D87BB9" w:rsidP="00C41E3E">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407E74A5" w14:textId="77777777" w:rsidR="00D87BB9" w:rsidRDefault="00D87BB9" w:rsidP="00C41E3E"/>
                      <w:p w14:paraId="4E4DB1B6"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15A76FCE" w14:textId="77777777" w:rsidR="00D87BB9" w:rsidRDefault="00D87BB9" w:rsidP="00C41E3E"/>
                      <w:p w14:paraId="5378FFC3" w14:textId="77777777" w:rsidR="00D87BB9" w:rsidRPr="001139E0" w:rsidRDefault="00D87BB9" w:rsidP="00C41E3E">
                        <w:pPr>
                          <w:pStyle w:val="Caption"/>
                        </w:pPr>
                        <w:r>
                          <w:t>Figure 2-1: Resilience Framework – Four Element (DIFD,2011)Figure 1-7: Structure of the Thesis</w:t>
                        </w:r>
                      </w:p>
                      <w:p w14:paraId="63F8B215" w14:textId="77777777" w:rsidR="00D87BB9" w:rsidRDefault="00D87BB9" w:rsidP="00C41E3E"/>
                      <w:p w14:paraId="56D4AC17" w14:textId="77777777" w:rsidR="00D87BB9" w:rsidRPr="00141889" w:rsidRDefault="00D87BB9" w:rsidP="00C41E3E">
                        <w:pPr>
                          <w:pStyle w:val="Caption"/>
                          <w:rPr>
                            <w:noProof/>
                            <w:sz w:val="20"/>
                          </w:rPr>
                        </w:pPr>
                        <w:r>
                          <w:t>Figure 2-1: Resilience Framework – Four Element (DIFD,2011)</w:t>
                        </w:r>
                      </w:p>
                      <w:p w14:paraId="37DACDBD" w14:textId="77777777" w:rsidR="00D87BB9" w:rsidRDefault="00D87BB9" w:rsidP="00C41E3E"/>
                      <w:p w14:paraId="6013AE44"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6E11420A" w14:textId="77777777" w:rsidR="00D87BB9" w:rsidRDefault="00D87BB9" w:rsidP="00C41E3E"/>
                      <w:p w14:paraId="271F6395"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7A3C1EF8" w14:textId="77777777" w:rsidR="00D87BB9" w:rsidRDefault="00D87BB9" w:rsidP="00C41E3E"/>
                      <w:p w14:paraId="6F7D1A1C"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2D5F947E" w14:textId="77777777" w:rsidR="00D87BB9" w:rsidRDefault="00D87BB9" w:rsidP="00C41E3E"/>
                      <w:p w14:paraId="46D0640A" w14:textId="77777777" w:rsidR="00D87BB9" w:rsidRPr="001139E0" w:rsidRDefault="00D87BB9" w:rsidP="00C41E3E">
                        <w:pPr>
                          <w:pStyle w:val="Caption"/>
                        </w:pPr>
                        <w:r>
                          <w:t>Figure 1-7: Structure of the Thesis</w:t>
                        </w:r>
                      </w:p>
                      <w:p w14:paraId="439AAB4D" w14:textId="77777777" w:rsidR="00D87BB9" w:rsidRDefault="00D87BB9" w:rsidP="00C41E3E"/>
                      <w:p w14:paraId="1FAA7062"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68A6170C" w14:textId="77777777" w:rsidR="00D87BB9" w:rsidRDefault="00D87BB9" w:rsidP="00C41E3E"/>
                      <w:p w14:paraId="46CF1115"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10CF37C9" w14:textId="77777777" w:rsidR="00D87BB9" w:rsidRDefault="00D87BB9" w:rsidP="00C41E3E"/>
                      <w:p w14:paraId="789BD5BC" w14:textId="77777777" w:rsidR="00D87BB9" w:rsidRPr="001139E0" w:rsidRDefault="00D87BB9" w:rsidP="00C41E3E">
                        <w:pPr>
                          <w:pStyle w:val="Caption"/>
                        </w:pPr>
                        <w:r>
                          <w:t>Figure 1-7: Structure of the Thesis</w:t>
                        </w:r>
                      </w:p>
                      <w:p w14:paraId="0D638496" w14:textId="77777777" w:rsidR="00D87BB9" w:rsidRDefault="00D87BB9" w:rsidP="00C41E3E"/>
                      <w:p w14:paraId="3DE22890" w14:textId="77777777" w:rsidR="00D87BB9" w:rsidRPr="001139E0" w:rsidRDefault="00D87BB9" w:rsidP="00C41E3E">
                        <w:pPr>
                          <w:pStyle w:val="Caption"/>
                        </w:pPr>
                        <w:r>
                          <w:t>Figure 2-1: Resilience Framework – Four Element (DIFD,2011)Figure 1-7: Structure of the Thesis</w:t>
                        </w:r>
                      </w:p>
                      <w:p w14:paraId="283AED63" w14:textId="77777777" w:rsidR="00D87BB9" w:rsidRDefault="00D87BB9" w:rsidP="00C41E3E"/>
                      <w:p w14:paraId="77B1B6F8" w14:textId="77777777" w:rsidR="00D87BB9" w:rsidRPr="00141889" w:rsidRDefault="00D87BB9" w:rsidP="00C41E3E">
                        <w:pPr>
                          <w:pStyle w:val="Caption"/>
                          <w:rPr>
                            <w:noProof/>
                            <w:sz w:val="20"/>
                          </w:rPr>
                        </w:pPr>
                        <w:r>
                          <w:t>Figure 2-1: Resilience Framework – Four Element (DIFD,2011)</w:t>
                        </w:r>
                      </w:p>
                      <w:p w14:paraId="77C53749" w14:textId="77777777" w:rsidR="00D87BB9" w:rsidRDefault="00D87BB9" w:rsidP="00C41E3E"/>
                      <w:p w14:paraId="63E6DAA3" w14:textId="77777777" w:rsidR="00D87BB9" w:rsidRPr="001139E0" w:rsidRDefault="00D87BB9" w:rsidP="00C41E3E">
                        <w:pPr>
                          <w:pStyle w:val="Caption"/>
                        </w:pPr>
                        <w:r>
                          <w:t>Figure 2-2: The D</w:t>
                        </w:r>
                        <w:r w:rsidRPr="00C511AD">
                          <w:t xml:space="preserve">ynamic interaction system for natural disaster caused social conflict. </w:t>
                        </w:r>
                        <w:r>
                          <w:t>(Jiuping et al, 2016)Figure 2-1: Resilience Framework – Four Element (DIFD,2011)Figure 1-7: Structure of the Thesis</w:t>
                        </w:r>
                      </w:p>
                      <w:p w14:paraId="2A5E8771" w14:textId="77777777" w:rsidR="00D87BB9" w:rsidRDefault="00D87BB9" w:rsidP="00C41E3E"/>
                      <w:p w14:paraId="077EC6EE"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25A259E0" w14:textId="77777777" w:rsidR="00D87BB9" w:rsidRDefault="00D87BB9" w:rsidP="00C41E3E"/>
                      <w:p w14:paraId="605EAFCE"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2B8B4BFA" w14:textId="77777777" w:rsidR="00D87BB9" w:rsidRDefault="00D87BB9" w:rsidP="00C41E3E"/>
                      <w:p w14:paraId="19EE7D01" w14:textId="77777777" w:rsidR="00D87BB9" w:rsidRPr="001139E0" w:rsidRDefault="00D87BB9" w:rsidP="00C41E3E">
                        <w:pPr>
                          <w:pStyle w:val="Caption"/>
                        </w:pPr>
                        <w:r>
                          <w:t>Figure 1-7: Structure of the Thesis</w:t>
                        </w:r>
                      </w:p>
                      <w:p w14:paraId="6D3E5844" w14:textId="77777777" w:rsidR="00D87BB9" w:rsidRDefault="00D87BB9" w:rsidP="00C41E3E"/>
                      <w:p w14:paraId="0BCD1ECB" w14:textId="77777777" w:rsidR="00D87BB9" w:rsidRPr="004E3519" w:rsidRDefault="00D87BB9" w:rsidP="00C41E3E">
                        <w:pPr>
                          <w:pStyle w:val="Caption"/>
                          <w:rPr>
                            <w:szCs w:val="22"/>
                          </w:rPr>
                        </w:pPr>
                        <w:r>
                          <w:t>Figure 2-1: Resilience Framework – Four Element (DIFD,2011)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p>
                      <w:p w14:paraId="57230F69" w14:textId="77777777" w:rsidR="00D87BB9" w:rsidRDefault="00D87BB9" w:rsidP="00C41E3E"/>
                      <w:p w14:paraId="77131BCA" w14:textId="77777777" w:rsidR="00D87BB9" w:rsidRPr="004E3519" w:rsidRDefault="00D87BB9" w:rsidP="00C41E3E">
                        <w:pPr>
                          <w:pStyle w:val="Caption"/>
                          <w:rPr>
                            <w:szCs w:val="22"/>
                          </w:rPr>
                        </w:pPr>
                        <w:r>
                          <w:t>Figure 1-7: Structure of the Thesis</w:t>
                        </w:r>
                        <w:r>
                          <w:rPr>
                            <w:szCs w:val="22"/>
                          </w:rPr>
                          <w:t>Figure 1-6</w:t>
                        </w:r>
                        <w:r w:rsidRPr="004E3519">
                          <w:rPr>
                            <w:szCs w:val="22"/>
                          </w:rPr>
                          <w:t xml:space="preserve">: </w:t>
                        </w:r>
                        <w:r>
                          <w:rPr>
                            <w:szCs w:val="22"/>
                          </w:rPr>
                          <w:t>Research Aim-Objectives-Methodology and Methods aligned with the priorities for the SFDRR 2015-2030</w:t>
                        </w:r>
                        <w:bookmarkEnd w:id="30"/>
                      </w:p>
                    </w:txbxContent>
                  </v:textbox>
                </v:rect>
              </v:group>
            </w:pict>
          </mc:Fallback>
        </mc:AlternateContent>
      </w:r>
    </w:p>
    <w:p w14:paraId="4092BDD1" w14:textId="77777777" w:rsidR="00287704" w:rsidRPr="00287704" w:rsidRDefault="00287704" w:rsidP="00287704">
      <w:pPr>
        <w:rPr>
          <w:rFonts w:ascii="Arial" w:hAnsi="Arial" w:cs="Arial"/>
        </w:rPr>
      </w:pPr>
    </w:p>
    <w:p w14:paraId="12E46590" w14:textId="76D8F47D" w:rsidR="00287704" w:rsidRPr="00287704" w:rsidRDefault="00287704" w:rsidP="00287704">
      <w:pPr>
        <w:rPr>
          <w:rFonts w:ascii="Arial" w:hAnsi="Arial" w:cs="Arial"/>
        </w:rPr>
      </w:pPr>
    </w:p>
    <w:p w14:paraId="5B2A1945" w14:textId="526780CC" w:rsidR="00287704" w:rsidRPr="00287704" w:rsidRDefault="00287704" w:rsidP="00287704">
      <w:pPr>
        <w:rPr>
          <w:rFonts w:ascii="Arial" w:hAnsi="Arial" w:cs="Arial"/>
        </w:rPr>
      </w:pPr>
    </w:p>
    <w:p w14:paraId="35F92787" w14:textId="0983E7E1" w:rsidR="00287704" w:rsidRPr="00287704" w:rsidRDefault="00287704" w:rsidP="00287704">
      <w:pPr>
        <w:rPr>
          <w:rFonts w:ascii="Arial" w:hAnsi="Arial" w:cs="Arial"/>
        </w:rPr>
      </w:pPr>
    </w:p>
    <w:p w14:paraId="49EEDA46" w14:textId="7CF2A915" w:rsidR="00287704" w:rsidRPr="00287704" w:rsidRDefault="00287704" w:rsidP="00287704">
      <w:pPr>
        <w:rPr>
          <w:rFonts w:ascii="Arial" w:hAnsi="Arial" w:cs="Arial"/>
        </w:rPr>
      </w:pPr>
    </w:p>
    <w:p w14:paraId="7438DF40" w14:textId="7998C2F0" w:rsidR="00287704" w:rsidRPr="00287704" w:rsidRDefault="00287704" w:rsidP="00287704">
      <w:pPr>
        <w:rPr>
          <w:rFonts w:ascii="Arial" w:hAnsi="Arial" w:cs="Arial"/>
        </w:rPr>
      </w:pPr>
    </w:p>
    <w:p w14:paraId="6ACDA879" w14:textId="1E403F3E" w:rsidR="00287704" w:rsidRDefault="00287704" w:rsidP="00287704">
      <w:pPr>
        <w:rPr>
          <w:rFonts w:ascii="Arial" w:hAnsi="Arial" w:cs="Arial"/>
        </w:rPr>
      </w:pPr>
    </w:p>
    <w:p w14:paraId="21C6E7AC" w14:textId="77777777" w:rsidR="00C41E3E" w:rsidRPr="00287704" w:rsidRDefault="00C41E3E" w:rsidP="00287704">
      <w:pPr>
        <w:rPr>
          <w:rFonts w:ascii="Arial" w:hAnsi="Arial" w:cs="Arial"/>
        </w:rPr>
      </w:pPr>
    </w:p>
    <w:p w14:paraId="789C4088" w14:textId="2CD4F928" w:rsidR="00287704" w:rsidRDefault="00287704" w:rsidP="00287704">
      <w:pPr>
        <w:rPr>
          <w:rFonts w:ascii="Arial" w:hAnsi="Arial" w:cs="Arial"/>
        </w:rPr>
      </w:pPr>
    </w:p>
    <w:p w14:paraId="0167321A" w14:textId="2B2C5822" w:rsidR="00C41E3E" w:rsidRDefault="00C41E3E" w:rsidP="00287704">
      <w:pPr>
        <w:rPr>
          <w:rFonts w:ascii="Arial" w:hAnsi="Arial" w:cs="Arial"/>
        </w:rPr>
      </w:pPr>
    </w:p>
    <w:p w14:paraId="5F3DC879" w14:textId="77777777" w:rsidR="00C41E3E" w:rsidRPr="00287704" w:rsidRDefault="00C41E3E" w:rsidP="00287704">
      <w:pPr>
        <w:rPr>
          <w:rFonts w:ascii="Arial" w:hAnsi="Arial" w:cs="Arial"/>
        </w:rPr>
      </w:pPr>
    </w:p>
    <w:p w14:paraId="395386F0" w14:textId="20E72283" w:rsidR="00287704" w:rsidRPr="00287704" w:rsidRDefault="00287704" w:rsidP="00287704">
      <w:pPr>
        <w:rPr>
          <w:rFonts w:ascii="Arial" w:hAnsi="Arial" w:cs="Arial"/>
        </w:rPr>
      </w:pPr>
    </w:p>
    <w:p w14:paraId="29AAE9FE" w14:textId="6C8C115B" w:rsidR="00287704" w:rsidRDefault="00287704" w:rsidP="00287704">
      <w:pPr>
        <w:rPr>
          <w:rFonts w:ascii="Arial" w:hAnsi="Arial" w:cs="Arial"/>
        </w:rPr>
      </w:pPr>
    </w:p>
    <w:p w14:paraId="415D8798" w14:textId="13C7FD5F" w:rsidR="00287704" w:rsidRDefault="00287704" w:rsidP="00287704">
      <w:pPr>
        <w:rPr>
          <w:rFonts w:ascii="Arial" w:hAnsi="Arial" w:cs="Arial"/>
        </w:rPr>
        <w:sectPr w:rsidR="00287704" w:rsidSect="00287704">
          <w:pgSz w:w="16838" w:h="11906" w:orient="landscape"/>
          <w:pgMar w:top="2268" w:right="1134" w:bottom="1134" w:left="1134" w:header="709" w:footer="709" w:gutter="0"/>
          <w:cols w:space="708"/>
          <w:docGrid w:linePitch="360"/>
        </w:sectPr>
      </w:pPr>
    </w:p>
    <w:p w14:paraId="57BD29B0" w14:textId="118073C2" w:rsidR="009745CC" w:rsidRDefault="009745CC" w:rsidP="00200E6B">
      <w:pPr>
        <w:spacing w:line="360" w:lineRule="auto"/>
        <w:rPr>
          <w:rFonts w:ascii="Arial" w:hAnsi="Arial" w:cs="Arial"/>
          <w:lang w:val="en-US"/>
        </w:rPr>
      </w:pPr>
      <w:bookmarkStart w:id="31" w:name="_Toc20403544"/>
      <w:r w:rsidRPr="00D64799">
        <w:rPr>
          <w:rFonts w:ascii="Arial" w:hAnsi="Arial" w:cs="Arial"/>
          <w:b/>
          <w:bCs/>
          <w:lang w:val="en-US"/>
        </w:rPr>
        <w:lastRenderedPageBreak/>
        <w:t>3) Priority 3 - Investing in disaster risk reduction for resilience:</w:t>
      </w:r>
      <w:r w:rsidRPr="00C41E3E">
        <w:rPr>
          <w:rFonts w:ascii="Arial" w:hAnsi="Arial" w:cs="Arial"/>
          <w:lang w:val="en-US"/>
        </w:rPr>
        <w:t xml:space="preserve"> How can the UNDRR Disaster Resilience Scorecard inform DRR policy at the national level, to receive the political accountability and financial credibility for implementing Urban Resilience Action Plans (U-RAP), and bridge the gap between humanitarian action in disaster resilience and conventional crisis response management in the MENA region?</w:t>
      </w:r>
    </w:p>
    <w:p w14:paraId="6059D40D" w14:textId="77777777" w:rsidR="00141EE7" w:rsidRPr="00141EE7" w:rsidRDefault="00141EE7" w:rsidP="00141EE7">
      <w:pPr>
        <w:spacing w:line="360" w:lineRule="auto"/>
        <w:rPr>
          <w:rFonts w:asciiTheme="minorBidi" w:hAnsiTheme="minorBidi"/>
          <w:sz w:val="2"/>
          <w:szCs w:val="2"/>
        </w:rPr>
      </w:pPr>
    </w:p>
    <w:p w14:paraId="338F87A9" w14:textId="5CA24AC1" w:rsidR="00F5070C" w:rsidRDefault="009745CC" w:rsidP="00F5070C">
      <w:pPr>
        <w:spacing w:line="360" w:lineRule="auto"/>
        <w:rPr>
          <w:rFonts w:asciiTheme="minorBidi" w:hAnsiTheme="minorBidi"/>
        </w:rPr>
      </w:pPr>
      <w:r w:rsidRPr="00D64799">
        <w:rPr>
          <w:rFonts w:ascii="Arial" w:hAnsi="Arial" w:cs="Arial"/>
          <w:b/>
          <w:bCs/>
          <w:lang w:val="en-US"/>
        </w:rPr>
        <w:t>4) Priority 4 - Enhancing disaster preparedness for effective response and to “Build Back Better”:</w:t>
      </w:r>
      <w:r w:rsidRPr="00C41E3E">
        <w:rPr>
          <w:rFonts w:ascii="Arial" w:hAnsi="Arial" w:cs="Arial"/>
          <w:lang w:val="en-US"/>
        </w:rPr>
        <w:t xml:space="preserve"> How can the use of Open Data for DRR </w:t>
      </w:r>
      <w:r w:rsidR="00F5070C">
        <w:rPr>
          <w:rFonts w:ascii="Arial" w:hAnsi="Arial" w:cs="Arial"/>
          <w:lang w:val="en-US"/>
        </w:rPr>
        <w:t xml:space="preserve">key </w:t>
      </w:r>
      <w:r w:rsidR="00595917">
        <w:rPr>
          <w:rFonts w:ascii="Arial" w:hAnsi="Arial" w:cs="Arial"/>
          <w:lang w:val="en-US"/>
        </w:rPr>
        <w:t>s</w:t>
      </w:r>
      <w:r w:rsidR="00595917" w:rsidRPr="00C41E3E">
        <w:rPr>
          <w:rFonts w:ascii="Arial" w:hAnsi="Arial" w:cs="Arial"/>
          <w:lang w:val="en-US"/>
        </w:rPr>
        <w:t>takeholders’</w:t>
      </w:r>
      <w:r w:rsidRPr="00C41E3E">
        <w:rPr>
          <w:rFonts w:ascii="Arial" w:hAnsi="Arial" w:cs="Arial"/>
          <w:lang w:val="en-US"/>
        </w:rPr>
        <w:t xml:space="preserve"> engagement help validate the Policy Guidance for Urban Resilience Action Plan (U-RAP)? How can it be well utilised to capture the vulnerability, monitor human mobility and disaster data losses for Climate Security Displaced people in the MENA Region?</w:t>
      </w:r>
      <w:r w:rsidRPr="00C41E3E">
        <w:rPr>
          <w:rFonts w:asciiTheme="minorBidi" w:hAnsiTheme="minorBidi"/>
        </w:rPr>
        <w:t xml:space="preserve"> </w:t>
      </w:r>
    </w:p>
    <w:p w14:paraId="6D782E43" w14:textId="5A741D29" w:rsidR="009745CC" w:rsidRPr="009745CC" w:rsidRDefault="009745CC" w:rsidP="00F5070C">
      <w:pPr>
        <w:spacing w:line="360" w:lineRule="auto"/>
        <w:rPr>
          <w:rFonts w:asciiTheme="minorBidi" w:hAnsiTheme="minorBidi"/>
        </w:rPr>
      </w:pPr>
      <w:r w:rsidRPr="00B54CDB">
        <w:rPr>
          <w:rFonts w:asciiTheme="minorBidi" w:hAnsiTheme="minorBidi"/>
        </w:rPr>
        <w:t xml:space="preserve">Linkages between research aim, objectives and questions outlined above </w:t>
      </w:r>
      <w:r>
        <w:rPr>
          <w:rFonts w:asciiTheme="minorBidi" w:hAnsiTheme="minorBidi"/>
        </w:rPr>
        <w:t>are</w:t>
      </w:r>
      <w:r w:rsidRPr="00B54CDB">
        <w:rPr>
          <w:rFonts w:asciiTheme="minorBidi" w:hAnsiTheme="minorBidi"/>
        </w:rPr>
        <w:t xml:space="preserve"> associated with the thesis chapters and presented in </w:t>
      </w:r>
      <w:r>
        <w:rPr>
          <w:rFonts w:asciiTheme="minorBidi" w:hAnsiTheme="minorBidi"/>
        </w:rPr>
        <w:t>(T</w:t>
      </w:r>
      <w:r w:rsidRPr="00B54CDB">
        <w:rPr>
          <w:rFonts w:asciiTheme="minorBidi" w:hAnsiTheme="minorBidi"/>
        </w:rPr>
        <w:t>able</w:t>
      </w:r>
      <w:r>
        <w:rPr>
          <w:rFonts w:asciiTheme="minorBidi" w:hAnsiTheme="minorBidi"/>
        </w:rPr>
        <w:t xml:space="preserve"> 1-2)</w:t>
      </w:r>
      <w:r w:rsidRPr="00B54CDB">
        <w:rPr>
          <w:rFonts w:asciiTheme="minorBidi" w:hAnsiTheme="minorBidi"/>
        </w:rPr>
        <w:t>:</w:t>
      </w:r>
    </w:p>
    <w:p w14:paraId="09B7C9E3" w14:textId="6F2805EC" w:rsidR="00FF0BA2" w:rsidRPr="00B54CDB" w:rsidRDefault="00FF0BA2" w:rsidP="00DE27C6">
      <w:pPr>
        <w:pStyle w:val="Capture2"/>
        <w:rPr>
          <w:rFonts w:asciiTheme="minorBidi" w:hAnsiTheme="minorBidi"/>
        </w:rPr>
      </w:pPr>
      <w:r w:rsidRPr="00FF0BA2">
        <w:t>Table 1</w:t>
      </w:r>
      <w:r w:rsidRPr="00FF0BA2">
        <w:noBreakHyphen/>
        <w:t>2 Relationship between Research Objectives, Questions, and Thesis Chapters</w:t>
      </w:r>
      <w:bookmarkEnd w:id="31"/>
    </w:p>
    <w:tbl>
      <w:tblPr>
        <w:tblStyle w:val="PlainTable2"/>
        <w:tblW w:w="5000" w:type="pct"/>
        <w:tblLook w:val="04A0" w:firstRow="1" w:lastRow="0" w:firstColumn="1" w:lastColumn="0" w:noHBand="0" w:noVBand="1"/>
      </w:tblPr>
      <w:tblGrid>
        <w:gridCol w:w="3419"/>
        <w:gridCol w:w="3488"/>
        <w:gridCol w:w="1597"/>
      </w:tblGrid>
      <w:tr w:rsidR="00DE7313" w:rsidRPr="00AA56D5" w14:paraId="30E8BC3E" w14:textId="77777777" w:rsidTr="00FF0BA2">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010" w:type="pct"/>
            <w:tcBorders>
              <w:top w:val="single" w:sz="4" w:space="0" w:color="auto"/>
            </w:tcBorders>
          </w:tcPr>
          <w:p w14:paraId="58A2D19A" w14:textId="4A70F379" w:rsidR="00DE7313" w:rsidRPr="00BD7094" w:rsidRDefault="00DE7313" w:rsidP="00B54CDB">
            <w:pPr>
              <w:pBdr>
                <w:top w:val="none" w:sz="0" w:space="0" w:color="000000"/>
                <w:left w:val="none" w:sz="0" w:space="0" w:color="000000"/>
                <w:bottom w:val="none" w:sz="0" w:space="0" w:color="000000"/>
                <w:right w:val="none" w:sz="0" w:space="0" w:color="000000"/>
              </w:pBdr>
              <w:spacing w:after="120"/>
              <w:jc w:val="center"/>
              <w:rPr>
                <w:rFonts w:ascii="Arial" w:hAnsi="Arial" w:cs="Arial"/>
                <w:sz w:val="20"/>
              </w:rPr>
            </w:pPr>
            <w:r w:rsidRPr="00BD7094">
              <w:rPr>
                <w:rFonts w:ascii="Arial" w:hAnsi="Arial" w:cs="Arial"/>
                <w:sz w:val="20"/>
              </w:rPr>
              <w:t>Research objectives</w:t>
            </w:r>
            <w:r w:rsidR="00361BFB" w:rsidRPr="00BD7094">
              <w:rPr>
                <w:rFonts w:ascii="Arial" w:hAnsi="Arial" w:cs="Arial"/>
                <w:sz w:val="20"/>
              </w:rPr>
              <w:t xml:space="preserve"> </w:t>
            </w:r>
          </w:p>
        </w:tc>
        <w:tc>
          <w:tcPr>
            <w:tcW w:w="2051" w:type="pct"/>
            <w:tcBorders>
              <w:top w:val="single" w:sz="4" w:space="0" w:color="auto"/>
            </w:tcBorders>
          </w:tcPr>
          <w:p w14:paraId="082A1B74" w14:textId="5496E06B" w:rsidR="00DE7313" w:rsidRPr="00AA56D5" w:rsidRDefault="00DE7313" w:rsidP="00AC220F">
            <w:pPr>
              <w:spacing w:after="120"/>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rPr>
            </w:pPr>
            <w:r>
              <w:rPr>
                <w:rFonts w:ascii="Arial" w:hAnsi="Arial" w:cs="Arial"/>
                <w:b w:val="0"/>
                <w:bCs w:val="0"/>
                <w:sz w:val="20"/>
              </w:rPr>
              <w:t xml:space="preserve">Research Questions </w:t>
            </w:r>
          </w:p>
        </w:tc>
        <w:tc>
          <w:tcPr>
            <w:tcW w:w="939" w:type="pct"/>
            <w:tcBorders>
              <w:top w:val="single" w:sz="4" w:space="0" w:color="auto"/>
            </w:tcBorders>
          </w:tcPr>
          <w:p w14:paraId="100BD4A0" w14:textId="31CE7836" w:rsidR="00DE7313" w:rsidRPr="00AA56D5" w:rsidRDefault="00DE7313" w:rsidP="00AC220F">
            <w:pPr>
              <w:spacing w:after="120"/>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rPr>
            </w:pPr>
            <w:r>
              <w:rPr>
                <w:rFonts w:ascii="Arial" w:hAnsi="Arial" w:cs="Arial"/>
                <w:b w:val="0"/>
                <w:bCs w:val="0"/>
                <w:sz w:val="20"/>
              </w:rPr>
              <w:t>Chapters</w:t>
            </w:r>
          </w:p>
        </w:tc>
      </w:tr>
      <w:tr w:rsidR="00DE7313" w:rsidRPr="00AA56D5" w14:paraId="7E3EE90D" w14:textId="77777777" w:rsidTr="00C105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pct"/>
          </w:tcPr>
          <w:p w14:paraId="6B8A6040" w14:textId="40E01184" w:rsidR="00DE7313" w:rsidRPr="00C105C2" w:rsidRDefault="00C105C2" w:rsidP="001B61D9">
            <w:pPr>
              <w:pStyle w:val="ListParagraph"/>
              <w:numPr>
                <w:ilvl w:val="0"/>
                <w:numId w:val="2"/>
              </w:numPr>
              <w:spacing w:after="0"/>
              <w:rPr>
                <w:rFonts w:ascii="Arial" w:hAnsi="Arial" w:cs="Arial"/>
                <w:sz w:val="20"/>
                <w:szCs w:val="20"/>
                <w:lang w:val="en-GB"/>
              </w:rPr>
            </w:pPr>
            <w:r w:rsidRPr="00C105C2">
              <w:rPr>
                <w:rFonts w:ascii="Arial" w:hAnsi="Arial" w:cs="Arial"/>
                <w:sz w:val="20"/>
                <w:szCs w:val="20"/>
                <w:lang w:val="en-GB"/>
              </w:rPr>
              <w:t>To critically review the extant literature of Urban Resilience generally, and specifically in the MENA Region fragile and conflict settings.</w:t>
            </w:r>
          </w:p>
        </w:tc>
        <w:tc>
          <w:tcPr>
            <w:tcW w:w="2051" w:type="pct"/>
          </w:tcPr>
          <w:p w14:paraId="5FA45CCB" w14:textId="42E5BE33" w:rsidR="00DE7313" w:rsidRPr="00AA56D5" w:rsidRDefault="009D733B" w:rsidP="0014402A">
            <w:pP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4E6A84">
              <w:rPr>
                <w:rFonts w:ascii="Arial" w:hAnsi="Arial" w:cs="Arial"/>
                <w:bCs/>
                <w:sz w:val="20"/>
              </w:rPr>
              <w:t xml:space="preserve">What are the </w:t>
            </w:r>
            <w:r w:rsidR="0014402A">
              <w:rPr>
                <w:rFonts w:ascii="Arial" w:hAnsi="Arial" w:cs="Arial"/>
                <w:bCs/>
                <w:sz w:val="20"/>
              </w:rPr>
              <w:t xml:space="preserve">key operational </w:t>
            </w:r>
            <w:r w:rsidR="00AA0B9A">
              <w:rPr>
                <w:rFonts w:ascii="Arial" w:hAnsi="Arial" w:cs="Arial"/>
                <w:bCs/>
                <w:sz w:val="20"/>
              </w:rPr>
              <w:t>definitions</w:t>
            </w:r>
            <w:r w:rsidRPr="004E6A84">
              <w:rPr>
                <w:rFonts w:ascii="Arial" w:hAnsi="Arial" w:cs="Arial"/>
                <w:bCs/>
                <w:sz w:val="20"/>
              </w:rPr>
              <w:t xml:space="preserve"> </w:t>
            </w:r>
            <w:r w:rsidR="0014402A">
              <w:rPr>
                <w:rFonts w:ascii="Arial" w:hAnsi="Arial" w:cs="Arial"/>
                <w:bCs/>
                <w:sz w:val="20"/>
              </w:rPr>
              <w:t xml:space="preserve">and tools </w:t>
            </w:r>
            <w:r w:rsidRPr="004E6A84">
              <w:rPr>
                <w:rFonts w:ascii="Arial" w:hAnsi="Arial" w:cs="Arial"/>
                <w:bCs/>
                <w:sz w:val="20"/>
              </w:rPr>
              <w:t>for measuring Urban Resilience globally and in the MENA Region context of climate change, conflict</w:t>
            </w:r>
            <w:r w:rsidR="00766CC6">
              <w:rPr>
                <w:rFonts w:ascii="Arial" w:hAnsi="Arial" w:cs="Arial"/>
                <w:bCs/>
                <w:sz w:val="20"/>
              </w:rPr>
              <w:t>,</w:t>
            </w:r>
            <w:r w:rsidRPr="004E6A84">
              <w:rPr>
                <w:rFonts w:ascii="Arial" w:hAnsi="Arial" w:cs="Arial"/>
                <w:bCs/>
                <w:sz w:val="20"/>
              </w:rPr>
              <w:t xml:space="preserve"> and displacement?</w:t>
            </w:r>
          </w:p>
        </w:tc>
        <w:tc>
          <w:tcPr>
            <w:tcW w:w="939" w:type="pct"/>
          </w:tcPr>
          <w:p w14:paraId="367038F5" w14:textId="77777777" w:rsidR="009745CC" w:rsidRDefault="009745CC" w:rsidP="00C105C2">
            <w:pPr>
              <w:cnfStyle w:val="000000100000" w:firstRow="0" w:lastRow="0" w:firstColumn="0" w:lastColumn="0" w:oddVBand="0" w:evenVBand="0" w:oddHBand="1" w:evenHBand="0" w:firstRowFirstColumn="0" w:firstRowLastColumn="0" w:lastRowFirstColumn="0" w:lastRowLastColumn="0"/>
              <w:rPr>
                <w:rFonts w:ascii="Arial" w:hAnsi="Arial" w:cs="Arial"/>
                <w:b/>
                <w:sz w:val="20"/>
              </w:rPr>
            </w:pPr>
          </w:p>
          <w:p w14:paraId="3CA92CB2" w14:textId="7F6A9201" w:rsidR="00DE7313" w:rsidRDefault="00DE7313" w:rsidP="00C105C2">
            <w:pP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B54CDB">
              <w:rPr>
                <w:rFonts w:ascii="Arial" w:hAnsi="Arial" w:cs="Arial"/>
                <w:b/>
                <w:sz w:val="20"/>
              </w:rPr>
              <w:t>Chapter 2</w:t>
            </w:r>
          </w:p>
          <w:p w14:paraId="06688932" w14:textId="77777777" w:rsidR="007A75E9" w:rsidRDefault="007A75E9" w:rsidP="00C105C2">
            <w:pPr>
              <w:cnfStyle w:val="000000100000" w:firstRow="0" w:lastRow="0" w:firstColumn="0" w:lastColumn="0" w:oddVBand="0" w:evenVBand="0" w:oddHBand="1" w:evenHBand="0" w:firstRowFirstColumn="0" w:firstRowLastColumn="0" w:lastRowFirstColumn="0" w:lastRowLastColumn="0"/>
              <w:rPr>
                <w:rFonts w:ascii="Arial" w:hAnsi="Arial" w:cs="Arial"/>
                <w:b/>
                <w:sz w:val="20"/>
              </w:rPr>
            </w:pPr>
          </w:p>
          <w:p w14:paraId="304670DC" w14:textId="77777777" w:rsidR="007A75E9" w:rsidRDefault="007A75E9" w:rsidP="00C105C2">
            <w:pPr>
              <w:cnfStyle w:val="000000100000" w:firstRow="0" w:lastRow="0" w:firstColumn="0" w:lastColumn="0" w:oddVBand="0" w:evenVBand="0" w:oddHBand="1" w:evenHBand="0" w:firstRowFirstColumn="0" w:firstRowLastColumn="0" w:lastRowFirstColumn="0" w:lastRowLastColumn="0"/>
              <w:rPr>
                <w:rFonts w:ascii="Arial" w:hAnsi="Arial" w:cs="Arial"/>
                <w:b/>
                <w:sz w:val="20"/>
              </w:rPr>
            </w:pPr>
          </w:p>
          <w:p w14:paraId="39A6B8F1" w14:textId="4213AA26" w:rsidR="007A75E9" w:rsidRDefault="007A75E9" w:rsidP="007A75E9">
            <w:pP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Pr>
                <w:rFonts w:ascii="Arial" w:hAnsi="Arial" w:cs="Arial"/>
                <w:b/>
                <w:sz w:val="20"/>
              </w:rPr>
              <w:t>Chapter 3</w:t>
            </w:r>
          </w:p>
          <w:p w14:paraId="3F88CD75" w14:textId="119C3268" w:rsidR="007A75E9" w:rsidRPr="00B54CDB" w:rsidRDefault="007A75E9" w:rsidP="00C105C2">
            <w:pPr>
              <w:cnfStyle w:val="000000100000" w:firstRow="0" w:lastRow="0" w:firstColumn="0" w:lastColumn="0" w:oddVBand="0" w:evenVBand="0" w:oddHBand="1" w:evenHBand="0" w:firstRowFirstColumn="0" w:firstRowLastColumn="0" w:lastRowFirstColumn="0" w:lastRowLastColumn="0"/>
              <w:rPr>
                <w:rFonts w:ascii="Arial" w:hAnsi="Arial" w:cs="Arial"/>
                <w:b/>
                <w:sz w:val="20"/>
              </w:rPr>
            </w:pPr>
          </w:p>
        </w:tc>
      </w:tr>
      <w:tr w:rsidR="00DE7313" w:rsidRPr="00AA56D5" w14:paraId="0AD5C61F" w14:textId="77777777" w:rsidTr="00C105C2">
        <w:tc>
          <w:tcPr>
            <w:cnfStyle w:val="001000000000" w:firstRow="0" w:lastRow="0" w:firstColumn="1" w:lastColumn="0" w:oddVBand="0" w:evenVBand="0" w:oddHBand="0" w:evenHBand="0" w:firstRowFirstColumn="0" w:firstRowLastColumn="0" w:lastRowFirstColumn="0" w:lastRowLastColumn="0"/>
            <w:tcW w:w="2010" w:type="pct"/>
          </w:tcPr>
          <w:p w14:paraId="1F9B26FA" w14:textId="6A91297A" w:rsidR="00DE7313" w:rsidRPr="00C105C2" w:rsidRDefault="00C105C2" w:rsidP="001B61D9">
            <w:pPr>
              <w:pStyle w:val="ListParagraph"/>
              <w:numPr>
                <w:ilvl w:val="0"/>
                <w:numId w:val="2"/>
              </w:numPr>
              <w:spacing w:after="0"/>
              <w:rPr>
                <w:rFonts w:ascii="Arial" w:hAnsi="Arial" w:cs="Arial"/>
                <w:sz w:val="20"/>
                <w:lang w:val="en-GB"/>
              </w:rPr>
            </w:pPr>
            <w:r w:rsidRPr="00C105C2">
              <w:rPr>
                <w:rFonts w:ascii="Arial" w:hAnsi="Arial" w:cs="Arial"/>
                <w:sz w:val="20"/>
                <w:lang w:val="en-GB"/>
              </w:rPr>
              <w:t>To critically review and analyse the existing Urban Resilience Assessment approaches and their implementation in the course of DRR, fragility</w:t>
            </w:r>
            <w:r w:rsidR="00766CC6">
              <w:rPr>
                <w:rFonts w:ascii="Arial" w:hAnsi="Arial" w:cs="Arial"/>
                <w:sz w:val="20"/>
                <w:lang w:val="en-GB"/>
              </w:rPr>
              <w:t>,</w:t>
            </w:r>
            <w:r w:rsidRPr="00C105C2">
              <w:rPr>
                <w:rFonts w:ascii="Arial" w:hAnsi="Arial" w:cs="Arial"/>
                <w:sz w:val="20"/>
                <w:lang w:val="en-GB"/>
              </w:rPr>
              <w:t xml:space="preserve"> and displacement in the MENA Region.</w:t>
            </w:r>
          </w:p>
        </w:tc>
        <w:tc>
          <w:tcPr>
            <w:tcW w:w="2051" w:type="pct"/>
          </w:tcPr>
          <w:p w14:paraId="255DC26B" w14:textId="612282BF" w:rsidR="00DE7313" w:rsidRPr="00B54CDB" w:rsidRDefault="009D733B" w:rsidP="00C105C2">
            <w:pP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B54CDB">
              <w:rPr>
                <w:rFonts w:ascii="Arial" w:hAnsi="Arial" w:cs="Arial"/>
                <w:bCs/>
                <w:sz w:val="20"/>
                <w:lang w:val="en-GB"/>
              </w:rPr>
              <w:t>What pre-and-post disaster risk reduction (laws and practice) methods are currently employed to accommodate the rights of IDPs and Refugees in DRR policies and frameworks?</w:t>
            </w:r>
          </w:p>
        </w:tc>
        <w:tc>
          <w:tcPr>
            <w:tcW w:w="939" w:type="pct"/>
          </w:tcPr>
          <w:p w14:paraId="2AEC5C9C" w14:textId="77777777" w:rsidR="009745CC" w:rsidRDefault="009745CC" w:rsidP="00C105C2">
            <w:pPr>
              <w:cnfStyle w:val="000000000000" w:firstRow="0" w:lastRow="0" w:firstColumn="0" w:lastColumn="0" w:oddVBand="0" w:evenVBand="0" w:oddHBand="0" w:evenHBand="0" w:firstRowFirstColumn="0" w:firstRowLastColumn="0" w:lastRowFirstColumn="0" w:lastRowLastColumn="0"/>
              <w:rPr>
                <w:rFonts w:ascii="Arial" w:hAnsi="Arial" w:cs="Arial"/>
                <w:b/>
                <w:sz w:val="20"/>
              </w:rPr>
            </w:pPr>
          </w:p>
          <w:p w14:paraId="1E99383E" w14:textId="77777777" w:rsidR="009745CC" w:rsidRDefault="009745CC" w:rsidP="00C105C2">
            <w:pPr>
              <w:cnfStyle w:val="000000000000" w:firstRow="0" w:lastRow="0" w:firstColumn="0" w:lastColumn="0" w:oddVBand="0" w:evenVBand="0" w:oddHBand="0" w:evenHBand="0" w:firstRowFirstColumn="0" w:firstRowLastColumn="0" w:lastRowFirstColumn="0" w:lastRowLastColumn="0"/>
              <w:rPr>
                <w:rFonts w:ascii="Arial" w:hAnsi="Arial" w:cs="Arial"/>
                <w:b/>
                <w:sz w:val="20"/>
              </w:rPr>
            </w:pPr>
          </w:p>
          <w:p w14:paraId="248CA319" w14:textId="0F467F95" w:rsidR="00DE7313" w:rsidRDefault="0084561A" w:rsidP="00C105C2">
            <w:pPr>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sidRPr="00B54CDB">
              <w:rPr>
                <w:rFonts w:ascii="Arial" w:hAnsi="Arial" w:cs="Arial"/>
                <w:b/>
                <w:sz w:val="20"/>
              </w:rPr>
              <w:t>Chapter 3</w:t>
            </w:r>
          </w:p>
          <w:p w14:paraId="1742FC6E" w14:textId="77777777" w:rsidR="007A75E9" w:rsidRDefault="007A75E9" w:rsidP="00C105C2">
            <w:pPr>
              <w:cnfStyle w:val="000000000000" w:firstRow="0" w:lastRow="0" w:firstColumn="0" w:lastColumn="0" w:oddVBand="0" w:evenVBand="0" w:oddHBand="0" w:evenHBand="0" w:firstRowFirstColumn="0" w:firstRowLastColumn="0" w:lastRowFirstColumn="0" w:lastRowLastColumn="0"/>
              <w:rPr>
                <w:rFonts w:ascii="Arial" w:hAnsi="Arial" w:cs="Arial"/>
                <w:b/>
                <w:sz w:val="20"/>
              </w:rPr>
            </w:pPr>
          </w:p>
          <w:p w14:paraId="348246AE" w14:textId="77777777" w:rsidR="007A75E9" w:rsidRDefault="007A75E9" w:rsidP="00C105C2">
            <w:pPr>
              <w:cnfStyle w:val="000000000000" w:firstRow="0" w:lastRow="0" w:firstColumn="0" w:lastColumn="0" w:oddVBand="0" w:evenVBand="0" w:oddHBand="0" w:evenHBand="0" w:firstRowFirstColumn="0" w:firstRowLastColumn="0" w:lastRowFirstColumn="0" w:lastRowLastColumn="0"/>
              <w:rPr>
                <w:rFonts w:ascii="Arial" w:hAnsi="Arial" w:cs="Arial"/>
                <w:b/>
                <w:sz w:val="20"/>
              </w:rPr>
            </w:pPr>
          </w:p>
          <w:p w14:paraId="1A3CCD8F" w14:textId="5EC1E4A3" w:rsidR="007A75E9" w:rsidRDefault="007A75E9" w:rsidP="007A75E9">
            <w:pPr>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Pr>
                <w:rFonts w:ascii="Arial" w:hAnsi="Arial" w:cs="Arial"/>
                <w:b/>
                <w:sz w:val="20"/>
              </w:rPr>
              <w:t>Chapter 6</w:t>
            </w:r>
          </w:p>
          <w:p w14:paraId="18F85B5D" w14:textId="14E1C654" w:rsidR="007A75E9" w:rsidRPr="00B54CDB" w:rsidRDefault="007A75E9" w:rsidP="00C105C2">
            <w:pPr>
              <w:cnfStyle w:val="000000000000" w:firstRow="0" w:lastRow="0" w:firstColumn="0" w:lastColumn="0" w:oddVBand="0" w:evenVBand="0" w:oddHBand="0" w:evenHBand="0" w:firstRowFirstColumn="0" w:firstRowLastColumn="0" w:lastRowFirstColumn="0" w:lastRowLastColumn="0"/>
              <w:rPr>
                <w:rFonts w:ascii="Arial" w:hAnsi="Arial" w:cs="Arial"/>
                <w:b/>
                <w:sz w:val="20"/>
              </w:rPr>
            </w:pPr>
          </w:p>
        </w:tc>
      </w:tr>
      <w:tr w:rsidR="007E6AB3" w:rsidRPr="00AA56D5" w14:paraId="7280733C" w14:textId="77777777" w:rsidTr="00C105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pct"/>
          </w:tcPr>
          <w:p w14:paraId="461E43BE" w14:textId="3994A860" w:rsidR="007E6AB3" w:rsidRPr="00C105C2" w:rsidRDefault="00C105C2" w:rsidP="001B61D9">
            <w:pPr>
              <w:pStyle w:val="ListParagraph"/>
              <w:numPr>
                <w:ilvl w:val="0"/>
                <w:numId w:val="2"/>
              </w:numPr>
              <w:spacing w:after="0"/>
              <w:rPr>
                <w:rFonts w:ascii="Arial" w:hAnsi="Arial" w:cs="Arial"/>
                <w:sz w:val="20"/>
              </w:rPr>
            </w:pPr>
            <w:r w:rsidRPr="00C105C2">
              <w:rPr>
                <w:rFonts w:ascii="Arial" w:hAnsi="Arial" w:cs="Arial"/>
                <w:sz w:val="20"/>
              </w:rPr>
              <w:t xml:space="preserve">To review and document the role of DRR key stakeholders in measuring and building Urban Resilience in the MENA region. </w:t>
            </w:r>
          </w:p>
        </w:tc>
        <w:tc>
          <w:tcPr>
            <w:tcW w:w="2051" w:type="pct"/>
          </w:tcPr>
          <w:p w14:paraId="7AD614A3" w14:textId="5D2BA9DF" w:rsidR="007E6AB3" w:rsidRPr="00B54CDB" w:rsidRDefault="004E6A84" w:rsidP="00C105C2">
            <w:pPr>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B54CDB">
              <w:rPr>
                <w:rFonts w:ascii="Arial" w:hAnsi="Arial" w:cs="Arial"/>
                <w:bCs/>
                <w:sz w:val="20"/>
                <w:lang w:val="en-GB"/>
              </w:rPr>
              <w:t xml:space="preserve">What are the main role and characteristics of DRR Key Stakeholders involved in pre-and-post disaster risk reduction? </w:t>
            </w:r>
          </w:p>
        </w:tc>
        <w:tc>
          <w:tcPr>
            <w:tcW w:w="939" w:type="pct"/>
          </w:tcPr>
          <w:p w14:paraId="7550E16B" w14:textId="77777777" w:rsidR="009745CC" w:rsidRDefault="009745CC" w:rsidP="00C105C2">
            <w:pPr>
              <w:cnfStyle w:val="000000100000" w:firstRow="0" w:lastRow="0" w:firstColumn="0" w:lastColumn="0" w:oddVBand="0" w:evenVBand="0" w:oddHBand="1" w:evenHBand="0" w:firstRowFirstColumn="0" w:firstRowLastColumn="0" w:lastRowFirstColumn="0" w:lastRowLastColumn="0"/>
              <w:rPr>
                <w:rFonts w:ascii="Arial" w:hAnsi="Arial" w:cs="Arial"/>
                <w:b/>
                <w:sz w:val="20"/>
              </w:rPr>
            </w:pPr>
          </w:p>
          <w:p w14:paraId="01E2BD2F" w14:textId="10E9D303" w:rsidR="007A75E9" w:rsidRDefault="007E6AB3" w:rsidP="00C105C2">
            <w:pP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B54CDB">
              <w:rPr>
                <w:rFonts w:ascii="Arial" w:hAnsi="Arial" w:cs="Arial"/>
                <w:b/>
                <w:sz w:val="20"/>
              </w:rPr>
              <w:t>Ch</w:t>
            </w:r>
            <w:r w:rsidR="000377BE" w:rsidRPr="00B54CDB">
              <w:rPr>
                <w:rFonts w:ascii="Arial" w:hAnsi="Arial" w:cs="Arial"/>
                <w:b/>
                <w:sz w:val="20"/>
              </w:rPr>
              <w:t>apter 5</w:t>
            </w:r>
            <w:r w:rsidR="002C0172" w:rsidRPr="00B54CDB">
              <w:rPr>
                <w:rFonts w:ascii="Arial" w:hAnsi="Arial" w:cs="Arial"/>
                <w:b/>
                <w:sz w:val="20"/>
              </w:rPr>
              <w:t xml:space="preserve"> </w:t>
            </w:r>
          </w:p>
          <w:p w14:paraId="2BC33A81" w14:textId="6F90EAF4" w:rsidR="007A75E9" w:rsidRDefault="007A75E9" w:rsidP="007A75E9">
            <w:pPr>
              <w:cnfStyle w:val="000000100000" w:firstRow="0" w:lastRow="0" w:firstColumn="0" w:lastColumn="0" w:oddVBand="0" w:evenVBand="0" w:oddHBand="1" w:evenHBand="0" w:firstRowFirstColumn="0" w:firstRowLastColumn="0" w:lastRowFirstColumn="0" w:lastRowLastColumn="0"/>
              <w:rPr>
                <w:rFonts w:ascii="Arial" w:hAnsi="Arial" w:cs="Arial"/>
                <w:sz w:val="20"/>
              </w:rPr>
            </w:pPr>
          </w:p>
          <w:p w14:paraId="25928043" w14:textId="77777777" w:rsidR="007A75E9" w:rsidRDefault="007A75E9" w:rsidP="007A75E9">
            <w:pPr>
              <w:cnfStyle w:val="000000100000" w:firstRow="0" w:lastRow="0" w:firstColumn="0" w:lastColumn="0" w:oddVBand="0" w:evenVBand="0" w:oddHBand="1" w:evenHBand="0" w:firstRowFirstColumn="0" w:firstRowLastColumn="0" w:lastRowFirstColumn="0" w:lastRowLastColumn="0"/>
              <w:rPr>
                <w:rFonts w:ascii="Arial" w:hAnsi="Arial" w:cs="Arial"/>
                <w:sz w:val="20"/>
              </w:rPr>
            </w:pPr>
          </w:p>
          <w:p w14:paraId="0B349574" w14:textId="5771B98C" w:rsidR="007A75E9" w:rsidRPr="007A75E9" w:rsidRDefault="007A75E9" w:rsidP="007A75E9">
            <w:pPr>
              <w:cnfStyle w:val="000000100000" w:firstRow="0" w:lastRow="0" w:firstColumn="0" w:lastColumn="0" w:oddVBand="0" w:evenVBand="0" w:oddHBand="1" w:evenHBand="0" w:firstRowFirstColumn="0" w:firstRowLastColumn="0" w:lastRowFirstColumn="0" w:lastRowLastColumn="0"/>
              <w:rPr>
                <w:rFonts w:ascii="Arial" w:hAnsi="Arial" w:cs="Arial"/>
                <w:b/>
                <w:sz w:val="20"/>
                <w:lang w:val="en-GB"/>
              </w:rPr>
            </w:pPr>
            <w:r>
              <w:rPr>
                <w:rFonts w:ascii="Arial" w:hAnsi="Arial" w:cs="Arial"/>
                <w:b/>
                <w:sz w:val="20"/>
                <w:lang w:val="en-GB"/>
              </w:rPr>
              <w:t>Chapter 7</w:t>
            </w:r>
          </w:p>
          <w:p w14:paraId="5C2DE101" w14:textId="77777777" w:rsidR="007E6AB3" w:rsidRPr="007A75E9" w:rsidRDefault="007E6AB3" w:rsidP="007A75E9">
            <w:pPr>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FC71E2" w:rsidRPr="00AA56D5" w14:paraId="073204F4" w14:textId="77777777" w:rsidTr="00336E88">
        <w:trPr>
          <w:trHeight w:val="521"/>
        </w:trPr>
        <w:tc>
          <w:tcPr>
            <w:cnfStyle w:val="001000000000" w:firstRow="0" w:lastRow="0" w:firstColumn="1" w:lastColumn="0" w:oddVBand="0" w:evenVBand="0" w:oddHBand="0" w:evenHBand="0" w:firstRowFirstColumn="0" w:firstRowLastColumn="0" w:lastRowFirstColumn="0" w:lastRowLastColumn="0"/>
            <w:tcW w:w="2010" w:type="pct"/>
          </w:tcPr>
          <w:p w14:paraId="40506671" w14:textId="5BA85E70" w:rsidR="00FC71E2" w:rsidRPr="00336E88" w:rsidRDefault="00C105C2" w:rsidP="001B61D9">
            <w:pPr>
              <w:pStyle w:val="ListParagraph"/>
              <w:numPr>
                <w:ilvl w:val="0"/>
                <w:numId w:val="2"/>
              </w:numPr>
              <w:spacing w:after="0"/>
              <w:rPr>
                <w:rFonts w:ascii="Arial" w:hAnsi="Arial" w:cs="Arial"/>
                <w:sz w:val="20"/>
                <w:szCs w:val="20"/>
                <w:lang w:val="en-GB"/>
              </w:rPr>
            </w:pPr>
            <w:r w:rsidRPr="00336E88">
              <w:rPr>
                <w:rFonts w:ascii="Arial" w:hAnsi="Arial" w:cs="Arial"/>
                <w:sz w:val="20"/>
                <w:szCs w:val="20"/>
              </w:rPr>
              <w:t xml:space="preserve">To investigate and document the challenges and opportunities of building resilience for Climate Security Displaced (CSD) people </w:t>
            </w:r>
            <w:r w:rsidR="00336E88" w:rsidRPr="00336E88">
              <w:rPr>
                <w:rFonts w:ascii="Arial" w:hAnsi="Arial" w:cs="Arial"/>
                <w:sz w:val="20"/>
                <w:szCs w:val="20"/>
                <w:lang w:val="en-GB"/>
              </w:rPr>
              <w:t xml:space="preserve">to achieve protracted </w:t>
            </w:r>
            <w:r w:rsidR="00336E88">
              <w:rPr>
                <w:rFonts w:ascii="Arial" w:hAnsi="Arial" w:cs="Arial"/>
                <w:sz w:val="20"/>
                <w:szCs w:val="20"/>
                <w:lang w:val="en-GB"/>
              </w:rPr>
              <w:t>displacement durable solutions</w:t>
            </w:r>
          </w:p>
        </w:tc>
        <w:tc>
          <w:tcPr>
            <w:tcW w:w="2051" w:type="pct"/>
          </w:tcPr>
          <w:p w14:paraId="6776D4CA" w14:textId="250782AB" w:rsidR="00FC71E2" w:rsidRPr="004E6A84" w:rsidRDefault="00C105C2" w:rsidP="007A75E9">
            <w:pPr>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9D733B">
              <w:rPr>
                <w:rFonts w:ascii="Arial" w:hAnsi="Arial" w:cs="Arial"/>
                <w:bCs/>
                <w:sz w:val="20"/>
              </w:rPr>
              <w:t xml:space="preserve">How can the use of Open </w:t>
            </w:r>
            <w:r w:rsidR="00766CC6">
              <w:rPr>
                <w:rFonts w:ascii="Arial" w:hAnsi="Arial" w:cs="Arial"/>
                <w:bCs/>
                <w:sz w:val="20"/>
              </w:rPr>
              <w:t>D</w:t>
            </w:r>
            <w:r w:rsidRPr="009D733B">
              <w:rPr>
                <w:rFonts w:ascii="Arial" w:hAnsi="Arial" w:cs="Arial"/>
                <w:bCs/>
                <w:sz w:val="20"/>
              </w:rPr>
              <w:t>ata for DRR Stakeholders engagement help validate the Policy Guidance for Urban Resilience Action Plan (U-RAP)? How can it be well utilised to capture the vulnerability, monitor human mobility and disaster data losses for ‘</w:t>
            </w:r>
            <w:r w:rsidR="007A75E9">
              <w:rPr>
                <w:rFonts w:ascii="Arial" w:hAnsi="Arial" w:cs="Arial"/>
                <w:bCs/>
                <w:sz w:val="20"/>
              </w:rPr>
              <w:t>Climate Security</w:t>
            </w:r>
            <w:r w:rsidRPr="009D733B">
              <w:rPr>
                <w:rFonts w:ascii="Arial" w:hAnsi="Arial" w:cs="Arial"/>
                <w:bCs/>
                <w:sz w:val="20"/>
              </w:rPr>
              <w:t xml:space="preserve"> Displaced People’ </w:t>
            </w:r>
            <w:r w:rsidR="007A75E9">
              <w:rPr>
                <w:rFonts w:ascii="Arial" w:hAnsi="Arial" w:cs="Arial"/>
                <w:bCs/>
                <w:sz w:val="20"/>
              </w:rPr>
              <w:t>(CSD)</w:t>
            </w:r>
            <w:r w:rsidRPr="009D733B">
              <w:rPr>
                <w:rFonts w:ascii="Arial" w:hAnsi="Arial" w:cs="Arial"/>
                <w:bCs/>
                <w:sz w:val="20"/>
              </w:rPr>
              <w:t xml:space="preserve"> in the MENA Region?</w:t>
            </w:r>
          </w:p>
        </w:tc>
        <w:tc>
          <w:tcPr>
            <w:tcW w:w="939" w:type="pct"/>
          </w:tcPr>
          <w:p w14:paraId="0CE46C30" w14:textId="77777777" w:rsidR="009745CC" w:rsidRDefault="009745CC" w:rsidP="00AC220F">
            <w:pPr>
              <w:spacing w:after="120"/>
              <w:cnfStyle w:val="000000000000" w:firstRow="0" w:lastRow="0" w:firstColumn="0" w:lastColumn="0" w:oddVBand="0" w:evenVBand="0" w:oddHBand="0" w:evenHBand="0" w:firstRowFirstColumn="0" w:firstRowLastColumn="0" w:lastRowFirstColumn="0" w:lastRowLastColumn="0"/>
              <w:rPr>
                <w:rFonts w:ascii="Arial" w:hAnsi="Arial" w:cs="Arial"/>
                <w:b/>
                <w:sz w:val="20"/>
              </w:rPr>
            </w:pPr>
          </w:p>
          <w:p w14:paraId="54CE3E1F" w14:textId="14CCB911" w:rsidR="007A75E9" w:rsidRDefault="00FC71E2" w:rsidP="00AC220F">
            <w:pPr>
              <w:spacing w:after="120"/>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sidRPr="00FC71E2">
              <w:rPr>
                <w:rFonts w:ascii="Arial" w:hAnsi="Arial" w:cs="Arial"/>
                <w:b/>
                <w:sz w:val="20"/>
              </w:rPr>
              <w:t>Chapter 6</w:t>
            </w:r>
          </w:p>
          <w:p w14:paraId="79D4087D" w14:textId="79A4E43D" w:rsidR="007A75E9" w:rsidRDefault="007A75E9" w:rsidP="007A75E9">
            <w:pPr>
              <w:cnfStyle w:val="000000000000" w:firstRow="0" w:lastRow="0" w:firstColumn="0" w:lastColumn="0" w:oddVBand="0" w:evenVBand="0" w:oddHBand="0" w:evenHBand="0" w:firstRowFirstColumn="0" w:firstRowLastColumn="0" w:lastRowFirstColumn="0" w:lastRowLastColumn="0"/>
              <w:rPr>
                <w:rFonts w:ascii="Arial" w:hAnsi="Arial" w:cs="Arial"/>
                <w:sz w:val="20"/>
              </w:rPr>
            </w:pPr>
          </w:p>
          <w:p w14:paraId="45D4FC42" w14:textId="11869D9C" w:rsidR="007A75E9" w:rsidRDefault="007A75E9" w:rsidP="007A75E9">
            <w:pPr>
              <w:cnfStyle w:val="000000000000" w:firstRow="0" w:lastRow="0" w:firstColumn="0" w:lastColumn="0" w:oddVBand="0" w:evenVBand="0" w:oddHBand="0" w:evenHBand="0" w:firstRowFirstColumn="0" w:firstRowLastColumn="0" w:lastRowFirstColumn="0" w:lastRowLastColumn="0"/>
              <w:rPr>
                <w:rFonts w:ascii="Arial" w:hAnsi="Arial" w:cs="Arial"/>
                <w:sz w:val="20"/>
              </w:rPr>
            </w:pPr>
          </w:p>
          <w:p w14:paraId="2C66D9FE" w14:textId="2D1EA8A7" w:rsidR="007A75E9" w:rsidRDefault="007A75E9" w:rsidP="007A75E9">
            <w:pPr>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Pr>
                <w:rFonts w:ascii="Arial" w:hAnsi="Arial" w:cs="Arial"/>
                <w:b/>
                <w:sz w:val="20"/>
              </w:rPr>
              <w:t>Chapter 8</w:t>
            </w:r>
          </w:p>
          <w:p w14:paraId="74592443" w14:textId="77777777" w:rsidR="00FC71E2" w:rsidRPr="007A75E9" w:rsidRDefault="00FC71E2" w:rsidP="007A75E9">
            <w:pPr>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797455" w:rsidRPr="00AA56D5" w14:paraId="3EECCDC0" w14:textId="77777777" w:rsidTr="00336E88">
        <w:trPr>
          <w:cnfStyle w:val="000000100000" w:firstRow="0" w:lastRow="0" w:firstColumn="0" w:lastColumn="0" w:oddVBand="0" w:evenVBand="0" w:oddHBand="1" w:evenHBand="0" w:firstRowFirstColumn="0" w:firstRowLastColumn="0" w:lastRowFirstColumn="0" w:lastRowLastColumn="0"/>
          <w:trHeight w:val="1871"/>
        </w:trPr>
        <w:tc>
          <w:tcPr>
            <w:cnfStyle w:val="001000000000" w:firstRow="0" w:lastRow="0" w:firstColumn="1" w:lastColumn="0" w:oddVBand="0" w:evenVBand="0" w:oddHBand="0" w:evenHBand="0" w:firstRowFirstColumn="0" w:firstRowLastColumn="0" w:lastRowFirstColumn="0" w:lastRowLastColumn="0"/>
            <w:tcW w:w="2010" w:type="pct"/>
          </w:tcPr>
          <w:p w14:paraId="6CFCF89A" w14:textId="570EBCD4" w:rsidR="00797455" w:rsidRPr="00336E88" w:rsidRDefault="00C105C2" w:rsidP="001B61D9">
            <w:pPr>
              <w:pStyle w:val="ListParagraph"/>
              <w:numPr>
                <w:ilvl w:val="0"/>
                <w:numId w:val="2"/>
              </w:numPr>
              <w:spacing w:after="0"/>
              <w:rPr>
                <w:rFonts w:ascii="Arial" w:hAnsi="Arial" w:cs="Arial"/>
                <w:sz w:val="20"/>
                <w:szCs w:val="20"/>
                <w:lang w:val="en-GB"/>
              </w:rPr>
            </w:pPr>
            <w:r w:rsidRPr="00336E88">
              <w:rPr>
                <w:rFonts w:ascii="Arial" w:hAnsi="Arial" w:cs="Arial"/>
                <w:sz w:val="20"/>
                <w:szCs w:val="20"/>
              </w:rPr>
              <w:lastRenderedPageBreak/>
              <w:t>To investigate and document the approach to resilience assessment decision</w:t>
            </w:r>
            <w:r w:rsidR="00766CC6">
              <w:rPr>
                <w:rFonts w:ascii="Arial" w:hAnsi="Arial" w:cs="Arial"/>
                <w:sz w:val="20"/>
                <w:szCs w:val="20"/>
              </w:rPr>
              <w:t>-</w:t>
            </w:r>
            <w:r w:rsidRPr="00336E88">
              <w:rPr>
                <w:rFonts w:ascii="Arial" w:hAnsi="Arial" w:cs="Arial"/>
                <w:sz w:val="20"/>
                <w:szCs w:val="20"/>
              </w:rPr>
              <w:t xml:space="preserve">making process and developing </w:t>
            </w:r>
            <w:r w:rsidR="00101F04">
              <w:rPr>
                <w:rFonts w:ascii="Arial" w:hAnsi="Arial" w:cs="Arial"/>
                <w:sz w:val="20"/>
                <w:szCs w:val="20"/>
              </w:rPr>
              <w:t xml:space="preserve">the </w:t>
            </w:r>
            <w:r w:rsidRPr="00336E88">
              <w:rPr>
                <w:rFonts w:ascii="Arial" w:hAnsi="Arial" w:cs="Arial"/>
                <w:sz w:val="20"/>
                <w:szCs w:val="20"/>
              </w:rPr>
              <w:t xml:space="preserve">Urban Resilience Action Plan (U-RAP) </w:t>
            </w:r>
            <w:r w:rsidR="00336E88">
              <w:rPr>
                <w:rFonts w:ascii="Arial" w:hAnsi="Arial" w:cs="Arial"/>
                <w:sz w:val="20"/>
                <w:szCs w:val="20"/>
                <w:lang w:val="en-GB"/>
              </w:rPr>
              <w:t>with the use of Open Data</w:t>
            </w:r>
          </w:p>
        </w:tc>
        <w:tc>
          <w:tcPr>
            <w:tcW w:w="2051" w:type="pct"/>
          </w:tcPr>
          <w:p w14:paraId="3FDA2F5F" w14:textId="2EFA6558" w:rsidR="00797455" w:rsidRPr="004E6A84" w:rsidRDefault="00C105C2" w:rsidP="00797455">
            <w:pPr>
              <w:spacing w:after="120"/>
              <w:cnfStyle w:val="000000100000" w:firstRow="0" w:lastRow="0" w:firstColumn="0" w:lastColumn="0" w:oddVBand="0" w:evenVBand="0" w:oddHBand="1" w:evenHBand="0" w:firstRowFirstColumn="0" w:firstRowLastColumn="0" w:lastRowFirstColumn="0" w:lastRowLastColumn="0"/>
              <w:rPr>
                <w:rFonts w:ascii="Arial" w:hAnsi="Arial" w:cs="Arial"/>
                <w:bCs/>
                <w:sz w:val="20"/>
              </w:rPr>
            </w:pPr>
            <w:r w:rsidRPr="004E6A84">
              <w:rPr>
                <w:rFonts w:ascii="Arial" w:hAnsi="Arial" w:cs="Arial"/>
                <w:bCs/>
                <w:sz w:val="20"/>
              </w:rPr>
              <w:t xml:space="preserve">What are the parameters </w:t>
            </w:r>
            <w:r w:rsidR="00766CC6">
              <w:rPr>
                <w:rFonts w:ascii="Arial" w:hAnsi="Arial" w:cs="Arial"/>
                <w:bCs/>
                <w:sz w:val="20"/>
              </w:rPr>
              <w:t>a</w:t>
            </w:r>
            <w:r w:rsidRPr="004E6A84">
              <w:rPr>
                <w:rFonts w:ascii="Arial" w:hAnsi="Arial" w:cs="Arial"/>
                <w:bCs/>
                <w:sz w:val="20"/>
              </w:rPr>
              <w:t xml:space="preserve">ffecting the quality and level of their engagement in the </w:t>
            </w:r>
            <w:r w:rsidR="00ED08AA" w:rsidRPr="004E6A84">
              <w:rPr>
                <w:rFonts w:ascii="Arial" w:hAnsi="Arial" w:cs="Arial"/>
                <w:bCs/>
                <w:sz w:val="20"/>
              </w:rPr>
              <w:t>decision-making</w:t>
            </w:r>
            <w:r w:rsidRPr="004E6A84">
              <w:rPr>
                <w:rFonts w:ascii="Arial" w:hAnsi="Arial" w:cs="Arial"/>
                <w:bCs/>
                <w:sz w:val="20"/>
              </w:rPr>
              <w:t xml:space="preserve"> process for developing </w:t>
            </w:r>
            <w:r w:rsidR="00101F04">
              <w:rPr>
                <w:rFonts w:ascii="Arial" w:hAnsi="Arial" w:cs="Arial"/>
                <w:bCs/>
                <w:sz w:val="20"/>
              </w:rPr>
              <w:t xml:space="preserve">the </w:t>
            </w:r>
            <w:r w:rsidRPr="004E6A84">
              <w:rPr>
                <w:rFonts w:ascii="Arial" w:hAnsi="Arial" w:cs="Arial"/>
                <w:bCs/>
                <w:sz w:val="20"/>
              </w:rPr>
              <w:t>Urban Resilience Action Plan (U-RAP)?</w:t>
            </w:r>
          </w:p>
        </w:tc>
        <w:tc>
          <w:tcPr>
            <w:tcW w:w="939" w:type="pct"/>
          </w:tcPr>
          <w:p w14:paraId="35A5BED0" w14:textId="77777777" w:rsidR="009745CC" w:rsidRDefault="009745CC" w:rsidP="00AC220F">
            <w:pPr>
              <w:spacing w:after="120"/>
              <w:cnfStyle w:val="000000100000" w:firstRow="0" w:lastRow="0" w:firstColumn="0" w:lastColumn="0" w:oddVBand="0" w:evenVBand="0" w:oddHBand="1" w:evenHBand="0" w:firstRowFirstColumn="0" w:firstRowLastColumn="0" w:lastRowFirstColumn="0" w:lastRowLastColumn="0"/>
              <w:rPr>
                <w:rFonts w:ascii="Arial" w:hAnsi="Arial" w:cs="Arial"/>
                <w:b/>
                <w:sz w:val="20"/>
              </w:rPr>
            </w:pPr>
          </w:p>
          <w:p w14:paraId="30581A11" w14:textId="0822AF24" w:rsidR="007A75E9" w:rsidRDefault="00797455" w:rsidP="00AC220F">
            <w:pPr>
              <w:spacing w:after="120"/>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B54CDB">
              <w:rPr>
                <w:rFonts w:ascii="Arial" w:hAnsi="Arial" w:cs="Arial"/>
                <w:b/>
                <w:sz w:val="20"/>
              </w:rPr>
              <w:t xml:space="preserve">Chapter </w:t>
            </w:r>
            <w:r w:rsidR="007A75E9">
              <w:rPr>
                <w:rFonts w:ascii="Arial" w:hAnsi="Arial" w:cs="Arial"/>
                <w:b/>
                <w:sz w:val="20"/>
              </w:rPr>
              <w:t>8</w:t>
            </w:r>
          </w:p>
          <w:p w14:paraId="4B3ECE51" w14:textId="44414ED5" w:rsidR="007A75E9" w:rsidRDefault="007A75E9" w:rsidP="007A75E9">
            <w:pPr>
              <w:cnfStyle w:val="000000100000" w:firstRow="0" w:lastRow="0" w:firstColumn="0" w:lastColumn="0" w:oddVBand="0" w:evenVBand="0" w:oddHBand="1" w:evenHBand="0" w:firstRowFirstColumn="0" w:firstRowLastColumn="0" w:lastRowFirstColumn="0" w:lastRowLastColumn="0"/>
              <w:rPr>
                <w:rFonts w:ascii="Arial" w:hAnsi="Arial" w:cs="Arial"/>
                <w:sz w:val="20"/>
              </w:rPr>
            </w:pPr>
          </w:p>
          <w:p w14:paraId="187A147A" w14:textId="6CA179B9" w:rsidR="007A75E9" w:rsidRDefault="007A75E9" w:rsidP="007A75E9">
            <w:pPr>
              <w:cnfStyle w:val="000000100000" w:firstRow="0" w:lastRow="0" w:firstColumn="0" w:lastColumn="0" w:oddVBand="0" w:evenVBand="0" w:oddHBand="1" w:evenHBand="0" w:firstRowFirstColumn="0" w:firstRowLastColumn="0" w:lastRowFirstColumn="0" w:lastRowLastColumn="0"/>
              <w:rPr>
                <w:rFonts w:ascii="Arial" w:hAnsi="Arial" w:cs="Arial"/>
                <w:sz w:val="20"/>
              </w:rPr>
            </w:pPr>
          </w:p>
          <w:p w14:paraId="36604A59" w14:textId="0D99EDBA" w:rsidR="007A75E9" w:rsidRPr="007A75E9" w:rsidRDefault="007A75E9" w:rsidP="007A75E9">
            <w:pPr>
              <w:cnfStyle w:val="000000100000" w:firstRow="0" w:lastRow="0" w:firstColumn="0" w:lastColumn="0" w:oddVBand="0" w:evenVBand="0" w:oddHBand="1" w:evenHBand="0" w:firstRowFirstColumn="0" w:firstRowLastColumn="0" w:lastRowFirstColumn="0" w:lastRowLastColumn="0"/>
              <w:rPr>
                <w:rFonts w:ascii="Arial" w:hAnsi="Arial" w:cs="Arial"/>
                <w:b/>
                <w:sz w:val="20"/>
                <w:lang w:val="en-GB"/>
              </w:rPr>
            </w:pPr>
            <w:r>
              <w:rPr>
                <w:rFonts w:ascii="Arial" w:hAnsi="Arial" w:cs="Arial"/>
                <w:b/>
                <w:sz w:val="20"/>
                <w:lang w:val="en-GB"/>
              </w:rPr>
              <w:t>Chapter 9</w:t>
            </w:r>
          </w:p>
          <w:p w14:paraId="09C79F81" w14:textId="77777777" w:rsidR="00797455" w:rsidRPr="007A75E9" w:rsidRDefault="00797455" w:rsidP="007A75E9">
            <w:pPr>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7E6AB3" w:rsidRPr="00AA56D5" w14:paraId="1288CDFB" w14:textId="77777777" w:rsidTr="009745CC">
        <w:trPr>
          <w:trHeight w:val="2951"/>
        </w:trPr>
        <w:tc>
          <w:tcPr>
            <w:cnfStyle w:val="001000000000" w:firstRow="0" w:lastRow="0" w:firstColumn="1" w:lastColumn="0" w:oddVBand="0" w:evenVBand="0" w:oddHBand="0" w:evenHBand="0" w:firstRowFirstColumn="0" w:firstRowLastColumn="0" w:lastRowFirstColumn="0" w:lastRowLastColumn="0"/>
            <w:tcW w:w="2010" w:type="pct"/>
          </w:tcPr>
          <w:p w14:paraId="44D1C9B9" w14:textId="416DDE6A" w:rsidR="007E6AB3" w:rsidRPr="00C105C2" w:rsidRDefault="00C105C2" w:rsidP="009745CC">
            <w:pPr>
              <w:pStyle w:val="ListParagraph"/>
              <w:numPr>
                <w:ilvl w:val="0"/>
                <w:numId w:val="2"/>
              </w:numPr>
              <w:spacing w:after="0"/>
              <w:rPr>
                <w:rFonts w:ascii="Arial" w:hAnsi="Arial" w:cs="Arial"/>
                <w:sz w:val="20"/>
                <w:szCs w:val="20"/>
                <w:lang w:val="en-GB"/>
              </w:rPr>
            </w:pPr>
            <w:r w:rsidRPr="00C105C2">
              <w:rPr>
                <w:rFonts w:ascii="Arial" w:hAnsi="Arial" w:cs="Arial"/>
                <w:sz w:val="20"/>
                <w:szCs w:val="20"/>
                <w:lang w:val="en-GB"/>
              </w:rPr>
              <w:t>To develop a Policy Guidance that support</w:t>
            </w:r>
            <w:r w:rsidR="00766CC6">
              <w:rPr>
                <w:rFonts w:ascii="Arial" w:hAnsi="Arial" w:cs="Arial"/>
                <w:sz w:val="20"/>
                <w:szCs w:val="20"/>
                <w:lang w:val="en-GB"/>
              </w:rPr>
              <w:t>s</w:t>
            </w:r>
            <w:r w:rsidRPr="00C105C2">
              <w:rPr>
                <w:rFonts w:ascii="Arial" w:hAnsi="Arial" w:cs="Arial"/>
                <w:sz w:val="20"/>
                <w:szCs w:val="20"/>
                <w:lang w:val="en-GB"/>
              </w:rPr>
              <w:t xml:space="preserve"> the development of Urban Resilience Action Plan (U-RAP) for the effective implementation of </w:t>
            </w:r>
            <w:r w:rsidR="00101F04">
              <w:rPr>
                <w:rFonts w:ascii="Arial" w:hAnsi="Arial" w:cs="Arial"/>
                <w:sz w:val="20"/>
                <w:szCs w:val="20"/>
                <w:lang w:val="en-GB"/>
              </w:rPr>
              <w:t xml:space="preserve">the </w:t>
            </w:r>
            <w:r w:rsidRPr="00C105C2">
              <w:rPr>
                <w:rFonts w:ascii="Arial" w:hAnsi="Arial" w:cs="Arial"/>
                <w:sz w:val="20"/>
                <w:szCs w:val="20"/>
                <w:lang w:val="en-GB"/>
              </w:rPr>
              <w:t>SENDAI Framework for Disaster Risk Reduction (SFDRR) in fragile settings of climate change, conflict</w:t>
            </w:r>
            <w:r w:rsidR="00766CC6">
              <w:rPr>
                <w:rFonts w:ascii="Arial" w:hAnsi="Arial" w:cs="Arial"/>
                <w:sz w:val="20"/>
                <w:szCs w:val="20"/>
                <w:lang w:val="en-GB"/>
              </w:rPr>
              <w:t>,</w:t>
            </w:r>
            <w:r w:rsidRPr="00C105C2">
              <w:rPr>
                <w:rFonts w:ascii="Arial" w:hAnsi="Arial" w:cs="Arial"/>
                <w:sz w:val="20"/>
                <w:szCs w:val="20"/>
                <w:lang w:val="en-GB"/>
              </w:rPr>
              <w:t xml:space="preserve"> and displacement.</w:t>
            </w:r>
          </w:p>
        </w:tc>
        <w:tc>
          <w:tcPr>
            <w:tcW w:w="2051" w:type="pct"/>
          </w:tcPr>
          <w:p w14:paraId="5EC2A127" w14:textId="035A6737" w:rsidR="007E6AB3" w:rsidRPr="00AA56D5" w:rsidRDefault="00C105C2" w:rsidP="00AC220F">
            <w:pPr>
              <w:spacing w:after="120"/>
              <w:cnfStyle w:val="000000000000" w:firstRow="0" w:lastRow="0" w:firstColumn="0" w:lastColumn="0" w:oddVBand="0" w:evenVBand="0" w:oddHBand="0" w:evenHBand="0" w:firstRowFirstColumn="0" w:firstRowLastColumn="0" w:lastRowFirstColumn="0" w:lastRowLastColumn="0"/>
              <w:rPr>
                <w:rFonts w:ascii="Arial" w:hAnsi="Arial" w:cs="Arial"/>
                <w:bCs/>
                <w:sz w:val="20"/>
              </w:rPr>
            </w:pPr>
            <w:r w:rsidRPr="009D733B">
              <w:rPr>
                <w:rFonts w:ascii="Arial" w:hAnsi="Arial" w:cs="Arial"/>
                <w:bCs/>
                <w:sz w:val="20"/>
              </w:rPr>
              <w:t>How can the UNDR</w:t>
            </w:r>
            <w:r w:rsidR="00036837">
              <w:rPr>
                <w:rFonts w:ascii="Arial" w:hAnsi="Arial" w:cs="Arial"/>
                <w:bCs/>
                <w:sz w:val="20"/>
              </w:rPr>
              <w:t>R</w:t>
            </w:r>
            <w:r w:rsidRPr="009D733B">
              <w:rPr>
                <w:rFonts w:ascii="Arial" w:hAnsi="Arial" w:cs="Arial"/>
                <w:bCs/>
                <w:sz w:val="20"/>
              </w:rPr>
              <w:t xml:space="preserve"> Disaster Resilience Scorecard inform DRR policy at the national level, to receive the political accountability and financial credibility for implementing Urban Resilience Action Plans (U-RAP), and to bridge the gap between humanitarian action in disaster resilience and conventional crisis response management in the MENA region?</w:t>
            </w:r>
          </w:p>
        </w:tc>
        <w:tc>
          <w:tcPr>
            <w:tcW w:w="939" w:type="pct"/>
          </w:tcPr>
          <w:p w14:paraId="3D1A1D81" w14:textId="77777777" w:rsidR="009745CC" w:rsidRDefault="009745CC" w:rsidP="00AC220F">
            <w:pPr>
              <w:spacing w:after="120"/>
              <w:cnfStyle w:val="000000000000" w:firstRow="0" w:lastRow="0" w:firstColumn="0" w:lastColumn="0" w:oddVBand="0" w:evenVBand="0" w:oddHBand="0" w:evenHBand="0" w:firstRowFirstColumn="0" w:firstRowLastColumn="0" w:lastRowFirstColumn="0" w:lastRowLastColumn="0"/>
              <w:rPr>
                <w:rFonts w:ascii="Arial" w:hAnsi="Arial" w:cs="Arial"/>
                <w:b/>
                <w:sz w:val="20"/>
              </w:rPr>
            </w:pPr>
          </w:p>
          <w:p w14:paraId="61BD8FD3" w14:textId="3451B1AE" w:rsidR="007E6AB3" w:rsidRDefault="00797455" w:rsidP="00AC220F">
            <w:pPr>
              <w:spacing w:after="120"/>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sidRPr="00B54CDB">
              <w:rPr>
                <w:rFonts w:ascii="Arial" w:hAnsi="Arial" w:cs="Arial"/>
                <w:b/>
                <w:sz w:val="20"/>
              </w:rPr>
              <w:t xml:space="preserve">Chapter </w:t>
            </w:r>
            <w:r w:rsidR="007A75E9">
              <w:rPr>
                <w:rFonts w:ascii="Arial" w:hAnsi="Arial" w:cs="Arial"/>
                <w:b/>
                <w:sz w:val="20"/>
              </w:rPr>
              <w:t>7</w:t>
            </w:r>
          </w:p>
          <w:p w14:paraId="5AD24A94" w14:textId="77777777" w:rsidR="007A75E9" w:rsidRDefault="007A75E9" w:rsidP="00AC220F">
            <w:pPr>
              <w:spacing w:after="120"/>
              <w:cnfStyle w:val="000000000000" w:firstRow="0" w:lastRow="0" w:firstColumn="0" w:lastColumn="0" w:oddVBand="0" w:evenVBand="0" w:oddHBand="0" w:evenHBand="0" w:firstRowFirstColumn="0" w:firstRowLastColumn="0" w:lastRowFirstColumn="0" w:lastRowLastColumn="0"/>
              <w:rPr>
                <w:rFonts w:ascii="Arial" w:hAnsi="Arial" w:cs="Arial"/>
                <w:b/>
                <w:sz w:val="20"/>
              </w:rPr>
            </w:pPr>
          </w:p>
          <w:p w14:paraId="0266BA3A" w14:textId="1AF389CD" w:rsidR="007A75E9" w:rsidRDefault="007A75E9" w:rsidP="00AC220F">
            <w:pPr>
              <w:spacing w:after="120"/>
              <w:cnfStyle w:val="000000000000" w:firstRow="0" w:lastRow="0" w:firstColumn="0" w:lastColumn="0" w:oddVBand="0" w:evenVBand="0" w:oddHBand="0" w:evenHBand="0" w:firstRowFirstColumn="0" w:firstRowLastColumn="0" w:lastRowFirstColumn="0" w:lastRowLastColumn="0"/>
              <w:rPr>
                <w:rFonts w:ascii="Arial" w:hAnsi="Arial" w:cs="Arial"/>
                <w:b/>
                <w:sz w:val="20"/>
              </w:rPr>
            </w:pPr>
            <w:r>
              <w:rPr>
                <w:rFonts w:ascii="Arial" w:hAnsi="Arial" w:cs="Arial"/>
                <w:b/>
                <w:sz w:val="20"/>
              </w:rPr>
              <w:t>Chapter 8</w:t>
            </w:r>
          </w:p>
          <w:p w14:paraId="59D21032" w14:textId="77777777" w:rsidR="007A75E9" w:rsidRDefault="007A75E9" w:rsidP="00AC220F">
            <w:pPr>
              <w:spacing w:after="120"/>
              <w:cnfStyle w:val="000000000000" w:firstRow="0" w:lastRow="0" w:firstColumn="0" w:lastColumn="0" w:oddVBand="0" w:evenVBand="0" w:oddHBand="0" w:evenHBand="0" w:firstRowFirstColumn="0" w:firstRowLastColumn="0" w:lastRowFirstColumn="0" w:lastRowLastColumn="0"/>
              <w:rPr>
                <w:rFonts w:ascii="Arial" w:hAnsi="Arial" w:cs="Arial"/>
                <w:b/>
                <w:sz w:val="20"/>
              </w:rPr>
            </w:pPr>
          </w:p>
          <w:p w14:paraId="43599ADA" w14:textId="71B6394A" w:rsidR="007A75E9" w:rsidRPr="007A75E9" w:rsidRDefault="007A75E9" w:rsidP="007A75E9">
            <w:pPr>
              <w:spacing w:after="120"/>
              <w:cnfStyle w:val="000000000000" w:firstRow="0" w:lastRow="0" w:firstColumn="0" w:lastColumn="0" w:oddVBand="0" w:evenVBand="0" w:oddHBand="0" w:evenHBand="0" w:firstRowFirstColumn="0" w:firstRowLastColumn="0" w:lastRowFirstColumn="0" w:lastRowLastColumn="0"/>
              <w:rPr>
                <w:rFonts w:ascii="Arial" w:hAnsi="Arial" w:cs="Arial"/>
                <w:b/>
                <w:sz w:val="20"/>
                <w:lang w:val="en-GB"/>
              </w:rPr>
            </w:pPr>
            <w:r>
              <w:rPr>
                <w:rFonts w:ascii="Arial" w:hAnsi="Arial" w:cs="Arial"/>
                <w:b/>
                <w:sz w:val="20"/>
                <w:lang w:val="en-GB"/>
              </w:rPr>
              <w:t>Chapter 9</w:t>
            </w:r>
          </w:p>
          <w:p w14:paraId="692C2A79" w14:textId="77777777" w:rsidR="007A75E9" w:rsidRDefault="007A75E9" w:rsidP="00AC220F">
            <w:pPr>
              <w:spacing w:after="120"/>
              <w:cnfStyle w:val="000000000000" w:firstRow="0" w:lastRow="0" w:firstColumn="0" w:lastColumn="0" w:oddVBand="0" w:evenVBand="0" w:oddHBand="0" w:evenHBand="0" w:firstRowFirstColumn="0" w:firstRowLastColumn="0" w:lastRowFirstColumn="0" w:lastRowLastColumn="0"/>
              <w:rPr>
                <w:rFonts w:ascii="Arial" w:hAnsi="Arial" w:cs="Arial"/>
                <w:b/>
                <w:sz w:val="20"/>
              </w:rPr>
            </w:pPr>
          </w:p>
          <w:p w14:paraId="50E8EAE9" w14:textId="1A166BA4" w:rsidR="007A75E9" w:rsidRPr="00B54CDB" w:rsidRDefault="007A75E9" w:rsidP="00AC220F">
            <w:pPr>
              <w:spacing w:after="120"/>
              <w:cnfStyle w:val="000000000000" w:firstRow="0" w:lastRow="0" w:firstColumn="0" w:lastColumn="0" w:oddVBand="0" w:evenVBand="0" w:oddHBand="0" w:evenHBand="0" w:firstRowFirstColumn="0" w:firstRowLastColumn="0" w:lastRowFirstColumn="0" w:lastRowLastColumn="0"/>
              <w:rPr>
                <w:rFonts w:ascii="Arial" w:hAnsi="Arial" w:cs="Arial"/>
                <w:b/>
                <w:sz w:val="20"/>
              </w:rPr>
            </w:pPr>
          </w:p>
        </w:tc>
      </w:tr>
    </w:tbl>
    <w:p w14:paraId="7A364B8C" w14:textId="5CEC9317" w:rsidR="0019236A" w:rsidRPr="009745CC" w:rsidRDefault="0019236A" w:rsidP="00DC0838">
      <w:pPr>
        <w:tabs>
          <w:tab w:val="left" w:pos="3396"/>
        </w:tabs>
        <w:spacing w:before="240" w:line="360" w:lineRule="auto"/>
        <w:rPr>
          <w:rFonts w:ascii="Arial" w:eastAsia="Arial" w:hAnsi="Arial" w:cs="Arial"/>
          <w:sz w:val="2"/>
          <w:szCs w:val="2"/>
        </w:rPr>
      </w:pPr>
    </w:p>
    <w:p w14:paraId="3BD3CBAF" w14:textId="4739DF9A" w:rsidR="009C5648" w:rsidRPr="009C5648" w:rsidRDefault="00D361DF" w:rsidP="00A03C95">
      <w:pPr>
        <w:pStyle w:val="Heading2"/>
      </w:pPr>
      <w:bookmarkStart w:id="32" w:name="_Toc30109272"/>
      <w:r>
        <w:t xml:space="preserve">1.6 </w:t>
      </w:r>
      <w:r w:rsidRPr="00B85582">
        <w:t>Contribution to the Body of Knowledge</w:t>
      </w:r>
      <w:bookmarkEnd w:id="32"/>
    </w:p>
    <w:p w14:paraId="5A1BB036" w14:textId="3002F8A6" w:rsidR="00171443" w:rsidRPr="00171443" w:rsidRDefault="00171443" w:rsidP="00171443">
      <w:pPr>
        <w:spacing w:line="360" w:lineRule="auto"/>
        <w:rPr>
          <w:rFonts w:ascii="Arial" w:hAnsi="Arial" w:cs="Arial"/>
        </w:rPr>
      </w:pPr>
      <w:r w:rsidRPr="00093243">
        <w:rPr>
          <w:rFonts w:asciiTheme="minorBidi" w:hAnsiTheme="minorBidi"/>
        </w:rPr>
        <w:t xml:space="preserve">Re-defining resilience in association with </w:t>
      </w:r>
      <w:r>
        <w:rPr>
          <w:rFonts w:asciiTheme="minorBidi" w:hAnsiTheme="minorBidi"/>
        </w:rPr>
        <w:t xml:space="preserve">Arab cities fragility and climate security </w:t>
      </w:r>
      <w:r w:rsidRPr="00093243">
        <w:rPr>
          <w:rFonts w:asciiTheme="minorBidi" w:hAnsiTheme="minorBidi"/>
        </w:rPr>
        <w:t xml:space="preserve">vulnerability contexts </w:t>
      </w:r>
      <w:r>
        <w:rPr>
          <w:rFonts w:asciiTheme="minorBidi" w:hAnsiTheme="minorBidi"/>
        </w:rPr>
        <w:t>in the region (Chapter 2), helped c</w:t>
      </w:r>
      <w:r w:rsidRPr="00093243">
        <w:rPr>
          <w:rFonts w:asciiTheme="minorBidi" w:hAnsiTheme="minorBidi"/>
        </w:rPr>
        <w:t xml:space="preserve">omplementing the matrix of </w:t>
      </w:r>
      <w:r>
        <w:rPr>
          <w:rFonts w:asciiTheme="minorBidi" w:hAnsiTheme="minorBidi"/>
        </w:rPr>
        <w:t xml:space="preserve">local </w:t>
      </w:r>
      <w:r w:rsidRPr="00093243">
        <w:rPr>
          <w:rFonts w:asciiTheme="minorBidi" w:hAnsiTheme="minorBidi"/>
        </w:rPr>
        <w:t>resilience assessment</w:t>
      </w:r>
      <w:r>
        <w:rPr>
          <w:rFonts w:asciiTheme="minorBidi" w:hAnsiTheme="minorBidi"/>
        </w:rPr>
        <w:t>s</w:t>
      </w:r>
      <w:r w:rsidRPr="00093243">
        <w:rPr>
          <w:rFonts w:asciiTheme="minorBidi" w:hAnsiTheme="minorBidi"/>
        </w:rPr>
        <w:t xml:space="preserve"> with national </w:t>
      </w:r>
      <w:r>
        <w:rPr>
          <w:rFonts w:asciiTheme="minorBidi" w:hAnsiTheme="minorBidi"/>
        </w:rPr>
        <w:t>DRR policies</w:t>
      </w:r>
      <w:r w:rsidRPr="00093243">
        <w:rPr>
          <w:rFonts w:asciiTheme="minorBidi" w:hAnsiTheme="minorBidi"/>
        </w:rPr>
        <w:t xml:space="preserve"> </w:t>
      </w:r>
      <w:r>
        <w:rPr>
          <w:rFonts w:asciiTheme="minorBidi" w:hAnsiTheme="minorBidi"/>
        </w:rPr>
        <w:t>and sustainability durable solutions, while</w:t>
      </w:r>
      <w:r w:rsidRPr="00C472EF">
        <w:t xml:space="preserve"> </w:t>
      </w:r>
      <w:r>
        <w:rPr>
          <w:rFonts w:asciiTheme="minorBidi" w:hAnsiTheme="minorBidi"/>
        </w:rPr>
        <w:t>identifying</w:t>
      </w:r>
      <w:r w:rsidRPr="002E2C70">
        <w:rPr>
          <w:rFonts w:asciiTheme="minorBidi" w:hAnsiTheme="minorBidi"/>
        </w:rPr>
        <w:t xml:space="preserve"> </w:t>
      </w:r>
      <w:r>
        <w:rPr>
          <w:rFonts w:asciiTheme="minorBidi" w:hAnsiTheme="minorBidi"/>
        </w:rPr>
        <w:t xml:space="preserve">interlinks between </w:t>
      </w:r>
      <w:r w:rsidRPr="002E2C70">
        <w:rPr>
          <w:rFonts w:asciiTheme="minorBidi" w:hAnsiTheme="minorBidi"/>
        </w:rPr>
        <w:t>the Nansen Initiative Protection Agenda</w:t>
      </w:r>
      <w:r>
        <w:rPr>
          <w:rFonts w:asciiTheme="minorBidi" w:hAnsiTheme="minorBidi"/>
        </w:rPr>
        <w:t xml:space="preserve"> for Disaster Displacement, the </w:t>
      </w:r>
      <w:r w:rsidRPr="002E2C70">
        <w:rPr>
          <w:rFonts w:asciiTheme="minorBidi" w:hAnsiTheme="minorBidi"/>
        </w:rPr>
        <w:t xml:space="preserve">IASC Framework on durable solutions for internally displaced </w:t>
      </w:r>
      <w:r w:rsidR="00AA0B9A" w:rsidRPr="002E2C70">
        <w:rPr>
          <w:rFonts w:asciiTheme="minorBidi" w:hAnsiTheme="minorBidi"/>
        </w:rPr>
        <w:t>persons’</w:t>
      </w:r>
      <w:r w:rsidRPr="002E2C70">
        <w:rPr>
          <w:rFonts w:asciiTheme="minorBidi" w:hAnsiTheme="minorBidi"/>
        </w:rPr>
        <w:t xml:space="preserve"> principles</w:t>
      </w:r>
      <w:r>
        <w:rPr>
          <w:rFonts w:asciiTheme="minorBidi" w:hAnsiTheme="minorBidi"/>
        </w:rPr>
        <w:t xml:space="preserve"> (Chapter 6). </w:t>
      </w:r>
      <w:r>
        <w:rPr>
          <w:rFonts w:ascii="Arial" w:hAnsi="Arial" w:cs="Arial"/>
        </w:rPr>
        <w:t xml:space="preserve">This approach framed the study main </w:t>
      </w:r>
      <w:r w:rsidR="00AA0B9A">
        <w:rPr>
          <w:rFonts w:ascii="Arial" w:hAnsi="Arial" w:cs="Arial"/>
        </w:rPr>
        <w:t>contribution</w:t>
      </w:r>
      <w:r>
        <w:rPr>
          <w:rFonts w:ascii="Arial" w:hAnsi="Arial" w:cs="Arial"/>
        </w:rPr>
        <w:t xml:space="preserve"> </w:t>
      </w:r>
      <w:r w:rsidR="00BF01AE" w:rsidRPr="00BF01AE">
        <w:rPr>
          <w:rFonts w:ascii="Arial" w:hAnsi="Arial" w:cs="Arial"/>
        </w:rPr>
        <w:t>to the body of knowledge</w:t>
      </w:r>
      <w:r w:rsidR="00BF01AE">
        <w:rPr>
          <w:rFonts w:ascii="Arial" w:hAnsi="Arial" w:cs="Arial"/>
        </w:rPr>
        <w:t xml:space="preserve"> </w:t>
      </w:r>
      <w:r>
        <w:rPr>
          <w:rFonts w:ascii="Arial" w:hAnsi="Arial" w:cs="Arial"/>
        </w:rPr>
        <w:t>which is articulated around e</w:t>
      </w:r>
      <w:r w:rsidRPr="00B71BC2">
        <w:rPr>
          <w:rFonts w:ascii="Arial" w:hAnsi="Arial" w:cs="Arial"/>
        </w:rPr>
        <w:t>xtend</w:t>
      </w:r>
      <w:r>
        <w:rPr>
          <w:rFonts w:ascii="Arial" w:hAnsi="Arial" w:cs="Arial"/>
        </w:rPr>
        <w:t>ing</w:t>
      </w:r>
      <w:r w:rsidRPr="00B71BC2">
        <w:rPr>
          <w:rFonts w:ascii="Arial" w:hAnsi="Arial" w:cs="Arial"/>
        </w:rPr>
        <w:t xml:space="preserve"> the phenomena of ‘Climate Refugees’ into ‘Climate Security Displaced’ (CSD) people, moving beyond the complexity of defining the refugee’s status by the international community, to showcase how the intersection between disaster management policy and conflict fragility can affect human mobility patterns for internal displacement</w:t>
      </w:r>
      <w:r>
        <w:rPr>
          <w:rFonts w:ascii="Arial" w:hAnsi="Arial" w:cs="Arial"/>
        </w:rPr>
        <w:t>.</w:t>
      </w:r>
    </w:p>
    <w:p w14:paraId="08E35AE7" w14:textId="03F7D64F" w:rsidR="00C472EF" w:rsidRDefault="00D361DF" w:rsidP="00BF01AE">
      <w:pPr>
        <w:spacing w:line="360" w:lineRule="auto"/>
        <w:rPr>
          <w:rFonts w:asciiTheme="minorBidi" w:hAnsiTheme="minorBidi"/>
        </w:rPr>
      </w:pPr>
      <w:r w:rsidRPr="00677A2E">
        <w:rPr>
          <w:rFonts w:asciiTheme="minorBidi" w:hAnsiTheme="minorBidi"/>
        </w:rPr>
        <w:t xml:space="preserve">This study offers main contribution to building coherence between the 2015-2030 Sendai Framework for Disaster Risk Reduction (SFDRR) and the </w:t>
      </w:r>
      <w:r>
        <w:rPr>
          <w:rFonts w:asciiTheme="minorBidi" w:hAnsiTheme="minorBidi"/>
        </w:rPr>
        <w:t xml:space="preserve">2030 </w:t>
      </w:r>
      <w:r w:rsidRPr="002E2D78">
        <w:rPr>
          <w:rFonts w:asciiTheme="minorBidi" w:hAnsiTheme="minorBidi"/>
        </w:rPr>
        <w:t>Sustainable Development Goals (SDGs)</w:t>
      </w:r>
      <w:r w:rsidR="00C472EF">
        <w:rPr>
          <w:rFonts w:asciiTheme="minorBidi" w:hAnsiTheme="minorBidi"/>
        </w:rPr>
        <w:t>,</w:t>
      </w:r>
      <w:r w:rsidR="00C41E3E">
        <w:rPr>
          <w:rFonts w:asciiTheme="minorBidi" w:hAnsiTheme="minorBidi"/>
        </w:rPr>
        <w:t xml:space="preserve"> </w:t>
      </w:r>
      <w:r w:rsidR="0013404C">
        <w:rPr>
          <w:rFonts w:asciiTheme="minorBidi" w:hAnsiTheme="minorBidi"/>
        </w:rPr>
        <w:t xml:space="preserve">by </w:t>
      </w:r>
      <w:r w:rsidR="00C41E3E">
        <w:rPr>
          <w:rFonts w:asciiTheme="minorBidi" w:hAnsiTheme="minorBidi"/>
        </w:rPr>
        <w:t>integrating</w:t>
      </w:r>
      <w:r w:rsidR="0013404C">
        <w:rPr>
          <w:rFonts w:asciiTheme="minorBidi" w:hAnsiTheme="minorBidi"/>
        </w:rPr>
        <w:t xml:space="preserve"> human </w:t>
      </w:r>
      <w:r w:rsidR="00AA0B9A">
        <w:rPr>
          <w:rFonts w:asciiTheme="minorBidi" w:hAnsiTheme="minorBidi"/>
        </w:rPr>
        <w:t>security</w:t>
      </w:r>
      <w:r w:rsidR="00C41E3E">
        <w:rPr>
          <w:rFonts w:asciiTheme="minorBidi" w:hAnsiTheme="minorBidi"/>
        </w:rPr>
        <w:t xml:space="preserve"> ‘hard laws’</w:t>
      </w:r>
      <w:r w:rsidR="00C472EF">
        <w:rPr>
          <w:rFonts w:asciiTheme="minorBidi" w:hAnsiTheme="minorBidi"/>
        </w:rPr>
        <w:t xml:space="preserve"> to DRR</w:t>
      </w:r>
      <w:r w:rsidR="00BF01AE">
        <w:rPr>
          <w:rFonts w:asciiTheme="minorBidi" w:hAnsiTheme="minorBidi"/>
        </w:rPr>
        <w:t xml:space="preserve"> </w:t>
      </w:r>
      <w:r w:rsidR="00595917">
        <w:rPr>
          <w:rFonts w:asciiTheme="minorBidi" w:hAnsiTheme="minorBidi"/>
        </w:rPr>
        <w:t>and</w:t>
      </w:r>
      <w:r w:rsidR="00BF01AE">
        <w:rPr>
          <w:rFonts w:asciiTheme="minorBidi" w:hAnsiTheme="minorBidi"/>
        </w:rPr>
        <w:t xml:space="preserve"> sustainability ‘soft laws’</w:t>
      </w:r>
      <w:r w:rsidR="00C472EF" w:rsidRPr="002E2D78">
        <w:rPr>
          <w:rFonts w:asciiTheme="minorBidi" w:hAnsiTheme="minorBidi"/>
        </w:rPr>
        <w:t xml:space="preserve"> </w:t>
      </w:r>
      <w:r w:rsidR="00C472EF">
        <w:rPr>
          <w:rFonts w:asciiTheme="minorBidi" w:hAnsiTheme="minorBidi"/>
        </w:rPr>
        <w:t xml:space="preserve">to identify the challenges </w:t>
      </w:r>
      <w:r w:rsidRPr="002E2D78">
        <w:rPr>
          <w:rFonts w:asciiTheme="minorBidi" w:hAnsiTheme="minorBidi"/>
        </w:rPr>
        <w:t>and priorities for</w:t>
      </w:r>
      <w:r w:rsidR="00C472EF">
        <w:rPr>
          <w:rFonts w:asciiTheme="minorBidi" w:hAnsiTheme="minorBidi"/>
        </w:rPr>
        <w:t xml:space="preserve"> building urban resilience</w:t>
      </w:r>
      <w:r w:rsidRPr="002E2D78">
        <w:rPr>
          <w:rFonts w:asciiTheme="minorBidi" w:hAnsiTheme="minorBidi"/>
        </w:rPr>
        <w:t xml:space="preserve"> </w:t>
      </w:r>
      <w:r w:rsidR="00093243">
        <w:rPr>
          <w:rFonts w:asciiTheme="minorBidi" w:hAnsiTheme="minorBidi"/>
        </w:rPr>
        <w:t>in the MENA Region.</w:t>
      </w:r>
      <w:r w:rsidR="00171443" w:rsidRPr="00171443">
        <w:rPr>
          <w:rFonts w:ascii="Arial" w:hAnsi="Arial" w:cs="Arial"/>
        </w:rPr>
        <w:t xml:space="preserve"> </w:t>
      </w:r>
      <w:r w:rsidR="00171443" w:rsidRPr="00286E41">
        <w:rPr>
          <w:rFonts w:ascii="Arial" w:hAnsi="Arial" w:cs="Arial"/>
        </w:rPr>
        <w:t xml:space="preserve">This is to consider that </w:t>
      </w:r>
      <w:r w:rsidR="00BF01AE">
        <w:rPr>
          <w:rFonts w:ascii="Arial" w:hAnsi="Arial" w:cs="Arial"/>
        </w:rPr>
        <w:t xml:space="preserve">the </w:t>
      </w:r>
      <w:r w:rsidR="00171443" w:rsidRPr="00286E41">
        <w:rPr>
          <w:rFonts w:ascii="Arial" w:hAnsi="Arial" w:cs="Arial"/>
        </w:rPr>
        <w:t xml:space="preserve">data generated from both quantitative and qualitative </w:t>
      </w:r>
      <w:r w:rsidR="00BF01AE">
        <w:rPr>
          <w:rFonts w:ascii="Arial" w:hAnsi="Arial" w:cs="Arial"/>
        </w:rPr>
        <w:t>resilience assessment</w:t>
      </w:r>
      <w:r w:rsidR="00BF01AE" w:rsidRPr="00286E41">
        <w:rPr>
          <w:rFonts w:ascii="Arial" w:hAnsi="Arial" w:cs="Arial"/>
        </w:rPr>
        <w:t xml:space="preserve"> </w:t>
      </w:r>
      <w:r w:rsidR="00171443" w:rsidRPr="00286E41">
        <w:rPr>
          <w:rFonts w:ascii="Arial" w:hAnsi="Arial" w:cs="Arial"/>
        </w:rPr>
        <w:t>methods</w:t>
      </w:r>
      <w:r w:rsidR="00BF01AE">
        <w:rPr>
          <w:rFonts w:ascii="Arial" w:hAnsi="Arial" w:cs="Arial"/>
        </w:rPr>
        <w:t>,</w:t>
      </w:r>
      <w:r w:rsidR="00171443" w:rsidRPr="00286E41">
        <w:rPr>
          <w:rFonts w:ascii="Arial" w:hAnsi="Arial" w:cs="Arial"/>
        </w:rPr>
        <w:t xml:space="preserve"> </w:t>
      </w:r>
      <w:r w:rsidR="00171443">
        <w:rPr>
          <w:rFonts w:ascii="Arial" w:hAnsi="Arial" w:cs="Arial"/>
        </w:rPr>
        <w:t>adopt</w:t>
      </w:r>
      <w:r w:rsidR="00BF01AE">
        <w:rPr>
          <w:rFonts w:ascii="Arial" w:hAnsi="Arial" w:cs="Arial"/>
        </w:rPr>
        <w:t>s</w:t>
      </w:r>
      <w:r w:rsidR="00171443" w:rsidRPr="00286E41">
        <w:rPr>
          <w:rFonts w:ascii="Arial" w:hAnsi="Arial" w:cs="Arial"/>
        </w:rPr>
        <w:t xml:space="preserve"> numerical manners and remain as ‘reductionist</w:t>
      </w:r>
      <w:r w:rsidR="00171443">
        <w:rPr>
          <w:rFonts w:ascii="Arial" w:hAnsi="Arial" w:cs="Arial"/>
        </w:rPr>
        <w:t xml:space="preserve">’ tools. </w:t>
      </w:r>
      <w:r w:rsidR="00AA0B9A">
        <w:rPr>
          <w:rFonts w:ascii="Arial" w:hAnsi="Arial" w:cs="Arial"/>
        </w:rPr>
        <w:t>Accordingly,</w:t>
      </w:r>
      <w:r w:rsidR="00171443">
        <w:rPr>
          <w:rFonts w:ascii="Arial" w:hAnsi="Arial" w:cs="Arial"/>
        </w:rPr>
        <w:t xml:space="preserve"> the study </w:t>
      </w:r>
      <w:r w:rsidR="00C472EF">
        <w:rPr>
          <w:rFonts w:asciiTheme="minorBidi" w:hAnsiTheme="minorBidi"/>
        </w:rPr>
        <w:t>d</w:t>
      </w:r>
      <w:r w:rsidR="00171443">
        <w:rPr>
          <w:rFonts w:asciiTheme="minorBidi" w:hAnsiTheme="minorBidi"/>
        </w:rPr>
        <w:t>eveloped</w:t>
      </w:r>
      <w:r w:rsidR="00C472EF">
        <w:rPr>
          <w:rFonts w:asciiTheme="minorBidi" w:hAnsiTheme="minorBidi"/>
        </w:rPr>
        <w:t xml:space="preserve"> an a</w:t>
      </w:r>
      <w:r w:rsidR="00C472EF" w:rsidRPr="00C472EF">
        <w:rPr>
          <w:rFonts w:asciiTheme="minorBidi" w:hAnsiTheme="minorBidi"/>
        </w:rPr>
        <w:t>utomated system for generating U-RAP Action Plan from the New Ten Essentials</w:t>
      </w:r>
      <w:r w:rsidR="00C472EF">
        <w:rPr>
          <w:rFonts w:asciiTheme="minorBidi" w:hAnsiTheme="minorBidi"/>
        </w:rPr>
        <w:t xml:space="preserve"> (Chapter 8)</w:t>
      </w:r>
      <w:r w:rsidR="00171443">
        <w:rPr>
          <w:rFonts w:asciiTheme="minorBidi" w:hAnsiTheme="minorBidi"/>
        </w:rPr>
        <w:t>.</w:t>
      </w:r>
      <w:r w:rsidR="000F6715">
        <w:rPr>
          <w:rFonts w:asciiTheme="minorBidi" w:hAnsiTheme="minorBidi"/>
        </w:rPr>
        <w:t xml:space="preserve"> </w:t>
      </w:r>
      <w:r w:rsidR="00171443">
        <w:rPr>
          <w:rFonts w:asciiTheme="minorBidi" w:hAnsiTheme="minorBidi"/>
        </w:rPr>
        <w:t>T</w:t>
      </w:r>
      <w:r w:rsidR="00093243">
        <w:rPr>
          <w:rFonts w:asciiTheme="minorBidi" w:hAnsiTheme="minorBidi"/>
        </w:rPr>
        <w:t>his approach</w:t>
      </w:r>
      <w:r w:rsidRPr="002E2D78">
        <w:rPr>
          <w:rFonts w:asciiTheme="minorBidi" w:hAnsiTheme="minorBidi"/>
        </w:rPr>
        <w:t xml:space="preserve"> </w:t>
      </w:r>
      <w:r w:rsidR="00093243">
        <w:rPr>
          <w:rFonts w:asciiTheme="minorBidi" w:hAnsiTheme="minorBidi"/>
        </w:rPr>
        <w:t xml:space="preserve">helped shed the light on using Open Data for monitoring progress on disaster and conflict </w:t>
      </w:r>
      <w:r w:rsidRPr="002E2D78">
        <w:rPr>
          <w:rFonts w:asciiTheme="minorBidi" w:hAnsiTheme="minorBidi"/>
        </w:rPr>
        <w:t>data losses</w:t>
      </w:r>
      <w:r>
        <w:rPr>
          <w:rFonts w:asciiTheme="minorBidi" w:hAnsiTheme="minorBidi"/>
        </w:rPr>
        <w:t xml:space="preserve">, and using </w:t>
      </w:r>
      <w:r w:rsidR="00093243">
        <w:rPr>
          <w:rFonts w:asciiTheme="minorBidi" w:hAnsiTheme="minorBidi"/>
        </w:rPr>
        <w:t>the SF</w:t>
      </w:r>
      <w:r>
        <w:rPr>
          <w:rFonts w:asciiTheme="minorBidi" w:hAnsiTheme="minorBidi"/>
        </w:rPr>
        <w:t xml:space="preserve">DRR as a tool for conflict resolution. </w:t>
      </w:r>
      <w:r>
        <w:rPr>
          <w:rFonts w:asciiTheme="minorBidi" w:hAnsiTheme="minorBidi"/>
        </w:rPr>
        <w:lastRenderedPageBreak/>
        <w:t xml:space="preserve">Disaster resilience tools and indexes comparative analysis </w:t>
      </w:r>
      <w:r w:rsidR="00C41E3E">
        <w:rPr>
          <w:rFonts w:asciiTheme="minorBidi" w:hAnsiTheme="minorBidi"/>
        </w:rPr>
        <w:t xml:space="preserve">in </w:t>
      </w:r>
      <w:r w:rsidR="00C472EF">
        <w:rPr>
          <w:rFonts w:asciiTheme="minorBidi" w:hAnsiTheme="minorBidi"/>
        </w:rPr>
        <w:t>(</w:t>
      </w:r>
      <w:r w:rsidR="00C41E3E">
        <w:rPr>
          <w:rFonts w:asciiTheme="minorBidi" w:hAnsiTheme="minorBidi"/>
        </w:rPr>
        <w:t>Chapter 3</w:t>
      </w:r>
      <w:r w:rsidR="00C472EF">
        <w:rPr>
          <w:rFonts w:asciiTheme="minorBidi" w:hAnsiTheme="minorBidi"/>
        </w:rPr>
        <w:t>)</w:t>
      </w:r>
      <w:r w:rsidR="00C41E3E">
        <w:rPr>
          <w:rFonts w:asciiTheme="minorBidi" w:hAnsiTheme="minorBidi"/>
        </w:rPr>
        <w:t xml:space="preserve"> </w:t>
      </w:r>
      <w:r w:rsidR="00171443">
        <w:rPr>
          <w:rFonts w:asciiTheme="minorBidi" w:hAnsiTheme="minorBidi"/>
        </w:rPr>
        <w:t xml:space="preserve">also </w:t>
      </w:r>
      <w:r>
        <w:rPr>
          <w:rFonts w:asciiTheme="minorBidi" w:hAnsiTheme="minorBidi"/>
        </w:rPr>
        <w:t xml:space="preserve">helped best identify the gaps and opportunities for integrating IDPs and Refugees </w:t>
      </w:r>
      <w:r w:rsidR="00C472EF">
        <w:rPr>
          <w:rFonts w:asciiTheme="minorBidi" w:hAnsiTheme="minorBidi"/>
        </w:rPr>
        <w:t>societal resilience principles,</w:t>
      </w:r>
      <w:r>
        <w:rPr>
          <w:rFonts w:asciiTheme="minorBidi" w:hAnsiTheme="minorBidi"/>
        </w:rPr>
        <w:t xml:space="preserve"> in</w:t>
      </w:r>
      <w:r w:rsidR="00C472EF">
        <w:rPr>
          <w:rFonts w:asciiTheme="minorBidi" w:hAnsiTheme="minorBidi"/>
        </w:rPr>
        <w:t>to</w:t>
      </w:r>
      <w:r>
        <w:rPr>
          <w:rFonts w:asciiTheme="minorBidi" w:hAnsiTheme="minorBidi"/>
        </w:rPr>
        <w:t xml:space="preserve"> DRR policy of prevention and protection, </w:t>
      </w:r>
      <w:r w:rsidR="00C472EF">
        <w:rPr>
          <w:rFonts w:asciiTheme="minorBidi" w:hAnsiTheme="minorBidi"/>
        </w:rPr>
        <w:t xml:space="preserve">adopting </w:t>
      </w:r>
      <w:r>
        <w:rPr>
          <w:rFonts w:asciiTheme="minorBidi" w:hAnsiTheme="minorBidi"/>
        </w:rPr>
        <w:t xml:space="preserve">the </w:t>
      </w:r>
      <w:r w:rsidRPr="002E2C70">
        <w:rPr>
          <w:rFonts w:asciiTheme="minorBidi" w:hAnsiTheme="minorBidi"/>
        </w:rPr>
        <w:t>2016 High-level Independent Panel on Peace Operations’ (HIPPO)</w:t>
      </w:r>
      <w:r w:rsidR="009C5648">
        <w:rPr>
          <w:rFonts w:asciiTheme="minorBidi" w:hAnsiTheme="minorBidi"/>
        </w:rPr>
        <w:fldChar w:fldCharType="begin"/>
      </w:r>
      <w:r w:rsidR="009C5648">
        <w:instrText xml:space="preserve"> TA \l "</w:instrText>
      </w:r>
      <w:r w:rsidR="009C5648" w:rsidRPr="0066559A">
        <w:rPr>
          <w:rFonts w:asciiTheme="minorBidi" w:hAnsiTheme="minorBidi"/>
        </w:rPr>
        <w:instrText>HIPPO     High-level Independent Panel on Peace Operations’</w:instrText>
      </w:r>
      <w:r w:rsidR="009C5648">
        <w:instrText xml:space="preserve">" \s "HIPPO" \c 1 </w:instrText>
      </w:r>
      <w:r w:rsidR="009C5648">
        <w:rPr>
          <w:rFonts w:asciiTheme="minorBidi" w:hAnsiTheme="minorBidi"/>
        </w:rPr>
        <w:fldChar w:fldCharType="end"/>
      </w:r>
      <w:r w:rsidRPr="002E2C70">
        <w:rPr>
          <w:rFonts w:asciiTheme="minorBidi" w:hAnsiTheme="minorBidi"/>
        </w:rPr>
        <w:t xml:space="preserve"> recommendations </w:t>
      </w:r>
      <w:r>
        <w:rPr>
          <w:rFonts w:asciiTheme="minorBidi" w:hAnsiTheme="minorBidi"/>
        </w:rPr>
        <w:t xml:space="preserve">for </w:t>
      </w:r>
      <w:r w:rsidR="00D22614">
        <w:rPr>
          <w:rFonts w:asciiTheme="minorBidi" w:hAnsiTheme="minorBidi"/>
        </w:rPr>
        <w:t>the UN system to ‘</w:t>
      </w:r>
      <w:r w:rsidRPr="002E2C70">
        <w:rPr>
          <w:rFonts w:asciiTheme="minorBidi" w:hAnsiTheme="minorBidi"/>
        </w:rPr>
        <w:t>pull together in a more integrated manner</w:t>
      </w:r>
      <w:r>
        <w:rPr>
          <w:rFonts w:asciiTheme="minorBidi" w:hAnsiTheme="minorBidi"/>
        </w:rPr>
        <w:t xml:space="preserve"> </w:t>
      </w:r>
      <w:r w:rsidRPr="002E2C70">
        <w:rPr>
          <w:rFonts w:asciiTheme="minorBidi" w:hAnsiTheme="minorBidi"/>
        </w:rPr>
        <w:t>in the service o</w:t>
      </w:r>
      <w:r>
        <w:rPr>
          <w:rFonts w:asciiTheme="minorBidi" w:hAnsiTheme="minorBidi"/>
        </w:rPr>
        <w:t>f conflict prevention and peace</w:t>
      </w:r>
      <w:r w:rsidR="00D22614">
        <w:rPr>
          <w:rFonts w:asciiTheme="minorBidi" w:hAnsiTheme="minorBidi"/>
        </w:rPr>
        <w:t>’</w:t>
      </w:r>
      <w:r>
        <w:rPr>
          <w:rFonts w:asciiTheme="minorBidi" w:hAnsiTheme="minorBidi"/>
        </w:rPr>
        <w:t xml:space="preserve"> (</w:t>
      </w:r>
      <w:r w:rsidRPr="002E2C70">
        <w:rPr>
          <w:rFonts w:asciiTheme="minorBidi" w:hAnsiTheme="minorBidi"/>
        </w:rPr>
        <w:t>Stein</w:t>
      </w:r>
      <w:r>
        <w:rPr>
          <w:rFonts w:asciiTheme="minorBidi" w:hAnsiTheme="minorBidi"/>
        </w:rPr>
        <w:t xml:space="preserve"> and Walch, 2017)</w:t>
      </w:r>
      <w:r w:rsidR="00C472EF">
        <w:rPr>
          <w:rFonts w:asciiTheme="minorBidi" w:hAnsiTheme="minorBidi"/>
        </w:rPr>
        <w:t xml:space="preserve">. </w:t>
      </w:r>
    </w:p>
    <w:p w14:paraId="79D8B368" w14:textId="4EDFD6BC" w:rsidR="00171443" w:rsidRDefault="00171443" w:rsidP="00D5158C">
      <w:pPr>
        <w:spacing w:line="360" w:lineRule="auto"/>
        <w:rPr>
          <w:rFonts w:ascii="Arial" w:hAnsi="Arial" w:cs="Arial"/>
        </w:rPr>
      </w:pPr>
      <w:r w:rsidRPr="00286E41">
        <w:rPr>
          <w:rFonts w:ascii="Arial" w:hAnsi="Arial" w:cs="Arial"/>
        </w:rPr>
        <w:t>An</w:t>
      </w:r>
      <w:r w:rsidR="00EF4303">
        <w:rPr>
          <w:rFonts w:ascii="Arial" w:hAnsi="Arial" w:cs="Arial"/>
        </w:rPr>
        <w:t>other</w:t>
      </w:r>
      <w:r w:rsidRPr="00286E41">
        <w:rPr>
          <w:rFonts w:ascii="Arial" w:hAnsi="Arial" w:cs="Arial"/>
        </w:rPr>
        <w:t xml:space="preserve"> important contribution to the </w:t>
      </w:r>
      <w:r>
        <w:rPr>
          <w:rFonts w:ascii="Arial" w:hAnsi="Arial" w:cs="Arial"/>
        </w:rPr>
        <w:t>body of knowledge</w:t>
      </w:r>
      <w:r w:rsidRPr="00286E41">
        <w:rPr>
          <w:rFonts w:ascii="Arial" w:hAnsi="Arial" w:cs="Arial"/>
        </w:rPr>
        <w:t xml:space="preserve"> i</w:t>
      </w:r>
      <w:r w:rsidR="00EF4303">
        <w:rPr>
          <w:rFonts w:ascii="Arial" w:hAnsi="Arial" w:cs="Arial"/>
        </w:rPr>
        <w:t>s</w:t>
      </w:r>
      <w:r w:rsidRPr="00286E41">
        <w:rPr>
          <w:rFonts w:ascii="Arial" w:hAnsi="Arial" w:cs="Arial"/>
        </w:rPr>
        <w:t xml:space="preserve"> applying ‘Sustainability Assessment’ principles </w:t>
      </w:r>
      <w:r>
        <w:rPr>
          <w:rFonts w:ascii="Arial" w:hAnsi="Arial" w:cs="Arial"/>
        </w:rPr>
        <w:t>(</w:t>
      </w:r>
      <w:r w:rsidR="00AA0B9A">
        <w:rPr>
          <w:rFonts w:ascii="Arial" w:hAnsi="Arial" w:cs="Arial"/>
        </w:rPr>
        <w:t>Chapter</w:t>
      </w:r>
      <w:r>
        <w:rPr>
          <w:rFonts w:ascii="Arial" w:hAnsi="Arial" w:cs="Arial"/>
        </w:rPr>
        <w:t xml:space="preserve"> 6) </w:t>
      </w:r>
      <w:r w:rsidRPr="00286E41">
        <w:rPr>
          <w:rFonts w:ascii="Arial" w:hAnsi="Arial" w:cs="Arial"/>
        </w:rPr>
        <w:t>to the SFDRR Disaster R</w:t>
      </w:r>
      <w:r>
        <w:rPr>
          <w:rFonts w:ascii="Arial" w:hAnsi="Arial" w:cs="Arial"/>
        </w:rPr>
        <w:t>esilience Scorecard Indicators</w:t>
      </w:r>
      <w:r w:rsidRPr="00286E41">
        <w:rPr>
          <w:rFonts w:ascii="Arial" w:hAnsi="Arial" w:cs="Arial"/>
        </w:rPr>
        <w:t>.</w:t>
      </w:r>
      <w:r w:rsidRPr="00B71BC2">
        <w:rPr>
          <w:rFonts w:ascii="Arial" w:hAnsi="Arial" w:cs="Arial"/>
        </w:rPr>
        <w:t xml:space="preserve"> </w:t>
      </w:r>
      <w:r w:rsidR="00EF4303">
        <w:rPr>
          <w:rFonts w:ascii="Arial" w:hAnsi="Arial" w:cs="Arial"/>
        </w:rPr>
        <w:t>This provided evidence that</w:t>
      </w:r>
      <w:r w:rsidRPr="00286E41">
        <w:rPr>
          <w:rFonts w:ascii="Arial" w:hAnsi="Arial" w:cs="Arial"/>
        </w:rPr>
        <w:t xml:space="preserve"> the environmental, social and economic complexities of disaster risk hazards, exposure and vulnerability cannot </w:t>
      </w:r>
      <w:r>
        <w:rPr>
          <w:rFonts w:ascii="Arial" w:hAnsi="Arial" w:cs="Arial"/>
        </w:rPr>
        <w:t xml:space="preserve">be captured without the </w:t>
      </w:r>
      <w:r w:rsidRPr="00286E41">
        <w:rPr>
          <w:rFonts w:ascii="Arial" w:hAnsi="Arial" w:cs="Arial"/>
        </w:rPr>
        <w:t>wider interpretation of sustainability in the decision-making process</w:t>
      </w:r>
      <w:r>
        <w:rPr>
          <w:rFonts w:ascii="Arial" w:hAnsi="Arial" w:cs="Arial"/>
        </w:rPr>
        <w:t>. The</w:t>
      </w:r>
      <w:r w:rsidRPr="00286E41">
        <w:rPr>
          <w:rFonts w:ascii="Arial" w:hAnsi="Arial" w:cs="Arial"/>
        </w:rPr>
        <w:t xml:space="preserve"> approach </w:t>
      </w:r>
      <w:r>
        <w:rPr>
          <w:rFonts w:ascii="Arial" w:hAnsi="Arial" w:cs="Arial"/>
        </w:rPr>
        <w:t xml:space="preserve">applied </w:t>
      </w:r>
      <w:r w:rsidR="00EF4303">
        <w:rPr>
          <w:rFonts w:ascii="Arial" w:hAnsi="Arial" w:cs="Arial"/>
        </w:rPr>
        <w:t xml:space="preserve">here </w:t>
      </w:r>
      <w:r w:rsidRPr="00286E41">
        <w:rPr>
          <w:rFonts w:ascii="Arial" w:hAnsi="Arial" w:cs="Arial"/>
        </w:rPr>
        <w:t xml:space="preserve">demonstrated that </w:t>
      </w:r>
      <w:r>
        <w:rPr>
          <w:rFonts w:ascii="Arial" w:hAnsi="Arial" w:cs="Arial"/>
        </w:rPr>
        <w:t>displacment durable solutions</w:t>
      </w:r>
      <w:r w:rsidRPr="00286E41">
        <w:rPr>
          <w:rFonts w:ascii="Arial" w:hAnsi="Arial" w:cs="Arial"/>
        </w:rPr>
        <w:t xml:space="preserve"> </w:t>
      </w:r>
      <w:r>
        <w:rPr>
          <w:rFonts w:ascii="Arial" w:hAnsi="Arial" w:cs="Arial"/>
        </w:rPr>
        <w:t>require</w:t>
      </w:r>
      <w:r w:rsidRPr="00286E41">
        <w:rPr>
          <w:rFonts w:ascii="Arial" w:hAnsi="Arial" w:cs="Arial"/>
        </w:rPr>
        <w:t xml:space="preserve"> potential variables to ad</w:t>
      </w:r>
      <w:r>
        <w:rPr>
          <w:rFonts w:ascii="Arial" w:hAnsi="Arial" w:cs="Arial"/>
        </w:rPr>
        <w:t>dress sustainability challenges, such as</w:t>
      </w:r>
      <w:r w:rsidRPr="00286E41">
        <w:rPr>
          <w:rFonts w:ascii="Arial" w:hAnsi="Arial" w:cs="Arial"/>
        </w:rPr>
        <w:t xml:space="preserve"> data structuring (Informal Settlements), operationali</w:t>
      </w:r>
      <w:r>
        <w:rPr>
          <w:rFonts w:ascii="Arial" w:hAnsi="Arial" w:cs="Arial"/>
        </w:rPr>
        <w:t>z</w:t>
      </w:r>
      <w:r w:rsidRPr="00286E41">
        <w:rPr>
          <w:rFonts w:ascii="Arial" w:hAnsi="Arial" w:cs="Arial"/>
        </w:rPr>
        <w:t>ation (Land-use planning), accountability (Land Tenure security), interpretation (Property Rights) and gaps in disaster data losses (Displacement).</w:t>
      </w:r>
      <w:r>
        <w:rPr>
          <w:rFonts w:ascii="Arial" w:hAnsi="Arial" w:cs="Arial"/>
        </w:rPr>
        <w:t xml:space="preserve"> Nevertheless,</w:t>
      </w:r>
      <w:r w:rsidRPr="00286E41">
        <w:rPr>
          <w:rFonts w:ascii="Arial" w:hAnsi="Arial" w:cs="Arial"/>
        </w:rPr>
        <w:t xml:space="preserve"> further study worthy consideration is the integration of qualitative methods </w:t>
      </w:r>
      <w:r>
        <w:rPr>
          <w:rFonts w:ascii="Arial" w:hAnsi="Arial" w:cs="Arial"/>
        </w:rPr>
        <w:t xml:space="preserve">beyond the SFDRR and SDGs quantitative indicators, </w:t>
      </w:r>
      <w:r w:rsidRPr="00286E41">
        <w:rPr>
          <w:rFonts w:ascii="Arial" w:hAnsi="Arial" w:cs="Arial"/>
        </w:rPr>
        <w:t xml:space="preserve">to measure </w:t>
      </w:r>
      <w:r>
        <w:rPr>
          <w:rFonts w:ascii="Arial" w:hAnsi="Arial" w:cs="Arial"/>
        </w:rPr>
        <w:t xml:space="preserve">DRR </w:t>
      </w:r>
      <w:r w:rsidR="00B510D2">
        <w:rPr>
          <w:rFonts w:ascii="Arial" w:hAnsi="Arial" w:cs="Arial"/>
        </w:rPr>
        <w:t xml:space="preserve">key </w:t>
      </w:r>
      <w:r w:rsidR="00AA0B9A">
        <w:rPr>
          <w:rFonts w:ascii="Arial" w:hAnsi="Arial" w:cs="Arial"/>
        </w:rPr>
        <w:t>stakeholders’</w:t>
      </w:r>
      <w:r>
        <w:rPr>
          <w:rFonts w:ascii="Arial" w:hAnsi="Arial" w:cs="Arial"/>
        </w:rPr>
        <w:t xml:space="preserve"> </w:t>
      </w:r>
      <w:r w:rsidRPr="00286E41">
        <w:rPr>
          <w:rFonts w:ascii="Arial" w:hAnsi="Arial" w:cs="Arial"/>
        </w:rPr>
        <w:t>human experiences</w:t>
      </w:r>
      <w:r>
        <w:rPr>
          <w:rFonts w:ascii="Arial" w:hAnsi="Arial" w:cs="Arial"/>
        </w:rPr>
        <w:t xml:space="preserve"> </w:t>
      </w:r>
      <w:r w:rsidR="00B510D2">
        <w:rPr>
          <w:rFonts w:ascii="Arial" w:hAnsi="Arial" w:cs="Arial"/>
        </w:rPr>
        <w:t xml:space="preserve">(Chapter 5) </w:t>
      </w:r>
      <w:r>
        <w:rPr>
          <w:rFonts w:ascii="Arial" w:hAnsi="Arial" w:cs="Arial"/>
        </w:rPr>
        <w:t>in resilience decision-making process</w:t>
      </w:r>
      <w:r w:rsidR="00D5158C">
        <w:rPr>
          <w:rFonts w:ascii="Arial" w:hAnsi="Arial" w:cs="Arial"/>
        </w:rPr>
        <w:t>,</w:t>
      </w:r>
      <w:r w:rsidRPr="00286E41">
        <w:rPr>
          <w:rFonts w:ascii="Arial" w:hAnsi="Arial" w:cs="Arial"/>
        </w:rPr>
        <w:t xml:space="preserve"> and </w:t>
      </w:r>
      <w:r w:rsidR="00D5158C">
        <w:rPr>
          <w:rFonts w:ascii="Arial" w:hAnsi="Arial" w:cs="Arial"/>
        </w:rPr>
        <w:t>provide evidence</w:t>
      </w:r>
      <w:r>
        <w:rPr>
          <w:rFonts w:ascii="Arial" w:hAnsi="Arial" w:cs="Arial"/>
        </w:rPr>
        <w:t xml:space="preserve"> on the negative impact of adopting exclusive </w:t>
      </w:r>
      <w:r w:rsidRPr="00286E41">
        <w:rPr>
          <w:rFonts w:ascii="Arial" w:hAnsi="Arial" w:cs="Arial"/>
        </w:rPr>
        <w:t xml:space="preserve">citizen engagement </w:t>
      </w:r>
      <w:r>
        <w:rPr>
          <w:rFonts w:ascii="Arial" w:hAnsi="Arial" w:cs="Arial"/>
        </w:rPr>
        <w:t xml:space="preserve">from resilience action plans </w:t>
      </w:r>
      <w:r w:rsidRPr="00286E41">
        <w:rPr>
          <w:rFonts w:ascii="Arial" w:hAnsi="Arial" w:cs="Arial"/>
        </w:rPr>
        <w:t xml:space="preserve">ownership of </w:t>
      </w:r>
      <w:r>
        <w:rPr>
          <w:rFonts w:ascii="Arial" w:hAnsi="Arial" w:cs="Arial"/>
        </w:rPr>
        <w:t>execution</w:t>
      </w:r>
      <w:r w:rsidRPr="00286E41">
        <w:rPr>
          <w:rFonts w:ascii="Arial" w:hAnsi="Arial" w:cs="Arial"/>
        </w:rPr>
        <w:t xml:space="preserve"> practices.</w:t>
      </w:r>
    </w:p>
    <w:p w14:paraId="122E93D4" w14:textId="61B425D4" w:rsidR="00B20CB5" w:rsidRPr="00171443" w:rsidRDefault="00C472EF" w:rsidP="00595917">
      <w:pPr>
        <w:spacing w:line="360" w:lineRule="auto"/>
        <w:rPr>
          <w:rFonts w:asciiTheme="minorBidi" w:hAnsiTheme="minorBidi"/>
        </w:rPr>
      </w:pPr>
      <w:r>
        <w:rPr>
          <w:rFonts w:asciiTheme="minorBidi" w:hAnsiTheme="minorBidi"/>
        </w:rPr>
        <w:t>In (C</w:t>
      </w:r>
      <w:r w:rsidR="000F6715">
        <w:rPr>
          <w:rFonts w:asciiTheme="minorBidi" w:hAnsiTheme="minorBidi"/>
        </w:rPr>
        <w:t>hapter 7</w:t>
      </w:r>
      <w:r>
        <w:rPr>
          <w:rFonts w:asciiTheme="minorBidi" w:hAnsiTheme="minorBidi"/>
        </w:rPr>
        <w:t>)</w:t>
      </w:r>
      <w:r w:rsidR="00D361DF">
        <w:rPr>
          <w:rFonts w:asciiTheme="minorBidi" w:hAnsiTheme="minorBidi"/>
        </w:rPr>
        <w:t xml:space="preserve"> </w:t>
      </w:r>
      <w:r>
        <w:rPr>
          <w:rFonts w:asciiTheme="minorBidi" w:hAnsiTheme="minorBidi"/>
        </w:rPr>
        <w:t xml:space="preserve">the </w:t>
      </w:r>
      <w:r>
        <w:rPr>
          <w:rFonts w:ascii="Arial" w:hAnsi="Arial" w:cs="Arial"/>
        </w:rPr>
        <w:t>comparative analysis of resilience a</w:t>
      </w:r>
      <w:r w:rsidR="00595917">
        <w:rPr>
          <w:rFonts w:ascii="Arial" w:hAnsi="Arial" w:cs="Arial"/>
        </w:rPr>
        <w:t>ssessments indicators and decision</w:t>
      </w:r>
      <w:r>
        <w:rPr>
          <w:rFonts w:ascii="Arial" w:hAnsi="Arial" w:cs="Arial"/>
        </w:rPr>
        <w:t xml:space="preserve"> makers across Khartoum and Tripoli (Local), Sudan (National), Arab Region (Regional), Making cities resilient campaign and 100 RC International model cities (Global)</w:t>
      </w:r>
      <w:r w:rsidR="00595917">
        <w:rPr>
          <w:rFonts w:ascii="Arial" w:hAnsi="Arial" w:cs="Arial"/>
        </w:rPr>
        <w:t>,</w:t>
      </w:r>
      <w:r>
        <w:rPr>
          <w:rFonts w:ascii="Arial" w:hAnsi="Arial" w:cs="Arial"/>
        </w:rPr>
        <w:t xml:space="preserve"> provided </w:t>
      </w:r>
      <w:r w:rsidR="00595917">
        <w:rPr>
          <w:rFonts w:ascii="Arial" w:hAnsi="Arial" w:cs="Arial"/>
        </w:rPr>
        <w:t>a multi-sectoral data collection methodological</w:t>
      </w:r>
      <w:r>
        <w:rPr>
          <w:rFonts w:ascii="Arial" w:hAnsi="Arial" w:cs="Arial"/>
        </w:rPr>
        <w:t xml:space="preserve"> </w:t>
      </w:r>
      <w:r w:rsidR="00595917">
        <w:rPr>
          <w:rFonts w:ascii="Arial" w:hAnsi="Arial" w:cs="Arial"/>
        </w:rPr>
        <w:t>approach</w:t>
      </w:r>
      <w:r>
        <w:rPr>
          <w:rFonts w:ascii="Arial" w:hAnsi="Arial" w:cs="Arial"/>
        </w:rPr>
        <w:t xml:space="preserve"> for the academic and scientific community to best capture vulnerability across time and space, and identify the social and biophysical interactions of disaster displacement in assessing </w:t>
      </w:r>
      <w:r w:rsidR="00595917">
        <w:rPr>
          <w:rFonts w:ascii="Arial" w:hAnsi="Arial" w:cs="Arial"/>
        </w:rPr>
        <w:t>vulnerability (Cutter,</w:t>
      </w:r>
      <w:r>
        <w:rPr>
          <w:rFonts w:ascii="Arial" w:hAnsi="Arial" w:cs="Arial"/>
        </w:rPr>
        <w:t xml:space="preserve"> 2003). </w:t>
      </w:r>
      <w:r w:rsidR="00B20CB5" w:rsidRPr="00B20CB5">
        <w:rPr>
          <w:rFonts w:asciiTheme="minorBidi" w:hAnsiTheme="minorBidi"/>
          <w:bCs/>
        </w:rPr>
        <w:t xml:space="preserve">Another </w:t>
      </w:r>
      <w:r w:rsidR="00595917" w:rsidRPr="00595917">
        <w:rPr>
          <w:rFonts w:asciiTheme="minorBidi" w:hAnsiTheme="minorBidi"/>
          <w:bCs/>
        </w:rPr>
        <w:t xml:space="preserve">contribution </w:t>
      </w:r>
      <w:r w:rsidR="00B20CB5">
        <w:rPr>
          <w:rFonts w:asciiTheme="minorBidi" w:hAnsiTheme="minorBidi"/>
          <w:bCs/>
        </w:rPr>
        <w:t>that articulate</w:t>
      </w:r>
      <w:r w:rsidR="00595917">
        <w:rPr>
          <w:rFonts w:asciiTheme="minorBidi" w:hAnsiTheme="minorBidi"/>
          <w:bCs/>
        </w:rPr>
        <w:t>s</w:t>
      </w:r>
      <w:r w:rsidR="00B20CB5">
        <w:rPr>
          <w:rFonts w:asciiTheme="minorBidi" w:hAnsiTheme="minorBidi"/>
          <w:bCs/>
        </w:rPr>
        <w:t xml:space="preserve"> the significance of</w:t>
      </w:r>
      <w:r w:rsidR="00B20CB5" w:rsidRPr="00B20CB5">
        <w:rPr>
          <w:rFonts w:asciiTheme="minorBidi" w:hAnsiTheme="minorBidi"/>
          <w:bCs/>
        </w:rPr>
        <w:t xml:space="preserve"> this study is </w:t>
      </w:r>
      <w:r w:rsidR="00B20CB5">
        <w:rPr>
          <w:rFonts w:asciiTheme="minorBidi" w:hAnsiTheme="minorBidi"/>
          <w:bCs/>
        </w:rPr>
        <w:t>related to the</w:t>
      </w:r>
      <w:r w:rsidR="00B20CB5" w:rsidRPr="00B20CB5">
        <w:rPr>
          <w:rFonts w:asciiTheme="minorBidi" w:hAnsiTheme="minorBidi"/>
          <w:bCs/>
        </w:rPr>
        <w:t xml:space="preserve"> definitio</w:t>
      </w:r>
      <w:r w:rsidR="00093243">
        <w:rPr>
          <w:rFonts w:asciiTheme="minorBidi" w:hAnsiTheme="minorBidi"/>
          <w:bCs/>
        </w:rPr>
        <w:t xml:space="preserve">n of policy </w:t>
      </w:r>
      <w:r w:rsidR="000F6715">
        <w:rPr>
          <w:rFonts w:asciiTheme="minorBidi" w:hAnsiTheme="minorBidi"/>
          <w:bCs/>
        </w:rPr>
        <w:t xml:space="preserve">guidance (Chapter 8) and the utilisation of </w:t>
      </w:r>
      <w:r w:rsidR="000F6715" w:rsidRPr="000F6715">
        <w:rPr>
          <w:rFonts w:asciiTheme="minorBidi" w:hAnsiTheme="minorBidi"/>
          <w:bCs/>
        </w:rPr>
        <w:t>Knowledge Translation Framework</w:t>
      </w:r>
      <w:r w:rsidR="000F6715">
        <w:rPr>
          <w:rFonts w:asciiTheme="minorBidi" w:hAnsiTheme="minorBidi"/>
          <w:bCs/>
        </w:rPr>
        <w:t xml:space="preserve"> (Chapter 9) to frame the </w:t>
      </w:r>
      <w:r w:rsidR="000F6715" w:rsidRPr="00C472EF">
        <w:rPr>
          <w:rFonts w:asciiTheme="minorBidi" w:hAnsiTheme="minorBidi"/>
        </w:rPr>
        <w:t>U-RAP Action Plan</w:t>
      </w:r>
      <w:r w:rsidR="000F6715">
        <w:rPr>
          <w:rFonts w:asciiTheme="minorBidi" w:hAnsiTheme="minorBidi"/>
          <w:bCs/>
        </w:rPr>
        <w:t xml:space="preserve"> structure</w:t>
      </w:r>
      <w:r w:rsidR="00B20CB5" w:rsidRPr="00B20CB5">
        <w:rPr>
          <w:rFonts w:asciiTheme="minorBidi" w:hAnsiTheme="minorBidi"/>
          <w:bCs/>
        </w:rPr>
        <w:t xml:space="preserve">. This </w:t>
      </w:r>
      <w:r w:rsidR="000F6715">
        <w:rPr>
          <w:rFonts w:asciiTheme="minorBidi" w:hAnsiTheme="minorBidi"/>
          <w:bCs/>
        </w:rPr>
        <w:t>approach reflected</w:t>
      </w:r>
      <w:r w:rsidR="00B20CB5" w:rsidRPr="00B20CB5">
        <w:rPr>
          <w:rFonts w:asciiTheme="minorBidi" w:hAnsiTheme="minorBidi"/>
          <w:bCs/>
        </w:rPr>
        <w:t xml:space="preserve"> the </w:t>
      </w:r>
      <w:r w:rsidR="00B20CB5">
        <w:rPr>
          <w:rFonts w:asciiTheme="minorBidi" w:hAnsiTheme="minorBidi"/>
          <w:bCs/>
        </w:rPr>
        <w:t xml:space="preserve">study </w:t>
      </w:r>
      <w:r w:rsidR="000F6715">
        <w:rPr>
          <w:rFonts w:asciiTheme="minorBidi" w:hAnsiTheme="minorBidi"/>
          <w:bCs/>
        </w:rPr>
        <w:t xml:space="preserve">main </w:t>
      </w:r>
      <w:r w:rsidR="00B20CB5">
        <w:rPr>
          <w:rFonts w:asciiTheme="minorBidi" w:hAnsiTheme="minorBidi"/>
          <w:bCs/>
        </w:rPr>
        <w:t>scope of empowering DRR key stakeholders</w:t>
      </w:r>
      <w:r w:rsidR="00C41E3E">
        <w:rPr>
          <w:rFonts w:asciiTheme="minorBidi" w:hAnsiTheme="minorBidi"/>
          <w:bCs/>
        </w:rPr>
        <w:t xml:space="preserve"> </w:t>
      </w:r>
      <w:r w:rsidR="000F6715">
        <w:rPr>
          <w:rFonts w:asciiTheme="minorBidi" w:hAnsiTheme="minorBidi"/>
          <w:bCs/>
        </w:rPr>
        <w:t>(</w:t>
      </w:r>
      <w:r w:rsidR="00C41E3E">
        <w:rPr>
          <w:rFonts w:asciiTheme="minorBidi" w:hAnsiTheme="minorBidi"/>
          <w:bCs/>
        </w:rPr>
        <w:t>Chapter 5</w:t>
      </w:r>
      <w:r w:rsidR="000F6715">
        <w:rPr>
          <w:rFonts w:asciiTheme="minorBidi" w:hAnsiTheme="minorBidi"/>
          <w:bCs/>
        </w:rPr>
        <w:t>)</w:t>
      </w:r>
      <w:r w:rsidR="00B20CB5">
        <w:rPr>
          <w:rFonts w:asciiTheme="minorBidi" w:hAnsiTheme="minorBidi"/>
          <w:bCs/>
        </w:rPr>
        <w:t>,</w:t>
      </w:r>
      <w:r w:rsidR="00B20CB5" w:rsidRPr="00B20CB5">
        <w:rPr>
          <w:rFonts w:asciiTheme="minorBidi" w:hAnsiTheme="minorBidi"/>
          <w:bCs/>
        </w:rPr>
        <w:t xml:space="preserve"> </w:t>
      </w:r>
      <w:r w:rsidR="00B20CB5">
        <w:rPr>
          <w:rFonts w:asciiTheme="minorBidi" w:hAnsiTheme="minorBidi"/>
          <w:bCs/>
        </w:rPr>
        <w:t>as</w:t>
      </w:r>
      <w:r w:rsidR="00B20CB5" w:rsidRPr="00B20CB5">
        <w:rPr>
          <w:rFonts w:asciiTheme="minorBidi" w:hAnsiTheme="minorBidi"/>
          <w:bCs/>
        </w:rPr>
        <w:t xml:space="preserve"> agents </w:t>
      </w:r>
      <w:r w:rsidR="000F6715">
        <w:rPr>
          <w:rFonts w:asciiTheme="minorBidi" w:hAnsiTheme="minorBidi"/>
          <w:bCs/>
        </w:rPr>
        <w:t>for the resilience assessment decision making process</w:t>
      </w:r>
      <w:r w:rsidR="00595917">
        <w:rPr>
          <w:rFonts w:asciiTheme="minorBidi" w:hAnsiTheme="minorBidi"/>
          <w:bCs/>
        </w:rPr>
        <w:t>,</w:t>
      </w:r>
      <w:r w:rsidR="000F6715">
        <w:rPr>
          <w:rFonts w:asciiTheme="minorBidi" w:hAnsiTheme="minorBidi"/>
          <w:bCs/>
        </w:rPr>
        <w:t xml:space="preserve"> who need to be</w:t>
      </w:r>
      <w:r w:rsidR="00B20CB5" w:rsidRPr="00B20CB5">
        <w:rPr>
          <w:rFonts w:asciiTheme="minorBidi" w:hAnsiTheme="minorBidi"/>
          <w:bCs/>
        </w:rPr>
        <w:t xml:space="preserve"> m</w:t>
      </w:r>
      <w:r w:rsidR="000F6715">
        <w:rPr>
          <w:rFonts w:asciiTheme="minorBidi" w:hAnsiTheme="minorBidi"/>
          <w:bCs/>
        </w:rPr>
        <w:t>otivated and empowered to do so</w:t>
      </w:r>
      <w:r w:rsidR="00B20CB5">
        <w:rPr>
          <w:rFonts w:asciiTheme="minorBidi" w:hAnsiTheme="minorBidi"/>
          <w:bCs/>
        </w:rPr>
        <w:t>.</w:t>
      </w:r>
    </w:p>
    <w:p w14:paraId="6E7E3BB6" w14:textId="2205A455" w:rsidR="009745CC" w:rsidRDefault="00171443" w:rsidP="00F62469">
      <w:pPr>
        <w:spacing w:line="360" w:lineRule="auto"/>
        <w:rPr>
          <w:rFonts w:ascii="Arial" w:hAnsi="Arial" w:cs="Arial"/>
        </w:rPr>
      </w:pPr>
      <w:r>
        <w:rPr>
          <w:rFonts w:ascii="Arial" w:hAnsi="Arial" w:cs="Arial"/>
        </w:rPr>
        <w:t>Societal</w:t>
      </w:r>
      <w:r w:rsidR="00B71BC2">
        <w:rPr>
          <w:rFonts w:ascii="Arial" w:hAnsi="Arial" w:cs="Arial"/>
        </w:rPr>
        <w:t xml:space="preserve"> </w:t>
      </w:r>
      <w:r>
        <w:rPr>
          <w:rFonts w:ascii="Arial" w:hAnsi="Arial" w:cs="Arial"/>
        </w:rPr>
        <w:t xml:space="preserve">Resilience is the key </w:t>
      </w:r>
      <w:r w:rsidR="00B510D2">
        <w:rPr>
          <w:rFonts w:ascii="Arial" w:hAnsi="Arial" w:cs="Arial"/>
        </w:rPr>
        <w:t xml:space="preserve">for developing an inclusive and sustainable </w:t>
      </w:r>
      <w:r w:rsidR="00B71BC2">
        <w:rPr>
          <w:rFonts w:ascii="Arial" w:hAnsi="Arial" w:cs="Arial"/>
        </w:rPr>
        <w:t xml:space="preserve">Policy Guidance for </w:t>
      </w:r>
      <w:r w:rsidR="00B71BC2" w:rsidRPr="00A15FB6">
        <w:rPr>
          <w:rFonts w:ascii="Arial" w:hAnsi="Arial" w:cs="Arial"/>
        </w:rPr>
        <w:t>Urban Resilience Action Plan (U-RAP)</w:t>
      </w:r>
      <w:r w:rsidR="00595917">
        <w:rPr>
          <w:rFonts w:ascii="Arial" w:hAnsi="Arial" w:cs="Arial"/>
        </w:rPr>
        <w:t xml:space="preserve">. This cannot be achived </w:t>
      </w:r>
      <w:r w:rsidR="00F61B3D">
        <w:rPr>
          <w:rFonts w:ascii="Arial" w:hAnsi="Arial" w:cs="Arial"/>
        </w:rPr>
        <w:t>without</w:t>
      </w:r>
      <w:r w:rsidR="00595917">
        <w:rPr>
          <w:rFonts w:ascii="Arial" w:hAnsi="Arial" w:cs="Arial"/>
        </w:rPr>
        <w:t xml:space="preserve"> </w:t>
      </w:r>
      <w:r w:rsidR="00B71BC2">
        <w:rPr>
          <w:rFonts w:ascii="Arial" w:hAnsi="Arial" w:cs="Arial"/>
        </w:rPr>
        <w:t>address</w:t>
      </w:r>
      <w:r w:rsidR="00595917">
        <w:rPr>
          <w:rFonts w:ascii="Arial" w:hAnsi="Arial" w:cs="Arial"/>
        </w:rPr>
        <w:t>ing</w:t>
      </w:r>
      <w:r w:rsidR="00B71BC2">
        <w:rPr>
          <w:rFonts w:ascii="Arial" w:hAnsi="Arial" w:cs="Arial"/>
        </w:rPr>
        <w:t xml:space="preserve"> the ‘social fabric of the place’</w:t>
      </w:r>
      <w:r w:rsidR="00595917">
        <w:rPr>
          <w:rFonts w:ascii="Arial" w:hAnsi="Arial" w:cs="Arial"/>
        </w:rPr>
        <w:t>,</w:t>
      </w:r>
      <w:r w:rsidR="00B71BC2">
        <w:rPr>
          <w:rFonts w:ascii="Arial" w:hAnsi="Arial" w:cs="Arial"/>
        </w:rPr>
        <w:t xml:space="preserve"> </w:t>
      </w:r>
      <w:r w:rsidR="00B510D2">
        <w:rPr>
          <w:rFonts w:ascii="Arial" w:hAnsi="Arial" w:cs="Arial"/>
        </w:rPr>
        <w:t xml:space="preserve">while </w:t>
      </w:r>
      <w:r w:rsidR="00AA0B9A">
        <w:rPr>
          <w:rFonts w:ascii="Arial" w:hAnsi="Arial" w:cs="Arial"/>
        </w:rPr>
        <w:t>differentiating</w:t>
      </w:r>
      <w:r w:rsidR="00B510D2">
        <w:rPr>
          <w:rFonts w:ascii="Arial" w:hAnsi="Arial" w:cs="Arial"/>
        </w:rPr>
        <w:t xml:space="preserve"> between ‘community’ </w:t>
      </w:r>
      <w:r w:rsidR="00B510D2">
        <w:rPr>
          <w:rFonts w:ascii="Arial" w:hAnsi="Arial" w:cs="Arial"/>
        </w:rPr>
        <w:lastRenderedPageBreak/>
        <w:t xml:space="preserve">and ‘society’ adaptive, </w:t>
      </w:r>
      <w:r w:rsidR="00AA0B9A">
        <w:rPr>
          <w:rFonts w:ascii="Arial" w:hAnsi="Arial" w:cs="Arial"/>
        </w:rPr>
        <w:t>absorptive and</w:t>
      </w:r>
      <w:r w:rsidR="00595917">
        <w:rPr>
          <w:rFonts w:ascii="Arial" w:hAnsi="Arial" w:cs="Arial"/>
        </w:rPr>
        <w:t xml:space="preserve"> transformative capacities as </w:t>
      </w:r>
      <w:r w:rsidR="00B510D2">
        <w:rPr>
          <w:rFonts w:ascii="Arial" w:hAnsi="Arial" w:cs="Arial"/>
        </w:rPr>
        <w:t xml:space="preserve">part of the city wider system and institutional structure. </w:t>
      </w:r>
      <w:r w:rsidR="00B71BC2">
        <w:rPr>
          <w:rFonts w:ascii="Arial" w:hAnsi="Arial" w:cs="Arial"/>
        </w:rPr>
        <w:t>Moving</w:t>
      </w:r>
      <w:r w:rsidR="00B71BC2" w:rsidRPr="009902C8">
        <w:rPr>
          <w:rFonts w:ascii="Arial" w:hAnsi="Arial" w:cs="Arial"/>
        </w:rPr>
        <w:t xml:space="preserve"> forward from disaster management to disaster risk reduc</w:t>
      </w:r>
      <w:r w:rsidR="00B71BC2">
        <w:rPr>
          <w:rFonts w:ascii="Arial" w:hAnsi="Arial" w:cs="Arial"/>
        </w:rPr>
        <w:t>tion</w:t>
      </w:r>
      <w:r w:rsidR="00595917">
        <w:rPr>
          <w:rFonts w:ascii="Arial" w:hAnsi="Arial" w:cs="Arial"/>
        </w:rPr>
        <w:t>, this</w:t>
      </w:r>
      <w:r w:rsidR="00B71BC2">
        <w:rPr>
          <w:rFonts w:ascii="Arial" w:hAnsi="Arial" w:cs="Arial"/>
        </w:rPr>
        <w:t xml:space="preserve"> requires measuring and monitoring the impact of developing and implementing Urban Resilience Action Plan</w:t>
      </w:r>
      <w:r w:rsidR="00F62469">
        <w:rPr>
          <w:rFonts w:ascii="Arial" w:hAnsi="Arial" w:cs="Arial"/>
        </w:rPr>
        <w:t>s</w:t>
      </w:r>
      <w:r w:rsidR="00B71BC2">
        <w:rPr>
          <w:rFonts w:ascii="Arial" w:hAnsi="Arial" w:cs="Arial"/>
        </w:rPr>
        <w:t xml:space="preserve"> (U-RAP) at the short and long-term</w:t>
      </w:r>
      <w:r w:rsidR="00595917">
        <w:rPr>
          <w:rFonts w:ascii="Arial" w:hAnsi="Arial" w:cs="Arial"/>
        </w:rPr>
        <w:t>,</w:t>
      </w:r>
      <w:r w:rsidR="00B71BC2">
        <w:rPr>
          <w:rFonts w:ascii="Arial" w:hAnsi="Arial" w:cs="Arial"/>
        </w:rPr>
        <w:t xml:space="preserve"> </w:t>
      </w:r>
      <w:r w:rsidR="00F62469">
        <w:rPr>
          <w:rFonts w:ascii="Arial" w:hAnsi="Arial" w:cs="Arial"/>
        </w:rPr>
        <w:t>to guide cities development strategies</w:t>
      </w:r>
      <w:r w:rsidR="00B71BC2">
        <w:rPr>
          <w:rFonts w:ascii="Arial" w:hAnsi="Arial" w:cs="Arial"/>
        </w:rPr>
        <w:t xml:space="preserve"> and ‘</w:t>
      </w:r>
      <w:r w:rsidR="00B510D2">
        <w:rPr>
          <w:rFonts w:ascii="Arial" w:hAnsi="Arial" w:cs="Arial"/>
        </w:rPr>
        <w:t>Climate Security Displaced</w:t>
      </w:r>
      <w:r w:rsidR="00B71BC2">
        <w:rPr>
          <w:rFonts w:ascii="Arial" w:hAnsi="Arial" w:cs="Arial"/>
        </w:rPr>
        <w:t xml:space="preserve"> People’ </w:t>
      </w:r>
      <w:r w:rsidR="00B510D2">
        <w:rPr>
          <w:rFonts w:ascii="Arial" w:hAnsi="Arial" w:cs="Arial"/>
        </w:rPr>
        <w:t xml:space="preserve">(CSD) durable solutions. </w:t>
      </w:r>
      <w:r w:rsidR="00B71BC2" w:rsidRPr="009902C8">
        <w:rPr>
          <w:rFonts w:ascii="Arial" w:hAnsi="Arial" w:cs="Arial"/>
        </w:rPr>
        <w:t xml:space="preserve">Considering the complexity of climate </w:t>
      </w:r>
      <w:r w:rsidR="00B71BC2">
        <w:rPr>
          <w:rFonts w:ascii="Arial" w:hAnsi="Arial" w:cs="Arial"/>
        </w:rPr>
        <w:t>security</w:t>
      </w:r>
      <w:r w:rsidR="00B71BC2" w:rsidRPr="009902C8">
        <w:rPr>
          <w:rFonts w:ascii="Arial" w:hAnsi="Arial" w:cs="Arial"/>
        </w:rPr>
        <w:t>, conflict and displacement</w:t>
      </w:r>
      <w:r w:rsidR="00B510D2">
        <w:rPr>
          <w:rFonts w:ascii="Arial" w:hAnsi="Arial" w:cs="Arial"/>
        </w:rPr>
        <w:t xml:space="preserve"> context</w:t>
      </w:r>
      <w:r w:rsidR="00B71BC2" w:rsidRPr="009902C8">
        <w:rPr>
          <w:rFonts w:ascii="Arial" w:hAnsi="Arial" w:cs="Arial"/>
        </w:rPr>
        <w:t xml:space="preserve"> in the Middle East and North Africa Region, </w:t>
      </w:r>
      <w:r w:rsidR="00B510D2">
        <w:rPr>
          <w:rFonts w:ascii="Arial" w:hAnsi="Arial" w:cs="Arial"/>
        </w:rPr>
        <w:t>this study contribute</w:t>
      </w:r>
      <w:r w:rsidR="00595917">
        <w:rPr>
          <w:rFonts w:ascii="Arial" w:hAnsi="Arial" w:cs="Arial"/>
        </w:rPr>
        <w:t>s</w:t>
      </w:r>
      <w:r w:rsidR="00B510D2">
        <w:rPr>
          <w:rFonts w:ascii="Arial" w:hAnsi="Arial" w:cs="Arial"/>
        </w:rPr>
        <w:t xml:space="preserve"> to existing knowledge by framing evidence based guidance for </w:t>
      </w:r>
      <w:r w:rsidR="00B71BC2" w:rsidRPr="009902C8">
        <w:rPr>
          <w:rFonts w:ascii="Arial" w:hAnsi="Arial" w:cs="Arial"/>
        </w:rPr>
        <w:t xml:space="preserve">improving the overall regulatory </w:t>
      </w:r>
      <w:r w:rsidR="00F62469">
        <w:rPr>
          <w:rFonts w:ascii="Arial" w:hAnsi="Arial" w:cs="Arial"/>
        </w:rPr>
        <w:t>framework</w:t>
      </w:r>
      <w:r w:rsidR="00B71BC2" w:rsidRPr="009902C8">
        <w:rPr>
          <w:rFonts w:ascii="Arial" w:hAnsi="Arial" w:cs="Arial"/>
        </w:rPr>
        <w:t xml:space="preserve"> </w:t>
      </w:r>
      <w:r w:rsidR="00595917">
        <w:rPr>
          <w:rFonts w:ascii="Arial" w:hAnsi="Arial" w:cs="Arial"/>
        </w:rPr>
        <w:t xml:space="preserve">of </w:t>
      </w:r>
      <w:r w:rsidR="00B510D2">
        <w:rPr>
          <w:rFonts w:ascii="Arial" w:hAnsi="Arial" w:cs="Arial"/>
        </w:rPr>
        <w:t>risk governance.</w:t>
      </w:r>
      <w:r w:rsidR="00B510D2" w:rsidRPr="00B510D2">
        <w:t xml:space="preserve"> </w:t>
      </w:r>
      <w:r w:rsidR="00B510D2" w:rsidRPr="00B510D2">
        <w:rPr>
          <w:rFonts w:ascii="Arial" w:hAnsi="Arial" w:cs="Arial"/>
        </w:rPr>
        <w:t>Integrating sustainability into DRR protection and prevention decision-making process will allow the legislation of disaster displaced IDPs and Refugees' rights in pre-and post-disaster stages.</w:t>
      </w:r>
      <w:r w:rsidR="009745CC" w:rsidRPr="009745CC">
        <w:rPr>
          <w:rFonts w:ascii="Arial" w:hAnsi="Arial" w:cs="Arial"/>
        </w:rPr>
        <w:t xml:space="preserve"> </w:t>
      </w:r>
    </w:p>
    <w:p w14:paraId="29986282" w14:textId="72FE6FD3" w:rsidR="009745CC" w:rsidRDefault="009745CC" w:rsidP="009745CC">
      <w:pPr>
        <w:spacing w:line="360" w:lineRule="auto"/>
        <w:rPr>
          <w:rFonts w:ascii="Arial" w:hAnsi="Arial" w:cs="Arial"/>
        </w:rPr>
      </w:pPr>
      <w:r>
        <w:rPr>
          <w:rFonts w:ascii="Arial" w:hAnsi="Arial" w:cs="Arial"/>
        </w:rPr>
        <w:t xml:space="preserve">Taking into </w:t>
      </w:r>
      <w:r w:rsidR="00AA0B9A">
        <w:rPr>
          <w:rFonts w:ascii="Arial" w:hAnsi="Arial" w:cs="Arial"/>
        </w:rPr>
        <w:t>account the</w:t>
      </w:r>
      <w:r>
        <w:rPr>
          <w:rFonts w:ascii="Arial" w:hAnsi="Arial" w:cs="Arial"/>
        </w:rPr>
        <w:t xml:space="preserve"> Arab states urban governance challenges articulated around the lack of transparency </w:t>
      </w:r>
      <w:r w:rsidRPr="009902C8">
        <w:rPr>
          <w:rFonts w:ascii="Arial" w:hAnsi="Arial" w:cs="Arial"/>
        </w:rPr>
        <w:t>and limitations in financial and human capacities</w:t>
      </w:r>
      <w:r>
        <w:rPr>
          <w:rFonts w:ascii="Arial" w:hAnsi="Arial" w:cs="Arial"/>
        </w:rPr>
        <w:t xml:space="preserve">, the study affirms that </w:t>
      </w:r>
      <w:r w:rsidRPr="009902C8">
        <w:rPr>
          <w:rFonts w:ascii="Arial" w:hAnsi="Arial" w:cs="Arial"/>
        </w:rPr>
        <w:t xml:space="preserve">socio-economic assessment biases </w:t>
      </w:r>
      <w:r>
        <w:rPr>
          <w:rFonts w:ascii="Arial" w:hAnsi="Arial" w:cs="Arial"/>
        </w:rPr>
        <w:t>may</w:t>
      </w:r>
      <w:r w:rsidRPr="009902C8">
        <w:rPr>
          <w:rFonts w:ascii="Arial" w:hAnsi="Arial" w:cs="Arial"/>
        </w:rPr>
        <w:t xml:space="preserve"> remain as </w:t>
      </w:r>
      <w:bookmarkStart w:id="33" w:name="_Hlk486673898"/>
      <w:r w:rsidRPr="009902C8">
        <w:rPr>
          <w:rFonts w:ascii="Arial" w:hAnsi="Arial" w:cs="Arial"/>
        </w:rPr>
        <w:t xml:space="preserve">the </w:t>
      </w:r>
      <w:r>
        <w:rPr>
          <w:rFonts w:ascii="Arial" w:hAnsi="Arial" w:cs="Arial"/>
        </w:rPr>
        <w:t xml:space="preserve">main obstacle for the </w:t>
      </w:r>
      <w:r w:rsidRPr="009902C8">
        <w:rPr>
          <w:rFonts w:ascii="Arial" w:hAnsi="Arial" w:cs="Arial"/>
        </w:rPr>
        <w:t>application of Open Data</w:t>
      </w:r>
      <w:bookmarkEnd w:id="33"/>
      <w:r>
        <w:rPr>
          <w:rFonts w:ascii="Arial" w:hAnsi="Arial" w:cs="Arial"/>
        </w:rPr>
        <w:t xml:space="preserve"> into resilience assessment </w:t>
      </w:r>
      <w:r w:rsidR="00AA0B9A">
        <w:rPr>
          <w:rFonts w:ascii="Arial" w:hAnsi="Arial" w:cs="Arial"/>
        </w:rPr>
        <w:t>decision</w:t>
      </w:r>
      <w:r>
        <w:rPr>
          <w:rFonts w:ascii="Arial" w:hAnsi="Arial" w:cs="Arial"/>
        </w:rPr>
        <w:t xml:space="preserve"> making process</w:t>
      </w:r>
      <w:r w:rsidRPr="009902C8">
        <w:rPr>
          <w:rFonts w:ascii="Arial" w:hAnsi="Arial" w:cs="Arial"/>
        </w:rPr>
        <w:t>. It is important to improve human and technical capac</w:t>
      </w:r>
      <w:r>
        <w:rPr>
          <w:rFonts w:ascii="Arial" w:hAnsi="Arial" w:cs="Arial"/>
        </w:rPr>
        <w:t xml:space="preserve">ities with the use of Open Data, </w:t>
      </w:r>
      <w:r w:rsidRPr="009902C8">
        <w:rPr>
          <w:rFonts w:ascii="Arial" w:hAnsi="Arial" w:cs="Arial"/>
        </w:rPr>
        <w:t xml:space="preserve">to </w:t>
      </w:r>
      <w:r>
        <w:rPr>
          <w:rFonts w:ascii="Arial" w:hAnsi="Arial" w:cs="Arial"/>
        </w:rPr>
        <w:t xml:space="preserve">develop a comprehensive urban resilience action plan, and to </w:t>
      </w:r>
      <w:r w:rsidRPr="009902C8">
        <w:rPr>
          <w:rFonts w:ascii="Arial" w:hAnsi="Arial" w:cs="Arial"/>
        </w:rPr>
        <w:t>obtain consistent report</w:t>
      </w:r>
      <w:r>
        <w:rPr>
          <w:rFonts w:ascii="Arial" w:hAnsi="Arial" w:cs="Arial"/>
        </w:rPr>
        <w:t>ing</w:t>
      </w:r>
      <w:r w:rsidRPr="009902C8">
        <w:rPr>
          <w:rFonts w:ascii="Arial" w:hAnsi="Arial" w:cs="Arial"/>
        </w:rPr>
        <w:t xml:space="preserve"> on </w:t>
      </w:r>
      <w:r>
        <w:rPr>
          <w:rFonts w:ascii="Arial" w:hAnsi="Arial" w:cs="Arial"/>
        </w:rPr>
        <w:t xml:space="preserve">climate security displacement and disaster </w:t>
      </w:r>
      <w:r w:rsidRPr="009902C8">
        <w:rPr>
          <w:rFonts w:ascii="Arial" w:hAnsi="Arial" w:cs="Arial"/>
        </w:rPr>
        <w:t xml:space="preserve">data losses for all hazards and underlying risks. </w:t>
      </w:r>
      <w:r>
        <w:rPr>
          <w:rFonts w:ascii="Arial" w:hAnsi="Arial" w:cs="Arial"/>
        </w:rPr>
        <w:t xml:space="preserve">Further research can be developed from the </w:t>
      </w:r>
      <w:r w:rsidR="00AA0B9A">
        <w:rPr>
          <w:rFonts w:ascii="Arial" w:hAnsi="Arial" w:cs="Arial"/>
        </w:rPr>
        <w:t>study</w:t>
      </w:r>
      <w:r>
        <w:rPr>
          <w:rFonts w:ascii="Arial" w:hAnsi="Arial" w:cs="Arial"/>
        </w:rPr>
        <w:t xml:space="preserve"> findings to</w:t>
      </w:r>
      <w:bookmarkStart w:id="34" w:name="_Hlk486674045"/>
      <w:r w:rsidRPr="009902C8">
        <w:rPr>
          <w:rFonts w:ascii="Arial" w:hAnsi="Arial" w:cs="Arial"/>
        </w:rPr>
        <w:t xml:space="preserve"> </w:t>
      </w:r>
      <w:r>
        <w:rPr>
          <w:rFonts w:ascii="Arial" w:hAnsi="Arial" w:cs="Arial"/>
        </w:rPr>
        <w:t>create</w:t>
      </w:r>
      <w:r w:rsidRPr="009902C8">
        <w:rPr>
          <w:rFonts w:ascii="Arial" w:hAnsi="Arial" w:cs="Arial"/>
        </w:rPr>
        <w:t xml:space="preserve"> evidence</w:t>
      </w:r>
      <w:r>
        <w:rPr>
          <w:rFonts w:ascii="Arial" w:hAnsi="Arial" w:cs="Arial"/>
        </w:rPr>
        <w:t>-</w:t>
      </w:r>
      <w:r w:rsidRPr="009902C8">
        <w:rPr>
          <w:rFonts w:ascii="Arial" w:hAnsi="Arial" w:cs="Arial"/>
        </w:rPr>
        <w:t>based record on the implementation of SFDRR</w:t>
      </w:r>
      <w:r>
        <w:rPr>
          <w:rFonts w:ascii="Arial" w:hAnsi="Arial" w:cs="Arial"/>
        </w:rPr>
        <w:t xml:space="preserve"> beyond 2020, and level of </w:t>
      </w:r>
      <w:r w:rsidR="00AA0B9A">
        <w:rPr>
          <w:rFonts w:ascii="Arial" w:hAnsi="Arial" w:cs="Arial"/>
        </w:rPr>
        <w:t>achieving</w:t>
      </w:r>
      <w:r w:rsidR="006F6E1A">
        <w:rPr>
          <w:rFonts w:ascii="Arial" w:hAnsi="Arial" w:cs="Arial"/>
        </w:rPr>
        <w:t xml:space="preserve"> target (E</w:t>
      </w:r>
      <w:r>
        <w:rPr>
          <w:rFonts w:ascii="Arial" w:hAnsi="Arial" w:cs="Arial"/>
        </w:rPr>
        <w:t>)</w:t>
      </w:r>
      <w:r w:rsidR="006F6E1A">
        <w:rPr>
          <w:rFonts w:ascii="Arial" w:hAnsi="Arial" w:cs="Arial"/>
        </w:rPr>
        <w:t>:</w:t>
      </w:r>
      <w:r>
        <w:rPr>
          <w:rFonts w:ascii="Arial" w:hAnsi="Arial" w:cs="Arial"/>
        </w:rPr>
        <w:t xml:space="preserve"> ‘</w:t>
      </w:r>
      <w:r w:rsidR="006F6E1A">
        <w:rPr>
          <w:rFonts w:ascii="Arial" w:hAnsi="Arial" w:cs="Arial"/>
        </w:rPr>
        <w:t>s</w:t>
      </w:r>
      <w:r w:rsidRPr="002C79FA">
        <w:rPr>
          <w:rFonts w:ascii="Arial" w:hAnsi="Arial" w:cs="Arial"/>
        </w:rPr>
        <w:t>ubstantially increase the number of countries with national and local disaster risk reduction strategies</w:t>
      </w:r>
      <w:r>
        <w:rPr>
          <w:rFonts w:ascii="Arial" w:hAnsi="Arial" w:cs="Arial"/>
        </w:rPr>
        <w:t>’</w:t>
      </w:r>
      <w:bookmarkEnd w:id="34"/>
      <w:r>
        <w:rPr>
          <w:rFonts w:ascii="Arial" w:hAnsi="Arial" w:cs="Arial"/>
        </w:rPr>
        <w:t xml:space="preserve"> at the local, national, regional and global level</w:t>
      </w:r>
      <w:r w:rsidR="006F6E1A">
        <w:rPr>
          <w:rFonts w:ascii="Arial" w:hAnsi="Arial" w:cs="Arial"/>
        </w:rPr>
        <w:t>’</w:t>
      </w:r>
      <w:r>
        <w:rPr>
          <w:rFonts w:ascii="Arial" w:hAnsi="Arial" w:cs="Arial"/>
        </w:rPr>
        <w:t>.</w:t>
      </w:r>
    </w:p>
    <w:p w14:paraId="78F1AD03" w14:textId="31C8B907" w:rsidR="009745CC" w:rsidRDefault="009745CC" w:rsidP="006F6E1A">
      <w:pPr>
        <w:spacing w:line="360" w:lineRule="auto"/>
        <w:rPr>
          <w:rFonts w:ascii="Arial" w:hAnsi="Arial" w:cs="Arial"/>
        </w:rPr>
      </w:pPr>
      <w:r>
        <w:rPr>
          <w:rFonts w:ascii="Arial" w:hAnsi="Arial" w:cs="Arial"/>
        </w:rPr>
        <w:t xml:space="preserve">This study will benefit two main beneficiaries in direct and indirect </w:t>
      </w:r>
      <w:r w:rsidRPr="00032F72">
        <w:rPr>
          <w:rFonts w:ascii="Arial" w:hAnsi="Arial" w:cs="Arial"/>
        </w:rPr>
        <w:t>course</w:t>
      </w:r>
      <w:r>
        <w:rPr>
          <w:rFonts w:ascii="Arial" w:hAnsi="Arial" w:cs="Arial"/>
        </w:rPr>
        <w:t>s</w:t>
      </w:r>
      <w:r w:rsidRPr="00032F72">
        <w:rPr>
          <w:rFonts w:ascii="Arial" w:hAnsi="Arial" w:cs="Arial"/>
        </w:rPr>
        <w:t xml:space="preserve"> of action</w:t>
      </w:r>
      <w:r>
        <w:rPr>
          <w:rFonts w:ascii="Arial" w:hAnsi="Arial" w:cs="Arial"/>
        </w:rPr>
        <w:t xml:space="preserve">. The direct </w:t>
      </w:r>
      <w:r w:rsidRPr="000B2565">
        <w:rPr>
          <w:rFonts w:ascii="Arial" w:hAnsi="Arial" w:cs="Arial"/>
        </w:rPr>
        <w:t xml:space="preserve">beneficiaries </w:t>
      </w:r>
      <w:r>
        <w:rPr>
          <w:rFonts w:ascii="Arial" w:hAnsi="Arial" w:cs="Arial"/>
        </w:rPr>
        <w:t xml:space="preserve">are the decision-makers in </w:t>
      </w:r>
      <w:r w:rsidR="006F6E1A">
        <w:rPr>
          <w:rFonts w:ascii="Arial" w:hAnsi="Arial" w:cs="Arial"/>
        </w:rPr>
        <w:t>DRR</w:t>
      </w:r>
      <w:r>
        <w:rPr>
          <w:rFonts w:ascii="Arial" w:hAnsi="Arial" w:cs="Arial"/>
        </w:rPr>
        <w:t xml:space="preserve"> Resilience building in the Arab Region, by providing policy guidance on developing Urban Resilience Action Plan (U-RAP). The U-RAP Policy guidance </w:t>
      </w:r>
      <w:r w:rsidR="006F6E1A">
        <w:rPr>
          <w:rFonts w:ascii="Arial" w:hAnsi="Arial" w:cs="Arial"/>
        </w:rPr>
        <w:t xml:space="preserve">will </w:t>
      </w:r>
      <w:r>
        <w:rPr>
          <w:rFonts w:ascii="Arial" w:hAnsi="Arial" w:cs="Arial"/>
        </w:rPr>
        <w:t xml:space="preserve">help support national </w:t>
      </w:r>
      <w:r w:rsidRPr="009902C8">
        <w:rPr>
          <w:rFonts w:ascii="Arial" w:hAnsi="Arial" w:cs="Arial"/>
        </w:rPr>
        <w:t xml:space="preserve">and local governments </w:t>
      </w:r>
      <w:r>
        <w:rPr>
          <w:rFonts w:ascii="Arial" w:hAnsi="Arial" w:cs="Arial"/>
        </w:rPr>
        <w:t>efforts towards</w:t>
      </w:r>
      <w:r w:rsidRPr="009902C8">
        <w:rPr>
          <w:rFonts w:ascii="Arial" w:hAnsi="Arial" w:cs="Arial"/>
        </w:rPr>
        <w:t xml:space="preserve"> identifying local techniques to mitigate climate change</w:t>
      </w:r>
      <w:r>
        <w:rPr>
          <w:rFonts w:ascii="Arial" w:hAnsi="Arial" w:cs="Arial"/>
        </w:rPr>
        <w:t xml:space="preserve"> and human insecurity</w:t>
      </w:r>
      <w:r w:rsidRPr="009902C8">
        <w:rPr>
          <w:rFonts w:ascii="Arial" w:hAnsi="Arial" w:cs="Arial"/>
        </w:rPr>
        <w:t xml:space="preserve"> impact</w:t>
      </w:r>
      <w:r>
        <w:rPr>
          <w:rFonts w:ascii="Arial" w:hAnsi="Arial" w:cs="Arial"/>
        </w:rPr>
        <w:t>s,</w:t>
      </w:r>
      <w:r w:rsidRPr="009902C8">
        <w:rPr>
          <w:rFonts w:ascii="Arial" w:hAnsi="Arial" w:cs="Arial"/>
        </w:rPr>
        <w:t xml:space="preserve"> by</w:t>
      </w:r>
      <w:r>
        <w:rPr>
          <w:rFonts w:ascii="Arial" w:hAnsi="Arial" w:cs="Arial"/>
        </w:rPr>
        <w:t xml:space="preserve"> reporting on small-scale onset</w:t>
      </w:r>
      <w:r w:rsidRPr="009902C8">
        <w:rPr>
          <w:rFonts w:ascii="Arial" w:hAnsi="Arial" w:cs="Arial"/>
        </w:rPr>
        <w:t xml:space="preserve"> and frequent hazardous events that are not registered in intern</w:t>
      </w:r>
      <w:r>
        <w:rPr>
          <w:rFonts w:ascii="Arial" w:hAnsi="Arial" w:cs="Arial"/>
        </w:rPr>
        <w:t>ational disaster loss databases, associated with data on disaster and conflict displacment in fragile settings.</w:t>
      </w:r>
      <w:r w:rsidRPr="009745CC">
        <w:rPr>
          <w:rFonts w:ascii="Arial" w:hAnsi="Arial" w:cs="Arial"/>
        </w:rPr>
        <w:t xml:space="preserve"> </w:t>
      </w:r>
    </w:p>
    <w:p w14:paraId="41219F6B" w14:textId="561000DE" w:rsidR="00171443" w:rsidRPr="00B71BC2" w:rsidRDefault="009745CC" w:rsidP="00C55496">
      <w:pPr>
        <w:spacing w:line="360" w:lineRule="auto"/>
        <w:rPr>
          <w:rFonts w:ascii="Arial" w:hAnsi="Arial" w:cs="Arial"/>
        </w:rPr>
        <w:sectPr w:rsidR="00171443" w:rsidRPr="00B71BC2" w:rsidSect="00AC220F">
          <w:pgSz w:w="11906" w:h="16838"/>
          <w:pgMar w:top="1134" w:right="1134" w:bottom="1134" w:left="2268" w:header="709" w:footer="709" w:gutter="0"/>
          <w:cols w:space="708"/>
          <w:docGrid w:linePitch="360"/>
        </w:sectPr>
      </w:pPr>
      <w:r>
        <w:rPr>
          <w:rFonts w:ascii="Arial" w:hAnsi="Arial" w:cs="Arial"/>
        </w:rPr>
        <w:t xml:space="preserve">This </w:t>
      </w:r>
      <w:r w:rsidR="006F6E1A">
        <w:rPr>
          <w:rFonts w:ascii="Arial" w:hAnsi="Arial" w:cs="Arial"/>
        </w:rPr>
        <w:t xml:space="preserve">study </w:t>
      </w:r>
      <w:r>
        <w:rPr>
          <w:rFonts w:ascii="Arial" w:hAnsi="Arial" w:cs="Arial"/>
        </w:rPr>
        <w:t xml:space="preserve">benefit shall extend to formulate the guidelines on how to inform </w:t>
      </w:r>
      <w:r w:rsidR="009336D0">
        <w:rPr>
          <w:rFonts w:ascii="Arial" w:hAnsi="Arial" w:cs="Arial"/>
        </w:rPr>
        <w:t>urban</w:t>
      </w:r>
      <w:r>
        <w:rPr>
          <w:rFonts w:ascii="Arial" w:hAnsi="Arial" w:cs="Arial"/>
        </w:rPr>
        <w:t xml:space="preserve"> resilience assessment process</w:t>
      </w:r>
      <w:r w:rsidR="009336D0">
        <w:rPr>
          <w:rFonts w:ascii="Arial" w:hAnsi="Arial" w:cs="Arial"/>
        </w:rPr>
        <w:t>es</w:t>
      </w:r>
      <w:r>
        <w:rPr>
          <w:rFonts w:ascii="Arial" w:hAnsi="Arial" w:cs="Arial"/>
        </w:rPr>
        <w:t xml:space="preserve"> and measure the vulnerabilities of Climate Security Displaced (CSD) people</w:t>
      </w:r>
      <w:r w:rsidR="009336D0">
        <w:rPr>
          <w:rFonts w:ascii="Arial" w:hAnsi="Arial" w:cs="Arial"/>
        </w:rPr>
        <w:t>. A</w:t>
      </w:r>
      <w:r>
        <w:rPr>
          <w:rFonts w:ascii="Arial" w:hAnsi="Arial" w:cs="Arial"/>
        </w:rPr>
        <w:t xml:space="preserve">s indirect </w:t>
      </w:r>
      <w:r w:rsidRPr="000B2565">
        <w:rPr>
          <w:rFonts w:ascii="Arial" w:hAnsi="Arial" w:cs="Arial"/>
        </w:rPr>
        <w:t>beneficiaries</w:t>
      </w:r>
      <w:r w:rsidR="00C55496">
        <w:rPr>
          <w:rFonts w:ascii="Arial" w:hAnsi="Arial" w:cs="Arial"/>
        </w:rPr>
        <w:t xml:space="preserve">, </w:t>
      </w:r>
      <w:r w:rsidR="009336D0" w:rsidRPr="009336D0">
        <w:rPr>
          <w:rFonts w:ascii="Arial" w:hAnsi="Arial" w:cs="Arial"/>
        </w:rPr>
        <w:t>CSD</w:t>
      </w:r>
      <w:r w:rsidR="009336D0">
        <w:rPr>
          <w:rFonts w:ascii="Arial" w:hAnsi="Arial" w:cs="Arial"/>
        </w:rPr>
        <w:t xml:space="preserve"> </w:t>
      </w:r>
      <w:r w:rsidR="00C55496">
        <w:rPr>
          <w:rFonts w:ascii="Arial" w:hAnsi="Arial" w:cs="Arial"/>
        </w:rPr>
        <w:t xml:space="preserve">long-term rights can be secured </w:t>
      </w:r>
      <w:r>
        <w:rPr>
          <w:rFonts w:ascii="Arial" w:hAnsi="Arial" w:cs="Arial"/>
        </w:rPr>
        <w:t xml:space="preserve">beyond emergency humanitarian </w:t>
      </w:r>
      <w:r w:rsidR="009336D0">
        <w:rPr>
          <w:rFonts w:ascii="Arial" w:hAnsi="Arial" w:cs="Arial"/>
        </w:rPr>
        <w:t xml:space="preserve">response </w:t>
      </w:r>
      <w:r>
        <w:rPr>
          <w:rFonts w:ascii="Arial" w:hAnsi="Arial" w:cs="Arial"/>
        </w:rPr>
        <w:t xml:space="preserve">of shelter and food, </w:t>
      </w:r>
      <w:r w:rsidR="00C55496">
        <w:rPr>
          <w:rFonts w:ascii="Arial" w:hAnsi="Arial" w:cs="Arial"/>
        </w:rPr>
        <w:t>to</w:t>
      </w:r>
      <w:r>
        <w:rPr>
          <w:rFonts w:ascii="Arial" w:hAnsi="Arial" w:cs="Arial"/>
        </w:rPr>
        <w:t xml:space="preserve"> tenure</w:t>
      </w:r>
      <w:r w:rsidR="009336D0">
        <w:rPr>
          <w:rFonts w:ascii="Arial" w:hAnsi="Arial" w:cs="Arial"/>
        </w:rPr>
        <w:t xml:space="preserve"> security</w:t>
      </w:r>
      <w:r>
        <w:rPr>
          <w:rFonts w:ascii="Arial" w:hAnsi="Arial" w:cs="Arial"/>
        </w:rPr>
        <w:t xml:space="preserve">, land ownership, </w:t>
      </w:r>
      <w:r w:rsidR="00C55496">
        <w:rPr>
          <w:rFonts w:ascii="Arial" w:hAnsi="Arial" w:cs="Arial"/>
        </w:rPr>
        <w:t>access to education, employment</w:t>
      </w:r>
      <w:r>
        <w:rPr>
          <w:rFonts w:ascii="Arial" w:hAnsi="Arial" w:cs="Arial"/>
        </w:rPr>
        <w:t xml:space="preserve"> </w:t>
      </w:r>
      <w:r w:rsidR="00C55496">
        <w:rPr>
          <w:rFonts w:ascii="Arial" w:hAnsi="Arial" w:cs="Arial"/>
        </w:rPr>
        <w:t xml:space="preserve">and </w:t>
      </w:r>
      <w:r>
        <w:rPr>
          <w:rFonts w:ascii="Arial" w:hAnsi="Arial" w:cs="Arial"/>
        </w:rPr>
        <w:t>public services.</w:t>
      </w:r>
    </w:p>
    <w:p w14:paraId="54159D2A" w14:textId="1BE1C3A9" w:rsidR="0083577D" w:rsidRPr="00C41E3E" w:rsidRDefault="005D048F" w:rsidP="00C46972">
      <w:pPr>
        <w:spacing w:line="360" w:lineRule="auto"/>
        <w:rPr>
          <w:rFonts w:ascii="Arial" w:hAnsi="Arial" w:cs="Arial"/>
        </w:rPr>
      </w:pPr>
      <w:r>
        <w:rPr>
          <w:rFonts w:ascii="Arial" w:hAnsi="Arial" w:cs="Arial"/>
        </w:rPr>
        <w:lastRenderedPageBreak/>
        <w:t>The inclusion of human rights laws will provide benefit</w:t>
      </w:r>
      <w:r w:rsidR="00EC781B">
        <w:rPr>
          <w:rFonts w:ascii="Arial" w:hAnsi="Arial" w:cs="Arial"/>
        </w:rPr>
        <w:t>s</w:t>
      </w:r>
      <w:r>
        <w:rPr>
          <w:rFonts w:ascii="Arial" w:hAnsi="Arial" w:cs="Arial"/>
        </w:rPr>
        <w:t xml:space="preserve"> at the institutional </w:t>
      </w:r>
      <w:r w:rsidR="00EC781B">
        <w:rPr>
          <w:rFonts w:ascii="Arial" w:hAnsi="Arial" w:cs="Arial"/>
        </w:rPr>
        <w:t>level</w:t>
      </w:r>
      <w:r w:rsidR="00F20D94">
        <w:rPr>
          <w:rFonts w:ascii="Arial" w:hAnsi="Arial" w:cs="Arial"/>
        </w:rPr>
        <w:t>,</w:t>
      </w:r>
      <w:r w:rsidR="00EC781B">
        <w:rPr>
          <w:rFonts w:ascii="Arial" w:hAnsi="Arial" w:cs="Arial"/>
        </w:rPr>
        <w:t xml:space="preserve"> with the </w:t>
      </w:r>
      <w:r>
        <w:rPr>
          <w:rFonts w:ascii="Arial" w:hAnsi="Arial" w:cs="Arial"/>
        </w:rPr>
        <w:t>legislation of DRR policies and</w:t>
      </w:r>
      <w:r w:rsidR="00EC781B">
        <w:rPr>
          <w:rFonts w:ascii="Arial" w:hAnsi="Arial" w:cs="Arial"/>
        </w:rPr>
        <w:t xml:space="preserve"> sustainability</w:t>
      </w:r>
      <w:r>
        <w:rPr>
          <w:rFonts w:ascii="Arial" w:hAnsi="Arial" w:cs="Arial"/>
        </w:rPr>
        <w:t xml:space="preserve"> non-</w:t>
      </w:r>
      <w:r w:rsidR="00EC781B">
        <w:rPr>
          <w:rFonts w:ascii="Arial" w:hAnsi="Arial" w:cs="Arial"/>
        </w:rPr>
        <w:t>binding</w:t>
      </w:r>
      <w:r>
        <w:rPr>
          <w:rFonts w:ascii="Arial" w:hAnsi="Arial" w:cs="Arial"/>
        </w:rPr>
        <w:t xml:space="preserve"> frameworks. </w:t>
      </w:r>
      <w:r w:rsidRPr="00F94ECB">
        <w:rPr>
          <w:rFonts w:ascii="Arial" w:hAnsi="Arial" w:cs="Arial"/>
        </w:rPr>
        <w:t xml:space="preserve">In the conditions of informal settlements and displaced people emergency shelters, the challenges of </w:t>
      </w:r>
      <w:r w:rsidR="00F20D94" w:rsidRPr="00F94ECB">
        <w:rPr>
          <w:rFonts w:ascii="Arial" w:hAnsi="Arial" w:cs="Arial"/>
        </w:rPr>
        <w:t xml:space="preserve">displaced people property rights </w:t>
      </w:r>
      <w:r w:rsidR="00F20D94">
        <w:rPr>
          <w:rFonts w:ascii="Arial" w:hAnsi="Arial" w:cs="Arial"/>
        </w:rPr>
        <w:t>upsurge, to include</w:t>
      </w:r>
      <w:r w:rsidRPr="00F94ECB">
        <w:rPr>
          <w:rFonts w:ascii="Arial" w:hAnsi="Arial" w:cs="Arial"/>
        </w:rPr>
        <w:t xml:space="preserve"> </w:t>
      </w:r>
      <w:r w:rsidR="00F20D94" w:rsidRPr="00F94ECB">
        <w:rPr>
          <w:rFonts w:ascii="Arial" w:hAnsi="Arial" w:cs="Arial"/>
        </w:rPr>
        <w:t>landownership</w:t>
      </w:r>
      <w:r w:rsidRPr="00F94ECB">
        <w:rPr>
          <w:rFonts w:ascii="Arial" w:hAnsi="Arial" w:cs="Arial"/>
        </w:rPr>
        <w:t xml:space="preserve"> and building legislations in pre-and-post disaster</w:t>
      </w:r>
      <w:r w:rsidR="00F20D94">
        <w:rPr>
          <w:rFonts w:ascii="Arial" w:hAnsi="Arial" w:cs="Arial"/>
        </w:rPr>
        <w:t xml:space="preserve"> settings. U</w:t>
      </w:r>
      <w:r w:rsidRPr="00F94ECB">
        <w:rPr>
          <w:rFonts w:ascii="Arial" w:hAnsi="Arial" w:cs="Arial"/>
        </w:rPr>
        <w:t xml:space="preserve">rban politics and urban governance </w:t>
      </w:r>
      <w:r w:rsidR="00F20D94">
        <w:rPr>
          <w:rFonts w:ascii="Arial" w:hAnsi="Arial" w:cs="Arial"/>
        </w:rPr>
        <w:t>dimensions are</w:t>
      </w:r>
      <w:r w:rsidRPr="00F94ECB">
        <w:rPr>
          <w:rFonts w:ascii="Arial" w:hAnsi="Arial" w:cs="Arial"/>
        </w:rPr>
        <w:t xml:space="preserve"> </w:t>
      </w:r>
      <w:r w:rsidR="00EC781B">
        <w:rPr>
          <w:rFonts w:ascii="Arial" w:hAnsi="Arial" w:cs="Arial"/>
        </w:rPr>
        <w:t>emphasised</w:t>
      </w:r>
      <w:r w:rsidR="00EC781B" w:rsidRPr="00F94ECB">
        <w:rPr>
          <w:rFonts w:ascii="Arial" w:hAnsi="Arial" w:cs="Arial"/>
        </w:rPr>
        <w:t xml:space="preserve"> </w:t>
      </w:r>
      <w:r w:rsidRPr="00F94ECB">
        <w:rPr>
          <w:rFonts w:ascii="Arial" w:hAnsi="Arial" w:cs="Arial"/>
        </w:rPr>
        <w:t>in this study, to support the understanding of the methodological approaches to measure resilience using the Sendai Framework for Disaster risk reduction (SFDRR)</w:t>
      </w:r>
      <w:r w:rsidR="00F20D94">
        <w:rPr>
          <w:rFonts w:ascii="Arial" w:hAnsi="Arial" w:cs="Arial"/>
        </w:rPr>
        <w:t xml:space="preserve"> New Ten Essentials.</w:t>
      </w:r>
      <w:r w:rsidR="00C46972">
        <w:rPr>
          <w:rFonts w:ascii="Arial" w:hAnsi="Arial" w:cs="Arial"/>
        </w:rPr>
        <w:t xml:space="preserve"> </w:t>
      </w:r>
      <w:r w:rsidR="00C41E3E" w:rsidRPr="00C41E3E">
        <w:rPr>
          <w:rFonts w:ascii="Arial" w:hAnsi="Arial" w:cs="Arial"/>
        </w:rPr>
        <w:t>This led to framing the study recommendations and conclusions, with emphasis on the use of disaster risk data to enhance DRR key stakeholder communication and strengthen evidence for implementing (U-RAP).</w:t>
      </w:r>
    </w:p>
    <w:p w14:paraId="1EF6E7F8" w14:textId="1822D1E5" w:rsidR="009902C8" w:rsidRPr="00B85582" w:rsidRDefault="006F6302" w:rsidP="00A03C95">
      <w:pPr>
        <w:pStyle w:val="Heading2"/>
      </w:pPr>
      <w:bookmarkStart w:id="35" w:name="_Toc30109273"/>
      <w:r>
        <w:t xml:space="preserve">1.7 </w:t>
      </w:r>
      <w:r w:rsidR="009902C8" w:rsidRPr="00B85582">
        <w:t>S</w:t>
      </w:r>
      <w:r w:rsidR="00F8793A">
        <w:t>ummary</w:t>
      </w:r>
      <w:bookmarkEnd w:id="35"/>
    </w:p>
    <w:p w14:paraId="429A3260" w14:textId="25977E41" w:rsidR="002D7669" w:rsidRDefault="00AF771A" w:rsidP="006F7CD7">
      <w:pPr>
        <w:spacing w:line="360" w:lineRule="auto"/>
        <w:rPr>
          <w:rFonts w:ascii="Arial" w:hAnsi="Arial" w:cs="Arial"/>
        </w:rPr>
      </w:pPr>
      <w:r>
        <w:rPr>
          <w:rFonts w:ascii="Arial" w:hAnsi="Arial" w:cs="Arial"/>
        </w:rPr>
        <w:t>The</w:t>
      </w:r>
      <w:r w:rsidR="005E3BFC">
        <w:rPr>
          <w:rFonts w:ascii="Arial" w:hAnsi="Arial" w:cs="Arial"/>
        </w:rPr>
        <w:t xml:space="preserve"> thesis structure is framed around understanding the interrelationship between the theoretical underpinning of climate change causes</w:t>
      </w:r>
      <w:r w:rsidR="006F7CD7" w:rsidRPr="006F7CD7">
        <w:rPr>
          <w:rFonts w:ascii="Arial" w:hAnsi="Arial" w:cs="Arial"/>
        </w:rPr>
        <w:t xml:space="preserve"> </w:t>
      </w:r>
      <w:r w:rsidR="006F7CD7">
        <w:rPr>
          <w:rFonts w:ascii="Arial" w:hAnsi="Arial" w:cs="Arial"/>
        </w:rPr>
        <w:t>and</w:t>
      </w:r>
      <w:r w:rsidR="005E3BFC">
        <w:rPr>
          <w:rFonts w:ascii="Arial" w:hAnsi="Arial" w:cs="Arial"/>
        </w:rPr>
        <w:t xml:space="preserve"> </w:t>
      </w:r>
      <w:r w:rsidR="009C5648">
        <w:rPr>
          <w:rFonts w:ascii="Arial" w:hAnsi="Arial" w:cs="Arial"/>
        </w:rPr>
        <w:t>impact</w:t>
      </w:r>
      <w:r w:rsidR="006F7CD7">
        <w:rPr>
          <w:rFonts w:ascii="Arial" w:hAnsi="Arial" w:cs="Arial"/>
        </w:rPr>
        <w:t>,</w:t>
      </w:r>
      <w:r w:rsidR="009C5648">
        <w:rPr>
          <w:rFonts w:ascii="Arial" w:hAnsi="Arial" w:cs="Arial"/>
        </w:rPr>
        <w:t xml:space="preserve"> associated with building urban resilience concepts of hazards, </w:t>
      </w:r>
      <w:r w:rsidR="009C5648" w:rsidRPr="00E83D9A">
        <w:rPr>
          <w:rFonts w:ascii="Arial" w:hAnsi="Arial" w:cs="Arial"/>
        </w:rPr>
        <w:t>vulnerability</w:t>
      </w:r>
      <w:r w:rsidR="009C5648">
        <w:rPr>
          <w:rFonts w:ascii="Arial" w:hAnsi="Arial" w:cs="Arial"/>
        </w:rPr>
        <w:t>,</w:t>
      </w:r>
      <w:r w:rsidR="009C5648" w:rsidRPr="00E83D9A">
        <w:rPr>
          <w:rFonts w:ascii="Arial" w:hAnsi="Arial" w:cs="Arial"/>
        </w:rPr>
        <w:t xml:space="preserve"> and exposure as main drivers for displacement in fragile and conflict settings. Aligned with the SFDRR four priorities and Ten Essentials, </w:t>
      </w:r>
      <w:r w:rsidR="00DC0838">
        <w:rPr>
          <w:rFonts w:ascii="Arial" w:hAnsi="Arial" w:cs="Arial"/>
        </w:rPr>
        <w:t>this chapter</w:t>
      </w:r>
      <w:r w:rsidR="009C5648" w:rsidRPr="00E83D9A">
        <w:rPr>
          <w:rFonts w:ascii="Arial" w:hAnsi="Arial" w:cs="Arial"/>
        </w:rPr>
        <w:t xml:space="preserve"> starts with the introduction and outline of the study problem statement, scope, objectives</w:t>
      </w:r>
      <w:r w:rsidR="009C5648">
        <w:rPr>
          <w:rFonts w:ascii="Arial" w:hAnsi="Arial" w:cs="Arial"/>
        </w:rPr>
        <w:t>,</w:t>
      </w:r>
      <w:r w:rsidR="009C5648" w:rsidRPr="00E83D9A">
        <w:rPr>
          <w:rFonts w:ascii="Arial" w:hAnsi="Arial" w:cs="Arial"/>
        </w:rPr>
        <w:t xml:space="preserve"> and contribution to knowledge</w:t>
      </w:r>
      <w:r w:rsidR="00DC0838">
        <w:rPr>
          <w:rFonts w:ascii="Arial" w:hAnsi="Arial" w:cs="Arial"/>
        </w:rPr>
        <w:t>, guiding</w:t>
      </w:r>
      <w:r w:rsidR="009C5648" w:rsidRPr="00E83D9A">
        <w:rPr>
          <w:rFonts w:ascii="Arial" w:hAnsi="Arial" w:cs="Arial"/>
        </w:rPr>
        <w:t xml:space="preserve"> secondary data </w:t>
      </w:r>
      <w:r w:rsidR="00DC0838">
        <w:rPr>
          <w:rFonts w:ascii="Arial" w:hAnsi="Arial" w:cs="Arial"/>
        </w:rPr>
        <w:t>literat</w:t>
      </w:r>
      <w:r w:rsidR="006F7CD7">
        <w:rPr>
          <w:rFonts w:ascii="Arial" w:hAnsi="Arial" w:cs="Arial"/>
        </w:rPr>
        <w:t>ure review approach in Chapters 2 and 3</w:t>
      </w:r>
      <w:r w:rsidR="00DC0838">
        <w:rPr>
          <w:rFonts w:ascii="Arial" w:hAnsi="Arial" w:cs="Arial"/>
        </w:rPr>
        <w:t xml:space="preserve">. </w:t>
      </w:r>
    </w:p>
    <w:p w14:paraId="49B3526B" w14:textId="545A0BA9" w:rsidR="0038330C" w:rsidRDefault="006F7CD7" w:rsidP="00F61B3D">
      <w:pPr>
        <w:spacing w:line="360" w:lineRule="auto"/>
        <w:rPr>
          <w:rFonts w:ascii="Arial" w:hAnsi="Arial" w:cs="Arial"/>
        </w:rPr>
      </w:pPr>
      <w:r>
        <w:rPr>
          <w:rFonts w:ascii="Arial" w:hAnsi="Arial" w:cs="Arial"/>
        </w:rPr>
        <w:t>This</w:t>
      </w:r>
      <w:r w:rsidR="00C41E3E" w:rsidRPr="00C41E3E">
        <w:rPr>
          <w:rFonts w:ascii="Arial" w:hAnsi="Arial" w:cs="Arial"/>
        </w:rPr>
        <w:t xml:space="preserve"> study hypothesised that the existing toolkits and UN Frameworks act upon an objectivist approach, which emphasises on the structural aspects of disaster risk management at the global level</w:t>
      </w:r>
      <w:r w:rsidR="00F61B3D">
        <w:rPr>
          <w:rFonts w:ascii="Arial" w:hAnsi="Arial" w:cs="Arial"/>
        </w:rPr>
        <w:t>,</w:t>
      </w:r>
      <w:r w:rsidR="00C41E3E" w:rsidRPr="00C41E3E">
        <w:rPr>
          <w:rFonts w:ascii="Arial" w:hAnsi="Arial" w:cs="Arial"/>
        </w:rPr>
        <w:t xml:space="preserve"> and ignores the social constructionism of </w:t>
      </w:r>
      <w:r w:rsidR="00DC0838" w:rsidRPr="00C41E3E">
        <w:rPr>
          <w:rFonts w:ascii="Arial" w:hAnsi="Arial" w:cs="Arial"/>
        </w:rPr>
        <w:t>displaced people</w:t>
      </w:r>
      <w:r w:rsidR="00C41E3E" w:rsidRPr="00C41E3E">
        <w:rPr>
          <w:rFonts w:ascii="Arial" w:hAnsi="Arial" w:cs="Arial"/>
        </w:rPr>
        <w:t xml:space="preserve"> perceptions</w:t>
      </w:r>
      <w:r w:rsidR="00F61B3D">
        <w:rPr>
          <w:rFonts w:ascii="Arial" w:hAnsi="Arial" w:cs="Arial"/>
        </w:rPr>
        <w:t>;</w:t>
      </w:r>
      <w:r w:rsidR="00C41E3E" w:rsidRPr="00C41E3E">
        <w:rPr>
          <w:rFonts w:ascii="Arial" w:hAnsi="Arial" w:cs="Arial"/>
        </w:rPr>
        <w:t xml:space="preserve"> and consequent impact of climate security as social actors at the regional, national, and local levels. In response, the research questions </w:t>
      </w:r>
      <w:r w:rsidR="00DC0838">
        <w:rPr>
          <w:rFonts w:ascii="Arial" w:hAnsi="Arial" w:cs="Arial"/>
        </w:rPr>
        <w:t>were formed in alignment with the SFDRR four priorities, while providing</w:t>
      </w:r>
      <w:r w:rsidR="00C41E3E" w:rsidRPr="00C41E3E">
        <w:rPr>
          <w:rFonts w:ascii="Arial" w:hAnsi="Arial" w:cs="Arial"/>
        </w:rPr>
        <w:t xml:space="preserve"> associations between climate security induced disasters (independent/exploratory) variables frequency, intensity and level of damage measured against resilience (dependent/response) corresponding variables exposure, vulnerability, and recovery. </w:t>
      </w:r>
      <w:r w:rsidR="00DC0838">
        <w:rPr>
          <w:rFonts w:ascii="Arial" w:hAnsi="Arial" w:cs="Arial"/>
        </w:rPr>
        <w:t xml:space="preserve">This approach helped frame the study aim for developing </w:t>
      </w:r>
      <w:r w:rsidR="00F61B3D">
        <w:rPr>
          <w:rFonts w:ascii="Arial" w:hAnsi="Arial" w:cs="Arial"/>
        </w:rPr>
        <w:t>U-RAP policy guidance</w:t>
      </w:r>
      <w:r w:rsidR="00DC0838">
        <w:rPr>
          <w:rFonts w:ascii="Arial" w:hAnsi="Arial" w:cs="Arial"/>
        </w:rPr>
        <w:t xml:space="preserve"> and identify the </w:t>
      </w:r>
      <w:r w:rsidR="00AA0B9A">
        <w:rPr>
          <w:rFonts w:ascii="Arial" w:hAnsi="Arial" w:cs="Arial"/>
        </w:rPr>
        <w:t>objectives</w:t>
      </w:r>
      <w:r w:rsidR="00DC0838">
        <w:rPr>
          <w:rFonts w:ascii="Arial" w:hAnsi="Arial" w:cs="Arial"/>
        </w:rPr>
        <w:t xml:space="preserve"> required to </w:t>
      </w:r>
      <w:r w:rsidR="00AA0B9A">
        <w:rPr>
          <w:rFonts w:ascii="Arial" w:hAnsi="Arial" w:cs="Arial"/>
        </w:rPr>
        <w:t>achieve</w:t>
      </w:r>
      <w:r w:rsidR="00F61B3D">
        <w:rPr>
          <w:rFonts w:ascii="Arial" w:hAnsi="Arial" w:cs="Arial"/>
        </w:rPr>
        <w:t xml:space="preserve"> that</w:t>
      </w:r>
      <w:r w:rsidR="00DC0838">
        <w:rPr>
          <w:rFonts w:ascii="Arial" w:hAnsi="Arial" w:cs="Arial"/>
        </w:rPr>
        <w:t xml:space="preserve"> aim. </w:t>
      </w:r>
    </w:p>
    <w:p w14:paraId="2F4CF197" w14:textId="5EE7F89C" w:rsidR="009745CC" w:rsidRDefault="0038330C" w:rsidP="00EB7AC3">
      <w:pPr>
        <w:spacing w:line="360" w:lineRule="auto"/>
        <w:rPr>
          <w:rFonts w:ascii="Arial" w:hAnsi="Arial" w:cs="Arial"/>
        </w:rPr>
      </w:pPr>
      <w:r w:rsidRPr="0038330C">
        <w:rPr>
          <w:rFonts w:ascii="Arial" w:hAnsi="Arial" w:cs="Arial"/>
        </w:rPr>
        <w:t>Aligned with the SFDRR New Ten Essentials, the theoretical underpinning</w:t>
      </w:r>
      <w:r w:rsidR="00F61B3D">
        <w:rPr>
          <w:rFonts w:ascii="Arial" w:hAnsi="Arial" w:cs="Arial"/>
        </w:rPr>
        <w:t>s</w:t>
      </w:r>
      <w:r w:rsidRPr="0038330C">
        <w:rPr>
          <w:rFonts w:ascii="Arial" w:hAnsi="Arial" w:cs="Arial"/>
        </w:rPr>
        <w:t xml:space="preserve"> of urban resilience, disaster displacement, conflict and fragility</w:t>
      </w:r>
      <w:r w:rsidR="00F61B3D">
        <w:rPr>
          <w:rFonts w:ascii="Arial" w:hAnsi="Arial" w:cs="Arial"/>
        </w:rPr>
        <w:t xml:space="preserve"> were</w:t>
      </w:r>
      <w:r>
        <w:rPr>
          <w:rFonts w:ascii="Arial" w:hAnsi="Arial" w:cs="Arial"/>
        </w:rPr>
        <w:t xml:space="preserve"> identified</w:t>
      </w:r>
      <w:r w:rsidRPr="0038330C">
        <w:rPr>
          <w:rFonts w:ascii="Arial" w:hAnsi="Arial" w:cs="Arial"/>
        </w:rPr>
        <w:t xml:space="preserve">, to frame </w:t>
      </w:r>
      <w:r w:rsidR="00F61B3D" w:rsidRPr="0038330C">
        <w:rPr>
          <w:rFonts w:ascii="Arial" w:hAnsi="Arial" w:cs="Arial"/>
        </w:rPr>
        <w:t>a</w:t>
      </w:r>
      <w:r w:rsidRPr="0038330C">
        <w:rPr>
          <w:rFonts w:ascii="Arial" w:hAnsi="Arial" w:cs="Arial"/>
        </w:rPr>
        <w:t xml:space="preserve"> </w:t>
      </w:r>
      <w:r w:rsidR="00F61B3D">
        <w:rPr>
          <w:rFonts w:ascii="Arial" w:hAnsi="Arial" w:cs="Arial"/>
        </w:rPr>
        <w:t xml:space="preserve">literature review </w:t>
      </w:r>
      <w:r w:rsidRPr="0038330C">
        <w:rPr>
          <w:rFonts w:ascii="Arial" w:hAnsi="Arial" w:cs="Arial"/>
        </w:rPr>
        <w:t>inclusion and exclusion criteria</w:t>
      </w:r>
      <w:r w:rsidR="00F61B3D">
        <w:rPr>
          <w:rFonts w:ascii="Arial" w:hAnsi="Arial" w:cs="Arial"/>
        </w:rPr>
        <w:t>,</w:t>
      </w:r>
      <w:r w:rsidRPr="0038330C">
        <w:rPr>
          <w:rFonts w:ascii="Arial" w:hAnsi="Arial" w:cs="Arial"/>
        </w:rPr>
        <w:t xml:space="preserve"> </w:t>
      </w:r>
      <w:r w:rsidR="00F61B3D">
        <w:rPr>
          <w:rFonts w:ascii="Arial" w:hAnsi="Arial" w:cs="Arial"/>
        </w:rPr>
        <w:t>and</w:t>
      </w:r>
      <w:r w:rsidRPr="0038330C">
        <w:rPr>
          <w:rFonts w:ascii="Arial" w:hAnsi="Arial" w:cs="Arial"/>
        </w:rPr>
        <w:t xml:space="preserve"> explore contradictions, gaps, and inconsistencies in the </w:t>
      </w:r>
      <w:r w:rsidR="00F61B3D">
        <w:rPr>
          <w:rFonts w:ascii="Arial" w:hAnsi="Arial" w:cs="Arial"/>
        </w:rPr>
        <w:t>existing research. Investigating</w:t>
      </w:r>
      <w:r w:rsidRPr="0038330C">
        <w:rPr>
          <w:rFonts w:ascii="Arial" w:hAnsi="Arial" w:cs="Arial"/>
        </w:rPr>
        <w:t xml:space="preserve"> how risk governance and humanitarian action operate i</w:t>
      </w:r>
      <w:r w:rsidR="00F61B3D">
        <w:rPr>
          <w:rFonts w:ascii="Arial" w:hAnsi="Arial" w:cs="Arial"/>
        </w:rPr>
        <w:t>n the MENA Region, t</w:t>
      </w:r>
      <w:r w:rsidR="00DC0838">
        <w:rPr>
          <w:rFonts w:ascii="Arial" w:hAnsi="Arial" w:cs="Arial"/>
        </w:rPr>
        <w:t xml:space="preserve">he objectives key variables </w:t>
      </w:r>
      <w:r w:rsidR="00AA0B9A">
        <w:rPr>
          <w:rFonts w:ascii="Arial" w:hAnsi="Arial" w:cs="Arial"/>
        </w:rPr>
        <w:t>define</w:t>
      </w:r>
      <w:r w:rsidR="00F61B3D">
        <w:rPr>
          <w:rFonts w:ascii="Arial" w:hAnsi="Arial" w:cs="Arial"/>
        </w:rPr>
        <w:t>d</w:t>
      </w:r>
      <w:r w:rsidR="00DC0838">
        <w:rPr>
          <w:rFonts w:ascii="Arial" w:hAnsi="Arial" w:cs="Arial"/>
        </w:rPr>
        <w:t xml:space="preserve"> </w:t>
      </w:r>
      <w:r w:rsidR="00DC0838">
        <w:rPr>
          <w:rFonts w:ascii="Arial" w:hAnsi="Arial" w:cs="Arial"/>
        </w:rPr>
        <w:lastRenderedPageBreak/>
        <w:t xml:space="preserve">the scope of literature review </w:t>
      </w:r>
      <w:r w:rsidR="00C41E3E" w:rsidRPr="00C41E3E">
        <w:rPr>
          <w:rFonts w:ascii="Arial" w:hAnsi="Arial" w:cs="Arial"/>
        </w:rPr>
        <w:t>of published and unpublished studies related to urban resilience,</w:t>
      </w:r>
      <w:r w:rsidR="00F61B3D">
        <w:rPr>
          <w:rFonts w:ascii="Arial" w:hAnsi="Arial" w:cs="Arial"/>
        </w:rPr>
        <w:t xml:space="preserve"> and</w:t>
      </w:r>
      <w:r w:rsidR="00C41E3E" w:rsidRPr="00C41E3E">
        <w:rPr>
          <w:rFonts w:ascii="Arial" w:hAnsi="Arial" w:cs="Arial"/>
        </w:rPr>
        <w:t xml:space="preserve"> formulat</w:t>
      </w:r>
      <w:r w:rsidR="00F61B3D">
        <w:rPr>
          <w:rFonts w:ascii="Arial" w:hAnsi="Arial" w:cs="Arial"/>
        </w:rPr>
        <w:t>ed</w:t>
      </w:r>
      <w:r w:rsidR="00C41E3E" w:rsidRPr="00C41E3E">
        <w:rPr>
          <w:rFonts w:ascii="Arial" w:hAnsi="Arial" w:cs="Arial"/>
        </w:rPr>
        <w:t xml:space="preserve"> an overarching conceptualization of cities re</w:t>
      </w:r>
      <w:r w:rsidR="00EB7AC3">
        <w:rPr>
          <w:rFonts w:ascii="Arial" w:hAnsi="Arial" w:cs="Arial"/>
        </w:rPr>
        <w:t>silient indicators in the r</w:t>
      </w:r>
      <w:r w:rsidR="00C41E3E" w:rsidRPr="00C41E3E">
        <w:rPr>
          <w:rFonts w:ascii="Arial" w:hAnsi="Arial" w:cs="Arial"/>
        </w:rPr>
        <w:t>egion</w:t>
      </w:r>
      <w:r w:rsidR="00EB7AC3">
        <w:rPr>
          <w:rFonts w:ascii="Arial" w:hAnsi="Arial" w:cs="Arial"/>
        </w:rPr>
        <w:t>’s</w:t>
      </w:r>
      <w:r w:rsidR="00C41E3E" w:rsidRPr="00C41E3E">
        <w:rPr>
          <w:rFonts w:ascii="Arial" w:hAnsi="Arial" w:cs="Arial"/>
        </w:rPr>
        <w:t xml:space="preserve"> fragile context</w:t>
      </w:r>
      <w:r w:rsidR="00EB7AC3">
        <w:rPr>
          <w:rFonts w:ascii="Arial" w:hAnsi="Arial" w:cs="Arial"/>
        </w:rPr>
        <w:t>.</w:t>
      </w:r>
      <w:r w:rsidR="00C41E3E" w:rsidRPr="00C41E3E">
        <w:rPr>
          <w:rFonts w:ascii="Arial" w:hAnsi="Arial" w:cs="Arial"/>
        </w:rPr>
        <w:t xml:space="preserve"> An investigation of </w:t>
      </w:r>
      <w:r w:rsidR="00DC0838">
        <w:rPr>
          <w:rFonts w:ascii="Arial" w:hAnsi="Arial" w:cs="Arial"/>
        </w:rPr>
        <w:t xml:space="preserve">the gaps in implementing </w:t>
      </w:r>
      <w:r w:rsidR="00C41E3E" w:rsidRPr="00C41E3E">
        <w:rPr>
          <w:rFonts w:ascii="Arial" w:hAnsi="Arial" w:cs="Arial"/>
        </w:rPr>
        <w:t xml:space="preserve">regional DRR policies and agreements </w:t>
      </w:r>
      <w:r>
        <w:rPr>
          <w:rFonts w:ascii="Arial" w:hAnsi="Arial" w:cs="Arial"/>
        </w:rPr>
        <w:t xml:space="preserve">articulated in this chapter, </w:t>
      </w:r>
      <w:r w:rsidR="00C41E3E" w:rsidRPr="00C41E3E">
        <w:rPr>
          <w:rFonts w:ascii="Arial" w:hAnsi="Arial" w:cs="Arial"/>
        </w:rPr>
        <w:t>paved the path for understanding the mechanism</w:t>
      </w:r>
      <w:r w:rsidR="00EB7AC3">
        <w:rPr>
          <w:rFonts w:ascii="Arial" w:hAnsi="Arial" w:cs="Arial"/>
        </w:rPr>
        <w:t>s of using the Sendai Monitor</w:t>
      </w:r>
      <w:r w:rsidR="00C41E3E" w:rsidRPr="00C41E3E">
        <w:rPr>
          <w:rFonts w:ascii="Arial" w:hAnsi="Arial" w:cs="Arial"/>
        </w:rPr>
        <w:t xml:space="preserve"> </w:t>
      </w:r>
      <w:r w:rsidR="00DC0838">
        <w:rPr>
          <w:rFonts w:ascii="Arial" w:hAnsi="Arial" w:cs="Arial"/>
        </w:rPr>
        <w:t xml:space="preserve">as a conflict resolution tool across the different parts of the study. </w:t>
      </w:r>
      <w:r w:rsidR="00C41E3E" w:rsidRPr="00C41E3E">
        <w:rPr>
          <w:rFonts w:ascii="Arial" w:hAnsi="Arial" w:cs="Arial"/>
        </w:rPr>
        <w:t>Extended evaluations w</w:t>
      </w:r>
      <w:r w:rsidR="00DC0838">
        <w:rPr>
          <w:rFonts w:ascii="Arial" w:hAnsi="Arial" w:cs="Arial"/>
        </w:rPr>
        <w:t>ill</w:t>
      </w:r>
      <w:r w:rsidR="00C41E3E" w:rsidRPr="00C41E3E">
        <w:rPr>
          <w:rFonts w:ascii="Arial" w:hAnsi="Arial" w:cs="Arial"/>
        </w:rPr>
        <w:t xml:space="preserve"> then </w:t>
      </w:r>
      <w:r w:rsidR="00DC0838">
        <w:rPr>
          <w:rFonts w:ascii="Arial" w:hAnsi="Arial" w:cs="Arial"/>
        </w:rPr>
        <w:t xml:space="preserve">be </w:t>
      </w:r>
      <w:r w:rsidR="00C41E3E" w:rsidRPr="00C41E3E">
        <w:rPr>
          <w:rFonts w:ascii="Arial" w:hAnsi="Arial" w:cs="Arial"/>
        </w:rPr>
        <w:t>followed to investigate the impact of DRR humanitarian interventions in disaster-prone areas, and how do we measure resilience in the contexts of ‘Climate Security’ protracted displacement in Khart</w:t>
      </w:r>
      <w:r w:rsidR="00EB7AC3">
        <w:rPr>
          <w:rFonts w:ascii="Arial" w:hAnsi="Arial" w:cs="Arial"/>
        </w:rPr>
        <w:t>oum –Sudan and Tripoli-Lebanon. The outcomes of applying mixed method r</w:t>
      </w:r>
      <w:r w:rsidR="00C41E3E" w:rsidRPr="00C41E3E">
        <w:rPr>
          <w:rFonts w:ascii="Arial" w:hAnsi="Arial" w:cs="Arial"/>
        </w:rPr>
        <w:t xml:space="preserve">esearch methodology of primary data collection </w:t>
      </w:r>
      <w:r w:rsidR="00EB7AC3">
        <w:rPr>
          <w:rFonts w:ascii="Arial" w:hAnsi="Arial" w:cs="Arial"/>
        </w:rPr>
        <w:t>is</w:t>
      </w:r>
      <w:r w:rsidR="00DC0838">
        <w:rPr>
          <w:rFonts w:ascii="Arial" w:hAnsi="Arial" w:cs="Arial"/>
        </w:rPr>
        <w:t xml:space="preserve"> further investigated</w:t>
      </w:r>
      <w:r w:rsidR="00C41E3E" w:rsidRPr="00C41E3E">
        <w:rPr>
          <w:rFonts w:ascii="Arial" w:hAnsi="Arial" w:cs="Arial"/>
        </w:rPr>
        <w:t xml:space="preserve"> in Chapter four, defining the model of research, providing the details for the research approach, strategy and the selection criteria for the units of study. Quantitative and qualitative data collection analytical strategy was then framed to define the research findings and con</w:t>
      </w:r>
      <w:r w:rsidR="00AC103C">
        <w:rPr>
          <w:rFonts w:ascii="Arial" w:hAnsi="Arial" w:cs="Arial"/>
        </w:rPr>
        <w:t>tribute to the body of knowledge.</w:t>
      </w:r>
      <w:r w:rsidR="009745CC" w:rsidRPr="009745CC">
        <w:rPr>
          <w:rFonts w:ascii="Arial" w:hAnsi="Arial" w:cs="Arial"/>
        </w:rPr>
        <w:t xml:space="preserve"> </w:t>
      </w:r>
    </w:p>
    <w:p w14:paraId="1FF1AA23" w14:textId="1A57C232" w:rsidR="009745CC" w:rsidRDefault="009745CC" w:rsidP="002C19A5">
      <w:pPr>
        <w:spacing w:line="360" w:lineRule="auto"/>
        <w:rPr>
          <w:rFonts w:ascii="Arial" w:hAnsi="Arial" w:cs="Arial"/>
        </w:rPr>
      </w:pPr>
      <w:r w:rsidRPr="007A212E">
        <w:rPr>
          <w:rFonts w:ascii="Arial" w:hAnsi="Arial" w:cs="Arial"/>
        </w:rPr>
        <w:t>Mapping DRR key stakeholders w</w:t>
      </w:r>
      <w:r w:rsidR="00DC0838">
        <w:rPr>
          <w:rFonts w:ascii="Arial" w:hAnsi="Arial" w:cs="Arial"/>
        </w:rPr>
        <w:t>ill</w:t>
      </w:r>
      <w:r w:rsidRPr="007A212E">
        <w:rPr>
          <w:rFonts w:ascii="Arial" w:hAnsi="Arial" w:cs="Arial"/>
        </w:rPr>
        <w:t xml:space="preserve"> then </w:t>
      </w:r>
      <w:r w:rsidR="00DC0838">
        <w:rPr>
          <w:rFonts w:ascii="Arial" w:hAnsi="Arial" w:cs="Arial"/>
        </w:rPr>
        <w:t xml:space="preserve">be </w:t>
      </w:r>
      <w:r w:rsidRPr="007A212E">
        <w:rPr>
          <w:rFonts w:ascii="Arial" w:hAnsi="Arial" w:cs="Arial"/>
        </w:rPr>
        <w:t>articulated in Chapter five, to understand their role at the Regional, National and Local levels in building Urban Resilience</w:t>
      </w:r>
      <w:r w:rsidR="002C19A5">
        <w:rPr>
          <w:rFonts w:ascii="Arial" w:hAnsi="Arial" w:cs="Arial"/>
        </w:rPr>
        <w:t xml:space="preserve"> using </w:t>
      </w:r>
      <w:r w:rsidR="0038330C">
        <w:rPr>
          <w:rFonts w:ascii="Arial" w:hAnsi="Arial" w:cs="Arial"/>
        </w:rPr>
        <w:t xml:space="preserve">space </w:t>
      </w:r>
      <w:r w:rsidR="002C19A5">
        <w:rPr>
          <w:rFonts w:ascii="Arial" w:hAnsi="Arial" w:cs="Arial"/>
        </w:rPr>
        <w:t xml:space="preserve">and time </w:t>
      </w:r>
      <w:r w:rsidR="0038330C">
        <w:rPr>
          <w:rFonts w:ascii="Arial" w:hAnsi="Arial" w:cs="Arial"/>
        </w:rPr>
        <w:t>triangulation comparative approach</w:t>
      </w:r>
      <w:r w:rsidR="002C19A5">
        <w:rPr>
          <w:rFonts w:ascii="Arial" w:hAnsi="Arial" w:cs="Arial"/>
        </w:rPr>
        <w:t>es</w:t>
      </w:r>
      <w:r w:rsidRPr="007A212E">
        <w:rPr>
          <w:rFonts w:ascii="Arial" w:hAnsi="Arial" w:cs="Arial"/>
        </w:rPr>
        <w:t>, while identify</w:t>
      </w:r>
      <w:r>
        <w:rPr>
          <w:rFonts w:ascii="Arial" w:hAnsi="Arial" w:cs="Arial"/>
        </w:rPr>
        <w:t>ing</w:t>
      </w:r>
      <w:r w:rsidRPr="007A212E">
        <w:rPr>
          <w:rFonts w:ascii="Arial" w:hAnsi="Arial" w:cs="Arial"/>
        </w:rPr>
        <w:t xml:space="preserve"> the mechanisms of engaging all DRR stakeholders in the city resilience assessment process.</w:t>
      </w:r>
      <w:r w:rsidRPr="00874CF5">
        <w:t xml:space="preserve"> </w:t>
      </w:r>
      <w:r w:rsidRPr="00874CF5">
        <w:rPr>
          <w:rFonts w:ascii="Arial" w:hAnsi="Arial" w:cs="Arial"/>
        </w:rPr>
        <w:t xml:space="preserve">To </w:t>
      </w:r>
      <w:r w:rsidR="00DC0838">
        <w:rPr>
          <w:rFonts w:ascii="Arial" w:hAnsi="Arial" w:cs="Arial"/>
        </w:rPr>
        <w:t>address</w:t>
      </w:r>
      <w:r w:rsidRPr="00874CF5">
        <w:rPr>
          <w:rFonts w:ascii="Arial" w:hAnsi="Arial" w:cs="Arial"/>
        </w:rPr>
        <w:t xml:space="preserve"> to the research question</w:t>
      </w:r>
      <w:r w:rsidR="00DC0838">
        <w:rPr>
          <w:rFonts w:ascii="Arial" w:hAnsi="Arial" w:cs="Arial"/>
        </w:rPr>
        <w:t>s</w:t>
      </w:r>
      <w:r w:rsidRPr="00874CF5">
        <w:rPr>
          <w:rFonts w:ascii="Arial" w:hAnsi="Arial" w:cs="Arial"/>
        </w:rPr>
        <w:t>, a comparative analysis between the 2010 and 2017 Ten Essentials</w:t>
      </w:r>
      <w:r w:rsidR="00DC0838">
        <w:rPr>
          <w:rFonts w:ascii="Arial" w:hAnsi="Arial" w:cs="Arial"/>
        </w:rPr>
        <w:t xml:space="preserve"> </w:t>
      </w:r>
      <w:r w:rsidR="002C19A5">
        <w:rPr>
          <w:rFonts w:ascii="Arial" w:hAnsi="Arial" w:cs="Arial"/>
        </w:rPr>
        <w:t>took</w:t>
      </w:r>
      <w:r w:rsidR="00DC0838">
        <w:rPr>
          <w:rFonts w:ascii="Arial" w:hAnsi="Arial" w:cs="Arial"/>
        </w:rPr>
        <w:t xml:space="preserve"> place</w:t>
      </w:r>
      <w:r w:rsidR="002C19A5">
        <w:rPr>
          <w:rFonts w:ascii="Arial" w:hAnsi="Arial" w:cs="Arial"/>
        </w:rPr>
        <w:t>, to identify gaps and learn</w:t>
      </w:r>
      <w:r w:rsidRPr="00874CF5">
        <w:rPr>
          <w:rFonts w:ascii="Arial" w:hAnsi="Arial" w:cs="Arial"/>
        </w:rPr>
        <w:t xml:space="preserve"> lessons from cities progress reports on the indicators for the HFA</w:t>
      </w:r>
      <w:r w:rsidR="002C19A5">
        <w:rPr>
          <w:rFonts w:ascii="Arial" w:hAnsi="Arial" w:cs="Arial"/>
        </w:rPr>
        <w:t>,</w:t>
      </w:r>
      <w:r w:rsidRPr="00874CF5">
        <w:rPr>
          <w:rFonts w:ascii="Arial" w:hAnsi="Arial" w:cs="Arial"/>
        </w:rPr>
        <w:t xml:space="preserve"> and develop evidence-based approach for re</w:t>
      </w:r>
      <w:r>
        <w:rPr>
          <w:rFonts w:ascii="Arial" w:hAnsi="Arial" w:cs="Arial"/>
        </w:rPr>
        <w:t>porting to the SFDRR indicators.</w:t>
      </w:r>
    </w:p>
    <w:p w14:paraId="1518BE9C" w14:textId="0503EBF0" w:rsidR="009745CC" w:rsidRPr="00C41E3E" w:rsidRDefault="0038330C" w:rsidP="002C19A5">
      <w:pPr>
        <w:spacing w:line="360" w:lineRule="auto"/>
        <w:rPr>
          <w:rFonts w:ascii="Arial" w:hAnsi="Arial" w:cs="Arial"/>
        </w:rPr>
      </w:pPr>
      <w:r>
        <w:rPr>
          <w:rFonts w:ascii="Arial" w:hAnsi="Arial" w:cs="Arial"/>
        </w:rPr>
        <w:t>This chapter will guide the investigation</w:t>
      </w:r>
      <w:r w:rsidR="009745CC">
        <w:rPr>
          <w:rFonts w:ascii="Arial" w:hAnsi="Arial" w:cs="Arial"/>
        </w:rPr>
        <w:t xml:space="preserve"> </w:t>
      </w:r>
      <w:r>
        <w:rPr>
          <w:rFonts w:ascii="Arial" w:hAnsi="Arial" w:cs="Arial"/>
        </w:rPr>
        <w:t>of</w:t>
      </w:r>
      <w:r w:rsidR="009745CC">
        <w:rPr>
          <w:rFonts w:ascii="Arial" w:hAnsi="Arial" w:cs="Arial"/>
        </w:rPr>
        <w:t xml:space="preserve"> the opportunities and challenges facing the IDPs</w:t>
      </w:r>
      <w:r w:rsidR="009745CC" w:rsidRPr="00D8231A">
        <w:rPr>
          <w:rFonts w:ascii="Arial" w:hAnsi="Arial" w:cs="Arial"/>
        </w:rPr>
        <w:t xml:space="preserve"> and Refugees</w:t>
      </w:r>
      <w:r w:rsidR="009745CC">
        <w:rPr>
          <w:rFonts w:ascii="Arial" w:hAnsi="Arial" w:cs="Arial"/>
        </w:rPr>
        <w:t xml:space="preserve"> by </w:t>
      </w:r>
      <w:r w:rsidR="009745CC" w:rsidRPr="00F94ECB">
        <w:rPr>
          <w:rFonts w:ascii="Arial" w:hAnsi="Arial" w:cs="Arial"/>
        </w:rPr>
        <w:t>review</w:t>
      </w:r>
      <w:r w:rsidR="009745CC">
        <w:rPr>
          <w:rFonts w:ascii="Arial" w:hAnsi="Arial" w:cs="Arial"/>
        </w:rPr>
        <w:t>ing and analysing</w:t>
      </w:r>
      <w:r w:rsidR="009745CC" w:rsidRPr="00F94ECB">
        <w:rPr>
          <w:rFonts w:ascii="Arial" w:hAnsi="Arial" w:cs="Arial"/>
        </w:rPr>
        <w:t xml:space="preserve"> the laws and mechanisms to integrate Internally Displaced Persons (IDPs) </w:t>
      </w:r>
      <w:r w:rsidR="009745CC">
        <w:rPr>
          <w:rFonts w:ascii="Arial" w:hAnsi="Arial" w:cs="Arial"/>
        </w:rPr>
        <w:t xml:space="preserve">and refugees’ </w:t>
      </w:r>
      <w:r w:rsidR="009745CC" w:rsidRPr="00F94ECB">
        <w:rPr>
          <w:rFonts w:ascii="Arial" w:hAnsi="Arial" w:cs="Arial"/>
        </w:rPr>
        <w:t>vulnerabilities into disaster risk reduction policy interventions for achieving Urban Resilience.</w:t>
      </w:r>
      <w:r w:rsidR="009745CC">
        <w:rPr>
          <w:rFonts w:ascii="Arial" w:hAnsi="Arial" w:cs="Arial"/>
        </w:rPr>
        <w:t xml:space="preserve"> </w:t>
      </w:r>
      <w:r>
        <w:rPr>
          <w:rFonts w:ascii="Arial" w:hAnsi="Arial" w:cs="Arial"/>
        </w:rPr>
        <w:t>T</w:t>
      </w:r>
      <w:r w:rsidRPr="00774804">
        <w:rPr>
          <w:rFonts w:ascii="Arial" w:hAnsi="Arial" w:cs="Arial"/>
        </w:rPr>
        <w:t>he interconnectedness between climate change, conflict</w:t>
      </w:r>
      <w:r>
        <w:rPr>
          <w:rFonts w:ascii="Arial" w:hAnsi="Arial" w:cs="Arial"/>
        </w:rPr>
        <w:t>,</w:t>
      </w:r>
      <w:r w:rsidRPr="00774804">
        <w:rPr>
          <w:rFonts w:ascii="Arial" w:hAnsi="Arial" w:cs="Arial"/>
        </w:rPr>
        <w:t xml:space="preserve"> and displacement</w:t>
      </w:r>
      <w:r>
        <w:rPr>
          <w:rFonts w:ascii="Arial" w:hAnsi="Arial" w:cs="Arial"/>
        </w:rPr>
        <w:t xml:space="preserve"> come</w:t>
      </w:r>
      <w:r w:rsidR="002C19A5">
        <w:rPr>
          <w:rFonts w:ascii="Arial" w:hAnsi="Arial" w:cs="Arial"/>
        </w:rPr>
        <w:t>s</w:t>
      </w:r>
      <w:r>
        <w:rPr>
          <w:rFonts w:ascii="Arial" w:hAnsi="Arial" w:cs="Arial"/>
        </w:rPr>
        <w:t xml:space="preserve"> to integrate the knowledge gained from primary and secondary data collection and analysis for building urban resilience. W</w:t>
      </w:r>
      <w:r w:rsidR="009745CC">
        <w:rPr>
          <w:rFonts w:ascii="Arial" w:hAnsi="Arial" w:cs="Arial"/>
        </w:rPr>
        <w:t>ith focus on building societal capacity and filling the gaps in existing resilience assessment indicators</w:t>
      </w:r>
      <w:r w:rsidR="009745CC" w:rsidRPr="00774804">
        <w:rPr>
          <w:rFonts w:ascii="Arial" w:hAnsi="Arial" w:cs="Arial"/>
        </w:rPr>
        <w:t xml:space="preserve">, </w:t>
      </w:r>
      <w:r w:rsidR="008344E1" w:rsidRPr="00774804">
        <w:rPr>
          <w:rFonts w:ascii="Arial" w:hAnsi="Arial" w:cs="Arial"/>
        </w:rPr>
        <w:t xml:space="preserve">the use of Open Data </w:t>
      </w:r>
      <w:r w:rsidR="00AA0B9A">
        <w:rPr>
          <w:rFonts w:ascii="Arial" w:hAnsi="Arial" w:cs="Arial"/>
        </w:rPr>
        <w:t>will</w:t>
      </w:r>
      <w:r w:rsidR="008344E1">
        <w:rPr>
          <w:rFonts w:ascii="Arial" w:hAnsi="Arial" w:cs="Arial"/>
        </w:rPr>
        <w:t xml:space="preserve"> be examined</w:t>
      </w:r>
      <w:r w:rsidR="008344E1" w:rsidRPr="00774804">
        <w:rPr>
          <w:rFonts w:ascii="Arial" w:hAnsi="Arial" w:cs="Arial"/>
        </w:rPr>
        <w:t xml:space="preserve"> </w:t>
      </w:r>
      <w:r w:rsidR="002C19A5">
        <w:rPr>
          <w:rFonts w:ascii="Arial" w:hAnsi="Arial" w:cs="Arial"/>
        </w:rPr>
        <w:t xml:space="preserve">in Chapter 8 </w:t>
      </w:r>
      <w:r w:rsidR="008344E1" w:rsidRPr="00774804">
        <w:rPr>
          <w:rFonts w:ascii="Arial" w:hAnsi="Arial" w:cs="Arial"/>
        </w:rPr>
        <w:t>to</w:t>
      </w:r>
      <w:r w:rsidR="008344E1" w:rsidRPr="00D05246">
        <w:t xml:space="preserve"> </w:t>
      </w:r>
      <w:r w:rsidR="008344E1">
        <w:rPr>
          <w:rFonts w:ascii="Arial" w:hAnsi="Arial" w:cs="Arial"/>
        </w:rPr>
        <w:t>validate the</w:t>
      </w:r>
      <w:r w:rsidR="008344E1" w:rsidRPr="00D05246">
        <w:rPr>
          <w:rFonts w:ascii="Arial" w:hAnsi="Arial" w:cs="Arial"/>
        </w:rPr>
        <w:t xml:space="preserve"> </w:t>
      </w:r>
      <w:r w:rsidR="008344E1">
        <w:rPr>
          <w:rFonts w:ascii="Arial" w:hAnsi="Arial" w:cs="Arial"/>
        </w:rPr>
        <w:t xml:space="preserve">input and output of the </w:t>
      </w:r>
      <w:r w:rsidR="008344E1" w:rsidRPr="00D05246">
        <w:rPr>
          <w:rFonts w:ascii="Arial" w:hAnsi="Arial" w:cs="Arial"/>
        </w:rPr>
        <w:t xml:space="preserve">Urban Resilience </w:t>
      </w:r>
      <w:r w:rsidR="00AA0B9A">
        <w:rPr>
          <w:rFonts w:ascii="Arial" w:hAnsi="Arial" w:cs="Arial"/>
        </w:rPr>
        <w:t>assessments</w:t>
      </w:r>
      <w:r w:rsidR="008344E1">
        <w:rPr>
          <w:rFonts w:ascii="Arial" w:hAnsi="Arial" w:cs="Arial"/>
        </w:rPr>
        <w:t xml:space="preserve">, and define </w:t>
      </w:r>
      <w:r w:rsidRPr="00774804">
        <w:rPr>
          <w:rFonts w:ascii="Arial" w:hAnsi="Arial" w:cs="Arial"/>
        </w:rPr>
        <w:t xml:space="preserve">the parameters for </w:t>
      </w:r>
      <w:r w:rsidRPr="00F94ECB">
        <w:rPr>
          <w:rFonts w:ascii="Arial" w:hAnsi="Arial" w:cs="Arial"/>
        </w:rPr>
        <w:t>Urban Resilience Action Plan (U-RAP)</w:t>
      </w:r>
      <w:r>
        <w:rPr>
          <w:rFonts w:ascii="Arial" w:hAnsi="Arial" w:cs="Arial"/>
        </w:rPr>
        <w:t xml:space="preserve"> Policy guidance</w:t>
      </w:r>
      <w:r w:rsidR="002C19A5">
        <w:rPr>
          <w:rFonts w:ascii="Arial" w:hAnsi="Arial" w:cs="Arial"/>
        </w:rPr>
        <w:t xml:space="preserve"> (Chapter 9)</w:t>
      </w:r>
      <w:r>
        <w:rPr>
          <w:rFonts w:ascii="Arial" w:hAnsi="Arial" w:cs="Arial"/>
        </w:rPr>
        <w:t>, by applying a correlation</w:t>
      </w:r>
      <w:r w:rsidR="009745CC" w:rsidRPr="00774804">
        <w:rPr>
          <w:rFonts w:ascii="Arial" w:hAnsi="Arial" w:cs="Arial"/>
        </w:rPr>
        <w:t xml:space="preserve"> between the indicators for the Sendai Monitoring Tool</w:t>
      </w:r>
      <w:r w:rsidR="008344E1">
        <w:rPr>
          <w:rFonts w:ascii="Arial" w:hAnsi="Arial" w:cs="Arial"/>
        </w:rPr>
        <w:t xml:space="preserve">, </w:t>
      </w:r>
      <w:r w:rsidR="009745CC" w:rsidRPr="00774804">
        <w:rPr>
          <w:rFonts w:ascii="Arial" w:hAnsi="Arial" w:cs="Arial"/>
        </w:rPr>
        <w:t>Disaster Resil</w:t>
      </w:r>
      <w:r w:rsidR="008344E1">
        <w:rPr>
          <w:rFonts w:ascii="Arial" w:hAnsi="Arial" w:cs="Arial"/>
        </w:rPr>
        <w:t xml:space="preserve">ience Scorecard for Cities, and durable solution principles </w:t>
      </w:r>
      <w:r w:rsidR="009745CC">
        <w:rPr>
          <w:rFonts w:ascii="Arial" w:hAnsi="Arial" w:cs="Arial"/>
        </w:rPr>
        <w:t>for Climate Securit</w:t>
      </w:r>
      <w:r>
        <w:rPr>
          <w:rFonts w:ascii="Arial" w:hAnsi="Arial" w:cs="Arial"/>
        </w:rPr>
        <w:t>y Displaced (CSD) people</w:t>
      </w:r>
      <w:r w:rsidR="008344E1">
        <w:rPr>
          <w:rFonts w:ascii="Arial" w:hAnsi="Arial" w:cs="Arial"/>
        </w:rPr>
        <w:t>.</w:t>
      </w:r>
    </w:p>
    <w:p w14:paraId="2680387E" w14:textId="0C47053F" w:rsidR="00AC220F" w:rsidRPr="00C12E93" w:rsidRDefault="00AC220F" w:rsidP="00326367">
      <w:pPr>
        <w:pStyle w:val="Heading1"/>
        <w:spacing w:after="240"/>
        <w:rPr>
          <w:rFonts w:ascii="Arial" w:hAnsi="Arial" w:cs="Arial"/>
          <w:b/>
        </w:rPr>
      </w:pPr>
      <w:bookmarkStart w:id="36" w:name="_Toc30109274"/>
      <w:r w:rsidRPr="00C12E93">
        <w:rPr>
          <w:rFonts w:ascii="Arial" w:hAnsi="Arial" w:cs="Arial"/>
          <w:b/>
        </w:rPr>
        <w:lastRenderedPageBreak/>
        <w:t>Chapter 2 - Literature Review</w:t>
      </w:r>
      <w:bookmarkEnd w:id="36"/>
      <w:r w:rsidR="00ED59CF">
        <w:rPr>
          <w:rFonts w:ascii="Arial" w:hAnsi="Arial" w:cs="Arial"/>
          <w:b/>
        </w:rPr>
        <w:t>: Key Operational Definitions</w:t>
      </w:r>
    </w:p>
    <w:p w14:paraId="5DB44DBF" w14:textId="77777777" w:rsidR="00BD412C" w:rsidRPr="00BD412C" w:rsidRDefault="00BD412C" w:rsidP="00BD412C">
      <w:pPr>
        <w:pStyle w:val="CommentSubject"/>
        <w:numPr>
          <w:ilvl w:val="0"/>
          <w:numId w:val="1"/>
        </w:numPr>
        <w:rPr>
          <w:rFonts w:ascii="Arial" w:hAnsi="Arial" w:cs="Arial"/>
          <w:vanish/>
        </w:rPr>
      </w:pPr>
    </w:p>
    <w:p w14:paraId="2003FB30" w14:textId="010952A6" w:rsidR="00AC220F" w:rsidRDefault="00AC220F" w:rsidP="00E235B1">
      <w:pPr>
        <w:pStyle w:val="CommentSubject"/>
        <w:numPr>
          <w:ilvl w:val="1"/>
          <w:numId w:val="1"/>
        </w:numPr>
        <w:spacing w:line="276" w:lineRule="auto"/>
        <w:rPr>
          <w:rFonts w:ascii="Arial" w:hAnsi="Arial" w:cs="Arial"/>
        </w:rPr>
      </w:pPr>
      <w:r>
        <w:rPr>
          <w:rFonts w:ascii="Arial" w:hAnsi="Arial" w:cs="Arial"/>
        </w:rPr>
        <w:t>Introduction</w:t>
      </w:r>
    </w:p>
    <w:p w14:paraId="53C829DE" w14:textId="77777777" w:rsidR="00AC220F" w:rsidRDefault="00AC220F" w:rsidP="00E235B1">
      <w:pPr>
        <w:pStyle w:val="CommentSubject"/>
        <w:numPr>
          <w:ilvl w:val="1"/>
          <w:numId w:val="1"/>
        </w:numPr>
        <w:spacing w:line="276" w:lineRule="auto"/>
        <w:rPr>
          <w:rFonts w:ascii="Arial" w:hAnsi="Arial" w:cs="Arial"/>
        </w:rPr>
      </w:pPr>
      <w:r w:rsidRPr="00A14610">
        <w:rPr>
          <w:rFonts w:ascii="Arial" w:hAnsi="Arial" w:cs="Arial"/>
        </w:rPr>
        <w:t>Resilience</w:t>
      </w:r>
    </w:p>
    <w:p w14:paraId="7F0635ED" w14:textId="4E37D1EC" w:rsidR="00AC220F" w:rsidRPr="009D38B1" w:rsidRDefault="009D38B1" w:rsidP="00E235B1">
      <w:pPr>
        <w:pStyle w:val="CommentSubject"/>
        <w:numPr>
          <w:ilvl w:val="2"/>
          <w:numId w:val="1"/>
        </w:numPr>
        <w:spacing w:line="276" w:lineRule="auto"/>
        <w:rPr>
          <w:rFonts w:ascii="Arial" w:hAnsi="Arial" w:cs="Arial"/>
          <w:b w:val="0"/>
          <w:bCs w:val="0"/>
        </w:rPr>
      </w:pPr>
      <w:r>
        <w:rPr>
          <w:rFonts w:ascii="Arial" w:hAnsi="Arial" w:cs="Arial"/>
          <w:b w:val="0"/>
          <w:bCs w:val="0"/>
        </w:rPr>
        <w:t xml:space="preserve"> </w:t>
      </w:r>
      <w:r w:rsidR="00AC220F" w:rsidRPr="009D38B1">
        <w:rPr>
          <w:rFonts w:ascii="Arial" w:hAnsi="Arial" w:cs="Arial"/>
          <w:b w:val="0"/>
          <w:bCs w:val="0"/>
        </w:rPr>
        <w:t>Definition (Ecological, Infrastructural, Institutional, Economic, Social)</w:t>
      </w:r>
    </w:p>
    <w:p w14:paraId="2C4FB02C" w14:textId="4E13455B" w:rsidR="00AC220F" w:rsidRPr="009D38B1" w:rsidRDefault="009D38B1" w:rsidP="00E235B1">
      <w:pPr>
        <w:pStyle w:val="CommentSubject"/>
        <w:numPr>
          <w:ilvl w:val="2"/>
          <w:numId w:val="1"/>
        </w:numPr>
        <w:spacing w:line="276" w:lineRule="auto"/>
        <w:rPr>
          <w:rFonts w:ascii="Arial" w:hAnsi="Arial" w:cs="Arial"/>
          <w:b w:val="0"/>
          <w:bCs w:val="0"/>
        </w:rPr>
      </w:pPr>
      <w:r>
        <w:rPr>
          <w:rFonts w:ascii="Arial" w:hAnsi="Arial" w:cs="Arial"/>
          <w:b w:val="0"/>
          <w:bCs w:val="0"/>
        </w:rPr>
        <w:t xml:space="preserve"> </w:t>
      </w:r>
      <w:r w:rsidR="00AC220F" w:rsidRPr="009D38B1">
        <w:rPr>
          <w:rFonts w:ascii="Arial" w:hAnsi="Arial" w:cs="Arial"/>
          <w:b w:val="0"/>
          <w:bCs w:val="0"/>
        </w:rPr>
        <w:t xml:space="preserve">Dynamins </w:t>
      </w:r>
      <w:r w:rsidR="00AB6AE4" w:rsidRPr="009D38B1">
        <w:rPr>
          <w:rFonts w:ascii="Arial" w:hAnsi="Arial" w:cs="Arial"/>
          <w:b w:val="0"/>
          <w:bCs w:val="0"/>
        </w:rPr>
        <w:t xml:space="preserve">of Resilience </w:t>
      </w:r>
      <w:r w:rsidR="00AC220F" w:rsidRPr="009D38B1">
        <w:rPr>
          <w:rFonts w:ascii="Arial" w:hAnsi="Arial" w:cs="Arial"/>
          <w:b w:val="0"/>
          <w:bCs w:val="0"/>
        </w:rPr>
        <w:t>(Risk and Vulnerability)</w:t>
      </w:r>
    </w:p>
    <w:p w14:paraId="41058A09" w14:textId="1A894F33" w:rsidR="00AC220F" w:rsidRPr="009D38B1" w:rsidRDefault="009D38B1" w:rsidP="00E235B1">
      <w:pPr>
        <w:pStyle w:val="CommentSubject"/>
        <w:numPr>
          <w:ilvl w:val="2"/>
          <w:numId w:val="1"/>
        </w:numPr>
        <w:spacing w:line="276" w:lineRule="auto"/>
        <w:rPr>
          <w:rFonts w:ascii="Arial" w:hAnsi="Arial" w:cs="Arial"/>
          <w:b w:val="0"/>
          <w:bCs w:val="0"/>
        </w:rPr>
      </w:pPr>
      <w:r>
        <w:rPr>
          <w:rFonts w:ascii="Arial" w:hAnsi="Arial" w:cs="Arial"/>
          <w:b w:val="0"/>
          <w:bCs w:val="0"/>
        </w:rPr>
        <w:t xml:space="preserve"> </w:t>
      </w:r>
      <w:r w:rsidR="00AC220F" w:rsidRPr="009D38B1">
        <w:rPr>
          <w:rFonts w:ascii="Arial" w:hAnsi="Arial" w:cs="Arial"/>
          <w:b w:val="0"/>
          <w:bCs w:val="0"/>
        </w:rPr>
        <w:t xml:space="preserve">Assessment Mechanisms (Tools and Theoretical Frameworks) </w:t>
      </w:r>
    </w:p>
    <w:p w14:paraId="0C8D4ED1" w14:textId="77777777" w:rsidR="00AC220F" w:rsidRDefault="00AC220F" w:rsidP="00E235B1">
      <w:pPr>
        <w:pStyle w:val="CommentSubject"/>
        <w:numPr>
          <w:ilvl w:val="1"/>
          <w:numId w:val="1"/>
        </w:numPr>
        <w:spacing w:line="276" w:lineRule="auto"/>
        <w:rPr>
          <w:rFonts w:ascii="Arial" w:hAnsi="Arial" w:cs="Arial"/>
        </w:rPr>
      </w:pPr>
      <w:r w:rsidRPr="00A14610">
        <w:rPr>
          <w:rFonts w:ascii="Arial" w:hAnsi="Arial" w:cs="Arial"/>
        </w:rPr>
        <w:t xml:space="preserve">Disaster Risk Reduction </w:t>
      </w:r>
    </w:p>
    <w:p w14:paraId="24156FB6" w14:textId="19DCFB05" w:rsidR="00AC220F" w:rsidRPr="009D38B1" w:rsidRDefault="00AC220F" w:rsidP="00E235B1">
      <w:pPr>
        <w:pStyle w:val="CommentSubject"/>
        <w:tabs>
          <w:tab w:val="left" w:pos="1350"/>
        </w:tabs>
        <w:spacing w:line="276" w:lineRule="auto"/>
        <w:ind w:left="792"/>
        <w:rPr>
          <w:rFonts w:ascii="Arial" w:hAnsi="Arial" w:cs="Arial"/>
          <w:b w:val="0"/>
          <w:bCs w:val="0"/>
        </w:rPr>
      </w:pPr>
      <w:r w:rsidRPr="009D38B1">
        <w:rPr>
          <w:rFonts w:ascii="Arial" w:hAnsi="Arial" w:cs="Arial"/>
        </w:rPr>
        <w:t>2.3.1</w:t>
      </w:r>
      <w:r w:rsidR="007019B7">
        <w:rPr>
          <w:rFonts w:ascii="Arial" w:hAnsi="Arial" w:cs="Arial"/>
        </w:rPr>
        <w:tab/>
      </w:r>
      <w:r w:rsidRPr="009D38B1">
        <w:rPr>
          <w:rFonts w:ascii="Arial" w:hAnsi="Arial" w:cs="Arial"/>
          <w:b w:val="0"/>
          <w:bCs w:val="0"/>
        </w:rPr>
        <w:t>Definition of Disaster Risk Reduction</w:t>
      </w:r>
    </w:p>
    <w:p w14:paraId="656B4D0A" w14:textId="444327B7" w:rsidR="00AC220F" w:rsidRPr="009D38B1" w:rsidRDefault="00AC220F" w:rsidP="00E235B1">
      <w:pPr>
        <w:pStyle w:val="CommentSubject"/>
        <w:tabs>
          <w:tab w:val="left" w:pos="1350"/>
        </w:tabs>
        <w:spacing w:line="276" w:lineRule="auto"/>
        <w:ind w:left="792"/>
        <w:rPr>
          <w:rFonts w:ascii="Arial" w:hAnsi="Arial" w:cs="Arial"/>
          <w:b w:val="0"/>
          <w:bCs w:val="0"/>
        </w:rPr>
      </w:pPr>
      <w:r w:rsidRPr="009D38B1">
        <w:rPr>
          <w:rFonts w:ascii="Arial" w:hAnsi="Arial" w:cs="Arial"/>
        </w:rPr>
        <w:t>2.3.2</w:t>
      </w:r>
      <w:r w:rsidR="007019B7">
        <w:rPr>
          <w:rFonts w:ascii="Arial" w:hAnsi="Arial" w:cs="Arial"/>
        </w:rPr>
        <w:tab/>
      </w:r>
      <w:r w:rsidRPr="009D38B1">
        <w:rPr>
          <w:rFonts w:ascii="Arial" w:hAnsi="Arial" w:cs="Arial"/>
          <w:b w:val="0"/>
          <w:bCs w:val="0"/>
        </w:rPr>
        <w:t>Policy – Historical Evolution</w:t>
      </w:r>
    </w:p>
    <w:p w14:paraId="6077741D" w14:textId="0AE33BAF" w:rsidR="00AC220F" w:rsidRPr="00A54419" w:rsidRDefault="00AC220F" w:rsidP="00E235B1">
      <w:pPr>
        <w:pStyle w:val="CommentSubject"/>
        <w:tabs>
          <w:tab w:val="left" w:pos="1350"/>
        </w:tabs>
        <w:spacing w:line="276" w:lineRule="auto"/>
        <w:ind w:left="792"/>
        <w:rPr>
          <w:rFonts w:ascii="Arial" w:hAnsi="Arial" w:cs="Arial"/>
        </w:rPr>
      </w:pPr>
      <w:r w:rsidRPr="009D38B1">
        <w:rPr>
          <w:rFonts w:ascii="Arial" w:hAnsi="Arial" w:cs="Arial"/>
        </w:rPr>
        <w:t>2.3.3</w:t>
      </w:r>
      <w:r w:rsidR="007019B7">
        <w:rPr>
          <w:rFonts w:ascii="Arial" w:hAnsi="Arial" w:cs="Arial"/>
        </w:rPr>
        <w:tab/>
      </w:r>
      <w:r w:rsidRPr="009D38B1">
        <w:rPr>
          <w:rFonts w:ascii="Arial" w:hAnsi="Arial" w:cs="Arial"/>
          <w:b w:val="0"/>
          <w:bCs w:val="0"/>
        </w:rPr>
        <w:t xml:space="preserve">Components: </w:t>
      </w:r>
      <w:r w:rsidR="00A54419" w:rsidRPr="009D38B1">
        <w:rPr>
          <w:rFonts w:ascii="Arial" w:hAnsi="Arial" w:cs="Arial"/>
          <w:b w:val="0"/>
          <w:bCs w:val="0"/>
        </w:rPr>
        <w:t>Disaster Risk Management and Disaster Risk Reduction</w:t>
      </w:r>
    </w:p>
    <w:p w14:paraId="61AE638F" w14:textId="5DA92C7D" w:rsidR="00AC220F" w:rsidRPr="00FE5F8A" w:rsidRDefault="002C38E1" w:rsidP="00E235B1">
      <w:pPr>
        <w:pStyle w:val="CommentSubject"/>
        <w:tabs>
          <w:tab w:val="left" w:pos="1350"/>
        </w:tabs>
        <w:spacing w:line="276" w:lineRule="auto"/>
        <w:ind w:left="792"/>
        <w:rPr>
          <w:rFonts w:ascii="Arial" w:hAnsi="Arial" w:cs="Arial"/>
          <w:b w:val="0"/>
          <w:bCs w:val="0"/>
        </w:rPr>
      </w:pPr>
      <w:r w:rsidRPr="009D38B1">
        <w:rPr>
          <w:rFonts w:ascii="Arial" w:hAnsi="Arial" w:cs="Arial"/>
        </w:rPr>
        <w:t>2.3.4</w:t>
      </w:r>
      <w:r>
        <w:rPr>
          <w:rFonts w:ascii="Arial" w:hAnsi="Arial" w:cs="Arial"/>
        </w:rPr>
        <w:t xml:space="preserve"> </w:t>
      </w:r>
      <w:r w:rsidR="00FE5F8A">
        <w:rPr>
          <w:rFonts w:ascii="Arial" w:hAnsi="Arial" w:cs="Arial"/>
        </w:rPr>
        <w:t xml:space="preserve"> </w:t>
      </w:r>
      <w:r w:rsidRPr="00FE5F8A">
        <w:rPr>
          <w:rFonts w:ascii="Arial" w:hAnsi="Arial" w:cs="Arial"/>
          <w:b w:val="0"/>
          <w:bCs w:val="0"/>
        </w:rPr>
        <w:t>Disaster</w:t>
      </w:r>
      <w:r w:rsidR="00693C50" w:rsidRPr="00FE5F8A">
        <w:rPr>
          <w:rFonts w:ascii="Arial" w:hAnsi="Arial" w:cs="Arial"/>
          <w:b w:val="0"/>
          <w:bCs w:val="0"/>
        </w:rPr>
        <w:t xml:space="preserve"> Risk Reduction Phases</w:t>
      </w:r>
      <w:r w:rsidR="00AC220F" w:rsidRPr="00FE5F8A">
        <w:rPr>
          <w:rFonts w:ascii="Arial" w:hAnsi="Arial" w:cs="Arial"/>
          <w:b w:val="0"/>
          <w:bCs w:val="0"/>
        </w:rPr>
        <w:t>: Pre-and- Post Disasters (Mitigation, Preparedness, Disaster, Response, Recovery, Reconstruction)</w:t>
      </w:r>
    </w:p>
    <w:p w14:paraId="7A2E5BC8" w14:textId="77777777" w:rsidR="00AC220F" w:rsidRPr="009D38B1" w:rsidRDefault="00AC220F" w:rsidP="00E235B1">
      <w:pPr>
        <w:pStyle w:val="CommentSubject"/>
        <w:numPr>
          <w:ilvl w:val="1"/>
          <w:numId w:val="1"/>
        </w:numPr>
        <w:spacing w:line="276" w:lineRule="auto"/>
        <w:rPr>
          <w:rFonts w:ascii="Arial" w:hAnsi="Arial" w:cs="Arial"/>
        </w:rPr>
      </w:pPr>
      <w:r w:rsidRPr="009D38B1">
        <w:rPr>
          <w:rFonts w:ascii="Arial" w:hAnsi="Arial" w:cs="Arial"/>
        </w:rPr>
        <w:t>Sustainable Development Goals (SDGs)</w:t>
      </w:r>
    </w:p>
    <w:p w14:paraId="5F840B01" w14:textId="77777777" w:rsidR="00AC220F" w:rsidRPr="009248A7" w:rsidRDefault="00AC220F" w:rsidP="00E235B1">
      <w:pPr>
        <w:pStyle w:val="CommentSubject"/>
        <w:spacing w:line="276" w:lineRule="auto"/>
        <w:ind w:left="792"/>
        <w:rPr>
          <w:rFonts w:ascii="Arial" w:hAnsi="Arial" w:cs="Arial"/>
        </w:rPr>
      </w:pPr>
      <w:r w:rsidRPr="009D38B1">
        <w:rPr>
          <w:rFonts w:ascii="Arial" w:hAnsi="Arial" w:cs="Arial"/>
        </w:rPr>
        <w:t>2.4.1.</w:t>
      </w:r>
      <w:r w:rsidRPr="009248A7">
        <w:rPr>
          <w:rFonts w:ascii="Arial" w:hAnsi="Arial" w:cs="Arial"/>
        </w:rPr>
        <w:t xml:space="preserve"> </w:t>
      </w:r>
      <w:r w:rsidRPr="009D38B1">
        <w:rPr>
          <w:rFonts w:ascii="Arial" w:hAnsi="Arial" w:cs="Arial"/>
          <w:b w:val="0"/>
          <w:bCs w:val="0"/>
        </w:rPr>
        <w:t>Definition</w:t>
      </w:r>
    </w:p>
    <w:p w14:paraId="67A70F3C" w14:textId="77777777" w:rsidR="00AC220F" w:rsidRPr="009248A7" w:rsidRDefault="00AC220F" w:rsidP="00E235B1">
      <w:pPr>
        <w:pStyle w:val="CommentSubject"/>
        <w:spacing w:line="276" w:lineRule="auto"/>
        <w:ind w:left="792"/>
        <w:rPr>
          <w:rFonts w:ascii="Arial" w:hAnsi="Arial" w:cs="Arial"/>
        </w:rPr>
      </w:pPr>
      <w:r w:rsidRPr="009D38B1">
        <w:rPr>
          <w:rFonts w:ascii="Arial" w:hAnsi="Arial" w:cs="Arial"/>
        </w:rPr>
        <w:t>2.4.2.</w:t>
      </w:r>
      <w:r w:rsidRPr="009248A7">
        <w:rPr>
          <w:rFonts w:ascii="Arial" w:hAnsi="Arial" w:cs="Arial"/>
        </w:rPr>
        <w:t xml:space="preserve"> </w:t>
      </w:r>
      <w:r w:rsidRPr="009D38B1">
        <w:rPr>
          <w:rFonts w:ascii="Arial" w:hAnsi="Arial" w:cs="Arial"/>
          <w:b w:val="0"/>
          <w:bCs w:val="0"/>
        </w:rPr>
        <w:t>Building coherence between Sustainability and the SFDRR</w:t>
      </w:r>
    </w:p>
    <w:p w14:paraId="0F0063E4" w14:textId="77777777" w:rsidR="00AC220F" w:rsidRPr="009D38B1" w:rsidRDefault="00AC220F" w:rsidP="00E235B1">
      <w:pPr>
        <w:pStyle w:val="CommentSubject"/>
        <w:spacing w:line="276" w:lineRule="auto"/>
        <w:ind w:left="792"/>
        <w:rPr>
          <w:rFonts w:ascii="Arial" w:hAnsi="Arial" w:cs="Arial"/>
          <w:b w:val="0"/>
          <w:bCs w:val="0"/>
        </w:rPr>
      </w:pPr>
      <w:r w:rsidRPr="009D38B1">
        <w:rPr>
          <w:rFonts w:ascii="Arial" w:hAnsi="Arial" w:cs="Arial"/>
        </w:rPr>
        <w:t>2.4.3.</w:t>
      </w:r>
      <w:r w:rsidRPr="009248A7">
        <w:rPr>
          <w:rFonts w:ascii="Arial" w:hAnsi="Arial" w:cs="Arial"/>
        </w:rPr>
        <w:t xml:space="preserve"> </w:t>
      </w:r>
      <w:r w:rsidRPr="009D38B1">
        <w:rPr>
          <w:rFonts w:ascii="Arial" w:hAnsi="Arial" w:cs="Arial"/>
          <w:b w:val="0"/>
          <w:bCs w:val="0"/>
        </w:rPr>
        <w:t>SDG 11 (Make cities inclusive, safe, resilient and sustainable)</w:t>
      </w:r>
    </w:p>
    <w:p w14:paraId="6B2A9000" w14:textId="43BC40A5" w:rsidR="00762635" w:rsidRPr="009D38B1" w:rsidRDefault="000719A8" w:rsidP="00E235B1">
      <w:pPr>
        <w:pStyle w:val="CommentSubject"/>
        <w:numPr>
          <w:ilvl w:val="1"/>
          <w:numId w:val="1"/>
        </w:numPr>
        <w:spacing w:line="276" w:lineRule="auto"/>
        <w:rPr>
          <w:rFonts w:ascii="Arial" w:hAnsi="Arial" w:cs="Arial"/>
        </w:rPr>
      </w:pPr>
      <w:r>
        <w:rPr>
          <w:rFonts w:ascii="Arial" w:hAnsi="Arial" w:cs="Arial"/>
        </w:rPr>
        <w:t>Summary</w:t>
      </w:r>
    </w:p>
    <w:p w14:paraId="4267D1D4" w14:textId="75745BCE" w:rsidR="00AC220F" w:rsidRDefault="00AC220F" w:rsidP="00326367">
      <w:pPr>
        <w:pStyle w:val="CommentSubject"/>
        <w:rPr>
          <w:rFonts w:ascii="Arial" w:hAnsi="Arial" w:cs="Arial"/>
        </w:rPr>
      </w:pPr>
    </w:p>
    <w:p w14:paraId="3774A142" w14:textId="77777777" w:rsidR="000311AF" w:rsidRPr="000311AF" w:rsidRDefault="000311AF" w:rsidP="001B61D9">
      <w:pPr>
        <w:pStyle w:val="CommentSubject"/>
        <w:keepNext/>
        <w:keepLines/>
        <w:numPr>
          <w:ilvl w:val="0"/>
          <w:numId w:val="11"/>
        </w:numPr>
        <w:spacing w:before="160" w:after="120"/>
        <w:jc w:val="both"/>
        <w:outlineLvl w:val="1"/>
        <w:rPr>
          <w:rFonts w:asciiTheme="majorHAnsi" w:eastAsiaTheme="majorEastAsia" w:hAnsiTheme="majorHAnsi" w:cstheme="majorBidi"/>
          <w:b w:val="0"/>
          <w:vanish/>
          <w:sz w:val="26"/>
          <w:szCs w:val="26"/>
          <w:lang w:eastAsia="fr-FR"/>
        </w:rPr>
      </w:pPr>
      <w:bookmarkStart w:id="37" w:name="_Toc1948749"/>
      <w:bookmarkStart w:id="38" w:name="_Toc1949894"/>
      <w:bookmarkStart w:id="39" w:name="_Toc2065929"/>
      <w:bookmarkStart w:id="40" w:name="_Toc2099513"/>
      <w:bookmarkStart w:id="41" w:name="_Toc2112668"/>
      <w:bookmarkStart w:id="42" w:name="_Toc4683610"/>
      <w:bookmarkStart w:id="43" w:name="_Toc4684937"/>
      <w:bookmarkStart w:id="44" w:name="_Toc6813595"/>
      <w:bookmarkStart w:id="45" w:name="_Toc7173364"/>
      <w:bookmarkStart w:id="46" w:name="_Toc9001475"/>
      <w:bookmarkStart w:id="47" w:name="_Toc9001958"/>
      <w:bookmarkStart w:id="48" w:name="_Toc9002920"/>
      <w:bookmarkStart w:id="49" w:name="_Toc12730955"/>
      <w:bookmarkStart w:id="50" w:name="_Toc14813802"/>
      <w:bookmarkStart w:id="51" w:name="_Toc18573903"/>
      <w:bookmarkStart w:id="52" w:name="_Toc19413403"/>
      <w:bookmarkStart w:id="53" w:name="_Toc20056207"/>
      <w:bookmarkStart w:id="54" w:name="_Toc20056408"/>
      <w:bookmarkStart w:id="55" w:name="_Toc20379473"/>
      <w:bookmarkStart w:id="56" w:name="_Toc20396002"/>
      <w:bookmarkStart w:id="57" w:name="_Toc20403291"/>
      <w:bookmarkStart w:id="58" w:name="_Toc20660123"/>
      <w:bookmarkStart w:id="59" w:name="_Toc20737876"/>
      <w:bookmarkStart w:id="60" w:name="_Toc28541159"/>
      <w:bookmarkStart w:id="61" w:name="_Toc30109275"/>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52847846" w14:textId="21FE8815" w:rsidR="00AC220F" w:rsidRPr="00706B09" w:rsidRDefault="006F6302" w:rsidP="00A03C95">
      <w:pPr>
        <w:pStyle w:val="Heading2"/>
      </w:pPr>
      <w:bookmarkStart w:id="62" w:name="_Toc30109276"/>
      <w:r>
        <w:t xml:space="preserve">2.1 </w:t>
      </w:r>
      <w:r w:rsidR="00AC220F" w:rsidRPr="001809B8">
        <w:t>Introduction</w:t>
      </w:r>
      <w:bookmarkEnd w:id="62"/>
    </w:p>
    <w:p w14:paraId="13DE09BB" w14:textId="577AEA0F" w:rsidR="00576F25" w:rsidRPr="00761505" w:rsidRDefault="00576F25" w:rsidP="00F944E2">
      <w:pPr>
        <w:pStyle w:val="CommentSubject"/>
        <w:spacing w:line="360" w:lineRule="auto"/>
        <w:rPr>
          <w:rFonts w:ascii="Arial" w:hAnsi="Arial" w:cs="Arial"/>
          <w:b w:val="0"/>
          <w:bCs w:val="0"/>
          <w:sz w:val="22"/>
          <w:szCs w:val="22"/>
        </w:rPr>
      </w:pPr>
      <w:r w:rsidRPr="00761505">
        <w:rPr>
          <w:rFonts w:ascii="Arial" w:hAnsi="Arial" w:cs="Arial"/>
          <w:b w:val="0"/>
          <w:bCs w:val="0"/>
          <w:sz w:val="22"/>
          <w:szCs w:val="22"/>
        </w:rPr>
        <w:t xml:space="preserve">Discovering the unanswered questions </w:t>
      </w:r>
      <w:r w:rsidR="00164E89">
        <w:rPr>
          <w:rFonts w:ascii="Arial" w:hAnsi="Arial" w:cs="Arial"/>
          <w:b w:val="0"/>
          <w:bCs w:val="0"/>
          <w:sz w:val="22"/>
          <w:szCs w:val="22"/>
        </w:rPr>
        <w:t>of</w:t>
      </w:r>
      <w:r w:rsidRPr="00761505">
        <w:rPr>
          <w:rFonts w:ascii="Arial" w:hAnsi="Arial" w:cs="Arial"/>
          <w:b w:val="0"/>
          <w:bCs w:val="0"/>
          <w:sz w:val="22"/>
          <w:szCs w:val="22"/>
        </w:rPr>
        <w:t xml:space="preserve"> ‘Resilience of What’ and ‘Resilience to What’</w:t>
      </w:r>
      <w:r w:rsidR="00164E89" w:rsidRPr="00761505">
        <w:rPr>
          <w:rFonts w:ascii="Arial" w:hAnsi="Arial" w:cs="Arial"/>
          <w:b w:val="0"/>
          <w:bCs w:val="0"/>
          <w:sz w:val="22"/>
          <w:szCs w:val="22"/>
        </w:rPr>
        <w:t>, this chapter will guide the investigation of</w:t>
      </w:r>
      <w:r w:rsidRPr="00761505">
        <w:rPr>
          <w:rFonts w:ascii="Arial" w:hAnsi="Arial" w:cs="Arial"/>
          <w:b w:val="0"/>
          <w:bCs w:val="0"/>
          <w:sz w:val="22"/>
          <w:szCs w:val="22"/>
        </w:rPr>
        <w:t xml:space="preserve"> </w:t>
      </w:r>
      <w:r w:rsidR="00164E89">
        <w:rPr>
          <w:rFonts w:ascii="Arial" w:hAnsi="Arial" w:cs="Arial"/>
          <w:b w:val="0"/>
          <w:bCs w:val="0"/>
          <w:sz w:val="22"/>
          <w:szCs w:val="22"/>
        </w:rPr>
        <w:t>resilience understanding</w:t>
      </w:r>
      <w:r w:rsidR="00164E89" w:rsidRPr="00761505">
        <w:rPr>
          <w:rFonts w:ascii="Arial" w:hAnsi="Arial" w:cs="Arial"/>
          <w:b w:val="0"/>
          <w:bCs w:val="0"/>
          <w:sz w:val="22"/>
          <w:szCs w:val="22"/>
        </w:rPr>
        <w:t>, methods of inquiry and in</w:t>
      </w:r>
      <w:r w:rsidR="00164E89">
        <w:rPr>
          <w:rFonts w:ascii="Arial" w:hAnsi="Arial" w:cs="Arial"/>
          <w:b w:val="0"/>
          <w:bCs w:val="0"/>
          <w:sz w:val="22"/>
          <w:szCs w:val="22"/>
        </w:rPr>
        <w:t xml:space="preserve">struments used in earlier works </w:t>
      </w:r>
      <w:r w:rsidRPr="00761505">
        <w:rPr>
          <w:rFonts w:ascii="Arial" w:hAnsi="Arial" w:cs="Arial"/>
          <w:b w:val="0"/>
          <w:bCs w:val="0"/>
          <w:sz w:val="22"/>
          <w:szCs w:val="22"/>
        </w:rPr>
        <w:t>in the Arab States</w:t>
      </w:r>
      <w:r w:rsidR="00164E89">
        <w:rPr>
          <w:rFonts w:ascii="Arial" w:hAnsi="Arial" w:cs="Arial"/>
          <w:b w:val="0"/>
          <w:bCs w:val="0"/>
          <w:sz w:val="22"/>
          <w:szCs w:val="22"/>
        </w:rPr>
        <w:t xml:space="preserve">, </w:t>
      </w:r>
      <w:r w:rsidRPr="00761505">
        <w:rPr>
          <w:rFonts w:ascii="Arial" w:hAnsi="Arial" w:cs="Arial"/>
          <w:b w:val="0"/>
          <w:bCs w:val="0"/>
          <w:sz w:val="22"/>
          <w:szCs w:val="22"/>
        </w:rPr>
        <w:t>while recreate conceptual tradi</w:t>
      </w:r>
      <w:r w:rsidR="00164E89">
        <w:rPr>
          <w:rFonts w:ascii="Arial" w:hAnsi="Arial" w:cs="Arial"/>
          <w:b w:val="0"/>
          <w:bCs w:val="0"/>
          <w:sz w:val="22"/>
          <w:szCs w:val="22"/>
        </w:rPr>
        <w:t xml:space="preserve">tions to examine </w:t>
      </w:r>
      <w:r w:rsidR="00F944E2">
        <w:rPr>
          <w:rFonts w:ascii="Arial" w:hAnsi="Arial" w:cs="Arial"/>
          <w:b w:val="0"/>
          <w:bCs w:val="0"/>
          <w:sz w:val="22"/>
          <w:szCs w:val="22"/>
        </w:rPr>
        <w:t xml:space="preserve">the </w:t>
      </w:r>
      <w:r w:rsidR="00F944E2" w:rsidRPr="00F944E2">
        <w:rPr>
          <w:rFonts w:ascii="Arial" w:hAnsi="Arial" w:cs="Arial"/>
          <w:b w:val="0"/>
          <w:bCs w:val="0"/>
          <w:sz w:val="22"/>
          <w:szCs w:val="22"/>
        </w:rPr>
        <w:t xml:space="preserve">complexity of climate change, conflict and displacement </w:t>
      </w:r>
      <w:r w:rsidR="00164E89">
        <w:rPr>
          <w:rFonts w:ascii="Arial" w:hAnsi="Arial" w:cs="Arial"/>
          <w:b w:val="0"/>
          <w:bCs w:val="0"/>
          <w:sz w:val="22"/>
          <w:szCs w:val="22"/>
        </w:rPr>
        <w:t>from risk reduction and sustainability lens</w:t>
      </w:r>
      <w:r w:rsidR="00F944E2">
        <w:rPr>
          <w:rFonts w:ascii="Arial" w:hAnsi="Arial" w:cs="Arial"/>
          <w:b w:val="0"/>
          <w:bCs w:val="0"/>
          <w:sz w:val="22"/>
          <w:szCs w:val="22"/>
        </w:rPr>
        <w:t>. This approach helped generate</w:t>
      </w:r>
      <w:r w:rsidRPr="00761505">
        <w:rPr>
          <w:rFonts w:ascii="Arial" w:hAnsi="Arial" w:cs="Arial"/>
          <w:b w:val="0"/>
          <w:bCs w:val="0"/>
          <w:sz w:val="22"/>
          <w:szCs w:val="22"/>
        </w:rPr>
        <w:t xml:space="preserve"> new r</w:t>
      </w:r>
      <w:r w:rsidR="00F944E2">
        <w:rPr>
          <w:rFonts w:ascii="Arial" w:hAnsi="Arial" w:cs="Arial"/>
          <w:b w:val="0"/>
          <w:bCs w:val="0"/>
          <w:sz w:val="22"/>
          <w:szCs w:val="22"/>
        </w:rPr>
        <w:t>esearch questions, and promoted</w:t>
      </w:r>
      <w:r w:rsidRPr="00761505">
        <w:rPr>
          <w:rFonts w:ascii="Arial" w:hAnsi="Arial" w:cs="Arial"/>
          <w:b w:val="0"/>
          <w:bCs w:val="0"/>
          <w:sz w:val="22"/>
          <w:szCs w:val="22"/>
        </w:rPr>
        <w:t xml:space="preserve"> the development of integrative </w:t>
      </w:r>
      <w:r w:rsidR="00164E89">
        <w:rPr>
          <w:rFonts w:ascii="Arial" w:hAnsi="Arial" w:cs="Arial"/>
          <w:b w:val="0"/>
          <w:bCs w:val="0"/>
          <w:sz w:val="22"/>
          <w:szCs w:val="22"/>
        </w:rPr>
        <w:t>Climate Security Displacement (CSD) durable solutions,</w:t>
      </w:r>
      <w:r w:rsidRPr="00761505">
        <w:rPr>
          <w:rFonts w:ascii="Arial" w:hAnsi="Arial" w:cs="Arial"/>
          <w:b w:val="0"/>
          <w:bCs w:val="0"/>
          <w:sz w:val="22"/>
          <w:szCs w:val="22"/>
        </w:rPr>
        <w:t xml:space="preserve"> using the SFDRR as </w:t>
      </w:r>
      <w:r w:rsidR="00164E89">
        <w:rPr>
          <w:rFonts w:ascii="Arial" w:hAnsi="Arial" w:cs="Arial"/>
          <w:b w:val="0"/>
          <w:bCs w:val="0"/>
          <w:sz w:val="22"/>
          <w:szCs w:val="22"/>
        </w:rPr>
        <w:t xml:space="preserve">a </w:t>
      </w:r>
      <w:r w:rsidRPr="00761505">
        <w:rPr>
          <w:rFonts w:ascii="Arial" w:hAnsi="Arial" w:cs="Arial"/>
          <w:b w:val="0"/>
          <w:bCs w:val="0"/>
          <w:sz w:val="22"/>
          <w:szCs w:val="22"/>
        </w:rPr>
        <w:t xml:space="preserve">conflict resolution tool. </w:t>
      </w:r>
    </w:p>
    <w:p w14:paraId="797D0354" w14:textId="53C52B6A" w:rsidR="00811E7C" w:rsidRPr="00310211" w:rsidRDefault="00576F25" w:rsidP="004E2DCB">
      <w:pPr>
        <w:pStyle w:val="CommentSubject"/>
        <w:spacing w:line="360" w:lineRule="auto"/>
        <w:rPr>
          <w:rFonts w:ascii="Arial" w:hAnsi="Arial" w:cs="Arial"/>
          <w:b w:val="0"/>
          <w:bCs w:val="0"/>
          <w:sz w:val="22"/>
          <w:szCs w:val="22"/>
        </w:rPr>
      </w:pPr>
      <w:r w:rsidRPr="00761505">
        <w:rPr>
          <w:rFonts w:ascii="Arial" w:hAnsi="Arial" w:cs="Arial"/>
          <w:b w:val="0"/>
          <w:bCs w:val="0"/>
          <w:sz w:val="22"/>
          <w:szCs w:val="22"/>
        </w:rPr>
        <w:t>The research background set in section 1.3 shows th</w:t>
      </w:r>
      <w:r w:rsidR="001D442F">
        <w:rPr>
          <w:rFonts w:ascii="Arial" w:hAnsi="Arial" w:cs="Arial"/>
          <w:b w:val="0"/>
          <w:bCs w:val="0"/>
          <w:sz w:val="22"/>
          <w:szCs w:val="22"/>
        </w:rPr>
        <w:t xml:space="preserve">e gap in the </w:t>
      </w:r>
      <w:r w:rsidR="00195E0D">
        <w:rPr>
          <w:rFonts w:ascii="Arial" w:hAnsi="Arial" w:cs="Arial"/>
          <w:b w:val="0"/>
          <w:bCs w:val="0"/>
          <w:sz w:val="22"/>
          <w:szCs w:val="22"/>
        </w:rPr>
        <w:t xml:space="preserve">depth and </w:t>
      </w:r>
      <w:r w:rsidR="001D442F">
        <w:rPr>
          <w:rFonts w:ascii="Arial" w:hAnsi="Arial" w:cs="Arial"/>
          <w:b w:val="0"/>
          <w:bCs w:val="0"/>
          <w:sz w:val="22"/>
          <w:szCs w:val="22"/>
        </w:rPr>
        <w:t xml:space="preserve">breadth </w:t>
      </w:r>
      <w:r w:rsidR="00195E0D">
        <w:rPr>
          <w:rFonts w:ascii="Arial" w:hAnsi="Arial" w:cs="Arial"/>
          <w:b w:val="0"/>
          <w:bCs w:val="0"/>
          <w:sz w:val="22"/>
          <w:szCs w:val="22"/>
        </w:rPr>
        <w:t xml:space="preserve">of </w:t>
      </w:r>
      <w:r w:rsidR="001D442F">
        <w:rPr>
          <w:rFonts w:ascii="Arial" w:hAnsi="Arial" w:cs="Arial"/>
          <w:b w:val="0"/>
          <w:bCs w:val="0"/>
          <w:sz w:val="22"/>
          <w:szCs w:val="22"/>
        </w:rPr>
        <w:t xml:space="preserve">previous research </w:t>
      </w:r>
      <w:r w:rsidR="00195E0D">
        <w:rPr>
          <w:rFonts w:ascii="Arial" w:hAnsi="Arial" w:cs="Arial"/>
          <w:b w:val="0"/>
          <w:bCs w:val="0"/>
          <w:sz w:val="22"/>
          <w:szCs w:val="22"/>
        </w:rPr>
        <w:t>that was</w:t>
      </w:r>
      <w:r w:rsidRPr="00761505">
        <w:rPr>
          <w:rFonts w:ascii="Arial" w:hAnsi="Arial" w:cs="Arial"/>
          <w:b w:val="0"/>
          <w:bCs w:val="0"/>
          <w:sz w:val="22"/>
          <w:szCs w:val="22"/>
        </w:rPr>
        <w:t xml:space="preserve"> carried out on the nexus of natural disasters, conflict</w:t>
      </w:r>
      <w:r w:rsidR="00766CC6">
        <w:rPr>
          <w:rFonts w:ascii="Arial" w:hAnsi="Arial" w:cs="Arial"/>
          <w:b w:val="0"/>
          <w:bCs w:val="0"/>
          <w:sz w:val="22"/>
          <w:szCs w:val="22"/>
        </w:rPr>
        <w:t>,</w:t>
      </w:r>
      <w:r w:rsidRPr="00761505">
        <w:rPr>
          <w:rFonts w:ascii="Arial" w:hAnsi="Arial" w:cs="Arial"/>
          <w:b w:val="0"/>
          <w:bCs w:val="0"/>
          <w:sz w:val="22"/>
          <w:szCs w:val="22"/>
        </w:rPr>
        <w:t xml:space="preserve"> and displacement in fragile settings. </w:t>
      </w:r>
      <w:r w:rsidR="001D442F">
        <w:rPr>
          <w:rFonts w:ascii="Arial" w:hAnsi="Arial" w:cs="Arial"/>
          <w:b w:val="0"/>
          <w:bCs w:val="0"/>
          <w:sz w:val="22"/>
          <w:szCs w:val="22"/>
        </w:rPr>
        <w:t>Hence, t</w:t>
      </w:r>
      <w:r w:rsidR="00C16D0C">
        <w:rPr>
          <w:rFonts w:ascii="Arial" w:hAnsi="Arial" w:cs="Arial"/>
          <w:b w:val="0"/>
          <w:bCs w:val="0"/>
          <w:sz w:val="22"/>
          <w:szCs w:val="22"/>
        </w:rPr>
        <w:t>his chapter focused</w:t>
      </w:r>
      <w:r w:rsidR="00AC220F" w:rsidRPr="00761505">
        <w:rPr>
          <w:rFonts w:ascii="Arial" w:hAnsi="Arial" w:cs="Arial"/>
          <w:b w:val="0"/>
          <w:bCs w:val="0"/>
          <w:sz w:val="22"/>
          <w:szCs w:val="22"/>
        </w:rPr>
        <w:t xml:space="preserve"> on critically reviewing and analysing the extant literature of </w:t>
      </w:r>
      <w:r w:rsidR="00C16D0C" w:rsidRPr="00761505">
        <w:rPr>
          <w:rFonts w:ascii="Arial" w:hAnsi="Arial" w:cs="Arial"/>
          <w:b w:val="0"/>
          <w:bCs w:val="0"/>
          <w:sz w:val="22"/>
          <w:szCs w:val="22"/>
        </w:rPr>
        <w:t xml:space="preserve">urban resilience </w:t>
      </w:r>
      <w:r w:rsidR="00AC220F" w:rsidRPr="00761505">
        <w:rPr>
          <w:rFonts w:ascii="Arial" w:hAnsi="Arial" w:cs="Arial"/>
          <w:b w:val="0"/>
          <w:bCs w:val="0"/>
          <w:sz w:val="22"/>
          <w:szCs w:val="22"/>
        </w:rPr>
        <w:t>generally</w:t>
      </w:r>
      <w:r w:rsidR="001A35CF">
        <w:rPr>
          <w:rFonts w:ascii="Arial" w:hAnsi="Arial" w:cs="Arial"/>
          <w:b w:val="0"/>
          <w:bCs w:val="0"/>
          <w:sz w:val="22"/>
          <w:szCs w:val="22"/>
        </w:rPr>
        <w:t xml:space="preserve"> to achieve research objective (1)</w:t>
      </w:r>
      <w:r w:rsidR="00AC220F" w:rsidRPr="00761505">
        <w:rPr>
          <w:rFonts w:ascii="Arial" w:hAnsi="Arial" w:cs="Arial"/>
          <w:b w:val="0"/>
          <w:bCs w:val="0"/>
          <w:sz w:val="22"/>
          <w:szCs w:val="22"/>
        </w:rPr>
        <w:t>, a</w:t>
      </w:r>
      <w:r w:rsidR="00AF0F6A" w:rsidRPr="00761505">
        <w:rPr>
          <w:rFonts w:ascii="Arial" w:hAnsi="Arial" w:cs="Arial"/>
          <w:b w:val="0"/>
          <w:bCs w:val="0"/>
          <w:sz w:val="22"/>
          <w:szCs w:val="22"/>
        </w:rPr>
        <w:t>ssociated with th</w:t>
      </w:r>
      <w:r w:rsidRPr="00761505">
        <w:rPr>
          <w:rFonts w:ascii="Arial" w:hAnsi="Arial" w:cs="Arial"/>
          <w:b w:val="0"/>
          <w:bCs w:val="0"/>
          <w:sz w:val="22"/>
          <w:szCs w:val="22"/>
        </w:rPr>
        <w:t>re</w:t>
      </w:r>
      <w:r w:rsidR="00AF0F6A" w:rsidRPr="00761505">
        <w:rPr>
          <w:rFonts w:ascii="Arial" w:hAnsi="Arial" w:cs="Arial"/>
          <w:b w:val="0"/>
          <w:bCs w:val="0"/>
          <w:sz w:val="22"/>
          <w:szCs w:val="22"/>
        </w:rPr>
        <w:t xml:space="preserve">e </w:t>
      </w:r>
      <w:r w:rsidRPr="00761505">
        <w:rPr>
          <w:rFonts w:ascii="Arial" w:hAnsi="Arial" w:cs="Arial"/>
          <w:b w:val="0"/>
          <w:bCs w:val="0"/>
          <w:sz w:val="22"/>
          <w:szCs w:val="22"/>
        </w:rPr>
        <w:t>main bodies of knowledge:</w:t>
      </w:r>
      <w:r w:rsidR="00AF0F6A" w:rsidRPr="00761505">
        <w:rPr>
          <w:rFonts w:ascii="Arial" w:hAnsi="Arial" w:cs="Arial"/>
          <w:b w:val="0"/>
          <w:bCs w:val="0"/>
          <w:sz w:val="22"/>
          <w:szCs w:val="22"/>
        </w:rPr>
        <w:t xml:space="preserve"> </w:t>
      </w:r>
      <w:r w:rsidRPr="00761505">
        <w:rPr>
          <w:rFonts w:ascii="Arial" w:hAnsi="Arial" w:cs="Arial"/>
          <w:b w:val="0"/>
          <w:bCs w:val="0"/>
          <w:sz w:val="22"/>
          <w:szCs w:val="22"/>
        </w:rPr>
        <w:t>‘Resilience’, ‘Disaster</w:t>
      </w:r>
      <w:r w:rsidR="00AF0F6A" w:rsidRPr="00761505">
        <w:rPr>
          <w:rFonts w:ascii="Arial" w:hAnsi="Arial" w:cs="Arial"/>
          <w:b w:val="0"/>
          <w:bCs w:val="0"/>
          <w:sz w:val="22"/>
          <w:szCs w:val="22"/>
        </w:rPr>
        <w:t xml:space="preserve"> Risk Reduction’ (DRR) and </w:t>
      </w:r>
      <w:r w:rsidRPr="00761505">
        <w:rPr>
          <w:rFonts w:ascii="Arial" w:hAnsi="Arial" w:cs="Arial"/>
          <w:b w:val="0"/>
          <w:bCs w:val="0"/>
          <w:sz w:val="22"/>
          <w:szCs w:val="22"/>
        </w:rPr>
        <w:t xml:space="preserve">‘Sustainability’. </w:t>
      </w:r>
      <w:r w:rsidR="00913AD5" w:rsidRPr="00761505">
        <w:rPr>
          <w:rFonts w:ascii="Arial" w:hAnsi="Arial" w:cs="Arial"/>
          <w:b w:val="0"/>
          <w:bCs w:val="0"/>
          <w:sz w:val="22"/>
          <w:szCs w:val="22"/>
        </w:rPr>
        <w:t>Section 2.2</w:t>
      </w:r>
      <w:r w:rsidR="00C16D0C">
        <w:rPr>
          <w:rFonts w:ascii="Arial" w:hAnsi="Arial" w:cs="Arial"/>
          <w:b w:val="0"/>
          <w:bCs w:val="0"/>
          <w:sz w:val="22"/>
          <w:szCs w:val="22"/>
        </w:rPr>
        <w:t xml:space="preserve"> discussed</w:t>
      </w:r>
      <w:r w:rsidR="00AC220F" w:rsidRPr="00761505">
        <w:rPr>
          <w:rFonts w:ascii="Arial" w:hAnsi="Arial" w:cs="Arial"/>
          <w:b w:val="0"/>
          <w:bCs w:val="0"/>
          <w:sz w:val="22"/>
          <w:szCs w:val="22"/>
        </w:rPr>
        <w:t xml:space="preserve"> what is known about resilience theory</w:t>
      </w:r>
      <w:r w:rsidR="00C16D0C">
        <w:rPr>
          <w:rFonts w:ascii="Arial" w:hAnsi="Arial" w:cs="Arial"/>
          <w:b w:val="0"/>
          <w:bCs w:val="0"/>
          <w:sz w:val="22"/>
          <w:szCs w:val="22"/>
        </w:rPr>
        <w:t>,</w:t>
      </w:r>
      <w:r w:rsidR="00AC220F" w:rsidRPr="00761505">
        <w:rPr>
          <w:rFonts w:ascii="Arial" w:hAnsi="Arial" w:cs="Arial"/>
          <w:b w:val="0"/>
          <w:bCs w:val="0"/>
          <w:sz w:val="22"/>
          <w:szCs w:val="22"/>
        </w:rPr>
        <w:t xml:space="preserve"> while determining the </w:t>
      </w:r>
      <w:r w:rsidRPr="00761505">
        <w:rPr>
          <w:rFonts w:ascii="Arial" w:hAnsi="Arial" w:cs="Arial"/>
          <w:b w:val="0"/>
          <w:bCs w:val="0"/>
          <w:sz w:val="22"/>
          <w:szCs w:val="22"/>
        </w:rPr>
        <w:t>dynamics of risk and vulnerability</w:t>
      </w:r>
      <w:r w:rsidR="00C16D0C">
        <w:rPr>
          <w:rFonts w:ascii="Arial" w:hAnsi="Arial" w:cs="Arial"/>
          <w:b w:val="0"/>
          <w:bCs w:val="0"/>
          <w:sz w:val="22"/>
          <w:szCs w:val="22"/>
        </w:rPr>
        <w:t>,</w:t>
      </w:r>
      <w:r w:rsidR="00913AD5" w:rsidRPr="00761505">
        <w:rPr>
          <w:rFonts w:ascii="Arial" w:hAnsi="Arial" w:cs="Arial"/>
          <w:b w:val="0"/>
          <w:bCs w:val="0"/>
          <w:sz w:val="22"/>
          <w:szCs w:val="22"/>
        </w:rPr>
        <w:t xml:space="preserve"> </w:t>
      </w:r>
      <w:r w:rsidR="00C16D0C">
        <w:rPr>
          <w:rFonts w:ascii="Arial" w:hAnsi="Arial" w:cs="Arial"/>
          <w:b w:val="0"/>
          <w:bCs w:val="0"/>
          <w:sz w:val="22"/>
          <w:szCs w:val="22"/>
        </w:rPr>
        <w:t>and</w:t>
      </w:r>
      <w:r w:rsidR="00913AD5" w:rsidRPr="00761505">
        <w:rPr>
          <w:rFonts w:ascii="Arial" w:hAnsi="Arial" w:cs="Arial"/>
          <w:b w:val="0"/>
          <w:bCs w:val="0"/>
          <w:sz w:val="22"/>
          <w:szCs w:val="22"/>
        </w:rPr>
        <w:t xml:space="preserve"> consider </w:t>
      </w:r>
      <w:r w:rsidR="00913AD5" w:rsidRPr="00761505">
        <w:rPr>
          <w:rFonts w:ascii="Arial" w:hAnsi="Arial" w:cs="Arial"/>
          <w:b w:val="0"/>
          <w:bCs w:val="0"/>
          <w:sz w:val="22"/>
          <w:szCs w:val="22"/>
        </w:rPr>
        <w:lastRenderedPageBreak/>
        <w:t>the concept of social conflict risks</w:t>
      </w:r>
      <w:r w:rsidR="00913AD5" w:rsidRPr="00761505">
        <w:rPr>
          <w:sz w:val="22"/>
          <w:szCs w:val="22"/>
        </w:rPr>
        <w:t xml:space="preserve"> </w:t>
      </w:r>
      <w:r w:rsidR="00913AD5" w:rsidRPr="00761505">
        <w:rPr>
          <w:rFonts w:ascii="Arial" w:hAnsi="Arial" w:cs="Arial"/>
          <w:b w:val="0"/>
          <w:bCs w:val="0"/>
          <w:sz w:val="22"/>
          <w:szCs w:val="22"/>
        </w:rPr>
        <w:t>in redefining resilience in the Arab Region fragile context</w:t>
      </w:r>
      <w:r w:rsidR="00761505">
        <w:rPr>
          <w:rFonts w:ascii="Arial" w:hAnsi="Arial" w:cs="Arial"/>
          <w:b w:val="0"/>
          <w:bCs w:val="0"/>
          <w:sz w:val="22"/>
          <w:szCs w:val="22"/>
        </w:rPr>
        <w:t>.</w:t>
      </w:r>
      <w:r w:rsidR="00C16D0C">
        <w:rPr>
          <w:rFonts w:ascii="Arial" w:hAnsi="Arial" w:cs="Arial"/>
          <w:b w:val="0"/>
          <w:bCs w:val="0"/>
          <w:sz w:val="22"/>
          <w:szCs w:val="22"/>
        </w:rPr>
        <w:t xml:space="preserve"> S</w:t>
      </w:r>
      <w:r w:rsidR="00ED48CF">
        <w:rPr>
          <w:rFonts w:ascii="Arial" w:hAnsi="Arial" w:cs="Arial"/>
          <w:b w:val="0"/>
          <w:bCs w:val="0"/>
          <w:sz w:val="22"/>
          <w:szCs w:val="22"/>
        </w:rPr>
        <w:t>ection 2.3 discussed Disaster Risk Reduction (DRR) policies</w:t>
      </w:r>
      <w:r w:rsidR="00766CC6">
        <w:rPr>
          <w:rFonts w:ascii="Arial" w:hAnsi="Arial" w:cs="Arial"/>
          <w:b w:val="0"/>
          <w:bCs w:val="0"/>
          <w:sz w:val="22"/>
          <w:szCs w:val="22"/>
        </w:rPr>
        <w:t>'</w:t>
      </w:r>
      <w:r w:rsidR="00ED48CF">
        <w:rPr>
          <w:rFonts w:ascii="Arial" w:hAnsi="Arial" w:cs="Arial"/>
          <w:b w:val="0"/>
          <w:bCs w:val="0"/>
          <w:sz w:val="22"/>
          <w:szCs w:val="22"/>
        </w:rPr>
        <w:t xml:space="preserve"> historical evolution w</w:t>
      </w:r>
      <w:r w:rsidR="00C16D0C">
        <w:rPr>
          <w:rFonts w:ascii="Arial" w:hAnsi="Arial" w:cs="Arial"/>
          <w:b w:val="0"/>
          <w:bCs w:val="0"/>
          <w:sz w:val="22"/>
          <w:szCs w:val="22"/>
        </w:rPr>
        <w:t>ith the aim to uncover a new ‘practice intervention’</w:t>
      </w:r>
      <w:r w:rsidR="00ED48CF" w:rsidRPr="00761505">
        <w:rPr>
          <w:rFonts w:ascii="Arial" w:hAnsi="Arial" w:cs="Arial"/>
          <w:b w:val="0"/>
          <w:bCs w:val="0"/>
          <w:sz w:val="22"/>
          <w:szCs w:val="22"/>
        </w:rPr>
        <w:t xml:space="preserve"> in </w:t>
      </w:r>
      <w:r w:rsidR="00C16D0C">
        <w:rPr>
          <w:rFonts w:ascii="Arial" w:hAnsi="Arial" w:cs="Arial"/>
          <w:b w:val="0"/>
          <w:bCs w:val="0"/>
          <w:sz w:val="22"/>
          <w:szCs w:val="22"/>
        </w:rPr>
        <w:t xml:space="preserve">the </w:t>
      </w:r>
      <w:r w:rsidR="00ED48CF" w:rsidRPr="00761505">
        <w:rPr>
          <w:rFonts w:ascii="Arial" w:hAnsi="Arial" w:cs="Arial"/>
          <w:b w:val="0"/>
          <w:bCs w:val="0"/>
          <w:sz w:val="22"/>
          <w:szCs w:val="22"/>
        </w:rPr>
        <w:t>resilience assessment process</w:t>
      </w:r>
      <w:r w:rsidR="00C16D0C">
        <w:rPr>
          <w:rFonts w:ascii="Arial" w:hAnsi="Arial" w:cs="Arial"/>
          <w:b w:val="0"/>
          <w:bCs w:val="0"/>
          <w:sz w:val="22"/>
          <w:szCs w:val="22"/>
        </w:rPr>
        <w:t>,</w:t>
      </w:r>
      <w:r w:rsidR="00ED48CF" w:rsidRPr="00761505">
        <w:rPr>
          <w:rFonts w:ascii="Arial" w:hAnsi="Arial" w:cs="Arial"/>
          <w:b w:val="0"/>
          <w:bCs w:val="0"/>
          <w:sz w:val="22"/>
          <w:szCs w:val="22"/>
        </w:rPr>
        <w:t xml:space="preserve"> and gain s</w:t>
      </w:r>
      <w:r w:rsidR="00C16D0C">
        <w:rPr>
          <w:rFonts w:ascii="Arial" w:hAnsi="Arial" w:cs="Arial"/>
          <w:b w:val="0"/>
          <w:bCs w:val="0"/>
          <w:sz w:val="22"/>
          <w:szCs w:val="22"/>
        </w:rPr>
        <w:t xml:space="preserve">upport for changing </w:t>
      </w:r>
      <w:r w:rsidR="00861A5A">
        <w:rPr>
          <w:rFonts w:ascii="Arial" w:hAnsi="Arial" w:cs="Arial"/>
          <w:b w:val="0"/>
          <w:bCs w:val="0"/>
          <w:sz w:val="22"/>
          <w:szCs w:val="22"/>
        </w:rPr>
        <w:t>DRR</w:t>
      </w:r>
      <w:r w:rsidR="00C16D0C">
        <w:rPr>
          <w:rFonts w:ascii="Arial" w:hAnsi="Arial" w:cs="Arial"/>
          <w:b w:val="0"/>
          <w:bCs w:val="0"/>
          <w:sz w:val="22"/>
          <w:szCs w:val="22"/>
        </w:rPr>
        <w:t xml:space="preserve"> intervention</w:t>
      </w:r>
      <w:r w:rsidR="00ED48CF" w:rsidRPr="00761505">
        <w:rPr>
          <w:rFonts w:ascii="Arial" w:hAnsi="Arial" w:cs="Arial"/>
          <w:b w:val="0"/>
          <w:bCs w:val="0"/>
          <w:sz w:val="22"/>
          <w:szCs w:val="22"/>
        </w:rPr>
        <w:t xml:space="preserve"> </w:t>
      </w:r>
      <w:r w:rsidR="00861A5A">
        <w:rPr>
          <w:rFonts w:ascii="Arial" w:hAnsi="Arial" w:cs="Arial"/>
          <w:b w:val="0"/>
          <w:bCs w:val="0"/>
          <w:sz w:val="22"/>
          <w:szCs w:val="22"/>
        </w:rPr>
        <w:t xml:space="preserve">from ‘soft laws’ </w:t>
      </w:r>
      <w:r w:rsidR="00ED48CF" w:rsidRPr="00761505">
        <w:rPr>
          <w:rFonts w:ascii="Arial" w:hAnsi="Arial" w:cs="Arial"/>
          <w:b w:val="0"/>
          <w:bCs w:val="0"/>
          <w:sz w:val="22"/>
          <w:szCs w:val="22"/>
        </w:rPr>
        <w:t xml:space="preserve">into </w:t>
      </w:r>
      <w:r w:rsidR="00861A5A">
        <w:rPr>
          <w:rFonts w:ascii="Arial" w:hAnsi="Arial" w:cs="Arial"/>
          <w:b w:val="0"/>
          <w:bCs w:val="0"/>
          <w:sz w:val="22"/>
          <w:szCs w:val="22"/>
        </w:rPr>
        <w:t xml:space="preserve">‘hard </w:t>
      </w:r>
      <w:r w:rsidR="00ED48CF" w:rsidRPr="00761505">
        <w:rPr>
          <w:rFonts w:ascii="Arial" w:hAnsi="Arial" w:cs="Arial"/>
          <w:b w:val="0"/>
          <w:bCs w:val="0"/>
          <w:sz w:val="22"/>
          <w:szCs w:val="22"/>
        </w:rPr>
        <w:t>laws</w:t>
      </w:r>
      <w:r w:rsidR="00861A5A">
        <w:rPr>
          <w:rFonts w:ascii="Arial" w:hAnsi="Arial" w:cs="Arial"/>
          <w:b w:val="0"/>
          <w:bCs w:val="0"/>
          <w:sz w:val="22"/>
          <w:szCs w:val="22"/>
        </w:rPr>
        <w:t>’</w:t>
      </w:r>
      <w:r w:rsidR="00ED48CF" w:rsidRPr="00761505">
        <w:rPr>
          <w:rFonts w:ascii="Arial" w:hAnsi="Arial" w:cs="Arial"/>
          <w:b w:val="0"/>
          <w:bCs w:val="0"/>
          <w:sz w:val="22"/>
          <w:szCs w:val="22"/>
        </w:rPr>
        <w:t xml:space="preserve"> legislation</w:t>
      </w:r>
      <w:r w:rsidR="00ED48CF">
        <w:rPr>
          <w:rFonts w:ascii="Arial" w:hAnsi="Arial" w:cs="Arial"/>
          <w:b w:val="0"/>
          <w:bCs w:val="0"/>
          <w:sz w:val="22"/>
          <w:szCs w:val="22"/>
        </w:rPr>
        <w:t>. G</w:t>
      </w:r>
      <w:r w:rsidR="00AC220F" w:rsidRPr="00761505">
        <w:rPr>
          <w:rFonts w:ascii="Arial" w:hAnsi="Arial" w:cs="Arial"/>
          <w:b w:val="0"/>
          <w:bCs w:val="0"/>
          <w:sz w:val="22"/>
          <w:szCs w:val="22"/>
        </w:rPr>
        <w:t xml:space="preserve">aps in the implementation of United Nations </w:t>
      </w:r>
      <w:r w:rsidR="00AF0F6A" w:rsidRPr="00761505">
        <w:rPr>
          <w:rFonts w:ascii="Arial" w:hAnsi="Arial" w:cs="Arial"/>
          <w:b w:val="0"/>
          <w:bCs w:val="0"/>
          <w:sz w:val="22"/>
          <w:szCs w:val="22"/>
        </w:rPr>
        <w:t xml:space="preserve">2015-2030 </w:t>
      </w:r>
      <w:r w:rsidR="00AC220F" w:rsidRPr="00761505">
        <w:rPr>
          <w:rFonts w:ascii="Arial" w:hAnsi="Arial" w:cs="Arial"/>
          <w:b w:val="0"/>
          <w:bCs w:val="0"/>
          <w:sz w:val="22"/>
          <w:szCs w:val="22"/>
        </w:rPr>
        <w:t>voluntary frameworks</w:t>
      </w:r>
      <w:r w:rsidR="00ED48CF">
        <w:rPr>
          <w:rFonts w:ascii="Arial" w:hAnsi="Arial" w:cs="Arial"/>
          <w:b w:val="0"/>
          <w:bCs w:val="0"/>
          <w:sz w:val="22"/>
          <w:szCs w:val="22"/>
        </w:rPr>
        <w:t xml:space="preserve"> </w:t>
      </w:r>
      <w:r w:rsidR="00C16D0C">
        <w:rPr>
          <w:rFonts w:ascii="Arial" w:hAnsi="Arial" w:cs="Arial"/>
          <w:b w:val="0"/>
          <w:bCs w:val="0"/>
          <w:sz w:val="22"/>
          <w:szCs w:val="22"/>
        </w:rPr>
        <w:t>we</w:t>
      </w:r>
      <w:r w:rsidR="00766CC6">
        <w:rPr>
          <w:rFonts w:ascii="Arial" w:hAnsi="Arial" w:cs="Arial"/>
          <w:b w:val="0"/>
          <w:bCs w:val="0"/>
          <w:sz w:val="22"/>
          <w:szCs w:val="22"/>
        </w:rPr>
        <w:t>re</w:t>
      </w:r>
      <w:r w:rsidR="00ED48CF">
        <w:rPr>
          <w:rFonts w:ascii="Arial" w:hAnsi="Arial" w:cs="Arial"/>
          <w:b w:val="0"/>
          <w:bCs w:val="0"/>
          <w:sz w:val="22"/>
          <w:szCs w:val="22"/>
        </w:rPr>
        <w:t xml:space="preserve"> discussed in sections 2.4 and 2.5</w:t>
      </w:r>
      <w:r w:rsidR="00AC220F" w:rsidRPr="00761505">
        <w:rPr>
          <w:rFonts w:ascii="Arial" w:hAnsi="Arial" w:cs="Arial"/>
          <w:b w:val="0"/>
          <w:bCs w:val="0"/>
          <w:sz w:val="22"/>
          <w:szCs w:val="22"/>
        </w:rPr>
        <w:t xml:space="preserve">, </w:t>
      </w:r>
      <w:r w:rsidR="00ED48CF">
        <w:rPr>
          <w:rFonts w:ascii="Arial" w:hAnsi="Arial" w:cs="Arial"/>
          <w:b w:val="0"/>
          <w:bCs w:val="0"/>
          <w:sz w:val="22"/>
          <w:szCs w:val="22"/>
        </w:rPr>
        <w:t xml:space="preserve">with emphasis on </w:t>
      </w:r>
      <w:r w:rsidR="00AF0F6A" w:rsidRPr="00761505">
        <w:rPr>
          <w:rFonts w:ascii="Arial" w:hAnsi="Arial" w:cs="Arial"/>
          <w:b w:val="0"/>
          <w:bCs w:val="0"/>
          <w:sz w:val="22"/>
          <w:szCs w:val="22"/>
        </w:rPr>
        <w:t>their consistency</w:t>
      </w:r>
      <w:r w:rsidR="00AC220F" w:rsidRPr="00761505">
        <w:rPr>
          <w:rFonts w:ascii="Arial" w:hAnsi="Arial" w:cs="Arial"/>
          <w:b w:val="0"/>
          <w:bCs w:val="0"/>
          <w:sz w:val="22"/>
          <w:szCs w:val="22"/>
        </w:rPr>
        <w:t xml:space="preserve"> with urban resilience assessments </w:t>
      </w:r>
      <w:r w:rsidR="00AF0F6A" w:rsidRPr="00761505">
        <w:rPr>
          <w:rFonts w:ascii="Arial" w:hAnsi="Arial" w:cs="Arial"/>
          <w:b w:val="0"/>
          <w:bCs w:val="0"/>
          <w:sz w:val="22"/>
          <w:szCs w:val="22"/>
        </w:rPr>
        <w:t xml:space="preserve">at the local level, </w:t>
      </w:r>
      <w:r w:rsidR="00AC220F" w:rsidRPr="00761505">
        <w:rPr>
          <w:rFonts w:ascii="Arial" w:hAnsi="Arial" w:cs="Arial"/>
          <w:b w:val="0"/>
          <w:bCs w:val="0"/>
          <w:sz w:val="22"/>
          <w:szCs w:val="22"/>
        </w:rPr>
        <w:t>and DRR Stakeholders</w:t>
      </w:r>
      <w:r w:rsidR="00766CC6">
        <w:rPr>
          <w:rFonts w:ascii="Arial" w:hAnsi="Arial" w:cs="Arial"/>
          <w:b w:val="0"/>
          <w:bCs w:val="0"/>
          <w:sz w:val="22"/>
          <w:szCs w:val="22"/>
        </w:rPr>
        <w:t>'</w:t>
      </w:r>
      <w:r w:rsidR="00AC220F" w:rsidRPr="00761505">
        <w:rPr>
          <w:rFonts w:ascii="Arial" w:hAnsi="Arial" w:cs="Arial"/>
          <w:b w:val="0"/>
          <w:bCs w:val="0"/>
          <w:sz w:val="22"/>
          <w:szCs w:val="22"/>
        </w:rPr>
        <w:t xml:space="preserve"> engagement in </w:t>
      </w:r>
      <w:r w:rsidR="00C16D0C">
        <w:rPr>
          <w:rFonts w:ascii="Arial" w:hAnsi="Arial" w:cs="Arial"/>
          <w:b w:val="0"/>
          <w:bCs w:val="0"/>
          <w:sz w:val="22"/>
          <w:szCs w:val="22"/>
        </w:rPr>
        <w:t xml:space="preserve">the </w:t>
      </w:r>
      <w:r w:rsidR="00ED48CF">
        <w:rPr>
          <w:rFonts w:ascii="Arial" w:hAnsi="Arial" w:cs="Arial"/>
          <w:b w:val="0"/>
          <w:bCs w:val="0"/>
          <w:sz w:val="22"/>
          <w:szCs w:val="22"/>
        </w:rPr>
        <w:t xml:space="preserve">urban </w:t>
      </w:r>
      <w:r w:rsidR="00AC220F" w:rsidRPr="00761505">
        <w:rPr>
          <w:rFonts w:ascii="Arial" w:hAnsi="Arial" w:cs="Arial"/>
          <w:b w:val="0"/>
          <w:bCs w:val="0"/>
          <w:sz w:val="22"/>
          <w:szCs w:val="22"/>
        </w:rPr>
        <w:t>‘Resilience Action Plan’</w:t>
      </w:r>
      <w:r w:rsidR="00AF0F6A" w:rsidRPr="00761505">
        <w:rPr>
          <w:rFonts w:ascii="Arial" w:hAnsi="Arial" w:cs="Arial"/>
          <w:b w:val="0"/>
          <w:bCs w:val="0"/>
          <w:sz w:val="22"/>
          <w:szCs w:val="22"/>
        </w:rPr>
        <w:t xml:space="preserve"> </w:t>
      </w:r>
      <w:r w:rsidR="00AC220F" w:rsidRPr="00761505">
        <w:rPr>
          <w:rFonts w:ascii="Arial" w:hAnsi="Arial" w:cs="Arial"/>
          <w:b w:val="0"/>
          <w:bCs w:val="0"/>
          <w:sz w:val="22"/>
          <w:szCs w:val="22"/>
        </w:rPr>
        <w:t>(U</w:t>
      </w:r>
      <w:r w:rsidR="00323C70" w:rsidRPr="00761505">
        <w:rPr>
          <w:rFonts w:ascii="Arial" w:hAnsi="Arial" w:cs="Arial"/>
          <w:b w:val="0"/>
          <w:bCs w:val="0"/>
          <w:sz w:val="22"/>
          <w:szCs w:val="22"/>
        </w:rPr>
        <w:t>-</w:t>
      </w:r>
      <w:r w:rsidR="00890242" w:rsidRPr="00761505">
        <w:rPr>
          <w:rFonts w:ascii="Arial" w:hAnsi="Arial" w:cs="Arial"/>
          <w:b w:val="0"/>
          <w:bCs w:val="0"/>
          <w:sz w:val="22"/>
          <w:szCs w:val="22"/>
        </w:rPr>
        <w:t>RAP) decision</w:t>
      </w:r>
      <w:r w:rsidR="00766CC6">
        <w:rPr>
          <w:rFonts w:ascii="Arial" w:hAnsi="Arial" w:cs="Arial"/>
          <w:b w:val="0"/>
          <w:bCs w:val="0"/>
          <w:sz w:val="22"/>
          <w:szCs w:val="22"/>
        </w:rPr>
        <w:t>-</w:t>
      </w:r>
      <w:r w:rsidR="00323C70" w:rsidRPr="00761505">
        <w:rPr>
          <w:rFonts w:ascii="Arial" w:hAnsi="Arial" w:cs="Arial"/>
          <w:b w:val="0"/>
          <w:bCs w:val="0"/>
          <w:sz w:val="22"/>
          <w:szCs w:val="22"/>
        </w:rPr>
        <w:t>making process.</w:t>
      </w:r>
      <w:r w:rsidR="00ED48CF">
        <w:rPr>
          <w:rFonts w:ascii="Arial" w:hAnsi="Arial" w:cs="Arial"/>
          <w:b w:val="0"/>
          <w:bCs w:val="0"/>
          <w:sz w:val="22"/>
          <w:szCs w:val="22"/>
        </w:rPr>
        <w:t xml:space="preserve"> Further </w:t>
      </w:r>
      <w:r w:rsidR="00C16D0C">
        <w:rPr>
          <w:rFonts w:ascii="Arial" w:hAnsi="Arial" w:cs="Arial"/>
          <w:b w:val="0"/>
          <w:bCs w:val="0"/>
          <w:sz w:val="22"/>
          <w:szCs w:val="22"/>
        </w:rPr>
        <w:t>discussions about these topics we</w:t>
      </w:r>
      <w:r w:rsidR="00ED48CF">
        <w:rPr>
          <w:rFonts w:ascii="Arial" w:hAnsi="Arial" w:cs="Arial"/>
          <w:b w:val="0"/>
          <w:bCs w:val="0"/>
          <w:sz w:val="22"/>
          <w:szCs w:val="22"/>
        </w:rPr>
        <w:t xml:space="preserve">re subsequently presented in chapter 5, chapter 6, Chapter 7 and Chapter 8 to </w:t>
      </w:r>
      <w:r w:rsidR="00A646DB" w:rsidRPr="00761505">
        <w:rPr>
          <w:rFonts w:ascii="Arial" w:hAnsi="Arial" w:cs="Arial"/>
          <w:b w:val="0"/>
          <w:bCs w:val="0"/>
          <w:sz w:val="22"/>
          <w:szCs w:val="22"/>
        </w:rPr>
        <w:t>help</w:t>
      </w:r>
      <w:r w:rsidR="00AC220F" w:rsidRPr="00761505">
        <w:rPr>
          <w:rFonts w:ascii="Arial" w:hAnsi="Arial" w:cs="Arial"/>
          <w:b w:val="0"/>
          <w:bCs w:val="0"/>
          <w:sz w:val="22"/>
          <w:szCs w:val="22"/>
        </w:rPr>
        <w:t xml:space="preserve"> provide </w:t>
      </w:r>
      <w:r w:rsidR="00101F04">
        <w:rPr>
          <w:rFonts w:ascii="Arial" w:hAnsi="Arial" w:cs="Arial"/>
          <w:b w:val="0"/>
          <w:bCs w:val="0"/>
          <w:sz w:val="22"/>
          <w:szCs w:val="22"/>
        </w:rPr>
        <w:t xml:space="preserve">a </w:t>
      </w:r>
      <w:r w:rsidR="00AC220F" w:rsidRPr="00761505">
        <w:rPr>
          <w:rFonts w:ascii="Arial" w:hAnsi="Arial" w:cs="Arial"/>
          <w:b w:val="0"/>
          <w:bCs w:val="0"/>
          <w:sz w:val="22"/>
          <w:szCs w:val="22"/>
        </w:rPr>
        <w:t>better understanding of the ‘epistemological stance’ of knowledge; and allow for refinement of the proposed research problems and questions, t</w:t>
      </w:r>
      <w:r w:rsidR="00ED48CF">
        <w:rPr>
          <w:rFonts w:ascii="Arial" w:hAnsi="Arial" w:cs="Arial"/>
          <w:b w:val="0"/>
          <w:bCs w:val="0"/>
          <w:sz w:val="22"/>
          <w:szCs w:val="22"/>
        </w:rPr>
        <w:t>hat</w:t>
      </w:r>
      <w:r w:rsidR="00AC220F" w:rsidRPr="00761505">
        <w:rPr>
          <w:rFonts w:ascii="Arial" w:hAnsi="Arial" w:cs="Arial"/>
          <w:b w:val="0"/>
          <w:bCs w:val="0"/>
          <w:sz w:val="22"/>
          <w:szCs w:val="22"/>
        </w:rPr>
        <w:t xml:space="preserve"> guide</w:t>
      </w:r>
      <w:r w:rsidR="00ED48CF">
        <w:rPr>
          <w:rFonts w:ascii="Arial" w:hAnsi="Arial" w:cs="Arial"/>
          <w:b w:val="0"/>
          <w:bCs w:val="0"/>
          <w:sz w:val="22"/>
          <w:szCs w:val="22"/>
        </w:rPr>
        <w:t xml:space="preserve"> the</w:t>
      </w:r>
      <w:r w:rsidR="00AC220F" w:rsidRPr="00761505">
        <w:rPr>
          <w:rFonts w:ascii="Arial" w:hAnsi="Arial" w:cs="Arial"/>
          <w:b w:val="0"/>
          <w:bCs w:val="0"/>
          <w:sz w:val="22"/>
          <w:szCs w:val="22"/>
        </w:rPr>
        <w:t xml:space="preserve"> findings of the study. </w:t>
      </w:r>
    </w:p>
    <w:p w14:paraId="21486C87" w14:textId="24FAFBB3" w:rsidR="00AC220F" w:rsidRPr="00AF2C42" w:rsidRDefault="006F6302" w:rsidP="00A03C95">
      <w:pPr>
        <w:pStyle w:val="Heading2"/>
      </w:pPr>
      <w:bookmarkStart w:id="63" w:name="_Toc30109277"/>
      <w:r>
        <w:t xml:space="preserve">2.2 </w:t>
      </w:r>
      <w:r w:rsidR="00AC220F" w:rsidRPr="00AF2C42">
        <w:t>Resilience</w:t>
      </w:r>
      <w:bookmarkEnd w:id="63"/>
      <w:r w:rsidR="00AC220F" w:rsidRPr="00AF2C42">
        <w:t xml:space="preserve"> </w:t>
      </w:r>
    </w:p>
    <w:p w14:paraId="7B4BC234" w14:textId="77777777" w:rsidR="00BD412C" w:rsidRPr="00BD412C" w:rsidRDefault="00BD412C" w:rsidP="001B61D9">
      <w:pPr>
        <w:pStyle w:val="CommentSubject"/>
        <w:numPr>
          <w:ilvl w:val="0"/>
          <w:numId w:val="3"/>
        </w:numPr>
        <w:rPr>
          <w:rFonts w:ascii="Arial" w:hAnsi="Arial" w:cs="Arial"/>
          <w:vanish/>
        </w:rPr>
      </w:pPr>
    </w:p>
    <w:p w14:paraId="012AEA44" w14:textId="77777777" w:rsidR="00BD412C" w:rsidRPr="00BD412C" w:rsidRDefault="00BD412C" w:rsidP="001B61D9">
      <w:pPr>
        <w:pStyle w:val="CommentSubject"/>
        <w:numPr>
          <w:ilvl w:val="1"/>
          <w:numId w:val="3"/>
        </w:numPr>
        <w:rPr>
          <w:rFonts w:ascii="Arial" w:hAnsi="Arial" w:cs="Arial"/>
          <w:vanish/>
        </w:rPr>
      </w:pPr>
    </w:p>
    <w:p w14:paraId="72783E72" w14:textId="7B890C7D" w:rsidR="00AC220F" w:rsidRPr="00E56526" w:rsidRDefault="00AC220F" w:rsidP="001B61D9">
      <w:pPr>
        <w:pStyle w:val="CommentSubject"/>
        <w:numPr>
          <w:ilvl w:val="2"/>
          <w:numId w:val="3"/>
        </w:numPr>
        <w:spacing w:after="0"/>
        <w:ind w:left="1440"/>
        <w:rPr>
          <w:rFonts w:ascii="Arial" w:hAnsi="Arial" w:cs="Arial"/>
          <w:b w:val="0"/>
          <w:bCs w:val="0"/>
        </w:rPr>
      </w:pPr>
      <w:r w:rsidRPr="00E56526">
        <w:rPr>
          <w:rFonts w:ascii="Arial" w:hAnsi="Arial" w:cs="Arial"/>
          <w:b w:val="0"/>
          <w:bCs w:val="0"/>
        </w:rPr>
        <w:t xml:space="preserve">Definition </w:t>
      </w:r>
    </w:p>
    <w:p w14:paraId="28A84E23" w14:textId="6312A37C" w:rsidR="00AC220F" w:rsidRPr="00084EC8" w:rsidRDefault="00AC220F" w:rsidP="001B61D9">
      <w:pPr>
        <w:pStyle w:val="CommentSubject"/>
        <w:numPr>
          <w:ilvl w:val="2"/>
          <w:numId w:val="3"/>
        </w:numPr>
        <w:spacing w:after="0"/>
        <w:ind w:hanging="360"/>
        <w:rPr>
          <w:rFonts w:ascii="Arial" w:hAnsi="Arial" w:cs="Arial"/>
          <w:b w:val="0"/>
          <w:bCs w:val="0"/>
        </w:rPr>
      </w:pPr>
      <w:r w:rsidRPr="00E56526">
        <w:rPr>
          <w:rFonts w:ascii="Arial" w:hAnsi="Arial" w:cs="Arial"/>
          <w:b w:val="0"/>
          <w:bCs w:val="0"/>
        </w:rPr>
        <w:t xml:space="preserve">Dynamins </w:t>
      </w:r>
      <w:r w:rsidR="00AB6AE4">
        <w:rPr>
          <w:rFonts w:ascii="Arial" w:hAnsi="Arial" w:cs="Arial"/>
          <w:b w:val="0"/>
          <w:bCs w:val="0"/>
        </w:rPr>
        <w:t xml:space="preserve">of Resilience </w:t>
      </w:r>
      <w:r w:rsidRPr="00E56526">
        <w:rPr>
          <w:rFonts w:ascii="Arial" w:hAnsi="Arial" w:cs="Arial"/>
          <w:b w:val="0"/>
          <w:bCs w:val="0"/>
        </w:rPr>
        <w:t>(Risk and Vulnerability)</w:t>
      </w:r>
    </w:p>
    <w:p w14:paraId="5BCA506E" w14:textId="77777777" w:rsidR="00AC220F" w:rsidRPr="00A14610" w:rsidRDefault="00AC220F" w:rsidP="00AC220F">
      <w:pPr>
        <w:pStyle w:val="CommentSubject"/>
        <w:ind w:left="1224"/>
        <w:rPr>
          <w:rFonts w:ascii="Arial" w:hAnsi="Arial" w:cs="Arial"/>
        </w:rPr>
      </w:pPr>
    </w:p>
    <w:p w14:paraId="7B7C833E" w14:textId="77777777" w:rsidR="00AC220F" w:rsidRPr="001809B8" w:rsidRDefault="00AC220F" w:rsidP="001B61D9">
      <w:pPr>
        <w:pStyle w:val="CommentSubject"/>
        <w:numPr>
          <w:ilvl w:val="0"/>
          <w:numId w:val="4"/>
        </w:numPr>
        <w:rPr>
          <w:rFonts w:ascii="Arial" w:hAnsi="Arial" w:cs="Arial"/>
          <w:b w:val="0"/>
          <w:bCs w:val="0"/>
          <w:vanish/>
        </w:rPr>
      </w:pPr>
    </w:p>
    <w:p w14:paraId="72C3E851" w14:textId="77777777" w:rsidR="00AC220F" w:rsidRPr="001809B8" w:rsidRDefault="00AC220F" w:rsidP="001B61D9">
      <w:pPr>
        <w:pStyle w:val="CommentSubject"/>
        <w:numPr>
          <w:ilvl w:val="1"/>
          <w:numId w:val="4"/>
        </w:numPr>
        <w:rPr>
          <w:rFonts w:ascii="Arial" w:hAnsi="Arial" w:cs="Arial"/>
          <w:b w:val="0"/>
          <w:bCs w:val="0"/>
          <w:vanish/>
        </w:rPr>
      </w:pPr>
    </w:p>
    <w:p w14:paraId="60B462EF" w14:textId="77777777" w:rsidR="00AC220F" w:rsidRPr="001809B8" w:rsidRDefault="00AC220F" w:rsidP="001B61D9">
      <w:pPr>
        <w:pStyle w:val="CommentSubject"/>
        <w:numPr>
          <w:ilvl w:val="1"/>
          <w:numId w:val="4"/>
        </w:numPr>
        <w:rPr>
          <w:rFonts w:ascii="Arial" w:hAnsi="Arial" w:cs="Arial"/>
          <w:b w:val="0"/>
          <w:bCs w:val="0"/>
          <w:vanish/>
        </w:rPr>
      </w:pPr>
    </w:p>
    <w:p w14:paraId="1D989EDD" w14:textId="77777777" w:rsidR="00BD412C" w:rsidRPr="00BD412C" w:rsidRDefault="00BD412C" w:rsidP="001B61D9">
      <w:pPr>
        <w:pStyle w:val="CommentSubject"/>
        <w:keepNext/>
        <w:keepLines/>
        <w:numPr>
          <w:ilvl w:val="0"/>
          <w:numId w:val="12"/>
        </w:numPr>
        <w:spacing w:before="40" w:after="0" w:line="259" w:lineRule="auto"/>
        <w:outlineLvl w:val="2"/>
        <w:rPr>
          <w:rFonts w:asciiTheme="majorHAnsi" w:eastAsiaTheme="majorEastAsia" w:hAnsiTheme="majorHAnsi" w:cstheme="majorBidi"/>
          <w:b w:val="0"/>
          <w:vanish/>
          <w:sz w:val="24"/>
          <w:szCs w:val="24"/>
        </w:rPr>
      </w:pPr>
      <w:bookmarkStart w:id="64" w:name="_Toc1949897"/>
      <w:bookmarkStart w:id="65" w:name="_Toc2065932"/>
      <w:bookmarkStart w:id="66" w:name="_Toc2099516"/>
      <w:bookmarkStart w:id="67" w:name="_Toc2112671"/>
      <w:bookmarkStart w:id="68" w:name="_Toc4683613"/>
      <w:bookmarkStart w:id="69" w:name="_Toc4684940"/>
      <w:bookmarkStart w:id="70" w:name="_Toc6813598"/>
      <w:bookmarkStart w:id="71" w:name="_Toc7173367"/>
      <w:bookmarkStart w:id="72" w:name="_Toc9001478"/>
      <w:bookmarkStart w:id="73" w:name="_Toc9001961"/>
      <w:bookmarkStart w:id="74" w:name="_Toc9002923"/>
      <w:bookmarkStart w:id="75" w:name="_Toc12730958"/>
      <w:bookmarkStart w:id="76" w:name="_Toc14813805"/>
      <w:bookmarkStart w:id="77" w:name="_Toc18573906"/>
      <w:bookmarkStart w:id="78" w:name="_Toc19413406"/>
      <w:bookmarkStart w:id="79" w:name="_Toc20056210"/>
      <w:bookmarkStart w:id="80" w:name="_Toc20056411"/>
      <w:bookmarkStart w:id="81" w:name="_Toc20379476"/>
      <w:bookmarkStart w:id="82" w:name="_Toc20396005"/>
      <w:bookmarkStart w:id="83" w:name="_Toc20403294"/>
      <w:bookmarkStart w:id="84" w:name="_Toc20660126"/>
      <w:bookmarkStart w:id="85" w:name="_Toc20737879"/>
      <w:bookmarkStart w:id="86" w:name="_Toc28541162"/>
      <w:bookmarkStart w:id="87" w:name="_Toc30109278"/>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1506D1BA" w14:textId="77777777" w:rsidR="00BD412C" w:rsidRPr="00BD412C" w:rsidRDefault="00BD412C" w:rsidP="001B61D9">
      <w:pPr>
        <w:pStyle w:val="CommentSubject"/>
        <w:keepNext/>
        <w:keepLines/>
        <w:numPr>
          <w:ilvl w:val="1"/>
          <w:numId w:val="12"/>
        </w:numPr>
        <w:spacing w:before="40" w:after="0" w:line="259" w:lineRule="auto"/>
        <w:outlineLvl w:val="2"/>
        <w:rPr>
          <w:rFonts w:asciiTheme="majorHAnsi" w:eastAsiaTheme="majorEastAsia" w:hAnsiTheme="majorHAnsi" w:cstheme="majorBidi"/>
          <w:b w:val="0"/>
          <w:vanish/>
          <w:sz w:val="24"/>
          <w:szCs w:val="24"/>
        </w:rPr>
      </w:pPr>
      <w:bookmarkStart w:id="88" w:name="_Toc1949898"/>
      <w:bookmarkStart w:id="89" w:name="_Toc2065933"/>
      <w:bookmarkStart w:id="90" w:name="_Toc2099517"/>
      <w:bookmarkStart w:id="91" w:name="_Toc2112672"/>
      <w:bookmarkStart w:id="92" w:name="_Toc4683614"/>
      <w:bookmarkStart w:id="93" w:name="_Toc4684941"/>
      <w:bookmarkStart w:id="94" w:name="_Toc6813599"/>
      <w:bookmarkStart w:id="95" w:name="_Toc7173368"/>
      <w:bookmarkStart w:id="96" w:name="_Toc9001479"/>
      <w:bookmarkStart w:id="97" w:name="_Toc9001962"/>
      <w:bookmarkStart w:id="98" w:name="_Toc9002924"/>
      <w:bookmarkStart w:id="99" w:name="_Toc12730959"/>
      <w:bookmarkStart w:id="100" w:name="_Toc14813806"/>
      <w:bookmarkStart w:id="101" w:name="_Toc18573907"/>
      <w:bookmarkStart w:id="102" w:name="_Toc19413407"/>
      <w:bookmarkStart w:id="103" w:name="_Toc20056211"/>
      <w:bookmarkStart w:id="104" w:name="_Toc20056412"/>
      <w:bookmarkStart w:id="105" w:name="_Toc20379477"/>
      <w:bookmarkStart w:id="106" w:name="_Toc20396006"/>
      <w:bookmarkStart w:id="107" w:name="_Toc20403295"/>
      <w:bookmarkStart w:id="108" w:name="_Toc20660127"/>
      <w:bookmarkStart w:id="109" w:name="_Toc20737880"/>
      <w:bookmarkStart w:id="110" w:name="_Toc28541163"/>
      <w:bookmarkStart w:id="111" w:name="_Toc30109279"/>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712CCFD6" w14:textId="482F1E76" w:rsidR="00AC220F" w:rsidRPr="00A5490F" w:rsidRDefault="00A5490F" w:rsidP="00AC1516">
      <w:pPr>
        <w:pStyle w:val="Heading3"/>
      </w:pPr>
      <w:bookmarkStart w:id="112" w:name="_Toc30109280"/>
      <w:r>
        <w:t xml:space="preserve">2.2.1 </w:t>
      </w:r>
      <w:r w:rsidR="00AC220F" w:rsidRPr="00BD412C">
        <w:t xml:space="preserve">Definition </w:t>
      </w:r>
      <w:r w:rsidR="00D2274A">
        <w:t>of Resilience</w:t>
      </w:r>
      <w:bookmarkEnd w:id="112"/>
    </w:p>
    <w:p w14:paraId="0A536E15" w14:textId="4492AB5A" w:rsidR="00D41C9E" w:rsidRDefault="00813622" w:rsidP="00D41C9E">
      <w:pPr>
        <w:spacing w:line="360" w:lineRule="auto"/>
        <w:rPr>
          <w:rFonts w:ascii="Arial" w:eastAsia="Calibri" w:hAnsi="Arial" w:cs="Arial"/>
        </w:rPr>
      </w:pPr>
      <w:bookmarkStart w:id="113" w:name="_Toc20403545"/>
      <w:r w:rsidRPr="00813622">
        <w:rPr>
          <w:rFonts w:ascii="Arial" w:eastAsia="Calibri" w:hAnsi="Arial" w:cs="Arial"/>
        </w:rPr>
        <w:t>The definition of resilience varies between different disciplines, such as engineering, psychology and disaster literature. Holling writes about the biophysical system of resilience in her publication on ‘Resilience and stability of ecological systems’ defining resilience as ‘determining the persistence of relationships within a system and a measure of the ability of these systems to absorb changes of state variable</w:t>
      </w:r>
      <w:r w:rsidR="00AA0B9A" w:rsidRPr="00813622">
        <w:rPr>
          <w:rFonts w:ascii="Arial" w:eastAsia="Calibri" w:hAnsi="Arial" w:cs="Arial"/>
        </w:rPr>
        <w:t>’ (</w:t>
      </w:r>
      <w:r w:rsidRPr="00813622">
        <w:rPr>
          <w:rFonts w:ascii="Arial" w:eastAsia="Calibri" w:hAnsi="Arial" w:cs="Arial"/>
        </w:rPr>
        <w:t>Holling, 1973). Whilst Adger expands the concept to build the resilience of a social system</w:t>
      </w:r>
      <w:r w:rsidRPr="00813622">
        <w:rPr>
          <w:rFonts w:ascii="Calibri" w:eastAsia="Calibri" w:hAnsi="Calibri" w:cs="Arial"/>
          <w:b/>
          <w:bCs/>
          <w:sz w:val="20"/>
          <w:szCs w:val="20"/>
        </w:rPr>
        <w:t xml:space="preserve"> </w:t>
      </w:r>
      <w:r w:rsidRPr="00813622">
        <w:rPr>
          <w:rFonts w:ascii="Arial" w:eastAsia="Calibri" w:hAnsi="Arial" w:cs="Arial"/>
        </w:rPr>
        <w:t xml:space="preserve">based on the social capital of communities and institutions, and the resilience of the ecological systems they depend on. In the ‘Social and ecological resilience: Are they related?’ publication Adger define resilience ‘in the broadest sense of habitualized behaviour and rules and norms that govern society, as well as the more usual notion of formal institutions with memberships, constituencies and stakeholders’. This school of thought is strongly adopted in this study philosophical position, and guides the investigation of DRR Key </w:t>
      </w:r>
      <w:r w:rsidR="00AA0B9A" w:rsidRPr="00813622">
        <w:rPr>
          <w:rFonts w:ascii="Arial" w:eastAsia="Calibri" w:hAnsi="Arial" w:cs="Arial"/>
        </w:rPr>
        <w:t>stakeholders’</w:t>
      </w:r>
      <w:r w:rsidRPr="00813622">
        <w:rPr>
          <w:rFonts w:ascii="Arial" w:eastAsia="Calibri" w:hAnsi="Arial" w:cs="Arial"/>
        </w:rPr>
        <w:t xml:space="preserve"> roles and responsibilities in Chapter 5 (Adger, 2000). Moving </w:t>
      </w:r>
      <w:r w:rsidR="00D41C9E">
        <w:rPr>
          <w:rFonts w:ascii="Arial" w:eastAsia="Calibri" w:hAnsi="Arial" w:cs="Arial"/>
        </w:rPr>
        <w:t xml:space="preserve">towards joining both the social and </w:t>
      </w:r>
      <w:r w:rsidRPr="00813622">
        <w:rPr>
          <w:rFonts w:ascii="Arial" w:eastAsia="Calibri" w:hAnsi="Arial" w:cs="Arial"/>
        </w:rPr>
        <w:t>ecological systems, th</w:t>
      </w:r>
      <w:r w:rsidR="00D41C9E">
        <w:rPr>
          <w:rFonts w:ascii="Arial" w:eastAsia="Calibri" w:hAnsi="Arial" w:cs="Arial"/>
        </w:rPr>
        <w:t>is concept evolves further to</w:t>
      </w:r>
      <w:r w:rsidRPr="00813622">
        <w:rPr>
          <w:rFonts w:ascii="Arial" w:eastAsia="Calibri" w:hAnsi="Arial" w:cs="Arial"/>
        </w:rPr>
        <w:t xml:space="preserve"> focus on the capacity to adapt to and shape change, and how the ‘social dimension </w:t>
      </w:r>
      <w:r w:rsidR="00D41C9E">
        <w:rPr>
          <w:rFonts w:ascii="Arial" w:eastAsia="Calibri" w:hAnsi="Arial" w:cs="Arial"/>
        </w:rPr>
        <w:t>of resilience</w:t>
      </w:r>
      <w:r w:rsidRPr="00813622">
        <w:rPr>
          <w:rFonts w:ascii="Arial" w:eastAsia="Calibri" w:hAnsi="Arial" w:cs="Arial"/>
        </w:rPr>
        <w:t xml:space="preserve"> enables </w:t>
      </w:r>
      <w:r w:rsidR="00D41C9E">
        <w:rPr>
          <w:rFonts w:ascii="Arial" w:eastAsia="Calibri" w:hAnsi="Arial" w:cs="Arial"/>
        </w:rPr>
        <w:t xml:space="preserve">for </w:t>
      </w:r>
      <w:r w:rsidRPr="00813622">
        <w:rPr>
          <w:rFonts w:ascii="Arial" w:eastAsia="Calibri" w:hAnsi="Arial" w:cs="Arial"/>
        </w:rPr>
        <w:t xml:space="preserve">adaptive ecosystem-based management’ </w:t>
      </w:r>
      <w:r w:rsidR="00D41C9E">
        <w:rPr>
          <w:rFonts w:ascii="Arial" w:eastAsia="Calibri" w:hAnsi="Arial" w:cs="Arial"/>
        </w:rPr>
        <w:t xml:space="preserve">as stated </w:t>
      </w:r>
      <w:r w:rsidRPr="00813622">
        <w:rPr>
          <w:rFonts w:ascii="Arial" w:eastAsia="Calibri" w:hAnsi="Arial" w:cs="Arial"/>
        </w:rPr>
        <w:t>by Folke, Hahn, Olsson and Norberg in their publication on ‘Adaptive governance of social-e</w:t>
      </w:r>
      <w:r w:rsidR="00D6303C">
        <w:rPr>
          <w:rFonts w:ascii="Arial" w:eastAsia="Calibri" w:hAnsi="Arial" w:cs="Arial"/>
        </w:rPr>
        <w:t>cological systems’ (Folke et al,</w:t>
      </w:r>
      <w:r w:rsidRPr="00813622">
        <w:rPr>
          <w:rFonts w:ascii="Arial" w:eastAsia="Calibri" w:hAnsi="Arial" w:cs="Arial"/>
        </w:rPr>
        <w:t xml:space="preserve"> 2005). </w:t>
      </w:r>
    </w:p>
    <w:p w14:paraId="76159E67" w14:textId="45CDA8CA" w:rsidR="00813622" w:rsidRPr="00813622" w:rsidRDefault="00813622" w:rsidP="00D41C9E">
      <w:pPr>
        <w:spacing w:line="360" w:lineRule="auto"/>
        <w:rPr>
          <w:rFonts w:ascii="Arial" w:eastAsia="Calibri" w:hAnsi="Arial" w:cs="Arial"/>
        </w:rPr>
      </w:pPr>
      <w:r w:rsidRPr="00813622">
        <w:rPr>
          <w:rFonts w:ascii="Arial" w:eastAsia="Calibri" w:hAnsi="Arial" w:cs="Arial"/>
        </w:rPr>
        <w:lastRenderedPageBreak/>
        <w:t xml:space="preserve">Recently space was mobilized within this concept, to provide a conceptual basis for measuring resilience by developing a disaster resilience model </w:t>
      </w:r>
      <w:r w:rsidR="00D41C9E" w:rsidRPr="00813622">
        <w:rPr>
          <w:rFonts w:ascii="Arial" w:eastAsia="Calibri" w:hAnsi="Arial" w:cs="Arial"/>
        </w:rPr>
        <w:t xml:space="preserve">of place (DROP) </w:t>
      </w:r>
      <w:r w:rsidRPr="00813622">
        <w:rPr>
          <w:rFonts w:ascii="Arial" w:eastAsia="Calibri" w:hAnsi="Arial" w:cs="Arial"/>
        </w:rPr>
        <w:t>as outlined by Cutter et al (2008) in their publication ‘A place-based model for understanding community resilience to natural disasters’ (Cutter et al, 2008). This model presents resilience as ‘a dynamic process dependent on antecedent conditions, the disaster’s severity, time between hazard events, and influences from exogenous factors’, which is embedded in this study understanding of the complexity of ‘Climate Security Displaced’ (CSD) people vulnerability across the space of disasters and conflict, and the dimension on time in protracted Displacment. Further understanding of resilience definition was explored using the evidence generated from Meerow et al literature review of 172 publications. The literature on urban resilience over a period of 41-years was identified using the Elsevier’s Scopus and Thompson Reuters Web of Science on Holling’s socio-ecological system framework (Walker, Holling, Cartpenter and Kinzig 2004). Applied across different fields, Table (2-1) showcase</w:t>
      </w:r>
      <w:r w:rsidR="00D41C9E">
        <w:rPr>
          <w:rFonts w:ascii="Arial" w:eastAsia="Calibri" w:hAnsi="Arial" w:cs="Arial"/>
        </w:rPr>
        <w:t>s</w:t>
      </w:r>
      <w:r w:rsidRPr="00813622">
        <w:rPr>
          <w:rFonts w:ascii="Arial" w:eastAsia="Calibri" w:hAnsi="Arial" w:cs="Arial"/>
        </w:rPr>
        <w:t xml:space="preserve"> the definitions identified in the areas of risk management, hazards, climate change adaptation and sustinability, as the key areas of investigation in this research</w:t>
      </w:r>
      <w:r w:rsidR="00D41C9E">
        <w:rPr>
          <w:rFonts w:ascii="Arial" w:eastAsia="Calibri" w:hAnsi="Arial" w:cs="Arial"/>
        </w:rPr>
        <w:t xml:space="preserve"> study</w:t>
      </w:r>
      <w:r w:rsidRPr="00813622">
        <w:rPr>
          <w:rFonts w:ascii="Arial" w:eastAsia="Calibri" w:hAnsi="Arial" w:cs="Arial"/>
        </w:rPr>
        <w:t xml:space="preserve">. </w:t>
      </w:r>
    </w:p>
    <w:p w14:paraId="6274F141" w14:textId="337AF96E" w:rsidR="00942534" w:rsidRPr="00FF0BA2" w:rsidRDefault="00FF0BA2" w:rsidP="00DE27C6">
      <w:pPr>
        <w:pStyle w:val="Capture2"/>
      </w:pPr>
      <w:r w:rsidRPr="00FD2284">
        <w:t xml:space="preserve">Table </w:t>
      </w:r>
      <w:r>
        <w:t>2-</w:t>
      </w:r>
      <w:r w:rsidRPr="00FD2284">
        <w:t>1: Urban Resilience:</w:t>
      </w:r>
      <w:r w:rsidR="009E465F">
        <w:t xml:space="preserve"> Definitions (Cited in Meerow</w:t>
      </w:r>
      <w:r w:rsidRPr="00FD2284">
        <w:t xml:space="preserve"> et al 2016)</w:t>
      </w:r>
      <w:bookmarkEnd w:id="113"/>
    </w:p>
    <w:tbl>
      <w:tblPr>
        <w:tblStyle w:val="PlainTable2"/>
        <w:tblW w:w="0" w:type="auto"/>
        <w:tblLook w:val="04A0" w:firstRow="1" w:lastRow="0" w:firstColumn="1" w:lastColumn="0" w:noHBand="0" w:noVBand="1"/>
      </w:tblPr>
      <w:tblGrid>
        <w:gridCol w:w="1517"/>
        <w:gridCol w:w="2700"/>
        <w:gridCol w:w="4287"/>
      </w:tblGrid>
      <w:tr w:rsidR="00AC220F" w:rsidRPr="00B56EFD" w14:paraId="632FF54A" w14:textId="77777777" w:rsidTr="00FD2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7" w:type="dxa"/>
            <w:tcBorders>
              <w:bottom w:val="single" w:sz="4" w:space="0" w:color="auto"/>
              <w:right w:val="single" w:sz="4" w:space="0" w:color="auto"/>
            </w:tcBorders>
          </w:tcPr>
          <w:p w14:paraId="2CF98865" w14:textId="77777777" w:rsidR="00AC220F" w:rsidRPr="00B56EFD" w:rsidRDefault="00AC220F" w:rsidP="00AC220F">
            <w:pPr>
              <w:rPr>
                <w:rFonts w:asciiTheme="minorBidi" w:hAnsiTheme="minorBidi"/>
                <w:sz w:val="20"/>
              </w:rPr>
            </w:pPr>
            <w:r w:rsidRPr="00B56EFD">
              <w:rPr>
                <w:rFonts w:asciiTheme="minorBidi" w:hAnsiTheme="minorBidi"/>
                <w:sz w:val="20"/>
              </w:rPr>
              <w:t>Focus Areas</w:t>
            </w:r>
          </w:p>
        </w:tc>
        <w:tc>
          <w:tcPr>
            <w:tcW w:w="2700" w:type="dxa"/>
            <w:tcBorders>
              <w:left w:val="single" w:sz="4" w:space="0" w:color="auto"/>
              <w:bottom w:val="single" w:sz="4" w:space="0" w:color="auto"/>
              <w:right w:val="single" w:sz="4" w:space="0" w:color="auto"/>
            </w:tcBorders>
          </w:tcPr>
          <w:p w14:paraId="7BF243EF" w14:textId="77777777" w:rsidR="00AC220F" w:rsidRPr="00B56EFD" w:rsidRDefault="00AC220F" w:rsidP="00AC220F">
            <w:pPr>
              <w:cnfStyle w:val="100000000000" w:firstRow="1" w:lastRow="0" w:firstColumn="0" w:lastColumn="0" w:oddVBand="0" w:evenVBand="0" w:oddHBand="0" w:evenHBand="0" w:firstRowFirstColumn="0" w:firstRowLastColumn="0" w:lastRowFirstColumn="0" w:lastRowLastColumn="0"/>
              <w:rPr>
                <w:rFonts w:asciiTheme="minorBidi" w:hAnsiTheme="minorBidi"/>
                <w:sz w:val="20"/>
              </w:rPr>
            </w:pPr>
            <w:r w:rsidRPr="00B56EFD">
              <w:rPr>
                <w:rFonts w:asciiTheme="minorBidi" w:hAnsiTheme="minorBidi"/>
                <w:sz w:val="20"/>
              </w:rPr>
              <w:t>Literature</w:t>
            </w:r>
          </w:p>
        </w:tc>
        <w:tc>
          <w:tcPr>
            <w:tcW w:w="4287" w:type="dxa"/>
            <w:tcBorders>
              <w:left w:val="single" w:sz="4" w:space="0" w:color="auto"/>
              <w:bottom w:val="single" w:sz="4" w:space="0" w:color="auto"/>
            </w:tcBorders>
          </w:tcPr>
          <w:p w14:paraId="18251F56" w14:textId="77777777" w:rsidR="00AC220F" w:rsidRPr="00B56EFD" w:rsidRDefault="00AC220F" w:rsidP="00AC220F">
            <w:pPr>
              <w:cnfStyle w:val="100000000000" w:firstRow="1" w:lastRow="0" w:firstColumn="0" w:lastColumn="0" w:oddVBand="0" w:evenVBand="0" w:oddHBand="0" w:evenHBand="0" w:firstRowFirstColumn="0" w:firstRowLastColumn="0" w:lastRowFirstColumn="0" w:lastRowLastColumn="0"/>
              <w:rPr>
                <w:rFonts w:asciiTheme="minorBidi" w:hAnsiTheme="minorBidi"/>
                <w:sz w:val="20"/>
              </w:rPr>
            </w:pPr>
            <w:r w:rsidRPr="00B56EFD">
              <w:rPr>
                <w:rFonts w:asciiTheme="minorBidi" w:hAnsiTheme="minorBidi"/>
                <w:sz w:val="20"/>
              </w:rPr>
              <w:t>Definition</w:t>
            </w:r>
          </w:p>
        </w:tc>
      </w:tr>
      <w:tr w:rsidR="00AC220F" w:rsidRPr="00B56EFD" w14:paraId="3533ADB5" w14:textId="77777777" w:rsidTr="00FD2284">
        <w:trPr>
          <w:cnfStyle w:val="000000100000" w:firstRow="0" w:lastRow="0" w:firstColumn="0" w:lastColumn="0" w:oddVBand="0" w:evenVBand="0" w:oddHBand="1" w:evenHBand="0" w:firstRowFirstColumn="0" w:firstRowLastColumn="0" w:lastRowFirstColumn="0" w:lastRowLastColumn="0"/>
          <w:trHeight w:val="1727"/>
        </w:trPr>
        <w:tc>
          <w:tcPr>
            <w:cnfStyle w:val="001000000000" w:firstRow="0" w:lastRow="0" w:firstColumn="1" w:lastColumn="0" w:oddVBand="0" w:evenVBand="0" w:oddHBand="0" w:evenHBand="0" w:firstRowFirstColumn="0" w:firstRowLastColumn="0" w:lastRowFirstColumn="0" w:lastRowLastColumn="0"/>
            <w:tcW w:w="1517" w:type="dxa"/>
            <w:tcBorders>
              <w:top w:val="single" w:sz="4" w:space="0" w:color="auto"/>
              <w:bottom w:val="nil"/>
            </w:tcBorders>
          </w:tcPr>
          <w:p w14:paraId="41E209ED" w14:textId="77777777" w:rsidR="00AC220F" w:rsidRPr="00B56EFD" w:rsidRDefault="00AC220F" w:rsidP="00AC220F">
            <w:pPr>
              <w:rPr>
                <w:rFonts w:asciiTheme="minorBidi" w:hAnsiTheme="minorBidi"/>
                <w:sz w:val="20"/>
              </w:rPr>
            </w:pPr>
            <w:r w:rsidRPr="00B56EFD">
              <w:rPr>
                <w:rFonts w:asciiTheme="minorBidi" w:hAnsiTheme="minorBidi"/>
                <w:sz w:val="20"/>
              </w:rPr>
              <w:t>Risk Management</w:t>
            </w:r>
          </w:p>
        </w:tc>
        <w:tc>
          <w:tcPr>
            <w:tcW w:w="2700" w:type="dxa"/>
            <w:tcBorders>
              <w:top w:val="single" w:sz="4" w:space="0" w:color="auto"/>
              <w:bottom w:val="nil"/>
            </w:tcBorders>
          </w:tcPr>
          <w:p w14:paraId="17A38E1C" w14:textId="5597C44F" w:rsidR="00AC220F" w:rsidRPr="00B56EFD" w:rsidRDefault="00AC220F" w:rsidP="001139E0">
            <w:pPr>
              <w:cnfStyle w:val="000000100000" w:firstRow="0" w:lastRow="0" w:firstColumn="0" w:lastColumn="0" w:oddVBand="0" w:evenVBand="0" w:oddHBand="1" w:evenHBand="0" w:firstRowFirstColumn="0" w:firstRowLastColumn="0" w:lastRowFirstColumn="0" w:lastRowLastColumn="0"/>
              <w:rPr>
                <w:rFonts w:asciiTheme="minorBidi" w:hAnsiTheme="minorBidi"/>
                <w:sz w:val="20"/>
              </w:rPr>
            </w:pPr>
            <w:r w:rsidRPr="00B56EFD">
              <w:rPr>
                <w:rFonts w:asciiTheme="minorBidi" w:hAnsiTheme="minorBidi"/>
                <w:sz w:val="20"/>
              </w:rPr>
              <w:t>(Rose, A., 2007). Economic resilience to natural and man-made disasters: multidisciplinary origins and contextual dimensions. (Cited in Coaffee, J. 2008)</w:t>
            </w:r>
          </w:p>
        </w:tc>
        <w:tc>
          <w:tcPr>
            <w:tcW w:w="4287" w:type="dxa"/>
            <w:tcBorders>
              <w:top w:val="single" w:sz="4" w:space="0" w:color="auto"/>
              <w:bottom w:val="nil"/>
            </w:tcBorders>
          </w:tcPr>
          <w:p w14:paraId="788F86CF" w14:textId="2B37941A" w:rsidR="00AC220F" w:rsidRPr="00B56EFD" w:rsidRDefault="00AC220F" w:rsidP="001139E0">
            <w:pPr>
              <w:cnfStyle w:val="000000100000" w:firstRow="0" w:lastRow="0" w:firstColumn="0" w:lastColumn="0" w:oddVBand="0" w:evenVBand="0" w:oddHBand="1" w:evenHBand="0" w:firstRowFirstColumn="0" w:firstRowLastColumn="0" w:lastRowFirstColumn="0" w:lastRowLastColumn="0"/>
              <w:rPr>
                <w:rFonts w:asciiTheme="minorBidi" w:hAnsiTheme="minorBidi"/>
                <w:sz w:val="20"/>
              </w:rPr>
            </w:pPr>
            <w:r w:rsidRPr="00B56EFD">
              <w:rPr>
                <w:rFonts w:asciiTheme="minorBidi" w:hAnsiTheme="minorBidi"/>
                <w:sz w:val="20"/>
              </w:rPr>
              <w:t>The ability of an entity or system to maintain function (e.g. continue producing) when shocked’’ (Rose, 2007, p. 384). It describes the ability of nation</w:t>
            </w:r>
            <w:r w:rsidR="00766CC6">
              <w:rPr>
                <w:rFonts w:asciiTheme="minorBidi" w:hAnsiTheme="minorBidi"/>
                <w:sz w:val="20"/>
              </w:rPr>
              <w:t>-</w:t>
            </w:r>
            <w:r w:rsidRPr="00B56EFD">
              <w:rPr>
                <w:rFonts w:asciiTheme="minorBidi" w:hAnsiTheme="minorBidi"/>
                <w:sz w:val="20"/>
              </w:rPr>
              <w:t>states and govern</w:t>
            </w:r>
            <w:r w:rsidR="00766CC6">
              <w:rPr>
                <w:rFonts w:asciiTheme="minorBidi" w:hAnsiTheme="minorBidi"/>
                <w:sz w:val="20"/>
              </w:rPr>
              <w:t>ment</w:t>
            </w:r>
            <w:r w:rsidRPr="00B56EFD">
              <w:rPr>
                <w:rFonts w:asciiTheme="minorBidi" w:hAnsiTheme="minorBidi"/>
                <w:sz w:val="20"/>
              </w:rPr>
              <w:t xml:space="preserve"> agencies to develop disaster mitigation processes and ‘hardened’ critical national infrastructure to ensure it can continue operating within the global economy at its regular capacity.</w:t>
            </w:r>
          </w:p>
        </w:tc>
      </w:tr>
      <w:tr w:rsidR="00AC220F" w:rsidRPr="00B56EFD" w14:paraId="30A496F3" w14:textId="77777777" w:rsidTr="000E12EE">
        <w:trPr>
          <w:trHeight w:val="1728"/>
        </w:trPr>
        <w:tc>
          <w:tcPr>
            <w:cnfStyle w:val="001000000000" w:firstRow="0" w:lastRow="0" w:firstColumn="1" w:lastColumn="0" w:oddVBand="0" w:evenVBand="0" w:oddHBand="0" w:evenHBand="0" w:firstRowFirstColumn="0" w:firstRowLastColumn="0" w:lastRowFirstColumn="0" w:lastRowLastColumn="0"/>
            <w:tcW w:w="1517" w:type="dxa"/>
            <w:tcBorders>
              <w:top w:val="nil"/>
              <w:bottom w:val="nil"/>
            </w:tcBorders>
          </w:tcPr>
          <w:p w14:paraId="1A9BD1FF" w14:textId="77777777" w:rsidR="00AC220F" w:rsidRPr="00B56EFD" w:rsidRDefault="00AC220F" w:rsidP="00AC220F">
            <w:pPr>
              <w:rPr>
                <w:rFonts w:asciiTheme="minorBidi" w:hAnsiTheme="minorBidi"/>
                <w:b w:val="0"/>
                <w:sz w:val="20"/>
              </w:rPr>
            </w:pPr>
            <w:r w:rsidRPr="00B56EFD">
              <w:rPr>
                <w:rFonts w:asciiTheme="minorBidi" w:hAnsiTheme="minorBidi"/>
                <w:sz w:val="20"/>
              </w:rPr>
              <w:t>Hazards</w:t>
            </w:r>
          </w:p>
        </w:tc>
        <w:tc>
          <w:tcPr>
            <w:tcW w:w="2700" w:type="dxa"/>
            <w:tcBorders>
              <w:top w:val="nil"/>
              <w:bottom w:val="nil"/>
            </w:tcBorders>
          </w:tcPr>
          <w:p w14:paraId="66D3E3EC" w14:textId="53929B8B" w:rsidR="00AC220F" w:rsidRPr="00B56EFD" w:rsidRDefault="00AC220F" w:rsidP="001139E0">
            <w:pPr>
              <w:cnfStyle w:val="000000000000" w:firstRow="0" w:lastRow="0" w:firstColumn="0" w:lastColumn="0" w:oddVBand="0" w:evenVBand="0" w:oddHBand="0" w:evenHBand="0" w:firstRowFirstColumn="0" w:firstRowLastColumn="0" w:lastRowFirstColumn="0" w:lastRowLastColumn="0"/>
              <w:rPr>
                <w:rFonts w:asciiTheme="minorBidi" w:hAnsiTheme="minorBidi"/>
                <w:sz w:val="20"/>
              </w:rPr>
            </w:pPr>
            <w:r w:rsidRPr="00B56EFD">
              <w:rPr>
                <w:rFonts w:asciiTheme="minorBidi" w:hAnsiTheme="minorBidi"/>
                <w:sz w:val="20"/>
              </w:rPr>
              <w:t>(UNIDR</w:t>
            </w:r>
            <w:r w:rsidR="00036837">
              <w:rPr>
                <w:rFonts w:asciiTheme="minorBidi" w:hAnsiTheme="minorBidi"/>
                <w:sz w:val="20"/>
              </w:rPr>
              <w:t>R</w:t>
            </w:r>
            <w:r w:rsidRPr="00B56EFD">
              <w:rPr>
                <w:rFonts w:asciiTheme="minorBidi" w:hAnsiTheme="minorBidi"/>
                <w:sz w:val="20"/>
              </w:rPr>
              <w:t>, 2016) Terminology on Disaster Risk Reduction. Geneva. (Cited in Gaillard, J. C. 2010).</w:t>
            </w:r>
          </w:p>
        </w:tc>
        <w:tc>
          <w:tcPr>
            <w:tcW w:w="4287" w:type="dxa"/>
            <w:tcBorders>
              <w:top w:val="nil"/>
              <w:bottom w:val="nil"/>
            </w:tcBorders>
          </w:tcPr>
          <w:p w14:paraId="69DBCF17" w14:textId="464BD958" w:rsidR="00AC220F" w:rsidRPr="00B56EFD" w:rsidRDefault="00AC220F" w:rsidP="00AC220F">
            <w:pPr>
              <w:cnfStyle w:val="000000000000" w:firstRow="0" w:lastRow="0" w:firstColumn="0" w:lastColumn="0" w:oddVBand="0" w:evenVBand="0" w:oddHBand="0" w:evenHBand="0" w:firstRowFirstColumn="0" w:firstRowLastColumn="0" w:lastRowFirstColumn="0" w:lastRowLastColumn="0"/>
              <w:rPr>
                <w:rFonts w:asciiTheme="minorBidi" w:hAnsiTheme="minorBidi"/>
                <w:sz w:val="20"/>
              </w:rPr>
            </w:pPr>
            <w:r w:rsidRPr="00B56EFD">
              <w:rPr>
                <w:rFonts w:asciiTheme="minorBidi" w:hAnsiTheme="minorBidi"/>
                <w:sz w:val="20"/>
              </w:rPr>
              <w:t>The ability of a system, community or society exposed to hazards to resist, absorb, accommodate to and recover from the effects of a hazard in a timely and efficient manner, including through the preservation and restoration of its essential basic structures and functions</w:t>
            </w:r>
            <w:r w:rsidR="00387593">
              <w:rPr>
                <w:rFonts w:asciiTheme="minorBidi" w:hAnsiTheme="minorBidi"/>
                <w:sz w:val="20"/>
              </w:rPr>
              <w:t xml:space="preserve"> </w:t>
            </w:r>
            <w:r w:rsidRPr="00B56EFD">
              <w:rPr>
                <w:rFonts w:asciiTheme="minorBidi" w:hAnsiTheme="minorBidi"/>
                <w:sz w:val="20"/>
              </w:rPr>
              <w:t>(UN</w:t>
            </w:r>
            <w:r w:rsidR="00036837">
              <w:rPr>
                <w:rFonts w:asciiTheme="minorBidi" w:hAnsiTheme="minorBidi"/>
                <w:sz w:val="20"/>
              </w:rPr>
              <w:t>DR</w:t>
            </w:r>
            <w:r w:rsidRPr="00B56EFD">
              <w:rPr>
                <w:rFonts w:asciiTheme="minorBidi" w:hAnsiTheme="minorBidi"/>
                <w:sz w:val="20"/>
              </w:rPr>
              <w:t>R, 2016)</w:t>
            </w:r>
          </w:p>
        </w:tc>
      </w:tr>
      <w:tr w:rsidR="00AC220F" w:rsidRPr="00B56EFD" w14:paraId="7FAB47A2" w14:textId="77777777" w:rsidTr="00FD22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7" w:type="dxa"/>
            <w:tcBorders>
              <w:top w:val="nil"/>
              <w:bottom w:val="nil"/>
            </w:tcBorders>
          </w:tcPr>
          <w:p w14:paraId="353FA9D7" w14:textId="77777777" w:rsidR="00AC220F" w:rsidRPr="00B56EFD" w:rsidRDefault="00AC220F" w:rsidP="00AC220F">
            <w:pPr>
              <w:rPr>
                <w:rFonts w:asciiTheme="minorBidi" w:hAnsiTheme="minorBidi"/>
                <w:b w:val="0"/>
                <w:sz w:val="20"/>
              </w:rPr>
            </w:pPr>
            <w:r w:rsidRPr="00B56EFD">
              <w:rPr>
                <w:rFonts w:asciiTheme="minorBidi" w:hAnsiTheme="minorBidi"/>
                <w:sz w:val="20"/>
              </w:rPr>
              <w:t>Climate Change Adaptation</w:t>
            </w:r>
          </w:p>
        </w:tc>
        <w:tc>
          <w:tcPr>
            <w:tcW w:w="2700" w:type="dxa"/>
            <w:tcBorders>
              <w:top w:val="nil"/>
              <w:bottom w:val="nil"/>
            </w:tcBorders>
          </w:tcPr>
          <w:p w14:paraId="66637478" w14:textId="4294DD8C" w:rsidR="00AC220F" w:rsidRPr="00B56EFD" w:rsidRDefault="00AC220F" w:rsidP="001139E0">
            <w:pPr>
              <w:cnfStyle w:val="000000100000" w:firstRow="0" w:lastRow="0" w:firstColumn="0" w:lastColumn="0" w:oddVBand="0" w:evenVBand="0" w:oddHBand="1" w:evenHBand="0" w:firstRowFirstColumn="0" w:firstRowLastColumn="0" w:lastRowFirstColumn="0" w:lastRowLastColumn="0"/>
              <w:rPr>
                <w:rFonts w:asciiTheme="minorBidi" w:hAnsiTheme="minorBidi"/>
                <w:sz w:val="20"/>
              </w:rPr>
            </w:pPr>
            <w:r w:rsidRPr="00B56EFD">
              <w:rPr>
                <w:rFonts w:asciiTheme="minorBidi" w:hAnsiTheme="minorBidi"/>
                <w:sz w:val="20"/>
              </w:rPr>
              <w:t xml:space="preserve">(IPCC, 2007) Tyler, S., &amp; Moench, M. (2012). (Cited in Tyler, S., &amp; Moench, M. (2012). </w:t>
            </w:r>
            <w:r w:rsidR="00FD2284">
              <w:rPr>
                <w:rFonts w:asciiTheme="minorBidi" w:hAnsiTheme="minorBidi"/>
                <w:sz w:val="20"/>
              </w:rPr>
              <w:t>(Adger 2006)</w:t>
            </w:r>
          </w:p>
        </w:tc>
        <w:tc>
          <w:tcPr>
            <w:tcW w:w="4287" w:type="dxa"/>
            <w:tcBorders>
              <w:top w:val="nil"/>
              <w:bottom w:val="nil"/>
            </w:tcBorders>
          </w:tcPr>
          <w:p w14:paraId="107817DB" w14:textId="77777777" w:rsidR="00AC220F" w:rsidRPr="00B56EFD" w:rsidRDefault="00AC220F" w:rsidP="00AC220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inorBidi" w:hAnsiTheme="minorBidi"/>
                <w:color w:val="231F20"/>
                <w:sz w:val="20"/>
              </w:rPr>
            </w:pPr>
            <w:r w:rsidRPr="00B56EFD">
              <w:rPr>
                <w:rFonts w:asciiTheme="minorBidi" w:hAnsiTheme="minorBidi"/>
                <w:color w:val="231F20"/>
                <w:sz w:val="20"/>
              </w:rPr>
              <w:t>The ability of a social or ecological system to absorb disturbances while retaining the same basic structure and ways of functioning,</w:t>
            </w:r>
          </w:p>
          <w:p w14:paraId="6A37F47D" w14:textId="0A9E489A" w:rsidR="00AC220F" w:rsidRPr="00B56EFD" w:rsidRDefault="00AC220F" w:rsidP="001139E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inorBidi" w:hAnsiTheme="minorBidi"/>
                <w:color w:val="231F20"/>
                <w:sz w:val="20"/>
              </w:rPr>
            </w:pPr>
            <w:r w:rsidRPr="00B56EFD">
              <w:rPr>
                <w:rFonts w:asciiTheme="minorBidi" w:hAnsiTheme="minorBidi"/>
                <w:color w:val="231F20"/>
                <w:sz w:val="20"/>
              </w:rPr>
              <w:t>the capacity of self-organization, and the capacity to adapt to stress and change (IPCC, 2007).</w:t>
            </w:r>
          </w:p>
        </w:tc>
      </w:tr>
      <w:tr w:rsidR="00AC220F" w:rsidRPr="00B56EFD" w14:paraId="5C552693" w14:textId="77777777" w:rsidTr="00FD2284">
        <w:tc>
          <w:tcPr>
            <w:cnfStyle w:val="001000000000" w:firstRow="0" w:lastRow="0" w:firstColumn="1" w:lastColumn="0" w:oddVBand="0" w:evenVBand="0" w:oddHBand="0" w:evenHBand="0" w:firstRowFirstColumn="0" w:firstRowLastColumn="0" w:lastRowFirstColumn="0" w:lastRowLastColumn="0"/>
            <w:tcW w:w="1517" w:type="dxa"/>
            <w:tcBorders>
              <w:top w:val="nil"/>
              <w:bottom w:val="nil"/>
            </w:tcBorders>
          </w:tcPr>
          <w:p w14:paraId="68E80517" w14:textId="77777777" w:rsidR="00AC220F" w:rsidRPr="00B56EFD" w:rsidRDefault="00AC220F" w:rsidP="00AC220F">
            <w:pPr>
              <w:rPr>
                <w:rFonts w:asciiTheme="minorBidi" w:hAnsiTheme="minorBidi"/>
                <w:b w:val="0"/>
                <w:sz w:val="20"/>
              </w:rPr>
            </w:pPr>
            <w:r w:rsidRPr="00B56EFD">
              <w:rPr>
                <w:rFonts w:asciiTheme="minorBidi" w:hAnsiTheme="minorBidi"/>
                <w:sz w:val="20"/>
              </w:rPr>
              <w:t xml:space="preserve">Sustainability </w:t>
            </w:r>
          </w:p>
        </w:tc>
        <w:tc>
          <w:tcPr>
            <w:tcW w:w="2700" w:type="dxa"/>
            <w:tcBorders>
              <w:top w:val="nil"/>
              <w:bottom w:val="nil"/>
            </w:tcBorders>
          </w:tcPr>
          <w:p w14:paraId="28182B48" w14:textId="31FD7DEC" w:rsidR="00AC220F" w:rsidRPr="00B56EFD" w:rsidRDefault="00AC220F" w:rsidP="001139E0">
            <w:pPr>
              <w:cnfStyle w:val="000000000000" w:firstRow="0" w:lastRow="0" w:firstColumn="0" w:lastColumn="0" w:oddVBand="0" w:evenVBand="0" w:oddHBand="0" w:evenHBand="0" w:firstRowFirstColumn="0" w:firstRowLastColumn="0" w:lastRowFirstColumn="0" w:lastRowLastColumn="0"/>
              <w:rPr>
                <w:rFonts w:asciiTheme="minorBidi" w:hAnsiTheme="minorBidi"/>
                <w:sz w:val="20"/>
              </w:rPr>
            </w:pPr>
            <w:r w:rsidRPr="00B56EFD">
              <w:rPr>
                <w:rFonts w:asciiTheme="minorBidi" w:hAnsiTheme="minorBidi"/>
                <w:sz w:val="20"/>
              </w:rPr>
              <w:t xml:space="preserve">(Mileti D. S., 1999). Mileti, D.S., 1999. Disasters by design: a reassessment of natural hazards in the United States, Natural hazards and disasters. </w:t>
            </w:r>
            <w:r w:rsidRPr="00B56EFD">
              <w:rPr>
                <w:rFonts w:asciiTheme="minorBidi" w:hAnsiTheme="minorBidi"/>
                <w:sz w:val="20"/>
              </w:rPr>
              <w:lastRenderedPageBreak/>
              <w:t>(Cited in Cutter et al 2008)</w:t>
            </w:r>
            <w:r w:rsidR="00387593">
              <w:rPr>
                <w:rFonts w:asciiTheme="minorBidi" w:hAnsiTheme="minorBidi"/>
                <w:sz w:val="20"/>
              </w:rPr>
              <w:t xml:space="preserve"> </w:t>
            </w:r>
            <w:r w:rsidR="00FD2284" w:rsidRPr="00FD2284">
              <w:rPr>
                <w:rFonts w:asciiTheme="minorBidi" w:hAnsiTheme="minorBidi"/>
                <w:sz w:val="20"/>
              </w:rPr>
              <w:t>(Tobin 1999)</w:t>
            </w:r>
          </w:p>
        </w:tc>
        <w:tc>
          <w:tcPr>
            <w:tcW w:w="4287" w:type="dxa"/>
            <w:tcBorders>
              <w:top w:val="nil"/>
              <w:bottom w:val="nil"/>
            </w:tcBorders>
          </w:tcPr>
          <w:p w14:paraId="3D3D10DE" w14:textId="77777777" w:rsidR="002C5ED8" w:rsidRDefault="00AC220F" w:rsidP="001139E0">
            <w:pPr>
              <w:cnfStyle w:val="000000000000" w:firstRow="0" w:lastRow="0" w:firstColumn="0" w:lastColumn="0" w:oddVBand="0" w:evenVBand="0" w:oddHBand="0" w:evenHBand="0" w:firstRowFirstColumn="0" w:firstRowLastColumn="0" w:lastRowFirstColumn="0" w:lastRowLastColumn="0"/>
              <w:rPr>
                <w:rFonts w:asciiTheme="minorBidi" w:hAnsiTheme="minorBidi"/>
                <w:sz w:val="20"/>
              </w:rPr>
            </w:pPr>
            <w:r w:rsidRPr="00B56EFD">
              <w:rPr>
                <w:rFonts w:asciiTheme="minorBidi" w:hAnsiTheme="minorBidi"/>
                <w:sz w:val="20"/>
              </w:rPr>
              <w:lastRenderedPageBreak/>
              <w:t>The ability to tolerate—and overcome—damage, diminished productivity, and reduced quality of life from an extreme event without significant outside assistance (Mileti</w:t>
            </w:r>
          </w:p>
          <w:p w14:paraId="42414086" w14:textId="2F0A67CE" w:rsidR="00AC220F" w:rsidRPr="00B56EFD" w:rsidRDefault="00AC220F" w:rsidP="001139E0">
            <w:pPr>
              <w:cnfStyle w:val="000000000000" w:firstRow="0" w:lastRow="0" w:firstColumn="0" w:lastColumn="0" w:oddVBand="0" w:evenVBand="0" w:oddHBand="0" w:evenHBand="0" w:firstRowFirstColumn="0" w:firstRowLastColumn="0" w:lastRowFirstColumn="0" w:lastRowLastColumn="0"/>
              <w:rPr>
                <w:rFonts w:asciiTheme="minorBidi" w:hAnsiTheme="minorBidi"/>
                <w:sz w:val="20"/>
              </w:rPr>
            </w:pPr>
            <w:r w:rsidRPr="00B56EFD">
              <w:rPr>
                <w:rFonts w:asciiTheme="minorBidi" w:hAnsiTheme="minorBidi"/>
                <w:sz w:val="20"/>
              </w:rPr>
              <w:t xml:space="preserve"> D. S., </w:t>
            </w:r>
            <w:r w:rsidR="00101F04" w:rsidRPr="00B56EFD">
              <w:rPr>
                <w:rFonts w:asciiTheme="minorBidi" w:hAnsiTheme="minorBidi"/>
                <w:sz w:val="20"/>
              </w:rPr>
              <w:t>1999, p.</w:t>
            </w:r>
            <w:r w:rsidRPr="00B56EFD">
              <w:rPr>
                <w:rFonts w:asciiTheme="minorBidi" w:hAnsiTheme="minorBidi"/>
                <w:sz w:val="20"/>
              </w:rPr>
              <w:t>4</w:t>
            </w:r>
            <w:r w:rsidR="00387593">
              <w:rPr>
                <w:rFonts w:asciiTheme="minorBidi" w:hAnsiTheme="minorBidi"/>
                <w:sz w:val="20"/>
              </w:rPr>
              <w:t>)</w:t>
            </w:r>
            <w:r w:rsidRPr="00B56EFD">
              <w:rPr>
                <w:rFonts w:asciiTheme="minorBidi" w:hAnsiTheme="minorBidi"/>
                <w:sz w:val="20"/>
              </w:rPr>
              <w:t>.</w:t>
            </w:r>
          </w:p>
        </w:tc>
      </w:tr>
      <w:tr w:rsidR="009F5F59" w:rsidRPr="00B56EFD" w14:paraId="39E7E798" w14:textId="77777777" w:rsidTr="00FD22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7" w:type="dxa"/>
            <w:tcBorders>
              <w:top w:val="nil"/>
              <w:bottom w:val="nil"/>
            </w:tcBorders>
          </w:tcPr>
          <w:p w14:paraId="5F45B4A2" w14:textId="77777777" w:rsidR="009F5F59" w:rsidRPr="00B56EFD" w:rsidRDefault="009F5F59" w:rsidP="00AC220F">
            <w:pPr>
              <w:rPr>
                <w:rFonts w:asciiTheme="minorBidi" w:hAnsiTheme="minorBidi"/>
                <w:sz w:val="20"/>
              </w:rPr>
            </w:pPr>
          </w:p>
        </w:tc>
        <w:tc>
          <w:tcPr>
            <w:tcW w:w="2700" w:type="dxa"/>
            <w:tcBorders>
              <w:top w:val="nil"/>
              <w:bottom w:val="nil"/>
            </w:tcBorders>
          </w:tcPr>
          <w:p w14:paraId="102F9F98" w14:textId="77777777" w:rsidR="009F5F59" w:rsidRPr="00B56EFD" w:rsidRDefault="009F5F59" w:rsidP="00AC220F">
            <w:pPr>
              <w:cnfStyle w:val="000000100000" w:firstRow="0" w:lastRow="0" w:firstColumn="0" w:lastColumn="0" w:oddVBand="0" w:evenVBand="0" w:oddHBand="1" w:evenHBand="0" w:firstRowFirstColumn="0" w:firstRowLastColumn="0" w:lastRowFirstColumn="0" w:lastRowLastColumn="0"/>
              <w:rPr>
                <w:rFonts w:asciiTheme="minorBidi" w:hAnsiTheme="minorBidi"/>
                <w:sz w:val="20"/>
              </w:rPr>
            </w:pPr>
          </w:p>
        </w:tc>
        <w:tc>
          <w:tcPr>
            <w:tcW w:w="4287" w:type="dxa"/>
            <w:tcBorders>
              <w:top w:val="nil"/>
              <w:bottom w:val="nil"/>
            </w:tcBorders>
          </w:tcPr>
          <w:p w14:paraId="0E0A3D8C" w14:textId="77777777" w:rsidR="009F5F59" w:rsidRPr="00B56EFD" w:rsidRDefault="009F5F59" w:rsidP="00AC220F">
            <w:pPr>
              <w:cnfStyle w:val="000000100000" w:firstRow="0" w:lastRow="0" w:firstColumn="0" w:lastColumn="0" w:oddVBand="0" w:evenVBand="0" w:oddHBand="1" w:evenHBand="0" w:firstRowFirstColumn="0" w:firstRowLastColumn="0" w:lastRowFirstColumn="0" w:lastRowLastColumn="0"/>
              <w:rPr>
                <w:rFonts w:asciiTheme="minorBidi" w:hAnsiTheme="minorBidi"/>
                <w:sz w:val="20"/>
              </w:rPr>
            </w:pPr>
          </w:p>
        </w:tc>
      </w:tr>
    </w:tbl>
    <w:p w14:paraId="7B4FE7D9" w14:textId="09FF7B08" w:rsidR="0086487A" w:rsidRDefault="009E465F" w:rsidP="002C08B5">
      <w:pPr>
        <w:spacing w:after="0" w:line="360" w:lineRule="auto"/>
        <w:rPr>
          <w:rFonts w:ascii="Arial" w:hAnsi="Arial" w:cs="Arial"/>
        </w:rPr>
      </w:pPr>
      <w:r>
        <w:rPr>
          <w:rFonts w:ascii="Arial" w:hAnsi="Arial" w:cs="Arial"/>
          <w:noProof/>
          <w:lang w:val="en-US"/>
        </w:rPr>
        <mc:AlternateContent>
          <mc:Choice Requires="wpg">
            <w:drawing>
              <wp:anchor distT="0" distB="0" distL="114300" distR="114300" simplePos="0" relativeHeight="252311552" behindDoc="1" locked="0" layoutInCell="1" allowOverlap="1" wp14:anchorId="45B995B6" wp14:editId="4CC31A9D">
                <wp:simplePos x="0" y="0"/>
                <wp:positionH relativeFrom="column">
                  <wp:posOffset>-79375</wp:posOffset>
                </wp:positionH>
                <wp:positionV relativeFrom="paragraph">
                  <wp:posOffset>-121920</wp:posOffset>
                </wp:positionV>
                <wp:extent cx="5363210" cy="3698875"/>
                <wp:effectExtent l="0" t="0" r="8890" b="0"/>
                <wp:wrapTight wrapText="bothSides">
                  <wp:wrapPolygon edited="0">
                    <wp:start x="0" y="0"/>
                    <wp:lineTo x="0" y="2225"/>
                    <wp:lineTo x="1458" y="3560"/>
                    <wp:lineTo x="1458" y="21470"/>
                    <wp:lineTo x="20332" y="21470"/>
                    <wp:lineTo x="20332" y="3560"/>
                    <wp:lineTo x="21559" y="2225"/>
                    <wp:lineTo x="21559" y="0"/>
                    <wp:lineTo x="0" y="0"/>
                  </wp:wrapPolygon>
                </wp:wrapTight>
                <wp:docPr id="475" name="Group 475"/>
                <wp:cNvGraphicFramePr/>
                <a:graphic xmlns:a="http://schemas.openxmlformats.org/drawingml/2006/main">
                  <a:graphicData uri="http://schemas.microsoft.com/office/word/2010/wordprocessingGroup">
                    <wpg:wgp>
                      <wpg:cNvGrpSpPr/>
                      <wpg:grpSpPr>
                        <a:xfrm>
                          <a:off x="0" y="0"/>
                          <a:ext cx="5363210" cy="3698875"/>
                          <a:chOff x="0" y="-127646"/>
                          <a:chExt cx="5363210" cy="3701057"/>
                        </a:xfrm>
                      </wpg:grpSpPr>
                      <wps:wsp>
                        <wps:cNvPr id="474" name="Text Box 474"/>
                        <wps:cNvSpPr txBox="1"/>
                        <wps:spPr>
                          <a:xfrm>
                            <a:off x="0" y="-127646"/>
                            <a:ext cx="5363210" cy="381620"/>
                          </a:xfrm>
                          <a:prstGeom prst="rect">
                            <a:avLst/>
                          </a:prstGeom>
                          <a:solidFill>
                            <a:prstClr val="white"/>
                          </a:solidFill>
                          <a:ln>
                            <a:noFill/>
                          </a:ln>
                        </wps:spPr>
                        <wps:txbx>
                          <w:txbxContent>
                            <w:p w14:paraId="5B72D07B" w14:textId="781DD0D4" w:rsidR="00D87BB9" w:rsidRPr="00141889" w:rsidRDefault="00D87BB9" w:rsidP="00477C40">
                              <w:pPr>
                                <w:pStyle w:val="Caption"/>
                                <w:rPr>
                                  <w:noProof/>
                                  <w:sz w:val="20"/>
                                </w:rPr>
                              </w:pPr>
                              <w:bookmarkStart w:id="114" w:name="_Toc20738138"/>
                              <w:r>
                                <w:t>Figure 2-1: Resilience Framework – Four Element (DIFD,2011)</w:t>
                              </w:r>
                            </w:p>
                            <w:p w14:paraId="5EB4DDFE" w14:textId="77777777" w:rsidR="00D87BB9" w:rsidRDefault="00D87BB9"/>
                            <w:p w14:paraId="5BB534E9"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51BBAE1A" w14:textId="77777777" w:rsidR="00D87BB9" w:rsidRDefault="00D87BB9"/>
                            <w:p w14:paraId="28130505"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7CB46808" w14:textId="77777777" w:rsidR="00D87BB9" w:rsidRDefault="00D87BB9"/>
                            <w:p w14:paraId="3007E53B"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39F1D8AF" w14:textId="77777777" w:rsidR="00D87BB9" w:rsidRDefault="00D87BB9"/>
                            <w:p w14:paraId="0E1279A9"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75D1F1D4" w14:textId="77777777" w:rsidR="00D87BB9" w:rsidRDefault="00D87BB9"/>
                            <w:p w14:paraId="12373D04"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6C2C849D" w14:textId="77777777" w:rsidR="00D87BB9" w:rsidRDefault="00D87BB9"/>
                            <w:p w14:paraId="02E863CA"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848ED76" w14:textId="77777777" w:rsidR="00D87BB9" w:rsidRDefault="00D87BB9"/>
                            <w:p w14:paraId="10CAA0BD"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4885271C" w14:textId="77777777" w:rsidR="00D87BB9" w:rsidRDefault="00D87BB9"/>
                            <w:p w14:paraId="373A3CB5"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037B5EF" w14:textId="77777777" w:rsidR="00D87BB9" w:rsidRDefault="00D87BB9"/>
                            <w:p w14:paraId="044B64EC"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5B6B7611" w14:textId="77777777" w:rsidR="00D87BB9" w:rsidRDefault="00D87BB9"/>
                            <w:p w14:paraId="449D5D31"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640CF3AB" w14:textId="77777777" w:rsidR="00D87BB9" w:rsidRDefault="00D87BB9"/>
                            <w:p w14:paraId="5FECE347"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1DD7F3CF" w14:textId="77777777" w:rsidR="00D87BB9" w:rsidRDefault="00D87BB9"/>
                            <w:p w14:paraId="00B11DF3"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25D6AD46" w14:textId="77777777" w:rsidR="00D87BB9" w:rsidRDefault="00D87BB9"/>
                            <w:p w14:paraId="37C22089"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2D66FF66" w14:textId="77777777" w:rsidR="00D87BB9" w:rsidRDefault="00D87BB9"/>
                            <w:p w14:paraId="6360C31F"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122A58A7" w14:textId="77777777" w:rsidR="00D87BB9" w:rsidRDefault="00D87BB9"/>
                            <w:p w14:paraId="7D97B0B7"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3F636992" w14:textId="77777777" w:rsidR="00D87BB9" w:rsidRDefault="00D87BB9"/>
                            <w:p w14:paraId="63D5E113"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1F288A58" w14:textId="77777777" w:rsidR="00D87BB9" w:rsidRDefault="00D87BB9"/>
                            <w:p w14:paraId="71500FC8"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77A663E" w14:textId="77777777" w:rsidR="00D87BB9" w:rsidRDefault="00D87BB9"/>
                            <w:p w14:paraId="1DB1124C"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D17A2CF" w14:textId="77777777" w:rsidR="00D87BB9" w:rsidRDefault="00D87BB9"/>
                            <w:p w14:paraId="7ECDB7B0"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350CC8A2" w14:textId="77777777" w:rsidR="00D87BB9" w:rsidRDefault="00D87BB9"/>
                            <w:p w14:paraId="4679C5B2"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8A20525" w14:textId="77777777" w:rsidR="00D87BB9" w:rsidRDefault="00D87BB9"/>
                            <w:p w14:paraId="0AAC4139"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0D4EE6F3" w14:textId="77777777" w:rsidR="00D87BB9" w:rsidRDefault="00D87BB9"/>
                            <w:p w14:paraId="26FEB772"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14D0489D" w14:textId="77777777" w:rsidR="00D87BB9" w:rsidRDefault="00D87BB9"/>
                            <w:p w14:paraId="157E6B5B"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DE93E01" w14:textId="77777777" w:rsidR="00D87BB9" w:rsidRDefault="00D87BB9"/>
                            <w:p w14:paraId="67FC6BD3"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9C17815" w14:textId="77777777" w:rsidR="00D87BB9" w:rsidRDefault="00D87BB9"/>
                            <w:p w14:paraId="6E28B630"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2AE2333E" w14:textId="77777777" w:rsidR="00D87BB9" w:rsidRDefault="00D87BB9"/>
                            <w:p w14:paraId="42D4A944"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36E6413" w14:textId="77777777" w:rsidR="00D87BB9" w:rsidRDefault="00D87BB9"/>
                            <w:p w14:paraId="6D022CF4"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078376D1" w14:textId="77777777" w:rsidR="00D87BB9" w:rsidRDefault="00D87BB9"/>
                            <w:p w14:paraId="5971F23C"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0366DE7D" w14:textId="77777777" w:rsidR="00D87BB9" w:rsidRDefault="00D87BB9"/>
                            <w:p w14:paraId="1C720A19"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5DFA2CC2" w14:textId="77777777" w:rsidR="00D87BB9" w:rsidRDefault="00D87BB9"/>
                            <w:p w14:paraId="6193F9D9"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04E4DED7" w14:textId="77777777" w:rsidR="00D87BB9" w:rsidRDefault="00D87BB9"/>
                            <w:p w14:paraId="5B458BE3"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16145CA2" w14:textId="77777777" w:rsidR="00D87BB9" w:rsidRDefault="00D87BB9"/>
                            <w:p w14:paraId="26326C2C"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776CAC19" w14:textId="77777777" w:rsidR="00D87BB9" w:rsidRDefault="00D87BB9"/>
                            <w:p w14:paraId="1F132C4D"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3D974B22" w14:textId="77777777" w:rsidR="00D87BB9" w:rsidRDefault="00D87BB9"/>
                            <w:p w14:paraId="702A23ED"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1BB12D5E" w14:textId="77777777" w:rsidR="00D87BB9" w:rsidRDefault="00D87BB9"/>
                            <w:p w14:paraId="772622C5"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0D10E58B" w14:textId="77777777" w:rsidR="00D87BB9" w:rsidRDefault="00D87BB9"/>
                            <w:p w14:paraId="5C42B047"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05718922" w14:textId="77777777" w:rsidR="00D87BB9" w:rsidRDefault="00D87BB9"/>
                            <w:p w14:paraId="6FA6A20F"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66A408F1" w14:textId="77777777" w:rsidR="00D87BB9" w:rsidRDefault="00D87BB9"/>
                            <w:p w14:paraId="3DF7EA2E"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6ADFBE60" w14:textId="77777777" w:rsidR="00D87BB9" w:rsidRDefault="00D87BB9"/>
                            <w:p w14:paraId="249756A6"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5CE3D5D3" w14:textId="77777777" w:rsidR="00D87BB9" w:rsidRDefault="00D87BB9"/>
                            <w:p w14:paraId="2B8EF059"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25A74101" w14:textId="77777777" w:rsidR="00D87BB9" w:rsidRDefault="00D87BB9"/>
                            <w:p w14:paraId="1C757F75"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62A778E7" w14:textId="77777777" w:rsidR="00D87BB9" w:rsidRDefault="00D87BB9"/>
                            <w:p w14:paraId="4DD6281C"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BCD8D1E" w14:textId="77777777" w:rsidR="00D87BB9" w:rsidRDefault="00D87BB9"/>
                            <w:p w14:paraId="07AB94AA"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5C72EC49" w14:textId="77777777" w:rsidR="00D87BB9" w:rsidRDefault="00D87BB9"/>
                            <w:p w14:paraId="3FDFA501"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01C9F434" w14:textId="77777777" w:rsidR="00D87BB9" w:rsidRDefault="00D87BB9"/>
                            <w:p w14:paraId="3BAA2464"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0942DE56" w14:textId="77777777" w:rsidR="00D87BB9" w:rsidRDefault="00D87BB9"/>
                            <w:p w14:paraId="655830BA"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03524536" w14:textId="77777777" w:rsidR="00D87BB9" w:rsidRDefault="00D87BB9"/>
                            <w:p w14:paraId="0635E2D7"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C4C0AC1" w14:textId="77777777" w:rsidR="00D87BB9" w:rsidRDefault="00D87BB9"/>
                            <w:p w14:paraId="6C4564DE"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3D3B969A" w14:textId="77777777" w:rsidR="00D87BB9" w:rsidRDefault="00D87BB9"/>
                            <w:p w14:paraId="320D78D3"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9E0F930" w14:textId="77777777" w:rsidR="00D87BB9" w:rsidRDefault="00D87BB9"/>
                            <w:p w14:paraId="56C48BAA"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4D2EE1CF" w14:textId="77777777" w:rsidR="00D87BB9" w:rsidRDefault="00D87BB9"/>
                            <w:p w14:paraId="1A998F01"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00FD3D0" w14:textId="77777777" w:rsidR="00D87BB9" w:rsidRDefault="00D87BB9"/>
                            <w:p w14:paraId="4A3D79C0"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33749484" w14:textId="77777777" w:rsidR="00D87BB9" w:rsidRDefault="00D87BB9"/>
                            <w:p w14:paraId="1A7256A9"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F73488B" w14:textId="77777777" w:rsidR="00D87BB9" w:rsidRDefault="00D87BB9"/>
                            <w:p w14:paraId="74B2CA58"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0A09879C" w14:textId="77777777" w:rsidR="00D87BB9" w:rsidRDefault="00D87BB9"/>
                            <w:p w14:paraId="2AA4260B"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76543A93" w14:textId="77777777" w:rsidR="00D87BB9" w:rsidRDefault="00D87BB9"/>
                            <w:p w14:paraId="18581DA7"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7765A13" w14:textId="77777777" w:rsidR="00D87BB9" w:rsidRDefault="00D87BB9"/>
                            <w:p w14:paraId="626A4C8A"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23072878" w14:textId="77777777" w:rsidR="00D87BB9" w:rsidRDefault="00D87BB9"/>
                            <w:p w14:paraId="64A8515E"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84671D2" w14:textId="77777777" w:rsidR="00D87BB9" w:rsidRDefault="00D87BB9"/>
                            <w:p w14:paraId="318943A1"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9F4561F" w14:textId="77777777" w:rsidR="00D87BB9" w:rsidRDefault="00D87BB9"/>
                            <w:p w14:paraId="2D98CCE9"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59F9E4FA" w14:textId="77777777" w:rsidR="00D87BB9" w:rsidRDefault="00D87BB9"/>
                            <w:p w14:paraId="62D23EF5"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6C62BAD" w14:textId="77777777" w:rsidR="00D87BB9" w:rsidRDefault="00D87BB9"/>
                            <w:p w14:paraId="6B864A30"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19D8F213" w14:textId="77777777" w:rsidR="00D87BB9" w:rsidRDefault="00D87BB9"/>
                            <w:p w14:paraId="32CB8644"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4EA9D7E" w14:textId="77777777" w:rsidR="00D87BB9" w:rsidRDefault="00D87BB9"/>
                            <w:p w14:paraId="77A8CCDA"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1C7BE7C" w14:textId="77777777" w:rsidR="00D87BB9" w:rsidRDefault="00D87BB9"/>
                            <w:p w14:paraId="06E3551F"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A4530F8" w14:textId="77777777" w:rsidR="00D87BB9" w:rsidRDefault="00D87BB9"/>
                            <w:p w14:paraId="2B748877"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30A40610" w14:textId="77777777" w:rsidR="00D87BB9" w:rsidRDefault="00D87BB9"/>
                            <w:p w14:paraId="1F895C92"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3B10ED3" w14:textId="77777777" w:rsidR="00D87BB9" w:rsidRDefault="00D87BB9"/>
                            <w:p w14:paraId="6A92A0EC"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63469B5" w14:textId="77777777" w:rsidR="00D87BB9" w:rsidRDefault="00D87BB9"/>
                            <w:p w14:paraId="73C814C6"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DD1EFD5" w14:textId="77777777" w:rsidR="00D87BB9" w:rsidRDefault="00D87BB9"/>
                            <w:p w14:paraId="59EA9A9D"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183A69E1" w14:textId="77777777" w:rsidR="00D87BB9" w:rsidRDefault="00D87BB9"/>
                            <w:p w14:paraId="13FCA559"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E5FFB2E" w14:textId="77777777" w:rsidR="00D87BB9" w:rsidRDefault="00D87BB9"/>
                            <w:p w14:paraId="2334083A"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E2C5DDB" w14:textId="77777777" w:rsidR="00D87BB9" w:rsidRDefault="00D87BB9"/>
                            <w:p w14:paraId="27196AA9"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151D8F8B" w14:textId="77777777" w:rsidR="00D87BB9" w:rsidRDefault="00D87BB9"/>
                            <w:p w14:paraId="2A18792D"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7ED773D" w14:textId="77777777" w:rsidR="00D87BB9" w:rsidRDefault="00D87BB9"/>
                            <w:p w14:paraId="3C040201"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00CDA59A" w14:textId="77777777" w:rsidR="00D87BB9" w:rsidRDefault="00D87BB9"/>
                            <w:p w14:paraId="6C56B220"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4FC63C5" w14:textId="77777777" w:rsidR="00D87BB9" w:rsidRDefault="00D87BB9"/>
                            <w:p w14:paraId="718C6264"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31A790C3" w14:textId="77777777" w:rsidR="00D87BB9" w:rsidRDefault="00D87BB9"/>
                            <w:p w14:paraId="04695B31"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8DC0BD0" w14:textId="77777777" w:rsidR="00D87BB9" w:rsidRDefault="00D87BB9"/>
                            <w:p w14:paraId="0CBE206E"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74EEC4B8" w14:textId="77777777" w:rsidR="00D87BB9" w:rsidRDefault="00D87BB9"/>
                            <w:p w14:paraId="06FDBFDB"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4FB5F585" w14:textId="77777777" w:rsidR="00D87BB9" w:rsidRDefault="00D87BB9"/>
                            <w:p w14:paraId="59290CFF" w14:textId="411A04F0"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16E47638" w14:textId="77777777" w:rsidR="00D87BB9" w:rsidRDefault="00D87BB9"/>
                            <w:p w14:paraId="5598052E"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440B9073" w14:textId="77777777" w:rsidR="00D87BB9" w:rsidRDefault="00D87BB9"/>
                            <w:p w14:paraId="0AB16459"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52635245" w14:textId="77777777" w:rsidR="00D87BB9" w:rsidRDefault="00D87BB9"/>
                            <w:p w14:paraId="4757F3CA"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1430543E" w14:textId="77777777" w:rsidR="00D87BB9" w:rsidRDefault="00D87BB9"/>
                            <w:p w14:paraId="1D1C896B"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6AD09EDE" w14:textId="77777777" w:rsidR="00D87BB9" w:rsidRDefault="00D87BB9"/>
                            <w:p w14:paraId="606B920C"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19CEC9AD" w14:textId="77777777" w:rsidR="00D87BB9" w:rsidRDefault="00D87BB9"/>
                            <w:p w14:paraId="2D1BBA3B"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BC42EBF" w14:textId="77777777" w:rsidR="00D87BB9" w:rsidRDefault="00D87BB9"/>
                            <w:p w14:paraId="50420989"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1074B6CC" w14:textId="77777777" w:rsidR="00D87BB9" w:rsidRDefault="00D87BB9"/>
                            <w:p w14:paraId="68956468"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4639E1BE" w14:textId="77777777" w:rsidR="00D87BB9" w:rsidRDefault="00D87BB9"/>
                            <w:p w14:paraId="35960872"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57CECFC2" w14:textId="77777777" w:rsidR="00D87BB9" w:rsidRDefault="00D87BB9"/>
                            <w:p w14:paraId="34053738"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47242ED8" w14:textId="77777777" w:rsidR="00D87BB9" w:rsidRDefault="00D87BB9"/>
                            <w:p w14:paraId="5225E398"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129910DE" w14:textId="77777777" w:rsidR="00D87BB9" w:rsidRDefault="00D87BB9"/>
                            <w:p w14:paraId="1528D58A"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5A94CE25" w14:textId="77777777" w:rsidR="00D87BB9" w:rsidRDefault="00D87BB9"/>
                            <w:p w14:paraId="19B5586E"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5D0E3885" w14:textId="77777777" w:rsidR="00D87BB9" w:rsidRDefault="00D87BB9"/>
                            <w:p w14:paraId="059B27E0"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2C5582E2" w14:textId="77777777" w:rsidR="00D87BB9" w:rsidRDefault="00D87BB9"/>
                            <w:p w14:paraId="678AEF04"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8006144" w14:textId="77777777" w:rsidR="00D87BB9" w:rsidRDefault="00D87BB9"/>
                            <w:p w14:paraId="21A04E5D"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1DEB0567" w14:textId="77777777" w:rsidR="00D87BB9" w:rsidRDefault="00D87BB9"/>
                            <w:p w14:paraId="5C3AFC0F"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DE4BBC4" w14:textId="77777777" w:rsidR="00D87BB9" w:rsidRDefault="00D87BB9"/>
                            <w:p w14:paraId="2B0432C2"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B1C0D2C" w14:textId="77777777" w:rsidR="00D87BB9" w:rsidRDefault="00D87BB9"/>
                            <w:p w14:paraId="5E3242E0"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493C68CF" w14:textId="77777777" w:rsidR="00D87BB9" w:rsidRDefault="00D87BB9"/>
                            <w:p w14:paraId="2D8DBA72"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1367ACF" w14:textId="77777777" w:rsidR="00D87BB9" w:rsidRDefault="00D87BB9"/>
                            <w:p w14:paraId="12123769"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5FE4734F" w14:textId="77777777" w:rsidR="00D87BB9" w:rsidRDefault="00D87BB9"/>
                            <w:p w14:paraId="5A28986E"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26CA207" w14:textId="77777777" w:rsidR="00D87BB9" w:rsidRDefault="00D87BB9"/>
                            <w:p w14:paraId="7C90E039"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CF6EA4F" w14:textId="77777777" w:rsidR="00D87BB9" w:rsidRDefault="00D87BB9"/>
                            <w:p w14:paraId="0787BF6E"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DC7938F" w14:textId="77777777" w:rsidR="00D87BB9" w:rsidRDefault="00D87BB9"/>
                            <w:p w14:paraId="6C74C26B"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56536B3F" w14:textId="77777777" w:rsidR="00D87BB9" w:rsidRDefault="00D87BB9"/>
                            <w:p w14:paraId="59462AC6"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3E3D46E" w14:textId="77777777" w:rsidR="00D87BB9" w:rsidRDefault="00D87BB9"/>
                            <w:p w14:paraId="49F096B4" w14:textId="411A04F0"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2DD24AA4" w14:textId="77777777" w:rsidR="00D87BB9" w:rsidRDefault="00D87BB9"/>
                            <w:p w14:paraId="7786387C"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7331F51D" w14:textId="77777777" w:rsidR="00D87BB9" w:rsidRDefault="00D87BB9"/>
                            <w:p w14:paraId="5E955457"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21D182B8" w14:textId="77777777" w:rsidR="00D87BB9" w:rsidRDefault="00D87BB9"/>
                            <w:p w14:paraId="7D90A302"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30CA7F96" w14:textId="77777777" w:rsidR="00D87BB9" w:rsidRDefault="00D87BB9"/>
                            <w:p w14:paraId="638D5AB5"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40DDBAF4" w14:textId="77777777" w:rsidR="00D87BB9" w:rsidRDefault="00D87BB9"/>
                            <w:p w14:paraId="1559FD62"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385A4ACE" w14:textId="77777777" w:rsidR="00D87BB9" w:rsidRDefault="00D87BB9"/>
                            <w:p w14:paraId="7AF48F22"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3240470" w14:textId="77777777" w:rsidR="00D87BB9" w:rsidRDefault="00D87BB9"/>
                            <w:p w14:paraId="67CB048B"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727A29C0" w14:textId="77777777" w:rsidR="00D87BB9" w:rsidRDefault="00D87BB9"/>
                            <w:p w14:paraId="53A0A21C"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477F3A6" w14:textId="77777777" w:rsidR="00D87BB9" w:rsidRDefault="00D87BB9"/>
                            <w:p w14:paraId="3E187606" w14:textId="411A04F0"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4B74A450" w14:textId="77777777" w:rsidR="00D87BB9" w:rsidRDefault="00D87BB9"/>
                            <w:p w14:paraId="54D06CA0"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5AE40E9D" w14:textId="77777777" w:rsidR="00D87BB9" w:rsidRDefault="00D87BB9"/>
                            <w:p w14:paraId="7A118ABA"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0E03FEC7" w14:textId="77777777" w:rsidR="00D87BB9" w:rsidRDefault="00D87BB9"/>
                            <w:p w14:paraId="7C5313F4" w14:textId="26E527FF"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1A31718D" w14:textId="77777777" w:rsidR="00D87BB9" w:rsidRDefault="00D87BB9"/>
                            <w:p w14:paraId="7D674259" w14:textId="77A7F95A"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69" name="Picture 469"/>
                          <pic:cNvPicPr>
                            <a:picLocks noChangeAspect="1"/>
                          </pic:cNvPicPr>
                        </pic:nvPicPr>
                        <pic:blipFill rotWithShape="1">
                          <a:blip r:embed="rId27">
                            <a:grayscl/>
                            <a:extLst>
                              <a:ext uri="{28A0092B-C50C-407E-A947-70E740481C1C}">
                                <a14:useLocalDpi xmlns:a14="http://schemas.microsoft.com/office/drawing/2010/main" val="0"/>
                              </a:ext>
                            </a:extLst>
                          </a:blip>
                          <a:srcRect l="24772" t="21501" r="23673" b="12384"/>
                          <a:stretch/>
                        </pic:blipFill>
                        <pic:spPr bwMode="auto">
                          <a:xfrm>
                            <a:off x="397315" y="231994"/>
                            <a:ext cx="4631885" cy="3341417"/>
                          </a:xfrm>
                          <a:prstGeom prst="rect">
                            <a:avLst/>
                          </a:prstGeom>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45B995B6" id="Group 475" o:spid="_x0000_s1057" style="position:absolute;margin-left:-6.25pt;margin-top:-9.6pt;width:422.3pt;height:291.25pt;z-index:-251004928;mso-height-relative:margin" coordorigin=",-1276" coordsize="53632,37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">
                <v:shape id="Text Box 474" o:spid="_x0000_s1058" type="#_x0000_t202" style="position:absolute;top:-1276;width:53632;height:3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" stroked="f">
                  <v:textbox inset="0,0,0,0">
                    <w:txbxContent>
                      <w:p w14:paraId="5B72D07B" w14:textId="781DD0D4" w:rsidR="00D87BB9" w:rsidRPr="00141889" w:rsidRDefault="00D87BB9" w:rsidP="00477C40">
                        <w:pPr>
                          <w:pStyle w:val="Caption"/>
                          <w:rPr>
                            <w:noProof/>
                            <w:sz w:val="20"/>
                          </w:rPr>
                        </w:pPr>
                        <w:bookmarkStart w:id="115" w:name="_Toc20738138"/>
                        <w:r>
                          <w:t>Figure 2-1: Resilience Framework – Four Element (DIFD,2011)</w:t>
                        </w:r>
                      </w:p>
                      <w:p w14:paraId="5EB4DDFE" w14:textId="77777777" w:rsidR="00D87BB9" w:rsidRDefault="00D87BB9"/>
                      <w:p w14:paraId="5BB534E9"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51BBAE1A" w14:textId="77777777" w:rsidR="00D87BB9" w:rsidRDefault="00D87BB9"/>
                      <w:p w14:paraId="28130505"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7CB46808" w14:textId="77777777" w:rsidR="00D87BB9" w:rsidRDefault="00D87BB9"/>
                      <w:p w14:paraId="3007E53B"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39F1D8AF" w14:textId="77777777" w:rsidR="00D87BB9" w:rsidRDefault="00D87BB9"/>
                      <w:p w14:paraId="0E1279A9"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75D1F1D4" w14:textId="77777777" w:rsidR="00D87BB9" w:rsidRDefault="00D87BB9"/>
                      <w:p w14:paraId="12373D04"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6C2C849D" w14:textId="77777777" w:rsidR="00D87BB9" w:rsidRDefault="00D87BB9"/>
                      <w:p w14:paraId="02E863CA"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848ED76" w14:textId="77777777" w:rsidR="00D87BB9" w:rsidRDefault="00D87BB9"/>
                      <w:p w14:paraId="10CAA0BD"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4885271C" w14:textId="77777777" w:rsidR="00D87BB9" w:rsidRDefault="00D87BB9"/>
                      <w:p w14:paraId="373A3CB5"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037B5EF" w14:textId="77777777" w:rsidR="00D87BB9" w:rsidRDefault="00D87BB9"/>
                      <w:p w14:paraId="044B64EC"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5B6B7611" w14:textId="77777777" w:rsidR="00D87BB9" w:rsidRDefault="00D87BB9"/>
                      <w:p w14:paraId="449D5D31"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640CF3AB" w14:textId="77777777" w:rsidR="00D87BB9" w:rsidRDefault="00D87BB9"/>
                      <w:p w14:paraId="5FECE347"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1DD7F3CF" w14:textId="77777777" w:rsidR="00D87BB9" w:rsidRDefault="00D87BB9"/>
                      <w:p w14:paraId="00B11DF3"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25D6AD46" w14:textId="77777777" w:rsidR="00D87BB9" w:rsidRDefault="00D87BB9"/>
                      <w:p w14:paraId="37C22089"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2D66FF66" w14:textId="77777777" w:rsidR="00D87BB9" w:rsidRDefault="00D87BB9"/>
                      <w:p w14:paraId="6360C31F"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122A58A7" w14:textId="77777777" w:rsidR="00D87BB9" w:rsidRDefault="00D87BB9"/>
                      <w:p w14:paraId="7D97B0B7"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3F636992" w14:textId="77777777" w:rsidR="00D87BB9" w:rsidRDefault="00D87BB9"/>
                      <w:p w14:paraId="63D5E113"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1F288A58" w14:textId="77777777" w:rsidR="00D87BB9" w:rsidRDefault="00D87BB9"/>
                      <w:p w14:paraId="71500FC8"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77A663E" w14:textId="77777777" w:rsidR="00D87BB9" w:rsidRDefault="00D87BB9"/>
                      <w:p w14:paraId="1DB1124C"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D17A2CF" w14:textId="77777777" w:rsidR="00D87BB9" w:rsidRDefault="00D87BB9"/>
                      <w:p w14:paraId="7ECDB7B0"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350CC8A2" w14:textId="77777777" w:rsidR="00D87BB9" w:rsidRDefault="00D87BB9"/>
                      <w:p w14:paraId="4679C5B2"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8A20525" w14:textId="77777777" w:rsidR="00D87BB9" w:rsidRDefault="00D87BB9"/>
                      <w:p w14:paraId="0AAC4139"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0D4EE6F3" w14:textId="77777777" w:rsidR="00D87BB9" w:rsidRDefault="00D87BB9"/>
                      <w:p w14:paraId="26FEB772"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14D0489D" w14:textId="77777777" w:rsidR="00D87BB9" w:rsidRDefault="00D87BB9"/>
                      <w:p w14:paraId="157E6B5B"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DE93E01" w14:textId="77777777" w:rsidR="00D87BB9" w:rsidRDefault="00D87BB9"/>
                      <w:p w14:paraId="67FC6BD3"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9C17815" w14:textId="77777777" w:rsidR="00D87BB9" w:rsidRDefault="00D87BB9"/>
                      <w:p w14:paraId="6E28B630"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2AE2333E" w14:textId="77777777" w:rsidR="00D87BB9" w:rsidRDefault="00D87BB9"/>
                      <w:p w14:paraId="42D4A944"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36E6413" w14:textId="77777777" w:rsidR="00D87BB9" w:rsidRDefault="00D87BB9"/>
                      <w:p w14:paraId="6D022CF4"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078376D1" w14:textId="77777777" w:rsidR="00D87BB9" w:rsidRDefault="00D87BB9"/>
                      <w:p w14:paraId="5971F23C"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0366DE7D" w14:textId="77777777" w:rsidR="00D87BB9" w:rsidRDefault="00D87BB9"/>
                      <w:p w14:paraId="1C720A19"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5DFA2CC2" w14:textId="77777777" w:rsidR="00D87BB9" w:rsidRDefault="00D87BB9"/>
                      <w:p w14:paraId="6193F9D9"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04E4DED7" w14:textId="77777777" w:rsidR="00D87BB9" w:rsidRDefault="00D87BB9"/>
                      <w:p w14:paraId="5B458BE3"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16145CA2" w14:textId="77777777" w:rsidR="00D87BB9" w:rsidRDefault="00D87BB9"/>
                      <w:p w14:paraId="26326C2C"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776CAC19" w14:textId="77777777" w:rsidR="00D87BB9" w:rsidRDefault="00D87BB9"/>
                      <w:p w14:paraId="1F132C4D"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3D974B22" w14:textId="77777777" w:rsidR="00D87BB9" w:rsidRDefault="00D87BB9"/>
                      <w:p w14:paraId="702A23ED"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1BB12D5E" w14:textId="77777777" w:rsidR="00D87BB9" w:rsidRDefault="00D87BB9"/>
                      <w:p w14:paraId="772622C5"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0D10E58B" w14:textId="77777777" w:rsidR="00D87BB9" w:rsidRDefault="00D87BB9"/>
                      <w:p w14:paraId="5C42B047"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05718922" w14:textId="77777777" w:rsidR="00D87BB9" w:rsidRDefault="00D87BB9"/>
                      <w:p w14:paraId="6FA6A20F"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66A408F1" w14:textId="77777777" w:rsidR="00D87BB9" w:rsidRDefault="00D87BB9"/>
                      <w:p w14:paraId="3DF7EA2E"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6ADFBE60" w14:textId="77777777" w:rsidR="00D87BB9" w:rsidRDefault="00D87BB9"/>
                      <w:p w14:paraId="249756A6"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5CE3D5D3" w14:textId="77777777" w:rsidR="00D87BB9" w:rsidRDefault="00D87BB9"/>
                      <w:p w14:paraId="2B8EF059"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25A74101" w14:textId="77777777" w:rsidR="00D87BB9" w:rsidRDefault="00D87BB9"/>
                      <w:p w14:paraId="1C757F75"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62A778E7" w14:textId="77777777" w:rsidR="00D87BB9" w:rsidRDefault="00D87BB9"/>
                      <w:p w14:paraId="4DD6281C"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BCD8D1E" w14:textId="77777777" w:rsidR="00D87BB9" w:rsidRDefault="00D87BB9"/>
                      <w:p w14:paraId="07AB94AA"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5C72EC49" w14:textId="77777777" w:rsidR="00D87BB9" w:rsidRDefault="00D87BB9"/>
                      <w:p w14:paraId="3FDFA501"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01C9F434" w14:textId="77777777" w:rsidR="00D87BB9" w:rsidRDefault="00D87BB9"/>
                      <w:p w14:paraId="3BAA2464"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0942DE56" w14:textId="77777777" w:rsidR="00D87BB9" w:rsidRDefault="00D87BB9"/>
                      <w:p w14:paraId="655830BA"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03524536" w14:textId="77777777" w:rsidR="00D87BB9" w:rsidRDefault="00D87BB9"/>
                      <w:p w14:paraId="0635E2D7"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C4C0AC1" w14:textId="77777777" w:rsidR="00D87BB9" w:rsidRDefault="00D87BB9"/>
                      <w:p w14:paraId="6C4564DE"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3D3B969A" w14:textId="77777777" w:rsidR="00D87BB9" w:rsidRDefault="00D87BB9"/>
                      <w:p w14:paraId="320D78D3"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9E0F930" w14:textId="77777777" w:rsidR="00D87BB9" w:rsidRDefault="00D87BB9"/>
                      <w:p w14:paraId="56C48BAA"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4D2EE1CF" w14:textId="77777777" w:rsidR="00D87BB9" w:rsidRDefault="00D87BB9"/>
                      <w:p w14:paraId="1A998F01"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00FD3D0" w14:textId="77777777" w:rsidR="00D87BB9" w:rsidRDefault="00D87BB9"/>
                      <w:p w14:paraId="4A3D79C0"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33749484" w14:textId="77777777" w:rsidR="00D87BB9" w:rsidRDefault="00D87BB9"/>
                      <w:p w14:paraId="1A7256A9"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F73488B" w14:textId="77777777" w:rsidR="00D87BB9" w:rsidRDefault="00D87BB9"/>
                      <w:p w14:paraId="74B2CA58"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0A09879C" w14:textId="77777777" w:rsidR="00D87BB9" w:rsidRDefault="00D87BB9"/>
                      <w:p w14:paraId="2AA4260B"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76543A93" w14:textId="77777777" w:rsidR="00D87BB9" w:rsidRDefault="00D87BB9"/>
                      <w:p w14:paraId="18581DA7"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7765A13" w14:textId="77777777" w:rsidR="00D87BB9" w:rsidRDefault="00D87BB9"/>
                      <w:p w14:paraId="626A4C8A"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23072878" w14:textId="77777777" w:rsidR="00D87BB9" w:rsidRDefault="00D87BB9"/>
                      <w:p w14:paraId="64A8515E"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84671D2" w14:textId="77777777" w:rsidR="00D87BB9" w:rsidRDefault="00D87BB9"/>
                      <w:p w14:paraId="318943A1"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9F4561F" w14:textId="77777777" w:rsidR="00D87BB9" w:rsidRDefault="00D87BB9"/>
                      <w:p w14:paraId="2D98CCE9"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59F9E4FA" w14:textId="77777777" w:rsidR="00D87BB9" w:rsidRDefault="00D87BB9"/>
                      <w:p w14:paraId="62D23EF5"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6C62BAD" w14:textId="77777777" w:rsidR="00D87BB9" w:rsidRDefault="00D87BB9"/>
                      <w:p w14:paraId="6B864A30"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19D8F213" w14:textId="77777777" w:rsidR="00D87BB9" w:rsidRDefault="00D87BB9"/>
                      <w:p w14:paraId="32CB8644"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4EA9D7E" w14:textId="77777777" w:rsidR="00D87BB9" w:rsidRDefault="00D87BB9"/>
                      <w:p w14:paraId="77A8CCDA"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1C7BE7C" w14:textId="77777777" w:rsidR="00D87BB9" w:rsidRDefault="00D87BB9"/>
                      <w:p w14:paraId="06E3551F"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A4530F8" w14:textId="77777777" w:rsidR="00D87BB9" w:rsidRDefault="00D87BB9"/>
                      <w:p w14:paraId="2B748877"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30A40610" w14:textId="77777777" w:rsidR="00D87BB9" w:rsidRDefault="00D87BB9"/>
                      <w:p w14:paraId="1F895C92"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3B10ED3" w14:textId="77777777" w:rsidR="00D87BB9" w:rsidRDefault="00D87BB9"/>
                      <w:p w14:paraId="6A92A0EC"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63469B5" w14:textId="77777777" w:rsidR="00D87BB9" w:rsidRDefault="00D87BB9"/>
                      <w:p w14:paraId="73C814C6"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DD1EFD5" w14:textId="77777777" w:rsidR="00D87BB9" w:rsidRDefault="00D87BB9"/>
                      <w:p w14:paraId="59EA9A9D"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183A69E1" w14:textId="77777777" w:rsidR="00D87BB9" w:rsidRDefault="00D87BB9"/>
                      <w:p w14:paraId="13FCA559"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E5FFB2E" w14:textId="77777777" w:rsidR="00D87BB9" w:rsidRDefault="00D87BB9"/>
                      <w:p w14:paraId="2334083A"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E2C5DDB" w14:textId="77777777" w:rsidR="00D87BB9" w:rsidRDefault="00D87BB9"/>
                      <w:p w14:paraId="27196AA9"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151D8F8B" w14:textId="77777777" w:rsidR="00D87BB9" w:rsidRDefault="00D87BB9"/>
                      <w:p w14:paraId="2A18792D"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7ED773D" w14:textId="77777777" w:rsidR="00D87BB9" w:rsidRDefault="00D87BB9"/>
                      <w:p w14:paraId="3C040201"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00CDA59A" w14:textId="77777777" w:rsidR="00D87BB9" w:rsidRDefault="00D87BB9"/>
                      <w:p w14:paraId="6C56B220"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4FC63C5" w14:textId="77777777" w:rsidR="00D87BB9" w:rsidRDefault="00D87BB9"/>
                      <w:p w14:paraId="718C6264"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31A790C3" w14:textId="77777777" w:rsidR="00D87BB9" w:rsidRDefault="00D87BB9"/>
                      <w:p w14:paraId="04695B31"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8DC0BD0" w14:textId="77777777" w:rsidR="00D87BB9" w:rsidRDefault="00D87BB9"/>
                      <w:p w14:paraId="0CBE206E"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74EEC4B8" w14:textId="77777777" w:rsidR="00D87BB9" w:rsidRDefault="00D87BB9"/>
                      <w:p w14:paraId="06FDBFDB"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4FB5F585" w14:textId="77777777" w:rsidR="00D87BB9" w:rsidRDefault="00D87BB9"/>
                      <w:p w14:paraId="59290CFF" w14:textId="411A04F0"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16E47638" w14:textId="77777777" w:rsidR="00D87BB9" w:rsidRDefault="00D87BB9"/>
                      <w:p w14:paraId="5598052E"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440B9073" w14:textId="77777777" w:rsidR="00D87BB9" w:rsidRDefault="00D87BB9"/>
                      <w:p w14:paraId="0AB16459"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52635245" w14:textId="77777777" w:rsidR="00D87BB9" w:rsidRDefault="00D87BB9"/>
                      <w:p w14:paraId="4757F3CA"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1430543E" w14:textId="77777777" w:rsidR="00D87BB9" w:rsidRDefault="00D87BB9"/>
                      <w:p w14:paraId="1D1C896B"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6AD09EDE" w14:textId="77777777" w:rsidR="00D87BB9" w:rsidRDefault="00D87BB9"/>
                      <w:p w14:paraId="606B920C"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19CEC9AD" w14:textId="77777777" w:rsidR="00D87BB9" w:rsidRDefault="00D87BB9"/>
                      <w:p w14:paraId="2D1BBA3B"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BC42EBF" w14:textId="77777777" w:rsidR="00D87BB9" w:rsidRDefault="00D87BB9"/>
                      <w:p w14:paraId="50420989"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1074B6CC" w14:textId="77777777" w:rsidR="00D87BB9" w:rsidRDefault="00D87BB9"/>
                      <w:p w14:paraId="68956468"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4639E1BE" w14:textId="77777777" w:rsidR="00D87BB9" w:rsidRDefault="00D87BB9"/>
                      <w:p w14:paraId="35960872"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57CECFC2" w14:textId="77777777" w:rsidR="00D87BB9" w:rsidRDefault="00D87BB9"/>
                      <w:p w14:paraId="34053738"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47242ED8" w14:textId="77777777" w:rsidR="00D87BB9" w:rsidRDefault="00D87BB9"/>
                      <w:p w14:paraId="5225E398"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129910DE" w14:textId="77777777" w:rsidR="00D87BB9" w:rsidRDefault="00D87BB9"/>
                      <w:p w14:paraId="1528D58A"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5A94CE25" w14:textId="77777777" w:rsidR="00D87BB9" w:rsidRDefault="00D87BB9"/>
                      <w:p w14:paraId="19B5586E"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5D0E3885" w14:textId="77777777" w:rsidR="00D87BB9" w:rsidRDefault="00D87BB9"/>
                      <w:p w14:paraId="059B27E0"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2C5582E2" w14:textId="77777777" w:rsidR="00D87BB9" w:rsidRDefault="00D87BB9"/>
                      <w:p w14:paraId="678AEF04"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8006144" w14:textId="77777777" w:rsidR="00D87BB9" w:rsidRDefault="00D87BB9"/>
                      <w:p w14:paraId="21A04E5D"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1DEB0567" w14:textId="77777777" w:rsidR="00D87BB9" w:rsidRDefault="00D87BB9"/>
                      <w:p w14:paraId="5C3AFC0F"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DE4BBC4" w14:textId="77777777" w:rsidR="00D87BB9" w:rsidRDefault="00D87BB9"/>
                      <w:p w14:paraId="2B0432C2"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B1C0D2C" w14:textId="77777777" w:rsidR="00D87BB9" w:rsidRDefault="00D87BB9"/>
                      <w:p w14:paraId="5E3242E0"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493C68CF" w14:textId="77777777" w:rsidR="00D87BB9" w:rsidRDefault="00D87BB9"/>
                      <w:p w14:paraId="2D8DBA72"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1367ACF" w14:textId="77777777" w:rsidR="00D87BB9" w:rsidRDefault="00D87BB9"/>
                      <w:p w14:paraId="12123769"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5FE4734F" w14:textId="77777777" w:rsidR="00D87BB9" w:rsidRDefault="00D87BB9"/>
                      <w:p w14:paraId="5A28986E"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26CA207" w14:textId="77777777" w:rsidR="00D87BB9" w:rsidRDefault="00D87BB9"/>
                      <w:p w14:paraId="7C90E039"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CF6EA4F" w14:textId="77777777" w:rsidR="00D87BB9" w:rsidRDefault="00D87BB9"/>
                      <w:p w14:paraId="0787BF6E"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DC7938F" w14:textId="77777777" w:rsidR="00D87BB9" w:rsidRDefault="00D87BB9"/>
                      <w:p w14:paraId="6C74C26B"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56536B3F" w14:textId="77777777" w:rsidR="00D87BB9" w:rsidRDefault="00D87BB9"/>
                      <w:p w14:paraId="59462AC6"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3E3D46E" w14:textId="77777777" w:rsidR="00D87BB9" w:rsidRDefault="00D87BB9"/>
                      <w:p w14:paraId="49F096B4" w14:textId="411A04F0"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2DD24AA4" w14:textId="77777777" w:rsidR="00D87BB9" w:rsidRDefault="00D87BB9"/>
                      <w:p w14:paraId="7786387C"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7331F51D" w14:textId="77777777" w:rsidR="00D87BB9" w:rsidRDefault="00D87BB9"/>
                      <w:p w14:paraId="5E955457"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21D182B8" w14:textId="77777777" w:rsidR="00D87BB9" w:rsidRDefault="00D87BB9"/>
                      <w:p w14:paraId="7D90A302" w14:textId="77777777"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30CA7F96" w14:textId="77777777" w:rsidR="00D87BB9" w:rsidRDefault="00D87BB9"/>
                      <w:p w14:paraId="638D5AB5"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40DDBAF4" w14:textId="77777777" w:rsidR="00D87BB9" w:rsidRDefault="00D87BB9"/>
                      <w:p w14:paraId="1559FD62"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385A4ACE" w14:textId="77777777" w:rsidR="00D87BB9" w:rsidRDefault="00D87BB9"/>
                      <w:p w14:paraId="7AF48F22"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3240470" w14:textId="77777777" w:rsidR="00D87BB9" w:rsidRDefault="00D87BB9"/>
                      <w:p w14:paraId="67CB048B"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727A29C0" w14:textId="77777777" w:rsidR="00D87BB9" w:rsidRDefault="00D87BB9"/>
                      <w:p w14:paraId="53A0A21C"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477F3A6" w14:textId="77777777" w:rsidR="00D87BB9" w:rsidRDefault="00D87BB9"/>
                      <w:p w14:paraId="3E187606" w14:textId="411A04F0"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4B74A450" w14:textId="77777777" w:rsidR="00D87BB9" w:rsidRDefault="00D87BB9"/>
                      <w:p w14:paraId="54D06CA0" w14:textId="77777777"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p>
                      <w:p w14:paraId="5AE40E9D" w14:textId="77777777" w:rsidR="00D87BB9" w:rsidRDefault="00D87BB9"/>
                      <w:p w14:paraId="7A118ABA" w14:textId="77777777" w:rsidR="00D87BB9" w:rsidRPr="00141889" w:rsidRDefault="00D87BB9" w:rsidP="00DA428C">
                        <w:pPr>
                          <w:pStyle w:val="Caption"/>
                          <w:rPr>
                            <w:noProof/>
                            <w:sz w:val="20"/>
                          </w:rPr>
                        </w:pPr>
                        <w:r>
                          <w:t>Figure 2-2: The D</w:t>
                        </w:r>
                        <w:r w:rsidRPr="00C511AD">
                          <w:t xml:space="preserve">ynamic interaction system for natural disaster caused social conflict. </w:t>
                        </w:r>
                        <w:r>
                          <w:t>(Jiuping et al, 2016)</w:t>
                        </w:r>
                      </w:p>
                      <w:p w14:paraId="0E03FEC7" w14:textId="77777777" w:rsidR="00D87BB9" w:rsidRDefault="00D87BB9"/>
                      <w:p w14:paraId="7C5313F4" w14:textId="26E527FF" w:rsidR="00D87BB9" w:rsidRPr="00141889" w:rsidRDefault="00D87BB9" w:rsidP="00477C40">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Figure 2-1: Resilience Framework – Four Element (DIFD,2011)</w:t>
                        </w:r>
                      </w:p>
                      <w:p w14:paraId="1A31718D" w14:textId="77777777" w:rsidR="00D87BB9" w:rsidRDefault="00D87BB9"/>
                      <w:p w14:paraId="7D674259" w14:textId="77A7F95A" w:rsidR="00D87BB9" w:rsidRPr="00141889" w:rsidRDefault="00D87BB9" w:rsidP="00477C40">
                        <w:pPr>
                          <w:pStyle w:val="Caption"/>
                          <w:rPr>
                            <w:noProof/>
                            <w:sz w:val="20"/>
                          </w:rPr>
                        </w:pPr>
                        <w:r>
                          <w:t>Figure 2-2: The D</w:t>
                        </w:r>
                        <w:r w:rsidRPr="00C511AD">
                          <w:t xml:space="preserve">ynamic interaction system for natural disaster caused social conflict. </w:t>
                        </w:r>
                        <w:r>
                          <w:t>(Jiuping et al, 2016)Figure 2-1: Resilience Framework – Four Element (DIFD,2011)</w:t>
                        </w:r>
                        <w:bookmarkEnd w:id="115"/>
                      </w:p>
                    </w:txbxContent>
                  </v:textbox>
                </v:shape>
                <v:shape id="Picture 469" o:spid="_x0000_s1059" type="#_x0000_t75" style="position:absolute;left:3973;top:2319;width:46319;height:33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">
                  <v:imagedata r:id="rId28" o:title="" croptop="14091f" cropbottom="8116f" cropleft="16235f" cropright="15514f" grayscale="t"/>
                  <v:path arrowok="t"/>
                </v:shape>
                <w10:wrap type="tight"/>
              </v:group>
            </w:pict>
          </mc:Fallback>
        </mc:AlternateContent>
      </w:r>
      <w:r w:rsidR="005A70BD" w:rsidRPr="00B54CDB">
        <w:rPr>
          <w:rFonts w:ascii="Arial" w:hAnsi="Arial" w:cs="Arial"/>
        </w:rPr>
        <w:t xml:space="preserve">The </w:t>
      </w:r>
      <w:r w:rsidR="002C5ED8" w:rsidRPr="00B54CDB">
        <w:rPr>
          <w:rFonts w:ascii="Arial" w:hAnsi="Arial" w:cs="Arial"/>
        </w:rPr>
        <w:t>2014</w:t>
      </w:r>
      <w:r w:rsidR="002C5ED8">
        <w:rPr>
          <w:rFonts w:ascii="Arial" w:hAnsi="Arial" w:cs="Arial"/>
        </w:rPr>
        <w:t xml:space="preserve"> </w:t>
      </w:r>
      <w:r w:rsidR="002C5ED8" w:rsidRPr="00B54CDB">
        <w:rPr>
          <w:rFonts w:ascii="Arial" w:hAnsi="Arial" w:cs="Arial"/>
        </w:rPr>
        <w:t xml:space="preserve">Guidelines for Resilience Systems Analysis </w:t>
      </w:r>
      <w:r w:rsidR="002C5ED8">
        <w:rPr>
          <w:rFonts w:ascii="Arial" w:hAnsi="Arial" w:cs="Arial"/>
        </w:rPr>
        <w:t xml:space="preserve">published by the </w:t>
      </w:r>
      <w:r w:rsidR="005A70BD" w:rsidRPr="00B54CDB">
        <w:rPr>
          <w:rFonts w:ascii="Arial" w:hAnsi="Arial" w:cs="Arial"/>
        </w:rPr>
        <w:t xml:space="preserve">Organisation for Economic </w:t>
      </w:r>
      <w:r w:rsidR="00D41C9E">
        <w:rPr>
          <w:rFonts w:ascii="Arial" w:hAnsi="Arial" w:cs="Arial"/>
        </w:rPr>
        <w:t>Co-operation and Development</w:t>
      </w:r>
      <w:r w:rsidR="005A70BD" w:rsidRPr="00B54CDB">
        <w:rPr>
          <w:rFonts w:ascii="Arial" w:hAnsi="Arial" w:cs="Arial"/>
        </w:rPr>
        <w:t xml:space="preserve"> (OECD)</w:t>
      </w:r>
      <w:r w:rsidR="005D4A10">
        <w:rPr>
          <w:rFonts w:ascii="Arial" w:hAnsi="Arial" w:cs="Arial"/>
        </w:rPr>
        <w:fldChar w:fldCharType="begin"/>
      </w:r>
      <w:r w:rsidR="005D4A10">
        <w:instrText xml:space="preserve"> TA \l "</w:instrText>
      </w:r>
      <w:r w:rsidR="005D4A10" w:rsidRPr="00200E3F">
        <w:rPr>
          <w:rFonts w:ascii="Arial" w:hAnsi="Arial" w:cs="Arial"/>
        </w:rPr>
        <w:instrText>OECD    Organisation for Economic Co-operation and Development’s</w:instrText>
      </w:r>
      <w:r w:rsidR="005D4A10">
        <w:instrText xml:space="preserve">" \s "OECD" \c 1 </w:instrText>
      </w:r>
      <w:r w:rsidR="005D4A10">
        <w:rPr>
          <w:rFonts w:ascii="Arial" w:hAnsi="Arial" w:cs="Arial"/>
        </w:rPr>
        <w:fldChar w:fldCharType="end"/>
      </w:r>
      <w:r w:rsidR="005A70BD" w:rsidRPr="00B54CDB">
        <w:rPr>
          <w:rFonts w:ascii="Arial" w:hAnsi="Arial" w:cs="Arial"/>
        </w:rPr>
        <w:t xml:space="preserve"> </w:t>
      </w:r>
      <w:r w:rsidR="002C5ED8">
        <w:rPr>
          <w:rFonts w:ascii="Arial" w:hAnsi="Arial" w:cs="Arial"/>
        </w:rPr>
        <w:t>were</w:t>
      </w:r>
      <w:r w:rsidR="005A70BD" w:rsidRPr="00B54CDB">
        <w:rPr>
          <w:rFonts w:ascii="Arial" w:hAnsi="Arial" w:cs="Arial"/>
        </w:rPr>
        <w:t xml:space="preserve"> </w:t>
      </w:r>
      <w:r w:rsidR="002C5ED8">
        <w:rPr>
          <w:rFonts w:ascii="Arial" w:hAnsi="Arial" w:cs="Arial"/>
        </w:rPr>
        <w:t>adhered in this study,</w:t>
      </w:r>
      <w:r w:rsidR="005A70BD" w:rsidRPr="00B54CDB">
        <w:rPr>
          <w:rFonts w:ascii="Arial" w:hAnsi="Arial" w:cs="Arial"/>
        </w:rPr>
        <w:t xml:space="preserve"> to </w:t>
      </w:r>
      <w:r w:rsidR="00D41C9E">
        <w:rPr>
          <w:rFonts w:ascii="Arial" w:hAnsi="Arial" w:cs="Arial"/>
        </w:rPr>
        <w:t>address</w:t>
      </w:r>
      <w:r w:rsidR="005A70BD" w:rsidRPr="00B54CDB">
        <w:rPr>
          <w:rFonts w:ascii="Arial" w:hAnsi="Arial" w:cs="Arial"/>
        </w:rPr>
        <w:t xml:space="preserve"> the question ‘how to analyse risk and build a roadmap t</w:t>
      </w:r>
      <w:r w:rsidR="005A70BD" w:rsidRPr="001139E0">
        <w:rPr>
          <w:rFonts w:ascii="Arial" w:hAnsi="Arial" w:cs="Arial"/>
        </w:rPr>
        <w:t>o resilience’</w:t>
      </w:r>
      <w:r w:rsidR="005A70BD">
        <w:rPr>
          <w:rFonts w:ascii="Arial" w:hAnsi="Arial" w:cs="Arial"/>
        </w:rPr>
        <w:t>. Further investigation was applied for</w:t>
      </w:r>
      <w:r w:rsidR="005A70BD" w:rsidRPr="005A70BD">
        <w:rPr>
          <w:rFonts w:ascii="Arial" w:hAnsi="Arial" w:cs="Arial"/>
        </w:rPr>
        <w:t xml:space="preserve"> the UND</w:t>
      </w:r>
      <w:r w:rsidR="00036837">
        <w:rPr>
          <w:rFonts w:ascii="Arial" w:hAnsi="Arial" w:cs="Arial"/>
        </w:rPr>
        <w:t>R</w:t>
      </w:r>
      <w:r w:rsidR="005A70BD" w:rsidRPr="005A70BD">
        <w:rPr>
          <w:rFonts w:ascii="Arial" w:hAnsi="Arial" w:cs="Arial"/>
        </w:rPr>
        <w:t>R</w:t>
      </w:r>
      <w:r w:rsidR="00D41C9E">
        <w:rPr>
          <w:rFonts w:ascii="Arial" w:hAnsi="Arial" w:cs="Arial"/>
        </w:rPr>
        <w:t xml:space="preserve"> definition of</w:t>
      </w:r>
      <w:r w:rsidR="005A70BD">
        <w:rPr>
          <w:rFonts w:ascii="Arial" w:hAnsi="Arial" w:cs="Arial"/>
        </w:rPr>
        <w:t xml:space="preserve"> resilience</w:t>
      </w:r>
      <w:r w:rsidR="005A70BD" w:rsidRPr="005A70BD">
        <w:rPr>
          <w:rFonts w:ascii="Arial" w:hAnsi="Arial" w:cs="Arial"/>
        </w:rPr>
        <w:t xml:space="preserve"> </w:t>
      </w:r>
      <w:r w:rsidR="002C5ED8" w:rsidRPr="005A70BD">
        <w:rPr>
          <w:rFonts w:ascii="Arial" w:hAnsi="Arial" w:cs="Arial"/>
        </w:rPr>
        <w:t xml:space="preserve">and its impact for achieving sustainability </w:t>
      </w:r>
      <w:r w:rsidR="002C5ED8">
        <w:rPr>
          <w:rFonts w:ascii="Arial" w:hAnsi="Arial" w:cs="Arial"/>
        </w:rPr>
        <w:t xml:space="preserve">as </w:t>
      </w:r>
      <w:r w:rsidR="005A70BD" w:rsidRPr="005A70BD">
        <w:rPr>
          <w:rFonts w:ascii="Arial" w:hAnsi="Arial" w:cs="Arial"/>
        </w:rPr>
        <w:t>‘the ability of a system, community or society exposed to hazards to resist, absorb, accommodate to and recover from the effects of a hazards in a timely and efficient manner, including through the preservation and restoration of its essential basic structures and functions’ (UND</w:t>
      </w:r>
      <w:r w:rsidR="00036837">
        <w:rPr>
          <w:rFonts w:ascii="Arial" w:hAnsi="Arial" w:cs="Arial"/>
        </w:rPr>
        <w:t>R</w:t>
      </w:r>
      <w:r w:rsidR="002C5ED8">
        <w:rPr>
          <w:rFonts w:ascii="Arial" w:hAnsi="Arial" w:cs="Arial"/>
        </w:rPr>
        <w:t xml:space="preserve">R, 2016). Here, </w:t>
      </w:r>
      <w:r w:rsidR="005A70BD" w:rsidRPr="005A70BD">
        <w:rPr>
          <w:rFonts w:ascii="Arial" w:hAnsi="Arial" w:cs="Arial"/>
        </w:rPr>
        <w:t xml:space="preserve">‘system’ was divided into </w:t>
      </w:r>
      <w:r w:rsidR="00D41C9E">
        <w:rPr>
          <w:rFonts w:ascii="Arial" w:hAnsi="Arial" w:cs="Arial"/>
        </w:rPr>
        <w:t xml:space="preserve">a combination of </w:t>
      </w:r>
      <w:r w:rsidR="005A70BD" w:rsidRPr="005A70BD">
        <w:rPr>
          <w:rFonts w:ascii="Arial" w:hAnsi="Arial" w:cs="Arial"/>
        </w:rPr>
        <w:t>socio-economic, environmental and institutional systems, to explore the mediums of data</w:t>
      </w:r>
      <w:r w:rsidR="002C08B5" w:rsidRPr="002C08B5">
        <w:t xml:space="preserve"> </w:t>
      </w:r>
      <w:r w:rsidR="002C08B5" w:rsidRPr="002C08B5">
        <w:rPr>
          <w:rFonts w:ascii="Arial" w:hAnsi="Arial" w:cs="Arial"/>
        </w:rPr>
        <w:t>collection</w:t>
      </w:r>
      <w:r w:rsidR="005A70BD" w:rsidRPr="005A70BD">
        <w:rPr>
          <w:rFonts w:ascii="Arial" w:hAnsi="Arial" w:cs="Arial"/>
        </w:rPr>
        <w:t xml:space="preserve"> and data analytics in developing </w:t>
      </w:r>
      <w:r w:rsidR="007B64F9">
        <w:rPr>
          <w:rFonts w:ascii="Arial" w:hAnsi="Arial" w:cs="Arial"/>
        </w:rPr>
        <w:t xml:space="preserve">Urban </w:t>
      </w:r>
      <w:r w:rsidR="005A70BD" w:rsidRPr="005A70BD">
        <w:rPr>
          <w:rFonts w:ascii="Arial" w:hAnsi="Arial" w:cs="Arial"/>
        </w:rPr>
        <w:t xml:space="preserve">Resilience Action Plan </w:t>
      </w:r>
      <w:r w:rsidR="007B64F9">
        <w:rPr>
          <w:rFonts w:ascii="Arial" w:hAnsi="Arial" w:cs="Arial"/>
        </w:rPr>
        <w:t xml:space="preserve">(U-RAP) </w:t>
      </w:r>
      <w:r w:rsidR="002C08B5">
        <w:rPr>
          <w:rFonts w:ascii="Arial" w:hAnsi="Arial" w:cs="Arial"/>
        </w:rPr>
        <w:t>policy guidance</w:t>
      </w:r>
      <w:r w:rsidR="005A70BD" w:rsidRPr="005A70BD">
        <w:rPr>
          <w:rFonts w:ascii="Arial" w:hAnsi="Arial" w:cs="Arial"/>
        </w:rPr>
        <w:t>. Data accessibility, analytics</w:t>
      </w:r>
      <w:r w:rsidR="00766CC6">
        <w:rPr>
          <w:rFonts w:ascii="Arial" w:hAnsi="Arial" w:cs="Arial"/>
        </w:rPr>
        <w:t>,</w:t>
      </w:r>
      <w:r w:rsidR="005A70BD" w:rsidRPr="005A70BD">
        <w:rPr>
          <w:rFonts w:ascii="Arial" w:hAnsi="Arial" w:cs="Arial"/>
        </w:rPr>
        <w:t xml:space="preserve"> and usability w</w:t>
      </w:r>
      <w:r w:rsidR="00766CC6">
        <w:rPr>
          <w:rFonts w:ascii="Arial" w:hAnsi="Arial" w:cs="Arial"/>
        </w:rPr>
        <w:t>ere</w:t>
      </w:r>
      <w:r w:rsidR="00F571AC">
        <w:rPr>
          <w:rFonts w:ascii="Arial" w:hAnsi="Arial" w:cs="Arial"/>
        </w:rPr>
        <w:t xml:space="preserve"> also explored for ‘hazards’, categorised into ‘shocks’ and ‘s</w:t>
      </w:r>
      <w:r w:rsidR="005A70BD" w:rsidRPr="005A70BD">
        <w:rPr>
          <w:rFonts w:ascii="Arial" w:hAnsi="Arial" w:cs="Arial"/>
        </w:rPr>
        <w:t xml:space="preserve">tresses’ in association with </w:t>
      </w:r>
      <w:r w:rsidR="00F571AC">
        <w:rPr>
          <w:rFonts w:ascii="Arial" w:hAnsi="Arial" w:cs="Arial"/>
        </w:rPr>
        <w:t xml:space="preserve">the </w:t>
      </w:r>
      <w:r w:rsidR="005A70BD" w:rsidRPr="005A70BD">
        <w:rPr>
          <w:rFonts w:ascii="Arial" w:hAnsi="Arial" w:cs="Arial"/>
        </w:rPr>
        <w:t xml:space="preserve">time scale of impact. </w:t>
      </w:r>
      <w:r w:rsidR="00970063">
        <w:rPr>
          <w:rFonts w:ascii="Arial" w:hAnsi="Arial" w:cs="Arial"/>
        </w:rPr>
        <w:t>T</w:t>
      </w:r>
      <w:r w:rsidR="00E731CF">
        <w:rPr>
          <w:rFonts w:ascii="Arial" w:hAnsi="Arial" w:cs="Arial"/>
        </w:rPr>
        <w:t>he guiding principles for ‘</w:t>
      </w:r>
      <w:r w:rsidR="00E731CF" w:rsidRPr="00E731CF">
        <w:rPr>
          <w:rFonts w:ascii="Arial" w:hAnsi="Arial" w:cs="Arial"/>
        </w:rPr>
        <w:t>Defining Disaster Resilience:</w:t>
      </w:r>
      <w:r w:rsidR="00E731CF">
        <w:rPr>
          <w:rFonts w:ascii="Arial" w:hAnsi="Arial" w:cs="Arial"/>
        </w:rPr>
        <w:t xml:space="preserve"> </w:t>
      </w:r>
      <w:r w:rsidR="00E731CF" w:rsidRPr="00E731CF">
        <w:rPr>
          <w:rFonts w:ascii="Arial" w:hAnsi="Arial" w:cs="Arial"/>
        </w:rPr>
        <w:t>A DFID Approach</w:t>
      </w:r>
      <w:r w:rsidR="00E731CF">
        <w:rPr>
          <w:rFonts w:ascii="Arial" w:hAnsi="Arial" w:cs="Arial"/>
        </w:rPr>
        <w:t>’</w:t>
      </w:r>
      <w:r w:rsidR="00970063">
        <w:rPr>
          <w:rFonts w:ascii="Arial" w:hAnsi="Arial" w:cs="Arial"/>
        </w:rPr>
        <w:t xml:space="preserve"> p</w:t>
      </w:r>
      <w:r w:rsidR="00E731CF" w:rsidRPr="00E731CF">
        <w:rPr>
          <w:rFonts w:ascii="Arial" w:hAnsi="Arial" w:cs="Arial"/>
        </w:rPr>
        <w:t>aper</w:t>
      </w:r>
      <w:r w:rsidR="00E731CF">
        <w:rPr>
          <w:rFonts w:ascii="Arial" w:hAnsi="Arial" w:cs="Arial"/>
        </w:rPr>
        <w:t xml:space="preserve"> published by the </w:t>
      </w:r>
      <w:r w:rsidR="00E731CF" w:rsidRPr="00E731CF">
        <w:rPr>
          <w:rFonts w:ascii="Arial" w:hAnsi="Arial" w:cs="Arial"/>
        </w:rPr>
        <w:t>Department for</w:t>
      </w:r>
      <w:r w:rsidR="00E731CF">
        <w:rPr>
          <w:rFonts w:ascii="Arial" w:hAnsi="Arial" w:cs="Arial"/>
        </w:rPr>
        <w:t xml:space="preserve"> </w:t>
      </w:r>
      <w:r w:rsidR="00E731CF" w:rsidRPr="00E731CF">
        <w:rPr>
          <w:rFonts w:ascii="Arial" w:hAnsi="Arial" w:cs="Arial"/>
        </w:rPr>
        <w:t>International Development</w:t>
      </w:r>
      <w:r w:rsidR="00E731CF">
        <w:rPr>
          <w:rFonts w:ascii="Arial" w:hAnsi="Arial" w:cs="Arial"/>
        </w:rPr>
        <w:t xml:space="preserve"> (DFID</w:t>
      </w:r>
      <w:r w:rsidR="00E877FE">
        <w:rPr>
          <w:rFonts w:ascii="Arial" w:hAnsi="Arial" w:cs="Arial"/>
        </w:rPr>
        <w:fldChar w:fldCharType="begin"/>
      </w:r>
      <w:r w:rsidR="00E877FE">
        <w:instrText xml:space="preserve"> TA \l "</w:instrText>
      </w:r>
      <w:r w:rsidR="00E877FE" w:rsidRPr="00E13024">
        <w:rPr>
          <w:rFonts w:ascii="Arial" w:hAnsi="Arial" w:cs="Arial"/>
        </w:rPr>
        <w:instrText>DFID    Department for International Development</w:instrText>
      </w:r>
      <w:r w:rsidR="00E877FE">
        <w:instrText xml:space="preserve">" \s "DFID" \c 1 </w:instrText>
      </w:r>
      <w:r w:rsidR="00E877FE">
        <w:rPr>
          <w:rFonts w:ascii="Arial" w:hAnsi="Arial" w:cs="Arial"/>
        </w:rPr>
        <w:fldChar w:fldCharType="end"/>
      </w:r>
      <w:r w:rsidR="00E731CF">
        <w:rPr>
          <w:rFonts w:ascii="Arial" w:hAnsi="Arial" w:cs="Arial"/>
        </w:rPr>
        <w:t xml:space="preserve">) in November 2011, </w:t>
      </w:r>
      <w:r w:rsidR="00144076">
        <w:rPr>
          <w:rFonts w:ascii="Arial" w:hAnsi="Arial" w:cs="Arial"/>
        </w:rPr>
        <w:t>also helped shape</w:t>
      </w:r>
      <w:r w:rsidR="00970063">
        <w:rPr>
          <w:rFonts w:ascii="Arial" w:hAnsi="Arial" w:cs="Arial"/>
        </w:rPr>
        <w:t xml:space="preserve"> </w:t>
      </w:r>
      <w:r w:rsidR="00DD3C30">
        <w:rPr>
          <w:rFonts w:ascii="Arial" w:hAnsi="Arial" w:cs="Arial"/>
        </w:rPr>
        <w:t xml:space="preserve">the </w:t>
      </w:r>
      <w:r w:rsidR="00144076">
        <w:rPr>
          <w:rFonts w:ascii="Arial" w:hAnsi="Arial" w:cs="Arial"/>
        </w:rPr>
        <w:t xml:space="preserve">epistemological </w:t>
      </w:r>
      <w:r w:rsidR="00970063">
        <w:rPr>
          <w:rFonts w:ascii="Arial" w:hAnsi="Arial" w:cs="Arial"/>
        </w:rPr>
        <w:t xml:space="preserve">understanding of </w:t>
      </w:r>
      <w:r w:rsidR="00DD3C30">
        <w:rPr>
          <w:rFonts w:ascii="Arial" w:hAnsi="Arial" w:cs="Arial"/>
        </w:rPr>
        <w:t>terminologies</w:t>
      </w:r>
      <w:r w:rsidR="00144076">
        <w:rPr>
          <w:rFonts w:ascii="Arial" w:hAnsi="Arial" w:cs="Arial"/>
        </w:rPr>
        <w:t xml:space="preserve"> ‘shocks’ and ‘s</w:t>
      </w:r>
      <w:r w:rsidR="00D5634C" w:rsidRPr="00D5634C">
        <w:rPr>
          <w:rFonts w:ascii="Arial" w:hAnsi="Arial" w:cs="Arial"/>
        </w:rPr>
        <w:t>tresses’</w:t>
      </w:r>
      <w:r w:rsidR="00D5634C">
        <w:rPr>
          <w:rFonts w:ascii="Arial" w:hAnsi="Arial" w:cs="Arial"/>
        </w:rPr>
        <w:t xml:space="preserve">, building on </w:t>
      </w:r>
      <w:r w:rsidR="00D5634C" w:rsidRPr="00D5634C">
        <w:rPr>
          <w:rFonts w:ascii="Arial" w:hAnsi="Arial" w:cs="Arial"/>
        </w:rPr>
        <w:t xml:space="preserve">the </w:t>
      </w:r>
      <w:r w:rsidR="00477C40">
        <w:rPr>
          <w:rFonts w:ascii="Arial" w:hAnsi="Arial" w:cs="Arial"/>
        </w:rPr>
        <w:t xml:space="preserve">levels of resilience determined in DIFD’s Framework in (Figure 2.1). </w:t>
      </w:r>
      <w:r w:rsidR="008911CA">
        <w:rPr>
          <w:rFonts w:ascii="Arial" w:hAnsi="Arial" w:cs="Arial"/>
        </w:rPr>
        <w:t xml:space="preserve">Adopting DIFD’s working </w:t>
      </w:r>
      <w:r w:rsidR="008911CA">
        <w:rPr>
          <w:rFonts w:ascii="Arial" w:hAnsi="Arial" w:cs="Arial"/>
        </w:rPr>
        <w:lastRenderedPageBreak/>
        <w:t>definition for ‘</w:t>
      </w:r>
      <w:r w:rsidR="008911CA" w:rsidRPr="008911CA">
        <w:rPr>
          <w:rFonts w:ascii="Arial" w:hAnsi="Arial" w:cs="Arial"/>
        </w:rPr>
        <w:t>Disaster R</w:t>
      </w:r>
      <w:r w:rsidR="008911CA">
        <w:rPr>
          <w:rFonts w:ascii="Arial" w:hAnsi="Arial" w:cs="Arial"/>
        </w:rPr>
        <w:t>esilience’ a</w:t>
      </w:r>
      <w:r w:rsidR="008911CA" w:rsidRPr="008911CA">
        <w:rPr>
          <w:rFonts w:ascii="Arial" w:hAnsi="Arial" w:cs="Arial"/>
        </w:rPr>
        <w:t xml:space="preserve">s </w:t>
      </w:r>
      <w:r w:rsidR="008911CA">
        <w:rPr>
          <w:rFonts w:ascii="Arial" w:hAnsi="Arial" w:cs="Arial"/>
        </w:rPr>
        <w:t>‘</w:t>
      </w:r>
      <w:r w:rsidR="008911CA" w:rsidRPr="008911CA">
        <w:rPr>
          <w:rFonts w:ascii="Arial" w:hAnsi="Arial" w:cs="Arial"/>
        </w:rPr>
        <w:t>the ability of countries, communities and households to manage change, by maintaining or transforming living standards in the face of shocks or stresses without compromising their long-term prospects</w:t>
      </w:r>
      <w:r w:rsidR="008911CA">
        <w:rPr>
          <w:rFonts w:ascii="Arial" w:hAnsi="Arial" w:cs="Arial"/>
        </w:rPr>
        <w:t xml:space="preserve">’ (DIFD,2011), </w:t>
      </w:r>
      <w:r w:rsidR="00DD3C30">
        <w:rPr>
          <w:rFonts w:ascii="Arial" w:hAnsi="Arial" w:cs="Arial"/>
        </w:rPr>
        <w:t>h</w:t>
      </w:r>
      <w:r w:rsidR="00D83446">
        <w:rPr>
          <w:rFonts w:ascii="Arial" w:hAnsi="Arial" w:cs="Arial"/>
        </w:rPr>
        <w:t>azards</w:t>
      </w:r>
      <w:r w:rsidR="00D83446" w:rsidRPr="00D83446">
        <w:rPr>
          <w:rFonts w:ascii="Arial" w:hAnsi="Arial" w:cs="Arial"/>
        </w:rPr>
        <w:t xml:space="preserve"> </w:t>
      </w:r>
      <w:r w:rsidR="00DD3C30">
        <w:rPr>
          <w:rFonts w:ascii="Arial" w:hAnsi="Arial" w:cs="Arial"/>
        </w:rPr>
        <w:t>com</w:t>
      </w:r>
      <w:r w:rsidR="003305E7">
        <w:rPr>
          <w:rFonts w:ascii="Arial" w:hAnsi="Arial" w:cs="Arial"/>
        </w:rPr>
        <w:t>e under the categorisation of ‘s</w:t>
      </w:r>
      <w:r w:rsidR="00DD3C30">
        <w:rPr>
          <w:rFonts w:ascii="Arial" w:hAnsi="Arial" w:cs="Arial"/>
        </w:rPr>
        <w:t>hocks’</w:t>
      </w:r>
      <w:r w:rsidR="00477C40">
        <w:rPr>
          <w:rFonts w:ascii="Arial" w:hAnsi="Arial" w:cs="Arial"/>
        </w:rPr>
        <w:t xml:space="preserve"> </w:t>
      </w:r>
      <w:r w:rsidR="004D5E02">
        <w:rPr>
          <w:rFonts w:ascii="Arial" w:hAnsi="Arial" w:cs="Arial"/>
        </w:rPr>
        <w:t>as a sub</w:t>
      </w:r>
      <w:r w:rsidR="00477C40">
        <w:rPr>
          <w:rFonts w:ascii="Arial" w:hAnsi="Arial" w:cs="Arial"/>
        </w:rPr>
        <w:t>category for ‘</w:t>
      </w:r>
      <w:r w:rsidR="003305E7">
        <w:rPr>
          <w:rFonts w:ascii="Arial" w:hAnsi="Arial" w:cs="Arial"/>
        </w:rPr>
        <w:t>d</w:t>
      </w:r>
      <w:r w:rsidR="00F91F27">
        <w:rPr>
          <w:rFonts w:ascii="Arial" w:hAnsi="Arial" w:cs="Arial"/>
        </w:rPr>
        <w:t>isturbance’</w:t>
      </w:r>
      <w:r w:rsidR="004250F8">
        <w:rPr>
          <w:rFonts w:ascii="Arial" w:hAnsi="Arial" w:cs="Arial"/>
        </w:rPr>
        <w:t xml:space="preserve"> responding</w:t>
      </w:r>
      <w:r w:rsidR="0086487A">
        <w:rPr>
          <w:rFonts w:ascii="Arial" w:hAnsi="Arial" w:cs="Arial"/>
        </w:rPr>
        <w:t xml:space="preserve"> to</w:t>
      </w:r>
      <w:r w:rsidR="007B39E7">
        <w:rPr>
          <w:rFonts w:ascii="Arial" w:hAnsi="Arial" w:cs="Arial"/>
        </w:rPr>
        <w:t xml:space="preserve"> the question ‘</w:t>
      </w:r>
      <w:r w:rsidR="007B39E7" w:rsidRPr="007B39E7">
        <w:rPr>
          <w:rFonts w:ascii="Arial" w:hAnsi="Arial" w:cs="Arial"/>
        </w:rPr>
        <w:t>Resilience to</w:t>
      </w:r>
      <w:r w:rsidR="0030189F">
        <w:rPr>
          <w:rFonts w:ascii="Arial" w:hAnsi="Arial" w:cs="Arial"/>
        </w:rPr>
        <w:t xml:space="preserve"> </w:t>
      </w:r>
      <w:r w:rsidR="007B39E7" w:rsidRPr="007B39E7">
        <w:rPr>
          <w:rFonts w:ascii="Arial" w:hAnsi="Arial" w:cs="Arial"/>
        </w:rPr>
        <w:t>what?</w:t>
      </w:r>
      <w:r w:rsidR="007B39E7">
        <w:rPr>
          <w:rFonts w:ascii="Arial" w:hAnsi="Arial" w:cs="Arial"/>
        </w:rPr>
        <w:t>’</w:t>
      </w:r>
      <w:r w:rsidR="00DD3C30">
        <w:rPr>
          <w:rFonts w:ascii="Arial" w:hAnsi="Arial" w:cs="Arial"/>
        </w:rPr>
        <w:t xml:space="preserve">. </w:t>
      </w:r>
      <w:r w:rsidR="00553183">
        <w:rPr>
          <w:rFonts w:ascii="Arial" w:hAnsi="Arial" w:cs="Arial"/>
        </w:rPr>
        <w:t>‘</w:t>
      </w:r>
      <w:r w:rsidR="00553183" w:rsidRPr="00553183">
        <w:rPr>
          <w:rFonts w:ascii="Arial" w:hAnsi="Arial" w:cs="Arial"/>
        </w:rPr>
        <w:t>Shocks</w:t>
      </w:r>
      <w:r w:rsidR="00553183">
        <w:rPr>
          <w:rFonts w:ascii="Arial" w:hAnsi="Arial" w:cs="Arial"/>
        </w:rPr>
        <w:t>’</w:t>
      </w:r>
      <w:r w:rsidR="00553183" w:rsidRPr="00553183">
        <w:rPr>
          <w:rFonts w:ascii="Arial" w:hAnsi="Arial" w:cs="Arial"/>
        </w:rPr>
        <w:t xml:space="preserve"> are sudden events that may cause disaster-related shock</w:t>
      </w:r>
      <w:r w:rsidR="00BA669E">
        <w:rPr>
          <w:rFonts w:ascii="Arial" w:hAnsi="Arial" w:cs="Arial"/>
        </w:rPr>
        <w:t xml:space="preserve"> </w:t>
      </w:r>
      <w:r w:rsidR="00553183" w:rsidRPr="00553183">
        <w:rPr>
          <w:rFonts w:ascii="Arial" w:hAnsi="Arial" w:cs="Arial"/>
        </w:rPr>
        <w:t>s</w:t>
      </w:r>
      <w:r w:rsidR="00BA669E">
        <w:rPr>
          <w:rFonts w:ascii="Arial" w:hAnsi="Arial" w:cs="Arial"/>
        </w:rPr>
        <w:t>tate</w:t>
      </w:r>
      <w:r w:rsidR="00553183" w:rsidRPr="00553183">
        <w:rPr>
          <w:rFonts w:ascii="Arial" w:hAnsi="Arial" w:cs="Arial"/>
        </w:rPr>
        <w:t xml:space="preserve"> (disease outbreaks, weather-related and geophysical events, floods, high winds, landslides</w:t>
      </w:r>
      <w:r w:rsidR="00CD19C5">
        <w:rPr>
          <w:rFonts w:ascii="Arial" w:hAnsi="Arial" w:cs="Arial"/>
        </w:rPr>
        <w:t>, droughts or earthquakes), or c</w:t>
      </w:r>
      <w:r w:rsidR="00553183" w:rsidRPr="00553183">
        <w:rPr>
          <w:rFonts w:ascii="Arial" w:hAnsi="Arial" w:cs="Arial"/>
        </w:rPr>
        <w:t>onflict-related shock</w:t>
      </w:r>
      <w:r w:rsidR="00BA669E">
        <w:rPr>
          <w:rFonts w:ascii="Arial" w:hAnsi="Arial" w:cs="Arial"/>
        </w:rPr>
        <w:t xml:space="preserve"> </w:t>
      </w:r>
      <w:r w:rsidR="00553183" w:rsidRPr="00553183">
        <w:rPr>
          <w:rFonts w:ascii="Arial" w:hAnsi="Arial" w:cs="Arial"/>
        </w:rPr>
        <w:t>s</w:t>
      </w:r>
      <w:r w:rsidR="00BA669E">
        <w:rPr>
          <w:rFonts w:ascii="Arial" w:hAnsi="Arial" w:cs="Arial"/>
        </w:rPr>
        <w:t>tate</w:t>
      </w:r>
      <w:r w:rsidR="00553183" w:rsidRPr="00553183">
        <w:rPr>
          <w:rFonts w:ascii="Arial" w:hAnsi="Arial" w:cs="Arial"/>
        </w:rPr>
        <w:t xml:space="preserve"> (outbreaks of fighting, violence, or shocks </w:t>
      </w:r>
      <w:r w:rsidR="004250F8">
        <w:rPr>
          <w:rFonts w:ascii="Arial" w:hAnsi="Arial" w:cs="Arial"/>
        </w:rPr>
        <w:t xml:space="preserve">related to economic volatility </w:t>
      </w:r>
      <w:r w:rsidR="000F72CD">
        <w:rPr>
          <w:rFonts w:ascii="Arial" w:hAnsi="Arial" w:cs="Arial"/>
        </w:rPr>
        <w:t>(</w:t>
      </w:r>
      <w:r w:rsidR="000F72CD" w:rsidRPr="000F72CD">
        <w:rPr>
          <w:rFonts w:ascii="Arial" w:hAnsi="Arial" w:cs="Arial"/>
        </w:rPr>
        <w:t>DIFD,2011</w:t>
      </w:r>
      <w:r w:rsidR="000F72CD">
        <w:rPr>
          <w:rFonts w:ascii="Arial" w:hAnsi="Arial" w:cs="Arial"/>
        </w:rPr>
        <w:t>)</w:t>
      </w:r>
      <w:r w:rsidR="00D83446" w:rsidRPr="00D83446">
        <w:rPr>
          <w:rFonts w:ascii="Arial" w:hAnsi="Arial" w:cs="Arial"/>
        </w:rPr>
        <w:t xml:space="preserve">. </w:t>
      </w:r>
      <w:r w:rsidR="004D5E02">
        <w:rPr>
          <w:rFonts w:ascii="Arial" w:hAnsi="Arial" w:cs="Arial"/>
        </w:rPr>
        <w:t>‘</w:t>
      </w:r>
      <w:r w:rsidR="00D83446" w:rsidRPr="00D83446">
        <w:rPr>
          <w:rFonts w:ascii="Arial" w:hAnsi="Arial" w:cs="Arial"/>
        </w:rPr>
        <w:t>Stresses</w:t>
      </w:r>
      <w:r w:rsidR="004D5E02">
        <w:rPr>
          <w:rFonts w:ascii="Arial" w:hAnsi="Arial" w:cs="Arial"/>
        </w:rPr>
        <w:t>’</w:t>
      </w:r>
      <w:r w:rsidR="00D83446" w:rsidRPr="00D83446">
        <w:rPr>
          <w:rFonts w:ascii="Arial" w:hAnsi="Arial" w:cs="Arial"/>
        </w:rPr>
        <w:t xml:space="preserve"> are longer-term trends that undermine the performance of a given system and increase the vulnerability of actors within it. Stresses </w:t>
      </w:r>
      <w:r w:rsidR="004D5E02">
        <w:rPr>
          <w:rFonts w:ascii="Arial" w:hAnsi="Arial" w:cs="Arial"/>
        </w:rPr>
        <w:t>can</w:t>
      </w:r>
      <w:r w:rsidR="00D83446" w:rsidRPr="00D83446">
        <w:rPr>
          <w:rFonts w:ascii="Arial" w:hAnsi="Arial" w:cs="Arial"/>
        </w:rPr>
        <w:t xml:space="preserve"> act as under</w:t>
      </w:r>
      <w:r w:rsidR="00004036">
        <w:rPr>
          <w:rFonts w:ascii="Arial" w:hAnsi="Arial" w:cs="Arial"/>
        </w:rPr>
        <w:t>lying drivers of risk such as ‘n</w:t>
      </w:r>
      <w:r w:rsidR="00D83446" w:rsidRPr="00D83446">
        <w:rPr>
          <w:rFonts w:ascii="Arial" w:hAnsi="Arial" w:cs="Arial"/>
        </w:rPr>
        <w:t xml:space="preserve">atural resource degradation, loss of agricultural production, urbanisation, demographic changes, climate change, political instability and economic decline (DFID, 2011). </w:t>
      </w:r>
      <w:r w:rsidR="000E12EE" w:rsidRPr="000E12EE">
        <w:rPr>
          <w:rFonts w:ascii="Arial" w:hAnsi="Arial" w:cs="Arial"/>
        </w:rPr>
        <w:t xml:space="preserve">It is important to note here that DIFID’s resilience framework (Figure 2-1), also outlines the vertical relationship between shocks and stresses, where the response curve to shocks and stresses could be slow and uneven due to the political context, secondary shocks or lack of information. That is essential to consider in the fragile context of the Arab Region, due to the economic and political pressures placed by migration, urbanisation and demographic changes on fragile cities’ urban systems and the lack of basic services (Mirkin B.,2010). </w:t>
      </w:r>
      <w:r w:rsidR="0030189F">
        <w:rPr>
          <w:rFonts w:ascii="Arial" w:hAnsi="Arial" w:cs="Arial"/>
        </w:rPr>
        <w:t>Answering the question ‘Resilience of What’, the</w:t>
      </w:r>
      <w:r w:rsidR="0086487A">
        <w:rPr>
          <w:rFonts w:ascii="Arial" w:hAnsi="Arial" w:cs="Arial"/>
        </w:rPr>
        <w:t xml:space="preserve"> study</w:t>
      </w:r>
      <w:r w:rsidR="00004036">
        <w:rPr>
          <w:rFonts w:ascii="Arial" w:hAnsi="Arial" w:cs="Arial"/>
        </w:rPr>
        <w:t xml:space="preserve"> literature review explored</w:t>
      </w:r>
      <w:r w:rsidR="0030189F">
        <w:rPr>
          <w:rFonts w:ascii="Arial" w:hAnsi="Arial" w:cs="Arial"/>
        </w:rPr>
        <w:t xml:space="preserve"> DIFD’s framework in the Arab region context, in </w:t>
      </w:r>
      <w:r w:rsidR="0086487A">
        <w:rPr>
          <w:rFonts w:ascii="Arial" w:hAnsi="Arial" w:cs="Arial"/>
        </w:rPr>
        <w:t>association with the</w:t>
      </w:r>
      <w:r w:rsidR="007A475F">
        <w:rPr>
          <w:rFonts w:ascii="Arial" w:hAnsi="Arial" w:cs="Arial"/>
        </w:rPr>
        <w:t xml:space="preserve"> (OECD,2014)</w:t>
      </w:r>
      <w:r w:rsidR="005A70BD" w:rsidRPr="005A70BD">
        <w:rPr>
          <w:rFonts w:ascii="Arial" w:hAnsi="Arial" w:cs="Arial"/>
        </w:rPr>
        <w:t xml:space="preserve"> </w:t>
      </w:r>
      <w:r w:rsidR="007A475F">
        <w:rPr>
          <w:rFonts w:ascii="Arial" w:hAnsi="Arial" w:cs="Arial"/>
        </w:rPr>
        <w:t xml:space="preserve">wider classification of </w:t>
      </w:r>
      <w:r w:rsidR="00004036" w:rsidRPr="005A70BD">
        <w:rPr>
          <w:rFonts w:ascii="Arial" w:hAnsi="Arial" w:cs="Arial"/>
        </w:rPr>
        <w:t>‘</w:t>
      </w:r>
      <w:r w:rsidR="00004036">
        <w:rPr>
          <w:rFonts w:ascii="Arial" w:hAnsi="Arial" w:cs="Arial"/>
        </w:rPr>
        <w:t>absorptive’, ‘</w:t>
      </w:r>
      <w:r w:rsidR="00004036" w:rsidRPr="005A70BD">
        <w:rPr>
          <w:rFonts w:ascii="Arial" w:hAnsi="Arial" w:cs="Arial"/>
        </w:rPr>
        <w:t>adaptive</w:t>
      </w:r>
      <w:r w:rsidR="00004036">
        <w:rPr>
          <w:rFonts w:ascii="Arial" w:hAnsi="Arial" w:cs="Arial"/>
        </w:rPr>
        <w:t xml:space="preserve">’ and ‘transformative’ </w:t>
      </w:r>
      <w:r w:rsidR="00731093">
        <w:rPr>
          <w:rFonts w:ascii="Arial" w:hAnsi="Arial" w:cs="Arial"/>
        </w:rPr>
        <w:t xml:space="preserve">capacities’ </w:t>
      </w:r>
      <w:r w:rsidR="0086487A">
        <w:rPr>
          <w:rFonts w:ascii="Arial" w:hAnsi="Arial" w:cs="Arial"/>
        </w:rPr>
        <w:t>to</w:t>
      </w:r>
      <w:r w:rsidR="009F5F59" w:rsidRPr="00B54CDB">
        <w:rPr>
          <w:rFonts w:ascii="Arial" w:hAnsi="Arial" w:cs="Arial"/>
        </w:rPr>
        <w:t xml:space="preserve"> re-define resilience </w:t>
      </w:r>
      <w:r w:rsidR="00F8793A">
        <w:rPr>
          <w:rFonts w:ascii="Arial" w:hAnsi="Arial" w:cs="Arial"/>
        </w:rPr>
        <w:t xml:space="preserve">in </w:t>
      </w:r>
      <w:r w:rsidR="0086487A">
        <w:rPr>
          <w:rFonts w:ascii="Arial" w:hAnsi="Arial" w:cs="Arial"/>
        </w:rPr>
        <w:t xml:space="preserve">the Arab Region </w:t>
      </w:r>
      <w:r w:rsidR="009F5F59" w:rsidRPr="00B54CDB">
        <w:rPr>
          <w:rFonts w:ascii="Arial" w:hAnsi="Arial" w:cs="Arial"/>
        </w:rPr>
        <w:t>(Table 2</w:t>
      </w:r>
      <w:r w:rsidR="009F5F59">
        <w:rPr>
          <w:rFonts w:ascii="Arial" w:hAnsi="Arial" w:cs="Arial"/>
        </w:rPr>
        <w:t>-2</w:t>
      </w:r>
      <w:r w:rsidR="009F5F59" w:rsidRPr="00B54CDB">
        <w:rPr>
          <w:rFonts w:ascii="Arial" w:hAnsi="Arial" w:cs="Arial"/>
        </w:rPr>
        <w:t>)</w:t>
      </w:r>
      <w:r w:rsidR="004250F8">
        <w:rPr>
          <w:rFonts w:ascii="Arial" w:hAnsi="Arial" w:cs="Arial"/>
        </w:rPr>
        <w:t>, in comparison to the UN</w:t>
      </w:r>
      <w:r w:rsidR="00036837">
        <w:rPr>
          <w:rFonts w:ascii="Arial" w:hAnsi="Arial" w:cs="Arial"/>
        </w:rPr>
        <w:t>DR</w:t>
      </w:r>
      <w:r w:rsidR="004250F8">
        <w:rPr>
          <w:rFonts w:ascii="Arial" w:hAnsi="Arial" w:cs="Arial"/>
        </w:rPr>
        <w:t>R standardised definition.</w:t>
      </w:r>
    </w:p>
    <w:p w14:paraId="5A99E7EC" w14:textId="77777777" w:rsidR="000E12EE" w:rsidRDefault="000E12EE" w:rsidP="00144076">
      <w:pPr>
        <w:spacing w:after="0" w:line="360" w:lineRule="auto"/>
        <w:rPr>
          <w:rFonts w:ascii="Arial" w:hAnsi="Arial" w:cs="Arial"/>
        </w:rPr>
      </w:pPr>
    </w:p>
    <w:p w14:paraId="0A516C5D" w14:textId="5D184324" w:rsidR="00FF0BA2" w:rsidRPr="00B54CDB" w:rsidRDefault="00FF0BA2" w:rsidP="00DE27C6">
      <w:pPr>
        <w:pStyle w:val="Capture2"/>
      </w:pPr>
      <w:bookmarkStart w:id="116" w:name="_Toc20403546"/>
      <w:r w:rsidRPr="00FF0BA2">
        <w:t>Table 2-2: Redefining ‘Resilience’ in the MENA Region (Arab States)</w:t>
      </w:r>
      <w:bookmarkEnd w:id="116"/>
    </w:p>
    <w:tbl>
      <w:tblPr>
        <w:tblStyle w:val="TableGrid"/>
        <w:tblW w:w="5250" w:type="pct"/>
        <w:tblInd w:w="-147" w:type="dxa"/>
        <w:tblLook w:val="04A0" w:firstRow="1" w:lastRow="0" w:firstColumn="1" w:lastColumn="0" w:noHBand="0" w:noVBand="1"/>
      </w:tblPr>
      <w:tblGrid>
        <w:gridCol w:w="1283"/>
        <w:gridCol w:w="1487"/>
        <w:gridCol w:w="6159"/>
      </w:tblGrid>
      <w:tr w:rsidR="009F5F59" w14:paraId="70512ED1" w14:textId="77777777" w:rsidTr="00B54CDB">
        <w:tc>
          <w:tcPr>
            <w:tcW w:w="718" w:type="pct"/>
            <w:tcBorders>
              <w:top w:val="single" w:sz="4" w:space="0" w:color="auto"/>
              <w:left w:val="nil"/>
              <w:bottom w:val="single" w:sz="4" w:space="0" w:color="auto"/>
              <w:right w:val="single" w:sz="4" w:space="0" w:color="auto"/>
            </w:tcBorders>
            <w:hideMark/>
          </w:tcPr>
          <w:p w14:paraId="6B47D8CF" w14:textId="09300EF1" w:rsidR="009F5F59" w:rsidRPr="00B54CDB" w:rsidRDefault="009F5F59">
            <w:pPr>
              <w:spacing w:line="276" w:lineRule="auto"/>
              <w:rPr>
                <w:rFonts w:ascii="Arial" w:hAnsi="Arial" w:cs="Arial"/>
                <w:b/>
                <w:sz w:val="20"/>
                <w:szCs w:val="20"/>
              </w:rPr>
            </w:pPr>
            <w:r w:rsidRPr="00B54CDB">
              <w:rPr>
                <w:rFonts w:ascii="Arial" w:hAnsi="Arial" w:cs="Arial"/>
                <w:b/>
                <w:sz w:val="20"/>
                <w:szCs w:val="20"/>
              </w:rPr>
              <w:t>UN</w:t>
            </w:r>
            <w:r w:rsidR="00036837">
              <w:rPr>
                <w:rFonts w:ascii="Arial" w:hAnsi="Arial" w:cs="Arial"/>
                <w:b/>
                <w:sz w:val="20"/>
                <w:szCs w:val="20"/>
              </w:rPr>
              <w:t>DRR</w:t>
            </w:r>
            <w:r w:rsidRPr="00B54CDB">
              <w:rPr>
                <w:rFonts w:ascii="Arial" w:hAnsi="Arial" w:cs="Arial"/>
                <w:b/>
                <w:sz w:val="20"/>
                <w:szCs w:val="20"/>
              </w:rPr>
              <w:t xml:space="preserve"> Definition</w:t>
            </w:r>
          </w:p>
        </w:tc>
        <w:tc>
          <w:tcPr>
            <w:tcW w:w="4282" w:type="pct"/>
            <w:gridSpan w:val="2"/>
            <w:tcBorders>
              <w:top w:val="single" w:sz="4" w:space="0" w:color="auto"/>
              <w:left w:val="single" w:sz="4" w:space="0" w:color="auto"/>
              <w:bottom w:val="single" w:sz="4" w:space="0" w:color="auto"/>
              <w:right w:val="nil"/>
            </w:tcBorders>
            <w:hideMark/>
          </w:tcPr>
          <w:p w14:paraId="3E557AB4" w14:textId="2CE942BC" w:rsidR="009F5F59" w:rsidRPr="00B54CDB" w:rsidRDefault="009F5F59" w:rsidP="00B54CDB">
            <w:pPr>
              <w:rPr>
                <w:rFonts w:ascii="Arial" w:hAnsi="Arial" w:cs="Arial"/>
                <w:sz w:val="20"/>
                <w:szCs w:val="20"/>
              </w:rPr>
            </w:pPr>
            <w:r w:rsidRPr="00B54CDB">
              <w:rPr>
                <w:rFonts w:ascii="Arial" w:hAnsi="Arial" w:cs="Arial"/>
                <w:sz w:val="20"/>
                <w:szCs w:val="20"/>
              </w:rPr>
              <w:t xml:space="preserve">The ability of a </w:t>
            </w:r>
            <w:r w:rsidRPr="00B54CDB">
              <w:rPr>
                <w:rFonts w:ascii="Arial" w:hAnsi="Arial" w:cs="Arial"/>
                <w:b/>
                <w:sz w:val="20"/>
                <w:szCs w:val="20"/>
              </w:rPr>
              <w:t>system, community or society</w:t>
            </w:r>
            <w:r w:rsidRPr="00B54CDB">
              <w:rPr>
                <w:rFonts w:ascii="Arial" w:hAnsi="Arial" w:cs="Arial"/>
                <w:sz w:val="20"/>
                <w:szCs w:val="20"/>
              </w:rPr>
              <w:t xml:space="preserve"> exposed to </w:t>
            </w:r>
            <w:r w:rsidRPr="00B54CDB">
              <w:rPr>
                <w:rFonts w:ascii="Arial" w:hAnsi="Arial" w:cs="Arial"/>
                <w:b/>
                <w:sz w:val="20"/>
                <w:szCs w:val="20"/>
              </w:rPr>
              <w:t xml:space="preserve">hazards </w:t>
            </w:r>
            <w:r w:rsidRPr="00B54CDB">
              <w:rPr>
                <w:rFonts w:ascii="Arial" w:hAnsi="Arial" w:cs="Arial"/>
                <w:sz w:val="20"/>
                <w:szCs w:val="20"/>
              </w:rPr>
              <w:t xml:space="preserve">to </w:t>
            </w:r>
            <w:r w:rsidRPr="00B54CDB">
              <w:rPr>
                <w:rFonts w:ascii="Arial" w:hAnsi="Arial" w:cs="Arial"/>
                <w:b/>
                <w:sz w:val="20"/>
                <w:szCs w:val="20"/>
              </w:rPr>
              <w:t>resist, absorb, accommodate</w:t>
            </w:r>
            <w:r w:rsidRPr="00B54CDB">
              <w:rPr>
                <w:rFonts w:ascii="Arial" w:hAnsi="Arial" w:cs="Arial"/>
                <w:sz w:val="20"/>
                <w:szCs w:val="20"/>
              </w:rPr>
              <w:t xml:space="preserve"> to and recover from the effects of a hazard in a </w:t>
            </w:r>
            <w:r w:rsidRPr="00B54CDB">
              <w:rPr>
                <w:rFonts w:ascii="Arial" w:hAnsi="Arial" w:cs="Arial"/>
                <w:b/>
                <w:sz w:val="20"/>
                <w:szCs w:val="20"/>
              </w:rPr>
              <w:t>timely and efficient manner</w:t>
            </w:r>
            <w:r w:rsidRPr="00B54CDB">
              <w:rPr>
                <w:rFonts w:ascii="Arial" w:hAnsi="Arial" w:cs="Arial"/>
                <w:sz w:val="20"/>
                <w:szCs w:val="20"/>
              </w:rPr>
              <w:t xml:space="preserve">, including through the </w:t>
            </w:r>
            <w:r w:rsidRPr="00B54CDB">
              <w:rPr>
                <w:rFonts w:ascii="Arial" w:hAnsi="Arial" w:cs="Arial"/>
                <w:b/>
                <w:sz w:val="20"/>
                <w:szCs w:val="20"/>
              </w:rPr>
              <w:t>preservation and restoration</w:t>
            </w:r>
            <w:r w:rsidRPr="00B54CDB">
              <w:rPr>
                <w:rFonts w:ascii="Arial" w:hAnsi="Arial" w:cs="Arial"/>
                <w:sz w:val="20"/>
                <w:szCs w:val="20"/>
              </w:rPr>
              <w:t xml:space="preserve"> of its </w:t>
            </w:r>
            <w:r w:rsidRPr="00B54CDB">
              <w:rPr>
                <w:rFonts w:ascii="Arial" w:hAnsi="Arial" w:cs="Arial"/>
                <w:b/>
                <w:sz w:val="20"/>
                <w:szCs w:val="20"/>
              </w:rPr>
              <w:t xml:space="preserve">essential basic structures and functions’ </w:t>
            </w:r>
            <w:r w:rsidRPr="00B54CDB">
              <w:rPr>
                <w:rFonts w:ascii="Arial" w:hAnsi="Arial" w:cs="Arial"/>
                <w:sz w:val="20"/>
                <w:szCs w:val="20"/>
              </w:rPr>
              <w:t>(UNDR</w:t>
            </w:r>
            <w:r w:rsidR="00036837">
              <w:rPr>
                <w:rFonts w:ascii="Arial" w:hAnsi="Arial" w:cs="Arial"/>
                <w:sz w:val="20"/>
                <w:szCs w:val="20"/>
              </w:rPr>
              <w:t>R</w:t>
            </w:r>
            <w:r w:rsidRPr="00B54CDB">
              <w:rPr>
                <w:rFonts w:ascii="Arial" w:hAnsi="Arial" w:cs="Arial"/>
                <w:sz w:val="20"/>
                <w:szCs w:val="20"/>
              </w:rPr>
              <w:t>, 2016).</w:t>
            </w:r>
          </w:p>
        </w:tc>
      </w:tr>
      <w:tr w:rsidR="009F5F59" w14:paraId="60F01ED1" w14:textId="77777777" w:rsidTr="00D06237">
        <w:trPr>
          <w:trHeight w:val="206"/>
        </w:trPr>
        <w:tc>
          <w:tcPr>
            <w:tcW w:w="718" w:type="pct"/>
            <w:tcBorders>
              <w:top w:val="single" w:sz="4" w:space="0" w:color="auto"/>
              <w:left w:val="nil"/>
              <w:bottom w:val="single" w:sz="4" w:space="0" w:color="auto"/>
              <w:right w:val="single" w:sz="4" w:space="0" w:color="auto"/>
            </w:tcBorders>
            <w:hideMark/>
          </w:tcPr>
          <w:p w14:paraId="757E098C" w14:textId="77777777" w:rsidR="009F5F59" w:rsidRPr="00B54CDB" w:rsidRDefault="009F5F59">
            <w:pPr>
              <w:spacing w:line="276" w:lineRule="auto"/>
              <w:rPr>
                <w:rFonts w:ascii="Arial" w:hAnsi="Arial" w:cs="Arial"/>
                <w:b/>
                <w:sz w:val="20"/>
                <w:szCs w:val="20"/>
              </w:rPr>
            </w:pPr>
            <w:r w:rsidRPr="00B54CDB">
              <w:rPr>
                <w:rFonts w:ascii="Arial" w:hAnsi="Arial" w:cs="Arial"/>
                <w:b/>
                <w:sz w:val="20"/>
                <w:szCs w:val="20"/>
              </w:rPr>
              <w:t>Key Words</w:t>
            </w:r>
          </w:p>
        </w:tc>
        <w:tc>
          <w:tcPr>
            <w:tcW w:w="833" w:type="pct"/>
            <w:tcBorders>
              <w:top w:val="single" w:sz="4" w:space="0" w:color="auto"/>
              <w:left w:val="single" w:sz="4" w:space="0" w:color="auto"/>
              <w:bottom w:val="single" w:sz="4" w:space="0" w:color="auto"/>
              <w:right w:val="single" w:sz="4" w:space="0" w:color="auto"/>
            </w:tcBorders>
            <w:hideMark/>
          </w:tcPr>
          <w:p w14:paraId="7F414959" w14:textId="77777777" w:rsidR="009F5F59" w:rsidRPr="00B54CDB" w:rsidRDefault="009F5F59">
            <w:pPr>
              <w:spacing w:line="276" w:lineRule="auto"/>
              <w:rPr>
                <w:rFonts w:ascii="Arial" w:hAnsi="Arial" w:cs="Arial"/>
                <w:b/>
                <w:sz w:val="20"/>
                <w:szCs w:val="20"/>
              </w:rPr>
            </w:pPr>
            <w:r w:rsidRPr="00B54CDB">
              <w:rPr>
                <w:rFonts w:ascii="Arial" w:hAnsi="Arial" w:cs="Arial"/>
                <w:b/>
                <w:sz w:val="20"/>
                <w:szCs w:val="20"/>
              </w:rPr>
              <w:t>Modification</w:t>
            </w:r>
          </w:p>
        </w:tc>
        <w:tc>
          <w:tcPr>
            <w:tcW w:w="3448" w:type="pct"/>
            <w:tcBorders>
              <w:top w:val="single" w:sz="4" w:space="0" w:color="auto"/>
              <w:left w:val="single" w:sz="4" w:space="0" w:color="auto"/>
              <w:bottom w:val="single" w:sz="4" w:space="0" w:color="auto"/>
              <w:right w:val="nil"/>
            </w:tcBorders>
          </w:tcPr>
          <w:p w14:paraId="7269D3D2" w14:textId="75317FC2" w:rsidR="009F5F59" w:rsidRPr="00B54CDB" w:rsidRDefault="009F5F59" w:rsidP="001139E0">
            <w:pPr>
              <w:spacing w:line="276" w:lineRule="auto"/>
              <w:rPr>
                <w:rFonts w:ascii="Arial" w:hAnsi="Arial" w:cs="Arial"/>
                <w:b/>
                <w:sz w:val="20"/>
                <w:szCs w:val="20"/>
              </w:rPr>
            </w:pPr>
            <w:r w:rsidRPr="00B54CDB">
              <w:rPr>
                <w:rFonts w:ascii="Arial" w:hAnsi="Arial" w:cs="Arial"/>
                <w:b/>
                <w:sz w:val="20"/>
                <w:szCs w:val="20"/>
              </w:rPr>
              <w:t>Justification</w:t>
            </w:r>
          </w:p>
        </w:tc>
      </w:tr>
      <w:tr w:rsidR="009F5F59" w14:paraId="2AC08464" w14:textId="77777777" w:rsidTr="00D06237">
        <w:trPr>
          <w:trHeight w:val="1250"/>
        </w:trPr>
        <w:tc>
          <w:tcPr>
            <w:tcW w:w="718" w:type="pct"/>
            <w:tcBorders>
              <w:top w:val="single" w:sz="4" w:space="0" w:color="auto"/>
              <w:left w:val="nil"/>
              <w:bottom w:val="nil"/>
              <w:right w:val="nil"/>
            </w:tcBorders>
            <w:hideMark/>
          </w:tcPr>
          <w:p w14:paraId="76DB17C2" w14:textId="77777777" w:rsidR="009F5F59" w:rsidRPr="00B54CDB" w:rsidRDefault="009F5F59">
            <w:pPr>
              <w:spacing w:line="276" w:lineRule="auto"/>
              <w:rPr>
                <w:rFonts w:ascii="Arial" w:hAnsi="Arial" w:cs="Arial"/>
                <w:b/>
                <w:sz w:val="20"/>
                <w:szCs w:val="20"/>
              </w:rPr>
            </w:pPr>
            <w:r w:rsidRPr="00B54CDB">
              <w:rPr>
                <w:rFonts w:ascii="Arial" w:hAnsi="Arial" w:cs="Arial"/>
                <w:b/>
                <w:sz w:val="20"/>
                <w:szCs w:val="20"/>
              </w:rPr>
              <w:t>System, community or society</w:t>
            </w:r>
          </w:p>
        </w:tc>
        <w:tc>
          <w:tcPr>
            <w:tcW w:w="833" w:type="pct"/>
            <w:tcBorders>
              <w:top w:val="single" w:sz="4" w:space="0" w:color="auto"/>
              <w:left w:val="nil"/>
              <w:bottom w:val="nil"/>
              <w:right w:val="nil"/>
            </w:tcBorders>
            <w:hideMark/>
          </w:tcPr>
          <w:p w14:paraId="4E2B5387" w14:textId="77777777" w:rsidR="009F5F59" w:rsidRPr="00B54CDB" w:rsidRDefault="009F5F59" w:rsidP="00811E7C">
            <w:pPr>
              <w:rPr>
                <w:rFonts w:ascii="Arial" w:hAnsi="Arial" w:cs="Arial"/>
                <w:sz w:val="20"/>
                <w:szCs w:val="20"/>
              </w:rPr>
            </w:pPr>
            <w:r w:rsidRPr="00B54CDB">
              <w:rPr>
                <w:rFonts w:ascii="Arial" w:hAnsi="Arial" w:cs="Arial"/>
                <w:sz w:val="20"/>
                <w:szCs w:val="20"/>
              </w:rPr>
              <w:t>System</w:t>
            </w:r>
          </w:p>
        </w:tc>
        <w:tc>
          <w:tcPr>
            <w:tcW w:w="3448" w:type="pct"/>
            <w:tcBorders>
              <w:top w:val="single" w:sz="4" w:space="0" w:color="auto"/>
              <w:left w:val="nil"/>
              <w:bottom w:val="nil"/>
              <w:right w:val="nil"/>
            </w:tcBorders>
            <w:hideMark/>
          </w:tcPr>
          <w:p w14:paraId="6F304B2A" w14:textId="059DF2C9" w:rsidR="009F5F59" w:rsidRPr="00811E7C" w:rsidRDefault="009F5F59" w:rsidP="00811E7C">
            <w:pPr>
              <w:rPr>
                <w:rFonts w:asciiTheme="minorBidi" w:hAnsiTheme="minorBidi"/>
                <w:sz w:val="20"/>
              </w:rPr>
            </w:pPr>
            <w:r w:rsidRPr="00811E7C">
              <w:rPr>
                <w:rFonts w:asciiTheme="minorBidi" w:hAnsiTheme="minorBidi"/>
                <w:sz w:val="20"/>
              </w:rPr>
              <w:t>To maintain the integration of sustainability principles into resilience to fill the gap between the humanitarian</w:t>
            </w:r>
            <w:r w:rsidR="00766CC6">
              <w:rPr>
                <w:rFonts w:asciiTheme="minorBidi" w:hAnsiTheme="minorBidi"/>
                <w:sz w:val="20"/>
              </w:rPr>
              <w:t>-</w:t>
            </w:r>
            <w:r w:rsidRPr="00811E7C">
              <w:rPr>
                <w:rFonts w:asciiTheme="minorBidi" w:hAnsiTheme="minorBidi"/>
                <w:sz w:val="20"/>
              </w:rPr>
              <w:t>development nexus, ‘system’, here includes a unit of society (individual, household, community, state)</w:t>
            </w:r>
            <w:r w:rsidR="005A70BD" w:rsidRPr="00811E7C">
              <w:rPr>
                <w:rFonts w:asciiTheme="minorBidi" w:hAnsiTheme="minorBidi"/>
                <w:sz w:val="20"/>
              </w:rPr>
              <w:t>, and can be divided to socio-economic, environmental and institutional systems</w:t>
            </w:r>
            <w:r w:rsidR="004250F8">
              <w:rPr>
                <w:rFonts w:asciiTheme="minorBidi" w:hAnsiTheme="minorBidi"/>
                <w:sz w:val="20"/>
              </w:rPr>
              <w:t xml:space="preserve"> </w:t>
            </w:r>
            <w:r w:rsidR="004250F8" w:rsidRPr="00E877FE">
              <w:rPr>
                <w:rFonts w:asciiTheme="minorBidi" w:hAnsiTheme="minorBidi"/>
                <w:sz w:val="20"/>
              </w:rPr>
              <w:t>(OECD,2014).</w:t>
            </w:r>
          </w:p>
        </w:tc>
      </w:tr>
      <w:tr w:rsidR="009F5F59" w14:paraId="06AF4E8E" w14:textId="77777777" w:rsidTr="00D06237">
        <w:trPr>
          <w:trHeight w:val="1701"/>
        </w:trPr>
        <w:tc>
          <w:tcPr>
            <w:tcW w:w="718" w:type="pct"/>
            <w:tcBorders>
              <w:top w:val="nil"/>
              <w:left w:val="nil"/>
              <w:bottom w:val="nil"/>
              <w:right w:val="nil"/>
            </w:tcBorders>
            <w:hideMark/>
          </w:tcPr>
          <w:p w14:paraId="36A3CD2A" w14:textId="77777777" w:rsidR="009F5F59" w:rsidRPr="00B54CDB" w:rsidRDefault="009F5F59">
            <w:pPr>
              <w:spacing w:line="276" w:lineRule="auto"/>
              <w:rPr>
                <w:rFonts w:ascii="Arial" w:hAnsi="Arial" w:cs="Arial"/>
                <w:b/>
                <w:sz w:val="20"/>
                <w:szCs w:val="20"/>
              </w:rPr>
            </w:pPr>
            <w:r w:rsidRPr="00B54CDB">
              <w:rPr>
                <w:rFonts w:ascii="Arial" w:hAnsi="Arial" w:cs="Arial"/>
                <w:b/>
                <w:sz w:val="20"/>
                <w:szCs w:val="20"/>
              </w:rPr>
              <w:lastRenderedPageBreak/>
              <w:t>Hazards</w:t>
            </w:r>
          </w:p>
        </w:tc>
        <w:tc>
          <w:tcPr>
            <w:tcW w:w="833" w:type="pct"/>
            <w:tcBorders>
              <w:top w:val="nil"/>
              <w:left w:val="nil"/>
              <w:bottom w:val="nil"/>
              <w:right w:val="nil"/>
            </w:tcBorders>
            <w:hideMark/>
          </w:tcPr>
          <w:p w14:paraId="4502A01F" w14:textId="77777777" w:rsidR="009F5F59" w:rsidRPr="00B54CDB" w:rsidRDefault="009F5F59" w:rsidP="00811E7C">
            <w:pPr>
              <w:rPr>
                <w:rFonts w:ascii="Arial" w:hAnsi="Arial" w:cs="Arial"/>
                <w:sz w:val="20"/>
                <w:szCs w:val="20"/>
              </w:rPr>
            </w:pPr>
            <w:r w:rsidRPr="00B54CDB">
              <w:rPr>
                <w:rFonts w:ascii="Arial" w:hAnsi="Arial" w:cs="Arial"/>
                <w:sz w:val="20"/>
                <w:szCs w:val="20"/>
              </w:rPr>
              <w:t>Shocks and Stresses</w:t>
            </w:r>
          </w:p>
        </w:tc>
        <w:tc>
          <w:tcPr>
            <w:tcW w:w="3448" w:type="pct"/>
            <w:tcBorders>
              <w:top w:val="nil"/>
              <w:left w:val="nil"/>
              <w:bottom w:val="nil"/>
              <w:right w:val="nil"/>
            </w:tcBorders>
            <w:hideMark/>
          </w:tcPr>
          <w:p w14:paraId="10C59344" w14:textId="65015A1B" w:rsidR="009F5F59" w:rsidRPr="00E877FE" w:rsidRDefault="007C50FF" w:rsidP="007C50FF">
            <w:pPr>
              <w:rPr>
                <w:rFonts w:asciiTheme="minorBidi" w:hAnsiTheme="minorBidi"/>
                <w:sz w:val="20"/>
              </w:rPr>
            </w:pPr>
            <w:r w:rsidRPr="007C50FF">
              <w:rPr>
                <w:rFonts w:asciiTheme="minorBidi" w:hAnsiTheme="minorBidi"/>
                <w:sz w:val="20"/>
              </w:rPr>
              <w:t>A process, phenomenon or human activity that may cause loss of life, injury or other health impacts, property damage, social and economic disruption or environmental degradation</w:t>
            </w:r>
            <w:r>
              <w:rPr>
                <w:rFonts w:asciiTheme="minorBidi" w:hAnsiTheme="minorBidi"/>
                <w:sz w:val="20"/>
              </w:rPr>
              <w:t xml:space="preserve"> </w:t>
            </w:r>
            <w:r w:rsidRPr="00E877FE">
              <w:rPr>
                <w:rFonts w:asciiTheme="minorBidi" w:hAnsiTheme="minorBidi"/>
                <w:sz w:val="20"/>
              </w:rPr>
              <w:t>(UNDR</w:t>
            </w:r>
            <w:r w:rsidR="00036837" w:rsidRPr="00E877FE">
              <w:rPr>
                <w:rFonts w:asciiTheme="minorBidi" w:hAnsiTheme="minorBidi"/>
                <w:sz w:val="20"/>
              </w:rPr>
              <w:t>R</w:t>
            </w:r>
            <w:r w:rsidRPr="00E877FE">
              <w:rPr>
                <w:rFonts w:asciiTheme="minorBidi" w:hAnsiTheme="minorBidi"/>
                <w:sz w:val="20"/>
              </w:rPr>
              <w:t>,2016)</w:t>
            </w:r>
            <w:r w:rsidRPr="007C50FF">
              <w:rPr>
                <w:rFonts w:asciiTheme="minorBidi" w:hAnsiTheme="minorBidi"/>
                <w:sz w:val="20"/>
              </w:rPr>
              <w:t xml:space="preserve">. </w:t>
            </w:r>
            <w:r w:rsidR="009F5F59" w:rsidRPr="00811E7C">
              <w:rPr>
                <w:rFonts w:asciiTheme="minorBidi" w:hAnsiTheme="minorBidi"/>
                <w:sz w:val="20"/>
              </w:rPr>
              <w:t xml:space="preserve">Hazards are limited </w:t>
            </w:r>
            <w:r>
              <w:rPr>
                <w:rFonts w:asciiTheme="minorBidi" w:hAnsiTheme="minorBidi"/>
                <w:sz w:val="20"/>
              </w:rPr>
              <w:t xml:space="preserve">here </w:t>
            </w:r>
            <w:r w:rsidR="009F5F59" w:rsidRPr="00811E7C">
              <w:rPr>
                <w:rFonts w:asciiTheme="minorBidi" w:hAnsiTheme="minorBidi"/>
                <w:sz w:val="20"/>
              </w:rPr>
              <w:t>to ‘biological, environmental, geological, hydro</w:t>
            </w:r>
            <w:r w:rsidR="00766CC6">
              <w:rPr>
                <w:rFonts w:asciiTheme="minorBidi" w:hAnsiTheme="minorBidi"/>
                <w:sz w:val="20"/>
              </w:rPr>
              <w:t>-</w:t>
            </w:r>
            <w:r w:rsidR="009F5F59" w:rsidRPr="00811E7C">
              <w:rPr>
                <w:rFonts w:asciiTheme="minorBidi" w:hAnsiTheme="minorBidi"/>
                <w:sz w:val="20"/>
              </w:rPr>
              <w:t>meteorological and technological processes and phenomena’, and does not include the wider perspective of shocks and stresses.</w:t>
            </w:r>
          </w:p>
        </w:tc>
      </w:tr>
      <w:tr w:rsidR="009F5F59" w14:paraId="199286B1" w14:textId="77777777" w:rsidTr="00D06237">
        <w:trPr>
          <w:trHeight w:val="1710"/>
        </w:trPr>
        <w:tc>
          <w:tcPr>
            <w:tcW w:w="718" w:type="pct"/>
            <w:tcBorders>
              <w:top w:val="nil"/>
              <w:left w:val="nil"/>
              <w:bottom w:val="nil"/>
              <w:right w:val="nil"/>
            </w:tcBorders>
            <w:hideMark/>
          </w:tcPr>
          <w:p w14:paraId="0E654F91" w14:textId="77777777" w:rsidR="009F5F59" w:rsidRPr="00B54CDB" w:rsidRDefault="009F5F59">
            <w:pPr>
              <w:spacing w:line="276" w:lineRule="auto"/>
              <w:rPr>
                <w:rFonts w:ascii="Arial" w:hAnsi="Arial" w:cs="Arial"/>
                <w:b/>
                <w:sz w:val="20"/>
                <w:szCs w:val="20"/>
              </w:rPr>
            </w:pPr>
            <w:r w:rsidRPr="00B54CDB">
              <w:rPr>
                <w:rFonts w:ascii="Arial" w:hAnsi="Arial" w:cs="Arial"/>
                <w:b/>
                <w:sz w:val="20"/>
                <w:szCs w:val="20"/>
              </w:rPr>
              <w:t>Resist, absorb</w:t>
            </w:r>
          </w:p>
        </w:tc>
        <w:tc>
          <w:tcPr>
            <w:tcW w:w="833" w:type="pct"/>
            <w:tcBorders>
              <w:top w:val="nil"/>
              <w:left w:val="nil"/>
              <w:bottom w:val="nil"/>
              <w:right w:val="nil"/>
            </w:tcBorders>
            <w:hideMark/>
          </w:tcPr>
          <w:p w14:paraId="5FAA2712" w14:textId="77777777" w:rsidR="009F5F59" w:rsidRPr="00B54CDB" w:rsidRDefault="009F5F59" w:rsidP="00811E7C">
            <w:pPr>
              <w:rPr>
                <w:rFonts w:ascii="Arial" w:hAnsi="Arial" w:cs="Arial"/>
                <w:sz w:val="20"/>
                <w:szCs w:val="20"/>
              </w:rPr>
            </w:pPr>
            <w:r w:rsidRPr="00B54CDB">
              <w:rPr>
                <w:rFonts w:ascii="Arial" w:hAnsi="Arial" w:cs="Arial"/>
                <w:sz w:val="20"/>
                <w:szCs w:val="20"/>
              </w:rPr>
              <w:t>Utilise existing and build new absorptive, adaptive and transformative capacities</w:t>
            </w:r>
          </w:p>
        </w:tc>
        <w:tc>
          <w:tcPr>
            <w:tcW w:w="3448" w:type="pct"/>
            <w:tcBorders>
              <w:top w:val="nil"/>
              <w:left w:val="nil"/>
              <w:bottom w:val="nil"/>
              <w:right w:val="nil"/>
            </w:tcBorders>
            <w:hideMark/>
          </w:tcPr>
          <w:p w14:paraId="4A181961" w14:textId="6835EEEA" w:rsidR="009F5F59" w:rsidRPr="00B54CDB" w:rsidRDefault="009F5F59" w:rsidP="007C50FF">
            <w:pPr>
              <w:rPr>
                <w:rFonts w:ascii="Arial" w:hAnsi="Arial" w:cs="Arial"/>
                <w:sz w:val="20"/>
                <w:szCs w:val="20"/>
              </w:rPr>
            </w:pPr>
            <w:bookmarkStart w:id="117" w:name="_Hlk532706014"/>
            <w:r w:rsidRPr="00B54CDB">
              <w:rPr>
                <w:rFonts w:ascii="Arial" w:hAnsi="Arial" w:cs="Arial"/>
                <w:b/>
                <w:sz w:val="20"/>
                <w:szCs w:val="20"/>
              </w:rPr>
              <w:t xml:space="preserve">Absorptive </w:t>
            </w:r>
            <w:bookmarkEnd w:id="117"/>
            <w:r w:rsidRPr="00B54CDB">
              <w:rPr>
                <w:rFonts w:ascii="Arial" w:hAnsi="Arial" w:cs="Arial"/>
                <w:b/>
                <w:sz w:val="20"/>
                <w:szCs w:val="20"/>
              </w:rPr>
              <w:t>capacity:</w:t>
            </w:r>
            <w:r w:rsidRPr="00B54CDB">
              <w:rPr>
                <w:rFonts w:ascii="Arial" w:hAnsi="Arial" w:cs="Arial"/>
                <w:sz w:val="20"/>
                <w:szCs w:val="20"/>
              </w:rPr>
              <w:t xml:space="preserve"> The ability of a system to prepare for, mitigate or prevent negative impacts, using predetermined coping responses in order to preserve and restore essential basic structures and functions. This includes coping mechanisms used during periods of shock. Examples of absorptive capacity include early harvest, taking children out of school</w:t>
            </w:r>
            <w:r w:rsidR="007C50FF">
              <w:rPr>
                <w:rFonts w:ascii="Arial" w:hAnsi="Arial" w:cs="Arial"/>
                <w:sz w:val="20"/>
                <w:szCs w:val="20"/>
              </w:rPr>
              <w:t>, and delaying debt repayments</w:t>
            </w:r>
            <w:r w:rsidR="00D9544E">
              <w:rPr>
                <w:rFonts w:ascii="Arial" w:hAnsi="Arial" w:cs="Arial"/>
                <w:sz w:val="20"/>
                <w:szCs w:val="20"/>
              </w:rPr>
              <w:t xml:space="preserve"> (</w:t>
            </w:r>
            <w:r w:rsidR="00C40577">
              <w:rPr>
                <w:rFonts w:ascii="Arial" w:hAnsi="Arial" w:cs="Arial"/>
                <w:sz w:val="20"/>
                <w:szCs w:val="20"/>
              </w:rPr>
              <w:t>Béné et al, 2012</w:t>
            </w:r>
            <w:r w:rsidR="00D9544E">
              <w:rPr>
                <w:rFonts w:ascii="Arial" w:hAnsi="Arial" w:cs="Arial"/>
                <w:sz w:val="20"/>
                <w:szCs w:val="20"/>
              </w:rPr>
              <w:t>)</w:t>
            </w:r>
            <w:r w:rsidR="007C50FF">
              <w:rPr>
                <w:rFonts w:ascii="Arial" w:hAnsi="Arial" w:cs="Arial"/>
                <w:sz w:val="20"/>
                <w:szCs w:val="20"/>
              </w:rPr>
              <w:t>.</w:t>
            </w:r>
          </w:p>
        </w:tc>
      </w:tr>
      <w:tr w:rsidR="005A7E52" w14:paraId="48B6E06E" w14:textId="77777777" w:rsidTr="00D06237">
        <w:trPr>
          <w:trHeight w:val="3771"/>
        </w:trPr>
        <w:tc>
          <w:tcPr>
            <w:tcW w:w="718" w:type="pct"/>
            <w:tcBorders>
              <w:top w:val="nil"/>
              <w:left w:val="nil"/>
              <w:bottom w:val="nil"/>
              <w:right w:val="nil"/>
            </w:tcBorders>
          </w:tcPr>
          <w:p w14:paraId="2616CBD1" w14:textId="77777777" w:rsidR="005A7E52" w:rsidRPr="00B54CDB" w:rsidRDefault="005A7E52">
            <w:pPr>
              <w:spacing w:line="276" w:lineRule="auto"/>
              <w:rPr>
                <w:rFonts w:ascii="Arial" w:hAnsi="Arial" w:cs="Arial"/>
                <w:b/>
                <w:sz w:val="20"/>
                <w:szCs w:val="20"/>
              </w:rPr>
            </w:pPr>
          </w:p>
        </w:tc>
        <w:tc>
          <w:tcPr>
            <w:tcW w:w="833" w:type="pct"/>
            <w:tcBorders>
              <w:top w:val="nil"/>
              <w:left w:val="nil"/>
              <w:bottom w:val="nil"/>
              <w:right w:val="nil"/>
            </w:tcBorders>
          </w:tcPr>
          <w:p w14:paraId="5395E166" w14:textId="77777777" w:rsidR="005A7E52" w:rsidRPr="00B54CDB" w:rsidRDefault="005A7E52" w:rsidP="00811E7C">
            <w:pPr>
              <w:rPr>
                <w:rFonts w:ascii="Arial" w:hAnsi="Arial" w:cs="Arial"/>
                <w:sz w:val="20"/>
                <w:szCs w:val="20"/>
              </w:rPr>
            </w:pPr>
          </w:p>
        </w:tc>
        <w:tc>
          <w:tcPr>
            <w:tcW w:w="3448" w:type="pct"/>
            <w:tcBorders>
              <w:top w:val="nil"/>
              <w:left w:val="nil"/>
              <w:bottom w:val="nil"/>
              <w:right w:val="nil"/>
            </w:tcBorders>
          </w:tcPr>
          <w:p w14:paraId="5428C990" w14:textId="7C313BB9" w:rsidR="00D9544E" w:rsidRDefault="001A7A23" w:rsidP="00D9544E">
            <w:pPr>
              <w:rPr>
                <w:rFonts w:ascii="Arial" w:hAnsi="Arial" w:cs="Arial"/>
                <w:bCs/>
                <w:sz w:val="20"/>
                <w:szCs w:val="20"/>
              </w:rPr>
            </w:pPr>
            <w:r w:rsidRPr="001A7A23">
              <w:rPr>
                <w:rFonts w:ascii="Arial" w:hAnsi="Arial" w:cs="Arial"/>
                <w:b/>
                <w:sz w:val="20"/>
                <w:szCs w:val="20"/>
              </w:rPr>
              <w:t xml:space="preserve">Adaptive capacity: </w:t>
            </w:r>
            <w:r w:rsidRPr="001A7A23">
              <w:rPr>
                <w:rFonts w:ascii="Arial" w:hAnsi="Arial" w:cs="Arial"/>
                <w:bCs/>
                <w:sz w:val="20"/>
                <w:szCs w:val="20"/>
              </w:rPr>
              <w:t xml:space="preserve">The ability of a system to adjust, modify or change its characteristics and actions to moderate potential future damage and to take advantage of opportunities, so that it can continue to function without major qualitative changes in function or structural identity. Examples of adaptive capacity include diversification of livelihoods, </w:t>
            </w:r>
            <w:r w:rsidR="00766CC6">
              <w:rPr>
                <w:rFonts w:ascii="Arial" w:hAnsi="Arial" w:cs="Arial"/>
                <w:bCs/>
                <w:sz w:val="20"/>
                <w:szCs w:val="20"/>
              </w:rPr>
              <w:t xml:space="preserve">the </w:t>
            </w:r>
            <w:r w:rsidRPr="001A7A23">
              <w:rPr>
                <w:rFonts w:ascii="Arial" w:hAnsi="Arial" w:cs="Arial"/>
                <w:bCs/>
                <w:sz w:val="20"/>
                <w:szCs w:val="20"/>
              </w:rPr>
              <w:t>involvement of the private sector in delivering basic services and introducing drought</w:t>
            </w:r>
            <w:r w:rsidR="00766CC6">
              <w:rPr>
                <w:rFonts w:ascii="Arial" w:hAnsi="Arial" w:cs="Arial"/>
                <w:bCs/>
                <w:sz w:val="20"/>
                <w:szCs w:val="20"/>
              </w:rPr>
              <w:t>-</w:t>
            </w:r>
            <w:r w:rsidRPr="001A7A23">
              <w:rPr>
                <w:rFonts w:ascii="Arial" w:hAnsi="Arial" w:cs="Arial"/>
                <w:bCs/>
                <w:sz w:val="20"/>
                <w:szCs w:val="20"/>
              </w:rPr>
              <w:t>resistant seed</w:t>
            </w:r>
            <w:r w:rsidR="00D9544E">
              <w:rPr>
                <w:rFonts w:ascii="Arial" w:hAnsi="Arial" w:cs="Arial"/>
                <w:bCs/>
                <w:sz w:val="20"/>
                <w:szCs w:val="20"/>
              </w:rPr>
              <w:t xml:space="preserve"> (</w:t>
            </w:r>
            <w:r w:rsidR="006955B1">
              <w:rPr>
                <w:rFonts w:ascii="Arial" w:hAnsi="Arial" w:cs="Arial"/>
                <w:bCs/>
                <w:sz w:val="20"/>
                <w:szCs w:val="20"/>
              </w:rPr>
              <w:t>Béné et al</w:t>
            </w:r>
            <w:r w:rsidR="00C40577" w:rsidRPr="00C40577">
              <w:rPr>
                <w:rFonts w:ascii="Arial" w:hAnsi="Arial" w:cs="Arial"/>
                <w:bCs/>
                <w:sz w:val="20"/>
                <w:szCs w:val="20"/>
              </w:rPr>
              <w:t>, 2012</w:t>
            </w:r>
            <w:r w:rsidR="00D9544E">
              <w:rPr>
                <w:rFonts w:ascii="Arial" w:hAnsi="Arial" w:cs="Arial"/>
                <w:bCs/>
                <w:sz w:val="20"/>
                <w:szCs w:val="20"/>
              </w:rPr>
              <w:t>).</w:t>
            </w:r>
          </w:p>
          <w:p w14:paraId="08DEFF42" w14:textId="77777777" w:rsidR="00D9544E" w:rsidRDefault="00D9544E" w:rsidP="00D9544E">
            <w:pPr>
              <w:rPr>
                <w:rFonts w:ascii="Arial" w:hAnsi="Arial" w:cs="Arial"/>
                <w:bCs/>
                <w:sz w:val="20"/>
                <w:szCs w:val="20"/>
              </w:rPr>
            </w:pPr>
          </w:p>
          <w:p w14:paraId="37F4E30B" w14:textId="5DCA703A" w:rsidR="00D83446" w:rsidRPr="00D9544E" w:rsidRDefault="001A7A23" w:rsidP="00D9544E">
            <w:pPr>
              <w:rPr>
                <w:rFonts w:ascii="Arial" w:hAnsi="Arial" w:cs="Arial"/>
                <w:bCs/>
                <w:sz w:val="20"/>
                <w:szCs w:val="20"/>
              </w:rPr>
            </w:pPr>
            <w:r w:rsidRPr="00D9544E">
              <w:rPr>
                <w:rFonts w:ascii="Arial" w:hAnsi="Arial" w:cs="Arial"/>
                <w:b/>
                <w:sz w:val="20"/>
                <w:szCs w:val="20"/>
              </w:rPr>
              <w:t>Transformative capacity:</w:t>
            </w:r>
            <w:r w:rsidRPr="001A7A23">
              <w:rPr>
                <w:rFonts w:ascii="Arial" w:hAnsi="Arial" w:cs="Arial"/>
                <w:bCs/>
                <w:sz w:val="20"/>
                <w:szCs w:val="20"/>
              </w:rPr>
              <w:t xml:space="preserve"> The ability to create a fundamentally new system so that the shock will no longer have any impact. This can be necessary when ecological, economic or social structures make the existing system untenable. Examples of transformative capacity include the introduction of conflict resolution mechanisms, urban planning measures, and actions to stamp out corruption</w:t>
            </w:r>
            <w:r w:rsidR="00C40577">
              <w:rPr>
                <w:rFonts w:ascii="Arial" w:hAnsi="Arial" w:cs="Arial"/>
                <w:bCs/>
                <w:sz w:val="20"/>
                <w:szCs w:val="20"/>
              </w:rPr>
              <w:t xml:space="preserve"> </w:t>
            </w:r>
            <w:r w:rsidR="00D9544E">
              <w:rPr>
                <w:rFonts w:ascii="Arial" w:hAnsi="Arial" w:cs="Arial"/>
                <w:bCs/>
                <w:sz w:val="20"/>
                <w:szCs w:val="20"/>
              </w:rPr>
              <w:t>(</w:t>
            </w:r>
            <w:r w:rsidR="006955B1">
              <w:rPr>
                <w:rFonts w:ascii="Arial" w:hAnsi="Arial" w:cs="Arial"/>
                <w:bCs/>
                <w:sz w:val="20"/>
                <w:szCs w:val="20"/>
              </w:rPr>
              <w:t>Béné et al</w:t>
            </w:r>
            <w:r w:rsidR="00C40577" w:rsidRPr="00C40577">
              <w:rPr>
                <w:rFonts w:ascii="Arial" w:hAnsi="Arial" w:cs="Arial"/>
                <w:bCs/>
                <w:sz w:val="20"/>
                <w:szCs w:val="20"/>
              </w:rPr>
              <w:t>, 2012</w:t>
            </w:r>
            <w:r w:rsidR="00D9544E">
              <w:rPr>
                <w:rFonts w:ascii="Arial" w:hAnsi="Arial" w:cs="Arial"/>
                <w:bCs/>
                <w:sz w:val="20"/>
                <w:szCs w:val="20"/>
              </w:rPr>
              <w:t>)</w:t>
            </w:r>
            <w:r w:rsidRPr="001A7A23">
              <w:rPr>
                <w:rFonts w:ascii="Arial" w:hAnsi="Arial" w:cs="Arial"/>
                <w:bCs/>
                <w:sz w:val="20"/>
                <w:szCs w:val="20"/>
              </w:rPr>
              <w:t>.</w:t>
            </w:r>
          </w:p>
        </w:tc>
      </w:tr>
      <w:tr w:rsidR="009F5F59" w14:paraId="683C6FFA" w14:textId="77777777" w:rsidTr="00D06237">
        <w:trPr>
          <w:trHeight w:val="1242"/>
        </w:trPr>
        <w:tc>
          <w:tcPr>
            <w:tcW w:w="718" w:type="pct"/>
            <w:tcBorders>
              <w:top w:val="nil"/>
              <w:left w:val="nil"/>
              <w:bottom w:val="nil"/>
              <w:right w:val="nil"/>
            </w:tcBorders>
            <w:hideMark/>
          </w:tcPr>
          <w:p w14:paraId="2545EFB9" w14:textId="77777777" w:rsidR="009F5F59" w:rsidRPr="00B54CDB" w:rsidRDefault="009F5F59">
            <w:pPr>
              <w:spacing w:line="276" w:lineRule="auto"/>
              <w:rPr>
                <w:rFonts w:ascii="Arial" w:hAnsi="Arial" w:cs="Arial"/>
                <w:b/>
                <w:sz w:val="20"/>
                <w:szCs w:val="20"/>
              </w:rPr>
            </w:pPr>
            <w:r w:rsidRPr="00B54CDB">
              <w:rPr>
                <w:rFonts w:ascii="Arial" w:hAnsi="Arial" w:cs="Arial"/>
                <w:b/>
                <w:sz w:val="20"/>
                <w:szCs w:val="20"/>
              </w:rPr>
              <w:t>Timely and efficient manner</w:t>
            </w:r>
          </w:p>
        </w:tc>
        <w:tc>
          <w:tcPr>
            <w:tcW w:w="833" w:type="pct"/>
            <w:tcBorders>
              <w:top w:val="nil"/>
              <w:left w:val="nil"/>
              <w:bottom w:val="nil"/>
              <w:right w:val="nil"/>
            </w:tcBorders>
            <w:hideMark/>
          </w:tcPr>
          <w:p w14:paraId="070A4143" w14:textId="570F84D8" w:rsidR="009F5F59" w:rsidRPr="00B54CDB" w:rsidRDefault="009F5F59">
            <w:pPr>
              <w:spacing w:line="276" w:lineRule="auto"/>
              <w:rPr>
                <w:rFonts w:ascii="Arial" w:hAnsi="Arial" w:cs="Arial"/>
                <w:sz w:val="20"/>
                <w:szCs w:val="20"/>
              </w:rPr>
            </w:pPr>
            <w:r w:rsidRPr="00B54CDB">
              <w:rPr>
                <w:rFonts w:ascii="Arial" w:hAnsi="Arial" w:cs="Arial"/>
                <w:sz w:val="20"/>
                <w:szCs w:val="20"/>
              </w:rPr>
              <w:t>according to accurate, valid, reliable, timeless, and relevant database</w:t>
            </w:r>
          </w:p>
        </w:tc>
        <w:tc>
          <w:tcPr>
            <w:tcW w:w="3448" w:type="pct"/>
            <w:tcBorders>
              <w:top w:val="nil"/>
              <w:left w:val="nil"/>
              <w:bottom w:val="nil"/>
              <w:right w:val="nil"/>
            </w:tcBorders>
            <w:hideMark/>
          </w:tcPr>
          <w:p w14:paraId="2F764B88" w14:textId="1D1B09ED" w:rsidR="009F5F59" w:rsidRPr="00B54CDB" w:rsidRDefault="00721558" w:rsidP="005B3117">
            <w:pPr>
              <w:rPr>
                <w:rFonts w:ascii="Arial" w:hAnsi="Arial" w:cs="Arial"/>
                <w:sz w:val="20"/>
                <w:szCs w:val="20"/>
              </w:rPr>
            </w:pPr>
            <w:r>
              <w:rPr>
                <w:rFonts w:ascii="Arial" w:hAnsi="Arial" w:cs="Arial"/>
                <w:sz w:val="20"/>
                <w:szCs w:val="20"/>
              </w:rPr>
              <w:t>The quality of Pre-disaster datasets on h</w:t>
            </w:r>
            <w:r w:rsidR="00D9544E">
              <w:rPr>
                <w:rFonts w:ascii="Arial" w:hAnsi="Arial" w:cs="Arial"/>
                <w:sz w:val="20"/>
                <w:szCs w:val="20"/>
              </w:rPr>
              <w:t xml:space="preserve">azards, shocks, stresses and risk mapping </w:t>
            </w:r>
            <w:r w:rsidR="00D9544E" w:rsidRPr="00B54CDB">
              <w:rPr>
                <w:rFonts w:ascii="Arial" w:hAnsi="Arial" w:cs="Arial"/>
                <w:sz w:val="20"/>
                <w:szCs w:val="20"/>
              </w:rPr>
              <w:t xml:space="preserve">(accuracy, validity, reliability, timeliness, relevance) </w:t>
            </w:r>
            <w:r w:rsidR="00101F04">
              <w:rPr>
                <w:rFonts w:ascii="Arial" w:hAnsi="Arial" w:cs="Arial"/>
                <w:sz w:val="20"/>
                <w:szCs w:val="20"/>
              </w:rPr>
              <w:t>must</w:t>
            </w:r>
            <w:r w:rsidR="00D9544E">
              <w:rPr>
                <w:rFonts w:ascii="Arial" w:hAnsi="Arial" w:cs="Arial"/>
                <w:sz w:val="20"/>
                <w:szCs w:val="20"/>
              </w:rPr>
              <w:t xml:space="preserve"> be </w:t>
            </w:r>
            <w:r>
              <w:rPr>
                <w:rFonts w:ascii="Arial" w:hAnsi="Arial" w:cs="Arial"/>
                <w:sz w:val="20"/>
                <w:szCs w:val="20"/>
              </w:rPr>
              <w:t>maintained</w:t>
            </w:r>
            <w:r w:rsidR="00D9544E">
              <w:rPr>
                <w:rFonts w:ascii="Arial" w:hAnsi="Arial" w:cs="Arial"/>
                <w:sz w:val="20"/>
                <w:szCs w:val="20"/>
              </w:rPr>
              <w:t xml:space="preserve"> in association with </w:t>
            </w:r>
            <w:r>
              <w:rPr>
                <w:rFonts w:ascii="Arial" w:hAnsi="Arial" w:cs="Arial"/>
                <w:sz w:val="20"/>
                <w:szCs w:val="20"/>
              </w:rPr>
              <w:t>disaster</w:t>
            </w:r>
            <w:r w:rsidR="009F5F59" w:rsidRPr="00B54CDB">
              <w:rPr>
                <w:rFonts w:ascii="Arial" w:hAnsi="Arial" w:cs="Arial"/>
                <w:sz w:val="20"/>
                <w:szCs w:val="20"/>
              </w:rPr>
              <w:t xml:space="preserve"> data </w:t>
            </w:r>
            <w:r>
              <w:rPr>
                <w:rFonts w:ascii="Arial" w:hAnsi="Arial" w:cs="Arial"/>
                <w:sz w:val="20"/>
                <w:szCs w:val="20"/>
              </w:rPr>
              <w:t>losses (</w:t>
            </w:r>
            <w:r w:rsidR="009F5F59" w:rsidRPr="00B54CDB">
              <w:rPr>
                <w:rFonts w:ascii="Arial" w:hAnsi="Arial" w:cs="Arial"/>
                <w:sz w:val="20"/>
                <w:szCs w:val="20"/>
              </w:rPr>
              <w:t>the duration of service disruption and the number of people affected by the damage and disruption of structures and functions</w:t>
            </w:r>
            <w:r>
              <w:rPr>
                <w:rFonts w:ascii="Arial" w:hAnsi="Arial" w:cs="Arial"/>
                <w:sz w:val="20"/>
                <w:szCs w:val="20"/>
              </w:rPr>
              <w:t>)</w:t>
            </w:r>
            <w:r w:rsidR="005B3117">
              <w:t xml:space="preserve"> </w:t>
            </w:r>
            <w:r w:rsidR="005B3117">
              <w:rPr>
                <w:rFonts w:ascii="Arial" w:hAnsi="Arial" w:cs="Arial"/>
                <w:sz w:val="20"/>
                <w:szCs w:val="20"/>
              </w:rPr>
              <w:t>(</w:t>
            </w:r>
            <w:r w:rsidR="000E12EE">
              <w:rPr>
                <w:rFonts w:ascii="Arial" w:hAnsi="Arial" w:cs="Arial"/>
                <w:sz w:val="20"/>
                <w:szCs w:val="20"/>
              </w:rPr>
              <w:t>Papadopoulos</w:t>
            </w:r>
            <w:r w:rsidR="005B3117">
              <w:rPr>
                <w:rFonts w:ascii="Arial" w:hAnsi="Arial" w:cs="Arial"/>
                <w:sz w:val="20"/>
                <w:szCs w:val="20"/>
              </w:rPr>
              <w:t xml:space="preserve"> et al, </w:t>
            </w:r>
            <w:r w:rsidR="005B3117" w:rsidRPr="005B3117">
              <w:rPr>
                <w:rFonts w:ascii="Arial" w:hAnsi="Arial" w:cs="Arial"/>
                <w:sz w:val="20"/>
                <w:szCs w:val="20"/>
              </w:rPr>
              <w:t xml:space="preserve">2017). </w:t>
            </w:r>
            <w:r w:rsidR="009F5F59" w:rsidRPr="00B54CDB">
              <w:rPr>
                <w:rFonts w:ascii="Arial" w:hAnsi="Arial" w:cs="Arial"/>
                <w:sz w:val="20"/>
                <w:szCs w:val="20"/>
              </w:rPr>
              <w:t xml:space="preserve">  </w:t>
            </w:r>
          </w:p>
        </w:tc>
      </w:tr>
    </w:tbl>
    <w:p w14:paraId="4FFFE2BB" w14:textId="77777777" w:rsidR="00D06237" w:rsidRDefault="00D06237" w:rsidP="00D06237">
      <w:pPr>
        <w:spacing w:after="0" w:line="360" w:lineRule="auto"/>
        <w:rPr>
          <w:rFonts w:ascii="Arial" w:hAnsi="Arial" w:cs="Arial"/>
        </w:rPr>
      </w:pPr>
    </w:p>
    <w:p w14:paraId="637476C1" w14:textId="407F6342" w:rsidR="00F00554" w:rsidRDefault="005F04F9" w:rsidP="002C08B5">
      <w:pPr>
        <w:spacing w:after="0" w:line="360" w:lineRule="auto"/>
        <w:rPr>
          <w:rFonts w:ascii="Arial" w:hAnsi="Arial" w:cs="Arial"/>
        </w:rPr>
      </w:pPr>
      <w:r>
        <w:rPr>
          <w:rFonts w:ascii="Arial" w:hAnsi="Arial" w:cs="Arial"/>
        </w:rPr>
        <w:t>The theoretical analysis of</w:t>
      </w:r>
      <w:r w:rsidR="00F8793A">
        <w:rPr>
          <w:rFonts w:ascii="Arial" w:hAnsi="Arial" w:cs="Arial"/>
        </w:rPr>
        <w:t xml:space="preserve"> the</w:t>
      </w:r>
      <w:r w:rsidR="009F5F59" w:rsidRPr="00B54CDB">
        <w:rPr>
          <w:rFonts w:ascii="Arial" w:hAnsi="Arial" w:cs="Arial"/>
        </w:rPr>
        <w:t xml:space="preserve"> </w:t>
      </w:r>
      <w:r w:rsidR="005B3117">
        <w:rPr>
          <w:rFonts w:ascii="Arial" w:hAnsi="Arial" w:cs="Arial"/>
        </w:rPr>
        <w:t>UNDR</w:t>
      </w:r>
      <w:r w:rsidR="00036837">
        <w:rPr>
          <w:rFonts w:ascii="Arial" w:hAnsi="Arial" w:cs="Arial"/>
        </w:rPr>
        <w:t>R</w:t>
      </w:r>
      <w:r w:rsidR="005B3117">
        <w:rPr>
          <w:rFonts w:ascii="Arial" w:hAnsi="Arial" w:cs="Arial"/>
        </w:rPr>
        <w:t xml:space="preserve"> </w:t>
      </w:r>
      <w:r>
        <w:rPr>
          <w:rFonts w:ascii="Arial" w:hAnsi="Arial" w:cs="Arial"/>
        </w:rPr>
        <w:t xml:space="preserve">definition in </w:t>
      </w:r>
      <w:r w:rsidRPr="005F04F9">
        <w:rPr>
          <w:rFonts w:ascii="Arial" w:hAnsi="Arial" w:cs="Arial"/>
        </w:rPr>
        <w:t xml:space="preserve">(Table 2-2), </w:t>
      </w:r>
      <w:r>
        <w:rPr>
          <w:rFonts w:ascii="Arial" w:hAnsi="Arial" w:cs="Arial"/>
        </w:rPr>
        <w:t xml:space="preserve">articulates that </w:t>
      </w:r>
      <w:r w:rsidR="00D06237">
        <w:rPr>
          <w:rFonts w:ascii="Arial" w:hAnsi="Arial" w:cs="Arial"/>
        </w:rPr>
        <w:t>the answering</w:t>
      </w:r>
      <w:r w:rsidR="005B3117">
        <w:rPr>
          <w:rFonts w:ascii="Arial" w:hAnsi="Arial" w:cs="Arial"/>
        </w:rPr>
        <w:t xml:space="preserve"> </w:t>
      </w:r>
      <w:r w:rsidR="00D06237">
        <w:rPr>
          <w:rFonts w:ascii="Arial" w:hAnsi="Arial" w:cs="Arial"/>
        </w:rPr>
        <w:t>the question</w:t>
      </w:r>
      <w:r w:rsidR="005B3117">
        <w:rPr>
          <w:rFonts w:ascii="Arial" w:hAnsi="Arial" w:cs="Arial"/>
        </w:rPr>
        <w:t xml:space="preserve"> </w:t>
      </w:r>
      <w:r w:rsidR="00326A29">
        <w:rPr>
          <w:rFonts w:ascii="Arial" w:hAnsi="Arial" w:cs="Arial"/>
        </w:rPr>
        <w:t>‘Resilience of what?’ is not limited to one sector upon the others ‘</w:t>
      </w:r>
      <w:r w:rsidR="005B3117" w:rsidRPr="005B3117">
        <w:rPr>
          <w:rFonts w:ascii="Arial" w:hAnsi="Arial" w:cs="Arial"/>
        </w:rPr>
        <w:t>system, community or society</w:t>
      </w:r>
      <w:r w:rsidR="00326A29">
        <w:rPr>
          <w:rFonts w:ascii="Arial" w:hAnsi="Arial" w:cs="Arial"/>
        </w:rPr>
        <w:t>’ (UNDR</w:t>
      </w:r>
      <w:r w:rsidR="00036837">
        <w:rPr>
          <w:rFonts w:ascii="Arial" w:hAnsi="Arial" w:cs="Arial"/>
        </w:rPr>
        <w:t>R</w:t>
      </w:r>
      <w:r w:rsidR="00326A29">
        <w:rPr>
          <w:rFonts w:ascii="Arial" w:hAnsi="Arial" w:cs="Arial"/>
        </w:rPr>
        <w:t xml:space="preserve">,2016), but lacks the specific characteristics </w:t>
      </w:r>
      <w:r w:rsidR="00D06237">
        <w:rPr>
          <w:rFonts w:ascii="Arial" w:hAnsi="Arial" w:cs="Arial"/>
        </w:rPr>
        <w:t xml:space="preserve">of </w:t>
      </w:r>
      <w:r w:rsidR="00326A29" w:rsidRPr="00326A29">
        <w:rPr>
          <w:rFonts w:ascii="Arial" w:hAnsi="Arial" w:cs="Arial"/>
        </w:rPr>
        <w:t>social groups, resources</w:t>
      </w:r>
      <w:r w:rsidR="00766CC6">
        <w:rPr>
          <w:rFonts w:ascii="Arial" w:hAnsi="Arial" w:cs="Arial"/>
        </w:rPr>
        <w:t>,</w:t>
      </w:r>
      <w:r w:rsidR="00326A29" w:rsidRPr="00326A29">
        <w:rPr>
          <w:rFonts w:ascii="Arial" w:hAnsi="Arial" w:cs="Arial"/>
        </w:rPr>
        <w:t xml:space="preserve"> and institutions</w:t>
      </w:r>
      <w:r w:rsidR="002C08B5">
        <w:rPr>
          <w:rFonts w:ascii="Arial" w:hAnsi="Arial" w:cs="Arial"/>
        </w:rPr>
        <w:t>. E</w:t>
      </w:r>
      <w:r w:rsidR="00326A29" w:rsidRPr="00326A29">
        <w:rPr>
          <w:rFonts w:ascii="Arial" w:hAnsi="Arial" w:cs="Arial"/>
        </w:rPr>
        <w:t xml:space="preserve">ach of these systems </w:t>
      </w:r>
      <w:r w:rsidR="00326A29">
        <w:rPr>
          <w:rFonts w:ascii="Arial" w:hAnsi="Arial" w:cs="Arial"/>
        </w:rPr>
        <w:t>provide support to</w:t>
      </w:r>
      <w:r w:rsidR="00326A29" w:rsidRPr="00326A29">
        <w:rPr>
          <w:rFonts w:ascii="Arial" w:hAnsi="Arial" w:cs="Arial"/>
        </w:rPr>
        <w:t xml:space="preserve"> </w:t>
      </w:r>
      <w:r w:rsidR="00326A29">
        <w:rPr>
          <w:rFonts w:ascii="Arial" w:hAnsi="Arial" w:cs="Arial"/>
        </w:rPr>
        <w:t>‘</w:t>
      </w:r>
      <w:r w:rsidR="00326A29" w:rsidRPr="00326A29">
        <w:rPr>
          <w:rFonts w:ascii="Arial" w:hAnsi="Arial" w:cs="Arial"/>
        </w:rPr>
        <w:t>greater or lesser resilience</w:t>
      </w:r>
      <w:r w:rsidR="00326A29">
        <w:rPr>
          <w:rFonts w:ascii="Arial" w:hAnsi="Arial" w:cs="Arial"/>
        </w:rPr>
        <w:t>’</w:t>
      </w:r>
      <w:r w:rsidR="00326A29" w:rsidRPr="00326A29">
        <w:rPr>
          <w:rFonts w:ascii="Arial" w:hAnsi="Arial" w:cs="Arial"/>
        </w:rPr>
        <w:t xml:space="preserve"> to natural or man-made disasters</w:t>
      </w:r>
      <w:r w:rsidR="00326A29">
        <w:rPr>
          <w:rFonts w:ascii="Arial" w:hAnsi="Arial" w:cs="Arial"/>
        </w:rPr>
        <w:t xml:space="preserve"> (DFID,2011)</w:t>
      </w:r>
      <w:r w:rsidR="00326A29" w:rsidRPr="00326A29">
        <w:rPr>
          <w:rFonts w:ascii="Arial" w:hAnsi="Arial" w:cs="Arial"/>
        </w:rPr>
        <w:t xml:space="preserve">. </w:t>
      </w:r>
      <w:r w:rsidR="009F5F59" w:rsidRPr="00B54CDB">
        <w:rPr>
          <w:rFonts w:ascii="Arial" w:hAnsi="Arial" w:cs="Arial"/>
        </w:rPr>
        <w:t>UNDR</w:t>
      </w:r>
      <w:r w:rsidR="00036837">
        <w:rPr>
          <w:rFonts w:ascii="Arial" w:hAnsi="Arial" w:cs="Arial"/>
        </w:rPr>
        <w:t>R</w:t>
      </w:r>
      <w:r w:rsidR="009F5F59" w:rsidRPr="00B54CDB">
        <w:rPr>
          <w:rFonts w:ascii="Arial" w:hAnsi="Arial" w:cs="Arial"/>
        </w:rPr>
        <w:t xml:space="preserve"> definition limits the system exposure to ‘hazards’, overlooking the dimension of time and ex</w:t>
      </w:r>
      <w:r w:rsidR="00B9764E">
        <w:rPr>
          <w:rFonts w:ascii="Arial" w:hAnsi="Arial" w:cs="Arial"/>
        </w:rPr>
        <w:t>posure to shocks and stresses, where s</w:t>
      </w:r>
      <w:r w:rsidR="009F5F59" w:rsidRPr="00B54CDB">
        <w:rPr>
          <w:rFonts w:ascii="Arial" w:hAnsi="Arial" w:cs="Arial"/>
        </w:rPr>
        <w:t xml:space="preserve">hocks are sudden events that impact the performance of a system. </w:t>
      </w:r>
      <w:r w:rsidR="006F1100">
        <w:rPr>
          <w:rFonts w:ascii="Arial" w:hAnsi="Arial" w:cs="Arial"/>
        </w:rPr>
        <w:t>This comes in contrast to (</w:t>
      </w:r>
      <w:r w:rsidR="006F1100" w:rsidRPr="006F1100">
        <w:rPr>
          <w:rFonts w:ascii="Arial" w:hAnsi="Arial" w:cs="Arial"/>
        </w:rPr>
        <w:t>Leichenko</w:t>
      </w:r>
      <w:r w:rsidR="006F1100">
        <w:rPr>
          <w:rFonts w:ascii="Arial" w:hAnsi="Arial" w:cs="Arial"/>
        </w:rPr>
        <w:t>,</w:t>
      </w:r>
      <w:r w:rsidR="006F1100" w:rsidRPr="006F1100">
        <w:rPr>
          <w:rFonts w:ascii="Arial" w:hAnsi="Arial" w:cs="Arial"/>
        </w:rPr>
        <w:t>2011)</w:t>
      </w:r>
      <w:r w:rsidR="006F1100">
        <w:rPr>
          <w:rFonts w:ascii="Arial" w:hAnsi="Arial" w:cs="Arial"/>
        </w:rPr>
        <w:t xml:space="preserve"> who defined resilience as </w:t>
      </w:r>
      <w:r w:rsidR="00290F55">
        <w:rPr>
          <w:rFonts w:ascii="Arial" w:hAnsi="Arial" w:cs="Arial"/>
        </w:rPr>
        <w:t>‘</w:t>
      </w:r>
      <w:r w:rsidR="006F1100" w:rsidRPr="006F1100">
        <w:rPr>
          <w:rFonts w:ascii="Arial" w:hAnsi="Arial" w:cs="Arial"/>
        </w:rPr>
        <w:t>. . . the ability . . . to withstand a wi</w:t>
      </w:r>
      <w:r w:rsidR="00290F55">
        <w:rPr>
          <w:rFonts w:ascii="Arial" w:hAnsi="Arial" w:cs="Arial"/>
        </w:rPr>
        <w:t xml:space="preserve">de array of shocks and </w:t>
      </w:r>
      <w:r w:rsidR="00101F04">
        <w:rPr>
          <w:rFonts w:ascii="Arial" w:hAnsi="Arial" w:cs="Arial"/>
        </w:rPr>
        <w:t>stresses</w:t>
      </w:r>
      <w:r w:rsidR="00B9764E">
        <w:rPr>
          <w:rFonts w:ascii="Arial" w:hAnsi="Arial" w:cs="Arial"/>
        </w:rPr>
        <w:t>’</w:t>
      </w:r>
      <w:r w:rsidR="00942534">
        <w:rPr>
          <w:rFonts w:ascii="Arial" w:hAnsi="Arial" w:cs="Arial"/>
        </w:rPr>
        <w:t>. The same applies to</w:t>
      </w:r>
      <w:r w:rsidR="00942534" w:rsidRPr="00942534">
        <w:t xml:space="preserve"> </w:t>
      </w:r>
      <w:r w:rsidR="00942534">
        <w:t>(</w:t>
      </w:r>
      <w:r w:rsidR="00942534" w:rsidRPr="00942534">
        <w:rPr>
          <w:rFonts w:ascii="Arial" w:hAnsi="Arial" w:cs="Arial"/>
        </w:rPr>
        <w:t>Tyler and</w:t>
      </w:r>
      <w:r w:rsidR="00942534">
        <w:rPr>
          <w:rFonts w:ascii="Arial" w:hAnsi="Arial" w:cs="Arial"/>
        </w:rPr>
        <w:t xml:space="preserve"> Moench, </w:t>
      </w:r>
      <w:r w:rsidR="00942534" w:rsidRPr="00942534">
        <w:rPr>
          <w:rFonts w:ascii="Arial" w:hAnsi="Arial" w:cs="Arial"/>
        </w:rPr>
        <w:t>2012)</w:t>
      </w:r>
      <w:r w:rsidR="00942534">
        <w:rPr>
          <w:rFonts w:ascii="Arial" w:hAnsi="Arial" w:cs="Arial"/>
        </w:rPr>
        <w:t xml:space="preserve"> (</w:t>
      </w:r>
      <w:r w:rsidR="00290F55">
        <w:rPr>
          <w:rFonts w:ascii="Arial" w:hAnsi="Arial" w:cs="Arial"/>
        </w:rPr>
        <w:t>Henstra,</w:t>
      </w:r>
      <w:r w:rsidR="00290F55" w:rsidRPr="00290F55">
        <w:rPr>
          <w:rFonts w:ascii="Arial" w:hAnsi="Arial" w:cs="Arial"/>
        </w:rPr>
        <w:t xml:space="preserve">2012) </w:t>
      </w:r>
      <w:r w:rsidR="006F1100">
        <w:rPr>
          <w:rFonts w:ascii="Arial" w:hAnsi="Arial" w:cs="Arial"/>
        </w:rPr>
        <w:t>(</w:t>
      </w:r>
      <w:r w:rsidR="006F1100" w:rsidRPr="006F1100">
        <w:rPr>
          <w:rFonts w:ascii="Arial" w:hAnsi="Arial" w:cs="Arial"/>
        </w:rPr>
        <w:t>Romero-</w:t>
      </w:r>
      <w:r w:rsidR="00B3029F">
        <w:rPr>
          <w:rFonts w:ascii="Arial" w:hAnsi="Arial" w:cs="Arial"/>
        </w:rPr>
        <w:t>Lankao and</w:t>
      </w:r>
      <w:r w:rsidR="006F1100">
        <w:rPr>
          <w:rFonts w:ascii="Arial" w:hAnsi="Arial" w:cs="Arial"/>
        </w:rPr>
        <w:t xml:space="preserve"> Gnatz, </w:t>
      </w:r>
      <w:r w:rsidR="006F1100" w:rsidRPr="006F1100">
        <w:rPr>
          <w:rFonts w:ascii="Arial" w:hAnsi="Arial" w:cs="Arial"/>
        </w:rPr>
        <w:t>2013)</w:t>
      </w:r>
      <w:r w:rsidR="006F1100">
        <w:rPr>
          <w:rFonts w:ascii="Arial" w:hAnsi="Arial" w:cs="Arial"/>
        </w:rPr>
        <w:t xml:space="preserve"> who </w:t>
      </w:r>
      <w:r w:rsidR="00942534">
        <w:rPr>
          <w:rFonts w:ascii="Arial" w:hAnsi="Arial" w:cs="Arial"/>
        </w:rPr>
        <w:t xml:space="preserve">investigated </w:t>
      </w:r>
      <w:r w:rsidR="006F1100">
        <w:rPr>
          <w:rFonts w:ascii="Arial" w:hAnsi="Arial" w:cs="Arial"/>
        </w:rPr>
        <w:t xml:space="preserve">resilience </w:t>
      </w:r>
      <w:r w:rsidR="00942534">
        <w:rPr>
          <w:rFonts w:ascii="Arial" w:hAnsi="Arial" w:cs="Arial"/>
        </w:rPr>
        <w:t xml:space="preserve">understanding from environmental and </w:t>
      </w:r>
      <w:r w:rsidR="00942534" w:rsidRPr="00290F55">
        <w:rPr>
          <w:rFonts w:ascii="Arial" w:hAnsi="Arial" w:cs="Arial"/>
        </w:rPr>
        <w:t>social sciences</w:t>
      </w:r>
      <w:r w:rsidR="00942534">
        <w:rPr>
          <w:rFonts w:ascii="Arial" w:hAnsi="Arial" w:cs="Arial"/>
        </w:rPr>
        <w:t xml:space="preserve"> perspectives with emphasis on the need to enhance </w:t>
      </w:r>
      <w:r w:rsidR="00942534">
        <w:rPr>
          <w:rFonts w:ascii="Arial" w:hAnsi="Arial" w:cs="Arial"/>
        </w:rPr>
        <w:lastRenderedPageBreak/>
        <w:t>the</w:t>
      </w:r>
      <w:r w:rsidR="00290F55" w:rsidRPr="00290F55">
        <w:rPr>
          <w:rFonts w:ascii="Arial" w:hAnsi="Arial" w:cs="Arial"/>
        </w:rPr>
        <w:t xml:space="preserve"> </w:t>
      </w:r>
      <w:r w:rsidR="00942534">
        <w:rPr>
          <w:rFonts w:ascii="Arial" w:hAnsi="Arial" w:cs="Arial"/>
        </w:rPr>
        <w:t>‘</w:t>
      </w:r>
      <w:r w:rsidR="00290F55" w:rsidRPr="00290F55">
        <w:rPr>
          <w:rFonts w:ascii="Arial" w:hAnsi="Arial" w:cs="Arial"/>
        </w:rPr>
        <w:t>capacity of urban populations and systems to endure a wide array of hazard</w:t>
      </w:r>
      <w:r w:rsidR="00290F55">
        <w:rPr>
          <w:rFonts w:ascii="Arial" w:hAnsi="Arial" w:cs="Arial"/>
        </w:rPr>
        <w:t>s and stresses’</w:t>
      </w:r>
      <w:r w:rsidR="005A7E52">
        <w:rPr>
          <w:rFonts w:ascii="Arial" w:hAnsi="Arial" w:cs="Arial"/>
        </w:rPr>
        <w:t xml:space="preserve"> (Cited in </w:t>
      </w:r>
      <w:r w:rsidR="006955B1">
        <w:rPr>
          <w:rFonts w:ascii="Arial" w:hAnsi="Arial" w:cs="Arial"/>
        </w:rPr>
        <w:t>Meerow et a</w:t>
      </w:r>
      <w:r w:rsidR="005A7E52" w:rsidRPr="005A7E52">
        <w:rPr>
          <w:rFonts w:ascii="Arial" w:hAnsi="Arial" w:cs="Arial"/>
        </w:rPr>
        <w:t>.</w:t>
      </w:r>
      <w:r w:rsidR="005A7E52">
        <w:rPr>
          <w:rFonts w:ascii="Arial" w:hAnsi="Arial" w:cs="Arial"/>
        </w:rPr>
        <w:t>,2016)</w:t>
      </w:r>
      <w:r w:rsidR="00290F55">
        <w:rPr>
          <w:rFonts w:ascii="Arial" w:hAnsi="Arial" w:cs="Arial"/>
        </w:rPr>
        <w:t xml:space="preserve">. </w:t>
      </w:r>
      <w:r w:rsidR="005A7E52">
        <w:rPr>
          <w:rFonts w:ascii="Arial" w:hAnsi="Arial" w:cs="Arial"/>
        </w:rPr>
        <w:t>From the a</w:t>
      </w:r>
      <w:r w:rsidR="005A7E52" w:rsidRPr="005A7E52">
        <w:rPr>
          <w:rFonts w:ascii="Arial" w:hAnsi="Arial" w:cs="Arial"/>
        </w:rPr>
        <w:t>gr</w:t>
      </w:r>
      <w:r w:rsidR="005A7E52">
        <w:rPr>
          <w:rFonts w:ascii="Arial" w:hAnsi="Arial" w:cs="Arial"/>
        </w:rPr>
        <w:t xml:space="preserve">icultural, </w:t>
      </w:r>
      <w:r w:rsidR="005A7E52" w:rsidRPr="005A7E52">
        <w:rPr>
          <w:rFonts w:ascii="Arial" w:hAnsi="Arial" w:cs="Arial"/>
        </w:rPr>
        <w:t>biological sciences</w:t>
      </w:r>
      <w:r w:rsidR="005A7E52">
        <w:rPr>
          <w:rFonts w:ascii="Arial" w:hAnsi="Arial" w:cs="Arial"/>
        </w:rPr>
        <w:t xml:space="preserve"> (</w:t>
      </w:r>
      <w:r w:rsidR="005A7E52" w:rsidRPr="005A7E52">
        <w:rPr>
          <w:rFonts w:ascii="Arial" w:hAnsi="Arial" w:cs="Arial"/>
        </w:rPr>
        <w:t xml:space="preserve">Wagner </w:t>
      </w:r>
      <w:r w:rsidR="000E12EE">
        <w:rPr>
          <w:rFonts w:ascii="Arial" w:hAnsi="Arial" w:cs="Arial"/>
        </w:rPr>
        <w:t>and</w:t>
      </w:r>
      <w:r w:rsidR="005A7E52">
        <w:rPr>
          <w:rFonts w:ascii="Arial" w:hAnsi="Arial" w:cs="Arial"/>
        </w:rPr>
        <w:t xml:space="preserve"> Breil, </w:t>
      </w:r>
      <w:r w:rsidR="005A7E52" w:rsidRPr="005A7E52">
        <w:rPr>
          <w:rFonts w:ascii="Arial" w:hAnsi="Arial" w:cs="Arial"/>
        </w:rPr>
        <w:t>2013)</w:t>
      </w:r>
      <w:r w:rsidR="005A7E52">
        <w:rPr>
          <w:rFonts w:ascii="Arial" w:hAnsi="Arial" w:cs="Arial"/>
        </w:rPr>
        <w:t>, and s</w:t>
      </w:r>
      <w:r w:rsidR="005A7E52" w:rsidRPr="005A7E52">
        <w:rPr>
          <w:rFonts w:ascii="Arial" w:hAnsi="Arial" w:cs="Arial"/>
        </w:rPr>
        <w:t>ocial sciences</w:t>
      </w:r>
      <w:r w:rsidR="005A7E52">
        <w:rPr>
          <w:rFonts w:ascii="Arial" w:hAnsi="Arial" w:cs="Arial"/>
        </w:rPr>
        <w:t xml:space="preserve"> </w:t>
      </w:r>
      <w:r w:rsidR="005A7E52" w:rsidRPr="005A7E52">
        <w:rPr>
          <w:rFonts w:ascii="Arial" w:hAnsi="Arial" w:cs="Arial"/>
        </w:rPr>
        <w:t>perspective</w:t>
      </w:r>
      <w:r w:rsidR="00041A52">
        <w:rPr>
          <w:rFonts w:ascii="Arial" w:hAnsi="Arial" w:cs="Arial"/>
        </w:rPr>
        <w:t xml:space="preserve"> (</w:t>
      </w:r>
      <w:r w:rsidR="00041A52" w:rsidRPr="005A7E52">
        <w:rPr>
          <w:rFonts w:ascii="Arial" w:hAnsi="Arial" w:cs="Arial"/>
        </w:rPr>
        <w:t>Thornbush</w:t>
      </w:r>
      <w:r w:rsidR="00B3029F">
        <w:rPr>
          <w:rFonts w:ascii="Arial" w:hAnsi="Arial" w:cs="Arial"/>
        </w:rPr>
        <w:t xml:space="preserve"> et al</w:t>
      </w:r>
      <w:r w:rsidR="00041A52">
        <w:rPr>
          <w:rFonts w:ascii="Arial" w:hAnsi="Arial" w:cs="Arial"/>
        </w:rPr>
        <w:t>,</w:t>
      </w:r>
      <w:r w:rsidR="00041A52" w:rsidRPr="005A7E52">
        <w:rPr>
          <w:rFonts w:ascii="Arial" w:hAnsi="Arial" w:cs="Arial"/>
        </w:rPr>
        <w:t>2013)</w:t>
      </w:r>
      <w:r w:rsidR="005A7E52">
        <w:rPr>
          <w:rFonts w:ascii="Arial" w:hAnsi="Arial" w:cs="Arial"/>
        </w:rPr>
        <w:t>, this was also outlined with a wider</w:t>
      </w:r>
      <w:r w:rsidR="005A7E52" w:rsidRPr="005A7E52">
        <w:rPr>
          <w:rFonts w:ascii="Arial" w:hAnsi="Arial" w:cs="Arial"/>
        </w:rPr>
        <w:t xml:space="preserve"> </w:t>
      </w:r>
      <w:r w:rsidR="005A7E52">
        <w:rPr>
          <w:rFonts w:ascii="Arial" w:hAnsi="Arial" w:cs="Arial"/>
        </w:rPr>
        <w:t>understanding of</w:t>
      </w:r>
      <w:r w:rsidR="005A7E52" w:rsidRPr="005A7E52">
        <w:rPr>
          <w:rFonts w:ascii="Arial" w:hAnsi="Arial" w:cs="Arial"/>
        </w:rPr>
        <w:t xml:space="preserve"> climate change stresses</w:t>
      </w:r>
      <w:r w:rsidR="005A7E52">
        <w:rPr>
          <w:rFonts w:ascii="Arial" w:hAnsi="Arial" w:cs="Arial"/>
        </w:rPr>
        <w:t xml:space="preserve"> and the capacity of communities to </w:t>
      </w:r>
      <w:r w:rsidR="005A7E52" w:rsidRPr="005A7E52">
        <w:rPr>
          <w:rFonts w:ascii="Arial" w:hAnsi="Arial" w:cs="Arial"/>
        </w:rPr>
        <w:t>recover quickly from residual negative impacts</w:t>
      </w:r>
      <w:r w:rsidR="005A7E52">
        <w:rPr>
          <w:rFonts w:ascii="Arial" w:hAnsi="Arial" w:cs="Arial"/>
        </w:rPr>
        <w:t xml:space="preserve"> of </w:t>
      </w:r>
      <w:r w:rsidR="005A7E52" w:rsidRPr="005A7E52">
        <w:rPr>
          <w:rFonts w:ascii="Arial" w:hAnsi="Arial" w:cs="Arial"/>
        </w:rPr>
        <w:t>climate-related hazards</w:t>
      </w:r>
      <w:r w:rsidR="005A7E52">
        <w:rPr>
          <w:rFonts w:ascii="Arial" w:hAnsi="Arial" w:cs="Arial"/>
        </w:rPr>
        <w:t xml:space="preserve">. </w:t>
      </w:r>
      <w:r w:rsidR="00CD19C5">
        <w:rPr>
          <w:rFonts w:ascii="Arial" w:hAnsi="Arial" w:cs="Arial"/>
        </w:rPr>
        <w:t>Taking into account (Mitchell, 2013) theory for resilience a</w:t>
      </w:r>
      <w:r w:rsidR="00CD19C5" w:rsidRPr="00CD19C5">
        <w:rPr>
          <w:rFonts w:ascii="Arial" w:hAnsi="Arial" w:cs="Arial"/>
        </w:rPr>
        <w:t xml:space="preserve">s </w:t>
      </w:r>
      <w:r w:rsidR="00CD19C5">
        <w:rPr>
          <w:rFonts w:ascii="Arial" w:hAnsi="Arial" w:cs="Arial"/>
        </w:rPr>
        <w:t>‘</w:t>
      </w:r>
      <w:r w:rsidR="00CD19C5" w:rsidRPr="00CD19C5">
        <w:rPr>
          <w:rFonts w:ascii="Arial" w:hAnsi="Arial" w:cs="Arial"/>
        </w:rPr>
        <w:t>the ability of households, communities</w:t>
      </w:r>
      <w:r w:rsidR="00766CC6">
        <w:rPr>
          <w:rFonts w:ascii="Arial" w:hAnsi="Arial" w:cs="Arial"/>
        </w:rPr>
        <w:t>,</w:t>
      </w:r>
      <w:r w:rsidR="00CD19C5" w:rsidRPr="00CD19C5">
        <w:rPr>
          <w:rFonts w:ascii="Arial" w:hAnsi="Arial" w:cs="Arial"/>
        </w:rPr>
        <w:t xml:space="preserve"> and nations to absorb and recover from shocks, whilst</w:t>
      </w:r>
      <w:r w:rsidR="00CD19C5">
        <w:rPr>
          <w:rFonts w:ascii="Arial" w:hAnsi="Arial" w:cs="Arial"/>
        </w:rPr>
        <w:t xml:space="preserve"> </w:t>
      </w:r>
      <w:r w:rsidR="00CD19C5" w:rsidRPr="00CD19C5">
        <w:rPr>
          <w:rFonts w:ascii="Arial" w:hAnsi="Arial" w:cs="Arial"/>
        </w:rPr>
        <w:t>positively adapting and transforming their structures and means for living in the face of long</w:t>
      </w:r>
      <w:r w:rsidR="00B3029F">
        <w:rPr>
          <w:rFonts w:ascii="Arial" w:hAnsi="Arial" w:cs="Arial"/>
        </w:rPr>
        <w:t xml:space="preserve">-term stresses, </w:t>
      </w:r>
      <w:r w:rsidR="00CD19C5" w:rsidRPr="00CD19C5">
        <w:rPr>
          <w:rFonts w:ascii="Arial" w:hAnsi="Arial" w:cs="Arial"/>
        </w:rPr>
        <w:t>change and uncertainty</w:t>
      </w:r>
      <w:r w:rsidR="00CD19C5">
        <w:rPr>
          <w:rFonts w:ascii="Arial" w:hAnsi="Arial" w:cs="Arial"/>
        </w:rPr>
        <w:t>’, UNDR</w:t>
      </w:r>
      <w:r w:rsidR="00036837">
        <w:rPr>
          <w:rFonts w:ascii="Arial" w:hAnsi="Arial" w:cs="Arial"/>
        </w:rPr>
        <w:t>R</w:t>
      </w:r>
      <w:r w:rsidR="00766CC6">
        <w:rPr>
          <w:rFonts w:ascii="Arial" w:hAnsi="Arial" w:cs="Arial"/>
        </w:rPr>
        <w:t>'s</w:t>
      </w:r>
      <w:r w:rsidR="00CD19C5">
        <w:rPr>
          <w:rFonts w:ascii="Arial" w:hAnsi="Arial" w:cs="Arial"/>
        </w:rPr>
        <w:t xml:space="preserve"> definition of r</w:t>
      </w:r>
      <w:r w:rsidR="00CD19C5" w:rsidRPr="00CD19C5">
        <w:rPr>
          <w:rFonts w:ascii="Arial" w:hAnsi="Arial" w:cs="Arial"/>
        </w:rPr>
        <w:t>esilience can be advanced by strengthening three different types of capacities: Absorptive</w:t>
      </w:r>
      <w:r w:rsidR="00CD19C5">
        <w:rPr>
          <w:rFonts w:ascii="Arial" w:hAnsi="Arial" w:cs="Arial"/>
        </w:rPr>
        <w:t>,</w:t>
      </w:r>
      <w:r w:rsidR="00CD19C5" w:rsidRPr="00CD19C5">
        <w:t xml:space="preserve"> </w:t>
      </w:r>
      <w:r w:rsidR="00CD19C5" w:rsidRPr="00CD19C5">
        <w:rPr>
          <w:rFonts w:ascii="Arial" w:hAnsi="Arial" w:cs="Arial"/>
        </w:rPr>
        <w:t>Adaptive</w:t>
      </w:r>
      <w:r w:rsidR="00CD19C5">
        <w:rPr>
          <w:rFonts w:ascii="Arial" w:hAnsi="Arial" w:cs="Arial"/>
        </w:rPr>
        <w:t xml:space="preserve"> and Transformative capacities. The interrelationship between these</w:t>
      </w:r>
      <w:r w:rsidR="00CD19C5" w:rsidRPr="00CD19C5">
        <w:rPr>
          <w:rFonts w:ascii="Arial" w:hAnsi="Arial" w:cs="Arial"/>
        </w:rPr>
        <w:t xml:space="preserve"> capacities </w:t>
      </w:r>
      <w:r w:rsidR="00CD19C5">
        <w:rPr>
          <w:rFonts w:ascii="Arial" w:hAnsi="Arial" w:cs="Arial"/>
        </w:rPr>
        <w:t>across time can be strongly associated with the quality of datasets available for prepar</w:t>
      </w:r>
      <w:r w:rsidR="00766CC6">
        <w:rPr>
          <w:rFonts w:ascii="Arial" w:hAnsi="Arial" w:cs="Arial"/>
        </w:rPr>
        <w:t>e</w:t>
      </w:r>
      <w:r w:rsidR="00F0554B">
        <w:rPr>
          <w:rFonts w:ascii="Arial" w:hAnsi="Arial" w:cs="Arial"/>
        </w:rPr>
        <w:t>dness pre</w:t>
      </w:r>
      <w:r w:rsidR="00CD19C5">
        <w:rPr>
          <w:rFonts w:ascii="Arial" w:hAnsi="Arial" w:cs="Arial"/>
        </w:rPr>
        <w:t xml:space="preserve">-disaster, </w:t>
      </w:r>
      <w:r w:rsidR="00CD19C5" w:rsidRPr="00CD19C5">
        <w:rPr>
          <w:rFonts w:ascii="Arial" w:hAnsi="Arial" w:cs="Arial"/>
        </w:rPr>
        <w:t>are</w:t>
      </w:r>
      <w:r w:rsidR="00CD19C5">
        <w:rPr>
          <w:rFonts w:ascii="Arial" w:hAnsi="Arial" w:cs="Arial"/>
        </w:rPr>
        <w:t xml:space="preserve"> define the strategies required to mitigate risk post-disaster </w:t>
      </w:r>
      <w:r w:rsidR="006955B1">
        <w:rPr>
          <w:rFonts w:ascii="Arial" w:hAnsi="Arial" w:cs="Arial"/>
        </w:rPr>
        <w:t>(Béné et al</w:t>
      </w:r>
      <w:r w:rsidR="00CD19C5" w:rsidRPr="00CD19C5">
        <w:rPr>
          <w:rFonts w:ascii="Arial" w:hAnsi="Arial" w:cs="Arial"/>
        </w:rPr>
        <w:t>, 2012) (Pa</w:t>
      </w:r>
      <w:r w:rsidR="006955B1">
        <w:rPr>
          <w:rFonts w:ascii="Arial" w:hAnsi="Arial" w:cs="Arial"/>
        </w:rPr>
        <w:t>padopoulos</w:t>
      </w:r>
      <w:r w:rsidR="00FD472A">
        <w:rPr>
          <w:rFonts w:ascii="Arial" w:hAnsi="Arial" w:cs="Arial"/>
        </w:rPr>
        <w:t xml:space="preserve"> et al, 2017). </w:t>
      </w:r>
      <w:r w:rsidR="00715C81">
        <w:rPr>
          <w:rFonts w:ascii="Arial" w:hAnsi="Arial" w:cs="Arial"/>
        </w:rPr>
        <w:t>R</w:t>
      </w:r>
      <w:r w:rsidR="00A020CA" w:rsidRPr="00D83446">
        <w:rPr>
          <w:rFonts w:ascii="Arial" w:hAnsi="Arial" w:cs="Arial"/>
        </w:rPr>
        <w:t>is</w:t>
      </w:r>
      <w:r w:rsidR="00715C81">
        <w:rPr>
          <w:rFonts w:ascii="Arial" w:hAnsi="Arial" w:cs="Arial"/>
        </w:rPr>
        <w:t>k</w:t>
      </w:r>
      <w:r w:rsidR="00A020CA" w:rsidRPr="00D83446">
        <w:rPr>
          <w:rFonts w:ascii="Arial" w:hAnsi="Arial" w:cs="Arial"/>
        </w:rPr>
        <w:t xml:space="preserve"> can be ‘cumulative and compounding gradually until a tipping point is reached and transformed into a shock’ (World Bank, 2015).</w:t>
      </w:r>
      <w:r w:rsidR="00BF402B">
        <w:rPr>
          <w:rFonts w:ascii="Arial" w:hAnsi="Arial" w:cs="Arial"/>
        </w:rPr>
        <w:t xml:space="preserve"> </w:t>
      </w:r>
      <w:r w:rsidR="000B440F">
        <w:rPr>
          <w:rFonts w:ascii="Arial" w:hAnsi="Arial" w:cs="Arial"/>
        </w:rPr>
        <w:t>Accordingly, the</w:t>
      </w:r>
      <w:r w:rsidR="00811E7C">
        <w:rPr>
          <w:rFonts w:ascii="Arial" w:hAnsi="Arial" w:cs="Arial"/>
        </w:rPr>
        <w:t xml:space="preserve"> </w:t>
      </w:r>
      <w:r w:rsidR="00811E7C" w:rsidRPr="00A646DB">
        <w:rPr>
          <w:rFonts w:ascii="Arial" w:hAnsi="Arial" w:cs="Arial"/>
        </w:rPr>
        <w:t>concept</w:t>
      </w:r>
      <w:r w:rsidR="00811E7C">
        <w:rPr>
          <w:rFonts w:ascii="Arial" w:hAnsi="Arial" w:cs="Arial"/>
        </w:rPr>
        <w:t xml:space="preserve"> </w:t>
      </w:r>
      <w:r w:rsidR="00811E7C" w:rsidRPr="00A646DB">
        <w:rPr>
          <w:rFonts w:ascii="Arial" w:hAnsi="Arial" w:cs="Arial"/>
        </w:rPr>
        <w:t>of</w:t>
      </w:r>
      <w:r w:rsidR="00811E7C">
        <w:rPr>
          <w:rFonts w:ascii="Arial" w:hAnsi="Arial" w:cs="Arial"/>
        </w:rPr>
        <w:t xml:space="preserve"> </w:t>
      </w:r>
      <w:r w:rsidR="00811E7C" w:rsidRPr="00A646DB">
        <w:rPr>
          <w:rFonts w:ascii="Arial" w:hAnsi="Arial" w:cs="Arial"/>
        </w:rPr>
        <w:t>social</w:t>
      </w:r>
      <w:r w:rsidR="00811E7C">
        <w:rPr>
          <w:rFonts w:ascii="Arial" w:hAnsi="Arial" w:cs="Arial"/>
        </w:rPr>
        <w:t xml:space="preserve"> </w:t>
      </w:r>
      <w:r w:rsidR="00811E7C" w:rsidRPr="00A646DB">
        <w:rPr>
          <w:rFonts w:ascii="Arial" w:hAnsi="Arial" w:cs="Arial"/>
        </w:rPr>
        <w:t>conflict</w:t>
      </w:r>
      <w:r w:rsidR="00811E7C">
        <w:rPr>
          <w:rFonts w:ascii="Arial" w:hAnsi="Arial" w:cs="Arial"/>
        </w:rPr>
        <w:t xml:space="preserve"> risk</w:t>
      </w:r>
      <w:r w:rsidR="00811E7C" w:rsidRPr="00A646DB">
        <w:rPr>
          <w:rFonts w:ascii="Arial" w:hAnsi="Arial" w:cs="Arial"/>
        </w:rPr>
        <w:t>s</w:t>
      </w:r>
      <w:r w:rsidR="00811E7C">
        <w:rPr>
          <w:rFonts w:ascii="Arial" w:hAnsi="Arial" w:cs="Arial"/>
        </w:rPr>
        <w:t xml:space="preserve"> </w:t>
      </w:r>
      <w:r w:rsidR="00811E7C" w:rsidRPr="00A646DB">
        <w:rPr>
          <w:rFonts w:ascii="Arial" w:hAnsi="Arial" w:cs="Arial"/>
        </w:rPr>
        <w:t>arising</w:t>
      </w:r>
      <w:r w:rsidR="00811E7C">
        <w:rPr>
          <w:rFonts w:ascii="Arial" w:hAnsi="Arial" w:cs="Arial"/>
        </w:rPr>
        <w:t xml:space="preserve"> </w:t>
      </w:r>
      <w:r w:rsidR="00811E7C" w:rsidRPr="00A646DB">
        <w:rPr>
          <w:rFonts w:ascii="Arial" w:hAnsi="Arial" w:cs="Arial"/>
        </w:rPr>
        <w:t>from</w:t>
      </w:r>
      <w:r w:rsidR="00811E7C">
        <w:rPr>
          <w:rFonts w:ascii="Arial" w:hAnsi="Arial" w:cs="Arial"/>
        </w:rPr>
        <w:t xml:space="preserve"> </w:t>
      </w:r>
      <w:r w:rsidR="00811E7C" w:rsidRPr="00A646DB">
        <w:rPr>
          <w:rFonts w:ascii="Arial" w:hAnsi="Arial" w:cs="Arial"/>
        </w:rPr>
        <w:t>natural</w:t>
      </w:r>
      <w:r w:rsidR="00811E7C">
        <w:rPr>
          <w:rFonts w:ascii="Arial" w:hAnsi="Arial" w:cs="Arial"/>
        </w:rPr>
        <w:t xml:space="preserve"> </w:t>
      </w:r>
      <w:r w:rsidR="00811E7C" w:rsidRPr="00A646DB">
        <w:rPr>
          <w:rFonts w:ascii="Arial" w:hAnsi="Arial" w:cs="Arial"/>
        </w:rPr>
        <w:t>disasters</w:t>
      </w:r>
      <w:r w:rsidR="00811E7C">
        <w:rPr>
          <w:rFonts w:ascii="Arial" w:hAnsi="Arial" w:cs="Arial"/>
        </w:rPr>
        <w:t xml:space="preserve"> was </w:t>
      </w:r>
      <w:r w:rsidR="002C08B5">
        <w:rPr>
          <w:rFonts w:asciiTheme="minorBidi" w:hAnsiTheme="minorBidi"/>
          <w:noProof/>
          <w:lang w:val="en-US"/>
        </w:rPr>
        <mc:AlternateContent>
          <mc:Choice Requires="wpg">
            <w:drawing>
              <wp:anchor distT="0" distB="0" distL="114300" distR="114300" simplePos="0" relativeHeight="252209152" behindDoc="0" locked="0" layoutInCell="1" allowOverlap="1" wp14:anchorId="372988BF" wp14:editId="0335C215">
                <wp:simplePos x="0" y="0"/>
                <wp:positionH relativeFrom="margin">
                  <wp:align>left</wp:align>
                </wp:positionH>
                <wp:positionV relativeFrom="paragraph">
                  <wp:posOffset>4240316</wp:posOffset>
                </wp:positionV>
                <wp:extent cx="5687695" cy="4435475"/>
                <wp:effectExtent l="0" t="0" r="8255" b="3175"/>
                <wp:wrapSquare wrapText="bothSides"/>
                <wp:docPr id="75" name="Group 75"/>
                <wp:cNvGraphicFramePr/>
                <a:graphic xmlns:a="http://schemas.openxmlformats.org/drawingml/2006/main">
                  <a:graphicData uri="http://schemas.microsoft.com/office/word/2010/wordprocessingGroup">
                    <wpg:wgp>
                      <wpg:cNvGrpSpPr/>
                      <wpg:grpSpPr>
                        <a:xfrm>
                          <a:off x="0" y="0"/>
                          <a:ext cx="5687695" cy="4435475"/>
                          <a:chOff x="-1296" y="1238981"/>
                          <a:chExt cx="5688588" cy="4436954"/>
                        </a:xfrm>
                      </wpg:grpSpPr>
                      <pic:pic xmlns:pic="http://schemas.openxmlformats.org/drawingml/2006/picture">
                        <pic:nvPicPr>
                          <pic:cNvPr id="70567" name="Picture 70567"/>
                          <pic:cNvPicPr>
                            <a:picLocks noChangeAspect="1"/>
                          </pic:cNvPicPr>
                        </pic:nvPicPr>
                        <pic:blipFill rotWithShape="1">
                          <a:blip r:embed="rId29">
                            <a:grayscl/>
                            <a:extLst>
                              <a:ext uri="{28A0092B-C50C-407E-A947-70E740481C1C}">
                                <a14:useLocalDpi xmlns:a14="http://schemas.microsoft.com/office/drawing/2010/main" val="0"/>
                              </a:ext>
                            </a:extLst>
                          </a:blip>
                          <a:srcRect l="20860" t="14401" r="19506" b="9245"/>
                          <a:stretch/>
                        </pic:blipFill>
                        <pic:spPr bwMode="auto">
                          <a:xfrm>
                            <a:off x="-1296" y="1579878"/>
                            <a:ext cx="5688588" cy="4096057"/>
                          </a:xfrm>
                          <a:prstGeom prst="rect">
                            <a:avLst/>
                          </a:prstGeom>
                          <a:ln>
                            <a:noFill/>
                          </a:ln>
                          <a:extLst>
                            <a:ext uri="{53640926-AAD7-44D8-BBD7-CCE9431645EC}">
                              <a14:shadowObscured xmlns:a14="http://schemas.microsoft.com/office/drawing/2010/main"/>
                            </a:ext>
                          </a:extLst>
                        </pic:spPr>
                      </pic:pic>
                      <wps:wsp>
                        <wps:cNvPr id="7535" name="Text Box 7535"/>
                        <wps:cNvSpPr txBox="1"/>
                        <wps:spPr>
                          <a:xfrm>
                            <a:off x="159647" y="1238981"/>
                            <a:ext cx="5363210" cy="381635"/>
                          </a:xfrm>
                          <a:prstGeom prst="rect">
                            <a:avLst/>
                          </a:prstGeom>
                          <a:noFill/>
                          <a:ln>
                            <a:noFill/>
                          </a:ln>
                        </wps:spPr>
                        <wps:txbx>
                          <w:txbxContent>
                            <w:p w14:paraId="33D58F3F" w14:textId="77A7F95A" w:rsidR="00D87BB9" w:rsidRPr="00141889" w:rsidRDefault="00D87BB9" w:rsidP="00DA428C">
                              <w:pPr>
                                <w:pStyle w:val="Caption"/>
                                <w:rPr>
                                  <w:noProof/>
                                  <w:sz w:val="20"/>
                                </w:rPr>
                              </w:pPr>
                              <w:bookmarkStart w:id="118" w:name="_Toc20738139"/>
                              <w:r>
                                <w:t>Figure 2-2: The D</w:t>
                              </w:r>
                              <w:r w:rsidRPr="00C511AD">
                                <w:t xml:space="preserve">ynamic interaction system for natural disaster caused social conflict. </w:t>
                              </w:r>
                              <w:r>
                                <w:t>(Jiuping et al, 2016)</w:t>
                              </w:r>
                            </w:p>
                            <w:p w14:paraId="22E5247A" w14:textId="77777777" w:rsidR="00D87BB9" w:rsidRDefault="00D87BB9"/>
                            <w:p w14:paraId="4BB525D3"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F78F0C2" w14:textId="77777777" w:rsidR="00D87BB9" w:rsidRDefault="00D87BB9"/>
                            <w:p w14:paraId="5DB92BE6"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23D60646" w14:textId="77777777" w:rsidR="00D87BB9" w:rsidRDefault="00D87BB9"/>
                            <w:p w14:paraId="64BB7E99"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07F4A541" w14:textId="77777777" w:rsidR="00D87BB9" w:rsidRDefault="00D87BB9"/>
                            <w:p w14:paraId="4F7450C8"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3C4BDBE7" w14:textId="77777777" w:rsidR="00D87BB9" w:rsidRDefault="00D87BB9"/>
                            <w:p w14:paraId="453FFF30"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432DBF36" w14:textId="77777777" w:rsidR="00D87BB9" w:rsidRDefault="00D87BB9"/>
                            <w:p w14:paraId="4D0D4E3D"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127F48EA" w14:textId="77777777" w:rsidR="00D87BB9" w:rsidRDefault="00D87BB9"/>
                            <w:p w14:paraId="381CE8D0"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481C490E" w14:textId="77777777" w:rsidR="00D87BB9" w:rsidRDefault="00D87BB9"/>
                            <w:p w14:paraId="002B8198"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0176017" w14:textId="77777777" w:rsidR="00D87BB9" w:rsidRDefault="00D87BB9"/>
                            <w:p w14:paraId="3BCE0ADA"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6A8333C5" w14:textId="77777777" w:rsidR="00D87BB9" w:rsidRDefault="00D87BB9"/>
                            <w:p w14:paraId="4665FFF5"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219295A" w14:textId="77777777" w:rsidR="00D87BB9" w:rsidRDefault="00D87BB9"/>
                            <w:p w14:paraId="2A54493F"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7E8AD0C5" w14:textId="77777777" w:rsidR="00D87BB9" w:rsidRDefault="00D87BB9"/>
                            <w:p w14:paraId="2E78226F"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1CDC262" w14:textId="77777777" w:rsidR="00D87BB9" w:rsidRDefault="00D87BB9"/>
                            <w:p w14:paraId="5DA6FD12"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6A4782B7" w14:textId="77777777" w:rsidR="00D87BB9" w:rsidRDefault="00D87BB9"/>
                            <w:p w14:paraId="546E84E4"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2EECF393" w14:textId="77777777" w:rsidR="00D87BB9" w:rsidRDefault="00D87BB9"/>
                            <w:p w14:paraId="53491296"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55AE992" w14:textId="77777777" w:rsidR="00D87BB9" w:rsidRDefault="00D87BB9"/>
                            <w:p w14:paraId="7BBF6126"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77FEEA35" w14:textId="77777777" w:rsidR="00D87BB9" w:rsidRDefault="00D87BB9"/>
                            <w:p w14:paraId="096BF9C1"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E591664" w14:textId="77777777" w:rsidR="00D87BB9" w:rsidRDefault="00D87BB9"/>
                            <w:p w14:paraId="0ABCB36D"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43C1FD0" w14:textId="77777777" w:rsidR="00D87BB9" w:rsidRDefault="00D87BB9"/>
                            <w:p w14:paraId="119D1F6B"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53CB0FD5" w14:textId="77777777" w:rsidR="00D87BB9" w:rsidRDefault="00D87BB9"/>
                            <w:p w14:paraId="302B2E8E"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03A5BEB4" w14:textId="77777777" w:rsidR="00D87BB9" w:rsidRDefault="00D87BB9"/>
                            <w:p w14:paraId="0891ACF3"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57A4AA89" w14:textId="77777777" w:rsidR="00D87BB9" w:rsidRDefault="00D87BB9"/>
                            <w:p w14:paraId="632F35D0"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253069EB" w14:textId="77777777" w:rsidR="00D87BB9" w:rsidRDefault="00D87BB9"/>
                            <w:p w14:paraId="4D5C31CA"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4EEEEEB" w14:textId="77777777" w:rsidR="00D87BB9" w:rsidRDefault="00D87BB9"/>
                            <w:p w14:paraId="3D5093B9"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73FFEB1" w14:textId="77777777" w:rsidR="00D87BB9" w:rsidRDefault="00D87BB9"/>
                            <w:p w14:paraId="4D1AA803"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12AC6185" w14:textId="77777777" w:rsidR="00D87BB9" w:rsidRDefault="00D87BB9"/>
                            <w:p w14:paraId="7A25EA67"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1B9E6F60" w14:textId="77777777" w:rsidR="00D87BB9" w:rsidRDefault="00D87BB9"/>
                            <w:p w14:paraId="28237664"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3819CDD" w14:textId="77777777" w:rsidR="00D87BB9" w:rsidRDefault="00D87BB9"/>
                            <w:p w14:paraId="4E6BAF83"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4391DB8" w14:textId="77777777" w:rsidR="00D87BB9" w:rsidRDefault="00D87BB9"/>
                            <w:p w14:paraId="6E35C93F"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207678F0" w14:textId="77777777" w:rsidR="00D87BB9" w:rsidRDefault="00D87BB9"/>
                            <w:p w14:paraId="7C0A5D2F"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34A5D7A6" w14:textId="77777777" w:rsidR="00D87BB9" w:rsidRDefault="00D87BB9"/>
                            <w:p w14:paraId="594ED3A5"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401A40B3" w14:textId="77777777" w:rsidR="00D87BB9" w:rsidRDefault="00D87BB9"/>
                            <w:p w14:paraId="4A30F21C"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52C50944" w14:textId="77777777" w:rsidR="00D87BB9" w:rsidRDefault="00D87BB9"/>
                            <w:p w14:paraId="6C016186"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C073A22" w14:textId="77777777" w:rsidR="00D87BB9" w:rsidRDefault="00D87BB9"/>
                            <w:p w14:paraId="0C4DE5EC"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237A51B9" w14:textId="77777777" w:rsidR="00D87BB9" w:rsidRDefault="00D87BB9"/>
                            <w:p w14:paraId="269DE885"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12EE06A5" w14:textId="77777777" w:rsidR="00D87BB9" w:rsidRDefault="00D87BB9"/>
                            <w:p w14:paraId="508190A0"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5963C2B" w14:textId="77777777" w:rsidR="00D87BB9" w:rsidRDefault="00D87BB9"/>
                            <w:p w14:paraId="3F8F02A1"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6C64BF7D" w14:textId="77777777" w:rsidR="00D87BB9" w:rsidRDefault="00D87BB9"/>
                            <w:p w14:paraId="701318EA"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27AFC89D" w14:textId="77777777" w:rsidR="00D87BB9" w:rsidRDefault="00D87BB9"/>
                            <w:p w14:paraId="1DAFEF67"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017FF706" w14:textId="77777777" w:rsidR="00D87BB9" w:rsidRDefault="00D87BB9"/>
                            <w:p w14:paraId="253441ED"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60D1E309" w14:textId="77777777" w:rsidR="00D87BB9" w:rsidRDefault="00D87BB9"/>
                            <w:p w14:paraId="6EFFAF9D"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62010C60" w14:textId="77777777" w:rsidR="00D87BB9" w:rsidRDefault="00D87BB9"/>
                            <w:p w14:paraId="5D449FE8"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CB769BD" w14:textId="77777777" w:rsidR="00D87BB9" w:rsidRDefault="00D87BB9"/>
                            <w:p w14:paraId="13604510"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6F4642A3" w14:textId="77777777" w:rsidR="00D87BB9" w:rsidRDefault="00D87BB9"/>
                            <w:p w14:paraId="75776085"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FBED183" w14:textId="77777777" w:rsidR="00D87BB9" w:rsidRDefault="00D87BB9"/>
                            <w:p w14:paraId="567890E4"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A5B4FDF" w14:textId="77777777" w:rsidR="00D87BB9" w:rsidRDefault="00D87BB9"/>
                            <w:p w14:paraId="4C13FE12"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3606CD22" w14:textId="77777777" w:rsidR="00D87BB9" w:rsidRDefault="00D87BB9"/>
                            <w:p w14:paraId="3DF86DF7"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E9F63AF" w14:textId="77777777" w:rsidR="00D87BB9" w:rsidRDefault="00D87BB9"/>
                            <w:p w14:paraId="43C0314D"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3F303336" w14:textId="77777777" w:rsidR="00D87BB9" w:rsidRDefault="00D87BB9"/>
                            <w:p w14:paraId="37296919"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AB1ACB0" w14:textId="77777777" w:rsidR="00D87BB9" w:rsidRDefault="00D87BB9"/>
                            <w:p w14:paraId="1D3AB627"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06AC451" w14:textId="77777777" w:rsidR="00D87BB9" w:rsidRDefault="00D87BB9"/>
                            <w:p w14:paraId="4AFA4293"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DD8D1A6" w14:textId="77777777" w:rsidR="00D87BB9" w:rsidRDefault="00D87BB9"/>
                            <w:p w14:paraId="01EFBBC1"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650284B2" w14:textId="77777777" w:rsidR="00D87BB9" w:rsidRDefault="00D87BB9"/>
                            <w:p w14:paraId="2CA9999A"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17679DF" w14:textId="77777777" w:rsidR="00D87BB9" w:rsidRDefault="00D87BB9"/>
                            <w:p w14:paraId="392E1A15"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8AB68B4" w14:textId="77777777" w:rsidR="00D87BB9" w:rsidRDefault="00D87BB9"/>
                            <w:p w14:paraId="22DC94DD"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0347A31A" w14:textId="77777777" w:rsidR="00D87BB9" w:rsidRDefault="00D87BB9"/>
                            <w:p w14:paraId="6E48D47D"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B0CBA84" w14:textId="77777777" w:rsidR="00D87BB9" w:rsidRDefault="00D87BB9"/>
                            <w:p w14:paraId="325C5B81"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1C2F3FF4" w14:textId="77777777" w:rsidR="00D87BB9" w:rsidRDefault="00D87BB9"/>
                            <w:p w14:paraId="5BB5302E"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1064BEC" w14:textId="77777777" w:rsidR="00D87BB9" w:rsidRDefault="00D87BB9"/>
                            <w:p w14:paraId="799B7632"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C1257B8" w14:textId="77777777" w:rsidR="00D87BB9" w:rsidRDefault="00D87BB9"/>
                            <w:p w14:paraId="46BC1BEA"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3987B354" w14:textId="77777777" w:rsidR="00D87BB9" w:rsidRDefault="00D87BB9"/>
                            <w:p w14:paraId="25F776C2"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193B0C4" w14:textId="77777777" w:rsidR="00D87BB9" w:rsidRDefault="00D87BB9"/>
                            <w:p w14:paraId="39F12333"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72E026C1" w14:textId="77777777" w:rsidR="00D87BB9" w:rsidRDefault="00D87BB9"/>
                            <w:p w14:paraId="1C3BA20B"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6C43113" w14:textId="77777777" w:rsidR="00D87BB9" w:rsidRDefault="00D87BB9"/>
                            <w:p w14:paraId="1F9B7EC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2B5B0F61" w14:textId="77777777" w:rsidR="00D87BB9" w:rsidRDefault="00D87BB9"/>
                            <w:p w14:paraId="5F69BE79"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6BD17AC" w14:textId="77777777" w:rsidR="00D87BB9" w:rsidRDefault="00D87BB9"/>
                            <w:p w14:paraId="4F421B04"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36135A45" w14:textId="77777777" w:rsidR="00D87BB9" w:rsidRDefault="00D87BB9"/>
                            <w:p w14:paraId="1F7ADF89"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7DE55C6" w14:textId="77777777" w:rsidR="00D87BB9" w:rsidRDefault="00D87BB9"/>
                            <w:p w14:paraId="378D5FF3"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5A6D102" w14:textId="77777777" w:rsidR="00D87BB9" w:rsidRDefault="00D87BB9"/>
                            <w:p w14:paraId="2BAD0A80"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878A2FF" w14:textId="77777777" w:rsidR="00D87BB9" w:rsidRDefault="00D87BB9"/>
                            <w:p w14:paraId="3711E9F4"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4548FCE6" w14:textId="77777777" w:rsidR="00D87BB9" w:rsidRDefault="00D87BB9"/>
                            <w:p w14:paraId="1C1AD36E"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C2DEE90" w14:textId="77777777" w:rsidR="00D87BB9" w:rsidRDefault="00D87BB9"/>
                            <w:p w14:paraId="1925EEB8"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F43CB9A" w14:textId="77777777" w:rsidR="00D87BB9" w:rsidRDefault="00D87BB9"/>
                            <w:p w14:paraId="46E6CD14"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1F5654F4" w14:textId="77777777" w:rsidR="00D87BB9" w:rsidRDefault="00D87BB9"/>
                            <w:p w14:paraId="4E05E291"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2D1AAEB" w14:textId="77777777" w:rsidR="00D87BB9" w:rsidRDefault="00D87BB9"/>
                            <w:p w14:paraId="5096D5D5"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45962BC3" w14:textId="77777777" w:rsidR="00D87BB9" w:rsidRDefault="00D87BB9"/>
                            <w:p w14:paraId="2D19BA72"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F1282C0" w14:textId="77777777" w:rsidR="00D87BB9" w:rsidRDefault="00D87BB9"/>
                            <w:p w14:paraId="142EE9B4"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6C84BB8" w14:textId="77777777" w:rsidR="00D87BB9" w:rsidRDefault="00D87BB9"/>
                            <w:p w14:paraId="2D0DCDED"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5A1CF26" w14:textId="77777777" w:rsidR="00D87BB9" w:rsidRDefault="00D87BB9"/>
                            <w:p w14:paraId="2B949450"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7E0A7AAE" w14:textId="77777777" w:rsidR="00D87BB9" w:rsidRDefault="00D87BB9"/>
                            <w:p w14:paraId="73115932"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B97DA42" w14:textId="77777777" w:rsidR="00D87BB9" w:rsidRDefault="00D87BB9"/>
                            <w:p w14:paraId="0F6F5F9F" w14:textId="07A635FE"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3EB3FFD3" w14:textId="77777777" w:rsidR="00D87BB9" w:rsidRDefault="00D87BB9"/>
                            <w:p w14:paraId="1A6A09D0"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10720F7" w14:textId="77777777" w:rsidR="00D87BB9" w:rsidRDefault="00D87BB9"/>
                            <w:p w14:paraId="39888A9C"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463A4548" w14:textId="77777777" w:rsidR="00D87BB9" w:rsidRDefault="00D87BB9"/>
                            <w:p w14:paraId="4480C75A"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B6CACA0" w14:textId="77777777" w:rsidR="00D87BB9" w:rsidRDefault="00D87BB9"/>
                            <w:p w14:paraId="3327434D"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044DBE43" w14:textId="77777777" w:rsidR="00D87BB9" w:rsidRDefault="00D87BB9"/>
                            <w:p w14:paraId="3588C949"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5B9ED128" w14:textId="77777777" w:rsidR="00D87BB9" w:rsidRDefault="00D87BB9"/>
                            <w:p w14:paraId="76CACAFD"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CDA357C" w14:textId="77777777" w:rsidR="00D87BB9" w:rsidRDefault="00D87BB9"/>
                            <w:p w14:paraId="3A42AD57"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2B00AD89" w14:textId="77777777" w:rsidR="00D87BB9" w:rsidRDefault="00D87BB9"/>
                            <w:p w14:paraId="540E2CD2"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EDA5C24" w14:textId="77777777" w:rsidR="00D87BB9" w:rsidRDefault="00D87BB9"/>
                            <w:p w14:paraId="5A0DA17A"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7F89B56" w14:textId="77777777" w:rsidR="00D87BB9" w:rsidRDefault="00D87BB9"/>
                            <w:p w14:paraId="776C2029"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0A1AB0A5" w14:textId="77777777" w:rsidR="00D87BB9" w:rsidRDefault="00D87BB9"/>
                            <w:p w14:paraId="3CF76536"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79F29617" w14:textId="77777777" w:rsidR="00D87BB9" w:rsidRDefault="00D87BB9"/>
                            <w:p w14:paraId="6A74E983"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22F3BDB" w14:textId="77777777" w:rsidR="00D87BB9" w:rsidRDefault="00D87BB9"/>
                            <w:p w14:paraId="0917FE4E"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8839D38" w14:textId="77777777" w:rsidR="00D87BB9" w:rsidRDefault="00D87BB9"/>
                            <w:p w14:paraId="6C3377F5"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0D8DF3B5" w14:textId="77777777" w:rsidR="00D87BB9" w:rsidRDefault="00D87BB9"/>
                            <w:p w14:paraId="19CB2A6B"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226FF2C" w14:textId="77777777" w:rsidR="00D87BB9" w:rsidRDefault="00D87BB9"/>
                            <w:p w14:paraId="4D180C95"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2EA7828D" w14:textId="77777777" w:rsidR="00D87BB9" w:rsidRDefault="00D87BB9"/>
                            <w:p w14:paraId="6B482D91"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B09056B" w14:textId="77777777" w:rsidR="00D87BB9" w:rsidRDefault="00D87BB9"/>
                            <w:p w14:paraId="3421A985"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A713062" w14:textId="77777777" w:rsidR="00D87BB9" w:rsidRDefault="00D87BB9"/>
                            <w:p w14:paraId="3359C3A5"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15B35295" w14:textId="77777777" w:rsidR="00D87BB9" w:rsidRDefault="00D87BB9"/>
                            <w:p w14:paraId="1B73D61A"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5E97139" w14:textId="77777777" w:rsidR="00D87BB9" w:rsidRDefault="00D87BB9"/>
                            <w:p w14:paraId="27A96004"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27D537CC" w14:textId="77777777" w:rsidR="00D87BB9" w:rsidRDefault="00D87BB9"/>
                            <w:p w14:paraId="39CA4562"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FD483E4" w14:textId="77777777" w:rsidR="00D87BB9" w:rsidRDefault="00D87BB9"/>
                            <w:p w14:paraId="36D479A7"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104BBB83" w14:textId="77777777" w:rsidR="00D87BB9" w:rsidRDefault="00D87BB9"/>
                            <w:p w14:paraId="44653AC6"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A8CA1E1" w14:textId="77777777" w:rsidR="00D87BB9" w:rsidRDefault="00D87BB9"/>
                            <w:p w14:paraId="002B40C9"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1660FEDE" w14:textId="77777777" w:rsidR="00D87BB9" w:rsidRDefault="00D87BB9"/>
                            <w:p w14:paraId="221E45B2"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E648499" w14:textId="77777777" w:rsidR="00D87BB9" w:rsidRDefault="00D87BB9"/>
                            <w:p w14:paraId="02DF930E" w14:textId="07A635FE"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6193FA0" w14:textId="77777777" w:rsidR="00D87BB9" w:rsidRDefault="00D87BB9"/>
                            <w:p w14:paraId="21AAB82B"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D680856" w14:textId="77777777" w:rsidR="00D87BB9" w:rsidRDefault="00D87BB9"/>
                            <w:p w14:paraId="0B14A65C"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323EC61A" w14:textId="77777777" w:rsidR="00D87BB9" w:rsidRDefault="00D87BB9"/>
                            <w:p w14:paraId="2D42B381"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2ED3074" w14:textId="77777777" w:rsidR="00D87BB9" w:rsidRDefault="00D87BB9"/>
                            <w:p w14:paraId="1068D51E"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0C4A6DC" w14:textId="77777777" w:rsidR="00D87BB9" w:rsidRDefault="00D87BB9"/>
                            <w:p w14:paraId="3341F9EC"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051DAED3" w14:textId="77777777" w:rsidR="00D87BB9" w:rsidRDefault="00D87BB9"/>
                            <w:p w14:paraId="5EC89131"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F76FC03" w14:textId="77777777" w:rsidR="00D87BB9" w:rsidRDefault="00D87BB9"/>
                            <w:p w14:paraId="22AED88E"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28B694C8" w14:textId="77777777" w:rsidR="00D87BB9" w:rsidRDefault="00D87BB9"/>
                            <w:p w14:paraId="7F768449"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0BDD73D" w14:textId="77777777" w:rsidR="00D87BB9" w:rsidRDefault="00D87BB9"/>
                            <w:p w14:paraId="59F88271" w14:textId="07A635FE"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DB10C2F" w14:textId="77777777" w:rsidR="00D87BB9" w:rsidRDefault="00D87BB9"/>
                            <w:p w14:paraId="7C2D2676"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6B297054" w14:textId="77777777" w:rsidR="00D87BB9" w:rsidRDefault="00D87BB9"/>
                            <w:p w14:paraId="2FC74346"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0A6C988B" w14:textId="77777777" w:rsidR="00D87BB9" w:rsidRDefault="00D87BB9"/>
                            <w:p w14:paraId="7A0122F3" w14:textId="185C242A"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8A6CB27" w14:textId="77777777" w:rsidR="00D87BB9" w:rsidRDefault="00D87BB9"/>
                            <w:p w14:paraId="4F6552E1" w14:textId="411A04F0"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2988BF" id="Group 75" o:spid="_x0000_s1060" style="position:absolute;margin-left:0;margin-top:333.9pt;width:447.85pt;height:349.25pt;z-index:252209152;mso-position-horizontal:left;mso-position-horizontal-relative:margin;mso-width-relative:margin;mso-height-relative:margin" coordorigin="-12,12389" coordsize="56885,443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">
                <v:shape id="Picture 70567" o:spid="_x0000_s1061" type="#_x0000_t75" style="position:absolute;left:-12;top:15798;width:56884;height:40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">
                  <v:imagedata r:id="rId30" o:title="" croptop="9438f" cropbottom="6059f" cropleft="13671f" cropright="12783f" grayscale="t"/>
                  <v:path arrowok="t"/>
                </v:shape>
                <v:shape id="Text Box 7535" o:spid="_x0000_s1062" type="#_x0000_t202" style="position:absolute;left:1596;top:12389;width:53632;height:3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" filled="f" stroked="f">
                  <v:textbox inset="0,0,0,0">
                    <w:txbxContent>
                      <w:p w14:paraId="33D58F3F" w14:textId="77A7F95A" w:rsidR="00D87BB9" w:rsidRPr="00141889" w:rsidRDefault="00D87BB9" w:rsidP="00DA428C">
                        <w:pPr>
                          <w:pStyle w:val="Caption"/>
                          <w:rPr>
                            <w:noProof/>
                            <w:sz w:val="20"/>
                          </w:rPr>
                        </w:pPr>
                        <w:bookmarkStart w:id="119" w:name="_Toc20738139"/>
                        <w:r>
                          <w:t>Figure 2-2: The D</w:t>
                        </w:r>
                        <w:r w:rsidRPr="00C511AD">
                          <w:t xml:space="preserve">ynamic interaction system for natural disaster caused social conflict. </w:t>
                        </w:r>
                        <w:r>
                          <w:t>(Jiuping et al, 2016)</w:t>
                        </w:r>
                      </w:p>
                      <w:p w14:paraId="22E5247A" w14:textId="77777777" w:rsidR="00D87BB9" w:rsidRDefault="00D87BB9"/>
                      <w:p w14:paraId="4BB525D3"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F78F0C2" w14:textId="77777777" w:rsidR="00D87BB9" w:rsidRDefault="00D87BB9"/>
                      <w:p w14:paraId="5DB92BE6"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23D60646" w14:textId="77777777" w:rsidR="00D87BB9" w:rsidRDefault="00D87BB9"/>
                      <w:p w14:paraId="64BB7E99"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07F4A541" w14:textId="77777777" w:rsidR="00D87BB9" w:rsidRDefault="00D87BB9"/>
                      <w:p w14:paraId="4F7450C8"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3C4BDBE7" w14:textId="77777777" w:rsidR="00D87BB9" w:rsidRDefault="00D87BB9"/>
                      <w:p w14:paraId="453FFF30"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432DBF36" w14:textId="77777777" w:rsidR="00D87BB9" w:rsidRDefault="00D87BB9"/>
                      <w:p w14:paraId="4D0D4E3D"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127F48EA" w14:textId="77777777" w:rsidR="00D87BB9" w:rsidRDefault="00D87BB9"/>
                      <w:p w14:paraId="381CE8D0"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481C490E" w14:textId="77777777" w:rsidR="00D87BB9" w:rsidRDefault="00D87BB9"/>
                      <w:p w14:paraId="002B8198"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0176017" w14:textId="77777777" w:rsidR="00D87BB9" w:rsidRDefault="00D87BB9"/>
                      <w:p w14:paraId="3BCE0ADA"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6A8333C5" w14:textId="77777777" w:rsidR="00D87BB9" w:rsidRDefault="00D87BB9"/>
                      <w:p w14:paraId="4665FFF5"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219295A" w14:textId="77777777" w:rsidR="00D87BB9" w:rsidRDefault="00D87BB9"/>
                      <w:p w14:paraId="2A54493F"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7E8AD0C5" w14:textId="77777777" w:rsidR="00D87BB9" w:rsidRDefault="00D87BB9"/>
                      <w:p w14:paraId="2E78226F"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1CDC262" w14:textId="77777777" w:rsidR="00D87BB9" w:rsidRDefault="00D87BB9"/>
                      <w:p w14:paraId="5DA6FD12"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6A4782B7" w14:textId="77777777" w:rsidR="00D87BB9" w:rsidRDefault="00D87BB9"/>
                      <w:p w14:paraId="546E84E4"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2EECF393" w14:textId="77777777" w:rsidR="00D87BB9" w:rsidRDefault="00D87BB9"/>
                      <w:p w14:paraId="53491296"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55AE992" w14:textId="77777777" w:rsidR="00D87BB9" w:rsidRDefault="00D87BB9"/>
                      <w:p w14:paraId="7BBF6126"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77FEEA35" w14:textId="77777777" w:rsidR="00D87BB9" w:rsidRDefault="00D87BB9"/>
                      <w:p w14:paraId="096BF9C1"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E591664" w14:textId="77777777" w:rsidR="00D87BB9" w:rsidRDefault="00D87BB9"/>
                      <w:p w14:paraId="0ABCB36D"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43C1FD0" w14:textId="77777777" w:rsidR="00D87BB9" w:rsidRDefault="00D87BB9"/>
                      <w:p w14:paraId="119D1F6B"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53CB0FD5" w14:textId="77777777" w:rsidR="00D87BB9" w:rsidRDefault="00D87BB9"/>
                      <w:p w14:paraId="302B2E8E"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03A5BEB4" w14:textId="77777777" w:rsidR="00D87BB9" w:rsidRDefault="00D87BB9"/>
                      <w:p w14:paraId="0891ACF3"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57A4AA89" w14:textId="77777777" w:rsidR="00D87BB9" w:rsidRDefault="00D87BB9"/>
                      <w:p w14:paraId="632F35D0"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253069EB" w14:textId="77777777" w:rsidR="00D87BB9" w:rsidRDefault="00D87BB9"/>
                      <w:p w14:paraId="4D5C31CA"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4EEEEEB" w14:textId="77777777" w:rsidR="00D87BB9" w:rsidRDefault="00D87BB9"/>
                      <w:p w14:paraId="3D5093B9"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73FFEB1" w14:textId="77777777" w:rsidR="00D87BB9" w:rsidRDefault="00D87BB9"/>
                      <w:p w14:paraId="4D1AA803"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12AC6185" w14:textId="77777777" w:rsidR="00D87BB9" w:rsidRDefault="00D87BB9"/>
                      <w:p w14:paraId="7A25EA67"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1B9E6F60" w14:textId="77777777" w:rsidR="00D87BB9" w:rsidRDefault="00D87BB9"/>
                      <w:p w14:paraId="28237664"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3819CDD" w14:textId="77777777" w:rsidR="00D87BB9" w:rsidRDefault="00D87BB9"/>
                      <w:p w14:paraId="4E6BAF83"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4391DB8" w14:textId="77777777" w:rsidR="00D87BB9" w:rsidRDefault="00D87BB9"/>
                      <w:p w14:paraId="6E35C93F"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207678F0" w14:textId="77777777" w:rsidR="00D87BB9" w:rsidRDefault="00D87BB9"/>
                      <w:p w14:paraId="7C0A5D2F"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34A5D7A6" w14:textId="77777777" w:rsidR="00D87BB9" w:rsidRDefault="00D87BB9"/>
                      <w:p w14:paraId="594ED3A5"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401A40B3" w14:textId="77777777" w:rsidR="00D87BB9" w:rsidRDefault="00D87BB9"/>
                      <w:p w14:paraId="4A30F21C"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52C50944" w14:textId="77777777" w:rsidR="00D87BB9" w:rsidRDefault="00D87BB9"/>
                      <w:p w14:paraId="6C016186"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C073A22" w14:textId="77777777" w:rsidR="00D87BB9" w:rsidRDefault="00D87BB9"/>
                      <w:p w14:paraId="0C4DE5EC"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237A51B9" w14:textId="77777777" w:rsidR="00D87BB9" w:rsidRDefault="00D87BB9"/>
                      <w:p w14:paraId="269DE885"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12EE06A5" w14:textId="77777777" w:rsidR="00D87BB9" w:rsidRDefault="00D87BB9"/>
                      <w:p w14:paraId="508190A0"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5963C2B" w14:textId="77777777" w:rsidR="00D87BB9" w:rsidRDefault="00D87BB9"/>
                      <w:p w14:paraId="3F8F02A1"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6C64BF7D" w14:textId="77777777" w:rsidR="00D87BB9" w:rsidRDefault="00D87BB9"/>
                      <w:p w14:paraId="701318EA"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27AFC89D" w14:textId="77777777" w:rsidR="00D87BB9" w:rsidRDefault="00D87BB9"/>
                      <w:p w14:paraId="1DAFEF67"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017FF706" w14:textId="77777777" w:rsidR="00D87BB9" w:rsidRDefault="00D87BB9"/>
                      <w:p w14:paraId="253441ED"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60D1E309" w14:textId="77777777" w:rsidR="00D87BB9" w:rsidRDefault="00D87BB9"/>
                      <w:p w14:paraId="6EFFAF9D"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62010C60" w14:textId="77777777" w:rsidR="00D87BB9" w:rsidRDefault="00D87BB9"/>
                      <w:p w14:paraId="5D449FE8"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CB769BD" w14:textId="77777777" w:rsidR="00D87BB9" w:rsidRDefault="00D87BB9"/>
                      <w:p w14:paraId="13604510"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6F4642A3" w14:textId="77777777" w:rsidR="00D87BB9" w:rsidRDefault="00D87BB9"/>
                      <w:p w14:paraId="75776085"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FBED183" w14:textId="77777777" w:rsidR="00D87BB9" w:rsidRDefault="00D87BB9"/>
                      <w:p w14:paraId="567890E4"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A5B4FDF" w14:textId="77777777" w:rsidR="00D87BB9" w:rsidRDefault="00D87BB9"/>
                      <w:p w14:paraId="4C13FE12"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3606CD22" w14:textId="77777777" w:rsidR="00D87BB9" w:rsidRDefault="00D87BB9"/>
                      <w:p w14:paraId="3DF86DF7"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E9F63AF" w14:textId="77777777" w:rsidR="00D87BB9" w:rsidRDefault="00D87BB9"/>
                      <w:p w14:paraId="43C0314D"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3F303336" w14:textId="77777777" w:rsidR="00D87BB9" w:rsidRDefault="00D87BB9"/>
                      <w:p w14:paraId="37296919"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AB1ACB0" w14:textId="77777777" w:rsidR="00D87BB9" w:rsidRDefault="00D87BB9"/>
                      <w:p w14:paraId="1D3AB627"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06AC451" w14:textId="77777777" w:rsidR="00D87BB9" w:rsidRDefault="00D87BB9"/>
                      <w:p w14:paraId="4AFA4293"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DD8D1A6" w14:textId="77777777" w:rsidR="00D87BB9" w:rsidRDefault="00D87BB9"/>
                      <w:p w14:paraId="01EFBBC1"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650284B2" w14:textId="77777777" w:rsidR="00D87BB9" w:rsidRDefault="00D87BB9"/>
                      <w:p w14:paraId="2CA9999A"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17679DF" w14:textId="77777777" w:rsidR="00D87BB9" w:rsidRDefault="00D87BB9"/>
                      <w:p w14:paraId="392E1A15"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8AB68B4" w14:textId="77777777" w:rsidR="00D87BB9" w:rsidRDefault="00D87BB9"/>
                      <w:p w14:paraId="22DC94DD"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0347A31A" w14:textId="77777777" w:rsidR="00D87BB9" w:rsidRDefault="00D87BB9"/>
                      <w:p w14:paraId="6E48D47D"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B0CBA84" w14:textId="77777777" w:rsidR="00D87BB9" w:rsidRDefault="00D87BB9"/>
                      <w:p w14:paraId="325C5B81"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1C2F3FF4" w14:textId="77777777" w:rsidR="00D87BB9" w:rsidRDefault="00D87BB9"/>
                      <w:p w14:paraId="5BB5302E"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1064BEC" w14:textId="77777777" w:rsidR="00D87BB9" w:rsidRDefault="00D87BB9"/>
                      <w:p w14:paraId="799B7632"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C1257B8" w14:textId="77777777" w:rsidR="00D87BB9" w:rsidRDefault="00D87BB9"/>
                      <w:p w14:paraId="46BC1BEA"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3987B354" w14:textId="77777777" w:rsidR="00D87BB9" w:rsidRDefault="00D87BB9"/>
                      <w:p w14:paraId="25F776C2"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193B0C4" w14:textId="77777777" w:rsidR="00D87BB9" w:rsidRDefault="00D87BB9"/>
                      <w:p w14:paraId="39F12333"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72E026C1" w14:textId="77777777" w:rsidR="00D87BB9" w:rsidRDefault="00D87BB9"/>
                      <w:p w14:paraId="1C3BA20B"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6C43113" w14:textId="77777777" w:rsidR="00D87BB9" w:rsidRDefault="00D87BB9"/>
                      <w:p w14:paraId="1F9B7EC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2B5B0F61" w14:textId="77777777" w:rsidR="00D87BB9" w:rsidRDefault="00D87BB9"/>
                      <w:p w14:paraId="5F69BE79"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6BD17AC" w14:textId="77777777" w:rsidR="00D87BB9" w:rsidRDefault="00D87BB9"/>
                      <w:p w14:paraId="4F421B04"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36135A45" w14:textId="77777777" w:rsidR="00D87BB9" w:rsidRDefault="00D87BB9"/>
                      <w:p w14:paraId="1F7ADF89"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7DE55C6" w14:textId="77777777" w:rsidR="00D87BB9" w:rsidRDefault="00D87BB9"/>
                      <w:p w14:paraId="378D5FF3"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5A6D102" w14:textId="77777777" w:rsidR="00D87BB9" w:rsidRDefault="00D87BB9"/>
                      <w:p w14:paraId="2BAD0A80"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878A2FF" w14:textId="77777777" w:rsidR="00D87BB9" w:rsidRDefault="00D87BB9"/>
                      <w:p w14:paraId="3711E9F4"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4548FCE6" w14:textId="77777777" w:rsidR="00D87BB9" w:rsidRDefault="00D87BB9"/>
                      <w:p w14:paraId="1C1AD36E"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C2DEE90" w14:textId="77777777" w:rsidR="00D87BB9" w:rsidRDefault="00D87BB9"/>
                      <w:p w14:paraId="1925EEB8"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F43CB9A" w14:textId="77777777" w:rsidR="00D87BB9" w:rsidRDefault="00D87BB9"/>
                      <w:p w14:paraId="46E6CD14"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1F5654F4" w14:textId="77777777" w:rsidR="00D87BB9" w:rsidRDefault="00D87BB9"/>
                      <w:p w14:paraId="4E05E291"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2D1AAEB" w14:textId="77777777" w:rsidR="00D87BB9" w:rsidRDefault="00D87BB9"/>
                      <w:p w14:paraId="5096D5D5"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45962BC3" w14:textId="77777777" w:rsidR="00D87BB9" w:rsidRDefault="00D87BB9"/>
                      <w:p w14:paraId="2D19BA72"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F1282C0" w14:textId="77777777" w:rsidR="00D87BB9" w:rsidRDefault="00D87BB9"/>
                      <w:p w14:paraId="142EE9B4"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6C84BB8" w14:textId="77777777" w:rsidR="00D87BB9" w:rsidRDefault="00D87BB9"/>
                      <w:p w14:paraId="2D0DCDED"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5A1CF26" w14:textId="77777777" w:rsidR="00D87BB9" w:rsidRDefault="00D87BB9"/>
                      <w:p w14:paraId="2B949450"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7E0A7AAE" w14:textId="77777777" w:rsidR="00D87BB9" w:rsidRDefault="00D87BB9"/>
                      <w:p w14:paraId="73115932"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B97DA42" w14:textId="77777777" w:rsidR="00D87BB9" w:rsidRDefault="00D87BB9"/>
                      <w:p w14:paraId="0F6F5F9F" w14:textId="07A635FE"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3EB3FFD3" w14:textId="77777777" w:rsidR="00D87BB9" w:rsidRDefault="00D87BB9"/>
                      <w:p w14:paraId="1A6A09D0"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10720F7" w14:textId="77777777" w:rsidR="00D87BB9" w:rsidRDefault="00D87BB9"/>
                      <w:p w14:paraId="39888A9C"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463A4548" w14:textId="77777777" w:rsidR="00D87BB9" w:rsidRDefault="00D87BB9"/>
                      <w:p w14:paraId="4480C75A"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B6CACA0" w14:textId="77777777" w:rsidR="00D87BB9" w:rsidRDefault="00D87BB9"/>
                      <w:p w14:paraId="3327434D"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044DBE43" w14:textId="77777777" w:rsidR="00D87BB9" w:rsidRDefault="00D87BB9"/>
                      <w:p w14:paraId="3588C949"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5B9ED128" w14:textId="77777777" w:rsidR="00D87BB9" w:rsidRDefault="00D87BB9"/>
                      <w:p w14:paraId="76CACAFD"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CDA357C" w14:textId="77777777" w:rsidR="00D87BB9" w:rsidRDefault="00D87BB9"/>
                      <w:p w14:paraId="3A42AD57"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2B00AD89" w14:textId="77777777" w:rsidR="00D87BB9" w:rsidRDefault="00D87BB9"/>
                      <w:p w14:paraId="540E2CD2"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EDA5C24" w14:textId="77777777" w:rsidR="00D87BB9" w:rsidRDefault="00D87BB9"/>
                      <w:p w14:paraId="5A0DA17A"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7F89B56" w14:textId="77777777" w:rsidR="00D87BB9" w:rsidRDefault="00D87BB9"/>
                      <w:p w14:paraId="776C2029"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0A1AB0A5" w14:textId="77777777" w:rsidR="00D87BB9" w:rsidRDefault="00D87BB9"/>
                      <w:p w14:paraId="3CF76536"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79F29617" w14:textId="77777777" w:rsidR="00D87BB9" w:rsidRDefault="00D87BB9"/>
                      <w:p w14:paraId="6A74E983"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22F3BDB" w14:textId="77777777" w:rsidR="00D87BB9" w:rsidRDefault="00D87BB9"/>
                      <w:p w14:paraId="0917FE4E"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8839D38" w14:textId="77777777" w:rsidR="00D87BB9" w:rsidRDefault="00D87BB9"/>
                      <w:p w14:paraId="6C3377F5"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0D8DF3B5" w14:textId="77777777" w:rsidR="00D87BB9" w:rsidRDefault="00D87BB9"/>
                      <w:p w14:paraId="19CB2A6B"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226FF2C" w14:textId="77777777" w:rsidR="00D87BB9" w:rsidRDefault="00D87BB9"/>
                      <w:p w14:paraId="4D180C95"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2EA7828D" w14:textId="77777777" w:rsidR="00D87BB9" w:rsidRDefault="00D87BB9"/>
                      <w:p w14:paraId="6B482D91"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B09056B" w14:textId="77777777" w:rsidR="00D87BB9" w:rsidRDefault="00D87BB9"/>
                      <w:p w14:paraId="3421A985"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A713062" w14:textId="77777777" w:rsidR="00D87BB9" w:rsidRDefault="00D87BB9"/>
                      <w:p w14:paraId="3359C3A5"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15B35295" w14:textId="77777777" w:rsidR="00D87BB9" w:rsidRDefault="00D87BB9"/>
                      <w:p w14:paraId="1B73D61A"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5E97139" w14:textId="77777777" w:rsidR="00D87BB9" w:rsidRDefault="00D87BB9"/>
                      <w:p w14:paraId="27A96004"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27D537CC" w14:textId="77777777" w:rsidR="00D87BB9" w:rsidRDefault="00D87BB9"/>
                      <w:p w14:paraId="39CA4562"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FD483E4" w14:textId="77777777" w:rsidR="00D87BB9" w:rsidRDefault="00D87BB9"/>
                      <w:p w14:paraId="36D479A7"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104BBB83" w14:textId="77777777" w:rsidR="00D87BB9" w:rsidRDefault="00D87BB9"/>
                      <w:p w14:paraId="44653AC6"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A8CA1E1" w14:textId="77777777" w:rsidR="00D87BB9" w:rsidRDefault="00D87BB9"/>
                      <w:p w14:paraId="002B40C9"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1660FEDE" w14:textId="77777777" w:rsidR="00D87BB9" w:rsidRDefault="00D87BB9"/>
                      <w:p w14:paraId="221E45B2"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E648499" w14:textId="77777777" w:rsidR="00D87BB9" w:rsidRDefault="00D87BB9"/>
                      <w:p w14:paraId="02DF930E" w14:textId="07A635FE"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56193FA0" w14:textId="77777777" w:rsidR="00D87BB9" w:rsidRDefault="00D87BB9"/>
                      <w:p w14:paraId="21AAB82B"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D680856" w14:textId="77777777" w:rsidR="00D87BB9" w:rsidRDefault="00D87BB9"/>
                      <w:p w14:paraId="0B14A65C"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323EC61A" w14:textId="77777777" w:rsidR="00D87BB9" w:rsidRDefault="00D87BB9"/>
                      <w:p w14:paraId="2D42B381" w14:textId="77777777"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72ED3074" w14:textId="77777777" w:rsidR="00D87BB9" w:rsidRDefault="00D87BB9"/>
                      <w:p w14:paraId="1068D51E"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0C4A6DC" w14:textId="77777777" w:rsidR="00D87BB9" w:rsidRDefault="00D87BB9"/>
                      <w:p w14:paraId="3341F9EC"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051DAED3" w14:textId="77777777" w:rsidR="00D87BB9" w:rsidRDefault="00D87BB9"/>
                      <w:p w14:paraId="5EC89131"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F76FC03" w14:textId="77777777" w:rsidR="00D87BB9" w:rsidRDefault="00D87BB9"/>
                      <w:p w14:paraId="22AED88E"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28B694C8" w14:textId="77777777" w:rsidR="00D87BB9" w:rsidRDefault="00D87BB9"/>
                      <w:p w14:paraId="7F768449"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0BDD73D" w14:textId="77777777" w:rsidR="00D87BB9" w:rsidRDefault="00D87BB9"/>
                      <w:p w14:paraId="59F88271" w14:textId="07A635FE"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2DB10C2F" w14:textId="77777777" w:rsidR="00D87BB9" w:rsidRDefault="00D87BB9"/>
                      <w:p w14:paraId="7C2D2676" w14:textId="77777777"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6B297054" w14:textId="77777777" w:rsidR="00D87BB9" w:rsidRDefault="00D87BB9"/>
                      <w:p w14:paraId="2FC74346" w14:textId="77777777" w:rsidR="00D87BB9" w:rsidRPr="00886132" w:rsidRDefault="00D87BB9" w:rsidP="00EB7097">
                        <w:pPr>
                          <w:pStyle w:val="Caption"/>
                          <w:rPr>
                            <w:sz w:val="24"/>
                          </w:rPr>
                        </w:pPr>
                        <w:r>
                          <w:t xml:space="preserve">Figure 2-3: </w:t>
                        </w:r>
                        <w:r w:rsidRPr="00886132">
                          <w:t xml:space="preserve"> </w:t>
                        </w:r>
                        <w:r>
                          <w:t xml:space="preserve">From Disaster Response to Disaster Management </w:t>
                        </w:r>
                      </w:p>
                      <w:p w14:paraId="0A6C988B" w14:textId="77777777" w:rsidR="00D87BB9" w:rsidRDefault="00D87BB9"/>
                      <w:p w14:paraId="7A0122F3" w14:textId="185C242A" w:rsidR="00D87BB9" w:rsidRPr="00141889" w:rsidRDefault="00D87BB9" w:rsidP="00DA428C">
                        <w:pPr>
                          <w:pStyle w:val="Caption"/>
                          <w:rPr>
                            <w:noProof/>
                            <w:sz w:val="20"/>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Figure 2-2: The D</w:t>
                        </w:r>
                        <w:r w:rsidRPr="00C511AD">
                          <w:t xml:space="preserve">ynamic interaction system for natural disaster caused social conflict. </w:t>
                        </w:r>
                        <w:r>
                          <w:t>(Jiuping et al, 2016)</w:t>
                        </w:r>
                      </w:p>
                      <w:p w14:paraId="18A6CB27" w14:textId="77777777" w:rsidR="00D87BB9" w:rsidRDefault="00D87BB9"/>
                      <w:p w14:paraId="4F6552E1" w14:textId="411A04F0" w:rsidR="00D87BB9" w:rsidRPr="00141889" w:rsidRDefault="00D87BB9" w:rsidP="00DA428C">
                        <w:pPr>
                          <w:pStyle w:val="Caption"/>
                          <w:rPr>
                            <w:noProof/>
                            <w:sz w:val="20"/>
                          </w:rPr>
                        </w:pPr>
                        <w:r>
                          <w:t xml:space="preserve">Figure 2-3: </w:t>
                        </w:r>
                        <w:r w:rsidRPr="00886132">
                          <w:t xml:space="preserve"> </w:t>
                        </w:r>
                        <w:r>
                          <w:t>From Disaster Response to Disaster ManagementFigure 2-2: The D</w:t>
                        </w:r>
                        <w:r w:rsidRPr="00C511AD">
                          <w:t xml:space="preserve">ynamic interaction system for natural disaster caused social conflict. </w:t>
                        </w:r>
                        <w:r>
                          <w:t>(Jiuping et al, 2016)</w:t>
                        </w:r>
                        <w:bookmarkEnd w:id="119"/>
                      </w:p>
                    </w:txbxContent>
                  </v:textbox>
                </v:shape>
                <w10:wrap type="square" anchorx="margin"/>
              </v:group>
            </w:pict>
          </mc:Fallback>
        </mc:AlternateContent>
      </w:r>
      <w:r w:rsidR="00811E7C">
        <w:rPr>
          <w:rFonts w:ascii="Arial" w:hAnsi="Arial" w:cs="Arial"/>
        </w:rPr>
        <w:t xml:space="preserve">brought into this study from the views of </w:t>
      </w:r>
      <w:r w:rsidR="00811E7C" w:rsidRPr="00A646DB">
        <w:rPr>
          <w:rFonts w:ascii="Arial" w:hAnsi="Arial" w:cs="Arial"/>
        </w:rPr>
        <w:t>Jiuping</w:t>
      </w:r>
      <w:r w:rsidR="00811E7C">
        <w:rPr>
          <w:rFonts w:ascii="Arial" w:hAnsi="Arial" w:cs="Arial"/>
        </w:rPr>
        <w:t xml:space="preserve"> et al (2016)</w:t>
      </w:r>
      <w:r w:rsidR="00B3029F">
        <w:rPr>
          <w:rFonts w:ascii="Arial" w:hAnsi="Arial" w:cs="Arial"/>
        </w:rPr>
        <w:t xml:space="preserve"> (Figure 2-2)</w:t>
      </w:r>
      <w:r w:rsidR="00811E7C">
        <w:rPr>
          <w:rFonts w:ascii="Arial" w:hAnsi="Arial" w:cs="Arial"/>
        </w:rPr>
        <w:t xml:space="preserve">, determining </w:t>
      </w:r>
      <w:r w:rsidR="00811E7C">
        <w:rPr>
          <w:rFonts w:ascii="Arial" w:hAnsi="Arial" w:cs="Arial"/>
        </w:rPr>
        <w:lastRenderedPageBreak/>
        <w:t xml:space="preserve">the </w:t>
      </w:r>
      <w:r w:rsidR="00811E7C" w:rsidRPr="00A646DB">
        <w:rPr>
          <w:rFonts w:ascii="Arial" w:hAnsi="Arial" w:cs="Arial"/>
        </w:rPr>
        <w:t>cor</w:t>
      </w:r>
      <w:r w:rsidR="00811E7C">
        <w:rPr>
          <w:rFonts w:ascii="Arial" w:hAnsi="Arial" w:cs="Arial"/>
        </w:rPr>
        <w:t>r</w:t>
      </w:r>
      <w:r w:rsidR="00811E7C" w:rsidRPr="00A646DB">
        <w:rPr>
          <w:rFonts w:ascii="Arial" w:hAnsi="Arial" w:cs="Arial"/>
        </w:rPr>
        <w:t>elation</w:t>
      </w:r>
      <w:r w:rsidR="00811E7C">
        <w:rPr>
          <w:rFonts w:ascii="Arial" w:hAnsi="Arial" w:cs="Arial"/>
        </w:rPr>
        <w:t xml:space="preserve"> </w:t>
      </w:r>
      <w:r w:rsidR="00811E7C" w:rsidRPr="00A646DB">
        <w:rPr>
          <w:rFonts w:ascii="Arial" w:hAnsi="Arial" w:cs="Arial"/>
        </w:rPr>
        <w:t>between</w:t>
      </w:r>
      <w:r w:rsidR="00811E7C">
        <w:rPr>
          <w:rFonts w:ascii="Arial" w:hAnsi="Arial" w:cs="Arial"/>
        </w:rPr>
        <w:t xml:space="preserve"> </w:t>
      </w:r>
      <w:r w:rsidR="00811E7C" w:rsidRPr="00A646DB">
        <w:rPr>
          <w:rFonts w:ascii="Arial" w:hAnsi="Arial" w:cs="Arial"/>
        </w:rPr>
        <w:t>natural</w:t>
      </w:r>
      <w:r w:rsidR="00811E7C">
        <w:rPr>
          <w:rFonts w:ascii="Arial" w:hAnsi="Arial" w:cs="Arial"/>
        </w:rPr>
        <w:t xml:space="preserve"> </w:t>
      </w:r>
      <w:r w:rsidR="00811E7C" w:rsidRPr="00A646DB">
        <w:rPr>
          <w:rFonts w:ascii="Arial" w:hAnsi="Arial" w:cs="Arial"/>
        </w:rPr>
        <w:t>disasters</w:t>
      </w:r>
      <w:r w:rsidR="00811E7C">
        <w:rPr>
          <w:rFonts w:ascii="Arial" w:hAnsi="Arial" w:cs="Arial"/>
        </w:rPr>
        <w:t xml:space="preserve"> </w:t>
      </w:r>
      <w:r w:rsidR="00811E7C" w:rsidRPr="00A646DB">
        <w:rPr>
          <w:rFonts w:ascii="Arial" w:hAnsi="Arial" w:cs="Arial"/>
        </w:rPr>
        <w:t>and</w:t>
      </w:r>
      <w:r w:rsidR="00811E7C">
        <w:rPr>
          <w:rFonts w:ascii="Arial" w:hAnsi="Arial" w:cs="Arial"/>
        </w:rPr>
        <w:t xml:space="preserve"> </w:t>
      </w:r>
      <w:r w:rsidR="00811E7C" w:rsidRPr="00A646DB">
        <w:rPr>
          <w:rFonts w:ascii="Arial" w:hAnsi="Arial" w:cs="Arial"/>
        </w:rPr>
        <w:t>disaster-based</w:t>
      </w:r>
      <w:r w:rsidR="00811E7C">
        <w:rPr>
          <w:rFonts w:ascii="Arial" w:hAnsi="Arial" w:cs="Arial"/>
        </w:rPr>
        <w:t xml:space="preserve"> conflicts, </w:t>
      </w:r>
      <w:r w:rsidR="00811E7C" w:rsidRPr="00715C81">
        <w:rPr>
          <w:rFonts w:asciiTheme="minorBidi" w:hAnsiTheme="minorBidi"/>
        </w:rPr>
        <w:t>through a</w:t>
      </w:r>
      <w:r w:rsidR="00811E7C">
        <w:rPr>
          <w:rFonts w:ascii="Arial" w:hAnsi="Arial" w:cs="Arial"/>
        </w:rPr>
        <w:t xml:space="preserve"> </w:t>
      </w:r>
      <w:r w:rsidR="00811E7C" w:rsidRPr="00A646DB">
        <w:rPr>
          <w:rFonts w:ascii="Arial" w:hAnsi="Arial" w:cs="Arial"/>
        </w:rPr>
        <w:t>systematic</w:t>
      </w:r>
      <w:r w:rsidR="00811E7C">
        <w:rPr>
          <w:rFonts w:ascii="Arial" w:hAnsi="Arial" w:cs="Arial"/>
        </w:rPr>
        <w:t xml:space="preserve"> </w:t>
      </w:r>
      <w:r w:rsidR="00811E7C" w:rsidRPr="00A646DB">
        <w:rPr>
          <w:rFonts w:ascii="Arial" w:hAnsi="Arial" w:cs="Arial"/>
        </w:rPr>
        <w:t>literature</w:t>
      </w:r>
      <w:r w:rsidR="00811E7C">
        <w:rPr>
          <w:rFonts w:ascii="Arial" w:hAnsi="Arial" w:cs="Arial"/>
        </w:rPr>
        <w:t xml:space="preserve"> </w:t>
      </w:r>
      <w:r w:rsidR="00811E7C" w:rsidRPr="00A646DB">
        <w:rPr>
          <w:rFonts w:ascii="Arial" w:hAnsi="Arial" w:cs="Arial"/>
        </w:rPr>
        <w:t>review</w:t>
      </w:r>
      <w:r w:rsidR="00715C81">
        <w:rPr>
          <w:rFonts w:ascii="Arial" w:hAnsi="Arial" w:cs="Arial"/>
        </w:rPr>
        <w:t xml:space="preserve"> of research</w:t>
      </w:r>
      <w:r w:rsidR="001C3AC9">
        <w:rPr>
          <w:rFonts w:ascii="Arial" w:hAnsi="Arial" w:cs="Arial"/>
        </w:rPr>
        <w:t xml:space="preserve"> which focused on geospatial disaster caused social conflicts between the period</w:t>
      </w:r>
      <w:r w:rsidR="00811E7C">
        <w:rPr>
          <w:rFonts w:ascii="Arial" w:hAnsi="Arial" w:cs="Arial"/>
        </w:rPr>
        <w:t xml:space="preserve"> </w:t>
      </w:r>
      <w:r w:rsidR="00811E7C" w:rsidRPr="00A646DB">
        <w:rPr>
          <w:rFonts w:ascii="Arial" w:hAnsi="Arial" w:cs="Arial"/>
        </w:rPr>
        <w:t>1986</w:t>
      </w:r>
      <w:r w:rsidR="00811E7C">
        <w:rPr>
          <w:rFonts w:ascii="Arial" w:hAnsi="Arial" w:cs="Arial"/>
        </w:rPr>
        <w:t xml:space="preserve"> </w:t>
      </w:r>
      <w:r w:rsidR="00811E7C" w:rsidRPr="00A646DB">
        <w:rPr>
          <w:rFonts w:ascii="Arial" w:hAnsi="Arial" w:cs="Arial"/>
        </w:rPr>
        <w:t>to</w:t>
      </w:r>
      <w:r w:rsidR="00811E7C">
        <w:rPr>
          <w:rFonts w:ascii="Arial" w:hAnsi="Arial" w:cs="Arial"/>
        </w:rPr>
        <w:t xml:space="preserve"> </w:t>
      </w:r>
      <w:r w:rsidR="00811E7C" w:rsidRPr="00A646DB">
        <w:rPr>
          <w:rFonts w:ascii="Arial" w:hAnsi="Arial" w:cs="Arial"/>
        </w:rPr>
        <w:t>2013</w:t>
      </w:r>
      <w:r w:rsidR="00811E7C">
        <w:rPr>
          <w:rFonts w:ascii="Arial" w:hAnsi="Arial" w:cs="Arial"/>
        </w:rPr>
        <w:t xml:space="preserve">. </w:t>
      </w:r>
    </w:p>
    <w:p w14:paraId="6AB375BC" w14:textId="35E78C64" w:rsidR="00F00554" w:rsidRDefault="00F00554" w:rsidP="00680AC7">
      <w:pPr>
        <w:spacing w:after="0" w:line="360" w:lineRule="auto"/>
        <w:rPr>
          <w:rFonts w:ascii="Arial" w:hAnsi="Arial" w:cs="Arial"/>
        </w:rPr>
      </w:pPr>
    </w:p>
    <w:p w14:paraId="08CCBE03" w14:textId="03CBC803" w:rsidR="00B3029F" w:rsidRDefault="00811E7C" w:rsidP="00F461DE">
      <w:pPr>
        <w:spacing w:after="0" w:line="360" w:lineRule="auto"/>
        <w:rPr>
          <w:rFonts w:ascii="Arial" w:hAnsi="Arial" w:cs="Arial"/>
        </w:rPr>
      </w:pPr>
      <w:r>
        <w:rPr>
          <w:rFonts w:ascii="Arial" w:hAnsi="Arial" w:cs="Arial"/>
        </w:rPr>
        <w:t xml:space="preserve">The study findings reflected the </w:t>
      </w:r>
      <w:r w:rsidRPr="00A646DB">
        <w:rPr>
          <w:rFonts w:ascii="Arial" w:hAnsi="Arial" w:cs="Arial"/>
        </w:rPr>
        <w:t>dynamic</w:t>
      </w:r>
      <w:r>
        <w:rPr>
          <w:rFonts w:ascii="Arial" w:hAnsi="Arial" w:cs="Arial"/>
        </w:rPr>
        <w:t xml:space="preserve"> </w:t>
      </w:r>
      <w:r w:rsidRPr="00A646DB">
        <w:rPr>
          <w:rFonts w:ascii="Arial" w:hAnsi="Arial" w:cs="Arial"/>
        </w:rPr>
        <w:t>and</w:t>
      </w:r>
      <w:r>
        <w:rPr>
          <w:rFonts w:ascii="Arial" w:hAnsi="Arial" w:cs="Arial"/>
        </w:rPr>
        <w:t xml:space="preserve"> </w:t>
      </w:r>
      <w:r w:rsidRPr="00A646DB">
        <w:rPr>
          <w:rFonts w:ascii="Arial" w:hAnsi="Arial" w:cs="Arial"/>
        </w:rPr>
        <w:t>complex</w:t>
      </w:r>
      <w:r>
        <w:rPr>
          <w:rFonts w:ascii="Arial" w:hAnsi="Arial" w:cs="Arial"/>
        </w:rPr>
        <w:t xml:space="preserve"> </w:t>
      </w:r>
      <w:r w:rsidRPr="00A646DB">
        <w:rPr>
          <w:rFonts w:ascii="Arial" w:hAnsi="Arial" w:cs="Arial"/>
        </w:rPr>
        <w:t>nature-society</w:t>
      </w:r>
      <w:r>
        <w:rPr>
          <w:rFonts w:ascii="Arial" w:hAnsi="Arial" w:cs="Arial"/>
        </w:rPr>
        <w:t xml:space="preserve"> </w:t>
      </w:r>
      <w:r w:rsidRPr="00A646DB">
        <w:rPr>
          <w:rFonts w:ascii="Arial" w:hAnsi="Arial" w:cs="Arial"/>
        </w:rPr>
        <w:t>system</w:t>
      </w:r>
      <w:r>
        <w:rPr>
          <w:rFonts w:ascii="Arial" w:hAnsi="Arial" w:cs="Arial"/>
        </w:rPr>
        <w:t xml:space="preserve"> by creating a clear distinction between social ri</w:t>
      </w:r>
      <w:r w:rsidR="00553183">
        <w:rPr>
          <w:rFonts w:ascii="Arial" w:hAnsi="Arial" w:cs="Arial"/>
        </w:rPr>
        <w:t>sk and social crisis</w:t>
      </w:r>
      <w:r w:rsidR="005B3117">
        <w:rPr>
          <w:rFonts w:ascii="Arial" w:hAnsi="Arial" w:cs="Arial"/>
        </w:rPr>
        <w:t>, s</w:t>
      </w:r>
      <w:r>
        <w:rPr>
          <w:rFonts w:ascii="Arial" w:hAnsi="Arial" w:cs="Arial"/>
        </w:rPr>
        <w:t>omething that need</w:t>
      </w:r>
      <w:r w:rsidR="00766CC6">
        <w:rPr>
          <w:rFonts w:ascii="Arial" w:hAnsi="Arial" w:cs="Arial"/>
        </w:rPr>
        <w:t>s</w:t>
      </w:r>
      <w:r>
        <w:rPr>
          <w:rFonts w:ascii="Arial" w:hAnsi="Arial" w:cs="Arial"/>
        </w:rPr>
        <w:t xml:space="preserve"> to be determined in redefining resilience in the Arab Region fragile context, and wider understanding of vulnerability. </w:t>
      </w:r>
      <w:r w:rsidR="005B3117">
        <w:rPr>
          <w:rFonts w:ascii="Arial" w:hAnsi="Arial" w:cs="Arial"/>
        </w:rPr>
        <w:t xml:space="preserve">These findings are supported with the </w:t>
      </w:r>
      <w:r w:rsidR="005B3117" w:rsidRPr="0010170C">
        <w:rPr>
          <w:rFonts w:ascii="Arial" w:hAnsi="Arial" w:cs="Arial"/>
        </w:rPr>
        <w:t>Kreutz</w:t>
      </w:r>
      <w:r w:rsidR="005B3117">
        <w:rPr>
          <w:rFonts w:ascii="Arial" w:hAnsi="Arial" w:cs="Arial"/>
        </w:rPr>
        <w:t xml:space="preserve"> (2010)</w:t>
      </w:r>
      <w:r w:rsidR="005B3117" w:rsidRPr="0010170C">
        <w:rPr>
          <w:rFonts w:ascii="Arial" w:hAnsi="Arial" w:cs="Arial"/>
        </w:rPr>
        <w:t xml:space="preserve"> </w:t>
      </w:r>
      <w:r w:rsidR="005B3117">
        <w:rPr>
          <w:rFonts w:ascii="Arial" w:hAnsi="Arial" w:cs="Arial"/>
        </w:rPr>
        <w:t>views ‘</w:t>
      </w:r>
      <w:r w:rsidR="005B3117" w:rsidRPr="0010170C">
        <w:rPr>
          <w:rFonts w:ascii="Arial" w:hAnsi="Arial" w:cs="Arial"/>
        </w:rPr>
        <w:t>that</w:t>
      </w:r>
      <w:r w:rsidR="005B3117">
        <w:rPr>
          <w:rFonts w:ascii="Arial" w:hAnsi="Arial" w:cs="Arial"/>
        </w:rPr>
        <w:t xml:space="preserve"> </w:t>
      </w:r>
      <w:r w:rsidR="005B3117" w:rsidRPr="0010170C">
        <w:rPr>
          <w:rFonts w:ascii="Arial" w:hAnsi="Arial" w:cs="Arial"/>
        </w:rPr>
        <w:t>natural</w:t>
      </w:r>
      <w:r w:rsidR="005B3117">
        <w:rPr>
          <w:rFonts w:ascii="Arial" w:hAnsi="Arial" w:cs="Arial"/>
        </w:rPr>
        <w:t xml:space="preserve"> </w:t>
      </w:r>
      <w:r w:rsidR="005B3117" w:rsidRPr="0010170C">
        <w:rPr>
          <w:rFonts w:ascii="Arial" w:hAnsi="Arial" w:cs="Arial"/>
        </w:rPr>
        <w:t>disasters</w:t>
      </w:r>
      <w:r w:rsidR="005B3117">
        <w:rPr>
          <w:rFonts w:ascii="Arial" w:hAnsi="Arial" w:cs="Arial"/>
        </w:rPr>
        <w:t xml:space="preserve"> </w:t>
      </w:r>
      <w:r w:rsidR="005B3117" w:rsidRPr="0010170C">
        <w:rPr>
          <w:rFonts w:ascii="Arial" w:hAnsi="Arial" w:cs="Arial"/>
        </w:rPr>
        <w:t>could</w:t>
      </w:r>
      <w:r w:rsidR="005B3117">
        <w:rPr>
          <w:rFonts w:ascii="Arial" w:hAnsi="Arial" w:cs="Arial"/>
        </w:rPr>
        <w:t xml:space="preserve"> </w:t>
      </w:r>
      <w:r w:rsidR="005B3117" w:rsidRPr="0010170C">
        <w:rPr>
          <w:rFonts w:ascii="Arial" w:hAnsi="Arial" w:cs="Arial"/>
        </w:rPr>
        <w:t>lead</w:t>
      </w:r>
      <w:r w:rsidR="005B3117">
        <w:rPr>
          <w:rFonts w:ascii="Arial" w:hAnsi="Arial" w:cs="Arial"/>
        </w:rPr>
        <w:t xml:space="preserve"> </w:t>
      </w:r>
      <w:r w:rsidR="005B3117" w:rsidRPr="0010170C">
        <w:rPr>
          <w:rFonts w:ascii="Arial" w:hAnsi="Arial" w:cs="Arial"/>
        </w:rPr>
        <w:t>to</w:t>
      </w:r>
      <w:r w:rsidR="005B3117">
        <w:rPr>
          <w:rFonts w:ascii="Arial" w:hAnsi="Arial" w:cs="Arial"/>
        </w:rPr>
        <w:t xml:space="preserve"> </w:t>
      </w:r>
      <w:r w:rsidR="005B3117" w:rsidRPr="0010170C">
        <w:rPr>
          <w:rFonts w:ascii="Arial" w:hAnsi="Arial" w:cs="Arial"/>
        </w:rPr>
        <w:t>a situation</w:t>
      </w:r>
      <w:r w:rsidR="005B3117">
        <w:rPr>
          <w:rFonts w:ascii="Arial" w:hAnsi="Arial" w:cs="Arial"/>
        </w:rPr>
        <w:t xml:space="preserve"> </w:t>
      </w:r>
      <w:r w:rsidR="005B3117" w:rsidRPr="0010170C">
        <w:rPr>
          <w:rFonts w:ascii="Arial" w:hAnsi="Arial" w:cs="Arial"/>
        </w:rPr>
        <w:t>which</w:t>
      </w:r>
      <w:r w:rsidR="005B3117">
        <w:rPr>
          <w:rFonts w:ascii="Arial" w:hAnsi="Arial" w:cs="Arial"/>
        </w:rPr>
        <w:t xml:space="preserve"> </w:t>
      </w:r>
      <w:r w:rsidR="005B3117" w:rsidRPr="0010170C">
        <w:rPr>
          <w:rFonts w:ascii="Arial" w:hAnsi="Arial" w:cs="Arial"/>
        </w:rPr>
        <w:t>requires</w:t>
      </w:r>
      <w:r w:rsidR="005B3117">
        <w:rPr>
          <w:rFonts w:ascii="Arial" w:hAnsi="Arial" w:cs="Arial"/>
        </w:rPr>
        <w:t xml:space="preserve"> </w:t>
      </w:r>
      <w:r w:rsidR="005B3117" w:rsidRPr="0010170C">
        <w:rPr>
          <w:rFonts w:ascii="Arial" w:hAnsi="Arial" w:cs="Arial"/>
        </w:rPr>
        <w:t>conflict</w:t>
      </w:r>
      <w:r w:rsidR="005B3117">
        <w:rPr>
          <w:rFonts w:ascii="Arial" w:hAnsi="Arial" w:cs="Arial"/>
        </w:rPr>
        <w:t xml:space="preserve"> </w:t>
      </w:r>
      <w:r w:rsidR="005B3117" w:rsidRPr="0010170C">
        <w:rPr>
          <w:rFonts w:ascii="Arial" w:hAnsi="Arial" w:cs="Arial"/>
        </w:rPr>
        <w:t>resolution, as</w:t>
      </w:r>
      <w:r w:rsidR="005B3117">
        <w:rPr>
          <w:rFonts w:ascii="Arial" w:hAnsi="Arial" w:cs="Arial"/>
        </w:rPr>
        <w:t xml:space="preserve"> </w:t>
      </w:r>
      <w:r w:rsidR="005B3117" w:rsidRPr="0010170C">
        <w:rPr>
          <w:rFonts w:ascii="Arial" w:hAnsi="Arial" w:cs="Arial"/>
        </w:rPr>
        <w:t>governments</w:t>
      </w:r>
      <w:r w:rsidR="005B3117">
        <w:rPr>
          <w:rFonts w:ascii="Arial" w:hAnsi="Arial" w:cs="Arial"/>
        </w:rPr>
        <w:t xml:space="preserve"> </w:t>
      </w:r>
      <w:r w:rsidR="005B3117" w:rsidRPr="0010170C">
        <w:rPr>
          <w:rFonts w:ascii="Arial" w:hAnsi="Arial" w:cs="Arial"/>
        </w:rPr>
        <w:t>in</w:t>
      </w:r>
      <w:r w:rsidR="005B3117">
        <w:rPr>
          <w:rFonts w:ascii="Arial" w:hAnsi="Arial" w:cs="Arial"/>
        </w:rPr>
        <w:t xml:space="preserve"> </w:t>
      </w:r>
      <w:r w:rsidR="005B3117" w:rsidRPr="0010170C">
        <w:rPr>
          <w:rFonts w:ascii="Arial" w:hAnsi="Arial" w:cs="Arial"/>
        </w:rPr>
        <w:t>an</w:t>
      </w:r>
      <w:r w:rsidR="005B3117">
        <w:rPr>
          <w:rFonts w:ascii="Arial" w:hAnsi="Arial" w:cs="Arial"/>
        </w:rPr>
        <w:t xml:space="preserve"> </w:t>
      </w:r>
      <w:r w:rsidR="005B3117" w:rsidRPr="0010170C">
        <w:rPr>
          <w:rFonts w:ascii="Arial" w:hAnsi="Arial" w:cs="Arial"/>
        </w:rPr>
        <w:t>emergency</w:t>
      </w:r>
      <w:r w:rsidR="005B3117">
        <w:rPr>
          <w:rFonts w:ascii="Arial" w:hAnsi="Arial" w:cs="Arial"/>
        </w:rPr>
        <w:t xml:space="preserve"> </w:t>
      </w:r>
      <w:r w:rsidR="005B3117" w:rsidRPr="0010170C">
        <w:rPr>
          <w:rFonts w:ascii="Arial" w:hAnsi="Arial" w:cs="Arial"/>
        </w:rPr>
        <w:t>were</w:t>
      </w:r>
      <w:r w:rsidR="005B3117">
        <w:rPr>
          <w:rFonts w:ascii="Arial" w:hAnsi="Arial" w:cs="Arial"/>
        </w:rPr>
        <w:t xml:space="preserve"> </w:t>
      </w:r>
      <w:r w:rsidR="005B3117" w:rsidRPr="0010170C">
        <w:rPr>
          <w:rFonts w:ascii="Arial" w:hAnsi="Arial" w:cs="Arial"/>
        </w:rPr>
        <w:t>faced</w:t>
      </w:r>
      <w:r w:rsidR="005B3117">
        <w:rPr>
          <w:rFonts w:ascii="Arial" w:hAnsi="Arial" w:cs="Arial"/>
        </w:rPr>
        <w:t xml:space="preserve"> </w:t>
      </w:r>
      <w:r w:rsidR="005B3117" w:rsidRPr="0010170C">
        <w:rPr>
          <w:rFonts w:ascii="Arial" w:hAnsi="Arial" w:cs="Arial"/>
        </w:rPr>
        <w:t>with</w:t>
      </w:r>
      <w:r w:rsidR="005B3117">
        <w:rPr>
          <w:rFonts w:ascii="Arial" w:hAnsi="Arial" w:cs="Arial"/>
        </w:rPr>
        <w:t xml:space="preserve"> </w:t>
      </w:r>
      <w:r w:rsidR="005B3117" w:rsidRPr="0010170C">
        <w:rPr>
          <w:rFonts w:ascii="Arial" w:hAnsi="Arial" w:cs="Arial"/>
        </w:rPr>
        <w:t>demands</w:t>
      </w:r>
      <w:r w:rsidR="005B3117">
        <w:rPr>
          <w:rFonts w:ascii="Arial" w:hAnsi="Arial" w:cs="Arial"/>
        </w:rPr>
        <w:t xml:space="preserve"> </w:t>
      </w:r>
      <w:r w:rsidR="005B3117" w:rsidRPr="0010170C">
        <w:rPr>
          <w:rFonts w:ascii="Arial" w:hAnsi="Arial" w:cs="Arial"/>
        </w:rPr>
        <w:t>for</w:t>
      </w:r>
      <w:r w:rsidR="005B3117">
        <w:rPr>
          <w:rFonts w:ascii="Arial" w:hAnsi="Arial" w:cs="Arial"/>
        </w:rPr>
        <w:t xml:space="preserve"> </w:t>
      </w:r>
      <w:r w:rsidR="005B3117" w:rsidRPr="0010170C">
        <w:rPr>
          <w:rFonts w:ascii="Arial" w:hAnsi="Arial" w:cs="Arial"/>
        </w:rPr>
        <w:t>effective</w:t>
      </w:r>
      <w:r w:rsidR="005B3117">
        <w:rPr>
          <w:rFonts w:ascii="Arial" w:hAnsi="Arial" w:cs="Arial"/>
        </w:rPr>
        <w:t xml:space="preserve"> </w:t>
      </w:r>
      <w:r w:rsidR="005B3117" w:rsidRPr="0010170C">
        <w:rPr>
          <w:rFonts w:ascii="Arial" w:hAnsi="Arial" w:cs="Arial"/>
        </w:rPr>
        <w:t>disaster</w:t>
      </w:r>
      <w:r w:rsidR="005B3117">
        <w:rPr>
          <w:rFonts w:ascii="Arial" w:hAnsi="Arial" w:cs="Arial"/>
        </w:rPr>
        <w:t xml:space="preserve"> </w:t>
      </w:r>
      <w:r w:rsidR="005B3117" w:rsidRPr="0010170C">
        <w:rPr>
          <w:rFonts w:ascii="Arial" w:hAnsi="Arial" w:cs="Arial"/>
        </w:rPr>
        <w:t>relief</w:t>
      </w:r>
      <w:r w:rsidR="005B3117">
        <w:rPr>
          <w:rFonts w:ascii="Arial" w:hAnsi="Arial" w:cs="Arial"/>
        </w:rPr>
        <w:t xml:space="preserve">, so </w:t>
      </w:r>
      <w:r w:rsidR="005B3117" w:rsidRPr="0010170C">
        <w:rPr>
          <w:rFonts w:ascii="Arial" w:hAnsi="Arial" w:cs="Arial"/>
        </w:rPr>
        <w:t>may</w:t>
      </w:r>
      <w:r w:rsidR="005B3117">
        <w:rPr>
          <w:rFonts w:ascii="Arial" w:hAnsi="Arial" w:cs="Arial"/>
        </w:rPr>
        <w:t xml:space="preserve"> </w:t>
      </w:r>
      <w:r w:rsidR="005B3117" w:rsidRPr="0010170C">
        <w:rPr>
          <w:rFonts w:ascii="Arial" w:hAnsi="Arial" w:cs="Arial"/>
        </w:rPr>
        <w:t>need</w:t>
      </w:r>
      <w:r w:rsidR="005B3117">
        <w:rPr>
          <w:rFonts w:ascii="Arial" w:hAnsi="Arial" w:cs="Arial"/>
        </w:rPr>
        <w:t xml:space="preserve"> </w:t>
      </w:r>
      <w:r w:rsidR="005B3117" w:rsidRPr="0010170C">
        <w:rPr>
          <w:rFonts w:ascii="Arial" w:hAnsi="Arial" w:cs="Arial"/>
        </w:rPr>
        <w:t>to</w:t>
      </w:r>
      <w:r w:rsidR="005B3117">
        <w:rPr>
          <w:rFonts w:ascii="Arial" w:hAnsi="Arial" w:cs="Arial"/>
        </w:rPr>
        <w:t xml:space="preserve"> </w:t>
      </w:r>
      <w:r w:rsidR="005B3117" w:rsidRPr="0010170C">
        <w:rPr>
          <w:rFonts w:ascii="Arial" w:hAnsi="Arial" w:cs="Arial"/>
        </w:rPr>
        <w:t>offer</w:t>
      </w:r>
      <w:r w:rsidR="005B3117">
        <w:rPr>
          <w:rFonts w:ascii="Arial" w:hAnsi="Arial" w:cs="Arial"/>
        </w:rPr>
        <w:t xml:space="preserve"> </w:t>
      </w:r>
      <w:r w:rsidR="005B3117" w:rsidRPr="0010170C">
        <w:rPr>
          <w:rFonts w:ascii="Arial" w:hAnsi="Arial" w:cs="Arial"/>
        </w:rPr>
        <w:t>concessions</w:t>
      </w:r>
      <w:r w:rsidR="005B3117">
        <w:rPr>
          <w:rFonts w:ascii="Arial" w:hAnsi="Arial" w:cs="Arial"/>
        </w:rPr>
        <w:t xml:space="preserve"> </w:t>
      </w:r>
      <w:r w:rsidR="005B3117" w:rsidRPr="0010170C">
        <w:rPr>
          <w:rFonts w:ascii="Arial" w:hAnsi="Arial" w:cs="Arial"/>
        </w:rPr>
        <w:t>to</w:t>
      </w:r>
      <w:r w:rsidR="005B3117">
        <w:rPr>
          <w:rFonts w:ascii="Arial" w:hAnsi="Arial" w:cs="Arial"/>
        </w:rPr>
        <w:t xml:space="preserve"> separati</w:t>
      </w:r>
      <w:r w:rsidR="005B3117" w:rsidRPr="0010170C">
        <w:rPr>
          <w:rFonts w:ascii="Arial" w:hAnsi="Arial" w:cs="Arial"/>
        </w:rPr>
        <w:t>st</w:t>
      </w:r>
      <w:r w:rsidR="005B3117">
        <w:rPr>
          <w:rFonts w:ascii="Arial" w:hAnsi="Arial" w:cs="Arial"/>
        </w:rPr>
        <w:t xml:space="preserve"> </w:t>
      </w:r>
      <w:r w:rsidR="005B3117" w:rsidRPr="0010170C">
        <w:rPr>
          <w:rFonts w:ascii="Arial" w:hAnsi="Arial" w:cs="Arial"/>
        </w:rPr>
        <w:t>groups</w:t>
      </w:r>
      <w:r w:rsidR="005B3117">
        <w:rPr>
          <w:rFonts w:ascii="Arial" w:hAnsi="Arial" w:cs="Arial"/>
        </w:rPr>
        <w:t>’ (Cited in</w:t>
      </w:r>
      <w:r w:rsidR="005B3117" w:rsidRPr="00F06C22">
        <w:t xml:space="preserve"> </w:t>
      </w:r>
      <w:r w:rsidR="005B3117">
        <w:rPr>
          <w:rFonts w:ascii="Arial" w:hAnsi="Arial" w:cs="Arial"/>
        </w:rPr>
        <w:t>Jiuping et al,</w:t>
      </w:r>
      <w:r w:rsidR="00715C81">
        <w:rPr>
          <w:rFonts w:ascii="Arial" w:hAnsi="Arial" w:cs="Arial"/>
        </w:rPr>
        <w:t xml:space="preserve"> </w:t>
      </w:r>
      <w:r w:rsidR="005B3117">
        <w:rPr>
          <w:rFonts w:ascii="Arial" w:hAnsi="Arial" w:cs="Arial"/>
        </w:rPr>
        <w:t>2016).</w:t>
      </w:r>
      <w:r w:rsidR="00F461DE">
        <w:rPr>
          <w:rFonts w:ascii="Arial" w:hAnsi="Arial" w:cs="Arial"/>
        </w:rPr>
        <w:t xml:space="preserve"> </w:t>
      </w:r>
      <w:r w:rsidR="00DA428C">
        <w:rPr>
          <w:rFonts w:ascii="Arial" w:hAnsi="Arial" w:cs="Arial"/>
        </w:rPr>
        <w:t xml:space="preserve">Nevertheless, Billion et al (2007) </w:t>
      </w:r>
      <w:r w:rsidR="00680AC7">
        <w:rPr>
          <w:rFonts w:ascii="Arial" w:hAnsi="Arial" w:cs="Arial"/>
        </w:rPr>
        <w:t xml:space="preserve">drew </w:t>
      </w:r>
      <w:r w:rsidR="00DA428C">
        <w:rPr>
          <w:rFonts w:ascii="Arial" w:hAnsi="Arial" w:cs="Arial"/>
        </w:rPr>
        <w:t>contradicting views on the opportunities that can ar</w:t>
      </w:r>
      <w:r w:rsidR="00680AC7">
        <w:rPr>
          <w:rFonts w:ascii="Arial" w:hAnsi="Arial" w:cs="Arial"/>
        </w:rPr>
        <w:t>ise by large destructive events</w:t>
      </w:r>
      <w:r w:rsidR="00DA428C">
        <w:rPr>
          <w:rFonts w:ascii="Arial" w:hAnsi="Arial" w:cs="Arial"/>
        </w:rPr>
        <w:t xml:space="preserve"> in reducing potential conflicts, </w:t>
      </w:r>
      <w:r w:rsidR="00DA428C" w:rsidRPr="00F06C22">
        <w:rPr>
          <w:rFonts w:ascii="Arial" w:hAnsi="Arial" w:cs="Arial"/>
        </w:rPr>
        <w:t>and</w:t>
      </w:r>
      <w:r w:rsidR="00DA428C">
        <w:rPr>
          <w:rFonts w:ascii="Arial" w:hAnsi="Arial" w:cs="Arial"/>
        </w:rPr>
        <w:t xml:space="preserve"> es</w:t>
      </w:r>
      <w:r w:rsidR="00DA428C" w:rsidRPr="00F06C22">
        <w:rPr>
          <w:rFonts w:ascii="Arial" w:hAnsi="Arial" w:cs="Arial"/>
        </w:rPr>
        <w:t>t</w:t>
      </w:r>
      <w:r w:rsidR="00DA428C">
        <w:rPr>
          <w:rFonts w:ascii="Arial" w:hAnsi="Arial" w:cs="Arial"/>
        </w:rPr>
        <w:t xml:space="preserve">ablish </w:t>
      </w:r>
      <w:r w:rsidR="00DA428C" w:rsidRPr="00F06C22">
        <w:rPr>
          <w:rFonts w:ascii="Arial" w:hAnsi="Arial" w:cs="Arial"/>
        </w:rPr>
        <w:t>temporary</w:t>
      </w:r>
      <w:r w:rsidR="00DA428C">
        <w:rPr>
          <w:rFonts w:ascii="Arial" w:hAnsi="Arial" w:cs="Arial"/>
        </w:rPr>
        <w:t xml:space="preserve"> peace </w:t>
      </w:r>
      <w:r w:rsidR="00DA428C" w:rsidRPr="00F06C22">
        <w:rPr>
          <w:rFonts w:ascii="Arial" w:hAnsi="Arial" w:cs="Arial"/>
        </w:rPr>
        <w:t>in</w:t>
      </w:r>
      <w:r w:rsidR="00DA428C">
        <w:rPr>
          <w:rFonts w:ascii="Arial" w:hAnsi="Arial" w:cs="Arial"/>
        </w:rPr>
        <w:t xml:space="preserve"> </w:t>
      </w:r>
      <w:r w:rsidR="00DA428C" w:rsidRPr="00F06C22">
        <w:rPr>
          <w:rFonts w:ascii="Arial" w:hAnsi="Arial" w:cs="Arial"/>
        </w:rPr>
        <w:t>extremely</w:t>
      </w:r>
      <w:r w:rsidR="00DA428C">
        <w:rPr>
          <w:rFonts w:ascii="Arial" w:hAnsi="Arial" w:cs="Arial"/>
        </w:rPr>
        <w:t xml:space="preserve"> </w:t>
      </w:r>
      <w:r w:rsidR="00DA428C" w:rsidRPr="00F06C22">
        <w:rPr>
          <w:rFonts w:ascii="Arial" w:hAnsi="Arial" w:cs="Arial"/>
        </w:rPr>
        <w:t>tense</w:t>
      </w:r>
      <w:r w:rsidR="00DA428C">
        <w:rPr>
          <w:rFonts w:ascii="Arial" w:hAnsi="Arial" w:cs="Arial"/>
        </w:rPr>
        <w:t xml:space="preserve"> re</w:t>
      </w:r>
      <w:r w:rsidR="00DA428C" w:rsidRPr="00F06C22">
        <w:rPr>
          <w:rFonts w:ascii="Arial" w:hAnsi="Arial" w:cs="Arial"/>
        </w:rPr>
        <w:t>gions</w:t>
      </w:r>
      <w:r w:rsidR="00680AC7">
        <w:rPr>
          <w:rFonts w:ascii="Arial" w:hAnsi="Arial" w:cs="Arial"/>
        </w:rPr>
        <w:t>. The latter</w:t>
      </w:r>
      <w:r w:rsidR="00DA428C">
        <w:rPr>
          <w:rFonts w:ascii="Arial" w:hAnsi="Arial" w:cs="Arial"/>
        </w:rPr>
        <w:t xml:space="preserve"> </w:t>
      </w:r>
      <w:r w:rsidR="00680AC7">
        <w:rPr>
          <w:rFonts w:ascii="Arial" w:hAnsi="Arial" w:cs="Arial"/>
        </w:rPr>
        <w:t>were</w:t>
      </w:r>
      <w:r w:rsidR="00DA428C">
        <w:rPr>
          <w:rFonts w:ascii="Arial" w:hAnsi="Arial" w:cs="Arial"/>
        </w:rPr>
        <w:t xml:space="preserve"> considered in this study, using the Resilience Assessment scorecard and SFDRR targets as peace</w:t>
      </w:r>
      <w:r w:rsidR="00101F04">
        <w:rPr>
          <w:rFonts w:ascii="Arial" w:hAnsi="Arial" w:cs="Arial"/>
        </w:rPr>
        <w:t>-</w:t>
      </w:r>
      <w:r w:rsidR="00DA428C">
        <w:rPr>
          <w:rFonts w:ascii="Arial" w:hAnsi="Arial" w:cs="Arial"/>
        </w:rPr>
        <w:t>building mech</w:t>
      </w:r>
      <w:r w:rsidR="00766CC6">
        <w:rPr>
          <w:rFonts w:ascii="Arial" w:hAnsi="Arial" w:cs="Arial"/>
        </w:rPr>
        <w:t>anis</w:t>
      </w:r>
      <w:r w:rsidR="00680AC7">
        <w:rPr>
          <w:rFonts w:ascii="Arial" w:hAnsi="Arial" w:cs="Arial"/>
        </w:rPr>
        <w:t xml:space="preserve">ms.  </w:t>
      </w:r>
      <w:r w:rsidR="00D2274A">
        <w:rPr>
          <w:rFonts w:ascii="Arial" w:hAnsi="Arial" w:cs="Arial"/>
        </w:rPr>
        <w:t xml:space="preserve">These views are </w:t>
      </w:r>
      <w:r w:rsidR="00F00554">
        <w:rPr>
          <w:rFonts w:ascii="Arial" w:hAnsi="Arial" w:cs="Arial"/>
        </w:rPr>
        <w:t xml:space="preserve">also </w:t>
      </w:r>
      <w:r w:rsidR="00D2274A">
        <w:rPr>
          <w:rFonts w:ascii="Arial" w:hAnsi="Arial" w:cs="Arial"/>
        </w:rPr>
        <w:t>complemented with Patel and Nosal (2016) study who recognise</w:t>
      </w:r>
      <w:r w:rsidR="00313F38">
        <w:rPr>
          <w:rFonts w:ascii="Arial" w:hAnsi="Arial" w:cs="Arial"/>
        </w:rPr>
        <w:t>d</w:t>
      </w:r>
      <w:r w:rsidR="00D2274A">
        <w:rPr>
          <w:rFonts w:ascii="Arial" w:hAnsi="Arial" w:cs="Arial"/>
        </w:rPr>
        <w:t xml:space="preserve"> that existing resilience </w:t>
      </w:r>
      <w:r w:rsidR="00D2274A" w:rsidRPr="00D2274A">
        <w:rPr>
          <w:rFonts w:ascii="Arial" w:hAnsi="Arial" w:cs="Arial"/>
        </w:rPr>
        <w:t xml:space="preserve">models </w:t>
      </w:r>
      <w:r w:rsidR="00D2274A">
        <w:rPr>
          <w:rFonts w:ascii="Arial" w:hAnsi="Arial" w:cs="Arial"/>
        </w:rPr>
        <w:t>‘</w:t>
      </w:r>
      <w:r w:rsidR="00D2274A" w:rsidRPr="00D2274A">
        <w:rPr>
          <w:rFonts w:ascii="Arial" w:hAnsi="Arial" w:cs="Arial"/>
        </w:rPr>
        <w:t>do not acknowledge the possibility or even likelihood of multiple crises</w:t>
      </w:r>
      <w:r w:rsidR="00D2274A">
        <w:rPr>
          <w:rFonts w:ascii="Arial" w:hAnsi="Arial" w:cs="Arial"/>
        </w:rPr>
        <w:t xml:space="preserve">’, </w:t>
      </w:r>
      <w:r w:rsidR="00AD5B02">
        <w:rPr>
          <w:rFonts w:ascii="Arial" w:hAnsi="Arial" w:cs="Arial"/>
        </w:rPr>
        <w:t>and</w:t>
      </w:r>
      <w:r w:rsidR="00D2274A">
        <w:rPr>
          <w:rFonts w:ascii="Arial" w:hAnsi="Arial" w:cs="Arial"/>
        </w:rPr>
        <w:t xml:space="preserve"> </w:t>
      </w:r>
      <w:r w:rsidR="00D2274A" w:rsidRPr="00D2274A">
        <w:rPr>
          <w:rFonts w:ascii="Arial" w:hAnsi="Arial" w:cs="Arial"/>
        </w:rPr>
        <w:t>Renschler et al. (2010)</w:t>
      </w:r>
      <w:r w:rsidR="00D2274A">
        <w:rPr>
          <w:rFonts w:ascii="Arial" w:hAnsi="Arial" w:cs="Arial"/>
        </w:rPr>
        <w:t xml:space="preserve"> views for</w:t>
      </w:r>
      <w:r w:rsidR="00D2274A" w:rsidRPr="00D2274A">
        <w:rPr>
          <w:rFonts w:ascii="Arial" w:hAnsi="Arial" w:cs="Arial"/>
        </w:rPr>
        <w:t xml:space="preserve"> resilience in light of a </w:t>
      </w:r>
      <w:r w:rsidR="00D2274A">
        <w:rPr>
          <w:rFonts w:ascii="Arial" w:hAnsi="Arial" w:cs="Arial"/>
        </w:rPr>
        <w:t>‘</w:t>
      </w:r>
      <w:r w:rsidR="00D2274A" w:rsidRPr="00D2274A">
        <w:rPr>
          <w:rFonts w:ascii="Arial" w:hAnsi="Arial" w:cs="Arial"/>
        </w:rPr>
        <w:t>more prolonged or multi-dimensional crisis</w:t>
      </w:r>
      <w:r w:rsidR="00D2274A">
        <w:rPr>
          <w:rFonts w:ascii="Arial" w:hAnsi="Arial" w:cs="Arial"/>
        </w:rPr>
        <w:t xml:space="preserve">’, reflecting the </w:t>
      </w:r>
      <w:r w:rsidR="00AD5B02">
        <w:rPr>
          <w:rFonts w:ascii="Arial" w:hAnsi="Arial" w:cs="Arial"/>
        </w:rPr>
        <w:t>changes across the time in the status of fragility and peace building opportunity</w:t>
      </w:r>
      <w:r w:rsidR="00F461DE">
        <w:rPr>
          <w:rFonts w:ascii="Arial" w:hAnsi="Arial" w:cs="Arial"/>
        </w:rPr>
        <w:t xml:space="preserve"> </w:t>
      </w:r>
      <w:r w:rsidR="00F461DE" w:rsidRPr="00F461DE">
        <w:rPr>
          <w:rFonts w:ascii="Arial" w:hAnsi="Arial" w:cs="Arial"/>
        </w:rPr>
        <w:t>(Cited in Jiuping et al, 2016).</w:t>
      </w:r>
    </w:p>
    <w:p w14:paraId="262F9003" w14:textId="77777777" w:rsidR="00F461DE" w:rsidRDefault="00F461DE" w:rsidP="00F461DE">
      <w:pPr>
        <w:spacing w:after="0" w:line="360" w:lineRule="auto"/>
        <w:rPr>
          <w:rFonts w:ascii="Arial" w:hAnsi="Arial" w:cs="Arial"/>
        </w:rPr>
      </w:pPr>
    </w:p>
    <w:p w14:paraId="5C282944" w14:textId="1F1BC399" w:rsidR="009F5F59" w:rsidRDefault="00101F04" w:rsidP="006918A2">
      <w:pPr>
        <w:spacing w:after="0" w:line="360" w:lineRule="auto"/>
        <w:rPr>
          <w:rFonts w:ascii="Arial" w:hAnsi="Arial" w:cs="Arial"/>
        </w:rPr>
      </w:pPr>
      <w:r w:rsidRPr="00B54CDB">
        <w:rPr>
          <w:rFonts w:ascii="Arial" w:hAnsi="Arial" w:cs="Arial"/>
        </w:rPr>
        <w:t>Regarding</w:t>
      </w:r>
      <w:r w:rsidR="009F5F59" w:rsidRPr="00B54CDB">
        <w:rPr>
          <w:rFonts w:ascii="Arial" w:hAnsi="Arial" w:cs="Arial"/>
        </w:rPr>
        <w:t xml:space="preserve"> the actions of resistance and absorp</w:t>
      </w:r>
      <w:r w:rsidR="00680AC7">
        <w:rPr>
          <w:rFonts w:ascii="Arial" w:hAnsi="Arial" w:cs="Arial"/>
        </w:rPr>
        <w:t>tion, the physical environment</w:t>
      </w:r>
      <w:r w:rsidR="009F5F59" w:rsidRPr="00B54CDB">
        <w:rPr>
          <w:rFonts w:ascii="Arial" w:hAnsi="Arial" w:cs="Arial"/>
        </w:rPr>
        <w:t xml:space="preserve"> ability to ‘resist’</w:t>
      </w:r>
      <w:r w:rsidR="006918A2">
        <w:rPr>
          <w:rFonts w:ascii="Arial" w:hAnsi="Arial" w:cs="Arial"/>
        </w:rPr>
        <w:t xml:space="preserve"> the damage imposed by hazards was de</w:t>
      </w:r>
      <w:r w:rsidR="009F5F59" w:rsidRPr="00B54CDB">
        <w:rPr>
          <w:rFonts w:ascii="Arial" w:hAnsi="Arial" w:cs="Arial"/>
        </w:rPr>
        <w:t>fi</w:t>
      </w:r>
      <w:r w:rsidR="006918A2">
        <w:rPr>
          <w:rFonts w:ascii="Arial" w:hAnsi="Arial" w:cs="Arial"/>
        </w:rPr>
        <w:t>n</w:t>
      </w:r>
      <w:r w:rsidR="009F5F59" w:rsidRPr="00B54CDB">
        <w:rPr>
          <w:rFonts w:ascii="Arial" w:hAnsi="Arial" w:cs="Arial"/>
        </w:rPr>
        <w:t xml:space="preserve">ed as ‘resistance’ (Norton and Chantry, 1993). As resilience goes, </w:t>
      </w:r>
      <w:r w:rsidR="006918A2">
        <w:rPr>
          <w:rFonts w:ascii="Arial" w:hAnsi="Arial" w:cs="Arial"/>
        </w:rPr>
        <w:t>resistance</w:t>
      </w:r>
      <w:r w:rsidR="009F5F59" w:rsidRPr="00B54CDB">
        <w:rPr>
          <w:rFonts w:ascii="Arial" w:hAnsi="Arial" w:cs="Arial"/>
        </w:rPr>
        <w:t xml:space="preserve"> limits the system’s physical components and ignores the socio-ecological context. Absorbance is more associated with the economic context of resilience, as cited in the Knowledge Platform for Disaster Risk Reduction. A ‘country’s resilience depends, to an important extent, on whether the government’s institutional system can absorb financial losses’ (UNDR</w:t>
      </w:r>
      <w:r w:rsidR="00036837">
        <w:rPr>
          <w:rFonts w:ascii="Arial" w:hAnsi="Arial" w:cs="Arial"/>
        </w:rPr>
        <w:t>R</w:t>
      </w:r>
      <w:r w:rsidR="009F5F59" w:rsidRPr="00B54CDB">
        <w:rPr>
          <w:rFonts w:ascii="Arial" w:hAnsi="Arial" w:cs="Arial"/>
        </w:rPr>
        <w:t xml:space="preserve">, 2013). This can be </w:t>
      </w:r>
      <w:r w:rsidR="006918A2">
        <w:rPr>
          <w:rFonts w:ascii="Arial" w:hAnsi="Arial" w:cs="Arial"/>
        </w:rPr>
        <w:t>adopt</w:t>
      </w:r>
      <w:r w:rsidR="009F5F59" w:rsidRPr="00B54CDB">
        <w:rPr>
          <w:rFonts w:ascii="Arial" w:hAnsi="Arial" w:cs="Arial"/>
        </w:rPr>
        <w:t>ed to accommodate the Arab Region</w:t>
      </w:r>
      <w:r w:rsidR="00766CC6">
        <w:rPr>
          <w:rFonts w:ascii="Arial" w:hAnsi="Arial" w:cs="Arial"/>
        </w:rPr>
        <w:t>'s</w:t>
      </w:r>
      <w:r w:rsidR="009F5F59" w:rsidRPr="00B54CDB">
        <w:rPr>
          <w:rFonts w:ascii="Arial" w:hAnsi="Arial" w:cs="Arial"/>
        </w:rPr>
        <w:t xml:space="preserve"> fragile cities’ context</w:t>
      </w:r>
      <w:r w:rsidR="006918A2">
        <w:rPr>
          <w:rFonts w:ascii="Arial" w:hAnsi="Arial" w:cs="Arial"/>
        </w:rPr>
        <w:t>, by utilising existing</w:t>
      </w:r>
      <w:r w:rsidR="009F5F59" w:rsidRPr="00B54CDB">
        <w:rPr>
          <w:rFonts w:ascii="Arial" w:hAnsi="Arial" w:cs="Arial"/>
        </w:rPr>
        <w:t xml:space="preserve"> absorptive, adaptive and transformative capacities. Boundaries of what are to be listed under the terminologies (timely), (efficient) cannot be measure</w:t>
      </w:r>
      <w:r w:rsidR="006918A2">
        <w:rPr>
          <w:rFonts w:ascii="Arial" w:hAnsi="Arial" w:cs="Arial"/>
        </w:rPr>
        <w:t>d in the context of small scale</w:t>
      </w:r>
      <w:r w:rsidR="009F5F59" w:rsidRPr="00B54CDB">
        <w:rPr>
          <w:rFonts w:ascii="Arial" w:hAnsi="Arial" w:cs="Arial"/>
        </w:rPr>
        <w:t xml:space="preserve"> and slow-onset disasters</w:t>
      </w:r>
      <w:r w:rsidR="006918A2">
        <w:rPr>
          <w:rFonts w:ascii="Arial" w:hAnsi="Arial" w:cs="Arial"/>
        </w:rPr>
        <w:t>,</w:t>
      </w:r>
      <w:r w:rsidR="009F5F59" w:rsidRPr="00B54CDB">
        <w:rPr>
          <w:rFonts w:ascii="Arial" w:hAnsi="Arial" w:cs="Arial"/>
        </w:rPr>
        <w:t xml:space="preserve"> that </w:t>
      </w:r>
      <w:r w:rsidR="006918A2">
        <w:rPr>
          <w:rFonts w:ascii="Arial" w:hAnsi="Arial" w:cs="Arial"/>
        </w:rPr>
        <w:t>can highly undermine</w:t>
      </w:r>
      <w:r w:rsidR="009F5F59" w:rsidRPr="00B54CDB">
        <w:rPr>
          <w:rFonts w:ascii="Arial" w:hAnsi="Arial" w:cs="Arial"/>
        </w:rPr>
        <w:t xml:space="preserve"> resilience </w:t>
      </w:r>
      <w:r w:rsidR="006918A2">
        <w:rPr>
          <w:rFonts w:ascii="Arial" w:hAnsi="Arial" w:cs="Arial"/>
        </w:rPr>
        <w:t xml:space="preserve">long-term </w:t>
      </w:r>
      <w:r w:rsidR="009F5F59" w:rsidRPr="00B54CDB">
        <w:rPr>
          <w:rFonts w:ascii="Arial" w:hAnsi="Arial" w:cs="Arial"/>
        </w:rPr>
        <w:t xml:space="preserve">efforts. The measures of disruption and quality of response also vary according to local emergency response protocols and national </w:t>
      </w:r>
      <w:r w:rsidR="00C518FF">
        <w:rPr>
          <w:rFonts w:ascii="Arial" w:hAnsi="Arial" w:cs="Arial"/>
        </w:rPr>
        <w:t>DRR</w:t>
      </w:r>
      <w:r w:rsidR="006918A2">
        <w:rPr>
          <w:rFonts w:ascii="Arial" w:hAnsi="Arial" w:cs="Arial"/>
        </w:rPr>
        <w:t xml:space="preserve"> policies, which varies depending on DRR governance systems and cannot be </w:t>
      </w:r>
      <w:r w:rsidR="009F5F59" w:rsidRPr="00B54CDB">
        <w:rPr>
          <w:rFonts w:ascii="Arial" w:hAnsi="Arial" w:cs="Arial"/>
        </w:rPr>
        <w:t>generalized to fit a specific time frame</w:t>
      </w:r>
      <w:r w:rsidR="00D2274A">
        <w:rPr>
          <w:rFonts w:ascii="Arial" w:hAnsi="Arial" w:cs="Arial"/>
        </w:rPr>
        <w:t xml:space="preserve">. </w:t>
      </w:r>
    </w:p>
    <w:p w14:paraId="0F5E5714" w14:textId="77777777" w:rsidR="00731093" w:rsidRPr="00B54CDB" w:rsidRDefault="00731093" w:rsidP="00731093">
      <w:pPr>
        <w:spacing w:after="0" w:line="360" w:lineRule="auto"/>
        <w:rPr>
          <w:rFonts w:ascii="Arial" w:hAnsi="Arial" w:cs="Arial"/>
        </w:rPr>
      </w:pPr>
    </w:p>
    <w:p w14:paraId="4F6FFE0D" w14:textId="3F70B497" w:rsidR="00AC220F" w:rsidRPr="00BD412C" w:rsidRDefault="00A5490F" w:rsidP="00AC1516">
      <w:pPr>
        <w:pStyle w:val="Heading3"/>
        <w:rPr>
          <w:rFonts w:ascii="Arial" w:hAnsi="Arial" w:cs="Arial"/>
          <w:bCs/>
        </w:rPr>
      </w:pPr>
      <w:bookmarkStart w:id="120" w:name="_Toc30109281"/>
      <w:r>
        <w:t xml:space="preserve">2.2.2 </w:t>
      </w:r>
      <w:r w:rsidR="00AC220F" w:rsidRPr="00BD412C">
        <w:t>Dynamins</w:t>
      </w:r>
      <w:r w:rsidR="00AB6AE4" w:rsidRPr="00AB6AE4">
        <w:t xml:space="preserve"> of Resilience</w:t>
      </w:r>
      <w:r w:rsidR="00AC220F" w:rsidRPr="00AB6AE4">
        <w:t xml:space="preserve"> </w:t>
      </w:r>
      <w:r w:rsidR="00AC220F" w:rsidRPr="00BD412C">
        <w:t>(Risk and Vulnerability)</w:t>
      </w:r>
      <w:bookmarkEnd w:id="120"/>
      <w:r w:rsidR="00AC220F" w:rsidRPr="00BD412C">
        <w:rPr>
          <w:rFonts w:ascii="Arial" w:hAnsi="Arial" w:cs="Arial"/>
          <w:bCs/>
        </w:rPr>
        <w:t xml:space="preserve">        </w:t>
      </w:r>
    </w:p>
    <w:p w14:paraId="397A7470" w14:textId="558C58A0" w:rsidR="000111F1" w:rsidRPr="008677A5" w:rsidRDefault="00AC220F" w:rsidP="008677A5">
      <w:pPr>
        <w:spacing w:before="240" w:line="360" w:lineRule="auto"/>
        <w:rPr>
          <w:rFonts w:ascii="Arial" w:hAnsi="Arial" w:cs="Arial"/>
        </w:rPr>
      </w:pPr>
      <w:r w:rsidRPr="00674E26">
        <w:rPr>
          <w:rFonts w:ascii="Arial" w:hAnsi="Arial" w:cs="Arial"/>
        </w:rPr>
        <w:t>Disasters result from a combination of hazards with their respective to vulnerability. Vulnerability is defined by the United Nations International Strategy for Disaster Risk Reduction (UNDR</w:t>
      </w:r>
      <w:r w:rsidR="00036837">
        <w:rPr>
          <w:rFonts w:ascii="Arial" w:hAnsi="Arial" w:cs="Arial"/>
        </w:rPr>
        <w:t>R</w:t>
      </w:r>
      <w:r w:rsidR="00B80D3F">
        <w:rPr>
          <w:rFonts w:ascii="Arial" w:hAnsi="Arial" w:cs="Arial"/>
        </w:rPr>
        <w:t>,</w:t>
      </w:r>
      <w:r w:rsidR="008E2D85">
        <w:rPr>
          <w:rFonts w:ascii="Arial" w:hAnsi="Arial" w:cs="Arial"/>
        </w:rPr>
        <w:t xml:space="preserve"> </w:t>
      </w:r>
      <w:r w:rsidR="00B80D3F">
        <w:rPr>
          <w:rFonts w:ascii="Arial" w:hAnsi="Arial" w:cs="Arial"/>
        </w:rPr>
        <w:t>2016</w:t>
      </w:r>
      <w:r w:rsidRPr="00674E26">
        <w:rPr>
          <w:rFonts w:ascii="Arial" w:hAnsi="Arial" w:cs="Arial"/>
        </w:rPr>
        <w:t>) - Open-Ended Intergov</w:t>
      </w:r>
      <w:r w:rsidR="00B24920">
        <w:rPr>
          <w:rFonts w:ascii="Arial" w:hAnsi="Arial" w:cs="Arial"/>
        </w:rPr>
        <w:t>ernmental Expert Working Group i</w:t>
      </w:r>
      <w:r w:rsidRPr="00674E26">
        <w:rPr>
          <w:rFonts w:ascii="Arial" w:hAnsi="Arial" w:cs="Arial"/>
        </w:rPr>
        <w:t>n the update of the 2009 UN</w:t>
      </w:r>
      <w:r w:rsidR="00036837">
        <w:rPr>
          <w:rFonts w:ascii="Arial" w:hAnsi="Arial" w:cs="Arial"/>
        </w:rPr>
        <w:t>DR</w:t>
      </w:r>
      <w:r w:rsidRPr="00674E26">
        <w:rPr>
          <w:rFonts w:ascii="Arial" w:hAnsi="Arial" w:cs="Arial"/>
        </w:rPr>
        <w:t xml:space="preserve">R Terminology as ‘the conditions determined by physical, social, economic and environmental factors or processes, which increase the susceptibility of an individual, a community, assets or systems to the impacts of hazards’. </w:t>
      </w:r>
      <w:r w:rsidR="000111F1">
        <w:rPr>
          <w:rFonts w:ascii="Arial" w:hAnsi="Arial" w:cs="Arial"/>
        </w:rPr>
        <w:t>The</w:t>
      </w:r>
      <w:r w:rsidR="000111F1" w:rsidRPr="00063FEF">
        <w:rPr>
          <w:rFonts w:ascii="Arial" w:hAnsi="Arial" w:cs="Arial"/>
        </w:rPr>
        <w:t xml:space="preserve"> relationship between vulnerability and resilience </w:t>
      </w:r>
      <w:r w:rsidR="000111F1">
        <w:rPr>
          <w:rFonts w:ascii="Arial" w:hAnsi="Arial" w:cs="Arial"/>
        </w:rPr>
        <w:t xml:space="preserve">have been engendered differently by </w:t>
      </w:r>
      <w:r w:rsidR="00313F38">
        <w:rPr>
          <w:rFonts w:ascii="Arial" w:hAnsi="Arial" w:cs="Arial"/>
        </w:rPr>
        <w:t>several scholars. (Cutter et al</w:t>
      </w:r>
      <w:r w:rsidR="000111F1">
        <w:rPr>
          <w:rFonts w:ascii="Arial" w:hAnsi="Arial" w:cs="Arial"/>
        </w:rPr>
        <w:t>, 2008) approach address</w:t>
      </w:r>
      <w:r w:rsidR="00B24920">
        <w:rPr>
          <w:rFonts w:ascii="Arial" w:hAnsi="Arial" w:cs="Arial"/>
        </w:rPr>
        <w:t>es</w:t>
      </w:r>
      <w:r w:rsidR="000111F1">
        <w:rPr>
          <w:rFonts w:ascii="Arial" w:hAnsi="Arial" w:cs="Arial"/>
        </w:rPr>
        <w:t xml:space="preserve"> both</w:t>
      </w:r>
      <w:r w:rsidR="000111F1" w:rsidRPr="00063FEF">
        <w:rPr>
          <w:rFonts w:ascii="Arial" w:hAnsi="Arial" w:cs="Arial"/>
        </w:rPr>
        <w:t xml:space="preserve"> as two different concepts, </w:t>
      </w:r>
      <w:r w:rsidR="008677A5">
        <w:rPr>
          <w:rFonts w:ascii="Arial" w:hAnsi="Arial" w:cs="Arial"/>
        </w:rPr>
        <w:t>(Handmer,1996)</w:t>
      </w:r>
      <w:r w:rsidR="008677A5" w:rsidRPr="008677A5">
        <w:rPr>
          <w:rFonts w:ascii="Arial" w:hAnsi="Arial" w:cs="Arial"/>
        </w:rPr>
        <w:t xml:space="preserve"> conceptualise resilience as a process of social learning or as an outcome of an event</w:t>
      </w:r>
      <w:r w:rsidR="008677A5">
        <w:rPr>
          <w:rFonts w:ascii="Arial" w:hAnsi="Arial" w:cs="Arial"/>
        </w:rPr>
        <w:t>,</w:t>
      </w:r>
      <w:r w:rsidR="008677A5" w:rsidRPr="008677A5">
        <w:rPr>
          <w:rFonts w:ascii="Arial" w:hAnsi="Arial" w:cs="Arial"/>
        </w:rPr>
        <w:t xml:space="preserve"> </w:t>
      </w:r>
      <w:r w:rsidR="000111F1">
        <w:rPr>
          <w:rFonts w:ascii="Arial" w:hAnsi="Arial" w:cs="Arial"/>
        </w:rPr>
        <w:t xml:space="preserve">while (Manyena, 2006) symbolises </w:t>
      </w:r>
      <w:r w:rsidR="000111F1" w:rsidRPr="00063FEF">
        <w:rPr>
          <w:rFonts w:ascii="Arial" w:hAnsi="Arial" w:cs="Arial"/>
        </w:rPr>
        <w:t>resilience</w:t>
      </w:r>
      <w:r w:rsidR="000111F1">
        <w:rPr>
          <w:rFonts w:ascii="Arial" w:hAnsi="Arial" w:cs="Arial"/>
        </w:rPr>
        <w:t xml:space="preserve"> as an outcome of vulnerability. (</w:t>
      </w:r>
      <w:r w:rsidR="000111F1" w:rsidRPr="00063FEF">
        <w:rPr>
          <w:rFonts w:ascii="Arial" w:hAnsi="Arial" w:cs="Arial"/>
        </w:rPr>
        <w:t>Modica</w:t>
      </w:r>
      <w:r w:rsidR="000111F1">
        <w:rPr>
          <w:rFonts w:ascii="Arial" w:hAnsi="Arial" w:cs="Arial"/>
        </w:rPr>
        <w:t xml:space="preserve"> </w:t>
      </w:r>
      <w:r w:rsidR="008E2D85">
        <w:rPr>
          <w:rFonts w:ascii="Arial" w:hAnsi="Arial" w:cs="Arial"/>
        </w:rPr>
        <w:t>et al</w:t>
      </w:r>
      <w:r w:rsidR="000111F1" w:rsidRPr="00063FEF">
        <w:rPr>
          <w:rFonts w:ascii="Arial" w:hAnsi="Arial" w:cs="Arial"/>
        </w:rPr>
        <w:t>, 2018)</w:t>
      </w:r>
      <w:r w:rsidR="000111F1">
        <w:rPr>
          <w:rFonts w:ascii="Arial" w:hAnsi="Arial" w:cs="Arial"/>
        </w:rPr>
        <w:t xml:space="preserve"> opinion </w:t>
      </w:r>
      <w:r w:rsidR="008677A5">
        <w:rPr>
          <w:rFonts w:ascii="Arial" w:hAnsi="Arial" w:cs="Arial"/>
        </w:rPr>
        <w:t xml:space="preserve">varies from previous theories, </w:t>
      </w:r>
      <w:r w:rsidR="000111F1">
        <w:rPr>
          <w:rFonts w:ascii="Arial" w:hAnsi="Arial" w:cs="Arial"/>
        </w:rPr>
        <w:t>which gave scope to</w:t>
      </w:r>
      <w:r w:rsidR="000111F1" w:rsidRPr="008677A5">
        <w:rPr>
          <w:rFonts w:ascii="Arial" w:hAnsi="Arial" w:cs="Arial"/>
        </w:rPr>
        <w:t xml:space="preserve"> </w:t>
      </w:r>
      <w:r w:rsidR="008677A5" w:rsidRPr="008677A5">
        <w:rPr>
          <w:rFonts w:ascii="Arial" w:hAnsi="Arial" w:cs="Arial"/>
        </w:rPr>
        <w:t xml:space="preserve">the </w:t>
      </w:r>
      <w:r w:rsidR="000111F1" w:rsidRPr="00063FEF">
        <w:rPr>
          <w:rFonts w:ascii="Arial" w:hAnsi="Arial" w:cs="Arial"/>
        </w:rPr>
        <w:t>common characteristics</w:t>
      </w:r>
      <w:r w:rsidR="000111F1">
        <w:rPr>
          <w:rFonts w:ascii="Arial" w:hAnsi="Arial" w:cs="Arial"/>
        </w:rPr>
        <w:t xml:space="preserve"> shared between the two.</w:t>
      </w:r>
      <w:r w:rsidR="000111F1" w:rsidRPr="000111F1">
        <w:rPr>
          <w:rFonts w:ascii="Arial" w:hAnsi="Arial" w:cs="Arial"/>
        </w:rPr>
        <w:t xml:space="preserve"> </w:t>
      </w:r>
      <w:r w:rsidR="00B24920">
        <w:rPr>
          <w:rFonts w:ascii="Arial" w:hAnsi="Arial" w:cs="Arial"/>
        </w:rPr>
        <w:t>Driven by the</w:t>
      </w:r>
      <w:r w:rsidR="000111F1">
        <w:rPr>
          <w:rFonts w:ascii="Arial" w:hAnsi="Arial" w:cs="Arial"/>
        </w:rPr>
        <w:t xml:space="preserve"> study </w:t>
      </w:r>
      <w:r w:rsidR="00B24920">
        <w:rPr>
          <w:rFonts w:ascii="Arial" w:hAnsi="Arial" w:cs="Arial"/>
        </w:rPr>
        <w:t xml:space="preserve">focus on communities and institutional capacities, </w:t>
      </w:r>
      <w:r w:rsidR="000111F1">
        <w:rPr>
          <w:rFonts w:ascii="Arial" w:hAnsi="Arial" w:cs="Arial"/>
        </w:rPr>
        <w:t>Modica et al (</w:t>
      </w:r>
      <w:r w:rsidR="000111F1" w:rsidRPr="00E24E56">
        <w:rPr>
          <w:rFonts w:ascii="Arial" w:hAnsi="Arial" w:cs="Arial"/>
        </w:rPr>
        <w:t>2018)</w:t>
      </w:r>
      <w:r w:rsidR="000111F1">
        <w:rPr>
          <w:rFonts w:ascii="Arial" w:hAnsi="Arial" w:cs="Arial"/>
        </w:rPr>
        <w:t xml:space="preserve"> </w:t>
      </w:r>
      <w:r w:rsidR="00B24920">
        <w:rPr>
          <w:rFonts w:ascii="Arial" w:hAnsi="Arial" w:cs="Arial"/>
        </w:rPr>
        <w:t xml:space="preserve">approach was adopted </w:t>
      </w:r>
      <w:r w:rsidR="000111F1">
        <w:rPr>
          <w:rFonts w:ascii="Arial" w:hAnsi="Arial" w:cs="Arial"/>
        </w:rPr>
        <w:t xml:space="preserve">in (Table 2-3), reviewing 311 papers and identifying vulnerability characteristics by number of paper and percentage of total, which gave a </w:t>
      </w:r>
      <w:r w:rsidR="00A85683">
        <w:rPr>
          <w:rFonts w:ascii="Arial" w:hAnsi="Arial" w:cs="Arial"/>
        </w:rPr>
        <w:t>weight</w:t>
      </w:r>
      <w:r w:rsidR="000111F1">
        <w:rPr>
          <w:rFonts w:ascii="Arial" w:hAnsi="Arial" w:cs="Arial"/>
        </w:rPr>
        <w:t xml:space="preserve"> to ‘</w:t>
      </w:r>
      <w:r w:rsidR="000111F1" w:rsidRPr="00E24E56">
        <w:rPr>
          <w:rFonts w:ascii="Arial" w:hAnsi="Arial" w:cs="Arial"/>
        </w:rPr>
        <w:t>macroeconomic characteristics</w:t>
      </w:r>
      <w:r w:rsidR="000111F1">
        <w:rPr>
          <w:rFonts w:ascii="Arial" w:hAnsi="Arial" w:cs="Arial"/>
        </w:rPr>
        <w:t>’ in both concepts</w:t>
      </w:r>
      <w:r w:rsidR="00A85683">
        <w:rPr>
          <w:rFonts w:ascii="Arial" w:hAnsi="Arial" w:cs="Arial"/>
        </w:rPr>
        <w:t>,</w:t>
      </w:r>
      <w:r w:rsidR="000111F1">
        <w:rPr>
          <w:rFonts w:ascii="Arial" w:hAnsi="Arial" w:cs="Arial"/>
        </w:rPr>
        <w:t xml:space="preserve"> derived from the </w:t>
      </w:r>
      <w:r w:rsidR="00A85683">
        <w:rPr>
          <w:rFonts w:ascii="Arial" w:hAnsi="Arial" w:cs="Arial"/>
        </w:rPr>
        <w:t>theory</w:t>
      </w:r>
      <w:r w:rsidR="000111F1">
        <w:rPr>
          <w:rFonts w:ascii="Arial" w:hAnsi="Arial" w:cs="Arial"/>
        </w:rPr>
        <w:t xml:space="preserve"> that</w:t>
      </w:r>
      <w:r w:rsidR="000111F1" w:rsidRPr="00E24E56">
        <w:rPr>
          <w:rFonts w:ascii="Arial" w:hAnsi="Arial" w:cs="Arial"/>
        </w:rPr>
        <w:t xml:space="preserve"> </w:t>
      </w:r>
      <w:r w:rsidR="000111F1">
        <w:rPr>
          <w:rFonts w:ascii="Arial" w:hAnsi="Arial" w:cs="Arial"/>
        </w:rPr>
        <w:t>‘</w:t>
      </w:r>
      <w:r w:rsidR="000111F1" w:rsidRPr="00E24E56">
        <w:rPr>
          <w:rFonts w:ascii="Arial" w:hAnsi="Arial" w:cs="Arial"/>
        </w:rPr>
        <w:t>socio-economic conditions</w:t>
      </w:r>
      <w:r w:rsidR="000111F1">
        <w:rPr>
          <w:rFonts w:ascii="Arial" w:hAnsi="Arial" w:cs="Arial"/>
        </w:rPr>
        <w:t xml:space="preserve"> influence both the inherent </w:t>
      </w:r>
      <w:r w:rsidR="000111F1" w:rsidRPr="00E24E56">
        <w:rPr>
          <w:rFonts w:ascii="Arial" w:hAnsi="Arial" w:cs="Arial"/>
        </w:rPr>
        <w:t>characteristics of individuals, community, and network infrastructures</w:t>
      </w:r>
      <w:r w:rsidR="000111F1">
        <w:rPr>
          <w:rFonts w:ascii="Arial" w:hAnsi="Arial" w:cs="Arial"/>
        </w:rPr>
        <w:t>’. On closer inspection</w:t>
      </w:r>
      <w:r w:rsidR="00766CC6">
        <w:rPr>
          <w:rFonts w:ascii="Arial" w:hAnsi="Arial" w:cs="Arial"/>
        </w:rPr>
        <w:t>,</w:t>
      </w:r>
      <w:r w:rsidR="000111F1">
        <w:rPr>
          <w:rFonts w:ascii="Arial" w:hAnsi="Arial" w:cs="Arial"/>
        </w:rPr>
        <w:t xml:space="preserve"> it is worth considering that ‘vulnerability’ literature as a stand-alone </w:t>
      </w:r>
      <w:r w:rsidR="00A85683">
        <w:rPr>
          <w:rFonts w:ascii="Arial" w:hAnsi="Arial" w:cs="Arial"/>
        </w:rPr>
        <w:t>focus</w:t>
      </w:r>
      <w:r w:rsidR="000111F1">
        <w:rPr>
          <w:rFonts w:ascii="Arial" w:hAnsi="Arial" w:cs="Arial"/>
        </w:rPr>
        <w:t xml:space="preserve"> on </w:t>
      </w:r>
      <w:r w:rsidR="00A85683">
        <w:rPr>
          <w:rFonts w:ascii="Arial" w:hAnsi="Arial" w:cs="Arial"/>
        </w:rPr>
        <w:t xml:space="preserve">the </w:t>
      </w:r>
      <w:r w:rsidR="000111F1">
        <w:rPr>
          <w:rFonts w:ascii="Arial" w:hAnsi="Arial" w:cs="Arial"/>
        </w:rPr>
        <w:t xml:space="preserve">variables </w:t>
      </w:r>
      <w:r w:rsidR="00A85683">
        <w:rPr>
          <w:rFonts w:ascii="Arial" w:hAnsi="Arial" w:cs="Arial"/>
        </w:rPr>
        <w:t xml:space="preserve">of </w:t>
      </w:r>
      <w:r w:rsidR="000111F1">
        <w:rPr>
          <w:rFonts w:ascii="Arial" w:hAnsi="Arial" w:cs="Arial"/>
        </w:rPr>
        <w:t xml:space="preserve">measuring community capacities, while </w:t>
      </w:r>
      <w:r w:rsidR="00101F04">
        <w:rPr>
          <w:rFonts w:ascii="Arial" w:hAnsi="Arial" w:cs="Arial"/>
        </w:rPr>
        <w:t xml:space="preserve">the </w:t>
      </w:r>
      <w:r w:rsidR="000111F1">
        <w:rPr>
          <w:rFonts w:ascii="Arial" w:hAnsi="Arial" w:cs="Arial"/>
        </w:rPr>
        <w:t xml:space="preserve">‘resilience’ concept investigated in isolation </w:t>
      </w:r>
      <w:r w:rsidR="00A85683">
        <w:rPr>
          <w:rFonts w:ascii="Arial" w:hAnsi="Arial" w:cs="Arial"/>
        </w:rPr>
        <w:t>favours</w:t>
      </w:r>
      <w:r w:rsidR="000111F1">
        <w:rPr>
          <w:rFonts w:ascii="Arial" w:hAnsi="Arial" w:cs="Arial"/>
        </w:rPr>
        <w:t xml:space="preserve"> institutional capacities </w:t>
      </w:r>
      <w:r w:rsidR="008E2D85">
        <w:rPr>
          <w:rFonts w:ascii="Arial" w:hAnsi="Arial" w:cs="Arial"/>
        </w:rPr>
        <w:t>(Modica et al</w:t>
      </w:r>
      <w:r w:rsidR="000111F1" w:rsidRPr="00E24E56">
        <w:rPr>
          <w:rFonts w:ascii="Arial" w:hAnsi="Arial" w:cs="Arial"/>
        </w:rPr>
        <w:t>, 2018)</w:t>
      </w:r>
      <w:r w:rsidR="000111F1">
        <w:rPr>
          <w:rFonts w:ascii="Arial" w:hAnsi="Arial" w:cs="Arial"/>
        </w:rPr>
        <w:t>.</w:t>
      </w:r>
      <w:r w:rsidR="008677A5" w:rsidRPr="008677A5">
        <w:t xml:space="preserve"> </w:t>
      </w:r>
    </w:p>
    <w:p w14:paraId="39DBF39D" w14:textId="5632DC4C" w:rsidR="00FF0BA2" w:rsidRDefault="00FF0BA2" w:rsidP="00DE27C6">
      <w:pPr>
        <w:pStyle w:val="Capture2"/>
        <w:rPr>
          <w:rFonts w:ascii="Arial" w:hAnsi="Arial"/>
        </w:rPr>
      </w:pPr>
      <w:bookmarkStart w:id="121" w:name="_Toc20403547"/>
      <w:r>
        <w:t>Table 2-3:</w:t>
      </w:r>
      <w:r w:rsidRPr="006F6302">
        <w:t xml:space="preserve"> Review of vulnerability characteristics, by number of papers and percentage of total</w:t>
      </w:r>
      <w:bookmarkEnd w:id="121"/>
    </w:p>
    <w:tbl>
      <w:tblPr>
        <w:tblStyle w:val="PlainTable2"/>
        <w:tblW w:w="0" w:type="auto"/>
        <w:tblInd w:w="-90" w:type="dxa"/>
        <w:tblLayout w:type="fixed"/>
        <w:tblLook w:val="04A0" w:firstRow="1" w:lastRow="0" w:firstColumn="1" w:lastColumn="0" w:noHBand="0" w:noVBand="1"/>
      </w:tblPr>
      <w:tblGrid>
        <w:gridCol w:w="1530"/>
        <w:gridCol w:w="720"/>
        <w:gridCol w:w="4547"/>
        <w:gridCol w:w="884"/>
        <w:gridCol w:w="913"/>
      </w:tblGrid>
      <w:tr w:rsidR="000111F1" w:rsidRPr="00DA6E7E" w14:paraId="143CE61F" w14:textId="77777777" w:rsidTr="00A47E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96FBF96" w14:textId="77777777" w:rsidR="000111F1" w:rsidRPr="006F6302" w:rsidRDefault="000111F1" w:rsidP="00E44EC5">
            <w:pPr>
              <w:rPr>
                <w:rFonts w:asciiTheme="minorBidi" w:hAnsiTheme="minorBidi"/>
                <w:sz w:val="20"/>
                <w:szCs w:val="20"/>
              </w:rPr>
            </w:pPr>
            <w:r w:rsidRPr="006F6302">
              <w:rPr>
                <w:rFonts w:asciiTheme="minorBidi" w:hAnsiTheme="minorBidi"/>
                <w:sz w:val="20"/>
                <w:szCs w:val="20"/>
              </w:rPr>
              <w:t>Environment</w:t>
            </w:r>
          </w:p>
        </w:tc>
        <w:tc>
          <w:tcPr>
            <w:tcW w:w="720" w:type="dxa"/>
          </w:tcPr>
          <w:p w14:paraId="2F15CC3D" w14:textId="77777777" w:rsidR="000111F1" w:rsidRPr="006F6302" w:rsidRDefault="000111F1" w:rsidP="00E44EC5">
            <w:pP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6F6302">
              <w:rPr>
                <w:rFonts w:asciiTheme="minorBidi" w:hAnsiTheme="minorBidi"/>
                <w:b w:val="0"/>
                <w:bCs w:val="0"/>
                <w:sz w:val="20"/>
                <w:szCs w:val="20"/>
              </w:rPr>
              <w:t>Total</w:t>
            </w:r>
          </w:p>
        </w:tc>
        <w:tc>
          <w:tcPr>
            <w:tcW w:w="4547" w:type="dxa"/>
          </w:tcPr>
          <w:p w14:paraId="72490577" w14:textId="77777777" w:rsidR="000111F1" w:rsidRPr="006F6302" w:rsidRDefault="000111F1" w:rsidP="00E44EC5">
            <w:pP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6F6302">
              <w:rPr>
                <w:rFonts w:asciiTheme="minorBidi" w:hAnsiTheme="minorBidi"/>
                <w:b w:val="0"/>
                <w:bCs w:val="0"/>
                <w:sz w:val="20"/>
                <w:szCs w:val="20"/>
              </w:rPr>
              <w:t>Sub-Environment</w:t>
            </w:r>
          </w:p>
        </w:tc>
        <w:tc>
          <w:tcPr>
            <w:tcW w:w="884" w:type="dxa"/>
          </w:tcPr>
          <w:p w14:paraId="7663A71B" w14:textId="77777777" w:rsidR="000111F1" w:rsidRPr="006F6302" w:rsidRDefault="000111F1" w:rsidP="00E44EC5">
            <w:pP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6F6302">
              <w:rPr>
                <w:rFonts w:asciiTheme="minorBidi" w:hAnsiTheme="minorBidi"/>
                <w:b w:val="0"/>
                <w:bCs w:val="0"/>
                <w:sz w:val="20"/>
                <w:szCs w:val="20"/>
              </w:rPr>
              <w:t>No. of Papers</w:t>
            </w:r>
          </w:p>
        </w:tc>
        <w:tc>
          <w:tcPr>
            <w:tcW w:w="913" w:type="dxa"/>
          </w:tcPr>
          <w:p w14:paraId="680EA0D4" w14:textId="77777777" w:rsidR="000111F1" w:rsidRPr="006F6302" w:rsidRDefault="000111F1" w:rsidP="00E44EC5">
            <w:pP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6F6302">
              <w:rPr>
                <w:rFonts w:asciiTheme="minorBidi" w:hAnsiTheme="minorBidi"/>
                <w:b w:val="0"/>
                <w:bCs w:val="0"/>
                <w:sz w:val="20"/>
                <w:szCs w:val="20"/>
              </w:rPr>
              <w:t>% of the total</w:t>
            </w:r>
          </w:p>
        </w:tc>
      </w:tr>
      <w:tr w:rsidR="000111F1" w:rsidRPr="00DA6E7E" w14:paraId="73C9DDD0" w14:textId="77777777" w:rsidTr="00A47E28">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530" w:type="dxa"/>
            <w:vMerge w:val="restart"/>
          </w:tcPr>
          <w:p w14:paraId="7F54E576" w14:textId="77777777" w:rsidR="000111F1" w:rsidRPr="006F6302" w:rsidRDefault="000111F1" w:rsidP="00E44EC5">
            <w:pPr>
              <w:rPr>
                <w:rFonts w:asciiTheme="minorBidi" w:hAnsiTheme="minorBidi"/>
                <w:sz w:val="20"/>
                <w:szCs w:val="20"/>
              </w:rPr>
            </w:pPr>
            <w:r w:rsidRPr="006F6302">
              <w:rPr>
                <w:rFonts w:asciiTheme="minorBidi" w:hAnsiTheme="minorBidi"/>
                <w:sz w:val="20"/>
                <w:szCs w:val="20"/>
              </w:rPr>
              <w:t>Agricultural</w:t>
            </w:r>
          </w:p>
        </w:tc>
        <w:tc>
          <w:tcPr>
            <w:tcW w:w="720" w:type="dxa"/>
            <w:vMerge w:val="restart"/>
          </w:tcPr>
          <w:p w14:paraId="76F3D487"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2/32</w:t>
            </w:r>
          </w:p>
          <w:p w14:paraId="032D3835"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78D1F1C9"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Extension of agriculture (e.g. arable land)</w:t>
            </w:r>
          </w:p>
        </w:tc>
        <w:tc>
          <w:tcPr>
            <w:tcW w:w="884" w:type="dxa"/>
          </w:tcPr>
          <w:p w14:paraId="2935B67E"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1</w:t>
            </w:r>
          </w:p>
        </w:tc>
        <w:tc>
          <w:tcPr>
            <w:tcW w:w="913" w:type="dxa"/>
          </w:tcPr>
          <w:p w14:paraId="0CA6BDBE"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34.4</w:t>
            </w:r>
          </w:p>
        </w:tc>
      </w:tr>
      <w:tr w:rsidR="000111F1" w:rsidRPr="00DA6E7E" w14:paraId="48210A42" w14:textId="77777777" w:rsidTr="00A47E28">
        <w:trPr>
          <w:trHeight w:val="179"/>
        </w:trPr>
        <w:tc>
          <w:tcPr>
            <w:cnfStyle w:val="001000000000" w:firstRow="0" w:lastRow="0" w:firstColumn="1" w:lastColumn="0" w:oddVBand="0" w:evenVBand="0" w:oddHBand="0" w:evenHBand="0" w:firstRowFirstColumn="0" w:firstRowLastColumn="0" w:lastRowFirstColumn="0" w:lastRowLastColumn="0"/>
            <w:tcW w:w="1530" w:type="dxa"/>
            <w:vMerge/>
          </w:tcPr>
          <w:p w14:paraId="224F72D2" w14:textId="77777777" w:rsidR="000111F1" w:rsidRPr="006F6302" w:rsidRDefault="000111F1" w:rsidP="00E44EC5">
            <w:pPr>
              <w:rPr>
                <w:rFonts w:asciiTheme="minorBidi" w:hAnsiTheme="minorBidi"/>
                <w:sz w:val="20"/>
                <w:szCs w:val="20"/>
              </w:rPr>
            </w:pPr>
          </w:p>
        </w:tc>
        <w:tc>
          <w:tcPr>
            <w:tcW w:w="720" w:type="dxa"/>
            <w:vMerge/>
          </w:tcPr>
          <w:p w14:paraId="5CF49850"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4547" w:type="dxa"/>
          </w:tcPr>
          <w:p w14:paraId="2E840D7B"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Dependency on agriculture (e.g. food import dependency</w:t>
            </w:r>
          </w:p>
        </w:tc>
        <w:tc>
          <w:tcPr>
            <w:tcW w:w="884" w:type="dxa"/>
          </w:tcPr>
          <w:p w14:paraId="1B05E80D"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5</w:t>
            </w:r>
          </w:p>
        </w:tc>
        <w:tc>
          <w:tcPr>
            <w:tcW w:w="913" w:type="dxa"/>
          </w:tcPr>
          <w:p w14:paraId="4CA3EF52"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5.6</w:t>
            </w:r>
          </w:p>
        </w:tc>
      </w:tr>
      <w:tr w:rsidR="000111F1" w:rsidRPr="00DA6E7E" w14:paraId="644F966F" w14:textId="77777777" w:rsidTr="00A47E28">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530" w:type="dxa"/>
            <w:vMerge/>
          </w:tcPr>
          <w:p w14:paraId="36936E47" w14:textId="77777777" w:rsidR="000111F1" w:rsidRPr="006F6302" w:rsidRDefault="000111F1" w:rsidP="00E44EC5">
            <w:pPr>
              <w:rPr>
                <w:rFonts w:asciiTheme="minorBidi" w:hAnsiTheme="minorBidi"/>
                <w:sz w:val="20"/>
                <w:szCs w:val="20"/>
              </w:rPr>
            </w:pPr>
          </w:p>
        </w:tc>
        <w:tc>
          <w:tcPr>
            <w:tcW w:w="720" w:type="dxa"/>
            <w:vMerge/>
          </w:tcPr>
          <w:p w14:paraId="50FA6DA3"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324CE9DF"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Rural population</w:t>
            </w:r>
          </w:p>
        </w:tc>
        <w:tc>
          <w:tcPr>
            <w:tcW w:w="884" w:type="dxa"/>
          </w:tcPr>
          <w:p w14:paraId="4BB4D9D1"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2</w:t>
            </w:r>
          </w:p>
        </w:tc>
        <w:tc>
          <w:tcPr>
            <w:tcW w:w="913" w:type="dxa"/>
          </w:tcPr>
          <w:p w14:paraId="7414FD8A"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6.3</w:t>
            </w:r>
          </w:p>
        </w:tc>
      </w:tr>
      <w:tr w:rsidR="000111F1" w:rsidRPr="00DA6E7E" w14:paraId="4DA9F0B2" w14:textId="77777777" w:rsidTr="00A47E28">
        <w:trPr>
          <w:trHeight w:val="269"/>
        </w:trPr>
        <w:tc>
          <w:tcPr>
            <w:cnfStyle w:val="001000000000" w:firstRow="0" w:lastRow="0" w:firstColumn="1" w:lastColumn="0" w:oddVBand="0" w:evenVBand="0" w:oddHBand="0" w:evenHBand="0" w:firstRowFirstColumn="0" w:firstRowLastColumn="0" w:lastRowFirstColumn="0" w:lastRowLastColumn="0"/>
            <w:tcW w:w="1530" w:type="dxa"/>
            <w:vMerge w:val="restart"/>
          </w:tcPr>
          <w:p w14:paraId="5C4B118A" w14:textId="77777777" w:rsidR="000111F1" w:rsidRPr="006F6302" w:rsidRDefault="000111F1" w:rsidP="00E44EC5">
            <w:pPr>
              <w:rPr>
                <w:rFonts w:asciiTheme="minorBidi" w:hAnsiTheme="minorBidi"/>
                <w:sz w:val="20"/>
                <w:szCs w:val="20"/>
              </w:rPr>
            </w:pPr>
            <w:r w:rsidRPr="006F6302">
              <w:rPr>
                <w:rFonts w:asciiTheme="minorBidi" w:hAnsiTheme="minorBidi"/>
                <w:sz w:val="20"/>
                <w:szCs w:val="20"/>
              </w:rPr>
              <w:t>Business</w:t>
            </w:r>
          </w:p>
        </w:tc>
        <w:tc>
          <w:tcPr>
            <w:tcW w:w="720" w:type="dxa"/>
            <w:vMerge w:val="restart"/>
          </w:tcPr>
          <w:p w14:paraId="46ECC694"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6/32</w:t>
            </w:r>
          </w:p>
        </w:tc>
        <w:tc>
          <w:tcPr>
            <w:tcW w:w="4547" w:type="dxa"/>
          </w:tcPr>
          <w:p w14:paraId="048B07BE"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Financial exposure (e.g. debt/equity)</w:t>
            </w:r>
          </w:p>
        </w:tc>
        <w:tc>
          <w:tcPr>
            <w:tcW w:w="884" w:type="dxa"/>
          </w:tcPr>
          <w:p w14:paraId="64B4ADAF"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w:t>
            </w:r>
          </w:p>
        </w:tc>
        <w:tc>
          <w:tcPr>
            <w:tcW w:w="913" w:type="dxa"/>
          </w:tcPr>
          <w:p w14:paraId="0277EC1E"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3.13</w:t>
            </w:r>
          </w:p>
        </w:tc>
      </w:tr>
      <w:tr w:rsidR="000111F1" w:rsidRPr="00DA6E7E" w14:paraId="0561BAA4" w14:textId="77777777" w:rsidTr="00A47E28">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530" w:type="dxa"/>
            <w:vMerge/>
          </w:tcPr>
          <w:p w14:paraId="0B83C68B" w14:textId="77777777" w:rsidR="000111F1" w:rsidRPr="006F6302" w:rsidRDefault="000111F1" w:rsidP="00E44EC5">
            <w:pPr>
              <w:rPr>
                <w:rFonts w:asciiTheme="minorBidi" w:hAnsiTheme="minorBidi"/>
                <w:sz w:val="20"/>
                <w:szCs w:val="20"/>
              </w:rPr>
            </w:pPr>
          </w:p>
        </w:tc>
        <w:tc>
          <w:tcPr>
            <w:tcW w:w="720" w:type="dxa"/>
            <w:vMerge/>
          </w:tcPr>
          <w:p w14:paraId="59647FDC"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7F8A120E"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Density of business</w:t>
            </w:r>
          </w:p>
        </w:tc>
        <w:tc>
          <w:tcPr>
            <w:tcW w:w="884" w:type="dxa"/>
          </w:tcPr>
          <w:p w14:paraId="6EE39BF1"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3</w:t>
            </w:r>
          </w:p>
        </w:tc>
        <w:tc>
          <w:tcPr>
            <w:tcW w:w="913" w:type="dxa"/>
          </w:tcPr>
          <w:p w14:paraId="2CE26C4E"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9.4</w:t>
            </w:r>
          </w:p>
        </w:tc>
      </w:tr>
      <w:tr w:rsidR="000111F1" w:rsidRPr="00DA6E7E" w14:paraId="6A495ADA" w14:textId="77777777" w:rsidTr="00A47E28">
        <w:trPr>
          <w:trHeight w:val="242"/>
        </w:trPr>
        <w:tc>
          <w:tcPr>
            <w:cnfStyle w:val="001000000000" w:firstRow="0" w:lastRow="0" w:firstColumn="1" w:lastColumn="0" w:oddVBand="0" w:evenVBand="0" w:oddHBand="0" w:evenHBand="0" w:firstRowFirstColumn="0" w:firstRowLastColumn="0" w:lastRowFirstColumn="0" w:lastRowLastColumn="0"/>
            <w:tcW w:w="1530" w:type="dxa"/>
            <w:vMerge w:val="restart"/>
          </w:tcPr>
          <w:p w14:paraId="1141D1F0" w14:textId="77777777" w:rsidR="000111F1" w:rsidRPr="006F6302" w:rsidRDefault="000111F1" w:rsidP="00E44EC5">
            <w:pPr>
              <w:rPr>
                <w:rFonts w:asciiTheme="minorBidi" w:hAnsiTheme="minorBidi"/>
                <w:sz w:val="20"/>
                <w:szCs w:val="20"/>
              </w:rPr>
            </w:pPr>
            <w:r w:rsidRPr="006F6302">
              <w:rPr>
                <w:rFonts w:asciiTheme="minorBidi" w:hAnsiTheme="minorBidi"/>
                <w:sz w:val="20"/>
                <w:szCs w:val="20"/>
              </w:rPr>
              <w:t>Demographic</w:t>
            </w:r>
          </w:p>
        </w:tc>
        <w:tc>
          <w:tcPr>
            <w:tcW w:w="720" w:type="dxa"/>
            <w:vMerge w:val="restart"/>
          </w:tcPr>
          <w:p w14:paraId="251FAC0C"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6/32</w:t>
            </w:r>
          </w:p>
        </w:tc>
        <w:tc>
          <w:tcPr>
            <w:tcW w:w="4547" w:type="dxa"/>
          </w:tcPr>
          <w:p w14:paraId="4B180341"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Age</w:t>
            </w:r>
          </w:p>
        </w:tc>
        <w:tc>
          <w:tcPr>
            <w:tcW w:w="884" w:type="dxa"/>
          </w:tcPr>
          <w:p w14:paraId="7341A59C"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4</w:t>
            </w:r>
          </w:p>
        </w:tc>
        <w:tc>
          <w:tcPr>
            <w:tcW w:w="913" w:type="dxa"/>
          </w:tcPr>
          <w:p w14:paraId="387B3913"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43.8</w:t>
            </w:r>
          </w:p>
        </w:tc>
      </w:tr>
      <w:tr w:rsidR="000111F1" w:rsidRPr="00DA6E7E" w14:paraId="4ECAFB30" w14:textId="77777777" w:rsidTr="00A47E28">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530" w:type="dxa"/>
            <w:vMerge/>
          </w:tcPr>
          <w:p w14:paraId="1B2F4BF1" w14:textId="77777777" w:rsidR="000111F1" w:rsidRPr="006F6302" w:rsidRDefault="000111F1" w:rsidP="00E44EC5">
            <w:pPr>
              <w:rPr>
                <w:rFonts w:asciiTheme="minorBidi" w:hAnsiTheme="minorBidi"/>
                <w:sz w:val="20"/>
                <w:szCs w:val="20"/>
              </w:rPr>
            </w:pPr>
          </w:p>
        </w:tc>
        <w:tc>
          <w:tcPr>
            <w:tcW w:w="720" w:type="dxa"/>
            <w:vMerge/>
          </w:tcPr>
          <w:p w14:paraId="008121DD"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74FCCF6F"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Gender</w:t>
            </w:r>
          </w:p>
        </w:tc>
        <w:tc>
          <w:tcPr>
            <w:tcW w:w="884" w:type="dxa"/>
          </w:tcPr>
          <w:p w14:paraId="21AEBF5A"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3</w:t>
            </w:r>
          </w:p>
        </w:tc>
        <w:tc>
          <w:tcPr>
            <w:tcW w:w="913" w:type="dxa"/>
          </w:tcPr>
          <w:p w14:paraId="47EF9F9C"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9.4</w:t>
            </w:r>
          </w:p>
        </w:tc>
      </w:tr>
      <w:tr w:rsidR="000111F1" w:rsidRPr="00DA6E7E" w14:paraId="7D2BF53F" w14:textId="77777777" w:rsidTr="00A47E28">
        <w:trPr>
          <w:trHeight w:val="269"/>
        </w:trPr>
        <w:tc>
          <w:tcPr>
            <w:cnfStyle w:val="001000000000" w:firstRow="0" w:lastRow="0" w:firstColumn="1" w:lastColumn="0" w:oddVBand="0" w:evenVBand="0" w:oddHBand="0" w:evenHBand="0" w:firstRowFirstColumn="0" w:firstRowLastColumn="0" w:lastRowFirstColumn="0" w:lastRowLastColumn="0"/>
            <w:tcW w:w="1530" w:type="dxa"/>
            <w:vMerge/>
          </w:tcPr>
          <w:p w14:paraId="5C134045" w14:textId="77777777" w:rsidR="000111F1" w:rsidRPr="006F6302" w:rsidRDefault="000111F1" w:rsidP="00E44EC5">
            <w:pPr>
              <w:rPr>
                <w:rFonts w:asciiTheme="minorBidi" w:hAnsiTheme="minorBidi"/>
                <w:sz w:val="20"/>
                <w:szCs w:val="20"/>
              </w:rPr>
            </w:pPr>
          </w:p>
        </w:tc>
        <w:tc>
          <w:tcPr>
            <w:tcW w:w="720" w:type="dxa"/>
            <w:vMerge/>
          </w:tcPr>
          <w:p w14:paraId="69957D1E"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4547" w:type="dxa"/>
          </w:tcPr>
          <w:p w14:paraId="26EDD0E0"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Population growth</w:t>
            </w:r>
          </w:p>
        </w:tc>
        <w:tc>
          <w:tcPr>
            <w:tcW w:w="884" w:type="dxa"/>
          </w:tcPr>
          <w:p w14:paraId="0C72E736"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2</w:t>
            </w:r>
          </w:p>
        </w:tc>
        <w:tc>
          <w:tcPr>
            <w:tcW w:w="913" w:type="dxa"/>
          </w:tcPr>
          <w:p w14:paraId="2F1CC12F"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6.3</w:t>
            </w:r>
          </w:p>
        </w:tc>
      </w:tr>
      <w:tr w:rsidR="000111F1" w:rsidRPr="00DA6E7E" w14:paraId="5D30A694" w14:textId="77777777" w:rsidTr="00A47E28">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530" w:type="dxa"/>
            <w:vMerge w:val="restart"/>
          </w:tcPr>
          <w:p w14:paraId="1A6C758A" w14:textId="77777777" w:rsidR="000111F1" w:rsidRPr="006F6302" w:rsidRDefault="000111F1" w:rsidP="00E44EC5">
            <w:pPr>
              <w:rPr>
                <w:rFonts w:asciiTheme="minorBidi" w:hAnsiTheme="minorBidi"/>
                <w:sz w:val="20"/>
                <w:szCs w:val="20"/>
              </w:rPr>
            </w:pPr>
            <w:r w:rsidRPr="006F6302">
              <w:rPr>
                <w:rFonts w:asciiTheme="minorBidi" w:hAnsiTheme="minorBidi"/>
                <w:sz w:val="20"/>
                <w:szCs w:val="20"/>
              </w:rPr>
              <w:t>Economic</w:t>
            </w:r>
          </w:p>
        </w:tc>
        <w:tc>
          <w:tcPr>
            <w:tcW w:w="720" w:type="dxa"/>
            <w:vMerge w:val="restart"/>
          </w:tcPr>
          <w:p w14:paraId="4DE5E827"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p w14:paraId="080802C7"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28/32</w:t>
            </w:r>
          </w:p>
        </w:tc>
        <w:tc>
          <w:tcPr>
            <w:tcW w:w="4547" w:type="dxa"/>
          </w:tcPr>
          <w:p w14:paraId="365F4145"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Macroeconomic performance (e.g. GDP, saving)</w:t>
            </w:r>
          </w:p>
        </w:tc>
        <w:tc>
          <w:tcPr>
            <w:tcW w:w="884" w:type="dxa"/>
          </w:tcPr>
          <w:p w14:paraId="7F57B7A6"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8</w:t>
            </w:r>
          </w:p>
        </w:tc>
        <w:tc>
          <w:tcPr>
            <w:tcW w:w="913" w:type="dxa"/>
          </w:tcPr>
          <w:p w14:paraId="632D555C"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56.3</w:t>
            </w:r>
          </w:p>
        </w:tc>
      </w:tr>
      <w:tr w:rsidR="000111F1" w:rsidRPr="00DA6E7E" w14:paraId="7EF52987" w14:textId="77777777" w:rsidTr="00A47E28">
        <w:trPr>
          <w:trHeight w:val="53"/>
        </w:trPr>
        <w:tc>
          <w:tcPr>
            <w:cnfStyle w:val="001000000000" w:firstRow="0" w:lastRow="0" w:firstColumn="1" w:lastColumn="0" w:oddVBand="0" w:evenVBand="0" w:oddHBand="0" w:evenHBand="0" w:firstRowFirstColumn="0" w:firstRowLastColumn="0" w:lastRowFirstColumn="0" w:lastRowLastColumn="0"/>
            <w:tcW w:w="1530" w:type="dxa"/>
            <w:vMerge/>
          </w:tcPr>
          <w:p w14:paraId="2E7354C8" w14:textId="77777777" w:rsidR="000111F1" w:rsidRPr="006F6302" w:rsidRDefault="000111F1" w:rsidP="00E44EC5">
            <w:pPr>
              <w:rPr>
                <w:rFonts w:asciiTheme="minorBidi" w:hAnsiTheme="minorBidi"/>
                <w:sz w:val="20"/>
                <w:szCs w:val="20"/>
              </w:rPr>
            </w:pPr>
          </w:p>
        </w:tc>
        <w:tc>
          <w:tcPr>
            <w:tcW w:w="720" w:type="dxa"/>
            <w:vMerge/>
          </w:tcPr>
          <w:p w14:paraId="19884E68"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4547" w:type="dxa"/>
          </w:tcPr>
          <w:p w14:paraId="1D34A5C7"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Debt (e.g. sovereign debt rating)</w:t>
            </w:r>
          </w:p>
        </w:tc>
        <w:tc>
          <w:tcPr>
            <w:tcW w:w="884" w:type="dxa"/>
          </w:tcPr>
          <w:p w14:paraId="07C88D67"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3</w:t>
            </w:r>
          </w:p>
        </w:tc>
        <w:tc>
          <w:tcPr>
            <w:tcW w:w="913" w:type="dxa"/>
          </w:tcPr>
          <w:p w14:paraId="33E54E2F"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9.4</w:t>
            </w:r>
          </w:p>
        </w:tc>
      </w:tr>
      <w:tr w:rsidR="000111F1" w:rsidRPr="00DA6E7E" w14:paraId="67AC53DF" w14:textId="77777777" w:rsidTr="00A47E28">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530" w:type="dxa"/>
            <w:vMerge/>
          </w:tcPr>
          <w:p w14:paraId="1E4712B0" w14:textId="77777777" w:rsidR="000111F1" w:rsidRPr="006F6302" w:rsidRDefault="000111F1" w:rsidP="00E44EC5">
            <w:pPr>
              <w:rPr>
                <w:rFonts w:asciiTheme="minorBidi" w:hAnsiTheme="minorBidi"/>
                <w:sz w:val="20"/>
                <w:szCs w:val="20"/>
              </w:rPr>
            </w:pPr>
          </w:p>
        </w:tc>
        <w:tc>
          <w:tcPr>
            <w:tcW w:w="720" w:type="dxa"/>
            <w:vMerge/>
          </w:tcPr>
          <w:p w14:paraId="27A49A1E"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70B942DE"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Total revenue</w:t>
            </w:r>
          </w:p>
        </w:tc>
        <w:tc>
          <w:tcPr>
            <w:tcW w:w="884" w:type="dxa"/>
          </w:tcPr>
          <w:p w14:paraId="0E4733EA"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2</w:t>
            </w:r>
          </w:p>
        </w:tc>
        <w:tc>
          <w:tcPr>
            <w:tcW w:w="913" w:type="dxa"/>
          </w:tcPr>
          <w:p w14:paraId="5C9F55D2"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6.3</w:t>
            </w:r>
          </w:p>
        </w:tc>
      </w:tr>
      <w:tr w:rsidR="000111F1" w:rsidRPr="00DA6E7E" w14:paraId="2BBFD9F8" w14:textId="77777777" w:rsidTr="00A47E28">
        <w:trPr>
          <w:trHeight w:val="53"/>
        </w:trPr>
        <w:tc>
          <w:tcPr>
            <w:cnfStyle w:val="001000000000" w:firstRow="0" w:lastRow="0" w:firstColumn="1" w:lastColumn="0" w:oddVBand="0" w:evenVBand="0" w:oddHBand="0" w:evenHBand="0" w:firstRowFirstColumn="0" w:firstRowLastColumn="0" w:lastRowFirstColumn="0" w:lastRowLastColumn="0"/>
            <w:tcW w:w="1530" w:type="dxa"/>
            <w:vMerge/>
          </w:tcPr>
          <w:p w14:paraId="591A7225" w14:textId="77777777" w:rsidR="000111F1" w:rsidRPr="006F6302" w:rsidRDefault="000111F1" w:rsidP="00E44EC5">
            <w:pPr>
              <w:rPr>
                <w:rFonts w:asciiTheme="minorBidi" w:hAnsiTheme="minorBidi"/>
                <w:sz w:val="20"/>
                <w:szCs w:val="20"/>
              </w:rPr>
            </w:pPr>
          </w:p>
        </w:tc>
        <w:tc>
          <w:tcPr>
            <w:tcW w:w="720" w:type="dxa"/>
            <w:vMerge/>
          </w:tcPr>
          <w:p w14:paraId="6699D100"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4547" w:type="dxa"/>
          </w:tcPr>
          <w:p w14:paraId="35F3EBDB"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Transportation costs</w:t>
            </w:r>
          </w:p>
        </w:tc>
        <w:tc>
          <w:tcPr>
            <w:tcW w:w="884" w:type="dxa"/>
          </w:tcPr>
          <w:p w14:paraId="69ABF7E3"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w:t>
            </w:r>
          </w:p>
        </w:tc>
        <w:tc>
          <w:tcPr>
            <w:tcW w:w="913" w:type="dxa"/>
          </w:tcPr>
          <w:p w14:paraId="0551BCAD"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3.1</w:t>
            </w:r>
          </w:p>
        </w:tc>
      </w:tr>
      <w:tr w:rsidR="000111F1" w:rsidRPr="00DA6E7E" w14:paraId="01D7A683" w14:textId="77777777" w:rsidTr="00A47E28">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530" w:type="dxa"/>
            <w:vMerge/>
          </w:tcPr>
          <w:p w14:paraId="7A19BD81" w14:textId="77777777" w:rsidR="000111F1" w:rsidRPr="006F6302" w:rsidRDefault="000111F1" w:rsidP="00E44EC5">
            <w:pPr>
              <w:rPr>
                <w:rFonts w:asciiTheme="minorBidi" w:hAnsiTheme="minorBidi"/>
                <w:sz w:val="20"/>
                <w:szCs w:val="20"/>
              </w:rPr>
            </w:pPr>
          </w:p>
        </w:tc>
        <w:tc>
          <w:tcPr>
            <w:tcW w:w="720" w:type="dxa"/>
            <w:vMerge/>
          </w:tcPr>
          <w:p w14:paraId="488809D4"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25EDEF8C"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Poverty</w:t>
            </w:r>
          </w:p>
        </w:tc>
        <w:tc>
          <w:tcPr>
            <w:tcW w:w="884" w:type="dxa"/>
          </w:tcPr>
          <w:p w14:paraId="340B860F"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3</w:t>
            </w:r>
          </w:p>
        </w:tc>
        <w:tc>
          <w:tcPr>
            <w:tcW w:w="913" w:type="dxa"/>
          </w:tcPr>
          <w:p w14:paraId="3922A9C4"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40.6</w:t>
            </w:r>
          </w:p>
        </w:tc>
      </w:tr>
      <w:tr w:rsidR="000111F1" w:rsidRPr="00DA6E7E" w14:paraId="32AE6706" w14:textId="77777777" w:rsidTr="00A47E28">
        <w:trPr>
          <w:trHeight w:val="53"/>
        </w:trPr>
        <w:tc>
          <w:tcPr>
            <w:cnfStyle w:val="001000000000" w:firstRow="0" w:lastRow="0" w:firstColumn="1" w:lastColumn="0" w:oddVBand="0" w:evenVBand="0" w:oddHBand="0" w:evenHBand="0" w:firstRowFirstColumn="0" w:firstRowLastColumn="0" w:lastRowFirstColumn="0" w:lastRowLastColumn="0"/>
            <w:tcW w:w="1530" w:type="dxa"/>
            <w:vMerge/>
          </w:tcPr>
          <w:p w14:paraId="491BAF0E" w14:textId="77777777" w:rsidR="000111F1" w:rsidRPr="006F6302" w:rsidRDefault="000111F1" w:rsidP="00E44EC5">
            <w:pPr>
              <w:rPr>
                <w:rFonts w:asciiTheme="minorBidi" w:hAnsiTheme="minorBidi"/>
                <w:sz w:val="20"/>
                <w:szCs w:val="20"/>
              </w:rPr>
            </w:pPr>
          </w:p>
        </w:tc>
        <w:tc>
          <w:tcPr>
            <w:tcW w:w="720" w:type="dxa"/>
            <w:vMerge/>
          </w:tcPr>
          <w:p w14:paraId="46178028"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4547" w:type="dxa"/>
          </w:tcPr>
          <w:p w14:paraId="0E9C67BC"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Household Debt</w:t>
            </w:r>
          </w:p>
        </w:tc>
        <w:tc>
          <w:tcPr>
            <w:tcW w:w="884" w:type="dxa"/>
          </w:tcPr>
          <w:p w14:paraId="21444BAD"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3</w:t>
            </w:r>
          </w:p>
        </w:tc>
        <w:tc>
          <w:tcPr>
            <w:tcW w:w="913" w:type="dxa"/>
          </w:tcPr>
          <w:p w14:paraId="5417DE0C"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9.4</w:t>
            </w:r>
          </w:p>
        </w:tc>
      </w:tr>
      <w:tr w:rsidR="000111F1" w:rsidRPr="00DA6E7E" w14:paraId="1645A086" w14:textId="77777777" w:rsidTr="00A47E28">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530" w:type="dxa"/>
            <w:vMerge/>
          </w:tcPr>
          <w:p w14:paraId="67B323E6" w14:textId="77777777" w:rsidR="000111F1" w:rsidRPr="006F6302" w:rsidRDefault="000111F1" w:rsidP="00E44EC5">
            <w:pPr>
              <w:rPr>
                <w:rFonts w:asciiTheme="minorBidi" w:hAnsiTheme="minorBidi"/>
                <w:sz w:val="20"/>
                <w:szCs w:val="20"/>
              </w:rPr>
            </w:pPr>
          </w:p>
        </w:tc>
        <w:tc>
          <w:tcPr>
            <w:tcW w:w="720" w:type="dxa"/>
            <w:vMerge/>
          </w:tcPr>
          <w:p w14:paraId="5E751CC6"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4DDDB930"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Inequality</w:t>
            </w:r>
          </w:p>
        </w:tc>
        <w:tc>
          <w:tcPr>
            <w:tcW w:w="884" w:type="dxa"/>
          </w:tcPr>
          <w:p w14:paraId="4E16376F"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7</w:t>
            </w:r>
          </w:p>
        </w:tc>
        <w:tc>
          <w:tcPr>
            <w:tcW w:w="913" w:type="dxa"/>
          </w:tcPr>
          <w:p w14:paraId="455984BA"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21.9</w:t>
            </w:r>
          </w:p>
        </w:tc>
      </w:tr>
      <w:tr w:rsidR="000111F1" w:rsidRPr="00DA6E7E" w14:paraId="07222CF0" w14:textId="77777777" w:rsidTr="00A47E28">
        <w:trPr>
          <w:trHeight w:val="53"/>
        </w:trPr>
        <w:tc>
          <w:tcPr>
            <w:cnfStyle w:val="001000000000" w:firstRow="0" w:lastRow="0" w:firstColumn="1" w:lastColumn="0" w:oddVBand="0" w:evenVBand="0" w:oddHBand="0" w:evenHBand="0" w:firstRowFirstColumn="0" w:firstRowLastColumn="0" w:lastRowFirstColumn="0" w:lastRowLastColumn="0"/>
            <w:tcW w:w="1530" w:type="dxa"/>
            <w:vMerge/>
          </w:tcPr>
          <w:p w14:paraId="082BFD10" w14:textId="77777777" w:rsidR="000111F1" w:rsidRPr="006F6302" w:rsidRDefault="000111F1" w:rsidP="00E44EC5">
            <w:pPr>
              <w:rPr>
                <w:rFonts w:asciiTheme="minorBidi" w:hAnsiTheme="minorBidi"/>
                <w:sz w:val="20"/>
                <w:szCs w:val="20"/>
              </w:rPr>
            </w:pPr>
          </w:p>
        </w:tc>
        <w:tc>
          <w:tcPr>
            <w:tcW w:w="720" w:type="dxa"/>
            <w:vMerge/>
          </w:tcPr>
          <w:p w14:paraId="1A981420"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4547" w:type="dxa"/>
          </w:tcPr>
          <w:p w14:paraId="5748C3C6"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Unemployment</w:t>
            </w:r>
          </w:p>
        </w:tc>
        <w:tc>
          <w:tcPr>
            <w:tcW w:w="884" w:type="dxa"/>
          </w:tcPr>
          <w:p w14:paraId="1D8B6CF5"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8</w:t>
            </w:r>
          </w:p>
        </w:tc>
        <w:tc>
          <w:tcPr>
            <w:tcW w:w="913" w:type="dxa"/>
          </w:tcPr>
          <w:p w14:paraId="08DFA74F"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25</w:t>
            </w:r>
          </w:p>
        </w:tc>
      </w:tr>
      <w:tr w:rsidR="000111F1" w:rsidRPr="00DA6E7E" w14:paraId="42D538A6" w14:textId="77777777" w:rsidTr="00A47E28">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530" w:type="dxa"/>
            <w:vMerge/>
          </w:tcPr>
          <w:p w14:paraId="45229F3F" w14:textId="77777777" w:rsidR="000111F1" w:rsidRPr="006F6302" w:rsidRDefault="000111F1" w:rsidP="00E44EC5">
            <w:pPr>
              <w:rPr>
                <w:rFonts w:asciiTheme="minorBidi" w:hAnsiTheme="minorBidi"/>
                <w:sz w:val="20"/>
                <w:szCs w:val="20"/>
              </w:rPr>
            </w:pPr>
          </w:p>
        </w:tc>
        <w:tc>
          <w:tcPr>
            <w:tcW w:w="720" w:type="dxa"/>
            <w:vMerge/>
          </w:tcPr>
          <w:p w14:paraId="5C44063B"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38AFF72D"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Productivity</w:t>
            </w:r>
          </w:p>
        </w:tc>
        <w:tc>
          <w:tcPr>
            <w:tcW w:w="884" w:type="dxa"/>
          </w:tcPr>
          <w:p w14:paraId="51AA48D9"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w:t>
            </w:r>
          </w:p>
        </w:tc>
        <w:tc>
          <w:tcPr>
            <w:tcW w:w="913" w:type="dxa"/>
          </w:tcPr>
          <w:p w14:paraId="0CB97BF6"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3.1</w:t>
            </w:r>
          </w:p>
        </w:tc>
      </w:tr>
      <w:tr w:rsidR="000111F1" w:rsidRPr="00DA6E7E" w14:paraId="19F5B584" w14:textId="77777777" w:rsidTr="00A47E28">
        <w:trPr>
          <w:trHeight w:val="53"/>
        </w:trPr>
        <w:tc>
          <w:tcPr>
            <w:cnfStyle w:val="001000000000" w:firstRow="0" w:lastRow="0" w:firstColumn="1" w:lastColumn="0" w:oddVBand="0" w:evenVBand="0" w:oddHBand="0" w:evenHBand="0" w:firstRowFirstColumn="0" w:firstRowLastColumn="0" w:lastRowFirstColumn="0" w:lastRowLastColumn="0"/>
            <w:tcW w:w="1530" w:type="dxa"/>
            <w:vMerge/>
          </w:tcPr>
          <w:p w14:paraId="08EB1F8F" w14:textId="77777777" w:rsidR="000111F1" w:rsidRPr="006F6302" w:rsidRDefault="000111F1" w:rsidP="00E44EC5">
            <w:pPr>
              <w:rPr>
                <w:rFonts w:asciiTheme="minorBidi" w:hAnsiTheme="minorBidi"/>
                <w:sz w:val="20"/>
                <w:szCs w:val="20"/>
              </w:rPr>
            </w:pPr>
          </w:p>
        </w:tc>
        <w:tc>
          <w:tcPr>
            <w:tcW w:w="720" w:type="dxa"/>
            <w:vMerge/>
          </w:tcPr>
          <w:p w14:paraId="3F266FF7"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4547" w:type="dxa"/>
          </w:tcPr>
          <w:p w14:paraId="40A2275B"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Sectorial dependence</w:t>
            </w:r>
          </w:p>
        </w:tc>
        <w:tc>
          <w:tcPr>
            <w:tcW w:w="884" w:type="dxa"/>
          </w:tcPr>
          <w:p w14:paraId="27CC929F"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4</w:t>
            </w:r>
          </w:p>
        </w:tc>
        <w:tc>
          <w:tcPr>
            <w:tcW w:w="913" w:type="dxa"/>
          </w:tcPr>
          <w:p w14:paraId="6E2198F4"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2.5</w:t>
            </w:r>
          </w:p>
        </w:tc>
      </w:tr>
      <w:tr w:rsidR="000111F1" w:rsidRPr="00DA6E7E" w14:paraId="4E7EAFA2" w14:textId="77777777" w:rsidTr="00A47E28">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530" w:type="dxa"/>
            <w:vMerge w:val="restart"/>
          </w:tcPr>
          <w:p w14:paraId="02413996" w14:textId="77777777" w:rsidR="000111F1" w:rsidRPr="006F6302" w:rsidRDefault="000111F1" w:rsidP="00E44EC5">
            <w:pPr>
              <w:rPr>
                <w:rFonts w:asciiTheme="minorBidi" w:hAnsiTheme="minorBidi"/>
                <w:sz w:val="20"/>
                <w:szCs w:val="20"/>
              </w:rPr>
            </w:pPr>
            <w:r w:rsidRPr="006F6302">
              <w:rPr>
                <w:rFonts w:asciiTheme="minorBidi" w:hAnsiTheme="minorBidi"/>
                <w:sz w:val="20"/>
                <w:szCs w:val="20"/>
              </w:rPr>
              <w:t>Institutional</w:t>
            </w:r>
          </w:p>
        </w:tc>
        <w:tc>
          <w:tcPr>
            <w:tcW w:w="720" w:type="dxa"/>
            <w:vMerge w:val="restart"/>
          </w:tcPr>
          <w:p w14:paraId="1B4ADE8D"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p w14:paraId="22487D66"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3/32</w:t>
            </w:r>
          </w:p>
          <w:p w14:paraId="51FF890C"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533966C7"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Corruption</w:t>
            </w:r>
          </w:p>
        </w:tc>
        <w:tc>
          <w:tcPr>
            <w:tcW w:w="884" w:type="dxa"/>
          </w:tcPr>
          <w:p w14:paraId="5C28BCD4"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2</w:t>
            </w:r>
          </w:p>
        </w:tc>
        <w:tc>
          <w:tcPr>
            <w:tcW w:w="913" w:type="dxa"/>
          </w:tcPr>
          <w:p w14:paraId="21E0F75F"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6.3</w:t>
            </w:r>
          </w:p>
        </w:tc>
      </w:tr>
      <w:tr w:rsidR="000111F1" w:rsidRPr="00DA6E7E" w14:paraId="04E8E47A" w14:textId="77777777" w:rsidTr="00A47E28">
        <w:trPr>
          <w:trHeight w:val="53"/>
        </w:trPr>
        <w:tc>
          <w:tcPr>
            <w:cnfStyle w:val="001000000000" w:firstRow="0" w:lastRow="0" w:firstColumn="1" w:lastColumn="0" w:oddVBand="0" w:evenVBand="0" w:oddHBand="0" w:evenHBand="0" w:firstRowFirstColumn="0" w:firstRowLastColumn="0" w:lastRowFirstColumn="0" w:lastRowLastColumn="0"/>
            <w:tcW w:w="1530" w:type="dxa"/>
            <w:vMerge/>
          </w:tcPr>
          <w:p w14:paraId="6D24B590" w14:textId="77777777" w:rsidR="000111F1" w:rsidRPr="006F6302" w:rsidRDefault="000111F1" w:rsidP="00E44EC5">
            <w:pPr>
              <w:rPr>
                <w:rFonts w:asciiTheme="minorBidi" w:hAnsiTheme="minorBidi"/>
                <w:sz w:val="20"/>
                <w:szCs w:val="20"/>
              </w:rPr>
            </w:pPr>
          </w:p>
        </w:tc>
        <w:tc>
          <w:tcPr>
            <w:tcW w:w="720" w:type="dxa"/>
            <w:vMerge/>
          </w:tcPr>
          <w:p w14:paraId="34563BBE"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4547" w:type="dxa"/>
          </w:tcPr>
          <w:p w14:paraId="6B3EA730"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Dependence of external resource (ex: energy imports)</w:t>
            </w:r>
          </w:p>
        </w:tc>
        <w:tc>
          <w:tcPr>
            <w:tcW w:w="884" w:type="dxa"/>
          </w:tcPr>
          <w:p w14:paraId="5DA0BAFF"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3</w:t>
            </w:r>
          </w:p>
        </w:tc>
        <w:tc>
          <w:tcPr>
            <w:tcW w:w="913" w:type="dxa"/>
          </w:tcPr>
          <w:p w14:paraId="7A32AB77"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9.4</w:t>
            </w:r>
          </w:p>
        </w:tc>
      </w:tr>
      <w:tr w:rsidR="000111F1" w:rsidRPr="00DA6E7E" w14:paraId="7C3FC64B" w14:textId="77777777" w:rsidTr="00A47E28">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530" w:type="dxa"/>
            <w:vMerge/>
          </w:tcPr>
          <w:p w14:paraId="7591D3B0" w14:textId="77777777" w:rsidR="000111F1" w:rsidRPr="006F6302" w:rsidRDefault="000111F1" w:rsidP="00E44EC5">
            <w:pPr>
              <w:rPr>
                <w:rFonts w:asciiTheme="minorBidi" w:hAnsiTheme="minorBidi"/>
                <w:sz w:val="20"/>
                <w:szCs w:val="20"/>
              </w:rPr>
            </w:pPr>
          </w:p>
        </w:tc>
        <w:tc>
          <w:tcPr>
            <w:tcW w:w="720" w:type="dxa"/>
            <w:vMerge/>
          </w:tcPr>
          <w:p w14:paraId="7673100E"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373BD283"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Emergency plans (e.g. failure to communicate knowledge)</w:t>
            </w:r>
          </w:p>
        </w:tc>
        <w:tc>
          <w:tcPr>
            <w:tcW w:w="884" w:type="dxa"/>
          </w:tcPr>
          <w:p w14:paraId="0D07B4F3"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4</w:t>
            </w:r>
          </w:p>
        </w:tc>
        <w:tc>
          <w:tcPr>
            <w:tcW w:w="913" w:type="dxa"/>
          </w:tcPr>
          <w:p w14:paraId="7BB57B15"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2.5</w:t>
            </w:r>
          </w:p>
        </w:tc>
      </w:tr>
      <w:tr w:rsidR="000111F1" w:rsidRPr="00DA6E7E" w14:paraId="02F53D3B" w14:textId="77777777" w:rsidTr="00A47E28">
        <w:trPr>
          <w:trHeight w:val="53"/>
        </w:trPr>
        <w:tc>
          <w:tcPr>
            <w:cnfStyle w:val="001000000000" w:firstRow="0" w:lastRow="0" w:firstColumn="1" w:lastColumn="0" w:oddVBand="0" w:evenVBand="0" w:oddHBand="0" w:evenHBand="0" w:firstRowFirstColumn="0" w:firstRowLastColumn="0" w:lastRowFirstColumn="0" w:lastRowLastColumn="0"/>
            <w:tcW w:w="1530" w:type="dxa"/>
            <w:vMerge/>
          </w:tcPr>
          <w:p w14:paraId="35A71A37" w14:textId="77777777" w:rsidR="000111F1" w:rsidRPr="006F6302" w:rsidRDefault="000111F1" w:rsidP="00E44EC5">
            <w:pPr>
              <w:rPr>
                <w:rFonts w:asciiTheme="minorBidi" w:hAnsiTheme="minorBidi"/>
                <w:sz w:val="20"/>
                <w:szCs w:val="20"/>
              </w:rPr>
            </w:pPr>
          </w:p>
        </w:tc>
        <w:tc>
          <w:tcPr>
            <w:tcW w:w="720" w:type="dxa"/>
            <w:vMerge/>
          </w:tcPr>
          <w:p w14:paraId="66A58A44"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4547" w:type="dxa"/>
          </w:tcPr>
          <w:p w14:paraId="77B64E2F"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Government effectiveness (e.g. governance index)</w:t>
            </w:r>
          </w:p>
        </w:tc>
        <w:tc>
          <w:tcPr>
            <w:tcW w:w="884" w:type="dxa"/>
          </w:tcPr>
          <w:p w14:paraId="27E2481A"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2</w:t>
            </w:r>
          </w:p>
        </w:tc>
        <w:tc>
          <w:tcPr>
            <w:tcW w:w="913" w:type="dxa"/>
          </w:tcPr>
          <w:p w14:paraId="2EF4DDFF"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6.3</w:t>
            </w:r>
          </w:p>
        </w:tc>
      </w:tr>
      <w:tr w:rsidR="000111F1" w:rsidRPr="00DA6E7E" w14:paraId="35D3192E" w14:textId="77777777" w:rsidTr="00A47E28">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530" w:type="dxa"/>
            <w:vMerge/>
          </w:tcPr>
          <w:p w14:paraId="153ABFC0" w14:textId="77777777" w:rsidR="000111F1" w:rsidRPr="006F6302" w:rsidRDefault="000111F1" w:rsidP="00E44EC5">
            <w:pPr>
              <w:rPr>
                <w:rFonts w:asciiTheme="minorBidi" w:hAnsiTheme="minorBidi"/>
                <w:sz w:val="20"/>
                <w:szCs w:val="20"/>
              </w:rPr>
            </w:pPr>
          </w:p>
        </w:tc>
        <w:tc>
          <w:tcPr>
            <w:tcW w:w="720" w:type="dxa"/>
            <w:vMerge/>
          </w:tcPr>
          <w:p w14:paraId="09DAEEE4"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2F0B458B"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Institutional capacity</w:t>
            </w:r>
          </w:p>
        </w:tc>
        <w:tc>
          <w:tcPr>
            <w:tcW w:w="884" w:type="dxa"/>
          </w:tcPr>
          <w:p w14:paraId="5E77BF7C"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6</w:t>
            </w:r>
          </w:p>
        </w:tc>
        <w:tc>
          <w:tcPr>
            <w:tcW w:w="913" w:type="dxa"/>
          </w:tcPr>
          <w:p w14:paraId="32F9D7A8"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8.8</w:t>
            </w:r>
          </w:p>
        </w:tc>
      </w:tr>
      <w:tr w:rsidR="000111F1" w:rsidRPr="00DA6E7E" w14:paraId="03B6C550" w14:textId="77777777" w:rsidTr="00A47E28">
        <w:trPr>
          <w:trHeight w:val="53"/>
        </w:trPr>
        <w:tc>
          <w:tcPr>
            <w:cnfStyle w:val="001000000000" w:firstRow="0" w:lastRow="0" w:firstColumn="1" w:lastColumn="0" w:oddVBand="0" w:evenVBand="0" w:oddHBand="0" w:evenHBand="0" w:firstRowFirstColumn="0" w:firstRowLastColumn="0" w:lastRowFirstColumn="0" w:lastRowLastColumn="0"/>
            <w:tcW w:w="1530" w:type="dxa"/>
            <w:vMerge/>
          </w:tcPr>
          <w:p w14:paraId="7E79C8AF" w14:textId="77777777" w:rsidR="000111F1" w:rsidRPr="006F6302" w:rsidRDefault="000111F1" w:rsidP="00E44EC5">
            <w:pPr>
              <w:rPr>
                <w:rFonts w:asciiTheme="minorBidi" w:hAnsiTheme="minorBidi"/>
                <w:sz w:val="20"/>
                <w:szCs w:val="20"/>
              </w:rPr>
            </w:pPr>
          </w:p>
        </w:tc>
        <w:tc>
          <w:tcPr>
            <w:tcW w:w="720" w:type="dxa"/>
            <w:vMerge/>
          </w:tcPr>
          <w:p w14:paraId="2114CCA6"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4547" w:type="dxa"/>
          </w:tcPr>
          <w:p w14:paraId="35FBC583"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Political rights</w:t>
            </w:r>
          </w:p>
        </w:tc>
        <w:tc>
          <w:tcPr>
            <w:tcW w:w="884" w:type="dxa"/>
          </w:tcPr>
          <w:p w14:paraId="16D4F7D4"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5</w:t>
            </w:r>
          </w:p>
        </w:tc>
        <w:tc>
          <w:tcPr>
            <w:tcW w:w="913" w:type="dxa"/>
          </w:tcPr>
          <w:p w14:paraId="03342D34"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5.6</w:t>
            </w:r>
          </w:p>
        </w:tc>
      </w:tr>
      <w:tr w:rsidR="000111F1" w:rsidRPr="00DA6E7E" w14:paraId="770016C9" w14:textId="77777777" w:rsidTr="00A47E28">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1530" w:type="dxa"/>
            <w:vMerge w:val="restart"/>
          </w:tcPr>
          <w:p w14:paraId="15BC41FE" w14:textId="77777777" w:rsidR="000111F1" w:rsidRPr="006F6302" w:rsidRDefault="000111F1" w:rsidP="00E44EC5">
            <w:pPr>
              <w:rPr>
                <w:rFonts w:asciiTheme="minorBidi" w:hAnsiTheme="minorBidi"/>
                <w:sz w:val="20"/>
                <w:szCs w:val="20"/>
              </w:rPr>
            </w:pPr>
            <w:r w:rsidRPr="006F6302">
              <w:rPr>
                <w:rFonts w:asciiTheme="minorBidi" w:hAnsiTheme="minorBidi"/>
                <w:sz w:val="20"/>
                <w:szCs w:val="20"/>
              </w:rPr>
              <w:t>Land</w:t>
            </w:r>
          </w:p>
        </w:tc>
        <w:tc>
          <w:tcPr>
            <w:tcW w:w="720" w:type="dxa"/>
            <w:vMerge w:val="restart"/>
          </w:tcPr>
          <w:p w14:paraId="723C7305"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8/32</w:t>
            </w:r>
          </w:p>
          <w:p w14:paraId="14157BE5"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173EBFCF"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Land use (e.g. relative urban entropy)</w:t>
            </w:r>
          </w:p>
        </w:tc>
        <w:tc>
          <w:tcPr>
            <w:tcW w:w="884" w:type="dxa"/>
          </w:tcPr>
          <w:p w14:paraId="5D5123D7"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3</w:t>
            </w:r>
          </w:p>
        </w:tc>
        <w:tc>
          <w:tcPr>
            <w:tcW w:w="913" w:type="dxa"/>
          </w:tcPr>
          <w:p w14:paraId="0CD8DF6D"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9.4</w:t>
            </w:r>
          </w:p>
        </w:tc>
      </w:tr>
      <w:tr w:rsidR="000111F1" w:rsidRPr="00DA6E7E" w14:paraId="05BAD390" w14:textId="77777777" w:rsidTr="00A47E28">
        <w:trPr>
          <w:trHeight w:val="222"/>
        </w:trPr>
        <w:tc>
          <w:tcPr>
            <w:cnfStyle w:val="001000000000" w:firstRow="0" w:lastRow="0" w:firstColumn="1" w:lastColumn="0" w:oddVBand="0" w:evenVBand="0" w:oddHBand="0" w:evenHBand="0" w:firstRowFirstColumn="0" w:firstRowLastColumn="0" w:lastRowFirstColumn="0" w:lastRowLastColumn="0"/>
            <w:tcW w:w="1530" w:type="dxa"/>
            <w:vMerge/>
          </w:tcPr>
          <w:p w14:paraId="59771414" w14:textId="77777777" w:rsidR="000111F1" w:rsidRPr="006F6302" w:rsidRDefault="000111F1" w:rsidP="00E44EC5">
            <w:pPr>
              <w:rPr>
                <w:rFonts w:asciiTheme="minorBidi" w:hAnsiTheme="minorBidi"/>
                <w:sz w:val="20"/>
                <w:szCs w:val="20"/>
              </w:rPr>
            </w:pPr>
          </w:p>
        </w:tc>
        <w:tc>
          <w:tcPr>
            <w:tcW w:w="720" w:type="dxa"/>
            <w:vMerge/>
          </w:tcPr>
          <w:p w14:paraId="484A353B"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4547" w:type="dxa"/>
          </w:tcPr>
          <w:p w14:paraId="61E8FCD6"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Population pressure (crowding)</w:t>
            </w:r>
          </w:p>
        </w:tc>
        <w:tc>
          <w:tcPr>
            <w:tcW w:w="884" w:type="dxa"/>
          </w:tcPr>
          <w:p w14:paraId="423886DE"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3</w:t>
            </w:r>
          </w:p>
        </w:tc>
        <w:tc>
          <w:tcPr>
            <w:tcW w:w="913" w:type="dxa"/>
          </w:tcPr>
          <w:p w14:paraId="0D9AC66C"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40.6</w:t>
            </w:r>
          </w:p>
        </w:tc>
      </w:tr>
      <w:tr w:rsidR="000111F1" w:rsidRPr="00DA6E7E" w14:paraId="4399DFE8" w14:textId="77777777" w:rsidTr="00A47E28">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1530" w:type="dxa"/>
            <w:vMerge/>
          </w:tcPr>
          <w:p w14:paraId="6B52E2DF" w14:textId="77777777" w:rsidR="000111F1" w:rsidRPr="006F6302" w:rsidRDefault="000111F1" w:rsidP="00E44EC5">
            <w:pPr>
              <w:rPr>
                <w:rFonts w:asciiTheme="minorBidi" w:hAnsiTheme="minorBidi"/>
                <w:sz w:val="20"/>
                <w:szCs w:val="20"/>
              </w:rPr>
            </w:pPr>
          </w:p>
        </w:tc>
        <w:tc>
          <w:tcPr>
            <w:tcW w:w="720" w:type="dxa"/>
            <w:vMerge/>
          </w:tcPr>
          <w:p w14:paraId="65D6819E"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713766EF"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Urbanisation (e.g. formation of slums)</w:t>
            </w:r>
          </w:p>
        </w:tc>
        <w:tc>
          <w:tcPr>
            <w:tcW w:w="884" w:type="dxa"/>
          </w:tcPr>
          <w:p w14:paraId="7574C52C"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5</w:t>
            </w:r>
          </w:p>
        </w:tc>
        <w:tc>
          <w:tcPr>
            <w:tcW w:w="913" w:type="dxa"/>
          </w:tcPr>
          <w:p w14:paraId="1BBD2DFC"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5.6</w:t>
            </w:r>
          </w:p>
        </w:tc>
      </w:tr>
      <w:tr w:rsidR="000111F1" w:rsidRPr="00DA6E7E" w14:paraId="266447BB" w14:textId="77777777" w:rsidTr="00A47E28">
        <w:trPr>
          <w:trHeight w:val="161"/>
        </w:trPr>
        <w:tc>
          <w:tcPr>
            <w:cnfStyle w:val="001000000000" w:firstRow="0" w:lastRow="0" w:firstColumn="1" w:lastColumn="0" w:oddVBand="0" w:evenVBand="0" w:oddHBand="0" w:evenHBand="0" w:firstRowFirstColumn="0" w:firstRowLastColumn="0" w:lastRowFirstColumn="0" w:lastRowLastColumn="0"/>
            <w:tcW w:w="1530" w:type="dxa"/>
            <w:vMerge w:val="restart"/>
          </w:tcPr>
          <w:p w14:paraId="012FAC70" w14:textId="77777777" w:rsidR="000111F1" w:rsidRPr="006F6302" w:rsidRDefault="000111F1" w:rsidP="00E44EC5">
            <w:pPr>
              <w:rPr>
                <w:rFonts w:asciiTheme="minorBidi" w:hAnsiTheme="minorBidi"/>
                <w:sz w:val="20"/>
                <w:szCs w:val="20"/>
              </w:rPr>
            </w:pPr>
            <w:r w:rsidRPr="006F6302">
              <w:rPr>
                <w:rFonts w:asciiTheme="minorBidi" w:hAnsiTheme="minorBidi"/>
                <w:sz w:val="20"/>
                <w:szCs w:val="20"/>
              </w:rPr>
              <w:t>Material</w:t>
            </w:r>
          </w:p>
        </w:tc>
        <w:tc>
          <w:tcPr>
            <w:tcW w:w="720" w:type="dxa"/>
            <w:vMerge w:val="restart"/>
          </w:tcPr>
          <w:p w14:paraId="1CF70068"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8/32</w:t>
            </w:r>
          </w:p>
        </w:tc>
        <w:tc>
          <w:tcPr>
            <w:tcW w:w="4547" w:type="dxa"/>
          </w:tcPr>
          <w:p w14:paraId="4AD766B4"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Infrastructure characteristics (e.g. road density)</w:t>
            </w:r>
          </w:p>
        </w:tc>
        <w:tc>
          <w:tcPr>
            <w:tcW w:w="884" w:type="dxa"/>
          </w:tcPr>
          <w:p w14:paraId="448BF353"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3</w:t>
            </w:r>
          </w:p>
        </w:tc>
        <w:tc>
          <w:tcPr>
            <w:tcW w:w="913" w:type="dxa"/>
          </w:tcPr>
          <w:p w14:paraId="480296E9"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9.4</w:t>
            </w:r>
          </w:p>
        </w:tc>
      </w:tr>
      <w:tr w:rsidR="000111F1" w:rsidRPr="00DA6E7E" w14:paraId="670CE11C" w14:textId="77777777" w:rsidTr="00A47E28">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530" w:type="dxa"/>
            <w:vMerge/>
          </w:tcPr>
          <w:p w14:paraId="702097AA" w14:textId="77777777" w:rsidR="000111F1" w:rsidRPr="006F6302" w:rsidRDefault="000111F1" w:rsidP="00E44EC5">
            <w:pPr>
              <w:rPr>
                <w:rFonts w:asciiTheme="minorBidi" w:hAnsiTheme="minorBidi"/>
                <w:sz w:val="20"/>
                <w:szCs w:val="20"/>
              </w:rPr>
            </w:pPr>
          </w:p>
        </w:tc>
        <w:tc>
          <w:tcPr>
            <w:tcW w:w="720" w:type="dxa"/>
            <w:vMerge/>
          </w:tcPr>
          <w:p w14:paraId="2D674095"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6D25564A"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Building characteristics (e.g. number of buildings)</w:t>
            </w:r>
          </w:p>
        </w:tc>
        <w:tc>
          <w:tcPr>
            <w:tcW w:w="884" w:type="dxa"/>
          </w:tcPr>
          <w:p w14:paraId="4C6C3DA2"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8</w:t>
            </w:r>
          </w:p>
        </w:tc>
        <w:tc>
          <w:tcPr>
            <w:tcW w:w="913" w:type="dxa"/>
          </w:tcPr>
          <w:p w14:paraId="6F85474A"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25</w:t>
            </w:r>
          </w:p>
        </w:tc>
      </w:tr>
      <w:tr w:rsidR="000111F1" w:rsidRPr="00DA6E7E" w14:paraId="0892206D" w14:textId="77777777" w:rsidTr="00A47E28">
        <w:trPr>
          <w:trHeight w:val="296"/>
        </w:trPr>
        <w:tc>
          <w:tcPr>
            <w:cnfStyle w:val="001000000000" w:firstRow="0" w:lastRow="0" w:firstColumn="1" w:lastColumn="0" w:oddVBand="0" w:evenVBand="0" w:oddHBand="0" w:evenHBand="0" w:firstRowFirstColumn="0" w:firstRowLastColumn="0" w:lastRowFirstColumn="0" w:lastRowLastColumn="0"/>
            <w:tcW w:w="1530" w:type="dxa"/>
            <w:vMerge w:val="restart"/>
          </w:tcPr>
          <w:p w14:paraId="7424D97E" w14:textId="77777777" w:rsidR="000111F1" w:rsidRPr="006F6302" w:rsidRDefault="000111F1" w:rsidP="00E44EC5">
            <w:pPr>
              <w:rPr>
                <w:rFonts w:asciiTheme="minorBidi" w:hAnsiTheme="minorBidi"/>
                <w:sz w:val="20"/>
                <w:szCs w:val="20"/>
              </w:rPr>
            </w:pPr>
            <w:r w:rsidRPr="006F6302">
              <w:rPr>
                <w:rFonts w:asciiTheme="minorBidi" w:hAnsiTheme="minorBidi"/>
                <w:sz w:val="20"/>
                <w:szCs w:val="20"/>
              </w:rPr>
              <w:t>Natural</w:t>
            </w:r>
          </w:p>
        </w:tc>
        <w:tc>
          <w:tcPr>
            <w:tcW w:w="720" w:type="dxa"/>
            <w:vMerge w:val="restart"/>
          </w:tcPr>
          <w:p w14:paraId="44B8AD4F"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0/32</w:t>
            </w:r>
          </w:p>
        </w:tc>
        <w:tc>
          <w:tcPr>
            <w:tcW w:w="4547" w:type="dxa"/>
          </w:tcPr>
          <w:p w14:paraId="7BDD9752"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Air pollution</w:t>
            </w:r>
          </w:p>
        </w:tc>
        <w:tc>
          <w:tcPr>
            <w:tcW w:w="884" w:type="dxa"/>
          </w:tcPr>
          <w:p w14:paraId="7F032D01"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2</w:t>
            </w:r>
          </w:p>
        </w:tc>
        <w:tc>
          <w:tcPr>
            <w:tcW w:w="913" w:type="dxa"/>
          </w:tcPr>
          <w:p w14:paraId="37E28842"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6.3</w:t>
            </w:r>
          </w:p>
        </w:tc>
      </w:tr>
      <w:tr w:rsidR="000111F1" w:rsidRPr="00DA6E7E" w14:paraId="54917E89" w14:textId="77777777" w:rsidTr="00A47E2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30" w:type="dxa"/>
            <w:vMerge/>
          </w:tcPr>
          <w:p w14:paraId="68F29DE8" w14:textId="77777777" w:rsidR="000111F1" w:rsidRPr="006F6302" w:rsidRDefault="000111F1" w:rsidP="00E44EC5">
            <w:pPr>
              <w:rPr>
                <w:rFonts w:asciiTheme="minorBidi" w:hAnsiTheme="minorBidi"/>
                <w:sz w:val="20"/>
                <w:szCs w:val="20"/>
              </w:rPr>
            </w:pPr>
          </w:p>
        </w:tc>
        <w:tc>
          <w:tcPr>
            <w:tcW w:w="720" w:type="dxa"/>
            <w:vMerge/>
          </w:tcPr>
          <w:p w14:paraId="3EA0C2D8"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385FB215"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Ecosystem conversion (e.g. % land unmanaged)</w:t>
            </w:r>
          </w:p>
        </w:tc>
        <w:tc>
          <w:tcPr>
            <w:tcW w:w="884" w:type="dxa"/>
          </w:tcPr>
          <w:p w14:paraId="4A3FB2C2"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4</w:t>
            </w:r>
          </w:p>
        </w:tc>
        <w:tc>
          <w:tcPr>
            <w:tcW w:w="913" w:type="dxa"/>
          </w:tcPr>
          <w:p w14:paraId="08B9A23C"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2.5</w:t>
            </w:r>
          </w:p>
        </w:tc>
      </w:tr>
      <w:tr w:rsidR="000111F1" w:rsidRPr="00DA6E7E" w14:paraId="1A15381B" w14:textId="77777777" w:rsidTr="00A47E28">
        <w:trPr>
          <w:trHeight w:val="46"/>
        </w:trPr>
        <w:tc>
          <w:tcPr>
            <w:cnfStyle w:val="001000000000" w:firstRow="0" w:lastRow="0" w:firstColumn="1" w:lastColumn="0" w:oddVBand="0" w:evenVBand="0" w:oddHBand="0" w:evenHBand="0" w:firstRowFirstColumn="0" w:firstRowLastColumn="0" w:lastRowFirstColumn="0" w:lastRowLastColumn="0"/>
            <w:tcW w:w="1530" w:type="dxa"/>
            <w:vMerge/>
          </w:tcPr>
          <w:p w14:paraId="6CB02416" w14:textId="77777777" w:rsidR="000111F1" w:rsidRPr="006F6302" w:rsidRDefault="000111F1" w:rsidP="00E44EC5">
            <w:pPr>
              <w:rPr>
                <w:rFonts w:asciiTheme="minorBidi" w:hAnsiTheme="minorBidi"/>
                <w:sz w:val="20"/>
                <w:szCs w:val="20"/>
              </w:rPr>
            </w:pPr>
          </w:p>
        </w:tc>
        <w:tc>
          <w:tcPr>
            <w:tcW w:w="720" w:type="dxa"/>
            <w:vMerge/>
          </w:tcPr>
          <w:p w14:paraId="3C65436C"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4547" w:type="dxa"/>
          </w:tcPr>
          <w:p w14:paraId="13D86193"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Ecosystem service value</w:t>
            </w:r>
          </w:p>
        </w:tc>
        <w:tc>
          <w:tcPr>
            <w:tcW w:w="884" w:type="dxa"/>
          </w:tcPr>
          <w:p w14:paraId="6F2407FC"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w:t>
            </w:r>
          </w:p>
        </w:tc>
        <w:tc>
          <w:tcPr>
            <w:tcW w:w="913" w:type="dxa"/>
          </w:tcPr>
          <w:p w14:paraId="5453489B"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3.13</w:t>
            </w:r>
          </w:p>
        </w:tc>
      </w:tr>
      <w:tr w:rsidR="000111F1" w:rsidRPr="00DA6E7E" w14:paraId="0A223F9F" w14:textId="77777777" w:rsidTr="00A47E28">
        <w:trPr>
          <w:cnfStyle w:val="000000100000" w:firstRow="0" w:lastRow="0" w:firstColumn="0" w:lastColumn="0" w:oddVBand="0" w:evenVBand="0" w:oddHBand="1"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1530" w:type="dxa"/>
            <w:vMerge/>
          </w:tcPr>
          <w:p w14:paraId="3B161676" w14:textId="77777777" w:rsidR="000111F1" w:rsidRPr="006F6302" w:rsidRDefault="000111F1" w:rsidP="00E44EC5">
            <w:pPr>
              <w:rPr>
                <w:rFonts w:asciiTheme="minorBidi" w:hAnsiTheme="minorBidi"/>
                <w:sz w:val="20"/>
                <w:szCs w:val="20"/>
              </w:rPr>
            </w:pPr>
          </w:p>
        </w:tc>
        <w:tc>
          <w:tcPr>
            <w:tcW w:w="720" w:type="dxa"/>
            <w:vMerge/>
          </w:tcPr>
          <w:p w14:paraId="59687E9D"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18CE2D65"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Environmental sustainability</w:t>
            </w:r>
          </w:p>
        </w:tc>
        <w:tc>
          <w:tcPr>
            <w:tcW w:w="884" w:type="dxa"/>
          </w:tcPr>
          <w:p w14:paraId="38B045CC"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2</w:t>
            </w:r>
          </w:p>
        </w:tc>
        <w:tc>
          <w:tcPr>
            <w:tcW w:w="913" w:type="dxa"/>
          </w:tcPr>
          <w:p w14:paraId="5D726F3C"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6.3</w:t>
            </w:r>
          </w:p>
        </w:tc>
      </w:tr>
      <w:tr w:rsidR="000111F1" w:rsidRPr="00DA6E7E" w14:paraId="152ECD6A" w14:textId="77777777" w:rsidTr="00A47E28">
        <w:trPr>
          <w:trHeight w:val="46"/>
        </w:trPr>
        <w:tc>
          <w:tcPr>
            <w:cnfStyle w:val="001000000000" w:firstRow="0" w:lastRow="0" w:firstColumn="1" w:lastColumn="0" w:oddVBand="0" w:evenVBand="0" w:oddHBand="0" w:evenHBand="0" w:firstRowFirstColumn="0" w:firstRowLastColumn="0" w:lastRowFirstColumn="0" w:lastRowLastColumn="0"/>
            <w:tcW w:w="1530" w:type="dxa"/>
            <w:vMerge/>
          </w:tcPr>
          <w:p w14:paraId="5EEF5CAD" w14:textId="77777777" w:rsidR="000111F1" w:rsidRPr="006F6302" w:rsidRDefault="000111F1" w:rsidP="00E44EC5">
            <w:pPr>
              <w:rPr>
                <w:rFonts w:asciiTheme="minorBidi" w:hAnsiTheme="minorBidi"/>
                <w:sz w:val="20"/>
                <w:szCs w:val="20"/>
              </w:rPr>
            </w:pPr>
          </w:p>
        </w:tc>
        <w:tc>
          <w:tcPr>
            <w:tcW w:w="720" w:type="dxa"/>
            <w:vMerge/>
          </w:tcPr>
          <w:p w14:paraId="1FC32F3E"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4547" w:type="dxa"/>
          </w:tcPr>
          <w:p w14:paraId="1DF82190"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Erosion</w:t>
            </w:r>
          </w:p>
        </w:tc>
        <w:tc>
          <w:tcPr>
            <w:tcW w:w="884" w:type="dxa"/>
          </w:tcPr>
          <w:p w14:paraId="532C4217"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2</w:t>
            </w:r>
          </w:p>
        </w:tc>
        <w:tc>
          <w:tcPr>
            <w:tcW w:w="913" w:type="dxa"/>
          </w:tcPr>
          <w:p w14:paraId="63F04FB5"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6.3</w:t>
            </w:r>
          </w:p>
        </w:tc>
      </w:tr>
      <w:tr w:rsidR="000111F1" w:rsidRPr="00DA6E7E" w14:paraId="0A1626BF" w14:textId="77777777" w:rsidTr="00A47E28">
        <w:trPr>
          <w:cnfStyle w:val="000000100000" w:firstRow="0" w:lastRow="0" w:firstColumn="0" w:lastColumn="0" w:oddVBand="0" w:evenVBand="0" w:oddHBand="1"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1530" w:type="dxa"/>
            <w:vMerge/>
          </w:tcPr>
          <w:p w14:paraId="3F8B1C3F" w14:textId="77777777" w:rsidR="000111F1" w:rsidRPr="006F6302" w:rsidRDefault="000111F1" w:rsidP="00E44EC5">
            <w:pPr>
              <w:rPr>
                <w:rFonts w:asciiTheme="minorBidi" w:hAnsiTheme="minorBidi"/>
                <w:sz w:val="20"/>
                <w:szCs w:val="20"/>
              </w:rPr>
            </w:pPr>
          </w:p>
        </w:tc>
        <w:tc>
          <w:tcPr>
            <w:tcW w:w="720" w:type="dxa"/>
            <w:vMerge/>
          </w:tcPr>
          <w:p w14:paraId="56C77454"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3CC69362"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Soil pollution</w:t>
            </w:r>
          </w:p>
        </w:tc>
        <w:tc>
          <w:tcPr>
            <w:tcW w:w="884" w:type="dxa"/>
          </w:tcPr>
          <w:p w14:paraId="2910DA6A"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2</w:t>
            </w:r>
          </w:p>
        </w:tc>
        <w:tc>
          <w:tcPr>
            <w:tcW w:w="913" w:type="dxa"/>
          </w:tcPr>
          <w:p w14:paraId="0697D6C0"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6.3</w:t>
            </w:r>
          </w:p>
        </w:tc>
      </w:tr>
      <w:tr w:rsidR="000111F1" w:rsidRPr="00DA6E7E" w14:paraId="582A6AEE" w14:textId="77777777" w:rsidTr="00A47E28">
        <w:trPr>
          <w:trHeight w:val="46"/>
        </w:trPr>
        <w:tc>
          <w:tcPr>
            <w:cnfStyle w:val="001000000000" w:firstRow="0" w:lastRow="0" w:firstColumn="1" w:lastColumn="0" w:oddVBand="0" w:evenVBand="0" w:oddHBand="0" w:evenHBand="0" w:firstRowFirstColumn="0" w:firstRowLastColumn="0" w:lastRowFirstColumn="0" w:lastRowLastColumn="0"/>
            <w:tcW w:w="1530" w:type="dxa"/>
            <w:vMerge/>
          </w:tcPr>
          <w:p w14:paraId="0ED91A32" w14:textId="77777777" w:rsidR="000111F1" w:rsidRPr="006F6302" w:rsidRDefault="000111F1" w:rsidP="00E44EC5">
            <w:pPr>
              <w:rPr>
                <w:rFonts w:asciiTheme="minorBidi" w:hAnsiTheme="minorBidi"/>
                <w:sz w:val="20"/>
                <w:szCs w:val="20"/>
              </w:rPr>
            </w:pPr>
          </w:p>
        </w:tc>
        <w:tc>
          <w:tcPr>
            <w:tcW w:w="720" w:type="dxa"/>
            <w:vMerge/>
          </w:tcPr>
          <w:p w14:paraId="39CEBB78"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4547" w:type="dxa"/>
          </w:tcPr>
          <w:p w14:paraId="4AFAB320"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Water pollution</w:t>
            </w:r>
          </w:p>
        </w:tc>
        <w:tc>
          <w:tcPr>
            <w:tcW w:w="884" w:type="dxa"/>
          </w:tcPr>
          <w:p w14:paraId="0EB6A5E0"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5</w:t>
            </w:r>
          </w:p>
        </w:tc>
        <w:tc>
          <w:tcPr>
            <w:tcW w:w="913" w:type="dxa"/>
          </w:tcPr>
          <w:p w14:paraId="10062E49"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5.65</w:t>
            </w:r>
          </w:p>
        </w:tc>
      </w:tr>
      <w:tr w:rsidR="000111F1" w:rsidRPr="00DA6E7E" w14:paraId="522DF542" w14:textId="77777777" w:rsidTr="00A47E28">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1530" w:type="dxa"/>
            <w:vMerge w:val="restart"/>
          </w:tcPr>
          <w:p w14:paraId="6E550014" w14:textId="77777777" w:rsidR="000111F1" w:rsidRPr="006F6302" w:rsidRDefault="000111F1" w:rsidP="00E44EC5">
            <w:pPr>
              <w:rPr>
                <w:rFonts w:asciiTheme="minorBidi" w:hAnsiTheme="minorBidi"/>
                <w:sz w:val="20"/>
                <w:szCs w:val="20"/>
              </w:rPr>
            </w:pPr>
            <w:r w:rsidRPr="006F6302">
              <w:rPr>
                <w:rFonts w:asciiTheme="minorBidi" w:hAnsiTheme="minorBidi"/>
                <w:sz w:val="20"/>
                <w:szCs w:val="20"/>
              </w:rPr>
              <w:t>Risk</w:t>
            </w:r>
          </w:p>
        </w:tc>
        <w:tc>
          <w:tcPr>
            <w:tcW w:w="720" w:type="dxa"/>
            <w:vMerge w:val="restart"/>
          </w:tcPr>
          <w:p w14:paraId="4DF0F461"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1/32</w:t>
            </w:r>
          </w:p>
        </w:tc>
        <w:tc>
          <w:tcPr>
            <w:tcW w:w="4547" w:type="dxa"/>
          </w:tcPr>
          <w:p w14:paraId="2FDC037B"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Insurance</w:t>
            </w:r>
          </w:p>
        </w:tc>
        <w:tc>
          <w:tcPr>
            <w:tcW w:w="884" w:type="dxa"/>
          </w:tcPr>
          <w:p w14:paraId="267E6226"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w:t>
            </w:r>
          </w:p>
        </w:tc>
        <w:tc>
          <w:tcPr>
            <w:tcW w:w="913" w:type="dxa"/>
          </w:tcPr>
          <w:p w14:paraId="598804D3"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3.13</w:t>
            </w:r>
          </w:p>
        </w:tc>
      </w:tr>
      <w:tr w:rsidR="000111F1" w:rsidRPr="00DA6E7E" w14:paraId="086752A0" w14:textId="77777777" w:rsidTr="00A47E28">
        <w:trPr>
          <w:trHeight w:val="107"/>
        </w:trPr>
        <w:tc>
          <w:tcPr>
            <w:cnfStyle w:val="001000000000" w:firstRow="0" w:lastRow="0" w:firstColumn="1" w:lastColumn="0" w:oddVBand="0" w:evenVBand="0" w:oddHBand="0" w:evenHBand="0" w:firstRowFirstColumn="0" w:firstRowLastColumn="0" w:lastRowFirstColumn="0" w:lastRowLastColumn="0"/>
            <w:tcW w:w="1530" w:type="dxa"/>
            <w:vMerge/>
          </w:tcPr>
          <w:p w14:paraId="4826C050" w14:textId="77777777" w:rsidR="000111F1" w:rsidRPr="00DA6E7E" w:rsidRDefault="000111F1" w:rsidP="00E44EC5">
            <w:pPr>
              <w:rPr>
                <w:rFonts w:asciiTheme="minorBidi" w:hAnsiTheme="minorBidi"/>
                <w:sz w:val="20"/>
                <w:szCs w:val="20"/>
              </w:rPr>
            </w:pPr>
          </w:p>
        </w:tc>
        <w:tc>
          <w:tcPr>
            <w:tcW w:w="720" w:type="dxa"/>
            <w:vMerge/>
          </w:tcPr>
          <w:p w14:paraId="11ACA704"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4547" w:type="dxa"/>
          </w:tcPr>
          <w:p w14:paraId="278FF1C9" w14:textId="77777777" w:rsidR="000111F1" w:rsidRPr="00DA6E7E" w:rsidRDefault="000111F1" w:rsidP="00E44EC5">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Population at risk</w:t>
            </w:r>
          </w:p>
        </w:tc>
        <w:tc>
          <w:tcPr>
            <w:tcW w:w="884" w:type="dxa"/>
          </w:tcPr>
          <w:p w14:paraId="583B81BD"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4</w:t>
            </w:r>
          </w:p>
        </w:tc>
        <w:tc>
          <w:tcPr>
            <w:tcW w:w="913" w:type="dxa"/>
          </w:tcPr>
          <w:p w14:paraId="7DED01B4" w14:textId="77777777" w:rsidR="000111F1" w:rsidRPr="00DA6E7E" w:rsidRDefault="000111F1" w:rsidP="00E44EC5">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2.5</w:t>
            </w:r>
          </w:p>
        </w:tc>
      </w:tr>
      <w:tr w:rsidR="000111F1" w:rsidRPr="00DA6E7E" w14:paraId="1B9DC504" w14:textId="77777777" w:rsidTr="00A47E28">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1530" w:type="dxa"/>
            <w:vMerge/>
          </w:tcPr>
          <w:p w14:paraId="7ED97DE4" w14:textId="77777777" w:rsidR="000111F1" w:rsidRPr="00DA6E7E" w:rsidRDefault="000111F1" w:rsidP="00E44EC5">
            <w:pPr>
              <w:rPr>
                <w:rFonts w:asciiTheme="minorBidi" w:hAnsiTheme="minorBidi"/>
                <w:sz w:val="20"/>
                <w:szCs w:val="20"/>
              </w:rPr>
            </w:pPr>
          </w:p>
        </w:tc>
        <w:tc>
          <w:tcPr>
            <w:tcW w:w="720" w:type="dxa"/>
            <w:vMerge/>
          </w:tcPr>
          <w:p w14:paraId="78BF95C0"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tc>
        <w:tc>
          <w:tcPr>
            <w:tcW w:w="4547" w:type="dxa"/>
          </w:tcPr>
          <w:p w14:paraId="68E0E5C0" w14:textId="77777777" w:rsidR="000111F1" w:rsidRPr="00DA6E7E" w:rsidRDefault="000111F1" w:rsidP="00E44EC5">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Previous disaster effects (e.g. number of people affected)</w:t>
            </w:r>
          </w:p>
        </w:tc>
        <w:tc>
          <w:tcPr>
            <w:tcW w:w="884" w:type="dxa"/>
          </w:tcPr>
          <w:p w14:paraId="16DAF276"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6</w:t>
            </w:r>
          </w:p>
        </w:tc>
        <w:tc>
          <w:tcPr>
            <w:tcW w:w="913" w:type="dxa"/>
          </w:tcPr>
          <w:p w14:paraId="68944812" w14:textId="77777777" w:rsidR="000111F1" w:rsidRPr="00DA6E7E" w:rsidRDefault="000111F1" w:rsidP="00E44EC5">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DA6E7E">
              <w:rPr>
                <w:rFonts w:asciiTheme="minorBidi" w:hAnsiTheme="minorBidi"/>
                <w:sz w:val="20"/>
                <w:szCs w:val="20"/>
              </w:rPr>
              <w:t>18.8</w:t>
            </w:r>
          </w:p>
        </w:tc>
      </w:tr>
    </w:tbl>
    <w:p w14:paraId="5FB510D5" w14:textId="0ECDEEEB" w:rsidR="000111F1" w:rsidRDefault="000111F1" w:rsidP="008677A5">
      <w:pPr>
        <w:spacing w:before="240" w:line="360" w:lineRule="auto"/>
        <w:rPr>
          <w:rFonts w:ascii="Arial" w:hAnsi="Arial" w:cs="Arial"/>
        </w:rPr>
      </w:pPr>
      <w:r>
        <w:rPr>
          <w:rFonts w:ascii="Arial" w:hAnsi="Arial" w:cs="Arial"/>
        </w:rPr>
        <w:t>From (Table 2-3) it is noted that vulnerability demographic, e</w:t>
      </w:r>
      <w:r w:rsidRPr="000111F1">
        <w:rPr>
          <w:rFonts w:ascii="Arial" w:hAnsi="Arial" w:cs="Arial"/>
        </w:rPr>
        <w:t>conomic</w:t>
      </w:r>
      <w:r>
        <w:rPr>
          <w:rFonts w:ascii="Arial" w:hAnsi="Arial" w:cs="Arial"/>
        </w:rPr>
        <w:t xml:space="preserve"> and land</w:t>
      </w:r>
      <w:r w:rsidRPr="000111F1">
        <w:rPr>
          <w:rFonts w:ascii="Arial" w:hAnsi="Arial" w:cs="Arial"/>
        </w:rPr>
        <w:t xml:space="preserve"> </w:t>
      </w:r>
      <w:r>
        <w:rPr>
          <w:rFonts w:ascii="Arial" w:hAnsi="Arial" w:cs="Arial"/>
        </w:rPr>
        <w:t xml:space="preserve">characters have the highest </w:t>
      </w:r>
      <w:r w:rsidRPr="000111F1">
        <w:rPr>
          <w:rFonts w:ascii="Arial" w:hAnsi="Arial" w:cs="Arial"/>
        </w:rPr>
        <w:t xml:space="preserve">percentage </w:t>
      </w:r>
      <w:r w:rsidR="00A24DA3">
        <w:rPr>
          <w:rFonts w:ascii="Arial" w:hAnsi="Arial" w:cs="Arial"/>
        </w:rPr>
        <w:t xml:space="preserve">covered in </w:t>
      </w:r>
      <w:r w:rsidR="008677A5">
        <w:rPr>
          <w:rFonts w:ascii="Arial" w:hAnsi="Arial" w:cs="Arial"/>
        </w:rPr>
        <w:t xml:space="preserve">the reviewed </w:t>
      </w:r>
      <w:r>
        <w:rPr>
          <w:rFonts w:ascii="Arial" w:hAnsi="Arial" w:cs="Arial"/>
        </w:rPr>
        <w:t>publication</w:t>
      </w:r>
      <w:r w:rsidR="00591CCF">
        <w:rPr>
          <w:rFonts w:ascii="Arial" w:hAnsi="Arial" w:cs="Arial"/>
        </w:rPr>
        <w:t>s (Modica et al</w:t>
      </w:r>
      <w:r w:rsidR="008677A5">
        <w:rPr>
          <w:rFonts w:ascii="Arial" w:hAnsi="Arial" w:cs="Arial"/>
        </w:rPr>
        <w:t>, 2018)</w:t>
      </w:r>
      <w:r>
        <w:rPr>
          <w:rFonts w:ascii="Arial" w:hAnsi="Arial" w:cs="Arial"/>
        </w:rPr>
        <w:t>.</w:t>
      </w:r>
      <w:r w:rsidR="006D3671">
        <w:rPr>
          <w:rFonts w:ascii="Arial" w:hAnsi="Arial" w:cs="Arial"/>
        </w:rPr>
        <w:t xml:space="preserve"> Thus, this study will shed the light on the </w:t>
      </w:r>
      <w:r w:rsidR="006D3671" w:rsidRPr="00674E26">
        <w:rPr>
          <w:rFonts w:ascii="Arial" w:hAnsi="Arial" w:cs="Arial"/>
        </w:rPr>
        <w:t>limited access to land an</w:t>
      </w:r>
      <w:r w:rsidR="006D3671">
        <w:rPr>
          <w:rFonts w:ascii="Arial" w:hAnsi="Arial" w:cs="Arial"/>
        </w:rPr>
        <w:t xml:space="preserve">d property rights for the urban poor, and </w:t>
      </w:r>
      <w:r w:rsidR="00101F04">
        <w:rPr>
          <w:rFonts w:ascii="Arial" w:hAnsi="Arial" w:cs="Arial"/>
        </w:rPr>
        <w:t>its</w:t>
      </w:r>
      <w:r w:rsidR="006D3671">
        <w:rPr>
          <w:rFonts w:ascii="Arial" w:hAnsi="Arial" w:cs="Arial"/>
        </w:rPr>
        <w:t xml:space="preserve"> potential of increasing</w:t>
      </w:r>
      <w:r w:rsidR="006D3671" w:rsidRPr="00674E26">
        <w:rPr>
          <w:rFonts w:ascii="Arial" w:hAnsi="Arial" w:cs="Arial"/>
        </w:rPr>
        <w:t xml:space="preserve"> the level of vulnerability </w:t>
      </w:r>
      <w:r w:rsidR="006D3671">
        <w:rPr>
          <w:rFonts w:ascii="Arial" w:hAnsi="Arial" w:cs="Arial"/>
        </w:rPr>
        <w:t xml:space="preserve">and exposure </w:t>
      </w:r>
      <w:r w:rsidR="006D3671" w:rsidRPr="00674E26">
        <w:rPr>
          <w:rFonts w:ascii="Arial" w:hAnsi="Arial" w:cs="Arial"/>
        </w:rPr>
        <w:t xml:space="preserve">to natural hazards, causing the </w:t>
      </w:r>
      <w:r w:rsidR="006D3671">
        <w:rPr>
          <w:rFonts w:ascii="Arial" w:hAnsi="Arial" w:cs="Arial"/>
        </w:rPr>
        <w:t xml:space="preserve">rise in </w:t>
      </w:r>
      <w:r w:rsidR="006D3671" w:rsidRPr="00674E26">
        <w:rPr>
          <w:rFonts w:ascii="Arial" w:hAnsi="Arial" w:cs="Arial"/>
        </w:rPr>
        <w:t>loss</w:t>
      </w:r>
      <w:r w:rsidR="006D3671">
        <w:rPr>
          <w:rFonts w:ascii="Arial" w:hAnsi="Arial" w:cs="Arial"/>
        </w:rPr>
        <w:t>es</w:t>
      </w:r>
      <w:r w:rsidR="006D3671" w:rsidRPr="00674E26">
        <w:rPr>
          <w:rFonts w:ascii="Arial" w:hAnsi="Arial" w:cs="Arial"/>
        </w:rPr>
        <w:t xml:space="preserve"> and </w:t>
      </w:r>
      <w:r w:rsidR="006D3671">
        <w:rPr>
          <w:rFonts w:ascii="Arial" w:hAnsi="Arial" w:cs="Arial"/>
        </w:rPr>
        <w:t xml:space="preserve">of </w:t>
      </w:r>
      <w:r w:rsidR="006D3671" w:rsidRPr="00674E26">
        <w:rPr>
          <w:rFonts w:ascii="Arial" w:hAnsi="Arial" w:cs="Arial"/>
        </w:rPr>
        <w:t xml:space="preserve">human </w:t>
      </w:r>
      <w:r w:rsidR="006D3671">
        <w:rPr>
          <w:rFonts w:ascii="Arial" w:hAnsi="Arial" w:cs="Arial"/>
        </w:rPr>
        <w:t xml:space="preserve">lives and </w:t>
      </w:r>
      <w:r w:rsidR="006D3671" w:rsidRPr="00674E26">
        <w:rPr>
          <w:rFonts w:ascii="Arial" w:hAnsi="Arial" w:cs="Arial"/>
        </w:rPr>
        <w:t>economic assets (</w:t>
      </w:r>
      <w:r w:rsidR="00036837">
        <w:rPr>
          <w:rFonts w:ascii="Arial" w:hAnsi="Arial" w:cs="Arial"/>
        </w:rPr>
        <w:t>UNDRR</w:t>
      </w:r>
      <w:r w:rsidR="006D3671" w:rsidRPr="00674E26">
        <w:rPr>
          <w:rFonts w:ascii="Arial" w:hAnsi="Arial" w:cs="Arial"/>
        </w:rPr>
        <w:t xml:space="preserve">, 2016). </w:t>
      </w:r>
      <w:r w:rsidR="006D3671">
        <w:rPr>
          <w:rFonts w:ascii="Arial" w:hAnsi="Arial" w:cs="Arial"/>
        </w:rPr>
        <w:t xml:space="preserve">The recent 2017 </w:t>
      </w:r>
      <w:r w:rsidR="00036837">
        <w:rPr>
          <w:rFonts w:ascii="Arial" w:hAnsi="Arial" w:cs="Arial"/>
        </w:rPr>
        <w:t>UNDRR</w:t>
      </w:r>
      <w:r w:rsidR="006D3671">
        <w:rPr>
          <w:rFonts w:ascii="Arial" w:hAnsi="Arial" w:cs="Arial"/>
        </w:rPr>
        <w:t xml:space="preserve"> guide on DRR terminologies defines risk in the context of financial losses as ‘r</w:t>
      </w:r>
      <w:r w:rsidR="006D3671" w:rsidRPr="006826F8">
        <w:rPr>
          <w:rFonts w:ascii="Arial" w:hAnsi="Arial" w:cs="Arial"/>
        </w:rPr>
        <w:t>isk transfer</w:t>
      </w:r>
      <w:r w:rsidR="006D3671">
        <w:rPr>
          <w:rFonts w:ascii="Arial" w:hAnsi="Arial" w:cs="Arial"/>
        </w:rPr>
        <w:t xml:space="preserve"> in t</w:t>
      </w:r>
      <w:r w:rsidR="006D3671" w:rsidRPr="006826F8">
        <w:rPr>
          <w:rFonts w:ascii="Arial" w:hAnsi="Arial" w:cs="Arial"/>
        </w:rPr>
        <w:t>he process of formally or informally shifting the financial consequences of particular risks from one party to another, whereby a house</w:t>
      </w:r>
      <w:r w:rsidR="003C5EFD">
        <w:rPr>
          <w:rFonts w:ascii="Arial" w:hAnsi="Arial" w:cs="Arial"/>
        </w:rPr>
        <w:t>hold, community, enterprise or s</w:t>
      </w:r>
      <w:r w:rsidR="006D3671" w:rsidRPr="006826F8">
        <w:rPr>
          <w:rFonts w:ascii="Arial" w:hAnsi="Arial" w:cs="Arial"/>
        </w:rPr>
        <w:t>tate authority will obtain resources from the other party after a disaster occurs, in exchange for ongoing or compensatory social or financial benefits provided to that other party</w:t>
      </w:r>
      <w:r w:rsidR="006D3671">
        <w:rPr>
          <w:rFonts w:ascii="Arial" w:hAnsi="Arial" w:cs="Arial"/>
        </w:rPr>
        <w:t>’ (</w:t>
      </w:r>
      <w:r w:rsidR="00036837">
        <w:rPr>
          <w:rFonts w:ascii="Arial" w:hAnsi="Arial" w:cs="Arial"/>
        </w:rPr>
        <w:t>UNDRR</w:t>
      </w:r>
      <w:r w:rsidR="006D3671">
        <w:rPr>
          <w:rFonts w:ascii="Arial" w:hAnsi="Arial" w:cs="Arial"/>
        </w:rPr>
        <w:t>, 2017)</w:t>
      </w:r>
      <w:r w:rsidR="006D3671" w:rsidRPr="006826F8">
        <w:rPr>
          <w:rFonts w:ascii="Arial" w:hAnsi="Arial" w:cs="Arial"/>
        </w:rPr>
        <w:t>.</w:t>
      </w:r>
      <w:r w:rsidR="006D3671">
        <w:rPr>
          <w:rFonts w:ascii="Arial" w:hAnsi="Arial" w:cs="Arial"/>
        </w:rPr>
        <w:t xml:space="preserve"> This definition is useful for quantifying losses post</w:t>
      </w:r>
      <w:r w:rsidR="00766CC6">
        <w:rPr>
          <w:rFonts w:ascii="Arial" w:hAnsi="Arial" w:cs="Arial"/>
        </w:rPr>
        <w:t>-</w:t>
      </w:r>
      <w:r w:rsidR="006D3671">
        <w:rPr>
          <w:rFonts w:ascii="Arial" w:hAnsi="Arial" w:cs="Arial"/>
        </w:rPr>
        <w:t xml:space="preserve">disaster, but ignores the principles of risk mitigation and prevention, especially in the context of fragile cities where the risk of violent conflict can be forecasted, in parallel to early warning systems for disasters risk, and help best manage institutional capacities and </w:t>
      </w:r>
      <w:r w:rsidR="006D3671">
        <w:rPr>
          <w:rFonts w:ascii="Arial" w:hAnsi="Arial" w:cs="Arial"/>
        </w:rPr>
        <w:lastRenderedPageBreak/>
        <w:t xml:space="preserve">investments for emergency response and long-term recovery. Thus, this study considered the definition outlined by </w:t>
      </w:r>
      <w:r w:rsidR="006D3671" w:rsidRPr="006826F8">
        <w:rPr>
          <w:rFonts w:ascii="Arial" w:hAnsi="Arial" w:cs="Arial"/>
        </w:rPr>
        <w:t xml:space="preserve">International Risk Governance Council </w:t>
      </w:r>
      <w:r w:rsidR="00897547">
        <w:rPr>
          <w:rFonts w:ascii="Arial" w:hAnsi="Arial" w:cs="Arial"/>
        </w:rPr>
        <w:t xml:space="preserve">which </w:t>
      </w:r>
      <w:r w:rsidR="006D3671" w:rsidRPr="006826F8">
        <w:rPr>
          <w:rFonts w:ascii="Arial" w:hAnsi="Arial" w:cs="Arial"/>
        </w:rPr>
        <w:t>defines risk as an uncertain consequence of an event or activity</w:t>
      </w:r>
      <w:r w:rsidR="00897547">
        <w:rPr>
          <w:rFonts w:ascii="Arial" w:hAnsi="Arial" w:cs="Arial"/>
        </w:rPr>
        <w:t>,</w:t>
      </w:r>
      <w:r w:rsidR="006D3671" w:rsidRPr="006826F8">
        <w:rPr>
          <w:rFonts w:ascii="Arial" w:hAnsi="Arial" w:cs="Arial"/>
        </w:rPr>
        <w:t xml:space="preserve"> in relation to something endowed with human value (IRGC, 2017)</w:t>
      </w:r>
      <w:r w:rsidR="00897547">
        <w:rPr>
          <w:rFonts w:ascii="Arial" w:hAnsi="Arial" w:cs="Arial"/>
        </w:rPr>
        <w:t>. S</w:t>
      </w:r>
      <w:r w:rsidR="006D3671">
        <w:rPr>
          <w:rFonts w:ascii="Arial" w:hAnsi="Arial" w:cs="Arial"/>
        </w:rPr>
        <w:t>upported with Crichton (</w:t>
      </w:r>
      <w:r w:rsidR="006D3671" w:rsidRPr="0071243D">
        <w:rPr>
          <w:rFonts w:ascii="Arial" w:hAnsi="Arial" w:cs="Arial"/>
        </w:rPr>
        <w:t>1999</w:t>
      </w:r>
      <w:r w:rsidR="006D3671">
        <w:rPr>
          <w:rFonts w:ascii="Arial" w:hAnsi="Arial" w:cs="Arial"/>
        </w:rPr>
        <w:t>) perception of risk as</w:t>
      </w:r>
      <w:r w:rsidR="006D3671" w:rsidRPr="0071243D">
        <w:rPr>
          <w:rFonts w:ascii="Arial" w:hAnsi="Arial" w:cs="Arial"/>
        </w:rPr>
        <w:t xml:space="preserve"> </w:t>
      </w:r>
      <w:r w:rsidR="006D3671">
        <w:rPr>
          <w:rFonts w:ascii="Arial" w:hAnsi="Arial" w:cs="Arial"/>
        </w:rPr>
        <w:t>‘</w:t>
      </w:r>
      <w:r w:rsidR="006D3671" w:rsidRPr="0071243D">
        <w:rPr>
          <w:rFonts w:ascii="Arial" w:hAnsi="Arial" w:cs="Arial"/>
        </w:rPr>
        <w:t xml:space="preserve">the probability of a loss, and depends on three </w:t>
      </w:r>
      <w:r w:rsidR="00B21C40" w:rsidRPr="0071243D">
        <w:rPr>
          <w:rFonts w:ascii="Arial" w:hAnsi="Arial" w:cs="Arial"/>
        </w:rPr>
        <w:t>elements</w:t>
      </w:r>
      <w:r w:rsidR="00B21C40" w:rsidRPr="00B21C40">
        <w:t>,</w:t>
      </w:r>
      <w:r w:rsidR="00B21C40" w:rsidRPr="00B21C40">
        <w:rPr>
          <w:rFonts w:ascii="Arial" w:hAnsi="Arial" w:cs="Arial"/>
        </w:rPr>
        <w:t xml:space="preserve"> hazard, vulnerability, and</w:t>
      </w:r>
      <w:r w:rsidR="00B21C40">
        <w:rPr>
          <w:rFonts w:ascii="Arial" w:hAnsi="Arial" w:cs="Arial"/>
        </w:rPr>
        <w:t xml:space="preserve"> </w:t>
      </w:r>
      <w:r w:rsidR="00897547">
        <w:rPr>
          <w:rFonts w:ascii="Arial" w:hAnsi="Arial" w:cs="Arial"/>
        </w:rPr>
        <w:t>exposure,</w:t>
      </w:r>
      <w:r w:rsidR="00B21C40" w:rsidRPr="00B21C40">
        <w:rPr>
          <w:rFonts w:ascii="Arial" w:hAnsi="Arial" w:cs="Arial"/>
        </w:rPr>
        <w:t xml:space="preserve"> </w:t>
      </w:r>
      <w:r w:rsidR="00B921BA" w:rsidRPr="00B21C40">
        <w:rPr>
          <w:rFonts w:ascii="Arial" w:hAnsi="Arial" w:cs="Arial"/>
        </w:rPr>
        <w:t>if</w:t>
      </w:r>
      <w:r w:rsidR="00B21C40" w:rsidRPr="00B21C40">
        <w:rPr>
          <w:rFonts w:ascii="Arial" w:hAnsi="Arial" w:cs="Arial"/>
        </w:rPr>
        <w:t xml:space="preserve"> any </w:t>
      </w:r>
      <w:r w:rsidR="00B21C40">
        <w:rPr>
          <w:rFonts w:ascii="Arial" w:hAnsi="Arial" w:cs="Arial"/>
        </w:rPr>
        <w:t xml:space="preserve">of these three elements in risk </w:t>
      </w:r>
      <w:r w:rsidR="00B21C40" w:rsidRPr="00B21C40">
        <w:rPr>
          <w:rFonts w:ascii="Arial" w:hAnsi="Arial" w:cs="Arial"/>
        </w:rPr>
        <w:t>increases or decreases, then the risk increases or</w:t>
      </w:r>
      <w:r w:rsidR="00B21C40">
        <w:rPr>
          <w:rFonts w:ascii="Arial" w:hAnsi="Arial" w:cs="Arial"/>
        </w:rPr>
        <w:t xml:space="preserve"> decreases respectively</w:t>
      </w:r>
      <w:r w:rsidR="00F827E2">
        <w:rPr>
          <w:rFonts w:ascii="Arial" w:hAnsi="Arial" w:cs="Arial"/>
        </w:rPr>
        <w:t>’</w:t>
      </w:r>
      <w:r w:rsidR="00B21C40" w:rsidRPr="00B21C40">
        <w:rPr>
          <w:rFonts w:ascii="Arial" w:hAnsi="Arial" w:cs="Arial"/>
        </w:rPr>
        <w:t xml:space="preserve"> (Crichton, 1999)</w:t>
      </w:r>
      <w:r w:rsidR="006955B1">
        <w:rPr>
          <w:rFonts w:ascii="Arial" w:hAnsi="Arial" w:cs="Arial"/>
        </w:rPr>
        <w:t xml:space="preserve"> (Cited in Brooks</w:t>
      </w:r>
      <w:r w:rsidR="006D3671">
        <w:rPr>
          <w:rFonts w:ascii="Arial" w:hAnsi="Arial" w:cs="Arial"/>
        </w:rPr>
        <w:t>,</w:t>
      </w:r>
      <w:r w:rsidR="006955B1">
        <w:rPr>
          <w:rFonts w:ascii="Arial" w:hAnsi="Arial" w:cs="Arial"/>
        </w:rPr>
        <w:t xml:space="preserve"> </w:t>
      </w:r>
      <w:r w:rsidR="006D3671" w:rsidRPr="0071243D">
        <w:rPr>
          <w:rFonts w:ascii="Arial" w:hAnsi="Arial" w:cs="Arial"/>
        </w:rPr>
        <w:t xml:space="preserve">2003). </w:t>
      </w:r>
    </w:p>
    <w:p w14:paraId="5B8572F9" w14:textId="3B02E16C" w:rsidR="006955B1" w:rsidRDefault="00AC220F" w:rsidP="000136D3">
      <w:pPr>
        <w:spacing w:before="240" w:line="360" w:lineRule="auto"/>
        <w:rPr>
          <w:rFonts w:ascii="Arial" w:hAnsi="Arial" w:cs="Arial"/>
        </w:rPr>
      </w:pPr>
      <w:r w:rsidRPr="00674E26">
        <w:rPr>
          <w:rFonts w:ascii="Arial" w:hAnsi="Arial" w:cs="Arial"/>
        </w:rPr>
        <w:t xml:space="preserve">Shaped by the type of hazards and degree of exposure, </w:t>
      </w:r>
      <w:r w:rsidR="00F16628" w:rsidRPr="00674E26">
        <w:rPr>
          <w:rFonts w:ascii="Arial" w:hAnsi="Arial" w:cs="Arial"/>
        </w:rPr>
        <w:t xml:space="preserve">it is useful to consider </w:t>
      </w:r>
      <w:r w:rsidR="00F16628">
        <w:rPr>
          <w:rFonts w:ascii="Arial" w:hAnsi="Arial" w:cs="Arial"/>
        </w:rPr>
        <w:t xml:space="preserve">here </w:t>
      </w:r>
      <w:r w:rsidR="00F16628" w:rsidRPr="00674E26">
        <w:rPr>
          <w:rFonts w:ascii="Arial" w:hAnsi="Arial" w:cs="Arial"/>
        </w:rPr>
        <w:t>the</w:t>
      </w:r>
      <w:r w:rsidR="00F16628">
        <w:rPr>
          <w:rFonts w:ascii="Arial" w:hAnsi="Arial" w:cs="Arial"/>
        </w:rPr>
        <w:t xml:space="preserve"> combination between social and biophysical</w:t>
      </w:r>
      <w:r w:rsidR="00F16628" w:rsidRPr="00674E26">
        <w:rPr>
          <w:rFonts w:ascii="Arial" w:hAnsi="Arial" w:cs="Arial"/>
        </w:rPr>
        <w:t xml:space="preserve"> </w:t>
      </w:r>
      <w:r w:rsidR="00F16628">
        <w:rPr>
          <w:rFonts w:ascii="Arial" w:hAnsi="Arial" w:cs="Arial"/>
        </w:rPr>
        <w:t xml:space="preserve">vulnerabilities in assessing resilience, by assessing the </w:t>
      </w:r>
      <w:r w:rsidR="00F16628" w:rsidRPr="00674E26">
        <w:rPr>
          <w:rFonts w:ascii="Arial" w:hAnsi="Arial" w:cs="Arial"/>
        </w:rPr>
        <w:t xml:space="preserve">social structure and demographic profile of </w:t>
      </w:r>
      <w:r w:rsidR="00F16628">
        <w:rPr>
          <w:rFonts w:ascii="Arial" w:hAnsi="Arial" w:cs="Arial"/>
        </w:rPr>
        <w:t>IDPs and Refugees</w:t>
      </w:r>
      <w:r w:rsidR="00076849">
        <w:rPr>
          <w:rFonts w:ascii="Arial" w:hAnsi="Arial" w:cs="Arial"/>
        </w:rPr>
        <w:t xml:space="preserve"> inhabitanting i</w:t>
      </w:r>
      <w:r w:rsidR="00F16628" w:rsidRPr="00674E26">
        <w:rPr>
          <w:rFonts w:ascii="Arial" w:hAnsi="Arial" w:cs="Arial"/>
        </w:rPr>
        <w:t>nformal settlements</w:t>
      </w:r>
      <w:r w:rsidR="00F16628">
        <w:rPr>
          <w:rFonts w:ascii="Arial" w:hAnsi="Arial" w:cs="Arial"/>
        </w:rPr>
        <w:t xml:space="preserve">, to help understanding the </w:t>
      </w:r>
      <w:r w:rsidR="00F16628" w:rsidRPr="00C00600">
        <w:rPr>
          <w:rFonts w:ascii="Arial" w:hAnsi="Arial" w:cs="Arial"/>
        </w:rPr>
        <w:t xml:space="preserve">relationship between vulnerability and resilience </w:t>
      </w:r>
      <w:r w:rsidR="00F16628">
        <w:rPr>
          <w:rFonts w:ascii="Arial" w:hAnsi="Arial" w:cs="Arial"/>
        </w:rPr>
        <w:t xml:space="preserve">in fragile and conflict settings </w:t>
      </w:r>
      <w:r w:rsidR="008677A5">
        <w:rPr>
          <w:rFonts w:ascii="Arial" w:hAnsi="Arial" w:cs="Arial"/>
        </w:rPr>
        <w:t>(Beatley</w:t>
      </w:r>
      <w:r w:rsidR="006955B1">
        <w:rPr>
          <w:rFonts w:ascii="Arial" w:hAnsi="Arial" w:cs="Arial"/>
        </w:rPr>
        <w:t>,</w:t>
      </w:r>
      <w:r w:rsidR="008677A5">
        <w:rPr>
          <w:rFonts w:ascii="Arial" w:hAnsi="Arial" w:cs="Arial"/>
        </w:rPr>
        <w:t xml:space="preserve"> 2014).</w:t>
      </w:r>
      <w:r w:rsidR="006D3671" w:rsidRPr="006D3671">
        <w:rPr>
          <w:rFonts w:ascii="Arial" w:hAnsi="Arial" w:cs="Arial"/>
        </w:rPr>
        <w:t xml:space="preserve"> </w:t>
      </w:r>
      <w:r w:rsidR="006D3671" w:rsidRPr="00674E26">
        <w:rPr>
          <w:rFonts w:ascii="Arial" w:hAnsi="Arial" w:cs="Arial"/>
        </w:rPr>
        <w:t>‘The lack of secure property rights severely hinders the displaced people’s ability to use land and real estate as collateral to access finance’ for long term recovery and livelihood</w:t>
      </w:r>
      <w:r w:rsidR="006D3671">
        <w:rPr>
          <w:rFonts w:ascii="Arial" w:hAnsi="Arial" w:cs="Arial"/>
        </w:rPr>
        <w:t>s development (Madbouly, 2009).</w:t>
      </w:r>
      <w:r w:rsidR="006D3671" w:rsidRPr="006D3671">
        <w:rPr>
          <w:rFonts w:ascii="Arial" w:hAnsi="Arial" w:cs="Arial"/>
        </w:rPr>
        <w:t xml:space="preserve"> </w:t>
      </w:r>
      <w:r w:rsidR="006D3671">
        <w:rPr>
          <w:rFonts w:ascii="Arial" w:hAnsi="Arial" w:cs="Arial"/>
        </w:rPr>
        <w:t>L</w:t>
      </w:r>
      <w:r w:rsidR="006D3671" w:rsidRPr="00674E26">
        <w:rPr>
          <w:rFonts w:ascii="Arial" w:hAnsi="Arial" w:cs="Arial"/>
        </w:rPr>
        <w:t>and tenure</w:t>
      </w:r>
      <w:r w:rsidR="006D3671">
        <w:rPr>
          <w:rFonts w:ascii="Arial" w:hAnsi="Arial" w:cs="Arial"/>
        </w:rPr>
        <w:t xml:space="preserve"> </w:t>
      </w:r>
      <w:r w:rsidRPr="00674E26">
        <w:rPr>
          <w:rFonts w:ascii="Arial" w:hAnsi="Arial" w:cs="Arial"/>
        </w:rPr>
        <w:t>plays a vital role in build</w:t>
      </w:r>
      <w:r w:rsidR="00DD0406">
        <w:rPr>
          <w:rFonts w:ascii="Arial" w:hAnsi="Arial" w:cs="Arial"/>
        </w:rPr>
        <w:t>ing resilience and understanding</w:t>
      </w:r>
      <w:r w:rsidRPr="00674E26">
        <w:rPr>
          <w:rFonts w:ascii="Arial" w:hAnsi="Arial" w:cs="Arial"/>
        </w:rPr>
        <w:t xml:space="preserve"> </w:t>
      </w:r>
      <w:r w:rsidR="006D3671">
        <w:rPr>
          <w:rFonts w:ascii="Arial" w:hAnsi="Arial" w:cs="Arial"/>
        </w:rPr>
        <w:t>risk</w:t>
      </w:r>
      <w:r w:rsidRPr="00674E26">
        <w:rPr>
          <w:rFonts w:ascii="Arial" w:hAnsi="Arial" w:cs="Arial"/>
        </w:rPr>
        <w:t xml:space="preserve"> in the local context of the MENA region. As indicted by Adoko and Levine (2004) ‘displacement </w:t>
      </w:r>
      <w:r w:rsidR="00101F04" w:rsidRPr="00674E26">
        <w:rPr>
          <w:rFonts w:ascii="Arial" w:hAnsi="Arial" w:cs="Arial"/>
        </w:rPr>
        <w:t>continues</w:t>
      </w:r>
      <w:r w:rsidRPr="00674E26">
        <w:rPr>
          <w:rFonts w:ascii="Arial" w:hAnsi="Arial" w:cs="Arial"/>
        </w:rPr>
        <w:t xml:space="preserve"> beyond a short-term period, it is necessary to create measures to protect the people’s rights to their land so that they have a level of security while waiting for restitution in the internally displaced people (IDPs) camps’ (Cited in Mitchell, 2011). </w:t>
      </w:r>
    </w:p>
    <w:p w14:paraId="49BE473D" w14:textId="17CAD621" w:rsidR="00DA428C" w:rsidRPr="000136D3" w:rsidRDefault="00AC220F" w:rsidP="000136D3">
      <w:pPr>
        <w:spacing w:before="240" w:line="360" w:lineRule="auto"/>
      </w:pPr>
      <w:r w:rsidRPr="00674E26">
        <w:rPr>
          <w:rFonts w:ascii="Arial" w:hAnsi="Arial" w:cs="Arial"/>
        </w:rPr>
        <w:t xml:space="preserve">An overview of the international conventions for people who </w:t>
      </w:r>
      <w:r w:rsidR="008677A5" w:rsidRPr="00674E26">
        <w:rPr>
          <w:rFonts w:ascii="Arial" w:hAnsi="Arial" w:cs="Arial"/>
        </w:rPr>
        <w:t>lo</w:t>
      </w:r>
      <w:r w:rsidR="008677A5">
        <w:rPr>
          <w:rFonts w:ascii="Arial" w:hAnsi="Arial" w:cs="Arial"/>
        </w:rPr>
        <w:t>s</w:t>
      </w:r>
      <w:r w:rsidR="008677A5" w:rsidRPr="00674E26">
        <w:rPr>
          <w:rFonts w:ascii="Arial" w:hAnsi="Arial" w:cs="Arial"/>
        </w:rPr>
        <w:t>e</w:t>
      </w:r>
      <w:r w:rsidRPr="00674E26">
        <w:rPr>
          <w:rFonts w:ascii="Arial" w:hAnsi="Arial" w:cs="Arial"/>
        </w:rPr>
        <w:t xml:space="preserve"> access and rights to land following a disaster will apply in the context of </w:t>
      </w:r>
      <w:r w:rsidR="008677A5">
        <w:rPr>
          <w:rFonts w:ascii="Arial" w:hAnsi="Arial" w:cs="Arial"/>
        </w:rPr>
        <w:t xml:space="preserve">Climate Security Displaced (CSD) </w:t>
      </w:r>
      <w:r w:rsidRPr="00674E26">
        <w:rPr>
          <w:rFonts w:ascii="Arial" w:hAnsi="Arial" w:cs="Arial"/>
        </w:rPr>
        <w:t>refugees and IDPs.</w:t>
      </w:r>
      <w:r w:rsidR="00C00600" w:rsidRPr="00C00600">
        <w:t xml:space="preserve"> </w:t>
      </w:r>
      <w:r w:rsidR="00811E7C">
        <w:rPr>
          <w:rFonts w:ascii="Arial" w:hAnsi="Arial" w:cs="Arial"/>
        </w:rPr>
        <w:t xml:space="preserve">The </w:t>
      </w:r>
      <w:r w:rsidR="006D3671">
        <w:rPr>
          <w:rFonts w:ascii="Arial" w:hAnsi="Arial" w:cs="Arial"/>
        </w:rPr>
        <w:t>literature review</w:t>
      </w:r>
      <w:r w:rsidR="00811E7C">
        <w:rPr>
          <w:rFonts w:ascii="Arial" w:hAnsi="Arial" w:cs="Arial"/>
        </w:rPr>
        <w:t xml:space="preserve"> of resilience </w:t>
      </w:r>
      <w:r w:rsidR="00DA5317">
        <w:rPr>
          <w:rFonts w:ascii="Arial" w:hAnsi="Arial" w:cs="Arial"/>
        </w:rPr>
        <w:t>has</w:t>
      </w:r>
      <w:r w:rsidR="00811E7C">
        <w:rPr>
          <w:rFonts w:ascii="Arial" w:hAnsi="Arial" w:cs="Arial"/>
        </w:rPr>
        <w:t xml:space="preserve"> been discussed in this section in association with </w:t>
      </w:r>
      <w:r w:rsidR="00083271">
        <w:rPr>
          <w:rFonts w:ascii="Arial" w:hAnsi="Arial" w:cs="Arial"/>
        </w:rPr>
        <w:t>risk</w:t>
      </w:r>
      <w:r w:rsidR="00811E7C">
        <w:rPr>
          <w:rFonts w:ascii="Arial" w:hAnsi="Arial" w:cs="Arial"/>
        </w:rPr>
        <w:t xml:space="preserve"> and vulnerability</w:t>
      </w:r>
      <w:r w:rsidR="00083271">
        <w:rPr>
          <w:rFonts w:ascii="Arial" w:hAnsi="Arial" w:cs="Arial"/>
        </w:rPr>
        <w:t xml:space="preserve"> to shed light o</w:t>
      </w:r>
      <w:r w:rsidR="00766CC6">
        <w:rPr>
          <w:rFonts w:ascii="Arial" w:hAnsi="Arial" w:cs="Arial"/>
        </w:rPr>
        <w:t>n</w:t>
      </w:r>
      <w:r w:rsidR="00083271">
        <w:rPr>
          <w:rFonts w:ascii="Arial" w:hAnsi="Arial" w:cs="Arial"/>
        </w:rPr>
        <w:t xml:space="preserve"> the needs of IDPs and Refugees affected by both natural disasters and conflict displacement.</w:t>
      </w:r>
      <w:r w:rsidR="00811E7C">
        <w:rPr>
          <w:rFonts w:ascii="Arial" w:hAnsi="Arial" w:cs="Arial"/>
        </w:rPr>
        <w:t xml:space="preserve"> </w:t>
      </w:r>
      <w:r w:rsidR="00083271">
        <w:rPr>
          <w:rFonts w:ascii="Arial" w:hAnsi="Arial" w:cs="Arial"/>
        </w:rPr>
        <w:t xml:space="preserve">Bearing in mind </w:t>
      </w:r>
      <w:r w:rsidR="000136D3">
        <w:rPr>
          <w:rFonts w:ascii="Arial" w:hAnsi="Arial" w:cs="Arial"/>
        </w:rPr>
        <w:t>international</w:t>
      </w:r>
      <w:r w:rsidR="00083271">
        <w:rPr>
          <w:rFonts w:ascii="Arial" w:hAnsi="Arial" w:cs="Arial"/>
        </w:rPr>
        <w:t xml:space="preserve"> </w:t>
      </w:r>
      <w:r w:rsidR="000136D3">
        <w:rPr>
          <w:rFonts w:ascii="Arial" w:hAnsi="Arial" w:cs="Arial"/>
        </w:rPr>
        <w:t>humanitarian aid</w:t>
      </w:r>
      <w:r w:rsidRPr="00B56EFD">
        <w:rPr>
          <w:rFonts w:ascii="Arial" w:hAnsi="Arial" w:cs="Arial"/>
        </w:rPr>
        <w:t xml:space="preserve"> agencies </w:t>
      </w:r>
      <w:r w:rsidR="000136D3">
        <w:rPr>
          <w:rFonts w:ascii="Arial" w:hAnsi="Arial" w:cs="Arial"/>
        </w:rPr>
        <w:t xml:space="preserve">disaster emergency response, </w:t>
      </w:r>
      <w:r w:rsidRPr="00B56EFD">
        <w:rPr>
          <w:rFonts w:ascii="Arial" w:hAnsi="Arial" w:cs="Arial"/>
        </w:rPr>
        <w:t xml:space="preserve">protection efforts are mostly </w:t>
      </w:r>
      <w:r w:rsidR="00083271">
        <w:rPr>
          <w:rFonts w:ascii="Arial" w:hAnsi="Arial" w:cs="Arial"/>
        </w:rPr>
        <w:t>directed into</w:t>
      </w:r>
      <w:r w:rsidRPr="00B56EFD">
        <w:rPr>
          <w:rFonts w:ascii="Arial" w:hAnsi="Arial" w:cs="Arial"/>
        </w:rPr>
        <w:t xml:space="preserve"> supporting refugees’ </w:t>
      </w:r>
      <w:r w:rsidR="000136D3">
        <w:rPr>
          <w:rFonts w:ascii="Arial" w:hAnsi="Arial" w:cs="Arial"/>
        </w:rPr>
        <w:t>temporary</w:t>
      </w:r>
      <w:r w:rsidR="000136D3" w:rsidRPr="00B56EFD">
        <w:rPr>
          <w:rFonts w:ascii="Arial" w:hAnsi="Arial" w:cs="Arial"/>
        </w:rPr>
        <w:t xml:space="preserve"> </w:t>
      </w:r>
      <w:r w:rsidRPr="00B56EFD">
        <w:rPr>
          <w:rFonts w:ascii="Arial" w:hAnsi="Arial" w:cs="Arial"/>
        </w:rPr>
        <w:t>settl</w:t>
      </w:r>
      <w:r w:rsidR="000136D3">
        <w:rPr>
          <w:rFonts w:ascii="Arial" w:hAnsi="Arial" w:cs="Arial"/>
        </w:rPr>
        <w:t>ement and IDPs voluntary return. Y</w:t>
      </w:r>
      <w:r w:rsidRPr="00B56EFD">
        <w:rPr>
          <w:rFonts w:ascii="Arial" w:hAnsi="Arial" w:cs="Arial"/>
        </w:rPr>
        <w:t xml:space="preserve">et the impact </w:t>
      </w:r>
      <w:r w:rsidR="00083271">
        <w:rPr>
          <w:rFonts w:ascii="Arial" w:hAnsi="Arial" w:cs="Arial"/>
        </w:rPr>
        <w:t>of disaster risk managemen</w:t>
      </w:r>
      <w:r w:rsidR="000136D3">
        <w:rPr>
          <w:rFonts w:ascii="Arial" w:hAnsi="Arial" w:cs="Arial"/>
        </w:rPr>
        <w:t>t and protracted displacement at</w:t>
      </w:r>
      <w:r w:rsidRPr="00B56EFD">
        <w:rPr>
          <w:rFonts w:ascii="Arial" w:hAnsi="Arial" w:cs="Arial"/>
        </w:rPr>
        <w:t xml:space="preserve"> </w:t>
      </w:r>
      <w:r w:rsidR="000136D3">
        <w:rPr>
          <w:rFonts w:ascii="Arial" w:hAnsi="Arial" w:cs="Arial"/>
        </w:rPr>
        <w:t xml:space="preserve">the </w:t>
      </w:r>
      <w:r w:rsidRPr="00B56EFD">
        <w:rPr>
          <w:rFonts w:ascii="Arial" w:hAnsi="Arial" w:cs="Arial"/>
        </w:rPr>
        <w:t>city</w:t>
      </w:r>
      <w:r w:rsidR="00083271">
        <w:rPr>
          <w:rFonts w:ascii="Arial" w:hAnsi="Arial" w:cs="Arial"/>
        </w:rPr>
        <w:t xml:space="preserve"> spatial</w:t>
      </w:r>
      <w:r w:rsidR="000136D3">
        <w:rPr>
          <w:rFonts w:ascii="Arial" w:hAnsi="Arial" w:cs="Arial"/>
        </w:rPr>
        <w:t xml:space="preserve"> and urban</w:t>
      </w:r>
      <w:r w:rsidRPr="00B56EFD">
        <w:rPr>
          <w:rFonts w:ascii="Arial" w:hAnsi="Arial" w:cs="Arial"/>
        </w:rPr>
        <w:t xml:space="preserve"> plan</w:t>
      </w:r>
      <w:r w:rsidR="000136D3">
        <w:rPr>
          <w:rFonts w:ascii="Arial" w:hAnsi="Arial" w:cs="Arial"/>
        </w:rPr>
        <w:t>ning scales is often ignored</w:t>
      </w:r>
      <w:r w:rsidR="00083271">
        <w:rPr>
          <w:rFonts w:ascii="Arial" w:hAnsi="Arial" w:cs="Arial"/>
        </w:rPr>
        <w:t xml:space="preserve">, </w:t>
      </w:r>
      <w:r w:rsidR="000136D3">
        <w:rPr>
          <w:rFonts w:ascii="Arial" w:hAnsi="Arial" w:cs="Arial"/>
        </w:rPr>
        <w:t xml:space="preserve">with </w:t>
      </w:r>
      <w:r w:rsidR="00083271">
        <w:rPr>
          <w:rFonts w:ascii="Arial" w:hAnsi="Arial" w:cs="Arial"/>
        </w:rPr>
        <w:t xml:space="preserve">social integration and </w:t>
      </w:r>
      <w:r w:rsidRPr="00B56EFD">
        <w:rPr>
          <w:rFonts w:ascii="Arial" w:hAnsi="Arial" w:cs="Arial"/>
        </w:rPr>
        <w:t xml:space="preserve">access to infrastructural services only outlined at the broader perspective of </w:t>
      </w:r>
      <w:r w:rsidR="000136D3">
        <w:rPr>
          <w:rFonts w:ascii="Arial" w:hAnsi="Arial" w:cs="Arial"/>
        </w:rPr>
        <w:t>camps and shelters</w:t>
      </w:r>
      <w:r w:rsidRPr="00B56EFD">
        <w:rPr>
          <w:rFonts w:ascii="Arial" w:hAnsi="Arial" w:cs="Arial"/>
        </w:rPr>
        <w:t xml:space="preserve">, overlooking </w:t>
      </w:r>
      <w:r w:rsidR="000136D3">
        <w:rPr>
          <w:rFonts w:ascii="Arial" w:hAnsi="Arial" w:cs="Arial"/>
        </w:rPr>
        <w:t>disaster risk reduction</w:t>
      </w:r>
      <w:r w:rsidR="000136D3" w:rsidRPr="00B56EFD">
        <w:rPr>
          <w:rFonts w:ascii="Arial" w:hAnsi="Arial" w:cs="Arial"/>
        </w:rPr>
        <w:t xml:space="preserve"> </w:t>
      </w:r>
      <w:r w:rsidR="000136D3">
        <w:rPr>
          <w:rFonts w:ascii="Arial" w:hAnsi="Arial" w:cs="Arial"/>
        </w:rPr>
        <w:t xml:space="preserve">impact on </w:t>
      </w:r>
      <w:r w:rsidRPr="00B56EFD">
        <w:rPr>
          <w:rFonts w:ascii="Arial" w:hAnsi="Arial" w:cs="Arial"/>
        </w:rPr>
        <w:t>human rights access to land and security of tenure</w:t>
      </w:r>
      <w:r w:rsidR="000136D3">
        <w:rPr>
          <w:rFonts w:ascii="Arial" w:hAnsi="Arial" w:cs="Arial"/>
        </w:rPr>
        <w:t>, which</w:t>
      </w:r>
      <w:r w:rsidR="00083271">
        <w:rPr>
          <w:rFonts w:ascii="Arial" w:hAnsi="Arial" w:cs="Arial"/>
        </w:rPr>
        <w:t xml:space="preserve"> will be addressed in the following </w:t>
      </w:r>
      <w:r w:rsidR="00B14B98">
        <w:rPr>
          <w:rFonts w:ascii="Arial" w:hAnsi="Arial" w:cs="Arial"/>
        </w:rPr>
        <w:t>section</w:t>
      </w:r>
      <w:r w:rsidR="00B14B98" w:rsidRPr="00B56EFD">
        <w:rPr>
          <w:rFonts w:ascii="Arial" w:hAnsi="Arial" w:cs="Arial"/>
        </w:rPr>
        <w:t>.</w:t>
      </w:r>
    </w:p>
    <w:p w14:paraId="16425E92" w14:textId="3CBE5E76" w:rsidR="00AC220F" w:rsidRPr="000311AF" w:rsidRDefault="006F6302" w:rsidP="00A03C95">
      <w:pPr>
        <w:pStyle w:val="Heading2"/>
      </w:pPr>
      <w:bookmarkStart w:id="122" w:name="_Toc30109282"/>
      <w:r>
        <w:lastRenderedPageBreak/>
        <w:t xml:space="preserve">2.3 </w:t>
      </w:r>
      <w:r w:rsidR="00AC220F" w:rsidRPr="000311AF">
        <w:t>Disaster Risk Reduction</w:t>
      </w:r>
      <w:bookmarkEnd w:id="122"/>
      <w:r w:rsidR="00AC220F" w:rsidRPr="000311AF">
        <w:t xml:space="preserve"> </w:t>
      </w:r>
    </w:p>
    <w:p w14:paraId="0B32D4BE" w14:textId="77777777" w:rsidR="00AC220F" w:rsidRPr="00780259" w:rsidRDefault="00AC220F" w:rsidP="00EB7097">
      <w:pPr>
        <w:pStyle w:val="CommentSubject"/>
        <w:spacing w:after="0"/>
        <w:rPr>
          <w:rFonts w:ascii="Arial" w:hAnsi="Arial" w:cs="Arial"/>
          <w:b w:val="0"/>
          <w:bCs w:val="0"/>
        </w:rPr>
      </w:pPr>
      <w:r w:rsidRPr="009D38B1">
        <w:rPr>
          <w:rFonts w:ascii="Arial" w:hAnsi="Arial" w:cs="Arial"/>
        </w:rPr>
        <w:t>2.3.1</w:t>
      </w:r>
      <w:r w:rsidRPr="00943037">
        <w:rPr>
          <w:rFonts w:ascii="Arial" w:hAnsi="Arial" w:cs="Arial"/>
          <w:b w:val="0"/>
          <w:bCs w:val="0"/>
        </w:rPr>
        <w:tab/>
        <w:t xml:space="preserve"> Definition of Disaster Risk Reduction</w:t>
      </w:r>
    </w:p>
    <w:p w14:paraId="38183E5D" w14:textId="382F4B7D" w:rsidR="00AC220F" w:rsidRPr="00943037" w:rsidRDefault="00AC220F" w:rsidP="00EB7097">
      <w:pPr>
        <w:pStyle w:val="CommentSubject"/>
        <w:spacing w:after="0"/>
        <w:rPr>
          <w:rFonts w:ascii="Arial" w:hAnsi="Arial" w:cs="Arial"/>
          <w:b w:val="0"/>
          <w:bCs w:val="0"/>
        </w:rPr>
      </w:pPr>
      <w:r w:rsidRPr="009D38B1">
        <w:rPr>
          <w:rFonts w:ascii="Arial" w:hAnsi="Arial" w:cs="Arial"/>
        </w:rPr>
        <w:t>2.3.2</w:t>
      </w:r>
      <w:r w:rsidRPr="00943037">
        <w:rPr>
          <w:rFonts w:ascii="Arial" w:hAnsi="Arial" w:cs="Arial"/>
          <w:b w:val="0"/>
          <w:bCs w:val="0"/>
        </w:rPr>
        <w:tab/>
        <w:t xml:space="preserve"> </w:t>
      </w:r>
      <w:r w:rsidR="00DA5317" w:rsidRPr="00DA5317">
        <w:rPr>
          <w:rFonts w:ascii="Arial" w:hAnsi="Arial" w:cs="Arial"/>
          <w:b w:val="0"/>
          <w:bCs w:val="0"/>
        </w:rPr>
        <w:t xml:space="preserve">Disaster Risk Reduction </w:t>
      </w:r>
      <w:r w:rsidRPr="00943037">
        <w:rPr>
          <w:rFonts w:ascii="Arial" w:hAnsi="Arial" w:cs="Arial"/>
          <w:b w:val="0"/>
          <w:bCs w:val="0"/>
        </w:rPr>
        <w:t xml:space="preserve">Policy </w:t>
      </w:r>
      <w:r>
        <w:rPr>
          <w:rFonts w:ascii="Arial" w:hAnsi="Arial" w:cs="Arial"/>
          <w:b w:val="0"/>
          <w:bCs w:val="0"/>
        </w:rPr>
        <w:t>– Historical Evolution</w:t>
      </w:r>
    </w:p>
    <w:p w14:paraId="151D3840" w14:textId="51514BAC" w:rsidR="00AC220F" w:rsidRPr="00A54419" w:rsidRDefault="00AC220F" w:rsidP="00A54419">
      <w:pPr>
        <w:pStyle w:val="CommentSubject"/>
        <w:spacing w:after="0"/>
        <w:rPr>
          <w:rFonts w:ascii="Arial" w:hAnsi="Arial" w:cs="Arial"/>
          <w:b w:val="0"/>
          <w:bCs w:val="0"/>
        </w:rPr>
      </w:pPr>
      <w:r w:rsidRPr="009D38B1">
        <w:rPr>
          <w:rFonts w:ascii="Arial" w:hAnsi="Arial" w:cs="Arial"/>
        </w:rPr>
        <w:t>2.3.3</w:t>
      </w:r>
      <w:r w:rsidRPr="00943037">
        <w:rPr>
          <w:rFonts w:ascii="Arial" w:hAnsi="Arial" w:cs="Arial"/>
          <w:b w:val="0"/>
          <w:bCs w:val="0"/>
        </w:rPr>
        <w:tab/>
      </w:r>
      <w:r>
        <w:rPr>
          <w:rFonts w:ascii="Arial" w:hAnsi="Arial" w:cs="Arial"/>
          <w:b w:val="0"/>
          <w:bCs w:val="0"/>
        </w:rPr>
        <w:t xml:space="preserve"> Components:</w:t>
      </w:r>
      <w:r w:rsidRPr="00943037">
        <w:rPr>
          <w:rFonts w:ascii="Arial" w:hAnsi="Arial" w:cs="Arial"/>
          <w:b w:val="0"/>
          <w:bCs w:val="0"/>
        </w:rPr>
        <w:t xml:space="preserve"> </w:t>
      </w:r>
      <w:r w:rsidR="00A54419" w:rsidRPr="00A54419">
        <w:rPr>
          <w:rFonts w:ascii="Arial" w:hAnsi="Arial" w:cs="Arial"/>
          <w:b w:val="0"/>
          <w:bCs w:val="0"/>
        </w:rPr>
        <w:t>Disaster Risk Management and Disaster Risk Reduction</w:t>
      </w:r>
    </w:p>
    <w:p w14:paraId="1D03A726" w14:textId="27CCC0EF" w:rsidR="00AC220F" w:rsidRDefault="00AC220F" w:rsidP="00083271">
      <w:pPr>
        <w:pStyle w:val="CommentSubject"/>
        <w:tabs>
          <w:tab w:val="left" w:pos="810"/>
        </w:tabs>
        <w:spacing w:after="0"/>
        <w:ind w:left="810" w:hanging="810"/>
        <w:rPr>
          <w:rFonts w:ascii="Arial" w:hAnsi="Arial" w:cs="Arial"/>
          <w:b w:val="0"/>
          <w:bCs w:val="0"/>
        </w:rPr>
      </w:pPr>
      <w:r w:rsidRPr="009D38B1">
        <w:rPr>
          <w:rFonts w:ascii="Arial" w:hAnsi="Arial" w:cs="Arial"/>
        </w:rPr>
        <w:t>2.3.4</w:t>
      </w:r>
      <w:r w:rsidRPr="00943037">
        <w:rPr>
          <w:rFonts w:ascii="Arial" w:hAnsi="Arial" w:cs="Arial"/>
          <w:b w:val="0"/>
          <w:bCs w:val="0"/>
        </w:rPr>
        <w:t xml:space="preserve">  </w:t>
      </w:r>
      <w:r>
        <w:rPr>
          <w:rFonts w:ascii="Arial" w:hAnsi="Arial" w:cs="Arial"/>
          <w:b w:val="0"/>
          <w:bCs w:val="0"/>
        </w:rPr>
        <w:t xml:space="preserve">   </w:t>
      </w:r>
      <w:r w:rsidR="009D38B1">
        <w:rPr>
          <w:rFonts w:ascii="Arial" w:hAnsi="Arial" w:cs="Arial"/>
          <w:b w:val="0"/>
          <w:bCs w:val="0"/>
        </w:rPr>
        <w:t xml:space="preserve"> </w:t>
      </w:r>
      <w:r w:rsidR="00693C50" w:rsidRPr="00693C50">
        <w:rPr>
          <w:rFonts w:ascii="Arial" w:hAnsi="Arial" w:cs="Arial"/>
          <w:b w:val="0"/>
          <w:bCs w:val="0"/>
        </w:rPr>
        <w:t>Disaster Risk Reduction Phases:</w:t>
      </w:r>
      <w:r w:rsidRPr="00943037">
        <w:rPr>
          <w:rFonts w:ascii="Arial" w:hAnsi="Arial" w:cs="Arial"/>
          <w:b w:val="0"/>
          <w:bCs w:val="0"/>
        </w:rPr>
        <w:t xml:space="preserve"> Pre-and- </w:t>
      </w:r>
      <w:r w:rsidR="00A06635">
        <w:rPr>
          <w:rFonts w:ascii="Arial" w:hAnsi="Arial" w:cs="Arial"/>
          <w:b w:val="0"/>
          <w:bCs w:val="0"/>
        </w:rPr>
        <w:t>Post Disaster</w:t>
      </w:r>
      <w:r w:rsidR="00693C50">
        <w:rPr>
          <w:rFonts w:ascii="Arial" w:hAnsi="Arial" w:cs="Arial"/>
          <w:b w:val="0"/>
          <w:bCs w:val="0"/>
        </w:rPr>
        <w:t xml:space="preserve"> (Mitigation, </w:t>
      </w:r>
      <w:r w:rsidRPr="00943037">
        <w:rPr>
          <w:rFonts w:ascii="Arial" w:hAnsi="Arial" w:cs="Arial"/>
          <w:b w:val="0"/>
          <w:bCs w:val="0"/>
        </w:rPr>
        <w:t>Preparedness, Disaster, Response, Recovery, Reconstruction)</w:t>
      </w:r>
    </w:p>
    <w:p w14:paraId="07C75471" w14:textId="77777777" w:rsidR="00D44CE5" w:rsidRPr="002B37AF" w:rsidRDefault="00D44CE5" w:rsidP="00AC220F">
      <w:pPr>
        <w:pStyle w:val="CommentSubject"/>
        <w:ind w:left="1560" w:hanging="840"/>
        <w:rPr>
          <w:rFonts w:ascii="Arial" w:hAnsi="Arial" w:cs="Arial"/>
          <w:b w:val="0"/>
          <w:bCs w:val="0"/>
        </w:rPr>
      </w:pPr>
    </w:p>
    <w:p w14:paraId="653B209B" w14:textId="77777777" w:rsidR="00BD412C" w:rsidRPr="00BD412C" w:rsidRDefault="00BD412C" w:rsidP="001B61D9">
      <w:pPr>
        <w:pStyle w:val="CommentSubject"/>
        <w:keepNext/>
        <w:keepLines/>
        <w:numPr>
          <w:ilvl w:val="0"/>
          <w:numId w:val="12"/>
        </w:numPr>
        <w:spacing w:before="40" w:after="0" w:line="259" w:lineRule="auto"/>
        <w:outlineLvl w:val="2"/>
        <w:rPr>
          <w:rFonts w:asciiTheme="majorHAnsi" w:eastAsiaTheme="majorEastAsia" w:hAnsiTheme="majorHAnsi" w:cstheme="majorBidi"/>
          <w:b w:val="0"/>
          <w:vanish/>
          <w:sz w:val="24"/>
          <w:szCs w:val="24"/>
        </w:rPr>
      </w:pPr>
      <w:bookmarkStart w:id="123" w:name="_Toc1949904"/>
      <w:bookmarkStart w:id="124" w:name="_Toc2065939"/>
      <w:bookmarkStart w:id="125" w:name="_Toc2099522"/>
      <w:bookmarkStart w:id="126" w:name="_Toc2112677"/>
      <w:bookmarkStart w:id="127" w:name="_Toc4683619"/>
      <w:bookmarkStart w:id="128" w:name="_Toc4684946"/>
      <w:bookmarkStart w:id="129" w:name="_Toc6813603"/>
      <w:bookmarkStart w:id="130" w:name="_Toc7173372"/>
      <w:bookmarkStart w:id="131" w:name="_Toc9001483"/>
      <w:bookmarkStart w:id="132" w:name="_Toc9001966"/>
      <w:bookmarkStart w:id="133" w:name="_Toc9002928"/>
      <w:bookmarkStart w:id="134" w:name="_Toc12730963"/>
      <w:bookmarkStart w:id="135" w:name="_Toc14813810"/>
      <w:bookmarkStart w:id="136" w:name="_Toc18573911"/>
      <w:bookmarkStart w:id="137" w:name="_Toc19413411"/>
      <w:bookmarkStart w:id="138" w:name="_Toc20056215"/>
      <w:bookmarkStart w:id="139" w:name="_Toc20056416"/>
      <w:bookmarkStart w:id="140" w:name="_Toc20379481"/>
      <w:bookmarkStart w:id="141" w:name="_Toc20396010"/>
      <w:bookmarkStart w:id="142" w:name="_Toc20403299"/>
      <w:bookmarkStart w:id="143" w:name="_Toc20660131"/>
      <w:bookmarkStart w:id="144" w:name="_Toc20737884"/>
      <w:bookmarkStart w:id="145" w:name="_Toc28541167"/>
      <w:bookmarkStart w:id="146" w:name="_Toc30109283"/>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p w14:paraId="5645AF8D" w14:textId="77777777" w:rsidR="00BD412C" w:rsidRPr="00BD412C" w:rsidRDefault="00BD412C" w:rsidP="001B61D9">
      <w:pPr>
        <w:pStyle w:val="CommentSubject"/>
        <w:keepNext/>
        <w:keepLines/>
        <w:numPr>
          <w:ilvl w:val="1"/>
          <w:numId w:val="12"/>
        </w:numPr>
        <w:spacing w:before="40" w:after="0" w:line="259" w:lineRule="auto"/>
        <w:outlineLvl w:val="2"/>
        <w:rPr>
          <w:rFonts w:asciiTheme="majorHAnsi" w:eastAsiaTheme="majorEastAsia" w:hAnsiTheme="majorHAnsi" w:cstheme="majorBidi"/>
          <w:b w:val="0"/>
          <w:vanish/>
          <w:sz w:val="24"/>
          <w:szCs w:val="24"/>
        </w:rPr>
      </w:pPr>
      <w:bookmarkStart w:id="147" w:name="_Toc1949905"/>
      <w:bookmarkStart w:id="148" w:name="_Toc2065940"/>
      <w:bookmarkStart w:id="149" w:name="_Toc2099523"/>
      <w:bookmarkStart w:id="150" w:name="_Toc2112678"/>
      <w:bookmarkStart w:id="151" w:name="_Toc4683620"/>
      <w:bookmarkStart w:id="152" w:name="_Toc4684947"/>
      <w:bookmarkStart w:id="153" w:name="_Toc6813604"/>
      <w:bookmarkStart w:id="154" w:name="_Toc7173373"/>
      <w:bookmarkStart w:id="155" w:name="_Toc9001484"/>
      <w:bookmarkStart w:id="156" w:name="_Toc9001967"/>
      <w:bookmarkStart w:id="157" w:name="_Toc9002929"/>
      <w:bookmarkStart w:id="158" w:name="_Toc12730964"/>
      <w:bookmarkStart w:id="159" w:name="_Toc14813811"/>
      <w:bookmarkStart w:id="160" w:name="_Toc18573912"/>
      <w:bookmarkStart w:id="161" w:name="_Toc19413412"/>
      <w:bookmarkStart w:id="162" w:name="_Toc20056216"/>
      <w:bookmarkStart w:id="163" w:name="_Toc20056417"/>
      <w:bookmarkStart w:id="164" w:name="_Toc20379482"/>
      <w:bookmarkStart w:id="165" w:name="_Toc20396011"/>
      <w:bookmarkStart w:id="166" w:name="_Toc20403300"/>
      <w:bookmarkStart w:id="167" w:name="_Toc20660132"/>
      <w:bookmarkStart w:id="168" w:name="_Toc20737885"/>
      <w:bookmarkStart w:id="169" w:name="_Toc28541168"/>
      <w:bookmarkStart w:id="170" w:name="_Toc30109284"/>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p>
    <w:p w14:paraId="423C65DB" w14:textId="77777777" w:rsidR="00BD412C" w:rsidRPr="00BD412C" w:rsidRDefault="00BD412C" w:rsidP="001B61D9">
      <w:pPr>
        <w:pStyle w:val="CommentSubject"/>
        <w:keepNext/>
        <w:keepLines/>
        <w:numPr>
          <w:ilvl w:val="1"/>
          <w:numId w:val="12"/>
        </w:numPr>
        <w:spacing w:before="40" w:after="0" w:line="259" w:lineRule="auto"/>
        <w:outlineLvl w:val="2"/>
        <w:rPr>
          <w:rFonts w:asciiTheme="majorHAnsi" w:eastAsiaTheme="majorEastAsia" w:hAnsiTheme="majorHAnsi" w:cstheme="majorBidi"/>
          <w:b w:val="0"/>
          <w:vanish/>
          <w:sz w:val="24"/>
          <w:szCs w:val="24"/>
        </w:rPr>
      </w:pPr>
      <w:bookmarkStart w:id="171" w:name="_Toc1949906"/>
      <w:bookmarkStart w:id="172" w:name="_Toc2065941"/>
      <w:bookmarkStart w:id="173" w:name="_Toc2099524"/>
      <w:bookmarkStart w:id="174" w:name="_Toc2112679"/>
      <w:bookmarkStart w:id="175" w:name="_Toc4683621"/>
      <w:bookmarkStart w:id="176" w:name="_Toc4684948"/>
      <w:bookmarkStart w:id="177" w:name="_Toc6813605"/>
      <w:bookmarkStart w:id="178" w:name="_Toc7173374"/>
      <w:bookmarkStart w:id="179" w:name="_Toc9001485"/>
      <w:bookmarkStart w:id="180" w:name="_Toc9001968"/>
      <w:bookmarkStart w:id="181" w:name="_Toc9002930"/>
      <w:bookmarkStart w:id="182" w:name="_Toc12730965"/>
      <w:bookmarkStart w:id="183" w:name="_Toc14813812"/>
      <w:bookmarkStart w:id="184" w:name="_Toc18573913"/>
      <w:bookmarkStart w:id="185" w:name="_Toc19413413"/>
      <w:bookmarkStart w:id="186" w:name="_Toc20056217"/>
      <w:bookmarkStart w:id="187" w:name="_Toc20056418"/>
      <w:bookmarkStart w:id="188" w:name="_Toc20379483"/>
      <w:bookmarkStart w:id="189" w:name="_Toc20396012"/>
      <w:bookmarkStart w:id="190" w:name="_Toc20403301"/>
      <w:bookmarkStart w:id="191" w:name="_Toc20660133"/>
      <w:bookmarkStart w:id="192" w:name="_Toc20737886"/>
      <w:bookmarkStart w:id="193" w:name="_Toc28541169"/>
      <w:bookmarkStart w:id="194" w:name="_Toc30109285"/>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330EFDE1" w14:textId="77777777" w:rsidR="00BD412C" w:rsidRPr="00BD412C" w:rsidRDefault="00BD412C" w:rsidP="001B61D9">
      <w:pPr>
        <w:pStyle w:val="CommentSubject"/>
        <w:keepNext/>
        <w:keepLines/>
        <w:numPr>
          <w:ilvl w:val="1"/>
          <w:numId w:val="12"/>
        </w:numPr>
        <w:spacing w:before="40" w:after="0" w:line="259" w:lineRule="auto"/>
        <w:outlineLvl w:val="2"/>
        <w:rPr>
          <w:rFonts w:asciiTheme="majorHAnsi" w:eastAsiaTheme="majorEastAsia" w:hAnsiTheme="majorHAnsi" w:cstheme="majorBidi"/>
          <w:b w:val="0"/>
          <w:vanish/>
          <w:sz w:val="24"/>
          <w:szCs w:val="24"/>
        </w:rPr>
      </w:pPr>
      <w:bookmarkStart w:id="195" w:name="_Toc1949907"/>
      <w:bookmarkStart w:id="196" w:name="_Toc2065942"/>
      <w:bookmarkStart w:id="197" w:name="_Toc2099525"/>
      <w:bookmarkStart w:id="198" w:name="_Toc2112680"/>
      <w:bookmarkStart w:id="199" w:name="_Toc4683622"/>
      <w:bookmarkStart w:id="200" w:name="_Toc4684949"/>
      <w:bookmarkStart w:id="201" w:name="_Toc6813606"/>
      <w:bookmarkStart w:id="202" w:name="_Toc7173375"/>
      <w:bookmarkStart w:id="203" w:name="_Toc9001486"/>
      <w:bookmarkStart w:id="204" w:name="_Toc9001969"/>
      <w:bookmarkStart w:id="205" w:name="_Toc9002931"/>
      <w:bookmarkStart w:id="206" w:name="_Toc12730966"/>
      <w:bookmarkStart w:id="207" w:name="_Toc14813813"/>
      <w:bookmarkStart w:id="208" w:name="_Toc18573914"/>
      <w:bookmarkStart w:id="209" w:name="_Toc19413414"/>
      <w:bookmarkStart w:id="210" w:name="_Toc20056218"/>
      <w:bookmarkStart w:id="211" w:name="_Toc20056419"/>
      <w:bookmarkStart w:id="212" w:name="_Toc20379484"/>
      <w:bookmarkStart w:id="213" w:name="_Toc20396013"/>
      <w:bookmarkStart w:id="214" w:name="_Toc20403302"/>
      <w:bookmarkStart w:id="215" w:name="_Toc20660134"/>
      <w:bookmarkStart w:id="216" w:name="_Toc20737887"/>
      <w:bookmarkStart w:id="217" w:name="_Toc28541170"/>
      <w:bookmarkStart w:id="218" w:name="_Toc30109286"/>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2DB18038" w14:textId="77777777" w:rsidR="00795E4A" w:rsidRPr="00795E4A" w:rsidRDefault="00795E4A" w:rsidP="001B61D9">
      <w:pPr>
        <w:pStyle w:val="CommentSubject"/>
        <w:keepNext/>
        <w:keepLines/>
        <w:numPr>
          <w:ilvl w:val="1"/>
          <w:numId w:val="4"/>
        </w:numPr>
        <w:spacing w:before="40" w:after="0" w:line="259" w:lineRule="auto"/>
        <w:outlineLvl w:val="2"/>
        <w:rPr>
          <w:rFonts w:asciiTheme="majorHAnsi" w:eastAsiaTheme="majorEastAsia" w:hAnsiTheme="majorHAnsi" w:cstheme="majorBidi"/>
          <w:b w:val="0"/>
          <w:vanish/>
          <w:sz w:val="24"/>
          <w:szCs w:val="24"/>
        </w:rPr>
      </w:pPr>
      <w:bookmarkStart w:id="219" w:name="_Toc2099526"/>
      <w:bookmarkStart w:id="220" w:name="_Toc2112681"/>
      <w:bookmarkStart w:id="221" w:name="_Toc4683623"/>
      <w:bookmarkStart w:id="222" w:name="_Toc4684950"/>
      <w:bookmarkStart w:id="223" w:name="_Toc6813607"/>
      <w:bookmarkStart w:id="224" w:name="_Toc7173376"/>
      <w:bookmarkStart w:id="225" w:name="_Toc9001487"/>
      <w:bookmarkStart w:id="226" w:name="_Toc9001970"/>
      <w:bookmarkStart w:id="227" w:name="_Toc9002932"/>
      <w:bookmarkStart w:id="228" w:name="_Toc12730967"/>
      <w:bookmarkStart w:id="229" w:name="_Toc14813814"/>
      <w:bookmarkStart w:id="230" w:name="_Toc18573915"/>
      <w:bookmarkStart w:id="231" w:name="_Toc19413415"/>
      <w:bookmarkStart w:id="232" w:name="_Toc20056219"/>
      <w:bookmarkStart w:id="233" w:name="_Toc20056420"/>
      <w:bookmarkStart w:id="234" w:name="_Toc20379485"/>
      <w:bookmarkStart w:id="235" w:name="_Toc20396014"/>
      <w:bookmarkStart w:id="236" w:name="_Toc20403303"/>
      <w:bookmarkStart w:id="237" w:name="_Toc20660135"/>
      <w:bookmarkStart w:id="238" w:name="_Toc20737888"/>
      <w:bookmarkStart w:id="239" w:name="_Toc28541171"/>
      <w:bookmarkStart w:id="240" w:name="_Toc30109287"/>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p>
    <w:p w14:paraId="6A0D5117" w14:textId="4F3BDF34" w:rsidR="00D44CE5" w:rsidRPr="00D44CE5" w:rsidRDefault="00A5490F" w:rsidP="00AC1516">
      <w:pPr>
        <w:pStyle w:val="Heading3"/>
      </w:pPr>
      <w:bookmarkStart w:id="241" w:name="_Toc30109288"/>
      <w:r>
        <w:t xml:space="preserve">2.3.1 </w:t>
      </w:r>
      <w:r w:rsidR="00AC220F" w:rsidRPr="00BD412C">
        <w:t>Definition of Disaster Risk Reduction</w:t>
      </w:r>
      <w:bookmarkEnd w:id="241"/>
    </w:p>
    <w:p w14:paraId="4E5568D0" w14:textId="6AB2CC04" w:rsidR="00DA3AE9" w:rsidRDefault="004269A3" w:rsidP="00DA3AE9">
      <w:pPr>
        <w:spacing w:line="360" w:lineRule="auto"/>
        <w:rPr>
          <w:rFonts w:ascii="Arial" w:hAnsi="Arial" w:cs="Arial"/>
        </w:rPr>
      </w:pPr>
      <w:r w:rsidRPr="004269A3">
        <w:rPr>
          <w:rFonts w:ascii="Arial" w:hAnsi="Arial" w:cs="Arial"/>
        </w:rPr>
        <w:t xml:space="preserve">Various definitions of </w:t>
      </w:r>
      <w:r>
        <w:rPr>
          <w:rFonts w:ascii="Arial" w:hAnsi="Arial" w:cs="Arial"/>
        </w:rPr>
        <w:t>Disaster Risk Reduction</w:t>
      </w:r>
      <w:r w:rsidRPr="004269A3">
        <w:rPr>
          <w:rFonts w:ascii="Arial" w:hAnsi="Arial" w:cs="Arial"/>
        </w:rPr>
        <w:t xml:space="preserve">' </w:t>
      </w:r>
      <w:r>
        <w:rPr>
          <w:rFonts w:ascii="Arial" w:hAnsi="Arial" w:cs="Arial"/>
        </w:rPr>
        <w:t xml:space="preserve">(DRR) </w:t>
      </w:r>
      <w:r w:rsidRPr="004269A3">
        <w:rPr>
          <w:rFonts w:ascii="Arial" w:hAnsi="Arial" w:cs="Arial"/>
        </w:rPr>
        <w:t>have been proposed, but there is no consensus on an operational definition.</w:t>
      </w:r>
      <w:r>
        <w:rPr>
          <w:rFonts w:ascii="Arial" w:hAnsi="Arial" w:cs="Arial"/>
        </w:rPr>
        <w:t xml:space="preserve"> </w:t>
      </w:r>
      <w:r w:rsidR="00DE5EFE" w:rsidRPr="00DE5EFE">
        <w:rPr>
          <w:rFonts w:ascii="Arial" w:hAnsi="Arial" w:cs="Arial"/>
        </w:rPr>
        <w:t xml:space="preserve">According to the terminology of </w:t>
      </w:r>
      <w:r w:rsidR="00DE5EFE" w:rsidRPr="00DE5EFE">
        <w:rPr>
          <w:rFonts w:ascii="Arial" w:hAnsi="Arial" w:cs="Arial"/>
          <w:lang w:val="en-US"/>
        </w:rPr>
        <w:t xml:space="preserve">the United Nations Office </w:t>
      </w:r>
      <w:r w:rsidR="00DE5EFE">
        <w:rPr>
          <w:rFonts w:ascii="Arial" w:hAnsi="Arial" w:cs="Arial"/>
          <w:lang w:val="en-US"/>
        </w:rPr>
        <w:t>for Disaster Risk Reduction (</w:t>
      </w:r>
      <w:r w:rsidR="00DE5EFE" w:rsidRPr="00DE5EFE">
        <w:rPr>
          <w:rFonts w:ascii="Arial" w:hAnsi="Arial" w:cs="Arial"/>
        </w:rPr>
        <w:t>UNDR</w:t>
      </w:r>
      <w:r w:rsidR="00DE5EFE">
        <w:rPr>
          <w:rFonts w:ascii="Arial" w:hAnsi="Arial" w:cs="Arial"/>
        </w:rPr>
        <w:t>R), disaster risk is defined as ‘</w:t>
      </w:r>
      <w:r w:rsidR="00DE5EFE" w:rsidRPr="00DE5EFE">
        <w:rPr>
          <w:rFonts w:ascii="Arial" w:hAnsi="Arial" w:cs="Arial"/>
        </w:rPr>
        <w:t>the potential loss of life, injury, or destroyed or damaged assets which could occur to a system, society or a community in a specific period of time, determined probabilistically as a function of</w:t>
      </w:r>
      <w:r w:rsidR="00DE5EFE">
        <w:rPr>
          <w:rFonts w:ascii="Arial" w:hAnsi="Arial" w:cs="Arial"/>
        </w:rPr>
        <w:t xml:space="preserve"> hazard, exposure, and capacity’</w:t>
      </w:r>
      <w:r w:rsidR="004E4EF7">
        <w:rPr>
          <w:rFonts w:ascii="Arial" w:hAnsi="Arial" w:cs="Arial"/>
        </w:rPr>
        <w:t xml:space="preserve"> (UNDRR,2019)</w:t>
      </w:r>
      <w:r w:rsidR="00DE5EFE" w:rsidRPr="00DE5EFE">
        <w:rPr>
          <w:rFonts w:ascii="Arial" w:hAnsi="Arial" w:cs="Arial"/>
        </w:rPr>
        <w:t xml:space="preserve">. </w:t>
      </w:r>
      <w:r w:rsidR="00DE5EFE">
        <w:rPr>
          <w:rFonts w:ascii="Arial" w:hAnsi="Arial" w:cs="Arial"/>
        </w:rPr>
        <w:t xml:space="preserve">This definition will be adopted in the study as being formed by </w:t>
      </w:r>
      <w:r w:rsidR="00DE5EFE">
        <w:rPr>
          <w:rFonts w:ascii="Arial" w:hAnsi="Arial" w:cs="Arial"/>
          <w:lang w:val="en-US"/>
        </w:rPr>
        <w:t>t</w:t>
      </w:r>
      <w:r w:rsidR="00DE5EFE" w:rsidRPr="004A18B0">
        <w:rPr>
          <w:rFonts w:ascii="Arial" w:hAnsi="Arial" w:cs="Arial"/>
          <w:lang w:val="en-US"/>
        </w:rPr>
        <w:t>he open-ended intergovernmental expert working group on disaster risk reduction ind</w:t>
      </w:r>
      <w:r w:rsidR="00DE5EFE">
        <w:rPr>
          <w:rFonts w:ascii="Arial" w:hAnsi="Arial" w:cs="Arial"/>
          <w:lang w:val="en-US"/>
        </w:rPr>
        <w:t>icators and terminology (OIEWG). Considered as a global standard, t</w:t>
      </w:r>
      <w:r w:rsidR="00DE5EFE" w:rsidRPr="00DE5EFE">
        <w:rPr>
          <w:rFonts w:ascii="Arial" w:hAnsi="Arial" w:cs="Arial"/>
          <w:lang w:val="en-US"/>
        </w:rPr>
        <w:t xml:space="preserve">he Working Group derives its mandate from </w:t>
      </w:r>
      <w:r w:rsidR="00DE5EFE">
        <w:rPr>
          <w:rFonts w:ascii="Arial" w:hAnsi="Arial" w:cs="Arial"/>
          <w:lang w:val="en-US"/>
        </w:rPr>
        <w:t>the UNDRR</w:t>
      </w:r>
      <w:r w:rsidR="00DE5EFE" w:rsidRPr="00DE5EFE">
        <w:rPr>
          <w:rFonts w:ascii="Arial" w:hAnsi="Arial" w:cs="Arial"/>
          <w:lang w:val="en-US"/>
        </w:rPr>
        <w:t xml:space="preserve"> General Assembly resolution </w:t>
      </w:r>
      <w:r w:rsidR="00DE5EFE">
        <w:rPr>
          <w:rFonts w:ascii="Arial" w:hAnsi="Arial" w:cs="Arial"/>
          <w:lang w:val="en-US"/>
        </w:rPr>
        <w:t>adopted i</w:t>
      </w:r>
      <w:r w:rsidR="00DE5EFE" w:rsidRPr="00DE5EFE">
        <w:rPr>
          <w:rFonts w:ascii="Arial" w:hAnsi="Arial" w:cs="Arial"/>
          <w:lang w:val="en-US"/>
        </w:rPr>
        <w:t>n June 2015</w:t>
      </w:r>
      <w:r w:rsidR="00DE5EFE">
        <w:rPr>
          <w:rFonts w:ascii="Arial" w:hAnsi="Arial" w:cs="Arial"/>
          <w:lang w:val="en-US"/>
        </w:rPr>
        <w:t>,</w:t>
      </w:r>
      <w:r w:rsidR="00DE5EFE" w:rsidRPr="00DE5EFE">
        <w:rPr>
          <w:rFonts w:ascii="Arial" w:hAnsi="Arial" w:cs="Arial"/>
          <w:lang w:val="en-US"/>
        </w:rPr>
        <w:t xml:space="preserve"> which </w:t>
      </w:r>
      <w:r w:rsidR="00DE5EFE">
        <w:rPr>
          <w:rFonts w:ascii="Arial" w:hAnsi="Arial" w:cs="Arial"/>
          <w:lang w:val="en-US"/>
        </w:rPr>
        <w:t>comprise</w:t>
      </w:r>
      <w:r w:rsidR="00DE5EFE" w:rsidRPr="00DE5EFE">
        <w:rPr>
          <w:rFonts w:ascii="Arial" w:hAnsi="Arial" w:cs="Arial"/>
          <w:lang w:val="en-US"/>
        </w:rPr>
        <w:t xml:space="preserve"> </w:t>
      </w:r>
      <w:r w:rsidR="00DE5EFE">
        <w:rPr>
          <w:rFonts w:ascii="Arial" w:hAnsi="Arial" w:cs="Arial"/>
          <w:lang w:val="en-US"/>
        </w:rPr>
        <w:t xml:space="preserve">of 255 </w:t>
      </w:r>
      <w:r w:rsidR="00DE5EFE" w:rsidRPr="00DE5EFE">
        <w:rPr>
          <w:rFonts w:ascii="Arial" w:hAnsi="Arial" w:cs="Arial"/>
          <w:lang w:val="en-US"/>
        </w:rPr>
        <w:t xml:space="preserve">experts nominated by </w:t>
      </w:r>
      <w:r w:rsidR="00DE5EFE">
        <w:rPr>
          <w:rFonts w:ascii="Arial" w:hAnsi="Arial" w:cs="Arial"/>
          <w:lang w:val="en-US"/>
        </w:rPr>
        <w:t>a total of 107 SFDRR member s</w:t>
      </w:r>
      <w:r w:rsidR="00DE5EFE" w:rsidRPr="00DE5EFE">
        <w:rPr>
          <w:rFonts w:ascii="Arial" w:hAnsi="Arial" w:cs="Arial"/>
          <w:lang w:val="en-US"/>
        </w:rPr>
        <w:t>tates</w:t>
      </w:r>
      <w:r w:rsidR="00DE5EFE">
        <w:rPr>
          <w:rFonts w:ascii="Arial" w:hAnsi="Arial" w:cs="Arial"/>
          <w:lang w:val="en-US"/>
        </w:rPr>
        <w:t xml:space="preserve">. </w:t>
      </w:r>
      <w:r w:rsidR="00DE5EFE" w:rsidRPr="00DE5EFE">
        <w:rPr>
          <w:rFonts w:ascii="Arial" w:hAnsi="Arial" w:cs="Arial"/>
        </w:rPr>
        <w:t>In the technical sense, it is defined through the</w:t>
      </w:r>
      <w:r w:rsidR="00DA3AE9" w:rsidRPr="00DA3AE9">
        <w:t xml:space="preserve"> </w:t>
      </w:r>
      <w:r w:rsidR="00DA3AE9" w:rsidRPr="00DA3AE9">
        <w:rPr>
          <w:rFonts w:ascii="Arial" w:hAnsi="Arial" w:cs="Arial"/>
        </w:rPr>
        <w:t xml:space="preserve">practice of reducing disaster risks through </w:t>
      </w:r>
      <w:r w:rsidR="00DA3AE9">
        <w:rPr>
          <w:rFonts w:ascii="Arial" w:hAnsi="Arial" w:cs="Arial"/>
        </w:rPr>
        <w:t xml:space="preserve">the </w:t>
      </w:r>
      <w:r w:rsidR="00DA3AE9" w:rsidRPr="00DA3AE9">
        <w:rPr>
          <w:rFonts w:ascii="Arial" w:hAnsi="Arial" w:cs="Arial"/>
        </w:rPr>
        <w:t xml:space="preserve">systematic </w:t>
      </w:r>
      <w:r w:rsidR="00DA3AE9">
        <w:rPr>
          <w:rFonts w:ascii="Arial" w:hAnsi="Arial" w:cs="Arial"/>
        </w:rPr>
        <w:t xml:space="preserve">management of </w:t>
      </w:r>
      <w:r w:rsidR="00AA0B9A">
        <w:rPr>
          <w:rFonts w:ascii="Arial" w:hAnsi="Arial" w:cs="Arial"/>
        </w:rPr>
        <w:t>stakeholders’</w:t>
      </w:r>
      <w:r w:rsidR="00DA3AE9">
        <w:rPr>
          <w:rFonts w:ascii="Arial" w:hAnsi="Arial" w:cs="Arial"/>
        </w:rPr>
        <w:t xml:space="preserve"> </w:t>
      </w:r>
      <w:r w:rsidR="00DA3AE9" w:rsidRPr="00DA3AE9">
        <w:rPr>
          <w:rFonts w:ascii="Arial" w:hAnsi="Arial" w:cs="Arial"/>
        </w:rPr>
        <w:t>efforts</w:t>
      </w:r>
      <w:r w:rsidR="00DA3AE9">
        <w:rPr>
          <w:rFonts w:ascii="Arial" w:hAnsi="Arial" w:cs="Arial"/>
        </w:rPr>
        <w:t>,</w:t>
      </w:r>
      <w:r w:rsidR="00DA3AE9" w:rsidRPr="00DA3AE9">
        <w:rPr>
          <w:rFonts w:ascii="Arial" w:hAnsi="Arial" w:cs="Arial"/>
        </w:rPr>
        <w:t xml:space="preserve"> to analyse</w:t>
      </w:r>
      <w:r w:rsidR="00DA3AE9">
        <w:rPr>
          <w:rFonts w:ascii="Arial" w:hAnsi="Arial" w:cs="Arial"/>
        </w:rPr>
        <w:t xml:space="preserve"> </w:t>
      </w:r>
      <w:r w:rsidR="00DA3AE9" w:rsidRPr="00DA3AE9">
        <w:rPr>
          <w:rFonts w:ascii="Arial" w:hAnsi="Arial" w:cs="Arial"/>
        </w:rPr>
        <w:t xml:space="preserve">and manage the causal factors of </w:t>
      </w:r>
      <w:r w:rsidR="00DE5EFE" w:rsidRPr="00DE5EFE">
        <w:rPr>
          <w:rFonts w:ascii="Arial" w:hAnsi="Arial" w:cs="Arial"/>
        </w:rPr>
        <w:t>hazard, exposure and vulnerability.</w:t>
      </w:r>
      <w:r w:rsidR="00DE5EFE">
        <w:rPr>
          <w:rFonts w:ascii="Arial" w:hAnsi="Arial" w:cs="Arial"/>
        </w:rPr>
        <w:t xml:space="preserve"> </w:t>
      </w:r>
    </w:p>
    <w:p w14:paraId="7216A151" w14:textId="2DD17E8D" w:rsidR="00AC220F" w:rsidRDefault="00AC220F" w:rsidP="00691585">
      <w:pPr>
        <w:spacing w:line="360" w:lineRule="auto"/>
        <w:rPr>
          <w:rFonts w:ascii="Arial" w:hAnsi="Arial" w:cs="Arial"/>
        </w:rPr>
      </w:pPr>
      <w:r w:rsidRPr="002B37AF">
        <w:rPr>
          <w:rFonts w:ascii="Arial" w:hAnsi="Arial" w:cs="Arial"/>
        </w:rPr>
        <w:t xml:space="preserve">An evolution from managing disasters to managing risks was affiliated with the launch of the Sendai Framework for </w:t>
      </w:r>
      <w:r w:rsidR="007927F6" w:rsidRPr="002B37AF">
        <w:rPr>
          <w:rFonts w:ascii="Arial" w:hAnsi="Arial" w:cs="Arial"/>
        </w:rPr>
        <w:t>Disaster Risk Reduction</w:t>
      </w:r>
      <w:r w:rsidRPr="002B37AF">
        <w:rPr>
          <w:rFonts w:ascii="Arial" w:hAnsi="Arial" w:cs="Arial"/>
        </w:rPr>
        <w:t xml:space="preserve"> (SFDRR)</w:t>
      </w:r>
      <w:r w:rsidR="00691585">
        <w:rPr>
          <w:rFonts w:ascii="Arial" w:hAnsi="Arial" w:cs="Arial"/>
        </w:rPr>
        <w:t xml:space="preserve"> in 2015. Evidence from the</w:t>
      </w:r>
      <w:r w:rsidRPr="002B37AF">
        <w:rPr>
          <w:rFonts w:ascii="Arial" w:hAnsi="Arial" w:cs="Arial"/>
        </w:rPr>
        <w:t xml:space="preserve"> Global Assessment Report on Disaster Risk Reduction </w:t>
      </w:r>
      <w:r w:rsidR="00A06635">
        <w:rPr>
          <w:rFonts w:ascii="Arial" w:hAnsi="Arial" w:cs="Arial"/>
        </w:rPr>
        <w:t xml:space="preserve">(DRR) </w:t>
      </w:r>
      <w:r w:rsidR="0040152F">
        <w:rPr>
          <w:rFonts w:ascii="Arial" w:hAnsi="Arial" w:cs="Arial"/>
        </w:rPr>
        <w:t>indicate</w:t>
      </w:r>
      <w:r w:rsidR="00691585">
        <w:rPr>
          <w:rFonts w:ascii="Arial" w:hAnsi="Arial" w:cs="Arial"/>
        </w:rPr>
        <w:t>s</w:t>
      </w:r>
      <w:r w:rsidRPr="002B37AF">
        <w:rPr>
          <w:rFonts w:ascii="Arial" w:hAnsi="Arial" w:cs="Arial"/>
        </w:rPr>
        <w:t xml:space="preserve"> that ‘most resources continue to be invested in strengthening capacities for disaster management, and there has been limited success in applying policies, norms, standards and regulations to manage and reduce risk across development sectors’ (</w:t>
      </w:r>
      <w:bookmarkStart w:id="242" w:name="_Hlk20401472"/>
      <w:r w:rsidR="00036837">
        <w:rPr>
          <w:rFonts w:ascii="Arial" w:hAnsi="Arial" w:cs="Arial"/>
        </w:rPr>
        <w:t>UNDRR</w:t>
      </w:r>
      <w:bookmarkEnd w:id="242"/>
      <w:r w:rsidR="00036837">
        <w:rPr>
          <w:rFonts w:ascii="Arial" w:hAnsi="Arial" w:cs="Arial"/>
        </w:rPr>
        <w:t>,</w:t>
      </w:r>
      <w:r w:rsidRPr="002B37AF">
        <w:rPr>
          <w:rFonts w:ascii="Arial" w:hAnsi="Arial" w:cs="Arial"/>
        </w:rPr>
        <w:t xml:space="preserve"> 2015). This articulates the importance of differentiation between DRR and </w:t>
      </w:r>
      <w:r w:rsidR="00A06635">
        <w:rPr>
          <w:rFonts w:ascii="Arial" w:hAnsi="Arial" w:cs="Arial"/>
        </w:rPr>
        <w:t>Disaster Risk Management (</w:t>
      </w:r>
      <w:r w:rsidRPr="002B37AF">
        <w:rPr>
          <w:rFonts w:ascii="Arial" w:hAnsi="Arial" w:cs="Arial"/>
        </w:rPr>
        <w:t>DRM</w:t>
      </w:r>
      <w:r w:rsidR="00A06635">
        <w:rPr>
          <w:rFonts w:ascii="Arial" w:hAnsi="Arial" w:cs="Arial"/>
        </w:rPr>
        <w:t>)</w:t>
      </w:r>
      <w:r w:rsidRPr="002B37AF">
        <w:rPr>
          <w:rFonts w:ascii="Arial" w:hAnsi="Arial" w:cs="Arial"/>
        </w:rPr>
        <w:t xml:space="preserve"> tools and mechanisms to address the underlying risk drivers, not tendencies to mitigate challenges in post-disaster recovery only.</w:t>
      </w:r>
      <w:r w:rsidR="00874C4D">
        <w:rPr>
          <w:rFonts w:ascii="Arial" w:hAnsi="Arial" w:cs="Arial"/>
        </w:rPr>
        <w:t xml:space="preserve"> </w:t>
      </w:r>
      <w:r w:rsidRPr="002B37AF">
        <w:rPr>
          <w:rFonts w:ascii="Arial" w:hAnsi="Arial" w:cs="Arial"/>
        </w:rPr>
        <w:t>The United Nations Office for Disaster Risk Reduction (</w:t>
      </w:r>
      <w:r w:rsidR="00036837">
        <w:rPr>
          <w:rFonts w:ascii="Arial" w:hAnsi="Arial" w:cs="Arial"/>
        </w:rPr>
        <w:t>UNDRR</w:t>
      </w:r>
      <w:r w:rsidRPr="002B37AF">
        <w:rPr>
          <w:rFonts w:ascii="Arial" w:hAnsi="Arial" w:cs="Arial"/>
        </w:rPr>
        <w:t xml:space="preserve">) states that the term disaster management encompasses several </w:t>
      </w:r>
      <w:r w:rsidR="009B5436">
        <w:rPr>
          <w:rFonts w:ascii="Arial" w:hAnsi="Arial" w:cs="Arial"/>
        </w:rPr>
        <w:t xml:space="preserve">actions </w:t>
      </w:r>
      <w:r w:rsidRPr="002B37AF">
        <w:rPr>
          <w:rFonts w:ascii="Arial" w:hAnsi="Arial" w:cs="Arial"/>
        </w:rPr>
        <w:t>of organization, planning</w:t>
      </w:r>
      <w:r w:rsidR="00766CC6">
        <w:rPr>
          <w:rFonts w:ascii="Arial" w:hAnsi="Arial" w:cs="Arial"/>
        </w:rPr>
        <w:t>,</w:t>
      </w:r>
      <w:r w:rsidRPr="002B37AF">
        <w:rPr>
          <w:rFonts w:ascii="Arial" w:hAnsi="Arial" w:cs="Arial"/>
        </w:rPr>
        <w:t xml:space="preserve"> and application </w:t>
      </w:r>
      <w:r w:rsidR="009B5436">
        <w:rPr>
          <w:rFonts w:ascii="Arial" w:hAnsi="Arial" w:cs="Arial"/>
        </w:rPr>
        <w:t xml:space="preserve">of </w:t>
      </w:r>
      <w:r w:rsidR="009B5436" w:rsidRPr="002B37AF">
        <w:rPr>
          <w:rFonts w:ascii="Arial" w:hAnsi="Arial" w:cs="Arial"/>
        </w:rPr>
        <w:t xml:space="preserve">activities </w:t>
      </w:r>
      <w:r w:rsidRPr="002B37AF">
        <w:rPr>
          <w:rFonts w:ascii="Arial" w:hAnsi="Arial" w:cs="Arial"/>
        </w:rPr>
        <w:t>that address measures for preparing, responding to and recovering from disasters. (</w:t>
      </w:r>
      <w:r w:rsidR="00036837">
        <w:rPr>
          <w:rFonts w:ascii="Arial" w:hAnsi="Arial" w:cs="Arial"/>
        </w:rPr>
        <w:t>UNDRR</w:t>
      </w:r>
      <w:r w:rsidR="001014CF">
        <w:rPr>
          <w:rFonts w:ascii="Arial" w:hAnsi="Arial" w:cs="Arial"/>
        </w:rPr>
        <w:t>, 2016</w:t>
      </w:r>
      <w:r w:rsidRPr="002B37AF">
        <w:rPr>
          <w:rFonts w:ascii="Arial" w:hAnsi="Arial" w:cs="Arial"/>
        </w:rPr>
        <w:t>). Disaster management focuses on implementing strategies that may not lead to eliminating the risk of disasters</w:t>
      </w:r>
      <w:r w:rsidR="009B5436">
        <w:rPr>
          <w:rFonts w:ascii="Arial" w:hAnsi="Arial" w:cs="Arial"/>
        </w:rPr>
        <w:t>, hence a</w:t>
      </w:r>
      <w:r w:rsidR="00B84EC6">
        <w:rPr>
          <w:rFonts w:ascii="Arial" w:hAnsi="Arial" w:cs="Arial"/>
        </w:rPr>
        <w:t xml:space="preserve"> comparative analysis of </w:t>
      </w:r>
      <w:r w:rsidR="00A06635">
        <w:rPr>
          <w:rFonts w:ascii="Arial" w:hAnsi="Arial" w:cs="Arial"/>
        </w:rPr>
        <w:t>DRM and DRM</w:t>
      </w:r>
      <w:r w:rsidR="009B5436">
        <w:rPr>
          <w:rFonts w:ascii="Arial" w:hAnsi="Arial" w:cs="Arial"/>
        </w:rPr>
        <w:t xml:space="preserve"> wa</w:t>
      </w:r>
      <w:r w:rsidR="00B84EC6">
        <w:rPr>
          <w:rFonts w:ascii="Arial" w:hAnsi="Arial" w:cs="Arial"/>
        </w:rPr>
        <w:t xml:space="preserve">s </w:t>
      </w:r>
      <w:r w:rsidR="009B5436">
        <w:rPr>
          <w:rFonts w:ascii="Arial" w:hAnsi="Arial" w:cs="Arial"/>
        </w:rPr>
        <w:t>applied</w:t>
      </w:r>
      <w:r w:rsidR="00B84EC6">
        <w:rPr>
          <w:rFonts w:ascii="Arial" w:hAnsi="Arial" w:cs="Arial"/>
        </w:rPr>
        <w:t xml:space="preserve"> in (Sec.</w:t>
      </w:r>
      <w:r w:rsidR="00B84EC6" w:rsidRPr="00B84EC6">
        <w:t xml:space="preserve"> </w:t>
      </w:r>
      <w:r w:rsidR="00B84EC6" w:rsidRPr="00B84EC6">
        <w:rPr>
          <w:rFonts w:ascii="Arial" w:hAnsi="Arial" w:cs="Arial"/>
        </w:rPr>
        <w:t>2.3.3</w:t>
      </w:r>
      <w:r w:rsidR="00B84EC6">
        <w:rPr>
          <w:rFonts w:ascii="Arial" w:hAnsi="Arial" w:cs="Arial"/>
        </w:rPr>
        <w:t xml:space="preserve">), with further </w:t>
      </w:r>
      <w:r w:rsidR="00A06635">
        <w:rPr>
          <w:rFonts w:ascii="Arial" w:hAnsi="Arial" w:cs="Arial"/>
        </w:rPr>
        <w:lastRenderedPageBreak/>
        <w:t>understanding of the components of each concept, and its interrelationship with phases required to build resilience</w:t>
      </w:r>
      <w:r w:rsidR="00A06635" w:rsidRPr="00A06635">
        <w:t xml:space="preserve"> </w:t>
      </w:r>
      <w:r w:rsidR="009B5436">
        <w:rPr>
          <w:rFonts w:ascii="Arial" w:hAnsi="Arial" w:cs="Arial"/>
        </w:rPr>
        <w:t>pre-and- post disaster</w:t>
      </w:r>
      <w:r w:rsidR="00A06635">
        <w:rPr>
          <w:rFonts w:ascii="Arial" w:hAnsi="Arial" w:cs="Arial"/>
        </w:rPr>
        <w:t>.</w:t>
      </w:r>
    </w:p>
    <w:p w14:paraId="4732AF3F" w14:textId="5FB447AB" w:rsidR="00D44CE5" w:rsidRPr="00D44CE5" w:rsidRDefault="00A5490F" w:rsidP="00AC1516">
      <w:pPr>
        <w:pStyle w:val="Heading3"/>
      </w:pPr>
      <w:bookmarkStart w:id="243" w:name="_Toc30109289"/>
      <w:r>
        <w:t xml:space="preserve">2.3.2 </w:t>
      </w:r>
      <w:r w:rsidR="00DA5317" w:rsidRPr="00DA5317">
        <w:t xml:space="preserve">Disaster Risk Reduction </w:t>
      </w:r>
      <w:r w:rsidR="00D44CE5" w:rsidRPr="00D44CE5">
        <w:t>Policy– Historical Evolution</w:t>
      </w:r>
      <w:bookmarkEnd w:id="243"/>
    </w:p>
    <w:p w14:paraId="6032BBC5" w14:textId="1A4AE7B3" w:rsidR="00705179" w:rsidRDefault="00AC220F" w:rsidP="00AC63BE">
      <w:pPr>
        <w:spacing w:before="240" w:line="360" w:lineRule="auto"/>
        <w:rPr>
          <w:rFonts w:ascii="Arial" w:hAnsi="Arial" w:cs="Arial"/>
        </w:rPr>
      </w:pPr>
      <w:r w:rsidRPr="002B37AF">
        <w:rPr>
          <w:rFonts w:ascii="Arial" w:hAnsi="Arial" w:cs="Arial"/>
        </w:rPr>
        <w:t>This topic was d</w:t>
      </w:r>
      <w:r w:rsidR="00F461DE">
        <w:rPr>
          <w:rFonts w:ascii="Arial" w:hAnsi="Arial" w:cs="Arial"/>
        </w:rPr>
        <w:t>ebated as early as 1961 (Duncan,</w:t>
      </w:r>
      <w:r w:rsidR="00E33903">
        <w:rPr>
          <w:rFonts w:ascii="Arial" w:hAnsi="Arial" w:cs="Arial"/>
        </w:rPr>
        <w:t>1961). C</w:t>
      </w:r>
      <w:r w:rsidRPr="002B37AF">
        <w:rPr>
          <w:rFonts w:ascii="Arial" w:hAnsi="Arial" w:cs="Arial"/>
        </w:rPr>
        <w:t xml:space="preserve">ited by Kroll-Smith and Couch, </w:t>
      </w:r>
      <w:r w:rsidR="00E33903" w:rsidRPr="002B37AF">
        <w:rPr>
          <w:rFonts w:ascii="Arial" w:hAnsi="Arial" w:cs="Arial"/>
        </w:rPr>
        <w:t xml:space="preserve">the physical factors of disaster </w:t>
      </w:r>
      <w:r w:rsidR="00AC63BE">
        <w:rPr>
          <w:rFonts w:ascii="Arial" w:hAnsi="Arial" w:cs="Arial"/>
        </w:rPr>
        <w:t>were first identified,</w:t>
      </w:r>
      <w:r w:rsidRPr="002B37AF">
        <w:rPr>
          <w:rFonts w:ascii="Arial" w:hAnsi="Arial" w:cs="Arial"/>
        </w:rPr>
        <w:t xml:space="preserve"> </w:t>
      </w:r>
      <w:r w:rsidR="00AC63BE">
        <w:rPr>
          <w:rFonts w:ascii="Arial" w:hAnsi="Arial" w:cs="Arial"/>
        </w:rPr>
        <w:t>while</w:t>
      </w:r>
      <w:r w:rsidRPr="002B37AF">
        <w:rPr>
          <w:rFonts w:ascii="Arial" w:hAnsi="Arial" w:cs="Arial"/>
        </w:rPr>
        <w:t xml:space="preserve"> Quarantelli (1985, 1987) suggested the </w:t>
      </w:r>
      <w:r w:rsidR="00AC63BE">
        <w:rPr>
          <w:rFonts w:ascii="Arial" w:hAnsi="Arial" w:cs="Arial"/>
        </w:rPr>
        <w:t xml:space="preserve">identification of the </w:t>
      </w:r>
      <w:r w:rsidRPr="002B37AF">
        <w:rPr>
          <w:rFonts w:ascii="Arial" w:hAnsi="Arial" w:cs="Arial"/>
        </w:rPr>
        <w:t>social norms of disasters</w:t>
      </w:r>
      <w:r w:rsidR="00AC63BE">
        <w:rPr>
          <w:rFonts w:ascii="Arial" w:hAnsi="Arial" w:cs="Arial"/>
        </w:rPr>
        <w:t>, which are</w:t>
      </w:r>
      <w:r w:rsidR="00E7726F">
        <w:rPr>
          <w:rFonts w:ascii="Arial" w:hAnsi="Arial" w:cs="Arial"/>
        </w:rPr>
        <w:t xml:space="preserve"> related</w:t>
      </w:r>
      <w:r w:rsidRPr="002B37AF">
        <w:rPr>
          <w:rFonts w:ascii="Arial" w:hAnsi="Arial" w:cs="Arial"/>
        </w:rPr>
        <w:t xml:space="preserve"> to the demand </w:t>
      </w:r>
      <w:r w:rsidR="008678A7">
        <w:rPr>
          <w:rFonts w:ascii="Arial" w:hAnsi="Arial" w:cs="Arial"/>
        </w:rPr>
        <w:t>for</w:t>
      </w:r>
      <w:r w:rsidRPr="002B37AF">
        <w:rPr>
          <w:rFonts w:ascii="Arial" w:hAnsi="Arial" w:cs="Arial"/>
        </w:rPr>
        <w:t xml:space="preserve"> action and capability of re</w:t>
      </w:r>
      <w:r w:rsidR="00AC63BE">
        <w:rPr>
          <w:rFonts w:ascii="Arial" w:hAnsi="Arial" w:cs="Arial"/>
        </w:rPr>
        <w:t>sponse beyond geophysical terms</w:t>
      </w:r>
      <w:r w:rsidRPr="002B37AF">
        <w:rPr>
          <w:rFonts w:ascii="Arial" w:hAnsi="Arial" w:cs="Arial"/>
        </w:rPr>
        <w:t xml:space="preserve"> (Kroll-Smith and Couch 1991). The </w:t>
      </w:r>
      <w:r w:rsidR="00036837">
        <w:rPr>
          <w:rFonts w:ascii="Arial" w:hAnsi="Arial" w:cs="Arial"/>
        </w:rPr>
        <w:t>UNDRR</w:t>
      </w:r>
      <w:r w:rsidR="00036837" w:rsidRPr="002B37AF">
        <w:rPr>
          <w:rFonts w:ascii="Arial" w:hAnsi="Arial" w:cs="Arial"/>
        </w:rPr>
        <w:t xml:space="preserve"> </w:t>
      </w:r>
      <w:r w:rsidRPr="002B37AF">
        <w:rPr>
          <w:rFonts w:ascii="Arial" w:hAnsi="Arial" w:cs="Arial"/>
        </w:rPr>
        <w:t>defined disaster as ‘a serious disruption of the functioning of a community or a society at any scale</w:t>
      </w:r>
      <w:r w:rsidR="00AC63BE">
        <w:rPr>
          <w:rFonts w:ascii="Arial" w:hAnsi="Arial" w:cs="Arial"/>
        </w:rPr>
        <w:t>,</w:t>
      </w:r>
      <w:r w:rsidRPr="002B37AF">
        <w:rPr>
          <w:rFonts w:ascii="Arial" w:hAnsi="Arial" w:cs="Arial"/>
        </w:rPr>
        <w:t xml:space="preserve"> due to hazardous events interacting with conditions of exposure, vulnerability and capacity, leading to one or more of the following: human, material, economic and environmental losses</w:t>
      </w:r>
      <w:r w:rsidR="008678A7">
        <w:rPr>
          <w:rFonts w:ascii="Arial" w:hAnsi="Arial" w:cs="Arial"/>
        </w:rPr>
        <w:t>,</w:t>
      </w:r>
      <w:r w:rsidRPr="002B37AF">
        <w:rPr>
          <w:rFonts w:ascii="Arial" w:hAnsi="Arial" w:cs="Arial"/>
        </w:rPr>
        <w:t xml:space="preserve"> and impacts’</w:t>
      </w:r>
      <w:r w:rsidR="00705179">
        <w:rPr>
          <w:rFonts w:ascii="Arial" w:hAnsi="Arial" w:cs="Arial"/>
        </w:rPr>
        <w:t>. Here</w:t>
      </w:r>
      <w:r w:rsidRPr="002B37AF">
        <w:rPr>
          <w:rFonts w:ascii="Arial" w:hAnsi="Arial" w:cs="Arial"/>
        </w:rPr>
        <w:t>, disasters social and</w:t>
      </w:r>
      <w:r w:rsidR="00705179">
        <w:rPr>
          <w:rFonts w:ascii="Arial" w:hAnsi="Arial" w:cs="Arial"/>
        </w:rPr>
        <w:t xml:space="preserve"> physical scopes are considered</w:t>
      </w:r>
      <w:r w:rsidRPr="002B37AF">
        <w:rPr>
          <w:rFonts w:ascii="Arial" w:hAnsi="Arial" w:cs="Arial"/>
        </w:rPr>
        <w:t xml:space="preserve"> with focu</w:t>
      </w:r>
      <w:r w:rsidR="00285E64">
        <w:rPr>
          <w:rFonts w:ascii="Arial" w:hAnsi="Arial" w:cs="Arial"/>
        </w:rPr>
        <w:t>s on the scale of impact. This wa</w:t>
      </w:r>
      <w:r w:rsidRPr="002B37AF">
        <w:rPr>
          <w:rFonts w:ascii="Arial" w:hAnsi="Arial" w:cs="Arial"/>
        </w:rPr>
        <w:t>s recognized in the differentiation between emergenc</w:t>
      </w:r>
      <w:r w:rsidR="00AC63BE">
        <w:rPr>
          <w:rFonts w:ascii="Arial" w:hAnsi="Arial" w:cs="Arial"/>
        </w:rPr>
        <w:t>y response and recovery actions</w:t>
      </w:r>
      <w:r w:rsidRPr="002B37AF">
        <w:rPr>
          <w:rFonts w:ascii="Arial" w:hAnsi="Arial" w:cs="Arial"/>
        </w:rPr>
        <w:t xml:space="preserve"> (</w:t>
      </w:r>
      <w:r w:rsidR="00036837">
        <w:rPr>
          <w:rFonts w:ascii="Arial" w:hAnsi="Arial" w:cs="Arial"/>
        </w:rPr>
        <w:t>UNDRR,</w:t>
      </w:r>
      <w:r w:rsidRPr="002B37AF">
        <w:rPr>
          <w:rFonts w:ascii="Arial" w:hAnsi="Arial" w:cs="Arial"/>
        </w:rPr>
        <w:t>2016)</w:t>
      </w:r>
      <w:r w:rsidR="00705179">
        <w:rPr>
          <w:rFonts w:ascii="Arial" w:hAnsi="Arial" w:cs="Arial"/>
        </w:rPr>
        <w:t>.</w:t>
      </w:r>
      <w:r w:rsidRPr="002B37AF">
        <w:rPr>
          <w:rFonts w:ascii="Arial" w:hAnsi="Arial" w:cs="Arial"/>
        </w:rPr>
        <w:t xml:space="preserve"> </w:t>
      </w:r>
    </w:p>
    <w:p w14:paraId="36E66585" w14:textId="234FE5CD" w:rsidR="00EA75FE" w:rsidRPr="00285E64" w:rsidRDefault="00AC220F" w:rsidP="004F2C22">
      <w:pPr>
        <w:spacing w:before="240" w:line="360" w:lineRule="auto"/>
        <w:rPr>
          <w:rFonts w:ascii="Arial" w:hAnsi="Arial" w:cs="Arial"/>
        </w:rPr>
        <w:sectPr w:rsidR="00EA75FE" w:rsidRPr="00285E64" w:rsidSect="00AC220F">
          <w:pgSz w:w="11906" w:h="16838"/>
          <w:pgMar w:top="1134" w:right="1134" w:bottom="1134" w:left="2268" w:header="709" w:footer="709" w:gutter="0"/>
          <w:cols w:space="708"/>
          <w:docGrid w:linePitch="360"/>
        </w:sectPr>
      </w:pPr>
      <w:r w:rsidRPr="002B37AF">
        <w:rPr>
          <w:rFonts w:ascii="Arial" w:hAnsi="Arial" w:cs="Arial"/>
        </w:rPr>
        <w:t xml:space="preserve">Emergency management was first initiated during the First World War in 1935, following the bombing of civilian areas, and the establishment of the Civil Defence Service by the Home Office of the United Kingdom </w:t>
      </w:r>
      <w:r>
        <w:rPr>
          <w:rFonts w:ascii="Arial" w:hAnsi="Arial" w:cs="Arial"/>
        </w:rPr>
        <w:t>(Figure 2</w:t>
      </w:r>
      <w:r w:rsidR="00553183">
        <w:rPr>
          <w:rFonts w:ascii="Arial" w:hAnsi="Arial" w:cs="Arial"/>
        </w:rPr>
        <w:t>-3</w:t>
      </w:r>
      <w:r>
        <w:rPr>
          <w:rFonts w:ascii="Arial" w:hAnsi="Arial" w:cs="Arial"/>
        </w:rPr>
        <w:t>)</w:t>
      </w:r>
      <w:r w:rsidR="00874C4D">
        <w:rPr>
          <w:rFonts w:ascii="Arial" w:hAnsi="Arial" w:cs="Arial"/>
        </w:rPr>
        <w:t>.</w:t>
      </w:r>
      <w:r w:rsidR="00312884">
        <w:rPr>
          <w:rFonts w:ascii="Arial" w:hAnsi="Arial" w:cs="Arial"/>
        </w:rPr>
        <w:t xml:space="preserve"> With</w:t>
      </w:r>
      <w:r w:rsidR="008678A7">
        <w:rPr>
          <w:rFonts w:ascii="Arial" w:hAnsi="Arial" w:cs="Arial"/>
        </w:rPr>
        <w:t xml:space="preserve"> </w:t>
      </w:r>
      <w:r w:rsidR="00DA5317" w:rsidRPr="00DA5317">
        <w:rPr>
          <w:rFonts w:ascii="Arial" w:hAnsi="Arial" w:cs="Arial"/>
        </w:rPr>
        <w:t>focus on protecting the population against nuclear destruction, a shift towards protection against natural hazards such as floods, storms</w:t>
      </w:r>
      <w:r w:rsidR="008678A7">
        <w:rPr>
          <w:rFonts w:ascii="Arial" w:hAnsi="Arial" w:cs="Arial"/>
        </w:rPr>
        <w:t>,</w:t>
      </w:r>
      <w:r w:rsidR="00DA5317" w:rsidRPr="00DA5317">
        <w:rPr>
          <w:rFonts w:ascii="Arial" w:hAnsi="Arial" w:cs="Arial"/>
        </w:rPr>
        <w:t xml:space="preserve"> and earthquakes arose by the end of the Cold War. In the early 1960s, The United Nations General Assembly (GA</w:t>
      </w:r>
      <w:r w:rsidR="00545691">
        <w:rPr>
          <w:rFonts w:ascii="Arial" w:hAnsi="Arial" w:cs="Arial"/>
        </w:rPr>
        <w:fldChar w:fldCharType="begin"/>
      </w:r>
      <w:r w:rsidR="00545691">
        <w:instrText xml:space="preserve"> TA \l "</w:instrText>
      </w:r>
      <w:r w:rsidR="00545691" w:rsidRPr="00B87A0A">
        <w:rPr>
          <w:rFonts w:ascii="Arial" w:hAnsi="Arial" w:cs="Arial"/>
        </w:rPr>
        <w:instrText>GA    United Nations General Assembly</w:instrText>
      </w:r>
      <w:r w:rsidR="00545691">
        <w:instrText xml:space="preserve">" \s "GA" \c 1 </w:instrText>
      </w:r>
      <w:r w:rsidR="00545691">
        <w:rPr>
          <w:rFonts w:ascii="Arial" w:hAnsi="Arial" w:cs="Arial"/>
        </w:rPr>
        <w:fldChar w:fldCharType="end"/>
      </w:r>
      <w:r w:rsidR="00DA5317" w:rsidRPr="00DA5317">
        <w:rPr>
          <w:rFonts w:ascii="Arial" w:hAnsi="Arial" w:cs="Arial"/>
        </w:rPr>
        <w:t>) started adopting measures regarding severe disasters, to</w:t>
      </w:r>
      <w:r w:rsidR="00294BD2">
        <w:rPr>
          <w:rFonts w:ascii="Arial" w:hAnsi="Arial" w:cs="Arial"/>
        </w:rPr>
        <w:t xml:space="preserve"> inform the Secretary-General </w:t>
      </w:r>
      <w:r w:rsidR="004F2C22">
        <w:rPr>
          <w:rFonts w:ascii="Arial" w:hAnsi="Arial" w:cs="Arial"/>
        </w:rPr>
        <w:t>about</w:t>
      </w:r>
      <w:r w:rsidR="00DA5317" w:rsidRPr="00DA5317">
        <w:rPr>
          <w:rFonts w:ascii="Arial" w:hAnsi="Arial" w:cs="Arial"/>
        </w:rPr>
        <w:t xml:space="preserve"> the type of emergency they are in the position to offer. This came into effect following the </w:t>
      </w:r>
      <w:r w:rsidR="00312884" w:rsidRPr="00DA5317">
        <w:rPr>
          <w:rFonts w:ascii="Arial" w:hAnsi="Arial" w:cs="Arial"/>
        </w:rPr>
        <w:t xml:space="preserve">struck </w:t>
      </w:r>
      <w:r w:rsidR="00312884">
        <w:rPr>
          <w:rFonts w:ascii="Arial" w:hAnsi="Arial" w:cs="Arial"/>
        </w:rPr>
        <w:t xml:space="preserve">of the </w:t>
      </w:r>
      <w:r w:rsidR="00DA5317" w:rsidRPr="00DA5317">
        <w:rPr>
          <w:rFonts w:ascii="Arial" w:hAnsi="Arial" w:cs="Arial"/>
        </w:rPr>
        <w:t xml:space="preserve">Buyin-Zara earthquake </w:t>
      </w:r>
      <w:r w:rsidR="00312884">
        <w:rPr>
          <w:rFonts w:ascii="Arial" w:hAnsi="Arial" w:cs="Arial"/>
        </w:rPr>
        <w:t xml:space="preserve">in </w:t>
      </w:r>
      <w:r w:rsidR="00DA5317" w:rsidRPr="00DA5317">
        <w:rPr>
          <w:rFonts w:ascii="Arial" w:hAnsi="Arial" w:cs="Arial"/>
        </w:rPr>
        <w:t>Iran</w:t>
      </w:r>
      <w:r w:rsidR="00312884">
        <w:rPr>
          <w:rFonts w:ascii="Arial" w:hAnsi="Arial" w:cs="Arial"/>
        </w:rPr>
        <w:t>, that</w:t>
      </w:r>
      <w:r w:rsidR="00DA5317" w:rsidRPr="00DA5317">
        <w:rPr>
          <w:rFonts w:ascii="Arial" w:hAnsi="Arial" w:cs="Arial"/>
        </w:rPr>
        <w:t xml:space="preserve"> killed</w:t>
      </w:r>
      <w:r w:rsidR="00312884">
        <w:rPr>
          <w:rFonts w:ascii="Arial" w:hAnsi="Arial" w:cs="Arial"/>
        </w:rPr>
        <w:t xml:space="preserve"> </w:t>
      </w:r>
      <w:r w:rsidR="004F2C22">
        <w:rPr>
          <w:rFonts w:ascii="Arial" w:hAnsi="Arial" w:cs="Arial"/>
        </w:rPr>
        <w:t>more than 12,000 people, f</w:t>
      </w:r>
      <w:r w:rsidR="00DA5317" w:rsidRPr="00DA5317">
        <w:rPr>
          <w:rFonts w:ascii="Arial" w:hAnsi="Arial" w:cs="Arial"/>
        </w:rPr>
        <w:t>ollowed by the creation of the United Nations Disaster Relief Office (UNDRO),</w:t>
      </w:r>
      <w:r w:rsidR="00545691">
        <w:rPr>
          <w:rFonts w:ascii="Arial" w:hAnsi="Arial" w:cs="Arial"/>
        </w:rPr>
        <w:fldChar w:fldCharType="begin"/>
      </w:r>
      <w:r w:rsidR="00545691">
        <w:instrText xml:space="preserve"> TA \l "</w:instrText>
      </w:r>
      <w:r w:rsidR="00545691" w:rsidRPr="001703DF">
        <w:rPr>
          <w:rFonts w:ascii="Arial" w:hAnsi="Arial" w:cs="Arial"/>
        </w:rPr>
        <w:instrText>UNDRO    United Nations Disaster Relief Office</w:instrText>
      </w:r>
      <w:r w:rsidR="00545691">
        <w:instrText xml:space="preserve">" \s "UNDRO" \c 1 </w:instrText>
      </w:r>
      <w:r w:rsidR="00545691">
        <w:rPr>
          <w:rFonts w:ascii="Arial" w:hAnsi="Arial" w:cs="Arial"/>
        </w:rPr>
        <w:fldChar w:fldCharType="end"/>
      </w:r>
      <w:r w:rsidR="00DA5317" w:rsidRPr="00DA5317">
        <w:rPr>
          <w:rFonts w:ascii="Arial" w:hAnsi="Arial" w:cs="Arial"/>
        </w:rPr>
        <w:t xml:space="preserve"> to promote the study, prevention, control</w:t>
      </w:r>
      <w:r w:rsidR="008678A7">
        <w:rPr>
          <w:rFonts w:ascii="Arial" w:hAnsi="Arial" w:cs="Arial"/>
        </w:rPr>
        <w:t>,</w:t>
      </w:r>
      <w:r w:rsidR="00DA5317" w:rsidRPr="00DA5317">
        <w:rPr>
          <w:rFonts w:ascii="Arial" w:hAnsi="Arial" w:cs="Arial"/>
        </w:rPr>
        <w:t xml:space="preserve"> and prediction of natural disasters</w:t>
      </w:r>
      <w:r w:rsidR="0082164A">
        <w:rPr>
          <w:rFonts w:ascii="Arial" w:hAnsi="Arial" w:cs="Arial"/>
        </w:rPr>
        <w:t>,</w:t>
      </w:r>
      <w:r w:rsidR="00DA5317" w:rsidRPr="00DA5317">
        <w:rPr>
          <w:rFonts w:ascii="Arial" w:hAnsi="Arial" w:cs="Arial"/>
        </w:rPr>
        <w:t xml:space="preserve"> and assist in providing advice to governments on pre-disaster planning</w:t>
      </w:r>
      <w:r w:rsidR="0029798C">
        <w:rPr>
          <w:rFonts w:ascii="Arial" w:hAnsi="Arial" w:cs="Arial"/>
        </w:rPr>
        <w:t xml:space="preserve"> (</w:t>
      </w:r>
      <w:r w:rsidR="0029798C" w:rsidRPr="0029798C">
        <w:rPr>
          <w:rFonts w:ascii="Arial" w:hAnsi="Arial" w:cs="Arial"/>
        </w:rPr>
        <w:t>Lütem</w:t>
      </w:r>
      <w:r w:rsidR="0029798C">
        <w:rPr>
          <w:rFonts w:ascii="Arial" w:hAnsi="Arial" w:cs="Arial"/>
        </w:rPr>
        <w:t>, 2012).</w:t>
      </w:r>
      <w:r w:rsidR="00DA5317" w:rsidRPr="00DA5317">
        <w:rPr>
          <w:rFonts w:ascii="Arial" w:hAnsi="Arial" w:cs="Arial"/>
        </w:rPr>
        <w:t xml:space="preserve"> The period 1990-1999 is considered </w:t>
      </w:r>
      <w:r w:rsidR="004F2C22">
        <w:rPr>
          <w:rFonts w:ascii="Arial" w:hAnsi="Arial" w:cs="Arial"/>
        </w:rPr>
        <w:t xml:space="preserve">as </w:t>
      </w:r>
      <w:r w:rsidR="00DA5317" w:rsidRPr="00DA5317">
        <w:rPr>
          <w:rFonts w:ascii="Arial" w:hAnsi="Arial" w:cs="Arial"/>
        </w:rPr>
        <w:t>‘the International Decade for Natural Disaster Reduction’, were the GA recognizes the importance of reducing the impact of natural disasters for all people with focus on developing countries.</w:t>
      </w:r>
      <w:r w:rsidR="00285E64">
        <w:rPr>
          <w:rFonts w:ascii="Arial" w:hAnsi="Arial" w:cs="Arial"/>
        </w:rPr>
        <w:t xml:space="preserve"> </w:t>
      </w:r>
      <w:r w:rsidR="00EA75FE" w:rsidRPr="000638A2">
        <w:rPr>
          <w:rFonts w:ascii="Arial" w:hAnsi="Arial" w:cs="Arial"/>
        </w:rPr>
        <w:t xml:space="preserve">This was endorsed by Yokohama Strategy and Plan of Action </w:t>
      </w:r>
      <w:r w:rsidR="00285E64" w:rsidRPr="00285E64">
        <w:rPr>
          <w:rFonts w:ascii="Arial" w:hAnsi="Arial" w:cs="Arial"/>
        </w:rPr>
        <w:t>for a Safer World</w:t>
      </w:r>
      <w:r w:rsidR="00285E64">
        <w:rPr>
          <w:rFonts w:ascii="Arial" w:hAnsi="Arial" w:cs="Arial"/>
        </w:rPr>
        <w:t>,</w:t>
      </w:r>
      <w:r w:rsidR="00285E64" w:rsidRPr="00285E64">
        <w:rPr>
          <w:rFonts w:ascii="Arial" w:hAnsi="Arial" w:cs="Arial"/>
        </w:rPr>
        <w:t xml:space="preserve"> </w:t>
      </w:r>
      <w:r w:rsidR="00EA75FE" w:rsidRPr="00285E64">
        <w:rPr>
          <w:rFonts w:ascii="Arial" w:hAnsi="Arial" w:cs="Arial"/>
        </w:rPr>
        <w:t>a</w:t>
      </w:r>
      <w:r w:rsidR="00EA75FE" w:rsidRPr="000638A2">
        <w:rPr>
          <w:rFonts w:ascii="Arial" w:hAnsi="Arial" w:cs="Arial"/>
        </w:rPr>
        <w:t xml:space="preserve">t the </w:t>
      </w:r>
      <w:r w:rsidR="00285E64" w:rsidRPr="000638A2">
        <w:rPr>
          <w:rFonts w:ascii="Arial" w:hAnsi="Arial" w:cs="Arial"/>
        </w:rPr>
        <w:t>1994</w:t>
      </w:r>
      <w:r w:rsidR="00285E64">
        <w:rPr>
          <w:rFonts w:ascii="Arial" w:hAnsi="Arial" w:cs="Arial"/>
        </w:rPr>
        <w:t xml:space="preserve"> </w:t>
      </w:r>
      <w:r w:rsidR="00EA75FE" w:rsidRPr="000638A2">
        <w:rPr>
          <w:rFonts w:ascii="Arial" w:hAnsi="Arial" w:cs="Arial"/>
        </w:rPr>
        <w:t>World Conference on Disaster Reduction (</w:t>
      </w:r>
      <w:r w:rsidR="00036837">
        <w:rPr>
          <w:rFonts w:ascii="Arial" w:hAnsi="Arial" w:cs="Arial"/>
        </w:rPr>
        <w:t>UNDRR,</w:t>
      </w:r>
      <w:r w:rsidR="00EA75FE" w:rsidRPr="000638A2">
        <w:rPr>
          <w:rFonts w:ascii="Arial" w:hAnsi="Arial" w:cs="Arial"/>
        </w:rPr>
        <w:t xml:space="preserve"> 2017).</w:t>
      </w:r>
      <w:r w:rsidR="00285E64">
        <w:rPr>
          <w:rFonts w:ascii="Arial" w:hAnsi="Arial" w:cs="Arial"/>
        </w:rPr>
        <w:t xml:space="preserve"> Th</w:t>
      </w:r>
      <w:r w:rsidR="0082164A">
        <w:rPr>
          <w:rFonts w:ascii="Arial" w:hAnsi="Arial" w:cs="Arial"/>
        </w:rPr>
        <w:t>e</w:t>
      </w:r>
      <w:r w:rsidR="0082164A" w:rsidRPr="0082164A">
        <w:t xml:space="preserve"> </w:t>
      </w:r>
      <w:r w:rsidR="0082164A" w:rsidRPr="0082164A">
        <w:rPr>
          <w:rFonts w:ascii="Arial" w:hAnsi="Arial" w:cs="Arial"/>
        </w:rPr>
        <w:t xml:space="preserve">Yokohama </w:t>
      </w:r>
      <w:r w:rsidR="00285E64">
        <w:rPr>
          <w:rFonts w:ascii="Arial" w:hAnsi="Arial" w:cs="Arial"/>
        </w:rPr>
        <w:t>plan was structured around four main actions</w:t>
      </w:r>
      <w:r w:rsidR="00285E64" w:rsidRPr="00285E64">
        <w:t xml:space="preserve"> </w:t>
      </w:r>
      <w:r w:rsidR="00285E64">
        <w:rPr>
          <w:rFonts w:ascii="Arial" w:hAnsi="Arial" w:cs="Arial"/>
        </w:rPr>
        <w:t>a</w:t>
      </w:r>
      <w:r w:rsidR="00285E64" w:rsidRPr="00285E64">
        <w:rPr>
          <w:rFonts w:ascii="Arial" w:hAnsi="Arial" w:cs="Arial"/>
        </w:rPr>
        <w:t>ffirm</w:t>
      </w:r>
      <w:r w:rsidR="00A456C0">
        <w:rPr>
          <w:rFonts w:ascii="Arial" w:hAnsi="Arial" w:cs="Arial"/>
        </w:rPr>
        <w:t>ed by m</w:t>
      </w:r>
      <w:r w:rsidR="00285E64">
        <w:rPr>
          <w:rFonts w:ascii="Arial" w:hAnsi="Arial" w:cs="Arial"/>
        </w:rPr>
        <w:t>ember states</w:t>
      </w:r>
      <w:r w:rsidR="00285E64" w:rsidRPr="00285E64">
        <w:rPr>
          <w:rFonts w:ascii="Arial" w:hAnsi="Arial" w:cs="Arial"/>
        </w:rPr>
        <w:t xml:space="preserve"> </w:t>
      </w:r>
      <w:r w:rsidR="00285E64">
        <w:rPr>
          <w:rFonts w:ascii="Arial" w:hAnsi="Arial" w:cs="Arial"/>
        </w:rPr>
        <w:t>to</w:t>
      </w:r>
      <w:r w:rsidR="00285E64" w:rsidRPr="00285E64">
        <w:rPr>
          <w:rFonts w:ascii="Arial" w:hAnsi="Arial" w:cs="Arial"/>
        </w:rPr>
        <w:t>:</w:t>
      </w:r>
      <w:r w:rsidR="00285E64" w:rsidRPr="00285E64">
        <w:t xml:space="preserve"> </w:t>
      </w:r>
      <w:r w:rsidR="00285E64">
        <w:rPr>
          <w:rFonts w:ascii="Arial" w:hAnsi="Arial" w:cs="Arial"/>
        </w:rPr>
        <w:t>A. N</w:t>
      </w:r>
      <w:r w:rsidR="00285E64" w:rsidRPr="00285E64">
        <w:rPr>
          <w:rFonts w:ascii="Arial" w:hAnsi="Arial" w:cs="Arial"/>
        </w:rPr>
        <w:t>ote that each country has the sovereign responsibility to protect its citizens f</w:t>
      </w:r>
      <w:r w:rsidR="00285E64">
        <w:rPr>
          <w:rFonts w:ascii="Arial" w:hAnsi="Arial" w:cs="Arial"/>
        </w:rPr>
        <w:t>rom natural disasters; B. G</w:t>
      </w:r>
      <w:r w:rsidR="00285E64" w:rsidRPr="00285E64">
        <w:rPr>
          <w:rFonts w:ascii="Arial" w:hAnsi="Arial" w:cs="Arial"/>
        </w:rPr>
        <w:t>ive priority attention to the developing countries, in particular</w:t>
      </w:r>
      <w:r w:rsidR="00101F04">
        <w:rPr>
          <w:rFonts w:ascii="Arial" w:hAnsi="Arial" w:cs="Arial"/>
        </w:rPr>
        <w:t>,</w:t>
      </w:r>
      <w:r w:rsidR="00285E64" w:rsidRPr="00285E64">
        <w:rPr>
          <w:rFonts w:ascii="Arial" w:hAnsi="Arial" w:cs="Arial"/>
        </w:rPr>
        <w:t xml:space="preserve"> the least developed, land-locked countries and the small isl</w:t>
      </w:r>
      <w:r w:rsidR="00285E64">
        <w:rPr>
          <w:rFonts w:ascii="Arial" w:hAnsi="Arial" w:cs="Arial"/>
        </w:rPr>
        <w:t xml:space="preserve">and </w:t>
      </w:r>
    </w:p>
    <w:p w14:paraId="5524D05E" w14:textId="60B27023" w:rsidR="00287704" w:rsidRDefault="00BD7094" w:rsidP="00287704">
      <w:pPr>
        <w:spacing w:line="360" w:lineRule="auto"/>
        <w:rPr>
          <w:rFonts w:ascii="Arial" w:hAnsi="Arial" w:cs="Arial"/>
        </w:rPr>
        <w:sectPr w:rsidR="00287704" w:rsidSect="00287704">
          <w:pgSz w:w="16838" w:h="11906" w:orient="landscape"/>
          <w:pgMar w:top="2268" w:right="1134" w:bottom="1134" w:left="1134" w:header="709" w:footer="709" w:gutter="0"/>
          <w:cols w:space="708"/>
          <w:docGrid w:linePitch="360"/>
        </w:sectPr>
      </w:pPr>
      <w:r>
        <w:rPr>
          <w:rFonts w:ascii="Arial" w:hAnsi="Arial" w:cs="Arial"/>
          <w:noProof/>
          <w:lang w:val="en-US"/>
        </w:rPr>
        <w:lastRenderedPageBreak/>
        <mc:AlternateContent>
          <mc:Choice Requires="wpg">
            <w:drawing>
              <wp:anchor distT="0" distB="0" distL="114300" distR="114300" simplePos="0" relativeHeight="251751424" behindDoc="0" locked="0" layoutInCell="1" allowOverlap="1" wp14:anchorId="7F1A2B41" wp14:editId="1137E1DF">
                <wp:simplePos x="0" y="0"/>
                <wp:positionH relativeFrom="margin">
                  <wp:posOffset>1790700</wp:posOffset>
                </wp:positionH>
                <wp:positionV relativeFrom="margin">
                  <wp:posOffset>-1699260</wp:posOffset>
                </wp:positionV>
                <wp:extent cx="5756910" cy="7614285"/>
                <wp:effectExtent l="0" t="0" r="0" b="952"/>
                <wp:wrapSquare wrapText="bothSides"/>
                <wp:docPr id="7529" name="Group 7529"/>
                <wp:cNvGraphicFramePr/>
                <a:graphic xmlns:a="http://schemas.openxmlformats.org/drawingml/2006/main">
                  <a:graphicData uri="http://schemas.microsoft.com/office/word/2010/wordprocessingGroup">
                    <wpg:wgp>
                      <wpg:cNvGrpSpPr/>
                      <wpg:grpSpPr>
                        <a:xfrm rot="5400000">
                          <a:off x="0" y="0"/>
                          <a:ext cx="5756910" cy="7614285"/>
                          <a:chOff x="494080" y="341481"/>
                          <a:chExt cx="5758073" cy="7614868"/>
                        </a:xfrm>
                      </wpg:grpSpPr>
                      <wps:wsp>
                        <wps:cNvPr id="7" name="Text Box 7"/>
                        <wps:cNvSpPr txBox="1">
                          <a:spLocks/>
                        </wps:cNvSpPr>
                        <wps:spPr>
                          <a:xfrm rot="16200000">
                            <a:off x="3992188" y="3978958"/>
                            <a:ext cx="4160520" cy="359410"/>
                          </a:xfrm>
                          <a:prstGeom prst="rect">
                            <a:avLst/>
                          </a:prstGeom>
                          <a:solidFill>
                            <a:sysClr val="window" lastClr="FFFFFF"/>
                          </a:solidFill>
                          <a:ln w="6350">
                            <a:noFill/>
                          </a:ln>
                        </wps:spPr>
                        <wps:txbx>
                          <w:txbxContent>
                            <w:p w14:paraId="0B1DB972" w14:textId="411A04F0" w:rsidR="00D87BB9" w:rsidRPr="00886132" w:rsidRDefault="00D87BB9" w:rsidP="00EB7097">
                              <w:pPr>
                                <w:pStyle w:val="Caption"/>
                                <w:rPr>
                                  <w:sz w:val="24"/>
                                </w:rPr>
                              </w:pPr>
                              <w:bookmarkStart w:id="244" w:name="_Toc20738140"/>
                              <w:r>
                                <w:t xml:space="preserve">Figure 2-3: </w:t>
                              </w:r>
                              <w:r w:rsidRPr="00886132">
                                <w:t xml:space="preserve"> </w:t>
                              </w:r>
                              <w:r>
                                <w:t xml:space="preserve">From Disaster Response to Disaster Management </w:t>
                              </w:r>
                            </w:p>
                            <w:p w14:paraId="0E6003D0" w14:textId="77777777" w:rsidR="00D87BB9" w:rsidRDefault="00D87BB9"/>
                            <w:p w14:paraId="147EFB49"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67AE640" w14:textId="77777777" w:rsidR="00D87BB9" w:rsidRDefault="00D87BB9"/>
                            <w:p w14:paraId="13E01113"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15FBC7FE" w14:textId="77777777" w:rsidR="00D87BB9" w:rsidRDefault="00D87BB9"/>
                            <w:p w14:paraId="773416B0"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4575FB7" w14:textId="77777777" w:rsidR="00D87BB9" w:rsidRDefault="00D87BB9"/>
                            <w:p w14:paraId="46FFBA09"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B90BAD8" w14:textId="77777777" w:rsidR="00D87BB9" w:rsidRDefault="00D87BB9"/>
                            <w:p w14:paraId="5A5CC68F"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343A50D7" w14:textId="77777777" w:rsidR="00D87BB9" w:rsidRDefault="00D87BB9"/>
                            <w:p w14:paraId="3C3C095E"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66403D01" w14:textId="77777777" w:rsidR="00D87BB9" w:rsidRDefault="00D87BB9"/>
                            <w:p w14:paraId="497131BE"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168E32D2" w14:textId="77777777" w:rsidR="00D87BB9" w:rsidRDefault="00D87BB9"/>
                            <w:p w14:paraId="6840723C"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0B6B60BC" w14:textId="77777777" w:rsidR="00D87BB9" w:rsidRDefault="00D87BB9"/>
                            <w:p w14:paraId="316AC638"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843157A" w14:textId="77777777" w:rsidR="00D87BB9" w:rsidRDefault="00D87BB9"/>
                            <w:p w14:paraId="709BDFEE"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6EA9BE8" w14:textId="77777777" w:rsidR="00D87BB9" w:rsidRDefault="00D87BB9"/>
                            <w:p w14:paraId="116BE33C"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72F92100" w14:textId="77777777" w:rsidR="00D87BB9" w:rsidRDefault="00D87BB9"/>
                            <w:p w14:paraId="5A7403A5"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FBCBA84" w14:textId="77777777" w:rsidR="00D87BB9" w:rsidRDefault="00D87BB9"/>
                            <w:p w14:paraId="764C312B"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40728F1" w14:textId="77777777" w:rsidR="00D87BB9" w:rsidRDefault="00D87BB9"/>
                            <w:p w14:paraId="01BA9C2B"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6F05BF56" w14:textId="77777777" w:rsidR="00D87BB9" w:rsidRDefault="00D87BB9"/>
                            <w:p w14:paraId="4A8A3C68"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43C3D6B" w14:textId="77777777" w:rsidR="00D87BB9" w:rsidRDefault="00D87BB9"/>
                            <w:p w14:paraId="060D1155"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3E5EAD17" w14:textId="77777777" w:rsidR="00D87BB9" w:rsidRDefault="00D87BB9"/>
                            <w:p w14:paraId="51232292"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BF2255D" w14:textId="77777777" w:rsidR="00D87BB9" w:rsidRDefault="00D87BB9"/>
                            <w:p w14:paraId="239030F6"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6DB30E7A" w14:textId="77777777" w:rsidR="00D87BB9" w:rsidRDefault="00D87BB9"/>
                            <w:p w14:paraId="093F589B"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5E36F691" w14:textId="77777777" w:rsidR="00D87BB9" w:rsidRDefault="00D87BB9"/>
                            <w:p w14:paraId="7D9E04B8"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2280433" w14:textId="77777777" w:rsidR="00D87BB9" w:rsidRDefault="00D87BB9"/>
                            <w:p w14:paraId="4435EE05"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63F91952" w14:textId="77777777" w:rsidR="00D87BB9" w:rsidRDefault="00D87BB9"/>
                            <w:p w14:paraId="664D4105"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CC43BAD" w14:textId="77777777" w:rsidR="00D87BB9" w:rsidRDefault="00D87BB9"/>
                            <w:p w14:paraId="4F32340A"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4033574" w14:textId="77777777" w:rsidR="00D87BB9" w:rsidRDefault="00D87BB9"/>
                            <w:p w14:paraId="1A268A78"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39AE393" w14:textId="77777777" w:rsidR="00D87BB9" w:rsidRDefault="00D87BB9"/>
                            <w:p w14:paraId="78197144"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031B2901" w14:textId="77777777" w:rsidR="00D87BB9" w:rsidRDefault="00D87BB9"/>
                            <w:p w14:paraId="4400C309"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6C470889" w14:textId="77777777" w:rsidR="00D87BB9" w:rsidRDefault="00D87BB9"/>
                            <w:p w14:paraId="7C1F5F8F"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AA1F173" w14:textId="77777777" w:rsidR="00D87BB9" w:rsidRDefault="00D87BB9"/>
                            <w:p w14:paraId="11B8B667"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63A36ED" w14:textId="77777777" w:rsidR="00D87BB9" w:rsidRDefault="00D87BB9"/>
                            <w:p w14:paraId="325A1411"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44C08E4B" w14:textId="77777777" w:rsidR="00D87BB9" w:rsidRDefault="00D87BB9"/>
                            <w:p w14:paraId="2A1F9CFA"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19D5F279" w14:textId="77777777" w:rsidR="00D87BB9" w:rsidRDefault="00D87BB9"/>
                            <w:p w14:paraId="3FC3C2A8"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40F716F" w14:textId="77777777" w:rsidR="00D87BB9" w:rsidRDefault="00D87BB9"/>
                            <w:p w14:paraId="6F7F9752"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0CDD297E" w14:textId="77777777" w:rsidR="00D87BB9" w:rsidRDefault="00D87BB9"/>
                            <w:p w14:paraId="1B8D6E43"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BCBCF9E" w14:textId="77777777" w:rsidR="00D87BB9" w:rsidRDefault="00D87BB9"/>
                            <w:p w14:paraId="74E89A9D"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1A807E69" w14:textId="77777777" w:rsidR="00D87BB9" w:rsidRDefault="00D87BB9"/>
                            <w:p w14:paraId="4E7E41E8"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CB35139" w14:textId="77777777" w:rsidR="00D87BB9" w:rsidRDefault="00D87BB9"/>
                            <w:p w14:paraId="663FDFC8"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B78E0F6" w14:textId="77777777" w:rsidR="00D87BB9" w:rsidRDefault="00D87BB9"/>
                            <w:p w14:paraId="275B0706"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A2939DC" w14:textId="77777777" w:rsidR="00D87BB9" w:rsidRDefault="00D87BB9"/>
                            <w:p w14:paraId="4A9D8E1B"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19616BD7" w14:textId="77777777" w:rsidR="00D87BB9" w:rsidRDefault="00D87BB9"/>
                            <w:p w14:paraId="4972DC44"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678E947" w14:textId="77777777" w:rsidR="00D87BB9" w:rsidRDefault="00D87BB9"/>
                            <w:p w14:paraId="779A3B0E"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2D8885C" w14:textId="77777777" w:rsidR="00D87BB9" w:rsidRDefault="00D87BB9"/>
                            <w:p w14:paraId="77F4306C"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6DF29AF0" w14:textId="77777777" w:rsidR="00D87BB9" w:rsidRDefault="00D87BB9"/>
                            <w:p w14:paraId="0F2EE532"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51B7A52" w14:textId="77777777" w:rsidR="00D87BB9" w:rsidRDefault="00D87BB9"/>
                            <w:p w14:paraId="5A305662"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0B6EC918" w14:textId="77777777" w:rsidR="00D87BB9" w:rsidRDefault="00D87BB9"/>
                            <w:p w14:paraId="342548E1"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569AB32" w14:textId="77777777" w:rsidR="00D87BB9" w:rsidRDefault="00D87BB9"/>
                            <w:p w14:paraId="11D94D45"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8761B12" w14:textId="77777777" w:rsidR="00D87BB9" w:rsidRDefault="00D87BB9"/>
                            <w:p w14:paraId="45F9548F"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092DD5AF" w14:textId="77777777" w:rsidR="00D87BB9" w:rsidRDefault="00D87BB9"/>
                            <w:p w14:paraId="3E6B44FC"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4424A0B" w14:textId="77777777" w:rsidR="00D87BB9" w:rsidRDefault="00D87BB9"/>
                            <w:p w14:paraId="6E1F614F"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44E50152" w14:textId="77777777" w:rsidR="00D87BB9" w:rsidRDefault="00D87BB9"/>
                            <w:p w14:paraId="207076BD"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1588033C" w14:textId="77777777" w:rsidR="00D87BB9" w:rsidRDefault="00D87BB9"/>
                            <w:p w14:paraId="1DF0CEB8"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A372BFB" w14:textId="77777777" w:rsidR="00D87BB9" w:rsidRDefault="00D87BB9"/>
                            <w:p w14:paraId="719F0C6E"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DACC667" w14:textId="77777777" w:rsidR="00D87BB9" w:rsidRDefault="00D87BB9"/>
                            <w:p w14:paraId="684453BA"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204CFF95" w14:textId="77777777" w:rsidR="00D87BB9" w:rsidRDefault="00D87BB9"/>
                            <w:p w14:paraId="44F5B804"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21A156D5" w14:textId="77777777" w:rsidR="00D87BB9" w:rsidRDefault="00D87BB9"/>
                            <w:p w14:paraId="458CFA00"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C5FBCEC" w14:textId="77777777" w:rsidR="00D87BB9" w:rsidRDefault="00D87BB9"/>
                            <w:p w14:paraId="0FDF8B4B"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0DEF82C2" w14:textId="77777777" w:rsidR="00D87BB9" w:rsidRDefault="00D87BB9"/>
                            <w:p w14:paraId="3877FD08"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E32EA5B" w14:textId="77777777" w:rsidR="00D87BB9" w:rsidRDefault="00D87BB9"/>
                            <w:p w14:paraId="325585B8"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15F7A39C" w14:textId="77777777" w:rsidR="00D87BB9" w:rsidRDefault="00D87BB9"/>
                            <w:p w14:paraId="584C6140"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053BBC54" w14:textId="77777777" w:rsidR="00D87BB9" w:rsidRDefault="00D87BB9"/>
                            <w:p w14:paraId="5FB4A174"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FA2CF29" w14:textId="77777777" w:rsidR="00D87BB9" w:rsidRDefault="00D87BB9"/>
                            <w:p w14:paraId="13F22094"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4AD88896" w14:textId="77777777" w:rsidR="00D87BB9" w:rsidRDefault="00D87BB9"/>
                            <w:p w14:paraId="6FFCAC85"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B7355D7" w14:textId="77777777" w:rsidR="00D87BB9" w:rsidRDefault="00D87BB9"/>
                            <w:p w14:paraId="22B0E5C2"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776B1658" w14:textId="77777777" w:rsidR="00D87BB9" w:rsidRDefault="00D87BB9"/>
                            <w:p w14:paraId="62452A20"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126DE6B8" w14:textId="77777777" w:rsidR="00D87BB9" w:rsidRDefault="00D87BB9"/>
                            <w:p w14:paraId="1D38D333"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80B0167" w14:textId="77777777" w:rsidR="00D87BB9" w:rsidRDefault="00D87BB9"/>
                            <w:p w14:paraId="494196E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446BE28" w14:textId="77777777" w:rsidR="00D87BB9" w:rsidRDefault="00D87BB9"/>
                            <w:p w14:paraId="58FA051B"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0AA2D153" w14:textId="77777777" w:rsidR="00D87BB9" w:rsidRDefault="00D87BB9"/>
                            <w:p w14:paraId="234521F0"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E33C44A" w14:textId="77777777" w:rsidR="00D87BB9" w:rsidRDefault="00D87BB9"/>
                            <w:p w14:paraId="12FE0508"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613B596" w14:textId="77777777" w:rsidR="00D87BB9" w:rsidRDefault="00D87BB9"/>
                            <w:p w14:paraId="2D29FF61"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F36F572" w14:textId="77777777" w:rsidR="00D87BB9" w:rsidRDefault="00D87BB9"/>
                            <w:p w14:paraId="3A72DBA6"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636142D9" w14:textId="77777777" w:rsidR="00D87BB9" w:rsidRDefault="00D87BB9"/>
                            <w:p w14:paraId="254E6CFB"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CB78D1C" w14:textId="77777777" w:rsidR="00D87BB9" w:rsidRDefault="00D87BB9"/>
                            <w:p w14:paraId="38AD404B"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69883DE8" w14:textId="77777777" w:rsidR="00D87BB9" w:rsidRDefault="00D87BB9"/>
                            <w:p w14:paraId="2ABBE41F"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052B2FE3" w14:textId="77777777" w:rsidR="00D87BB9" w:rsidRDefault="00D87BB9"/>
                            <w:p w14:paraId="64D8DAE6"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E5295AC" w14:textId="77777777" w:rsidR="00D87BB9" w:rsidRDefault="00D87BB9"/>
                            <w:p w14:paraId="7144EBCE"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7C1735A5" w14:textId="77777777" w:rsidR="00D87BB9" w:rsidRDefault="00D87BB9"/>
                            <w:p w14:paraId="2171E5DE"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98C30EB" w14:textId="77777777" w:rsidR="00D87BB9" w:rsidRDefault="00D87BB9"/>
                            <w:p w14:paraId="023D74DA"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0AB87BA2" w14:textId="77777777" w:rsidR="00D87BB9" w:rsidRDefault="00D87BB9"/>
                            <w:p w14:paraId="626B9E50"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5A55731" w14:textId="77777777" w:rsidR="00D87BB9" w:rsidRDefault="00D87BB9"/>
                            <w:p w14:paraId="430ED22F"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2AA237AE" w14:textId="77777777" w:rsidR="00D87BB9" w:rsidRDefault="00D87BB9"/>
                            <w:p w14:paraId="2C3EE98D"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049289D0" w14:textId="77777777" w:rsidR="00D87BB9" w:rsidRDefault="00D87BB9"/>
                            <w:p w14:paraId="433A7FAB" w14:textId="146293CF"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6408AD4" w14:textId="77777777" w:rsidR="00D87BB9" w:rsidRDefault="00D87BB9"/>
                            <w:p w14:paraId="651ABA55"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D6B4E7B" w14:textId="77777777" w:rsidR="00D87BB9" w:rsidRDefault="00D87BB9"/>
                            <w:p w14:paraId="28AEAB56"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4FEFD63C" w14:textId="77777777" w:rsidR="00D87BB9" w:rsidRDefault="00D87BB9"/>
                            <w:p w14:paraId="3EFAAD63"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1DA96E4" w14:textId="77777777" w:rsidR="00D87BB9" w:rsidRDefault="00D87BB9"/>
                            <w:p w14:paraId="29DB8032"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4D1D00F" w14:textId="77777777" w:rsidR="00D87BB9" w:rsidRDefault="00D87BB9"/>
                            <w:p w14:paraId="6027BDBE"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6FA70A3F" w14:textId="77777777" w:rsidR="00D87BB9" w:rsidRDefault="00D87BB9"/>
                            <w:p w14:paraId="76410620"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794E18D" w14:textId="77777777" w:rsidR="00D87BB9" w:rsidRDefault="00D87BB9"/>
                            <w:p w14:paraId="659DB5A9"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6E4F139F" w14:textId="77777777" w:rsidR="00D87BB9" w:rsidRDefault="00D87BB9"/>
                            <w:p w14:paraId="6AB0A4EF"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5B44D80" w14:textId="77777777" w:rsidR="00D87BB9" w:rsidRDefault="00D87BB9"/>
                            <w:p w14:paraId="410DF7D3"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FE928B3" w14:textId="77777777" w:rsidR="00D87BB9" w:rsidRDefault="00D87BB9"/>
                            <w:p w14:paraId="3ECB4D12"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1858708D" w14:textId="77777777" w:rsidR="00D87BB9" w:rsidRDefault="00D87BB9"/>
                            <w:p w14:paraId="13E28FDE"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75B5E56D" w14:textId="77777777" w:rsidR="00D87BB9" w:rsidRDefault="00D87BB9"/>
                            <w:p w14:paraId="5E2F8620"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0395975" w14:textId="77777777" w:rsidR="00D87BB9" w:rsidRDefault="00D87BB9"/>
                            <w:p w14:paraId="1329C38F"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440078F" w14:textId="77777777" w:rsidR="00D87BB9" w:rsidRDefault="00D87BB9"/>
                            <w:p w14:paraId="676EE525"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2459A15F" w14:textId="77777777" w:rsidR="00D87BB9" w:rsidRDefault="00D87BB9"/>
                            <w:p w14:paraId="1D9086B1"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C8BEB39" w14:textId="77777777" w:rsidR="00D87BB9" w:rsidRDefault="00D87BB9"/>
                            <w:p w14:paraId="2ECBC904"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5AEB7A17" w14:textId="77777777" w:rsidR="00D87BB9" w:rsidRDefault="00D87BB9"/>
                            <w:p w14:paraId="16B7A3D1"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E144C24" w14:textId="77777777" w:rsidR="00D87BB9" w:rsidRDefault="00D87BB9"/>
                            <w:p w14:paraId="0BB9B1EF"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6DEBE1C8" w14:textId="77777777" w:rsidR="00D87BB9" w:rsidRDefault="00D87BB9"/>
                            <w:p w14:paraId="0D41AC32"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2B77BB6E" w14:textId="77777777" w:rsidR="00D87BB9" w:rsidRDefault="00D87BB9"/>
                            <w:p w14:paraId="2B5E267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5F61285" w14:textId="77777777" w:rsidR="00D87BB9" w:rsidRDefault="00D87BB9"/>
                            <w:p w14:paraId="5C31651C"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6E00D97B" w14:textId="77777777" w:rsidR="00D87BB9" w:rsidRDefault="00D87BB9"/>
                            <w:p w14:paraId="31A43C9E"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04B659D6" w14:textId="77777777" w:rsidR="00D87BB9" w:rsidRDefault="00D87BB9"/>
                            <w:p w14:paraId="62A11173"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8275725" w14:textId="77777777" w:rsidR="00D87BB9" w:rsidRDefault="00D87BB9"/>
                            <w:p w14:paraId="784715A2"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A15D6F8" w14:textId="77777777" w:rsidR="00D87BB9" w:rsidRDefault="00D87BB9"/>
                            <w:p w14:paraId="12E4D052"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6F18A6AA" w14:textId="77777777" w:rsidR="00D87BB9" w:rsidRDefault="00D87BB9"/>
                            <w:p w14:paraId="1FBEAF89"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160E446" w14:textId="77777777" w:rsidR="00D87BB9" w:rsidRDefault="00D87BB9"/>
                            <w:p w14:paraId="5E8B96FB" w14:textId="146293CF"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C2C0F66" w14:textId="77777777" w:rsidR="00D87BB9" w:rsidRDefault="00D87BB9"/>
                            <w:p w14:paraId="31578B54"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688F61A" w14:textId="77777777" w:rsidR="00D87BB9" w:rsidRDefault="00D87BB9"/>
                            <w:p w14:paraId="4F55FC17"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30B4E47C" w14:textId="77777777" w:rsidR="00D87BB9" w:rsidRDefault="00D87BB9"/>
                            <w:p w14:paraId="26AE32A1"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3D90C34" w14:textId="77777777" w:rsidR="00D87BB9" w:rsidRDefault="00D87BB9"/>
                            <w:p w14:paraId="38B5E5D5"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53EE609" w14:textId="77777777" w:rsidR="00D87BB9" w:rsidRDefault="00D87BB9"/>
                            <w:p w14:paraId="490BAFF3"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6069DE75" w14:textId="77777777" w:rsidR="00D87BB9" w:rsidRDefault="00D87BB9"/>
                            <w:p w14:paraId="58881EE5"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91622B6" w14:textId="77777777" w:rsidR="00D87BB9" w:rsidRDefault="00D87BB9"/>
                            <w:p w14:paraId="613E930E"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389C7281" w14:textId="77777777" w:rsidR="00D87BB9" w:rsidRDefault="00D87BB9"/>
                            <w:p w14:paraId="64E18059"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A05CD18" w14:textId="77777777" w:rsidR="00D87BB9" w:rsidRDefault="00D87BB9"/>
                            <w:p w14:paraId="714E0666" w14:textId="146293CF"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95865A6" w14:textId="77777777" w:rsidR="00D87BB9" w:rsidRDefault="00D87BB9"/>
                            <w:p w14:paraId="2F406F0B"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5F0B563" w14:textId="77777777" w:rsidR="00D87BB9" w:rsidRDefault="00D87BB9"/>
                            <w:p w14:paraId="0E6B803E"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4D2385DE" w14:textId="77777777" w:rsidR="00D87BB9" w:rsidRDefault="00D87BB9"/>
                            <w:p w14:paraId="62BE45DC" w14:textId="3C32CBC8"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88AF7E4" w14:textId="77777777" w:rsidR="00D87BB9" w:rsidRDefault="00D87BB9"/>
                            <w:p w14:paraId="582E45FE" w14:textId="07A635FE"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w:t>
                              </w:r>
                              <w:bookmarkEnd w:id="244"/>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 name="Picture 6"/>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rot="16200000">
                            <a:off x="-649073" y="1484634"/>
                            <a:ext cx="7614868" cy="5328561"/>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7F1A2B41" id="Group 7529" o:spid="_x0000_s1063" style="position:absolute;margin-left:141pt;margin-top:-133.8pt;width:453.3pt;height:599.55pt;rotation:90;z-index:251751424;mso-position-horizontal-relative:margin;mso-position-vertical-relative:margin;mso-width-relative:margin;mso-height-relative:margin" coordorigin="4940,3414" coordsize="57580,761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">
                <v:shape id="Text Box 7" o:spid="_x0000_s1064" type="#_x0000_t202" style="position:absolute;left:39921;top:39790;width:41605;height:35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" fillcolor="window" stroked="f" strokeweight=".5pt">
                  <v:path arrowok="t"/>
                  <v:textbox>
                    <w:txbxContent>
                      <w:p w14:paraId="0B1DB972" w14:textId="411A04F0" w:rsidR="00D87BB9" w:rsidRPr="00886132" w:rsidRDefault="00D87BB9" w:rsidP="00EB7097">
                        <w:pPr>
                          <w:pStyle w:val="Caption"/>
                          <w:rPr>
                            <w:sz w:val="24"/>
                          </w:rPr>
                        </w:pPr>
                        <w:bookmarkStart w:id="245" w:name="_Toc20738140"/>
                        <w:r>
                          <w:t xml:space="preserve">Figure 2-3: </w:t>
                        </w:r>
                        <w:r w:rsidRPr="00886132">
                          <w:t xml:space="preserve"> </w:t>
                        </w:r>
                        <w:r>
                          <w:t xml:space="preserve">From Disaster Response to Disaster Management </w:t>
                        </w:r>
                      </w:p>
                      <w:p w14:paraId="0E6003D0" w14:textId="77777777" w:rsidR="00D87BB9" w:rsidRDefault="00D87BB9"/>
                      <w:p w14:paraId="147EFB49"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67AE640" w14:textId="77777777" w:rsidR="00D87BB9" w:rsidRDefault="00D87BB9"/>
                      <w:p w14:paraId="13E01113"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15FBC7FE" w14:textId="77777777" w:rsidR="00D87BB9" w:rsidRDefault="00D87BB9"/>
                      <w:p w14:paraId="773416B0"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4575FB7" w14:textId="77777777" w:rsidR="00D87BB9" w:rsidRDefault="00D87BB9"/>
                      <w:p w14:paraId="46FFBA09"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B90BAD8" w14:textId="77777777" w:rsidR="00D87BB9" w:rsidRDefault="00D87BB9"/>
                      <w:p w14:paraId="5A5CC68F"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343A50D7" w14:textId="77777777" w:rsidR="00D87BB9" w:rsidRDefault="00D87BB9"/>
                      <w:p w14:paraId="3C3C095E"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66403D01" w14:textId="77777777" w:rsidR="00D87BB9" w:rsidRDefault="00D87BB9"/>
                      <w:p w14:paraId="497131BE"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168E32D2" w14:textId="77777777" w:rsidR="00D87BB9" w:rsidRDefault="00D87BB9"/>
                      <w:p w14:paraId="6840723C"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0B6B60BC" w14:textId="77777777" w:rsidR="00D87BB9" w:rsidRDefault="00D87BB9"/>
                      <w:p w14:paraId="316AC638"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843157A" w14:textId="77777777" w:rsidR="00D87BB9" w:rsidRDefault="00D87BB9"/>
                      <w:p w14:paraId="709BDFEE"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6EA9BE8" w14:textId="77777777" w:rsidR="00D87BB9" w:rsidRDefault="00D87BB9"/>
                      <w:p w14:paraId="116BE33C"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72F92100" w14:textId="77777777" w:rsidR="00D87BB9" w:rsidRDefault="00D87BB9"/>
                      <w:p w14:paraId="5A7403A5"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FBCBA84" w14:textId="77777777" w:rsidR="00D87BB9" w:rsidRDefault="00D87BB9"/>
                      <w:p w14:paraId="764C312B"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40728F1" w14:textId="77777777" w:rsidR="00D87BB9" w:rsidRDefault="00D87BB9"/>
                      <w:p w14:paraId="01BA9C2B"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6F05BF56" w14:textId="77777777" w:rsidR="00D87BB9" w:rsidRDefault="00D87BB9"/>
                      <w:p w14:paraId="4A8A3C68"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43C3D6B" w14:textId="77777777" w:rsidR="00D87BB9" w:rsidRDefault="00D87BB9"/>
                      <w:p w14:paraId="060D1155"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3E5EAD17" w14:textId="77777777" w:rsidR="00D87BB9" w:rsidRDefault="00D87BB9"/>
                      <w:p w14:paraId="51232292"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BF2255D" w14:textId="77777777" w:rsidR="00D87BB9" w:rsidRDefault="00D87BB9"/>
                      <w:p w14:paraId="239030F6"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6DB30E7A" w14:textId="77777777" w:rsidR="00D87BB9" w:rsidRDefault="00D87BB9"/>
                      <w:p w14:paraId="093F589B"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5E36F691" w14:textId="77777777" w:rsidR="00D87BB9" w:rsidRDefault="00D87BB9"/>
                      <w:p w14:paraId="7D9E04B8"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2280433" w14:textId="77777777" w:rsidR="00D87BB9" w:rsidRDefault="00D87BB9"/>
                      <w:p w14:paraId="4435EE05"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63F91952" w14:textId="77777777" w:rsidR="00D87BB9" w:rsidRDefault="00D87BB9"/>
                      <w:p w14:paraId="664D4105"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CC43BAD" w14:textId="77777777" w:rsidR="00D87BB9" w:rsidRDefault="00D87BB9"/>
                      <w:p w14:paraId="4F32340A"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4033574" w14:textId="77777777" w:rsidR="00D87BB9" w:rsidRDefault="00D87BB9"/>
                      <w:p w14:paraId="1A268A78"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39AE393" w14:textId="77777777" w:rsidR="00D87BB9" w:rsidRDefault="00D87BB9"/>
                      <w:p w14:paraId="78197144"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031B2901" w14:textId="77777777" w:rsidR="00D87BB9" w:rsidRDefault="00D87BB9"/>
                      <w:p w14:paraId="4400C309"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6C470889" w14:textId="77777777" w:rsidR="00D87BB9" w:rsidRDefault="00D87BB9"/>
                      <w:p w14:paraId="7C1F5F8F"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AA1F173" w14:textId="77777777" w:rsidR="00D87BB9" w:rsidRDefault="00D87BB9"/>
                      <w:p w14:paraId="11B8B667"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63A36ED" w14:textId="77777777" w:rsidR="00D87BB9" w:rsidRDefault="00D87BB9"/>
                      <w:p w14:paraId="325A1411"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44C08E4B" w14:textId="77777777" w:rsidR="00D87BB9" w:rsidRDefault="00D87BB9"/>
                      <w:p w14:paraId="2A1F9CFA"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19D5F279" w14:textId="77777777" w:rsidR="00D87BB9" w:rsidRDefault="00D87BB9"/>
                      <w:p w14:paraId="3FC3C2A8"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40F716F" w14:textId="77777777" w:rsidR="00D87BB9" w:rsidRDefault="00D87BB9"/>
                      <w:p w14:paraId="6F7F9752"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0CDD297E" w14:textId="77777777" w:rsidR="00D87BB9" w:rsidRDefault="00D87BB9"/>
                      <w:p w14:paraId="1B8D6E43"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BCBCF9E" w14:textId="77777777" w:rsidR="00D87BB9" w:rsidRDefault="00D87BB9"/>
                      <w:p w14:paraId="74E89A9D"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1A807E69" w14:textId="77777777" w:rsidR="00D87BB9" w:rsidRDefault="00D87BB9"/>
                      <w:p w14:paraId="4E7E41E8"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CB35139" w14:textId="77777777" w:rsidR="00D87BB9" w:rsidRDefault="00D87BB9"/>
                      <w:p w14:paraId="663FDFC8"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B78E0F6" w14:textId="77777777" w:rsidR="00D87BB9" w:rsidRDefault="00D87BB9"/>
                      <w:p w14:paraId="275B0706"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A2939DC" w14:textId="77777777" w:rsidR="00D87BB9" w:rsidRDefault="00D87BB9"/>
                      <w:p w14:paraId="4A9D8E1B"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19616BD7" w14:textId="77777777" w:rsidR="00D87BB9" w:rsidRDefault="00D87BB9"/>
                      <w:p w14:paraId="4972DC44"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678E947" w14:textId="77777777" w:rsidR="00D87BB9" w:rsidRDefault="00D87BB9"/>
                      <w:p w14:paraId="779A3B0E"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72D8885C" w14:textId="77777777" w:rsidR="00D87BB9" w:rsidRDefault="00D87BB9"/>
                      <w:p w14:paraId="77F4306C"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6DF29AF0" w14:textId="77777777" w:rsidR="00D87BB9" w:rsidRDefault="00D87BB9"/>
                      <w:p w14:paraId="0F2EE532"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51B7A52" w14:textId="77777777" w:rsidR="00D87BB9" w:rsidRDefault="00D87BB9"/>
                      <w:p w14:paraId="5A305662"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0B6EC918" w14:textId="77777777" w:rsidR="00D87BB9" w:rsidRDefault="00D87BB9"/>
                      <w:p w14:paraId="342548E1"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569AB32" w14:textId="77777777" w:rsidR="00D87BB9" w:rsidRDefault="00D87BB9"/>
                      <w:p w14:paraId="11D94D45"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8761B12" w14:textId="77777777" w:rsidR="00D87BB9" w:rsidRDefault="00D87BB9"/>
                      <w:p w14:paraId="45F9548F"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092DD5AF" w14:textId="77777777" w:rsidR="00D87BB9" w:rsidRDefault="00D87BB9"/>
                      <w:p w14:paraId="3E6B44FC"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4424A0B" w14:textId="77777777" w:rsidR="00D87BB9" w:rsidRDefault="00D87BB9"/>
                      <w:p w14:paraId="6E1F614F"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44E50152" w14:textId="77777777" w:rsidR="00D87BB9" w:rsidRDefault="00D87BB9"/>
                      <w:p w14:paraId="207076BD"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1588033C" w14:textId="77777777" w:rsidR="00D87BB9" w:rsidRDefault="00D87BB9"/>
                      <w:p w14:paraId="1DF0CEB8"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A372BFB" w14:textId="77777777" w:rsidR="00D87BB9" w:rsidRDefault="00D87BB9"/>
                      <w:p w14:paraId="719F0C6E"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DACC667" w14:textId="77777777" w:rsidR="00D87BB9" w:rsidRDefault="00D87BB9"/>
                      <w:p w14:paraId="684453BA"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204CFF95" w14:textId="77777777" w:rsidR="00D87BB9" w:rsidRDefault="00D87BB9"/>
                      <w:p w14:paraId="44F5B804"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21A156D5" w14:textId="77777777" w:rsidR="00D87BB9" w:rsidRDefault="00D87BB9"/>
                      <w:p w14:paraId="458CFA00"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C5FBCEC" w14:textId="77777777" w:rsidR="00D87BB9" w:rsidRDefault="00D87BB9"/>
                      <w:p w14:paraId="0FDF8B4B"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0DEF82C2" w14:textId="77777777" w:rsidR="00D87BB9" w:rsidRDefault="00D87BB9"/>
                      <w:p w14:paraId="3877FD08"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E32EA5B" w14:textId="77777777" w:rsidR="00D87BB9" w:rsidRDefault="00D87BB9"/>
                      <w:p w14:paraId="325585B8"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15F7A39C" w14:textId="77777777" w:rsidR="00D87BB9" w:rsidRDefault="00D87BB9"/>
                      <w:p w14:paraId="584C6140"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053BBC54" w14:textId="77777777" w:rsidR="00D87BB9" w:rsidRDefault="00D87BB9"/>
                      <w:p w14:paraId="5FB4A174"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FA2CF29" w14:textId="77777777" w:rsidR="00D87BB9" w:rsidRDefault="00D87BB9"/>
                      <w:p w14:paraId="13F22094"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4AD88896" w14:textId="77777777" w:rsidR="00D87BB9" w:rsidRDefault="00D87BB9"/>
                      <w:p w14:paraId="6FFCAC85"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B7355D7" w14:textId="77777777" w:rsidR="00D87BB9" w:rsidRDefault="00D87BB9"/>
                      <w:p w14:paraId="22B0E5C2"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776B1658" w14:textId="77777777" w:rsidR="00D87BB9" w:rsidRDefault="00D87BB9"/>
                      <w:p w14:paraId="62452A20"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126DE6B8" w14:textId="77777777" w:rsidR="00D87BB9" w:rsidRDefault="00D87BB9"/>
                      <w:p w14:paraId="1D38D333"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80B0167" w14:textId="77777777" w:rsidR="00D87BB9" w:rsidRDefault="00D87BB9"/>
                      <w:p w14:paraId="494196E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446BE28" w14:textId="77777777" w:rsidR="00D87BB9" w:rsidRDefault="00D87BB9"/>
                      <w:p w14:paraId="58FA051B"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0AA2D153" w14:textId="77777777" w:rsidR="00D87BB9" w:rsidRDefault="00D87BB9"/>
                      <w:p w14:paraId="234521F0"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E33C44A" w14:textId="77777777" w:rsidR="00D87BB9" w:rsidRDefault="00D87BB9"/>
                      <w:p w14:paraId="12FE0508"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613B596" w14:textId="77777777" w:rsidR="00D87BB9" w:rsidRDefault="00D87BB9"/>
                      <w:p w14:paraId="2D29FF61"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F36F572" w14:textId="77777777" w:rsidR="00D87BB9" w:rsidRDefault="00D87BB9"/>
                      <w:p w14:paraId="3A72DBA6"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636142D9" w14:textId="77777777" w:rsidR="00D87BB9" w:rsidRDefault="00D87BB9"/>
                      <w:p w14:paraId="254E6CFB"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CB78D1C" w14:textId="77777777" w:rsidR="00D87BB9" w:rsidRDefault="00D87BB9"/>
                      <w:p w14:paraId="38AD404B"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69883DE8" w14:textId="77777777" w:rsidR="00D87BB9" w:rsidRDefault="00D87BB9"/>
                      <w:p w14:paraId="2ABBE41F"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052B2FE3" w14:textId="77777777" w:rsidR="00D87BB9" w:rsidRDefault="00D87BB9"/>
                      <w:p w14:paraId="64D8DAE6"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E5295AC" w14:textId="77777777" w:rsidR="00D87BB9" w:rsidRDefault="00D87BB9"/>
                      <w:p w14:paraId="7144EBCE"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7C1735A5" w14:textId="77777777" w:rsidR="00D87BB9" w:rsidRDefault="00D87BB9"/>
                      <w:p w14:paraId="2171E5DE"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98C30EB" w14:textId="77777777" w:rsidR="00D87BB9" w:rsidRDefault="00D87BB9"/>
                      <w:p w14:paraId="023D74DA"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0AB87BA2" w14:textId="77777777" w:rsidR="00D87BB9" w:rsidRDefault="00D87BB9"/>
                      <w:p w14:paraId="626B9E50"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5A55731" w14:textId="77777777" w:rsidR="00D87BB9" w:rsidRDefault="00D87BB9"/>
                      <w:p w14:paraId="430ED22F"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2AA237AE" w14:textId="77777777" w:rsidR="00D87BB9" w:rsidRDefault="00D87BB9"/>
                      <w:p w14:paraId="2C3EE98D"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049289D0" w14:textId="77777777" w:rsidR="00D87BB9" w:rsidRDefault="00D87BB9"/>
                      <w:p w14:paraId="433A7FAB" w14:textId="146293CF"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6408AD4" w14:textId="77777777" w:rsidR="00D87BB9" w:rsidRDefault="00D87BB9"/>
                      <w:p w14:paraId="651ABA55"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D6B4E7B" w14:textId="77777777" w:rsidR="00D87BB9" w:rsidRDefault="00D87BB9"/>
                      <w:p w14:paraId="28AEAB56"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4FEFD63C" w14:textId="77777777" w:rsidR="00D87BB9" w:rsidRDefault="00D87BB9"/>
                      <w:p w14:paraId="3EFAAD63"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1DA96E4" w14:textId="77777777" w:rsidR="00D87BB9" w:rsidRDefault="00D87BB9"/>
                      <w:p w14:paraId="29DB8032"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4D1D00F" w14:textId="77777777" w:rsidR="00D87BB9" w:rsidRDefault="00D87BB9"/>
                      <w:p w14:paraId="6027BDBE"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6FA70A3F" w14:textId="77777777" w:rsidR="00D87BB9" w:rsidRDefault="00D87BB9"/>
                      <w:p w14:paraId="76410620"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794E18D" w14:textId="77777777" w:rsidR="00D87BB9" w:rsidRDefault="00D87BB9"/>
                      <w:p w14:paraId="659DB5A9"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6E4F139F" w14:textId="77777777" w:rsidR="00D87BB9" w:rsidRDefault="00D87BB9"/>
                      <w:p w14:paraId="6AB0A4EF"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5B44D80" w14:textId="77777777" w:rsidR="00D87BB9" w:rsidRDefault="00D87BB9"/>
                      <w:p w14:paraId="410DF7D3"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FE928B3" w14:textId="77777777" w:rsidR="00D87BB9" w:rsidRDefault="00D87BB9"/>
                      <w:p w14:paraId="3ECB4D12"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1858708D" w14:textId="77777777" w:rsidR="00D87BB9" w:rsidRDefault="00D87BB9"/>
                      <w:p w14:paraId="13E28FDE"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75B5E56D" w14:textId="77777777" w:rsidR="00D87BB9" w:rsidRDefault="00D87BB9"/>
                      <w:p w14:paraId="5E2F8620"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60395975" w14:textId="77777777" w:rsidR="00D87BB9" w:rsidRDefault="00D87BB9"/>
                      <w:p w14:paraId="1329C38F"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4440078F" w14:textId="77777777" w:rsidR="00D87BB9" w:rsidRDefault="00D87BB9"/>
                      <w:p w14:paraId="676EE525"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2459A15F" w14:textId="77777777" w:rsidR="00D87BB9" w:rsidRDefault="00D87BB9"/>
                      <w:p w14:paraId="1D9086B1"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C8BEB39" w14:textId="77777777" w:rsidR="00D87BB9" w:rsidRDefault="00D87BB9"/>
                      <w:p w14:paraId="2ECBC904"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5AEB7A17" w14:textId="77777777" w:rsidR="00D87BB9" w:rsidRDefault="00D87BB9"/>
                      <w:p w14:paraId="16B7A3D1"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E144C24" w14:textId="77777777" w:rsidR="00D87BB9" w:rsidRDefault="00D87BB9"/>
                      <w:p w14:paraId="0BB9B1EF"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6DEBE1C8" w14:textId="77777777" w:rsidR="00D87BB9" w:rsidRDefault="00D87BB9"/>
                      <w:p w14:paraId="0D41AC32"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2B77BB6E" w14:textId="77777777" w:rsidR="00D87BB9" w:rsidRDefault="00D87BB9"/>
                      <w:p w14:paraId="2B5E267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5F61285" w14:textId="77777777" w:rsidR="00D87BB9" w:rsidRDefault="00D87BB9"/>
                      <w:p w14:paraId="5C31651C"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6E00D97B" w14:textId="77777777" w:rsidR="00D87BB9" w:rsidRDefault="00D87BB9"/>
                      <w:p w14:paraId="31A43C9E"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04B659D6" w14:textId="77777777" w:rsidR="00D87BB9" w:rsidRDefault="00D87BB9"/>
                      <w:p w14:paraId="62A11173"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8275725" w14:textId="77777777" w:rsidR="00D87BB9" w:rsidRDefault="00D87BB9"/>
                      <w:p w14:paraId="784715A2"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A15D6F8" w14:textId="77777777" w:rsidR="00D87BB9" w:rsidRDefault="00D87BB9"/>
                      <w:p w14:paraId="12E4D052"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6F18A6AA" w14:textId="77777777" w:rsidR="00D87BB9" w:rsidRDefault="00D87BB9"/>
                      <w:p w14:paraId="1FBEAF89"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160E446" w14:textId="77777777" w:rsidR="00D87BB9" w:rsidRDefault="00D87BB9"/>
                      <w:p w14:paraId="5E8B96FB" w14:textId="146293CF"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2C2C0F66" w14:textId="77777777" w:rsidR="00D87BB9" w:rsidRDefault="00D87BB9"/>
                      <w:p w14:paraId="31578B54"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688F61A" w14:textId="77777777" w:rsidR="00D87BB9" w:rsidRDefault="00D87BB9"/>
                      <w:p w14:paraId="4F55FC17"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30B4E47C" w14:textId="77777777" w:rsidR="00D87BB9" w:rsidRDefault="00D87BB9"/>
                      <w:p w14:paraId="26AE32A1" w14:textId="77777777"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03D90C34" w14:textId="77777777" w:rsidR="00D87BB9" w:rsidRDefault="00D87BB9"/>
                      <w:p w14:paraId="38B5E5D5"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53EE609" w14:textId="77777777" w:rsidR="00D87BB9" w:rsidRDefault="00D87BB9"/>
                      <w:p w14:paraId="490BAFF3"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6069DE75" w14:textId="77777777" w:rsidR="00D87BB9" w:rsidRDefault="00D87BB9"/>
                      <w:p w14:paraId="58881EE5"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91622B6" w14:textId="77777777" w:rsidR="00D87BB9" w:rsidRDefault="00D87BB9"/>
                      <w:p w14:paraId="613E930E"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389C7281" w14:textId="77777777" w:rsidR="00D87BB9" w:rsidRDefault="00D87BB9"/>
                      <w:p w14:paraId="64E18059"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A05CD18" w14:textId="77777777" w:rsidR="00D87BB9" w:rsidRDefault="00D87BB9"/>
                      <w:p w14:paraId="714E0666" w14:textId="146293CF"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95865A6" w14:textId="77777777" w:rsidR="00D87BB9" w:rsidRDefault="00D87BB9"/>
                      <w:p w14:paraId="2F406F0B" w14:textId="77777777"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55F0B563" w14:textId="77777777" w:rsidR="00D87BB9" w:rsidRDefault="00D87BB9"/>
                      <w:p w14:paraId="0E6B803E" w14:textId="77777777" w:rsidR="00D87BB9" w:rsidRPr="00886132" w:rsidRDefault="00D87BB9" w:rsidP="00EB01C0">
                        <w:pPr>
                          <w:pStyle w:val="Caption"/>
                          <w:rPr>
                            <w:sz w:val="24"/>
                          </w:rPr>
                        </w:pPr>
                        <w:r>
                          <w:t xml:space="preserve">Figure 2-6: </w:t>
                        </w:r>
                        <w:r w:rsidRPr="00886132">
                          <w:t xml:space="preserve"> </w:t>
                        </w:r>
                        <w:r>
                          <w:t>SENDAI Framework for Disaster Risk Reduction 2015 – 2030 (Progress)</w:t>
                        </w:r>
                      </w:p>
                      <w:p w14:paraId="4D2385DE" w14:textId="77777777" w:rsidR="00D87BB9" w:rsidRDefault="00D87BB9"/>
                      <w:p w14:paraId="62BE45DC" w14:textId="3C32CBC8" w:rsidR="00D87BB9" w:rsidRPr="00886132" w:rsidRDefault="00D87BB9" w:rsidP="00EB7097">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 xml:space="preserve">SENDAI Framework for Disaster Risk Reduction 2015 – 2030 (Progress)Figure 2-3: </w:t>
                        </w:r>
                        <w:r w:rsidRPr="00886132">
                          <w:t xml:space="preserve"> </w:t>
                        </w:r>
                        <w:r>
                          <w:t xml:space="preserve">From Disaster Response to Disaster Management </w:t>
                        </w:r>
                      </w:p>
                      <w:p w14:paraId="388AF7E4" w14:textId="77777777" w:rsidR="00D87BB9" w:rsidRDefault="00D87BB9"/>
                      <w:p w14:paraId="582E45FE" w14:textId="07A635FE" w:rsidR="00D87BB9" w:rsidRPr="00886132" w:rsidRDefault="00D87BB9" w:rsidP="00EB7097">
                        <w:pPr>
                          <w:pStyle w:val="Caption"/>
                          <w:rPr>
                            <w:sz w:val="24"/>
                          </w:rPr>
                        </w:pPr>
                        <w:r>
                          <w:t xml:space="preserve">Figure 2-6: </w:t>
                        </w:r>
                        <w:r w:rsidRPr="00886132">
                          <w:t xml:space="preserve"> </w:t>
                        </w:r>
                        <w:r>
                          <w:t xml:space="preserve">SENDAI Framework for Disaster Risk Reduction 2015 – 2030 (Progress)Figure 2-3: </w:t>
                        </w:r>
                        <w:r w:rsidRPr="00886132">
                          <w:t xml:space="preserve"> </w:t>
                        </w:r>
                        <w:r>
                          <w:t>From Disaster Response to Disaster Management</w:t>
                        </w:r>
                        <w:bookmarkEnd w:id="245"/>
                        <w:r>
                          <w:t xml:space="preserve"> </w:t>
                        </w:r>
                      </w:p>
                    </w:txbxContent>
                  </v:textbox>
                </v:shape>
                <v:shape id="Picture 6" o:spid="_x0000_s1065" type="#_x0000_t75" style="position:absolute;left:-6492;top:14846;width:76149;height:5328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">
                  <v:imagedata r:id="rId32" o:title=""/>
                  <v:path arrowok="t"/>
                </v:shape>
                <w10:wrap type="square" anchorx="margin" anchory="margin"/>
              </v:group>
            </w:pict>
          </mc:Fallback>
        </mc:AlternateContent>
      </w:r>
    </w:p>
    <w:p w14:paraId="7F64BB4E" w14:textId="7448D9B1" w:rsidR="005F69DC" w:rsidRPr="0022158F" w:rsidRDefault="004F2C22" w:rsidP="00C31367">
      <w:pPr>
        <w:spacing w:line="360" w:lineRule="auto"/>
        <w:rPr>
          <w:rFonts w:ascii="Arial" w:hAnsi="Arial" w:cs="Arial"/>
        </w:rPr>
      </w:pPr>
      <w:r>
        <w:rPr>
          <w:rFonts w:ascii="Arial" w:hAnsi="Arial" w:cs="Arial"/>
        </w:rPr>
        <w:lastRenderedPageBreak/>
        <w:t>developing States; C. D</w:t>
      </w:r>
      <w:r w:rsidRPr="00285E64">
        <w:rPr>
          <w:rFonts w:ascii="Arial" w:hAnsi="Arial" w:cs="Arial"/>
        </w:rPr>
        <w:t>evelop and strengthen national capacities and capabilities and, where appropriate, national legislation for natural</w:t>
      </w:r>
      <w:r>
        <w:rPr>
          <w:rFonts w:ascii="Arial" w:hAnsi="Arial" w:cs="Arial"/>
        </w:rPr>
        <w:t xml:space="preserve"> and other disaster prevention, mitigation and preparedness </w:t>
      </w:r>
      <w:r w:rsidR="0022158F" w:rsidRPr="0022158F">
        <w:rPr>
          <w:rFonts w:ascii="Arial" w:hAnsi="Arial" w:cs="Arial"/>
        </w:rPr>
        <w:t xml:space="preserve">including the mobilization of non-governmental organization and participation of local communities; and </w:t>
      </w:r>
      <w:r w:rsidR="005F69DC" w:rsidRPr="005F69DC">
        <w:rPr>
          <w:rFonts w:ascii="Arial" w:hAnsi="Arial" w:cs="Arial"/>
        </w:rPr>
        <w:t>D. Promote an</w:t>
      </w:r>
      <w:r w:rsidR="005F69DC">
        <w:rPr>
          <w:rFonts w:ascii="Arial" w:hAnsi="Arial" w:cs="Arial"/>
        </w:rPr>
        <w:t>d</w:t>
      </w:r>
      <w:r w:rsidR="005F69DC" w:rsidRPr="005F69DC">
        <w:rPr>
          <w:rFonts w:ascii="Arial" w:hAnsi="Arial" w:cs="Arial"/>
        </w:rPr>
        <w:t xml:space="preserve"> strengthen sub</w:t>
      </w:r>
      <w:r w:rsidR="008678A7">
        <w:rPr>
          <w:rFonts w:ascii="Arial" w:hAnsi="Arial" w:cs="Arial"/>
        </w:rPr>
        <w:t>-</w:t>
      </w:r>
      <w:r w:rsidR="005F69DC" w:rsidRPr="005F69DC">
        <w:rPr>
          <w:rFonts w:ascii="Arial" w:hAnsi="Arial" w:cs="Arial"/>
        </w:rPr>
        <w:t>regional, regional and international cooperation in activities to prevent, reduce and mitigate natural and other disasters</w:t>
      </w:r>
      <w:r w:rsidR="005F69DC">
        <w:rPr>
          <w:rFonts w:ascii="Arial" w:hAnsi="Arial" w:cs="Arial"/>
        </w:rPr>
        <w:t>.</w:t>
      </w:r>
      <w:r w:rsidR="006F3CBD" w:rsidRPr="006F3CBD">
        <w:t xml:space="preserve"> </w:t>
      </w:r>
      <w:r w:rsidR="006D23FA" w:rsidRPr="006D23FA">
        <w:rPr>
          <w:rFonts w:ascii="Arial" w:hAnsi="Arial" w:cs="Arial"/>
        </w:rPr>
        <w:t>Tozier</w:t>
      </w:r>
      <w:r w:rsidR="006F3CBD" w:rsidRPr="006F3CBD">
        <w:rPr>
          <w:rFonts w:ascii="Arial" w:hAnsi="Arial" w:cs="Arial"/>
        </w:rPr>
        <w:t xml:space="preserve"> d</w:t>
      </w:r>
      <w:r w:rsidR="006F3CBD">
        <w:rPr>
          <w:rFonts w:ascii="Arial" w:hAnsi="Arial" w:cs="Arial"/>
        </w:rPr>
        <w:t>e la Poterie</w:t>
      </w:r>
      <w:r w:rsidR="00F461DE">
        <w:rPr>
          <w:rFonts w:ascii="Arial" w:hAnsi="Arial" w:cs="Arial"/>
        </w:rPr>
        <w:t xml:space="preserve"> and Baudoin (</w:t>
      </w:r>
      <w:r w:rsidR="006F3CBD" w:rsidRPr="006F3CBD">
        <w:rPr>
          <w:rFonts w:ascii="Arial" w:hAnsi="Arial" w:cs="Arial"/>
        </w:rPr>
        <w:t xml:space="preserve">2015) </w:t>
      </w:r>
      <w:r w:rsidR="0022158F">
        <w:rPr>
          <w:rFonts w:ascii="Arial" w:hAnsi="Arial" w:cs="Arial"/>
        </w:rPr>
        <w:t xml:space="preserve">noted here that the </w:t>
      </w:r>
      <w:r w:rsidR="0022158F" w:rsidRPr="000638A2">
        <w:rPr>
          <w:rFonts w:ascii="Arial" w:hAnsi="Arial" w:cs="Arial"/>
        </w:rPr>
        <w:t>Yokohama Strategy</w:t>
      </w:r>
      <w:r w:rsidR="006F3CBD">
        <w:rPr>
          <w:rFonts w:ascii="Arial" w:hAnsi="Arial" w:cs="Arial"/>
        </w:rPr>
        <w:t xml:space="preserve"> </w:t>
      </w:r>
      <w:r w:rsidR="0022158F">
        <w:rPr>
          <w:rFonts w:ascii="Arial" w:hAnsi="Arial" w:cs="Arial"/>
        </w:rPr>
        <w:t>was</w:t>
      </w:r>
      <w:r w:rsidR="0022158F" w:rsidRPr="0022158F">
        <w:rPr>
          <w:rFonts w:ascii="Arial" w:hAnsi="Arial" w:cs="Arial"/>
        </w:rPr>
        <w:t xml:space="preserve"> the first document providing</w:t>
      </w:r>
      <w:r w:rsidR="0022158F">
        <w:rPr>
          <w:rFonts w:ascii="Arial" w:hAnsi="Arial" w:cs="Arial"/>
        </w:rPr>
        <w:t xml:space="preserve"> </w:t>
      </w:r>
      <w:r w:rsidR="0022158F" w:rsidRPr="0022158F">
        <w:rPr>
          <w:rFonts w:ascii="Arial" w:hAnsi="Arial" w:cs="Arial"/>
        </w:rPr>
        <w:t>guidelines at the international level for preparation for and</w:t>
      </w:r>
      <w:r w:rsidR="0022158F">
        <w:rPr>
          <w:rFonts w:ascii="Arial" w:hAnsi="Arial" w:cs="Arial"/>
        </w:rPr>
        <w:t xml:space="preserve"> </w:t>
      </w:r>
      <w:r w:rsidR="0022158F" w:rsidRPr="0022158F">
        <w:rPr>
          <w:rFonts w:ascii="Arial" w:hAnsi="Arial" w:cs="Arial"/>
        </w:rPr>
        <w:t>prevention and mitigation of disaster impacts</w:t>
      </w:r>
      <w:r w:rsidR="0022158F">
        <w:rPr>
          <w:rFonts w:ascii="Arial" w:hAnsi="Arial" w:cs="Arial"/>
        </w:rPr>
        <w:t xml:space="preserve"> (</w:t>
      </w:r>
      <w:r w:rsidR="0022158F" w:rsidRPr="0022158F">
        <w:rPr>
          <w:rFonts w:ascii="Arial" w:hAnsi="Arial" w:cs="Arial"/>
        </w:rPr>
        <w:t>Tozier de la</w:t>
      </w:r>
      <w:r>
        <w:rPr>
          <w:rFonts w:ascii="Arial" w:hAnsi="Arial" w:cs="Arial"/>
        </w:rPr>
        <w:t xml:space="preserve"> </w:t>
      </w:r>
      <w:r w:rsidR="0022158F" w:rsidRPr="0022158F">
        <w:rPr>
          <w:rFonts w:ascii="Arial" w:hAnsi="Arial" w:cs="Arial"/>
        </w:rPr>
        <w:t>Poterie</w:t>
      </w:r>
      <w:r w:rsidR="00F461DE">
        <w:rPr>
          <w:rFonts w:ascii="Arial" w:hAnsi="Arial" w:cs="Arial"/>
        </w:rPr>
        <w:t xml:space="preserve"> </w:t>
      </w:r>
      <w:r w:rsidR="0022158F">
        <w:rPr>
          <w:rFonts w:ascii="Arial" w:hAnsi="Arial" w:cs="Arial"/>
        </w:rPr>
        <w:t xml:space="preserve">et al, 2015). </w:t>
      </w:r>
    </w:p>
    <w:p w14:paraId="48DF13EC" w14:textId="7830E661" w:rsidR="00024D93" w:rsidRPr="00AD4BCA" w:rsidRDefault="000638A2" w:rsidP="00AD4BCA">
      <w:pPr>
        <w:spacing w:line="360" w:lineRule="auto"/>
        <w:rPr>
          <w:rFonts w:ascii="Arial" w:hAnsi="Arial" w:cs="Arial"/>
        </w:rPr>
      </w:pPr>
      <w:r w:rsidRPr="000638A2">
        <w:rPr>
          <w:rFonts w:ascii="Arial" w:hAnsi="Arial" w:cs="Arial"/>
        </w:rPr>
        <w:t xml:space="preserve">The 3rd Millennium witnessed the international community movement towards early warning to take timely actions in advance of hazardous events. </w:t>
      </w:r>
      <w:r w:rsidR="0022158F">
        <w:rPr>
          <w:rFonts w:ascii="Arial" w:hAnsi="Arial" w:cs="Arial"/>
        </w:rPr>
        <w:t>‘</w:t>
      </w:r>
      <w:r w:rsidR="0022158F" w:rsidRPr="0022158F">
        <w:rPr>
          <w:rFonts w:ascii="Arial" w:hAnsi="Arial" w:cs="Arial"/>
        </w:rPr>
        <w:t>The decade (2000s) rep</w:t>
      </w:r>
      <w:r w:rsidR="00A60420">
        <w:rPr>
          <w:rFonts w:ascii="Arial" w:hAnsi="Arial" w:cs="Arial"/>
        </w:rPr>
        <w:t>resents a shift in the way DRR wa</w:t>
      </w:r>
      <w:r w:rsidR="0022158F" w:rsidRPr="0022158F">
        <w:rPr>
          <w:rFonts w:ascii="Arial" w:hAnsi="Arial" w:cs="Arial"/>
        </w:rPr>
        <w:t>s perceived, moving from a strong focus on coping capacities</w:t>
      </w:r>
      <w:r w:rsidR="0022158F">
        <w:rPr>
          <w:rFonts w:ascii="Arial" w:hAnsi="Arial" w:cs="Arial"/>
        </w:rPr>
        <w:t xml:space="preserve"> </w:t>
      </w:r>
      <w:r w:rsidR="0022158F" w:rsidRPr="0022158F">
        <w:rPr>
          <w:rFonts w:ascii="Arial" w:hAnsi="Arial" w:cs="Arial"/>
        </w:rPr>
        <w:t>and relief interventions</w:t>
      </w:r>
      <w:r w:rsidR="00A60420">
        <w:rPr>
          <w:rFonts w:ascii="Arial" w:hAnsi="Arial" w:cs="Arial"/>
        </w:rPr>
        <w:t>,</w:t>
      </w:r>
      <w:r w:rsidR="0022158F" w:rsidRPr="0022158F">
        <w:rPr>
          <w:rFonts w:ascii="Arial" w:hAnsi="Arial" w:cs="Arial"/>
        </w:rPr>
        <w:t xml:space="preserve"> to increased attention brought to</w:t>
      </w:r>
      <w:r w:rsidR="0022158F">
        <w:rPr>
          <w:rFonts w:ascii="Arial" w:hAnsi="Arial" w:cs="Arial"/>
        </w:rPr>
        <w:t xml:space="preserve"> </w:t>
      </w:r>
      <w:r w:rsidR="0022158F" w:rsidRPr="0022158F">
        <w:rPr>
          <w:rFonts w:ascii="Arial" w:hAnsi="Arial" w:cs="Arial"/>
        </w:rPr>
        <w:t>risk prepared</w:t>
      </w:r>
      <w:r w:rsidR="00F461DE">
        <w:rPr>
          <w:rFonts w:ascii="Arial" w:hAnsi="Arial" w:cs="Arial"/>
        </w:rPr>
        <w:t>ness and prevention (Baudoin and</w:t>
      </w:r>
      <w:r w:rsidR="0022158F" w:rsidRPr="0022158F">
        <w:rPr>
          <w:rFonts w:ascii="Arial" w:hAnsi="Arial" w:cs="Arial"/>
        </w:rPr>
        <w:t xml:space="preserve"> WoldeGeorgis 2015).</w:t>
      </w:r>
      <w:r w:rsidR="0022158F">
        <w:rPr>
          <w:rFonts w:ascii="Arial" w:hAnsi="Arial" w:cs="Arial"/>
        </w:rPr>
        <w:t xml:space="preserve"> </w:t>
      </w:r>
      <w:r w:rsidRPr="000638A2">
        <w:rPr>
          <w:rFonts w:ascii="Arial" w:hAnsi="Arial" w:cs="Arial"/>
        </w:rPr>
        <w:t xml:space="preserve">This was triggered </w:t>
      </w:r>
      <w:r w:rsidR="008678A7">
        <w:rPr>
          <w:rFonts w:ascii="Arial" w:hAnsi="Arial" w:cs="Arial"/>
        </w:rPr>
        <w:t>by</w:t>
      </w:r>
      <w:r w:rsidRPr="000638A2">
        <w:rPr>
          <w:rFonts w:ascii="Arial" w:hAnsi="Arial" w:cs="Arial"/>
        </w:rPr>
        <w:t xml:space="preserve"> El Niño phenomenon’s acute impact and climatic changes affecting the equatorial Pacific region and beyond, aimed to review the Yokohama Strategy, identify gaps and </w:t>
      </w:r>
      <w:r w:rsidR="00A60420">
        <w:rPr>
          <w:rFonts w:ascii="Arial" w:hAnsi="Arial" w:cs="Arial"/>
        </w:rPr>
        <w:t xml:space="preserve">tackle </w:t>
      </w:r>
      <w:r w:rsidRPr="000638A2">
        <w:rPr>
          <w:rFonts w:ascii="Arial" w:hAnsi="Arial" w:cs="Arial"/>
        </w:rPr>
        <w:t xml:space="preserve">challenges. </w:t>
      </w:r>
      <w:r w:rsidR="00AC220F" w:rsidRPr="002B37AF">
        <w:rPr>
          <w:rFonts w:ascii="Arial" w:hAnsi="Arial" w:cs="Arial"/>
        </w:rPr>
        <w:t>The early warning system movement was consolidated with the establishment of the International Strategy for Disaster Reduction (ISDR)</w:t>
      </w:r>
      <w:r w:rsidR="00D5609E">
        <w:rPr>
          <w:rFonts w:ascii="Arial" w:hAnsi="Arial" w:cs="Arial"/>
        </w:rPr>
        <w:t>,</w:t>
      </w:r>
      <w:r w:rsidR="00545691">
        <w:rPr>
          <w:rFonts w:ascii="Arial" w:hAnsi="Arial" w:cs="Arial"/>
        </w:rPr>
        <w:fldChar w:fldCharType="begin"/>
      </w:r>
      <w:r w:rsidR="00545691">
        <w:instrText xml:space="preserve"> TA \l "</w:instrText>
      </w:r>
      <w:r w:rsidR="00545691" w:rsidRPr="00E5204B">
        <w:rPr>
          <w:rFonts w:ascii="Arial" w:hAnsi="Arial" w:cs="Arial"/>
        </w:rPr>
        <w:instrText>ISDR     International Strategy for Disaster Reduction</w:instrText>
      </w:r>
      <w:r w:rsidR="00545691">
        <w:instrText xml:space="preserve">" \s "ISDR" \c 1 </w:instrText>
      </w:r>
      <w:r w:rsidR="00545691">
        <w:rPr>
          <w:rFonts w:ascii="Arial" w:hAnsi="Arial" w:cs="Arial"/>
        </w:rPr>
        <w:fldChar w:fldCharType="end"/>
      </w:r>
      <w:r w:rsidR="00AC220F" w:rsidRPr="002B37AF">
        <w:rPr>
          <w:rFonts w:ascii="Arial" w:hAnsi="Arial" w:cs="Arial"/>
        </w:rPr>
        <w:t xml:space="preserve"> and emphasis on shift form</w:t>
      </w:r>
      <w:r w:rsidR="00D5609E">
        <w:rPr>
          <w:rFonts w:ascii="Arial" w:hAnsi="Arial" w:cs="Arial"/>
        </w:rPr>
        <w:t xml:space="preserve"> Disaster Risk Management (DRM)</w:t>
      </w:r>
      <w:r w:rsidR="00AC220F" w:rsidRPr="002B37AF">
        <w:rPr>
          <w:rFonts w:ascii="Arial" w:hAnsi="Arial" w:cs="Arial"/>
        </w:rPr>
        <w:t xml:space="preserve"> to Disaster Risk Reduction (DRR), with efforts to integrate the Johannesburg Plan of Action agreed at the World Summit on Sustainable Development (WSSD).</w:t>
      </w:r>
      <w:r w:rsidR="006E604D">
        <w:rPr>
          <w:rFonts w:ascii="Arial" w:hAnsi="Arial" w:cs="Arial"/>
        </w:rPr>
        <w:fldChar w:fldCharType="begin"/>
      </w:r>
      <w:r w:rsidR="006E604D">
        <w:instrText xml:space="preserve"> TA \l "</w:instrText>
      </w:r>
      <w:r w:rsidR="006E604D" w:rsidRPr="004B7228">
        <w:rPr>
          <w:rFonts w:ascii="Arial" w:hAnsi="Arial" w:cs="Arial"/>
        </w:rPr>
        <w:instrText>WSSD    World Summit on Sustainable Development</w:instrText>
      </w:r>
      <w:r w:rsidR="006E604D">
        <w:instrText xml:space="preserve">" \s "WSSD" \c 1 </w:instrText>
      </w:r>
      <w:r w:rsidR="006E604D">
        <w:rPr>
          <w:rFonts w:ascii="Arial" w:hAnsi="Arial" w:cs="Arial"/>
        </w:rPr>
        <w:fldChar w:fldCharType="end"/>
      </w:r>
      <w:r w:rsidR="00024D93" w:rsidRPr="00024D93">
        <w:rPr>
          <w:rFonts w:ascii="Arial" w:hAnsi="Arial" w:cs="Arial"/>
        </w:rPr>
        <w:t xml:space="preserve"> </w:t>
      </w:r>
      <w:r w:rsidR="00545691">
        <w:rPr>
          <w:rFonts w:ascii="Arial" w:hAnsi="Arial" w:cs="Arial"/>
        </w:rPr>
        <w:t>ISDR wording was adopted for naming the UN Office for Disaster Risk Reduction as ‘UNISDR’, this ha</w:t>
      </w:r>
      <w:r w:rsidR="00101F04">
        <w:rPr>
          <w:rFonts w:ascii="Arial" w:hAnsi="Arial" w:cs="Arial"/>
        </w:rPr>
        <w:t>s</w:t>
      </w:r>
      <w:r w:rsidR="00545691">
        <w:rPr>
          <w:rFonts w:ascii="Arial" w:hAnsi="Arial" w:cs="Arial"/>
        </w:rPr>
        <w:t xml:space="preserve"> changed in May 2019 to ‘UNDRR’ and launched at the Global Platform for DRR. </w:t>
      </w:r>
      <w:r w:rsidR="00AD4BCA" w:rsidRPr="00AD4BCA">
        <w:rPr>
          <w:rFonts w:ascii="Arial" w:hAnsi="Arial" w:cs="Arial"/>
        </w:rPr>
        <w:t>The</w:t>
      </w:r>
      <w:r w:rsidR="00AD4BCA">
        <w:rPr>
          <w:rFonts w:ascii="Arial" w:hAnsi="Arial" w:cs="Arial"/>
        </w:rPr>
        <w:t xml:space="preserve"> </w:t>
      </w:r>
      <w:r w:rsidR="00AD4BCA" w:rsidRPr="00AD4BCA">
        <w:rPr>
          <w:rFonts w:ascii="Arial" w:hAnsi="Arial" w:cs="Arial"/>
        </w:rPr>
        <w:t>goal of the ISDR str</w:t>
      </w:r>
      <w:r w:rsidR="00AD4BCA">
        <w:rPr>
          <w:rFonts w:ascii="Arial" w:hAnsi="Arial" w:cs="Arial"/>
        </w:rPr>
        <w:t>ategic framework is to ensure ‘</w:t>
      </w:r>
      <w:r w:rsidR="00AD4BCA" w:rsidRPr="00AD4BCA">
        <w:rPr>
          <w:rFonts w:ascii="Arial" w:hAnsi="Arial" w:cs="Arial"/>
        </w:rPr>
        <w:t>the</w:t>
      </w:r>
      <w:r w:rsidR="00AD4BCA">
        <w:rPr>
          <w:rFonts w:ascii="Arial" w:hAnsi="Arial" w:cs="Arial"/>
        </w:rPr>
        <w:t xml:space="preserve"> </w:t>
      </w:r>
      <w:r w:rsidR="00AD4BCA" w:rsidRPr="00AD4BCA">
        <w:rPr>
          <w:rFonts w:ascii="Arial" w:hAnsi="Arial" w:cs="Arial"/>
        </w:rPr>
        <w:t>implementation of the International Strategy for Disaster</w:t>
      </w:r>
      <w:r w:rsidR="00AD4BCA">
        <w:rPr>
          <w:rFonts w:ascii="Arial" w:hAnsi="Arial" w:cs="Arial"/>
        </w:rPr>
        <w:t xml:space="preserve"> Reduction’ </w:t>
      </w:r>
      <w:r w:rsidR="00AD4BCA" w:rsidRPr="00AD4BCA">
        <w:rPr>
          <w:rFonts w:ascii="Arial" w:hAnsi="Arial" w:cs="Arial"/>
        </w:rPr>
        <w:t>through the promotion of consolidated efforts for international collaboration</w:t>
      </w:r>
      <w:r w:rsidR="00AD4BCA">
        <w:rPr>
          <w:rFonts w:ascii="Arial" w:hAnsi="Arial" w:cs="Arial"/>
        </w:rPr>
        <w:t xml:space="preserve"> </w:t>
      </w:r>
      <w:r w:rsidR="00AD4BCA" w:rsidRPr="00AD4BCA">
        <w:rPr>
          <w:rFonts w:ascii="Arial" w:hAnsi="Arial" w:cs="Arial"/>
        </w:rPr>
        <w:t>in order to reduce risk vulnerability (Olowu</w:t>
      </w:r>
      <w:r w:rsidR="00AD4BCA">
        <w:rPr>
          <w:rFonts w:ascii="Arial" w:hAnsi="Arial" w:cs="Arial"/>
        </w:rPr>
        <w:t>,</w:t>
      </w:r>
      <w:r w:rsidR="00AD4BCA" w:rsidRPr="00AD4BCA">
        <w:rPr>
          <w:rFonts w:ascii="Arial" w:hAnsi="Arial" w:cs="Arial"/>
        </w:rPr>
        <w:t xml:space="preserve"> 2010)</w:t>
      </w:r>
      <w:r w:rsidR="00AD4BCA">
        <w:rPr>
          <w:rFonts w:ascii="Arial" w:hAnsi="Arial" w:cs="Arial"/>
        </w:rPr>
        <w:t xml:space="preserve"> (Cited in </w:t>
      </w:r>
      <w:r w:rsidR="00F461DE">
        <w:rPr>
          <w:rFonts w:ascii="Arial" w:hAnsi="Arial" w:cs="Arial"/>
        </w:rPr>
        <w:t xml:space="preserve">Tozier de la Poterie </w:t>
      </w:r>
      <w:r w:rsidR="00AD4BCA" w:rsidRPr="00AD4BCA">
        <w:rPr>
          <w:rFonts w:ascii="Arial" w:hAnsi="Arial" w:cs="Arial"/>
        </w:rPr>
        <w:t xml:space="preserve">et al, 2015). </w:t>
      </w:r>
    </w:p>
    <w:p w14:paraId="27946706" w14:textId="52FC216A" w:rsidR="002C6506" w:rsidRPr="002C6506" w:rsidRDefault="00024D93" w:rsidP="00F53488">
      <w:pPr>
        <w:spacing w:line="360" w:lineRule="auto"/>
        <w:rPr>
          <w:rFonts w:ascii="Arial" w:hAnsi="Arial" w:cs="Arial"/>
        </w:rPr>
      </w:pPr>
      <w:r w:rsidRPr="002B37AF">
        <w:rPr>
          <w:rFonts w:ascii="Arial" w:hAnsi="Arial" w:cs="Arial"/>
        </w:rPr>
        <w:t>The ISDR endorsed the Hyogo Framewo</w:t>
      </w:r>
      <w:r w:rsidR="00D5609E">
        <w:rPr>
          <w:rFonts w:ascii="Arial" w:hAnsi="Arial" w:cs="Arial"/>
        </w:rPr>
        <w:t>rk for Action (HFA) 2005-2015: B</w:t>
      </w:r>
      <w:r w:rsidRPr="002B37AF">
        <w:rPr>
          <w:rFonts w:ascii="Arial" w:hAnsi="Arial" w:cs="Arial"/>
        </w:rPr>
        <w:t xml:space="preserve">uilding the resilience of </w:t>
      </w:r>
      <w:r w:rsidR="008678A7">
        <w:rPr>
          <w:rFonts w:ascii="Arial" w:hAnsi="Arial" w:cs="Arial"/>
        </w:rPr>
        <w:t>n</w:t>
      </w:r>
      <w:r w:rsidRPr="002B37AF">
        <w:rPr>
          <w:rFonts w:ascii="Arial" w:hAnsi="Arial" w:cs="Arial"/>
        </w:rPr>
        <w:t>ations and communities to disasters, adopted by the World Conference on Disaster Reduction held at Kobe, Hyogo, Japan, to facilitate disaster reduction strategy into national plans. Focusing on the reduction of disaster losses</w:t>
      </w:r>
      <w:r w:rsidR="007A3DC6">
        <w:rPr>
          <w:rFonts w:ascii="Arial" w:hAnsi="Arial" w:cs="Arial"/>
        </w:rPr>
        <w:t xml:space="preserve"> with main four priorities</w:t>
      </w:r>
      <w:r w:rsidRPr="002B37AF">
        <w:rPr>
          <w:rFonts w:ascii="Arial" w:hAnsi="Arial" w:cs="Arial"/>
        </w:rPr>
        <w:t>, Priority for Action 4 of the HFA calls to ‘Reduce the underlying risk factors</w:t>
      </w:r>
      <w:r>
        <w:rPr>
          <w:rFonts w:ascii="Arial" w:hAnsi="Arial" w:cs="Arial"/>
        </w:rPr>
        <w:t xml:space="preserve">’ </w:t>
      </w:r>
      <w:r w:rsidRPr="002B37AF">
        <w:rPr>
          <w:rFonts w:ascii="Arial" w:hAnsi="Arial" w:cs="Arial"/>
        </w:rPr>
        <w:t>(</w:t>
      </w:r>
      <w:r w:rsidR="00036837">
        <w:rPr>
          <w:rFonts w:ascii="Arial" w:hAnsi="Arial" w:cs="Arial"/>
        </w:rPr>
        <w:t>UNDRR,</w:t>
      </w:r>
      <w:r w:rsidRPr="002B37AF">
        <w:rPr>
          <w:rFonts w:ascii="Arial" w:hAnsi="Arial" w:cs="Arial"/>
        </w:rPr>
        <w:t xml:space="preserve"> 2015)</w:t>
      </w:r>
      <w:r>
        <w:rPr>
          <w:rFonts w:ascii="Arial" w:hAnsi="Arial" w:cs="Arial"/>
        </w:rPr>
        <w:t xml:space="preserve">. </w:t>
      </w:r>
      <w:r w:rsidRPr="002B37AF">
        <w:rPr>
          <w:rFonts w:ascii="Arial" w:hAnsi="Arial" w:cs="Arial"/>
        </w:rPr>
        <w:t>Since 2007, 146 governments have participated in at least one cycle of the HFA review using the online HFA Monitor.</w:t>
      </w:r>
      <w:r w:rsidRPr="00024D93">
        <w:t xml:space="preserve"> </w:t>
      </w:r>
      <w:r w:rsidRPr="00024D93">
        <w:rPr>
          <w:rFonts w:ascii="Arial" w:hAnsi="Arial" w:cs="Arial"/>
        </w:rPr>
        <w:t xml:space="preserve">In 2011-2013, 136 countries submitted reports, and governments have reported growing levels of HFA </w:t>
      </w:r>
      <w:r w:rsidR="00C31367">
        <w:rPr>
          <w:noProof/>
          <w:lang w:val="en-US"/>
        </w:rPr>
        <w:lastRenderedPageBreak/>
        <w:drawing>
          <wp:anchor distT="0" distB="0" distL="114300" distR="114300" simplePos="0" relativeHeight="251531264" behindDoc="0" locked="0" layoutInCell="1" allowOverlap="1" wp14:anchorId="086691EB" wp14:editId="2058F9D6">
            <wp:simplePos x="0" y="0"/>
            <wp:positionH relativeFrom="margin">
              <wp:align>left</wp:align>
            </wp:positionH>
            <wp:positionV relativeFrom="margin">
              <wp:posOffset>1270</wp:posOffset>
            </wp:positionV>
            <wp:extent cx="5265420" cy="2623820"/>
            <wp:effectExtent l="0" t="0" r="0" b="5080"/>
            <wp:wrapSquare wrapText="bothSides"/>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r w:rsidRPr="00024D93">
        <w:rPr>
          <w:rFonts w:ascii="Arial" w:hAnsi="Arial" w:cs="Arial"/>
        </w:rPr>
        <w:t>implementation over time. Nevertheless, HFA monitoring mechanism focused on reporting data losses form large scale intensive disaster (</w:t>
      </w:r>
      <w:r w:rsidR="00101F04" w:rsidRPr="00024D93">
        <w:rPr>
          <w:rFonts w:ascii="Arial" w:hAnsi="Arial" w:cs="Arial"/>
        </w:rPr>
        <w:t>e.g.</w:t>
      </w:r>
      <w:r w:rsidRPr="00024D93">
        <w:rPr>
          <w:rFonts w:ascii="Arial" w:hAnsi="Arial" w:cs="Arial"/>
        </w:rPr>
        <w:t>: earthquakes and cyclones) and overlooked the underlying risks of mortality, physical damage and economic losses from small scale extensive disasters (</w:t>
      </w:r>
      <w:r w:rsidR="00101F04" w:rsidRPr="00024D93">
        <w:rPr>
          <w:rFonts w:ascii="Arial" w:hAnsi="Arial" w:cs="Arial"/>
        </w:rPr>
        <w:t>e.g.</w:t>
      </w:r>
      <w:r w:rsidRPr="00024D93">
        <w:rPr>
          <w:rFonts w:ascii="Arial" w:hAnsi="Arial" w:cs="Arial"/>
        </w:rPr>
        <w:t>: floods, landslides) derived by poor urban governance</w:t>
      </w:r>
      <w:r>
        <w:rPr>
          <w:rFonts w:ascii="Arial" w:hAnsi="Arial" w:cs="Arial"/>
        </w:rPr>
        <w:t xml:space="preserve"> (Figure 2-</w:t>
      </w:r>
      <w:r w:rsidR="00553183">
        <w:rPr>
          <w:rFonts w:ascii="Arial" w:hAnsi="Arial" w:cs="Arial"/>
        </w:rPr>
        <w:t>4</w:t>
      </w:r>
      <w:r w:rsidRPr="002B37AF">
        <w:rPr>
          <w:rFonts w:ascii="Arial" w:hAnsi="Arial" w:cs="Arial"/>
        </w:rPr>
        <w:t xml:space="preserve">). </w:t>
      </w:r>
      <w:r w:rsidR="003143F7">
        <w:rPr>
          <w:rFonts w:ascii="Arial" w:hAnsi="Arial" w:cs="Arial"/>
        </w:rPr>
        <w:t>‘</w:t>
      </w:r>
      <w:r w:rsidR="003143F7" w:rsidRPr="003143F7">
        <w:rPr>
          <w:rFonts w:ascii="Arial" w:hAnsi="Arial" w:cs="Arial"/>
        </w:rPr>
        <w:t>Extensive risk is the risk of premature death, injury</w:t>
      </w:r>
      <w:r w:rsidR="008678A7">
        <w:rPr>
          <w:rFonts w:ascii="Arial" w:hAnsi="Arial" w:cs="Arial"/>
        </w:rPr>
        <w:t>,</w:t>
      </w:r>
      <w:r w:rsidR="003143F7" w:rsidRPr="003143F7">
        <w:rPr>
          <w:rFonts w:ascii="Arial" w:hAnsi="Arial" w:cs="Arial"/>
        </w:rPr>
        <w:t xml:space="preserve"> and impoverishment from all events whose impact is too small to be classified as major disasters</w:t>
      </w:r>
      <w:r w:rsidR="003143F7">
        <w:rPr>
          <w:rFonts w:ascii="Arial" w:hAnsi="Arial" w:cs="Arial"/>
        </w:rPr>
        <w:t>’</w:t>
      </w:r>
      <w:r w:rsidR="003143F7" w:rsidRPr="003143F7">
        <w:rPr>
          <w:rFonts w:ascii="Arial" w:hAnsi="Arial" w:cs="Arial"/>
        </w:rPr>
        <w:t>.</w:t>
      </w:r>
      <w:r w:rsidR="006B6803">
        <w:rPr>
          <w:rFonts w:ascii="Arial" w:hAnsi="Arial" w:cs="Arial"/>
        </w:rPr>
        <w:t xml:space="preserve"> This was argued by </w:t>
      </w:r>
      <w:r w:rsidR="006B6803" w:rsidRPr="002B37AF">
        <w:rPr>
          <w:rFonts w:ascii="Arial" w:hAnsi="Arial" w:cs="Arial"/>
        </w:rPr>
        <w:t xml:space="preserve">Dodman </w:t>
      </w:r>
      <w:r w:rsidR="006B6803">
        <w:rPr>
          <w:rFonts w:ascii="Arial" w:hAnsi="Arial" w:cs="Arial"/>
        </w:rPr>
        <w:t xml:space="preserve">and </w:t>
      </w:r>
      <w:r w:rsidR="006B6803" w:rsidRPr="002B37AF">
        <w:rPr>
          <w:rFonts w:ascii="Arial" w:hAnsi="Arial" w:cs="Arial"/>
        </w:rPr>
        <w:t xml:space="preserve">Satterthewaite </w:t>
      </w:r>
      <w:r w:rsidR="006B6803">
        <w:rPr>
          <w:rFonts w:ascii="Arial" w:hAnsi="Arial" w:cs="Arial"/>
        </w:rPr>
        <w:t>(</w:t>
      </w:r>
      <w:r w:rsidR="006B6803" w:rsidRPr="002B37AF">
        <w:rPr>
          <w:rFonts w:ascii="Arial" w:hAnsi="Arial" w:cs="Arial"/>
        </w:rPr>
        <w:t>2009)</w:t>
      </w:r>
      <w:r w:rsidR="006B6803">
        <w:rPr>
          <w:rFonts w:ascii="Arial" w:hAnsi="Arial" w:cs="Arial"/>
        </w:rPr>
        <w:t xml:space="preserve"> to be ‘o</w:t>
      </w:r>
      <w:r w:rsidR="006B6803" w:rsidRPr="003143F7">
        <w:rPr>
          <w:rFonts w:ascii="Arial" w:hAnsi="Arial" w:cs="Arial"/>
        </w:rPr>
        <w:t>ne of the main challenges related to the understanding of the poverty-vulnerability nexus</w:t>
      </w:r>
      <w:r w:rsidR="006B6803">
        <w:rPr>
          <w:rFonts w:ascii="Arial" w:hAnsi="Arial" w:cs="Arial"/>
        </w:rPr>
        <w:t xml:space="preserve"> in their study on ‘</w:t>
      </w:r>
      <w:r w:rsidR="006B6803" w:rsidRPr="003143F7">
        <w:rPr>
          <w:rFonts w:ascii="Arial" w:hAnsi="Arial" w:cs="Arial"/>
        </w:rPr>
        <w:t>Urban Development and Intensive and Extensive Risk</w:t>
      </w:r>
      <w:r w:rsidR="006B6803">
        <w:rPr>
          <w:rFonts w:ascii="Arial" w:hAnsi="Arial" w:cs="Arial"/>
        </w:rPr>
        <w:t xml:space="preserve">’ </w:t>
      </w:r>
      <w:r w:rsidR="006955B1">
        <w:rPr>
          <w:rFonts w:ascii="Arial" w:hAnsi="Arial" w:cs="Arial"/>
        </w:rPr>
        <w:t xml:space="preserve">(Dodman, Hardoy </w:t>
      </w:r>
      <w:r w:rsidR="006B6803" w:rsidRPr="002B37AF">
        <w:rPr>
          <w:rFonts w:ascii="Arial" w:hAnsi="Arial" w:cs="Arial"/>
        </w:rPr>
        <w:t>and Satterthewaite</w:t>
      </w:r>
      <w:r w:rsidR="00DF2E27">
        <w:rPr>
          <w:rFonts w:ascii="Arial" w:hAnsi="Arial" w:cs="Arial"/>
        </w:rPr>
        <w:t>,</w:t>
      </w:r>
      <w:r w:rsidR="006B6803" w:rsidRPr="002B37AF">
        <w:rPr>
          <w:rFonts w:ascii="Arial" w:hAnsi="Arial" w:cs="Arial"/>
        </w:rPr>
        <w:t xml:space="preserve"> 2009)</w:t>
      </w:r>
      <w:r w:rsidR="006B6803">
        <w:rPr>
          <w:rFonts w:ascii="Arial" w:hAnsi="Arial" w:cs="Arial"/>
        </w:rPr>
        <w:t xml:space="preserve">. </w:t>
      </w:r>
      <w:r w:rsidR="002C6506">
        <w:rPr>
          <w:rFonts w:ascii="Arial" w:hAnsi="Arial" w:cs="Arial"/>
        </w:rPr>
        <w:t>Embedding the notion of inequality</w:t>
      </w:r>
      <w:r w:rsidR="002C6506" w:rsidRPr="002C6506">
        <w:rPr>
          <w:rFonts w:ascii="Arial" w:hAnsi="Arial" w:cs="Arial"/>
        </w:rPr>
        <w:t xml:space="preserve"> </w:t>
      </w:r>
      <w:r w:rsidR="002C6506">
        <w:rPr>
          <w:rFonts w:ascii="Arial" w:hAnsi="Arial" w:cs="Arial"/>
        </w:rPr>
        <w:t>in the</w:t>
      </w:r>
      <w:r w:rsidR="002C6506" w:rsidRPr="002C6506">
        <w:rPr>
          <w:rFonts w:ascii="Arial" w:hAnsi="Arial" w:cs="Arial"/>
        </w:rPr>
        <w:t xml:space="preserve"> distribution</w:t>
      </w:r>
      <w:r w:rsidR="002C6506">
        <w:rPr>
          <w:rFonts w:ascii="Arial" w:hAnsi="Arial" w:cs="Arial"/>
        </w:rPr>
        <w:t xml:space="preserve"> </w:t>
      </w:r>
      <w:r w:rsidR="002C6506" w:rsidRPr="002C6506">
        <w:rPr>
          <w:rFonts w:ascii="Arial" w:hAnsi="Arial" w:cs="Arial"/>
        </w:rPr>
        <w:t xml:space="preserve">of hazards, vulnerabilities and </w:t>
      </w:r>
      <w:r w:rsidR="00D5609E">
        <w:rPr>
          <w:rFonts w:ascii="Arial" w:hAnsi="Arial" w:cs="Arial"/>
        </w:rPr>
        <w:t>exposure to intensive and extensive risks</w:t>
      </w:r>
      <w:r w:rsidR="00D5609E" w:rsidRPr="002C6506">
        <w:rPr>
          <w:rFonts w:ascii="Arial" w:hAnsi="Arial" w:cs="Arial"/>
        </w:rPr>
        <w:t xml:space="preserve"> </w:t>
      </w:r>
      <w:r w:rsidR="002C6506">
        <w:rPr>
          <w:rFonts w:ascii="Arial" w:hAnsi="Arial" w:cs="Arial"/>
        </w:rPr>
        <w:t>between</w:t>
      </w:r>
      <w:r w:rsidR="002C6506" w:rsidRPr="002C6506">
        <w:rPr>
          <w:rFonts w:ascii="Arial" w:hAnsi="Arial" w:cs="Arial"/>
        </w:rPr>
        <w:t xml:space="preserve"> different</w:t>
      </w:r>
      <w:r w:rsidR="002C6506">
        <w:rPr>
          <w:rFonts w:ascii="Arial" w:hAnsi="Arial" w:cs="Arial"/>
        </w:rPr>
        <w:t xml:space="preserve"> </w:t>
      </w:r>
      <w:r w:rsidR="002C6506" w:rsidRPr="002C6506">
        <w:rPr>
          <w:rFonts w:ascii="Arial" w:hAnsi="Arial" w:cs="Arial"/>
        </w:rPr>
        <w:t>population groups</w:t>
      </w:r>
      <w:r w:rsidR="002C6506">
        <w:rPr>
          <w:rFonts w:ascii="Arial" w:hAnsi="Arial" w:cs="Arial"/>
        </w:rPr>
        <w:t xml:space="preserve">, the </w:t>
      </w:r>
      <w:r w:rsidR="002C6506" w:rsidRPr="002C6506">
        <w:rPr>
          <w:rFonts w:ascii="Arial" w:hAnsi="Arial" w:cs="Arial"/>
        </w:rPr>
        <w:t>Arab Region Regional Synthesis Report 2005–2015</w:t>
      </w:r>
      <w:r w:rsidR="002C6506">
        <w:rPr>
          <w:rFonts w:ascii="Arial" w:hAnsi="Arial" w:cs="Arial"/>
        </w:rPr>
        <w:t xml:space="preserve"> for implementing the Hyogo Framework for Action shed</w:t>
      </w:r>
      <w:r w:rsidR="00F53488">
        <w:rPr>
          <w:rFonts w:ascii="Arial" w:hAnsi="Arial" w:cs="Arial"/>
        </w:rPr>
        <w:t>s</w:t>
      </w:r>
      <w:r w:rsidR="002C6506">
        <w:rPr>
          <w:rFonts w:ascii="Arial" w:hAnsi="Arial" w:cs="Arial"/>
        </w:rPr>
        <w:t xml:space="preserve"> the light on the need to ‘i</w:t>
      </w:r>
      <w:r w:rsidR="002C6506" w:rsidRPr="002C6506">
        <w:rPr>
          <w:rFonts w:ascii="Arial" w:hAnsi="Arial" w:cs="Arial"/>
        </w:rPr>
        <w:t>mprove understanding of the interaction</w:t>
      </w:r>
      <w:r w:rsidR="002C6506">
        <w:rPr>
          <w:rFonts w:ascii="Arial" w:hAnsi="Arial" w:cs="Arial"/>
        </w:rPr>
        <w:t xml:space="preserve"> </w:t>
      </w:r>
      <w:r w:rsidR="002C6506" w:rsidRPr="002C6506">
        <w:rPr>
          <w:rFonts w:ascii="Arial" w:hAnsi="Arial" w:cs="Arial"/>
        </w:rPr>
        <w:t>between inequality in access to power at the</w:t>
      </w:r>
      <w:r w:rsidR="002C6506">
        <w:rPr>
          <w:rFonts w:ascii="Arial" w:hAnsi="Arial" w:cs="Arial"/>
        </w:rPr>
        <w:t xml:space="preserve"> </w:t>
      </w:r>
      <w:r w:rsidR="002C6506" w:rsidRPr="002C6506">
        <w:rPr>
          <w:rFonts w:ascii="Arial" w:hAnsi="Arial" w:cs="Arial"/>
        </w:rPr>
        <w:t>decision making forum</w:t>
      </w:r>
      <w:r w:rsidR="002C6506">
        <w:rPr>
          <w:rFonts w:ascii="Arial" w:hAnsi="Arial" w:cs="Arial"/>
        </w:rPr>
        <w:t>’ (</w:t>
      </w:r>
      <w:r w:rsidR="0076642F">
        <w:rPr>
          <w:rFonts w:ascii="Arial" w:hAnsi="Arial" w:cs="Arial"/>
        </w:rPr>
        <w:t>HFA</w:t>
      </w:r>
      <w:r w:rsidR="00D63827">
        <w:rPr>
          <w:rFonts w:ascii="Arial" w:hAnsi="Arial" w:cs="Arial"/>
        </w:rPr>
        <w:t>,2015)</w:t>
      </w:r>
      <w:r w:rsidR="002C6506">
        <w:rPr>
          <w:rFonts w:ascii="Arial" w:hAnsi="Arial" w:cs="Arial"/>
        </w:rPr>
        <w:t>.</w:t>
      </w:r>
      <w:r w:rsidR="002C6506" w:rsidRPr="002C6506">
        <w:rPr>
          <w:rFonts w:ascii="Arial" w:hAnsi="Arial" w:cs="Arial"/>
        </w:rPr>
        <w:t xml:space="preserve"> </w:t>
      </w:r>
      <w:r w:rsidR="00D63827">
        <w:rPr>
          <w:rFonts w:ascii="Arial" w:hAnsi="Arial" w:cs="Arial"/>
        </w:rPr>
        <w:t>The</w:t>
      </w:r>
      <w:r w:rsidR="00D63827" w:rsidRPr="002B37AF">
        <w:rPr>
          <w:rFonts w:ascii="Arial" w:hAnsi="Arial" w:cs="Arial"/>
        </w:rPr>
        <w:t xml:space="preserve"> notions </w:t>
      </w:r>
      <w:r w:rsidR="00D63827">
        <w:rPr>
          <w:rFonts w:ascii="Arial" w:hAnsi="Arial" w:cs="Arial"/>
        </w:rPr>
        <w:t>for carrying out a</w:t>
      </w:r>
      <w:r w:rsidR="00D63827" w:rsidRPr="002C6506">
        <w:rPr>
          <w:rFonts w:ascii="Arial" w:hAnsi="Arial" w:cs="Arial"/>
        </w:rPr>
        <w:t>ggregate</w:t>
      </w:r>
      <w:r w:rsidR="00D63827">
        <w:rPr>
          <w:rFonts w:ascii="Arial" w:hAnsi="Arial" w:cs="Arial"/>
        </w:rPr>
        <w:t xml:space="preserve">d </w:t>
      </w:r>
      <w:r w:rsidR="002C6506" w:rsidRPr="002C6506">
        <w:rPr>
          <w:rFonts w:ascii="Arial" w:hAnsi="Arial" w:cs="Arial"/>
        </w:rPr>
        <w:t>disaster risk</w:t>
      </w:r>
      <w:r w:rsidR="00D63827">
        <w:rPr>
          <w:rFonts w:ascii="Arial" w:hAnsi="Arial" w:cs="Arial"/>
        </w:rPr>
        <w:t xml:space="preserve"> </w:t>
      </w:r>
      <w:r w:rsidR="002C6506" w:rsidRPr="002C6506">
        <w:rPr>
          <w:rFonts w:ascii="Arial" w:hAnsi="Arial" w:cs="Arial"/>
        </w:rPr>
        <w:t xml:space="preserve">losses </w:t>
      </w:r>
      <w:r w:rsidR="00D63827">
        <w:rPr>
          <w:rFonts w:ascii="Arial" w:hAnsi="Arial" w:cs="Arial"/>
        </w:rPr>
        <w:t>for extensive and extensive disasters</w:t>
      </w:r>
      <w:r w:rsidR="00F53488">
        <w:rPr>
          <w:rFonts w:ascii="Arial" w:hAnsi="Arial" w:cs="Arial"/>
        </w:rPr>
        <w:t>,</w:t>
      </w:r>
      <w:r w:rsidR="00D63827">
        <w:rPr>
          <w:rFonts w:ascii="Arial" w:hAnsi="Arial" w:cs="Arial"/>
        </w:rPr>
        <w:t xml:space="preserve"> </w:t>
      </w:r>
      <w:r w:rsidR="00D63827" w:rsidRPr="002B37AF">
        <w:rPr>
          <w:rFonts w:ascii="Arial" w:hAnsi="Arial" w:cs="Arial"/>
        </w:rPr>
        <w:t xml:space="preserve">have been </w:t>
      </w:r>
      <w:r w:rsidR="006B6803">
        <w:rPr>
          <w:rFonts w:ascii="Arial" w:hAnsi="Arial" w:cs="Arial"/>
        </w:rPr>
        <w:t xml:space="preserve">also </w:t>
      </w:r>
      <w:r w:rsidR="00D63827" w:rsidRPr="002B37AF">
        <w:rPr>
          <w:rFonts w:ascii="Arial" w:hAnsi="Arial" w:cs="Arial"/>
        </w:rPr>
        <w:t xml:space="preserve">elaborated by </w:t>
      </w:r>
      <w:r w:rsidR="006B6803" w:rsidRPr="006B6803">
        <w:rPr>
          <w:rFonts w:ascii="Arial" w:hAnsi="Arial" w:cs="Arial"/>
        </w:rPr>
        <w:t>Dodman and Satterthewaite (2009)</w:t>
      </w:r>
      <w:r w:rsidR="00D63827" w:rsidRPr="002B37AF">
        <w:rPr>
          <w:rFonts w:ascii="Arial" w:hAnsi="Arial" w:cs="Arial"/>
        </w:rPr>
        <w:t xml:space="preserve"> </w:t>
      </w:r>
      <w:r w:rsidR="00F53488">
        <w:rPr>
          <w:rFonts w:ascii="Arial" w:hAnsi="Arial" w:cs="Arial"/>
        </w:rPr>
        <w:t xml:space="preserve">at </w:t>
      </w:r>
      <w:r w:rsidR="00F53488" w:rsidRPr="002C6506">
        <w:rPr>
          <w:rFonts w:ascii="Arial" w:hAnsi="Arial" w:cs="Arial"/>
        </w:rPr>
        <w:t>the sectoral and national levels</w:t>
      </w:r>
      <w:r w:rsidR="00F53488">
        <w:rPr>
          <w:rFonts w:ascii="Arial" w:hAnsi="Arial" w:cs="Arial"/>
        </w:rPr>
        <w:t>,</w:t>
      </w:r>
      <w:r w:rsidR="00F53488" w:rsidRPr="002B37AF">
        <w:rPr>
          <w:rFonts w:ascii="Arial" w:hAnsi="Arial" w:cs="Arial"/>
        </w:rPr>
        <w:t xml:space="preserve"> </w:t>
      </w:r>
      <w:r w:rsidR="00D63827" w:rsidRPr="002B37AF">
        <w:rPr>
          <w:rFonts w:ascii="Arial" w:hAnsi="Arial" w:cs="Arial"/>
        </w:rPr>
        <w:t>in the light</w:t>
      </w:r>
      <w:r w:rsidR="00F53488">
        <w:rPr>
          <w:rFonts w:ascii="Arial" w:hAnsi="Arial" w:cs="Arial"/>
        </w:rPr>
        <w:t xml:space="preserve"> of scale, frequency and impact</w:t>
      </w:r>
      <w:r w:rsidR="00D63827" w:rsidRPr="002B37AF">
        <w:rPr>
          <w:rFonts w:ascii="Arial" w:hAnsi="Arial" w:cs="Arial"/>
        </w:rPr>
        <w:t xml:space="preserve"> divided into biological,</w:t>
      </w:r>
      <w:r w:rsidR="003143F7">
        <w:rPr>
          <w:rFonts w:ascii="Arial" w:hAnsi="Arial" w:cs="Arial"/>
        </w:rPr>
        <w:t xml:space="preserve"> chemical, and physical hazards</w:t>
      </w:r>
      <w:r w:rsidR="006B6803">
        <w:rPr>
          <w:rFonts w:ascii="Arial" w:hAnsi="Arial" w:cs="Arial"/>
        </w:rPr>
        <w:t xml:space="preserve"> to inform</w:t>
      </w:r>
      <w:r w:rsidR="002C6506" w:rsidRPr="002C6506">
        <w:rPr>
          <w:rFonts w:ascii="Arial" w:hAnsi="Arial" w:cs="Arial"/>
        </w:rPr>
        <w:t xml:space="preserve"> efforts for</w:t>
      </w:r>
      <w:r w:rsidR="00F53488">
        <w:rPr>
          <w:rFonts w:ascii="Arial" w:hAnsi="Arial" w:cs="Arial"/>
        </w:rPr>
        <w:t>:</w:t>
      </w:r>
      <w:r w:rsidR="002C6506" w:rsidRPr="002C6506">
        <w:rPr>
          <w:rFonts w:ascii="Arial" w:hAnsi="Arial" w:cs="Arial"/>
        </w:rPr>
        <w:t xml:space="preserve"> 1) the incorporation of DRR into</w:t>
      </w:r>
      <w:r w:rsidR="006B6803">
        <w:rPr>
          <w:rFonts w:ascii="Arial" w:hAnsi="Arial" w:cs="Arial"/>
        </w:rPr>
        <w:t xml:space="preserve"> </w:t>
      </w:r>
      <w:r w:rsidR="002C6506" w:rsidRPr="002C6506">
        <w:rPr>
          <w:rFonts w:ascii="Arial" w:hAnsi="Arial" w:cs="Arial"/>
        </w:rPr>
        <w:t>national and sectoral plans, 2) poverty reduction,</w:t>
      </w:r>
      <w:r w:rsidR="006B6803">
        <w:rPr>
          <w:rFonts w:ascii="Arial" w:hAnsi="Arial" w:cs="Arial"/>
        </w:rPr>
        <w:t xml:space="preserve"> </w:t>
      </w:r>
      <w:r w:rsidR="002C6506" w:rsidRPr="002C6506">
        <w:rPr>
          <w:rFonts w:ascii="Arial" w:hAnsi="Arial" w:cs="Arial"/>
        </w:rPr>
        <w:t>3) development strategies and 4) climate change</w:t>
      </w:r>
      <w:r w:rsidR="006B6803">
        <w:rPr>
          <w:rFonts w:ascii="Arial" w:hAnsi="Arial" w:cs="Arial"/>
        </w:rPr>
        <w:t xml:space="preserve"> </w:t>
      </w:r>
      <w:r w:rsidR="002C6506" w:rsidRPr="002C6506">
        <w:rPr>
          <w:rFonts w:ascii="Arial" w:hAnsi="Arial" w:cs="Arial"/>
        </w:rPr>
        <w:t>adaptation</w:t>
      </w:r>
      <w:r w:rsidR="0076642F">
        <w:rPr>
          <w:rFonts w:ascii="Arial" w:hAnsi="Arial" w:cs="Arial"/>
        </w:rPr>
        <w:t xml:space="preserve"> (HFA,2015)</w:t>
      </w:r>
      <w:r w:rsidR="002C6506" w:rsidRPr="002C6506">
        <w:rPr>
          <w:rFonts w:ascii="Arial" w:hAnsi="Arial" w:cs="Arial"/>
        </w:rPr>
        <w:t>.</w:t>
      </w:r>
    </w:p>
    <w:p w14:paraId="5A01E6D8" w14:textId="571D7894" w:rsidR="00CF68EC" w:rsidRDefault="00AC220F" w:rsidP="007C54F5">
      <w:pPr>
        <w:spacing w:line="360" w:lineRule="auto"/>
        <w:rPr>
          <w:rFonts w:ascii="Arial" w:hAnsi="Arial" w:cs="Arial"/>
        </w:rPr>
      </w:pPr>
      <w:r w:rsidRPr="002B37AF">
        <w:rPr>
          <w:rFonts w:ascii="Arial" w:hAnsi="Arial" w:cs="Arial"/>
        </w:rPr>
        <w:t>Recognised in two settings, acceptable residual risk</w:t>
      </w:r>
      <w:r w:rsidR="00F461DE">
        <w:rPr>
          <w:rFonts w:ascii="Arial" w:hAnsi="Arial" w:cs="Arial"/>
        </w:rPr>
        <w:t>s</w:t>
      </w:r>
      <w:r w:rsidRPr="002B37AF">
        <w:rPr>
          <w:rFonts w:ascii="Arial" w:hAnsi="Arial" w:cs="Arial"/>
        </w:rPr>
        <w:t xml:space="preserve"> for DRM </w:t>
      </w:r>
      <w:r w:rsidR="007C54F5">
        <w:rPr>
          <w:rFonts w:ascii="Arial" w:hAnsi="Arial" w:cs="Arial"/>
        </w:rPr>
        <w:t>are</w:t>
      </w:r>
      <w:r w:rsidRPr="002B37AF">
        <w:rPr>
          <w:rFonts w:ascii="Arial" w:hAnsi="Arial" w:cs="Arial"/>
        </w:rPr>
        <w:t xml:space="preserve"> associated with single risk ‘used to assess and define the structural and non-structural measures that are needed in order to reduce possible harm to people, property, servi</w:t>
      </w:r>
      <w:r w:rsidR="006B6803">
        <w:rPr>
          <w:rFonts w:ascii="Arial" w:hAnsi="Arial" w:cs="Arial"/>
        </w:rPr>
        <w:t>ces and systems’ (</w:t>
      </w:r>
      <w:r w:rsidR="00036837">
        <w:rPr>
          <w:rFonts w:ascii="Arial" w:hAnsi="Arial" w:cs="Arial"/>
        </w:rPr>
        <w:t>UNDRR</w:t>
      </w:r>
      <w:r w:rsidR="006B6803">
        <w:rPr>
          <w:rFonts w:ascii="Arial" w:hAnsi="Arial" w:cs="Arial"/>
        </w:rPr>
        <w:t>, 2016</w:t>
      </w:r>
      <w:r w:rsidRPr="002B37AF">
        <w:rPr>
          <w:rFonts w:ascii="Arial" w:hAnsi="Arial" w:cs="Arial"/>
        </w:rPr>
        <w:t>). On the contrary, residual risk</w:t>
      </w:r>
      <w:r w:rsidR="007C54F5">
        <w:rPr>
          <w:rFonts w:ascii="Arial" w:hAnsi="Arial" w:cs="Arial"/>
        </w:rPr>
        <w:t>s are</w:t>
      </w:r>
      <w:r w:rsidRPr="002B37AF">
        <w:rPr>
          <w:rFonts w:ascii="Arial" w:hAnsi="Arial" w:cs="Arial"/>
        </w:rPr>
        <w:t xml:space="preserve"> associated with DRR </w:t>
      </w:r>
      <w:r w:rsidRPr="002B37AF">
        <w:rPr>
          <w:rFonts w:ascii="Arial" w:hAnsi="Arial" w:cs="Arial"/>
        </w:rPr>
        <w:lastRenderedPageBreak/>
        <w:t>sequential risks ‘that remains even when effective disaster risk reduction measures are in place, and for which emergency response and recovery capacities must be maintained’</w:t>
      </w:r>
      <w:r w:rsidR="007F2AC8">
        <w:rPr>
          <w:rFonts w:ascii="Arial" w:hAnsi="Arial" w:cs="Arial"/>
        </w:rPr>
        <w:t xml:space="preserve"> </w:t>
      </w:r>
      <w:r w:rsidR="00F2209C">
        <w:rPr>
          <w:rFonts w:ascii="Arial" w:hAnsi="Arial" w:cs="Arial"/>
        </w:rPr>
        <w:t>(</w:t>
      </w:r>
      <w:r w:rsidR="00036837">
        <w:rPr>
          <w:rFonts w:ascii="Arial" w:hAnsi="Arial" w:cs="Arial"/>
        </w:rPr>
        <w:t>UNDRR</w:t>
      </w:r>
      <w:r w:rsidR="00F2209C">
        <w:rPr>
          <w:rFonts w:ascii="Arial" w:hAnsi="Arial" w:cs="Arial"/>
        </w:rPr>
        <w:t>, 2016).</w:t>
      </w:r>
      <w:r w:rsidR="007F2AC8">
        <w:rPr>
          <w:rFonts w:ascii="Arial" w:hAnsi="Arial" w:cs="Arial"/>
        </w:rPr>
        <w:t xml:space="preserve"> Accordingly, the literature review guides the </w:t>
      </w:r>
      <w:r w:rsidRPr="002B37AF">
        <w:rPr>
          <w:rFonts w:ascii="Arial" w:hAnsi="Arial" w:cs="Arial"/>
        </w:rPr>
        <w:t xml:space="preserve">research </w:t>
      </w:r>
      <w:r w:rsidR="007F2AC8">
        <w:rPr>
          <w:rFonts w:ascii="Arial" w:hAnsi="Arial" w:cs="Arial"/>
        </w:rPr>
        <w:t>investigation for</w:t>
      </w:r>
      <w:r w:rsidRPr="002B37AF">
        <w:rPr>
          <w:rFonts w:ascii="Arial" w:hAnsi="Arial" w:cs="Arial"/>
        </w:rPr>
        <w:t xml:space="preserve"> the accountability of both a</w:t>
      </w:r>
      <w:r w:rsidR="007F2AC8">
        <w:rPr>
          <w:rFonts w:ascii="Arial" w:hAnsi="Arial" w:cs="Arial"/>
        </w:rPr>
        <w:t>cceptable and residual risks, in measuring</w:t>
      </w:r>
      <w:r w:rsidRPr="002B37AF">
        <w:rPr>
          <w:rFonts w:ascii="Arial" w:hAnsi="Arial" w:cs="Arial"/>
        </w:rPr>
        <w:t xml:space="preserve"> damage and losses for critical infrastructure a</w:t>
      </w:r>
      <w:r w:rsidR="006E0679">
        <w:rPr>
          <w:rFonts w:ascii="Arial" w:hAnsi="Arial" w:cs="Arial"/>
        </w:rPr>
        <w:t>nd disruption of basic services.</w:t>
      </w:r>
      <w:r w:rsidRPr="002B37AF">
        <w:rPr>
          <w:rFonts w:ascii="Arial" w:hAnsi="Arial" w:cs="Arial"/>
        </w:rPr>
        <w:t xml:space="preserve"> </w:t>
      </w:r>
      <w:r w:rsidR="006E0679">
        <w:rPr>
          <w:rFonts w:ascii="Arial" w:hAnsi="Arial" w:cs="Arial"/>
        </w:rPr>
        <w:t>Following</w:t>
      </w:r>
      <w:r w:rsidRPr="002B37AF">
        <w:rPr>
          <w:rFonts w:ascii="Arial" w:hAnsi="Arial" w:cs="Arial"/>
        </w:rPr>
        <w:t xml:space="preserve"> the holistic approach</w:t>
      </w:r>
      <w:r w:rsidR="007F2AC8">
        <w:rPr>
          <w:rFonts w:ascii="Arial" w:hAnsi="Arial" w:cs="Arial"/>
        </w:rPr>
        <w:t xml:space="preserve"> </w:t>
      </w:r>
      <w:r w:rsidR="006E0679">
        <w:rPr>
          <w:rFonts w:ascii="Arial" w:hAnsi="Arial" w:cs="Arial"/>
        </w:rPr>
        <w:t>of</w:t>
      </w:r>
      <w:r w:rsidRPr="002B37AF">
        <w:rPr>
          <w:rFonts w:ascii="Arial" w:hAnsi="Arial" w:cs="Arial"/>
        </w:rPr>
        <w:t xml:space="preserve"> building urban resilience </w:t>
      </w:r>
      <w:r w:rsidR="007F2AC8">
        <w:rPr>
          <w:rFonts w:ascii="Arial" w:hAnsi="Arial" w:cs="Arial"/>
        </w:rPr>
        <w:t>by</w:t>
      </w:r>
      <w:r w:rsidRPr="002B37AF">
        <w:rPr>
          <w:rFonts w:ascii="Arial" w:hAnsi="Arial" w:cs="Arial"/>
        </w:rPr>
        <w:t xml:space="preserve"> addressing the dynamic</w:t>
      </w:r>
      <w:r w:rsidR="007C54F5">
        <w:rPr>
          <w:rFonts w:ascii="Arial" w:hAnsi="Arial" w:cs="Arial"/>
        </w:rPr>
        <w:t>s</w:t>
      </w:r>
      <w:r w:rsidRPr="002B37AF">
        <w:rPr>
          <w:rFonts w:ascii="Arial" w:hAnsi="Arial" w:cs="Arial"/>
        </w:rPr>
        <w:t xml:space="preserve"> of haza</w:t>
      </w:r>
      <w:r w:rsidR="007F2AC8">
        <w:rPr>
          <w:rFonts w:ascii="Arial" w:hAnsi="Arial" w:cs="Arial"/>
        </w:rPr>
        <w:t xml:space="preserve">rds, exposure and </w:t>
      </w:r>
      <w:r w:rsidR="006E0679">
        <w:rPr>
          <w:rFonts w:ascii="Arial" w:hAnsi="Arial" w:cs="Arial"/>
        </w:rPr>
        <w:t>vulnerability, t</w:t>
      </w:r>
      <w:r w:rsidR="00101F04" w:rsidRPr="00070FD2">
        <w:rPr>
          <w:rFonts w:ascii="Arial" w:hAnsi="Arial" w:cs="Arial"/>
        </w:rPr>
        <w:t>he</w:t>
      </w:r>
      <w:r w:rsidR="00070FD2" w:rsidRPr="00070FD2">
        <w:rPr>
          <w:rFonts w:ascii="Arial" w:hAnsi="Arial" w:cs="Arial"/>
        </w:rPr>
        <w:t xml:space="preserve"> HFA was </w:t>
      </w:r>
      <w:r w:rsidR="00306132">
        <w:rPr>
          <w:rFonts w:ascii="Arial" w:hAnsi="Arial" w:cs="Arial"/>
        </w:rPr>
        <w:t xml:space="preserve">formed as </w:t>
      </w:r>
      <w:r w:rsidR="00070FD2" w:rsidRPr="00070FD2">
        <w:rPr>
          <w:rFonts w:ascii="Arial" w:hAnsi="Arial" w:cs="Arial"/>
        </w:rPr>
        <w:t xml:space="preserve">a 10-year action plan, </w:t>
      </w:r>
      <w:r w:rsidR="00070FD2">
        <w:rPr>
          <w:rFonts w:ascii="Arial" w:hAnsi="Arial" w:cs="Arial"/>
        </w:rPr>
        <w:t xml:space="preserve">aimed at </w:t>
      </w:r>
      <w:r w:rsidR="00070FD2" w:rsidRPr="00070FD2">
        <w:rPr>
          <w:rFonts w:ascii="Arial" w:hAnsi="Arial" w:cs="Arial"/>
        </w:rPr>
        <w:t>the implementation of</w:t>
      </w:r>
      <w:r w:rsidR="00F20170">
        <w:rPr>
          <w:rFonts w:ascii="Arial" w:hAnsi="Arial" w:cs="Arial"/>
        </w:rPr>
        <w:t xml:space="preserve"> the f</w:t>
      </w:r>
      <w:r w:rsidR="00070FD2" w:rsidRPr="00070FD2">
        <w:rPr>
          <w:rFonts w:ascii="Arial" w:hAnsi="Arial" w:cs="Arial"/>
        </w:rPr>
        <w:t>ramework</w:t>
      </w:r>
      <w:r w:rsidR="00070FD2">
        <w:rPr>
          <w:rFonts w:ascii="Arial" w:hAnsi="Arial" w:cs="Arial"/>
        </w:rPr>
        <w:t xml:space="preserve"> </w:t>
      </w:r>
      <w:r w:rsidR="00070FD2" w:rsidRPr="00070FD2">
        <w:rPr>
          <w:rFonts w:ascii="Arial" w:hAnsi="Arial" w:cs="Arial"/>
        </w:rPr>
        <w:t>and inform disaster risk reduction planning and programming at the national and</w:t>
      </w:r>
      <w:r w:rsidR="00070FD2">
        <w:rPr>
          <w:rFonts w:ascii="Arial" w:hAnsi="Arial" w:cs="Arial"/>
        </w:rPr>
        <w:t xml:space="preserve"> regional levels, ‘however during that decade</w:t>
      </w:r>
      <w:r w:rsidR="00070FD2" w:rsidRPr="00070FD2">
        <w:rPr>
          <w:rFonts w:ascii="Arial" w:hAnsi="Arial" w:cs="Arial"/>
        </w:rPr>
        <w:t xml:space="preserve"> disasters around the world continued to produce human, economic, infrastructure, and</w:t>
      </w:r>
      <w:r w:rsidR="00070FD2">
        <w:rPr>
          <w:rFonts w:ascii="Arial" w:hAnsi="Arial" w:cs="Arial"/>
        </w:rPr>
        <w:t xml:space="preserve"> </w:t>
      </w:r>
      <w:r w:rsidR="00070FD2" w:rsidRPr="00070FD2">
        <w:rPr>
          <w:rFonts w:ascii="Arial" w:hAnsi="Arial" w:cs="Arial"/>
        </w:rPr>
        <w:t>ecological losses, especially in the most vulnerable and</w:t>
      </w:r>
      <w:r w:rsidR="00070FD2">
        <w:rPr>
          <w:rFonts w:ascii="Arial" w:hAnsi="Arial" w:cs="Arial"/>
        </w:rPr>
        <w:t xml:space="preserve"> </w:t>
      </w:r>
      <w:r w:rsidR="00070FD2" w:rsidRPr="00070FD2">
        <w:rPr>
          <w:rFonts w:ascii="Arial" w:hAnsi="Arial" w:cs="Arial"/>
        </w:rPr>
        <w:t>poorest nations</w:t>
      </w:r>
      <w:r w:rsidR="00070FD2">
        <w:rPr>
          <w:rFonts w:ascii="Arial" w:hAnsi="Arial" w:cs="Arial"/>
        </w:rPr>
        <w:t>’</w:t>
      </w:r>
      <w:r w:rsidR="006955B1">
        <w:rPr>
          <w:rFonts w:ascii="Arial" w:hAnsi="Arial" w:cs="Arial"/>
        </w:rPr>
        <w:t xml:space="preserve"> (Hellmuth et al</w:t>
      </w:r>
      <w:r w:rsidR="00DF2E27">
        <w:rPr>
          <w:rFonts w:ascii="Arial" w:hAnsi="Arial" w:cs="Arial"/>
        </w:rPr>
        <w:t>,</w:t>
      </w:r>
      <w:r w:rsidR="00070FD2" w:rsidRPr="00070FD2">
        <w:rPr>
          <w:rFonts w:ascii="Arial" w:hAnsi="Arial" w:cs="Arial"/>
        </w:rPr>
        <w:t xml:space="preserve"> 2007; World Bank</w:t>
      </w:r>
      <w:r w:rsidR="00DF2E27">
        <w:rPr>
          <w:rFonts w:ascii="Arial" w:hAnsi="Arial" w:cs="Arial"/>
        </w:rPr>
        <w:t>,</w:t>
      </w:r>
      <w:r w:rsidR="00070FD2" w:rsidRPr="00070FD2">
        <w:rPr>
          <w:rFonts w:ascii="Arial" w:hAnsi="Arial" w:cs="Arial"/>
        </w:rPr>
        <w:t xml:space="preserve"> 2012;</w:t>
      </w:r>
      <w:r w:rsidR="00070FD2">
        <w:rPr>
          <w:rFonts w:ascii="Arial" w:hAnsi="Arial" w:cs="Arial"/>
        </w:rPr>
        <w:t xml:space="preserve"> </w:t>
      </w:r>
      <w:r w:rsidR="006955B1">
        <w:rPr>
          <w:rFonts w:ascii="Arial" w:hAnsi="Arial" w:cs="Arial"/>
        </w:rPr>
        <w:t>Guha-Sapir et al</w:t>
      </w:r>
      <w:r w:rsidR="00DF2E27">
        <w:rPr>
          <w:rFonts w:ascii="Arial" w:hAnsi="Arial" w:cs="Arial"/>
        </w:rPr>
        <w:t>,</w:t>
      </w:r>
      <w:r w:rsidR="00070FD2" w:rsidRPr="00070FD2">
        <w:rPr>
          <w:rFonts w:ascii="Arial" w:hAnsi="Arial" w:cs="Arial"/>
        </w:rPr>
        <w:t xml:space="preserve"> 2014; Nicholson 2014). Thus, commitments to support DRR were renewed when HFA came to</w:t>
      </w:r>
      <w:r w:rsidR="00070FD2">
        <w:rPr>
          <w:rFonts w:ascii="Arial" w:hAnsi="Arial" w:cs="Arial"/>
        </w:rPr>
        <w:t xml:space="preserve"> an end</w:t>
      </w:r>
      <w:r w:rsidR="005B717E">
        <w:rPr>
          <w:rFonts w:ascii="Arial" w:hAnsi="Arial" w:cs="Arial"/>
        </w:rPr>
        <w:t>,</w:t>
      </w:r>
      <w:r w:rsidR="00070FD2">
        <w:rPr>
          <w:rFonts w:ascii="Arial" w:hAnsi="Arial" w:cs="Arial"/>
        </w:rPr>
        <w:t xml:space="preserve"> </w:t>
      </w:r>
      <w:r w:rsidR="00070FD2" w:rsidRPr="00070FD2">
        <w:rPr>
          <w:rFonts w:ascii="Arial" w:hAnsi="Arial" w:cs="Arial"/>
        </w:rPr>
        <w:t xml:space="preserve">reflected in </w:t>
      </w:r>
      <w:r w:rsidRPr="00CA6A04">
        <w:rPr>
          <w:rFonts w:ascii="Arial" w:hAnsi="Arial" w:cs="Arial"/>
        </w:rPr>
        <w:t xml:space="preserve">the launch of the Sendai Framework </w:t>
      </w:r>
      <w:r w:rsidR="00070FD2" w:rsidRPr="00CA6A04">
        <w:rPr>
          <w:rFonts w:ascii="Arial" w:hAnsi="Arial" w:cs="Arial"/>
        </w:rPr>
        <w:t>for</w:t>
      </w:r>
      <w:r w:rsidRPr="00CA6A04">
        <w:rPr>
          <w:rFonts w:ascii="Arial" w:hAnsi="Arial" w:cs="Arial"/>
        </w:rPr>
        <w:t xml:space="preserve"> Disaster Risk Reduction (SFDRR), as the first major agreement of t</w:t>
      </w:r>
      <w:r w:rsidR="00070FD2">
        <w:rPr>
          <w:rFonts w:ascii="Arial" w:hAnsi="Arial" w:cs="Arial"/>
        </w:rPr>
        <w:t>he post-2015 development agenda.</w:t>
      </w:r>
      <w:r w:rsidRPr="00CA6A04">
        <w:rPr>
          <w:rFonts w:ascii="Arial" w:hAnsi="Arial" w:cs="Arial"/>
        </w:rPr>
        <w:t xml:space="preserve"> </w:t>
      </w:r>
      <w:r w:rsidR="00070FD2">
        <w:rPr>
          <w:rFonts w:ascii="Arial" w:hAnsi="Arial" w:cs="Arial"/>
        </w:rPr>
        <w:t>A</w:t>
      </w:r>
      <w:r w:rsidRPr="00CA6A04">
        <w:rPr>
          <w:rFonts w:ascii="Arial" w:hAnsi="Arial" w:cs="Arial"/>
        </w:rPr>
        <w:t xml:space="preserve">dopted by 187 countries as a 15-year, </w:t>
      </w:r>
      <w:r w:rsidR="001C083E">
        <w:rPr>
          <w:rFonts w:ascii="Arial" w:hAnsi="Arial" w:cs="Arial"/>
        </w:rPr>
        <w:t xml:space="preserve">SFDRR </w:t>
      </w:r>
      <w:r w:rsidRPr="00CA6A04">
        <w:rPr>
          <w:rFonts w:ascii="Arial" w:hAnsi="Arial" w:cs="Arial"/>
        </w:rPr>
        <w:t>recogn</w:t>
      </w:r>
      <w:r w:rsidR="00DD1038">
        <w:rPr>
          <w:rFonts w:ascii="Arial" w:hAnsi="Arial" w:cs="Arial"/>
        </w:rPr>
        <w:t>ise</w:t>
      </w:r>
      <w:r w:rsidRPr="00CA6A04">
        <w:rPr>
          <w:rFonts w:ascii="Arial" w:hAnsi="Arial" w:cs="Arial"/>
        </w:rPr>
        <w:t xml:space="preserve"> that the state has the primary role to reduce disaster </w:t>
      </w:r>
      <w:r w:rsidR="00101F04" w:rsidRPr="00CA6A04">
        <w:rPr>
          <w:rFonts w:ascii="Arial" w:hAnsi="Arial" w:cs="Arial"/>
        </w:rPr>
        <w:t>risk,</w:t>
      </w:r>
      <w:r w:rsidRPr="00CA6A04">
        <w:rPr>
          <w:rFonts w:ascii="Arial" w:hAnsi="Arial" w:cs="Arial"/>
        </w:rPr>
        <w:t xml:space="preserve"> but th</w:t>
      </w:r>
      <w:r w:rsidR="00DD1038">
        <w:rPr>
          <w:rFonts w:ascii="Arial" w:hAnsi="Arial" w:cs="Arial"/>
        </w:rPr>
        <w:t>e</w:t>
      </w:r>
      <w:r w:rsidRPr="00CA6A04">
        <w:rPr>
          <w:rFonts w:ascii="Arial" w:hAnsi="Arial" w:cs="Arial"/>
        </w:rPr>
        <w:t xml:space="preserve"> responsibility should be shared with other stakeholders including local government, the private sector. As the successor instrument to the Hyogo Framework for Action (HFA) 2005-2015, the SFDRR global targets are aimed at learning lessons from HFA, identifying gaps and future challenges to improve the </w:t>
      </w:r>
      <w:r w:rsidR="00DD1038">
        <w:rPr>
          <w:rFonts w:ascii="Arial" w:hAnsi="Arial" w:cs="Arial"/>
        </w:rPr>
        <w:t xml:space="preserve">scale and impact of </w:t>
      </w:r>
      <w:r w:rsidRPr="00CA6A04">
        <w:rPr>
          <w:rFonts w:ascii="Arial" w:hAnsi="Arial" w:cs="Arial"/>
        </w:rPr>
        <w:t xml:space="preserve">global preparedness and national coordination for disaster response, rehabilitation, reconstruction, </w:t>
      </w:r>
      <w:r w:rsidR="00DD1038">
        <w:rPr>
          <w:rFonts w:ascii="Arial" w:hAnsi="Arial" w:cs="Arial"/>
        </w:rPr>
        <w:t>with the</w:t>
      </w:r>
      <w:r w:rsidRPr="00CA6A04">
        <w:rPr>
          <w:rFonts w:ascii="Arial" w:hAnsi="Arial" w:cs="Arial"/>
        </w:rPr>
        <w:t xml:space="preserve"> utilisation of post-disaster recovery and reconstruction plan to ‘Build Back Better’ (SFDRR, Priority 4). </w:t>
      </w:r>
    </w:p>
    <w:p w14:paraId="3E3CBBD4" w14:textId="29CA2407" w:rsidR="003F1B59" w:rsidRPr="00EE02D6" w:rsidRDefault="00553183" w:rsidP="001C083E">
      <w:pPr>
        <w:spacing w:line="360" w:lineRule="auto"/>
        <w:rPr>
          <w:rFonts w:ascii="Arial" w:hAnsi="Arial" w:cs="Arial"/>
        </w:rPr>
      </w:pPr>
      <w:r>
        <w:rPr>
          <w:rFonts w:ascii="Arial" w:hAnsi="Arial" w:cs="Arial"/>
        </w:rPr>
        <w:t>(Figure 2-5</w:t>
      </w:r>
      <w:r w:rsidR="00510072">
        <w:rPr>
          <w:rFonts w:ascii="Arial" w:hAnsi="Arial" w:cs="Arial"/>
        </w:rPr>
        <w:t>) outline</w:t>
      </w:r>
      <w:r w:rsidR="00B8504E">
        <w:rPr>
          <w:rFonts w:ascii="Arial" w:hAnsi="Arial" w:cs="Arial"/>
        </w:rPr>
        <w:t>s</w:t>
      </w:r>
      <w:r w:rsidR="00510072">
        <w:rPr>
          <w:rFonts w:ascii="Arial" w:hAnsi="Arial" w:cs="Arial"/>
        </w:rPr>
        <w:t xml:space="preserve"> the </w:t>
      </w:r>
      <w:r w:rsidR="00E44EC5">
        <w:rPr>
          <w:rFonts w:ascii="Arial" w:hAnsi="Arial" w:cs="Arial"/>
        </w:rPr>
        <w:t xml:space="preserve">context of the SFDRR, by identifying the framework approach, impact scale and risks to be targeted, </w:t>
      </w:r>
      <w:r w:rsidR="00B8504E">
        <w:rPr>
          <w:rFonts w:ascii="Arial" w:hAnsi="Arial" w:cs="Arial"/>
        </w:rPr>
        <w:t>in the process of</w:t>
      </w:r>
      <w:r w:rsidR="00E44EC5">
        <w:rPr>
          <w:rFonts w:ascii="Arial" w:hAnsi="Arial" w:cs="Arial"/>
        </w:rPr>
        <w:t xml:space="preserve"> shift</w:t>
      </w:r>
      <w:r w:rsidR="00B8504E">
        <w:rPr>
          <w:rFonts w:ascii="Arial" w:hAnsi="Arial" w:cs="Arial"/>
        </w:rPr>
        <w:t>ing</w:t>
      </w:r>
      <w:r w:rsidR="00510072">
        <w:rPr>
          <w:rFonts w:ascii="Arial" w:hAnsi="Arial" w:cs="Arial"/>
        </w:rPr>
        <w:t xml:space="preserve"> from </w:t>
      </w:r>
      <w:r>
        <w:rPr>
          <w:rFonts w:ascii="Arial" w:hAnsi="Arial" w:cs="Arial"/>
        </w:rPr>
        <w:t>Hyogo to Sendai</w:t>
      </w:r>
      <w:r w:rsidR="00E44EC5">
        <w:rPr>
          <w:rFonts w:ascii="Arial" w:hAnsi="Arial" w:cs="Arial"/>
        </w:rPr>
        <w:t>. The factors required to monitor progress on the implementation of the SFDRR were outlined in (</w:t>
      </w:r>
      <w:r>
        <w:rPr>
          <w:rFonts w:ascii="Arial" w:hAnsi="Arial" w:cs="Arial"/>
        </w:rPr>
        <w:t>Figure 2-6</w:t>
      </w:r>
      <w:r w:rsidR="00510072">
        <w:rPr>
          <w:rFonts w:ascii="Arial" w:hAnsi="Arial" w:cs="Arial"/>
        </w:rPr>
        <w:t xml:space="preserve">) </w:t>
      </w:r>
      <w:r w:rsidR="00E44EC5">
        <w:rPr>
          <w:rFonts w:ascii="Arial" w:hAnsi="Arial" w:cs="Arial"/>
        </w:rPr>
        <w:t>and divided into three main actions:</w:t>
      </w:r>
      <w:r w:rsidR="00510072">
        <w:rPr>
          <w:rFonts w:ascii="Arial" w:hAnsi="Arial" w:cs="Arial"/>
        </w:rPr>
        <w:t xml:space="preserve"> </w:t>
      </w:r>
      <w:r w:rsidR="00B8504E">
        <w:rPr>
          <w:rFonts w:ascii="Arial" w:hAnsi="Arial" w:cs="Arial"/>
        </w:rPr>
        <w:t>r</w:t>
      </w:r>
      <w:r w:rsidR="00E44EC5">
        <w:rPr>
          <w:rFonts w:ascii="Arial" w:hAnsi="Arial" w:cs="Arial"/>
        </w:rPr>
        <w:t xml:space="preserve">educe both exposure and vulnerability, reduce disaster risk to foster disaster resilience at all levels, and the need to identify the drivers of risk (poverty, inequality, climate change, vulnerability, unplanned and rapid urbanisation, poor land management). </w:t>
      </w:r>
      <w:r w:rsidR="00D1472E">
        <w:rPr>
          <w:rFonts w:ascii="Arial" w:hAnsi="Arial" w:cs="Arial"/>
        </w:rPr>
        <w:t>Listing the compounding factors of disasters, these figures summarised the literature review findings in previous sections, paving the way to associate interlinkages with the</w:t>
      </w:r>
      <w:r w:rsidR="003F1B59">
        <w:rPr>
          <w:rFonts w:ascii="Arial" w:hAnsi="Arial" w:cs="Arial"/>
        </w:rPr>
        <w:t xml:space="preserve"> components </w:t>
      </w:r>
      <w:r w:rsidR="00D1472E">
        <w:rPr>
          <w:rFonts w:ascii="Arial" w:hAnsi="Arial" w:cs="Arial"/>
        </w:rPr>
        <w:t xml:space="preserve">and phases of </w:t>
      </w:r>
      <w:r w:rsidR="003F1B59">
        <w:rPr>
          <w:rFonts w:ascii="Arial" w:hAnsi="Arial" w:cs="Arial"/>
        </w:rPr>
        <w:t>DRR and DRM</w:t>
      </w:r>
      <w:r w:rsidR="00D1472E">
        <w:rPr>
          <w:rFonts w:ascii="Arial" w:hAnsi="Arial" w:cs="Arial"/>
        </w:rPr>
        <w:t xml:space="preserve"> in </w:t>
      </w:r>
      <w:r w:rsidR="00B8504E">
        <w:rPr>
          <w:rFonts w:ascii="Arial" w:hAnsi="Arial" w:cs="Arial"/>
        </w:rPr>
        <w:t>(</w:t>
      </w:r>
      <w:r w:rsidR="00D1472E">
        <w:rPr>
          <w:rFonts w:ascii="Arial" w:hAnsi="Arial" w:cs="Arial"/>
        </w:rPr>
        <w:t>Sec 2.3.3</w:t>
      </w:r>
      <w:r w:rsidR="00B8504E">
        <w:rPr>
          <w:rFonts w:ascii="Arial" w:hAnsi="Arial" w:cs="Arial"/>
        </w:rPr>
        <w:t>)</w:t>
      </w:r>
      <w:r w:rsidR="00D1472E">
        <w:rPr>
          <w:rFonts w:ascii="Arial" w:hAnsi="Arial" w:cs="Arial"/>
        </w:rPr>
        <w:t xml:space="preserve">. This approach will </w:t>
      </w:r>
      <w:r w:rsidR="007C54F5">
        <w:rPr>
          <w:rFonts w:ascii="Arial" w:hAnsi="Arial" w:cs="Arial"/>
        </w:rPr>
        <w:t xml:space="preserve">help </w:t>
      </w:r>
      <w:r w:rsidR="00D1472E">
        <w:rPr>
          <w:rFonts w:ascii="Arial" w:hAnsi="Arial" w:cs="Arial"/>
        </w:rPr>
        <w:t xml:space="preserve">provide in-depth </w:t>
      </w:r>
      <w:r w:rsidR="00D1472E" w:rsidRPr="00D1472E">
        <w:rPr>
          <w:rFonts w:ascii="Arial" w:hAnsi="Arial" w:cs="Arial"/>
        </w:rPr>
        <w:t xml:space="preserve">apprehension </w:t>
      </w:r>
      <w:r w:rsidR="00D1472E">
        <w:rPr>
          <w:rFonts w:ascii="Arial" w:hAnsi="Arial" w:cs="Arial"/>
        </w:rPr>
        <w:t xml:space="preserve">of </w:t>
      </w:r>
      <w:r w:rsidR="00EE02D6" w:rsidRPr="00EE02D6">
        <w:rPr>
          <w:rFonts w:ascii="Arial" w:hAnsi="Arial" w:cs="Arial"/>
        </w:rPr>
        <w:t xml:space="preserve">the contrast </w:t>
      </w:r>
      <w:r w:rsidR="00EE02D6">
        <w:rPr>
          <w:rFonts w:ascii="Arial" w:hAnsi="Arial" w:cs="Arial"/>
        </w:rPr>
        <w:t xml:space="preserve">and shared </w:t>
      </w:r>
      <w:r w:rsidR="00EE02D6" w:rsidRPr="00EE02D6">
        <w:rPr>
          <w:rFonts w:ascii="Arial" w:hAnsi="Arial" w:cs="Arial"/>
        </w:rPr>
        <w:t xml:space="preserve">elements of </w:t>
      </w:r>
      <w:r w:rsidR="00EE02D6">
        <w:rPr>
          <w:rFonts w:ascii="Arial" w:hAnsi="Arial" w:cs="Arial"/>
        </w:rPr>
        <w:t>building resilience</w:t>
      </w:r>
      <w:r w:rsidR="00D1472E">
        <w:rPr>
          <w:rFonts w:ascii="Arial" w:hAnsi="Arial" w:cs="Arial"/>
        </w:rPr>
        <w:t>,</w:t>
      </w:r>
      <w:r w:rsidR="00EE02D6">
        <w:rPr>
          <w:rFonts w:ascii="Arial" w:hAnsi="Arial" w:cs="Arial"/>
        </w:rPr>
        <w:t xml:space="preserve"> </w:t>
      </w:r>
      <w:r w:rsidR="00D1472E">
        <w:rPr>
          <w:rFonts w:ascii="Arial" w:hAnsi="Arial" w:cs="Arial"/>
        </w:rPr>
        <w:t>through</w:t>
      </w:r>
      <w:r w:rsidR="00EE02D6" w:rsidRPr="00EE02D6">
        <w:rPr>
          <w:rFonts w:ascii="Arial" w:hAnsi="Arial" w:cs="Arial"/>
        </w:rPr>
        <w:t xml:space="preserve"> financial protection, risk identification, preparedness</w:t>
      </w:r>
      <w:r w:rsidR="008678A7">
        <w:rPr>
          <w:rFonts w:ascii="Arial" w:hAnsi="Arial" w:cs="Arial"/>
        </w:rPr>
        <w:t>,</w:t>
      </w:r>
      <w:r w:rsidR="00EE02D6" w:rsidRPr="00EE02D6">
        <w:rPr>
          <w:rFonts w:ascii="Arial" w:hAnsi="Arial" w:cs="Arial"/>
        </w:rPr>
        <w:t xml:space="preserve"> and </w:t>
      </w:r>
      <w:r w:rsidR="00EE02D6">
        <w:rPr>
          <w:rFonts w:ascii="Arial" w:hAnsi="Arial" w:cs="Arial"/>
        </w:rPr>
        <w:t>re-</w:t>
      </w:r>
      <w:r w:rsidR="00EE02D6" w:rsidRPr="00EE02D6">
        <w:rPr>
          <w:rFonts w:ascii="Arial" w:hAnsi="Arial" w:cs="Arial"/>
        </w:rPr>
        <w:t>construction.</w:t>
      </w:r>
    </w:p>
    <w:p w14:paraId="21A67849" w14:textId="25A291F3" w:rsidR="00874C4D" w:rsidRPr="00496E46" w:rsidRDefault="008820F3" w:rsidP="00287704">
      <w:pPr>
        <w:spacing w:line="360" w:lineRule="auto"/>
        <w:rPr>
          <w:rFonts w:ascii="Arial" w:hAnsi="Arial" w:cs="Arial"/>
        </w:rPr>
      </w:pPr>
      <w:r>
        <w:rPr>
          <w:rFonts w:ascii="Arial" w:hAnsi="Arial" w:cs="Arial"/>
          <w:noProof/>
          <w:lang w:val="en-US"/>
        </w:rPr>
        <w:lastRenderedPageBreak/>
        <mc:AlternateContent>
          <mc:Choice Requires="wpg">
            <w:drawing>
              <wp:anchor distT="0" distB="0" distL="114300" distR="114300" simplePos="0" relativeHeight="251810816" behindDoc="0" locked="0" layoutInCell="1" allowOverlap="1" wp14:anchorId="40A590EB" wp14:editId="79F4C932">
                <wp:simplePos x="0" y="0"/>
                <wp:positionH relativeFrom="margin">
                  <wp:posOffset>66458</wp:posOffset>
                </wp:positionH>
                <wp:positionV relativeFrom="paragraph">
                  <wp:posOffset>4354337</wp:posOffset>
                </wp:positionV>
                <wp:extent cx="5330177" cy="4318639"/>
                <wp:effectExtent l="0" t="0" r="4445" b="5715"/>
                <wp:wrapSquare wrapText="bothSides"/>
                <wp:docPr id="7530" name="Group 7530"/>
                <wp:cNvGraphicFramePr/>
                <a:graphic xmlns:a="http://schemas.openxmlformats.org/drawingml/2006/main">
                  <a:graphicData uri="http://schemas.microsoft.com/office/word/2010/wordprocessingGroup">
                    <wpg:wgp>
                      <wpg:cNvGrpSpPr/>
                      <wpg:grpSpPr>
                        <a:xfrm>
                          <a:off x="0" y="0"/>
                          <a:ext cx="5330177" cy="4318639"/>
                          <a:chOff x="-105916" y="-164776"/>
                          <a:chExt cx="6261969" cy="4974940"/>
                        </a:xfrm>
                      </wpg:grpSpPr>
                      <pic:pic xmlns:pic="http://schemas.openxmlformats.org/drawingml/2006/picture">
                        <pic:nvPicPr>
                          <pic:cNvPr id="268" name="Picture 268"/>
                          <pic:cNvPicPr>
                            <a:picLocks noChangeAspect="1"/>
                          </pic:cNvPicPr>
                        </pic:nvPicPr>
                        <pic:blipFill rotWithShape="1">
                          <a:blip r:embed="rId34" cstate="print">
                            <a:extLst>
                              <a:ext uri="{28A0092B-C50C-407E-A947-70E740481C1C}">
                                <a14:useLocalDpi xmlns:a14="http://schemas.microsoft.com/office/drawing/2010/main" val="0"/>
                              </a:ext>
                            </a:extLst>
                          </a:blip>
                          <a:srcRect l="3646" t="7688" r="10936" b="2"/>
                          <a:stretch/>
                        </pic:blipFill>
                        <pic:spPr bwMode="auto">
                          <a:xfrm>
                            <a:off x="-105916" y="-164776"/>
                            <a:ext cx="6261933" cy="4496436"/>
                          </a:xfrm>
                          <a:prstGeom prst="rect">
                            <a:avLst/>
                          </a:prstGeom>
                          <a:extLst>
                            <a:ext uri="{53640926-AAD7-44D8-BBD7-CCE9431645EC}">
                              <a14:shadowObscured xmlns:a14="http://schemas.microsoft.com/office/drawing/2010/main"/>
                            </a:ext>
                          </a:extLst>
                        </pic:spPr>
                      </pic:pic>
                      <wps:wsp>
                        <wps:cNvPr id="70573" name="Text Box 70573"/>
                        <wps:cNvSpPr txBox="1">
                          <a:spLocks/>
                        </wps:cNvSpPr>
                        <wps:spPr>
                          <a:xfrm>
                            <a:off x="32061" y="4389200"/>
                            <a:ext cx="6123992" cy="420964"/>
                          </a:xfrm>
                          <a:prstGeom prst="rect">
                            <a:avLst/>
                          </a:prstGeom>
                          <a:solidFill>
                            <a:sysClr val="window" lastClr="FFFFFF"/>
                          </a:solidFill>
                          <a:ln w="6350">
                            <a:noFill/>
                          </a:ln>
                        </wps:spPr>
                        <wps:txbx>
                          <w:txbxContent>
                            <w:p w14:paraId="5BE05D5C" w14:textId="07A635FE" w:rsidR="00D87BB9" w:rsidRPr="00886132" w:rsidRDefault="00D87BB9" w:rsidP="00EB01C0">
                              <w:pPr>
                                <w:pStyle w:val="Caption"/>
                                <w:rPr>
                                  <w:sz w:val="24"/>
                                </w:rPr>
                              </w:pPr>
                              <w:bookmarkStart w:id="246" w:name="_Toc20738141"/>
                              <w:r>
                                <w:t xml:space="preserve">Figure 2-6: </w:t>
                              </w:r>
                              <w:r w:rsidRPr="00886132">
                                <w:t xml:space="preserve"> </w:t>
                              </w:r>
                              <w:r>
                                <w:t>SENDAI Framework for Disaster Risk Reduction 2015 – 2030 (Progress)</w:t>
                              </w:r>
                            </w:p>
                            <w:p w14:paraId="496A76D3" w14:textId="77777777" w:rsidR="00D87BB9" w:rsidRDefault="00D87BB9"/>
                            <w:p w14:paraId="145D65C8"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E165710" w14:textId="77777777" w:rsidR="00D87BB9" w:rsidRDefault="00D87BB9"/>
                            <w:p w14:paraId="1A16DD80"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7A3C456C" w14:textId="77777777" w:rsidR="00D87BB9" w:rsidRDefault="00D87BB9"/>
                            <w:p w14:paraId="75403CD6"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C6AE0A4" w14:textId="77777777" w:rsidR="00D87BB9" w:rsidRDefault="00D87BB9"/>
                            <w:p w14:paraId="6B38DA01"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F103DD0" w14:textId="77777777" w:rsidR="00D87BB9" w:rsidRDefault="00D87BB9"/>
                            <w:p w14:paraId="2D2052AB"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4C103892" w14:textId="77777777" w:rsidR="00D87BB9" w:rsidRDefault="00D87BB9"/>
                            <w:p w14:paraId="255719B3"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1981A7A5" w14:textId="77777777" w:rsidR="00D87BB9" w:rsidRDefault="00D87BB9"/>
                            <w:p w14:paraId="1E092096"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5F33E472" w14:textId="77777777" w:rsidR="00D87BB9" w:rsidRDefault="00D87BB9"/>
                            <w:p w14:paraId="64CFCDF7"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131D73CB" w14:textId="77777777" w:rsidR="00D87BB9" w:rsidRDefault="00D87BB9"/>
                            <w:p w14:paraId="6BEFFE4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0FAA0DD" w14:textId="77777777" w:rsidR="00D87BB9" w:rsidRDefault="00D87BB9"/>
                            <w:p w14:paraId="59FA2B9B"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6D67B3BF" w14:textId="77777777" w:rsidR="00D87BB9" w:rsidRDefault="00D87BB9"/>
                            <w:p w14:paraId="3E678971"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251092FD" w14:textId="77777777" w:rsidR="00D87BB9" w:rsidRDefault="00D87BB9"/>
                            <w:p w14:paraId="07E3ACB6"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4656974" w14:textId="77777777" w:rsidR="00D87BB9" w:rsidRDefault="00D87BB9"/>
                            <w:p w14:paraId="018B6ED8"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D2816EE" w14:textId="77777777" w:rsidR="00D87BB9" w:rsidRDefault="00D87BB9"/>
                            <w:p w14:paraId="660486B8"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56B1397A" w14:textId="77777777" w:rsidR="00D87BB9" w:rsidRDefault="00D87BB9"/>
                            <w:p w14:paraId="67F6E817"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0632B458" w14:textId="77777777" w:rsidR="00D87BB9" w:rsidRDefault="00D87BB9"/>
                            <w:p w14:paraId="623D3C5A"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62414539" w14:textId="77777777" w:rsidR="00D87BB9" w:rsidRDefault="00D87BB9"/>
                            <w:p w14:paraId="7D09978F"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40852D0" w14:textId="77777777" w:rsidR="00D87BB9" w:rsidRDefault="00D87BB9"/>
                            <w:p w14:paraId="7E5DFE27"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6EC2376" w14:textId="77777777" w:rsidR="00D87BB9" w:rsidRDefault="00D87BB9"/>
                            <w:p w14:paraId="5C196B77"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563C88F9" w14:textId="77777777" w:rsidR="00D87BB9" w:rsidRDefault="00D87BB9"/>
                            <w:p w14:paraId="6B5FA301"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EFD4271" w14:textId="77777777" w:rsidR="00D87BB9" w:rsidRDefault="00D87BB9"/>
                            <w:p w14:paraId="64EAC43D"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1D77342D" w14:textId="77777777" w:rsidR="00D87BB9" w:rsidRDefault="00D87BB9"/>
                            <w:p w14:paraId="011957ED"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44ECDB4" w14:textId="77777777" w:rsidR="00D87BB9" w:rsidRDefault="00D87BB9"/>
                            <w:p w14:paraId="1E364B7C"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3FA91DD" w14:textId="77777777" w:rsidR="00D87BB9" w:rsidRDefault="00D87BB9"/>
                            <w:p w14:paraId="5EBA9F81"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885F7FF" w14:textId="77777777" w:rsidR="00D87BB9" w:rsidRDefault="00D87BB9"/>
                            <w:p w14:paraId="0687CD34"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22D7F605" w14:textId="77777777" w:rsidR="00D87BB9" w:rsidRDefault="00D87BB9"/>
                            <w:p w14:paraId="5205E526"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4734B9A5" w14:textId="77777777" w:rsidR="00D87BB9" w:rsidRDefault="00D87BB9"/>
                            <w:p w14:paraId="4CC2DCC9"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6A9CEFCC" w14:textId="77777777" w:rsidR="00D87BB9" w:rsidRDefault="00D87BB9"/>
                            <w:p w14:paraId="21A84AB7"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0470DA5" w14:textId="77777777" w:rsidR="00D87BB9" w:rsidRDefault="00D87BB9"/>
                            <w:p w14:paraId="50E35180"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3BBA7E2E" w14:textId="77777777" w:rsidR="00D87BB9" w:rsidRDefault="00D87BB9"/>
                            <w:p w14:paraId="7C878D03"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739B847" w14:textId="77777777" w:rsidR="00D87BB9" w:rsidRDefault="00D87BB9"/>
                            <w:p w14:paraId="7C5F764C"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54A4136" w14:textId="77777777" w:rsidR="00D87BB9" w:rsidRDefault="00D87BB9"/>
                            <w:p w14:paraId="3CB49B58"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77B85A01" w14:textId="77777777" w:rsidR="00D87BB9" w:rsidRDefault="00D87BB9"/>
                            <w:p w14:paraId="7661CCCD"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0FAB8CE" w14:textId="77777777" w:rsidR="00D87BB9" w:rsidRDefault="00D87BB9"/>
                            <w:p w14:paraId="4D9072B4"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398D4240" w14:textId="77777777" w:rsidR="00D87BB9" w:rsidRDefault="00D87BB9"/>
                            <w:p w14:paraId="7B336970"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E60E5DE" w14:textId="77777777" w:rsidR="00D87BB9" w:rsidRDefault="00D87BB9"/>
                            <w:p w14:paraId="665F8356"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93E66A9" w14:textId="77777777" w:rsidR="00D87BB9" w:rsidRDefault="00D87BB9"/>
                            <w:p w14:paraId="69F55B3A"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04B9A766" w14:textId="77777777" w:rsidR="00D87BB9" w:rsidRDefault="00D87BB9"/>
                            <w:p w14:paraId="6157BA09"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7D88DE22" w14:textId="77777777" w:rsidR="00D87BB9" w:rsidRDefault="00D87BB9"/>
                            <w:p w14:paraId="06BEA9A7"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B7F2357" w14:textId="77777777" w:rsidR="00D87BB9" w:rsidRDefault="00D87BB9"/>
                            <w:p w14:paraId="377B98DF"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BA47BCE" w14:textId="77777777" w:rsidR="00D87BB9" w:rsidRDefault="00D87BB9"/>
                            <w:p w14:paraId="102E4AAE"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5AF3BB91" w14:textId="77777777" w:rsidR="00D87BB9" w:rsidRDefault="00D87BB9"/>
                            <w:p w14:paraId="536F990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B4E2B81" w14:textId="77777777" w:rsidR="00D87BB9" w:rsidRDefault="00D87BB9"/>
                            <w:p w14:paraId="00E7FA24"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5E73D75F" w14:textId="77777777" w:rsidR="00D87BB9" w:rsidRDefault="00D87BB9"/>
                            <w:p w14:paraId="1D1A3C5E"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128AB3D3" w14:textId="77777777" w:rsidR="00D87BB9" w:rsidRDefault="00D87BB9"/>
                            <w:p w14:paraId="6E2158AD"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1053D970" w14:textId="77777777" w:rsidR="00D87BB9" w:rsidRDefault="00D87BB9"/>
                            <w:p w14:paraId="7BC96970"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78DEE006" w14:textId="77777777" w:rsidR="00D87BB9" w:rsidRDefault="00D87BB9"/>
                            <w:p w14:paraId="19454D94"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12BDE2F0" w14:textId="77777777" w:rsidR="00D87BB9" w:rsidRDefault="00D87BB9"/>
                            <w:p w14:paraId="19B7BF32"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392EA8DF" w14:textId="77777777" w:rsidR="00D87BB9" w:rsidRDefault="00D87BB9"/>
                            <w:p w14:paraId="4E114655"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7C4041F" w14:textId="77777777" w:rsidR="00D87BB9" w:rsidRDefault="00D87BB9"/>
                            <w:p w14:paraId="05DED98E"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14CCA37" w14:textId="77777777" w:rsidR="00D87BB9" w:rsidRDefault="00D87BB9"/>
                            <w:p w14:paraId="09F69193"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33B75F7" w14:textId="77777777" w:rsidR="00D87BB9" w:rsidRDefault="00D87BB9"/>
                            <w:p w14:paraId="2B295C19"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6CBEFCFA" w14:textId="77777777" w:rsidR="00D87BB9" w:rsidRDefault="00D87BB9"/>
                            <w:p w14:paraId="75FBF11D"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D5DCDC2" w14:textId="77777777" w:rsidR="00D87BB9" w:rsidRDefault="00D87BB9"/>
                            <w:p w14:paraId="72AB7ECA"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82BFA21" w14:textId="77777777" w:rsidR="00D87BB9" w:rsidRDefault="00D87BB9"/>
                            <w:p w14:paraId="0A278973"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29D0C2DE" w14:textId="77777777" w:rsidR="00D87BB9" w:rsidRDefault="00D87BB9"/>
                            <w:p w14:paraId="48D07A11"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0E7B998" w14:textId="77777777" w:rsidR="00D87BB9" w:rsidRDefault="00D87BB9"/>
                            <w:p w14:paraId="54C7A068"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0961ABB9" w14:textId="77777777" w:rsidR="00D87BB9" w:rsidRDefault="00D87BB9"/>
                            <w:p w14:paraId="03059368"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7F49CEE" w14:textId="77777777" w:rsidR="00D87BB9" w:rsidRDefault="00D87BB9"/>
                            <w:p w14:paraId="4E350704"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35B09E5" w14:textId="77777777" w:rsidR="00D87BB9" w:rsidRDefault="00D87BB9"/>
                            <w:p w14:paraId="369784DD"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6DD0D09F" w14:textId="77777777" w:rsidR="00D87BB9" w:rsidRDefault="00D87BB9"/>
                            <w:p w14:paraId="7EE068C2"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21FC434" w14:textId="77777777" w:rsidR="00D87BB9" w:rsidRDefault="00D87BB9"/>
                            <w:p w14:paraId="17B6BDC2"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589A7E2A" w14:textId="77777777" w:rsidR="00D87BB9" w:rsidRDefault="00D87BB9"/>
                            <w:p w14:paraId="39E6F510"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C543E8D" w14:textId="77777777" w:rsidR="00D87BB9" w:rsidRDefault="00D87BB9"/>
                            <w:p w14:paraId="76F09BF5"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79C0636" w14:textId="77777777" w:rsidR="00D87BB9" w:rsidRDefault="00D87BB9"/>
                            <w:p w14:paraId="07A6F101"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A786D5C" w14:textId="77777777" w:rsidR="00D87BB9" w:rsidRDefault="00D87BB9"/>
                            <w:p w14:paraId="69082C86"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79A1032B" w14:textId="77777777" w:rsidR="00D87BB9" w:rsidRDefault="00D87BB9"/>
                            <w:p w14:paraId="31037771"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D09F666" w14:textId="77777777" w:rsidR="00D87BB9" w:rsidRDefault="00D87BB9"/>
                            <w:p w14:paraId="323EAAC8"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92A7AB9" w14:textId="77777777" w:rsidR="00D87BB9" w:rsidRDefault="00D87BB9"/>
                            <w:p w14:paraId="5DB2CA4C"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F079D34" w14:textId="77777777" w:rsidR="00D87BB9" w:rsidRDefault="00D87BB9"/>
                            <w:p w14:paraId="52269454"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2D153C73" w14:textId="77777777" w:rsidR="00D87BB9" w:rsidRDefault="00D87BB9"/>
                            <w:p w14:paraId="22BCCAC4"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FBB8384" w14:textId="77777777" w:rsidR="00D87BB9" w:rsidRDefault="00D87BB9"/>
                            <w:p w14:paraId="17B12F47"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036F85D9" w14:textId="77777777" w:rsidR="00D87BB9" w:rsidRDefault="00D87BB9"/>
                            <w:p w14:paraId="686E7B25"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717725D0" w14:textId="77777777" w:rsidR="00D87BB9" w:rsidRDefault="00D87BB9"/>
                            <w:p w14:paraId="02F28192"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C616BD2" w14:textId="77777777" w:rsidR="00D87BB9" w:rsidRDefault="00D87BB9"/>
                            <w:p w14:paraId="30723075"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27B9C8D4" w14:textId="77777777" w:rsidR="00D87BB9" w:rsidRDefault="00D87BB9"/>
                            <w:p w14:paraId="1D5A3C11"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9BF23DB" w14:textId="77777777" w:rsidR="00D87BB9" w:rsidRDefault="00D87BB9"/>
                            <w:p w14:paraId="24CF4D92"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FDF98AE" w14:textId="77777777" w:rsidR="00D87BB9" w:rsidRDefault="00D87BB9"/>
                            <w:p w14:paraId="7FF11F5A"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04CBF39" w14:textId="77777777" w:rsidR="00D87BB9" w:rsidRDefault="00D87BB9"/>
                            <w:p w14:paraId="7B50CD89"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65EA0D2F" w14:textId="77777777" w:rsidR="00D87BB9" w:rsidRDefault="00D87BB9"/>
                            <w:p w14:paraId="5F08AD32"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AE9514B" w14:textId="77777777" w:rsidR="00D87BB9" w:rsidRDefault="00D87BB9"/>
                            <w:p w14:paraId="44D3BAA9" w14:textId="2C6DC68B"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09ACC9BA" w14:textId="77777777" w:rsidR="00D87BB9" w:rsidRDefault="00D87BB9"/>
                            <w:p w14:paraId="44C3A05D"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FEBE7AE" w14:textId="77777777" w:rsidR="00D87BB9" w:rsidRDefault="00D87BB9"/>
                            <w:p w14:paraId="3823B429"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4CC35A57" w14:textId="77777777" w:rsidR="00D87BB9" w:rsidRDefault="00D87BB9"/>
                            <w:p w14:paraId="7D6DA673"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2978ABA" w14:textId="77777777" w:rsidR="00D87BB9" w:rsidRDefault="00D87BB9"/>
                            <w:p w14:paraId="3AB1F2A3"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7B634CD" w14:textId="77777777" w:rsidR="00D87BB9" w:rsidRDefault="00D87BB9"/>
                            <w:p w14:paraId="0414714C"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1F4B1567" w14:textId="77777777" w:rsidR="00D87BB9" w:rsidRDefault="00D87BB9"/>
                            <w:p w14:paraId="1E80CB04"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4DF90D94" w14:textId="77777777" w:rsidR="00D87BB9" w:rsidRDefault="00D87BB9"/>
                            <w:p w14:paraId="668AB849"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72CCBA55" w14:textId="77777777" w:rsidR="00D87BB9" w:rsidRDefault="00D87BB9"/>
                            <w:p w14:paraId="33154BB6"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3065045" w14:textId="77777777" w:rsidR="00D87BB9" w:rsidRDefault="00D87BB9"/>
                            <w:p w14:paraId="34424806"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6DD1E9AA" w14:textId="77777777" w:rsidR="00D87BB9" w:rsidRDefault="00D87BB9"/>
                            <w:p w14:paraId="28FE16A5"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6B78365" w14:textId="77777777" w:rsidR="00D87BB9" w:rsidRDefault="00D87BB9"/>
                            <w:p w14:paraId="39389029"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49FF3FE6" w14:textId="77777777" w:rsidR="00D87BB9" w:rsidRDefault="00D87BB9"/>
                            <w:p w14:paraId="60432D93"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0C384423" w14:textId="77777777" w:rsidR="00D87BB9" w:rsidRDefault="00D87BB9"/>
                            <w:p w14:paraId="659A9D1F"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78AA71E" w14:textId="77777777" w:rsidR="00D87BB9" w:rsidRDefault="00D87BB9"/>
                            <w:p w14:paraId="1D3A2994"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5B59DA05" w14:textId="77777777" w:rsidR="00D87BB9" w:rsidRDefault="00D87BB9"/>
                            <w:p w14:paraId="210DE80E"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D8C2CB1" w14:textId="77777777" w:rsidR="00D87BB9" w:rsidRDefault="00D87BB9"/>
                            <w:p w14:paraId="759B4057"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600032BA" w14:textId="77777777" w:rsidR="00D87BB9" w:rsidRDefault="00D87BB9"/>
                            <w:p w14:paraId="02A703C8"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C48CCF2" w14:textId="77777777" w:rsidR="00D87BB9" w:rsidRDefault="00D87BB9"/>
                            <w:p w14:paraId="6FEB501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16C2340" w14:textId="77777777" w:rsidR="00D87BB9" w:rsidRDefault="00D87BB9"/>
                            <w:p w14:paraId="1C911E33"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06405D1A" w14:textId="77777777" w:rsidR="00D87BB9" w:rsidRDefault="00D87BB9"/>
                            <w:p w14:paraId="6E40685D"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7F0A149" w14:textId="77777777" w:rsidR="00D87BB9" w:rsidRDefault="00D87BB9"/>
                            <w:p w14:paraId="25683DC5"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2B1676A6" w14:textId="77777777" w:rsidR="00D87BB9" w:rsidRDefault="00D87BB9"/>
                            <w:p w14:paraId="17D28E1B"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3A26672" w14:textId="77777777" w:rsidR="00D87BB9" w:rsidRDefault="00D87BB9"/>
                            <w:p w14:paraId="0840E594"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CB42127" w14:textId="77777777" w:rsidR="00D87BB9" w:rsidRDefault="00D87BB9"/>
                            <w:p w14:paraId="6568AC7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BACF5CB" w14:textId="77777777" w:rsidR="00D87BB9" w:rsidRDefault="00D87BB9"/>
                            <w:p w14:paraId="355E5F2A"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00758FD3" w14:textId="77777777" w:rsidR="00D87BB9" w:rsidRDefault="00D87BB9"/>
                            <w:p w14:paraId="391B42A8"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5D8F8ED" w14:textId="77777777" w:rsidR="00D87BB9" w:rsidRDefault="00D87BB9"/>
                            <w:p w14:paraId="28D69B52" w14:textId="2C6DC68B"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C115794" w14:textId="77777777" w:rsidR="00D87BB9" w:rsidRDefault="00D87BB9"/>
                            <w:p w14:paraId="5059AAD9"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AFC17C2" w14:textId="77777777" w:rsidR="00D87BB9" w:rsidRDefault="00D87BB9"/>
                            <w:p w14:paraId="5428278C"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2381F6EF" w14:textId="77777777" w:rsidR="00D87BB9" w:rsidRDefault="00D87BB9"/>
                            <w:p w14:paraId="4BEAF6D4"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00C1236" w14:textId="77777777" w:rsidR="00D87BB9" w:rsidRDefault="00D87BB9"/>
                            <w:p w14:paraId="3A236A60"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BB4A6A9" w14:textId="77777777" w:rsidR="00D87BB9" w:rsidRDefault="00D87BB9"/>
                            <w:p w14:paraId="5C6A8DAA"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7EC99EBA" w14:textId="77777777" w:rsidR="00D87BB9" w:rsidRDefault="00D87BB9"/>
                            <w:p w14:paraId="17DB3BF6"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097FF8B" w14:textId="77777777" w:rsidR="00D87BB9" w:rsidRDefault="00D87BB9"/>
                            <w:p w14:paraId="723353A8"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361D3DE8" w14:textId="77777777" w:rsidR="00D87BB9" w:rsidRDefault="00D87BB9"/>
                            <w:p w14:paraId="1ADCBA16"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0DB9870" w14:textId="77777777" w:rsidR="00D87BB9" w:rsidRDefault="00D87BB9"/>
                            <w:p w14:paraId="1514F1CA" w14:textId="2C6DC68B"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F8C87F4" w14:textId="77777777" w:rsidR="00D87BB9" w:rsidRDefault="00D87BB9"/>
                            <w:p w14:paraId="2D4896F9"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4D4A78C" w14:textId="77777777" w:rsidR="00D87BB9" w:rsidRDefault="00D87BB9"/>
                            <w:p w14:paraId="7D2C7E92"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2F00A9A4" w14:textId="77777777" w:rsidR="00D87BB9" w:rsidRDefault="00D87BB9"/>
                            <w:p w14:paraId="4D326958" w14:textId="7C452F93"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220040F1" w14:textId="77777777" w:rsidR="00D87BB9" w:rsidRDefault="00D87BB9"/>
                            <w:p w14:paraId="5277BC76" w14:textId="146293CF"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bookmarkEnd w:id="24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A590EB" id="Group 7530" o:spid="_x0000_s1066" style="position:absolute;margin-left:5.25pt;margin-top:342.85pt;width:419.7pt;height:340.05pt;z-index:251810816;mso-position-horizontal-relative:margin;mso-width-relative:margin;mso-height-relative:margin" coordorigin="-1059,-1647" coordsize="62619,497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">
                <v:shape id="Picture 268" o:spid="_x0000_s1067" type="#_x0000_t75" style="position:absolute;left:-1059;top:-1647;width:62619;height:44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">
                  <v:imagedata r:id="rId35" o:title="" croptop="5038f" cropbottom="1f" cropleft="2389f" cropright="7167f"/>
                  <v:path arrowok="t"/>
                </v:shape>
                <v:shape id="Text Box 70573" o:spid="_x0000_s1068" type="#_x0000_t202" style="position:absolute;left:320;top:43892;width:61240;height:4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" fillcolor="window" stroked="f" strokeweight=".5pt">
                  <v:path arrowok="t"/>
                  <v:textbox>
                    <w:txbxContent>
                      <w:p w14:paraId="5BE05D5C" w14:textId="07A635FE" w:rsidR="00D87BB9" w:rsidRPr="00886132" w:rsidRDefault="00D87BB9" w:rsidP="00EB01C0">
                        <w:pPr>
                          <w:pStyle w:val="Caption"/>
                          <w:rPr>
                            <w:sz w:val="24"/>
                          </w:rPr>
                        </w:pPr>
                        <w:bookmarkStart w:id="247" w:name="_Toc20738141"/>
                        <w:r>
                          <w:t xml:space="preserve">Figure 2-6: </w:t>
                        </w:r>
                        <w:r w:rsidRPr="00886132">
                          <w:t xml:space="preserve"> </w:t>
                        </w:r>
                        <w:r>
                          <w:t>SENDAI Framework for Disaster Risk Reduction 2015 – 2030 (Progress)</w:t>
                        </w:r>
                      </w:p>
                      <w:p w14:paraId="496A76D3" w14:textId="77777777" w:rsidR="00D87BB9" w:rsidRDefault="00D87BB9"/>
                      <w:p w14:paraId="145D65C8"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E165710" w14:textId="77777777" w:rsidR="00D87BB9" w:rsidRDefault="00D87BB9"/>
                      <w:p w14:paraId="1A16DD80"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7A3C456C" w14:textId="77777777" w:rsidR="00D87BB9" w:rsidRDefault="00D87BB9"/>
                      <w:p w14:paraId="75403CD6"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C6AE0A4" w14:textId="77777777" w:rsidR="00D87BB9" w:rsidRDefault="00D87BB9"/>
                      <w:p w14:paraId="6B38DA01"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F103DD0" w14:textId="77777777" w:rsidR="00D87BB9" w:rsidRDefault="00D87BB9"/>
                      <w:p w14:paraId="2D2052AB"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4C103892" w14:textId="77777777" w:rsidR="00D87BB9" w:rsidRDefault="00D87BB9"/>
                      <w:p w14:paraId="255719B3"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1981A7A5" w14:textId="77777777" w:rsidR="00D87BB9" w:rsidRDefault="00D87BB9"/>
                      <w:p w14:paraId="1E092096"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5F33E472" w14:textId="77777777" w:rsidR="00D87BB9" w:rsidRDefault="00D87BB9"/>
                      <w:p w14:paraId="64CFCDF7"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131D73CB" w14:textId="77777777" w:rsidR="00D87BB9" w:rsidRDefault="00D87BB9"/>
                      <w:p w14:paraId="6BEFFE4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0FAA0DD" w14:textId="77777777" w:rsidR="00D87BB9" w:rsidRDefault="00D87BB9"/>
                      <w:p w14:paraId="59FA2B9B"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6D67B3BF" w14:textId="77777777" w:rsidR="00D87BB9" w:rsidRDefault="00D87BB9"/>
                      <w:p w14:paraId="3E678971"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251092FD" w14:textId="77777777" w:rsidR="00D87BB9" w:rsidRDefault="00D87BB9"/>
                      <w:p w14:paraId="07E3ACB6"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4656974" w14:textId="77777777" w:rsidR="00D87BB9" w:rsidRDefault="00D87BB9"/>
                      <w:p w14:paraId="018B6ED8"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D2816EE" w14:textId="77777777" w:rsidR="00D87BB9" w:rsidRDefault="00D87BB9"/>
                      <w:p w14:paraId="660486B8"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56B1397A" w14:textId="77777777" w:rsidR="00D87BB9" w:rsidRDefault="00D87BB9"/>
                      <w:p w14:paraId="67F6E817"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0632B458" w14:textId="77777777" w:rsidR="00D87BB9" w:rsidRDefault="00D87BB9"/>
                      <w:p w14:paraId="623D3C5A"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62414539" w14:textId="77777777" w:rsidR="00D87BB9" w:rsidRDefault="00D87BB9"/>
                      <w:p w14:paraId="7D09978F"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40852D0" w14:textId="77777777" w:rsidR="00D87BB9" w:rsidRDefault="00D87BB9"/>
                      <w:p w14:paraId="7E5DFE27"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6EC2376" w14:textId="77777777" w:rsidR="00D87BB9" w:rsidRDefault="00D87BB9"/>
                      <w:p w14:paraId="5C196B77"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563C88F9" w14:textId="77777777" w:rsidR="00D87BB9" w:rsidRDefault="00D87BB9"/>
                      <w:p w14:paraId="6B5FA301"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EFD4271" w14:textId="77777777" w:rsidR="00D87BB9" w:rsidRDefault="00D87BB9"/>
                      <w:p w14:paraId="64EAC43D"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1D77342D" w14:textId="77777777" w:rsidR="00D87BB9" w:rsidRDefault="00D87BB9"/>
                      <w:p w14:paraId="011957ED"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44ECDB4" w14:textId="77777777" w:rsidR="00D87BB9" w:rsidRDefault="00D87BB9"/>
                      <w:p w14:paraId="1E364B7C"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3FA91DD" w14:textId="77777777" w:rsidR="00D87BB9" w:rsidRDefault="00D87BB9"/>
                      <w:p w14:paraId="5EBA9F81"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885F7FF" w14:textId="77777777" w:rsidR="00D87BB9" w:rsidRDefault="00D87BB9"/>
                      <w:p w14:paraId="0687CD34"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22D7F605" w14:textId="77777777" w:rsidR="00D87BB9" w:rsidRDefault="00D87BB9"/>
                      <w:p w14:paraId="5205E526"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4734B9A5" w14:textId="77777777" w:rsidR="00D87BB9" w:rsidRDefault="00D87BB9"/>
                      <w:p w14:paraId="4CC2DCC9"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6A9CEFCC" w14:textId="77777777" w:rsidR="00D87BB9" w:rsidRDefault="00D87BB9"/>
                      <w:p w14:paraId="21A84AB7"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0470DA5" w14:textId="77777777" w:rsidR="00D87BB9" w:rsidRDefault="00D87BB9"/>
                      <w:p w14:paraId="50E35180"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3BBA7E2E" w14:textId="77777777" w:rsidR="00D87BB9" w:rsidRDefault="00D87BB9"/>
                      <w:p w14:paraId="7C878D03"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739B847" w14:textId="77777777" w:rsidR="00D87BB9" w:rsidRDefault="00D87BB9"/>
                      <w:p w14:paraId="7C5F764C"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54A4136" w14:textId="77777777" w:rsidR="00D87BB9" w:rsidRDefault="00D87BB9"/>
                      <w:p w14:paraId="3CB49B58"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77B85A01" w14:textId="77777777" w:rsidR="00D87BB9" w:rsidRDefault="00D87BB9"/>
                      <w:p w14:paraId="7661CCCD"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0FAB8CE" w14:textId="77777777" w:rsidR="00D87BB9" w:rsidRDefault="00D87BB9"/>
                      <w:p w14:paraId="4D9072B4"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398D4240" w14:textId="77777777" w:rsidR="00D87BB9" w:rsidRDefault="00D87BB9"/>
                      <w:p w14:paraId="7B336970"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E60E5DE" w14:textId="77777777" w:rsidR="00D87BB9" w:rsidRDefault="00D87BB9"/>
                      <w:p w14:paraId="665F8356"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93E66A9" w14:textId="77777777" w:rsidR="00D87BB9" w:rsidRDefault="00D87BB9"/>
                      <w:p w14:paraId="69F55B3A"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04B9A766" w14:textId="77777777" w:rsidR="00D87BB9" w:rsidRDefault="00D87BB9"/>
                      <w:p w14:paraId="6157BA09"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7D88DE22" w14:textId="77777777" w:rsidR="00D87BB9" w:rsidRDefault="00D87BB9"/>
                      <w:p w14:paraId="06BEA9A7"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B7F2357" w14:textId="77777777" w:rsidR="00D87BB9" w:rsidRDefault="00D87BB9"/>
                      <w:p w14:paraId="377B98DF"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BA47BCE" w14:textId="77777777" w:rsidR="00D87BB9" w:rsidRDefault="00D87BB9"/>
                      <w:p w14:paraId="102E4AAE"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5AF3BB91" w14:textId="77777777" w:rsidR="00D87BB9" w:rsidRDefault="00D87BB9"/>
                      <w:p w14:paraId="536F990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B4E2B81" w14:textId="77777777" w:rsidR="00D87BB9" w:rsidRDefault="00D87BB9"/>
                      <w:p w14:paraId="00E7FA24"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5E73D75F" w14:textId="77777777" w:rsidR="00D87BB9" w:rsidRDefault="00D87BB9"/>
                      <w:p w14:paraId="1D1A3C5E"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128AB3D3" w14:textId="77777777" w:rsidR="00D87BB9" w:rsidRDefault="00D87BB9"/>
                      <w:p w14:paraId="6E2158AD"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1053D970" w14:textId="77777777" w:rsidR="00D87BB9" w:rsidRDefault="00D87BB9"/>
                      <w:p w14:paraId="7BC96970"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78DEE006" w14:textId="77777777" w:rsidR="00D87BB9" w:rsidRDefault="00D87BB9"/>
                      <w:p w14:paraId="19454D94"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12BDE2F0" w14:textId="77777777" w:rsidR="00D87BB9" w:rsidRDefault="00D87BB9"/>
                      <w:p w14:paraId="19B7BF32"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392EA8DF" w14:textId="77777777" w:rsidR="00D87BB9" w:rsidRDefault="00D87BB9"/>
                      <w:p w14:paraId="4E114655"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7C4041F" w14:textId="77777777" w:rsidR="00D87BB9" w:rsidRDefault="00D87BB9"/>
                      <w:p w14:paraId="05DED98E"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14CCA37" w14:textId="77777777" w:rsidR="00D87BB9" w:rsidRDefault="00D87BB9"/>
                      <w:p w14:paraId="09F69193"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33B75F7" w14:textId="77777777" w:rsidR="00D87BB9" w:rsidRDefault="00D87BB9"/>
                      <w:p w14:paraId="2B295C19"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6CBEFCFA" w14:textId="77777777" w:rsidR="00D87BB9" w:rsidRDefault="00D87BB9"/>
                      <w:p w14:paraId="75FBF11D"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D5DCDC2" w14:textId="77777777" w:rsidR="00D87BB9" w:rsidRDefault="00D87BB9"/>
                      <w:p w14:paraId="72AB7ECA"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82BFA21" w14:textId="77777777" w:rsidR="00D87BB9" w:rsidRDefault="00D87BB9"/>
                      <w:p w14:paraId="0A278973"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29D0C2DE" w14:textId="77777777" w:rsidR="00D87BB9" w:rsidRDefault="00D87BB9"/>
                      <w:p w14:paraId="48D07A11"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0E7B998" w14:textId="77777777" w:rsidR="00D87BB9" w:rsidRDefault="00D87BB9"/>
                      <w:p w14:paraId="54C7A068"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0961ABB9" w14:textId="77777777" w:rsidR="00D87BB9" w:rsidRDefault="00D87BB9"/>
                      <w:p w14:paraId="03059368"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7F49CEE" w14:textId="77777777" w:rsidR="00D87BB9" w:rsidRDefault="00D87BB9"/>
                      <w:p w14:paraId="4E350704"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35B09E5" w14:textId="77777777" w:rsidR="00D87BB9" w:rsidRDefault="00D87BB9"/>
                      <w:p w14:paraId="369784DD"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6DD0D09F" w14:textId="77777777" w:rsidR="00D87BB9" w:rsidRDefault="00D87BB9"/>
                      <w:p w14:paraId="7EE068C2"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21FC434" w14:textId="77777777" w:rsidR="00D87BB9" w:rsidRDefault="00D87BB9"/>
                      <w:p w14:paraId="17B6BDC2"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589A7E2A" w14:textId="77777777" w:rsidR="00D87BB9" w:rsidRDefault="00D87BB9"/>
                      <w:p w14:paraId="39E6F510"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C543E8D" w14:textId="77777777" w:rsidR="00D87BB9" w:rsidRDefault="00D87BB9"/>
                      <w:p w14:paraId="76F09BF5"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79C0636" w14:textId="77777777" w:rsidR="00D87BB9" w:rsidRDefault="00D87BB9"/>
                      <w:p w14:paraId="07A6F101"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A786D5C" w14:textId="77777777" w:rsidR="00D87BB9" w:rsidRDefault="00D87BB9"/>
                      <w:p w14:paraId="69082C86"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79A1032B" w14:textId="77777777" w:rsidR="00D87BB9" w:rsidRDefault="00D87BB9"/>
                      <w:p w14:paraId="31037771"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D09F666" w14:textId="77777777" w:rsidR="00D87BB9" w:rsidRDefault="00D87BB9"/>
                      <w:p w14:paraId="323EAAC8"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92A7AB9" w14:textId="77777777" w:rsidR="00D87BB9" w:rsidRDefault="00D87BB9"/>
                      <w:p w14:paraId="5DB2CA4C"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F079D34" w14:textId="77777777" w:rsidR="00D87BB9" w:rsidRDefault="00D87BB9"/>
                      <w:p w14:paraId="52269454"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2D153C73" w14:textId="77777777" w:rsidR="00D87BB9" w:rsidRDefault="00D87BB9"/>
                      <w:p w14:paraId="22BCCAC4"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FBB8384" w14:textId="77777777" w:rsidR="00D87BB9" w:rsidRDefault="00D87BB9"/>
                      <w:p w14:paraId="17B12F47"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036F85D9" w14:textId="77777777" w:rsidR="00D87BB9" w:rsidRDefault="00D87BB9"/>
                      <w:p w14:paraId="686E7B25"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717725D0" w14:textId="77777777" w:rsidR="00D87BB9" w:rsidRDefault="00D87BB9"/>
                      <w:p w14:paraId="02F28192"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C616BD2" w14:textId="77777777" w:rsidR="00D87BB9" w:rsidRDefault="00D87BB9"/>
                      <w:p w14:paraId="30723075"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27B9C8D4" w14:textId="77777777" w:rsidR="00D87BB9" w:rsidRDefault="00D87BB9"/>
                      <w:p w14:paraId="1D5A3C11"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9BF23DB" w14:textId="77777777" w:rsidR="00D87BB9" w:rsidRDefault="00D87BB9"/>
                      <w:p w14:paraId="24CF4D92"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FDF98AE" w14:textId="77777777" w:rsidR="00D87BB9" w:rsidRDefault="00D87BB9"/>
                      <w:p w14:paraId="7FF11F5A"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04CBF39" w14:textId="77777777" w:rsidR="00D87BB9" w:rsidRDefault="00D87BB9"/>
                      <w:p w14:paraId="7B50CD89"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65EA0D2F" w14:textId="77777777" w:rsidR="00D87BB9" w:rsidRDefault="00D87BB9"/>
                      <w:p w14:paraId="5F08AD32"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AE9514B" w14:textId="77777777" w:rsidR="00D87BB9" w:rsidRDefault="00D87BB9"/>
                      <w:p w14:paraId="44D3BAA9" w14:textId="2C6DC68B"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09ACC9BA" w14:textId="77777777" w:rsidR="00D87BB9" w:rsidRDefault="00D87BB9"/>
                      <w:p w14:paraId="44C3A05D"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FEBE7AE" w14:textId="77777777" w:rsidR="00D87BB9" w:rsidRDefault="00D87BB9"/>
                      <w:p w14:paraId="3823B429"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4CC35A57" w14:textId="77777777" w:rsidR="00D87BB9" w:rsidRDefault="00D87BB9"/>
                      <w:p w14:paraId="7D6DA673"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2978ABA" w14:textId="77777777" w:rsidR="00D87BB9" w:rsidRDefault="00D87BB9"/>
                      <w:p w14:paraId="3AB1F2A3"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7B634CD" w14:textId="77777777" w:rsidR="00D87BB9" w:rsidRDefault="00D87BB9"/>
                      <w:p w14:paraId="0414714C"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1F4B1567" w14:textId="77777777" w:rsidR="00D87BB9" w:rsidRDefault="00D87BB9"/>
                      <w:p w14:paraId="1E80CB04"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4DF90D94" w14:textId="77777777" w:rsidR="00D87BB9" w:rsidRDefault="00D87BB9"/>
                      <w:p w14:paraId="668AB849"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72CCBA55" w14:textId="77777777" w:rsidR="00D87BB9" w:rsidRDefault="00D87BB9"/>
                      <w:p w14:paraId="33154BB6"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3065045" w14:textId="77777777" w:rsidR="00D87BB9" w:rsidRDefault="00D87BB9"/>
                      <w:p w14:paraId="34424806"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6DD1E9AA" w14:textId="77777777" w:rsidR="00D87BB9" w:rsidRDefault="00D87BB9"/>
                      <w:p w14:paraId="28FE16A5"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36B78365" w14:textId="77777777" w:rsidR="00D87BB9" w:rsidRDefault="00D87BB9"/>
                      <w:p w14:paraId="39389029"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49FF3FE6" w14:textId="77777777" w:rsidR="00D87BB9" w:rsidRDefault="00D87BB9"/>
                      <w:p w14:paraId="60432D93"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0C384423" w14:textId="77777777" w:rsidR="00D87BB9" w:rsidRDefault="00D87BB9"/>
                      <w:p w14:paraId="659A9D1F"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78AA71E" w14:textId="77777777" w:rsidR="00D87BB9" w:rsidRDefault="00D87BB9"/>
                      <w:p w14:paraId="1D3A2994"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5B59DA05" w14:textId="77777777" w:rsidR="00D87BB9" w:rsidRDefault="00D87BB9"/>
                      <w:p w14:paraId="210DE80E"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D8C2CB1" w14:textId="77777777" w:rsidR="00D87BB9" w:rsidRDefault="00D87BB9"/>
                      <w:p w14:paraId="759B4057"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600032BA" w14:textId="77777777" w:rsidR="00D87BB9" w:rsidRDefault="00D87BB9"/>
                      <w:p w14:paraId="02A703C8"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C48CCF2" w14:textId="77777777" w:rsidR="00D87BB9" w:rsidRDefault="00D87BB9"/>
                      <w:p w14:paraId="6FEB501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16C2340" w14:textId="77777777" w:rsidR="00D87BB9" w:rsidRDefault="00D87BB9"/>
                      <w:p w14:paraId="1C911E33"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06405D1A" w14:textId="77777777" w:rsidR="00D87BB9" w:rsidRDefault="00D87BB9"/>
                      <w:p w14:paraId="6E40685D"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7F0A149" w14:textId="77777777" w:rsidR="00D87BB9" w:rsidRDefault="00D87BB9"/>
                      <w:p w14:paraId="25683DC5"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2B1676A6" w14:textId="77777777" w:rsidR="00D87BB9" w:rsidRDefault="00D87BB9"/>
                      <w:p w14:paraId="17D28E1B"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3A26672" w14:textId="77777777" w:rsidR="00D87BB9" w:rsidRDefault="00D87BB9"/>
                      <w:p w14:paraId="0840E594"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CB42127" w14:textId="77777777" w:rsidR="00D87BB9" w:rsidRDefault="00D87BB9"/>
                      <w:p w14:paraId="6568AC7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BACF5CB" w14:textId="77777777" w:rsidR="00D87BB9" w:rsidRDefault="00D87BB9"/>
                      <w:p w14:paraId="355E5F2A"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00758FD3" w14:textId="77777777" w:rsidR="00D87BB9" w:rsidRDefault="00D87BB9"/>
                      <w:p w14:paraId="391B42A8"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5D8F8ED" w14:textId="77777777" w:rsidR="00D87BB9" w:rsidRDefault="00D87BB9"/>
                      <w:p w14:paraId="28D69B52" w14:textId="2C6DC68B"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4C115794" w14:textId="77777777" w:rsidR="00D87BB9" w:rsidRDefault="00D87BB9"/>
                      <w:p w14:paraId="5059AAD9"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AFC17C2" w14:textId="77777777" w:rsidR="00D87BB9" w:rsidRDefault="00D87BB9"/>
                      <w:p w14:paraId="5428278C"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2381F6EF" w14:textId="77777777" w:rsidR="00D87BB9" w:rsidRDefault="00D87BB9"/>
                      <w:p w14:paraId="4BEAF6D4"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100C1236" w14:textId="77777777" w:rsidR="00D87BB9" w:rsidRDefault="00D87BB9"/>
                      <w:p w14:paraId="3A236A60"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7BB4A6A9" w14:textId="77777777" w:rsidR="00D87BB9" w:rsidRDefault="00D87BB9"/>
                      <w:p w14:paraId="5C6A8DAA"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7EC99EBA" w14:textId="77777777" w:rsidR="00D87BB9" w:rsidRDefault="00D87BB9"/>
                      <w:p w14:paraId="17DB3BF6"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097FF8B" w14:textId="77777777" w:rsidR="00D87BB9" w:rsidRDefault="00D87BB9"/>
                      <w:p w14:paraId="723353A8"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361D3DE8" w14:textId="77777777" w:rsidR="00D87BB9" w:rsidRDefault="00D87BB9"/>
                      <w:p w14:paraId="1ADCBA16"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0DB9870" w14:textId="77777777" w:rsidR="00D87BB9" w:rsidRDefault="00D87BB9"/>
                      <w:p w14:paraId="1514F1CA" w14:textId="2C6DC68B"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F8C87F4" w14:textId="77777777" w:rsidR="00D87BB9" w:rsidRDefault="00D87BB9"/>
                      <w:p w14:paraId="2D4896F9" w14:textId="77777777"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54D4A78C" w14:textId="77777777" w:rsidR="00D87BB9" w:rsidRDefault="00D87BB9"/>
                      <w:p w14:paraId="7D2C7E92" w14:textId="77777777" w:rsidR="00D87BB9" w:rsidRPr="00886132" w:rsidRDefault="00D87BB9" w:rsidP="00EB01C0">
                        <w:pPr>
                          <w:pStyle w:val="Caption"/>
                          <w:rPr>
                            <w:sz w:val="24"/>
                          </w:rPr>
                        </w:pPr>
                        <w:r>
                          <w:t xml:space="preserve">Figure 2-5: </w:t>
                        </w:r>
                        <w:r w:rsidRPr="00886132">
                          <w:t xml:space="preserve"> </w:t>
                        </w:r>
                        <w:r>
                          <w:t>SENDAI Framework for Disaster Risk Reduction 2015 – 2030 (Context)</w:t>
                        </w:r>
                      </w:p>
                      <w:p w14:paraId="2F00A9A4" w14:textId="77777777" w:rsidR="00D87BB9" w:rsidRDefault="00D87BB9"/>
                      <w:p w14:paraId="4D326958" w14:textId="7C452F93"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p>
                      <w:p w14:paraId="220040F1" w14:textId="77777777" w:rsidR="00D87BB9" w:rsidRDefault="00D87BB9"/>
                      <w:p w14:paraId="5277BC76" w14:textId="146293CF" w:rsidR="00D87BB9" w:rsidRPr="00886132" w:rsidRDefault="00D87BB9" w:rsidP="00EB01C0">
                        <w:pPr>
                          <w:pStyle w:val="Caption"/>
                          <w:rPr>
                            <w:sz w:val="24"/>
                          </w:rPr>
                        </w:pPr>
                        <w:r>
                          <w:t xml:space="preserve">Figure 2-5: </w:t>
                        </w:r>
                        <w:r w:rsidRPr="00886132">
                          <w:t xml:space="preserve"> </w:t>
                        </w:r>
                        <w:r>
                          <w:t xml:space="preserve">SENDAI Framework for Disaster Risk Reduction 2015 – 2030 (Context)Figure 2-6: </w:t>
                        </w:r>
                        <w:r w:rsidRPr="00886132">
                          <w:t xml:space="preserve"> </w:t>
                        </w:r>
                        <w:r>
                          <w:t>SENDAI Framework for Disaster Risk Reduction 2015 – 2030 (Progress)</w:t>
                        </w:r>
                        <w:bookmarkEnd w:id="247"/>
                      </w:p>
                    </w:txbxContent>
                  </v:textbox>
                </v:shape>
                <w10:wrap type="square" anchorx="margin"/>
              </v:group>
            </w:pict>
          </mc:Fallback>
        </mc:AlternateContent>
      </w:r>
      <w:r w:rsidR="00EE02D6">
        <w:rPr>
          <w:rFonts w:ascii="Arial" w:hAnsi="Arial" w:cs="Arial"/>
          <w:noProof/>
          <w:lang w:val="en-US"/>
        </w:rPr>
        <mc:AlternateContent>
          <mc:Choice Requires="wpg">
            <w:drawing>
              <wp:anchor distT="0" distB="0" distL="114300" distR="114300" simplePos="0" relativeHeight="252052480" behindDoc="0" locked="0" layoutInCell="1" allowOverlap="1" wp14:anchorId="21FC550A" wp14:editId="3ED78F0E">
                <wp:simplePos x="0" y="0"/>
                <wp:positionH relativeFrom="margin">
                  <wp:posOffset>95535</wp:posOffset>
                </wp:positionH>
                <wp:positionV relativeFrom="paragraph">
                  <wp:posOffset>408</wp:posOffset>
                </wp:positionV>
                <wp:extent cx="5431790" cy="4289425"/>
                <wp:effectExtent l="0" t="0" r="0" b="0"/>
                <wp:wrapSquare wrapText="bothSides"/>
                <wp:docPr id="22" name="Group 22"/>
                <wp:cNvGraphicFramePr/>
                <a:graphic xmlns:a="http://schemas.openxmlformats.org/drawingml/2006/main">
                  <a:graphicData uri="http://schemas.microsoft.com/office/word/2010/wordprocessingGroup">
                    <wpg:wgp>
                      <wpg:cNvGrpSpPr/>
                      <wpg:grpSpPr>
                        <a:xfrm>
                          <a:off x="0" y="0"/>
                          <a:ext cx="5431790" cy="4289425"/>
                          <a:chOff x="0" y="0"/>
                          <a:chExt cx="5431790" cy="4289965"/>
                        </a:xfrm>
                      </wpg:grpSpPr>
                      <wps:wsp>
                        <wps:cNvPr id="70572" name="Text Box 70572"/>
                        <wps:cNvSpPr txBox="1">
                          <a:spLocks/>
                        </wps:cNvSpPr>
                        <wps:spPr>
                          <a:xfrm>
                            <a:off x="13648" y="3930555"/>
                            <a:ext cx="5390865" cy="359410"/>
                          </a:xfrm>
                          <a:prstGeom prst="rect">
                            <a:avLst/>
                          </a:prstGeom>
                          <a:solidFill>
                            <a:sysClr val="window" lastClr="FFFFFF"/>
                          </a:solidFill>
                          <a:ln w="6350">
                            <a:noFill/>
                          </a:ln>
                        </wps:spPr>
                        <wps:txbx>
                          <w:txbxContent>
                            <w:p w14:paraId="332F9FFB" w14:textId="146293CF" w:rsidR="00D87BB9" w:rsidRPr="00886132" w:rsidRDefault="00D87BB9" w:rsidP="00EB01C0">
                              <w:pPr>
                                <w:pStyle w:val="Caption"/>
                                <w:rPr>
                                  <w:sz w:val="24"/>
                                </w:rPr>
                              </w:pPr>
                              <w:bookmarkStart w:id="248" w:name="_Toc20738142"/>
                              <w:r>
                                <w:t xml:space="preserve">Figure 2-5: </w:t>
                              </w:r>
                              <w:r w:rsidRPr="00886132">
                                <w:t xml:space="preserve"> </w:t>
                              </w:r>
                              <w:r>
                                <w:t>SENDAI Framework for Disaster Risk Reduction 2015 – 2030 (Context)</w:t>
                              </w:r>
                            </w:p>
                            <w:p w14:paraId="45192977" w14:textId="77777777" w:rsidR="00D87BB9" w:rsidRDefault="00D87BB9"/>
                            <w:p w14:paraId="7158866E"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C2A1FBF" w14:textId="77777777" w:rsidR="00D87BB9" w:rsidRDefault="00D87BB9"/>
                            <w:p w14:paraId="2710D0E8"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4B2B2B1F" w14:textId="77777777" w:rsidR="00D87BB9" w:rsidRDefault="00D87BB9"/>
                            <w:p w14:paraId="5222321B"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04E91A97" w14:textId="77777777" w:rsidR="00D87BB9" w:rsidRDefault="00D87BB9"/>
                            <w:p w14:paraId="7DADD217"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1061C840" w14:textId="77777777" w:rsidR="00D87BB9" w:rsidRDefault="00D87BB9"/>
                            <w:p w14:paraId="124BF786"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076392F8" w14:textId="77777777" w:rsidR="00D87BB9" w:rsidRDefault="00D87BB9"/>
                            <w:p w14:paraId="1209EBEB"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1AC5636" w14:textId="77777777" w:rsidR="00D87BB9" w:rsidRDefault="00D87BB9"/>
                            <w:p w14:paraId="6B74262A"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61E8FD36" w14:textId="77777777" w:rsidR="00D87BB9" w:rsidRDefault="00D87BB9"/>
                            <w:p w14:paraId="4246E672"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503777C" w14:textId="77777777" w:rsidR="00D87BB9" w:rsidRDefault="00D87BB9"/>
                            <w:p w14:paraId="610BA23E"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165C0855" w14:textId="77777777" w:rsidR="00D87BB9" w:rsidRDefault="00D87BB9"/>
                            <w:p w14:paraId="63B85641"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1D1F05A" w14:textId="77777777" w:rsidR="00D87BB9" w:rsidRDefault="00D87BB9"/>
                            <w:p w14:paraId="5DFE8662"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087647B4" w14:textId="77777777" w:rsidR="00D87BB9" w:rsidRDefault="00D87BB9"/>
                            <w:p w14:paraId="3CA97FA9"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4D9343DF" w14:textId="77777777" w:rsidR="00D87BB9" w:rsidRDefault="00D87BB9"/>
                            <w:p w14:paraId="259F94CF"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61C9805" w14:textId="77777777" w:rsidR="00D87BB9" w:rsidRDefault="00D87BB9"/>
                            <w:p w14:paraId="4200FB51"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3AB623E0" w14:textId="77777777" w:rsidR="00D87BB9" w:rsidRDefault="00D87BB9"/>
                            <w:p w14:paraId="788B0CDB"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9792E84" w14:textId="77777777" w:rsidR="00D87BB9" w:rsidRDefault="00D87BB9"/>
                            <w:p w14:paraId="08FA224C"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7F0274C1" w14:textId="77777777" w:rsidR="00D87BB9" w:rsidRDefault="00D87BB9"/>
                            <w:p w14:paraId="1C460454"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520D9DD" w14:textId="77777777" w:rsidR="00D87BB9" w:rsidRDefault="00D87BB9"/>
                            <w:p w14:paraId="1852DAD7"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DA21EA1" w14:textId="77777777" w:rsidR="00D87BB9" w:rsidRDefault="00D87BB9"/>
                            <w:p w14:paraId="0F7DECFE"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6CF99254" w14:textId="77777777" w:rsidR="00D87BB9" w:rsidRDefault="00D87BB9"/>
                            <w:p w14:paraId="3D6F9A59"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D812FA8" w14:textId="77777777" w:rsidR="00D87BB9" w:rsidRDefault="00D87BB9"/>
                            <w:p w14:paraId="600E2C60"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1AC951E4" w14:textId="77777777" w:rsidR="00D87BB9" w:rsidRDefault="00D87BB9"/>
                            <w:p w14:paraId="38576AB3"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CA52AD3" w14:textId="77777777" w:rsidR="00D87BB9" w:rsidRDefault="00D87BB9"/>
                            <w:p w14:paraId="3768934E"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1E7E915" w14:textId="77777777" w:rsidR="00D87BB9" w:rsidRDefault="00D87BB9"/>
                            <w:p w14:paraId="78E5AAFC"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1DDD7604" w14:textId="77777777" w:rsidR="00D87BB9" w:rsidRDefault="00D87BB9"/>
                            <w:p w14:paraId="540543A8"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69015374" w14:textId="77777777" w:rsidR="00D87BB9" w:rsidRDefault="00D87BB9"/>
                            <w:p w14:paraId="72EB77A8"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E5A6529" w14:textId="77777777" w:rsidR="00D87BB9" w:rsidRDefault="00D87BB9"/>
                            <w:p w14:paraId="7CE7BCEB"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1477A35" w14:textId="77777777" w:rsidR="00D87BB9" w:rsidRDefault="00D87BB9"/>
                            <w:p w14:paraId="0E28206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46F6DB4" w14:textId="77777777" w:rsidR="00D87BB9" w:rsidRDefault="00D87BB9"/>
                            <w:p w14:paraId="31D04FE8"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1F9655FE" w14:textId="77777777" w:rsidR="00D87BB9" w:rsidRDefault="00D87BB9"/>
                            <w:p w14:paraId="656DBB87"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DC0041B" w14:textId="77777777" w:rsidR="00D87BB9" w:rsidRDefault="00D87BB9"/>
                            <w:p w14:paraId="0A6A6664"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EE6B0FE" w14:textId="77777777" w:rsidR="00D87BB9" w:rsidRDefault="00D87BB9"/>
                            <w:p w14:paraId="6320CF9F"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7CC9EE4F" w14:textId="77777777" w:rsidR="00D87BB9" w:rsidRDefault="00D87BB9"/>
                            <w:p w14:paraId="69C84DF3"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46349DB" w14:textId="77777777" w:rsidR="00D87BB9" w:rsidRDefault="00D87BB9"/>
                            <w:p w14:paraId="30152396"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360300D8" w14:textId="77777777" w:rsidR="00D87BB9" w:rsidRDefault="00D87BB9"/>
                            <w:p w14:paraId="2C441FA8"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C7F4AEB" w14:textId="77777777" w:rsidR="00D87BB9" w:rsidRDefault="00D87BB9"/>
                            <w:p w14:paraId="4A69FFDF"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F89FA6E" w14:textId="77777777" w:rsidR="00D87BB9" w:rsidRDefault="00D87BB9"/>
                            <w:p w14:paraId="4B5947CB"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B241DEC" w14:textId="77777777" w:rsidR="00D87BB9" w:rsidRDefault="00D87BB9"/>
                            <w:p w14:paraId="739CC524"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6043F12F" w14:textId="77777777" w:rsidR="00D87BB9" w:rsidRDefault="00D87BB9"/>
                            <w:p w14:paraId="298882B3"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50AD2B5" w14:textId="77777777" w:rsidR="00D87BB9" w:rsidRDefault="00D87BB9"/>
                            <w:p w14:paraId="3B42671C"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D7A72A9" w14:textId="77777777" w:rsidR="00D87BB9" w:rsidRDefault="00D87BB9"/>
                            <w:p w14:paraId="5D8DC743"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23223793" w14:textId="77777777" w:rsidR="00D87BB9" w:rsidRDefault="00D87BB9"/>
                            <w:p w14:paraId="72BABAE5"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0A0E1C0" w14:textId="77777777" w:rsidR="00D87BB9" w:rsidRDefault="00D87BB9"/>
                            <w:p w14:paraId="37012E49"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43596E74" w14:textId="77777777" w:rsidR="00D87BB9" w:rsidRDefault="00D87BB9"/>
                            <w:p w14:paraId="58EF2577"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97D3173" w14:textId="77777777" w:rsidR="00D87BB9" w:rsidRDefault="00D87BB9"/>
                            <w:p w14:paraId="02DF0636"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0FDFBA4" w14:textId="77777777" w:rsidR="00D87BB9" w:rsidRDefault="00D87BB9"/>
                            <w:p w14:paraId="6AAB9AFE"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54660001" w14:textId="77777777" w:rsidR="00D87BB9" w:rsidRDefault="00D87BB9"/>
                            <w:p w14:paraId="681AF842"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DB2EA45" w14:textId="77777777" w:rsidR="00D87BB9" w:rsidRDefault="00D87BB9"/>
                            <w:p w14:paraId="03D2414C"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341FA733" w14:textId="77777777" w:rsidR="00D87BB9" w:rsidRDefault="00D87BB9"/>
                            <w:p w14:paraId="3D5E17E9"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DC80AF4" w14:textId="77777777" w:rsidR="00D87BB9" w:rsidRDefault="00D87BB9"/>
                            <w:p w14:paraId="5E590D27"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195A7B32" w14:textId="77777777" w:rsidR="00D87BB9" w:rsidRDefault="00D87BB9"/>
                            <w:p w14:paraId="3F34E177"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ABA63D3" w14:textId="77777777" w:rsidR="00D87BB9" w:rsidRDefault="00D87BB9"/>
                            <w:p w14:paraId="0B948E71"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5D293108" w14:textId="77777777" w:rsidR="00D87BB9" w:rsidRDefault="00D87BB9"/>
                            <w:p w14:paraId="104AF1A7"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6253CCE" w14:textId="77777777" w:rsidR="00D87BB9" w:rsidRDefault="00D87BB9"/>
                            <w:p w14:paraId="7D9A79F5"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A45A504" w14:textId="77777777" w:rsidR="00D87BB9" w:rsidRDefault="00D87BB9"/>
                            <w:p w14:paraId="4CD84B6A"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20D20DDB" w14:textId="77777777" w:rsidR="00D87BB9" w:rsidRDefault="00D87BB9"/>
                            <w:p w14:paraId="356A5710"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4B9AC5BF" w14:textId="77777777" w:rsidR="00D87BB9" w:rsidRDefault="00D87BB9"/>
                            <w:p w14:paraId="0BA10E6D"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3CB31D80" w14:textId="77777777" w:rsidR="00D87BB9" w:rsidRDefault="00D87BB9"/>
                            <w:p w14:paraId="3E7F904A"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3ECF4A17" w14:textId="77777777" w:rsidR="00D87BB9" w:rsidRDefault="00D87BB9"/>
                            <w:p w14:paraId="315A1AB7"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8BFA775" w14:textId="77777777" w:rsidR="00D87BB9" w:rsidRDefault="00D87BB9"/>
                            <w:p w14:paraId="1B883090"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52BBBDDB" w14:textId="77777777" w:rsidR="00D87BB9" w:rsidRDefault="00D87BB9"/>
                            <w:p w14:paraId="076F6795"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7E57D9E" w14:textId="77777777" w:rsidR="00D87BB9" w:rsidRDefault="00D87BB9"/>
                            <w:p w14:paraId="1A1102F9"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19ABC581" w14:textId="77777777" w:rsidR="00D87BB9" w:rsidRDefault="00D87BB9"/>
                            <w:p w14:paraId="6DC49E6F"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AFEE77C" w14:textId="77777777" w:rsidR="00D87BB9" w:rsidRDefault="00D87BB9"/>
                            <w:p w14:paraId="10034DE7"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9D03FD4" w14:textId="77777777" w:rsidR="00D87BB9" w:rsidRDefault="00D87BB9"/>
                            <w:p w14:paraId="752D8898"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EDE3497" w14:textId="77777777" w:rsidR="00D87BB9" w:rsidRDefault="00D87BB9"/>
                            <w:p w14:paraId="5D946AFB"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21D90F34" w14:textId="77777777" w:rsidR="00D87BB9" w:rsidRDefault="00D87BB9"/>
                            <w:p w14:paraId="1F290693"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3EDF03A" w14:textId="77777777" w:rsidR="00D87BB9" w:rsidRDefault="00D87BB9"/>
                            <w:p w14:paraId="5A2584BC"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C620BD1" w14:textId="77777777" w:rsidR="00D87BB9" w:rsidRDefault="00D87BB9"/>
                            <w:p w14:paraId="086C43DF"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C7467B4" w14:textId="77777777" w:rsidR="00D87BB9" w:rsidRDefault="00D87BB9"/>
                            <w:p w14:paraId="58BB25E0"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1EA8F924" w14:textId="77777777" w:rsidR="00D87BB9" w:rsidRDefault="00D87BB9"/>
                            <w:p w14:paraId="536A89BB"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932B8DB" w14:textId="77777777" w:rsidR="00D87BB9" w:rsidRDefault="00D87BB9"/>
                            <w:p w14:paraId="69EA6EF1"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1AEF508" w14:textId="77777777" w:rsidR="00D87BB9" w:rsidRDefault="00D87BB9"/>
                            <w:p w14:paraId="0FFB19D0"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2F19F53D" w14:textId="77777777" w:rsidR="00D87BB9" w:rsidRDefault="00D87BB9"/>
                            <w:p w14:paraId="11E1F33D"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243D28FA" w14:textId="77777777" w:rsidR="00D87BB9" w:rsidRDefault="00D87BB9"/>
                            <w:p w14:paraId="5959D30A"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660206C4" w14:textId="77777777" w:rsidR="00D87BB9" w:rsidRDefault="00D87BB9"/>
                            <w:p w14:paraId="76CA68C3"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4E21FFB1" w14:textId="77777777" w:rsidR="00D87BB9" w:rsidRDefault="00D87BB9"/>
                            <w:p w14:paraId="095B1713"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690EB5A" w14:textId="77777777" w:rsidR="00D87BB9" w:rsidRDefault="00D87BB9"/>
                            <w:p w14:paraId="00A19F0F"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535FC13D" w14:textId="77777777" w:rsidR="00D87BB9" w:rsidRDefault="00D87BB9"/>
                            <w:p w14:paraId="1B85233F"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5DA5DDE9" w14:textId="77777777" w:rsidR="00D87BB9" w:rsidRDefault="00D87BB9"/>
                            <w:p w14:paraId="3F3F0C0F"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0BE822C" w14:textId="77777777" w:rsidR="00D87BB9" w:rsidRDefault="00D87BB9"/>
                            <w:p w14:paraId="40FB5D67"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063B1BA0" w14:textId="77777777" w:rsidR="00D87BB9" w:rsidRDefault="00D87BB9"/>
                            <w:p w14:paraId="249F8F7C"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18505108" w14:textId="77777777" w:rsidR="00D87BB9" w:rsidRDefault="00D87BB9"/>
                            <w:p w14:paraId="5C41503C"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50AFEDB4" w14:textId="77777777" w:rsidR="00D87BB9" w:rsidRDefault="00D87BB9"/>
                            <w:p w14:paraId="083EFF6A"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3D943FF" w14:textId="77777777" w:rsidR="00D87BB9" w:rsidRDefault="00D87BB9"/>
                            <w:p w14:paraId="71127A3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CE724BC" w14:textId="77777777" w:rsidR="00D87BB9" w:rsidRDefault="00D87BB9"/>
                            <w:p w14:paraId="7A792645"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14BE2D84" w14:textId="77777777" w:rsidR="00D87BB9" w:rsidRDefault="00D87BB9"/>
                            <w:p w14:paraId="5EE4CB96"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A6320E6" w14:textId="77777777" w:rsidR="00D87BB9" w:rsidRDefault="00D87BB9"/>
                            <w:p w14:paraId="17F1BE25"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301859D3" w14:textId="77777777" w:rsidR="00D87BB9" w:rsidRDefault="00D87BB9"/>
                            <w:p w14:paraId="313AB8F6"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4D68FE2" w14:textId="77777777" w:rsidR="00D87BB9" w:rsidRDefault="00D87BB9"/>
                            <w:p w14:paraId="265A94C4"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C09D780" w14:textId="77777777" w:rsidR="00D87BB9" w:rsidRDefault="00D87BB9"/>
                            <w:p w14:paraId="209D4176"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4BE51E5D" w14:textId="77777777" w:rsidR="00D87BB9" w:rsidRDefault="00D87BB9"/>
                            <w:p w14:paraId="2FCAAF1A"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0DAC3FB5" w14:textId="77777777" w:rsidR="00D87BB9" w:rsidRDefault="00D87BB9"/>
                            <w:p w14:paraId="2414AC44"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4821784E" w14:textId="77777777" w:rsidR="00D87BB9" w:rsidRDefault="00D87BB9"/>
                            <w:p w14:paraId="47112CBD"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8EE37C8" w14:textId="77777777" w:rsidR="00D87BB9" w:rsidRDefault="00D87BB9"/>
                            <w:p w14:paraId="65DEEDCA"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34553B38" w14:textId="77777777" w:rsidR="00D87BB9" w:rsidRDefault="00D87BB9"/>
                            <w:p w14:paraId="44CDAF35"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1C75242" w14:textId="77777777" w:rsidR="00D87BB9" w:rsidRDefault="00D87BB9"/>
                            <w:p w14:paraId="76AB64D2"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2847CAFF" w14:textId="77777777" w:rsidR="00D87BB9" w:rsidRDefault="00D87BB9"/>
                            <w:p w14:paraId="6543521B"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2B1BBDC" w14:textId="77777777" w:rsidR="00D87BB9" w:rsidRDefault="00D87BB9"/>
                            <w:p w14:paraId="5780CFE5"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3B47064" w14:textId="77777777" w:rsidR="00D87BB9" w:rsidRDefault="00D87BB9"/>
                            <w:p w14:paraId="3C486AE5"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4139A05E" w14:textId="77777777" w:rsidR="00D87BB9" w:rsidRDefault="00D87BB9"/>
                            <w:p w14:paraId="5ACA136F"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155868A3" w14:textId="77777777" w:rsidR="00D87BB9" w:rsidRDefault="00D87BB9"/>
                            <w:p w14:paraId="7BB2EA7C"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19DA9CDF" w14:textId="77777777" w:rsidR="00D87BB9" w:rsidRDefault="00D87BB9"/>
                            <w:p w14:paraId="72C0DA5F"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B8653AA" w14:textId="77777777" w:rsidR="00D87BB9" w:rsidRDefault="00D87BB9"/>
                            <w:p w14:paraId="1B4482FE"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E6202D8" w14:textId="77777777" w:rsidR="00D87BB9" w:rsidRDefault="00D87BB9"/>
                            <w:p w14:paraId="0113F7A2"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60FA930" w14:textId="77777777" w:rsidR="00D87BB9" w:rsidRDefault="00D87BB9"/>
                            <w:p w14:paraId="51DA7E23"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4625F914" w14:textId="77777777" w:rsidR="00D87BB9" w:rsidRDefault="00D87BB9"/>
                            <w:p w14:paraId="39D1517A"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E2F8DAA" w14:textId="77777777" w:rsidR="00D87BB9" w:rsidRDefault="00D87BB9"/>
                            <w:p w14:paraId="5DD76D7D"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C9049D3" w14:textId="77777777" w:rsidR="00D87BB9" w:rsidRDefault="00D87BB9"/>
                            <w:p w14:paraId="366CEF5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0C2654E4" w14:textId="77777777" w:rsidR="00D87BB9" w:rsidRDefault="00D87BB9"/>
                            <w:p w14:paraId="35936D78"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73DB68BC" w14:textId="77777777" w:rsidR="00D87BB9" w:rsidRDefault="00D87BB9"/>
                            <w:p w14:paraId="434DF3D3"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08FC57D" w14:textId="77777777" w:rsidR="00D87BB9" w:rsidRDefault="00D87BB9"/>
                            <w:p w14:paraId="46980C19"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215040E" w14:textId="77777777" w:rsidR="00D87BB9" w:rsidRDefault="00D87BB9"/>
                            <w:p w14:paraId="0B497949"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1CBEA416" w14:textId="77777777" w:rsidR="00D87BB9" w:rsidRDefault="00D87BB9"/>
                            <w:p w14:paraId="58A9AD2B"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06527E9" w14:textId="77777777" w:rsidR="00D87BB9" w:rsidRDefault="00D87BB9"/>
                            <w:p w14:paraId="43B8CE97"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23DA527F" w14:textId="77777777" w:rsidR="00D87BB9" w:rsidRDefault="00D87BB9"/>
                            <w:p w14:paraId="099B999F"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161272E" w14:textId="77777777" w:rsidR="00D87BB9" w:rsidRDefault="00D87BB9"/>
                            <w:p w14:paraId="1C6821F7"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1EBBA33" w14:textId="77777777" w:rsidR="00D87BB9" w:rsidRDefault="00D87BB9"/>
                            <w:p w14:paraId="2B531C9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E7C42BE" w14:textId="77777777" w:rsidR="00D87BB9" w:rsidRDefault="00D87BB9"/>
                            <w:p w14:paraId="701938DB"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12A70E7D" w14:textId="77777777" w:rsidR="00D87BB9" w:rsidRDefault="00D87BB9"/>
                            <w:p w14:paraId="0F0F7995" w14:textId="3AAFA8C4"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FB81122" w14:textId="77777777" w:rsidR="00D87BB9" w:rsidRDefault="00D87BB9"/>
                            <w:p w14:paraId="6C224927" w14:textId="2C6DC68B"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bookmarkEnd w:id="24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62" name="Picture 262"/>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31790" cy="3718560"/>
                          </a:xfrm>
                          <a:prstGeom prst="rect">
                            <a:avLst/>
                          </a:prstGeom>
                        </pic:spPr>
                      </pic:pic>
                    </wpg:wgp>
                  </a:graphicData>
                </a:graphic>
              </wp:anchor>
            </w:drawing>
          </mc:Choice>
          <mc:Fallback>
            <w:pict>
              <v:group w14:anchorId="21FC550A" id="Group 22" o:spid="_x0000_s1069" style="position:absolute;margin-left:7.5pt;margin-top:.05pt;width:427.7pt;height:337.75pt;z-index:252052480;mso-position-horizontal-relative:margin" coordsize="54317,42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">
                <v:shape id="Text Box 70572" o:spid="_x0000_s1070" type="#_x0000_t202" style="position:absolute;left:136;top:39305;width:539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" fillcolor="window" stroked="f" strokeweight=".5pt">
                  <v:path arrowok="t"/>
                  <v:textbox>
                    <w:txbxContent>
                      <w:p w14:paraId="332F9FFB" w14:textId="146293CF" w:rsidR="00D87BB9" w:rsidRPr="00886132" w:rsidRDefault="00D87BB9" w:rsidP="00EB01C0">
                        <w:pPr>
                          <w:pStyle w:val="Caption"/>
                          <w:rPr>
                            <w:sz w:val="24"/>
                          </w:rPr>
                        </w:pPr>
                        <w:bookmarkStart w:id="249" w:name="_Toc20738142"/>
                        <w:r>
                          <w:t xml:space="preserve">Figure 2-5: </w:t>
                        </w:r>
                        <w:r w:rsidRPr="00886132">
                          <w:t xml:space="preserve"> </w:t>
                        </w:r>
                        <w:r>
                          <w:t>SENDAI Framework for Disaster Risk Reduction 2015 – 2030 (Context)</w:t>
                        </w:r>
                      </w:p>
                      <w:p w14:paraId="45192977" w14:textId="77777777" w:rsidR="00D87BB9" w:rsidRDefault="00D87BB9"/>
                      <w:p w14:paraId="7158866E"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C2A1FBF" w14:textId="77777777" w:rsidR="00D87BB9" w:rsidRDefault="00D87BB9"/>
                      <w:p w14:paraId="2710D0E8"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4B2B2B1F" w14:textId="77777777" w:rsidR="00D87BB9" w:rsidRDefault="00D87BB9"/>
                      <w:p w14:paraId="5222321B"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04E91A97" w14:textId="77777777" w:rsidR="00D87BB9" w:rsidRDefault="00D87BB9"/>
                      <w:p w14:paraId="7DADD217"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1061C840" w14:textId="77777777" w:rsidR="00D87BB9" w:rsidRDefault="00D87BB9"/>
                      <w:p w14:paraId="124BF786"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076392F8" w14:textId="77777777" w:rsidR="00D87BB9" w:rsidRDefault="00D87BB9"/>
                      <w:p w14:paraId="1209EBEB"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1AC5636" w14:textId="77777777" w:rsidR="00D87BB9" w:rsidRDefault="00D87BB9"/>
                      <w:p w14:paraId="6B74262A"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61E8FD36" w14:textId="77777777" w:rsidR="00D87BB9" w:rsidRDefault="00D87BB9"/>
                      <w:p w14:paraId="4246E672"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503777C" w14:textId="77777777" w:rsidR="00D87BB9" w:rsidRDefault="00D87BB9"/>
                      <w:p w14:paraId="610BA23E"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165C0855" w14:textId="77777777" w:rsidR="00D87BB9" w:rsidRDefault="00D87BB9"/>
                      <w:p w14:paraId="63B85641"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1D1F05A" w14:textId="77777777" w:rsidR="00D87BB9" w:rsidRDefault="00D87BB9"/>
                      <w:p w14:paraId="5DFE8662"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087647B4" w14:textId="77777777" w:rsidR="00D87BB9" w:rsidRDefault="00D87BB9"/>
                      <w:p w14:paraId="3CA97FA9"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4D9343DF" w14:textId="77777777" w:rsidR="00D87BB9" w:rsidRDefault="00D87BB9"/>
                      <w:p w14:paraId="259F94CF"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61C9805" w14:textId="77777777" w:rsidR="00D87BB9" w:rsidRDefault="00D87BB9"/>
                      <w:p w14:paraId="4200FB51"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3AB623E0" w14:textId="77777777" w:rsidR="00D87BB9" w:rsidRDefault="00D87BB9"/>
                      <w:p w14:paraId="788B0CDB"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9792E84" w14:textId="77777777" w:rsidR="00D87BB9" w:rsidRDefault="00D87BB9"/>
                      <w:p w14:paraId="08FA224C"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7F0274C1" w14:textId="77777777" w:rsidR="00D87BB9" w:rsidRDefault="00D87BB9"/>
                      <w:p w14:paraId="1C460454"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520D9DD" w14:textId="77777777" w:rsidR="00D87BB9" w:rsidRDefault="00D87BB9"/>
                      <w:p w14:paraId="1852DAD7"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DA21EA1" w14:textId="77777777" w:rsidR="00D87BB9" w:rsidRDefault="00D87BB9"/>
                      <w:p w14:paraId="0F7DECFE"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6CF99254" w14:textId="77777777" w:rsidR="00D87BB9" w:rsidRDefault="00D87BB9"/>
                      <w:p w14:paraId="3D6F9A59"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D812FA8" w14:textId="77777777" w:rsidR="00D87BB9" w:rsidRDefault="00D87BB9"/>
                      <w:p w14:paraId="600E2C60"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1AC951E4" w14:textId="77777777" w:rsidR="00D87BB9" w:rsidRDefault="00D87BB9"/>
                      <w:p w14:paraId="38576AB3"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CA52AD3" w14:textId="77777777" w:rsidR="00D87BB9" w:rsidRDefault="00D87BB9"/>
                      <w:p w14:paraId="3768934E"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1E7E915" w14:textId="77777777" w:rsidR="00D87BB9" w:rsidRDefault="00D87BB9"/>
                      <w:p w14:paraId="78E5AAFC"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1DDD7604" w14:textId="77777777" w:rsidR="00D87BB9" w:rsidRDefault="00D87BB9"/>
                      <w:p w14:paraId="540543A8"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69015374" w14:textId="77777777" w:rsidR="00D87BB9" w:rsidRDefault="00D87BB9"/>
                      <w:p w14:paraId="72EB77A8"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E5A6529" w14:textId="77777777" w:rsidR="00D87BB9" w:rsidRDefault="00D87BB9"/>
                      <w:p w14:paraId="7CE7BCEB"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1477A35" w14:textId="77777777" w:rsidR="00D87BB9" w:rsidRDefault="00D87BB9"/>
                      <w:p w14:paraId="0E28206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46F6DB4" w14:textId="77777777" w:rsidR="00D87BB9" w:rsidRDefault="00D87BB9"/>
                      <w:p w14:paraId="31D04FE8"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1F9655FE" w14:textId="77777777" w:rsidR="00D87BB9" w:rsidRDefault="00D87BB9"/>
                      <w:p w14:paraId="656DBB87"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DC0041B" w14:textId="77777777" w:rsidR="00D87BB9" w:rsidRDefault="00D87BB9"/>
                      <w:p w14:paraId="0A6A6664"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EE6B0FE" w14:textId="77777777" w:rsidR="00D87BB9" w:rsidRDefault="00D87BB9"/>
                      <w:p w14:paraId="6320CF9F"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7CC9EE4F" w14:textId="77777777" w:rsidR="00D87BB9" w:rsidRDefault="00D87BB9"/>
                      <w:p w14:paraId="69C84DF3"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46349DB" w14:textId="77777777" w:rsidR="00D87BB9" w:rsidRDefault="00D87BB9"/>
                      <w:p w14:paraId="30152396"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360300D8" w14:textId="77777777" w:rsidR="00D87BB9" w:rsidRDefault="00D87BB9"/>
                      <w:p w14:paraId="2C441FA8"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C7F4AEB" w14:textId="77777777" w:rsidR="00D87BB9" w:rsidRDefault="00D87BB9"/>
                      <w:p w14:paraId="4A69FFDF"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F89FA6E" w14:textId="77777777" w:rsidR="00D87BB9" w:rsidRDefault="00D87BB9"/>
                      <w:p w14:paraId="4B5947CB"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3B241DEC" w14:textId="77777777" w:rsidR="00D87BB9" w:rsidRDefault="00D87BB9"/>
                      <w:p w14:paraId="739CC524"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6043F12F" w14:textId="77777777" w:rsidR="00D87BB9" w:rsidRDefault="00D87BB9"/>
                      <w:p w14:paraId="298882B3"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50AD2B5" w14:textId="77777777" w:rsidR="00D87BB9" w:rsidRDefault="00D87BB9"/>
                      <w:p w14:paraId="3B42671C"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D7A72A9" w14:textId="77777777" w:rsidR="00D87BB9" w:rsidRDefault="00D87BB9"/>
                      <w:p w14:paraId="5D8DC743"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23223793" w14:textId="77777777" w:rsidR="00D87BB9" w:rsidRDefault="00D87BB9"/>
                      <w:p w14:paraId="72BABAE5"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0A0E1C0" w14:textId="77777777" w:rsidR="00D87BB9" w:rsidRDefault="00D87BB9"/>
                      <w:p w14:paraId="37012E49"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43596E74" w14:textId="77777777" w:rsidR="00D87BB9" w:rsidRDefault="00D87BB9"/>
                      <w:p w14:paraId="58EF2577"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97D3173" w14:textId="77777777" w:rsidR="00D87BB9" w:rsidRDefault="00D87BB9"/>
                      <w:p w14:paraId="02DF0636"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0FDFBA4" w14:textId="77777777" w:rsidR="00D87BB9" w:rsidRDefault="00D87BB9"/>
                      <w:p w14:paraId="6AAB9AFE"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54660001" w14:textId="77777777" w:rsidR="00D87BB9" w:rsidRDefault="00D87BB9"/>
                      <w:p w14:paraId="681AF842"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DB2EA45" w14:textId="77777777" w:rsidR="00D87BB9" w:rsidRDefault="00D87BB9"/>
                      <w:p w14:paraId="03D2414C"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341FA733" w14:textId="77777777" w:rsidR="00D87BB9" w:rsidRDefault="00D87BB9"/>
                      <w:p w14:paraId="3D5E17E9"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DC80AF4" w14:textId="77777777" w:rsidR="00D87BB9" w:rsidRDefault="00D87BB9"/>
                      <w:p w14:paraId="5E590D27"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195A7B32" w14:textId="77777777" w:rsidR="00D87BB9" w:rsidRDefault="00D87BB9"/>
                      <w:p w14:paraId="3F34E177"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ABA63D3" w14:textId="77777777" w:rsidR="00D87BB9" w:rsidRDefault="00D87BB9"/>
                      <w:p w14:paraId="0B948E71"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5D293108" w14:textId="77777777" w:rsidR="00D87BB9" w:rsidRDefault="00D87BB9"/>
                      <w:p w14:paraId="104AF1A7"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6253CCE" w14:textId="77777777" w:rsidR="00D87BB9" w:rsidRDefault="00D87BB9"/>
                      <w:p w14:paraId="7D9A79F5"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A45A504" w14:textId="77777777" w:rsidR="00D87BB9" w:rsidRDefault="00D87BB9"/>
                      <w:p w14:paraId="4CD84B6A"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20D20DDB" w14:textId="77777777" w:rsidR="00D87BB9" w:rsidRDefault="00D87BB9"/>
                      <w:p w14:paraId="356A5710"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4B9AC5BF" w14:textId="77777777" w:rsidR="00D87BB9" w:rsidRDefault="00D87BB9"/>
                      <w:p w14:paraId="0BA10E6D"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3CB31D80" w14:textId="77777777" w:rsidR="00D87BB9" w:rsidRDefault="00D87BB9"/>
                      <w:p w14:paraId="3E7F904A"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3ECF4A17" w14:textId="77777777" w:rsidR="00D87BB9" w:rsidRDefault="00D87BB9"/>
                      <w:p w14:paraId="315A1AB7"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8BFA775" w14:textId="77777777" w:rsidR="00D87BB9" w:rsidRDefault="00D87BB9"/>
                      <w:p w14:paraId="1B883090"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52BBBDDB" w14:textId="77777777" w:rsidR="00D87BB9" w:rsidRDefault="00D87BB9"/>
                      <w:p w14:paraId="076F6795"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7E57D9E" w14:textId="77777777" w:rsidR="00D87BB9" w:rsidRDefault="00D87BB9"/>
                      <w:p w14:paraId="1A1102F9"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19ABC581" w14:textId="77777777" w:rsidR="00D87BB9" w:rsidRDefault="00D87BB9"/>
                      <w:p w14:paraId="6DC49E6F"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AFEE77C" w14:textId="77777777" w:rsidR="00D87BB9" w:rsidRDefault="00D87BB9"/>
                      <w:p w14:paraId="10034DE7"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9D03FD4" w14:textId="77777777" w:rsidR="00D87BB9" w:rsidRDefault="00D87BB9"/>
                      <w:p w14:paraId="752D8898"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EDE3497" w14:textId="77777777" w:rsidR="00D87BB9" w:rsidRDefault="00D87BB9"/>
                      <w:p w14:paraId="5D946AFB"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21D90F34" w14:textId="77777777" w:rsidR="00D87BB9" w:rsidRDefault="00D87BB9"/>
                      <w:p w14:paraId="1F290693"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3EDF03A" w14:textId="77777777" w:rsidR="00D87BB9" w:rsidRDefault="00D87BB9"/>
                      <w:p w14:paraId="5A2584BC"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C620BD1" w14:textId="77777777" w:rsidR="00D87BB9" w:rsidRDefault="00D87BB9"/>
                      <w:p w14:paraId="086C43DF"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C7467B4" w14:textId="77777777" w:rsidR="00D87BB9" w:rsidRDefault="00D87BB9"/>
                      <w:p w14:paraId="58BB25E0"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1EA8F924" w14:textId="77777777" w:rsidR="00D87BB9" w:rsidRDefault="00D87BB9"/>
                      <w:p w14:paraId="536A89BB"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932B8DB" w14:textId="77777777" w:rsidR="00D87BB9" w:rsidRDefault="00D87BB9"/>
                      <w:p w14:paraId="69EA6EF1"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1AEF508" w14:textId="77777777" w:rsidR="00D87BB9" w:rsidRDefault="00D87BB9"/>
                      <w:p w14:paraId="0FFB19D0"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2F19F53D" w14:textId="77777777" w:rsidR="00D87BB9" w:rsidRDefault="00D87BB9"/>
                      <w:p w14:paraId="11E1F33D"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243D28FA" w14:textId="77777777" w:rsidR="00D87BB9" w:rsidRDefault="00D87BB9"/>
                      <w:p w14:paraId="5959D30A"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660206C4" w14:textId="77777777" w:rsidR="00D87BB9" w:rsidRDefault="00D87BB9"/>
                      <w:p w14:paraId="76CA68C3"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4E21FFB1" w14:textId="77777777" w:rsidR="00D87BB9" w:rsidRDefault="00D87BB9"/>
                      <w:p w14:paraId="095B1713"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690EB5A" w14:textId="77777777" w:rsidR="00D87BB9" w:rsidRDefault="00D87BB9"/>
                      <w:p w14:paraId="00A19F0F"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535FC13D" w14:textId="77777777" w:rsidR="00D87BB9" w:rsidRDefault="00D87BB9"/>
                      <w:p w14:paraId="1B85233F"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5DA5DDE9" w14:textId="77777777" w:rsidR="00D87BB9" w:rsidRDefault="00D87BB9"/>
                      <w:p w14:paraId="3F3F0C0F"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0BE822C" w14:textId="77777777" w:rsidR="00D87BB9" w:rsidRDefault="00D87BB9"/>
                      <w:p w14:paraId="40FB5D67"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063B1BA0" w14:textId="77777777" w:rsidR="00D87BB9" w:rsidRDefault="00D87BB9"/>
                      <w:p w14:paraId="249F8F7C"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18505108" w14:textId="77777777" w:rsidR="00D87BB9" w:rsidRDefault="00D87BB9"/>
                      <w:p w14:paraId="5C41503C"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50AFEDB4" w14:textId="77777777" w:rsidR="00D87BB9" w:rsidRDefault="00D87BB9"/>
                      <w:p w14:paraId="083EFF6A"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3D943FF" w14:textId="77777777" w:rsidR="00D87BB9" w:rsidRDefault="00D87BB9"/>
                      <w:p w14:paraId="71127A3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CE724BC" w14:textId="77777777" w:rsidR="00D87BB9" w:rsidRDefault="00D87BB9"/>
                      <w:p w14:paraId="7A792645"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14BE2D84" w14:textId="77777777" w:rsidR="00D87BB9" w:rsidRDefault="00D87BB9"/>
                      <w:p w14:paraId="5EE4CB96"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A6320E6" w14:textId="77777777" w:rsidR="00D87BB9" w:rsidRDefault="00D87BB9"/>
                      <w:p w14:paraId="17F1BE25"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301859D3" w14:textId="77777777" w:rsidR="00D87BB9" w:rsidRDefault="00D87BB9"/>
                      <w:p w14:paraId="313AB8F6"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4D68FE2" w14:textId="77777777" w:rsidR="00D87BB9" w:rsidRDefault="00D87BB9"/>
                      <w:p w14:paraId="265A94C4"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C09D780" w14:textId="77777777" w:rsidR="00D87BB9" w:rsidRDefault="00D87BB9"/>
                      <w:p w14:paraId="209D4176"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4BE51E5D" w14:textId="77777777" w:rsidR="00D87BB9" w:rsidRDefault="00D87BB9"/>
                      <w:p w14:paraId="2FCAAF1A"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0DAC3FB5" w14:textId="77777777" w:rsidR="00D87BB9" w:rsidRDefault="00D87BB9"/>
                      <w:p w14:paraId="2414AC44"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4821784E" w14:textId="77777777" w:rsidR="00D87BB9" w:rsidRDefault="00D87BB9"/>
                      <w:p w14:paraId="47112CBD"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78EE37C8" w14:textId="77777777" w:rsidR="00D87BB9" w:rsidRDefault="00D87BB9"/>
                      <w:p w14:paraId="65DEEDCA"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34553B38" w14:textId="77777777" w:rsidR="00D87BB9" w:rsidRDefault="00D87BB9"/>
                      <w:p w14:paraId="44CDAF35"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1C75242" w14:textId="77777777" w:rsidR="00D87BB9" w:rsidRDefault="00D87BB9"/>
                      <w:p w14:paraId="76AB64D2"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2847CAFF" w14:textId="77777777" w:rsidR="00D87BB9" w:rsidRDefault="00D87BB9"/>
                      <w:p w14:paraId="6543521B"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2B1BBDC" w14:textId="77777777" w:rsidR="00D87BB9" w:rsidRDefault="00D87BB9"/>
                      <w:p w14:paraId="5780CFE5"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3B47064" w14:textId="77777777" w:rsidR="00D87BB9" w:rsidRDefault="00D87BB9"/>
                      <w:p w14:paraId="3C486AE5"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4139A05E" w14:textId="77777777" w:rsidR="00D87BB9" w:rsidRDefault="00D87BB9"/>
                      <w:p w14:paraId="5ACA136F"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155868A3" w14:textId="77777777" w:rsidR="00D87BB9" w:rsidRDefault="00D87BB9"/>
                      <w:p w14:paraId="7BB2EA7C"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19DA9CDF" w14:textId="77777777" w:rsidR="00D87BB9" w:rsidRDefault="00D87BB9"/>
                      <w:p w14:paraId="72C0DA5F"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B8653AA" w14:textId="77777777" w:rsidR="00D87BB9" w:rsidRDefault="00D87BB9"/>
                      <w:p w14:paraId="1B4482FE"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E6202D8" w14:textId="77777777" w:rsidR="00D87BB9" w:rsidRDefault="00D87BB9"/>
                      <w:p w14:paraId="0113F7A2"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60FA930" w14:textId="77777777" w:rsidR="00D87BB9" w:rsidRDefault="00D87BB9"/>
                      <w:p w14:paraId="51DA7E23"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4625F914" w14:textId="77777777" w:rsidR="00D87BB9" w:rsidRDefault="00D87BB9"/>
                      <w:p w14:paraId="39D1517A"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E2F8DAA" w14:textId="77777777" w:rsidR="00D87BB9" w:rsidRDefault="00D87BB9"/>
                      <w:p w14:paraId="5DD76D7D"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C9049D3" w14:textId="77777777" w:rsidR="00D87BB9" w:rsidRDefault="00D87BB9"/>
                      <w:p w14:paraId="366CEF5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0C2654E4" w14:textId="77777777" w:rsidR="00D87BB9" w:rsidRDefault="00D87BB9"/>
                      <w:p w14:paraId="35936D78"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73DB68BC" w14:textId="77777777" w:rsidR="00D87BB9" w:rsidRDefault="00D87BB9"/>
                      <w:p w14:paraId="434DF3D3"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08FC57D" w14:textId="77777777" w:rsidR="00D87BB9" w:rsidRDefault="00D87BB9"/>
                      <w:p w14:paraId="46980C19"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215040E" w14:textId="77777777" w:rsidR="00D87BB9" w:rsidRDefault="00D87BB9"/>
                      <w:p w14:paraId="0B497949"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1CBEA416" w14:textId="77777777" w:rsidR="00D87BB9" w:rsidRDefault="00D87BB9"/>
                      <w:p w14:paraId="58A9AD2B"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06527E9" w14:textId="77777777" w:rsidR="00D87BB9" w:rsidRDefault="00D87BB9"/>
                      <w:p w14:paraId="43B8CE97"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23DA527F" w14:textId="77777777" w:rsidR="00D87BB9" w:rsidRDefault="00D87BB9"/>
                      <w:p w14:paraId="099B999F"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161272E" w14:textId="77777777" w:rsidR="00D87BB9" w:rsidRDefault="00D87BB9"/>
                      <w:p w14:paraId="1C6821F7" w14:textId="77777777"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61EBBA33" w14:textId="77777777" w:rsidR="00D87BB9" w:rsidRDefault="00D87BB9"/>
                      <w:p w14:paraId="2B531C95" w14:textId="77777777"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2E7C42BE" w14:textId="77777777" w:rsidR="00D87BB9" w:rsidRDefault="00D87BB9"/>
                      <w:p w14:paraId="701938DB" w14:textId="77777777" w:rsidR="00D87BB9" w:rsidRPr="00886132" w:rsidRDefault="00D87BB9" w:rsidP="006F4814">
                        <w:pPr>
                          <w:pStyle w:val="Caption"/>
                          <w:rPr>
                            <w:sz w:val="24"/>
                          </w:rPr>
                        </w:pPr>
                        <w:r>
                          <w:t xml:space="preserve">Figure 2-7: The interrelationship between DRR and DRM (Adopted from the </w:t>
                        </w:r>
                        <w:r>
                          <w:rPr>
                            <w:rFonts w:ascii="Arial" w:hAnsi="Arial" w:cs="Arial"/>
                          </w:rPr>
                          <w:t>UNDRR</w:t>
                        </w:r>
                        <w:r>
                          <w:t>, 2015. (Resource: PreventionWeb)</w:t>
                        </w:r>
                      </w:p>
                      <w:p w14:paraId="12A70E7D" w14:textId="77777777" w:rsidR="00D87BB9" w:rsidRDefault="00D87BB9"/>
                      <w:p w14:paraId="0F0F7995" w14:textId="3AAFA8C4" w:rsidR="00D87BB9" w:rsidRPr="00886132" w:rsidRDefault="00D87BB9" w:rsidP="00EB01C0">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p>
                      <w:p w14:paraId="5FB81122" w14:textId="77777777" w:rsidR="00D87BB9" w:rsidRDefault="00D87BB9"/>
                      <w:p w14:paraId="6C224927" w14:textId="2C6DC68B" w:rsidR="00D87BB9" w:rsidRPr="00886132" w:rsidRDefault="00D87BB9" w:rsidP="00EB01C0">
                        <w:pPr>
                          <w:pStyle w:val="Caption"/>
                          <w:rPr>
                            <w:sz w:val="24"/>
                          </w:rPr>
                        </w:pPr>
                        <w:r>
                          <w:t xml:space="preserve">Figure 2-7: The interrelationship between DRR and DRM (Adopted from the </w:t>
                        </w:r>
                        <w:r>
                          <w:rPr>
                            <w:rFonts w:ascii="Arial" w:hAnsi="Arial" w:cs="Arial"/>
                          </w:rPr>
                          <w:t>UNDRR</w:t>
                        </w:r>
                        <w:r>
                          <w:t xml:space="preserve">, 2015. (Resource: PreventionWeb)Figure 2-5: </w:t>
                        </w:r>
                        <w:r w:rsidRPr="00886132">
                          <w:t xml:space="preserve"> </w:t>
                        </w:r>
                        <w:r>
                          <w:t>SENDAI Framework for Disaster Risk Reduction 2015 – 2030 (Context)</w:t>
                        </w:r>
                        <w:bookmarkEnd w:id="249"/>
                      </w:p>
                    </w:txbxContent>
                  </v:textbox>
                </v:shape>
                <v:shape id="Picture 262" o:spid="_x0000_s1071" type="#_x0000_t75" style="position:absolute;width:54317;height:37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">
                  <v:imagedata r:id="rId37" o:title=""/>
                  <v:path arrowok="t"/>
                </v:shape>
                <w10:wrap type="square" anchorx="margin"/>
              </v:group>
            </w:pict>
          </mc:Fallback>
        </mc:AlternateContent>
      </w:r>
    </w:p>
    <w:p w14:paraId="425C7CBA" w14:textId="4588694B" w:rsidR="00AC220F" w:rsidRPr="00D44CE5" w:rsidRDefault="00A5490F" w:rsidP="00AC1516">
      <w:pPr>
        <w:pStyle w:val="Heading3"/>
      </w:pPr>
      <w:bookmarkStart w:id="250" w:name="_Toc30109290"/>
      <w:r>
        <w:lastRenderedPageBreak/>
        <w:t xml:space="preserve">2.3.3 </w:t>
      </w:r>
      <w:r w:rsidR="00AC220F" w:rsidRPr="00D44CE5">
        <w:t>Components: D</w:t>
      </w:r>
      <w:r w:rsidR="00A54419">
        <w:t xml:space="preserve">isaster </w:t>
      </w:r>
      <w:r w:rsidR="00AC220F" w:rsidRPr="00D44CE5">
        <w:t>R</w:t>
      </w:r>
      <w:r w:rsidR="00A54419">
        <w:t>isk Management</w:t>
      </w:r>
      <w:r w:rsidR="00AC220F" w:rsidRPr="00D44CE5">
        <w:t xml:space="preserve"> and D</w:t>
      </w:r>
      <w:r w:rsidR="00A54419">
        <w:t xml:space="preserve">isaster </w:t>
      </w:r>
      <w:r w:rsidR="00AC220F" w:rsidRPr="00D44CE5">
        <w:t>R</w:t>
      </w:r>
      <w:r w:rsidR="00A54419">
        <w:t xml:space="preserve">isk </w:t>
      </w:r>
      <w:r w:rsidR="00A54419" w:rsidRPr="00D44CE5">
        <w:t>R</w:t>
      </w:r>
      <w:r w:rsidR="00A54419">
        <w:t>eduction</w:t>
      </w:r>
      <w:bookmarkEnd w:id="250"/>
      <w:r w:rsidR="00AC220F" w:rsidRPr="00D44CE5">
        <w:t xml:space="preserve"> </w:t>
      </w:r>
    </w:p>
    <w:p w14:paraId="7129C22F" w14:textId="0E73683F" w:rsidR="00AC220F" w:rsidRDefault="002D0AA4" w:rsidP="00DF2E27">
      <w:pPr>
        <w:spacing w:before="240" w:line="360" w:lineRule="auto"/>
        <w:rPr>
          <w:rFonts w:ascii="Arial" w:hAnsi="Arial" w:cs="Arial"/>
        </w:rPr>
      </w:pPr>
      <w:r>
        <w:rPr>
          <w:rFonts w:ascii="Arial" w:hAnsi="Arial" w:cs="Arial"/>
          <w:noProof/>
          <w:lang w:val="en-US"/>
        </w:rPr>
        <mc:AlternateContent>
          <mc:Choice Requires="wpg">
            <w:drawing>
              <wp:anchor distT="0" distB="0" distL="114300" distR="114300" simplePos="0" relativeHeight="252191744" behindDoc="0" locked="0" layoutInCell="1" allowOverlap="1" wp14:anchorId="51E43CC1" wp14:editId="6E97EAB8">
                <wp:simplePos x="0" y="0"/>
                <wp:positionH relativeFrom="margin">
                  <wp:posOffset>-184785</wp:posOffset>
                </wp:positionH>
                <wp:positionV relativeFrom="paragraph">
                  <wp:posOffset>4715362</wp:posOffset>
                </wp:positionV>
                <wp:extent cx="5772150" cy="3449955"/>
                <wp:effectExtent l="0" t="0" r="0" b="0"/>
                <wp:wrapSquare wrapText="bothSides"/>
                <wp:docPr id="26" name="Group 26"/>
                <wp:cNvGraphicFramePr/>
                <a:graphic xmlns:a="http://schemas.openxmlformats.org/drawingml/2006/main">
                  <a:graphicData uri="http://schemas.microsoft.com/office/word/2010/wordprocessingGroup">
                    <wpg:wgp>
                      <wpg:cNvGrpSpPr/>
                      <wpg:grpSpPr>
                        <a:xfrm>
                          <a:off x="0" y="0"/>
                          <a:ext cx="5772150" cy="3449955"/>
                          <a:chOff x="40943" y="-136497"/>
                          <a:chExt cx="5772150" cy="3453704"/>
                        </a:xfrm>
                      </wpg:grpSpPr>
                      <wps:wsp>
                        <wps:cNvPr id="1" name="Text Box 1"/>
                        <wps:cNvSpPr txBox="1">
                          <a:spLocks/>
                        </wps:cNvSpPr>
                        <wps:spPr>
                          <a:xfrm>
                            <a:off x="40943" y="2879500"/>
                            <a:ext cx="5772150" cy="437707"/>
                          </a:xfrm>
                          <a:prstGeom prst="rect">
                            <a:avLst/>
                          </a:prstGeom>
                          <a:solidFill>
                            <a:sysClr val="window" lastClr="FFFFFF"/>
                          </a:solidFill>
                          <a:ln w="6350">
                            <a:noFill/>
                          </a:ln>
                        </wps:spPr>
                        <wps:txbx>
                          <w:txbxContent>
                            <w:p w14:paraId="0A8F1F74" w14:textId="2C6DC68B" w:rsidR="00D87BB9" w:rsidRPr="00886132" w:rsidRDefault="00D87BB9" w:rsidP="006F4814">
                              <w:pPr>
                                <w:pStyle w:val="Caption"/>
                                <w:rPr>
                                  <w:sz w:val="24"/>
                                </w:rPr>
                              </w:pPr>
                              <w:bookmarkStart w:id="251" w:name="_Toc20738143"/>
                              <w:r>
                                <w:t xml:space="preserve">Figure 2-7: The interrelationship between DRR and DRM (Adopted from the </w:t>
                              </w:r>
                              <w:r>
                                <w:rPr>
                                  <w:rFonts w:ascii="Arial" w:hAnsi="Arial" w:cs="Arial"/>
                                </w:rPr>
                                <w:t>UNDRR</w:t>
                              </w:r>
                              <w:r>
                                <w:t>, 2015. (Resource: PreventionWeb)</w:t>
                              </w:r>
                            </w:p>
                            <w:p w14:paraId="2FB649DB" w14:textId="77777777" w:rsidR="00D87BB9" w:rsidRDefault="00D87BB9"/>
                            <w:p w14:paraId="7F3C308B"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31F4A78" w14:textId="77777777" w:rsidR="00D87BB9" w:rsidRDefault="00D87BB9"/>
                            <w:p w14:paraId="2278AEBE"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0AD47E00" w14:textId="77777777" w:rsidR="00D87BB9" w:rsidRDefault="00D87BB9"/>
                            <w:p w14:paraId="14F28AB6"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7C0313F" w14:textId="77777777" w:rsidR="00D87BB9" w:rsidRDefault="00D87BB9"/>
                            <w:p w14:paraId="632E2283"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BEEF99E" w14:textId="77777777" w:rsidR="00D87BB9" w:rsidRDefault="00D87BB9"/>
                            <w:p w14:paraId="19EB102C"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69D81F81" w14:textId="77777777" w:rsidR="00D87BB9" w:rsidRDefault="00D87BB9"/>
                            <w:p w14:paraId="233D888F"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AAC909F" w14:textId="77777777" w:rsidR="00D87BB9" w:rsidRDefault="00D87BB9"/>
                            <w:p w14:paraId="1934DFDB"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1C7CA1F6" w14:textId="77777777" w:rsidR="00D87BB9" w:rsidRDefault="00D87BB9"/>
                            <w:p w14:paraId="745E2631"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AEC1F1C" w14:textId="77777777" w:rsidR="00D87BB9" w:rsidRDefault="00D87BB9"/>
                            <w:p w14:paraId="2F725202"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FC0F297" w14:textId="77777777" w:rsidR="00D87BB9" w:rsidRDefault="00D87BB9"/>
                            <w:p w14:paraId="382758DB"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5888A6C5" w14:textId="77777777" w:rsidR="00D87BB9" w:rsidRDefault="00D87BB9"/>
                            <w:p w14:paraId="0D72ABE9"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0339C30B" w14:textId="77777777" w:rsidR="00D87BB9" w:rsidRDefault="00D87BB9"/>
                            <w:p w14:paraId="59FC35B7"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BA59A94" w14:textId="77777777" w:rsidR="00D87BB9" w:rsidRDefault="00D87BB9"/>
                            <w:p w14:paraId="5B27FC3A"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8041C75" w14:textId="77777777" w:rsidR="00D87BB9" w:rsidRDefault="00D87BB9"/>
                            <w:p w14:paraId="40C470BF"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4B262AB9" w14:textId="77777777" w:rsidR="00D87BB9" w:rsidRDefault="00D87BB9"/>
                            <w:p w14:paraId="1241E529"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501033B" w14:textId="77777777" w:rsidR="00D87BB9" w:rsidRDefault="00D87BB9"/>
                            <w:p w14:paraId="12E59DCB"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0DE3206F" w14:textId="77777777" w:rsidR="00D87BB9" w:rsidRDefault="00D87BB9"/>
                            <w:p w14:paraId="5D5FF1D4"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44CD3200" w14:textId="77777777" w:rsidR="00D87BB9" w:rsidRDefault="00D87BB9"/>
                            <w:p w14:paraId="0F03F7A1"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263F95DC" w14:textId="77777777" w:rsidR="00D87BB9" w:rsidRDefault="00D87BB9"/>
                            <w:p w14:paraId="7064DF80"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68DF35BF" w14:textId="77777777" w:rsidR="00D87BB9" w:rsidRDefault="00D87BB9"/>
                            <w:p w14:paraId="561DD127"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0EDAD2B" w14:textId="77777777" w:rsidR="00D87BB9" w:rsidRDefault="00D87BB9"/>
                            <w:p w14:paraId="491928F5"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65450CC7" w14:textId="77777777" w:rsidR="00D87BB9" w:rsidRDefault="00D87BB9"/>
                            <w:p w14:paraId="25081CF7"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434BEE12" w14:textId="77777777" w:rsidR="00D87BB9" w:rsidRDefault="00D87BB9"/>
                            <w:p w14:paraId="52F9072C"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36950CA2" w14:textId="77777777" w:rsidR="00D87BB9" w:rsidRDefault="00D87BB9"/>
                            <w:p w14:paraId="0F12810A"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3ED1C79" w14:textId="77777777" w:rsidR="00D87BB9" w:rsidRDefault="00D87BB9"/>
                            <w:p w14:paraId="4A6A1E81"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64211ED1" w14:textId="77777777" w:rsidR="00D87BB9" w:rsidRDefault="00D87BB9"/>
                            <w:p w14:paraId="65A81D9A"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D848970" w14:textId="77777777" w:rsidR="00D87BB9" w:rsidRDefault="00D87BB9"/>
                            <w:p w14:paraId="60998E7D"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DFC3489" w14:textId="77777777" w:rsidR="00D87BB9" w:rsidRDefault="00D87BB9"/>
                            <w:p w14:paraId="4F7877E3"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5B9C0CB7" w14:textId="77777777" w:rsidR="00D87BB9" w:rsidRDefault="00D87BB9"/>
                            <w:p w14:paraId="0CA0ACBD"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0B0F837D" w14:textId="77777777" w:rsidR="00D87BB9" w:rsidRDefault="00D87BB9"/>
                            <w:p w14:paraId="6D34080E"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0260364" w14:textId="77777777" w:rsidR="00D87BB9" w:rsidRDefault="00D87BB9"/>
                            <w:p w14:paraId="4D5CC202"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A8BA6C8" w14:textId="77777777" w:rsidR="00D87BB9" w:rsidRDefault="00D87BB9"/>
                            <w:p w14:paraId="5A8A5000"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072BE7E5" w14:textId="77777777" w:rsidR="00D87BB9" w:rsidRDefault="00D87BB9"/>
                            <w:p w14:paraId="3A6BF224"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A352086" w14:textId="77777777" w:rsidR="00D87BB9" w:rsidRDefault="00D87BB9"/>
                            <w:p w14:paraId="432D9F87"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484DD8A2" w14:textId="77777777" w:rsidR="00D87BB9" w:rsidRDefault="00D87BB9"/>
                            <w:p w14:paraId="6D7C897A"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DB30A39" w14:textId="77777777" w:rsidR="00D87BB9" w:rsidRDefault="00D87BB9"/>
                            <w:p w14:paraId="389C251E"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5948C5C4" w14:textId="77777777" w:rsidR="00D87BB9" w:rsidRDefault="00D87BB9"/>
                            <w:p w14:paraId="57D7D02F"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D5A8F11" w14:textId="77777777" w:rsidR="00D87BB9" w:rsidRDefault="00D87BB9"/>
                            <w:p w14:paraId="662F398B"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3CBF7671" w14:textId="77777777" w:rsidR="00D87BB9" w:rsidRDefault="00D87BB9"/>
                            <w:p w14:paraId="182FAAF0"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7BD8383" w14:textId="77777777" w:rsidR="00D87BB9" w:rsidRDefault="00D87BB9"/>
                            <w:p w14:paraId="3C6B3FFC"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9828913" w14:textId="77777777" w:rsidR="00D87BB9" w:rsidRDefault="00D87BB9"/>
                            <w:p w14:paraId="1FD198A3"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46D96D12" w14:textId="77777777" w:rsidR="00D87BB9" w:rsidRDefault="00D87BB9"/>
                            <w:p w14:paraId="1E3A2CCC"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38D55F1C" w14:textId="77777777" w:rsidR="00D87BB9" w:rsidRDefault="00D87BB9"/>
                            <w:p w14:paraId="6CAE7635"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7BF9C291" w14:textId="77777777" w:rsidR="00D87BB9" w:rsidRDefault="00D87BB9"/>
                            <w:p w14:paraId="37AA237F"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15208B7E" w14:textId="77777777" w:rsidR="00D87BB9" w:rsidRDefault="00D87BB9"/>
                            <w:p w14:paraId="1C9417C6"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860C6D7" w14:textId="77777777" w:rsidR="00D87BB9" w:rsidRDefault="00D87BB9"/>
                            <w:p w14:paraId="33B923FC"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60A65A61" w14:textId="77777777" w:rsidR="00D87BB9" w:rsidRDefault="00D87BB9"/>
                            <w:p w14:paraId="68E6214A"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F97FCDB" w14:textId="77777777" w:rsidR="00D87BB9" w:rsidRDefault="00D87BB9"/>
                            <w:p w14:paraId="64CC49C1"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0C36560C" w14:textId="77777777" w:rsidR="00D87BB9" w:rsidRDefault="00D87BB9"/>
                            <w:p w14:paraId="1B8FB12D"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28CC244" w14:textId="77777777" w:rsidR="00D87BB9" w:rsidRDefault="00D87BB9"/>
                            <w:p w14:paraId="1D05B061"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E4C2E82" w14:textId="77777777" w:rsidR="00D87BB9" w:rsidRDefault="00D87BB9"/>
                            <w:p w14:paraId="4BA1370C"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2C9B116" w14:textId="77777777" w:rsidR="00D87BB9" w:rsidRDefault="00D87BB9"/>
                            <w:p w14:paraId="0E9B57C9"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788375BD" w14:textId="77777777" w:rsidR="00D87BB9" w:rsidRDefault="00D87BB9"/>
                            <w:p w14:paraId="6648BB95"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F5140F0" w14:textId="77777777" w:rsidR="00D87BB9" w:rsidRDefault="00D87BB9"/>
                            <w:p w14:paraId="3B34E9B1"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7F5EF1C" w14:textId="77777777" w:rsidR="00D87BB9" w:rsidRDefault="00D87BB9"/>
                            <w:p w14:paraId="30E2EDC6"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0CC88E4A" w14:textId="77777777" w:rsidR="00D87BB9" w:rsidRDefault="00D87BB9"/>
                            <w:p w14:paraId="050759B2"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608A69C" w14:textId="77777777" w:rsidR="00D87BB9" w:rsidRDefault="00D87BB9"/>
                            <w:p w14:paraId="14EC50D8"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48E61B5A" w14:textId="77777777" w:rsidR="00D87BB9" w:rsidRDefault="00D87BB9"/>
                            <w:p w14:paraId="3EB41DF8"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EEE7781" w14:textId="77777777" w:rsidR="00D87BB9" w:rsidRDefault="00D87BB9"/>
                            <w:p w14:paraId="3D6B637C"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BD45ACC" w14:textId="77777777" w:rsidR="00D87BB9" w:rsidRDefault="00D87BB9"/>
                            <w:p w14:paraId="7CAC1A46"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7178EB49" w14:textId="77777777" w:rsidR="00D87BB9" w:rsidRDefault="00D87BB9"/>
                            <w:p w14:paraId="46E73319"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EA02F5C" w14:textId="77777777" w:rsidR="00D87BB9" w:rsidRDefault="00D87BB9"/>
                            <w:p w14:paraId="524597C4"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2DC0EA6" w14:textId="77777777" w:rsidR="00D87BB9" w:rsidRDefault="00D87BB9"/>
                            <w:p w14:paraId="5F2AC4FA"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6D3A063" w14:textId="77777777" w:rsidR="00D87BB9" w:rsidRDefault="00D87BB9"/>
                            <w:p w14:paraId="7FBCA936"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3B4861D" w14:textId="77777777" w:rsidR="00D87BB9" w:rsidRDefault="00D87BB9"/>
                            <w:p w14:paraId="3F89C600"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37DC212" w14:textId="77777777" w:rsidR="00D87BB9" w:rsidRDefault="00D87BB9"/>
                            <w:p w14:paraId="2A8AFEBD"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315B561A" w14:textId="77777777" w:rsidR="00D87BB9" w:rsidRDefault="00D87BB9"/>
                            <w:p w14:paraId="1802FB30"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456B2ED0" w14:textId="77777777" w:rsidR="00D87BB9" w:rsidRDefault="00D87BB9"/>
                            <w:p w14:paraId="3BEFBB41"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6EF7058" w14:textId="77777777" w:rsidR="00D87BB9" w:rsidRDefault="00D87BB9"/>
                            <w:p w14:paraId="5AB5E7F6"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F90BC49" w14:textId="77777777" w:rsidR="00D87BB9" w:rsidRDefault="00D87BB9"/>
                            <w:p w14:paraId="3E93EFEC"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4C67FB70" w14:textId="77777777" w:rsidR="00D87BB9" w:rsidRDefault="00D87BB9"/>
                            <w:p w14:paraId="4C25D533"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270D360" w14:textId="77777777" w:rsidR="00D87BB9" w:rsidRDefault="00D87BB9"/>
                            <w:p w14:paraId="1D69FF84"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67C252D" w14:textId="77777777" w:rsidR="00D87BB9" w:rsidRDefault="00D87BB9"/>
                            <w:p w14:paraId="63AAE7FE"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2E92E167" w14:textId="77777777" w:rsidR="00D87BB9" w:rsidRDefault="00D87BB9"/>
                            <w:p w14:paraId="53DDF5FF"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5331FB7" w14:textId="77777777" w:rsidR="00D87BB9" w:rsidRDefault="00D87BB9"/>
                            <w:p w14:paraId="15546E6C"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631CEEE3" w14:textId="77777777" w:rsidR="00D87BB9" w:rsidRDefault="00D87BB9"/>
                            <w:p w14:paraId="68056982"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2AD8169" w14:textId="77777777" w:rsidR="00D87BB9" w:rsidRDefault="00D87BB9"/>
                            <w:p w14:paraId="454A632C"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1CB7A81" w14:textId="77777777" w:rsidR="00D87BB9" w:rsidRDefault="00D87BB9"/>
                            <w:p w14:paraId="062799CF"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38443FBD" w14:textId="77777777" w:rsidR="00D87BB9" w:rsidRDefault="00D87BB9"/>
                            <w:p w14:paraId="2D4E0F93"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26B8530B" w14:textId="77777777" w:rsidR="00D87BB9" w:rsidRDefault="00D87BB9"/>
                            <w:p w14:paraId="0856A245"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E9BD94D" w14:textId="77777777" w:rsidR="00D87BB9" w:rsidRDefault="00D87BB9"/>
                            <w:p w14:paraId="411F7E69" w14:textId="60F0538D"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0415550" w14:textId="77777777" w:rsidR="00D87BB9" w:rsidRDefault="00D87BB9"/>
                            <w:p w14:paraId="1572CFBB"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0980189" w14:textId="77777777" w:rsidR="00D87BB9" w:rsidRDefault="00D87BB9"/>
                            <w:p w14:paraId="127FE559"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4F8E557B" w14:textId="77777777" w:rsidR="00D87BB9" w:rsidRDefault="00D87BB9"/>
                            <w:p w14:paraId="22723AD5"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1347CD7B" w14:textId="77777777" w:rsidR="00D87BB9" w:rsidRDefault="00D87BB9"/>
                            <w:p w14:paraId="44A2A1D4"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E271A0F" w14:textId="77777777" w:rsidR="00D87BB9" w:rsidRDefault="00D87BB9"/>
                            <w:p w14:paraId="2D1F7556"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2AE52D73" w14:textId="77777777" w:rsidR="00D87BB9" w:rsidRDefault="00D87BB9"/>
                            <w:p w14:paraId="350D5A03"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C42F8A2" w14:textId="77777777" w:rsidR="00D87BB9" w:rsidRDefault="00D87BB9"/>
                            <w:p w14:paraId="10494D00"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671BACEC" w14:textId="77777777" w:rsidR="00D87BB9" w:rsidRDefault="00D87BB9"/>
                            <w:p w14:paraId="2BC5D538"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F918601" w14:textId="77777777" w:rsidR="00D87BB9" w:rsidRDefault="00D87BB9"/>
                            <w:p w14:paraId="6CCECB32"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54564083" w14:textId="77777777" w:rsidR="00D87BB9" w:rsidRDefault="00D87BB9"/>
                            <w:p w14:paraId="0BF5CB78"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F8B60F4" w14:textId="77777777" w:rsidR="00D87BB9" w:rsidRDefault="00D87BB9"/>
                            <w:p w14:paraId="511370D8"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71DCE036" w14:textId="77777777" w:rsidR="00D87BB9" w:rsidRDefault="00D87BB9"/>
                            <w:p w14:paraId="41927E57"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C0599DC" w14:textId="77777777" w:rsidR="00D87BB9" w:rsidRDefault="00D87BB9"/>
                            <w:p w14:paraId="6DEC66FC"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137B820" w14:textId="77777777" w:rsidR="00D87BB9" w:rsidRDefault="00D87BB9"/>
                            <w:p w14:paraId="719F70B9"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0CB465E4" w14:textId="77777777" w:rsidR="00D87BB9" w:rsidRDefault="00D87BB9"/>
                            <w:p w14:paraId="7FB598E4"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4B76474" w14:textId="77777777" w:rsidR="00D87BB9" w:rsidRDefault="00D87BB9"/>
                            <w:p w14:paraId="3A959945"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1825D1E6" w14:textId="77777777" w:rsidR="00D87BB9" w:rsidRDefault="00D87BB9"/>
                            <w:p w14:paraId="7DF21242"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4AB36689" w14:textId="77777777" w:rsidR="00D87BB9" w:rsidRDefault="00D87BB9"/>
                            <w:p w14:paraId="5F7179A6"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1F54B404" w14:textId="77777777" w:rsidR="00D87BB9" w:rsidRDefault="00D87BB9"/>
                            <w:p w14:paraId="0F8AC7B6"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5A1C44D1" w14:textId="77777777" w:rsidR="00D87BB9" w:rsidRDefault="00D87BB9"/>
                            <w:p w14:paraId="0988EC82"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64E5DDE3" w14:textId="77777777" w:rsidR="00D87BB9" w:rsidRDefault="00D87BB9"/>
                            <w:p w14:paraId="617E432D"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43E3FCE6" w14:textId="77777777" w:rsidR="00D87BB9" w:rsidRDefault="00D87BB9"/>
                            <w:p w14:paraId="1C69DE72"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4877B8E" w14:textId="77777777" w:rsidR="00D87BB9" w:rsidRDefault="00D87BB9"/>
                            <w:p w14:paraId="7C9BBCA4"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DA0D968" w14:textId="77777777" w:rsidR="00D87BB9" w:rsidRDefault="00D87BB9"/>
                            <w:p w14:paraId="1EC17879"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F378003" w14:textId="77777777" w:rsidR="00D87BB9" w:rsidRDefault="00D87BB9"/>
                            <w:p w14:paraId="0F36ECED"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492C010F" w14:textId="77777777" w:rsidR="00D87BB9" w:rsidRDefault="00D87BB9"/>
                            <w:p w14:paraId="383188CC"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F59C69C" w14:textId="77777777" w:rsidR="00D87BB9" w:rsidRDefault="00D87BB9"/>
                            <w:p w14:paraId="4CB2B1B4" w14:textId="60F0538D"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E582087" w14:textId="77777777" w:rsidR="00D87BB9" w:rsidRDefault="00D87BB9"/>
                            <w:p w14:paraId="15E4C897"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4F011EA" w14:textId="77777777" w:rsidR="00D87BB9" w:rsidRDefault="00D87BB9"/>
                            <w:p w14:paraId="08EBF54F"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5F2E8D1F" w14:textId="77777777" w:rsidR="00D87BB9" w:rsidRDefault="00D87BB9"/>
                            <w:p w14:paraId="17E8CBA9"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58D9CD5D" w14:textId="77777777" w:rsidR="00D87BB9" w:rsidRDefault="00D87BB9"/>
                            <w:p w14:paraId="36A840C0"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FC8E907" w14:textId="77777777" w:rsidR="00D87BB9" w:rsidRDefault="00D87BB9"/>
                            <w:p w14:paraId="09A0A53C"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72EFB3A7" w14:textId="77777777" w:rsidR="00D87BB9" w:rsidRDefault="00D87BB9"/>
                            <w:p w14:paraId="70CC0B18"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ED29A9E" w14:textId="77777777" w:rsidR="00D87BB9" w:rsidRDefault="00D87BB9"/>
                            <w:p w14:paraId="508285D3"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3A54D51B" w14:textId="77777777" w:rsidR="00D87BB9" w:rsidRDefault="00D87BB9"/>
                            <w:p w14:paraId="63804466"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4ACCE3DB" w14:textId="77777777" w:rsidR="00D87BB9" w:rsidRDefault="00D87BB9"/>
                            <w:p w14:paraId="6E2C028D" w14:textId="60F0538D"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96AD7E8" w14:textId="77777777" w:rsidR="00D87BB9" w:rsidRDefault="00D87BB9"/>
                            <w:p w14:paraId="02E99C5A"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571FDD98" w14:textId="77777777" w:rsidR="00D87BB9" w:rsidRDefault="00D87BB9"/>
                            <w:p w14:paraId="7C84F333"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1372DA59" w14:textId="77777777" w:rsidR="00D87BB9" w:rsidRDefault="00D87BB9"/>
                            <w:p w14:paraId="1F004F4F" w14:textId="220D3EE2"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9EF5DB1" w14:textId="77777777" w:rsidR="00D87BB9" w:rsidRDefault="00D87BB9"/>
                            <w:p w14:paraId="6D23C719"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bookmarkEnd w:id="25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531" name="Picture 7531"/>
                          <pic:cNvPicPr>
                            <a:picLocks noChangeAspect="1"/>
                          </pic:cNvPicPr>
                        </pic:nvPicPr>
                        <pic:blipFill>
                          <a:blip r:embed="rId38">
                            <a:grayscl/>
                            <a:extLst>
                              <a:ext uri="{28A0092B-C50C-407E-A947-70E740481C1C}">
                                <a14:useLocalDpi xmlns:a14="http://schemas.microsoft.com/office/drawing/2010/main" val="0"/>
                              </a:ext>
                            </a:extLst>
                          </a:blip>
                          <a:srcRect/>
                          <a:stretch>
                            <a:fillRect/>
                          </a:stretch>
                        </pic:blipFill>
                        <pic:spPr bwMode="auto">
                          <a:xfrm>
                            <a:off x="764274" y="-136497"/>
                            <a:ext cx="4380932" cy="2817829"/>
                          </a:xfrm>
                          <a:prstGeom prst="rect">
                            <a:avLst/>
                          </a:prstGeom>
                          <a:noFill/>
                        </pic:spPr>
                      </pic:pic>
                    </wpg:wgp>
                  </a:graphicData>
                </a:graphic>
                <wp14:sizeRelV relativeFrom="margin">
                  <wp14:pctHeight>0</wp14:pctHeight>
                </wp14:sizeRelV>
              </wp:anchor>
            </w:drawing>
          </mc:Choice>
          <mc:Fallback>
            <w:pict>
              <v:group w14:anchorId="51E43CC1" id="Group 26" o:spid="_x0000_s1072" style="position:absolute;margin-left:-14.55pt;margin-top:371.3pt;width:454.5pt;height:271.65pt;z-index:252191744;mso-position-horizontal-relative:margin;mso-height-relative:margin" coordorigin="409,-1364" coordsize="57721,34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">
                <v:shape id="Text Box 1" o:spid="_x0000_s1073" type="#_x0000_t202" style="position:absolute;left:409;top:28795;width:57721;height:4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" fillcolor="window" stroked="f" strokeweight=".5pt">
                  <v:path arrowok="t"/>
                  <v:textbox>
                    <w:txbxContent>
                      <w:p w14:paraId="0A8F1F74" w14:textId="2C6DC68B" w:rsidR="00D87BB9" w:rsidRPr="00886132" w:rsidRDefault="00D87BB9" w:rsidP="006F4814">
                        <w:pPr>
                          <w:pStyle w:val="Caption"/>
                          <w:rPr>
                            <w:sz w:val="24"/>
                          </w:rPr>
                        </w:pPr>
                        <w:bookmarkStart w:id="252" w:name="_Toc20738143"/>
                        <w:r>
                          <w:t xml:space="preserve">Figure 2-7: The interrelationship between DRR and DRM (Adopted from the </w:t>
                        </w:r>
                        <w:r>
                          <w:rPr>
                            <w:rFonts w:ascii="Arial" w:hAnsi="Arial" w:cs="Arial"/>
                          </w:rPr>
                          <w:t>UNDRR</w:t>
                        </w:r>
                        <w:r>
                          <w:t>, 2015. (Resource: PreventionWeb)</w:t>
                        </w:r>
                      </w:p>
                      <w:p w14:paraId="2FB649DB" w14:textId="77777777" w:rsidR="00D87BB9" w:rsidRDefault="00D87BB9"/>
                      <w:p w14:paraId="7F3C308B"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31F4A78" w14:textId="77777777" w:rsidR="00D87BB9" w:rsidRDefault="00D87BB9"/>
                      <w:p w14:paraId="2278AEBE"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0AD47E00" w14:textId="77777777" w:rsidR="00D87BB9" w:rsidRDefault="00D87BB9"/>
                      <w:p w14:paraId="14F28AB6"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7C0313F" w14:textId="77777777" w:rsidR="00D87BB9" w:rsidRDefault="00D87BB9"/>
                      <w:p w14:paraId="632E2283"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BEEF99E" w14:textId="77777777" w:rsidR="00D87BB9" w:rsidRDefault="00D87BB9"/>
                      <w:p w14:paraId="19EB102C"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69D81F81" w14:textId="77777777" w:rsidR="00D87BB9" w:rsidRDefault="00D87BB9"/>
                      <w:p w14:paraId="233D888F"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AAC909F" w14:textId="77777777" w:rsidR="00D87BB9" w:rsidRDefault="00D87BB9"/>
                      <w:p w14:paraId="1934DFDB"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1C7CA1F6" w14:textId="77777777" w:rsidR="00D87BB9" w:rsidRDefault="00D87BB9"/>
                      <w:p w14:paraId="745E2631"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AEC1F1C" w14:textId="77777777" w:rsidR="00D87BB9" w:rsidRDefault="00D87BB9"/>
                      <w:p w14:paraId="2F725202"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4FC0F297" w14:textId="77777777" w:rsidR="00D87BB9" w:rsidRDefault="00D87BB9"/>
                      <w:p w14:paraId="382758DB"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5888A6C5" w14:textId="77777777" w:rsidR="00D87BB9" w:rsidRDefault="00D87BB9"/>
                      <w:p w14:paraId="0D72ABE9"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0339C30B" w14:textId="77777777" w:rsidR="00D87BB9" w:rsidRDefault="00D87BB9"/>
                      <w:p w14:paraId="59FC35B7"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3BA59A94" w14:textId="77777777" w:rsidR="00D87BB9" w:rsidRDefault="00D87BB9"/>
                      <w:p w14:paraId="5B27FC3A"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8041C75" w14:textId="77777777" w:rsidR="00D87BB9" w:rsidRDefault="00D87BB9"/>
                      <w:p w14:paraId="40C470BF"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4B262AB9" w14:textId="77777777" w:rsidR="00D87BB9" w:rsidRDefault="00D87BB9"/>
                      <w:p w14:paraId="1241E529"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501033B" w14:textId="77777777" w:rsidR="00D87BB9" w:rsidRDefault="00D87BB9"/>
                      <w:p w14:paraId="12E59DCB"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0DE3206F" w14:textId="77777777" w:rsidR="00D87BB9" w:rsidRDefault="00D87BB9"/>
                      <w:p w14:paraId="5D5FF1D4"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44CD3200" w14:textId="77777777" w:rsidR="00D87BB9" w:rsidRDefault="00D87BB9"/>
                      <w:p w14:paraId="0F03F7A1"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263F95DC" w14:textId="77777777" w:rsidR="00D87BB9" w:rsidRDefault="00D87BB9"/>
                      <w:p w14:paraId="7064DF80"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68DF35BF" w14:textId="77777777" w:rsidR="00D87BB9" w:rsidRDefault="00D87BB9"/>
                      <w:p w14:paraId="561DD127"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0EDAD2B" w14:textId="77777777" w:rsidR="00D87BB9" w:rsidRDefault="00D87BB9"/>
                      <w:p w14:paraId="491928F5"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65450CC7" w14:textId="77777777" w:rsidR="00D87BB9" w:rsidRDefault="00D87BB9"/>
                      <w:p w14:paraId="25081CF7"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434BEE12" w14:textId="77777777" w:rsidR="00D87BB9" w:rsidRDefault="00D87BB9"/>
                      <w:p w14:paraId="52F9072C"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36950CA2" w14:textId="77777777" w:rsidR="00D87BB9" w:rsidRDefault="00D87BB9"/>
                      <w:p w14:paraId="0F12810A"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3ED1C79" w14:textId="77777777" w:rsidR="00D87BB9" w:rsidRDefault="00D87BB9"/>
                      <w:p w14:paraId="4A6A1E81"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64211ED1" w14:textId="77777777" w:rsidR="00D87BB9" w:rsidRDefault="00D87BB9"/>
                      <w:p w14:paraId="65A81D9A"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D848970" w14:textId="77777777" w:rsidR="00D87BB9" w:rsidRDefault="00D87BB9"/>
                      <w:p w14:paraId="60998E7D"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DFC3489" w14:textId="77777777" w:rsidR="00D87BB9" w:rsidRDefault="00D87BB9"/>
                      <w:p w14:paraId="4F7877E3"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5B9C0CB7" w14:textId="77777777" w:rsidR="00D87BB9" w:rsidRDefault="00D87BB9"/>
                      <w:p w14:paraId="0CA0ACBD"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0B0F837D" w14:textId="77777777" w:rsidR="00D87BB9" w:rsidRDefault="00D87BB9"/>
                      <w:p w14:paraId="6D34080E"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0260364" w14:textId="77777777" w:rsidR="00D87BB9" w:rsidRDefault="00D87BB9"/>
                      <w:p w14:paraId="4D5CC202"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A8BA6C8" w14:textId="77777777" w:rsidR="00D87BB9" w:rsidRDefault="00D87BB9"/>
                      <w:p w14:paraId="5A8A5000"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072BE7E5" w14:textId="77777777" w:rsidR="00D87BB9" w:rsidRDefault="00D87BB9"/>
                      <w:p w14:paraId="3A6BF224"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A352086" w14:textId="77777777" w:rsidR="00D87BB9" w:rsidRDefault="00D87BB9"/>
                      <w:p w14:paraId="432D9F87"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484DD8A2" w14:textId="77777777" w:rsidR="00D87BB9" w:rsidRDefault="00D87BB9"/>
                      <w:p w14:paraId="6D7C897A"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DB30A39" w14:textId="77777777" w:rsidR="00D87BB9" w:rsidRDefault="00D87BB9"/>
                      <w:p w14:paraId="389C251E"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5948C5C4" w14:textId="77777777" w:rsidR="00D87BB9" w:rsidRDefault="00D87BB9"/>
                      <w:p w14:paraId="57D7D02F"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D5A8F11" w14:textId="77777777" w:rsidR="00D87BB9" w:rsidRDefault="00D87BB9"/>
                      <w:p w14:paraId="662F398B"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3CBF7671" w14:textId="77777777" w:rsidR="00D87BB9" w:rsidRDefault="00D87BB9"/>
                      <w:p w14:paraId="182FAAF0"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7BD8383" w14:textId="77777777" w:rsidR="00D87BB9" w:rsidRDefault="00D87BB9"/>
                      <w:p w14:paraId="3C6B3FFC"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9828913" w14:textId="77777777" w:rsidR="00D87BB9" w:rsidRDefault="00D87BB9"/>
                      <w:p w14:paraId="1FD198A3"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46D96D12" w14:textId="77777777" w:rsidR="00D87BB9" w:rsidRDefault="00D87BB9"/>
                      <w:p w14:paraId="1E3A2CCC"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38D55F1C" w14:textId="77777777" w:rsidR="00D87BB9" w:rsidRDefault="00D87BB9"/>
                      <w:p w14:paraId="6CAE7635"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7BF9C291" w14:textId="77777777" w:rsidR="00D87BB9" w:rsidRDefault="00D87BB9"/>
                      <w:p w14:paraId="37AA237F"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15208B7E" w14:textId="77777777" w:rsidR="00D87BB9" w:rsidRDefault="00D87BB9"/>
                      <w:p w14:paraId="1C9417C6"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860C6D7" w14:textId="77777777" w:rsidR="00D87BB9" w:rsidRDefault="00D87BB9"/>
                      <w:p w14:paraId="33B923FC"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60A65A61" w14:textId="77777777" w:rsidR="00D87BB9" w:rsidRDefault="00D87BB9"/>
                      <w:p w14:paraId="68E6214A"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F97FCDB" w14:textId="77777777" w:rsidR="00D87BB9" w:rsidRDefault="00D87BB9"/>
                      <w:p w14:paraId="64CC49C1"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0C36560C" w14:textId="77777777" w:rsidR="00D87BB9" w:rsidRDefault="00D87BB9"/>
                      <w:p w14:paraId="1B8FB12D"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28CC244" w14:textId="77777777" w:rsidR="00D87BB9" w:rsidRDefault="00D87BB9"/>
                      <w:p w14:paraId="1D05B061"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E4C2E82" w14:textId="77777777" w:rsidR="00D87BB9" w:rsidRDefault="00D87BB9"/>
                      <w:p w14:paraId="4BA1370C"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2C9B116" w14:textId="77777777" w:rsidR="00D87BB9" w:rsidRDefault="00D87BB9"/>
                      <w:p w14:paraId="0E9B57C9"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788375BD" w14:textId="77777777" w:rsidR="00D87BB9" w:rsidRDefault="00D87BB9"/>
                      <w:p w14:paraId="6648BB95"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F5140F0" w14:textId="77777777" w:rsidR="00D87BB9" w:rsidRDefault="00D87BB9"/>
                      <w:p w14:paraId="3B34E9B1"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7F5EF1C" w14:textId="77777777" w:rsidR="00D87BB9" w:rsidRDefault="00D87BB9"/>
                      <w:p w14:paraId="30E2EDC6"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0CC88E4A" w14:textId="77777777" w:rsidR="00D87BB9" w:rsidRDefault="00D87BB9"/>
                      <w:p w14:paraId="050759B2"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608A69C" w14:textId="77777777" w:rsidR="00D87BB9" w:rsidRDefault="00D87BB9"/>
                      <w:p w14:paraId="14EC50D8"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48E61B5A" w14:textId="77777777" w:rsidR="00D87BB9" w:rsidRDefault="00D87BB9"/>
                      <w:p w14:paraId="3EB41DF8"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EEE7781" w14:textId="77777777" w:rsidR="00D87BB9" w:rsidRDefault="00D87BB9"/>
                      <w:p w14:paraId="3D6B637C"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BD45ACC" w14:textId="77777777" w:rsidR="00D87BB9" w:rsidRDefault="00D87BB9"/>
                      <w:p w14:paraId="7CAC1A46"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7178EB49" w14:textId="77777777" w:rsidR="00D87BB9" w:rsidRDefault="00D87BB9"/>
                      <w:p w14:paraId="46E73319"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EA02F5C" w14:textId="77777777" w:rsidR="00D87BB9" w:rsidRDefault="00D87BB9"/>
                      <w:p w14:paraId="524597C4"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2DC0EA6" w14:textId="77777777" w:rsidR="00D87BB9" w:rsidRDefault="00D87BB9"/>
                      <w:p w14:paraId="5F2AC4FA"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6D3A063" w14:textId="77777777" w:rsidR="00D87BB9" w:rsidRDefault="00D87BB9"/>
                      <w:p w14:paraId="7FBCA936"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3B4861D" w14:textId="77777777" w:rsidR="00D87BB9" w:rsidRDefault="00D87BB9"/>
                      <w:p w14:paraId="3F89C600"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37DC212" w14:textId="77777777" w:rsidR="00D87BB9" w:rsidRDefault="00D87BB9"/>
                      <w:p w14:paraId="2A8AFEBD"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315B561A" w14:textId="77777777" w:rsidR="00D87BB9" w:rsidRDefault="00D87BB9"/>
                      <w:p w14:paraId="1802FB30"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456B2ED0" w14:textId="77777777" w:rsidR="00D87BB9" w:rsidRDefault="00D87BB9"/>
                      <w:p w14:paraId="3BEFBB41"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6EF7058" w14:textId="77777777" w:rsidR="00D87BB9" w:rsidRDefault="00D87BB9"/>
                      <w:p w14:paraId="5AB5E7F6"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F90BC49" w14:textId="77777777" w:rsidR="00D87BB9" w:rsidRDefault="00D87BB9"/>
                      <w:p w14:paraId="3E93EFEC"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4C67FB70" w14:textId="77777777" w:rsidR="00D87BB9" w:rsidRDefault="00D87BB9"/>
                      <w:p w14:paraId="4C25D533"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270D360" w14:textId="77777777" w:rsidR="00D87BB9" w:rsidRDefault="00D87BB9"/>
                      <w:p w14:paraId="1D69FF84"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67C252D" w14:textId="77777777" w:rsidR="00D87BB9" w:rsidRDefault="00D87BB9"/>
                      <w:p w14:paraId="63AAE7FE"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2E92E167" w14:textId="77777777" w:rsidR="00D87BB9" w:rsidRDefault="00D87BB9"/>
                      <w:p w14:paraId="53DDF5FF"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5331FB7" w14:textId="77777777" w:rsidR="00D87BB9" w:rsidRDefault="00D87BB9"/>
                      <w:p w14:paraId="15546E6C"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631CEEE3" w14:textId="77777777" w:rsidR="00D87BB9" w:rsidRDefault="00D87BB9"/>
                      <w:p w14:paraId="68056982"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2AD8169" w14:textId="77777777" w:rsidR="00D87BB9" w:rsidRDefault="00D87BB9"/>
                      <w:p w14:paraId="454A632C"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1CB7A81" w14:textId="77777777" w:rsidR="00D87BB9" w:rsidRDefault="00D87BB9"/>
                      <w:p w14:paraId="062799CF"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38443FBD" w14:textId="77777777" w:rsidR="00D87BB9" w:rsidRDefault="00D87BB9"/>
                      <w:p w14:paraId="2D4E0F93"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26B8530B" w14:textId="77777777" w:rsidR="00D87BB9" w:rsidRDefault="00D87BB9"/>
                      <w:p w14:paraId="0856A245"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E9BD94D" w14:textId="77777777" w:rsidR="00D87BB9" w:rsidRDefault="00D87BB9"/>
                      <w:p w14:paraId="411F7E69" w14:textId="60F0538D"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0415550" w14:textId="77777777" w:rsidR="00D87BB9" w:rsidRDefault="00D87BB9"/>
                      <w:p w14:paraId="1572CFBB"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0980189" w14:textId="77777777" w:rsidR="00D87BB9" w:rsidRDefault="00D87BB9"/>
                      <w:p w14:paraId="127FE559"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4F8E557B" w14:textId="77777777" w:rsidR="00D87BB9" w:rsidRDefault="00D87BB9"/>
                      <w:p w14:paraId="22723AD5"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1347CD7B" w14:textId="77777777" w:rsidR="00D87BB9" w:rsidRDefault="00D87BB9"/>
                      <w:p w14:paraId="44A2A1D4"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E271A0F" w14:textId="77777777" w:rsidR="00D87BB9" w:rsidRDefault="00D87BB9"/>
                      <w:p w14:paraId="2D1F7556"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2AE52D73" w14:textId="77777777" w:rsidR="00D87BB9" w:rsidRDefault="00D87BB9"/>
                      <w:p w14:paraId="350D5A03"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C42F8A2" w14:textId="77777777" w:rsidR="00D87BB9" w:rsidRDefault="00D87BB9"/>
                      <w:p w14:paraId="10494D00"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671BACEC" w14:textId="77777777" w:rsidR="00D87BB9" w:rsidRDefault="00D87BB9"/>
                      <w:p w14:paraId="2BC5D538"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F918601" w14:textId="77777777" w:rsidR="00D87BB9" w:rsidRDefault="00D87BB9"/>
                      <w:p w14:paraId="6CCECB32"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54564083" w14:textId="77777777" w:rsidR="00D87BB9" w:rsidRDefault="00D87BB9"/>
                      <w:p w14:paraId="0BF5CB78"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F8B60F4" w14:textId="77777777" w:rsidR="00D87BB9" w:rsidRDefault="00D87BB9"/>
                      <w:p w14:paraId="511370D8"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71DCE036" w14:textId="77777777" w:rsidR="00D87BB9" w:rsidRDefault="00D87BB9"/>
                      <w:p w14:paraId="41927E57"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C0599DC" w14:textId="77777777" w:rsidR="00D87BB9" w:rsidRDefault="00D87BB9"/>
                      <w:p w14:paraId="6DEC66FC"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137B820" w14:textId="77777777" w:rsidR="00D87BB9" w:rsidRDefault="00D87BB9"/>
                      <w:p w14:paraId="719F70B9"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0CB465E4" w14:textId="77777777" w:rsidR="00D87BB9" w:rsidRDefault="00D87BB9"/>
                      <w:p w14:paraId="7FB598E4"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4B76474" w14:textId="77777777" w:rsidR="00D87BB9" w:rsidRDefault="00D87BB9"/>
                      <w:p w14:paraId="3A959945"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1825D1E6" w14:textId="77777777" w:rsidR="00D87BB9" w:rsidRDefault="00D87BB9"/>
                      <w:p w14:paraId="7DF21242"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4AB36689" w14:textId="77777777" w:rsidR="00D87BB9" w:rsidRDefault="00D87BB9"/>
                      <w:p w14:paraId="5F7179A6"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1F54B404" w14:textId="77777777" w:rsidR="00D87BB9" w:rsidRDefault="00D87BB9"/>
                      <w:p w14:paraId="0F8AC7B6"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5A1C44D1" w14:textId="77777777" w:rsidR="00D87BB9" w:rsidRDefault="00D87BB9"/>
                      <w:p w14:paraId="0988EC82"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64E5DDE3" w14:textId="77777777" w:rsidR="00D87BB9" w:rsidRDefault="00D87BB9"/>
                      <w:p w14:paraId="617E432D"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43E3FCE6" w14:textId="77777777" w:rsidR="00D87BB9" w:rsidRDefault="00D87BB9"/>
                      <w:p w14:paraId="1C69DE72"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4877B8E" w14:textId="77777777" w:rsidR="00D87BB9" w:rsidRDefault="00D87BB9"/>
                      <w:p w14:paraId="7C9BBCA4"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DA0D968" w14:textId="77777777" w:rsidR="00D87BB9" w:rsidRDefault="00D87BB9"/>
                      <w:p w14:paraId="1EC17879"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F378003" w14:textId="77777777" w:rsidR="00D87BB9" w:rsidRDefault="00D87BB9"/>
                      <w:p w14:paraId="0F36ECED"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492C010F" w14:textId="77777777" w:rsidR="00D87BB9" w:rsidRDefault="00D87BB9"/>
                      <w:p w14:paraId="383188CC"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F59C69C" w14:textId="77777777" w:rsidR="00D87BB9" w:rsidRDefault="00D87BB9"/>
                      <w:p w14:paraId="4CB2B1B4" w14:textId="60F0538D"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7E582087" w14:textId="77777777" w:rsidR="00D87BB9" w:rsidRDefault="00D87BB9"/>
                      <w:p w14:paraId="15E4C897"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04F011EA" w14:textId="77777777" w:rsidR="00D87BB9" w:rsidRDefault="00D87BB9"/>
                      <w:p w14:paraId="08EBF54F"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5F2E8D1F" w14:textId="77777777" w:rsidR="00D87BB9" w:rsidRDefault="00D87BB9"/>
                      <w:p w14:paraId="17E8CBA9" w14:textId="77777777"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58D9CD5D" w14:textId="77777777" w:rsidR="00D87BB9" w:rsidRDefault="00D87BB9"/>
                      <w:p w14:paraId="36A840C0"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FC8E907" w14:textId="77777777" w:rsidR="00D87BB9" w:rsidRDefault="00D87BB9"/>
                      <w:p w14:paraId="09A0A53C"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72EFB3A7" w14:textId="77777777" w:rsidR="00D87BB9" w:rsidRDefault="00D87BB9"/>
                      <w:p w14:paraId="70CC0B18"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ED29A9E" w14:textId="77777777" w:rsidR="00D87BB9" w:rsidRDefault="00D87BB9"/>
                      <w:p w14:paraId="508285D3"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3A54D51B" w14:textId="77777777" w:rsidR="00D87BB9" w:rsidRDefault="00D87BB9"/>
                      <w:p w14:paraId="63804466"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4ACCE3DB" w14:textId="77777777" w:rsidR="00D87BB9" w:rsidRDefault="00D87BB9"/>
                      <w:p w14:paraId="6E2C028D" w14:textId="60F0538D"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296AD7E8" w14:textId="77777777" w:rsidR="00D87BB9" w:rsidRDefault="00D87BB9"/>
                      <w:p w14:paraId="02E99C5A"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571FDD98" w14:textId="77777777" w:rsidR="00D87BB9" w:rsidRDefault="00D87BB9"/>
                      <w:p w14:paraId="7C84F333" w14:textId="77777777" w:rsidR="00D87BB9" w:rsidRPr="00886132" w:rsidRDefault="00D87BB9" w:rsidP="00F57085">
                        <w:pPr>
                          <w:pStyle w:val="Caption"/>
                          <w:rPr>
                            <w:sz w:val="24"/>
                          </w:rPr>
                        </w:pPr>
                        <w:r>
                          <w:t xml:space="preserve">Figure 2-8: </w:t>
                        </w:r>
                        <w:r w:rsidRPr="00885748">
                          <w:t>The relationship between hazard types, time-scale and the capacity of cities to build resilience in pre-and-post disaster (land-tenure) management stages</w:t>
                        </w:r>
                      </w:p>
                      <w:p w14:paraId="1372DA59" w14:textId="77777777" w:rsidR="00D87BB9" w:rsidRDefault="00D87BB9"/>
                      <w:p w14:paraId="1F004F4F" w14:textId="220D3EE2" w:rsidR="00D87BB9" w:rsidRPr="00886132" w:rsidRDefault="00D87BB9" w:rsidP="006F4814">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p>
                      <w:p w14:paraId="69EF5DB1" w14:textId="77777777" w:rsidR="00D87BB9" w:rsidRDefault="00D87BB9"/>
                      <w:p w14:paraId="6D23C719" w14:textId="77777777" w:rsidR="00D87BB9" w:rsidRPr="00886132" w:rsidRDefault="00D87BB9" w:rsidP="006F4814">
                        <w:pPr>
                          <w:pStyle w:val="Caption"/>
                          <w:rPr>
                            <w:sz w:val="24"/>
                          </w:rPr>
                        </w:pPr>
                        <w:r>
                          <w:t xml:space="preserve">Figure 2-8: </w:t>
                        </w:r>
                        <w:r w:rsidRPr="00885748">
                          <w:t>The relationship between hazard types, time-scale and the capacity of cities to build resilience in pre-and-post disaster (land-tenure) management stages</w:t>
                        </w:r>
                        <w:r>
                          <w:t xml:space="preserve">Figure 2-7: The interrelationship between DRR and DRM (Adopted from the </w:t>
                        </w:r>
                        <w:r>
                          <w:rPr>
                            <w:rFonts w:ascii="Arial" w:hAnsi="Arial" w:cs="Arial"/>
                          </w:rPr>
                          <w:t>UNDRR</w:t>
                        </w:r>
                        <w:r>
                          <w:t>, 2015. (Resource: PreventionWeb)</w:t>
                        </w:r>
                        <w:bookmarkEnd w:id="252"/>
                      </w:p>
                    </w:txbxContent>
                  </v:textbox>
                </v:shape>
                <v:shape id="Picture 7531" o:spid="_x0000_s1074" type="#_x0000_t75" style="position:absolute;left:7642;top:-1364;width:43810;height:28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">
                  <v:imagedata r:id="rId39" o:title="" grayscale="t"/>
                  <v:path arrowok="t"/>
                </v:shape>
                <w10:wrap type="square" anchorx="margin"/>
              </v:group>
            </w:pict>
          </mc:Fallback>
        </mc:AlternateContent>
      </w:r>
      <w:r w:rsidR="00AC220F" w:rsidRPr="00215854">
        <w:rPr>
          <w:rFonts w:ascii="Arial" w:hAnsi="Arial" w:cs="Arial"/>
        </w:rPr>
        <w:t xml:space="preserve">It has been argued by Kirschenbaum (2002), that preparedness </w:t>
      </w:r>
      <w:r w:rsidR="006F6899">
        <w:rPr>
          <w:rFonts w:ascii="Arial" w:hAnsi="Arial" w:cs="Arial"/>
        </w:rPr>
        <w:t>is</w:t>
      </w:r>
      <w:r w:rsidR="00AC220F" w:rsidRPr="00215854">
        <w:rPr>
          <w:rFonts w:ascii="Arial" w:hAnsi="Arial" w:cs="Arial"/>
        </w:rPr>
        <w:t xml:space="preserve"> driven by social factors </w:t>
      </w:r>
      <w:r w:rsidR="007C1A6B">
        <w:rPr>
          <w:rFonts w:ascii="Arial" w:hAnsi="Arial" w:cs="Arial"/>
        </w:rPr>
        <w:t>which</w:t>
      </w:r>
      <w:r w:rsidR="00AC220F" w:rsidRPr="00215854">
        <w:rPr>
          <w:rFonts w:ascii="Arial" w:hAnsi="Arial" w:cs="Arial"/>
        </w:rPr>
        <w:t xml:space="preserve"> vary according to disaster management agencies, and community</w:t>
      </w:r>
      <w:r w:rsidR="008678A7">
        <w:rPr>
          <w:rFonts w:ascii="Arial" w:hAnsi="Arial" w:cs="Arial"/>
        </w:rPr>
        <w:t>-</w:t>
      </w:r>
      <w:r w:rsidR="00AC220F" w:rsidRPr="00215854">
        <w:rPr>
          <w:rFonts w:ascii="Arial" w:hAnsi="Arial" w:cs="Arial"/>
        </w:rPr>
        <w:t xml:space="preserve">based collective </w:t>
      </w:r>
      <w:r w:rsidR="00101F04" w:rsidRPr="00215854">
        <w:rPr>
          <w:rFonts w:ascii="Arial" w:hAnsi="Arial" w:cs="Arial"/>
        </w:rPr>
        <w:t>behaviours</w:t>
      </w:r>
      <w:r w:rsidR="00AC220F" w:rsidRPr="00215854">
        <w:rPr>
          <w:rFonts w:ascii="Arial" w:hAnsi="Arial" w:cs="Arial"/>
        </w:rPr>
        <w:t>, reflecting the components of ‘provisions’, ‘planning’ and ‘protection’ (Kirschenbaum</w:t>
      </w:r>
      <w:r w:rsidR="00DF2E27">
        <w:rPr>
          <w:rFonts w:ascii="Arial" w:hAnsi="Arial" w:cs="Arial"/>
        </w:rPr>
        <w:t>,</w:t>
      </w:r>
      <w:r w:rsidR="00AC220F" w:rsidRPr="00215854">
        <w:rPr>
          <w:rFonts w:ascii="Arial" w:hAnsi="Arial" w:cs="Arial"/>
        </w:rPr>
        <w:t xml:space="preserve"> 2002). </w:t>
      </w:r>
      <w:r w:rsidR="00C47607">
        <w:rPr>
          <w:rFonts w:ascii="Arial" w:hAnsi="Arial" w:cs="Arial"/>
        </w:rPr>
        <w:t>‘</w:t>
      </w:r>
      <w:r w:rsidR="00C47607" w:rsidRPr="00C47607">
        <w:rPr>
          <w:rFonts w:ascii="Arial" w:hAnsi="Arial" w:cs="Arial"/>
        </w:rPr>
        <w:t>Although often used interchangeably with DRR, disaster risk management (DRM)</w:t>
      </w:r>
      <w:r w:rsidR="007D3EB3">
        <w:rPr>
          <w:rFonts w:ascii="Arial" w:hAnsi="Arial" w:cs="Arial"/>
        </w:rPr>
        <w:fldChar w:fldCharType="begin"/>
      </w:r>
      <w:r w:rsidR="007D3EB3">
        <w:instrText xml:space="preserve"> TA \l "</w:instrText>
      </w:r>
      <w:r w:rsidR="007D3EB3" w:rsidRPr="00667F91">
        <w:rPr>
          <w:rFonts w:ascii="Arial" w:hAnsi="Arial" w:cs="Arial"/>
        </w:rPr>
        <w:instrText>DRM   Disaster Risk Managment</w:instrText>
      </w:r>
      <w:r w:rsidR="007D3EB3">
        <w:instrText xml:space="preserve">" \s "DRM" \c 1 </w:instrText>
      </w:r>
      <w:r w:rsidR="007D3EB3">
        <w:rPr>
          <w:rFonts w:ascii="Arial" w:hAnsi="Arial" w:cs="Arial"/>
        </w:rPr>
        <w:fldChar w:fldCharType="end"/>
      </w:r>
      <w:r w:rsidR="00C47607" w:rsidRPr="00C47607">
        <w:rPr>
          <w:rFonts w:ascii="Arial" w:hAnsi="Arial" w:cs="Arial"/>
        </w:rPr>
        <w:t xml:space="preserve"> can be thought of as the implementation of DRR, since it describes the actions that aim to achieve the objective of reducing risk</w:t>
      </w:r>
      <w:r w:rsidR="00C47607">
        <w:rPr>
          <w:rFonts w:ascii="Arial" w:hAnsi="Arial" w:cs="Arial"/>
        </w:rPr>
        <w:t>’ (</w:t>
      </w:r>
      <w:r w:rsidR="00036837">
        <w:rPr>
          <w:rFonts w:ascii="Arial" w:hAnsi="Arial" w:cs="Arial"/>
        </w:rPr>
        <w:t>UNDRR</w:t>
      </w:r>
      <w:r w:rsidR="00C47607">
        <w:rPr>
          <w:rFonts w:ascii="Arial" w:hAnsi="Arial" w:cs="Arial"/>
        </w:rPr>
        <w:t>,2015)</w:t>
      </w:r>
      <w:r w:rsidR="00C47607" w:rsidRPr="00C47607">
        <w:rPr>
          <w:rFonts w:ascii="Arial" w:hAnsi="Arial" w:cs="Arial"/>
        </w:rPr>
        <w:t xml:space="preserve">. </w:t>
      </w:r>
      <w:r w:rsidR="00AC220F" w:rsidRPr="00215854">
        <w:rPr>
          <w:rFonts w:ascii="Arial" w:hAnsi="Arial" w:cs="Arial"/>
        </w:rPr>
        <w:t>This concept points towards a more integrated approach to identify preparedness link</w:t>
      </w:r>
      <w:r w:rsidR="00AC220F">
        <w:rPr>
          <w:rFonts w:ascii="Arial" w:hAnsi="Arial" w:cs="Arial"/>
        </w:rPr>
        <w:t xml:space="preserve">s between DRM and DRR (Figure </w:t>
      </w:r>
      <w:r w:rsidR="00553183">
        <w:rPr>
          <w:rFonts w:ascii="Arial" w:hAnsi="Arial" w:cs="Arial"/>
        </w:rPr>
        <w:t>2-7</w:t>
      </w:r>
      <w:r w:rsidR="00AC220F" w:rsidRPr="00215854">
        <w:rPr>
          <w:rFonts w:ascii="Arial" w:hAnsi="Arial" w:cs="Arial"/>
        </w:rPr>
        <w:t>)</w:t>
      </w:r>
      <w:r w:rsidR="00EE02D6">
        <w:rPr>
          <w:rFonts w:ascii="Arial" w:hAnsi="Arial" w:cs="Arial"/>
        </w:rPr>
        <w:t xml:space="preserve">. </w:t>
      </w:r>
      <w:r w:rsidR="00EF31EC">
        <w:rPr>
          <w:rFonts w:ascii="Arial" w:hAnsi="Arial" w:cs="Arial"/>
        </w:rPr>
        <w:t>Followin</w:t>
      </w:r>
      <w:r w:rsidR="00C47607">
        <w:rPr>
          <w:rFonts w:ascii="Arial" w:hAnsi="Arial" w:cs="Arial"/>
        </w:rPr>
        <w:t>g the guiding</w:t>
      </w:r>
      <w:r w:rsidR="00EF31EC">
        <w:rPr>
          <w:rFonts w:ascii="Arial" w:hAnsi="Arial" w:cs="Arial"/>
        </w:rPr>
        <w:t xml:space="preserve"> principles on the </w:t>
      </w:r>
      <w:r w:rsidR="00036837">
        <w:rPr>
          <w:rFonts w:ascii="Arial" w:hAnsi="Arial" w:cs="Arial"/>
        </w:rPr>
        <w:t>UNDRR</w:t>
      </w:r>
      <w:r w:rsidR="00036837" w:rsidRPr="00EF31EC">
        <w:rPr>
          <w:rFonts w:ascii="Arial" w:hAnsi="Arial" w:cs="Arial"/>
        </w:rPr>
        <w:t xml:space="preserve"> </w:t>
      </w:r>
      <w:r w:rsidR="00EF31EC" w:rsidRPr="00EF31EC">
        <w:rPr>
          <w:rFonts w:ascii="Arial" w:hAnsi="Arial" w:cs="Arial"/>
        </w:rPr>
        <w:t>Global Assessment Report 2015</w:t>
      </w:r>
      <w:r w:rsidR="00EF31EC">
        <w:rPr>
          <w:rFonts w:ascii="Arial" w:hAnsi="Arial" w:cs="Arial"/>
        </w:rPr>
        <w:t xml:space="preserve">, Disaster Risk Reduction (DRR) is divided into four main components: </w:t>
      </w:r>
      <w:r w:rsidR="00DF2E27">
        <w:rPr>
          <w:rFonts w:ascii="Arial" w:hAnsi="Arial" w:cs="Arial"/>
        </w:rPr>
        <w:t>risk identification, financial protection, preparedness and risk reconstruction</w:t>
      </w:r>
      <w:r w:rsidR="007D03FE">
        <w:rPr>
          <w:rFonts w:ascii="Arial" w:hAnsi="Arial" w:cs="Arial"/>
        </w:rPr>
        <w:t xml:space="preserve">. </w:t>
      </w:r>
      <w:r w:rsidR="00EF31EC">
        <w:rPr>
          <w:rFonts w:ascii="Arial" w:hAnsi="Arial" w:cs="Arial"/>
        </w:rPr>
        <w:t>These components reflect the concepts of a</w:t>
      </w:r>
      <w:r w:rsidR="00EF31EC" w:rsidRPr="00EF31EC">
        <w:rPr>
          <w:rFonts w:ascii="Arial" w:hAnsi="Arial" w:cs="Arial"/>
        </w:rPr>
        <w:t>wareness, identification, understanding</w:t>
      </w:r>
      <w:r w:rsidR="008678A7">
        <w:rPr>
          <w:rFonts w:ascii="Arial" w:hAnsi="Arial" w:cs="Arial"/>
        </w:rPr>
        <w:t>,</w:t>
      </w:r>
      <w:r w:rsidR="00EF31EC" w:rsidRPr="00EF31EC">
        <w:rPr>
          <w:rFonts w:ascii="Arial" w:hAnsi="Arial" w:cs="Arial"/>
        </w:rPr>
        <w:t xml:space="preserve"> and measurement of disaster risks</w:t>
      </w:r>
      <w:r w:rsidR="00EF31EC">
        <w:rPr>
          <w:rFonts w:ascii="Arial" w:hAnsi="Arial" w:cs="Arial"/>
        </w:rPr>
        <w:t>, which</w:t>
      </w:r>
      <w:r w:rsidR="00EF31EC" w:rsidRPr="00EF31EC">
        <w:rPr>
          <w:rFonts w:ascii="Arial" w:hAnsi="Arial" w:cs="Arial"/>
        </w:rPr>
        <w:t xml:space="preserve"> are all fundamental underpinnings of disaste</w:t>
      </w:r>
      <w:r w:rsidR="00EF31EC">
        <w:rPr>
          <w:rFonts w:ascii="Arial" w:hAnsi="Arial" w:cs="Arial"/>
        </w:rPr>
        <w:t>r risk management (</w:t>
      </w:r>
      <w:r w:rsidR="00036837">
        <w:rPr>
          <w:rFonts w:ascii="Arial" w:hAnsi="Arial" w:cs="Arial"/>
        </w:rPr>
        <w:t>UNDRR</w:t>
      </w:r>
      <w:r w:rsidR="00EF31EC">
        <w:rPr>
          <w:rFonts w:ascii="Arial" w:hAnsi="Arial" w:cs="Arial"/>
        </w:rPr>
        <w:t>, 2015</w:t>
      </w:r>
      <w:r w:rsidR="00EF31EC" w:rsidRPr="00EF31EC">
        <w:rPr>
          <w:rFonts w:ascii="Arial" w:hAnsi="Arial" w:cs="Arial"/>
        </w:rPr>
        <w:t>).</w:t>
      </w:r>
      <w:r w:rsidR="00C47607">
        <w:rPr>
          <w:rFonts w:ascii="Arial" w:hAnsi="Arial" w:cs="Arial"/>
        </w:rPr>
        <w:t xml:space="preserve"> </w:t>
      </w:r>
      <w:r w:rsidR="007D03FE">
        <w:rPr>
          <w:rFonts w:ascii="Arial" w:hAnsi="Arial" w:cs="Arial"/>
        </w:rPr>
        <w:t>On the other hand,</w:t>
      </w:r>
      <w:r w:rsidR="00AC220F" w:rsidRPr="00215854">
        <w:rPr>
          <w:rFonts w:ascii="Arial" w:hAnsi="Arial" w:cs="Arial"/>
        </w:rPr>
        <w:t xml:space="preserve"> DRM considers managing disasters by risk </w:t>
      </w:r>
      <w:r w:rsidR="00DF2E27" w:rsidRPr="00EF31EC">
        <w:rPr>
          <w:rFonts w:ascii="Arial" w:hAnsi="Arial" w:cs="Arial"/>
        </w:rPr>
        <w:t>prevention, trans</w:t>
      </w:r>
      <w:r w:rsidR="00DF2E27">
        <w:rPr>
          <w:rFonts w:ascii="Arial" w:hAnsi="Arial" w:cs="Arial"/>
        </w:rPr>
        <w:t>fer, preparedness</w:t>
      </w:r>
      <w:r w:rsidR="007D03FE">
        <w:rPr>
          <w:rFonts w:ascii="Arial" w:hAnsi="Arial" w:cs="Arial"/>
        </w:rPr>
        <w:t xml:space="preserve"> and mitigation</w:t>
      </w:r>
      <w:r w:rsidR="00AC220F" w:rsidRPr="00215854">
        <w:rPr>
          <w:rFonts w:ascii="Arial" w:hAnsi="Arial" w:cs="Arial"/>
        </w:rPr>
        <w:t xml:space="preserve"> as core elements. </w:t>
      </w:r>
      <w:r w:rsidR="00C47607">
        <w:rPr>
          <w:rFonts w:ascii="Arial" w:hAnsi="Arial" w:cs="Arial"/>
        </w:rPr>
        <w:t xml:space="preserve">Accordingly, </w:t>
      </w:r>
      <w:r w:rsidR="00DF2E27" w:rsidRPr="00215854">
        <w:rPr>
          <w:rFonts w:ascii="Arial" w:hAnsi="Arial" w:cs="Arial"/>
        </w:rPr>
        <w:t>p</w:t>
      </w:r>
      <w:r w:rsidR="00AC220F" w:rsidRPr="00215854">
        <w:rPr>
          <w:rFonts w:ascii="Arial" w:hAnsi="Arial" w:cs="Arial"/>
        </w:rPr>
        <w:t xml:space="preserve">reparedness for building urban resilience </w:t>
      </w:r>
      <w:r w:rsidR="00C47607">
        <w:rPr>
          <w:rFonts w:ascii="Arial" w:hAnsi="Arial" w:cs="Arial"/>
        </w:rPr>
        <w:t>concept is</w:t>
      </w:r>
      <w:r w:rsidR="00AC220F" w:rsidRPr="00215854">
        <w:rPr>
          <w:rFonts w:ascii="Arial" w:hAnsi="Arial" w:cs="Arial"/>
        </w:rPr>
        <w:t xml:space="preserve"> analysed </w:t>
      </w:r>
      <w:r w:rsidR="00C47607">
        <w:rPr>
          <w:rFonts w:ascii="Arial" w:hAnsi="Arial" w:cs="Arial"/>
        </w:rPr>
        <w:t xml:space="preserve">further in Sec 2.4, </w:t>
      </w:r>
      <w:r w:rsidR="00AC220F" w:rsidRPr="00215854">
        <w:rPr>
          <w:rFonts w:ascii="Arial" w:hAnsi="Arial" w:cs="Arial"/>
        </w:rPr>
        <w:t xml:space="preserve">based on </w:t>
      </w:r>
      <w:r w:rsidR="00C47607">
        <w:rPr>
          <w:rFonts w:ascii="Arial" w:hAnsi="Arial" w:cs="Arial"/>
        </w:rPr>
        <w:t xml:space="preserve">SFDRR </w:t>
      </w:r>
      <w:r w:rsidR="00AC220F" w:rsidRPr="00215854">
        <w:rPr>
          <w:rFonts w:ascii="Arial" w:hAnsi="Arial" w:cs="Arial"/>
        </w:rPr>
        <w:t>Priority 4 ‘enhancing disaster preparedness for effective response and “Build Back Better” in recovery, rehabilitation</w:t>
      </w:r>
      <w:r w:rsidR="00101F04">
        <w:rPr>
          <w:rFonts w:ascii="Arial" w:hAnsi="Arial" w:cs="Arial"/>
        </w:rPr>
        <w:t>,</w:t>
      </w:r>
      <w:r w:rsidR="00AC220F" w:rsidRPr="00215854">
        <w:rPr>
          <w:rFonts w:ascii="Arial" w:hAnsi="Arial" w:cs="Arial"/>
        </w:rPr>
        <w:t xml:space="preserve"> and reconstruction’ (</w:t>
      </w:r>
      <w:r w:rsidR="00036837">
        <w:rPr>
          <w:rFonts w:ascii="Arial" w:hAnsi="Arial" w:cs="Arial"/>
        </w:rPr>
        <w:t>UNDRR</w:t>
      </w:r>
      <w:r w:rsidR="00DF2E27">
        <w:rPr>
          <w:rFonts w:ascii="Arial" w:hAnsi="Arial" w:cs="Arial"/>
        </w:rPr>
        <w:t>,</w:t>
      </w:r>
      <w:r w:rsidR="00AC220F" w:rsidRPr="00215854">
        <w:rPr>
          <w:rFonts w:ascii="Arial" w:hAnsi="Arial" w:cs="Arial"/>
        </w:rPr>
        <w:t xml:space="preserve"> 2015).</w:t>
      </w:r>
      <w:r w:rsidR="00AC220F" w:rsidRPr="00121752">
        <w:rPr>
          <w:noProof/>
        </w:rPr>
        <w:t xml:space="preserve"> </w:t>
      </w:r>
    </w:p>
    <w:p w14:paraId="62A2F857" w14:textId="7CECB85F" w:rsidR="00EC3433" w:rsidRDefault="00EC3433" w:rsidP="00AC1516">
      <w:pPr>
        <w:pStyle w:val="Heading3"/>
      </w:pPr>
      <w:bookmarkStart w:id="253" w:name="_Toc30109291"/>
      <w:r>
        <w:lastRenderedPageBreak/>
        <w:t xml:space="preserve">2.3.4 Disaster Risk Reduction Phases: </w:t>
      </w:r>
      <w:r w:rsidRPr="00D44CE5">
        <w:t>Pre-and- Post Disaster</w:t>
      </w:r>
      <w:bookmarkEnd w:id="253"/>
      <w:r w:rsidRPr="00D44CE5">
        <w:t xml:space="preserve"> </w:t>
      </w:r>
    </w:p>
    <w:p w14:paraId="6D44B0E5" w14:textId="4BF7212B" w:rsidR="002D0AA4" w:rsidRDefault="00EC3433" w:rsidP="00F57085">
      <w:pPr>
        <w:spacing w:before="240" w:line="360" w:lineRule="auto"/>
        <w:rPr>
          <w:rFonts w:ascii="Arial" w:hAnsi="Arial" w:cs="Arial"/>
        </w:rPr>
      </w:pPr>
      <w:r>
        <w:rPr>
          <w:rFonts w:ascii="Arial" w:hAnsi="Arial" w:cs="Arial"/>
        </w:rPr>
        <w:t>The conceptual framework (Figure 2-</w:t>
      </w:r>
      <w:r w:rsidR="00553183">
        <w:rPr>
          <w:rFonts w:ascii="Arial" w:hAnsi="Arial" w:cs="Arial"/>
        </w:rPr>
        <w:t>8</w:t>
      </w:r>
      <w:r>
        <w:rPr>
          <w:rFonts w:ascii="Arial" w:hAnsi="Arial" w:cs="Arial"/>
        </w:rPr>
        <w:t>)</w:t>
      </w:r>
      <w:r w:rsidRPr="00B06E78">
        <w:rPr>
          <w:rFonts w:ascii="Arial" w:hAnsi="Arial" w:cs="Arial"/>
        </w:rPr>
        <w:t xml:space="preserve"> outline</w:t>
      </w:r>
      <w:r w:rsidR="00101F04">
        <w:rPr>
          <w:rFonts w:ascii="Arial" w:hAnsi="Arial" w:cs="Arial"/>
        </w:rPr>
        <w:t>s</w:t>
      </w:r>
      <w:r w:rsidRPr="00B06E78">
        <w:rPr>
          <w:rFonts w:ascii="Arial" w:hAnsi="Arial" w:cs="Arial"/>
        </w:rPr>
        <w:t xml:space="preserve"> the relationship between hazard types, time-scale, types and the capacity of cities to build resilience in pre-and-post disaster management stages (USAID, 2011). </w:t>
      </w:r>
      <w:r w:rsidR="002C6541">
        <w:rPr>
          <w:rFonts w:ascii="Arial" w:hAnsi="Arial" w:cs="Arial"/>
        </w:rPr>
        <w:t xml:space="preserve">The first level of the diagram </w:t>
      </w:r>
      <w:r w:rsidR="00101F04">
        <w:rPr>
          <w:rFonts w:ascii="Arial" w:hAnsi="Arial" w:cs="Arial"/>
        </w:rPr>
        <w:t>outlines</w:t>
      </w:r>
      <w:r w:rsidR="002C6541">
        <w:rPr>
          <w:rFonts w:ascii="Arial" w:hAnsi="Arial" w:cs="Arial"/>
        </w:rPr>
        <w:t xml:space="preserve"> the activities required to reduce risk in </w:t>
      </w:r>
      <w:r w:rsidR="003412C9">
        <w:rPr>
          <w:rFonts w:ascii="Arial" w:hAnsi="Arial" w:cs="Arial"/>
        </w:rPr>
        <w:t xml:space="preserve">post- disaster </w:t>
      </w:r>
      <w:r w:rsidR="002C6541">
        <w:rPr>
          <w:rFonts w:ascii="Arial" w:hAnsi="Arial" w:cs="Arial"/>
        </w:rPr>
        <w:t xml:space="preserve">which are: </w:t>
      </w:r>
      <w:r w:rsidR="003412C9">
        <w:rPr>
          <w:rFonts w:ascii="Arial" w:hAnsi="Arial" w:cs="Arial"/>
        </w:rPr>
        <w:t>mitigation and preparedness. moving into</w:t>
      </w:r>
      <w:r w:rsidR="002C6541">
        <w:rPr>
          <w:rFonts w:ascii="Arial" w:hAnsi="Arial" w:cs="Arial"/>
        </w:rPr>
        <w:t xml:space="preserve"> ‘Disasters’ stage, the type of disasters is classified</w:t>
      </w:r>
      <w:r>
        <w:rPr>
          <w:rFonts w:ascii="Arial" w:hAnsi="Arial" w:cs="Arial"/>
        </w:rPr>
        <w:t xml:space="preserve"> into rapid onset and slow-onset hazards</w:t>
      </w:r>
      <w:r w:rsidR="002C6541">
        <w:rPr>
          <w:rFonts w:ascii="Arial" w:hAnsi="Arial" w:cs="Arial"/>
        </w:rPr>
        <w:t>.</w:t>
      </w:r>
      <w:r>
        <w:rPr>
          <w:rFonts w:ascii="Arial" w:hAnsi="Arial" w:cs="Arial"/>
        </w:rPr>
        <w:t xml:space="preserve"> </w:t>
      </w:r>
      <w:r w:rsidR="002C6541">
        <w:rPr>
          <w:rFonts w:ascii="Arial" w:hAnsi="Arial" w:cs="Arial"/>
        </w:rPr>
        <w:t>T</w:t>
      </w:r>
      <w:r w:rsidRPr="00885748">
        <w:rPr>
          <w:rFonts w:ascii="Arial" w:hAnsi="Arial" w:cs="Arial"/>
        </w:rPr>
        <w:t>he relationship between hazard types, time-scale and the capacity of cities to build resilience in pre-and-post disaster</w:t>
      </w:r>
      <w:r w:rsidR="003412C9">
        <w:rPr>
          <w:rFonts w:ascii="Arial" w:hAnsi="Arial" w:cs="Arial"/>
        </w:rPr>
        <w:t xml:space="preserve"> were</w:t>
      </w:r>
      <w:r>
        <w:rPr>
          <w:rFonts w:ascii="Arial" w:hAnsi="Arial" w:cs="Arial"/>
        </w:rPr>
        <w:t xml:space="preserve"> identified</w:t>
      </w:r>
      <w:r w:rsidR="00307C01">
        <w:rPr>
          <w:rFonts w:ascii="Arial" w:hAnsi="Arial" w:cs="Arial"/>
        </w:rPr>
        <w:t xml:space="preserve"> here by ‘e</w:t>
      </w:r>
      <w:r w:rsidR="002C6541">
        <w:rPr>
          <w:rFonts w:ascii="Arial" w:hAnsi="Arial" w:cs="Arial"/>
        </w:rPr>
        <w:t>xposure’</w:t>
      </w:r>
      <w:r>
        <w:rPr>
          <w:rFonts w:ascii="Arial" w:hAnsi="Arial" w:cs="Arial"/>
        </w:rPr>
        <w:t>,</w:t>
      </w:r>
      <w:r w:rsidR="002C6541">
        <w:rPr>
          <w:rFonts w:ascii="Arial" w:hAnsi="Arial" w:cs="Arial"/>
        </w:rPr>
        <w:t xml:space="preserve"> as ‘t</w:t>
      </w:r>
      <w:r w:rsidR="002C6541" w:rsidRPr="002C6541">
        <w:rPr>
          <w:rFonts w:ascii="Arial" w:hAnsi="Arial" w:cs="Arial"/>
        </w:rPr>
        <w:t>here are large differences in exposure to extensive risk and often intensive risk among those classified as ‘poor’ by income or consumption</w:t>
      </w:r>
      <w:r w:rsidR="00101F04">
        <w:rPr>
          <w:rFonts w:ascii="Arial" w:hAnsi="Arial" w:cs="Arial"/>
        </w:rPr>
        <w:t>-</w:t>
      </w:r>
      <w:r w:rsidR="002C6541" w:rsidRPr="002C6541">
        <w:rPr>
          <w:rFonts w:ascii="Arial" w:hAnsi="Arial" w:cs="Arial"/>
        </w:rPr>
        <w:t>based poverty lines</w:t>
      </w:r>
      <w:r w:rsidR="002C6541">
        <w:rPr>
          <w:rFonts w:ascii="Arial" w:hAnsi="Arial" w:cs="Arial"/>
        </w:rPr>
        <w:t xml:space="preserve">’ </w:t>
      </w:r>
      <w:r w:rsidR="006955B1">
        <w:rPr>
          <w:rFonts w:ascii="Arial" w:hAnsi="Arial" w:cs="Arial"/>
        </w:rPr>
        <w:t xml:space="preserve">(Dodman, Hardoy </w:t>
      </w:r>
      <w:r w:rsidR="002C6541" w:rsidRPr="002C6541">
        <w:rPr>
          <w:rFonts w:ascii="Arial" w:hAnsi="Arial" w:cs="Arial"/>
        </w:rPr>
        <w:t>and Satterthewaite 2009)</w:t>
      </w:r>
      <w:r w:rsidR="002C6541">
        <w:rPr>
          <w:rFonts w:ascii="Arial" w:hAnsi="Arial" w:cs="Arial"/>
        </w:rPr>
        <w:t xml:space="preserve">. Moving </w:t>
      </w:r>
      <w:r w:rsidR="00307C01">
        <w:rPr>
          <w:rFonts w:ascii="Arial" w:hAnsi="Arial" w:cs="Arial"/>
        </w:rPr>
        <w:t>into the stages of emergency and</w:t>
      </w:r>
      <w:r w:rsidR="002D0AA4">
        <w:rPr>
          <w:rFonts w:ascii="Arial" w:hAnsi="Arial" w:cs="Arial"/>
        </w:rPr>
        <w:t xml:space="preserve"> early recovery,</w:t>
      </w:r>
      <w:r>
        <w:rPr>
          <w:rFonts w:ascii="Arial" w:hAnsi="Arial" w:cs="Arial"/>
        </w:rPr>
        <w:t xml:space="preserve"> </w:t>
      </w:r>
      <w:r w:rsidR="002D0AA4" w:rsidRPr="00B06E78">
        <w:rPr>
          <w:rFonts w:ascii="Arial" w:hAnsi="Arial" w:cs="Arial"/>
        </w:rPr>
        <w:t>the implementation of adequate legal framework</w:t>
      </w:r>
      <w:r w:rsidR="002D0AA4">
        <w:rPr>
          <w:rFonts w:ascii="Arial" w:hAnsi="Arial" w:cs="Arial"/>
        </w:rPr>
        <w:t>s</w:t>
      </w:r>
      <w:r w:rsidR="002D0AA4" w:rsidRPr="00B06E78">
        <w:rPr>
          <w:rFonts w:ascii="Arial" w:hAnsi="Arial" w:cs="Arial"/>
        </w:rPr>
        <w:t xml:space="preserve"> to build resilience pre-</w:t>
      </w:r>
      <w:r w:rsidR="002D0AA4" w:rsidRPr="002D0AA4">
        <w:t xml:space="preserve"> </w:t>
      </w:r>
      <w:r w:rsidR="002D0AA4" w:rsidRPr="002D0AA4">
        <w:rPr>
          <w:rFonts w:ascii="Arial" w:hAnsi="Arial" w:cs="Arial"/>
        </w:rPr>
        <w:t>disasters thro</w:t>
      </w:r>
      <w:r w:rsidR="003412C9">
        <w:rPr>
          <w:rFonts w:ascii="Arial" w:hAnsi="Arial" w:cs="Arial"/>
        </w:rPr>
        <w:t>ugh mitigation and preparedness. This</w:t>
      </w:r>
      <w:r w:rsidR="002D0AA4" w:rsidRPr="002D0AA4">
        <w:rPr>
          <w:rFonts w:ascii="Arial" w:hAnsi="Arial" w:cs="Arial"/>
        </w:rPr>
        <w:t xml:space="preserve"> will help shift DRR actions from </w:t>
      </w:r>
      <w:r w:rsidR="003412C9">
        <w:rPr>
          <w:rFonts w:ascii="Arial" w:hAnsi="Arial" w:cs="Arial"/>
        </w:rPr>
        <w:t xml:space="preserve">short-term </w:t>
      </w:r>
      <w:r w:rsidR="002D0AA4" w:rsidRPr="002D0AA4">
        <w:rPr>
          <w:rFonts w:ascii="Arial" w:hAnsi="Arial" w:cs="Arial"/>
        </w:rPr>
        <w:t>to long-term recovery and reconstruction.</w:t>
      </w:r>
      <w:r w:rsidR="00F57085" w:rsidRPr="00F57085">
        <w:rPr>
          <w:rFonts w:ascii="Arial" w:hAnsi="Arial" w:cs="Arial"/>
          <w:noProof/>
          <w:lang w:val="en-US"/>
        </w:rPr>
        <w:t xml:space="preserve"> </w:t>
      </w:r>
      <w:r w:rsidR="00F57085">
        <w:rPr>
          <w:rFonts w:ascii="Arial" w:hAnsi="Arial" w:cs="Arial"/>
          <w:noProof/>
          <w:lang w:val="en-US"/>
        </w:rPr>
        <mc:AlternateContent>
          <mc:Choice Requires="wpg">
            <w:drawing>
              <wp:inline distT="0" distB="0" distL="0" distR="0" wp14:anchorId="7370C14D" wp14:editId="55147E7E">
                <wp:extent cx="5400040" cy="5105401"/>
                <wp:effectExtent l="0" t="0" r="0" b="0"/>
                <wp:docPr id="7532" name="Group 7532"/>
                <wp:cNvGraphicFramePr/>
                <a:graphic xmlns:a="http://schemas.openxmlformats.org/drawingml/2006/main">
                  <a:graphicData uri="http://schemas.microsoft.com/office/word/2010/wordprocessingGroup">
                    <wpg:wgp>
                      <wpg:cNvGrpSpPr/>
                      <wpg:grpSpPr>
                        <a:xfrm>
                          <a:off x="0" y="0"/>
                          <a:ext cx="5400040" cy="5105401"/>
                          <a:chOff x="89848" y="671965"/>
                          <a:chExt cx="5772785" cy="5462219"/>
                        </a:xfrm>
                      </wpg:grpSpPr>
                      <pic:pic xmlns:pic="http://schemas.openxmlformats.org/drawingml/2006/picture">
                        <pic:nvPicPr>
                          <pic:cNvPr id="23" name="Picture 23" descr="Picture 21"/>
                          <pic:cNvPicPr>
                            <a:picLocks noChangeAspect="1"/>
                          </pic:cNvPicPr>
                        </pic:nvPicPr>
                        <pic:blipFill>
                          <a:blip r:embed="rId40" cstate="print">
                            <a:extLst>
                              <a:ext uri="{28A0092B-C50C-407E-A947-70E740481C1C}">
                                <a14:useLocalDpi xmlns:a14="http://schemas.microsoft.com/office/drawing/2010/main" val="0"/>
                              </a:ext>
                            </a:extLst>
                          </a:blip>
                          <a:srcRect t="3883" r="3795" b="4268"/>
                          <a:stretch>
                            <a:fillRect/>
                          </a:stretch>
                        </pic:blipFill>
                        <pic:spPr bwMode="auto">
                          <a:xfrm>
                            <a:off x="162796" y="671965"/>
                            <a:ext cx="5491508" cy="5125128"/>
                          </a:xfrm>
                          <a:prstGeom prst="rect">
                            <a:avLst/>
                          </a:prstGeom>
                          <a:noFill/>
                        </pic:spPr>
                      </pic:pic>
                      <wps:wsp>
                        <wps:cNvPr id="24" name="Text Box 24"/>
                        <wps:cNvSpPr txBox="1">
                          <a:spLocks/>
                        </wps:cNvSpPr>
                        <wps:spPr>
                          <a:xfrm>
                            <a:off x="89848" y="5642171"/>
                            <a:ext cx="5772785" cy="492013"/>
                          </a:xfrm>
                          <a:prstGeom prst="rect">
                            <a:avLst/>
                          </a:prstGeom>
                          <a:solidFill>
                            <a:sysClr val="window" lastClr="FFFFFF"/>
                          </a:solidFill>
                          <a:ln w="6350">
                            <a:noFill/>
                          </a:ln>
                        </wps:spPr>
                        <wps:txbx>
                          <w:txbxContent>
                            <w:p w14:paraId="692C6762" w14:textId="77777777" w:rsidR="00D87BB9" w:rsidRPr="00886132" w:rsidRDefault="00D87BB9" w:rsidP="00F57085">
                              <w:pPr>
                                <w:pStyle w:val="Caption"/>
                                <w:rPr>
                                  <w:sz w:val="24"/>
                                </w:rPr>
                              </w:pPr>
                              <w:bookmarkStart w:id="254" w:name="_Toc20738144"/>
                              <w:r>
                                <w:t xml:space="preserve">Figure 2-8: </w:t>
                              </w:r>
                              <w:r w:rsidRPr="00885748">
                                <w:t>The relationship between hazard types, time-scale and the capacity of cities to build resilience in pre-and-post disaster (land-tenure) management stages</w:t>
                              </w:r>
                            </w:p>
                            <w:p w14:paraId="67870419" w14:textId="77777777" w:rsidR="00D87BB9" w:rsidRDefault="00D87BB9"/>
                            <w:p w14:paraId="41B529B2"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E0D59BE" w14:textId="77777777" w:rsidR="00D87BB9" w:rsidRDefault="00D87BB9"/>
                            <w:p w14:paraId="4138C430"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39CB2A13" w14:textId="77777777" w:rsidR="00D87BB9" w:rsidRDefault="00D87BB9"/>
                            <w:p w14:paraId="4219DD10"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542978F" w14:textId="77777777" w:rsidR="00D87BB9" w:rsidRDefault="00D87BB9"/>
                            <w:p w14:paraId="16BD469B"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64A734F" w14:textId="77777777" w:rsidR="00D87BB9" w:rsidRDefault="00D87BB9"/>
                            <w:p w14:paraId="21369716"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464EE45C" w14:textId="77777777" w:rsidR="00D87BB9" w:rsidRDefault="00D87BB9"/>
                            <w:p w14:paraId="5B9B6E31"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4DF46A8" w14:textId="77777777" w:rsidR="00D87BB9" w:rsidRDefault="00D87BB9"/>
                            <w:p w14:paraId="34A69AB6"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7689FF5F" w14:textId="77777777" w:rsidR="00D87BB9" w:rsidRDefault="00D87BB9"/>
                            <w:p w14:paraId="2716D5C0"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212F281" w14:textId="77777777" w:rsidR="00D87BB9" w:rsidRDefault="00D87BB9"/>
                            <w:p w14:paraId="1BEE0AD8"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1622BAFE" w14:textId="77777777" w:rsidR="00D87BB9" w:rsidRDefault="00D87BB9"/>
                            <w:p w14:paraId="4D6C506E"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4F56619A" w14:textId="77777777" w:rsidR="00D87BB9" w:rsidRDefault="00D87BB9"/>
                            <w:p w14:paraId="3FEB4263"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3F5EA9F4" w14:textId="77777777" w:rsidR="00D87BB9" w:rsidRDefault="00D87BB9"/>
                            <w:p w14:paraId="2DAAD540"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DC3C967" w14:textId="77777777" w:rsidR="00D87BB9" w:rsidRDefault="00D87BB9"/>
                            <w:p w14:paraId="2B121D08"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0F0809D" w14:textId="77777777" w:rsidR="00D87BB9" w:rsidRDefault="00D87BB9"/>
                            <w:p w14:paraId="5582F687"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1C387DAD" w14:textId="77777777" w:rsidR="00D87BB9" w:rsidRDefault="00D87BB9"/>
                            <w:p w14:paraId="3E3A0727"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3312A93" w14:textId="77777777" w:rsidR="00D87BB9" w:rsidRDefault="00D87BB9"/>
                            <w:p w14:paraId="203B2737"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185C2C58" w14:textId="77777777" w:rsidR="00D87BB9" w:rsidRDefault="00D87BB9"/>
                            <w:p w14:paraId="231DEAC3"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4DC3F68F" w14:textId="77777777" w:rsidR="00D87BB9" w:rsidRDefault="00D87BB9"/>
                            <w:p w14:paraId="71D69CDE"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14CF772" w14:textId="77777777" w:rsidR="00D87BB9" w:rsidRDefault="00D87BB9"/>
                            <w:p w14:paraId="10BDA191"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55EBE049" w14:textId="77777777" w:rsidR="00D87BB9" w:rsidRDefault="00D87BB9"/>
                            <w:p w14:paraId="55083B97"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37E2FF59" w14:textId="77777777" w:rsidR="00D87BB9" w:rsidRDefault="00D87BB9"/>
                            <w:p w14:paraId="1A6ADDF7"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10D1FE09" w14:textId="77777777" w:rsidR="00D87BB9" w:rsidRDefault="00D87BB9"/>
                            <w:p w14:paraId="630B66AD"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76ED8A8" w14:textId="77777777" w:rsidR="00D87BB9" w:rsidRDefault="00D87BB9"/>
                            <w:p w14:paraId="027A8EC2"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2C36745" w14:textId="77777777" w:rsidR="00D87BB9" w:rsidRDefault="00D87BB9"/>
                            <w:p w14:paraId="0D5D7DCA"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6AF6FF2" w14:textId="77777777" w:rsidR="00D87BB9" w:rsidRDefault="00D87BB9"/>
                            <w:p w14:paraId="23666E48"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2BA1920E" w14:textId="77777777" w:rsidR="00D87BB9" w:rsidRDefault="00D87BB9"/>
                            <w:p w14:paraId="706CEB04"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D80E0AE" w14:textId="77777777" w:rsidR="00D87BB9" w:rsidRDefault="00D87BB9"/>
                            <w:p w14:paraId="74384029"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2D0253A4" w14:textId="77777777" w:rsidR="00D87BB9" w:rsidRDefault="00D87BB9"/>
                            <w:p w14:paraId="4D4F8009"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DEFC1B7" w14:textId="77777777" w:rsidR="00D87BB9" w:rsidRDefault="00D87BB9"/>
                            <w:p w14:paraId="71E7919F"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5BCA829C" w14:textId="77777777" w:rsidR="00D87BB9" w:rsidRDefault="00D87BB9"/>
                            <w:p w14:paraId="030192A3"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E632345" w14:textId="77777777" w:rsidR="00D87BB9" w:rsidRDefault="00D87BB9"/>
                            <w:p w14:paraId="6C4D06C7"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209E2AC" w14:textId="77777777" w:rsidR="00D87BB9" w:rsidRDefault="00D87BB9"/>
                            <w:p w14:paraId="3049CD5B"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1A57F2FA" w14:textId="77777777" w:rsidR="00D87BB9" w:rsidRDefault="00D87BB9"/>
                            <w:p w14:paraId="3B112F45"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D4F4ABA" w14:textId="77777777" w:rsidR="00D87BB9" w:rsidRDefault="00D87BB9"/>
                            <w:p w14:paraId="05F28130"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4352CA15" w14:textId="77777777" w:rsidR="00D87BB9" w:rsidRDefault="00D87BB9"/>
                            <w:p w14:paraId="5A1F5195"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E89A5AE" w14:textId="77777777" w:rsidR="00D87BB9" w:rsidRDefault="00D87BB9"/>
                            <w:p w14:paraId="01A5FB47"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7A57808" w14:textId="77777777" w:rsidR="00D87BB9" w:rsidRDefault="00D87BB9"/>
                            <w:p w14:paraId="01FAAF51"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9245E4B" w14:textId="77777777" w:rsidR="00D87BB9" w:rsidRDefault="00D87BB9"/>
                            <w:p w14:paraId="534208A3"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27523830" w14:textId="77777777" w:rsidR="00D87BB9" w:rsidRDefault="00D87BB9"/>
                            <w:p w14:paraId="184251F9"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434F6A57" w14:textId="77777777" w:rsidR="00D87BB9" w:rsidRDefault="00D87BB9"/>
                            <w:p w14:paraId="58AF5DE0"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AB14526" w14:textId="77777777" w:rsidR="00D87BB9" w:rsidRDefault="00D87BB9"/>
                            <w:p w14:paraId="5DB6966C"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40B5A259" w14:textId="77777777" w:rsidR="00D87BB9" w:rsidRDefault="00D87BB9"/>
                            <w:p w14:paraId="13220681"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B6031FF" w14:textId="77777777" w:rsidR="00D87BB9" w:rsidRDefault="00D87BB9"/>
                            <w:p w14:paraId="546AC0C7"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1E727487" w14:textId="77777777" w:rsidR="00D87BB9" w:rsidRDefault="00D87BB9"/>
                            <w:p w14:paraId="27ED178A"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4DACE153" w14:textId="77777777" w:rsidR="00D87BB9" w:rsidRDefault="00D87BB9"/>
                            <w:p w14:paraId="7C4CFEF8"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0DE7DC9" w14:textId="77777777" w:rsidR="00D87BB9" w:rsidRDefault="00D87BB9"/>
                            <w:p w14:paraId="628C4E13"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3B9C28BD" w14:textId="77777777" w:rsidR="00D87BB9" w:rsidRDefault="00D87BB9"/>
                            <w:p w14:paraId="70D39B78"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1004F5F" w14:textId="77777777" w:rsidR="00D87BB9" w:rsidRDefault="00D87BB9"/>
                            <w:p w14:paraId="03F19DE5"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67431E60" w14:textId="77777777" w:rsidR="00D87BB9" w:rsidRDefault="00D87BB9"/>
                            <w:p w14:paraId="14F13974"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535D2F0" w14:textId="77777777" w:rsidR="00D87BB9" w:rsidRDefault="00D87BB9"/>
                            <w:p w14:paraId="7CE9F2B6"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61132CB" w14:textId="77777777" w:rsidR="00D87BB9" w:rsidRDefault="00D87BB9"/>
                            <w:p w14:paraId="4CD66731"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841ADA6" w14:textId="77777777" w:rsidR="00D87BB9" w:rsidRDefault="00D87BB9"/>
                            <w:p w14:paraId="6AAF93E4"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6CC982D1" w14:textId="77777777" w:rsidR="00D87BB9" w:rsidRDefault="00D87BB9"/>
                            <w:p w14:paraId="09AC88D6"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B0A256D" w14:textId="77777777" w:rsidR="00D87BB9" w:rsidRDefault="00D87BB9"/>
                            <w:p w14:paraId="0F4A9C78"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C616137" w14:textId="77777777" w:rsidR="00D87BB9" w:rsidRDefault="00D87BB9"/>
                            <w:p w14:paraId="7EDB489A"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3D7D430B" w14:textId="77777777" w:rsidR="00D87BB9" w:rsidRDefault="00D87BB9"/>
                            <w:p w14:paraId="0981C3A8"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23BC285" w14:textId="77777777" w:rsidR="00D87BB9" w:rsidRDefault="00D87BB9"/>
                            <w:p w14:paraId="59A254E3"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439F69DF" w14:textId="77777777" w:rsidR="00D87BB9" w:rsidRDefault="00D87BB9"/>
                            <w:p w14:paraId="55AD6EF2"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9861912" w14:textId="77777777" w:rsidR="00D87BB9" w:rsidRDefault="00D87BB9"/>
                            <w:p w14:paraId="287CBB9B"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435EAB8" w14:textId="77777777" w:rsidR="00D87BB9" w:rsidRDefault="00D87BB9"/>
                            <w:p w14:paraId="337A84A3"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7E3F3B5A" w14:textId="77777777" w:rsidR="00D87BB9" w:rsidRDefault="00D87BB9"/>
                            <w:p w14:paraId="5AD4D93D"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329EE894" w14:textId="77777777" w:rsidR="00D87BB9" w:rsidRDefault="00D87BB9"/>
                            <w:p w14:paraId="154D536E" w14:textId="77777777" w:rsidR="00D87BB9" w:rsidRPr="008706A7" w:rsidRDefault="00D87BB9" w:rsidP="00962EE6">
                              <w:pPr>
                                <w:pStyle w:val="Caption"/>
                              </w:pPr>
                              <w:r>
                                <w:t>Figure 2-13: Disaster Prepardness – Across the 2015-2030 Global Agendas</w:t>
                              </w:r>
                            </w:p>
                            <w:p w14:paraId="52865862" w14:textId="77777777" w:rsidR="00D87BB9" w:rsidRDefault="00D87BB9"/>
                            <w:p w14:paraId="06F99500"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2FD5DBF8" w14:textId="77777777" w:rsidR="00D87BB9" w:rsidRDefault="00D87BB9"/>
                            <w:p w14:paraId="3A64910F"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3F1DCFBB" w14:textId="77777777" w:rsidR="00D87BB9" w:rsidRDefault="00D87BB9"/>
                            <w:p w14:paraId="75B70642"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977FD34" w14:textId="77777777" w:rsidR="00D87BB9" w:rsidRDefault="00D87BB9"/>
                            <w:p w14:paraId="5B3964AB"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43D7D77A" w14:textId="77777777" w:rsidR="00D87BB9" w:rsidRDefault="00D87BB9"/>
                            <w:p w14:paraId="4A72379D"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1ACC6924" w14:textId="77777777" w:rsidR="00D87BB9" w:rsidRDefault="00D87BB9"/>
                            <w:p w14:paraId="2EEA3B28"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6AEC4665" w14:textId="77777777" w:rsidR="00D87BB9" w:rsidRDefault="00D87BB9"/>
                            <w:p w14:paraId="05557ADE"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B5758F6" w14:textId="77777777" w:rsidR="00D87BB9" w:rsidRDefault="00D87BB9"/>
                            <w:p w14:paraId="20FCA5B1"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176D465A" w14:textId="77777777" w:rsidR="00D87BB9" w:rsidRDefault="00D87BB9"/>
                            <w:p w14:paraId="5630B65F"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5D145E3" w14:textId="77777777" w:rsidR="00D87BB9" w:rsidRDefault="00D87BB9"/>
                            <w:p w14:paraId="6872D41A"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83FE3F5" w14:textId="77777777" w:rsidR="00D87BB9" w:rsidRDefault="00D87BB9"/>
                            <w:p w14:paraId="6618E0CE"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63751E84" w14:textId="77777777" w:rsidR="00D87BB9" w:rsidRDefault="00D87BB9"/>
                            <w:p w14:paraId="1F20AC6F"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383E92D" w14:textId="77777777" w:rsidR="00D87BB9" w:rsidRDefault="00D87BB9"/>
                            <w:p w14:paraId="36954ECC"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18FCADB8" w14:textId="77777777" w:rsidR="00D87BB9" w:rsidRDefault="00D87BB9"/>
                            <w:p w14:paraId="30A13BDE"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34828D30" w14:textId="77777777" w:rsidR="00D87BB9" w:rsidRDefault="00D87BB9"/>
                            <w:p w14:paraId="0F6F469A"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AF44575" w14:textId="77777777" w:rsidR="00D87BB9" w:rsidRDefault="00D87BB9"/>
                            <w:p w14:paraId="4819663B"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173BF47" w14:textId="77777777" w:rsidR="00D87BB9" w:rsidRDefault="00D87BB9"/>
                            <w:p w14:paraId="207DB21B"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112668D7" w14:textId="77777777" w:rsidR="00D87BB9" w:rsidRDefault="00D87BB9"/>
                            <w:p w14:paraId="0990A7F9"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D88A0DA" w14:textId="77777777" w:rsidR="00D87BB9" w:rsidRDefault="00D87BB9"/>
                            <w:p w14:paraId="3D542594" w14:textId="0C803916"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03272E9" w14:textId="77777777" w:rsidR="00D87BB9" w:rsidRDefault="00D87BB9"/>
                            <w:p w14:paraId="0A6F2DD0"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63D3DE1" w14:textId="77777777" w:rsidR="00D87BB9" w:rsidRDefault="00D87BB9"/>
                            <w:p w14:paraId="567BDF37"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692F3232" w14:textId="77777777" w:rsidR="00D87BB9" w:rsidRDefault="00D87BB9"/>
                            <w:p w14:paraId="52A5939C"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351CB3A5" w14:textId="77777777" w:rsidR="00D87BB9" w:rsidRDefault="00D87BB9"/>
                            <w:p w14:paraId="292490F7"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ADA2D44" w14:textId="77777777" w:rsidR="00D87BB9" w:rsidRDefault="00D87BB9"/>
                            <w:p w14:paraId="1F078C3B"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7F9B7717" w14:textId="77777777" w:rsidR="00D87BB9" w:rsidRDefault="00D87BB9"/>
                            <w:p w14:paraId="0A34AE63"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212B75A" w14:textId="77777777" w:rsidR="00D87BB9" w:rsidRDefault="00D87BB9"/>
                            <w:p w14:paraId="4310B1B1"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727D9D67" w14:textId="77777777" w:rsidR="00D87BB9" w:rsidRDefault="00D87BB9"/>
                            <w:p w14:paraId="580C6AE8"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6F6E3519" w14:textId="77777777" w:rsidR="00D87BB9" w:rsidRDefault="00D87BB9"/>
                            <w:p w14:paraId="71F7F2B8"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02779C0" w14:textId="77777777" w:rsidR="00D87BB9" w:rsidRDefault="00D87BB9"/>
                            <w:p w14:paraId="15768CCD"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00443FB" w14:textId="77777777" w:rsidR="00D87BB9" w:rsidRDefault="00D87BB9"/>
                            <w:p w14:paraId="3EB0ADCE"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1B088577" w14:textId="77777777" w:rsidR="00D87BB9" w:rsidRDefault="00D87BB9"/>
                            <w:p w14:paraId="30F4EE76"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3F6D029A" w14:textId="77777777" w:rsidR="00D87BB9" w:rsidRDefault="00D87BB9"/>
                            <w:p w14:paraId="5409B0B3"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12CCAC4E" w14:textId="77777777" w:rsidR="00D87BB9" w:rsidRDefault="00D87BB9"/>
                            <w:p w14:paraId="50FAE7AE"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4496D2A8" w14:textId="77777777" w:rsidR="00D87BB9" w:rsidRDefault="00D87BB9"/>
                            <w:p w14:paraId="691C45B4"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CAAFFF3" w14:textId="77777777" w:rsidR="00D87BB9" w:rsidRDefault="00D87BB9"/>
                            <w:p w14:paraId="472A0D41"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334B59BF" w14:textId="77777777" w:rsidR="00D87BB9" w:rsidRDefault="00D87BB9"/>
                            <w:p w14:paraId="6CBEB3C6"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6B03A664" w14:textId="77777777" w:rsidR="00D87BB9" w:rsidRDefault="00D87BB9"/>
                            <w:p w14:paraId="06134716"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C9ADB1B" w14:textId="77777777" w:rsidR="00D87BB9" w:rsidRDefault="00D87BB9"/>
                            <w:p w14:paraId="4BD4528E"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2B6FF0D2" w14:textId="77777777" w:rsidR="00D87BB9" w:rsidRDefault="00D87BB9"/>
                            <w:p w14:paraId="00767CF6"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CA4A695" w14:textId="77777777" w:rsidR="00D87BB9" w:rsidRDefault="00D87BB9"/>
                            <w:p w14:paraId="33978B55"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7C8FBB7" w14:textId="77777777" w:rsidR="00D87BB9" w:rsidRDefault="00D87BB9"/>
                            <w:p w14:paraId="546D9264"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A95EA49" w14:textId="77777777" w:rsidR="00D87BB9" w:rsidRDefault="00D87BB9"/>
                            <w:p w14:paraId="3449B1D6"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A3824E1" w14:textId="77777777" w:rsidR="00D87BB9" w:rsidRDefault="00D87BB9"/>
                            <w:p w14:paraId="26EB7FD1"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393319E" w14:textId="77777777" w:rsidR="00D87BB9" w:rsidRDefault="00D87BB9"/>
                            <w:p w14:paraId="30E3592F"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1CE1314D" w14:textId="77777777" w:rsidR="00D87BB9" w:rsidRDefault="00D87BB9"/>
                            <w:p w14:paraId="062D068E"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861362E" w14:textId="77777777" w:rsidR="00D87BB9" w:rsidRDefault="00D87BB9"/>
                            <w:p w14:paraId="0A7F2B71" w14:textId="0C803916"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4BB24E57" w14:textId="77777777" w:rsidR="00D87BB9" w:rsidRDefault="00D87BB9"/>
                            <w:p w14:paraId="1274339A"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EEC662D" w14:textId="77777777" w:rsidR="00D87BB9" w:rsidRDefault="00D87BB9"/>
                            <w:p w14:paraId="1E188DEA"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2F08FB03" w14:textId="77777777" w:rsidR="00D87BB9" w:rsidRDefault="00D87BB9"/>
                            <w:p w14:paraId="069273FE"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3B7878D8" w14:textId="77777777" w:rsidR="00D87BB9" w:rsidRDefault="00D87BB9"/>
                            <w:p w14:paraId="17C0B855"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76C61C1" w14:textId="77777777" w:rsidR="00D87BB9" w:rsidRDefault="00D87BB9"/>
                            <w:p w14:paraId="73EF10E3"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3567C442" w14:textId="77777777" w:rsidR="00D87BB9" w:rsidRDefault="00D87BB9"/>
                            <w:p w14:paraId="68E0F21D"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8B53015" w14:textId="77777777" w:rsidR="00D87BB9" w:rsidRDefault="00D87BB9"/>
                            <w:p w14:paraId="7A025E88"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47F17D7E" w14:textId="77777777" w:rsidR="00D87BB9" w:rsidRDefault="00D87BB9"/>
                            <w:p w14:paraId="16682ECE"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5D85B1F" w14:textId="77777777" w:rsidR="00D87BB9" w:rsidRDefault="00D87BB9"/>
                            <w:p w14:paraId="6BBA5B9B" w14:textId="0C803916"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7593055" w14:textId="77777777" w:rsidR="00D87BB9" w:rsidRDefault="00D87BB9"/>
                            <w:p w14:paraId="63A023CA"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1189E057" w14:textId="77777777" w:rsidR="00D87BB9" w:rsidRDefault="00D87BB9"/>
                            <w:p w14:paraId="717028EB"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76DEABDD" w14:textId="77777777" w:rsidR="00D87BB9" w:rsidRDefault="00D87BB9"/>
                            <w:p w14:paraId="4F163979" w14:textId="3BEB6265"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22A7AB54" w14:textId="77777777" w:rsidR="00D87BB9" w:rsidRDefault="00D87BB9"/>
                            <w:p w14:paraId="31AACED7" w14:textId="60F0538D"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bookmarkEnd w:id="25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370C14D" id="Group 7532" o:spid="_x0000_s1075" style="width:425.2pt;height:402pt;mso-position-horizontal-relative:char;mso-position-vertical-relative:line" coordorigin="898,6719" coordsize="57727,54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">
                <v:shape id="Picture 23" o:spid="_x0000_s1076" type="#_x0000_t75" alt="Picture 21" style="position:absolute;left:1627;top:6719;width:54916;height:51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">
                  <v:imagedata r:id="rId41" o:title="Picture 21" croptop="2545f" cropbottom="2797f" cropright="2487f"/>
                  <v:path arrowok="t"/>
                </v:shape>
                <v:shape id="Text Box 24" o:spid="_x0000_s1077" type="#_x0000_t202" style="position:absolute;left:898;top:56421;width:57728;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" fillcolor="window" stroked="f" strokeweight=".5pt">
                  <v:path arrowok="t"/>
                  <v:textbox>
                    <w:txbxContent>
                      <w:p w14:paraId="692C6762" w14:textId="77777777" w:rsidR="00D87BB9" w:rsidRPr="00886132" w:rsidRDefault="00D87BB9" w:rsidP="00F57085">
                        <w:pPr>
                          <w:pStyle w:val="Caption"/>
                          <w:rPr>
                            <w:sz w:val="24"/>
                          </w:rPr>
                        </w:pPr>
                        <w:bookmarkStart w:id="255" w:name="_Toc20738144"/>
                        <w:r>
                          <w:t xml:space="preserve">Figure 2-8: </w:t>
                        </w:r>
                        <w:r w:rsidRPr="00885748">
                          <w:t>The relationship between hazard types, time-scale and the capacity of cities to build resilience in pre-and-post disaster (land-tenure) management stages</w:t>
                        </w:r>
                      </w:p>
                      <w:p w14:paraId="67870419" w14:textId="77777777" w:rsidR="00D87BB9" w:rsidRDefault="00D87BB9"/>
                      <w:p w14:paraId="41B529B2"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E0D59BE" w14:textId="77777777" w:rsidR="00D87BB9" w:rsidRDefault="00D87BB9"/>
                      <w:p w14:paraId="4138C430"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39CB2A13" w14:textId="77777777" w:rsidR="00D87BB9" w:rsidRDefault="00D87BB9"/>
                      <w:p w14:paraId="4219DD10"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542978F" w14:textId="77777777" w:rsidR="00D87BB9" w:rsidRDefault="00D87BB9"/>
                      <w:p w14:paraId="16BD469B"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64A734F" w14:textId="77777777" w:rsidR="00D87BB9" w:rsidRDefault="00D87BB9"/>
                      <w:p w14:paraId="21369716"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464EE45C" w14:textId="77777777" w:rsidR="00D87BB9" w:rsidRDefault="00D87BB9"/>
                      <w:p w14:paraId="5B9B6E31"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4DF46A8" w14:textId="77777777" w:rsidR="00D87BB9" w:rsidRDefault="00D87BB9"/>
                      <w:p w14:paraId="34A69AB6"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7689FF5F" w14:textId="77777777" w:rsidR="00D87BB9" w:rsidRDefault="00D87BB9"/>
                      <w:p w14:paraId="2716D5C0"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212F281" w14:textId="77777777" w:rsidR="00D87BB9" w:rsidRDefault="00D87BB9"/>
                      <w:p w14:paraId="1BEE0AD8"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1622BAFE" w14:textId="77777777" w:rsidR="00D87BB9" w:rsidRDefault="00D87BB9"/>
                      <w:p w14:paraId="4D6C506E"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4F56619A" w14:textId="77777777" w:rsidR="00D87BB9" w:rsidRDefault="00D87BB9"/>
                      <w:p w14:paraId="3FEB4263"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3F5EA9F4" w14:textId="77777777" w:rsidR="00D87BB9" w:rsidRDefault="00D87BB9"/>
                      <w:p w14:paraId="2DAAD540"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DC3C967" w14:textId="77777777" w:rsidR="00D87BB9" w:rsidRDefault="00D87BB9"/>
                      <w:p w14:paraId="2B121D08"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0F0809D" w14:textId="77777777" w:rsidR="00D87BB9" w:rsidRDefault="00D87BB9"/>
                      <w:p w14:paraId="5582F687"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1C387DAD" w14:textId="77777777" w:rsidR="00D87BB9" w:rsidRDefault="00D87BB9"/>
                      <w:p w14:paraId="3E3A0727"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3312A93" w14:textId="77777777" w:rsidR="00D87BB9" w:rsidRDefault="00D87BB9"/>
                      <w:p w14:paraId="203B2737"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185C2C58" w14:textId="77777777" w:rsidR="00D87BB9" w:rsidRDefault="00D87BB9"/>
                      <w:p w14:paraId="231DEAC3"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4DC3F68F" w14:textId="77777777" w:rsidR="00D87BB9" w:rsidRDefault="00D87BB9"/>
                      <w:p w14:paraId="71D69CDE"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14CF772" w14:textId="77777777" w:rsidR="00D87BB9" w:rsidRDefault="00D87BB9"/>
                      <w:p w14:paraId="10BDA191"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55EBE049" w14:textId="77777777" w:rsidR="00D87BB9" w:rsidRDefault="00D87BB9"/>
                      <w:p w14:paraId="55083B97"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37E2FF59" w14:textId="77777777" w:rsidR="00D87BB9" w:rsidRDefault="00D87BB9"/>
                      <w:p w14:paraId="1A6ADDF7"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10D1FE09" w14:textId="77777777" w:rsidR="00D87BB9" w:rsidRDefault="00D87BB9"/>
                      <w:p w14:paraId="630B66AD"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76ED8A8" w14:textId="77777777" w:rsidR="00D87BB9" w:rsidRDefault="00D87BB9"/>
                      <w:p w14:paraId="027A8EC2"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2C36745" w14:textId="77777777" w:rsidR="00D87BB9" w:rsidRDefault="00D87BB9"/>
                      <w:p w14:paraId="0D5D7DCA"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6AF6FF2" w14:textId="77777777" w:rsidR="00D87BB9" w:rsidRDefault="00D87BB9"/>
                      <w:p w14:paraId="23666E48"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2BA1920E" w14:textId="77777777" w:rsidR="00D87BB9" w:rsidRDefault="00D87BB9"/>
                      <w:p w14:paraId="706CEB04"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D80E0AE" w14:textId="77777777" w:rsidR="00D87BB9" w:rsidRDefault="00D87BB9"/>
                      <w:p w14:paraId="74384029"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2D0253A4" w14:textId="77777777" w:rsidR="00D87BB9" w:rsidRDefault="00D87BB9"/>
                      <w:p w14:paraId="4D4F8009"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DEFC1B7" w14:textId="77777777" w:rsidR="00D87BB9" w:rsidRDefault="00D87BB9"/>
                      <w:p w14:paraId="71E7919F"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5BCA829C" w14:textId="77777777" w:rsidR="00D87BB9" w:rsidRDefault="00D87BB9"/>
                      <w:p w14:paraId="030192A3"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E632345" w14:textId="77777777" w:rsidR="00D87BB9" w:rsidRDefault="00D87BB9"/>
                      <w:p w14:paraId="6C4D06C7"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209E2AC" w14:textId="77777777" w:rsidR="00D87BB9" w:rsidRDefault="00D87BB9"/>
                      <w:p w14:paraId="3049CD5B"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1A57F2FA" w14:textId="77777777" w:rsidR="00D87BB9" w:rsidRDefault="00D87BB9"/>
                      <w:p w14:paraId="3B112F45"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D4F4ABA" w14:textId="77777777" w:rsidR="00D87BB9" w:rsidRDefault="00D87BB9"/>
                      <w:p w14:paraId="05F28130"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4352CA15" w14:textId="77777777" w:rsidR="00D87BB9" w:rsidRDefault="00D87BB9"/>
                      <w:p w14:paraId="5A1F5195"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E89A5AE" w14:textId="77777777" w:rsidR="00D87BB9" w:rsidRDefault="00D87BB9"/>
                      <w:p w14:paraId="01A5FB47"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7A57808" w14:textId="77777777" w:rsidR="00D87BB9" w:rsidRDefault="00D87BB9"/>
                      <w:p w14:paraId="01FAAF51"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9245E4B" w14:textId="77777777" w:rsidR="00D87BB9" w:rsidRDefault="00D87BB9"/>
                      <w:p w14:paraId="534208A3"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27523830" w14:textId="77777777" w:rsidR="00D87BB9" w:rsidRDefault="00D87BB9"/>
                      <w:p w14:paraId="184251F9"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434F6A57" w14:textId="77777777" w:rsidR="00D87BB9" w:rsidRDefault="00D87BB9"/>
                      <w:p w14:paraId="58AF5DE0"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AB14526" w14:textId="77777777" w:rsidR="00D87BB9" w:rsidRDefault="00D87BB9"/>
                      <w:p w14:paraId="5DB6966C"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40B5A259" w14:textId="77777777" w:rsidR="00D87BB9" w:rsidRDefault="00D87BB9"/>
                      <w:p w14:paraId="13220681"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B6031FF" w14:textId="77777777" w:rsidR="00D87BB9" w:rsidRDefault="00D87BB9"/>
                      <w:p w14:paraId="546AC0C7"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1E727487" w14:textId="77777777" w:rsidR="00D87BB9" w:rsidRDefault="00D87BB9"/>
                      <w:p w14:paraId="27ED178A"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4DACE153" w14:textId="77777777" w:rsidR="00D87BB9" w:rsidRDefault="00D87BB9"/>
                      <w:p w14:paraId="7C4CFEF8"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0DE7DC9" w14:textId="77777777" w:rsidR="00D87BB9" w:rsidRDefault="00D87BB9"/>
                      <w:p w14:paraId="628C4E13"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3B9C28BD" w14:textId="77777777" w:rsidR="00D87BB9" w:rsidRDefault="00D87BB9"/>
                      <w:p w14:paraId="70D39B78"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1004F5F" w14:textId="77777777" w:rsidR="00D87BB9" w:rsidRDefault="00D87BB9"/>
                      <w:p w14:paraId="03F19DE5"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67431E60" w14:textId="77777777" w:rsidR="00D87BB9" w:rsidRDefault="00D87BB9"/>
                      <w:p w14:paraId="14F13974"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535D2F0" w14:textId="77777777" w:rsidR="00D87BB9" w:rsidRDefault="00D87BB9"/>
                      <w:p w14:paraId="7CE9F2B6"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61132CB" w14:textId="77777777" w:rsidR="00D87BB9" w:rsidRDefault="00D87BB9"/>
                      <w:p w14:paraId="4CD66731"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841ADA6" w14:textId="77777777" w:rsidR="00D87BB9" w:rsidRDefault="00D87BB9"/>
                      <w:p w14:paraId="6AAF93E4"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6CC982D1" w14:textId="77777777" w:rsidR="00D87BB9" w:rsidRDefault="00D87BB9"/>
                      <w:p w14:paraId="09AC88D6"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B0A256D" w14:textId="77777777" w:rsidR="00D87BB9" w:rsidRDefault="00D87BB9"/>
                      <w:p w14:paraId="0F4A9C78"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C616137" w14:textId="77777777" w:rsidR="00D87BB9" w:rsidRDefault="00D87BB9"/>
                      <w:p w14:paraId="7EDB489A"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3D7D430B" w14:textId="77777777" w:rsidR="00D87BB9" w:rsidRDefault="00D87BB9"/>
                      <w:p w14:paraId="0981C3A8"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23BC285" w14:textId="77777777" w:rsidR="00D87BB9" w:rsidRDefault="00D87BB9"/>
                      <w:p w14:paraId="59A254E3"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439F69DF" w14:textId="77777777" w:rsidR="00D87BB9" w:rsidRDefault="00D87BB9"/>
                      <w:p w14:paraId="55AD6EF2"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9861912" w14:textId="77777777" w:rsidR="00D87BB9" w:rsidRDefault="00D87BB9"/>
                      <w:p w14:paraId="287CBB9B"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435EAB8" w14:textId="77777777" w:rsidR="00D87BB9" w:rsidRDefault="00D87BB9"/>
                      <w:p w14:paraId="337A84A3"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7E3F3B5A" w14:textId="77777777" w:rsidR="00D87BB9" w:rsidRDefault="00D87BB9"/>
                      <w:p w14:paraId="5AD4D93D"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329EE894" w14:textId="77777777" w:rsidR="00D87BB9" w:rsidRDefault="00D87BB9"/>
                      <w:p w14:paraId="154D536E" w14:textId="77777777" w:rsidR="00D87BB9" w:rsidRPr="008706A7" w:rsidRDefault="00D87BB9" w:rsidP="00962EE6">
                        <w:pPr>
                          <w:pStyle w:val="Caption"/>
                        </w:pPr>
                        <w:r>
                          <w:t>Figure 2-13: Disaster Prepardness – Across the 2015-2030 Global Agendas</w:t>
                        </w:r>
                      </w:p>
                      <w:p w14:paraId="52865862" w14:textId="77777777" w:rsidR="00D87BB9" w:rsidRDefault="00D87BB9"/>
                      <w:p w14:paraId="06F99500"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2FD5DBF8" w14:textId="77777777" w:rsidR="00D87BB9" w:rsidRDefault="00D87BB9"/>
                      <w:p w14:paraId="3A64910F"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3F1DCFBB" w14:textId="77777777" w:rsidR="00D87BB9" w:rsidRDefault="00D87BB9"/>
                      <w:p w14:paraId="75B70642"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977FD34" w14:textId="77777777" w:rsidR="00D87BB9" w:rsidRDefault="00D87BB9"/>
                      <w:p w14:paraId="5B3964AB"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43D7D77A" w14:textId="77777777" w:rsidR="00D87BB9" w:rsidRDefault="00D87BB9"/>
                      <w:p w14:paraId="4A72379D"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1ACC6924" w14:textId="77777777" w:rsidR="00D87BB9" w:rsidRDefault="00D87BB9"/>
                      <w:p w14:paraId="2EEA3B28"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6AEC4665" w14:textId="77777777" w:rsidR="00D87BB9" w:rsidRDefault="00D87BB9"/>
                      <w:p w14:paraId="05557ADE"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B5758F6" w14:textId="77777777" w:rsidR="00D87BB9" w:rsidRDefault="00D87BB9"/>
                      <w:p w14:paraId="20FCA5B1"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176D465A" w14:textId="77777777" w:rsidR="00D87BB9" w:rsidRDefault="00D87BB9"/>
                      <w:p w14:paraId="5630B65F"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5D145E3" w14:textId="77777777" w:rsidR="00D87BB9" w:rsidRDefault="00D87BB9"/>
                      <w:p w14:paraId="6872D41A"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83FE3F5" w14:textId="77777777" w:rsidR="00D87BB9" w:rsidRDefault="00D87BB9"/>
                      <w:p w14:paraId="6618E0CE"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63751E84" w14:textId="77777777" w:rsidR="00D87BB9" w:rsidRDefault="00D87BB9"/>
                      <w:p w14:paraId="1F20AC6F"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383E92D" w14:textId="77777777" w:rsidR="00D87BB9" w:rsidRDefault="00D87BB9"/>
                      <w:p w14:paraId="36954ECC"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18FCADB8" w14:textId="77777777" w:rsidR="00D87BB9" w:rsidRDefault="00D87BB9"/>
                      <w:p w14:paraId="30A13BDE"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34828D30" w14:textId="77777777" w:rsidR="00D87BB9" w:rsidRDefault="00D87BB9"/>
                      <w:p w14:paraId="0F6F469A"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AF44575" w14:textId="77777777" w:rsidR="00D87BB9" w:rsidRDefault="00D87BB9"/>
                      <w:p w14:paraId="4819663B"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173BF47" w14:textId="77777777" w:rsidR="00D87BB9" w:rsidRDefault="00D87BB9"/>
                      <w:p w14:paraId="207DB21B"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112668D7" w14:textId="77777777" w:rsidR="00D87BB9" w:rsidRDefault="00D87BB9"/>
                      <w:p w14:paraId="0990A7F9"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D88A0DA" w14:textId="77777777" w:rsidR="00D87BB9" w:rsidRDefault="00D87BB9"/>
                      <w:p w14:paraId="3D542594" w14:textId="0C803916"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03272E9" w14:textId="77777777" w:rsidR="00D87BB9" w:rsidRDefault="00D87BB9"/>
                      <w:p w14:paraId="0A6F2DD0"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63D3DE1" w14:textId="77777777" w:rsidR="00D87BB9" w:rsidRDefault="00D87BB9"/>
                      <w:p w14:paraId="567BDF37"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692F3232" w14:textId="77777777" w:rsidR="00D87BB9" w:rsidRDefault="00D87BB9"/>
                      <w:p w14:paraId="52A5939C"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351CB3A5" w14:textId="77777777" w:rsidR="00D87BB9" w:rsidRDefault="00D87BB9"/>
                      <w:p w14:paraId="292490F7"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7ADA2D44" w14:textId="77777777" w:rsidR="00D87BB9" w:rsidRDefault="00D87BB9"/>
                      <w:p w14:paraId="1F078C3B"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7F9B7717" w14:textId="77777777" w:rsidR="00D87BB9" w:rsidRDefault="00D87BB9"/>
                      <w:p w14:paraId="0A34AE63"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212B75A" w14:textId="77777777" w:rsidR="00D87BB9" w:rsidRDefault="00D87BB9"/>
                      <w:p w14:paraId="4310B1B1"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727D9D67" w14:textId="77777777" w:rsidR="00D87BB9" w:rsidRDefault="00D87BB9"/>
                      <w:p w14:paraId="580C6AE8"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6F6E3519" w14:textId="77777777" w:rsidR="00D87BB9" w:rsidRDefault="00D87BB9"/>
                      <w:p w14:paraId="71F7F2B8"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02779C0" w14:textId="77777777" w:rsidR="00D87BB9" w:rsidRDefault="00D87BB9"/>
                      <w:p w14:paraId="15768CCD"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00443FB" w14:textId="77777777" w:rsidR="00D87BB9" w:rsidRDefault="00D87BB9"/>
                      <w:p w14:paraId="3EB0ADCE"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1B088577" w14:textId="77777777" w:rsidR="00D87BB9" w:rsidRDefault="00D87BB9"/>
                      <w:p w14:paraId="30F4EE76"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3F6D029A" w14:textId="77777777" w:rsidR="00D87BB9" w:rsidRDefault="00D87BB9"/>
                      <w:p w14:paraId="5409B0B3"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12CCAC4E" w14:textId="77777777" w:rsidR="00D87BB9" w:rsidRDefault="00D87BB9"/>
                      <w:p w14:paraId="50FAE7AE"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4496D2A8" w14:textId="77777777" w:rsidR="00D87BB9" w:rsidRDefault="00D87BB9"/>
                      <w:p w14:paraId="691C45B4"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CAAFFF3" w14:textId="77777777" w:rsidR="00D87BB9" w:rsidRDefault="00D87BB9"/>
                      <w:p w14:paraId="472A0D41"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334B59BF" w14:textId="77777777" w:rsidR="00D87BB9" w:rsidRDefault="00D87BB9"/>
                      <w:p w14:paraId="6CBEB3C6"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6B03A664" w14:textId="77777777" w:rsidR="00D87BB9" w:rsidRDefault="00D87BB9"/>
                      <w:p w14:paraId="06134716"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C9ADB1B" w14:textId="77777777" w:rsidR="00D87BB9" w:rsidRDefault="00D87BB9"/>
                      <w:p w14:paraId="4BD4528E"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2B6FF0D2" w14:textId="77777777" w:rsidR="00D87BB9" w:rsidRDefault="00D87BB9"/>
                      <w:p w14:paraId="00767CF6"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CA4A695" w14:textId="77777777" w:rsidR="00D87BB9" w:rsidRDefault="00D87BB9"/>
                      <w:p w14:paraId="33978B55"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7C8FBB7" w14:textId="77777777" w:rsidR="00D87BB9" w:rsidRDefault="00D87BB9"/>
                      <w:p w14:paraId="546D9264"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A95EA49" w14:textId="77777777" w:rsidR="00D87BB9" w:rsidRDefault="00D87BB9"/>
                      <w:p w14:paraId="3449B1D6"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A3824E1" w14:textId="77777777" w:rsidR="00D87BB9" w:rsidRDefault="00D87BB9"/>
                      <w:p w14:paraId="26EB7FD1"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393319E" w14:textId="77777777" w:rsidR="00D87BB9" w:rsidRDefault="00D87BB9"/>
                      <w:p w14:paraId="30E3592F"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1CE1314D" w14:textId="77777777" w:rsidR="00D87BB9" w:rsidRDefault="00D87BB9"/>
                      <w:p w14:paraId="062D068E"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861362E" w14:textId="77777777" w:rsidR="00D87BB9" w:rsidRDefault="00D87BB9"/>
                      <w:p w14:paraId="0A7F2B71" w14:textId="0C803916"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4BB24E57" w14:textId="77777777" w:rsidR="00D87BB9" w:rsidRDefault="00D87BB9"/>
                      <w:p w14:paraId="1274339A"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0EEC662D" w14:textId="77777777" w:rsidR="00D87BB9" w:rsidRDefault="00D87BB9"/>
                      <w:p w14:paraId="1E188DEA"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2F08FB03" w14:textId="77777777" w:rsidR="00D87BB9" w:rsidRDefault="00D87BB9"/>
                      <w:p w14:paraId="069273FE" w14:textId="77777777"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3B7878D8" w14:textId="77777777" w:rsidR="00D87BB9" w:rsidRDefault="00D87BB9"/>
                      <w:p w14:paraId="17C0B855"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576C61C1" w14:textId="77777777" w:rsidR="00D87BB9" w:rsidRDefault="00D87BB9"/>
                      <w:p w14:paraId="73EF10E3"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3567C442" w14:textId="77777777" w:rsidR="00D87BB9" w:rsidRDefault="00D87BB9"/>
                      <w:p w14:paraId="68E0F21D"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8B53015" w14:textId="77777777" w:rsidR="00D87BB9" w:rsidRDefault="00D87BB9"/>
                      <w:p w14:paraId="7A025E88"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47F17D7E" w14:textId="77777777" w:rsidR="00D87BB9" w:rsidRDefault="00D87BB9"/>
                      <w:p w14:paraId="16682ECE"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5D85B1F" w14:textId="77777777" w:rsidR="00D87BB9" w:rsidRDefault="00D87BB9"/>
                      <w:p w14:paraId="6BBA5B9B" w14:textId="0C803916"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67593055" w14:textId="77777777" w:rsidR="00D87BB9" w:rsidRDefault="00D87BB9"/>
                      <w:p w14:paraId="63A023CA" w14:textId="77777777"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1189E057" w14:textId="77777777" w:rsidR="00D87BB9" w:rsidRDefault="00D87BB9"/>
                      <w:p w14:paraId="717028EB" w14:textId="77777777" w:rsidR="00D87BB9" w:rsidRPr="008D5882" w:rsidRDefault="00D87BB9" w:rsidP="00B458C9">
                        <w:pPr>
                          <w:pStyle w:val="Caption"/>
                        </w:pP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76DEABDD" w14:textId="77777777" w:rsidR="00D87BB9" w:rsidRDefault="00D87BB9"/>
                      <w:p w14:paraId="4F163979" w14:textId="3BEB6265" w:rsidR="00D87BB9" w:rsidRPr="00886132" w:rsidRDefault="00D87BB9" w:rsidP="00F57085">
                        <w:pPr>
                          <w:pStyle w:val="Caption"/>
                          <w:rPr>
                            <w:sz w:val="24"/>
                          </w:rPr>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p>
                      <w:p w14:paraId="22A7AB54" w14:textId="77777777" w:rsidR="00D87BB9" w:rsidRDefault="00D87BB9"/>
                      <w:p w14:paraId="31AACED7" w14:textId="60F0538D" w:rsidR="00D87BB9" w:rsidRPr="00886132" w:rsidRDefault="00D87BB9" w:rsidP="00F57085">
                        <w:pPr>
                          <w:pStyle w:val="Caption"/>
                          <w:rPr>
                            <w:sz w:val="24"/>
                          </w:rPr>
                        </w:pPr>
                        <w:r w:rsidRPr="008D5882">
                          <w:t>Figure 2-</w:t>
                        </w:r>
                        <w:r>
                          <w:t>9</w:t>
                        </w:r>
                        <w:r w:rsidRPr="008D5882">
                          <w:t xml:space="preserve">: </w:t>
                        </w:r>
                        <w:r w:rsidRPr="00B458C9">
                          <w:t>steps involved in top-down approach in an indicator framework</w:t>
                        </w:r>
                        <w:r>
                          <w:t xml:space="preserve"> (Verma &amp;Raghubanshi,</w:t>
                        </w:r>
                        <w:r w:rsidRPr="00B458C9">
                          <w:t>2018)</w:t>
                        </w:r>
                        <w:r>
                          <w:t xml:space="preserve">Figure 2-8: </w:t>
                        </w:r>
                        <w:r w:rsidRPr="00885748">
                          <w:t>The relationship between hazard types, time-scale and the capacity of cities to build resilience in pre-and-post disaster (land-tenure) management stages</w:t>
                        </w:r>
                        <w:bookmarkEnd w:id="255"/>
                      </w:p>
                    </w:txbxContent>
                  </v:textbox>
                </v:shape>
                <w10:anchorlock/>
              </v:group>
            </w:pict>
          </mc:Fallback>
        </mc:AlternateContent>
      </w:r>
    </w:p>
    <w:p w14:paraId="2719DDF2" w14:textId="2CC40036" w:rsidR="00AC220F" w:rsidRDefault="00EC3433" w:rsidP="0095107A">
      <w:pPr>
        <w:spacing w:before="240" w:line="360" w:lineRule="auto"/>
        <w:rPr>
          <w:rFonts w:ascii="Arial" w:hAnsi="Arial" w:cs="Arial"/>
        </w:rPr>
      </w:pPr>
      <w:r>
        <w:rPr>
          <w:rFonts w:ascii="Arial" w:hAnsi="Arial" w:cs="Arial"/>
        </w:rPr>
        <w:lastRenderedPageBreak/>
        <w:t>Having considered t</w:t>
      </w:r>
      <w:r w:rsidR="004753D5">
        <w:rPr>
          <w:rFonts w:ascii="Arial" w:hAnsi="Arial" w:cs="Arial"/>
        </w:rPr>
        <w:t>he interrelationship between DRM</w:t>
      </w:r>
      <w:r>
        <w:rPr>
          <w:rFonts w:ascii="Arial" w:hAnsi="Arial" w:cs="Arial"/>
        </w:rPr>
        <w:t xml:space="preserve"> </w:t>
      </w:r>
      <w:r w:rsidR="001352A4">
        <w:rPr>
          <w:rFonts w:ascii="Arial" w:hAnsi="Arial" w:cs="Arial"/>
        </w:rPr>
        <w:t>and</w:t>
      </w:r>
      <w:r>
        <w:rPr>
          <w:rFonts w:ascii="Arial" w:hAnsi="Arial" w:cs="Arial"/>
        </w:rPr>
        <w:t xml:space="preserve"> DRR, </w:t>
      </w:r>
      <w:r w:rsidR="00C25C13">
        <w:rPr>
          <w:rFonts w:ascii="Arial" w:hAnsi="Arial" w:cs="Arial"/>
        </w:rPr>
        <w:t xml:space="preserve">understanding the shift from the </w:t>
      </w:r>
      <w:r w:rsidR="00C25C13" w:rsidRPr="00C25C13">
        <w:rPr>
          <w:rFonts w:ascii="Arial" w:hAnsi="Arial" w:cs="Arial"/>
        </w:rPr>
        <w:t>Yokohama</w:t>
      </w:r>
      <w:r w:rsidR="00C25C13">
        <w:rPr>
          <w:rFonts w:ascii="Arial" w:hAnsi="Arial" w:cs="Arial"/>
        </w:rPr>
        <w:t xml:space="preserve"> strategy to Hyogo and the SFDRR is important</w:t>
      </w:r>
      <w:r w:rsidR="0095107A">
        <w:rPr>
          <w:rFonts w:ascii="Arial" w:hAnsi="Arial" w:cs="Arial"/>
        </w:rPr>
        <w:t>,</w:t>
      </w:r>
      <w:r w:rsidR="00C25C13">
        <w:rPr>
          <w:rFonts w:ascii="Arial" w:hAnsi="Arial" w:cs="Arial"/>
        </w:rPr>
        <w:t xml:space="preserve"> to note that global efforts have taken place</w:t>
      </w:r>
      <w:r w:rsidRPr="00EC3433">
        <w:rPr>
          <w:rFonts w:ascii="Arial" w:hAnsi="Arial" w:cs="Arial"/>
        </w:rPr>
        <w:t xml:space="preserve"> </w:t>
      </w:r>
      <w:r>
        <w:rPr>
          <w:rFonts w:ascii="Arial" w:hAnsi="Arial" w:cs="Arial"/>
        </w:rPr>
        <w:t>to create associations</w:t>
      </w:r>
      <w:r w:rsidR="00C25C13">
        <w:rPr>
          <w:rFonts w:ascii="Arial" w:hAnsi="Arial" w:cs="Arial"/>
        </w:rPr>
        <w:t xml:space="preserve"> between the</w:t>
      </w:r>
      <w:r>
        <w:rPr>
          <w:rFonts w:ascii="Arial" w:hAnsi="Arial" w:cs="Arial"/>
        </w:rPr>
        <w:t xml:space="preserve"> </w:t>
      </w:r>
      <w:r w:rsidR="00C25C13" w:rsidRPr="00EC3433">
        <w:rPr>
          <w:rFonts w:ascii="Arial" w:hAnsi="Arial" w:cs="Arial"/>
        </w:rPr>
        <w:t>SFDRR</w:t>
      </w:r>
      <w:r w:rsidR="00C25C13">
        <w:rPr>
          <w:rFonts w:ascii="Arial" w:hAnsi="Arial" w:cs="Arial"/>
        </w:rPr>
        <w:t xml:space="preserve"> global targets and the Sustainable Development Goals (SDGs), ‘</w:t>
      </w:r>
      <w:r w:rsidR="00C25C13" w:rsidRPr="00C25C13">
        <w:rPr>
          <w:rFonts w:ascii="Arial" w:hAnsi="Arial" w:cs="Arial"/>
        </w:rPr>
        <w:t>redefining global priorities for reducing vulnerability and</w:t>
      </w:r>
      <w:r w:rsidR="00C25C13">
        <w:rPr>
          <w:rFonts w:ascii="Arial" w:hAnsi="Arial" w:cs="Arial"/>
        </w:rPr>
        <w:t xml:space="preserve"> </w:t>
      </w:r>
      <w:r w:rsidR="00C25C13" w:rsidRPr="00C25C13">
        <w:rPr>
          <w:rFonts w:ascii="Arial" w:hAnsi="Arial" w:cs="Arial"/>
        </w:rPr>
        <w:t>building resilience to present and future disasters as well as</w:t>
      </w:r>
      <w:r w:rsidR="00C25C13">
        <w:rPr>
          <w:rFonts w:ascii="Arial" w:hAnsi="Arial" w:cs="Arial"/>
        </w:rPr>
        <w:t xml:space="preserve"> </w:t>
      </w:r>
      <w:r w:rsidR="00C25C13" w:rsidRPr="00C25C13">
        <w:rPr>
          <w:rFonts w:ascii="Arial" w:hAnsi="Arial" w:cs="Arial"/>
        </w:rPr>
        <w:t>for overall poverty reduction for the next 10–15 years</w:t>
      </w:r>
      <w:r w:rsidR="00C25C13">
        <w:rPr>
          <w:rFonts w:ascii="Arial" w:hAnsi="Arial" w:cs="Arial"/>
        </w:rPr>
        <w:t>’ (</w:t>
      </w:r>
      <w:r w:rsidR="00C25C13" w:rsidRPr="00C25C13">
        <w:rPr>
          <w:rFonts w:ascii="Arial" w:hAnsi="Arial" w:cs="Arial"/>
        </w:rPr>
        <w:t xml:space="preserve">Tozier de la Poterie </w:t>
      </w:r>
      <w:r w:rsidR="00307C01">
        <w:rPr>
          <w:rFonts w:ascii="Arial" w:hAnsi="Arial" w:cs="Arial"/>
        </w:rPr>
        <w:t>and</w:t>
      </w:r>
      <w:r w:rsidR="00C25C13">
        <w:rPr>
          <w:rFonts w:ascii="Arial" w:hAnsi="Arial" w:cs="Arial"/>
        </w:rPr>
        <w:t xml:space="preserve"> </w:t>
      </w:r>
      <w:r w:rsidR="00307C01">
        <w:rPr>
          <w:rFonts w:ascii="Arial" w:hAnsi="Arial" w:cs="Arial"/>
        </w:rPr>
        <w:t>Baudoin</w:t>
      </w:r>
      <w:r w:rsidR="00C25C13">
        <w:rPr>
          <w:rFonts w:ascii="Arial" w:hAnsi="Arial" w:cs="Arial"/>
        </w:rPr>
        <w:t xml:space="preserve">, 2015). </w:t>
      </w:r>
      <w:r w:rsidRPr="00A47E28">
        <w:rPr>
          <w:rFonts w:ascii="Arial" w:hAnsi="Arial" w:cs="Arial"/>
        </w:rPr>
        <w:t xml:space="preserve">Accordingly, </w:t>
      </w:r>
      <w:r w:rsidR="00C25C13">
        <w:rPr>
          <w:rFonts w:ascii="Arial" w:hAnsi="Arial" w:cs="Arial"/>
        </w:rPr>
        <w:t xml:space="preserve">the validity and impact of </w:t>
      </w:r>
      <w:r w:rsidRPr="00A47E28">
        <w:rPr>
          <w:rFonts w:ascii="Arial" w:hAnsi="Arial" w:cs="Arial"/>
        </w:rPr>
        <w:t xml:space="preserve">building coherence with the Sustainable Development Goals (SDGs) will be </w:t>
      </w:r>
      <w:r w:rsidR="00C25C13">
        <w:rPr>
          <w:rFonts w:ascii="Arial" w:hAnsi="Arial" w:cs="Arial"/>
        </w:rPr>
        <w:t>investigated</w:t>
      </w:r>
      <w:r w:rsidRPr="00A47E28">
        <w:rPr>
          <w:rFonts w:ascii="Arial" w:hAnsi="Arial" w:cs="Arial"/>
        </w:rPr>
        <w:t xml:space="preserve"> in the </w:t>
      </w:r>
      <w:r w:rsidR="00C25C13">
        <w:rPr>
          <w:rFonts w:ascii="Arial" w:hAnsi="Arial" w:cs="Arial"/>
        </w:rPr>
        <w:t>following</w:t>
      </w:r>
      <w:r w:rsidRPr="00A47E28">
        <w:rPr>
          <w:rFonts w:ascii="Arial" w:hAnsi="Arial" w:cs="Arial"/>
        </w:rPr>
        <w:t xml:space="preserve"> section, </w:t>
      </w:r>
      <w:r w:rsidR="00C25C13">
        <w:rPr>
          <w:rFonts w:ascii="Arial" w:hAnsi="Arial" w:cs="Arial"/>
        </w:rPr>
        <w:t xml:space="preserve">to </w:t>
      </w:r>
      <w:r w:rsidR="00C25C13" w:rsidRPr="00A47E28">
        <w:rPr>
          <w:rFonts w:ascii="Arial" w:hAnsi="Arial" w:cs="Arial"/>
        </w:rPr>
        <w:t xml:space="preserve">accommodate the Arab Region conflict-sensitive economics, </w:t>
      </w:r>
      <w:r w:rsidRPr="00A47E28">
        <w:rPr>
          <w:rFonts w:ascii="Arial" w:hAnsi="Arial" w:cs="Arial"/>
        </w:rPr>
        <w:t xml:space="preserve">with policy recommendations for integrating </w:t>
      </w:r>
      <w:r w:rsidR="00C25C13" w:rsidRPr="00A47E28">
        <w:rPr>
          <w:rFonts w:ascii="Arial" w:hAnsi="Arial" w:cs="Arial"/>
        </w:rPr>
        <w:t>displacement social security scope of climate change</w:t>
      </w:r>
      <w:r w:rsidR="00441D85">
        <w:rPr>
          <w:rFonts w:ascii="Arial" w:hAnsi="Arial" w:cs="Arial"/>
        </w:rPr>
        <w:t>, into urban</w:t>
      </w:r>
      <w:r w:rsidR="00441D85" w:rsidRPr="00441D85">
        <w:rPr>
          <w:rFonts w:ascii="Arial" w:hAnsi="Arial" w:cs="Arial"/>
        </w:rPr>
        <w:t xml:space="preserve"> resilience </w:t>
      </w:r>
      <w:r w:rsidR="00441D85">
        <w:rPr>
          <w:rFonts w:ascii="Arial" w:hAnsi="Arial" w:cs="Arial"/>
        </w:rPr>
        <w:t>assessments and action plans at the local level.</w:t>
      </w:r>
    </w:p>
    <w:p w14:paraId="26645E0F" w14:textId="35181533" w:rsidR="00AC220F" w:rsidRPr="000311AF" w:rsidRDefault="006F6302" w:rsidP="00A03C95">
      <w:pPr>
        <w:pStyle w:val="Heading2"/>
      </w:pPr>
      <w:bookmarkStart w:id="256" w:name="_Toc30109292"/>
      <w:r>
        <w:t xml:space="preserve">2.4 </w:t>
      </w:r>
      <w:r w:rsidR="00AC220F" w:rsidRPr="000311AF">
        <w:t>Sustainable Development Goals (SDGs)</w:t>
      </w:r>
      <w:bookmarkEnd w:id="256"/>
    </w:p>
    <w:p w14:paraId="73792429" w14:textId="11589F2A" w:rsidR="00AC220F" w:rsidRPr="00A47E28" w:rsidRDefault="00AC220F" w:rsidP="00A47E28">
      <w:pPr>
        <w:spacing w:after="0" w:line="276" w:lineRule="auto"/>
        <w:rPr>
          <w:rFonts w:asciiTheme="minorBidi" w:hAnsiTheme="minorBidi"/>
          <w:sz w:val="20"/>
          <w:szCs w:val="20"/>
        </w:rPr>
      </w:pPr>
      <w:r w:rsidRPr="00A47E28">
        <w:rPr>
          <w:rFonts w:asciiTheme="minorBidi" w:hAnsiTheme="minorBidi"/>
          <w:b/>
          <w:bCs/>
          <w:sz w:val="20"/>
          <w:szCs w:val="20"/>
        </w:rPr>
        <w:t xml:space="preserve">2.4.1. </w:t>
      </w:r>
      <w:r w:rsidRPr="00A47E28">
        <w:rPr>
          <w:rFonts w:asciiTheme="minorBidi" w:hAnsiTheme="minorBidi"/>
          <w:sz w:val="20"/>
          <w:szCs w:val="20"/>
        </w:rPr>
        <w:t>Definition</w:t>
      </w:r>
      <w:r w:rsidR="007D7A7B" w:rsidRPr="007D7A7B">
        <w:t xml:space="preserve"> </w:t>
      </w:r>
      <w:r w:rsidR="007D7A7B" w:rsidRPr="007D7A7B">
        <w:rPr>
          <w:rFonts w:asciiTheme="minorBidi" w:hAnsiTheme="minorBidi"/>
          <w:sz w:val="20"/>
          <w:szCs w:val="20"/>
        </w:rPr>
        <w:t>of Sustainable Development</w:t>
      </w:r>
    </w:p>
    <w:p w14:paraId="096D3A60" w14:textId="4D27A8B3" w:rsidR="00AC220F" w:rsidRPr="00A47E28" w:rsidRDefault="00AC220F" w:rsidP="00A47E28">
      <w:pPr>
        <w:spacing w:after="0" w:line="276" w:lineRule="auto"/>
        <w:rPr>
          <w:rFonts w:asciiTheme="minorBidi" w:hAnsiTheme="minorBidi"/>
          <w:b/>
          <w:bCs/>
          <w:sz w:val="20"/>
          <w:szCs w:val="20"/>
        </w:rPr>
      </w:pPr>
      <w:r w:rsidRPr="00A47E28">
        <w:rPr>
          <w:rFonts w:asciiTheme="minorBidi" w:hAnsiTheme="minorBidi"/>
          <w:b/>
          <w:bCs/>
          <w:sz w:val="20"/>
          <w:szCs w:val="20"/>
        </w:rPr>
        <w:t xml:space="preserve">2.4.2. </w:t>
      </w:r>
      <w:r w:rsidR="00060331" w:rsidRPr="00A47E28">
        <w:rPr>
          <w:rFonts w:asciiTheme="minorBidi" w:hAnsiTheme="minorBidi"/>
          <w:sz w:val="20"/>
          <w:szCs w:val="20"/>
        </w:rPr>
        <w:t>Building coherence between the Sustainable Development Goals (SDGs) the Sendai Framework for Disaster Risk Reduction (SFDRR)</w:t>
      </w:r>
    </w:p>
    <w:p w14:paraId="4911DEA5" w14:textId="5CB3AF10" w:rsidR="00AC220F" w:rsidRPr="00C25C13" w:rsidRDefault="00AC220F" w:rsidP="002E6005">
      <w:pPr>
        <w:spacing w:line="276" w:lineRule="auto"/>
        <w:rPr>
          <w:rFonts w:asciiTheme="minorBidi" w:hAnsiTheme="minorBidi"/>
          <w:b/>
          <w:bCs/>
          <w:sz w:val="20"/>
          <w:szCs w:val="20"/>
        </w:rPr>
      </w:pPr>
      <w:r w:rsidRPr="00A47E28">
        <w:rPr>
          <w:rFonts w:asciiTheme="minorBidi" w:hAnsiTheme="minorBidi"/>
          <w:b/>
          <w:bCs/>
          <w:sz w:val="20"/>
          <w:szCs w:val="20"/>
        </w:rPr>
        <w:t xml:space="preserve">2.4.3. </w:t>
      </w:r>
      <w:r w:rsidRPr="00A47E28">
        <w:rPr>
          <w:rFonts w:asciiTheme="minorBidi" w:hAnsiTheme="minorBidi"/>
          <w:sz w:val="20"/>
          <w:szCs w:val="20"/>
        </w:rPr>
        <w:t>SDG 11 (Make cities inclusive, safe, resilient and sustainable)</w:t>
      </w:r>
      <w:r w:rsidRPr="00A47E28">
        <w:rPr>
          <w:rFonts w:asciiTheme="minorBidi" w:hAnsiTheme="minorBidi"/>
          <w:b/>
          <w:bCs/>
          <w:sz w:val="20"/>
          <w:szCs w:val="20"/>
        </w:rPr>
        <w:t xml:space="preserve"> </w:t>
      </w:r>
      <w:r w:rsidR="001024A4" w:rsidRPr="001024A4">
        <w:rPr>
          <w:rFonts w:asciiTheme="minorBidi" w:hAnsiTheme="minorBidi"/>
          <w:sz w:val="20"/>
          <w:szCs w:val="20"/>
        </w:rPr>
        <w:t>– Post</w:t>
      </w:r>
      <w:r w:rsidR="00101F04">
        <w:rPr>
          <w:rFonts w:asciiTheme="minorBidi" w:hAnsiTheme="minorBidi"/>
          <w:sz w:val="20"/>
          <w:szCs w:val="20"/>
        </w:rPr>
        <w:t>-</w:t>
      </w:r>
      <w:r w:rsidR="001024A4" w:rsidRPr="001024A4">
        <w:rPr>
          <w:rFonts w:asciiTheme="minorBidi" w:hAnsiTheme="minorBidi"/>
          <w:sz w:val="20"/>
          <w:szCs w:val="20"/>
        </w:rPr>
        <w:t>2015</w:t>
      </w:r>
      <w:r w:rsidR="001024A4">
        <w:rPr>
          <w:rFonts w:asciiTheme="minorBidi" w:hAnsiTheme="minorBidi"/>
          <w:b/>
          <w:bCs/>
          <w:sz w:val="20"/>
          <w:szCs w:val="20"/>
        </w:rPr>
        <w:t xml:space="preserve"> </w:t>
      </w:r>
    </w:p>
    <w:p w14:paraId="488D0DDF" w14:textId="77777777" w:rsidR="00795E4A" w:rsidRPr="00795E4A" w:rsidRDefault="00795E4A" w:rsidP="001B61D9">
      <w:pPr>
        <w:pStyle w:val="CommentSubject"/>
        <w:keepNext/>
        <w:keepLines/>
        <w:numPr>
          <w:ilvl w:val="1"/>
          <w:numId w:val="4"/>
        </w:numPr>
        <w:spacing w:before="40" w:after="0" w:line="259" w:lineRule="auto"/>
        <w:outlineLvl w:val="2"/>
        <w:rPr>
          <w:rFonts w:asciiTheme="majorHAnsi" w:eastAsiaTheme="majorEastAsia" w:hAnsiTheme="majorHAnsi" w:cstheme="majorBidi"/>
          <w:b w:val="0"/>
          <w:vanish/>
          <w:sz w:val="24"/>
          <w:szCs w:val="24"/>
        </w:rPr>
      </w:pPr>
      <w:bookmarkStart w:id="257" w:name="_Toc2099532"/>
      <w:bookmarkStart w:id="258" w:name="_Toc2112687"/>
      <w:bookmarkStart w:id="259" w:name="_Toc4683629"/>
      <w:bookmarkStart w:id="260" w:name="_Toc4684956"/>
      <w:bookmarkStart w:id="261" w:name="_Toc6813613"/>
      <w:bookmarkStart w:id="262" w:name="_Toc7173382"/>
      <w:bookmarkStart w:id="263" w:name="_Toc9001493"/>
      <w:bookmarkStart w:id="264" w:name="_Toc9001976"/>
      <w:bookmarkStart w:id="265" w:name="_Toc9002938"/>
      <w:bookmarkStart w:id="266" w:name="_Toc12730973"/>
      <w:bookmarkStart w:id="267" w:name="_Toc14813820"/>
      <w:bookmarkStart w:id="268" w:name="_Toc18573921"/>
      <w:bookmarkStart w:id="269" w:name="_Toc19413421"/>
      <w:bookmarkStart w:id="270" w:name="_Toc20056225"/>
      <w:bookmarkStart w:id="271" w:name="_Toc20056426"/>
      <w:bookmarkStart w:id="272" w:name="_Toc20379491"/>
      <w:bookmarkStart w:id="273" w:name="_Toc20396020"/>
      <w:bookmarkStart w:id="274" w:name="_Toc20403309"/>
      <w:bookmarkStart w:id="275" w:name="_Toc20660141"/>
      <w:bookmarkStart w:id="276" w:name="_Toc20737894"/>
      <w:bookmarkStart w:id="277" w:name="_Toc28541177"/>
      <w:bookmarkStart w:id="278" w:name="_Toc30109293"/>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p>
    <w:p w14:paraId="4D973489" w14:textId="5E0496AB" w:rsidR="00AC220F" w:rsidRPr="00060331" w:rsidRDefault="00A5490F" w:rsidP="00AC1516">
      <w:pPr>
        <w:pStyle w:val="Heading3"/>
      </w:pPr>
      <w:bookmarkStart w:id="279" w:name="_Toc30109294"/>
      <w:r>
        <w:t xml:space="preserve">2.4.1 </w:t>
      </w:r>
      <w:r w:rsidR="00AC220F" w:rsidRPr="00D44CE5">
        <w:t>Definition</w:t>
      </w:r>
      <w:r w:rsidR="00060331" w:rsidRPr="00060331">
        <w:t xml:space="preserve"> </w:t>
      </w:r>
      <w:r w:rsidR="00060331">
        <w:t>of Sustainable D</w:t>
      </w:r>
      <w:r w:rsidR="00060331" w:rsidRPr="00060331">
        <w:t>evelopment</w:t>
      </w:r>
      <w:bookmarkEnd w:id="279"/>
    </w:p>
    <w:p w14:paraId="6A53CD33" w14:textId="25D48B18" w:rsidR="00B655F5" w:rsidRDefault="00AC220F" w:rsidP="00C95979">
      <w:pPr>
        <w:spacing w:line="360" w:lineRule="auto"/>
        <w:rPr>
          <w:rFonts w:asciiTheme="minorBidi" w:hAnsiTheme="minorBidi"/>
        </w:rPr>
      </w:pPr>
      <w:r w:rsidRPr="00B91EDD">
        <w:rPr>
          <w:rFonts w:asciiTheme="minorBidi" w:hAnsiTheme="minorBidi"/>
        </w:rPr>
        <w:t>D</w:t>
      </w:r>
      <w:r w:rsidR="001A1BEE">
        <w:rPr>
          <w:rFonts w:asciiTheme="minorBidi" w:hAnsiTheme="minorBidi"/>
        </w:rPr>
        <w:t>efined as ‘</w:t>
      </w:r>
      <w:r w:rsidRPr="00B91EDD">
        <w:rPr>
          <w:rFonts w:asciiTheme="minorBidi" w:hAnsiTheme="minorBidi"/>
        </w:rPr>
        <w:t>development that meets the needs of the present without compromising the ability of future gene</w:t>
      </w:r>
      <w:r w:rsidR="001A1BEE">
        <w:rPr>
          <w:rFonts w:asciiTheme="minorBidi" w:hAnsiTheme="minorBidi"/>
        </w:rPr>
        <w:t>rations to meet their own needs’</w:t>
      </w:r>
      <w:r w:rsidRPr="00B91EDD">
        <w:rPr>
          <w:rFonts w:asciiTheme="minorBidi" w:hAnsiTheme="minorBidi"/>
        </w:rPr>
        <w:t xml:space="preserve"> (World Commission on Environment and Development, 1987), sustainable development has emerged as the guiding principle fo</w:t>
      </w:r>
      <w:r>
        <w:rPr>
          <w:rFonts w:asciiTheme="minorBidi" w:hAnsiTheme="minorBidi"/>
        </w:rPr>
        <w:t xml:space="preserve">r long-term global development with </w:t>
      </w:r>
      <w:r w:rsidRPr="00B91EDD">
        <w:rPr>
          <w:rFonts w:asciiTheme="minorBidi" w:hAnsiTheme="minorBidi"/>
        </w:rPr>
        <w:t>three</w:t>
      </w:r>
      <w:r>
        <w:rPr>
          <w:rFonts w:asciiTheme="minorBidi" w:hAnsiTheme="minorBidi"/>
        </w:rPr>
        <w:t xml:space="preserve"> main</w:t>
      </w:r>
      <w:r w:rsidRPr="00B91EDD">
        <w:rPr>
          <w:rFonts w:asciiTheme="minorBidi" w:hAnsiTheme="minorBidi"/>
        </w:rPr>
        <w:t xml:space="preserve"> pillars</w:t>
      </w:r>
      <w:r>
        <w:rPr>
          <w:rFonts w:asciiTheme="minorBidi" w:hAnsiTheme="minorBidi"/>
        </w:rPr>
        <w:t xml:space="preserve"> of</w:t>
      </w:r>
      <w:r w:rsidR="00926C11">
        <w:rPr>
          <w:rFonts w:asciiTheme="minorBidi" w:hAnsiTheme="minorBidi"/>
        </w:rPr>
        <w:t>:</w:t>
      </w:r>
      <w:r>
        <w:rPr>
          <w:rFonts w:asciiTheme="minorBidi" w:hAnsiTheme="minorBidi"/>
        </w:rPr>
        <w:t xml:space="preserve"> </w:t>
      </w:r>
      <w:r w:rsidRPr="00B91EDD">
        <w:rPr>
          <w:rFonts w:asciiTheme="minorBidi" w:hAnsiTheme="minorBidi"/>
        </w:rPr>
        <w:t>economic development, social development and environmental protection</w:t>
      </w:r>
      <w:r>
        <w:rPr>
          <w:rFonts w:asciiTheme="minorBidi" w:hAnsiTheme="minorBidi"/>
        </w:rPr>
        <w:t xml:space="preserve"> </w:t>
      </w:r>
      <w:r w:rsidR="00926C11">
        <w:rPr>
          <w:rFonts w:asciiTheme="minorBidi" w:hAnsiTheme="minorBidi"/>
        </w:rPr>
        <w:t>(</w:t>
      </w:r>
      <w:r w:rsidRPr="00B91EDD">
        <w:rPr>
          <w:rFonts w:asciiTheme="minorBidi" w:hAnsiTheme="minorBidi"/>
        </w:rPr>
        <w:t>General Assembly of the United Nations</w:t>
      </w:r>
      <w:r>
        <w:rPr>
          <w:rFonts w:asciiTheme="minorBidi" w:hAnsiTheme="minorBidi"/>
        </w:rPr>
        <w:t>)</w:t>
      </w:r>
      <w:r w:rsidRPr="00B91EDD">
        <w:rPr>
          <w:rFonts w:asciiTheme="minorBidi" w:hAnsiTheme="minorBidi"/>
        </w:rPr>
        <w:t>.</w:t>
      </w:r>
      <w:r w:rsidR="00967E3B">
        <w:rPr>
          <w:rFonts w:asciiTheme="minorBidi" w:hAnsiTheme="minorBidi"/>
        </w:rPr>
        <w:t xml:space="preserve"> </w:t>
      </w:r>
      <w:r w:rsidRPr="00F03C82">
        <w:rPr>
          <w:rFonts w:asciiTheme="minorBidi" w:hAnsiTheme="minorBidi"/>
        </w:rPr>
        <w:t>Taking into consideration the wide range of definitions for the term ‘sustainable devel</w:t>
      </w:r>
      <w:r w:rsidR="00ED7B21">
        <w:rPr>
          <w:rFonts w:asciiTheme="minorBidi" w:hAnsiTheme="minorBidi"/>
        </w:rPr>
        <w:t>opment’</w:t>
      </w:r>
      <w:r w:rsidRPr="00F03C82">
        <w:rPr>
          <w:rFonts w:asciiTheme="minorBidi" w:hAnsiTheme="minorBidi"/>
        </w:rPr>
        <w:t xml:space="preserve"> providing the needs of future generations is the widely accepted target, and recently suggested in the guiding principles for the HFA (2005-2015) that </w:t>
      </w:r>
      <w:r w:rsidRPr="001024A4">
        <w:rPr>
          <w:rFonts w:asciiTheme="minorBidi" w:hAnsiTheme="minorBidi"/>
        </w:rPr>
        <w:t>‘sustainability of development depends on its ability to prevent new risk creation and the reduc</w:t>
      </w:r>
      <w:r w:rsidR="00ED7B21">
        <w:rPr>
          <w:rFonts w:asciiTheme="minorBidi" w:hAnsiTheme="minorBidi"/>
        </w:rPr>
        <w:t>tion of exiting risk’</w:t>
      </w:r>
      <w:r w:rsidRPr="001024A4">
        <w:rPr>
          <w:rFonts w:asciiTheme="minorBidi" w:hAnsiTheme="minorBidi"/>
        </w:rPr>
        <w:t xml:space="preserve"> (Cited in Saunders and </w:t>
      </w:r>
      <w:r w:rsidR="00AA0B9A" w:rsidRPr="001024A4">
        <w:rPr>
          <w:rFonts w:asciiTheme="minorBidi" w:hAnsiTheme="minorBidi"/>
        </w:rPr>
        <w:t>Becker,</w:t>
      </w:r>
      <w:r w:rsidR="006955B1">
        <w:rPr>
          <w:rFonts w:asciiTheme="minorBidi" w:hAnsiTheme="minorBidi"/>
        </w:rPr>
        <w:t xml:space="preserve"> </w:t>
      </w:r>
      <w:r w:rsidRPr="001024A4">
        <w:rPr>
          <w:rFonts w:asciiTheme="minorBidi" w:hAnsiTheme="minorBidi"/>
        </w:rPr>
        <w:t>2014).</w:t>
      </w:r>
      <w:r w:rsidR="00B0633D" w:rsidRPr="001024A4">
        <w:rPr>
          <w:rFonts w:asciiTheme="minorBidi" w:hAnsiTheme="minorBidi"/>
        </w:rPr>
        <w:t xml:space="preserve"> This has been approved by Turcu (2013) as there is generally no universally accepted definition of sustainability. ‘Sustainable development means achieving enduring development addressing human needs and improvement of the quality of life. At the same time, natural resources should be utilized at a frequency and degree that can be sustained by regenerative capacity of the ecosystem’ (Cited in</w:t>
      </w:r>
      <w:r w:rsidR="006955B1">
        <w:rPr>
          <w:rFonts w:asciiTheme="minorBidi" w:hAnsiTheme="minorBidi"/>
        </w:rPr>
        <w:t xml:space="preserve"> Verma and</w:t>
      </w:r>
      <w:r w:rsidR="00B0633D" w:rsidRPr="001024A4">
        <w:rPr>
          <w:rFonts w:asciiTheme="minorBidi" w:hAnsiTheme="minorBidi"/>
        </w:rPr>
        <w:t xml:space="preserve"> Raghubanshi, 2018). </w:t>
      </w:r>
      <w:r w:rsidR="00B655F5">
        <w:rPr>
          <w:rFonts w:asciiTheme="minorBidi" w:hAnsiTheme="minorBidi"/>
        </w:rPr>
        <w:t xml:space="preserve">This approach was translated from the authors’ perspective into framing a top-down indicator framework (Figure 2-9) which was excluded in this study, due to </w:t>
      </w:r>
      <w:r w:rsidR="00C95979">
        <w:rPr>
          <w:rFonts w:asciiTheme="minorBidi" w:hAnsiTheme="minorBidi"/>
        </w:rPr>
        <w:t xml:space="preserve">the </w:t>
      </w:r>
      <w:r w:rsidR="00B655F5">
        <w:rPr>
          <w:rFonts w:asciiTheme="minorBidi" w:hAnsiTheme="minorBidi"/>
        </w:rPr>
        <w:t xml:space="preserve">contradictions </w:t>
      </w:r>
      <w:r w:rsidR="00C95979">
        <w:rPr>
          <w:rFonts w:asciiTheme="minorBidi" w:hAnsiTheme="minorBidi"/>
        </w:rPr>
        <w:t>with resilience inclusive</w:t>
      </w:r>
      <w:r w:rsidR="00B655F5">
        <w:rPr>
          <w:rFonts w:asciiTheme="minorBidi" w:hAnsiTheme="minorBidi"/>
        </w:rPr>
        <w:t xml:space="preserve"> bottom up approach of community </w:t>
      </w:r>
      <w:r w:rsidR="00B655F5">
        <w:rPr>
          <w:rFonts w:asciiTheme="minorBidi" w:hAnsiTheme="minorBidi"/>
        </w:rPr>
        <w:lastRenderedPageBreak/>
        <w:t xml:space="preserve">participation, that shall overlook the vulnerabilities </w:t>
      </w:r>
      <w:r w:rsidR="004854CC">
        <w:rPr>
          <w:rFonts w:asciiTheme="minorBidi" w:hAnsiTheme="minorBidi"/>
        </w:rPr>
        <w:t xml:space="preserve">and needs </w:t>
      </w:r>
      <w:r w:rsidR="00B655F5">
        <w:rPr>
          <w:rFonts w:asciiTheme="minorBidi" w:hAnsiTheme="minorBidi"/>
        </w:rPr>
        <w:t xml:space="preserve">of CSD </w:t>
      </w:r>
      <w:r w:rsidR="006955B1">
        <w:rPr>
          <w:rFonts w:asciiTheme="minorBidi" w:hAnsiTheme="minorBidi"/>
          <w:noProof/>
          <w:lang w:val="en-US"/>
        </w:rPr>
        <mc:AlternateContent>
          <mc:Choice Requires="wpg">
            <w:drawing>
              <wp:anchor distT="0" distB="0" distL="114300" distR="114300" simplePos="0" relativeHeight="252214272" behindDoc="0" locked="0" layoutInCell="1" allowOverlap="1" wp14:anchorId="58E208D8" wp14:editId="6AB3787A">
                <wp:simplePos x="0" y="0"/>
                <wp:positionH relativeFrom="margin">
                  <wp:align>right</wp:align>
                </wp:positionH>
                <wp:positionV relativeFrom="margin">
                  <wp:posOffset>504453</wp:posOffset>
                </wp:positionV>
                <wp:extent cx="5381625" cy="5671185"/>
                <wp:effectExtent l="0" t="0" r="9525" b="5715"/>
                <wp:wrapSquare wrapText="bothSides"/>
                <wp:docPr id="81" name="Group 81"/>
                <wp:cNvGraphicFramePr/>
                <a:graphic xmlns:a="http://schemas.openxmlformats.org/drawingml/2006/main">
                  <a:graphicData uri="http://schemas.microsoft.com/office/word/2010/wordprocessingGroup">
                    <wpg:wgp>
                      <wpg:cNvGrpSpPr/>
                      <wpg:grpSpPr>
                        <a:xfrm>
                          <a:off x="0" y="0"/>
                          <a:ext cx="5381625" cy="5671185"/>
                          <a:chOff x="366139" y="371340"/>
                          <a:chExt cx="5077797" cy="5134375"/>
                        </a:xfrm>
                      </wpg:grpSpPr>
                      <pic:pic xmlns:pic="http://schemas.openxmlformats.org/drawingml/2006/picture">
                        <pic:nvPicPr>
                          <pic:cNvPr id="79" name="Picture 79"/>
                          <pic:cNvPicPr>
                            <a:picLocks noChangeAspect="1"/>
                          </pic:cNvPicPr>
                        </pic:nvPicPr>
                        <pic:blipFill rotWithShape="1">
                          <a:blip r:embed="rId42">
                            <a:extLst>
                              <a:ext uri="{28A0092B-C50C-407E-A947-70E740481C1C}">
                                <a14:useLocalDpi xmlns:a14="http://schemas.microsoft.com/office/drawing/2010/main" val="0"/>
                              </a:ext>
                            </a:extLst>
                          </a:blip>
                          <a:srcRect l="31437" t="8540" r="19422" b="6984"/>
                          <a:stretch/>
                        </pic:blipFill>
                        <pic:spPr bwMode="auto">
                          <a:xfrm>
                            <a:off x="366139" y="766700"/>
                            <a:ext cx="5077797" cy="4739015"/>
                          </a:xfrm>
                          <a:prstGeom prst="rect">
                            <a:avLst/>
                          </a:prstGeom>
                          <a:ln>
                            <a:noFill/>
                          </a:ln>
                          <a:extLst>
                            <a:ext uri="{53640926-AAD7-44D8-BBD7-CCE9431645EC}">
                              <a14:shadowObscured xmlns:a14="http://schemas.microsoft.com/office/drawing/2010/main"/>
                            </a:ext>
                          </a:extLst>
                        </pic:spPr>
                      </pic:pic>
                      <wps:wsp>
                        <wps:cNvPr id="80" name="Text Box 80"/>
                        <wps:cNvSpPr txBox="1"/>
                        <wps:spPr>
                          <a:xfrm>
                            <a:off x="655697" y="371340"/>
                            <a:ext cx="4346793" cy="395372"/>
                          </a:xfrm>
                          <a:prstGeom prst="rect">
                            <a:avLst/>
                          </a:prstGeom>
                          <a:noFill/>
                          <a:ln w="6350">
                            <a:noFill/>
                          </a:ln>
                        </wps:spPr>
                        <wps:txbx>
                          <w:txbxContent>
                            <w:p w14:paraId="5A508976" w14:textId="11F32674" w:rsidR="00D87BB9" w:rsidRPr="008D5882" w:rsidRDefault="00D87BB9" w:rsidP="00B458C9">
                              <w:pPr>
                                <w:pStyle w:val="Caption"/>
                              </w:pPr>
                              <w:bookmarkStart w:id="280" w:name="_Toc20738145"/>
                              <w:r w:rsidRPr="008D5882">
                                <w:t>Figure 2-</w:t>
                              </w:r>
                              <w:r>
                                <w:t>9</w:t>
                              </w:r>
                              <w:r w:rsidRPr="008D5882">
                                <w:t xml:space="preserve">: </w:t>
                              </w:r>
                              <w:r>
                                <w:t>The s</w:t>
                              </w:r>
                              <w:r w:rsidRPr="00B458C9">
                                <w:t>teps involved in top-down approach in an indicator framework</w:t>
                              </w:r>
                              <w:r>
                                <w:t xml:space="preserve"> (Verma &amp;Raghubanshi,</w:t>
                              </w:r>
                              <w:r w:rsidRPr="00B458C9">
                                <w:t>2018)</w:t>
                              </w:r>
                            </w:p>
                            <w:p w14:paraId="5EB66409" w14:textId="77777777" w:rsidR="00D87BB9" w:rsidRDefault="00D87BB9"/>
                            <w:p w14:paraId="162883E4"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B587468" w14:textId="77777777" w:rsidR="00D87BB9" w:rsidRDefault="00D87BB9"/>
                            <w:p w14:paraId="7B76848E"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0CC8466E" w14:textId="77777777" w:rsidR="00D87BB9" w:rsidRDefault="00D87BB9"/>
                            <w:p w14:paraId="7A42B3C3"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6BF73CD1" w14:textId="77777777" w:rsidR="00D87BB9" w:rsidRDefault="00D87BB9"/>
                            <w:p w14:paraId="06E51D3C"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E9F2B4A" w14:textId="77777777" w:rsidR="00D87BB9" w:rsidRDefault="00D87BB9"/>
                            <w:p w14:paraId="5B4C7AF7"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201641B4" w14:textId="77777777" w:rsidR="00D87BB9" w:rsidRDefault="00D87BB9"/>
                            <w:p w14:paraId="10E3666B"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EDCCA0B" w14:textId="77777777" w:rsidR="00D87BB9" w:rsidRDefault="00D87BB9"/>
                            <w:p w14:paraId="77400A85"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6EE07A56" w14:textId="77777777" w:rsidR="00D87BB9" w:rsidRDefault="00D87BB9"/>
                            <w:p w14:paraId="34C23658"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19ABA69D" w14:textId="77777777" w:rsidR="00D87BB9" w:rsidRDefault="00D87BB9"/>
                            <w:p w14:paraId="692383F0"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2898327" w14:textId="77777777" w:rsidR="00D87BB9" w:rsidRDefault="00D87BB9"/>
                            <w:p w14:paraId="40793766"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54F21CB" w14:textId="77777777" w:rsidR="00D87BB9" w:rsidRDefault="00D87BB9"/>
                            <w:p w14:paraId="47D02523"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172D98FE" w14:textId="77777777" w:rsidR="00D87BB9" w:rsidRDefault="00D87BB9"/>
                            <w:p w14:paraId="4B53039E"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4ABE98D8" w14:textId="77777777" w:rsidR="00D87BB9" w:rsidRDefault="00D87BB9"/>
                            <w:p w14:paraId="0CFA6526"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D070BA3" w14:textId="77777777" w:rsidR="00D87BB9" w:rsidRDefault="00D87BB9"/>
                            <w:p w14:paraId="12566C32"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188176EF" w14:textId="77777777" w:rsidR="00D87BB9" w:rsidRDefault="00D87BB9"/>
                            <w:p w14:paraId="39BC6E37"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CDD0116" w14:textId="77777777" w:rsidR="00D87BB9" w:rsidRDefault="00D87BB9"/>
                            <w:p w14:paraId="157F58F3"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1841F58" w14:textId="77777777" w:rsidR="00D87BB9" w:rsidRDefault="00D87BB9"/>
                            <w:p w14:paraId="54B34E3B"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DCD1069" w14:textId="77777777" w:rsidR="00D87BB9" w:rsidRDefault="00D87BB9"/>
                            <w:p w14:paraId="3EFB8A53"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2F6677F" w14:textId="77777777" w:rsidR="00D87BB9" w:rsidRDefault="00D87BB9"/>
                            <w:p w14:paraId="51ED48B4"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170B0BDE" w14:textId="77777777" w:rsidR="00D87BB9" w:rsidRDefault="00D87BB9"/>
                            <w:p w14:paraId="1DD2FB66"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420330ED" w14:textId="77777777" w:rsidR="00D87BB9" w:rsidRDefault="00D87BB9"/>
                            <w:p w14:paraId="0F78C8C5" w14:textId="77777777" w:rsidR="00D87BB9" w:rsidRPr="008706A7" w:rsidRDefault="00D87BB9" w:rsidP="00962EE6">
                              <w:pPr>
                                <w:pStyle w:val="Caption"/>
                              </w:pPr>
                              <w:r>
                                <w:t>Figure 2-13: Disaster Prepardness – Across the 2015-2030 Global Agendas</w:t>
                              </w:r>
                            </w:p>
                            <w:p w14:paraId="27BAEAC9" w14:textId="77777777" w:rsidR="00D87BB9" w:rsidRDefault="00D87BB9"/>
                            <w:p w14:paraId="48CDE3DB"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1DAB234D" w14:textId="77777777" w:rsidR="00D87BB9" w:rsidRDefault="00D87BB9"/>
                            <w:p w14:paraId="4975F32D"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CFED3A6" w14:textId="77777777" w:rsidR="00D87BB9" w:rsidRDefault="00D87BB9"/>
                            <w:p w14:paraId="670A5A06"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132C8667" w14:textId="77777777" w:rsidR="00D87BB9" w:rsidRDefault="00D87BB9"/>
                            <w:p w14:paraId="2E2CD850"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09734610" w14:textId="77777777" w:rsidR="00D87BB9" w:rsidRDefault="00D87BB9"/>
                            <w:p w14:paraId="265394DA"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6F823C25" w14:textId="77777777" w:rsidR="00D87BB9" w:rsidRDefault="00D87BB9"/>
                            <w:p w14:paraId="724A462F"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67364E6" w14:textId="77777777" w:rsidR="00D87BB9" w:rsidRDefault="00D87BB9"/>
                            <w:p w14:paraId="33F28DB8"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B338E3A" w14:textId="77777777" w:rsidR="00D87BB9" w:rsidRDefault="00D87BB9"/>
                            <w:p w14:paraId="03E444BB"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672D5E92" w14:textId="77777777" w:rsidR="00D87BB9" w:rsidRDefault="00D87BB9"/>
                            <w:p w14:paraId="5292006C"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462712F7" w14:textId="77777777" w:rsidR="00D87BB9" w:rsidRDefault="00D87BB9"/>
                            <w:p w14:paraId="640F5E80"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CA94D5C" w14:textId="77777777" w:rsidR="00D87BB9" w:rsidRDefault="00D87BB9"/>
                            <w:p w14:paraId="46099BBD"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79A868EA" w14:textId="77777777" w:rsidR="00D87BB9" w:rsidRDefault="00D87BB9"/>
                            <w:p w14:paraId="4CCDCF3F"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E946FA4" w14:textId="77777777" w:rsidR="00D87BB9" w:rsidRDefault="00D87BB9"/>
                            <w:p w14:paraId="6F8BB28E"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D4DD277" w14:textId="77777777" w:rsidR="00D87BB9" w:rsidRDefault="00D87BB9"/>
                            <w:p w14:paraId="0D901A31"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6C49800C" w14:textId="77777777" w:rsidR="00D87BB9" w:rsidRDefault="00D87BB9"/>
                            <w:p w14:paraId="5AC239AE"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682BA2A6" w14:textId="77777777" w:rsidR="00D87BB9" w:rsidRDefault="00D87BB9"/>
                            <w:p w14:paraId="6D0B9D5C"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1A0B134" w14:textId="77777777" w:rsidR="00D87BB9" w:rsidRDefault="00D87BB9"/>
                            <w:p w14:paraId="3CBB0F8D"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6F507135" w14:textId="77777777" w:rsidR="00D87BB9" w:rsidRDefault="00D87BB9"/>
                            <w:p w14:paraId="7C13E80D"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2BA26D9" w14:textId="77777777" w:rsidR="00D87BB9" w:rsidRDefault="00D87BB9"/>
                            <w:p w14:paraId="5A710A81"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DACCF21" w14:textId="77777777" w:rsidR="00D87BB9" w:rsidRDefault="00D87BB9"/>
                            <w:p w14:paraId="2992FDC8"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71E9E80" w14:textId="77777777" w:rsidR="00D87BB9" w:rsidRDefault="00D87BB9"/>
                            <w:p w14:paraId="3CB35AD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7B172E7" w14:textId="77777777" w:rsidR="00D87BB9" w:rsidRDefault="00D87BB9"/>
                            <w:p w14:paraId="7D91DE9B"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015E694" w14:textId="77777777" w:rsidR="00D87BB9" w:rsidRDefault="00D87BB9"/>
                            <w:p w14:paraId="433BA8C9"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2C70BDF" w14:textId="77777777" w:rsidR="00D87BB9" w:rsidRDefault="00D87BB9"/>
                            <w:p w14:paraId="091F5696"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249738A" w14:textId="77777777" w:rsidR="00D87BB9" w:rsidRDefault="00D87BB9"/>
                            <w:p w14:paraId="26E22DB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E00318D" w14:textId="77777777" w:rsidR="00D87BB9" w:rsidRDefault="00D87BB9"/>
                            <w:p w14:paraId="7879BBE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12B346F" w14:textId="77777777" w:rsidR="00D87BB9" w:rsidRDefault="00D87BB9"/>
                            <w:p w14:paraId="21876F27"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3BFE323" w14:textId="77777777" w:rsidR="00D87BB9" w:rsidRDefault="00D87BB9"/>
                            <w:p w14:paraId="5379A9DA"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D75FEDC" w14:textId="77777777" w:rsidR="00D87BB9" w:rsidRDefault="00D87BB9"/>
                            <w:p w14:paraId="32BF48FD"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F5FF08B" w14:textId="77777777" w:rsidR="00D87BB9" w:rsidRDefault="00D87BB9"/>
                            <w:p w14:paraId="4E9BEE2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F0BDFC7" w14:textId="77777777" w:rsidR="00D87BB9" w:rsidRDefault="00D87BB9"/>
                            <w:p w14:paraId="1594A312"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240B1D9" w14:textId="77777777" w:rsidR="00D87BB9" w:rsidRDefault="00D87BB9"/>
                            <w:p w14:paraId="06F3902D"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8EEC69F" w14:textId="77777777" w:rsidR="00D87BB9" w:rsidRDefault="00D87BB9"/>
                            <w:p w14:paraId="0B469C0B"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EDD17D5" w14:textId="77777777" w:rsidR="00D87BB9" w:rsidRDefault="00D87BB9"/>
                            <w:p w14:paraId="72E804F1"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A128517" w14:textId="77777777" w:rsidR="00D87BB9" w:rsidRDefault="00D87BB9"/>
                            <w:p w14:paraId="6551D396" w14:textId="490BBE07" w:rsidR="00D87BB9" w:rsidRPr="008D5882" w:rsidRDefault="00D87BB9" w:rsidP="00B458C9">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0F2F1B2E" w14:textId="77777777" w:rsidR="00D87BB9" w:rsidRDefault="00D87BB9"/>
                            <w:p w14:paraId="1D326697"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1966F25" w14:textId="77777777" w:rsidR="00D87BB9" w:rsidRDefault="00D87BB9"/>
                            <w:p w14:paraId="7332B26F"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7AF43DEA" w14:textId="77777777" w:rsidR="00D87BB9" w:rsidRDefault="00D87BB9"/>
                            <w:p w14:paraId="06F821F0"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83AA543" w14:textId="77777777" w:rsidR="00D87BB9" w:rsidRDefault="00D87BB9"/>
                            <w:p w14:paraId="7CE2FA91"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AB37700" w14:textId="77777777" w:rsidR="00D87BB9" w:rsidRDefault="00D87BB9"/>
                            <w:p w14:paraId="41E90B40"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24615E55" w14:textId="77777777" w:rsidR="00D87BB9" w:rsidRDefault="00D87BB9"/>
                            <w:p w14:paraId="466CB2AD"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30F81D8" w14:textId="77777777" w:rsidR="00D87BB9" w:rsidRDefault="00D87BB9"/>
                            <w:p w14:paraId="14F523FF"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1B72B007" w14:textId="77777777" w:rsidR="00D87BB9" w:rsidRDefault="00D87BB9"/>
                            <w:p w14:paraId="19D7AD79"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226C5E4" w14:textId="77777777" w:rsidR="00D87BB9" w:rsidRDefault="00D87BB9"/>
                            <w:p w14:paraId="24826185"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8E3ECCF" w14:textId="77777777" w:rsidR="00D87BB9" w:rsidRDefault="00D87BB9"/>
                            <w:p w14:paraId="1B00823D"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D912B1C" w14:textId="77777777" w:rsidR="00D87BB9" w:rsidRDefault="00D87BB9"/>
                            <w:p w14:paraId="452FBFEA"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53E25FD4" w14:textId="77777777" w:rsidR="00D87BB9" w:rsidRDefault="00D87BB9"/>
                            <w:p w14:paraId="2E833078"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9E72702" w14:textId="77777777" w:rsidR="00D87BB9" w:rsidRDefault="00D87BB9"/>
                            <w:p w14:paraId="33D07981"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FD2146A" w14:textId="77777777" w:rsidR="00D87BB9" w:rsidRDefault="00D87BB9"/>
                            <w:p w14:paraId="19661C73"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7D5E1781" w14:textId="77777777" w:rsidR="00D87BB9" w:rsidRDefault="00D87BB9"/>
                            <w:p w14:paraId="1DB8A4C1"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F954160" w14:textId="77777777" w:rsidR="00D87BB9" w:rsidRDefault="00D87BB9"/>
                            <w:p w14:paraId="2BF9E1BC"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2C55A551" w14:textId="77777777" w:rsidR="00D87BB9" w:rsidRDefault="00D87BB9"/>
                            <w:p w14:paraId="6CB3DADB"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ADFF9DF" w14:textId="77777777" w:rsidR="00D87BB9" w:rsidRDefault="00D87BB9"/>
                            <w:p w14:paraId="0D81B2A9"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3AFBE48" w14:textId="77777777" w:rsidR="00D87BB9" w:rsidRDefault="00D87BB9"/>
                            <w:p w14:paraId="4823B589"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1CF81965" w14:textId="77777777" w:rsidR="00D87BB9" w:rsidRDefault="00D87BB9"/>
                            <w:p w14:paraId="74F2FC3F"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28C404CF" w14:textId="77777777" w:rsidR="00D87BB9" w:rsidRDefault="00D87BB9"/>
                            <w:p w14:paraId="02F93FDC" w14:textId="77777777" w:rsidR="00D87BB9" w:rsidRPr="008706A7" w:rsidRDefault="00D87BB9" w:rsidP="00962EE6">
                              <w:pPr>
                                <w:pStyle w:val="Caption"/>
                              </w:pPr>
                              <w:r>
                                <w:t>Figure 2-13: Disaster Prepardness – Across the 2015-2030 Global Agendas</w:t>
                              </w:r>
                            </w:p>
                            <w:p w14:paraId="2F13996A" w14:textId="77777777" w:rsidR="00D87BB9" w:rsidRDefault="00D87BB9"/>
                            <w:p w14:paraId="1DF13DB8"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4AD98DE4" w14:textId="77777777" w:rsidR="00D87BB9" w:rsidRDefault="00D87BB9"/>
                            <w:p w14:paraId="172539B3"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A2341A7" w14:textId="77777777" w:rsidR="00D87BB9" w:rsidRDefault="00D87BB9"/>
                            <w:p w14:paraId="059A4AEF"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B396D32" w14:textId="77777777" w:rsidR="00D87BB9" w:rsidRDefault="00D87BB9"/>
                            <w:p w14:paraId="351EDDBF"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7C2DC645" w14:textId="77777777" w:rsidR="00D87BB9" w:rsidRDefault="00D87BB9"/>
                            <w:p w14:paraId="031C35C3"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6C473482" w14:textId="77777777" w:rsidR="00D87BB9" w:rsidRDefault="00D87BB9"/>
                            <w:p w14:paraId="732FFA35" w14:textId="4B945DD8"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29EC46F" w14:textId="77777777" w:rsidR="00D87BB9" w:rsidRDefault="00D87BB9"/>
                            <w:p w14:paraId="6FE28F7E"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61A7C550" w14:textId="77777777" w:rsidR="00D87BB9" w:rsidRDefault="00D87BB9"/>
                            <w:p w14:paraId="7C4987AB"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2BE6A3C2" w14:textId="77777777" w:rsidR="00D87BB9" w:rsidRDefault="00D87BB9"/>
                            <w:p w14:paraId="4A250E09"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A9850D4" w14:textId="77777777" w:rsidR="00D87BB9" w:rsidRDefault="00D87BB9"/>
                            <w:p w14:paraId="10619B87"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B983A9A" w14:textId="77777777" w:rsidR="00D87BB9" w:rsidRDefault="00D87BB9"/>
                            <w:p w14:paraId="6A0CCE08"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0848E991" w14:textId="77777777" w:rsidR="00D87BB9" w:rsidRDefault="00D87BB9"/>
                            <w:p w14:paraId="70351F4A"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0FE3BE4" w14:textId="77777777" w:rsidR="00D87BB9" w:rsidRDefault="00D87BB9"/>
                            <w:p w14:paraId="744C63C8"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319CD436" w14:textId="77777777" w:rsidR="00D87BB9" w:rsidRDefault="00D87BB9"/>
                            <w:p w14:paraId="6885EC76"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4CD6AB1" w14:textId="77777777" w:rsidR="00D87BB9" w:rsidRDefault="00D87BB9"/>
                            <w:p w14:paraId="412A1EAE" w14:textId="4B945DD8"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7E7D9B9" w14:textId="77777777" w:rsidR="00D87BB9" w:rsidRDefault="00D87BB9"/>
                            <w:p w14:paraId="64983FE2"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FD7AB5A" w14:textId="77777777" w:rsidR="00D87BB9" w:rsidRDefault="00D87BB9"/>
                            <w:p w14:paraId="4FD564E6"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488CB727" w14:textId="77777777" w:rsidR="00D87BB9" w:rsidRDefault="00D87BB9"/>
                            <w:p w14:paraId="68D503E4" w14:textId="601E6FAE"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4F032EC6" w14:textId="77777777" w:rsidR="00D87BB9" w:rsidRDefault="00D87BB9"/>
                            <w:p w14:paraId="6B1B713D" w14:textId="0C803916"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bookmarkEnd w:id="28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E208D8" id="Group 81" o:spid="_x0000_s1078" style="position:absolute;margin-left:372.55pt;margin-top:39.7pt;width:423.75pt;height:446.55pt;z-index:252214272;mso-position-horizontal:right;mso-position-horizontal-relative:margin;mso-position-vertical-relative:margin;mso-width-relative:margin;mso-height-relative:margin" coordorigin="3661,3713" coordsize="50777,513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">
                <v:shape id="Picture 79" o:spid="_x0000_s1079" type="#_x0000_t75" style="position:absolute;left:3661;top:7667;width:50778;height:47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">
                  <v:imagedata r:id="rId43" o:title="" croptop="5597f" cropbottom="4577f" cropleft="20603f" cropright="12728f"/>
                  <v:path arrowok="t"/>
                </v:shape>
                <v:shape id="Text Box 80" o:spid="_x0000_s1080" type="#_x0000_t202" style="position:absolute;left:6556;top:3713;width:43468;height:3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5A508976" w14:textId="11F32674" w:rsidR="00D87BB9" w:rsidRPr="008D5882" w:rsidRDefault="00D87BB9" w:rsidP="00B458C9">
                        <w:pPr>
                          <w:pStyle w:val="Caption"/>
                        </w:pPr>
                        <w:bookmarkStart w:id="281" w:name="_Toc20738145"/>
                        <w:r w:rsidRPr="008D5882">
                          <w:t>Figure 2-</w:t>
                        </w:r>
                        <w:r>
                          <w:t>9</w:t>
                        </w:r>
                        <w:r w:rsidRPr="008D5882">
                          <w:t xml:space="preserve">: </w:t>
                        </w:r>
                        <w:r>
                          <w:t>The s</w:t>
                        </w:r>
                        <w:r w:rsidRPr="00B458C9">
                          <w:t>teps involved in top-down approach in an indicator framework</w:t>
                        </w:r>
                        <w:r>
                          <w:t xml:space="preserve"> (Verma &amp;Raghubanshi,</w:t>
                        </w:r>
                        <w:r w:rsidRPr="00B458C9">
                          <w:t>2018)</w:t>
                        </w:r>
                      </w:p>
                      <w:p w14:paraId="5EB66409" w14:textId="77777777" w:rsidR="00D87BB9" w:rsidRDefault="00D87BB9"/>
                      <w:p w14:paraId="162883E4"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B587468" w14:textId="77777777" w:rsidR="00D87BB9" w:rsidRDefault="00D87BB9"/>
                      <w:p w14:paraId="7B76848E"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0CC8466E" w14:textId="77777777" w:rsidR="00D87BB9" w:rsidRDefault="00D87BB9"/>
                      <w:p w14:paraId="7A42B3C3"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6BF73CD1" w14:textId="77777777" w:rsidR="00D87BB9" w:rsidRDefault="00D87BB9"/>
                      <w:p w14:paraId="06E51D3C"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E9F2B4A" w14:textId="77777777" w:rsidR="00D87BB9" w:rsidRDefault="00D87BB9"/>
                      <w:p w14:paraId="5B4C7AF7"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201641B4" w14:textId="77777777" w:rsidR="00D87BB9" w:rsidRDefault="00D87BB9"/>
                      <w:p w14:paraId="10E3666B"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EDCCA0B" w14:textId="77777777" w:rsidR="00D87BB9" w:rsidRDefault="00D87BB9"/>
                      <w:p w14:paraId="77400A85"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6EE07A56" w14:textId="77777777" w:rsidR="00D87BB9" w:rsidRDefault="00D87BB9"/>
                      <w:p w14:paraId="34C23658"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19ABA69D" w14:textId="77777777" w:rsidR="00D87BB9" w:rsidRDefault="00D87BB9"/>
                      <w:p w14:paraId="692383F0"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2898327" w14:textId="77777777" w:rsidR="00D87BB9" w:rsidRDefault="00D87BB9"/>
                      <w:p w14:paraId="40793766"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54F21CB" w14:textId="77777777" w:rsidR="00D87BB9" w:rsidRDefault="00D87BB9"/>
                      <w:p w14:paraId="47D02523"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172D98FE" w14:textId="77777777" w:rsidR="00D87BB9" w:rsidRDefault="00D87BB9"/>
                      <w:p w14:paraId="4B53039E"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4ABE98D8" w14:textId="77777777" w:rsidR="00D87BB9" w:rsidRDefault="00D87BB9"/>
                      <w:p w14:paraId="0CFA6526"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D070BA3" w14:textId="77777777" w:rsidR="00D87BB9" w:rsidRDefault="00D87BB9"/>
                      <w:p w14:paraId="12566C32"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188176EF" w14:textId="77777777" w:rsidR="00D87BB9" w:rsidRDefault="00D87BB9"/>
                      <w:p w14:paraId="39BC6E37"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CDD0116" w14:textId="77777777" w:rsidR="00D87BB9" w:rsidRDefault="00D87BB9"/>
                      <w:p w14:paraId="157F58F3"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1841F58" w14:textId="77777777" w:rsidR="00D87BB9" w:rsidRDefault="00D87BB9"/>
                      <w:p w14:paraId="54B34E3B"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DCD1069" w14:textId="77777777" w:rsidR="00D87BB9" w:rsidRDefault="00D87BB9"/>
                      <w:p w14:paraId="3EFB8A53"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2F6677F" w14:textId="77777777" w:rsidR="00D87BB9" w:rsidRDefault="00D87BB9"/>
                      <w:p w14:paraId="51ED48B4"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170B0BDE" w14:textId="77777777" w:rsidR="00D87BB9" w:rsidRDefault="00D87BB9"/>
                      <w:p w14:paraId="1DD2FB66"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420330ED" w14:textId="77777777" w:rsidR="00D87BB9" w:rsidRDefault="00D87BB9"/>
                      <w:p w14:paraId="0F78C8C5" w14:textId="77777777" w:rsidR="00D87BB9" w:rsidRPr="008706A7" w:rsidRDefault="00D87BB9" w:rsidP="00962EE6">
                        <w:pPr>
                          <w:pStyle w:val="Caption"/>
                        </w:pPr>
                        <w:r>
                          <w:t>Figure 2-13: Disaster Prepardness – Across the 2015-2030 Global Agendas</w:t>
                        </w:r>
                      </w:p>
                      <w:p w14:paraId="27BAEAC9" w14:textId="77777777" w:rsidR="00D87BB9" w:rsidRDefault="00D87BB9"/>
                      <w:p w14:paraId="48CDE3DB"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1DAB234D" w14:textId="77777777" w:rsidR="00D87BB9" w:rsidRDefault="00D87BB9"/>
                      <w:p w14:paraId="4975F32D"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CFED3A6" w14:textId="77777777" w:rsidR="00D87BB9" w:rsidRDefault="00D87BB9"/>
                      <w:p w14:paraId="670A5A06"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132C8667" w14:textId="77777777" w:rsidR="00D87BB9" w:rsidRDefault="00D87BB9"/>
                      <w:p w14:paraId="2E2CD850"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09734610" w14:textId="77777777" w:rsidR="00D87BB9" w:rsidRDefault="00D87BB9"/>
                      <w:p w14:paraId="265394DA"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6F823C25" w14:textId="77777777" w:rsidR="00D87BB9" w:rsidRDefault="00D87BB9"/>
                      <w:p w14:paraId="724A462F"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67364E6" w14:textId="77777777" w:rsidR="00D87BB9" w:rsidRDefault="00D87BB9"/>
                      <w:p w14:paraId="33F28DB8"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B338E3A" w14:textId="77777777" w:rsidR="00D87BB9" w:rsidRDefault="00D87BB9"/>
                      <w:p w14:paraId="03E444BB"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672D5E92" w14:textId="77777777" w:rsidR="00D87BB9" w:rsidRDefault="00D87BB9"/>
                      <w:p w14:paraId="5292006C"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462712F7" w14:textId="77777777" w:rsidR="00D87BB9" w:rsidRDefault="00D87BB9"/>
                      <w:p w14:paraId="640F5E80"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CA94D5C" w14:textId="77777777" w:rsidR="00D87BB9" w:rsidRDefault="00D87BB9"/>
                      <w:p w14:paraId="46099BBD"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79A868EA" w14:textId="77777777" w:rsidR="00D87BB9" w:rsidRDefault="00D87BB9"/>
                      <w:p w14:paraId="4CCDCF3F"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E946FA4" w14:textId="77777777" w:rsidR="00D87BB9" w:rsidRDefault="00D87BB9"/>
                      <w:p w14:paraId="6F8BB28E"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D4DD277" w14:textId="77777777" w:rsidR="00D87BB9" w:rsidRDefault="00D87BB9"/>
                      <w:p w14:paraId="0D901A31"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6C49800C" w14:textId="77777777" w:rsidR="00D87BB9" w:rsidRDefault="00D87BB9"/>
                      <w:p w14:paraId="5AC239AE"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682BA2A6" w14:textId="77777777" w:rsidR="00D87BB9" w:rsidRDefault="00D87BB9"/>
                      <w:p w14:paraId="6D0B9D5C"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1A0B134" w14:textId="77777777" w:rsidR="00D87BB9" w:rsidRDefault="00D87BB9"/>
                      <w:p w14:paraId="3CBB0F8D"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6F507135" w14:textId="77777777" w:rsidR="00D87BB9" w:rsidRDefault="00D87BB9"/>
                      <w:p w14:paraId="7C13E80D"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2BA26D9" w14:textId="77777777" w:rsidR="00D87BB9" w:rsidRDefault="00D87BB9"/>
                      <w:p w14:paraId="5A710A81"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DACCF21" w14:textId="77777777" w:rsidR="00D87BB9" w:rsidRDefault="00D87BB9"/>
                      <w:p w14:paraId="2992FDC8"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71E9E80" w14:textId="77777777" w:rsidR="00D87BB9" w:rsidRDefault="00D87BB9"/>
                      <w:p w14:paraId="3CB35AD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7B172E7" w14:textId="77777777" w:rsidR="00D87BB9" w:rsidRDefault="00D87BB9"/>
                      <w:p w14:paraId="7D91DE9B"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015E694" w14:textId="77777777" w:rsidR="00D87BB9" w:rsidRDefault="00D87BB9"/>
                      <w:p w14:paraId="433BA8C9"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2C70BDF" w14:textId="77777777" w:rsidR="00D87BB9" w:rsidRDefault="00D87BB9"/>
                      <w:p w14:paraId="091F5696"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249738A" w14:textId="77777777" w:rsidR="00D87BB9" w:rsidRDefault="00D87BB9"/>
                      <w:p w14:paraId="26E22DB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E00318D" w14:textId="77777777" w:rsidR="00D87BB9" w:rsidRDefault="00D87BB9"/>
                      <w:p w14:paraId="7879BBE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12B346F" w14:textId="77777777" w:rsidR="00D87BB9" w:rsidRDefault="00D87BB9"/>
                      <w:p w14:paraId="21876F27"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3BFE323" w14:textId="77777777" w:rsidR="00D87BB9" w:rsidRDefault="00D87BB9"/>
                      <w:p w14:paraId="5379A9DA"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D75FEDC" w14:textId="77777777" w:rsidR="00D87BB9" w:rsidRDefault="00D87BB9"/>
                      <w:p w14:paraId="32BF48FD"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F5FF08B" w14:textId="77777777" w:rsidR="00D87BB9" w:rsidRDefault="00D87BB9"/>
                      <w:p w14:paraId="4E9BEE2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F0BDFC7" w14:textId="77777777" w:rsidR="00D87BB9" w:rsidRDefault="00D87BB9"/>
                      <w:p w14:paraId="1594A312"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240B1D9" w14:textId="77777777" w:rsidR="00D87BB9" w:rsidRDefault="00D87BB9"/>
                      <w:p w14:paraId="06F3902D"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8EEC69F" w14:textId="77777777" w:rsidR="00D87BB9" w:rsidRDefault="00D87BB9"/>
                      <w:p w14:paraId="0B469C0B"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EDD17D5" w14:textId="77777777" w:rsidR="00D87BB9" w:rsidRDefault="00D87BB9"/>
                      <w:p w14:paraId="72E804F1"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A128517" w14:textId="77777777" w:rsidR="00D87BB9" w:rsidRDefault="00D87BB9"/>
                      <w:p w14:paraId="6551D396" w14:textId="490BBE07" w:rsidR="00D87BB9" w:rsidRPr="008D5882" w:rsidRDefault="00D87BB9" w:rsidP="00B458C9">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r w:rsidRPr="008D5882">
                          <w:t>Figure 2-</w:t>
                        </w:r>
                        <w:r>
                          <w:t>9</w:t>
                        </w:r>
                        <w:r w:rsidRPr="008D5882">
                          <w:t xml:space="preserve">: </w:t>
                        </w:r>
                        <w:r w:rsidRPr="00B458C9">
                          <w:t>steps involved in top-down approach in an indicator framework</w:t>
                        </w:r>
                        <w:r>
                          <w:t xml:space="preserve"> (Verma &amp;Raghubanshi,</w:t>
                        </w:r>
                        <w:r w:rsidRPr="00B458C9">
                          <w:t>2018)</w:t>
                        </w:r>
                      </w:p>
                      <w:p w14:paraId="0F2F1B2E" w14:textId="77777777" w:rsidR="00D87BB9" w:rsidRDefault="00D87BB9"/>
                      <w:p w14:paraId="1D326697"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1966F25" w14:textId="77777777" w:rsidR="00D87BB9" w:rsidRDefault="00D87BB9"/>
                      <w:p w14:paraId="7332B26F"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7AF43DEA" w14:textId="77777777" w:rsidR="00D87BB9" w:rsidRDefault="00D87BB9"/>
                      <w:p w14:paraId="06F821F0"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83AA543" w14:textId="77777777" w:rsidR="00D87BB9" w:rsidRDefault="00D87BB9"/>
                      <w:p w14:paraId="7CE2FA91"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2AB37700" w14:textId="77777777" w:rsidR="00D87BB9" w:rsidRDefault="00D87BB9"/>
                      <w:p w14:paraId="41E90B40"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24615E55" w14:textId="77777777" w:rsidR="00D87BB9" w:rsidRDefault="00D87BB9"/>
                      <w:p w14:paraId="466CB2AD"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30F81D8" w14:textId="77777777" w:rsidR="00D87BB9" w:rsidRDefault="00D87BB9"/>
                      <w:p w14:paraId="14F523FF"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1B72B007" w14:textId="77777777" w:rsidR="00D87BB9" w:rsidRDefault="00D87BB9"/>
                      <w:p w14:paraId="19D7AD79"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226C5E4" w14:textId="77777777" w:rsidR="00D87BB9" w:rsidRDefault="00D87BB9"/>
                      <w:p w14:paraId="24826185"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8E3ECCF" w14:textId="77777777" w:rsidR="00D87BB9" w:rsidRDefault="00D87BB9"/>
                      <w:p w14:paraId="1B00823D"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D912B1C" w14:textId="77777777" w:rsidR="00D87BB9" w:rsidRDefault="00D87BB9"/>
                      <w:p w14:paraId="452FBFEA"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53E25FD4" w14:textId="77777777" w:rsidR="00D87BB9" w:rsidRDefault="00D87BB9"/>
                      <w:p w14:paraId="2E833078"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79E72702" w14:textId="77777777" w:rsidR="00D87BB9" w:rsidRDefault="00D87BB9"/>
                      <w:p w14:paraId="33D07981"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5FD2146A" w14:textId="77777777" w:rsidR="00D87BB9" w:rsidRDefault="00D87BB9"/>
                      <w:p w14:paraId="19661C73"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7D5E1781" w14:textId="77777777" w:rsidR="00D87BB9" w:rsidRDefault="00D87BB9"/>
                      <w:p w14:paraId="1DB8A4C1"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F954160" w14:textId="77777777" w:rsidR="00D87BB9" w:rsidRDefault="00D87BB9"/>
                      <w:p w14:paraId="2BF9E1BC"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2C55A551" w14:textId="77777777" w:rsidR="00D87BB9" w:rsidRDefault="00D87BB9"/>
                      <w:p w14:paraId="6CB3DADB"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ADFF9DF" w14:textId="77777777" w:rsidR="00D87BB9" w:rsidRDefault="00D87BB9"/>
                      <w:p w14:paraId="0D81B2A9"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3AFBE48" w14:textId="77777777" w:rsidR="00D87BB9" w:rsidRDefault="00D87BB9"/>
                      <w:p w14:paraId="4823B589"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1CF81965" w14:textId="77777777" w:rsidR="00D87BB9" w:rsidRDefault="00D87BB9"/>
                      <w:p w14:paraId="74F2FC3F"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28C404CF" w14:textId="77777777" w:rsidR="00D87BB9" w:rsidRDefault="00D87BB9"/>
                      <w:p w14:paraId="02F93FDC" w14:textId="77777777" w:rsidR="00D87BB9" w:rsidRPr="008706A7" w:rsidRDefault="00D87BB9" w:rsidP="00962EE6">
                        <w:pPr>
                          <w:pStyle w:val="Caption"/>
                        </w:pPr>
                        <w:r>
                          <w:t>Figure 2-13: Disaster Prepardness – Across the 2015-2030 Global Agendas</w:t>
                        </w:r>
                      </w:p>
                      <w:p w14:paraId="2F13996A" w14:textId="77777777" w:rsidR="00D87BB9" w:rsidRDefault="00D87BB9"/>
                      <w:p w14:paraId="1DF13DB8"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4AD98DE4" w14:textId="77777777" w:rsidR="00D87BB9" w:rsidRDefault="00D87BB9"/>
                      <w:p w14:paraId="172539B3"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A2341A7" w14:textId="77777777" w:rsidR="00D87BB9" w:rsidRDefault="00D87BB9"/>
                      <w:p w14:paraId="059A4AEF"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B396D32" w14:textId="77777777" w:rsidR="00D87BB9" w:rsidRDefault="00D87BB9"/>
                      <w:p w14:paraId="351EDDBF"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7C2DC645" w14:textId="77777777" w:rsidR="00D87BB9" w:rsidRDefault="00D87BB9"/>
                      <w:p w14:paraId="031C35C3"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6C473482" w14:textId="77777777" w:rsidR="00D87BB9" w:rsidRDefault="00D87BB9"/>
                      <w:p w14:paraId="732FFA35" w14:textId="4B945DD8"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129EC46F" w14:textId="77777777" w:rsidR="00D87BB9" w:rsidRDefault="00D87BB9"/>
                      <w:p w14:paraId="6FE28F7E"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61A7C550" w14:textId="77777777" w:rsidR="00D87BB9" w:rsidRDefault="00D87BB9"/>
                      <w:p w14:paraId="7C4987AB"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2BE6A3C2" w14:textId="77777777" w:rsidR="00D87BB9" w:rsidRDefault="00D87BB9"/>
                      <w:p w14:paraId="4A250E09" w14:textId="77777777"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A9850D4" w14:textId="77777777" w:rsidR="00D87BB9" w:rsidRDefault="00D87BB9"/>
                      <w:p w14:paraId="10619B87"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B983A9A" w14:textId="77777777" w:rsidR="00D87BB9" w:rsidRDefault="00D87BB9"/>
                      <w:p w14:paraId="6A0CCE08"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0848E991" w14:textId="77777777" w:rsidR="00D87BB9" w:rsidRDefault="00D87BB9"/>
                      <w:p w14:paraId="70351F4A"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0FE3BE4" w14:textId="77777777" w:rsidR="00D87BB9" w:rsidRDefault="00D87BB9"/>
                      <w:p w14:paraId="744C63C8"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319CD436" w14:textId="77777777" w:rsidR="00D87BB9" w:rsidRDefault="00D87BB9"/>
                      <w:p w14:paraId="6885EC76"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4CD6AB1" w14:textId="77777777" w:rsidR="00D87BB9" w:rsidRDefault="00D87BB9"/>
                      <w:p w14:paraId="412A1EAE" w14:textId="4B945DD8"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07E7D9B9" w14:textId="77777777" w:rsidR="00D87BB9" w:rsidRDefault="00D87BB9"/>
                      <w:p w14:paraId="64983FE2" w14:textId="77777777"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3FD7AB5A" w14:textId="77777777" w:rsidR="00D87BB9" w:rsidRDefault="00D87BB9"/>
                      <w:p w14:paraId="4FD564E6" w14:textId="77777777" w:rsidR="00D87BB9" w:rsidRPr="008D5882" w:rsidRDefault="00D87BB9" w:rsidP="008D5882">
                        <w:pPr>
                          <w:pStyle w:val="Caption"/>
                        </w:pPr>
                        <w:r>
                          <w:t>Figure 2-11</w:t>
                        </w:r>
                        <w:r w:rsidRPr="008D5882">
                          <w:t>: Correlation between SFDRR and SDGs global targets through common indicators (</w:t>
                        </w:r>
                        <w:r>
                          <w:rPr>
                            <w:rFonts w:ascii="Arial" w:hAnsi="Arial" w:cs="Arial"/>
                          </w:rPr>
                          <w:t>UNDRR</w:t>
                        </w:r>
                        <w:r w:rsidRPr="008D5882">
                          <w:t>, 2017)</w:t>
                        </w:r>
                      </w:p>
                      <w:p w14:paraId="488CB727" w14:textId="77777777" w:rsidR="00D87BB9" w:rsidRDefault="00D87BB9"/>
                      <w:p w14:paraId="68D503E4" w14:textId="601E6FAE" w:rsidR="00D87BB9" w:rsidRPr="008D5882" w:rsidRDefault="00D87BB9" w:rsidP="00B458C9">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p>
                      <w:p w14:paraId="4F032EC6" w14:textId="77777777" w:rsidR="00D87BB9" w:rsidRDefault="00D87BB9"/>
                      <w:p w14:paraId="6B1B713D" w14:textId="0C803916" w:rsidR="00D87BB9" w:rsidRPr="008D5882" w:rsidRDefault="00D87BB9" w:rsidP="00B458C9">
                        <w:pPr>
                          <w:pStyle w:val="Caption"/>
                        </w:pPr>
                        <w:r>
                          <w:t>Figure 2-11</w:t>
                        </w:r>
                        <w:r w:rsidRPr="008D5882">
                          <w:t>: Correlation between SFDRR and SDGs global targets through common indicators (</w:t>
                        </w:r>
                        <w:r>
                          <w:rPr>
                            <w:rFonts w:ascii="Arial" w:hAnsi="Arial" w:cs="Arial"/>
                          </w:rPr>
                          <w:t>UNDRR</w:t>
                        </w:r>
                        <w:r w:rsidRPr="008D5882">
                          <w:t>, 2017)Figure 2-</w:t>
                        </w:r>
                        <w:r>
                          <w:t>9</w:t>
                        </w:r>
                        <w:r w:rsidRPr="008D5882">
                          <w:t xml:space="preserve">: </w:t>
                        </w:r>
                        <w:r w:rsidRPr="00B458C9">
                          <w:t>steps involved in top-down approach in an indicator framework</w:t>
                        </w:r>
                        <w:r>
                          <w:t xml:space="preserve"> (Verma &amp;Raghubanshi,</w:t>
                        </w:r>
                        <w:r w:rsidRPr="00B458C9">
                          <w:t>2018)</w:t>
                        </w:r>
                        <w:bookmarkEnd w:id="281"/>
                      </w:p>
                    </w:txbxContent>
                  </v:textbox>
                </v:shape>
                <w10:wrap type="square" anchorx="margin" anchory="margin"/>
              </v:group>
            </w:pict>
          </mc:Fallback>
        </mc:AlternateContent>
      </w:r>
      <w:r w:rsidR="00B655F5">
        <w:rPr>
          <w:rFonts w:asciiTheme="minorBidi" w:hAnsiTheme="minorBidi"/>
        </w:rPr>
        <w:t>people</w:t>
      </w:r>
      <w:r w:rsidR="00C95979" w:rsidRPr="00C95979">
        <w:rPr>
          <w:rFonts w:asciiTheme="minorBidi" w:hAnsiTheme="minorBidi"/>
        </w:rPr>
        <w:t xml:space="preserve"> </w:t>
      </w:r>
      <w:r w:rsidR="00C95979">
        <w:rPr>
          <w:rFonts w:asciiTheme="minorBidi" w:hAnsiTheme="minorBidi"/>
        </w:rPr>
        <w:t>at the early stages of preliminary assessment</w:t>
      </w:r>
      <w:r w:rsidR="00B655F5">
        <w:rPr>
          <w:rFonts w:asciiTheme="minorBidi" w:hAnsiTheme="minorBidi"/>
        </w:rPr>
        <w:t xml:space="preserve">.  </w:t>
      </w:r>
    </w:p>
    <w:p w14:paraId="52E9D1EA" w14:textId="75BE4B0B" w:rsidR="00B655F5" w:rsidRPr="00B655F5" w:rsidRDefault="00B655F5" w:rsidP="00B655F5">
      <w:pPr>
        <w:spacing w:before="240" w:line="360" w:lineRule="auto"/>
        <w:rPr>
          <w:rFonts w:asciiTheme="minorBidi" w:hAnsiTheme="minorBidi"/>
          <w:sz w:val="8"/>
          <w:szCs w:val="8"/>
        </w:rPr>
      </w:pPr>
    </w:p>
    <w:p w14:paraId="0F894BE2" w14:textId="2DD7E6F0" w:rsidR="00B458C9" w:rsidRPr="00333331" w:rsidRDefault="00B0633D" w:rsidP="00B655F5">
      <w:pPr>
        <w:spacing w:before="240" w:line="360" w:lineRule="auto"/>
        <w:rPr>
          <w:rFonts w:asciiTheme="minorBidi" w:hAnsiTheme="minorBidi"/>
        </w:rPr>
      </w:pPr>
      <w:r w:rsidRPr="001024A4">
        <w:rPr>
          <w:rFonts w:asciiTheme="minorBidi" w:hAnsiTheme="minorBidi"/>
        </w:rPr>
        <w:t>There is another wave of research looking at measuring progress towards sustainability</w:t>
      </w:r>
      <w:r w:rsidRPr="00B0633D">
        <w:t xml:space="preserve"> </w:t>
      </w:r>
      <w:r w:rsidR="00AA4245">
        <w:rPr>
          <w:rFonts w:asciiTheme="minorBidi" w:hAnsiTheme="minorBidi"/>
        </w:rPr>
        <w:t>indicators in the</w:t>
      </w:r>
      <w:r w:rsidRPr="00B0633D">
        <w:rPr>
          <w:rFonts w:asciiTheme="minorBidi" w:hAnsiTheme="minorBidi"/>
        </w:rPr>
        <w:t xml:space="preserve"> urban context</w:t>
      </w:r>
      <w:r>
        <w:rPr>
          <w:rFonts w:asciiTheme="minorBidi" w:hAnsiTheme="minorBidi"/>
        </w:rPr>
        <w:t xml:space="preserve">. A review of </w:t>
      </w:r>
      <w:r w:rsidRPr="00B0633D">
        <w:rPr>
          <w:rFonts w:asciiTheme="minorBidi" w:hAnsiTheme="minorBidi"/>
        </w:rPr>
        <w:t xml:space="preserve">341 </w:t>
      </w:r>
      <w:r w:rsidR="003C50F4" w:rsidRPr="003C50F4">
        <w:rPr>
          <w:rFonts w:asciiTheme="minorBidi" w:hAnsiTheme="minorBidi"/>
        </w:rPr>
        <w:t xml:space="preserve">publications related </w:t>
      </w:r>
      <w:r w:rsidR="00B458C9">
        <w:rPr>
          <w:rFonts w:asciiTheme="minorBidi" w:hAnsiTheme="minorBidi"/>
        </w:rPr>
        <w:t>to</w:t>
      </w:r>
      <w:r w:rsidR="003C50F4" w:rsidRPr="003C50F4">
        <w:rPr>
          <w:rFonts w:asciiTheme="minorBidi" w:hAnsiTheme="minorBidi"/>
        </w:rPr>
        <w:t xml:space="preserve"> urban</w:t>
      </w:r>
      <w:r w:rsidR="003C50F4">
        <w:rPr>
          <w:rFonts w:asciiTheme="minorBidi" w:hAnsiTheme="minorBidi"/>
        </w:rPr>
        <w:t xml:space="preserve"> </w:t>
      </w:r>
      <w:r w:rsidR="003C50F4" w:rsidRPr="003C50F4">
        <w:rPr>
          <w:rFonts w:asciiTheme="minorBidi" w:hAnsiTheme="minorBidi"/>
        </w:rPr>
        <w:t xml:space="preserve">sustainability indicators had </w:t>
      </w:r>
      <w:r w:rsidR="003C50F4">
        <w:rPr>
          <w:rFonts w:asciiTheme="minorBidi" w:hAnsiTheme="minorBidi"/>
        </w:rPr>
        <w:t xml:space="preserve">been conducted by </w:t>
      </w:r>
      <w:r w:rsidR="00EB4EC6">
        <w:rPr>
          <w:rFonts w:asciiTheme="minorBidi" w:hAnsiTheme="minorBidi"/>
        </w:rPr>
        <w:t xml:space="preserve">Verma and </w:t>
      </w:r>
      <w:r w:rsidR="003C50F4">
        <w:rPr>
          <w:rFonts w:asciiTheme="minorBidi" w:hAnsiTheme="minorBidi"/>
        </w:rPr>
        <w:t>Raghubanshi (</w:t>
      </w:r>
      <w:r w:rsidR="003C50F4" w:rsidRPr="003C50F4">
        <w:rPr>
          <w:rFonts w:asciiTheme="minorBidi" w:hAnsiTheme="minorBidi"/>
        </w:rPr>
        <w:t>2018)</w:t>
      </w:r>
      <w:r w:rsidR="00C308E2">
        <w:rPr>
          <w:rFonts w:asciiTheme="minorBidi" w:hAnsiTheme="minorBidi"/>
        </w:rPr>
        <w:t>,</w:t>
      </w:r>
      <w:r w:rsidR="003C50F4">
        <w:rPr>
          <w:rFonts w:asciiTheme="minorBidi" w:hAnsiTheme="minorBidi"/>
        </w:rPr>
        <w:t xml:space="preserve"> </w:t>
      </w:r>
      <w:r>
        <w:rPr>
          <w:rFonts w:asciiTheme="minorBidi" w:hAnsiTheme="minorBidi"/>
        </w:rPr>
        <w:t>using the S</w:t>
      </w:r>
      <w:r w:rsidRPr="00B0633D">
        <w:rPr>
          <w:rFonts w:asciiTheme="minorBidi" w:hAnsiTheme="minorBidi"/>
        </w:rPr>
        <w:t xml:space="preserve">copus database </w:t>
      </w:r>
      <w:r>
        <w:rPr>
          <w:rFonts w:asciiTheme="minorBidi" w:hAnsiTheme="minorBidi"/>
        </w:rPr>
        <w:t>in</w:t>
      </w:r>
      <w:r w:rsidRPr="00B0633D">
        <w:rPr>
          <w:rFonts w:asciiTheme="minorBidi" w:hAnsiTheme="minorBidi"/>
        </w:rPr>
        <w:t xml:space="preserve"> October</w:t>
      </w:r>
      <w:r>
        <w:rPr>
          <w:rFonts w:asciiTheme="minorBidi" w:hAnsiTheme="minorBidi"/>
        </w:rPr>
        <w:t xml:space="preserve"> </w:t>
      </w:r>
      <w:r w:rsidRPr="00B0633D">
        <w:rPr>
          <w:rFonts w:asciiTheme="minorBidi" w:hAnsiTheme="minorBidi"/>
        </w:rPr>
        <w:t>2017</w:t>
      </w:r>
      <w:r>
        <w:rPr>
          <w:rFonts w:asciiTheme="minorBidi" w:hAnsiTheme="minorBidi"/>
        </w:rPr>
        <w:t>.</w:t>
      </w:r>
      <w:r w:rsidR="003C50F4">
        <w:rPr>
          <w:rFonts w:asciiTheme="minorBidi" w:hAnsiTheme="minorBidi"/>
        </w:rPr>
        <w:t xml:space="preserve"> One of the literature review major findings is that</w:t>
      </w:r>
      <w:r w:rsidR="003C50F4" w:rsidRPr="003C50F4">
        <w:rPr>
          <w:rFonts w:asciiTheme="minorBidi" w:hAnsiTheme="minorBidi"/>
        </w:rPr>
        <w:t xml:space="preserve"> </w:t>
      </w:r>
      <w:r w:rsidR="003C50F4">
        <w:rPr>
          <w:rFonts w:asciiTheme="minorBidi" w:hAnsiTheme="minorBidi"/>
        </w:rPr>
        <w:t>‘</w:t>
      </w:r>
      <w:r w:rsidR="003C50F4" w:rsidRPr="003C50F4">
        <w:rPr>
          <w:rFonts w:asciiTheme="minorBidi" w:hAnsiTheme="minorBidi"/>
        </w:rPr>
        <w:t>number of authors have identified challenges faced</w:t>
      </w:r>
      <w:r w:rsidR="003C50F4">
        <w:rPr>
          <w:rFonts w:asciiTheme="minorBidi" w:hAnsiTheme="minorBidi"/>
        </w:rPr>
        <w:t xml:space="preserve"> </w:t>
      </w:r>
      <w:r w:rsidR="003C50F4" w:rsidRPr="003C50F4">
        <w:rPr>
          <w:rFonts w:asciiTheme="minorBidi" w:hAnsiTheme="minorBidi"/>
        </w:rPr>
        <w:t>in developing, selecting and implementing sustainability indicators in</w:t>
      </w:r>
      <w:r w:rsidR="003C50F4">
        <w:rPr>
          <w:rFonts w:asciiTheme="minorBidi" w:hAnsiTheme="minorBidi"/>
        </w:rPr>
        <w:t xml:space="preserve"> </w:t>
      </w:r>
      <w:r w:rsidR="006955B1">
        <w:rPr>
          <w:rFonts w:asciiTheme="minorBidi" w:hAnsiTheme="minorBidi"/>
        </w:rPr>
        <w:t>general (Hák et al</w:t>
      </w:r>
      <w:r w:rsidR="003C50F4" w:rsidRPr="003C50F4">
        <w:rPr>
          <w:rFonts w:asciiTheme="minorBidi" w:hAnsiTheme="minorBidi"/>
        </w:rPr>
        <w:t>, 2016; Le</w:t>
      </w:r>
      <w:r w:rsidR="006955B1">
        <w:rPr>
          <w:rFonts w:asciiTheme="minorBidi" w:hAnsiTheme="minorBidi"/>
        </w:rPr>
        <w:t>e and Huang, 2007; Moldan et al</w:t>
      </w:r>
      <w:r w:rsidR="003C50F4" w:rsidRPr="003C50F4">
        <w:rPr>
          <w:rFonts w:asciiTheme="minorBidi" w:hAnsiTheme="minorBidi"/>
        </w:rPr>
        <w:t>, 2012;</w:t>
      </w:r>
      <w:r w:rsidR="003C50F4">
        <w:rPr>
          <w:rFonts w:asciiTheme="minorBidi" w:hAnsiTheme="minorBidi"/>
        </w:rPr>
        <w:t xml:space="preserve"> </w:t>
      </w:r>
      <w:r w:rsidR="003C50F4" w:rsidRPr="003C50F4">
        <w:rPr>
          <w:rFonts w:asciiTheme="minorBidi" w:hAnsiTheme="minorBidi"/>
        </w:rPr>
        <w:t>Mori and Christodoulou, 2012; Tan</w:t>
      </w:r>
      <w:r w:rsidR="006955B1">
        <w:rPr>
          <w:rFonts w:asciiTheme="minorBidi" w:hAnsiTheme="minorBidi"/>
        </w:rPr>
        <w:t>guay et al</w:t>
      </w:r>
      <w:r w:rsidR="003C50F4">
        <w:rPr>
          <w:rFonts w:asciiTheme="minorBidi" w:hAnsiTheme="minorBidi"/>
        </w:rPr>
        <w:t>, 2010; Turcu, 2013)</w:t>
      </w:r>
      <w:r w:rsidR="00B93EBC">
        <w:rPr>
          <w:rFonts w:asciiTheme="minorBidi" w:hAnsiTheme="minorBidi"/>
        </w:rPr>
        <w:t xml:space="preserve">. </w:t>
      </w:r>
      <w:r w:rsidR="003C50F4">
        <w:rPr>
          <w:rFonts w:asciiTheme="minorBidi" w:hAnsiTheme="minorBidi"/>
        </w:rPr>
        <w:t xml:space="preserve"> </w:t>
      </w:r>
      <w:r w:rsidR="00B93EBC">
        <w:rPr>
          <w:rFonts w:asciiTheme="minorBidi" w:hAnsiTheme="minorBidi"/>
        </w:rPr>
        <w:t>N</w:t>
      </w:r>
      <w:r w:rsidR="003C50F4">
        <w:rPr>
          <w:rFonts w:asciiTheme="minorBidi" w:hAnsiTheme="minorBidi"/>
        </w:rPr>
        <w:t xml:space="preserve">evertheless, </w:t>
      </w:r>
      <w:r w:rsidR="00B93EBC">
        <w:rPr>
          <w:rFonts w:asciiTheme="minorBidi" w:hAnsiTheme="minorBidi"/>
        </w:rPr>
        <w:t>following the launch of the</w:t>
      </w:r>
      <w:r w:rsidR="00B93EBC" w:rsidRPr="00B93EBC">
        <w:rPr>
          <w:rFonts w:asciiTheme="minorBidi" w:hAnsiTheme="minorBidi"/>
        </w:rPr>
        <w:t xml:space="preserve"> </w:t>
      </w:r>
      <w:r w:rsidR="00B93EBC">
        <w:rPr>
          <w:rFonts w:asciiTheme="minorBidi" w:hAnsiTheme="minorBidi"/>
        </w:rPr>
        <w:t xml:space="preserve">2015-2030 </w:t>
      </w:r>
      <w:r w:rsidR="00B93EBC" w:rsidRPr="00B93EBC">
        <w:rPr>
          <w:rFonts w:asciiTheme="minorBidi" w:hAnsiTheme="minorBidi"/>
        </w:rPr>
        <w:t>Sustainable Development Goals (SDGs)</w:t>
      </w:r>
      <w:r w:rsidR="00B93EBC">
        <w:rPr>
          <w:rFonts w:asciiTheme="minorBidi" w:hAnsiTheme="minorBidi"/>
        </w:rPr>
        <w:t>, which</w:t>
      </w:r>
      <w:r w:rsidR="00B93EBC" w:rsidRPr="00B93EBC">
        <w:rPr>
          <w:rFonts w:asciiTheme="minorBidi" w:hAnsiTheme="minorBidi"/>
        </w:rPr>
        <w:t xml:space="preserve"> are a collection of 17 goals set by the U</w:t>
      </w:r>
      <w:r w:rsidR="00B93EBC">
        <w:rPr>
          <w:rFonts w:asciiTheme="minorBidi" w:hAnsiTheme="minorBidi"/>
        </w:rPr>
        <w:t xml:space="preserve">N </w:t>
      </w:r>
      <w:r w:rsidR="00B93EBC" w:rsidRPr="00B93EBC">
        <w:rPr>
          <w:rFonts w:asciiTheme="minorBidi" w:hAnsiTheme="minorBidi"/>
        </w:rPr>
        <w:t>General Assembly</w:t>
      </w:r>
      <w:r w:rsidR="00B93EBC">
        <w:rPr>
          <w:rFonts w:asciiTheme="minorBidi" w:hAnsiTheme="minorBidi"/>
        </w:rPr>
        <w:t xml:space="preserve">. In </w:t>
      </w:r>
      <w:r w:rsidR="00B93EBC">
        <w:rPr>
          <w:rFonts w:asciiTheme="minorBidi" w:hAnsiTheme="minorBidi"/>
        </w:rPr>
        <w:lastRenderedPageBreak/>
        <w:t>2016, the UN Statistical Commission proposed a global indicator framework of 169 targets, to measure progress toward achieving the SDGs (</w:t>
      </w:r>
      <w:r w:rsidR="00CA1DE7" w:rsidRPr="00CA1DE7">
        <w:rPr>
          <w:rFonts w:asciiTheme="minorBidi" w:hAnsiTheme="minorBidi"/>
        </w:rPr>
        <w:t>United Nations</w:t>
      </w:r>
      <w:r w:rsidR="00B93EBC" w:rsidRPr="00CA1DE7">
        <w:rPr>
          <w:rFonts w:asciiTheme="minorBidi" w:hAnsiTheme="minorBidi"/>
        </w:rPr>
        <w:t>,</w:t>
      </w:r>
      <w:r w:rsidR="00B93EBC">
        <w:rPr>
          <w:rFonts w:asciiTheme="minorBidi" w:hAnsiTheme="minorBidi"/>
        </w:rPr>
        <w:t xml:space="preserve">2016). </w:t>
      </w:r>
    </w:p>
    <w:p w14:paraId="183FAE51" w14:textId="32308377" w:rsidR="00AC220F" w:rsidRPr="00922367" w:rsidRDefault="00A5490F" w:rsidP="00AC1516">
      <w:pPr>
        <w:pStyle w:val="Heading3"/>
      </w:pPr>
      <w:bookmarkStart w:id="282" w:name="_Toc30109295"/>
      <w:r>
        <w:t xml:space="preserve">2.4.2 </w:t>
      </w:r>
      <w:r w:rsidR="00AC220F" w:rsidRPr="00922367">
        <w:t>Building coherence between</w:t>
      </w:r>
      <w:r w:rsidR="00060331" w:rsidRPr="00922367">
        <w:t xml:space="preserve"> the</w:t>
      </w:r>
      <w:r w:rsidR="00060331">
        <w:t xml:space="preserve"> </w:t>
      </w:r>
      <w:r w:rsidR="00E36883">
        <w:t>2015-2030 Global Agendas</w:t>
      </w:r>
      <w:bookmarkEnd w:id="282"/>
    </w:p>
    <w:p w14:paraId="2DE3D243" w14:textId="156F4057" w:rsidR="006D08E5" w:rsidRDefault="00E36883" w:rsidP="00886E92">
      <w:pPr>
        <w:spacing w:after="0" w:line="360" w:lineRule="auto"/>
        <w:rPr>
          <w:rFonts w:ascii="Arial" w:hAnsi="Arial" w:cs="Arial"/>
          <w:shd w:val="clear" w:color="auto" w:fill="FFFFFF"/>
        </w:rPr>
      </w:pPr>
      <w:r>
        <w:rPr>
          <w:rFonts w:ascii="Arial" w:hAnsi="Arial" w:cs="Arial"/>
          <w:shd w:val="clear" w:color="auto" w:fill="FFFFFF"/>
        </w:rPr>
        <w:t xml:space="preserve">The </w:t>
      </w:r>
      <w:r w:rsidR="006D08E5">
        <w:rPr>
          <w:rFonts w:ascii="Arial" w:hAnsi="Arial" w:cs="Arial"/>
          <w:shd w:val="clear" w:color="auto" w:fill="FFFFFF"/>
        </w:rPr>
        <w:t xml:space="preserve">variations of climate change </w:t>
      </w:r>
      <w:r w:rsidR="003D39FA">
        <w:rPr>
          <w:rFonts w:ascii="Arial" w:hAnsi="Arial" w:cs="Arial"/>
          <w:shd w:val="clear" w:color="auto" w:fill="FFFFFF"/>
        </w:rPr>
        <w:t>adaptation and mitigation measures taken by</w:t>
      </w:r>
      <w:r w:rsidR="006D08E5">
        <w:rPr>
          <w:rFonts w:ascii="Arial" w:hAnsi="Arial" w:cs="Arial"/>
          <w:shd w:val="clear" w:color="auto" w:fill="FFFFFF"/>
        </w:rPr>
        <w:t xml:space="preserve"> different countries, </w:t>
      </w:r>
      <w:r>
        <w:rPr>
          <w:rFonts w:ascii="Arial" w:hAnsi="Arial" w:cs="Arial"/>
          <w:shd w:val="clear" w:color="auto" w:fill="FFFFFF"/>
        </w:rPr>
        <w:t xml:space="preserve">is strongly </w:t>
      </w:r>
      <w:r w:rsidR="006D08E5">
        <w:rPr>
          <w:rFonts w:ascii="Arial" w:hAnsi="Arial" w:cs="Arial"/>
          <w:shd w:val="clear" w:color="auto" w:fill="FFFFFF"/>
        </w:rPr>
        <w:t xml:space="preserve">related to the variations of the local absorptive, adaptive and transformative capacities of cities as complex systems at the local level. Following the </w:t>
      </w:r>
      <w:r w:rsidR="006D08E5" w:rsidRPr="003524C7">
        <w:rPr>
          <w:rFonts w:ascii="Arial" w:hAnsi="Arial" w:cs="Arial"/>
          <w:shd w:val="clear" w:color="auto" w:fill="FFFFFF"/>
        </w:rPr>
        <w:t>adoption</w:t>
      </w:r>
      <w:r w:rsidR="006D08E5">
        <w:rPr>
          <w:rFonts w:ascii="Arial" w:hAnsi="Arial" w:cs="Arial"/>
          <w:shd w:val="clear" w:color="auto" w:fill="FFFFFF"/>
        </w:rPr>
        <w:t xml:space="preserve"> of climate change policies </w:t>
      </w:r>
      <w:r w:rsidR="00886E92">
        <w:rPr>
          <w:rFonts w:ascii="Arial" w:hAnsi="Arial" w:cs="Arial"/>
          <w:shd w:val="clear" w:color="auto" w:fill="FFFFFF"/>
        </w:rPr>
        <w:t>by</w:t>
      </w:r>
      <w:r w:rsidR="006D08E5" w:rsidRPr="003524C7">
        <w:rPr>
          <w:rFonts w:ascii="Arial" w:hAnsi="Arial" w:cs="Arial"/>
          <w:shd w:val="clear" w:color="auto" w:fill="FFFFFF"/>
        </w:rPr>
        <w:t xml:space="preserve"> the 1992 United Nations Framework Convention on Climate Change, this intergovernmental treaty was developed to ‘reaffirm the principle of sovereignty of states in international cooperation to address climate change’</w:t>
      </w:r>
      <w:r w:rsidR="00886E92">
        <w:rPr>
          <w:rFonts w:ascii="Arial" w:hAnsi="Arial" w:cs="Arial"/>
          <w:shd w:val="clear" w:color="auto" w:fill="FFFFFF"/>
        </w:rPr>
        <w:t>,</w:t>
      </w:r>
      <w:r w:rsidR="006D08E5" w:rsidRPr="003524C7">
        <w:rPr>
          <w:rFonts w:ascii="Arial" w:hAnsi="Arial" w:cs="Arial"/>
          <w:shd w:val="clear" w:color="auto" w:fill="FFFFFF"/>
        </w:rPr>
        <w:t xml:space="preserve"> and was opened for signature at the Rio Earth Summit in June 1992 (UNFCC, 1992).</w:t>
      </w:r>
    </w:p>
    <w:p w14:paraId="5CD2DBA1" w14:textId="77777777" w:rsidR="00E36883" w:rsidRDefault="00E36883" w:rsidP="00E36883">
      <w:pPr>
        <w:spacing w:after="0" w:line="360" w:lineRule="auto"/>
        <w:rPr>
          <w:rFonts w:ascii="Arial" w:hAnsi="Arial" w:cs="Arial"/>
          <w:shd w:val="clear" w:color="auto" w:fill="FFFFFF"/>
        </w:rPr>
      </w:pPr>
    </w:p>
    <w:p w14:paraId="3A52D12E" w14:textId="5BE1253F" w:rsidR="00E36883" w:rsidRDefault="00E36883" w:rsidP="00F1378F">
      <w:pPr>
        <w:spacing w:after="0" w:line="360" w:lineRule="auto"/>
        <w:rPr>
          <w:rFonts w:ascii="Arial" w:hAnsi="Arial" w:cs="Arial"/>
          <w:shd w:val="clear" w:color="auto" w:fill="FFFFFF"/>
        </w:rPr>
      </w:pPr>
      <w:r w:rsidRPr="003524C7">
        <w:rPr>
          <w:rFonts w:ascii="Arial" w:hAnsi="Arial" w:cs="Arial"/>
          <w:shd w:val="clear" w:color="auto" w:fill="FFFFFF"/>
        </w:rPr>
        <w:t>Nevertheless, with the lack of commitment by the world</w:t>
      </w:r>
      <w:r>
        <w:rPr>
          <w:rFonts w:ascii="Arial" w:hAnsi="Arial" w:cs="Arial"/>
          <w:shd w:val="clear" w:color="auto" w:fill="FFFFFF"/>
        </w:rPr>
        <w:t>'s</w:t>
      </w:r>
      <w:r w:rsidRPr="003524C7">
        <w:rPr>
          <w:rFonts w:ascii="Arial" w:hAnsi="Arial" w:cs="Arial"/>
          <w:shd w:val="clear" w:color="auto" w:fill="FFFFFF"/>
        </w:rPr>
        <w:t xml:space="preserve"> largest economies and industrialised generators of greenhouse gas emissions, the convention was followed with the launch of Kyoto Protocol in December 1997</w:t>
      </w:r>
      <w:r w:rsidR="00F1378F">
        <w:rPr>
          <w:rFonts w:ascii="Arial" w:hAnsi="Arial" w:cs="Arial"/>
          <w:shd w:val="clear" w:color="auto" w:fill="FFFFFF"/>
        </w:rPr>
        <w:t>,</w:t>
      </w:r>
      <w:r w:rsidRPr="003524C7">
        <w:rPr>
          <w:rFonts w:ascii="Arial" w:hAnsi="Arial" w:cs="Arial"/>
          <w:shd w:val="clear" w:color="auto" w:fill="FFFFFF"/>
        </w:rPr>
        <w:t xml:space="preserve"> and came into force as a legally-binding document on 16 February 2005. By December 2007, the Protocol had been ratified by 177 countries. Within these countries the impacts of climate change vary depending upon their geographical location, their adaptive capacities and the population the entail.</w:t>
      </w:r>
      <w:r w:rsidRPr="003524C7">
        <w:rPr>
          <w:rFonts w:ascii="Arial" w:hAnsi="Arial" w:cs="Arial"/>
          <w:b/>
          <w:bCs/>
          <w:shd w:val="clear" w:color="auto" w:fill="FFFFFF"/>
        </w:rPr>
        <w:t xml:space="preserve"> </w:t>
      </w:r>
      <w:r w:rsidR="00F1378F">
        <w:rPr>
          <w:rFonts w:ascii="Arial" w:hAnsi="Arial" w:cs="Arial"/>
          <w:shd w:val="clear" w:color="auto" w:fill="FFFFFF"/>
        </w:rPr>
        <w:t>For example, in</w:t>
      </w:r>
      <w:r w:rsidRPr="003524C7">
        <w:rPr>
          <w:rFonts w:ascii="Arial" w:hAnsi="Arial" w:cs="Arial"/>
          <w:shd w:val="clear" w:color="auto" w:fill="FFFFFF"/>
        </w:rPr>
        <w:t xml:space="preserve"> the MENA Region fragile and conflict settings, </w:t>
      </w:r>
      <w:r w:rsidR="00F1378F" w:rsidRPr="003524C7">
        <w:rPr>
          <w:rFonts w:ascii="Arial" w:hAnsi="Arial" w:cs="Arial"/>
          <w:shd w:val="clear" w:color="auto" w:fill="FFFFFF"/>
        </w:rPr>
        <w:t xml:space="preserve">climate change micro and macro </w:t>
      </w:r>
      <w:r w:rsidR="00F1378F">
        <w:rPr>
          <w:rFonts w:ascii="Arial" w:hAnsi="Arial" w:cs="Arial"/>
          <w:shd w:val="clear" w:color="auto" w:fill="FFFFFF"/>
        </w:rPr>
        <w:t xml:space="preserve">can </w:t>
      </w:r>
      <w:r w:rsidR="00F1378F" w:rsidRPr="003524C7">
        <w:rPr>
          <w:rFonts w:ascii="Arial" w:hAnsi="Arial" w:cs="Arial"/>
          <w:shd w:val="clear" w:color="auto" w:fill="FFFFFF"/>
        </w:rPr>
        <w:t>exac</w:t>
      </w:r>
      <w:r w:rsidR="00F1378F">
        <w:rPr>
          <w:rFonts w:ascii="Arial" w:hAnsi="Arial" w:cs="Arial"/>
          <w:shd w:val="clear" w:color="auto" w:fill="FFFFFF"/>
        </w:rPr>
        <w:t>erba</w:t>
      </w:r>
      <w:r w:rsidR="00F1378F" w:rsidRPr="003524C7">
        <w:rPr>
          <w:rFonts w:ascii="Arial" w:hAnsi="Arial" w:cs="Arial"/>
          <w:shd w:val="clear" w:color="auto" w:fill="FFFFFF"/>
        </w:rPr>
        <w:t>te</w:t>
      </w:r>
      <w:r w:rsidR="00F1378F">
        <w:rPr>
          <w:rFonts w:ascii="Arial" w:hAnsi="Arial" w:cs="Arial"/>
          <w:shd w:val="clear" w:color="auto" w:fill="FFFFFF"/>
        </w:rPr>
        <w:t xml:space="preserve"> natural </w:t>
      </w:r>
      <w:r w:rsidR="00F1378F" w:rsidRPr="003524C7">
        <w:rPr>
          <w:rFonts w:ascii="Arial" w:hAnsi="Arial" w:cs="Arial"/>
          <w:shd w:val="clear" w:color="auto" w:fill="FFFFFF"/>
        </w:rPr>
        <w:t>resource</w:t>
      </w:r>
      <w:r w:rsidR="00F1378F">
        <w:rPr>
          <w:rFonts w:ascii="Arial" w:hAnsi="Arial" w:cs="Arial"/>
          <w:shd w:val="clear" w:color="auto" w:fill="FFFFFF"/>
        </w:rPr>
        <w:t>s</w:t>
      </w:r>
      <w:r w:rsidR="00F1378F" w:rsidRPr="003524C7">
        <w:rPr>
          <w:rFonts w:ascii="Arial" w:hAnsi="Arial" w:cs="Arial"/>
          <w:shd w:val="clear" w:color="auto" w:fill="FFFFFF"/>
        </w:rPr>
        <w:t xml:space="preserve"> scarcity</w:t>
      </w:r>
      <w:r w:rsidR="00F1378F">
        <w:rPr>
          <w:rFonts w:ascii="Arial" w:hAnsi="Arial" w:cs="Arial"/>
          <w:shd w:val="clear" w:color="auto" w:fill="FFFFFF"/>
        </w:rPr>
        <w:t>,</w:t>
      </w:r>
      <w:r w:rsidR="00F1378F" w:rsidRPr="003524C7">
        <w:rPr>
          <w:rFonts w:ascii="Arial" w:hAnsi="Arial" w:cs="Arial"/>
          <w:shd w:val="clear" w:color="auto" w:fill="FFFFFF"/>
        </w:rPr>
        <w:t xml:space="preserve"> </w:t>
      </w:r>
      <w:r w:rsidR="00F1378F">
        <w:rPr>
          <w:rFonts w:ascii="Arial" w:hAnsi="Arial" w:cs="Arial"/>
          <w:shd w:val="clear" w:color="auto" w:fill="FFFFFF"/>
        </w:rPr>
        <w:t>leading into</w:t>
      </w:r>
      <w:r w:rsidR="00F1378F" w:rsidRPr="003524C7">
        <w:rPr>
          <w:rFonts w:ascii="Arial" w:hAnsi="Arial" w:cs="Arial"/>
          <w:shd w:val="clear" w:color="auto" w:fill="FFFFFF"/>
        </w:rPr>
        <w:t xml:space="preserve"> </w:t>
      </w:r>
      <w:r w:rsidRPr="003524C7">
        <w:rPr>
          <w:rFonts w:ascii="Arial" w:hAnsi="Arial" w:cs="Arial"/>
          <w:shd w:val="clear" w:color="auto" w:fill="FFFFFF"/>
        </w:rPr>
        <w:t>urban violence and forced displacement.</w:t>
      </w:r>
      <w:r>
        <w:rPr>
          <w:rFonts w:ascii="Arial" w:hAnsi="Arial" w:cs="Arial"/>
          <w:shd w:val="clear" w:color="auto" w:fill="FFFFFF"/>
        </w:rPr>
        <w:t xml:space="preserve"> </w:t>
      </w:r>
      <w:r w:rsidRPr="003524C7">
        <w:rPr>
          <w:rFonts w:ascii="Arial" w:hAnsi="Arial" w:cs="Arial"/>
          <w:shd w:val="clear" w:color="auto" w:fill="FFFFFF"/>
        </w:rPr>
        <w:t xml:space="preserve">Mostly affecting the urban poor of IDPs and refugees, </w:t>
      </w:r>
      <w:r>
        <w:rPr>
          <w:rFonts w:ascii="Arial" w:hAnsi="Arial" w:cs="Arial"/>
          <w:shd w:val="clear" w:color="auto" w:fill="FFFFFF"/>
        </w:rPr>
        <w:t>knowledge summaries for this study suggest that</w:t>
      </w:r>
      <w:r w:rsidRPr="003524C7">
        <w:rPr>
          <w:rFonts w:ascii="Arial" w:hAnsi="Arial" w:cs="Arial"/>
          <w:shd w:val="clear" w:color="auto" w:fill="FFFFFF"/>
        </w:rPr>
        <w:t xml:space="preserve"> monitor</w:t>
      </w:r>
      <w:r>
        <w:rPr>
          <w:rFonts w:ascii="Arial" w:hAnsi="Arial" w:cs="Arial"/>
          <w:shd w:val="clear" w:color="auto" w:fill="FFFFFF"/>
        </w:rPr>
        <w:t>ing</w:t>
      </w:r>
      <w:r w:rsidRPr="003524C7">
        <w:rPr>
          <w:rFonts w:ascii="Arial" w:hAnsi="Arial" w:cs="Arial"/>
          <w:shd w:val="clear" w:color="auto" w:fill="FFFFFF"/>
        </w:rPr>
        <w:t xml:space="preserve"> the patterns of protracted displacement beyond rural contexts</w:t>
      </w:r>
      <w:r>
        <w:rPr>
          <w:rFonts w:ascii="Arial" w:hAnsi="Arial" w:cs="Arial"/>
          <w:shd w:val="clear" w:color="auto" w:fill="FFFFFF"/>
        </w:rPr>
        <w:t xml:space="preserve"> is important</w:t>
      </w:r>
      <w:r w:rsidRPr="003524C7">
        <w:rPr>
          <w:rFonts w:ascii="Arial" w:hAnsi="Arial" w:cs="Arial"/>
          <w:shd w:val="clear" w:color="auto" w:fill="FFFFFF"/>
        </w:rPr>
        <w:t>, in order to determine the drivers of urban violence and f</w:t>
      </w:r>
      <w:r>
        <w:rPr>
          <w:rFonts w:ascii="Arial" w:hAnsi="Arial" w:cs="Arial"/>
          <w:shd w:val="clear" w:color="auto" w:fill="FFFFFF"/>
        </w:rPr>
        <w:t>actors for building resilience</w:t>
      </w:r>
      <w:r w:rsidR="00F1378F">
        <w:rPr>
          <w:rFonts w:ascii="Arial" w:hAnsi="Arial" w:cs="Arial"/>
          <w:shd w:val="clear" w:color="auto" w:fill="FFFFFF"/>
        </w:rPr>
        <w:t xml:space="preserve"> for disaster risk reduction</w:t>
      </w:r>
      <w:r>
        <w:rPr>
          <w:rFonts w:ascii="Arial" w:hAnsi="Arial" w:cs="Arial"/>
          <w:shd w:val="clear" w:color="auto" w:fill="FFFFFF"/>
        </w:rPr>
        <w:t>.</w:t>
      </w:r>
      <w:r w:rsidRPr="003B2189">
        <w:rPr>
          <w:rFonts w:ascii="Arial" w:hAnsi="Arial" w:cs="Arial"/>
          <w:shd w:val="clear" w:color="auto" w:fill="FFFFFF"/>
        </w:rPr>
        <w:t xml:space="preserve"> </w:t>
      </w:r>
    </w:p>
    <w:p w14:paraId="0E102308" w14:textId="77777777" w:rsidR="00E36883" w:rsidRDefault="00E36883" w:rsidP="00E36883">
      <w:pPr>
        <w:spacing w:after="0" w:line="360" w:lineRule="auto"/>
        <w:rPr>
          <w:rFonts w:ascii="Arial" w:hAnsi="Arial" w:cs="Arial"/>
          <w:shd w:val="clear" w:color="auto" w:fill="FFFFFF"/>
        </w:rPr>
      </w:pPr>
    </w:p>
    <w:p w14:paraId="506DB97D" w14:textId="0DBDE1A4" w:rsidR="00E36883" w:rsidRDefault="00E36883" w:rsidP="00940A88">
      <w:pPr>
        <w:spacing w:after="0" w:line="360" w:lineRule="auto"/>
        <w:rPr>
          <w:rFonts w:ascii="Arial" w:hAnsi="Arial" w:cs="Arial"/>
          <w:shd w:val="clear" w:color="auto" w:fill="FFFFFF"/>
        </w:rPr>
        <w:sectPr w:rsidR="00E36883" w:rsidSect="000A1C5F">
          <w:pgSz w:w="11906" w:h="16838" w:code="9"/>
          <w:pgMar w:top="1138" w:right="1138" w:bottom="1138" w:left="2275" w:header="706" w:footer="706" w:gutter="0"/>
          <w:cols w:space="708"/>
          <w:docGrid w:linePitch="360"/>
        </w:sectPr>
      </w:pPr>
      <w:r w:rsidRPr="00E36883">
        <w:rPr>
          <w:rFonts w:ascii="Arial" w:hAnsi="Arial" w:cs="Arial"/>
          <w:shd w:val="clear" w:color="auto" w:fill="FFFFFF"/>
        </w:rPr>
        <w:t xml:space="preserve">Here, the global community </w:t>
      </w:r>
      <w:r>
        <w:rPr>
          <w:rFonts w:ascii="Arial" w:hAnsi="Arial" w:cs="Arial"/>
          <w:shd w:val="clear" w:color="auto" w:fill="FFFFFF"/>
        </w:rPr>
        <w:t xml:space="preserve">(Figure 2-10) </w:t>
      </w:r>
      <w:r w:rsidRPr="00E36883">
        <w:rPr>
          <w:rFonts w:ascii="Arial" w:hAnsi="Arial" w:cs="Arial"/>
          <w:shd w:val="clear" w:color="auto" w:fill="FFFFFF"/>
        </w:rPr>
        <w:t>also recognised the association between climate change and the impact of environmental depletion</w:t>
      </w:r>
      <w:r w:rsidR="00565390">
        <w:rPr>
          <w:rFonts w:ascii="Arial" w:hAnsi="Arial" w:cs="Arial"/>
          <w:shd w:val="clear" w:color="auto" w:fill="FFFFFF"/>
        </w:rPr>
        <w:t>,</w:t>
      </w:r>
      <w:r w:rsidRPr="00E36883">
        <w:rPr>
          <w:rFonts w:ascii="Arial" w:hAnsi="Arial" w:cs="Arial"/>
          <w:shd w:val="clear" w:color="auto" w:fill="FFFFFF"/>
        </w:rPr>
        <w:t xml:space="preserve"> on the socio-economic growth and income dist</w:t>
      </w:r>
      <w:r w:rsidR="00565390">
        <w:rPr>
          <w:rFonts w:ascii="Arial" w:hAnsi="Arial" w:cs="Arial"/>
          <w:shd w:val="clear" w:color="auto" w:fill="FFFFFF"/>
        </w:rPr>
        <w:t>ribution of the world’s poorest. L</w:t>
      </w:r>
      <w:r w:rsidRPr="00E36883">
        <w:rPr>
          <w:rFonts w:ascii="Arial" w:hAnsi="Arial" w:cs="Arial"/>
          <w:shd w:val="clear" w:color="auto" w:fill="FFFFFF"/>
        </w:rPr>
        <w:t>aunching the 2000 Millennium Development Goals (MDGs)</w:t>
      </w:r>
      <w:r w:rsidR="00565390">
        <w:rPr>
          <w:rFonts w:ascii="Arial" w:hAnsi="Arial" w:cs="Arial"/>
          <w:shd w:val="clear" w:color="auto" w:fill="FFFFFF"/>
        </w:rPr>
        <w:t xml:space="preserve">, </w:t>
      </w:r>
      <w:r w:rsidR="00565390" w:rsidRPr="00E36883">
        <w:rPr>
          <w:rFonts w:ascii="Arial" w:hAnsi="Arial" w:cs="Arial"/>
          <w:shd w:val="clear" w:color="auto" w:fill="FFFFFF"/>
        </w:rPr>
        <w:t xml:space="preserve">eight goals </w:t>
      </w:r>
      <w:r w:rsidR="00565390">
        <w:rPr>
          <w:rFonts w:ascii="Arial" w:hAnsi="Arial" w:cs="Arial"/>
          <w:shd w:val="clear" w:color="auto" w:fill="FFFFFF"/>
        </w:rPr>
        <w:t>were</w:t>
      </w:r>
      <w:r w:rsidRPr="00E36883">
        <w:rPr>
          <w:rFonts w:ascii="Arial" w:hAnsi="Arial" w:cs="Arial"/>
          <w:shd w:val="clear" w:color="auto" w:fill="FFFFFF"/>
        </w:rPr>
        <w:t xml:space="preserve"> set to be achieved by the target date of 2015 (UN, 2000)</w:t>
      </w:r>
      <w:r w:rsidR="00565390">
        <w:rPr>
          <w:rFonts w:ascii="Arial" w:hAnsi="Arial" w:cs="Arial"/>
          <w:shd w:val="clear" w:color="auto" w:fill="FFFFFF"/>
        </w:rPr>
        <w:t>, ranging</w:t>
      </w:r>
      <w:r w:rsidRPr="00E36883">
        <w:rPr>
          <w:rFonts w:ascii="Arial" w:hAnsi="Arial" w:cs="Arial"/>
          <w:shd w:val="clear" w:color="auto" w:fill="FFFFFF"/>
        </w:rPr>
        <w:t xml:space="preserve"> from halving extreme poverty rates to halting the spread of HIV/AIDS and provid</w:t>
      </w:r>
      <w:r w:rsidR="00565390">
        <w:rPr>
          <w:rFonts w:ascii="Arial" w:hAnsi="Arial" w:cs="Arial"/>
          <w:shd w:val="clear" w:color="auto" w:fill="FFFFFF"/>
        </w:rPr>
        <w:t xml:space="preserve">ing universal primary education. </w:t>
      </w:r>
      <w:r w:rsidR="00940A88">
        <w:rPr>
          <w:rFonts w:ascii="Arial" w:hAnsi="Arial" w:cs="Arial"/>
          <w:shd w:val="clear" w:color="auto" w:fill="FFFFFF"/>
        </w:rPr>
        <w:t>T</w:t>
      </w:r>
      <w:r w:rsidR="00565390">
        <w:rPr>
          <w:rFonts w:ascii="Arial" w:hAnsi="Arial" w:cs="Arial"/>
          <w:shd w:val="clear" w:color="auto" w:fill="FFFFFF"/>
        </w:rPr>
        <w:t xml:space="preserve">he </w:t>
      </w:r>
      <w:r w:rsidRPr="00E36883">
        <w:rPr>
          <w:rFonts w:ascii="Arial" w:hAnsi="Arial" w:cs="Arial"/>
          <w:shd w:val="clear" w:color="auto" w:fill="FFFFFF"/>
        </w:rPr>
        <w:t xml:space="preserve">Secretary-General of the United Nations, Ban Ki-moon, indicates that ‘inequalities persist and that progress has been uneven, with the world’s poor remain overwhelmingly concentrated in some parts of the world, and disparities between rural and urban areas remain pronounced’ (UN, 2015). </w:t>
      </w:r>
    </w:p>
    <w:p w14:paraId="3C18BB12" w14:textId="6905FE24" w:rsidR="006D08E5" w:rsidRPr="00F35489" w:rsidRDefault="006D08E5" w:rsidP="006D08E5">
      <w:pPr>
        <w:spacing w:line="360" w:lineRule="auto"/>
        <w:rPr>
          <w:rFonts w:ascii="Arial" w:hAnsi="Arial" w:cs="Arial"/>
          <w:shd w:val="clear" w:color="auto" w:fill="FFFFFF"/>
        </w:rPr>
      </w:pPr>
      <w:r w:rsidRPr="0007401A">
        <w:rPr>
          <w:noProof/>
          <w:lang w:val="en-US"/>
        </w:rPr>
        <w:lastRenderedPageBreak/>
        <mc:AlternateContent>
          <mc:Choice Requires="wps">
            <w:drawing>
              <wp:anchor distT="0" distB="0" distL="114300" distR="114300" simplePos="0" relativeHeight="252507136" behindDoc="0" locked="0" layoutInCell="1" allowOverlap="1" wp14:anchorId="06741E78" wp14:editId="1C36ADF3">
                <wp:simplePos x="0" y="0"/>
                <wp:positionH relativeFrom="margin">
                  <wp:posOffset>837565</wp:posOffset>
                </wp:positionH>
                <wp:positionV relativeFrom="margin">
                  <wp:posOffset>-120650</wp:posOffset>
                </wp:positionV>
                <wp:extent cx="7472045" cy="441325"/>
                <wp:effectExtent l="0" t="0" r="0" b="0"/>
                <wp:wrapSquare wrapText="bothSides"/>
                <wp:docPr id="482" name="Text Box 482"/>
                <wp:cNvGraphicFramePr/>
                <a:graphic xmlns:a="http://schemas.openxmlformats.org/drawingml/2006/main">
                  <a:graphicData uri="http://schemas.microsoft.com/office/word/2010/wordprocessingShape">
                    <wps:wsp>
                      <wps:cNvSpPr txBox="1"/>
                      <wps:spPr>
                        <a:xfrm>
                          <a:off x="0" y="0"/>
                          <a:ext cx="7472045" cy="441325"/>
                        </a:xfrm>
                        <a:prstGeom prst="rect">
                          <a:avLst/>
                        </a:prstGeom>
                        <a:solidFill>
                          <a:schemeClr val="bg1"/>
                        </a:solidFill>
                        <a:ln w="6350">
                          <a:noFill/>
                        </a:ln>
                      </wps:spPr>
                      <wps:txbx>
                        <w:txbxContent>
                          <w:p w14:paraId="5F5F23B3" w14:textId="23EBC1E5" w:rsidR="00D87BB9" w:rsidRPr="002D0912" w:rsidRDefault="00D87BB9" w:rsidP="00B75DF1">
                            <w:pPr>
                              <w:pStyle w:val="Caption"/>
                            </w:pPr>
                            <w:bookmarkStart w:id="283" w:name="_Toc20738146"/>
                            <w:r>
                              <w:t>Figure 2-10</w:t>
                            </w:r>
                            <w:r w:rsidRPr="00E03A97">
                              <w:t xml:space="preserve">: </w:t>
                            </w:r>
                            <w:r>
                              <w:t>H</w:t>
                            </w:r>
                            <w:r w:rsidRPr="008113BB">
                              <w:t>istorical development of the glob</w:t>
                            </w:r>
                            <w:r>
                              <w:t>al disaster risk management, climate change agendas and SDGs framing the Resilience Policy Guidance.</w:t>
                            </w:r>
                          </w:p>
                          <w:p w14:paraId="5FE9612B" w14:textId="77777777" w:rsidR="00D87BB9" w:rsidRDefault="00D87BB9"/>
                          <w:p w14:paraId="174191FB"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989F81D" w14:textId="77777777" w:rsidR="00D87BB9" w:rsidRDefault="00D87BB9"/>
                          <w:p w14:paraId="4D0057A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12EDFA9" w14:textId="77777777" w:rsidR="00D87BB9" w:rsidRDefault="00D87BB9"/>
                          <w:p w14:paraId="1E4708E6"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62D235E" w14:textId="77777777" w:rsidR="00D87BB9" w:rsidRDefault="00D87BB9"/>
                          <w:p w14:paraId="2CB28F6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59339252" w14:textId="77777777" w:rsidR="00D87BB9" w:rsidRDefault="00D87BB9"/>
                          <w:p w14:paraId="2A8126F6"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7C076AC" w14:textId="77777777" w:rsidR="00D87BB9" w:rsidRDefault="00D87BB9"/>
                          <w:p w14:paraId="6D956D0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88405B4" w14:textId="77777777" w:rsidR="00D87BB9" w:rsidRDefault="00D87BB9"/>
                          <w:p w14:paraId="1BDB7660"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D590C41" w14:textId="77777777" w:rsidR="00D87BB9" w:rsidRDefault="00D87BB9"/>
                          <w:p w14:paraId="6C37E91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7F6CCA9" w14:textId="77777777" w:rsidR="00D87BB9" w:rsidRDefault="00D87BB9"/>
                          <w:p w14:paraId="1216420B"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AF060E1" w14:textId="77777777" w:rsidR="00D87BB9" w:rsidRDefault="00D87BB9"/>
                          <w:p w14:paraId="72C1A37A"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9A97663" w14:textId="77777777" w:rsidR="00D87BB9" w:rsidRDefault="00D87BB9"/>
                          <w:p w14:paraId="452F5934"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47E044B" w14:textId="77777777" w:rsidR="00D87BB9" w:rsidRDefault="00D87BB9"/>
                          <w:p w14:paraId="31779A5F"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546A0248" w14:textId="77777777" w:rsidR="00D87BB9" w:rsidRDefault="00D87BB9"/>
                          <w:p w14:paraId="01E660D9"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E1E0C64" w14:textId="77777777" w:rsidR="00D87BB9" w:rsidRDefault="00D87BB9"/>
                          <w:p w14:paraId="61CE54EF"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39D484A" w14:textId="77777777" w:rsidR="00D87BB9" w:rsidRDefault="00D87BB9"/>
                          <w:p w14:paraId="03EB1534"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C9928F4" w14:textId="77777777" w:rsidR="00D87BB9" w:rsidRDefault="00D87BB9"/>
                          <w:p w14:paraId="4AC51A44" w14:textId="77777777" w:rsidR="00D87BB9" w:rsidRPr="008D5882" w:rsidRDefault="00D87BB9" w:rsidP="008D5882">
                            <w:pPr>
                              <w:pStyle w:val="Caption"/>
                            </w:pPr>
                            <w:r>
                              <w:t>Figure 2-11</w:t>
                            </w:r>
                            <w:r w:rsidRPr="008D5882">
                              <w:t>: Correlation between SFDRR and SDGs global targets through common indicators (</w:t>
                            </w:r>
                            <w:r w:rsidRPr="003B28E9">
                              <w:t>UNDRR</w:t>
                            </w:r>
                            <w:r w:rsidRPr="008D5882">
                              <w:t>, 2017)</w:t>
                            </w:r>
                          </w:p>
                          <w:p w14:paraId="068D85D6" w14:textId="77777777" w:rsidR="00D87BB9" w:rsidRDefault="00D87BB9"/>
                          <w:p w14:paraId="7E542221"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CAE3F73" w14:textId="77777777" w:rsidR="00D87BB9" w:rsidRDefault="00D87BB9"/>
                          <w:p w14:paraId="43C51B88"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7BBE1AE0" w14:textId="77777777" w:rsidR="00D87BB9" w:rsidRDefault="00D87BB9"/>
                          <w:p w14:paraId="471A07D9"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CABEF11" w14:textId="77777777" w:rsidR="00D87BB9" w:rsidRDefault="00D87BB9"/>
                          <w:p w14:paraId="7AFF33D7"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B74C90D" w14:textId="77777777" w:rsidR="00D87BB9" w:rsidRDefault="00D87BB9"/>
                          <w:p w14:paraId="3A51BAA2"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6C71BA8E" w14:textId="77777777" w:rsidR="00D87BB9" w:rsidRDefault="00D87BB9"/>
                          <w:p w14:paraId="620ED464"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DF6F570" w14:textId="77777777" w:rsidR="00D87BB9" w:rsidRDefault="00D87BB9"/>
                          <w:p w14:paraId="3632C638" w14:textId="77777777" w:rsidR="00D87BB9" w:rsidRPr="008706A7" w:rsidRDefault="00D87BB9" w:rsidP="00962EE6">
                            <w:pPr>
                              <w:pStyle w:val="Caption"/>
                            </w:pPr>
                            <w:r>
                              <w:t>Figure 2-13: Disaster Prepardness – Across the 2015-2030 Global Agendas</w:t>
                            </w:r>
                          </w:p>
                          <w:p w14:paraId="54EB27FC" w14:textId="77777777" w:rsidR="00D87BB9" w:rsidRDefault="00D87BB9"/>
                          <w:p w14:paraId="5C69DFFD"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4C2C6E6" w14:textId="77777777" w:rsidR="00D87BB9" w:rsidRDefault="00D87BB9"/>
                          <w:p w14:paraId="1F55452A"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54B2D68" w14:textId="77777777" w:rsidR="00D87BB9" w:rsidRDefault="00D87BB9"/>
                          <w:p w14:paraId="5019BDC1"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6918031" w14:textId="77777777" w:rsidR="00D87BB9" w:rsidRDefault="00D87BB9"/>
                          <w:p w14:paraId="16EF7A92"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7C3DF14D" w14:textId="77777777" w:rsidR="00D87BB9" w:rsidRDefault="00D87BB9"/>
                          <w:p w14:paraId="6F5F1500"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DB58EEC" w14:textId="77777777" w:rsidR="00D87BB9" w:rsidRDefault="00D87BB9"/>
                          <w:p w14:paraId="2938B932"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0257541" w14:textId="77777777" w:rsidR="00D87BB9" w:rsidRDefault="00D87BB9"/>
                          <w:p w14:paraId="380FFA08"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7F7E052" w14:textId="77777777" w:rsidR="00D87BB9" w:rsidRDefault="00D87BB9"/>
                          <w:p w14:paraId="5B6582BA"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0550AB6" w14:textId="77777777" w:rsidR="00D87BB9" w:rsidRDefault="00D87BB9"/>
                          <w:p w14:paraId="3988CC99" w14:textId="77777777" w:rsidR="00D87BB9" w:rsidRPr="008706A7" w:rsidRDefault="00D87BB9" w:rsidP="00962EE6">
                            <w:pPr>
                              <w:pStyle w:val="Caption"/>
                            </w:pPr>
                            <w:r>
                              <w:t>Figure 2-13: Disaster Prepardness – Across the 2015-2030 Global Agendas</w:t>
                            </w:r>
                          </w:p>
                          <w:p w14:paraId="501DD350" w14:textId="77777777" w:rsidR="00D87BB9" w:rsidRDefault="00D87BB9"/>
                          <w:p w14:paraId="234073B7"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7AA3EA2D" w14:textId="77777777" w:rsidR="00D87BB9" w:rsidRDefault="00D87BB9"/>
                          <w:p w14:paraId="7D5BB11C"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41A68D9C" w14:textId="77777777" w:rsidR="00D87BB9" w:rsidRDefault="00D87BB9"/>
                          <w:p w14:paraId="2D937F0D" w14:textId="77777777" w:rsidR="00D87BB9" w:rsidRPr="008706A7" w:rsidRDefault="00D87BB9" w:rsidP="00962EE6">
                            <w:pPr>
                              <w:pStyle w:val="Caption"/>
                            </w:pPr>
                            <w:r>
                              <w:t>Figure 2-13: Disaster Prepardness – Across the 2015-2030 Global Agendas</w:t>
                            </w:r>
                          </w:p>
                          <w:p w14:paraId="0E7DE659" w14:textId="77777777" w:rsidR="00D87BB9" w:rsidRDefault="00D87BB9"/>
                          <w:p w14:paraId="0EFAA8E5"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412E1463" w14:textId="77777777" w:rsidR="00D87BB9" w:rsidRDefault="00D87BB9"/>
                          <w:p w14:paraId="1FD0E07A"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2B4058E0" w14:textId="77777777" w:rsidR="00D87BB9" w:rsidRDefault="00D87BB9"/>
                          <w:p w14:paraId="5E9E57D3"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B9C1A4E" w14:textId="77777777" w:rsidR="00D87BB9" w:rsidRDefault="00D87BB9"/>
                          <w:p w14:paraId="2EAA2EAE"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51CD84EE" w14:textId="77777777" w:rsidR="00D87BB9" w:rsidRDefault="00D87BB9"/>
                          <w:p w14:paraId="54716F62"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1ECAE309" w14:textId="77777777" w:rsidR="00D87BB9" w:rsidRDefault="00D87BB9"/>
                          <w:p w14:paraId="6874A157" w14:textId="77777777" w:rsidR="00D87BB9" w:rsidRPr="008706A7" w:rsidRDefault="00D87BB9" w:rsidP="00962EE6">
                            <w:pPr>
                              <w:pStyle w:val="Caption"/>
                            </w:pPr>
                            <w:r>
                              <w:t>Figure 2-13: Disaster Prepardness – Across the 2015-2030 Global Agendas</w:t>
                            </w:r>
                          </w:p>
                          <w:p w14:paraId="5D5E74F9" w14:textId="77777777" w:rsidR="00D87BB9" w:rsidRDefault="00D87BB9"/>
                          <w:p w14:paraId="0BBA63A7"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088DC66D" w14:textId="77777777" w:rsidR="00D87BB9" w:rsidRDefault="00D87BB9"/>
                          <w:p w14:paraId="42020563"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62956CDF" w14:textId="77777777" w:rsidR="00D87BB9" w:rsidRDefault="00D87BB9"/>
                          <w:p w14:paraId="197E92E9"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7D6BDB4" w14:textId="77777777" w:rsidR="00D87BB9" w:rsidRDefault="00D87BB9"/>
                          <w:p w14:paraId="743859AF"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30D590BA" w14:textId="77777777" w:rsidR="00D87BB9" w:rsidRDefault="00D87BB9"/>
                          <w:p w14:paraId="0C1DF6AE"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48D3325" w14:textId="77777777" w:rsidR="00D87BB9" w:rsidRDefault="00D87BB9"/>
                          <w:p w14:paraId="67F00CA6"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F222008" w14:textId="77777777" w:rsidR="00D87BB9" w:rsidRDefault="00D87BB9"/>
                          <w:p w14:paraId="5B33CA0A"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6CDADAA4" w14:textId="77777777" w:rsidR="00D87BB9" w:rsidRDefault="00D87BB9"/>
                          <w:p w14:paraId="2302ACD5"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38AD268B" w14:textId="77777777" w:rsidR="00D87BB9" w:rsidRDefault="00D87BB9"/>
                          <w:p w14:paraId="65AC810E" w14:textId="77777777" w:rsidR="00D87BB9" w:rsidRPr="008706A7" w:rsidRDefault="00D87BB9" w:rsidP="00962EE6">
                            <w:pPr>
                              <w:pStyle w:val="Caption"/>
                            </w:pPr>
                            <w:r>
                              <w:t>Figure 2-13: Disaster Prepardness – Across the 2015-2030 Global Agendas</w:t>
                            </w:r>
                          </w:p>
                          <w:p w14:paraId="25DFD8C5" w14:textId="77777777" w:rsidR="00D87BB9" w:rsidRDefault="00D87BB9"/>
                          <w:p w14:paraId="178BB983"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658960D" w14:textId="77777777" w:rsidR="00D87BB9" w:rsidRDefault="00D87BB9"/>
                          <w:p w14:paraId="6F816B27"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2F8AFBA" w14:textId="77777777" w:rsidR="00D87BB9" w:rsidRDefault="00D87BB9"/>
                          <w:p w14:paraId="297A5674"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553587C" w14:textId="77777777" w:rsidR="00D87BB9" w:rsidRDefault="00D87BB9"/>
                          <w:p w14:paraId="79767DA9"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1BFBCD2" w14:textId="77777777" w:rsidR="00D87BB9" w:rsidRDefault="00D87BB9"/>
                          <w:p w14:paraId="43BBAB04"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119C936B" w14:textId="77777777" w:rsidR="00D87BB9" w:rsidRDefault="00D87BB9"/>
                          <w:p w14:paraId="7052E13A" w14:textId="4B945DD8" w:rsidR="00D87BB9" w:rsidRPr="002D0912" w:rsidRDefault="00D87BB9" w:rsidP="00B75DF1">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r>
                              <w:t>Figure 2-10</w:t>
                            </w:r>
                            <w:r w:rsidRPr="00E03A97">
                              <w:t xml:space="preserve">: </w:t>
                            </w:r>
                            <w:r>
                              <w:t>H</w:t>
                            </w:r>
                            <w:r w:rsidRPr="008113BB">
                              <w:t>istorical development of the glob</w:t>
                            </w:r>
                            <w:r>
                              <w:t>al disaster risk management, climate change agendas and SDGs framing the Resilience Policy Guidance.</w:t>
                            </w:r>
                          </w:p>
                          <w:p w14:paraId="36975FBD" w14:textId="77777777" w:rsidR="00D87BB9" w:rsidRDefault="00D87BB9"/>
                          <w:p w14:paraId="68409E4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20470EB" w14:textId="77777777" w:rsidR="00D87BB9" w:rsidRDefault="00D87BB9"/>
                          <w:p w14:paraId="4F6CB58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87C9A77" w14:textId="77777777" w:rsidR="00D87BB9" w:rsidRDefault="00D87BB9"/>
                          <w:p w14:paraId="7F3E975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F405207" w14:textId="77777777" w:rsidR="00D87BB9" w:rsidRDefault="00D87BB9"/>
                          <w:p w14:paraId="01978839"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D51B698" w14:textId="77777777" w:rsidR="00D87BB9" w:rsidRDefault="00D87BB9"/>
                          <w:p w14:paraId="32D6AE6D"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0EE5C55" w14:textId="77777777" w:rsidR="00D87BB9" w:rsidRDefault="00D87BB9"/>
                          <w:p w14:paraId="03590B14"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A0AA036" w14:textId="77777777" w:rsidR="00D87BB9" w:rsidRDefault="00D87BB9"/>
                          <w:p w14:paraId="54B0F5F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3D896A4" w14:textId="77777777" w:rsidR="00D87BB9" w:rsidRDefault="00D87BB9"/>
                          <w:p w14:paraId="7D32B865" w14:textId="490BBE0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DD8F953" w14:textId="77777777" w:rsidR="00D87BB9" w:rsidRDefault="00D87BB9"/>
                          <w:p w14:paraId="27E197BB"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486ABB7" w14:textId="77777777" w:rsidR="00D87BB9" w:rsidRDefault="00D87BB9"/>
                          <w:p w14:paraId="0D764999"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DF23C51" w14:textId="77777777" w:rsidR="00D87BB9" w:rsidRDefault="00D87BB9"/>
                          <w:p w14:paraId="210098B7"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EEF5B2E" w14:textId="77777777" w:rsidR="00D87BB9" w:rsidRDefault="00D87BB9"/>
                          <w:p w14:paraId="4352823B" w14:textId="490BBE0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F5AFA8F" w14:textId="77777777" w:rsidR="00D87BB9" w:rsidRDefault="00D87BB9"/>
                          <w:p w14:paraId="704B13B7"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B405689" w14:textId="77777777" w:rsidR="00D87BB9" w:rsidRDefault="00D87BB9"/>
                          <w:p w14:paraId="4198FFF5" w14:textId="00017CA9"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5A02EAD" w14:textId="77777777" w:rsidR="00D87BB9" w:rsidRDefault="00D87BB9"/>
                          <w:p w14:paraId="59D3D01D" w14:textId="490BBE0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bookmarkEnd w:id="28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41E78" id="Text Box 482" o:spid="_x0000_s1081" type="#_x0000_t202" style="position:absolute;margin-left:65.95pt;margin-top:-9.5pt;width:588.35pt;height:34.75pt;z-index:2525071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" fillcolor="white [3212]" stroked="f" strokeweight=".5pt">
                <v:textbox>
                  <w:txbxContent>
                    <w:p w14:paraId="5F5F23B3" w14:textId="23EBC1E5" w:rsidR="00D87BB9" w:rsidRPr="002D0912" w:rsidRDefault="00D87BB9" w:rsidP="00B75DF1">
                      <w:pPr>
                        <w:pStyle w:val="Caption"/>
                      </w:pPr>
                      <w:bookmarkStart w:id="284" w:name="_Toc20738146"/>
                      <w:r>
                        <w:t>Figure 2-10</w:t>
                      </w:r>
                      <w:r w:rsidRPr="00E03A97">
                        <w:t xml:space="preserve">: </w:t>
                      </w:r>
                      <w:r>
                        <w:t>H</w:t>
                      </w:r>
                      <w:r w:rsidRPr="008113BB">
                        <w:t>istorical development of the glob</w:t>
                      </w:r>
                      <w:r>
                        <w:t>al disaster risk management, climate change agendas and SDGs framing the Resilience Policy Guidance.</w:t>
                      </w:r>
                    </w:p>
                    <w:p w14:paraId="5FE9612B" w14:textId="77777777" w:rsidR="00D87BB9" w:rsidRDefault="00D87BB9"/>
                    <w:p w14:paraId="174191FB"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989F81D" w14:textId="77777777" w:rsidR="00D87BB9" w:rsidRDefault="00D87BB9"/>
                    <w:p w14:paraId="4D0057A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12EDFA9" w14:textId="77777777" w:rsidR="00D87BB9" w:rsidRDefault="00D87BB9"/>
                    <w:p w14:paraId="1E4708E6"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62D235E" w14:textId="77777777" w:rsidR="00D87BB9" w:rsidRDefault="00D87BB9"/>
                    <w:p w14:paraId="2CB28F6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59339252" w14:textId="77777777" w:rsidR="00D87BB9" w:rsidRDefault="00D87BB9"/>
                    <w:p w14:paraId="2A8126F6"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7C076AC" w14:textId="77777777" w:rsidR="00D87BB9" w:rsidRDefault="00D87BB9"/>
                    <w:p w14:paraId="6D956D0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88405B4" w14:textId="77777777" w:rsidR="00D87BB9" w:rsidRDefault="00D87BB9"/>
                    <w:p w14:paraId="1BDB7660"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D590C41" w14:textId="77777777" w:rsidR="00D87BB9" w:rsidRDefault="00D87BB9"/>
                    <w:p w14:paraId="6C37E91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7F6CCA9" w14:textId="77777777" w:rsidR="00D87BB9" w:rsidRDefault="00D87BB9"/>
                    <w:p w14:paraId="1216420B"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AF060E1" w14:textId="77777777" w:rsidR="00D87BB9" w:rsidRDefault="00D87BB9"/>
                    <w:p w14:paraId="72C1A37A"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9A97663" w14:textId="77777777" w:rsidR="00D87BB9" w:rsidRDefault="00D87BB9"/>
                    <w:p w14:paraId="452F5934"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47E044B" w14:textId="77777777" w:rsidR="00D87BB9" w:rsidRDefault="00D87BB9"/>
                    <w:p w14:paraId="31779A5F"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546A0248" w14:textId="77777777" w:rsidR="00D87BB9" w:rsidRDefault="00D87BB9"/>
                    <w:p w14:paraId="01E660D9"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E1E0C64" w14:textId="77777777" w:rsidR="00D87BB9" w:rsidRDefault="00D87BB9"/>
                    <w:p w14:paraId="61CE54EF"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39D484A" w14:textId="77777777" w:rsidR="00D87BB9" w:rsidRDefault="00D87BB9"/>
                    <w:p w14:paraId="03EB1534"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C9928F4" w14:textId="77777777" w:rsidR="00D87BB9" w:rsidRDefault="00D87BB9"/>
                    <w:p w14:paraId="4AC51A44" w14:textId="77777777" w:rsidR="00D87BB9" w:rsidRPr="008D5882" w:rsidRDefault="00D87BB9" w:rsidP="008D5882">
                      <w:pPr>
                        <w:pStyle w:val="Caption"/>
                      </w:pPr>
                      <w:r>
                        <w:t>Figure 2-11</w:t>
                      </w:r>
                      <w:r w:rsidRPr="008D5882">
                        <w:t>: Correlation between SFDRR and SDGs global targets through common indicators (</w:t>
                      </w:r>
                      <w:r w:rsidRPr="003B28E9">
                        <w:t>UNDRR</w:t>
                      </w:r>
                      <w:r w:rsidRPr="008D5882">
                        <w:t>, 2017)</w:t>
                      </w:r>
                    </w:p>
                    <w:p w14:paraId="068D85D6" w14:textId="77777777" w:rsidR="00D87BB9" w:rsidRDefault="00D87BB9"/>
                    <w:p w14:paraId="7E542221"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CAE3F73" w14:textId="77777777" w:rsidR="00D87BB9" w:rsidRDefault="00D87BB9"/>
                    <w:p w14:paraId="43C51B88"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7BBE1AE0" w14:textId="77777777" w:rsidR="00D87BB9" w:rsidRDefault="00D87BB9"/>
                    <w:p w14:paraId="471A07D9"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CABEF11" w14:textId="77777777" w:rsidR="00D87BB9" w:rsidRDefault="00D87BB9"/>
                    <w:p w14:paraId="7AFF33D7"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B74C90D" w14:textId="77777777" w:rsidR="00D87BB9" w:rsidRDefault="00D87BB9"/>
                    <w:p w14:paraId="3A51BAA2"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6C71BA8E" w14:textId="77777777" w:rsidR="00D87BB9" w:rsidRDefault="00D87BB9"/>
                    <w:p w14:paraId="620ED464"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DF6F570" w14:textId="77777777" w:rsidR="00D87BB9" w:rsidRDefault="00D87BB9"/>
                    <w:p w14:paraId="3632C638" w14:textId="77777777" w:rsidR="00D87BB9" w:rsidRPr="008706A7" w:rsidRDefault="00D87BB9" w:rsidP="00962EE6">
                      <w:pPr>
                        <w:pStyle w:val="Caption"/>
                      </w:pPr>
                      <w:r>
                        <w:t>Figure 2-13: Disaster Prepardness – Across the 2015-2030 Global Agendas</w:t>
                      </w:r>
                    </w:p>
                    <w:p w14:paraId="54EB27FC" w14:textId="77777777" w:rsidR="00D87BB9" w:rsidRDefault="00D87BB9"/>
                    <w:p w14:paraId="5C69DFFD"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4C2C6E6" w14:textId="77777777" w:rsidR="00D87BB9" w:rsidRDefault="00D87BB9"/>
                    <w:p w14:paraId="1F55452A"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54B2D68" w14:textId="77777777" w:rsidR="00D87BB9" w:rsidRDefault="00D87BB9"/>
                    <w:p w14:paraId="5019BDC1"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6918031" w14:textId="77777777" w:rsidR="00D87BB9" w:rsidRDefault="00D87BB9"/>
                    <w:p w14:paraId="16EF7A92"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7C3DF14D" w14:textId="77777777" w:rsidR="00D87BB9" w:rsidRDefault="00D87BB9"/>
                    <w:p w14:paraId="6F5F1500"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DB58EEC" w14:textId="77777777" w:rsidR="00D87BB9" w:rsidRDefault="00D87BB9"/>
                    <w:p w14:paraId="2938B932"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0257541" w14:textId="77777777" w:rsidR="00D87BB9" w:rsidRDefault="00D87BB9"/>
                    <w:p w14:paraId="380FFA08"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7F7E052" w14:textId="77777777" w:rsidR="00D87BB9" w:rsidRDefault="00D87BB9"/>
                    <w:p w14:paraId="5B6582BA"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0550AB6" w14:textId="77777777" w:rsidR="00D87BB9" w:rsidRDefault="00D87BB9"/>
                    <w:p w14:paraId="3988CC99" w14:textId="77777777" w:rsidR="00D87BB9" w:rsidRPr="008706A7" w:rsidRDefault="00D87BB9" w:rsidP="00962EE6">
                      <w:pPr>
                        <w:pStyle w:val="Caption"/>
                      </w:pPr>
                      <w:r>
                        <w:t>Figure 2-13: Disaster Prepardness – Across the 2015-2030 Global Agendas</w:t>
                      </w:r>
                    </w:p>
                    <w:p w14:paraId="501DD350" w14:textId="77777777" w:rsidR="00D87BB9" w:rsidRDefault="00D87BB9"/>
                    <w:p w14:paraId="234073B7"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7AA3EA2D" w14:textId="77777777" w:rsidR="00D87BB9" w:rsidRDefault="00D87BB9"/>
                    <w:p w14:paraId="7D5BB11C"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41A68D9C" w14:textId="77777777" w:rsidR="00D87BB9" w:rsidRDefault="00D87BB9"/>
                    <w:p w14:paraId="2D937F0D" w14:textId="77777777" w:rsidR="00D87BB9" w:rsidRPr="008706A7" w:rsidRDefault="00D87BB9" w:rsidP="00962EE6">
                      <w:pPr>
                        <w:pStyle w:val="Caption"/>
                      </w:pPr>
                      <w:r>
                        <w:t>Figure 2-13: Disaster Prepardness – Across the 2015-2030 Global Agendas</w:t>
                      </w:r>
                    </w:p>
                    <w:p w14:paraId="0E7DE659" w14:textId="77777777" w:rsidR="00D87BB9" w:rsidRDefault="00D87BB9"/>
                    <w:p w14:paraId="0EFAA8E5"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412E1463" w14:textId="77777777" w:rsidR="00D87BB9" w:rsidRDefault="00D87BB9"/>
                    <w:p w14:paraId="1FD0E07A"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2B4058E0" w14:textId="77777777" w:rsidR="00D87BB9" w:rsidRDefault="00D87BB9"/>
                    <w:p w14:paraId="5E9E57D3"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B9C1A4E" w14:textId="77777777" w:rsidR="00D87BB9" w:rsidRDefault="00D87BB9"/>
                    <w:p w14:paraId="2EAA2EAE"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51CD84EE" w14:textId="77777777" w:rsidR="00D87BB9" w:rsidRDefault="00D87BB9"/>
                    <w:p w14:paraId="54716F62"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1ECAE309" w14:textId="77777777" w:rsidR="00D87BB9" w:rsidRDefault="00D87BB9"/>
                    <w:p w14:paraId="6874A157" w14:textId="77777777" w:rsidR="00D87BB9" w:rsidRPr="008706A7" w:rsidRDefault="00D87BB9" w:rsidP="00962EE6">
                      <w:pPr>
                        <w:pStyle w:val="Caption"/>
                      </w:pPr>
                      <w:r>
                        <w:t>Figure 2-13: Disaster Prepardness – Across the 2015-2030 Global Agendas</w:t>
                      </w:r>
                    </w:p>
                    <w:p w14:paraId="5D5E74F9" w14:textId="77777777" w:rsidR="00D87BB9" w:rsidRDefault="00D87BB9"/>
                    <w:p w14:paraId="0BBA63A7"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088DC66D" w14:textId="77777777" w:rsidR="00D87BB9" w:rsidRDefault="00D87BB9"/>
                    <w:p w14:paraId="42020563"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62956CDF" w14:textId="77777777" w:rsidR="00D87BB9" w:rsidRDefault="00D87BB9"/>
                    <w:p w14:paraId="197E92E9"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7D6BDB4" w14:textId="77777777" w:rsidR="00D87BB9" w:rsidRDefault="00D87BB9"/>
                    <w:p w14:paraId="743859AF"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30D590BA" w14:textId="77777777" w:rsidR="00D87BB9" w:rsidRDefault="00D87BB9"/>
                    <w:p w14:paraId="0C1DF6AE"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48D3325" w14:textId="77777777" w:rsidR="00D87BB9" w:rsidRDefault="00D87BB9"/>
                    <w:p w14:paraId="67F00CA6"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F222008" w14:textId="77777777" w:rsidR="00D87BB9" w:rsidRDefault="00D87BB9"/>
                    <w:p w14:paraId="5B33CA0A"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6CDADAA4" w14:textId="77777777" w:rsidR="00D87BB9" w:rsidRDefault="00D87BB9"/>
                    <w:p w14:paraId="2302ACD5"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38AD268B" w14:textId="77777777" w:rsidR="00D87BB9" w:rsidRDefault="00D87BB9"/>
                    <w:p w14:paraId="65AC810E" w14:textId="77777777" w:rsidR="00D87BB9" w:rsidRPr="008706A7" w:rsidRDefault="00D87BB9" w:rsidP="00962EE6">
                      <w:pPr>
                        <w:pStyle w:val="Caption"/>
                      </w:pPr>
                      <w:r>
                        <w:t>Figure 2-13: Disaster Prepardness – Across the 2015-2030 Global Agendas</w:t>
                      </w:r>
                    </w:p>
                    <w:p w14:paraId="25DFD8C5" w14:textId="77777777" w:rsidR="00D87BB9" w:rsidRDefault="00D87BB9"/>
                    <w:p w14:paraId="178BB983"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658960D" w14:textId="77777777" w:rsidR="00D87BB9" w:rsidRDefault="00D87BB9"/>
                    <w:p w14:paraId="6F816B27"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2F8AFBA" w14:textId="77777777" w:rsidR="00D87BB9" w:rsidRDefault="00D87BB9"/>
                    <w:p w14:paraId="297A5674"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553587C" w14:textId="77777777" w:rsidR="00D87BB9" w:rsidRDefault="00D87BB9"/>
                    <w:p w14:paraId="79767DA9"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1BFBCD2" w14:textId="77777777" w:rsidR="00D87BB9" w:rsidRDefault="00D87BB9"/>
                    <w:p w14:paraId="43BBAB04"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119C936B" w14:textId="77777777" w:rsidR="00D87BB9" w:rsidRDefault="00D87BB9"/>
                    <w:p w14:paraId="7052E13A" w14:textId="4B945DD8" w:rsidR="00D87BB9" w:rsidRPr="002D0912" w:rsidRDefault="00D87BB9" w:rsidP="00B75DF1">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r>
                        <w:t>Figure 2-10</w:t>
                      </w:r>
                      <w:r w:rsidRPr="00E03A97">
                        <w:t xml:space="preserve">: </w:t>
                      </w:r>
                      <w:r>
                        <w:t>H</w:t>
                      </w:r>
                      <w:r w:rsidRPr="008113BB">
                        <w:t>istorical development of the glob</w:t>
                      </w:r>
                      <w:r>
                        <w:t>al disaster risk management, climate change agendas and SDGs framing the Resilience Policy Guidance.</w:t>
                      </w:r>
                    </w:p>
                    <w:p w14:paraId="36975FBD" w14:textId="77777777" w:rsidR="00D87BB9" w:rsidRDefault="00D87BB9"/>
                    <w:p w14:paraId="68409E4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20470EB" w14:textId="77777777" w:rsidR="00D87BB9" w:rsidRDefault="00D87BB9"/>
                    <w:p w14:paraId="4F6CB58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87C9A77" w14:textId="77777777" w:rsidR="00D87BB9" w:rsidRDefault="00D87BB9"/>
                    <w:p w14:paraId="7F3E975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F405207" w14:textId="77777777" w:rsidR="00D87BB9" w:rsidRDefault="00D87BB9"/>
                    <w:p w14:paraId="01978839"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D51B698" w14:textId="77777777" w:rsidR="00D87BB9" w:rsidRDefault="00D87BB9"/>
                    <w:p w14:paraId="32D6AE6D"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0EE5C55" w14:textId="77777777" w:rsidR="00D87BB9" w:rsidRDefault="00D87BB9"/>
                    <w:p w14:paraId="03590B14"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A0AA036" w14:textId="77777777" w:rsidR="00D87BB9" w:rsidRDefault="00D87BB9"/>
                    <w:p w14:paraId="54B0F5F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3D896A4" w14:textId="77777777" w:rsidR="00D87BB9" w:rsidRDefault="00D87BB9"/>
                    <w:p w14:paraId="7D32B865" w14:textId="490BBE0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DD8F953" w14:textId="77777777" w:rsidR="00D87BB9" w:rsidRDefault="00D87BB9"/>
                    <w:p w14:paraId="27E197BB"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486ABB7" w14:textId="77777777" w:rsidR="00D87BB9" w:rsidRDefault="00D87BB9"/>
                    <w:p w14:paraId="0D764999"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DF23C51" w14:textId="77777777" w:rsidR="00D87BB9" w:rsidRDefault="00D87BB9"/>
                    <w:p w14:paraId="210098B7"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EEF5B2E" w14:textId="77777777" w:rsidR="00D87BB9" w:rsidRDefault="00D87BB9"/>
                    <w:p w14:paraId="4352823B" w14:textId="490BBE0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F5AFA8F" w14:textId="77777777" w:rsidR="00D87BB9" w:rsidRDefault="00D87BB9"/>
                    <w:p w14:paraId="704B13B7"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B405689" w14:textId="77777777" w:rsidR="00D87BB9" w:rsidRDefault="00D87BB9"/>
                    <w:p w14:paraId="4198FFF5" w14:textId="00017CA9"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5A02EAD" w14:textId="77777777" w:rsidR="00D87BB9" w:rsidRDefault="00D87BB9"/>
                    <w:p w14:paraId="59D3D01D" w14:textId="490BBE0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bookmarkEnd w:id="284"/>
                    </w:p>
                  </w:txbxContent>
                </v:textbox>
                <w10:wrap type="square" anchorx="margin" anchory="margin"/>
              </v:shape>
            </w:pict>
          </mc:Fallback>
        </mc:AlternateContent>
      </w:r>
    </w:p>
    <w:p w14:paraId="33ACF94D" w14:textId="7275F718" w:rsidR="006D08E5" w:rsidRDefault="006D08E5" w:rsidP="006D08E5">
      <w:pPr>
        <w:spacing w:after="0" w:line="360" w:lineRule="auto"/>
        <w:rPr>
          <w:rFonts w:ascii="Arial" w:hAnsi="Arial" w:cs="Arial"/>
          <w:shd w:val="clear" w:color="auto" w:fill="FFFFFF"/>
        </w:rPr>
        <w:sectPr w:rsidR="006D08E5" w:rsidSect="00222FB9">
          <w:pgSz w:w="16838" w:h="11906" w:orient="landscape" w:code="9"/>
          <w:pgMar w:top="2275" w:right="1138" w:bottom="1138" w:left="1138" w:header="706" w:footer="706" w:gutter="0"/>
          <w:cols w:space="708"/>
          <w:docGrid w:linePitch="360"/>
        </w:sectPr>
      </w:pPr>
      <w:r>
        <w:rPr>
          <w:rFonts w:ascii="Arial" w:hAnsi="Arial" w:cs="Arial"/>
          <w:noProof/>
          <w:sz w:val="21"/>
          <w:szCs w:val="21"/>
          <w:shd w:val="clear" w:color="auto" w:fill="FFFFFF"/>
          <w:lang w:val="en-US"/>
        </w:rPr>
        <w:drawing>
          <wp:anchor distT="0" distB="0" distL="114300" distR="114300" simplePos="0" relativeHeight="252506112" behindDoc="1" locked="0" layoutInCell="1" allowOverlap="1" wp14:anchorId="31133E9E" wp14:editId="78BC0B94">
            <wp:simplePos x="0" y="0"/>
            <wp:positionH relativeFrom="margin">
              <wp:posOffset>840740</wp:posOffset>
            </wp:positionH>
            <wp:positionV relativeFrom="page">
              <wp:posOffset>1695947</wp:posOffset>
            </wp:positionV>
            <wp:extent cx="7500620" cy="4683125"/>
            <wp:effectExtent l="0" t="0" r="5080" b="3175"/>
            <wp:wrapSquare wrapText="bothSides"/>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2.png"/>
                    <pic:cNvPicPr/>
                  </pic:nvPicPr>
                  <pic:blipFill>
                    <a:blip r:embed="rId44">
                      <a:extLst>
                        <a:ext uri="{28A0092B-C50C-407E-A947-70E740481C1C}">
                          <a14:useLocalDpi xmlns:a14="http://schemas.microsoft.com/office/drawing/2010/main" val="0"/>
                        </a:ext>
                      </a:extLst>
                    </a:blip>
                    <a:stretch>
                      <a:fillRect/>
                    </a:stretch>
                  </pic:blipFill>
                  <pic:spPr>
                    <a:xfrm>
                      <a:off x="0" y="0"/>
                      <a:ext cx="7500620" cy="4683125"/>
                    </a:xfrm>
                    <a:prstGeom prst="rect">
                      <a:avLst/>
                    </a:prstGeom>
                  </pic:spPr>
                </pic:pic>
              </a:graphicData>
            </a:graphic>
            <wp14:sizeRelH relativeFrom="margin">
              <wp14:pctWidth>0</wp14:pctWidth>
            </wp14:sizeRelH>
            <wp14:sizeRelV relativeFrom="margin">
              <wp14:pctHeight>0</wp14:pctHeight>
            </wp14:sizeRelV>
          </wp:anchor>
        </w:drawing>
      </w:r>
    </w:p>
    <w:p w14:paraId="1AE9627D" w14:textId="7E809BE1" w:rsidR="006D08E5" w:rsidRDefault="006D08E5" w:rsidP="004F487B">
      <w:pPr>
        <w:spacing w:after="0" w:line="360" w:lineRule="auto"/>
        <w:rPr>
          <w:rFonts w:ascii="Arial" w:hAnsi="Arial" w:cs="Arial"/>
          <w:shd w:val="clear" w:color="auto" w:fill="FFFFFF"/>
        </w:rPr>
      </w:pPr>
      <w:r w:rsidRPr="00F536E7">
        <w:rPr>
          <w:rFonts w:ascii="Arial" w:hAnsi="Arial" w:cs="Arial"/>
          <w:shd w:val="clear" w:color="auto" w:fill="FFFFFF"/>
        </w:rPr>
        <w:lastRenderedPageBreak/>
        <w:t xml:space="preserve">In 2016 with the World Humanitarian Summit and the launch of the Habitat III New Urban Agenda </w:t>
      </w:r>
      <w:r w:rsidR="004F487B">
        <w:rPr>
          <w:rFonts w:ascii="Arial" w:hAnsi="Arial" w:cs="Arial"/>
          <w:shd w:val="clear" w:color="auto" w:fill="FFFFFF"/>
        </w:rPr>
        <w:t xml:space="preserve">which </w:t>
      </w:r>
      <w:r w:rsidR="004F487B" w:rsidRPr="004F487B">
        <w:rPr>
          <w:rFonts w:ascii="Arial" w:hAnsi="Arial" w:cs="Arial"/>
          <w:shd w:val="clear" w:color="auto" w:fill="FFFFFF"/>
        </w:rPr>
        <w:t>is ‘an urbanization action blueprint for UN-Habitat and our partners in government, the UN, civil society, communities, the private sector, professionals, the scientific and academic community, in support of the 2030 Agenda on Sustainable Development; especi</w:t>
      </w:r>
      <w:r w:rsidR="004F487B">
        <w:rPr>
          <w:rFonts w:ascii="Arial" w:hAnsi="Arial" w:cs="Arial"/>
          <w:shd w:val="clear" w:color="auto" w:fill="FFFFFF"/>
        </w:rPr>
        <w:t>ally SDG 11’ (UN Habitat, 2016)</w:t>
      </w:r>
      <w:r w:rsidRPr="004F487B">
        <w:rPr>
          <w:rFonts w:ascii="Arial" w:hAnsi="Arial" w:cs="Arial"/>
          <w:shd w:val="clear" w:color="auto" w:fill="FFFFFF"/>
        </w:rPr>
        <w:t>.</w:t>
      </w:r>
      <w:r>
        <w:rPr>
          <w:rFonts w:ascii="Arial" w:hAnsi="Arial" w:cs="Arial"/>
          <w:shd w:val="clear" w:color="auto" w:fill="FFFFFF"/>
        </w:rPr>
        <w:t xml:space="preserve"> With focus on the policies that protect the right of</w:t>
      </w:r>
      <w:r w:rsidR="000D564C">
        <w:rPr>
          <w:rFonts w:ascii="Arial" w:hAnsi="Arial" w:cs="Arial"/>
          <w:shd w:val="clear" w:color="auto" w:fill="FFFFFF"/>
        </w:rPr>
        <w:t xml:space="preserve"> Climate Security D</w:t>
      </w:r>
      <w:r>
        <w:rPr>
          <w:rFonts w:ascii="Arial" w:hAnsi="Arial" w:cs="Arial"/>
          <w:shd w:val="clear" w:color="auto" w:fill="FFFFFF"/>
        </w:rPr>
        <w:t xml:space="preserve">isplaced </w:t>
      </w:r>
      <w:r w:rsidR="000D564C">
        <w:rPr>
          <w:rFonts w:ascii="Arial" w:hAnsi="Arial" w:cs="Arial"/>
          <w:shd w:val="clear" w:color="auto" w:fill="FFFFFF"/>
        </w:rPr>
        <w:t xml:space="preserve">(CSD) </w:t>
      </w:r>
      <w:r>
        <w:rPr>
          <w:rFonts w:ascii="Arial" w:hAnsi="Arial" w:cs="Arial"/>
          <w:shd w:val="clear" w:color="auto" w:fill="FFFFFF"/>
        </w:rPr>
        <w:t>people and secure their needs for durable solutio</w:t>
      </w:r>
      <w:r w:rsidR="00E36883">
        <w:rPr>
          <w:rFonts w:ascii="Arial" w:hAnsi="Arial" w:cs="Arial"/>
          <w:shd w:val="clear" w:color="auto" w:fill="FFFFFF"/>
        </w:rPr>
        <w:t>n, it was evident from Figure (2-10</w:t>
      </w:r>
      <w:r>
        <w:rPr>
          <w:rFonts w:ascii="Arial" w:hAnsi="Arial" w:cs="Arial"/>
          <w:shd w:val="clear" w:color="auto" w:fill="FFFFFF"/>
        </w:rPr>
        <w:t xml:space="preserve">) </w:t>
      </w:r>
      <w:r w:rsidRPr="00EC18F3">
        <w:rPr>
          <w:rFonts w:ascii="Arial" w:hAnsi="Arial" w:cs="Arial"/>
          <w:shd w:val="clear" w:color="auto" w:fill="FFFFFF"/>
        </w:rPr>
        <w:t xml:space="preserve">the absence of any references </w:t>
      </w:r>
      <w:r>
        <w:rPr>
          <w:rFonts w:ascii="Arial" w:hAnsi="Arial" w:cs="Arial"/>
          <w:shd w:val="clear" w:color="auto" w:fill="FFFFFF"/>
        </w:rPr>
        <w:t xml:space="preserve">to building coherence with </w:t>
      </w:r>
      <w:r w:rsidRPr="00EC18F3">
        <w:rPr>
          <w:rFonts w:ascii="Arial" w:hAnsi="Arial" w:cs="Arial"/>
          <w:shd w:val="clear" w:color="auto" w:fill="FFFFFF"/>
        </w:rPr>
        <w:t>the High-Level Independent Panel on Peace Ope</w:t>
      </w:r>
      <w:r>
        <w:rPr>
          <w:rFonts w:ascii="Arial" w:hAnsi="Arial" w:cs="Arial"/>
          <w:shd w:val="clear" w:color="auto" w:fill="FFFFFF"/>
        </w:rPr>
        <w:t xml:space="preserve">rations (HIPPO), the </w:t>
      </w:r>
      <w:r w:rsidRPr="00EC18F3">
        <w:rPr>
          <w:rFonts w:ascii="Arial" w:hAnsi="Arial" w:cs="Arial"/>
          <w:shd w:val="clear" w:color="auto" w:fill="FFFFFF"/>
        </w:rPr>
        <w:t>Review of the United Nations Peacebuilding Arch</w:t>
      </w:r>
      <w:r>
        <w:rPr>
          <w:rFonts w:ascii="Arial" w:hAnsi="Arial" w:cs="Arial"/>
          <w:shd w:val="clear" w:color="auto" w:fill="FFFFFF"/>
        </w:rPr>
        <w:t xml:space="preserve">itecture (AGE) to disaster risk, </w:t>
      </w:r>
      <w:r w:rsidRPr="00EC18F3">
        <w:rPr>
          <w:rFonts w:ascii="Arial" w:hAnsi="Arial" w:cs="Arial"/>
          <w:shd w:val="clear" w:color="auto" w:fill="FFFFFF"/>
        </w:rPr>
        <w:t>IASC Framework on durable solutions for internally displaced persons</w:t>
      </w:r>
      <w:r>
        <w:rPr>
          <w:rFonts w:ascii="Arial" w:hAnsi="Arial" w:cs="Arial"/>
          <w:shd w:val="clear" w:color="auto" w:fill="FFFFFF"/>
        </w:rPr>
        <w:t xml:space="preserve">, </w:t>
      </w:r>
      <w:r w:rsidRPr="00EC18F3">
        <w:rPr>
          <w:rFonts w:ascii="Arial" w:hAnsi="Arial" w:cs="Arial"/>
          <w:shd w:val="clear" w:color="auto" w:fill="FFFFFF"/>
        </w:rPr>
        <w:t>the Nansen Initiative Protection Agenda for Disaster Displacement</w:t>
      </w:r>
      <w:r w:rsidR="000D564C">
        <w:rPr>
          <w:rFonts w:ascii="Arial" w:hAnsi="Arial" w:cs="Arial"/>
          <w:shd w:val="clear" w:color="auto" w:fill="FFFFFF"/>
        </w:rPr>
        <w:t>,</w:t>
      </w:r>
      <w:r>
        <w:rPr>
          <w:rFonts w:ascii="Arial" w:hAnsi="Arial" w:cs="Arial"/>
          <w:shd w:val="clear" w:color="auto" w:fill="FFFFFF"/>
        </w:rPr>
        <w:t xml:space="preserve"> and </w:t>
      </w:r>
      <w:r w:rsidRPr="00EC18F3">
        <w:rPr>
          <w:rFonts w:ascii="Arial" w:hAnsi="Arial" w:cs="Arial"/>
          <w:shd w:val="clear" w:color="auto" w:fill="FFFFFF"/>
        </w:rPr>
        <w:t xml:space="preserve">the United Nations Convention </w:t>
      </w:r>
      <w:r>
        <w:rPr>
          <w:rFonts w:ascii="Arial" w:hAnsi="Arial" w:cs="Arial"/>
          <w:shd w:val="clear" w:color="auto" w:fill="FFFFFF"/>
        </w:rPr>
        <w:t>R</w:t>
      </w:r>
      <w:r w:rsidRPr="00EC18F3">
        <w:rPr>
          <w:rFonts w:ascii="Arial" w:hAnsi="Arial" w:cs="Arial"/>
          <w:shd w:val="clear" w:color="auto" w:fill="FFFFFF"/>
        </w:rPr>
        <w:t>el</w:t>
      </w:r>
      <w:r>
        <w:rPr>
          <w:rFonts w:ascii="Arial" w:hAnsi="Arial" w:cs="Arial"/>
          <w:shd w:val="clear" w:color="auto" w:fill="FFFFFF"/>
        </w:rPr>
        <w:t xml:space="preserve">ating to the Status of Refugees. Thus, the Policy Guidance for U-RAP in the Arab Region </w:t>
      </w:r>
      <w:r w:rsidR="00E36883">
        <w:rPr>
          <w:rFonts w:ascii="Arial" w:hAnsi="Arial" w:cs="Arial"/>
          <w:shd w:val="clear" w:color="auto" w:fill="FFFFFF"/>
        </w:rPr>
        <w:t xml:space="preserve">in this study will </w:t>
      </w:r>
      <w:r>
        <w:rPr>
          <w:rFonts w:ascii="Arial" w:hAnsi="Arial" w:cs="Arial"/>
          <w:shd w:val="clear" w:color="auto" w:fill="FFFFFF"/>
        </w:rPr>
        <w:t xml:space="preserve">emphasises the inclusion of these policies along with the </w:t>
      </w:r>
      <w:r w:rsidR="000D564C">
        <w:rPr>
          <w:rFonts w:ascii="Arial" w:hAnsi="Arial" w:cs="Arial"/>
          <w:shd w:val="clear" w:color="auto" w:fill="FFFFFF"/>
        </w:rPr>
        <w:t xml:space="preserve">2030 global agendas </w:t>
      </w:r>
      <w:r>
        <w:rPr>
          <w:rFonts w:ascii="Arial" w:hAnsi="Arial" w:cs="Arial"/>
          <w:shd w:val="clear" w:color="auto" w:fill="FFFFFF"/>
        </w:rPr>
        <w:t>to build urban resilience</w:t>
      </w:r>
      <w:r w:rsidR="000D564C">
        <w:rPr>
          <w:rFonts w:ascii="Arial" w:hAnsi="Arial" w:cs="Arial"/>
          <w:shd w:val="clear" w:color="auto" w:fill="FFFFFF"/>
        </w:rPr>
        <w:t xml:space="preserve"> in the MENA</w:t>
      </w:r>
      <w:r>
        <w:rPr>
          <w:rFonts w:ascii="Arial" w:hAnsi="Arial" w:cs="Arial"/>
          <w:shd w:val="clear" w:color="auto" w:fill="FFFFFF"/>
        </w:rPr>
        <w:t xml:space="preserve">.  </w:t>
      </w:r>
    </w:p>
    <w:p w14:paraId="204C5CB2" w14:textId="294E118B" w:rsidR="008C31F0" w:rsidRDefault="00AC220F" w:rsidP="00AA4245">
      <w:pPr>
        <w:spacing w:before="240" w:line="360" w:lineRule="auto"/>
        <w:rPr>
          <w:rFonts w:ascii="Arial" w:hAnsi="Arial" w:cs="Arial"/>
          <w:lang w:val="en-US"/>
        </w:rPr>
      </w:pPr>
      <w:r w:rsidRPr="00F03C82">
        <w:rPr>
          <w:rFonts w:ascii="Arial" w:hAnsi="Arial" w:cs="Arial"/>
          <w:lang w:val="en-US"/>
        </w:rPr>
        <w:t xml:space="preserve">Aligned </w:t>
      </w:r>
      <w:r w:rsidR="000D564C">
        <w:rPr>
          <w:rFonts w:ascii="Arial" w:hAnsi="Arial" w:cs="Arial"/>
          <w:lang w:val="en-US"/>
        </w:rPr>
        <w:t>with</w:t>
      </w:r>
      <w:r w:rsidRPr="00F03C82">
        <w:rPr>
          <w:rFonts w:ascii="Arial" w:hAnsi="Arial" w:cs="Arial"/>
          <w:lang w:val="en-US"/>
        </w:rPr>
        <w:t xml:space="preserve"> the</w:t>
      </w:r>
      <w:r>
        <w:rPr>
          <w:rFonts w:ascii="Arial" w:hAnsi="Arial" w:cs="Arial"/>
          <w:lang w:val="en-US"/>
        </w:rPr>
        <w:t xml:space="preserve"> SFDRR Global Targets, Figure (</w:t>
      </w:r>
      <w:r w:rsidR="0080301E">
        <w:rPr>
          <w:rFonts w:ascii="Arial" w:hAnsi="Arial" w:cs="Arial"/>
          <w:lang w:val="en-US"/>
        </w:rPr>
        <w:t>2-</w:t>
      </w:r>
      <w:r w:rsidR="00E36883">
        <w:rPr>
          <w:rFonts w:ascii="Arial" w:hAnsi="Arial" w:cs="Arial"/>
          <w:lang w:val="en-US"/>
        </w:rPr>
        <w:t>11</w:t>
      </w:r>
      <w:r w:rsidRPr="00F03C82">
        <w:rPr>
          <w:rFonts w:ascii="Arial" w:hAnsi="Arial" w:cs="Arial"/>
          <w:lang w:val="en-US"/>
        </w:rPr>
        <w:t>) showcase</w:t>
      </w:r>
      <w:r w:rsidR="000D564C">
        <w:rPr>
          <w:rFonts w:ascii="Arial" w:hAnsi="Arial" w:cs="Arial"/>
          <w:lang w:val="en-US"/>
        </w:rPr>
        <w:t>s</w:t>
      </w:r>
      <w:r w:rsidRPr="00F03C82">
        <w:rPr>
          <w:rFonts w:ascii="Arial" w:hAnsi="Arial" w:cs="Arial"/>
          <w:lang w:val="en-US"/>
        </w:rPr>
        <w:t xml:space="preserve"> the interlinkages between SFDRR and the </w:t>
      </w:r>
      <w:r w:rsidR="00353947">
        <w:rPr>
          <w:rFonts w:ascii="Arial" w:hAnsi="Arial" w:cs="Arial"/>
          <w:lang w:val="en-US"/>
        </w:rPr>
        <w:t>SDGs</w:t>
      </w:r>
      <w:r w:rsidRPr="00F03C82">
        <w:rPr>
          <w:rFonts w:ascii="Arial" w:hAnsi="Arial" w:cs="Arial"/>
          <w:lang w:val="en-US"/>
        </w:rPr>
        <w:t xml:space="preserve"> </w:t>
      </w:r>
      <w:r w:rsidR="000D564C">
        <w:rPr>
          <w:rFonts w:ascii="Arial" w:hAnsi="Arial" w:cs="Arial"/>
          <w:lang w:val="en-US"/>
        </w:rPr>
        <w:t xml:space="preserve">at a more detailed </w:t>
      </w:r>
      <w:r w:rsidR="00512EC3">
        <w:rPr>
          <w:rFonts w:ascii="Arial" w:hAnsi="Arial" w:cs="Arial"/>
          <w:lang w:val="en-US"/>
        </w:rPr>
        <w:t>level.</w:t>
      </w:r>
      <w:r w:rsidRPr="00F03C82">
        <w:rPr>
          <w:rFonts w:ascii="Arial" w:hAnsi="Arial" w:cs="Arial"/>
          <w:lang w:val="en-US"/>
        </w:rPr>
        <w:t xml:space="preserve"> </w:t>
      </w:r>
      <w:r w:rsidR="00AA4245">
        <w:rPr>
          <w:rFonts w:ascii="Arial" w:hAnsi="Arial" w:cs="Arial"/>
          <w:lang w:val="en-US"/>
        </w:rPr>
        <w:t>E</w:t>
      </w:r>
      <w:r w:rsidR="00AA4245" w:rsidRPr="004A18B0">
        <w:rPr>
          <w:rFonts w:ascii="Arial" w:hAnsi="Arial" w:cs="Arial"/>
          <w:lang w:val="en-US"/>
        </w:rPr>
        <w:t>stablished in June 2015</w:t>
      </w:r>
      <w:r w:rsidR="00AA4245">
        <w:rPr>
          <w:rFonts w:ascii="Arial" w:hAnsi="Arial" w:cs="Arial"/>
          <w:lang w:val="en-US"/>
        </w:rPr>
        <w:t>, t</w:t>
      </w:r>
      <w:r w:rsidR="008C31F0" w:rsidRPr="004A18B0">
        <w:rPr>
          <w:rFonts w:ascii="Arial" w:hAnsi="Arial" w:cs="Arial"/>
          <w:lang w:val="en-US"/>
        </w:rPr>
        <w:t xml:space="preserve">he open-ended intergovernmental expert working group on disaster risk reduction indicators </w:t>
      </w:r>
      <w:r w:rsidR="00AA4245">
        <w:rPr>
          <w:rFonts w:ascii="Arial" w:hAnsi="Arial" w:cs="Arial"/>
          <w:lang w:val="en-US"/>
        </w:rPr>
        <w:t>and terminology (OIEWG) was</w:t>
      </w:r>
      <w:r w:rsidR="0002257A">
        <w:rPr>
          <w:rFonts w:ascii="Arial" w:hAnsi="Arial" w:cs="Arial"/>
          <w:lang w:val="en-US"/>
        </w:rPr>
        <w:fldChar w:fldCharType="begin"/>
      </w:r>
      <w:r w:rsidR="0002257A">
        <w:instrText xml:space="preserve"> TA \l "</w:instrText>
      </w:r>
      <w:r w:rsidR="0002257A" w:rsidRPr="001417FF">
        <w:rPr>
          <w:rFonts w:ascii="Arial" w:hAnsi="Arial" w:cs="Arial"/>
          <w:lang w:val="en-US"/>
        </w:rPr>
        <w:instrText>OIEWG    Open-ended intergovernmental expert working group on disaster risk reduction indicators and terminology</w:instrText>
      </w:r>
      <w:r w:rsidR="0002257A">
        <w:instrText xml:space="preserve">" \s "OIEWG" \c 1 </w:instrText>
      </w:r>
      <w:r w:rsidR="0002257A">
        <w:rPr>
          <w:rFonts w:ascii="Arial" w:hAnsi="Arial" w:cs="Arial"/>
          <w:lang w:val="en-US"/>
        </w:rPr>
        <w:fldChar w:fldCharType="end"/>
      </w:r>
      <w:r w:rsidR="008C31F0" w:rsidRPr="004A18B0">
        <w:rPr>
          <w:rFonts w:ascii="Arial" w:hAnsi="Arial" w:cs="Arial"/>
          <w:lang w:val="en-US"/>
        </w:rPr>
        <w:t xml:space="preserve"> generated </w:t>
      </w:r>
      <w:r w:rsidR="00AA4245">
        <w:rPr>
          <w:rFonts w:ascii="Arial" w:hAnsi="Arial" w:cs="Arial"/>
          <w:lang w:val="en-US"/>
        </w:rPr>
        <w:t xml:space="preserve">to form the </w:t>
      </w:r>
      <w:r w:rsidR="008C31F0" w:rsidRPr="004A18B0">
        <w:rPr>
          <w:rFonts w:ascii="Arial" w:hAnsi="Arial" w:cs="Arial"/>
          <w:lang w:val="en-US"/>
        </w:rPr>
        <w:t>global indicators for the Sendai Framework in December 2016</w:t>
      </w:r>
      <w:r w:rsidR="00AA4245">
        <w:rPr>
          <w:rFonts w:ascii="Arial" w:hAnsi="Arial" w:cs="Arial"/>
          <w:lang w:val="en-US"/>
        </w:rPr>
        <w:t>.</w:t>
      </w:r>
      <w:r w:rsidR="008C31F0" w:rsidRPr="004A18B0">
        <w:rPr>
          <w:rFonts w:ascii="Arial" w:hAnsi="Arial" w:cs="Arial"/>
          <w:lang w:val="en-US"/>
        </w:rPr>
        <w:t xml:space="preserve"> </w:t>
      </w:r>
      <w:r w:rsidR="00AA4245">
        <w:rPr>
          <w:rFonts w:ascii="Arial" w:hAnsi="Arial" w:cs="Arial"/>
          <w:lang w:val="en-US"/>
        </w:rPr>
        <w:t>The</w:t>
      </w:r>
      <w:r w:rsidR="008C31F0" w:rsidRPr="004A18B0">
        <w:rPr>
          <w:rFonts w:ascii="Arial" w:hAnsi="Arial" w:cs="Arial"/>
          <w:lang w:val="en-US"/>
        </w:rPr>
        <w:t xml:space="preserve"> </w:t>
      </w:r>
      <w:r w:rsidR="00AA4245" w:rsidRPr="00AA4245">
        <w:rPr>
          <w:rFonts w:ascii="Arial" w:hAnsi="Arial" w:cs="Arial"/>
          <w:lang w:val="en-US"/>
        </w:rPr>
        <w:t xml:space="preserve">OIEWG </w:t>
      </w:r>
      <w:r w:rsidR="008C31F0" w:rsidRPr="004A18B0">
        <w:rPr>
          <w:rFonts w:ascii="Arial" w:hAnsi="Arial" w:cs="Arial"/>
          <w:lang w:val="en-US"/>
        </w:rPr>
        <w:t xml:space="preserve">has been mandated to work in conjunction with the </w:t>
      </w:r>
      <w:r w:rsidR="00AA4245">
        <w:rPr>
          <w:rFonts w:ascii="Arial" w:hAnsi="Arial" w:cs="Arial"/>
          <w:lang w:val="en-US"/>
        </w:rPr>
        <w:t>generation of the</w:t>
      </w:r>
      <w:r w:rsidR="008C31F0" w:rsidRPr="004A18B0">
        <w:rPr>
          <w:rFonts w:ascii="Arial" w:hAnsi="Arial" w:cs="Arial"/>
          <w:lang w:val="en-US"/>
        </w:rPr>
        <w:t xml:space="preserve"> SDGs’ indicators to ensure </w:t>
      </w:r>
      <w:r w:rsidR="00AA4245">
        <w:rPr>
          <w:rFonts w:ascii="Arial" w:hAnsi="Arial" w:cs="Arial"/>
          <w:lang w:val="en-US"/>
        </w:rPr>
        <w:t xml:space="preserve">building </w:t>
      </w:r>
      <w:r w:rsidR="008C31F0" w:rsidRPr="004A18B0">
        <w:rPr>
          <w:rFonts w:ascii="Arial" w:hAnsi="Arial" w:cs="Arial"/>
          <w:lang w:val="en-US"/>
        </w:rPr>
        <w:t>cohere</w:t>
      </w:r>
      <w:r w:rsidR="00512EC3">
        <w:rPr>
          <w:rFonts w:ascii="Arial" w:hAnsi="Arial" w:cs="Arial"/>
          <w:lang w:val="en-US"/>
        </w:rPr>
        <w:t>nce and mutual support. R</w:t>
      </w:r>
      <w:r w:rsidR="008C31F0" w:rsidRPr="004A18B0">
        <w:rPr>
          <w:rFonts w:ascii="Arial" w:hAnsi="Arial" w:cs="Arial"/>
          <w:lang w:val="en-US"/>
        </w:rPr>
        <w:t xml:space="preserve">einforcement and coherence </w:t>
      </w:r>
      <w:r w:rsidR="00101F04" w:rsidRPr="004A18B0">
        <w:rPr>
          <w:rFonts w:ascii="Arial" w:hAnsi="Arial" w:cs="Arial"/>
          <w:lang w:val="en-US"/>
        </w:rPr>
        <w:t>were</w:t>
      </w:r>
      <w:r w:rsidR="008C31F0" w:rsidRPr="004A18B0">
        <w:rPr>
          <w:rFonts w:ascii="Arial" w:hAnsi="Arial" w:cs="Arial"/>
          <w:lang w:val="en-US"/>
        </w:rPr>
        <w:t xml:space="preserve"> framed </w:t>
      </w:r>
      <w:r w:rsidR="00964DF8">
        <w:rPr>
          <w:rFonts w:ascii="Arial" w:hAnsi="Arial" w:cs="Arial"/>
          <w:lang w:val="en-US"/>
        </w:rPr>
        <w:t xml:space="preserve">between the two agendas </w:t>
      </w:r>
      <w:r w:rsidR="008C31F0" w:rsidRPr="004A18B0">
        <w:rPr>
          <w:rFonts w:ascii="Arial" w:hAnsi="Arial" w:cs="Arial"/>
          <w:lang w:val="en-US"/>
        </w:rPr>
        <w:t xml:space="preserve">to generate information on progress towards meeting part of the Sendai Framework of global targets A, B, C, D and E that feed into the SDGs </w:t>
      </w:r>
      <w:r w:rsidR="00964DF8">
        <w:rPr>
          <w:rFonts w:ascii="Arial" w:hAnsi="Arial" w:cs="Arial"/>
          <w:lang w:val="en-US"/>
        </w:rPr>
        <w:t xml:space="preserve">national progress </w:t>
      </w:r>
      <w:r w:rsidR="008C31F0" w:rsidRPr="004A18B0">
        <w:rPr>
          <w:rFonts w:ascii="Arial" w:hAnsi="Arial" w:cs="Arial"/>
          <w:lang w:val="en-US"/>
        </w:rPr>
        <w:t>review</w:t>
      </w:r>
      <w:r w:rsidR="00964DF8">
        <w:rPr>
          <w:rFonts w:ascii="Arial" w:hAnsi="Arial" w:cs="Arial"/>
          <w:lang w:val="en-US"/>
        </w:rPr>
        <w:t>s</w:t>
      </w:r>
      <w:r w:rsidR="008C31F0" w:rsidRPr="004A18B0">
        <w:rPr>
          <w:rFonts w:ascii="Arial" w:hAnsi="Arial" w:cs="Arial"/>
          <w:lang w:val="en-US"/>
        </w:rPr>
        <w:t>.</w:t>
      </w:r>
      <w:r w:rsidR="008C31F0" w:rsidRPr="00060331">
        <w:rPr>
          <w:noProof/>
          <w:lang w:val="en-US"/>
        </w:rPr>
        <w:t xml:space="preserve"> </w:t>
      </w:r>
      <w:r w:rsidR="008C31F0" w:rsidRPr="008C31F0">
        <w:rPr>
          <w:rFonts w:ascii="Arial" w:hAnsi="Arial" w:cs="Arial"/>
          <w:lang w:val="en-US"/>
        </w:rPr>
        <w:t>Data reported by</w:t>
      </w:r>
      <w:r w:rsidR="008C31F0">
        <w:rPr>
          <w:rFonts w:ascii="Arial" w:hAnsi="Arial" w:cs="Arial"/>
          <w:lang w:val="en-US"/>
        </w:rPr>
        <w:t xml:space="preserve"> </w:t>
      </w:r>
      <w:r w:rsidR="00964DF8" w:rsidRPr="008C31F0">
        <w:rPr>
          <w:rFonts w:ascii="Arial" w:hAnsi="Arial" w:cs="Arial"/>
          <w:lang w:val="en-US"/>
        </w:rPr>
        <w:t xml:space="preserve">member states </w:t>
      </w:r>
      <w:r w:rsidR="008C31F0" w:rsidRPr="008C31F0">
        <w:rPr>
          <w:rFonts w:ascii="Arial" w:hAnsi="Arial" w:cs="Arial"/>
          <w:lang w:val="en-US"/>
        </w:rPr>
        <w:t>on the indicators of Targets A – E of the Sendai Framework directly informs progress on</w:t>
      </w:r>
      <w:r w:rsidR="008C31F0">
        <w:rPr>
          <w:rFonts w:ascii="Arial" w:hAnsi="Arial" w:cs="Arial"/>
          <w:lang w:val="en-US"/>
        </w:rPr>
        <w:t xml:space="preserve"> 3 main goals and </w:t>
      </w:r>
      <w:r w:rsidR="008C31F0" w:rsidRPr="008C31F0">
        <w:rPr>
          <w:rFonts w:ascii="Arial" w:hAnsi="Arial" w:cs="Arial"/>
          <w:lang w:val="en-US"/>
        </w:rPr>
        <w:t>11 DRR</w:t>
      </w:r>
      <w:r w:rsidR="008C31F0" w:rsidRPr="008C31F0">
        <w:rPr>
          <w:rFonts w:ascii="Cambria Math" w:hAnsi="Cambria Math" w:cs="Cambria Math"/>
          <w:lang w:val="en-US"/>
        </w:rPr>
        <w:t>‐</w:t>
      </w:r>
      <w:r w:rsidR="008C31F0" w:rsidRPr="008C31F0">
        <w:rPr>
          <w:rFonts w:ascii="Arial" w:hAnsi="Arial" w:cs="Arial"/>
          <w:lang w:val="en-US"/>
        </w:rPr>
        <w:t>related SDG indicators.</w:t>
      </w:r>
      <w:r w:rsidR="00964DF8">
        <w:rPr>
          <w:rFonts w:ascii="Arial" w:hAnsi="Arial" w:cs="Arial"/>
          <w:lang w:val="en-US"/>
        </w:rPr>
        <w:t xml:space="preserve"> </w:t>
      </w:r>
      <w:r w:rsidR="00071559">
        <w:rPr>
          <w:rFonts w:ascii="Arial" w:hAnsi="Arial" w:cs="Arial"/>
          <w:lang w:val="en-US"/>
        </w:rPr>
        <w:t xml:space="preserve">(Table </w:t>
      </w:r>
      <w:r w:rsidR="00964DF8">
        <w:rPr>
          <w:rFonts w:ascii="Arial" w:hAnsi="Arial" w:cs="Arial"/>
          <w:lang w:val="en-US"/>
        </w:rPr>
        <w:t xml:space="preserve">2-4) </w:t>
      </w:r>
      <w:r w:rsidR="00AA4245">
        <w:rPr>
          <w:rFonts w:ascii="Arial" w:hAnsi="Arial" w:cs="Arial"/>
          <w:lang w:val="en-US"/>
        </w:rPr>
        <w:t xml:space="preserve">provides a </w:t>
      </w:r>
      <w:r w:rsidR="00964DF8">
        <w:rPr>
          <w:rFonts w:ascii="Arial" w:hAnsi="Arial" w:cs="Arial"/>
          <w:lang w:val="en-US"/>
        </w:rPr>
        <w:t>d</w:t>
      </w:r>
      <w:r w:rsidR="003E5623">
        <w:rPr>
          <w:rFonts w:ascii="Arial" w:hAnsi="Arial" w:cs="Arial"/>
          <w:lang w:val="en-US"/>
        </w:rPr>
        <w:t xml:space="preserve">etailed outline for </w:t>
      </w:r>
      <w:r w:rsidR="003E5623" w:rsidRPr="003E5623">
        <w:rPr>
          <w:rFonts w:ascii="Arial" w:hAnsi="Arial" w:cs="Arial"/>
          <w:lang w:val="en-US"/>
        </w:rPr>
        <w:t>common targets and indicators of SDGs and Sendai Framework</w:t>
      </w:r>
      <w:r w:rsidR="003E5623">
        <w:rPr>
          <w:rFonts w:ascii="Arial" w:hAnsi="Arial" w:cs="Arial"/>
          <w:lang w:val="en-US"/>
        </w:rPr>
        <w:t xml:space="preserve"> further explains </w:t>
      </w:r>
      <w:r w:rsidR="00964DF8">
        <w:rPr>
          <w:rFonts w:ascii="Arial" w:hAnsi="Arial" w:cs="Arial"/>
          <w:lang w:val="en-US"/>
        </w:rPr>
        <w:t>(</w:t>
      </w:r>
      <w:r w:rsidR="003E5623">
        <w:rPr>
          <w:rFonts w:ascii="Arial" w:hAnsi="Arial" w:cs="Arial"/>
          <w:lang w:val="en-US"/>
        </w:rPr>
        <w:t xml:space="preserve">Figure </w:t>
      </w:r>
      <w:r w:rsidR="00AA4245">
        <w:rPr>
          <w:rFonts w:ascii="Arial" w:hAnsi="Arial" w:cs="Arial"/>
          <w:lang w:val="en-US"/>
        </w:rPr>
        <w:t>2-11</w:t>
      </w:r>
      <w:r w:rsidR="003E5623" w:rsidRPr="003E5623">
        <w:rPr>
          <w:rFonts w:ascii="Arial" w:hAnsi="Arial" w:cs="Arial"/>
          <w:lang w:val="en-US"/>
        </w:rPr>
        <w:t>)</w:t>
      </w:r>
      <w:r w:rsidR="003E5623">
        <w:rPr>
          <w:rFonts w:ascii="Arial" w:hAnsi="Arial" w:cs="Arial"/>
          <w:lang w:val="en-US"/>
        </w:rPr>
        <w:t>.</w:t>
      </w:r>
    </w:p>
    <w:p w14:paraId="03335212" w14:textId="63222707" w:rsidR="00036837" w:rsidRPr="003E5623" w:rsidRDefault="00036837" w:rsidP="003E5623">
      <w:pPr>
        <w:spacing w:before="240" w:line="360" w:lineRule="auto"/>
        <w:rPr>
          <w:rFonts w:ascii="Arial" w:hAnsi="Arial" w:cs="Arial"/>
          <w:lang w:val="en-US"/>
        </w:rPr>
      </w:pPr>
    </w:p>
    <w:p w14:paraId="6C1FB3A7" w14:textId="657AA2F0" w:rsidR="008D5882" w:rsidRDefault="00CF6F41" w:rsidP="00036837">
      <w:pPr>
        <w:spacing w:line="360" w:lineRule="auto"/>
        <w:rPr>
          <w:noProof/>
          <w:lang w:val="en-US"/>
        </w:rPr>
      </w:pPr>
      <w:r>
        <w:rPr>
          <w:noProof/>
          <w:lang w:val="en-US"/>
        </w:rPr>
        <w:lastRenderedPageBreak/>
        <mc:AlternateContent>
          <mc:Choice Requires="wps">
            <w:drawing>
              <wp:anchor distT="0" distB="0" distL="114300" distR="114300" simplePos="0" relativeHeight="252540928" behindDoc="0" locked="0" layoutInCell="1" allowOverlap="1" wp14:anchorId="1BDFB0AC" wp14:editId="611537D5">
                <wp:simplePos x="0" y="0"/>
                <wp:positionH relativeFrom="margin">
                  <wp:align>left</wp:align>
                </wp:positionH>
                <wp:positionV relativeFrom="paragraph">
                  <wp:posOffset>68561</wp:posOffset>
                </wp:positionV>
                <wp:extent cx="5400040" cy="4445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00040" cy="444500"/>
                        </a:xfrm>
                        <a:prstGeom prst="rect">
                          <a:avLst/>
                        </a:prstGeom>
                        <a:noFill/>
                        <a:ln w="6350">
                          <a:noFill/>
                        </a:ln>
                      </wps:spPr>
                      <wps:txbx>
                        <w:txbxContent>
                          <w:p w14:paraId="4321D64E" w14:textId="0C803916" w:rsidR="00D87BB9" w:rsidRPr="008D5882" w:rsidRDefault="00D87BB9" w:rsidP="008D5882">
                            <w:pPr>
                              <w:pStyle w:val="Caption"/>
                            </w:pPr>
                            <w:bookmarkStart w:id="285" w:name="_Toc20738147"/>
                            <w:r>
                              <w:t>Figure 2-11</w:t>
                            </w:r>
                            <w:r w:rsidRPr="008D5882">
                              <w:t>: Correlation between SFDRR and SDGs global targets through common indicators (</w:t>
                            </w:r>
                            <w:r w:rsidRPr="003B28E9">
                              <w:t>UNDRR</w:t>
                            </w:r>
                            <w:r w:rsidRPr="008D5882">
                              <w:t>, 2017)</w:t>
                            </w:r>
                          </w:p>
                          <w:p w14:paraId="04273E70" w14:textId="77777777" w:rsidR="00D87BB9" w:rsidRDefault="00D87BB9"/>
                          <w:p w14:paraId="709308D4"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3C6AB6B" w14:textId="77777777" w:rsidR="00D87BB9" w:rsidRDefault="00D87BB9"/>
                          <w:p w14:paraId="07AB1233"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48E5D856" w14:textId="77777777" w:rsidR="00D87BB9" w:rsidRDefault="00D87BB9"/>
                          <w:p w14:paraId="34A942B8"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C7160C3" w14:textId="77777777" w:rsidR="00D87BB9" w:rsidRDefault="00D87BB9"/>
                          <w:p w14:paraId="049A0377"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383B1EA" w14:textId="77777777" w:rsidR="00D87BB9" w:rsidRDefault="00D87BB9"/>
                          <w:p w14:paraId="0E4D3501"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42F7166B" w14:textId="77777777" w:rsidR="00D87BB9" w:rsidRDefault="00D87BB9"/>
                          <w:p w14:paraId="1C23E369"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27D7F323" w14:textId="77777777" w:rsidR="00D87BB9" w:rsidRDefault="00D87BB9"/>
                          <w:p w14:paraId="22973DD7" w14:textId="77777777" w:rsidR="00D87BB9" w:rsidRPr="008706A7" w:rsidRDefault="00D87BB9" w:rsidP="00962EE6">
                            <w:pPr>
                              <w:pStyle w:val="Caption"/>
                            </w:pPr>
                            <w:r>
                              <w:t>Figure 2-13: Disaster Prepardness – Across the 2015-2030 Global Agendas</w:t>
                            </w:r>
                          </w:p>
                          <w:p w14:paraId="1F2C1675" w14:textId="77777777" w:rsidR="00D87BB9" w:rsidRDefault="00D87BB9"/>
                          <w:p w14:paraId="79664690"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3AE0E20" w14:textId="77777777" w:rsidR="00D87BB9" w:rsidRDefault="00D87BB9"/>
                          <w:p w14:paraId="2760DFBB"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A73D74F" w14:textId="77777777" w:rsidR="00D87BB9" w:rsidRDefault="00D87BB9"/>
                          <w:p w14:paraId="5917CB63"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0E27F11" w14:textId="77777777" w:rsidR="00D87BB9" w:rsidRDefault="00D87BB9"/>
                          <w:p w14:paraId="0C316A73"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ECD64E4" w14:textId="77777777" w:rsidR="00D87BB9" w:rsidRDefault="00D87BB9"/>
                          <w:p w14:paraId="08A45D21"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4957223" w14:textId="77777777" w:rsidR="00D87BB9" w:rsidRDefault="00D87BB9"/>
                          <w:p w14:paraId="14487691"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3AF967F3" w14:textId="77777777" w:rsidR="00D87BB9" w:rsidRDefault="00D87BB9"/>
                          <w:p w14:paraId="0D15B5DD"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14EE97EF" w14:textId="77777777" w:rsidR="00D87BB9" w:rsidRDefault="00D87BB9"/>
                          <w:p w14:paraId="20476B97"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EF7496F" w14:textId="77777777" w:rsidR="00D87BB9" w:rsidRDefault="00D87BB9"/>
                          <w:p w14:paraId="1FC90F67" w14:textId="77777777" w:rsidR="00D87BB9" w:rsidRPr="008706A7" w:rsidRDefault="00D87BB9" w:rsidP="00962EE6">
                            <w:pPr>
                              <w:pStyle w:val="Caption"/>
                            </w:pPr>
                            <w:r>
                              <w:t>Figure 2-13: Disaster Prepardness – Across the 2015-2030 Global Agendas</w:t>
                            </w:r>
                          </w:p>
                          <w:p w14:paraId="7F60A16E" w14:textId="77777777" w:rsidR="00D87BB9" w:rsidRDefault="00D87BB9"/>
                          <w:p w14:paraId="391DEFF3"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4C8B01D6" w14:textId="77777777" w:rsidR="00D87BB9" w:rsidRDefault="00D87BB9"/>
                          <w:p w14:paraId="0BD2504D"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1E5F607C" w14:textId="77777777" w:rsidR="00D87BB9" w:rsidRDefault="00D87BB9"/>
                          <w:p w14:paraId="4C05259A" w14:textId="77777777" w:rsidR="00D87BB9" w:rsidRPr="008706A7" w:rsidRDefault="00D87BB9" w:rsidP="00962EE6">
                            <w:pPr>
                              <w:pStyle w:val="Caption"/>
                            </w:pPr>
                            <w:r>
                              <w:t>Figure 2-13: Disaster Prepardness – Across the 2015-2030 Global Agendas</w:t>
                            </w:r>
                          </w:p>
                          <w:p w14:paraId="7C805364" w14:textId="77777777" w:rsidR="00D87BB9" w:rsidRDefault="00D87BB9"/>
                          <w:p w14:paraId="620C2A59"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07C17E77" w14:textId="77777777" w:rsidR="00D87BB9" w:rsidRDefault="00D87BB9"/>
                          <w:p w14:paraId="251D3E73"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6DF1837D" w14:textId="77777777" w:rsidR="00D87BB9" w:rsidRDefault="00D87BB9"/>
                          <w:p w14:paraId="654E37B6"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04BC3124" w14:textId="77777777" w:rsidR="00D87BB9" w:rsidRDefault="00D87BB9"/>
                          <w:p w14:paraId="42B5D465"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54A207DF" w14:textId="77777777" w:rsidR="00D87BB9" w:rsidRDefault="00D87BB9"/>
                          <w:p w14:paraId="6714E667"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27D7E8F1" w14:textId="77777777" w:rsidR="00D87BB9" w:rsidRDefault="00D87BB9"/>
                          <w:p w14:paraId="21103221" w14:textId="77777777" w:rsidR="00D87BB9" w:rsidRPr="008706A7" w:rsidRDefault="00D87BB9" w:rsidP="00962EE6">
                            <w:pPr>
                              <w:pStyle w:val="Caption"/>
                            </w:pPr>
                            <w:r>
                              <w:t>Figure 2-13: Disaster Prepardness – Across the 2015-2030 Global Agendas</w:t>
                            </w:r>
                          </w:p>
                          <w:p w14:paraId="055FE7E5" w14:textId="77777777" w:rsidR="00D87BB9" w:rsidRDefault="00D87BB9"/>
                          <w:p w14:paraId="4B4FEFBE"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54AD24AA" w14:textId="77777777" w:rsidR="00D87BB9" w:rsidRDefault="00D87BB9"/>
                          <w:p w14:paraId="11646308"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337D224" w14:textId="77777777" w:rsidR="00D87BB9" w:rsidRDefault="00D87BB9"/>
                          <w:p w14:paraId="1F859DAD"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63FEAD38" w14:textId="77777777" w:rsidR="00D87BB9" w:rsidRDefault="00D87BB9"/>
                          <w:p w14:paraId="3C48201A"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3604485B" w14:textId="77777777" w:rsidR="00D87BB9" w:rsidRDefault="00D87BB9"/>
                          <w:p w14:paraId="5D58ACC3"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DE8AFA6" w14:textId="77777777" w:rsidR="00D87BB9" w:rsidRDefault="00D87BB9"/>
                          <w:p w14:paraId="52A741FB"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59B0961" w14:textId="77777777" w:rsidR="00D87BB9" w:rsidRDefault="00D87BB9"/>
                          <w:p w14:paraId="57C3CE37"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0DCAF71D" w14:textId="77777777" w:rsidR="00D87BB9" w:rsidRDefault="00D87BB9"/>
                          <w:p w14:paraId="3E76D2ED"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F869B32" w14:textId="77777777" w:rsidR="00D87BB9" w:rsidRDefault="00D87BB9"/>
                          <w:p w14:paraId="19FCC9D9" w14:textId="77777777" w:rsidR="00D87BB9" w:rsidRPr="008706A7" w:rsidRDefault="00D87BB9" w:rsidP="00962EE6">
                            <w:pPr>
                              <w:pStyle w:val="Caption"/>
                            </w:pPr>
                            <w:r>
                              <w:t>Figure 2-13: Disaster Prepardness – Across the 2015-2030 Global Agendas</w:t>
                            </w:r>
                          </w:p>
                          <w:p w14:paraId="11D846E7" w14:textId="77777777" w:rsidR="00D87BB9" w:rsidRDefault="00D87BB9"/>
                          <w:p w14:paraId="3124C0D2"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A05F4E7" w14:textId="77777777" w:rsidR="00D87BB9" w:rsidRDefault="00D87BB9"/>
                          <w:p w14:paraId="0191401A"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3C54D46D" w14:textId="77777777" w:rsidR="00D87BB9" w:rsidRDefault="00D87BB9"/>
                          <w:p w14:paraId="1D662F2B"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42C5431" w14:textId="77777777" w:rsidR="00D87BB9" w:rsidRDefault="00D87BB9"/>
                          <w:p w14:paraId="63A6D841"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12C32A94" w14:textId="77777777" w:rsidR="00D87BB9" w:rsidRDefault="00D87BB9"/>
                          <w:p w14:paraId="644537FF"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E820F5F" w14:textId="77777777" w:rsidR="00D87BB9" w:rsidRDefault="00D87BB9"/>
                          <w:p w14:paraId="6E949244"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4BC23FA" w14:textId="77777777" w:rsidR="00D87BB9" w:rsidRDefault="00D87BB9"/>
                          <w:p w14:paraId="50BD0F9A"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000C625D" w14:textId="77777777" w:rsidR="00D87BB9" w:rsidRDefault="00D87BB9"/>
                          <w:p w14:paraId="76262DF9"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31BE9F66" w14:textId="77777777" w:rsidR="00D87BB9" w:rsidRDefault="00D87BB9"/>
                          <w:p w14:paraId="78F5C991" w14:textId="77777777" w:rsidR="00D87BB9" w:rsidRPr="008706A7" w:rsidRDefault="00D87BB9" w:rsidP="00962EE6">
                            <w:pPr>
                              <w:pStyle w:val="Caption"/>
                            </w:pPr>
                            <w:r>
                              <w:t>Figure 2-13: Disaster Prepardness – Across the 2015-2030 Global Agendas</w:t>
                            </w:r>
                          </w:p>
                          <w:p w14:paraId="0842C4C1" w14:textId="77777777" w:rsidR="00D87BB9" w:rsidRDefault="00D87BB9"/>
                          <w:p w14:paraId="0482C402"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27A6346E" w14:textId="77777777" w:rsidR="00D87BB9" w:rsidRDefault="00D87BB9"/>
                          <w:p w14:paraId="2E36202D"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D7D2B5F" w14:textId="77777777" w:rsidR="00D87BB9" w:rsidRDefault="00D87BB9"/>
                          <w:p w14:paraId="75F5D139" w14:textId="77777777" w:rsidR="00D87BB9" w:rsidRPr="008706A7" w:rsidRDefault="00D87BB9" w:rsidP="00962EE6">
                            <w:pPr>
                              <w:pStyle w:val="Caption"/>
                            </w:pPr>
                            <w:r>
                              <w:t>Figure 2-13: Disaster Prepardness – Across the 2015-2030 Global Agendas</w:t>
                            </w:r>
                          </w:p>
                          <w:p w14:paraId="72685F55" w14:textId="77777777" w:rsidR="00D87BB9" w:rsidRDefault="00D87BB9"/>
                          <w:p w14:paraId="291E21D0"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0403EBA1" w14:textId="77777777" w:rsidR="00D87BB9" w:rsidRDefault="00D87BB9"/>
                          <w:p w14:paraId="25732268"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4CFBBBFC" w14:textId="77777777" w:rsidR="00D87BB9" w:rsidRDefault="00D87BB9"/>
                          <w:p w14:paraId="706781F8"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4DF1F59D" w14:textId="77777777" w:rsidR="00D87BB9" w:rsidRDefault="00D87BB9"/>
                          <w:p w14:paraId="56685EE0"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7D0CA537" w14:textId="77777777" w:rsidR="00D87BB9" w:rsidRDefault="00D87BB9"/>
                          <w:p w14:paraId="692B3A1F"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3A619CF1" w14:textId="77777777" w:rsidR="00D87BB9" w:rsidRDefault="00D87BB9"/>
                          <w:p w14:paraId="4DCE8FAF" w14:textId="77777777" w:rsidR="00D87BB9" w:rsidRPr="008706A7" w:rsidRDefault="00D87BB9" w:rsidP="00962EE6">
                            <w:pPr>
                              <w:pStyle w:val="Caption"/>
                            </w:pPr>
                            <w:r>
                              <w:t>Figure 2-13: Disaster Prepardness – Across the 2015-2030 Global Agendas</w:t>
                            </w:r>
                          </w:p>
                          <w:p w14:paraId="086B0704" w14:textId="77777777" w:rsidR="00D87BB9" w:rsidRDefault="00D87BB9"/>
                          <w:p w14:paraId="0CF8E126"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42E2273A" w14:textId="77777777" w:rsidR="00D87BB9" w:rsidRDefault="00D87BB9"/>
                          <w:p w14:paraId="7907AD4A"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368FEC31" w14:textId="77777777" w:rsidR="00D87BB9" w:rsidRDefault="00D87BB9"/>
                          <w:p w14:paraId="4A64D477" w14:textId="77777777" w:rsidR="00D87BB9" w:rsidRPr="008706A7" w:rsidRDefault="00D87BB9" w:rsidP="00962EE6">
                            <w:pPr>
                              <w:pStyle w:val="Caption"/>
                            </w:pPr>
                            <w:r>
                              <w:t>Figure 2-13: Disaster Prepardness – Across the 2015-2030 Global Agendas</w:t>
                            </w:r>
                          </w:p>
                          <w:p w14:paraId="1937A9B5" w14:textId="77777777" w:rsidR="00D87BB9" w:rsidRDefault="00D87BB9"/>
                          <w:p w14:paraId="07763B61"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DD0BBAC" w14:textId="77777777" w:rsidR="00D87BB9" w:rsidRDefault="00D87BB9"/>
                          <w:p w14:paraId="2BBCA19C"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7E909544" w14:textId="77777777" w:rsidR="00D87BB9" w:rsidRDefault="00D87BB9"/>
                          <w:p w14:paraId="0BBB495E"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2AFA51C6" w14:textId="77777777" w:rsidR="00D87BB9" w:rsidRDefault="00D87BB9"/>
                          <w:p w14:paraId="601FDC5D"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4155C7E8" w14:textId="77777777" w:rsidR="00D87BB9" w:rsidRDefault="00D87BB9"/>
                          <w:p w14:paraId="12E2ED3F"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26B434D3" w14:textId="77777777" w:rsidR="00D87BB9" w:rsidRDefault="00D87BB9"/>
                          <w:p w14:paraId="6A5B3933"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8AE3C5C" w14:textId="77777777" w:rsidR="00D87BB9" w:rsidRDefault="00D87BB9"/>
                          <w:p w14:paraId="5F4E5F4D" w14:textId="77777777" w:rsidR="00D87BB9" w:rsidRPr="004729BA" w:rsidRDefault="00D87BB9" w:rsidP="00C04CF0">
                            <w:pPr>
                              <w:pStyle w:val="Caption"/>
                            </w:pPr>
                            <w:r>
                              <w:t>Figure 3-2</w:t>
                            </w:r>
                            <w:r w:rsidRPr="004729BA">
                              <w:t>: Hazards: Types, Origin and Effects</w:t>
                            </w:r>
                          </w:p>
                          <w:p w14:paraId="5CAAEA8F" w14:textId="77777777" w:rsidR="00D87BB9" w:rsidRDefault="00D87BB9"/>
                          <w:p w14:paraId="23F544C5"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35C04B9" w14:textId="77777777" w:rsidR="00D87BB9" w:rsidRDefault="00D87BB9"/>
                          <w:p w14:paraId="4C2DE7CD"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8227EF6" w14:textId="77777777" w:rsidR="00D87BB9" w:rsidRDefault="00D87BB9"/>
                          <w:p w14:paraId="7E6D74E3"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482A1A48" w14:textId="77777777" w:rsidR="00D87BB9" w:rsidRDefault="00D87BB9"/>
                          <w:p w14:paraId="123F12B4"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18BD2F00" w14:textId="77777777" w:rsidR="00D87BB9" w:rsidRDefault="00D87BB9"/>
                          <w:p w14:paraId="2CC0E1E7"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EA718A8" w14:textId="77777777" w:rsidR="00D87BB9" w:rsidRDefault="00D87BB9"/>
                          <w:p w14:paraId="6B69D8A5"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56A91645" w14:textId="77777777" w:rsidR="00D87BB9" w:rsidRDefault="00D87BB9"/>
                          <w:p w14:paraId="2FC8374C"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2EFE3D78" w14:textId="77777777" w:rsidR="00D87BB9" w:rsidRDefault="00D87BB9"/>
                          <w:p w14:paraId="6A88FCC8" w14:textId="77777777" w:rsidR="00D87BB9" w:rsidRPr="008706A7" w:rsidRDefault="00D87BB9" w:rsidP="00962EE6">
                            <w:pPr>
                              <w:pStyle w:val="Caption"/>
                            </w:pPr>
                            <w:r>
                              <w:t>Figure 2-13: Disaster Prepardness – Across the 2015-2030 Global Agendas</w:t>
                            </w:r>
                          </w:p>
                          <w:p w14:paraId="24567CD8" w14:textId="77777777" w:rsidR="00D87BB9" w:rsidRDefault="00D87BB9"/>
                          <w:p w14:paraId="25002B6F"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128F074F" w14:textId="77777777" w:rsidR="00D87BB9" w:rsidRDefault="00D87BB9"/>
                          <w:p w14:paraId="14182E34"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7EB145D2" w14:textId="77777777" w:rsidR="00D87BB9" w:rsidRDefault="00D87BB9"/>
                          <w:p w14:paraId="71D08DAF" w14:textId="77777777" w:rsidR="00D87BB9" w:rsidRPr="008706A7" w:rsidRDefault="00D87BB9" w:rsidP="00962EE6">
                            <w:pPr>
                              <w:pStyle w:val="Caption"/>
                            </w:pPr>
                            <w:r>
                              <w:t>Figure 2-13: Disaster Prepardness – Across the 2015-2030 Global Agendas</w:t>
                            </w:r>
                          </w:p>
                          <w:p w14:paraId="68D87147" w14:textId="77777777" w:rsidR="00D87BB9" w:rsidRDefault="00D87BB9"/>
                          <w:p w14:paraId="527E90A0"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C7F302D" w14:textId="77777777" w:rsidR="00D87BB9" w:rsidRDefault="00D87BB9"/>
                          <w:p w14:paraId="16681753"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325390FD" w14:textId="77777777" w:rsidR="00D87BB9" w:rsidRDefault="00D87BB9"/>
                          <w:p w14:paraId="4AEDF87A"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26622D80" w14:textId="77777777" w:rsidR="00D87BB9" w:rsidRDefault="00D87BB9"/>
                          <w:p w14:paraId="1F783E6D"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2FF948B" w14:textId="77777777" w:rsidR="00D87BB9" w:rsidRDefault="00D87BB9"/>
                          <w:p w14:paraId="01F27423"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4D5E1BCF" w14:textId="77777777" w:rsidR="00D87BB9" w:rsidRDefault="00D87BB9"/>
                          <w:p w14:paraId="2E5DBDC7" w14:textId="77777777" w:rsidR="00D87BB9" w:rsidRPr="008706A7" w:rsidRDefault="00D87BB9" w:rsidP="00962EE6">
                            <w:pPr>
                              <w:pStyle w:val="Caption"/>
                            </w:pPr>
                            <w:r>
                              <w:t>Figure 2-13: Disaster Prepardness – Across the 2015-2030 Global Agendas</w:t>
                            </w:r>
                          </w:p>
                          <w:p w14:paraId="5D464326" w14:textId="77777777" w:rsidR="00D87BB9" w:rsidRDefault="00D87BB9"/>
                          <w:p w14:paraId="6B8AEA0F"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4B4238CF" w14:textId="77777777" w:rsidR="00D87BB9" w:rsidRDefault="00D87BB9"/>
                          <w:p w14:paraId="0251C325" w14:textId="1DDA15C0"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sidRPr="003B28E9">
                              <w:t>UNDRR</w:t>
                            </w:r>
                            <w:r w:rsidRPr="008D5882">
                              <w:t>, 2017)</w:t>
                            </w:r>
                          </w:p>
                          <w:p w14:paraId="15B825BB" w14:textId="77777777" w:rsidR="00D87BB9" w:rsidRDefault="00D87BB9"/>
                          <w:p w14:paraId="548C2EC2"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0EA9F52" w14:textId="77777777" w:rsidR="00D87BB9" w:rsidRDefault="00D87BB9"/>
                          <w:p w14:paraId="63EED445"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C523FD8" w14:textId="77777777" w:rsidR="00D87BB9" w:rsidRDefault="00D87BB9"/>
                          <w:p w14:paraId="5A682712"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68AFC311" w14:textId="77777777" w:rsidR="00D87BB9" w:rsidRDefault="00D87BB9"/>
                          <w:p w14:paraId="39DB41BC"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B75ABFB" w14:textId="77777777" w:rsidR="00D87BB9" w:rsidRDefault="00D87BB9"/>
                          <w:p w14:paraId="5C537820"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09344975" w14:textId="77777777" w:rsidR="00D87BB9" w:rsidRDefault="00D87BB9"/>
                          <w:p w14:paraId="35F2BB36"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3C04D8D0" w14:textId="77777777" w:rsidR="00D87BB9" w:rsidRDefault="00D87BB9"/>
                          <w:p w14:paraId="20FE875F" w14:textId="77777777" w:rsidR="00D87BB9" w:rsidRPr="008706A7" w:rsidRDefault="00D87BB9" w:rsidP="00962EE6">
                            <w:pPr>
                              <w:pStyle w:val="Caption"/>
                            </w:pPr>
                            <w:r>
                              <w:t>Figure 2-13: Disaster Prepardness – Across the 2015-2030 Global Agendas</w:t>
                            </w:r>
                          </w:p>
                          <w:p w14:paraId="5F9BF8E3" w14:textId="77777777" w:rsidR="00D87BB9" w:rsidRDefault="00D87BB9"/>
                          <w:p w14:paraId="7DA81133"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33A8D195" w14:textId="77777777" w:rsidR="00D87BB9" w:rsidRDefault="00D87BB9"/>
                          <w:p w14:paraId="6E7D04F0"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D3353C9" w14:textId="77777777" w:rsidR="00D87BB9" w:rsidRDefault="00D87BB9"/>
                          <w:p w14:paraId="452235BD"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C7466D5" w14:textId="77777777" w:rsidR="00D87BB9" w:rsidRDefault="00D87BB9"/>
                          <w:p w14:paraId="2899C4AF"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2E1B361B" w14:textId="77777777" w:rsidR="00D87BB9" w:rsidRDefault="00D87BB9"/>
                          <w:p w14:paraId="64F77D0D"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585545C" w14:textId="77777777" w:rsidR="00D87BB9" w:rsidRDefault="00D87BB9"/>
                          <w:p w14:paraId="670211D4"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572EBFF" w14:textId="77777777" w:rsidR="00D87BB9" w:rsidRDefault="00D87BB9"/>
                          <w:p w14:paraId="34D48AC0"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8DBBDEB" w14:textId="77777777" w:rsidR="00D87BB9" w:rsidRDefault="00D87BB9"/>
                          <w:p w14:paraId="0111B5DE"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1F7AC2CB" w14:textId="77777777" w:rsidR="00D87BB9" w:rsidRDefault="00D87BB9"/>
                          <w:p w14:paraId="438FA19D" w14:textId="77777777" w:rsidR="00D87BB9" w:rsidRPr="008706A7" w:rsidRDefault="00D87BB9" w:rsidP="00962EE6">
                            <w:pPr>
                              <w:pStyle w:val="Caption"/>
                            </w:pPr>
                            <w:r>
                              <w:t>Figure 2-13: Disaster Prepardness – Across the 2015-2030 Global Agendas</w:t>
                            </w:r>
                          </w:p>
                          <w:p w14:paraId="7837EE65" w14:textId="77777777" w:rsidR="00D87BB9" w:rsidRDefault="00D87BB9"/>
                          <w:p w14:paraId="14C17F7F"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5E44E6B4" w14:textId="77777777" w:rsidR="00D87BB9" w:rsidRDefault="00D87BB9"/>
                          <w:p w14:paraId="145370BE"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018EB55" w14:textId="77777777" w:rsidR="00D87BB9" w:rsidRDefault="00D87BB9"/>
                          <w:p w14:paraId="37091291" w14:textId="77777777" w:rsidR="00D87BB9" w:rsidRPr="008706A7" w:rsidRDefault="00D87BB9" w:rsidP="00962EE6">
                            <w:pPr>
                              <w:pStyle w:val="Caption"/>
                            </w:pPr>
                            <w:r>
                              <w:t>Figure 2-13: Disaster Prepardness – Across the 2015-2030 Global Agendas</w:t>
                            </w:r>
                          </w:p>
                          <w:p w14:paraId="721A13B9" w14:textId="77777777" w:rsidR="00D87BB9" w:rsidRDefault="00D87BB9"/>
                          <w:p w14:paraId="6D73923F"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05BE666A" w14:textId="77777777" w:rsidR="00D87BB9" w:rsidRDefault="00D87BB9"/>
                          <w:p w14:paraId="746B96CB"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5E84E2FB" w14:textId="77777777" w:rsidR="00D87BB9" w:rsidRDefault="00D87BB9"/>
                          <w:p w14:paraId="2B048D21"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8A6EB93" w14:textId="77777777" w:rsidR="00D87BB9" w:rsidRDefault="00D87BB9"/>
                          <w:p w14:paraId="66A85645"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302762C" w14:textId="77777777" w:rsidR="00D87BB9" w:rsidRDefault="00D87BB9"/>
                          <w:p w14:paraId="707C5F68"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E65086C" w14:textId="77777777" w:rsidR="00D87BB9" w:rsidRDefault="00D87BB9"/>
                          <w:p w14:paraId="350109F3" w14:textId="77777777" w:rsidR="00D87BB9" w:rsidRPr="008706A7" w:rsidRDefault="00D87BB9" w:rsidP="00962EE6">
                            <w:pPr>
                              <w:pStyle w:val="Caption"/>
                            </w:pPr>
                            <w:r>
                              <w:t>Figure 2-13: Disaster Prepardness – Across the 2015-2030 Global Agendas</w:t>
                            </w:r>
                          </w:p>
                          <w:p w14:paraId="03E78CB8" w14:textId="77777777" w:rsidR="00D87BB9" w:rsidRDefault="00D87BB9"/>
                          <w:p w14:paraId="650E0F5C"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770362E" w14:textId="77777777" w:rsidR="00D87BB9" w:rsidRDefault="00D87BB9"/>
                          <w:p w14:paraId="604F6381" w14:textId="1DDA15C0"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60A92387" w14:textId="77777777" w:rsidR="00D87BB9" w:rsidRDefault="00D87BB9"/>
                          <w:p w14:paraId="53C4DFD0"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2CB0C5F" w14:textId="77777777" w:rsidR="00D87BB9" w:rsidRDefault="00D87BB9"/>
                          <w:p w14:paraId="02A6823D"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48DF1CF3" w14:textId="77777777" w:rsidR="00D87BB9" w:rsidRDefault="00D87BB9"/>
                          <w:p w14:paraId="3266785D"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024495A" w14:textId="77777777" w:rsidR="00D87BB9" w:rsidRDefault="00D87BB9"/>
                          <w:p w14:paraId="2B1EB2B3"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3BA4EEC" w14:textId="77777777" w:rsidR="00D87BB9" w:rsidRDefault="00D87BB9"/>
                          <w:p w14:paraId="2D72A208"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21BECEC5" w14:textId="77777777" w:rsidR="00D87BB9" w:rsidRDefault="00D87BB9"/>
                          <w:p w14:paraId="300F2872"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508F5ED3" w14:textId="77777777" w:rsidR="00D87BB9" w:rsidRDefault="00D87BB9"/>
                          <w:p w14:paraId="2735B472" w14:textId="77777777" w:rsidR="00D87BB9" w:rsidRPr="008706A7" w:rsidRDefault="00D87BB9" w:rsidP="00962EE6">
                            <w:pPr>
                              <w:pStyle w:val="Caption"/>
                            </w:pPr>
                            <w:r>
                              <w:t>Figure 2-13: Disaster Prepardness – Across the 2015-2030 Global Agendas</w:t>
                            </w:r>
                          </w:p>
                          <w:p w14:paraId="5258538D" w14:textId="77777777" w:rsidR="00D87BB9" w:rsidRDefault="00D87BB9"/>
                          <w:p w14:paraId="218A35C5"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4E3D8F79" w14:textId="77777777" w:rsidR="00D87BB9" w:rsidRDefault="00D87BB9"/>
                          <w:p w14:paraId="26698029" w14:textId="1DDA15C0"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38667DFC" w14:textId="77777777" w:rsidR="00D87BB9" w:rsidRDefault="00D87BB9"/>
                          <w:p w14:paraId="4EFC0543"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3562B794" w14:textId="77777777" w:rsidR="00D87BB9" w:rsidRDefault="00D87BB9"/>
                          <w:p w14:paraId="2729733F"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7C37007D" w14:textId="77777777" w:rsidR="00D87BB9" w:rsidRDefault="00D87BB9"/>
                          <w:p w14:paraId="5F8E0BD6" w14:textId="390F3D93"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67690926" w14:textId="77777777" w:rsidR="00D87BB9" w:rsidRDefault="00D87BB9"/>
                          <w:p w14:paraId="34438AAE" w14:textId="4B945DD8"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bookmarkEnd w:id="28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DFB0AC" id="Text Box 27" o:spid="_x0000_s1082" type="#_x0000_t202" style="position:absolute;margin-left:0;margin-top:5.4pt;width:425.2pt;height:35pt;z-index:252540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" filled="f" stroked="f" strokeweight=".5pt">
                <v:textbox>
                  <w:txbxContent>
                    <w:p w14:paraId="4321D64E" w14:textId="0C803916" w:rsidR="00D87BB9" w:rsidRPr="008D5882" w:rsidRDefault="00D87BB9" w:rsidP="008D5882">
                      <w:pPr>
                        <w:pStyle w:val="Caption"/>
                      </w:pPr>
                      <w:bookmarkStart w:id="286" w:name="_Toc20738147"/>
                      <w:r>
                        <w:t>Figure 2-11</w:t>
                      </w:r>
                      <w:r w:rsidRPr="008D5882">
                        <w:t>: Correlation between SFDRR and SDGs global targets through common indicators (</w:t>
                      </w:r>
                      <w:r w:rsidRPr="003B28E9">
                        <w:t>UNDRR</w:t>
                      </w:r>
                      <w:r w:rsidRPr="008D5882">
                        <w:t>, 2017)</w:t>
                      </w:r>
                    </w:p>
                    <w:p w14:paraId="04273E70" w14:textId="77777777" w:rsidR="00D87BB9" w:rsidRDefault="00D87BB9"/>
                    <w:p w14:paraId="709308D4"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3C6AB6B" w14:textId="77777777" w:rsidR="00D87BB9" w:rsidRDefault="00D87BB9"/>
                    <w:p w14:paraId="07AB1233"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48E5D856" w14:textId="77777777" w:rsidR="00D87BB9" w:rsidRDefault="00D87BB9"/>
                    <w:p w14:paraId="34A942B8"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C7160C3" w14:textId="77777777" w:rsidR="00D87BB9" w:rsidRDefault="00D87BB9"/>
                    <w:p w14:paraId="049A0377"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383B1EA" w14:textId="77777777" w:rsidR="00D87BB9" w:rsidRDefault="00D87BB9"/>
                    <w:p w14:paraId="0E4D3501"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42F7166B" w14:textId="77777777" w:rsidR="00D87BB9" w:rsidRDefault="00D87BB9"/>
                    <w:p w14:paraId="1C23E369"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27D7F323" w14:textId="77777777" w:rsidR="00D87BB9" w:rsidRDefault="00D87BB9"/>
                    <w:p w14:paraId="22973DD7" w14:textId="77777777" w:rsidR="00D87BB9" w:rsidRPr="008706A7" w:rsidRDefault="00D87BB9" w:rsidP="00962EE6">
                      <w:pPr>
                        <w:pStyle w:val="Caption"/>
                      </w:pPr>
                      <w:r>
                        <w:t>Figure 2-13: Disaster Prepardness – Across the 2015-2030 Global Agendas</w:t>
                      </w:r>
                    </w:p>
                    <w:p w14:paraId="1F2C1675" w14:textId="77777777" w:rsidR="00D87BB9" w:rsidRDefault="00D87BB9"/>
                    <w:p w14:paraId="79664690"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3AE0E20" w14:textId="77777777" w:rsidR="00D87BB9" w:rsidRDefault="00D87BB9"/>
                    <w:p w14:paraId="2760DFBB"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A73D74F" w14:textId="77777777" w:rsidR="00D87BB9" w:rsidRDefault="00D87BB9"/>
                    <w:p w14:paraId="5917CB63"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0E27F11" w14:textId="77777777" w:rsidR="00D87BB9" w:rsidRDefault="00D87BB9"/>
                    <w:p w14:paraId="0C316A73"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ECD64E4" w14:textId="77777777" w:rsidR="00D87BB9" w:rsidRDefault="00D87BB9"/>
                    <w:p w14:paraId="08A45D21"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4957223" w14:textId="77777777" w:rsidR="00D87BB9" w:rsidRDefault="00D87BB9"/>
                    <w:p w14:paraId="14487691"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3AF967F3" w14:textId="77777777" w:rsidR="00D87BB9" w:rsidRDefault="00D87BB9"/>
                    <w:p w14:paraId="0D15B5DD"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14EE97EF" w14:textId="77777777" w:rsidR="00D87BB9" w:rsidRDefault="00D87BB9"/>
                    <w:p w14:paraId="20476B97"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EF7496F" w14:textId="77777777" w:rsidR="00D87BB9" w:rsidRDefault="00D87BB9"/>
                    <w:p w14:paraId="1FC90F67" w14:textId="77777777" w:rsidR="00D87BB9" w:rsidRPr="008706A7" w:rsidRDefault="00D87BB9" w:rsidP="00962EE6">
                      <w:pPr>
                        <w:pStyle w:val="Caption"/>
                      </w:pPr>
                      <w:r>
                        <w:t>Figure 2-13: Disaster Prepardness – Across the 2015-2030 Global Agendas</w:t>
                      </w:r>
                    </w:p>
                    <w:p w14:paraId="7F60A16E" w14:textId="77777777" w:rsidR="00D87BB9" w:rsidRDefault="00D87BB9"/>
                    <w:p w14:paraId="391DEFF3"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4C8B01D6" w14:textId="77777777" w:rsidR="00D87BB9" w:rsidRDefault="00D87BB9"/>
                    <w:p w14:paraId="0BD2504D"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1E5F607C" w14:textId="77777777" w:rsidR="00D87BB9" w:rsidRDefault="00D87BB9"/>
                    <w:p w14:paraId="4C05259A" w14:textId="77777777" w:rsidR="00D87BB9" w:rsidRPr="008706A7" w:rsidRDefault="00D87BB9" w:rsidP="00962EE6">
                      <w:pPr>
                        <w:pStyle w:val="Caption"/>
                      </w:pPr>
                      <w:r>
                        <w:t>Figure 2-13: Disaster Prepardness – Across the 2015-2030 Global Agendas</w:t>
                      </w:r>
                    </w:p>
                    <w:p w14:paraId="7C805364" w14:textId="77777777" w:rsidR="00D87BB9" w:rsidRDefault="00D87BB9"/>
                    <w:p w14:paraId="620C2A59"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07C17E77" w14:textId="77777777" w:rsidR="00D87BB9" w:rsidRDefault="00D87BB9"/>
                    <w:p w14:paraId="251D3E73"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6DF1837D" w14:textId="77777777" w:rsidR="00D87BB9" w:rsidRDefault="00D87BB9"/>
                    <w:p w14:paraId="654E37B6"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04BC3124" w14:textId="77777777" w:rsidR="00D87BB9" w:rsidRDefault="00D87BB9"/>
                    <w:p w14:paraId="42B5D465"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54A207DF" w14:textId="77777777" w:rsidR="00D87BB9" w:rsidRDefault="00D87BB9"/>
                    <w:p w14:paraId="6714E667"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27D7E8F1" w14:textId="77777777" w:rsidR="00D87BB9" w:rsidRDefault="00D87BB9"/>
                    <w:p w14:paraId="21103221" w14:textId="77777777" w:rsidR="00D87BB9" w:rsidRPr="008706A7" w:rsidRDefault="00D87BB9" w:rsidP="00962EE6">
                      <w:pPr>
                        <w:pStyle w:val="Caption"/>
                      </w:pPr>
                      <w:r>
                        <w:t>Figure 2-13: Disaster Prepardness – Across the 2015-2030 Global Agendas</w:t>
                      </w:r>
                    </w:p>
                    <w:p w14:paraId="055FE7E5" w14:textId="77777777" w:rsidR="00D87BB9" w:rsidRDefault="00D87BB9"/>
                    <w:p w14:paraId="4B4FEFBE"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54AD24AA" w14:textId="77777777" w:rsidR="00D87BB9" w:rsidRDefault="00D87BB9"/>
                    <w:p w14:paraId="11646308"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337D224" w14:textId="77777777" w:rsidR="00D87BB9" w:rsidRDefault="00D87BB9"/>
                    <w:p w14:paraId="1F859DAD"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63FEAD38" w14:textId="77777777" w:rsidR="00D87BB9" w:rsidRDefault="00D87BB9"/>
                    <w:p w14:paraId="3C48201A"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3604485B" w14:textId="77777777" w:rsidR="00D87BB9" w:rsidRDefault="00D87BB9"/>
                    <w:p w14:paraId="5D58ACC3"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DE8AFA6" w14:textId="77777777" w:rsidR="00D87BB9" w:rsidRDefault="00D87BB9"/>
                    <w:p w14:paraId="52A741FB"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59B0961" w14:textId="77777777" w:rsidR="00D87BB9" w:rsidRDefault="00D87BB9"/>
                    <w:p w14:paraId="57C3CE37"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0DCAF71D" w14:textId="77777777" w:rsidR="00D87BB9" w:rsidRDefault="00D87BB9"/>
                    <w:p w14:paraId="3E76D2ED"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F869B32" w14:textId="77777777" w:rsidR="00D87BB9" w:rsidRDefault="00D87BB9"/>
                    <w:p w14:paraId="19FCC9D9" w14:textId="77777777" w:rsidR="00D87BB9" w:rsidRPr="008706A7" w:rsidRDefault="00D87BB9" w:rsidP="00962EE6">
                      <w:pPr>
                        <w:pStyle w:val="Caption"/>
                      </w:pPr>
                      <w:r>
                        <w:t>Figure 2-13: Disaster Prepardness – Across the 2015-2030 Global Agendas</w:t>
                      </w:r>
                    </w:p>
                    <w:p w14:paraId="11D846E7" w14:textId="77777777" w:rsidR="00D87BB9" w:rsidRDefault="00D87BB9"/>
                    <w:p w14:paraId="3124C0D2"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A05F4E7" w14:textId="77777777" w:rsidR="00D87BB9" w:rsidRDefault="00D87BB9"/>
                    <w:p w14:paraId="0191401A"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3C54D46D" w14:textId="77777777" w:rsidR="00D87BB9" w:rsidRDefault="00D87BB9"/>
                    <w:p w14:paraId="1D662F2B"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742C5431" w14:textId="77777777" w:rsidR="00D87BB9" w:rsidRDefault="00D87BB9"/>
                    <w:p w14:paraId="63A6D841"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12C32A94" w14:textId="77777777" w:rsidR="00D87BB9" w:rsidRDefault="00D87BB9"/>
                    <w:p w14:paraId="644537FF"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E820F5F" w14:textId="77777777" w:rsidR="00D87BB9" w:rsidRDefault="00D87BB9"/>
                    <w:p w14:paraId="6E949244"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4BC23FA" w14:textId="77777777" w:rsidR="00D87BB9" w:rsidRDefault="00D87BB9"/>
                    <w:p w14:paraId="50BD0F9A"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000C625D" w14:textId="77777777" w:rsidR="00D87BB9" w:rsidRDefault="00D87BB9"/>
                    <w:p w14:paraId="76262DF9"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31BE9F66" w14:textId="77777777" w:rsidR="00D87BB9" w:rsidRDefault="00D87BB9"/>
                    <w:p w14:paraId="78F5C991" w14:textId="77777777" w:rsidR="00D87BB9" w:rsidRPr="008706A7" w:rsidRDefault="00D87BB9" w:rsidP="00962EE6">
                      <w:pPr>
                        <w:pStyle w:val="Caption"/>
                      </w:pPr>
                      <w:r>
                        <w:t>Figure 2-13: Disaster Prepardness – Across the 2015-2030 Global Agendas</w:t>
                      </w:r>
                    </w:p>
                    <w:p w14:paraId="0842C4C1" w14:textId="77777777" w:rsidR="00D87BB9" w:rsidRDefault="00D87BB9"/>
                    <w:p w14:paraId="0482C402"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27A6346E" w14:textId="77777777" w:rsidR="00D87BB9" w:rsidRDefault="00D87BB9"/>
                    <w:p w14:paraId="2E36202D"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D7D2B5F" w14:textId="77777777" w:rsidR="00D87BB9" w:rsidRDefault="00D87BB9"/>
                    <w:p w14:paraId="75F5D139" w14:textId="77777777" w:rsidR="00D87BB9" w:rsidRPr="008706A7" w:rsidRDefault="00D87BB9" w:rsidP="00962EE6">
                      <w:pPr>
                        <w:pStyle w:val="Caption"/>
                      </w:pPr>
                      <w:r>
                        <w:t>Figure 2-13: Disaster Prepardness – Across the 2015-2030 Global Agendas</w:t>
                      </w:r>
                    </w:p>
                    <w:p w14:paraId="72685F55" w14:textId="77777777" w:rsidR="00D87BB9" w:rsidRDefault="00D87BB9"/>
                    <w:p w14:paraId="291E21D0"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0403EBA1" w14:textId="77777777" w:rsidR="00D87BB9" w:rsidRDefault="00D87BB9"/>
                    <w:p w14:paraId="25732268"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4CFBBBFC" w14:textId="77777777" w:rsidR="00D87BB9" w:rsidRDefault="00D87BB9"/>
                    <w:p w14:paraId="706781F8"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4DF1F59D" w14:textId="77777777" w:rsidR="00D87BB9" w:rsidRDefault="00D87BB9"/>
                    <w:p w14:paraId="56685EE0"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7D0CA537" w14:textId="77777777" w:rsidR="00D87BB9" w:rsidRDefault="00D87BB9"/>
                    <w:p w14:paraId="692B3A1F"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3A619CF1" w14:textId="77777777" w:rsidR="00D87BB9" w:rsidRDefault="00D87BB9"/>
                    <w:p w14:paraId="4DCE8FAF" w14:textId="77777777" w:rsidR="00D87BB9" w:rsidRPr="008706A7" w:rsidRDefault="00D87BB9" w:rsidP="00962EE6">
                      <w:pPr>
                        <w:pStyle w:val="Caption"/>
                      </w:pPr>
                      <w:r>
                        <w:t>Figure 2-13: Disaster Prepardness – Across the 2015-2030 Global Agendas</w:t>
                      </w:r>
                    </w:p>
                    <w:p w14:paraId="086B0704" w14:textId="77777777" w:rsidR="00D87BB9" w:rsidRDefault="00D87BB9"/>
                    <w:p w14:paraId="0CF8E126"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42E2273A" w14:textId="77777777" w:rsidR="00D87BB9" w:rsidRDefault="00D87BB9"/>
                    <w:p w14:paraId="7907AD4A"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368FEC31" w14:textId="77777777" w:rsidR="00D87BB9" w:rsidRDefault="00D87BB9"/>
                    <w:p w14:paraId="4A64D477" w14:textId="77777777" w:rsidR="00D87BB9" w:rsidRPr="008706A7" w:rsidRDefault="00D87BB9" w:rsidP="00962EE6">
                      <w:pPr>
                        <w:pStyle w:val="Caption"/>
                      </w:pPr>
                      <w:r>
                        <w:t>Figure 2-13: Disaster Prepardness – Across the 2015-2030 Global Agendas</w:t>
                      </w:r>
                    </w:p>
                    <w:p w14:paraId="1937A9B5" w14:textId="77777777" w:rsidR="00D87BB9" w:rsidRDefault="00D87BB9"/>
                    <w:p w14:paraId="07763B61"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DD0BBAC" w14:textId="77777777" w:rsidR="00D87BB9" w:rsidRDefault="00D87BB9"/>
                    <w:p w14:paraId="2BBCA19C"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7E909544" w14:textId="77777777" w:rsidR="00D87BB9" w:rsidRDefault="00D87BB9"/>
                    <w:p w14:paraId="0BBB495E"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2AFA51C6" w14:textId="77777777" w:rsidR="00D87BB9" w:rsidRDefault="00D87BB9"/>
                    <w:p w14:paraId="601FDC5D"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4155C7E8" w14:textId="77777777" w:rsidR="00D87BB9" w:rsidRDefault="00D87BB9"/>
                    <w:p w14:paraId="12E2ED3F"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26B434D3" w14:textId="77777777" w:rsidR="00D87BB9" w:rsidRDefault="00D87BB9"/>
                    <w:p w14:paraId="6A5B3933"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8AE3C5C" w14:textId="77777777" w:rsidR="00D87BB9" w:rsidRDefault="00D87BB9"/>
                    <w:p w14:paraId="5F4E5F4D" w14:textId="77777777" w:rsidR="00D87BB9" w:rsidRPr="004729BA" w:rsidRDefault="00D87BB9" w:rsidP="00C04CF0">
                      <w:pPr>
                        <w:pStyle w:val="Caption"/>
                      </w:pPr>
                      <w:r>
                        <w:t>Figure 3-2</w:t>
                      </w:r>
                      <w:r w:rsidRPr="004729BA">
                        <w:t>: Hazards: Types, Origin and Effects</w:t>
                      </w:r>
                    </w:p>
                    <w:p w14:paraId="5CAAEA8F" w14:textId="77777777" w:rsidR="00D87BB9" w:rsidRDefault="00D87BB9"/>
                    <w:p w14:paraId="23F544C5"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35C04B9" w14:textId="77777777" w:rsidR="00D87BB9" w:rsidRDefault="00D87BB9"/>
                    <w:p w14:paraId="4C2DE7CD"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8227EF6" w14:textId="77777777" w:rsidR="00D87BB9" w:rsidRDefault="00D87BB9"/>
                    <w:p w14:paraId="7E6D74E3"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482A1A48" w14:textId="77777777" w:rsidR="00D87BB9" w:rsidRDefault="00D87BB9"/>
                    <w:p w14:paraId="123F12B4"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18BD2F00" w14:textId="77777777" w:rsidR="00D87BB9" w:rsidRDefault="00D87BB9"/>
                    <w:p w14:paraId="2CC0E1E7"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EA718A8" w14:textId="77777777" w:rsidR="00D87BB9" w:rsidRDefault="00D87BB9"/>
                    <w:p w14:paraId="6B69D8A5"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56A91645" w14:textId="77777777" w:rsidR="00D87BB9" w:rsidRDefault="00D87BB9"/>
                    <w:p w14:paraId="2FC8374C"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2EFE3D78" w14:textId="77777777" w:rsidR="00D87BB9" w:rsidRDefault="00D87BB9"/>
                    <w:p w14:paraId="6A88FCC8" w14:textId="77777777" w:rsidR="00D87BB9" w:rsidRPr="008706A7" w:rsidRDefault="00D87BB9" w:rsidP="00962EE6">
                      <w:pPr>
                        <w:pStyle w:val="Caption"/>
                      </w:pPr>
                      <w:r>
                        <w:t>Figure 2-13: Disaster Prepardness – Across the 2015-2030 Global Agendas</w:t>
                      </w:r>
                    </w:p>
                    <w:p w14:paraId="24567CD8" w14:textId="77777777" w:rsidR="00D87BB9" w:rsidRDefault="00D87BB9"/>
                    <w:p w14:paraId="25002B6F"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128F074F" w14:textId="77777777" w:rsidR="00D87BB9" w:rsidRDefault="00D87BB9"/>
                    <w:p w14:paraId="14182E34"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7EB145D2" w14:textId="77777777" w:rsidR="00D87BB9" w:rsidRDefault="00D87BB9"/>
                    <w:p w14:paraId="71D08DAF" w14:textId="77777777" w:rsidR="00D87BB9" w:rsidRPr="008706A7" w:rsidRDefault="00D87BB9" w:rsidP="00962EE6">
                      <w:pPr>
                        <w:pStyle w:val="Caption"/>
                      </w:pPr>
                      <w:r>
                        <w:t>Figure 2-13: Disaster Prepardness – Across the 2015-2030 Global Agendas</w:t>
                      </w:r>
                    </w:p>
                    <w:p w14:paraId="68D87147" w14:textId="77777777" w:rsidR="00D87BB9" w:rsidRDefault="00D87BB9"/>
                    <w:p w14:paraId="527E90A0"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C7F302D" w14:textId="77777777" w:rsidR="00D87BB9" w:rsidRDefault="00D87BB9"/>
                    <w:p w14:paraId="16681753"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325390FD" w14:textId="77777777" w:rsidR="00D87BB9" w:rsidRDefault="00D87BB9"/>
                    <w:p w14:paraId="4AEDF87A"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26622D80" w14:textId="77777777" w:rsidR="00D87BB9" w:rsidRDefault="00D87BB9"/>
                    <w:p w14:paraId="1F783E6D"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2FF948B" w14:textId="77777777" w:rsidR="00D87BB9" w:rsidRDefault="00D87BB9"/>
                    <w:p w14:paraId="01F27423"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4D5E1BCF" w14:textId="77777777" w:rsidR="00D87BB9" w:rsidRDefault="00D87BB9"/>
                    <w:p w14:paraId="2E5DBDC7" w14:textId="77777777" w:rsidR="00D87BB9" w:rsidRPr="008706A7" w:rsidRDefault="00D87BB9" w:rsidP="00962EE6">
                      <w:pPr>
                        <w:pStyle w:val="Caption"/>
                      </w:pPr>
                      <w:r>
                        <w:t>Figure 2-13: Disaster Prepardness – Across the 2015-2030 Global Agendas</w:t>
                      </w:r>
                    </w:p>
                    <w:p w14:paraId="5D464326" w14:textId="77777777" w:rsidR="00D87BB9" w:rsidRDefault="00D87BB9"/>
                    <w:p w14:paraId="6B8AEA0F"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4B4238CF" w14:textId="77777777" w:rsidR="00D87BB9" w:rsidRDefault="00D87BB9"/>
                    <w:p w14:paraId="0251C325" w14:textId="1DDA15C0"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sidRPr="003B28E9">
                        <w:t>UNDRR</w:t>
                      </w:r>
                      <w:r w:rsidRPr="008D5882">
                        <w:t>, 2017)</w:t>
                      </w:r>
                    </w:p>
                    <w:p w14:paraId="15B825BB" w14:textId="77777777" w:rsidR="00D87BB9" w:rsidRDefault="00D87BB9"/>
                    <w:p w14:paraId="548C2EC2"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0EA9F52" w14:textId="77777777" w:rsidR="00D87BB9" w:rsidRDefault="00D87BB9"/>
                    <w:p w14:paraId="63EED445"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C523FD8" w14:textId="77777777" w:rsidR="00D87BB9" w:rsidRDefault="00D87BB9"/>
                    <w:p w14:paraId="5A682712"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68AFC311" w14:textId="77777777" w:rsidR="00D87BB9" w:rsidRDefault="00D87BB9"/>
                    <w:p w14:paraId="39DB41BC"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B75ABFB" w14:textId="77777777" w:rsidR="00D87BB9" w:rsidRDefault="00D87BB9"/>
                    <w:p w14:paraId="5C537820"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09344975" w14:textId="77777777" w:rsidR="00D87BB9" w:rsidRDefault="00D87BB9"/>
                    <w:p w14:paraId="35F2BB36"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3C04D8D0" w14:textId="77777777" w:rsidR="00D87BB9" w:rsidRDefault="00D87BB9"/>
                    <w:p w14:paraId="20FE875F" w14:textId="77777777" w:rsidR="00D87BB9" w:rsidRPr="008706A7" w:rsidRDefault="00D87BB9" w:rsidP="00962EE6">
                      <w:pPr>
                        <w:pStyle w:val="Caption"/>
                      </w:pPr>
                      <w:r>
                        <w:t>Figure 2-13: Disaster Prepardness – Across the 2015-2030 Global Agendas</w:t>
                      </w:r>
                    </w:p>
                    <w:p w14:paraId="5F9BF8E3" w14:textId="77777777" w:rsidR="00D87BB9" w:rsidRDefault="00D87BB9"/>
                    <w:p w14:paraId="7DA81133"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33A8D195" w14:textId="77777777" w:rsidR="00D87BB9" w:rsidRDefault="00D87BB9"/>
                    <w:p w14:paraId="6E7D04F0"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D3353C9" w14:textId="77777777" w:rsidR="00D87BB9" w:rsidRDefault="00D87BB9"/>
                    <w:p w14:paraId="452235BD"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C7466D5" w14:textId="77777777" w:rsidR="00D87BB9" w:rsidRDefault="00D87BB9"/>
                    <w:p w14:paraId="2899C4AF"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2E1B361B" w14:textId="77777777" w:rsidR="00D87BB9" w:rsidRDefault="00D87BB9"/>
                    <w:p w14:paraId="64F77D0D"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0585545C" w14:textId="77777777" w:rsidR="00D87BB9" w:rsidRDefault="00D87BB9"/>
                    <w:p w14:paraId="670211D4"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572EBFF" w14:textId="77777777" w:rsidR="00D87BB9" w:rsidRDefault="00D87BB9"/>
                    <w:p w14:paraId="34D48AC0"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58DBBDEB" w14:textId="77777777" w:rsidR="00D87BB9" w:rsidRDefault="00D87BB9"/>
                    <w:p w14:paraId="0111B5DE"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1F7AC2CB" w14:textId="77777777" w:rsidR="00D87BB9" w:rsidRDefault="00D87BB9"/>
                    <w:p w14:paraId="438FA19D" w14:textId="77777777" w:rsidR="00D87BB9" w:rsidRPr="008706A7" w:rsidRDefault="00D87BB9" w:rsidP="00962EE6">
                      <w:pPr>
                        <w:pStyle w:val="Caption"/>
                      </w:pPr>
                      <w:r>
                        <w:t>Figure 2-13: Disaster Prepardness – Across the 2015-2030 Global Agendas</w:t>
                      </w:r>
                    </w:p>
                    <w:p w14:paraId="7837EE65" w14:textId="77777777" w:rsidR="00D87BB9" w:rsidRDefault="00D87BB9"/>
                    <w:p w14:paraId="14C17F7F"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5E44E6B4" w14:textId="77777777" w:rsidR="00D87BB9" w:rsidRDefault="00D87BB9"/>
                    <w:p w14:paraId="145370BE"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018EB55" w14:textId="77777777" w:rsidR="00D87BB9" w:rsidRDefault="00D87BB9"/>
                    <w:p w14:paraId="37091291" w14:textId="77777777" w:rsidR="00D87BB9" w:rsidRPr="008706A7" w:rsidRDefault="00D87BB9" w:rsidP="00962EE6">
                      <w:pPr>
                        <w:pStyle w:val="Caption"/>
                      </w:pPr>
                      <w:r>
                        <w:t>Figure 2-13: Disaster Prepardness – Across the 2015-2030 Global Agendas</w:t>
                      </w:r>
                    </w:p>
                    <w:p w14:paraId="721A13B9" w14:textId="77777777" w:rsidR="00D87BB9" w:rsidRDefault="00D87BB9"/>
                    <w:p w14:paraId="6D73923F"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05BE666A" w14:textId="77777777" w:rsidR="00D87BB9" w:rsidRDefault="00D87BB9"/>
                    <w:p w14:paraId="746B96CB"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5E84E2FB" w14:textId="77777777" w:rsidR="00D87BB9" w:rsidRDefault="00D87BB9"/>
                    <w:p w14:paraId="2B048D21"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8A6EB93" w14:textId="77777777" w:rsidR="00D87BB9" w:rsidRDefault="00D87BB9"/>
                    <w:p w14:paraId="66A85645"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302762C" w14:textId="77777777" w:rsidR="00D87BB9" w:rsidRDefault="00D87BB9"/>
                    <w:p w14:paraId="707C5F68"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E65086C" w14:textId="77777777" w:rsidR="00D87BB9" w:rsidRDefault="00D87BB9"/>
                    <w:p w14:paraId="350109F3" w14:textId="77777777" w:rsidR="00D87BB9" w:rsidRPr="008706A7" w:rsidRDefault="00D87BB9" w:rsidP="00962EE6">
                      <w:pPr>
                        <w:pStyle w:val="Caption"/>
                      </w:pPr>
                      <w:r>
                        <w:t>Figure 2-13: Disaster Prepardness – Across the 2015-2030 Global Agendas</w:t>
                      </w:r>
                    </w:p>
                    <w:p w14:paraId="03E78CB8" w14:textId="77777777" w:rsidR="00D87BB9" w:rsidRDefault="00D87BB9"/>
                    <w:p w14:paraId="650E0F5C"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770362E" w14:textId="77777777" w:rsidR="00D87BB9" w:rsidRDefault="00D87BB9"/>
                    <w:p w14:paraId="604F6381" w14:textId="1DDA15C0"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60A92387" w14:textId="77777777" w:rsidR="00D87BB9" w:rsidRDefault="00D87BB9"/>
                    <w:p w14:paraId="53C4DFD0"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42CB0C5F" w14:textId="77777777" w:rsidR="00D87BB9" w:rsidRDefault="00D87BB9"/>
                    <w:p w14:paraId="02A6823D"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48DF1CF3" w14:textId="77777777" w:rsidR="00D87BB9" w:rsidRDefault="00D87BB9"/>
                    <w:p w14:paraId="3266785D" w14:textId="77777777"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2024495A" w14:textId="77777777" w:rsidR="00D87BB9" w:rsidRDefault="00D87BB9"/>
                    <w:p w14:paraId="2B1EB2B3"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53BA4EEC" w14:textId="77777777" w:rsidR="00D87BB9" w:rsidRDefault="00D87BB9"/>
                    <w:p w14:paraId="2D72A208"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21BECEC5" w14:textId="77777777" w:rsidR="00D87BB9" w:rsidRDefault="00D87BB9"/>
                    <w:p w14:paraId="300F2872"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508F5ED3" w14:textId="77777777" w:rsidR="00D87BB9" w:rsidRDefault="00D87BB9"/>
                    <w:p w14:paraId="2735B472" w14:textId="77777777" w:rsidR="00D87BB9" w:rsidRPr="008706A7" w:rsidRDefault="00D87BB9" w:rsidP="00962EE6">
                      <w:pPr>
                        <w:pStyle w:val="Caption"/>
                      </w:pPr>
                      <w:r>
                        <w:t>Figure 2-13: Disaster Prepardness – Across the 2015-2030 Global Agendas</w:t>
                      </w:r>
                    </w:p>
                    <w:p w14:paraId="5258538D" w14:textId="77777777" w:rsidR="00D87BB9" w:rsidRDefault="00D87BB9"/>
                    <w:p w14:paraId="218A35C5"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4E3D8F79" w14:textId="77777777" w:rsidR="00D87BB9" w:rsidRDefault="00D87BB9"/>
                    <w:p w14:paraId="26698029" w14:textId="1DDA15C0"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38667DFC" w14:textId="77777777" w:rsidR="00D87BB9" w:rsidRDefault="00D87BB9"/>
                    <w:p w14:paraId="4EFC0543" w14:textId="77777777"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3562B794" w14:textId="77777777" w:rsidR="00D87BB9" w:rsidRDefault="00D87BB9"/>
                    <w:p w14:paraId="2729733F" w14:textId="77777777" w:rsidR="00D87BB9" w:rsidRPr="00F03C82" w:rsidRDefault="00D87BB9" w:rsidP="008D5882">
                      <w:pPr>
                        <w:pStyle w:val="Caption"/>
                      </w:pPr>
                      <w:r>
                        <w:t>Figure 2-12</w:t>
                      </w:r>
                      <w:r w:rsidRPr="00F03C82">
                        <w:t xml:space="preserve">: Correlation between SFDRR and SDGs global targets through SFDRR New Ten essentials                                          </w:t>
                      </w:r>
                    </w:p>
                    <w:p w14:paraId="7C37007D" w14:textId="77777777" w:rsidR="00D87BB9" w:rsidRDefault="00D87BB9"/>
                    <w:p w14:paraId="5F8E0BD6" w14:textId="390F3D93" w:rsidR="00D87BB9" w:rsidRPr="008D5882" w:rsidRDefault="00D87BB9" w:rsidP="008D5882">
                      <w:pPr>
                        <w:pStyle w:val="Caption"/>
                      </w:pPr>
                      <w:r>
                        <w:t>Figure 2-13: Disaster Prepardness – Across the 2015-2030 Global Agendas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p>
                    <w:p w14:paraId="67690926" w14:textId="77777777" w:rsidR="00D87BB9" w:rsidRDefault="00D87BB9"/>
                    <w:p w14:paraId="34438AAE" w14:textId="4B945DD8" w:rsidR="00D87BB9" w:rsidRPr="008D5882" w:rsidRDefault="00D87BB9" w:rsidP="008D5882">
                      <w:pPr>
                        <w:pStyle w:val="Caption"/>
                      </w:pPr>
                      <w:r>
                        <w:t>Figure 2-12</w:t>
                      </w:r>
                      <w:r w:rsidRPr="00F03C82">
                        <w:t>: Correlation between SFDRR and SDGs global targets through SFDRR New Ten essentials</w:t>
                      </w:r>
                      <w:r>
                        <w:t>Figure 2-11</w:t>
                      </w:r>
                      <w:r w:rsidRPr="008D5882">
                        <w:t>: Correlation between SFDRR and SDGs global targets through common indicators (</w:t>
                      </w:r>
                      <w:r>
                        <w:rPr>
                          <w:rFonts w:ascii="Arial" w:hAnsi="Arial" w:cs="Arial"/>
                        </w:rPr>
                        <w:t>UNDRR</w:t>
                      </w:r>
                      <w:r w:rsidRPr="008D5882">
                        <w:t>, 2017)</w:t>
                      </w:r>
                      <w:bookmarkEnd w:id="286"/>
                    </w:p>
                  </w:txbxContent>
                </v:textbox>
                <w10:wrap anchorx="margin"/>
              </v:shape>
            </w:pict>
          </mc:Fallback>
        </mc:AlternateContent>
      </w:r>
      <w:r>
        <w:rPr>
          <w:noProof/>
          <w:lang w:val="en-US"/>
        </w:rPr>
        <w:drawing>
          <wp:anchor distT="0" distB="0" distL="114300" distR="114300" simplePos="0" relativeHeight="252539904" behindDoc="0" locked="0" layoutInCell="1" allowOverlap="1" wp14:anchorId="1CAE3E62" wp14:editId="060BC504">
            <wp:simplePos x="0" y="0"/>
            <wp:positionH relativeFrom="margin">
              <wp:posOffset>229870</wp:posOffset>
            </wp:positionH>
            <wp:positionV relativeFrom="margin">
              <wp:posOffset>390506</wp:posOffset>
            </wp:positionV>
            <wp:extent cx="4940300" cy="2585720"/>
            <wp:effectExtent l="0" t="0" r="0" b="5080"/>
            <wp:wrapSquare wrapText="bothSides"/>
            <wp:docPr id="11" name="Picture 11" descr="Image result for sendai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endai framework"/>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940300" cy="2585720"/>
                    </a:xfrm>
                    <a:prstGeom prst="rect">
                      <a:avLst/>
                    </a:prstGeom>
                    <a:noFill/>
                    <a:ln>
                      <a:noFill/>
                    </a:ln>
                  </pic:spPr>
                </pic:pic>
              </a:graphicData>
            </a:graphic>
          </wp:anchor>
        </w:drawing>
      </w:r>
      <w:r w:rsidR="008D5882" w:rsidRPr="008D5882">
        <w:rPr>
          <w:noProof/>
          <w:lang w:val="en-US"/>
        </w:rPr>
        <w:t xml:space="preserve"> </w:t>
      </w:r>
    </w:p>
    <w:p w14:paraId="6C751C7D" w14:textId="59937BE1" w:rsidR="00CF6F41" w:rsidRDefault="00CF6F41" w:rsidP="00036837">
      <w:pPr>
        <w:spacing w:line="360" w:lineRule="auto"/>
        <w:rPr>
          <w:noProof/>
          <w:lang w:val="en-US"/>
        </w:rPr>
      </w:pPr>
    </w:p>
    <w:p w14:paraId="0FD311C7" w14:textId="03BE3A3D" w:rsidR="00FF0BA2" w:rsidRDefault="00333331" w:rsidP="00DE27C6">
      <w:pPr>
        <w:pStyle w:val="Capture2"/>
        <w:rPr>
          <w:noProof/>
          <w:lang w:val="en-US"/>
        </w:rPr>
      </w:pPr>
      <w:bookmarkStart w:id="287" w:name="_Toc20403548"/>
      <w:r w:rsidRPr="00333331">
        <w:rPr>
          <w:noProof/>
          <w:lang w:val="en-US"/>
        </w:rPr>
        <w:t>Table 2-4: Common targets and indicators of SDGs and Sendai Framework</w:t>
      </w:r>
      <w:bookmarkEnd w:id="287"/>
    </w:p>
    <w:tbl>
      <w:tblPr>
        <w:tblStyle w:val="PlainTable2"/>
        <w:tblW w:w="0" w:type="auto"/>
        <w:tblInd w:w="-90" w:type="dxa"/>
        <w:tblLayout w:type="fixed"/>
        <w:tblLook w:val="04A0" w:firstRow="1" w:lastRow="0" w:firstColumn="1" w:lastColumn="0" w:noHBand="0" w:noVBand="1"/>
      </w:tblPr>
      <w:tblGrid>
        <w:gridCol w:w="1440"/>
        <w:gridCol w:w="1800"/>
        <w:gridCol w:w="2880"/>
        <w:gridCol w:w="2474"/>
      </w:tblGrid>
      <w:tr w:rsidR="00E4239C" w:rsidRPr="003E5623" w14:paraId="2E44D7BE" w14:textId="77777777" w:rsidTr="00247B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2E4150B" w14:textId="195C7249" w:rsidR="00E4239C" w:rsidRPr="003E5623" w:rsidRDefault="00247B9F" w:rsidP="003E5623">
            <w:pPr>
              <w:rPr>
                <w:rFonts w:asciiTheme="minorBidi" w:hAnsiTheme="minorBidi"/>
                <w:sz w:val="20"/>
                <w:szCs w:val="20"/>
              </w:rPr>
            </w:pPr>
            <w:r>
              <w:rPr>
                <w:rFonts w:asciiTheme="minorBidi" w:hAnsiTheme="minorBidi"/>
                <w:sz w:val="20"/>
                <w:szCs w:val="20"/>
              </w:rPr>
              <w:t>SDG</w:t>
            </w:r>
          </w:p>
        </w:tc>
        <w:tc>
          <w:tcPr>
            <w:tcW w:w="1800" w:type="dxa"/>
          </w:tcPr>
          <w:p w14:paraId="5307EF62" w14:textId="326F16ED" w:rsidR="00E4239C" w:rsidRPr="003E5623" w:rsidRDefault="00E4239C" w:rsidP="003339B8">
            <w:pP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3E5623">
              <w:rPr>
                <w:rFonts w:asciiTheme="minorBidi" w:hAnsiTheme="minorBidi"/>
                <w:b w:val="0"/>
                <w:bCs w:val="0"/>
                <w:sz w:val="20"/>
                <w:szCs w:val="20"/>
              </w:rPr>
              <w:t>SDG target</w:t>
            </w:r>
          </w:p>
        </w:tc>
        <w:tc>
          <w:tcPr>
            <w:tcW w:w="2880" w:type="dxa"/>
          </w:tcPr>
          <w:p w14:paraId="6795530F" w14:textId="0A95FB37" w:rsidR="00E4239C" w:rsidRPr="003E5623" w:rsidRDefault="00E4239C" w:rsidP="003339B8">
            <w:pP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3E5623">
              <w:rPr>
                <w:rFonts w:asciiTheme="minorBidi" w:hAnsiTheme="minorBidi"/>
                <w:b w:val="0"/>
                <w:bCs w:val="0"/>
                <w:sz w:val="20"/>
                <w:szCs w:val="20"/>
              </w:rPr>
              <w:t>SDG Indicators</w:t>
            </w:r>
          </w:p>
        </w:tc>
        <w:tc>
          <w:tcPr>
            <w:tcW w:w="2474" w:type="dxa"/>
          </w:tcPr>
          <w:p w14:paraId="66A04A07" w14:textId="08D0EA63" w:rsidR="00E4239C" w:rsidRPr="003E5623" w:rsidRDefault="00E4239C" w:rsidP="003E5623">
            <w:pP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0"/>
                <w:szCs w:val="20"/>
              </w:rPr>
            </w:pPr>
            <w:r w:rsidRPr="003E5623">
              <w:rPr>
                <w:rFonts w:asciiTheme="minorBidi" w:hAnsiTheme="minorBidi"/>
                <w:b w:val="0"/>
                <w:bCs w:val="0"/>
                <w:sz w:val="20"/>
                <w:szCs w:val="20"/>
              </w:rPr>
              <w:t>SFDRR Target</w:t>
            </w:r>
          </w:p>
        </w:tc>
      </w:tr>
      <w:tr w:rsidR="00E4239C" w:rsidRPr="003E5623" w14:paraId="5DF854AE" w14:textId="77777777" w:rsidTr="00247B9F">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440" w:type="dxa"/>
          </w:tcPr>
          <w:p w14:paraId="22156EC4" w14:textId="126CD765" w:rsidR="00E4239C" w:rsidRPr="003E5623" w:rsidRDefault="00E4239C" w:rsidP="003E5623">
            <w:pPr>
              <w:rPr>
                <w:rFonts w:asciiTheme="minorBidi" w:hAnsiTheme="minorBidi"/>
                <w:sz w:val="20"/>
                <w:szCs w:val="20"/>
              </w:rPr>
            </w:pPr>
            <w:r w:rsidRPr="003E5623">
              <w:rPr>
                <w:rFonts w:asciiTheme="minorBidi" w:hAnsiTheme="minorBidi"/>
                <w:sz w:val="20"/>
                <w:szCs w:val="20"/>
              </w:rPr>
              <w:t>Goal 1: End poverty in all its forms everywhere</w:t>
            </w:r>
          </w:p>
        </w:tc>
        <w:tc>
          <w:tcPr>
            <w:tcW w:w="1800" w:type="dxa"/>
          </w:tcPr>
          <w:p w14:paraId="5EF3EF14" w14:textId="5D179795" w:rsidR="00E4239C" w:rsidRPr="003E5623" w:rsidRDefault="00E4239C" w:rsidP="003E5623">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3E5623">
              <w:rPr>
                <w:rFonts w:asciiTheme="minorBidi" w:hAnsiTheme="minorBidi"/>
                <w:sz w:val="20"/>
                <w:szCs w:val="20"/>
              </w:rPr>
              <w:t>1.5 By 2030, build the resilience of the poor and those in vulnerable situations and reduce their exposure and vulnerability to climate-related extreme events and other economic, social and environmental shocks and disasters</w:t>
            </w:r>
          </w:p>
        </w:tc>
        <w:tc>
          <w:tcPr>
            <w:tcW w:w="2880" w:type="dxa"/>
          </w:tcPr>
          <w:p w14:paraId="30C4031D" w14:textId="77777777" w:rsidR="00E4239C" w:rsidRPr="00E4239C" w:rsidRDefault="00E4239C" w:rsidP="00E4239C">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t>1.5.1 Number of deaths, missing persons and directly affected persons attributed to disasters per 100,000 population</w:t>
            </w:r>
          </w:p>
          <w:p w14:paraId="6AB82E8C" w14:textId="77777777" w:rsidR="00E4239C" w:rsidRPr="00E4239C" w:rsidRDefault="00E4239C" w:rsidP="00E4239C">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p w14:paraId="36DEA7D9" w14:textId="77777777" w:rsidR="00E4239C" w:rsidRPr="00E4239C" w:rsidRDefault="00E4239C" w:rsidP="00E4239C">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t>1.5.2 Direct economic loss attributed to disasters in relation to global gross domestic product (GDP)</w:t>
            </w:r>
          </w:p>
          <w:p w14:paraId="16D9F465" w14:textId="77777777" w:rsidR="00E4239C" w:rsidRPr="00E4239C" w:rsidRDefault="00E4239C" w:rsidP="00E4239C">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p w14:paraId="428181E3" w14:textId="77777777" w:rsidR="00E4239C" w:rsidRPr="00E4239C" w:rsidRDefault="00E4239C" w:rsidP="00E4239C">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t>1.5.3 Number of countries that adopt and implement national disaster risk reduction strategies in line with the Sendai Framework for Disaster Risk Reduction 2015-2030</w:t>
            </w:r>
          </w:p>
          <w:p w14:paraId="7D60A7F8" w14:textId="77777777" w:rsidR="00E4239C" w:rsidRPr="00E4239C" w:rsidRDefault="00E4239C" w:rsidP="00E4239C">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p w14:paraId="44B1038D" w14:textId="0018D261" w:rsidR="00E4239C" w:rsidRPr="003E5623" w:rsidRDefault="00E4239C" w:rsidP="00E4239C">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t>1.5.4 Proportion of local governments that adopt and implement local disaster risk reduction strategies in line with national disaster risk reduction strategies</w:t>
            </w:r>
          </w:p>
        </w:tc>
        <w:tc>
          <w:tcPr>
            <w:tcW w:w="2474" w:type="dxa"/>
          </w:tcPr>
          <w:p w14:paraId="27119CE8" w14:textId="77777777" w:rsidR="00E4239C" w:rsidRPr="00E4239C" w:rsidRDefault="00E4239C" w:rsidP="00247B9F">
            <w:pPr>
              <w:tabs>
                <w:tab w:val="center" w:pos="769"/>
              </w:tabs>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3E5623">
              <w:rPr>
                <w:rFonts w:asciiTheme="minorBidi" w:hAnsiTheme="minorBidi"/>
                <w:sz w:val="20"/>
                <w:szCs w:val="20"/>
              </w:rPr>
              <w:tab/>
            </w:r>
            <w:r w:rsidRPr="00E4239C">
              <w:rPr>
                <w:rFonts w:asciiTheme="minorBidi" w:hAnsiTheme="minorBidi"/>
                <w:sz w:val="20"/>
                <w:szCs w:val="20"/>
              </w:rPr>
              <w:t>(a) Substantially reduce global disaster mortality by 2030, aiming to lower the average per 100,000</w:t>
            </w:r>
          </w:p>
          <w:p w14:paraId="69BD4A6B" w14:textId="77777777" w:rsidR="00E4239C" w:rsidRPr="00E4239C" w:rsidRDefault="00E4239C" w:rsidP="00247B9F">
            <w:pPr>
              <w:tabs>
                <w:tab w:val="center" w:pos="769"/>
              </w:tabs>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t>global mortality rate in the decade 2020–2030 compared to the period 2005– 2015;</w:t>
            </w:r>
          </w:p>
          <w:p w14:paraId="1DDCD86B" w14:textId="77777777" w:rsidR="00E4239C" w:rsidRPr="00E4239C" w:rsidRDefault="00E4239C" w:rsidP="00247B9F">
            <w:pPr>
              <w:tabs>
                <w:tab w:val="center" w:pos="769"/>
              </w:tabs>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p w14:paraId="25B36355" w14:textId="76E5D7D7" w:rsidR="00E4239C" w:rsidRPr="00E4239C" w:rsidRDefault="00E4239C" w:rsidP="00247B9F">
            <w:pPr>
              <w:tabs>
                <w:tab w:val="center" w:pos="769"/>
              </w:tabs>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t>(b) Substantially reduce the number of affected people globally by 2030, aiming to lower the average global figure per 100,000 in the decade 2020–2030 compared to the period 2005–2015;</w:t>
            </w:r>
          </w:p>
          <w:p w14:paraId="6DF6760A" w14:textId="77777777" w:rsidR="00E4239C" w:rsidRPr="00E4239C" w:rsidRDefault="00E4239C" w:rsidP="00247B9F">
            <w:pPr>
              <w:tabs>
                <w:tab w:val="center" w:pos="769"/>
              </w:tabs>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p w14:paraId="231B4662" w14:textId="77777777" w:rsidR="00E4239C" w:rsidRPr="00E4239C" w:rsidRDefault="00E4239C" w:rsidP="00247B9F">
            <w:pPr>
              <w:tabs>
                <w:tab w:val="center" w:pos="769"/>
              </w:tabs>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t>(e) Substantially increase the number of countries with national and local disaster risk reduction</w:t>
            </w:r>
          </w:p>
          <w:p w14:paraId="55E2197B" w14:textId="6867F50A" w:rsidR="00E4239C" w:rsidRPr="003E5623" w:rsidRDefault="00E4239C" w:rsidP="00247B9F">
            <w:pPr>
              <w:tabs>
                <w:tab w:val="center" w:pos="769"/>
              </w:tabs>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t>strategies by 2020;</w:t>
            </w:r>
          </w:p>
        </w:tc>
      </w:tr>
      <w:tr w:rsidR="00E4239C" w:rsidRPr="003E5623" w14:paraId="4FE37E74" w14:textId="77777777" w:rsidTr="00333331">
        <w:trPr>
          <w:trHeight w:val="431"/>
        </w:trPr>
        <w:tc>
          <w:tcPr>
            <w:cnfStyle w:val="001000000000" w:firstRow="0" w:lastRow="0" w:firstColumn="1" w:lastColumn="0" w:oddVBand="0" w:evenVBand="0" w:oddHBand="0" w:evenHBand="0" w:firstRowFirstColumn="0" w:firstRowLastColumn="0" w:lastRowFirstColumn="0" w:lastRowLastColumn="0"/>
            <w:tcW w:w="1440" w:type="dxa"/>
          </w:tcPr>
          <w:p w14:paraId="38D20F2E" w14:textId="4A891B77" w:rsidR="00E4239C" w:rsidRPr="003E5623" w:rsidRDefault="00E4239C" w:rsidP="003339B8">
            <w:pPr>
              <w:rPr>
                <w:rFonts w:asciiTheme="minorBidi" w:hAnsiTheme="minorBidi"/>
                <w:sz w:val="20"/>
                <w:szCs w:val="20"/>
              </w:rPr>
            </w:pPr>
            <w:r w:rsidRPr="00E4239C">
              <w:rPr>
                <w:rFonts w:asciiTheme="minorBidi" w:hAnsiTheme="minorBidi"/>
                <w:sz w:val="20"/>
                <w:szCs w:val="20"/>
              </w:rPr>
              <w:t>Goal 11. Make cities and human settlements inclusive, safe, resilient and sustainable</w:t>
            </w:r>
          </w:p>
        </w:tc>
        <w:tc>
          <w:tcPr>
            <w:tcW w:w="1800" w:type="dxa"/>
          </w:tcPr>
          <w:p w14:paraId="4D894DFD" w14:textId="0D479E5A" w:rsidR="00E4239C" w:rsidRDefault="00E4239C" w:rsidP="003339B8">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t xml:space="preserve">11.5 By 2030, significantly reduce the number of deaths and the number of people affected and substantially </w:t>
            </w:r>
            <w:r w:rsidRPr="00E4239C">
              <w:rPr>
                <w:rFonts w:asciiTheme="minorBidi" w:hAnsiTheme="minorBidi"/>
                <w:sz w:val="20"/>
                <w:szCs w:val="20"/>
              </w:rPr>
              <w:lastRenderedPageBreak/>
              <w:t xml:space="preserve">decrease the direct economic losses relative to global gross domestic product caused by disasters, including water-related disasters, with a focus on protecting the poor and people in </w:t>
            </w:r>
            <w:r w:rsidR="00101F04">
              <w:rPr>
                <w:rFonts w:asciiTheme="minorBidi" w:hAnsiTheme="minorBidi"/>
                <w:sz w:val="20"/>
                <w:szCs w:val="20"/>
              </w:rPr>
              <w:t xml:space="preserve">a </w:t>
            </w:r>
            <w:r w:rsidRPr="00E4239C">
              <w:rPr>
                <w:rFonts w:asciiTheme="minorBidi" w:hAnsiTheme="minorBidi"/>
                <w:sz w:val="20"/>
                <w:szCs w:val="20"/>
              </w:rPr>
              <w:t>vulnerable situation</w:t>
            </w:r>
          </w:p>
          <w:p w14:paraId="05773982" w14:textId="77777777" w:rsidR="00E4239C" w:rsidRDefault="00E4239C" w:rsidP="003339B8">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p w14:paraId="6D9D3AFD" w14:textId="104D8E70" w:rsidR="00E4239C" w:rsidRPr="003E5623" w:rsidRDefault="00E4239C" w:rsidP="00247B9F">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t>11.b By 2020, substantially increase the number of cities and human settlements adopting and implementing integrated policies and plans towards inclusion, resource efficiency, mitigation and adaptation to climate change, resilience to disasters</w:t>
            </w:r>
          </w:p>
        </w:tc>
        <w:tc>
          <w:tcPr>
            <w:tcW w:w="2880" w:type="dxa"/>
          </w:tcPr>
          <w:p w14:paraId="661DEAFB" w14:textId="77777777" w:rsidR="00E4239C" w:rsidRPr="00E4239C" w:rsidRDefault="00E4239C" w:rsidP="00E4239C">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lastRenderedPageBreak/>
              <w:t>11.5.1 Number of deaths, missing persons and directly affected persons attributed to disasters per 100,000 population</w:t>
            </w:r>
          </w:p>
          <w:p w14:paraId="67FA0F0B" w14:textId="3C84632D" w:rsidR="00E4239C" w:rsidRDefault="00E4239C" w:rsidP="00247B9F">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t xml:space="preserve">11.5.2 Direct economic loss in relation to global GDP, damage to critical </w:t>
            </w:r>
            <w:r w:rsidRPr="00E4239C">
              <w:rPr>
                <w:rFonts w:asciiTheme="minorBidi" w:hAnsiTheme="minorBidi"/>
                <w:sz w:val="20"/>
                <w:szCs w:val="20"/>
              </w:rPr>
              <w:lastRenderedPageBreak/>
              <w:t>infrastructure and number of disruptions to basic services, attributed to disasters</w:t>
            </w:r>
          </w:p>
          <w:p w14:paraId="5C0E83D9" w14:textId="576BEA68" w:rsidR="00E4239C" w:rsidRDefault="00E4239C" w:rsidP="00E4239C">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p w14:paraId="21E89B7E" w14:textId="77777777" w:rsidR="00E4239C" w:rsidRPr="00E4239C" w:rsidRDefault="00E4239C" w:rsidP="00E4239C">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t>11.b.1 Number of countries that adopt and implement national disaster risk reduction strategies in line with the Sendai Framework for Disaster Risk Reduction 2015-2030</w:t>
            </w:r>
          </w:p>
          <w:p w14:paraId="73A1F568" w14:textId="77777777" w:rsidR="00E4239C" w:rsidRPr="00E4239C" w:rsidRDefault="00E4239C" w:rsidP="00E4239C">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p w14:paraId="620C7D75" w14:textId="27507F4F" w:rsidR="00E4239C" w:rsidRPr="003E5623" w:rsidRDefault="00E4239C" w:rsidP="00E4239C">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t>11.b.2 Proportion of local governments that adopt and implement local disaster risk reduction strategies in line with national disaster risk reduction strategies</w:t>
            </w:r>
          </w:p>
          <w:p w14:paraId="73B0ABCD" w14:textId="4361B8ED" w:rsidR="00E4239C" w:rsidRPr="003E5623" w:rsidRDefault="00E4239C" w:rsidP="003339B8">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tc>
        <w:tc>
          <w:tcPr>
            <w:tcW w:w="2474" w:type="dxa"/>
          </w:tcPr>
          <w:p w14:paraId="2FF55EDA" w14:textId="77777777" w:rsidR="00E4239C" w:rsidRPr="00E4239C" w:rsidRDefault="00E4239C" w:rsidP="00247B9F">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lastRenderedPageBreak/>
              <w:t>(a) Substantially reduce global disaster mortality by 2030, aiming to lower the average per 100,000</w:t>
            </w:r>
          </w:p>
          <w:p w14:paraId="7344A603" w14:textId="77777777" w:rsidR="00E4239C" w:rsidRPr="00E4239C" w:rsidRDefault="00E4239C" w:rsidP="00247B9F">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t>global mortality rate in the decade 2020–2030 compared to the period 2005– 2015;</w:t>
            </w:r>
          </w:p>
          <w:p w14:paraId="2BA1B29C" w14:textId="77777777" w:rsidR="00E4239C" w:rsidRPr="00E4239C" w:rsidRDefault="00E4239C" w:rsidP="00247B9F">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p w14:paraId="754DC556" w14:textId="77777777" w:rsidR="00E4239C" w:rsidRPr="00E4239C" w:rsidRDefault="00E4239C" w:rsidP="00247B9F">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t>(b) Substantially reduce the number of affected people globally by 2030, aiming to lower the average global figure per 100,000 in the decade 2020–2030 compared to the period 2005–2015;</w:t>
            </w:r>
          </w:p>
          <w:p w14:paraId="43987D10" w14:textId="77777777" w:rsidR="00E4239C" w:rsidRPr="00E4239C" w:rsidRDefault="00E4239C" w:rsidP="00247B9F">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p w14:paraId="4C029C5D" w14:textId="7D98F641" w:rsidR="00E4239C" w:rsidRDefault="00E4239C" w:rsidP="00247B9F">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E4239C">
              <w:rPr>
                <w:rFonts w:asciiTheme="minorBidi" w:hAnsiTheme="minorBidi"/>
                <w:sz w:val="20"/>
                <w:szCs w:val="20"/>
              </w:rPr>
              <w:t>(c) Reduce direct disaster economic loss in relation to global gross domestic product (GDP) by 2030;</w:t>
            </w:r>
          </w:p>
          <w:p w14:paraId="702C1C0A" w14:textId="345D358C" w:rsidR="00247B9F" w:rsidRDefault="00247B9F" w:rsidP="00247B9F">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p w14:paraId="209A5966" w14:textId="77777777" w:rsidR="00247B9F" w:rsidRPr="00247B9F" w:rsidRDefault="00247B9F" w:rsidP="00247B9F">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47B9F">
              <w:rPr>
                <w:rFonts w:asciiTheme="minorBidi" w:hAnsiTheme="minorBidi"/>
                <w:sz w:val="20"/>
                <w:szCs w:val="20"/>
              </w:rPr>
              <w:t>(d) Substantially reduce disaster damage to critical infrastructure and disruption of basic services, among</w:t>
            </w:r>
          </w:p>
          <w:p w14:paraId="76DC1373" w14:textId="628F3F97" w:rsidR="00247B9F" w:rsidRDefault="00101F04" w:rsidP="00247B9F">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47B9F">
              <w:rPr>
                <w:rFonts w:asciiTheme="minorBidi" w:hAnsiTheme="minorBidi"/>
                <w:sz w:val="20"/>
                <w:szCs w:val="20"/>
              </w:rPr>
              <w:t>the</w:t>
            </w:r>
            <w:r w:rsidR="00247B9F" w:rsidRPr="00247B9F">
              <w:rPr>
                <w:rFonts w:asciiTheme="minorBidi" w:hAnsiTheme="minorBidi"/>
                <w:sz w:val="20"/>
                <w:szCs w:val="20"/>
              </w:rPr>
              <w:t xml:space="preserve"> health and educational facilities, including through developing their resilience by 2030;</w:t>
            </w:r>
          </w:p>
          <w:p w14:paraId="575BF7CA" w14:textId="77777777" w:rsidR="00247B9F" w:rsidRPr="00E4239C" w:rsidRDefault="00247B9F" w:rsidP="00247B9F">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p>
          <w:p w14:paraId="273C2EB4" w14:textId="77777777" w:rsidR="00247B9F" w:rsidRPr="00247B9F" w:rsidRDefault="00247B9F" w:rsidP="00247B9F">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47B9F">
              <w:rPr>
                <w:rFonts w:asciiTheme="minorBidi" w:hAnsiTheme="minorBidi"/>
                <w:sz w:val="20"/>
                <w:szCs w:val="20"/>
              </w:rPr>
              <w:t>(e) Substantially increase the number of countries with national and local disaster risk reduction</w:t>
            </w:r>
          </w:p>
          <w:p w14:paraId="5BBBD4E7" w14:textId="4AD88962" w:rsidR="00E4239C" w:rsidRPr="003E5623" w:rsidRDefault="00247B9F" w:rsidP="00247B9F">
            <w:pPr>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247B9F">
              <w:rPr>
                <w:rFonts w:asciiTheme="minorBidi" w:hAnsiTheme="minorBidi"/>
                <w:sz w:val="20"/>
                <w:szCs w:val="20"/>
              </w:rPr>
              <w:t>strategies by 2020;</w:t>
            </w:r>
          </w:p>
        </w:tc>
      </w:tr>
      <w:tr w:rsidR="00247B9F" w:rsidRPr="003E5623" w14:paraId="5A4C10AD" w14:textId="77777777" w:rsidTr="00247B9F">
        <w:trPr>
          <w:cnfStyle w:val="000000100000" w:firstRow="0" w:lastRow="0" w:firstColumn="0" w:lastColumn="0" w:oddVBand="0" w:evenVBand="0" w:oddHBand="1" w:evenHBand="0" w:firstRowFirstColumn="0" w:firstRowLastColumn="0" w:lastRowFirstColumn="0" w:lastRowLastColumn="0"/>
          <w:trHeight w:val="4481"/>
        </w:trPr>
        <w:tc>
          <w:tcPr>
            <w:cnfStyle w:val="001000000000" w:firstRow="0" w:lastRow="0" w:firstColumn="1" w:lastColumn="0" w:oddVBand="0" w:evenVBand="0" w:oddHBand="0" w:evenHBand="0" w:firstRowFirstColumn="0" w:firstRowLastColumn="0" w:lastRowFirstColumn="0" w:lastRowLastColumn="0"/>
            <w:tcW w:w="1440" w:type="dxa"/>
          </w:tcPr>
          <w:p w14:paraId="39408808" w14:textId="138C6554" w:rsidR="00247B9F" w:rsidRPr="00E4239C" w:rsidRDefault="00247B9F" w:rsidP="003339B8">
            <w:pPr>
              <w:rPr>
                <w:rFonts w:asciiTheme="minorBidi" w:hAnsiTheme="minorBidi"/>
                <w:sz w:val="20"/>
                <w:szCs w:val="20"/>
              </w:rPr>
            </w:pPr>
            <w:r w:rsidRPr="00247B9F">
              <w:rPr>
                <w:rFonts w:asciiTheme="minorBidi" w:hAnsiTheme="minorBidi"/>
                <w:sz w:val="20"/>
                <w:szCs w:val="20"/>
              </w:rPr>
              <w:lastRenderedPageBreak/>
              <w:t>Goal 13. Take urgent action to combat climate change and its impacts</w:t>
            </w:r>
          </w:p>
        </w:tc>
        <w:tc>
          <w:tcPr>
            <w:tcW w:w="1800" w:type="dxa"/>
          </w:tcPr>
          <w:p w14:paraId="7BAF76C4" w14:textId="688339A7" w:rsidR="00247B9F" w:rsidRPr="00E4239C" w:rsidRDefault="00247B9F" w:rsidP="00247B9F">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247B9F">
              <w:rPr>
                <w:rFonts w:asciiTheme="minorBidi" w:hAnsiTheme="minorBidi"/>
                <w:sz w:val="20"/>
                <w:szCs w:val="20"/>
              </w:rPr>
              <w:t>13.1 strengthen resilience and adaptive capacity to climate</w:t>
            </w:r>
            <w:r w:rsidR="00101F04">
              <w:rPr>
                <w:rFonts w:asciiTheme="minorBidi" w:hAnsiTheme="minorBidi"/>
                <w:sz w:val="20"/>
                <w:szCs w:val="20"/>
              </w:rPr>
              <w:t>-</w:t>
            </w:r>
            <w:r w:rsidRPr="00247B9F">
              <w:rPr>
                <w:rFonts w:asciiTheme="minorBidi" w:hAnsiTheme="minorBidi"/>
                <w:sz w:val="20"/>
                <w:szCs w:val="20"/>
              </w:rPr>
              <w:t>related hazards and natural disasters in all countries</w:t>
            </w:r>
          </w:p>
        </w:tc>
        <w:tc>
          <w:tcPr>
            <w:tcW w:w="2880" w:type="dxa"/>
          </w:tcPr>
          <w:p w14:paraId="15EEC38B" w14:textId="77777777" w:rsidR="00247B9F" w:rsidRPr="00247B9F" w:rsidRDefault="00247B9F" w:rsidP="00247B9F">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247B9F">
              <w:rPr>
                <w:rFonts w:asciiTheme="minorBidi" w:hAnsiTheme="minorBidi"/>
                <w:sz w:val="20"/>
                <w:szCs w:val="20"/>
              </w:rPr>
              <w:t>13.1.1 Number of deaths, missing persons and directly affected persons attributed to disasters per 100,000 population</w:t>
            </w:r>
          </w:p>
          <w:p w14:paraId="03D05B4E" w14:textId="77777777" w:rsidR="00247B9F" w:rsidRPr="00247B9F" w:rsidRDefault="00247B9F" w:rsidP="00247B9F">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247B9F">
              <w:rPr>
                <w:rFonts w:asciiTheme="minorBidi" w:hAnsiTheme="minorBidi"/>
                <w:sz w:val="20"/>
                <w:szCs w:val="20"/>
              </w:rPr>
              <w:t>13.1.2 Number of countries that adopt and implement national disaster risk reduction strategies in line with the Sendai Framework for Disaster Risk Reduction 2015-2030</w:t>
            </w:r>
          </w:p>
          <w:p w14:paraId="6B4B6E77" w14:textId="77777777" w:rsidR="00247B9F" w:rsidRPr="00247B9F" w:rsidRDefault="00247B9F" w:rsidP="00247B9F">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p w14:paraId="156C3192" w14:textId="47D9AEBC" w:rsidR="00247B9F" w:rsidRPr="00E4239C" w:rsidRDefault="00247B9F" w:rsidP="00247B9F">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247B9F">
              <w:rPr>
                <w:rFonts w:asciiTheme="minorBidi" w:hAnsiTheme="minorBidi"/>
                <w:sz w:val="20"/>
                <w:szCs w:val="20"/>
              </w:rPr>
              <w:t>13.1.3 Proportion of local governments that adopt and implement local disaster risk reduction strategies in line with national disaster risk reduction strategies</w:t>
            </w:r>
          </w:p>
        </w:tc>
        <w:tc>
          <w:tcPr>
            <w:tcW w:w="2474" w:type="dxa"/>
          </w:tcPr>
          <w:p w14:paraId="28276B68" w14:textId="77777777" w:rsidR="00247B9F" w:rsidRPr="00247B9F" w:rsidRDefault="00247B9F" w:rsidP="00247B9F">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247B9F">
              <w:rPr>
                <w:rFonts w:asciiTheme="minorBidi" w:hAnsiTheme="minorBidi"/>
                <w:sz w:val="20"/>
                <w:szCs w:val="20"/>
              </w:rPr>
              <w:t>(a) Substantially reduce global disaster mortality by 2030, aiming to lower the average per 100,000</w:t>
            </w:r>
          </w:p>
          <w:p w14:paraId="0D5983FF" w14:textId="77777777" w:rsidR="00247B9F" w:rsidRDefault="00247B9F" w:rsidP="00247B9F">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247B9F">
              <w:rPr>
                <w:rFonts w:asciiTheme="minorBidi" w:hAnsiTheme="minorBidi"/>
                <w:sz w:val="20"/>
                <w:szCs w:val="20"/>
              </w:rPr>
              <w:t xml:space="preserve">global mortality rate in the decade 2020–2030 compared to the period 2005– 2015; </w:t>
            </w:r>
          </w:p>
          <w:p w14:paraId="3ECAAA5B" w14:textId="77777777" w:rsidR="00247B9F" w:rsidRDefault="00247B9F" w:rsidP="00247B9F">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p>
          <w:p w14:paraId="0BF1B7FE" w14:textId="0E110A74" w:rsidR="00247B9F" w:rsidRPr="00247B9F" w:rsidRDefault="00247B9F" w:rsidP="00247B9F">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247B9F">
              <w:rPr>
                <w:rFonts w:asciiTheme="minorBidi" w:hAnsiTheme="minorBidi"/>
                <w:sz w:val="20"/>
                <w:szCs w:val="20"/>
              </w:rPr>
              <w:t>(e) Substantially increase the number of countries with national and local disaster risk reduction</w:t>
            </w:r>
          </w:p>
          <w:p w14:paraId="72B664F5" w14:textId="532C4890" w:rsidR="00247B9F" w:rsidRPr="00E4239C" w:rsidRDefault="00247B9F" w:rsidP="00247B9F">
            <w:pPr>
              <w:cnfStyle w:val="000000100000" w:firstRow="0" w:lastRow="0" w:firstColumn="0" w:lastColumn="0" w:oddVBand="0" w:evenVBand="0" w:oddHBand="1" w:evenHBand="0" w:firstRowFirstColumn="0" w:firstRowLastColumn="0" w:lastRowFirstColumn="0" w:lastRowLastColumn="0"/>
              <w:rPr>
                <w:rFonts w:asciiTheme="minorBidi" w:hAnsiTheme="minorBidi"/>
                <w:sz w:val="20"/>
                <w:szCs w:val="20"/>
              </w:rPr>
            </w:pPr>
            <w:r w:rsidRPr="00247B9F">
              <w:rPr>
                <w:rFonts w:asciiTheme="minorBidi" w:hAnsiTheme="minorBidi"/>
                <w:sz w:val="20"/>
                <w:szCs w:val="20"/>
              </w:rPr>
              <w:t>strategies by 2020;</w:t>
            </w:r>
          </w:p>
        </w:tc>
      </w:tr>
    </w:tbl>
    <w:p w14:paraId="41D619D1" w14:textId="5DE88708" w:rsidR="003E5623" w:rsidRDefault="00AA1391" w:rsidP="00534E29">
      <w:pPr>
        <w:spacing w:before="240" w:line="360" w:lineRule="auto"/>
        <w:rPr>
          <w:rFonts w:ascii="Arial" w:hAnsi="Arial" w:cs="Arial"/>
          <w:lang w:val="en-US"/>
        </w:rPr>
      </w:pPr>
      <w:r>
        <w:rPr>
          <w:rFonts w:ascii="Arial" w:hAnsi="Arial" w:cs="Arial"/>
          <w:lang w:val="en-US"/>
        </w:rPr>
        <w:t>Considering t</w:t>
      </w:r>
      <w:r w:rsidR="003E5623" w:rsidRPr="00F03C82">
        <w:rPr>
          <w:rFonts w:ascii="Arial" w:hAnsi="Arial" w:cs="Arial"/>
          <w:lang w:val="en-US"/>
        </w:rPr>
        <w:t xml:space="preserve">he connections </w:t>
      </w:r>
      <w:r>
        <w:rPr>
          <w:rFonts w:ascii="Arial" w:hAnsi="Arial" w:cs="Arial"/>
          <w:lang w:val="en-US"/>
        </w:rPr>
        <w:t>outlined by the</w:t>
      </w:r>
      <w:r w:rsidRPr="00AA1391">
        <w:t xml:space="preserve"> </w:t>
      </w:r>
      <w:r w:rsidRPr="00AA1391">
        <w:rPr>
          <w:rFonts w:ascii="Arial" w:hAnsi="Arial" w:cs="Arial"/>
          <w:lang w:val="en-US"/>
        </w:rPr>
        <w:t>UN St</w:t>
      </w:r>
      <w:r>
        <w:rPr>
          <w:rFonts w:ascii="Arial" w:hAnsi="Arial" w:cs="Arial"/>
          <w:lang w:val="en-US"/>
        </w:rPr>
        <w:t xml:space="preserve">atistical Commission proposed for building coherence between the 2030 Global Agenda’s </w:t>
      </w:r>
      <w:r w:rsidRPr="00534E29">
        <w:rPr>
          <w:rFonts w:ascii="Arial" w:hAnsi="Arial" w:cs="Arial"/>
          <w:lang w:val="en-US"/>
        </w:rPr>
        <w:t>on the</w:t>
      </w:r>
      <w:r>
        <w:rPr>
          <w:lang w:val="en-US"/>
        </w:rPr>
        <w:t xml:space="preserve"> </w:t>
      </w:r>
      <w:r w:rsidRPr="00AA1391">
        <w:rPr>
          <w:rFonts w:ascii="Arial" w:hAnsi="Arial" w:cs="Arial"/>
          <w:lang w:val="en-US"/>
        </w:rPr>
        <w:t xml:space="preserve">horizontal progress monitoring </w:t>
      </w:r>
      <w:r>
        <w:rPr>
          <w:rFonts w:ascii="Arial" w:hAnsi="Arial" w:cs="Arial"/>
          <w:lang w:val="en-US"/>
        </w:rPr>
        <w:t>progress, it is important to note</w:t>
      </w:r>
      <w:r w:rsidR="008C2CD2">
        <w:rPr>
          <w:rFonts w:ascii="Arial" w:hAnsi="Arial" w:cs="Arial"/>
          <w:lang w:val="en-US"/>
        </w:rPr>
        <w:t xml:space="preserve"> the</w:t>
      </w:r>
      <w:r>
        <w:rPr>
          <w:rFonts w:ascii="Arial" w:hAnsi="Arial" w:cs="Arial"/>
          <w:lang w:val="en-US"/>
        </w:rPr>
        <w:t xml:space="preserve"> </w:t>
      </w:r>
      <w:r w:rsidR="008C2CD2">
        <w:rPr>
          <w:rFonts w:ascii="Arial" w:hAnsi="Arial" w:cs="Arial"/>
          <w:lang w:val="en-US"/>
        </w:rPr>
        <w:t xml:space="preserve">UN Framework Convention of Climate </w:t>
      </w:r>
      <w:r w:rsidR="008C2CD2">
        <w:rPr>
          <w:rFonts w:ascii="Arial" w:hAnsi="Arial" w:cs="Arial"/>
          <w:lang w:val="en-US"/>
        </w:rPr>
        <w:lastRenderedPageBreak/>
        <w:t xml:space="preserve">Change views on </w:t>
      </w:r>
      <w:r>
        <w:rPr>
          <w:rFonts w:ascii="Arial" w:hAnsi="Arial" w:cs="Arial"/>
          <w:lang w:val="en-US"/>
        </w:rPr>
        <w:t>‘s</w:t>
      </w:r>
      <w:r w:rsidRPr="00AA1391">
        <w:rPr>
          <w:rFonts w:ascii="Arial" w:hAnsi="Arial" w:cs="Arial"/>
          <w:lang w:val="en-US"/>
        </w:rPr>
        <w:t xml:space="preserve">trengthening the linkage of the </w:t>
      </w:r>
      <w:r>
        <w:rPr>
          <w:rFonts w:ascii="Arial" w:hAnsi="Arial" w:cs="Arial"/>
          <w:lang w:val="en-US"/>
        </w:rPr>
        <w:t>monitoring and evaluation</w:t>
      </w:r>
      <w:r w:rsidRPr="00AA1391">
        <w:rPr>
          <w:rFonts w:ascii="Arial" w:hAnsi="Arial" w:cs="Arial"/>
          <w:lang w:val="en-US"/>
        </w:rPr>
        <w:t xml:space="preserve"> systems vertically from local to</w:t>
      </w:r>
      <w:r>
        <w:rPr>
          <w:rFonts w:ascii="Arial" w:hAnsi="Arial" w:cs="Arial"/>
          <w:lang w:val="en-US"/>
        </w:rPr>
        <w:t xml:space="preserve"> </w:t>
      </w:r>
      <w:r w:rsidRPr="00AA1391">
        <w:rPr>
          <w:rFonts w:ascii="Arial" w:hAnsi="Arial" w:cs="Arial"/>
          <w:lang w:val="en-US"/>
        </w:rPr>
        <w:t>national and even regional levels</w:t>
      </w:r>
      <w:r>
        <w:rPr>
          <w:rFonts w:ascii="Arial" w:hAnsi="Arial" w:cs="Arial"/>
          <w:lang w:val="en-US"/>
        </w:rPr>
        <w:t>,</w:t>
      </w:r>
      <w:r w:rsidRPr="00AA1391">
        <w:rPr>
          <w:rFonts w:ascii="Arial" w:hAnsi="Arial" w:cs="Arial"/>
          <w:lang w:val="en-US"/>
        </w:rPr>
        <w:t xml:space="preserve"> is to further improve countries’ understanding of</w:t>
      </w:r>
      <w:r>
        <w:rPr>
          <w:rFonts w:ascii="Arial" w:hAnsi="Arial" w:cs="Arial"/>
          <w:lang w:val="en-US"/>
        </w:rPr>
        <w:t xml:space="preserve"> </w:t>
      </w:r>
      <w:r w:rsidRPr="00AA1391">
        <w:rPr>
          <w:rFonts w:ascii="Arial" w:hAnsi="Arial" w:cs="Arial"/>
          <w:lang w:val="en-US"/>
        </w:rPr>
        <w:t xml:space="preserve">implementation across the </w:t>
      </w:r>
      <w:r>
        <w:rPr>
          <w:rFonts w:ascii="Arial" w:hAnsi="Arial" w:cs="Arial"/>
          <w:lang w:val="en-US"/>
        </w:rPr>
        <w:t>global</w:t>
      </w:r>
      <w:r w:rsidRPr="00AA1391">
        <w:rPr>
          <w:rFonts w:ascii="Arial" w:hAnsi="Arial" w:cs="Arial"/>
          <w:lang w:val="en-US"/>
        </w:rPr>
        <w:t xml:space="preserve"> agendas</w:t>
      </w:r>
      <w:r>
        <w:rPr>
          <w:rFonts w:ascii="Arial" w:hAnsi="Arial" w:cs="Arial"/>
          <w:lang w:val="en-US"/>
        </w:rPr>
        <w:t>’ (</w:t>
      </w:r>
      <w:r w:rsidR="008C2CD2">
        <w:rPr>
          <w:rFonts w:ascii="Arial" w:hAnsi="Arial" w:cs="Arial"/>
          <w:lang w:val="en-US"/>
        </w:rPr>
        <w:t>UNFCC, 2017)</w:t>
      </w:r>
      <w:r w:rsidRPr="00AA1391">
        <w:rPr>
          <w:rFonts w:ascii="Arial" w:hAnsi="Arial" w:cs="Arial"/>
          <w:lang w:val="en-US"/>
        </w:rPr>
        <w:t>.</w:t>
      </w:r>
      <w:r w:rsidR="008C2CD2">
        <w:rPr>
          <w:rFonts w:ascii="Arial" w:hAnsi="Arial" w:cs="Arial"/>
          <w:lang w:val="en-US"/>
        </w:rPr>
        <w:t xml:space="preserve"> </w:t>
      </w:r>
      <w:r>
        <w:rPr>
          <w:rFonts w:ascii="Arial" w:hAnsi="Arial" w:cs="Arial"/>
          <w:lang w:val="en-US"/>
        </w:rPr>
        <w:t>C</w:t>
      </w:r>
      <w:r w:rsidR="003E5623" w:rsidRPr="00F03C82">
        <w:rPr>
          <w:rFonts w:ascii="Arial" w:hAnsi="Arial" w:cs="Arial"/>
          <w:lang w:val="en-US"/>
        </w:rPr>
        <w:t>alls for l</w:t>
      </w:r>
      <w:r w:rsidR="008C2CD2">
        <w:rPr>
          <w:rFonts w:ascii="Arial" w:hAnsi="Arial" w:cs="Arial"/>
          <w:lang w:val="en-US"/>
        </w:rPr>
        <w:t>ocal solutions (Manyena, 2016</w:t>
      </w:r>
      <w:r w:rsidR="00534E29">
        <w:rPr>
          <w:rFonts w:ascii="Arial" w:hAnsi="Arial" w:cs="Arial"/>
          <w:lang w:val="en-US"/>
        </w:rPr>
        <w:t>)</w:t>
      </w:r>
      <w:r w:rsidR="003E5623" w:rsidRPr="00F03C82">
        <w:rPr>
          <w:rFonts w:ascii="Arial" w:hAnsi="Arial" w:cs="Arial"/>
          <w:lang w:val="en-US"/>
        </w:rPr>
        <w:t xml:space="preserve"> and understanding the challenges of DRR multi-level gove</w:t>
      </w:r>
      <w:r w:rsidR="006955B1">
        <w:rPr>
          <w:rFonts w:ascii="Arial" w:hAnsi="Arial" w:cs="Arial"/>
          <w:lang w:val="en-US"/>
        </w:rPr>
        <w:t>rnance (Triyanti and Chu, 2016</w:t>
      </w:r>
      <w:r w:rsidR="003E5623" w:rsidRPr="00F03C82">
        <w:rPr>
          <w:rFonts w:ascii="Arial" w:hAnsi="Arial" w:cs="Arial"/>
          <w:lang w:val="en-US"/>
        </w:rPr>
        <w:t>)</w:t>
      </w:r>
      <w:r w:rsidR="00534E29">
        <w:rPr>
          <w:rFonts w:ascii="Arial" w:hAnsi="Arial" w:cs="Arial"/>
          <w:lang w:val="en-US"/>
        </w:rPr>
        <w:t xml:space="preserve"> are considered here,</w:t>
      </w:r>
      <w:r w:rsidR="003E5623" w:rsidRPr="00F03C82">
        <w:rPr>
          <w:rFonts w:ascii="Arial" w:hAnsi="Arial" w:cs="Arial"/>
          <w:lang w:val="en-US"/>
        </w:rPr>
        <w:t xml:space="preserve"> </w:t>
      </w:r>
      <w:r w:rsidR="00534E29">
        <w:rPr>
          <w:rFonts w:ascii="Arial" w:hAnsi="Arial" w:cs="Arial"/>
          <w:lang w:val="en-US"/>
        </w:rPr>
        <w:t>towards</w:t>
      </w:r>
      <w:r w:rsidR="003E5623" w:rsidRPr="00F03C82">
        <w:rPr>
          <w:rFonts w:ascii="Arial" w:hAnsi="Arial" w:cs="Arial"/>
          <w:lang w:val="en-US"/>
        </w:rPr>
        <w:t xml:space="preserve"> addressing </w:t>
      </w:r>
      <w:r w:rsidR="00534E29">
        <w:rPr>
          <w:rFonts w:ascii="Arial" w:hAnsi="Arial" w:cs="Arial"/>
          <w:lang w:val="en-US"/>
        </w:rPr>
        <w:t xml:space="preserve">the challenges of </w:t>
      </w:r>
      <w:r w:rsidR="003E5623" w:rsidRPr="00F03C82">
        <w:rPr>
          <w:rFonts w:ascii="Arial" w:hAnsi="Arial" w:cs="Arial"/>
          <w:lang w:val="en-US"/>
        </w:rPr>
        <w:t xml:space="preserve">data collection approaches at the local level, to help develop and validate building urban resilience in policy and practice (Eltinay and Egbu, 2017). </w:t>
      </w:r>
    </w:p>
    <w:p w14:paraId="67D7676D" w14:textId="032CBD9C" w:rsidR="00C25C13" w:rsidRDefault="008C5C7F" w:rsidP="005E7E2A">
      <w:pPr>
        <w:spacing w:line="360" w:lineRule="auto"/>
        <w:rPr>
          <w:rFonts w:ascii="Arial" w:hAnsi="Arial" w:cs="Arial"/>
        </w:rPr>
      </w:pPr>
      <w:r>
        <w:rPr>
          <w:rFonts w:ascii="Arial" w:hAnsi="Arial" w:cs="Arial"/>
          <w:lang w:val="en-US"/>
        </w:rPr>
        <w:t>Applying the literature review guidance on a global monitoring</w:t>
      </w:r>
      <w:r w:rsidR="00AC220F" w:rsidRPr="00F03C82">
        <w:rPr>
          <w:rFonts w:ascii="Arial" w:hAnsi="Arial" w:cs="Arial"/>
          <w:lang w:val="en-US"/>
        </w:rPr>
        <w:t xml:space="preserve"> bottom-up approach, this study develop</w:t>
      </w:r>
      <w:r w:rsidR="005E7E2A">
        <w:rPr>
          <w:rFonts w:ascii="Arial" w:hAnsi="Arial" w:cs="Arial"/>
          <w:lang w:val="en-US"/>
        </w:rPr>
        <w:t>ed</w:t>
      </w:r>
      <w:r w:rsidR="00AC220F" w:rsidRPr="00F03C82">
        <w:rPr>
          <w:rFonts w:ascii="Arial" w:hAnsi="Arial" w:cs="Arial"/>
          <w:lang w:val="en-US"/>
        </w:rPr>
        <w:t xml:space="preserve"> </w:t>
      </w:r>
      <w:r w:rsidR="009D38B1">
        <w:rPr>
          <w:rFonts w:ascii="Arial" w:hAnsi="Arial" w:cs="Arial"/>
          <w:lang w:val="en-US"/>
        </w:rPr>
        <w:t>a conceptual framework (Figure 2-</w:t>
      </w:r>
      <w:r w:rsidR="00E36883">
        <w:rPr>
          <w:rFonts w:ascii="Arial" w:hAnsi="Arial" w:cs="Arial"/>
          <w:lang w:val="en-US"/>
        </w:rPr>
        <w:t>12</w:t>
      </w:r>
      <w:r w:rsidR="00AC220F" w:rsidRPr="00F03C82">
        <w:rPr>
          <w:rFonts w:ascii="Arial" w:hAnsi="Arial" w:cs="Arial"/>
          <w:lang w:val="en-US"/>
        </w:rPr>
        <w:t>) to associates links between the SFDRR</w:t>
      </w:r>
      <w:r>
        <w:rPr>
          <w:rFonts w:ascii="Arial" w:hAnsi="Arial" w:cs="Arial"/>
          <w:lang w:val="en-US"/>
        </w:rPr>
        <w:t xml:space="preserve"> Disaster Resilience Scorecard</w:t>
      </w:r>
      <w:r w:rsidR="00AC220F" w:rsidRPr="00F03C82">
        <w:rPr>
          <w:rFonts w:ascii="Arial" w:hAnsi="Arial" w:cs="Arial"/>
          <w:lang w:val="en-US"/>
        </w:rPr>
        <w:t xml:space="preserve"> </w:t>
      </w:r>
      <w:r>
        <w:rPr>
          <w:rFonts w:ascii="Arial" w:hAnsi="Arial" w:cs="Arial"/>
          <w:lang w:val="en-US"/>
        </w:rPr>
        <w:t>(</w:t>
      </w:r>
      <w:r w:rsidR="00AC220F" w:rsidRPr="00F03C82">
        <w:rPr>
          <w:rFonts w:ascii="Arial" w:hAnsi="Arial" w:cs="Arial"/>
          <w:lang w:val="en-US"/>
        </w:rPr>
        <w:t>Ten essentials</w:t>
      </w:r>
      <w:r>
        <w:rPr>
          <w:rFonts w:ascii="Arial" w:hAnsi="Arial" w:cs="Arial"/>
          <w:lang w:val="en-US"/>
        </w:rPr>
        <w:t>)</w:t>
      </w:r>
      <w:r w:rsidR="005E7E2A">
        <w:rPr>
          <w:rFonts w:ascii="Arial" w:hAnsi="Arial" w:cs="Arial"/>
          <w:lang w:val="en-US"/>
        </w:rPr>
        <w:t xml:space="preserve"> and national targets</w:t>
      </w:r>
      <w:r>
        <w:rPr>
          <w:rFonts w:ascii="Arial" w:hAnsi="Arial" w:cs="Arial"/>
          <w:lang w:val="en-US"/>
        </w:rPr>
        <w:t xml:space="preserve">. Framed by the </w:t>
      </w:r>
      <w:r w:rsidR="00036837">
        <w:rPr>
          <w:rFonts w:ascii="Arial" w:hAnsi="Arial" w:cs="Arial"/>
        </w:rPr>
        <w:t>UNDRR</w:t>
      </w:r>
      <w:r w:rsidR="00AC220F" w:rsidRPr="00F03C82">
        <w:rPr>
          <w:rFonts w:ascii="Arial" w:hAnsi="Arial" w:cs="Arial"/>
          <w:lang w:val="en-US"/>
        </w:rPr>
        <w:t xml:space="preserve"> as indices to measure urban resilience at the local level, </w:t>
      </w:r>
      <w:r>
        <w:rPr>
          <w:rFonts w:ascii="Arial" w:hAnsi="Arial" w:cs="Arial"/>
          <w:lang w:val="en-US"/>
        </w:rPr>
        <w:t>the proposed conceptual framework attempts</w:t>
      </w:r>
      <w:r w:rsidR="00AC220F" w:rsidRPr="00F03C82">
        <w:rPr>
          <w:rFonts w:ascii="Arial" w:hAnsi="Arial" w:cs="Arial"/>
          <w:lang w:val="en-US"/>
        </w:rPr>
        <w:t xml:space="preserve"> to address the SDGs global targets from a local </w:t>
      </w:r>
      <w:r w:rsidR="00101F04" w:rsidRPr="00F03C82">
        <w:rPr>
          <w:rFonts w:ascii="Arial" w:hAnsi="Arial" w:cs="Arial"/>
          <w:lang w:val="en-US"/>
        </w:rPr>
        <w:t>perspective</w:t>
      </w:r>
      <w:r w:rsidR="005E7E2A">
        <w:rPr>
          <w:rFonts w:ascii="Arial" w:hAnsi="Arial" w:cs="Arial"/>
          <w:lang w:val="en-US"/>
        </w:rPr>
        <w:t>,</w:t>
      </w:r>
      <w:r w:rsidR="00101F04" w:rsidRPr="00F03C82">
        <w:rPr>
          <w:rFonts w:ascii="Arial" w:hAnsi="Arial" w:cs="Arial"/>
          <w:lang w:val="en-US"/>
        </w:rPr>
        <w:t xml:space="preserve"> and</w:t>
      </w:r>
      <w:r w:rsidR="00AC220F" w:rsidRPr="00F03C82">
        <w:rPr>
          <w:rFonts w:ascii="Arial" w:hAnsi="Arial" w:cs="Arial"/>
          <w:lang w:val="en-US"/>
        </w:rPr>
        <w:t xml:space="preserve"> pave the ground for monitoring progress to achieve the SFDRR global</w:t>
      </w:r>
      <w:r w:rsidR="005E7E2A">
        <w:rPr>
          <w:rFonts w:ascii="Arial" w:hAnsi="Arial" w:cs="Arial"/>
          <w:lang w:val="en-US"/>
        </w:rPr>
        <w:t xml:space="preserve"> targets</w:t>
      </w:r>
      <w:r w:rsidR="00AC220F" w:rsidRPr="00F03C82">
        <w:rPr>
          <w:rFonts w:ascii="Arial" w:hAnsi="Arial" w:cs="Arial"/>
          <w:lang w:val="en-US"/>
        </w:rPr>
        <w:t xml:space="preserve"> at the community grassr</w:t>
      </w:r>
      <w:r w:rsidR="0003029B">
        <w:rPr>
          <w:rFonts w:ascii="Arial" w:hAnsi="Arial" w:cs="Arial"/>
          <w:lang w:val="en-US"/>
        </w:rPr>
        <w:t>oots and</w:t>
      </w:r>
      <w:r w:rsidR="006D0F66">
        <w:rPr>
          <w:rFonts w:ascii="Arial" w:hAnsi="Arial" w:cs="Arial"/>
          <w:lang w:val="en-US"/>
        </w:rPr>
        <w:t xml:space="preserve"> cities</w:t>
      </w:r>
      <w:r w:rsidR="0003029B">
        <w:rPr>
          <w:rFonts w:ascii="Arial" w:hAnsi="Arial" w:cs="Arial"/>
          <w:lang w:val="en-US"/>
        </w:rPr>
        <w:t xml:space="preserve"> institutional level. </w:t>
      </w:r>
      <w:r w:rsidR="0080301E">
        <w:rPr>
          <w:rFonts w:ascii="Arial" w:hAnsi="Arial" w:cs="Arial"/>
          <w:lang w:val="en-US"/>
        </w:rPr>
        <w:t xml:space="preserve">Resilience has been closely associated with sustainability for more than a decade, although the overlap between their practical implementation might threaten to weaken both concepts (Zhang and Li, 2018). </w:t>
      </w:r>
      <w:r w:rsidR="005B688F" w:rsidRPr="005B688F">
        <w:rPr>
          <w:rFonts w:ascii="Arial" w:hAnsi="Arial" w:cs="Arial"/>
          <w:lang w:val="en-US"/>
        </w:rPr>
        <w:t xml:space="preserve">Thus, </w:t>
      </w:r>
      <w:r w:rsidRPr="005B688F">
        <w:rPr>
          <w:rFonts w:ascii="Arial" w:hAnsi="Arial" w:cs="Arial"/>
          <w:lang w:val="en-US"/>
        </w:rPr>
        <w:t>these interlinkages</w:t>
      </w:r>
      <w:r w:rsidR="005B688F" w:rsidRPr="005B688F">
        <w:rPr>
          <w:rFonts w:ascii="Arial" w:hAnsi="Arial" w:cs="Arial"/>
          <w:lang w:val="en-US"/>
        </w:rPr>
        <w:t xml:space="preserve"> with SDG Goal No.9 (Build resilient infrastructure, promote inclusive and sustainable industrialization and foster innovation) and Goal No.14 (Conserve and sustainably use the oceans, seas and marine resources for su</w:t>
      </w:r>
      <w:r w:rsidR="005B688F">
        <w:rPr>
          <w:rFonts w:ascii="Arial" w:hAnsi="Arial" w:cs="Arial"/>
          <w:lang w:val="en-US"/>
        </w:rPr>
        <w:t xml:space="preserve">stainable development) </w:t>
      </w:r>
      <w:r>
        <w:rPr>
          <w:rFonts w:ascii="Arial" w:hAnsi="Arial" w:cs="Arial"/>
          <w:lang w:val="en-US"/>
        </w:rPr>
        <w:t xml:space="preserve">are farmed </w:t>
      </w:r>
      <w:r w:rsidR="005B688F" w:rsidRPr="005B688F">
        <w:rPr>
          <w:rFonts w:ascii="Arial" w:hAnsi="Arial" w:cs="Arial"/>
          <w:lang w:val="en-US"/>
        </w:rPr>
        <w:t>beyond Goals No.1, 11 and 13</w:t>
      </w:r>
      <w:r>
        <w:rPr>
          <w:rFonts w:ascii="Arial" w:hAnsi="Arial" w:cs="Arial"/>
          <w:lang w:val="en-US"/>
        </w:rPr>
        <w:t xml:space="preserve"> as</w:t>
      </w:r>
      <w:r w:rsidR="005B688F" w:rsidRPr="005B688F">
        <w:rPr>
          <w:rFonts w:ascii="Arial" w:hAnsi="Arial" w:cs="Arial"/>
          <w:lang w:val="en-US"/>
        </w:rPr>
        <w:t xml:space="preserve"> highlighted </w:t>
      </w:r>
      <w:r w:rsidR="00AB2B43">
        <w:rPr>
          <w:rFonts w:ascii="Arial" w:hAnsi="Arial" w:cs="Arial"/>
          <w:lang w:val="en-US"/>
        </w:rPr>
        <w:t>in (Figure 2-</w:t>
      </w:r>
      <w:r w:rsidR="00E36883">
        <w:rPr>
          <w:rFonts w:ascii="Arial" w:hAnsi="Arial" w:cs="Arial"/>
          <w:lang w:val="en-US"/>
        </w:rPr>
        <w:t>12</w:t>
      </w:r>
      <w:r w:rsidR="005B688F" w:rsidRPr="005B688F">
        <w:rPr>
          <w:rFonts w:ascii="Arial" w:hAnsi="Arial" w:cs="Arial"/>
          <w:lang w:val="en-US"/>
        </w:rPr>
        <w:t>).</w:t>
      </w:r>
      <w:r w:rsidR="00C25C13">
        <w:rPr>
          <w:rFonts w:ascii="Arial" w:hAnsi="Arial" w:cs="Arial"/>
        </w:rPr>
        <w:t xml:space="preserve"> </w:t>
      </w:r>
    </w:p>
    <w:p w14:paraId="5B6D62D0" w14:textId="05D4F408" w:rsidR="00AF23F0" w:rsidRPr="00AF23F0" w:rsidRDefault="00AF23F0" w:rsidP="00FA3BFE">
      <w:pPr>
        <w:spacing w:line="360" w:lineRule="auto"/>
        <w:rPr>
          <w:rFonts w:ascii="Arial" w:hAnsi="Arial" w:cs="Arial"/>
        </w:rPr>
      </w:pPr>
      <w:r w:rsidRPr="00AF23F0">
        <w:rPr>
          <w:rFonts w:ascii="Arial" w:hAnsi="Arial" w:cs="Arial"/>
        </w:rPr>
        <w:t>Sellberg et al. (2015) find</w:t>
      </w:r>
      <w:r w:rsidR="00453FE6">
        <w:rPr>
          <w:rFonts w:ascii="Arial" w:hAnsi="Arial" w:cs="Arial"/>
        </w:rPr>
        <w:t>s</w:t>
      </w:r>
      <w:r w:rsidRPr="00AF23F0">
        <w:rPr>
          <w:rFonts w:ascii="Arial" w:hAnsi="Arial" w:cs="Arial"/>
        </w:rPr>
        <w:t xml:space="preserve"> that the application of resili</w:t>
      </w:r>
      <w:r w:rsidR="009D56EE">
        <w:rPr>
          <w:rFonts w:ascii="Arial" w:hAnsi="Arial" w:cs="Arial"/>
        </w:rPr>
        <w:t>ence concept in urban planning ‘</w:t>
      </w:r>
      <w:r w:rsidRPr="00AF23F0">
        <w:rPr>
          <w:rFonts w:ascii="Arial" w:hAnsi="Arial" w:cs="Arial"/>
        </w:rPr>
        <w:t>bridged longer-term sustainable development and shorter-term crisis management, allowing these two sectors to develop com</w:t>
      </w:r>
      <w:r w:rsidR="009D56EE">
        <w:rPr>
          <w:rFonts w:ascii="Arial" w:hAnsi="Arial" w:cs="Arial"/>
        </w:rPr>
        <w:t>mon strategies’</w:t>
      </w:r>
      <w:r w:rsidR="00FC1EAB">
        <w:rPr>
          <w:rFonts w:ascii="Arial" w:hAnsi="Arial" w:cs="Arial"/>
        </w:rPr>
        <w:t xml:space="preserve"> (Sellberg et al</w:t>
      </w:r>
      <w:r w:rsidRPr="00AF23F0">
        <w:rPr>
          <w:rFonts w:ascii="Arial" w:hAnsi="Arial" w:cs="Arial"/>
        </w:rPr>
        <w:t>, 2015). For Goal (9), Essential 8 (Incr</w:t>
      </w:r>
      <w:r w:rsidR="00453FE6">
        <w:rPr>
          <w:rFonts w:ascii="Arial" w:hAnsi="Arial" w:cs="Arial"/>
        </w:rPr>
        <w:t>ease Infrastructure Resilience) is well aligned</w:t>
      </w:r>
      <w:r w:rsidRPr="00AF23F0">
        <w:rPr>
          <w:rFonts w:ascii="Arial" w:hAnsi="Arial" w:cs="Arial"/>
        </w:rPr>
        <w:t xml:space="preserve"> because assessing the capacity and adequacy of critical infrastructure </w:t>
      </w:r>
      <w:r w:rsidR="00453FE6">
        <w:rPr>
          <w:rFonts w:ascii="Arial" w:hAnsi="Arial" w:cs="Arial"/>
        </w:rPr>
        <w:t xml:space="preserve">at the local level, helps </w:t>
      </w:r>
      <w:r w:rsidRPr="00AF23F0">
        <w:rPr>
          <w:rFonts w:ascii="Arial" w:hAnsi="Arial" w:cs="Arial"/>
        </w:rPr>
        <w:t>ensur</w:t>
      </w:r>
      <w:r w:rsidR="00453FE6">
        <w:rPr>
          <w:rFonts w:ascii="Arial" w:hAnsi="Arial" w:cs="Arial"/>
        </w:rPr>
        <w:t xml:space="preserve">e that </w:t>
      </w:r>
      <w:r w:rsidR="00453FE6" w:rsidRPr="00AF23F0">
        <w:rPr>
          <w:rFonts w:ascii="Arial" w:hAnsi="Arial" w:cs="Arial"/>
        </w:rPr>
        <w:t xml:space="preserve">city operation can </w:t>
      </w:r>
      <w:r w:rsidRPr="00AF23F0">
        <w:rPr>
          <w:rFonts w:ascii="Arial" w:hAnsi="Arial" w:cs="Arial"/>
        </w:rPr>
        <w:t xml:space="preserve">continue providing services required for emergency response and long-term recovery, </w:t>
      </w:r>
      <w:r w:rsidR="00453FE6">
        <w:rPr>
          <w:rFonts w:ascii="Arial" w:hAnsi="Arial" w:cs="Arial"/>
        </w:rPr>
        <w:t>and</w:t>
      </w:r>
      <w:r w:rsidRPr="00AF23F0">
        <w:rPr>
          <w:rFonts w:ascii="Arial" w:hAnsi="Arial" w:cs="Arial"/>
        </w:rPr>
        <w:t xml:space="preserve"> help achieving the sustainability target (9.1) </w:t>
      </w:r>
      <w:r w:rsidR="00453FE6">
        <w:rPr>
          <w:rFonts w:ascii="Arial" w:hAnsi="Arial" w:cs="Arial"/>
        </w:rPr>
        <w:t>to</w:t>
      </w:r>
      <w:r w:rsidRPr="00AF23F0">
        <w:rPr>
          <w:rFonts w:ascii="Arial" w:hAnsi="Arial" w:cs="Arial"/>
        </w:rPr>
        <w:t xml:space="preserve"> ‘support economic development and human well-being, with a focus on affordable and equitable access for all’.</w:t>
      </w:r>
      <w:r w:rsidRPr="00AF23F0">
        <w:t xml:space="preserve"> </w:t>
      </w:r>
      <w:r w:rsidRPr="00AF23F0">
        <w:rPr>
          <w:rFonts w:ascii="Arial" w:hAnsi="Arial" w:cs="Arial"/>
        </w:rPr>
        <w:t xml:space="preserve">On the other hand, comes Essential 5 (Safeguard Natural </w:t>
      </w:r>
      <w:r w:rsidR="00453FE6">
        <w:rPr>
          <w:rFonts w:ascii="Arial" w:hAnsi="Arial" w:cs="Arial"/>
        </w:rPr>
        <w:t>Buffers to Enhance Ecosystems) as a p</w:t>
      </w:r>
      <w:r w:rsidRPr="00AF23F0">
        <w:rPr>
          <w:rFonts w:ascii="Arial" w:hAnsi="Arial" w:cs="Arial"/>
        </w:rPr>
        <w:t>rotect</w:t>
      </w:r>
      <w:r w:rsidR="00453FE6">
        <w:rPr>
          <w:rFonts w:ascii="Arial" w:hAnsi="Arial" w:cs="Arial"/>
        </w:rPr>
        <w:t>ive measure</w:t>
      </w:r>
      <w:r w:rsidRPr="00AF23F0">
        <w:rPr>
          <w:rFonts w:ascii="Arial" w:hAnsi="Arial" w:cs="Arial"/>
        </w:rPr>
        <w:t xml:space="preserve"> to support achieving Goal (14) and help sustainably manage and protect marine and coastal ecosystems, with the recovery of coastal community’s livelihoods, and acting as </w:t>
      </w:r>
      <w:r w:rsidR="00453FE6" w:rsidRPr="00AF23F0">
        <w:rPr>
          <w:rFonts w:ascii="Arial" w:hAnsi="Arial" w:cs="Arial"/>
        </w:rPr>
        <w:t>defensive</w:t>
      </w:r>
      <w:r w:rsidRPr="00AF23F0">
        <w:rPr>
          <w:rFonts w:ascii="Arial" w:hAnsi="Arial" w:cs="Arial"/>
        </w:rPr>
        <w:t xml:space="preserve"> barriers against hazards </w:t>
      </w:r>
      <w:r w:rsidR="00453FE6">
        <w:rPr>
          <w:rFonts w:ascii="Arial" w:hAnsi="Arial" w:cs="Arial"/>
        </w:rPr>
        <w:t>generated by</w:t>
      </w:r>
      <w:r w:rsidRPr="00AF23F0">
        <w:rPr>
          <w:rFonts w:ascii="Arial" w:hAnsi="Arial" w:cs="Arial"/>
        </w:rPr>
        <w:t xml:space="preserve"> the </w:t>
      </w:r>
      <w:r w:rsidR="00453FE6">
        <w:rPr>
          <w:rFonts w:ascii="Arial" w:hAnsi="Arial" w:cs="Arial"/>
        </w:rPr>
        <w:t xml:space="preserve">unplanned </w:t>
      </w:r>
      <w:r w:rsidRPr="00AF23F0">
        <w:rPr>
          <w:rFonts w:ascii="Arial" w:hAnsi="Arial" w:cs="Arial"/>
        </w:rPr>
        <w:t>urban sprawl of cities.</w:t>
      </w:r>
    </w:p>
    <w:p w14:paraId="5D2393F4" w14:textId="5C4DB6CB" w:rsidR="00AF23F0" w:rsidRDefault="00AF23F0" w:rsidP="005E7E2A">
      <w:pPr>
        <w:spacing w:line="360" w:lineRule="auto"/>
        <w:rPr>
          <w:rFonts w:ascii="Arial" w:hAnsi="Arial" w:cs="Arial"/>
        </w:rPr>
      </w:pPr>
    </w:p>
    <w:p w14:paraId="2C6A5F04" w14:textId="77777777" w:rsidR="00AF23F0" w:rsidRPr="008C5C7F" w:rsidRDefault="00AF23F0" w:rsidP="005E7E2A">
      <w:pPr>
        <w:spacing w:line="360" w:lineRule="auto"/>
        <w:rPr>
          <w:rFonts w:ascii="Arial" w:hAnsi="Arial" w:cs="Arial"/>
          <w:lang w:val="en-US"/>
        </w:rPr>
        <w:sectPr w:rsidR="00AF23F0" w:rsidRPr="008C5C7F" w:rsidSect="00AC220F">
          <w:pgSz w:w="11906" w:h="16838"/>
          <w:pgMar w:top="1134" w:right="1134" w:bottom="1134" w:left="2268" w:header="709" w:footer="709" w:gutter="0"/>
          <w:cols w:space="708"/>
          <w:docGrid w:linePitch="360"/>
        </w:sectPr>
      </w:pPr>
    </w:p>
    <w:p w14:paraId="26A1966B" w14:textId="36B879A7" w:rsidR="00287704" w:rsidRDefault="003B28E9" w:rsidP="00912656">
      <w:pPr>
        <w:spacing w:line="360" w:lineRule="auto"/>
        <w:rPr>
          <w:rFonts w:ascii="Arial" w:hAnsi="Arial" w:cs="Arial"/>
          <w:lang w:val="en-US"/>
        </w:rPr>
      </w:pPr>
      <w:r>
        <w:rPr>
          <w:noProof/>
          <w:lang w:val="en-US"/>
        </w:rPr>
        <w:lastRenderedPageBreak/>
        <mc:AlternateContent>
          <mc:Choice Requires="wps">
            <w:drawing>
              <wp:anchor distT="0" distB="0" distL="114300" distR="114300" simplePos="0" relativeHeight="252203008" behindDoc="0" locked="0" layoutInCell="1" allowOverlap="1" wp14:anchorId="2E5FEEF3" wp14:editId="0C91EDBE">
                <wp:simplePos x="0" y="0"/>
                <wp:positionH relativeFrom="column">
                  <wp:posOffset>1469190</wp:posOffset>
                </wp:positionH>
                <wp:positionV relativeFrom="paragraph">
                  <wp:posOffset>-236621</wp:posOffset>
                </wp:positionV>
                <wp:extent cx="6523355" cy="38501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523355" cy="385010"/>
                        </a:xfrm>
                        <a:prstGeom prst="rect">
                          <a:avLst/>
                        </a:prstGeom>
                        <a:noFill/>
                        <a:ln w="6350">
                          <a:noFill/>
                        </a:ln>
                      </wps:spPr>
                      <wps:txbx>
                        <w:txbxContent>
                          <w:p w14:paraId="7EEE9130" w14:textId="4B945DD8" w:rsidR="00D87BB9" w:rsidRPr="00F03C82" w:rsidRDefault="00D87BB9" w:rsidP="008D5882">
                            <w:pPr>
                              <w:pStyle w:val="Caption"/>
                            </w:pPr>
                            <w:bookmarkStart w:id="288" w:name="_Toc20738148"/>
                            <w:r>
                              <w:t>Figure 2-12</w:t>
                            </w:r>
                            <w:r w:rsidRPr="00F03C82">
                              <w:t xml:space="preserve">: Correlation between SFDRR and SDGs global targets through SFDRR New Ten essentials                                          </w:t>
                            </w:r>
                          </w:p>
                          <w:p w14:paraId="2144D354" w14:textId="77777777" w:rsidR="00D87BB9" w:rsidRDefault="00D87BB9"/>
                          <w:p w14:paraId="686C0A51"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13D4A63C" w14:textId="77777777" w:rsidR="00D87BB9" w:rsidRDefault="00D87BB9"/>
                          <w:p w14:paraId="5FFA1959" w14:textId="77777777" w:rsidR="00D87BB9" w:rsidRPr="008706A7" w:rsidRDefault="00D87BB9" w:rsidP="00962EE6">
                            <w:pPr>
                              <w:pStyle w:val="Caption"/>
                            </w:pPr>
                            <w:r>
                              <w:t>Figure 2-13: Disaster Prepardness – Across the 2015-2030 Global Agendas</w:t>
                            </w:r>
                          </w:p>
                          <w:p w14:paraId="18AB4519" w14:textId="77777777" w:rsidR="00D87BB9" w:rsidRDefault="00D87BB9"/>
                          <w:p w14:paraId="7D869AC8"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2FECEE88" w14:textId="77777777" w:rsidR="00D87BB9" w:rsidRDefault="00D87BB9"/>
                          <w:p w14:paraId="2F87A542"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01DBA441" w14:textId="77777777" w:rsidR="00D87BB9" w:rsidRDefault="00D87BB9"/>
                          <w:p w14:paraId="62390BD5" w14:textId="77777777" w:rsidR="00D87BB9" w:rsidRPr="008706A7" w:rsidRDefault="00D87BB9" w:rsidP="00962EE6">
                            <w:pPr>
                              <w:pStyle w:val="Caption"/>
                            </w:pPr>
                            <w:r>
                              <w:t>Figure 2-13: Disaster Prepardness – Across the 2015-2030 Global Agendas</w:t>
                            </w:r>
                          </w:p>
                          <w:p w14:paraId="4187C964" w14:textId="77777777" w:rsidR="00D87BB9" w:rsidRDefault="00D87BB9"/>
                          <w:p w14:paraId="1145D819"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F7FF798" w14:textId="77777777" w:rsidR="00D87BB9" w:rsidRDefault="00D87BB9"/>
                          <w:p w14:paraId="2B4A6B1F"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60FC4320" w14:textId="77777777" w:rsidR="00D87BB9" w:rsidRDefault="00D87BB9"/>
                          <w:p w14:paraId="48A80BAD"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1D4B8A5" w14:textId="77777777" w:rsidR="00D87BB9" w:rsidRDefault="00D87BB9"/>
                          <w:p w14:paraId="08BC991E"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464ABB16" w14:textId="77777777" w:rsidR="00D87BB9" w:rsidRDefault="00D87BB9"/>
                          <w:p w14:paraId="3BF814C2"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3741212E" w14:textId="77777777" w:rsidR="00D87BB9" w:rsidRDefault="00D87BB9"/>
                          <w:p w14:paraId="58A2BF38" w14:textId="77777777" w:rsidR="00D87BB9" w:rsidRPr="008706A7" w:rsidRDefault="00D87BB9" w:rsidP="00962EE6">
                            <w:pPr>
                              <w:pStyle w:val="Caption"/>
                            </w:pPr>
                            <w:r>
                              <w:t>Figure 2-13: Disaster Prepardness – Across the 2015-2030 Global Agendas</w:t>
                            </w:r>
                          </w:p>
                          <w:p w14:paraId="768EBB8E" w14:textId="77777777" w:rsidR="00D87BB9" w:rsidRDefault="00D87BB9"/>
                          <w:p w14:paraId="5CBE2C39"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06B36771" w14:textId="77777777" w:rsidR="00D87BB9" w:rsidRDefault="00D87BB9"/>
                          <w:p w14:paraId="2B9420A3"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CB4C4BC" w14:textId="77777777" w:rsidR="00D87BB9" w:rsidRDefault="00D87BB9"/>
                          <w:p w14:paraId="6DEC50FD" w14:textId="77777777" w:rsidR="00D87BB9" w:rsidRPr="008706A7" w:rsidRDefault="00D87BB9" w:rsidP="00962EE6">
                            <w:pPr>
                              <w:pStyle w:val="Caption"/>
                            </w:pPr>
                            <w:r>
                              <w:t>Figure 2-13: Disaster Prepardness – Across the 2015-2030 Global Agendas</w:t>
                            </w:r>
                          </w:p>
                          <w:p w14:paraId="1DEBDAF2" w14:textId="77777777" w:rsidR="00D87BB9" w:rsidRDefault="00D87BB9"/>
                          <w:p w14:paraId="7C3B3214"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05FD2401" w14:textId="77777777" w:rsidR="00D87BB9" w:rsidRDefault="00D87BB9"/>
                          <w:p w14:paraId="5B5ADBDB"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47B141D1" w14:textId="77777777" w:rsidR="00D87BB9" w:rsidRDefault="00D87BB9"/>
                          <w:p w14:paraId="7636BFEC"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2D6DA823" w14:textId="77777777" w:rsidR="00D87BB9" w:rsidRDefault="00D87BB9"/>
                          <w:p w14:paraId="62D813AA"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6774F81" w14:textId="77777777" w:rsidR="00D87BB9" w:rsidRDefault="00D87BB9"/>
                          <w:p w14:paraId="7A31CD2B"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6398EB7F" w14:textId="77777777" w:rsidR="00D87BB9" w:rsidRDefault="00D87BB9"/>
                          <w:p w14:paraId="7C8F5128"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1296C8F" w14:textId="77777777" w:rsidR="00D87BB9" w:rsidRDefault="00D87BB9"/>
                          <w:p w14:paraId="4D367BB2" w14:textId="77777777" w:rsidR="00D87BB9" w:rsidRPr="004729BA" w:rsidRDefault="00D87BB9" w:rsidP="00C04CF0">
                            <w:pPr>
                              <w:pStyle w:val="Caption"/>
                            </w:pPr>
                            <w:r>
                              <w:t>Figure 3-2</w:t>
                            </w:r>
                            <w:r w:rsidRPr="004729BA">
                              <w:t>: Hazards: Types, Origin and Effects</w:t>
                            </w:r>
                          </w:p>
                          <w:p w14:paraId="3E343C06" w14:textId="77777777" w:rsidR="00D87BB9" w:rsidRDefault="00D87BB9"/>
                          <w:p w14:paraId="74EF7C48"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27FC8A6" w14:textId="77777777" w:rsidR="00D87BB9" w:rsidRDefault="00D87BB9"/>
                          <w:p w14:paraId="1B4150C3"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3C4151E" w14:textId="77777777" w:rsidR="00D87BB9" w:rsidRDefault="00D87BB9"/>
                          <w:p w14:paraId="046AF64B"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6775F49" w14:textId="77777777" w:rsidR="00D87BB9" w:rsidRDefault="00D87BB9"/>
                          <w:p w14:paraId="7C8F244B"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1A705AF8" w14:textId="77777777" w:rsidR="00D87BB9" w:rsidRDefault="00D87BB9"/>
                          <w:p w14:paraId="635E8A2C"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CE7AF06" w14:textId="77777777" w:rsidR="00D87BB9" w:rsidRDefault="00D87BB9"/>
                          <w:p w14:paraId="1F324862"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70F8ADA" w14:textId="77777777" w:rsidR="00D87BB9" w:rsidRDefault="00D87BB9"/>
                          <w:p w14:paraId="5A4EB053"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17CF45E8" w14:textId="77777777" w:rsidR="00D87BB9" w:rsidRDefault="00D87BB9"/>
                          <w:p w14:paraId="05B9A263" w14:textId="77777777" w:rsidR="00D87BB9" w:rsidRPr="008706A7" w:rsidRDefault="00D87BB9" w:rsidP="00962EE6">
                            <w:pPr>
                              <w:pStyle w:val="Caption"/>
                            </w:pPr>
                            <w:r>
                              <w:t>Figure 2-13: Disaster Prepardness – Across the 2015-2030 Global Agendas</w:t>
                            </w:r>
                          </w:p>
                          <w:p w14:paraId="3D975FEB" w14:textId="77777777" w:rsidR="00D87BB9" w:rsidRDefault="00D87BB9"/>
                          <w:p w14:paraId="73479DCC"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1D7D9CBD" w14:textId="77777777" w:rsidR="00D87BB9" w:rsidRDefault="00D87BB9"/>
                          <w:p w14:paraId="76F2BB6D"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590D2A59" w14:textId="77777777" w:rsidR="00D87BB9" w:rsidRDefault="00D87BB9"/>
                          <w:p w14:paraId="691E8BF2" w14:textId="77777777" w:rsidR="00D87BB9" w:rsidRPr="008706A7" w:rsidRDefault="00D87BB9" w:rsidP="00962EE6">
                            <w:pPr>
                              <w:pStyle w:val="Caption"/>
                            </w:pPr>
                            <w:r>
                              <w:t>Figure 2-13: Disaster Prepardness – Across the 2015-2030 Global Agendas</w:t>
                            </w:r>
                          </w:p>
                          <w:p w14:paraId="53EBA72B" w14:textId="77777777" w:rsidR="00D87BB9" w:rsidRDefault="00D87BB9"/>
                          <w:p w14:paraId="1278F7D0"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45C79C36" w14:textId="77777777" w:rsidR="00D87BB9" w:rsidRDefault="00D87BB9"/>
                          <w:p w14:paraId="15C09F8F"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19B5DF8F" w14:textId="77777777" w:rsidR="00D87BB9" w:rsidRDefault="00D87BB9"/>
                          <w:p w14:paraId="714E23AC"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DBB7C90" w14:textId="77777777" w:rsidR="00D87BB9" w:rsidRDefault="00D87BB9"/>
                          <w:p w14:paraId="7CA67C8C"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1A04F7B4" w14:textId="77777777" w:rsidR="00D87BB9" w:rsidRDefault="00D87BB9"/>
                          <w:p w14:paraId="4B9F7D25"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4090DC98" w14:textId="77777777" w:rsidR="00D87BB9" w:rsidRDefault="00D87BB9"/>
                          <w:p w14:paraId="106B7921" w14:textId="77777777" w:rsidR="00D87BB9" w:rsidRPr="008706A7" w:rsidRDefault="00D87BB9" w:rsidP="00962EE6">
                            <w:pPr>
                              <w:pStyle w:val="Caption"/>
                            </w:pPr>
                            <w:r>
                              <w:t>Figure 2-13: Disaster Prepardness – Across the 2015-2030 Global Agendas</w:t>
                            </w:r>
                          </w:p>
                          <w:p w14:paraId="0612AC87" w14:textId="77777777" w:rsidR="00D87BB9" w:rsidRDefault="00D87BB9"/>
                          <w:p w14:paraId="157159BD"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388C5EF5" w14:textId="77777777" w:rsidR="00D87BB9" w:rsidRDefault="00D87BB9"/>
                          <w:p w14:paraId="7C23B8CA"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01750AC8" w14:textId="77777777" w:rsidR="00D87BB9" w:rsidRDefault="00D87BB9"/>
                          <w:p w14:paraId="022B55A1" w14:textId="77777777" w:rsidR="00D87BB9" w:rsidRPr="008706A7" w:rsidRDefault="00D87BB9" w:rsidP="00962EE6">
                            <w:pPr>
                              <w:pStyle w:val="Caption"/>
                            </w:pPr>
                            <w:r>
                              <w:t>Figure 2-13: Disaster Prepardness – Across the 2015-2030 Global Agendas</w:t>
                            </w:r>
                          </w:p>
                          <w:p w14:paraId="5380B317" w14:textId="77777777" w:rsidR="00D87BB9" w:rsidRDefault="00D87BB9"/>
                          <w:p w14:paraId="0B636823"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F9ECBB8" w14:textId="77777777" w:rsidR="00D87BB9" w:rsidRDefault="00D87BB9"/>
                          <w:p w14:paraId="09FA5D37"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64D6B4C2" w14:textId="77777777" w:rsidR="00D87BB9" w:rsidRDefault="00D87BB9"/>
                          <w:p w14:paraId="1BE17602"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378E40C" w14:textId="77777777" w:rsidR="00D87BB9" w:rsidRDefault="00D87BB9"/>
                          <w:p w14:paraId="3FD1787A"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207AB2C" w14:textId="77777777" w:rsidR="00D87BB9" w:rsidRDefault="00D87BB9"/>
                          <w:p w14:paraId="5B3EA26E"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0CEA41F0" w14:textId="77777777" w:rsidR="00D87BB9" w:rsidRDefault="00D87BB9"/>
                          <w:p w14:paraId="11F03DDA"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881875F" w14:textId="77777777" w:rsidR="00D87BB9" w:rsidRDefault="00D87BB9"/>
                          <w:p w14:paraId="2C3323AD" w14:textId="77777777" w:rsidR="00D87BB9" w:rsidRPr="004729BA" w:rsidRDefault="00D87BB9" w:rsidP="00C04CF0">
                            <w:pPr>
                              <w:pStyle w:val="Caption"/>
                            </w:pPr>
                            <w:r>
                              <w:t>Figure 3-2</w:t>
                            </w:r>
                            <w:r w:rsidRPr="004729BA">
                              <w:t>: Hazards: Types, Origin and Effects</w:t>
                            </w:r>
                          </w:p>
                          <w:p w14:paraId="40EC675C" w14:textId="77777777" w:rsidR="00D87BB9" w:rsidRDefault="00D87BB9"/>
                          <w:p w14:paraId="48460126"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0A6E8A5" w14:textId="77777777" w:rsidR="00D87BB9" w:rsidRDefault="00D87BB9"/>
                          <w:p w14:paraId="5E37D39D"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EBE076D" w14:textId="77777777" w:rsidR="00D87BB9" w:rsidRDefault="00D87BB9"/>
                          <w:p w14:paraId="7B2FAED2"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F52A067" w14:textId="77777777" w:rsidR="00D87BB9" w:rsidRDefault="00D87BB9"/>
                          <w:p w14:paraId="4FE081D5"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72E1B04D" w14:textId="77777777" w:rsidR="00D87BB9" w:rsidRDefault="00D87BB9"/>
                          <w:p w14:paraId="573577B4"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93E0670" w14:textId="77777777" w:rsidR="00D87BB9" w:rsidRDefault="00D87BB9"/>
                          <w:p w14:paraId="1B89CC8F"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0794393" w14:textId="77777777" w:rsidR="00D87BB9" w:rsidRDefault="00D87BB9"/>
                          <w:p w14:paraId="172205AB"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0F402B7E" w14:textId="77777777" w:rsidR="00D87BB9" w:rsidRDefault="00D87BB9"/>
                          <w:p w14:paraId="2BD1475C"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6AB4BF2" w14:textId="77777777" w:rsidR="00D87BB9" w:rsidRDefault="00D87BB9"/>
                          <w:p w14:paraId="448D4D3E" w14:textId="77777777" w:rsidR="00D87BB9" w:rsidRPr="004729BA" w:rsidRDefault="00D87BB9" w:rsidP="00C04CF0">
                            <w:pPr>
                              <w:pStyle w:val="Caption"/>
                            </w:pPr>
                            <w:r>
                              <w:t>Figure 3-2</w:t>
                            </w:r>
                            <w:r w:rsidRPr="004729BA">
                              <w:t>: Hazards: Types, Origin and Effects</w:t>
                            </w:r>
                          </w:p>
                          <w:p w14:paraId="7BD9248D" w14:textId="77777777" w:rsidR="00D87BB9" w:rsidRDefault="00D87BB9"/>
                          <w:p w14:paraId="545C3E0A"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71C4F98B" w14:textId="77777777" w:rsidR="00D87BB9" w:rsidRDefault="00D87BB9"/>
                          <w:p w14:paraId="2CA649A0"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26349FC" w14:textId="77777777" w:rsidR="00D87BB9" w:rsidRDefault="00D87BB9"/>
                          <w:p w14:paraId="3619E745" w14:textId="77777777" w:rsidR="00D87BB9" w:rsidRPr="004729BA" w:rsidRDefault="00D87BB9" w:rsidP="00C04CF0">
                            <w:pPr>
                              <w:pStyle w:val="Caption"/>
                            </w:pPr>
                            <w:r>
                              <w:t>Figure 3-2</w:t>
                            </w:r>
                            <w:r w:rsidRPr="004729BA">
                              <w:t>: Hazards: Types, Origin and Effects</w:t>
                            </w:r>
                          </w:p>
                          <w:p w14:paraId="1ACA07AE" w14:textId="77777777" w:rsidR="00D87BB9" w:rsidRDefault="00D87BB9"/>
                          <w:p w14:paraId="53955EE0"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46587DA" w14:textId="77777777" w:rsidR="00D87BB9" w:rsidRDefault="00D87BB9"/>
                          <w:p w14:paraId="66196CD1"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787077B9" w14:textId="77777777" w:rsidR="00D87BB9" w:rsidRDefault="00D87BB9"/>
                          <w:p w14:paraId="0DADE055"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6283D48D" w14:textId="77777777" w:rsidR="00D87BB9" w:rsidRDefault="00D87BB9"/>
                          <w:p w14:paraId="767DFD7C"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A727D33" w14:textId="77777777" w:rsidR="00D87BB9" w:rsidRDefault="00D87BB9"/>
                          <w:p w14:paraId="7539F0CE"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AD80286" w14:textId="77777777" w:rsidR="00D87BB9" w:rsidRDefault="00D87BB9"/>
                          <w:p w14:paraId="5BE5B9E7" w14:textId="77777777" w:rsidR="00D87BB9" w:rsidRPr="004729BA" w:rsidRDefault="00D87BB9" w:rsidP="00C04CF0">
                            <w:pPr>
                              <w:pStyle w:val="Caption"/>
                            </w:pPr>
                            <w:r>
                              <w:t>Figure 3-2</w:t>
                            </w:r>
                            <w:r w:rsidRPr="004729BA">
                              <w:t>: Hazards: Types, Origin and Effects</w:t>
                            </w:r>
                          </w:p>
                          <w:p w14:paraId="1719A9FD" w14:textId="77777777" w:rsidR="00D87BB9" w:rsidRDefault="00D87BB9"/>
                          <w:p w14:paraId="4E9B04EF"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C191D3E" w14:textId="77777777" w:rsidR="00D87BB9" w:rsidRDefault="00D87BB9"/>
                          <w:p w14:paraId="5A8393E3"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04CD466F" w14:textId="77777777" w:rsidR="00D87BB9" w:rsidRDefault="00D87BB9"/>
                          <w:p w14:paraId="5213B111"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87CC17A" w14:textId="77777777" w:rsidR="00D87BB9" w:rsidRDefault="00D87BB9"/>
                          <w:p w14:paraId="4517392A"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26F8E3EA" w14:textId="77777777" w:rsidR="00D87BB9" w:rsidRDefault="00D87BB9"/>
                          <w:p w14:paraId="354C51D0"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4BEB6F2E" w14:textId="77777777" w:rsidR="00D87BB9" w:rsidRDefault="00D87BB9"/>
                          <w:p w14:paraId="221510A7"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D2CA173" w14:textId="77777777" w:rsidR="00D87BB9" w:rsidRDefault="00D87BB9"/>
                          <w:p w14:paraId="543A76E4"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61EFF8EB" w14:textId="77777777" w:rsidR="00D87BB9" w:rsidRDefault="00D87BB9"/>
                          <w:p w14:paraId="4E2D4562"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9CB9DAA" w14:textId="77777777" w:rsidR="00D87BB9" w:rsidRDefault="00D87BB9"/>
                          <w:p w14:paraId="536C4D29" w14:textId="77777777" w:rsidR="00D87BB9" w:rsidRPr="004729BA" w:rsidRDefault="00D87BB9" w:rsidP="00C04CF0">
                            <w:pPr>
                              <w:pStyle w:val="Caption"/>
                            </w:pPr>
                            <w:r>
                              <w:t>Figure 3-2</w:t>
                            </w:r>
                            <w:r w:rsidRPr="004729BA">
                              <w:t>: Hazards: Types, Origin and Effects</w:t>
                            </w:r>
                          </w:p>
                          <w:p w14:paraId="7CD905E4" w14:textId="77777777" w:rsidR="00D87BB9" w:rsidRDefault="00D87BB9"/>
                          <w:p w14:paraId="2CC40087"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765508E4" w14:textId="77777777" w:rsidR="00D87BB9" w:rsidRDefault="00D87BB9"/>
                          <w:p w14:paraId="37430877"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21A89DF7" w14:textId="77777777" w:rsidR="00D87BB9" w:rsidRDefault="00D87BB9"/>
                          <w:p w14:paraId="5CC0D350"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C7781F2" w14:textId="77777777" w:rsidR="00D87BB9" w:rsidRDefault="00D87BB9"/>
                          <w:p w14:paraId="3FC1119B"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6CCD4857" w14:textId="77777777" w:rsidR="00D87BB9" w:rsidRDefault="00D87BB9"/>
                          <w:p w14:paraId="1A5D1410"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FD7775C" w14:textId="77777777" w:rsidR="00D87BB9" w:rsidRDefault="00D87BB9"/>
                          <w:p w14:paraId="3D79558C" w14:textId="5E16C935"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72D3A49D" w14:textId="77777777" w:rsidR="00D87BB9" w:rsidRDefault="00D87BB9"/>
                          <w:p w14:paraId="3C5F0330"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240A0E7F" w14:textId="77777777" w:rsidR="00D87BB9" w:rsidRDefault="00D87BB9"/>
                          <w:p w14:paraId="30DAF19C" w14:textId="77777777" w:rsidR="00D87BB9" w:rsidRPr="008706A7" w:rsidRDefault="00D87BB9" w:rsidP="00962EE6">
                            <w:pPr>
                              <w:pStyle w:val="Caption"/>
                            </w:pPr>
                            <w:r>
                              <w:t>Figure 2-13: Disaster Prepardness – Across the 2015-2030 Global Agendas</w:t>
                            </w:r>
                          </w:p>
                          <w:p w14:paraId="5A73AE7C" w14:textId="77777777" w:rsidR="00D87BB9" w:rsidRDefault="00D87BB9"/>
                          <w:p w14:paraId="22F9A975"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5EE6C23F" w14:textId="77777777" w:rsidR="00D87BB9" w:rsidRDefault="00D87BB9"/>
                          <w:p w14:paraId="55B6D56F"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226E867" w14:textId="77777777" w:rsidR="00D87BB9" w:rsidRDefault="00D87BB9"/>
                          <w:p w14:paraId="09AE9289" w14:textId="77777777" w:rsidR="00D87BB9" w:rsidRPr="008706A7" w:rsidRDefault="00D87BB9" w:rsidP="00962EE6">
                            <w:pPr>
                              <w:pStyle w:val="Caption"/>
                            </w:pPr>
                            <w:r>
                              <w:t>Figure 2-13: Disaster Prepardness – Across the 2015-2030 Global Agendas</w:t>
                            </w:r>
                          </w:p>
                          <w:p w14:paraId="09384074" w14:textId="77777777" w:rsidR="00D87BB9" w:rsidRDefault="00D87BB9"/>
                          <w:p w14:paraId="4E0D5BD6"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188F555" w14:textId="77777777" w:rsidR="00D87BB9" w:rsidRDefault="00D87BB9"/>
                          <w:p w14:paraId="2E38C0DB"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524B5884" w14:textId="77777777" w:rsidR="00D87BB9" w:rsidRDefault="00D87BB9"/>
                          <w:p w14:paraId="2F8F9A51"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31FF184" w14:textId="77777777" w:rsidR="00D87BB9" w:rsidRDefault="00D87BB9"/>
                          <w:p w14:paraId="6B81117E"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518905FC" w14:textId="77777777" w:rsidR="00D87BB9" w:rsidRDefault="00D87BB9"/>
                          <w:p w14:paraId="10B76E17"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8071E27" w14:textId="77777777" w:rsidR="00D87BB9" w:rsidRDefault="00D87BB9"/>
                          <w:p w14:paraId="741CA80A" w14:textId="77777777" w:rsidR="00D87BB9" w:rsidRPr="008706A7" w:rsidRDefault="00D87BB9" w:rsidP="00962EE6">
                            <w:pPr>
                              <w:pStyle w:val="Caption"/>
                            </w:pPr>
                            <w:r>
                              <w:t>Figure 2-13: Disaster Prepardness – Across the 2015-2030 Global Agendas</w:t>
                            </w:r>
                          </w:p>
                          <w:p w14:paraId="0A677ABA" w14:textId="77777777" w:rsidR="00D87BB9" w:rsidRDefault="00D87BB9"/>
                          <w:p w14:paraId="3EDBE50C"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14EECF09" w14:textId="77777777" w:rsidR="00D87BB9" w:rsidRDefault="00D87BB9"/>
                          <w:p w14:paraId="28893F4C"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344E14D6" w14:textId="77777777" w:rsidR="00D87BB9" w:rsidRDefault="00D87BB9"/>
                          <w:p w14:paraId="3282217F" w14:textId="77777777" w:rsidR="00D87BB9" w:rsidRPr="008706A7" w:rsidRDefault="00D87BB9" w:rsidP="00962EE6">
                            <w:pPr>
                              <w:pStyle w:val="Caption"/>
                            </w:pPr>
                            <w:r>
                              <w:t>Figure 2-13: Disaster Prepardness – Across the 2015-2030 Global Agendas</w:t>
                            </w:r>
                          </w:p>
                          <w:p w14:paraId="454BD11D" w14:textId="77777777" w:rsidR="00D87BB9" w:rsidRDefault="00D87BB9"/>
                          <w:p w14:paraId="08A2266C"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4FA8AB64" w14:textId="77777777" w:rsidR="00D87BB9" w:rsidRDefault="00D87BB9"/>
                          <w:p w14:paraId="14C3F0F9"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3C004B89" w14:textId="77777777" w:rsidR="00D87BB9" w:rsidRDefault="00D87BB9"/>
                          <w:p w14:paraId="725EA0C1"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34A1216" w14:textId="77777777" w:rsidR="00D87BB9" w:rsidRDefault="00D87BB9"/>
                          <w:p w14:paraId="3BA4A724"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6ACDF0E" w14:textId="77777777" w:rsidR="00D87BB9" w:rsidRDefault="00D87BB9"/>
                          <w:p w14:paraId="20F5E0CC"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13BDBB3E" w14:textId="77777777" w:rsidR="00D87BB9" w:rsidRDefault="00D87BB9"/>
                          <w:p w14:paraId="70C4F7C9"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F62D80C" w14:textId="77777777" w:rsidR="00D87BB9" w:rsidRDefault="00D87BB9"/>
                          <w:p w14:paraId="1E073248" w14:textId="77777777" w:rsidR="00D87BB9" w:rsidRPr="004729BA" w:rsidRDefault="00D87BB9" w:rsidP="00C04CF0">
                            <w:pPr>
                              <w:pStyle w:val="Caption"/>
                            </w:pPr>
                            <w:r>
                              <w:t>Figure 3-2</w:t>
                            </w:r>
                            <w:r w:rsidRPr="004729BA">
                              <w:t>: Hazards: Types, Origin and Effects</w:t>
                            </w:r>
                          </w:p>
                          <w:p w14:paraId="1520B98B" w14:textId="77777777" w:rsidR="00D87BB9" w:rsidRDefault="00D87BB9"/>
                          <w:p w14:paraId="237AC49E"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7D5A0F0" w14:textId="77777777" w:rsidR="00D87BB9" w:rsidRDefault="00D87BB9"/>
                          <w:p w14:paraId="198BF23A"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28D86926" w14:textId="77777777" w:rsidR="00D87BB9" w:rsidRDefault="00D87BB9"/>
                          <w:p w14:paraId="114694A0"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BC06BFB" w14:textId="77777777" w:rsidR="00D87BB9" w:rsidRDefault="00D87BB9"/>
                          <w:p w14:paraId="7FFB5C50"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69116AFC" w14:textId="77777777" w:rsidR="00D87BB9" w:rsidRDefault="00D87BB9"/>
                          <w:p w14:paraId="5C42448D"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54CAA7D" w14:textId="77777777" w:rsidR="00D87BB9" w:rsidRDefault="00D87BB9"/>
                          <w:p w14:paraId="2F4C649B" w14:textId="5E16C935"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20BC526C" w14:textId="77777777" w:rsidR="00D87BB9" w:rsidRDefault="00D87BB9"/>
                          <w:p w14:paraId="73B2B0FA"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293C6C6B" w14:textId="77777777" w:rsidR="00D87BB9" w:rsidRDefault="00D87BB9"/>
                          <w:p w14:paraId="0E18199E" w14:textId="77777777" w:rsidR="00D87BB9" w:rsidRPr="008706A7" w:rsidRDefault="00D87BB9" w:rsidP="00962EE6">
                            <w:pPr>
                              <w:pStyle w:val="Caption"/>
                            </w:pPr>
                            <w:r>
                              <w:t>Figure 2-13: Disaster Prepardness – Across the 2015-2030 Global Agendas</w:t>
                            </w:r>
                          </w:p>
                          <w:p w14:paraId="4D9B8695" w14:textId="77777777" w:rsidR="00D87BB9" w:rsidRDefault="00D87BB9"/>
                          <w:p w14:paraId="6286E735"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C60B75D" w14:textId="77777777" w:rsidR="00D87BB9" w:rsidRDefault="00D87BB9"/>
                          <w:p w14:paraId="55676631"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7AC845EE" w14:textId="77777777" w:rsidR="00D87BB9" w:rsidRDefault="00D87BB9"/>
                          <w:p w14:paraId="702FBD62" w14:textId="77777777" w:rsidR="00D87BB9" w:rsidRPr="008706A7" w:rsidRDefault="00D87BB9" w:rsidP="00962EE6">
                            <w:pPr>
                              <w:pStyle w:val="Caption"/>
                            </w:pPr>
                            <w:r>
                              <w:t>Figure 2-13: Disaster Prepardness – Across the 2015-2030 Global Agendas</w:t>
                            </w:r>
                          </w:p>
                          <w:p w14:paraId="7281579A" w14:textId="77777777" w:rsidR="00D87BB9" w:rsidRDefault="00D87BB9"/>
                          <w:p w14:paraId="670AAAA6"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F419E50" w14:textId="77777777" w:rsidR="00D87BB9" w:rsidRDefault="00D87BB9"/>
                          <w:p w14:paraId="33632E24"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7EEDF510" w14:textId="77777777" w:rsidR="00D87BB9" w:rsidRDefault="00D87BB9"/>
                          <w:p w14:paraId="09DF6CCA"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B5D2C2A" w14:textId="77777777" w:rsidR="00D87BB9" w:rsidRDefault="00D87BB9"/>
                          <w:p w14:paraId="5CB32184" w14:textId="5E16C935"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5F19ADED" w14:textId="77777777" w:rsidR="00D87BB9" w:rsidRDefault="00D87BB9"/>
                          <w:p w14:paraId="7732494B"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5F32A72C" w14:textId="77777777" w:rsidR="00D87BB9" w:rsidRDefault="00D87BB9"/>
                          <w:p w14:paraId="3544369A" w14:textId="77777777" w:rsidR="00D87BB9" w:rsidRPr="008706A7" w:rsidRDefault="00D87BB9" w:rsidP="00962EE6">
                            <w:pPr>
                              <w:pStyle w:val="Caption"/>
                            </w:pPr>
                            <w:r>
                              <w:t>Figure 2-13: Disaster Prepardness – Across the 2015-2030 Global Agendas</w:t>
                            </w:r>
                          </w:p>
                          <w:p w14:paraId="14EF6FD7" w14:textId="77777777" w:rsidR="00D87BB9" w:rsidRDefault="00D87BB9"/>
                          <w:p w14:paraId="17EB3915" w14:textId="7EC6091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35F99AEB" w14:textId="77777777" w:rsidR="00D87BB9" w:rsidRDefault="00D87BB9"/>
                          <w:p w14:paraId="4AF5B13B" w14:textId="1DDA15C0" w:rsidR="00D87BB9" w:rsidRPr="00F03C82" w:rsidRDefault="00D87BB9" w:rsidP="008D5882">
                            <w:pPr>
                              <w:pStyle w:val="Caption"/>
                            </w:pPr>
                            <w:r>
                              <w:t>Figure 2-13: Disaster Prepardness – Across the 2015-2030 Global AgendasFigure 2-12</w:t>
                            </w:r>
                            <w:r w:rsidRPr="00F03C82">
                              <w:t>: Correlation between SFDRR and SDGs global targets through SFDRR New Ten essentials</w:t>
                            </w:r>
                            <w:bookmarkEnd w:id="288"/>
                            <w:r w:rsidRPr="00F03C82">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FEEF3" id="Text Box 13" o:spid="_x0000_s1083" type="#_x0000_t202" style="position:absolute;margin-left:115.7pt;margin-top:-18.65pt;width:513.65pt;height:30.3pt;z-index:25220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" filled="f" stroked="f" strokeweight=".5pt">
                <v:textbox>
                  <w:txbxContent>
                    <w:p w14:paraId="7EEE9130" w14:textId="4B945DD8" w:rsidR="00D87BB9" w:rsidRPr="00F03C82" w:rsidRDefault="00D87BB9" w:rsidP="008D5882">
                      <w:pPr>
                        <w:pStyle w:val="Caption"/>
                      </w:pPr>
                      <w:bookmarkStart w:id="289" w:name="_Toc20738148"/>
                      <w:r>
                        <w:t>Figure 2-12</w:t>
                      </w:r>
                      <w:r w:rsidRPr="00F03C82">
                        <w:t xml:space="preserve">: Correlation between SFDRR and SDGs global targets through SFDRR New Ten essentials                                          </w:t>
                      </w:r>
                    </w:p>
                    <w:p w14:paraId="2144D354" w14:textId="77777777" w:rsidR="00D87BB9" w:rsidRDefault="00D87BB9"/>
                    <w:p w14:paraId="686C0A51"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13D4A63C" w14:textId="77777777" w:rsidR="00D87BB9" w:rsidRDefault="00D87BB9"/>
                    <w:p w14:paraId="5FFA1959" w14:textId="77777777" w:rsidR="00D87BB9" w:rsidRPr="008706A7" w:rsidRDefault="00D87BB9" w:rsidP="00962EE6">
                      <w:pPr>
                        <w:pStyle w:val="Caption"/>
                      </w:pPr>
                      <w:r>
                        <w:t>Figure 2-13: Disaster Prepardness – Across the 2015-2030 Global Agendas</w:t>
                      </w:r>
                    </w:p>
                    <w:p w14:paraId="18AB4519" w14:textId="77777777" w:rsidR="00D87BB9" w:rsidRDefault="00D87BB9"/>
                    <w:p w14:paraId="7D869AC8"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2FECEE88" w14:textId="77777777" w:rsidR="00D87BB9" w:rsidRDefault="00D87BB9"/>
                    <w:p w14:paraId="2F87A542"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01DBA441" w14:textId="77777777" w:rsidR="00D87BB9" w:rsidRDefault="00D87BB9"/>
                    <w:p w14:paraId="62390BD5" w14:textId="77777777" w:rsidR="00D87BB9" w:rsidRPr="008706A7" w:rsidRDefault="00D87BB9" w:rsidP="00962EE6">
                      <w:pPr>
                        <w:pStyle w:val="Caption"/>
                      </w:pPr>
                      <w:r>
                        <w:t>Figure 2-13: Disaster Prepardness – Across the 2015-2030 Global Agendas</w:t>
                      </w:r>
                    </w:p>
                    <w:p w14:paraId="4187C964" w14:textId="77777777" w:rsidR="00D87BB9" w:rsidRDefault="00D87BB9"/>
                    <w:p w14:paraId="1145D819"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F7FF798" w14:textId="77777777" w:rsidR="00D87BB9" w:rsidRDefault="00D87BB9"/>
                    <w:p w14:paraId="2B4A6B1F"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60FC4320" w14:textId="77777777" w:rsidR="00D87BB9" w:rsidRDefault="00D87BB9"/>
                    <w:p w14:paraId="48A80BAD"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1D4B8A5" w14:textId="77777777" w:rsidR="00D87BB9" w:rsidRDefault="00D87BB9"/>
                    <w:p w14:paraId="08BC991E"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464ABB16" w14:textId="77777777" w:rsidR="00D87BB9" w:rsidRDefault="00D87BB9"/>
                    <w:p w14:paraId="3BF814C2"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3741212E" w14:textId="77777777" w:rsidR="00D87BB9" w:rsidRDefault="00D87BB9"/>
                    <w:p w14:paraId="58A2BF38" w14:textId="77777777" w:rsidR="00D87BB9" w:rsidRPr="008706A7" w:rsidRDefault="00D87BB9" w:rsidP="00962EE6">
                      <w:pPr>
                        <w:pStyle w:val="Caption"/>
                      </w:pPr>
                      <w:r>
                        <w:t>Figure 2-13: Disaster Prepardness – Across the 2015-2030 Global Agendas</w:t>
                      </w:r>
                    </w:p>
                    <w:p w14:paraId="768EBB8E" w14:textId="77777777" w:rsidR="00D87BB9" w:rsidRDefault="00D87BB9"/>
                    <w:p w14:paraId="5CBE2C39"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06B36771" w14:textId="77777777" w:rsidR="00D87BB9" w:rsidRDefault="00D87BB9"/>
                    <w:p w14:paraId="2B9420A3"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CB4C4BC" w14:textId="77777777" w:rsidR="00D87BB9" w:rsidRDefault="00D87BB9"/>
                    <w:p w14:paraId="6DEC50FD" w14:textId="77777777" w:rsidR="00D87BB9" w:rsidRPr="008706A7" w:rsidRDefault="00D87BB9" w:rsidP="00962EE6">
                      <w:pPr>
                        <w:pStyle w:val="Caption"/>
                      </w:pPr>
                      <w:r>
                        <w:t>Figure 2-13: Disaster Prepardness – Across the 2015-2030 Global Agendas</w:t>
                      </w:r>
                    </w:p>
                    <w:p w14:paraId="1DEBDAF2" w14:textId="77777777" w:rsidR="00D87BB9" w:rsidRDefault="00D87BB9"/>
                    <w:p w14:paraId="7C3B3214"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05FD2401" w14:textId="77777777" w:rsidR="00D87BB9" w:rsidRDefault="00D87BB9"/>
                    <w:p w14:paraId="5B5ADBDB"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47B141D1" w14:textId="77777777" w:rsidR="00D87BB9" w:rsidRDefault="00D87BB9"/>
                    <w:p w14:paraId="7636BFEC"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2D6DA823" w14:textId="77777777" w:rsidR="00D87BB9" w:rsidRDefault="00D87BB9"/>
                    <w:p w14:paraId="62D813AA"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6774F81" w14:textId="77777777" w:rsidR="00D87BB9" w:rsidRDefault="00D87BB9"/>
                    <w:p w14:paraId="7A31CD2B"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6398EB7F" w14:textId="77777777" w:rsidR="00D87BB9" w:rsidRDefault="00D87BB9"/>
                    <w:p w14:paraId="7C8F5128"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1296C8F" w14:textId="77777777" w:rsidR="00D87BB9" w:rsidRDefault="00D87BB9"/>
                    <w:p w14:paraId="4D367BB2" w14:textId="77777777" w:rsidR="00D87BB9" w:rsidRPr="004729BA" w:rsidRDefault="00D87BB9" w:rsidP="00C04CF0">
                      <w:pPr>
                        <w:pStyle w:val="Caption"/>
                      </w:pPr>
                      <w:r>
                        <w:t>Figure 3-2</w:t>
                      </w:r>
                      <w:r w:rsidRPr="004729BA">
                        <w:t>: Hazards: Types, Origin and Effects</w:t>
                      </w:r>
                    </w:p>
                    <w:p w14:paraId="3E343C06" w14:textId="77777777" w:rsidR="00D87BB9" w:rsidRDefault="00D87BB9"/>
                    <w:p w14:paraId="74EF7C48"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27FC8A6" w14:textId="77777777" w:rsidR="00D87BB9" w:rsidRDefault="00D87BB9"/>
                    <w:p w14:paraId="1B4150C3"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3C4151E" w14:textId="77777777" w:rsidR="00D87BB9" w:rsidRDefault="00D87BB9"/>
                    <w:p w14:paraId="046AF64B"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6775F49" w14:textId="77777777" w:rsidR="00D87BB9" w:rsidRDefault="00D87BB9"/>
                    <w:p w14:paraId="7C8F244B"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1A705AF8" w14:textId="77777777" w:rsidR="00D87BB9" w:rsidRDefault="00D87BB9"/>
                    <w:p w14:paraId="635E8A2C"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CE7AF06" w14:textId="77777777" w:rsidR="00D87BB9" w:rsidRDefault="00D87BB9"/>
                    <w:p w14:paraId="1F324862"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70F8ADA" w14:textId="77777777" w:rsidR="00D87BB9" w:rsidRDefault="00D87BB9"/>
                    <w:p w14:paraId="5A4EB053"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17CF45E8" w14:textId="77777777" w:rsidR="00D87BB9" w:rsidRDefault="00D87BB9"/>
                    <w:p w14:paraId="05B9A263" w14:textId="77777777" w:rsidR="00D87BB9" w:rsidRPr="008706A7" w:rsidRDefault="00D87BB9" w:rsidP="00962EE6">
                      <w:pPr>
                        <w:pStyle w:val="Caption"/>
                      </w:pPr>
                      <w:r>
                        <w:t>Figure 2-13: Disaster Prepardness – Across the 2015-2030 Global Agendas</w:t>
                      </w:r>
                    </w:p>
                    <w:p w14:paraId="3D975FEB" w14:textId="77777777" w:rsidR="00D87BB9" w:rsidRDefault="00D87BB9"/>
                    <w:p w14:paraId="73479DCC"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1D7D9CBD" w14:textId="77777777" w:rsidR="00D87BB9" w:rsidRDefault="00D87BB9"/>
                    <w:p w14:paraId="76F2BB6D"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590D2A59" w14:textId="77777777" w:rsidR="00D87BB9" w:rsidRDefault="00D87BB9"/>
                    <w:p w14:paraId="691E8BF2" w14:textId="77777777" w:rsidR="00D87BB9" w:rsidRPr="008706A7" w:rsidRDefault="00D87BB9" w:rsidP="00962EE6">
                      <w:pPr>
                        <w:pStyle w:val="Caption"/>
                      </w:pPr>
                      <w:r>
                        <w:t>Figure 2-13: Disaster Prepardness – Across the 2015-2030 Global Agendas</w:t>
                      </w:r>
                    </w:p>
                    <w:p w14:paraId="53EBA72B" w14:textId="77777777" w:rsidR="00D87BB9" w:rsidRDefault="00D87BB9"/>
                    <w:p w14:paraId="1278F7D0"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45C79C36" w14:textId="77777777" w:rsidR="00D87BB9" w:rsidRDefault="00D87BB9"/>
                    <w:p w14:paraId="15C09F8F"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19B5DF8F" w14:textId="77777777" w:rsidR="00D87BB9" w:rsidRDefault="00D87BB9"/>
                    <w:p w14:paraId="714E23AC"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DBB7C90" w14:textId="77777777" w:rsidR="00D87BB9" w:rsidRDefault="00D87BB9"/>
                    <w:p w14:paraId="7CA67C8C"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1A04F7B4" w14:textId="77777777" w:rsidR="00D87BB9" w:rsidRDefault="00D87BB9"/>
                    <w:p w14:paraId="4B9F7D25"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4090DC98" w14:textId="77777777" w:rsidR="00D87BB9" w:rsidRDefault="00D87BB9"/>
                    <w:p w14:paraId="106B7921" w14:textId="77777777" w:rsidR="00D87BB9" w:rsidRPr="008706A7" w:rsidRDefault="00D87BB9" w:rsidP="00962EE6">
                      <w:pPr>
                        <w:pStyle w:val="Caption"/>
                      </w:pPr>
                      <w:r>
                        <w:t>Figure 2-13: Disaster Prepardness – Across the 2015-2030 Global Agendas</w:t>
                      </w:r>
                    </w:p>
                    <w:p w14:paraId="0612AC87" w14:textId="77777777" w:rsidR="00D87BB9" w:rsidRDefault="00D87BB9"/>
                    <w:p w14:paraId="157159BD"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388C5EF5" w14:textId="77777777" w:rsidR="00D87BB9" w:rsidRDefault="00D87BB9"/>
                    <w:p w14:paraId="7C23B8CA"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01750AC8" w14:textId="77777777" w:rsidR="00D87BB9" w:rsidRDefault="00D87BB9"/>
                    <w:p w14:paraId="022B55A1" w14:textId="77777777" w:rsidR="00D87BB9" w:rsidRPr="008706A7" w:rsidRDefault="00D87BB9" w:rsidP="00962EE6">
                      <w:pPr>
                        <w:pStyle w:val="Caption"/>
                      </w:pPr>
                      <w:r>
                        <w:t>Figure 2-13: Disaster Prepardness – Across the 2015-2030 Global Agendas</w:t>
                      </w:r>
                    </w:p>
                    <w:p w14:paraId="5380B317" w14:textId="77777777" w:rsidR="00D87BB9" w:rsidRDefault="00D87BB9"/>
                    <w:p w14:paraId="0B636823"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F9ECBB8" w14:textId="77777777" w:rsidR="00D87BB9" w:rsidRDefault="00D87BB9"/>
                    <w:p w14:paraId="09FA5D37"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64D6B4C2" w14:textId="77777777" w:rsidR="00D87BB9" w:rsidRDefault="00D87BB9"/>
                    <w:p w14:paraId="1BE17602"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378E40C" w14:textId="77777777" w:rsidR="00D87BB9" w:rsidRDefault="00D87BB9"/>
                    <w:p w14:paraId="3FD1787A"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207AB2C" w14:textId="77777777" w:rsidR="00D87BB9" w:rsidRDefault="00D87BB9"/>
                    <w:p w14:paraId="5B3EA26E"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0CEA41F0" w14:textId="77777777" w:rsidR="00D87BB9" w:rsidRDefault="00D87BB9"/>
                    <w:p w14:paraId="11F03DDA"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881875F" w14:textId="77777777" w:rsidR="00D87BB9" w:rsidRDefault="00D87BB9"/>
                    <w:p w14:paraId="2C3323AD" w14:textId="77777777" w:rsidR="00D87BB9" w:rsidRPr="004729BA" w:rsidRDefault="00D87BB9" w:rsidP="00C04CF0">
                      <w:pPr>
                        <w:pStyle w:val="Caption"/>
                      </w:pPr>
                      <w:r>
                        <w:t>Figure 3-2</w:t>
                      </w:r>
                      <w:r w:rsidRPr="004729BA">
                        <w:t>: Hazards: Types, Origin and Effects</w:t>
                      </w:r>
                    </w:p>
                    <w:p w14:paraId="40EC675C" w14:textId="77777777" w:rsidR="00D87BB9" w:rsidRDefault="00D87BB9"/>
                    <w:p w14:paraId="48460126"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0A6E8A5" w14:textId="77777777" w:rsidR="00D87BB9" w:rsidRDefault="00D87BB9"/>
                    <w:p w14:paraId="5E37D39D"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EBE076D" w14:textId="77777777" w:rsidR="00D87BB9" w:rsidRDefault="00D87BB9"/>
                    <w:p w14:paraId="7B2FAED2"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F52A067" w14:textId="77777777" w:rsidR="00D87BB9" w:rsidRDefault="00D87BB9"/>
                    <w:p w14:paraId="4FE081D5"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72E1B04D" w14:textId="77777777" w:rsidR="00D87BB9" w:rsidRDefault="00D87BB9"/>
                    <w:p w14:paraId="573577B4"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93E0670" w14:textId="77777777" w:rsidR="00D87BB9" w:rsidRDefault="00D87BB9"/>
                    <w:p w14:paraId="1B89CC8F"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0794393" w14:textId="77777777" w:rsidR="00D87BB9" w:rsidRDefault="00D87BB9"/>
                    <w:p w14:paraId="172205AB"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0F402B7E" w14:textId="77777777" w:rsidR="00D87BB9" w:rsidRDefault="00D87BB9"/>
                    <w:p w14:paraId="2BD1475C"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6AB4BF2" w14:textId="77777777" w:rsidR="00D87BB9" w:rsidRDefault="00D87BB9"/>
                    <w:p w14:paraId="448D4D3E" w14:textId="77777777" w:rsidR="00D87BB9" w:rsidRPr="004729BA" w:rsidRDefault="00D87BB9" w:rsidP="00C04CF0">
                      <w:pPr>
                        <w:pStyle w:val="Caption"/>
                      </w:pPr>
                      <w:r>
                        <w:t>Figure 3-2</w:t>
                      </w:r>
                      <w:r w:rsidRPr="004729BA">
                        <w:t>: Hazards: Types, Origin and Effects</w:t>
                      </w:r>
                    </w:p>
                    <w:p w14:paraId="7BD9248D" w14:textId="77777777" w:rsidR="00D87BB9" w:rsidRDefault="00D87BB9"/>
                    <w:p w14:paraId="545C3E0A"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71C4F98B" w14:textId="77777777" w:rsidR="00D87BB9" w:rsidRDefault="00D87BB9"/>
                    <w:p w14:paraId="2CA649A0"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26349FC" w14:textId="77777777" w:rsidR="00D87BB9" w:rsidRDefault="00D87BB9"/>
                    <w:p w14:paraId="3619E745" w14:textId="77777777" w:rsidR="00D87BB9" w:rsidRPr="004729BA" w:rsidRDefault="00D87BB9" w:rsidP="00C04CF0">
                      <w:pPr>
                        <w:pStyle w:val="Caption"/>
                      </w:pPr>
                      <w:r>
                        <w:t>Figure 3-2</w:t>
                      </w:r>
                      <w:r w:rsidRPr="004729BA">
                        <w:t>: Hazards: Types, Origin and Effects</w:t>
                      </w:r>
                    </w:p>
                    <w:p w14:paraId="1ACA07AE" w14:textId="77777777" w:rsidR="00D87BB9" w:rsidRDefault="00D87BB9"/>
                    <w:p w14:paraId="53955EE0"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46587DA" w14:textId="77777777" w:rsidR="00D87BB9" w:rsidRDefault="00D87BB9"/>
                    <w:p w14:paraId="66196CD1"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787077B9" w14:textId="77777777" w:rsidR="00D87BB9" w:rsidRDefault="00D87BB9"/>
                    <w:p w14:paraId="0DADE055"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6283D48D" w14:textId="77777777" w:rsidR="00D87BB9" w:rsidRDefault="00D87BB9"/>
                    <w:p w14:paraId="767DFD7C"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A727D33" w14:textId="77777777" w:rsidR="00D87BB9" w:rsidRDefault="00D87BB9"/>
                    <w:p w14:paraId="7539F0CE"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AD80286" w14:textId="77777777" w:rsidR="00D87BB9" w:rsidRDefault="00D87BB9"/>
                    <w:p w14:paraId="5BE5B9E7" w14:textId="77777777" w:rsidR="00D87BB9" w:rsidRPr="004729BA" w:rsidRDefault="00D87BB9" w:rsidP="00C04CF0">
                      <w:pPr>
                        <w:pStyle w:val="Caption"/>
                      </w:pPr>
                      <w:r>
                        <w:t>Figure 3-2</w:t>
                      </w:r>
                      <w:r w:rsidRPr="004729BA">
                        <w:t>: Hazards: Types, Origin and Effects</w:t>
                      </w:r>
                    </w:p>
                    <w:p w14:paraId="1719A9FD" w14:textId="77777777" w:rsidR="00D87BB9" w:rsidRDefault="00D87BB9"/>
                    <w:p w14:paraId="4E9B04EF"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C191D3E" w14:textId="77777777" w:rsidR="00D87BB9" w:rsidRDefault="00D87BB9"/>
                    <w:p w14:paraId="5A8393E3"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04CD466F" w14:textId="77777777" w:rsidR="00D87BB9" w:rsidRDefault="00D87BB9"/>
                    <w:p w14:paraId="5213B111"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87CC17A" w14:textId="77777777" w:rsidR="00D87BB9" w:rsidRDefault="00D87BB9"/>
                    <w:p w14:paraId="4517392A"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26F8E3EA" w14:textId="77777777" w:rsidR="00D87BB9" w:rsidRDefault="00D87BB9"/>
                    <w:p w14:paraId="354C51D0"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4BEB6F2E" w14:textId="77777777" w:rsidR="00D87BB9" w:rsidRDefault="00D87BB9"/>
                    <w:p w14:paraId="221510A7"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D2CA173" w14:textId="77777777" w:rsidR="00D87BB9" w:rsidRDefault="00D87BB9"/>
                    <w:p w14:paraId="543A76E4"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61EFF8EB" w14:textId="77777777" w:rsidR="00D87BB9" w:rsidRDefault="00D87BB9"/>
                    <w:p w14:paraId="4E2D4562"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9CB9DAA" w14:textId="77777777" w:rsidR="00D87BB9" w:rsidRDefault="00D87BB9"/>
                    <w:p w14:paraId="536C4D29" w14:textId="77777777" w:rsidR="00D87BB9" w:rsidRPr="004729BA" w:rsidRDefault="00D87BB9" w:rsidP="00C04CF0">
                      <w:pPr>
                        <w:pStyle w:val="Caption"/>
                      </w:pPr>
                      <w:r>
                        <w:t>Figure 3-2</w:t>
                      </w:r>
                      <w:r w:rsidRPr="004729BA">
                        <w:t>: Hazards: Types, Origin and Effects</w:t>
                      </w:r>
                    </w:p>
                    <w:p w14:paraId="7CD905E4" w14:textId="77777777" w:rsidR="00D87BB9" w:rsidRDefault="00D87BB9"/>
                    <w:p w14:paraId="2CC40087"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765508E4" w14:textId="77777777" w:rsidR="00D87BB9" w:rsidRDefault="00D87BB9"/>
                    <w:p w14:paraId="37430877"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21A89DF7" w14:textId="77777777" w:rsidR="00D87BB9" w:rsidRDefault="00D87BB9"/>
                    <w:p w14:paraId="5CC0D350"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C7781F2" w14:textId="77777777" w:rsidR="00D87BB9" w:rsidRDefault="00D87BB9"/>
                    <w:p w14:paraId="3FC1119B"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6CCD4857" w14:textId="77777777" w:rsidR="00D87BB9" w:rsidRDefault="00D87BB9"/>
                    <w:p w14:paraId="1A5D1410"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FD7775C" w14:textId="77777777" w:rsidR="00D87BB9" w:rsidRDefault="00D87BB9"/>
                    <w:p w14:paraId="3D79558C" w14:textId="5E16C935"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72D3A49D" w14:textId="77777777" w:rsidR="00D87BB9" w:rsidRDefault="00D87BB9"/>
                    <w:p w14:paraId="3C5F0330"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240A0E7F" w14:textId="77777777" w:rsidR="00D87BB9" w:rsidRDefault="00D87BB9"/>
                    <w:p w14:paraId="30DAF19C" w14:textId="77777777" w:rsidR="00D87BB9" w:rsidRPr="008706A7" w:rsidRDefault="00D87BB9" w:rsidP="00962EE6">
                      <w:pPr>
                        <w:pStyle w:val="Caption"/>
                      </w:pPr>
                      <w:r>
                        <w:t>Figure 2-13: Disaster Prepardness – Across the 2015-2030 Global Agendas</w:t>
                      </w:r>
                    </w:p>
                    <w:p w14:paraId="5A73AE7C" w14:textId="77777777" w:rsidR="00D87BB9" w:rsidRDefault="00D87BB9"/>
                    <w:p w14:paraId="22F9A975"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5EE6C23F" w14:textId="77777777" w:rsidR="00D87BB9" w:rsidRDefault="00D87BB9"/>
                    <w:p w14:paraId="55B6D56F"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226E867" w14:textId="77777777" w:rsidR="00D87BB9" w:rsidRDefault="00D87BB9"/>
                    <w:p w14:paraId="09AE9289" w14:textId="77777777" w:rsidR="00D87BB9" w:rsidRPr="008706A7" w:rsidRDefault="00D87BB9" w:rsidP="00962EE6">
                      <w:pPr>
                        <w:pStyle w:val="Caption"/>
                      </w:pPr>
                      <w:r>
                        <w:t>Figure 2-13: Disaster Prepardness – Across the 2015-2030 Global Agendas</w:t>
                      </w:r>
                    </w:p>
                    <w:p w14:paraId="09384074" w14:textId="77777777" w:rsidR="00D87BB9" w:rsidRDefault="00D87BB9"/>
                    <w:p w14:paraId="4E0D5BD6"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188F555" w14:textId="77777777" w:rsidR="00D87BB9" w:rsidRDefault="00D87BB9"/>
                    <w:p w14:paraId="2E38C0DB"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524B5884" w14:textId="77777777" w:rsidR="00D87BB9" w:rsidRDefault="00D87BB9"/>
                    <w:p w14:paraId="2F8F9A51"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31FF184" w14:textId="77777777" w:rsidR="00D87BB9" w:rsidRDefault="00D87BB9"/>
                    <w:p w14:paraId="6B81117E"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518905FC" w14:textId="77777777" w:rsidR="00D87BB9" w:rsidRDefault="00D87BB9"/>
                    <w:p w14:paraId="10B76E17"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68071E27" w14:textId="77777777" w:rsidR="00D87BB9" w:rsidRDefault="00D87BB9"/>
                    <w:p w14:paraId="741CA80A" w14:textId="77777777" w:rsidR="00D87BB9" w:rsidRPr="008706A7" w:rsidRDefault="00D87BB9" w:rsidP="00962EE6">
                      <w:pPr>
                        <w:pStyle w:val="Caption"/>
                      </w:pPr>
                      <w:r>
                        <w:t>Figure 2-13: Disaster Prepardness – Across the 2015-2030 Global Agendas</w:t>
                      </w:r>
                    </w:p>
                    <w:p w14:paraId="0A677ABA" w14:textId="77777777" w:rsidR="00D87BB9" w:rsidRDefault="00D87BB9"/>
                    <w:p w14:paraId="3EDBE50C"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14EECF09" w14:textId="77777777" w:rsidR="00D87BB9" w:rsidRDefault="00D87BB9"/>
                    <w:p w14:paraId="28893F4C"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344E14D6" w14:textId="77777777" w:rsidR="00D87BB9" w:rsidRDefault="00D87BB9"/>
                    <w:p w14:paraId="3282217F" w14:textId="77777777" w:rsidR="00D87BB9" w:rsidRPr="008706A7" w:rsidRDefault="00D87BB9" w:rsidP="00962EE6">
                      <w:pPr>
                        <w:pStyle w:val="Caption"/>
                      </w:pPr>
                      <w:r>
                        <w:t>Figure 2-13: Disaster Prepardness – Across the 2015-2030 Global Agendas</w:t>
                      </w:r>
                    </w:p>
                    <w:p w14:paraId="454BD11D" w14:textId="77777777" w:rsidR="00D87BB9" w:rsidRDefault="00D87BB9"/>
                    <w:p w14:paraId="08A2266C"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4FA8AB64" w14:textId="77777777" w:rsidR="00D87BB9" w:rsidRDefault="00D87BB9"/>
                    <w:p w14:paraId="14C3F0F9"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3C004B89" w14:textId="77777777" w:rsidR="00D87BB9" w:rsidRDefault="00D87BB9"/>
                    <w:p w14:paraId="725EA0C1"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34A1216" w14:textId="77777777" w:rsidR="00D87BB9" w:rsidRDefault="00D87BB9"/>
                    <w:p w14:paraId="3BA4A724"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6ACDF0E" w14:textId="77777777" w:rsidR="00D87BB9" w:rsidRDefault="00D87BB9"/>
                    <w:p w14:paraId="20F5E0CC"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13BDBB3E" w14:textId="77777777" w:rsidR="00D87BB9" w:rsidRDefault="00D87BB9"/>
                    <w:p w14:paraId="70C4F7C9"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F62D80C" w14:textId="77777777" w:rsidR="00D87BB9" w:rsidRDefault="00D87BB9"/>
                    <w:p w14:paraId="1E073248" w14:textId="77777777" w:rsidR="00D87BB9" w:rsidRPr="004729BA" w:rsidRDefault="00D87BB9" w:rsidP="00C04CF0">
                      <w:pPr>
                        <w:pStyle w:val="Caption"/>
                      </w:pPr>
                      <w:r>
                        <w:t>Figure 3-2</w:t>
                      </w:r>
                      <w:r w:rsidRPr="004729BA">
                        <w:t>: Hazards: Types, Origin and Effects</w:t>
                      </w:r>
                    </w:p>
                    <w:p w14:paraId="1520B98B" w14:textId="77777777" w:rsidR="00D87BB9" w:rsidRDefault="00D87BB9"/>
                    <w:p w14:paraId="237AC49E"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7D5A0F0" w14:textId="77777777" w:rsidR="00D87BB9" w:rsidRDefault="00D87BB9"/>
                    <w:p w14:paraId="198BF23A"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28D86926" w14:textId="77777777" w:rsidR="00D87BB9" w:rsidRDefault="00D87BB9"/>
                    <w:p w14:paraId="114694A0"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BC06BFB" w14:textId="77777777" w:rsidR="00D87BB9" w:rsidRDefault="00D87BB9"/>
                    <w:p w14:paraId="7FFB5C50"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69116AFC" w14:textId="77777777" w:rsidR="00D87BB9" w:rsidRDefault="00D87BB9"/>
                    <w:p w14:paraId="5C42448D"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54CAA7D" w14:textId="77777777" w:rsidR="00D87BB9" w:rsidRDefault="00D87BB9"/>
                    <w:p w14:paraId="2F4C649B" w14:textId="5E16C935"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20BC526C" w14:textId="77777777" w:rsidR="00D87BB9" w:rsidRDefault="00D87BB9"/>
                    <w:p w14:paraId="73B2B0FA"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293C6C6B" w14:textId="77777777" w:rsidR="00D87BB9" w:rsidRDefault="00D87BB9"/>
                    <w:p w14:paraId="0E18199E" w14:textId="77777777" w:rsidR="00D87BB9" w:rsidRPr="008706A7" w:rsidRDefault="00D87BB9" w:rsidP="00962EE6">
                      <w:pPr>
                        <w:pStyle w:val="Caption"/>
                      </w:pPr>
                      <w:r>
                        <w:t>Figure 2-13: Disaster Prepardness – Across the 2015-2030 Global Agendas</w:t>
                      </w:r>
                    </w:p>
                    <w:p w14:paraId="4D9B8695" w14:textId="77777777" w:rsidR="00D87BB9" w:rsidRDefault="00D87BB9"/>
                    <w:p w14:paraId="6286E735" w14:textId="7777777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6C60B75D" w14:textId="77777777" w:rsidR="00D87BB9" w:rsidRDefault="00D87BB9"/>
                    <w:p w14:paraId="55676631"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7AC845EE" w14:textId="77777777" w:rsidR="00D87BB9" w:rsidRDefault="00D87BB9"/>
                    <w:p w14:paraId="702FBD62" w14:textId="77777777" w:rsidR="00D87BB9" w:rsidRPr="008706A7" w:rsidRDefault="00D87BB9" w:rsidP="00962EE6">
                      <w:pPr>
                        <w:pStyle w:val="Caption"/>
                      </w:pPr>
                      <w:r>
                        <w:t>Figure 2-13: Disaster Prepardness – Across the 2015-2030 Global Agendas</w:t>
                      </w:r>
                    </w:p>
                    <w:p w14:paraId="7281579A" w14:textId="77777777" w:rsidR="00D87BB9" w:rsidRDefault="00D87BB9"/>
                    <w:p w14:paraId="670AAAA6"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F419E50" w14:textId="77777777" w:rsidR="00D87BB9" w:rsidRDefault="00D87BB9"/>
                    <w:p w14:paraId="33632E24"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7EEDF510" w14:textId="77777777" w:rsidR="00D87BB9" w:rsidRDefault="00D87BB9"/>
                    <w:p w14:paraId="09DF6CCA"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B5D2C2A" w14:textId="77777777" w:rsidR="00D87BB9" w:rsidRDefault="00D87BB9"/>
                    <w:p w14:paraId="5CB32184" w14:textId="5E16C935"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5F19ADED" w14:textId="77777777" w:rsidR="00D87BB9" w:rsidRDefault="00D87BB9"/>
                    <w:p w14:paraId="7732494B" w14:textId="77777777" w:rsidR="00D87BB9" w:rsidRPr="00F03C82" w:rsidRDefault="00D87BB9" w:rsidP="008D5882">
                      <w:pPr>
                        <w:pStyle w:val="Caption"/>
                      </w:pPr>
                      <w:r>
                        <w:t>Figure 2-13: Disaster Prepardness – Across the 2015-2030 Global AgendasFigure 2-12</w:t>
                      </w:r>
                      <w:r w:rsidRPr="00F03C82">
                        <w:t xml:space="preserve">: Correlation between SFDRR and SDGs global targets through SFDRR New Ten essentials                                          </w:t>
                      </w:r>
                    </w:p>
                    <w:p w14:paraId="5F32A72C" w14:textId="77777777" w:rsidR="00D87BB9" w:rsidRDefault="00D87BB9"/>
                    <w:p w14:paraId="3544369A" w14:textId="77777777" w:rsidR="00D87BB9" w:rsidRPr="008706A7" w:rsidRDefault="00D87BB9" w:rsidP="00962EE6">
                      <w:pPr>
                        <w:pStyle w:val="Caption"/>
                      </w:pPr>
                      <w:r>
                        <w:t>Figure 2-13: Disaster Prepardness – Across the 2015-2030 Global Agendas</w:t>
                      </w:r>
                    </w:p>
                    <w:p w14:paraId="14EF6FD7" w14:textId="77777777" w:rsidR="00D87BB9" w:rsidRDefault="00D87BB9"/>
                    <w:p w14:paraId="17EB3915" w14:textId="7EC60917" w:rsidR="00D87BB9" w:rsidRPr="00F03C82" w:rsidRDefault="00D87BB9" w:rsidP="008D5882">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Figure 2-12</w:t>
                      </w:r>
                      <w:r w:rsidRPr="00F03C82">
                        <w:t xml:space="preserve">: Correlation between SFDRR and SDGs global targets through SFDRR New Ten essentials                                          </w:t>
                      </w:r>
                    </w:p>
                    <w:p w14:paraId="35F99AEB" w14:textId="77777777" w:rsidR="00D87BB9" w:rsidRDefault="00D87BB9"/>
                    <w:p w14:paraId="4AF5B13B" w14:textId="1DDA15C0" w:rsidR="00D87BB9" w:rsidRPr="00F03C82" w:rsidRDefault="00D87BB9" w:rsidP="008D5882">
                      <w:pPr>
                        <w:pStyle w:val="Caption"/>
                      </w:pPr>
                      <w:r>
                        <w:t>Figure 2-13: Disaster Prepardness – Across the 2015-2030 Global AgendasFigure 2-12</w:t>
                      </w:r>
                      <w:r w:rsidRPr="00F03C82">
                        <w:t>: Correlation between SFDRR and SDGs global targets through SFDRR New Ten essentials</w:t>
                      </w:r>
                      <w:bookmarkEnd w:id="289"/>
                      <w:r w:rsidRPr="00F03C82">
                        <w:t xml:space="preserve">                                          </w:t>
                      </w:r>
                    </w:p>
                  </w:txbxContent>
                </v:textbox>
              </v:shape>
            </w:pict>
          </mc:Fallback>
        </mc:AlternateContent>
      </w:r>
      <w:r>
        <w:rPr>
          <w:rFonts w:ascii="Arial" w:hAnsi="Arial" w:cs="Arial"/>
          <w:noProof/>
          <w:lang w:val="en-US"/>
        </w:rPr>
        <w:drawing>
          <wp:anchor distT="0" distB="0" distL="114300" distR="114300" simplePos="0" relativeHeight="251535360" behindDoc="0" locked="0" layoutInCell="1" allowOverlap="1" wp14:anchorId="58711A45" wp14:editId="555A49D8">
            <wp:simplePos x="0" y="0"/>
            <wp:positionH relativeFrom="margin">
              <wp:posOffset>1324844</wp:posOffset>
            </wp:positionH>
            <wp:positionV relativeFrom="page">
              <wp:posOffset>1347269</wp:posOffset>
            </wp:positionV>
            <wp:extent cx="6978015" cy="517017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rotWithShape="1">
                    <a:blip r:embed="rId47">
                      <a:extLst>
                        <a:ext uri="{28A0092B-C50C-407E-A947-70E740481C1C}">
                          <a14:useLocalDpi xmlns:a14="http://schemas.microsoft.com/office/drawing/2010/main" val="0"/>
                        </a:ext>
                      </a:extLst>
                    </a:blip>
                    <a:srcRect t="6272" b="2013"/>
                    <a:stretch/>
                  </pic:blipFill>
                  <pic:spPr bwMode="auto">
                    <a:xfrm>
                      <a:off x="0" y="0"/>
                      <a:ext cx="6978015" cy="517017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D0AB06" w14:textId="3D4783EB" w:rsidR="00287704" w:rsidRPr="00287704" w:rsidRDefault="00287704" w:rsidP="00287704">
      <w:pPr>
        <w:rPr>
          <w:rFonts w:ascii="Arial" w:hAnsi="Arial" w:cs="Arial"/>
          <w:lang w:val="en-US"/>
        </w:rPr>
      </w:pPr>
    </w:p>
    <w:p w14:paraId="3623C838" w14:textId="77777777" w:rsidR="00287704" w:rsidRPr="00287704" w:rsidRDefault="00287704" w:rsidP="00287704">
      <w:pPr>
        <w:rPr>
          <w:rFonts w:ascii="Arial" w:hAnsi="Arial" w:cs="Arial"/>
          <w:lang w:val="en-US"/>
        </w:rPr>
      </w:pPr>
    </w:p>
    <w:p w14:paraId="3D802D97" w14:textId="77777777" w:rsidR="00287704" w:rsidRPr="00287704" w:rsidRDefault="00287704" w:rsidP="00287704">
      <w:pPr>
        <w:rPr>
          <w:rFonts w:ascii="Arial" w:hAnsi="Arial" w:cs="Arial"/>
          <w:lang w:val="en-US"/>
        </w:rPr>
      </w:pPr>
    </w:p>
    <w:p w14:paraId="3B088E0F" w14:textId="2ECACD47" w:rsidR="00287704" w:rsidRPr="00287704" w:rsidRDefault="00287704" w:rsidP="00287704">
      <w:pPr>
        <w:rPr>
          <w:rFonts w:ascii="Arial" w:hAnsi="Arial" w:cs="Arial"/>
          <w:lang w:val="en-US"/>
        </w:rPr>
      </w:pPr>
    </w:p>
    <w:p w14:paraId="47DD9251" w14:textId="77777777" w:rsidR="00287704" w:rsidRPr="00287704" w:rsidRDefault="00287704" w:rsidP="00287704">
      <w:pPr>
        <w:rPr>
          <w:rFonts w:ascii="Arial" w:hAnsi="Arial" w:cs="Arial"/>
          <w:lang w:val="en-US"/>
        </w:rPr>
      </w:pPr>
    </w:p>
    <w:p w14:paraId="17DF545D" w14:textId="77777777" w:rsidR="00287704" w:rsidRPr="00287704" w:rsidRDefault="00287704" w:rsidP="00287704">
      <w:pPr>
        <w:rPr>
          <w:rFonts w:ascii="Arial" w:hAnsi="Arial" w:cs="Arial"/>
          <w:lang w:val="en-US"/>
        </w:rPr>
      </w:pPr>
    </w:p>
    <w:p w14:paraId="321C94FB" w14:textId="77777777" w:rsidR="00287704" w:rsidRPr="00287704" w:rsidRDefault="00287704" w:rsidP="00287704">
      <w:pPr>
        <w:rPr>
          <w:rFonts w:ascii="Arial" w:hAnsi="Arial" w:cs="Arial"/>
          <w:lang w:val="en-US"/>
        </w:rPr>
      </w:pPr>
    </w:p>
    <w:p w14:paraId="556B41C0" w14:textId="77777777" w:rsidR="00287704" w:rsidRPr="00287704" w:rsidRDefault="00287704" w:rsidP="00287704">
      <w:pPr>
        <w:rPr>
          <w:rFonts w:ascii="Arial" w:hAnsi="Arial" w:cs="Arial"/>
          <w:lang w:val="en-US"/>
        </w:rPr>
      </w:pPr>
    </w:p>
    <w:p w14:paraId="67F7E88A" w14:textId="52D7348F" w:rsidR="00287704" w:rsidRPr="00287704" w:rsidRDefault="00287704" w:rsidP="00287704">
      <w:pPr>
        <w:rPr>
          <w:rFonts w:ascii="Arial" w:hAnsi="Arial" w:cs="Arial"/>
          <w:lang w:val="en-US"/>
        </w:rPr>
      </w:pPr>
    </w:p>
    <w:p w14:paraId="3484A505" w14:textId="47615401" w:rsidR="00287704" w:rsidRPr="00287704" w:rsidRDefault="00287704" w:rsidP="00287704">
      <w:pPr>
        <w:rPr>
          <w:rFonts w:ascii="Arial" w:hAnsi="Arial" w:cs="Arial"/>
          <w:lang w:val="en-US"/>
        </w:rPr>
      </w:pPr>
    </w:p>
    <w:p w14:paraId="38EB5EE5" w14:textId="687F912D" w:rsidR="00287704" w:rsidRPr="00287704" w:rsidRDefault="00287704" w:rsidP="00287704">
      <w:pPr>
        <w:rPr>
          <w:rFonts w:ascii="Arial" w:hAnsi="Arial" w:cs="Arial"/>
          <w:lang w:val="en-US"/>
        </w:rPr>
      </w:pPr>
    </w:p>
    <w:p w14:paraId="0FCE93B9" w14:textId="77777777" w:rsidR="00287704" w:rsidRPr="00287704" w:rsidRDefault="00287704" w:rsidP="00287704">
      <w:pPr>
        <w:rPr>
          <w:rFonts w:ascii="Arial" w:hAnsi="Arial" w:cs="Arial"/>
          <w:lang w:val="en-US"/>
        </w:rPr>
      </w:pPr>
    </w:p>
    <w:p w14:paraId="13965B3B" w14:textId="20EDE974" w:rsidR="00287704" w:rsidRPr="00287704" w:rsidRDefault="00287704" w:rsidP="00287704">
      <w:pPr>
        <w:rPr>
          <w:rFonts w:ascii="Arial" w:hAnsi="Arial" w:cs="Arial"/>
          <w:lang w:val="en-US"/>
        </w:rPr>
      </w:pPr>
    </w:p>
    <w:p w14:paraId="6AF7F11C" w14:textId="77777777" w:rsidR="00287704" w:rsidRPr="00287704" w:rsidRDefault="00287704" w:rsidP="00287704">
      <w:pPr>
        <w:rPr>
          <w:rFonts w:ascii="Arial" w:hAnsi="Arial" w:cs="Arial"/>
          <w:lang w:val="en-US"/>
        </w:rPr>
      </w:pPr>
    </w:p>
    <w:p w14:paraId="56B2F3CC" w14:textId="6B28F567" w:rsidR="00287704" w:rsidRPr="00287704" w:rsidRDefault="00287704" w:rsidP="00287704">
      <w:pPr>
        <w:rPr>
          <w:rFonts w:ascii="Arial" w:hAnsi="Arial" w:cs="Arial"/>
          <w:lang w:val="en-US"/>
        </w:rPr>
      </w:pPr>
    </w:p>
    <w:p w14:paraId="68060E5A" w14:textId="3E8F6D4E" w:rsidR="00287704" w:rsidRPr="00287704" w:rsidRDefault="00287704" w:rsidP="00287704">
      <w:pPr>
        <w:rPr>
          <w:rFonts w:ascii="Arial" w:hAnsi="Arial" w:cs="Arial"/>
          <w:lang w:val="en-US"/>
        </w:rPr>
      </w:pPr>
    </w:p>
    <w:p w14:paraId="7335F873" w14:textId="1B81CC92" w:rsidR="00287704" w:rsidRDefault="00287704" w:rsidP="00287704">
      <w:pPr>
        <w:rPr>
          <w:rFonts w:ascii="Arial" w:hAnsi="Arial" w:cs="Arial"/>
          <w:lang w:val="en-US"/>
        </w:rPr>
        <w:sectPr w:rsidR="00287704" w:rsidSect="00287704">
          <w:pgSz w:w="16838" w:h="11906" w:orient="landscape"/>
          <w:pgMar w:top="2268" w:right="1134" w:bottom="1134" w:left="1134" w:header="709" w:footer="709" w:gutter="0"/>
          <w:cols w:space="708"/>
          <w:docGrid w:linePitch="360"/>
        </w:sectPr>
      </w:pPr>
    </w:p>
    <w:p w14:paraId="4089CDA9" w14:textId="506D3617" w:rsidR="00582437" w:rsidRDefault="00582437" w:rsidP="002C5109">
      <w:pPr>
        <w:spacing w:line="360" w:lineRule="auto"/>
        <w:rPr>
          <w:rFonts w:ascii="Arial" w:hAnsi="Arial" w:cs="Arial"/>
          <w:lang w:val="en-US"/>
        </w:rPr>
      </w:pPr>
      <w:r w:rsidRPr="00582437">
        <w:rPr>
          <w:rFonts w:ascii="Arial" w:hAnsi="Arial" w:cs="Arial"/>
          <w:lang w:val="en-US"/>
        </w:rPr>
        <w:lastRenderedPageBreak/>
        <w:t>This is strongly a</w:t>
      </w:r>
      <w:r w:rsidR="00975231">
        <w:rPr>
          <w:rFonts w:ascii="Arial" w:hAnsi="Arial" w:cs="Arial"/>
          <w:lang w:val="en-US"/>
        </w:rPr>
        <w:t>ssociated with Essential 7, as (</w:t>
      </w:r>
      <w:r w:rsidRPr="00582437">
        <w:rPr>
          <w:rFonts w:ascii="Arial" w:hAnsi="Arial" w:cs="Arial"/>
          <w:lang w:val="en-US"/>
        </w:rPr>
        <w:t>Understanding and Strengthening S</w:t>
      </w:r>
      <w:r w:rsidR="00975231">
        <w:rPr>
          <w:rFonts w:ascii="Arial" w:hAnsi="Arial" w:cs="Arial"/>
          <w:lang w:val="en-US"/>
        </w:rPr>
        <w:t>ocietal Capacity for Resilience)</w:t>
      </w:r>
      <w:r w:rsidRPr="00582437">
        <w:rPr>
          <w:rFonts w:ascii="Arial" w:hAnsi="Arial" w:cs="Arial"/>
          <w:lang w:val="en-US"/>
        </w:rPr>
        <w:t xml:space="preserve"> lead into eliminating poverty (Goal 1), by </w:t>
      </w:r>
      <w:r w:rsidR="00975231">
        <w:rPr>
          <w:rFonts w:ascii="Arial" w:hAnsi="Arial" w:cs="Arial"/>
          <w:lang w:val="en-US"/>
        </w:rPr>
        <w:t>engaging citizens’ and communitie</w:t>
      </w:r>
      <w:r w:rsidRPr="00582437">
        <w:rPr>
          <w:rFonts w:ascii="Arial" w:hAnsi="Arial" w:cs="Arial"/>
          <w:lang w:val="en-US"/>
        </w:rPr>
        <w:t>s</w:t>
      </w:r>
      <w:r w:rsidR="00975231">
        <w:rPr>
          <w:rFonts w:ascii="Arial" w:hAnsi="Arial" w:cs="Arial"/>
          <w:lang w:val="en-US"/>
        </w:rPr>
        <w:t>’</w:t>
      </w:r>
      <w:r w:rsidRPr="00582437">
        <w:rPr>
          <w:rFonts w:ascii="Arial" w:hAnsi="Arial" w:cs="Arial"/>
          <w:lang w:val="en-US"/>
        </w:rPr>
        <w:t xml:space="preserve"> in</w:t>
      </w:r>
      <w:r w:rsidR="00101F04">
        <w:rPr>
          <w:rFonts w:ascii="Arial" w:hAnsi="Arial" w:cs="Arial"/>
          <w:lang w:val="en-US"/>
        </w:rPr>
        <w:t xml:space="preserve"> </w:t>
      </w:r>
      <w:r w:rsidRPr="00582437">
        <w:rPr>
          <w:rFonts w:ascii="Arial" w:hAnsi="Arial" w:cs="Arial"/>
          <w:lang w:val="en-US"/>
        </w:rPr>
        <w:t>forming city disaster management strategies</w:t>
      </w:r>
      <w:r w:rsidR="00975231">
        <w:rPr>
          <w:rFonts w:ascii="Arial" w:hAnsi="Arial" w:cs="Arial"/>
          <w:lang w:val="en-US"/>
        </w:rPr>
        <w:t>,</w:t>
      </w:r>
      <w:r w:rsidRPr="00582437">
        <w:rPr>
          <w:rFonts w:ascii="Arial" w:hAnsi="Arial" w:cs="Arial"/>
          <w:lang w:val="en-US"/>
        </w:rPr>
        <w:t xml:space="preserve"> while mobilizing capacities and resources to raise awareness and maintain welfare and access to social services. By understanding disaster risk of current and future risk scenarios (Essential 2) and empowerment of local communities, collaborative preemptive measures can take place in association with local authorities to combat climate</w:t>
      </w:r>
      <w:r w:rsidR="002C5109">
        <w:rPr>
          <w:rFonts w:ascii="Arial" w:hAnsi="Arial" w:cs="Arial"/>
          <w:lang w:val="en-US"/>
        </w:rPr>
        <w:t xml:space="preserve"> change impact (Goal 13), and (</w:t>
      </w:r>
      <w:r w:rsidRPr="00582437">
        <w:rPr>
          <w:rFonts w:ascii="Arial" w:hAnsi="Arial" w:cs="Arial"/>
          <w:lang w:val="en-US"/>
        </w:rPr>
        <w:t>Pursue Resilie</w:t>
      </w:r>
      <w:r w:rsidR="002C5109">
        <w:rPr>
          <w:rFonts w:ascii="Arial" w:hAnsi="Arial" w:cs="Arial"/>
          <w:lang w:val="en-US"/>
        </w:rPr>
        <w:t>nt Urban Development and Design)</w:t>
      </w:r>
      <w:r w:rsidRPr="00582437">
        <w:rPr>
          <w:rFonts w:ascii="Arial" w:hAnsi="Arial" w:cs="Arial"/>
          <w:lang w:val="en-US"/>
        </w:rPr>
        <w:t xml:space="preserve"> </w:t>
      </w:r>
      <w:r w:rsidR="002C5109" w:rsidRPr="00582437">
        <w:rPr>
          <w:rFonts w:ascii="Arial" w:hAnsi="Arial" w:cs="Arial"/>
          <w:lang w:val="en-US"/>
        </w:rPr>
        <w:t>Essen</w:t>
      </w:r>
      <w:r w:rsidR="002C5109">
        <w:rPr>
          <w:rFonts w:ascii="Arial" w:hAnsi="Arial" w:cs="Arial"/>
          <w:lang w:val="en-US"/>
        </w:rPr>
        <w:t xml:space="preserve">tial 4, </w:t>
      </w:r>
      <w:r w:rsidRPr="00582437">
        <w:rPr>
          <w:rFonts w:ascii="Arial" w:hAnsi="Arial" w:cs="Arial"/>
          <w:lang w:val="en-US"/>
        </w:rPr>
        <w:t>to inform the decision making process for urban development, reducing vulnerabilities and exposure to risk, while ‘integrating resilience into socio-economic development planning and infrastructure will safeguard development investments’ to achieve SDG Goal (11) (</w:t>
      </w:r>
      <w:r w:rsidR="00036837">
        <w:rPr>
          <w:rFonts w:ascii="Arial" w:hAnsi="Arial" w:cs="Arial"/>
        </w:rPr>
        <w:t>UNDRR</w:t>
      </w:r>
      <w:r w:rsidRPr="00582437">
        <w:rPr>
          <w:rFonts w:ascii="Arial" w:hAnsi="Arial" w:cs="Arial"/>
          <w:lang w:val="en-US"/>
        </w:rPr>
        <w:t>, 2017).</w:t>
      </w:r>
    </w:p>
    <w:p w14:paraId="03FE9A52" w14:textId="382BED4D" w:rsidR="00B35928" w:rsidRPr="00B35928" w:rsidRDefault="00B35928" w:rsidP="00907513">
      <w:pPr>
        <w:spacing w:line="360" w:lineRule="auto"/>
        <w:rPr>
          <w:rFonts w:ascii="Arial" w:hAnsi="Arial" w:cs="Arial"/>
        </w:rPr>
      </w:pPr>
      <w:r>
        <w:rPr>
          <w:rFonts w:ascii="Arial" w:hAnsi="Arial" w:cs="Arial"/>
        </w:rPr>
        <w:t>T</w:t>
      </w:r>
      <w:r w:rsidRPr="00B56EFD">
        <w:rPr>
          <w:rFonts w:ascii="Arial" w:hAnsi="Arial" w:cs="Arial"/>
        </w:rPr>
        <w:t xml:space="preserve">he Sustainable Development Solutions Network (SDSN) and Bertelsmann Stiftung foundation have used ‘internationally comparable data to produce the SDG Index and the SDG Dashboards, providing </w:t>
      </w:r>
      <w:r w:rsidR="0018203E">
        <w:rPr>
          <w:rFonts w:ascii="Arial" w:hAnsi="Arial" w:cs="Arial"/>
        </w:rPr>
        <w:t>n</w:t>
      </w:r>
      <w:r w:rsidRPr="00B56EFD">
        <w:rPr>
          <w:rFonts w:ascii="Arial" w:hAnsi="Arial" w:cs="Arial"/>
        </w:rPr>
        <w:t xml:space="preserve">ational governments and local communities with </w:t>
      </w:r>
      <w:r w:rsidR="0018203E" w:rsidRPr="00B56EFD">
        <w:rPr>
          <w:rFonts w:ascii="Arial" w:hAnsi="Arial" w:cs="Arial"/>
        </w:rPr>
        <w:t xml:space="preserve">indicators tracking </w:t>
      </w:r>
      <w:r w:rsidRPr="00B56EFD">
        <w:rPr>
          <w:rFonts w:ascii="Arial" w:hAnsi="Arial" w:cs="Arial"/>
        </w:rPr>
        <w:t xml:space="preserve">systems’  to help </w:t>
      </w:r>
      <w:r w:rsidR="00101F04">
        <w:rPr>
          <w:rFonts w:ascii="Arial" w:hAnsi="Arial" w:cs="Arial"/>
        </w:rPr>
        <w:t>monitor</w:t>
      </w:r>
      <w:r w:rsidRPr="00B56EFD">
        <w:rPr>
          <w:rFonts w:ascii="Arial" w:hAnsi="Arial" w:cs="Arial"/>
        </w:rPr>
        <w:t xml:space="preserve"> progress on achieving the global targets, yet efforts are required to develop institutional capacities for using these platforms, while verify</w:t>
      </w:r>
      <w:r w:rsidR="00101F04">
        <w:rPr>
          <w:rFonts w:ascii="Arial" w:hAnsi="Arial" w:cs="Arial"/>
        </w:rPr>
        <w:t>ing</w:t>
      </w:r>
      <w:r w:rsidRPr="00B56EFD">
        <w:rPr>
          <w:rFonts w:ascii="Arial" w:hAnsi="Arial" w:cs="Arial"/>
        </w:rPr>
        <w:t xml:space="preserve"> the quality of datasets and long term impact on reducing vulnerabilities and building resilience</w:t>
      </w:r>
      <w:r>
        <w:rPr>
          <w:rFonts w:ascii="Arial" w:hAnsi="Arial" w:cs="Arial"/>
        </w:rPr>
        <w:t xml:space="preserve"> for </w:t>
      </w:r>
      <w:r w:rsidR="0018203E">
        <w:rPr>
          <w:rFonts w:ascii="Arial" w:hAnsi="Arial" w:cs="Arial"/>
        </w:rPr>
        <w:t>Climate Security Displaced (CSD) people</w:t>
      </w:r>
      <w:r w:rsidRPr="00B56EFD">
        <w:rPr>
          <w:rFonts w:ascii="Arial" w:hAnsi="Arial" w:cs="Arial"/>
        </w:rPr>
        <w:t xml:space="preserve">. </w:t>
      </w:r>
    </w:p>
    <w:p w14:paraId="1F23D304" w14:textId="05A09686" w:rsidR="00922367" w:rsidRPr="00922367" w:rsidRDefault="00A5490F" w:rsidP="00AC1516">
      <w:pPr>
        <w:pStyle w:val="Heading3"/>
      </w:pPr>
      <w:bookmarkStart w:id="290" w:name="_Toc30109296"/>
      <w:r>
        <w:t xml:space="preserve">2.4.3 </w:t>
      </w:r>
      <w:r w:rsidR="00AC220F" w:rsidRPr="00922367">
        <w:t>SDG 11 (Make cities inclusive, safe, resilient and sustainable)</w:t>
      </w:r>
      <w:r w:rsidR="001024A4">
        <w:t xml:space="preserve"> – Post</w:t>
      </w:r>
      <w:r w:rsidR="00101F04">
        <w:t>-</w:t>
      </w:r>
      <w:r w:rsidR="001024A4">
        <w:t>2015</w:t>
      </w:r>
      <w:bookmarkEnd w:id="290"/>
    </w:p>
    <w:p w14:paraId="6CE1B51C" w14:textId="619009BE" w:rsidR="00AC220F" w:rsidRDefault="00F010AE" w:rsidP="00311BEA">
      <w:pPr>
        <w:spacing w:after="120" w:line="360" w:lineRule="auto"/>
        <w:rPr>
          <w:rFonts w:ascii="Arial" w:hAnsi="Arial" w:cs="Arial"/>
          <w:lang w:val="en-US"/>
        </w:rPr>
      </w:pPr>
      <w:r>
        <w:rPr>
          <w:rFonts w:ascii="Arial" w:hAnsi="Arial" w:cs="Arial"/>
          <w:lang w:val="en-US"/>
        </w:rPr>
        <w:t>Base</w:t>
      </w:r>
      <w:r w:rsidR="0018203E">
        <w:rPr>
          <w:rFonts w:ascii="Arial" w:hAnsi="Arial" w:cs="Arial"/>
          <w:lang w:val="en-US"/>
        </w:rPr>
        <w:t>d</w:t>
      </w:r>
      <w:r>
        <w:rPr>
          <w:rFonts w:ascii="Arial" w:hAnsi="Arial" w:cs="Arial"/>
          <w:lang w:val="en-US"/>
        </w:rPr>
        <w:t xml:space="preserve"> on the interlinkages identified in Table (2-4) between the SFDRR and SDGs global targets, t</w:t>
      </w:r>
      <w:r w:rsidR="00AC220F" w:rsidRPr="00215854">
        <w:rPr>
          <w:rFonts w:ascii="Arial" w:hAnsi="Arial" w:cs="Arial"/>
          <w:lang w:val="en-US"/>
        </w:rPr>
        <w:t xml:space="preserve">he constructs of the indicators </w:t>
      </w:r>
      <w:r>
        <w:rPr>
          <w:rFonts w:ascii="Arial" w:hAnsi="Arial" w:cs="Arial"/>
          <w:lang w:val="en-US"/>
        </w:rPr>
        <w:t>used in Target D for the SFDRR</w:t>
      </w:r>
      <w:r w:rsidR="00311BEA">
        <w:rPr>
          <w:rFonts w:ascii="Arial" w:hAnsi="Arial" w:cs="Arial"/>
          <w:lang w:val="en-US"/>
        </w:rPr>
        <w:t xml:space="preserve"> to</w:t>
      </w:r>
      <w:r>
        <w:rPr>
          <w:rFonts w:ascii="Arial" w:hAnsi="Arial" w:cs="Arial"/>
          <w:lang w:val="en-US"/>
        </w:rPr>
        <w:t xml:space="preserve">: </w:t>
      </w:r>
      <w:r w:rsidR="00311BEA">
        <w:rPr>
          <w:rFonts w:ascii="Arial" w:hAnsi="Arial" w:cs="Arial"/>
          <w:lang w:val="en-US"/>
        </w:rPr>
        <w:t>‘s</w:t>
      </w:r>
      <w:r w:rsidR="00AC220F" w:rsidRPr="00215854">
        <w:rPr>
          <w:rFonts w:ascii="Arial" w:hAnsi="Arial" w:cs="Arial"/>
          <w:lang w:val="en-US"/>
        </w:rPr>
        <w:t xml:space="preserve">ubstantially reduce disaster damage to critical infrastructure and disruption of basic services, among them health and educational facilities, including through developing their resilience by 2030’, </w:t>
      </w:r>
      <w:r w:rsidR="00071559">
        <w:rPr>
          <w:rFonts w:ascii="Arial" w:hAnsi="Arial" w:cs="Arial"/>
          <w:lang w:val="en-US"/>
        </w:rPr>
        <w:t>we</w:t>
      </w:r>
      <w:r>
        <w:rPr>
          <w:rFonts w:ascii="Arial" w:hAnsi="Arial" w:cs="Arial"/>
          <w:lang w:val="en-US"/>
        </w:rPr>
        <w:t>re further investigated in (Table 2-5)</w:t>
      </w:r>
      <w:r w:rsidRPr="00215854">
        <w:rPr>
          <w:rFonts w:ascii="Arial" w:hAnsi="Arial" w:cs="Arial"/>
          <w:lang w:val="en-US"/>
        </w:rPr>
        <w:t xml:space="preserve"> </w:t>
      </w:r>
      <w:r>
        <w:rPr>
          <w:rFonts w:ascii="Arial" w:hAnsi="Arial" w:cs="Arial"/>
          <w:lang w:val="en-US"/>
        </w:rPr>
        <w:t xml:space="preserve">in association with </w:t>
      </w:r>
      <w:r w:rsidR="00AC220F" w:rsidRPr="00215854">
        <w:rPr>
          <w:rFonts w:ascii="Arial" w:hAnsi="Arial" w:cs="Arial"/>
          <w:lang w:val="en-US"/>
        </w:rPr>
        <w:t>SDG Goal 11, Target 11.5.2 ‘Direct disaster economic loss in relation to global GDP, including disaster damage to critical infrastructure and disruption of basic se</w:t>
      </w:r>
      <w:r w:rsidR="00AC220F">
        <w:rPr>
          <w:rFonts w:ascii="Arial" w:hAnsi="Arial" w:cs="Arial"/>
          <w:lang w:val="en-US"/>
        </w:rPr>
        <w:t>rvices’</w:t>
      </w:r>
      <w:r w:rsidR="001024A4">
        <w:rPr>
          <w:rFonts w:ascii="Arial" w:hAnsi="Arial" w:cs="Arial"/>
          <w:lang w:val="en-US"/>
        </w:rPr>
        <w:t xml:space="preserve">. This </w:t>
      </w:r>
      <w:r w:rsidR="002A127D">
        <w:rPr>
          <w:rFonts w:ascii="Arial" w:hAnsi="Arial" w:cs="Arial"/>
          <w:lang w:val="en-US"/>
        </w:rPr>
        <w:t xml:space="preserve">comparative analysis </w:t>
      </w:r>
      <w:r w:rsidR="001024A4">
        <w:rPr>
          <w:rFonts w:ascii="Arial" w:hAnsi="Arial" w:cs="Arial"/>
          <w:lang w:val="en-US"/>
        </w:rPr>
        <w:t>wa</w:t>
      </w:r>
      <w:r>
        <w:rPr>
          <w:rFonts w:ascii="Arial" w:hAnsi="Arial" w:cs="Arial"/>
          <w:lang w:val="en-US"/>
        </w:rPr>
        <w:t>s framed</w:t>
      </w:r>
      <w:r w:rsidR="00AC220F">
        <w:rPr>
          <w:rFonts w:ascii="Arial" w:hAnsi="Arial" w:cs="Arial"/>
          <w:lang w:val="en-US"/>
        </w:rPr>
        <w:t xml:space="preserve"> </w:t>
      </w:r>
      <w:r>
        <w:rPr>
          <w:rFonts w:ascii="Arial" w:hAnsi="Arial" w:cs="Arial"/>
          <w:lang w:val="en-US"/>
        </w:rPr>
        <w:t xml:space="preserve">by the researcher </w:t>
      </w:r>
      <w:r w:rsidR="00AC220F" w:rsidRPr="00215854">
        <w:rPr>
          <w:rFonts w:ascii="Arial" w:hAnsi="Arial" w:cs="Arial"/>
          <w:lang w:val="en-US"/>
        </w:rPr>
        <w:t>to</w:t>
      </w:r>
      <w:r>
        <w:rPr>
          <w:rFonts w:ascii="Arial" w:hAnsi="Arial" w:cs="Arial"/>
          <w:lang w:val="en-US"/>
        </w:rPr>
        <w:t xml:space="preserve"> help</w:t>
      </w:r>
      <w:r w:rsidR="00AC220F" w:rsidRPr="00215854">
        <w:rPr>
          <w:rFonts w:ascii="Arial" w:hAnsi="Arial" w:cs="Arial"/>
          <w:lang w:val="en-US"/>
        </w:rPr>
        <w:t xml:space="preserve"> understand how data losses </w:t>
      </w:r>
      <w:r w:rsidR="00101F04">
        <w:rPr>
          <w:rFonts w:ascii="Arial" w:hAnsi="Arial" w:cs="Arial"/>
          <w:lang w:val="en-US"/>
        </w:rPr>
        <w:t>are</w:t>
      </w:r>
      <w:r w:rsidR="00AC220F" w:rsidRPr="00215854">
        <w:rPr>
          <w:rFonts w:ascii="Arial" w:hAnsi="Arial" w:cs="Arial"/>
          <w:lang w:val="en-US"/>
        </w:rPr>
        <w:t xml:space="preserve"> collected across disaster risk timeframe,</w:t>
      </w:r>
      <w:r>
        <w:rPr>
          <w:rFonts w:ascii="Arial" w:hAnsi="Arial" w:cs="Arial"/>
          <w:lang w:val="en-US"/>
        </w:rPr>
        <w:t xml:space="preserve"> scale, and assessment process, a</w:t>
      </w:r>
      <w:r w:rsidRPr="00215854">
        <w:rPr>
          <w:rFonts w:ascii="Arial" w:hAnsi="Arial" w:cs="Arial"/>
          <w:lang w:val="en-US"/>
        </w:rPr>
        <w:t>s noted by Luiijf et al (2008), gaps in data losses caused by cascading effects due to infrastructure int</w:t>
      </w:r>
      <w:r>
        <w:rPr>
          <w:rFonts w:ascii="Arial" w:hAnsi="Arial" w:cs="Arial"/>
          <w:lang w:val="en-US"/>
        </w:rPr>
        <w:t>erdepen</w:t>
      </w:r>
      <w:r w:rsidR="00071559">
        <w:rPr>
          <w:rFonts w:ascii="Arial" w:hAnsi="Arial" w:cs="Arial"/>
          <w:lang w:val="en-US"/>
        </w:rPr>
        <w:t>dencies we</w:t>
      </w:r>
      <w:r>
        <w:rPr>
          <w:rFonts w:ascii="Arial" w:hAnsi="Arial" w:cs="Arial"/>
          <w:lang w:val="en-US"/>
        </w:rPr>
        <w:t>re identified are</w:t>
      </w:r>
      <w:r w:rsidRPr="00215854">
        <w:rPr>
          <w:rFonts w:ascii="Arial" w:hAnsi="Arial" w:cs="Arial"/>
          <w:lang w:val="en-US"/>
        </w:rPr>
        <w:t xml:space="preserve"> a key challenge for critical infrastructure pro</w:t>
      </w:r>
      <w:r>
        <w:rPr>
          <w:rFonts w:ascii="Arial" w:hAnsi="Arial" w:cs="Arial"/>
          <w:lang w:val="en-US"/>
        </w:rPr>
        <w:t>tection (Luiijf et al</w:t>
      </w:r>
      <w:r w:rsidR="006955B1">
        <w:rPr>
          <w:rFonts w:ascii="Arial" w:hAnsi="Arial" w:cs="Arial"/>
          <w:lang w:val="en-US"/>
        </w:rPr>
        <w:t>, 2008</w:t>
      </w:r>
      <w:r>
        <w:rPr>
          <w:rFonts w:ascii="Arial" w:hAnsi="Arial" w:cs="Arial"/>
          <w:lang w:val="en-US"/>
        </w:rPr>
        <w:t>). Thus, connections between</w:t>
      </w:r>
      <w:r w:rsidR="00AC220F" w:rsidRPr="00215854">
        <w:rPr>
          <w:rFonts w:ascii="Arial" w:hAnsi="Arial" w:cs="Arial"/>
          <w:lang w:val="en-US"/>
        </w:rPr>
        <w:t xml:space="preserve"> the level of interruptions or damages per sector in critical infr</w:t>
      </w:r>
      <w:r>
        <w:rPr>
          <w:rFonts w:ascii="Arial" w:hAnsi="Arial" w:cs="Arial"/>
          <w:lang w:val="en-US"/>
        </w:rPr>
        <w:t>astructure and basic service, and</w:t>
      </w:r>
      <w:r w:rsidR="00AC220F" w:rsidRPr="00215854">
        <w:rPr>
          <w:rFonts w:ascii="Arial" w:hAnsi="Arial" w:cs="Arial"/>
          <w:lang w:val="en-US"/>
        </w:rPr>
        <w:t xml:space="preserve"> extensive and intensive risks for all hazards</w:t>
      </w:r>
      <w:r w:rsidR="00071559">
        <w:rPr>
          <w:rFonts w:ascii="Arial" w:hAnsi="Arial" w:cs="Arial"/>
          <w:lang w:val="en-US"/>
        </w:rPr>
        <w:t xml:space="preserve"> we</w:t>
      </w:r>
      <w:r>
        <w:rPr>
          <w:rFonts w:ascii="Arial" w:hAnsi="Arial" w:cs="Arial"/>
          <w:lang w:val="en-US"/>
        </w:rPr>
        <w:t xml:space="preserve">re </w:t>
      </w:r>
      <w:r w:rsidR="00071559">
        <w:rPr>
          <w:rFonts w:ascii="Arial" w:hAnsi="Arial" w:cs="Arial"/>
          <w:lang w:val="en-US"/>
        </w:rPr>
        <w:t xml:space="preserve">also </w:t>
      </w:r>
      <w:r>
        <w:rPr>
          <w:rFonts w:ascii="Arial" w:hAnsi="Arial" w:cs="Arial"/>
          <w:lang w:val="en-US"/>
        </w:rPr>
        <w:t>applied, to</w:t>
      </w:r>
      <w:r w:rsidR="00C1245C">
        <w:rPr>
          <w:rFonts w:ascii="Arial" w:hAnsi="Arial" w:cs="Arial"/>
          <w:lang w:val="en-US"/>
        </w:rPr>
        <w:t xml:space="preserve"> assess the benefits</w:t>
      </w:r>
      <w:r>
        <w:rPr>
          <w:rFonts w:ascii="Arial" w:hAnsi="Arial" w:cs="Arial"/>
          <w:lang w:val="en-US"/>
        </w:rPr>
        <w:t xml:space="preserve"> </w:t>
      </w:r>
      <w:r w:rsidR="00C1245C">
        <w:rPr>
          <w:rFonts w:ascii="Arial" w:hAnsi="Arial" w:cs="Arial"/>
          <w:lang w:val="en-US"/>
        </w:rPr>
        <w:t xml:space="preserve">the SFDRR monitoring mechanisms on global targets shall provide, </w:t>
      </w:r>
      <w:r w:rsidR="00071559">
        <w:rPr>
          <w:rFonts w:ascii="Arial" w:hAnsi="Arial" w:cs="Arial"/>
          <w:lang w:val="en-US"/>
        </w:rPr>
        <w:t>and</w:t>
      </w:r>
      <w:r w:rsidR="00C1245C">
        <w:rPr>
          <w:rFonts w:ascii="Arial" w:hAnsi="Arial" w:cs="Arial"/>
          <w:lang w:val="en-US"/>
        </w:rPr>
        <w:t xml:space="preserve"> fill the</w:t>
      </w:r>
      <w:r>
        <w:rPr>
          <w:rFonts w:ascii="Arial" w:hAnsi="Arial" w:cs="Arial"/>
          <w:lang w:val="en-US"/>
        </w:rPr>
        <w:t xml:space="preserve"> gaps </w:t>
      </w:r>
      <w:r w:rsidR="00C1245C">
        <w:rPr>
          <w:rFonts w:ascii="Arial" w:hAnsi="Arial" w:cs="Arial"/>
          <w:lang w:val="en-US"/>
        </w:rPr>
        <w:t xml:space="preserve">in </w:t>
      </w:r>
      <w:r w:rsidR="00C1245C">
        <w:rPr>
          <w:rFonts w:ascii="Arial" w:hAnsi="Arial" w:cs="Arial"/>
          <w:lang w:val="en-US"/>
        </w:rPr>
        <w:lastRenderedPageBreak/>
        <w:t xml:space="preserve">reporting on extensive risks </w:t>
      </w:r>
      <w:r>
        <w:rPr>
          <w:rFonts w:ascii="Arial" w:hAnsi="Arial" w:cs="Arial"/>
          <w:lang w:val="en-US"/>
        </w:rPr>
        <w:t>by the HFA</w:t>
      </w:r>
      <w:bookmarkStart w:id="291" w:name="_Hlk486671403"/>
      <w:r w:rsidR="00C1245C">
        <w:rPr>
          <w:rFonts w:ascii="Arial" w:hAnsi="Arial" w:cs="Arial"/>
          <w:lang w:val="en-US"/>
        </w:rPr>
        <w:t xml:space="preserve">. </w:t>
      </w:r>
      <w:r w:rsidR="00AC220F" w:rsidRPr="00D12BBE">
        <w:rPr>
          <w:rFonts w:ascii="Arial" w:hAnsi="Arial" w:cs="Arial"/>
          <w:lang w:val="en-US"/>
        </w:rPr>
        <w:t>Considering that the terms ‘damage’, ‘critical infrastructure’, ‘disrupt</w:t>
      </w:r>
      <w:r w:rsidR="00071559">
        <w:rPr>
          <w:rFonts w:ascii="Arial" w:hAnsi="Arial" w:cs="Arial"/>
          <w:lang w:val="en-US"/>
        </w:rPr>
        <w:t>ion’ and ‘basic services’ we</w:t>
      </w:r>
      <w:r w:rsidR="00AC220F" w:rsidRPr="00D12BBE">
        <w:rPr>
          <w:rFonts w:ascii="Arial" w:hAnsi="Arial" w:cs="Arial"/>
          <w:lang w:val="en-US"/>
        </w:rPr>
        <w:t xml:space="preserve">re addressed coherently across the SFDRR, SDGs, </w:t>
      </w:r>
      <w:r w:rsidR="007D0345">
        <w:rPr>
          <w:rFonts w:ascii="Arial" w:hAnsi="Arial" w:cs="Arial"/>
          <w:lang w:val="en-US"/>
        </w:rPr>
        <w:t>(</w:t>
      </w:r>
      <w:r w:rsidR="00AC220F" w:rsidRPr="00D12BBE">
        <w:rPr>
          <w:rFonts w:ascii="Arial" w:hAnsi="Arial" w:cs="Arial"/>
          <w:lang w:val="en-US"/>
        </w:rPr>
        <w:t xml:space="preserve">Table </w:t>
      </w:r>
      <w:r w:rsidR="007D0345">
        <w:rPr>
          <w:rFonts w:ascii="Arial" w:hAnsi="Arial" w:cs="Arial"/>
          <w:lang w:val="en-US"/>
        </w:rPr>
        <w:t>2-</w:t>
      </w:r>
      <w:r>
        <w:rPr>
          <w:rFonts w:ascii="Arial" w:hAnsi="Arial" w:cs="Arial"/>
          <w:lang w:val="en-US"/>
        </w:rPr>
        <w:t>5</w:t>
      </w:r>
      <w:r w:rsidR="007D0345">
        <w:rPr>
          <w:rFonts w:ascii="Arial" w:hAnsi="Arial" w:cs="Arial"/>
          <w:lang w:val="en-US"/>
        </w:rPr>
        <w:t>)</w:t>
      </w:r>
      <w:r w:rsidR="00071559">
        <w:rPr>
          <w:rFonts w:ascii="Arial" w:hAnsi="Arial" w:cs="Arial"/>
          <w:lang w:val="en-US"/>
        </w:rPr>
        <w:t xml:space="preserve"> helps</w:t>
      </w:r>
      <w:r w:rsidR="00AC220F" w:rsidRPr="00D12BBE">
        <w:rPr>
          <w:rFonts w:ascii="Arial" w:hAnsi="Arial" w:cs="Arial"/>
          <w:lang w:val="en-US"/>
        </w:rPr>
        <w:t xml:space="preserve"> understand how data losses are collected across disaster risk timeframe, scale, and assessment process</w:t>
      </w:r>
      <w:r w:rsidR="00311BEA">
        <w:rPr>
          <w:rFonts w:ascii="Arial" w:hAnsi="Arial" w:cs="Arial"/>
          <w:lang w:val="en-US"/>
        </w:rPr>
        <w:t>es</w:t>
      </w:r>
      <w:r w:rsidR="00AC220F" w:rsidRPr="00D12BBE">
        <w:rPr>
          <w:rFonts w:ascii="Arial" w:hAnsi="Arial" w:cs="Arial"/>
          <w:lang w:val="en-US"/>
        </w:rPr>
        <w:t xml:space="preserve">. This will </w:t>
      </w:r>
      <w:r w:rsidR="0084260E">
        <w:rPr>
          <w:rFonts w:ascii="Arial" w:hAnsi="Arial" w:cs="Arial"/>
          <w:lang w:val="en-US"/>
        </w:rPr>
        <w:t xml:space="preserve">also </w:t>
      </w:r>
      <w:r w:rsidR="00AC220F" w:rsidRPr="00D12BBE">
        <w:rPr>
          <w:rFonts w:ascii="Arial" w:hAnsi="Arial" w:cs="Arial"/>
          <w:lang w:val="en-US"/>
        </w:rPr>
        <w:t>help identify the level of interruptions or damages per sector in critical infrastructure and basic service, on extensive and intensive risks for all hazards.</w:t>
      </w:r>
      <w:r w:rsidR="007D0345">
        <w:rPr>
          <w:rFonts w:ascii="Arial" w:hAnsi="Arial" w:cs="Arial"/>
          <w:lang w:val="en-US"/>
        </w:rPr>
        <w:t xml:space="preserve"> A further study worth consideration in Zhang and Li (2018), where a comparison between urban resilience </w:t>
      </w:r>
      <w:r w:rsidR="00360A14">
        <w:rPr>
          <w:rFonts w:ascii="Arial" w:hAnsi="Arial" w:cs="Arial"/>
          <w:lang w:val="en-US"/>
        </w:rPr>
        <w:t xml:space="preserve">(UR) </w:t>
      </w:r>
      <w:r w:rsidR="007D0345">
        <w:rPr>
          <w:rFonts w:ascii="Arial" w:hAnsi="Arial" w:cs="Arial"/>
          <w:lang w:val="en-US"/>
        </w:rPr>
        <w:t>and urban sustainability</w:t>
      </w:r>
      <w:r w:rsidR="00360A14">
        <w:rPr>
          <w:rFonts w:ascii="Arial" w:hAnsi="Arial" w:cs="Arial"/>
          <w:lang w:val="en-US"/>
        </w:rPr>
        <w:t xml:space="preserve"> (US)</w:t>
      </w:r>
      <w:r w:rsidR="007D0345">
        <w:rPr>
          <w:rFonts w:ascii="Arial" w:hAnsi="Arial" w:cs="Arial"/>
          <w:lang w:val="en-US"/>
        </w:rPr>
        <w:t xml:space="preserve"> studies in the United States for the past 50 years indicated that ‘</w:t>
      </w:r>
      <w:r w:rsidR="00360A14">
        <w:rPr>
          <w:rFonts w:ascii="Arial" w:hAnsi="Arial" w:cs="Arial"/>
          <w:lang w:val="en-US"/>
        </w:rPr>
        <w:t>infrastructure</w:t>
      </w:r>
      <w:r w:rsidR="00311BEA">
        <w:rPr>
          <w:rFonts w:ascii="Arial" w:hAnsi="Arial" w:cs="Arial"/>
          <w:lang w:val="en-US"/>
        </w:rPr>
        <w:t xml:space="preserve"> systems’ were</w:t>
      </w:r>
      <w:r w:rsidR="007D0345">
        <w:rPr>
          <w:rFonts w:ascii="Arial" w:hAnsi="Arial" w:cs="Arial"/>
          <w:lang w:val="en-US"/>
        </w:rPr>
        <w:t xml:space="preserve"> </w:t>
      </w:r>
      <w:r w:rsidR="00360A14">
        <w:rPr>
          <w:rFonts w:ascii="Arial" w:hAnsi="Arial" w:cs="Arial"/>
          <w:lang w:val="en-US"/>
        </w:rPr>
        <w:t>found to be one of the largest five main clusters</w:t>
      </w:r>
      <w:r w:rsidR="00360A14" w:rsidRPr="00360A14">
        <w:t xml:space="preserve"> </w:t>
      </w:r>
      <w:r w:rsidR="00311BEA">
        <w:rPr>
          <w:rFonts w:ascii="Arial" w:hAnsi="Arial" w:cs="Arial"/>
          <w:lang w:val="en-US"/>
        </w:rPr>
        <w:t>shared between</w:t>
      </w:r>
      <w:r w:rsidR="00360A14" w:rsidRPr="00360A14">
        <w:rPr>
          <w:rFonts w:ascii="Arial" w:hAnsi="Arial" w:cs="Arial"/>
          <w:lang w:val="en-US"/>
        </w:rPr>
        <w:t xml:space="preserve"> both UR and US </w:t>
      </w:r>
      <w:r w:rsidR="00311BEA">
        <w:rPr>
          <w:rFonts w:ascii="Arial" w:hAnsi="Arial" w:cs="Arial"/>
          <w:lang w:val="en-US"/>
        </w:rPr>
        <w:t>in</w:t>
      </w:r>
      <w:r w:rsidR="00360A14">
        <w:rPr>
          <w:rFonts w:ascii="Arial" w:hAnsi="Arial" w:cs="Arial"/>
          <w:lang w:val="en-US"/>
        </w:rPr>
        <w:t xml:space="preserve"> 400 p</w:t>
      </w:r>
      <w:r w:rsidR="00311BEA">
        <w:rPr>
          <w:rFonts w:ascii="Arial" w:hAnsi="Arial" w:cs="Arial"/>
          <w:lang w:val="en-US"/>
        </w:rPr>
        <w:t xml:space="preserve">ublications. </w:t>
      </w:r>
      <w:r w:rsidR="00B921BA">
        <w:rPr>
          <w:rFonts w:ascii="Arial" w:hAnsi="Arial" w:cs="Arial"/>
          <w:lang w:val="en-US"/>
        </w:rPr>
        <w:t>Nevertheless,</w:t>
      </w:r>
      <w:r w:rsidR="00912656">
        <w:rPr>
          <w:rFonts w:ascii="Arial" w:hAnsi="Arial" w:cs="Arial"/>
          <w:lang w:val="en-US"/>
        </w:rPr>
        <w:t xml:space="preserve"> the trend on UR publication ha</w:t>
      </w:r>
      <w:r w:rsidR="00101F04">
        <w:rPr>
          <w:rFonts w:ascii="Arial" w:hAnsi="Arial" w:cs="Arial"/>
          <w:lang w:val="en-US"/>
        </w:rPr>
        <w:t>s</w:t>
      </w:r>
      <w:r w:rsidR="00912656">
        <w:rPr>
          <w:rFonts w:ascii="Arial" w:hAnsi="Arial" w:cs="Arial"/>
          <w:lang w:val="en-US"/>
        </w:rPr>
        <w:t xml:space="preserve"> seen an increase since the year 2000 in compare to US studies, </w:t>
      </w:r>
      <w:r w:rsidR="00311BEA">
        <w:rPr>
          <w:rFonts w:ascii="Arial" w:hAnsi="Arial" w:cs="Arial"/>
          <w:lang w:val="en-US"/>
        </w:rPr>
        <w:t xml:space="preserve">being </w:t>
      </w:r>
      <w:r w:rsidR="00912656">
        <w:rPr>
          <w:rFonts w:ascii="Arial" w:hAnsi="Arial" w:cs="Arial"/>
          <w:lang w:val="en-US"/>
        </w:rPr>
        <w:t xml:space="preserve">affected </w:t>
      </w:r>
      <w:r w:rsidR="00311BEA">
        <w:rPr>
          <w:rFonts w:ascii="Arial" w:hAnsi="Arial" w:cs="Arial"/>
          <w:lang w:val="en-US"/>
        </w:rPr>
        <w:t>by</w:t>
      </w:r>
      <w:r w:rsidR="00912656">
        <w:rPr>
          <w:rFonts w:ascii="Arial" w:hAnsi="Arial" w:cs="Arial"/>
          <w:lang w:val="en-US"/>
        </w:rPr>
        <w:t xml:space="preserve"> ‘emergency operation’ cluster</w:t>
      </w:r>
      <w:r w:rsidR="00311BEA">
        <w:rPr>
          <w:rFonts w:ascii="Arial" w:hAnsi="Arial" w:cs="Arial"/>
          <w:lang w:val="en-US"/>
        </w:rPr>
        <w:t>s</w:t>
      </w:r>
      <w:r w:rsidR="00912656">
        <w:rPr>
          <w:rFonts w:ascii="Arial" w:hAnsi="Arial" w:cs="Arial"/>
          <w:lang w:val="en-US"/>
        </w:rPr>
        <w:t xml:space="preserve">, and </w:t>
      </w:r>
      <w:r w:rsidR="00311BEA">
        <w:rPr>
          <w:rFonts w:ascii="Arial" w:hAnsi="Arial" w:cs="Arial"/>
          <w:lang w:val="en-US"/>
        </w:rPr>
        <w:t xml:space="preserve">giving more attention to </w:t>
      </w:r>
      <w:r w:rsidR="00912656">
        <w:rPr>
          <w:rFonts w:ascii="Arial" w:hAnsi="Arial" w:cs="Arial"/>
          <w:lang w:val="en-US"/>
        </w:rPr>
        <w:t xml:space="preserve">terrorism hazards </w:t>
      </w:r>
      <w:r w:rsidR="00311BEA">
        <w:rPr>
          <w:rFonts w:ascii="Arial" w:hAnsi="Arial" w:cs="Arial"/>
          <w:lang w:val="en-US"/>
        </w:rPr>
        <w:t>following</w:t>
      </w:r>
      <w:r w:rsidR="00912656">
        <w:rPr>
          <w:rFonts w:ascii="Arial" w:hAnsi="Arial" w:cs="Arial"/>
          <w:lang w:val="en-US"/>
        </w:rPr>
        <w:t xml:space="preserve"> the World Trade Centre Disaster </w:t>
      </w:r>
      <w:r w:rsidR="00912656" w:rsidRPr="00912656">
        <w:rPr>
          <w:rFonts w:ascii="Arial" w:hAnsi="Arial" w:cs="Arial"/>
          <w:lang w:val="en-US"/>
        </w:rPr>
        <w:t>(Zhang and Li, 2018).</w:t>
      </w:r>
      <w:bookmarkEnd w:id="291"/>
    </w:p>
    <w:p w14:paraId="669E0C55" w14:textId="3FE04033" w:rsidR="00333331" w:rsidRPr="00D12BBE" w:rsidRDefault="00333331" w:rsidP="00DE27C6">
      <w:pPr>
        <w:pStyle w:val="Capture2"/>
      </w:pPr>
      <w:bookmarkStart w:id="292" w:name="_Toc20403549"/>
      <w:r w:rsidRPr="00333331">
        <w:t>Table 2-5: Data disaggregation and statistical processing - SFDRR and SDG indicators</w:t>
      </w:r>
      <w:bookmarkEnd w:id="292"/>
    </w:p>
    <w:tbl>
      <w:tblPr>
        <w:tblpPr w:leftFromText="180" w:rightFromText="180" w:vertAnchor="text" w:horzAnchor="margin" w:tblpXSpec="center" w:tblpY="132"/>
        <w:tblW w:w="4974" w:type="pct"/>
        <w:tblLayout w:type="fixed"/>
        <w:tblCellMar>
          <w:left w:w="107" w:type="dxa"/>
          <w:right w:w="107" w:type="dxa"/>
        </w:tblCellMar>
        <w:tblLook w:val="0000" w:firstRow="0" w:lastRow="0" w:firstColumn="0" w:lastColumn="0" w:noHBand="0" w:noVBand="0"/>
      </w:tblPr>
      <w:tblGrid>
        <w:gridCol w:w="1530"/>
        <w:gridCol w:w="313"/>
        <w:gridCol w:w="2567"/>
        <w:gridCol w:w="271"/>
        <w:gridCol w:w="1841"/>
        <w:gridCol w:w="140"/>
        <w:gridCol w:w="1514"/>
        <w:gridCol w:w="284"/>
      </w:tblGrid>
      <w:tr w:rsidR="00AC220F" w:rsidRPr="00D12BBE" w14:paraId="26BE7125" w14:textId="77777777" w:rsidTr="00B54CDB">
        <w:trPr>
          <w:trHeight w:val="697"/>
        </w:trPr>
        <w:tc>
          <w:tcPr>
            <w:tcW w:w="5000" w:type="pct"/>
            <w:gridSpan w:val="8"/>
            <w:tcBorders>
              <w:top w:val="single" w:sz="6" w:space="0" w:color="auto"/>
            </w:tcBorders>
          </w:tcPr>
          <w:p w14:paraId="29EDE6DD" w14:textId="77777777" w:rsidR="00AC220F" w:rsidRPr="00D12BBE" w:rsidRDefault="00AC220F" w:rsidP="00AC220F">
            <w:pPr>
              <w:spacing w:after="120" w:line="240" w:lineRule="auto"/>
              <w:rPr>
                <w:rFonts w:asciiTheme="minorBidi" w:eastAsia="Times New Roman" w:hAnsiTheme="minorBidi"/>
                <w:sz w:val="20"/>
                <w:szCs w:val="20"/>
                <w:lang w:eastAsia="en-GB"/>
              </w:rPr>
            </w:pPr>
            <w:r w:rsidRPr="00D12BBE">
              <w:rPr>
                <w:rFonts w:asciiTheme="minorBidi" w:eastAsia="Times New Roman" w:hAnsiTheme="minorBidi"/>
                <w:b/>
                <w:sz w:val="20"/>
                <w:szCs w:val="20"/>
                <w:lang w:eastAsia="en-GB"/>
              </w:rPr>
              <w:t>Target D for the SFDRR Target (d)</w:t>
            </w:r>
            <w:r w:rsidRPr="00D12BBE">
              <w:rPr>
                <w:rFonts w:asciiTheme="minorBidi" w:eastAsia="Times New Roman" w:hAnsiTheme="minorBidi"/>
                <w:sz w:val="20"/>
                <w:szCs w:val="20"/>
                <w:lang w:eastAsia="en-GB"/>
              </w:rPr>
              <w:t xml:space="preserve"> ‘Substantially reduce disaster </w:t>
            </w:r>
            <w:r w:rsidRPr="00D12BBE">
              <w:rPr>
                <w:rFonts w:asciiTheme="minorBidi" w:eastAsia="Times New Roman" w:hAnsiTheme="minorBidi"/>
                <w:b/>
                <w:sz w:val="20"/>
                <w:szCs w:val="20"/>
                <w:lang w:eastAsia="en-GB"/>
              </w:rPr>
              <w:t xml:space="preserve">damage </w:t>
            </w:r>
            <w:r w:rsidRPr="00D12BBE">
              <w:rPr>
                <w:rFonts w:asciiTheme="minorBidi" w:eastAsia="Times New Roman" w:hAnsiTheme="minorBidi"/>
                <w:sz w:val="20"/>
                <w:szCs w:val="20"/>
                <w:lang w:eastAsia="en-GB"/>
              </w:rPr>
              <w:t xml:space="preserve">to </w:t>
            </w:r>
            <w:r w:rsidRPr="00D12BBE">
              <w:rPr>
                <w:rFonts w:asciiTheme="minorBidi" w:eastAsia="Times New Roman" w:hAnsiTheme="minorBidi"/>
                <w:b/>
                <w:sz w:val="20"/>
                <w:szCs w:val="20"/>
                <w:lang w:eastAsia="en-GB"/>
              </w:rPr>
              <w:t xml:space="preserve">critical infrastructure </w:t>
            </w:r>
            <w:r w:rsidRPr="00D12BBE">
              <w:rPr>
                <w:rFonts w:asciiTheme="minorBidi" w:eastAsia="Times New Roman" w:hAnsiTheme="minorBidi"/>
                <w:sz w:val="20"/>
                <w:szCs w:val="20"/>
                <w:lang w:eastAsia="en-GB"/>
              </w:rPr>
              <w:t xml:space="preserve">and </w:t>
            </w:r>
            <w:r w:rsidRPr="00D12BBE">
              <w:rPr>
                <w:rFonts w:asciiTheme="minorBidi" w:eastAsia="Times New Roman" w:hAnsiTheme="minorBidi"/>
                <w:b/>
                <w:sz w:val="20"/>
                <w:szCs w:val="20"/>
                <w:lang w:eastAsia="en-GB"/>
              </w:rPr>
              <w:t xml:space="preserve">disruption </w:t>
            </w:r>
            <w:r w:rsidRPr="00D12BBE">
              <w:rPr>
                <w:rFonts w:asciiTheme="minorBidi" w:eastAsia="Times New Roman" w:hAnsiTheme="minorBidi"/>
                <w:sz w:val="20"/>
                <w:szCs w:val="20"/>
                <w:lang w:eastAsia="en-GB"/>
              </w:rPr>
              <w:t xml:space="preserve">of </w:t>
            </w:r>
            <w:r w:rsidRPr="00D12BBE">
              <w:rPr>
                <w:rFonts w:asciiTheme="minorBidi" w:eastAsia="Times New Roman" w:hAnsiTheme="minorBidi"/>
                <w:b/>
                <w:sz w:val="20"/>
                <w:szCs w:val="20"/>
                <w:lang w:eastAsia="en-GB"/>
              </w:rPr>
              <w:t>basic services</w:t>
            </w:r>
            <w:r w:rsidRPr="00D12BBE">
              <w:rPr>
                <w:rFonts w:asciiTheme="minorBidi" w:eastAsia="Times New Roman" w:hAnsiTheme="minorBidi"/>
                <w:sz w:val="20"/>
                <w:szCs w:val="20"/>
                <w:lang w:eastAsia="en-GB"/>
              </w:rPr>
              <w:t>, among them health and educational facilities, including through developing their resilience by 2030’</w:t>
            </w:r>
          </w:p>
        </w:tc>
      </w:tr>
      <w:tr w:rsidR="00AC220F" w:rsidRPr="00D12BBE" w14:paraId="7F4DAA9C" w14:textId="77777777" w:rsidTr="00B54CDB">
        <w:trPr>
          <w:trHeight w:val="581"/>
        </w:trPr>
        <w:tc>
          <w:tcPr>
            <w:tcW w:w="5000" w:type="pct"/>
            <w:gridSpan w:val="8"/>
            <w:tcBorders>
              <w:top w:val="single" w:sz="6" w:space="0" w:color="auto"/>
            </w:tcBorders>
          </w:tcPr>
          <w:p w14:paraId="73076F81" w14:textId="77777777" w:rsidR="00AC220F" w:rsidRPr="00D12BBE" w:rsidRDefault="00AC220F" w:rsidP="00AC220F">
            <w:pPr>
              <w:spacing w:after="120" w:line="240" w:lineRule="auto"/>
              <w:rPr>
                <w:rFonts w:asciiTheme="minorBidi" w:eastAsia="Times New Roman" w:hAnsiTheme="minorBidi"/>
                <w:sz w:val="20"/>
                <w:szCs w:val="20"/>
                <w:lang w:eastAsia="en-GB"/>
              </w:rPr>
            </w:pPr>
            <w:r w:rsidRPr="00D12BBE">
              <w:rPr>
                <w:rFonts w:asciiTheme="minorBidi" w:eastAsia="Times New Roman" w:hAnsiTheme="minorBidi"/>
                <w:b/>
                <w:sz w:val="20"/>
                <w:szCs w:val="20"/>
                <w:lang w:eastAsia="en-GB"/>
              </w:rPr>
              <w:t>SDG Goal 11, Target 11.5.2</w:t>
            </w:r>
            <w:r w:rsidRPr="00D12BBE">
              <w:rPr>
                <w:rFonts w:asciiTheme="minorBidi" w:eastAsia="Times New Roman" w:hAnsiTheme="minorBidi"/>
                <w:sz w:val="20"/>
                <w:szCs w:val="20"/>
                <w:lang w:eastAsia="en-GB"/>
              </w:rPr>
              <w:t xml:space="preserve"> ‘Direct disaster economic loss in relation to global GDP, including disaster </w:t>
            </w:r>
            <w:r w:rsidRPr="00D12BBE">
              <w:rPr>
                <w:rFonts w:asciiTheme="minorBidi" w:eastAsia="Times New Roman" w:hAnsiTheme="minorBidi"/>
                <w:b/>
                <w:sz w:val="20"/>
                <w:szCs w:val="20"/>
                <w:lang w:eastAsia="en-GB"/>
              </w:rPr>
              <w:t>damage</w:t>
            </w:r>
            <w:r w:rsidRPr="00D12BBE">
              <w:rPr>
                <w:rFonts w:asciiTheme="minorBidi" w:eastAsia="Times New Roman" w:hAnsiTheme="minorBidi"/>
                <w:sz w:val="20"/>
                <w:szCs w:val="20"/>
                <w:lang w:eastAsia="en-GB"/>
              </w:rPr>
              <w:t xml:space="preserve"> to </w:t>
            </w:r>
            <w:r w:rsidRPr="00D12BBE">
              <w:rPr>
                <w:rFonts w:asciiTheme="minorBidi" w:eastAsia="Times New Roman" w:hAnsiTheme="minorBidi"/>
                <w:b/>
                <w:sz w:val="20"/>
                <w:szCs w:val="20"/>
                <w:lang w:eastAsia="en-GB"/>
              </w:rPr>
              <w:t>critical infrastructure</w:t>
            </w:r>
            <w:r w:rsidRPr="00D12BBE">
              <w:rPr>
                <w:rFonts w:asciiTheme="minorBidi" w:eastAsia="Times New Roman" w:hAnsiTheme="minorBidi"/>
                <w:sz w:val="20"/>
                <w:szCs w:val="20"/>
                <w:lang w:eastAsia="en-GB"/>
              </w:rPr>
              <w:t xml:space="preserve"> and </w:t>
            </w:r>
            <w:r w:rsidRPr="00D12BBE">
              <w:rPr>
                <w:rFonts w:asciiTheme="minorBidi" w:eastAsia="Times New Roman" w:hAnsiTheme="minorBidi"/>
                <w:b/>
                <w:sz w:val="20"/>
                <w:szCs w:val="20"/>
                <w:lang w:eastAsia="en-GB"/>
              </w:rPr>
              <w:t xml:space="preserve">disruption </w:t>
            </w:r>
            <w:r w:rsidRPr="00D12BBE">
              <w:rPr>
                <w:rFonts w:asciiTheme="minorBidi" w:eastAsia="Times New Roman" w:hAnsiTheme="minorBidi"/>
                <w:sz w:val="20"/>
                <w:szCs w:val="20"/>
                <w:lang w:eastAsia="en-GB"/>
              </w:rPr>
              <w:t xml:space="preserve">of </w:t>
            </w:r>
            <w:r w:rsidRPr="00D12BBE">
              <w:rPr>
                <w:rFonts w:asciiTheme="minorBidi" w:eastAsia="Times New Roman" w:hAnsiTheme="minorBidi"/>
                <w:b/>
                <w:sz w:val="20"/>
                <w:szCs w:val="20"/>
                <w:lang w:eastAsia="en-GB"/>
              </w:rPr>
              <w:t>basic services’</w:t>
            </w:r>
            <w:r w:rsidRPr="00D12BBE">
              <w:rPr>
                <w:rFonts w:asciiTheme="minorBidi" w:eastAsia="Times New Roman" w:hAnsiTheme="minorBidi"/>
                <w:sz w:val="20"/>
                <w:szCs w:val="20"/>
                <w:lang w:eastAsia="en-GB"/>
              </w:rPr>
              <w:t xml:space="preserve"> </w:t>
            </w:r>
          </w:p>
        </w:tc>
      </w:tr>
      <w:tr w:rsidR="00AC220F" w:rsidRPr="00D12BBE" w14:paraId="73BD1321" w14:textId="77777777" w:rsidTr="00B54CDB">
        <w:trPr>
          <w:trHeight w:val="352"/>
        </w:trPr>
        <w:tc>
          <w:tcPr>
            <w:tcW w:w="1089" w:type="pct"/>
            <w:gridSpan w:val="2"/>
            <w:tcBorders>
              <w:top w:val="single" w:sz="6" w:space="0" w:color="auto"/>
              <w:bottom w:val="single" w:sz="6" w:space="0" w:color="auto"/>
            </w:tcBorders>
          </w:tcPr>
          <w:p w14:paraId="61972186" w14:textId="77777777" w:rsidR="00AC220F" w:rsidRPr="00D12BBE" w:rsidRDefault="00AC220F" w:rsidP="00AC220F">
            <w:pPr>
              <w:keepNext/>
              <w:keepLines/>
              <w:spacing w:after="120" w:line="240" w:lineRule="auto"/>
              <w:rPr>
                <w:rFonts w:asciiTheme="minorBidi" w:eastAsia="Times New Roman" w:hAnsiTheme="minorBidi"/>
                <w:sz w:val="20"/>
                <w:szCs w:val="20"/>
                <w:lang w:eastAsia="en-GB"/>
              </w:rPr>
            </w:pPr>
            <w:r w:rsidRPr="00D12BBE">
              <w:rPr>
                <w:rFonts w:asciiTheme="minorBidi" w:eastAsia="Times New Roman" w:hAnsiTheme="minorBidi"/>
                <w:sz w:val="20"/>
                <w:szCs w:val="20"/>
                <w:lang w:eastAsia="en-GB"/>
              </w:rPr>
              <w:t>Terminologies</w:t>
            </w:r>
          </w:p>
        </w:tc>
        <w:tc>
          <w:tcPr>
            <w:tcW w:w="1517" w:type="pct"/>
            <w:tcBorders>
              <w:top w:val="single" w:sz="6" w:space="0" w:color="auto"/>
              <w:bottom w:val="single" w:sz="6" w:space="0" w:color="auto"/>
            </w:tcBorders>
          </w:tcPr>
          <w:p w14:paraId="7DEDFF72" w14:textId="77777777" w:rsidR="00AC220F" w:rsidRPr="00D12BBE" w:rsidRDefault="00AC220F" w:rsidP="00AC220F">
            <w:pPr>
              <w:keepNext/>
              <w:keepLines/>
              <w:spacing w:after="120" w:line="240" w:lineRule="auto"/>
              <w:rPr>
                <w:rFonts w:asciiTheme="minorBidi" w:eastAsia="Times New Roman" w:hAnsiTheme="minorBidi"/>
                <w:sz w:val="20"/>
                <w:szCs w:val="20"/>
              </w:rPr>
            </w:pPr>
            <w:r w:rsidRPr="00D12BBE">
              <w:rPr>
                <w:rFonts w:asciiTheme="minorBidi" w:eastAsia="Times New Roman" w:hAnsiTheme="minorBidi"/>
                <w:sz w:val="20"/>
                <w:szCs w:val="20"/>
              </w:rPr>
              <w:t xml:space="preserve"> Duration</w:t>
            </w:r>
          </w:p>
        </w:tc>
        <w:tc>
          <w:tcPr>
            <w:tcW w:w="1248" w:type="pct"/>
            <w:gridSpan w:val="2"/>
            <w:tcBorders>
              <w:top w:val="single" w:sz="6" w:space="0" w:color="auto"/>
              <w:bottom w:val="single" w:sz="6" w:space="0" w:color="auto"/>
            </w:tcBorders>
          </w:tcPr>
          <w:p w14:paraId="2E6DBC97" w14:textId="77777777" w:rsidR="00AC220F" w:rsidRPr="00D12BBE" w:rsidRDefault="00AC220F" w:rsidP="00AC220F">
            <w:pPr>
              <w:keepNext/>
              <w:keepLines/>
              <w:spacing w:after="120" w:line="240" w:lineRule="auto"/>
              <w:rPr>
                <w:rFonts w:asciiTheme="minorBidi" w:eastAsia="Times New Roman" w:hAnsiTheme="minorBidi"/>
                <w:sz w:val="20"/>
                <w:szCs w:val="20"/>
              </w:rPr>
            </w:pPr>
            <w:r w:rsidRPr="00D12BBE">
              <w:rPr>
                <w:rFonts w:asciiTheme="minorBidi" w:eastAsia="Times New Roman" w:hAnsiTheme="minorBidi"/>
                <w:sz w:val="20"/>
                <w:szCs w:val="20"/>
              </w:rPr>
              <w:t>Assessment Process</w:t>
            </w:r>
          </w:p>
        </w:tc>
        <w:tc>
          <w:tcPr>
            <w:tcW w:w="1145" w:type="pct"/>
            <w:gridSpan w:val="3"/>
            <w:tcBorders>
              <w:top w:val="single" w:sz="6" w:space="0" w:color="auto"/>
              <w:bottom w:val="single" w:sz="6" w:space="0" w:color="auto"/>
            </w:tcBorders>
          </w:tcPr>
          <w:p w14:paraId="42E8B037" w14:textId="04F3E668" w:rsidR="00AC220F" w:rsidRPr="00D12BBE" w:rsidRDefault="008D36A5" w:rsidP="00AC220F">
            <w:pPr>
              <w:keepNext/>
              <w:keepLines/>
              <w:spacing w:after="120" w:line="240" w:lineRule="auto"/>
              <w:ind w:right="790"/>
              <w:rPr>
                <w:rFonts w:asciiTheme="minorBidi" w:eastAsia="Times New Roman" w:hAnsiTheme="minorBidi"/>
                <w:sz w:val="20"/>
                <w:szCs w:val="20"/>
              </w:rPr>
            </w:pPr>
            <w:r>
              <w:rPr>
                <w:rFonts w:asciiTheme="minorBidi" w:eastAsia="Times New Roman" w:hAnsiTheme="minorBidi"/>
                <w:sz w:val="20"/>
                <w:szCs w:val="20"/>
              </w:rPr>
              <w:t xml:space="preserve">   </w:t>
            </w:r>
            <w:r w:rsidR="00AC220F" w:rsidRPr="00D12BBE">
              <w:rPr>
                <w:rFonts w:asciiTheme="minorBidi" w:eastAsia="Times New Roman" w:hAnsiTheme="minorBidi"/>
                <w:sz w:val="20"/>
                <w:szCs w:val="20"/>
              </w:rPr>
              <w:t>Scale</w:t>
            </w:r>
          </w:p>
        </w:tc>
      </w:tr>
      <w:tr w:rsidR="00AC220F" w:rsidRPr="00D12BBE" w14:paraId="30D0820D" w14:textId="77777777" w:rsidTr="00B54CDB">
        <w:trPr>
          <w:gridAfter w:val="1"/>
          <w:wAfter w:w="168" w:type="pct"/>
          <w:trHeight w:val="1602"/>
        </w:trPr>
        <w:tc>
          <w:tcPr>
            <w:tcW w:w="904" w:type="pct"/>
          </w:tcPr>
          <w:p w14:paraId="3793E16F" w14:textId="77777777" w:rsidR="00AC220F" w:rsidRPr="00B54CDB" w:rsidRDefault="00AC220F" w:rsidP="00AC220F">
            <w:pPr>
              <w:keepNext/>
              <w:keepLines/>
              <w:spacing w:after="120" w:line="240" w:lineRule="auto"/>
              <w:rPr>
                <w:rFonts w:asciiTheme="minorBidi" w:eastAsia="Times New Roman" w:hAnsiTheme="minorBidi"/>
                <w:b/>
                <w:bCs/>
                <w:sz w:val="20"/>
                <w:szCs w:val="20"/>
                <w:lang w:eastAsia="en-GB"/>
              </w:rPr>
            </w:pPr>
            <w:r w:rsidRPr="00B54CDB">
              <w:rPr>
                <w:rFonts w:asciiTheme="minorBidi" w:eastAsia="Times New Roman" w:hAnsiTheme="minorBidi"/>
                <w:b/>
                <w:bCs/>
                <w:sz w:val="20"/>
                <w:szCs w:val="20"/>
                <w:lang w:eastAsia="en-GB"/>
              </w:rPr>
              <w:t>Damage</w:t>
            </w:r>
          </w:p>
          <w:p w14:paraId="3F3C3052" w14:textId="77777777" w:rsidR="00AC220F" w:rsidRPr="00B54CDB" w:rsidRDefault="00AC220F" w:rsidP="00AC220F">
            <w:pPr>
              <w:keepNext/>
              <w:keepLines/>
              <w:spacing w:after="120" w:line="240" w:lineRule="auto"/>
              <w:rPr>
                <w:rFonts w:asciiTheme="minorBidi" w:eastAsia="Times New Roman" w:hAnsiTheme="minorBidi"/>
                <w:b/>
                <w:bCs/>
                <w:sz w:val="20"/>
                <w:szCs w:val="20"/>
                <w:lang w:eastAsia="en-GB"/>
              </w:rPr>
            </w:pPr>
          </w:p>
        </w:tc>
        <w:tc>
          <w:tcPr>
            <w:tcW w:w="1862" w:type="pct"/>
            <w:gridSpan w:val="3"/>
          </w:tcPr>
          <w:tbl>
            <w:tblPr>
              <w:tblW w:w="7480" w:type="dxa"/>
              <w:tblBorders>
                <w:top w:val="nil"/>
                <w:left w:val="nil"/>
                <w:bottom w:val="nil"/>
                <w:right w:val="nil"/>
              </w:tblBorders>
              <w:tblLayout w:type="fixed"/>
              <w:tblLook w:val="0000" w:firstRow="0" w:lastRow="0" w:firstColumn="0" w:lastColumn="0" w:noHBand="0" w:noVBand="0"/>
            </w:tblPr>
            <w:tblGrid>
              <w:gridCol w:w="2974"/>
              <w:gridCol w:w="4506"/>
            </w:tblGrid>
            <w:tr w:rsidR="00AC220F" w:rsidRPr="00D12BBE" w14:paraId="179BB173" w14:textId="77777777" w:rsidTr="00AC220F">
              <w:trPr>
                <w:trHeight w:val="435"/>
              </w:trPr>
              <w:tc>
                <w:tcPr>
                  <w:tcW w:w="2974" w:type="dxa"/>
                </w:tcPr>
                <w:p w14:paraId="0316A132" w14:textId="77777777" w:rsidR="00AC220F" w:rsidRPr="00D12BBE" w:rsidRDefault="00AC220F" w:rsidP="00DC63EA">
                  <w:pPr>
                    <w:framePr w:hSpace="180" w:wrap="around" w:vAnchor="text" w:hAnchor="margin" w:xAlign="center" w:y="132"/>
                    <w:tabs>
                      <w:tab w:val="left" w:pos="4200"/>
                    </w:tabs>
                    <w:autoSpaceDE w:val="0"/>
                    <w:autoSpaceDN w:val="0"/>
                    <w:adjustRightInd w:val="0"/>
                    <w:spacing w:after="0" w:line="240" w:lineRule="auto"/>
                    <w:ind w:left="-38" w:right="68"/>
                    <w:rPr>
                      <w:rFonts w:asciiTheme="minorBidi" w:eastAsia="Calibri" w:hAnsiTheme="minorBidi"/>
                      <w:iCs/>
                      <w:color w:val="000000"/>
                      <w:sz w:val="20"/>
                      <w:szCs w:val="20"/>
                      <w:lang w:val="en-US"/>
                    </w:rPr>
                  </w:pPr>
                  <w:r w:rsidRPr="00D12BBE">
                    <w:rPr>
                      <w:rFonts w:asciiTheme="minorBidi" w:eastAsia="Calibri" w:hAnsiTheme="minorBidi"/>
                      <w:bCs/>
                      <w:iCs/>
                      <w:color w:val="000000"/>
                      <w:sz w:val="20"/>
                      <w:szCs w:val="20"/>
                      <w:lang w:val="en-US"/>
                    </w:rPr>
                    <w:t>Physical harm, not structural or architectural, which may continue to be habitable, although they may require some repair or cleaning</w:t>
                  </w:r>
                  <w:r w:rsidRPr="00D12BBE">
                    <w:rPr>
                      <w:rFonts w:asciiTheme="minorBidi" w:eastAsia="Calibri" w:hAnsiTheme="minorBidi"/>
                      <w:b/>
                      <w:bCs/>
                      <w:iCs/>
                      <w:color w:val="000000"/>
                      <w:sz w:val="20"/>
                      <w:szCs w:val="20"/>
                      <w:lang w:val="en-US"/>
                    </w:rPr>
                    <w:t xml:space="preserve"> </w:t>
                  </w:r>
                  <w:r w:rsidRPr="00D12BBE">
                    <w:rPr>
                      <w:rFonts w:asciiTheme="minorBidi" w:eastAsia="Calibri" w:hAnsiTheme="minorBidi"/>
                      <w:iCs/>
                      <w:color w:val="000000"/>
                      <w:sz w:val="20"/>
                      <w:szCs w:val="20"/>
                      <w:lang w:val="en-US"/>
                    </w:rPr>
                    <w:t>that happen during the event or within the first few hours after the event</w:t>
                  </w:r>
                </w:p>
                <w:p w14:paraId="1632A1C1" w14:textId="77777777" w:rsidR="00AC220F" w:rsidRPr="00D12BBE" w:rsidRDefault="00AC220F" w:rsidP="00DC63EA">
                  <w:pPr>
                    <w:framePr w:hSpace="180" w:wrap="around" w:vAnchor="text" w:hAnchor="margin" w:xAlign="center" w:y="132"/>
                    <w:tabs>
                      <w:tab w:val="left" w:pos="4200"/>
                    </w:tabs>
                    <w:autoSpaceDE w:val="0"/>
                    <w:autoSpaceDN w:val="0"/>
                    <w:adjustRightInd w:val="0"/>
                    <w:spacing w:after="0" w:line="240" w:lineRule="auto"/>
                    <w:ind w:left="-38" w:right="68"/>
                    <w:rPr>
                      <w:rFonts w:asciiTheme="minorBidi" w:eastAsia="Calibri" w:hAnsiTheme="minorBidi"/>
                      <w:color w:val="000000"/>
                      <w:sz w:val="20"/>
                      <w:szCs w:val="20"/>
                      <w:lang w:val="en-US"/>
                    </w:rPr>
                  </w:pPr>
                </w:p>
              </w:tc>
              <w:tc>
                <w:tcPr>
                  <w:tcW w:w="4506" w:type="dxa"/>
                </w:tcPr>
                <w:p w14:paraId="2F74317F" w14:textId="77777777" w:rsidR="00AC220F" w:rsidRPr="00D12BBE" w:rsidRDefault="00AC220F" w:rsidP="00DC63EA">
                  <w:pPr>
                    <w:framePr w:hSpace="180" w:wrap="around" w:vAnchor="text" w:hAnchor="margin" w:xAlign="center" w:y="132"/>
                    <w:tabs>
                      <w:tab w:val="left" w:pos="4200"/>
                    </w:tabs>
                    <w:autoSpaceDE w:val="0"/>
                    <w:autoSpaceDN w:val="0"/>
                    <w:adjustRightInd w:val="0"/>
                    <w:spacing w:after="0" w:line="240" w:lineRule="auto"/>
                    <w:ind w:right="68"/>
                    <w:rPr>
                      <w:rFonts w:asciiTheme="minorBidi" w:eastAsia="Calibri" w:hAnsiTheme="minorBidi"/>
                      <w:b/>
                      <w:bCs/>
                      <w:iCs/>
                      <w:color w:val="000000"/>
                      <w:sz w:val="20"/>
                      <w:szCs w:val="20"/>
                      <w:lang w:val="en-US"/>
                    </w:rPr>
                  </w:pPr>
                </w:p>
              </w:tc>
            </w:tr>
          </w:tbl>
          <w:p w14:paraId="4AF35A39" w14:textId="77777777" w:rsidR="00AC220F" w:rsidRPr="00D12BBE" w:rsidRDefault="00AC220F" w:rsidP="00AC220F">
            <w:pPr>
              <w:keepNext/>
              <w:keepLines/>
              <w:spacing w:after="120" w:line="240" w:lineRule="auto"/>
              <w:ind w:right="68"/>
              <w:rPr>
                <w:rFonts w:asciiTheme="minorBidi" w:eastAsia="Times New Roman" w:hAnsiTheme="minorBidi"/>
                <w:sz w:val="20"/>
                <w:szCs w:val="20"/>
              </w:rPr>
            </w:pPr>
          </w:p>
        </w:tc>
        <w:tc>
          <w:tcPr>
            <w:tcW w:w="1171" w:type="pct"/>
            <w:gridSpan w:val="2"/>
          </w:tcPr>
          <w:p w14:paraId="74D9278D" w14:textId="738AC666" w:rsidR="00AC220F" w:rsidRPr="00D12BBE" w:rsidRDefault="00AC220F" w:rsidP="00AC220F">
            <w:pPr>
              <w:tabs>
                <w:tab w:val="left" w:pos="4200"/>
              </w:tabs>
              <w:autoSpaceDE w:val="0"/>
              <w:autoSpaceDN w:val="0"/>
              <w:adjustRightInd w:val="0"/>
              <w:spacing w:after="0" w:line="240" w:lineRule="auto"/>
              <w:rPr>
                <w:rFonts w:asciiTheme="minorBidi" w:eastAsia="Calibri" w:hAnsiTheme="minorBidi"/>
                <w:bCs/>
                <w:iCs/>
                <w:color w:val="000000"/>
                <w:sz w:val="20"/>
                <w:szCs w:val="20"/>
                <w:lang w:val="en-US"/>
              </w:rPr>
            </w:pPr>
            <w:r w:rsidRPr="00D12BBE">
              <w:rPr>
                <w:rFonts w:asciiTheme="minorBidi" w:eastAsia="Calibri" w:hAnsiTheme="minorBidi"/>
                <w:bCs/>
                <w:iCs/>
                <w:color w:val="000000"/>
                <w:sz w:val="20"/>
                <w:szCs w:val="20"/>
                <w:lang w:val="en-US"/>
              </w:rPr>
              <w:t>Assessed soon after the event to estimate recovery cost</w:t>
            </w:r>
            <w:r w:rsidR="00101F04">
              <w:rPr>
                <w:rFonts w:asciiTheme="minorBidi" w:eastAsia="Calibri" w:hAnsiTheme="minorBidi"/>
                <w:bCs/>
                <w:iCs/>
                <w:color w:val="000000"/>
                <w:sz w:val="20"/>
                <w:szCs w:val="20"/>
                <w:lang w:val="en-US"/>
              </w:rPr>
              <w:t>s</w:t>
            </w:r>
            <w:r w:rsidRPr="00D12BBE">
              <w:rPr>
                <w:rFonts w:asciiTheme="minorBidi" w:eastAsia="Calibri" w:hAnsiTheme="minorBidi"/>
                <w:bCs/>
                <w:iCs/>
                <w:color w:val="000000"/>
                <w:sz w:val="20"/>
                <w:szCs w:val="20"/>
                <w:lang w:val="en-US"/>
              </w:rPr>
              <w:t xml:space="preserve"> and claim insurance payments.</w:t>
            </w:r>
          </w:p>
        </w:tc>
        <w:tc>
          <w:tcPr>
            <w:tcW w:w="895" w:type="pct"/>
          </w:tcPr>
          <w:p w14:paraId="49CF4D2D" w14:textId="77777777" w:rsidR="00AC220F" w:rsidRPr="00D12BBE" w:rsidRDefault="00AC220F" w:rsidP="00AC220F">
            <w:pPr>
              <w:tabs>
                <w:tab w:val="left" w:pos="4200"/>
              </w:tabs>
              <w:autoSpaceDE w:val="0"/>
              <w:autoSpaceDN w:val="0"/>
              <w:adjustRightInd w:val="0"/>
              <w:spacing w:after="0" w:line="240" w:lineRule="auto"/>
              <w:rPr>
                <w:rFonts w:asciiTheme="minorBidi" w:eastAsia="Calibri" w:hAnsiTheme="minorBidi"/>
                <w:bCs/>
                <w:iCs/>
                <w:color w:val="000000"/>
                <w:sz w:val="20"/>
                <w:szCs w:val="20"/>
                <w:lang w:val="en-US"/>
              </w:rPr>
            </w:pPr>
            <w:r w:rsidRPr="00D12BBE">
              <w:rPr>
                <w:rFonts w:asciiTheme="minorBidi" w:eastAsia="Calibri" w:hAnsiTheme="minorBidi"/>
                <w:bCs/>
                <w:iCs/>
                <w:color w:val="000000"/>
                <w:sz w:val="20"/>
                <w:szCs w:val="20"/>
                <w:lang w:val="en-US"/>
              </w:rPr>
              <w:t>These are tangible and relatively easy to measure.</w:t>
            </w:r>
          </w:p>
        </w:tc>
      </w:tr>
      <w:tr w:rsidR="00AC220F" w:rsidRPr="00D12BBE" w14:paraId="457B73F4" w14:textId="77777777" w:rsidTr="00B54CDB">
        <w:trPr>
          <w:gridAfter w:val="1"/>
          <w:wAfter w:w="168" w:type="pct"/>
          <w:trHeight w:val="1155"/>
        </w:trPr>
        <w:tc>
          <w:tcPr>
            <w:tcW w:w="904" w:type="pct"/>
          </w:tcPr>
          <w:p w14:paraId="4A1A0A3C" w14:textId="77777777" w:rsidR="00AC220F" w:rsidRPr="00B54CDB" w:rsidRDefault="00AC220F" w:rsidP="00AC220F">
            <w:pPr>
              <w:keepNext/>
              <w:keepLines/>
              <w:spacing w:after="120" w:line="240" w:lineRule="auto"/>
              <w:rPr>
                <w:rFonts w:asciiTheme="minorBidi" w:eastAsia="Times New Roman" w:hAnsiTheme="minorBidi"/>
                <w:b/>
                <w:bCs/>
                <w:sz w:val="20"/>
                <w:szCs w:val="20"/>
                <w:lang w:eastAsia="en-GB"/>
              </w:rPr>
            </w:pPr>
            <w:r w:rsidRPr="00B54CDB">
              <w:rPr>
                <w:rFonts w:asciiTheme="minorBidi" w:eastAsia="Times New Roman" w:hAnsiTheme="minorBidi"/>
                <w:b/>
                <w:bCs/>
                <w:sz w:val="20"/>
                <w:szCs w:val="20"/>
                <w:lang w:eastAsia="en-GB"/>
              </w:rPr>
              <w:t>Critical infrastructure</w:t>
            </w:r>
          </w:p>
        </w:tc>
        <w:tc>
          <w:tcPr>
            <w:tcW w:w="1862" w:type="pct"/>
            <w:gridSpan w:val="3"/>
          </w:tcPr>
          <w:p w14:paraId="64076DA5" w14:textId="77777777" w:rsidR="00AC220F" w:rsidRPr="00D12BBE" w:rsidRDefault="00AC220F" w:rsidP="00AC220F">
            <w:pPr>
              <w:autoSpaceDE w:val="0"/>
              <w:autoSpaceDN w:val="0"/>
              <w:adjustRightInd w:val="0"/>
              <w:spacing w:after="0" w:line="240" w:lineRule="auto"/>
              <w:ind w:left="71" w:right="68"/>
              <w:rPr>
                <w:rFonts w:asciiTheme="minorBidi" w:eastAsia="Calibri" w:hAnsiTheme="minorBidi"/>
                <w:color w:val="000000"/>
                <w:sz w:val="20"/>
                <w:szCs w:val="20"/>
                <w:lang w:val="en-US"/>
              </w:rPr>
            </w:pPr>
            <w:r w:rsidRPr="00D12BBE">
              <w:rPr>
                <w:rFonts w:asciiTheme="minorBidi" w:eastAsia="Calibri" w:hAnsiTheme="minorBidi"/>
                <w:bCs/>
                <w:iCs/>
                <w:color w:val="000000"/>
                <w:sz w:val="20"/>
                <w:szCs w:val="20"/>
                <w:lang w:val="en-US"/>
              </w:rPr>
              <w:t>The physical structures, facilities, networks and other assets that support services that are socially, economically or operationally essential to the functioning of a society or community.</w:t>
            </w:r>
          </w:p>
        </w:tc>
        <w:tc>
          <w:tcPr>
            <w:tcW w:w="1171" w:type="pct"/>
            <w:gridSpan w:val="2"/>
          </w:tcPr>
          <w:p w14:paraId="0C064895" w14:textId="77777777" w:rsidR="00AC220F" w:rsidRPr="00D12BBE" w:rsidRDefault="00AC220F" w:rsidP="00AC220F">
            <w:pPr>
              <w:autoSpaceDE w:val="0"/>
              <w:autoSpaceDN w:val="0"/>
              <w:adjustRightInd w:val="0"/>
              <w:spacing w:after="0" w:line="240" w:lineRule="auto"/>
              <w:rPr>
                <w:rFonts w:asciiTheme="minorBidi" w:eastAsia="Calibri" w:hAnsiTheme="minorBidi"/>
                <w:bCs/>
                <w:iCs/>
                <w:color w:val="000000"/>
                <w:sz w:val="20"/>
                <w:szCs w:val="20"/>
                <w:lang w:val="en-US"/>
              </w:rPr>
            </w:pPr>
            <w:r w:rsidRPr="00D12BBE">
              <w:rPr>
                <w:rFonts w:asciiTheme="minorBidi" w:eastAsia="Calibri" w:hAnsiTheme="minorBidi"/>
                <w:bCs/>
                <w:iCs/>
                <w:color w:val="000000"/>
                <w:sz w:val="20"/>
                <w:szCs w:val="20"/>
                <w:lang w:val="en-US"/>
              </w:rPr>
              <w:t>Number of times interruption or damage occurs per population and sector</w:t>
            </w:r>
          </w:p>
        </w:tc>
        <w:tc>
          <w:tcPr>
            <w:tcW w:w="895" w:type="pct"/>
          </w:tcPr>
          <w:p w14:paraId="681B3659" w14:textId="77777777" w:rsidR="00AC220F" w:rsidRPr="00D12BBE" w:rsidRDefault="00AC220F" w:rsidP="00AC220F">
            <w:pPr>
              <w:autoSpaceDE w:val="0"/>
              <w:autoSpaceDN w:val="0"/>
              <w:adjustRightInd w:val="0"/>
              <w:spacing w:after="0" w:line="240" w:lineRule="auto"/>
              <w:rPr>
                <w:rFonts w:asciiTheme="minorBidi" w:eastAsia="Calibri" w:hAnsiTheme="minorBidi"/>
                <w:bCs/>
                <w:iCs/>
                <w:color w:val="000000"/>
                <w:sz w:val="20"/>
                <w:szCs w:val="20"/>
                <w:lang w:val="en-US"/>
              </w:rPr>
            </w:pPr>
            <w:r w:rsidRPr="00D12BBE">
              <w:rPr>
                <w:rFonts w:asciiTheme="minorBidi" w:eastAsia="Calibri" w:hAnsiTheme="minorBidi"/>
                <w:bCs/>
                <w:iCs/>
                <w:color w:val="000000"/>
                <w:sz w:val="20"/>
                <w:szCs w:val="20"/>
                <w:lang w:val="en-US"/>
              </w:rPr>
              <w:t>By country, event, hazard type,</w:t>
            </w:r>
          </w:p>
          <w:p w14:paraId="7700D357" w14:textId="77777777" w:rsidR="00AC220F" w:rsidRPr="00D12BBE" w:rsidRDefault="00AC220F" w:rsidP="00AC220F">
            <w:pPr>
              <w:autoSpaceDE w:val="0"/>
              <w:autoSpaceDN w:val="0"/>
              <w:adjustRightInd w:val="0"/>
              <w:spacing w:after="0" w:line="240" w:lineRule="auto"/>
              <w:rPr>
                <w:rFonts w:asciiTheme="minorBidi" w:eastAsia="Calibri" w:hAnsiTheme="minorBidi"/>
                <w:bCs/>
                <w:iCs/>
                <w:color w:val="000000"/>
                <w:sz w:val="20"/>
                <w:szCs w:val="20"/>
                <w:lang w:val="en-US"/>
              </w:rPr>
            </w:pPr>
            <w:r w:rsidRPr="00D12BBE">
              <w:rPr>
                <w:rFonts w:asciiTheme="minorBidi" w:eastAsia="Calibri" w:hAnsiTheme="minorBidi"/>
                <w:bCs/>
                <w:iCs/>
                <w:color w:val="000000"/>
                <w:sz w:val="20"/>
                <w:szCs w:val="20"/>
                <w:lang w:val="en-US"/>
              </w:rPr>
              <w:t>sub-national administrative unit,</w:t>
            </w:r>
          </w:p>
          <w:p w14:paraId="75B896BB" w14:textId="77777777" w:rsidR="00AC220F" w:rsidRPr="00D12BBE" w:rsidRDefault="00AC220F" w:rsidP="00AC220F">
            <w:pPr>
              <w:autoSpaceDE w:val="0"/>
              <w:autoSpaceDN w:val="0"/>
              <w:adjustRightInd w:val="0"/>
              <w:spacing w:after="0" w:line="240" w:lineRule="auto"/>
              <w:rPr>
                <w:rFonts w:asciiTheme="minorBidi" w:eastAsia="Calibri" w:hAnsiTheme="minorBidi"/>
                <w:bCs/>
                <w:iCs/>
                <w:color w:val="000000"/>
                <w:sz w:val="20"/>
                <w:szCs w:val="20"/>
                <w:lang w:val="en-US"/>
              </w:rPr>
            </w:pPr>
            <w:r w:rsidRPr="00D12BBE">
              <w:rPr>
                <w:rFonts w:asciiTheme="minorBidi" w:eastAsia="Calibri" w:hAnsiTheme="minorBidi"/>
                <w:bCs/>
                <w:iCs/>
                <w:color w:val="000000"/>
                <w:sz w:val="20"/>
                <w:szCs w:val="20"/>
                <w:lang w:val="en-US"/>
              </w:rPr>
              <w:t>asset</w:t>
            </w:r>
          </w:p>
        </w:tc>
      </w:tr>
      <w:tr w:rsidR="00AC220F" w:rsidRPr="00D12BBE" w14:paraId="37035EA6" w14:textId="77777777" w:rsidTr="00B54CDB">
        <w:trPr>
          <w:gridAfter w:val="1"/>
          <w:wAfter w:w="168" w:type="pct"/>
          <w:trHeight w:val="904"/>
        </w:trPr>
        <w:tc>
          <w:tcPr>
            <w:tcW w:w="904" w:type="pct"/>
            <w:tcBorders>
              <w:bottom w:val="single" w:sz="6" w:space="0" w:color="auto"/>
            </w:tcBorders>
          </w:tcPr>
          <w:p w14:paraId="2C1C2066" w14:textId="77777777" w:rsidR="00AC220F" w:rsidRPr="00B54CDB" w:rsidRDefault="00AC220F" w:rsidP="00AC220F">
            <w:pPr>
              <w:keepNext/>
              <w:keepLines/>
              <w:spacing w:after="120" w:line="240" w:lineRule="auto"/>
              <w:rPr>
                <w:rFonts w:asciiTheme="minorBidi" w:eastAsia="Times New Roman" w:hAnsiTheme="minorBidi"/>
                <w:b/>
                <w:bCs/>
                <w:sz w:val="20"/>
                <w:szCs w:val="20"/>
                <w:lang w:eastAsia="en-GB"/>
              </w:rPr>
            </w:pPr>
          </w:p>
          <w:p w14:paraId="4E13AAD7" w14:textId="77777777" w:rsidR="00AC220F" w:rsidRPr="00B54CDB" w:rsidRDefault="00AC220F" w:rsidP="00AC220F">
            <w:pPr>
              <w:keepNext/>
              <w:keepLines/>
              <w:spacing w:after="120" w:line="240" w:lineRule="auto"/>
              <w:rPr>
                <w:rFonts w:asciiTheme="minorBidi" w:eastAsia="Times New Roman" w:hAnsiTheme="minorBidi"/>
                <w:b/>
                <w:bCs/>
                <w:sz w:val="20"/>
                <w:szCs w:val="20"/>
                <w:lang w:eastAsia="en-GB"/>
              </w:rPr>
            </w:pPr>
            <w:r w:rsidRPr="00B54CDB">
              <w:rPr>
                <w:rFonts w:asciiTheme="minorBidi" w:eastAsia="Times New Roman" w:hAnsiTheme="minorBidi"/>
                <w:b/>
                <w:bCs/>
                <w:sz w:val="20"/>
                <w:szCs w:val="20"/>
                <w:lang w:eastAsia="en-GB"/>
              </w:rPr>
              <w:t>Disruption</w:t>
            </w:r>
          </w:p>
          <w:p w14:paraId="638DE660" w14:textId="77777777" w:rsidR="00AC220F" w:rsidRPr="00B54CDB" w:rsidRDefault="00AC220F" w:rsidP="00AC220F">
            <w:pPr>
              <w:keepNext/>
              <w:keepLines/>
              <w:spacing w:after="120" w:line="240" w:lineRule="auto"/>
              <w:rPr>
                <w:rFonts w:asciiTheme="minorBidi" w:eastAsia="Times New Roman" w:hAnsiTheme="minorBidi"/>
                <w:b/>
                <w:bCs/>
                <w:sz w:val="20"/>
                <w:szCs w:val="20"/>
                <w:lang w:eastAsia="en-GB"/>
              </w:rPr>
            </w:pPr>
          </w:p>
          <w:p w14:paraId="55CBDCC5" w14:textId="77777777" w:rsidR="00AC220F" w:rsidRPr="00B54CDB" w:rsidRDefault="00AC220F" w:rsidP="00AC220F">
            <w:pPr>
              <w:keepNext/>
              <w:keepLines/>
              <w:spacing w:after="120" w:line="240" w:lineRule="auto"/>
              <w:rPr>
                <w:rFonts w:asciiTheme="minorBidi" w:eastAsia="Times New Roman" w:hAnsiTheme="minorBidi"/>
                <w:b/>
                <w:bCs/>
                <w:sz w:val="20"/>
                <w:szCs w:val="20"/>
                <w:lang w:eastAsia="en-GB"/>
              </w:rPr>
            </w:pPr>
          </w:p>
          <w:p w14:paraId="08E160FD" w14:textId="77777777" w:rsidR="00AC220F" w:rsidRPr="00B54CDB" w:rsidRDefault="00AC220F" w:rsidP="00AC220F">
            <w:pPr>
              <w:keepNext/>
              <w:keepLines/>
              <w:spacing w:after="120" w:line="240" w:lineRule="auto"/>
              <w:rPr>
                <w:rFonts w:asciiTheme="minorBidi" w:eastAsia="Times New Roman" w:hAnsiTheme="minorBidi"/>
                <w:b/>
                <w:bCs/>
                <w:sz w:val="20"/>
                <w:szCs w:val="20"/>
                <w:lang w:eastAsia="en-GB"/>
              </w:rPr>
            </w:pPr>
          </w:p>
          <w:p w14:paraId="49528135" w14:textId="77777777" w:rsidR="00AC220F" w:rsidRPr="00B54CDB" w:rsidRDefault="00AC220F" w:rsidP="00AC220F">
            <w:pPr>
              <w:keepNext/>
              <w:keepLines/>
              <w:spacing w:after="120" w:line="240" w:lineRule="auto"/>
              <w:rPr>
                <w:rFonts w:asciiTheme="minorBidi" w:eastAsia="Times New Roman" w:hAnsiTheme="minorBidi"/>
                <w:b/>
                <w:bCs/>
                <w:sz w:val="20"/>
                <w:szCs w:val="20"/>
                <w:lang w:eastAsia="en-GB"/>
              </w:rPr>
            </w:pPr>
          </w:p>
          <w:p w14:paraId="7D33AA0A" w14:textId="77777777" w:rsidR="00AC220F" w:rsidRPr="00B54CDB" w:rsidRDefault="00AC220F" w:rsidP="00AC220F">
            <w:pPr>
              <w:keepNext/>
              <w:keepLines/>
              <w:spacing w:after="120" w:line="240" w:lineRule="auto"/>
              <w:rPr>
                <w:rFonts w:asciiTheme="minorBidi" w:eastAsia="Times New Roman" w:hAnsiTheme="minorBidi"/>
                <w:b/>
                <w:bCs/>
                <w:sz w:val="20"/>
                <w:szCs w:val="20"/>
                <w:lang w:eastAsia="en-GB"/>
              </w:rPr>
            </w:pPr>
            <w:r w:rsidRPr="00B54CDB">
              <w:rPr>
                <w:rFonts w:asciiTheme="minorBidi" w:eastAsia="Times New Roman" w:hAnsiTheme="minorBidi"/>
                <w:b/>
                <w:bCs/>
                <w:sz w:val="20"/>
                <w:szCs w:val="20"/>
                <w:lang w:eastAsia="en-GB"/>
              </w:rPr>
              <w:lastRenderedPageBreak/>
              <w:t xml:space="preserve">                    Basic services</w:t>
            </w:r>
          </w:p>
        </w:tc>
        <w:tc>
          <w:tcPr>
            <w:tcW w:w="1862" w:type="pct"/>
            <w:gridSpan w:val="3"/>
            <w:tcBorders>
              <w:bottom w:val="single" w:sz="6" w:space="0" w:color="auto"/>
            </w:tcBorders>
          </w:tcPr>
          <w:p w14:paraId="420F2F07" w14:textId="77777777" w:rsidR="00AC220F" w:rsidRPr="00D12BBE" w:rsidRDefault="00AC220F" w:rsidP="00AC220F">
            <w:pPr>
              <w:keepNext/>
              <w:keepLines/>
              <w:spacing w:after="120" w:line="240" w:lineRule="auto"/>
              <w:ind w:right="68"/>
              <w:rPr>
                <w:rFonts w:asciiTheme="minorBidi" w:eastAsia="Times New Roman" w:hAnsiTheme="minorBidi"/>
                <w:sz w:val="20"/>
                <w:szCs w:val="20"/>
              </w:rPr>
            </w:pPr>
          </w:p>
          <w:p w14:paraId="5B8C00E0" w14:textId="448CE537" w:rsidR="00AC220F" w:rsidRPr="00D12BBE" w:rsidRDefault="00AC220F" w:rsidP="00AC220F">
            <w:pPr>
              <w:keepNext/>
              <w:keepLines/>
              <w:spacing w:after="120" w:line="240" w:lineRule="auto"/>
              <w:ind w:left="71" w:right="68"/>
              <w:rPr>
                <w:rFonts w:asciiTheme="minorBidi" w:eastAsia="Times New Roman" w:hAnsiTheme="minorBidi"/>
                <w:sz w:val="20"/>
                <w:szCs w:val="20"/>
              </w:rPr>
            </w:pPr>
            <w:r w:rsidRPr="00D12BBE">
              <w:rPr>
                <w:rFonts w:asciiTheme="minorBidi" w:eastAsia="Times New Roman" w:hAnsiTheme="minorBidi"/>
                <w:sz w:val="20"/>
                <w:szCs w:val="20"/>
              </w:rPr>
              <w:t>Disturbance and interruption of services, activities, or proces</w:t>
            </w:r>
            <w:r w:rsidR="00101F04">
              <w:rPr>
                <w:rFonts w:asciiTheme="minorBidi" w:eastAsia="Times New Roman" w:hAnsiTheme="minorBidi"/>
                <w:sz w:val="20"/>
                <w:szCs w:val="20"/>
              </w:rPr>
              <w:t>se</w:t>
            </w:r>
            <w:r w:rsidRPr="00D12BBE">
              <w:rPr>
                <w:rFonts w:asciiTheme="minorBidi" w:eastAsia="Times New Roman" w:hAnsiTheme="minorBidi"/>
                <w:sz w:val="20"/>
                <w:szCs w:val="20"/>
              </w:rPr>
              <w:t>s that may affect different segments of the population with differing degrees of severity, including cases in which service delivery continues.</w:t>
            </w:r>
          </w:p>
          <w:p w14:paraId="250A6958" w14:textId="77777777" w:rsidR="00AC220F" w:rsidRPr="00D12BBE" w:rsidRDefault="00AC220F" w:rsidP="00AC220F">
            <w:pPr>
              <w:keepNext/>
              <w:keepLines/>
              <w:spacing w:after="120" w:line="240" w:lineRule="auto"/>
              <w:ind w:left="71" w:right="68"/>
              <w:rPr>
                <w:rFonts w:asciiTheme="minorBidi" w:eastAsia="Times New Roman" w:hAnsiTheme="minorBidi"/>
                <w:sz w:val="20"/>
                <w:szCs w:val="20"/>
              </w:rPr>
            </w:pPr>
          </w:p>
          <w:p w14:paraId="1B7811E3" w14:textId="6C425AF3" w:rsidR="00AC220F" w:rsidRPr="00D12BBE" w:rsidRDefault="00AC220F" w:rsidP="00AC220F">
            <w:pPr>
              <w:keepNext/>
              <w:keepLines/>
              <w:spacing w:after="120" w:line="240" w:lineRule="auto"/>
              <w:ind w:left="71" w:right="68"/>
              <w:rPr>
                <w:rFonts w:asciiTheme="minorBidi" w:eastAsia="Times New Roman" w:hAnsiTheme="minorBidi"/>
                <w:sz w:val="20"/>
                <w:szCs w:val="20"/>
              </w:rPr>
            </w:pPr>
            <w:r w:rsidRPr="00D12BBE">
              <w:rPr>
                <w:rFonts w:asciiTheme="minorBidi" w:eastAsia="Times New Roman" w:hAnsiTheme="minorBidi"/>
                <w:sz w:val="20"/>
                <w:szCs w:val="20"/>
              </w:rPr>
              <w:t>Services that are needed for all of society to function effectively. This include</w:t>
            </w:r>
            <w:r w:rsidR="00101F04">
              <w:rPr>
                <w:rFonts w:asciiTheme="minorBidi" w:eastAsia="Times New Roman" w:hAnsiTheme="minorBidi"/>
                <w:sz w:val="20"/>
                <w:szCs w:val="20"/>
              </w:rPr>
              <w:t>s</w:t>
            </w:r>
            <w:r w:rsidRPr="00D12BBE">
              <w:rPr>
                <w:rFonts w:asciiTheme="minorBidi" w:eastAsia="Times New Roman" w:hAnsiTheme="minorBidi"/>
                <w:sz w:val="20"/>
                <w:szCs w:val="20"/>
              </w:rPr>
              <w:t xml:space="preserve"> water supply, sanitation, health care, education, housing, and food supply. They also include services provided by critical infrastructure such as electricity, telecommunications, transport, finance or waste management that are needed for all of society to function.</w:t>
            </w:r>
          </w:p>
        </w:tc>
        <w:tc>
          <w:tcPr>
            <w:tcW w:w="1171" w:type="pct"/>
            <w:gridSpan w:val="2"/>
            <w:tcBorders>
              <w:bottom w:val="single" w:sz="6" w:space="0" w:color="auto"/>
            </w:tcBorders>
          </w:tcPr>
          <w:p w14:paraId="6852FECA" w14:textId="77777777" w:rsidR="00AC220F" w:rsidRPr="00D12BBE" w:rsidRDefault="00AC220F" w:rsidP="00AC220F">
            <w:pPr>
              <w:keepNext/>
              <w:keepLines/>
              <w:spacing w:after="120" w:line="240" w:lineRule="auto"/>
              <w:rPr>
                <w:rFonts w:asciiTheme="minorBidi" w:eastAsia="Times New Roman" w:hAnsiTheme="minorBidi"/>
                <w:sz w:val="20"/>
                <w:szCs w:val="20"/>
              </w:rPr>
            </w:pPr>
          </w:p>
          <w:p w14:paraId="5305769B" w14:textId="37131EA1" w:rsidR="00AC220F" w:rsidRPr="00D12BBE" w:rsidRDefault="00AC220F" w:rsidP="00AC220F">
            <w:pPr>
              <w:keepNext/>
              <w:keepLines/>
              <w:spacing w:after="120" w:line="240" w:lineRule="auto"/>
              <w:rPr>
                <w:rFonts w:asciiTheme="minorBidi" w:eastAsia="Times New Roman" w:hAnsiTheme="minorBidi"/>
                <w:sz w:val="20"/>
                <w:szCs w:val="20"/>
              </w:rPr>
            </w:pPr>
            <w:r w:rsidRPr="00D12BBE">
              <w:rPr>
                <w:rFonts w:asciiTheme="minorBidi" w:eastAsia="Times New Roman" w:hAnsiTheme="minorBidi"/>
                <w:sz w:val="20"/>
                <w:szCs w:val="20"/>
              </w:rPr>
              <w:t>Disruptions of services can be measured in smaller units of time, for example</w:t>
            </w:r>
            <w:r w:rsidR="00101F04">
              <w:rPr>
                <w:rFonts w:asciiTheme="minorBidi" w:eastAsia="Times New Roman" w:hAnsiTheme="minorBidi"/>
                <w:sz w:val="20"/>
                <w:szCs w:val="20"/>
              </w:rPr>
              <w:t>,</w:t>
            </w:r>
            <w:r w:rsidRPr="00D12BBE">
              <w:rPr>
                <w:rFonts w:asciiTheme="minorBidi" w:eastAsia="Times New Roman" w:hAnsiTheme="minorBidi"/>
                <w:sz w:val="20"/>
                <w:szCs w:val="20"/>
              </w:rPr>
              <w:t xml:space="preserve"> hours or even minutes or seconds </w:t>
            </w:r>
          </w:p>
          <w:p w14:paraId="13A3EF61" w14:textId="77777777" w:rsidR="00AC220F" w:rsidRPr="00D12BBE" w:rsidRDefault="00AC220F" w:rsidP="00AC220F">
            <w:pPr>
              <w:keepNext/>
              <w:keepLines/>
              <w:spacing w:after="120" w:line="240" w:lineRule="auto"/>
              <w:rPr>
                <w:rFonts w:asciiTheme="minorBidi" w:eastAsia="Times New Roman" w:hAnsiTheme="minorBidi"/>
                <w:sz w:val="20"/>
                <w:szCs w:val="20"/>
              </w:rPr>
            </w:pPr>
            <w:r w:rsidRPr="00D12BBE">
              <w:rPr>
                <w:rFonts w:asciiTheme="minorBidi" w:eastAsia="Times New Roman" w:hAnsiTheme="minorBidi"/>
                <w:sz w:val="20"/>
                <w:szCs w:val="20"/>
              </w:rPr>
              <w:lastRenderedPageBreak/>
              <w:t xml:space="preserve">Duration of service disruption and the number of people who did not receive basic services </w:t>
            </w:r>
          </w:p>
        </w:tc>
        <w:tc>
          <w:tcPr>
            <w:tcW w:w="895" w:type="pct"/>
            <w:tcBorders>
              <w:bottom w:val="single" w:sz="6" w:space="0" w:color="auto"/>
            </w:tcBorders>
          </w:tcPr>
          <w:p w14:paraId="13231244" w14:textId="77777777" w:rsidR="00AC220F" w:rsidRPr="00D12BBE" w:rsidRDefault="00AC220F" w:rsidP="00AC220F">
            <w:pPr>
              <w:keepNext/>
              <w:keepLines/>
              <w:spacing w:after="120" w:line="240" w:lineRule="auto"/>
              <w:rPr>
                <w:rFonts w:asciiTheme="minorBidi" w:eastAsia="Times New Roman" w:hAnsiTheme="minorBidi"/>
                <w:sz w:val="20"/>
                <w:szCs w:val="20"/>
              </w:rPr>
            </w:pPr>
          </w:p>
          <w:p w14:paraId="43806CC1" w14:textId="77777777" w:rsidR="00AC220F" w:rsidRPr="00D12BBE" w:rsidRDefault="00AC220F" w:rsidP="00AC220F">
            <w:pPr>
              <w:keepNext/>
              <w:keepLines/>
              <w:spacing w:after="120" w:line="240" w:lineRule="auto"/>
              <w:rPr>
                <w:rFonts w:asciiTheme="minorBidi" w:eastAsia="Times New Roman" w:hAnsiTheme="minorBidi"/>
                <w:sz w:val="20"/>
                <w:szCs w:val="20"/>
              </w:rPr>
            </w:pPr>
            <w:r w:rsidRPr="00D12BBE">
              <w:rPr>
                <w:rFonts w:asciiTheme="minorBidi" w:eastAsia="Times New Roman" w:hAnsiTheme="minorBidi"/>
                <w:sz w:val="20"/>
                <w:szCs w:val="20"/>
              </w:rPr>
              <w:t xml:space="preserve">Disruption of services may occur at irregular periods of time (or) can also be due to </w:t>
            </w:r>
            <w:r w:rsidRPr="00D12BBE">
              <w:rPr>
                <w:rFonts w:asciiTheme="minorBidi" w:eastAsia="Times New Roman" w:hAnsiTheme="minorBidi"/>
                <w:sz w:val="20"/>
                <w:szCs w:val="20"/>
              </w:rPr>
              <w:lastRenderedPageBreak/>
              <w:t>lower levels of quality</w:t>
            </w:r>
          </w:p>
          <w:p w14:paraId="30D90ED7" w14:textId="77777777" w:rsidR="00AC220F" w:rsidRPr="00D12BBE" w:rsidRDefault="00AC220F" w:rsidP="00AC220F">
            <w:pPr>
              <w:keepNext/>
              <w:keepLines/>
              <w:spacing w:after="120" w:line="240" w:lineRule="auto"/>
              <w:rPr>
                <w:rFonts w:asciiTheme="minorBidi" w:eastAsia="Times New Roman" w:hAnsiTheme="minorBidi"/>
                <w:sz w:val="20"/>
                <w:szCs w:val="20"/>
              </w:rPr>
            </w:pPr>
          </w:p>
          <w:p w14:paraId="121B2912" w14:textId="77777777" w:rsidR="00AC220F" w:rsidRPr="00D12BBE" w:rsidRDefault="00AC220F" w:rsidP="00AC220F">
            <w:pPr>
              <w:keepNext/>
              <w:keepLines/>
              <w:spacing w:after="120" w:line="240" w:lineRule="auto"/>
              <w:rPr>
                <w:rFonts w:asciiTheme="minorBidi" w:eastAsia="Times New Roman" w:hAnsiTheme="minorBidi"/>
                <w:sz w:val="20"/>
                <w:szCs w:val="20"/>
              </w:rPr>
            </w:pPr>
            <w:r w:rsidRPr="00D12BBE">
              <w:rPr>
                <w:rFonts w:asciiTheme="minorBidi" w:eastAsia="Times New Roman" w:hAnsiTheme="minorBidi"/>
                <w:sz w:val="20"/>
                <w:szCs w:val="20"/>
              </w:rPr>
              <w:t xml:space="preserve">By destroyed/ damaged, transportation mode, service sector (duration: short, medium and long; an affected scale in terms of household numbers) </w:t>
            </w:r>
          </w:p>
        </w:tc>
      </w:tr>
    </w:tbl>
    <w:p w14:paraId="3FE048DC" w14:textId="1D5B28C7" w:rsidR="00582437" w:rsidRDefault="00582437" w:rsidP="00AC220F">
      <w:pPr>
        <w:spacing w:after="0" w:line="360" w:lineRule="auto"/>
        <w:rPr>
          <w:rFonts w:asciiTheme="minorBidi" w:eastAsia="Cambria" w:hAnsiTheme="minorBidi"/>
        </w:rPr>
      </w:pPr>
    </w:p>
    <w:p w14:paraId="18052FF4" w14:textId="14279EB7" w:rsidR="00076C79" w:rsidRDefault="00AC220F" w:rsidP="003E14B2">
      <w:pPr>
        <w:spacing w:after="0" w:line="360" w:lineRule="auto"/>
        <w:rPr>
          <w:rFonts w:asciiTheme="minorBidi" w:eastAsia="Cambria" w:hAnsiTheme="minorBidi"/>
        </w:rPr>
      </w:pPr>
      <w:r w:rsidRPr="00D12BBE">
        <w:rPr>
          <w:rFonts w:asciiTheme="minorBidi" w:eastAsia="Cambria" w:hAnsiTheme="minorBidi"/>
        </w:rPr>
        <w:t>With focus on building resilience, the SFDRR and the SDGs 2015-2030 agendas have the potential to integrate the paradigm of risk-resilience, taking into account the issue</w:t>
      </w:r>
      <w:r w:rsidR="003E14B2">
        <w:rPr>
          <w:rFonts w:asciiTheme="minorBidi" w:eastAsia="Cambria" w:hAnsiTheme="minorBidi"/>
        </w:rPr>
        <w:t>s</w:t>
      </w:r>
      <w:r w:rsidRPr="00D12BBE">
        <w:rPr>
          <w:rFonts w:asciiTheme="minorBidi" w:eastAsia="Cambria" w:hAnsiTheme="minorBidi"/>
        </w:rPr>
        <w:t xml:space="preserve"> of inconsistenc</w:t>
      </w:r>
      <w:r w:rsidR="00C1245C">
        <w:rPr>
          <w:rFonts w:asciiTheme="minorBidi" w:eastAsia="Cambria" w:hAnsiTheme="minorBidi"/>
        </w:rPr>
        <w:t>y in monitoring reliable data on</w:t>
      </w:r>
      <w:r w:rsidRPr="00D12BBE">
        <w:rPr>
          <w:rFonts w:asciiTheme="minorBidi" w:eastAsia="Cambria" w:hAnsiTheme="minorBidi"/>
        </w:rPr>
        <w:t xml:space="preserve"> disaster damage to critical infrastructure and disruption of basic services. The correlation study in this </w:t>
      </w:r>
      <w:r w:rsidR="008D36A5">
        <w:rPr>
          <w:rFonts w:asciiTheme="minorBidi" w:eastAsia="Cambria" w:hAnsiTheme="minorBidi"/>
        </w:rPr>
        <w:t>thesis</w:t>
      </w:r>
      <w:r w:rsidR="008D36A5" w:rsidRPr="00D12BBE">
        <w:rPr>
          <w:rFonts w:asciiTheme="minorBidi" w:eastAsia="Cambria" w:hAnsiTheme="minorBidi"/>
        </w:rPr>
        <w:t xml:space="preserve"> </w:t>
      </w:r>
      <w:r w:rsidRPr="00D12BBE">
        <w:rPr>
          <w:rFonts w:asciiTheme="minorBidi" w:eastAsia="Cambria" w:hAnsiTheme="minorBidi"/>
        </w:rPr>
        <w:t xml:space="preserve">and analytical outline of the SDG 11.5.2 and SFDRR Target D terminologies, duration, assessment process and scale, engender that the indicators addressed to measure global progress in the implementation of the global targets provide guidelines to the </w:t>
      </w:r>
      <w:r w:rsidR="0084260E">
        <w:rPr>
          <w:rFonts w:asciiTheme="minorBidi" w:eastAsia="Cambria" w:hAnsiTheme="minorBidi"/>
        </w:rPr>
        <w:t>‘m</w:t>
      </w:r>
      <w:r w:rsidRPr="00D12BBE">
        <w:rPr>
          <w:rFonts w:asciiTheme="minorBidi" w:eastAsia="Cambria" w:hAnsiTheme="minorBidi"/>
        </w:rPr>
        <w:t>etadata</w:t>
      </w:r>
      <w:r w:rsidR="0084260E">
        <w:rPr>
          <w:rFonts w:asciiTheme="minorBidi" w:eastAsia="Cambria" w:hAnsiTheme="minorBidi"/>
        </w:rPr>
        <w:t>’</w:t>
      </w:r>
      <w:r w:rsidRPr="00D12BBE">
        <w:rPr>
          <w:rFonts w:asciiTheme="minorBidi" w:eastAsia="Cambria" w:hAnsiTheme="minorBidi"/>
        </w:rPr>
        <w:t xml:space="preserve"> (</w:t>
      </w:r>
      <w:r w:rsidR="0084260E">
        <w:rPr>
          <w:rFonts w:asciiTheme="minorBidi" w:eastAsia="Cambria" w:hAnsiTheme="minorBidi"/>
        </w:rPr>
        <w:t xml:space="preserve">data </w:t>
      </w:r>
      <w:r w:rsidRPr="00D12BBE">
        <w:rPr>
          <w:rFonts w:asciiTheme="minorBidi" w:eastAsia="Cambria" w:hAnsiTheme="minorBidi"/>
        </w:rPr>
        <w:t xml:space="preserve">describing how and why is the indicators constructed) and </w:t>
      </w:r>
      <w:r w:rsidR="0084260E">
        <w:rPr>
          <w:rFonts w:asciiTheme="minorBidi" w:eastAsia="Cambria" w:hAnsiTheme="minorBidi"/>
        </w:rPr>
        <w:t>‘m</w:t>
      </w:r>
      <w:r w:rsidRPr="00D12BBE">
        <w:rPr>
          <w:rFonts w:asciiTheme="minorBidi" w:eastAsia="Cambria" w:hAnsiTheme="minorBidi"/>
        </w:rPr>
        <w:t>ethodology</w:t>
      </w:r>
      <w:r w:rsidR="0084260E">
        <w:rPr>
          <w:rFonts w:asciiTheme="minorBidi" w:eastAsia="Cambria" w:hAnsiTheme="minorBidi"/>
        </w:rPr>
        <w:t>’</w:t>
      </w:r>
      <w:r w:rsidRPr="00D12BBE">
        <w:rPr>
          <w:rFonts w:asciiTheme="minorBidi" w:eastAsia="Cambria" w:hAnsiTheme="minorBidi"/>
        </w:rPr>
        <w:t xml:space="preserve"> (the </w:t>
      </w:r>
      <w:r w:rsidR="00C94EE3" w:rsidRPr="00D12BBE">
        <w:rPr>
          <w:rFonts w:asciiTheme="minorBidi" w:eastAsia="Cambria" w:hAnsiTheme="minorBidi"/>
        </w:rPr>
        <w:t xml:space="preserve">summation of data from national statistics </w:t>
      </w:r>
      <w:r w:rsidRPr="00D12BBE">
        <w:rPr>
          <w:rFonts w:asciiTheme="minorBidi" w:eastAsia="Cambria" w:hAnsiTheme="minorBidi"/>
        </w:rPr>
        <w:t>offices)</w:t>
      </w:r>
      <w:r w:rsidR="003E14B2">
        <w:rPr>
          <w:rFonts w:asciiTheme="minorBidi" w:eastAsia="Cambria" w:hAnsiTheme="minorBidi"/>
        </w:rPr>
        <w:t>. However,</w:t>
      </w:r>
      <w:r w:rsidRPr="00D12BBE">
        <w:rPr>
          <w:rFonts w:asciiTheme="minorBidi" w:eastAsia="Cambria" w:hAnsiTheme="minorBidi"/>
        </w:rPr>
        <w:t xml:space="preserve"> </w:t>
      </w:r>
      <w:r w:rsidR="003E14B2">
        <w:rPr>
          <w:rFonts w:asciiTheme="minorBidi" w:eastAsia="Cambria" w:hAnsiTheme="minorBidi"/>
        </w:rPr>
        <w:t>it</w:t>
      </w:r>
      <w:r w:rsidRPr="00D12BBE">
        <w:rPr>
          <w:rFonts w:asciiTheme="minorBidi" w:eastAsia="Cambria" w:hAnsiTheme="minorBidi"/>
        </w:rPr>
        <w:t xml:space="preserve"> does not provide mechanism</w:t>
      </w:r>
      <w:r w:rsidR="003E14B2">
        <w:rPr>
          <w:rFonts w:asciiTheme="minorBidi" w:eastAsia="Cambria" w:hAnsiTheme="minorBidi"/>
        </w:rPr>
        <w:t>s</w:t>
      </w:r>
      <w:r w:rsidRPr="00D12BBE">
        <w:rPr>
          <w:rFonts w:asciiTheme="minorBidi" w:eastAsia="Cambria" w:hAnsiTheme="minorBidi"/>
        </w:rPr>
        <w:t xml:space="preserve"> of data collection and tools for analysis to monitor progress and develop DRR resilience plans at the local level</w:t>
      </w:r>
      <w:r>
        <w:rPr>
          <w:rFonts w:asciiTheme="minorBidi" w:eastAsia="Cambria" w:hAnsiTheme="minorBidi"/>
        </w:rPr>
        <w:t>.</w:t>
      </w:r>
      <w:r w:rsidR="003E65A8">
        <w:rPr>
          <w:rFonts w:asciiTheme="minorBidi" w:eastAsia="Cambria" w:hAnsiTheme="minorBidi"/>
        </w:rPr>
        <w:t xml:space="preserve"> </w:t>
      </w:r>
      <w:r w:rsidR="003E14B2">
        <w:rPr>
          <w:rFonts w:asciiTheme="minorBidi" w:eastAsia="Cambria" w:hAnsiTheme="minorBidi"/>
        </w:rPr>
        <w:t>It</w:t>
      </w:r>
      <w:r w:rsidR="001024A4">
        <w:rPr>
          <w:rFonts w:asciiTheme="minorBidi" w:eastAsia="Cambria" w:hAnsiTheme="minorBidi"/>
        </w:rPr>
        <w:t xml:space="preserve"> is important to note here that the pr</w:t>
      </w:r>
      <w:r w:rsidR="003E14B2">
        <w:rPr>
          <w:rFonts w:asciiTheme="minorBidi" w:eastAsia="Cambria" w:hAnsiTheme="minorBidi"/>
        </w:rPr>
        <w:t>ocesses to frame the metadata for</w:t>
      </w:r>
      <w:r w:rsidR="001024A4">
        <w:rPr>
          <w:rFonts w:asciiTheme="minorBidi" w:eastAsia="Cambria" w:hAnsiTheme="minorBidi"/>
        </w:rPr>
        <w:t xml:space="preserve"> </w:t>
      </w:r>
      <w:r w:rsidR="001024A4" w:rsidRPr="001024A4">
        <w:rPr>
          <w:rFonts w:asciiTheme="minorBidi" w:eastAsia="Cambria" w:hAnsiTheme="minorBidi"/>
        </w:rPr>
        <w:t>Sustainable Development Goal 11</w:t>
      </w:r>
      <w:r w:rsidR="001024A4">
        <w:rPr>
          <w:rFonts w:asciiTheme="minorBidi" w:eastAsia="Cambria" w:hAnsiTheme="minorBidi"/>
        </w:rPr>
        <w:t xml:space="preserve"> </w:t>
      </w:r>
      <w:r w:rsidR="003E14B2">
        <w:rPr>
          <w:rFonts w:asciiTheme="minorBidi" w:eastAsia="Cambria" w:hAnsiTheme="minorBidi"/>
        </w:rPr>
        <w:t>we</w:t>
      </w:r>
      <w:r w:rsidR="001024A4">
        <w:rPr>
          <w:rFonts w:asciiTheme="minorBidi" w:eastAsia="Cambria" w:hAnsiTheme="minorBidi"/>
        </w:rPr>
        <w:t>re adopted by the UN</w:t>
      </w:r>
      <w:r w:rsidR="00101F04">
        <w:rPr>
          <w:rFonts w:asciiTheme="minorBidi" w:eastAsia="Cambria" w:hAnsiTheme="minorBidi"/>
        </w:rPr>
        <w:t>-</w:t>
      </w:r>
      <w:r w:rsidR="001024A4">
        <w:rPr>
          <w:rFonts w:asciiTheme="minorBidi" w:eastAsia="Cambria" w:hAnsiTheme="minorBidi"/>
        </w:rPr>
        <w:t>Habitat division, developing a</w:t>
      </w:r>
      <w:r w:rsidR="001024A4" w:rsidRPr="001024A4">
        <w:rPr>
          <w:rFonts w:asciiTheme="minorBidi" w:eastAsia="Cambria" w:hAnsiTheme="minorBidi"/>
        </w:rPr>
        <w:t xml:space="preserve"> </w:t>
      </w:r>
      <w:r w:rsidR="001024A4">
        <w:rPr>
          <w:rFonts w:asciiTheme="minorBidi" w:eastAsia="Cambria" w:hAnsiTheme="minorBidi"/>
        </w:rPr>
        <w:t>‘</w:t>
      </w:r>
      <w:r w:rsidR="001024A4" w:rsidRPr="001024A4">
        <w:rPr>
          <w:rFonts w:asciiTheme="minorBidi" w:eastAsia="Cambria" w:hAnsiTheme="minorBidi"/>
        </w:rPr>
        <w:t>Guide to Assist National and Local Governments</w:t>
      </w:r>
      <w:r w:rsidR="001024A4">
        <w:rPr>
          <w:rFonts w:asciiTheme="minorBidi" w:eastAsia="Cambria" w:hAnsiTheme="minorBidi"/>
        </w:rPr>
        <w:t>’ (</w:t>
      </w:r>
      <w:r w:rsidR="001024A4" w:rsidRPr="001024A4">
        <w:rPr>
          <w:rFonts w:asciiTheme="minorBidi" w:eastAsia="Cambria" w:hAnsiTheme="minorBidi"/>
        </w:rPr>
        <w:t>UN HABITAT, 2017)</w:t>
      </w:r>
      <w:r w:rsidR="004F487B">
        <w:rPr>
          <w:rFonts w:asciiTheme="minorBidi" w:eastAsia="Cambria" w:hAnsiTheme="minorBidi"/>
        </w:rPr>
        <w:t>, t</w:t>
      </w:r>
      <w:r w:rsidR="001024A4">
        <w:rPr>
          <w:rFonts w:asciiTheme="minorBidi" w:eastAsia="Cambria" w:hAnsiTheme="minorBidi"/>
        </w:rPr>
        <w:t xml:space="preserve">hus building coherence between the SFDRR and the SDGs cannot happen without the consideration of the </w:t>
      </w:r>
      <w:r w:rsidR="001024A4" w:rsidRPr="001024A4">
        <w:rPr>
          <w:rFonts w:asciiTheme="minorBidi" w:eastAsia="Cambria" w:hAnsiTheme="minorBidi"/>
        </w:rPr>
        <w:t>UN</w:t>
      </w:r>
      <w:r w:rsidR="00101F04">
        <w:rPr>
          <w:rFonts w:asciiTheme="minorBidi" w:eastAsia="Cambria" w:hAnsiTheme="minorBidi"/>
        </w:rPr>
        <w:t>-</w:t>
      </w:r>
      <w:r w:rsidR="001024A4" w:rsidRPr="001024A4">
        <w:rPr>
          <w:rFonts w:asciiTheme="minorBidi" w:eastAsia="Cambria" w:hAnsiTheme="minorBidi"/>
        </w:rPr>
        <w:t>Habitat New Urban Agenda (NUA)</w:t>
      </w:r>
      <w:r w:rsidR="001024A4">
        <w:rPr>
          <w:rFonts w:asciiTheme="minorBidi" w:eastAsia="Cambria" w:hAnsiTheme="minorBidi"/>
        </w:rPr>
        <w:t>.</w:t>
      </w:r>
      <w:r w:rsidR="000D261A">
        <w:rPr>
          <w:rFonts w:asciiTheme="minorBidi" w:eastAsia="Cambria" w:hAnsiTheme="minorBidi"/>
        </w:rPr>
        <w:t xml:space="preserve"> </w:t>
      </w:r>
    </w:p>
    <w:p w14:paraId="72C81E2B" w14:textId="77777777" w:rsidR="00076C79" w:rsidRDefault="00076C79" w:rsidP="00076C79">
      <w:pPr>
        <w:spacing w:after="0" w:line="360" w:lineRule="auto"/>
        <w:rPr>
          <w:rFonts w:asciiTheme="minorBidi" w:eastAsia="Cambria" w:hAnsiTheme="minorBidi"/>
        </w:rPr>
      </w:pPr>
    </w:p>
    <w:p w14:paraId="31948F89" w14:textId="40002A75" w:rsidR="000D261A" w:rsidRDefault="001024A4" w:rsidP="00E938A9">
      <w:pPr>
        <w:spacing w:after="0" w:line="360" w:lineRule="auto"/>
      </w:pPr>
      <w:r>
        <w:rPr>
          <w:rFonts w:ascii="Arial" w:hAnsi="Arial" w:cs="Arial"/>
        </w:rPr>
        <w:t>T</w:t>
      </w:r>
      <w:r w:rsidRPr="001024A4">
        <w:rPr>
          <w:rFonts w:ascii="Arial" w:hAnsi="Arial" w:cs="Arial"/>
        </w:rPr>
        <w:t>he</w:t>
      </w:r>
      <w:r>
        <w:rPr>
          <w:rFonts w:ascii="Arial" w:hAnsi="Arial" w:cs="Arial"/>
        </w:rPr>
        <w:t xml:space="preserve"> </w:t>
      </w:r>
      <w:r w:rsidR="00B14B98" w:rsidRPr="001024A4">
        <w:rPr>
          <w:rFonts w:ascii="Arial" w:hAnsi="Arial" w:cs="Arial"/>
        </w:rPr>
        <w:t>2016 UN</w:t>
      </w:r>
      <w:r w:rsidR="00101F04">
        <w:rPr>
          <w:rFonts w:ascii="Arial" w:hAnsi="Arial" w:cs="Arial"/>
        </w:rPr>
        <w:t>-</w:t>
      </w:r>
      <w:r>
        <w:rPr>
          <w:rFonts w:ascii="Arial" w:hAnsi="Arial" w:cs="Arial"/>
        </w:rPr>
        <w:t xml:space="preserve">Habitat </w:t>
      </w:r>
      <w:r w:rsidRPr="001024A4">
        <w:rPr>
          <w:rFonts w:ascii="Arial" w:hAnsi="Arial" w:cs="Arial"/>
        </w:rPr>
        <w:t>New Urban Agenda (NUA)</w:t>
      </w:r>
      <w:r w:rsidR="0002257A">
        <w:rPr>
          <w:rFonts w:ascii="Arial" w:hAnsi="Arial" w:cs="Arial"/>
        </w:rPr>
        <w:fldChar w:fldCharType="begin"/>
      </w:r>
      <w:r w:rsidR="0002257A">
        <w:instrText xml:space="preserve"> TA \l "</w:instrText>
      </w:r>
      <w:r w:rsidR="0002257A" w:rsidRPr="002F3EB6">
        <w:rPr>
          <w:rFonts w:ascii="Arial" w:hAnsi="Arial" w:cs="Arial"/>
        </w:rPr>
        <w:instrText>NUA    New Urban Agenda</w:instrText>
      </w:r>
      <w:r w:rsidR="0002257A">
        <w:instrText xml:space="preserve">" \s "NUA" \c 1 </w:instrText>
      </w:r>
      <w:r w:rsidR="0002257A">
        <w:rPr>
          <w:rFonts w:ascii="Arial" w:hAnsi="Arial" w:cs="Arial"/>
        </w:rPr>
        <w:fldChar w:fldCharType="end"/>
      </w:r>
      <w:r w:rsidRPr="001024A4">
        <w:rPr>
          <w:rFonts w:ascii="Arial" w:hAnsi="Arial" w:cs="Arial"/>
        </w:rPr>
        <w:t xml:space="preserve"> </w:t>
      </w:r>
      <w:r w:rsidR="00E938A9">
        <w:rPr>
          <w:rFonts w:ascii="Arial" w:hAnsi="Arial" w:cs="Arial"/>
        </w:rPr>
        <w:t xml:space="preserve">was </w:t>
      </w:r>
      <w:r w:rsidRPr="001024A4">
        <w:rPr>
          <w:rFonts w:ascii="Arial" w:hAnsi="Arial" w:cs="Arial"/>
        </w:rPr>
        <w:t xml:space="preserve">adopted by the </w:t>
      </w:r>
      <w:r w:rsidR="00101F04">
        <w:rPr>
          <w:rFonts w:ascii="Arial" w:hAnsi="Arial" w:cs="Arial"/>
        </w:rPr>
        <w:t>T</w:t>
      </w:r>
      <w:r w:rsidRPr="001024A4">
        <w:rPr>
          <w:rFonts w:ascii="Arial" w:hAnsi="Arial" w:cs="Arial"/>
        </w:rPr>
        <w:t>hird UN Conference on Human Settlemen</w:t>
      </w:r>
      <w:r w:rsidR="00920FAB">
        <w:rPr>
          <w:rFonts w:ascii="Arial" w:hAnsi="Arial" w:cs="Arial"/>
        </w:rPr>
        <w:t xml:space="preserve">ts, </w:t>
      </w:r>
      <w:r w:rsidRPr="001024A4">
        <w:rPr>
          <w:rFonts w:ascii="Arial" w:hAnsi="Arial" w:cs="Arial"/>
        </w:rPr>
        <w:t xml:space="preserve">to advance the understanding and strengthen the practice of </w:t>
      </w:r>
      <w:r w:rsidR="008D4EA9" w:rsidRPr="001024A4">
        <w:rPr>
          <w:rFonts w:ascii="Arial" w:hAnsi="Arial" w:cs="Arial"/>
        </w:rPr>
        <w:t xml:space="preserve">City-to-City </w:t>
      </w:r>
      <w:r w:rsidRPr="001024A4">
        <w:rPr>
          <w:rFonts w:ascii="Arial" w:hAnsi="Arial" w:cs="Arial"/>
        </w:rPr>
        <w:t xml:space="preserve">(C2C) </w:t>
      </w:r>
      <w:r w:rsidR="008D4EA9" w:rsidRPr="001024A4">
        <w:rPr>
          <w:rFonts w:ascii="Arial" w:hAnsi="Arial" w:cs="Arial"/>
        </w:rPr>
        <w:t xml:space="preserve">Exchange </w:t>
      </w:r>
      <w:r w:rsidR="008D4EA9">
        <w:rPr>
          <w:rFonts w:ascii="Arial" w:hAnsi="Arial" w:cs="Arial"/>
        </w:rPr>
        <w:t>program</w:t>
      </w:r>
      <w:r w:rsidR="008D4EA9">
        <w:rPr>
          <w:rFonts w:ascii="Arial" w:hAnsi="Arial" w:cs="Arial"/>
        </w:rPr>
        <w:fldChar w:fldCharType="begin"/>
      </w:r>
      <w:r w:rsidR="008D4EA9">
        <w:instrText xml:space="preserve"> TA \l "</w:instrText>
      </w:r>
      <w:r w:rsidR="008D4EA9" w:rsidRPr="00B83CD2">
        <w:rPr>
          <w:rFonts w:ascii="Arial" w:hAnsi="Arial" w:cs="Arial"/>
        </w:rPr>
        <w:instrText>C2C     City-to-City Exchange program</w:instrText>
      </w:r>
      <w:r w:rsidR="008D4EA9">
        <w:instrText xml:space="preserve">" \s "C2C" \c 1 </w:instrText>
      </w:r>
      <w:r w:rsidR="008D4EA9">
        <w:rPr>
          <w:rFonts w:ascii="Arial" w:hAnsi="Arial" w:cs="Arial"/>
        </w:rPr>
        <w:fldChar w:fldCharType="end"/>
      </w:r>
      <w:r w:rsidR="008D4EA9">
        <w:rPr>
          <w:rFonts w:ascii="Arial" w:hAnsi="Arial" w:cs="Arial"/>
        </w:rPr>
        <w:t xml:space="preserve"> </w:t>
      </w:r>
      <w:r w:rsidR="00E938A9">
        <w:rPr>
          <w:rFonts w:ascii="Arial" w:hAnsi="Arial" w:cs="Arial"/>
        </w:rPr>
        <w:t>principles. C</w:t>
      </w:r>
      <w:r w:rsidRPr="001024A4">
        <w:rPr>
          <w:rFonts w:ascii="Arial" w:hAnsi="Arial" w:cs="Arial"/>
        </w:rPr>
        <w:t>ombined with the use of the UN</w:t>
      </w:r>
      <w:r w:rsidR="00101F04">
        <w:rPr>
          <w:rFonts w:ascii="Arial" w:hAnsi="Arial" w:cs="Arial"/>
        </w:rPr>
        <w:t>-</w:t>
      </w:r>
      <w:r w:rsidRPr="001024A4">
        <w:rPr>
          <w:rFonts w:ascii="Arial" w:hAnsi="Arial" w:cs="Arial"/>
        </w:rPr>
        <w:t>Habitat City Resilience Profiling Programme (CRPP)</w:t>
      </w:r>
      <w:r w:rsidR="0002257A">
        <w:rPr>
          <w:rFonts w:ascii="Arial" w:hAnsi="Arial" w:cs="Arial"/>
        </w:rPr>
        <w:fldChar w:fldCharType="begin"/>
      </w:r>
      <w:r w:rsidR="0002257A">
        <w:instrText xml:space="preserve"> TA \l "</w:instrText>
      </w:r>
      <w:r w:rsidR="0002257A" w:rsidRPr="00297469">
        <w:rPr>
          <w:rFonts w:ascii="Arial" w:hAnsi="Arial" w:cs="Arial"/>
        </w:rPr>
        <w:instrText>CRPP    City Resilience Profiling Programme</w:instrText>
      </w:r>
      <w:r w:rsidR="0002257A">
        <w:instrText xml:space="preserve">" \s "CRPP" \c 1 </w:instrText>
      </w:r>
      <w:r w:rsidR="0002257A">
        <w:rPr>
          <w:rFonts w:ascii="Arial" w:hAnsi="Arial" w:cs="Arial"/>
        </w:rPr>
        <w:fldChar w:fldCharType="end"/>
      </w:r>
      <w:r w:rsidRPr="001024A4">
        <w:rPr>
          <w:rFonts w:ascii="Arial" w:hAnsi="Arial" w:cs="Arial"/>
        </w:rPr>
        <w:t xml:space="preserve">, </w:t>
      </w:r>
      <w:r w:rsidR="00E938A9">
        <w:rPr>
          <w:rFonts w:ascii="Arial" w:hAnsi="Arial" w:cs="Arial"/>
        </w:rPr>
        <w:t xml:space="preserve">the NUA </w:t>
      </w:r>
      <w:r w:rsidRPr="001024A4">
        <w:rPr>
          <w:rFonts w:ascii="Arial" w:hAnsi="Arial" w:cs="Arial"/>
        </w:rPr>
        <w:t xml:space="preserve">focuses on providing national and local governments with tools for measuring and increasing resilience to multi-hazard impacts, in participatory approach with all stakeholders. Practised by local authorities for more than half a century, the (C2C) Exchange program came into global attention following the 1996 Habitat II Second UN Conference on Human Settlements in Istanbul, with the setting of extensive </w:t>
      </w:r>
      <w:r w:rsidR="00076C79" w:rsidRPr="001024A4">
        <w:rPr>
          <w:rFonts w:ascii="Arial" w:hAnsi="Arial" w:cs="Arial"/>
        </w:rPr>
        <w:t xml:space="preserve">global plan </w:t>
      </w:r>
      <w:r w:rsidR="00076C79" w:rsidRPr="001024A4">
        <w:rPr>
          <w:rFonts w:ascii="Arial" w:hAnsi="Arial" w:cs="Arial"/>
        </w:rPr>
        <w:lastRenderedPageBreak/>
        <w:t>of action</w:t>
      </w:r>
      <w:r w:rsidRPr="001024A4">
        <w:rPr>
          <w:rFonts w:ascii="Arial" w:hAnsi="Arial" w:cs="Arial"/>
        </w:rPr>
        <w:t>, drawn up in an evolving partnership with representatives of local authorities, to support a series of events concerned with city-to-city cooperation.</w:t>
      </w:r>
      <w:r w:rsidR="00076C79">
        <w:rPr>
          <w:rFonts w:ascii="Arial" w:hAnsi="Arial" w:cs="Arial"/>
        </w:rPr>
        <w:t xml:space="preserve"> </w:t>
      </w:r>
      <w:r w:rsidR="000D261A">
        <w:rPr>
          <w:rFonts w:ascii="Arial" w:hAnsi="Arial" w:cs="Arial"/>
        </w:rPr>
        <w:t>Based on SDG11 UN</w:t>
      </w:r>
      <w:r w:rsidR="00101F04">
        <w:rPr>
          <w:rFonts w:ascii="Arial" w:hAnsi="Arial" w:cs="Arial"/>
        </w:rPr>
        <w:t>-</w:t>
      </w:r>
      <w:r w:rsidR="00076C79">
        <w:rPr>
          <w:rFonts w:ascii="Arial" w:hAnsi="Arial" w:cs="Arial"/>
        </w:rPr>
        <w:t>Habitat m</w:t>
      </w:r>
      <w:r w:rsidR="000D261A">
        <w:rPr>
          <w:rFonts w:ascii="Arial" w:hAnsi="Arial" w:cs="Arial"/>
        </w:rPr>
        <w:t xml:space="preserve">etadata </w:t>
      </w:r>
      <w:r w:rsidR="00AC220F">
        <w:rPr>
          <w:rFonts w:ascii="Arial" w:hAnsi="Arial" w:cs="Arial"/>
        </w:rPr>
        <w:t>analysis</w:t>
      </w:r>
      <w:r w:rsidR="000D261A">
        <w:rPr>
          <w:rFonts w:ascii="Arial" w:hAnsi="Arial" w:cs="Arial"/>
        </w:rPr>
        <w:t>,</w:t>
      </w:r>
      <w:r w:rsidR="00AC220F" w:rsidRPr="005C37CC">
        <w:rPr>
          <w:rFonts w:ascii="Arial" w:hAnsi="Arial" w:cs="Arial"/>
        </w:rPr>
        <w:t xml:space="preserve"> </w:t>
      </w:r>
      <w:r w:rsidR="000D261A" w:rsidRPr="005C37CC">
        <w:rPr>
          <w:rFonts w:ascii="Arial" w:hAnsi="Arial" w:cs="Arial"/>
        </w:rPr>
        <w:t xml:space="preserve">(Table </w:t>
      </w:r>
      <w:r w:rsidR="000D261A">
        <w:rPr>
          <w:rFonts w:ascii="Arial" w:hAnsi="Arial" w:cs="Arial"/>
        </w:rPr>
        <w:t>2-</w:t>
      </w:r>
      <w:r w:rsidR="00333331">
        <w:rPr>
          <w:rFonts w:ascii="Arial" w:hAnsi="Arial" w:cs="Arial"/>
        </w:rPr>
        <w:t>6</w:t>
      </w:r>
      <w:r w:rsidR="000D261A">
        <w:rPr>
          <w:rFonts w:ascii="Arial" w:hAnsi="Arial" w:cs="Arial"/>
        </w:rPr>
        <w:t>)</w:t>
      </w:r>
      <w:r w:rsidR="000D261A" w:rsidRPr="005C37CC">
        <w:rPr>
          <w:rFonts w:ascii="Arial" w:hAnsi="Arial" w:cs="Arial"/>
        </w:rPr>
        <w:t xml:space="preserve"> </w:t>
      </w:r>
      <w:r w:rsidR="000D261A">
        <w:rPr>
          <w:rFonts w:ascii="Arial" w:hAnsi="Arial" w:cs="Arial"/>
        </w:rPr>
        <w:t>proposed</w:t>
      </w:r>
      <w:r w:rsidR="00AC220F" w:rsidRPr="005C37CC">
        <w:rPr>
          <w:rFonts w:ascii="Arial" w:hAnsi="Arial" w:cs="Arial"/>
        </w:rPr>
        <w:t xml:space="preserve"> the utilisation of the SDG Goal 11.b indicator 11.b.2 metadata to develop a method of computation </w:t>
      </w:r>
      <w:r w:rsidR="000D261A">
        <w:rPr>
          <w:rFonts w:ascii="Arial" w:hAnsi="Arial" w:cs="Arial"/>
        </w:rPr>
        <w:t>that can support</w:t>
      </w:r>
      <w:r w:rsidR="00AC220F" w:rsidRPr="005C37CC">
        <w:rPr>
          <w:rFonts w:ascii="Arial" w:hAnsi="Arial" w:cs="Arial"/>
        </w:rPr>
        <w:t xml:space="preserve"> measuring resilience by the New Ten Essentials. Taking into account the lack of legislation for displaced people, the inclusion of sustainability indicators into the Making </w:t>
      </w:r>
      <w:r w:rsidR="00076C79" w:rsidRPr="005C37CC">
        <w:rPr>
          <w:rFonts w:ascii="Arial" w:hAnsi="Arial" w:cs="Arial"/>
        </w:rPr>
        <w:t xml:space="preserve">Cities </w:t>
      </w:r>
      <w:r w:rsidR="00076C79">
        <w:rPr>
          <w:rFonts w:ascii="Arial" w:hAnsi="Arial" w:cs="Arial"/>
        </w:rPr>
        <w:t>Resilient</w:t>
      </w:r>
      <w:r w:rsidR="00076C79" w:rsidRPr="005C37CC">
        <w:rPr>
          <w:rFonts w:ascii="Arial" w:hAnsi="Arial" w:cs="Arial"/>
        </w:rPr>
        <w:t xml:space="preserve"> </w:t>
      </w:r>
      <w:r w:rsidR="00AC220F" w:rsidRPr="005C37CC">
        <w:rPr>
          <w:rFonts w:ascii="Arial" w:hAnsi="Arial" w:cs="Arial"/>
        </w:rPr>
        <w:t xml:space="preserve">tool </w:t>
      </w:r>
      <w:r w:rsidR="00E938A9">
        <w:rPr>
          <w:rFonts w:ascii="Arial" w:hAnsi="Arial" w:cs="Arial"/>
        </w:rPr>
        <w:t>was adopted to</w:t>
      </w:r>
      <w:r w:rsidR="00AC220F" w:rsidRPr="005C37CC">
        <w:rPr>
          <w:rFonts w:ascii="Arial" w:hAnsi="Arial" w:cs="Arial"/>
        </w:rPr>
        <w:t xml:space="preserve"> provide an opportunity </w:t>
      </w:r>
      <w:r w:rsidR="00E938A9">
        <w:rPr>
          <w:rFonts w:ascii="Arial" w:hAnsi="Arial" w:cs="Arial"/>
        </w:rPr>
        <w:t>for</w:t>
      </w:r>
      <w:r w:rsidR="00AC220F" w:rsidRPr="005C37CC">
        <w:rPr>
          <w:rFonts w:ascii="Arial" w:hAnsi="Arial" w:cs="Arial"/>
        </w:rPr>
        <w:t xml:space="preserve"> shift</w:t>
      </w:r>
      <w:r w:rsidR="00E938A9">
        <w:rPr>
          <w:rFonts w:ascii="Arial" w:hAnsi="Arial" w:cs="Arial"/>
        </w:rPr>
        <w:t>ing</w:t>
      </w:r>
      <w:r w:rsidR="00AC220F" w:rsidRPr="005C37CC">
        <w:rPr>
          <w:rFonts w:ascii="Arial" w:hAnsi="Arial" w:cs="Arial"/>
        </w:rPr>
        <w:t xml:space="preserve"> disaster risk reduction efforts from emerge</w:t>
      </w:r>
      <w:r w:rsidR="00E938A9">
        <w:rPr>
          <w:rFonts w:ascii="Arial" w:hAnsi="Arial" w:cs="Arial"/>
        </w:rPr>
        <w:t>ncy to long-term development, and</w:t>
      </w:r>
      <w:r w:rsidR="00AC220F" w:rsidRPr="005C37CC">
        <w:rPr>
          <w:rFonts w:ascii="Arial" w:hAnsi="Arial" w:cs="Arial"/>
        </w:rPr>
        <w:t xml:space="preserve"> reduce the future risk of displaced people exposure to risk and vulnerability in un-planned resettlement</w:t>
      </w:r>
      <w:r w:rsidR="00E938A9">
        <w:rPr>
          <w:rFonts w:ascii="Arial" w:hAnsi="Arial" w:cs="Arial"/>
        </w:rPr>
        <w:t>s</w:t>
      </w:r>
      <w:r w:rsidR="00AC220F" w:rsidRPr="005C37CC">
        <w:rPr>
          <w:rFonts w:ascii="Arial" w:hAnsi="Arial" w:cs="Arial"/>
        </w:rPr>
        <w:t xml:space="preserve"> of </w:t>
      </w:r>
      <w:r w:rsidR="00E938A9">
        <w:rPr>
          <w:rFonts w:ascii="Arial" w:hAnsi="Arial" w:cs="Arial"/>
        </w:rPr>
        <w:t xml:space="preserve">informal </w:t>
      </w:r>
      <w:r w:rsidR="00AC220F" w:rsidRPr="005C37CC">
        <w:rPr>
          <w:rFonts w:ascii="Arial" w:hAnsi="Arial" w:cs="Arial"/>
        </w:rPr>
        <w:t>camps and emergency shelters.</w:t>
      </w:r>
      <w:r w:rsidR="003D3471" w:rsidRPr="003D3471">
        <w:t xml:space="preserve"> </w:t>
      </w:r>
    </w:p>
    <w:p w14:paraId="6800E0B6" w14:textId="77777777" w:rsidR="00076C79" w:rsidRPr="00076C79" w:rsidRDefault="00076C79" w:rsidP="00076C79">
      <w:pPr>
        <w:spacing w:after="0" w:line="360" w:lineRule="auto"/>
        <w:rPr>
          <w:rFonts w:ascii="Arial" w:hAnsi="Arial" w:cs="Arial"/>
        </w:rPr>
      </w:pPr>
    </w:p>
    <w:p w14:paraId="4F43400C" w14:textId="609E5E92" w:rsidR="000D261A" w:rsidRPr="000D261A" w:rsidRDefault="00333331" w:rsidP="00DE27C6">
      <w:pPr>
        <w:pStyle w:val="Capture2"/>
      </w:pPr>
      <w:bookmarkStart w:id="293" w:name="_Toc20403550"/>
      <w:r w:rsidRPr="00B54CDB">
        <w:rPr>
          <w:lang w:val="en-US"/>
        </w:rPr>
        <w:t xml:space="preserve">Table </w:t>
      </w:r>
      <w:r>
        <w:rPr>
          <w:lang w:val="en-US"/>
        </w:rPr>
        <w:t>2-6</w:t>
      </w:r>
      <w:r w:rsidRPr="00B54CDB">
        <w:rPr>
          <w:lang w:val="en-US"/>
        </w:rPr>
        <w:t>: Metadata for Indicator 11.b (Resource: Sustainable Development Goal 11, A Guide to Assist National and Local Governments, UN</w:t>
      </w:r>
      <w:r w:rsidR="00101F04">
        <w:rPr>
          <w:lang w:val="en-US"/>
        </w:rPr>
        <w:t>-</w:t>
      </w:r>
      <w:r w:rsidRPr="00B54CDB">
        <w:rPr>
          <w:lang w:val="en-US"/>
        </w:rPr>
        <w:t>HABITAT, 2017)</w:t>
      </w:r>
      <w:bookmarkEnd w:id="293"/>
    </w:p>
    <w:tbl>
      <w:tblPr>
        <w:tblpPr w:leftFromText="180" w:rightFromText="180" w:vertAnchor="text" w:horzAnchor="margin" w:tblpY="49"/>
        <w:tblW w:w="5027" w:type="pct"/>
        <w:tblLayout w:type="fixed"/>
        <w:tblCellMar>
          <w:left w:w="107" w:type="dxa"/>
          <w:right w:w="107" w:type="dxa"/>
        </w:tblCellMar>
        <w:tblLook w:val="0000" w:firstRow="0" w:lastRow="0" w:firstColumn="0" w:lastColumn="0" w:noHBand="0" w:noVBand="0"/>
      </w:tblPr>
      <w:tblGrid>
        <w:gridCol w:w="2970"/>
        <w:gridCol w:w="89"/>
        <w:gridCol w:w="1115"/>
        <w:gridCol w:w="236"/>
        <w:gridCol w:w="2066"/>
        <w:gridCol w:w="12"/>
        <w:gridCol w:w="1929"/>
        <w:gridCol w:w="87"/>
        <w:gridCol w:w="46"/>
      </w:tblGrid>
      <w:tr w:rsidR="000D261A" w:rsidRPr="005C37CC" w14:paraId="4265CC86" w14:textId="77777777" w:rsidTr="000D261A">
        <w:trPr>
          <w:gridAfter w:val="1"/>
          <w:wAfter w:w="27" w:type="pct"/>
          <w:trHeight w:val="697"/>
        </w:trPr>
        <w:tc>
          <w:tcPr>
            <w:tcW w:w="4973" w:type="pct"/>
            <w:gridSpan w:val="8"/>
            <w:tcBorders>
              <w:top w:val="single" w:sz="6" w:space="0" w:color="auto"/>
            </w:tcBorders>
          </w:tcPr>
          <w:p w14:paraId="17B97FBA" w14:textId="77777777" w:rsidR="000D261A" w:rsidRPr="005C37CC" w:rsidRDefault="000D261A" w:rsidP="000D261A">
            <w:pPr>
              <w:rPr>
                <w:rFonts w:asciiTheme="minorBidi" w:hAnsiTheme="minorBidi"/>
                <w:sz w:val="20"/>
              </w:rPr>
            </w:pPr>
            <w:r w:rsidRPr="005C37CC">
              <w:rPr>
                <w:rFonts w:asciiTheme="minorBidi" w:hAnsiTheme="minorBidi"/>
                <w:b/>
                <w:sz w:val="20"/>
                <w:szCs w:val="17"/>
                <w:lang w:val="en-US"/>
              </w:rPr>
              <w:t xml:space="preserve">Target 11.b: </w:t>
            </w:r>
            <w:r w:rsidRPr="005C37CC">
              <w:rPr>
                <w:rFonts w:asciiTheme="minorBidi" w:hAnsiTheme="minorBidi"/>
                <w:sz w:val="20"/>
                <w:szCs w:val="17"/>
                <w:lang w:val="en-US"/>
              </w:rPr>
              <w:t xml:space="preserve">By 2020, substantially increase the number of cities and human settlements adopting and implementing integrated policies and plans towards inclusion, resource efficiency, mitigation and adaptation to climate change, resilience to disasters, and develop and implement, </w:t>
            </w:r>
            <w:r w:rsidRPr="005C37CC">
              <w:rPr>
                <w:rFonts w:asciiTheme="minorBidi" w:hAnsiTheme="minorBidi"/>
                <w:b/>
                <w:sz w:val="20"/>
                <w:szCs w:val="17"/>
                <w:lang w:val="en-US"/>
              </w:rPr>
              <w:t>in line with the Sendai Framework for Disaster Risk Reduction 2015-2030</w:t>
            </w:r>
            <w:r w:rsidRPr="005C37CC">
              <w:rPr>
                <w:rFonts w:asciiTheme="minorBidi" w:hAnsiTheme="minorBidi"/>
                <w:sz w:val="20"/>
                <w:szCs w:val="17"/>
                <w:lang w:val="en-US"/>
              </w:rPr>
              <w:t>, holistic disaster risk management at all levels.</w:t>
            </w:r>
          </w:p>
        </w:tc>
      </w:tr>
      <w:tr w:rsidR="000D261A" w:rsidRPr="005C37CC" w14:paraId="2734B60C" w14:textId="77777777" w:rsidTr="000D261A">
        <w:trPr>
          <w:gridAfter w:val="1"/>
          <w:wAfter w:w="27" w:type="pct"/>
          <w:trHeight w:val="511"/>
        </w:trPr>
        <w:tc>
          <w:tcPr>
            <w:tcW w:w="1789" w:type="pct"/>
            <w:gridSpan w:val="2"/>
            <w:tcBorders>
              <w:top w:val="single" w:sz="6" w:space="0" w:color="auto"/>
              <w:bottom w:val="single" w:sz="6" w:space="0" w:color="auto"/>
            </w:tcBorders>
          </w:tcPr>
          <w:p w14:paraId="5664153B" w14:textId="77777777" w:rsidR="000D261A" w:rsidRPr="00CB7CE1" w:rsidRDefault="000D261A" w:rsidP="000D261A">
            <w:pPr>
              <w:pStyle w:val="NoSpacing"/>
              <w:rPr>
                <w:rFonts w:asciiTheme="minorBidi" w:hAnsiTheme="minorBidi"/>
                <w:szCs w:val="20"/>
              </w:rPr>
            </w:pPr>
            <w:r w:rsidRPr="00CB7CE1">
              <w:rPr>
                <w:rFonts w:asciiTheme="minorBidi" w:hAnsiTheme="minorBidi"/>
              </w:rPr>
              <w:t>Indicators</w:t>
            </w:r>
          </w:p>
        </w:tc>
        <w:tc>
          <w:tcPr>
            <w:tcW w:w="790" w:type="pct"/>
            <w:gridSpan w:val="2"/>
            <w:tcBorders>
              <w:top w:val="single" w:sz="6" w:space="0" w:color="auto"/>
              <w:bottom w:val="single" w:sz="6" w:space="0" w:color="auto"/>
            </w:tcBorders>
          </w:tcPr>
          <w:p w14:paraId="588F6F7E" w14:textId="77777777" w:rsidR="000D261A" w:rsidRPr="00B54CDB" w:rsidRDefault="000D261A" w:rsidP="000D261A">
            <w:pPr>
              <w:tabs>
                <w:tab w:val="left" w:pos="4200"/>
              </w:tabs>
              <w:autoSpaceDE w:val="0"/>
              <w:autoSpaceDN w:val="0"/>
              <w:adjustRightInd w:val="0"/>
              <w:spacing w:after="0"/>
              <w:ind w:left="-38" w:right="68"/>
              <w:rPr>
                <w:rFonts w:asciiTheme="minorBidi" w:eastAsia="Calibri" w:hAnsiTheme="minorBidi"/>
                <w:bCs/>
                <w:iCs/>
                <w:color w:val="000000"/>
                <w:lang w:val="en-US"/>
              </w:rPr>
            </w:pPr>
            <w:r>
              <w:rPr>
                <w:rFonts w:asciiTheme="minorBidi" w:hAnsiTheme="minorBidi"/>
              </w:rPr>
              <w:t xml:space="preserve"> </w:t>
            </w:r>
            <w:r w:rsidRPr="00CB7CE1">
              <w:rPr>
                <w:rFonts w:asciiTheme="minorBidi" w:hAnsiTheme="minorBidi"/>
              </w:rPr>
              <w:t>Level</w:t>
            </w:r>
            <w:r w:rsidRPr="005C37CC">
              <w:rPr>
                <w:rFonts w:asciiTheme="minorBidi" w:eastAsia="Calibri" w:hAnsiTheme="minorBidi"/>
                <w:bCs/>
                <w:iCs/>
                <w:color w:val="000000"/>
                <w:sz w:val="20"/>
                <w:szCs w:val="20"/>
                <w:lang w:val="en-US"/>
              </w:rPr>
              <w:t xml:space="preserve"> </w:t>
            </w:r>
            <w:r>
              <w:rPr>
                <w:rFonts w:asciiTheme="minorBidi" w:eastAsia="Calibri" w:hAnsiTheme="minorBidi"/>
                <w:bCs/>
                <w:iCs/>
                <w:color w:val="000000"/>
                <w:sz w:val="20"/>
                <w:szCs w:val="20"/>
                <w:lang w:val="en-US"/>
              </w:rPr>
              <w:t xml:space="preserve">of </w:t>
            </w:r>
            <w:r w:rsidRPr="005C37CC">
              <w:rPr>
                <w:rFonts w:asciiTheme="minorBidi" w:eastAsia="Calibri" w:hAnsiTheme="minorBidi"/>
                <w:bCs/>
                <w:iCs/>
                <w:color w:val="000000"/>
                <w:sz w:val="20"/>
                <w:szCs w:val="20"/>
                <w:lang w:val="en-US"/>
              </w:rPr>
              <w:t>Government</w:t>
            </w:r>
          </w:p>
        </w:tc>
        <w:tc>
          <w:tcPr>
            <w:tcW w:w="1208" w:type="pct"/>
            <w:tcBorders>
              <w:top w:val="single" w:sz="6" w:space="0" w:color="auto"/>
              <w:bottom w:val="single" w:sz="6" w:space="0" w:color="auto"/>
            </w:tcBorders>
          </w:tcPr>
          <w:p w14:paraId="11B526AB" w14:textId="77777777" w:rsidR="000D261A" w:rsidRPr="00CB7CE1" w:rsidRDefault="000D261A" w:rsidP="000D261A">
            <w:pPr>
              <w:rPr>
                <w:rFonts w:asciiTheme="minorBidi" w:hAnsiTheme="minorBidi"/>
              </w:rPr>
            </w:pPr>
            <w:r w:rsidRPr="00CB7CE1">
              <w:rPr>
                <w:rFonts w:asciiTheme="minorBidi" w:hAnsiTheme="minorBidi"/>
              </w:rPr>
              <w:t>Terminology</w:t>
            </w:r>
          </w:p>
        </w:tc>
        <w:tc>
          <w:tcPr>
            <w:tcW w:w="1186" w:type="pct"/>
            <w:gridSpan w:val="3"/>
            <w:tcBorders>
              <w:top w:val="single" w:sz="6" w:space="0" w:color="auto"/>
              <w:bottom w:val="single" w:sz="6" w:space="0" w:color="auto"/>
            </w:tcBorders>
          </w:tcPr>
          <w:p w14:paraId="6D992531" w14:textId="77777777" w:rsidR="000D261A" w:rsidRPr="00CB7CE1" w:rsidRDefault="000D261A" w:rsidP="000D261A">
            <w:pPr>
              <w:ind w:right="518"/>
              <w:rPr>
                <w:rFonts w:asciiTheme="minorBidi" w:hAnsiTheme="minorBidi"/>
              </w:rPr>
            </w:pPr>
            <w:r w:rsidRPr="00CB7CE1">
              <w:rPr>
                <w:rFonts w:asciiTheme="minorBidi" w:hAnsiTheme="minorBidi"/>
              </w:rPr>
              <w:t>Method of computation</w:t>
            </w:r>
          </w:p>
        </w:tc>
      </w:tr>
      <w:tr w:rsidR="000D261A" w:rsidRPr="005C37CC" w14:paraId="0788C97C" w14:textId="77777777" w:rsidTr="000D261A">
        <w:trPr>
          <w:trHeight w:val="1438"/>
        </w:trPr>
        <w:tc>
          <w:tcPr>
            <w:tcW w:w="1737" w:type="pct"/>
          </w:tcPr>
          <w:p w14:paraId="2C38BDE8" w14:textId="77777777" w:rsidR="000D261A" w:rsidRPr="000D261A" w:rsidRDefault="000D261A" w:rsidP="000D261A">
            <w:pPr>
              <w:pStyle w:val="NoSpacing"/>
              <w:rPr>
                <w:rFonts w:asciiTheme="minorBidi" w:hAnsiTheme="minorBidi"/>
                <w:sz w:val="20"/>
                <w:szCs w:val="20"/>
              </w:rPr>
            </w:pPr>
            <w:r w:rsidRPr="000D261A">
              <w:rPr>
                <w:rFonts w:asciiTheme="minorBidi" w:hAnsiTheme="minorBidi"/>
                <w:b/>
                <w:bCs/>
                <w:sz w:val="20"/>
                <w:szCs w:val="20"/>
              </w:rPr>
              <w:t>11.b.1:</w:t>
            </w:r>
            <w:r w:rsidRPr="000D261A">
              <w:rPr>
                <w:rFonts w:asciiTheme="minorBidi" w:hAnsiTheme="minorBidi"/>
                <w:sz w:val="20"/>
                <w:szCs w:val="20"/>
              </w:rPr>
              <w:t xml:space="preserve"> </w:t>
            </w:r>
            <w:r w:rsidRPr="000D261A">
              <w:rPr>
                <w:rFonts w:asciiTheme="minorBidi" w:eastAsiaTheme="minorHAnsi" w:hAnsiTheme="minorBidi"/>
                <w:bCs/>
                <w:iCs/>
                <w:sz w:val="20"/>
                <w:szCs w:val="20"/>
              </w:rPr>
              <w:t>Number of countries that adopt and implement national disaster risk reduction strategies in line with the Sendai Framework for Disaster Risk Reduction 2015-2030.</w:t>
            </w:r>
          </w:p>
        </w:tc>
        <w:tc>
          <w:tcPr>
            <w:tcW w:w="704" w:type="pct"/>
            <w:gridSpan w:val="2"/>
          </w:tcPr>
          <w:tbl>
            <w:tblPr>
              <w:tblW w:w="7480" w:type="dxa"/>
              <w:tblBorders>
                <w:top w:val="nil"/>
                <w:left w:val="nil"/>
                <w:bottom w:val="nil"/>
                <w:right w:val="nil"/>
              </w:tblBorders>
              <w:tblLayout w:type="fixed"/>
              <w:tblLook w:val="0000" w:firstRow="0" w:lastRow="0" w:firstColumn="0" w:lastColumn="0" w:noHBand="0" w:noVBand="0"/>
            </w:tblPr>
            <w:tblGrid>
              <w:gridCol w:w="2974"/>
              <w:gridCol w:w="4506"/>
            </w:tblGrid>
            <w:tr w:rsidR="000D261A" w:rsidRPr="005C37CC" w14:paraId="4CB65657" w14:textId="77777777" w:rsidTr="00747BF5">
              <w:trPr>
                <w:trHeight w:val="435"/>
              </w:trPr>
              <w:tc>
                <w:tcPr>
                  <w:tcW w:w="2974" w:type="dxa"/>
                </w:tcPr>
                <w:p w14:paraId="17DA3511" w14:textId="77777777" w:rsidR="000D261A" w:rsidRPr="005C37CC" w:rsidRDefault="000D261A" w:rsidP="00DC63EA">
                  <w:pPr>
                    <w:framePr w:hSpace="180" w:wrap="around" w:vAnchor="text" w:hAnchor="margin" w:y="49"/>
                    <w:tabs>
                      <w:tab w:val="left" w:pos="4200"/>
                    </w:tabs>
                    <w:autoSpaceDE w:val="0"/>
                    <w:autoSpaceDN w:val="0"/>
                    <w:adjustRightInd w:val="0"/>
                    <w:spacing w:after="0"/>
                    <w:ind w:left="-38" w:right="68"/>
                    <w:rPr>
                      <w:rFonts w:asciiTheme="minorBidi" w:eastAsia="Calibri" w:hAnsiTheme="minorBidi"/>
                      <w:bCs/>
                      <w:iCs/>
                      <w:color w:val="000000"/>
                      <w:sz w:val="20"/>
                      <w:szCs w:val="20"/>
                      <w:lang w:val="en-US"/>
                    </w:rPr>
                  </w:pPr>
                  <w:r w:rsidRPr="005C37CC">
                    <w:rPr>
                      <w:rFonts w:asciiTheme="minorBidi" w:eastAsia="Calibri" w:hAnsiTheme="minorBidi"/>
                      <w:bCs/>
                      <w:iCs/>
                      <w:color w:val="000000"/>
                      <w:sz w:val="20"/>
                      <w:szCs w:val="20"/>
                      <w:lang w:val="en-US"/>
                    </w:rPr>
                    <w:t xml:space="preserve">National </w:t>
                  </w:r>
                </w:p>
                <w:p w14:paraId="2932811A" w14:textId="77777777" w:rsidR="000D261A" w:rsidRPr="005C37CC" w:rsidRDefault="000D261A" w:rsidP="00DC63EA">
                  <w:pPr>
                    <w:framePr w:hSpace="180" w:wrap="around" w:vAnchor="text" w:hAnchor="margin" w:y="49"/>
                    <w:tabs>
                      <w:tab w:val="left" w:pos="4200"/>
                    </w:tabs>
                    <w:autoSpaceDE w:val="0"/>
                    <w:autoSpaceDN w:val="0"/>
                    <w:adjustRightInd w:val="0"/>
                    <w:spacing w:after="0"/>
                    <w:ind w:left="-38" w:right="68"/>
                    <w:rPr>
                      <w:rFonts w:asciiTheme="minorBidi" w:eastAsia="Calibri" w:hAnsiTheme="minorBidi"/>
                      <w:bCs/>
                      <w:color w:val="000000"/>
                      <w:sz w:val="20"/>
                      <w:szCs w:val="20"/>
                      <w:lang w:val="en-US"/>
                    </w:rPr>
                  </w:pPr>
                </w:p>
              </w:tc>
              <w:tc>
                <w:tcPr>
                  <w:tcW w:w="4506" w:type="dxa"/>
                </w:tcPr>
                <w:p w14:paraId="118F9791" w14:textId="77777777" w:rsidR="000D261A" w:rsidRPr="005C37CC" w:rsidRDefault="000D261A" w:rsidP="00DC63EA">
                  <w:pPr>
                    <w:framePr w:hSpace="180" w:wrap="around" w:vAnchor="text" w:hAnchor="margin" w:y="49"/>
                    <w:tabs>
                      <w:tab w:val="left" w:pos="4200"/>
                    </w:tabs>
                    <w:autoSpaceDE w:val="0"/>
                    <w:autoSpaceDN w:val="0"/>
                    <w:adjustRightInd w:val="0"/>
                    <w:spacing w:after="0"/>
                    <w:ind w:right="68"/>
                    <w:rPr>
                      <w:rFonts w:asciiTheme="minorBidi" w:eastAsia="Calibri" w:hAnsiTheme="minorBidi"/>
                      <w:bCs/>
                      <w:iCs/>
                      <w:color w:val="000000"/>
                      <w:sz w:val="20"/>
                      <w:szCs w:val="20"/>
                      <w:lang w:val="en-US"/>
                    </w:rPr>
                  </w:pPr>
                </w:p>
              </w:tc>
            </w:tr>
          </w:tbl>
          <w:p w14:paraId="0A1B1815" w14:textId="77777777" w:rsidR="000D261A" w:rsidRPr="005C37CC" w:rsidRDefault="000D261A" w:rsidP="000D261A">
            <w:pPr>
              <w:ind w:right="68"/>
              <w:rPr>
                <w:rFonts w:asciiTheme="minorBidi" w:hAnsiTheme="minorBidi"/>
                <w:bCs/>
              </w:rPr>
            </w:pPr>
          </w:p>
        </w:tc>
        <w:tc>
          <w:tcPr>
            <w:tcW w:w="1353" w:type="pct"/>
            <w:gridSpan w:val="3"/>
          </w:tcPr>
          <w:p w14:paraId="4C779440" w14:textId="77777777" w:rsidR="000D261A" w:rsidRPr="005C37CC" w:rsidRDefault="000D261A" w:rsidP="000D261A">
            <w:pPr>
              <w:tabs>
                <w:tab w:val="left" w:pos="4200"/>
              </w:tabs>
              <w:autoSpaceDE w:val="0"/>
              <w:autoSpaceDN w:val="0"/>
              <w:adjustRightInd w:val="0"/>
              <w:spacing w:after="0"/>
              <w:ind w:right="-221"/>
              <w:rPr>
                <w:rFonts w:asciiTheme="minorBidi" w:eastAsia="Calibri" w:hAnsiTheme="minorBidi"/>
                <w:bCs/>
                <w:iCs/>
                <w:color w:val="000000"/>
                <w:sz w:val="20"/>
                <w:szCs w:val="20"/>
                <w:lang w:val="en-US"/>
              </w:rPr>
            </w:pPr>
            <w:r>
              <w:rPr>
                <w:rFonts w:asciiTheme="minorBidi" w:eastAsia="Calibri" w:hAnsiTheme="minorBidi"/>
                <w:bCs/>
                <w:iCs/>
                <w:color w:val="000000"/>
                <w:sz w:val="20"/>
                <w:szCs w:val="20"/>
                <w:lang w:val="en-US"/>
              </w:rPr>
              <w:t xml:space="preserve">       </w:t>
            </w:r>
            <w:r w:rsidRPr="005C37CC">
              <w:rPr>
                <w:rFonts w:asciiTheme="minorBidi" w:eastAsia="Calibri" w:hAnsiTheme="minorBidi"/>
                <w:bCs/>
                <w:iCs/>
                <w:color w:val="000000"/>
                <w:sz w:val="20"/>
                <w:szCs w:val="20"/>
                <w:lang w:val="en-US"/>
              </w:rPr>
              <w:t>Not Defined</w:t>
            </w:r>
          </w:p>
        </w:tc>
        <w:tc>
          <w:tcPr>
            <w:tcW w:w="1206" w:type="pct"/>
            <w:gridSpan w:val="3"/>
          </w:tcPr>
          <w:p w14:paraId="227F450D" w14:textId="77777777" w:rsidR="000D261A" w:rsidRPr="005C37CC" w:rsidRDefault="000D261A" w:rsidP="000D261A">
            <w:pPr>
              <w:tabs>
                <w:tab w:val="left" w:pos="4200"/>
              </w:tabs>
              <w:autoSpaceDE w:val="0"/>
              <w:autoSpaceDN w:val="0"/>
              <w:adjustRightInd w:val="0"/>
              <w:spacing w:after="0"/>
              <w:rPr>
                <w:rFonts w:asciiTheme="minorBidi" w:eastAsia="Calibri" w:hAnsiTheme="minorBidi"/>
                <w:bCs/>
                <w:iCs/>
                <w:color w:val="000000"/>
                <w:sz w:val="20"/>
                <w:szCs w:val="20"/>
                <w:lang w:val="en-US"/>
              </w:rPr>
            </w:pPr>
            <w:r w:rsidRPr="005C37CC">
              <w:rPr>
                <w:rFonts w:asciiTheme="minorBidi" w:eastAsia="Calibri" w:hAnsiTheme="minorBidi"/>
                <w:bCs/>
                <w:iCs/>
                <w:color w:val="000000"/>
                <w:sz w:val="20"/>
                <w:szCs w:val="20"/>
                <w:lang w:val="en-US"/>
              </w:rPr>
              <w:t>Summation of data from National Progress Report of the Sendai Monito</w:t>
            </w:r>
            <w:r>
              <w:rPr>
                <w:rFonts w:asciiTheme="minorBidi" w:eastAsia="Calibri" w:hAnsiTheme="minorBidi"/>
                <w:bCs/>
                <w:iCs/>
                <w:color w:val="000000"/>
                <w:sz w:val="20"/>
                <w:szCs w:val="20"/>
                <w:lang w:val="en-US"/>
              </w:rPr>
              <w:t>r</w:t>
            </w:r>
          </w:p>
        </w:tc>
      </w:tr>
      <w:tr w:rsidR="000D261A" w:rsidRPr="005C37CC" w14:paraId="1E4C81EA" w14:textId="77777777" w:rsidTr="000D261A">
        <w:trPr>
          <w:gridAfter w:val="2"/>
          <w:wAfter w:w="78" w:type="pct"/>
          <w:trHeight w:val="1155"/>
        </w:trPr>
        <w:tc>
          <w:tcPr>
            <w:tcW w:w="1737" w:type="pct"/>
          </w:tcPr>
          <w:p w14:paraId="25A651A5" w14:textId="77777777" w:rsidR="000D261A" w:rsidRPr="000D261A" w:rsidRDefault="000D261A" w:rsidP="000D261A">
            <w:pPr>
              <w:pStyle w:val="NoSpacing"/>
              <w:rPr>
                <w:rFonts w:asciiTheme="minorBidi" w:hAnsiTheme="minorBidi"/>
                <w:sz w:val="20"/>
                <w:szCs w:val="20"/>
              </w:rPr>
            </w:pPr>
            <w:r w:rsidRPr="000D261A">
              <w:rPr>
                <w:rFonts w:asciiTheme="minorBidi" w:eastAsiaTheme="minorHAnsi" w:hAnsiTheme="minorBidi"/>
                <w:b/>
                <w:bCs/>
                <w:iCs/>
                <w:sz w:val="20"/>
                <w:szCs w:val="20"/>
              </w:rPr>
              <w:t>11.b.2:</w:t>
            </w:r>
            <w:r w:rsidRPr="000D261A">
              <w:rPr>
                <w:rFonts w:asciiTheme="minorBidi" w:eastAsiaTheme="minorHAnsi" w:hAnsiTheme="minorBidi"/>
                <w:bCs/>
                <w:iCs/>
                <w:sz w:val="20"/>
                <w:szCs w:val="20"/>
              </w:rPr>
              <w:t xml:space="preserve"> Proportion of local governments that adopt and implement local disaster risk reduction strategies in line with national disaster risk reduction strategies</w:t>
            </w:r>
          </w:p>
        </w:tc>
        <w:tc>
          <w:tcPr>
            <w:tcW w:w="704" w:type="pct"/>
            <w:gridSpan w:val="2"/>
          </w:tcPr>
          <w:p w14:paraId="7896F83C" w14:textId="77777777" w:rsidR="000D261A" w:rsidRPr="005C37CC" w:rsidRDefault="000D261A" w:rsidP="000D261A">
            <w:pPr>
              <w:pStyle w:val="FootnoteText"/>
              <w:ind w:right="68"/>
              <w:rPr>
                <w:rFonts w:asciiTheme="minorBidi" w:hAnsiTheme="minorBidi" w:cstheme="minorBidi"/>
                <w:bCs/>
              </w:rPr>
            </w:pPr>
            <w:r w:rsidRPr="005C37CC">
              <w:rPr>
                <w:rFonts w:asciiTheme="minorBidi" w:hAnsiTheme="minorBidi" w:cstheme="minorBidi"/>
                <w:bCs/>
              </w:rPr>
              <w:t xml:space="preserve">Local </w:t>
            </w:r>
          </w:p>
        </w:tc>
        <w:tc>
          <w:tcPr>
            <w:tcW w:w="1353" w:type="pct"/>
            <w:gridSpan w:val="3"/>
          </w:tcPr>
          <w:p w14:paraId="52BE1912" w14:textId="43466AA2" w:rsidR="000D261A" w:rsidRPr="005C37CC" w:rsidRDefault="000D261A" w:rsidP="000D261A">
            <w:pPr>
              <w:pStyle w:val="FootnoteText"/>
              <w:rPr>
                <w:rFonts w:asciiTheme="minorBidi" w:hAnsiTheme="minorBidi" w:cstheme="minorBidi"/>
                <w:bCs/>
                <w:iCs/>
              </w:rPr>
            </w:pPr>
            <w:r w:rsidRPr="005C37CC">
              <w:rPr>
                <w:rFonts w:asciiTheme="minorBidi" w:hAnsiTheme="minorBidi" w:cstheme="minorBidi"/>
                <w:bCs/>
                <w:iCs/>
              </w:rPr>
              <w:t xml:space="preserve">Form of public administration at </w:t>
            </w:r>
            <w:r w:rsidR="00101F04">
              <w:rPr>
                <w:rFonts w:asciiTheme="minorBidi" w:hAnsiTheme="minorBidi" w:cstheme="minorBidi"/>
                <w:bCs/>
                <w:iCs/>
              </w:rPr>
              <w:t xml:space="preserve">the </w:t>
            </w:r>
            <w:r w:rsidRPr="005C37CC">
              <w:rPr>
                <w:rFonts w:asciiTheme="minorBidi" w:hAnsiTheme="minorBidi" w:cstheme="minorBidi"/>
                <w:bCs/>
                <w:iCs/>
              </w:rPr>
              <w:t>lowest tier within a given state, which acts within powers delegated by legislation or directives of the higher level of government</w:t>
            </w:r>
          </w:p>
        </w:tc>
        <w:tc>
          <w:tcPr>
            <w:tcW w:w="1128" w:type="pct"/>
          </w:tcPr>
          <w:p w14:paraId="61D4AA5E" w14:textId="77777777" w:rsidR="000D261A" w:rsidRPr="00065D66" w:rsidRDefault="000D261A" w:rsidP="000D261A">
            <w:pPr>
              <w:pStyle w:val="FootnoteText"/>
              <w:rPr>
                <w:rFonts w:asciiTheme="minorBidi" w:hAnsiTheme="minorBidi" w:cstheme="minorBidi"/>
                <w:iCs/>
              </w:rPr>
            </w:pPr>
            <w:r w:rsidRPr="00065D66">
              <w:rPr>
                <w:rFonts w:asciiTheme="minorBidi" w:hAnsiTheme="minorBidi" w:cstheme="minorBidi"/>
                <w:iCs/>
              </w:rPr>
              <w:t>Not Identified</w:t>
            </w:r>
          </w:p>
          <w:p w14:paraId="3698C864" w14:textId="77777777" w:rsidR="000D261A" w:rsidRPr="00065D66" w:rsidRDefault="000D261A" w:rsidP="000D261A">
            <w:pPr>
              <w:pStyle w:val="FootnoteText"/>
              <w:rPr>
                <w:rFonts w:asciiTheme="minorBidi" w:hAnsiTheme="minorBidi" w:cstheme="minorBidi"/>
                <w:iCs/>
              </w:rPr>
            </w:pPr>
            <w:r w:rsidRPr="00065D66">
              <w:rPr>
                <w:rFonts w:asciiTheme="minorBidi" w:hAnsiTheme="minorBidi" w:cstheme="minorBidi"/>
                <w:iCs/>
              </w:rPr>
              <w:t>“out of the scope of this Metadata”</w:t>
            </w:r>
          </w:p>
        </w:tc>
      </w:tr>
    </w:tbl>
    <w:p w14:paraId="737750E4" w14:textId="69CE63A7" w:rsidR="009E4797" w:rsidRDefault="00AC220F" w:rsidP="00BC5150">
      <w:pPr>
        <w:spacing w:before="240" w:line="360" w:lineRule="auto"/>
        <w:rPr>
          <w:rFonts w:ascii="Arial" w:hAnsi="Arial" w:cs="Arial"/>
        </w:rPr>
      </w:pPr>
      <w:r w:rsidRPr="005C37CC">
        <w:rPr>
          <w:rFonts w:ascii="Arial" w:hAnsi="Arial" w:cs="Arial"/>
        </w:rPr>
        <w:t>As stated by Mochizuki et al. (2014) ‘revisiting the disaster and development debate’, sustainable development potentials are ‘threatened by the accumulation of disaster risks’. (Mochizuki et al</w:t>
      </w:r>
      <w:r w:rsidR="008D36A5">
        <w:rPr>
          <w:rFonts w:ascii="Arial" w:hAnsi="Arial" w:cs="Arial"/>
        </w:rPr>
        <w:t>,</w:t>
      </w:r>
      <w:r w:rsidRPr="005C37CC">
        <w:rPr>
          <w:rFonts w:ascii="Arial" w:hAnsi="Arial" w:cs="Arial"/>
        </w:rPr>
        <w:t xml:space="preserve"> 2014). Taking into consideration the wide range of definitions for the term ‘sustainable development’, providing the needs of future generations is the widely accepted target, and recently suggested in the guiding principles for the HFA (2005-2015) that ‘sustainability of development depends on its ability to prevent new risk creation and the reduction of exiting risk’ (Cited in Saunders </w:t>
      </w:r>
      <w:r w:rsidR="00BC5150">
        <w:rPr>
          <w:rFonts w:ascii="Arial" w:hAnsi="Arial" w:cs="Arial"/>
        </w:rPr>
        <w:t xml:space="preserve">and Becker, </w:t>
      </w:r>
      <w:r w:rsidRPr="005C37CC">
        <w:rPr>
          <w:rFonts w:ascii="Arial" w:hAnsi="Arial" w:cs="Arial"/>
        </w:rPr>
        <w:t xml:space="preserve">2014). </w:t>
      </w:r>
      <w:r w:rsidR="003D3471">
        <w:rPr>
          <w:rFonts w:ascii="Arial" w:hAnsi="Arial" w:cs="Arial"/>
        </w:rPr>
        <w:lastRenderedPageBreak/>
        <w:t xml:space="preserve">Accordingly, the principles of the UN-Habitat New Urban Agenda were introduced in this study, to strengthen the interrelationship between the SFDRR and the SDGs, and fill the gaps articulated in (Table 4-2). </w:t>
      </w:r>
    </w:p>
    <w:p w14:paraId="6CBB6F72" w14:textId="50862CF6" w:rsidR="00C94EE3" w:rsidRPr="00C94EE3" w:rsidRDefault="003D3471" w:rsidP="00BC5150">
      <w:pPr>
        <w:spacing w:line="360" w:lineRule="auto"/>
        <w:rPr>
          <w:rFonts w:ascii="Arial" w:hAnsi="Arial" w:cs="Arial"/>
        </w:rPr>
      </w:pPr>
      <w:r>
        <w:rPr>
          <w:rFonts w:ascii="Arial" w:hAnsi="Arial" w:cs="Arial"/>
        </w:rPr>
        <w:t xml:space="preserve">Interlinkages with disaster </w:t>
      </w:r>
      <w:r w:rsidR="00101F04">
        <w:rPr>
          <w:rFonts w:ascii="Arial" w:hAnsi="Arial" w:cs="Arial"/>
        </w:rPr>
        <w:t>preparedness</w:t>
      </w:r>
      <w:r>
        <w:rPr>
          <w:rFonts w:ascii="Arial" w:hAnsi="Arial" w:cs="Arial"/>
        </w:rPr>
        <w:t xml:space="preserve"> elements previously outlined in (Sec </w:t>
      </w:r>
      <w:r w:rsidRPr="003D3471">
        <w:rPr>
          <w:rFonts w:ascii="Arial" w:hAnsi="Arial" w:cs="Arial"/>
        </w:rPr>
        <w:t>2.3.3</w:t>
      </w:r>
      <w:r>
        <w:rPr>
          <w:rFonts w:ascii="Arial" w:hAnsi="Arial" w:cs="Arial"/>
        </w:rPr>
        <w:t>)</w:t>
      </w:r>
      <w:r w:rsidRPr="003D3471">
        <w:rPr>
          <w:rFonts w:ascii="Arial" w:hAnsi="Arial" w:cs="Arial"/>
        </w:rPr>
        <w:t xml:space="preserve"> </w:t>
      </w:r>
      <w:r w:rsidR="00C94EE3">
        <w:rPr>
          <w:rFonts w:ascii="Arial" w:hAnsi="Arial" w:cs="Arial"/>
        </w:rPr>
        <w:t>we</w:t>
      </w:r>
      <w:r>
        <w:rPr>
          <w:rFonts w:ascii="Arial" w:hAnsi="Arial" w:cs="Arial"/>
        </w:rPr>
        <w:t>re used as the main driver in (Figure 2-12) for building coherence between the</w:t>
      </w:r>
      <w:r w:rsidR="00BC5150">
        <w:rPr>
          <w:rFonts w:ascii="Arial" w:hAnsi="Arial" w:cs="Arial"/>
        </w:rPr>
        <w:t xml:space="preserve"> 2015 -</w:t>
      </w:r>
      <w:r>
        <w:rPr>
          <w:rFonts w:ascii="Arial" w:hAnsi="Arial" w:cs="Arial"/>
        </w:rPr>
        <w:t xml:space="preserve"> 2030 Global Agendas. </w:t>
      </w:r>
      <w:r w:rsidR="007A3B93">
        <w:rPr>
          <w:rFonts w:ascii="Arial" w:hAnsi="Arial" w:cs="Arial"/>
        </w:rPr>
        <w:t>The vertical columns in the Diagram starts with articulating the three stages of disaster risk reduction (</w:t>
      </w:r>
      <w:r w:rsidR="00101F04">
        <w:rPr>
          <w:rFonts w:ascii="Arial" w:hAnsi="Arial" w:cs="Arial"/>
        </w:rPr>
        <w:t>Preparedness</w:t>
      </w:r>
      <w:r w:rsidR="007A3B93">
        <w:rPr>
          <w:rFonts w:ascii="Arial" w:hAnsi="Arial" w:cs="Arial"/>
        </w:rPr>
        <w:t xml:space="preserve">), and how each stage is connected to a specific type of data loss that is accounted in the SFDRR and SDGs global targets outlined in the second column. </w:t>
      </w:r>
      <w:r w:rsidR="00BC5150">
        <w:rPr>
          <w:rFonts w:ascii="Arial" w:hAnsi="Arial" w:cs="Arial"/>
        </w:rPr>
        <w:t>Linked</w:t>
      </w:r>
      <w:r w:rsidR="007A3B93">
        <w:rPr>
          <w:rFonts w:ascii="Arial" w:hAnsi="Arial" w:cs="Arial"/>
        </w:rPr>
        <w:t xml:space="preserve"> into the Habitat III New Urban Agenda </w:t>
      </w:r>
      <w:r w:rsidR="00BC5150">
        <w:rPr>
          <w:rFonts w:ascii="Arial" w:hAnsi="Arial" w:cs="Arial"/>
        </w:rPr>
        <w:t xml:space="preserve">context of </w:t>
      </w:r>
      <w:r w:rsidR="007A3B93">
        <w:rPr>
          <w:rFonts w:ascii="Arial" w:hAnsi="Arial" w:cs="Arial"/>
        </w:rPr>
        <w:t xml:space="preserve">socio-economic dimensions and principles of city spatial planning outlined in the third column, this </w:t>
      </w:r>
      <w:r w:rsidR="00BC5150">
        <w:rPr>
          <w:rFonts w:ascii="Arial" w:hAnsi="Arial" w:cs="Arial"/>
        </w:rPr>
        <w:t xml:space="preserve">approach </w:t>
      </w:r>
      <w:r w:rsidR="007A3B93">
        <w:rPr>
          <w:rFonts w:ascii="Arial" w:hAnsi="Arial" w:cs="Arial"/>
        </w:rPr>
        <w:t xml:space="preserve">can help </w:t>
      </w:r>
      <w:r w:rsidR="00101F04">
        <w:rPr>
          <w:rFonts w:ascii="Arial" w:hAnsi="Arial" w:cs="Arial"/>
        </w:rPr>
        <w:t>build</w:t>
      </w:r>
      <w:r w:rsidR="007A3B93">
        <w:rPr>
          <w:rFonts w:ascii="Arial" w:hAnsi="Arial" w:cs="Arial"/>
        </w:rPr>
        <w:t xml:space="preserve"> coherence for urban resilience assessments across the 2015-2030 global agendas, which will guide the investigation of urban resilience tools asse</w:t>
      </w:r>
      <w:r w:rsidR="00C94EE3">
        <w:rPr>
          <w:rFonts w:ascii="Arial" w:hAnsi="Arial" w:cs="Arial"/>
        </w:rPr>
        <w:t xml:space="preserve">ssments in Chapter 3. </w:t>
      </w:r>
      <w:r w:rsidR="00BC5150">
        <w:rPr>
          <w:rFonts w:ascii="Arial" w:hAnsi="Arial" w:cs="Arial"/>
        </w:rPr>
        <w:t>Taken together, these frame</w:t>
      </w:r>
      <w:r w:rsidR="008934B9" w:rsidRPr="008934B9">
        <w:rPr>
          <w:rFonts w:ascii="Arial" w:hAnsi="Arial" w:cs="Arial"/>
        </w:rPr>
        <w:t xml:space="preserve">works make for a more complete resilience agenda, nevertheless ‘coordinating actions to be taken to deliver against each framework, help avoid duplication, maximise gains and manage trade-offs between different risks and goals’ at both the national and local levels, indicating that </w:t>
      </w:r>
      <w:r w:rsidR="00AF23F0" w:rsidRPr="00AF23F0">
        <w:rPr>
          <w:rFonts w:ascii="Arial" w:hAnsi="Arial" w:cs="Arial"/>
        </w:rPr>
        <w:t xml:space="preserve">‘efforts to deliver on the frameworks at the local level must not conflict: everyone needs to ‘pull in the same direction’ (Peters et al, 2016) (Figure 2-13). </w:t>
      </w:r>
      <w:r w:rsidR="00AF7074">
        <w:rPr>
          <w:rFonts w:ascii="Arial" w:hAnsi="Arial" w:cs="Arial"/>
        </w:rPr>
        <w:t xml:space="preserve">  </w:t>
      </w:r>
    </w:p>
    <w:p w14:paraId="1766D0AF" w14:textId="17353109" w:rsidR="00C94EE3" w:rsidRDefault="00C94EE3" w:rsidP="00BC5150">
      <w:pPr>
        <w:spacing w:line="360" w:lineRule="auto"/>
        <w:rPr>
          <w:rFonts w:asciiTheme="minorBidi" w:hAnsiTheme="minorBidi"/>
        </w:rPr>
        <w:sectPr w:rsidR="00C94EE3" w:rsidSect="00AC220F">
          <w:pgSz w:w="11906" w:h="16838"/>
          <w:pgMar w:top="1134" w:right="1134" w:bottom="1134" w:left="2268" w:header="709" w:footer="709" w:gutter="0"/>
          <w:cols w:space="708"/>
          <w:docGrid w:linePitch="360"/>
        </w:sectPr>
      </w:pPr>
      <w:r w:rsidRPr="00C94EE3">
        <w:rPr>
          <w:rFonts w:asciiTheme="minorBidi" w:hAnsiTheme="minorBidi"/>
        </w:rPr>
        <w:t>An important contribution to this study is re-defining resilience in association with vulnerability as ‘related concepts of adaptation and transformation, highly influential but somewhat lay different ways of framing our analyses of social-ecological change and the challenges of sustainability’ (Miller et al, 2010). Accordingly, building coherence with the Sustainable Development Goals (SDGs) and NUA is important to frame policy recommendations for integrating CSD people rights (IDP and Refu</w:t>
      </w:r>
      <w:r w:rsidR="00BC5150">
        <w:rPr>
          <w:rFonts w:asciiTheme="minorBidi" w:hAnsiTheme="minorBidi"/>
        </w:rPr>
        <w:t>gees) in resilience assessments. This will help</w:t>
      </w:r>
      <w:r w:rsidRPr="00C94EE3">
        <w:rPr>
          <w:rFonts w:asciiTheme="minorBidi" w:hAnsiTheme="minorBidi"/>
        </w:rPr>
        <w:t xml:space="preserve"> reduce vulnerabilities, raise awareness of the human security notion in DRR frameworks strategies, and accommodate the Arab Region conflict-sensitive economics of migration and displacement, while considering the region’s geographical, political and social </w:t>
      </w:r>
      <w:r w:rsidR="00BC5150">
        <w:rPr>
          <w:rFonts w:asciiTheme="minorBidi" w:hAnsiTheme="minorBidi"/>
        </w:rPr>
        <w:t>complexities and special characters</w:t>
      </w:r>
      <w:r w:rsidRPr="00C94EE3">
        <w:rPr>
          <w:rFonts w:asciiTheme="minorBidi" w:hAnsiTheme="minorBidi"/>
        </w:rPr>
        <w:t>.</w:t>
      </w:r>
    </w:p>
    <w:p w14:paraId="5FE51857" w14:textId="51343F8F" w:rsidR="00962EE6" w:rsidRDefault="00962EE6" w:rsidP="007A3B93">
      <w:pPr>
        <w:spacing w:line="360" w:lineRule="auto"/>
        <w:rPr>
          <w:rFonts w:asciiTheme="minorBidi" w:hAnsiTheme="minorBidi"/>
        </w:rPr>
        <w:sectPr w:rsidR="00962EE6" w:rsidSect="00962EE6">
          <w:pgSz w:w="16838" w:h="11906" w:orient="landscape"/>
          <w:pgMar w:top="2268" w:right="1134" w:bottom="1134" w:left="1134" w:header="709" w:footer="709" w:gutter="0"/>
          <w:cols w:space="708"/>
          <w:docGrid w:linePitch="360"/>
        </w:sectPr>
      </w:pPr>
      <w:r>
        <w:rPr>
          <w:rFonts w:ascii="Arial" w:hAnsi="Arial" w:cs="Arial"/>
          <w:noProof/>
          <w:lang w:val="en-US"/>
        </w:rPr>
        <w:lastRenderedPageBreak/>
        <mc:AlternateContent>
          <mc:Choice Requires="wpg">
            <w:drawing>
              <wp:anchor distT="0" distB="0" distL="114300" distR="114300" simplePos="0" relativeHeight="252378112" behindDoc="0" locked="0" layoutInCell="1" allowOverlap="1" wp14:anchorId="413351F1" wp14:editId="37C80B3E">
                <wp:simplePos x="0" y="0"/>
                <wp:positionH relativeFrom="margin">
                  <wp:posOffset>1970405</wp:posOffset>
                </wp:positionH>
                <wp:positionV relativeFrom="page">
                  <wp:posOffset>-58420</wp:posOffset>
                </wp:positionV>
                <wp:extent cx="5405755" cy="7285990"/>
                <wp:effectExtent l="0" t="0" r="0" b="0"/>
                <wp:wrapSquare wrapText="bothSides"/>
                <wp:docPr id="7791" name="Group 7791"/>
                <wp:cNvGraphicFramePr/>
                <a:graphic xmlns:a="http://schemas.openxmlformats.org/drawingml/2006/main">
                  <a:graphicData uri="http://schemas.microsoft.com/office/word/2010/wordprocessingGroup">
                    <wpg:wgp>
                      <wpg:cNvGrpSpPr/>
                      <wpg:grpSpPr>
                        <a:xfrm rot="5400000">
                          <a:off x="0" y="0"/>
                          <a:ext cx="5405755" cy="7285990"/>
                          <a:chOff x="266764" y="241624"/>
                          <a:chExt cx="5202621" cy="6915431"/>
                        </a:xfrm>
                      </wpg:grpSpPr>
                      <pic:pic xmlns:pic="http://schemas.openxmlformats.org/drawingml/2006/picture">
                        <pic:nvPicPr>
                          <pic:cNvPr id="264" name="Picture 264"/>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rot="16200000">
                            <a:off x="-562455" y="1125215"/>
                            <a:ext cx="6915431" cy="5148249"/>
                          </a:xfrm>
                          <a:prstGeom prst="rect">
                            <a:avLst/>
                          </a:prstGeom>
                        </pic:spPr>
                      </pic:pic>
                      <wps:wsp>
                        <wps:cNvPr id="7790" name="Rectangle 6">
                          <a:extLst>
                            <a:ext uri="{FF2B5EF4-FFF2-40B4-BE49-F238E27FC236}">
                              <a16:creationId xmlns:a16="http://schemas.microsoft.com/office/drawing/2014/main" id="{F8415942-5476-4FB5-8DD6-048FE69FF1D4}"/>
                            </a:ext>
                          </a:extLst>
                        </wps:cNvPr>
                        <wps:cNvSpPr/>
                        <wps:spPr>
                          <a:xfrm rot="16200000">
                            <a:off x="-1363553" y="2206397"/>
                            <a:ext cx="3533689" cy="273056"/>
                          </a:xfrm>
                          <a:prstGeom prst="rect">
                            <a:avLst/>
                          </a:prstGeom>
                        </wps:spPr>
                        <wps:txbx>
                          <w:txbxContent>
                            <w:p w14:paraId="41186C0C" w14:textId="1DDA15C0" w:rsidR="00D87BB9" w:rsidRPr="008706A7" w:rsidRDefault="00D87BB9" w:rsidP="00962EE6">
                              <w:pPr>
                                <w:pStyle w:val="Caption"/>
                              </w:pPr>
                              <w:bookmarkStart w:id="294" w:name="_Toc20738149"/>
                              <w:r>
                                <w:t>Figure 2-13: Disaster Prepardness – Across the 2015-2030 Global Agendas</w:t>
                              </w:r>
                            </w:p>
                            <w:p w14:paraId="60F5CE1E" w14:textId="77777777" w:rsidR="00D87BB9" w:rsidRDefault="00D87BB9"/>
                            <w:p w14:paraId="50F132DC"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038F338" w14:textId="77777777" w:rsidR="00D87BB9" w:rsidRDefault="00D87BB9"/>
                            <w:p w14:paraId="33D78842"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6E930871" w14:textId="77777777" w:rsidR="00D87BB9" w:rsidRDefault="00D87BB9"/>
                            <w:p w14:paraId="19B7C74C"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A6565FB" w14:textId="77777777" w:rsidR="00D87BB9" w:rsidRDefault="00D87BB9"/>
                            <w:p w14:paraId="5F0630F0"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0B905077" w14:textId="77777777" w:rsidR="00D87BB9" w:rsidRDefault="00D87BB9"/>
                            <w:p w14:paraId="3A6BA093"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4DFBFBD9" w14:textId="77777777" w:rsidR="00D87BB9" w:rsidRDefault="00D87BB9"/>
                            <w:p w14:paraId="56F98281"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D10846D" w14:textId="77777777" w:rsidR="00D87BB9" w:rsidRDefault="00D87BB9"/>
                            <w:p w14:paraId="3DB52336" w14:textId="77777777" w:rsidR="00D87BB9" w:rsidRPr="004729BA" w:rsidRDefault="00D87BB9" w:rsidP="00C04CF0">
                              <w:pPr>
                                <w:pStyle w:val="Caption"/>
                              </w:pPr>
                              <w:r>
                                <w:t>Figure 3-2</w:t>
                              </w:r>
                              <w:r w:rsidRPr="004729BA">
                                <w:t>: Hazards: Types, Origin and Effects</w:t>
                              </w:r>
                            </w:p>
                            <w:p w14:paraId="6914B1BF" w14:textId="77777777" w:rsidR="00D87BB9" w:rsidRDefault="00D87BB9"/>
                            <w:p w14:paraId="59F3D223"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79D17C2D" w14:textId="77777777" w:rsidR="00D87BB9" w:rsidRDefault="00D87BB9"/>
                            <w:p w14:paraId="7495C707"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1013AF9" w14:textId="77777777" w:rsidR="00D87BB9" w:rsidRDefault="00D87BB9"/>
                            <w:p w14:paraId="17403DCC"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68F7EB3" w14:textId="77777777" w:rsidR="00D87BB9" w:rsidRDefault="00D87BB9"/>
                            <w:p w14:paraId="19FC465D"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7E240D23" w14:textId="77777777" w:rsidR="00D87BB9" w:rsidRDefault="00D87BB9"/>
                            <w:p w14:paraId="4818F020"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FC0D190" w14:textId="77777777" w:rsidR="00D87BB9" w:rsidRDefault="00D87BB9"/>
                            <w:p w14:paraId="23348EA1"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2508025" w14:textId="77777777" w:rsidR="00D87BB9" w:rsidRDefault="00D87BB9"/>
                            <w:p w14:paraId="5550D41F"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18E68A72" w14:textId="77777777" w:rsidR="00D87BB9" w:rsidRDefault="00D87BB9"/>
                            <w:p w14:paraId="5F5A0171"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AF63793" w14:textId="77777777" w:rsidR="00D87BB9" w:rsidRDefault="00D87BB9"/>
                            <w:p w14:paraId="72BECEFA" w14:textId="77777777" w:rsidR="00D87BB9" w:rsidRPr="004729BA" w:rsidRDefault="00D87BB9" w:rsidP="00C04CF0">
                              <w:pPr>
                                <w:pStyle w:val="Caption"/>
                              </w:pPr>
                              <w:r>
                                <w:t>Figure 3-2</w:t>
                              </w:r>
                              <w:r w:rsidRPr="004729BA">
                                <w:t>: Hazards: Types, Origin and Effects</w:t>
                              </w:r>
                            </w:p>
                            <w:p w14:paraId="1D173F17" w14:textId="77777777" w:rsidR="00D87BB9" w:rsidRDefault="00D87BB9"/>
                            <w:p w14:paraId="1FDC08FC"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75164CA" w14:textId="77777777" w:rsidR="00D87BB9" w:rsidRDefault="00D87BB9"/>
                            <w:p w14:paraId="689490E4"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687702B" w14:textId="77777777" w:rsidR="00D87BB9" w:rsidRDefault="00D87BB9"/>
                            <w:p w14:paraId="34E6E655" w14:textId="77777777" w:rsidR="00D87BB9" w:rsidRPr="004729BA" w:rsidRDefault="00D87BB9" w:rsidP="00C04CF0">
                              <w:pPr>
                                <w:pStyle w:val="Caption"/>
                              </w:pPr>
                              <w:r>
                                <w:t>Figure 3-2</w:t>
                              </w:r>
                              <w:r w:rsidRPr="004729BA">
                                <w:t>: Hazards: Types, Origin and Effects</w:t>
                              </w:r>
                            </w:p>
                            <w:p w14:paraId="191F1403" w14:textId="77777777" w:rsidR="00D87BB9" w:rsidRDefault="00D87BB9"/>
                            <w:p w14:paraId="584F755B"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B55FBB9" w14:textId="77777777" w:rsidR="00D87BB9" w:rsidRDefault="00D87BB9"/>
                            <w:p w14:paraId="2CA6D5FA"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76BB5B5" w14:textId="77777777" w:rsidR="00D87BB9" w:rsidRDefault="00D87BB9"/>
                            <w:p w14:paraId="1A26AB16"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87E25A9" w14:textId="77777777" w:rsidR="00D87BB9" w:rsidRDefault="00D87BB9"/>
                            <w:p w14:paraId="7A77A6D9"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B48C698" w14:textId="77777777" w:rsidR="00D87BB9" w:rsidRDefault="00D87BB9"/>
                            <w:p w14:paraId="11F7A77D"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4E119F5" w14:textId="77777777" w:rsidR="00D87BB9" w:rsidRDefault="00D87BB9"/>
                            <w:p w14:paraId="2AADCB02" w14:textId="77777777" w:rsidR="00D87BB9" w:rsidRPr="004729BA" w:rsidRDefault="00D87BB9" w:rsidP="00C04CF0">
                              <w:pPr>
                                <w:pStyle w:val="Caption"/>
                              </w:pPr>
                              <w:r>
                                <w:t>Figure 3-2</w:t>
                              </w:r>
                              <w:r w:rsidRPr="004729BA">
                                <w:t>: Hazards: Types, Origin and Effects</w:t>
                              </w:r>
                            </w:p>
                            <w:p w14:paraId="6851E0FE" w14:textId="77777777" w:rsidR="00D87BB9" w:rsidRDefault="00D87BB9"/>
                            <w:p w14:paraId="2831653D"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A059D65" w14:textId="77777777" w:rsidR="00D87BB9" w:rsidRDefault="00D87BB9"/>
                            <w:p w14:paraId="1473E311"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CDABF92" w14:textId="77777777" w:rsidR="00D87BB9" w:rsidRDefault="00D87BB9"/>
                            <w:p w14:paraId="2EF406F4"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2BB79FB" w14:textId="77777777" w:rsidR="00D87BB9" w:rsidRDefault="00D87BB9"/>
                            <w:p w14:paraId="4D438CFE"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3384BAF3" w14:textId="77777777" w:rsidR="00D87BB9" w:rsidRDefault="00D87BB9"/>
                            <w:p w14:paraId="0604CB7B"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00FEE0F0" w14:textId="77777777" w:rsidR="00D87BB9" w:rsidRDefault="00D87BB9"/>
                            <w:p w14:paraId="4D0813F4"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49F25D65" w14:textId="77777777" w:rsidR="00D87BB9" w:rsidRDefault="00D87BB9"/>
                            <w:p w14:paraId="71F5C441"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7C76E646" w14:textId="77777777" w:rsidR="00D87BB9" w:rsidRDefault="00D87BB9"/>
                            <w:p w14:paraId="786D0496"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955E3C2" w14:textId="77777777" w:rsidR="00D87BB9" w:rsidRDefault="00D87BB9"/>
                            <w:p w14:paraId="3F0F474B" w14:textId="77777777" w:rsidR="00D87BB9" w:rsidRPr="004729BA" w:rsidRDefault="00D87BB9" w:rsidP="00C04CF0">
                              <w:pPr>
                                <w:pStyle w:val="Caption"/>
                              </w:pPr>
                              <w:r>
                                <w:t>Figure 3-2</w:t>
                              </w:r>
                              <w:r w:rsidRPr="004729BA">
                                <w:t>: Hazards: Types, Origin and Effects</w:t>
                              </w:r>
                            </w:p>
                            <w:p w14:paraId="482EDC77" w14:textId="77777777" w:rsidR="00D87BB9" w:rsidRDefault="00D87BB9"/>
                            <w:p w14:paraId="48CCA15D"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D574858" w14:textId="77777777" w:rsidR="00D87BB9" w:rsidRDefault="00D87BB9"/>
                            <w:p w14:paraId="487F56D2"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832A40F" w14:textId="77777777" w:rsidR="00D87BB9" w:rsidRDefault="00D87BB9"/>
                            <w:p w14:paraId="29CCB143"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2CB91AB4" w14:textId="77777777" w:rsidR="00D87BB9" w:rsidRDefault="00D87BB9"/>
                            <w:p w14:paraId="54422A2E"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095908CC" w14:textId="77777777" w:rsidR="00D87BB9" w:rsidRDefault="00D87BB9"/>
                            <w:p w14:paraId="37B324AB"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E92948D" w14:textId="77777777" w:rsidR="00D87BB9" w:rsidRDefault="00D87BB9"/>
                            <w:p w14:paraId="0859DCA9"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A73078C" w14:textId="77777777" w:rsidR="00D87BB9" w:rsidRDefault="00D87BB9"/>
                            <w:p w14:paraId="29F582FE"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4AAF0AF0" w14:textId="77777777" w:rsidR="00D87BB9" w:rsidRDefault="00D87BB9"/>
                            <w:p w14:paraId="384369A9"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D395562" w14:textId="77777777" w:rsidR="00D87BB9" w:rsidRDefault="00D87BB9"/>
                            <w:p w14:paraId="6B8D5409" w14:textId="77777777" w:rsidR="00D87BB9" w:rsidRPr="004729BA" w:rsidRDefault="00D87BB9" w:rsidP="00C04CF0">
                              <w:pPr>
                                <w:pStyle w:val="Caption"/>
                              </w:pPr>
                              <w:r>
                                <w:t>Figure 3-2</w:t>
                              </w:r>
                              <w:r w:rsidRPr="004729BA">
                                <w:t>: Hazards: Types, Origin and Effects</w:t>
                              </w:r>
                            </w:p>
                            <w:p w14:paraId="27DDC965" w14:textId="77777777" w:rsidR="00D87BB9" w:rsidRDefault="00D87BB9"/>
                            <w:p w14:paraId="0283DF5E"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81CCB0E" w14:textId="77777777" w:rsidR="00D87BB9" w:rsidRDefault="00D87BB9"/>
                            <w:p w14:paraId="23A68A84"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71CBDCC" w14:textId="77777777" w:rsidR="00D87BB9" w:rsidRDefault="00D87BB9"/>
                            <w:p w14:paraId="34AA1EC4" w14:textId="77777777" w:rsidR="00D87BB9" w:rsidRPr="004729BA" w:rsidRDefault="00D87BB9" w:rsidP="00C04CF0">
                              <w:pPr>
                                <w:pStyle w:val="Caption"/>
                              </w:pPr>
                              <w:r>
                                <w:t>Figure 3-2</w:t>
                              </w:r>
                              <w:r w:rsidRPr="004729BA">
                                <w:t>: Hazards: Types, Origin and Effects</w:t>
                              </w:r>
                            </w:p>
                            <w:p w14:paraId="7D6B0F01" w14:textId="77777777" w:rsidR="00D87BB9" w:rsidRDefault="00D87BB9"/>
                            <w:p w14:paraId="0F2B9659"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63386E9" w14:textId="77777777" w:rsidR="00D87BB9" w:rsidRDefault="00D87BB9"/>
                            <w:p w14:paraId="51CB636C"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02B20AB8" w14:textId="77777777" w:rsidR="00D87BB9" w:rsidRDefault="00D87BB9"/>
                            <w:p w14:paraId="0351D837"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5E05F44" w14:textId="77777777" w:rsidR="00D87BB9" w:rsidRDefault="00D87BB9"/>
                            <w:p w14:paraId="3BB3A7C3"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7637C3F8" w14:textId="77777777" w:rsidR="00D87BB9" w:rsidRDefault="00D87BB9"/>
                            <w:p w14:paraId="54660305"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88EAF74" w14:textId="77777777" w:rsidR="00D87BB9" w:rsidRDefault="00D87BB9"/>
                            <w:p w14:paraId="44EDF0C6" w14:textId="77777777" w:rsidR="00D87BB9" w:rsidRPr="004729BA" w:rsidRDefault="00D87BB9" w:rsidP="00C04CF0">
                              <w:pPr>
                                <w:pStyle w:val="Caption"/>
                              </w:pPr>
                              <w:r>
                                <w:t>Figure 3-2</w:t>
                              </w:r>
                              <w:r w:rsidRPr="004729BA">
                                <w:t>: Hazards: Types, Origin and Effects</w:t>
                              </w:r>
                            </w:p>
                            <w:p w14:paraId="773AAA87" w14:textId="77777777" w:rsidR="00D87BB9" w:rsidRDefault="00D87BB9"/>
                            <w:p w14:paraId="20ACEBA4"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4D8A9F4" w14:textId="77777777" w:rsidR="00D87BB9" w:rsidRDefault="00D87BB9"/>
                            <w:p w14:paraId="26FCB209"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746C62E" w14:textId="77777777" w:rsidR="00D87BB9" w:rsidRDefault="00D87BB9"/>
                            <w:p w14:paraId="012DB46C" w14:textId="77777777" w:rsidR="00D87BB9" w:rsidRPr="004729BA" w:rsidRDefault="00D87BB9" w:rsidP="00C04CF0">
                              <w:pPr>
                                <w:pStyle w:val="Caption"/>
                              </w:pPr>
                              <w:r>
                                <w:t>Figure 3-2</w:t>
                              </w:r>
                              <w:r w:rsidRPr="004729BA">
                                <w:t>: Hazards: Types, Origin and Effects</w:t>
                              </w:r>
                            </w:p>
                            <w:p w14:paraId="516F4151" w14:textId="77777777" w:rsidR="00D87BB9" w:rsidRDefault="00D87BB9"/>
                            <w:p w14:paraId="34298F1A"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963B31C" w14:textId="77777777" w:rsidR="00D87BB9" w:rsidRDefault="00D87BB9"/>
                            <w:p w14:paraId="40DB0AC5"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2E38F9FD" w14:textId="77777777" w:rsidR="00D87BB9" w:rsidRDefault="00D87BB9"/>
                            <w:p w14:paraId="5ADB3141"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5FD7C5B" w14:textId="77777777" w:rsidR="00D87BB9" w:rsidRDefault="00D87BB9"/>
                            <w:p w14:paraId="08987E90"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D3C0312" w14:textId="77777777" w:rsidR="00D87BB9" w:rsidRDefault="00D87BB9"/>
                            <w:p w14:paraId="624EC28C"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028A5C1D" w14:textId="77777777" w:rsidR="00D87BB9" w:rsidRDefault="00D87BB9"/>
                            <w:p w14:paraId="10FC838E"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24F88D9" w14:textId="77777777" w:rsidR="00D87BB9" w:rsidRDefault="00D87BB9"/>
                            <w:p w14:paraId="0041C866"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76B1A32E" w14:textId="77777777" w:rsidR="00D87BB9" w:rsidRDefault="00D87BB9"/>
                            <w:p w14:paraId="17CE0969"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564BC002" w14:textId="77777777" w:rsidR="00D87BB9" w:rsidRDefault="00D87BB9"/>
                            <w:p w14:paraId="3311F5C7"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30EA018" w14:textId="77777777" w:rsidR="00D87BB9" w:rsidRDefault="00D87BB9"/>
                            <w:p w14:paraId="73209986"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44AE9D98" w14:textId="77777777" w:rsidR="00D87BB9" w:rsidRDefault="00D87BB9"/>
                            <w:p w14:paraId="79E0AA0E"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3AE8D31F" w14:textId="77777777" w:rsidR="00D87BB9" w:rsidRDefault="00D87BB9"/>
                            <w:p w14:paraId="10F825CE"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ACF05A3" w14:textId="77777777" w:rsidR="00D87BB9" w:rsidRDefault="00D87BB9"/>
                            <w:p w14:paraId="131801BA"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B07094D" w14:textId="77777777" w:rsidR="00D87BB9" w:rsidRDefault="00D87BB9"/>
                            <w:p w14:paraId="77FC8272"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D254773" w14:textId="77777777" w:rsidR="00D87BB9" w:rsidRDefault="00D87BB9"/>
                            <w:p w14:paraId="0A32E052" w14:textId="77777777" w:rsidR="00D87BB9" w:rsidRPr="004729BA" w:rsidRDefault="00D87BB9" w:rsidP="00C04CF0">
                              <w:pPr>
                                <w:pStyle w:val="Caption"/>
                              </w:pPr>
                              <w:r>
                                <w:t>Figure 3-2</w:t>
                              </w:r>
                              <w:r w:rsidRPr="004729BA">
                                <w:t>: Hazards: Types, Origin and Effects</w:t>
                              </w:r>
                            </w:p>
                            <w:p w14:paraId="5CD45F96" w14:textId="77777777" w:rsidR="00D87BB9" w:rsidRDefault="00D87BB9"/>
                            <w:p w14:paraId="5A63E75D"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5AFCDE0" w14:textId="77777777" w:rsidR="00D87BB9" w:rsidRDefault="00D87BB9"/>
                            <w:p w14:paraId="0479E438"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334E3A7" w14:textId="77777777" w:rsidR="00D87BB9" w:rsidRDefault="00D87BB9"/>
                            <w:p w14:paraId="2F0E570F" w14:textId="77777777" w:rsidR="00D87BB9" w:rsidRPr="004729BA" w:rsidRDefault="00D87BB9" w:rsidP="00C04CF0">
                              <w:pPr>
                                <w:pStyle w:val="Caption"/>
                              </w:pPr>
                              <w:r>
                                <w:t>Figure 3-2</w:t>
                              </w:r>
                              <w:r w:rsidRPr="004729BA">
                                <w:t>: Hazards: Types, Origin and Effects</w:t>
                              </w:r>
                            </w:p>
                            <w:p w14:paraId="542EA8AC" w14:textId="77777777" w:rsidR="00D87BB9" w:rsidRDefault="00D87BB9"/>
                            <w:p w14:paraId="1D09C09A"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A2E9FED" w14:textId="77777777" w:rsidR="00D87BB9" w:rsidRDefault="00D87BB9"/>
                            <w:p w14:paraId="09BA019F"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3FDCDEEB" w14:textId="77777777" w:rsidR="00D87BB9" w:rsidRDefault="00D87BB9"/>
                            <w:p w14:paraId="1760B304"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3C06B87" w14:textId="77777777" w:rsidR="00D87BB9" w:rsidRDefault="00D87BB9"/>
                            <w:p w14:paraId="37EA1A65"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B037460" w14:textId="77777777" w:rsidR="00D87BB9" w:rsidRDefault="00D87BB9"/>
                            <w:p w14:paraId="3E945EFE"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D0D0120" w14:textId="77777777" w:rsidR="00D87BB9" w:rsidRDefault="00D87BB9"/>
                            <w:p w14:paraId="56F11412" w14:textId="77777777" w:rsidR="00D87BB9" w:rsidRPr="004729BA" w:rsidRDefault="00D87BB9" w:rsidP="00C04CF0">
                              <w:pPr>
                                <w:pStyle w:val="Caption"/>
                              </w:pPr>
                              <w:r>
                                <w:t>Figure 3-2</w:t>
                              </w:r>
                              <w:r w:rsidRPr="004729BA">
                                <w:t>: Hazards: Types, Origin and Effects</w:t>
                              </w:r>
                            </w:p>
                            <w:p w14:paraId="799BE282" w14:textId="77777777" w:rsidR="00D87BB9" w:rsidRDefault="00D87BB9"/>
                            <w:p w14:paraId="6C4D8B9C"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75F1DF92" w14:textId="77777777" w:rsidR="00D87BB9" w:rsidRDefault="00D87BB9"/>
                            <w:p w14:paraId="32A2C2BC" w14:textId="2B31D26B"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2915847C" w14:textId="77777777" w:rsidR="00D87BB9" w:rsidRDefault="00D87BB9"/>
                            <w:p w14:paraId="398848E3"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C60FD03" w14:textId="77777777" w:rsidR="00D87BB9" w:rsidRDefault="00D87BB9"/>
                            <w:p w14:paraId="6FD7400B"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2FC0CBAD" w14:textId="77777777" w:rsidR="00D87BB9" w:rsidRDefault="00D87BB9"/>
                            <w:p w14:paraId="1252720F"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FEE647D" w14:textId="77777777" w:rsidR="00D87BB9" w:rsidRDefault="00D87BB9"/>
                            <w:p w14:paraId="779214B4"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A3142FD" w14:textId="77777777" w:rsidR="00D87BB9" w:rsidRDefault="00D87BB9"/>
                            <w:p w14:paraId="0EE3B8A8"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512FC937" w14:textId="77777777" w:rsidR="00D87BB9" w:rsidRDefault="00D87BB9"/>
                            <w:p w14:paraId="3147280F"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1D8A291" w14:textId="77777777" w:rsidR="00D87BB9" w:rsidRDefault="00D87BB9"/>
                            <w:p w14:paraId="3EE1435B" w14:textId="77777777" w:rsidR="00D87BB9" w:rsidRPr="004729BA" w:rsidRDefault="00D87BB9" w:rsidP="00C04CF0">
                              <w:pPr>
                                <w:pStyle w:val="Caption"/>
                              </w:pPr>
                              <w:r>
                                <w:t>Figure 3-2</w:t>
                              </w:r>
                              <w:r w:rsidRPr="004729BA">
                                <w:t>: Hazards: Types, Origin and Effects</w:t>
                              </w:r>
                            </w:p>
                            <w:p w14:paraId="62E1DA1D" w14:textId="77777777" w:rsidR="00D87BB9" w:rsidRDefault="00D87BB9"/>
                            <w:p w14:paraId="0D79857F"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A030F63" w14:textId="77777777" w:rsidR="00D87BB9" w:rsidRDefault="00D87BB9"/>
                            <w:p w14:paraId="32720FEC"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CD9AB19" w14:textId="77777777" w:rsidR="00D87BB9" w:rsidRDefault="00D87BB9"/>
                            <w:p w14:paraId="2585BA2C"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643E688" w14:textId="77777777" w:rsidR="00D87BB9" w:rsidRDefault="00D87BB9"/>
                            <w:p w14:paraId="45EF99E4"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13EF994C" w14:textId="77777777" w:rsidR="00D87BB9" w:rsidRDefault="00D87BB9"/>
                            <w:p w14:paraId="69D8A770"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79C61AF" w14:textId="77777777" w:rsidR="00D87BB9" w:rsidRDefault="00D87BB9"/>
                            <w:p w14:paraId="055C42EE"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F805B75" w14:textId="77777777" w:rsidR="00D87BB9" w:rsidRDefault="00D87BB9"/>
                            <w:p w14:paraId="3A417DC8"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7D83392B" w14:textId="77777777" w:rsidR="00D87BB9" w:rsidRDefault="00D87BB9"/>
                            <w:p w14:paraId="2E352CD2"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905340E" w14:textId="77777777" w:rsidR="00D87BB9" w:rsidRDefault="00D87BB9"/>
                            <w:p w14:paraId="67AAC6AA" w14:textId="77777777" w:rsidR="00D87BB9" w:rsidRPr="004729BA" w:rsidRDefault="00D87BB9" w:rsidP="00C04CF0">
                              <w:pPr>
                                <w:pStyle w:val="Caption"/>
                              </w:pPr>
                              <w:r>
                                <w:t>Figure 3-2</w:t>
                              </w:r>
                              <w:r w:rsidRPr="004729BA">
                                <w:t>: Hazards: Types, Origin and Effects</w:t>
                              </w:r>
                            </w:p>
                            <w:p w14:paraId="1D944FD6" w14:textId="77777777" w:rsidR="00D87BB9" w:rsidRDefault="00D87BB9"/>
                            <w:p w14:paraId="5DC783AE"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A139A3A" w14:textId="77777777" w:rsidR="00D87BB9" w:rsidRDefault="00D87BB9"/>
                            <w:p w14:paraId="6D10921D"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FC243B8" w14:textId="77777777" w:rsidR="00D87BB9" w:rsidRDefault="00D87BB9"/>
                            <w:p w14:paraId="4AACB3F3" w14:textId="77777777" w:rsidR="00D87BB9" w:rsidRPr="004729BA" w:rsidRDefault="00D87BB9" w:rsidP="00C04CF0">
                              <w:pPr>
                                <w:pStyle w:val="Caption"/>
                              </w:pPr>
                              <w:r>
                                <w:t>Figure 3-2</w:t>
                              </w:r>
                              <w:r w:rsidRPr="004729BA">
                                <w:t>: Hazards: Types, Origin and Effects</w:t>
                              </w:r>
                            </w:p>
                            <w:p w14:paraId="5E803D67" w14:textId="77777777" w:rsidR="00D87BB9" w:rsidRDefault="00D87BB9"/>
                            <w:p w14:paraId="78C0873C"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0D10FB71" w14:textId="77777777" w:rsidR="00D87BB9" w:rsidRDefault="00D87BB9"/>
                            <w:p w14:paraId="5F8ACE3A"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6B167F67" w14:textId="77777777" w:rsidR="00D87BB9" w:rsidRDefault="00D87BB9"/>
                            <w:p w14:paraId="592287AE"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CBC0264" w14:textId="77777777" w:rsidR="00D87BB9" w:rsidRDefault="00D87BB9"/>
                            <w:p w14:paraId="73B48A8B"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7033FCFD" w14:textId="77777777" w:rsidR="00D87BB9" w:rsidRDefault="00D87BB9"/>
                            <w:p w14:paraId="157D77EA"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96E052F" w14:textId="77777777" w:rsidR="00D87BB9" w:rsidRDefault="00D87BB9"/>
                            <w:p w14:paraId="5CC97FE3" w14:textId="77777777" w:rsidR="00D87BB9" w:rsidRPr="004729BA" w:rsidRDefault="00D87BB9" w:rsidP="00C04CF0">
                              <w:pPr>
                                <w:pStyle w:val="Caption"/>
                              </w:pPr>
                              <w:r>
                                <w:t>Figure 3-2</w:t>
                              </w:r>
                              <w:r w:rsidRPr="004729BA">
                                <w:t>: Hazards: Types, Origin and Effects</w:t>
                              </w:r>
                            </w:p>
                            <w:p w14:paraId="393C20ED" w14:textId="77777777" w:rsidR="00D87BB9" w:rsidRDefault="00D87BB9"/>
                            <w:p w14:paraId="52C7E86E"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A2CB6F9" w14:textId="77777777" w:rsidR="00D87BB9" w:rsidRDefault="00D87BB9"/>
                            <w:p w14:paraId="4F5DB5DA" w14:textId="2B31D26B"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9164176" w14:textId="77777777" w:rsidR="00D87BB9" w:rsidRDefault="00D87BB9"/>
                            <w:p w14:paraId="45DA40D5"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0F5F39C" w14:textId="77777777" w:rsidR="00D87BB9" w:rsidRDefault="00D87BB9"/>
                            <w:p w14:paraId="568F8568"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5AFDC989" w14:textId="77777777" w:rsidR="00D87BB9" w:rsidRDefault="00D87BB9"/>
                            <w:p w14:paraId="5529760B"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2A265B4" w14:textId="77777777" w:rsidR="00D87BB9" w:rsidRDefault="00D87BB9"/>
                            <w:p w14:paraId="1B247ED6"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222A66A" w14:textId="77777777" w:rsidR="00D87BB9" w:rsidRDefault="00D87BB9"/>
                            <w:p w14:paraId="66572611"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385C5A27" w14:textId="77777777" w:rsidR="00D87BB9" w:rsidRDefault="00D87BB9"/>
                            <w:p w14:paraId="49FB6D4C"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D9CE25D" w14:textId="77777777" w:rsidR="00D87BB9" w:rsidRDefault="00D87BB9"/>
                            <w:p w14:paraId="16A4D6E4" w14:textId="77777777" w:rsidR="00D87BB9" w:rsidRPr="004729BA" w:rsidRDefault="00D87BB9" w:rsidP="00C04CF0">
                              <w:pPr>
                                <w:pStyle w:val="Caption"/>
                              </w:pPr>
                              <w:r>
                                <w:t>Figure 3-2</w:t>
                              </w:r>
                              <w:r w:rsidRPr="004729BA">
                                <w:t>: Hazards: Types, Origin and Effects</w:t>
                              </w:r>
                            </w:p>
                            <w:p w14:paraId="4CD498C8" w14:textId="77777777" w:rsidR="00D87BB9" w:rsidRDefault="00D87BB9"/>
                            <w:p w14:paraId="12F61417"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56D6B42" w14:textId="77777777" w:rsidR="00D87BB9" w:rsidRDefault="00D87BB9"/>
                            <w:p w14:paraId="696A5AC9" w14:textId="2B31D26B"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029B56D" w14:textId="77777777" w:rsidR="00D87BB9" w:rsidRDefault="00D87BB9"/>
                            <w:p w14:paraId="4B21D95C"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C9C7230" w14:textId="77777777" w:rsidR="00D87BB9" w:rsidRDefault="00D87BB9"/>
                            <w:p w14:paraId="48D59E7D"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462DEF69" w14:textId="77777777" w:rsidR="00D87BB9" w:rsidRDefault="00D87BB9"/>
                            <w:p w14:paraId="5A05ADA1" w14:textId="1DF1034C"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26E2DC05" w14:textId="77777777" w:rsidR="00D87BB9" w:rsidRDefault="00D87BB9"/>
                            <w:p w14:paraId="1B22A208" w14:textId="5E16C935"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bookmarkEnd w:id="294"/>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413351F1" id="Group 7791" o:spid="_x0000_s1084" style="position:absolute;margin-left:155.15pt;margin-top:-4.6pt;width:425.65pt;height:573.7pt;rotation:90;z-index:252378112;mso-position-horizontal-relative:margin;mso-position-vertical-relative:page;mso-width-relative:margin;mso-height-relative:margin" coordorigin="2667,2416" coordsize="52026,691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">
                <v:shape id="Picture 264" o:spid="_x0000_s1085" type="#_x0000_t75" style="position:absolute;left:-5625;top:11252;width:69154;height:5148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">
                  <v:imagedata r:id="rId49" o:title=""/>
                  <v:path arrowok="t"/>
                </v:shape>
                <v:rect id="Rectangle 6" o:spid="_x0000_s1086" style="position:absolute;left:-13636;top:22063;width:35337;height:273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" filled="f" stroked="f">
                  <v:textbox>
                    <w:txbxContent>
                      <w:p w14:paraId="41186C0C" w14:textId="1DDA15C0" w:rsidR="00D87BB9" w:rsidRPr="008706A7" w:rsidRDefault="00D87BB9" w:rsidP="00962EE6">
                        <w:pPr>
                          <w:pStyle w:val="Caption"/>
                        </w:pPr>
                        <w:bookmarkStart w:id="295" w:name="_Toc20738149"/>
                        <w:r>
                          <w:t>Figure 2-13: Disaster Prepardness – Across the 2015-2030 Global Agendas</w:t>
                        </w:r>
                      </w:p>
                      <w:p w14:paraId="60F5CE1E" w14:textId="77777777" w:rsidR="00D87BB9" w:rsidRDefault="00D87BB9"/>
                      <w:p w14:paraId="50F132DC"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038F338" w14:textId="77777777" w:rsidR="00D87BB9" w:rsidRDefault="00D87BB9"/>
                      <w:p w14:paraId="33D78842"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6E930871" w14:textId="77777777" w:rsidR="00D87BB9" w:rsidRDefault="00D87BB9"/>
                      <w:p w14:paraId="19B7C74C"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A6565FB" w14:textId="77777777" w:rsidR="00D87BB9" w:rsidRDefault="00D87BB9"/>
                      <w:p w14:paraId="5F0630F0"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0B905077" w14:textId="77777777" w:rsidR="00D87BB9" w:rsidRDefault="00D87BB9"/>
                      <w:p w14:paraId="3A6BA093"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4DFBFBD9" w14:textId="77777777" w:rsidR="00D87BB9" w:rsidRDefault="00D87BB9"/>
                      <w:p w14:paraId="56F98281"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D10846D" w14:textId="77777777" w:rsidR="00D87BB9" w:rsidRDefault="00D87BB9"/>
                      <w:p w14:paraId="3DB52336" w14:textId="77777777" w:rsidR="00D87BB9" w:rsidRPr="004729BA" w:rsidRDefault="00D87BB9" w:rsidP="00C04CF0">
                        <w:pPr>
                          <w:pStyle w:val="Caption"/>
                        </w:pPr>
                        <w:r>
                          <w:t>Figure 3-2</w:t>
                        </w:r>
                        <w:r w:rsidRPr="004729BA">
                          <w:t>: Hazards: Types, Origin and Effects</w:t>
                        </w:r>
                      </w:p>
                      <w:p w14:paraId="6914B1BF" w14:textId="77777777" w:rsidR="00D87BB9" w:rsidRDefault="00D87BB9"/>
                      <w:p w14:paraId="59F3D223"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79D17C2D" w14:textId="77777777" w:rsidR="00D87BB9" w:rsidRDefault="00D87BB9"/>
                      <w:p w14:paraId="7495C707"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1013AF9" w14:textId="77777777" w:rsidR="00D87BB9" w:rsidRDefault="00D87BB9"/>
                      <w:p w14:paraId="17403DCC"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68F7EB3" w14:textId="77777777" w:rsidR="00D87BB9" w:rsidRDefault="00D87BB9"/>
                      <w:p w14:paraId="19FC465D"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7E240D23" w14:textId="77777777" w:rsidR="00D87BB9" w:rsidRDefault="00D87BB9"/>
                      <w:p w14:paraId="4818F020"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FC0D190" w14:textId="77777777" w:rsidR="00D87BB9" w:rsidRDefault="00D87BB9"/>
                      <w:p w14:paraId="23348EA1"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2508025" w14:textId="77777777" w:rsidR="00D87BB9" w:rsidRDefault="00D87BB9"/>
                      <w:p w14:paraId="5550D41F"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18E68A72" w14:textId="77777777" w:rsidR="00D87BB9" w:rsidRDefault="00D87BB9"/>
                      <w:p w14:paraId="5F5A0171"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AF63793" w14:textId="77777777" w:rsidR="00D87BB9" w:rsidRDefault="00D87BB9"/>
                      <w:p w14:paraId="72BECEFA" w14:textId="77777777" w:rsidR="00D87BB9" w:rsidRPr="004729BA" w:rsidRDefault="00D87BB9" w:rsidP="00C04CF0">
                        <w:pPr>
                          <w:pStyle w:val="Caption"/>
                        </w:pPr>
                        <w:r>
                          <w:t>Figure 3-2</w:t>
                        </w:r>
                        <w:r w:rsidRPr="004729BA">
                          <w:t>: Hazards: Types, Origin and Effects</w:t>
                        </w:r>
                      </w:p>
                      <w:p w14:paraId="1D173F17" w14:textId="77777777" w:rsidR="00D87BB9" w:rsidRDefault="00D87BB9"/>
                      <w:p w14:paraId="1FDC08FC"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75164CA" w14:textId="77777777" w:rsidR="00D87BB9" w:rsidRDefault="00D87BB9"/>
                      <w:p w14:paraId="689490E4"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687702B" w14:textId="77777777" w:rsidR="00D87BB9" w:rsidRDefault="00D87BB9"/>
                      <w:p w14:paraId="34E6E655" w14:textId="77777777" w:rsidR="00D87BB9" w:rsidRPr="004729BA" w:rsidRDefault="00D87BB9" w:rsidP="00C04CF0">
                        <w:pPr>
                          <w:pStyle w:val="Caption"/>
                        </w:pPr>
                        <w:r>
                          <w:t>Figure 3-2</w:t>
                        </w:r>
                        <w:r w:rsidRPr="004729BA">
                          <w:t>: Hazards: Types, Origin and Effects</w:t>
                        </w:r>
                      </w:p>
                      <w:p w14:paraId="191F1403" w14:textId="77777777" w:rsidR="00D87BB9" w:rsidRDefault="00D87BB9"/>
                      <w:p w14:paraId="584F755B"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B55FBB9" w14:textId="77777777" w:rsidR="00D87BB9" w:rsidRDefault="00D87BB9"/>
                      <w:p w14:paraId="2CA6D5FA"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76BB5B5" w14:textId="77777777" w:rsidR="00D87BB9" w:rsidRDefault="00D87BB9"/>
                      <w:p w14:paraId="1A26AB16"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87E25A9" w14:textId="77777777" w:rsidR="00D87BB9" w:rsidRDefault="00D87BB9"/>
                      <w:p w14:paraId="7A77A6D9"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B48C698" w14:textId="77777777" w:rsidR="00D87BB9" w:rsidRDefault="00D87BB9"/>
                      <w:p w14:paraId="11F7A77D"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4E119F5" w14:textId="77777777" w:rsidR="00D87BB9" w:rsidRDefault="00D87BB9"/>
                      <w:p w14:paraId="2AADCB02" w14:textId="77777777" w:rsidR="00D87BB9" w:rsidRPr="004729BA" w:rsidRDefault="00D87BB9" w:rsidP="00C04CF0">
                        <w:pPr>
                          <w:pStyle w:val="Caption"/>
                        </w:pPr>
                        <w:r>
                          <w:t>Figure 3-2</w:t>
                        </w:r>
                        <w:r w:rsidRPr="004729BA">
                          <w:t>: Hazards: Types, Origin and Effects</w:t>
                        </w:r>
                      </w:p>
                      <w:p w14:paraId="6851E0FE" w14:textId="77777777" w:rsidR="00D87BB9" w:rsidRDefault="00D87BB9"/>
                      <w:p w14:paraId="2831653D"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A059D65" w14:textId="77777777" w:rsidR="00D87BB9" w:rsidRDefault="00D87BB9"/>
                      <w:p w14:paraId="1473E311"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CDABF92" w14:textId="77777777" w:rsidR="00D87BB9" w:rsidRDefault="00D87BB9"/>
                      <w:p w14:paraId="2EF406F4"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2BB79FB" w14:textId="77777777" w:rsidR="00D87BB9" w:rsidRDefault="00D87BB9"/>
                      <w:p w14:paraId="4D438CFE"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3384BAF3" w14:textId="77777777" w:rsidR="00D87BB9" w:rsidRDefault="00D87BB9"/>
                      <w:p w14:paraId="0604CB7B"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00FEE0F0" w14:textId="77777777" w:rsidR="00D87BB9" w:rsidRDefault="00D87BB9"/>
                      <w:p w14:paraId="4D0813F4"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49F25D65" w14:textId="77777777" w:rsidR="00D87BB9" w:rsidRDefault="00D87BB9"/>
                      <w:p w14:paraId="71F5C441"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7C76E646" w14:textId="77777777" w:rsidR="00D87BB9" w:rsidRDefault="00D87BB9"/>
                      <w:p w14:paraId="786D0496"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955E3C2" w14:textId="77777777" w:rsidR="00D87BB9" w:rsidRDefault="00D87BB9"/>
                      <w:p w14:paraId="3F0F474B" w14:textId="77777777" w:rsidR="00D87BB9" w:rsidRPr="004729BA" w:rsidRDefault="00D87BB9" w:rsidP="00C04CF0">
                        <w:pPr>
                          <w:pStyle w:val="Caption"/>
                        </w:pPr>
                        <w:r>
                          <w:t>Figure 3-2</w:t>
                        </w:r>
                        <w:r w:rsidRPr="004729BA">
                          <w:t>: Hazards: Types, Origin and Effects</w:t>
                        </w:r>
                      </w:p>
                      <w:p w14:paraId="482EDC77" w14:textId="77777777" w:rsidR="00D87BB9" w:rsidRDefault="00D87BB9"/>
                      <w:p w14:paraId="48CCA15D"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D574858" w14:textId="77777777" w:rsidR="00D87BB9" w:rsidRDefault="00D87BB9"/>
                      <w:p w14:paraId="487F56D2"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832A40F" w14:textId="77777777" w:rsidR="00D87BB9" w:rsidRDefault="00D87BB9"/>
                      <w:p w14:paraId="29CCB143"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2CB91AB4" w14:textId="77777777" w:rsidR="00D87BB9" w:rsidRDefault="00D87BB9"/>
                      <w:p w14:paraId="54422A2E"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095908CC" w14:textId="77777777" w:rsidR="00D87BB9" w:rsidRDefault="00D87BB9"/>
                      <w:p w14:paraId="37B324AB"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E92948D" w14:textId="77777777" w:rsidR="00D87BB9" w:rsidRDefault="00D87BB9"/>
                      <w:p w14:paraId="0859DCA9"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A73078C" w14:textId="77777777" w:rsidR="00D87BB9" w:rsidRDefault="00D87BB9"/>
                      <w:p w14:paraId="29F582FE"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4AAF0AF0" w14:textId="77777777" w:rsidR="00D87BB9" w:rsidRDefault="00D87BB9"/>
                      <w:p w14:paraId="384369A9"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D395562" w14:textId="77777777" w:rsidR="00D87BB9" w:rsidRDefault="00D87BB9"/>
                      <w:p w14:paraId="6B8D5409" w14:textId="77777777" w:rsidR="00D87BB9" w:rsidRPr="004729BA" w:rsidRDefault="00D87BB9" w:rsidP="00C04CF0">
                        <w:pPr>
                          <w:pStyle w:val="Caption"/>
                        </w:pPr>
                        <w:r>
                          <w:t>Figure 3-2</w:t>
                        </w:r>
                        <w:r w:rsidRPr="004729BA">
                          <w:t>: Hazards: Types, Origin and Effects</w:t>
                        </w:r>
                      </w:p>
                      <w:p w14:paraId="27DDC965" w14:textId="77777777" w:rsidR="00D87BB9" w:rsidRDefault="00D87BB9"/>
                      <w:p w14:paraId="0283DF5E"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81CCB0E" w14:textId="77777777" w:rsidR="00D87BB9" w:rsidRDefault="00D87BB9"/>
                      <w:p w14:paraId="23A68A84"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71CBDCC" w14:textId="77777777" w:rsidR="00D87BB9" w:rsidRDefault="00D87BB9"/>
                      <w:p w14:paraId="34AA1EC4" w14:textId="77777777" w:rsidR="00D87BB9" w:rsidRPr="004729BA" w:rsidRDefault="00D87BB9" w:rsidP="00C04CF0">
                        <w:pPr>
                          <w:pStyle w:val="Caption"/>
                        </w:pPr>
                        <w:r>
                          <w:t>Figure 3-2</w:t>
                        </w:r>
                        <w:r w:rsidRPr="004729BA">
                          <w:t>: Hazards: Types, Origin and Effects</w:t>
                        </w:r>
                      </w:p>
                      <w:p w14:paraId="7D6B0F01" w14:textId="77777777" w:rsidR="00D87BB9" w:rsidRDefault="00D87BB9"/>
                      <w:p w14:paraId="0F2B9659"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63386E9" w14:textId="77777777" w:rsidR="00D87BB9" w:rsidRDefault="00D87BB9"/>
                      <w:p w14:paraId="51CB636C"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02B20AB8" w14:textId="77777777" w:rsidR="00D87BB9" w:rsidRDefault="00D87BB9"/>
                      <w:p w14:paraId="0351D837"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5E05F44" w14:textId="77777777" w:rsidR="00D87BB9" w:rsidRDefault="00D87BB9"/>
                      <w:p w14:paraId="3BB3A7C3"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7637C3F8" w14:textId="77777777" w:rsidR="00D87BB9" w:rsidRDefault="00D87BB9"/>
                      <w:p w14:paraId="54660305"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88EAF74" w14:textId="77777777" w:rsidR="00D87BB9" w:rsidRDefault="00D87BB9"/>
                      <w:p w14:paraId="44EDF0C6" w14:textId="77777777" w:rsidR="00D87BB9" w:rsidRPr="004729BA" w:rsidRDefault="00D87BB9" w:rsidP="00C04CF0">
                        <w:pPr>
                          <w:pStyle w:val="Caption"/>
                        </w:pPr>
                        <w:r>
                          <w:t>Figure 3-2</w:t>
                        </w:r>
                        <w:r w:rsidRPr="004729BA">
                          <w:t>: Hazards: Types, Origin and Effects</w:t>
                        </w:r>
                      </w:p>
                      <w:p w14:paraId="773AAA87" w14:textId="77777777" w:rsidR="00D87BB9" w:rsidRDefault="00D87BB9"/>
                      <w:p w14:paraId="20ACEBA4"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4D8A9F4" w14:textId="77777777" w:rsidR="00D87BB9" w:rsidRDefault="00D87BB9"/>
                      <w:p w14:paraId="26FCB209"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746C62E" w14:textId="77777777" w:rsidR="00D87BB9" w:rsidRDefault="00D87BB9"/>
                      <w:p w14:paraId="012DB46C" w14:textId="77777777" w:rsidR="00D87BB9" w:rsidRPr="004729BA" w:rsidRDefault="00D87BB9" w:rsidP="00C04CF0">
                        <w:pPr>
                          <w:pStyle w:val="Caption"/>
                        </w:pPr>
                        <w:r>
                          <w:t>Figure 3-2</w:t>
                        </w:r>
                        <w:r w:rsidRPr="004729BA">
                          <w:t>: Hazards: Types, Origin and Effects</w:t>
                        </w:r>
                      </w:p>
                      <w:p w14:paraId="516F4151" w14:textId="77777777" w:rsidR="00D87BB9" w:rsidRDefault="00D87BB9"/>
                      <w:p w14:paraId="34298F1A"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963B31C" w14:textId="77777777" w:rsidR="00D87BB9" w:rsidRDefault="00D87BB9"/>
                      <w:p w14:paraId="40DB0AC5"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2E38F9FD" w14:textId="77777777" w:rsidR="00D87BB9" w:rsidRDefault="00D87BB9"/>
                      <w:p w14:paraId="5ADB3141"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5FD7C5B" w14:textId="77777777" w:rsidR="00D87BB9" w:rsidRDefault="00D87BB9"/>
                      <w:p w14:paraId="08987E90"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D3C0312" w14:textId="77777777" w:rsidR="00D87BB9" w:rsidRDefault="00D87BB9"/>
                      <w:p w14:paraId="624EC28C"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028A5C1D" w14:textId="77777777" w:rsidR="00D87BB9" w:rsidRDefault="00D87BB9"/>
                      <w:p w14:paraId="10FC838E"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24F88D9" w14:textId="77777777" w:rsidR="00D87BB9" w:rsidRDefault="00D87BB9"/>
                      <w:p w14:paraId="0041C866"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76B1A32E" w14:textId="77777777" w:rsidR="00D87BB9" w:rsidRDefault="00D87BB9"/>
                      <w:p w14:paraId="17CE0969"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564BC002" w14:textId="77777777" w:rsidR="00D87BB9" w:rsidRDefault="00D87BB9"/>
                      <w:p w14:paraId="3311F5C7"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30EA018" w14:textId="77777777" w:rsidR="00D87BB9" w:rsidRDefault="00D87BB9"/>
                      <w:p w14:paraId="73209986"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44AE9D98" w14:textId="77777777" w:rsidR="00D87BB9" w:rsidRDefault="00D87BB9"/>
                      <w:p w14:paraId="79E0AA0E"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3AE8D31F" w14:textId="77777777" w:rsidR="00D87BB9" w:rsidRDefault="00D87BB9"/>
                      <w:p w14:paraId="10F825CE"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ACF05A3" w14:textId="77777777" w:rsidR="00D87BB9" w:rsidRDefault="00D87BB9"/>
                      <w:p w14:paraId="131801BA"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B07094D" w14:textId="77777777" w:rsidR="00D87BB9" w:rsidRDefault="00D87BB9"/>
                      <w:p w14:paraId="77FC8272"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D254773" w14:textId="77777777" w:rsidR="00D87BB9" w:rsidRDefault="00D87BB9"/>
                      <w:p w14:paraId="0A32E052" w14:textId="77777777" w:rsidR="00D87BB9" w:rsidRPr="004729BA" w:rsidRDefault="00D87BB9" w:rsidP="00C04CF0">
                        <w:pPr>
                          <w:pStyle w:val="Caption"/>
                        </w:pPr>
                        <w:r>
                          <w:t>Figure 3-2</w:t>
                        </w:r>
                        <w:r w:rsidRPr="004729BA">
                          <w:t>: Hazards: Types, Origin and Effects</w:t>
                        </w:r>
                      </w:p>
                      <w:p w14:paraId="5CD45F96" w14:textId="77777777" w:rsidR="00D87BB9" w:rsidRDefault="00D87BB9"/>
                      <w:p w14:paraId="5A63E75D"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5AFCDE0" w14:textId="77777777" w:rsidR="00D87BB9" w:rsidRDefault="00D87BB9"/>
                      <w:p w14:paraId="0479E438"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334E3A7" w14:textId="77777777" w:rsidR="00D87BB9" w:rsidRDefault="00D87BB9"/>
                      <w:p w14:paraId="2F0E570F" w14:textId="77777777" w:rsidR="00D87BB9" w:rsidRPr="004729BA" w:rsidRDefault="00D87BB9" w:rsidP="00C04CF0">
                        <w:pPr>
                          <w:pStyle w:val="Caption"/>
                        </w:pPr>
                        <w:r>
                          <w:t>Figure 3-2</w:t>
                        </w:r>
                        <w:r w:rsidRPr="004729BA">
                          <w:t>: Hazards: Types, Origin and Effects</w:t>
                        </w:r>
                      </w:p>
                      <w:p w14:paraId="542EA8AC" w14:textId="77777777" w:rsidR="00D87BB9" w:rsidRDefault="00D87BB9"/>
                      <w:p w14:paraId="1D09C09A"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A2E9FED" w14:textId="77777777" w:rsidR="00D87BB9" w:rsidRDefault="00D87BB9"/>
                      <w:p w14:paraId="09BA019F"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3FDCDEEB" w14:textId="77777777" w:rsidR="00D87BB9" w:rsidRDefault="00D87BB9"/>
                      <w:p w14:paraId="1760B304"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3C06B87" w14:textId="77777777" w:rsidR="00D87BB9" w:rsidRDefault="00D87BB9"/>
                      <w:p w14:paraId="37EA1A65"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B037460" w14:textId="77777777" w:rsidR="00D87BB9" w:rsidRDefault="00D87BB9"/>
                      <w:p w14:paraId="3E945EFE"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D0D0120" w14:textId="77777777" w:rsidR="00D87BB9" w:rsidRDefault="00D87BB9"/>
                      <w:p w14:paraId="56F11412" w14:textId="77777777" w:rsidR="00D87BB9" w:rsidRPr="004729BA" w:rsidRDefault="00D87BB9" w:rsidP="00C04CF0">
                        <w:pPr>
                          <w:pStyle w:val="Caption"/>
                        </w:pPr>
                        <w:r>
                          <w:t>Figure 3-2</w:t>
                        </w:r>
                        <w:r w:rsidRPr="004729BA">
                          <w:t>: Hazards: Types, Origin and Effects</w:t>
                        </w:r>
                      </w:p>
                      <w:p w14:paraId="799BE282" w14:textId="77777777" w:rsidR="00D87BB9" w:rsidRDefault="00D87BB9"/>
                      <w:p w14:paraId="6C4D8B9C"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75F1DF92" w14:textId="77777777" w:rsidR="00D87BB9" w:rsidRDefault="00D87BB9"/>
                      <w:p w14:paraId="32A2C2BC" w14:textId="2B31D26B"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2915847C" w14:textId="77777777" w:rsidR="00D87BB9" w:rsidRDefault="00D87BB9"/>
                      <w:p w14:paraId="398848E3"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C60FD03" w14:textId="77777777" w:rsidR="00D87BB9" w:rsidRDefault="00D87BB9"/>
                      <w:p w14:paraId="6FD7400B"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2FC0CBAD" w14:textId="77777777" w:rsidR="00D87BB9" w:rsidRDefault="00D87BB9"/>
                      <w:p w14:paraId="1252720F"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7FEE647D" w14:textId="77777777" w:rsidR="00D87BB9" w:rsidRDefault="00D87BB9"/>
                      <w:p w14:paraId="779214B4"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A3142FD" w14:textId="77777777" w:rsidR="00D87BB9" w:rsidRDefault="00D87BB9"/>
                      <w:p w14:paraId="0EE3B8A8"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512FC937" w14:textId="77777777" w:rsidR="00D87BB9" w:rsidRDefault="00D87BB9"/>
                      <w:p w14:paraId="3147280F"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1D8A291" w14:textId="77777777" w:rsidR="00D87BB9" w:rsidRDefault="00D87BB9"/>
                      <w:p w14:paraId="3EE1435B" w14:textId="77777777" w:rsidR="00D87BB9" w:rsidRPr="004729BA" w:rsidRDefault="00D87BB9" w:rsidP="00C04CF0">
                        <w:pPr>
                          <w:pStyle w:val="Caption"/>
                        </w:pPr>
                        <w:r>
                          <w:t>Figure 3-2</w:t>
                        </w:r>
                        <w:r w:rsidRPr="004729BA">
                          <w:t>: Hazards: Types, Origin and Effects</w:t>
                        </w:r>
                      </w:p>
                      <w:p w14:paraId="62E1DA1D" w14:textId="77777777" w:rsidR="00D87BB9" w:rsidRDefault="00D87BB9"/>
                      <w:p w14:paraId="0D79857F"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A030F63" w14:textId="77777777" w:rsidR="00D87BB9" w:rsidRDefault="00D87BB9"/>
                      <w:p w14:paraId="32720FEC"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CD9AB19" w14:textId="77777777" w:rsidR="00D87BB9" w:rsidRDefault="00D87BB9"/>
                      <w:p w14:paraId="2585BA2C"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1643E688" w14:textId="77777777" w:rsidR="00D87BB9" w:rsidRDefault="00D87BB9"/>
                      <w:p w14:paraId="45EF99E4"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13EF994C" w14:textId="77777777" w:rsidR="00D87BB9" w:rsidRDefault="00D87BB9"/>
                      <w:p w14:paraId="69D8A770"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79C61AF" w14:textId="77777777" w:rsidR="00D87BB9" w:rsidRDefault="00D87BB9"/>
                      <w:p w14:paraId="055C42EE"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F805B75" w14:textId="77777777" w:rsidR="00D87BB9" w:rsidRDefault="00D87BB9"/>
                      <w:p w14:paraId="3A417DC8"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7D83392B" w14:textId="77777777" w:rsidR="00D87BB9" w:rsidRDefault="00D87BB9"/>
                      <w:p w14:paraId="2E352CD2"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905340E" w14:textId="77777777" w:rsidR="00D87BB9" w:rsidRDefault="00D87BB9"/>
                      <w:p w14:paraId="67AAC6AA" w14:textId="77777777" w:rsidR="00D87BB9" w:rsidRPr="004729BA" w:rsidRDefault="00D87BB9" w:rsidP="00C04CF0">
                        <w:pPr>
                          <w:pStyle w:val="Caption"/>
                        </w:pPr>
                        <w:r>
                          <w:t>Figure 3-2</w:t>
                        </w:r>
                        <w:r w:rsidRPr="004729BA">
                          <w:t>: Hazards: Types, Origin and Effects</w:t>
                        </w:r>
                      </w:p>
                      <w:p w14:paraId="1D944FD6" w14:textId="77777777" w:rsidR="00D87BB9" w:rsidRDefault="00D87BB9"/>
                      <w:p w14:paraId="5DC783AE"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A139A3A" w14:textId="77777777" w:rsidR="00D87BB9" w:rsidRDefault="00D87BB9"/>
                      <w:p w14:paraId="6D10921D"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FC243B8" w14:textId="77777777" w:rsidR="00D87BB9" w:rsidRDefault="00D87BB9"/>
                      <w:p w14:paraId="4AACB3F3" w14:textId="77777777" w:rsidR="00D87BB9" w:rsidRPr="004729BA" w:rsidRDefault="00D87BB9" w:rsidP="00C04CF0">
                        <w:pPr>
                          <w:pStyle w:val="Caption"/>
                        </w:pPr>
                        <w:r>
                          <w:t>Figure 3-2</w:t>
                        </w:r>
                        <w:r w:rsidRPr="004729BA">
                          <w:t>: Hazards: Types, Origin and Effects</w:t>
                        </w:r>
                      </w:p>
                      <w:p w14:paraId="5E803D67" w14:textId="77777777" w:rsidR="00D87BB9" w:rsidRDefault="00D87BB9"/>
                      <w:p w14:paraId="78C0873C"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0D10FB71" w14:textId="77777777" w:rsidR="00D87BB9" w:rsidRDefault="00D87BB9"/>
                      <w:p w14:paraId="5F8ACE3A"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6B167F67" w14:textId="77777777" w:rsidR="00D87BB9" w:rsidRDefault="00D87BB9"/>
                      <w:p w14:paraId="592287AE"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CBC0264" w14:textId="77777777" w:rsidR="00D87BB9" w:rsidRDefault="00D87BB9"/>
                      <w:p w14:paraId="73B48A8B"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7033FCFD" w14:textId="77777777" w:rsidR="00D87BB9" w:rsidRDefault="00D87BB9"/>
                      <w:p w14:paraId="157D77EA"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96E052F" w14:textId="77777777" w:rsidR="00D87BB9" w:rsidRDefault="00D87BB9"/>
                      <w:p w14:paraId="5CC97FE3" w14:textId="77777777" w:rsidR="00D87BB9" w:rsidRPr="004729BA" w:rsidRDefault="00D87BB9" w:rsidP="00C04CF0">
                        <w:pPr>
                          <w:pStyle w:val="Caption"/>
                        </w:pPr>
                        <w:r>
                          <w:t>Figure 3-2</w:t>
                        </w:r>
                        <w:r w:rsidRPr="004729BA">
                          <w:t>: Hazards: Types, Origin and Effects</w:t>
                        </w:r>
                      </w:p>
                      <w:p w14:paraId="393C20ED" w14:textId="77777777" w:rsidR="00D87BB9" w:rsidRDefault="00D87BB9"/>
                      <w:p w14:paraId="52C7E86E"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A2CB6F9" w14:textId="77777777" w:rsidR="00D87BB9" w:rsidRDefault="00D87BB9"/>
                      <w:p w14:paraId="4F5DB5DA" w14:textId="2B31D26B"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59164176" w14:textId="77777777" w:rsidR="00D87BB9" w:rsidRDefault="00D87BB9"/>
                      <w:p w14:paraId="45DA40D5"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0F5F39C" w14:textId="77777777" w:rsidR="00D87BB9" w:rsidRDefault="00D87BB9"/>
                      <w:p w14:paraId="568F8568"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5AFDC989" w14:textId="77777777" w:rsidR="00D87BB9" w:rsidRDefault="00D87BB9"/>
                      <w:p w14:paraId="5529760B" w14:textId="77777777"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2A265B4" w14:textId="77777777" w:rsidR="00D87BB9" w:rsidRDefault="00D87BB9"/>
                      <w:p w14:paraId="1B247ED6"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222A66A" w14:textId="77777777" w:rsidR="00D87BB9" w:rsidRDefault="00D87BB9"/>
                      <w:p w14:paraId="66572611"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385C5A27" w14:textId="77777777" w:rsidR="00D87BB9" w:rsidRDefault="00D87BB9"/>
                      <w:p w14:paraId="49FB6D4C"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D9CE25D" w14:textId="77777777" w:rsidR="00D87BB9" w:rsidRDefault="00D87BB9"/>
                      <w:p w14:paraId="16A4D6E4" w14:textId="77777777" w:rsidR="00D87BB9" w:rsidRPr="004729BA" w:rsidRDefault="00D87BB9" w:rsidP="00C04CF0">
                        <w:pPr>
                          <w:pStyle w:val="Caption"/>
                        </w:pPr>
                        <w:r>
                          <w:t>Figure 3-2</w:t>
                        </w:r>
                        <w:r w:rsidRPr="004729BA">
                          <w:t>: Hazards: Types, Origin and Effects</w:t>
                        </w:r>
                      </w:p>
                      <w:p w14:paraId="4CD498C8" w14:textId="77777777" w:rsidR="00D87BB9" w:rsidRDefault="00D87BB9"/>
                      <w:p w14:paraId="12F61417"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56D6B42" w14:textId="77777777" w:rsidR="00D87BB9" w:rsidRDefault="00D87BB9"/>
                      <w:p w14:paraId="696A5AC9" w14:textId="2B31D26B"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3029B56D" w14:textId="77777777" w:rsidR="00D87BB9" w:rsidRDefault="00D87BB9"/>
                      <w:p w14:paraId="4B21D95C" w14:textId="77777777"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6C9C7230" w14:textId="77777777" w:rsidR="00D87BB9" w:rsidRDefault="00D87BB9"/>
                      <w:p w14:paraId="48D59E7D" w14:textId="77777777" w:rsidR="00D87BB9" w:rsidRPr="004729BA" w:rsidRDefault="00D87BB9" w:rsidP="0077743A">
                        <w:pPr>
                          <w:pStyle w:val="Caption"/>
                          <w:rPr>
                            <w:sz w:val="24"/>
                          </w:rPr>
                        </w:pPr>
                        <w:r>
                          <w:t>Figure 3-1</w:t>
                        </w:r>
                        <w:r w:rsidRPr="004729BA">
                          <w:t>: Arab States Map. Cited in (Choueiri E.M. et (2013)</w:t>
                        </w:r>
                        <w:r w:rsidRPr="004729BA">
                          <w:rPr>
                            <w:sz w:val="24"/>
                          </w:rPr>
                          <w:t xml:space="preserve"> </w:t>
                        </w:r>
                        <w:r w:rsidRPr="004729BA">
                          <w:t>An overview of the transport sector and road safety in the MENA region</w:t>
                        </w:r>
                      </w:p>
                      <w:p w14:paraId="462DEF69" w14:textId="77777777" w:rsidR="00D87BB9" w:rsidRDefault="00D87BB9"/>
                      <w:p w14:paraId="5A05ADA1" w14:textId="1DF1034C" w:rsidR="00D87BB9" w:rsidRPr="008706A7" w:rsidRDefault="00D87BB9" w:rsidP="00962EE6">
                        <w:pPr>
                          <w:pStyle w:val="Caption"/>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p>
                      <w:p w14:paraId="26E2DC05" w14:textId="77777777" w:rsidR="00D87BB9" w:rsidRDefault="00D87BB9"/>
                      <w:p w14:paraId="1B22A208" w14:textId="5E16C935" w:rsidR="00D87BB9" w:rsidRPr="008706A7" w:rsidRDefault="00D87BB9" w:rsidP="00962EE6">
                        <w:pPr>
                          <w:pStyle w:val="Caption"/>
                        </w:pPr>
                        <w:r>
                          <w:t>Figure 3-1</w:t>
                        </w:r>
                        <w:r w:rsidRPr="004729BA">
                          <w:t>: Arab States Map. Cited in (Choueiri E.M. et (2013)</w:t>
                        </w:r>
                        <w:r w:rsidRPr="004729BA">
                          <w:rPr>
                            <w:sz w:val="24"/>
                          </w:rPr>
                          <w:t xml:space="preserve"> </w:t>
                        </w:r>
                        <w:r w:rsidRPr="004729BA">
                          <w:t>An overview of the transport sector and road safety in the MENA region</w:t>
                        </w:r>
                        <w:r>
                          <w:t>Figure 2-13: Disaster Prepardness – Across the 2015-2030 Global Agendas</w:t>
                        </w:r>
                        <w:bookmarkEnd w:id="295"/>
                      </w:p>
                    </w:txbxContent>
                  </v:textbox>
                </v:rect>
                <w10:wrap type="square" anchorx="margin" anchory="page"/>
              </v:group>
            </w:pict>
          </mc:Fallback>
        </mc:AlternateContent>
      </w:r>
    </w:p>
    <w:p w14:paraId="27E1C16D" w14:textId="31D6E904" w:rsidR="00A9640F" w:rsidRPr="000311AF" w:rsidRDefault="00A9640F" w:rsidP="00A03C95">
      <w:pPr>
        <w:pStyle w:val="Heading2"/>
      </w:pPr>
      <w:bookmarkStart w:id="296" w:name="_Toc30109297"/>
      <w:r>
        <w:lastRenderedPageBreak/>
        <w:t xml:space="preserve">2.5 </w:t>
      </w:r>
      <w:r w:rsidRPr="000311AF">
        <w:t>Su</w:t>
      </w:r>
      <w:r>
        <w:t>mmary</w:t>
      </w:r>
      <w:bookmarkEnd w:id="296"/>
    </w:p>
    <w:p w14:paraId="3A4D7516" w14:textId="0A261272" w:rsidR="000A68A2" w:rsidRDefault="000719A8" w:rsidP="00BC5150">
      <w:pPr>
        <w:spacing w:line="360" w:lineRule="auto"/>
        <w:rPr>
          <w:rFonts w:asciiTheme="minorBidi" w:hAnsiTheme="minorBidi"/>
        </w:rPr>
      </w:pPr>
      <w:r>
        <w:rPr>
          <w:rFonts w:asciiTheme="minorBidi" w:hAnsiTheme="minorBidi"/>
        </w:rPr>
        <w:t xml:space="preserve">This </w:t>
      </w:r>
      <w:r w:rsidR="00101F04">
        <w:rPr>
          <w:rFonts w:asciiTheme="minorBidi" w:hAnsiTheme="minorBidi"/>
        </w:rPr>
        <w:t>c</w:t>
      </w:r>
      <w:r>
        <w:rPr>
          <w:rFonts w:asciiTheme="minorBidi" w:hAnsiTheme="minorBidi"/>
        </w:rPr>
        <w:t xml:space="preserve">hapter presents the literature review of </w:t>
      </w:r>
      <w:r w:rsidR="00270B8C">
        <w:rPr>
          <w:rFonts w:asciiTheme="minorBidi" w:hAnsiTheme="minorBidi"/>
        </w:rPr>
        <w:t xml:space="preserve">the study which outlines the key operational definitions of </w:t>
      </w:r>
      <w:r>
        <w:rPr>
          <w:rFonts w:asciiTheme="minorBidi" w:hAnsiTheme="minorBidi"/>
        </w:rPr>
        <w:t>‘resilience’, ‘disaster risk reduction’ and ‘sustainable development’. In the early part of this chapter the dynamics of risk and vulnerability were discussed,</w:t>
      </w:r>
      <w:r w:rsidR="00BC5150">
        <w:rPr>
          <w:rFonts w:asciiTheme="minorBidi" w:hAnsiTheme="minorBidi"/>
        </w:rPr>
        <w:t xml:space="preserve"> reaching to</w:t>
      </w:r>
      <w:r w:rsidR="00270B8C">
        <w:rPr>
          <w:rFonts w:asciiTheme="minorBidi" w:hAnsiTheme="minorBidi"/>
        </w:rPr>
        <w:t xml:space="preserve"> key assumptions around the socio-ecological perspective of community resilience and the importance of considering the dimension of space </w:t>
      </w:r>
      <w:r>
        <w:rPr>
          <w:rFonts w:asciiTheme="minorBidi" w:hAnsiTheme="minorBidi"/>
        </w:rPr>
        <w:t>within the context of fragility, conflict</w:t>
      </w:r>
      <w:r w:rsidR="00101F04">
        <w:rPr>
          <w:rFonts w:asciiTheme="minorBidi" w:hAnsiTheme="minorBidi"/>
        </w:rPr>
        <w:t>,</w:t>
      </w:r>
      <w:r>
        <w:rPr>
          <w:rFonts w:asciiTheme="minorBidi" w:hAnsiTheme="minorBidi"/>
        </w:rPr>
        <w:t xml:space="preserve"> and displacement in the MENA Region (Arab States). The discussion then reviewed the historical evolution of disaster risk reduction policy from disaster risk management, specifically in relation to emergency </w:t>
      </w:r>
      <w:r w:rsidR="00101F04">
        <w:rPr>
          <w:rFonts w:asciiTheme="minorBidi" w:hAnsiTheme="minorBidi"/>
        </w:rPr>
        <w:t>preparedness</w:t>
      </w:r>
      <w:r>
        <w:rPr>
          <w:rFonts w:asciiTheme="minorBidi" w:hAnsiTheme="minorBidi"/>
        </w:rPr>
        <w:t xml:space="preserve"> social security linkages between the two concepts. The final part of this chapter discussed the interlinkages between the Sustainable Development </w:t>
      </w:r>
      <w:r w:rsidR="00BC5150">
        <w:rPr>
          <w:rFonts w:asciiTheme="minorBidi" w:hAnsiTheme="minorBidi"/>
        </w:rPr>
        <w:t>Goals</w:t>
      </w:r>
      <w:r>
        <w:rPr>
          <w:rFonts w:asciiTheme="minorBidi" w:hAnsiTheme="minorBidi"/>
        </w:rPr>
        <w:t xml:space="preserve"> </w:t>
      </w:r>
      <w:r w:rsidR="000A68A2">
        <w:rPr>
          <w:rFonts w:asciiTheme="minorBidi" w:hAnsiTheme="minorBidi"/>
        </w:rPr>
        <w:t xml:space="preserve">(SDGs) and the Sendai Framework for Disaster Risk Reduction (SFDRR), </w:t>
      </w:r>
      <w:r w:rsidR="00BC5150">
        <w:rPr>
          <w:rFonts w:asciiTheme="minorBidi" w:hAnsiTheme="minorBidi"/>
        </w:rPr>
        <w:t>linking</w:t>
      </w:r>
      <w:r w:rsidR="000A68A2">
        <w:rPr>
          <w:rFonts w:asciiTheme="minorBidi" w:hAnsiTheme="minorBidi"/>
        </w:rPr>
        <w:t xml:space="preserve"> the indicators required to monitor progress fo</w:t>
      </w:r>
      <w:r w:rsidR="004300EF">
        <w:rPr>
          <w:rFonts w:asciiTheme="minorBidi" w:hAnsiTheme="minorBidi"/>
        </w:rPr>
        <w:t xml:space="preserve">r the global 2015-2030 targets. </w:t>
      </w:r>
      <w:r w:rsidR="000A68A2">
        <w:rPr>
          <w:rFonts w:asciiTheme="minorBidi" w:hAnsiTheme="minorBidi"/>
        </w:rPr>
        <w:t>From the discussion throughout the chapter the following conclusion</w:t>
      </w:r>
      <w:r w:rsidR="00BC5150">
        <w:rPr>
          <w:rFonts w:asciiTheme="minorBidi" w:hAnsiTheme="minorBidi"/>
        </w:rPr>
        <w:t>s</w:t>
      </w:r>
      <w:r w:rsidR="000A68A2">
        <w:rPr>
          <w:rFonts w:asciiTheme="minorBidi" w:hAnsiTheme="minorBidi"/>
        </w:rPr>
        <w:t xml:space="preserve"> can be made:</w:t>
      </w:r>
    </w:p>
    <w:p w14:paraId="4C392941" w14:textId="2D9A8B25" w:rsidR="00937B1E" w:rsidRPr="00937B1E" w:rsidRDefault="000A68A2" w:rsidP="001B61D9">
      <w:pPr>
        <w:pStyle w:val="ListParagraph"/>
        <w:numPr>
          <w:ilvl w:val="0"/>
          <w:numId w:val="2"/>
        </w:numPr>
        <w:spacing w:line="360" w:lineRule="auto"/>
        <w:rPr>
          <w:rFonts w:asciiTheme="minorBidi" w:eastAsiaTheme="majorEastAsia" w:hAnsiTheme="minorBidi"/>
          <w:sz w:val="28"/>
          <w:szCs w:val="32"/>
        </w:rPr>
      </w:pPr>
      <w:r w:rsidRPr="00270B8C">
        <w:rPr>
          <w:rFonts w:asciiTheme="minorBidi" w:hAnsiTheme="minorBidi"/>
        </w:rPr>
        <w:t>The</w:t>
      </w:r>
      <w:r>
        <w:rPr>
          <w:rFonts w:asciiTheme="minorBidi" w:hAnsiTheme="minorBidi"/>
        </w:rPr>
        <w:t xml:space="preserve"> MENA Region (Arab St</w:t>
      </w:r>
      <w:r w:rsidR="008820F3">
        <w:rPr>
          <w:rFonts w:asciiTheme="minorBidi" w:hAnsiTheme="minorBidi"/>
        </w:rPr>
        <w:t>ates) fragile conditions of urban poverty, urban conflict and urban disasters requires re-defining resilience global terminology to accommodate local contexts</w:t>
      </w:r>
      <w:r w:rsidR="00937B1E">
        <w:rPr>
          <w:rFonts w:asciiTheme="minorBidi" w:hAnsiTheme="minorBidi"/>
        </w:rPr>
        <w:t>,</w:t>
      </w:r>
      <w:r w:rsidR="008820F3">
        <w:rPr>
          <w:rFonts w:asciiTheme="minorBidi" w:hAnsiTheme="minorBidi"/>
        </w:rPr>
        <w:t xml:space="preserve"> and reduce vulnerabilities </w:t>
      </w:r>
      <w:r w:rsidR="00937B1E">
        <w:rPr>
          <w:rFonts w:asciiTheme="minorBidi" w:hAnsiTheme="minorBidi"/>
        </w:rPr>
        <w:t xml:space="preserve">of IDPs and Refugees to social security risks through </w:t>
      </w:r>
      <w:r w:rsidR="00790A56">
        <w:rPr>
          <w:rFonts w:asciiTheme="minorBidi" w:hAnsiTheme="minorBidi"/>
        </w:rPr>
        <w:t xml:space="preserve">tenure security and </w:t>
      </w:r>
      <w:r w:rsidR="00937B1E">
        <w:rPr>
          <w:rFonts w:asciiTheme="minorBidi" w:hAnsiTheme="minorBidi"/>
        </w:rPr>
        <w:t>urban land governance.</w:t>
      </w:r>
    </w:p>
    <w:p w14:paraId="6493EBBE" w14:textId="55343435" w:rsidR="008820F3" w:rsidRPr="00270B8C" w:rsidRDefault="00937B1E" w:rsidP="00937B1E">
      <w:pPr>
        <w:pStyle w:val="ListParagraph"/>
        <w:numPr>
          <w:ilvl w:val="0"/>
          <w:numId w:val="2"/>
        </w:numPr>
        <w:spacing w:line="360" w:lineRule="auto"/>
        <w:rPr>
          <w:rFonts w:asciiTheme="minorBidi" w:eastAsiaTheme="majorEastAsia" w:hAnsiTheme="minorBidi"/>
          <w:sz w:val="28"/>
          <w:szCs w:val="32"/>
        </w:rPr>
      </w:pPr>
      <w:r>
        <w:rPr>
          <w:rFonts w:asciiTheme="minorBidi" w:hAnsiTheme="minorBidi"/>
        </w:rPr>
        <w:t xml:space="preserve">The United Nations understanding of the study key operational definitions is associated with the financial aspect of post disaster loss and risk transfer, and ignores risk mitigation and prevention in fragile settings where risk </w:t>
      </w:r>
      <w:r w:rsidRPr="00937B1E">
        <w:rPr>
          <w:rFonts w:asciiTheme="minorBidi" w:hAnsiTheme="minorBidi"/>
        </w:rPr>
        <w:t xml:space="preserve">of violent conflict </w:t>
      </w:r>
      <w:r>
        <w:rPr>
          <w:rFonts w:asciiTheme="minorBidi" w:hAnsiTheme="minorBidi"/>
        </w:rPr>
        <w:t xml:space="preserve">can be forecasted.   </w:t>
      </w:r>
    </w:p>
    <w:p w14:paraId="59F8B1FA" w14:textId="77777777" w:rsidR="00937B1E" w:rsidRPr="00937B1E" w:rsidRDefault="00270B8C" w:rsidP="00937B1E">
      <w:pPr>
        <w:pStyle w:val="ListParagraph"/>
        <w:numPr>
          <w:ilvl w:val="0"/>
          <w:numId w:val="2"/>
        </w:numPr>
        <w:spacing w:line="360" w:lineRule="auto"/>
        <w:rPr>
          <w:rFonts w:asciiTheme="minorBidi" w:eastAsiaTheme="majorEastAsia" w:hAnsiTheme="minorBidi"/>
          <w:sz w:val="28"/>
          <w:szCs w:val="32"/>
        </w:rPr>
      </w:pPr>
      <w:r>
        <w:rPr>
          <w:rFonts w:asciiTheme="minorBidi" w:hAnsiTheme="minorBidi"/>
        </w:rPr>
        <w:t xml:space="preserve">Derived from the socio-economic perspective of risk, resilience and vulnerability concepts cannot be defined neither in isolation nor in causality, </w:t>
      </w:r>
      <w:r w:rsidR="00937B1E">
        <w:rPr>
          <w:rFonts w:asciiTheme="minorBidi" w:hAnsiTheme="minorBidi"/>
        </w:rPr>
        <w:t>while</w:t>
      </w:r>
      <w:r>
        <w:rPr>
          <w:rFonts w:asciiTheme="minorBidi" w:hAnsiTheme="minorBidi"/>
        </w:rPr>
        <w:t xml:space="preserve"> both are oriented around building communities and institutional capacities. </w:t>
      </w:r>
    </w:p>
    <w:p w14:paraId="521294CC" w14:textId="46CC1413" w:rsidR="00CD1DD7" w:rsidRPr="00A47E28" w:rsidRDefault="008820F3" w:rsidP="001B61D9">
      <w:pPr>
        <w:pStyle w:val="ListParagraph"/>
        <w:numPr>
          <w:ilvl w:val="0"/>
          <w:numId w:val="2"/>
        </w:numPr>
        <w:spacing w:line="360" w:lineRule="auto"/>
        <w:rPr>
          <w:rFonts w:asciiTheme="minorBidi" w:eastAsiaTheme="majorEastAsia" w:hAnsiTheme="minorBidi"/>
          <w:sz w:val="28"/>
          <w:szCs w:val="32"/>
        </w:rPr>
      </w:pPr>
      <w:r>
        <w:rPr>
          <w:rFonts w:asciiTheme="minorBidi" w:hAnsiTheme="minorBidi"/>
        </w:rPr>
        <w:t xml:space="preserve">Disaster </w:t>
      </w:r>
      <w:r w:rsidR="00101F04">
        <w:rPr>
          <w:rFonts w:asciiTheme="minorBidi" w:hAnsiTheme="minorBidi"/>
        </w:rPr>
        <w:t>preparedness</w:t>
      </w:r>
      <w:r>
        <w:rPr>
          <w:rFonts w:asciiTheme="minorBidi" w:hAnsiTheme="minorBidi"/>
        </w:rPr>
        <w:t xml:space="preserve"> phase </w:t>
      </w:r>
      <w:r w:rsidR="00CD1DD7">
        <w:rPr>
          <w:rFonts w:asciiTheme="minorBidi" w:hAnsiTheme="minorBidi"/>
        </w:rPr>
        <w:t>and the stages of</w:t>
      </w:r>
      <w:r w:rsidR="00CD1DD7" w:rsidRPr="00CD1DD7">
        <w:rPr>
          <w:lang w:val="en-GB"/>
        </w:rPr>
        <w:t xml:space="preserve"> </w:t>
      </w:r>
      <w:r w:rsidR="00CD1DD7">
        <w:rPr>
          <w:rFonts w:asciiTheme="minorBidi" w:hAnsiTheme="minorBidi"/>
          <w:lang w:val="en-GB"/>
        </w:rPr>
        <w:t>r</w:t>
      </w:r>
      <w:r w:rsidR="00CD1DD7" w:rsidRPr="00CD1DD7">
        <w:rPr>
          <w:rFonts w:asciiTheme="minorBidi" w:hAnsiTheme="minorBidi"/>
          <w:lang w:val="en-GB"/>
        </w:rPr>
        <w:t>ecovery</w:t>
      </w:r>
      <w:r w:rsidR="00CD1DD7">
        <w:rPr>
          <w:rFonts w:asciiTheme="minorBidi" w:hAnsiTheme="minorBidi"/>
          <w:lang w:val="en-GB"/>
        </w:rPr>
        <w:t>, rehabilitation</w:t>
      </w:r>
      <w:r w:rsidR="00101F04">
        <w:rPr>
          <w:rFonts w:asciiTheme="minorBidi" w:hAnsiTheme="minorBidi"/>
          <w:lang w:val="en-GB"/>
        </w:rPr>
        <w:t>,</w:t>
      </w:r>
      <w:r w:rsidR="00CD1DD7">
        <w:rPr>
          <w:rFonts w:asciiTheme="minorBidi" w:hAnsiTheme="minorBidi"/>
          <w:lang w:val="en-GB"/>
        </w:rPr>
        <w:t xml:space="preserve"> and reconstruction</w:t>
      </w:r>
      <w:r w:rsidR="00CD1DD7">
        <w:rPr>
          <w:rFonts w:asciiTheme="minorBidi" w:hAnsiTheme="minorBidi"/>
        </w:rPr>
        <w:t xml:space="preserve"> </w:t>
      </w:r>
      <w:r>
        <w:rPr>
          <w:rFonts w:asciiTheme="minorBidi" w:hAnsiTheme="minorBidi"/>
        </w:rPr>
        <w:t xml:space="preserve">play a </w:t>
      </w:r>
      <w:r w:rsidR="00CD1DD7">
        <w:rPr>
          <w:rFonts w:asciiTheme="minorBidi" w:hAnsiTheme="minorBidi"/>
        </w:rPr>
        <w:t xml:space="preserve">significant role in building resilience and enhance institutional capacities in both disaster risk management and reduction processes. </w:t>
      </w:r>
    </w:p>
    <w:p w14:paraId="3624E343" w14:textId="6F60BE9E" w:rsidR="004172BE" w:rsidRPr="00B35928" w:rsidRDefault="00CD1DD7" w:rsidP="00B35928">
      <w:pPr>
        <w:pStyle w:val="ListParagraph"/>
        <w:numPr>
          <w:ilvl w:val="0"/>
          <w:numId w:val="2"/>
        </w:numPr>
        <w:spacing w:line="360" w:lineRule="auto"/>
        <w:rPr>
          <w:rFonts w:asciiTheme="minorBidi" w:eastAsiaTheme="majorEastAsia" w:hAnsiTheme="minorBidi"/>
          <w:sz w:val="28"/>
          <w:szCs w:val="32"/>
        </w:rPr>
      </w:pPr>
      <w:r>
        <w:rPr>
          <w:rFonts w:asciiTheme="minorBidi" w:hAnsiTheme="minorBidi"/>
        </w:rPr>
        <w:t xml:space="preserve">Various </w:t>
      </w:r>
      <w:r w:rsidRPr="00CD1DD7">
        <w:rPr>
          <w:rFonts w:asciiTheme="minorBidi" w:hAnsiTheme="minorBidi"/>
        </w:rPr>
        <w:t>indicator-based sustainability frameworks</w:t>
      </w:r>
      <w:r>
        <w:rPr>
          <w:rFonts w:asciiTheme="minorBidi" w:hAnsiTheme="minorBidi"/>
        </w:rPr>
        <w:t xml:space="preserve"> are identified in the literature review, nevertheless there is little research into its interlinkages with resilience assessment indicators.</w:t>
      </w:r>
      <w:r w:rsidR="00B14B98">
        <w:rPr>
          <w:rFonts w:asciiTheme="minorBidi" w:hAnsiTheme="minorBidi"/>
        </w:rPr>
        <w:t xml:space="preserve"> </w:t>
      </w:r>
      <w:r w:rsidRPr="00B14B98">
        <w:rPr>
          <w:rFonts w:asciiTheme="minorBidi" w:hAnsiTheme="minorBidi"/>
        </w:rPr>
        <w:t>Having discussed the central issues in these three main topics, the next chapter provides a more in-depth discussion on the intersection between conflict and natural disasters across the MENA region</w:t>
      </w:r>
      <w:r w:rsidR="00101F04">
        <w:rPr>
          <w:rFonts w:asciiTheme="minorBidi" w:hAnsiTheme="minorBidi"/>
        </w:rPr>
        <w:t>'s</w:t>
      </w:r>
      <w:r w:rsidRPr="00B14B98">
        <w:rPr>
          <w:rFonts w:asciiTheme="minorBidi" w:hAnsiTheme="minorBidi"/>
        </w:rPr>
        <w:t xml:space="preserve"> socio-political history and urban risk profile.</w:t>
      </w:r>
      <w:r w:rsidR="005F1BE3" w:rsidRPr="00B14B98">
        <w:rPr>
          <w:rFonts w:asciiTheme="minorBidi" w:hAnsiTheme="minorBidi"/>
        </w:rPr>
        <w:br w:type="page"/>
      </w:r>
    </w:p>
    <w:p w14:paraId="738DF5F5" w14:textId="47D4AE4E" w:rsidR="00922367" w:rsidRPr="007C2E31" w:rsidRDefault="00922367" w:rsidP="00ED59CF">
      <w:pPr>
        <w:pStyle w:val="Heading1"/>
        <w:spacing w:after="240"/>
        <w:rPr>
          <w:rFonts w:asciiTheme="minorBidi" w:hAnsiTheme="minorBidi" w:cstheme="minorBidi"/>
          <w:b/>
          <w:bCs/>
        </w:rPr>
      </w:pPr>
      <w:bookmarkStart w:id="297" w:name="_Toc30109298"/>
      <w:r w:rsidRPr="007C2E31">
        <w:rPr>
          <w:rFonts w:asciiTheme="minorBidi" w:hAnsiTheme="minorBidi" w:cstheme="minorBidi"/>
          <w:b/>
          <w:bCs/>
        </w:rPr>
        <w:lastRenderedPageBreak/>
        <w:t xml:space="preserve">Chapter 3: </w:t>
      </w:r>
      <w:r w:rsidR="00ED59CF" w:rsidRPr="00ED59CF">
        <w:rPr>
          <w:rFonts w:asciiTheme="minorBidi" w:hAnsiTheme="minorBidi" w:cstheme="minorBidi"/>
          <w:b/>
          <w:bCs/>
        </w:rPr>
        <w:t xml:space="preserve">Literature Review: </w:t>
      </w:r>
      <w:r w:rsidRPr="007C2E31">
        <w:rPr>
          <w:rFonts w:asciiTheme="minorBidi" w:hAnsiTheme="minorBidi" w:cstheme="minorBidi"/>
          <w:b/>
          <w:bCs/>
        </w:rPr>
        <w:t xml:space="preserve">Disaster Risk Reduction in </w:t>
      </w:r>
      <w:r w:rsidR="00ED59CF">
        <w:rPr>
          <w:rFonts w:asciiTheme="minorBidi" w:hAnsiTheme="minorBidi" w:cstheme="minorBidi"/>
          <w:b/>
          <w:bCs/>
        </w:rPr>
        <w:t>t</w:t>
      </w:r>
      <w:r w:rsidR="00ED59CF" w:rsidRPr="007C2E31">
        <w:rPr>
          <w:rFonts w:asciiTheme="minorBidi" w:hAnsiTheme="minorBidi" w:cstheme="minorBidi"/>
          <w:b/>
          <w:bCs/>
        </w:rPr>
        <w:t xml:space="preserve">he Arab Region </w:t>
      </w:r>
      <w:r w:rsidR="00ED59CF">
        <w:rPr>
          <w:rFonts w:asciiTheme="minorBidi" w:hAnsiTheme="minorBidi" w:cstheme="minorBidi"/>
          <w:b/>
          <w:bCs/>
        </w:rPr>
        <w:t>Conflict and Fragile Settings</w:t>
      </w:r>
      <w:r w:rsidRPr="007C2E31">
        <w:rPr>
          <w:rFonts w:asciiTheme="minorBidi" w:hAnsiTheme="minorBidi" w:cstheme="minorBidi"/>
          <w:b/>
          <w:bCs/>
        </w:rPr>
        <w:t xml:space="preserve"> </w:t>
      </w:r>
      <w:bookmarkEnd w:id="297"/>
    </w:p>
    <w:p w14:paraId="686838F8" w14:textId="77777777" w:rsidR="00922367" w:rsidRPr="00922367" w:rsidRDefault="00922367" w:rsidP="001B61D9">
      <w:pPr>
        <w:pStyle w:val="CommentSubject"/>
        <w:numPr>
          <w:ilvl w:val="0"/>
          <w:numId w:val="13"/>
        </w:numPr>
        <w:rPr>
          <w:rFonts w:ascii="Arial" w:hAnsi="Arial" w:cs="Arial"/>
          <w:vanish/>
        </w:rPr>
      </w:pPr>
    </w:p>
    <w:p w14:paraId="209FBBF5" w14:textId="77777777" w:rsidR="00922367" w:rsidRPr="00922367" w:rsidRDefault="00922367" w:rsidP="001B61D9">
      <w:pPr>
        <w:pStyle w:val="CommentSubject"/>
        <w:numPr>
          <w:ilvl w:val="0"/>
          <w:numId w:val="13"/>
        </w:numPr>
        <w:rPr>
          <w:rFonts w:ascii="Arial" w:hAnsi="Arial" w:cs="Arial"/>
          <w:vanish/>
        </w:rPr>
      </w:pPr>
    </w:p>
    <w:p w14:paraId="643E7EB7" w14:textId="77777777" w:rsidR="00922367" w:rsidRPr="00922367" w:rsidRDefault="00922367" w:rsidP="001B61D9">
      <w:pPr>
        <w:pStyle w:val="CommentSubject"/>
        <w:numPr>
          <w:ilvl w:val="0"/>
          <w:numId w:val="13"/>
        </w:numPr>
        <w:rPr>
          <w:rFonts w:ascii="Arial" w:hAnsi="Arial" w:cs="Arial"/>
          <w:vanish/>
        </w:rPr>
      </w:pPr>
    </w:p>
    <w:p w14:paraId="6A136279" w14:textId="394C8A92" w:rsidR="003432FB" w:rsidRDefault="003432FB" w:rsidP="00E235B1">
      <w:pPr>
        <w:pStyle w:val="CommentSubject"/>
        <w:numPr>
          <w:ilvl w:val="1"/>
          <w:numId w:val="13"/>
        </w:numPr>
        <w:spacing w:line="276" w:lineRule="auto"/>
        <w:rPr>
          <w:rFonts w:ascii="Arial" w:hAnsi="Arial" w:cs="Arial"/>
        </w:rPr>
      </w:pPr>
      <w:r>
        <w:rPr>
          <w:rFonts w:ascii="Arial" w:hAnsi="Arial" w:cs="Arial"/>
        </w:rPr>
        <w:t>Introduction</w:t>
      </w:r>
    </w:p>
    <w:p w14:paraId="2821A986" w14:textId="5E9A8CAB" w:rsidR="00922367" w:rsidRPr="00E31C0B" w:rsidRDefault="00922367" w:rsidP="00E235B1">
      <w:pPr>
        <w:pStyle w:val="CommentSubject"/>
        <w:numPr>
          <w:ilvl w:val="1"/>
          <w:numId w:val="13"/>
        </w:numPr>
        <w:spacing w:line="276" w:lineRule="auto"/>
        <w:rPr>
          <w:rFonts w:ascii="Arial" w:hAnsi="Arial" w:cs="Arial"/>
        </w:rPr>
      </w:pPr>
      <w:r w:rsidRPr="00E31C0B">
        <w:rPr>
          <w:rFonts w:ascii="Arial" w:hAnsi="Arial" w:cs="Arial"/>
        </w:rPr>
        <w:t xml:space="preserve">Geographical context – </w:t>
      </w:r>
      <w:r w:rsidR="00630FFA">
        <w:rPr>
          <w:rFonts w:ascii="Arial" w:hAnsi="Arial" w:cs="Arial"/>
        </w:rPr>
        <w:t>Urban Risk</w:t>
      </w:r>
      <w:r w:rsidRPr="00E31C0B">
        <w:rPr>
          <w:rFonts w:ascii="Arial" w:hAnsi="Arial" w:cs="Arial"/>
        </w:rPr>
        <w:t xml:space="preserve"> Profile </w:t>
      </w:r>
    </w:p>
    <w:p w14:paraId="47F21CCA" w14:textId="79E42557" w:rsidR="00922367" w:rsidRPr="003339B8" w:rsidRDefault="00922367" w:rsidP="00E235B1">
      <w:pPr>
        <w:pStyle w:val="CommentSubject"/>
        <w:numPr>
          <w:ilvl w:val="1"/>
          <w:numId w:val="13"/>
        </w:numPr>
        <w:spacing w:line="276" w:lineRule="auto"/>
        <w:rPr>
          <w:rFonts w:ascii="Arial" w:hAnsi="Arial" w:cs="Arial"/>
        </w:rPr>
      </w:pPr>
      <w:r w:rsidRPr="003339B8">
        <w:rPr>
          <w:rFonts w:ascii="Arial" w:hAnsi="Arial" w:cs="Arial"/>
        </w:rPr>
        <w:t xml:space="preserve">Drivers of Risk – Vulnerability </w:t>
      </w:r>
    </w:p>
    <w:p w14:paraId="40796FA5" w14:textId="4DB31CF4" w:rsidR="00630FFA" w:rsidRPr="00A47E28" w:rsidRDefault="007019B7" w:rsidP="00E235B1">
      <w:pPr>
        <w:pStyle w:val="CommentSubject"/>
        <w:numPr>
          <w:ilvl w:val="2"/>
          <w:numId w:val="13"/>
        </w:numPr>
        <w:spacing w:line="276" w:lineRule="auto"/>
        <w:rPr>
          <w:rFonts w:ascii="Arial" w:hAnsi="Arial" w:cs="Arial"/>
          <w:b w:val="0"/>
          <w:bCs w:val="0"/>
        </w:rPr>
      </w:pPr>
      <w:r>
        <w:rPr>
          <w:rFonts w:ascii="Arial" w:hAnsi="Arial" w:cs="Arial"/>
          <w:b w:val="0"/>
          <w:bCs w:val="0"/>
        </w:rPr>
        <w:t xml:space="preserve"> </w:t>
      </w:r>
      <w:r w:rsidR="00630FFA" w:rsidRPr="00A47E28">
        <w:rPr>
          <w:rFonts w:ascii="Arial" w:hAnsi="Arial" w:cs="Arial"/>
          <w:b w:val="0"/>
          <w:bCs w:val="0"/>
        </w:rPr>
        <w:t>Urbanisation of poverty</w:t>
      </w:r>
    </w:p>
    <w:p w14:paraId="714BC189" w14:textId="52C0E7EB" w:rsidR="00630FFA" w:rsidRPr="00A47E28" w:rsidRDefault="007019B7" w:rsidP="00E235B1">
      <w:pPr>
        <w:pStyle w:val="CommentSubject"/>
        <w:numPr>
          <w:ilvl w:val="2"/>
          <w:numId w:val="13"/>
        </w:numPr>
        <w:spacing w:line="276" w:lineRule="auto"/>
        <w:rPr>
          <w:rFonts w:ascii="Arial" w:hAnsi="Arial" w:cs="Arial"/>
          <w:b w:val="0"/>
          <w:bCs w:val="0"/>
        </w:rPr>
      </w:pPr>
      <w:r>
        <w:rPr>
          <w:rFonts w:ascii="Arial" w:hAnsi="Arial" w:cs="Arial"/>
          <w:b w:val="0"/>
          <w:bCs w:val="0"/>
        </w:rPr>
        <w:t xml:space="preserve"> </w:t>
      </w:r>
      <w:r w:rsidR="00630FFA" w:rsidRPr="00A47E28">
        <w:rPr>
          <w:rFonts w:ascii="Arial" w:hAnsi="Arial" w:cs="Arial"/>
          <w:b w:val="0"/>
          <w:bCs w:val="0"/>
        </w:rPr>
        <w:t>Decentralisation and Urban Governance</w:t>
      </w:r>
    </w:p>
    <w:p w14:paraId="7C80F847" w14:textId="3C63F27E" w:rsidR="00630FFA" w:rsidRDefault="007019B7" w:rsidP="00E235B1">
      <w:pPr>
        <w:pStyle w:val="CommentSubject"/>
        <w:numPr>
          <w:ilvl w:val="2"/>
          <w:numId w:val="13"/>
        </w:numPr>
        <w:spacing w:line="276" w:lineRule="auto"/>
        <w:rPr>
          <w:rFonts w:ascii="Arial" w:hAnsi="Arial" w:cs="Arial"/>
          <w:b w:val="0"/>
          <w:bCs w:val="0"/>
        </w:rPr>
      </w:pPr>
      <w:r>
        <w:rPr>
          <w:rFonts w:ascii="Arial" w:hAnsi="Arial" w:cs="Arial"/>
          <w:b w:val="0"/>
          <w:bCs w:val="0"/>
        </w:rPr>
        <w:t xml:space="preserve"> </w:t>
      </w:r>
      <w:r w:rsidR="00630FFA" w:rsidRPr="00A47E28">
        <w:rPr>
          <w:rFonts w:ascii="Arial" w:hAnsi="Arial" w:cs="Arial"/>
          <w:b w:val="0"/>
          <w:bCs w:val="0"/>
        </w:rPr>
        <w:t xml:space="preserve">Fragility and </w:t>
      </w:r>
      <w:r w:rsidR="00922367" w:rsidRPr="00A47E28">
        <w:rPr>
          <w:rFonts w:ascii="Arial" w:hAnsi="Arial" w:cs="Arial"/>
          <w:b w:val="0"/>
          <w:bCs w:val="0"/>
        </w:rPr>
        <w:t>Political instability</w:t>
      </w:r>
    </w:p>
    <w:p w14:paraId="48E53F86" w14:textId="7E187745" w:rsidR="00E413F3" w:rsidRPr="00E413F3" w:rsidRDefault="007019B7" w:rsidP="00E235B1">
      <w:pPr>
        <w:pStyle w:val="CommentText"/>
        <w:numPr>
          <w:ilvl w:val="2"/>
          <w:numId w:val="13"/>
        </w:numPr>
        <w:spacing w:line="276" w:lineRule="auto"/>
        <w:rPr>
          <w:rFonts w:ascii="Arial" w:hAnsi="Arial" w:cs="Arial"/>
          <w:lang w:val="en-GB"/>
        </w:rPr>
      </w:pPr>
      <w:r>
        <w:rPr>
          <w:rFonts w:ascii="Arial" w:hAnsi="Arial" w:cs="Arial"/>
          <w:lang w:val="en-GB"/>
        </w:rPr>
        <w:t xml:space="preserve"> </w:t>
      </w:r>
      <w:r w:rsidR="00E413F3" w:rsidRPr="00E413F3">
        <w:rPr>
          <w:rFonts w:ascii="Arial" w:hAnsi="Arial" w:cs="Arial"/>
          <w:lang w:val="en-GB"/>
        </w:rPr>
        <w:t>Climate Change and Human Security</w:t>
      </w:r>
    </w:p>
    <w:p w14:paraId="030BAB26" w14:textId="77777777" w:rsidR="004F258B" w:rsidRPr="004F258B" w:rsidRDefault="004F258B" w:rsidP="00E235B1">
      <w:pPr>
        <w:pStyle w:val="CommentSubject"/>
        <w:numPr>
          <w:ilvl w:val="1"/>
          <w:numId w:val="13"/>
        </w:numPr>
        <w:spacing w:line="276" w:lineRule="auto"/>
        <w:rPr>
          <w:rFonts w:ascii="Arial" w:hAnsi="Arial" w:cs="Arial"/>
        </w:rPr>
      </w:pPr>
      <w:r w:rsidRPr="004F258B">
        <w:rPr>
          <w:rFonts w:ascii="Arial" w:hAnsi="Arial" w:cs="Arial"/>
        </w:rPr>
        <w:t>Regional DRR Regional Policy and Global Frameworks</w:t>
      </w:r>
    </w:p>
    <w:p w14:paraId="71B19450" w14:textId="063B2F3C" w:rsidR="004F258B" w:rsidRPr="00A47E28" w:rsidRDefault="004F258B" w:rsidP="00E235B1">
      <w:pPr>
        <w:pStyle w:val="CommentSubject"/>
        <w:spacing w:line="276" w:lineRule="auto"/>
        <w:ind w:left="792"/>
        <w:rPr>
          <w:rFonts w:ascii="Arial" w:hAnsi="Arial" w:cs="Arial"/>
          <w:b w:val="0"/>
          <w:bCs w:val="0"/>
        </w:rPr>
      </w:pPr>
      <w:r w:rsidRPr="004F258B">
        <w:rPr>
          <w:rFonts w:ascii="Arial" w:hAnsi="Arial" w:cs="Arial"/>
        </w:rPr>
        <w:t>3.</w:t>
      </w:r>
      <w:r w:rsidR="003432FB">
        <w:rPr>
          <w:rFonts w:ascii="Arial" w:hAnsi="Arial" w:cs="Arial"/>
        </w:rPr>
        <w:t>3</w:t>
      </w:r>
      <w:r w:rsidR="007019B7">
        <w:rPr>
          <w:rFonts w:ascii="Arial" w:hAnsi="Arial" w:cs="Arial"/>
        </w:rPr>
        <w:t xml:space="preserve">.1. </w:t>
      </w:r>
      <w:r w:rsidRPr="00A47E28">
        <w:rPr>
          <w:rFonts w:ascii="Arial" w:hAnsi="Arial" w:cs="Arial"/>
          <w:b w:val="0"/>
          <w:bCs w:val="0"/>
        </w:rPr>
        <w:t xml:space="preserve">2010- 2020 Arab strategy for </w:t>
      </w:r>
      <w:r w:rsidR="007927F6" w:rsidRPr="001A35CF">
        <w:rPr>
          <w:rFonts w:ascii="Arial" w:hAnsi="Arial" w:cs="Arial"/>
          <w:b w:val="0"/>
          <w:bCs w:val="0"/>
        </w:rPr>
        <w:t>Disaster Risk Reduction</w:t>
      </w:r>
    </w:p>
    <w:p w14:paraId="4493B428" w14:textId="719237A3" w:rsidR="004F258B" w:rsidRPr="004F258B" w:rsidRDefault="004F258B" w:rsidP="00E235B1">
      <w:pPr>
        <w:pStyle w:val="CommentSubject"/>
        <w:spacing w:line="276" w:lineRule="auto"/>
        <w:ind w:left="792"/>
        <w:rPr>
          <w:rFonts w:ascii="Arial" w:hAnsi="Arial" w:cs="Arial"/>
        </w:rPr>
      </w:pPr>
      <w:r w:rsidRPr="004F258B">
        <w:rPr>
          <w:rFonts w:ascii="Arial" w:hAnsi="Arial" w:cs="Arial"/>
        </w:rPr>
        <w:t>3.</w:t>
      </w:r>
      <w:r w:rsidR="003432FB">
        <w:rPr>
          <w:rFonts w:ascii="Arial" w:hAnsi="Arial" w:cs="Arial"/>
        </w:rPr>
        <w:t>3</w:t>
      </w:r>
      <w:r w:rsidR="007019B7">
        <w:rPr>
          <w:rFonts w:ascii="Arial" w:hAnsi="Arial" w:cs="Arial"/>
        </w:rPr>
        <w:t xml:space="preserve">.2. </w:t>
      </w:r>
      <w:r w:rsidRPr="00A47E28">
        <w:rPr>
          <w:rFonts w:ascii="Arial" w:hAnsi="Arial" w:cs="Arial"/>
          <w:b w:val="0"/>
          <w:bCs w:val="0"/>
        </w:rPr>
        <w:t>2013- Aqaba Declaration on Disaster Risk reduction</w:t>
      </w:r>
    </w:p>
    <w:p w14:paraId="71732D15" w14:textId="1E31BC31" w:rsidR="004F258B" w:rsidRPr="004F258B" w:rsidRDefault="004F258B" w:rsidP="00E235B1">
      <w:pPr>
        <w:pStyle w:val="CommentSubject"/>
        <w:spacing w:line="276" w:lineRule="auto"/>
        <w:ind w:left="792"/>
        <w:rPr>
          <w:rFonts w:ascii="Arial" w:hAnsi="Arial" w:cs="Arial"/>
        </w:rPr>
      </w:pPr>
      <w:r w:rsidRPr="004F258B">
        <w:rPr>
          <w:rFonts w:ascii="Arial" w:hAnsi="Arial" w:cs="Arial"/>
        </w:rPr>
        <w:t>3.</w:t>
      </w:r>
      <w:r w:rsidR="003432FB">
        <w:rPr>
          <w:rFonts w:ascii="Arial" w:hAnsi="Arial" w:cs="Arial"/>
        </w:rPr>
        <w:t>3</w:t>
      </w:r>
      <w:r w:rsidR="007019B7">
        <w:rPr>
          <w:rFonts w:ascii="Arial" w:hAnsi="Arial" w:cs="Arial"/>
        </w:rPr>
        <w:t xml:space="preserve">.3. </w:t>
      </w:r>
      <w:r w:rsidRPr="00A47E28">
        <w:rPr>
          <w:rFonts w:ascii="Arial" w:hAnsi="Arial" w:cs="Arial"/>
          <w:b w:val="0"/>
          <w:bCs w:val="0"/>
        </w:rPr>
        <w:t>2014 Sharm El Sheikh Declaration for Disaster Risk Reduction</w:t>
      </w:r>
    </w:p>
    <w:p w14:paraId="14E9081F" w14:textId="2D154C67" w:rsidR="004F258B" w:rsidRPr="003432FB" w:rsidRDefault="004F258B" w:rsidP="00E235B1">
      <w:pPr>
        <w:pStyle w:val="CommentSubject"/>
        <w:spacing w:line="276" w:lineRule="auto"/>
        <w:ind w:left="792"/>
        <w:rPr>
          <w:rFonts w:ascii="Arial" w:hAnsi="Arial" w:cs="Arial"/>
        </w:rPr>
      </w:pPr>
      <w:r w:rsidRPr="004F258B">
        <w:rPr>
          <w:rFonts w:ascii="Arial" w:hAnsi="Arial" w:cs="Arial"/>
        </w:rPr>
        <w:t>3.</w:t>
      </w:r>
      <w:r w:rsidR="003432FB">
        <w:rPr>
          <w:rFonts w:ascii="Arial" w:hAnsi="Arial" w:cs="Arial"/>
        </w:rPr>
        <w:t>3</w:t>
      </w:r>
      <w:r w:rsidR="007019B7">
        <w:rPr>
          <w:rFonts w:ascii="Arial" w:hAnsi="Arial" w:cs="Arial"/>
        </w:rPr>
        <w:t xml:space="preserve">.4. </w:t>
      </w:r>
      <w:r w:rsidRPr="00A47E28">
        <w:rPr>
          <w:rFonts w:ascii="Arial" w:hAnsi="Arial" w:cs="Arial"/>
          <w:b w:val="0"/>
          <w:bCs w:val="0"/>
        </w:rPr>
        <w:t>Making Cities Resilient Campaign</w:t>
      </w:r>
    </w:p>
    <w:p w14:paraId="3E91D17D" w14:textId="4D89074C" w:rsidR="004F258B" w:rsidRDefault="004F258B" w:rsidP="00E235B1">
      <w:pPr>
        <w:pStyle w:val="CommentSubject"/>
        <w:numPr>
          <w:ilvl w:val="1"/>
          <w:numId w:val="13"/>
        </w:numPr>
        <w:spacing w:line="276" w:lineRule="auto"/>
        <w:rPr>
          <w:rFonts w:ascii="Arial" w:hAnsi="Arial" w:cs="Arial"/>
        </w:rPr>
      </w:pPr>
      <w:r w:rsidRPr="004F258B">
        <w:rPr>
          <w:rFonts w:ascii="Arial" w:hAnsi="Arial" w:cs="Arial"/>
        </w:rPr>
        <w:t>Urban Resilience Assessments – Regional Context (Tools and indicators)</w:t>
      </w:r>
    </w:p>
    <w:p w14:paraId="34256A53" w14:textId="1827BFEB" w:rsidR="00823FD8" w:rsidRDefault="004F258B" w:rsidP="00E235B1">
      <w:pPr>
        <w:pStyle w:val="CommentSubject"/>
        <w:spacing w:line="276" w:lineRule="auto"/>
        <w:ind w:left="792"/>
        <w:rPr>
          <w:rFonts w:ascii="Arial" w:hAnsi="Arial" w:cs="Arial"/>
        </w:rPr>
      </w:pPr>
      <w:r w:rsidRPr="004F258B">
        <w:rPr>
          <w:rFonts w:ascii="Arial" w:hAnsi="Arial" w:cs="Arial"/>
        </w:rPr>
        <w:t>3.</w:t>
      </w:r>
      <w:r w:rsidR="003432FB">
        <w:rPr>
          <w:rFonts w:ascii="Arial" w:hAnsi="Arial" w:cs="Arial"/>
        </w:rPr>
        <w:t>4</w:t>
      </w:r>
      <w:r w:rsidRPr="004F258B">
        <w:rPr>
          <w:rFonts w:ascii="Arial" w:hAnsi="Arial" w:cs="Arial"/>
        </w:rPr>
        <w:t xml:space="preserve">.1 </w:t>
      </w:r>
      <w:r w:rsidR="00823FD8" w:rsidRPr="00823FD8">
        <w:rPr>
          <w:rFonts w:ascii="Arial" w:hAnsi="Arial" w:cs="Arial"/>
          <w:b w:val="0"/>
          <w:bCs w:val="0"/>
        </w:rPr>
        <w:t>Urban Resilience Assessments in the MENA Region – Arab States</w:t>
      </w:r>
    </w:p>
    <w:p w14:paraId="36D6878D" w14:textId="52D1FAFB" w:rsidR="004F258B" w:rsidRPr="004F258B" w:rsidRDefault="00823FD8" w:rsidP="00E235B1">
      <w:pPr>
        <w:pStyle w:val="CommentSubject"/>
        <w:spacing w:line="276" w:lineRule="auto"/>
        <w:ind w:left="792"/>
        <w:rPr>
          <w:rFonts w:ascii="Arial" w:hAnsi="Arial" w:cs="Arial"/>
        </w:rPr>
      </w:pPr>
      <w:r>
        <w:rPr>
          <w:rFonts w:ascii="Arial" w:hAnsi="Arial" w:cs="Arial"/>
        </w:rPr>
        <w:t xml:space="preserve">3.4.2 </w:t>
      </w:r>
      <w:r w:rsidR="004F258B" w:rsidRPr="00A47E28">
        <w:rPr>
          <w:rFonts w:ascii="Arial" w:hAnsi="Arial" w:cs="Arial"/>
          <w:b w:val="0"/>
          <w:bCs w:val="0"/>
        </w:rPr>
        <w:t>Disaster Resilience Scorecard for Cities New Ten Essentials</w:t>
      </w:r>
    </w:p>
    <w:p w14:paraId="5F1AEF5B" w14:textId="1118D371" w:rsidR="004F258B" w:rsidRPr="004F258B" w:rsidRDefault="004F258B" w:rsidP="00E235B1">
      <w:pPr>
        <w:pStyle w:val="CommentSubject"/>
        <w:spacing w:line="276" w:lineRule="auto"/>
        <w:ind w:left="792"/>
        <w:rPr>
          <w:rFonts w:ascii="Arial" w:hAnsi="Arial" w:cs="Arial"/>
        </w:rPr>
      </w:pPr>
      <w:r w:rsidRPr="004F258B">
        <w:rPr>
          <w:rFonts w:ascii="Arial" w:hAnsi="Arial" w:cs="Arial"/>
        </w:rPr>
        <w:t>3.</w:t>
      </w:r>
      <w:r w:rsidR="003432FB">
        <w:rPr>
          <w:rFonts w:ascii="Arial" w:hAnsi="Arial" w:cs="Arial"/>
        </w:rPr>
        <w:t>4</w:t>
      </w:r>
      <w:r w:rsidR="00823FD8">
        <w:rPr>
          <w:rFonts w:ascii="Arial" w:hAnsi="Arial" w:cs="Arial"/>
        </w:rPr>
        <w:t>.3</w:t>
      </w:r>
      <w:r w:rsidRPr="004F258B">
        <w:rPr>
          <w:rFonts w:ascii="Arial" w:hAnsi="Arial" w:cs="Arial"/>
        </w:rPr>
        <w:t xml:space="preserve"> </w:t>
      </w:r>
      <w:r w:rsidR="00823FD8" w:rsidRPr="00A47E28">
        <w:rPr>
          <w:rFonts w:ascii="Arial" w:hAnsi="Arial" w:cs="Arial"/>
          <w:b w:val="0"/>
          <w:bCs w:val="0"/>
        </w:rPr>
        <w:t>City Resilience Profiling Tool</w:t>
      </w:r>
    </w:p>
    <w:p w14:paraId="3FDE8691" w14:textId="24A5F664" w:rsidR="003432FB" w:rsidRDefault="004F258B" w:rsidP="00E235B1">
      <w:pPr>
        <w:pStyle w:val="CommentSubject"/>
        <w:spacing w:line="276" w:lineRule="auto"/>
        <w:ind w:left="792"/>
        <w:rPr>
          <w:rFonts w:ascii="Arial" w:hAnsi="Arial" w:cs="Arial"/>
        </w:rPr>
      </w:pPr>
      <w:r w:rsidRPr="004F258B">
        <w:rPr>
          <w:rFonts w:ascii="Arial" w:hAnsi="Arial" w:cs="Arial"/>
        </w:rPr>
        <w:t>3.</w:t>
      </w:r>
      <w:r w:rsidR="003432FB">
        <w:rPr>
          <w:rFonts w:ascii="Arial" w:hAnsi="Arial" w:cs="Arial"/>
        </w:rPr>
        <w:t>4</w:t>
      </w:r>
      <w:r w:rsidR="00823FD8">
        <w:rPr>
          <w:rFonts w:ascii="Arial" w:hAnsi="Arial" w:cs="Arial"/>
        </w:rPr>
        <w:t>.4</w:t>
      </w:r>
      <w:r w:rsidRPr="004F258B">
        <w:rPr>
          <w:rFonts w:ascii="Arial" w:hAnsi="Arial" w:cs="Arial"/>
        </w:rPr>
        <w:t xml:space="preserve"> </w:t>
      </w:r>
      <w:r w:rsidR="00823FD8" w:rsidRPr="00A47E28">
        <w:rPr>
          <w:rFonts w:ascii="Arial" w:hAnsi="Arial" w:cs="Arial"/>
          <w:b w:val="0"/>
          <w:bCs w:val="0"/>
        </w:rPr>
        <w:t>City Resilience Index</w:t>
      </w:r>
    </w:p>
    <w:p w14:paraId="7F9E6705" w14:textId="01409DA6" w:rsidR="003432FB" w:rsidRPr="00E235B1" w:rsidRDefault="003432FB" w:rsidP="00E235B1">
      <w:pPr>
        <w:spacing w:after="0" w:line="276" w:lineRule="auto"/>
        <w:ind w:firstLine="360"/>
        <w:rPr>
          <w:rFonts w:ascii="Arial" w:hAnsi="Arial" w:cs="Arial"/>
          <w:b/>
          <w:bCs/>
          <w:sz w:val="20"/>
          <w:szCs w:val="20"/>
        </w:rPr>
      </w:pPr>
      <w:r w:rsidRPr="00E235B1">
        <w:rPr>
          <w:rFonts w:ascii="Arial" w:hAnsi="Arial" w:cs="Arial"/>
          <w:b/>
          <w:bCs/>
          <w:sz w:val="20"/>
          <w:szCs w:val="20"/>
        </w:rPr>
        <w:t>3.5 Summary</w:t>
      </w:r>
    </w:p>
    <w:p w14:paraId="6C59C28C" w14:textId="77777777" w:rsidR="004F258B" w:rsidRPr="004F258B" w:rsidRDefault="004F258B" w:rsidP="004F258B">
      <w:pPr>
        <w:spacing w:after="0"/>
        <w:ind w:left="720"/>
        <w:rPr>
          <w:rFonts w:ascii="Arial" w:hAnsi="Arial" w:cs="Arial"/>
        </w:rPr>
      </w:pPr>
    </w:p>
    <w:p w14:paraId="5608AD0E" w14:textId="77777777" w:rsidR="00630FFA" w:rsidRPr="00630FFA" w:rsidRDefault="00630FFA" w:rsidP="001B61D9">
      <w:pPr>
        <w:pStyle w:val="CommentSubject"/>
        <w:numPr>
          <w:ilvl w:val="0"/>
          <w:numId w:val="14"/>
        </w:numPr>
        <w:rPr>
          <w:rFonts w:asciiTheme="minorBidi" w:hAnsiTheme="minorBidi"/>
          <w:b w:val="0"/>
          <w:vanish/>
        </w:rPr>
      </w:pPr>
    </w:p>
    <w:p w14:paraId="2DF3A1B4" w14:textId="77777777" w:rsidR="00630FFA" w:rsidRPr="00630FFA" w:rsidRDefault="00630FFA" w:rsidP="001B61D9">
      <w:pPr>
        <w:pStyle w:val="CommentSubject"/>
        <w:numPr>
          <w:ilvl w:val="0"/>
          <w:numId w:val="14"/>
        </w:numPr>
        <w:rPr>
          <w:rFonts w:asciiTheme="minorBidi" w:hAnsiTheme="minorBidi"/>
          <w:b w:val="0"/>
          <w:vanish/>
        </w:rPr>
      </w:pPr>
    </w:p>
    <w:p w14:paraId="7E4DDF05" w14:textId="77777777" w:rsidR="00C52E6E" w:rsidRPr="00C52E6E" w:rsidRDefault="00C52E6E" w:rsidP="001B61D9">
      <w:pPr>
        <w:pStyle w:val="CommentSubject"/>
        <w:keepNext/>
        <w:keepLines/>
        <w:numPr>
          <w:ilvl w:val="0"/>
          <w:numId w:val="11"/>
        </w:numPr>
        <w:spacing w:before="160" w:after="120"/>
        <w:jc w:val="both"/>
        <w:outlineLvl w:val="1"/>
        <w:rPr>
          <w:rFonts w:asciiTheme="majorHAnsi" w:eastAsiaTheme="majorEastAsia" w:hAnsiTheme="majorHAnsi" w:cstheme="majorBidi"/>
          <w:b w:val="0"/>
          <w:vanish/>
          <w:sz w:val="26"/>
          <w:szCs w:val="26"/>
          <w:lang w:eastAsia="fr-FR"/>
        </w:rPr>
      </w:pPr>
      <w:bookmarkStart w:id="298" w:name="_Toc2065952"/>
      <w:bookmarkStart w:id="299" w:name="_Toc2099537"/>
      <w:bookmarkStart w:id="300" w:name="_Toc2112692"/>
      <w:bookmarkStart w:id="301" w:name="_Toc4683634"/>
      <w:bookmarkStart w:id="302" w:name="_Toc4684961"/>
      <w:bookmarkStart w:id="303" w:name="_Toc6813618"/>
      <w:bookmarkStart w:id="304" w:name="_Toc7173387"/>
      <w:bookmarkStart w:id="305" w:name="_Toc9001498"/>
      <w:bookmarkStart w:id="306" w:name="_Toc9001982"/>
      <w:bookmarkStart w:id="307" w:name="_Toc9002944"/>
      <w:bookmarkStart w:id="308" w:name="_Toc12730979"/>
      <w:bookmarkStart w:id="309" w:name="_Toc14813826"/>
      <w:bookmarkStart w:id="310" w:name="_Toc18573927"/>
      <w:bookmarkStart w:id="311" w:name="_Toc19413427"/>
      <w:bookmarkStart w:id="312" w:name="_Toc20056231"/>
      <w:bookmarkStart w:id="313" w:name="_Toc20056432"/>
      <w:bookmarkStart w:id="314" w:name="_Toc20379497"/>
      <w:bookmarkStart w:id="315" w:name="_Toc20396026"/>
      <w:bookmarkStart w:id="316" w:name="_Toc20403315"/>
      <w:bookmarkStart w:id="317" w:name="_Toc20660147"/>
      <w:bookmarkStart w:id="318" w:name="_Toc20737900"/>
      <w:bookmarkStart w:id="319" w:name="_Toc28541183"/>
      <w:bookmarkStart w:id="320" w:name="_Toc30109299"/>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p>
    <w:p w14:paraId="07BC2CB8" w14:textId="5462E846" w:rsidR="003432FB" w:rsidRDefault="003432FB" w:rsidP="00A03C95">
      <w:pPr>
        <w:pStyle w:val="Heading2"/>
      </w:pPr>
      <w:bookmarkStart w:id="321" w:name="_Toc30109300"/>
      <w:r>
        <w:t>3.1 Introduction</w:t>
      </w:r>
      <w:bookmarkEnd w:id="321"/>
      <w:r w:rsidRPr="00630FFA">
        <w:t xml:space="preserve"> </w:t>
      </w:r>
    </w:p>
    <w:p w14:paraId="3BCD6406" w14:textId="7F3AE7AD" w:rsidR="00ED2BAE" w:rsidRPr="00484D14" w:rsidRDefault="005940F2" w:rsidP="00B921BA">
      <w:pPr>
        <w:spacing w:line="360" w:lineRule="auto"/>
        <w:rPr>
          <w:rFonts w:asciiTheme="minorBidi" w:hAnsiTheme="minorBidi"/>
        </w:rPr>
      </w:pPr>
      <w:r w:rsidRPr="005940F2">
        <w:rPr>
          <w:rFonts w:asciiTheme="minorBidi" w:hAnsiTheme="minorBidi"/>
        </w:rPr>
        <w:t xml:space="preserve">This chapter provides an overview </w:t>
      </w:r>
      <w:r w:rsidR="00101F04">
        <w:rPr>
          <w:rFonts w:asciiTheme="minorBidi" w:hAnsiTheme="minorBidi"/>
        </w:rPr>
        <w:t>of</w:t>
      </w:r>
      <w:r>
        <w:rPr>
          <w:rFonts w:asciiTheme="minorBidi" w:hAnsiTheme="minorBidi"/>
        </w:rPr>
        <w:t xml:space="preserve"> the Middle East and North Africa (MENA) Region geographical distribution, recognising the diverse levels of exposure and </w:t>
      </w:r>
      <w:r w:rsidR="00B921BA">
        <w:rPr>
          <w:rFonts w:asciiTheme="minorBidi" w:hAnsiTheme="minorBidi"/>
        </w:rPr>
        <w:t xml:space="preserve">vulnerability </w:t>
      </w:r>
      <w:r>
        <w:rPr>
          <w:rFonts w:asciiTheme="minorBidi" w:hAnsiTheme="minorBidi"/>
        </w:rPr>
        <w:t>to natural and man-made hazards. With focus on the Arab States, the region’s urban risk profile was explored by identifying the</w:t>
      </w:r>
      <w:r w:rsidR="0083282F" w:rsidRPr="0083282F">
        <w:rPr>
          <w:rFonts w:asciiTheme="minorBidi" w:hAnsiTheme="minorBidi"/>
        </w:rPr>
        <w:t xml:space="preserve"> history of conflict in the post-colonial </w:t>
      </w:r>
      <w:r w:rsidR="00101F04" w:rsidRPr="0083282F">
        <w:rPr>
          <w:rFonts w:asciiTheme="minorBidi" w:hAnsiTheme="minorBidi"/>
        </w:rPr>
        <w:t>era</w:t>
      </w:r>
      <w:r w:rsidR="00101F04">
        <w:rPr>
          <w:rFonts w:asciiTheme="minorBidi" w:hAnsiTheme="minorBidi"/>
        </w:rPr>
        <w:t xml:space="preserve"> and</w:t>
      </w:r>
      <w:r>
        <w:rPr>
          <w:rFonts w:asciiTheme="minorBidi" w:hAnsiTheme="minorBidi"/>
        </w:rPr>
        <w:t xml:space="preserve"> shedding the light on </w:t>
      </w:r>
      <w:r w:rsidR="0083282F">
        <w:rPr>
          <w:rFonts w:asciiTheme="minorBidi" w:hAnsiTheme="minorBidi"/>
        </w:rPr>
        <w:t xml:space="preserve">the underlying drivers of risk, </w:t>
      </w:r>
      <w:r>
        <w:rPr>
          <w:rFonts w:asciiTheme="minorBidi" w:hAnsiTheme="minorBidi"/>
        </w:rPr>
        <w:t xml:space="preserve">urban poverty, weak urban governance and political stability in the most vulnerable and fragile </w:t>
      </w:r>
      <w:r w:rsidR="00823FD8">
        <w:rPr>
          <w:rFonts w:asciiTheme="minorBidi" w:hAnsiTheme="minorBidi"/>
        </w:rPr>
        <w:t xml:space="preserve">Arab </w:t>
      </w:r>
      <w:r>
        <w:rPr>
          <w:rFonts w:asciiTheme="minorBidi" w:hAnsiTheme="minorBidi"/>
        </w:rPr>
        <w:t>states.</w:t>
      </w:r>
      <w:r w:rsidR="00C04CF0" w:rsidRPr="00C04CF0">
        <w:t xml:space="preserve"> </w:t>
      </w:r>
      <w:r w:rsidR="001A35CF" w:rsidRPr="00A47E28">
        <w:rPr>
          <w:rFonts w:asciiTheme="minorBidi" w:hAnsiTheme="minorBidi"/>
        </w:rPr>
        <w:t xml:space="preserve">With the aim to </w:t>
      </w:r>
      <w:r w:rsidR="001A35CF" w:rsidRPr="001A35CF">
        <w:rPr>
          <w:rFonts w:asciiTheme="minorBidi" w:hAnsiTheme="minorBidi"/>
        </w:rPr>
        <w:t>achieve</w:t>
      </w:r>
      <w:r w:rsidR="001A35CF" w:rsidRPr="00A47E28">
        <w:rPr>
          <w:rFonts w:asciiTheme="minorBidi" w:hAnsiTheme="minorBidi"/>
        </w:rPr>
        <w:t xml:space="preserve"> research objective </w:t>
      </w:r>
      <w:r w:rsidR="001A35CF">
        <w:rPr>
          <w:rFonts w:asciiTheme="minorBidi" w:hAnsiTheme="minorBidi"/>
        </w:rPr>
        <w:t xml:space="preserve">(2): </w:t>
      </w:r>
      <w:r w:rsidR="001A35CF" w:rsidRPr="00A47E28">
        <w:rPr>
          <w:rFonts w:asciiTheme="minorBidi" w:hAnsiTheme="minorBidi"/>
        </w:rPr>
        <w:t xml:space="preserve">To critically review and analyse the existing </w:t>
      </w:r>
      <w:r w:rsidR="005269E1" w:rsidRPr="00A47E28">
        <w:rPr>
          <w:rFonts w:asciiTheme="minorBidi" w:hAnsiTheme="minorBidi"/>
        </w:rPr>
        <w:t xml:space="preserve">urban resilience assessment approaches </w:t>
      </w:r>
      <w:r w:rsidR="001A35CF" w:rsidRPr="00A47E28">
        <w:rPr>
          <w:rFonts w:asciiTheme="minorBidi" w:hAnsiTheme="minorBidi"/>
        </w:rPr>
        <w:t>and their implementation in the course of DRR, fragility and displacement in the MENA Region</w:t>
      </w:r>
      <w:r w:rsidR="001A35CF">
        <w:rPr>
          <w:rFonts w:asciiTheme="minorBidi" w:hAnsiTheme="minorBidi"/>
        </w:rPr>
        <w:t>, an</w:t>
      </w:r>
      <w:r w:rsidR="00484D14">
        <w:rPr>
          <w:rFonts w:asciiTheme="minorBidi" w:hAnsiTheme="minorBidi"/>
        </w:rPr>
        <w:t xml:space="preserve"> overview of </w:t>
      </w:r>
      <w:r w:rsidR="005269E1">
        <w:rPr>
          <w:rFonts w:asciiTheme="minorBidi" w:hAnsiTheme="minorBidi"/>
        </w:rPr>
        <w:t>r</w:t>
      </w:r>
      <w:r w:rsidR="005269E1" w:rsidRPr="00ED2BAE">
        <w:rPr>
          <w:rFonts w:asciiTheme="minorBidi" w:hAnsiTheme="minorBidi"/>
        </w:rPr>
        <w:t xml:space="preserve">egional DRR </w:t>
      </w:r>
      <w:r w:rsidR="005269E1">
        <w:rPr>
          <w:rFonts w:asciiTheme="minorBidi" w:hAnsiTheme="minorBidi"/>
        </w:rPr>
        <w:t>policies</w:t>
      </w:r>
      <w:r w:rsidR="005269E1" w:rsidRPr="00ED2BAE">
        <w:rPr>
          <w:rFonts w:asciiTheme="minorBidi" w:hAnsiTheme="minorBidi"/>
        </w:rPr>
        <w:t xml:space="preserve"> and </w:t>
      </w:r>
      <w:r w:rsidR="005269E1">
        <w:rPr>
          <w:rFonts w:asciiTheme="minorBidi" w:hAnsiTheme="minorBidi"/>
        </w:rPr>
        <w:t>resilience</w:t>
      </w:r>
      <w:r w:rsidR="005269E1" w:rsidRPr="00ED2BAE">
        <w:rPr>
          <w:rFonts w:asciiTheme="minorBidi" w:hAnsiTheme="minorBidi"/>
        </w:rPr>
        <w:t xml:space="preserve"> frameworks</w:t>
      </w:r>
      <w:r w:rsidR="005269E1">
        <w:rPr>
          <w:rFonts w:asciiTheme="minorBidi" w:hAnsiTheme="minorBidi"/>
        </w:rPr>
        <w:t xml:space="preserve"> </w:t>
      </w:r>
      <w:r w:rsidR="00484D14">
        <w:rPr>
          <w:rFonts w:asciiTheme="minorBidi" w:hAnsiTheme="minorBidi"/>
        </w:rPr>
        <w:t>was applied</w:t>
      </w:r>
      <w:r w:rsidR="005269E1">
        <w:rPr>
          <w:rFonts w:asciiTheme="minorBidi" w:hAnsiTheme="minorBidi"/>
        </w:rPr>
        <w:t>,</w:t>
      </w:r>
      <w:r w:rsidR="00484D14">
        <w:rPr>
          <w:rFonts w:asciiTheme="minorBidi" w:hAnsiTheme="minorBidi"/>
        </w:rPr>
        <w:t xml:space="preserve"> to question</w:t>
      </w:r>
      <w:r w:rsidR="00484D14" w:rsidRPr="00484D14">
        <w:rPr>
          <w:rFonts w:asciiTheme="minorBidi" w:hAnsiTheme="minorBidi"/>
        </w:rPr>
        <w:t xml:space="preserve"> the impact of these policies on the ground</w:t>
      </w:r>
      <w:r w:rsidR="005269E1">
        <w:rPr>
          <w:rFonts w:asciiTheme="minorBidi" w:hAnsiTheme="minorBidi"/>
        </w:rPr>
        <w:t xml:space="preserve">. </w:t>
      </w:r>
      <w:r w:rsidR="00B921BA">
        <w:rPr>
          <w:rFonts w:asciiTheme="minorBidi" w:hAnsiTheme="minorBidi"/>
        </w:rPr>
        <w:t xml:space="preserve">This chapter will showcase how </w:t>
      </w:r>
      <w:r w:rsidR="00484D14" w:rsidRPr="00484D14">
        <w:rPr>
          <w:rFonts w:asciiTheme="minorBidi" w:hAnsiTheme="minorBidi"/>
        </w:rPr>
        <w:t xml:space="preserve">the </w:t>
      </w:r>
      <w:r w:rsidR="00B921BA">
        <w:rPr>
          <w:rFonts w:asciiTheme="minorBidi" w:hAnsiTheme="minorBidi"/>
        </w:rPr>
        <w:t>parameters</w:t>
      </w:r>
      <w:r w:rsidR="00484D14" w:rsidRPr="00484D14">
        <w:rPr>
          <w:rFonts w:asciiTheme="minorBidi" w:hAnsiTheme="minorBidi"/>
        </w:rPr>
        <w:t xml:space="preserve"> of </w:t>
      </w:r>
      <w:r w:rsidR="00B921BA">
        <w:rPr>
          <w:rFonts w:asciiTheme="minorBidi" w:hAnsiTheme="minorBidi"/>
        </w:rPr>
        <w:t xml:space="preserve">protracted </w:t>
      </w:r>
      <w:r w:rsidR="00484D14" w:rsidRPr="00484D14">
        <w:rPr>
          <w:rFonts w:asciiTheme="minorBidi" w:hAnsiTheme="minorBidi"/>
        </w:rPr>
        <w:lastRenderedPageBreak/>
        <w:t xml:space="preserve">displacement </w:t>
      </w:r>
      <w:r w:rsidR="00B921BA">
        <w:rPr>
          <w:rFonts w:asciiTheme="minorBidi" w:hAnsiTheme="minorBidi"/>
        </w:rPr>
        <w:t>were</w:t>
      </w:r>
      <w:r w:rsidR="00484D14" w:rsidRPr="00484D14">
        <w:rPr>
          <w:rFonts w:asciiTheme="minorBidi" w:hAnsiTheme="minorBidi"/>
        </w:rPr>
        <w:t xml:space="preserve"> missing</w:t>
      </w:r>
      <w:r w:rsidR="00823FD8">
        <w:rPr>
          <w:rFonts w:asciiTheme="minorBidi" w:hAnsiTheme="minorBidi"/>
        </w:rPr>
        <w:t xml:space="preserve"> in most of resilience assessments applied</w:t>
      </w:r>
      <w:r w:rsidR="005269E1">
        <w:rPr>
          <w:rFonts w:asciiTheme="minorBidi" w:hAnsiTheme="minorBidi"/>
        </w:rPr>
        <w:t xml:space="preserve"> at the local governments level, </w:t>
      </w:r>
      <w:r w:rsidR="00B921BA">
        <w:rPr>
          <w:rFonts w:asciiTheme="minorBidi" w:hAnsiTheme="minorBidi"/>
        </w:rPr>
        <w:t xml:space="preserve">while </w:t>
      </w:r>
      <w:r w:rsidR="005269E1">
        <w:rPr>
          <w:rFonts w:asciiTheme="minorBidi" w:hAnsiTheme="minorBidi"/>
        </w:rPr>
        <w:t>t</w:t>
      </w:r>
      <w:r w:rsidR="006559FD">
        <w:rPr>
          <w:rFonts w:asciiTheme="minorBidi" w:hAnsiTheme="minorBidi"/>
        </w:rPr>
        <w:t>he concept of f</w:t>
      </w:r>
      <w:r w:rsidR="00484D14" w:rsidRPr="00484D14">
        <w:rPr>
          <w:rFonts w:asciiTheme="minorBidi" w:hAnsiTheme="minorBidi"/>
        </w:rPr>
        <w:t xml:space="preserve">ragility </w:t>
      </w:r>
      <w:r w:rsidR="006559FD">
        <w:rPr>
          <w:rFonts w:asciiTheme="minorBidi" w:hAnsiTheme="minorBidi"/>
        </w:rPr>
        <w:t>was o</w:t>
      </w:r>
      <w:r w:rsidR="0077743A">
        <w:rPr>
          <w:rFonts w:asciiTheme="minorBidi" w:hAnsiTheme="minorBidi"/>
        </w:rPr>
        <w:t xml:space="preserve">nly introduced from conflict lens </w:t>
      </w:r>
      <w:r w:rsidR="00484D14" w:rsidRPr="00484D14">
        <w:rPr>
          <w:rFonts w:asciiTheme="minorBidi" w:hAnsiTheme="minorBidi"/>
        </w:rPr>
        <w:t xml:space="preserve">at </w:t>
      </w:r>
      <w:r w:rsidR="0077743A">
        <w:rPr>
          <w:rFonts w:asciiTheme="minorBidi" w:hAnsiTheme="minorBidi"/>
        </w:rPr>
        <w:t>the</w:t>
      </w:r>
      <w:r w:rsidR="00484D14" w:rsidRPr="00484D14">
        <w:rPr>
          <w:rFonts w:asciiTheme="minorBidi" w:hAnsiTheme="minorBidi"/>
        </w:rPr>
        <w:t xml:space="preserve"> National lev</w:t>
      </w:r>
      <w:r w:rsidR="00B921BA">
        <w:rPr>
          <w:rFonts w:asciiTheme="minorBidi" w:hAnsiTheme="minorBidi"/>
        </w:rPr>
        <w:t>el. D</w:t>
      </w:r>
      <w:r w:rsidR="00484D14" w:rsidRPr="00484D14">
        <w:rPr>
          <w:rFonts w:asciiTheme="minorBidi" w:hAnsiTheme="minorBidi"/>
        </w:rPr>
        <w:t xml:space="preserve">isconnected from climate change </w:t>
      </w:r>
      <w:r w:rsidR="00B921BA">
        <w:rPr>
          <w:rFonts w:asciiTheme="minorBidi" w:hAnsiTheme="minorBidi"/>
        </w:rPr>
        <w:t>security</w:t>
      </w:r>
      <w:r w:rsidR="006559FD">
        <w:rPr>
          <w:rFonts w:asciiTheme="minorBidi" w:hAnsiTheme="minorBidi"/>
        </w:rPr>
        <w:t>, resilience socio-ecological principles</w:t>
      </w:r>
      <w:r w:rsidR="00484D14" w:rsidRPr="00484D14">
        <w:rPr>
          <w:rFonts w:asciiTheme="minorBidi" w:hAnsiTheme="minorBidi"/>
        </w:rPr>
        <w:t xml:space="preserve"> and </w:t>
      </w:r>
      <w:r w:rsidR="00B921BA">
        <w:rPr>
          <w:rFonts w:asciiTheme="minorBidi" w:hAnsiTheme="minorBidi"/>
        </w:rPr>
        <w:t xml:space="preserve">the </w:t>
      </w:r>
      <w:r w:rsidR="00484D14" w:rsidRPr="00484D14">
        <w:rPr>
          <w:rFonts w:asciiTheme="minorBidi" w:hAnsiTheme="minorBidi"/>
        </w:rPr>
        <w:t xml:space="preserve">political drivers </w:t>
      </w:r>
      <w:r w:rsidR="006559FD">
        <w:rPr>
          <w:rFonts w:asciiTheme="minorBidi" w:hAnsiTheme="minorBidi"/>
        </w:rPr>
        <w:t xml:space="preserve">for </w:t>
      </w:r>
      <w:r w:rsidR="006559FD" w:rsidRPr="0077743A">
        <w:rPr>
          <w:rFonts w:asciiTheme="minorBidi" w:hAnsiTheme="minorBidi"/>
        </w:rPr>
        <w:t>DRR decision</w:t>
      </w:r>
      <w:r w:rsidR="00101F04">
        <w:rPr>
          <w:rFonts w:asciiTheme="minorBidi" w:hAnsiTheme="minorBidi"/>
        </w:rPr>
        <w:t>-</w:t>
      </w:r>
      <w:r w:rsidR="006559FD">
        <w:rPr>
          <w:rFonts w:asciiTheme="minorBidi" w:hAnsiTheme="minorBidi"/>
        </w:rPr>
        <w:t>making process,</w:t>
      </w:r>
      <w:r w:rsidR="0077743A">
        <w:rPr>
          <w:rFonts w:asciiTheme="minorBidi" w:hAnsiTheme="minorBidi"/>
        </w:rPr>
        <w:t xml:space="preserve"> this</w:t>
      </w:r>
      <w:r w:rsidR="006559FD">
        <w:rPr>
          <w:rFonts w:asciiTheme="minorBidi" w:hAnsiTheme="minorBidi"/>
        </w:rPr>
        <w:t xml:space="preserve"> chapter</w:t>
      </w:r>
      <w:r w:rsidR="0077743A" w:rsidRPr="0077743A">
        <w:rPr>
          <w:rFonts w:asciiTheme="minorBidi" w:hAnsiTheme="minorBidi"/>
        </w:rPr>
        <w:t xml:space="preserve"> narrows down the scope of resilience </w:t>
      </w:r>
      <w:r w:rsidR="00B921BA">
        <w:rPr>
          <w:rFonts w:asciiTheme="minorBidi" w:hAnsiTheme="minorBidi"/>
        </w:rPr>
        <w:t>assessments and</w:t>
      </w:r>
      <w:r w:rsidR="0077743A" w:rsidRPr="0077743A">
        <w:rPr>
          <w:rFonts w:asciiTheme="minorBidi" w:hAnsiTheme="minorBidi"/>
        </w:rPr>
        <w:t xml:space="preserve"> </w:t>
      </w:r>
      <w:r w:rsidR="006559FD">
        <w:rPr>
          <w:rFonts w:asciiTheme="minorBidi" w:hAnsiTheme="minorBidi"/>
        </w:rPr>
        <w:t xml:space="preserve">analytical </w:t>
      </w:r>
      <w:r w:rsidR="00B921BA">
        <w:rPr>
          <w:rFonts w:asciiTheme="minorBidi" w:hAnsiTheme="minorBidi"/>
        </w:rPr>
        <w:t>strategies</w:t>
      </w:r>
      <w:r w:rsidR="006559FD">
        <w:rPr>
          <w:rFonts w:asciiTheme="minorBidi" w:hAnsiTheme="minorBidi"/>
        </w:rPr>
        <w:t xml:space="preserve"> to </w:t>
      </w:r>
      <w:r w:rsidR="00B921BA">
        <w:rPr>
          <w:rFonts w:asciiTheme="minorBidi" w:hAnsiTheme="minorBidi"/>
        </w:rPr>
        <w:t xml:space="preserve">the </w:t>
      </w:r>
      <w:r w:rsidR="0077743A" w:rsidRPr="0077743A">
        <w:rPr>
          <w:rFonts w:asciiTheme="minorBidi" w:hAnsiTheme="minorBidi"/>
        </w:rPr>
        <w:t>Arab cit</w:t>
      </w:r>
      <w:r w:rsidR="00B921BA">
        <w:rPr>
          <w:rFonts w:asciiTheme="minorBidi" w:hAnsiTheme="minorBidi"/>
        </w:rPr>
        <w:t>ies</w:t>
      </w:r>
      <w:r w:rsidR="0077743A" w:rsidRPr="0077743A">
        <w:rPr>
          <w:rFonts w:asciiTheme="minorBidi" w:hAnsiTheme="minorBidi"/>
        </w:rPr>
        <w:t xml:space="preserve"> </w:t>
      </w:r>
      <w:r w:rsidR="00101F04" w:rsidRPr="0077743A">
        <w:rPr>
          <w:rFonts w:asciiTheme="minorBidi" w:hAnsiTheme="minorBidi"/>
        </w:rPr>
        <w:t>authorities</w:t>
      </w:r>
      <w:r w:rsidR="00B921BA">
        <w:rPr>
          <w:rFonts w:asciiTheme="minorBidi" w:hAnsiTheme="minorBidi"/>
        </w:rPr>
        <w:t>,</w:t>
      </w:r>
      <w:r w:rsidR="00101F04" w:rsidRPr="0077743A">
        <w:rPr>
          <w:rFonts w:asciiTheme="minorBidi" w:hAnsiTheme="minorBidi"/>
        </w:rPr>
        <w:t xml:space="preserve"> and</w:t>
      </w:r>
      <w:r w:rsidR="006559FD">
        <w:rPr>
          <w:rFonts w:asciiTheme="minorBidi" w:hAnsiTheme="minorBidi"/>
        </w:rPr>
        <w:t xml:space="preserve"> limit</w:t>
      </w:r>
      <w:r w:rsidR="005017D9">
        <w:rPr>
          <w:rFonts w:asciiTheme="minorBidi" w:hAnsiTheme="minorBidi"/>
        </w:rPr>
        <w:t>s</w:t>
      </w:r>
      <w:r w:rsidR="006559FD">
        <w:rPr>
          <w:rFonts w:asciiTheme="minorBidi" w:hAnsiTheme="minorBidi"/>
        </w:rPr>
        <w:t xml:space="preserve"> the investigation of</w:t>
      </w:r>
      <w:r w:rsidR="0077743A" w:rsidRPr="0077743A">
        <w:rPr>
          <w:rFonts w:asciiTheme="minorBidi" w:hAnsiTheme="minorBidi"/>
        </w:rPr>
        <w:t xml:space="preserve"> </w:t>
      </w:r>
      <w:r w:rsidR="00101F04">
        <w:rPr>
          <w:rFonts w:asciiTheme="minorBidi" w:hAnsiTheme="minorBidi"/>
        </w:rPr>
        <w:t>the i</w:t>
      </w:r>
      <w:r w:rsidR="0077743A" w:rsidRPr="0077743A">
        <w:rPr>
          <w:rFonts w:asciiTheme="minorBidi" w:hAnsiTheme="minorBidi"/>
        </w:rPr>
        <w:t>mpact on protracted displacement and durable solutions in fragile settings</w:t>
      </w:r>
      <w:r w:rsidR="0077743A">
        <w:rPr>
          <w:rFonts w:asciiTheme="minorBidi" w:hAnsiTheme="minorBidi"/>
        </w:rPr>
        <w:t>.</w:t>
      </w:r>
    </w:p>
    <w:p w14:paraId="554A2853" w14:textId="202003EC" w:rsidR="00AC220F" w:rsidRPr="00630FFA" w:rsidRDefault="004F258B" w:rsidP="00A03C95">
      <w:pPr>
        <w:pStyle w:val="Heading2"/>
        <w:rPr>
          <w:rFonts w:ascii="Arial" w:hAnsi="Arial" w:cs="Arial"/>
        </w:rPr>
      </w:pPr>
      <w:bookmarkStart w:id="322" w:name="_Toc30109301"/>
      <w:r>
        <w:t>3.</w:t>
      </w:r>
      <w:r w:rsidR="003432FB">
        <w:t>2</w:t>
      </w:r>
      <w:r>
        <w:t xml:space="preserve"> </w:t>
      </w:r>
      <w:r w:rsidR="00AC220F" w:rsidRPr="00630FFA">
        <w:t>Geographical context – Urban Risk Profile</w:t>
      </w:r>
      <w:bookmarkEnd w:id="322"/>
      <w:r w:rsidR="00AC220F" w:rsidRPr="00630FFA">
        <w:t xml:space="preserve"> </w:t>
      </w:r>
    </w:p>
    <w:p w14:paraId="7E485999" w14:textId="024F5E3F" w:rsidR="00ED5B77" w:rsidRDefault="0077743A" w:rsidP="005269E1">
      <w:pPr>
        <w:spacing w:line="360" w:lineRule="auto"/>
        <w:rPr>
          <w:rFonts w:asciiTheme="minorBidi" w:hAnsiTheme="minorBidi"/>
        </w:rPr>
      </w:pPr>
      <w:r>
        <w:rPr>
          <w:rFonts w:asciiTheme="minorBidi" w:hAnsiTheme="minorBidi"/>
          <w:noProof/>
          <w:lang w:val="en-US"/>
        </w:rPr>
        <mc:AlternateContent>
          <mc:Choice Requires="wpg">
            <w:drawing>
              <wp:anchor distT="0" distB="0" distL="114300" distR="114300" simplePos="0" relativeHeight="251753472" behindDoc="0" locked="0" layoutInCell="1" allowOverlap="1" wp14:anchorId="0E57AA67" wp14:editId="55789C08">
                <wp:simplePos x="0" y="0"/>
                <wp:positionH relativeFrom="margin">
                  <wp:align>center</wp:align>
                </wp:positionH>
                <wp:positionV relativeFrom="margin">
                  <wp:posOffset>5416854</wp:posOffset>
                </wp:positionV>
                <wp:extent cx="5416550" cy="3456940"/>
                <wp:effectExtent l="0" t="0" r="0" b="0"/>
                <wp:wrapSquare wrapText="bothSides"/>
                <wp:docPr id="18" name="Group 18"/>
                <wp:cNvGraphicFramePr/>
                <a:graphic xmlns:a="http://schemas.openxmlformats.org/drawingml/2006/main">
                  <a:graphicData uri="http://schemas.microsoft.com/office/word/2010/wordprocessingGroup">
                    <wpg:wgp>
                      <wpg:cNvGrpSpPr/>
                      <wpg:grpSpPr>
                        <a:xfrm>
                          <a:off x="0" y="0"/>
                          <a:ext cx="5416550" cy="3456940"/>
                          <a:chOff x="-114300" y="-97240"/>
                          <a:chExt cx="5416550" cy="3457648"/>
                        </a:xfrm>
                      </wpg:grpSpPr>
                      <wps:wsp>
                        <wps:cNvPr id="2" name="Text Box 2"/>
                        <wps:cNvSpPr txBox="1">
                          <a:spLocks/>
                        </wps:cNvSpPr>
                        <wps:spPr>
                          <a:xfrm>
                            <a:off x="-114300" y="-97240"/>
                            <a:ext cx="5416550" cy="427355"/>
                          </a:xfrm>
                          <a:prstGeom prst="rect">
                            <a:avLst/>
                          </a:prstGeom>
                          <a:solidFill>
                            <a:sysClr val="window" lastClr="FFFFFF"/>
                          </a:solidFill>
                          <a:ln w="6350">
                            <a:noFill/>
                          </a:ln>
                        </wps:spPr>
                        <wps:txbx>
                          <w:txbxContent>
                            <w:p w14:paraId="6A6745CA" w14:textId="7C7A8B06" w:rsidR="00D87BB9" w:rsidRPr="004729BA" w:rsidRDefault="00D87BB9" w:rsidP="0077743A">
                              <w:pPr>
                                <w:pStyle w:val="Caption"/>
                                <w:rPr>
                                  <w:sz w:val="24"/>
                                </w:rPr>
                              </w:pPr>
                              <w:bookmarkStart w:id="323" w:name="_Toc20738150"/>
                              <w:r>
                                <w:t>Figure 3-1</w:t>
                              </w:r>
                              <w:r w:rsidRPr="004729BA">
                                <w:t>: Arab Stat</w:t>
                              </w:r>
                              <w:r>
                                <w:t xml:space="preserve">es Map. Cited in (Choueiri </w:t>
                              </w:r>
                              <w:r w:rsidRPr="004729BA">
                                <w:t>et</w:t>
                              </w:r>
                              <w:r>
                                <w:t xml:space="preserve"> al, </w:t>
                              </w:r>
                              <w:r w:rsidRPr="004729BA">
                                <w:t>2013)</w:t>
                              </w:r>
                              <w:r>
                                <w:rPr>
                                  <w:sz w:val="24"/>
                                </w:rPr>
                                <w:t xml:space="preserve">. </w:t>
                              </w:r>
                              <w:r w:rsidRPr="004729BA">
                                <w:t>An overview of the transport sector and road safety in the MENA region</w:t>
                              </w:r>
                            </w:p>
                            <w:p w14:paraId="16ED5204" w14:textId="77777777" w:rsidR="00D87BB9" w:rsidRDefault="00D87BB9"/>
                            <w:p w14:paraId="2970320E"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03D0B51" w14:textId="77777777" w:rsidR="00D87BB9" w:rsidRDefault="00D87BB9"/>
                            <w:p w14:paraId="50E80029" w14:textId="77777777" w:rsidR="00D87BB9" w:rsidRPr="004729BA" w:rsidRDefault="00D87BB9" w:rsidP="00C04CF0">
                              <w:pPr>
                                <w:pStyle w:val="Caption"/>
                              </w:pPr>
                              <w:r>
                                <w:t>Figure 3-2</w:t>
                              </w:r>
                              <w:r w:rsidRPr="004729BA">
                                <w:t>: Hazards: Types, Origin and Effects</w:t>
                              </w:r>
                            </w:p>
                            <w:p w14:paraId="6F5B07A6" w14:textId="77777777" w:rsidR="00D87BB9" w:rsidRDefault="00D87BB9"/>
                            <w:p w14:paraId="12415495"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F56938B" w14:textId="77777777" w:rsidR="00D87BB9" w:rsidRDefault="00D87BB9"/>
                            <w:p w14:paraId="67673D45"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7EA670FB" w14:textId="77777777" w:rsidR="00D87BB9" w:rsidRDefault="00D87BB9"/>
                            <w:p w14:paraId="5249431F" w14:textId="77777777" w:rsidR="00D87BB9" w:rsidRPr="004729BA" w:rsidRDefault="00D87BB9" w:rsidP="00C04CF0">
                              <w:pPr>
                                <w:pStyle w:val="Caption"/>
                              </w:pPr>
                              <w:r>
                                <w:t>Figure 3-2</w:t>
                              </w:r>
                              <w:r w:rsidRPr="004729BA">
                                <w:t>: Hazards: Types, Origin and Effects</w:t>
                              </w:r>
                            </w:p>
                            <w:p w14:paraId="5FA0D281" w14:textId="77777777" w:rsidR="00D87BB9" w:rsidRDefault="00D87BB9"/>
                            <w:p w14:paraId="37B87B53"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B5FFE89" w14:textId="77777777" w:rsidR="00D87BB9" w:rsidRDefault="00D87BB9"/>
                            <w:p w14:paraId="6CB4B05F"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6ADF2E36" w14:textId="77777777" w:rsidR="00D87BB9" w:rsidRDefault="00D87BB9"/>
                            <w:p w14:paraId="0EFCB7A5"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01DE952" w14:textId="77777777" w:rsidR="00D87BB9" w:rsidRDefault="00D87BB9"/>
                            <w:p w14:paraId="668CA0FD"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C08FE93" w14:textId="77777777" w:rsidR="00D87BB9" w:rsidRDefault="00D87BB9"/>
                            <w:p w14:paraId="401B2020"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BAC337B" w14:textId="77777777" w:rsidR="00D87BB9" w:rsidRDefault="00D87BB9"/>
                            <w:p w14:paraId="483FD6F1" w14:textId="77777777" w:rsidR="00D87BB9" w:rsidRPr="004729BA" w:rsidRDefault="00D87BB9" w:rsidP="00C04CF0">
                              <w:pPr>
                                <w:pStyle w:val="Caption"/>
                              </w:pPr>
                              <w:r>
                                <w:t>Figure 3-2</w:t>
                              </w:r>
                              <w:r w:rsidRPr="004729BA">
                                <w:t>: Hazards: Types, Origin and Effects</w:t>
                              </w:r>
                            </w:p>
                            <w:p w14:paraId="5425ACB2" w14:textId="77777777" w:rsidR="00D87BB9" w:rsidRDefault="00D87BB9"/>
                            <w:p w14:paraId="445F1E00"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00ED113" w14:textId="77777777" w:rsidR="00D87BB9" w:rsidRDefault="00D87BB9"/>
                            <w:p w14:paraId="23778F09"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CB70A89" w14:textId="77777777" w:rsidR="00D87BB9" w:rsidRDefault="00D87BB9"/>
                            <w:p w14:paraId="551C016F" w14:textId="77777777" w:rsidR="00D87BB9" w:rsidRPr="004729BA" w:rsidRDefault="00D87BB9" w:rsidP="00C04CF0">
                              <w:pPr>
                                <w:pStyle w:val="Caption"/>
                              </w:pPr>
                              <w:r>
                                <w:t>Figure 3-2</w:t>
                              </w:r>
                              <w:r w:rsidRPr="004729BA">
                                <w:t>: Hazards: Types, Origin and Effects</w:t>
                              </w:r>
                            </w:p>
                            <w:p w14:paraId="2E6FED18" w14:textId="77777777" w:rsidR="00D87BB9" w:rsidRDefault="00D87BB9"/>
                            <w:p w14:paraId="16E78F88"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4C7A17C4" w14:textId="77777777" w:rsidR="00D87BB9" w:rsidRDefault="00D87BB9"/>
                            <w:p w14:paraId="02EE9F5C"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7644824" w14:textId="77777777" w:rsidR="00D87BB9" w:rsidRDefault="00D87BB9"/>
                            <w:p w14:paraId="7D305E00"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43931D70" w14:textId="77777777" w:rsidR="00D87BB9" w:rsidRDefault="00D87BB9"/>
                            <w:p w14:paraId="7DDD19D7"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6354A3D" w14:textId="77777777" w:rsidR="00D87BB9" w:rsidRDefault="00D87BB9"/>
                            <w:p w14:paraId="656DC6D2"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3F715D20" w14:textId="77777777" w:rsidR="00D87BB9" w:rsidRDefault="00D87BB9"/>
                            <w:p w14:paraId="7B0E719C"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74295778" w14:textId="77777777" w:rsidR="00D87BB9" w:rsidRDefault="00D87BB9"/>
                            <w:p w14:paraId="710D82B6"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2E5C8484" w14:textId="77777777" w:rsidR="00D87BB9" w:rsidRDefault="00D87BB9"/>
                            <w:p w14:paraId="2E54944C"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7DC9E100" w14:textId="77777777" w:rsidR="00D87BB9" w:rsidRDefault="00D87BB9"/>
                            <w:p w14:paraId="44C9C273"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0B357C97" w14:textId="77777777" w:rsidR="00D87BB9" w:rsidRDefault="00D87BB9"/>
                            <w:p w14:paraId="1DF952EC"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00EEE5B4" w14:textId="77777777" w:rsidR="00D87BB9" w:rsidRDefault="00D87BB9"/>
                            <w:p w14:paraId="67EEE62E"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530170F7" w14:textId="77777777" w:rsidR="00D87BB9" w:rsidRDefault="00D87BB9"/>
                            <w:p w14:paraId="79579B81"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0F593A8" w14:textId="77777777" w:rsidR="00D87BB9" w:rsidRDefault="00D87BB9"/>
                            <w:p w14:paraId="582E6E2B"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845552C" w14:textId="77777777" w:rsidR="00D87BB9" w:rsidRDefault="00D87BB9"/>
                            <w:p w14:paraId="66E11B86"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4E9D9C4" w14:textId="77777777" w:rsidR="00D87BB9" w:rsidRDefault="00D87BB9"/>
                            <w:p w14:paraId="7A54183B" w14:textId="77777777" w:rsidR="00D87BB9" w:rsidRPr="004729BA" w:rsidRDefault="00D87BB9" w:rsidP="00C04CF0">
                              <w:pPr>
                                <w:pStyle w:val="Caption"/>
                              </w:pPr>
                              <w:r>
                                <w:t>Figure 3-2</w:t>
                              </w:r>
                              <w:r w:rsidRPr="004729BA">
                                <w:t>: Hazards: Types, Origin and Effects</w:t>
                              </w:r>
                            </w:p>
                            <w:p w14:paraId="07327C15" w14:textId="77777777" w:rsidR="00D87BB9" w:rsidRDefault="00D87BB9"/>
                            <w:p w14:paraId="36CEF3CB"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C6B7522" w14:textId="77777777" w:rsidR="00D87BB9" w:rsidRDefault="00D87BB9"/>
                            <w:p w14:paraId="017970A6"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AE334DF" w14:textId="77777777" w:rsidR="00D87BB9" w:rsidRDefault="00D87BB9"/>
                            <w:p w14:paraId="69701B10" w14:textId="77777777" w:rsidR="00D87BB9" w:rsidRPr="004729BA" w:rsidRDefault="00D87BB9" w:rsidP="00C04CF0">
                              <w:pPr>
                                <w:pStyle w:val="Caption"/>
                              </w:pPr>
                              <w:r>
                                <w:t>Figure 3-2</w:t>
                              </w:r>
                              <w:r w:rsidRPr="004729BA">
                                <w:t>: Hazards: Types, Origin and Effects</w:t>
                              </w:r>
                            </w:p>
                            <w:p w14:paraId="0CCB282B" w14:textId="77777777" w:rsidR="00D87BB9" w:rsidRDefault="00D87BB9"/>
                            <w:p w14:paraId="68D0B244"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953C0D5" w14:textId="77777777" w:rsidR="00D87BB9" w:rsidRDefault="00D87BB9"/>
                            <w:p w14:paraId="0D1974F6"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24A8C315" w14:textId="77777777" w:rsidR="00D87BB9" w:rsidRDefault="00D87BB9"/>
                            <w:p w14:paraId="7950BB91"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93899B2" w14:textId="77777777" w:rsidR="00D87BB9" w:rsidRDefault="00D87BB9"/>
                            <w:p w14:paraId="7B6D0A6B"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1359306" w14:textId="77777777" w:rsidR="00D87BB9" w:rsidRDefault="00D87BB9"/>
                            <w:p w14:paraId="1F56133D"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42CDEA1" w14:textId="77777777" w:rsidR="00D87BB9" w:rsidRDefault="00D87BB9"/>
                            <w:p w14:paraId="0865ADAB" w14:textId="77777777" w:rsidR="00D87BB9" w:rsidRPr="004729BA" w:rsidRDefault="00D87BB9" w:rsidP="00C04CF0">
                              <w:pPr>
                                <w:pStyle w:val="Caption"/>
                              </w:pPr>
                              <w:r>
                                <w:t>Figure 3-2</w:t>
                              </w:r>
                              <w:r w:rsidRPr="004729BA">
                                <w:t>: Hazards: Types, Origin and Effects</w:t>
                              </w:r>
                            </w:p>
                            <w:p w14:paraId="3FC4312B" w14:textId="77777777" w:rsidR="00D87BB9" w:rsidRDefault="00D87BB9"/>
                            <w:p w14:paraId="649F135D"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5B6C155" w14:textId="77777777" w:rsidR="00D87BB9" w:rsidRDefault="00D87BB9"/>
                            <w:p w14:paraId="0F23BEF6"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961981D" w14:textId="77777777" w:rsidR="00D87BB9" w:rsidRDefault="00D87BB9"/>
                            <w:p w14:paraId="60158BF1" w14:textId="77777777" w:rsidR="00D87BB9" w:rsidRPr="004729BA" w:rsidRDefault="00D87BB9" w:rsidP="00C04CF0">
                              <w:pPr>
                                <w:pStyle w:val="Caption"/>
                              </w:pPr>
                              <w:r>
                                <w:t>Figure 3-2</w:t>
                              </w:r>
                              <w:r w:rsidRPr="004729BA">
                                <w:t>: Hazards: Types, Origin and Effects</w:t>
                              </w:r>
                            </w:p>
                            <w:p w14:paraId="35A67C9C" w14:textId="77777777" w:rsidR="00D87BB9" w:rsidRDefault="00D87BB9"/>
                            <w:p w14:paraId="4F074144"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645FAA50" w14:textId="77777777" w:rsidR="00D87BB9" w:rsidRDefault="00D87BB9"/>
                            <w:p w14:paraId="4515AC62"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6B8305F6" w14:textId="77777777" w:rsidR="00D87BB9" w:rsidRDefault="00D87BB9"/>
                            <w:p w14:paraId="1C88B0D2"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42F424E8" w14:textId="77777777" w:rsidR="00D87BB9" w:rsidRDefault="00D87BB9"/>
                            <w:p w14:paraId="2B38B019"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8C8846D" w14:textId="77777777" w:rsidR="00D87BB9" w:rsidRDefault="00D87BB9"/>
                            <w:p w14:paraId="7F8D1F2A"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63F178BB" w14:textId="77777777" w:rsidR="00D87BB9" w:rsidRDefault="00D87BB9"/>
                            <w:p w14:paraId="41B17C1E"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50F3711A" w14:textId="77777777" w:rsidR="00D87BB9" w:rsidRDefault="00D87BB9"/>
                            <w:p w14:paraId="2646C2FF"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03B36E3B" w14:textId="77777777" w:rsidR="00D87BB9" w:rsidRDefault="00D87BB9"/>
                            <w:p w14:paraId="15988CC0"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85C67E3" w14:textId="77777777" w:rsidR="00D87BB9" w:rsidRDefault="00D87BB9"/>
                            <w:p w14:paraId="2C0A238B"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C024831" w14:textId="77777777" w:rsidR="00D87BB9" w:rsidRDefault="00D87BB9"/>
                            <w:p w14:paraId="1E983839"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0B1B3EE" w14:textId="77777777" w:rsidR="00D87BB9" w:rsidRDefault="00D87BB9"/>
                            <w:p w14:paraId="4C508767"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4867615F" w14:textId="77777777" w:rsidR="00D87BB9" w:rsidRDefault="00D87BB9"/>
                            <w:p w14:paraId="410F4304"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018AD190" w14:textId="77777777" w:rsidR="00D87BB9" w:rsidRDefault="00D87BB9"/>
                            <w:p w14:paraId="45964460"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0C9E028" w14:textId="77777777" w:rsidR="00D87BB9" w:rsidRDefault="00D87BB9"/>
                            <w:p w14:paraId="4BA93632"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359109EF" w14:textId="77777777" w:rsidR="00D87BB9" w:rsidRDefault="00D87BB9"/>
                            <w:p w14:paraId="1836F3A3"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F2D7794" w14:textId="77777777" w:rsidR="00D87BB9" w:rsidRDefault="00D87BB9"/>
                            <w:p w14:paraId="5E51278E"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6A6754AA" w14:textId="77777777" w:rsidR="00D87BB9" w:rsidRDefault="00D87BB9"/>
                            <w:p w14:paraId="1927F50C"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2CF0876E" w14:textId="77777777" w:rsidR="00D87BB9" w:rsidRDefault="00D87BB9"/>
                            <w:p w14:paraId="22885809"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3A61946" w14:textId="77777777" w:rsidR="00D87BB9" w:rsidRDefault="00D87BB9"/>
                            <w:p w14:paraId="7624819F"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718D9FE1" w14:textId="77777777" w:rsidR="00D87BB9" w:rsidRDefault="00D87BB9"/>
                            <w:p w14:paraId="613B62F6"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E506AAF" w14:textId="77777777" w:rsidR="00D87BB9" w:rsidRDefault="00D87BB9"/>
                            <w:p w14:paraId="2E1983F5"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23E81351" w14:textId="77777777" w:rsidR="00D87BB9" w:rsidRDefault="00D87BB9"/>
                            <w:p w14:paraId="1939BE94"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5750F76D" w14:textId="77777777" w:rsidR="00D87BB9" w:rsidRDefault="00D87BB9"/>
                            <w:p w14:paraId="5830EB42"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7BE3AEF" w14:textId="77777777" w:rsidR="00D87BB9" w:rsidRDefault="00D87BB9"/>
                            <w:p w14:paraId="07E7DB9D"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4E0C204" w14:textId="77777777" w:rsidR="00D87BB9" w:rsidRDefault="00D87BB9"/>
                            <w:p w14:paraId="1D800532"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53541EAA" w14:textId="77777777" w:rsidR="00D87BB9" w:rsidRDefault="00D87BB9"/>
                            <w:p w14:paraId="5D292EE1"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FF866C0" w14:textId="77777777" w:rsidR="00D87BB9" w:rsidRDefault="00D87BB9"/>
                            <w:p w14:paraId="478A94A3"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A751698" w14:textId="77777777" w:rsidR="00D87BB9" w:rsidRDefault="00D87BB9"/>
                            <w:p w14:paraId="68F095D7"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0B14407" w14:textId="77777777" w:rsidR="00D87BB9" w:rsidRDefault="00D87BB9"/>
                            <w:p w14:paraId="5B8BA219"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6D6861B" w14:textId="77777777" w:rsidR="00D87BB9" w:rsidRDefault="00D87BB9"/>
                            <w:p w14:paraId="3EE3784D"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78AE82E" w14:textId="77777777" w:rsidR="00D87BB9" w:rsidRDefault="00D87BB9"/>
                            <w:p w14:paraId="66FA0E1E"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1FC73D6" w14:textId="77777777" w:rsidR="00D87BB9" w:rsidRDefault="00D87BB9"/>
                            <w:p w14:paraId="6CF49189"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7D8028D4" w14:textId="77777777" w:rsidR="00D87BB9" w:rsidRDefault="00D87BB9"/>
                            <w:p w14:paraId="38AB5B28"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20D4D70A" w14:textId="77777777" w:rsidR="00D87BB9" w:rsidRDefault="00D87BB9"/>
                            <w:p w14:paraId="204A5561"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5EBA2D4C" w14:textId="77777777" w:rsidR="00D87BB9" w:rsidRDefault="00D87BB9"/>
                            <w:p w14:paraId="2768AC41"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75A505D0" w14:textId="77777777" w:rsidR="00D87BB9" w:rsidRDefault="00D87BB9"/>
                            <w:p w14:paraId="56DCF259"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54A2ED9" w14:textId="77777777" w:rsidR="00D87BB9" w:rsidRDefault="00D87BB9"/>
                            <w:p w14:paraId="39F437F7"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6913BF64" w14:textId="77777777" w:rsidR="00D87BB9" w:rsidRDefault="00D87BB9"/>
                            <w:p w14:paraId="35A2562A"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2FD0663F" w14:textId="77777777" w:rsidR="00D87BB9" w:rsidRDefault="00D87BB9"/>
                            <w:p w14:paraId="68EF4252"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DD02FE9" w14:textId="77777777" w:rsidR="00D87BB9" w:rsidRDefault="00D87BB9"/>
                            <w:p w14:paraId="42F89A0E"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63AF1F6" w14:textId="77777777" w:rsidR="00D87BB9" w:rsidRDefault="00D87BB9"/>
                            <w:p w14:paraId="2E615345"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6C43CEE" w14:textId="77777777" w:rsidR="00D87BB9" w:rsidRDefault="00D87BB9"/>
                            <w:p w14:paraId="11625F83" w14:textId="77777777" w:rsidR="00D87BB9" w:rsidRPr="004729BA" w:rsidRDefault="00D87BB9" w:rsidP="00C04CF0">
                              <w:pPr>
                                <w:pStyle w:val="Caption"/>
                              </w:pPr>
                              <w:r>
                                <w:t>Figure 3-2</w:t>
                              </w:r>
                              <w:r w:rsidRPr="004729BA">
                                <w:t>: Hazards: Types, Origin and Effects</w:t>
                              </w:r>
                            </w:p>
                            <w:p w14:paraId="05F6F165" w14:textId="77777777" w:rsidR="00D87BB9" w:rsidRDefault="00D87BB9"/>
                            <w:p w14:paraId="6D976A22"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4CF8E44" w14:textId="77777777" w:rsidR="00D87BB9" w:rsidRDefault="00D87BB9"/>
                            <w:p w14:paraId="0991A08C"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2C8C62B" w14:textId="77777777" w:rsidR="00D87BB9" w:rsidRDefault="00D87BB9"/>
                            <w:p w14:paraId="5B673902" w14:textId="77777777" w:rsidR="00D87BB9" w:rsidRPr="004729BA" w:rsidRDefault="00D87BB9" w:rsidP="00C04CF0">
                              <w:pPr>
                                <w:pStyle w:val="Caption"/>
                              </w:pPr>
                              <w:r>
                                <w:t>Figure 3-2</w:t>
                              </w:r>
                              <w:r w:rsidRPr="004729BA">
                                <w:t>: Hazards: Types, Origin and Effects</w:t>
                              </w:r>
                            </w:p>
                            <w:p w14:paraId="2202F651" w14:textId="77777777" w:rsidR="00D87BB9" w:rsidRDefault="00D87BB9"/>
                            <w:p w14:paraId="66B04D2D"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48DA9B1" w14:textId="77777777" w:rsidR="00D87BB9" w:rsidRDefault="00D87BB9"/>
                            <w:p w14:paraId="19B3A5D3"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BED3DD0" w14:textId="77777777" w:rsidR="00D87BB9" w:rsidRDefault="00D87BB9"/>
                            <w:p w14:paraId="776903D7"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2C5408D" w14:textId="77777777" w:rsidR="00D87BB9" w:rsidRDefault="00D87BB9"/>
                            <w:p w14:paraId="344A1500"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914682F" w14:textId="77777777" w:rsidR="00D87BB9" w:rsidRDefault="00D87BB9"/>
                            <w:p w14:paraId="3EED9BFB"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C85BBE8" w14:textId="77777777" w:rsidR="00D87BB9" w:rsidRDefault="00D87BB9"/>
                            <w:p w14:paraId="7186974F" w14:textId="77777777" w:rsidR="00D87BB9" w:rsidRPr="004729BA" w:rsidRDefault="00D87BB9" w:rsidP="00C04CF0">
                              <w:pPr>
                                <w:pStyle w:val="Caption"/>
                              </w:pPr>
                              <w:r>
                                <w:t>Figure 3-2</w:t>
                              </w:r>
                              <w:r w:rsidRPr="004729BA">
                                <w:t>: Hazards: Types, Origin and Effects</w:t>
                              </w:r>
                            </w:p>
                            <w:p w14:paraId="53679E58" w14:textId="77777777" w:rsidR="00D87BB9" w:rsidRDefault="00D87BB9"/>
                            <w:p w14:paraId="49327E7E"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12B9086" w14:textId="77777777" w:rsidR="00D87BB9" w:rsidRDefault="00D87BB9"/>
                            <w:p w14:paraId="6F543BF8"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D8D8A64" w14:textId="77777777" w:rsidR="00D87BB9" w:rsidRDefault="00D87BB9"/>
                            <w:p w14:paraId="0A02C405" w14:textId="77777777" w:rsidR="00D87BB9" w:rsidRPr="004729BA" w:rsidRDefault="00D87BB9" w:rsidP="00C04CF0">
                              <w:pPr>
                                <w:pStyle w:val="Caption"/>
                              </w:pPr>
                              <w:r>
                                <w:t>Figure 3-2</w:t>
                              </w:r>
                              <w:r w:rsidRPr="004729BA">
                                <w:t>: Hazards: Types, Origin and Effects</w:t>
                              </w:r>
                            </w:p>
                            <w:p w14:paraId="2726B54E" w14:textId="77777777" w:rsidR="00D87BB9" w:rsidRDefault="00D87BB9"/>
                            <w:p w14:paraId="130641BD"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2149F50" w14:textId="77777777" w:rsidR="00D87BB9" w:rsidRDefault="00D87BB9"/>
                            <w:p w14:paraId="1C30ADFC"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28F6202" w14:textId="77777777" w:rsidR="00D87BB9" w:rsidRDefault="00D87BB9"/>
                            <w:p w14:paraId="21AFA8D1"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6AEC1557" w14:textId="77777777" w:rsidR="00D87BB9" w:rsidRDefault="00D87BB9"/>
                            <w:p w14:paraId="7DFBAC61"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B10F628" w14:textId="77777777" w:rsidR="00D87BB9" w:rsidRDefault="00D87BB9"/>
                            <w:p w14:paraId="14C02C2F"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2B6BBDC6" w14:textId="77777777" w:rsidR="00D87BB9" w:rsidRDefault="00D87BB9"/>
                            <w:p w14:paraId="5F5C1F55"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C2AE7E1" w14:textId="77777777" w:rsidR="00D87BB9" w:rsidRDefault="00D87BB9"/>
                            <w:p w14:paraId="450E8113"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587A83C0" w14:textId="77777777" w:rsidR="00D87BB9" w:rsidRDefault="00D87BB9"/>
                            <w:p w14:paraId="6F1D5263"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52EE808C" w14:textId="77777777" w:rsidR="00D87BB9" w:rsidRDefault="00D87BB9"/>
                            <w:p w14:paraId="22C659F2"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E755FA6" w14:textId="77777777" w:rsidR="00D87BB9" w:rsidRDefault="00D87BB9"/>
                            <w:p w14:paraId="67E328C3"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09FA94B" w14:textId="77777777" w:rsidR="00D87BB9" w:rsidRDefault="00D87BB9"/>
                            <w:p w14:paraId="582E5DAA"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05CC1E2D" w14:textId="77777777" w:rsidR="00D87BB9" w:rsidRDefault="00D87BB9"/>
                            <w:p w14:paraId="02AE488B"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321A5B4" w14:textId="77777777" w:rsidR="00D87BB9" w:rsidRDefault="00D87BB9"/>
                            <w:p w14:paraId="68DDA7B9"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A784145" w14:textId="77777777" w:rsidR="00D87BB9" w:rsidRDefault="00D87BB9"/>
                            <w:p w14:paraId="126CBE79"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70D3E997" w14:textId="77777777" w:rsidR="00D87BB9" w:rsidRDefault="00D87BB9"/>
                            <w:p w14:paraId="0CB54A8F" w14:textId="77777777" w:rsidR="00D87BB9" w:rsidRPr="004729BA" w:rsidRDefault="00D87BB9" w:rsidP="00C04CF0">
                              <w:pPr>
                                <w:pStyle w:val="Caption"/>
                              </w:pPr>
                              <w:r>
                                <w:t>Figure 3-2</w:t>
                              </w:r>
                              <w:r w:rsidRPr="004729BA">
                                <w:t>: Hazards: Types, Origin and Effects</w:t>
                              </w:r>
                            </w:p>
                            <w:p w14:paraId="21F9F770" w14:textId="77777777" w:rsidR="00D87BB9" w:rsidRDefault="00D87BB9"/>
                            <w:p w14:paraId="0D9652F7"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AF987F3" w14:textId="77777777" w:rsidR="00D87BB9" w:rsidRDefault="00D87BB9"/>
                            <w:p w14:paraId="31E1544A"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C6B5AA6" w14:textId="77777777" w:rsidR="00D87BB9" w:rsidRDefault="00D87BB9"/>
                            <w:p w14:paraId="2D815BE3" w14:textId="77777777" w:rsidR="00D87BB9" w:rsidRPr="004729BA" w:rsidRDefault="00D87BB9" w:rsidP="00C04CF0">
                              <w:pPr>
                                <w:pStyle w:val="Caption"/>
                              </w:pPr>
                              <w:r>
                                <w:t>Figure 3-2</w:t>
                              </w:r>
                              <w:r w:rsidRPr="004729BA">
                                <w:t>: Hazards: Types, Origin and Effects</w:t>
                              </w:r>
                            </w:p>
                            <w:p w14:paraId="56AED52D" w14:textId="77777777" w:rsidR="00D87BB9" w:rsidRDefault="00D87BB9"/>
                            <w:p w14:paraId="0C3504A7"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69004452" w14:textId="77777777" w:rsidR="00D87BB9" w:rsidRDefault="00D87BB9"/>
                            <w:p w14:paraId="4A49ECD5"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10F8890" w14:textId="77777777" w:rsidR="00D87BB9" w:rsidRDefault="00D87BB9"/>
                            <w:p w14:paraId="1BF6C658"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6523E320" w14:textId="77777777" w:rsidR="00D87BB9" w:rsidRDefault="00D87BB9"/>
                            <w:p w14:paraId="79E52700"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716291A" w14:textId="77777777" w:rsidR="00D87BB9" w:rsidRDefault="00D87BB9"/>
                            <w:p w14:paraId="5833BF42"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43D27A2" w14:textId="77777777" w:rsidR="00D87BB9" w:rsidRDefault="00D87BB9"/>
                            <w:p w14:paraId="492657D4" w14:textId="77777777" w:rsidR="00D87BB9" w:rsidRPr="004729BA" w:rsidRDefault="00D87BB9" w:rsidP="00C04CF0">
                              <w:pPr>
                                <w:pStyle w:val="Caption"/>
                              </w:pPr>
                              <w:r>
                                <w:t>Figure 3-2</w:t>
                              </w:r>
                              <w:r w:rsidRPr="004729BA">
                                <w:t>: Hazards: Types, Origin and Effects</w:t>
                              </w:r>
                            </w:p>
                            <w:p w14:paraId="5F044205" w14:textId="77777777" w:rsidR="00D87BB9" w:rsidRDefault="00D87BB9"/>
                            <w:p w14:paraId="5447A3A9" w14:textId="0B00B6C0"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B5E6B20" w14:textId="77777777" w:rsidR="00D87BB9" w:rsidRDefault="00D87BB9"/>
                            <w:p w14:paraId="37F89A49" w14:textId="2B31D26B"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bookmarkEnd w:id="32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 name="Picture 5"/>
                          <pic:cNvPicPr>
                            <a:picLocks noChangeAspect="1"/>
                          </pic:cNvPicPr>
                        </pic:nvPicPr>
                        <pic:blipFill rotWithShape="1">
                          <a:blip r:embed="rId50">
                            <a:lum bright="-20000" contrast="40000"/>
                            <a:extLst>
                              <a:ext uri="{28A0092B-C50C-407E-A947-70E740481C1C}">
                                <a14:useLocalDpi xmlns:a14="http://schemas.microsoft.com/office/drawing/2010/main" val="0"/>
                              </a:ext>
                            </a:extLst>
                          </a:blip>
                          <a:srcRect b="4100"/>
                          <a:stretch/>
                        </pic:blipFill>
                        <pic:spPr bwMode="auto">
                          <a:xfrm>
                            <a:off x="109182" y="406388"/>
                            <a:ext cx="5022215" cy="2954020"/>
                          </a:xfrm>
                          <a:prstGeom prst="rect">
                            <a:avLst/>
                          </a:prstGeom>
                          <a:noFill/>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0E57AA67" id="Group 18" o:spid="_x0000_s1087" style="position:absolute;margin-left:0;margin-top:426.5pt;width:426.5pt;height:272.2pt;z-index:251753472;mso-position-horizontal:center;mso-position-horizontal-relative:margin;mso-position-vertical-relative:margin;mso-height-relative:margin" coordorigin="-1143,-972" coordsize="54165,3457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">
                <v:shape id="Text Box 2" o:spid="_x0000_s1088" type="#_x0000_t202" style="position:absolute;left:-1143;top:-972;width:54165;height:4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" fillcolor="window" stroked="f" strokeweight=".5pt">
                  <v:path arrowok="t"/>
                  <v:textbox>
                    <w:txbxContent>
                      <w:p w14:paraId="6A6745CA" w14:textId="7C7A8B06" w:rsidR="00D87BB9" w:rsidRPr="004729BA" w:rsidRDefault="00D87BB9" w:rsidP="0077743A">
                        <w:pPr>
                          <w:pStyle w:val="Caption"/>
                          <w:rPr>
                            <w:sz w:val="24"/>
                          </w:rPr>
                        </w:pPr>
                        <w:bookmarkStart w:id="324" w:name="_Toc20738150"/>
                        <w:r>
                          <w:t>Figure 3-1</w:t>
                        </w:r>
                        <w:r w:rsidRPr="004729BA">
                          <w:t>: Arab Stat</w:t>
                        </w:r>
                        <w:r>
                          <w:t xml:space="preserve">es Map. Cited in (Choueiri </w:t>
                        </w:r>
                        <w:r w:rsidRPr="004729BA">
                          <w:t>et</w:t>
                        </w:r>
                        <w:r>
                          <w:t xml:space="preserve"> al, </w:t>
                        </w:r>
                        <w:r w:rsidRPr="004729BA">
                          <w:t>2013)</w:t>
                        </w:r>
                        <w:r>
                          <w:rPr>
                            <w:sz w:val="24"/>
                          </w:rPr>
                          <w:t xml:space="preserve">. </w:t>
                        </w:r>
                        <w:r w:rsidRPr="004729BA">
                          <w:t>An overview of the transport sector and road safety in the MENA region</w:t>
                        </w:r>
                      </w:p>
                      <w:p w14:paraId="16ED5204" w14:textId="77777777" w:rsidR="00D87BB9" w:rsidRDefault="00D87BB9"/>
                      <w:p w14:paraId="2970320E"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03D0B51" w14:textId="77777777" w:rsidR="00D87BB9" w:rsidRDefault="00D87BB9"/>
                      <w:p w14:paraId="50E80029" w14:textId="77777777" w:rsidR="00D87BB9" w:rsidRPr="004729BA" w:rsidRDefault="00D87BB9" w:rsidP="00C04CF0">
                        <w:pPr>
                          <w:pStyle w:val="Caption"/>
                        </w:pPr>
                        <w:r>
                          <w:t>Figure 3-2</w:t>
                        </w:r>
                        <w:r w:rsidRPr="004729BA">
                          <w:t>: Hazards: Types, Origin and Effects</w:t>
                        </w:r>
                      </w:p>
                      <w:p w14:paraId="6F5B07A6" w14:textId="77777777" w:rsidR="00D87BB9" w:rsidRDefault="00D87BB9"/>
                      <w:p w14:paraId="12415495"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F56938B" w14:textId="77777777" w:rsidR="00D87BB9" w:rsidRDefault="00D87BB9"/>
                      <w:p w14:paraId="67673D45"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7EA670FB" w14:textId="77777777" w:rsidR="00D87BB9" w:rsidRDefault="00D87BB9"/>
                      <w:p w14:paraId="5249431F" w14:textId="77777777" w:rsidR="00D87BB9" w:rsidRPr="004729BA" w:rsidRDefault="00D87BB9" w:rsidP="00C04CF0">
                        <w:pPr>
                          <w:pStyle w:val="Caption"/>
                        </w:pPr>
                        <w:r>
                          <w:t>Figure 3-2</w:t>
                        </w:r>
                        <w:r w:rsidRPr="004729BA">
                          <w:t>: Hazards: Types, Origin and Effects</w:t>
                        </w:r>
                      </w:p>
                      <w:p w14:paraId="5FA0D281" w14:textId="77777777" w:rsidR="00D87BB9" w:rsidRDefault="00D87BB9"/>
                      <w:p w14:paraId="37B87B53"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B5FFE89" w14:textId="77777777" w:rsidR="00D87BB9" w:rsidRDefault="00D87BB9"/>
                      <w:p w14:paraId="6CB4B05F"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6ADF2E36" w14:textId="77777777" w:rsidR="00D87BB9" w:rsidRDefault="00D87BB9"/>
                      <w:p w14:paraId="0EFCB7A5"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01DE952" w14:textId="77777777" w:rsidR="00D87BB9" w:rsidRDefault="00D87BB9"/>
                      <w:p w14:paraId="668CA0FD"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C08FE93" w14:textId="77777777" w:rsidR="00D87BB9" w:rsidRDefault="00D87BB9"/>
                      <w:p w14:paraId="401B2020"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BAC337B" w14:textId="77777777" w:rsidR="00D87BB9" w:rsidRDefault="00D87BB9"/>
                      <w:p w14:paraId="483FD6F1" w14:textId="77777777" w:rsidR="00D87BB9" w:rsidRPr="004729BA" w:rsidRDefault="00D87BB9" w:rsidP="00C04CF0">
                        <w:pPr>
                          <w:pStyle w:val="Caption"/>
                        </w:pPr>
                        <w:r>
                          <w:t>Figure 3-2</w:t>
                        </w:r>
                        <w:r w:rsidRPr="004729BA">
                          <w:t>: Hazards: Types, Origin and Effects</w:t>
                        </w:r>
                      </w:p>
                      <w:p w14:paraId="5425ACB2" w14:textId="77777777" w:rsidR="00D87BB9" w:rsidRDefault="00D87BB9"/>
                      <w:p w14:paraId="445F1E00"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00ED113" w14:textId="77777777" w:rsidR="00D87BB9" w:rsidRDefault="00D87BB9"/>
                      <w:p w14:paraId="23778F09"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CB70A89" w14:textId="77777777" w:rsidR="00D87BB9" w:rsidRDefault="00D87BB9"/>
                      <w:p w14:paraId="551C016F" w14:textId="77777777" w:rsidR="00D87BB9" w:rsidRPr="004729BA" w:rsidRDefault="00D87BB9" w:rsidP="00C04CF0">
                        <w:pPr>
                          <w:pStyle w:val="Caption"/>
                        </w:pPr>
                        <w:r>
                          <w:t>Figure 3-2</w:t>
                        </w:r>
                        <w:r w:rsidRPr="004729BA">
                          <w:t>: Hazards: Types, Origin and Effects</w:t>
                        </w:r>
                      </w:p>
                      <w:p w14:paraId="2E6FED18" w14:textId="77777777" w:rsidR="00D87BB9" w:rsidRDefault="00D87BB9"/>
                      <w:p w14:paraId="16E78F88"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4C7A17C4" w14:textId="77777777" w:rsidR="00D87BB9" w:rsidRDefault="00D87BB9"/>
                      <w:p w14:paraId="02EE9F5C"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7644824" w14:textId="77777777" w:rsidR="00D87BB9" w:rsidRDefault="00D87BB9"/>
                      <w:p w14:paraId="7D305E00"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43931D70" w14:textId="77777777" w:rsidR="00D87BB9" w:rsidRDefault="00D87BB9"/>
                      <w:p w14:paraId="7DDD19D7"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6354A3D" w14:textId="77777777" w:rsidR="00D87BB9" w:rsidRDefault="00D87BB9"/>
                      <w:p w14:paraId="656DC6D2"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3F715D20" w14:textId="77777777" w:rsidR="00D87BB9" w:rsidRDefault="00D87BB9"/>
                      <w:p w14:paraId="7B0E719C"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74295778" w14:textId="77777777" w:rsidR="00D87BB9" w:rsidRDefault="00D87BB9"/>
                      <w:p w14:paraId="710D82B6"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2E5C8484" w14:textId="77777777" w:rsidR="00D87BB9" w:rsidRDefault="00D87BB9"/>
                      <w:p w14:paraId="2E54944C"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7DC9E100" w14:textId="77777777" w:rsidR="00D87BB9" w:rsidRDefault="00D87BB9"/>
                      <w:p w14:paraId="44C9C273"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0B357C97" w14:textId="77777777" w:rsidR="00D87BB9" w:rsidRDefault="00D87BB9"/>
                      <w:p w14:paraId="1DF952EC"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00EEE5B4" w14:textId="77777777" w:rsidR="00D87BB9" w:rsidRDefault="00D87BB9"/>
                      <w:p w14:paraId="67EEE62E"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530170F7" w14:textId="77777777" w:rsidR="00D87BB9" w:rsidRDefault="00D87BB9"/>
                      <w:p w14:paraId="79579B81"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0F593A8" w14:textId="77777777" w:rsidR="00D87BB9" w:rsidRDefault="00D87BB9"/>
                      <w:p w14:paraId="582E6E2B"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845552C" w14:textId="77777777" w:rsidR="00D87BB9" w:rsidRDefault="00D87BB9"/>
                      <w:p w14:paraId="66E11B86"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4E9D9C4" w14:textId="77777777" w:rsidR="00D87BB9" w:rsidRDefault="00D87BB9"/>
                      <w:p w14:paraId="7A54183B" w14:textId="77777777" w:rsidR="00D87BB9" w:rsidRPr="004729BA" w:rsidRDefault="00D87BB9" w:rsidP="00C04CF0">
                        <w:pPr>
                          <w:pStyle w:val="Caption"/>
                        </w:pPr>
                        <w:r>
                          <w:t>Figure 3-2</w:t>
                        </w:r>
                        <w:r w:rsidRPr="004729BA">
                          <w:t>: Hazards: Types, Origin and Effects</w:t>
                        </w:r>
                      </w:p>
                      <w:p w14:paraId="07327C15" w14:textId="77777777" w:rsidR="00D87BB9" w:rsidRDefault="00D87BB9"/>
                      <w:p w14:paraId="36CEF3CB"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C6B7522" w14:textId="77777777" w:rsidR="00D87BB9" w:rsidRDefault="00D87BB9"/>
                      <w:p w14:paraId="017970A6"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AE334DF" w14:textId="77777777" w:rsidR="00D87BB9" w:rsidRDefault="00D87BB9"/>
                      <w:p w14:paraId="69701B10" w14:textId="77777777" w:rsidR="00D87BB9" w:rsidRPr="004729BA" w:rsidRDefault="00D87BB9" w:rsidP="00C04CF0">
                        <w:pPr>
                          <w:pStyle w:val="Caption"/>
                        </w:pPr>
                        <w:r>
                          <w:t>Figure 3-2</w:t>
                        </w:r>
                        <w:r w:rsidRPr="004729BA">
                          <w:t>: Hazards: Types, Origin and Effects</w:t>
                        </w:r>
                      </w:p>
                      <w:p w14:paraId="0CCB282B" w14:textId="77777777" w:rsidR="00D87BB9" w:rsidRDefault="00D87BB9"/>
                      <w:p w14:paraId="68D0B244"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953C0D5" w14:textId="77777777" w:rsidR="00D87BB9" w:rsidRDefault="00D87BB9"/>
                      <w:p w14:paraId="0D1974F6"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24A8C315" w14:textId="77777777" w:rsidR="00D87BB9" w:rsidRDefault="00D87BB9"/>
                      <w:p w14:paraId="7950BB91"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93899B2" w14:textId="77777777" w:rsidR="00D87BB9" w:rsidRDefault="00D87BB9"/>
                      <w:p w14:paraId="7B6D0A6B"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1359306" w14:textId="77777777" w:rsidR="00D87BB9" w:rsidRDefault="00D87BB9"/>
                      <w:p w14:paraId="1F56133D"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42CDEA1" w14:textId="77777777" w:rsidR="00D87BB9" w:rsidRDefault="00D87BB9"/>
                      <w:p w14:paraId="0865ADAB" w14:textId="77777777" w:rsidR="00D87BB9" w:rsidRPr="004729BA" w:rsidRDefault="00D87BB9" w:rsidP="00C04CF0">
                        <w:pPr>
                          <w:pStyle w:val="Caption"/>
                        </w:pPr>
                        <w:r>
                          <w:t>Figure 3-2</w:t>
                        </w:r>
                        <w:r w:rsidRPr="004729BA">
                          <w:t>: Hazards: Types, Origin and Effects</w:t>
                        </w:r>
                      </w:p>
                      <w:p w14:paraId="3FC4312B" w14:textId="77777777" w:rsidR="00D87BB9" w:rsidRDefault="00D87BB9"/>
                      <w:p w14:paraId="649F135D"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45B6C155" w14:textId="77777777" w:rsidR="00D87BB9" w:rsidRDefault="00D87BB9"/>
                      <w:p w14:paraId="0F23BEF6"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961981D" w14:textId="77777777" w:rsidR="00D87BB9" w:rsidRDefault="00D87BB9"/>
                      <w:p w14:paraId="60158BF1" w14:textId="77777777" w:rsidR="00D87BB9" w:rsidRPr="004729BA" w:rsidRDefault="00D87BB9" w:rsidP="00C04CF0">
                        <w:pPr>
                          <w:pStyle w:val="Caption"/>
                        </w:pPr>
                        <w:r>
                          <w:t>Figure 3-2</w:t>
                        </w:r>
                        <w:r w:rsidRPr="004729BA">
                          <w:t>: Hazards: Types, Origin and Effects</w:t>
                        </w:r>
                      </w:p>
                      <w:p w14:paraId="35A67C9C" w14:textId="77777777" w:rsidR="00D87BB9" w:rsidRDefault="00D87BB9"/>
                      <w:p w14:paraId="4F074144"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645FAA50" w14:textId="77777777" w:rsidR="00D87BB9" w:rsidRDefault="00D87BB9"/>
                      <w:p w14:paraId="4515AC62"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6B8305F6" w14:textId="77777777" w:rsidR="00D87BB9" w:rsidRDefault="00D87BB9"/>
                      <w:p w14:paraId="1C88B0D2"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42F424E8" w14:textId="77777777" w:rsidR="00D87BB9" w:rsidRDefault="00D87BB9"/>
                      <w:p w14:paraId="2B38B019"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8C8846D" w14:textId="77777777" w:rsidR="00D87BB9" w:rsidRDefault="00D87BB9"/>
                      <w:p w14:paraId="7F8D1F2A"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63F178BB" w14:textId="77777777" w:rsidR="00D87BB9" w:rsidRDefault="00D87BB9"/>
                      <w:p w14:paraId="41B17C1E"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50F3711A" w14:textId="77777777" w:rsidR="00D87BB9" w:rsidRDefault="00D87BB9"/>
                      <w:p w14:paraId="2646C2FF"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03B36E3B" w14:textId="77777777" w:rsidR="00D87BB9" w:rsidRDefault="00D87BB9"/>
                      <w:p w14:paraId="15988CC0"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85C67E3" w14:textId="77777777" w:rsidR="00D87BB9" w:rsidRDefault="00D87BB9"/>
                      <w:p w14:paraId="2C0A238B"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C024831" w14:textId="77777777" w:rsidR="00D87BB9" w:rsidRDefault="00D87BB9"/>
                      <w:p w14:paraId="1E983839"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0B1B3EE" w14:textId="77777777" w:rsidR="00D87BB9" w:rsidRDefault="00D87BB9"/>
                      <w:p w14:paraId="4C508767"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4867615F" w14:textId="77777777" w:rsidR="00D87BB9" w:rsidRDefault="00D87BB9"/>
                      <w:p w14:paraId="410F4304"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018AD190" w14:textId="77777777" w:rsidR="00D87BB9" w:rsidRDefault="00D87BB9"/>
                      <w:p w14:paraId="45964460"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0C9E028" w14:textId="77777777" w:rsidR="00D87BB9" w:rsidRDefault="00D87BB9"/>
                      <w:p w14:paraId="4BA93632"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359109EF" w14:textId="77777777" w:rsidR="00D87BB9" w:rsidRDefault="00D87BB9"/>
                      <w:p w14:paraId="1836F3A3"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F2D7794" w14:textId="77777777" w:rsidR="00D87BB9" w:rsidRDefault="00D87BB9"/>
                      <w:p w14:paraId="5E51278E"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6A6754AA" w14:textId="77777777" w:rsidR="00D87BB9" w:rsidRDefault="00D87BB9"/>
                      <w:p w14:paraId="1927F50C"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2CF0876E" w14:textId="77777777" w:rsidR="00D87BB9" w:rsidRDefault="00D87BB9"/>
                      <w:p w14:paraId="22885809"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3A61946" w14:textId="77777777" w:rsidR="00D87BB9" w:rsidRDefault="00D87BB9"/>
                      <w:p w14:paraId="7624819F"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718D9FE1" w14:textId="77777777" w:rsidR="00D87BB9" w:rsidRDefault="00D87BB9"/>
                      <w:p w14:paraId="613B62F6"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E506AAF" w14:textId="77777777" w:rsidR="00D87BB9" w:rsidRDefault="00D87BB9"/>
                      <w:p w14:paraId="2E1983F5"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23E81351" w14:textId="77777777" w:rsidR="00D87BB9" w:rsidRDefault="00D87BB9"/>
                      <w:p w14:paraId="1939BE94"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5750F76D" w14:textId="77777777" w:rsidR="00D87BB9" w:rsidRDefault="00D87BB9"/>
                      <w:p w14:paraId="5830EB42"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7BE3AEF" w14:textId="77777777" w:rsidR="00D87BB9" w:rsidRDefault="00D87BB9"/>
                      <w:p w14:paraId="07E7DB9D"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4E0C204" w14:textId="77777777" w:rsidR="00D87BB9" w:rsidRDefault="00D87BB9"/>
                      <w:p w14:paraId="1D800532"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53541EAA" w14:textId="77777777" w:rsidR="00D87BB9" w:rsidRDefault="00D87BB9"/>
                      <w:p w14:paraId="5D292EE1"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FF866C0" w14:textId="77777777" w:rsidR="00D87BB9" w:rsidRDefault="00D87BB9"/>
                      <w:p w14:paraId="478A94A3"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A751698" w14:textId="77777777" w:rsidR="00D87BB9" w:rsidRDefault="00D87BB9"/>
                      <w:p w14:paraId="68F095D7"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0B14407" w14:textId="77777777" w:rsidR="00D87BB9" w:rsidRDefault="00D87BB9"/>
                      <w:p w14:paraId="5B8BA219"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6D6861B" w14:textId="77777777" w:rsidR="00D87BB9" w:rsidRDefault="00D87BB9"/>
                      <w:p w14:paraId="3EE3784D"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78AE82E" w14:textId="77777777" w:rsidR="00D87BB9" w:rsidRDefault="00D87BB9"/>
                      <w:p w14:paraId="66FA0E1E"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1FC73D6" w14:textId="77777777" w:rsidR="00D87BB9" w:rsidRDefault="00D87BB9"/>
                      <w:p w14:paraId="6CF49189"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7D8028D4" w14:textId="77777777" w:rsidR="00D87BB9" w:rsidRDefault="00D87BB9"/>
                      <w:p w14:paraId="38AB5B28"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20D4D70A" w14:textId="77777777" w:rsidR="00D87BB9" w:rsidRDefault="00D87BB9"/>
                      <w:p w14:paraId="204A5561"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5EBA2D4C" w14:textId="77777777" w:rsidR="00D87BB9" w:rsidRDefault="00D87BB9"/>
                      <w:p w14:paraId="2768AC41"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75A505D0" w14:textId="77777777" w:rsidR="00D87BB9" w:rsidRDefault="00D87BB9"/>
                      <w:p w14:paraId="56DCF259"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54A2ED9" w14:textId="77777777" w:rsidR="00D87BB9" w:rsidRDefault="00D87BB9"/>
                      <w:p w14:paraId="39F437F7"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6913BF64" w14:textId="77777777" w:rsidR="00D87BB9" w:rsidRDefault="00D87BB9"/>
                      <w:p w14:paraId="35A2562A"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2FD0663F" w14:textId="77777777" w:rsidR="00D87BB9" w:rsidRDefault="00D87BB9"/>
                      <w:p w14:paraId="68EF4252"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DD02FE9" w14:textId="77777777" w:rsidR="00D87BB9" w:rsidRDefault="00D87BB9"/>
                      <w:p w14:paraId="42F89A0E"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63AF1F6" w14:textId="77777777" w:rsidR="00D87BB9" w:rsidRDefault="00D87BB9"/>
                      <w:p w14:paraId="2E615345"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6C43CEE" w14:textId="77777777" w:rsidR="00D87BB9" w:rsidRDefault="00D87BB9"/>
                      <w:p w14:paraId="11625F83" w14:textId="77777777" w:rsidR="00D87BB9" w:rsidRPr="004729BA" w:rsidRDefault="00D87BB9" w:rsidP="00C04CF0">
                        <w:pPr>
                          <w:pStyle w:val="Caption"/>
                        </w:pPr>
                        <w:r>
                          <w:t>Figure 3-2</w:t>
                        </w:r>
                        <w:r w:rsidRPr="004729BA">
                          <w:t>: Hazards: Types, Origin and Effects</w:t>
                        </w:r>
                      </w:p>
                      <w:p w14:paraId="05F6F165" w14:textId="77777777" w:rsidR="00D87BB9" w:rsidRDefault="00D87BB9"/>
                      <w:p w14:paraId="6D976A22"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4CF8E44" w14:textId="77777777" w:rsidR="00D87BB9" w:rsidRDefault="00D87BB9"/>
                      <w:p w14:paraId="0991A08C"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2C8C62B" w14:textId="77777777" w:rsidR="00D87BB9" w:rsidRDefault="00D87BB9"/>
                      <w:p w14:paraId="5B673902" w14:textId="77777777" w:rsidR="00D87BB9" w:rsidRPr="004729BA" w:rsidRDefault="00D87BB9" w:rsidP="00C04CF0">
                        <w:pPr>
                          <w:pStyle w:val="Caption"/>
                        </w:pPr>
                        <w:r>
                          <w:t>Figure 3-2</w:t>
                        </w:r>
                        <w:r w:rsidRPr="004729BA">
                          <w:t>: Hazards: Types, Origin and Effects</w:t>
                        </w:r>
                      </w:p>
                      <w:p w14:paraId="2202F651" w14:textId="77777777" w:rsidR="00D87BB9" w:rsidRDefault="00D87BB9"/>
                      <w:p w14:paraId="66B04D2D"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48DA9B1" w14:textId="77777777" w:rsidR="00D87BB9" w:rsidRDefault="00D87BB9"/>
                      <w:p w14:paraId="19B3A5D3"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BED3DD0" w14:textId="77777777" w:rsidR="00D87BB9" w:rsidRDefault="00D87BB9"/>
                      <w:p w14:paraId="776903D7"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2C5408D" w14:textId="77777777" w:rsidR="00D87BB9" w:rsidRDefault="00D87BB9"/>
                      <w:p w14:paraId="344A1500"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914682F" w14:textId="77777777" w:rsidR="00D87BB9" w:rsidRDefault="00D87BB9"/>
                      <w:p w14:paraId="3EED9BFB"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C85BBE8" w14:textId="77777777" w:rsidR="00D87BB9" w:rsidRDefault="00D87BB9"/>
                      <w:p w14:paraId="7186974F" w14:textId="77777777" w:rsidR="00D87BB9" w:rsidRPr="004729BA" w:rsidRDefault="00D87BB9" w:rsidP="00C04CF0">
                        <w:pPr>
                          <w:pStyle w:val="Caption"/>
                        </w:pPr>
                        <w:r>
                          <w:t>Figure 3-2</w:t>
                        </w:r>
                        <w:r w:rsidRPr="004729BA">
                          <w:t>: Hazards: Types, Origin and Effects</w:t>
                        </w:r>
                      </w:p>
                      <w:p w14:paraId="53679E58" w14:textId="77777777" w:rsidR="00D87BB9" w:rsidRDefault="00D87BB9"/>
                      <w:p w14:paraId="49327E7E"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312B9086" w14:textId="77777777" w:rsidR="00D87BB9" w:rsidRDefault="00D87BB9"/>
                      <w:p w14:paraId="6F543BF8"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0D8D8A64" w14:textId="77777777" w:rsidR="00D87BB9" w:rsidRDefault="00D87BB9"/>
                      <w:p w14:paraId="0A02C405" w14:textId="77777777" w:rsidR="00D87BB9" w:rsidRPr="004729BA" w:rsidRDefault="00D87BB9" w:rsidP="00C04CF0">
                        <w:pPr>
                          <w:pStyle w:val="Caption"/>
                        </w:pPr>
                        <w:r>
                          <w:t>Figure 3-2</w:t>
                        </w:r>
                        <w:r w:rsidRPr="004729BA">
                          <w:t>: Hazards: Types, Origin and Effects</w:t>
                        </w:r>
                      </w:p>
                      <w:p w14:paraId="2726B54E" w14:textId="77777777" w:rsidR="00D87BB9" w:rsidRDefault="00D87BB9"/>
                      <w:p w14:paraId="130641BD"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2149F50" w14:textId="77777777" w:rsidR="00D87BB9" w:rsidRDefault="00D87BB9"/>
                      <w:p w14:paraId="1C30ADFC"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28F6202" w14:textId="77777777" w:rsidR="00D87BB9" w:rsidRDefault="00D87BB9"/>
                      <w:p w14:paraId="21AFA8D1"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6AEC1557" w14:textId="77777777" w:rsidR="00D87BB9" w:rsidRDefault="00D87BB9"/>
                      <w:p w14:paraId="7DFBAC61"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B10F628" w14:textId="77777777" w:rsidR="00D87BB9" w:rsidRDefault="00D87BB9"/>
                      <w:p w14:paraId="14C02C2F"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2B6BBDC6" w14:textId="77777777" w:rsidR="00D87BB9" w:rsidRDefault="00D87BB9"/>
                      <w:p w14:paraId="5F5C1F55"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C2AE7E1" w14:textId="77777777" w:rsidR="00D87BB9" w:rsidRDefault="00D87BB9"/>
                      <w:p w14:paraId="450E8113"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587A83C0" w14:textId="77777777" w:rsidR="00D87BB9" w:rsidRDefault="00D87BB9"/>
                      <w:p w14:paraId="6F1D5263"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52EE808C" w14:textId="77777777" w:rsidR="00D87BB9" w:rsidRDefault="00D87BB9"/>
                      <w:p w14:paraId="22C659F2"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E755FA6" w14:textId="77777777" w:rsidR="00D87BB9" w:rsidRDefault="00D87BB9"/>
                      <w:p w14:paraId="67E328C3"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09FA94B" w14:textId="77777777" w:rsidR="00D87BB9" w:rsidRDefault="00D87BB9"/>
                      <w:p w14:paraId="582E5DAA"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05CC1E2D" w14:textId="77777777" w:rsidR="00D87BB9" w:rsidRDefault="00D87BB9"/>
                      <w:p w14:paraId="02AE488B"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321A5B4" w14:textId="77777777" w:rsidR="00D87BB9" w:rsidRDefault="00D87BB9"/>
                      <w:p w14:paraId="68DDA7B9"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1A784145" w14:textId="77777777" w:rsidR="00D87BB9" w:rsidRDefault="00D87BB9"/>
                      <w:p w14:paraId="126CBE79"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70D3E997" w14:textId="77777777" w:rsidR="00D87BB9" w:rsidRDefault="00D87BB9"/>
                      <w:p w14:paraId="0CB54A8F" w14:textId="77777777" w:rsidR="00D87BB9" w:rsidRPr="004729BA" w:rsidRDefault="00D87BB9" w:rsidP="00C04CF0">
                        <w:pPr>
                          <w:pStyle w:val="Caption"/>
                        </w:pPr>
                        <w:r>
                          <w:t>Figure 3-2</w:t>
                        </w:r>
                        <w:r w:rsidRPr="004729BA">
                          <w:t>: Hazards: Types, Origin and Effects</w:t>
                        </w:r>
                      </w:p>
                      <w:p w14:paraId="21F9F770" w14:textId="77777777" w:rsidR="00D87BB9" w:rsidRDefault="00D87BB9"/>
                      <w:p w14:paraId="0D9652F7"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AF987F3" w14:textId="77777777" w:rsidR="00D87BB9" w:rsidRDefault="00D87BB9"/>
                      <w:p w14:paraId="31E1544A"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2C6B5AA6" w14:textId="77777777" w:rsidR="00D87BB9" w:rsidRDefault="00D87BB9"/>
                      <w:p w14:paraId="2D815BE3" w14:textId="77777777" w:rsidR="00D87BB9" w:rsidRPr="004729BA" w:rsidRDefault="00D87BB9" w:rsidP="00C04CF0">
                        <w:pPr>
                          <w:pStyle w:val="Caption"/>
                        </w:pPr>
                        <w:r>
                          <w:t>Figure 3-2</w:t>
                        </w:r>
                        <w:r w:rsidRPr="004729BA">
                          <w:t>: Hazards: Types, Origin and Effects</w:t>
                        </w:r>
                      </w:p>
                      <w:p w14:paraId="56AED52D" w14:textId="77777777" w:rsidR="00D87BB9" w:rsidRDefault="00D87BB9"/>
                      <w:p w14:paraId="0C3504A7"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69004452" w14:textId="77777777" w:rsidR="00D87BB9" w:rsidRDefault="00D87BB9"/>
                      <w:p w14:paraId="4A49ECD5"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10F8890" w14:textId="77777777" w:rsidR="00D87BB9" w:rsidRDefault="00D87BB9"/>
                      <w:p w14:paraId="1BF6C658"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6523E320" w14:textId="77777777" w:rsidR="00D87BB9" w:rsidRDefault="00D87BB9"/>
                      <w:p w14:paraId="79E52700" w14:textId="77777777"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6716291A" w14:textId="77777777" w:rsidR="00D87BB9" w:rsidRDefault="00D87BB9"/>
                      <w:p w14:paraId="5833BF42" w14:textId="77777777"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43D27A2" w14:textId="77777777" w:rsidR="00D87BB9" w:rsidRDefault="00D87BB9"/>
                      <w:p w14:paraId="492657D4" w14:textId="77777777" w:rsidR="00D87BB9" w:rsidRPr="004729BA" w:rsidRDefault="00D87BB9" w:rsidP="00C04CF0">
                        <w:pPr>
                          <w:pStyle w:val="Caption"/>
                        </w:pPr>
                        <w:r>
                          <w:t>Figure 3-2</w:t>
                        </w:r>
                        <w:r w:rsidRPr="004729BA">
                          <w:t>: Hazards: Types, Origin and Effects</w:t>
                        </w:r>
                      </w:p>
                      <w:p w14:paraId="5F044205" w14:textId="77777777" w:rsidR="00D87BB9" w:rsidRDefault="00D87BB9"/>
                      <w:p w14:paraId="5447A3A9" w14:textId="0B00B6C0" w:rsidR="00D87BB9" w:rsidRPr="004729BA" w:rsidRDefault="00D87BB9" w:rsidP="0077743A">
                        <w:pPr>
                          <w:pStyle w:val="Caption"/>
                          <w:rPr>
                            <w:sz w:val="24"/>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p>
                      <w:p w14:paraId="5B5E6B20" w14:textId="77777777" w:rsidR="00D87BB9" w:rsidRDefault="00D87BB9"/>
                      <w:p w14:paraId="37F89A49" w14:textId="2B31D26B" w:rsidR="00D87BB9" w:rsidRPr="004729BA" w:rsidRDefault="00D87BB9" w:rsidP="0077743A">
                        <w:pPr>
                          <w:pStyle w:val="Caption"/>
                          <w:rPr>
                            <w:sz w:val="24"/>
                          </w:rPr>
                        </w:pPr>
                        <w:r>
                          <w:t>Figure 3-2</w:t>
                        </w:r>
                        <w:r w:rsidRPr="004729BA">
                          <w:t>: Hazards: Types, Origin and Effects</w:t>
                        </w:r>
                        <w:r>
                          <w:t>Figure 3-1</w:t>
                        </w:r>
                        <w:r w:rsidRPr="004729BA">
                          <w:t>: Arab States Map. Cited in (Choueiri E.M. et (2013)</w:t>
                        </w:r>
                        <w:r w:rsidRPr="004729BA">
                          <w:rPr>
                            <w:sz w:val="24"/>
                          </w:rPr>
                          <w:t xml:space="preserve"> </w:t>
                        </w:r>
                        <w:r w:rsidRPr="004729BA">
                          <w:t>An overview of the transport sector and road safety in the MENA region</w:t>
                        </w:r>
                        <w:bookmarkEnd w:id="324"/>
                      </w:p>
                    </w:txbxContent>
                  </v:textbox>
                </v:shape>
                <v:shape id="Picture 5" o:spid="_x0000_s1089" type="#_x0000_t75" style="position:absolute;left:1091;top:4063;width:50222;height:29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">
                  <v:imagedata r:id="rId51" o:title="" cropbottom="2687f" gain="109227f" blacklevel="-6554f"/>
                  <v:path arrowok="t"/>
                </v:shape>
                <w10:wrap type="square" anchorx="margin" anchory="margin"/>
              </v:group>
            </w:pict>
          </mc:Fallback>
        </mc:AlternateContent>
      </w:r>
      <w:r w:rsidR="00AC220F" w:rsidRPr="004B3C4C">
        <w:rPr>
          <w:rFonts w:asciiTheme="minorBidi" w:hAnsiTheme="minorBidi"/>
        </w:rPr>
        <w:t>Referred to as the ‘MENA’ Region, the Middle East and North Africa Region is divided into four sub-regions, the Mashreq (Eastern) consisting of (Egypt, Iraq, Jordan, Lebanon, Palestine (West Bank and Gaza), Syria, Israel, Iran), the Maghreb (Western) consisting of (Algeria, Libya, Morocco, Tunisia, Mauretania), the Gulf Cooperation Council (GCC</w:t>
      </w:r>
      <w:r w:rsidR="001F7DDF">
        <w:rPr>
          <w:rFonts w:asciiTheme="minorBidi" w:hAnsiTheme="minorBidi"/>
        </w:rPr>
        <w:fldChar w:fldCharType="begin"/>
      </w:r>
      <w:r w:rsidR="001F7DDF">
        <w:instrText xml:space="preserve"> TA \l "</w:instrText>
      </w:r>
      <w:r w:rsidR="001F7DDF" w:rsidRPr="00BD16A3">
        <w:rPr>
          <w:rFonts w:asciiTheme="minorBidi" w:hAnsiTheme="minorBidi"/>
        </w:rPr>
        <w:instrText>GCC   Gulf Cooperation Council</w:instrText>
      </w:r>
      <w:r w:rsidR="001F7DDF">
        <w:instrText xml:space="preserve">" \s "GCC" \c 1 </w:instrText>
      </w:r>
      <w:r w:rsidR="001F7DDF">
        <w:rPr>
          <w:rFonts w:asciiTheme="minorBidi" w:hAnsiTheme="minorBidi"/>
        </w:rPr>
        <w:fldChar w:fldCharType="end"/>
      </w:r>
      <w:r w:rsidR="00AC220F" w:rsidRPr="004B3C4C">
        <w:rPr>
          <w:rFonts w:asciiTheme="minorBidi" w:hAnsiTheme="minorBidi"/>
        </w:rPr>
        <w:t>) countries in the Arabian Peninsula consisting of (Bahrain, Kuwait, Oman, Qatar, Saudi Arabia, United Arab Emirates), and the Southern Tier countries: (Somalia, Sudan, Comoros, Djibouti and Yemen). MENA countries</w:t>
      </w:r>
      <w:r w:rsidR="00101F04">
        <w:rPr>
          <w:rFonts w:asciiTheme="minorBidi" w:hAnsiTheme="minorBidi"/>
        </w:rPr>
        <w:t>'</w:t>
      </w:r>
      <w:r w:rsidR="00AC220F" w:rsidRPr="004B3C4C">
        <w:rPr>
          <w:rFonts w:asciiTheme="minorBidi" w:hAnsiTheme="minorBidi"/>
        </w:rPr>
        <w:t xml:space="preserve"> classification differs between international organisations </w:t>
      </w:r>
      <w:r w:rsidR="005269E1">
        <w:rPr>
          <w:rFonts w:asciiTheme="minorBidi" w:hAnsiTheme="minorBidi"/>
        </w:rPr>
        <w:t>according to</w:t>
      </w:r>
      <w:r w:rsidR="00AC220F" w:rsidRPr="004B3C4C">
        <w:rPr>
          <w:rFonts w:asciiTheme="minorBidi" w:hAnsiTheme="minorBidi"/>
        </w:rPr>
        <w:t xml:space="preserve"> the span of operational networks</w:t>
      </w:r>
      <w:r w:rsidR="005269E1">
        <w:rPr>
          <w:rFonts w:asciiTheme="minorBidi" w:hAnsiTheme="minorBidi"/>
        </w:rPr>
        <w:t>,</w:t>
      </w:r>
      <w:r w:rsidR="00AC220F" w:rsidRPr="004B3C4C">
        <w:rPr>
          <w:rFonts w:asciiTheme="minorBidi" w:hAnsiTheme="minorBidi"/>
        </w:rPr>
        <w:t xml:space="preserve"> and geographical scope of activities. For example, the World Bank report (2014) ‘Natural Disasters in the Middle East and North Africa: A Regional Overview’ excludes Sudan, Somalia, while including Djibouti and Malta (World Bank, </w:t>
      </w:r>
      <w:r w:rsidR="00BB02BA">
        <w:rPr>
          <w:rFonts w:asciiTheme="minorBidi" w:hAnsiTheme="minorBidi"/>
        </w:rPr>
        <w:t xml:space="preserve">2014). According to Majbouri </w:t>
      </w:r>
      <w:r w:rsidR="00AC220F" w:rsidRPr="004B3C4C">
        <w:rPr>
          <w:rFonts w:asciiTheme="minorBidi" w:hAnsiTheme="minorBidi"/>
        </w:rPr>
        <w:t>(2015) MENA region countries listing extends to include Iran.</w:t>
      </w:r>
      <w:r w:rsidR="00965F68" w:rsidRPr="004B3C4C" w:rsidDel="00965F68">
        <w:rPr>
          <w:rFonts w:asciiTheme="minorBidi" w:hAnsiTheme="minorBidi"/>
        </w:rPr>
        <w:t xml:space="preserve"> </w:t>
      </w:r>
      <w:r w:rsidR="00AC220F" w:rsidRPr="004B3C4C">
        <w:rPr>
          <w:rFonts w:asciiTheme="minorBidi" w:hAnsiTheme="minorBidi"/>
        </w:rPr>
        <w:t>This also applies to Waha</w:t>
      </w:r>
      <w:r w:rsidR="005269E1">
        <w:rPr>
          <w:rFonts w:asciiTheme="minorBidi" w:hAnsiTheme="minorBidi"/>
        </w:rPr>
        <w:t xml:space="preserve"> et al (2017) studies for 'c</w:t>
      </w:r>
      <w:r w:rsidR="00AC220F" w:rsidRPr="004B3C4C">
        <w:rPr>
          <w:rFonts w:asciiTheme="minorBidi" w:hAnsiTheme="minorBidi"/>
        </w:rPr>
        <w:t xml:space="preserve">limate change impacts in the Middle East and Northern Africa (MENA) region and their implications for vulnerable population groups'.  </w:t>
      </w:r>
    </w:p>
    <w:p w14:paraId="0348112E" w14:textId="541A8482" w:rsidR="0077743A" w:rsidRDefault="00AC220F" w:rsidP="005269E1">
      <w:pPr>
        <w:spacing w:line="360" w:lineRule="auto"/>
        <w:rPr>
          <w:rFonts w:asciiTheme="minorBidi" w:hAnsiTheme="minorBidi"/>
        </w:rPr>
      </w:pPr>
      <w:r w:rsidRPr="004B3C4C">
        <w:rPr>
          <w:rFonts w:asciiTheme="minorBidi" w:hAnsiTheme="minorBidi"/>
        </w:rPr>
        <w:lastRenderedPageBreak/>
        <w:t xml:space="preserve">For </w:t>
      </w:r>
      <w:bookmarkStart w:id="325" w:name="_Hlk490036001"/>
      <w:r w:rsidR="00BB02BA">
        <w:rPr>
          <w:rFonts w:asciiTheme="minorBidi" w:hAnsiTheme="minorBidi"/>
        </w:rPr>
        <w:t>Choueiri</w:t>
      </w:r>
      <w:r w:rsidRPr="004B3C4C">
        <w:rPr>
          <w:rFonts w:asciiTheme="minorBidi" w:hAnsiTheme="minorBidi"/>
        </w:rPr>
        <w:t xml:space="preserve"> et</w:t>
      </w:r>
      <w:r w:rsidR="00BB02BA">
        <w:rPr>
          <w:rFonts w:asciiTheme="minorBidi" w:hAnsiTheme="minorBidi"/>
        </w:rPr>
        <w:t xml:space="preserve"> al</w:t>
      </w:r>
      <w:r w:rsidRPr="004B3C4C">
        <w:rPr>
          <w:rFonts w:asciiTheme="minorBidi" w:hAnsiTheme="minorBidi"/>
        </w:rPr>
        <w:t xml:space="preserve"> (2013)</w:t>
      </w:r>
      <w:bookmarkEnd w:id="325"/>
      <w:r w:rsidRPr="004B3C4C">
        <w:rPr>
          <w:rFonts w:asciiTheme="minorBidi" w:hAnsiTheme="minorBidi"/>
        </w:rPr>
        <w:t>, the MENA Region followed the Arab states</w:t>
      </w:r>
      <w:r w:rsidR="00101F04">
        <w:rPr>
          <w:rFonts w:asciiTheme="minorBidi" w:hAnsiTheme="minorBidi"/>
        </w:rPr>
        <w:t>'</w:t>
      </w:r>
      <w:r w:rsidRPr="004B3C4C">
        <w:rPr>
          <w:rFonts w:asciiTheme="minorBidi" w:hAnsiTheme="minorBidi"/>
        </w:rPr>
        <w:t xml:space="preserve"> geographical outline (F</w:t>
      </w:r>
      <w:r>
        <w:rPr>
          <w:rFonts w:asciiTheme="minorBidi" w:hAnsiTheme="minorBidi"/>
        </w:rPr>
        <w:t xml:space="preserve">igure </w:t>
      </w:r>
      <w:r w:rsidR="002E2DDA">
        <w:rPr>
          <w:rFonts w:asciiTheme="minorBidi" w:hAnsiTheme="minorBidi"/>
        </w:rPr>
        <w:t>3-1</w:t>
      </w:r>
      <w:r w:rsidRPr="004B3C4C">
        <w:rPr>
          <w:rFonts w:asciiTheme="minorBidi" w:hAnsiTheme="minorBidi"/>
        </w:rPr>
        <w:t xml:space="preserve">), which will be </w:t>
      </w:r>
      <w:r w:rsidR="005269E1">
        <w:rPr>
          <w:rFonts w:asciiTheme="minorBidi" w:hAnsiTheme="minorBidi"/>
        </w:rPr>
        <w:t>applied in</w:t>
      </w:r>
      <w:r w:rsidRPr="004B3C4C">
        <w:rPr>
          <w:rFonts w:asciiTheme="minorBidi" w:hAnsiTheme="minorBidi"/>
        </w:rPr>
        <w:t xml:space="preserve"> this study. </w:t>
      </w:r>
      <w:r w:rsidR="004172BE" w:rsidRPr="004B3C4C">
        <w:rPr>
          <w:rFonts w:asciiTheme="minorBidi" w:hAnsiTheme="minorBidi"/>
        </w:rPr>
        <w:t>The region is exposed to two major</w:t>
      </w:r>
      <w:r w:rsidR="004172BE">
        <w:rPr>
          <w:rFonts w:asciiTheme="minorBidi" w:hAnsiTheme="minorBidi"/>
        </w:rPr>
        <w:t xml:space="preserve"> types of natural hazards </w:t>
      </w:r>
      <w:r w:rsidR="004172BE" w:rsidRPr="004B3C4C">
        <w:rPr>
          <w:rFonts w:asciiTheme="minorBidi" w:hAnsiTheme="minorBidi"/>
        </w:rPr>
        <w:t>(</w:t>
      </w:r>
      <w:r w:rsidR="00036837">
        <w:rPr>
          <w:rFonts w:ascii="Arial" w:hAnsi="Arial" w:cs="Arial"/>
        </w:rPr>
        <w:t>UNDRR</w:t>
      </w:r>
      <w:r w:rsidR="004172BE" w:rsidRPr="004B3C4C">
        <w:rPr>
          <w:rFonts w:asciiTheme="minorBidi" w:hAnsiTheme="minorBidi"/>
        </w:rPr>
        <w:t>, 2016)</w:t>
      </w:r>
      <w:r w:rsidR="004172BE">
        <w:rPr>
          <w:rFonts w:asciiTheme="minorBidi" w:hAnsiTheme="minorBidi"/>
        </w:rPr>
        <w:t>. (Figure 3-2</w:t>
      </w:r>
      <w:r w:rsidR="004172BE" w:rsidRPr="004B3C4C">
        <w:rPr>
          <w:rFonts w:asciiTheme="minorBidi" w:hAnsiTheme="minorBidi"/>
        </w:rPr>
        <w:t>)</w:t>
      </w:r>
      <w:r w:rsidR="004172BE">
        <w:rPr>
          <w:rFonts w:asciiTheme="minorBidi" w:hAnsiTheme="minorBidi"/>
        </w:rPr>
        <w:t xml:space="preserve"> showcase the structure of hazards, types origin and effect</w:t>
      </w:r>
      <w:r w:rsidR="004172BE" w:rsidRPr="004B3C4C">
        <w:rPr>
          <w:rFonts w:asciiTheme="minorBidi" w:hAnsiTheme="minorBidi"/>
        </w:rPr>
        <w:t xml:space="preserve">. </w:t>
      </w:r>
      <w:r w:rsidR="004172BE">
        <w:rPr>
          <w:rFonts w:asciiTheme="minorBidi" w:hAnsiTheme="minorBidi"/>
        </w:rPr>
        <w:t>The first type of hazard is</w:t>
      </w:r>
      <w:r w:rsidR="004172BE" w:rsidRPr="004B3C4C">
        <w:rPr>
          <w:rFonts w:asciiTheme="minorBidi" w:hAnsiTheme="minorBidi"/>
        </w:rPr>
        <w:t xml:space="preserve"> hydro-metrological hazards defined as ‘atmospheric, hydrological or oceanographic origin, such as tropical cyclones, floods, drought, heatwaves</w:t>
      </w:r>
      <w:r w:rsidR="00101F04">
        <w:rPr>
          <w:rFonts w:asciiTheme="minorBidi" w:hAnsiTheme="minorBidi"/>
        </w:rPr>
        <w:t>,</w:t>
      </w:r>
      <w:r w:rsidR="004172BE" w:rsidRPr="004B3C4C">
        <w:rPr>
          <w:rFonts w:asciiTheme="minorBidi" w:hAnsiTheme="minorBidi"/>
        </w:rPr>
        <w:t xml:space="preserve"> and cold spells and coastal storm </w:t>
      </w:r>
      <w:r w:rsidR="00101F04" w:rsidRPr="004B3C4C">
        <w:rPr>
          <w:rFonts w:asciiTheme="minorBidi" w:hAnsiTheme="minorBidi"/>
        </w:rPr>
        <w:t>surges</w:t>
      </w:r>
      <w:r w:rsidR="004172BE" w:rsidRPr="004B3C4C">
        <w:rPr>
          <w:rFonts w:asciiTheme="minorBidi" w:hAnsiTheme="minorBidi"/>
        </w:rPr>
        <w:t>.</w:t>
      </w:r>
    </w:p>
    <w:p w14:paraId="4986FC96" w14:textId="2E907C34" w:rsidR="00AC220F" w:rsidRPr="004B3C4C" w:rsidRDefault="0077743A" w:rsidP="001139E0">
      <w:pPr>
        <w:spacing w:line="360" w:lineRule="auto"/>
        <w:rPr>
          <w:rFonts w:asciiTheme="minorBidi" w:hAnsiTheme="minorBidi"/>
          <w:b/>
        </w:rPr>
      </w:pPr>
      <w:r>
        <w:rPr>
          <w:rFonts w:asciiTheme="minorBidi" w:hAnsiTheme="minorBidi"/>
          <w:b/>
          <w:noProof/>
          <w:lang w:val="en-US"/>
        </w:rPr>
        <mc:AlternateContent>
          <mc:Choice Requires="wpg">
            <w:drawing>
              <wp:anchor distT="0" distB="0" distL="114300" distR="114300" simplePos="0" relativeHeight="251824128" behindDoc="0" locked="0" layoutInCell="1" allowOverlap="1" wp14:anchorId="06E7F960" wp14:editId="53796263">
                <wp:simplePos x="0" y="0"/>
                <wp:positionH relativeFrom="margin">
                  <wp:align>center</wp:align>
                </wp:positionH>
                <wp:positionV relativeFrom="paragraph">
                  <wp:posOffset>48</wp:posOffset>
                </wp:positionV>
                <wp:extent cx="4965065" cy="5016481"/>
                <wp:effectExtent l="0" t="0" r="0" b="0"/>
                <wp:wrapSquare wrapText="bothSides"/>
                <wp:docPr id="38" name="Group 38"/>
                <wp:cNvGraphicFramePr/>
                <a:graphic xmlns:a="http://schemas.openxmlformats.org/drawingml/2006/main">
                  <a:graphicData uri="http://schemas.microsoft.com/office/word/2010/wordprocessingGroup">
                    <wpg:wgp>
                      <wpg:cNvGrpSpPr/>
                      <wpg:grpSpPr>
                        <a:xfrm>
                          <a:off x="0" y="0"/>
                          <a:ext cx="4965065" cy="5016481"/>
                          <a:chOff x="0" y="0"/>
                          <a:chExt cx="4965065" cy="5016481"/>
                        </a:xfrm>
                      </wpg:grpSpPr>
                      <wps:wsp>
                        <wps:cNvPr id="3" name="Text Box 3"/>
                        <wps:cNvSpPr txBox="1">
                          <a:spLocks/>
                        </wps:cNvSpPr>
                        <wps:spPr>
                          <a:xfrm>
                            <a:off x="1119116" y="4626591"/>
                            <a:ext cx="3288665" cy="389890"/>
                          </a:xfrm>
                          <a:prstGeom prst="rect">
                            <a:avLst/>
                          </a:prstGeom>
                          <a:noFill/>
                          <a:ln w="6350">
                            <a:noFill/>
                          </a:ln>
                        </wps:spPr>
                        <wps:txbx>
                          <w:txbxContent>
                            <w:p w14:paraId="1C888290" w14:textId="2B31D26B" w:rsidR="00D87BB9" w:rsidRPr="004729BA" w:rsidRDefault="00D87BB9" w:rsidP="00C04CF0">
                              <w:pPr>
                                <w:pStyle w:val="Caption"/>
                              </w:pPr>
                              <w:bookmarkStart w:id="326" w:name="_Toc20738151"/>
                              <w:r>
                                <w:t>Figure 3-2</w:t>
                              </w:r>
                              <w:r w:rsidRPr="004729BA">
                                <w:t>: Hazards: Types, Origin and Effects</w:t>
                              </w:r>
                            </w:p>
                            <w:p w14:paraId="3C05A23C" w14:textId="77777777" w:rsidR="00D87BB9" w:rsidRDefault="00D87BB9"/>
                            <w:p w14:paraId="3F2D9C0F"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3C8B122" w14:textId="77777777" w:rsidR="00D87BB9" w:rsidRDefault="00D87BB9"/>
                            <w:p w14:paraId="55403C58"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C57D164" w14:textId="77777777" w:rsidR="00D87BB9" w:rsidRDefault="00D87BB9"/>
                            <w:p w14:paraId="70089F80"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5DBD7DB" w14:textId="77777777" w:rsidR="00D87BB9" w:rsidRDefault="00D87BB9"/>
                            <w:p w14:paraId="2DF4A4D5"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D6442AB" w14:textId="77777777" w:rsidR="00D87BB9" w:rsidRDefault="00D87BB9"/>
                            <w:p w14:paraId="2A5E51F2"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7F7A70C0" w14:textId="77777777" w:rsidR="00D87BB9" w:rsidRDefault="00D87BB9"/>
                            <w:p w14:paraId="17446CAA"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709736D" w14:textId="77777777" w:rsidR="00D87BB9" w:rsidRDefault="00D87BB9"/>
                            <w:p w14:paraId="009DE2E2"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4415BA1D" w14:textId="77777777" w:rsidR="00D87BB9" w:rsidRDefault="00D87BB9"/>
                            <w:p w14:paraId="1091C55A"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34CD254" w14:textId="77777777" w:rsidR="00D87BB9" w:rsidRDefault="00D87BB9"/>
                            <w:p w14:paraId="752DC90A"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8866D61" w14:textId="77777777" w:rsidR="00D87BB9" w:rsidRDefault="00D87BB9"/>
                            <w:p w14:paraId="581F200B"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D1D1EF0" w14:textId="77777777" w:rsidR="00D87BB9" w:rsidRDefault="00D87BB9"/>
                            <w:p w14:paraId="2138A7F8"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5909336" w14:textId="77777777" w:rsidR="00D87BB9" w:rsidRDefault="00D87BB9"/>
                            <w:p w14:paraId="666C4858"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63204DFB" w14:textId="77777777" w:rsidR="00D87BB9" w:rsidRDefault="00D87BB9"/>
                            <w:p w14:paraId="695C733E"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ABE024B" w14:textId="77777777" w:rsidR="00D87BB9" w:rsidRDefault="00D87BB9"/>
                            <w:p w14:paraId="066AB8E3"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47439470" w14:textId="77777777" w:rsidR="00D87BB9" w:rsidRDefault="00D87BB9"/>
                            <w:p w14:paraId="06A25A78"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D754F8A" w14:textId="77777777" w:rsidR="00D87BB9" w:rsidRDefault="00D87BB9"/>
                            <w:p w14:paraId="38791F79"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19B94398" w14:textId="77777777" w:rsidR="00D87BB9" w:rsidRDefault="00D87BB9"/>
                            <w:p w14:paraId="7362E180"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371F00D" w14:textId="77777777" w:rsidR="00D87BB9" w:rsidRDefault="00D87BB9"/>
                            <w:p w14:paraId="3512E2A3"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08D5EBB" w14:textId="77777777" w:rsidR="00D87BB9" w:rsidRDefault="00D87BB9"/>
                            <w:p w14:paraId="3A780BC4"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2A684442" w14:textId="77777777" w:rsidR="00D87BB9" w:rsidRDefault="00D87BB9"/>
                            <w:p w14:paraId="7D0F5A96"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511318B0" w14:textId="77777777" w:rsidR="00D87BB9" w:rsidRDefault="00D87BB9"/>
                            <w:p w14:paraId="64A6FCDD"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753F9DD2" w14:textId="77777777" w:rsidR="00D87BB9" w:rsidRDefault="00D87BB9"/>
                            <w:p w14:paraId="249684F1"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D76CA92" w14:textId="77777777" w:rsidR="00D87BB9" w:rsidRDefault="00D87BB9"/>
                            <w:p w14:paraId="114625A6"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B1F0647" w14:textId="77777777" w:rsidR="00D87BB9" w:rsidRDefault="00D87BB9"/>
                            <w:p w14:paraId="0040BBBF"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E6F3BB8" w14:textId="77777777" w:rsidR="00D87BB9" w:rsidRDefault="00D87BB9"/>
                            <w:p w14:paraId="1C52D791"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31248FBF" w14:textId="77777777" w:rsidR="00D87BB9" w:rsidRDefault="00D87BB9"/>
                            <w:p w14:paraId="62AB6375"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4136DDF" w14:textId="77777777" w:rsidR="00D87BB9" w:rsidRDefault="00D87BB9"/>
                            <w:p w14:paraId="586AF334"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A010103" w14:textId="77777777" w:rsidR="00D87BB9" w:rsidRDefault="00D87BB9"/>
                            <w:p w14:paraId="339091E1"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4C392AA5" w14:textId="77777777" w:rsidR="00D87BB9" w:rsidRDefault="00D87BB9"/>
                            <w:p w14:paraId="4825E7D7"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713BEC28" w14:textId="77777777" w:rsidR="00D87BB9" w:rsidRDefault="00D87BB9"/>
                            <w:p w14:paraId="22DFBE8F"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C9E2985" w14:textId="77777777" w:rsidR="00D87BB9" w:rsidRDefault="00D87BB9"/>
                            <w:p w14:paraId="5AABCEA6"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0C238F8C" w14:textId="77777777" w:rsidR="00D87BB9" w:rsidRDefault="00D87BB9"/>
                            <w:p w14:paraId="4B46AE26"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7193BBCC" w14:textId="77777777" w:rsidR="00D87BB9" w:rsidRDefault="00D87BB9"/>
                            <w:p w14:paraId="4B9872B3"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27524F4" w14:textId="77777777" w:rsidR="00D87BB9" w:rsidRDefault="00D87BB9"/>
                            <w:p w14:paraId="53177C02"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46FD2AA0" w14:textId="77777777" w:rsidR="00D87BB9" w:rsidRDefault="00D87BB9"/>
                            <w:p w14:paraId="7959040E"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6FD754F" w14:textId="77777777" w:rsidR="00D87BB9" w:rsidRDefault="00D87BB9"/>
                            <w:p w14:paraId="248A4B04"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686CA0D5" w14:textId="77777777" w:rsidR="00D87BB9" w:rsidRDefault="00D87BB9"/>
                            <w:p w14:paraId="2A62F70D"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1AC883D" w14:textId="77777777" w:rsidR="00D87BB9" w:rsidRDefault="00D87BB9"/>
                            <w:p w14:paraId="42F34FD2"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0B4A05F5" w14:textId="77777777" w:rsidR="00D87BB9" w:rsidRDefault="00D87BB9"/>
                            <w:p w14:paraId="31D3333D"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0E617D96" w14:textId="77777777" w:rsidR="00D87BB9" w:rsidRDefault="00D87BB9"/>
                            <w:p w14:paraId="4D1B8F7A"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55C06B3" w14:textId="77777777" w:rsidR="00D87BB9" w:rsidRDefault="00D87BB9"/>
                            <w:p w14:paraId="2679D087"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2A419A2B" w14:textId="77777777" w:rsidR="00D87BB9" w:rsidRDefault="00D87BB9"/>
                            <w:p w14:paraId="31C43645"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F62B5F4" w14:textId="77777777" w:rsidR="00D87BB9" w:rsidRDefault="00D87BB9"/>
                            <w:p w14:paraId="18EB3705"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12AA8B71" w14:textId="77777777" w:rsidR="00D87BB9" w:rsidRDefault="00D87BB9"/>
                            <w:p w14:paraId="33B4329C"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23066C3B" w14:textId="77777777" w:rsidR="00D87BB9" w:rsidRDefault="00D87BB9"/>
                            <w:p w14:paraId="4872D9F1"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791FC977" w14:textId="77777777" w:rsidR="00D87BB9" w:rsidRDefault="00D87BB9"/>
                            <w:p w14:paraId="5380CF0B"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0F93B9BB" w14:textId="77777777" w:rsidR="00D87BB9" w:rsidRDefault="00D87BB9"/>
                            <w:p w14:paraId="31490184"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58CC02D6" w14:textId="77777777" w:rsidR="00D87BB9" w:rsidRDefault="00D87BB9"/>
                            <w:p w14:paraId="2595BC70"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7C6ACF5A" w14:textId="77777777" w:rsidR="00D87BB9" w:rsidRDefault="00D87BB9"/>
                            <w:p w14:paraId="28A1B884"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5F306D81" w14:textId="77777777" w:rsidR="00D87BB9" w:rsidRDefault="00D87BB9"/>
                            <w:p w14:paraId="5FE5C7A0"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D283632" w14:textId="77777777" w:rsidR="00D87BB9" w:rsidRDefault="00D87BB9"/>
                            <w:p w14:paraId="5AB3D34F"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FBE71EA" w14:textId="77777777" w:rsidR="00D87BB9" w:rsidRDefault="00D87BB9"/>
                            <w:p w14:paraId="0824ED49"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0BAFC3BE" w14:textId="77777777" w:rsidR="00D87BB9" w:rsidRDefault="00D87BB9"/>
                            <w:p w14:paraId="70F508AB"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35A6E41" w14:textId="77777777" w:rsidR="00D87BB9" w:rsidRDefault="00D87BB9"/>
                            <w:p w14:paraId="3F4456E8"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BC6CAF6" w14:textId="77777777" w:rsidR="00D87BB9" w:rsidRDefault="00D87BB9"/>
                            <w:p w14:paraId="5465208C"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469E8B40" w14:textId="77777777" w:rsidR="00D87BB9" w:rsidRDefault="00D87BB9"/>
                            <w:p w14:paraId="4B5101C6"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DBDD581" w14:textId="77777777" w:rsidR="00D87BB9" w:rsidRDefault="00D87BB9"/>
                            <w:p w14:paraId="76B4A820"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0BA2D3FB" w14:textId="77777777" w:rsidR="00D87BB9" w:rsidRDefault="00D87BB9"/>
                            <w:p w14:paraId="00AAFD82"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ACC15FB" w14:textId="77777777" w:rsidR="00D87BB9" w:rsidRDefault="00D87BB9"/>
                            <w:p w14:paraId="4274090A"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88B952D" w14:textId="77777777" w:rsidR="00D87BB9" w:rsidRDefault="00D87BB9"/>
                            <w:p w14:paraId="1DE6E9AB"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3E9F0496" w14:textId="77777777" w:rsidR="00D87BB9" w:rsidRDefault="00D87BB9"/>
                            <w:p w14:paraId="757FC28F"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157E082" w14:textId="77777777" w:rsidR="00D87BB9" w:rsidRDefault="00D87BB9"/>
                            <w:p w14:paraId="634CBF1B"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24C4D85" w14:textId="77777777" w:rsidR="00D87BB9" w:rsidRDefault="00D87BB9"/>
                            <w:p w14:paraId="1446B193"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717081A" w14:textId="77777777" w:rsidR="00D87BB9" w:rsidRDefault="00D87BB9"/>
                            <w:p w14:paraId="499EB406"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686D1747" w14:textId="77777777" w:rsidR="00D87BB9" w:rsidRDefault="00D87BB9"/>
                            <w:p w14:paraId="3C22FB79"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25163464" w14:textId="77777777" w:rsidR="00D87BB9" w:rsidRDefault="00D87BB9"/>
                            <w:p w14:paraId="5FE4953A"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F3DB50D" w14:textId="77777777" w:rsidR="00D87BB9" w:rsidRDefault="00D87BB9"/>
                            <w:p w14:paraId="5D578B8A"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291027B" w14:textId="77777777" w:rsidR="00D87BB9" w:rsidRDefault="00D87BB9"/>
                            <w:p w14:paraId="1018D7E4"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241F09F1" w14:textId="77777777" w:rsidR="00D87BB9" w:rsidRDefault="00D87BB9"/>
                            <w:p w14:paraId="55CD314D"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BE92D24" w14:textId="77777777" w:rsidR="00D87BB9" w:rsidRDefault="00D87BB9"/>
                            <w:p w14:paraId="7B759391"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68AB2B8B" w14:textId="77777777" w:rsidR="00D87BB9" w:rsidRDefault="00D87BB9"/>
                            <w:p w14:paraId="09B255BB"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98F9F6F" w14:textId="77777777" w:rsidR="00D87BB9" w:rsidRDefault="00D87BB9"/>
                            <w:p w14:paraId="35E41727"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A5904FE" w14:textId="77777777" w:rsidR="00D87BB9" w:rsidRDefault="00D87BB9"/>
                            <w:p w14:paraId="1421453D"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5B69FB24" w14:textId="77777777" w:rsidR="00D87BB9" w:rsidRDefault="00D87BB9"/>
                            <w:p w14:paraId="0BD486F2"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349B6D8" w14:textId="77777777" w:rsidR="00D87BB9" w:rsidRDefault="00D87BB9"/>
                            <w:p w14:paraId="6DF880DD"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71749CFC" w14:textId="77777777" w:rsidR="00D87BB9" w:rsidRDefault="00D87BB9"/>
                            <w:p w14:paraId="21B775BF"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62CE027" w14:textId="77777777" w:rsidR="00D87BB9" w:rsidRDefault="00D87BB9"/>
                            <w:p w14:paraId="52A001BF"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5F6FE476" w14:textId="77777777" w:rsidR="00D87BB9" w:rsidRDefault="00D87BB9"/>
                            <w:p w14:paraId="629C682B"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255529A4" w14:textId="77777777" w:rsidR="00D87BB9" w:rsidRDefault="00D87BB9"/>
                            <w:p w14:paraId="4F2B4142"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49736229" w14:textId="77777777" w:rsidR="00D87BB9" w:rsidRDefault="00D87BB9"/>
                            <w:p w14:paraId="6A8988EC"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956B142" w14:textId="77777777" w:rsidR="00D87BB9" w:rsidRDefault="00D87BB9"/>
                            <w:p w14:paraId="7E566973" w14:textId="589F3E9B"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4184DDF" w14:textId="77777777" w:rsidR="00D87BB9" w:rsidRDefault="00D87BB9"/>
                            <w:p w14:paraId="43704FD5"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46B386D4" w14:textId="77777777" w:rsidR="00D87BB9" w:rsidRDefault="00D87BB9"/>
                            <w:p w14:paraId="704854CB"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21E9F186" w14:textId="77777777" w:rsidR="00D87BB9" w:rsidRDefault="00D87BB9"/>
                            <w:p w14:paraId="26E36C3C"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DBC095E" w14:textId="77777777" w:rsidR="00D87BB9" w:rsidRDefault="00D87BB9"/>
                            <w:p w14:paraId="31C0579B"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AEDA3E9" w14:textId="77777777" w:rsidR="00D87BB9" w:rsidRDefault="00D87BB9"/>
                            <w:p w14:paraId="49B5E9E0"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62DA141C" w14:textId="77777777" w:rsidR="00D87BB9" w:rsidRDefault="00D87BB9"/>
                            <w:p w14:paraId="634258ED"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35A6560" w14:textId="77777777" w:rsidR="00D87BB9" w:rsidRDefault="00D87BB9"/>
                            <w:p w14:paraId="3DEFCF38"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33ED6BCA" w14:textId="77777777" w:rsidR="00D87BB9" w:rsidRDefault="00D87BB9"/>
                            <w:p w14:paraId="364CF30F"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11555A6" w14:textId="77777777" w:rsidR="00D87BB9" w:rsidRDefault="00D87BB9"/>
                            <w:p w14:paraId="6A839AEB"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5DB0C80" w14:textId="77777777" w:rsidR="00D87BB9" w:rsidRDefault="00D87BB9"/>
                            <w:p w14:paraId="4F7B7041"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4D8E3AB7" w14:textId="77777777" w:rsidR="00D87BB9" w:rsidRDefault="00D87BB9"/>
                            <w:p w14:paraId="646F54CC"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E14F98B" w14:textId="77777777" w:rsidR="00D87BB9" w:rsidRDefault="00D87BB9"/>
                            <w:p w14:paraId="25B5FE66"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1ED4BAC" w14:textId="77777777" w:rsidR="00D87BB9" w:rsidRDefault="00D87BB9"/>
                            <w:p w14:paraId="177CDD4E"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C42A851" w14:textId="77777777" w:rsidR="00D87BB9" w:rsidRDefault="00D87BB9"/>
                            <w:p w14:paraId="144000FF"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7672FABE" w14:textId="77777777" w:rsidR="00D87BB9" w:rsidRDefault="00D87BB9"/>
                            <w:p w14:paraId="340A4F7F"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A989A60" w14:textId="77777777" w:rsidR="00D87BB9" w:rsidRDefault="00D87BB9"/>
                            <w:p w14:paraId="1B67032F"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59F1DF4A" w14:textId="77777777" w:rsidR="00D87BB9" w:rsidRDefault="00D87BB9"/>
                            <w:p w14:paraId="2F100315"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453175F" w14:textId="77777777" w:rsidR="00D87BB9" w:rsidRDefault="00D87BB9"/>
                            <w:p w14:paraId="52B449B6"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97CBFC7" w14:textId="77777777" w:rsidR="00D87BB9" w:rsidRDefault="00D87BB9"/>
                            <w:p w14:paraId="71D62E60"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40BE0718" w14:textId="77777777" w:rsidR="00D87BB9" w:rsidRDefault="00D87BB9"/>
                            <w:p w14:paraId="5523050D"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B859BB0" w14:textId="77777777" w:rsidR="00D87BB9" w:rsidRDefault="00D87BB9"/>
                            <w:p w14:paraId="0FB29239"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0A03BAB" w14:textId="77777777" w:rsidR="00D87BB9" w:rsidRDefault="00D87BB9"/>
                            <w:p w14:paraId="2E1DFA58"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F19D909" w14:textId="77777777" w:rsidR="00D87BB9" w:rsidRDefault="00D87BB9"/>
                            <w:p w14:paraId="2DA80AA8"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22ADA773" w14:textId="77777777" w:rsidR="00D87BB9" w:rsidRDefault="00D87BB9"/>
                            <w:p w14:paraId="7AFDA723"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7001EB0A" w14:textId="77777777" w:rsidR="00D87BB9" w:rsidRDefault="00D87BB9"/>
                            <w:p w14:paraId="14A2CC42"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4482A990" w14:textId="77777777" w:rsidR="00D87BB9" w:rsidRDefault="00D87BB9"/>
                            <w:p w14:paraId="63AFCBE2"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A2D7D62" w14:textId="77777777" w:rsidR="00D87BB9" w:rsidRDefault="00D87BB9"/>
                            <w:p w14:paraId="11A17FCB" w14:textId="589F3E9B"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BB04A16" w14:textId="77777777" w:rsidR="00D87BB9" w:rsidRDefault="00D87BB9"/>
                            <w:p w14:paraId="351728CD"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4850F39" w14:textId="77777777" w:rsidR="00D87BB9" w:rsidRDefault="00D87BB9"/>
                            <w:p w14:paraId="0FA5D3E1"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67BE0DDE" w14:textId="77777777" w:rsidR="00D87BB9" w:rsidRDefault="00D87BB9"/>
                            <w:p w14:paraId="0126E128"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4B987766" w14:textId="77777777" w:rsidR="00D87BB9" w:rsidRDefault="00D87BB9"/>
                            <w:p w14:paraId="332962EB"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5C48EA9" w14:textId="77777777" w:rsidR="00D87BB9" w:rsidRDefault="00D87BB9"/>
                            <w:p w14:paraId="70A1D98F"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0C243FEF" w14:textId="77777777" w:rsidR="00D87BB9" w:rsidRDefault="00D87BB9"/>
                            <w:p w14:paraId="65B56666"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7B264831" w14:textId="77777777" w:rsidR="00D87BB9" w:rsidRDefault="00D87BB9"/>
                            <w:p w14:paraId="06AC8AA6"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244FA5BF" w14:textId="77777777" w:rsidR="00D87BB9" w:rsidRDefault="00D87BB9"/>
                            <w:p w14:paraId="1E966702"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AFA6A4F" w14:textId="77777777" w:rsidR="00D87BB9" w:rsidRDefault="00D87BB9"/>
                            <w:p w14:paraId="1F09B37C" w14:textId="589F3E9B"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2376002" w14:textId="77777777" w:rsidR="00D87BB9" w:rsidRDefault="00D87BB9"/>
                            <w:p w14:paraId="316AFCE7"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074EB07" w14:textId="77777777" w:rsidR="00D87BB9" w:rsidRDefault="00D87BB9"/>
                            <w:p w14:paraId="506965D3"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76743A46" w14:textId="77777777" w:rsidR="00D87BB9" w:rsidRDefault="00D87BB9"/>
                            <w:p w14:paraId="73B74EA8" w14:textId="5CDC2959"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A517359" w14:textId="77777777" w:rsidR="00D87BB9" w:rsidRDefault="00D87BB9"/>
                            <w:p w14:paraId="58FA90FE"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bookmarkEnd w:id="32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499" name="Picture 7499"/>
                          <pic:cNvPicPr>
                            <a:picLocks noChangeAspect="1"/>
                          </pic:cNvPicPr>
                        </pic:nvPicPr>
                        <pic:blipFill rotWithShape="1">
                          <a:blip r:embed="rId52">
                            <a:extLst>
                              <a:ext uri="{28A0092B-C50C-407E-A947-70E740481C1C}">
                                <a14:useLocalDpi xmlns:a14="http://schemas.microsoft.com/office/drawing/2010/main" val="0"/>
                              </a:ext>
                            </a:extLst>
                          </a:blip>
                          <a:srcRect l="7874" t="14693" r="8003"/>
                          <a:stretch/>
                        </pic:blipFill>
                        <pic:spPr bwMode="auto">
                          <a:xfrm>
                            <a:off x="0" y="0"/>
                            <a:ext cx="4965065" cy="454469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06E7F960" id="Group 38" o:spid="_x0000_s1090" style="position:absolute;margin-left:0;margin-top:0;width:390.95pt;height:395pt;z-index:251824128;mso-position-horizontal:center;mso-position-horizontal-relative:margin;mso-position-vertical-relative:text;mso-height-relative:margin" coordsize="49650,501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">
                <v:shape id="Text Box 3" o:spid="_x0000_s1091" type="#_x0000_t202" style="position:absolute;left:11191;top:46265;width:32886;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" filled="f" stroked="f" strokeweight=".5pt">
                  <v:path arrowok="t"/>
                  <v:textbox>
                    <w:txbxContent>
                      <w:p w14:paraId="1C888290" w14:textId="2B31D26B" w:rsidR="00D87BB9" w:rsidRPr="004729BA" w:rsidRDefault="00D87BB9" w:rsidP="00C04CF0">
                        <w:pPr>
                          <w:pStyle w:val="Caption"/>
                        </w:pPr>
                        <w:bookmarkStart w:id="327" w:name="_Toc20738151"/>
                        <w:r>
                          <w:t>Figure 3-2</w:t>
                        </w:r>
                        <w:r w:rsidRPr="004729BA">
                          <w:t>: Hazards: Types, Origin and Effects</w:t>
                        </w:r>
                      </w:p>
                      <w:p w14:paraId="3C05A23C" w14:textId="77777777" w:rsidR="00D87BB9" w:rsidRDefault="00D87BB9"/>
                      <w:p w14:paraId="3F2D9C0F"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3C8B122" w14:textId="77777777" w:rsidR="00D87BB9" w:rsidRDefault="00D87BB9"/>
                      <w:p w14:paraId="55403C58"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C57D164" w14:textId="77777777" w:rsidR="00D87BB9" w:rsidRDefault="00D87BB9"/>
                      <w:p w14:paraId="70089F80"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5DBD7DB" w14:textId="77777777" w:rsidR="00D87BB9" w:rsidRDefault="00D87BB9"/>
                      <w:p w14:paraId="2DF4A4D5"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D6442AB" w14:textId="77777777" w:rsidR="00D87BB9" w:rsidRDefault="00D87BB9"/>
                      <w:p w14:paraId="2A5E51F2"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7F7A70C0" w14:textId="77777777" w:rsidR="00D87BB9" w:rsidRDefault="00D87BB9"/>
                      <w:p w14:paraId="17446CAA"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709736D" w14:textId="77777777" w:rsidR="00D87BB9" w:rsidRDefault="00D87BB9"/>
                      <w:p w14:paraId="009DE2E2"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4415BA1D" w14:textId="77777777" w:rsidR="00D87BB9" w:rsidRDefault="00D87BB9"/>
                      <w:p w14:paraId="1091C55A"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34CD254" w14:textId="77777777" w:rsidR="00D87BB9" w:rsidRDefault="00D87BB9"/>
                      <w:p w14:paraId="752DC90A"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8866D61" w14:textId="77777777" w:rsidR="00D87BB9" w:rsidRDefault="00D87BB9"/>
                      <w:p w14:paraId="581F200B"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D1D1EF0" w14:textId="77777777" w:rsidR="00D87BB9" w:rsidRDefault="00D87BB9"/>
                      <w:p w14:paraId="2138A7F8"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5909336" w14:textId="77777777" w:rsidR="00D87BB9" w:rsidRDefault="00D87BB9"/>
                      <w:p w14:paraId="666C4858"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63204DFB" w14:textId="77777777" w:rsidR="00D87BB9" w:rsidRDefault="00D87BB9"/>
                      <w:p w14:paraId="695C733E"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ABE024B" w14:textId="77777777" w:rsidR="00D87BB9" w:rsidRDefault="00D87BB9"/>
                      <w:p w14:paraId="066AB8E3"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47439470" w14:textId="77777777" w:rsidR="00D87BB9" w:rsidRDefault="00D87BB9"/>
                      <w:p w14:paraId="06A25A78"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D754F8A" w14:textId="77777777" w:rsidR="00D87BB9" w:rsidRDefault="00D87BB9"/>
                      <w:p w14:paraId="38791F79"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19B94398" w14:textId="77777777" w:rsidR="00D87BB9" w:rsidRDefault="00D87BB9"/>
                      <w:p w14:paraId="7362E180"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371F00D" w14:textId="77777777" w:rsidR="00D87BB9" w:rsidRDefault="00D87BB9"/>
                      <w:p w14:paraId="3512E2A3"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08D5EBB" w14:textId="77777777" w:rsidR="00D87BB9" w:rsidRDefault="00D87BB9"/>
                      <w:p w14:paraId="3A780BC4"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2A684442" w14:textId="77777777" w:rsidR="00D87BB9" w:rsidRDefault="00D87BB9"/>
                      <w:p w14:paraId="7D0F5A96"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511318B0" w14:textId="77777777" w:rsidR="00D87BB9" w:rsidRDefault="00D87BB9"/>
                      <w:p w14:paraId="64A6FCDD"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753F9DD2" w14:textId="77777777" w:rsidR="00D87BB9" w:rsidRDefault="00D87BB9"/>
                      <w:p w14:paraId="249684F1"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D76CA92" w14:textId="77777777" w:rsidR="00D87BB9" w:rsidRDefault="00D87BB9"/>
                      <w:p w14:paraId="114625A6"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B1F0647" w14:textId="77777777" w:rsidR="00D87BB9" w:rsidRDefault="00D87BB9"/>
                      <w:p w14:paraId="0040BBBF"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E6F3BB8" w14:textId="77777777" w:rsidR="00D87BB9" w:rsidRDefault="00D87BB9"/>
                      <w:p w14:paraId="1C52D791"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31248FBF" w14:textId="77777777" w:rsidR="00D87BB9" w:rsidRDefault="00D87BB9"/>
                      <w:p w14:paraId="62AB6375"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4136DDF" w14:textId="77777777" w:rsidR="00D87BB9" w:rsidRDefault="00D87BB9"/>
                      <w:p w14:paraId="586AF334"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1A010103" w14:textId="77777777" w:rsidR="00D87BB9" w:rsidRDefault="00D87BB9"/>
                      <w:p w14:paraId="339091E1"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4C392AA5" w14:textId="77777777" w:rsidR="00D87BB9" w:rsidRDefault="00D87BB9"/>
                      <w:p w14:paraId="4825E7D7"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713BEC28" w14:textId="77777777" w:rsidR="00D87BB9" w:rsidRDefault="00D87BB9"/>
                      <w:p w14:paraId="22DFBE8F"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C9E2985" w14:textId="77777777" w:rsidR="00D87BB9" w:rsidRDefault="00D87BB9"/>
                      <w:p w14:paraId="5AABCEA6"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0C238F8C" w14:textId="77777777" w:rsidR="00D87BB9" w:rsidRDefault="00D87BB9"/>
                      <w:p w14:paraId="4B46AE26"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7193BBCC" w14:textId="77777777" w:rsidR="00D87BB9" w:rsidRDefault="00D87BB9"/>
                      <w:p w14:paraId="4B9872B3"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27524F4" w14:textId="77777777" w:rsidR="00D87BB9" w:rsidRDefault="00D87BB9"/>
                      <w:p w14:paraId="53177C02"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46FD2AA0" w14:textId="77777777" w:rsidR="00D87BB9" w:rsidRDefault="00D87BB9"/>
                      <w:p w14:paraId="7959040E"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6FD754F" w14:textId="77777777" w:rsidR="00D87BB9" w:rsidRDefault="00D87BB9"/>
                      <w:p w14:paraId="248A4B04"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686CA0D5" w14:textId="77777777" w:rsidR="00D87BB9" w:rsidRDefault="00D87BB9"/>
                      <w:p w14:paraId="2A62F70D"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1AC883D" w14:textId="77777777" w:rsidR="00D87BB9" w:rsidRDefault="00D87BB9"/>
                      <w:p w14:paraId="42F34FD2"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0B4A05F5" w14:textId="77777777" w:rsidR="00D87BB9" w:rsidRDefault="00D87BB9"/>
                      <w:p w14:paraId="31D3333D"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0E617D96" w14:textId="77777777" w:rsidR="00D87BB9" w:rsidRDefault="00D87BB9"/>
                      <w:p w14:paraId="4D1B8F7A"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55C06B3" w14:textId="77777777" w:rsidR="00D87BB9" w:rsidRDefault="00D87BB9"/>
                      <w:p w14:paraId="2679D087"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2A419A2B" w14:textId="77777777" w:rsidR="00D87BB9" w:rsidRDefault="00D87BB9"/>
                      <w:p w14:paraId="31C43645"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F62B5F4" w14:textId="77777777" w:rsidR="00D87BB9" w:rsidRDefault="00D87BB9"/>
                      <w:p w14:paraId="18EB3705"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12AA8B71" w14:textId="77777777" w:rsidR="00D87BB9" w:rsidRDefault="00D87BB9"/>
                      <w:p w14:paraId="33B4329C"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23066C3B" w14:textId="77777777" w:rsidR="00D87BB9" w:rsidRDefault="00D87BB9"/>
                      <w:p w14:paraId="4872D9F1"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791FC977" w14:textId="77777777" w:rsidR="00D87BB9" w:rsidRDefault="00D87BB9"/>
                      <w:p w14:paraId="5380CF0B"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0F93B9BB" w14:textId="77777777" w:rsidR="00D87BB9" w:rsidRDefault="00D87BB9"/>
                      <w:p w14:paraId="31490184"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58CC02D6" w14:textId="77777777" w:rsidR="00D87BB9" w:rsidRDefault="00D87BB9"/>
                      <w:p w14:paraId="2595BC70"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7C6ACF5A" w14:textId="77777777" w:rsidR="00D87BB9" w:rsidRDefault="00D87BB9"/>
                      <w:p w14:paraId="28A1B884"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5F306D81" w14:textId="77777777" w:rsidR="00D87BB9" w:rsidRDefault="00D87BB9"/>
                      <w:p w14:paraId="5FE5C7A0"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D283632" w14:textId="77777777" w:rsidR="00D87BB9" w:rsidRDefault="00D87BB9"/>
                      <w:p w14:paraId="5AB3D34F"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FBE71EA" w14:textId="77777777" w:rsidR="00D87BB9" w:rsidRDefault="00D87BB9"/>
                      <w:p w14:paraId="0824ED49"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0BAFC3BE" w14:textId="77777777" w:rsidR="00D87BB9" w:rsidRDefault="00D87BB9"/>
                      <w:p w14:paraId="70F508AB"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35A6E41" w14:textId="77777777" w:rsidR="00D87BB9" w:rsidRDefault="00D87BB9"/>
                      <w:p w14:paraId="3F4456E8"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BC6CAF6" w14:textId="77777777" w:rsidR="00D87BB9" w:rsidRDefault="00D87BB9"/>
                      <w:p w14:paraId="5465208C"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469E8B40" w14:textId="77777777" w:rsidR="00D87BB9" w:rsidRDefault="00D87BB9"/>
                      <w:p w14:paraId="4B5101C6"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DBDD581" w14:textId="77777777" w:rsidR="00D87BB9" w:rsidRDefault="00D87BB9"/>
                      <w:p w14:paraId="76B4A820"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0BA2D3FB" w14:textId="77777777" w:rsidR="00D87BB9" w:rsidRDefault="00D87BB9"/>
                      <w:p w14:paraId="00AAFD82"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ACC15FB" w14:textId="77777777" w:rsidR="00D87BB9" w:rsidRDefault="00D87BB9"/>
                      <w:p w14:paraId="4274090A"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88B952D" w14:textId="77777777" w:rsidR="00D87BB9" w:rsidRDefault="00D87BB9"/>
                      <w:p w14:paraId="1DE6E9AB"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3E9F0496" w14:textId="77777777" w:rsidR="00D87BB9" w:rsidRDefault="00D87BB9"/>
                      <w:p w14:paraId="757FC28F"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157E082" w14:textId="77777777" w:rsidR="00D87BB9" w:rsidRDefault="00D87BB9"/>
                      <w:p w14:paraId="634CBF1B"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24C4D85" w14:textId="77777777" w:rsidR="00D87BB9" w:rsidRDefault="00D87BB9"/>
                      <w:p w14:paraId="1446B193"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717081A" w14:textId="77777777" w:rsidR="00D87BB9" w:rsidRDefault="00D87BB9"/>
                      <w:p w14:paraId="499EB406"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686D1747" w14:textId="77777777" w:rsidR="00D87BB9" w:rsidRDefault="00D87BB9"/>
                      <w:p w14:paraId="3C22FB79"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25163464" w14:textId="77777777" w:rsidR="00D87BB9" w:rsidRDefault="00D87BB9"/>
                      <w:p w14:paraId="5FE4953A"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F3DB50D" w14:textId="77777777" w:rsidR="00D87BB9" w:rsidRDefault="00D87BB9"/>
                      <w:p w14:paraId="5D578B8A"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291027B" w14:textId="77777777" w:rsidR="00D87BB9" w:rsidRDefault="00D87BB9"/>
                      <w:p w14:paraId="1018D7E4"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241F09F1" w14:textId="77777777" w:rsidR="00D87BB9" w:rsidRDefault="00D87BB9"/>
                      <w:p w14:paraId="55CD314D"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BE92D24" w14:textId="77777777" w:rsidR="00D87BB9" w:rsidRDefault="00D87BB9"/>
                      <w:p w14:paraId="7B759391"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68AB2B8B" w14:textId="77777777" w:rsidR="00D87BB9" w:rsidRDefault="00D87BB9"/>
                      <w:p w14:paraId="09B255BB"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98F9F6F" w14:textId="77777777" w:rsidR="00D87BB9" w:rsidRDefault="00D87BB9"/>
                      <w:p w14:paraId="35E41727"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A5904FE" w14:textId="77777777" w:rsidR="00D87BB9" w:rsidRDefault="00D87BB9"/>
                      <w:p w14:paraId="1421453D"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5B69FB24" w14:textId="77777777" w:rsidR="00D87BB9" w:rsidRDefault="00D87BB9"/>
                      <w:p w14:paraId="0BD486F2"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349B6D8" w14:textId="77777777" w:rsidR="00D87BB9" w:rsidRDefault="00D87BB9"/>
                      <w:p w14:paraId="6DF880DD"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71749CFC" w14:textId="77777777" w:rsidR="00D87BB9" w:rsidRDefault="00D87BB9"/>
                      <w:p w14:paraId="21B775BF"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62CE027" w14:textId="77777777" w:rsidR="00D87BB9" w:rsidRDefault="00D87BB9"/>
                      <w:p w14:paraId="52A001BF"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5F6FE476" w14:textId="77777777" w:rsidR="00D87BB9" w:rsidRDefault="00D87BB9"/>
                      <w:p w14:paraId="629C682B"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255529A4" w14:textId="77777777" w:rsidR="00D87BB9" w:rsidRDefault="00D87BB9"/>
                      <w:p w14:paraId="4F2B4142"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49736229" w14:textId="77777777" w:rsidR="00D87BB9" w:rsidRDefault="00D87BB9"/>
                      <w:p w14:paraId="6A8988EC"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956B142" w14:textId="77777777" w:rsidR="00D87BB9" w:rsidRDefault="00D87BB9"/>
                      <w:p w14:paraId="7E566973" w14:textId="589F3E9B"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4184DDF" w14:textId="77777777" w:rsidR="00D87BB9" w:rsidRDefault="00D87BB9"/>
                      <w:p w14:paraId="43704FD5"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46B386D4" w14:textId="77777777" w:rsidR="00D87BB9" w:rsidRDefault="00D87BB9"/>
                      <w:p w14:paraId="704854CB"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21E9F186" w14:textId="77777777" w:rsidR="00D87BB9" w:rsidRDefault="00D87BB9"/>
                      <w:p w14:paraId="26E36C3C"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DBC095E" w14:textId="77777777" w:rsidR="00D87BB9" w:rsidRDefault="00D87BB9"/>
                      <w:p w14:paraId="31C0579B"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3AEDA3E9" w14:textId="77777777" w:rsidR="00D87BB9" w:rsidRDefault="00D87BB9"/>
                      <w:p w14:paraId="49B5E9E0"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62DA141C" w14:textId="77777777" w:rsidR="00D87BB9" w:rsidRDefault="00D87BB9"/>
                      <w:p w14:paraId="634258ED"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35A6560" w14:textId="77777777" w:rsidR="00D87BB9" w:rsidRDefault="00D87BB9"/>
                      <w:p w14:paraId="3DEFCF38"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33ED6BCA" w14:textId="77777777" w:rsidR="00D87BB9" w:rsidRDefault="00D87BB9"/>
                      <w:p w14:paraId="364CF30F"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11555A6" w14:textId="77777777" w:rsidR="00D87BB9" w:rsidRDefault="00D87BB9"/>
                      <w:p w14:paraId="6A839AEB"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5DB0C80" w14:textId="77777777" w:rsidR="00D87BB9" w:rsidRDefault="00D87BB9"/>
                      <w:p w14:paraId="4F7B7041"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4D8E3AB7" w14:textId="77777777" w:rsidR="00D87BB9" w:rsidRDefault="00D87BB9"/>
                      <w:p w14:paraId="646F54CC"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1E14F98B" w14:textId="77777777" w:rsidR="00D87BB9" w:rsidRDefault="00D87BB9"/>
                      <w:p w14:paraId="25B5FE66"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1ED4BAC" w14:textId="77777777" w:rsidR="00D87BB9" w:rsidRDefault="00D87BB9"/>
                      <w:p w14:paraId="177CDD4E"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2C42A851" w14:textId="77777777" w:rsidR="00D87BB9" w:rsidRDefault="00D87BB9"/>
                      <w:p w14:paraId="144000FF"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7672FABE" w14:textId="77777777" w:rsidR="00D87BB9" w:rsidRDefault="00D87BB9"/>
                      <w:p w14:paraId="340A4F7F"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A989A60" w14:textId="77777777" w:rsidR="00D87BB9" w:rsidRDefault="00D87BB9"/>
                      <w:p w14:paraId="1B67032F"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59F1DF4A" w14:textId="77777777" w:rsidR="00D87BB9" w:rsidRDefault="00D87BB9"/>
                      <w:p w14:paraId="2F100315"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453175F" w14:textId="77777777" w:rsidR="00D87BB9" w:rsidRDefault="00D87BB9"/>
                      <w:p w14:paraId="52B449B6"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97CBFC7" w14:textId="77777777" w:rsidR="00D87BB9" w:rsidRDefault="00D87BB9"/>
                      <w:p w14:paraId="71D62E60"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40BE0718" w14:textId="77777777" w:rsidR="00D87BB9" w:rsidRDefault="00D87BB9"/>
                      <w:p w14:paraId="5523050D"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B859BB0" w14:textId="77777777" w:rsidR="00D87BB9" w:rsidRDefault="00D87BB9"/>
                      <w:p w14:paraId="0FB29239"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0A03BAB" w14:textId="77777777" w:rsidR="00D87BB9" w:rsidRDefault="00D87BB9"/>
                      <w:p w14:paraId="2E1DFA58"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F19D909" w14:textId="77777777" w:rsidR="00D87BB9" w:rsidRDefault="00D87BB9"/>
                      <w:p w14:paraId="2DA80AA8"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22ADA773" w14:textId="77777777" w:rsidR="00D87BB9" w:rsidRDefault="00D87BB9"/>
                      <w:p w14:paraId="7AFDA723"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7001EB0A" w14:textId="77777777" w:rsidR="00D87BB9" w:rsidRDefault="00D87BB9"/>
                      <w:p w14:paraId="14A2CC42"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4482A990" w14:textId="77777777" w:rsidR="00D87BB9" w:rsidRDefault="00D87BB9"/>
                      <w:p w14:paraId="63AFCBE2"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A2D7D62" w14:textId="77777777" w:rsidR="00D87BB9" w:rsidRDefault="00D87BB9"/>
                      <w:p w14:paraId="11A17FCB" w14:textId="589F3E9B"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BB04A16" w14:textId="77777777" w:rsidR="00D87BB9" w:rsidRDefault="00D87BB9"/>
                      <w:p w14:paraId="351728CD"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4850F39" w14:textId="77777777" w:rsidR="00D87BB9" w:rsidRDefault="00D87BB9"/>
                      <w:p w14:paraId="0FA5D3E1"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67BE0DDE" w14:textId="77777777" w:rsidR="00D87BB9" w:rsidRDefault="00D87BB9"/>
                      <w:p w14:paraId="0126E128" w14:textId="77777777"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4B987766" w14:textId="77777777" w:rsidR="00D87BB9" w:rsidRDefault="00D87BB9"/>
                      <w:p w14:paraId="332962EB"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5C48EA9" w14:textId="77777777" w:rsidR="00D87BB9" w:rsidRDefault="00D87BB9"/>
                      <w:p w14:paraId="70A1D98F"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0C243FEF" w14:textId="77777777" w:rsidR="00D87BB9" w:rsidRDefault="00D87BB9"/>
                      <w:p w14:paraId="65B56666"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7B264831" w14:textId="77777777" w:rsidR="00D87BB9" w:rsidRDefault="00D87BB9"/>
                      <w:p w14:paraId="06AC8AA6"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244FA5BF" w14:textId="77777777" w:rsidR="00D87BB9" w:rsidRDefault="00D87BB9"/>
                      <w:p w14:paraId="1E966702"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AFA6A4F" w14:textId="77777777" w:rsidR="00D87BB9" w:rsidRDefault="00D87BB9"/>
                      <w:p w14:paraId="1F09B37C" w14:textId="589F3E9B"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2376002" w14:textId="77777777" w:rsidR="00D87BB9" w:rsidRDefault="00D87BB9"/>
                      <w:p w14:paraId="316AFCE7"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7074EB07" w14:textId="77777777" w:rsidR="00D87BB9" w:rsidRDefault="00D87BB9"/>
                      <w:p w14:paraId="506965D3" w14:textId="77777777" w:rsidR="00D87BB9" w:rsidRPr="00141889" w:rsidRDefault="00D87BB9" w:rsidP="00043E79">
                        <w:pPr>
                          <w:pStyle w:val="Caption"/>
                          <w:rPr>
                            <w:noProof/>
                            <w:sz w:val="20"/>
                          </w:rPr>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p>
                      <w:p w14:paraId="76743A46" w14:textId="77777777" w:rsidR="00D87BB9" w:rsidRDefault="00D87BB9"/>
                      <w:p w14:paraId="73B74EA8" w14:textId="5CDC2959" w:rsidR="00D87BB9" w:rsidRPr="004729BA" w:rsidRDefault="00D87BB9" w:rsidP="00C04CF0">
                        <w:pPr>
                          <w:pStyle w:val="Caption"/>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p>
                      <w:p w14:paraId="5A517359" w14:textId="77777777" w:rsidR="00D87BB9" w:rsidRDefault="00D87BB9"/>
                      <w:p w14:paraId="58FA90FE" w14:textId="77777777" w:rsidR="00D87BB9" w:rsidRPr="004729BA" w:rsidRDefault="00D87BB9" w:rsidP="00C04CF0">
                        <w:pPr>
                          <w:pStyle w:val="Caption"/>
                        </w:pPr>
                        <w:r>
                          <w:t xml:space="preserve">Figure 3-3: </w:t>
                        </w:r>
                        <w:r w:rsidRPr="006A1F9E">
                          <w:t>The Fragile City: the epicentre of vulnerability.</w:t>
                        </w:r>
                        <w:r>
                          <w:t xml:space="preserve">     </w:t>
                        </w:r>
                        <w:r w:rsidRPr="006A1F9E">
                          <w:t>De Boer, J., 2015. Resilience and the fragile city. Stability: International Journal of Security and Development, 4(1).</w:t>
                        </w:r>
                        <w:r>
                          <w:t>Figure 3-2</w:t>
                        </w:r>
                        <w:r w:rsidRPr="004729BA">
                          <w:t>: Hazards: Types, Origin and Effects</w:t>
                        </w:r>
                        <w:bookmarkEnd w:id="327"/>
                      </w:p>
                    </w:txbxContent>
                  </v:textbox>
                </v:shape>
                <v:shape id="Picture 7499" o:spid="_x0000_s1092" type="#_x0000_t75" style="position:absolute;width:49650;height:45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">
                  <v:imagedata r:id="rId53" o:title="" croptop="9629f" cropleft="5160f" cropright="5245f"/>
                  <v:path arrowok="t"/>
                </v:shape>
                <w10:wrap type="square" anchorx="margin"/>
              </v:group>
            </w:pict>
          </mc:Fallback>
        </mc:AlternateContent>
      </w:r>
      <w:r w:rsidR="00AC220F" w:rsidRPr="004B3C4C">
        <w:rPr>
          <w:rFonts w:asciiTheme="minorBidi" w:hAnsiTheme="minorBidi"/>
        </w:rPr>
        <w:t>This is generated by the North Atlantic Oscillation (NAO), causing storm tracks and annual variations in rainfall in Western and Central North Africa (the Maghreb), most of the Mashreq and the Arabian Peninsula. For the MENA southern parts, the Inter-Tropical Convergence Zone (ITCZ) dominates causing the Ind</w:t>
      </w:r>
      <w:r w:rsidR="00BB02BA">
        <w:rPr>
          <w:rFonts w:asciiTheme="minorBidi" w:hAnsiTheme="minorBidi"/>
        </w:rPr>
        <w:t>ian monsoon system (Donat et al,</w:t>
      </w:r>
      <w:r w:rsidR="00AC220F" w:rsidRPr="004B3C4C">
        <w:rPr>
          <w:rFonts w:asciiTheme="minorBidi" w:hAnsiTheme="minorBidi"/>
        </w:rPr>
        <w:t xml:space="preserve"> 2014). The second hazard is geological</w:t>
      </w:r>
      <w:r w:rsidR="00101F04">
        <w:rPr>
          <w:rFonts w:asciiTheme="minorBidi" w:hAnsiTheme="minorBidi"/>
        </w:rPr>
        <w:t>ly</w:t>
      </w:r>
      <w:r w:rsidR="00AC220F" w:rsidRPr="004B3C4C">
        <w:rPr>
          <w:rFonts w:asciiTheme="minorBidi" w:hAnsiTheme="minorBidi"/>
        </w:rPr>
        <w:t xml:space="preserve"> generated by the internal earth processes in the northern Nubia-Somalia rift zone between Eritrea, Djibouti, Somalia</w:t>
      </w:r>
      <w:r w:rsidR="00101F04">
        <w:rPr>
          <w:rFonts w:asciiTheme="minorBidi" w:hAnsiTheme="minorBidi"/>
        </w:rPr>
        <w:t>,</w:t>
      </w:r>
      <w:r w:rsidR="00AC220F" w:rsidRPr="004B3C4C">
        <w:rPr>
          <w:rFonts w:asciiTheme="minorBidi" w:hAnsiTheme="minorBidi"/>
        </w:rPr>
        <w:t xml:space="preserve"> and Ethiopia. This result</w:t>
      </w:r>
      <w:r w:rsidR="00101F04">
        <w:rPr>
          <w:rFonts w:asciiTheme="minorBidi" w:hAnsiTheme="minorBidi"/>
        </w:rPr>
        <w:t>s</w:t>
      </w:r>
      <w:r w:rsidR="00AC220F" w:rsidRPr="004B3C4C">
        <w:rPr>
          <w:rFonts w:asciiTheme="minorBidi" w:hAnsiTheme="minorBidi"/>
        </w:rPr>
        <w:t xml:space="preserve"> in earthquakes and volcanic hazards in this region. Anthropogenic and man-made hazards also exist at </w:t>
      </w:r>
      <w:r w:rsidR="00BB02BA">
        <w:rPr>
          <w:rFonts w:asciiTheme="minorBidi" w:hAnsiTheme="minorBidi"/>
        </w:rPr>
        <w:t xml:space="preserve">lower levels of risk (Poggi </w:t>
      </w:r>
      <w:r w:rsidR="00AC220F" w:rsidRPr="004B3C4C">
        <w:rPr>
          <w:rFonts w:asciiTheme="minorBidi" w:hAnsiTheme="minorBidi"/>
        </w:rPr>
        <w:t>et al</w:t>
      </w:r>
      <w:r w:rsidR="00BB02BA">
        <w:rPr>
          <w:rFonts w:asciiTheme="minorBidi" w:hAnsiTheme="minorBidi"/>
        </w:rPr>
        <w:t>,</w:t>
      </w:r>
      <w:r w:rsidR="00AC220F" w:rsidRPr="004B3C4C">
        <w:rPr>
          <w:rFonts w:asciiTheme="minorBidi" w:hAnsiTheme="minorBidi"/>
        </w:rPr>
        <w:t xml:space="preserve"> 2017). Seismic activity is also a hazard in the Arab region. For example, the Jordan rift </w:t>
      </w:r>
      <w:r w:rsidR="00AC220F" w:rsidRPr="004B3C4C">
        <w:rPr>
          <w:rFonts w:asciiTheme="minorBidi" w:hAnsiTheme="minorBidi"/>
        </w:rPr>
        <w:lastRenderedPageBreak/>
        <w:t xml:space="preserve">valley system places </w:t>
      </w:r>
      <w:r w:rsidR="00101F04" w:rsidRPr="004B3C4C">
        <w:rPr>
          <w:rFonts w:asciiTheme="minorBidi" w:hAnsiTheme="minorBidi"/>
        </w:rPr>
        <w:t>several</w:t>
      </w:r>
      <w:r w:rsidR="00AC220F" w:rsidRPr="004B3C4C">
        <w:rPr>
          <w:rFonts w:asciiTheme="minorBidi" w:hAnsiTheme="minorBidi"/>
        </w:rPr>
        <w:t xml:space="preserve"> countries (Jordan, Lebanon, Palestine</w:t>
      </w:r>
      <w:r w:rsidR="00101F04">
        <w:rPr>
          <w:rFonts w:asciiTheme="minorBidi" w:hAnsiTheme="minorBidi"/>
        </w:rPr>
        <w:t>,</w:t>
      </w:r>
      <w:r w:rsidR="00AC220F" w:rsidRPr="004B3C4C">
        <w:rPr>
          <w:rFonts w:asciiTheme="minorBidi" w:hAnsiTheme="minorBidi"/>
        </w:rPr>
        <w:t xml:space="preserve"> and Syria) at high risk from earthquakes. Similarly, some countries in the Maghreb region (Algeria, Morocco</w:t>
      </w:r>
      <w:r w:rsidR="00101F04">
        <w:rPr>
          <w:rFonts w:asciiTheme="minorBidi" w:hAnsiTheme="minorBidi"/>
        </w:rPr>
        <w:t>,</w:t>
      </w:r>
      <w:r w:rsidR="00AC220F" w:rsidRPr="004B3C4C">
        <w:rPr>
          <w:rFonts w:asciiTheme="minorBidi" w:hAnsiTheme="minorBidi"/>
        </w:rPr>
        <w:t xml:space="preserve"> and Tunisia) have been exposed to seismic activity in the past. Devastating earthquakes have occurred in Palestine (1927), Lebanon (1956), Morocco (1960), Egypt (1992) and Algeria (2003) (</w:t>
      </w:r>
      <w:r w:rsidR="00036837">
        <w:rPr>
          <w:rFonts w:ascii="Arial" w:hAnsi="Arial" w:cs="Arial"/>
        </w:rPr>
        <w:t>UNDRR</w:t>
      </w:r>
      <w:r w:rsidR="00AC220F" w:rsidRPr="004B3C4C">
        <w:rPr>
          <w:rFonts w:asciiTheme="minorBidi" w:hAnsiTheme="minorBidi"/>
        </w:rPr>
        <w:t>, 2013).</w:t>
      </w:r>
      <w:bookmarkStart w:id="328" w:name="_Hlk490277438"/>
    </w:p>
    <w:p w14:paraId="2A5D8B5A" w14:textId="22C67823" w:rsidR="00630FFA" w:rsidRDefault="004172BE" w:rsidP="00AC220F">
      <w:pPr>
        <w:spacing w:line="360" w:lineRule="auto"/>
        <w:rPr>
          <w:rFonts w:asciiTheme="minorBidi" w:hAnsiTheme="minorBidi"/>
          <w:bCs/>
        </w:rPr>
      </w:pPr>
      <w:r w:rsidRPr="004172BE">
        <w:rPr>
          <w:rFonts w:asciiTheme="minorBidi" w:hAnsiTheme="minorBidi"/>
          <w:bCs/>
        </w:rPr>
        <w:t xml:space="preserve">From a </w:t>
      </w:r>
      <w:r>
        <w:rPr>
          <w:rFonts w:asciiTheme="minorBidi" w:hAnsiTheme="minorBidi"/>
          <w:bCs/>
        </w:rPr>
        <w:t xml:space="preserve">qualitative point of view, </w:t>
      </w:r>
      <w:r w:rsidR="00101F04">
        <w:rPr>
          <w:rFonts w:asciiTheme="minorBidi" w:hAnsiTheme="minorBidi"/>
          <w:bCs/>
        </w:rPr>
        <w:t xml:space="preserve">an </w:t>
      </w:r>
      <w:r>
        <w:rPr>
          <w:rFonts w:asciiTheme="minorBidi" w:hAnsiTheme="minorBidi"/>
          <w:bCs/>
        </w:rPr>
        <w:t>expert in Middle Eastern studies – Water Management indicates a contrasting view associated with institutional capacities as stated here:</w:t>
      </w:r>
    </w:p>
    <w:p w14:paraId="7A6F824A" w14:textId="32FBA7F0" w:rsidR="00630FFA" w:rsidRDefault="003E602B" w:rsidP="0077743A">
      <w:pPr>
        <w:spacing w:line="360" w:lineRule="auto"/>
        <w:ind w:left="720" w:right="584"/>
        <w:rPr>
          <w:rFonts w:asciiTheme="minorBidi" w:hAnsiTheme="minorBidi"/>
          <w:bCs/>
          <w:i/>
          <w:iCs/>
        </w:rPr>
      </w:pPr>
      <w:r>
        <w:rPr>
          <w:rFonts w:asciiTheme="minorBidi" w:hAnsiTheme="minorBidi"/>
          <w:bCs/>
          <w:i/>
          <w:iCs/>
        </w:rPr>
        <w:t>“</w:t>
      </w:r>
      <w:r w:rsidR="003339B8">
        <w:rPr>
          <w:rFonts w:asciiTheme="minorBidi" w:hAnsiTheme="minorBidi"/>
          <w:bCs/>
          <w:i/>
          <w:iCs/>
        </w:rPr>
        <w:t>Of all the form of</w:t>
      </w:r>
      <w:r w:rsidR="004172BE" w:rsidRPr="004172BE">
        <w:rPr>
          <w:rFonts w:asciiTheme="minorBidi" w:hAnsiTheme="minorBidi"/>
          <w:bCs/>
          <w:i/>
          <w:iCs/>
        </w:rPr>
        <w:t xml:space="preserve"> natural hazards, the one that counts, or the one I'm most familiar with</w:t>
      </w:r>
      <w:r w:rsidR="00101F04">
        <w:rPr>
          <w:rFonts w:asciiTheme="minorBidi" w:hAnsiTheme="minorBidi"/>
          <w:bCs/>
          <w:i/>
          <w:iCs/>
        </w:rPr>
        <w:t xml:space="preserve"> </w:t>
      </w:r>
      <w:r w:rsidR="004172BE" w:rsidRPr="004172BE">
        <w:rPr>
          <w:rFonts w:asciiTheme="minorBidi" w:hAnsiTheme="minorBidi"/>
          <w:bCs/>
          <w:i/>
          <w:iCs/>
        </w:rPr>
        <w:t>in the region is drought</w:t>
      </w:r>
      <w:r w:rsidR="004172BE">
        <w:rPr>
          <w:rFonts w:asciiTheme="minorBidi" w:hAnsiTheme="minorBidi"/>
          <w:bCs/>
          <w:i/>
          <w:iCs/>
        </w:rPr>
        <w:t>.</w:t>
      </w:r>
      <w:r w:rsidR="004172BE" w:rsidRPr="004172BE">
        <w:t xml:space="preserve"> </w:t>
      </w:r>
      <w:r w:rsidR="004172BE" w:rsidRPr="004172BE">
        <w:rPr>
          <w:rFonts w:asciiTheme="minorBidi" w:hAnsiTheme="minorBidi"/>
          <w:bCs/>
          <w:i/>
          <w:iCs/>
        </w:rPr>
        <w:t>it's not necessarily the most devastating immediately anyway</w:t>
      </w:r>
      <w:r w:rsidR="004172BE">
        <w:rPr>
          <w:rFonts w:asciiTheme="minorBidi" w:hAnsiTheme="minorBidi"/>
          <w:bCs/>
          <w:i/>
          <w:iCs/>
        </w:rPr>
        <w:t xml:space="preserve"> but </w:t>
      </w:r>
      <w:r w:rsidR="004172BE" w:rsidRPr="004172BE">
        <w:rPr>
          <w:rFonts w:asciiTheme="minorBidi" w:hAnsiTheme="minorBidi"/>
          <w:bCs/>
          <w:i/>
          <w:iCs/>
        </w:rPr>
        <w:t>the region's capacity to manage drought risk is quite limited</w:t>
      </w:r>
      <w:r w:rsidR="004172BE">
        <w:rPr>
          <w:rFonts w:asciiTheme="minorBidi" w:hAnsiTheme="minorBidi"/>
          <w:bCs/>
          <w:i/>
          <w:iCs/>
        </w:rPr>
        <w:t>.</w:t>
      </w:r>
      <w:r w:rsidRPr="003E602B">
        <w:t xml:space="preserve"> </w:t>
      </w:r>
      <w:r w:rsidR="002E1CF8">
        <w:rPr>
          <w:rFonts w:asciiTheme="minorBidi" w:hAnsiTheme="minorBidi"/>
          <w:bCs/>
          <w:i/>
          <w:iCs/>
        </w:rPr>
        <w:t>D</w:t>
      </w:r>
      <w:r w:rsidRPr="003E602B">
        <w:rPr>
          <w:rFonts w:asciiTheme="minorBidi" w:hAnsiTheme="minorBidi"/>
          <w:bCs/>
          <w:i/>
          <w:iCs/>
        </w:rPr>
        <w:t>rought is treated as distinct from the other forms of hazard and risk</w:t>
      </w:r>
      <w:r>
        <w:rPr>
          <w:rFonts w:asciiTheme="minorBidi" w:hAnsiTheme="minorBidi"/>
          <w:bCs/>
          <w:i/>
          <w:iCs/>
        </w:rPr>
        <w:t xml:space="preserve">, and the war in Syria was because droughts </w:t>
      </w:r>
      <w:r w:rsidRPr="003E602B">
        <w:rPr>
          <w:rFonts w:asciiTheme="minorBidi" w:hAnsiTheme="minorBidi"/>
          <w:bCs/>
          <w:i/>
          <w:iCs/>
        </w:rPr>
        <w:t>between 2005 and 2010</w:t>
      </w:r>
      <w:r>
        <w:rPr>
          <w:rFonts w:asciiTheme="minorBidi" w:hAnsiTheme="minorBidi"/>
          <w:bCs/>
          <w:i/>
          <w:iCs/>
        </w:rPr>
        <w:t xml:space="preserve"> were not treated as such” (</w:t>
      </w:r>
      <w:r w:rsidRPr="003E602B">
        <w:rPr>
          <w:rFonts w:asciiTheme="minorBidi" w:hAnsiTheme="minorBidi"/>
          <w:bCs/>
          <w:i/>
          <w:iCs/>
        </w:rPr>
        <w:t>R30-E&amp;R-ODI</w:t>
      </w:r>
      <w:r>
        <w:rPr>
          <w:rFonts w:asciiTheme="minorBidi" w:hAnsiTheme="minorBidi"/>
          <w:bCs/>
          <w:i/>
          <w:iCs/>
        </w:rPr>
        <w:t>).</w:t>
      </w:r>
    </w:p>
    <w:p w14:paraId="0355022A" w14:textId="2DB5051C" w:rsidR="00EA70B8" w:rsidRPr="00EA70B8" w:rsidRDefault="00EA70B8" w:rsidP="00431850">
      <w:pPr>
        <w:spacing w:line="360" w:lineRule="auto"/>
        <w:rPr>
          <w:rFonts w:asciiTheme="minorBidi" w:hAnsiTheme="minorBidi"/>
          <w:lang w:val="en-US"/>
        </w:rPr>
      </w:pPr>
      <w:r>
        <w:rPr>
          <w:rFonts w:asciiTheme="minorBidi" w:hAnsiTheme="minorBidi"/>
          <w:lang w:val="en-US"/>
        </w:rPr>
        <w:t xml:space="preserve">Moving from defining </w:t>
      </w:r>
      <w:r w:rsidR="005269E1">
        <w:rPr>
          <w:rFonts w:asciiTheme="minorBidi" w:hAnsiTheme="minorBidi"/>
          <w:lang w:val="en-US"/>
        </w:rPr>
        <w:t>risks</w:t>
      </w:r>
      <w:r>
        <w:rPr>
          <w:rFonts w:asciiTheme="minorBidi" w:hAnsiTheme="minorBidi"/>
          <w:lang w:val="en-US"/>
        </w:rPr>
        <w:t xml:space="preserve"> into understanding the drivers behind </w:t>
      </w:r>
      <w:r w:rsidR="005269E1">
        <w:rPr>
          <w:rFonts w:asciiTheme="minorBidi" w:hAnsiTheme="minorBidi"/>
          <w:lang w:val="en-US"/>
        </w:rPr>
        <w:t>risk,</w:t>
      </w:r>
      <w:r>
        <w:rPr>
          <w:rFonts w:asciiTheme="minorBidi" w:hAnsiTheme="minorBidi"/>
          <w:lang w:val="en-US"/>
        </w:rPr>
        <w:t xml:space="preserve"> </w:t>
      </w:r>
      <w:r w:rsidR="00431850">
        <w:rPr>
          <w:rFonts w:asciiTheme="minorBidi" w:hAnsiTheme="minorBidi"/>
          <w:lang w:val="en-US"/>
        </w:rPr>
        <w:t>this was</w:t>
      </w:r>
      <w:r w:rsidR="005269E1">
        <w:rPr>
          <w:rFonts w:asciiTheme="minorBidi" w:hAnsiTheme="minorBidi"/>
          <w:lang w:val="en-US"/>
        </w:rPr>
        <w:t xml:space="preserve"> explored</w:t>
      </w:r>
      <w:r>
        <w:rPr>
          <w:rFonts w:asciiTheme="minorBidi" w:hAnsiTheme="minorBidi"/>
          <w:lang w:val="en-US"/>
        </w:rPr>
        <w:t xml:space="preserve"> in the </w:t>
      </w:r>
      <w:r w:rsidR="005269E1">
        <w:rPr>
          <w:rFonts w:asciiTheme="minorBidi" w:hAnsiTheme="minorBidi"/>
          <w:lang w:val="en-US"/>
        </w:rPr>
        <w:t>coming</w:t>
      </w:r>
      <w:r>
        <w:rPr>
          <w:rFonts w:asciiTheme="minorBidi" w:hAnsiTheme="minorBidi"/>
          <w:lang w:val="en-US"/>
        </w:rPr>
        <w:t xml:space="preserve"> sections in order to identify the parameters required to build urban resilience</w:t>
      </w:r>
      <w:r w:rsidR="005269E1">
        <w:rPr>
          <w:rFonts w:asciiTheme="minorBidi" w:hAnsiTheme="minorBidi"/>
          <w:lang w:val="en-US"/>
        </w:rPr>
        <w:t xml:space="preserve"> </w:t>
      </w:r>
      <w:r w:rsidR="0073580A">
        <w:rPr>
          <w:rFonts w:asciiTheme="minorBidi" w:hAnsiTheme="minorBidi"/>
          <w:lang w:val="en-US"/>
        </w:rPr>
        <w:t xml:space="preserve">for CSD people </w:t>
      </w:r>
      <w:r w:rsidR="005269E1">
        <w:rPr>
          <w:rFonts w:asciiTheme="minorBidi" w:hAnsiTheme="minorBidi"/>
          <w:lang w:val="en-US"/>
        </w:rPr>
        <w:t>in the MEN</w:t>
      </w:r>
      <w:r w:rsidR="0073580A">
        <w:rPr>
          <w:rFonts w:asciiTheme="minorBidi" w:hAnsiTheme="minorBidi"/>
          <w:lang w:val="en-US"/>
        </w:rPr>
        <w:t>A region</w:t>
      </w:r>
      <w:r w:rsidR="005269E1">
        <w:rPr>
          <w:rFonts w:asciiTheme="minorBidi" w:hAnsiTheme="minorBidi"/>
          <w:lang w:val="en-US"/>
        </w:rPr>
        <w:t xml:space="preserve"> </w:t>
      </w:r>
      <w:r w:rsidR="0073580A">
        <w:rPr>
          <w:rFonts w:asciiTheme="minorBidi" w:hAnsiTheme="minorBidi"/>
          <w:lang w:val="en-US"/>
        </w:rPr>
        <w:t xml:space="preserve">fragile </w:t>
      </w:r>
      <w:r w:rsidR="005269E1">
        <w:rPr>
          <w:rFonts w:asciiTheme="minorBidi" w:hAnsiTheme="minorBidi"/>
          <w:lang w:val="en-US"/>
        </w:rPr>
        <w:t>context</w:t>
      </w:r>
      <w:r>
        <w:rPr>
          <w:rFonts w:asciiTheme="minorBidi" w:hAnsiTheme="minorBidi"/>
          <w:lang w:val="en-US"/>
        </w:rPr>
        <w:t>. Lischer</w:t>
      </w:r>
      <w:r w:rsidR="00101F04">
        <w:rPr>
          <w:rFonts w:asciiTheme="minorBidi" w:hAnsiTheme="minorBidi"/>
          <w:lang w:val="en-US"/>
        </w:rPr>
        <w:t>'s</w:t>
      </w:r>
      <w:r>
        <w:rPr>
          <w:rFonts w:asciiTheme="minorBidi" w:hAnsiTheme="minorBidi"/>
          <w:lang w:val="en-US"/>
        </w:rPr>
        <w:t xml:space="preserve"> (</w:t>
      </w:r>
      <w:r w:rsidRPr="004E523D">
        <w:rPr>
          <w:rFonts w:asciiTheme="minorBidi" w:hAnsiTheme="minorBidi"/>
          <w:lang w:val="en-US"/>
        </w:rPr>
        <w:t>2007</w:t>
      </w:r>
      <w:r>
        <w:rPr>
          <w:rFonts w:asciiTheme="minorBidi" w:hAnsiTheme="minorBidi"/>
          <w:lang w:val="en-US"/>
        </w:rPr>
        <w:t>) study designate</w:t>
      </w:r>
      <w:r w:rsidR="0073580A">
        <w:rPr>
          <w:rFonts w:asciiTheme="minorBidi" w:hAnsiTheme="minorBidi"/>
          <w:lang w:val="en-US"/>
        </w:rPr>
        <w:t>s</w:t>
      </w:r>
      <w:r>
        <w:rPr>
          <w:rFonts w:asciiTheme="minorBidi" w:hAnsiTheme="minorBidi"/>
          <w:lang w:val="en-US"/>
        </w:rPr>
        <w:t xml:space="preserve"> that </w:t>
      </w:r>
      <w:r w:rsidRPr="00010E54">
        <w:rPr>
          <w:rFonts w:asciiTheme="minorBidi" w:hAnsiTheme="minorBidi"/>
          <w:lang w:val="en-US"/>
        </w:rPr>
        <w:t>‘</w:t>
      </w:r>
      <w:r>
        <w:rPr>
          <w:rFonts w:asciiTheme="minorBidi" w:hAnsiTheme="minorBidi"/>
          <w:lang w:val="en-US"/>
        </w:rPr>
        <w:t>i</w:t>
      </w:r>
      <w:r w:rsidRPr="00010E54">
        <w:rPr>
          <w:rFonts w:asciiTheme="minorBidi" w:hAnsiTheme="minorBidi"/>
          <w:lang w:val="en-US"/>
        </w:rPr>
        <w:t>n the migration literature, conflict is only one of many causes of displacement. Other causes of migration include environmental degradation, natural disasters, and economic incentives’</w:t>
      </w:r>
      <w:r w:rsidRPr="00010E54">
        <w:rPr>
          <w:rFonts w:asciiTheme="minorBidi" w:hAnsiTheme="minorBidi"/>
        </w:rPr>
        <w:t xml:space="preserve"> (</w:t>
      </w:r>
      <w:r w:rsidRPr="00010E54">
        <w:rPr>
          <w:rFonts w:asciiTheme="minorBidi" w:hAnsiTheme="minorBidi"/>
          <w:lang w:val="en-US"/>
        </w:rPr>
        <w:t>Lischer,2007).</w:t>
      </w:r>
    </w:p>
    <w:p w14:paraId="7A1102B7" w14:textId="2332708C" w:rsidR="00630FFA" w:rsidRPr="00630FFA" w:rsidRDefault="00630FFA" w:rsidP="001B61D9">
      <w:pPr>
        <w:pStyle w:val="CommentSubject"/>
        <w:numPr>
          <w:ilvl w:val="0"/>
          <w:numId w:val="4"/>
        </w:numPr>
        <w:spacing w:line="360" w:lineRule="auto"/>
        <w:rPr>
          <w:rFonts w:asciiTheme="minorBidi" w:hAnsiTheme="minorBidi"/>
          <w:b w:val="0"/>
          <w:vanish/>
        </w:rPr>
      </w:pPr>
    </w:p>
    <w:p w14:paraId="5A45F541" w14:textId="77777777" w:rsidR="00630FFA" w:rsidRPr="00630FFA" w:rsidRDefault="00630FFA" w:rsidP="001B61D9">
      <w:pPr>
        <w:pStyle w:val="CommentSubject"/>
        <w:numPr>
          <w:ilvl w:val="1"/>
          <w:numId w:val="4"/>
        </w:numPr>
        <w:spacing w:line="360" w:lineRule="auto"/>
        <w:rPr>
          <w:rFonts w:asciiTheme="minorBidi" w:hAnsiTheme="minorBidi"/>
          <w:b w:val="0"/>
          <w:vanish/>
        </w:rPr>
      </w:pPr>
    </w:p>
    <w:p w14:paraId="31133A96" w14:textId="5B852C69" w:rsidR="00630FFA" w:rsidRPr="00630FFA" w:rsidRDefault="00A5490F" w:rsidP="00A03C95">
      <w:pPr>
        <w:pStyle w:val="Heading2"/>
      </w:pPr>
      <w:bookmarkStart w:id="329" w:name="_Toc30109302"/>
      <w:r>
        <w:t>3.</w:t>
      </w:r>
      <w:r w:rsidR="003339B8">
        <w:t>3</w:t>
      </w:r>
      <w:r>
        <w:t xml:space="preserve"> </w:t>
      </w:r>
      <w:r w:rsidR="00AC220F" w:rsidRPr="00630FFA">
        <w:t>Drivers of Risk – Vulnerability</w:t>
      </w:r>
      <w:bookmarkEnd w:id="329"/>
    </w:p>
    <w:bookmarkEnd w:id="328"/>
    <w:p w14:paraId="163A86C0" w14:textId="1E6BFA18" w:rsidR="00AC220F" w:rsidRDefault="005269E1" w:rsidP="0073580A">
      <w:pPr>
        <w:spacing w:line="360" w:lineRule="auto"/>
        <w:rPr>
          <w:rFonts w:asciiTheme="minorBidi" w:hAnsiTheme="minorBidi"/>
        </w:rPr>
      </w:pPr>
      <w:r>
        <w:rPr>
          <w:rFonts w:asciiTheme="minorBidi" w:hAnsiTheme="minorBidi"/>
        </w:rPr>
        <w:t>T</w:t>
      </w:r>
      <w:r w:rsidR="00AC220F" w:rsidRPr="004B3C4C">
        <w:rPr>
          <w:rFonts w:asciiTheme="minorBidi" w:hAnsiTheme="minorBidi"/>
        </w:rPr>
        <w:t>he MENA Region is highly vulnerable to socio-</w:t>
      </w:r>
      <w:r>
        <w:rPr>
          <w:rFonts w:asciiTheme="minorBidi" w:hAnsiTheme="minorBidi"/>
        </w:rPr>
        <w:t>ecological</w:t>
      </w:r>
      <w:r w:rsidR="00AC220F" w:rsidRPr="004B3C4C">
        <w:rPr>
          <w:rFonts w:asciiTheme="minorBidi" w:hAnsiTheme="minorBidi"/>
        </w:rPr>
        <w:t xml:space="preserve"> drivers of disaster risk</w:t>
      </w:r>
      <w:r w:rsidR="003339B8">
        <w:rPr>
          <w:rFonts w:asciiTheme="minorBidi" w:hAnsiTheme="minorBidi"/>
        </w:rPr>
        <w:t>, which are</w:t>
      </w:r>
      <w:r w:rsidR="00AC220F" w:rsidRPr="004B3C4C">
        <w:rPr>
          <w:rFonts w:asciiTheme="minorBidi" w:hAnsiTheme="minorBidi"/>
        </w:rPr>
        <w:t xml:space="preserve"> caused by the decline of natural eco-systems, rising urban populations and poo</w:t>
      </w:r>
      <w:r>
        <w:rPr>
          <w:rFonts w:asciiTheme="minorBidi" w:hAnsiTheme="minorBidi"/>
        </w:rPr>
        <w:t>r integration of urban planning and</w:t>
      </w:r>
      <w:r w:rsidR="00AC220F" w:rsidRPr="004B3C4C">
        <w:rPr>
          <w:rFonts w:asciiTheme="minorBidi" w:hAnsiTheme="minorBidi"/>
        </w:rPr>
        <w:t xml:space="preserve"> infra</w:t>
      </w:r>
      <w:r w:rsidR="0073580A">
        <w:rPr>
          <w:rFonts w:asciiTheme="minorBidi" w:hAnsiTheme="minorBidi"/>
        </w:rPr>
        <w:t>structure services.</w:t>
      </w:r>
      <w:r w:rsidR="00AC220F" w:rsidRPr="004B3C4C">
        <w:rPr>
          <w:rFonts w:asciiTheme="minorBidi" w:hAnsiTheme="minorBidi"/>
        </w:rPr>
        <w:t xml:space="preserve"> </w:t>
      </w:r>
      <w:r w:rsidR="0073580A">
        <w:rPr>
          <w:rFonts w:asciiTheme="minorBidi" w:hAnsiTheme="minorBidi"/>
        </w:rPr>
        <w:t>W</w:t>
      </w:r>
      <w:r>
        <w:rPr>
          <w:rFonts w:asciiTheme="minorBidi" w:hAnsiTheme="minorBidi"/>
        </w:rPr>
        <w:t xml:space="preserve">ith the lack of </w:t>
      </w:r>
      <w:r w:rsidRPr="004B3C4C">
        <w:rPr>
          <w:rFonts w:asciiTheme="minorBidi" w:hAnsiTheme="minorBidi"/>
        </w:rPr>
        <w:t>enforcement</w:t>
      </w:r>
      <w:r>
        <w:rPr>
          <w:rFonts w:asciiTheme="minorBidi" w:hAnsiTheme="minorBidi"/>
        </w:rPr>
        <w:t xml:space="preserve"> </w:t>
      </w:r>
      <w:r w:rsidR="0073580A">
        <w:rPr>
          <w:rFonts w:asciiTheme="minorBidi" w:hAnsiTheme="minorBidi"/>
        </w:rPr>
        <w:t xml:space="preserve">mechanisms </w:t>
      </w:r>
      <w:r>
        <w:rPr>
          <w:rFonts w:asciiTheme="minorBidi" w:hAnsiTheme="minorBidi"/>
        </w:rPr>
        <w:t>of</w:t>
      </w:r>
      <w:r w:rsidRPr="004B3C4C">
        <w:rPr>
          <w:rFonts w:asciiTheme="minorBidi" w:hAnsiTheme="minorBidi"/>
        </w:rPr>
        <w:t xml:space="preserve"> </w:t>
      </w:r>
      <w:r w:rsidR="00AC220F" w:rsidRPr="004B3C4C">
        <w:rPr>
          <w:rFonts w:asciiTheme="minorBidi" w:hAnsiTheme="minorBidi"/>
        </w:rPr>
        <w:t xml:space="preserve">land use </w:t>
      </w:r>
      <w:r w:rsidR="0073580A">
        <w:rPr>
          <w:rFonts w:asciiTheme="minorBidi" w:hAnsiTheme="minorBidi"/>
        </w:rPr>
        <w:t xml:space="preserve">regulation </w:t>
      </w:r>
      <w:r w:rsidR="00AC220F" w:rsidRPr="004B3C4C">
        <w:rPr>
          <w:rFonts w:asciiTheme="minorBidi" w:hAnsiTheme="minorBidi"/>
        </w:rPr>
        <w:t xml:space="preserve">policy </w:t>
      </w:r>
      <w:r>
        <w:rPr>
          <w:rFonts w:asciiTheme="minorBidi" w:hAnsiTheme="minorBidi"/>
        </w:rPr>
        <w:t>and</w:t>
      </w:r>
      <w:r w:rsidR="0073580A">
        <w:rPr>
          <w:rFonts w:asciiTheme="minorBidi" w:hAnsiTheme="minorBidi"/>
        </w:rPr>
        <w:t xml:space="preserve"> buildings construction codes, the informality of CSD people settlements </w:t>
      </w:r>
      <w:r w:rsidR="003339B8">
        <w:rPr>
          <w:rFonts w:asciiTheme="minorBidi" w:hAnsiTheme="minorBidi"/>
        </w:rPr>
        <w:t xml:space="preserve">will be explored </w:t>
      </w:r>
      <w:r w:rsidR="0073580A">
        <w:rPr>
          <w:rFonts w:asciiTheme="minorBidi" w:hAnsiTheme="minorBidi"/>
        </w:rPr>
        <w:t>in</w:t>
      </w:r>
      <w:r w:rsidR="003339B8">
        <w:rPr>
          <w:rFonts w:asciiTheme="minorBidi" w:hAnsiTheme="minorBidi"/>
        </w:rPr>
        <w:t xml:space="preserve"> the context of the Arab Region, </w:t>
      </w:r>
      <w:r w:rsidR="00101F04">
        <w:rPr>
          <w:rFonts w:asciiTheme="minorBidi" w:hAnsiTheme="minorBidi"/>
        </w:rPr>
        <w:t>which</w:t>
      </w:r>
      <w:r w:rsidR="003339B8">
        <w:rPr>
          <w:rFonts w:asciiTheme="minorBidi" w:hAnsiTheme="minorBidi"/>
        </w:rPr>
        <w:t xml:space="preserve"> </w:t>
      </w:r>
      <w:r w:rsidR="00101F04">
        <w:rPr>
          <w:rFonts w:asciiTheme="minorBidi" w:hAnsiTheme="minorBidi"/>
        </w:rPr>
        <w:t>is</w:t>
      </w:r>
      <w:r w:rsidR="003339B8">
        <w:rPr>
          <w:rFonts w:asciiTheme="minorBidi" w:hAnsiTheme="minorBidi"/>
        </w:rPr>
        <w:t xml:space="preserve"> determined </w:t>
      </w:r>
      <w:r w:rsidR="0073580A">
        <w:rPr>
          <w:rFonts w:asciiTheme="minorBidi" w:hAnsiTheme="minorBidi"/>
        </w:rPr>
        <w:t>by the</w:t>
      </w:r>
      <w:r w:rsidR="003339B8">
        <w:rPr>
          <w:rFonts w:asciiTheme="minorBidi" w:hAnsiTheme="minorBidi"/>
        </w:rPr>
        <w:t xml:space="preserve"> underlying drivers of risks </w:t>
      </w:r>
      <w:r w:rsidR="0073580A">
        <w:rPr>
          <w:rFonts w:asciiTheme="minorBidi" w:hAnsiTheme="minorBidi"/>
        </w:rPr>
        <w:t xml:space="preserve">identified </w:t>
      </w:r>
      <w:r w:rsidR="003339B8">
        <w:rPr>
          <w:rFonts w:asciiTheme="minorBidi" w:hAnsiTheme="minorBidi"/>
        </w:rPr>
        <w:t>from previous literature review.</w:t>
      </w:r>
      <w:r w:rsidR="00AC220F" w:rsidRPr="004B3C4C">
        <w:rPr>
          <w:rFonts w:asciiTheme="minorBidi" w:hAnsiTheme="minorBidi"/>
        </w:rPr>
        <w:t xml:space="preserve"> </w:t>
      </w:r>
      <w:r w:rsidR="001362AC" w:rsidRPr="004B3C4C">
        <w:rPr>
          <w:rFonts w:asciiTheme="minorBidi" w:hAnsiTheme="minorBidi"/>
        </w:rPr>
        <w:t xml:space="preserve">Taking into account the impact of political, economic instability and social inequity factors, </w:t>
      </w:r>
      <w:r w:rsidR="001362AC">
        <w:rPr>
          <w:rFonts w:asciiTheme="minorBidi" w:hAnsiTheme="minorBidi"/>
        </w:rPr>
        <w:t>t</w:t>
      </w:r>
      <w:r w:rsidR="003339B8">
        <w:rPr>
          <w:rFonts w:asciiTheme="minorBidi" w:hAnsiTheme="minorBidi"/>
        </w:rPr>
        <w:t xml:space="preserve">he urbanisation of poverty, decentralisation, </w:t>
      </w:r>
      <w:r w:rsidR="0073580A">
        <w:rPr>
          <w:rFonts w:asciiTheme="minorBidi" w:hAnsiTheme="minorBidi"/>
        </w:rPr>
        <w:t>fragility</w:t>
      </w:r>
      <w:r w:rsidR="00F91F27">
        <w:rPr>
          <w:rFonts w:asciiTheme="minorBidi" w:hAnsiTheme="minorBidi"/>
        </w:rPr>
        <w:t xml:space="preserve"> and</w:t>
      </w:r>
      <w:r w:rsidR="003339B8">
        <w:rPr>
          <w:rFonts w:asciiTheme="minorBidi" w:hAnsiTheme="minorBidi"/>
        </w:rPr>
        <w:t xml:space="preserve"> political instability are all</w:t>
      </w:r>
      <w:r w:rsidR="00AC220F" w:rsidRPr="004B3C4C">
        <w:rPr>
          <w:rFonts w:asciiTheme="minorBidi" w:hAnsiTheme="minorBidi"/>
        </w:rPr>
        <w:t xml:space="preserve"> embedded in Arab states governance system</w:t>
      </w:r>
      <w:r w:rsidR="0086625B">
        <w:rPr>
          <w:rFonts w:asciiTheme="minorBidi" w:hAnsiTheme="minorBidi"/>
        </w:rPr>
        <w:t>, which</w:t>
      </w:r>
      <w:r w:rsidR="00AC220F" w:rsidRPr="004B3C4C">
        <w:rPr>
          <w:rFonts w:asciiTheme="minorBidi" w:hAnsiTheme="minorBidi"/>
        </w:rPr>
        <w:t xml:space="preserve"> focus</w:t>
      </w:r>
      <w:r w:rsidR="0086625B">
        <w:rPr>
          <w:rFonts w:asciiTheme="minorBidi" w:hAnsiTheme="minorBidi"/>
        </w:rPr>
        <w:t>es</w:t>
      </w:r>
      <w:r w:rsidR="00AC220F" w:rsidRPr="004B3C4C">
        <w:rPr>
          <w:rFonts w:asciiTheme="minorBidi" w:hAnsiTheme="minorBidi"/>
        </w:rPr>
        <w:t xml:space="preserve"> on investment in disaster risk management at the national level, weakening the participation of local communities in </w:t>
      </w:r>
      <w:r w:rsidR="0083246E">
        <w:rPr>
          <w:rFonts w:asciiTheme="minorBidi" w:hAnsiTheme="minorBidi"/>
        </w:rPr>
        <w:t xml:space="preserve">the </w:t>
      </w:r>
      <w:r w:rsidR="00AC220F" w:rsidRPr="004B3C4C">
        <w:rPr>
          <w:rFonts w:asciiTheme="minorBidi" w:hAnsiTheme="minorBidi"/>
        </w:rPr>
        <w:t>decision-making process</w:t>
      </w:r>
      <w:r w:rsidR="003339B8">
        <w:rPr>
          <w:rFonts w:asciiTheme="minorBidi" w:hAnsiTheme="minorBidi"/>
        </w:rPr>
        <w:t xml:space="preserve">, and </w:t>
      </w:r>
      <w:r w:rsidR="0004655F">
        <w:rPr>
          <w:rFonts w:asciiTheme="minorBidi" w:hAnsiTheme="minorBidi"/>
        </w:rPr>
        <w:t>distressing the efforts for building urban resilience at the local level.</w:t>
      </w:r>
    </w:p>
    <w:p w14:paraId="4821D541" w14:textId="3DC19472" w:rsidR="00630FFA" w:rsidRDefault="00A5490F" w:rsidP="00AC1516">
      <w:pPr>
        <w:pStyle w:val="Heading3"/>
      </w:pPr>
      <w:bookmarkStart w:id="330" w:name="_Toc30109303"/>
      <w:r>
        <w:lastRenderedPageBreak/>
        <w:t>3.</w:t>
      </w:r>
      <w:r w:rsidR="003339B8">
        <w:t>3.1</w:t>
      </w:r>
      <w:r>
        <w:t xml:space="preserve"> </w:t>
      </w:r>
      <w:r w:rsidR="00630FFA" w:rsidRPr="00630FFA">
        <w:t>Urbanisation of poverty</w:t>
      </w:r>
      <w:bookmarkEnd w:id="330"/>
    </w:p>
    <w:p w14:paraId="210E505B" w14:textId="4126528E" w:rsidR="00907826" w:rsidRPr="00ED5B77" w:rsidRDefault="00493B8A" w:rsidP="0073580A">
      <w:pPr>
        <w:spacing w:line="360" w:lineRule="auto"/>
        <w:rPr>
          <w:rFonts w:asciiTheme="minorBidi" w:hAnsiTheme="minorBidi"/>
        </w:rPr>
      </w:pPr>
      <w:r>
        <w:rPr>
          <w:rFonts w:asciiTheme="minorBidi" w:hAnsiTheme="minorBidi"/>
        </w:rPr>
        <w:t>I</w:t>
      </w:r>
      <w:r w:rsidRPr="004532D3">
        <w:rPr>
          <w:rFonts w:asciiTheme="minorBidi" w:hAnsiTheme="minorBidi"/>
        </w:rPr>
        <w:t>n the Middle East and North Africa (MENA) region</w:t>
      </w:r>
      <w:r>
        <w:rPr>
          <w:rFonts w:asciiTheme="minorBidi" w:hAnsiTheme="minorBidi"/>
        </w:rPr>
        <w:t>,</w:t>
      </w:r>
      <w:r w:rsidRPr="004532D3">
        <w:rPr>
          <w:rFonts w:asciiTheme="minorBidi" w:hAnsiTheme="minorBidi"/>
        </w:rPr>
        <w:t xml:space="preserve"> 60 million people live</w:t>
      </w:r>
      <w:r w:rsidR="00ED5B77">
        <w:rPr>
          <w:rFonts w:asciiTheme="minorBidi" w:hAnsiTheme="minorBidi"/>
        </w:rPr>
        <w:t xml:space="preserve"> in</w:t>
      </w:r>
      <w:r w:rsidRPr="004532D3">
        <w:rPr>
          <w:rFonts w:asciiTheme="minorBidi" w:hAnsiTheme="minorBidi"/>
        </w:rPr>
        <w:t xml:space="preserve"> coastal areas presenting </w:t>
      </w:r>
      <w:r>
        <w:rPr>
          <w:rFonts w:asciiTheme="minorBidi" w:hAnsiTheme="minorBidi"/>
        </w:rPr>
        <w:t>around</w:t>
      </w:r>
      <w:r w:rsidRPr="004532D3">
        <w:rPr>
          <w:rFonts w:asciiTheme="minorBidi" w:hAnsiTheme="minorBidi"/>
        </w:rPr>
        <w:t xml:space="preserve"> 17 percent of the region’s total population </w:t>
      </w:r>
      <w:r>
        <w:rPr>
          <w:rFonts w:asciiTheme="minorBidi" w:hAnsiTheme="minorBidi"/>
        </w:rPr>
        <w:t>(</w:t>
      </w:r>
      <w:r w:rsidR="00AC220F" w:rsidRPr="004532D3">
        <w:rPr>
          <w:rFonts w:asciiTheme="minorBidi" w:hAnsiTheme="minorBidi"/>
        </w:rPr>
        <w:t>355 million</w:t>
      </w:r>
      <w:r>
        <w:rPr>
          <w:rFonts w:asciiTheme="minorBidi" w:hAnsiTheme="minorBidi"/>
        </w:rPr>
        <w:t>)</w:t>
      </w:r>
      <w:r w:rsidR="00AC220F" w:rsidRPr="004532D3">
        <w:rPr>
          <w:rFonts w:asciiTheme="minorBidi" w:hAnsiTheme="minorBidi"/>
        </w:rPr>
        <w:t xml:space="preserve"> (World Bank, 2015). The 2016 recent World Bank Development Indicators reported an increase in </w:t>
      </w:r>
      <w:r w:rsidR="00101F04">
        <w:rPr>
          <w:rFonts w:asciiTheme="minorBidi" w:hAnsiTheme="minorBidi"/>
        </w:rPr>
        <w:t xml:space="preserve">the </w:t>
      </w:r>
      <w:r w:rsidR="00AC220F" w:rsidRPr="004532D3">
        <w:rPr>
          <w:rFonts w:asciiTheme="minorBidi" w:hAnsiTheme="minorBidi"/>
        </w:rPr>
        <w:t xml:space="preserve">MENA population up to 436,720 million (World Bank, 2017). </w:t>
      </w:r>
      <w:r w:rsidR="005C3BD9" w:rsidRPr="005C3BD9">
        <w:rPr>
          <w:rFonts w:asciiTheme="minorBidi" w:hAnsiTheme="minorBidi"/>
        </w:rPr>
        <w:t xml:space="preserve">The lack of adequate and functional infrastructure and services accompanied </w:t>
      </w:r>
      <w:r w:rsidR="00101F04">
        <w:rPr>
          <w:rFonts w:asciiTheme="minorBidi" w:hAnsiTheme="minorBidi"/>
        </w:rPr>
        <w:t>by</w:t>
      </w:r>
      <w:r w:rsidR="005C3BD9" w:rsidRPr="005C3BD9">
        <w:rPr>
          <w:rFonts w:asciiTheme="minorBidi" w:hAnsiTheme="minorBidi"/>
        </w:rPr>
        <w:t xml:space="preserve"> </w:t>
      </w:r>
      <w:r w:rsidR="00ED5B77">
        <w:rPr>
          <w:rFonts w:asciiTheme="minorBidi" w:hAnsiTheme="minorBidi"/>
        </w:rPr>
        <w:t>unplanned</w:t>
      </w:r>
      <w:r w:rsidR="005C3BD9" w:rsidRPr="005C3BD9">
        <w:rPr>
          <w:rFonts w:asciiTheme="minorBidi" w:hAnsiTheme="minorBidi"/>
        </w:rPr>
        <w:t xml:space="preserve"> urbanization</w:t>
      </w:r>
      <w:r w:rsidR="0073580A">
        <w:rPr>
          <w:rFonts w:asciiTheme="minorBidi" w:hAnsiTheme="minorBidi"/>
        </w:rPr>
        <w:t xml:space="preserve">, </w:t>
      </w:r>
      <w:r w:rsidR="005C3BD9" w:rsidRPr="005C3BD9">
        <w:rPr>
          <w:rFonts w:asciiTheme="minorBidi" w:hAnsiTheme="minorBidi"/>
        </w:rPr>
        <w:t>result</w:t>
      </w:r>
      <w:r w:rsidR="0073580A">
        <w:rPr>
          <w:rFonts w:asciiTheme="minorBidi" w:hAnsiTheme="minorBidi"/>
        </w:rPr>
        <w:t>s</w:t>
      </w:r>
      <w:r w:rsidR="005C3BD9" w:rsidRPr="005C3BD9">
        <w:rPr>
          <w:rFonts w:asciiTheme="minorBidi" w:hAnsiTheme="minorBidi"/>
        </w:rPr>
        <w:t xml:space="preserve"> in an increase in the level of exposure and vulnerability to natural hazards</w:t>
      </w:r>
      <w:r w:rsidR="005C3BD9">
        <w:rPr>
          <w:rFonts w:asciiTheme="minorBidi" w:hAnsiTheme="minorBidi"/>
        </w:rPr>
        <w:t>,</w:t>
      </w:r>
      <w:r w:rsidR="00ED5B77">
        <w:rPr>
          <w:rFonts w:asciiTheme="minorBidi" w:hAnsiTheme="minorBidi"/>
        </w:rPr>
        <w:t xml:space="preserve"> most</w:t>
      </w:r>
      <w:r w:rsidR="005C3BD9" w:rsidRPr="005C3BD9">
        <w:rPr>
          <w:rFonts w:asciiTheme="minorBidi" w:hAnsiTheme="minorBidi"/>
        </w:rPr>
        <w:t>ly affect</w:t>
      </w:r>
      <w:r w:rsidR="00ED5B77">
        <w:rPr>
          <w:rFonts w:asciiTheme="minorBidi" w:hAnsiTheme="minorBidi"/>
        </w:rPr>
        <w:t>ing</w:t>
      </w:r>
      <w:r w:rsidR="005C3BD9" w:rsidRPr="005C3BD9">
        <w:rPr>
          <w:rFonts w:asciiTheme="minorBidi" w:hAnsiTheme="minorBidi"/>
        </w:rPr>
        <w:t xml:space="preserve"> the urban poor </w:t>
      </w:r>
      <w:r w:rsidR="004B36FB">
        <w:rPr>
          <w:rFonts w:asciiTheme="minorBidi" w:hAnsiTheme="minorBidi"/>
        </w:rPr>
        <w:t>(UN Habitat,2012)</w:t>
      </w:r>
      <w:r w:rsidR="00AC220F" w:rsidRPr="004532D3">
        <w:rPr>
          <w:rFonts w:asciiTheme="minorBidi" w:hAnsiTheme="minorBidi"/>
        </w:rPr>
        <w:t xml:space="preserve">. In 1980, the urban areas of </w:t>
      </w:r>
      <w:r w:rsidR="00101F04">
        <w:rPr>
          <w:rFonts w:asciiTheme="minorBidi" w:hAnsiTheme="minorBidi"/>
        </w:rPr>
        <w:t xml:space="preserve">the </w:t>
      </w:r>
      <w:r w:rsidR="00AC220F" w:rsidRPr="004532D3">
        <w:rPr>
          <w:rFonts w:asciiTheme="minorBidi" w:hAnsiTheme="minorBidi"/>
        </w:rPr>
        <w:t xml:space="preserve">MENA region accounted </w:t>
      </w:r>
      <w:r w:rsidR="00ED5B77">
        <w:rPr>
          <w:rFonts w:asciiTheme="minorBidi" w:hAnsiTheme="minorBidi"/>
        </w:rPr>
        <w:t>of</w:t>
      </w:r>
      <w:r w:rsidR="00BB02BA">
        <w:rPr>
          <w:rFonts w:asciiTheme="minorBidi" w:hAnsiTheme="minorBidi"/>
        </w:rPr>
        <w:t xml:space="preserve"> </w:t>
      </w:r>
      <w:r w:rsidR="00AC220F" w:rsidRPr="004532D3">
        <w:rPr>
          <w:rFonts w:asciiTheme="minorBidi" w:hAnsiTheme="minorBidi"/>
        </w:rPr>
        <w:t xml:space="preserve">48% of the total population, and by 2000 this had accelerated to 60%. The estimated 1990-2003 average growth rate of 2.1% per annum </w:t>
      </w:r>
      <w:r w:rsidR="00ED5B77">
        <w:rPr>
          <w:rFonts w:asciiTheme="minorBidi" w:hAnsiTheme="minorBidi"/>
        </w:rPr>
        <w:t xml:space="preserve">was registered, </w:t>
      </w:r>
      <w:r w:rsidR="00AC220F" w:rsidRPr="004532D3">
        <w:rPr>
          <w:rFonts w:asciiTheme="minorBidi" w:hAnsiTheme="minorBidi"/>
        </w:rPr>
        <w:t xml:space="preserve">and urban share of total population growth from 48% </w:t>
      </w:r>
      <w:r w:rsidR="00ED5B77">
        <w:rPr>
          <w:rFonts w:asciiTheme="minorBidi" w:hAnsiTheme="minorBidi"/>
        </w:rPr>
        <w:t>was</w:t>
      </w:r>
      <w:r w:rsidR="00AC220F" w:rsidRPr="004532D3">
        <w:rPr>
          <w:rFonts w:asciiTheme="minorBidi" w:hAnsiTheme="minorBidi"/>
        </w:rPr>
        <w:t xml:space="preserve"> significant against an average of 54% for all developing countries. With an estimation of rapid increase over the past 10 years, the UN 2020 projections expect the rise of MENA population to ‘430 million, of which 280 million are expected t</w:t>
      </w:r>
      <w:r w:rsidR="00CF68EC">
        <w:rPr>
          <w:rFonts w:asciiTheme="minorBidi" w:hAnsiTheme="minorBidi"/>
        </w:rPr>
        <w:t>o be urban’ (World Bank, 2008</w:t>
      </w:r>
      <w:r w:rsidR="003654BF">
        <w:rPr>
          <w:rFonts w:asciiTheme="minorBidi" w:hAnsiTheme="minorBidi"/>
        </w:rPr>
        <w:t>).</w:t>
      </w:r>
      <w:r w:rsidR="003654BF" w:rsidRPr="004532D3">
        <w:rPr>
          <w:rFonts w:asciiTheme="minorBidi" w:hAnsiTheme="minorBidi"/>
        </w:rPr>
        <w:t xml:space="preserve"> This</w:t>
      </w:r>
      <w:r w:rsidR="00AC220F" w:rsidRPr="004532D3">
        <w:rPr>
          <w:rFonts w:asciiTheme="minorBidi" w:hAnsiTheme="minorBidi"/>
        </w:rPr>
        <w:t xml:space="preserve"> increase </w:t>
      </w:r>
      <w:r w:rsidR="00101F04">
        <w:rPr>
          <w:rFonts w:asciiTheme="minorBidi" w:hAnsiTheme="minorBidi"/>
        </w:rPr>
        <w:t>in</w:t>
      </w:r>
      <w:r w:rsidR="00AC220F" w:rsidRPr="004532D3">
        <w:rPr>
          <w:rFonts w:asciiTheme="minorBidi" w:hAnsiTheme="minorBidi"/>
        </w:rPr>
        <w:t xml:space="preserve"> population in the MENA region ha</w:t>
      </w:r>
      <w:r w:rsidR="00101F04">
        <w:rPr>
          <w:rFonts w:asciiTheme="minorBidi" w:hAnsiTheme="minorBidi"/>
        </w:rPr>
        <w:t>s</w:t>
      </w:r>
      <w:r w:rsidR="00AC220F" w:rsidRPr="004532D3">
        <w:rPr>
          <w:rFonts w:asciiTheme="minorBidi" w:hAnsiTheme="minorBidi"/>
        </w:rPr>
        <w:t xml:space="preserve"> witnessed a pattern of ‘urbanisation of poverty’</w:t>
      </w:r>
      <w:r w:rsidR="00ED5B77">
        <w:rPr>
          <w:rFonts w:asciiTheme="minorBidi" w:hAnsiTheme="minorBidi"/>
        </w:rPr>
        <w:t>,</w:t>
      </w:r>
      <w:r w:rsidR="00AC220F" w:rsidRPr="004532D3">
        <w:rPr>
          <w:rFonts w:asciiTheme="minorBidi" w:hAnsiTheme="minorBidi"/>
        </w:rPr>
        <w:t xml:space="preserve"> with ‘cit</w:t>
      </w:r>
      <w:r w:rsidR="00ED5B77">
        <w:rPr>
          <w:rFonts w:asciiTheme="minorBidi" w:hAnsiTheme="minorBidi"/>
        </w:rPr>
        <w:t>ies in poor countries now exceeding</w:t>
      </w:r>
      <w:r w:rsidR="00AC220F" w:rsidRPr="004532D3">
        <w:rPr>
          <w:rFonts w:asciiTheme="minorBidi" w:hAnsiTheme="minorBidi"/>
        </w:rPr>
        <w:t xml:space="preserve"> </w:t>
      </w:r>
      <w:r w:rsidR="00ED5B77">
        <w:rPr>
          <w:rFonts w:asciiTheme="minorBidi" w:hAnsiTheme="minorBidi"/>
        </w:rPr>
        <w:t>the</w:t>
      </w:r>
      <w:r w:rsidR="00AC220F" w:rsidRPr="004532D3">
        <w:rPr>
          <w:rFonts w:asciiTheme="minorBidi" w:hAnsiTheme="minorBidi"/>
        </w:rPr>
        <w:t xml:space="preserve"> total population </w:t>
      </w:r>
      <w:r w:rsidR="00ED5B77">
        <w:rPr>
          <w:rFonts w:asciiTheme="minorBidi" w:hAnsiTheme="minorBidi"/>
        </w:rPr>
        <w:t xml:space="preserve">in </w:t>
      </w:r>
      <w:r w:rsidR="00AC220F" w:rsidRPr="004532D3">
        <w:rPr>
          <w:rFonts w:asciiTheme="minorBidi" w:hAnsiTheme="minorBidi"/>
        </w:rPr>
        <w:t>cities of the industrialized countries’ (Piel,1997). On the contrary, evidence from the 2017 Arab Cities Resilience</w:t>
      </w:r>
      <w:r w:rsidR="00B237F1">
        <w:rPr>
          <w:rFonts w:asciiTheme="minorBidi" w:hAnsiTheme="minorBidi"/>
        </w:rPr>
        <w:t xml:space="preserve"> Report</w:t>
      </w:r>
      <w:r w:rsidR="00AC220F" w:rsidRPr="004532D3">
        <w:rPr>
          <w:rFonts w:asciiTheme="minorBidi" w:hAnsiTheme="minorBidi"/>
        </w:rPr>
        <w:t xml:space="preserve"> to disaster and climate risks</w:t>
      </w:r>
      <w:r w:rsidR="00B237F1">
        <w:rPr>
          <w:rFonts w:asciiTheme="minorBidi" w:hAnsiTheme="minorBidi"/>
        </w:rPr>
        <w:t>,</w:t>
      </w:r>
      <w:r w:rsidR="00AC220F" w:rsidRPr="004532D3">
        <w:rPr>
          <w:rFonts w:asciiTheme="minorBidi" w:hAnsiTheme="minorBidi"/>
        </w:rPr>
        <w:t xml:space="preserve"> indicates that urbanisation rates differ between </w:t>
      </w:r>
      <w:r w:rsidR="00B237F1" w:rsidRPr="004532D3">
        <w:rPr>
          <w:rFonts w:asciiTheme="minorBidi" w:hAnsiTheme="minorBidi"/>
        </w:rPr>
        <w:t xml:space="preserve">the Arab Region </w:t>
      </w:r>
      <w:r w:rsidR="00AC220F" w:rsidRPr="004532D3">
        <w:rPr>
          <w:rFonts w:asciiTheme="minorBidi" w:hAnsiTheme="minorBidi"/>
        </w:rPr>
        <w:t>sub</w:t>
      </w:r>
      <w:r w:rsidR="00101F04">
        <w:rPr>
          <w:rFonts w:asciiTheme="minorBidi" w:hAnsiTheme="minorBidi"/>
        </w:rPr>
        <w:t>-</w:t>
      </w:r>
      <w:r w:rsidR="00AC220F" w:rsidRPr="004532D3">
        <w:rPr>
          <w:rFonts w:asciiTheme="minorBidi" w:hAnsiTheme="minorBidi"/>
        </w:rPr>
        <w:t>regions, with a norm of urbanisation increasing in countries with smaller populations, in compar</w:t>
      </w:r>
      <w:r w:rsidR="00101F04">
        <w:rPr>
          <w:rFonts w:asciiTheme="minorBidi" w:hAnsiTheme="minorBidi"/>
        </w:rPr>
        <w:t>ison</w:t>
      </w:r>
      <w:r w:rsidR="00AC220F" w:rsidRPr="004532D3">
        <w:rPr>
          <w:rFonts w:asciiTheme="minorBidi" w:hAnsiTheme="minorBidi"/>
        </w:rPr>
        <w:t xml:space="preserve"> to countries with larger populations such as Egypt, Iraq</w:t>
      </w:r>
      <w:r w:rsidR="00101F04">
        <w:rPr>
          <w:rFonts w:asciiTheme="minorBidi" w:hAnsiTheme="minorBidi"/>
        </w:rPr>
        <w:t>,</w:t>
      </w:r>
      <w:r w:rsidR="00AC220F" w:rsidRPr="004532D3">
        <w:rPr>
          <w:rFonts w:asciiTheme="minorBidi" w:hAnsiTheme="minorBidi"/>
        </w:rPr>
        <w:t xml:space="preserve"> and Syria (UNDP, 2017).</w:t>
      </w:r>
      <w:r w:rsidR="00ED5B77">
        <w:rPr>
          <w:rFonts w:asciiTheme="minorBidi" w:hAnsiTheme="minorBidi"/>
        </w:rPr>
        <w:t xml:space="preserve"> </w:t>
      </w:r>
      <w:r w:rsidR="00ED5B77">
        <w:rPr>
          <w:rFonts w:asciiTheme="minorBidi" w:hAnsiTheme="minorBidi"/>
          <w:lang w:val="en-US"/>
        </w:rPr>
        <w:t>I</w:t>
      </w:r>
      <w:r w:rsidR="00907826">
        <w:rPr>
          <w:rFonts w:asciiTheme="minorBidi" w:hAnsiTheme="minorBidi"/>
          <w:lang w:val="en-US"/>
        </w:rPr>
        <w:t xml:space="preserve">t is also important to differentiate between the definitions of ‘urban’ and ‘rural’. Evidence from primary data collection indicated the need to have a clear understanding of terminologies to better monitor internal displacement patters:  </w:t>
      </w:r>
    </w:p>
    <w:p w14:paraId="3D2D65C9" w14:textId="1A3AE8D9" w:rsidR="00907826" w:rsidRPr="002777B3" w:rsidRDefault="00907826" w:rsidP="00ED5B77">
      <w:pPr>
        <w:spacing w:line="360" w:lineRule="auto"/>
        <w:ind w:left="720" w:right="584"/>
        <w:rPr>
          <w:rFonts w:asciiTheme="minorBidi" w:hAnsiTheme="minorBidi"/>
          <w:i/>
          <w:iCs/>
          <w:lang w:val="en-US"/>
        </w:rPr>
      </w:pPr>
      <w:r w:rsidRPr="002777B3">
        <w:rPr>
          <w:rFonts w:asciiTheme="minorBidi" w:hAnsiTheme="minorBidi"/>
          <w:i/>
          <w:iCs/>
          <w:lang w:val="en-US"/>
        </w:rPr>
        <w:t>“</w:t>
      </w:r>
      <w:r w:rsidR="00101F04">
        <w:rPr>
          <w:rFonts w:asciiTheme="minorBidi" w:hAnsiTheme="minorBidi"/>
          <w:i/>
          <w:iCs/>
          <w:lang w:val="en-US"/>
        </w:rPr>
        <w:t>F</w:t>
      </w:r>
      <w:r w:rsidR="00101F04" w:rsidRPr="002777B3">
        <w:rPr>
          <w:rFonts w:asciiTheme="minorBidi" w:hAnsiTheme="minorBidi"/>
          <w:i/>
          <w:iCs/>
          <w:lang w:val="en-US"/>
        </w:rPr>
        <w:t xml:space="preserve">irst of all, </w:t>
      </w:r>
      <w:r w:rsidR="00101F04">
        <w:rPr>
          <w:rFonts w:asciiTheme="minorBidi" w:hAnsiTheme="minorBidi"/>
          <w:i/>
          <w:iCs/>
          <w:lang w:val="en-US"/>
        </w:rPr>
        <w:t>w</w:t>
      </w:r>
      <w:r w:rsidRPr="002777B3">
        <w:rPr>
          <w:rFonts w:asciiTheme="minorBidi" w:hAnsiTheme="minorBidi"/>
          <w:i/>
          <w:iCs/>
          <w:lang w:val="en-US"/>
        </w:rPr>
        <w:t>e think it's important to</w:t>
      </w:r>
      <w:r>
        <w:rPr>
          <w:rFonts w:asciiTheme="minorBidi" w:hAnsiTheme="minorBidi"/>
          <w:i/>
          <w:iCs/>
          <w:lang w:val="en-US"/>
        </w:rPr>
        <w:t xml:space="preserve"> be </w:t>
      </w:r>
      <w:r w:rsidRPr="002777B3">
        <w:rPr>
          <w:rFonts w:asciiTheme="minorBidi" w:hAnsiTheme="minorBidi"/>
          <w:i/>
          <w:iCs/>
          <w:lang w:val="en-US"/>
        </w:rPr>
        <w:t xml:space="preserve">really careful </w:t>
      </w:r>
      <w:r w:rsidR="00101F04">
        <w:rPr>
          <w:rFonts w:asciiTheme="minorBidi" w:hAnsiTheme="minorBidi"/>
          <w:i/>
          <w:iCs/>
          <w:lang w:val="en-US"/>
        </w:rPr>
        <w:t>about</w:t>
      </w:r>
      <w:r w:rsidRPr="002777B3">
        <w:rPr>
          <w:rFonts w:asciiTheme="minorBidi" w:hAnsiTheme="minorBidi"/>
          <w:i/>
          <w:iCs/>
          <w:lang w:val="en-US"/>
        </w:rPr>
        <w:t xml:space="preserve"> the data we're providing.</w:t>
      </w:r>
      <w:r w:rsidRPr="002777B3">
        <w:rPr>
          <w:i/>
          <w:iCs/>
        </w:rPr>
        <w:t xml:space="preserve"> </w:t>
      </w:r>
      <w:r w:rsidRPr="002777B3">
        <w:rPr>
          <w:rFonts w:asciiTheme="minorBidi" w:hAnsiTheme="minorBidi"/>
          <w:i/>
          <w:iCs/>
          <w:lang w:val="en-US"/>
        </w:rPr>
        <w:t xml:space="preserve">From the IDMC point of view, we don't support statements that say that 60% to 80% of the people that are internally displaced </w:t>
      </w:r>
      <w:r w:rsidR="00ED5B77">
        <w:rPr>
          <w:rFonts w:asciiTheme="minorBidi" w:hAnsiTheme="minorBidi"/>
          <w:i/>
          <w:iCs/>
          <w:lang w:val="en-US"/>
        </w:rPr>
        <w:t xml:space="preserve">are </w:t>
      </w:r>
      <w:r w:rsidRPr="002777B3">
        <w:rPr>
          <w:rFonts w:asciiTheme="minorBidi" w:hAnsiTheme="minorBidi"/>
          <w:i/>
          <w:iCs/>
          <w:lang w:val="en-US"/>
        </w:rPr>
        <w:t>in urban areas</w:t>
      </w:r>
      <w:r>
        <w:rPr>
          <w:rFonts w:asciiTheme="minorBidi" w:hAnsiTheme="minorBidi"/>
          <w:i/>
          <w:iCs/>
          <w:lang w:val="en-US"/>
        </w:rPr>
        <w:t>, because</w:t>
      </w:r>
      <w:r w:rsidRPr="005C688D">
        <w:t xml:space="preserve"> </w:t>
      </w:r>
      <w:r w:rsidRPr="005C688D">
        <w:rPr>
          <w:rFonts w:asciiTheme="minorBidi" w:hAnsiTheme="minorBidi"/>
          <w:i/>
          <w:iCs/>
          <w:lang w:val="en-US"/>
        </w:rPr>
        <w:t xml:space="preserve">we don't have data disaggregated by urban, </w:t>
      </w:r>
      <w:r w:rsidR="00101F04" w:rsidRPr="005C688D">
        <w:rPr>
          <w:rFonts w:asciiTheme="minorBidi" w:hAnsiTheme="minorBidi"/>
          <w:i/>
          <w:iCs/>
          <w:lang w:val="en-US"/>
        </w:rPr>
        <w:t>rural.</w:t>
      </w:r>
      <w:r w:rsidRPr="002777B3">
        <w:rPr>
          <w:i/>
          <w:iCs/>
        </w:rPr>
        <w:t xml:space="preserve"> </w:t>
      </w:r>
      <w:r>
        <w:rPr>
          <w:rFonts w:asciiTheme="minorBidi" w:hAnsiTheme="minorBidi"/>
          <w:i/>
          <w:iCs/>
        </w:rPr>
        <w:t xml:space="preserve">and </w:t>
      </w:r>
      <w:r w:rsidRPr="002777B3">
        <w:rPr>
          <w:rFonts w:asciiTheme="minorBidi" w:hAnsiTheme="minorBidi"/>
          <w:i/>
          <w:iCs/>
          <w:lang w:val="en-US"/>
        </w:rPr>
        <w:t>what do we mean by urban resilience or by rural resilience?</w:t>
      </w:r>
      <w:r w:rsidRPr="002777B3">
        <w:rPr>
          <w:i/>
          <w:iCs/>
        </w:rPr>
        <w:t xml:space="preserve"> </w:t>
      </w:r>
      <w:r w:rsidRPr="002777B3">
        <w:rPr>
          <w:rFonts w:asciiTheme="minorBidi" w:hAnsiTheme="minorBidi"/>
          <w:i/>
          <w:iCs/>
          <w:lang w:val="en-US"/>
        </w:rPr>
        <w:t>the lack of rural resilience pushes you to an urban area. Urban risk and urban disaster risk pushes you even secondarily, to go back to rural area. So, I mean there are other complexities there that we would like to layout, we are more ge</w:t>
      </w:r>
      <w:r w:rsidR="00ED5B77">
        <w:rPr>
          <w:rFonts w:asciiTheme="minorBidi" w:hAnsiTheme="minorBidi"/>
          <w:i/>
          <w:iCs/>
          <w:lang w:val="en-US"/>
        </w:rPr>
        <w:t>tting more and more interested</w:t>
      </w:r>
      <w:r w:rsidRPr="002777B3">
        <w:rPr>
          <w:rFonts w:asciiTheme="minorBidi" w:hAnsiTheme="minorBidi"/>
          <w:i/>
          <w:iCs/>
          <w:lang w:val="en-US"/>
        </w:rPr>
        <w:t xml:space="preserve"> about </w:t>
      </w:r>
      <w:r w:rsidR="00ED5B77">
        <w:rPr>
          <w:rFonts w:asciiTheme="minorBidi" w:hAnsiTheme="minorBidi"/>
          <w:i/>
          <w:iCs/>
          <w:lang w:val="en-US"/>
        </w:rPr>
        <w:t xml:space="preserve">displacement in </w:t>
      </w:r>
      <w:r w:rsidRPr="002777B3">
        <w:rPr>
          <w:rFonts w:asciiTheme="minorBidi" w:hAnsiTheme="minorBidi"/>
          <w:i/>
          <w:iCs/>
          <w:lang w:val="en-US"/>
        </w:rPr>
        <w:t>urban areas</w:t>
      </w:r>
      <w:r>
        <w:rPr>
          <w:rFonts w:asciiTheme="minorBidi" w:hAnsiTheme="minorBidi"/>
          <w:i/>
          <w:iCs/>
          <w:lang w:val="en-US"/>
        </w:rPr>
        <w:t>”</w:t>
      </w:r>
      <w:r w:rsidRPr="002777B3">
        <w:rPr>
          <w:i/>
          <w:iCs/>
        </w:rPr>
        <w:t xml:space="preserve"> </w:t>
      </w:r>
      <w:r w:rsidRPr="002777B3">
        <w:rPr>
          <w:rFonts w:asciiTheme="minorBidi" w:hAnsiTheme="minorBidi"/>
          <w:i/>
          <w:iCs/>
          <w:lang w:val="en-US"/>
        </w:rPr>
        <w:t>(R09-IRA-IDMC).</w:t>
      </w:r>
    </w:p>
    <w:p w14:paraId="11A6A8BD" w14:textId="550677D4" w:rsidR="00907826" w:rsidRDefault="00907826" w:rsidP="00907826">
      <w:pPr>
        <w:spacing w:line="360" w:lineRule="auto"/>
        <w:rPr>
          <w:rFonts w:asciiTheme="minorBidi" w:hAnsiTheme="minorBidi"/>
          <w:lang w:val="en-US"/>
        </w:rPr>
      </w:pPr>
      <w:r>
        <w:rPr>
          <w:rFonts w:asciiTheme="minorBidi" w:hAnsiTheme="minorBidi"/>
          <w:lang w:val="en-US"/>
        </w:rPr>
        <w:lastRenderedPageBreak/>
        <w:t xml:space="preserve">Supported by </w:t>
      </w:r>
      <w:r w:rsidRPr="006379DE">
        <w:rPr>
          <w:rFonts w:asciiTheme="minorBidi" w:hAnsiTheme="minorBidi"/>
          <w:lang w:val="en-US"/>
        </w:rPr>
        <w:t>Meerow</w:t>
      </w:r>
      <w:r>
        <w:rPr>
          <w:rFonts w:asciiTheme="minorBidi" w:hAnsiTheme="minorBidi"/>
          <w:lang w:val="en-US"/>
        </w:rPr>
        <w:t xml:space="preserve"> et al (2016) definition for ‘urban resilience’ as ‘</w:t>
      </w:r>
      <w:r w:rsidRPr="006379DE">
        <w:rPr>
          <w:rFonts w:asciiTheme="minorBidi" w:hAnsiTheme="minorBidi"/>
          <w:lang w:val="en-US"/>
        </w:rPr>
        <w:t>the ability of an urban system</w:t>
      </w:r>
      <w:r w:rsidR="00101F04">
        <w:rPr>
          <w:rFonts w:asciiTheme="minorBidi" w:hAnsiTheme="minorBidi"/>
          <w:lang w:val="en-US"/>
        </w:rPr>
        <w:t xml:space="preserve"> </w:t>
      </w:r>
      <w:r w:rsidRPr="006379DE">
        <w:rPr>
          <w:rFonts w:asciiTheme="minorBidi" w:hAnsiTheme="minorBidi"/>
          <w:lang w:val="en-US"/>
        </w:rPr>
        <w:t>and all its constituent socio-ecological and socio-technical networks across temporal and spatial scales</w:t>
      </w:r>
      <w:r w:rsidR="00101F04">
        <w:rPr>
          <w:rFonts w:asciiTheme="minorBidi" w:hAnsiTheme="minorBidi"/>
          <w:lang w:val="en-US"/>
        </w:rPr>
        <w:t xml:space="preserve"> </w:t>
      </w:r>
      <w:r w:rsidRPr="006379DE">
        <w:rPr>
          <w:rFonts w:asciiTheme="minorBidi" w:hAnsiTheme="minorBidi"/>
          <w:lang w:val="en-US"/>
        </w:rPr>
        <w:t>to maintain or rapidly return to desired functions in the face of a disturbance, to adapt to change, and to quickly transform systems that limit current or future adaptive capacity</w:t>
      </w:r>
      <w:r>
        <w:rPr>
          <w:rFonts w:asciiTheme="minorBidi" w:hAnsiTheme="minorBidi"/>
          <w:lang w:val="en-US"/>
        </w:rPr>
        <w:t>’ (</w:t>
      </w:r>
      <w:r w:rsidRPr="006379DE">
        <w:rPr>
          <w:rFonts w:asciiTheme="minorBidi" w:hAnsiTheme="minorBidi"/>
          <w:lang w:val="en-US"/>
        </w:rPr>
        <w:t>Meerow</w:t>
      </w:r>
      <w:r>
        <w:rPr>
          <w:rFonts w:asciiTheme="minorBidi" w:hAnsiTheme="minorBidi"/>
          <w:lang w:val="en-US"/>
        </w:rPr>
        <w:t xml:space="preserve"> et al, 2016), it is important to note that from Meerow study of </w:t>
      </w:r>
      <w:r w:rsidRPr="00F02AAD">
        <w:rPr>
          <w:rFonts w:asciiTheme="minorBidi" w:hAnsiTheme="minorBidi"/>
          <w:lang w:val="en-US"/>
        </w:rPr>
        <w:t>25</w:t>
      </w:r>
      <w:r>
        <w:rPr>
          <w:rFonts w:asciiTheme="minorBidi" w:hAnsiTheme="minorBidi"/>
          <w:lang w:val="en-US"/>
        </w:rPr>
        <w:t xml:space="preserve"> publications the complexity in defining what is ‘urban’.  </w:t>
      </w:r>
    </w:p>
    <w:p w14:paraId="41A41089" w14:textId="2750EDCF" w:rsidR="00907826" w:rsidRDefault="00907826" w:rsidP="00907826">
      <w:pPr>
        <w:spacing w:line="360" w:lineRule="auto"/>
        <w:rPr>
          <w:rFonts w:asciiTheme="minorBidi" w:hAnsiTheme="minorBidi"/>
          <w:lang w:val="en-US"/>
        </w:rPr>
      </w:pPr>
      <w:r>
        <w:rPr>
          <w:rFonts w:asciiTheme="minorBidi" w:hAnsiTheme="minorBidi"/>
          <w:lang w:val="en-US"/>
        </w:rPr>
        <w:t xml:space="preserve">The categorization of urban varied in the literature between </w:t>
      </w:r>
      <w:r w:rsidRPr="00F02AAD">
        <w:rPr>
          <w:rFonts w:asciiTheme="minorBidi" w:hAnsiTheme="minorBidi"/>
          <w:lang w:val="en-US"/>
        </w:rPr>
        <w:t>referring to cities as “complex systems” (Brugman</w:t>
      </w:r>
      <w:r w:rsidR="00BB02BA">
        <w:rPr>
          <w:rFonts w:asciiTheme="minorBidi" w:hAnsiTheme="minorBidi"/>
          <w:lang w:val="en-US"/>
        </w:rPr>
        <w:t>n,2012; Cruz, Costa de Sousa and</w:t>
      </w:r>
      <w:r w:rsidRPr="00F02AAD">
        <w:rPr>
          <w:rFonts w:asciiTheme="minorBidi" w:hAnsiTheme="minorBidi"/>
          <w:lang w:val="en-US"/>
        </w:rPr>
        <w:t xml:space="preserve"> Pinho, 2013; Da Silva et</w:t>
      </w:r>
      <w:r w:rsidR="00BB02BA">
        <w:rPr>
          <w:rFonts w:asciiTheme="minorBidi" w:hAnsiTheme="minorBidi"/>
          <w:lang w:val="en-US"/>
        </w:rPr>
        <w:t xml:space="preserve"> al</w:t>
      </w:r>
      <w:r>
        <w:rPr>
          <w:rFonts w:asciiTheme="minorBidi" w:hAnsiTheme="minorBidi"/>
          <w:lang w:val="en-US"/>
        </w:rPr>
        <w:t xml:space="preserve">, </w:t>
      </w:r>
      <w:r w:rsidR="00101F04">
        <w:rPr>
          <w:rFonts w:asciiTheme="minorBidi" w:hAnsiTheme="minorBidi"/>
          <w:lang w:val="en-US"/>
        </w:rPr>
        <w:t>2012; Lhomme</w:t>
      </w:r>
      <w:r w:rsidR="00BB02BA">
        <w:rPr>
          <w:rFonts w:asciiTheme="minorBidi" w:hAnsiTheme="minorBidi"/>
          <w:lang w:val="en-US"/>
        </w:rPr>
        <w:t xml:space="preserve"> et al</w:t>
      </w:r>
      <w:r>
        <w:rPr>
          <w:rFonts w:asciiTheme="minorBidi" w:hAnsiTheme="minorBidi"/>
          <w:lang w:val="en-US"/>
        </w:rPr>
        <w:t xml:space="preserve">, 2013), composed of </w:t>
      </w:r>
      <w:r w:rsidRPr="00F02AAD">
        <w:rPr>
          <w:rFonts w:asciiTheme="minorBidi" w:hAnsiTheme="minorBidi"/>
          <w:lang w:val="en-US"/>
        </w:rPr>
        <w:t>networks</w:t>
      </w:r>
      <w:r>
        <w:rPr>
          <w:rFonts w:asciiTheme="minorBidi" w:hAnsiTheme="minorBidi"/>
          <w:lang w:val="en-US"/>
        </w:rPr>
        <w:t>, or combination of both (</w:t>
      </w:r>
      <w:r w:rsidRPr="00F02AAD">
        <w:rPr>
          <w:rFonts w:asciiTheme="minorBidi" w:hAnsiTheme="minorBidi"/>
          <w:lang w:val="en-US"/>
        </w:rPr>
        <w:t xml:space="preserve">Desouza </w:t>
      </w:r>
      <w:r>
        <w:rPr>
          <w:rFonts w:asciiTheme="minorBidi" w:hAnsiTheme="minorBidi"/>
          <w:lang w:val="en-US"/>
        </w:rPr>
        <w:t xml:space="preserve">and Flanery, </w:t>
      </w:r>
      <w:r w:rsidRPr="00F02AAD">
        <w:rPr>
          <w:rFonts w:asciiTheme="minorBidi" w:hAnsiTheme="minorBidi"/>
          <w:lang w:val="en-US"/>
        </w:rPr>
        <w:t>2013</w:t>
      </w:r>
      <w:r>
        <w:rPr>
          <w:rFonts w:asciiTheme="minorBidi" w:hAnsiTheme="minorBidi"/>
          <w:lang w:val="en-US"/>
        </w:rPr>
        <w:t xml:space="preserve">) (Godschalk, </w:t>
      </w:r>
      <w:r w:rsidRPr="00F02AAD">
        <w:rPr>
          <w:rFonts w:asciiTheme="minorBidi" w:hAnsiTheme="minorBidi"/>
          <w:lang w:val="en-US"/>
        </w:rPr>
        <w:t>2003</w:t>
      </w:r>
      <w:r>
        <w:rPr>
          <w:rFonts w:asciiTheme="minorBidi" w:hAnsiTheme="minorBidi"/>
          <w:lang w:val="en-US"/>
        </w:rPr>
        <w:t xml:space="preserve">). Concerns regarding the vagueness in defining ‘urban’ was also raised by the IDMC representative indicating the growing urban risk of displacement associated with city dynamics </w:t>
      </w:r>
      <w:r w:rsidR="00101F04">
        <w:rPr>
          <w:rFonts w:asciiTheme="minorBidi" w:hAnsiTheme="minorBidi"/>
          <w:lang w:val="en-US"/>
        </w:rPr>
        <w:t>I</w:t>
      </w:r>
      <w:r>
        <w:rPr>
          <w:rFonts w:asciiTheme="minorBidi" w:hAnsiTheme="minorBidi"/>
          <w:lang w:val="en-US"/>
        </w:rPr>
        <w:t>ntracity movements:</w:t>
      </w:r>
    </w:p>
    <w:p w14:paraId="4E1B223F" w14:textId="77777777" w:rsidR="00907826" w:rsidRPr="004E523D" w:rsidRDefault="00907826" w:rsidP="00907826">
      <w:pPr>
        <w:spacing w:line="360" w:lineRule="auto"/>
        <w:ind w:left="720" w:right="584"/>
        <w:rPr>
          <w:rFonts w:asciiTheme="minorBidi" w:hAnsiTheme="minorBidi"/>
          <w:i/>
          <w:iCs/>
          <w:lang w:val="en-US"/>
        </w:rPr>
      </w:pPr>
      <w:r w:rsidRPr="004E523D">
        <w:rPr>
          <w:rFonts w:asciiTheme="minorBidi" w:hAnsiTheme="minorBidi"/>
          <w:i/>
          <w:iCs/>
          <w:lang w:val="en-US"/>
        </w:rPr>
        <w:t>Urban displacement can be of different forums; it can be urban to urban within the city</w:t>
      </w:r>
      <w:r w:rsidRPr="004E523D">
        <w:rPr>
          <w:i/>
          <w:iCs/>
        </w:rPr>
        <w:t xml:space="preserve">, </w:t>
      </w:r>
      <w:r w:rsidRPr="004E523D">
        <w:rPr>
          <w:rFonts w:asciiTheme="minorBidi" w:hAnsiTheme="minorBidi"/>
          <w:i/>
          <w:iCs/>
          <w:lang w:val="en-US"/>
        </w:rPr>
        <w:t>you can even have short forced movements.</w:t>
      </w:r>
      <w:r w:rsidRPr="004E523D">
        <w:rPr>
          <w:i/>
          <w:iCs/>
        </w:rPr>
        <w:t xml:space="preserve"> </w:t>
      </w:r>
      <w:r w:rsidRPr="004E523D">
        <w:rPr>
          <w:rFonts w:asciiTheme="minorBidi" w:hAnsiTheme="minorBidi"/>
          <w:i/>
          <w:iCs/>
          <w:lang w:val="en-US"/>
        </w:rPr>
        <w:t>The problem with urban is that there's not a definition of urban.</w:t>
      </w:r>
      <w:r w:rsidRPr="004E523D">
        <w:rPr>
          <w:i/>
          <w:iCs/>
        </w:rPr>
        <w:t xml:space="preserve"> </w:t>
      </w:r>
      <w:r w:rsidRPr="004E523D">
        <w:rPr>
          <w:rFonts w:asciiTheme="minorBidi" w:hAnsiTheme="minorBidi"/>
          <w:i/>
          <w:iCs/>
          <w:lang w:val="en-US"/>
        </w:rPr>
        <w:t>The joint research center of the European Union</w:t>
      </w:r>
      <w:r w:rsidRPr="004E523D">
        <w:rPr>
          <w:i/>
          <w:iCs/>
        </w:rPr>
        <w:t xml:space="preserve"> </w:t>
      </w:r>
      <w:r w:rsidRPr="004E523D">
        <w:rPr>
          <w:rFonts w:asciiTheme="minorBidi" w:hAnsiTheme="minorBidi"/>
          <w:i/>
          <w:iCs/>
          <w:lang w:val="en-US"/>
        </w:rPr>
        <w:t>came up with this map that explains what they mean by urban. it's more focused on the built environment, the assets and the people that live within that environment. But knowing that urban and the relation between the urban and the pre-urban and rural is very dynamic and very contextual, thus we need a standard definition on what in IDMC we mean by urban, at least for our monitoring purpose</w:t>
      </w:r>
      <w:r>
        <w:rPr>
          <w:rFonts w:asciiTheme="minorBidi" w:hAnsiTheme="minorBidi"/>
          <w:i/>
          <w:iCs/>
          <w:lang w:val="en-US"/>
        </w:rPr>
        <w:t xml:space="preserve"> (R10</w:t>
      </w:r>
      <w:r w:rsidRPr="004E523D">
        <w:rPr>
          <w:rFonts w:asciiTheme="minorBidi" w:hAnsiTheme="minorBidi"/>
          <w:i/>
          <w:iCs/>
          <w:lang w:val="en-US"/>
        </w:rPr>
        <w:t>-IRA-IDMC).</w:t>
      </w:r>
    </w:p>
    <w:p w14:paraId="271953C6" w14:textId="7F35C5BB" w:rsidR="00CF39E3" w:rsidRPr="00CF39E3" w:rsidRDefault="00907826" w:rsidP="00CF39E3">
      <w:pPr>
        <w:spacing w:line="360" w:lineRule="auto"/>
        <w:rPr>
          <w:rFonts w:ascii="Arial" w:eastAsia="Times New Roman" w:hAnsi="Arial" w:cs="Arial"/>
          <w:color w:val="000000"/>
          <w:lang w:val="en-US"/>
        </w:rPr>
      </w:pPr>
      <w:r>
        <w:rPr>
          <w:rFonts w:asciiTheme="minorBidi" w:hAnsiTheme="minorBidi"/>
          <w:lang w:val="en-US"/>
        </w:rPr>
        <w:t xml:space="preserve">A study applied by </w:t>
      </w:r>
      <w:r w:rsidRPr="0023013C">
        <w:rPr>
          <w:rFonts w:asciiTheme="minorBidi" w:hAnsiTheme="minorBidi"/>
          <w:lang w:val="en-US"/>
        </w:rPr>
        <w:t>Cutter</w:t>
      </w:r>
      <w:r>
        <w:rPr>
          <w:rFonts w:asciiTheme="minorBidi" w:hAnsiTheme="minorBidi"/>
          <w:lang w:val="en-US"/>
        </w:rPr>
        <w:t xml:space="preserve"> et al (2011) applied </w:t>
      </w:r>
      <w:r w:rsidRPr="0023013C">
        <w:rPr>
          <w:rFonts w:asciiTheme="minorBidi" w:hAnsiTheme="minorBidi"/>
          <w:lang w:val="en-US"/>
        </w:rPr>
        <w:t xml:space="preserve">Nonparametric rank analysis, analysis of variance, and logistic regression </w:t>
      </w:r>
      <w:r>
        <w:rPr>
          <w:rFonts w:asciiTheme="minorBidi" w:hAnsiTheme="minorBidi"/>
          <w:lang w:val="en-US"/>
        </w:rPr>
        <w:t xml:space="preserve">to </w:t>
      </w:r>
      <w:r w:rsidRPr="0023013C">
        <w:rPr>
          <w:rFonts w:asciiTheme="minorBidi" w:hAnsiTheme="minorBidi"/>
          <w:lang w:val="en-US"/>
        </w:rPr>
        <w:t>help</w:t>
      </w:r>
      <w:r>
        <w:rPr>
          <w:rFonts w:asciiTheme="minorBidi" w:hAnsiTheme="minorBidi"/>
          <w:lang w:val="en-US"/>
        </w:rPr>
        <w:t xml:space="preserve"> </w:t>
      </w:r>
      <w:r w:rsidRPr="0023013C">
        <w:rPr>
          <w:rFonts w:asciiTheme="minorBidi" w:hAnsiTheme="minorBidi"/>
          <w:lang w:val="en-US"/>
        </w:rPr>
        <w:t xml:space="preserve">describe the relationships between rurality and disaster resilience in contrast to resilience in urban areas. </w:t>
      </w:r>
      <w:r>
        <w:rPr>
          <w:rFonts w:asciiTheme="minorBidi" w:hAnsiTheme="minorBidi"/>
          <w:lang w:val="en-US"/>
        </w:rPr>
        <w:t>This study can be used a guide for identifying Urban</w:t>
      </w:r>
      <w:r w:rsidR="00B43680">
        <w:rPr>
          <w:rFonts w:asciiTheme="minorBidi" w:hAnsiTheme="minorBidi"/>
          <w:lang w:val="en-US"/>
        </w:rPr>
        <w:t>-</w:t>
      </w:r>
      <w:r>
        <w:rPr>
          <w:rFonts w:asciiTheme="minorBidi" w:hAnsiTheme="minorBidi"/>
          <w:lang w:val="en-US"/>
        </w:rPr>
        <w:t>Rural differences in disaster r</w:t>
      </w:r>
      <w:r w:rsidRPr="0023013C">
        <w:rPr>
          <w:rFonts w:asciiTheme="minorBidi" w:hAnsiTheme="minorBidi"/>
          <w:lang w:val="en-US"/>
        </w:rPr>
        <w:t>esilience</w:t>
      </w:r>
      <w:r>
        <w:rPr>
          <w:rFonts w:asciiTheme="minorBidi" w:hAnsiTheme="minorBidi"/>
          <w:lang w:val="en-US"/>
        </w:rPr>
        <w:t xml:space="preserve"> by p</w:t>
      </w:r>
      <w:r w:rsidRPr="0023013C">
        <w:rPr>
          <w:rFonts w:asciiTheme="minorBidi" w:hAnsiTheme="minorBidi"/>
          <w:lang w:val="en-US"/>
        </w:rPr>
        <w:t>inpointing</w:t>
      </w:r>
      <w:r>
        <w:rPr>
          <w:rFonts w:asciiTheme="minorBidi" w:hAnsiTheme="minorBidi"/>
          <w:lang w:val="en-US"/>
        </w:rPr>
        <w:t xml:space="preserve"> </w:t>
      </w:r>
      <w:r w:rsidRPr="0023013C">
        <w:rPr>
          <w:rFonts w:asciiTheme="minorBidi" w:hAnsiTheme="minorBidi"/>
          <w:lang w:val="en-US"/>
        </w:rPr>
        <w:t>the driving factors, or characteristics, of resilien</w:t>
      </w:r>
      <w:r>
        <w:rPr>
          <w:rFonts w:asciiTheme="minorBidi" w:hAnsiTheme="minorBidi"/>
          <w:lang w:val="en-US"/>
        </w:rPr>
        <w:t xml:space="preserve">ce in rural America compared to </w:t>
      </w:r>
      <w:r w:rsidRPr="0023013C">
        <w:rPr>
          <w:rFonts w:asciiTheme="minorBidi" w:hAnsiTheme="minorBidi"/>
          <w:lang w:val="en-US"/>
        </w:rPr>
        <w:t>metropolitan</w:t>
      </w:r>
      <w:r>
        <w:rPr>
          <w:rFonts w:asciiTheme="minorBidi" w:hAnsiTheme="minorBidi"/>
          <w:lang w:val="en-US"/>
        </w:rPr>
        <w:t xml:space="preserve"> </w:t>
      </w:r>
      <w:r w:rsidRPr="0023013C">
        <w:rPr>
          <w:rFonts w:asciiTheme="minorBidi" w:hAnsiTheme="minorBidi"/>
          <w:lang w:val="en-US"/>
        </w:rPr>
        <w:t>America,</w:t>
      </w:r>
      <w:r>
        <w:rPr>
          <w:rFonts w:asciiTheme="minorBidi" w:hAnsiTheme="minorBidi"/>
          <w:lang w:val="en-US"/>
        </w:rPr>
        <w:t xml:space="preserve"> nevertheless</w:t>
      </w:r>
      <w:r w:rsidR="00B43680">
        <w:rPr>
          <w:rFonts w:asciiTheme="minorBidi" w:hAnsiTheme="minorBidi"/>
          <w:lang w:val="en-US"/>
        </w:rPr>
        <w:t>,</w:t>
      </w:r>
      <w:r>
        <w:rPr>
          <w:rFonts w:asciiTheme="minorBidi" w:hAnsiTheme="minorBidi"/>
          <w:lang w:val="en-US"/>
        </w:rPr>
        <w:t xml:space="preserve"> this remains constrained into contextual barriers, and opportunities for generalization may not apply (</w:t>
      </w:r>
      <w:r w:rsidRPr="0023013C">
        <w:rPr>
          <w:rFonts w:asciiTheme="minorBidi" w:hAnsiTheme="minorBidi"/>
          <w:lang w:val="en-US"/>
        </w:rPr>
        <w:t>Cutter</w:t>
      </w:r>
      <w:r w:rsidR="00BB02BA">
        <w:rPr>
          <w:rFonts w:asciiTheme="minorBidi" w:hAnsiTheme="minorBidi"/>
          <w:lang w:val="en-US"/>
        </w:rPr>
        <w:t xml:space="preserve"> </w:t>
      </w:r>
      <w:r>
        <w:rPr>
          <w:rFonts w:asciiTheme="minorBidi" w:hAnsiTheme="minorBidi"/>
          <w:lang w:val="en-US"/>
        </w:rPr>
        <w:t>et al, 2011).</w:t>
      </w:r>
      <w:r w:rsidR="00CF39E3" w:rsidRPr="00CF39E3">
        <w:rPr>
          <w:rFonts w:ascii="Arial" w:eastAsia="Times New Roman" w:hAnsi="Arial" w:cs="Arial"/>
          <w:color w:val="000000"/>
          <w:lang w:val="en-US"/>
        </w:rPr>
        <w:t xml:space="preserve"> These theoretical principles were supported with primary data collected from interview with the IDMC representative who indicated that: </w:t>
      </w:r>
    </w:p>
    <w:p w14:paraId="01FDB9DC" w14:textId="5B19C55F" w:rsidR="00907826" w:rsidRPr="00CF39E3" w:rsidRDefault="00CF39E3" w:rsidP="00CF68EC">
      <w:pPr>
        <w:spacing w:line="360" w:lineRule="auto"/>
        <w:ind w:left="720" w:right="584"/>
        <w:rPr>
          <w:rFonts w:ascii="Arial" w:eastAsia="Times New Roman" w:hAnsi="Arial" w:cs="Arial"/>
          <w:i/>
          <w:iCs/>
          <w:color w:val="000000"/>
          <w:lang w:val="en-US"/>
        </w:rPr>
      </w:pPr>
      <w:r w:rsidRPr="00CF39E3">
        <w:rPr>
          <w:rFonts w:ascii="Arial" w:eastAsia="Times New Roman" w:hAnsi="Arial" w:cs="Arial"/>
          <w:i/>
          <w:iCs/>
          <w:color w:val="000000"/>
          <w:lang w:val="en-US"/>
        </w:rPr>
        <w:t xml:space="preserve">“Resilience applies in both disaster risk reduction and conflict. </w:t>
      </w:r>
      <w:r w:rsidR="00101F04" w:rsidRPr="00CF39E3">
        <w:rPr>
          <w:rFonts w:ascii="Arial" w:eastAsia="Times New Roman" w:hAnsi="Arial" w:cs="Arial"/>
          <w:i/>
          <w:iCs/>
          <w:color w:val="000000"/>
          <w:lang w:val="en-US"/>
        </w:rPr>
        <w:t>But</w:t>
      </w:r>
      <w:r w:rsidRPr="00CF39E3">
        <w:rPr>
          <w:rFonts w:ascii="Arial" w:eastAsia="Times New Roman" w:hAnsi="Arial" w:cs="Arial"/>
          <w:i/>
          <w:iCs/>
          <w:color w:val="000000"/>
          <w:lang w:val="en-US"/>
        </w:rPr>
        <w:t xml:space="preserve"> it depends a lot on the context, meaning urban or rural, also we need to have gender distinction because a man or a woman in urban Middle </w:t>
      </w:r>
      <w:r w:rsidRPr="00CF39E3">
        <w:rPr>
          <w:rFonts w:ascii="Arial" w:eastAsia="Times New Roman" w:hAnsi="Arial" w:cs="Arial"/>
          <w:i/>
          <w:iCs/>
          <w:color w:val="000000"/>
          <w:lang w:val="en-US"/>
        </w:rPr>
        <w:lastRenderedPageBreak/>
        <w:t xml:space="preserve">Eastern city is not like in Latin America. So I think that the contextual definition of resilience is very important </w:t>
      </w:r>
      <w:r w:rsidR="00B43680">
        <w:rPr>
          <w:rFonts w:ascii="Arial" w:eastAsia="Times New Roman" w:hAnsi="Arial" w:cs="Arial"/>
          <w:i/>
          <w:iCs/>
          <w:color w:val="000000"/>
          <w:lang w:val="en-US"/>
        </w:rPr>
        <w:t>e</w:t>
      </w:r>
      <w:r w:rsidRPr="00CF39E3">
        <w:rPr>
          <w:rFonts w:ascii="Arial" w:eastAsia="Times New Roman" w:hAnsi="Arial" w:cs="Arial"/>
          <w:i/>
          <w:iCs/>
          <w:color w:val="000000"/>
          <w:lang w:val="en-US"/>
        </w:rPr>
        <w:t>specially for global frameworks and global metrics because we cannot standardize resilience for everyone everywhere. It also has a series of cultural aspects behind it” (R09-IRA-IDMC).</w:t>
      </w:r>
    </w:p>
    <w:p w14:paraId="068E13CC" w14:textId="59E19925" w:rsidR="00630FFA" w:rsidRDefault="00A5490F" w:rsidP="00AC1516">
      <w:pPr>
        <w:pStyle w:val="Heading3"/>
      </w:pPr>
      <w:bookmarkStart w:id="331" w:name="_Toc30109304"/>
      <w:r>
        <w:t>3.</w:t>
      </w:r>
      <w:r w:rsidR="003339B8">
        <w:t>3.2</w:t>
      </w:r>
      <w:r>
        <w:t xml:space="preserve"> </w:t>
      </w:r>
      <w:r w:rsidR="00630FFA" w:rsidRPr="00630FFA">
        <w:t>Decentralisation and Urban Governance</w:t>
      </w:r>
      <w:bookmarkEnd w:id="331"/>
    </w:p>
    <w:p w14:paraId="3B38EE53" w14:textId="0B04F954" w:rsidR="00AC220F" w:rsidRDefault="00F57085" w:rsidP="00AC4575">
      <w:pPr>
        <w:spacing w:line="360" w:lineRule="auto"/>
        <w:rPr>
          <w:rFonts w:asciiTheme="minorBidi" w:hAnsiTheme="minorBidi"/>
        </w:rPr>
      </w:pPr>
      <w:r>
        <w:rPr>
          <w:rFonts w:asciiTheme="minorBidi" w:hAnsiTheme="minorBidi"/>
          <w:noProof/>
          <w:lang w:val="en-US"/>
        </w:rPr>
        <mc:AlternateContent>
          <mc:Choice Requires="wpg">
            <w:drawing>
              <wp:anchor distT="0" distB="0" distL="114300" distR="114300" simplePos="0" relativeHeight="252207104" behindDoc="0" locked="0" layoutInCell="1" allowOverlap="1" wp14:anchorId="2F69926B" wp14:editId="116E579A">
                <wp:simplePos x="0" y="0"/>
                <wp:positionH relativeFrom="margin">
                  <wp:posOffset>102870</wp:posOffset>
                </wp:positionH>
                <wp:positionV relativeFrom="paragraph">
                  <wp:posOffset>3637915</wp:posOffset>
                </wp:positionV>
                <wp:extent cx="5363210" cy="3332385"/>
                <wp:effectExtent l="0" t="0" r="8890" b="1905"/>
                <wp:wrapSquare wrapText="bothSides"/>
                <wp:docPr id="7537" name="Group 7537"/>
                <wp:cNvGraphicFramePr/>
                <a:graphic xmlns:a="http://schemas.openxmlformats.org/drawingml/2006/main">
                  <a:graphicData uri="http://schemas.microsoft.com/office/word/2010/wordprocessingGroup">
                    <wpg:wgp>
                      <wpg:cNvGrpSpPr/>
                      <wpg:grpSpPr>
                        <a:xfrm>
                          <a:off x="0" y="0"/>
                          <a:ext cx="5363210" cy="3332385"/>
                          <a:chOff x="35766" y="281484"/>
                          <a:chExt cx="5363210" cy="3332385"/>
                        </a:xfrm>
                      </wpg:grpSpPr>
                      <pic:pic xmlns:pic="http://schemas.openxmlformats.org/drawingml/2006/picture">
                        <pic:nvPicPr>
                          <pic:cNvPr id="31" name="Picture 31"/>
                          <pic:cNvPicPr>
                            <a:picLocks noChangeAspect="1"/>
                          </pic:cNvPicPr>
                        </pic:nvPicPr>
                        <pic:blipFill rotWithShape="1">
                          <a:blip r:embed="rId54">
                            <a:extLst>
                              <a:ext uri="{28A0092B-C50C-407E-A947-70E740481C1C}">
                                <a14:useLocalDpi xmlns:a14="http://schemas.microsoft.com/office/drawing/2010/main" val="0"/>
                              </a:ext>
                            </a:extLst>
                          </a:blip>
                          <a:srcRect l="-1" r="2549"/>
                          <a:stretch/>
                        </pic:blipFill>
                        <pic:spPr bwMode="auto">
                          <a:xfrm>
                            <a:off x="1101006" y="281484"/>
                            <a:ext cx="3650187" cy="2769945"/>
                          </a:xfrm>
                          <a:prstGeom prst="rect">
                            <a:avLst/>
                          </a:prstGeom>
                          <a:ln>
                            <a:noFill/>
                          </a:ln>
                          <a:extLst>
                            <a:ext uri="{53640926-AAD7-44D8-BBD7-CCE9431645EC}">
                              <a14:shadowObscured xmlns:a14="http://schemas.microsoft.com/office/drawing/2010/main"/>
                            </a:ext>
                          </a:extLst>
                        </pic:spPr>
                      </pic:pic>
                      <wps:wsp>
                        <wps:cNvPr id="30" name="Text Box 30"/>
                        <wps:cNvSpPr txBox="1"/>
                        <wps:spPr>
                          <a:xfrm>
                            <a:off x="35766" y="3166194"/>
                            <a:ext cx="5363210" cy="447675"/>
                          </a:xfrm>
                          <a:prstGeom prst="rect">
                            <a:avLst/>
                          </a:prstGeom>
                          <a:solidFill>
                            <a:prstClr val="white"/>
                          </a:solidFill>
                          <a:ln>
                            <a:noFill/>
                          </a:ln>
                        </wps:spPr>
                        <wps:txbx>
                          <w:txbxContent>
                            <w:p w14:paraId="35BB5E7E" w14:textId="02358D76" w:rsidR="00D87BB9" w:rsidRPr="00141889" w:rsidRDefault="00D87BB9" w:rsidP="00043E79">
                              <w:pPr>
                                <w:pStyle w:val="Caption"/>
                                <w:rPr>
                                  <w:noProof/>
                                  <w:sz w:val="20"/>
                                </w:rPr>
                              </w:pPr>
                              <w:bookmarkStart w:id="332" w:name="_Toc20738152"/>
                              <w:r>
                                <w:t xml:space="preserve">Figure 3-3: </w:t>
                              </w:r>
                              <w:r w:rsidRPr="006A1F9E">
                                <w:t>The Fragile City:</w:t>
                              </w:r>
                              <w:r>
                                <w:t xml:space="preserve"> the epicentre of vulnerability. De Boer</w:t>
                              </w:r>
                              <w:r w:rsidRPr="006A1F9E">
                                <w:t>, 2015. Resilience and the fragile city. Stability: International Journal of Security and Development, 4(1).</w:t>
                              </w:r>
                            </w:p>
                            <w:p w14:paraId="7024D390" w14:textId="77777777" w:rsidR="00D87BB9" w:rsidRDefault="00D87BB9"/>
                            <w:p w14:paraId="4FD51DEB"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DE99BB6" w14:textId="77777777" w:rsidR="00D87BB9" w:rsidRDefault="00D87BB9"/>
                            <w:p w14:paraId="460758B4"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22E2C516" w14:textId="77777777" w:rsidR="00D87BB9" w:rsidRDefault="00D87BB9"/>
                            <w:p w14:paraId="70AFB2B5"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F67C22A" w14:textId="77777777" w:rsidR="00D87BB9" w:rsidRDefault="00D87BB9"/>
                            <w:p w14:paraId="6A909B33"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89EDA7B" w14:textId="77777777" w:rsidR="00D87BB9" w:rsidRDefault="00D87BB9"/>
                            <w:p w14:paraId="11306A31"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0966948C" w14:textId="77777777" w:rsidR="00D87BB9" w:rsidRDefault="00D87BB9"/>
                            <w:p w14:paraId="3F5D81EC"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14E0405" w14:textId="77777777" w:rsidR="00D87BB9" w:rsidRDefault="00D87BB9"/>
                            <w:p w14:paraId="28FCD9A8"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0736D176" w14:textId="77777777" w:rsidR="00D87BB9" w:rsidRDefault="00D87BB9"/>
                            <w:p w14:paraId="5D0E4929"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8198F50" w14:textId="77777777" w:rsidR="00D87BB9" w:rsidRDefault="00D87BB9"/>
                            <w:p w14:paraId="579BB0F3"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AE03FA9" w14:textId="77777777" w:rsidR="00D87BB9" w:rsidRDefault="00D87BB9"/>
                            <w:p w14:paraId="57F6E0A7"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5155197" w14:textId="77777777" w:rsidR="00D87BB9" w:rsidRDefault="00D87BB9"/>
                            <w:p w14:paraId="0DE7EF6A"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15D87C05" w14:textId="77777777" w:rsidR="00D87BB9" w:rsidRDefault="00D87BB9"/>
                            <w:p w14:paraId="2D1A7C5F"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C2216F6" w14:textId="77777777" w:rsidR="00D87BB9" w:rsidRDefault="00D87BB9"/>
                            <w:p w14:paraId="72D7BC06"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5955184E" w14:textId="77777777" w:rsidR="00D87BB9" w:rsidRDefault="00D87BB9"/>
                            <w:p w14:paraId="3092585B"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795463BC" w14:textId="77777777" w:rsidR="00D87BB9" w:rsidRDefault="00D87BB9"/>
                            <w:p w14:paraId="35832AD8"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40F6A94" w14:textId="77777777" w:rsidR="00D87BB9" w:rsidRDefault="00D87BB9"/>
                            <w:p w14:paraId="5E785587"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49760ADD" w14:textId="77777777" w:rsidR="00D87BB9" w:rsidRDefault="00D87BB9"/>
                            <w:p w14:paraId="508B8C90"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49C46B5" w14:textId="77777777" w:rsidR="00D87BB9" w:rsidRDefault="00D87BB9"/>
                            <w:p w14:paraId="4A5151CA"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2CBB8987" w14:textId="77777777" w:rsidR="00D87BB9" w:rsidRDefault="00D87BB9"/>
                            <w:p w14:paraId="3197BD09"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253BD691" w14:textId="77777777" w:rsidR="00D87BB9" w:rsidRDefault="00D87BB9"/>
                            <w:p w14:paraId="03A3396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7DE6EF3" w14:textId="77777777" w:rsidR="00D87BB9" w:rsidRDefault="00D87BB9"/>
                            <w:p w14:paraId="1B533925"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2C40440" w14:textId="77777777" w:rsidR="00D87BB9" w:rsidRDefault="00D87BB9"/>
                            <w:p w14:paraId="14E3F3DA"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080EBB8E" w14:textId="77777777" w:rsidR="00D87BB9" w:rsidRDefault="00D87BB9"/>
                            <w:p w14:paraId="383DE365"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94964FF" w14:textId="77777777" w:rsidR="00D87BB9" w:rsidRDefault="00D87BB9"/>
                            <w:p w14:paraId="4FB4532B"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53E76BDE" w14:textId="77777777" w:rsidR="00D87BB9" w:rsidRDefault="00D87BB9"/>
                            <w:p w14:paraId="7021F5EB"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61E42324" w14:textId="77777777" w:rsidR="00D87BB9" w:rsidRDefault="00D87BB9"/>
                            <w:p w14:paraId="08251624"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1CF1270" w14:textId="77777777" w:rsidR="00D87BB9" w:rsidRDefault="00D87BB9"/>
                            <w:p w14:paraId="5002FE5F"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DE55862" w14:textId="77777777" w:rsidR="00D87BB9" w:rsidRDefault="00D87BB9"/>
                            <w:p w14:paraId="027C613A"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78AA9554" w14:textId="77777777" w:rsidR="00D87BB9" w:rsidRDefault="00D87BB9"/>
                            <w:p w14:paraId="432FBE9D"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19B06AA0" w14:textId="77777777" w:rsidR="00D87BB9" w:rsidRDefault="00D87BB9"/>
                            <w:p w14:paraId="1FF72A95"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8296148" w14:textId="77777777" w:rsidR="00D87BB9" w:rsidRDefault="00D87BB9"/>
                            <w:p w14:paraId="1685E81E"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2A267C06" w14:textId="77777777" w:rsidR="00D87BB9" w:rsidRDefault="00D87BB9"/>
                            <w:p w14:paraId="2170C3B4"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7E109BD7" w14:textId="77777777" w:rsidR="00D87BB9" w:rsidRDefault="00D87BB9"/>
                            <w:p w14:paraId="5E3783EF"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2CD5958" w14:textId="77777777" w:rsidR="00D87BB9" w:rsidRDefault="00D87BB9"/>
                            <w:p w14:paraId="6AE93F8F"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113852CE" w14:textId="77777777" w:rsidR="00D87BB9" w:rsidRDefault="00D87BB9"/>
                            <w:p w14:paraId="38CD5412"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81F08F6" w14:textId="77777777" w:rsidR="00D87BB9" w:rsidRDefault="00D87BB9"/>
                            <w:p w14:paraId="19A797B7"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D7412DC" w14:textId="77777777" w:rsidR="00D87BB9" w:rsidRDefault="00D87BB9"/>
                            <w:p w14:paraId="7904516B"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5B46B5C" w14:textId="77777777" w:rsidR="00D87BB9" w:rsidRDefault="00D87BB9"/>
                            <w:p w14:paraId="65877B11"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1989226E" w14:textId="77777777" w:rsidR="00D87BB9" w:rsidRDefault="00D87BB9"/>
                            <w:p w14:paraId="3CFA94FA"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74320B71" w14:textId="77777777" w:rsidR="00D87BB9" w:rsidRDefault="00D87BB9"/>
                            <w:p w14:paraId="3EEDD8F9"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5A9AA17" w14:textId="77777777" w:rsidR="00D87BB9" w:rsidRDefault="00D87BB9"/>
                            <w:p w14:paraId="18EF01D6"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24261B2D" w14:textId="77777777" w:rsidR="00D87BB9" w:rsidRDefault="00D87BB9"/>
                            <w:p w14:paraId="64ED5C2C"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0F5E120" w14:textId="77777777" w:rsidR="00D87BB9" w:rsidRDefault="00D87BB9"/>
                            <w:p w14:paraId="73CA33A2"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2F2BB1BC" w14:textId="77777777" w:rsidR="00D87BB9" w:rsidRDefault="00D87BB9"/>
                            <w:p w14:paraId="3A4E3D42"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6690DD26" w14:textId="77777777" w:rsidR="00D87BB9" w:rsidRDefault="00D87BB9"/>
                            <w:p w14:paraId="5E80E247"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175B814" w14:textId="77777777" w:rsidR="00D87BB9" w:rsidRDefault="00D87BB9"/>
                            <w:p w14:paraId="6C239B86"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2D124FBA" w14:textId="77777777" w:rsidR="00D87BB9" w:rsidRDefault="00D87BB9"/>
                            <w:p w14:paraId="328969B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CA94E78" w14:textId="77777777" w:rsidR="00D87BB9" w:rsidRDefault="00D87BB9"/>
                            <w:p w14:paraId="66344C4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F5E1A59" w14:textId="77777777" w:rsidR="00D87BB9" w:rsidRDefault="00D87BB9"/>
                            <w:p w14:paraId="5825C623"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3C2F05A8" w14:textId="77777777" w:rsidR="00D87BB9" w:rsidRDefault="00D87BB9"/>
                            <w:p w14:paraId="72F8C8CF"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D3C91AD" w14:textId="77777777" w:rsidR="00D87BB9" w:rsidRDefault="00D87BB9"/>
                            <w:p w14:paraId="27AD8A04"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7949212" w14:textId="77777777" w:rsidR="00D87BB9" w:rsidRDefault="00D87BB9"/>
                            <w:p w14:paraId="29B4957B"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0FD75A77" w14:textId="77777777" w:rsidR="00D87BB9" w:rsidRDefault="00D87BB9"/>
                            <w:p w14:paraId="53B64558"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28F3111" w14:textId="77777777" w:rsidR="00D87BB9" w:rsidRDefault="00D87BB9"/>
                            <w:p w14:paraId="1A5A0277"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A1D45EF" w14:textId="77777777" w:rsidR="00D87BB9" w:rsidRDefault="00D87BB9"/>
                            <w:p w14:paraId="201085DE"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34EC5749" w14:textId="77777777" w:rsidR="00D87BB9" w:rsidRDefault="00D87BB9"/>
                            <w:p w14:paraId="69DD69DA"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E32C455" w14:textId="77777777" w:rsidR="00D87BB9" w:rsidRDefault="00D87BB9"/>
                            <w:p w14:paraId="2CA2DF8D"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F66E2A2" w14:textId="77777777" w:rsidR="00D87BB9" w:rsidRDefault="00D87BB9"/>
                            <w:p w14:paraId="29116CD2"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1C887375" w14:textId="77777777" w:rsidR="00D87BB9" w:rsidRDefault="00D87BB9"/>
                            <w:p w14:paraId="39C207B3"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3AE40B5" w14:textId="77777777" w:rsidR="00D87BB9" w:rsidRDefault="00D87BB9"/>
                            <w:p w14:paraId="2EF5421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1F41F48" w14:textId="77777777" w:rsidR="00D87BB9" w:rsidRDefault="00D87BB9"/>
                            <w:p w14:paraId="5D60BAD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2ED827B" w14:textId="77777777" w:rsidR="00D87BB9" w:rsidRDefault="00D87BB9"/>
                            <w:p w14:paraId="4CB38C7D"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F216F27" w14:textId="77777777" w:rsidR="00D87BB9" w:rsidRDefault="00D87BB9"/>
                            <w:p w14:paraId="60B1F98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6BF2330" w14:textId="77777777" w:rsidR="00D87BB9" w:rsidRDefault="00D87BB9"/>
                            <w:p w14:paraId="0DB5AC2D"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0D9AF59F" w14:textId="77777777" w:rsidR="00D87BB9" w:rsidRDefault="00D87BB9"/>
                            <w:p w14:paraId="0CCD7BE1"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216132C" w14:textId="77777777" w:rsidR="00D87BB9" w:rsidRDefault="00D87BB9"/>
                            <w:p w14:paraId="63EA4DCF"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EB7DB56" w14:textId="77777777" w:rsidR="00D87BB9" w:rsidRDefault="00D87BB9"/>
                            <w:p w14:paraId="5E66439D"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43CC1EB" w14:textId="77777777" w:rsidR="00D87BB9" w:rsidRDefault="00D87BB9"/>
                            <w:p w14:paraId="79E80CB7"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563CB919" w14:textId="77777777" w:rsidR="00D87BB9" w:rsidRDefault="00D87BB9"/>
                            <w:p w14:paraId="7295CE38"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781527E3" w14:textId="77777777" w:rsidR="00D87BB9" w:rsidRDefault="00D87BB9"/>
                            <w:p w14:paraId="5EA81EE2"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2B5A1D6" w14:textId="77777777" w:rsidR="00D87BB9" w:rsidRDefault="00D87BB9"/>
                            <w:p w14:paraId="3D0E7180"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6E24FE8F" w14:textId="77777777" w:rsidR="00D87BB9" w:rsidRDefault="00D87BB9"/>
                            <w:p w14:paraId="1C46A398"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CFECA92" w14:textId="77777777" w:rsidR="00D87BB9" w:rsidRDefault="00D87BB9"/>
                            <w:p w14:paraId="35AE206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41DCF54" w14:textId="77777777" w:rsidR="00D87BB9" w:rsidRDefault="00D87BB9"/>
                            <w:p w14:paraId="36A7C765"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D994D86" w14:textId="77777777" w:rsidR="00D87BB9" w:rsidRDefault="00D87BB9"/>
                            <w:p w14:paraId="5D3FF3B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97635E8" w14:textId="77777777" w:rsidR="00D87BB9" w:rsidRDefault="00D87BB9"/>
                            <w:p w14:paraId="46FEF17A"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D82BA40" w14:textId="77777777" w:rsidR="00D87BB9" w:rsidRDefault="00D87BB9"/>
                            <w:p w14:paraId="5B2FF66D"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5A0D90E2" w14:textId="77777777" w:rsidR="00D87BB9" w:rsidRDefault="00D87BB9"/>
                            <w:p w14:paraId="557C0D69"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131B50C9" w14:textId="77777777" w:rsidR="00D87BB9" w:rsidRDefault="00D87BB9"/>
                            <w:p w14:paraId="19F6E81E"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0338A1C" w14:textId="77777777" w:rsidR="00D87BB9" w:rsidRDefault="00D87BB9"/>
                            <w:p w14:paraId="549F6EBD" w14:textId="622011D0"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3682367" w14:textId="77777777" w:rsidR="00D87BB9" w:rsidRDefault="00D87BB9"/>
                            <w:p w14:paraId="4D22D89F"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CDD1A10" w14:textId="77777777" w:rsidR="00D87BB9" w:rsidRDefault="00D87BB9"/>
                            <w:p w14:paraId="593DAA88"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2DC411A1" w14:textId="77777777" w:rsidR="00D87BB9" w:rsidRDefault="00D87BB9"/>
                            <w:p w14:paraId="55E50862"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E7F6899" w14:textId="77777777" w:rsidR="00D87BB9" w:rsidRDefault="00D87BB9"/>
                            <w:p w14:paraId="08DC9CFD"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27F3C80" w14:textId="77777777" w:rsidR="00D87BB9" w:rsidRDefault="00D87BB9"/>
                            <w:p w14:paraId="3640C2E2"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6D811D68" w14:textId="77777777" w:rsidR="00D87BB9" w:rsidRDefault="00D87BB9"/>
                            <w:p w14:paraId="0D521FA9"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22955A0F" w14:textId="77777777" w:rsidR="00D87BB9" w:rsidRDefault="00D87BB9"/>
                            <w:p w14:paraId="56ACA5C0"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385F8859" w14:textId="77777777" w:rsidR="00D87BB9" w:rsidRDefault="00D87BB9"/>
                            <w:p w14:paraId="43FE90C1"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8040E76" w14:textId="77777777" w:rsidR="00D87BB9" w:rsidRDefault="00D87BB9"/>
                            <w:p w14:paraId="6EAB903E"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6C99063" w14:textId="77777777" w:rsidR="00D87BB9" w:rsidRDefault="00D87BB9"/>
                            <w:p w14:paraId="3DB4F52A"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22E25DF" w14:textId="77777777" w:rsidR="00D87BB9" w:rsidRDefault="00D87BB9"/>
                            <w:p w14:paraId="1F6FBF25"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1D04ADD5" w14:textId="77777777" w:rsidR="00D87BB9" w:rsidRDefault="00D87BB9"/>
                            <w:p w14:paraId="578D917B"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D12F200" w14:textId="77777777" w:rsidR="00D87BB9" w:rsidRDefault="00D87BB9"/>
                            <w:p w14:paraId="0ADACD6F"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707D04D" w14:textId="77777777" w:rsidR="00D87BB9" w:rsidRDefault="00D87BB9"/>
                            <w:p w14:paraId="51CEDD8F"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08168AA6" w14:textId="77777777" w:rsidR="00D87BB9" w:rsidRDefault="00D87BB9"/>
                            <w:p w14:paraId="63D1B1A8"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E997270" w14:textId="77777777" w:rsidR="00D87BB9" w:rsidRDefault="00D87BB9"/>
                            <w:p w14:paraId="5FC82EEB"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1DBCCD82" w14:textId="77777777" w:rsidR="00D87BB9" w:rsidRDefault="00D87BB9"/>
                            <w:p w14:paraId="6F24A96C"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6C849316" w14:textId="77777777" w:rsidR="00D87BB9" w:rsidRDefault="00D87BB9"/>
                            <w:p w14:paraId="350BA0C3"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A2336BA" w14:textId="77777777" w:rsidR="00D87BB9" w:rsidRDefault="00D87BB9"/>
                            <w:p w14:paraId="53F747E6"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08E2396" w14:textId="77777777" w:rsidR="00D87BB9" w:rsidRDefault="00D87BB9"/>
                            <w:p w14:paraId="77F813F2"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03221EAF" w14:textId="77777777" w:rsidR="00D87BB9" w:rsidRDefault="00D87BB9"/>
                            <w:p w14:paraId="4EFFC51D"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539C374" w14:textId="77777777" w:rsidR="00D87BB9" w:rsidRDefault="00D87BB9"/>
                            <w:p w14:paraId="540C026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BC5B56F" w14:textId="77777777" w:rsidR="00D87BB9" w:rsidRDefault="00D87BB9"/>
                            <w:p w14:paraId="1ACE591D"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93D75B0" w14:textId="77777777" w:rsidR="00D87BB9" w:rsidRDefault="00D87BB9"/>
                            <w:p w14:paraId="45D8DE11"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2BCC1934" w14:textId="77777777" w:rsidR="00D87BB9" w:rsidRDefault="00D87BB9"/>
                            <w:p w14:paraId="4FEFB05D"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394DBCC6" w14:textId="77777777" w:rsidR="00D87BB9" w:rsidRDefault="00D87BB9"/>
                            <w:p w14:paraId="764FBB5D"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6BD3CAE8" w14:textId="77777777" w:rsidR="00D87BB9" w:rsidRDefault="00D87BB9"/>
                            <w:p w14:paraId="6739D671" w14:textId="622011D0"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0E49F65" w14:textId="77777777" w:rsidR="00D87BB9" w:rsidRDefault="00D87BB9"/>
                            <w:p w14:paraId="4DC3A036"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4E60C22" w14:textId="77777777" w:rsidR="00D87BB9" w:rsidRDefault="00D87BB9"/>
                            <w:p w14:paraId="686C705B"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231F4481" w14:textId="77777777" w:rsidR="00D87BB9" w:rsidRDefault="00D87BB9"/>
                            <w:p w14:paraId="0193BC7E"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BB2E705" w14:textId="77777777" w:rsidR="00D87BB9" w:rsidRDefault="00D87BB9"/>
                            <w:p w14:paraId="39557BF7"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F818D35" w14:textId="77777777" w:rsidR="00D87BB9" w:rsidRDefault="00D87BB9"/>
                            <w:p w14:paraId="4812FD93"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1B96C9A5" w14:textId="77777777" w:rsidR="00D87BB9" w:rsidRDefault="00D87BB9"/>
                            <w:p w14:paraId="02C27F3C"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A97CE6D" w14:textId="77777777" w:rsidR="00D87BB9" w:rsidRDefault="00D87BB9"/>
                            <w:p w14:paraId="2CD71D31"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387B971" w14:textId="77777777" w:rsidR="00D87BB9" w:rsidRDefault="00D87BB9"/>
                            <w:p w14:paraId="18E1F952"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0268D64" w14:textId="77777777" w:rsidR="00D87BB9" w:rsidRDefault="00D87BB9"/>
                            <w:p w14:paraId="30D571E1" w14:textId="622011D0"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77E8A93" w14:textId="77777777" w:rsidR="00D87BB9" w:rsidRDefault="00D87BB9"/>
                            <w:p w14:paraId="1C96E7F8"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44DE245" w14:textId="77777777" w:rsidR="00D87BB9" w:rsidRDefault="00D87BB9"/>
                            <w:p w14:paraId="1AEE4E5B"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4340B201" w14:textId="77777777" w:rsidR="00D87BB9" w:rsidRDefault="00D87BB9"/>
                            <w:p w14:paraId="0F5865C0" w14:textId="3BACAD39"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D44274E" w14:textId="77777777" w:rsidR="00D87BB9" w:rsidRDefault="00D87BB9"/>
                            <w:p w14:paraId="79D5D475" w14:textId="589F3E9B"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bookmarkEnd w:id="3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F69926B" id="Group 7537" o:spid="_x0000_s1093" style="position:absolute;margin-left:8.1pt;margin-top:286.45pt;width:422.3pt;height:262.4pt;z-index:252207104;mso-position-horizontal-relative:margin;mso-position-vertical-relative:text;mso-height-relative:margin" coordorigin="357,2814" coordsize="53632,3332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">
                <v:shape id="Picture 31" o:spid="_x0000_s1094" type="#_x0000_t75" style="position:absolute;left:11010;top:2814;width:36501;height:27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">
                  <v:imagedata r:id="rId55" o:title="" cropleft="-1f" cropright="1671f"/>
                  <v:path arrowok="t"/>
                </v:shape>
                <v:shape id="Text Box 30" o:spid="_x0000_s1095" type="#_x0000_t202" style="position:absolute;left:357;top:31661;width:53632;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5BB5E7E" w14:textId="02358D76" w:rsidR="00D87BB9" w:rsidRPr="00141889" w:rsidRDefault="00D87BB9" w:rsidP="00043E79">
                        <w:pPr>
                          <w:pStyle w:val="Caption"/>
                          <w:rPr>
                            <w:noProof/>
                            <w:sz w:val="20"/>
                          </w:rPr>
                        </w:pPr>
                        <w:bookmarkStart w:id="333" w:name="_Toc20738152"/>
                        <w:r>
                          <w:t xml:space="preserve">Figure 3-3: </w:t>
                        </w:r>
                        <w:r w:rsidRPr="006A1F9E">
                          <w:t>The Fragile City:</w:t>
                        </w:r>
                        <w:r>
                          <w:t xml:space="preserve"> the epicentre of vulnerability. De Boer</w:t>
                        </w:r>
                        <w:r w:rsidRPr="006A1F9E">
                          <w:t>, 2015. Resilience and the fragile city. Stability: International Journal of Security and Development, 4(1).</w:t>
                        </w:r>
                      </w:p>
                      <w:p w14:paraId="7024D390" w14:textId="77777777" w:rsidR="00D87BB9" w:rsidRDefault="00D87BB9"/>
                      <w:p w14:paraId="4FD51DEB"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DE99BB6" w14:textId="77777777" w:rsidR="00D87BB9" w:rsidRDefault="00D87BB9"/>
                      <w:p w14:paraId="460758B4"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22E2C516" w14:textId="77777777" w:rsidR="00D87BB9" w:rsidRDefault="00D87BB9"/>
                      <w:p w14:paraId="70AFB2B5"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F67C22A" w14:textId="77777777" w:rsidR="00D87BB9" w:rsidRDefault="00D87BB9"/>
                      <w:p w14:paraId="6A909B33"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89EDA7B" w14:textId="77777777" w:rsidR="00D87BB9" w:rsidRDefault="00D87BB9"/>
                      <w:p w14:paraId="11306A31"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0966948C" w14:textId="77777777" w:rsidR="00D87BB9" w:rsidRDefault="00D87BB9"/>
                      <w:p w14:paraId="3F5D81EC"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14E0405" w14:textId="77777777" w:rsidR="00D87BB9" w:rsidRDefault="00D87BB9"/>
                      <w:p w14:paraId="28FCD9A8"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0736D176" w14:textId="77777777" w:rsidR="00D87BB9" w:rsidRDefault="00D87BB9"/>
                      <w:p w14:paraId="5D0E4929"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8198F50" w14:textId="77777777" w:rsidR="00D87BB9" w:rsidRDefault="00D87BB9"/>
                      <w:p w14:paraId="579BB0F3"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AE03FA9" w14:textId="77777777" w:rsidR="00D87BB9" w:rsidRDefault="00D87BB9"/>
                      <w:p w14:paraId="57F6E0A7"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5155197" w14:textId="77777777" w:rsidR="00D87BB9" w:rsidRDefault="00D87BB9"/>
                      <w:p w14:paraId="0DE7EF6A"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15D87C05" w14:textId="77777777" w:rsidR="00D87BB9" w:rsidRDefault="00D87BB9"/>
                      <w:p w14:paraId="2D1A7C5F"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C2216F6" w14:textId="77777777" w:rsidR="00D87BB9" w:rsidRDefault="00D87BB9"/>
                      <w:p w14:paraId="72D7BC06"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5955184E" w14:textId="77777777" w:rsidR="00D87BB9" w:rsidRDefault="00D87BB9"/>
                      <w:p w14:paraId="3092585B"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795463BC" w14:textId="77777777" w:rsidR="00D87BB9" w:rsidRDefault="00D87BB9"/>
                      <w:p w14:paraId="35832AD8"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40F6A94" w14:textId="77777777" w:rsidR="00D87BB9" w:rsidRDefault="00D87BB9"/>
                      <w:p w14:paraId="5E785587"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49760ADD" w14:textId="77777777" w:rsidR="00D87BB9" w:rsidRDefault="00D87BB9"/>
                      <w:p w14:paraId="508B8C90"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49C46B5" w14:textId="77777777" w:rsidR="00D87BB9" w:rsidRDefault="00D87BB9"/>
                      <w:p w14:paraId="4A5151CA"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2CBB8987" w14:textId="77777777" w:rsidR="00D87BB9" w:rsidRDefault="00D87BB9"/>
                      <w:p w14:paraId="3197BD09"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253BD691" w14:textId="77777777" w:rsidR="00D87BB9" w:rsidRDefault="00D87BB9"/>
                      <w:p w14:paraId="03A3396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7DE6EF3" w14:textId="77777777" w:rsidR="00D87BB9" w:rsidRDefault="00D87BB9"/>
                      <w:p w14:paraId="1B533925"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2C40440" w14:textId="77777777" w:rsidR="00D87BB9" w:rsidRDefault="00D87BB9"/>
                      <w:p w14:paraId="14E3F3DA"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080EBB8E" w14:textId="77777777" w:rsidR="00D87BB9" w:rsidRDefault="00D87BB9"/>
                      <w:p w14:paraId="383DE365"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94964FF" w14:textId="77777777" w:rsidR="00D87BB9" w:rsidRDefault="00D87BB9"/>
                      <w:p w14:paraId="4FB4532B"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53E76BDE" w14:textId="77777777" w:rsidR="00D87BB9" w:rsidRDefault="00D87BB9"/>
                      <w:p w14:paraId="7021F5EB"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61E42324" w14:textId="77777777" w:rsidR="00D87BB9" w:rsidRDefault="00D87BB9"/>
                      <w:p w14:paraId="08251624"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1CF1270" w14:textId="77777777" w:rsidR="00D87BB9" w:rsidRDefault="00D87BB9"/>
                      <w:p w14:paraId="5002FE5F"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DE55862" w14:textId="77777777" w:rsidR="00D87BB9" w:rsidRDefault="00D87BB9"/>
                      <w:p w14:paraId="027C613A"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78AA9554" w14:textId="77777777" w:rsidR="00D87BB9" w:rsidRDefault="00D87BB9"/>
                      <w:p w14:paraId="432FBE9D"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19B06AA0" w14:textId="77777777" w:rsidR="00D87BB9" w:rsidRDefault="00D87BB9"/>
                      <w:p w14:paraId="1FF72A95"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8296148" w14:textId="77777777" w:rsidR="00D87BB9" w:rsidRDefault="00D87BB9"/>
                      <w:p w14:paraId="1685E81E"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2A267C06" w14:textId="77777777" w:rsidR="00D87BB9" w:rsidRDefault="00D87BB9"/>
                      <w:p w14:paraId="2170C3B4"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7E109BD7" w14:textId="77777777" w:rsidR="00D87BB9" w:rsidRDefault="00D87BB9"/>
                      <w:p w14:paraId="5E3783EF"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2CD5958" w14:textId="77777777" w:rsidR="00D87BB9" w:rsidRDefault="00D87BB9"/>
                      <w:p w14:paraId="6AE93F8F"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113852CE" w14:textId="77777777" w:rsidR="00D87BB9" w:rsidRDefault="00D87BB9"/>
                      <w:p w14:paraId="38CD5412"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81F08F6" w14:textId="77777777" w:rsidR="00D87BB9" w:rsidRDefault="00D87BB9"/>
                      <w:p w14:paraId="19A797B7"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D7412DC" w14:textId="77777777" w:rsidR="00D87BB9" w:rsidRDefault="00D87BB9"/>
                      <w:p w14:paraId="7904516B"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5B46B5C" w14:textId="77777777" w:rsidR="00D87BB9" w:rsidRDefault="00D87BB9"/>
                      <w:p w14:paraId="65877B11"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1989226E" w14:textId="77777777" w:rsidR="00D87BB9" w:rsidRDefault="00D87BB9"/>
                      <w:p w14:paraId="3CFA94FA"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74320B71" w14:textId="77777777" w:rsidR="00D87BB9" w:rsidRDefault="00D87BB9"/>
                      <w:p w14:paraId="3EEDD8F9"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5A9AA17" w14:textId="77777777" w:rsidR="00D87BB9" w:rsidRDefault="00D87BB9"/>
                      <w:p w14:paraId="18EF01D6"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24261B2D" w14:textId="77777777" w:rsidR="00D87BB9" w:rsidRDefault="00D87BB9"/>
                      <w:p w14:paraId="64ED5C2C"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0F5E120" w14:textId="77777777" w:rsidR="00D87BB9" w:rsidRDefault="00D87BB9"/>
                      <w:p w14:paraId="73CA33A2"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2F2BB1BC" w14:textId="77777777" w:rsidR="00D87BB9" w:rsidRDefault="00D87BB9"/>
                      <w:p w14:paraId="3A4E3D42"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6690DD26" w14:textId="77777777" w:rsidR="00D87BB9" w:rsidRDefault="00D87BB9"/>
                      <w:p w14:paraId="5E80E247"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175B814" w14:textId="77777777" w:rsidR="00D87BB9" w:rsidRDefault="00D87BB9"/>
                      <w:p w14:paraId="6C239B86"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2D124FBA" w14:textId="77777777" w:rsidR="00D87BB9" w:rsidRDefault="00D87BB9"/>
                      <w:p w14:paraId="328969B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CA94E78" w14:textId="77777777" w:rsidR="00D87BB9" w:rsidRDefault="00D87BB9"/>
                      <w:p w14:paraId="66344C4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F5E1A59" w14:textId="77777777" w:rsidR="00D87BB9" w:rsidRDefault="00D87BB9"/>
                      <w:p w14:paraId="5825C623"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3C2F05A8" w14:textId="77777777" w:rsidR="00D87BB9" w:rsidRDefault="00D87BB9"/>
                      <w:p w14:paraId="72F8C8CF"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D3C91AD" w14:textId="77777777" w:rsidR="00D87BB9" w:rsidRDefault="00D87BB9"/>
                      <w:p w14:paraId="27AD8A04"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7949212" w14:textId="77777777" w:rsidR="00D87BB9" w:rsidRDefault="00D87BB9"/>
                      <w:p w14:paraId="29B4957B"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0FD75A77" w14:textId="77777777" w:rsidR="00D87BB9" w:rsidRDefault="00D87BB9"/>
                      <w:p w14:paraId="53B64558"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28F3111" w14:textId="77777777" w:rsidR="00D87BB9" w:rsidRDefault="00D87BB9"/>
                      <w:p w14:paraId="1A5A0277"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A1D45EF" w14:textId="77777777" w:rsidR="00D87BB9" w:rsidRDefault="00D87BB9"/>
                      <w:p w14:paraId="201085DE"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34EC5749" w14:textId="77777777" w:rsidR="00D87BB9" w:rsidRDefault="00D87BB9"/>
                      <w:p w14:paraId="69DD69DA"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E32C455" w14:textId="77777777" w:rsidR="00D87BB9" w:rsidRDefault="00D87BB9"/>
                      <w:p w14:paraId="2CA2DF8D"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F66E2A2" w14:textId="77777777" w:rsidR="00D87BB9" w:rsidRDefault="00D87BB9"/>
                      <w:p w14:paraId="29116CD2"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1C887375" w14:textId="77777777" w:rsidR="00D87BB9" w:rsidRDefault="00D87BB9"/>
                      <w:p w14:paraId="39C207B3"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3AE40B5" w14:textId="77777777" w:rsidR="00D87BB9" w:rsidRDefault="00D87BB9"/>
                      <w:p w14:paraId="2EF5421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1F41F48" w14:textId="77777777" w:rsidR="00D87BB9" w:rsidRDefault="00D87BB9"/>
                      <w:p w14:paraId="5D60BAD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2ED827B" w14:textId="77777777" w:rsidR="00D87BB9" w:rsidRDefault="00D87BB9"/>
                      <w:p w14:paraId="4CB38C7D"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F216F27" w14:textId="77777777" w:rsidR="00D87BB9" w:rsidRDefault="00D87BB9"/>
                      <w:p w14:paraId="60B1F98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6BF2330" w14:textId="77777777" w:rsidR="00D87BB9" w:rsidRDefault="00D87BB9"/>
                      <w:p w14:paraId="0DB5AC2D"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0D9AF59F" w14:textId="77777777" w:rsidR="00D87BB9" w:rsidRDefault="00D87BB9"/>
                      <w:p w14:paraId="0CCD7BE1"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216132C" w14:textId="77777777" w:rsidR="00D87BB9" w:rsidRDefault="00D87BB9"/>
                      <w:p w14:paraId="63EA4DCF"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EB7DB56" w14:textId="77777777" w:rsidR="00D87BB9" w:rsidRDefault="00D87BB9"/>
                      <w:p w14:paraId="5E66439D"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43CC1EB" w14:textId="77777777" w:rsidR="00D87BB9" w:rsidRDefault="00D87BB9"/>
                      <w:p w14:paraId="79E80CB7"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563CB919" w14:textId="77777777" w:rsidR="00D87BB9" w:rsidRDefault="00D87BB9"/>
                      <w:p w14:paraId="7295CE38"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781527E3" w14:textId="77777777" w:rsidR="00D87BB9" w:rsidRDefault="00D87BB9"/>
                      <w:p w14:paraId="5EA81EE2"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2B5A1D6" w14:textId="77777777" w:rsidR="00D87BB9" w:rsidRDefault="00D87BB9"/>
                      <w:p w14:paraId="3D0E7180"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6E24FE8F" w14:textId="77777777" w:rsidR="00D87BB9" w:rsidRDefault="00D87BB9"/>
                      <w:p w14:paraId="1C46A398"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CFECA92" w14:textId="77777777" w:rsidR="00D87BB9" w:rsidRDefault="00D87BB9"/>
                      <w:p w14:paraId="35AE206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41DCF54" w14:textId="77777777" w:rsidR="00D87BB9" w:rsidRDefault="00D87BB9"/>
                      <w:p w14:paraId="36A7C765"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D994D86" w14:textId="77777777" w:rsidR="00D87BB9" w:rsidRDefault="00D87BB9"/>
                      <w:p w14:paraId="5D3FF3B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97635E8" w14:textId="77777777" w:rsidR="00D87BB9" w:rsidRDefault="00D87BB9"/>
                      <w:p w14:paraId="46FEF17A"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D82BA40" w14:textId="77777777" w:rsidR="00D87BB9" w:rsidRDefault="00D87BB9"/>
                      <w:p w14:paraId="5B2FF66D"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5A0D90E2" w14:textId="77777777" w:rsidR="00D87BB9" w:rsidRDefault="00D87BB9"/>
                      <w:p w14:paraId="557C0D69"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131B50C9" w14:textId="77777777" w:rsidR="00D87BB9" w:rsidRDefault="00D87BB9"/>
                      <w:p w14:paraId="19F6E81E"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0338A1C" w14:textId="77777777" w:rsidR="00D87BB9" w:rsidRDefault="00D87BB9"/>
                      <w:p w14:paraId="549F6EBD" w14:textId="622011D0"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3682367" w14:textId="77777777" w:rsidR="00D87BB9" w:rsidRDefault="00D87BB9"/>
                      <w:p w14:paraId="4D22D89F"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CDD1A10" w14:textId="77777777" w:rsidR="00D87BB9" w:rsidRDefault="00D87BB9"/>
                      <w:p w14:paraId="593DAA88"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2DC411A1" w14:textId="77777777" w:rsidR="00D87BB9" w:rsidRDefault="00D87BB9"/>
                      <w:p w14:paraId="55E50862"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E7F6899" w14:textId="77777777" w:rsidR="00D87BB9" w:rsidRDefault="00D87BB9"/>
                      <w:p w14:paraId="08DC9CFD"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27F3C80" w14:textId="77777777" w:rsidR="00D87BB9" w:rsidRDefault="00D87BB9"/>
                      <w:p w14:paraId="3640C2E2"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6D811D68" w14:textId="77777777" w:rsidR="00D87BB9" w:rsidRDefault="00D87BB9"/>
                      <w:p w14:paraId="0D521FA9"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22955A0F" w14:textId="77777777" w:rsidR="00D87BB9" w:rsidRDefault="00D87BB9"/>
                      <w:p w14:paraId="56ACA5C0"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385F8859" w14:textId="77777777" w:rsidR="00D87BB9" w:rsidRDefault="00D87BB9"/>
                      <w:p w14:paraId="43FE90C1"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8040E76" w14:textId="77777777" w:rsidR="00D87BB9" w:rsidRDefault="00D87BB9"/>
                      <w:p w14:paraId="6EAB903E"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6C99063" w14:textId="77777777" w:rsidR="00D87BB9" w:rsidRDefault="00D87BB9"/>
                      <w:p w14:paraId="3DB4F52A"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22E25DF" w14:textId="77777777" w:rsidR="00D87BB9" w:rsidRDefault="00D87BB9"/>
                      <w:p w14:paraId="1F6FBF25"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1D04ADD5" w14:textId="77777777" w:rsidR="00D87BB9" w:rsidRDefault="00D87BB9"/>
                      <w:p w14:paraId="578D917B"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D12F200" w14:textId="77777777" w:rsidR="00D87BB9" w:rsidRDefault="00D87BB9"/>
                      <w:p w14:paraId="0ADACD6F"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707D04D" w14:textId="77777777" w:rsidR="00D87BB9" w:rsidRDefault="00D87BB9"/>
                      <w:p w14:paraId="51CEDD8F"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08168AA6" w14:textId="77777777" w:rsidR="00D87BB9" w:rsidRDefault="00D87BB9"/>
                      <w:p w14:paraId="63D1B1A8"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E997270" w14:textId="77777777" w:rsidR="00D87BB9" w:rsidRDefault="00D87BB9"/>
                      <w:p w14:paraId="5FC82EEB"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1DBCCD82" w14:textId="77777777" w:rsidR="00D87BB9" w:rsidRDefault="00D87BB9"/>
                      <w:p w14:paraId="6F24A96C"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6C849316" w14:textId="77777777" w:rsidR="00D87BB9" w:rsidRDefault="00D87BB9"/>
                      <w:p w14:paraId="350BA0C3"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A2336BA" w14:textId="77777777" w:rsidR="00D87BB9" w:rsidRDefault="00D87BB9"/>
                      <w:p w14:paraId="53F747E6"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08E2396" w14:textId="77777777" w:rsidR="00D87BB9" w:rsidRDefault="00D87BB9"/>
                      <w:p w14:paraId="77F813F2"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03221EAF" w14:textId="77777777" w:rsidR="00D87BB9" w:rsidRDefault="00D87BB9"/>
                      <w:p w14:paraId="4EFFC51D"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539C374" w14:textId="77777777" w:rsidR="00D87BB9" w:rsidRDefault="00D87BB9"/>
                      <w:p w14:paraId="540C026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BC5B56F" w14:textId="77777777" w:rsidR="00D87BB9" w:rsidRDefault="00D87BB9"/>
                      <w:p w14:paraId="1ACE591D"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93D75B0" w14:textId="77777777" w:rsidR="00D87BB9" w:rsidRDefault="00D87BB9"/>
                      <w:p w14:paraId="45D8DE11"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2BCC1934" w14:textId="77777777" w:rsidR="00D87BB9" w:rsidRDefault="00D87BB9"/>
                      <w:p w14:paraId="4FEFB05D"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394DBCC6" w14:textId="77777777" w:rsidR="00D87BB9" w:rsidRDefault="00D87BB9"/>
                      <w:p w14:paraId="764FBB5D"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6BD3CAE8" w14:textId="77777777" w:rsidR="00D87BB9" w:rsidRDefault="00D87BB9"/>
                      <w:p w14:paraId="6739D671" w14:textId="622011D0"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30E49F65" w14:textId="77777777" w:rsidR="00D87BB9" w:rsidRDefault="00D87BB9"/>
                      <w:p w14:paraId="4DC3A036"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4E60C22" w14:textId="77777777" w:rsidR="00D87BB9" w:rsidRDefault="00D87BB9"/>
                      <w:p w14:paraId="686C705B"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231F4481" w14:textId="77777777" w:rsidR="00D87BB9" w:rsidRDefault="00D87BB9"/>
                      <w:p w14:paraId="0193BC7E" w14:textId="77777777"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BB2E705" w14:textId="77777777" w:rsidR="00D87BB9" w:rsidRDefault="00D87BB9"/>
                      <w:p w14:paraId="39557BF7"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1F818D35" w14:textId="77777777" w:rsidR="00D87BB9" w:rsidRDefault="00D87BB9"/>
                      <w:p w14:paraId="4812FD93"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1B96C9A5" w14:textId="77777777" w:rsidR="00D87BB9" w:rsidRDefault="00D87BB9"/>
                      <w:p w14:paraId="02C27F3C"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A97CE6D" w14:textId="77777777" w:rsidR="00D87BB9" w:rsidRDefault="00D87BB9"/>
                      <w:p w14:paraId="2CD71D31"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387B971" w14:textId="77777777" w:rsidR="00D87BB9" w:rsidRDefault="00D87BB9"/>
                      <w:p w14:paraId="18E1F952"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0268D64" w14:textId="77777777" w:rsidR="00D87BB9" w:rsidRDefault="00D87BB9"/>
                      <w:p w14:paraId="30D571E1" w14:textId="622011D0"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077E8A93" w14:textId="77777777" w:rsidR="00D87BB9" w:rsidRDefault="00D87BB9"/>
                      <w:p w14:paraId="1C96E7F8" w14:textId="77777777"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644DE245" w14:textId="77777777" w:rsidR="00D87BB9" w:rsidRDefault="00D87BB9"/>
                      <w:p w14:paraId="1AEE4E5B" w14:textId="77777777" w:rsidR="00D87BB9" w:rsidRPr="001429EB" w:rsidRDefault="00D87BB9" w:rsidP="00807EF6">
                        <w:pPr>
                          <w:pStyle w:val="Caption"/>
                        </w:pPr>
                        <w:r w:rsidRPr="001429EB">
                          <w:t>Figure 3</w:t>
                        </w:r>
                        <w:r>
                          <w:t>-5</w:t>
                        </w:r>
                        <w:r w:rsidRPr="001429EB">
                          <w:t xml:space="preserve">: </w:t>
                        </w:r>
                        <w:r>
                          <w:t>R</w:t>
                        </w:r>
                        <w:r w:rsidRPr="00807EF6">
                          <w:t>eversible relationship between Cl</w:t>
                        </w:r>
                        <w:r>
                          <w:t>imate Change and Human Security</w:t>
                        </w:r>
                      </w:p>
                      <w:p w14:paraId="4340B201" w14:textId="77777777" w:rsidR="00D87BB9" w:rsidRDefault="00D87BB9"/>
                      <w:p w14:paraId="0F5865C0" w14:textId="3BACAD39" w:rsidR="00D87BB9" w:rsidRPr="00141889" w:rsidRDefault="00D87BB9" w:rsidP="00043E79">
                        <w:pPr>
                          <w:pStyle w:val="Caption"/>
                          <w:rPr>
                            <w:noProof/>
                            <w:sz w:val="20"/>
                          </w:rPr>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p>
                      <w:p w14:paraId="4D44274E" w14:textId="77777777" w:rsidR="00D87BB9" w:rsidRDefault="00D87BB9"/>
                      <w:p w14:paraId="79D5D475" w14:textId="589F3E9B" w:rsidR="00D87BB9" w:rsidRPr="00141889" w:rsidRDefault="00D87BB9" w:rsidP="00043E79">
                        <w:pPr>
                          <w:pStyle w:val="Caption"/>
                          <w:rPr>
                            <w:noProof/>
                            <w:sz w:val="20"/>
                          </w:rPr>
                        </w:pPr>
                        <w:r w:rsidRPr="001429EB">
                          <w:t>Figure 3</w:t>
                        </w:r>
                        <w:r>
                          <w:t>-5</w:t>
                        </w:r>
                        <w:r w:rsidRPr="001429EB">
                          <w:t xml:space="preserve">: </w:t>
                        </w:r>
                        <w:r>
                          <w:t>R</w:t>
                        </w:r>
                        <w:r w:rsidRPr="00807EF6">
                          <w:t>eversible relationship between Cl</w:t>
                        </w:r>
                        <w:r>
                          <w:t xml:space="preserve">imate Change and Human SecurityFigure 3-3: </w:t>
                        </w:r>
                        <w:r w:rsidRPr="006A1F9E">
                          <w:t>The Fragile City: the epicentre of vulnerability.</w:t>
                        </w:r>
                        <w:r>
                          <w:t xml:space="preserve">     </w:t>
                        </w:r>
                        <w:r w:rsidRPr="006A1F9E">
                          <w:t>De Boer, J., 2015. Resilience and the fragile city. Stability: International Journal of Security and Development, 4(1).</w:t>
                        </w:r>
                        <w:bookmarkEnd w:id="333"/>
                      </w:p>
                    </w:txbxContent>
                  </v:textbox>
                </v:shape>
                <w10:wrap type="square" anchorx="margin"/>
              </v:group>
            </w:pict>
          </mc:Fallback>
        </mc:AlternateContent>
      </w:r>
      <w:r w:rsidR="00891314">
        <w:rPr>
          <w:rFonts w:asciiTheme="minorBidi" w:hAnsiTheme="minorBidi"/>
          <w:lang w:val="en-US"/>
        </w:rPr>
        <w:t>U</w:t>
      </w:r>
      <w:r w:rsidR="00AC220F" w:rsidRPr="004532D3">
        <w:rPr>
          <w:rFonts w:asciiTheme="minorBidi" w:hAnsiTheme="minorBidi"/>
        </w:rPr>
        <w:t xml:space="preserve">rban governance of land tenure includes ‘traditional practices for making decisions on land transactions, inheritance, resettlement and </w:t>
      </w:r>
      <w:r w:rsidR="00AC4575">
        <w:rPr>
          <w:rFonts w:asciiTheme="minorBidi" w:hAnsiTheme="minorBidi"/>
        </w:rPr>
        <w:t>the resolution of land disputes</w:t>
      </w:r>
      <w:r w:rsidR="00AC4575" w:rsidRPr="00AC4575">
        <w:rPr>
          <w:rFonts w:asciiTheme="minorBidi" w:hAnsiTheme="minorBidi"/>
        </w:rPr>
        <w:t xml:space="preserve"> </w:t>
      </w:r>
      <w:r w:rsidR="00AC4575" w:rsidRPr="004532D3">
        <w:rPr>
          <w:rFonts w:asciiTheme="minorBidi" w:hAnsiTheme="minorBidi"/>
        </w:rPr>
        <w:t>beyond formal institutions and government authorities</w:t>
      </w:r>
      <w:r w:rsidR="00AC4575">
        <w:rPr>
          <w:rFonts w:asciiTheme="minorBidi" w:hAnsiTheme="minorBidi"/>
        </w:rPr>
        <w:t>’</w:t>
      </w:r>
      <w:r w:rsidR="00AC4575" w:rsidRPr="004532D3">
        <w:rPr>
          <w:rFonts w:asciiTheme="minorBidi" w:hAnsiTheme="minorBidi"/>
        </w:rPr>
        <w:t xml:space="preserve"> </w:t>
      </w:r>
      <w:r w:rsidR="00AC4575">
        <w:rPr>
          <w:rFonts w:asciiTheme="minorBidi" w:hAnsiTheme="minorBidi"/>
        </w:rPr>
        <w:t>(Mitchell, 2011). D</w:t>
      </w:r>
      <w:r w:rsidR="00AC220F" w:rsidRPr="004532D3">
        <w:rPr>
          <w:rFonts w:asciiTheme="minorBidi" w:hAnsiTheme="minorBidi"/>
        </w:rPr>
        <w:t>ecentralisation in the MENA region is confined to the political devolution of authority of central agencies at the local level, causing increase in the autonomy of local government in planning and decision-making, with limited resources for urban management and service delivery (World Bank, 2008). As stated by Madbouly M. (2005) ‘the limited fiscal transfers and human resources at hand, and the limited financial and political autonomy severely impede local government capacity to finance, deliver and manage urban services’</w:t>
      </w:r>
      <w:r w:rsidR="009543B6">
        <w:rPr>
          <w:rFonts w:asciiTheme="minorBidi" w:hAnsiTheme="minorBidi"/>
        </w:rPr>
        <w:t xml:space="preserve"> </w:t>
      </w:r>
      <w:r>
        <w:rPr>
          <w:rFonts w:asciiTheme="minorBidi" w:hAnsiTheme="minorBidi"/>
        </w:rPr>
        <w:t xml:space="preserve">(Cited in Madbouly, 2009). </w:t>
      </w:r>
      <w:r w:rsidR="00AC220F" w:rsidRPr="004532D3">
        <w:rPr>
          <w:rFonts w:asciiTheme="minorBidi" w:hAnsiTheme="minorBidi"/>
        </w:rPr>
        <w:t>With the lack of accountability and transparency, the growing demands for infrastructure and affordable housing, the hi</w:t>
      </w:r>
      <w:r w:rsidR="00AC4575">
        <w:rPr>
          <w:rFonts w:asciiTheme="minorBidi" w:hAnsiTheme="minorBidi"/>
        </w:rPr>
        <w:t>gh cost of land informal sector</w:t>
      </w:r>
      <w:r w:rsidR="00AC220F" w:rsidRPr="004532D3">
        <w:rPr>
          <w:rFonts w:asciiTheme="minorBidi" w:hAnsiTheme="minorBidi"/>
        </w:rPr>
        <w:t xml:space="preserve"> and poor public land management all derived the proliferation of slums and informal settlements. ‘In the Arab region, the proportion of sub-standard housing varies from country to country. In some countries, informal settlement and slum dwellings form isolated, margi</w:t>
      </w:r>
      <w:r w:rsidR="00615439">
        <w:rPr>
          <w:rFonts w:asciiTheme="minorBidi" w:hAnsiTheme="minorBidi"/>
        </w:rPr>
        <w:t>nalized pockets, while in other Arab countries with higher poverty rates,</w:t>
      </w:r>
      <w:r w:rsidR="00AC220F" w:rsidRPr="004532D3">
        <w:rPr>
          <w:rFonts w:asciiTheme="minorBidi" w:hAnsiTheme="minorBidi"/>
        </w:rPr>
        <w:t xml:space="preserve"> 67</w:t>
      </w:r>
      <w:r w:rsidR="00615439">
        <w:rPr>
          <w:rFonts w:asciiTheme="minorBidi" w:hAnsiTheme="minorBidi"/>
        </w:rPr>
        <w:t>%</w:t>
      </w:r>
      <w:r w:rsidR="00AC220F" w:rsidRPr="004532D3">
        <w:rPr>
          <w:rFonts w:asciiTheme="minorBidi" w:hAnsiTheme="minorBidi"/>
        </w:rPr>
        <w:t xml:space="preserve"> to 94% of urban residents live under one or more housing </w:t>
      </w:r>
      <w:r w:rsidR="00AC220F" w:rsidRPr="004532D3">
        <w:rPr>
          <w:rFonts w:asciiTheme="minorBidi" w:hAnsiTheme="minorBidi"/>
        </w:rPr>
        <w:lastRenderedPageBreak/>
        <w:t>deprivations. In some Gulf countries, for instance, housing conditions of low-income migrant workers are often very poor compared to the rest of the</w:t>
      </w:r>
      <w:r w:rsidR="00AC4575">
        <w:rPr>
          <w:rFonts w:asciiTheme="minorBidi" w:hAnsiTheme="minorBidi"/>
        </w:rPr>
        <w:t xml:space="preserve"> country</w:t>
      </w:r>
      <w:r w:rsidR="00AC220F" w:rsidRPr="004532D3">
        <w:rPr>
          <w:rFonts w:asciiTheme="minorBidi" w:hAnsiTheme="minorBidi"/>
        </w:rPr>
        <w:t xml:space="preserve"> urban population’</w:t>
      </w:r>
      <w:r w:rsidR="00AC220F">
        <w:rPr>
          <w:rFonts w:asciiTheme="minorBidi" w:hAnsiTheme="minorBidi"/>
        </w:rPr>
        <w:t xml:space="preserve"> </w:t>
      </w:r>
      <w:r w:rsidR="00891314">
        <w:rPr>
          <w:rFonts w:asciiTheme="minorBidi" w:hAnsiTheme="minorBidi"/>
        </w:rPr>
        <w:t xml:space="preserve">(UN-Habitat, </w:t>
      </w:r>
      <w:r w:rsidR="00AC220F" w:rsidRPr="004532D3">
        <w:rPr>
          <w:rFonts w:asciiTheme="minorBidi" w:hAnsiTheme="minorBidi"/>
        </w:rPr>
        <w:t>2012).</w:t>
      </w:r>
    </w:p>
    <w:p w14:paraId="7B72FF2D" w14:textId="78ACE086" w:rsidR="00CF39E3" w:rsidRPr="00F57085" w:rsidRDefault="00CF39E3" w:rsidP="00AC1516">
      <w:pPr>
        <w:pStyle w:val="Heading3"/>
        <w:rPr>
          <w:bCs/>
        </w:rPr>
      </w:pPr>
      <w:bookmarkStart w:id="334" w:name="_Toc30109305"/>
      <w:r>
        <w:t xml:space="preserve">3.3.3 Fragility and Political </w:t>
      </w:r>
      <w:r w:rsidR="00101F04">
        <w:t>Instability</w:t>
      </w:r>
      <w:bookmarkEnd w:id="334"/>
    </w:p>
    <w:p w14:paraId="57D62437" w14:textId="1E3D1228" w:rsidR="00CF39E3" w:rsidRDefault="00043E79" w:rsidP="00AC4575">
      <w:pPr>
        <w:spacing w:before="240" w:line="360" w:lineRule="auto"/>
        <w:rPr>
          <w:rFonts w:asciiTheme="minorBidi" w:hAnsiTheme="minorBidi"/>
        </w:rPr>
      </w:pPr>
      <w:r w:rsidRPr="00043E79">
        <w:rPr>
          <w:rFonts w:asciiTheme="minorBidi" w:hAnsiTheme="minorBidi"/>
        </w:rPr>
        <w:t>D</w:t>
      </w:r>
      <w:r w:rsidR="00891314">
        <w:rPr>
          <w:rFonts w:asciiTheme="minorBidi" w:hAnsiTheme="minorBidi"/>
        </w:rPr>
        <w:t xml:space="preserve">efined by Robert Muggah (2015) </w:t>
      </w:r>
      <w:r w:rsidRPr="00043E79">
        <w:rPr>
          <w:rFonts w:asciiTheme="minorBidi" w:hAnsiTheme="minorBidi"/>
        </w:rPr>
        <w:t xml:space="preserve">as ‘discrete metropolitan units whose governance arrangements exhibit a declining ability and/or willingness to deliver on the social contract’, the interlinkages between internal displacement and city fragility </w:t>
      </w:r>
      <w:r w:rsidR="00AC4575">
        <w:rPr>
          <w:rFonts w:asciiTheme="minorBidi" w:hAnsiTheme="minorBidi"/>
        </w:rPr>
        <w:t>are</w:t>
      </w:r>
      <w:r w:rsidRPr="00043E79">
        <w:rPr>
          <w:rFonts w:asciiTheme="minorBidi" w:hAnsiTheme="minorBidi"/>
        </w:rPr>
        <w:t xml:space="preserve"> recognized by the IDMC 2014 Global Overview in Central Africa Republic, Democratic Republic of Congo, South Sudan and Sudan as ‘not only have the largest displaced populations in the region, but the Fund for Peace also ranks them among the world’s top five fragile states’ (IDMC, 2015). This </w:t>
      </w:r>
      <w:r w:rsidR="000C3D1F">
        <w:rPr>
          <w:rFonts w:asciiTheme="minorBidi" w:hAnsiTheme="minorBidi"/>
        </w:rPr>
        <w:t>wa</w:t>
      </w:r>
      <w:r w:rsidR="000C3D1F" w:rsidRPr="00043E79">
        <w:rPr>
          <w:rFonts w:asciiTheme="minorBidi" w:hAnsiTheme="minorBidi"/>
        </w:rPr>
        <w:t>s</w:t>
      </w:r>
      <w:r w:rsidRPr="00043E79">
        <w:rPr>
          <w:rFonts w:asciiTheme="minorBidi" w:hAnsiTheme="minorBidi"/>
        </w:rPr>
        <w:t xml:space="preserve"> reflected here by the United Nations University Centre for Policy Research where ‘in some cities, systems of law and order, ranging from the police, judiciary, penal systems and other forms of legal enforcement, are dysfunctional and considered illegitimate by the citizens who they are intended to serve’. In order to investigate this further, John de Boer (2015) framed a conceptual framework of three main components that shape the fragile city ‘urban disasters’, ‘urban poverty</w:t>
      </w:r>
      <w:r>
        <w:rPr>
          <w:rFonts w:asciiTheme="minorBidi" w:hAnsiTheme="minorBidi"/>
        </w:rPr>
        <w:t>’ and ‘urban violence’ (Figure 3-3</w:t>
      </w:r>
      <w:r w:rsidRPr="00043E79">
        <w:rPr>
          <w:rFonts w:asciiTheme="minorBidi" w:hAnsiTheme="minorBidi"/>
        </w:rPr>
        <w:t>)</w:t>
      </w:r>
      <w:r w:rsidR="00891314" w:rsidRPr="00891314">
        <w:t xml:space="preserve"> </w:t>
      </w:r>
      <w:r w:rsidR="00891314">
        <w:t>(</w:t>
      </w:r>
      <w:r w:rsidR="00891314">
        <w:rPr>
          <w:rFonts w:asciiTheme="minorBidi" w:hAnsiTheme="minorBidi"/>
        </w:rPr>
        <w:t xml:space="preserve">John de Boer, </w:t>
      </w:r>
      <w:r w:rsidR="00891314" w:rsidRPr="00891314">
        <w:rPr>
          <w:rFonts w:asciiTheme="minorBidi" w:hAnsiTheme="minorBidi"/>
        </w:rPr>
        <w:t>2015)</w:t>
      </w:r>
      <w:r w:rsidRPr="00043E79">
        <w:rPr>
          <w:rFonts w:asciiTheme="minorBidi" w:hAnsiTheme="minorBidi"/>
        </w:rPr>
        <w:t xml:space="preserve">. </w:t>
      </w:r>
    </w:p>
    <w:p w14:paraId="121BAD6A" w14:textId="3A4CAD18" w:rsidR="00AC220F" w:rsidRDefault="00043E79" w:rsidP="00891314">
      <w:pPr>
        <w:spacing w:before="240" w:line="360" w:lineRule="auto"/>
        <w:rPr>
          <w:rFonts w:asciiTheme="minorBidi" w:hAnsiTheme="minorBidi"/>
        </w:rPr>
      </w:pPr>
      <w:r w:rsidRPr="00043E79">
        <w:rPr>
          <w:rFonts w:asciiTheme="minorBidi" w:hAnsiTheme="minorBidi"/>
        </w:rPr>
        <w:t xml:space="preserve">These components </w:t>
      </w:r>
      <w:r>
        <w:rPr>
          <w:rFonts w:asciiTheme="minorBidi" w:hAnsiTheme="minorBidi"/>
        </w:rPr>
        <w:t>were explored</w:t>
      </w:r>
      <w:r w:rsidRPr="00043E79">
        <w:rPr>
          <w:rFonts w:asciiTheme="minorBidi" w:hAnsiTheme="minorBidi"/>
        </w:rPr>
        <w:t xml:space="preserve"> in the historical </w:t>
      </w:r>
      <w:r>
        <w:rPr>
          <w:rFonts w:asciiTheme="minorBidi" w:hAnsiTheme="minorBidi"/>
        </w:rPr>
        <w:t>post-colonial context of fragility in the Arab States</w:t>
      </w:r>
      <w:r w:rsidRPr="00043E79">
        <w:rPr>
          <w:rFonts w:asciiTheme="minorBidi" w:hAnsiTheme="minorBidi"/>
        </w:rPr>
        <w:t xml:space="preserve">, and its impact on framing IDPs </w:t>
      </w:r>
      <w:r>
        <w:rPr>
          <w:rFonts w:asciiTheme="minorBidi" w:hAnsiTheme="minorBidi"/>
        </w:rPr>
        <w:t xml:space="preserve">and refugees’ </w:t>
      </w:r>
      <w:r w:rsidRPr="00043E79">
        <w:rPr>
          <w:rFonts w:asciiTheme="minorBidi" w:hAnsiTheme="minorBidi"/>
        </w:rPr>
        <w:t xml:space="preserve">chronic vulnerability to forced evictions and relocation to achieve </w:t>
      </w:r>
      <w:r>
        <w:rPr>
          <w:rFonts w:asciiTheme="minorBidi" w:hAnsiTheme="minorBidi"/>
        </w:rPr>
        <w:t xml:space="preserve">sustainable and resilient </w:t>
      </w:r>
      <w:r w:rsidRPr="00043E79">
        <w:rPr>
          <w:rFonts w:asciiTheme="minorBidi" w:hAnsiTheme="minorBidi"/>
        </w:rPr>
        <w:t xml:space="preserve">‘durable </w:t>
      </w:r>
      <w:r w:rsidR="00101F04" w:rsidRPr="00043E79">
        <w:rPr>
          <w:rFonts w:asciiTheme="minorBidi" w:hAnsiTheme="minorBidi"/>
        </w:rPr>
        <w:t>solutions’</w:t>
      </w:r>
      <w:r w:rsidR="00374EC6" w:rsidRPr="00374EC6">
        <w:rPr>
          <w:rFonts w:asciiTheme="minorBidi" w:hAnsiTheme="minorBidi"/>
        </w:rPr>
        <w:t>.</w:t>
      </w:r>
      <w:r w:rsidR="00374EC6">
        <w:rPr>
          <w:rFonts w:asciiTheme="minorBidi" w:hAnsiTheme="minorBidi"/>
        </w:rPr>
        <w:t xml:space="preserve"> The United Nations </w:t>
      </w:r>
      <w:r w:rsidR="00374EC6" w:rsidRPr="00374EC6">
        <w:rPr>
          <w:rFonts w:asciiTheme="minorBidi" w:hAnsiTheme="minorBidi"/>
        </w:rPr>
        <w:t>Economic and Social Commission for Western Asia</w:t>
      </w:r>
      <w:r w:rsidR="00374EC6">
        <w:rPr>
          <w:rFonts w:asciiTheme="minorBidi" w:hAnsiTheme="minorBidi"/>
        </w:rPr>
        <w:t xml:space="preserve"> (ESCWA) 2017 Report indicates that, f</w:t>
      </w:r>
      <w:r w:rsidR="00374EC6" w:rsidRPr="00374EC6">
        <w:rPr>
          <w:rFonts w:asciiTheme="minorBidi" w:hAnsiTheme="minorBidi"/>
        </w:rPr>
        <w:t>orty percent of Arab countries are immersed</w:t>
      </w:r>
      <w:r w:rsidR="00374EC6">
        <w:rPr>
          <w:rFonts w:asciiTheme="minorBidi" w:hAnsiTheme="minorBidi"/>
        </w:rPr>
        <w:t xml:space="preserve"> </w:t>
      </w:r>
      <w:r w:rsidR="00374EC6" w:rsidRPr="00374EC6">
        <w:rPr>
          <w:rFonts w:asciiTheme="minorBidi" w:hAnsiTheme="minorBidi"/>
        </w:rPr>
        <w:t>in or have lived through armed conflict in the</w:t>
      </w:r>
      <w:r w:rsidR="00374EC6">
        <w:rPr>
          <w:rFonts w:asciiTheme="minorBidi" w:hAnsiTheme="minorBidi"/>
        </w:rPr>
        <w:t xml:space="preserve"> </w:t>
      </w:r>
      <w:r w:rsidR="00374EC6" w:rsidRPr="00374EC6">
        <w:rPr>
          <w:rFonts w:asciiTheme="minorBidi" w:hAnsiTheme="minorBidi"/>
        </w:rPr>
        <w:t>past six years</w:t>
      </w:r>
      <w:r w:rsidR="00374EC6">
        <w:rPr>
          <w:rFonts w:asciiTheme="minorBidi" w:hAnsiTheme="minorBidi"/>
        </w:rPr>
        <w:t xml:space="preserve"> ‘</w:t>
      </w:r>
      <w:r w:rsidR="00374EC6" w:rsidRPr="00374EC6">
        <w:rPr>
          <w:rFonts w:asciiTheme="minorBidi" w:hAnsiTheme="minorBidi"/>
        </w:rPr>
        <w:t>The region’s historical geopolitical instability and impact of climate change severe and frequent events continue to undermine the Arab states’ adaptive capacity to shocks and stresses, and shifting central governments’ investments from disaster risk reduction into ad-hoc emergency response</w:t>
      </w:r>
      <w:r w:rsidR="00374EC6">
        <w:rPr>
          <w:rFonts w:asciiTheme="minorBidi" w:hAnsiTheme="minorBidi"/>
        </w:rPr>
        <w:t>’ (ESCWA,</w:t>
      </w:r>
      <w:r w:rsidR="0054314B">
        <w:rPr>
          <w:rFonts w:asciiTheme="minorBidi" w:hAnsiTheme="minorBidi"/>
        </w:rPr>
        <w:t xml:space="preserve"> 2017)</w:t>
      </w:r>
      <w:r w:rsidR="00374EC6" w:rsidRPr="00374EC6">
        <w:rPr>
          <w:rFonts w:asciiTheme="minorBidi" w:hAnsiTheme="minorBidi"/>
        </w:rPr>
        <w:t>.</w:t>
      </w:r>
      <w:r>
        <w:rPr>
          <w:rFonts w:asciiTheme="minorBidi" w:hAnsiTheme="minorBidi"/>
        </w:rPr>
        <w:t xml:space="preserve"> </w:t>
      </w:r>
      <w:r w:rsidR="00891314">
        <w:rPr>
          <w:rFonts w:asciiTheme="minorBidi" w:hAnsiTheme="minorBidi"/>
        </w:rPr>
        <w:t>W</w:t>
      </w:r>
      <w:r>
        <w:rPr>
          <w:rFonts w:asciiTheme="minorBidi" w:hAnsiTheme="minorBidi"/>
        </w:rPr>
        <w:t>eak governance indicators for Arab states in crisis fo</w:t>
      </w:r>
      <w:r w:rsidR="00891314">
        <w:rPr>
          <w:rFonts w:asciiTheme="minorBidi" w:hAnsiTheme="minorBidi"/>
        </w:rPr>
        <w:t>r the years 2010, 2013 and 2016, showcase</w:t>
      </w:r>
      <w:r w:rsidR="00D847F2">
        <w:rPr>
          <w:rFonts w:asciiTheme="minorBidi" w:hAnsiTheme="minorBidi"/>
        </w:rPr>
        <w:t xml:space="preserve"> the rise of series of anti-government protests, uprisings and armed rebellions that spread across the MENA Region in late 2010</w:t>
      </w:r>
      <w:r w:rsidR="00891314">
        <w:rPr>
          <w:rFonts w:asciiTheme="minorBidi" w:hAnsiTheme="minorBidi"/>
        </w:rPr>
        <w:t xml:space="preserve">, known as the ‘Arab Spring’. First </w:t>
      </w:r>
      <w:r w:rsidR="00D847F2">
        <w:rPr>
          <w:rFonts w:asciiTheme="minorBidi" w:hAnsiTheme="minorBidi"/>
        </w:rPr>
        <w:t xml:space="preserve">triggered </w:t>
      </w:r>
      <w:r w:rsidR="00891314">
        <w:rPr>
          <w:rFonts w:asciiTheme="minorBidi" w:hAnsiTheme="minorBidi"/>
        </w:rPr>
        <w:t xml:space="preserve">by civil wars, these movements escalated </w:t>
      </w:r>
      <w:r w:rsidR="00D847F2">
        <w:rPr>
          <w:rFonts w:asciiTheme="minorBidi" w:hAnsiTheme="minorBidi"/>
        </w:rPr>
        <w:t xml:space="preserve">in the years followed in Syria (2011), Iraq (2014), Yemen (2015) and recently Sudan </w:t>
      </w:r>
      <w:r w:rsidR="00891314">
        <w:rPr>
          <w:rFonts w:asciiTheme="minorBidi" w:hAnsiTheme="minorBidi"/>
        </w:rPr>
        <w:t xml:space="preserve">and Lebanon </w:t>
      </w:r>
      <w:r w:rsidR="00D847F2">
        <w:rPr>
          <w:rFonts w:asciiTheme="minorBidi" w:hAnsiTheme="minorBidi"/>
        </w:rPr>
        <w:t>(2019).</w:t>
      </w:r>
    </w:p>
    <w:p w14:paraId="6AB6F6CB" w14:textId="17FD5654" w:rsidR="00E93BD9" w:rsidRDefault="006A42A8" w:rsidP="00114596">
      <w:pPr>
        <w:spacing w:before="240" w:line="360" w:lineRule="auto"/>
        <w:rPr>
          <w:rFonts w:asciiTheme="minorBidi" w:hAnsiTheme="minorBidi"/>
        </w:rPr>
      </w:pPr>
      <w:r w:rsidRPr="00852B7F">
        <w:rPr>
          <w:rFonts w:asciiTheme="minorBidi" w:hAnsiTheme="minorBidi"/>
        </w:rPr>
        <w:lastRenderedPageBreak/>
        <w:t xml:space="preserve">The number of refugees hosted by Arab countries rose from </w:t>
      </w:r>
      <w:r w:rsidR="00243DC6">
        <w:rPr>
          <w:rFonts w:asciiTheme="minorBidi" w:hAnsiTheme="minorBidi"/>
        </w:rPr>
        <w:t>7 million to almost 8.5 million</w:t>
      </w:r>
      <w:r w:rsidR="00A6610D">
        <w:rPr>
          <w:rFonts w:asciiTheme="minorBidi" w:hAnsiTheme="minorBidi"/>
        </w:rPr>
        <w:t xml:space="preserve"> in the last year</w:t>
      </w:r>
      <w:r w:rsidR="00243DC6">
        <w:rPr>
          <w:rFonts w:asciiTheme="minorBidi" w:hAnsiTheme="minorBidi"/>
        </w:rPr>
        <w:t>. W</w:t>
      </w:r>
      <w:r w:rsidRPr="00852B7F">
        <w:rPr>
          <w:rFonts w:asciiTheme="minorBidi" w:hAnsiTheme="minorBidi"/>
        </w:rPr>
        <w:t>hile the region has only 5.4 percent of the world’s population, it hosts 37.5 percent of its refugees.</w:t>
      </w:r>
      <w:r w:rsidRPr="00852B7F">
        <w:t xml:space="preserve"> </w:t>
      </w:r>
      <w:r w:rsidR="0054314B">
        <w:rPr>
          <w:rFonts w:asciiTheme="minorBidi" w:hAnsiTheme="minorBidi"/>
        </w:rPr>
        <w:t>In association with displacement, k</w:t>
      </w:r>
      <w:r w:rsidR="0054314B" w:rsidRPr="0054314B">
        <w:rPr>
          <w:rFonts w:asciiTheme="minorBidi" w:hAnsiTheme="minorBidi"/>
        </w:rPr>
        <w:t>ey findings from the Global Report on Internal Displacement (GR</w:t>
      </w:r>
      <w:r w:rsidR="00123F80">
        <w:rPr>
          <w:rFonts w:asciiTheme="minorBidi" w:hAnsiTheme="minorBidi"/>
        </w:rPr>
        <w:t xml:space="preserve">ID, </w:t>
      </w:r>
      <w:r w:rsidR="0054314B" w:rsidRPr="0054314B">
        <w:rPr>
          <w:rFonts w:asciiTheme="minorBidi" w:hAnsiTheme="minorBidi"/>
        </w:rPr>
        <w:t>2018</w:t>
      </w:r>
      <w:r w:rsidR="00114596">
        <w:rPr>
          <w:rFonts w:asciiTheme="minorBidi" w:hAnsiTheme="minorBidi"/>
        </w:rPr>
        <w:t>) show</w:t>
      </w:r>
      <w:r w:rsidR="0054314B" w:rsidRPr="0054314B">
        <w:rPr>
          <w:rFonts w:asciiTheme="minorBidi" w:hAnsiTheme="minorBidi"/>
        </w:rPr>
        <w:t xml:space="preserve"> that the region accounted for</w:t>
      </w:r>
      <w:r w:rsidR="00A374C6">
        <w:rPr>
          <w:rFonts w:asciiTheme="minorBidi" w:hAnsiTheme="minorBidi"/>
        </w:rPr>
        <w:t xml:space="preserve"> only</w:t>
      </w:r>
      <w:r w:rsidR="0054314B" w:rsidRPr="0054314B">
        <w:rPr>
          <w:rFonts w:asciiTheme="minorBidi" w:hAnsiTheme="minorBidi"/>
        </w:rPr>
        <w:t xml:space="preserve"> 38 percent of the global tot</w:t>
      </w:r>
      <w:r w:rsidR="00243DC6">
        <w:rPr>
          <w:rFonts w:asciiTheme="minorBidi" w:hAnsiTheme="minorBidi"/>
        </w:rPr>
        <w:t>al of 11.8 million i</w:t>
      </w:r>
      <w:r w:rsidR="0054314B" w:rsidRPr="0054314B">
        <w:rPr>
          <w:rFonts w:asciiTheme="minorBidi" w:hAnsiTheme="minorBidi"/>
        </w:rPr>
        <w:t>nternally displaced pe</w:t>
      </w:r>
      <w:r w:rsidR="00A374C6">
        <w:rPr>
          <w:rFonts w:asciiTheme="minorBidi" w:hAnsiTheme="minorBidi"/>
        </w:rPr>
        <w:t>ople within their own countries.</w:t>
      </w:r>
      <w:r w:rsidR="0054314B" w:rsidRPr="0054314B">
        <w:rPr>
          <w:rFonts w:asciiTheme="minorBidi" w:hAnsiTheme="minorBidi"/>
        </w:rPr>
        <w:t xml:space="preserve"> </w:t>
      </w:r>
      <w:r w:rsidR="00A374C6">
        <w:rPr>
          <w:rFonts w:asciiTheme="minorBidi" w:hAnsiTheme="minorBidi"/>
        </w:rPr>
        <w:t xml:space="preserve">Divided into displacements caused by disaster and conflict, it is important to note that </w:t>
      </w:r>
      <w:r w:rsidR="00A374C6" w:rsidRPr="0054314B">
        <w:rPr>
          <w:rFonts w:asciiTheme="minorBidi" w:hAnsiTheme="minorBidi"/>
        </w:rPr>
        <w:t>the Middle East and North Africa (MENA)</w:t>
      </w:r>
      <w:r w:rsidR="00A374C6">
        <w:rPr>
          <w:rFonts w:asciiTheme="minorBidi" w:hAnsiTheme="minorBidi"/>
        </w:rPr>
        <w:t>,</w:t>
      </w:r>
      <w:r w:rsidR="00A374C6" w:rsidRPr="0054314B">
        <w:rPr>
          <w:rFonts w:asciiTheme="minorBidi" w:hAnsiTheme="minorBidi"/>
        </w:rPr>
        <w:t xml:space="preserve"> </w:t>
      </w:r>
      <w:r w:rsidR="00A374C6">
        <w:rPr>
          <w:rFonts w:asciiTheme="minorBidi" w:hAnsiTheme="minorBidi"/>
        </w:rPr>
        <w:t>has</w:t>
      </w:r>
      <w:r w:rsidR="00A374C6" w:rsidRPr="0054314B">
        <w:rPr>
          <w:rFonts w:asciiTheme="minorBidi" w:hAnsiTheme="minorBidi"/>
        </w:rPr>
        <w:t xml:space="preserve"> relatively low figure </w:t>
      </w:r>
      <w:r w:rsidR="00A374C6">
        <w:rPr>
          <w:rFonts w:asciiTheme="minorBidi" w:hAnsiTheme="minorBidi"/>
        </w:rPr>
        <w:t>of</w:t>
      </w:r>
      <w:r w:rsidR="00A374C6" w:rsidRPr="0054314B">
        <w:rPr>
          <w:rFonts w:asciiTheme="minorBidi" w:hAnsiTheme="minorBidi"/>
        </w:rPr>
        <w:t xml:space="preserve"> disasters internal displacement</w:t>
      </w:r>
      <w:r w:rsidR="00A374C6">
        <w:rPr>
          <w:rFonts w:asciiTheme="minorBidi" w:hAnsiTheme="minorBidi"/>
        </w:rPr>
        <w:t>,</w:t>
      </w:r>
      <w:r w:rsidR="00A374C6" w:rsidRPr="0054314B">
        <w:rPr>
          <w:rFonts w:asciiTheme="minorBidi" w:hAnsiTheme="minorBidi"/>
        </w:rPr>
        <w:t xml:space="preserve"> </w:t>
      </w:r>
      <w:r w:rsidR="00A374C6">
        <w:rPr>
          <w:rFonts w:asciiTheme="minorBidi" w:hAnsiTheme="minorBidi"/>
        </w:rPr>
        <w:t>in</w:t>
      </w:r>
      <w:r w:rsidR="00A374C6" w:rsidRPr="0054314B">
        <w:rPr>
          <w:rFonts w:asciiTheme="minorBidi" w:hAnsiTheme="minorBidi"/>
        </w:rPr>
        <w:t xml:space="preserve"> compare to South Asia, East Asia and Pacific and the Americas</w:t>
      </w:r>
      <w:r w:rsidR="00A374C6">
        <w:rPr>
          <w:rFonts w:asciiTheme="minorBidi" w:hAnsiTheme="minorBidi"/>
        </w:rPr>
        <w:t xml:space="preserve">. On the contrary, numbers of internal displacement in the MENA </w:t>
      </w:r>
      <w:r w:rsidR="00101F04">
        <w:rPr>
          <w:rFonts w:asciiTheme="minorBidi" w:hAnsiTheme="minorBidi"/>
        </w:rPr>
        <w:t>rise</w:t>
      </w:r>
      <w:r w:rsidR="00A374C6">
        <w:rPr>
          <w:rFonts w:asciiTheme="minorBidi" w:hAnsiTheme="minorBidi"/>
        </w:rPr>
        <w:t xml:space="preserve"> to </w:t>
      </w:r>
      <w:r w:rsidR="0054314B" w:rsidRPr="0054314B">
        <w:rPr>
          <w:rFonts w:asciiTheme="minorBidi" w:hAnsiTheme="minorBidi"/>
        </w:rPr>
        <w:t>4.5 million</w:t>
      </w:r>
      <w:r w:rsidR="00A374C6">
        <w:rPr>
          <w:rFonts w:asciiTheme="minorBidi" w:hAnsiTheme="minorBidi"/>
        </w:rPr>
        <w:t>, for</w:t>
      </w:r>
      <w:r w:rsidR="0054314B" w:rsidRPr="0054314B">
        <w:rPr>
          <w:rFonts w:asciiTheme="minorBidi" w:hAnsiTheme="minorBidi"/>
        </w:rPr>
        <w:t xml:space="preserve"> people </w:t>
      </w:r>
      <w:r w:rsidR="00A374C6">
        <w:rPr>
          <w:rFonts w:asciiTheme="minorBidi" w:hAnsiTheme="minorBidi"/>
        </w:rPr>
        <w:t xml:space="preserve">who </w:t>
      </w:r>
      <w:r w:rsidR="0054314B" w:rsidRPr="0054314B">
        <w:rPr>
          <w:rFonts w:asciiTheme="minorBidi" w:hAnsiTheme="minorBidi"/>
        </w:rPr>
        <w:t>fled within their own countries to escape conflict and violence in 2017</w:t>
      </w:r>
      <w:r w:rsidR="00A374C6">
        <w:rPr>
          <w:rFonts w:asciiTheme="minorBidi" w:hAnsiTheme="minorBidi"/>
        </w:rPr>
        <w:t xml:space="preserve"> </w:t>
      </w:r>
      <w:r w:rsidR="00A374C6" w:rsidRPr="0054314B">
        <w:rPr>
          <w:rFonts w:asciiTheme="minorBidi" w:hAnsiTheme="minorBidi"/>
        </w:rPr>
        <w:t>(</w:t>
      </w:r>
      <w:r w:rsidR="00A374C6">
        <w:rPr>
          <w:rFonts w:asciiTheme="minorBidi" w:hAnsiTheme="minorBidi"/>
        </w:rPr>
        <w:t>IDMC,</w:t>
      </w:r>
      <w:r w:rsidR="00A374C6" w:rsidRPr="0054314B">
        <w:rPr>
          <w:rFonts w:asciiTheme="minorBidi" w:hAnsiTheme="minorBidi"/>
        </w:rPr>
        <w:t>2018)</w:t>
      </w:r>
      <w:r w:rsidR="0054314B">
        <w:rPr>
          <w:rFonts w:asciiTheme="minorBidi" w:hAnsiTheme="minorBidi"/>
        </w:rPr>
        <w:t>.</w:t>
      </w:r>
      <w:r w:rsidR="00243DC6">
        <w:rPr>
          <w:rFonts w:asciiTheme="minorBidi" w:hAnsiTheme="minorBidi"/>
        </w:rPr>
        <w:t xml:space="preserve"> </w:t>
      </w:r>
    </w:p>
    <w:p w14:paraId="779A3341" w14:textId="58DBED91" w:rsidR="00E93BD9" w:rsidRDefault="003850CC" w:rsidP="00123F80">
      <w:pPr>
        <w:spacing w:before="240" w:line="360" w:lineRule="auto"/>
        <w:rPr>
          <w:rFonts w:asciiTheme="minorBidi" w:hAnsiTheme="minorBidi"/>
        </w:rPr>
      </w:pPr>
      <w:r>
        <w:rPr>
          <w:rFonts w:asciiTheme="minorBidi" w:hAnsiTheme="minorBidi"/>
        </w:rPr>
        <w:t>L</w:t>
      </w:r>
      <w:r w:rsidR="005C3FAE" w:rsidRPr="005C3FAE">
        <w:rPr>
          <w:rFonts w:asciiTheme="minorBidi" w:hAnsiTheme="minorBidi"/>
        </w:rPr>
        <w:t xml:space="preserve">ooking into how </w:t>
      </w:r>
      <w:r w:rsidR="007927F6" w:rsidRPr="005C3FAE">
        <w:rPr>
          <w:rFonts w:asciiTheme="minorBidi" w:hAnsiTheme="minorBidi"/>
        </w:rPr>
        <w:t>disaster risk reduction</w:t>
      </w:r>
      <w:r w:rsidR="005C3FAE" w:rsidRPr="005C3FAE">
        <w:rPr>
          <w:rFonts w:asciiTheme="minorBidi" w:hAnsiTheme="minorBidi"/>
        </w:rPr>
        <w:t xml:space="preserve"> could positively influence peacebuilding and conflict resolution</w:t>
      </w:r>
      <w:r>
        <w:rPr>
          <w:rFonts w:asciiTheme="minorBidi" w:hAnsiTheme="minorBidi"/>
        </w:rPr>
        <w:t xml:space="preserve">, </w:t>
      </w:r>
      <w:r w:rsidR="004B5651">
        <w:rPr>
          <w:rFonts w:asciiTheme="minorBidi" w:hAnsiTheme="minorBidi"/>
        </w:rPr>
        <w:t xml:space="preserve">a </w:t>
      </w:r>
      <w:r w:rsidR="004B5651" w:rsidRPr="004B5651">
        <w:rPr>
          <w:rFonts w:asciiTheme="minorBidi" w:hAnsiTheme="minorBidi"/>
        </w:rPr>
        <w:t>systematic</w:t>
      </w:r>
      <w:r w:rsidR="004B5651">
        <w:rPr>
          <w:rFonts w:asciiTheme="minorBidi" w:hAnsiTheme="minorBidi"/>
        </w:rPr>
        <w:t xml:space="preserve"> </w:t>
      </w:r>
      <w:r w:rsidR="004B5651" w:rsidRPr="004B5651">
        <w:rPr>
          <w:rFonts w:asciiTheme="minorBidi" w:hAnsiTheme="minorBidi"/>
        </w:rPr>
        <w:t>literature</w:t>
      </w:r>
      <w:r w:rsidR="004B5651">
        <w:rPr>
          <w:rFonts w:asciiTheme="minorBidi" w:hAnsiTheme="minorBidi"/>
        </w:rPr>
        <w:t xml:space="preserve"> </w:t>
      </w:r>
      <w:r w:rsidR="004B5651" w:rsidRPr="004B5651">
        <w:rPr>
          <w:rFonts w:asciiTheme="minorBidi" w:hAnsiTheme="minorBidi"/>
        </w:rPr>
        <w:t xml:space="preserve">review </w:t>
      </w:r>
      <w:r w:rsidR="004B5651">
        <w:rPr>
          <w:rFonts w:asciiTheme="minorBidi" w:hAnsiTheme="minorBidi"/>
        </w:rPr>
        <w:t>finding on ‘</w:t>
      </w:r>
      <w:r w:rsidR="004B5651" w:rsidRPr="004B5651">
        <w:rPr>
          <w:rFonts w:asciiTheme="minorBidi" w:hAnsiTheme="minorBidi"/>
        </w:rPr>
        <w:t>Natural</w:t>
      </w:r>
      <w:r w:rsidR="004B5651">
        <w:rPr>
          <w:rFonts w:asciiTheme="minorBidi" w:hAnsiTheme="minorBidi"/>
        </w:rPr>
        <w:t xml:space="preserve"> </w:t>
      </w:r>
      <w:r w:rsidR="004B5651" w:rsidRPr="004B5651">
        <w:rPr>
          <w:rFonts w:asciiTheme="minorBidi" w:hAnsiTheme="minorBidi"/>
        </w:rPr>
        <w:t>disast</w:t>
      </w:r>
      <w:r w:rsidR="004B5651">
        <w:rPr>
          <w:rFonts w:asciiTheme="minorBidi" w:hAnsiTheme="minorBidi"/>
        </w:rPr>
        <w:t>ers and social conflict’ by (</w:t>
      </w:r>
      <w:r w:rsidR="00BB02BA">
        <w:rPr>
          <w:rFonts w:asciiTheme="minorBidi" w:hAnsiTheme="minorBidi"/>
        </w:rPr>
        <w:t>Jiuping Xu</w:t>
      </w:r>
      <w:r w:rsidR="00123F80">
        <w:rPr>
          <w:rFonts w:asciiTheme="minorBidi" w:hAnsiTheme="minorBidi"/>
        </w:rPr>
        <w:t xml:space="preserve"> et al,</w:t>
      </w:r>
      <w:r w:rsidR="004B5651">
        <w:rPr>
          <w:rFonts w:asciiTheme="minorBidi" w:hAnsiTheme="minorBidi"/>
        </w:rPr>
        <w:t xml:space="preserve"> 2016)</w:t>
      </w:r>
      <w:r w:rsidR="005C3FAE" w:rsidRPr="005C3FAE">
        <w:rPr>
          <w:rFonts w:asciiTheme="minorBidi" w:hAnsiTheme="minorBidi"/>
        </w:rPr>
        <w:t xml:space="preserve"> </w:t>
      </w:r>
      <w:r w:rsidR="004B5651">
        <w:rPr>
          <w:rFonts w:asciiTheme="minorBidi" w:hAnsiTheme="minorBidi"/>
        </w:rPr>
        <w:t>have indicated that ‘</w:t>
      </w:r>
      <w:r w:rsidR="00A01178">
        <w:rPr>
          <w:rFonts w:asciiTheme="minorBidi" w:hAnsiTheme="minorBidi"/>
        </w:rPr>
        <w:t>l</w:t>
      </w:r>
      <w:r w:rsidR="00AF6253" w:rsidRPr="00AF6253">
        <w:rPr>
          <w:rFonts w:asciiTheme="minorBidi" w:hAnsiTheme="minorBidi"/>
        </w:rPr>
        <w:t>arge</w:t>
      </w:r>
      <w:r w:rsidR="00AF6253">
        <w:rPr>
          <w:rFonts w:asciiTheme="minorBidi" w:hAnsiTheme="minorBidi"/>
        </w:rPr>
        <w:t xml:space="preserve"> </w:t>
      </w:r>
      <w:r w:rsidR="00AF6253" w:rsidRPr="00AF6253">
        <w:rPr>
          <w:rFonts w:asciiTheme="minorBidi" w:hAnsiTheme="minorBidi"/>
        </w:rPr>
        <w:t>destructive</w:t>
      </w:r>
      <w:r w:rsidR="00AF6253">
        <w:rPr>
          <w:rFonts w:asciiTheme="minorBidi" w:hAnsiTheme="minorBidi"/>
        </w:rPr>
        <w:t xml:space="preserve"> </w:t>
      </w:r>
      <w:r w:rsidR="00AF6253" w:rsidRPr="00AF6253">
        <w:rPr>
          <w:rFonts w:asciiTheme="minorBidi" w:hAnsiTheme="minorBidi"/>
        </w:rPr>
        <w:t>natural</w:t>
      </w:r>
      <w:r w:rsidR="00AF6253">
        <w:rPr>
          <w:rFonts w:asciiTheme="minorBidi" w:hAnsiTheme="minorBidi"/>
        </w:rPr>
        <w:t xml:space="preserve"> </w:t>
      </w:r>
      <w:r w:rsidR="00AF6253" w:rsidRPr="00AF6253">
        <w:rPr>
          <w:rFonts w:asciiTheme="minorBidi" w:hAnsiTheme="minorBidi"/>
        </w:rPr>
        <w:t>disasters</w:t>
      </w:r>
      <w:r w:rsidR="00AF6253">
        <w:rPr>
          <w:rFonts w:asciiTheme="minorBidi" w:hAnsiTheme="minorBidi"/>
        </w:rPr>
        <w:t xml:space="preserve"> </w:t>
      </w:r>
      <w:r w:rsidR="00AF6253" w:rsidRPr="00AF6253">
        <w:rPr>
          <w:rFonts w:asciiTheme="minorBidi" w:hAnsiTheme="minorBidi"/>
        </w:rPr>
        <w:t>sometimes</w:t>
      </w:r>
      <w:r w:rsidR="00AF6253">
        <w:rPr>
          <w:rFonts w:asciiTheme="minorBidi" w:hAnsiTheme="minorBidi"/>
        </w:rPr>
        <w:t xml:space="preserve"> </w:t>
      </w:r>
      <w:r w:rsidR="00AF6253" w:rsidRPr="00AF6253">
        <w:rPr>
          <w:rFonts w:asciiTheme="minorBidi" w:hAnsiTheme="minorBidi"/>
        </w:rPr>
        <w:t>provided</w:t>
      </w:r>
      <w:r w:rsidR="00AF6253">
        <w:rPr>
          <w:rFonts w:asciiTheme="minorBidi" w:hAnsiTheme="minorBidi"/>
        </w:rPr>
        <w:t xml:space="preserve"> oppor</w:t>
      </w:r>
      <w:r w:rsidR="00AF6253" w:rsidRPr="00AF6253">
        <w:rPr>
          <w:rFonts w:asciiTheme="minorBidi" w:hAnsiTheme="minorBidi"/>
        </w:rPr>
        <w:t>tunities to</w:t>
      </w:r>
      <w:r w:rsidR="00AF6253">
        <w:rPr>
          <w:rFonts w:asciiTheme="minorBidi" w:hAnsiTheme="minorBidi"/>
        </w:rPr>
        <w:t xml:space="preserve"> </w:t>
      </w:r>
      <w:r w:rsidR="00AF6253" w:rsidRPr="00AF6253">
        <w:rPr>
          <w:rFonts w:asciiTheme="minorBidi" w:hAnsiTheme="minorBidi"/>
        </w:rPr>
        <w:t>reduce</w:t>
      </w:r>
      <w:r w:rsidR="00AF6253">
        <w:rPr>
          <w:rFonts w:asciiTheme="minorBidi" w:hAnsiTheme="minorBidi"/>
        </w:rPr>
        <w:t xml:space="preserve"> </w:t>
      </w:r>
      <w:r w:rsidR="00AF6253" w:rsidRPr="00AF6253">
        <w:rPr>
          <w:rFonts w:asciiTheme="minorBidi" w:hAnsiTheme="minorBidi"/>
        </w:rPr>
        <w:t>existing</w:t>
      </w:r>
      <w:r w:rsidR="00AF6253">
        <w:rPr>
          <w:rFonts w:asciiTheme="minorBidi" w:hAnsiTheme="minorBidi"/>
        </w:rPr>
        <w:t xml:space="preserve"> </w:t>
      </w:r>
      <w:r w:rsidR="00AF6253" w:rsidRPr="00AF6253">
        <w:rPr>
          <w:rFonts w:asciiTheme="minorBidi" w:hAnsiTheme="minorBidi"/>
        </w:rPr>
        <w:t>and</w:t>
      </w:r>
      <w:r w:rsidR="00AF6253">
        <w:rPr>
          <w:rFonts w:asciiTheme="minorBidi" w:hAnsiTheme="minorBidi"/>
        </w:rPr>
        <w:t xml:space="preserve"> </w:t>
      </w:r>
      <w:r w:rsidR="00AF6253" w:rsidRPr="00AF6253">
        <w:rPr>
          <w:rFonts w:asciiTheme="minorBidi" w:hAnsiTheme="minorBidi"/>
        </w:rPr>
        <w:t>potential</w:t>
      </w:r>
      <w:r w:rsidR="00AF6253">
        <w:rPr>
          <w:rFonts w:asciiTheme="minorBidi" w:hAnsiTheme="minorBidi"/>
        </w:rPr>
        <w:t xml:space="preserve"> </w:t>
      </w:r>
      <w:r w:rsidR="00AF6253" w:rsidRPr="00AF6253">
        <w:rPr>
          <w:rFonts w:asciiTheme="minorBidi" w:hAnsiTheme="minorBidi"/>
        </w:rPr>
        <w:t>conflicts</w:t>
      </w:r>
      <w:r w:rsidR="00AF6253">
        <w:rPr>
          <w:rFonts w:asciiTheme="minorBidi" w:hAnsiTheme="minorBidi"/>
        </w:rPr>
        <w:t>,</w:t>
      </w:r>
      <w:r w:rsidR="00AF6253" w:rsidRPr="00AF6253">
        <w:rPr>
          <w:rFonts w:asciiTheme="minorBidi" w:hAnsiTheme="minorBidi"/>
        </w:rPr>
        <w:t xml:space="preserve"> and</w:t>
      </w:r>
      <w:r w:rsidR="00AF6253">
        <w:rPr>
          <w:rFonts w:asciiTheme="minorBidi" w:hAnsiTheme="minorBidi"/>
        </w:rPr>
        <w:t xml:space="preserve"> </w:t>
      </w:r>
      <w:r w:rsidR="00AF6253" w:rsidRPr="00AF6253">
        <w:rPr>
          <w:rFonts w:asciiTheme="minorBidi" w:hAnsiTheme="minorBidi"/>
        </w:rPr>
        <w:t>to</w:t>
      </w:r>
      <w:r w:rsidR="00AF6253">
        <w:rPr>
          <w:rFonts w:asciiTheme="minorBidi" w:hAnsiTheme="minorBidi"/>
        </w:rPr>
        <w:t xml:space="preserve"> establish </w:t>
      </w:r>
      <w:r w:rsidR="00AF6253" w:rsidRPr="00AF6253">
        <w:rPr>
          <w:rFonts w:asciiTheme="minorBidi" w:hAnsiTheme="minorBidi"/>
        </w:rPr>
        <w:t>a</w:t>
      </w:r>
      <w:r w:rsidR="00AF6253">
        <w:rPr>
          <w:rFonts w:asciiTheme="minorBidi" w:hAnsiTheme="minorBidi"/>
        </w:rPr>
        <w:t xml:space="preserve"> </w:t>
      </w:r>
      <w:r w:rsidR="00AF6253" w:rsidRPr="00AF6253">
        <w:rPr>
          <w:rFonts w:asciiTheme="minorBidi" w:hAnsiTheme="minorBidi"/>
        </w:rPr>
        <w:t>temporary</w:t>
      </w:r>
      <w:r w:rsidR="00AF6253">
        <w:rPr>
          <w:rFonts w:asciiTheme="minorBidi" w:hAnsiTheme="minorBidi"/>
        </w:rPr>
        <w:t xml:space="preserve"> </w:t>
      </w:r>
      <w:r w:rsidR="00AF6253" w:rsidRPr="00AF6253">
        <w:rPr>
          <w:rFonts w:asciiTheme="minorBidi" w:hAnsiTheme="minorBidi"/>
        </w:rPr>
        <w:t>peace,</w:t>
      </w:r>
      <w:r w:rsidR="00AF6253">
        <w:rPr>
          <w:rFonts w:asciiTheme="minorBidi" w:hAnsiTheme="minorBidi"/>
        </w:rPr>
        <w:t xml:space="preserve"> </w:t>
      </w:r>
      <w:r w:rsidR="00AF6253" w:rsidRPr="00AF6253">
        <w:rPr>
          <w:rFonts w:asciiTheme="minorBidi" w:hAnsiTheme="minorBidi"/>
        </w:rPr>
        <w:t>particularly</w:t>
      </w:r>
      <w:r w:rsidR="00AF6253">
        <w:rPr>
          <w:rFonts w:asciiTheme="minorBidi" w:hAnsiTheme="minorBidi"/>
        </w:rPr>
        <w:t xml:space="preserve"> </w:t>
      </w:r>
      <w:r w:rsidR="00AF6253" w:rsidRPr="00AF6253">
        <w:rPr>
          <w:rFonts w:asciiTheme="minorBidi" w:hAnsiTheme="minorBidi"/>
        </w:rPr>
        <w:t>in</w:t>
      </w:r>
      <w:r w:rsidR="00AF6253">
        <w:rPr>
          <w:rFonts w:asciiTheme="minorBidi" w:hAnsiTheme="minorBidi"/>
        </w:rPr>
        <w:t xml:space="preserve"> </w:t>
      </w:r>
      <w:r w:rsidR="00AF6253" w:rsidRPr="00AF6253">
        <w:rPr>
          <w:rFonts w:asciiTheme="minorBidi" w:hAnsiTheme="minorBidi"/>
        </w:rPr>
        <w:t>extremely</w:t>
      </w:r>
      <w:r w:rsidR="00AF6253">
        <w:rPr>
          <w:rFonts w:asciiTheme="minorBidi" w:hAnsiTheme="minorBidi"/>
        </w:rPr>
        <w:t xml:space="preserve"> tense re</w:t>
      </w:r>
      <w:r w:rsidR="005B61D0">
        <w:rPr>
          <w:rFonts w:asciiTheme="minorBidi" w:hAnsiTheme="minorBidi"/>
        </w:rPr>
        <w:t>gions (</w:t>
      </w:r>
      <w:r w:rsidR="005B61D0" w:rsidRPr="005B61D0">
        <w:rPr>
          <w:rFonts w:asciiTheme="minorBidi" w:hAnsiTheme="minorBidi"/>
        </w:rPr>
        <w:t>Billo</w:t>
      </w:r>
      <w:r w:rsidR="00FC7DDB">
        <w:rPr>
          <w:rFonts w:asciiTheme="minorBidi" w:hAnsiTheme="minorBidi"/>
        </w:rPr>
        <w:t xml:space="preserve">n </w:t>
      </w:r>
      <w:r w:rsidR="00123F80">
        <w:rPr>
          <w:rFonts w:asciiTheme="minorBidi" w:hAnsiTheme="minorBidi"/>
        </w:rPr>
        <w:t xml:space="preserve">and Waizenegger, </w:t>
      </w:r>
      <w:r w:rsidR="00FC7DDB">
        <w:rPr>
          <w:rFonts w:asciiTheme="minorBidi" w:hAnsiTheme="minorBidi"/>
        </w:rPr>
        <w:t>2007)</w:t>
      </w:r>
      <w:r w:rsidR="00AF6253">
        <w:rPr>
          <w:rFonts w:asciiTheme="minorBidi" w:hAnsiTheme="minorBidi"/>
        </w:rPr>
        <w:t xml:space="preserve">. </w:t>
      </w:r>
      <w:r w:rsidR="00243DC6">
        <w:rPr>
          <w:rFonts w:asciiTheme="minorBidi" w:hAnsiTheme="minorBidi"/>
        </w:rPr>
        <w:t>Noting that disasters are not natural</w:t>
      </w:r>
      <w:r w:rsidR="00A01178">
        <w:rPr>
          <w:rFonts w:asciiTheme="minorBidi" w:hAnsiTheme="minorBidi"/>
        </w:rPr>
        <w:t>, a historic</w:t>
      </w:r>
      <w:r w:rsidR="00243DC6">
        <w:rPr>
          <w:rFonts w:asciiTheme="minorBidi" w:hAnsiTheme="minorBidi"/>
        </w:rPr>
        <w:t>al review of violent conflicts wa</w:t>
      </w:r>
      <w:r w:rsidR="00A01178">
        <w:rPr>
          <w:rFonts w:asciiTheme="minorBidi" w:hAnsiTheme="minorBidi"/>
        </w:rPr>
        <w:t xml:space="preserve">s applied in this study, in order to understand the underlying drivers of </w:t>
      </w:r>
      <w:r w:rsidR="00243DC6">
        <w:rPr>
          <w:rFonts w:asciiTheme="minorBidi" w:hAnsiTheme="minorBidi"/>
        </w:rPr>
        <w:t>displacement vulnerability</w:t>
      </w:r>
      <w:r w:rsidR="00A01178">
        <w:rPr>
          <w:rFonts w:asciiTheme="minorBidi" w:hAnsiTheme="minorBidi"/>
        </w:rPr>
        <w:t xml:space="preserve"> and shed light o</w:t>
      </w:r>
      <w:r w:rsidR="008678A7">
        <w:rPr>
          <w:rFonts w:asciiTheme="minorBidi" w:hAnsiTheme="minorBidi"/>
        </w:rPr>
        <w:t>n</w:t>
      </w:r>
      <w:r w:rsidR="00A01178">
        <w:rPr>
          <w:rFonts w:asciiTheme="minorBidi" w:hAnsiTheme="minorBidi"/>
        </w:rPr>
        <w:t xml:space="preserve"> the root causes of fragility in the Region. This will help</w:t>
      </w:r>
      <w:r w:rsidR="00A01178" w:rsidRPr="00A01178">
        <w:rPr>
          <w:rFonts w:asciiTheme="minorBidi" w:hAnsiTheme="minorBidi"/>
        </w:rPr>
        <w:t xml:space="preserve"> </w:t>
      </w:r>
      <w:r w:rsidR="00A01178">
        <w:rPr>
          <w:rFonts w:asciiTheme="minorBidi" w:hAnsiTheme="minorBidi"/>
        </w:rPr>
        <w:t xml:space="preserve">associate interlinkages between intensive and extensive risks monitoring in fragile settings, and how the implementation of the SFDRR can work as a peacebuilding tool in </w:t>
      </w:r>
      <w:r w:rsidR="00243DC6">
        <w:rPr>
          <w:rFonts w:asciiTheme="minorBidi" w:hAnsiTheme="minorBidi"/>
        </w:rPr>
        <w:t xml:space="preserve">the context of the Arab region, </w:t>
      </w:r>
      <w:r w:rsidR="00A01178">
        <w:rPr>
          <w:rFonts w:asciiTheme="minorBidi" w:hAnsiTheme="minorBidi"/>
        </w:rPr>
        <w:t xml:space="preserve">Dividing the historical timeline of violent conflict into </w:t>
      </w:r>
      <w:r w:rsidR="008678A7">
        <w:rPr>
          <w:rFonts w:asciiTheme="minorBidi" w:hAnsiTheme="minorBidi"/>
        </w:rPr>
        <w:t xml:space="preserve">the </w:t>
      </w:r>
      <w:r w:rsidR="00A01178">
        <w:rPr>
          <w:rFonts w:asciiTheme="minorBidi" w:hAnsiTheme="minorBidi"/>
        </w:rPr>
        <w:t xml:space="preserve">pre-and-post colonial period, the literature review considers further investigating the definition of the term ‘post-colonial’, addressed by the </w:t>
      </w:r>
      <w:r w:rsidR="00A01178" w:rsidRPr="00530D5D">
        <w:rPr>
          <w:rFonts w:asciiTheme="minorBidi" w:hAnsiTheme="minorBidi"/>
        </w:rPr>
        <w:t>Foreign Policy Research Institute</w:t>
      </w:r>
      <w:r w:rsidR="00243DC6">
        <w:rPr>
          <w:rFonts w:asciiTheme="minorBidi" w:hAnsiTheme="minorBidi"/>
        </w:rPr>
        <w:t xml:space="preserve"> as stated in (Table </w:t>
      </w:r>
      <w:r w:rsidR="00A01178">
        <w:rPr>
          <w:rFonts w:asciiTheme="minorBidi" w:hAnsiTheme="minorBidi"/>
        </w:rPr>
        <w:t xml:space="preserve">3-1). This will help associate interlinkages with the development of DRR Policy in the region’s modern </w:t>
      </w:r>
      <w:r w:rsidR="00101F04">
        <w:rPr>
          <w:rFonts w:asciiTheme="minorBidi" w:hAnsiTheme="minorBidi"/>
        </w:rPr>
        <w:t>history and</w:t>
      </w:r>
      <w:r w:rsidR="005E2ACA">
        <w:rPr>
          <w:rFonts w:asciiTheme="minorBidi" w:hAnsiTheme="minorBidi"/>
        </w:rPr>
        <w:t xml:space="preserve"> </w:t>
      </w:r>
      <w:r w:rsidR="00A01178">
        <w:rPr>
          <w:rFonts w:asciiTheme="minorBidi" w:hAnsiTheme="minorBidi"/>
        </w:rPr>
        <w:t xml:space="preserve">provide evidence on how this term is </w:t>
      </w:r>
      <w:r w:rsidR="000A1027">
        <w:rPr>
          <w:rFonts w:asciiTheme="minorBidi" w:hAnsiTheme="minorBidi"/>
        </w:rPr>
        <w:t>applied</w:t>
      </w:r>
      <w:r w:rsidR="005E2ACA">
        <w:rPr>
          <w:rFonts w:asciiTheme="minorBidi" w:hAnsiTheme="minorBidi"/>
        </w:rPr>
        <w:t xml:space="preserve"> in this study.</w:t>
      </w:r>
    </w:p>
    <w:p w14:paraId="6D0CA1C9" w14:textId="7117129E" w:rsidR="00333331" w:rsidRDefault="00333331" w:rsidP="00DE27C6">
      <w:pPr>
        <w:pStyle w:val="Capture2"/>
      </w:pPr>
      <w:bookmarkStart w:id="335" w:name="_Toc20403551"/>
      <w:r w:rsidRPr="00333331">
        <w:t>Table 3-1: Definition of the term “post-colonial” - The Foreign Policy Research Institute</w:t>
      </w:r>
      <w:bookmarkEnd w:id="335"/>
    </w:p>
    <w:tbl>
      <w:tblPr>
        <w:tblStyle w:val="PlainTable2"/>
        <w:tblW w:w="0" w:type="auto"/>
        <w:tblLook w:val="04A0" w:firstRow="1" w:lastRow="0" w:firstColumn="1" w:lastColumn="0" w:noHBand="0" w:noVBand="1"/>
      </w:tblPr>
      <w:tblGrid>
        <w:gridCol w:w="1117"/>
        <w:gridCol w:w="7387"/>
      </w:tblGrid>
      <w:tr w:rsidR="00A01178" w:rsidRPr="00C52E6E" w14:paraId="07D242F1" w14:textId="77777777" w:rsidTr="005E2A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7" w:type="dxa"/>
          </w:tcPr>
          <w:p w14:paraId="3144A242" w14:textId="77777777" w:rsidR="00A01178" w:rsidRPr="00B54CDB" w:rsidRDefault="00A01178" w:rsidP="00DF2FA5">
            <w:pPr>
              <w:rPr>
                <w:rFonts w:asciiTheme="minorBidi" w:hAnsiTheme="minorBidi"/>
                <w:bCs w:val="0"/>
                <w:sz w:val="20"/>
                <w:szCs w:val="20"/>
              </w:rPr>
            </w:pPr>
            <w:r w:rsidRPr="005E4183">
              <w:rPr>
                <w:rFonts w:asciiTheme="minorBidi" w:hAnsiTheme="minorBidi"/>
                <w:sz w:val="20"/>
                <w:szCs w:val="20"/>
              </w:rPr>
              <w:t>Category</w:t>
            </w:r>
          </w:p>
        </w:tc>
        <w:tc>
          <w:tcPr>
            <w:tcW w:w="7387" w:type="dxa"/>
          </w:tcPr>
          <w:p w14:paraId="311182C3" w14:textId="77777777" w:rsidR="00A01178" w:rsidRPr="00C52E6E" w:rsidRDefault="00A01178" w:rsidP="00DF2FA5">
            <w:pPr>
              <w:cnfStyle w:val="100000000000" w:firstRow="1" w:lastRow="0" w:firstColumn="0" w:lastColumn="0" w:oddVBand="0" w:evenVBand="0" w:oddHBand="0" w:evenHBand="0" w:firstRowFirstColumn="0" w:firstRowLastColumn="0" w:lastRowFirstColumn="0" w:lastRowLastColumn="0"/>
              <w:rPr>
                <w:rFonts w:asciiTheme="minorBidi" w:hAnsiTheme="minorBidi"/>
                <w:b w:val="0"/>
                <w:sz w:val="20"/>
                <w:szCs w:val="20"/>
              </w:rPr>
            </w:pPr>
            <w:r w:rsidRPr="00C52E6E">
              <w:rPr>
                <w:rFonts w:asciiTheme="minorBidi" w:hAnsiTheme="minorBidi"/>
                <w:b w:val="0"/>
                <w:sz w:val="20"/>
                <w:szCs w:val="20"/>
              </w:rPr>
              <w:t>Post-Colonial States and the Struggle for Identity in the Middle East since World War Two</w:t>
            </w:r>
          </w:p>
        </w:tc>
      </w:tr>
      <w:tr w:rsidR="00A01178" w:rsidRPr="00C52E6E" w14:paraId="7EF18CC8" w14:textId="77777777" w:rsidTr="005E2A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7" w:type="dxa"/>
          </w:tcPr>
          <w:p w14:paraId="285ED1B2" w14:textId="77777777" w:rsidR="00A01178" w:rsidRPr="00B54CDB" w:rsidRDefault="00A01178" w:rsidP="00DF2FA5">
            <w:pPr>
              <w:rPr>
                <w:rFonts w:asciiTheme="minorBidi" w:hAnsiTheme="minorBidi"/>
                <w:bCs w:val="0"/>
                <w:sz w:val="20"/>
                <w:szCs w:val="20"/>
              </w:rPr>
            </w:pPr>
            <w:r w:rsidRPr="005E4183">
              <w:rPr>
                <w:rFonts w:asciiTheme="minorBidi" w:hAnsiTheme="minorBidi"/>
                <w:sz w:val="20"/>
                <w:szCs w:val="20"/>
              </w:rPr>
              <w:t>Temporal Category</w:t>
            </w:r>
          </w:p>
        </w:tc>
        <w:tc>
          <w:tcPr>
            <w:tcW w:w="7387" w:type="dxa"/>
          </w:tcPr>
          <w:p w14:paraId="589F71B4" w14:textId="0423AADC" w:rsidR="00A01178" w:rsidRPr="00C04CF0" w:rsidRDefault="00A01178" w:rsidP="001B61D9">
            <w:pPr>
              <w:pStyle w:val="CommentSubject"/>
              <w:numPr>
                <w:ilvl w:val="0"/>
                <w:numId w:val="2"/>
              </w:numPr>
              <w:spacing w:after="0"/>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C04CF0">
              <w:rPr>
                <w:rFonts w:asciiTheme="minorBidi" w:hAnsiTheme="minorBidi"/>
                <w:b w:val="0"/>
                <w:bCs w:val="0"/>
              </w:rPr>
              <w:t>The Middle East states that w</w:t>
            </w:r>
            <w:r w:rsidR="008678A7">
              <w:rPr>
                <w:rFonts w:asciiTheme="minorBidi" w:hAnsiTheme="minorBidi"/>
                <w:b w:val="0"/>
                <w:bCs w:val="0"/>
              </w:rPr>
              <w:t>ere</w:t>
            </w:r>
            <w:r w:rsidRPr="00C04CF0">
              <w:rPr>
                <w:rFonts w:asciiTheme="minorBidi" w:hAnsiTheme="minorBidi"/>
                <w:b w:val="0"/>
                <w:bCs w:val="0"/>
              </w:rPr>
              <w:t xml:space="preserve"> controlled by European and Ottoman empires in the 19th and early 20th centuries.</w:t>
            </w:r>
          </w:p>
          <w:p w14:paraId="77D9F0A3" w14:textId="77777777" w:rsidR="00A01178" w:rsidRPr="00C04CF0" w:rsidRDefault="00A01178" w:rsidP="001B61D9">
            <w:pPr>
              <w:pStyle w:val="CommentSubject"/>
              <w:numPr>
                <w:ilvl w:val="0"/>
                <w:numId w:val="2"/>
              </w:numPr>
              <w:spacing w:after="0"/>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C04CF0">
              <w:rPr>
                <w:rFonts w:asciiTheme="minorBidi" w:hAnsiTheme="minorBidi"/>
                <w:b w:val="0"/>
                <w:bCs w:val="0"/>
              </w:rPr>
              <w:t>Throughout the 20th century, colonial rule crumbled, and various post-colonial states emerged.</w:t>
            </w:r>
          </w:p>
        </w:tc>
      </w:tr>
      <w:tr w:rsidR="00A01178" w:rsidRPr="00C52E6E" w14:paraId="00F1CFAF" w14:textId="77777777" w:rsidTr="005E2ACA">
        <w:tc>
          <w:tcPr>
            <w:cnfStyle w:val="001000000000" w:firstRow="0" w:lastRow="0" w:firstColumn="1" w:lastColumn="0" w:oddVBand="0" w:evenVBand="0" w:oddHBand="0" w:evenHBand="0" w:firstRowFirstColumn="0" w:firstRowLastColumn="0" w:lastRowFirstColumn="0" w:lastRowLastColumn="0"/>
            <w:tcW w:w="1117" w:type="dxa"/>
          </w:tcPr>
          <w:p w14:paraId="13B2C055" w14:textId="77777777" w:rsidR="00A01178" w:rsidRPr="00B54CDB" w:rsidRDefault="00A01178" w:rsidP="00DF2FA5">
            <w:pPr>
              <w:rPr>
                <w:rFonts w:asciiTheme="minorBidi" w:hAnsiTheme="minorBidi"/>
                <w:bCs w:val="0"/>
                <w:sz w:val="20"/>
                <w:szCs w:val="20"/>
              </w:rPr>
            </w:pPr>
            <w:r w:rsidRPr="005E4183">
              <w:rPr>
                <w:rFonts w:asciiTheme="minorBidi" w:hAnsiTheme="minorBidi"/>
                <w:sz w:val="20"/>
                <w:szCs w:val="20"/>
              </w:rPr>
              <w:t xml:space="preserve">Type of State And </w:t>
            </w:r>
            <w:r w:rsidRPr="005E4183">
              <w:rPr>
                <w:rFonts w:asciiTheme="minorBidi" w:hAnsiTheme="minorBidi"/>
                <w:sz w:val="20"/>
                <w:szCs w:val="20"/>
              </w:rPr>
              <w:lastRenderedPageBreak/>
              <w:t>Type of Politics</w:t>
            </w:r>
          </w:p>
        </w:tc>
        <w:tc>
          <w:tcPr>
            <w:tcW w:w="7387" w:type="dxa"/>
          </w:tcPr>
          <w:p w14:paraId="4B89311B" w14:textId="77777777" w:rsidR="00A01178" w:rsidRPr="00C04CF0" w:rsidRDefault="00A01178" w:rsidP="001B61D9">
            <w:pPr>
              <w:pStyle w:val="CommentSubject"/>
              <w:numPr>
                <w:ilvl w:val="0"/>
                <w:numId w:val="15"/>
              </w:numPr>
              <w:spacing w:after="0"/>
              <w:ind w:left="351"/>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C04CF0">
              <w:rPr>
                <w:rFonts w:asciiTheme="minorBidi" w:hAnsiTheme="minorBidi"/>
                <w:b w:val="0"/>
                <w:bCs w:val="0"/>
              </w:rPr>
              <w:lastRenderedPageBreak/>
              <w:t>The states that emerged out of colonial empires in the Middle East and inherited the colonial institutions that were in place and designed by the colonial powers to control the populations from above.</w:t>
            </w:r>
          </w:p>
          <w:p w14:paraId="692DA36F" w14:textId="77777777" w:rsidR="00A01178" w:rsidRPr="00C04CF0" w:rsidRDefault="00A01178" w:rsidP="001B61D9">
            <w:pPr>
              <w:pStyle w:val="CommentSubject"/>
              <w:numPr>
                <w:ilvl w:val="0"/>
                <w:numId w:val="15"/>
              </w:numPr>
              <w:spacing w:after="0"/>
              <w:ind w:left="351"/>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C04CF0">
              <w:rPr>
                <w:rFonts w:asciiTheme="minorBidi" w:hAnsiTheme="minorBidi"/>
                <w:b w:val="0"/>
                <w:bCs w:val="0"/>
              </w:rPr>
              <w:lastRenderedPageBreak/>
              <w:t>Non-democratic institutions led by military officers who had served in armies that were run by the British, the French and the Ottomans, and continued to perform that function after the fall of colonial empires.</w:t>
            </w:r>
          </w:p>
          <w:p w14:paraId="16E3D63C" w14:textId="77777777" w:rsidR="00A01178" w:rsidRPr="00C04CF0" w:rsidRDefault="00A01178" w:rsidP="001B61D9">
            <w:pPr>
              <w:pStyle w:val="CommentSubject"/>
              <w:numPr>
                <w:ilvl w:val="0"/>
                <w:numId w:val="15"/>
              </w:numPr>
              <w:spacing w:after="0"/>
              <w:ind w:left="351"/>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C04CF0">
              <w:rPr>
                <w:rFonts w:asciiTheme="minorBidi" w:hAnsiTheme="minorBidi"/>
                <w:b w:val="0"/>
                <w:bCs w:val="0"/>
              </w:rPr>
              <w:t>These institutions were designed to protect the state from its own people rather than to protect it from outside militaries.</w:t>
            </w:r>
          </w:p>
          <w:p w14:paraId="3D9E6768" w14:textId="77777777" w:rsidR="00A01178" w:rsidRPr="00C04CF0" w:rsidRDefault="00A01178" w:rsidP="001B61D9">
            <w:pPr>
              <w:pStyle w:val="CommentSubject"/>
              <w:numPr>
                <w:ilvl w:val="0"/>
                <w:numId w:val="15"/>
              </w:numPr>
              <w:spacing w:after="0"/>
              <w:ind w:left="351"/>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C04CF0">
              <w:rPr>
                <w:rFonts w:asciiTheme="minorBidi" w:hAnsiTheme="minorBidi"/>
                <w:b w:val="0"/>
                <w:bCs w:val="0"/>
              </w:rPr>
              <w:t xml:space="preserve">These states have been susceptible to coups, which often came in waves in 30 years following World War II (Syria four coups, Iraq three coups) often compounded the problems of weak states and strong societies. </w:t>
            </w:r>
          </w:p>
        </w:tc>
      </w:tr>
      <w:tr w:rsidR="00A01178" w:rsidRPr="001853D2" w14:paraId="113A0692" w14:textId="77777777" w:rsidTr="005E2A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7" w:type="dxa"/>
          </w:tcPr>
          <w:p w14:paraId="57B92A50" w14:textId="77777777" w:rsidR="00A01178" w:rsidRPr="00B54CDB" w:rsidRDefault="00A01178" w:rsidP="00DF2FA5">
            <w:pPr>
              <w:spacing w:line="360" w:lineRule="auto"/>
              <w:rPr>
                <w:rFonts w:asciiTheme="minorBidi" w:hAnsiTheme="minorBidi"/>
                <w:bCs w:val="0"/>
                <w:sz w:val="20"/>
                <w:szCs w:val="20"/>
              </w:rPr>
            </w:pPr>
            <w:r w:rsidRPr="001853D2">
              <w:rPr>
                <w:rFonts w:asciiTheme="minorBidi" w:hAnsiTheme="minorBidi"/>
                <w:sz w:val="20"/>
                <w:szCs w:val="20"/>
              </w:rPr>
              <w:lastRenderedPageBreak/>
              <w:t>Post-Modern Critique</w:t>
            </w:r>
          </w:p>
        </w:tc>
        <w:tc>
          <w:tcPr>
            <w:tcW w:w="7387" w:type="dxa"/>
          </w:tcPr>
          <w:p w14:paraId="759932AD" w14:textId="68F9AFBB" w:rsidR="00A01178" w:rsidRPr="00C04CF0" w:rsidRDefault="00A01178" w:rsidP="001B61D9">
            <w:pPr>
              <w:pStyle w:val="CommentSubject"/>
              <w:numPr>
                <w:ilvl w:val="0"/>
                <w:numId w:val="16"/>
              </w:numPr>
              <w:spacing w:after="0"/>
              <w:ind w:left="351" w:hanging="351"/>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C04CF0">
              <w:rPr>
                <w:rFonts w:asciiTheme="minorBidi" w:hAnsiTheme="minorBidi"/>
                <w:b w:val="0"/>
                <w:bCs w:val="0"/>
              </w:rPr>
              <w:t>Referral to the pillars of modernity (liberalism, free markets, secularism</w:t>
            </w:r>
            <w:r w:rsidR="008678A7">
              <w:rPr>
                <w:rFonts w:asciiTheme="minorBidi" w:hAnsiTheme="minorBidi"/>
                <w:b w:val="0"/>
                <w:bCs w:val="0"/>
              </w:rPr>
              <w:t>,</w:t>
            </w:r>
            <w:r w:rsidRPr="00C04CF0">
              <w:rPr>
                <w:rFonts w:asciiTheme="minorBidi" w:hAnsiTheme="minorBidi"/>
                <w:b w:val="0"/>
                <w:bCs w:val="0"/>
              </w:rPr>
              <w:t xml:space="preserve"> etc.…) as not being rational concepts that resulted from logical or scientific deliberation; rather are social constructions that developed out of a particular Western, often Christian, experience. Modernity, therefore, is Western, and imperial powers have imposed the Western ways of thought associated with it </w:t>
            </w:r>
            <w:r w:rsidR="008678A7">
              <w:rPr>
                <w:rFonts w:asciiTheme="minorBidi" w:hAnsiTheme="minorBidi"/>
                <w:b w:val="0"/>
                <w:bCs w:val="0"/>
              </w:rPr>
              <w:t>i</w:t>
            </w:r>
            <w:r w:rsidRPr="00C04CF0">
              <w:rPr>
                <w:rFonts w:asciiTheme="minorBidi" w:hAnsiTheme="minorBidi"/>
                <w:b w:val="0"/>
                <w:bCs w:val="0"/>
              </w:rPr>
              <w:t>n the Middle East.</w:t>
            </w:r>
          </w:p>
        </w:tc>
      </w:tr>
    </w:tbl>
    <w:p w14:paraId="6ED5B0B2" w14:textId="375A98D3" w:rsidR="005E2ACA" w:rsidRDefault="005E2ACA" w:rsidP="000C56CB">
      <w:pPr>
        <w:spacing w:before="240" w:line="360" w:lineRule="auto"/>
        <w:rPr>
          <w:rFonts w:asciiTheme="minorBidi" w:hAnsiTheme="minorBidi"/>
        </w:rPr>
      </w:pPr>
      <w:r>
        <w:rPr>
          <w:rFonts w:asciiTheme="minorBidi" w:hAnsiTheme="minorBidi"/>
        </w:rPr>
        <w:t>The history of conflict in the post-colonial</w:t>
      </w:r>
      <w:r w:rsidR="00243DC6">
        <w:rPr>
          <w:rFonts w:asciiTheme="minorBidi" w:hAnsiTheme="minorBidi"/>
        </w:rPr>
        <w:t xml:space="preserve"> era in the Arab states started</w:t>
      </w:r>
      <w:r>
        <w:rPr>
          <w:rFonts w:asciiTheme="minorBidi" w:hAnsiTheme="minorBidi"/>
        </w:rPr>
        <w:t xml:space="preserve"> with</w:t>
      </w:r>
      <w:r w:rsidRPr="00992BEB">
        <w:t xml:space="preserve"> </w:t>
      </w:r>
      <w:r w:rsidRPr="00992BEB">
        <w:rPr>
          <w:rFonts w:asciiTheme="minorBidi" w:hAnsiTheme="minorBidi"/>
        </w:rPr>
        <w:t xml:space="preserve">the Israeli occupation and 1947 – 1949 Palestine war, where around 750,000 Palestinians fled or were expelled from their homes, to seek refuge in </w:t>
      </w:r>
      <w:r w:rsidR="00F91F27" w:rsidRPr="00992BEB">
        <w:rPr>
          <w:rFonts w:asciiTheme="minorBidi" w:hAnsiTheme="minorBidi"/>
        </w:rPr>
        <w:t>neighbouring</w:t>
      </w:r>
      <w:r w:rsidRPr="00992BEB">
        <w:rPr>
          <w:rFonts w:asciiTheme="minorBidi" w:hAnsiTheme="minorBidi"/>
        </w:rPr>
        <w:t xml:space="preserve"> Jordan, Syria</w:t>
      </w:r>
      <w:r w:rsidR="008678A7">
        <w:rPr>
          <w:rFonts w:asciiTheme="minorBidi" w:hAnsiTheme="minorBidi"/>
        </w:rPr>
        <w:t>,</w:t>
      </w:r>
      <w:r w:rsidRPr="00992BEB">
        <w:rPr>
          <w:rFonts w:asciiTheme="minorBidi" w:hAnsiTheme="minorBidi"/>
        </w:rPr>
        <w:t xml:space="preserve"> and Lebanon</w:t>
      </w:r>
      <w:r>
        <w:rPr>
          <w:rFonts w:asciiTheme="minorBidi" w:hAnsiTheme="minorBidi"/>
        </w:rPr>
        <w:t xml:space="preserve">. </w:t>
      </w:r>
      <w:r w:rsidRPr="008006A9">
        <w:rPr>
          <w:rFonts w:asciiTheme="minorBidi" w:hAnsiTheme="minorBidi"/>
        </w:rPr>
        <w:t>The</w:t>
      </w:r>
      <w:r>
        <w:rPr>
          <w:rFonts w:asciiTheme="minorBidi" w:hAnsiTheme="minorBidi"/>
        </w:rPr>
        <w:t xml:space="preserve"> roots of that</w:t>
      </w:r>
      <w:r w:rsidRPr="008006A9">
        <w:rPr>
          <w:rFonts w:asciiTheme="minorBidi" w:hAnsiTheme="minorBidi"/>
        </w:rPr>
        <w:t xml:space="preserve"> modern conflict between Jews and Arabs</w:t>
      </w:r>
      <w:r>
        <w:rPr>
          <w:rFonts w:asciiTheme="minorBidi" w:hAnsiTheme="minorBidi"/>
        </w:rPr>
        <w:t xml:space="preserve"> and</w:t>
      </w:r>
      <w:r w:rsidRPr="008006A9">
        <w:rPr>
          <w:rFonts w:asciiTheme="minorBidi" w:hAnsiTheme="minorBidi"/>
        </w:rPr>
        <w:t xml:space="preserve"> the precursor to the Arab-Israeli conflict</w:t>
      </w:r>
      <w:r>
        <w:rPr>
          <w:rFonts w:asciiTheme="minorBidi" w:hAnsiTheme="minorBidi"/>
        </w:rPr>
        <w:t xml:space="preserve"> is dated back to the year</w:t>
      </w:r>
      <w:r w:rsidRPr="008006A9">
        <w:rPr>
          <w:rFonts w:asciiTheme="minorBidi" w:hAnsiTheme="minorBidi"/>
        </w:rPr>
        <w:t xml:space="preserve"> 1881</w:t>
      </w:r>
      <w:r w:rsidR="000C56CB">
        <w:rPr>
          <w:rFonts w:asciiTheme="minorBidi" w:hAnsiTheme="minorBidi"/>
        </w:rPr>
        <w:t>,</w:t>
      </w:r>
      <w:r>
        <w:rPr>
          <w:rFonts w:asciiTheme="minorBidi" w:hAnsiTheme="minorBidi"/>
        </w:rPr>
        <w:t xml:space="preserve"> where </w:t>
      </w:r>
      <w:r w:rsidRPr="004A112B">
        <w:rPr>
          <w:rFonts w:asciiTheme="minorBidi" w:hAnsiTheme="minorBidi"/>
        </w:rPr>
        <w:t>about 565,000 Arabs and 24,000 Jews lived in Palestine</w:t>
      </w:r>
      <w:r>
        <w:rPr>
          <w:rFonts w:asciiTheme="minorBidi" w:hAnsiTheme="minorBidi"/>
        </w:rPr>
        <w:t xml:space="preserve">, nevertheless </w:t>
      </w:r>
      <w:r w:rsidR="00243DC6">
        <w:rPr>
          <w:rFonts w:asciiTheme="minorBidi" w:hAnsiTheme="minorBidi"/>
        </w:rPr>
        <w:t>violent conflict</w:t>
      </w:r>
      <w:r>
        <w:rPr>
          <w:rFonts w:asciiTheme="minorBidi" w:hAnsiTheme="minorBidi"/>
        </w:rPr>
        <w:t xml:space="preserve"> was officially triggered by the British led intervention for t</w:t>
      </w:r>
      <w:r w:rsidRPr="00530D5D">
        <w:rPr>
          <w:rFonts w:asciiTheme="minorBidi" w:hAnsiTheme="minorBidi"/>
        </w:rPr>
        <w:t>he United Nations Special Committee on Palestine (UNSCOP)</w:t>
      </w:r>
      <w:r w:rsidR="009E1F64">
        <w:rPr>
          <w:rFonts w:asciiTheme="minorBidi" w:hAnsiTheme="minorBidi"/>
        </w:rPr>
        <w:fldChar w:fldCharType="begin"/>
      </w:r>
      <w:r w:rsidR="009E1F64">
        <w:instrText xml:space="preserve"> TA \l "</w:instrText>
      </w:r>
      <w:r w:rsidR="009E1F64" w:rsidRPr="00637D3A">
        <w:rPr>
          <w:rFonts w:asciiTheme="minorBidi" w:hAnsiTheme="minorBidi"/>
        </w:rPr>
        <w:instrText>UNSCOP      United Nations Special Committee on Palestine</w:instrText>
      </w:r>
      <w:r w:rsidR="009E1F64">
        <w:instrText xml:space="preserve">" \s "UNSCOP" \c 1 </w:instrText>
      </w:r>
      <w:r w:rsidR="009E1F64">
        <w:rPr>
          <w:rFonts w:asciiTheme="minorBidi" w:hAnsiTheme="minorBidi"/>
        </w:rPr>
        <w:fldChar w:fldCharType="end"/>
      </w:r>
      <w:r w:rsidRPr="00530D5D">
        <w:rPr>
          <w:rFonts w:asciiTheme="minorBidi" w:hAnsiTheme="minorBidi"/>
        </w:rPr>
        <w:t xml:space="preserve"> </w:t>
      </w:r>
      <w:r>
        <w:rPr>
          <w:rFonts w:asciiTheme="minorBidi" w:hAnsiTheme="minorBidi"/>
        </w:rPr>
        <w:t xml:space="preserve">to divide </w:t>
      </w:r>
      <w:r w:rsidR="00243DC6">
        <w:rPr>
          <w:rFonts w:asciiTheme="minorBidi" w:hAnsiTheme="minorBidi"/>
        </w:rPr>
        <w:t>Palestine into two states. T</w:t>
      </w:r>
      <w:r w:rsidRPr="00530D5D">
        <w:rPr>
          <w:rFonts w:asciiTheme="minorBidi" w:hAnsiTheme="minorBidi"/>
        </w:rPr>
        <w:t xml:space="preserve">he Arab state </w:t>
      </w:r>
      <w:r w:rsidR="000C56CB">
        <w:rPr>
          <w:rFonts w:asciiTheme="minorBidi" w:hAnsiTheme="minorBidi"/>
        </w:rPr>
        <w:t xml:space="preserve">was </w:t>
      </w:r>
      <w:r>
        <w:rPr>
          <w:rFonts w:asciiTheme="minorBidi" w:hAnsiTheme="minorBidi"/>
        </w:rPr>
        <w:t xml:space="preserve">to </w:t>
      </w:r>
      <w:r w:rsidRPr="00530D5D">
        <w:rPr>
          <w:rFonts w:asciiTheme="minorBidi" w:hAnsiTheme="minorBidi"/>
        </w:rPr>
        <w:t>be about 42% of Palestine and the Jewish one about 55%</w:t>
      </w:r>
      <w:r>
        <w:rPr>
          <w:rFonts w:asciiTheme="minorBidi" w:hAnsiTheme="minorBidi"/>
        </w:rPr>
        <w:t xml:space="preserve"> of </w:t>
      </w:r>
      <w:r w:rsidRPr="00530D5D">
        <w:rPr>
          <w:rFonts w:asciiTheme="minorBidi" w:hAnsiTheme="minorBidi"/>
        </w:rPr>
        <w:t>the remaining</w:t>
      </w:r>
      <w:r w:rsidR="000C56CB">
        <w:rPr>
          <w:rFonts w:asciiTheme="minorBidi" w:hAnsiTheme="minorBidi"/>
        </w:rPr>
        <w:t xml:space="preserve"> territory, including Jerusalem</w:t>
      </w:r>
      <w:r w:rsidRPr="00530D5D">
        <w:rPr>
          <w:rFonts w:asciiTheme="minorBidi" w:hAnsiTheme="minorBidi"/>
        </w:rPr>
        <w:t xml:space="preserve"> </w:t>
      </w:r>
      <w:r w:rsidR="00243DC6">
        <w:rPr>
          <w:rFonts w:asciiTheme="minorBidi" w:hAnsiTheme="minorBidi"/>
        </w:rPr>
        <w:t xml:space="preserve">to </w:t>
      </w:r>
      <w:r w:rsidRPr="00530D5D">
        <w:rPr>
          <w:rFonts w:asciiTheme="minorBidi" w:hAnsiTheme="minorBidi"/>
        </w:rPr>
        <w:t>be an international zone.</w:t>
      </w:r>
      <w:r>
        <w:rPr>
          <w:rFonts w:asciiTheme="minorBidi" w:hAnsiTheme="minorBidi"/>
        </w:rPr>
        <w:t xml:space="preserve"> This was followed by the</w:t>
      </w:r>
      <w:r w:rsidRPr="00FF5851">
        <w:rPr>
          <w:rFonts w:asciiTheme="minorBidi" w:hAnsiTheme="minorBidi"/>
        </w:rPr>
        <w:t xml:space="preserve"> U</w:t>
      </w:r>
      <w:r>
        <w:rPr>
          <w:rFonts w:asciiTheme="minorBidi" w:hAnsiTheme="minorBidi"/>
        </w:rPr>
        <w:t xml:space="preserve">nited </w:t>
      </w:r>
      <w:r w:rsidRPr="00FF5851">
        <w:rPr>
          <w:rFonts w:asciiTheme="minorBidi" w:hAnsiTheme="minorBidi"/>
        </w:rPr>
        <w:t>S</w:t>
      </w:r>
      <w:r>
        <w:rPr>
          <w:rFonts w:asciiTheme="minorBidi" w:hAnsiTheme="minorBidi"/>
        </w:rPr>
        <w:t>tates interventions</w:t>
      </w:r>
      <w:r w:rsidRPr="00FF5851">
        <w:rPr>
          <w:rFonts w:asciiTheme="minorBidi" w:hAnsiTheme="minorBidi"/>
        </w:rPr>
        <w:t xml:space="preserve"> </w:t>
      </w:r>
      <w:r>
        <w:rPr>
          <w:rFonts w:asciiTheme="minorBidi" w:hAnsiTheme="minorBidi"/>
        </w:rPr>
        <w:t>from the</w:t>
      </w:r>
      <w:r w:rsidR="000C56CB">
        <w:rPr>
          <w:rFonts w:asciiTheme="minorBidi" w:hAnsiTheme="minorBidi"/>
        </w:rPr>
        <w:t xml:space="preserve"> period 1979– 1996, </w:t>
      </w:r>
      <w:r w:rsidRPr="00FF5851">
        <w:rPr>
          <w:rFonts w:asciiTheme="minorBidi" w:hAnsiTheme="minorBidi"/>
        </w:rPr>
        <w:t xml:space="preserve">the </w:t>
      </w:r>
      <w:r>
        <w:rPr>
          <w:rFonts w:asciiTheme="minorBidi" w:hAnsiTheme="minorBidi"/>
        </w:rPr>
        <w:t>1979 Iran hostage rescue effort</w:t>
      </w:r>
      <w:r w:rsidRPr="00FF5851">
        <w:rPr>
          <w:rFonts w:asciiTheme="minorBidi" w:hAnsiTheme="minorBidi"/>
        </w:rPr>
        <w:t xml:space="preserve"> deployments to Lebanon in 1982, </w:t>
      </w:r>
      <w:r>
        <w:rPr>
          <w:rFonts w:asciiTheme="minorBidi" w:hAnsiTheme="minorBidi"/>
        </w:rPr>
        <w:t>and the 1990 Gulf War. T</w:t>
      </w:r>
      <w:r w:rsidRPr="004A112B">
        <w:rPr>
          <w:rFonts w:asciiTheme="minorBidi" w:hAnsiTheme="minorBidi"/>
        </w:rPr>
        <w:t>he U</w:t>
      </w:r>
      <w:r w:rsidR="009E1F64">
        <w:rPr>
          <w:rFonts w:asciiTheme="minorBidi" w:hAnsiTheme="minorBidi"/>
        </w:rPr>
        <w:t xml:space="preserve">nited </w:t>
      </w:r>
      <w:r w:rsidRPr="004A112B">
        <w:rPr>
          <w:rFonts w:asciiTheme="minorBidi" w:hAnsiTheme="minorBidi"/>
        </w:rPr>
        <w:t>S</w:t>
      </w:r>
      <w:r w:rsidR="009E1F64">
        <w:rPr>
          <w:rFonts w:asciiTheme="minorBidi" w:hAnsiTheme="minorBidi"/>
        </w:rPr>
        <w:t>tates</w:t>
      </w:r>
      <w:r w:rsidRPr="004A112B">
        <w:rPr>
          <w:rFonts w:asciiTheme="minorBidi" w:hAnsiTheme="minorBidi"/>
        </w:rPr>
        <w:t xml:space="preserve">-led occupation of Iraq has </w:t>
      </w:r>
      <w:r w:rsidR="000C56CB">
        <w:rPr>
          <w:rFonts w:asciiTheme="minorBidi" w:hAnsiTheme="minorBidi"/>
        </w:rPr>
        <w:t>caused a</w:t>
      </w:r>
      <w:r w:rsidRPr="004A112B">
        <w:rPr>
          <w:rFonts w:asciiTheme="minorBidi" w:hAnsiTheme="minorBidi"/>
        </w:rPr>
        <w:t xml:space="preserve"> regional massive suffering,</w:t>
      </w:r>
      <w:r>
        <w:rPr>
          <w:rFonts w:asciiTheme="minorBidi" w:hAnsiTheme="minorBidi"/>
        </w:rPr>
        <w:t xml:space="preserve"> </w:t>
      </w:r>
      <w:r w:rsidRPr="004A112B">
        <w:rPr>
          <w:rFonts w:asciiTheme="minorBidi" w:hAnsiTheme="minorBidi"/>
        </w:rPr>
        <w:t xml:space="preserve">increased regional instability, and created </w:t>
      </w:r>
      <w:r w:rsidR="000C56CB">
        <w:rPr>
          <w:rFonts w:asciiTheme="minorBidi" w:hAnsiTheme="minorBidi"/>
        </w:rPr>
        <w:t>the ongoing</w:t>
      </w:r>
      <w:r w:rsidRPr="004A112B">
        <w:rPr>
          <w:rFonts w:asciiTheme="minorBidi" w:hAnsiTheme="minorBidi"/>
        </w:rPr>
        <w:t xml:space="preserve"> Iraqi refugee crisis</w:t>
      </w:r>
      <w:r>
        <w:rPr>
          <w:rFonts w:asciiTheme="minorBidi" w:hAnsiTheme="minorBidi"/>
        </w:rPr>
        <w:t>. C</w:t>
      </w:r>
      <w:r w:rsidRPr="00FF5851">
        <w:rPr>
          <w:rFonts w:asciiTheme="minorBidi" w:hAnsiTheme="minorBidi"/>
        </w:rPr>
        <w:t>ontinuing operations in northern and southern Iraq</w:t>
      </w:r>
      <w:r>
        <w:rPr>
          <w:rFonts w:asciiTheme="minorBidi" w:hAnsiTheme="minorBidi"/>
        </w:rPr>
        <w:t xml:space="preserve"> </w:t>
      </w:r>
      <w:r w:rsidRPr="00FF5851">
        <w:rPr>
          <w:rFonts w:asciiTheme="minorBidi" w:hAnsiTheme="minorBidi"/>
        </w:rPr>
        <w:t>in th</w:t>
      </w:r>
      <w:r>
        <w:rPr>
          <w:rFonts w:asciiTheme="minorBidi" w:hAnsiTheme="minorBidi"/>
        </w:rPr>
        <w:t>e wake of the defeat of Baghdad, i</w:t>
      </w:r>
      <w:r w:rsidRPr="004A112B">
        <w:rPr>
          <w:rFonts w:asciiTheme="minorBidi" w:hAnsiTheme="minorBidi"/>
        </w:rPr>
        <w:t>nternational</w:t>
      </w:r>
      <w:r>
        <w:rPr>
          <w:rFonts w:asciiTheme="minorBidi" w:hAnsiTheme="minorBidi"/>
        </w:rPr>
        <w:t xml:space="preserve"> </w:t>
      </w:r>
      <w:r w:rsidRPr="004A112B">
        <w:rPr>
          <w:rFonts w:asciiTheme="minorBidi" w:hAnsiTheme="minorBidi"/>
        </w:rPr>
        <w:t xml:space="preserve">tensions </w:t>
      </w:r>
      <w:r w:rsidR="000C56CB">
        <w:rPr>
          <w:rFonts w:asciiTheme="minorBidi" w:hAnsiTheme="minorBidi"/>
        </w:rPr>
        <w:t>between</w:t>
      </w:r>
      <w:r w:rsidRPr="004A112B">
        <w:rPr>
          <w:rFonts w:asciiTheme="minorBidi" w:hAnsiTheme="minorBidi"/>
        </w:rPr>
        <w:t xml:space="preserve"> </w:t>
      </w:r>
      <w:r>
        <w:rPr>
          <w:rFonts w:asciiTheme="minorBidi" w:hAnsiTheme="minorBidi"/>
        </w:rPr>
        <w:t xml:space="preserve">Turkey, </w:t>
      </w:r>
      <w:r w:rsidRPr="004A112B">
        <w:rPr>
          <w:rFonts w:asciiTheme="minorBidi" w:hAnsiTheme="minorBidi"/>
        </w:rPr>
        <w:t>Iran</w:t>
      </w:r>
      <w:r>
        <w:rPr>
          <w:rFonts w:asciiTheme="minorBidi" w:hAnsiTheme="minorBidi"/>
        </w:rPr>
        <w:t>, Russia and other global power</w:t>
      </w:r>
      <w:r w:rsidR="00243DC6">
        <w:rPr>
          <w:rFonts w:asciiTheme="minorBidi" w:hAnsiTheme="minorBidi"/>
        </w:rPr>
        <w:t>s</w:t>
      </w:r>
      <w:r>
        <w:rPr>
          <w:rFonts w:asciiTheme="minorBidi" w:hAnsiTheme="minorBidi"/>
        </w:rPr>
        <w:t>,</w:t>
      </w:r>
      <w:r w:rsidRPr="004A112B">
        <w:rPr>
          <w:rFonts w:asciiTheme="minorBidi" w:hAnsiTheme="minorBidi"/>
        </w:rPr>
        <w:t xml:space="preserve"> threaten</w:t>
      </w:r>
      <w:r w:rsidR="00243DC6">
        <w:rPr>
          <w:rFonts w:asciiTheme="minorBidi" w:hAnsiTheme="minorBidi"/>
        </w:rPr>
        <w:t>ed the escalation of</w:t>
      </w:r>
      <w:r w:rsidRPr="004A112B">
        <w:rPr>
          <w:rFonts w:asciiTheme="minorBidi" w:hAnsiTheme="minorBidi"/>
        </w:rPr>
        <w:t xml:space="preserve"> new for</w:t>
      </w:r>
      <w:r>
        <w:rPr>
          <w:rFonts w:asciiTheme="minorBidi" w:hAnsiTheme="minorBidi"/>
        </w:rPr>
        <w:t>ms of conflict</w:t>
      </w:r>
      <w:r w:rsidR="00243DC6">
        <w:rPr>
          <w:rFonts w:asciiTheme="minorBidi" w:hAnsiTheme="minorBidi"/>
        </w:rPr>
        <w:t>,</w:t>
      </w:r>
      <w:r w:rsidRPr="004A112B">
        <w:rPr>
          <w:rFonts w:asciiTheme="minorBidi" w:hAnsiTheme="minorBidi"/>
        </w:rPr>
        <w:t xml:space="preserve"> </w:t>
      </w:r>
      <w:r>
        <w:rPr>
          <w:rFonts w:asciiTheme="minorBidi" w:hAnsiTheme="minorBidi"/>
        </w:rPr>
        <w:t xml:space="preserve">and </w:t>
      </w:r>
      <w:r w:rsidR="000C56CB">
        <w:rPr>
          <w:rFonts w:asciiTheme="minorBidi" w:hAnsiTheme="minorBidi"/>
        </w:rPr>
        <w:t xml:space="preserve">shaped </w:t>
      </w:r>
      <w:r>
        <w:rPr>
          <w:rFonts w:asciiTheme="minorBidi" w:hAnsiTheme="minorBidi"/>
        </w:rPr>
        <w:t>the politics of the Syrian War.</w:t>
      </w:r>
      <w:r w:rsidRPr="00FF5851">
        <w:rPr>
          <w:rFonts w:asciiTheme="minorBidi" w:hAnsiTheme="minorBidi"/>
        </w:rPr>
        <w:t xml:space="preserve"> </w:t>
      </w:r>
      <w:r>
        <w:rPr>
          <w:rFonts w:asciiTheme="minorBidi" w:hAnsiTheme="minorBidi"/>
        </w:rPr>
        <w:t xml:space="preserve">The Calrnegle Middle East Centre provides a wider perspective of the Arab States conflict and fragility beyond the MENA boundaries, with emphasis on the impact of the Israeli occupation in </w:t>
      </w:r>
      <w:r w:rsidRPr="004A112B">
        <w:rPr>
          <w:rFonts w:asciiTheme="minorBidi" w:hAnsiTheme="minorBidi"/>
        </w:rPr>
        <w:t>Palestine, Lebanon, Syria,</w:t>
      </w:r>
      <w:r>
        <w:rPr>
          <w:rFonts w:asciiTheme="minorBidi" w:hAnsiTheme="minorBidi"/>
        </w:rPr>
        <w:t xml:space="preserve"> </w:t>
      </w:r>
      <w:r w:rsidRPr="004A112B">
        <w:rPr>
          <w:rFonts w:asciiTheme="minorBidi" w:hAnsiTheme="minorBidi"/>
        </w:rPr>
        <w:t>Jordan, and Egypt</w:t>
      </w:r>
      <w:r>
        <w:rPr>
          <w:rFonts w:asciiTheme="minorBidi" w:hAnsiTheme="minorBidi"/>
        </w:rPr>
        <w:t>, while ‘</w:t>
      </w:r>
      <w:r w:rsidR="00EA70B8">
        <w:rPr>
          <w:rFonts w:asciiTheme="minorBidi" w:hAnsiTheme="minorBidi"/>
        </w:rPr>
        <w:t>s</w:t>
      </w:r>
      <w:r w:rsidRPr="00FF5851">
        <w:rPr>
          <w:rFonts w:asciiTheme="minorBidi" w:hAnsiTheme="minorBidi"/>
        </w:rPr>
        <w:t>tretching the definition of the region, one might also include the 1992 peacekeeping operation in Somalia</w:t>
      </w:r>
      <w:r>
        <w:rPr>
          <w:rFonts w:asciiTheme="minorBidi" w:hAnsiTheme="minorBidi"/>
        </w:rPr>
        <w:t>’ (</w:t>
      </w:r>
      <w:r w:rsidRPr="00FF5851">
        <w:rPr>
          <w:rFonts w:asciiTheme="minorBidi" w:hAnsiTheme="minorBidi"/>
        </w:rPr>
        <w:t>Lesser</w:t>
      </w:r>
      <w:r w:rsidR="00123F80">
        <w:rPr>
          <w:rFonts w:asciiTheme="minorBidi" w:hAnsiTheme="minorBidi"/>
        </w:rPr>
        <w:t>, Nardulli,</w:t>
      </w:r>
      <w:r w:rsidRPr="00FF5851">
        <w:rPr>
          <w:rFonts w:asciiTheme="minorBidi" w:hAnsiTheme="minorBidi"/>
        </w:rPr>
        <w:t xml:space="preserve"> Arghavan</w:t>
      </w:r>
      <w:r w:rsidR="00123F80">
        <w:rPr>
          <w:rFonts w:asciiTheme="minorBidi" w:hAnsiTheme="minorBidi"/>
        </w:rPr>
        <w:t xml:space="preserve">, </w:t>
      </w:r>
      <w:r w:rsidRPr="00FF5851">
        <w:rPr>
          <w:rFonts w:asciiTheme="minorBidi" w:hAnsiTheme="minorBidi"/>
        </w:rPr>
        <w:t>1998).</w:t>
      </w:r>
      <w:r>
        <w:rPr>
          <w:rFonts w:asciiTheme="minorBidi" w:hAnsiTheme="minorBidi"/>
        </w:rPr>
        <w:t xml:space="preserve"> </w:t>
      </w:r>
      <w:r w:rsidRPr="004A112B">
        <w:rPr>
          <w:rFonts w:asciiTheme="minorBidi" w:hAnsiTheme="minorBidi"/>
        </w:rPr>
        <w:t>Internal divisions have</w:t>
      </w:r>
      <w:r>
        <w:rPr>
          <w:rFonts w:asciiTheme="minorBidi" w:hAnsiTheme="minorBidi"/>
        </w:rPr>
        <w:t xml:space="preserve"> </w:t>
      </w:r>
      <w:r w:rsidRPr="004A112B">
        <w:rPr>
          <w:rFonts w:asciiTheme="minorBidi" w:hAnsiTheme="minorBidi"/>
        </w:rPr>
        <w:t>led to civil war in Sudan, Iraq, Lebanon, and Yemen, and quasi civil war in</w:t>
      </w:r>
      <w:r>
        <w:rPr>
          <w:rFonts w:asciiTheme="minorBidi" w:hAnsiTheme="minorBidi"/>
        </w:rPr>
        <w:t xml:space="preserve"> </w:t>
      </w:r>
      <w:r w:rsidRPr="004A112B">
        <w:rPr>
          <w:rFonts w:asciiTheme="minorBidi" w:hAnsiTheme="minorBidi"/>
        </w:rPr>
        <w:t>Algeria and Palestine; Somalia has collapsed</w:t>
      </w:r>
      <w:r w:rsidR="00123F80">
        <w:rPr>
          <w:rFonts w:asciiTheme="minorBidi" w:hAnsiTheme="minorBidi"/>
        </w:rPr>
        <w:t>’ (Salem</w:t>
      </w:r>
      <w:r>
        <w:rPr>
          <w:rFonts w:asciiTheme="minorBidi" w:hAnsiTheme="minorBidi"/>
        </w:rPr>
        <w:t>,</w:t>
      </w:r>
      <w:r w:rsidR="00123F80">
        <w:rPr>
          <w:rFonts w:asciiTheme="minorBidi" w:hAnsiTheme="minorBidi"/>
        </w:rPr>
        <w:t xml:space="preserve"> </w:t>
      </w:r>
      <w:r>
        <w:rPr>
          <w:rFonts w:asciiTheme="minorBidi" w:hAnsiTheme="minorBidi"/>
        </w:rPr>
        <w:t>2010)</w:t>
      </w:r>
      <w:r w:rsidRPr="004A112B">
        <w:rPr>
          <w:rFonts w:asciiTheme="minorBidi" w:hAnsiTheme="minorBidi"/>
        </w:rPr>
        <w:t>.</w:t>
      </w:r>
    </w:p>
    <w:p w14:paraId="0BCA513F" w14:textId="577A02D5" w:rsidR="00FC7DDB" w:rsidRPr="00521EF9" w:rsidRDefault="005E2ACA" w:rsidP="00F173A9">
      <w:pPr>
        <w:spacing w:before="240" w:line="360" w:lineRule="auto"/>
        <w:rPr>
          <w:rFonts w:asciiTheme="minorBidi" w:hAnsiTheme="minorBidi"/>
        </w:rPr>
      </w:pPr>
      <w:r w:rsidRPr="00A01178">
        <w:rPr>
          <w:rFonts w:asciiTheme="minorBidi" w:hAnsiTheme="minorBidi"/>
        </w:rPr>
        <w:t xml:space="preserve">Taking into account the brief historical </w:t>
      </w:r>
      <w:r w:rsidR="00243DC6">
        <w:rPr>
          <w:rFonts w:asciiTheme="minorBidi" w:hAnsiTheme="minorBidi"/>
        </w:rPr>
        <w:t xml:space="preserve">overview </w:t>
      </w:r>
      <w:r w:rsidRPr="00A01178">
        <w:rPr>
          <w:rFonts w:asciiTheme="minorBidi" w:hAnsiTheme="minorBidi"/>
        </w:rPr>
        <w:t>outline</w:t>
      </w:r>
      <w:r w:rsidR="008678A7">
        <w:rPr>
          <w:rFonts w:asciiTheme="minorBidi" w:hAnsiTheme="minorBidi"/>
        </w:rPr>
        <w:t>d</w:t>
      </w:r>
      <w:r w:rsidRPr="00A01178">
        <w:rPr>
          <w:rFonts w:asciiTheme="minorBidi" w:hAnsiTheme="minorBidi"/>
        </w:rPr>
        <w:t xml:space="preserve"> above,</w:t>
      </w:r>
      <w:r w:rsidR="00243DC6">
        <w:rPr>
          <w:rFonts w:asciiTheme="minorBidi" w:hAnsiTheme="minorBidi"/>
        </w:rPr>
        <w:t xml:space="preserve"> existing literature does not spot the light on civil wars and internal disputes causing protracted displacement within countries,</w:t>
      </w:r>
      <w:r>
        <w:rPr>
          <w:rFonts w:asciiTheme="minorBidi" w:hAnsiTheme="minorBidi"/>
        </w:rPr>
        <w:t xml:space="preserve"> </w:t>
      </w:r>
      <w:r w:rsidR="00243DC6">
        <w:rPr>
          <w:rFonts w:asciiTheme="minorBidi" w:hAnsiTheme="minorBidi"/>
        </w:rPr>
        <w:t xml:space="preserve">hence </w:t>
      </w:r>
      <w:r w:rsidR="00A01178">
        <w:rPr>
          <w:rFonts w:asciiTheme="minorBidi" w:hAnsiTheme="minorBidi"/>
        </w:rPr>
        <w:t>this study shed</w:t>
      </w:r>
      <w:r w:rsidR="00243DC6">
        <w:rPr>
          <w:rFonts w:asciiTheme="minorBidi" w:hAnsiTheme="minorBidi"/>
        </w:rPr>
        <w:t>s the</w:t>
      </w:r>
      <w:r w:rsidR="00A01178">
        <w:rPr>
          <w:rFonts w:asciiTheme="minorBidi" w:hAnsiTheme="minorBidi"/>
        </w:rPr>
        <w:t xml:space="preserve"> light on</w:t>
      </w:r>
      <w:r>
        <w:rPr>
          <w:rFonts w:asciiTheme="minorBidi" w:hAnsiTheme="minorBidi"/>
        </w:rPr>
        <w:t xml:space="preserve"> th</w:t>
      </w:r>
      <w:r w:rsidR="008678A7">
        <w:rPr>
          <w:rFonts w:asciiTheme="minorBidi" w:hAnsiTheme="minorBidi"/>
        </w:rPr>
        <w:t>e</w:t>
      </w:r>
      <w:r>
        <w:rPr>
          <w:rFonts w:asciiTheme="minorBidi" w:hAnsiTheme="minorBidi"/>
        </w:rPr>
        <w:t xml:space="preserve"> state of</w:t>
      </w:r>
      <w:r w:rsidR="00A01178">
        <w:rPr>
          <w:rFonts w:asciiTheme="minorBidi" w:hAnsiTheme="minorBidi"/>
        </w:rPr>
        <w:t xml:space="preserve"> </w:t>
      </w:r>
      <w:r>
        <w:rPr>
          <w:rFonts w:asciiTheme="minorBidi" w:hAnsiTheme="minorBidi"/>
        </w:rPr>
        <w:t xml:space="preserve">Sudan </w:t>
      </w:r>
      <w:r w:rsidR="00A01178">
        <w:rPr>
          <w:rFonts w:asciiTheme="minorBidi" w:hAnsiTheme="minorBidi"/>
        </w:rPr>
        <w:t xml:space="preserve">post-colonial </w:t>
      </w:r>
      <w:r>
        <w:rPr>
          <w:rFonts w:asciiTheme="minorBidi" w:hAnsiTheme="minorBidi"/>
        </w:rPr>
        <w:lastRenderedPageBreak/>
        <w:t>experience of</w:t>
      </w:r>
      <w:r w:rsidR="00C70C41">
        <w:rPr>
          <w:rFonts w:asciiTheme="minorBidi" w:hAnsiTheme="minorBidi"/>
        </w:rPr>
        <w:t xml:space="preserve"> </w:t>
      </w:r>
      <w:r w:rsidR="00E439F6">
        <w:rPr>
          <w:rFonts w:asciiTheme="minorBidi" w:hAnsiTheme="minorBidi"/>
        </w:rPr>
        <w:t xml:space="preserve">the </w:t>
      </w:r>
      <w:r w:rsidR="00C70C41">
        <w:rPr>
          <w:rFonts w:asciiTheme="minorBidi" w:hAnsiTheme="minorBidi"/>
        </w:rPr>
        <w:t>highest number of</w:t>
      </w:r>
      <w:r>
        <w:rPr>
          <w:rFonts w:asciiTheme="minorBidi" w:hAnsiTheme="minorBidi"/>
        </w:rPr>
        <w:t xml:space="preserve"> three coups</w:t>
      </w:r>
      <w:r w:rsidR="00243DC6">
        <w:rPr>
          <w:rFonts w:asciiTheme="minorBidi" w:hAnsiTheme="minorBidi"/>
        </w:rPr>
        <w:t xml:space="preserve"> across the region, as well as Lebanon which hosted the highest number of refugees for decades</w:t>
      </w:r>
      <w:r>
        <w:rPr>
          <w:rFonts w:asciiTheme="minorBidi" w:hAnsiTheme="minorBidi"/>
        </w:rPr>
        <w:t xml:space="preserve">. </w:t>
      </w:r>
      <w:r w:rsidR="00C70C41">
        <w:rPr>
          <w:rFonts w:asciiTheme="minorBidi" w:hAnsiTheme="minorBidi"/>
        </w:rPr>
        <w:t>Considering</w:t>
      </w:r>
      <w:r>
        <w:rPr>
          <w:rFonts w:asciiTheme="minorBidi" w:hAnsiTheme="minorBidi"/>
        </w:rPr>
        <w:t xml:space="preserve"> </w:t>
      </w:r>
      <w:r w:rsidR="00A01178">
        <w:rPr>
          <w:rFonts w:asciiTheme="minorBidi" w:hAnsiTheme="minorBidi"/>
        </w:rPr>
        <w:t>the typ</w:t>
      </w:r>
      <w:r>
        <w:rPr>
          <w:rFonts w:asciiTheme="minorBidi" w:hAnsiTheme="minorBidi"/>
        </w:rPr>
        <w:t xml:space="preserve">e of state </w:t>
      </w:r>
      <w:r w:rsidR="00C70C41">
        <w:rPr>
          <w:rFonts w:asciiTheme="minorBidi" w:hAnsiTheme="minorBidi"/>
        </w:rPr>
        <w:t xml:space="preserve">fragility </w:t>
      </w:r>
      <w:r>
        <w:rPr>
          <w:rFonts w:asciiTheme="minorBidi" w:hAnsiTheme="minorBidi"/>
        </w:rPr>
        <w:t xml:space="preserve">and type of </w:t>
      </w:r>
      <w:r w:rsidR="00C70C41">
        <w:rPr>
          <w:rFonts w:asciiTheme="minorBidi" w:hAnsiTheme="minorBidi"/>
        </w:rPr>
        <w:t xml:space="preserve">politics </w:t>
      </w:r>
      <w:r w:rsidR="00F173A9">
        <w:rPr>
          <w:rFonts w:asciiTheme="minorBidi" w:hAnsiTheme="minorBidi"/>
        </w:rPr>
        <w:t xml:space="preserve">following the </w:t>
      </w:r>
      <w:r w:rsidR="00C70C41">
        <w:rPr>
          <w:rFonts w:asciiTheme="minorBidi" w:hAnsiTheme="minorBidi"/>
        </w:rPr>
        <w:t xml:space="preserve">criteria applied </w:t>
      </w:r>
      <w:r w:rsidR="00017A55">
        <w:rPr>
          <w:rFonts w:asciiTheme="minorBidi" w:hAnsiTheme="minorBidi"/>
        </w:rPr>
        <w:t xml:space="preserve">earlier </w:t>
      </w:r>
      <w:r w:rsidR="00C70C41">
        <w:rPr>
          <w:rFonts w:asciiTheme="minorBidi" w:hAnsiTheme="minorBidi"/>
        </w:rPr>
        <w:t>by t</w:t>
      </w:r>
      <w:r w:rsidR="00C70C41" w:rsidRPr="00C70C41">
        <w:rPr>
          <w:rFonts w:asciiTheme="minorBidi" w:hAnsiTheme="minorBidi"/>
        </w:rPr>
        <w:t>he Foreign Policy Research Institute</w:t>
      </w:r>
      <w:r>
        <w:rPr>
          <w:rFonts w:asciiTheme="minorBidi" w:hAnsiTheme="minorBidi"/>
        </w:rPr>
        <w:t xml:space="preserve">, it is worth noting </w:t>
      </w:r>
      <w:r w:rsidR="00F173A9" w:rsidRPr="00AF6253">
        <w:rPr>
          <w:rFonts w:asciiTheme="minorBidi" w:hAnsiTheme="minorBidi"/>
        </w:rPr>
        <w:t>deep</w:t>
      </w:r>
      <w:r w:rsidR="00F173A9">
        <w:rPr>
          <w:rFonts w:asciiTheme="minorBidi" w:hAnsiTheme="minorBidi"/>
        </w:rPr>
        <w:t xml:space="preserve"> </w:t>
      </w:r>
      <w:r w:rsidR="00F173A9" w:rsidRPr="00AF6253">
        <w:rPr>
          <w:rFonts w:asciiTheme="minorBidi" w:hAnsiTheme="minorBidi"/>
        </w:rPr>
        <w:t>social</w:t>
      </w:r>
      <w:r w:rsidR="00F173A9">
        <w:rPr>
          <w:rFonts w:asciiTheme="minorBidi" w:hAnsiTheme="minorBidi"/>
        </w:rPr>
        <w:t xml:space="preserve"> </w:t>
      </w:r>
      <w:r w:rsidR="00F173A9" w:rsidRPr="00AF6253">
        <w:rPr>
          <w:rFonts w:asciiTheme="minorBidi" w:hAnsiTheme="minorBidi"/>
        </w:rPr>
        <w:t>contradictions</w:t>
      </w:r>
      <w:r w:rsidR="00F173A9">
        <w:rPr>
          <w:rFonts w:asciiTheme="minorBidi" w:hAnsiTheme="minorBidi"/>
        </w:rPr>
        <w:t xml:space="preserve"> of </w:t>
      </w:r>
      <w:r w:rsidR="00F173A9" w:rsidRPr="00AF6253">
        <w:rPr>
          <w:rFonts w:asciiTheme="minorBidi" w:hAnsiTheme="minorBidi"/>
        </w:rPr>
        <w:t>peace</w:t>
      </w:r>
      <w:r w:rsidR="00F173A9">
        <w:rPr>
          <w:rFonts w:asciiTheme="minorBidi" w:hAnsiTheme="minorBidi"/>
        </w:rPr>
        <w:t xml:space="preserve"> building in Sudan, </w:t>
      </w:r>
      <w:r>
        <w:rPr>
          <w:rFonts w:asciiTheme="minorBidi" w:hAnsiTheme="minorBidi"/>
        </w:rPr>
        <w:t xml:space="preserve">that </w:t>
      </w:r>
      <w:r w:rsidR="00F173A9">
        <w:rPr>
          <w:rFonts w:asciiTheme="minorBidi" w:hAnsiTheme="minorBidi"/>
        </w:rPr>
        <w:t>was escalated with vulnerabilities to</w:t>
      </w:r>
      <w:r>
        <w:rPr>
          <w:rFonts w:asciiTheme="minorBidi" w:hAnsiTheme="minorBidi"/>
        </w:rPr>
        <w:t xml:space="preserve"> the severe losses of </w:t>
      </w:r>
      <w:r w:rsidRPr="005E2ACA">
        <w:rPr>
          <w:rFonts w:asciiTheme="minorBidi" w:hAnsiTheme="minorBidi"/>
        </w:rPr>
        <w:t xml:space="preserve">floods urban stresses along 1946, </w:t>
      </w:r>
      <w:r>
        <w:rPr>
          <w:rFonts w:asciiTheme="minorBidi" w:hAnsiTheme="minorBidi"/>
        </w:rPr>
        <w:t>1988, 1998, 2006, 2013 and 2014</w:t>
      </w:r>
      <w:r w:rsidR="00AF6253" w:rsidRPr="00AF6253">
        <w:rPr>
          <w:rFonts w:asciiTheme="minorBidi" w:hAnsiTheme="minorBidi"/>
        </w:rPr>
        <w:t xml:space="preserve"> </w:t>
      </w:r>
      <w:r w:rsidR="00123F80">
        <w:rPr>
          <w:rFonts w:asciiTheme="minorBidi" w:hAnsiTheme="minorBidi"/>
        </w:rPr>
        <w:t>(Uyangoda</w:t>
      </w:r>
      <w:r w:rsidR="00FC7DDB">
        <w:rPr>
          <w:rFonts w:asciiTheme="minorBidi" w:hAnsiTheme="minorBidi"/>
        </w:rPr>
        <w:t>,</w:t>
      </w:r>
      <w:r w:rsidR="00123F80">
        <w:rPr>
          <w:rFonts w:asciiTheme="minorBidi" w:hAnsiTheme="minorBidi"/>
        </w:rPr>
        <w:t xml:space="preserve"> </w:t>
      </w:r>
      <w:r w:rsidR="00FC7DDB" w:rsidRPr="00FC7DDB">
        <w:rPr>
          <w:rFonts w:asciiTheme="minorBidi" w:hAnsiTheme="minorBidi"/>
        </w:rPr>
        <w:t>2005)</w:t>
      </w:r>
      <w:r w:rsidR="00FC7DDB">
        <w:rPr>
          <w:rFonts w:asciiTheme="minorBidi" w:hAnsiTheme="minorBidi"/>
        </w:rPr>
        <w:t xml:space="preserve">. </w:t>
      </w:r>
      <w:r>
        <w:rPr>
          <w:rFonts w:asciiTheme="minorBidi" w:hAnsiTheme="minorBidi"/>
        </w:rPr>
        <w:t xml:space="preserve">As stated by </w:t>
      </w:r>
      <w:r w:rsidRPr="005C3FAE">
        <w:rPr>
          <w:rFonts w:asciiTheme="minorBidi" w:hAnsiTheme="minorBidi"/>
        </w:rPr>
        <w:t>(</w:t>
      </w:r>
      <w:r>
        <w:rPr>
          <w:rFonts w:asciiTheme="minorBidi" w:hAnsiTheme="minorBidi"/>
        </w:rPr>
        <w:t>Harries, Keen and Mitchell 2013</w:t>
      </w:r>
      <w:r w:rsidRPr="005C3FAE">
        <w:rPr>
          <w:rFonts w:asciiTheme="minorBidi" w:hAnsiTheme="minorBidi"/>
        </w:rPr>
        <w:t>)</w:t>
      </w:r>
      <w:r>
        <w:rPr>
          <w:rFonts w:asciiTheme="minorBidi" w:hAnsiTheme="minorBidi"/>
        </w:rPr>
        <w:t>, ‘</w:t>
      </w:r>
      <w:r w:rsidR="00B43680">
        <w:rPr>
          <w:rFonts w:asciiTheme="minorBidi" w:hAnsiTheme="minorBidi"/>
        </w:rPr>
        <w:t xml:space="preserve">the </w:t>
      </w:r>
      <w:r w:rsidR="00A01178" w:rsidRPr="005C3FAE">
        <w:rPr>
          <w:rFonts w:asciiTheme="minorBidi" w:hAnsiTheme="minorBidi"/>
        </w:rPr>
        <w:t>number of high profile disasters in fragile and conflict-affected states have increased the attention being paid to how disasters and conflict collide, th</w:t>
      </w:r>
      <w:r w:rsidR="008678A7">
        <w:rPr>
          <w:rFonts w:asciiTheme="minorBidi" w:hAnsiTheme="minorBidi"/>
        </w:rPr>
        <w:t>r</w:t>
      </w:r>
      <w:r w:rsidR="00A01178" w:rsidRPr="005C3FAE">
        <w:rPr>
          <w:rFonts w:asciiTheme="minorBidi" w:hAnsiTheme="minorBidi"/>
        </w:rPr>
        <w:t>ough systematic analysis is l</w:t>
      </w:r>
      <w:r>
        <w:rPr>
          <w:rFonts w:asciiTheme="minorBidi" w:hAnsiTheme="minorBidi"/>
        </w:rPr>
        <w:t>imited and sometimes</w:t>
      </w:r>
      <w:r w:rsidR="00123F80">
        <w:rPr>
          <w:rFonts w:asciiTheme="minorBidi" w:hAnsiTheme="minorBidi"/>
        </w:rPr>
        <w:t xml:space="preserve"> contested’ (Cited in Basanta</w:t>
      </w:r>
      <w:r>
        <w:rPr>
          <w:rFonts w:asciiTheme="minorBidi" w:hAnsiTheme="minorBidi"/>
        </w:rPr>
        <w:t>, 2014).</w:t>
      </w:r>
      <w:r w:rsidR="00521EF9" w:rsidRPr="00521EF9">
        <w:t xml:space="preserve"> </w:t>
      </w:r>
    </w:p>
    <w:p w14:paraId="383A3FFE" w14:textId="43779394" w:rsidR="00FF0926" w:rsidRDefault="000D54E7" w:rsidP="00C70C41">
      <w:pPr>
        <w:spacing w:before="240" w:line="360" w:lineRule="auto"/>
        <w:rPr>
          <w:rFonts w:asciiTheme="minorBidi" w:hAnsiTheme="minorBidi"/>
        </w:rPr>
      </w:pPr>
      <w:r>
        <w:rPr>
          <w:rFonts w:asciiTheme="minorBidi" w:hAnsiTheme="minorBidi"/>
        </w:rPr>
        <w:t>Sudan’s</w:t>
      </w:r>
      <w:r w:rsidR="00F54333">
        <w:rPr>
          <w:rFonts w:asciiTheme="minorBidi" w:hAnsiTheme="minorBidi"/>
        </w:rPr>
        <w:t xml:space="preserve"> first </w:t>
      </w:r>
      <w:r w:rsidR="00C70C41">
        <w:rPr>
          <w:rFonts w:asciiTheme="minorBidi" w:hAnsiTheme="minorBidi"/>
        </w:rPr>
        <w:t xml:space="preserve">coup </w:t>
      </w:r>
      <w:r w:rsidR="00F54333">
        <w:rPr>
          <w:rFonts w:asciiTheme="minorBidi" w:hAnsiTheme="minorBidi"/>
        </w:rPr>
        <w:t>came</w:t>
      </w:r>
      <w:r w:rsidR="00C70C41">
        <w:rPr>
          <w:rFonts w:asciiTheme="minorBidi" w:hAnsiTheme="minorBidi"/>
        </w:rPr>
        <w:t xml:space="preserve"> </w:t>
      </w:r>
      <w:r w:rsidR="00F54333">
        <w:rPr>
          <w:rFonts w:asciiTheme="minorBidi" w:hAnsiTheme="minorBidi"/>
        </w:rPr>
        <w:t xml:space="preserve">into action by President Abbud in 1958, following Sudan’s Independence from the British colonisation in 1953. The second coup in 1968 was followed </w:t>
      </w:r>
      <w:r w:rsidR="00E439F6">
        <w:rPr>
          <w:rFonts w:asciiTheme="minorBidi" w:hAnsiTheme="minorBidi"/>
        </w:rPr>
        <w:t>by</w:t>
      </w:r>
      <w:r w:rsidR="00F54333">
        <w:rPr>
          <w:rFonts w:asciiTheme="minorBidi" w:hAnsiTheme="minorBidi"/>
        </w:rPr>
        <w:t xml:space="preserve"> a </w:t>
      </w:r>
      <w:r w:rsidR="005E4183">
        <w:rPr>
          <w:rFonts w:asciiTheme="minorBidi" w:hAnsiTheme="minorBidi"/>
        </w:rPr>
        <w:t>one-year</w:t>
      </w:r>
      <w:r w:rsidR="00F54333">
        <w:rPr>
          <w:rFonts w:asciiTheme="minorBidi" w:hAnsiTheme="minorBidi"/>
        </w:rPr>
        <w:t xml:space="preserve"> transitional period and parliamentary elections that brought into power another military officer, Jafar Numayri</w:t>
      </w:r>
      <w:r w:rsidR="00BC44C6">
        <w:rPr>
          <w:rFonts w:asciiTheme="minorBidi" w:hAnsiTheme="minorBidi"/>
        </w:rPr>
        <w:t xml:space="preserve"> </w:t>
      </w:r>
      <w:r w:rsidR="00BC44C6" w:rsidRPr="00BC44C6">
        <w:rPr>
          <w:rFonts w:asciiTheme="minorBidi" w:hAnsiTheme="minorBidi"/>
        </w:rPr>
        <w:t>and his communist allies</w:t>
      </w:r>
      <w:r w:rsidR="00F54333">
        <w:rPr>
          <w:rFonts w:asciiTheme="minorBidi" w:hAnsiTheme="minorBidi"/>
        </w:rPr>
        <w:t xml:space="preserve"> until </w:t>
      </w:r>
      <w:r w:rsidR="00BC44C6" w:rsidRPr="00BC44C6">
        <w:rPr>
          <w:rFonts w:asciiTheme="minorBidi" w:hAnsiTheme="minorBidi"/>
        </w:rPr>
        <w:t xml:space="preserve">the political scene </w:t>
      </w:r>
      <w:r w:rsidR="00BC44C6">
        <w:rPr>
          <w:rFonts w:asciiTheme="minorBidi" w:hAnsiTheme="minorBidi"/>
        </w:rPr>
        <w:t xml:space="preserve">changing with the </w:t>
      </w:r>
      <w:r w:rsidR="00F91F27" w:rsidRPr="00BC44C6">
        <w:rPr>
          <w:rFonts w:asciiTheme="minorBidi" w:hAnsiTheme="minorBidi"/>
        </w:rPr>
        <w:t>Military</w:t>
      </w:r>
      <w:r w:rsidR="00BC44C6" w:rsidRPr="00BC44C6">
        <w:rPr>
          <w:rFonts w:asciiTheme="minorBidi" w:hAnsiTheme="minorBidi"/>
        </w:rPr>
        <w:t xml:space="preserve">-Islamist </w:t>
      </w:r>
      <w:r w:rsidR="00BC44C6">
        <w:rPr>
          <w:rFonts w:asciiTheme="minorBidi" w:hAnsiTheme="minorBidi"/>
        </w:rPr>
        <w:t>coup led by</w:t>
      </w:r>
      <w:r w:rsidR="00BC44C6" w:rsidRPr="00BC44C6">
        <w:rPr>
          <w:rFonts w:asciiTheme="minorBidi" w:hAnsiTheme="minorBidi"/>
        </w:rPr>
        <w:t xml:space="preserve"> Omar Hasan Ahmad al-Bashir (1989</w:t>
      </w:r>
      <w:r w:rsidR="00BC44C6">
        <w:rPr>
          <w:rFonts w:asciiTheme="minorBidi" w:hAnsiTheme="minorBidi"/>
        </w:rPr>
        <w:t>-2019</w:t>
      </w:r>
      <w:r w:rsidR="00BC44C6" w:rsidRPr="00BC44C6">
        <w:rPr>
          <w:rFonts w:asciiTheme="minorBidi" w:hAnsiTheme="minorBidi"/>
        </w:rPr>
        <w:t>)</w:t>
      </w:r>
      <w:r w:rsidR="00BC44C6">
        <w:rPr>
          <w:rFonts w:asciiTheme="minorBidi" w:hAnsiTheme="minorBidi"/>
        </w:rPr>
        <w:t>.</w:t>
      </w:r>
      <w:r w:rsidR="00F54333">
        <w:rPr>
          <w:rFonts w:asciiTheme="minorBidi" w:hAnsiTheme="minorBidi"/>
        </w:rPr>
        <w:t xml:space="preserve"> </w:t>
      </w:r>
      <w:r w:rsidR="008678A7">
        <w:rPr>
          <w:rFonts w:asciiTheme="minorBidi" w:hAnsiTheme="minorBidi"/>
        </w:rPr>
        <w:t>Duri</w:t>
      </w:r>
      <w:r w:rsidR="009A61F3">
        <w:rPr>
          <w:rFonts w:asciiTheme="minorBidi" w:hAnsiTheme="minorBidi"/>
        </w:rPr>
        <w:t>ng the same period, t</w:t>
      </w:r>
      <w:r w:rsidR="009A61F3" w:rsidRPr="009A61F3">
        <w:rPr>
          <w:rFonts w:asciiTheme="minorBidi" w:hAnsiTheme="minorBidi"/>
        </w:rPr>
        <w:t>he</w:t>
      </w:r>
      <w:r w:rsidR="009A61F3">
        <w:rPr>
          <w:rFonts w:asciiTheme="minorBidi" w:hAnsiTheme="minorBidi"/>
        </w:rPr>
        <w:t xml:space="preserve"> country witnessed</w:t>
      </w:r>
      <w:r w:rsidR="009A61F3" w:rsidRPr="009A61F3">
        <w:rPr>
          <w:rFonts w:asciiTheme="minorBidi" w:hAnsiTheme="minorBidi"/>
        </w:rPr>
        <w:t xml:space="preserve"> inter-communal violence between the northern part of Sudan and the southern region that demanded representa</w:t>
      </w:r>
      <w:r w:rsidR="009A61F3">
        <w:rPr>
          <w:rFonts w:asciiTheme="minorBidi" w:hAnsiTheme="minorBidi"/>
        </w:rPr>
        <w:t>tion and more regional autonomy</w:t>
      </w:r>
      <w:r w:rsidR="009A61F3" w:rsidRPr="009A61F3">
        <w:rPr>
          <w:rFonts w:asciiTheme="minorBidi" w:hAnsiTheme="minorBidi"/>
        </w:rPr>
        <w:t>, with the trigger of 1954’s civil war</w:t>
      </w:r>
      <w:r w:rsidR="0090565B">
        <w:rPr>
          <w:rFonts w:asciiTheme="minorBidi" w:hAnsiTheme="minorBidi"/>
        </w:rPr>
        <w:t>. V</w:t>
      </w:r>
      <w:r w:rsidR="009A61F3" w:rsidRPr="009A61F3">
        <w:rPr>
          <w:rFonts w:asciiTheme="minorBidi" w:hAnsiTheme="minorBidi"/>
        </w:rPr>
        <w:t>iolence by state a</w:t>
      </w:r>
      <w:r w:rsidR="0090565B">
        <w:rPr>
          <w:rFonts w:asciiTheme="minorBidi" w:hAnsiTheme="minorBidi"/>
        </w:rPr>
        <w:t>nd non-state armed groups came</w:t>
      </w:r>
      <w:r w:rsidR="009A61F3" w:rsidRPr="009A61F3">
        <w:rPr>
          <w:rFonts w:asciiTheme="minorBidi" w:hAnsiTheme="minorBidi"/>
        </w:rPr>
        <w:t xml:space="preserve"> to an end by </w:t>
      </w:r>
      <w:r w:rsidR="00B43680">
        <w:rPr>
          <w:rFonts w:asciiTheme="minorBidi" w:hAnsiTheme="minorBidi"/>
        </w:rPr>
        <w:t xml:space="preserve">the </w:t>
      </w:r>
      <w:r w:rsidR="009A61F3" w:rsidRPr="009A61F3">
        <w:rPr>
          <w:rFonts w:asciiTheme="minorBidi" w:hAnsiTheme="minorBidi"/>
        </w:rPr>
        <w:t xml:space="preserve">early 1970s, </w:t>
      </w:r>
      <w:r w:rsidR="0090565B">
        <w:rPr>
          <w:rFonts w:asciiTheme="minorBidi" w:hAnsiTheme="minorBidi"/>
        </w:rPr>
        <w:t>with</w:t>
      </w:r>
      <w:r w:rsidR="009A61F3" w:rsidRPr="009A61F3">
        <w:rPr>
          <w:rFonts w:asciiTheme="minorBidi" w:hAnsiTheme="minorBidi"/>
        </w:rPr>
        <w:t xml:space="preserve"> the signing</w:t>
      </w:r>
      <w:r w:rsidR="0090565B">
        <w:rPr>
          <w:rFonts w:asciiTheme="minorBidi" w:hAnsiTheme="minorBidi"/>
        </w:rPr>
        <w:t xml:space="preserve"> of the Addis Ababa Agreement. </w:t>
      </w:r>
    </w:p>
    <w:p w14:paraId="6CA5487B" w14:textId="65F94BC1" w:rsidR="00530D5D" w:rsidRDefault="0090565B" w:rsidP="0007164D">
      <w:pPr>
        <w:spacing w:before="240" w:line="360" w:lineRule="auto"/>
        <w:rPr>
          <w:rFonts w:asciiTheme="minorBidi" w:hAnsiTheme="minorBidi"/>
        </w:rPr>
      </w:pPr>
      <w:r>
        <w:rPr>
          <w:rFonts w:asciiTheme="minorBidi" w:hAnsiTheme="minorBidi"/>
        </w:rPr>
        <w:t>T</w:t>
      </w:r>
      <w:r w:rsidR="009A61F3" w:rsidRPr="009A61F3">
        <w:rPr>
          <w:rFonts w:asciiTheme="minorBidi" w:hAnsiTheme="minorBidi"/>
        </w:rPr>
        <w:t>he escalation of the North-South Sudan second civil war rose again between the central Sudanese government and the Sudan P</w:t>
      </w:r>
      <w:r w:rsidR="00F173A9">
        <w:rPr>
          <w:rFonts w:asciiTheme="minorBidi" w:hAnsiTheme="minorBidi"/>
        </w:rPr>
        <w:t>eople's Liberation Army in 1983. E</w:t>
      </w:r>
      <w:r w:rsidR="009A61F3" w:rsidRPr="009A61F3">
        <w:rPr>
          <w:rFonts w:asciiTheme="minorBidi" w:hAnsiTheme="minorBidi"/>
        </w:rPr>
        <w:t>nded in 2005, this was followed by the independence of South Sudan six years later. In the country</w:t>
      </w:r>
      <w:r w:rsidR="008678A7">
        <w:rPr>
          <w:rFonts w:asciiTheme="minorBidi" w:hAnsiTheme="minorBidi"/>
        </w:rPr>
        <w:t>-</w:t>
      </w:r>
      <w:r w:rsidR="009A61F3" w:rsidRPr="009A61F3">
        <w:rPr>
          <w:rFonts w:asciiTheme="minorBidi" w:hAnsiTheme="minorBidi"/>
        </w:rPr>
        <w:t>western region, climate change impacts of droughts and desertification raised the human security challenges; causing significant</w:t>
      </w:r>
      <w:r w:rsidR="00F173A9">
        <w:rPr>
          <w:rFonts w:asciiTheme="minorBidi" w:hAnsiTheme="minorBidi"/>
        </w:rPr>
        <w:t xml:space="preserve"> environmental degradation and </w:t>
      </w:r>
      <w:r w:rsidR="009A61F3" w:rsidRPr="009A61F3">
        <w:rPr>
          <w:rFonts w:asciiTheme="minorBidi" w:hAnsiTheme="minorBidi"/>
        </w:rPr>
        <w:t>increased competition for natural resources, including land, water, gold</w:t>
      </w:r>
      <w:r w:rsidR="008678A7">
        <w:rPr>
          <w:rFonts w:asciiTheme="minorBidi" w:hAnsiTheme="minorBidi"/>
        </w:rPr>
        <w:t>,</w:t>
      </w:r>
      <w:r w:rsidR="009A61F3" w:rsidRPr="009A61F3">
        <w:rPr>
          <w:rFonts w:asciiTheme="minorBidi" w:hAnsiTheme="minorBidi"/>
        </w:rPr>
        <w:t xml:space="preserve"> and Arabic gum. This led to a rise in inter-communal and tribal conflict, mainly in Darfur. </w:t>
      </w:r>
      <w:r w:rsidR="005E1C91">
        <w:rPr>
          <w:rFonts w:asciiTheme="minorBidi" w:hAnsiTheme="minorBidi"/>
        </w:rPr>
        <w:t>‘</w:t>
      </w:r>
      <w:r w:rsidR="009A61F3" w:rsidRPr="009A61F3">
        <w:rPr>
          <w:rFonts w:asciiTheme="minorBidi" w:hAnsiTheme="minorBidi"/>
        </w:rPr>
        <w:t>In 2003, violent clashes over land broke out between the Misseriya and Salamat tribes, causing the displacement of tens of thousands of people’ (IDMC, 2014). At the end of 2003, Sudan was the country hosting the largest internally displaced population</w:t>
      </w:r>
      <w:r w:rsidR="00123F80">
        <w:rPr>
          <w:rFonts w:asciiTheme="minorBidi" w:hAnsiTheme="minorBidi"/>
        </w:rPr>
        <w:t xml:space="preserve"> </w:t>
      </w:r>
      <w:r w:rsidR="005E1C91">
        <w:rPr>
          <w:rFonts w:asciiTheme="minorBidi" w:hAnsiTheme="minorBidi"/>
        </w:rPr>
        <w:t>(</w:t>
      </w:r>
      <w:r w:rsidR="00123F80">
        <w:rPr>
          <w:rFonts w:asciiTheme="minorBidi" w:hAnsiTheme="minorBidi"/>
        </w:rPr>
        <w:t>4 million people</w:t>
      </w:r>
      <w:r w:rsidR="005E1C91">
        <w:rPr>
          <w:rFonts w:asciiTheme="minorBidi" w:hAnsiTheme="minorBidi"/>
        </w:rPr>
        <w:t>)</w:t>
      </w:r>
      <w:r w:rsidR="00123F80">
        <w:rPr>
          <w:rFonts w:asciiTheme="minorBidi" w:hAnsiTheme="minorBidi"/>
        </w:rPr>
        <w:t xml:space="preserve"> (GIP,2003</w:t>
      </w:r>
      <w:r w:rsidR="009A61F3" w:rsidRPr="009A61F3">
        <w:rPr>
          <w:rFonts w:asciiTheme="minorBidi" w:hAnsiTheme="minorBidi"/>
        </w:rPr>
        <w:t xml:space="preserve">). </w:t>
      </w:r>
      <w:r w:rsidR="00FE5B8B" w:rsidRPr="00FE5B8B">
        <w:rPr>
          <w:rFonts w:asciiTheme="minorBidi" w:hAnsiTheme="minorBidi"/>
        </w:rPr>
        <w:t xml:space="preserve">As of this writing, public demonstrations </w:t>
      </w:r>
      <w:r w:rsidR="00C8641F" w:rsidRPr="00FE5B8B">
        <w:rPr>
          <w:rFonts w:asciiTheme="minorBidi" w:hAnsiTheme="minorBidi"/>
        </w:rPr>
        <w:t>have</w:t>
      </w:r>
      <w:r w:rsidR="0007164D" w:rsidRPr="00FE5B8B">
        <w:rPr>
          <w:rFonts w:asciiTheme="minorBidi" w:hAnsiTheme="minorBidi"/>
        </w:rPr>
        <w:t xml:space="preserve"> taken place </w:t>
      </w:r>
      <w:r w:rsidR="0007164D">
        <w:rPr>
          <w:rFonts w:asciiTheme="minorBidi" w:hAnsiTheme="minorBidi"/>
        </w:rPr>
        <w:t>in</w:t>
      </w:r>
      <w:r w:rsidR="0007164D" w:rsidRPr="00FE5B8B">
        <w:rPr>
          <w:rFonts w:asciiTheme="minorBidi" w:hAnsiTheme="minorBidi"/>
        </w:rPr>
        <w:t xml:space="preserve"> Dec 2018</w:t>
      </w:r>
      <w:r w:rsidR="0007164D">
        <w:rPr>
          <w:rFonts w:asciiTheme="minorBidi" w:hAnsiTheme="minorBidi"/>
        </w:rPr>
        <w:t xml:space="preserve"> </w:t>
      </w:r>
      <w:r w:rsidR="00FE5B8B" w:rsidRPr="00FE5B8B">
        <w:rPr>
          <w:rFonts w:asciiTheme="minorBidi" w:hAnsiTheme="minorBidi"/>
        </w:rPr>
        <w:t xml:space="preserve">against the current </w:t>
      </w:r>
      <w:r w:rsidR="0007164D">
        <w:rPr>
          <w:rFonts w:asciiTheme="minorBidi" w:hAnsiTheme="minorBidi"/>
        </w:rPr>
        <w:t xml:space="preserve">Sudanese </w:t>
      </w:r>
      <w:r w:rsidR="00FE5B8B" w:rsidRPr="00FE5B8B">
        <w:rPr>
          <w:rFonts w:asciiTheme="minorBidi" w:hAnsiTheme="minorBidi"/>
        </w:rPr>
        <w:t xml:space="preserve">government </w:t>
      </w:r>
      <w:r w:rsidR="0007164D">
        <w:rPr>
          <w:rFonts w:asciiTheme="minorBidi" w:hAnsiTheme="minorBidi"/>
        </w:rPr>
        <w:t xml:space="preserve">and </w:t>
      </w:r>
      <w:r w:rsidR="00FE5B8B" w:rsidRPr="00FE5B8B">
        <w:rPr>
          <w:rFonts w:asciiTheme="minorBidi" w:hAnsiTheme="minorBidi"/>
        </w:rPr>
        <w:t>has turned into revolt</w:t>
      </w:r>
      <w:r w:rsidR="00A144C1">
        <w:rPr>
          <w:rFonts w:asciiTheme="minorBidi" w:hAnsiTheme="minorBidi"/>
        </w:rPr>
        <w:t>,</w:t>
      </w:r>
      <w:r w:rsidR="0007164D">
        <w:rPr>
          <w:rFonts w:asciiTheme="minorBidi" w:hAnsiTheme="minorBidi"/>
        </w:rPr>
        <w:t xml:space="preserve"> succeeding</w:t>
      </w:r>
      <w:r w:rsidR="00FE5B8B">
        <w:rPr>
          <w:rFonts w:asciiTheme="minorBidi" w:hAnsiTheme="minorBidi"/>
        </w:rPr>
        <w:t xml:space="preserve"> in overthrowing Mr</w:t>
      </w:r>
      <w:r w:rsidR="00E439F6">
        <w:rPr>
          <w:rFonts w:asciiTheme="minorBidi" w:hAnsiTheme="minorBidi"/>
        </w:rPr>
        <w:t>.</w:t>
      </w:r>
      <w:r w:rsidR="00FE5B8B">
        <w:rPr>
          <w:rFonts w:asciiTheme="minorBidi" w:hAnsiTheme="minorBidi"/>
        </w:rPr>
        <w:t xml:space="preserve"> Bashir in a coup in April 2019 following 30 years of dictatorship ruling.</w:t>
      </w:r>
      <w:r w:rsidR="00F54333">
        <w:rPr>
          <w:rFonts w:asciiTheme="minorBidi" w:hAnsiTheme="minorBidi"/>
        </w:rPr>
        <w:t xml:space="preserve"> </w:t>
      </w:r>
      <w:r w:rsidR="00FE5B8B">
        <w:rPr>
          <w:rFonts w:asciiTheme="minorBidi" w:hAnsiTheme="minorBidi"/>
        </w:rPr>
        <w:t>Although a council of military generals assumed power on the 11</w:t>
      </w:r>
      <w:r w:rsidR="00FE5B8B" w:rsidRPr="00FE5B8B">
        <w:rPr>
          <w:rFonts w:asciiTheme="minorBidi" w:hAnsiTheme="minorBidi"/>
          <w:vertAlign w:val="superscript"/>
        </w:rPr>
        <w:t>th</w:t>
      </w:r>
      <w:r w:rsidR="00FE5B8B">
        <w:rPr>
          <w:rFonts w:asciiTheme="minorBidi" w:hAnsiTheme="minorBidi"/>
        </w:rPr>
        <w:t xml:space="preserve"> of April 2019, two months later violent attacks against peaceful protesters </w:t>
      </w:r>
      <w:r w:rsidR="00A144C1">
        <w:rPr>
          <w:rFonts w:asciiTheme="minorBidi" w:hAnsiTheme="minorBidi"/>
        </w:rPr>
        <w:t xml:space="preserve">were still taking place. A </w:t>
      </w:r>
      <w:r w:rsidR="00A144C1">
        <w:rPr>
          <w:rFonts w:asciiTheme="minorBidi" w:hAnsiTheme="minorBidi"/>
        </w:rPr>
        <w:lastRenderedPageBreak/>
        <w:t>transitional government was set with 10 priorities of action, focused on peace building and the protection of human rights, yet signs of change on the ground are still far from reach,</w:t>
      </w:r>
      <w:r w:rsidR="00FE5B8B">
        <w:rPr>
          <w:rFonts w:asciiTheme="minorBidi" w:hAnsiTheme="minorBidi"/>
        </w:rPr>
        <w:t xml:space="preserve"> reflecting the significant lev</w:t>
      </w:r>
      <w:r w:rsidR="00A144C1">
        <w:rPr>
          <w:rFonts w:asciiTheme="minorBidi" w:hAnsiTheme="minorBidi"/>
        </w:rPr>
        <w:t>el of fragility and instability</w:t>
      </w:r>
      <w:r w:rsidR="00FE5B8B">
        <w:rPr>
          <w:rFonts w:asciiTheme="minorBidi" w:hAnsiTheme="minorBidi"/>
        </w:rPr>
        <w:t xml:space="preserve"> where building resilience for </w:t>
      </w:r>
      <w:r w:rsidR="0007164D">
        <w:rPr>
          <w:rFonts w:asciiTheme="minorBidi" w:hAnsiTheme="minorBidi"/>
        </w:rPr>
        <w:t xml:space="preserve">protracted </w:t>
      </w:r>
      <w:r w:rsidR="00FE5B8B">
        <w:rPr>
          <w:rFonts w:asciiTheme="minorBidi" w:hAnsiTheme="minorBidi"/>
        </w:rPr>
        <w:t>displacement remain</w:t>
      </w:r>
      <w:r w:rsidR="008678A7">
        <w:rPr>
          <w:rFonts w:asciiTheme="minorBidi" w:hAnsiTheme="minorBidi"/>
        </w:rPr>
        <w:t>s</w:t>
      </w:r>
      <w:r w:rsidR="00FE5B8B">
        <w:rPr>
          <w:rFonts w:asciiTheme="minorBidi" w:hAnsiTheme="minorBidi"/>
        </w:rPr>
        <w:t xml:space="preserve"> </w:t>
      </w:r>
      <w:r w:rsidR="00CE74D5">
        <w:rPr>
          <w:rFonts w:asciiTheme="minorBidi" w:hAnsiTheme="minorBidi"/>
        </w:rPr>
        <w:t>questioned</w:t>
      </w:r>
      <w:r w:rsidR="00FE5B8B">
        <w:rPr>
          <w:rFonts w:asciiTheme="minorBidi" w:hAnsiTheme="minorBidi"/>
        </w:rPr>
        <w:t>.</w:t>
      </w:r>
    </w:p>
    <w:p w14:paraId="74794D32" w14:textId="5C1DA1A5" w:rsidR="00FF0926" w:rsidRDefault="000469F9" w:rsidP="000D75D1">
      <w:pPr>
        <w:spacing w:before="240" w:line="360" w:lineRule="auto"/>
        <w:rPr>
          <w:rFonts w:asciiTheme="minorBidi" w:hAnsiTheme="minorBidi"/>
        </w:rPr>
      </w:pPr>
      <w:r w:rsidRPr="000469F9">
        <w:rPr>
          <w:rFonts w:asciiTheme="minorBidi" w:hAnsiTheme="minorBidi"/>
        </w:rPr>
        <w:t>Exploring the phenomenon of protracted displacement and transformation of camps from temporary shelters into permanent settlements</w:t>
      </w:r>
      <w:r w:rsidR="006E4411">
        <w:rPr>
          <w:rFonts w:asciiTheme="minorBidi" w:hAnsiTheme="minorBidi"/>
        </w:rPr>
        <w:t xml:space="preserve">, </w:t>
      </w:r>
      <w:r w:rsidRPr="000469F9">
        <w:rPr>
          <w:rFonts w:asciiTheme="minorBidi" w:hAnsiTheme="minorBidi"/>
        </w:rPr>
        <w:t>Lebanon</w:t>
      </w:r>
      <w:r w:rsidR="00A144C1">
        <w:rPr>
          <w:rFonts w:asciiTheme="minorBidi" w:hAnsiTheme="minorBidi"/>
        </w:rPr>
        <w:t xml:space="preserve"> was selected as a case study</w:t>
      </w:r>
      <w:r w:rsidR="006E4411">
        <w:rPr>
          <w:rFonts w:asciiTheme="minorBidi" w:hAnsiTheme="minorBidi"/>
        </w:rPr>
        <w:t xml:space="preserve"> having </w:t>
      </w:r>
      <w:r w:rsidR="006E4411" w:rsidRPr="006E4411">
        <w:rPr>
          <w:rFonts w:asciiTheme="minorBidi" w:hAnsiTheme="minorBidi"/>
        </w:rPr>
        <w:t>the fourth</w:t>
      </w:r>
      <w:r w:rsidR="008678A7">
        <w:rPr>
          <w:rFonts w:asciiTheme="minorBidi" w:hAnsiTheme="minorBidi"/>
        </w:rPr>
        <w:t>-</w:t>
      </w:r>
      <w:r w:rsidR="006E4411" w:rsidRPr="006E4411">
        <w:rPr>
          <w:rFonts w:asciiTheme="minorBidi" w:hAnsiTheme="minorBidi"/>
        </w:rPr>
        <w:t>highest per capita concentration of refugees in the world</w:t>
      </w:r>
      <w:r w:rsidR="00A144C1">
        <w:rPr>
          <w:rFonts w:asciiTheme="minorBidi" w:hAnsiTheme="minorBidi"/>
        </w:rPr>
        <w:t>,</w:t>
      </w:r>
      <w:r w:rsidR="006E4411" w:rsidRPr="006E4411">
        <w:rPr>
          <w:rFonts w:asciiTheme="minorBidi" w:hAnsiTheme="minorBidi"/>
        </w:rPr>
        <w:t xml:space="preserve"> of 1 million according to the UNHCR figures for June 2018 (UNHCR, 2018).</w:t>
      </w:r>
      <w:r w:rsidR="006E4411">
        <w:rPr>
          <w:rFonts w:asciiTheme="minorBidi" w:hAnsiTheme="minorBidi"/>
        </w:rPr>
        <w:t xml:space="preserve"> Here, </w:t>
      </w:r>
      <w:r w:rsidRPr="000469F9">
        <w:rPr>
          <w:rFonts w:asciiTheme="minorBidi" w:hAnsiTheme="minorBidi"/>
        </w:rPr>
        <w:t>the relationship between hazards, exposure</w:t>
      </w:r>
      <w:r w:rsidR="008678A7">
        <w:rPr>
          <w:rFonts w:asciiTheme="minorBidi" w:hAnsiTheme="minorBidi"/>
        </w:rPr>
        <w:t>,</w:t>
      </w:r>
      <w:r w:rsidRPr="000469F9">
        <w:rPr>
          <w:rFonts w:asciiTheme="minorBidi" w:hAnsiTheme="minorBidi"/>
        </w:rPr>
        <w:t xml:space="preserve"> and vulnerability to disasters risk and violent conflict was investigated through the socio-spatial theories and key debates around ‘exigent cities’ and ‘eme</w:t>
      </w:r>
      <w:r w:rsidR="00A144C1">
        <w:rPr>
          <w:rFonts w:asciiTheme="minorBidi" w:hAnsiTheme="minorBidi"/>
        </w:rPr>
        <w:t>rgency urbanism’ (Sanyal, 2017). Lebanon case study helped</w:t>
      </w:r>
      <w:r w:rsidRPr="000469F9">
        <w:rPr>
          <w:rFonts w:asciiTheme="minorBidi" w:hAnsiTheme="minorBidi"/>
        </w:rPr>
        <w:t xml:space="preserve"> develop </w:t>
      </w:r>
      <w:r w:rsidR="002C38E1" w:rsidRPr="000469F9">
        <w:rPr>
          <w:rFonts w:asciiTheme="minorBidi" w:hAnsiTheme="minorBidi"/>
        </w:rPr>
        <w:t>an evidence</w:t>
      </w:r>
      <w:r w:rsidR="002C38E1">
        <w:rPr>
          <w:rFonts w:asciiTheme="minorBidi" w:hAnsiTheme="minorBidi"/>
        </w:rPr>
        <w:t>-</w:t>
      </w:r>
      <w:r w:rsidR="002C38E1" w:rsidRPr="000469F9">
        <w:rPr>
          <w:rFonts w:asciiTheme="minorBidi" w:hAnsiTheme="minorBidi"/>
        </w:rPr>
        <w:t xml:space="preserve">based policy </w:t>
      </w:r>
      <w:r w:rsidR="002C38E1">
        <w:rPr>
          <w:rFonts w:asciiTheme="minorBidi" w:hAnsiTheme="minorBidi"/>
        </w:rPr>
        <w:t>guideline</w:t>
      </w:r>
      <w:r w:rsidR="00A144C1">
        <w:rPr>
          <w:rFonts w:asciiTheme="minorBidi" w:hAnsiTheme="minorBidi"/>
        </w:rPr>
        <w:t xml:space="preserve"> for U-RAP, </w:t>
      </w:r>
      <w:r w:rsidRPr="000469F9">
        <w:rPr>
          <w:rFonts w:asciiTheme="minorBidi" w:hAnsiTheme="minorBidi"/>
        </w:rPr>
        <w:t xml:space="preserve">on how </w:t>
      </w:r>
      <w:r w:rsidR="001E09CE">
        <w:rPr>
          <w:rFonts w:asciiTheme="minorBidi" w:hAnsiTheme="minorBidi"/>
        </w:rPr>
        <w:t xml:space="preserve">to </w:t>
      </w:r>
      <w:r w:rsidRPr="000469F9">
        <w:rPr>
          <w:rFonts w:asciiTheme="minorBidi" w:hAnsiTheme="minorBidi"/>
        </w:rPr>
        <w:t>best peruse disaster ris</w:t>
      </w:r>
      <w:r w:rsidR="001E09CE">
        <w:rPr>
          <w:rFonts w:asciiTheme="minorBidi" w:hAnsiTheme="minorBidi"/>
        </w:rPr>
        <w:t>k reduction in fragile contexts. C</w:t>
      </w:r>
      <w:r w:rsidRPr="000469F9">
        <w:rPr>
          <w:rFonts w:asciiTheme="minorBidi" w:hAnsiTheme="minorBidi"/>
        </w:rPr>
        <w:t>hallenged with the complexity of refugee camps, its sovereignty</w:t>
      </w:r>
      <w:r w:rsidR="008678A7">
        <w:rPr>
          <w:rFonts w:asciiTheme="minorBidi" w:hAnsiTheme="minorBidi"/>
        </w:rPr>
        <w:t>,</w:t>
      </w:r>
      <w:r w:rsidRPr="000469F9">
        <w:rPr>
          <w:rFonts w:asciiTheme="minorBidi" w:hAnsiTheme="minorBidi"/>
        </w:rPr>
        <w:t xml:space="preserve"> and </w:t>
      </w:r>
      <w:r w:rsidR="00FF0926" w:rsidRPr="000469F9">
        <w:rPr>
          <w:rFonts w:asciiTheme="minorBidi" w:hAnsiTheme="minorBidi"/>
        </w:rPr>
        <w:t>informality beyond</w:t>
      </w:r>
      <w:r w:rsidRPr="000469F9">
        <w:rPr>
          <w:rFonts w:asciiTheme="minorBidi" w:hAnsiTheme="minorBidi"/>
        </w:rPr>
        <w:t xml:space="preserve"> the state jurisdiction system</w:t>
      </w:r>
      <w:r w:rsidR="001E09CE">
        <w:rPr>
          <w:rFonts w:asciiTheme="minorBidi" w:hAnsiTheme="minorBidi"/>
        </w:rPr>
        <w:t xml:space="preserve">, Lebanon </w:t>
      </w:r>
      <w:r w:rsidR="00D438FD" w:rsidRPr="00D438FD">
        <w:rPr>
          <w:rFonts w:asciiTheme="minorBidi" w:hAnsiTheme="minorBidi"/>
        </w:rPr>
        <w:t>first post-independence presidential terms (1943–1952 and</w:t>
      </w:r>
      <w:r w:rsidR="00D438FD">
        <w:rPr>
          <w:rFonts w:asciiTheme="minorBidi" w:hAnsiTheme="minorBidi"/>
        </w:rPr>
        <w:t xml:space="preserve"> </w:t>
      </w:r>
      <w:r w:rsidR="00D438FD" w:rsidRPr="00D438FD">
        <w:rPr>
          <w:rFonts w:asciiTheme="minorBidi" w:hAnsiTheme="minorBidi"/>
        </w:rPr>
        <w:t>1952–1958)</w:t>
      </w:r>
      <w:r w:rsidR="00D438FD">
        <w:rPr>
          <w:rFonts w:asciiTheme="minorBidi" w:hAnsiTheme="minorBidi"/>
        </w:rPr>
        <w:t xml:space="preserve"> witnessed significant demographic changes of Lebanon’s population</w:t>
      </w:r>
      <w:r w:rsidR="000D75D1">
        <w:rPr>
          <w:rFonts w:asciiTheme="minorBidi" w:hAnsiTheme="minorBidi"/>
        </w:rPr>
        <w:t>,</w:t>
      </w:r>
      <w:r w:rsidR="00D438FD">
        <w:rPr>
          <w:rFonts w:asciiTheme="minorBidi" w:hAnsiTheme="minorBidi"/>
        </w:rPr>
        <w:t xml:space="preserve"> with the influx </w:t>
      </w:r>
      <w:r w:rsidR="00D438FD" w:rsidRPr="00D438FD">
        <w:rPr>
          <w:rFonts w:asciiTheme="minorBidi" w:hAnsiTheme="minorBidi"/>
        </w:rPr>
        <w:t>of Armenian and Syrian Political</w:t>
      </w:r>
      <w:r w:rsidR="00D438FD" w:rsidRPr="00D438FD">
        <w:t xml:space="preserve"> </w:t>
      </w:r>
      <w:r w:rsidR="00D438FD" w:rsidRPr="00D438FD">
        <w:rPr>
          <w:rFonts w:asciiTheme="minorBidi" w:hAnsiTheme="minorBidi"/>
        </w:rPr>
        <w:t>Orthodox Christians refuge</w:t>
      </w:r>
      <w:r w:rsidR="00D438FD">
        <w:rPr>
          <w:rFonts w:asciiTheme="minorBidi" w:hAnsiTheme="minorBidi"/>
        </w:rPr>
        <w:t xml:space="preserve">es who fled Turkish prosecution, followed with the wave of </w:t>
      </w:r>
      <w:r w:rsidR="00D438FD" w:rsidRPr="00D438FD">
        <w:rPr>
          <w:rFonts w:asciiTheme="minorBidi" w:hAnsiTheme="minorBidi"/>
        </w:rPr>
        <w:t>100,000 Palestinian refugees who fled the first</w:t>
      </w:r>
      <w:r w:rsidR="00D438FD">
        <w:rPr>
          <w:rFonts w:asciiTheme="minorBidi" w:hAnsiTheme="minorBidi"/>
        </w:rPr>
        <w:t xml:space="preserve"> </w:t>
      </w:r>
      <w:r w:rsidR="00D438FD" w:rsidRPr="009D1E3E">
        <w:rPr>
          <w:rFonts w:asciiTheme="minorBidi" w:hAnsiTheme="minorBidi"/>
        </w:rPr>
        <w:t>1948 Arab–Israeli war.</w:t>
      </w:r>
      <w:r w:rsidR="0015664B" w:rsidRPr="009D1E3E">
        <w:rPr>
          <w:rFonts w:asciiTheme="minorBidi" w:hAnsiTheme="minorBidi"/>
        </w:rPr>
        <w:t xml:space="preserve"> </w:t>
      </w:r>
    </w:p>
    <w:p w14:paraId="14E60D52" w14:textId="3E241D46" w:rsidR="00BC44C6" w:rsidRPr="009A61F3" w:rsidRDefault="0015664B" w:rsidP="00945303">
      <w:pPr>
        <w:spacing w:before="240" w:line="360" w:lineRule="auto"/>
        <w:rPr>
          <w:rFonts w:asciiTheme="minorBidi" w:hAnsiTheme="minorBidi"/>
        </w:rPr>
      </w:pPr>
      <w:r w:rsidRPr="009D1E3E">
        <w:rPr>
          <w:rFonts w:asciiTheme="minorBidi" w:hAnsiTheme="minorBidi"/>
        </w:rPr>
        <w:t xml:space="preserve">With the continuing influx of refugees, clear class and sectarian discrepancies </w:t>
      </w:r>
      <w:r w:rsidR="009A61F3" w:rsidRPr="009D1E3E">
        <w:rPr>
          <w:rFonts w:asciiTheme="minorBidi" w:hAnsiTheme="minorBidi"/>
        </w:rPr>
        <w:t>between different community groups grew</w:t>
      </w:r>
      <w:r w:rsidRPr="009D1E3E">
        <w:rPr>
          <w:rFonts w:asciiTheme="minorBidi" w:hAnsiTheme="minorBidi"/>
        </w:rPr>
        <w:t>, triggering the L</w:t>
      </w:r>
      <w:r w:rsidR="00A144C1">
        <w:rPr>
          <w:rFonts w:asciiTheme="minorBidi" w:hAnsiTheme="minorBidi"/>
        </w:rPr>
        <w:t>ebanese civil war in April 1975</w:t>
      </w:r>
      <w:r w:rsidRPr="009D1E3E">
        <w:rPr>
          <w:rFonts w:asciiTheme="minorBidi" w:hAnsiTheme="minorBidi"/>
        </w:rPr>
        <w:t xml:space="preserve"> which was </w:t>
      </w:r>
      <w:r w:rsidR="009A61F3" w:rsidRPr="009D1E3E">
        <w:rPr>
          <w:rFonts w:asciiTheme="minorBidi" w:hAnsiTheme="minorBidi"/>
        </w:rPr>
        <w:t>a</w:t>
      </w:r>
      <w:r w:rsidRPr="009D1E3E">
        <w:rPr>
          <w:rFonts w:asciiTheme="minorBidi" w:hAnsiTheme="minorBidi"/>
        </w:rPr>
        <w:t xml:space="preserve"> culmination of heightened tension between the Lebanese </w:t>
      </w:r>
      <w:r w:rsidR="009A61F3" w:rsidRPr="009D1E3E">
        <w:rPr>
          <w:rFonts w:asciiTheme="minorBidi" w:hAnsiTheme="minorBidi"/>
        </w:rPr>
        <w:t xml:space="preserve">Christian side and the </w:t>
      </w:r>
      <w:r w:rsidRPr="009D1E3E">
        <w:rPr>
          <w:rFonts w:asciiTheme="minorBidi" w:hAnsiTheme="minorBidi"/>
        </w:rPr>
        <w:t>Muslim-Leftist side and their Palestinian allies. Here, the</w:t>
      </w:r>
      <w:r>
        <w:t xml:space="preserve"> </w:t>
      </w:r>
      <w:r>
        <w:rPr>
          <w:rFonts w:asciiTheme="minorBidi" w:hAnsiTheme="minorBidi"/>
        </w:rPr>
        <w:t xml:space="preserve">Palestinian refugee camps initially formed as </w:t>
      </w:r>
      <w:r w:rsidRPr="0015664B">
        <w:rPr>
          <w:rFonts w:asciiTheme="minorBidi" w:hAnsiTheme="minorBidi"/>
        </w:rPr>
        <w:t xml:space="preserve">recruitment and training </w:t>
      </w:r>
      <w:r w:rsidR="009A61F3">
        <w:rPr>
          <w:rFonts w:asciiTheme="minorBidi" w:hAnsiTheme="minorBidi"/>
        </w:rPr>
        <w:t>centres for Palestinian</w:t>
      </w:r>
      <w:r>
        <w:rPr>
          <w:rFonts w:asciiTheme="minorBidi" w:hAnsiTheme="minorBidi"/>
        </w:rPr>
        <w:t xml:space="preserve"> </w:t>
      </w:r>
      <w:r w:rsidRPr="0015664B">
        <w:rPr>
          <w:rFonts w:asciiTheme="minorBidi" w:hAnsiTheme="minorBidi"/>
        </w:rPr>
        <w:t>commando fighters</w:t>
      </w:r>
      <w:r w:rsidRPr="0015664B">
        <w:t xml:space="preserve"> </w:t>
      </w:r>
      <w:r w:rsidRPr="0015664B">
        <w:rPr>
          <w:rFonts w:asciiTheme="minorBidi" w:hAnsiTheme="minorBidi"/>
        </w:rPr>
        <w:t>to be part of the battle against</w:t>
      </w:r>
      <w:r>
        <w:rPr>
          <w:rFonts w:asciiTheme="minorBidi" w:hAnsiTheme="minorBidi"/>
        </w:rPr>
        <w:t xml:space="preserve"> </w:t>
      </w:r>
      <w:r w:rsidR="009A61F3">
        <w:rPr>
          <w:rFonts w:asciiTheme="minorBidi" w:hAnsiTheme="minorBidi"/>
        </w:rPr>
        <w:t>Israel, acted as hubs</w:t>
      </w:r>
      <w:r w:rsidR="009A61F3" w:rsidRPr="0015664B">
        <w:rPr>
          <w:rFonts w:asciiTheme="minorBidi" w:hAnsiTheme="minorBidi"/>
        </w:rPr>
        <w:t xml:space="preserve"> for </w:t>
      </w:r>
      <w:r w:rsidR="009A61F3">
        <w:rPr>
          <w:rFonts w:asciiTheme="minorBidi" w:hAnsiTheme="minorBidi"/>
        </w:rPr>
        <w:t>attracting ‘the</w:t>
      </w:r>
      <w:r w:rsidR="009A61F3" w:rsidRPr="009A61F3">
        <w:rPr>
          <w:rFonts w:asciiTheme="minorBidi" w:hAnsiTheme="minorBidi"/>
        </w:rPr>
        <w:t xml:space="preserve"> Muslim Lebanese youth in the poverty-stricken</w:t>
      </w:r>
      <w:r w:rsidR="009A61F3">
        <w:rPr>
          <w:rFonts w:asciiTheme="minorBidi" w:hAnsiTheme="minorBidi"/>
        </w:rPr>
        <w:t xml:space="preserve"> </w:t>
      </w:r>
      <w:r w:rsidR="009A61F3" w:rsidRPr="009A61F3">
        <w:rPr>
          <w:rFonts w:asciiTheme="minorBidi" w:hAnsiTheme="minorBidi"/>
        </w:rPr>
        <w:t xml:space="preserve">quarters </w:t>
      </w:r>
      <w:r w:rsidR="00F91F27" w:rsidRPr="009A61F3">
        <w:rPr>
          <w:rFonts w:asciiTheme="minorBidi" w:hAnsiTheme="minorBidi"/>
        </w:rPr>
        <w:t>neighbouring</w:t>
      </w:r>
      <w:r w:rsidR="009A61F3" w:rsidRPr="009A61F3">
        <w:rPr>
          <w:rFonts w:asciiTheme="minorBidi" w:hAnsiTheme="minorBidi"/>
        </w:rPr>
        <w:t xml:space="preserve"> these camps</w:t>
      </w:r>
      <w:r w:rsidR="009A61F3">
        <w:rPr>
          <w:rFonts w:asciiTheme="minorBidi" w:hAnsiTheme="minorBidi"/>
        </w:rPr>
        <w:t>, who</w:t>
      </w:r>
      <w:r w:rsidR="009A61F3" w:rsidRPr="009A61F3">
        <w:rPr>
          <w:rFonts w:asciiTheme="minorBidi" w:hAnsiTheme="minorBidi"/>
        </w:rPr>
        <w:t xml:space="preserve"> found in the Palestinian struggle</w:t>
      </w:r>
      <w:r w:rsidR="009A61F3">
        <w:rPr>
          <w:rFonts w:asciiTheme="minorBidi" w:hAnsiTheme="minorBidi"/>
        </w:rPr>
        <w:t xml:space="preserve"> </w:t>
      </w:r>
      <w:r w:rsidR="009A61F3" w:rsidRPr="009A61F3">
        <w:rPr>
          <w:rFonts w:asciiTheme="minorBidi" w:hAnsiTheme="minorBidi"/>
        </w:rPr>
        <w:t>a space of rebellion against traditional and skewed politics and</w:t>
      </w:r>
      <w:r w:rsidR="009A61F3">
        <w:rPr>
          <w:rFonts w:asciiTheme="minorBidi" w:hAnsiTheme="minorBidi"/>
        </w:rPr>
        <w:t xml:space="preserve"> </w:t>
      </w:r>
      <w:r w:rsidR="009A61F3" w:rsidRPr="009A61F3">
        <w:rPr>
          <w:rFonts w:asciiTheme="minorBidi" w:hAnsiTheme="minorBidi"/>
        </w:rPr>
        <w:t xml:space="preserve">injustices caused by the Lebanese state’s neglect. </w:t>
      </w:r>
      <w:r w:rsidR="00945303">
        <w:rPr>
          <w:rFonts w:asciiTheme="minorBidi" w:hAnsiTheme="minorBidi"/>
        </w:rPr>
        <w:t>O</w:t>
      </w:r>
      <w:r w:rsidR="00945303" w:rsidRPr="009A61F3">
        <w:rPr>
          <w:rFonts w:asciiTheme="minorBidi" w:hAnsiTheme="minorBidi"/>
        </w:rPr>
        <w:t xml:space="preserve">n the other hand, </w:t>
      </w:r>
      <w:r w:rsidR="00945303">
        <w:rPr>
          <w:rFonts w:asciiTheme="minorBidi" w:hAnsiTheme="minorBidi"/>
        </w:rPr>
        <w:t>f</w:t>
      </w:r>
      <w:r w:rsidR="009A61F3" w:rsidRPr="009A61F3">
        <w:rPr>
          <w:rFonts w:asciiTheme="minorBidi" w:hAnsiTheme="minorBidi"/>
        </w:rPr>
        <w:t>or</w:t>
      </w:r>
      <w:r w:rsidR="009A61F3">
        <w:rPr>
          <w:rFonts w:asciiTheme="minorBidi" w:hAnsiTheme="minorBidi"/>
        </w:rPr>
        <w:t xml:space="preserve"> </w:t>
      </w:r>
      <w:r w:rsidR="00945303">
        <w:rPr>
          <w:rFonts w:asciiTheme="minorBidi" w:hAnsiTheme="minorBidi"/>
        </w:rPr>
        <w:t>Christians</w:t>
      </w:r>
      <w:r w:rsidR="009A61F3" w:rsidRPr="009A61F3">
        <w:rPr>
          <w:rFonts w:asciiTheme="minorBidi" w:hAnsiTheme="minorBidi"/>
        </w:rPr>
        <w:t xml:space="preserve"> the militarization of Palestinian factions</w:t>
      </w:r>
      <w:r w:rsidR="009A61F3">
        <w:rPr>
          <w:rFonts w:asciiTheme="minorBidi" w:hAnsiTheme="minorBidi"/>
        </w:rPr>
        <w:t xml:space="preserve"> </w:t>
      </w:r>
      <w:r w:rsidR="009A61F3" w:rsidRPr="009A61F3">
        <w:rPr>
          <w:rFonts w:asciiTheme="minorBidi" w:hAnsiTheme="minorBidi"/>
        </w:rPr>
        <w:t>and their Muslim allies</w:t>
      </w:r>
      <w:r w:rsidR="00A144C1">
        <w:rPr>
          <w:rFonts w:asciiTheme="minorBidi" w:hAnsiTheme="minorBidi"/>
        </w:rPr>
        <w:t>,</w:t>
      </w:r>
      <w:r w:rsidR="009A61F3" w:rsidRPr="009A61F3">
        <w:rPr>
          <w:rFonts w:asciiTheme="minorBidi" w:hAnsiTheme="minorBidi"/>
        </w:rPr>
        <w:t xml:space="preserve"> and their visibility in streets and</w:t>
      </w:r>
      <w:r w:rsidR="009A61F3">
        <w:rPr>
          <w:rFonts w:asciiTheme="minorBidi" w:hAnsiTheme="minorBidi"/>
        </w:rPr>
        <w:t xml:space="preserve"> </w:t>
      </w:r>
      <w:r w:rsidR="00A02EB1" w:rsidRPr="009A61F3">
        <w:rPr>
          <w:rFonts w:asciiTheme="minorBidi" w:hAnsiTheme="minorBidi"/>
        </w:rPr>
        <w:t>neighbourhoods</w:t>
      </w:r>
      <w:r w:rsidR="009A61F3" w:rsidRPr="009A61F3">
        <w:rPr>
          <w:rFonts w:asciiTheme="minorBidi" w:hAnsiTheme="minorBidi"/>
        </w:rPr>
        <w:t xml:space="preserve"> was seen as a tangible threat to a state they had</w:t>
      </w:r>
      <w:r w:rsidR="009A61F3">
        <w:rPr>
          <w:rFonts w:asciiTheme="minorBidi" w:hAnsiTheme="minorBidi"/>
        </w:rPr>
        <w:t xml:space="preserve"> </w:t>
      </w:r>
      <w:r w:rsidR="009A61F3" w:rsidRPr="009A61F3">
        <w:rPr>
          <w:rFonts w:asciiTheme="minorBidi" w:hAnsiTheme="minorBidi"/>
        </w:rPr>
        <w:t>sought to build</w:t>
      </w:r>
      <w:r w:rsidR="009A61F3">
        <w:rPr>
          <w:rFonts w:asciiTheme="minorBidi" w:hAnsiTheme="minorBidi"/>
        </w:rPr>
        <w:t>’ (Yassin, 2012)</w:t>
      </w:r>
      <w:r w:rsidR="00C511AD">
        <w:rPr>
          <w:rFonts w:asciiTheme="minorBidi" w:hAnsiTheme="minorBidi"/>
        </w:rPr>
        <w:t>.</w:t>
      </w:r>
      <w:r w:rsidR="00F55127">
        <w:rPr>
          <w:rFonts w:asciiTheme="minorBidi" w:hAnsiTheme="minorBidi"/>
        </w:rPr>
        <w:t xml:space="preserve"> </w:t>
      </w:r>
      <w:r w:rsidR="006A42A8">
        <w:rPr>
          <w:rFonts w:asciiTheme="minorBidi" w:hAnsiTheme="minorBidi"/>
        </w:rPr>
        <w:t xml:space="preserve">Along the same period, the </w:t>
      </w:r>
      <w:r w:rsidR="006A42A8" w:rsidRPr="0087457C">
        <w:rPr>
          <w:rFonts w:asciiTheme="minorBidi" w:hAnsiTheme="minorBidi"/>
        </w:rPr>
        <w:t>Israeli invasion in 1982 and</w:t>
      </w:r>
      <w:r w:rsidR="006A42A8">
        <w:rPr>
          <w:rFonts w:asciiTheme="minorBidi" w:hAnsiTheme="minorBidi"/>
        </w:rPr>
        <w:t xml:space="preserve"> </w:t>
      </w:r>
      <w:r w:rsidR="006A42A8" w:rsidRPr="0087457C">
        <w:rPr>
          <w:rFonts w:asciiTheme="minorBidi" w:hAnsiTheme="minorBidi"/>
        </w:rPr>
        <w:t xml:space="preserve">Syrian armed control of </w:t>
      </w:r>
      <w:r w:rsidR="006A42A8">
        <w:rPr>
          <w:rFonts w:asciiTheme="minorBidi" w:hAnsiTheme="minorBidi"/>
        </w:rPr>
        <w:t xml:space="preserve">Lebanon western side as of 1986 </w:t>
      </w:r>
      <w:r w:rsidR="006A42A8" w:rsidRPr="006A42A8">
        <w:rPr>
          <w:rFonts w:asciiTheme="minorBidi" w:hAnsiTheme="minorBidi"/>
        </w:rPr>
        <w:t>had left more than 150,000 killed, 300,000 injured, and</w:t>
      </w:r>
      <w:r w:rsidR="006A42A8">
        <w:rPr>
          <w:rFonts w:asciiTheme="minorBidi" w:hAnsiTheme="minorBidi"/>
        </w:rPr>
        <w:t xml:space="preserve"> </w:t>
      </w:r>
      <w:r w:rsidR="006A42A8" w:rsidRPr="006A42A8">
        <w:rPr>
          <w:rFonts w:asciiTheme="minorBidi" w:hAnsiTheme="minorBidi"/>
        </w:rPr>
        <w:t>around 800,000 displaced</w:t>
      </w:r>
      <w:r w:rsidR="006A42A8">
        <w:rPr>
          <w:rFonts w:asciiTheme="minorBidi" w:hAnsiTheme="minorBidi"/>
        </w:rPr>
        <w:t xml:space="preserve">. </w:t>
      </w:r>
      <w:r w:rsidR="00F55127">
        <w:rPr>
          <w:rFonts w:asciiTheme="minorBidi" w:hAnsiTheme="minorBidi"/>
        </w:rPr>
        <w:t xml:space="preserve">Lasting for two years, the civil war </w:t>
      </w:r>
      <w:r w:rsidR="00A144C1">
        <w:rPr>
          <w:rFonts w:asciiTheme="minorBidi" w:hAnsiTheme="minorBidi"/>
        </w:rPr>
        <w:t>generated</w:t>
      </w:r>
      <w:r w:rsidR="00F55127">
        <w:rPr>
          <w:rFonts w:asciiTheme="minorBidi" w:hAnsiTheme="minorBidi"/>
        </w:rPr>
        <w:t xml:space="preserve"> new</w:t>
      </w:r>
      <w:r w:rsidR="00F55127" w:rsidRPr="00945303">
        <w:rPr>
          <w:rFonts w:asciiTheme="minorBidi" w:hAnsiTheme="minorBidi"/>
        </w:rPr>
        <w:t xml:space="preserve"> </w:t>
      </w:r>
      <w:r w:rsidR="00945303" w:rsidRPr="00945303">
        <w:rPr>
          <w:rFonts w:asciiTheme="minorBidi" w:hAnsiTheme="minorBidi"/>
        </w:rPr>
        <w:t>informal</w:t>
      </w:r>
      <w:r w:rsidR="00945303">
        <w:t xml:space="preserve"> </w:t>
      </w:r>
      <w:r w:rsidR="00F55127">
        <w:rPr>
          <w:rFonts w:asciiTheme="minorBidi" w:hAnsiTheme="minorBidi"/>
        </w:rPr>
        <w:t>urban space</w:t>
      </w:r>
      <w:r w:rsidR="00945303">
        <w:rPr>
          <w:rFonts w:asciiTheme="minorBidi" w:hAnsiTheme="minorBidi"/>
        </w:rPr>
        <w:t>s</w:t>
      </w:r>
      <w:r w:rsidR="00F55127">
        <w:rPr>
          <w:rFonts w:asciiTheme="minorBidi" w:hAnsiTheme="minorBidi"/>
        </w:rPr>
        <w:t xml:space="preserve"> and territories</w:t>
      </w:r>
      <w:r w:rsidR="00F55127" w:rsidRPr="00F55127">
        <w:rPr>
          <w:rFonts w:asciiTheme="minorBidi" w:hAnsiTheme="minorBidi"/>
        </w:rPr>
        <w:t xml:space="preserve"> according to the emerging political,</w:t>
      </w:r>
      <w:r w:rsidR="00F55127">
        <w:rPr>
          <w:rFonts w:asciiTheme="minorBidi" w:hAnsiTheme="minorBidi"/>
        </w:rPr>
        <w:t xml:space="preserve"> </w:t>
      </w:r>
      <w:r w:rsidR="00F55127" w:rsidRPr="00F55127">
        <w:rPr>
          <w:rFonts w:asciiTheme="minorBidi" w:hAnsiTheme="minorBidi"/>
        </w:rPr>
        <w:t xml:space="preserve">sectarian and military realities </w:t>
      </w:r>
      <w:r w:rsidR="00945303">
        <w:rPr>
          <w:rFonts w:asciiTheme="minorBidi" w:hAnsiTheme="minorBidi"/>
        </w:rPr>
        <w:t>(Yassin, 2010). W</w:t>
      </w:r>
      <w:r w:rsidR="00F55127">
        <w:rPr>
          <w:rFonts w:asciiTheme="minorBidi" w:hAnsiTheme="minorBidi"/>
        </w:rPr>
        <w:t xml:space="preserve">ith </w:t>
      </w:r>
      <w:r w:rsidR="00F55127" w:rsidRPr="00F55127">
        <w:rPr>
          <w:rFonts w:asciiTheme="minorBidi" w:hAnsiTheme="minorBidi"/>
        </w:rPr>
        <w:t>division</w:t>
      </w:r>
      <w:r w:rsidR="00F55127">
        <w:rPr>
          <w:rFonts w:asciiTheme="minorBidi" w:hAnsiTheme="minorBidi"/>
        </w:rPr>
        <w:t>s</w:t>
      </w:r>
      <w:r w:rsidR="00F55127" w:rsidRPr="00F55127">
        <w:rPr>
          <w:rFonts w:asciiTheme="minorBidi" w:hAnsiTheme="minorBidi"/>
        </w:rPr>
        <w:t xml:space="preserve"> </w:t>
      </w:r>
      <w:r w:rsidR="00945303">
        <w:rPr>
          <w:rFonts w:asciiTheme="minorBidi" w:hAnsiTheme="minorBidi"/>
        </w:rPr>
        <w:t>continuing to take</w:t>
      </w:r>
      <w:r w:rsidR="00F55127">
        <w:rPr>
          <w:rFonts w:asciiTheme="minorBidi" w:hAnsiTheme="minorBidi"/>
        </w:rPr>
        <w:t xml:space="preserve"> place</w:t>
      </w:r>
      <w:r w:rsidR="00945303">
        <w:rPr>
          <w:rFonts w:asciiTheme="minorBidi" w:hAnsiTheme="minorBidi"/>
        </w:rPr>
        <w:t>,</w:t>
      </w:r>
      <w:r w:rsidR="00F55127" w:rsidRPr="00F55127">
        <w:rPr>
          <w:rFonts w:asciiTheme="minorBidi" w:hAnsiTheme="minorBidi"/>
        </w:rPr>
        <w:t xml:space="preserve"> a </w:t>
      </w:r>
      <w:r w:rsidR="006A42A8" w:rsidRPr="006A42A8">
        <w:rPr>
          <w:rFonts w:asciiTheme="minorBidi" w:hAnsiTheme="minorBidi"/>
        </w:rPr>
        <w:t>National Reconciliation</w:t>
      </w:r>
      <w:r w:rsidR="006A42A8">
        <w:rPr>
          <w:rFonts w:asciiTheme="minorBidi" w:hAnsiTheme="minorBidi"/>
        </w:rPr>
        <w:t xml:space="preserve"> </w:t>
      </w:r>
      <w:r w:rsidR="00F55127" w:rsidRPr="00F55127">
        <w:rPr>
          <w:rFonts w:asciiTheme="minorBidi" w:hAnsiTheme="minorBidi"/>
        </w:rPr>
        <w:t>peace settlement was reached in 1990</w:t>
      </w:r>
      <w:r w:rsidR="006A42A8" w:rsidRPr="006A42A8">
        <w:t xml:space="preserve"> </w:t>
      </w:r>
      <w:r w:rsidR="006A42A8" w:rsidRPr="006A42A8">
        <w:rPr>
          <w:rFonts w:asciiTheme="minorBidi" w:hAnsiTheme="minorBidi"/>
        </w:rPr>
        <w:t xml:space="preserve">under a </w:t>
      </w:r>
      <w:r w:rsidR="006A42A8" w:rsidRPr="006A42A8">
        <w:rPr>
          <w:rFonts w:asciiTheme="minorBidi" w:hAnsiTheme="minorBidi"/>
        </w:rPr>
        <w:lastRenderedPageBreak/>
        <w:t>modified power-sharing mechanism based on</w:t>
      </w:r>
      <w:r w:rsidR="006A42A8">
        <w:rPr>
          <w:rFonts w:asciiTheme="minorBidi" w:hAnsiTheme="minorBidi"/>
        </w:rPr>
        <w:t xml:space="preserve"> </w:t>
      </w:r>
      <w:r w:rsidR="006A42A8" w:rsidRPr="006A42A8">
        <w:rPr>
          <w:rFonts w:asciiTheme="minorBidi" w:hAnsiTheme="minorBidi"/>
        </w:rPr>
        <w:t>equal Muslim–Christian representation</w:t>
      </w:r>
      <w:r w:rsidR="00F55127" w:rsidRPr="00F55127">
        <w:rPr>
          <w:rFonts w:asciiTheme="minorBidi" w:hAnsiTheme="minorBidi"/>
        </w:rPr>
        <w:t>.</w:t>
      </w:r>
      <w:r w:rsidR="0087457C">
        <w:rPr>
          <w:rFonts w:asciiTheme="minorBidi" w:hAnsiTheme="minorBidi"/>
        </w:rPr>
        <w:t xml:space="preserve"> </w:t>
      </w:r>
      <w:r w:rsidR="00945303">
        <w:rPr>
          <w:rFonts w:asciiTheme="minorBidi" w:hAnsiTheme="minorBidi"/>
        </w:rPr>
        <w:t>Upon the facts above, an i</w:t>
      </w:r>
      <w:r w:rsidR="005372A7" w:rsidRPr="006F7291">
        <w:rPr>
          <w:rFonts w:asciiTheme="minorBidi" w:hAnsiTheme="minorBidi"/>
          <w:lang w:val="en-US"/>
        </w:rPr>
        <w:t>n</w:t>
      </w:r>
      <w:r w:rsidR="008678A7">
        <w:rPr>
          <w:rFonts w:asciiTheme="minorBidi" w:hAnsiTheme="minorBidi"/>
          <w:lang w:val="en-US"/>
        </w:rPr>
        <w:t>-</w:t>
      </w:r>
      <w:r w:rsidR="005372A7" w:rsidRPr="006F7291">
        <w:rPr>
          <w:rFonts w:asciiTheme="minorBidi" w:hAnsiTheme="minorBidi"/>
          <w:lang w:val="en-US"/>
        </w:rPr>
        <w:t xml:space="preserve">depth qualitative primary data collection and analysis </w:t>
      </w:r>
      <w:r w:rsidR="005372A7">
        <w:rPr>
          <w:rFonts w:asciiTheme="minorBidi" w:hAnsiTheme="minorBidi"/>
          <w:lang w:val="en-US"/>
        </w:rPr>
        <w:t>was</w:t>
      </w:r>
      <w:r w:rsidR="005372A7" w:rsidRPr="006F7291">
        <w:rPr>
          <w:rFonts w:asciiTheme="minorBidi" w:hAnsiTheme="minorBidi"/>
          <w:lang w:val="en-US"/>
        </w:rPr>
        <w:t xml:space="preserve"> applied</w:t>
      </w:r>
      <w:r w:rsidR="005372A7">
        <w:rPr>
          <w:rFonts w:asciiTheme="minorBidi" w:hAnsiTheme="minorBidi"/>
          <w:lang w:val="en-US"/>
        </w:rPr>
        <w:t xml:space="preserve"> in Chapters 6 and 7</w:t>
      </w:r>
      <w:r w:rsidR="005372A7" w:rsidRPr="006F7291">
        <w:rPr>
          <w:rFonts w:asciiTheme="minorBidi" w:hAnsiTheme="minorBidi"/>
          <w:lang w:val="en-US"/>
        </w:rPr>
        <w:t xml:space="preserve"> to complement </w:t>
      </w:r>
      <w:r w:rsidR="00945303">
        <w:rPr>
          <w:rFonts w:asciiTheme="minorBidi" w:hAnsiTheme="minorBidi"/>
          <w:lang w:val="en-US"/>
        </w:rPr>
        <w:t xml:space="preserve">findings from </w:t>
      </w:r>
      <w:r w:rsidR="005372A7" w:rsidRPr="006F7291">
        <w:rPr>
          <w:rFonts w:asciiTheme="minorBidi" w:hAnsiTheme="minorBidi"/>
          <w:lang w:val="en-US"/>
        </w:rPr>
        <w:t xml:space="preserve">the IDMC, IOM and UNHCR’s existing quantitative datasets on refugees’ displacement, </w:t>
      </w:r>
      <w:r w:rsidR="00945303">
        <w:rPr>
          <w:rFonts w:asciiTheme="minorBidi" w:hAnsiTheme="minorBidi"/>
          <w:lang w:val="en-US"/>
        </w:rPr>
        <w:t>and</w:t>
      </w:r>
      <w:r w:rsidR="005372A7" w:rsidRPr="006F7291">
        <w:rPr>
          <w:rFonts w:asciiTheme="minorBidi" w:hAnsiTheme="minorBidi"/>
          <w:lang w:val="en-US"/>
        </w:rPr>
        <w:t xml:space="preserve"> have </w:t>
      </w:r>
      <w:r w:rsidR="00E439F6">
        <w:rPr>
          <w:rFonts w:asciiTheme="minorBidi" w:hAnsiTheme="minorBidi"/>
          <w:lang w:val="en-US"/>
        </w:rPr>
        <w:t xml:space="preserve">a </w:t>
      </w:r>
      <w:r w:rsidR="005372A7" w:rsidRPr="006F7291">
        <w:rPr>
          <w:rFonts w:asciiTheme="minorBidi" w:hAnsiTheme="minorBidi"/>
          <w:lang w:val="en-US"/>
        </w:rPr>
        <w:t>comprehensive understanding of refugees’ disaster vulnerabilities and the</w:t>
      </w:r>
      <w:r w:rsidR="005372A7">
        <w:rPr>
          <w:rFonts w:asciiTheme="minorBidi" w:hAnsiTheme="minorBidi"/>
          <w:lang w:val="en-US"/>
        </w:rPr>
        <w:t>ir</w:t>
      </w:r>
      <w:r w:rsidR="005372A7" w:rsidRPr="006F7291">
        <w:rPr>
          <w:rFonts w:asciiTheme="minorBidi" w:hAnsiTheme="minorBidi"/>
          <w:lang w:val="en-US"/>
        </w:rPr>
        <w:t xml:space="preserve"> conditions </w:t>
      </w:r>
      <w:r w:rsidR="005372A7">
        <w:rPr>
          <w:rFonts w:asciiTheme="minorBidi" w:hAnsiTheme="minorBidi"/>
          <w:lang w:val="en-US"/>
        </w:rPr>
        <w:t xml:space="preserve">in both camp </w:t>
      </w:r>
      <w:r w:rsidR="005372A7" w:rsidRPr="006F7291">
        <w:rPr>
          <w:rFonts w:asciiTheme="minorBidi" w:hAnsiTheme="minorBidi"/>
          <w:lang w:val="en-US"/>
        </w:rPr>
        <w:t>and non-camp settings (informal gatherings).</w:t>
      </w:r>
    </w:p>
    <w:p w14:paraId="6CA5C838" w14:textId="58B53B39" w:rsidR="00194419" w:rsidRDefault="00CE74D5" w:rsidP="00A144C1">
      <w:pPr>
        <w:autoSpaceDE w:val="0"/>
        <w:autoSpaceDN w:val="0"/>
        <w:adjustRightInd w:val="0"/>
        <w:spacing w:after="0" w:line="360" w:lineRule="auto"/>
        <w:rPr>
          <w:rFonts w:asciiTheme="minorBidi" w:hAnsiTheme="minorBidi"/>
        </w:rPr>
      </w:pPr>
      <w:r>
        <w:rPr>
          <w:rFonts w:asciiTheme="minorBidi" w:hAnsiTheme="minorBidi"/>
        </w:rPr>
        <w:t>Following the two examples above, t</w:t>
      </w:r>
      <w:r w:rsidR="0054314B" w:rsidRPr="0054314B">
        <w:rPr>
          <w:rFonts w:asciiTheme="minorBidi" w:hAnsiTheme="minorBidi"/>
        </w:rPr>
        <w:t>he risk of disaster displacement should not be overlooked, as synergies between climate change, rapid urbanization, water scarcity, environmental degradation, socio-economic inequity</w:t>
      </w:r>
      <w:r w:rsidR="008678A7">
        <w:rPr>
          <w:rFonts w:asciiTheme="minorBidi" w:hAnsiTheme="minorBidi"/>
        </w:rPr>
        <w:t>,</w:t>
      </w:r>
      <w:r w:rsidR="0054314B" w:rsidRPr="0054314B">
        <w:rPr>
          <w:rFonts w:asciiTheme="minorBidi" w:hAnsiTheme="minorBidi"/>
        </w:rPr>
        <w:t xml:space="preserve"> and violent conflict has emerged as main drivers for increasing the vulnerabilities to disasters in fragile states</w:t>
      </w:r>
      <w:r w:rsidR="00A144C1">
        <w:rPr>
          <w:rFonts w:asciiTheme="minorBidi" w:hAnsiTheme="minorBidi"/>
        </w:rPr>
        <w:t>. In</w:t>
      </w:r>
      <w:r w:rsidR="0054314B" w:rsidRPr="0054314B">
        <w:rPr>
          <w:rFonts w:asciiTheme="minorBidi" w:hAnsiTheme="minorBidi"/>
        </w:rPr>
        <w:t xml:space="preserve"> the MENA </w:t>
      </w:r>
      <w:r w:rsidR="00A144C1">
        <w:rPr>
          <w:rFonts w:asciiTheme="minorBidi" w:hAnsiTheme="minorBidi"/>
        </w:rPr>
        <w:t xml:space="preserve">region </w:t>
      </w:r>
      <w:r w:rsidR="0054314B" w:rsidRPr="0054314B">
        <w:rPr>
          <w:rFonts w:asciiTheme="minorBidi" w:hAnsiTheme="minorBidi"/>
        </w:rPr>
        <w:t>monitoring the human mob</w:t>
      </w:r>
      <w:r w:rsidR="00A144C1">
        <w:rPr>
          <w:rFonts w:asciiTheme="minorBidi" w:hAnsiTheme="minorBidi"/>
        </w:rPr>
        <w:t xml:space="preserve">ility of refugee </w:t>
      </w:r>
      <w:r w:rsidR="00A144C1" w:rsidRPr="0054314B">
        <w:rPr>
          <w:rFonts w:asciiTheme="minorBidi" w:hAnsiTheme="minorBidi"/>
        </w:rPr>
        <w:t>and</w:t>
      </w:r>
      <w:r w:rsidR="00A144C1">
        <w:rPr>
          <w:rFonts w:asciiTheme="minorBidi" w:hAnsiTheme="minorBidi"/>
        </w:rPr>
        <w:t xml:space="preserve"> IDPs</w:t>
      </w:r>
      <w:r w:rsidR="0054314B" w:rsidRPr="0054314B">
        <w:rPr>
          <w:rFonts w:asciiTheme="minorBidi" w:hAnsiTheme="minorBidi"/>
        </w:rPr>
        <w:t>,</w:t>
      </w:r>
      <w:r w:rsidR="00A144C1">
        <w:rPr>
          <w:rFonts w:asciiTheme="minorBidi" w:hAnsiTheme="minorBidi"/>
        </w:rPr>
        <w:t xml:space="preserve"> while</w:t>
      </w:r>
      <w:r w:rsidR="0054314B" w:rsidRPr="0054314B">
        <w:rPr>
          <w:rFonts w:asciiTheme="minorBidi" w:hAnsiTheme="minorBidi"/>
        </w:rPr>
        <w:t xml:space="preserve"> integrating their disaster risk resilience and coping capacities, into hosting countries national disaster risk reduction plans remains a necessity, to frame joint coordination mechanisms between conflict and DRM stakeholders, international humanitarian response financial investments and national DRR policy legislations, while raise awareness and holistic understanding of compound risk factors and vulnerability to natural and man-made hazards i</w:t>
      </w:r>
      <w:r w:rsidR="00123F80">
        <w:rPr>
          <w:rFonts w:asciiTheme="minorBidi" w:hAnsiTheme="minorBidi"/>
        </w:rPr>
        <w:t>n fragile and conflict settings</w:t>
      </w:r>
      <w:r w:rsidR="0054314B" w:rsidRPr="0054314B">
        <w:rPr>
          <w:rFonts w:asciiTheme="minorBidi" w:hAnsiTheme="minorBidi"/>
        </w:rPr>
        <w:t>.</w:t>
      </w:r>
    </w:p>
    <w:p w14:paraId="66098DFD" w14:textId="5BE257F5" w:rsidR="001D3A92" w:rsidRDefault="001D3A92" w:rsidP="00852B7F">
      <w:pPr>
        <w:autoSpaceDE w:val="0"/>
        <w:autoSpaceDN w:val="0"/>
        <w:adjustRightInd w:val="0"/>
        <w:spacing w:after="0" w:line="360" w:lineRule="auto"/>
        <w:rPr>
          <w:rFonts w:asciiTheme="minorBidi" w:hAnsiTheme="minorBidi"/>
        </w:rPr>
      </w:pPr>
    </w:p>
    <w:p w14:paraId="15553882" w14:textId="6D876443" w:rsidR="001D3A92" w:rsidRDefault="001D3A92" w:rsidP="00AC1516">
      <w:pPr>
        <w:pStyle w:val="Heading3"/>
      </w:pPr>
      <w:bookmarkStart w:id="336" w:name="_Toc30109306"/>
      <w:r w:rsidRPr="001D3245">
        <w:t>3.3.4</w:t>
      </w:r>
      <w:r w:rsidRPr="001D3245">
        <w:tab/>
        <w:t xml:space="preserve">Climate </w:t>
      </w:r>
      <w:r w:rsidR="00D250A4">
        <w:t>Change and Human Security</w:t>
      </w:r>
      <w:bookmarkEnd w:id="336"/>
    </w:p>
    <w:p w14:paraId="48987F88" w14:textId="22EFEC37" w:rsidR="00190932" w:rsidRDefault="00190932" w:rsidP="00C8641F">
      <w:pPr>
        <w:spacing w:line="360" w:lineRule="auto"/>
        <w:ind w:left="-90"/>
        <w:rPr>
          <w:rFonts w:asciiTheme="minorBidi" w:hAnsiTheme="minorBidi"/>
        </w:rPr>
      </w:pPr>
      <w:r w:rsidRPr="00190932">
        <w:rPr>
          <w:rFonts w:asciiTheme="minorBidi" w:hAnsiTheme="minorBidi"/>
        </w:rPr>
        <w:t xml:space="preserve">Climate change underlying risks can upsurge the impact of both natural and manmade hazards, threatening human security and increasing </w:t>
      </w:r>
      <w:r>
        <w:rPr>
          <w:rFonts w:asciiTheme="minorBidi" w:hAnsiTheme="minorBidi"/>
        </w:rPr>
        <w:t>violent conflict</w:t>
      </w:r>
      <w:r w:rsidR="00123F80">
        <w:rPr>
          <w:rFonts w:asciiTheme="minorBidi" w:hAnsiTheme="minorBidi"/>
        </w:rPr>
        <w:t xml:space="preserve"> in fragile settings (Jordan</w:t>
      </w:r>
      <w:r w:rsidRPr="00190932">
        <w:rPr>
          <w:rFonts w:asciiTheme="minorBidi" w:hAnsiTheme="minorBidi"/>
        </w:rPr>
        <w:t xml:space="preserve">, 2019). Shaped by discrimination and </w:t>
      </w:r>
      <w:r>
        <w:rPr>
          <w:rFonts w:asciiTheme="minorBidi" w:hAnsiTheme="minorBidi"/>
        </w:rPr>
        <w:t>social exclusion for IDPs and Refugees</w:t>
      </w:r>
      <w:r w:rsidRPr="00190932">
        <w:rPr>
          <w:rFonts w:asciiTheme="minorBidi" w:hAnsiTheme="minorBidi"/>
        </w:rPr>
        <w:t>, conflict and violence can also undermine resilience</w:t>
      </w:r>
      <w:r w:rsidRPr="00190932">
        <w:rPr>
          <w:rFonts w:ascii="Cambria Math" w:hAnsi="Cambria Math" w:cs="Cambria Math"/>
        </w:rPr>
        <w:t>‐</w:t>
      </w:r>
      <w:r w:rsidRPr="00190932">
        <w:rPr>
          <w:rFonts w:asciiTheme="minorBidi" w:hAnsiTheme="minorBidi"/>
        </w:rPr>
        <w:t>building at the individual, household, an</w:t>
      </w:r>
      <w:r w:rsidR="00123F80">
        <w:rPr>
          <w:rFonts w:asciiTheme="minorBidi" w:hAnsiTheme="minorBidi"/>
        </w:rPr>
        <w:t>d community level</w:t>
      </w:r>
      <w:r w:rsidR="00C8641F">
        <w:rPr>
          <w:rFonts w:asciiTheme="minorBidi" w:hAnsiTheme="minorBidi"/>
        </w:rPr>
        <w:t>s</w:t>
      </w:r>
      <w:r w:rsidR="00123F80">
        <w:rPr>
          <w:rFonts w:asciiTheme="minorBidi" w:hAnsiTheme="minorBidi"/>
        </w:rPr>
        <w:t xml:space="preserve"> (Masson</w:t>
      </w:r>
      <w:r w:rsidRPr="00190932">
        <w:rPr>
          <w:rFonts w:asciiTheme="minorBidi" w:hAnsiTheme="minorBidi"/>
        </w:rPr>
        <w:t>,</w:t>
      </w:r>
      <w:r w:rsidR="00123F80">
        <w:rPr>
          <w:rFonts w:asciiTheme="minorBidi" w:hAnsiTheme="minorBidi"/>
        </w:rPr>
        <w:t xml:space="preserve"> </w:t>
      </w:r>
      <w:r w:rsidRPr="00190932">
        <w:rPr>
          <w:rFonts w:asciiTheme="minorBidi" w:hAnsiTheme="minorBidi"/>
        </w:rPr>
        <w:t xml:space="preserve">2019). </w:t>
      </w:r>
    </w:p>
    <w:p w14:paraId="6B65199B" w14:textId="21FA53AC" w:rsidR="00F67FA6" w:rsidRDefault="00190932" w:rsidP="00C8641F">
      <w:pPr>
        <w:spacing w:line="360" w:lineRule="auto"/>
        <w:ind w:left="-90"/>
        <w:rPr>
          <w:rFonts w:asciiTheme="minorBidi" w:hAnsiTheme="minorBidi"/>
        </w:rPr>
      </w:pPr>
      <w:r w:rsidRPr="00190932">
        <w:rPr>
          <w:rFonts w:asciiTheme="minorBidi" w:hAnsiTheme="minorBidi"/>
        </w:rPr>
        <w:t xml:space="preserve">In the (1994) Human Development Report, </w:t>
      </w:r>
      <w:r w:rsidR="00D250A4">
        <w:rPr>
          <w:rFonts w:asciiTheme="minorBidi" w:hAnsiTheme="minorBidi"/>
        </w:rPr>
        <w:t>‘</w:t>
      </w:r>
      <w:r w:rsidRPr="00190932">
        <w:rPr>
          <w:rFonts w:asciiTheme="minorBidi" w:hAnsiTheme="minorBidi"/>
        </w:rPr>
        <w:t>Human Security</w:t>
      </w:r>
      <w:r w:rsidR="00D250A4">
        <w:rPr>
          <w:rFonts w:asciiTheme="minorBidi" w:hAnsiTheme="minorBidi"/>
        </w:rPr>
        <w:t>’</w:t>
      </w:r>
      <w:r w:rsidRPr="00190932">
        <w:rPr>
          <w:rFonts w:asciiTheme="minorBidi" w:hAnsiTheme="minorBidi"/>
        </w:rPr>
        <w:t xml:space="preserve"> </w:t>
      </w:r>
      <w:r w:rsidR="00D250A4">
        <w:rPr>
          <w:rFonts w:asciiTheme="minorBidi" w:hAnsiTheme="minorBidi"/>
        </w:rPr>
        <w:t>was comprehensively defined as ‘</w:t>
      </w:r>
      <w:r w:rsidR="00C8641F" w:rsidRPr="00190932">
        <w:rPr>
          <w:rFonts w:asciiTheme="minorBidi" w:hAnsiTheme="minorBidi"/>
        </w:rPr>
        <w:t>freedom</w:t>
      </w:r>
      <w:r w:rsidRPr="00190932">
        <w:rPr>
          <w:rFonts w:asciiTheme="minorBidi" w:hAnsiTheme="minorBidi"/>
        </w:rPr>
        <w:t xml:space="preserve"> f</w:t>
      </w:r>
      <w:r w:rsidR="00D250A4">
        <w:rPr>
          <w:rFonts w:asciiTheme="minorBidi" w:hAnsiTheme="minorBidi"/>
        </w:rPr>
        <w:t>rom fear and freedom from wants’</w:t>
      </w:r>
      <w:r w:rsidRPr="00190932">
        <w:rPr>
          <w:rFonts w:asciiTheme="minorBidi" w:hAnsiTheme="minorBidi"/>
        </w:rPr>
        <w:t xml:space="preserve"> and described as safety from threats like hunger, poverty, disease and environmental threats. The Commission on human secu</w:t>
      </w:r>
      <w:r w:rsidR="00D250A4">
        <w:rPr>
          <w:rFonts w:asciiTheme="minorBidi" w:hAnsiTheme="minorBidi"/>
        </w:rPr>
        <w:t>rity defined human security as ‘</w:t>
      </w:r>
      <w:r w:rsidRPr="00190932">
        <w:rPr>
          <w:rFonts w:asciiTheme="minorBidi" w:hAnsiTheme="minorBidi"/>
        </w:rPr>
        <w:t xml:space="preserve">a process of intervention to protect the vital core of all human lives in ways that enhance human freedoms and human </w:t>
      </w:r>
      <w:r w:rsidR="00A02EB1" w:rsidRPr="00190932">
        <w:rPr>
          <w:rFonts w:asciiTheme="minorBidi" w:hAnsiTheme="minorBidi"/>
        </w:rPr>
        <w:t>fulfi</w:t>
      </w:r>
      <w:r w:rsidR="00A02EB1">
        <w:rPr>
          <w:rFonts w:asciiTheme="minorBidi" w:hAnsiTheme="minorBidi"/>
        </w:rPr>
        <w:t>l</w:t>
      </w:r>
      <w:r w:rsidR="00A02EB1" w:rsidRPr="00190932">
        <w:rPr>
          <w:rFonts w:asciiTheme="minorBidi" w:hAnsiTheme="minorBidi"/>
        </w:rPr>
        <w:t>ment</w:t>
      </w:r>
      <w:r w:rsidRPr="00190932">
        <w:rPr>
          <w:rFonts w:asciiTheme="minorBidi" w:hAnsiTheme="minorBidi"/>
        </w:rPr>
        <w:t xml:space="preserve"> through protection of civil rights and</w:t>
      </w:r>
      <w:r w:rsidR="00D250A4">
        <w:rPr>
          <w:rFonts w:asciiTheme="minorBidi" w:hAnsiTheme="minorBidi"/>
        </w:rPr>
        <w:t xml:space="preserve"> provision of basic human needs’ (CHS,2003</w:t>
      </w:r>
      <w:r w:rsidRPr="00190932">
        <w:rPr>
          <w:rFonts w:asciiTheme="minorBidi" w:hAnsiTheme="minorBidi"/>
        </w:rPr>
        <w:t xml:space="preserve">). The </w:t>
      </w:r>
      <w:r w:rsidR="00C8641F" w:rsidRPr="00C8641F">
        <w:rPr>
          <w:rFonts w:asciiTheme="minorBidi" w:hAnsiTheme="minorBidi"/>
        </w:rPr>
        <w:t xml:space="preserve">1994 </w:t>
      </w:r>
      <w:r w:rsidRPr="00190932">
        <w:rPr>
          <w:rFonts w:asciiTheme="minorBidi" w:hAnsiTheme="minorBidi"/>
        </w:rPr>
        <w:t>Human Development Report laid out four fundamental conditions of Human security as being universal, interdependent in its dimensions, people-</w:t>
      </w:r>
      <w:r w:rsidR="00C8641F">
        <w:rPr>
          <w:rFonts w:asciiTheme="minorBidi" w:hAnsiTheme="minorBidi"/>
        </w:rPr>
        <w:t>ce</w:t>
      </w:r>
      <w:r w:rsidR="00A02EB1">
        <w:rPr>
          <w:rFonts w:asciiTheme="minorBidi" w:hAnsiTheme="minorBidi"/>
        </w:rPr>
        <w:t>nte</w:t>
      </w:r>
      <w:r w:rsidR="00A02EB1" w:rsidRPr="00190932">
        <w:rPr>
          <w:rFonts w:asciiTheme="minorBidi" w:hAnsiTheme="minorBidi"/>
        </w:rPr>
        <w:t>red</w:t>
      </w:r>
      <w:r w:rsidRPr="00190932">
        <w:rPr>
          <w:rFonts w:asciiTheme="minorBidi" w:hAnsiTheme="minorBidi"/>
        </w:rPr>
        <w:t xml:space="preserve"> and best secured through prevention. The main goal of human security is to protect the fundamental core of all human lives from basic pervasive threats, in a manner that is </w:t>
      </w:r>
      <w:r w:rsidRPr="00190932">
        <w:rPr>
          <w:rFonts w:asciiTheme="minorBidi" w:hAnsiTheme="minorBidi"/>
        </w:rPr>
        <w:lastRenderedPageBreak/>
        <w:t xml:space="preserve">associated with long term human satisfaction. Human security integrates the components of security rights and human development. </w:t>
      </w:r>
    </w:p>
    <w:p w14:paraId="10BAE385" w14:textId="43273E56" w:rsidR="001429EB" w:rsidRDefault="00F67FA6" w:rsidP="002E4810">
      <w:pPr>
        <w:spacing w:line="360" w:lineRule="auto"/>
        <w:ind w:left="-90"/>
        <w:rPr>
          <w:rFonts w:asciiTheme="minorBidi" w:hAnsiTheme="minorBidi"/>
        </w:rPr>
      </w:pPr>
      <w:r w:rsidRPr="00F67FA6">
        <w:rPr>
          <w:rFonts w:asciiTheme="minorBidi" w:hAnsiTheme="minorBidi"/>
        </w:rPr>
        <w:t xml:space="preserve">Calls for </w:t>
      </w:r>
      <w:r w:rsidR="00B43680">
        <w:rPr>
          <w:rFonts w:asciiTheme="minorBidi" w:hAnsiTheme="minorBidi"/>
        </w:rPr>
        <w:t>I</w:t>
      </w:r>
      <w:r w:rsidRPr="00F67FA6">
        <w:rPr>
          <w:rFonts w:asciiTheme="minorBidi" w:hAnsiTheme="minorBidi"/>
        </w:rPr>
        <w:t>ntegrating Climate Change Adaptation (CCA)</w:t>
      </w:r>
      <w:r w:rsidR="009E1F64">
        <w:rPr>
          <w:rFonts w:asciiTheme="minorBidi" w:hAnsiTheme="minorBidi"/>
        </w:rPr>
        <w:fldChar w:fldCharType="begin"/>
      </w:r>
      <w:r w:rsidR="009E1F64">
        <w:instrText xml:space="preserve"> TA \l "</w:instrText>
      </w:r>
      <w:r w:rsidR="009E1F64" w:rsidRPr="007B0E83">
        <w:rPr>
          <w:rFonts w:asciiTheme="minorBidi" w:hAnsiTheme="minorBidi"/>
        </w:rPr>
        <w:instrText>CCA     Climate Change Adaptation</w:instrText>
      </w:r>
      <w:r w:rsidR="009E1F64">
        <w:instrText xml:space="preserve">" \s "CCA" \c 1 </w:instrText>
      </w:r>
      <w:r w:rsidR="009E1F64">
        <w:rPr>
          <w:rFonts w:asciiTheme="minorBidi" w:hAnsiTheme="minorBidi"/>
        </w:rPr>
        <w:fldChar w:fldCharType="end"/>
      </w:r>
      <w:r w:rsidRPr="00F67FA6">
        <w:rPr>
          <w:rFonts w:asciiTheme="minorBidi" w:hAnsiTheme="minorBidi"/>
        </w:rPr>
        <w:t xml:space="preserve"> and Disaster Risk Reduction (DRR) approaches through the human security lens, are now raised globally more than ever, with the increasing losses of disasters and cascading impacts of climate change on environmental, political and economic state’s stability. </w:t>
      </w:r>
      <w:r>
        <w:rPr>
          <w:rFonts w:asciiTheme="minorBidi" w:hAnsiTheme="minorBidi"/>
        </w:rPr>
        <w:t>T</w:t>
      </w:r>
      <w:r w:rsidRPr="00F67FA6">
        <w:rPr>
          <w:rFonts w:asciiTheme="minorBidi" w:hAnsiTheme="minorBidi"/>
        </w:rPr>
        <w:t xml:space="preserve">he historical development of climate change agendas </w:t>
      </w:r>
      <w:r>
        <w:rPr>
          <w:rFonts w:asciiTheme="minorBidi" w:hAnsiTheme="minorBidi"/>
        </w:rPr>
        <w:t xml:space="preserve">was aligned with the evolution of the </w:t>
      </w:r>
      <w:r w:rsidRPr="00F67FA6">
        <w:rPr>
          <w:rFonts w:asciiTheme="minorBidi" w:hAnsiTheme="minorBidi"/>
        </w:rPr>
        <w:t xml:space="preserve">global disaster risk management </w:t>
      </w:r>
      <w:r>
        <w:rPr>
          <w:rFonts w:asciiTheme="minorBidi" w:hAnsiTheme="minorBidi"/>
        </w:rPr>
        <w:t>frameworks articulated earlier in Chapter 2 (Sec 2.3.2). W</w:t>
      </w:r>
      <w:r w:rsidRPr="00F67FA6">
        <w:rPr>
          <w:rFonts w:asciiTheme="minorBidi" w:hAnsiTheme="minorBidi"/>
        </w:rPr>
        <w:t xml:space="preserve">ith </w:t>
      </w:r>
      <w:r w:rsidR="00E439F6">
        <w:rPr>
          <w:rFonts w:asciiTheme="minorBidi" w:hAnsiTheme="minorBidi"/>
        </w:rPr>
        <w:t xml:space="preserve">a </w:t>
      </w:r>
      <w:r w:rsidRPr="00F67FA6">
        <w:rPr>
          <w:rFonts w:asciiTheme="minorBidi" w:hAnsiTheme="minorBidi"/>
        </w:rPr>
        <w:t xml:space="preserve">shift from managing disasters to managing risks, </w:t>
      </w:r>
      <w:r w:rsidR="007E52A6">
        <w:rPr>
          <w:rFonts w:asciiTheme="minorBidi" w:hAnsiTheme="minorBidi"/>
        </w:rPr>
        <w:t xml:space="preserve">the </w:t>
      </w:r>
      <w:r w:rsidRPr="00F67FA6">
        <w:rPr>
          <w:rFonts w:asciiTheme="minorBidi" w:hAnsiTheme="minorBidi"/>
        </w:rPr>
        <w:t xml:space="preserve">articulation of resilience concept </w:t>
      </w:r>
      <w:r w:rsidR="007E52A6">
        <w:rPr>
          <w:rFonts w:asciiTheme="minorBidi" w:hAnsiTheme="minorBidi"/>
        </w:rPr>
        <w:t xml:space="preserve">was evident </w:t>
      </w:r>
      <w:r w:rsidRPr="00F67FA6">
        <w:rPr>
          <w:rFonts w:asciiTheme="minorBidi" w:hAnsiTheme="minorBidi"/>
        </w:rPr>
        <w:t xml:space="preserve">in the progress of the </w:t>
      </w:r>
      <w:r w:rsidR="007E52A6">
        <w:rPr>
          <w:rFonts w:asciiTheme="minorBidi" w:hAnsiTheme="minorBidi"/>
        </w:rPr>
        <w:t>Millennium</w:t>
      </w:r>
      <w:r w:rsidRPr="00F67FA6">
        <w:rPr>
          <w:rFonts w:asciiTheme="minorBidi" w:hAnsiTheme="minorBidi"/>
        </w:rPr>
        <w:t xml:space="preserve"> Development Goals and Climate Change Agreements from the early 1990s to 2015. </w:t>
      </w:r>
      <w:r w:rsidR="001429EB" w:rsidRPr="001429EB">
        <w:rPr>
          <w:rFonts w:asciiTheme="minorBidi" w:hAnsiTheme="minorBidi"/>
        </w:rPr>
        <w:t xml:space="preserve">Noting the slow progress of </w:t>
      </w:r>
      <w:r w:rsidR="001429EB">
        <w:rPr>
          <w:rFonts w:asciiTheme="minorBidi" w:hAnsiTheme="minorBidi"/>
        </w:rPr>
        <w:t>pre-</w:t>
      </w:r>
      <w:r w:rsidR="001429EB" w:rsidRPr="001429EB">
        <w:rPr>
          <w:rFonts w:asciiTheme="minorBidi" w:hAnsiTheme="minorBidi"/>
        </w:rPr>
        <w:t>2015 internationa</w:t>
      </w:r>
      <w:r w:rsidR="001429EB">
        <w:rPr>
          <w:rFonts w:asciiTheme="minorBidi" w:hAnsiTheme="minorBidi"/>
        </w:rPr>
        <w:t>l agreements in tackling fragility</w:t>
      </w:r>
      <w:r w:rsidR="001429EB" w:rsidRPr="001429EB">
        <w:rPr>
          <w:rFonts w:asciiTheme="minorBidi" w:hAnsiTheme="minorBidi"/>
        </w:rPr>
        <w:t xml:space="preserve"> challenges of urban poverty, urban disasters and urban violence </w:t>
      </w:r>
      <w:r w:rsidR="00123F80">
        <w:rPr>
          <w:rFonts w:asciiTheme="minorBidi" w:hAnsiTheme="minorBidi"/>
        </w:rPr>
        <w:t>in the Arab Region (Battersby</w:t>
      </w:r>
      <w:r w:rsidR="001429EB" w:rsidRPr="001429EB">
        <w:rPr>
          <w:rFonts w:asciiTheme="minorBidi" w:hAnsiTheme="minorBidi"/>
        </w:rPr>
        <w:t xml:space="preserve">, 2017), global interest in developing better disaster risk management strategies to tackle the root causes of vulnerability emerged. This progress </w:t>
      </w:r>
      <w:r w:rsidR="008678A7">
        <w:rPr>
          <w:rFonts w:asciiTheme="minorBidi" w:hAnsiTheme="minorBidi"/>
        </w:rPr>
        <w:t>h</w:t>
      </w:r>
      <w:r w:rsidR="001429EB" w:rsidRPr="001429EB">
        <w:rPr>
          <w:rFonts w:asciiTheme="minorBidi" w:hAnsiTheme="minorBidi"/>
        </w:rPr>
        <w:t xml:space="preserve">as fuelled the launch of the post-2015 Sustainable Development </w:t>
      </w:r>
      <w:r w:rsidR="008678A7">
        <w:rPr>
          <w:rFonts w:asciiTheme="minorBidi" w:hAnsiTheme="minorBidi"/>
        </w:rPr>
        <w:t>A</w:t>
      </w:r>
      <w:r w:rsidR="001429EB" w:rsidRPr="001429EB">
        <w:rPr>
          <w:rFonts w:asciiTheme="minorBidi" w:hAnsiTheme="minorBidi"/>
        </w:rPr>
        <w:t>genda and the Sendai Framework for Disaster Risk Reduction, both aiming to reduce disaster damage to critical infrastructure and disruption of bas</w:t>
      </w:r>
      <w:r w:rsidR="002E4810">
        <w:rPr>
          <w:rFonts w:asciiTheme="minorBidi" w:hAnsiTheme="minorBidi"/>
        </w:rPr>
        <w:t>ic services (Dora</w:t>
      </w:r>
      <w:r w:rsidR="00123F80">
        <w:rPr>
          <w:rFonts w:asciiTheme="minorBidi" w:hAnsiTheme="minorBidi"/>
        </w:rPr>
        <w:t xml:space="preserve"> </w:t>
      </w:r>
      <w:r w:rsidR="001429EB" w:rsidRPr="001429EB">
        <w:rPr>
          <w:rFonts w:asciiTheme="minorBidi" w:hAnsiTheme="minorBidi"/>
        </w:rPr>
        <w:t>et al, 2015). Followed with the adoption of the COP21 Paris Agreement in the same year, to help limit the increase in temperatures to 2 degrees overall and 1.5 degrees by the end of the century, global commitments did not stop there.</w:t>
      </w:r>
    </w:p>
    <w:p w14:paraId="6FD4FBCC" w14:textId="788A6621" w:rsidR="001D3245" w:rsidRDefault="00190932" w:rsidP="002F1EE3">
      <w:pPr>
        <w:spacing w:line="360" w:lineRule="auto"/>
        <w:ind w:left="-90"/>
        <w:rPr>
          <w:rFonts w:asciiTheme="minorBidi" w:hAnsiTheme="minorBidi"/>
        </w:rPr>
      </w:pPr>
      <w:r w:rsidRPr="00190932">
        <w:rPr>
          <w:rFonts w:asciiTheme="minorBidi" w:hAnsiTheme="minorBidi"/>
        </w:rPr>
        <w:t xml:space="preserve">In relation to understanding of risk from </w:t>
      </w:r>
      <w:r w:rsidR="00B43680">
        <w:rPr>
          <w:rFonts w:asciiTheme="minorBidi" w:hAnsiTheme="minorBidi"/>
        </w:rPr>
        <w:t xml:space="preserve">the </w:t>
      </w:r>
      <w:r w:rsidR="002F1EE3">
        <w:rPr>
          <w:rFonts w:asciiTheme="minorBidi" w:hAnsiTheme="minorBidi"/>
        </w:rPr>
        <w:t>resilience building</w:t>
      </w:r>
      <w:r w:rsidRPr="00190932">
        <w:rPr>
          <w:rFonts w:asciiTheme="minorBidi" w:hAnsiTheme="minorBidi"/>
        </w:rPr>
        <w:t xml:space="preserve"> perspective, Human security involves a comprehensive understanding of threats and causes of insecurity in various dimensions, including economy, food, health, environment, personal, community a</w:t>
      </w:r>
      <w:r w:rsidR="00F67FA6">
        <w:rPr>
          <w:rFonts w:asciiTheme="minorBidi" w:hAnsiTheme="minorBidi"/>
        </w:rPr>
        <w:t>nd political security</w:t>
      </w:r>
      <w:r w:rsidRPr="00190932">
        <w:rPr>
          <w:rFonts w:asciiTheme="minorBidi" w:hAnsiTheme="minorBidi"/>
        </w:rPr>
        <w:t xml:space="preserve"> (United Nations Trust</w:t>
      </w:r>
      <w:r w:rsidR="00123F80">
        <w:rPr>
          <w:rFonts w:asciiTheme="minorBidi" w:hAnsiTheme="minorBidi"/>
        </w:rPr>
        <w:t xml:space="preserve"> fund for human security, 2009</w:t>
      </w:r>
      <w:r w:rsidRPr="00190932">
        <w:rPr>
          <w:rFonts w:asciiTheme="minorBidi" w:hAnsiTheme="minorBidi"/>
        </w:rPr>
        <w:t>). The U</w:t>
      </w:r>
      <w:r w:rsidR="00F67FA6">
        <w:rPr>
          <w:rFonts w:asciiTheme="minorBidi" w:hAnsiTheme="minorBidi"/>
        </w:rPr>
        <w:t xml:space="preserve">nited </w:t>
      </w:r>
      <w:r w:rsidRPr="00190932">
        <w:rPr>
          <w:rFonts w:asciiTheme="minorBidi" w:hAnsiTheme="minorBidi"/>
        </w:rPr>
        <w:t>N</w:t>
      </w:r>
      <w:r w:rsidR="00F67FA6">
        <w:rPr>
          <w:rFonts w:asciiTheme="minorBidi" w:hAnsiTheme="minorBidi"/>
        </w:rPr>
        <w:t xml:space="preserve">ations </w:t>
      </w:r>
      <w:r w:rsidRPr="00190932">
        <w:rPr>
          <w:rFonts w:asciiTheme="minorBidi" w:hAnsiTheme="minorBidi"/>
        </w:rPr>
        <w:t>D</w:t>
      </w:r>
      <w:r w:rsidR="00F67FA6">
        <w:rPr>
          <w:rFonts w:asciiTheme="minorBidi" w:hAnsiTheme="minorBidi"/>
        </w:rPr>
        <w:t xml:space="preserve">evelopment </w:t>
      </w:r>
      <w:r w:rsidRPr="00190932">
        <w:rPr>
          <w:rFonts w:asciiTheme="minorBidi" w:hAnsiTheme="minorBidi"/>
        </w:rPr>
        <w:t>P</w:t>
      </w:r>
      <w:r w:rsidR="00F67FA6">
        <w:rPr>
          <w:rFonts w:asciiTheme="minorBidi" w:hAnsiTheme="minorBidi"/>
        </w:rPr>
        <w:t>rogram (UNDP)</w:t>
      </w:r>
      <w:r w:rsidRPr="00190932">
        <w:rPr>
          <w:rFonts w:asciiTheme="minorBidi" w:hAnsiTheme="minorBidi"/>
        </w:rPr>
        <w:t xml:space="preserve"> divided human security threats in the Arab region in</w:t>
      </w:r>
      <w:r w:rsidR="00E439F6">
        <w:rPr>
          <w:rFonts w:asciiTheme="minorBidi" w:hAnsiTheme="minorBidi"/>
        </w:rPr>
        <w:t>to</w:t>
      </w:r>
      <w:r w:rsidRPr="00190932">
        <w:rPr>
          <w:rFonts w:asciiTheme="minorBidi" w:hAnsiTheme="minorBidi"/>
        </w:rPr>
        <w:t xml:space="preserve"> two categories: hard security and</w:t>
      </w:r>
      <w:r w:rsidR="00F67FA6">
        <w:rPr>
          <w:rFonts w:asciiTheme="minorBidi" w:hAnsiTheme="minorBidi"/>
        </w:rPr>
        <w:t xml:space="preserve"> soft security. Hard security: t</w:t>
      </w:r>
      <w:r w:rsidRPr="00190932">
        <w:rPr>
          <w:rFonts w:asciiTheme="minorBidi" w:hAnsiTheme="minorBidi"/>
        </w:rPr>
        <w:t>his includes political instability, foreign intervention, conflicts and threats from vulnerable enviro</w:t>
      </w:r>
      <w:r w:rsidR="00F67FA6">
        <w:rPr>
          <w:rFonts w:asciiTheme="minorBidi" w:hAnsiTheme="minorBidi"/>
        </w:rPr>
        <w:t>nmental issues. Soft security: t</w:t>
      </w:r>
      <w:r w:rsidRPr="00190932">
        <w:rPr>
          <w:rFonts w:asciiTheme="minorBidi" w:hAnsiTheme="minorBidi"/>
        </w:rPr>
        <w:t xml:space="preserve">his includes poverty, hunger, unemployment, lack of health care, and violence. </w:t>
      </w:r>
      <w:r>
        <w:rPr>
          <w:rFonts w:asciiTheme="minorBidi" w:hAnsiTheme="minorBidi"/>
        </w:rPr>
        <w:t xml:space="preserve">It is important </w:t>
      </w:r>
      <w:r w:rsidR="001429EB">
        <w:rPr>
          <w:rFonts w:asciiTheme="minorBidi" w:hAnsiTheme="minorBidi"/>
        </w:rPr>
        <w:t>t</w:t>
      </w:r>
      <w:r w:rsidR="00E439F6">
        <w:rPr>
          <w:rFonts w:asciiTheme="minorBidi" w:hAnsiTheme="minorBidi"/>
        </w:rPr>
        <w:t>o</w:t>
      </w:r>
      <w:r w:rsidR="00A144C1">
        <w:rPr>
          <w:rFonts w:asciiTheme="minorBidi" w:hAnsiTheme="minorBidi"/>
        </w:rPr>
        <w:t xml:space="preserve"> also define</w:t>
      </w:r>
      <w:r w:rsidRPr="00190932">
        <w:rPr>
          <w:rFonts w:asciiTheme="minorBidi" w:hAnsiTheme="minorBidi"/>
        </w:rPr>
        <w:t xml:space="preserve"> the level of vulnerability and exposure to disasters and conflict risks</w:t>
      </w:r>
      <w:r w:rsidR="00A144C1">
        <w:rPr>
          <w:rFonts w:asciiTheme="minorBidi" w:hAnsiTheme="minorBidi"/>
        </w:rPr>
        <w:t>, which</w:t>
      </w:r>
      <w:r w:rsidRPr="00190932">
        <w:rPr>
          <w:rFonts w:asciiTheme="minorBidi" w:hAnsiTheme="minorBidi"/>
        </w:rPr>
        <w:t xml:space="preserve"> can vary b</w:t>
      </w:r>
      <w:r w:rsidR="00A144C1">
        <w:rPr>
          <w:rFonts w:asciiTheme="minorBidi" w:hAnsiTheme="minorBidi"/>
        </w:rPr>
        <w:t>etween urban and rural contexts. A</w:t>
      </w:r>
      <w:r w:rsidRPr="00190932">
        <w:rPr>
          <w:rFonts w:asciiTheme="minorBidi" w:hAnsiTheme="minorBidi"/>
        </w:rPr>
        <w:t>ffecting the adaptive and transformative capacities required for building resilience and sustain human security in fragile settings</w:t>
      </w:r>
      <w:r>
        <w:rPr>
          <w:rFonts w:asciiTheme="minorBidi" w:hAnsiTheme="minorBidi"/>
        </w:rPr>
        <w:t xml:space="preserve"> </w:t>
      </w:r>
      <w:r w:rsidR="002E4810">
        <w:rPr>
          <w:rFonts w:asciiTheme="minorBidi" w:hAnsiTheme="minorBidi"/>
        </w:rPr>
        <w:t>(UNDP</w:t>
      </w:r>
      <w:r w:rsidR="00ED6181">
        <w:rPr>
          <w:rFonts w:asciiTheme="minorBidi" w:hAnsiTheme="minorBidi"/>
        </w:rPr>
        <w:t>,2009</w:t>
      </w:r>
      <w:r w:rsidR="00ED6181" w:rsidRPr="00241510">
        <w:rPr>
          <w:rFonts w:asciiTheme="minorBidi" w:hAnsiTheme="minorBidi"/>
        </w:rPr>
        <w:t>)</w:t>
      </w:r>
      <w:r w:rsidR="00ED6181">
        <w:rPr>
          <w:rFonts w:asciiTheme="minorBidi" w:hAnsiTheme="minorBidi"/>
        </w:rPr>
        <w:t>.</w:t>
      </w:r>
      <w:r w:rsidR="001D3245" w:rsidRPr="001D3245">
        <w:rPr>
          <w:rFonts w:asciiTheme="minorBidi" w:hAnsiTheme="minorBidi"/>
        </w:rPr>
        <w:t xml:space="preserve"> </w:t>
      </w:r>
    </w:p>
    <w:p w14:paraId="28ACF69C" w14:textId="7CCFADC7" w:rsidR="00ED6181" w:rsidRDefault="00ED6181" w:rsidP="001429EB">
      <w:pPr>
        <w:spacing w:line="360" w:lineRule="auto"/>
        <w:ind w:left="-90"/>
        <w:rPr>
          <w:rFonts w:asciiTheme="minorBidi" w:hAnsiTheme="minorBidi"/>
        </w:rPr>
      </w:pPr>
      <w:r w:rsidRPr="00ED6181">
        <w:rPr>
          <w:rFonts w:asciiTheme="minorBidi" w:hAnsiTheme="minorBidi"/>
        </w:rPr>
        <w:t xml:space="preserve">As </w:t>
      </w:r>
      <w:r w:rsidR="00BB02BA">
        <w:rPr>
          <w:rFonts w:asciiTheme="minorBidi" w:hAnsiTheme="minorBidi"/>
        </w:rPr>
        <w:t xml:space="preserve">the term migration by Reuveny </w:t>
      </w:r>
      <w:r w:rsidRPr="00ED6181">
        <w:rPr>
          <w:rFonts w:asciiTheme="minorBidi" w:hAnsiTheme="minorBidi"/>
        </w:rPr>
        <w:t xml:space="preserve">(2007) provides the choice of relocation, this paper suggests the integration of human security concept into forced displacement, and form the term ‘climate-security displaced people’. Climate change displacement is defined by </w:t>
      </w:r>
      <w:r w:rsidRPr="00ED6181">
        <w:rPr>
          <w:rFonts w:asciiTheme="minorBidi" w:hAnsiTheme="minorBidi"/>
        </w:rPr>
        <w:lastRenderedPageBreak/>
        <w:t>the United Nations Educational, Scientific and Cultural organisation (UNESCO) ‘displacement of people refers to the forced movement of people from their locality or environment and occupational activities. It is a form of social change caused by a number of factors, the most common being armed conflict. Natural disasters, famine, development</w:t>
      </w:r>
      <w:r w:rsidR="00E439F6">
        <w:rPr>
          <w:rFonts w:asciiTheme="minorBidi" w:hAnsiTheme="minorBidi"/>
        </w:rPr>
        <w:t>,</w:t>
      </w:r>
      <w:r w:rsidRPr="00ED6181">
        <w:rPr>
          <w:rFonts w:asciiTheme="minorBidi" w:hAnsiTheme="minorBidi"/>
        </w:rPr>
        <w:t xml:space="preserve"> and economic changes may also be a cause of displacement’ (UNESCO, 2017). Empowering the sense of leadership in building resilience for DRR can reduce the impact of climate change, both as a driver for transformational driver of forced displacement</w:t>
      </w:r>
      <w:r w:rsidR="00B43680">
        <w:rPr>
          <w:rFonts w:asciiTheme="minorBidi" w:hAnsiTheme="minorBidi"/>
        </w:rPr>
        <w:t xml:space="preserve"> </w:t>
      </w:r>
      <w:r w:rsidRPr="00ED6181">
        <w:rPr>
          <w:rFonts w:asciiTheme="minorBidi" w:hAnsiTheme="minorBidi"/>
        </w:rPr>
        <w:t xml:space="preserve">and increase the effectiveness and efficiency of climate security initiatives. A further action worthy of consideration is to </w:t>
      </w:r>
      <w:r w:rsidR="00E439F6">
        <w:rPr>
          <w:rFonts w:asciiTheme="minorBidi" w:hAnsiTheme="minorBidi"/>
        </w:rPr>
        <w:t>e</w:t>
      </w:r>
      <w:r w:rsidRPr="00ED6181">
        <w:rPr>
          <w:rFonts w:asciiTheme="minorBidi" w:hAnsiTheme="minorBidi"/>
        </w:rPr>
        <w:t xml:space="preserve">nsure that the challenges and opportunities for building resilience of Climate-Security displaced people are placed at the centre of disaster recovery and reconstruction, to support inclusive DRR for all community sectors, and </w:t>
      </w:r>
      <w:r w:rsidR="00E439F6">
        <w:rPr>
          <w:rFonts w:asciiTheme="minorBidi" w:hAnsiTheme="minorBidi"/>
        </w:rPr>
        <w:t>e</w:t>
      </w:r>
      <w:r w:rsidRPr="00ED6181">
        <w:rPr>
          <w:rFonts w:asciiTheme="minorBidi" w:hAnsiTheme="minorBidi"/>
        </w:rPr>
        <w:t>nsure the translation of resilience assessment indicators into actions to achieve the Sustainable Development Goals (SDGs),</w:t>
      </w:r>
      <w:r w:rsidR="00CE0B80">
        <w:rPr>
          <w:rFonts w:asciiTheme="minorBidi" w:hAnsiTheme="minorBidi"/>
        </w:rPr>
        <w:t xml:space="preserve"> and</w:t>
      </w:r>
      <w:r w:rsidRPr="00ED6181">
        <w:rPr>
          <w:rFonts w:asciiTheme="minorBidi" w:hAnsiTheme="minorBidi"/>
        </w:rPr>
        <w:t xml:space="preserve"> leaving no one behind. Further investigation of these principles was applied in Chapter 6 for this study.</w:t>
      </w:r>
    </w:p>
    <w:p w14:paraId="64AD3882" w14:textId="08DA7557" w:rsidR="001D3245" w:rsidRDefault="00ED6181" w:rsidP="00ED6181">
      <w:pPr>
        <w:spacing w:line="360" w:lineRule="auto"/>
        <w:ind w:left="-90"/>
        <w:rPr>
          <w:rFonts w:asciiTheme="minorBidi" w:hAnsiTheme="minorBidi"/>
        </w:rPr>
      </w:pPr>
      <w:r>
        <w:rPr>
          <w:rFonts w:asciiTheme="minorBidi" w:hAnsiTheme="minorBidi"/>
        </w:rPr>
        <w:t>A</w:t>
      </w:r>
      <w:r w:rsidRPr="001429EB">
        <w:rPr>
          <w:rFonts w:asciiTheme="minorBidi" w:hAnsiTheme="minorBidi"/>
        </w:rPr>
        <w:t xml:space="preserve"> reversible relationship between Climate Change and Human Security is driven by fragility and the ca</w:t>
      </w:r>
      <w:r w:rsidR="00E439F6">
        <w:rPr>
          <w:rFonts w:asciiTheme="minorBidi" w:hAnsiTheme="minorBidi"/>
        </w:rPr>
        <w:t>us</w:t>
      </w:r>
      <w:r w:rsidRPr="001429EB">
        <w:rPr>
          <w:rFonts w:asciiTheme="minorBidi" w:hAnsiTheme="minorBidi"/>
        </w:rPr>
        <w:t xml:space="preserve">al effect relationship </w:t>
      </w:r>
      <w:r w:rsidR="00E439F6">
        <w:rPr>
          <w:rFonts w:asciiTheme="minorBidi" w:hAnsiTheme="minorBidi"/>
        </w:rPr>
        <w:t>between</w:t>
      </w:r>
      <w:r w:rsidRPr="001429EB">
        <w:rPr>
          <w:rFonts w:asciiTheme="minorBidi" w:hAnsiTheme="minorBidi"/>
        </w:rPr>
        <w:t xml:space="preserve"> urban poverty and urban disasters. With the lack of adaptive capacities in fragile settings and lack of resources, competition of livelihoods can highly affect the political and environmental state stability, leading to different</w:t>
      </w:r>
      <w:r>
        <w:rPr>
          <w:rFonts w:asciiTheme="minorBidi" w:hAnsiTheme="minorBidi"/>
        </w:rPr>
        <w:t xml:space="preserve"> forms of violence and conflict</w:t>
      </w:r>
      <w:r w:rsidRPr="001429EB">
        <w:rPr>
          <w:rFonts w:asciiTheme="minorBidi" w:hAnsiTheme="minorBidi"/>
        </w:rPr>
        <w:t xml:space="preserve"> (Figure 3</w:t>
      </w:r>
      <w:r w:rsidR="000625F9">
        <w:rPr>
          <w:rFonts w:asciiTheme="minorBidi" w:hAnsiTheme="minorBidi"/>
        </w:rPr>
        <w:t>-4</w:t>
      </w:r>
      <w:r w:rsidRPr="001429EB">
        <w:rPr>
          <w:rFonts w:asciiTheme="minorBidi" w:hAnsiTheme="minorBidi"/>
        </w:rPr>
        <w:t>).</w:t>
      </w:r>
      <w:r w:rsidRPr="00ED6181">
        <w:t xml:space="preserve"> </w:t>
      </w:r>
      <w:r w:rsidRPr="00ED6181">
        <w:rPr>
          <w:rFonts w:asciiTheme="minorBidi" w:hAnsiTheme="minorBidi"/>
        </w:rPr>
        <w:t>On the contrary, exposure to disaster risk can increase vulnerabilities of the urban poor, and losses of lives and livelihoods due to the lack of climate change mitigation strategies, and lo</w:t>
      </w:r>
      <w:r w:rsidR="00E439F6">
        <w:rPr>
          <w:rFonts w:asciiTheme="minorBidi" w:hAnsiTheme="minorBidi"/>
        </w:rPr>
        <w:t>n</w:t>
      </w:r>
      <w:r w:rsidRPr="00ED6181">
        <w:rPr>
          <w:rFonts w:asciiTheme="minorBidi" w:hAnsiTheme="minorBidi"/>
        </w:rPr>
        <w:t xml:space="preserve">g-term disaster recovery plans from disaster. Exacerbated with weak urban governance and lack of urban planning policies implementation, shocks and stresses can from new threats to human security like hunger, poverty, disease and environmental degradation, forcing people into protracted displacement and ‘climate migration’. </w:t>
      </w:r>
      <w:r w:rsidRPr="001429EB">
        <w:rPr>
          <w:rFonts w:asciiTheme="minorBidi" w:hAnsiTheme="minorBidi"/>
        </w:rPr>
        <w:t xml:space="preserve">A notion that came into place in </w:t>
      </w:r>
      <w:r w:rsidR="00B43680">
        <w:rPr>
          <w:rFonts w:asciiTheme="minorBidi" w:hAnsiTheme="minorBidi"/>
        </w:rPr>
        <w:t xml:space="preserve">the </w:t>
      </w:r>
      <w:r w:rsidRPr="001429EB">
        <w:rPr>
          <w:rFonts w:asciiTheme="minorBidi" w:hAnsiTheme="minorBidi"/>
        </w:rPr>
        <w:t>early 1990s, following the Intergovernmental Panel on Climate Change (IPCC)</w:t>
      </w:r>
      <w:r w:rsidR="009E1F64">
        <w:rPr>
          <w:rFonts w:asciiTheme="minorBidi" w:hAnsiTheme="minorBidi"/>
        </w:rPr>
        <w:fldChar w:fldCharType="begin"/>
      </w:r>
      <w:r w:rsidR="009E1F64">
        <w:instrText xml:space="preserve"> TA \l "</w:instrText>
      </w:r>
      <w:r w:rsidR="009E1F64" w:rsidRPr="00D46A95">
        <w:rPr>
          <w:rFonts w:asciiTheme="minorBidi" w:hAnsiTheme="minorBidi"/>
        </w:rPr>
        <w:instrText>IPCC    Intergovernmental Panel on Climate Change</w:instrText>
      </w:r>
      <w:r w:rsidR="009E1F64">
        <w:instrText xml:space="preserve">" \s "IPCC" \c 1 </w:instrText>
      </w:r>
      <w:r w:rsidR="009E1F64">
        <w:rPr>
          <w:rFonts w:asciiTheme="minorBidi" w:hAnsiTheme="minorBidi"/>
        </w:rPr>
        <w:fldChar w:fldCharType="end"/>
      </w:r>
      <w:r w:rsidRPr="001429EB">
        <w:rPr>
          <w:rFonts w:asciiTheme="minorBidi" w:hAnsiTheme="minorBidi"/>
        </w:rPr>
        <w:t xml:space="preserve"> outline of migration, as the g</w:t>
      </w:r>
      <w:r>
        <w:rPr>
          <w:rFonts w:asciiTheme="minorBidi" w:hAnsiTheme="minorBidi"/>
        </w:rPr>
        <w:t>reatest single impact of climate</w:t>
      </w:r>
      <w:r w:rsidR="001429EB" w:rsidRPr="001429EB">
        <w:rPr>
          <w:rFonts w:asciiTheme="minorBidi" w:hAnsiTheme="minorBidi"/>
        </w:rPr>
        <w:t xml:space="preserve"> change, with </w:t>
      </w:r>
      <w:r w:rsidR="001429EB" w:rsidRPr="001429EB">
        <w:rPr>
          <w:rFonts w:asciiTheme="minorBidi" w:hAnsiTheme="minorBidi"/>
        </w:rPr>
        <w:lastRenderedPageBreak/>
        <w:t xml:space="preserve">millions </w:t>
      </w:r>
      <w:r w:rsidR="002330A7">
        <w:rPr>
          <w:rFonts w:asciiTheme="minorBidi" w:hAnsiTheme="minorBidi"/>
        </w:rPr>
        <w:t xml:space="preserve">of </w:t>
      </w:r>
      <w:r w:rsidR="001429EB" w:rsidRPr="001429EB">
        <w:rPr>
          <w:rFonts w:asciiTheme="minorBidi" w:hAnsiTheme="minorBidi"/>
        </w:rPr>
        <w:t xml:space="preserve">people displaced by shoreline erosion, coastal flooding and agricultural </w:t>
      </w:r>
      <w:r w:rsidR="00E07994">
        <w:rPr>
          <w:rFonts w:asciiTheme="majorBidi" w:hAnsiTheme="majorBidi" w:cstheme="majorBidi"/>
          <w:noProof/>
          <w:sz w:val="24"/>
          <w:szCs w:val="24"/>
          <w:lang w:val="en-US"/>
        </w:rPr>
        <mc:AlternateContent>
          <mc:Choice Requires="wpg">
            <w:drawing>
              <wp:anchor distT="0" distB="0" distL="114300" distR="114300" simplePos="0" relativeHeight="252401664" behindDoc="1" locked="0" layoutInCell="1" allowOverlap="1" wp14:anchorId="353285DE" wp14:editId="5CBD48C5">
                <wp:simplePos x="0" y="0"/>
                <wp:positionH relativeFrom="margin">
                  <wp:align>right</wp:align>
                </wp:positionH>
                <wp:positionV relativeFrom="margin">
                  <wp:posOffset>624446</wp:posOffset>
                </wp:positionV>
                <wp:extent cx="5760085" cy="2853055"/>
                <wp:effectExtent l="0" t="0" r="0" b="4445"/>
                <wp:wrapSquare wrapText="bothSides"/>
                <wp:docPr id="494" name="Group 494"/>
                <wp:cNvGraphicFramePr/>
                <a:graphic xmlns:a="http://schemas.openxmlformats.org/drawingml/2006/main">
                  <a:graphicData uri="http://schemas.microsoft.com/office/word/2010/wordprocessingGroup">
                    <wpg:wgp>
                      <wpg:cNvGrpSpPr/>
                      <wpg:grpSpPr>
                        <a:xfrm>
                          <a:off x="0" y="0"/>
                          <a:ext cx="5760085" cy="2853055"/>
                          <a:chOff x="-299311" y="418014"/>
                          <a:chExt cx="5762198" cy="2635148"/>
                        </a:xfrm>
                      </wpg:grpSpPr>
                      <pic:pic xmlns:pic="http://schemas.openxmlformats.org/drawingml/2006/picture">
                        <pic:nvPicPr>
                          <pic:cNvPr id="495" name="Picture 495"/>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194656" y="418014"/>
                            <a:ext cx="5657543" cy="2145988"/>
                          </a:xfrm>
                          <a:prstGeom prst="rect">
                            <a:avLst/>
                          </a:prstGeom>
                          <a:noFill/>
                        </pic:spPr>
                      </pic:pic>
                      <wps:wsp>
                        <wps:cNvPr id="496" name="Text Box 496"/>
                        <wps:cNvSpPr txBox="1"/>
                        <wps:spPr>
                          <a:xfrm>
                            <a:off x="-299311" y="2694556"/>
                            <a:ext cx="5554295" cy="358606"/>
                          </a:xfrm>
                          <a:prstGeom prst="rect">
                            <a:avLst/>
                          </a:prstGeom>
                          <a:solidFill>
                            <a:prstClr val="white"/>
                          </a:solidFill>
                          <a:ln>
                            <a:noFill/>
                          </a:ln>
                        </wps:spPr>
                        <wps:txbx>
                          <w:txbxContent>
                            <w:p w14:paraId="03D5DC83" w14:textId="0112EB03" w:rsidR="00D87BB9" w:rsidRPr="001429EB" w:rsidRDefault="00D87BB9" w:rsidP="00807EF6">
                              <w:pPr>
                                <w:pStyle w:val="Caption"/>
                              </w:pPr>
                              <w:bookmarkStart w:id="337" w:name="_Toc20738153"/>
                              <w:r w:rsidRPr="001429EB">
                                <w:t>Figure 3</w:t>
                              </w:r>
                              <w:r>
                                <w:t>-4</w:t>
                              </w:r>
                              <w:r w:rsidRPr="001429EB">
                                <w:t xml:space="preserve">: </w:t>
                              </w:r>
                              <w:r>
                                <w:t>R</w:t>
                              </w:r>
                              <w:r w:rsidRPr="00807EF6">
                                <w:t>eversible relationship between Cl</w:t>
                              </w:r>
                              <w:r>
                                <w:t>imate Change and Human Security</w:t>
                              </w:r>
                            </w:p>
                            <w:p w14:paraId="3E793EAB" w14:textId="77777777" w:rsidR="00D87BB9" w:rsidRDefault="00D87BB9"/>
                            <w:p w14:paraId="4C65FEFC"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FF3F3B7" w14:textId="77777777" w:rsidR="00D87BB9" w:rsidRDefault="00D87BB9"/>
                            <w:p w14:paraId="4CD9C271"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90558C5" w14:textId="77777777" w:rsidR="00D87BB9" w:rsidRDefault="00D87BB9"/>
                            <w:p w14:paraId="3D2B50BD"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1C52DF7" w14:textId="77777777" w:rsidR="00D87BB9" w:rsidRDefault="00D87BB9"/>
                            <w:p w14:paraId="44812543"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297F4E96" w14:textId="77777777" w:rsidR="00D87BB9" w:rsidRDefault="00D87BB9"/>
                            <w:p w14:paraId="13F6A2C4"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77CEFD9C" w14:textId="77777777" w:rsidR="00D87BB9" w:rsidRDefault="00D87BB9"/>
                            <w:p w14:paraId="5AE443A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020452C9" w14:textId="77777777" w:rsidR="00D87BB9" w:rsidRDefault="00D87BB9"/>
                            <w:p w14:paraId="7AE898D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83BAC26" w14:textId="77777777" w:rsidR="00D87BB9" w:rsidRDefault="00D87BB9"/>
                            <w:p w14:paraId="344801F3"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97FA071" w14:textId="77777777" w:rsidR="00D87BB9" w:rsidRDefault="00D87BB9"/>
                            <w:p w14:paraId="403AEEBC"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2FE57A6A" w14:textId="77777777" w:rsidR="00D87BB9" w:rsidRDefault="00D87BB9"/>
                            <w:p w14:paraId="1195FF5D"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27257DF" w14:textId="77777777" w:rsidR="00D87BB9" w:rsidRDefault="00D87BB9"/>
                            <w:p w14:paraId="37A1CB9F"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50D62C9" w14:textId="77777777" w:rsidR="00D87BB9" w:rsidRDefault="00D87BB9"/>
                            <w:p w14:paraId="7D93928E"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216A541D" w14:textId="77777777" w:rsidR="00D87BB9" w:rsidRDefault="00D87BB9"/>
                            <w:p w14:paraId="0729A033"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62F378D3" w14:textId="77777777" w:rsidR="00D87BB9" w:rsidRDefault="00D87BB9"/>
                            <w:p w14:paraId="316F2E9D"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115C0F76" w14:textId="77777777" w:rsidR="00D87BB9" w:rsidRDefault="00D87BB9"/>
                            <w:p w14:paraId="13C9CDDA"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3FEAEF93" w14:textId="77777777" w:rsidR="00D87BB9" w:rsidRDefault="00D87BB9"/>
                            <w:p w14:paraId="32F5A9E7"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583D20C" w14:textId="77777777" w:rsidR="00D87BB9" w:rsidRDefault="00D87BB9"/>
                            <w:p w14:paraId="7D1DC2A3"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9C0F4D3" w14:textId="77777777" w:rsidR="00D87BB9" w:rsidRDefault="00D87BB9"/>
                            <w:p w14:paraId="7A7D4E8A"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343B0922" w14:textId="77777777" w:rsidR="00D87BB9" w:rsidRDefault="00D87BB9"/>
                            <w:p w14:paraId="57DA20B6"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625CB45" w14:textId="77777777" w:rsidR="00D87BB9" w:rsidRDefault="00D87BB9"/>
                            <w:p w14:paraId="52F3F826"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4839AB9" w14:textId="77777777" w:rsidR="00D87BB9" w:rsidRDefault="00D87BB9"/>
                            <w:p w14:paraId="77D3B20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F60A184" w14:textId="77777777" w:rsidR="00D87BB9" w:rsidRDefault="00D87BB9"/>
                            <w:p w14:paraId="0920EDA5"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F497841" w14:textId="77777777" w:rsidR="00D87BB9" w:rsidRDefault="00D87BB9"/>
                            <w:p w14:paraId="509740FC"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5A4E88D" w14:textId="77777777" w:rsidR="00D87BB9" w:rsidRDefault="00D87BB9"/>
                            <w:p w14:paraId="327A3D5E"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6911851" w14:textId="77777777" w:rsidR="00D87BB9" w:rsidRDefault="00D87BB9"/>
                            <w:p w14:paraId="575E94BF"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27D3B80" w14:textId="77777777" w:rsidR="00D87BB9" w:rsidRDefault="00D87BB9"/>
                            <w:p w14:paraId="79608EB7"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84FEDEE" w14:textId="77777777" w:rsidR="00D87BB9" w:rsidRDefault="00D87BB9"/>
                            <w:p w14:paraId="7D678937"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808074F" w14:textId="77777777" w:rsidR="00D87BB9" w:rsidRDefault="00D87BB9"/>
                            <w:p w14:paraId="370D0CC9"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0AB03F82" w14:textId="77777777" w:rsidR="00D87BB9" w:rsidRDefault="00D87BB9"/>
                            <w:p w14:paraId="26811274"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0ADB6C5" w14:textId="77777777" w:rsidR="00D87BB9" w:rsidRDefault="00D87BB9"/>
                            <w:p w14:paraId="63497A1B"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4DE5625" w14:textId="77777777" w:rsidR="00D87BB9" w:rsidRDefault="00D87BB9"/>
                            <w:p w14:paraId="309B9858"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C3025B5" w14:textId="77777777" w:rsidR="00D87BB9" w:rsidRDefault="00D87BB9"/>
                            <w:p w14:paraId="3E23845E"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399EE66" w14:textId="77777777" w:rsidR="00D87BB9" w:rsidRDefault="00D87BB9"/>
                            <w:p w14:paraId="735BC09A"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1F8D666" w14:textId="77777777" w:rsidR="00D87BB9" w:rsidRDefault="00D87BB9"/>
                            <w:p w14:paraId="6245C3A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970754D" w14:textId="77777777" w:rsidR="00D87BB9" w:rsidRDefault="00D87BB9"/>
                            <w:p w14:paraId="5A50E051"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6BBA58FE" w14:textId="77777777" w:rsidR="00D87BB9" w:rsidRDefault="00D87BB9"/>
                            <w:p w14:paraId="66F4F2BF"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5E116792" w14:textId="77777777" w:rsidR="00D87BB9" w:rsidRDefault="00D87BB9"/>
                            <w:p w14:paraId="5CBF323D"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2DF74513" w14:textId="77777777" w:rsidR="00D87BB9" w:rsidRDefault="00D87BB9"/>
                            <w:p w14:paraId="0221A77F"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60237273" w14:textId="77777777" w:rsidR="00D87BB9" w:rsidRDefault="00D87BB9"/>
                            <w:p w14:paraId="4AEA9247"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23FA78E0" w14:textId="77777777" w:rsidR="00D87BB9" w:rsidRDefault="00D87BB9"/>
                            <w:p w14:paraId="5AFBDD00"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0B5A289D" w14:textId="77777777" w:rsidR="00D87BB9" w:rsidRDefault="00D87BB9"/>
                            <w:p w14:paraId="1CD4B9D2"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7E97C44" w14:textId="77777777" w:rsidR="00D87BB9" w:rsidRDefault="00D87BB9"/>
                            <w:p w14:paraId="4351016A"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5B008A4" w14:textId="77777777" w:rsidR="00D87BB9" w:rsidRDefault="00D87BB9"/>
                            <w:p w14:paraId="1D4839D9"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6DFEB22" w14:textId="77777777" w:rsidR="00D87BB9" w:rsidRDefault="00D87BB9"/>
                            <w:p w14:paraId="074C6520"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18D03426" w14:textId="77777777" w:rsidR="00D87BB9" w:rsidRDefault="00D87BB9"/>
                            <w:p w14:paraId="066D602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D0DD963" w14:textId="77777777" w:rsidR="00D87BB9" w:rsidRDefault="00D87BB9"/>
                            <w:p w14:paraId="0759671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BD377DB" w14:textId="77777777" w:rsidR="00D87BB9" w:rsidRDefault="00D87BB9"/>
                            <w:p w14:paraId="4AA9B206"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B1F631F" w14:textId="77777777" w:rsidR="00D87BB9" w:rsidRDefault="00D87BB9"/>
                            <w:p w14:paraId="2E2A9F63"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34316E02" w14:textId="77777777" w:rsidR="00D87BB9" w:rsidRDefault="00D87BB9"/>
                            <w:p w14:paraId="675622C8"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E814D9C" w14:textId="77777777" w:rsidR="00D87BB9" w:rsidRDefault="00D87BB9"/>
                            <w:p w14:paraId="718B5CA5"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A6E1344" w14:textId="77777777" w:rsidR="00D87BB9" w:rsidRDefault="00D87BB9"/>
                            <w:p w14:paraId="3BE5CBC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9C77458" w14:textId="77777777" w:rsidR="00D87BB9" w:rsidRDefault="00D87BB9"/>
                            <w:p w14:paraId="73C7591D"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1B2A532" w14:textId="77777777" w:rsidR="00D87BB9" w:rsidRDefault="00D87BB9"/>
                            <w:p w14:paraId="7D784C26"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B0E379B" w14:textId="77777777" w:rsidR="00D87BB9" w:rsidRDefault="00D87BB9"/>
                            <w:p w14:paraId="3B77FB11"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4E79924" w14:textId="77777777" w:rsidR="00D87BB9" w:rsidRDefault="00D87BB9"/>
                            <w:p w14:paraId="43EAA50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BC94101" w14:textId="77777777" w:rsidR="00D87BB9" w:rsidRDefault="00D87BB9"/>
                            <w:p w14:paraId="12CF7FD5"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D67D842" w14:textId="77777777" w:rsidR="00D87BB9" w:rsidRDefault="00D87BB9"/>
                            <w:p w14:paraId="53E0399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C0D1E21" w14:textId="77777777" w:rsidR="00D87BB9" w:rsidRDefault="00D87BB9"/>
                            <w:p w14:paraId="7E49C98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FC43AD1" w14:textId="77777777" w:rsidR="00D87BB9" w:rsidRDefault="00D87BB9"/>
                            <w:p w14:paraId="561165ED"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48014A1" w14:textId="77777777" w:rsidR="00D87BB9" w:rsidRDefault="00D87BB9"/>
                            <w:p w14:paraId="70A4550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B5EE726" w14:textId="77777777" w:rsidR="00D87BB9" w:rsidRDefault="00D87BB9"/>
                            <w:p w14:paraId="32D69584"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D32B467" w14:textId="77777777" w:rsidR="00D87BB9" w:rsidRDefault="00D87BB9"/>
                            <w:p w14:paraId="4D3FD03F"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424F268" w14:textId="77777777" w:rsidR="00D87BB9" w:rsidRDefault="00D87BB9"/>
                            <w:p w14:paraId="38743A60"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DF0505C" w14:textId="77777777" w:rsidR="00D87BB9" w:rsidRDefault="00D87BB9"/>
                            <w:p w14:paraId="6747D14E"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9358F27" w14:textId="77777777" w:rsidR="00D87BB9" w:rsidRDefault="00D87BB9"/>
                            <w:p w14:paraId="26C1A1A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D62B537" w14:textId="77777777" w:rsidR="00D87BB9" w:rsidRDefault="00D87BB9"/>
                            <w:p w14:paraId="7ECEF85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51AEB83" w14:textId="77777777" w:rsidR="00D87BB9" w:rsidRDefault="00D87BB9"/>
                            <w:p w14:paraId="54C9F7CD"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3344CEF" w14:textId="77777777" w:rsidR="00D87BB9" w:rsidRDefault="00D87BB9"/>
                            <w:p w14:paraId="68786861"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E493F3B" w14:textId="77777777" w:rsidR="00D87BB9" w:rsidRDefault="00D87BB9"/>
                            <w:p w14:paraId="0B0BAD2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9FE683D" w14:textId="77777777" w:rsidR="00D87BB9" w:rsidRDefault="00D87BB9"/>
                            <w:p w14:paraId="0FF1D969"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C2E3E2D" w14:textId="77777777" w:rsidR="00D87BB9" w:rsidRDefault="00D87BB9"/>
                            <w:p w14:paraId="2514248F"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10CB3E1F" w14:textId="77777777" w:rsidR="00D87BB9" w:rsidRDefault="00D87BB9"/>
                            <w:p w14:paraId="1B35EC31" w14:textId="0AEB2934"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EB2D00A" w14:textId="77777777" w:rsidR="00D87BB9" w:rsidRDefault="00D87BB9"/>
                            <w:p w14:paraId="2CE41156"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479D3E7" w14:textId="77777777" w:rsidR="00D87BB9" w:rsidRDefault="00D87BB9"/>
                            <w:p w14:paraId="10C31F96"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289F68BA" w14:textId="77777777" w:rsidR="00D87BB9" w:rsidRDefault="00D87BB9"/>
                            <w:p w14:paraId="068179FF"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031D79F" w14:textId="77777777" w:rsidR="00D87BB9" w:rsidRDefault="00D87BB9"/>
                            <w:p w14:paraId="0329BA25"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2D6C693" w14:textId="77777777" w:rsidR="00D87BB9" w:rsidRDefault="00D87BB9"/>
                            <w:p w14:paraId="348CEAE5"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1D1C168E" w14:textId="77777777" w:rsidR="00D87BB9" w:rsidRDefault="00D87BB9"/>
                            <w:p w14:paraId="599A0460"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04A6B8F6" w14:textId="77777777" w:rsidR="00D87BB9" w:rsidRDefault="00D87BB9"/>
                            <w:p w14:paraId="0B125FEE"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AF6E787" w14:textId="77777777" w:rsidR="00D87BB9" w:rsidRDefault="00D87BB9"/>
                            <w:p w14:paraId="4D1D1D7A"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100BFB0" w14:textId="77777777" w:rsidR="00D87BB9" w:rsidRDefault="00D87BB9"/>
                            <w:p w14:paraId="44C6B222"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5AC8B1C" w14:textId="77777777" w:rsidR="00D87BB9" w:rsidRDefault="00D87BB9"/>
                            <w:p w14:paraId="176172F6"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0840D47" w14:textId="77777777" w:rsidR="00D87BB9" w:rsidRDefault="00D87BB9"/>
                            <w:p w14:paraId="34FE2254"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1477B993" w14:textId="77777777" w:rsidR="00D87BB9" w:rsidRDefault="00D87BB9"/>
                            <w:p w14:paraId="5016F3B3"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B8FF5D1" w14:textId="77777777" w:rsidR="00D87BB9" w:rsidRDefault="00D87BB9"/>
                            <w:p w14:paraId="7CD619F4"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CAEAD56" w14:textId="77777777" w:rsidR="00D87BB9" w:rsidRDefault="00D87BB9"/>
                            <w:p w14:paraId="143C9449"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73117867" w14:textId="77777777" w:rsidR="00D87BB9" w:rsidRDefault="00D87BB9"/>
                            <w:p w14:paraId="0044F6FE"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0C40D37" w14:textId="77777777" w:rsidR="00D87BB9" w:rsidRDefault="00D87BB9"/>
                            <w:p w14:paraId="2C3BF7D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3A084F9" w14:textId="77777777" w:rsidR="00D87BB9" w:rsidRDefault="00D87BB9"/>
                            <w:p w14:paraId="1019F3F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EB1045A" w14:textId="77777777" w:rsidR="00D87BB9" w:rsidRDefault="00D87BB9"/>
                            <w:p w14:paraId="7800BE51"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F923085" w14:textId="77777777" w:rsidR="00D87BB9" w:rsidRDefault="00D87BB9"/>
                            <w:p w14:paraId="365C4B57"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DC30719" w14:textId="77777777" w:rsidR="00D87BB9" w:rsidRDefault="00D87BB9"/>
                            <w:p w14:paraId="0DF4104B"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721C84A" w14:textId="77777777" w:rsidR="00D87BB9" w:rsidRDefault="00D87BB9"/>
                            <w:p w14:paraId="160D9DD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36C3A16" w14:textId="77777777" w:rsidR="00D87BB9" w:rsidRDefault="00D87BB9"/>
                            <w:p w14:paraId="09FD2BB2"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0820D00" w14:textId="77777777" w:rsidR="00D87BB9" w:rsidRDefault="00D87BB9"/>
                            <w:p w14:paraId="2839A1D4"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601F9E9" w14:textId="77777777" w:rsidR="00D87BB9" w:rsidRDefault="00D87BB9"/>
                            <w:p w14:paraId="54DD4CD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8D8BA5A" w14:textId="77777777" w:rsidR="00D87BB9" w:rsidRDefault="00D87BB9"/>
                            <w:p w14:paraId="3D71F306"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7850F56" w14:textId="77777777" w:rsidR="00D87BB9" w:rsidRDefault="00D87BB9"/>
                            <w:p w14:paraId="597A061F" w14:textId="0AEB2934"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949B20C" w14:textId="77777777" w:rsidR="00D87BB9" w:rsidRDefault="00D87BB9"/>
                            <w:p w14:paraId="5B404795"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C06F512" w14:textId="77777777" w:rsidR="00D87BB9" w:rsidRDefault="00D87BB9"/>
                            <w:p w14:paraId="41F49A7E"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FD79D47" w14:textId="77777777" w:rsidR="00D87BB9" w:rsidRDefault="00D87BB9"/>
                            <w:p w14:paraId="6DB98DE6"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28599FC" w14:textId="77777777" w:rsidR="00D87BB9" w:rsidRDefault="00D87BB9"/>
                            <w:p w14:paraId="5A70FB89"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B6EB04E" w14:textId="77777777" w:rsidR="00D87BB9" w:rsidRDefault="00D87BB9"/>
                            <w:p w14:paraId="206E82A5"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4A96B368" w14:textId="77777777" w:rsidR="00D87BB9" w:rsidRDefault="00D87BB9"/>
                            <w:p w14:paraId="126D70D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0B8F2D65" w14:textId="77777777" w:rsidR="00D87BB9" w:rsidRDefault="00D87BB9"/>
                            <w:p w14:paraId="0ECD392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215A517" w14:textId="77777777" w:rsidR="00D87BB9" w:rsidRDefault="00D87BB9"/>
                            <w:p w14:paraId="436B5818"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081F6A90" w14:textId="77777777" w:rsidR="00D87BB9" w:rsidRDefault="00D87BB9"/>
                            <w:p w14:paraId="7349E44D" w14:textId="0AEB2934"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4C85076" w14:textId="77777777" w:rsidR="00D87BB9" w:rsidRDefault="00D87BB9"/>
                            <w:p w14:paraId="43C3ADB0"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4EB054A" w14:textId="77777777" w:rsidR="00D87BB9" w:rsidRDefault="00D87BB9"/>
                            <w:p w14:paraId="0736C53F"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B39C1CD" w14:textId="77777777" w:rsidR="00D87BB9" w:rsidRDefault="00D87BB9"/>
                            <w:p w14:paraId="3E1EC53A" w14:textId="5A6C9F7B"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D812773" w14:textId="77777777" w:rsidR="00D87BB9" w:rsidRDefault="00D87BB9"/>
                            <w:p w14:paraId="029658BB" w14:textId="622011D0"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bookmarkEnd w:id="3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3285DE" id="Group 494" o:spid="_x0000_s1096" style="position:absolute;left:0;text-align:left;margin-left:402.35pt;margin-top:49.15pt;width:453.55pt;height:224.65pt;z-index:-250914816;mso-position-horizontal:right;mso-position-horizontal-relative:margin;mso-position-vertical-relative:margin;mso-width-relative:margin;mso-height-relative:margin" coordorigin="-2993,4180" coordsize="57621,263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">
                <v:shape id="Picture 495" o:spid="_x0000_s1097" type="#_x0000_t75" style="position:absolute;left:-1946;top:4180;width:56574;height:21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">
                  <v:imagedata r:id="rId57" o:title=""/>
                  <v:path arrowok="t"/>
                </v:shape>
                <v:shape id="Text Box 496" o:spid="_x0000_s1098" type="#_x0000_t202" style="position:absolute;left:-2993;top:26945;width:55542;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" stroked="f">
                  <v:textbox inset="0,0,0,0">
                    <w:txbxContent>
                      <w:p w14:paraId="03D5DC83" w14:textId="0112EB03" w:rsidR="00D87BB9" w:rsidRPr="001429EB" w:rsidRDefault="00D87BB9" w:rsidP="00807EF6">
                        <w:pPr>
                          <w:pStyle w:val="Caption"/>
                        </w:pPr>
                        <w:bookmarkStart w:id="338" w:name="_Toc20738153"/>
                        <w:r w:rsidRPr="001429EB">
                          <w:t>Figure 3</w:t>
                        </w:r>
                        <w:r>
                          <w:t>-4</w:t>
                        </w:r>
                        <w:r w:rsidRPr="001429EB">
                          <w:t xml:space="preserve">: </w:t>
                        </w:r>
                        <w:r>
                          <w:t>R</w:t>
                        </w:r>
                        <w:r w:rsidRPr="00807EF6">
                          <w:t>eversible relationship between Cl</w:t>
                        </w:r>
                        <w:r>
                          <w:t>imate Change and Human Security</w:t>
                        </w:r>
                      </w:p>
                      <w:p w14:paraId="3E793EAB" w14:textId="77777777" w:rsidR="00D87BB9" w:rsidRDefault="00D87BB9"/>
                      <w:p w14:paraId="4C65FEFC"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FF3F3B7" w14:textId="77777777" w:rsidR="00D87BB9" w:rsidRDefault="00D87BB9"/>
                      <w:p w14:paraId="4CD9C271"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90558C5" w14:textId="77777777" w:rsidR="00D87BB9" w:rsidRDefault="00D87BB9"/>
                      <w:p w14:paraId="3D2B50BD"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1C52DF7" w14:textId="77777777" w:rsidR="00D87BB9" w:rsidRDefault="00D87BB9"/>
                      <w:p w14:paraId="44812543"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297F4E96" w14:textId="77777777" w:rsidR="00D87BB9" w:rsidRDefault="00D87BB9"/>
                      <w:p w14:paraId="13F6A2C4"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77CEFD9C" w14:textId="77777777" w:rsidR="00D87BB9" w:rsidRDefault="00D87BB9"/>
                      <w:p w14:paraId="5AE443A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020452C9" w14:textId="77777777" w:rsidR="00D87BB9" w:rsidRDefault="00D87BB9"/>
                      <w:p w14:paraId="7AE898D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83BAC26" w14:textId="77777777" w:rsidR="00D87BB9" w:rsidRDefault="00D87BB9"/>
                      <w:p w14:paraId="344801F3"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97FA071" w14:textId="77777777" w:rsidR="00D87BB9" w:rsidRDefault="00D87BB9"/>
                      <w:p w14:paraId="403AEEBC"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2FE57A6A" w14:textId="77777777" w:rsidR="00D87BB9" w:rsidRDefault="00D87BB9"/>
                      <w:p w14:paraId="1195FF5D"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27257DF" w14:textId="77777777" w:rsidR="00D87BB9" w:rsidRDefault="00D87BB9"/>
                      <w:p w14:paraId="37A1CB9F"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50D62C9" w14:textId="77777777" w:rsidR="00D87BB9" w:rsidRDefault="00D87BB9"/>
                      <w:p w14:paraId="7D93928E"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216A541D" w14:textId="77777777" w:rsidR="00D87BB9" w:rsidRDefault="00D87BB9"/>
                      <w:p w14:paraId="0729A033"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62F378D3" w14:textId="77777777" w:rsidR="00D87BB9" w:rsidRDefault="00D87BB9"/>
                      <w:p w14:paraId="316F2E9D"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115C0F76" w14:textId="77777777" w:rsidR="00D87BB9" w:rsidRDefault="00D87BB9"/>
                      <w:p w14:paraId="13C9CDDA"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3FEAEF93" w14:textId="77777777" w:rsidR="00D87BB9" w:rsidRDefault="00D87BB9"/>
                      <w:p w14:paraId="32F5A9E7"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583D20C" w14:textId="77777777" w:rsidR="00D87BB9" w:rsidRDefault="00D87BB9"/>
                      <w:p w14:paraId="7D1DC2A3"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9C0F4D3" w14:textId="77777777" w:rsidR="00D87BB9" w:rsidRDefault="00D87BB9"/>
                      <w:p w14:paraId="7A7D4E8A"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343B0922" w14:textId="77777777" w:rsidR="00D87BB9" w:rsidRDefault="00D87BB9"/>
                      <w:p w14:paraId="57DA20B6"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625CB45" w14:textId="77777777" w:rsidR="00D87BB9" w:rsidRDefault="00D87BB9"/>
                      <w:p w14:paraId="52F3F826"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4839AB9" w14:textId="77777777" w:rsidR="00D87BB9" w:rsidRDefault="00D87BB9"/>
                      <w:p w14:paraId="77D3B20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F60A184" w14:textId="77777777" w:rsidR="00D87BB9" w:rsidRDefault="00D87BB9"/>
                      <w:p w14:paraId="0920EDA5"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F497841" w14:textId="77777777" w:rsidR="00D87BB9" w:rsidRDefault="00D87BB9"/>
                      <w:p w14:paraId="509740FC"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5A4E88D" w14:textId="77777777" w:rsidR="00D87BB9" w:rsidRDefault="00D87BB9"/>
                      <w:p w14:paraId="327A3D5E"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6911851" w14:textId="77777777" w:rsidR="00D87BB9" w:rsidRDefault="00D87BB9"/>
                      <w:p w14:paraId="575E94BF"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27D3B80" w14:textId="77777777" w:rsidR="00D87BB9" w:rsidRDefault="00D87BB9"/>
                      <w:p w14:paraId="79608EB7"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84FEDEE" w14:textId="77777777" w:rsidR="00D87BB9" w:rsidRDefault="00D87BB9"/>
                      <w:p w14:paraId="7D678937"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808074F" w14:textId="77777777" w:rsidR="00D87BB9" w:rsidRDefault="00D87BB9"/>
                      <w:p w14:paraId="370D0CC9"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0AB03F82" w14:textId="77777777" w:rsidR="00D87BB9" w:rsidRDefault="00D87BB9"/>
                      <w:p w14:paraId="26811274"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0ADB6C5" w14:textId="77777777" w:rsidR="00D87BB9" w:rsidRDefault="00D87BB9"/>
                      <w:p w14:paraId="63497A1B"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4DE5625" w14:textId="77777777" w:rsidR="00D87BB9" w:rsidRDefault="00D87BB9"/>
                      <w:p w14:paraId="309B9858"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C3025B5" w14:textId="77777777" w:rsidR="00D87BB9" w:rsidRDefault="00D87BB9"/>
                      <w:p w14:paraId="3E23845E"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399EE66" w14:textId="77777777" w:rsidR="00D87BB9" w:rsidRDefault="00D87BB9"/>
                      <w:p w14:paraId="735BC09A"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1F8D666" w14:textId="77777777" w:rsidR="00D87BB9" w:rsidRDefault="00D87BB9"/>
                      <w:p w14:paraId="6245C3A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970754D" w14:textId="77777777" w:rsidR="00D87BB9" w:rsidRDefault="00D87BB9"/>
                      <w:p w14:paraId="5A50E051"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6BBA58FE" w14:textId="77777777" w:rsidR="00D87BB9" w:rsidRDefault="00D87BB9"/>
                      <w:p w14:paraId="66F4F2BF"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5E116792" w14:textId="77777777" w:rsidR="00D87BB9" w:rsidRDefault="00D87BB9"/>
                      <w:p w14:paraId="5CBF323D"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2DF74513" w14:textId="77777777" w:rsidR="00D87BB9" w:rsidRDefault="00D87BB9"/>
                      <w:p w14:paraId="0221A77F"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60237273" w14:textId="77777777" w:rsidR="00D87BB9" w:rsidRDefault="00D87BB9"/>
                      <w:p w14:paraId="4AEA9247"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23FA78E0" w14:textId="77777777" w:rsidR="00D87BB9" w:rsidRDefault="00D87BB9"/>
                      <w:p w14:paraId="5AFBDD00"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0B5A289D" w14:textId="77777777" w:rsidR="00D87BB9" w:rsidRDefault="00D87BB9"/>
                      <w:p w14:paraId="1CD4B9D2"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7E97C44" w14:textId="77777777" w:rsidR="00D87BB9" w:rsidRDefault="00D87BB9"/>
                      <w:p w14:paraId="4351016A"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5B008A4" w14:textId="77777777" w:rsidR="00D87BB9" w:rsidRDefault="00D87BB9"/>
                      <w:p w14:paraId="1D4839D9"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6DFEB22" w14:textId="77777777" w:rsidR="00D87BB9" w:rsidRDefault="00D87BB9"/>
                      <w:p w14:paraId="074C6520"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18D03426" w14:textId="77777777" w:rsidR="00D87BB9" w:rsidRDefault="00D87BB9"/>
                      <w:p w14:paraId="066D602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D0DD963" w14:textId="77777777" w:rsidR="00D87BB9" w:rsidRDefault="00D87BB9"/>
                      <w:p w14:paraId="0759671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BD377DB" w14:textId="77777777" w:rsidR="00D87BB9" w:rsidRDefault="00D87BB9"/>
                      <w:p w14:paraId="4AA9B206"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B1F631F" w14:textId="77777777" w:rsidR="00D87BB9" w:rsidRDefault="00D87BB9"/>
                      <w:p w14:paraId="2E2A9F63"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34316E02" w14:textId="77777777" w:rsidR="00D87BB9" w:rsidRDefault="00D87BB9"/>
                      <w:p w14:paraId="675622C8"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E814D9C" w14:textId="77777777" w:rsidR="00D87BB9" w:rsidRDefault="00D87BB9"/>
                      <w:p w14:paraId="718B5CA5"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A6E1344" w14:textId="77777777" w:rsidR="00D87BB9" w:rsidRDefault="00D87BB9"/>
                      <w:p w14:paraId="3BE5CBC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9C77458" w14:textId="77777777" w:rsidR="00D87BB9" w:rsidRDefault="00D87BB9"/>
                      <w:p w14:paraId="73C7591D"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1B2A532" w14:textId="77777777" w:rsidR="00D87BB9" w:rsidRDefault="00D87BB9"/>
                      <w:p w14:paraId="7D784C26"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B0E379B" w14:textId="77777777" w:rsidR="00D87BB9" w:rsidRDefault="00D87BB9"/>
                      <w:p w14:paraId="3B77FB11"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4E79924" w14:textId="77777777" w:rsidR="00D87BB9" w:rsidRDefault="00D87BB9"/>
                      <w:p w14:paraId="43EAA50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BC94101" w14:textId="77777777" w:rsidR="00D87BB9" w:rsidRDefault="00D87BB9"/>
                      <w:p w14:paraId="12CF7FD5"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D67D842" w14:textId="77777777" w:rsidR="00D87BB9" w:rsidRDefault="00D87BB9"/>
                      <w:p w14:paraId="53E0399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C0D1E21" w14:textId="77777777" w:rsidR="00D87BB9" w:rsidRDefault="00D87BB9"/>
                      <w:p w14:paraId="7E49C98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FC43AD1" w14:textId="77777777" w:rsidR="00D87BB9" w:rsidRDefault="00D87BB9"/>
                      <w:p w14:paraId="561165ED"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48014A1" w14:textId="77777777" w:rsidR="00D87BB9" w:rsidRDefault="00D87BB9"/>
                      <w:p w14:paraId="70A4550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B5EE726" w14:textId="77777777" w:rsidR="00D87BB9" w:rsidRDefault="00D87BB9"/>
                      <w:p w14:paraId="32D69584"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D32B467" w14:textId="77777777" w:rsidR="00D87BB9" w:rsidRDefault="00D87BB9"/>
                      <w:p w14:paraId="4D3FD03F"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424F268" w14:textId="77777777" w:rsidR="00D87BB9" w:rsidRDefault="00D87BB9"/>
                      <w:p w14:paraId="38743A60"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DF0505C" w14:textId="77777777" w:rsidR="00D87BB9" w:rsidRDefault="00D87BB9"/>
                      <w:p w14:paraId="6747D14E"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9358F27" w14:textId="77777777" w:rsidR="00D87BB9" w:rsidRDefault="00D87BB9"/>
                      <w:p w14:paraId="26C1A1A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D62B537" w14:textId="77777777" w:rsidR="00D87BB9" w:rsidRDefault="00D87BB9"/>
                      <w:p w14:paraId="7ECEF85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51AEB83" w14:textId="77777777" w:rsidR="00D87BB9" w:rsidRDefault="00D87BB9"/>
                      <w:p w14:paraId="54C9F7CD"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3344CEF" w14:textId="77777777" w:rsidR="00D87BB9" w:rsidRDefault="00D87BB9"/>
                      <w:p w14:paraId="68786861"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E493F3B" w14:textId="77777777" w:rsidR="00D87BB9" w:rsidRDefault="00D87BB9"/>
                      <w:p w14:paraId="0B0BAD2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9FE683D" w14:textId="77777777" w:rsidR="00D87BB9" w:rsidRDefault="00D87BB9"/>
                      <w:p w14:paraId="0FF1D969"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C2E3E2D" w14:textId="77777777" w:rsidR="00D87BB9" w:rsidRDefault="00D87BB9"/>
                      <w:p w14:paraId="2514248F"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10CB3E1F" w14:textId="77777777" w:rsidR="00D87BB9" w:rsidRDefault="00D87BB9"/>
                      <w:p w14:paraId="1B35EC31" w14:textId="0AEB2934"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EB2D00A" w14:textId="77777777" w:rsidR="00D87BB9" w:rsidRDefault="00D87BB9"/>
                      <w:p w14:paraId="2CE41156"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479D3E7" w14:textId="77777777" w:rsidR="00D87BB9" w:rsidRDefault="00D87BB9"/>
                      <w:p w14:paraId="10C31F96"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289F68BA" w14:textId="77777777" w:rsidR="00D87BB9" w:rsidRDefault="00D87BB9"/>
                      <w:p w14:paraId="068179FF"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031D79F" w14:textId="77777777" w:rsidR="00D87BB9" w:rsidRDefault="00D87BB9"/>
                      <w:p w14:paraId="0329BA25"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2D6C693" w14:textId="77777777" w:rsidR="00D87BB9" w:rsidRDefault="00D87BB9"/>
                      <w:p w14:paraId="348CEAE5"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1D1C168E" w14:textId="77777777" w:rsidR="00D87BB9" w:rsidRDefault="00D87BB9"/>
                      <w:p w14:paraId="599A0460"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04A6B8F6" w14:textId="77777777" w:rsidR="00D87BB9" w:rsidRDefault="00D87BB9"/>
                      <w:p w14:paraId="0B125FEE"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AF6E787" w14:textId="77777777" w:rsidR="00D87BB9" w:rsidRDefault="00D87BB9"/>
                      <w:p w14:paraId="4D1D1D7A"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100BFB0" w14:textId="77777777" w:rsidR="00D87BB9" w:rsidRDefault="00D87BB9"/>
                      <w:p w14:paraId="44C6B222"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5AC8B1C" w14:textId="77777777" w:rsidR="00D87BB9" w:rsidRDefault="00D87BB9"/>
                      <w:p w14:paraId="176172F6"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0840D47" w14:textId="77777777" w:rsidR="00D87BB9" w:rsidRDefault="00D87BB9"/>
                      <w:p w14:paraId="34FE2254"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1477B993" w14:textId="77777777" w:rsidR="00D87BB9" w:rsidRDefault="00D87BB9"/>
                      <w:p w14:paraId="5016F3B3"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1B8FF5D1" w14:textId="77777777" w:rsidR="00D87BB9" w:rsidRDefault="00D87BB9"/>
                      <w:p w14:paraId="7CD619F4"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CAEAD56" w14:textId="77777777" w:rsidR="00D87BB9" w:rsidRDefault="00D87BB9"/>
                      <w:p w14:paraId="143C9449"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73117867" w14:textId="77777777" w:rsidR="00D87BB9" w:rsidRDefault="00D87BB9"/>
                      <w:p w14:paraId="0044F6FE"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0C40D37" w14:textId="77777777" w:rsidR="00D87BB9" w:rsidRDefault="00D87BB9"/>
                      <w:p w14:paraId="2C3BF7D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3A084F9" w14:textId="77777777" w:rsidR="00D87BB9" w:rsidRDefault="00D87BB9"/>
                      <w:p w14:paraId="1019F3F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EB1045A" w14:textId="77777777" w:rsidR="00D87BB9" w:rsidRDefault="00D87BB9"/>
                      <w:p w14:paraId="7800BE51"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F923085" w14:textId="77777777" w:rsidR="00D87BB9" w:rsidRDefault="00D87BB9"/>
                      <w:p w14:paraId="365C4B57"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DC30719" w14:textId="77777777" w:rsidR="00D87BB9" w:rsidRDefault="00D87BB9"/>
                      <w:p w14:paraId="0DF4104B"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721C84A" w14:textId="77777777" w:rsidR="00D87BB9" w:rsidRDefault="00D87BB9"/>
                      <w:p w14:paraId="160D9DD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36C3A16" w14:textId="77777777" w:rsidR="00D87BB9" w:rsidRDefault="00D87BB9"/>
                      <w:p w14:paraId="09FD2BB2"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0820D00" w14:textId="77777777" w:rsidR="00D87BB9" w:rsidRDefault="00D87BB9"/>
                      <w:p w14:paraId="2839A1D4"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601F9E9" w14:textId="77777777" w:rsidR="00D87BB9" w:rsidRDefault="00D87BB9"/>
                      <w:p w14:paraId="54DD4CD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8D8BA5A" w14:textId="77777777" w:rsidR="00D87BB9" w:rsidRDefault="00D87BB9"/>
                      <w:p w14:paraId="3D71F306"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7850F56" w14:textId="77777777" w:rsidR="00D87BB9" w:rsidRDefault="00D87BB9"/>
                      <w:p w14:paraId="597A061F" w14:textId="0AEB2934"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949B20C" w14:textId="77777777" w:rsidR="00D87BB9" w:rsidRDefault="00D87BB9"/>
                      <w:p w14:paraId="5B404795"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C06F512" w14:textId="77777777" w:rsidR="00D87BB9" w:rsidRDefault="00D87BB9"/>
                      <w:p w14:paraId="41F49A7E"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FD79D47" w14:textId="77777777" w:rsidR="00D87BB9" w:rsidRDefault="00D87BB9"/>
                      <w:p w14:paraId="6DB98DE6" w14:textId="77777777"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028599FC" w14:textId="77777777" w:rsidR="00D87BB9" w:rsidRDefault="00D87BB9"/>
                      <w:p w14:paraId="5A70FB89"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B6EB04E" w14:textId="77777777" w:rsidR="00D87BB9" w:rsidRDefault="00D87BB9"/>
                      <w:p w14:paraId="206E82A5"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4A96B368" w14:textId="77777777" w:rsidR="00D87BB9" w:rsidRDefault="00D87BB9"/>
                      <w:p w14:paraId="126D70D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0B8F2D65" w14:textId="77777777" w:rsidR="00D87BB9" w:rsidRDefault="00D87BB9"/>
                      <w:p w14:paraId="0ECD392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215A517" w14:textId="77777777" w:rsidR="00D87BB9" w:rsidRDefault="00D87BB9"/>
                      <w:p w14:paraId="436B5818"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081F6A90" w14:textId="77777777" w:rsidR="00D87BB9" w:rsidRDefault="00D87BB9"/>
                      <w:p w14:paraId="7349E44D" w14:textId="0AEB2934"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74C85076" w14:textId="77777777" w:rsidR="00D87BB9" w:rsidRDefault="00D87BB9"/>
                      <w:p w14:paraId="43C3ADB0" w14:textId="77777777"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44EB054A" w14:textId="77777777" w:rsidR="00D87BB9" w:rsidRDefault="00D87BB9"/>
                      <w:p w14:paraId="0736C53F" w14:textId="77777777" w:rsidR="00D87BB9" w:rsidRPr="004729BA" w:rsidRDefault="00D87BB9" w:rsidP="00C33D45">
                        <w:pPr>
                          <w:pStyle w:val="Caption"/>
                        </w:pPr>
                        <w:r w:rsidRPr="004729BA">
                          <w:t>Figure</w:t>
                        </w:r>
                        <w:r>
                          <w:t xml:space="preserve"> 3-6</w:t>
                        </w:r>
                        <w:r w:rsidRPr="004729BA">
                          <w:t>: Disaster Risk Regional strategies in the Middle East and North Africa Region (MENA)</w:t>
                        </w:r>
                      </w:p>
                      <w:p w14:paraId="5B39C1CD" w14:textId="77777777" w:rsidR="00D87BB9" w:rsidRDefault="00D87BB9"/>
                      <w:p w14:paraId="3E1EC53A" w14:textId="5A6C9F7B" w:rsidR="00D87BB9" w:rsidRPr="001429EB" w:rsidRDefault="00D87BB9" w:rsidP="00807EF6">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p>
                      <w:p w14:paraId="3D812773" w14:textId="77777777" w:rsidR="00D87BB9" w:rsidRDefault="00D87BB9"/>
                      <w:p w14:paraId="029658BB" w14:textId="622011D0" w:rsidR="00D87BB9" w:rsidRPr="001429EB" w:rsidRDefault="00D87BB9" w:rsidP="00807EF6">
                        <w:pPr>
                          <w:pStyle w:val="Caption"/>
                        </w:pPr>
                        <w:r w:rsidRPr="004729BA">
                          <w:t>Figure</w:t>
                        </w:r>
                        <w:r>
                          <w:t xml:space="preserve"> 3-6</w:t>
                        </w:r>
                        <w:r w:rsidRPr="004729BA">
                          <w:t>: Disaster Risk Regional strategies in the Middle East and North Africa Region (MENA)</w:t>
                        </w:r>
                        <w:r w:rsidRPr="001429EB">
                          <w:t>Figure 3</w:t>
                        </w:r>
                        <w:r>
                          <w:t>-5</w:t>
                        </w:r>
                        <w:r w:rsidRPr="001429EB">
                          <w:t xml:space="preserve">: </w:t>
                        </w:r>
                        <w:r>
                          <w:t>R</w:t>
                        </w:r>
                        <w:r w:rsidRPr="00807EF6">
                          <w:t>eversible relationship between Cl</w:t>
                        </w:r>
                        <w:r>
                          <w:t>imate Change and Human Security</w:t>
                        </w:r>
                        <w:bookmarkEnd w:id="338"/>
                      </w:p>
                    </w:txbxContent>
                  </v:textbox>
                </v:shape>
                <w10:wrap type="square" anchorx="margin" anchory="margin"/>
              </v:group>
            </w:pict>
          </mc:Fallback>
        </mc:AlternateContent>
      </w:r>
      <w:r w:rsidR="001429EB" w:rsidRPr="001429EB">
        <w:rPr>
          <w:rFonts w:asciiTheme="minorBidi" w:hAnsiTheme="minorBidi"/>
        </w:rPr>
        <w:t xml:space="preserve">disruption </w:t>
      </w:r>
      <w:r w:rsidR="002E4810">
        <w:rPr>
          <w:rFonts w:asciiTheme="minorBidi" w:hAnsiTheme="minorBidi"/>
        </w:rPr>
        <w:t>(Koppenfels</w:t>
      </w:r>
      <w:r w:rsidR="001429EB" w:rsidRPr="001429EB">
        <w:rPr>
          <w:rFonts w:asciiTheme="minorBidi" w:hAnsiTheme="minorBidi"/>
        </w:rPr>
        <w:t>, 2001)</w:t>
      </w:r>
      <w:r w:rsidR="001429EB">
        <w:rPr>
          <w:rFonts w:asciiTheme="minorBidi" w:hAnsiTheme="minorBidi"/>
        </w:rPr>
        <w:t>.</w:t>
      </w:r>
    </w:p>
    <w:p w14:paraId="66C8FD5D" w14:textId="532D5F29" w:rsidR="00D614E8" w:rsidRDefault="00ED6181" w:rsidP="00334A0C">
      <w:pPr>
        <w:spacing w:before="240" w:line="360" w:lineRule="auto"/>
        <w:rPr>
          <w:rFonts w:asciiTheme="minorBidi" w:hAnsiTheme="minorBidi"/>
        </w:rPr>
      </w:pPr>
      <w:r>
        <w:rPr>
          <w:rFonts w:asciiTheme="minorBidi" w:hAnsiTheme="minorBidi"/>
        </w:rPr>
        <w:t>Going back into the categorisation of Human Security</w:t>
      </w:r>
      <w:r w:rsidR="002330A7" w:rsidRPr="002330A7">
        <w:rPr>
          <w:rFonts w:asciiTheme="minorBidi" w:hAnsiTheme="minorBidi"/>
        </w:rPr>
        <w:t xml:space="preserve"> into ha</w:t>
      </w:r>
      <w:r w:rsidR="002330A7">
        <w:rPr>
          <w:rFonts w:asciiTheme="minorBidi" w:hAnsiTheme="minorBidi"/>
        </w:rPr>
        <w:t xml:space="preserve">rd security and soft security, </w:t>
      </w:r>
      <w:r>
        <w:rPr>
          <w:rFonts w:asciiTheme="minorBidi" w:hAnsiTheme="minorBidi"/>
        </w:rPr>
        <w:t>s</w:t>
      </w:r>
      <w:r w:rsidR="00241510">
        <w:rPr>
          <w:rFonts w:asciiTheme="minorBidi" w:hAnsiTheme="minorBidi"/>
        </w:rPr>
        <w:t>ome of these elements were addressed in ‘</w:t>
      </w:r>
      <w:r w:rsidR="00241510" w:rsidRPr="00241510">
        <w:rPr>
          <w:rFonts w:asciiTheme="minorBidi" w:hAnsiTheme="minorBidi"/>
        </w:rPr>
        <w:t>Essential 07:</w:t>
      </w:r>
      <w:r w:rsidR="00241510">
        <w:rPr>
          <w:rFonts w:asciiTheme="minorBidi" w:hAnsiTheme="minorBidi"/>
        </w:rPr>
        <w:t xml:space="preserve"> </w:t>
      </w:r>
      <w:r w:rsidR="00241510" w:rsidRPr="00241510">
        <w:rPr>
          <w:rFonts w:asciiTheme="minorBidi" w:hAnsiTheme="minorBidi"/>
        </w:rPr>
        <w:t>Understand and Strengthen Societal Capacity for Resilience</w:t>
      </w:r>
      <w:r w:rsidR="00241510">
        <w:rPr>
          <w:rFonts w:asciiTheme="minorBidi" w:hAnsiTheme="minorBidi"/>
        </w:rPr>
        <w:t>’, such as indicator</w:t>
      </w:r>
      <w:r w:rsidR="00DA50C6">
        <w:rPr>
          <w:rFonts w:asciiTheme="minorBidi" w:hAnsiTheme="minorBidi"/>
        </w:rPr>
        <w:t>s</w:t>
      </w:r>
      <w:r w:rsidR="00241510">
        <w:rPr>
          <w:rFonts w:asciiTheme="minorBidi" w:hAnsiTheme="minorBidi"/>
        </w:rPr>
        <w:t xml:space="preserve"> </w:t>
      </w:r>
      <w:r w:rsidR="00DA50C6">
        <w:rPr>
          <w:rFonts w:asciiTheme="minorBidi" w:hAnsiTheme="minorBidi"/>
        </w:rPr>
        <w:t>(</w:t>
      </w:r>
      <w:r w:rsidR="00241510" w:rsidRPr="00241510">
        <w:rPr>
          <w:rFonts w:asciiTheme="minorBidi" w:hAnsiTheme="minorBidi"/>
        </w:rPr>
        <w:t xml:space="preserve">7.1 </w:t>
      </w:r>
      <w:r w:rsidR="00241510">
        <w:rPr>
          <w:rFonts w:asciiTheme="minorBidi" w:hAnsiTheme="minorBidi"/>
        </w:rPr>
        <w:t xml:space="preserve">Community or </w:t>
      </w:r>
      <w:r w:rsidR="00241510" w:rsidRPr="00241510">
        <w:rPr>
          <w:rFonts w:asciiTheme="minorBidi" w:hAnsiTheme="minorBidi"/>
        </w:rPr>
        <w:t>“grassroots”</w:t>
      </w:r>
      <w:r w:rsidR="00241510">
        <w:rPr>
          <w:rFonts w:asciiTheme="minorBidi" w:hAnsiTheme="minorBidi"/>
        </w:rPr>
        <w:t xml:space="preserve"> </w:t>
      </w:r>
      <w:r w:rsidR="00241510" w:rsidRPr="00241510">
        <w:rPr>
          <w:rFonts w:asciiTheme="minorBidi" w:hAnsiTheme="minorBidi"/>
        </w:rPr>
        <w:t>organizations,</w:t>
      </w:r>
      <w:r w:rsidR="00241510">
        <w:rPr>
          <w:rFonts w:asciiTheme="minorBidi" w:hAnsiTheme="minorBidi"/>
        </w:rPr>
        <w:t xml:space="preserve"> </w:t>
      </w:r>
      <w:r w:rsidR="00241510" w:rsidRPr="00241510">
        <w:rPr>
          <w:rFonts w:asciiTheme="minorBidi" w:hAnsiTheme="minorBidi"/>
        </w:rPr>
        <w:t>networks and</w:t>
      </w:r>
      <w:r w:rsidR="00241510">
        <w:rPr>
          <w:rFonts w:asciiTheme="minorBidi" w:hAnsiTheme="minorBidi"/>
        </w:rPr>
        <w:t xml:space="preserve"> </w:t>
      </w:r>
      <w:r w:rsidR="00241510" w:rsidRPr="00241510">
        <w:rPr>
          <w:rFonts w:asciiTheme="minorBidi" w:hAnsiTheme="minorBidi"/>
        </w:rPr>
        <w:t>training</w:t>
      </w:r>
      <w:r w:rsidR="00DA50C6">
        <w:rPr>
          <w:rFonts w:asciiTheme="minorBidi" w:hAnsiTheme="minorBidi"/>
        </w:rPr>
        <w:t>) and (</w:t>
      </w:r>
      <w:r w:rsidR="00DA50C6" w:rsidRPr="00DA50C6">
        <w:rPr>
          <w:rFonts w:asciiTheme="minorBidi" w:hAnsiTheme="minorBidi"/>
        </w:rPr>
        <w:t>7.2 Social networks</w:t>
      </w:r>
      <w:r w:rsidR="00DA50C6">
        <w:rPr>
          <w:rFonts w:asciiTheme="minorBidi" w:hAnsiTheme="minorBidi"/>
        </w:rPr>
        <w:t xml:space="preserve"> </w:t>
      </w:r>
      <w:r w:rsidR="00DA50C6" w:rsidRPr="00DA50C6">
        <w:rPr>
          <w:rFonts w:asciiTheme="minorBidi" w:hAnsiTheme="minorBidi"/>
        </w:rPr>
        <w:t>“Leave no one</w:t>
      </w:r>
      <w:r w:rsidR="00DA50C6">
        <w:rPr>
          <w:rFonts w:asciiTheme="minorBidi" w:hAnsiTheme="minorBidi"/>
        </w:rPr>
        <w:t xml:space="preserve"> </w:t>
      </w:r>
      <w:r w:rsidR="00DA50C6" w:rsidRPr="00DA50C6">
        <w:rPr>
          <w:rFonts w:asciiTheme="minorBidi" w:hAnsiTheme="minorBidi"/>
        </w:rPr>
        <w:t>behind”</w:t>
      </w:r>
      <w:r w:rsidR="00DA50C6">
        <w:rPr>
          <w:rFonts w:asciiTheme="minorBidi" w:hAnsiTheme="minorBidi"/>
        </w:rPr>
        <w:t>)</w:t>
      </w:r>
      <w:r w:rsidR="00241510">
        <w:rPr>
          <w:rFonts w:asciiTheme="minorBidi" w:hAnsiTheme="minorBidi"/>
        </w:rPr>
        <w:t xml:space="preserve">, which is associated with </w:t>
      </w:r>
      <w:r w:rsidR="00241510" w:rsidRPr="00241510">
        <w:rPr>
          <w:rFonts w:asciiTheme="minorBidi" w:hAnsiTheme="minorBidi"/>
        </w:rPr>
        <w:t>participating in pre-event planning and post-event</w:t>
      </w:r>
      <w:r w:rsidR="00241510">
        <w:rPr>
          <w:rFonts w:asciiTheme="minorBidi" w:hAnsiTheme="minorBidi"/>
        </w:rPr>
        <w:t xml:space="preserve"> </w:t>
      </w:r>
      <w:r w:rsidR="00241510" w:rsidRPr="00241510">
        <w:rPr>
          <w:rFonts w:asciiTheme="minorBidi" w:hAnsiTheme="minorBidi"/>
        </w:rPr>
        <w:t>response right across the city.</w:t>
      </w:r>
      <w:r w:rsidR="00241510">
        <w:rPr>
          <w:rFonts w:asciiTheme="minorBidi" w:hAnsiTheme="minorBidi"/>
        </w:rPr>
        <w:t xml:space="preserve"> </w:t>
      </w:r>
      <w:r w:rsidR="00334A0C">
        <w:rPr>
          <w:rFonts w:asciiTheme="minorBidi" w:hAnsiTheme="minorBidi"/>
        </w:rPr>
        <w:t>This approach was reflected in Chapter 9 forming the foundation for the U-RAP, which</w:t>
      </w:r>
      <w:r w:rsidR="00241510">
        <w:rPr>
          <w:rFonts w:asciiTheme="minorBidi" w:hAnsiTheme="minorBidi"/>
        </w:rPr>
        <w:t xml:space="preserve"> can help support building resilience for disaster prepar</w:t>
      </w:r>
      <w:r w:rsidR="00E439F6">
        <w:rPr>
          <w:rFonts w:asciiTheme="minorBidi" w:hAnsiTheme="minorBidi"/>
        </w:rPr>
        <w:t>e</w:t>
      </w:r>
      <w:r w:rsidR="00241510">
        <w:rPr>
          <w:rFonts w:asciiTheme="minorBidi" w:hAnsiTheme="minorBidi"/>
        </w:rPr>
        <w:t>dness and building back better</w:t>
      </w:r>
      <w:r w:rsidR="00976478">
        <w:rPr>
          <w:rFonts w:asciiTheme="minorBidi" w:hAnsiTheme="minorBidi"/>
        </w:rPr>
        <w:t xml:space="preserve">. </w:t>
      </w:r>
      <w:r w:rsidR="00DA50C6">
        <w:rPr>
          <w:rFonts w:asciiTheme="minorBidi" w:hAnsiTheme="minorBidi"/>
        </w:rPr>
        <w:t>This</w:t>
      </w:r>
      <w:r w:rsidR="00976478">
        <w:rPr>
          <w:rFonts w:asciiTheme="minorBidi" w:hAnsiTheme="minorBidi"/>
        </w:rPr>
        <w:t xml:space="preserve"> can reduce vulnerability to hard security threats, but interrelationship with </w:t>
      </w:r>
      <w:r w:rsidR="00F949C6">
        <w:rPr>
          <w:rFonts w:asciiTheme="minorBidi" w:hAnsiTheme="minorBidi"/>
        </w:rPr>
        <w:t xml:space="preserve">indicator </w:t>
      </w:r>
      <w:r w:rsidR="00DA50C6">
        <w:rPr>
          <w:rFonts w:asciiTheme="minorBidi" w:hAnsiTheme="minorBidi"/>
        </w:rPr>
        <w:t>(</w:t>
      </w:r>
      <w:r w:rsidR="00F949C6">
        <w:rPr>
          <w:rFonts w:asciiTheme="minorBidi" w:hAnsiTheme="minorBidi"/>
        </w:rPr>
        <w:t>7.3 Private sector</w:t>
      </w:r>
      <w:r w:rsidR="00F949C6" w:rsidRPr="00F949C6">
        <w:rPr>
          <w:rFonts w:asciiTheme="minorBidi" w:hAnsiTheme="minorBidi"/>
        </w:rPr>
        <w:t>/employers</w:t>
      </w:r>
      <w:r w:rsidR="00DA50C6">
        <w:rPr>
          <w:rFonts w:asciiTheme="minorBidi" w:hAnsiTheme="minorBidi"/>
        </w:rPr>
        <w:t>)</w:t>
      </w:r>
      <w:r w:rsidR="00F949C6">
        <w:rPr>
          <w:rFonts w:asciiTheme="minorBidi" w:hAnsiTheme="minorBidi"/>
        </w:rPr>
        <w:t xml:space="preserve"> need to be developed, beyond the Ten Essentials framework of securing business continuity </w:t>
      </w:r>
      <w:r w:rsidR="00DA50C6">
        <w:rPr>
          <w:rFonts w:asciiTheme="minorBidi" w:hAnsiTheme="minorBidi"/>
        </w:rPr>
        <w:t>plan pre</w:t>
      </w:r>
      <w:r w:rsidR="00E439F6">
        <w:rPr>
          <w:rFonts w:asciiTheme="minorBidi" w:hAnsiTheme="minorBidi"/>
        </w:rPr>
        <w:t>-</w:t>
      </w:r>
      <w:r w:rsidR="00DA50C6">
        <w:rPr>
          <w:rFonts w:asciiTheme="minorBidi" w:hAnsiTheme="minorBidi"/>
        </w:rPr>
        <w:t>disaster is important,</w:t>
      </w:r>
      <w:r w:rsidR="00F949C6">
        <w:rPr>
          <w:rFonts w:asciiTheme="minorBidi" w:hAnsiTheme="minorBidi"/>
        </w:rPr>
        <w:t xml:space="preserve"> to provide employment opportunities for IDPs and Refugees </w:t>
      </w:r>
      <w:r w:rsidR="00DA50C6">
        <w:rPr>
          <w:rFonts w:asciiTheme="minorBidi" w:hAnsiTheme="minorBidi"/>
        </w:rPr>
        <w:t>and secure livelihoods that can combat soft security threats of poverty, hunger, unemployment</w:t>
      </w:r>
      <w:r w:rsidR="00E439F6">
        <w:rPr>
          <w:rFonts w:asciiTheme="minorBidi" w:hAnsiTheme="minorBidi"/>
        </w:rPr>
        <w:t>,</w:t>
      </w:r>
      <w:r w:rsidR="00DA50C6">
        <w:rPr>
          <w:rFonts w:asciiTheme="minorBidi" w:hAnsiTheme="minorBidi"/>
        </w:rPr>
        <w:t xml:space="preserve"> and</w:t>
      </w:r>
      <w:r w:rsidR="00DA50C6" w:rsidRPr="00DA50C6">
        <w:rPr>
          <w:rFonts w:asciiTheme="minorBidi" w:hAnsiTheme="minorBidi"/>
        </w:rPr>
        <w:t xml:space="preserve"> migration</w:t>
      </w:r>
      <w:r w:rsidR="00DA50C6">
        <w:rPr>
          <w:rFonts w:asciiTheme="minorBidi" w:hAnsiTheme="minorBidi"/>
        </w:rPr>
        <w:t>. The same applies to (</w:t>
      </w:r>
      <w:r w:rsidR="00DA50C6" w:rsidRPr="00DA50C6">
        <w:rPr>
          <w:rFonts w:asciiTheme="minorBidi" w:hAnsiTheme="minorBidi"/>
        </w:rPr>
        <w:t>7.4 Citizen</w:t>
      </w:r>
      <w:r w:rsidR="00DA50C6">
        <w:rPr>
          <w:rFonts w:asciiTheme="minorBidi" w:hAnsiTheme="minorBidi"/>
        </w:rPr>
        <w:t xml:space="preserve"> </w:t>
      </w:r>
      <w:r w:rsidR="00DA50C6" w:rsidRPr="00DA50C6">
        <w:rPr>
          <w:rFonts w:asciiTheme="minorBidi" w:hAnsiTheme="minorBidi"/>
        </w:rPr>
        <w:t>engagement</w:t>
      </w:r>
      <w:r w:rsidR="00DA50C6">
        <w:rPr>
          <w:rFonts w:asciiTheme="minorBidi" w:hAnsiTheme="minorBidi"/>
        </w:rPr>
        <w:t xml:space="preserve"> </w:t>
      </w:r>
      <w:r w:rsidR="00DA50C6" w:rsidRPr="00DA50C6">
        <w:rPr>
          <w:rFonts w:asciiTheme="minorBidi" w:hAnsiTheme="minorBidi"/>
        </w:rPr>
        <w:t>techniques</w:t>
      </w:r>
      <w:r w:rsidR="00DA50C6">
        <w:rPr>
          <w:rFonts w:asciiTheme="minorBidi" w:hAnsiTheme="minorBidi"/>
        </w:rPr>
        <w:t xml:space="preserve">) that need to address ‘engagement’ concept and understanding beyond communication through </w:t>
      </w:r>
      <w:r w:rsidR="00DA50C6" w:rsidRPr="00DA50C6">
        <w:rPr>
          <w:rFonts w:asciiTheme="minorBidi" w:hAnsiTheme="minorBidi"/>
        </w:rPr>
        <w:t>media channels</w:t>
      </w:r>
      <w:r w:rsidR="00DA50C6">
        <w:rPr>
          <w:rFonts w:asciiTheme="minorBidi" w:hAnsiTheme="minorBidi"/>
        </w:rPr>
        <w:t xml:space="preserve">, into inclusive participation in </w:t>
      </w:r>
      <w:r w:rsidR="00B43680">
        <w:rPr>
          <w:rFonts w:asciiTheme="minorBidi" w:hAnsiTheme="minorBidi"/>
        </w:rPr>
        <w:t xml:space="preserve">the </w:t>
      </w:r>
      <w:r w:rsidR="00DA50C6">
        <w:rPr>
          <w:rFonts w:asciiTheme="minorBidi" w:hAnsiTheme="minorBidi"/>
        </w:rPr>
        <w:t>resilience decision</w:t>
      </w:r>
      <w:r w:rsidR="00E439F6">
        <w:rPr>
          <w:rFonts w:asciiTheme="minorBidi" w:hAnsiTheme="minorBidi"/>
        </w:rPr>
        <w:t>-</w:t>
      </w:r>
      <w:r w:rsidR="00DA50C6">
        <w:rPr>
          <w:rFonts w:asciiTheme="minorBidi" w:hAnsiTheme="minorBidi"/>
        </w:rPr>
        <w:t xml:space="preserve">making </w:t>
      </w:r>
      <w:r w:rsidR="00D614E8">
        <w:rPr>
          <w:rFonts w:asciiTheme="minorBidi" w:hAnsiTheme="minorBidi"/>
        </w:rPr>
        <w:t>process.</w:t>
      </w:r>
      <w:r w:rsidR="00D614E8" w:rsidRPr="002330A7">
        <w:rPr>
          <w:rFonts w:asciiTheme="minorBidi" w:hAnsiTheme="minorBidi"/>
        </w:rPr>
        <w:t xml:space="preserve"> With</w:t>
      </w:r>
      <w:r w:rsidR="002330A7" w:rsidRPr="002330A7">
        <w:rPr>
          <w:rFonts w:asciiTheme="minorBidi" w:hAnsiTheme="minorBidi"/>
        </w:rPr>
        <w:t xml:space="preserve"> an attempt to create interlinkages between ‘Human Security’ dimensions articulated here, Hashem E. (2014) study on ‘Human Security in Arab Region- From Concept to Practice’ was investigated, to identify the main guiding principles required to build resilience in this </w:t>
      </w:r>
      <w:r w:rsidR="00E439F6">
        <w:rPr>
          <w:rFonts w:asciiTheme="minorBidi" w:hAnsiTheme="minorBidi"/>
        </w:rPr>
        <w:t>s</w:t>
      </w:r>
      <w:r w:rsidR="00DA50C6">
        <w:rPr>
          <w:rFonts w:asciiTheme="minorBidi" w:hAnsiTheme="minorBidi"/>
        </w:rPr>
        <w:t>tudy</w:t>
      </w:r>
      <w:r w:rsidR="00D614E8">
        <w:rPr>
          <w:rFonts w:asciiTheme="minorBidi" w:hAnsiTheme="minorBidi"/>
        </w:rPr>
        <w:t xml:space="preserve"> (Table 3-2)</w:t>
      </w:r>
      <w:r w:rsidR="00DA50C6">
        <w:rPr>
          <w:rFonts w:asciiTheme="minorBidi" w:hAnsiTheme="minorBidi"/>
        </w:rPr>
        <w:t>.</w:t>
      </w:r>
    </w:p>
    <w:p w14:paraId="138A5348" w14:textId="77777777" w:rsidR="00123F80" w:rsidRDefault="00123F80" w:rsidP="00334A0C">
      <w:pPr>
        <w:spacing w:before="240" w:line="360" w:lineRule="auto"/>
        <w:rPr>
          <w:rFonts w:asciiTheme="minorBidi" w:hAnsiTheme="minorBidi"/>
        </w:rPr>
      </w:pPr>
    </w:p>
    <w:p w14:paraId="26937A57" w14:textId="14DB7A8F" w:rsidR="00333331" w:rsidRDefault="00BB02BA" w:rsidP="00DE27C6">
      <w:pPr>
        <w:pStyle w:val="Capture2"/>
      </w:pPr>
      <w:bookmarkStart w:id="339" w:name="_Toc20403552"/>
      <w:r>
        <w:lastRenderedPageBreak/>
        <w:t xml:space="preserve">Table 3-2: Hashem </w:t>
      </w:r>
      <w:r w:rsidR="00333331" w:rsidRPr="00D614E8">
        <w:t xml:space="preserve">(2014). Human Security </w:t>
      </w:r>
      <w:r w:rsidR="00333331">
        <w:t>i</w:t>
      </w:r>
      <w:r w:rsidR="00333331" w:rsidRPr="00D614E8">
        <w:t xml:space="preserve">n </w:t>
      </w:r>
      <w:r w:rsidR="00333331">
        <w:t xml:space="preserve">the </w:t>
      </w:r>
      <w:r w:rsidR="00333331" w:rsidRPr="00D614E8">
        <w:t>Arab Region- From Concept to Practice</w:t>
      </w:r>
      <w:bookmarkEnd w:id="339"/>
    </w:p>
    <w:tbl>
      <w:tblPr>
        <w:tblStyle w:val="PlainTable2"/>
        <w:tblW w:w="8820" w:type="dxa"/>
        <w:tblLook w:val="0420" w:firstRow="1" w:lastRow="0" w:firstColumn="0" w:lastColumn="0" w:noHBand="0" w:noVBand="1"/>
      </w:tblPr>
      <w:tblGrid>
        <w:gridCol w:w="2070"/>
        <w:gridCol w:w="6750"/>
      </w:tblGrid>
      <w:tr w:rsidR="00B1090A" w:rsidRPr="00B1090A" w14:paraId="397746A9" w14:textId="77777777" w:rsidTr="00D614E8">
        <w:trPr>
          <w:cnfStyle w:val="100000000000" w:firstRow="1" w:lastRow="0" w:firstColumn="0" w:lastColumn="0" w:oddVBand="0" w:evenVBand="0" w:oddHBand="0" w:evenHBand="0" w:firstRowFirstColumn="0" w:firstRowLastColumn="0" w:lastRowFirstColumn="0" w:lastRowLastColumn="0"/>
          <w:trHeight w:val="1392"/>
        </w:trPr>
        <w:tc>
          <w:tcPr>
            <w:tcW w:w="2070" w:type="dxa"/>
            <w:hideMark/>
          </w:tcPr>
          <w:p w14:paraId="054AB436" w14:textId="77777777"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b w:val="0"/>
                <w:bCs w:val="0"/>
                <w:color w:val="000000" w:themeColor="dark1"/>
                <w:kern w:val="24"/>
                <w:sz w:val="20"/>
                <w:szCs w:val="20"/>
              </w:rPr>
              <w:t>Economic Security Index</w:t>
            </w:r>
          </w:p>
        </w:tc>
        <w:tc>
          <w:tcPr>
            <w:tcW w:w="6750" w:type="dxa"/>
            <w:hideMark/>
          </w:tcPr>
          <w:p w14:paraId="1DF04114" w14:textId="77777777" w:rsidR="00B1090A" w:rsidRPr="00B1090A" w:rsidRDefault="00B1090A" w:rsidP="00B1090A">
            <w:pPr>
              <w:rPr>
                <w:rFonts w:asciiTheme="minorBidi" w:hAnsiTheme="minorBidi"/>
                <w:sz w:val="20"/>
                <w:szCs w:val="20"/>
              </w:rPr>
            </w:pPr>
            <w:r w:rsidRPr="00B1090A">
              <w:rPr>
                <w:rFonts w:asciiTheme="minorBidi" w:hAnsiTheme="minorBidi"/>
                <w:sz w:val="20"/>
                <w:szCs w:val="20"/>
              </w:rPr>
              <w:t>· Adequacy of income</w:t>
            </w:r>
          </w:p>
          <w:p w14:paraId="24FD5E5B" w14:textId="77777777" w:rsidR="00B1090A" w:rsidRPr="00B1090A" w:rsidRDefault="00B1090A" w:rsidP="00B1090A">
            <w:pPr>
              <w:rPr>
                <w:rFonts w:asciiTheme="minorBidi" w:hAnsiTheme="minorBidi"/>
                <w:sz w:val="20"/>
                <w:szCs w:val="20"/>
              </w:rPr>
            </w:pPr>
            <w:r w:rsidRPr="00B1090A">
              <w:rPr>
                <w:rFonts w:asciiTheme="minorBidi" w:hAnsiTheme="minorBidi"/>
                <w:sz w:val="20"/>
                <w:szCs w:val="20"/>
              </w:rPr>
              <w:t>· Stability of income</w:t>
            </w:r>
          </w:p>
          <w:p w14:paraId="2719847B" w14:textId="17F47CB7" w:rsidR="00B1090A" w:rsidRPr="00B1090A" w:rsidRDefault="00B1090A" w:rsidP="00B1090A">
            <w:pPr>
              <w:rPr>
                <w:rFonts w:asciiTheme="minorBidi" w:hAnsiTheme="minorBidi"/>
                <w:sz w:val="20"/>
                <w:szCs w:val="20"/>
              </w:rPr>
            </w:pPr>
            <w:r w:rsidRPr="00B1090A">
              <w:rPr>
                <w:rFonts w:asciiTheme="minorBidi" w:hAnsiTheme="minorBidi"/>
                <w:sz w:val="20"/>
                <w:szCs w:val="20"/>
              </w:rPr>
              <w:t xml:space="preserve">· Proportion of people living below </w:t>
            </w:r>
            <w:r w:rsidR="00E439F6">
              <w:rPr>
                <w:rFonts w:asciiTheme="minorBidi" w:hAnsiTheme="minorBidi"/>
                <w:sz w:val="20"/>
                <w:szCs w:val="20"/>
              </w:rPr>
              <w:t xml:space="preserve">the </w:t>
            </w:r>
            <w:r w:rsidRPr="00B1090A">
              <w:rPr>
                <w:rFonts w:asciiTheme="minorBidi" w:hAnsiTheme="minorBidi"/>
                <w:sz w:val="20"/>
                <w:szCs w:val="20"/>
              </w:rPr>
              <w:t>poverty line</w:t>
            </w:r>
          </w:p>
          <w:p w14:paraId="18FC17BC" w14:textId="77777777" w:rsidR="00B1090A" w:rsidRPr="00B1090A" w:rsidRDefault="00B1090A" w:rsidP="00B1090A">
            <w:pPr>
              <w:rPr>
                <w:rFonts w:asciiTheme="minorBidi" w:hAnsiTheme="minorBidi"/>
                <w:sz w:val="20"/>
                <w:szCs w:val="20"/>
              </w:rPr>
            </w:pPr>
            <w:r w:rsidRPr="00B1090A">
              <w:rPr>
                <w:rFonts w:asciiTheme="minorBidi" w:hAnsiTheme="minorBidi"/>
                <w:sz w:val="20"/>
                <w:szCs w:val="20"/>
              </w:rPr>
              <w:t>· GDP annual growth rate</w:t>
            </w:r>
          </w:p>
          <w:p w14:paraId="1A2751DA" w14:textId="77777777" w:rsidR="00B1090A" w:rsidRPr="00B1090A" w:rsidRDefault="00B1090A" w:rsidP="00B1090A">
            <w:pPr>
              <w:rPr>
                <w:rFonts w:asciiTheme="minorBidi" w:hAnsiTheme="minorBidi"/>
                <w:sz w:val="20"/>
                <w:szCs w:val="20"/>
              </w:rPr>
            </w:pPr>
            <w:r w:rsidRPr="00B1090A">
              <w:rPr>
                <w:rFonts w:asciiTheme="minorBidi" w:hAnsiTheme="minorBidi"/>
                <w:sz w:val="20"/>
                <w:szCs w:val="20"/>
              </w:rPr>
              <w:t>· Unemployment rate</w:t>
            </w:r>
          </w:p>
          <w:p w14:paraId="717BE7C4" w14:textId="77777777" w:rsidR="00B1090A" w:rsidRPr="00B1090A" w:rsidRDefault="00B1090A" w:rsidP="00B1090A">
            <w:pPr>
              <w:rPr>
                <w:rFonts w:asciiTheme="minorBidi" w:hAnsiTheme="minorBidi"/>
                <w:b w:val="0"/>
                <w:bCs w:val="0"/>
                <w:sz w:val="20"/>
                <w:szCs w:val="20"/>
              </w:rPr>
            </w:pPr>
            <w:r w:rsidRPr="00B1090A">
              <w:rPr>
                <w:rFonts w:asciiTheme="minorBidi" w:hAnsiTheme="minorBidi"/>
                <w:sz w:val="20"/>
                <w:szCs w:val="20"/>
              </w:rPr>
              <w:t>· Informal employment as % of total employment</w:t>
            </w:r>
          </w:p>
        </w:tc>
      </w:tr>
      <w:tr w:rsidR="00B1090A" w:rsidRPr="00B1090A" w14:paraId="08C7FD56" w14:textId="77777777" w:rsidTr="00D614E8">
        <w:trPr>
          <w:cnfStyle w:val="000000100000" w:firstRow="0" w:lastRow="0" w:firstColumn="0" w:lastColumn="0" w:oddVBand="0" w:evenVBand="0" w:oddHBand="1" w:evenHBand="0" w:firstRowFirstColumn="0" w:firstRowLastColumn="0" w:lastRowFirstColumn="0" w:lastRowLastColumn="0"/>
          <w:trHeight w:val="765"/>
        </w:trPr>
        <w:tc>
          <w:tcPr>
            <w:tcW w:w="2070" w:type="dxa"/>
            <w:hideMark/>
          </w:tcPr>
          <w:p w14:paraId="2FDE8FFF" w14:textId="77777777"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b/>
                <w:bCs/>
                <w:color w:val="000000" w:themeColor="dark1"/>
                <w:kern w:val="24"/>
                <w:sz w:val="20"/>
                <w:szCs w:val="20"/>
              </w:rPr>
              <w:t xml:space="preserve">Food Security Index </w:t>
            </w:r>
          </w:p>
        </w:tc>
        <w:tc>
          <w:tcPr>
            <w:tcW w:w="6750" w:type="dxa"/>
            <w:hideMark/>
          </w:tcPr>
          <w:p w14:paraId="0846F1DF" w14:textId="77777777"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color w:val="000000" w:themeColor="dark1"/>
                <w:kern w:val="24"/>
                <w:sz w:val="20"/>
                <w:szCs w:val="20"/>
              </w:rPr>
              <w:t>· The proportion of undernourished in the population</w:t>
            </w:r>
          </w:p>
          <w:p w14:paraId="24B9AF63" w14:textId="77777777"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color w:val="000000" w:themeColor="dark1"/>
                <w:kern w:val="24"/>
                <w:sz w:val="20"/>
                <w:szCs w:val="20"/>
              </w:rPr>
              <w:t>· The prevalence of underweight in children</w:t>
            </w:r>
          </w:p>
          <w:p w14:paraId="028A255C" w14:textId="77777777"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color w:val="000000" w:themeColor="dark1"/>
                <w:kern w:val="24"/>
                <w:sz w:val="20"/>
                <w:szCs w:val="20"/>
              </w:rPr>
              <w:t>· Agriculture as % of GDP</w:t>
            </w:r>
          </w:p>
        </w:tc>
      </w:tr>
      <w:tr w:rsidR="00B1090A" w:rsidRPr="00B1090A" w14:paraId="0B3EF138" w14:textId="77777777" w:rsidTr="00D614E8">
        <w:trPr>
          <w:trHeight w:val="974"/>
        </w:trPr>
        <w:tc>
          <w:tcPr>
            <w:tcW w:w="2070" w:type="dxa"/>
            <w:hideMark/>
          </w:tcPr>
          <w:p w14:paraId="7B4E8796" w14:textId="77777777" w:rsidR="00B1090A" w:rsidRPr="00B1090A" w:rsidRDefault="00B1090A" w:rsidP="00B1090A">
            <w:pPr>
              <w:rPr>
                <w:rFonts w:asciiTheme="minorBidi" w:eastAsia="Times New Roman" w:hAnsiTheme="minorBidi"/>
                <w:sz w:val="20"/>
                <w:szCs w:val="20"/>
              </w:rPr>
            </w:pPr>
            <w:r w:rsidRPr="00B1090A">
              <w:rPr>
                <w:rFonts w:asciiTheme="minorBidi" w:eastAsiaTheme="minorEastAsia" w:hAnsiTheme="minorBidi"/>
                <w:b/>
                <w:bCs/>
                <w:color w:val="000000" w:themeColor="dark1"/>
                <w:kern w:val="24"/>
                <w:sz w:val="20"/>
                <w:szCs w:val="20"/>
              </w:rPr>
              <w:t xml:space="preserve">Environmental Index </w:t>
            </w:r>
          </w:p>
        </w:tc>
        <w:tc>
          <w:tcPr>
            <w:tcW w:w="6750" w:type="dxa"/>
            <w:hideMark/>
          </w:tcPr>
          <w:p w14:paraId="0EB470EF" w14:textId="77777777"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color w:val="000000" w:themeColor="dark1"/>
                <w:kern w:val="24"/>
                <w:sz w:val="20"/>
                <w:szCs w:val="20"/>
              </w:rPr>
              <w:t>· Percentage of population with access to an improved water source</w:t>
            </w:r>
          </w:p>
          <w:p w14:paraId="3B5D374C" w14:textId="77777777"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color w:val="000000" w:themeColor="dark1"/>
                <w:kern w:val="24"/>
                <w:sz w:val="20"/>
                <w:szCs w:val="20"/>
              </w:rPr>
              <w:t>· Percentage of population with access to improved sanitation</w:t>
            </w:r>
          </w:p>
          <w:p w14:paraId="021F3A7A" w14:textId="77777777"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color w:val="000000" w:themeColor="dark1"/>
                <w:kern w:val="24"/>
                <w:sz w:val="20"/>
                <w:szCs w:val="20"/>
              </w:rPr>
              <w:t>· Carbon dioxide emissions (share of world total)</w:t>
            </w:r>
          </w:p>
          <w:p w14:paraId="031301F6" w14:textId="77777777"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color w:val="000000" w:themeColor="dark1"/>
                <w:kern w:val="24"/>
                <w:sz w:val="20"/>
                <w:szCs w:val="20"/>
              </w:rPr>
              <w:t>· Traditional fuel consumption as % of total energy use</w:t>
            </w:r>
          </w:p>
        </w:tc>
      </w:tr>
      <w:tr w:rsidR="00B1090A" w:rsidRPr="00B1090A" w14:paraId="4D09D45F" w14:textId="77777777" w:rsidTr="00D614E8">
        <w:trPr>
          <w:cnfStyle w:val="000000100000" w:firstRow="0" w:lastRow="0" w:firstColumn="0" w:lastColumn="0" w:oddVBand="0" w:evenVBand="0" w:oddHBand="1" w:evenHBand="0" w:firstRowFirstColumn="0" w:firstRowLastColumn="0" w:lastRowFirstColumn="0" w:lastRowLastColumn="0"/>
          <w:trHeight w:val="974"/>
        </w:trPr>
        <w:tc>
          <w:tcPr>
            <w:tcW w:w="2070" w:type="dxa"/>
            <w:hideMark/>
          </w:tcPr>
          <w:p w14:paraId="08B8BA53" w14:textId="77777777" w:rsidR="00B1090A" w:rsidRPr="00B1090A" w:rsidRDefault="00B1090A" w:rsidP="00B1090A">
            <w:pPr>
              <w:rPr>
                <w:rFonts w:asciiTheme="minorBidi" w:eastAsia="Times New Roman" w:hAnsiTheme="minorBidi"/>
                <w:sz w:val="20"/>
                <w:szCs w:val="20"/>
              </w:rPr>
            </w:pPr>
            <w:r w:rsidRPr="00B1090A">
              <w:rPr>
                <w:rFonts w:asciiTheme="minorBidi" w:eastAsiaTheme="minorEastAsia" w:hAnsiTheme="minorBidi"/>
                <w:b/>
                <w:bCs/>
                <w:color w:val="000000" w:themeColor="dark1"/>
                <w:kern w:val="24"/>
                <w:sz w:val="20"/>
                <w:szCs w:val="20"/>
              </w:rPr>
              <w:t xml:space="preserve">Health Security Index </w:t>
            </w:r>
          </w:p>
        </w:tc>
        <w:tc>
          <w:tcPr>
            <w:tcW w:w="6750" w:type="dxa"/>
            <w:hideMark/>
          </w:tcPr>
          <w:p w14:paraId="31D0AADC" w14:textId="77777777"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color w:val="000000" w:themeColor="dark1"/>
                <w:kern w:val="24"/>
                <w:sz w:val="20"/>
                <w:szCs w:val="20"/>
              </w:rPr>
              <w:t>· Infant mortality rate</w:t>
            </w:r>
          </w:p>
          <w:p w14:paraId="2D377DC1" w14:textId="40A67EC1"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color w:val="000000" w:themeColor="dark1"/>
                <w:kern w:val="24"/>
                <w:sz w:val="20"/>
                <w:szCs w:val="20"/>
              </w:rPr>
              <w:t>· Under</w:t>
            </w:r>
            <w:r w:rsidR="00E439F6">
              <w:rPr>
                <w:rFonts w:asciiTheme="minorBidi" w:eastAsia="Times New Roman" w:hAnsiTheme="minorBidi"/>
                <w:color w:val="000000" w:themeColor="dark1"/>
                <w:kern w:val="24"/>
                <w:sz w:val="20"/>
                <w:szCs w:val="20"/>
              </w:rPr>
              <w:t>-</w:t>
            </w:r>
            <w:r w:rsidRPr="00B1090A">
              <w:rPr>
                <w:rFonts w:asciiTheme="minorBidi" w:eastAsia="Times New Roman" w:hAnsiTheme="minorBidi"/>
                <w:color w:val="000000" w:themeColor="dark1"/>
                <w:kern w:val="24"/>
                <w:sz w:val="20"/>
                <w:szCs w:val="20"/>
              </w:rPr>
              <w:t>five mortality rate</w:t>
            </w:r>
          </w:p>
          <w:p w14:paraId="44E00F7C" w14:textId="77777777"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color w:val="000000" w:themeColor="dark1"/>
                <w:kern w:val="24"/>
                <w:sz w:val="20"/>
                <w:szCs w:val="20"/>
              </w:rPr>
              <w:t>· Public health expenditure as % of GDP</w:t>
            </w:r>
          </w:p>
          <w:p w14:paraId="62BECEA1" w14:textId="77777777"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color w:val="000000" w:themeColor="dark1"/>
                <w:kern w:val="24"/>
                <w:sz w:val="20"/>
                <w:szCs w:val="20"/>
              </w:rPr>
              <w:t>· Population with sustainable access to affordable essential drugs</w:t>
            </w:r>
          </w:p>
        </w:tc>
      </w:tr>
      <w:tr w:rsidR="00B1090A" w:rsidRPr="00B1090A" w14:paraId="2656AA25" w14:textId="77777777" w:rsidTr="00D614E8">
        <w:trPr>
          <w:trHeight w:val="1183"/>
        </w:trPr>
        <w:tc>
          <w:tcPr>
            <w:tcW w:w="2070" w:type="dxa"/>
            <w:hideMark/>
          </w:tcPr>
          <w:p w14:paraId="0D253135" w14:textId="77777777" w:rsidR="00B1090A" w:rsidRPr="00B1090A" w:rsidRDefault="00B1090A" w:rsidP="00B1090A">
            <w:pPr>
              <w:rPr>
                <w:rFonts w:asciiTheme="minorBidi" w:eastAsia="Times New Roman" w:hAnsiTheme="minorBidi"/>
                <w:sz w:val="20"/>
                <w:szCs w:val="20"/>
              </w:rPr>
            </w:pPr>
            <w:r w:rsidRPr="00B1090A">
              <w:rPr>
                <w:rFonts w:asciiTheme="minorBidi" w:eastAsiaTheme="minorEastAsia" w:hAnsiTheme="minorBidi"/>
                <w:b/>
                <w:bCs/>
                <w:color w:val="000000" w:themeColor="dark1"/>
                <w:kern w:val="24"/>
                <w:sz w:val="20"/>
                <w:szCs w:val="20"/>
              </w:rPr>
              <w:t>Peace Index</w:t>
            </w:r>
          </w:p>
        </w:tc>
        <w:tc>
          <w:tcPr>
            <w:tcW w:w="6750" w:type="dxa"/>
            <w:hideMark/>
          </w:tcPr>
          <w:p w14:paraId="66DD78EC" w14:textId="77777777"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color w:val="000000" w:themeColor="dark1"/>
                <w:kern w:val="24"/>
                <w:sz w:val="20"/>
                <w:szCs w:val="20"/>
              </w:rPr>
              <w:t>· Military expenditures as a % of GDP</w:t>
            </w:r>
          </w:p>
          <w:p w14:paraId="5974D830" w14:textId="77777777"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color w:val="000000" w:themeColor="dark1"/>
                <w:kern w:val="24"/>
                <w:sz w:val="20"/>
                <w:szCs w:val="20"/>
              </w:rPr>
              <w:t>· Imports of conventional arms transfers (as % of imports)</w:t>
            </w:r>
          </w:p>
          <w:p w14:paraId="72969D33" w14:textId="77777777"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color w:val="000000" w:themeColor="dark1"/>
                <w:kern w:val="24"/>
                <w:sz w:val="20"/>
                <w:szCs w:val="20"/>
              </w:rPr>
              <w:t>· Armed forces personnel (as % of Total labor force)</w:t>
            </w:r>
          </w:p>
          <w:p w14:paraId="17199FB9" w14:textId="77777777"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color w:val="000000" w:themeColor="dark1"/>
                <w:kern w:val="24"/>
                <w:sz w:val="20"/>
                <w:szCs w:val="20"/>
              </w:rPr>
              <w:t>· People victimized by internal Homicides</w:t>
            </w:r>
          </w:p>
          <w:p w14:paraId="4D1128CA" w14:textId="4E597BB1" w:rsidR="00B1090A" w:rsidRPr="00B1090A" w:rsidRDefault="00B1090A" w:rsidP="00B1090A">
            <w:pPr>
              <w:rPr>
                <w:rFonts w:asciiTheme="minorBidi" w:eastAsia="Times New Roman" w:hAnsiTheme="minorBidi"/>
                <w:sz w:val="20"/>
                <w:szCs w:val="20"/>
              </w:rPr>
            </w:pPr>
            <w:r w:rsidRPr="00B1090A">
              <w:rPr>
                <w:rFonts w:asciiTheme="minorBidi" w:eastAsia="Times New Roman" w:hAnsiTheme="minorBidi"/>
                <w:color w:val="000000" w:themeColor="dark1"/>
                <w:kern w:val="24"/>
                <w:sz w:val="20"/>
                <w:szCs w:val="20"/>
              </w:rPr>
              <w:t>· Losses due to theft, robbery</w:t>
            </w:r>
            <w:r w:rsidR="00E439F6">
              <w:rPr>
                <w:rFonts w:asciiTheme="minorBidi" w:eastAsia="Times New Roman" w:hAnsiTheme="minorBidi"/>
                <w:color w:val="000000" w:themeColor="dark1"/>
                <w:kern w:val="24"/>
                <w:sz w:val="20"/>
                <w:szCs w:val="20"/>
              </w:rPr>
              <w:t>,</w:t>
            </w:r>
            <w:r w:rsidRPr="00B1090A">
              <w:rPr>
                <w:rFonts w:asciiTheme="minorBidi" w:eastAsia="Times New Roman" w:hAnsiTheme="minorBidi"/>
                <w:color w:val="000000" w:themeColor="dark1"/>
                <w:kern w:val="24"/>
                <w:sz w:val="20"/>
                <w:szCs w:val="20"/>
              </w:rPr>
              <w:t xml:space="preserve"> and Arson (as % of sales)</w:t>
            </w:r>
          </w:p>
        </w:tc>
      </w:tr>
    </w:tbl>
    <w:p w14:paraId="18434AA5" w14:textId="69BC2C9D" w:rsidR="009F1E44" w:rsidRPr="00A77924" w:rsidRDefault="009F1E44" w:rsidP="00A77924">
      <w:pPr>
        <w:spacing w:before="240" w:line="360" w:lineRule="auto"/>
        <w:rPr>
          <w:rFonts w:asciiTheme="minorBidi" w:hAnsiTheme="minorBidi"/>
          <w:lang w:val="en-US"/>
        </w:rPr>
      </w:pPr>
      <w:r>
        <w:rPr>
          <w:rFonts w:asciiTheme="minorBidi" w:hAnsiTheme="minorBidi"/>
          <w:lang w:val="en-US"/>
        </w:rPr>
        <w:t xml:space="preserve">Based on </w:t>
      </w:r>
      <w:r w:rsidR="00BB02BA">
        <w:rPr>
          <w:rFonts w:asciiTheme="minorBidi" w:hAnsiTheme="minorBidi"/>
          <w:lang w:val="en-US"/>
        </w:rPr>
        <w:t xml:space="preserve">Hashem </w:t>
      </w:r>
      <w:r w:rsidRPr="009F1E44">
        <w:rPr>
          <w:rFonts w:asciiTheme="minorBidi" w:hAnsiTheme="minorBidi"/>
          <w:lang w:val="en-US"/>
        </w:rPr>
        <w:t>(2014)</w:t>
      </w:r>
      <w:r>
        <w:rPr>
          <w:rFonts w:asciiTheme="minorBidi" w:hAnsiTheme="minorBidi"/>
          <w:lang w:val="en-US"/>
        </w:rPr>
        <w:t xml:space="preserve"> classification</w:t>
      </w:r>
      <w:r w:rsidR="002330A7" w:rsidRPr="009F1E44">
        <w:rPr>
          <w:rFonts w:asciiTheme="minorBidi" w:hAnsiTheme="minorBidi"/>
          <w:lang w:val="en-US"/>
        </w:rPr>
        <w:t>,</w:t>
      </w:r>
      <w:r>
        <w:rPr>
          <w:rFonts w:asciiTheme="minorBidi" w:hAnsiTheme="minorBidi"/>
          <w:lang w:val="en-US"/>
        </w:rPr>
        <w:t xml:space="preserve"> five main categories that combined both hard and soft security were listed as Economic, Food, Environmental, Health</w:t>
      </w:r>
      <w:r w:rsidR="00E439F6">
        <w:rPr>
          <w:rFonts w:asciiTheme="minorBidi" w:hAnsiTheme="minorBidi"/>
          <w:lang w:val="en-US"/>
        </w:rPr>
        <w:t>,</w:t>
      </w:r>
      <w:r>
        <w:rPr>
          <w:rFonts w:asciiTheme="minorBidi" w:hAnsiTheme="minorBidi"/>
          <w:lang w:val="en-US"/>
        </w:rPr>
        <w:t xml:space="preserve"> and Peace security.</w:t>
      </w:r>
      <w:r>
        <w:rPr>
          <w:rFonts w:asciiTheme="minorBidi" w:hAnsiTheme="minorBidi"/>
        </w:rPr>
        <w:t xml:space="preserve"> In this study, (Appendix C</w:t>
      </w:r>
      <w:r w:rsidR="002330A7" w:rsidRPr="002330A7">
        <w:rPr>
          <w:rFonts w:asciiTheme="minorBidi" w:hAnsiTheme="minorBidi"/>
        </w:rPr>
        <w:t xml:space="preserve">) diagrams were framed to use the sub-indicators for the New Ten Essentials as guidelines for cities to identify the key indicators for Human Security, adding </w:t>
      </w:r>
      <w:r>
        <w:rPr>
          <w:rFonts w:asciiTheme="minorBidi" w:hAnsiTheme="minorBidi"/>
        </w:rPr>
        <w:t>new</w:t>
      </w:r>
      <w:r w:rsidR="002330A7" w:rsidRPr="002330A7">
        <w:rPr>
          <w:rFonts w:asciiTheme="minorBidi" w:hAnsiTheme="minorBidi"/>
        </w:rPr>
        <w:t xml:space="preserve"> dimensions of water, community and institutional security</w:t>
      </w:r>
      <w:r>
        <w:rPr>
          <w:rFonts w:asciiTheme="minorBidi" w:hAnsiTheme="minorBidi"/>
        </w:rPr>
        <w:t>, based on the urban risk profile and drivers of vulnerability in the Arab region identified earlier in this chapter</w:t>
      </w:r>
      <w:r w:rsidR="00BB02BA">
        <w:rPr>
          <w:rFonts w:asciiTheme="minorBidi" w:hAnsiTheme="minorBidi"/>
        </w:rPr>
        <w:t xml:space="preserve"> (Hashem</w:t>
      </w:r>
      <w:r w:rsidR="002E4810">
        <w:rPr>
          <w:rFonts w:asciiTheme="minorBidi" w:hAnsiTheme="minorBidi"/>
        </w:rPr>
        <w:t>,</w:t>
      </w:r>
      <w:r w:rsidR="00BB02BA">
        <w:rPr>
          <w:rFonts w:asciiTheme="minorBidi" w:hAnsiTheme="minorBidi"/>
        </w:rPr>
        <w:t xml:space="preserve"> </w:t>
      </w:r>
      <w:r w:rsidR="002E4810" w:rsidRPr="002E4810">
        <w:rPr>
          <w:rFonts w:asciiTheme="minorBidi" w:hAnsiTheme="minorBidi"/>
        </w:rPr>
        <w:t>2014).</w:t>
      </w:r>
    </w:p>
    <w:p w14:paraId="5627A280" w14:textId="3B1B7788" w:rsidR="002330A7" w:rsidRPr="00807EF6" w:rsidRDefault="002330A7" w:rsidP="00F57085">
      <w:pPr>
        <w:spacing w:before="240" w:line="360" w:lineRule="auto"/>
        <w:rPr>
          <w:rFonts w:asciiTheme="minorBidi" w:hAnsiTheme="minorBidi"/>
        </w:rPr>
      </w:pPr>
      <w:r w:rsidRPr="002330A7">
        <w:rPr>
          <w:rFonts w:asciiTheme="minorBidi" w:hAnsiTheme="minorBidi"/>
        </w:rPr>
        <w:t xml:space="preserve">The number of interlinkages was minimized to one connection for each-sub indicator, </w:t>
      </w:r>
      <w:r w:rsidR="009F1E44">
        <w:rPr>
          <w:rFonts w:asciiTheme="minorBidi" w:hAnsiTheme="minorBidi"/>
        </w:rPr>
        <w:t xml:space="preserve">to shed the light of the main drivers of insecurity, and the most prominent threats of resilience building, </w:t>
      </w:r>
      <w:r w:rsidRPr="002330A7">
        <w:rPr>
          <w:rFonts w:asciiTheme="minorBidi" w:hAnsiTheme="minorBidi"/>
        </w:rPr>
        <w:t xml:space="preserve">in relation to </w:t>
      </w:r>
      <w:r w:rsidR="009F1E44">
        <w:rPr>
          <w:rFonts w:asciiTheme="minorBidi" w:hAnsiTheme="minorBidi"/>
        </w:rPr>
        <w:t xml:space="preserve">the variable used in </w:t>
      </w:r>
      <w:r w:rsidR="00ED6181">
        <w:rPr>
          <w:rFonts w:asciiTheme="minorBidi" w:hAnsiTheme="minorBidi"/>
        </w:rPr>
        <w:t xml:space="preserve">Chapter 1 to frame the research </w:t>
      </w:r>
      <w:r w:rsidR="009F1E44" w:rsidRPr="002330A7">
        <w:rPr>
          <w:rFonts w:asciiTheme="minorBidi" w:hAnsiTheme="minorBidi"/>
        </w:rPr>
        <w:t>questions</w:t>
      </w:r>
      <w:r w:rsidR="00ED6181">
        <w:rPr>
          <w:rFonts w:asciiTheme="minorBidi" w:hAnsiTheme="minorBidi"/>
        </w:rPr>
        <w:t>, and shaped the design of the questionnaire survey. This approach wa</w:t>
      </w:r>
      <w:r w:rsidRPr="002330A7">
        <w:rPr>
          <w:rFonts w:asciiTheme="minorBidi" w:hAnsiTheme="minorBidi"/>
        </w:rPr>
        <w:t xml:space="preserve">s aimed to capture DRR key stakeholders’ perceptions of ‘Human Security’, and how </w:t>
      </w:r>
      <w:r w:rsidR="00E439F6">
        <w:rPr>
          <w:rFonts w:asciiTheme="minorBidi" w:hAnsiTheme="minorBidi"/>
        </w:rPr>
        <w:t xml:space="preserve">they </w:t>
      </w:r>
      <w:r w:rsidRPr="002330A7">
        <w:rPr>
          <w:rFonts w:asciiTheme="minorBidi" w:hAnsiTheme="minorBidi"/>
        </w:rPr>
        <w:t>can guide their practical approach in defining the risks and prioritise actions for their cities</w:t>
      </w:r>
      <w:r w:rsidR="00E439F6">
        <w:rPr>
          <w:rFonts w:asciiTheme="minorBidi" w:hAnsiTheme="minorBidi"/>
        </w:rPr>
        <w:t>'</w:t>
      </w:r>
      <w:r w:rsidRPr="002330A7">
        <w:rPr>
          <w:rFonts w:asciiTheme="minorBidi" w:hAnsiTheme="minorBidi"/>
        </w:rPr>
        <w:t xml:space="preserve"> resilience action plans. </w:t>
      </w:r>
    </w:p>
    <w:p w14:paraId="5EB5A8FF" w14:textId="5CEF1C39" w:rsidR="00333331" w:rsidRDefault="00333331" w:rsidP="00333331">
      <w:r>
        <w:rPr>
          <w:noProof/>
          <w:lang w:val="en-US"/>
        </w:rPr>
        <w:lastRenderedPageBreak/>
        <mc:AlternateContent>
          <mc:Choice Requires="wpg">
            <w:drawing>
              <wp:anchor distT="0" distB="0" distL="114300" distR="114300" simplePos="0" relativeHeight="252485632" behindDoc="0" locked="0" layoutInCell="1" allowOverlap="1" wp14:anchorId="2B9B89D3" wp14:editId="584F5AB4">
                <wp:simplePos x="0" y="0"/>
                <wp:positionH relativeFrom="column">
                  <wp:posOffset>-111125</wp:posOffset>
                </wp:positionH>
                <wp:positionV relativeFrom="paragraph">
                  <wp:posOffset>576</wp:posOffset>
                </wp:positionV>
                <wp:extent cx="5733415" cy="4591050"/>
                <wp:effectExtent l="0" t="0" r="0" b="0"/>
                <wp:wrapSquare wrapText="bothSides"/>
                <wp:docPr id="70557" name="Group 70557"/>
                <wp:cNvGraphicFramePr/>
                <a:graphic xmlns:a="http://schemas.openxmlformats.org/drawingml/2006/main">
                  <a:graphicData uri="http://schemas.microsoft.com/office/word/2010/wordprocessingGroup">
                    <wpg:wgp>
                      <wpg:cNvGrpSpPr/>
                      <wpg:grpSpPr>
                        <a:xfrm>
                          <a:off x="0" y="0"/>
                          <a:ext cx="5733415" cy="4591050"/>
                          <a:chOff x="233916" y="0"/>
                          <a:chExt cx="5733829" cy="4592697"/>
                        </a:xfrm>
                      </wpg:grpSpPr>
                      <wps:wsp>
                        <wps:cNvPr id="9" name="Text Box 9"/>
                        <wps:cNvSpPr txBox="1">
                          <a:spLocks/>
                        </wps:cNvSpPr>
                        <wps:spPr>
                          <a:xfrm>
                            <a:off x="233916" y="0"/>
                            <a:ext cx="5733829" cy="424070"/>
                          </a:xfrm>
                          <a:prstGeom prst="rect">
                            <a:avLst/>
                          </a:prstGeom>
                          <a:noFill/>
                          <a:ln w="6350">
                            <a:noFill/>
                          </a:ln>
                        </wps:spPr>
                        <wps:txbx>
                          <w:txbxContent>
                            <w:p w14:paraId="2F60D428" w14:textId="002E01EA" w:rsidR="00D87BB9" w:rsidRPr="004729BA" w:rsidRDefault="00D87BB9" w:rsidP="00C33D45">
                              <w:pPr>
                                <w:pStyle w:val="Caption"/>
                              </w:pPr>
                              <w:bookmarkStart w:id="340" w:name="_Toc20738154"/>
                              <w:r w:rsidRPr="004729BA">
                                <w:t>Figure</w:t>
                              </w:r>
                              <w:r>
                                <w:t xml:space="preserve"> 3-5</w:t>
                              </w:r>
                              <w:r w:rsidRPr="004729BA">
                                <w:t>: Disaster Risk Regional strategies in the Middle East and North Africa Region (MENA)</w:t>
                              </w:r>
                            </w:p>
                            <w:p w14:paraId="30B7C931" w14:textId="77777777" w:rsidR="00D87BB9" w:rsidRDefault="00D87BB9"/>
                            <w:p w14:paraId="15AE1B4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359D274" w14:textId="77777777" w:rsidR="00D87BB9" w:rsidRDefault="00D87BB9"/>
                            <w:p w14:paraId="37EB8D8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2A212CB" w14:textId="77777777" w:rsidR="00D87BB9" w:rsidRDefault="00D87BB9"/>
                            <w:p w14:paraId="7EB7D4E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D6F95FB" w14:textId="77777777" w:rsidR="00D87BB9" w:rsidRDefault="00D87BB9"/>
                            <w:p w14:paraId="6CD9A5F5"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4C097DE" w14:textId="77777777" w:rsidR="00D87BB9" w:rsidRDefault="00D87BB9"/>
                            <w:p w14:paraId="1B8F273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DDF7344" w14:textId="77777777" w:rsidR="00D87BB9" w:rsidRDefault="00D87BB9"/>
                            <w:p w14:paraId="6055EA31"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B06489E" w14:textId="77777777" w:rsidR="00D87BB9" w:rsidRDefault="00D87BB9"/>
                            <w:p w14:paraId="1B1CC80B"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A32FE07" w14:textId="77777777" w:rsidR="00D87BB9" w:rsidRDefault="00D87BB9"/>
                            <w:p w14:paraId="51481694"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59702E8" w14:textId="77777777" w:rsidR="00D87BB9" w:rsidRDefault="00D87BB9"/>
                            <w:p w14:paraId="1D5761A3"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3C497E82" w14:textId="77777777" w:rsidR="00D87BB9" w:rsidRDefault="00D87BB9"/>
                            <w:p w14:paraId="6A87285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E22F5F5" w14:textId="77777777" w:rsidR="00D87BB9" w:rsidRDefault="00D87BB9"/>
                            <w:p w14:paraId="7E4290DE"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ABC7ED2" w14:textId="77777777" w:rsidR="00D87BB9" w:rsidRDefault="00D87BB9"/>
                            <w:p w14:paraId="0C5A26F8"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995A20D" w14:textId="77777777" w:rsidR="00D87BB9" w:rsidRDefault="00D87BB9"/>
                            <w:p w14:paraId="7C76C22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3028477" w14:textId="77777777" w:rsidR="00D87BB9" w:rsidRDefault="00D87BB9"/>
                            <w:p w14:paraId="42A0BBA5"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B4B90DE" w14:textId="77777777" w:rsidR="00D87BB9" w:rsidRDefault="00D87BB9"/>
                            <w:p w14:paraId="0D016C05"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A99A75A" w14:textId="77777777" w:rsidR="00D87BB9" w:rsidRDefault="00D87BB9"/>
                            <w:p w14:paraId="43B5EFA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5B6B55A" w14:textId="77777777" w:rsidR="00D87BB9" w:rsidRDefault="00D87BB9"/>
                            <w:p w14:paraId="3D580A9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59A6AD0" w14:textId="77777777" w:rsidR="00D87BB9" w:rsidRDefault="00D87BB9"/>
                            <w:p w14:paraId="40009D5B"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2A18632" w14:textId="77777777" w:rsidR="00D87BB9" w:rsidRDefault="00D87BB9"/>
                            <w:p w14:paraId="39A619B6"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435242C" w14:textId="77777777" w:rsidR="00D87BB9" w:rsidRDefault="00D87BB9"/>
                            <w:p w14:paraId="75B989A4"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9E25ABA" w14:textId="77777777" w:rsidR="00D87BB9" w:rsidRDefault="00D87BB9"/>
                            <w:p w14:paraId="2BBF7F0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C798AEE" w14:textId="77777777" w:rsidR="00D87BB9" w:rsidRDefault="00D87BB9"/>
                            <w:p w14:paraId="0DD3C6A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07971DB" w14:textId="77777777" w:rsidR="00D87BB9" w:rsidRDefault="00D87BB9"/>
                            <w:p w14:paraId="1E1188F8"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1C06498" w14:textId="77777777" w:rsidR="00D87BB9" w:rsidRDefault="00D87BB9"/>
                            <w:p w14:paraId="6CDFCE2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0F5353D" w14:textId="77777777" w:rsidR="00D87BB9" w:rsidRDefault="00D87BB9"/>
                            <w:p w14:paraId="3A085B79"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DAA0387" w14:textId="77777777" w:rsidR="00D87BB9" w:rsidRDefault="00D87BB9"/>
                            <w:p w14:paraId="2E563254"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BD583BA" w14:textId="77777777" w:rsidR="00D87BB9" w:rsidRDefault="00D87BB9"/>
                            <w:p w14:paraId="092B4DCA"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D540257" w14:textId="77777777" w:rsidR="00D87BB9" w:rsidRDefault="00D87BB9"/>
                            <w:p w14:paraId="7AEABA24"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19F3DE8F" w14:textId="77777777" w:rsidR="00D87BB9" w:rsidRDefault="00D87BB9"/>
                            <w:p w14:paraId="3BADC195"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13E83C5C" w14:textId="77777777" w:rsidR="00D87BB9" w:rsidRDefault="00D87BB9"/>
                            <w:p w14:paraId="4F6056F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DF5D8EA" w14:textId="77777777" w:rsidR="00D87BB9" w:rsidRDefault="00D87BB9"/>
                            <w:p w14:paraId="1B8F5AE8"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59F3E36" w14:textId="77777777" w:rsidR="00D87BB9" w:rsidRDefault="00D87BB9"/>
                            <w:p w14:paraId="292285D8"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C757C59" w14:textId="77777777" w:rsidR="00D87BB9" w:rsidRDefault="00D87BB9"/>
                            <w:p w14:paraId="323023BF"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BD81FD0" w14:textId="77777777" w:rsidR="00D87BB9" w:rsidRDefault="00D87BB9"/>
                            <w:p w14:paraId="2D496F11"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536A66E" w14:textId="77777777" w:rsidR="00D87BB9" w:rsidRDefault="00D87BB9"/>
                            <w:p w14:paraId="4C9BC03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E293049" w14:textId="77777777" w:rsidR="00D87BB9" w:rsidRDefault="00D87BB9"/>
                            <w:p w14:paraId="5D2E062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9AE273C" w14:textId="77777777" w:rsidR="00D87BB9" w:rsidRDefault="00D87BB9"/>
                            <w:p w14:paraId="3923FD51"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4B9E212" w14:textId="77777777" w:rsidR="00D87BB9" w:rsidRDefault="00D87BB9"/>
                            <w:p w14:paraId="5A22979E"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C1F6262" w14:textId="77777777" w:rsidR="00D87BB9" w:rsidRDefault="00D87BB9"/>
                            <w:p w14:paraId="5B0E4F9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F0F8B8D" w14:textId="77777777" w:rsidR="00D87BB9" w:rsidRDefault="00D87BB9"/>
                            <w:p w14:paraId="22696F3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1DBBC3D" w14:textId="77777777" w:rsidR="00D87BB9" w:rsidRDefault="00D87BB9"/>
                            <w:p w14:paraId="25D1394B"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68FB082" w14:textId="77777777" w:rsidR="00D87BB9" w:rsidRDefault="00D87BB9"/>
                            <w:p w14:paraId="3173694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399D062" w14:textId="77777777" w:rsidR="00D87BB9" w:rsidRDefault="00D87BB9"/>
                            <w:p w14:paraId="2EDC1D6A"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D612EDE" w14:textId="77777777" w:rsidR="00D87BB9" w:rsidRDefault="00D87BB9"/>
                            <w:p w14:paraId="244FDFCE"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7499D8E" w14:textId="77777777" w:rsidR="00D87BB9" w:rsidRDefault="00D87BB9"/>
                            <w:p w14:paraId="4E2E218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AC858A8" w14:textId="77777777" w:rsidR="00D87BB9" w:rsidRDefault="00D87BB9"/>
                            <w:p w14:paraId="52FE1C77"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996EF99" w14:textId="77777777" w:rsidR="00D87BB9" w:rsidRDefault="00D87BB9"/>
                            <w:p w14:paraId="2E72AFC7"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0CE2E0D" w14:textId="77777777" w:rsidR="00D87BB9" w:rsidRDefault="00D87BB9"/>
                            <w:p w14:paraId="1ABC1A5E"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3D4C3A34" w14:textId="77777777" w:rsidR="00D87BB9" w:rsidRDefault="00D87BB9"/>
                            <w:p w14:paraId="3061B442"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F4D19E0" w14:textId="77777777" w:rsidR="00D87BB9" w:rsidRDefault="00D87BB9"/>
                            <w:p w14:paraId="3BE66E4F"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2228E90" w14:textId="77777777" w:rsidR="00D87BB9" w:rsidRDefault="00D87BB9"/>
                            <w:p w14:paraId="52C3F730"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2EED437" w14:textId="77777777" w:rsidR="00D87BB9" w:rsidRDefault="00D87BB9"/>
                            <w:p w14:paraId="5F500B69"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1CD29549" w14:textId="77777777" w:rsidR="00D87BB9" w:rsidRDefault="00D87BB9"/>
                            <w:p w14:paraId="55B5D8B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C473A4C" w14:textId="77777777" w:rsidR="00D87BB9" w:rsidRDefault="00D87BB9"/>
                            <w:p w14:paraId="13944556"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A34B1E9" w14:textId="77777777" w:rsidR="00D87BB9" w:rsidRDefault="00D87BB9"/>
                            <w:p w14:paraId="1299FDEE"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8AF5579" w14:textId="77777777" w:rsidR="00D87BB9" w:rsidRDefault="00D87BB9"/>
                            <w:p w14:paraId="396EDDC5"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D3EAE19" w14:textId="77777777" w:rsidR="00D87BB9" w:rsidRDefault="00D87BB9"/>
                            <w:p w14:paraId="18A9E5A1"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8DAFE5F" w14:textId="77777777" w:rsidR="00D87BB9" w:rsidRDefault="00D87BB9"/>
                            <w:p w14:paraId="145D54C9"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B8A676D" w14:textId="77777777" w:rsidR="00D87BB9" w:rsidRDefault="00D87BB9"/>
                            <w:p w14:paraId="67AEBA94"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3538B4E1" w14:textId="77777777" w:rsidR="00D87BB9" w:rsidRDefault="00D87BB9"/>
                            <w:p w14:paraId="5B7FF1E8"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67026C6" w14:textId="77777777" w:rsidR="00D87BB9" w:rsidRDefault="00D87BB9"/>
                            <w:p w14:paraId="278C5D7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EE94D8E" w14:textId="77777777" w:rsidR="00D87BB9" w:rsidRDefault="00D87BB9"/>
                            <w:p w14:paraId="67511F71"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E30309B" w14:textId="77777777" w:rsidR="00D87BB9" w:rsidRDefault="00D87BB9"/>
                            <w:p w14:paraId="09C57C2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837E550" w14:textId="77777777" w:rsidR="00D87BB9" w:rsidRDefault="00D87BB9"/>
                            <w:p w14:paraId="13651A69"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8B2FACC" w14:textId="77777777" w:rsidR="00D87BB9" w:rsidRDefault="00D87BB9"/>
                            <w:p w14:paraId="754C36FA"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7E610FB" w14:textId="77777777" w:rsidR="00D87BB9" w:rsidRDefault="00D87BB9"/>
                            <w:p w14:paraId="20261FEA"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1A3065B" w14:textId="77777777" w:rsidR="00D87BB9" w:rsidRDefault="00D87BB9"/>
                            <w:p w14:paraId="1637D3A9"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6BFC4F2" w14:textId="77777777" w:rsidR="00D87BB9" w:rsidRDefault="00D87BB9"/>
                            <w:p w14:paraId="7EBE06A0"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B111465" w14:textId="77777777" w:rsidR="00D87BB9" w:rsidRDefault="00D87BB9"/>
                            <w:p w14:paraId="394852AA"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69813C8" w14:textId="77777777" w:rsidR="00D87BB9" w:rsidRDefault="00D87BB9"/>
                            <w:p w14:paraId="333BB93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53C8F54" w14:textId="77777777" w:rsidR="00D87BB9" w:rsidRDefault="00D87BB9"/>
                            <w:p w14:paraId="4F534D0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9BED245" w14:textId="77777777" w:rsidR="00D87BB9" w:rsidRDefault="00D87BB9"/>
                            <w:p w14:paraId="38957AE8"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998E7F4" w14:textId="77777777" w:rsidR="00D87BB9" w:rsidRDefault="00D87BB9"/>
                            <w:p w14:paraId="5A075507"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655E221" w14:textId="77777777" w:rsidR="00D87BB9" w:rsidRDefault="00D87BB9"/>
                            <w:p w14:paraId="07D0FE1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7B11DC8" w14:textId="77777777" w:rsidR="00D87BB9" w:rsidRDefault="00D87BB9"/>
                            <w:p w14:paraId="60D088E6"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B20DA83" w14:textId="77777777" w:rsidR="00D87BB9" w:rsidRDefault="00D87BB9"/>
                            <w:p w14:paraId="2B993BA9"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30929A10" w14:textId="77777777" w:rsidR="00D87BB9" w:rsidRDefault="00D87BB9"/>
                            <w:p w14:paraId="032D1F39"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5138527" w14:textId="77777777" w:rsidR="00D87BB9" w:rsidRDefault="00D87BB9"/>
                            <w:p w14:paraId="08E812E6"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A29B0FC" w14:textId="77777777" w:rsidR="00D87BB9" w:rsidRDefault="00D87BB9"/>
                            <w:p w14:paraId="61823A43" w14:textId="62D3C034"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C021918" w14:textId="77777777" w:rsidR="00D87BB9" w:rsidRDefault="00D87BB9"/>
                            <w:p w14:paraId="58E647B3" w14:textId="0AEB2934"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bookmarkEnd w:id="34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 name="Picture 8"/>
                          <pic:cNvPicPr>
                            <a:picLocks noChangeAspect="1"/>
                          </pic:cNvPicPr>
                        </pic:nvPicPr>
                        <pic:blipFill rotWithShape="1">
                          <a:blip r:embed="rId58">
                            <a:extLst>
                              <a:ext uri="{28A0092B-C50C-407E-A947-70E740481C1C}">
                                <a14:useLocalDpi xmlns:a14="http://schemas.microsoft.com/office/drawing/2010/main" val="0"/>
                              </a:ext>
                            </a:extLst>
                          </a:blip>
                          <a:srcRect t="8440"/>
                          <a:stretch/>
                        </pic:blipFill>
                        <pic:spPr bwMode="auto">
                          <a:xfrm>
                            <a:off x="340242" y="223262"/>
                            <a:ext cx="5400040" cy="436943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B9B89D3" id="Group 70557" o:spid="_x0000_s1099" style="position:absolute;margin-left:-8.75pt;margin-top:.05pt;width:451.45pt;height:361.5pt;z-index:252485632;mso-position-horizontal-relative:text;mso-position-vertical-relative:text;mso-width-relative:margin;mso-height-relative:margin" coordorigin="2339" coordsize="57338,459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">
                <v:shape id="Text Box 9" o:spid="_x0000_s1100" type="#_x0000_t202" style="position:absolute;left:2339;width:57338;height:4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" filled="f" stroked="f" strokeweight=".5pt">
                  <v:path arrowok="t"/>
                  <v:textbox>
                    <w:txbxContent>
                      <w:p w14:paraId="2F60D428" w14:textId="002E01EA" w:rsidR="00D87BB9" w:rsidRPr="004729BA" w:rsidRDefault="00D87BB9" w:rsidP="00C33D45">
                        <w:pPr>
                          <w:pStyle w:val="Caption"/>
                        </w:pPr>
                        <w:bookmarkStart w:id="341" w:name="_Toc20738154"/>
                        <w:r w:rsidRPr="004729BA">
                          <w:t>Figure</w:t>
                        </w:r>
                        <w:r>
                          <w:t xml:space="preserve"> 3-5</w:t>
                        </w:r>
                        <w:r w:rsidRPr="004729BA">
                          <w:t>: Disaster Risk Regional strategies in the Middle East and North Africa Region (MENA)</w:t>
                        </w:r>
                      </w:p>
                      <w:p w14:paraId="30B7C931" w14:textId="77777777" w:rsidR="00D87BB9" w:rsidRDefault="00D87BB9"/>
                      <w:p w14:paraId="15AE1B4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359D274" w14:textId="77777777" w:rsidR="00D87BB9" w:rsidRDefault="00D87BB9"/>
                      <w:p w14:paraId="37EB8D8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2A212CB" w14:textId="77777777" w:rsidR="00D87BB9" w:rsidRDefault="00D87BB9"/>
                      <w:p w14:paraId="7EB7D4E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D6F95FB" w14:textId="77777777" w:rsidR="00D87BB9" w:rsidRDefault="00D87BB9"/>
                      <w:p w14:paraId="6CD9A5F5"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4C097DE" w14:textId="77777777" w:rsidR="00D87BB9" w:rsidRDefault="00D87BB9"/>
                      <w:p w14:paraId="1B8F273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DDF7344" w14:textId="77777777" w:rsidR="00D87BB9" w:rsidRDefault="00D87BB9"/>
                      <w:p w14:paraId="6055EA31"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B06489E" w14:textId="77777777" w:rsidR="00D87BB9" w:rsidRDefault="00D87BB9"/>
                      <w:p w14:paraId="1B1CC80B"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A32FE07" w14:textId="77777777" w:rsidR="00D87BB9" w:rsidRDefault="00D87BB9"/>
                      <w:p w14:paraId="51481694"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59702E8" w14:textId="77777777" w:rsidR="00D87BB9" w:rsidRDefault="00D87BB9"/>
                      <w:p w14:paraId="1D5761A3"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3C497E82" w14:textId="77777777" w:rsidR="00D87BB9" w:rsidRDefault="00D87BB9"/>
                      <w:p w14:paraId="6A87285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E22F5F5" w14:textId="77777777" w:rsidR="00D87BB9" w:rsidRDefault="00D87BB9"/>
                      <w:p w14:paraId="7E4290DE"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ABC7ED2" w14:textId="77777777" w:rsidR="00D87BB9" w:rsidRDefault="00D87BB9"/>
                      <w:p w14:paraId="0C5A26F8"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995A20D" w14:textId="77777777" w:rsidR="00D87BB9" w:rsidRDefault="00D87BB9"/>
                      <w:p w14:paraId="7C76C22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3028477" w14:textId="77777777" w:rsidR="00D87BB9" w:rsidRDefault="00D87BB9"/>
                      <w:p w14:paraId="42A0BBA5"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B4B90DE" w14:textId="77777777" w:rsidR="00D87BB9" w:rsidRDefault="00D87BB9"/>
                      <w:p w14:paraId="0D016C05"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A99A75A" w14:textId="77777777" w:rsidR="00D87BB9" w:rsidRDefault="00D87BB9"/>
                      <w:p w14:paraId="43B5EFA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5B6B55A" w14:textId="77777777" w:rsidR="00D87BB9" w:rsidRDefault="00D87BB9"/>
                      <w:p w14:paraId="3D580A9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59A6AD0" w14:textId="77777777" w:rsidR="00D87BB9" w:rsidRDefault="00D87BB9"/>
                      <w:p w14:paraId="40009D5B"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2A18632" w14:textId="77777777" w:rsidR="00D87BB9" w:rsidRDefault="00D87BB9"/>
                      <w:p w14:paraId="39A619B6"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435242C" w14:textId="77777777" w:rsidR="00D87BB9" w:rsidRDefault="00D87BB9"/>
                      <w:p w14:paraId="75B989A4"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9E25ABA" w14:textId="77777777" w:rsidR="00D87BB9" w:rsidRDefault="00D87BB9"/>
                      <w:p w14:paraId="2BBF7F0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C798AEE" w14:textId="77777777" w:rsidR="00D87BB9" w:rsidRDefault="00D87BB9"/>
                      <w:p w14:paraId="0DD3C6A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07971DB" w14:textId="77777777" w:rsidR="00D87BB9" w:rsidRDefault="00D87BB9"/>
                      <w:p w14:paraId="1E1188F8"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1C06498" w14:textId="77777777" w:rsidR="00D87BB9" w:rsidRDefault="00D87BB9"/>
                      <w:p w14:paraId="6CDFCE2B"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0F5353D" w14:textId="77777777" w:rsidR="00D87BB9" w:rsidRDefault="00D87BB9"/>
                      <w:p w14:paraId="3A085B79"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DAA0387" w14:textId="77777777" w:rsidR="00D87BB9" w:rsidRDefault="00D87BB9"/>
                      <w:p w14:paraId="2E563254"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BD583BA" w14:textId="77777777" w:rsidR="00D87BB9" w:rsidRDefault="00D87BB9"/>
                      <w:p w14:paraId="092B4DCA"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D540257" w14:textId="77777777" w:rsidR="00D87BB9" w:rsidRDefault="00D87BB9"/>
                      <w:p w14:paraId="7AEABA24"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19F3DE8F" w14:textId="77777777" w:rsidR="00D87BB9" w:rsidRDefault="00D87BB9"/>
                      <w:p w14:paraId="3BADC195"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13E83C5C" w14:textId="77777777" w:rsidR="00D87BB9" w:rsidRDefault="00D87BB9"/>
                      <w:p w14:paraId="4F6056F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DF5D8EA" w14:textId="77777777" w:rsidR="00D87BB9" w:rsidRDefault="00D87BB9"/>
                      <w:p w14:paraId="1B8F5AE8"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59F3E36" w14:textId="77777777" w:rsidR="00D87BB9" w:rsidRDefault="00D87BB9"/>
                      <w:p w14:paraId="292285D8"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C757C59" w14:textId="77777777" w:rsidR="00D87BB9" w:rsidRDefault="00D87BB9"/>
                      <w:p w14:paraId="323023BF"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BD81FD0" w14:textId="77777777" w:rsidR="00D87BB9" w:rsidRDefault="00D87BB9"/>
                      <w:p w14:paraId="2D496F11"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536A66E" w14:textId="77777777" w:rsidR="00D87BB9" w:rsidRDefault="00D87BB9"/>
                      <w:p w14:paraId="4C9BC03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E293049" w14:textId="77777777" w:rsidR="00D87BB9" w:rsidRDefault="00D87BB9"/>
                      <w:p w14:paraId="5D2E062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9AE273C" w14:textId="77777777" w:rsidR="00D87BB9" w:rsidRDefault="00D87BB9"/>
                      <w:p w14:paraId="3923FD51"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4B9E212" w14:textId="77777777" w:rsidR="00D87BB9" w:rsidRDefault="00D87BB9"/>
                      <w:p w14:paraId="5A22979E"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C1F6262" w14:textId="77777777" w:rsidR="00D87BB9" w:rsidRDefault="00D87BB9"/>
                      <w:p w14:paraId="5B0E4F9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F0F8B8D" w14:textId="77777777" w:rsidR="00D87BB9" w:rsidRDefault="00D87BB9"/>
                      <w:p w14:paraId="22696F3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1DBBC3D" w14:textId="77777777" w:rsidR="00D87BB9" w:rsidRDefault="00D87BB9"/>
                      <w:p w14:paraId="25D1394B"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68FB082" w14:textId="77777777" w:rsidR="00D87BB9" w:rsidRDefault="00D87BB9"/>
                      <w:p w14:paraId="3173694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399D062" w14:textId="77777777" w:rsidR="00D87BB9" w:rsidRDefault="00D87BB9"/>
                      <w:p w14:paraId="2EDC1D6A"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D612EDE" w14:textId="77777777" w:rsidR="00D87BB9" w:rsidRDefault="00D87BB9"/>
                      <w:p w14:paraId="244FDFCE"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7499D8E" w14:textId="77777777" w:rsidR="00D87BB9" w:rsidRDefault="00D87BB9"/>
                      <w:p w14:paraId="4E2E218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AC858A8" w14:textId="77777777" w:rsidR="00D87BB9" w:rsidRDefault="00D87BB9"/>
                      <w:p w14:paraId="52FE1C77"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996EF99" w14:textId="77777777" w:rsidR="00D87BB9" w:rsidRDefault="00D87BB9"/>
                      <w:p w14:paraId="2E72AFC7"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0CE2E0D" w14:textId="77777777" w:rsidR="00D87BB9" w:rsidRDefault="00D87BB9"/>
                      <w:p w14:paraId="1ABC1A5E"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3D4C3A34" w14:textId="77777777" w:rsidR="00D87BB9" w:rsidRDefault="00D87BB9"/>
                      <w:p w14:paraId="3061B442"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F4D19E0" w14:textId="77777777" w:rsidR="00D87BB9" w:rsidRDefault="00D87BB9"/>
                      <w:p w14:paraId="3BE66E4F"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2228E90" w14:textId="77777777" w:rsidR="00D87BB9" w:rsidRDefault="00D87BB9"/>
                      <w:p w14:paraId="52C3F730"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2EED437" w14:textId="77777777" w:rsidR="00D87BB9" w:rsidRDefault="00D87BB9"/>
                      <w:p w14:paraId="5F500B69"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1CD29549" w14:textId="77777777" w:rsidR="00D87BB9" w:rsidRDefault="00D87BB9"/>
                      <w:p w14:paraId="55B5D8B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C473A4C" w14:textId="77777777" w:rsidR="00D87BB9" w:rsidRDefault="00D87BB9"/>
                      <w:p w14:paraId="13944556"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A34B1E9" w14:textId="77777777" w:rsidR="00D87BB9" w:rsidRDefault="00D87BB9"/>
                      <w:p w14:paraId="1299FDEE"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8AF5579" w14:textId="77777777" w:rsidR="00D87BB9" w:rsidRDefault="00D87BB9"/>
                      <w:p w14:paraId="396EDDC5"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6D3EAE19" w14:textId="77777777" w:rsidR="00D87BB9" w:rsidRDefault="00D87BB9"/>
                      <w:p w14:paraId="18A9E5A1"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8DAFE5F" w14:textId="77777777" w:rsidR="00D87BB9" w:rsidRDefault="00D87BB9"/>
                      <w:p w14:paraId="145D54C9"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B8A676D" w14:textId="77777777" w:rsidR="00D87BB9" w:rsidRDefault="00D87BB9"/>
                      <w:p w14:paraId="67AEBA94"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3538B4E1" w14:textId="77777777" w:rsidR="00D87BB9" w:rsidRDefault="00D87BB9"/>
                      <w:p w14:paraId="5B7FF1E8"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67026C6" w14:textId="77777777" w:rsidR="00D87BB9" w:rsidRDefault="00D87BB9"/>
                      <w:p w14:paraId="278C5D7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EE94D8E" w14:textId="77777777" w:rsidR="00D87BB9" w:rsidRDefault="00D87BB9"/>
                      <w:p w14:paraId="67511F71"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E30309B" w14:textId="77777777" w:rsidR="00D87BB9" w:rsidRDefault="00D87BB9"/>
                      <w:p w14:paraId="09C57C2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837E550" w14:textId="77777777" w:rsidR="00D87BB9" w:rsidRDefault="00D87BB9"/>
                      <w:p w14:paraId="13651A69"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8B2FACC" w14:textId="77777777" w:rsidR="00D87BB9" w:rsidRDefault="00D87BB9"/>
                      <w:p w14:paraId="754C36FA"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7E610FB" w14:textId="77777777" w:rsidR="00D87BB9" w:rsidRDefault="00D87BB9"/>
                      <w:p w14:paraId="20261FEA"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1A3065B" w14:textId="77777777" w:rsidR="00D87BB9" w:rsidRDefault="00D87BB9"/>
                      <w:p w14:paraId="1637D3A9"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6BFC4F2" w14:textId="77777777" w:rsidR="00D87BB9" w:rsidRDefault="00D87BB9"/>
                      <w:p w14:paraId="7EBE06A0"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B111465" w14:textId="77777777" w:rsidR="00D87BB9" w:rsidRDefault="00D87BB9"/>
                      <w:p w14:paraId="394852AA"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269813C8" w14:textId="77777777" w:rsidR="00D87BB9" w:rsidRDefault="00D87BB9"/>
                      <w:p w14:paraId="333BB93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53C8F54" w14:textId="77777777" w:rsidR="00D87BB9" w:rsidRDefault="00D87BB9"/>
                      <w:p w14:paraId="4F534D07"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49BED245" w14:textId="77777777" w:rsidR="00D87BB9" w:rsidRDefault="00D87BB9"/>
                      <w:p w14:paraId="38957AE8"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998E7F4" w14:textId="77777777" w:rsidR="00D87BB9" w:rsidRDefault="00D87BB9"/>
                      <w:p w14:paraId="5A075507"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655E221" w14:textId="77777777" w:rsidR="00D87BB9" w:rsidRDefault="00D87BB9"/>
                      <w:p w14:paraId="07D0FE1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7B11DC8" w14:textId="77777777" w:rsidR="00D87BB9" w:rsidRDefault="00D87BB9"/>
                      <w:p w14:paraId="60D088E6"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B20DA83" w14:textId="77777777" w:rsidR="00D87BB9" w:rsidRDefault="00D87BB9"/>
                      <w:p w14:paraId="2B993BA9"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30929A10" w14:textId="77777777" w:rsidR="00D87BB9" w:rsidRDefault="00D87BB9"/>
                      <w:p w14:paraId="032D1F39" w14:textId="77777777"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75138527" w14:textId="77777777" w:rsidR="00D87BB9" w:rsidRDefault="00D87BB9"/>
                      <w:p w14:paraId="08E812E6"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A29B0FC" w14:textId="77777777" w:rsidR="00D87BB9" w:rsidRDefault="00D87BB9"/>
                      <w:p w14:paraId="61823A43" w14:textId="62D3C034"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p>
                      <w:p w14:paraId="5C021918" w14:textId="77777777" w:rsidR="00D87BB9" w:rsidRDefault="00D87BB9"/>
                      <w:p w14:paraId="58E647B3" w14:textId="0AEB2934" w:rsidR="00D87BB9" w:rsidRPr="004729BA" w:rsidRDefault="00D87BB9" w:rsidP="00C33D45">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r w:rsidRPr="004729BA">
                          <w:t>Figure</w:t>
                        </w:r>
                        <w:r>
                          <w:t xml:space="preserve"> 3-6</w:t>
                        </w:r>
                        <w:r w:rsidRPr="004729BA">
                          <w:t>: Disaster Risk Regional strategies in the Middle East and North Africa Region (MENA)</w:t>
                        </w:r>
                        <w:bookmarkEnd w:id="341"/>
                      </w:p>
                    </w:txbxContent>
                  </v:textbox>
                </v:shape>
                <v:shape id="Picture 8" o:spid="_x0000_s1101" type="#_x0000_t75" style="position:absolute;left:3402;top:2232;width:54000;height:43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">
                  <v:imagedata r:id="rId59" o:title="" croptop="5531f"/>
                  <v:path arrowok="t"/>
                </v:shape>
                <w10:wrap type="square"/>
              </v:group>
            </w:pict>
          </mc:Fallback>
        </mc:AlternateContent>
      </w:r>
    </w:p>
    <w:p w14:paraId="072EEC09" w14:textId="5FC9D4A1" w:rsidR="00333331" w:rsidRPr="00333331" w:rsidRDefault="004F258B" w:rsidP="00A03C95">
      <w:pPr>
        <w:pStyle w:val="Heading2"/>
      </w:pPr>
      <w:bookmarkStart w:id="342" w:name="_Toc30109307"/>
      <w:r w:rsidRPr="00484D14">
        <w:t>3.</w:t>
      </w:r>
      <w:r w:rsidR="003339B8">
        <w:t>4</w:t>
      </w:r>
      <w:r w:rsidRPr="00484D14">
        <w:t xml:space="preserve"> </w:t>
      </w:r>
      <w:r w:rsidR="00AC220F" w:rsidRPr="00484D14">
        <w:t xml:space="preserve">Regional DRR </w:t>
      </w:r>
      <w:r w:rsidR="00C52E6E" w:rsidRPr="00484D14">
        <w:t xml:space="preserve">Regional </w:t>
      </w:r>
      <w:r w:rsidR="00AC220F" w:rsidRPr="00484D14">
        <w:t>Policy and</w:t>
      </w:r>
      <w:r w:rsidR="00C52E6E" w:rsidRPr="00484D14">
        <w:t xml:space="preserve"> Global </w:t>
      </w:r>
      <w:r w:rsidR="00AC220F" w:rsidRPr="00484D14">
        <w:t>Frameworks</w:t>
      </w:r>
      <w:bookmarkEnd w:id="342"/>
    </w:p>
    <w:p w14:paraId="3778873F" w14:textId="77777777" w:rsidR="00C52E6E" w:rsidRPr="00C52E6E" w:rsidRDefault="00C52E6E" w:rsidP="001B61D9">
      <w:pPr>
        <w:pStyle w:val="CommentSubject"/>
        <w:keepNext/>
        <w:keepLines/>
        <w:numPr>
          <w:ilvl w:val="1"/>
          <w:numId w:val="4"/>
        </w:numPr>
        <w:spacing w:before="40" w:after="0" w:line="259" w:lineRule="auto"/>
        <w:outlineLvl w:val="2"/>
        <w:rPr>
          <w:rFonts w:asciiTheme="majorHAnsi" w:eastAsiaTheme="majorEastAsia" w:hAnsiTheme="majorHAnsi" w:cstheme="majorBidi"/>
          <w:b w:val="0"/>
          <w:vanish/>
          <w:sz w:val="24"/>
          <w:szCs w:val="24"/>
        </w:rPr>
      </w:pPr>
      <w:bookmarkStart w:id="343" w:name="_Toc2065959"/>
      <w:bookmarkStart w:id="344" w:name="_Toc2099544"/>
      <w:bookmarkStart w:id="345" w:name="_Toc2112699"/>
      <w:bookmarkStart w:id="346" w:name="_Toc4683641"/>
      <w:bookmarkStart w:id="347" w:name="_Toc4684968"/>
      <w:bookmarkStart w:id="348" w:name="_Toc6813626"/>
      <w:bookmarkStart w:id="349" w:name="_Toc7173395"/>
      <w:bookmarkStart w:id="350" w:name="_Toc9001505"/>
      <w:bookmarkStart w:id="351" w:name="_Toc9001989"/>
      <w:bookmarkStart w:id="352" w:name="_Toc9002952"/>
      <w:bookmarkStart w:id="353" w:name="_Toc12730987"/>
      <w:bookmarkStart w:id="354" w:name="_Toc14813834"/>
      <w:bookmarkStart w:id="355" w:name="_Toc18573936"/>
      <w:bookmarkStart w:id="356" w:name="_Toc19413436"/>
      <w:bookmarkStart w:id="357" w:name="_Toc20056240"/>
      <w:bookmarkStart w:id="358" w:name="_Toc20056441"/>
      <w:bookmarkStart w:id="359" w:name="_Toc20379506"/>
      <w:bookmarkStart w:id="360" w:name="_Toc20396035"/>
      <w:bookmarkStart w:id="361" w:name="_Toc20403324"/>
      <w:bookmarkStart w:id="362" w:name="_Toc20660156"/>
      <w:bookmarkStart w:id="363" w:name="_Toc20737909"/>
      <w:bookmarkStart w:id="364" w:name="_Toc28541192"/>
      <w:bookmarkStart w:id="365" w:name="_Toc30109308"/>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45B74E41" w14:textId="728A8278" w:rsidR="000437A6" w:rsidRPr="00CE0B80" w:rsidRDefault="000437A6" w:rsidP="000437A6">
      <w:pPr>
        <w:spacing w:after="0" w:line="240" w:lineRule="auto"/>
        <w:ind w:left="720"/>
        <w:rPr>
          <w:rFonts w:asciiTheme="minorBidi" w:hAnsiTheme="minorBidi"/>
          <w:bCs/>
          <w:sz w:val="20"/>
          <w:szCs w:val="20"/>
        </w:rPr>
      </w:pPr>
      <w:r w:rsidRPr="00CE0B80">
        <w:rPr>
          <w:rFonts w:asciiTheme="minorBidi" w:hAnsiTheme="minorBidi"/>
          <w:b/>
          <w:sz w:val="20"/>
          <w:szCs w:val="20"/>
        </w:rPr>
        <w:t>3.</w:t>
      </w:r>
      <w:r w:rsidR="003339B8" w:rsidRPr="00CE0B80">
        <w:rPr>
          <w:rFonts w:asciiTheme="minorBidi" w:hAnsiTheme="minorBidi"/>
          <w:b/>
          <w:sz w:val="20"/>
          <w:szCs w:val="20"/>
        </w:rPr>
        <w:t>4</w:t>
      </w:r>
      <w:r w:rsidRPr="00CE0B80">
        <w:rPr>
          <w:rFonts w:asciiTheme="minorBidi" w:hAnsiTheme="minorBidi"/>
          <w:b/>
          <w:sz w:val="20"/>
          <w:szCs w:val="20"/>
        </w:rPr>
        <w:t>.1.</w:t>
      </w:r>
      <w:r w:rsidRPr="00CE0B80">
        <w:rPr>
          <w:rFonts w:asciiTheme="minorBidi" w:hAnsiTheme="minorBidi"/>
          <w:bCs/>
          <w:sz w:val="20"/>
          <w:szCs w:val="20"/>
        </w:rPr>
        <w:tab/>
        <w:t xml:space="preserve">2010- 2020 Arab strategy for </w:t>
      </w:r>
      <w:r w:rsidR="007927F6" w:rsidRPr="00CE0B80">
        <w:rPr>
          <w:rFonts w:asciiTheme="minorBidi" w:hAnsiTheme="minorBidi"/>
          <w:bCs/>
          <w:sz w:val="20"/>
          <w:szCs w:val="20"/>
        </w:rPr>
        <w:t>Disaster Risk Reduction</w:t>
      </w:r>
    </w:p>
    <w:p w14:paraId="5B9E6A5B" w14:textId="2EE902CC" w:rsidR="00AC220F" w:rsidRPr="00CE0B80" w:rsidRDefault="000437A6" w:rsidP="000437A6">
      <w:pPr>
        <w:spacing w:after="0" w:line="240" w:lineRule="auto"/>
        <w:ind w:left="720"/>
        <w:rPr>
          <w:rFonts w:asciiTheme="minorBidi" w:hAnsiTheme="minorBidi"/>
          <w:bCs/>
          <w:sz w:val="20"/>
          <w:szCs w:val="20"/>
        </w:rPr>
      </w:pPr>
      <w:r w:rsidRPr="00CE0B80">
        <w:rPr>
          <w:rFonts w:asciiTheme="minorBidi" w:hAnsiTheme="minorBidi"/>
          <w:b/>
          <w:sz w:val="20"/>
          <w:szCs w:val="20"/>
        </w:rPr>
        <w:t>3.</w:t>
      </w:r>
      <w:r w:rsidR="003339B8" w:rsidRPr="00CE0B80">
        <w:rPr>
          <w:rFonts w:asciiTheme="minorBidi" w:hAnsiTheme="minorBidi"/>
          <w:b/>
          <w:sz w:val="20"/>
          <w:szCs w:val="20"/>
        </w:rPr>
        <w:t>4</w:t>
      </w:r>
      <w:r w:rsidRPr="00CE0B80">
        <w:rPr>
          <w:rFonts w:asciiTheme="minorBidi" w:hAnsiTheme="minorBidi"/>
          <w:b/>
          <w:sz w:val="20"/>
          <w:szCs w:val="20"/>
        </w:rPr>
        <w:t>.2.</w:t>
      </w:r>
      <w:r w:rsidRPr="00CE0B80">
        <w:rPr>
          <w:rFonts w:asciiTheme="minorBidi" w:hAnsiTheme="minorBidi"/>
          <w:bCs/>
          <w:sz w:val="20"/>
          <w:szCs w:val="20"/>
        </w:rPr>
        <w:tab/>
        <w:t>2013- Aqaba Declaration on Disaster Risk reduction</w:t>
      </w:r>
    </w:p>
    <w:p w14:paraId="379FF964" w14:textId="452692BB" w:rsidR="000437A6" w:rsidRPr="00CE0B80" w:rsidRDefault="000437A6" w:rsidP="000437A6">
      <w:pPr>
        <w:spacing w:after="0" w:line="240" w:lineRule="auto"/>
        <w:ind w:left="720"/>
        <w:rPr>
          <w:rFonts w:asciiTheme="minorBidi" w:hAnsiTheme="minorBidi"/>
          <w:bCs/>
          <w:sz w:val="20"/>
          <w:szCs w:val="20"/>
        </w:rPr>
      </w:pPr>
      <w:r w:rsidRPr="00CE0B80">
        <w:rPr>
          <w:rFonts w:asciiTheme="minorBidi" w:hAnsiTheme="minorBidi"/>
          <w:b/>
          <w:sz w:val="20"/>
          <w:szCs w:val="20"/>
        </w:rPr>
        <w:t>3.</w:t>
      </w:r>
      <w:r w:rsidR="003339B8" w:rsidRPr="00CE0B80">
        <w:rPr>
          <w:rFonts w:asciiTheme="minorBidi" w:hAnsiTheme="minorBidi"/>
          <w:b/>
          <w:sz w:val="20"/>
          <w:szCs w:val="20"/>
        </w:rPr>
        <w:t>4</w:t>
      </w:r>
      <w:r w:rsidRPr="00CE0B80">
        <w:rPr>
          <w:rFonts w:asciiTheme="minorBidi" w:hAnsiTheme="minorBidi"/>
          <w:b/>
          <w:sz w:val="20"/>
          <w:szCs w:val="20"/>
        </w:rPr>
        <w:t>.3.</w:t>
      </w:r>
      <w:r w:rsidRPr="00CE0B80">
        <w:rPr>
          <w:rFonts w:asciiTheme="minorBidi" w:hAnsiTheme="minorBidi"/>
          <w:bCs/>
          <w:sz w:val="20"/>
          <w:szCs w:val="20"/>
        </w:rPr>
        <w:tab/>
        <w:t>2014 Sharm El Sheikh Declaration for Disaster Risk Reduction</w:t>
      </w:r>
    </w:p>
    <w:p w14:paraId="4EBB0577" w14:textId="5C1A9A96" w:rsidR="00807EF6" w:rsidRPr="00CE0B80" w:rsidRDefault="000437A6" w:rsidP="00333331">
      <w:pPr>
        <w:spacing w:line="360" w:lineRule="auto"/>
        <w:ind w:left="720"/>
        <w:rPr>
          <w:rFonts w:asciiTheme="minorBidi" w:hAnsiTheme="minorBidi"/>
          <w:bCs/>
          <w:sz w:val="20"/>
          <w:szCs w:val="20"/>
        </w:rPr>
      </w:pPr>
      <w:r w:rsidRPr="00CE0B80">
        <w:rPr>
          <w:rFonts w:asciiTheme="minorBidi" w:hAnsiTheme="minorBidi"/>
          <w:b/>
          <w:sz w:val="20"/>
          <w:szCs w:val="20"/>
        </w:rPr>
        <w:t>3.</w:t>
      </w:r>
      <w:r w:rsidR="003339B8" w:rsidRPr="00CE0B80">
        <w:rPr>
          <w:rFonts w:asciiTheme="minorBidi" w:hAnsiTheme="minorBidi"/>
          <w:b/>
          <w:sz w:val="20"/>
          <w:szCs w:val="20"/>
        </w:rPr>
        <w:t>4</w:t>
      </w:r>
      <w:r w:rsidRPr="00CE0B80">
        <w:rPr>
          <w:rFonts w:asciiTheme="minorBidi" w:hAnsiTheme="minorBidi"/>
          <w:b/>
          <w:sz w:val="20"/>
          <w:szCs w:val="20"/>
        </w:rPr>
        <w:t>.4.</w:t>
      </w:r>
      <w:r w:rsidRPr="00CE0B80">
        <w:rPr>
          <w:rFonts w:asciiTheme="minorBidi" w:hAnsiTheme="minorBidi"/>
          <w:bCs/>
          <w:sz w:val="20"/>
          <w:szCs w:val="20"/>
        </w:rPr>
        <w:tab/>
        <w:t>Making Cities Resilient Campaign</w:t>
      </w:r>
    </w:p>
    <w:p w14:paraId="315B2E2D" w14:textId="15C4042D" w:rsidR="00B665DD" w:rsidRPr="00B665DD" w:rsidRDefault="000A1027" w:rsidP="008D3086">
      <w:pPr>
        <w:spacing w:line="360" w:lineRule="auto"/>
        <w:rPr>
          <w:rFonts w:asciiTheme="minorBidi" w:hAnsiTheme="minorBidi"/>
        </w:rPr>
      </w:pPr>
      <w:r w:rsidRPr="000A1027">
        <w:rPr>
          <w:rFonts w:asciiTheme="minorBidi" w:hAnsiTheme="minorBidi"/>
        </w:rPr>
        <w:t>An overview of the Regional DRR Policy and Global Frameworks</w:t>
      </w:r>
      <w:r>
        <w:rPr>
          <w:rFonts w:asciiTheme="minorBidi" w:hAnsiTheme="minorBidi"/>
        </w:rPr>
        <w:t xml:space="preserve"> adopted by Arab member s</w:t>
      </w:r>
      <w:r w:rsidR="00D164F9">
        <w:rPr>
          <w:rFonts w:asciiTheme="minorBidi" w:hAnsiTheme="minorBidi"/>
        </w:rPr>
        <w:t>tates is outlined in Figure (3-5</w:t>
      </w:r>
      <w:r>
        <w:rPr>
          <w:rFonts w:asciiTheme="minorBidi" w:hAnsiTheme="minorBidi"/>
        </w:rPr>
        <w:t>). This is followed by a detailed breakdown of each regional agreement, and its impact on implementing DRR policies, reducing disaster losses and building urban resilience at the regional level.</w:t>
      </w:r>
      <w:r w:rsidR="00B665DD" w:rsidRPr="00B665DD">
        <w:t xml:space="preserve"> </w:t>
      </w:r>
      <w:r w:rsidR="00B665DD" w:rsidRPr="008D3086">
        <w:rPr>
          <w:rFonts w:asciiTheme="minorBidi" w:hAnsiTheme="minorBidi"/>
        </w:rPr>
        <w:t xml:space="preserve">This </w:t>
      </w:r>
      <w:r w:rsidR="008D3086">
        <w:rPr>
          <w:rFonts w:asciiTheme="minorBidi" w:hAnsiTheme="minorBidi"/>
        </w:rPr>
        <w:t>o</w:t>
      </w:r>
      <w:r w:rsidR="007F4939">
        <w:rPr>
          <w:rFonts w:asciiTheme="minorBidi" w:hAnsiTheme="minorBidi"/>
        </w:rPr>
        <w:t>ver</w:t>
      </w:r>
      <w:r w:rsidR="00B23EF6">
        <w:rPr>
          <w:rFonts w:asciiTheme="minorBidi" w:hAnsiTheme="minorBidi"/>
        </w:rPr>
        <w:t>view is aimed at</w:t>
      </w:r>
      <w:r w:rsidR="00B665DD" w:rsidRPr="00885732">
        <w:rPr>
          <w:rFonts w:asciiTheme="minorBidi" w:hAnsiTheme="minorBidi"/>
        </w:rPr>
        <w:t xml:space="preserve"> </w:t>
      </w:r>
      <w:r w:rsidR="00B665DD">
        <w:rPr>
          <w:rFonts w:asciiTheme="minorBidi" w:hAnsiTheme="minorBidi"/>
        </w:rPr>
        <w:t>q</w:t>
      </w:r>
      <w:r w:rsidR="00B665DD" w:rsidRPr="00B665DD">
        <w:rPr>
          <w:rFonts w:asciiTheme="minorBidi" w:hAnsiTheme="minorBidi"/>
        </w:rPr>
        <w:t>uestioning the impact of these policies on the ground, a</w:t>
      </w:r>
      <w:r w:rsidR="00B665DD">
        <w:rPr>
          <w:rFonts w:asciiTheme="minorBidi" w:hAnsiTheme="minorBidi"/>
        </w:rPr>
        <w:t>nd identify the theoretical underpinnings</w:t>
      </w:r>
      <w:r w:rsidR="00B665DD" w:rsidRPr="00B665DD">
        <w:rPr>
          <w:rFonts w:asciiTheme="minorBidi" w:hAnsiTheme="minorBidi"/>
        </w:rPr>
        <w:t xml:space="preserve"> </w:t>
      </w:r>
      <w:r w:rsidR="00B665DD">
        <w:rPr>
          <w:rFonts w:asciiTheme="minorBidi" w:hAnsiTheme="minorBidi"/>
        </w:rPr>
        <w:t>that formed the</w:t>
      </w:r>
      <w:r w:rsidR="00B665DD" w:rsidRPr="00B665DD">
        <w:rPr>
          <w:rFonts w:asciiTheme="minorBidi" w:hAnsiTheme="minorBidi"/>
        </w:rPr>
        <w:t xml:space="preserve"> </w:t>
      </w:r>
      <w:r w:rsidR="00C8483E">
        <w:rPr>
          <w:rFonts w:asciiTheme="minorBidi" w:hAnsiTheme="minorBidi"/>
        </w:rPr>
        <w:t>ODI</w:t>
      </w:r>
      <w:r w:rsidR="00B665DD" w:rsidRPr="00B665DD">
        <w:rPr>
          <w:rFonts w:asciiTheme="minorBidi" w:hAnsiTheme="minorBidi"/>
        </w:rPr>
        <w:t xml:space="preserve"> expert</w:t>
      </w:r>
      <w:r w:rsidR="00A623C6">
        <w:rPr>
          <w:rFonts w:asciiTheme="minorBidi" w:hAnsiTheme="minorBidi"/>
        </w:rPr>
        <w:t xml:space="preserve"> views</w:t>
      </w:r>
      <w:r w:rsidR="00B665DD">
        <w:rPr>
          <w:rFonts w:asciiTheme="minorBidi" w:hAnsiTheme="minorBidi"/>
        </w:rPr>
        <w:t xml:space="preserve">, who </w:t>
      </w:r>
      <w:r w:rsidR="00B665DD" w:rsidRPr="00B665DD">
        <w:rPr>
          <w:rFonts w:asciiTheme="minorBidi" w:hAnsiTheme="minorBidi"/>
        </w:rPr>
        <w:t>indicated</w:t>
      </w:r>
      <w:r w:rsidR="00B665DD">
        <w:rPr>
          <w:rFonts w:asciiTheme="minorBidi" w:hAnsiTheme="minorBidi"/>
        </w:rPr>
        <w:t xml:space="preserve"> </w:t>
      </w:r>
      <w:r w:rsidR="00B665DD" w:rsidRPr="00B665DD">
        <w:rPr>
          <w:rFonts w:asciiTheme="minorBidi" w:hAnsiTheme="minorBidi"/>
        </w:rPr>
        <w:t xml:space="preserve">the </w:t>
      </w:r>
      <w:r w:rsidR="00B665DD">
        <w:rPr>
          <w:rFonts w:asciiTheme="minorBidi" w:hAnsiTheme="minorBidi"/>
        </w:rPr>
        <w:t xml:space="preserve">impact of </w:t>
      </w:r>
      <w:r w:rsidR="00B665DD" w:rsidRPr="00B665DD">
        <w:rPr>
          <w:rFonts w:asciiTheme="minorBidi" w:hAnsiTheme="minorBidi"/>
        </w:rPr>
        <w:t xml:space="preserve">political will </w:t>
      </w:r>
      <w:r w:rsidR="00B665DD">
        <w:rPr>
          <w:rFonts w:asciiTheme="minorBidi" w:hAnsiTheme="minorBidi"/>
        </w:rPr>
        <w:t>in implementing global frameworks</w:t>
      </w:r>
      <w:r w:rsidR="00A623C6">
        <w:rPr>
          <w:rFonts w:asciiTheme="minorBidi" w:hAnsiTheme="minorBidi"/>
        </w:rPr>
        <w:t>, based on his experience working in the MENA Region</w:t>
      </w:r>
      <w:r w:rsidR="00B665DD">
        <w:rPr>
          <w:rFonts w:asciiTheme="minorBidi" w:hAnsiTheme="minorBidi"/>
        </w:rPr>
        <w:t>:</w:t>
      </w:r>
    </w:p>
    <w:p w14:paraId="4B7A6D65" w14:textId="0A113670" w:rsidR="000A1027" w:rsidRDefault="00B665DD" w:rsidP="00A623C6">
      <w:pPr>
        <w:spacing w:line="360" w:lineRule="auto"/>
        <w:ind w:left="720" w:right="584"/>
        <w:rPr>
          <w:rFonts w:asciiTheme="minorBidi" w:hAnsiTheme="minorBidi"/>
        </w:rPr>
      </w:pPr>
      <w:r w:rsidRPr="00B665DD">
        <w:rPr>
          <w:rFonts w:asciiTheme="minorBidi" w:hAnsiTheme="minorBidi"/>
        </w:rPr>
        <w:t>“</w:t>
      </w:r>
      <w:r w:rsidRPr="00A623C6">
        <w:rPr>
          <w:rFonts w:asciiTheme="minorBidi" w:hAnsiTheme="minorBidi"/>
          <w:i/>
          <w:iCs/>
        </w:rPr>
        <w:t>Many of these frameworks in a lot of the Middle Eastern countries don't really resonant. In meetings</w:t>
      </w:r>
      <w:r w:rsidR="00E439F6">
        <w:rPr>
          <w:rFonts w:asciiTheme="minorBidi" w:hAnsiTheme="minorBidi"/>
          <w:i/>
          <w:iCs/>
        </w:rPr>
        <w:t>,</w:t>
      </w:r>
      <w:r w:rsidRPr="00A623C6">
        <w:rPr>
          <w:rFonts w:asciiTheme="minorBidi" w:hAnsiTheme="minorBidi"/>
          <w:i/>
          <w:iCs/>
        </w:rPr>
        <w:t xml:space="preserve"> there will be particular champions of it, but the participation from governments and the intellectual elite in the region </w:t>
      </w:r>
      <w:r w:rsidRPr="00A623C6">
        <w:rPr>
          <w:rFonts w:asciiTheme="minorBidi" w:hAnsiTheme="minorBidi"/>
          <w:i/>
          <w:iCs/>
        </w:rPr>
        <w:lastRenderedPageBreak/>
        <w:t>was very poor, thus sustainable development goals are not driving policy, in the same way</w:t>
      </w:r>
      <w:r w:rsidR="00B43680">
        <w:rPr>
          <w:rFonts w:asciiTheme="minorBidi" w:hAnsiTheme="minorBidi"/>
          <w:i/>
          <w:iCs/>
        </w:rPr>
        <w:t>,</w:t>
      </w:r>
      <w:r w:rsidRPr="00A623C6">
        <w:rPr>
          <w:rFonts w:asciiTheme="minorBidi" w:hAnsiTheme="minorBidi"/>
          <w:i/>
          <w:iCs/>
        </w:rPr>
        <w:t xml:space="preserve"> that they're driving policy in Sub Saharan African countries or Asian Countries. Maybe there's an authority, but there's no accountability. There's no bottom</w:t>
      </w:r>
      <w:r w:rsidR="00E439F6">
        <w:rPr>
          <w:rFonts w:asciiTheme="minorBidi" w:hAnsiTheme="minorBidi"/>
          <w:i/>
          <w:iCs/>
        </w:rPr>
        <w:t>-</w:t>
      </w:r>
      <w:r w:rsidRPr="00A623C6">
        <w:rPr>
          <w:rFonts w:asciiTheme="minorBidi" w:hAnsiTheme="minorBidi"/>
          <w:i/>
          <w:iCs/>
        </w:rPr>
        <w:t>up accountability</w:t>
      </w:r>
      <w:r w:rsidRPr="00B665DD">
        <w:rPr>
          <w:rFonts w:asciiTheme="minorBidi" w:hAnsiTheme="minorBidi"/>
        </w:rPr>
        <w:t>” (R30-E&amp;R-ODI).</w:t>
      </w:r>
    </w:p>
    <w:p w14:paraId="057CB7C9" w14:textId="2EADBE7D" w:rsidR="007E1BC7" w:rsidRDefault="007E1BC7" w:rsidP="00B23EF6">
      <w:pPr>
        <w:spacing w:line="360" w:lineRule="auto"/>
        <w:ind w:right="584"/>
        <w:rPr>
          <w:rFonts w:asciiTheme="minorBidi" w:hAnsiTheme="minorBidi"/>
        </w:rPr>
      </w:pPr>
      <w:r>
        <w:rPr>
          <w:rFonts w:asciiTheme="minorBidi" w:hAnsiTheme="minorBidi"/>
        </w:rPr>
        <w:t>Evidence from primary data collection in Chapters 5, 6 and 7 will help support the theoretical findings in this chapter, to critically appraise</w:t>
      </w:r>
      <w:r w:rsidRPr="007E1BC7">
        <w:rPr>
          <w:rFonts w:asciiTheme="minorBidi" w:hAnsiTheme="minorBidi"/>
        </w:rPr>
        <w:t xml:space="preserve"> </w:t>
      </w:r>
      <w:r>
        <w:rPr>
          <w:rFonts w:asciiTheme="minorBidi" w:hAnsiTheme="minorBidi"/>
        </w:rPr>
        <w:t>this statement with</w:t>
      </w:r>
      <w:r w:rsidRPr="007E1BC7">
        <w:rPr>
          <w:rFonts w:asciiTheme="minorBidi" w:hAnsiTheme="minorBidi"/>
        </w:rPr>
        <w:t xml:space="preserve"> inputs from</w:t>
      </w:r>
      <w:r>
        <w:rPr>
          <w:rFonts w:asciiTheme="minorBidi" w:hAnsiTheme="minorBidi"/>
        </w:rPr>
        <w:t xml:space="preserve"> experts who took part in shaping these frameworks, and</w:t>
      </w:r>
      <w:r w:rsidRPr="007E1BC7">
        <w:rPr>
          <w:rFonts w:asciiTheme="minorBidi" w:hAnsiTheme="minorBidi"/>
        </w:rPr>
        <w:t xml:space="preserve"> local people </w:t>
      </w:r>
      <w:r w:rsidR="00EF3717">
        <w:rPr>
          <w:rFonts w:asciiTheme="minorBidi" w:hAnsiTheme="minorBidi"/>
        </w:rPr>
        <w:t>who have taken ownership in</w:t>
      </w:r>
      <w:r w:rsidRPr="007E1BC7">
        <w:rPr>
          <w:rFonts w:asciiTheme="minorBidi" w:hAnsiTheme="minorBidi"/>
        </w:rPr>
        <w:t xml:space="preserve"> </w:t>
      </w:r>
      <w:r>
        <w:rPr>
          <w:rFonts w:asciiTheme="minorBidi" w:hAnsiTheme="minorBidi"/>
        </w:rPr>
        <w:t>implementing them. Interviews with experts who worked in the contexts of DRR</w:t>
      </w:r>
      <w:r w:rsidR="00EF3717">
        <w:rPr>
          <w:rFonts w:asciiTheme="minorBidi" w:hAnsiTheme="minorBidi"/>
        </w:rPr>
        <w:t xml:space="preserve"> and resilience building</w:t>
      </w:r>
      <w:r>
        <w:rPr>
          <w:rFonts w:asciiTheme="minorBidi" w:hAnsiTheme="minorBidi"/>
        </w:rPr>
        <w:t xml:space="preserve"> is </w:t>
      </w:r>
      <w:r w:rsidRPr="007E1BC7">
        <w:rPr>
          <w:rFonts w:asciiTheme="minorBidi" w:hAnsiTheme="minorBidi"/>
        </w:rPr>
        <w:t xml:space="preserve">Asian and African countries </w:t>
      </w:r>
      <w:r>
        <w:rPr>
          <w:rFonts w:asciiTheme="minorBidi" w:hAnsiTheme="minorBidi"/>
        </w:rPr>
        <w:t>were also investigated</w:t>
      </w:r>
      <w:r w:rsidR="00EF3717">
        <w:rPr>
          <w:rFonts w:asciiTheme="minorBidi" w:hAnsiTheme="minorBidi"/>
        </w:rPr>
        <w:t>,</w:t>
      </w:r>
      <w:r>
        <w:rPr>
          <w:rFonts w:asciiTheme="minorBidi" w:hAnsiTheme="minorBidi"/>
        </w:rPr>
        <w:t xml:space="preserve"> </w:t>
      </w:r>
      <w:r w:rsidR="00EF3717">
        <w:rPr>
          <w:rFonts w:asciiTheme="minorBidi" w:hAnsiTheme="minorBidi"/>
        </w:rPr>
        <w:t xml:space="preserve">to </w:t>
      </w:r>
      <w:r>
        <w:rPr>
          <w:rFonts w:asciiTheme="minorBidi" w:hAnsiTheme="minorBidi"/>
        </w:rPr>
        <w:t>provide recom</w:t>
      </w:r>
      <w:r w:rsidR="00902E5F">
        <w:rPr>
          <w:rFonts w:asciiTheme="minorBidi" w:hAnsiTheme="minorBidi"/>
        </w:rPr>
        <w:t xml:space="preserve">mendations for </w:t>
      </w:r>
      <w:r w:rsidR="00B23EF6">
        <w:rPr>
          <w:rFonts w:asciiTheme="minorBidi" w:hAnsiTheme="minorBidi"/>
        </w:rPr>
        <w:t>upscaling the</w:t>
      </w:r>
      <w:r w:rsidR="00902E5F">
        <w:rPr>
          <w:rFonts w:asciiTheme="minorBidi" w:hAnsiTheme="minorBidi"/>
        </w:rPr>
        <w:t xml:space="preserve"> U-RAP</w:t>
      </w:r>
      <w:r w:rsidR="00B23EF6">
        <w:rPr>
          <w:rFonts w:asciiTheme="minorBidi" w:hAnsiTheme="minorBidi"/>
        </w:rPr>
        <w:t xml:space="preserve"> Policy </w:t>
      </w:r>
      <w:r w:rsidR="007F4939">
        <w:rPr>
          <w:rFonts w:asciiTheme="minorBidi" w:hAnsiTheme="minorBidi"/>
        </w:rPr>
        <w:t>Guidance</w:t>
      </w:r>
      <w:r w:rsidR="00B23EF6">
        <w:rPr>
          <w:rFonts w:asciiTheme="minorBidi" w:hAnsiTheme="minorBidi"/>
        </w:rPr>
        <w:t xml:space="preserve"> and future research at a global level</w:t>
      </w:r>
      <w:r w:rsidR="00902E5F">
        <w:rPr>
          <w:rFonts w:asciiTheme="minorBidi" w:hAnsiTheme="minorBidi"/>
        </w:rPr>
        <w:t>.</w:t>
      </w:r>
    </w:p>
    <w:p w14:paraId="2C53BEFC" w14:textId="56FF46B2" w:rsidR="00274EDF" w:rsidRDefault="00A5490F" w:rsidP="00AC1516">
      <w:pPr>
        <w:pStyle w:val="Heading3"/>
      </w:pPr>
      <w:bookmarkStart w:id="366" w:name="_Toc30109309"/>
      <w:r>
        <w:t>3.</w:t>
      </w:r>
      <w:r w:rsidR="003339B8">
        <w:t>4</w:t>
      </w:r>
      <w:r>
        <w:t xml:space="preserve">.1 </w:t>
      </w:r>
      <w:r w:rsidR="00274EDF">
        <w:t>2010-</w:t>
      </w:r>
      <w:r w:rsidR="00274EDF" w:rsidRPr="00CA0F91">
        <w:t xml:space="preserve"> 2020 Arab strategy for disaster risk reduction</w:t>
      </w:r>
      <w:bookmarkEnd w:id="366"/>
    </w:p>
    <w:p w14:paraId="7F590915" w14:textId="7DF1371C" w:rsidR="00AC220F" w:rsidRPr="000437A6" w:rsidRDefault="00AC220F" w:rsidP="00C35187">
      <w:pPr>
        <w:spacing w:before="240" w:line="360" w:lineRule="auto"/>
        <w:rPr>
          <w:rFonts w:asciiTheme="minorBidi" w:hAnsiTheme="minorBidi"/>
        </w:rPr>
      </w:pPr>
      <w:r w:rsidRPr="004B3C4C">
        <w:rPr>
          <w:rFonts w:asciiTheme="minorBidi" w:hAnsiTheme="minorBidi"/>
        </w:rPr>
        <w:t>The 2020 Arab strategy for disaster risk</w:t>
      </w:r>
      <w:r w:rsidR="00835283">
        <w:rPr>
          <w:rFonts w:asciiTheme="minorBidi" w:hAnsiTheme="minorBidi"/>
        </w:rPr>
        <w:t xml:space="preserve"> reduction was first adopted by</w:t>
      </w:r>
      <w:r w:rsidRPr="004B3C4C">
        <w:rPr>
          <w:rFonts w:asciiTheme="minorBidi" w:hAnsiTheme="minorBidi"/>
        </w:rPr>
        <w:t xml:space="preserve"> the Council of Arab Ministers responsible for the Environment (CAMRE)</w:t>
      </w:r>
      <w:r w:rsidR="00C8483E">
        <w:rPr>
          <w:rFonts w:asciiTheme="minorBidi" w:hAnsiTheme="minorBidi"/>
        </w:rPr>
        <w:fldChar w:fldCharType="begin"/>
      </w:r>
      <w:r w:rsidR="00C8483E">
        <w:instrText xml:space="preserve"> TA \l "</w:instrText>
      </w:r>
      <w:r w:rsidR="00C8483E" w:rsidRPr="00BA5CCA">
        <w:rPr>
          <w:rFonts w:asciiTheme="minorBidi" w:hAnsiTheme="minorBidi"/>
        </w:rPr>
        <w:instrText>CAMRE     Council of Arab Ministers responsible for the Environment</w:instrText>
      </w:r>
      <w:r w:rsidR="00C8483E">
        <w:instrText xml:space="preserve">" \s "CAMRE" \c 1 </w:instrText>
      </w:r>
      <w:r w:rsidR="00C8483E">
        <w:rPr>
          <w:rFonts w:asciiTheme="minorBidi" w:hAnsiTheme="minorBidi"/>
        </w:rPr>
        <w:fldChar w:fldCharType="end"/>
      </w:r>
      <w:r w:rsidR="00835283">
        <w:rPr>
          <w:rFonts w:asciiTheme="minorBidi" w:hAnsiTheme="minorBidi"/>
        </w:rPr>
        <w:t xml:space="preserve"> in 2010, to acknowledge</w:t>
      </w:r>
      <w:r w:rsidRPr="004B3C4C">
        <w:rPr>
          <w:rFonts w:asciiTheme="minorBidi" w:hAnsiTheme="minorBidi"/>
        </w:rPr>
        <w:t xml:space="preserve"> </w:t>
      </w:r>
      <w:r w:rsidR="00C35187">
        <w:rPr>
          <w:rFonts w:asciiTheme="minorBidi" w:hAnsiTheme="minorBidi"/>
        </w:rPr>
        <w:t xml:space="preserve">the </w:t>
      </w:r>
      <w:r w:rsidRPr="004B3C4C">
        <w:rPr>
          <w:rFonts w:asciiTheme="minorBidi" w:hAnsiTheme="minorBidi"/>
        </w:rPr>
        <w:t>Arab Sta</w:t>
      </w:r>
      <w:r w:rsidR="00835283">
        <w:rPr>
          <w:rFonts w:asciiTheme="minorBidi" w:hAnsiTheme="minorBidi"/>
        </w:rPr>
        <w:t>tes commitment</w:t>
      </w:r>
      <w:r w:rsidRPr="004B3C4C">
        <w:rPr>
          <w:rFonts w:asciiTheme="minorBidi" w:hAnsiTheme="minorBidi"/>
        </w:rPr>
        <w:t xml:space="preserve"> to the </w:t>
      </w:r>
      <w:r w:rsidR="00C35187" w:rsidRPr="00C35187">
        <w:rPr>
          <w:rFonts w:asciiTheme="minorBidi" w:hAnsiTheme="minorBidi"/>
        </w:rPr>
        <w:t xml:space="preserve">strategy </w:t>
      </w:r>
      <w:r w:rsidRPr="004B3C4C">
        <w:rPr>
          <w:rFonts w:asciiTheme="minorBidi" w:hAnsiTheme="minorBidi"/>
        </w:rPr>
        <w:t>implementation and follow-up on Hyogo</w:t>
      </w:r>
      <w:r w:rsidR="00C35187">
        <w:rPr>
          <w:rFonts w:asciiTheme="minorBidi" w:hAnsiTheme="minorBidi"/>
        </w:rPr>
        <w:t xml:space="preserve"> Framework for Action 2005-2015 progress</w:t>
      </w:r>
      <w:r w:rsidRPr="004B3C4C">
        <w:rPr>
          <w:rFonts w:asciiTheme="minorBidi" w:hAnsiTheme="minorBidi"/>
        </w:rPr>
        <w:t xml:space="preserve"> toward</w:t>
      </w:r>
      <w:r w:rsidR="00C35187">
        <w:rPr>
          <w:rFonts w:asciiTheme="minorBidi" w:hAnsiTheme="minorBidi"/>
        </w:rPr>
        <w:t>s</w:t>
      </w:r>
      <w:r w:rsidRPr="004B3C4C">
        <w:rPr>
          <w:rFonts w:asciiTheme="minorBidi" w:hAnsiTheme="minorBidi"/>
        </w:rPr>
        <w:t xml:space="preserve"> increasing the awareness and commitment to disaster risk reduction (</w:t>
      </w:r>
      <w:r w:rsidR="00036837">
        <w:rPr>
          <w:rFonts w:ascii="Arial" w:hAnsi="Arial" w:cs="Arial"/>
        </w:rPr>
        <w:t>UNDRR</w:t>
      </w:r>
      <w:r w:rsidR="00C35187">
        <w:rPr>
          <w:rFonts w:asciiTheme="minorBidi" w:hAnsiTheme="minorBidi"/>
        </w:rPr>
        <w:t>, 2015)</w:t>
      </w:r>
      <w:r w:rsidRPr="004B3C4C">
        <w:rPr>
          <w:rFonts w:asciiTheme="minorBidi" w:hAnsiTheme="minorBidi"/>
        </w:rPr>
        <w:t xml:space="preserve"> (</w:t>
      </w:r>
      <w:r>
        <w:rPr>
          <w:rFonts w:asciiTheme="minorBidi" w:hAnsiTheme="minorBidi"/>
        </w:rPr>
        <w:t>Fig</w:t>
      </w:r>
      <w:r w:rsidR="00C074F9">
        <w:rPr>
          <w:rFonts w:asciiTheme="minorBidi" w:hAnsiTheme="minorBidi"/>
        </w:rPr>
        <w:t>ure</w:t>
      </w:r>
      <w:r>
        <w:rPr>
          <w:rFonts w:asciiTheme="minorBidi" w:hAnsiTheme="minorBidi"/>
        </w:rPr>
        <w:t xml:space="preserve"> 10</w:t>
      </w:r>
      <w:r w:rsidRPr="004B3C4C">
        <w:rPr>
          <w:rFonts w:asciiTheme="minorBidi" w:hAnsiTheme="minorBidi"/>
        </w:rPr>
        <w:t>). Recalling the 2010 World Disaster Reduction Campaign 2010-2015 Making Cities Resilient: "My city is getting ready!", observations were made in Aqaba regarding the variation in Arab cities</w:t>
      </w:r>
      <w:r w:rsidR="00E439F6">
        <w:rPr>
          <w:rFonts w:asciiTheme="minorBidi" w:hAnsiTheme="minorBidi"/>
        </w:rPr>
        <w:t>'</w:t>
      </w:r>
      <w:r w:rsidRPr="004B3C4C">
        <w:rPr>
          <w:rFonts w:asciiTheme="minorBidi" w:hAnsiTheme="minorBidi"/>
        </w:rPr>
        <w:t xml:space="preserve"> capacities and resources to implement the declaration. Sharing equal commitments, a regional review was agreed to take place in 2015, to ensure consistency with the global disaster risk reduction framework to be adopted by 2015.</w:t>
      </w:r>
      <w:r>
        <w:rPr>
          <w:rFonts w:asciiTheme="minorBidi" w:hAnsiTheme="minorBidi"/>
        </w:rPr>
        <w:t xml:space="preserve"> </w:t>
      </w:r>
      <w:r w:rsidR="00835283">
        <w:rPr>
          <w:rFonts w:asciiTheme="minorBidi" w:hAnsiTheme="minorBidi"/>
        </w:rPr>
        <w:t>This was a</w:t>
      </w:r>
      <w:r w:rsidRPr="004B3C4C">
        <w:rPr>
          <w:rFonts w:asciiTheme="minorBidi" w:hAnsiTheme="minorBidi"/>
        </w:rPr>
        <w:t>pproved by the Economic and Social Council of the League of Arab States at its session in September 2011</w:t>
      </w:r>
      <w:r w:rsidR="00835283">
        <w:rPr>
          <w:rFonts w:asciiTheme="minorBidi" w:hAnsiTheme="minorBidi"/>
        </w:rPr>
        <w:t>,</w:t>
      </w:r>
      <w:r w:rsidRPr="004B3C4C">
        <w:rPr>
          <w:rFonts w:asciiTheme="minorBidi" w:hAnsiTheme="minorBidi"/>
        </w:rPr>
        <w:t xml:space="preserve"> followed </w:t>
      </w:r>
      <w:r w:rsidR="00E439F6">
        <w:rPr>
          <w:rFonts w:asciiTheme="minorBidi" w:hAnsiTheme="minorBidi"/>
        </w:rPr>
        <w:t>by</w:t>
      </w:r>
      <w:r w:rsidRPr="004B3C4C">
        <w:rPr>
          <w:rFonts w:asciiTheme="minorBidi" w:hAnsiTheme="minorBidi"/>
        </w:rPr>
        <w:t xml:space="preserve"> </w:t>
      </w:r>
      <w:r w:rsidR="00B43680">
        <w:rPr>
          <w:rFonts w:asciiTheme="minorBidi" w:hAnsiTheme="minorBidi"/>
        </w:rPr>
        <w:t xml:space="preserve">the </w:t>
      </w:r>
      <w:r w:rsidRPr="004B3C4C">
        <w:rPr>
          <w:rFonts w:asciiTheme="minorBidi" w:hAnsiTheme="minorBidi"/>
        </w:rPr>
        <w:t>adoption by Arab Heads of States Summit in the Baghdad Arab Summit in March 2012. In 2013, the Cooperation Council for the Arab Gulf States (GCC) announced its commitment to develop a road</w:t>
      </w:r>
      <w:r w:rsidR="000437A6">
        <w:rPr>
          <w:rFonts w:asciiTheme="minorBidi" w:hAnsiTheme="minorBidi"/>
        </w:rPr>
        <w:t xml:space="preserve"> map to reduce disaster risks. </w:t>
      </w:r>
    </w:p>
    <w:p w14:paraId="3D555BE9" w14:textId="5EEF17A4" w:rsidR="00274EDF" w:rsidRDefault="00A5490F" w:rsidP="00AC1516">
      <w:pPr>
        <w:pStyle w:val="Heading3"/>
      </w:pPr>
      <w:bookmarkStart w:id="367" w:name="_Toc30109310"/>
      <w:r>
        <w:t>3.</w:t>
      </w:r>
      <w:r w:rsidR="003339B8">
        <w:t>4</w:t>
      </w:r>
      <w:r>
        <w:t xml:space="preserve">.2 </w:t>
      </w:r>
      <w:r w:rsidR="00274EDF" w:rsidRPr="0089091B">
        <w:t>2013</w:t>
      </w:r>
      <w:r w:rsidR="00274EDF">
        <w:t>-</w:t>
      </w:r>
      <w:r w:rsidR="00274EDF" w:rsidRPr="0089091B">
        <w:t xml:space="preserve"> Aqaba Declaration on Disaster Risk reduction</w:t>
      </w:r>
      <w:bookmarkEnd w:id="367"/>
    </w:p>
    <w:p w14:paraId="3D814C31" w14:textId="2CF126F3" w:rsidR="00AC220F" w:rsidRPr="000437A6" w:rsidRDefault="00E439F6" w:rsidP="00835283">
      <w:pPr>
        <w:spacing w:before="240" w:line="360" w:lineRule="auto"/>
        <w:rPr>
          <w:rFonts w:asciiTheme="minorBidi" w:hAnsiTheme="minorBidi"/>
        </w:rPr>
      </w:pPr>
      <w:r>
        <w:rPr>
          <w:rFonts w:asciiTheme="minorBidi" w:hAnsiTheme="minorBidi"/>
        </w:rPr>
        <w:t>I</w:t>
      </w:r>
      <w:r w:rsidR="00AC220F" w:rsidRPr="004B3C4C">
        <w:rPr>
          <w:rFonts w:asciiTheme="minorBidi" w:hAnsiTheme="minorBidi"/>
        </w:rPr>
        <w:t>n the same year, the Aqaba Declaration was signed at the First Arab Conference for Disaster Risk Reduction, 19-21 March in Aqaba, Jordan. Here a shift into wider collaboration at the local level was witnessed, with the engagement of Arab city mayors, local and national government representatives, working together to reduce disaster risk in Arab cities. With 16 targets set to be achieved by 2017, Aqaba Declaration recognised</w:t>
      </w:r>
      <w:r w:rsidR="00835283">
        <w:rPr>
          <w:rFonts w:asciiTheme="minorBidi" w:hAnsiTheme="minorBidi"/>
        </w:rPr>
        <w:t xml:space="preserve"> that</w:t>
      </w:r>
      <w:r w:rsidR="00AC220F" w:rsidRPr="004B3C4C">
        <w:rPr>
          <w:rFonts w:asciiTheme="minorBidi" w:hAnsiTheme="minorBidi"/>
        </w:rPr>
        <w:t xml:space="preserve"> urbanisation challenges and opportunities </w:t>
      </w:r>
      <w:r w:rsidR="00835283">
        <w:rPr>
          <w:rFonts w:asciiTheme="minorBidi" w:hAnsiTheme="minorBidi"/>
        </w:rPr>
        <w:t xml:space="preserve">in the region </w:t>
      </w:r>
      <w:r w:rsidR="00835283">
        <w:rPr>
          <w:rFonts w:asciiTheme="minorBidi" w:hAnsiTheme="minorBidi"/>
        </w:rPr>
        <w:lastRenderedPageBreak/>
        <w:t xml:space="preserve">strongly </w:t>
      </w:r>
      <w:r w:rsidR="00AC220F" w:rsidRPr="004B3C4C">
        <w:rPr>
          <w:rFonts w:asciiTheme="minorBidi" w:hAnsiTheme="minorBidi"/>
        </w:rPr>
        <w:t xml:space="preserve">associated with demographic population </w:t>
      </w:r>
      <w:r w:rsidR="00835283">
        <w:rPr>
          <w:rFonts w:asciiTheme="minorBidi" w:hAnsiTheme="minorBidi"/>
        </w:rPr>
        <w:t>growth and economic development, with focus on c</w:t>
      </w:r>
      <w:r w:rsidR="00AC220F" w:rsidRPr="004B3C4C">
        <w:rPr>
          <w:rFonts w:asciiTheme="minorBidi" w:hAnsiTheme="minorBidi"/>
        </w:rPr>
        <w:t>onsidering the significance of traditional knowledge in reducing disaster risk</w:t>
      </w:r>
      <w:r w:rsidR="00835283">
        <w:rPr>
          <w:rFonts w:asciiTheme="minorBidi" w:hAnsiTheme="minorBidi"/>
        </w:rPr>
        <w:t xml:space="preserve"> and strengthen</w:t>
      </w:r>
      <w:r w:rsidR="00AC220F" w:rsidRPr="004B3C4C">
        <w:rPr>
          <w:rFonts w:asciiTheme="minorBidi" w:hAnsiTheme="minorBidi"/>
        </w:rPr>
        <w:t xml:space="preserve"> the resilience of local communities. The impact of climate change extreme weather events, and exposure to hazards in coastal cities and highl</w:t>
      </w:r>
      <w:r w:rsidR="007658AD">
        <w:rPr>
          <w:rFonts w:asciiTheme="minorBidi" w:hAnsiTheme="minorBidi"/>
        </w:rPr>
        <w:t>y seismic zones wa</w:t>
      </w:r>
      <w:r w:rsidR="000437A6">
        <w:rPr>
          <w:rFonts w:asciiTheme="minorBidi" w:hAnsiTheme="minorBidi"/>
        </w:rPr>
        <w:t xml:space="preserve">s </w:t>
      </w:r>
      <w:r w:rsidR="007658AD">
        <w:rPr>
          <w:rFonts w:asciiTheme="minorBidi" w:hAnsiTheme="minorBidi"/>
        </w:rPr>
        <w:t xml:space="preserve">also </w:t>
      </w:r>
      <w:r w:rsidR="000437A6">
        <w:rPr>
          <w:rFonts w:asciiTheme="minorBidi" w:hAnsiTheme="minorBidi"/>
        </w:rPr>
        <w:t xml:space="preserve">documented. </w:t>
      </w:r>
    </w:p>
    <w:p w14:paraId="14A5108D" w14:textId="6DBFCB26" w:rsidR="00274EDF" w:rsidRDefault="00A5490F" w:rsidP="00AC1516">
      <w:pPr>
        <w:pStyle w:val="Heading3"/>
      </w:pPr>
      <w:bookmarkStart w:id="368" w:name="_Toc30109311"/>
      <w:r>
        <w:t>3.</w:t>
      </w:r>
      <w:r w:rsidR="003339B8">
        <w:t>4</w:t>
      </w:r>
      <w:r>
        <w:t xml:space="preserve">.3 </w:t>
      </w:r>
      <w:r w:rsidR="00274EDF" w:rsidRPr="004B3C4C">
        <w:t>2014 Sharm El Sheikh Declaration for Disaster Risk Reduction</w:t>
      </w:r>
      <w:bookmarkEnd w:id="368"/>
      <w:r w:rsidR="00274EDF" w:rsidRPr="004B3C4C">
        <w:t xml:space="preserve"> </w:t>
      </w:r>
    </w:p>
    <w:p w14:paraId="313DE6C3" w14:textId="7DE2C228" w:rsidR="00FE78C2" w:rsidRPr="00B11903" w:rsidRDefault="00AC220F" w:rsidP="00B665DD">
      <w:pPr>
        <w:spacing w:before="240" w:line="360" w:lineRule="auto"/>
        <w:rPr>
          <w:rFonts w:asciiTheme="minorBidi" w:hAnsiTheme="minorBidi"/>
          <w:i/>
          <w:iCs/>
        </w:rPr>
      </w:pPr>
      <w:r w:rsidRPr="004B3C4C">
        <w:rPr>
          <w:rFonts w:asciiTheme="minorBidi" w:hAnsiTheme="minorBidi"/>
        </w:rPr>
        <w:t xml:space="preserve">Adopted at the Second Arab Conference on Disaster Risk Reduction, in Sharm El Sheikh, Egypt, 14–16 September 2014, similar </w:t>
      </w:r>
      <w:r w:rsidR="00A62D25">
        <w:rPr>
          <w:rFonts w:asciiTheme="minorBidi" w:hAnsiTheme="minorBidi"/>
        </w:rPr>
        <w:t>urbanisation</w:t>
      </w:r>
      <w:r w:rsidRPr="004B3C4C">
        <w:rPr>
          <w:rFonts w:asciiTheme="minorBidi" w:hAnsiTheme="minorBidi"/>
        </w:rPr>
        <w:t xml:space="preserve"> challenges</w:t>
      </w:r>
      <w:r w:rsidR="00A62D25">
        <w:rPr>
          <w:rFonts w:asciiTheme="minorBidi" w:hAnsiTheme="minorBidi"/>
        </w:rPr>
        <w:t xml:space="preserve"> of the 2013</w:t>
      </w:r>
      <w:r w:rsidRPr="004B3C4C">
        <w:rPr>
          <w:rFonts w:asciiTheme="minorBidi" w:hAnsiTheme="minorBidi"/>
        </w:rPr>
        <w:t xml:space="preserve"> Aq</w:t>
      </w:r>
      <w:r w:rsidR="00835283">
        <w:rPr>
          <w:rFonts w:asciiTheme="minorBidi" w:hAnsiTheme="minorBidi"/>
        </w:rPr>
        <w:t>ab</w:t>
      </w:r>
      <w:r w:rsidR="007658AD">
        <w:rPr>
          <w:rFonts w:asciiTheme="minorBidi" w:hAnsiTheme="minorBidi"/>
        </w:rPr>
        <w:t xml:space="preserve">a declaration were recognised. </w:t>
      </w:r>
      <w:r w:rsidRPr="004B3C4C">
        <w:rPr>
          <w:rFonts w:asciiTheme="minorBidi" w:hAnsiTheme="minorBidi"/>
        </w:rPr>
        <w:t>19 actions</w:t>
      </w:r>
      <w:r w:rsidR="007658AD">
        <w:rPr>
          <w:rFonts w:asciiTheme="minorBidi" w:hAnsiTheme="minorBidi"/>
        </w:rPr>
        <w:t xml:space="preserve"> were set</w:t>
      </w:r>
      <w:r w:rsidRPr="004B3C4C">
        <w:rPr>
          <w:rFonts w:asciiTheme="minorBidi" w:hAnsiTheme="minorBidi"/>
        </w:rPr>
        <w:t xml:space="preserve"> to target the lack of disaster data losses and updated information on exposure, vulnerability and hazards affecting critical infrastructure, disaster risk mitigation strategies and early warning systems. Deeper interrelationship between climate change and migration was developed with understanding of water scarcity, desertification and land degradation long-term impact, supported with facts and figures</w:t>
      </w:r>
      <w:r w:rsidR="007658AD">
        <w:rPr>
          <w:rFonts w:asciiTheme="minorBidi" w:hAnsiTheme="minorBidi"/>
        </w:rPr>
        <w:t>.</w:t>
      </w:r>
      <w:r w:rsidRPr="004B3C4C">
        <w:rPr>
          <w:rFonts w:asciiTheme="minorBidi" w:hAnsiTheme="minorBidi"/>
        </w:rPr>
        <w:t xml:space="preserve"> ‘Between 1980 and 2008, more than 37 million persons were affected by drought, earthquakes, flash</w:t>
      </w:r>
      <w:r w:rsidR="00E439F6">
        <w:rPr>
          <w:rFonts w:asciiTheme="minorBidi" w:hAnsiTheme="minorBidi"/>
        </w:rPr>
        <w:t>,</w:t>
      </w:r>
      <w:r w:rsidRPr="004B3C4C">
        <w:rPr>
          <w:rFonts w:asciiTheme="minorBidi" w:hAnsiTheme="minorBidi"/>
        </w:rPr>
        <w:t xml:space="preserve"> and other floods and storms and the losses to the Arab economy were estimated at around US$ 20 billion’ (</w:t>
      </w:r>
      <w:r w:rsidR="00036837">
        <w:rPr>
          <w:rFonts w:ascii="Arial" w:hAnsi="Arial" w:cs="Arial"/>
        </w:rPr>
        <w:t>UNDRR</w:t>
      </w:r>
      <w:r w:rsidRPr="004B3C4C">
        <w:rPr>
          <w:rFonts w:asciiTheme="minorBidi" w:hAnsiTheme="minorBidi"/>
        </w:rPr>
        <w:t>, 2014).</w:t>
      </w:r>
      <w:r w:rsidR="00543F30">
        <w:rPr>
          <w:rFonts w:asciiTheme="minorBidi" w:hAnsiTheme="minorBidi"/>
        </w:rPr>
        <w:t xml:space="preserve"> </w:t>
      </w:r>
    </w:p>
    <w:p w14:paraId="5495CCD6" w14:textId="78B30B17" w:rsidR="00543F30" w:rsidRDefault="003339B8" w:rsidP="00AC1516">
      <w:pPr>
        <w:pStyle w:val="Heading3"/>
      </w:pPr>
      <w:bookmarkStart w:id="369" w:name="_Toc30109312"/>
      <w:r>
        <w:t>3.4</w:t>
      </w:r>
      <w:r w:rsidR="00241DEE" w:rsidRPr="00241DEE">
        <w:t>.4.</w:t>
      </w:r>
      <w:r w:rsidR="00241DEE" w:rsidRPr="00241DEE">
        <w:tab/>
        <w:t>Making Cities Resilient Campaign</w:t>
      </w:r>
      <w:bookmarkEnd w:id="369"/>
    </w:p>
    <w:p w14:paraId="3F4FE00A" w14:textId="6982E985" w:rsidR="00CF0DEA" w:rsidRDefault="000D261A" w:rsidP="00CF0DEA">
      <w:pPr>
        <w:spacing w:line="360" w:lineRule="auto"/>
        <w:rPr>
          <w:rFonts w:asciiTheme="minorBidi" w:hAnsiTheme="minorBidi"/>
        </w:rPr>
      </w:pPr>
      <w:r w:rsidRPr="000D261A">
        <w:rPr>
          <w:rFonts w:asciiTheme="minorBidi" w:hAnsiTheme="minorBidi"/>
        </w:rPr>
        <w:t xml:space="preserve">Addressing issues of local governance and urban risk, while drawing upon previous </w:t>
      </w:r>
      <w:r w:rsidR="00036837">
        <w:rPr>
          <w:rFonts w:ascii="Arial" w:hAnsi="Arial" w:cs="Arial"/>
        </w:rPr>
        <w:t>UNDRR</w:t>
      </w:r>
      <w:r w:rsidRPr="000D261A">
        <w:rPr>
          <w:rFonts w:asciiTheme="minorBidi" w:hAnsiTheme="minorBidi"/>
        </w:rPr>
        <w:t xml:space="preserve"> Campaigns on safer schools and hospitals, </w:t>
      </w:r>
      <w:r w:rsidR="00835283">
        <w:rPr>
          <w:rFonts w:asciiTheme="minorBidi" w:hAnsiTheme="minorBidi"/>
        </w:rPr>
        <w:t xml:space="preserve">sustainable urbanization </w:t>
      </w:r>
      <w:r w:rsidRPr="000D261A">
        <w:rPr>
          <w:rFonts w:asciiTheme="minorBidi" w:hAnsiTheme="minorBidi"/>
        </w:rPr>
        <w:t xml:space="preserve">principles developed </w:t>
      </w:r>
      <w:r w:rsidR="00835283">
        <w:rPr>
          <w:rFonts w:asciiTheme="minorBidi" w:hAnsiTheme="minorBidi"/>
        </w:rPr>
        <w:t xml:space="preserve">by </w:t>
      </w:r>
      <w:r w:rsidRPr="000D261A">
        <w:rPr>
          <w:rFonts w:asciiTheme="minorBidi" w:hAnsiTheme="minorBidi"/>
        </w:rPr>
        <w:t xml:space="preserve">the UN-Habitat World Urban Campaign 2009-2013, </w:t>
      </w:r>
      <w:r w:rsidR="00835283">
        <w:rPr>
          <w:rFonts w:asciiTheme="minorBidi" w:hAnsiTheme="minorBidi"/>
        </w:rPr>
        <w:t xml:space="preserve">were considered in association with </w:t>
      </w:r>
      <w:r w:rsidRPr="000D261A">
        <w:rPr>
          <w:rFonts w:asciiTheme="minorBidi" w:hAnsiTheme="minorBidi"/>
        </w:rPr>
        <w:t>the ‘Making Cities Resilient Campaign’</w:t>
      </w:r>
      <w:r w:rsidR="00CF0DEA">
        <w:rPr>
          <w:rFonts w:asciiTheme="minorBidi" w:hAnsiTheme="minorBidi"/>
        </w:rPr>
        <w:t xml:space="preserve"> (MRC). </w:t>
      </w:r>
      <w:r w:rsidR="00CF0DEA" w:rsidRPr="00241DEE">
        <w:rPr>
          <w:rFonts w:asciiTheme="minorBidi" w:hAnsiTheme="minorBidi"/>
        </w:rPr>
        <w:t xml:space="preserve">The MCR was developed by </w:t>
      </w:r>
      <w:r w:rsidR="00CF0DEA">
        <w:rPr>
          <w:rFonts w:ascii="Arial" w:hAnsi="Arial" w:cs="Arial"/>
        </w:rPr>
        <w:t>UNDRR</w:t>
      </w:r>
      <w:r w:rsidR="00CF0DEA" w:rsidRPr="00241DEE">
        <w:rPr>
          <w:rFonts w:asciiTheme="minorBidi" w:hAnsiTheme="minorBidi"/>
        </w:rPr>
        <w:t xml:space="preserve"> and its partners to assist local governments in assessing their progress in building resilience to disaster. It is part of a series of tools for measuring the progress of nations and communities towards meeting the objectives of the Hyogo Framework for Action (HFA) to ‘increase understanding and encourage commitment by local and national governments to make disaster risk reduction and resilience a policy priority and to bring the global Hyogo Framework closer to local need’ (HFA, 2005-2015).</w:t>
      </w:r>
    </w:p>
    <w:p w14:paraId="60D1FF1D" w14:textId="06EF2E3B" w:rsidR="00241DEE" w:rsidRPr="00241DEE" w:rsidRDefault="00241DEE" w:rsidP="00CF0DEA">
      <w:pPr>
        <w:spacing w:line="360" w:lineRule="auto"/>
        <w:rPr>
          <w:rFonts w:asciiTheme="minorBidi" w:hAnsiTheme="minorBidi"/>
        </w:rPr>
      </w:pPr>
      <w:r w:rsidRPr="00241DEE">
        <w:rPr>
          <w:rFonts w:asciiTheme="minorBidi" w:hAnsiTheme="minorBidi"/>
        </w:rPr>
        <w:t xml:space="preserve">Responding to one of the interview questions of how can we build resilience in the Arab region, considering the challenges we face in our cities? The </w:t>
      </w:r>
      <w:r w:rsidR="00036837">
        <w:rPr>
          <w:rFonts w:ascii="Arial" w:hAnsi="Arial" w:cs="Arial"/>
        </w:rPr>
        <w:t>UNDRR</w:t>
      </w:r>
      <w:r w:rsidRPr="00241DEE">
        <w:rPr>
          <w:rFonts w:asciiTheme="minorBidi" w:hAnsiTheme="minorBidi"/>
        </w:rPr>
        <w:t xml:space="preserve"> Regional Office for the Arab States representative highlighted that role played by the ‘Making Cities Resilient Campaign’ (MCR)</w:t>
      </w:r>
      <w:r w:rsidR="00CF0DEA">
        <w:rPr>
          <w:rFonts w:asciiTheme="minorBidi" w:hAnsiTheme="minorBidi"/>
        </w:rPr>
        <w:t xml:space="preserve"> as</w:t>
      </w:r>
      <w:r w:rsidR="00C8483E">
        <w:rPr>
          <w:rFonts w:asciiTheme="minorBidi" w:hAnsiTheme="minorBidi"/>
        </w:rPr>
        <w:fldChar w:fldCharType="begin"/>
      </w:r>
      <w:r w:rsidR="00C8483E">
        <w:instrText xml:space="preserve"> TA \l "</w:instrText>
      </w:r>
      <w:r w:rsidR="00C8483E" w:rsidRPr="000A2710">
        <w:rPr>
          <w:rFonts w:asciiTheme="minorBidi" w:hAnsiTheme="minorBidi"/>
        </w:rPr>
        <w:instrText>MCR     Making Cities Resilient Campaign</w:instrText>
      </w:r>
      <w:r w:rsidR="00C8483E">
        <w:instrText xml:space="preserve">" \s "MCR" \c 1 </w:instrText>
      </w:r>
      <w:r w:rsidR="00C8483E">
        <w:rPr>
          <w:rFonts w:asciiTheme="minorBidi" w:hAnsiTheme="minorBidi"/>
        </w:rPr>
        <w:fldChar w:fldCharType="end"/>
      </w:r>
      <w:r w:rsidRPr="00241DEE">
        <w:rPr>
          <w:rFonts w:asciiTheme="minorBidi" w:hAnsiTheme="minorBidi"/>
        </w:rPr>
        <w:t xml:space="preserve"> </w:t>
      </w:r>
      <w:r w:rsidRPr="00241DEE">
        <w:rPr>
          <w:rFonts w:asciiTheme="minorBidi" w:hAnsiTheme="minorBidi"/>
          <w:i/>
          <w:iCs/>
        </w:rPr>
        <w:t xml:space="preserve">“it started as a short term program without a clear </w:t>
      </w:r>
      <w:r w:rsidRPr="00241DEE">
        <w:rPr>
          <w:rFonts w:asciiTheme="minorBidi" w:hAnsiTheme="minorBidi"/>
          <w:i/>
          <w:iCs/>
        </w:rPr>
        <w:lastRenderedPageBreak/>
        <w:t>structure, in order for disaster risk resilience to happen you need to speak to cities” (R22-HUA-</w:t>
      </w:r>
      <w:r w:rsidR="00036837" w:rsidRPr="00036837">
        <w:rPr>
          <w:rFonts w:ascii="Arial" w:hAnsi="Arial" w:cs="Arial"/>
        </w:rPr>
        <w:t xml:space="preserve"> </w:t>
      </w:r>
      <w:r w:rsidR="00036837">
        <w:rPr>
          <w:rFonts w:ascii="Arial" w:hAnsi="Arial" w:cs="Arial"/>
        </w:rPr>
        <w:t>UNDRR</w:t>
      </w:r>
      <w:r w:rsidRPr="00241DEE">
        <w:rPr>
          <w:rFonts w:asciiTheme="minorBidi" w:hAnsiTheme="minorBidi"/>
          <w:i/>
          <w:iCs/>
        </w:rPr>
        <w:t>).</w:t>
      </w:r>
      <w:r w:rsidRPr="00241DEE">
        <w:rPr>
          <w:rFonts w:asciiTheme="minorBidi" w:hAnsiTheme="minorBidi"/>
        </w:rPr>
        <w:t xml:space="preserve"> </w:t>
      </w:r>
    </w:p>
    <w:p w14:paraId="3A3A54FA" w14:textId="495F3C6D" w:rsidR="00FE78C2" w:rsidRDefault="00241DEE" w:rsidP="008156E9">
      <w:pPr>
        <w:spacing w:line="360" w:lineRule="auto"/>
        <w:rPr>
          <w:rFonts w:asciiTheme="minorBidi" w:hAnsiTheme="minorBidi"/>
        </w:rPr>
      </w:pPr>
      <w:r w:rsidRPr="00241DEE">
        <w:rPr>
          <w:rFonts w:asciiTheme="minorBidi" w:hAnsiTheme="minorBidi"/>
        </w:rPr>
        <w:t xml:space="preserve">The MCR campaign grew up from </w:t>
      </w:r>
      <w:r w:rsidR="008156E9">
        <w:rPr>
          <w:rFonts w:asciiTheme="minorBidi" w:hAnsiTheme="minorBidi"/>
        </w:rPr>
        <w:t>a short term initiative under the slogan ‘My city is getting ready!’</w:t>
      </w:r>
      <w:r w:rsidRPr="00241DEE">
        <w:rPr>
          <w:rFonts w:asciiTheme="minorBidi" w:hAnsiTheme="minorBidi"/>
        </w:rPr>
        <w:t xml:space="preserve">, into a 10 </w:t>
      </w:r>
      <w:r w:rsidR="007F4939" w:rsidRPr="00241DEE">
        <w:rPr>
          <w:rFonts w:asciiTheme="minorBidi" w:hAnsiTheme="minorBidi"/>
        </w:rPr>
        <w:t>years’</w:t>
      </w:r>
      <w:r w:rsidRPr="00241DEE">
        <w:rPr>
          <w:rFonts w:asciiTheme="minorBidi" w:hAnsiTheme="minorBidi"/>
        </w:rPr>
        <w:t xml:space="preserve"> program engaging more than 3000 cities, that aims at getting city mayors, local governments and national authorities to take actions towards making cities resilient as p</w:t>
      </w:r>
      <w:r w:rsidR="008156E9">
        <w:rPr>
          <w:rFonts w:asciiTheme="minorBidi" w:hAnsiTheme="minorBidi"/>
        </w:rPr>
        <w:t>art of sustainable urbanization.</w:t>
      </w:r>
      <w:r w:rsidRPr="00241DEE">
        <w:rPr>
          <w:rFonts w:asciiTheme="minorBidi" w:hAnsiTheme="minorBidi"/>
        </w:rPr>
        <w:t xml:space="preserve"> </w:t>
      </w:r>
      <w:r w:rsidR="008156E9" w:rsidRPr="008156E9">
        <w:rPr>
          <w:rFonts w:asciiTheme="minorBidi" w:hAnsiTheme="minorBidi"/>
        </w:rPr>
        <w:t xml:space="preserve">The MCR campaign </w:t>
      </w:r>
      <w:r w:rsidRPr="00241DEE">
        <w:rPr>
          <w:rFonts w:asciiTheme="minorBidi" w:hAnsiTheme="minorBidi"/>
        </w:rPr>
        <w:t xml:space="preserve">started to shift from </w:t>
      </w:r>
      <w:r w:rsidR="008156E9">
        <w:rPr>
          <w:rFonts w:asciiTheme="minorBidi" w:hAnsiTheme="minorBidi"/>
        </w:rPr>
        <w:t xml:space="preserve">resilience practice from </w:t>
      </w:r>
      <w:r w:rsidRPr="00241DEE">
        <w:rPr>
          <w:rFonts w:asciiTheme="minorBidi" w:hAnsiTheme="minorBidi"/>
        </w:rPr>
        <w:t xml:space="preserve">advocacy to implementation with the launch of the </w:t>
      </w:r>
      <w:r w:rsidR="008156E9">
        <w:rPr>
          <w:rFonts w:asciiTheme="minorBidi" w:hAnsiTheme="minorBidi"/>
        </w:rPr>
        <w:t>SFDRR</w:t>
      </w:r>
      <w:r w:rsidRPr="00241DEE">
        <w:rPr>
          <w:rFonts w:asciiTheme="minorBidi" w:hAnsiTheme="minorBidi"/>
        </w:rPr>
        <w:t xml:space="preserve">, and moving beyond outreach to communication, consultations and partnerships with DRR stakeholders. More cities started to join the campaign and taking a stronger role from administrative management to collaborates with the society, making the campaign a strong tool for </w:t>
      </w:r>
      <w:r w:rsidRPr="00EF2504">
        <w:rPr>
          <w:rFonts w:asciiTheme="minorBidi" w:hAnsiTheme="minorBidi"/>
          <w:i/>
          <w:iCs/>
        </w:rPr>
        <w:t>‘bringing the stakeholders around one table to speak’</w:t>
      </w:r>
      <w:r w:rsidRPr="00241DEE">
        <w:rPr>
          <w:rFonts w:asciiTheme="minorBidi" w:hAnsiTheme="minorBidi"/>
        </w:rPr>
        <w:t>.</w:t>
      </w:r>
      <w:r w:rsidR="00EF2504">
        <w:rPr>
          <w:rFonts w:asciiTheme="minorBidi" w:hAnsiTheme="minorBidi"/>
        </w:rPr>
        <w:t xml:space="preserve"> A </w:t>
      </w:r>
      <w:r w:rsidR="00EF2504" w:rsidRPr="00EF2504">
        <w:rPr>
          <w:rFonts w:asciiTheme="minorBidi" w:hAnsiTheme="minorBidi"/>
        </w:rPr>
        <w:t>Nomination form for cities and local governments to participate in the campaign</w:t>
      </w:r>
      <w:r w:rsidR="00EF2504">
        <w:rPr>
          <w:rFonts w:asciiTheme="minorBidi" w:hAnsiTheme="minorBidi"/>
        </w:rPr>
        <w:t xml:space="preserve"> was also provided (Appendix H).</w:t>
      </w:r>
      <w:r w:rsidRPr="00241DEE">
        <w:rPr>
          <w:rFonts w:asciiTheme="minorBidi" w:hAnsiTheme="minorBidi"/>
        </w:rPr>
        <w:t xml:space="preserve"> The funding for the 2009 program then continued with the increasing demand for cities to join the campaign, as it was noticed for the </w:t>
      </w:r>
      <w:r w:rsidR="00036837">
        <w:rPr>
          <w:rFonts w:ascii="Arial" w:hAnsi="Arial" w:cs="Arial"/>
        </w:rPr>
        <w:t>UNDRR</w:t>
      </w:r>
      <w:r w:rsidRPr="00241DEE">
        <w:rPr>
          <w:rFonts w:asciiTheme="minorBidi" w:hAnsiTheme="minorBidi"/>
        </w:rPr>
        <w:t xml:space="preserve"> that </w:t>
      </w:r>
      <w:r w:rsidRPr="00241DEE">
        <w:rPr>
          <w:rFonts w:asciiTheme="minorBidi" w:hAnsiTheme="minorBidi"/>
          <w:i/>
          <w:iCs/>
        </w:rPr>
        <w:t xml:space="preserve">“cities are doing a lot of things linked to DRR, but do not know </w:t>
      </w:r>
      <w:r w:rsidR="00E439F6">
        <w:rPr>
          <w:rFonts w:asciiTheme="minorBidi" w:hAnsiTheme="minorBidi"/>
          <w:i/>
          <w:iCs/>
        </w:rPr>
        <w:t>w</w:t>
      </w:r>
      <w:r w:rsidRPr="00241DEE">
        <w:rPr>
          <w:rFonts w:asciiTheme="minorBidi" w:hAnsiTheme="minorBidi"/>
          <w:i/>
          <w:iCs/>
        </w:rPr>
        <w:t>hat they do, due to the lack of common understanding, and the need for DRR to be a culture” (R22-HUA-</w:t>
      </w:r>
      <w:r w:rsidR="00036837" w:rsidRPr="00036837">
        <w:rPr>
          <w:rFonts w:ascii="Arial" w:hAnsi="Arial" w:cs="Arial"/>
        </w:rPr>
        <w:t xml:space="preserve"> </w:t>
      </w:r>
      <w:r w:rsidR="00036837">
        <w:rPr>
          <w:rFonts w:ascii="Arial" w:hAnsi="Arial" w:cs="Arial"/>
        </w:rPr>
        <w:t>UNDRR</w:t>
      </w:r>
      <w:r w:rsidRPr="00241DEE">
        <w:rPr>
          <w:rFonts w:asciiTheme="minorBidi" w:hAnsiTheme="minorBidi"/>
          <w:i/>
          <w:iCs/>
        </w:rPr>
        <w:t>).</w:t>
      </w:r>
    </w:p>
    <w:p w14:paraId="4F6B6377" w14:textId="1BAE42A2" w:rsidR="00DF2FA5" w:rsidRPr="000D261A" w:rsidRDefault="00FE78C2" w:rsidP="008156E9">
      <w:pPr>
        <w:spacing w:line="360" w:lineRule="auto"/>
        <w:rPr>
          <w:rFonts w:asciiTheme="minorBidi" w:hAnsiTheme="minorBidi"/>
        </w:rPr>
        <w:sectPr w:rsidR="00DF2FA5" w:rsidRPr="000D261A" w:rsidSect="00AC220F">
          <w:pgSz w:w="11906" w:h="16838"/>
          <w:pgMar w:top="1134" w:right="1134" w:bottom="1134" w:left="2268" w:header="709" w:footer="709" w:gutter="0"/>
          <w:cols w:space="708"/>
          <w:docGrid w:linePitch="360"/>
        </w:sectPr>
      </w:pPr>
      <w:r>
        <w:rPr>
          <w:rFonts w:asciiTheme="minorBidi" w:hAnsiTheme="minorBidi"/>
        </w:rPr>
        <w:t>The MCR Campaign progress was accompanied with supporting tools</w:t>
      </w:r>
      <w:r w:rsidRPr="00FE78C2">
        <w:rPr>
          <w:rFonts w:asciiTheme="minorBidi" w:hAnsiTheme="minorBidi"/>
        </w:rPr>
        <w:t xml:space="preserve"> </w:t>
      </w:r>
      <w:r w:rsidRPr="00241DEE">
        <w:rPr>
          <w:rFonts w:asciiTheme="minorBidi" w:hAnsiTheme="minorBidi"/>
        </w:rPr>
        <w:t>linking resilience assessment consultation between local and national levels,</w:t>
      </w:r>
      <w:r>
        <w:rPr>
          <w:rFonts w:asciiTheme="minorBidi" w:hAnsiTheme="minorBidi"/>
        </w:rPr>
        <w:t xml:space="preserve"> star</w:t>
      </w:r>
      <w:r w:rsidR="00E439F6">
        <w:rPr>
          <w:rFonts w:asciiTheme="minorBidi" w:hAnsiTheme="minorBidi"/>
        </w:rPr>
        <w:t>t</w:t>
      </w:r>
      <w:r>
        <w:rPr>
          <w:rFonts w:asciiTheme="minorBidi" w:hAnsiTheme="minorBidi"/>
        </w:rPr>
        <w:t xml:space="preserve">ing with the launch of the 10 Essentials for DRR, followed with the Local Governments Self-Assessment </w:t>
      </w:r>
      <w:r w:rsidR="00EF2504">
        <w:rPr>
          <w:rFonts w:asciiTheme="minorBidi" w:hAnsiTheme="minorBidi"/>
        </w:rPr>
        <w:t>Tool (</w:t>
      </w:r>
      <w:r>
        <w:rPr>
          <w:rFonts w:asciiTheme="minorBidi" w:hAnsiTheme="minorBidi"/>
        </w:rPr>
        <w:t xml:space="preserve">LGSAT) in 2011, then updating the Ten Essentials with a new set of indicators and the launch of the </w:t>
      </w:r>
      <w:r w:rsidR="008156E9">
        <w:rPr>
          <w:rFonts w:asciiTheme="minorBidi" w:hAnsiTheme="minorBidi"/>
        </w:rPr>
        <w:t xml:space="preserve">SFDRR </w:t>
      </w:r>
      <w:r>
        <w:rPr>
          <w:rFonts w:asciiTheme="minorBidi" w:hAnsiTheme="minorBidi"/>
        </w:rPr>
        <w:t xml:space="preserve">Disaster Resilience Scorecard </w:t>
      </w:r>
      <w:r w:rsidR="00EF2504">
        <w:rPr>
          <w:rFonts w:asciiTheme="minorBidi" w:hAnsiTheme="minorBidi"/>
        </w:rPr>
        <w:t>preliminary and detailed asse</w:t>
      </w:r>
      <w:r w:rsidR="00D164F9">
        <w:rPr>
          <w:rFonts w:asciiTheme="minorBidi" w:hAnsiTheme="minorBidi"/>
        </w:rPr>
        <w:t>ssment tools in 2017 (Figure 3-6</w:t>
      </w:r>
      <w:r w:rsidR="00EF2504">
        <w:rPr>
          <w:rFonts w:asciiTheme="minorBidi" w:hAnsiTheme="minorBidi"/>
        </w:rPr>
        <w:t>).</w:t>
      </w:r>
      <w:r w:rsidR="00D470BA">
        <w:rPr>
          <w:rFonts w:asciiTheme="minorBidi" w:hAnsiTheme="minorBidi"/>
        </w:rPr>
        <w:t xml:space="preserve"> </w:t>
      </w:r>
      <w:r w:rsidR="008156E9">
        <w:rPr>
          <w:rFonts w:asciiTheme="minorBidi" w:hAnsiTheme="minorBidi"/>
        </w:rPr>
        <w:t>Noting that</w:t>
      </w:r>
      <w:r w:rsidR="000D261A">
        <w:rPr>
          <w:rFonts w:asciiTheme="minorBidi" w:hAnsiTheme="minorBidi"/>
        </w:rPr>
        <w:t xml:space="preserve"> </w:t>
      </w:r>
      <w:r w:rsidR="000D261A" w:rsidRPr="000D261A">
        <w:rPr>
          <w:rFonts w:asciiTheme="minorBidi" w:hAnsiTheme="minorBidi"/>
        </w:rPr>
        <w:t>the MCR campaign never kick</w:t>
      </w:r>
      <w:r w:rsidR="00E439F6">
        <w:rPr>
          <w:rFonts w:asciiTheme="minorBidi" w:hAnsiTheme="minorBidi"/>
        </w:rPr>
        <w:t>-</w:t>
      </w:r>
      <w:r w:rsidR="000D261A" w:rsidRPr="000D261A">
        <w:rPr>
          <w:rFonts w:asciiTheme="minorBidi" w:hAnsiTheme="minorBidi"/>
        </w:rPr>
        <w:t>started in</w:t>
      </w:r>
      <w:r w:rsidR="000D261A">
        <w:rPr>
          <w:rFonts w:asciiTheme="minorBidi" w:hAnsiTheme="minorBidi"/>
        </w:rPr>
        <w:t xml:space="preserve"> contexts of </w:t>
      </w:r>
      <w:r w:rsidR="00123F80">
        <w:rPr>
          <w:rFonts w:ascii="Arial" w:eastAsia="Times New Roman" w:hAnsi="Arial" w:cs="Arial"/>
          <w:color w:val="000000"/>
          <w:lang w:val="en-US"/>
        </w:rPr>
        <w:t xml:space="preserve">fragility and </w:t>
      </w:r>
      <w:r w:rsidR="008156E9">
        <w:rPr>
          <w:rFonts w:ascii="Arial" w:eastAsia="Times New Roman" w:hAnsi="Arial" w:cs="Arial"/>
          <w:color w:val="000000"/>
          <w:lang w:val="en-US"/>
        </w:rPr>
        <w:t>countries like Yemen. Here</w:t>
      </w:r>
      <w:r w:rsidR="00123F80" w:rsidRPr="00DF2FA5">
        <w:rPr>
          <w:rFonts w:ascii="Arial" w:eastAsia="Times New Roman" w:hAnsi="Arial" w:cs="Arial"/>
          <w:color w:val="000000"/>
          <w:lang w:val="en-US"/>
        </w:rPr>
        <w:t xml:space="preserve"> the governorate of Hadhramaut expressed interest in joining the campaign before the 2015 Yemini Civil War, and showed great commitment by self-financing to join regional platforms and consultation meetings, nevertheless the deterioration of the humanitarian conditions diverted attention and resources of government away from direct efforts to resolve disaster risk reduction challenges.</w:t>
      </w:r>
    </w:p>
    <w:p w14:paraId="78548E01" w14:textId="67A390FD" w:rsidR="00241DEE" w:rsidRPr="00241DEE" w:rsidRDefault="00241DEE" w:rsidP="00FE78C2">
      <w:pPr>
        <w:spacing w:line="360" w:lineRule="auto"/>
        <w:rPr>
          <w:rFonts w:asciiTheme="minorBidi" w:hAnsiTheme="minorBidi"/>
        </w:rPr>
        <w:sectPr w:rsidR="00241DEE" w:rsidRPr="00241DEE" w:rsidSect="00241DEE">
          <w:pgSz w:w="16838" w:h="11906" w:orient="landscape"/>
          <w:pgMar w:top="2275" w:right="1138" w:bottom="1138" w:left="1138" w:header="706" w:footer="706" w:gutter="0"/>
          <w:cols w:space="708"/>
          <w:docGrid w:linePitch="360"/>
        </w:sectPr>
      </w:pPr>
      <w:r>
        <w:rPr>
          <w:rFonts w:asciiTheme="minorBidi" w:hAnsiTheme="minorBidi"/>
          <w:noProof/>
          <w:lang w:val="en-US"/>
        </w:rPr>
        <w:lastRenderedPageBreak/>
        <w:drawing>
          <wp:anchor distT="0" distB="0" distL="114300" distR="114300" simplePos="0" relativeHeight="252255232" behindDoc="0" locked="0" layoutInCell="1" allowOverlap="1" wp14:anchorId="42754D10" wp14:editId="77578E71">
            <wp:simplePos x="0" y="0"/>
            <wp:positionH relativeFrom="column">
              <wp:posOffset>-259080</wp:posOffset>
            </wp:positionH>
            <wp:positionV relativeFrom="paragraph">
              <wp:posOffset>356870</wp:posOffset>
            </wp:positionV>
            <wp:extent cx="9671685" cy="4203065"/>
            <wp:effectExtent l="0" t="0" r="5715" b="6985"/>
            <wp:wrapSquare wrapText="bothSides"/>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0">
                      <a:extLst>
                        <a:ext uri="{BEBA8EAE-BF5A-486C-A8C5-ECC9F3942E4B}">
                          <a14:imgProps xmlns:a14="http://schemas.microsoft.com/office/drawing/2010/main">
                            <a14:imgLayer r:embed="rId61">
                              <a14:imgEffect>
                                <a14:sharpenSoften amount="25000"/>
                              </a14:imgEffect>
                            </a14:imgLayer>
                          </a14:imgProps>
                        </a:ext>
                        <a:ext uri="{28A0092B-C50C-407E-A947-70E740481C1C}">
                          <a14:useLocalDpi xmlns:a14="http://schemas.microsoft.com/office/drawing/2010/main" val="0"/>
                        </a:ext>
                      </a:extLst>
                    </a:blip>
                    <a:srcRect b="33922"/>
                    <a:stretch/>
                  </pic:blipFill>
                  <pic:spPr bwMode="auto">
                    <a:xfrm>
                      <a:off x="0" y="0"/>
                      <a:ext cx="9671685" cy="4203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41DEE">
        <w:rPr>
          <w:rFonts w:asciiTheme="minorBidi" w:hAnsiTheme="minorBidi"/>
          <w:noProof/>
          <w:lang w:val="en-US"/>
        </w:rPr>
        <mc:AlternateContent>
          <mc:Choice Requires="wps">
            <w:drawing>
              <wp:anchor distT="0" distB="0" distL="114300" distR="114300" simplePos="0" relativeHeight="252257280" behindDoc="0" locked="0" layoutInCell="1" allowOverlap="1" wp14:anchorId="7667BA0D" wp14:editId="75008A32">
                <wp:simplePos x="0" y="0"/>
                <wp:positionH relativeFrom="margin">
                  <wp:align>center</wp:align>
                </wp:positionH>
                <wp:positionV relativeFrom="paragraph">
                  <wp:posOffset>-14283</wp:posOffset>
                </wp:positionV>
                <wp:extent cx="5733829" cy="424070"/>
                <wp:effectExtent l="0" t="0" r="0" b="0"/>
                <wp:wrapNone/>
                <wp:docPr id="183"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3829" cy="424070"/>
                        </a:xfrm>
                        <a:prstGeom prst="rect">
                          <a:avLst/>
                        </a:prstGeom>
                        <a:noFill/>
                        <a:ln w="6350">
                          <a:noFill/>
                        </a:ln>
                      </wps:spPr>
                      <wps:txbx>
                        <w:txbxContent>
                          <w:p w14:paraId="5905760D" w14:textId="50A1EA41" w:rsidR="00D87BB9" w:rsidRPr="00241DEE" w:rsidRDefault="00D87BB9" w:rsidP="00241DEE">
                            <w:pPr>
                              <w:pStyle w:val="Caption"/>
                            </w:pPr>
                            <w:bookmarkStart w:id="370" w:name="_Toc20738155"/>
                            <w:r w:rsidRPr="004729BA">
                              <w:t>Figure</w:t>
                            </w:r>
                            <w:r>
                              <w:t xml:space="preserve"> 3-6</w:t>
                            </w:r>
                            <w:r w:rsidRPr="004729BA">
                              <w:t xml:space="preserve">: </w:t>
                            </w:r>
                            <w:r w:rsidRPr="00241DEE">
                              <w:t>‘Making Cities Resilient Campaign’ (MCR),</w:t>
                            </w:r>
                            <w:r>
                              <w:t xml:space="preserve"> (</w:t>
                            </w:r>
                            <w:r>
                              <w:rPr>
                                <w:rFonts w:ascii="Arial" w:hAnsi="Arial" w:cs="Arial"/>
                              </w:rPr>
                              <w:t>UNDRR</w:t>
                            </w:r>
                            <w:r>
                              <w:t>, 2017)</w:t>
                            </w:r>
                          </w:p>
                          <w:p w14:paraId="418EC6F6" w14:textId="77777777" w:rsidR="00D87BB9" w:rsidRDefault="00D87BB9"/>
                          <w:p w14:paraId="1D7396F9"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6738C7F" w14:textId="77777777" w:rsidR="00D87BB9" w:rsidRDefault="00D87BB9"/>
                          <w:p w14:paraId="49E1CD4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68C572E" w14:textId="77777777" w:rsidR="00D87BB9" w:rsidRDefault="00D87BB9"/>
                          <w:p w14:paraId="00F989B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02594E4" w14:textId="77777777" w:rsidR="00D87BB9" w:rsidRDefault="00D87BB9"/>
                          <w:p w14:paraId="3CCDAD05"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9737504" w14:textId="77777777" w:rsidR="00D87BB9" w:rsidRDefault="00D87BB9"/>
                          <w:p w14:paraId="1D5CE08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F1DD510" w14:textId="77777777" w:rsidR="00D87BB9" w:rsidRDefault="00D87BB9"/>
                          <w:p w14:paraId="068387A1"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EF6E388" w14:textId="77777777" w:rsidR="00D87BB9" w:rsidRDefault="00D87BB9"/>
                          <w:p w14:paraId="6083D38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C563337" w14:textId="77777777" w:rsidR="00D87BB9" w:rsidRDefault="00D87BB9"/>
                          <w:p w14:paraId="51F78AAA"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08F72C0" w14:textId="77777777" w:rsidR="00D87BB9" w:rsidRDefault="00D87BB9"/>
                          <w:p w14:paraId="3A32052B"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BFD1F29" w14:textId="77777777" w:rsidR="00D87BB9" w:rsidRDefault="00D87BB9"/>
                          <w:p w14:paraId="28A127E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983E796" w14:textId="77777777" w:rsidR="00D87BB9" w:rsidRDefault="00D87BB9"/>
                          <w:p w14:paraId="64584134"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8CA4E52" w14:textId="77777777" w:rsidR="00D87BB9" w:rsidRDefault="00D87BB9"/>
                          <w:p w14:paraId="742B5EE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EE3B554" w14:textId="77777777" w:rsidR="00D87BB9" w:rsidRDefault="00D87BB9"/>
                          <w:p w14:paraId="40B03E64"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4566B3A" w14:textId="77777777" w:rsidR="00D87BB9" w:rsidRDefault="00D87BB9"/>
                          <w:p w14:paraId="425C754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00CCDA8" w14:textId="77777777" w:rsidR="00D87BB9" w:rsidRDefault="00D87BB9"/>
                          <w:p w14:paraId="363A993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113F40D" w14:textId="77777777" w:rsidR="00D87BB9" w:rsidRDefault="00D87BB9"/>
                          <w:p w14:paraId="26EC68B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6793ADF" w14:textId="77777777" w:rsidR="00D87BB9" w:rsidRDefault="00D87BB9"/>
                          <w:p w14:paraId="03D45E6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5370DCF" w14:textId="77777777" w:rsidR="00D87BB9" w:rsidRDefault="00D87BB9"/>
                          <w:p w14:paraId="2C1976FF"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7F6E256" w14:textId="77777777" w:rsidR="00D87BB9" w:rsidRDefault="00D87BB9"/>
                          <w:p w14:paraId="0555E4F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B3CDA60" w14:textId="77777777" w:rsidR="00D87BB9" w:rsidRDefault="00D87BB9"/>
                          <w:p w14:paraId="7892732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557CC86" w14:textId="77777777" w:rsidR="00D87BB9" w:rsidRDefault="00D87BB9"/>
                          <w:p w14:paraId="344DFD2F"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EF6B902" w14:textId="77777777" w:rsidR="00D87BB9" w:rsidRDefault="00D87BB9"/>
                          <w:p w14:paraId="4A245FC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07A941A" w14:textId="77777777" w:rsidR="00D87BB9" w:rsidRDefault="00D87BB9"/>
                          <w:p w14:paraId="2990A89A"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DA0D8DD" w14:textId="77777777" w:rsidR="00D87BB9" w:rsidRDefault="00D87BB9"/>
                          <w:p w14:paraId="7AC2AEC9"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9B85AD8" w14:textId="77777777" w:rsidR="00D87BB9" w:rsidRDefault="00D87BB9"/>
                          <w:p w14:paraId="5081D3D4"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FA8512C" w14:textId="77777777" w:rsidR="00D87BB9" w:rsidRDefault="00D87BB9"/>
                          <w:p w14:paraId="173EC0B4"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D738A50" w14:textId="77777777" w:rsidR="00D87BB9" w:rsidRDefault="00D87BB9"/>
                          <w:p w14:paraId="348DFF7F"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68F7C36" w14:textId="77777777" w:rsidR="00D87BB9" w:rsidRDefault="00D87BB9"/>
                          <w:p w14:paraId="6059D4BF"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143919B" w14:textId="77777777" w:rsidR="00D87BB9" w:rsidRDefault="00D87BB9"/>
                          <w:p w14:paraId="4835C891"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25C33D3" w14:textId="77777777" w:rsidR="00D87BB9" w:rsidRDefault="00D87BB9"/>
                          <w:p w14:paraId="0A0F74EC" w14:textId="151F346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E054360" w14:textId="77777777" w:rsidR="00D87BB9" w:rsidRDefault="00D87BB9"/>
                          <w:p w14:paraId="06702B4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bookmarkEnd w:id="37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7BA0D" id="Text Box 183" o:spid="_x0000_s1102" type="#_x0000_t202" style="position:absolute;margin-left:0;margin-top:-1.1pt;width:451.5pt;height:33.4pt;z-index:2522572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" filled="f" stroked="f" strokeweight=".5pt">
                <v:path arrowok="t"/>
                <v:textbox>
                  <w:txbxContent>
                    <w:p w14:paraId="5905760D" w14:textId="50A1EA41" w:rsidR="00D87BB9" w:rsidRPr="00241DEE" w:rsidRDefault="00D87BB9" w:rsidP="00241DEE">
                      <w:pPr>
                        <w:pStyle w:val="Caption"/>
                      </w:pPr>
                      <w:bookmarkStart w:id="371" w:name="_Toc20738155"/>
                      <w:r w:rsidRPr="004729BA">
                        <w:t>Figure</w:t>
                      </w:r>
                      <w:r>
                        <w:t xml:space="preserve"> 3-6</w:t>
                      </w:r>
                      <w:r w:rsidRPr="004729BA">
                        <w:t xml:space="preserve">: </w:t>
                      </w:r>
                      <w:r w:rsidRPr="00241DEE">
                        <w:t>‘Making Cities Resilient Campaign’ (MCR),</w:t>
                      </w:r>
                      <w:r>
                        <w:t xml:space="preserve"> (</w:t>
                      </w:r>
                      <w:r>
                        <w:rPr>
                          <w:rFonts w:ascii="Arial" w:hAnsi="Arial" w:cs="Arial"/>
                        </w:rPr>
                        <w:t>UNDRR</w:t>
                      </w:r>
                      <w:r>
                        <w:t>, 2017)</w:t>
                      </w:r>
                    </w:p>
                    <w:p w14:paraId="418EC6F6" w14:textId="77777777" w:rsidR="00D87BB9" w:rsidRDefault="00D87BB9"/>
                    <w:p w14:paraId="1D7396F9"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6738C7F" w14:textId="77777777" w:rsidR="00D87BB9" w:rsidRDefault="00D87BB9"/>
                    <w:p w14:paraId="49E1CD4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68C572E" w14:textId="77777777" w:rsidR="00D87BB9" w:rsidRDefault="00D87BB9"/>
                    <w:p w14:paraId="00F989B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02594E4" w14:textId="77777777" w:rsidR="00D87BB9" w:rsidRDefault="00D87BB9"/>
                    <w:p w14:paraId="3CCDAD05"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9737504" w14:textId="77777777" w:rsidR="00D87BB9" w:rsidRDefault="00D87BB9"/>
                    <w:p w14:paraId="1D5CE08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F1DD510" w14:textId="77777777" w:rsidR="00D87BB9" w:rsidRDefault="00D87BB9"/>
                    <w:p w14:paraId="068387A1"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EF6E388" w14:textId="77777777" w:rsidR="00D87BB9" w:rsidRDefault="00D87BB9"/>
                    <w:p w14:paraId="6083D38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C563337" w14:textId="77777777" w:rsidR="00D87BB9" w:rsidRDefault="00D87BB9"/>
                    <w:p w14:paraId="51F78AAA"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08F72C0" w14:textId="77777777" w:rsidR="00D87BB9" w:rsidRDefault="00D87BB9"/>
                    <w:p w14:paraId="3A32052B"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BFD1F29" w14:textId="77777777" w:rsidR="00D87BB9" w:rsidRDefault="00D87BB9"/>
                    <w:p w14:paraId="28A127E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983E796" w14:textId="77777777" w:rsidR="00D87BB9" w:rsidRDefault="00D87BB9"/>
                    <w:p w14:paraId="64584134"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8CA4E52" w14:textId="77777777" w:rsidR="00D87BB9" w:rsidRDefault="00D87BB9"/>
                    <w:p w14:paraId="742B5EE0"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3EE3B554" w14:textId="77777777" w:rsidR="00D87BB9" w:rsidRDefault="00D87BB9"/>
                    <w:p w14:paraId="40B03E64"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4566B3A" w14:textId="77777777" w:rsidR="00D87BB9" w:rsidRDefault="00D87BB9"/>
                    <w:p w14:paraId="425C754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00CCDA8" w14:textId="77777777" w:rsidR="00D87BB9" w:rsidRDefault="00D87BB9"/>
                    <w:p w14:paraId="363A993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113F40D" w14:textId="77777777" w:rsidR="00D87BB9" w:rsidRDefault="00D87BB9"/>
                    <w:p w14:paraId="26EC68B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6793ADF" w14:textId="77777777" w:rsidR="00D87BB9" w:rsidRDefault="00D87BB9"/>
                    <w:p w14:paraId="03D45E6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5370DCF" w14:textId="77777777" w:rsidR="00D87BB9" w:rsidRDefault="00D87BB9"/>
                    <w:p w14:paraId="2C1976FF"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67F6E256" w14:textId="77777777" w:rsidR="00D87BB9" w:rsidRDefault="00D87BB9"/>
                    <w:p w14:paraId="0555E4F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B3CDA60" w14:textId="77777777" w:rsidR="00D87BB9" w:rsidRDefault="00D87BB9"/>
                    <w:p w14:paraId="78927322"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557CC86" w14:textId="77777777" w:rsidR="00D87BB9" w:rsidRDefault="00D87BB9"/>
                    <w:p w14:paraId="344DFD2F"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EF6B902" w14:textId="77777777" w:rsidR="00D87BB9" w:rsidRDefault="00D87BB9"/>
                    <w:p w14:paraId="4A245FC3"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07A941A" w14:textId="77777777" w:rsidR="00D87BB9" w:rsidRDefault="00D87BB9"/>
                    <w:p w14:paraId="2990A89A"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2DA0D8DD" w14:textId="77777777" w:rsidR="00D87BB9" w:rsidRDefault="00D87BB9"/>
                    <w:p w14:paraId="7AC2AEC9"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9B85AD8" w14:textId="77777777" w:rsidR="00D87BB9" w:rsidRDefault="00D87BB9"/>
                    <w:p w14:paraId="5081D3D4"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1FA8512C" w14:textId="77777777" w:rsidR="00D87BB9" w:rsidRDefault="00D87BB9"/>
                    <w:p w14:paraId="173EC0B4"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D738A50" w14:textId="77777777" w:rsidR="00D87BB9" w:rsidRDefault="00D87BB9"/>
                    <w:p w14:paraId="348DFF7F"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468F7C36" w14:textId="77777777" w:rsidR="00D87BB9" w:rsidRDefault="00D87BB9"/>
                    <w:p w14:paraId="6059D4BF"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7143919B" w14:textId="77777777" w:rsidR="00D87BB9" w:rsidRDefault="00D87BB9"/>
                    <w:p w14:paraId="4835C891"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525C33D3" w14:textId="77777777" w:rsidR="00D87BB9" w:rsidRDefault="00D87BB9"/>
                    <w:p w14:paraId="0A0F74EC" w14:textId="151F346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p>
                    <w:p w14:paraId="0E054360" w14:textId="77777777" w:rsidR="00D87BB9" w:rsidRDefault="00D87BB9"/>
                    <w:p w14:paraId="06702B4C" w14:textId="77777777" w:rsidR="00D87BB9" w:rsidRPr="00241DEE" w:rsidRDefault="00D87BB9" w:rsidP="00241DEE">
                      <w:pPr>
                        <w:pStyle w:val="Caption"/>
                      </w:pPr>
                      <w:r w:rsidRPr="004729BA">
                        <w:t>Figure</w:t>
                      </w:r>
                      <w:r>
                        <w:t xml:space="preserve"> 3-7</w:t>
                      </w:r>
                      <w:r w:rsidRPr="004729BA">
                        <w:t xml:space="preserve">: </w:t>
                      </w:r>
                      <w:r w:rsidRPr="00241DEE">
                        <w:t>‘Making Cities Resilient Campaign’ (MCR),</w:t>
                      </w:r>
                      <w:r>
                        <w:t xml:space="preserve"> (</w:t>
                      </w:r>
                      <w:r>
                        <w:rPr>
                          <w:rFonts w:ascii="Arial" w:hAnsi="Arial" w:cs="Arial"/>
                        </w:rPr>
                        <w:t>UNDRR</w:t>
                      </w:r>
                      <w:r>
                        <w:t>, 2017)</w:t>
                      </w:r>
                      <w:bookmarkEnd w:id="371"/>
                    </w:p>
                  </w:txbxContent>
                </v:textbox>
                <w10:wrap anchorx="margin"/>
              </v:shape>
            </w:pict>
          </mc:Fallback>
        </mc:AlternateContent>
      </w:r>
    </w:p>
    <w:p w14:paraId="20129821" w14:textId="76424013" w:rsidR="00DF2FA5" w:rsidRPr="00FB1CF6" w:rsidRDefault="00DF2FA5" w:rsidP="00FB1CF6">
      <w:pPr>
        <w:spacing w:before="240" w:line="360" w:lineRule="auto"/>
        <w:rPr>
          <w:rFonts w:ascii="Arial" w:hAnsi="Arial" w:cs="Arial"/>
        </w:rPr>
      </w:pPr>
      <w:r>
        <w:rPr>
          <w:rFonts w:ascii="Arial" w:eastAsia="Times New Roman" w:hAnsi="Arial" w:cs="Arial"/>
          <w:color w:val="000000"/>
          <w:lang w:val="en-US"/>
        </w:rPr>
        <w:lastRenderedPageBreak/>
        <w:t>The same applies to Syria, taking the lead in implementing DRR activities following the launching</w:t>
      </w:r>
      <w:r w:rsidR="00D164F9">
        <w:rPr>
          <w:rFonts w:ascii="Arial" w:eastAsia="Times New Roman" w:hAnsi="Arial" w:cs="Arial"/>
          <w:color w:val="000000"/>
          <w:lang w:val="en-US"/>
        </w:rPr>
        <w:t xml:space="preserve"> of the MCR campaign (Figure 3-7</w:t>
      </w:r>
      <w:r>
        <w:rPr>
          <w:rFonts w:ascii="Arial" w:eastAsia="Times New Roman" w:hAnsi="Arial" w:cs="Arial"/>
          <w:color w:val="000000"/>
          <w:lang w:val="en-US"/>
        </w:rPr>
        <w:t>) in Kuwait, with the host of the Arab Towns Organisation, and participation of Arab cities representatives f</w:t>
      </w:r>
      <w:r w:rsidR="00E439F6">
        <w:rPr>
          <w:rFonts w:ascii="Arial" w:eastAsia="Times New Roman" w:hAnsi="Arial" w:cs="Arial"/>
          <w:color w:val="000000"/>
          <w:lang w:val="en-US"/>
        </w:rPr>
        <w:t>ro</w:t>
      </w:r>
      <w:r>
        <w:rPr>
          <w:rFonts w:ascii="Arial" w:eastAsia="Times New Roman" w:hAnsi="Arial" w:cs="Arial"/>
          <w:color w:val="000000"/>
          <w:lang w:val="en-US"/>
        </w:rPr>
        <w:t>m Aleppo (Syria), Amman (Jordan) and Tripoli (Lebanon) in the 3</w:t>
      </w:r>
      <w:r w:rsidRPr="004E2118">
        <w:rPr>
          <w:rFonts w:ascii="Arial" w:eastAsia="Times New Roman" w:hAnsi="Arial" w:cs="Arial"/>
          <w:color w:val="000000"/>
          <w:vertAlign w:val="superscript"/>
          <w:lang w:val="en-US"/>
        </w:rPr>
        <w:t>rd</w:t>
      </w:r>
      <w:r>
        <w:rPr>
          <w:rFonts w:ascii="Arial" w:eastAsia="Times New Roman" w:hAnsi="Arial" w:cs="Arial"/>
          <w:color w:val="000000"/>
          <w:lang w:val="en-US"/>
        </w:rPr>
        <w:t xml:space="preserve"> of Oct 2010. 10 days later, Aleppo celebrated the International Day for Disaster Risk Reduction, and launched the ‘Safety in Prevention’ poster through the</w:t>
      </w:r>
      <w:r w:rsidR="00333EEE">
        <w:rPr>
          <w:rFonts w:ascii="Arial" w:eastAsia="Times New Roman" w:hAnsi="Arial" w:cs="Arial"/>
          <w:color w:val="000000"/>
          <w:lang w:val="en-US"/>
        </w:rPr>
        <w:t xml:space="preserve"> </w:t>
      </w:r>
      <w:r w:rsidR="00333EEE" w:rsidRPr="00333EEE">
        <w:rPr>
          <w:rFonts w:ascii="Arial" w:eastAsia="Times New Roman" w:hAnsi="Arial" w:cs="Arial"/>
          <w:color w:val="000000"/>
          <w:lang w:val="en-US"/>
        </w:rPr>
        <w:t>United Nations Children's Fund</w:t>
      </w:r>
      <w:r>
        <w:rPr>
          <w:rFonts w:ascii="Arial" w:eastAsia="Times New Roman" w:hAnsi="Arial" w:cs="Arial"/>
          <w:color w:val="000000"/>
          <w:lang w:val="en-US"/>
        </w:rPr>
        <w:t xml:space="preserve"> </w:t>
      </w:r>
      <w:r w:rsidR="00333EEE">
        <w:rPr>
          <w:rFonts w:ascii="Arial" w:eastAsia="Times New Roman" w:hAnsi="Arial" w:cs="Arial"/>
          <w:color w:val="000000"/>
          <w:lang w:val="en-US"/>
        </w:rPr>
        <w:t>(</w:t>
      </w:r>
      <w:r>
        <w:rPr>
          <w:rFonts w:ascii="Arial" w:eastAsia="Times New Roman" w:hAnsi="Arial" w:cs="Arial"/>
          <w:color w:val="000000"/>
          <w:lang w:val="en-US"/>
        </w:rPr>
        <w:t>UNICEF</w:t>
      </w:r>
      <w:r w:rsidR="00333EEE">
        <w:rPr>
          <w:rFonts w:ascii="Arial" w:eastAsia="Times New Roman" w:hAnsi="Arial" w:cs="Arial"/>
          <w:color w:val="000000"/>
          <w:lang w:val="en-US"/>
        </w:rPr>
        <w:t>)</w:t>
      </w:r>
      <w:r w:rsidR="00333EEE">
        <w:rPr>
          <w:rFonts w:ascii="Arial" w:eastAsia="Times New Roman" w:hAnsi="Arial" w:cs="Arial"/>
          <w:color w:val="000000"/>
          <w:lang w:val="en-US"/>
        </w:rPr>
        <w:fldChar w:fldCharType="begin"/>
      </w:r>
      <w:r w:rsidR="00333EEE">
        <w:instrText xml:space="preserve"> TA \l "</w:instrText>
      </w:r>
      <w:r w:rsidR="00333EEE" w:rsidRPr="003F264D">
        <w:rPr>
          <w:rFonts w:ascii="Arial" w:eastAsia="Times New Roman" w:hAnsi="Arial" w:cs="Arial"/>
          <w:color w:val="000000"/>
          <w:lang w:val="en-US"/>
        </w:rPr>
        <w:instrText>UNICEF      United Nations Children's Fund</w:instrText>
      </w:r>
      <w:r w:rsidR="00333EEE">
        <w:instrText xml:space="preserve">" \s "UNICEF" \c 1 </w:instrText>
      </w:r>
      <w:r w:rsidR="00333EEE">
        <w:rPr>
          <w:rFonts w:ascii="Arial" w:eastAsia="Times New Roman" w:hAnsi="Arial" w:cs="Arial"/>
          <w:color w:val="000000"/>
          <w:lang w:val="en-US"/>
        </w:rPr>
        <w:fldChar w:fldCharType="end"/>
      </w:r>
      <w:r>
        <w:rPr>
          <w:rFonts w:ascii="Arial" w:eastAsia="Times New Roman" w:hAnsi="Arial" w:cs="Arial"/>
          <w:color w:val="000000"/>
          <w:lang w:val="en-US"/>
        </w:rPr>
        <w:t xml:space="preserve"> Child Friendly Schools program, aiming to apply DRR awareness raisings activities for school children through evacuation drills in collaboration with the civil defense, firefighting department and ambulance services (Prevention Web, 2010). </w:t>
      </w:r>
    </w:p>
    <w:p w14:paraId="4CF34ADE" w14:textId="0E7CF797" w:rsidR="00E21276" w:rsidRDefault="004F258B" w:rsidP="00A03C95">
      <w:pPr>
        <w:pStyle w:val="Heading2"/>
      </w:pPr>
      <w:bookmarkStart w:id="372" w:name="_Toc30109313"/>
      <w:r>
        <w:t>3.</w:t>
      </w:r>
      <w:r w:rsidR="003339B8">
        <w:t>5</w:t>
      </w:r>
      <w:r>
        <w:t xml:space="preserve"> </w:t>
      </w:r>
      <w:r w:rsidR="0084561A">
        <w:t xml:space="preserve">Urban Resilience </w:t>
      </w:r>
      <w:r w:rsidR="00E21276" w:rsidRPr="00BD412C">
        <w:t>Assessment</w:t>
      </w:r>
      <w:r w:rsidR="0084561A">
        <w:t>s – Regional Context</w:t>
      </w:r>
      <w:r w:rsidR="00E21276" w:rsidRPr="00BD412C">
        <w:t xml:space="preserve"> (Tools and </w:t>
      </w:r>
      <w:r w:rsidR="00BD570E">
        <w:t>Current Status</w:t>
      </w:r>
      <w:r w:rsidR="00E21276" w:rsidRPr="00BD412C">
        <w:t>)</w:t>
      </w:r>
      <w:bookmarkEnd w:id="372"/>
    </w:p>
    <w:p w14:paraId="1745F515" w14:textId="3BE573FD" w:rsidR="00543F30" w:rsidRPr="00D4428E" w:rsidRDefault="004F258B" w:rsidP="00543F30">
      <w:pPr>
        <w:spacing w:after="0"/>
        <w:ind w:left="720"/>
        <w:rPr>
          <w:rFonts w:asciiTheme="minorBidi" w:hAnsiTheme="minorBidi"/>
          <w:sz w:val="20"/>
          <w:szCs w:val="20"/>
          <w:lang w:eastAsia="fr-FR"/>
        </w:rPr>
      </w:pPr>
      <w:r w:rsidRPr="00D4428E">
        <w:rPr>
          <w:rFonts w:asciiTheme="minorBidi" w:hAnsiTheme="minorBidi"/>
          <w:b/>
          <w:bCs/>
          <w:sz w:val="20"/>
          <w:szCs w:val="20"/>
          <w:lang w:eastAsia="fr-FR"/>
        </w:rPr>
        <w:t>3.</w:t>
      </w:r>
      <w:r w:rsidR="003432FB" w:rsidRPr="00D4428E">
        <w:rPr>
          <w:rFonts w:asciiTheme="minorBidi" w:hAnsiTheme="minorBidi"/>
          <w:b/>
          <w:bCs/>
          <w:sz w:val="20"/>
          <w:szCs w:val="20"/>
          <w:lang w:eastAsia="fr-FR"/>
        </w:rPr>
        <w:t>4</w:t>
      </w:r>
      <w:r w:rsidRPr="00D4428E">
        <w:rPr>
          <w:rFonts w:asciiTheme="minorBidi" w:hAnsiTheme="minorBidi"/>
          <w:b/>
          <w:bCs/>
          <w:sz w:val="20"/>
          <w:szCs w:val="20"/>
          <w:lang w:eastAsia="fr-FR"/>
        </w:rPr>
        <w:t>.1</w:t>
      </w:r>
      <w:r w:rsidRPr="00D4428E">
        <w:rPr>
          <w:rFonts w:asciiTheme="minorBidi" w:hAnsiTheme="minorBidi"/>
          <w:sz w:val="20"/>
          <w:szCs w:val="20"/>
          <w:lang w:eastAsia="fr-FR"/>
        </w:rPr>
        <w:t xml:space="preserve"> </w:t>
      </w:r>
      <w:r w:rsidR="00543F30" w:rsidRPr="00D4428E">
        <w:rPr>
          <w:rFonts w:asciiTheme="minorBidi" w:hAnsiTheme="minorBidi"/>
          <w:sz w:val="20"/>
          <w:szCs w:val="20"/>
          <w:lang w:eastAsia="fr-FR"/>
        </w:rPr>
        <w:t>Urban Resilience Assessments in the MENA Region</w:t>
      </w:r>
    </w:p>
    <w:p w14:paraId="39EDA99E" w14:textId="59D6655D" w:rsidR="004F258B" w:rsidRPr="00D4428E" w:rsidRDefault="00543F30" w:rsidP="00C97388">
      <w:pPr>
        <w:spacing w:after="0"/>
        <w:ind w:left="720"/>
        <w:rPr>
          <w:rFonts w:asciiTheme="minorBidi" w:hAnsiTheme="minorBidi"/>
          <w:sz w:val="20"/>
          <w:szCs w:val="20"/>
          <w:lang w:eastAsia="fr-FR"/>
        </w:rPr>
      </w:pPr>
      <w:r w:rsidRPr="00D4428E">
        <w:rPr>
          <w:rFonts w:asciiTheme="minorBidi" w:hAnsiTheme="minorBidi"/>
          <w:b/>
          <w:bCs/>
          <w:sz w:val="20"/>
          <w:szCs w:val="20"/>
          <w:lang w:eastAsia="fr-FR"/>
        </w:rPr>
        <w:t>3.4.2</w:t>
      </w:r>
      <w:r w:rsidRPr="00D4428E">
        <w:rPr>
          <w:rFonts w:asciiTheme="minorBidi" w:hAnsiTheme="minorBidi"/>
          <w:sz w:val="20"/>
          <w:szCs w:val="20"/>
          <w:lang w:eastAsia="fr-FR"/>
        </w:rPr>
        <w:t xml:space="preserve"> </w:t>
      </w:r>
      <w:r w:rsidR="004F258B" w:rsidRPr="00D4428E">
        <w:rPr>
          <w:rFonts w:asciiTheme="minorBidi" w:hAnsiTheme="minorBidi"/>
          <w:sz w:val="20"/>
          <w:szCs w:val="20"/>
          <w:lang w:eastAsia="fr-FR"/>
        </w:rPr>
        <w:t>Disaster Resilience Scorecard for Cities New Ten Essentials</w:t>
      </w:r>
    </w:p>
    <w:p w14:paraId="3722746C" w14:textId="71C00D28" w:rsidR="004F258B" w:rsidRPr="00D4428E" w:rsidRDefault="004F258B" w:rsidP="00C97388">
      <w:pPr>
        <w:spacing w:after="0"/>
        <w:ind w:left="720"/>
        <w:rPr>
          <w:rFonts w:asciiTheme="minorBidi" w:hAnsiTheme="minorBidi"/>
          <w:sz w:val="20"/>
          <w:szCs w:val="20"/>
          <w:lang w:eastAsia="fr-FR"/>
        </w:rPr>
      </w:pPr>
      <w:r w:rsidRPr="00D4428E">
        <w:rPr>
          <w:rFonts w:asciiTheme="minorBidi" w:hAnsiTheme="minorBidi"/>
          <w:b/>
          <w:bCs/>
          <w:sz w:val="20"/>
          <w:szCs w:val="20"/>
          <w:lang w:eastAsia="fr-FR"/>
        </w:rPr>
        <w:t>3.</w:t>
      </w:r>
      <w:r w:rsidR="003432FB" w:rsidRPr="00D4428E">
        <w:rPr>
          <w:rFonts w:asciiTheme="minorBidi" w:hAnsiTheme="minorBidi"/>
          <w:b/>
          <w:bCs/>
          <w:sz w:val="20"/>
          <w:szCs w:val="20"/>
          <w:lang w:eastAsia="fr-FR"/>
        </w:rPr>
        <w:t>4</w:t>
      </w:r>
      <w:r w:rsidRPr="00D4428E">
        <w:rPr>
          <w:rFonts w:asciiTheme="minorBidi" w:hAnsiTheme="minorBidi"/>
          <w:b/>
          <w:bCs/>
          <w:sz w:val="20"/>
          <w:szCs w:val="20"/>
          <w:lang w:eastAsia="fr-FR"/>
        </w:rPr>
        <w:t>.2</w:t>
      </w:r>
      <w:r w:rsidRPr="00D4428E">
        <w:rPr>
          <w:rFonts w:asciiTheme="minorBidi" w:hAnsiTheme="minorBidi"/>
          <w:sz w:val="20"/>
          <w:szCs w:val="20"/>
          <w:lang w:eastAsia="fr-FR"/>
        </w:rPr>
        <w:t xml:space="preserve"> City Resilience Index</w:t>
      </w:r>
    </w:p>
    <w:p w14:paraId="4FE960C0" w14:textId="2DE00C82" w:rsidR="00543F30" w:rsidRPr="005E6686" w:rsidRDefault="00123F80" w:rsidP="005E6686">
      <w:pPr>
        <w:spacing w:after="0"/>
        <w:ind w:left="720"/>
        <w:rPr>
          <w:rFonts w:asciiTheme="minorBidi" w:hAnsiTheme="minorBidi"/>
          <w:sz w:val="20"/>
          <w:szCs w:val="20"/>
          <w:lang w:eastAsia="fr-FR"/>
        </w:rPr>
      </w:pPr>
      <w:r w:rsidRPr="00D4428E">
        <w:rPr>
          <w:rFonts w:ascii="Arial" w:eastAsia="Times New Roman" w:hAnsi="Arial" w:cs="Arial"/>
          <w:noProof/>
          <w:color w:val="000000"/>
          <w:sz w:val="20"/>
          <w:szCs w:val="20"/>
          <w:lang w:val="en-US"/>
        </w:rPr>
        <mc:AlternateContent>
          <mc:Choice Requires="wpg">
            <w:drawing>
              <wp:anchor distT="0" distB="0" distL="114300" distR="114300" simplePos="0" relativeHeight="252358656" behindDoc="0" locked="0" layoutInCell="1" allowOverlap="1" wp14:anchorId="3F793B89" wp14:editId="30C297D3">
                <wp:simplePos x="0" y="0"/>
                <wp:positionH relativeFrom="margin">
                  <wp:posOffset>-89052</wp:posOffset>
                </wp:positionH>
                <wp:positionV relativeFrom="paragraph">
                  <wp:posOffset>212194</wp:posOffset>
                </wp:positionV>
                <wp:extent cx="5567680" cy="5116186"/>
                <wp:effectExtent l="0" t="0" r="13970" b="27940"/>
                <wp:wrapSquare wrapText="bothSides"/>
                <wp:docPr id="42" name="Group 42"/>
                <wp:cNvGraphicFramePr/>
                <a:graphic xmlns:a="http://schemas.openxmlformats.org/drawingml/2006/main">
                  <a:graphicData uri="http://schemas.microsoft.com/office/word/2010/wordprocessingGroup">
                    <wpg:wgp>
                      <wpg:cNvGrpSpPr/>
                      <wpg:grpSpPr>
                        <a:xfrm>
                          <a:off x="0" y="0"/>
                          <a:ext cx="5567680" cy="5116186"/>
                          <a:chOff x="27296" y="95534"/>
                          <a:chExt cx="5567944" cy="5089146"/>
                        </a:xfrm>
                      </wpg:grpSpPr>
                      <wpg:grpSp>
                        <wpg:cNvPr id="250" name="Group 250"/>
                        <wpg:cNvGrpSpPr/>
                        <wpg:grpSpPr>
                          <a:xfrm>
                            <a:off x="177420" y="370253"/>
                            <a:ext cx="5417820" cy="4814427"/>
                            <a:chOff x="65931" y="1015899"/>
                            <a:chExt cx="5420167" cy="5338829"/>
                          </a:xfrm>
                        </wpg:grpSpPr>
                        <wps:wsp>
                          <wps:cNvPr id="70" name="Text Box 24"/>
                          <wps:cNvSpPr txBox="1">
                            <a:spLocks noChangeArrowheads="1"/>
                          </wps:cNvSpPr>
                          <wps:spPr bwMode="auto">
                            <a:xfrm>
                              <a:off x="150054" y="1363954"/>
                              <a:ext cx="5294772" cy="4990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99398B"/>
                                  </a:solidFill>
                                  <a:miter lim="800000"/>
                                  <a:headEnd/>
                                  <a:tailEnd/>
                                </a14:hiddenLine>
                              </a:ext>
                            </a:extLst>
                          </wps:spPr>
                          <wps:txbx>
                            <w:txbxContent>
                              <w:p w14:paraId="2BAAFDD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59D9648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03F2115F"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78910ED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6FF2A00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49F1EB4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60DB1E2A"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51210D4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7C06EC0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3098B75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6DBE111E" w14:textId="77777777" w:rsidR="00D87BB9" w:rsidRDefault="00D87BB9"/>
                              <w:p w14:paraId="2FA3928D"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3139FF5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1906925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2C27E6BF"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11CC058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5AFBF0B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0E4E87E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75C17B11"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1A9B319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4EC93AD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18E3995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6E7F21EE" w14:textId="77777777" w:rsidR="00D87BB9" w:rsidRDefault="00D87BB9"/>
                              <w:p w14:paraId="1E459A8E"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6F46ED0F" w14:textId="77777777" w:rsidR="00D87BB9" w:rsidRPr="00A50AA2" w:rsidRDefault="00D87BB9" w:rsidP="00DF2FA5">
                                <w:pPr>
                                  <w:rPr>
                                    <w:szCs w:val="36"/>
                                  </w:rPr>
                                </w:pPr>
                              </w:p>
                              <w:p w14:paraId="0F01507D" w14:textId="77777777" w:rsidR="00D87BB9" w:rsidRDefault="00D87BB9"/>
                              <w:p w14:paraId="40797E96"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FFA1CA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092A1C8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2F95CD39"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20EEDD8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06B6158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1264DBC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4250EF56"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35FA81F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6659DF9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20E46AE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75E68DE3" w14:textId="77777777" w:rsidR="00D87BB9" w:rsidRDefault="00D87BB9"/>
                              <w:p w14:paraId="28DE3979"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704FA21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3A0AED2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5037E6A0"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0B97679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4A6DA8B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6BEDD89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1E9B9CA2"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52D4C31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474D848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03E1FED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0FFA691B" w14:textId="77777777" w:rsidR="00D87BB9" w:rsidRDefault="00D87BB9"/>
                              <w:p w14:paraId="149EF2F9"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30DBFCD8" w14:textId="77777777" w:rsidR="00D87BB9" w:rsidRPr="00A50AA2" w:rsidRDefault="00D87BB9" w:rsidP="00DF2FA5">
                                <w:pPr>
                                  <w:rPr>
                                    <w:szCs w:val="36"/>
                                  </w:rPr>
                                </w:pPr>
                              </w:p>
                              <w:p w14:paraId="027FC1C4" w14:textId="77777777" w:rsidR="00D87BB9" w:rsidRDefault="00D87BB9"/>
                              <w:p w14:paraId="7A3920C4"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CAAF19E" w14:textId="77777777" w:rsidR="00D87BB9" w:rsidRPr="00A50AA2" w:rsidRDefault="00D87BB9" w:rsidP="00DF2FA5">
                                <w:pPr>
                                  <w:rPr>
                                    <w:szCs w:val="36"/>
                                  </w:rPr>
                                </w:pPr>
                              </w:p>
                              <w:p w14:paraId="45043941" w14:textId="77777777" w:rsidR="00D87BB9" w:rsidRDefault="00D87BB9"/>
                              <w:p w14:paraId="4E153A05"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1F5FAFA1" w14:textId="77777777" w:rsidR="00D87BB9" w:rsidRDefault="00D87BB9"/>
                              <w:p w14:paraId="34E176DA"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489947FC" w14:textId="77777777" w:rsidR="00D87BB9" w:rsidRPr="00A50AA2" w:rsidRDefault="00D87BB9" w:rsidP="00DF2FA5">
                                <w:pPr>
                                  <w:rPr>
                                    <w:szCs w:val="36"/>
                                  </w:rPr>
                                </w:pPr>
                              </w:p>
                              <w:p w14:paraId="3B6B70A1" w14:textId="77777777" w:rsidR="00D87BB9" w:rsidRDefault="00D87BB9"/>
                              <w:p w14:paraId="23CCA16A"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C59199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013713D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3900E743"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72B4CC1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1D071A2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348304D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215D6833"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177339E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3A822B4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2EC388D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1E6509C7" w14:textId="77777777" w:rsidR="00D87BB9" w:rsidRDefault="00D87BB9"/>
                              <w:p w14:paraId="2534EC30"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7A55BF8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46A2ADC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69F1D3F4"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7D5D32F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7B79538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7886FAA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6D4A9595"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615968E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3E19E51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0276A3A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1C70567F" w14:textId="77777777" w:rsidR="00D87BB9" w:rsidRDefault="00D87BB9"/>
                              <w:p w14:paraId="1CB2F50C"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186F8C9A" w14:textId="77777777" w:rsidR="00D87BB9" w:rsidRPr="00A50AA2" w:rsidRDefault="00D87BB9" w:rsidP="00DF2FA5">
                                <w:pPr>
                                  <w:rPr>
                                    <w:szCs w:val="36"/>
                                  </w:rPr>
                                </w:pPr>
                              </w:p>
                              <w:p w14:paraId="0A71AF1D" w14:textId="77777777" w:rsidR="00D87BB9" w:rsidRDefault="00D87BB9"/>
                              <w:p w14:paraId="4657A3BB"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B311F9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1696AC5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2D5E6B6F"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1A4C556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7D74D5E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063E494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1E8DB3CF"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3D37DA9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22C9131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16EE437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4D9E9AC6" w14:textId="77777777" w:rsidR="00D87BB9" w:rsidRDefault="00D87BB9"/>
                              <w:p w14:paraId="58A46B68"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36B9479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7CFBC79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6224C8FD"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383F89B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789342B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44725AE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7215A787"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43C8E9E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0DC2AA3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00091BF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78834CC3" w14:textId="77777777" w:rsidR="00D87BB9" w:rsidRDefault="00D87BB9"/>
                              <w:p w14:paraId="6024DA36"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00D43D89" w14:textId="77777777" w:rsidR="00D87BB9" w:rsidRPr="00A50AA2" w:rsidRDefault="00D87BB9" w:rsidP="00DF2FA5">
                                <w:pPr>
                                  <w:rPr>
                                    <w:szCs w:val="36"/>
                                  </w:rPr>
                                </w:pPr>
                              </w:p>
                              <w:p w14:paraId="6949642B" w14:textId="77777777" w:rsidR="00D87BB9" w:rsidRDefault="00D87BB9"/>
                              <w:p w14:paraId="3F94B6B0"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473166E9" w14:textId="77777777" w:rsidR="00D87BB9" w:rsidRPr="00A50AA2" w:rsidRDefault="00D87BB9" w:rsidP="00DF2FA5">
                                <w:pPr>
                                  <w:rPr>
                                    <w:szCs w:val="36"/>
                                  </w:rPr>
                                </w:pPr>
                              </w:p>
                              <w:p w14:paraId="4D45E4D7" w14:textId="77777777" w:rsidR="00D87BB9" w:rsidRDefault="00D87BB9"/>
                              <w:p w14:paraId="0D68F10A"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0DF3B373" w14:textId="77777777" w:rsidR="00D87BB9" w:rsidRDefault="00D87BB9"/>
                              <w:p w14:paraId="5937F9B3"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3732756" w14:textId="77777777" w:rsidR="00D87BB9" w:rsidRPr="00A50AA2" w:rsidRDefault="00D87BB9" w:rsidP="00DF2FA5">
                                <w:pPr>
                                  <w:rPr>
                                    <w:szCs w:val="36"/>
                                  </w:rPr>
                                </w:pPr>
                              </w:p>
                              <w:p w14:paraId="03B8E9E2" w14:textId="77777777" w:rsidR="00D87BB9" w:rsidRDefault="00D87BB9"/>
                              <w:p w14:paraId="67F13C32"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C9F33BD" w14:textId="77777777" w:rsidR="00D87BB9" w:rsidRPr="00A50AA2" w:rsidRDefault="00D87BB9" w:rsidP="00DF2FA5">
                                <w:pPr>
                                  <w:rPr>
                                    <w:szCs w:val="36"/>
                                  </w:rPr>
                                </w:pPr>
                              </w:p>
                              <w:p w14:paraId="7290B0E0" w14:textId="77777777" w:rsidR="00D87BB9" w:rsidRDefault="00D87BB9"/>
                              <w:p w14:paraId="33DE6BB3"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76D68246" w14:textId="77777777" w:rsidR="00D87BB9" w:rsidRDefault="00D87BB9"/>
                              <w:p w14:paraId="1E50A5E0"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6F85254" w14:textId="77777777" w:rsidR="00D87BB9" w:rsidRDefault="00D87BB9"/>
                              <w:p w14:paraId="4F7B0CB9"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3EA3F57E" w14:textId="77777777" w:rsidR="00D87BB9" w:rsidRDefault="00D87BB9"/>
                              <w:p w14:paraId="330DA5E9"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DA2ABE5" w14:textId="77777777" w:rsidR="00D87BB9" w:rsidRDefault="00D87BB9"/>
                              <w:p w14:paraId="54A93846"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AE0A53A" w14:textId="77777777" w:rsidR="00D87BB9" w:rsidRPr="00A50AA2" w:rsidRDefault="00D87BB9" w:rsidP="00DF2FA5">
                                <w:pPr>
                                  <w:rPr>
                                    <w:szCs w:val="36"/>
                                  </w:rPr>
                                </w:pPr>
                              </w:p>
                              <w:p w14:paraId="172F8D12" w14:textId="77777777" w:rsidR="00D87BB9" w:rsidRDefault="00D87BB9"/>
                              <w:p w14:paraId="1643ADB4"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D6B94C7" w14:textId="77777777" w:rsidR="00D87BB9" w:rsidRPr="00A50AA2" w:rsidRDefault="00D87BB9" w:rsidP="00DF2FA5">
                                <w:pPr>
                                  <w:rPr>
                                    <w:szCs w:val="36"/>
                                  </w:rPr>
                                </w:pPr>
                              </w:p>
                              <w:p w14:paraId="63376D95" w14:textId="77777777" w:rsidR="00D87BB9" w:rsidRDefault="00D87BB9"/>
                              <w:p w14:paraId="6073DE6B"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5828A149" w14:textId="77777777" w:rsidR="00D87BB9" w:rsidRDefault="00D87BB9"/>
                              <w:p w14:paraId="29C0555F"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297EDE9" w14:textId="77777777" w:rsidR="00D87BB9" w:rsidRPr="00A50AA2" w:rsidRDefault="00D87BB9" w:rsidP="00DF2FA5">
                                <w:pPr>
                                  <w:rPr>
                                    <w:szCs w:val="36"/>
                                  </w:rPr>
                                </w:pPr>
                              </w:p>
                              <w:p w14:paraId="298ED9AA" w14:textId="77777777" w:rsidR="00D87BB9" w:rsidRDefault="00D87BB9"/>
                              <w:p w14:paraId="68411650"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401E6D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780074A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44891D1D"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5B2EBC9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2B05217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7EE2297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455EE7B8"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64EC5DF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5ADE1B6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15CD571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0192FB0E" w14:textId="77777777" w:rsidR="00D87BB9" w:rsidRDefault="00D87BB9"/>
                              <w:p w14:paraId="7EB5F890"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260D9A2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72DFE0D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1C1C964"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5257ABD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0867240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77DDF5B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19291B4B"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5908D89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436A42F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5E96FDD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61948588" w14:textId="77777777" w:rsidR="00D87BB9" w:rsidRDefault="00D87BB9"/>
                              <w:p w14:paraId="19D3923E"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649E1436" w14:textId="77777777" w:rsidR="00D87BB9" w:rsidRPr="00A50AA2" w:rsidRDefault="00D87BB9" w:rsidP="00DF2FA5">
                                <w:pPr>
                                  <w:rPr>
                                    <w:szCs w:val="36"/>
                                  </w:rPr>
                                </w:pPr>
                              </w:p>
                              <w:p w14:paraId="1F7A4498" w14:textId="77777777" w:rsidR="00D87BB9" w:rsidRDefault="00D87BB9"/>
                              <w:p w14:paraId="30A6410E"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51A74A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12F9F7D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AA5F6E8"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6BFDE92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06E6C3A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5DECBDF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5E3FFCC6"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57D12E8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0EF3529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27B3C79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36FBCA50" w14:textId="77777777" w:rsidR="00D87BB9" w:rsidRDefault="00D87BB9"/>
                              <w:p w14:paraId="748D2139"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6540707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74270FF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99B8FC8"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7FE7AF9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7649109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6C0D98A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60A693B0"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717CB05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5786A91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6410BD8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7143C167" w14:textId="77777777" w:rsidR="00D87BB9" w:rsidRDefault="00D87BB9"/>
                              <w:p w14:paraId="4F5F72B2"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1BBFEE42" w14:textId="77777777" w:rsidR="00D87BB9" w:rsidRPr="00A50AA2" w:rsidRDefault="00D87BB9" w:rsidP="00DF2FA5">
                                <w:pPr>
                                  <w:rPr>
                                    <w:szCs w:val="36"/>
                                  </w:rPr>
                                </w:pPr>
                              </w:p>
                              <w:p w14:paraId="2D241A6B" w14:textId="77777777" w:rsidR="00D87BB9" w:rsidRDefault="00D87BB9"/>
                              <w:p w14:paraId="5D163670"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833500A" w14:textId="77777777" w:rsidR="00D87BB9" w:rsidRPr="00A50AA2" w:rsidRDefault="00D87BB9" w:rsidP="00DF2FA5">
                                <w:pPr>
                                  <w:rPr>
                                    <w:szCs w:val="36"/>
                                  </w:rPr>
                                </w:pPr>
                              </w:p>
                              <w:p w14:paraId="239251F2" w14:textId="77777777" w:rsidR="00D87BB9" w:rsidRDefault="00D87BB9"/>
                              <w:p w14:paraId="3F5E813D"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2790D036" w14:textId="77777777" w:rsidR="00D87BB9" w:rsidRDefault="00D87BB9"/>
                              <w:p w14:paraId="7990734B"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5A3EF9F" w14:textId="77777777" w:rsidR="00D87BB9" w:rsidRPr="00A50AA2" w:rsidRDefault="00D87BB9" w:rsidP="00DF2FA5">
                                <w:pPr>
                                  <w:rPr>
                                    <w:szCs w:val="36"/>
                                  </w:rPr>
                                </w:pPr>
                              </w:p>
                              <w:p w14:paraId="6D2C6579" w14:textId="77777777" w:rsidR="00D87BB9" w:rsidRDefault="00D87BB9"/>
                              <w:p w14:paraId="5B3DD46F"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E0B7B5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4988A53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A36B700"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40173F2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56DFD32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63B45A4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18F85134"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094FF19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5AF3DC1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584F149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6CD64543" w14:textId="77777777" w:rsidR="00D87BB9" w:rsidRDefault="00D87BB9"/>
                              <w:p w14:paraId="732C1C10"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7E3D946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1B73711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36C54276"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489385E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5E85C5D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4D04974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442CA9DB"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007D045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571C1F8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6CF3229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4681D869" w14:textId="77777777" w:rsidR="00D87BB9" w:rsidRDefault="00D87BB9"/>
                              <w:p w14:paraId="7E5815C6"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144840C6" w14:textId="77777777" w:rsidR="00D87BB9" w:rsidRPr="00A50AA2" w:rsidRDefault="00D87BB9" w:rsidP="00DF2FA5">
                                <w:pPr>
                                  <w:rPr>
                                    <w:szCs w:val="36"/>
                                  </w:rPr>
                                </w:pPr>
                              </w:p>
                              <w:p w14:paraId="32E99883" w14:textId="77777777" w:rsidR="00D87BB9" w:rsidRDefault="00D87BB9"/>
                              <w:p w14:paraId="468CB65A"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1F3C6F9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6C91C5F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2F64E4A8"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4CA4DCF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6BBDEB0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6FEF9DE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56897FB5"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73F5260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1EC0F49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6B74567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6925041E" w14:textId="77777777" w:rsidR="00D87BB9" w:rsidRDefault="00D87BB9"/>
                              <w:p w14:paraId="4C1BCF6F"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61F1BBA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11B9BA5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D2E2A98"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0F24C94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114AB49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79FF9C4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5E1A9D24"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3E0B500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5309461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25D22F9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0B781118" w14:textId="77777777" w:rsidR="00D87BB9" w:rsidRDefault="00D87BB9"/>
                              <w:p w14:paraId="18346E68"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2E7C5776" w14:textId="77777777" w:rsidR="00D87BB9" w:rsidRPr="00A50AA2" w:rsidRDefault="00D87BB9" w:rsidP="00DF2FA5">
                                <w:pPr>
                                  <w:rPr>
                                    <w:szCs w:val="36"/>
                                  </w:rPr>
                                </w:pPr>
                              </w:p>
                              <w:p w14:paraId="73340EE0" w14:textId="77777777" w:rsidR="00D87BB9" w:rsidRDefault="00D87BB9"/>
                              <w:p w14:paraId="2F2B8C61"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4B53962" w14:textId="77777777" w:rsidR="00D87BB9" w:rsidRPr="00A50AA2" w:rsidRDefault="00D87BB9" w:rsidP="00DF2FA5">
                                <w:pPr>
                                  <w:rPr>
                                    <w:szCs w:val="36"/>
                                  </w:rPr>
                                </w:pPr>
                              </w:p>
                              <w:p w14:paraId="27673DC5" w14:textId="77777777" w:rsidR="00D87BB9" w:rsidRDefault="00D87BB9"/>
                              <w:p w14:paraId="3EB967E3"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69D34794" w14:textId="77777777" w:rsidR="00D87BB9" w:rsidRDefault="00D87BB9"/>
                              <w:p w14:paraId="696DE9FB"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8B62DA2" w14:textId="77777777" w:rsidR="00D87BB9" w:rsidRPr="00A50AA2" w:rsidRDefault="00D87BB9" w:rsidP="00DF2FA5">
                                <w:pPr>
                                  <w:rPr>
                                    <w:szCs w:val="36"/>
                                  </w:rPr>
                                </w:pPr>
                              </w:p>
                              <w:p w14:paraId="40016576" w14:textId="77777777" w:rsidR="00D87BB9" w:rsidRDefault="00D87BB9"/>
                              <w:p w14:paraId="109E2FE5"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1FA0175F" w14:textId="77777777" w:rsidR="00D87BB9" w:rsidRPr="00A50AA2" w:rsidRDefault="00D87BB9" w:rsidP="00DF2FA5">
                                <w:pPr>
                                  <w:rPr>
                                    <w:szCs w:val="36"/>
                                  </w:rPr>
                                </w:pPr>
                              </w:p>
                              <w:p w14:paraId="5BAD4D4F" w14:textId="77777777" w:rsidR="00D87BB9" w:rsidRDefault="00D87BB9"/>
                              <w:p w14:paraId="227BB993"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7F8B0920" w14:textId="77777777" w:rsidR="00D87BB9" w:rsidRDefault="00D87BB9"/>
                              <w:p w14:paraId="13EA10D5"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59466C4" w14:textId="77777777" w:rsidR="00D87BB9" w:rsidRDefault="00D87BB9"/>
                              <w:p w14:paraId="79372732"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53E799A1" w14:textId="77777777" w:rsidR="00D87BB9" w:rsidRDefault="00D87BB9"/>
                              <w:p w14:paraId="76FDA80D"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C24F082" w14:textId="77777777" w:rsidR="00D87BB9" w:rsidRDefault="00D87BB9"/>
                              <w:p w14:paraId="302B99BF"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13B60B3B" w14:textId="77777777" w:rsidR="00D87BB9" w:rsidRPr="00A50AA2" w:rsidRDefault="00D87BB9" w:rsidP="00DF2FA5">
                                <w:pPr>
                                  <w:rPr>
                                    <w:szCs w:val="36"/>
                                  </w:rPr>
                                </w:pPr>
                              </w:p>
                              <w:p w14:paraId="49D99DEA" w14:textId="77777777" w:rsidR="00D87BB9" w:rsidRDefault="00D87BB9"/>
                              <w:p w14:paraId="3C8BFEC9"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1BA4A9F" w14:textId="77777777" w:rsidR="00D87BB9" w:rsidRPr="00A50AA2" w:rsidRDefault="00D87BB9" w:rsidP="00DF2FA5">
                                <w:pPr>
                                  <w:rPr>
                                    <w:szCs w:val="36"/>
                                  </w:rPr>
                                </w:pPr>
                              </w:p>
                              <w:p w14:paraId="42CD9B4A" w14:textId="77777777" w:rsidR="00D87BB9" w:rsidRDefault="00D87BB9"/>
                              <w:p w14:paraId="64CB4471"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650D85BB" w14:textId="77777777" w:rsidR="00D87BB9" w:rsidRDefault="00D87BB9"/>
                              <w:p w14:paraId="52D0393D"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1930BEFE" w14:textId="77777777" w:rsidR="00D87BB9" w:rsidRPr="00A50AA2" w:rsidRDefault="00D87BB9" w:rsidP="00DF2FA5">
                                <w:pPr>
                                  <w:rPr>
                                    <w:szCs w:val="36"/>
                                  </w:rPr>
                                </w:pPr>
                              </w:p>
                              <w:p w14:paraId="7E1BC3FA" w14:textId="77777777" w:rsidR="00D87BB9" w:rsidRDefault="00D87BB9"/>
                              <w:p w14:paraId="0A3A4662"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8AADB1D" w14:textId="77777777" w:rsidR="00D87BB9" w:rsidRPr="00A50AA2" w:rsidRDefault="00D87BB9" w:rsidP="00DF2FA5">
                                <w:pPr>
                                  <w:rPr>
                                    <w:szCs w:val="36"/>
                                  </w:rPr>
                                </w:pPr>
                              </w:p>
                              <w:p w14:paraId="4DA4EC9B" w14:textId="77777777" w:rsidR="00D87BB9" w:rsidRDefault="00D87BB9"/>
                              <w:p w14:paraId="4B15E6ED"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2248EC2A" w14:textId="77777777" w:rsidR="00D87BB9" w:rsidRDefault="00D87BB9"/>
                              <w:p w14:paraId="6298C778"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A2939FC" w14:textId="77777777" w:rsidR="00D87BB9" w:rsidRDefault="00D87BB9"/>
                              <w:p w14:paraId="3AA247E6"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7EAD03BD" w14:textId="77777777" w:rsidR="00D87BB9" w:rsidRDefault="00D87BB9"/>
                              <w:p w14:paraId="4E756AE9"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993533A" w14:textId="77777777" w:rsidR="00D87BB9" w:rsidRDefault="00D87BB9"/>
                              <w:p w14:paraId="73EC7EBB"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2C6C1A5" w14:textId="77777777" w:rsidR="00D87BB9" w:rsidRDefault="00D87BB9"/>
                              <w:p w14:paraId="2DFFBE92"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473EA288" w14:textId="77777777" w:rsidR="00D87BB9" w:rsidRDefault="00D87BB9"/>
                              <w:p w14:paraId="48EE1DC9"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71F994D0" w14:textId="77777777" w:rsidR="00D87BB9" w:rsidRDefault="00D87BB9"/>
                              <w:p w14:paraId="0ECEE5E1"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32559506" w14:textId="77777777" w:rsidR="00D87BB9" w:rsidRDefault="00D87BB9"/>
                              <w:p w14:paraId="1842C812"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5502198E" w14:textId="77777777" w:rsidR="00D87BB9" w:rsidRDefault="00D87BB9"/>
                              <w:p w14:paraId="4C9B2D35"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822352C" w14:textId="77777777" w:rsidR="00D87BB9" w:rsidRDefault="00D87BB9"/>
                              <w:p w14:paraId="535EE0E7"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9E6EAEF" w14:textId="77777777" w:rsidR="00D87BB9" w:rsidRDefault="00D87BB9"/>
                              <w:p w14:paraId="2ACFDE0B"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0386125C" w14:textId="77777777" w:rsidR="00D87BB9" w:rsidRDefault="00D87BB9"/>
                              <w:p w14:paraId="497AF60A"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D3DB454" w14:textId="77777777" w:rsidR="00D87BB9" w:rsidRDefault="00D87BB9"/>
                              <w:p w14:paraId="133BB410"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4779078" w14:textId="77777777" w:rsidR="00D87BB9" w:rsidRPr="00A50AA2" w:rsidRDefault="00D87BB9" w:rsidP="00DF2FA5">
                                <w:pPr>
                                  <w:rPr>
                                    <w:szCs w:val="36"/>
                                  </w:rPr>
                                </w:pPr>
                              </w:p>
                              <w:p w14:paraId="29EE3073" w14:textId="77777777" w:rsidR="00D87BB9" w:rsidRDefault="00D87BB9"/>
                              <w:p w14:paraId="31C57223"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EB871B1" w14:textId="77777777" w:rsidR="00D87BB9" w:rsidRPr="00A50AA2" w:rsidRDefault="00D87BB9" w:rsidP="00DF2FA5">
                                <w:pPr>
                                  <w:rPr>
                                    <w:szCs w:val="36"/>
                                  </w:rPr>
                                </w:pPr>
                              </w:p>
                              <w:p w14:paraId="04EE905C" w14:textId="77777777" w:rsidR="00D87BB9" w:rsidRDefault="00D87BB9"/>
                              <w:p w14:paraId="4F24D30B"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52C11A9F" w14:textId="77777777" w:rsidR="00D87BB9" w:rsidRDefault="00D87BB9"/>
                              <w:p w14:paraId="5527267E"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9FC9CB8" w14:textId="77777777" w:rsidR="00D87BB9" w:rsidRPr="00A50AA2" w:rsidRDefault="00D87BB9" w:rsidP="00DF2FA5">
                                <w:pPr>
                                  <w:rPr>
                                    <w:szCs w:val="36"/>
                                  </w:rPr>
                                </w:pPr>
                              </w:p>
                              <w:p w14:paraId="4B151CBB" w14:textId="77777777" w:rsidR="00D87BB9" w:rsidRDefault="00D87BB9"/>
                              <w:p w14:paraId="03FBFC44"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509775E" w14:textId="77777777" w:rsidR="00D87BB9" w:rsidRPr="00A50AA2" w:rsidRDefault="00D87BB9" w:rsidP="00DF2FA5">
                                <w:pPr>
                                  <w:rPr>
                                    <w:szCs w:val="36"/>
                                  </w:rPr>
                                </w:pPr>
                              </w:p>
                              <w:p w14:paraId="073559F9" w14:textId="77777777" w:rsidR="00D87BB9" w:rsidRDefault="00D87BB9"/>
                              <w:p w14:paraId="24C94CA6"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598E2FB4" w14:textId="77777777" w:rsidR="00D87BB9" w:rsidRDefault="00D87BB9"/>
                              <w:p w14:paraId="3EC8FD75"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3FB04F04" w14:textId="77777777" w:rsidR="00D87BB9" w:rsidRDefault="00D87BB9"/>
                              <w:p w14:paraId="69D41A4D"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0901F19D" w14:textId="77777777" w:rsidR="00D87BB9" w:rsidRDefault="00D87BB9"/>
                              <w:p w14:paraId="2A9ECE42"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95B72A0" w14:textId="77777777" w:rsidR="00D87BB9" w:rsidRDefault="00D87BB9"/>
                              <w:p w14:paraId="344923E4"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4F2AB68" w14:textId="77777777" w:rsidR="00D87BB9" w:rsidRPr="00A50AA2" w:rsidRDefault="00D87BB9" w:rsidP="00DF2FA5">
                                <w:pPr>
                                  <w:rPr>
                                    <w:szCs w:val="36"/>
                                  </w:rPr>
                                </w:pPr>
                              </w:p>
                              <w:p w14:paraId="1CA69CDC" w14:textId="77777777" w:rsidR="00D87BB9" w:rsidRDefault="00D87BB9"/>
                              <w:p w14:paraId="3EDC62F0"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7CC61D0" w14:textId="77777777" w:rsidR="00D87BB9" w:rsidRPr="00A50AA2" w:rsidRDefault="00D87BB9" w:rsidP="00DF2FA5">
                                <w:pPr>
                                  <w:rPr>
                                    <w:szCs w:val="36"/>
                                  </w:rPr>
                                </w:pPr>
                              </w:p>
                              <w:p w14:paraId="66D12D1F" w14:textId="77777777" w:rsidR="00D87BB9" w:rsidRDefault="00D87BB9"/>
                              <w:p w14:paraId="01BCDFD3"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45E341CC" w14:textId="77777777" w:rsidR="00D87BB9" w:rsidRDefault="00D87BB9"/>
                              <w:p w14:paraId="3A600607"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10D42000" w14:textId="77777777" w:rsidR="00D87BB9" w:rsidRPr="00A50AA2" w:rsidRDefault="00D87BB9" w:rsidP="00DF2FA5">
                                <w:pPr>
                                  <w:rPr>
                                    <w:szCs w:val="36"/>
                                  </w:rPr>
                                </w:pPr>
                              </w:p>
                              <w:p w14:paraId="34DC513B" w14:textId="77777777" w:rsidR="00D87BB9" w:rsidRDefault="00D87BB9"/>
                              <w:p w14:paraId="032504E0"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0799AB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64308E6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35D318C6"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7E6A2F3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4AA2D95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64783EC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740C911C"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2127C9F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0E7B1C9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2405626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7D9C685F" w14:textId="77777777" w:rsidR="00D87BB9" w:rsidRDefault="00D87BB9"/>
                              <w:p w14:paraId="745D00BD"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2EF2592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22532F2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6C456414"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3D1D3CD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25B3DB6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7FF4A2F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671D6999"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6E68FA8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4C5F249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790BAD4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5002DF92" w14:textId="77777777" w:rsidR="00D87BB9" w:rsidRDefault="00D87BB9"/>
                              <w:p w14:paraId="1947C42D"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713DA78B" w14:textId="77777777" w:rsidR="00D87BB9" w:rsidRPr="00A50AA2" w:rsidRDefault="00D87BB9" w:rsidP="00DF2FA5">
                                <w:pPr>
                                  <w:rPr>
                                    <w:szCs w:val="36"/>
                                  </w:rPr>
                                </w:pPr>
                              </w:p>
                              <w:p w14:paraId="65517E59" w14:textId="77777777" w:rsidR="00D87BB9" w:rsidRDefault="00D87BB9"/>
                              <w:p w14:paraId="02690A1B"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12B5654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53FA585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461BD766"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35233D1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23EAAD4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7D06A9E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03AFE6D9"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0E37B8A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0AB46DE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46E94BC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7F0DCE3C" w14:textId="77777777" w:rsidR="00D87BB9" w:rsidRDefault="00D87BB9"/>
                              <w:p w14:paraId="4FADE109"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5C9EFF3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5AB2D9B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A574CC6"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2229151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1D1B8A1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448D9A0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075ADA2F"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4370F62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5FA0B93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33ED8A6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3AE29590" w14:textId="77777777" w:rsidR="00D87BB9" w:rsidRDefault="00D87BB9"/>
                              <w:p w14:paraId="2190857D"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405DCD86" w14:textId="77777777" w:rsidR="00D87BB9" w:rsidRPr="00A50AA2" w:rsidRDefault="00D87BB9" w:rsidP="00DF2FA5">
                                <w:pPr>
                                  <w:rPr>
                                    <w:szCs w:val="36"/>
                                  </w:rPr>
                                </w:pPr>
                              </w:p>
                              <w:p w14:paraId="69A26199" w14:textId="77777777" w:rsidR="00D87BB9" w:rsidRDefault="00D87BB9"/>
                              <w:p w14:paraId="15871535"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A4557EF" w14:textId="77777777" w:rsidR="00D87BB9" w:rsidRPr="00A50AA2" w:rsidRDefault="00D87BB9" w:rsidP="00DF2FA5">
                                <w:pPr>
                                  <w:rPr>
                                    <w:szCs w:val="36"/>
                                  </w:rPr>
                                </w:pPr>
                              </w:p>
                              <w:p w14:paraId="514B692E" w14:textId="77777777" w:rsidR="00D87BB9" w:rsidRDefault="00D87BB9"/>
                              <w:p w14:paraId="550EDF34"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3695B165" w14:textId="77777777" w:rsidR="00D87BB9" w:rsidRDefault="00D87BB9"/>
                              <w:p w14:paraId="27C351ED"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B2AA999" w14:textId="77777777" w:rsidR="00D87BB9" w:rsidRPr="00A50AA2" w:rsidRDefault="00D87BB9" w:rsidP="00DF2FA5">
                                <w:pPr>
                                  <w:rPr>
                                    <w:szCs w:val="36"/>
                                  </w:rPr>
                                </w:pPr>
                              </w:p>
                              <w:p w14:paraId="7EB90468" w14:textId="77777777" w:rsidR="00D87BB9" w:rsidRDefault="00D87BB9"/>
                              <w:p w14:paraId="1AEB01F8"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44B7480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46542D6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265FC7D4"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4381D4F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66D34C4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5323715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11BF7C4F"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7A109F8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6AC55DD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30AE639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2D305BC6" w14:textId="77777777" w:rsidR="00D87BB9" w:rsidRDefault="00D87BB9"/>
                              <w:p w14:paraId="333D7753"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58176E1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15E63D8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3CD2EBC3"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02AB668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0488A52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0934A2C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4355CCC8"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4D9DE21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3CF7393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735BAB6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1ECC85BC" w14:textId="77777777" w:rsidR="00D87BB9" w:rsidRDefault="00D87BB9"/>
                              <w:p w14:paraId="273350FE"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76B6F5FD" w14:textId="77777777" w:rsidR="00D87BB9" w:rsidRPr="00A50AA2" w:rsidRDefault="00D87BB9" w:rsidP="00DF2FA5">
                                <w:pPr>
                                  <w:rPr>
                                    <w:szCs w:val="36"/>
                                  </w:rPr>
                                </w:pPr>
                              </w:p>
                              <w:p w14:paraId="6407E351" w14:textId="77777777" w:rsidR="00D87BB9" w:rsidRDefault="00D87BB9"/>
                              <w:p w14:paraId="1DA896BC"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7AB6AE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36304FF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7678BE33"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112593F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69A9C0F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305DC9C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1913D581"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28F27E6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79E7BBE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4A21B87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0AAE4B6E" w14:textId="77777777" w:rsidR="00D87BB9" w:rsidRDefault="00D87BB9"/>
                              <w:p w14:paraId="5B907627"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5011A30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4FA88D8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04B28AD"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2E642F2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54715E0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1C32211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4A2C5FAC"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235F2E0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1576065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6BDDB66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33AB9138" w14:textId="77777777" w:rsidR="00D87BB9" w:rsidRDefault="00D87BB9"/>
                              <w:p w14:paraId="57EED84D"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00ECDC57" w14:textId="77777777" w:rsidR="00D87BB9" w:rsidRPr="00A50AA2" w:rsidRDefault="00D87BB9" w:rsidP="00DF2FA5">
                                <w:pPr>
                                  <w:rPr>
                                    <w:szCs w:val="36"/>
                                  </w:rPr>
                                </w:pPr>
                              </w:p>
                              <w:p w14:paraId="19CDAB55" w14:textId="77777777" w:rsidR="00D87BB9" w:rsidRDefault="00D87BB9"/>
                              <w:p w14:paraId="0232986D"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A0E4395" w14:textId="77777777" w:rsidR="00D87BB9" w:rsidRPr="00A50AA2" w:rsidRDefault="00D87BB9" w:rsidP="00DF2FA5">
                                <w:pPr>
                                  <w:rPr>
                                    <w:szCs w:val="36"/>
                                  </w:rPr>
                                </w:pPr>
                              </w:p>
                              <w:p w14:paraId="4043933F" w14:textId="77777777" w:rsidR="00D87BB9" w:rsidRDefault="00D87BB9"/>
                              <w:p w14:paraId="7B749E17"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43E1E020" w14:textId="77777777" w:rsidR="00D87BB9" w:rsidRDefault="00D87BB9"/>
                              <w:p w14:paraId="4B600A8F"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E81EF1C" w14:textId="77777777" w:rsidR="00D87BB9" w:rsidRPr="00A50AA2" w:rsidRDefault="00D87BB9" w:rsidP="00DF2FA5">
                                <w:pPr>
                                  <w:rPr>
                                    <w:szCs w:val="36"/>
                                  </w:rPr>
                                </w:pPr>
                              </w:p>
                              <w:p w14:paraId="19BED2E0" w14:textId="77777777" w:rsidR="00D87BB9" w:rsidRDefault="00D87BB9"/>
                              <w:p w14:paraId="48AC9CB6"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104DAF2" w14:textId="77777777" w:rsidR="00D87BB9" w:rsidRPr="00A50AA2" w:rsidRDefault="00D87BB9" w:rsidP="00DF2FA5">
                                <w:pPr>
                                  <w:rPr>
                                    <w:szCs w:val="36"/>
                                  </w:rPr>
                                </w:pPr>
                              </w:p>
                              <w:p w14:paraId="52502DCF" w14:textId="77777777" w:rsidR="00D87BB9" w:rsidRDefault="00D87BB9"/>
                              <w:p w14:paraId="68FA4B5E"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652A47F0" w14:textId="77777777" w:rsidR="00D87BB9" w:rsidRDefault="00D87BB9"/>
                              <w:p w14:paraId="2216A685"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9FEF81C" w14:textId="77777777" w:rsidR="00D87BB9" w:rsidRDefault="00D87BB9"/>
                              <w:p w14:paraId="25812211"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66049C1F" w14:textId="77777777" w:rsidR="00D87BB9" w:rsidRDefault="00D87BB9"/>
                              <w:p w14:paraId="59E64912"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28E2262" w14:textId="77777777" w:rsidR="00D87BB9" w:rsidRDefault="00D87BB9"/>
                              <w:p w14:paraId="51CA0A8D"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4F03B44A" w14:textId="77777777" w:rsidR="00D87BB9" w:rsidRPr="00A50AA2" w:rsidRDefault="00D87BB9" w:rsidP="00DF2FA5">
                                <w:pPr>
                                  <w:rPr>
                                    <w:szCs w:val="36"/>
                                  </w:rPr>
                                </w:pPr>
                              </w:p>
                              <w:p w14:paraId="5C285864" w14:textId="77777777" w:rsidR="00D87BB9" w:rsidRDefault="00D87BB9"/>
                              <w:p w14:paraId="12D3E88C"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68CEBC5" w14:textId="77777777" w:rsidR="00D87BB9" w:rsidRPr="00A50AA2" w:rsidRDefault="00D87BB9" w:rsidP="00DF2FA5">
                                <w:pPr>
                                  <w:rPr>
                                    <w:szCs w:val="36"/>
                                  </w:rPr>
                                </w:pPr>
                              </w:p>
                              <w:p w14:paraId="473DC526" w14:textId="77777777" w:rsidR="00D87BB9" w:rsidRDefault="00D87BB9"/>
                              <w:p w14:paraId="27C121D1"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373B0EB1" w14:textId="77777777" w:rsidR="00D87BB9" w:rsidRDefault="00D87BB9"/>
                              <w:p w14:paraId="6FAF65E1"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6E450D1" w14:textId="77777777" w:rsidR="00D87BB9" w:rsidRPr="00A50AA2" w:rsidRDefault="00D87BB9" w:rsidP="00DF2FA5">
                                <w:pPr>
                                  <w:rPr>
                                    <w:szCs w:val="36"/>
                                  </w:rPr>
                                </w:pPr>
                              </w:p>
                              <w:p w14:paraId="6FFD20F0" w14:textId="77777777" w:rsidR="00D87BB9" w:rsidRDefault="00D87BB9"/>
                              <w:p w14:paraId="5CE58E2C"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969B96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67FB104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25ACDF98"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740A959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5519DE1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5C699AD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5A6590A1"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056A539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5B16BA2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11F0374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47852862" w14:textId="77777777" w:rsidR="00D87BB9" w:rsidRDefault="00D87BB9"/>
                              <w:p w14:paraId="5A6B1B08"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59F8DD2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3B499D9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22FF4C4"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54CDB22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72398AA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2488A00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2870F0E9"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0FD6DA7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4088979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532C862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6E242BA9" w14:textId="77777777" w:rsidR="00D87BB9" w:rsidRDefault="00D87BB9"/>
                              <w:p w14:paraId="7CABDEE3"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6892AB44" w14:textId="77777777" w:rsidR="00D87BB9" w:rsidRPr="00A50AA2" w:rsidRDefault="00D87BB9" w:rsidP="00DF2FA5">
                                <w:pPr>
                                  <w:rPr>
                                    <w:szCs w:val="36"/>
                                  </w:rPr>
                                </w:pPr>
                              </w:p>
                              <w:p w14:paraId="5DC132D5" w14:textId="77777777" w:rsidR="00D87BB9" w:rsidRDefault="00D87BB9"/>
                              <w:p w14:paraId="57C7FB21"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DFA147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6DEF7C7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78677F0"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1CB3E72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3CB7F9D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78F8A72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7631CBF9"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6F6B07D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7819A59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0AF278E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131446A7" w14:textId="77777777" w:rsidR="00D87BB9" w:rsidRDefault="00D87BB9"/>
                              <w:p w14:paraId="0BE73243"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3F7FF3A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2AB33A2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38CB37B2"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67248AB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7FEA93A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652E58B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3E0E140F"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3D246A6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3912BAE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1E99D0D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0DEDB188" w14:textId="77777777" w:rsidR="00D87BB9" w:rsidRDefault="00D87BB9"/>
                              <w:p w14:paraId="72C077AF"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5CBC6723" w14:textId="77777777" w:rsidR="00D87BB9" w:rsidRPr="00A50AA2" w:rsidRDefault="00D87BB9" w:rsidP="00DF2FA5">
                                <w:pPr>
                                  <w:rPr>
                                    <w:szCs w:val="36"/>
                                  </w:rPr>
                                </w:pPr>
                              </w:p>
                              <w:p w14:paraId="42CD9F94" w14:textId="77777777" w:rsidR="00D87BB9" w:rsidRDefault="00D87BB9"/>
                              <w:p w14:paraId="656FBFE3"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B21607A" w14:textId="77777777" w:rsidR="00D87BB9" w:rsidRPr="00A50AA2" w:rsidRDefault="00D87BB9" w:rsidP="00DF2FA5">
                                <w:pPr>
                                  <w:rPr>
                                    <w:szCs w:val="36"/>
                                  </w:rPr>
                                </w:pPr>
                              </w:p>
                              <w:p w14:paraId="1A7EE936" w14:textId="77777777" w:rsidR="00D87BB9" w:rsidRDefault="00D87BB9"/>
                              <w:p w14:paraId="11C57BA3"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6024C679" w14:textId="77777777" w:rsidR="00D87BB9" w:rsidRDefault="00D87BB9"/>
                              <w:p w14:paraId="7DDEFAE0"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E4B6B4B" w14:textId="77777777" w:rsidR="00D87BB9" w:rsidRPr="00A50AA2" w:rsidRDefault="00D87BB9" w:rsidP="00DF2FA5">
                                <w:pPr>
                                  <w:rPr>
                                    <w:szCs w:val="36"/>
                                  </w:rPr>
                                </w:pPr>
                              </w:p>
                              <w:p w14:paraId="5E600944" w14:textId="77777777" w:rsidR="00D87BB9" w:rsidRDefault="00D87BB9"/>
                              <w:p w14:paraId="25505AA2"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B5D34F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71C5214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329B4457"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09998E7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62FAD19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4B47FC8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23AEA87F"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7E82DC7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7D5184C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3B5F5FF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54F278CD" w14:textId="77777777" w:rsidR="00D87BB9" w:rsidRDefault="00D87BB9"/>
                              <w:p w14:paraId="75112F07"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2F46289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318FE4E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784C2BCE"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1D39742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4029A87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19302B0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67EF90EB"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6C977E5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0AD753F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01BDA5D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638F1066" w14:textId="77777777" w:rsidR="00D87BB9" w:rsidRDefault="00D87BB9"/>
                              <w:p w14:paraId="02751238"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6048ADCE" w14:textId="77777777" w:rsidR="00D87BB9" w:rsidRPr="00A50AA2" w:rsidRDefault="00D87BB9" w:rsidP="00DF2FA5">
                                <w:pPr>
                                  <w:rPr>
                                    <w:szCs w:val="36"/>
                                  </w:rPr>
                                </w:pPr>
                              </w:p>
                              <w:p w14:paraId="5F40B245" w14:textId="77777777" w:rsidR="00D87BB9" w:rsidRDefault="00D87BB9"/>
                              <w:p w14:paraId="5003EA44"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5239AC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21F64E8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012EDF98"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7E44823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25435F9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24B6849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090A3855"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681FB85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23EEF86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21BC86B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588931FC" w14:textId="77777777" w:rsidR="00D87BB9" w:rsidRDefault="00D87BB9"/>
                              <w:p w14:paraId="224F7507"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5E86642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64BE465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729CC387"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0306090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19953C7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0D3D82C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0BCF5CE6"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2D2B8B0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7A81F44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6684DBA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txbxContent>
                          </wps:txbx>
                          <wps:bodyPr rot="0" vert="horz" wrap="square" lIns="91440" tIns="45720" rIns="91440" bIns="45720" anchor="t" anchorCtr="0" upright="1">
                            <a:noAutofit/>
                          </wps:bodyPr>
                        </wps:wsp>
                        <wpg:grpSp>
                          <wpg:cNvPr id="67" name="Group 67"/>
                          <wpg:cNvGrpSpPr/>
                          <wpg:grpSpPr>
                            <a:xfrm>
                              <a:off x="65931" y="1015899"/>
                              <a:ext cx="5420167" cy="5338828"/>
                              <a:chOff x="57571" y="1341961"/>
                              <a:chExt cx="4732862" cy="7052371"/>
                            </a:xfrm>
                          </wpg:grpSpPr>
                          <wps:wsp>
                            <wps:cNvPr id="68" name="Text Box 22"/>
                            <wps:cNvSpPr txBox="1">
                              <a:spLocks noChangeArrowheads="1"/>
                            </wps:cNvSpPr>
                            <wps:spPr bwMode="auto">
                              <a:xfrm>
                                <a:off x="57571" y="1341961"/>
                                <a:ext cx="4732862" cy="459760"/>
                              </a:xfrm>
                              <a:prstGeom prst="rect">
                                <a:avLst/>
                              </a:prstGeom>
                              <a:solidFill>
                                <a:schemeClr val="tx1"/>
                              </a:solidFill>
                              <a:ln w="28575">
                                <a:solidFill>
                                  <a:schemeClr val="tx1"/>
                                </a:solidFill>
                                <a:miter lim="800000"/>
                                <a:headEnd/>
                                <a:tailEnd/>
                              </a:ln>
                            </wps:spPr>
                            <wps:txbx>
                              <w:txbxContent>
                                <w:p w14:paraId="541E1B2C" w14:textId="77777777" w:rsidR="00D87BB9" w:rsidRPr="00106262" w:rsidRDefault="00D87BB9" w:rsidP="00DF2FA5">
                                  <w:pPr>
                                    <w:rPr>
                                      <w:rFonts w:ascii="Calibri" w:hAnsi="Calibri"/>
                                      <w:b/>
                                      <w:bCs/>
                                      <w:color w:val="FFFFFF"/>
                                    </w:rPr>
                                  </w:pPr>
                                  <w:bookmarkStart w:id="373" w:name="OLE_LINK1"/>
                                  <w:bookmarkStart w:id="374" w:name="OLE_LINK2"/>
                                  <w:r w:rsidRPr="00106262">
                                    <w:rPr>
                                      <w:rFonts w:ascii="Calibri" w:hAnsi="Calibri"/>
                                      <w:b/>
                                      <w:bCs/>
                                      <w:color w:val="FFFFFF"/>
                                    </w:rPr>
                                    <w:t>Ten-point Checklist - Essentials for Making Cities Resilient</w:t>
                                  </w:r>
                                </w:p>
                                <w:p w14:paraId="22054911" w14:textId="77777777" w:rsidR="00D87BB9" w:rsidRPr="00A50AA2" w:rsidRDefault="00D87BB9" w:rsidP="00DF2FA5">
                                  <w:pPr>
                                    <w:rPr>
                                      <w:szCs w:val="36"/>
                                    </w:rPr>
                                  </w:pPr>
                                </w:p>
                                <w:p w14:paraId="3FD0E219" w14:textId="77777777" w:rsidR="00D87BB9" w:rsidRDefault="00D87BB9"/>
                                <w:p w14:paraId="4B7EB984"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79FCE06" w14:textId="77777777" w:rsidR="00D87BB9" w:rsidRPr="00A50AA2" w:rsidRDefault="00D87BB9" w:rsidP="00DF2FA5">
                                  <w:pPr>
                                    <w:rPr>
                                      <w:szCs w:val="36"/>
                                    </w:rPr>
                                  </w:pPr>
                                </w:p>
                                <w:p w14:paraId="28AFAA8D" w14:textId="77777777" w:rsidR="00D87BB9" w:rsidRDefault="00D87BB9"/>
                                <w:p w14:paraId="762EAC0D"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778B5DD7" w14:textId="77777777" w:rsidR="00D87BB9" w:rsidRDefault="00D87BB9"/>
                                <w:p w14:paraId="389BE955"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0532ED4" w14:textId="77777777" w:rsidR="00D87BB9" w:rsidRPr="00A50AA2" w:rsidRDefault="00D87BB9" w:rsidP="00DF2FA5">
                                  <w:pPr>
                                    <w:rPr>
                                      <w:szCs w:val="36"/>
                                    </w:rPr>
                                  </w:pPr>
                                </w:p>
                                <w:p w14:paraId="223869C3" w14:textId="77777777" w:rsidR="00D87BB9" w:rsidRDefault="00D87BB9"/>
                                <w:p w14:paraId="693E2325"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FD74352" w14:textId="77777777" w:rsidR="00D87BB9" w:rsidRPr="00A50AA2" w:rsidRDefault="00D87BB9" w:rsidP="00DF2FA5">
                                  <w:pPr>
                                    <w:rPr>
                                      <w:szCs w:val="36"/>
                                    </w:rPr>
                                  </w:pPr>
                                </w:p>
                                <w:p w14:paraId="503E6473" w14:textId="77777777" w:rsidR="00D87BB9" w:rsidRDefault="00D87BB9"/>
                                <w:p w14:paraId="04A06A72"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192042A6" w14:textId="77777777" w:rsidR="00D87BB9" w:rsidRDefault="00D87BB9"/>
                                <w:p w14:paraId="05A9ACBB"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9542DEA" w14:textId="77777777" w:rsidR="00D87BB9" w:rsidRDefault="00D87BB9"/>
                                <w:p w14:paraId="0D725BC1"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7736A43F" w14:textId="77777777" w:rsidR="00D87BB9" w:rsidRDefault="00D87BB9"/>
                                <w:p w14:paraId="0647FA61"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25D0786" w14:textId="77777777" w:rsidR="00D87BB9" w:rsidRDefault="00D87BB9"/>
                                <w:p w14:paraId="15F66092"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7E3800E" w14:textId="77777777" w:rsidR="00D87BB9" w:rsidRPr="00A50AA2" w:rsidRDefault="00D87BB9" w:rsidP="00DF2FA5">
                                  <w:pPr>
                                    <w:rPr>
                                      <w:szCs w:val="36"/>
                                    </w:rPr>
                                  </w:pPr>
                                </w:p>
                                <w:p w14:paraId="5DB469B5" w14:textId="77777777" w:rsidR="00D87BB9" w:rsidRDefault="00D87BB9"/>
                                <w:p w14:paraId="6D482FAD"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559E169" w14:textId="77777777" w:rsidR="00D87BB9" w:rsidRPr="00A50AA2" w:rsidRDefault="00D87BB9" w:rsidP="00DF2FA5">
                                  <w:pPr>
                                    <w:rPr>
                                      <w:szCs w:val="36"/>
                                    </w:rPr>
                                  </w:pPr>
                                </w:p>
                                <w:p w14:paraId="64291970" w14:textId="77777777" w:rsidR="00D87BB9" w:rsidRDefault="00D87BB9"/>
                                <w:p w14:paraId="17C1C28B"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7F5114B3" w14:textId="77777777" w:rsidR="00D87BB9" w:rsidRDefault="00D87BB9"/>
                                <w:p w14:paraId="64941ECC"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16E570C" w14:textId="77777777" w:rsidR="00D87BB9" w:rsidRPr="00A50AA2" w:rsidRDefault="00D87BB9" w:rsidP="00DF2FA5">
                                  <w:pPr>
                                    <w:rPr>
                                      <w:szCs w:val="36"/>
                                    </w:rPr>
                                  </w:pPr>
                                </w:p>
                                <w:p w14:paraId="210E2028" w14:textId="77777777" w:rsidR="00D87BB9" w:rsidRDefault="00D87BB9"/>
                                <w:p w14:paraId="35F46C3C"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CE8FB22" w14:textId="77777777" w:rsidR="00D87BB9" w:rsidRPr="00A50AA2" w:rsidRDefault="00D87BB9" w:rsidP="00DF2FA5">
                                  <w:pPr>
                                    <w:rPr>
                                      <w:szCs w:val="36"/>
                                    </w:rPr>
                                  </w:pPr>
                                </w:p>
                                <w:p w14:paraId="10F7302E" w14:textId="77777777" w:rsidR="00D87BB9" w:rsidRDefault="00D87BB9"/>
                                <w:p w14:paraId="76000CAE"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7AF36359" w14:textId="77777777" w:rsidR="00D87BB9" w:rsidRDefault="00D87BB9"/>
                                <w:p w14:paraId="66373C26"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00B7084" w14:textId="77777777" w:rsidR="00D87BB9" w:rsidRDefault="00D87BB9"/>
                                <w:p w14:paraId="01E87BAE"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4EDD8246" w14:textId="77777777" w:rsidR="00D87BB9" w:rsidRDefault="00D87BB9"/>
                                <w:p w14:paraId="22DB9CE3"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E1E78B2" w14:textId="77777777" w:rsidR="00D87BB9" w:rsidRDefault="00D87BB9"/>
                                <w:p w14:paraId="52092266"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37985CF" w14:textId="77777777" w:rsidR="00D87BB9" w:rsidRDefault="00D87BB9"/>
                                <w:p w14:paraId="280F3F7A"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6C02E6A9" w14:textId="77777777" w:rsidR="00D87BB9" w:rsidRDefault="00D87BB9"/>
                                <w:p w14:paraId="4657DC34"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33A785A4" w14:textId="77777777" w:rsidR="00D87BB9" w:rsidRDefault="00D87BB9"/>
                                <w:p w14:paraId="3CBEBABF"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7C0F06E0" w14:textId="77777777" w:rsidR="00D87BB9" w:rsidRDefault="00D87BB9"/>
                                <w:p w14:paraId="6787C93E"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5F4031C1" w14:textId="77777777" w:rsidR="00D87BB9" w:rsidRDefault="00D87BB9"/>
                                <w:p w14:paraId="3CC197F9"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69F003A5" w14:textId="77777777" w:rsidR="00D87BB9" w:rsidRDefault="00D87BB9"/>
                                <w:p w14:paraId="37C8C921"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CD8B7F4" w14:textId="77777777" w:rsidR="00D87BB9" w:rsidRDefault="00D87BB9"/>
                                <w:p w14:paraId="1115D1A0"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0D17B3A1" w14:textId="77777777" w:rsidR="00D87BB9" w:rsidRDefault="00D87BB9"/>
                                <w:p w14:paraId="6152EC6C"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544C945" w14:textId="77777777" w:rsidR="00D87BB9" w:rsidRDefault="00D87BB9"/>
                                <w:p w14:paraId="7AEA3454"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5E679AC" w14:textId="77777777" w:rsidR="00D87BB9" w:rsidRPr="00A50AA2" w:rsidRDefault="00D87BB9" w:rsidP="00DF2FA5">
                                  <w:pPr>
                                    <w:rPr>
                                      <w:szCs w:val="36"/>
                                    </w:rPr>
                                  </w:pPr>
                                </w:p>
                                <w:p w14:paraId="75D67866" w14:textId="77777777" w:rsidR="00D87BB9" w:rsidRDefault="00D87BB9"/>
                                <w:p w14:paraId="3FD5D4BF"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94F6840" w14:textId="77777777" w:rsidR="00D87BB9" w:rsidRPr="00A50AA2" w:rsidRDefault="00D87BB9" w:rsidP="00DF2FA5">
                                  <w:pPr>
                                    <w:rPr>
                                      <w:szCs w:val="36"/>
                                    </w:rPr>
                                  </w:pPr>
                                </w:p>
                                <w:p w14:paraId="465F0FF4" w14:textId="77777777" w:rsidR="00D87BB9" w:rsidRDefault="00D87BB9"/>
                                <w:p w14:paraId="47F3E007"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71E644F5" w14:textId="77777777" w:rsidR="00D87BB9" w:rsidRDefault="00D87BB9"/>
                                <w:p w14:paraId="29F051BB"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37C4DFA" w14:textId="77777777" w:rsidR="00D87BB9" w:rsidRPr="00A50AA2" w:rsidRDefault="00D87BB9" w:rsidP="00DF2FA5">
                                  <w:pPr>
                                    <w:rPr>
                                      <w:szCs w:val="36"/>
                                    </w:rPr>
                                  </w:pPr>
                                </w:p>
                                <w:p w14:paraId="52C81788" w14:textId="77777777" w:rsidR="00D87BB9" w:rsidRDefault="00D87BB9"/>
                                <w:p w14:paraId="613BA095"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478C6EB6" w14:textId="77777777" w:rsidR="00D87BB9" w:rsidRPr="00A50AA2" w:rsidRDefault="00D87BB9" w:rsidP="00DF2FA5">
                                  <w:pPr>
                                    <w:rPr>
                                      <w:szCs w:val="36"/>
                                    </w:rPr>
                                  </w:pPr>
                                </w:p>
                                <w:p w14:paraId="71801C3F" w14:textId="77777777" w:rsidR="00D87BB9" w:rsidRDefault="00D87BB9"/>
                                <w:p w14:paraId="5AC89ED0"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5D816A34" w14:textId="77777777" w:rsidR="00D87BB9" w:rsidRDefault="00D87BB9"/>
                                <w:p w14:paraId="48D42229"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D2F4D7F" w14:textId="77777777" w:rsidR="00D87BB9" w:rsidRDefault="00D87BB9"/>
                                <w:p w14:paraId="6ABCC95E"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6785F8E2" w14:textId="77777777" w:rsidR="00D87BB9" w:rsidRDefault="00D87BB9"/>
                                <w:p w14:paraId="19A9D8DC"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3F132D6" w14:textId="77777777" w:rsidR="00D87BB9" w:rsidRDefault="00D87BB9"/>
                                <w:p w14:paraId="7737F715"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90EDB70" w14:textId="77777777" w:rsidR="00D87BB9" w:rsidRPr="00A50AA2" w:rsidRDefault="00D87BB9" w:rsidP="00DF2FA5">
                                  <w:pPr>
                                    <w:rPr>
                                      <w:szCs w:val="36"/>
                                    </w:rPr>
                                  </w:pPr>
                                </w:p>
                                <w:p w14:paraId="0A052671" w14:textId="77777777" w:rsidR="00D87BB9" w:rsidRDefault="00D87BB9"/>
                                <w:p w14:paraId="02A06CDC"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F7CE30D" w14:textId="77777777" w:rsidR="00D87BB9" w:rsidRPr="00A50AA2" w:rsidRDefault="00D87BB9" w:rsidP="00DF2FA5">
                                  <w:pPr>
                                    <w:rPr>
                                      <w:szCs w:val="36"/>
                                    </w:rPr>
                                  </w:pPr>
                                </w:p>
                                <w:p w14:paraId="551F4D3B" w14:textId="77777777" w:rsidR="00D87BB9" w:rsidRDefault="00D87BB9"/>
                                <w:p w14:paraId="2CE2A34E"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0D9FBD22" w14:textId="77777777" w:rsidR="00D87BB9" w:rsidRDefault="00D87BB9"/>
                                <w:p w14:paraId="44277401"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89A1C1C" w14:textId="77777777" w:rsidR="00D87BB9" w:rsidRPr="00A50AA2" w:rsidRDefault="00D87BB9" w:rsidP="00DF2FA5">
                                  <w:pPr>
                                    <w:rPr>
                                      <w:szCs w:val="36"/>
                                    </w:rPr>
                                  </w:pPr>
                                </w:p>
                                <w:p w14:paraId="0B353E89" w14:textId="77777777" w:rsidR="00D87BB9" w:rsidRDefault="00D87BB9"/>
                                <w:p w14:paraId="14ACB183"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4022BAB8" w14:textId="77777777" w:rsidR="00D87BB9" w:rsidRPr="00A50AA2" w:rsidRDefault="00D87BB9" w:rsidP="00DF2FA5">
                                  <w:pPr>
                                    <w:rPr>
                                      <w:szCs w:val="36"/>
                                    </w:rPr>
                                  </w:pPr>
                                </w:p>
                                <w:p w14:paraId="0F61ED4D" w14:textId="77777777" w:rsidR="00D87BB9" w:rsidRDefault="00D87BB9"/>
                                <w:p w14:paraId="3AD96F40"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428DC0A4" w14:textId="77777777" w:rsidR="00D87BB9" w:rsidRDefault="00D87BB9"/>
                                <w:p w14:paraId="53243DFA"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306A76F7" w14:textId="77777777" w:rsidR="00D87BB9" w:rsidRDefault="00D87BB9"/>
                                <w:p w14:paraId="7F629EB8"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056FF381" w14:textId="77777777" w:rsidR="00D87BB9" w:rsidRDefault="00D87BB9"/>
                                <w:p w14:paraId="32DD5CAD"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1393741" w14:textId="77777777" w:rsidR="00D87BB9" w:rsidRDefault="00D87BB9"/>
                                <w:p w14:paraId="3B09B3B9"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E408477" w14:textId="77777777" w:rsidR="00D87BB9" w:rsidRDefault="00D87BB9"/>
                                <w:p w14:paraId="0C26B548"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44053BEF" w14:textId="77777777" w:rsidR="00D87BB9" w:rsidRDefault="00D87BB9"/>
                                <w:p w14:paraId="17D9232F"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00277002" w14:textId="77777777" w:rsidR="00D87BB9" w:rsidRDefault="00D87BB9"/>
                                <w:p w14:paraId="0400BD78"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2B7155AD" w14:textId="77777777" w:rsidR="00D87BB9" w:rsidRDefault="00D87BB9"/>
                                <w:p w14:paraId="35F08EB9"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8A01DB1" w14:textId="77777777" w:rsidR="00D87BB9" w:rsidRDefault="00D87BB9"/>
                                <w:p w14:paraId="61A00696"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32988ED" w14:textId="77777777" w:rsidR="00D87BB9" w:rsidRDefault="00D87BB9"/>
                                <w:p w14:paraId="7B76BD2B"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54408FE" w14:textId="77777777" w:rsidR="00D87BB9" w:rsidRDefault="00D87BB9"/>
                                <w:p w14:paraId="6E19C12D"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6D14D16F" w14:textId="77777777" w:rsidR="00D87BB9" w:rsidRDefault="00D87BB9"/>
                                <w:p w14:paraId="52B3735A"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95D306B" w14:textId="77777777" w:rsidR="00D87BB9" w:rsidRDefault="00D87BB9"/>
                                <w:p w14:paraId="171741DB"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2461EE2" w14:textId="77777777" w:rsidR="00D87BB9" w:rsidRDefault="00D87BB9"/>
                                <w:p w14:paraId="071BCA60"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502F8B88" w14:textId="77777777" w:rsidR="00D87BB9" w:rsidRDefault="00D87BB9"/>
                                <w:p w14:paraId="4B08C542"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2A84618D" w14:textId="77777777" w:rsidR="00D87BB9" w:rsidRDefault="00D87BB9"/>
                                <w:p w14:paraId="339F1944"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799924A2" w14:textId="77777777" w:rsidR="00D87BB9" w:rsidRDefault="00D87BB9"/>
                                <w:p w14:paraId="031F6061"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5C110B9" w14:textId="77777777" w:rsidR="00D87BB9" w:rsidRDefault="00D87BB9"/>
                                <w:p w14:paraId="3AAB7ED9"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02E1C0D" w14:textId="77777777" w:rsidR="00D87BB9" w:rsidRDefault="00D87BB9"/>
                                <w:p w14:paraId="63F71B07"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19D4C27F" w14:textId="77777777" w:rsidR="00D87BB9" w:rsidRDefault="00D87BB9"/>
                                <w:p w14:paraId="12364BA5"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4800B3AF" w14:textId="77777777" w:rsidR="00D87BB9" w:rsidRDefault="00D87BB9"/>
                                <w:p w14:paraId="5DFA29FF"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12A0B47" w14:textId="77777777" w:rsidR="00D87BB9" w:rsidRDefault="00D87BB9"/>
                                <w:p w14:paraId="24FF955C"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7C11B9D8" w14:textId="77777777" w:rsidR="00D87BB9" w:rsidRDefault="00D87BB9"/>
                                <w:p w14:paraId="4F1381FD"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3A6E9DC1" w14:textId="77777777" w:rsidR="00D87BB9" w:rsidRDefault="00D87BB9"/>
                                <w:p w14:paraId="40A6BC98"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579DF7FF" w14:textId="77777777" w:rsidR="00D87BB9" w:rsidRDefault="00D87BB9"/>
                                <w:p w14:paraId="623FD73D"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463124B0" w14:textId="77777777" w:rsidR="00D87BB9" w:rsidRDefault="00D87BB9"/>
                                <w:p w14:paraId="6659527F"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0BBEB4D2" w14:textId="77777777" w:rsidR="00D87BB9" w:rsidRDefault="00D87BB9"/>
                                <w:p w14:paraId="2E2B983C"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97BF543" w14:textId="77777777" w:rsidR="00D87BB9" w:rsidRDefault="00D87BB9"/>
                                <w:p w14:paraId="037CDF6A"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68939157" w14:textId="77777777" w:rsidR="00D87BB9" w:rsidRDefault="00D87BB9"/>
                                <w:p w14:paraId="003B9A6A"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099F85E4" w14:textId="77777777" w:rsidR="00D87BB9" w:rsidRDefault="00D87BB9"/>
                                <w:p w14:paraId="47E023D7"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CCBD72B" w14:textId="77777777" w:rsidR="00D87BB9" w:rsidRDefault="00D87BB9"/>
                                <w:p w14:paraId="330A8901"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3636B2EC" w14:textId="77777777" w:rsidR="00D87BB9" w:rsidRDefault="00D87BB9"/>
                                <w:p w14:paraId="6B7ACD1E"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611BD961" w14:textId="77777777" w:rsidR="00D87BB9" w:rsidRDefault="00D87BB9"/>
                                <w:p w14:paraId="046F4438"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3B98D3FD" w14:textId="77777777" w:rsidR="00D87BB9" w:rsidRDefault="00D87BB9"/>
                                <w:p w14:paraId="71095ADD"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0EEFB4D8" w14:textId="77777777" w:rsidR="00D87BB9" w:rsidRDefault="00D87BB9"/>
                                <w:p w14:paraId="1CF96CF5"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27D5A61B" w14:textId="77777777" w:rsidR="00D87BB9" w:rsidRDefault="00D87BB9"/>
                                <w:p w14:paraId="4A522F00"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DE200FF" w14:textId="77777777" w:rsidR="00D87BB9" w:rsidRDefault="00D87BB9"/>
                                <w:p w14:paraId="724D02FC"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F788146" w14:textId="77777777" w:rsidR="00D87BB9" w:rsidRDefault="00D87BB9"/>
                                <w:p w14:paraId="1D041A7F"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4179393A" w14:textId="77777777" w:rsidR="00D87BB9" w:rsidRDefault="00D87BB9"/>
                                <w:p w14:paraId="62953DA9"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26B6333" w14:textId="77777777" w:rsidR="00D87BB9" w:rsidRDefault="00D87BB9"/>
                                <w:p w14:paraId="742274BF" w14:textId="71DD6070"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8E5C1CA" w14:textId="77777777" w:rsidR="00D87BB9" w:rsidRPr="00A50AA2" w:rsidRDefault="00D87BB9" w:rsidP="00DF2FA5">
                                  <w:pPr>
                                    <w:rPr>
                                      <w:szCs w:val="36"/>
                                    </w:rPr>
                                  </w:pPr>
                                </w:p>
                                <w:p w14:paraId="51484CB5" w14:textId="77777777" w:rsidR="00D87BB9" w:rsidRDefault="00D87BB9"/>
                                <w:p w14:paraId="5DB38BED"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4C0BEA93" w14:textId="77777777" w:rsidR="00D87BB9" w:rsidRPr="00A50AA2" w:rsidRDefault="00D87BB9" w:rsidP="00DF2FA5">
                                  <w:pPr>
                                    <w:rPr>
                                      <w:szCs w:val="36"/>
                                    </w:rPr>
                                  </w:pPr>
                                </w:p>
                                <w:p w14:paraId="0032DD54" w14:textId="77777777" w:rsidR="00D87BB9" w:rsidRDefault="00D87BB9"/>
                                <w:p w14:paraId="3A617D6A"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49151131" w14:textId="77777777" w:rsidR="00D87BB9" w:rsidRDefault="00D87BB9"/>
                                <w:p w14:paraId="48416A2E"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10933756" w14:textId="77777777" w:rsidR="00D87BB9" w:rsidRPr="00A50AA2" w:rsidRDefault="00D87BB9" w:rsidP="00DF2FA5">
                                  <w:pPr>
                                    <w:rPr>
                                      <w:szCs w:val="36"/>
                                    </w:rPr>
                                  </w:pPr>
                                </w:p>
                                <w:p w14:paraId="7ABEA2CC" w14:textId="77777777" w:rsidR="00D87BB9" w:rsidRDefault="00D87BB9"/>
                                <w:p w14:paraId="7E787407"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E081D90" w14:textId="77777777" w:rsidR="00D87BB9" w:rsidRPr="00A50AA2" w:rsidRDefault="00D87BB9" w:rsidP="00DF2FA5">
                                  <w:pPr>
                                    <w:rPr>
                                      <w:szCs w:val="36"/>
                                    </w:rPr>
                                  </w:pPr>
                                </w:p>
                                <w:p w14:paraId="4863023E" w14:textId="77777777" w:rsidR="00D87BB9" w:rsidRDefault="00D87BB9"/>
                                <w:p w14:paraId="1959D1C7"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25D17D30" w14:textId="77777777" w:rsidR="00D87BB9" w:rsidRDefault="00D87BB9"/>
                                <w:p w14:paraId="70BC4F42"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339995B" w14:textId="77777777" w:rsidR="00D87BB9" w:rsidRDefault="00D87BB9"/>
                                <w:p w14:paraId="53BCEDA2"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11F534D3" w14:textId="77777777" w:rsidR="00D87BB9" w:rsidRDefault="00D87BB9"/>
                                <w:p w14:paraId="06F84C63"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E971B3F" w14:textId="77777777" w:rsidR="00D87BB9" w:rsidRDefault="00D87BB9"/>
                                <w:p w14:paraId="05FD4351"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00C1E9D" w14:textId="77777777" w:rsidR="00D87BB9" w:rsidRPr="00A50AA2" w:rsidRDefault="00D87BB9" w:rsidP="00DF2FA5">
                                  <w:pPr>
                                    <w:rPr>
                                      <w:szCs w:val="36"/>
                                    </w:rPr>
                                  </w:pPr>
                                </w:p>
                                <w:p w14:paraId="4BFF62F9" w14:textId="77777777" w:rsidR="00D87BB9" w:rsidRDefault="00D87BB9"/>
                                <w:p w14:paraId="1F84C08D"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42DBAFBF" w14:textId="77777777" w:rsidR="00D87BB9" w:rsidRPr="00A50AA2" w:rsidRDefault="00D87BB9" w:rsidP="00DF2FA5">
                                  <w:pPr>
                                    <w:rPr>
                                      <w:szCs w:val="36"/>
                                    </w:rPr>
                                  </w:pPr>
                                </w:p>
                                <w:p w14:paraId="00F21A04" w14:textId="77777777" w:rsidR="00D87BB9" w:rsidRDefault="00D87BB9"/>
                                <w:p w14:paraId="62DCC6F2"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4AC9144C" w14:textId="77777777" w:rsidR="00D87BB9" w:rsidRDefault="00D87BB9"/>
                                <w:p w14:paraId="1F1C7982"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26E3829" w14:textId="77777777" w:rsidR="00D87BB9" w:rsidRPr="00A50AA2" w:rsidRDefault="00D87BB9" w:rsidP="00DF2FA5">
                                  <w:pPr>
                                    <w:rPr>
                                      <w:szCs w:val="36"/>
                                    </w:rPr>
                                  </w:pPr>
                                </w:p>
                                <w:p w14:paraId="796D3EC1" w14:textId="77777777" w:rsidR="00D87BB9" w:rsidRDefault="00D87BB9"/>
                                <w:p w14:paraId="6F0D655A"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FF6159E" w14:textId="77777777" w:rsidR="00D87BB9" w:rsidRPr="00A50AA2" w:rsidRDefault="00D87BB9" w:rsidP="00DF2FA5">
                                  <w:pPr>
                                    <w:rPr>
                                      <w:szCs w:val="36"/>
                                    </w:rPr>
                                  </w:pPr>
                                </w:p>
                                <w:p w14:paraId="4EA84C34" w14:textId="77777777" w:rsidR="00D87BB9" w:rsidRDefault="00D87BB9"/>
                                <w:p w14:paraId="29803FD5"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381D9928" w14:textId="77777777" w:rsidR="00D87BB9" w:rsidRDefault="00D87BB9"/>
                                <w:p w14:paraId="62897802"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ECDD4D2" w14:textId="77777777" w:rsidR="00D87BB9" w:rsidRDefault="00D87BB9"/>
                                <w:p w14:paraId="496A4BF0"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0DF01340" w14:textId="77777777" w:rsidR="00D87BB9" w:rsidRDefault="00D87BB9"/>
                                <w:p w14:paraId="4E1F48A7"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13316AC" w14:textId="77777777" w:rsidR="00D87BB9" w:rsidRDefault="00D87BB9"/>
                                <w:p w14:paraId="3FF97C75"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61286247" w14:textId="77777777" w:rsidR="00D87BB9" w:rsidRDefault="00D87BB9"/>
                                <w:p w14:paraId="654F2C76"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29698F93" w14:textId="77777777" w:rsidR="00D87BB9" w:rsidRDefault="00D87BB9"/>
                                <w:p w14:paraId="51B5B2AC"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42945A22" w14:textId="77777777" w:rsidR="00D87BB9" w:rsidRDefault="00D87BB9"/>
                                <w:p w14:paraId="5052A889"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0E1875FA" w14:textId="77777777" w:rsidR="00D87BB9" w:rsidRDefault="00D87BB9"/>
                                <w:p w14:paraId="5B72A201"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57BDE451" w14:textId="77777777" w:rsidR="00D87BB9" w:rsidRDefault="00D87BB9"/>
                                <w:p w14:paraId="2AECDD1B"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BEB1AF1" w14:textId="77777777" w:rsidR="00D87BB9" w:rsidRDefault="00D87BB9"/>
                                <w:p w14:paraId="657569FD"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646FF1F7" w14:textId="77777777" w:rsidR="00D87BB9" w:rsidRDefault="00D87BB9"/>
                                <w:p w14:paraId="35A26F84"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339CEC2D" w14:textId="77777777" w:rsidR="00D87BB9" w:rsidRDefault="00D87BB9"/>
                                <w:p w14:paraId="261D504B"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D9E0DD5" w14:textId="77777777" w:rsidR="00D87BB9" w:rsidRDefault="00D87BB9"/>
                                <w:p w14:paraId="03D9C9F8" w14:textId="71DD6070"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525EE2F" w14:textId="77777777" w:rsidR="00D87BB9" w:rsidRPr="00A50AA2" w:rsidRDefault="00D87BB9" w:rsidP="00DF2FA5">
                                  <w:pPr>
                                    <w:rPr>
                                      <w:szCs w:val="36"/>
                                    </w:rPr>
                                  </w:pPr>
                                </w:p>
                                <w:p w14:paraId="2B2F58AB" w14:textId="77777777" w:rsidR="00D87BB9" w:rsidRDefault="00D87BB9"/>
                                <w:p w14:paraId="5269588F"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E7747E2" w14:textId="77777777" w:rsidR="00D87BB9" w:rsidRPr="00A50AA2" w:rsidRDefault="00D87BB9" w:rsidP="00DF2FA5">
                                  <w:pPr>
                                    <w:rPr>
                                      <w:szCs w:val="36"/>
                                    </w:rPr>
                                  </w:pPr>
                                </w:p>
                                <w:p w14:paraId="310D6C17" w14:textId="77777777" w:rsidR="00D87BB9" w:rsidRDefault="00D87BB9"/>
                                <w:p w14:paraId="6AF870AA"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58072071" w14:textId="77777777" w:rsidR="00D87BB9" w:rsidRDefault="00D87BB9"/>
                                <w:p w14:paraId="24748477"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50A94E9" w14:textId="77777777" w:rsidR="00D87BB9" w:rsidRPr="00A50AA2" w:rsidRDefault="00D87BB9" w:rsidP="00DF2FA5">
                                  <w:pPr>
                                    <w:rPr>
                                      <w:szCs w:val="36"/>
                                    </w:rPr>
                                  </w:pPr>
                                </w:p>
                                <w:p w14:paraId="21FF73A8" w14:textId="77777777" w:rsidR="00D87BB9" w:rsidRDefault="00D87BB9"/>
                                <w:p w14:paraId="6004B2AB"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F4744A1" w14:textId="77777777" w:rsidR="00D87BB9" w:rsidRPr="00A50AA2" w:rsidRDefault="00D87BB9" w:rsidP="00DF2FA5">
                                  <w:pPr>
                                    <w:rPr>
                                      <w:szCs w:val="36"/>
                                    </w:rPr>
                                  </w:pPr>
                                </w:p>
                                <w:p w14:paraId="5C20ADA7" w14:textId="77777777" w:rsidR="00D87BB9" w:rsidRDefault="00D87BB9"/>
                                <w:p w14:paraId="6CB2BF59"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2063B7D0" w14:textId="77777777" w:rsidR="00D87BB9" w:rsidRDefault="00D87BB9"/>
                                <w:p w14:paraId="2C8F716B"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5FEDAF5" w14:textId="77777777" w:rsidR="00D87BB9" w:rsidRDefault="00D87BB9"/>
                                <w:p w14:paraId="6D22AE9C"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66918D0E" w14:textId="77777777" w:rsidR="00D87BB9" w:rsidRDefault="00D87BB9"/>
                                <w:p w14:paraId="78DD51FC"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D9F3312" w14:textId="77777777" w:rsidR="00D87BB9" w:rsidRDefault="00D87BB9"/>
                                <w:p w14:paraId="6E4C7029" w14:textId="71DD6070"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577C2BE" w14:textId="77777777" w:rsidR="00D87BB9" w:rsidRPr="00A50AA2" w:rsidRDefault="00D87BB9" w:rsidP="00DF2FA5">
                                  <w:pPr>
                                    <w:rPr>
                                      <w:szCs w:val="36"/>
                                    </w:rPr>
                                  </w:pPr>
                                </w:p>
                                <w:p w14:paraId="5E76B196" w14:textId="77777777" w:rsidR="00D87BB9" w:rsidRDefault="00D87BB9"/>
                                <w:p w14:paraId="0A87BB09"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141EFF32" w14:textId="77777777" w:rsidR="00D87BB9" w:rsidRPr="00A50AA2" w:rsidRDefault="00D87BB9" w:rsidP="00DF2FA5">
                                  <w:pPr>
                                    <w:rPr>
                                      <w:szCs w:val="36"/>
                                    </w:rPr>
                                  </w:pPr>
                                </w:p>
                                <w:p w14:paraId="0430DA1D" w14:textId="77777777" w:rsidR="00D87BB9" w:rsidRDefault="00D87BB9"/>
                                <w:p w14:paraId="612C3FCF"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7998C7A8" w14:textId="77777777" w:rsidR="00D87BB9" w:rsidRDefault="00D87BB9"/>
                                <w:p w14:paraId="1C148011" w14:textId="71DD6070"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981D6F4" w14:textId="77777777" w:rsidR="00D87BB9" w:rsidRPr="00A50AA2" w:rsidRDefault="00D87BB9" w:rsidP="00DF2FA5">
                                  <w:pPr>
                                    <w:rPr>
                                      <w:szCs w:val="36"/>
                                    </w:rPr>
                                  </w:pPr>
                                </w:p>
                                <w:p w14:paraId="6520331E" w14:textId="77777777" w:rsidR="00D87BB9" w:rsidRDefault="00D87BB9"/>
                                <w:p w14:paraId="11EB4E64" w14:textId="4630FBE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bookmarkEnd w:id="373"/>
                                <w:bookmarkEnd w:id="374"/>
                                <w:p w14:paraId="0B2B1910" w14:textId="77777777" w:rsidR="00D87BB9" w:rsidRPr="00A50AA2" w:rsidRDefault="00D87BB9" w:rsidP="00DF2FA5">
                                  <w:pPr>
                                    <w:rPr>
                                      <w:szCs w:val="36"/>
                                    </w:rPr>
                                  </w:pPr>
                                </w:p>
                              </w:txbxContent>
                            </wps:txbx>
                            <wps:bodyPr rot="0" vert="horz" wrap="square" lIns="91440" tIns="45720" rIns="91440" bIns="45720" anchor="t" anchorCtr="0" upright="1">
                              <a:noAutofit/>
                            </wps:bodyPr>
                          </wps:wsp>
                          <wps:wsp>
                            <wps:cNvPr id="69" name="Rectangle 23"/>
                            <wps:cNvSpPr>
                              <a:spLocks noChangeArrowheads="1"/>
                            </wps:cNvSpPr>
                            <wps:spPr bwMode="auto">
                              <a:xfrm>
                                <a:off x="57571" y="1659222"/>
                                <a:ext cx="4732862" cy="6735110"/>
                              </a:xfrm>
                              <a:prstGeom prst="rect">
                                <a:avLst/>
                              </a:prstGeom>
                              <a:noFill/>
                              <a:ln w="28575">
                                <a:solidFill>
                                  <a:schemeClr val="tx1"/>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7789" name="Text Box 7789"/>
                        <wps:cNvSpPr txBox="1">
                          <a:spLocks/>
                        </wps:cNvSpPr>
                        <wps:spPr>
                          <a:xfrm>
                            <a:off x="27296" y="95534"/>
                            <a:ext cx="5485130" cy="254585"/>
                          </a:xfrm>
                          <a:prstGeom prst="rect">
                            <a:avLst/>
                          </a:prstGeom>
                          <a:solidFill>
                            <a:sysClr val="window" lastClr="FFFFFF"/>
                          </a:solidFill>
                          <a:ln w="6350">
                            <a:noFill/>
                          </a:ln>
                        </wps:spPr>
                        <wps:txbx>
                          <w:txbxContent>
                            <w:p w14:paraId="0B88DE76" w14:textId="1298CFF3" w:rsidR="00D87BB9" w:rsidRPr="004729BA" w:rsidRDefault="00D87BB9" w:rsidP="00DF2FA5">
                              <w:pPr>
                                <w:pStyle w:val="Caption"/>
                              </w:pPr>
                              <w:bookmarkStart w:id="375" w:name="_Toc20738156"/>
                              <w:r w:rsidRPr="004729BA">
                                <w:t>Figure</w:t>
                              </w:r>
                              <w:r>
                                <w:t xml:space="preserve"> 3-7</w:t>
                              </w:r>
                              <w:r w:rsidRPr="004729BA">
                                <w:t xml:space="preserve">: </w:t>
                              </w:r>
                              <w:r>
                                <w:t>Ten Points Check List – Making Cities Resilient Campaign (</w:t>
                              </w:r>
                              <w:r>
                                <w:rPr>
                                  <w:rFonts w:ascii="Arial" w:hAnsi="Arial" w:cs="Arial"/>
                                </w:rPr>
                                <w:t>UNDRR</w:t>
                              </w:r>
                              <w:r>
                                <w:t>,2013)</w:t>
                              </w:r>
                            </w:p>
                            <w:p w14:paraId="1CCB0B45" w14:textId="77777777" w:rsidR="00D87BB9" w:rsidRDefault="00D87BB9"/>
                            <w:p w14:paraId="347C0499"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4C933B5" w14:textId="77777777" w:rsidR="00D87BB9" w:rsidRDefault="00D87BB9"/>
                            <w:p w14:paraId="05D15D3B"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4BF255EF" w14:textId="77777777" w:rsidR="00D87BB9" w:rsidRDefault="00D87BB9"/>
                            <w:p w14:paraId="2AD77FD4"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84F9EDD" w14:textId="77777777" w:rsidR="00D87BB9" w:rsidRDefault="00D87BB9"/>
                            <w:p w14:paraId="118E5CA1"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D8445E3" w14:textId="77777777" w:rsidR="00D87BB9" w:rsidRDefault="00D87BB9"/>
                            <w:p w14:paraId="7679CE2F"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39E7CE2C" w14:textId="77777777" w:rsidR="00D87BB9" w:rsidRDefault="00D87BB9"/>
                            <w:p w14:paraId="0CDD3372"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1D0B5E81" w14:textId="77777777" w:rsidR="00D87BB9" w:rsidRDefault="00D87BB9"/>
                            <w:p w14:paraId="58353648"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0C704392" w14:textId="77777777" w:rsidR="00D87BB9" w:rsidRDefault="00D87BB9"/>
                            <w:p w14:paraId="49DD0298"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3EB950CB" w14:textId="77777777" w:rsidR="00D87BB9" w:rsidRDefault="00D87BB9"/>
                            <w:p w14:paraId="665D51D6"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51973A2" w14:textId="77777777" w:rsidR="00D87BB9" w:rsidRDefault="00D87BB9"/>
                            <w:p w14:paraId="5C75CF1D"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E976D65" w14:textId="77777777" w:rsidR="00D87BB9" w:rsidRDefault="00D87BB9"/>
                            <w:p w14:paraId="024C77B7"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4A99478D" w14:textId="77777777" w:rsidR="00D87BB9" w:rsidRDefault="00D87BB9"/>
                            <w:p w14:paraId="755ABC2C"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34F1CD8F" w14:textId="77777777" w:rsidR="00D87BB9" w:rsidRDefault="00D87BB9"/>
                            <w:p w14:paraId="3B67BE3E"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5FA1B74" w14:textId="77777777" w:rsidR="00D87BB9" w:rsidRDefault="00D87BB9"/>
                            <w:p w14:paraId="36FBFD32"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7C2D28A6" w14:textId="77777777" w:rsidR="00D87BB9" w:rsidRDefault="00D87BB9"/>
                            <w:p w14:paraId="6B7D5F10"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43B4E545" w14:textId="77777777" w:rsidR="00D87BB9" w:rsidRDefault="00D87BB9"/>
                            <w:p w14:paraId="0DCC56AB"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7325A659" w14:textId="77777777" w:rsidR="00D87BB9" w:rsidRDefault="00D87BB9"/>
                            <w:p w14:paraId="066BA86F"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B2966CA" w14:textId="77777777" w:rsidR="00D87BB9" w:rsidRDefault="00D87BB9"/>
                            <w:p w14:paraId="2E5943A0"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31842EDD" w14:textId="77777777" w:rsidR="00D87BB9" w:rsidRDefault="00D87BB9"/>
                            <w:p w14:paraId="370690AE"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11E92620" w14:textId="77777777" w:rsidR="00D87BB9" w:rsidRDefault="00D87BB9"/>
                            <w:p w14:paraId="386854F8"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1590828A" w14:textId="77777777" w:rsidR="00D87BB9" w:rsidRDefault="00D87BB9"/>
                            <w:p w14:paraId="63ECB6CE"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B2DF267" w14:textId="77777777" w:rsidR="00D87BB9" w:rsidRDefault="00D87BB9"/>
                            <w:p w14:paraId="7CB90CAA"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6227DF40" w14:textId="77777777" w:rsidR="00D87BB9" w:rsidRDefault="00D87BB9"/>
                            <w:p w14:paraId="2EAC8014"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2ABA5356" w14:textId="77777777" w:rsidR="00D87BB9" w:rsidRDefault="00D87BB9"/>
                            <w:p w14:paraId="491BDC70"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4CE4987E" w14:textId="77777777" w:rsidR="00D87BB9" w:rsidRDefault="00D87BB9"/>
                            <w:p w14:paraId="78BAF183"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36D02354" w14:textId="77777777" w:rsidR="00D87BB9" w:rsidRDefault="00D87BB9"/>
                            <w:p w14:paraId="69E8275A"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0A3A9FBC" w14:textId="77777777" w:rsidR="00D87BB9" w:rsidRDefault="00D87BB9"/>
                            <w:p w14:paraId="060EA254"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A761860" w14:textId="77777777" w:rsidR="00D87BB9" w:rsidRDefault="00D87BB9"/>
                            <w:p w14:paraId="1F920CFE"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1093853" w14:textId="77777777" w:rsidR="00D87BB9" w:rsidRDefault="00D87BB9"/>
                            <w:p w14:paraId="19C2B001"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5CE6E6C3" w14:textId="77777777" w:rsidR="00D87BB9" w:rsidRDefault="00D87BB9"/>
                            <w:p w14:paraId="212F9CDC"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3AA16B7B" w14:textId="77777777" w:rsidR="00D87BB9" w:rsidRDefault="00D87BB9"/>
                            <w:p w14:paraId="5DA51311"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0D954A9" w14:textId="77777777" w:rsidR="00D87BB9" w:rsidRDefault="00D87BB9"/>
                            <w:p w14:paraId="4C9196EF"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085829DE" w14:textId="77777777" w:rsidR="00D87BB9" w:rsidRDefault="00D87BB9"/>
                            <w:p w14:paraId="394AD15C"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064E9A9B" w14:textId="77777777" w:rsidR="00D87BB9" w:rsidRDefault="00D87BB9"/>
                            <w:p w14:paraId="108DDA2B"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2CF75D64" w14:textId="77777777" w:rsidR="00D87BB9" w:rsidRDefault="00D87BB9"/>
                            <w:p w14:paraId="28C6A0E4"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7172351" w14:textId="77777777" w:rsidR="00D87BB9" w:rsidRDefault="00D87BB9"/>
                            <w:p w14:paraId="7DB2C81E"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EB4241A" w14:textId="77777777" w:rsidR="00D87BB9" w:rsidRDefault="00D87BB9"/>
                            <w:p w14:paraId="6FD9E75D"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58DC689" w14:textId="77777777" w:rsidR="00D87BB9" w:rsidRDefault="00D87BB9"/>
                            <w:p w14:paraId="7B063109"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37941A1C" w14:textId="77777777" w:rsidR="00D87BB9" w:rsidRDefault="00D87BB9"/>
                            <w:p w14:paraId="47BA771E"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77896A9" w14:textId="77777777" w:rsidR="00D87BB9" w:rsidRDefault="00D87BB9"/>
                            <w:p w14:paraId="4838A64A"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0503701" w14:textId="77777777" w:rsidR="00D87BB9" w:rsidRDefault="00D87BB9"/>
                            <w:p w14:paraId="605AFE33"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1DD6C664" w14:textId="77777777" w:rsidR="00D87BB9" w:rsidRDefault="00D87BB9"/>
                            <w:p w14:paraId="5385B854"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4BFD4BBA" w14:textId="77777777" w:rsidR="00D87BB9" w:rsidRDefault="00D87BB9"/>
                            <w:p w14:paraId="4F4EF6E9"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23632868" w14:textId="77777777" w:rsidR="00D87BB9" w:rsidRDefault="00D87BB9"/>
                            <w:p w14:paraId="2E11D681"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7D5ED998" w14:textId="77777777" w:rsidR="00D87BB9" w:rsidRDefault="00D87BB9"/>
                            <w:p w14:paraId="3ACE880B"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2045D029" w14:textId="77777777" w:rsidR="00D87BB9" w:rsidRDefault="00D87BB9"/>
                            <w:p w14:paraId="314F7748"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509FDC72" w14:textId="77777777" w:rsidR="00D87BB9" w:rsidRDefault="00D87BB9"/>
                            <w:p w14:paraId="1FD8F2B5"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60E3D5CE" w14:textId="77777777" w:rsidR="00D87BB9" w:rsidRDefault="00D87BB9"/>
                            <w:p w14:paraId="1F8E27B0"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B955B56" w14:textId="77777777" w:rsidR="00D87BB9" w:rsidRDefault="00D87BB9"/>
                            <w:p w14:paraId="1BDDC843"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265879E6" w14:textId="77777777" w:rsidR="00D87BB9" w:rsidRDefault="00D87BB9"/>
                            <w:p w14:paraId="2B4931F1"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320DA5AC" w14:textId="77777777" w:rsidR="00D87BB9" w:rsidRDefault="00D87BB9"/>
                            <w:p w14:paraId="50997706"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2A77FC38" w14:textId="77777777" w:rsidR="00D87BB9" w:rsidRDefault="00D87BB9"/>
                            <w:p w14:paraId="5813BE6B"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087CF30E" w14:textId="77777777" w:rsidR="00D87BB9" w:rsidRDefault="00D87BB9"/>
                            <w:p w14:paraId="3C850DF1"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5774B6AF" w14:textId="77777777" w:rsidR="00D87BB9" w:rsidRDefault="00D87BB9"/>
                            <w:p w14:paraId="33913323"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4639E34" w14:textId="77777777" w:rsidR="00D87BB9" w:rsidRDefault="00D87BB9"/>
                            <w:p w14:paraId="5CB91E96"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44D73756" w14:textId="77777777" w:rsidR="00D87BB9" w:rsidRDefault="00D87BB9"/>
                            <w:p w14:paraId="0F72A5BA"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3C4C8EFC" w14:textId="77777777" w:rsidR="00D87BB9" w:rsidRDefault="00D87BB9"/>
                            <w:p w14:paraId="60163F2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0817A55" w14:textId="77777777" w:rsidR="00D87BB9" w:rsidRDefault="00D87BB9"/>
                            <w:p w14:paraId="123EED71"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1327C45F" w14:textId="77777777" w:rsidR="00D87BB9" w:rsidRDefault="00D87BB9"/>
                            <w:p w14:paraId="77A52C74"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16A743F9" w14:textId="77777777" w:rsidR="00D87BB9" w:rsidRDefault="00D87BB9"/>
                            <w:p w14:paraId="29E7553D"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ABDDE54" w14:textId="77777777" w:rsidR="00D87BB9" w:rsidRDefault="00D87BB9"/>
                            <w:p w14:paraId="5106F5D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311EADC" w14:textId="77777777" w:rsidR="00D87BB9" w:rsidRDefault="00D87BB9"/>
                            <w:p w14:paraId="316BC4C7"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E68CB61" w14:textId="77777777" w:rsidR="00D87BB9" w:rsidRDefault="00D87BB9"/>
                            <w:p w14:paraId="654F0DD8"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24D30DDC" w14:textId="77777777" w:rsidR="00D87BB9" w:rsidRDefault="00D87BB9"/>
                            <w:p w14:paraId="4FC76419"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2F57EF3F" w14:textId="77777777" w:rsidR="00D87BB9" w:rsidRDefault="00D87BB9"/>
                            <w:p w14:paraId="5B820765"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662A0C8" w14:textId="77777777" w:rsidR="00D87BB9" w:rsidRDefault="00D87BB9"/>
                            <w:p w14:paraId="30BEF27F"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2869C3CF" w14:textId="77777777" w:rsidR="00D87BB9" w:rsidRDefault="00D87BB9"/>
                            <w:p w14:paraId="7C89B596"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4A083015" w14:textId="77777777" w:rsidR="00D87BB9" w:rsidRDefault="00D87BB9"/>
                            <w:p w14:paraId="37296162"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4989B894" w14:textId="77777777" w:rsidR="00D87BB9" w:rsidRDefault="00D87BB9"/>
                            <w:p w14:paraId="437AE6A6"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5CEF42D3" w14:textId="77777777" w:rsidR="00D87BB9" w:rsidRDefault="00D87BB9"/>
                            <w:p w14:paraId="61E36E4B"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D0B24AF" w14:textId="77777777" w:rsidR="00D87BB9" w:rsidRDefault="00D87BB9"/>
                            <w:p w14:paraId="5F8B4DED"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7E395CC7" w14:textId="77777777" w:rsidR="00D87BB9" w:rsidRDefault="00D87BB9"/>
                            <w:p w14:paraId="79A93CC5"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6C8D42C8" w14:textId="77777777" w:rsidR="00D87BB9" w:rsidRDefault="00D87BB9"/>
                            <w:p w14:paraId="0247DE2F"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1A23575D" w14:textId="77777777" w:rsidR="00D87BB9" w:rsidRDefault="00D87BB9"/>
                            <w:p w14:paraId="58DB5DA8"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2A4E2D3" w14:textId="77777777" w:rsidR="00D87BB9" w:rsidRDefault="00D87BB9"/>
                            <w:p w14:paraId="3A9EAEF7"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74AB0C60" w14:textId="77777777" w:rsidR="00D87BB9" w:rsidRDefault="00D87BB9"/>
                            <w:p w14:paraId="6106A620"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571FFF27" w14:textId="77777777" w:rsidR="00D87BB9" w:rsidRDefault="00D87BB9"/>
                            <w:p w14:paraId="018C59BB"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005B1741" w14:textId="77777777" w:rsidR="00D87BB9" w:rsidRDefault="00D87BB9"/>
                            <w:p w14:paraId="4197D48F"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78C23CE9" w14:textId="77777777" w:rsidR="00D87BB9" w:rsidRDefault="00D87BB9"/>
                            <w:p w14:paraId="4EA7AB9B"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116F47FB" w14:textId="77777777" w:rsidR="00D87BB9" w:rsidRDefault="00D87BB9"/>
                            <w:p w14:paraId="5080587B" w14:textId="7C652BD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66CF49A9" w14:textId="77777777" w:rsidR="00D87BB9" w:rsidRDefault="00D87BB9"/>
                            <w:p w14:paraId="3949D693"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60B99ABE" w14:textId="77777777" w:rsidR="00D87BB9" w:rsidRDefault="00D87BB9"/>
                            <w:p w14:paraId="4B7266F4"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7EE4891C" w14:textId="77777777" w:rsidR="00D87BB9" w:rsidRDefault="00D87BB9"/>
                            <w:p w14:paraId="206CFBA6"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FFEC82E" w14:textId="77777777" w:rsidR="00D87BB9" w:rsidRDefault="00D87BB9"/>
                            <w:p w14:paraId="3C523B04"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39AEEC09" w14:textId="77777777" w:rsidR="00D87BB9" w:rsidRDefault="00D87BB9"/>
                            <w:p w14:paraId="06A1D81C"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09EC5E8D" w14:textId="77777777" w:rsidR="00D87BB9" w:rsidRDefault="00D87BB9"/>
                            <w:p w14:paraId="4BF3F96D"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9B498E5" w14:textId="77777777" w:rsidR="00D87BB9" w:rsidRDefault="00D87BB9"/>
                            <w:p w14:paraId="505A8246"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3B44A5A6" w14:textId="77777777" w:rsidR="00D87BB9" w:rsidRDefault="00D87BB9"/>
                            <w:p w14:paraId="5393B290"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4360F4F" w14:textId="77777777" w:rsidR="00D87BB9" w:rsidRDefault="00D87BB9"/>
                            <w:p w14:paraId="08F6311B"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67C67F65" w14:textId="77777777" w:rsidR="00D87BB9" w:rsidRDefault="00D87BB9"/>
                            <w:p w14:paraId="4512346F"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667271FF" w14:textId="77777777" w:rsidR="00D87BB9" w:rsidRDefault="00D87BB9"/>
                            <w:p w14:paraId="4F8C1E26"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4D6D81D4" w14:textId="77777777" w:rsidR="00D87BB9" w:rsidRDefault="00D87BB9"/>
                            <w:p w14:paraId="7D1A7CAD"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C2DF0CE" w14:textId="77777777" w:rsidR="00D87BB9" w:rsidRDefault="00D87BB9"/>
                            <w:p w14:paraId="097C07B3"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640110D" w14:textId="77777777" w:rsidR="00D87BB9" w:rsidRDefault="00D87BB9"/>
                            <w:p w14:paraId="12DB1450"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79A70CD0" w14:textId="77777777" w:rsidR="00D87BB9" w:rsidRDefault="00D87BB9"/>
                            <w:p w14:paraId="18A379E8"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528873F3" w14:textId="77777777" w:rsidR="00D87BB9" w:rsidRDefault="00D87BB9"/>
                            <w:p w14:paraId="57D513BB"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2462E0B3" w14:textId="77777777" w:rsidR="00D87BB9" w:rsidRDefault="00D87BB9"/>
                            <w:p w14:paraId="0052FEDC"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0B07EA82" w14:textId="77777777" w:rsidR="00D87BB9" w:rsidRDefault="00D87BB9"/>
                            <w:p w14:paraId="49BC33A0"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54156465" w14:textId="77777777" w:rsidR="00D87BB9" w:rsidRDefault="00D87BB9"/>
                            <w:p w14:paraId="53B95B18"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08E890D9" w14:textId="77777777" w:rsidR="00D87BB9" w:rsidRDefault="00D87BB9"/>
                            <w:p w14:paraId="5D09823D"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50D63AD9" w14:textId="77777777" w:rsidR="00D87BB9" w:rsidRDefault="00D87BB9"/>
                            <w:p w14:paraId="459C64C2"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BD23CB9" w14:textId="77777777" w:rsidR="00D87BB9" w:rsidRDefault="00D87BB9"/>
                            <w:p w14:paraId="6B703B4E"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4B9FFEB8" w14:textId="77777777" w:rsidR="00D87BB9" w:rsidRDefault="00D87BB9"/>
                            <w:p w14:paraId="53FBBB86"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7B55E5FB" w14:textId="77777777" w:rsidR="00D87BB9" w:rsidRDefault="00D87BB9"/>
                            <w:p w14:paraId="2964DA60"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1D1A6906" w14:textId="77777777" w:rsidR="00D87BB9" w:rsidRDefault="00D87BB9"/>
                            <w:p w14:paraId="193BBDFC"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23F425DE" w14:textId="77777777" w:rsidR="00D87BB9" w:rsidRDefault="00D87BB9"/>
                            <w:p w14:paraId="685D8DC3"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814630E" w14:textId="77777777" w:rsidR="00D87BB9" w:rsidRDefault="00D87BB9"/>
                            <w:p w14:paraId="536262F3" w14:textId="7C652BD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07AE504" w14:textId="77777777" w:rsidR="00D87BB9" w:rsidRDefault="00D87BB9"/>
                            <w:p w14:paraId="05B06AAD"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BF9265F" w14:textId="77777777" w:rsidR="00D87BB9" w:rsidRDefault="00D87BB9"/>
                            <w:p w14:paraId="0041E057"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7A482B50" w14:textId="77777777" w:rsidR="00D87BB9" w:rsidRDefault="00D87BB9"/>
                            <w:p w14:paraId="3DB2A7BB"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9D988FA" w14:textId="77777777" w:rsidR="00D87BB9" w:rsidRDefault="00D87BB9"/>
                            <w:p w14:paraId="7968A2B4"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3E36C2F6" w14:textId="77777777" w:rsidR="00D87BB9" w:rsidRDefault="00D87BB9"/>
                            <w:p w14:paraId="55E21CAD"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5E72F35C" w14:textId="77777777" w:rsidR="00D87BB9" w:rsidRDefault="00D87BB9"/>
                            <w:p w14:paraId="7AEEFA71"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3D0AC214" w14:textId="77777777" w:rsidR="00D87BB9" w:rsidRDefault="00D87BB9"/>
                            <w:p w14:paraId="60C44B03"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657E9272" w14:textId="77777777" w:rsidR="00D87BB9" w:rsidRDefault="00D87BB9"/>
                            <w:p w14:paraId="43C50FE2"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79FF1D3A" w14:textId="77777777" w:rsidR="00D87BB9" w:rsidRDefault="00D87BB9"/>
                            <w:p w14:paraId="18A4CC65" w14:textId="7C652BD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541FF49" w14:textId="77777777" w:rsidR="00D87BB9" w:rsidRDefault="00D87BB9"/>
                            <w:p w14:paraId="4FEB36A9"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D9CD281" w14:textId="77777777" w:rsidR="00D87BB9" w:rsidRDefault="00D87BB9"/>
                            <w:p w14:paraId="544461EC"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5E6D8A60" w14:textId="77777777" w:rsidR="00D87BB9" w:rsidRDefault="00D87BB9"/>
                            <w:p w14:paraId="53ACE9A3" w14:textId="0D54BBCD"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B8BF592" w14:textId="77777777" w:rsidR="00D87BB9" w:rsidRDefault="00D87BB9"/>
                            <w:p w14:paraId="0F6D4046" w14:textId="71DD6070"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bookmarkEnd w:id="37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793B89" id="Group 42" o:spid="_x0000_s1103" style="position:absolute;left:0;text-align:left;margin-left:-7pt;margin-top:16.7pt;width:438.4pt;height:402.85pt;z-index:252358656;mso-position-horizontal-relative:margin;mso-position-vertical-relative:text;mso-width-relative:margin;mso-height-relative:margin" coordorigin="272,955" coordsize="55679,50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">
                <v:group id="Group 250" o:spid="_x0000_s1104" style="position:absolute;left:1774;top:3702;width:54178;height:48144" coordorigin="659,10158" coordsize="54201,53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shape id="Text Box 24" o:spid="_x0000_s1105" type="#_x0000_t202" style="position:absolute;left:1500;top:13639;width:52948;height:49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" filled="f" stroked="f" strokecolor="#99398b">
                    <v:textbox>
                      <w:txbxContent>
                        <w:p w14:paraId="2BAAFDD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59D9648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03F2115F"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78910ED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6FF2A00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49F1EB4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60DB1E2A"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51210D4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7C06EC0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3098B75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6DBE111E" w14:textId="77777777" w:rsidR="00D87BB9" w:rsidRDefault="00D87BB9"/>
                        <w:p w14:paraId="2FA3928D"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3139FF5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1906925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2C27E6BF"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11CC058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5AFBF0B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0E4E87E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75C17B11"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1A9B319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4EC93AD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18E3995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6E7F21EE" w14:textId="77777777" w:rsidR="00D87BB9" w:rsidRDefault="00D87BB9"/>
                        <w:p w14:paraId="1E459A8E"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6F46ED0F" w14:textId="77777777" w:rsidR="00D87BB9" w:rsidRPr="00A50AA2" w:rsidRDefault="00D87BB9" w:rsidP="00DF2FA5">
                          <w:pPr>
                            <w:rPr>
                              <w:szCs w:val="36"/>
                            </w:rPr>
                          </w:pPr>
                        </w:p>
                        <w:p w14:paraId="0F01507D" w14:textId="77777777" w:rsidR="00D87BB9" w:rsidRDefault="00D87BB9"/>
                        <w:p w14:paraId="40797E96"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FFA1CA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092A1C8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2F95CD39"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20EEDD8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06B6158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1264DBC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4250EF56"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35FA81F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6659DF9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20E46AE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75E68DE3" w14:textId="77777777" w:rsidR="00D87BB9" w:rsidRDefault="00D87BB9"/>
                        <w:p w14:paraId="28DE3979"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704FA21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3A0AED2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5037E6A0"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0B97679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4A6DA8B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6BEDD89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1E9B9CA2"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52D4C31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474D848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03E1FED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0FFA691B" w14:textId="77777777" w:rsidR="00D87BB9" w:rsidRDefault="00D87BB9"/>
                        <w:p w14:paraId="149EF2F9"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30DBFCD8" w14:textId="77777777" w:rsidR="00D87BB9" w:rsidRPr="00A50AA2" w:rsidRDefault="00D87BB9" w:rsidP="00DF2FA5">
                          <w:pPr>
                            <w:rPr>
                              <w:szCs w:val="36"/>
                            </w:rPr>
                          </w:pPr>
                        </w:p>
                        <w:p w14:paraId="027FC1C4" w14:textId="77777777" w:rsidR="00D87BB9" w:rsidRDefault="00D87BB9"/>
                        <w:p w14:paraId="7A3920C4"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CAAF19E" w14:textId="77777777" w:rsidR="00D87BB9" w:rsidRPr="00A50AA2" w:rsidRDefault="00D87BB9" w:rsidP="00DF2FA5">
                          <w:pPr>
                            <w:rPr>
                              <w:szCs w:val="36"/>
                            </w:rPr>
                          </w:pPr>
                        </w:p>
                        <w:p w14:paraId="45043941" w14:textId="77777777" w:rsidR="00D87BB9" w:rsidRDefault="00D87BB9"/>
                        <w:p w14:paraId="4E153A05"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1F5FAFA1" w14:textId="77777777" w:rsidR="00D87BB9" w:rsidRDefault="00D87BB9"/>
                        <w:p w14:paraId="34E176DA"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489947FC" w14:textId="77777777" w:rsidR="00D87BB9" w:rsidRPr="00A50AA2" w:rsidRDefault="00D87BB9" w:rsidP="00DF2FA5">
                          <w:pPr>
                            <w:rPr>
                              <w:szCs w:val="36"/>
                            </w:rPr>
                          </w:pPr>
                        </w:p>
                        <w:p w14:paraId="3B6B70A1" w14:textId="77777777" w:rsidR="00D87BB9" w:rsidRDefault="00D87BB9"/>
                        <w:p w14:paraId="23CCA16A"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C59199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013713D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3900E743"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72B4CC1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1D071A2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348304D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215D6833"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177339E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3A822B4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2EC388D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1E6509C7" w14:textId="77777777" w:rsidR="00D87BB9" w:rsidRDefault="00D87BB9"/>
                        <w:p w14:paraId="2534EC30"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7A55BF8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46A2ADC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69F1D3F4"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7D5D32F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7B79538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7886FAA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6D4A9595"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615968E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3E19E51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0276A3A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1C70567F" w14:textId="77777777" w:rsidR="00D87BB9" w:rsidRDefault="00D87BB9"/>
                        <w:p w14:paraId="1CB2F50C"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186F8C9A" w14:textId="77777777" w:rsidR="00D87BB9" w:rsidRPr="00A50AA2" w:rsidRDefault="00D87BB9" w:rsidP="00DF2FA5">
                          <w:pPr>
                            <w:rPr>
                              <w:szCs w:val="36"/>
                            </w:rPr>
                          </w:pPr>
                        </w:p>
                        <w:p w14:paraId="0A71AF1D" w14:textId="77777777" w:rsidR="00D87BB9" w:rsidRDefault="00D87BB9"/>
                        <w:p w14:paraId="4657A3BB"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B311F9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1696AC5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2D5E6B6F"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1A4C556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7D74D5E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063E494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1E8DB3CF"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3D37DA9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22C9131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16EE437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4D9E9AC6" w14:textId="77777777" w:rsidR="00D87BB9" w:rsidRDefault="00D87BB9"/>
                        <w:p w14:paraId="58A46B68"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36B9479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7CFBC79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6224C8FD"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383F89B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789342B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44725AE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7215A787"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43C8E9E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0DC2AA3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00091BF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78834CC3" w14:textId="77777777" w:rsidR="00D87BB9" w:rsidRDefault="00D87BB9"/>
                        <w:p w14:paraId="6024DA36"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00D43D89" w14:textId="77777777" w:rsidR="00D87BB9" w:rsidRPr="00A50AA2" w:rsidRDefault="00D87BB9" w:rsidP="00DF2FA5">
                          <w:pPr>
                            <w:rPr>
                              <w:szCs w:val="36"/>
                            </w:rPr>
                          </w:pPr>
                        </w:p>
                        <w:p w14:paraId="6949642B" w14:textId="77777777" w:rsidR="00D87BB9" w:rsidRDefault="00D87BB9"/>
                        <w:p w14:paraId="3F94B6B0"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473166E9" w14:textId="77777777" w:rsidR="00D87BB9" w:rsidRPr="00A50AA2" w:rsidRDefault="00D87BB9" w:rsidP="00DF2FA5">
                          <w:pPr>
                            <w:rPr>
                              <w:szCs w:val="36"/>
                            </w:rPr>
                          </w:pPr>
                        </w:p>
                        <w:p w14:paraId="4D45E4D7" w14:textId="77777777" w:rsidR="00D87BB9" w:rsidRDefault="00D87BB9"/>
                        <w:p w14:paraId="0D68F10A"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0DF3B373" w14:textId="77777777" w:rsidR="00D87BB9" w:rsidRDefault="00D87BB9"/>
                        <w:p w14:paraId="5937F9B3"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3732756" w14:textId="77777777" w:rsidR="00D87BB9" w:rsidRPr="00A50AA2" w:rsidRDefault="00D87BB9" w:rsidP="00DF2FA5">
                          <w:pPr>
                            <w:rPr>
                              <w:szCs w:val="36"/>
                            </w:rPr>
                          </w:pPr>
                        </w:p>
                        <w:p w14:paraId="03B8E9E2" w14:textId="77777777" w:rsidR="00D87BB9" w:rsidRDefault="00D87BB9"/>
                        <w:p w14:paraId="67F13C32"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C9F33BD" w14:textId="77777777" w:rsidR="00D87BB9" w:rsidRPr="00A50AA2" w:rsidRDefault="00D87BB9" w:rsidP="00DF2FA5">
                          <w:pPr>
                            <w:rPr>
                              <w:szCs w:val="36"/>
                            </w:rPr>
                          </w:pPr>
                        </w:p>
                        <w:p w14:paraId="7290B0E0" w14:textId="77777777" w:rsidR="00D87BB9" w:rsidRDefault="00D87BB9"/>
                        <w:p w14:paraId="33DE6BB3"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76D68246" w14:textId="77777777" w:rsidR="00D87BB9" w:rsidRDefault="00D87BB9"/>
                        <w:p w14:paraId="1E50A5E0"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6F85254" w14:textId="77777777" w:rsidR="00D87BB9" w:rsidRDefault="00D87BB9"/>
                        <w:p w14:paraId="4F7B0CB9"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3EA3F57E" w14:textId="77777777" w:rsidR="00D87BB9" w:rsidRDefault="00D87BB9"/>
                        <w:p w14:paraId="330DA5E9"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DA2ABE5" w14:textId="77777777" w:rsidR="00D87BB9" w:rsidRDefault="00D87BB9"/>
                        <w:p w14:paraId="54A93846"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AE0A53A" w14:textId="77777777" w:rsidR="00D87BB9" w:rsidRPr="00A50AA2" w:rsidRDefault="00D87BB9" w:rsidP="00DF2FA5">
                          <w:pPr>
                            <w:rPr>
                              <w:szCs w:val="36"/>
                            </w:rPr>
                          </w:pPr>
                        </w:p>
                        <w:p w14:paraId="172F8D12" w14:textId="77777777" w:rsidR="00D87BB9" w:rsidRDefault="00D87BB9"/>
                        <w:p w14:paraId="1643ADB4"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D6B94C7" w14:textId="77777777" w:rsidR="00D87BB9" w:rsidRPr="00A50AA2" w:rsidRDefault="00D87BB9" w:rsidP="00DF2FA5">
                          <w:pPr>
                            <w:rPr>
                              <w:szCs w:val="36"/>
                            </w:rPr>
                          </w:pPr>
                        </w:p>
                        <w:p w14:paraId="63376D95" w14:textId="77777777" w:rsidR="00D87BB9" w:rsidRDefault="00D87BB9"/>
                        <w:p w14:paraId="6073DE6B"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5828A149" w14:textId="77777777" w:rsidR="00D87BB9" w:rsidRDefault="00D87BB9"/>
                        <w:p w14:paraId="29C0555F"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297EDE9" w14:textId="77777777" w:rsidR="00D87BB9" w:rsidRPr="00A50AA2" w:rsidRDefault="00D87BB9" w:rsidP="00DF2FA5">
                          <w:pPr>
                            <w:rPr>
                              <w:szCs w:val="36"/>
                            </w:rPr>
                          </w:pPr>
                        </w:p>
                        <w:p w14:paraId="298ED9AA" w14:textId="77777777" w:rsidR="00D87BB9" w:rsidRDefault="00D87BB9"/>
                        <w:p w14:paraId="68411650"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401E6D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780074A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44891D1D"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5B2EBC9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2B05217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7EE2297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455EE7B8"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64EC5DF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5ADE1B6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15CD571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0192FB0E" w14:textId="77777777" w:rsidR="00D87BB9" w:rsidRDefault="00D87BB9"/>
                        <w:p w14:paraId="7EB5F890"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260D9A2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72DFE0D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1C1C964"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5257ABD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0867240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77DDF5B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19291B4B"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5908D89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436A42F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5E96FDD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61948588" w14:textId="77777777" w:rsidR="00D87BB9" w:rsidRDefault="00D87BB9"/>
                        <w:p w14:paraId="19D3923E"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649E1436" w14:textId="77777777" w:rsidR="00D87BB9" w:rsidRPr="00A50AA2" w:rsidRDefault="00D87BB9" w:rsidP="00DF2FA5">
                          <w:pPr>
                            <w:rPr>
                              <w:szCs w:val="36"/>
                            </w:rPr>
                          </w:pPr>
                        </w:p>
                        <w:p w14:paraId="1F7A4498" w14:textId="77777777" w:rsidR="00D87BB9" w:rsidRDefault="00D87BB9"/>
                        <w:p w14:paraId="30A6410E"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51A74A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12F9F7D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AA5F6E8"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6BFDE92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06E6C3A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5DECBDF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5E3FFCC6"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57D12E8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0EF3529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27B3C79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36FBCA50" w14:textId="77777777" w:rsidR="00D87BB9" w:rsidRDefault="00D87BB9"/>
                        <w:p w14:paraId="748D2139"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6540707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74270FF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99B8FC8"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7FE7AF9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7649109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6C0D98A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60A693B0"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717CB05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5786A91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6410BD8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7143C167" w14:textId="77777777" w:rsidR="00D87BB9" w:rsidRDefault="00D87BB9"/>
                        <w:p w14:paraId="4F5F72B2"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1BBFEE42" w14:textId="77777777" w:rsidR="00D87BB9" w:rsidRPr="00A50AA2" w:rsidRDefault="00D87BB9" w:rsidP="00DF2FA5">
                          <w:pPr>
                            <w:rPr>
                              <w:szCs w:val="36"/>
                            </w:rPr>
                          </w:pPr>
                        </w:p>
                        <w:p w14:paraId="2D241A6B" w14:textId="77777777" w:rsidR="00D87BB9" w:rsidRDefault="00D87BB9"/>
                        <w:p w14:paraId="5D163670"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833500A" w14:textId="77777777" w:rsidR="00D87BB9" w:rsidRPr="00A50AA2" w:rsidRDefault="00D87BB9" w:rsidP="00DF2FA5">
                          <w:pPr>
                            <w:rPr>
                              <w:szCs w:val="36"/>
                            </w:rPr>
                          </w:pPr>
                        </w:p>
                        <w:p w14:paraId="239251F2" w14:textId="77777777" w:rsidR="00D87BB9" w:rsidRDefault="00D87BB9"/>
                        <w:p w14:paraId="3F5E813D"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2790D036" w14:textId="77777777" w:rsidR="00D87BB9" w:rsidRDefault="00D87BB9"/>
                        <w:p w14:paraId="7990734B"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5A3EF9F" w14:textId="77777777" w:rsidR="00D87BB9" w:rsidRPr="00A50AA2" w:rsidRDefault="00D87BB9" w:rsidP="00DF2FA5">
                          <w:pPr>
                            <w:rPr>
                              <w:szCs w:val="36"/>
                            </w:rPr>
                          </w:pPr>
                        </w:p>
                        <w:p w14:paraId="6D2C6579" w14:textId="77777777" w:rsidR="00D87BB9" w:rsidRDefault="00D87BB9"/>
                        <w:p w14:paraId="5B3DD46F"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E0B7B5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4988A53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A36B700"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40173F2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56DFD32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63B45A4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18F85134"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094FF19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5AF3DC1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584F149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6CD64543" w14:textId="77777777" w:rsidR="00D87BB9" w:rsidRDefault="00D87BB9"/>
                        <w:p w14:paraId="732C1C10"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7E3D946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1B73711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36C54276"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489385E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5E85C5D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4D04974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442CA9DB"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007D045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571C1F8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6CF3229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4681D869" w14:textId="77777777" w:rsidR="00D87BB9" w:rsidRDefault="00D87BB9"/>
                        <w:p w14:paraId="7E5815C6"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144840C6" w14:textId="77777777" w:rsidR="00D87BB9" w:rsidRPr="00A50AA2" w:rsidRDefault="00D87BB9" w:rsidP="00DF2FA5">
                          <w:pPr>
                            <w:rPr>
                              <w:szCs w:val="36"/>
                            </w:rPr>
                          </w:pPr>
                        </w:p>
                        <w:p w14:paraId="32E99883" w14:textId="77777777" w:rsidR="00D87BB9" w:rsidRDefault="00D87BB9"/>
                        <w:p w14:paraId="468CB65A"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1F3C6F9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6C91C5F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2F64E4A8"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4CA4DCF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6BBDEB0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6FEF9DE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56897FB5"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73F5260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1EC0F49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6B74567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6925041E" w14:textId="77777777" w:rsidR="00D87BB9" w:rsidRDefault="00D87BB9"/>
                        <w:p w14:paraId="4C1BCF6F"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61F1BBA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11B9BA5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D2E2A98"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0F24C94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114AB49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79FF9C4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5E1A9D24"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3E0B500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5309461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25D22F9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0B781118" w14:textId="77777777" w:rsidR="00D87BB9" w:rsidRDefault="00D87BB9"/>
                        <w:p w14:paraId="18346E68"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2E7C5776" w14:textId="77777777" w:rsidR="00D87BB9" w:rsidRPr="00A50AA2" w:rsidRDefault="00D87BB9" w:rsidP="00DF2FA5">
                          <w:pPr>
                            <w:rPr>
                              <w:szCs w:val="36"/>
                            </w:rPr>
                          </w:pPr>
                        </w:p>
                        <w:p w14:paraId="73340EE0" w14:textId="77777777" w:rsidR="00D87BB9" w:rsidRDefault="00D87BB9"/>
                        <w:p w14:paraId="2F2B8C61"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4B53962" w14:textId="77777777" w:rsidR="00D87BB9" w:rsidRPr="00A50AA2" w:rsidRDefault="00D87BB9" w:rsidP="00DF2FA5">
                          <w:pPr>
                            <w:rPr>
                              <w:szCs w:val="36"/>
                            </w:rPr>
                          </w:pPr>
                        </w:p>
                        <w:p w14:paraId="27673DC5" w14:textId="77777777" w:rsidR="00D87BB9" w:rsidRDefault="00D87BB9"/>
                        <w:p w14:paraId="3EB967E3"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69D34794" w14:textId="77777777" w:rsidR="00D87BB9" w:rsidRDefault="00D87BB9"/>
                        <w:p w14:paraId="696DE9FB"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8B62DA2" w14:textId="77777777" w:rsidR="00D87BB9" w:rsidRPr="00A50AA2" w:rsidRDefault="00D87BB9" w:rsidP="00DF2FA5">
                          <w:pPr>
                            <w:rPr>
                              <w:szCs w:val="36"/>
                            </w:rPr>
                          </w:pPr>
                        </w:p>
                        <w:p w14:paraId="40016576" w14:textId="77777777" w:rsidR="00D87BB9" w:rsidRDefault="00D87BB9"/>
                        <w:p w14:paraId="109E2FE5"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1FA0175F" w14:textId="77777777" w:rsidR="00D87BB9" w:rsidRPr="00A50AA2" w:rsidRDefault="00D87BB9" w:rsidP="00DF2FA5">
                          <w:pPr>
                            <w:rPr>
                              <w:szCs w:val="36"/>
                            </w:rPr>
                          </w:pPr>
                        </w:p>
                        <w:p w14:paraId="5BAD4D4F" w14:textId="77777777" w:rsidR="00D87BB9" w:rsidRDefault="00D87BB9"/>
                        <w:p w14:paraId="227BB993"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7F8B0920" w14:textId="77777777" w:rsidR="00D87BB9" w:rsidRDefault="00D87BB9"/>
                        <w:p w14:paraId="13EA10D5"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59466C4" w14:textId="77777777" w:rsidR="00D87BB9" w:rsidRDefault="00D87BB9"/>
                        <w:p w14:paraId="79372732"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53E799A1" w14:textId="77777777" w:rsidR="00D87BB9" w:rsidRDefault="00D87BB9"/>
                        <w:p w14:paraId="76FDA80D"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C24F082" w14:textId="77777777" w:rsidR="00D87BB9" w:rsidRDefault="00D87BB9"/>
                        <w:p w14:paraId="302B99BF"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13B60B3B" w14:textId="77777777" w:rsidR="00D87BB9" w:rsidRPr="00A50AA2" w:rsidRDefault="00D87BB9" w:rsidP="00DF2FA5">
                          <w:pPr>
                            <w:rPr>
                              <w:szCs w:val="36"/>
                            </w:rPr>
                          </w:pPr>
                        </w:p>
                        <w:p w14:paraId="49D99DEA" w14:textId="77777777" w:rsidR="00D87BB9" w:rsidRDefault="00D87BB9"/>
                        <w:p w14:paraId="3C8BFEC9"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1BA4A9F" w14:textId="77777777" w:rsidR="00D87BB9" w:rsidRPr="00A50AA2" w:rsidRDefault="00D87BB9" w:rsidP="00DF2FA5">
                          <w:pPr>
                            <w:rPr>
                              <w:szCs w:val="36"/>
                            </w:rPr>
                          </w:pPr>
                        </w:p>
                        <w:p w14:paraId="42CD9B4A" w14:textId="77777777" w:rsidR="00D87BB9" w:rsidRDefault="00D87BB9"/>
                        <w:p w14:paraId="64CB4471"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650D85BB" w14:textId="77777777" w:rsidR="00D87BB9" w:rsidRDefault="00D87BB9"/>
                        <w:p w14:paraId="52D0393D"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1930BEFE" w14:textId="77777777" w:rsidR="00D87BB9" w:rsidRPr="00A50AA2" w:rsidRDefault="00D87BB9" w:rsidP="00DF2FA5">
                          <w:pPr>
                            <w:rPr>
                              <w:szCs w:val="36"/>
                            </w:rPr>
                          </w:pPr>
                        </w:p>
                        <w:p w14:paraId="7E1BC3FA" w14:textId="77777777" w:rsidR="00D87BB9" w:rsidRDefault="00D87BB9"/>
                        <w:p w14:paraId="0A3A4662"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8AADB1D" w14:textId="77777777" w:rsidR="00D87BB9" w:rsidRPr="00A50AA2" w:rsidRDefault="00D87BB9" w:rsidP="00DF2FA5">
                          <w:pPr>
                            <w:rPr>
                              <w:szCs w:val="36"/>
                            </w:rPr>
                          </w:pPr>
                        </w:p>
                        <w:p w14:paraId="4DA4EC9B" w14:textId="77777777" w:rsidR="00D87BB9" w:rsidRDefault="00D87BB9"/>
                        <w:p w14:paraId="4B15E6ED"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2248EC2A" w14:textId="77777777" w:rsidR="00D87BB9" w:rsidRDefault="00D87BB9"/>
                        <w:p w14:paraId="6298C778"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A2939FC" w14:textId="77777777" w:rsidR="00D87BB9" w:rsidRDefault="00D87BB9"/>
                        <w:p w14:paraId="3AA247E6"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7EAD03BD" w14:textId="77777777" w:rsidR="00D87BB9" w:rsidRDefault="00D87BB9"/>
                        <w:p w14:paraId="4E756AE9"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993533A" w14:textId="77777777" w:rsidR="00D87BB9" w:rsidRDefault="00D87BB9"/>
                        <w:p w14:paraId="73EC7EBB"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2C6C1A5" w14:textId="77777777" w:rsidR="00D87BB9" w:rsidRDefault="00D87BB9"/>
                        <w:p w14:paraId="2DFFBE92"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473EA288" w14:textId="77777777" w:rsidR="00D87BB9" w:rsidRDefault="00D87BB9"/>
                        <w:p w14:paraId="48EE1DC9"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71F994D0" w14:textId="77777777" w:rsidR="00D87BB9" w:rsidRDefault="00D87BB9"/>
                        <w:p w14:paraId="0ECEE5E1"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32559506" w14:textId="77777777" w:rsidR="00D87BB9" w:rsidRDefault="00D87BB9"/>
                        <w:p w14:paraId="1842C812"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5502198E" w14:textId="77777777" w:rsidR="00D87BB9" w:rsidRDefault="00D87BB9"/>
                        <w:p w14:paraId="4C9B2D35"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822352C" w14:textId="77777777" w:rsidR="00D87BB9" w:rsidRDefault="00D87BB9"/>
                        <w:p w14:paraId="535EE0E7"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9E6EAEF" w14:textId="77777777" w:rsidR="00D87BB9" w:rsidRDefault="00D87BB9"/>
                        <w:p w14:paraId="2ACFDE0B"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0386125C" w14:textId="77777777" w:rsidR="00D87BB9" w:rsidRDefault="00D87BB9"/>
                        <w:p w14:paraId="497AF60A"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D3DB454" w14:textId="77777777" w:rsidR="00D87BB9" w:rsidRDefault="00D87BB9"/>
                        <w:p w14:paraId="133BB410"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4779078" w14:textId="77777777" w:rsidR="00D87BB9" w:rsidRPr="00A50AA2" w:rsidRDefault="00D87BB9" w:rsidP="00DF2FA5">
                          <w:pPr>
                            <w:rPr>
                              <w:szCs w:val="36"/>
                            </w:rPr>
                          </w:pPr>
                        </w:p>
                        <w:p w14:paraId="29EE3073" w14:textId="77777777" w:rsidR="00D87BB9" w:rsidRDefault="00D87BB9"/>
                        <w:p w14:paraId="31C57223"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EB871B1" w14:textId="77777777" w:rsidR="00D87BB9" w:rsidRPr="00A50AA2" w:rsidRDefault="00D87BB9" w:rsidP="00DF2FA5">
                          <w:pPr>
                            <w:rPr>
                              <w:szCs w:val="36"/>
                            </w:rPr>
                          </w:pPr>
                        </w:p>
                        <w:p w14:paraId="04EE905C" w14:textId="77777777" w:rsidR="00D87BB9" w:rsidRDefault="00D87BB9"/>
                        <w:p w14:paraId="4F24D30B"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52C11A9F" w14:textId="77777777" w:rsidR="00D87BB9" w:rsidRDefault="00D87BB9"/>
                        <w:p w14:paraId="5527267E"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9FC9CB8" w14:textId="77777777" w:rsidR="00D87BB9" w:rsidRPr="00A50AA2" w:rsidRDefault="00D87BB9" w:rsidP="00DF2FA5">
                          <w:pPr>
                            <w:rPr>
                              <w:szCs w:val="36"/>
                            </w:rPr>
                          </w:pPr>
                        </w:p>
                        <w:p w14:paraId="4B151CBB" w14:textId="77777777" w:rsidR="00D87BB9" w:rsidRDefault="00D87BB9"/>
                        <w:p w14:paraId="03FBFC44"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509775E" w14:textId="77777777" w:rsidR="00D87BB9" w:rsidRPr="00A50AA2" w:rsidRDefault="00D87BB9" w:rsidP="00DF2FA5">
                          <w:pPr>
                            <w:rPr>
                              <w:szCs w:val="36"/>
                            </w:rPr>
                          </w:pPr>
                        </w:p>
                        <w:p w14:paraId="073559F9" w14:textId="77777777" w:rsidR="00D87BB9" w:rsidRDefault="00D87BB9"/>
                        <w:p w14:paraId="24C94CA6"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598E2FB4" w14:textId="77777777" w:rsidR="00D87BB9" w:rsidRDefault="00D87BB9"/>
                        <w:p w14:paraId="3EC8FD75"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3FB04F04" w14:textId="77777777" w:rsidR="00D87BB9" w:rsidRDefault="00D87BB9"/>
                        <w:p w14:paraId="69D41A4D"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0901F19D" w14:textId="77777777" w:rsidR="00D87BB9" w:rsidRDefault="00D87BB9"/>
                        <w:p w14:paraId="2A9ECE42"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95B72A0" w14:textId="77777777" w:rsidR="00D87BB9" w:rsidRDefault="00D87BB9"/>
                        <w:p w14:paraId="344923E4"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4F2AB68" w14:textId="77777777" w:rsidR="00D87BB9" w:rsidRPr="00A50AA2" w:rsidRDefault="00D87BB9" w:rsidP="00DF2FA5">
                          <w:pPr>
                            <w:rPr>
                              <w:szCs w:val="36"/>
                            </w:rPr>
                          </w:pPr>
                        </w:p>
                        <w:p w14:paraId="1CA69CDC" w14:textId="77777777" w:rsidR="00D87BB9" w:rsidRDefault="00D87BB9"/>
                        <w:p w14:paraId="3EDC62F0"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7CC61D0" w14:textId="77777777" w:rsidR="00D87BB9" w:rsidRPr="00A50AA2" w:rsidRDefault="00D87BB9" w:rsidP="00DF2FA5">
                          <w:pPr>
                            <w:rPr>
                              <w:szCs w:val="36"/>
                            </w:rPr>
                          </w:pPr>
                        </w:p>
                        <w:p w14:paraId="66D12D1F" w14:textId="77777777" w:rsidR="00D87BB9" w:rsidRDefault="00D87BB9"/>
                        <w:p w14:paraId="01BCDFD3"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45E341CC" w14:textId="77777777" w:rsidR="00D87BB9" w:rsidRDefault="00D87BB9"/>
                        <w:p w14:paraId="3A600607"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10D42000" w14:textId="77777777" w:rsidR="00D87BB9" w:rsidRPr="00A50AA2" w:rsidRDefault="00D87BB9" w:rsidP="00DF2FA5">
                          <w:pPr>
                            <w:rPr>
                              <w:szCs w:val="36"/>
                            </w:rPr>
                          </w:pPr>
                        </w:p>
                        <w:p w14:paraId="34DC513B" w14:textId="77777777" w:rsidR="00D87BB9" w:rsidRDefault="00D87BB9"/>
                        <w:p w14:paraId="032504E0"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0799AB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64308E6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35D318C6"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7E6A2F3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4AA2D95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64783EC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740C911C"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2127C9F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0E7B1C9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2405626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7D9C685F" w14:textId="77777777" w:rsidR="00D87BB9" w:rsidRDefault="00D87BB9"/>
                        <w:p w14:paraId="745D00BD"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2EF2592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22532F2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6C456414"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3D1D3CD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25B3DB6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7FF4A2F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671D6999"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6E68FA8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4C5F249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790BAD4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5002DF92" w14:textId="77777777" w:rsidR="00D87BB9" w:rsidRDefault="00D87BB9"/>
                        <w:p w14:paraId="1947C42D"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713DA78B" w14:textId="77777777" w:rsidR="00D87BB9" w:rsidRPr="00A50AA2" w:rsidRDefault="00D87BB9" w:rsidP="00DF2FA5">
                          <w:pPr>
                            <w:rPr>
                              <w:szCs w:val="36"/>
                            </w:rPr>
                          </w:pPr>
                        </w:p>
                        <w:p w14:paraId="65517E59" w14:textId="77777777" w:rsidR="00D87BB9" w:rsidRDefault="00D87BB9"/>
                        <w:p w14:paraId="02690A1B"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12B5654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53FA585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461BD766"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35233D1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23EAAD4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7D06A9E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03AFE6D9"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0E37B8A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0AB46DE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46E94BC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7F0DCE3C" w14:textId="77777777" w:rsidR="00D87BB9" w:rsidRDefault="00D87BB9"/>
                        <w:p w14:paraId="4FADE109"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5C9EFF3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5AB2D9B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A574CC6"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2229151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1D1B8A1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448D9A0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075ADA2F"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4370F62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5FA0B93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33ED8A6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3AE29590" w14:textId="77777777" w:rsidR="00D87BB9" w:rsidRDefault="00D87BB9"/>
                        <w:p w14:paraId="2190857D"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405DCD86" w14:textId="77777777" w:rsidR="00D87BB9" w:rsidRPr="00A50AA2" w:rsidRDefault="00D87BB9" w:rsidP="00DF2FA5">
                          <w:pPr>
                            <w:rPr>
                              <w:szCs w:val="36"/>
                            </w:rPr>
                          </w:pPr>
                        </w:p>
                        <w:p w14:paraId="69A26199" w14:textId="77777777" w:rsidR="00D87BB9" w:rsidRDefault="00D87BB9"/>
                        <w:p w14:paraId="15871535"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A4557EF" w14:textId="77777777" w:rsidR="00D87BB9" w:rsidRPr="00A50AA2" w:rsidRDefault="00D87BB9" w:rsidP="00DF2FA5">
                          <w:pPr>
                            <w:rPr>
                              <w:szCs w:val="36"/>
                            </w:rPr>
                          </w:pPr>
                        </w:p>
                        <w:p w14:paraId="514B692E" w14:textId="77777777" w:rsidR="00D87BB9" w:rsidRDefault="00D87BB9"/>
                        <w:p w14:paraId="550EDF34"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3695B165" w14:textId="77777777" w:rsidR="00D87BB9" w:rsidRDefault="00D87BB9"/>
                        <w:p w14:paraId="27C351ED"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B2AA999" w14:textId="77777777" w:rsidR="00D87BB9" w:rsidRPr="00A50AA2" w:rsidRDefault="00D87BB9" w:rsidP="00DF2FA5">
                          <w:pPr>
                            <w:rPr>
                              <w:szCs w:val="36"/>
                            </w:rPr>
                          </w:pPr>
                        </w:p>
                        <w:p w14:paraId="7EB90468" w14:textId="77777777" w:rsidR="00D87BB9" w:rsidRDefault="00D87BB9"/>
                        <w:p w14:paraId="1AEB01F8"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44B7480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46542D6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265FC7D4"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4381D4F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66D34C4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5323715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11BF7C4F"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7A109F8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6AC55DD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30AE639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2D305BC6" w14:textId="77777777" w:rsidR="00D87BB9" w:rsidRDefault="00D87BB9"/>
                        <w:p w14:paraId="333D7753"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58176E1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15E63D8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3CD2EBC3"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02AB668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0488A52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0934A2C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4355CCC8"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4D9DE21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3CF7393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735BAB6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1ECC85BC" w14:textId="77777777" w:rsidR="00D87BB9" w:rsidRDefault="00D87BB9"/>
                        <w:p w14:paraId="273350FE"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76B6F5FD" w14:textId="77777777" w:rsidR="00D87BB9" w:rsidRPr="00A50AA2" w:rsidRDefault="00D87BB9" w:rsidP="00DF2FA5">
                          <w:pPr>
                            <w:rPr>
                              <w:szCs w:val="36"/>
                            </w:rPr>
                          </w:pPr>
                        </w:p>
                        <w:p w14:paraId="6407E351" w14:textId="77777777" w:rsidR="00D87BB9" w:rsidRDefault="00D87BB9"/>
                        <w:p w14:paraId="1DA896BC"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7AB6AE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36304FF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7678BE33"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112593F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69A9C0F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305DC9C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1913D581"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28F27E6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79E7BBE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4A21B87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0AAE4B6E" w14:textId="77777777" w:rsidR="00D87BB9" w:rsidRDefault="00D87BB9"/>
                        <w:p w14:paraId="5B907627"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5011A30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4FA88D8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04B28AD"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2E642F2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54715E0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1C32211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4A2C5FAC"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235F2E0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1576065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6BDDB66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33AB9138" w14:textId="77777777" w:rsidR="00D87BB9" w:rsidRDefault="00D87BB9"/>
                        <w:p w14:paraId="57EED84D"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00ECDC57" w14:textId="77777777" w:rsidR="00D87BB9" w:rsidRPr="00A50AA2" w:rsidRDefault="00D87BB9" w:rsidP="00DF2FA5">
                          <w:pPr>
                            <w:rPr>
                              <w:szCs w:val="36"/>
                            </w:rPr>
                          </w:pPr>
                        </w:p>
                        <w:p w14:paraId="19CDAB55" w14:textId="77777777" w:rsidR="00D87BB9" w:rsidRDefault="00D87BB9"/>
                        <w:p w14:paraId="0232986D"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A0E4395" w14:textId="77777777" w:rsidR="00D87BB9" w:rsidRPr="00A50AA2" w:rsidRDefault="00D87BB9" w:rsidP="00DF2FA5">
                          <w:pPr>
                            <w:rPr>
                              <w:szCs w:val="36"/>
                            </w:rPr>
                          </w:pPr>
                        </w:p>
                        <w:p w14:paraId="4043933F" w14:textId="77777777" w:rsidR="00D87BB9" w:rsidRDefault="00D87BB9"/>
                        <w:p w14:paraId="7B749E17"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43E1E020" w14:textId="77777777" w:rsidR="00D87BB9" w:rsidRDefault="00D87BB9"/>
                        <w:p w14:paraId="4B600A8F"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E81EF1C" w14:textId="77777777" w:rsidR="00D87BB9" w:rsidRPr="00A50AA2" w:rsidRDefault="00D87BB9" w:rsidP="00DF2FA5">
                          <w:pPr>
                            <w:rPr>
                              <w:szCs w:val="36"/>
                            </w:rPr>
                          </w:pPr>
                        </w:p>
                        <w:p w14:paraId="19BED2E0" w14:textId="77777777" w:rsidR="00D87BB9" w:rsidRDefault="00D87BB9"/>
                        <w:p w14:paraId="48AC9CB6"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104DAF2" w14:textId="77777777" w:rsidR="00D87BB9" w:rsidRPr="00A50AA2" w:rsidRDefault="00D87BB9" w:rsidP="00DF2FA5">
                          <w:pPr>
                            <w:rPr>
                              <w:szCs w:val="36"/>
                            </w:rPr>
                          </w:pPr>
                        </w:p>
                        <w:p w14:paraId="52502DCF" w14:textId="77777777" w:rsidR="00D87BB9" w:rsidRDefault="00D87BB9"/>
                        <w:p w14:paraId="68FA4B5E"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652A47F0" w14:textId="77777777" w:rsidR="00D87BB9" w:rsidRDefault="00D87BB9"/>
                        <w:p w14:paraId="2216A685"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9FEF81C" w14:textId="77777777" w:rsidR="00D87BB9" w:rsidRDefault="00D87BB9"/>
                        <w:p w14:paraId="25812211"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66049C1F" w14:textId="77777777" w:rsidR="00D87BB9" w:rsidRDefault="00D87BB9"/>
                        <w:p w14:paraId="59E64912"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28E2262" w14:textId="77777777" w:rsidR="00D87BB9" w:rsidRDefault="00D87BB9"/>
                        <w:p w14:paraId="51CA0A8D"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4F03B44A" w14:textId="77777777" w:rsidR="00D87BB9" w:rsidRPr="00A50AA2" w:rsidRDefault="00D87BB9" w:rsidP="00DF2FA5">
                          <w:pPr>
                            <w:rPr>
                              <w:szCs w:val="36"/>
                            </w:rPr>
                          </w:pPr>
                        </w:p>
                        <w:p w14:paraId="5C285864" w14:textId="77777777" w:rsidR="00D87BB9" w:rsidRDefault="00D87BB9"/>
                        <w:p w14:paraId="12D3E88C"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68CEBC5" w14:textId="77777777" w:rsidR="00D87BB9" w:rsidRPr="00A50AA2" w:rsidRDefault="00D87BB9" w:rsidP="00DF2FA5">
                          <w:pPr>
                            <w:rPr>
                              <w:szCs w:val="36"/>
                            </w:rPr>
                          </w:pPr>
                        </w:p>
                        <w:p w14:paraId="473DC526" w14:textId="77777777" w:rsidR="00D87BB9" w:rsidRDefault="00D87BB9"/>
                        <w:p w14:paraId="27C121D1"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373B0EB1" w14:textId="77777777" w:rsidR="00D87BB9" w:rsidRDefault="00D87BB9"/>
                        <w:p w14:paraId="6FAF65E1"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6E450D1" w14:textId="77777777" w:rsidR="00D87BB9" w:rsidRPr="00A50AA2" w:rsidRDefault="00D87BB9" w:rsidP="00DF2FA5">
                          <w:pPr>
                            <w:rPr>
                              <w:szCs w:val="36"/>
                            </w:rPr>
                          </w:pPr>
                        </w:p>
                        <w:p w14:paraId="6FFD20F0" w14:textId="77777777" w:rsidR="00D87BB9" w:rsidRDefault="00D87BB9"/>
                        <w:p w14:paraId="5CE58E2C"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969B96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67FB104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25ACDF98"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740A959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5519DE1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5C699AD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5A6590A1"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056A539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5B16BA2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11F0374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47852862" w14:textId="77777777" w:rsidR="00D87BB9" w:rsidRDefault="00D87BB9"/>
                        <w:p w14:paraId="5A6B1B08"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59F8DD2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3B499D9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22FF4C4"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54CDB22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72398AA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2488A00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2870F0E9"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0FD6DA7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4088979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532C862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6E242BA9" w14:textId="77777777" w:rsidR="00D87BB9" w:rsidRDefault="00D87BB9"/>
                        <w:p w14:paraId="7CABDEE3"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6892AB44" w14:textId="77777777" w:rsidR="00D87BB9" w:rsidRPr="00A50AA2" w:rsidRDefault="00D87BB9" w:rsidP="00DF2FA5">
                          <w:pPr>
                            <w:rPr>
                              <w:szCs w:val="36"/>
                            </w:rPr>
                          </w:pPr>
                        </w:p>
                        <w:p w14:paraId="5DC132D5" w14:textId="77777777" w:rsidR="00D87BB9" w:rsidRDefault="00D87BB9"/>
                        <w:p w14:paraId="57C7FB21"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DFA147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6DEF7C7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178677F0"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1CB3E72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3CB7F9D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78F8A72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7631CBF9"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6F6B07D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7819A59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0AF278E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131446A7" w14:textId="77777777" w:rsidR="00D87BB9" w:rsidRDefault="00D87BB9"/>
                        <w:p w14:paraId="0BE73243"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3F7FF3A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2AB33A2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38CB37B2"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67248AB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7FEA93A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652E58B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3E0E140F"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3D246A6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3912BAE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1E99D0D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0DEDB188" w14:textId="77777777" w:rsidR="00D87BB9" w:rsidRDefault="00D87BB9"/>
                        <w:p w14:paraId="72C077AF"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5CBC6723" w14:textId="77777777" w:rsidR="00D87BB9" w:rsidRPr="00A50AA2" w:rsidRDefault="00D87BB9" w:rsidP="00DF2FA5">
                          <w:pPr>
                            <w:rPr>
                              <w:szCs w:val="36"/>
                            </w:rPr>
                          </w:pPr>
                        </w:p>
                        <w:p w14:paraId="42CD9F94" w14:textId="77777777" w:rsidR="00D87BB9" w:rsidRDefault="00D87BB9"/>
                        <w:p w14:paraId="656FBFE3"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B21607A" w14:textId="77777777" w:rsidR="00D87BB9" w:rsidRPr="00A50AA2" w:rsidRDefault="00D87BB9" w:rsidP="00DF2FA5">
                          <w:pPr>
                            <w:rPr>
                              <w:szCs w:val="36"/>
                            </w:rPr>
                          </w:pPr>
                        </w:p>
                        <w:p w14:paraId="1A7EE936" w14:textId="77777777" w:rsidR="00D87BB9" w:rsidRDefault="00D87BB9"/>
                        <w:p w14:paraId="11C57BA3"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6024C679" w14:textId="77777777" w:rsidR="00D87BB9" w:rsidRDefault="00D87BB9"/>
                        <w:p w14:paraId="7DDEFAE0"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E4B6B4B" w14:textId="77777777" w:rsidR="00D87BB9" w:rsidRPr="00A50AA2" w:rsidRDefault="00D87BB9" w:rsidP="00DF2FA5">
                          <w:pPr>
                            <w:rPr>
                              <w:szCs w:val="36"/>
                            </w:rPr>
                          </w:pPr>
                        </w:p>
                        <w:p w14:paraId="5E600944" w14:textId="77777777" w:rsidR="00D87BB9" w:rsidRDefault="00D87BB9"/>
                        <w:p w14:paraId="25505AA2"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B5D34F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71C5214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329B4457"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09998E75"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62FAD19A"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4B47FC8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23AEA87F"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7E82DC7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7D5184C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3B5F5FFE"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54F278CD" w14:textId="77777777" w:rsidR="00D87BB9" w:rsidRDefault="00D87BB9"/>
                        <w:p w14:paraId="75112F07"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2F462897"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318FE4E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784C2BCE"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1D39742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4029A87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19302B0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67EF90EB"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6C977E5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0AD753FC"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01BDA5D2"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638F1066" w14:textId="77777777" w:rsidR="00D87BB9" w:rsidRDefault="00D87BB9"/>
                        <w:p w14:paraId="02751238"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6048ADCE" w14:textId="77777777" w:rsidR="00D87BB9" w:rsidRPr="00A50AA2" w:rsidRDefault="00D87BB9" w:rsidP="00DF2FA5">
                          <w:pPr>
                            <w:rPr>
                              <w:szCs w:val="36"/>
                            </w:rPr>
                          </w:pPr>
                        </w:p>
                        <w:p w14:paraId="5F40B245" w14:textId="77777777" w:rsidR="00D87BB9" w:rsidRDefault="00D87BB9"/>
                        <w:p w14:paraId="5003EA44"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5239AC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21F64E8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012EDF98"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7E448230"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25435F9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24B6849D"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090A3855"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681FB851"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23EEF86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21BC86B9"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p w14:paraId="588931FC" w14:textId="77777777" w:rsidR="00D87BB9" w:rsidRDefault="00D87BB9"/>
                        <w:p w14:paraId="224F7507" w14:textId="77777777" w:rsidR="00D87BB9" w:rsidRPr="00106262" w:rsidRDefault="00D87BB9" w:rsidP="00DF2FA5">
                          <w:pPr>
                            <w:rPr>
                              <w:rFonts w:ascii="Calibri" w:hAnsi="Calibri"/>
                              <w:b/>
                              <w:bCs/>
                              <w:color w:val="FFFFFF"/>
                            </w:rPr>
                          </w:pPr>
                          <w:r w:rsidRPr="00106262">
                            <w:rPr>
                              <w:rFonts w:ascii="Calibri" w:hAnsi="Calibri"/>
                              <w:b/>
                              <w:bCs/>
                              <w:color w:val="FFFFFF"/>
                            </w:rPr>
                            <w:t>Ten-point Checklist - Essentials for Making Cities Resilient</w:t>
                          </w:r>
                        </w:p>
                        <w:p w14:paraId="5E86642F"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w:t>
                          </w:r>
                          <w:r w:rsidRPr="00FB1CF6">
                            <w:rPr>
                              <w:rFonts w:ascii="Calibri" w:hAnsi="Calibri"/>
                              <w:color w:val="A03488"/>
                              <w:sz w:val="18"/>
                              <w:szCs w:val="18"/>
                            </w:rPr>
                            <w:tab/>
                          </w:r>
                          <w:r w:rsidRPr="00FB1CF6">
                            <w:rPr>
                              <w:rFonts w:ascii="Calibri" w:hAnsi="Calibri"/>
                              <w:sz w:val="18"/>
                              <w:szCs w:val="18"/>
                            </w:rPr>
                            <w:t xml:space="preserve">Put in place </w:t>
                          </w:r>
                          <w:r w:rsidRPr="00FB1CF6">
                            <w:rPr>
                              <w:rFonts w:ascii="Calibri" w:hAnsi="Calibri"/>
                              <w:b/>
                              <w:color w:val="A03488"/>
                              <w:sz w:val="18"/>
                              <w:szCs w:val="18"/>
                            </w:rPr>
                            <w:t>organization and coordination</w:t>
                          </w:r>
                          <w:r w:rsidRPr="00FB1CF6">
                            <w:rPr>
                              <w:rFonts w:ascii="Calibri" w:hAnsi="Calibri"/>
                              <w:sz w:val="18"/>
                              <w:szCs w:val="18"/>
                            </w:rPr>
                            <w:t xml:space="preserve"> to understand and reduce disaster risk within the local government, based on participation of citizen groups and civil society-build local alliances. Ensure that all departments understand their role and contribution to disaster risk reduction and preparedness. </w:t>
                          </w:r>
                        </w:p>
                        <w:p w14:paraId="64BE4653"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2</w:t>
                          </w:r>
                          <w:r w:rsidRPr="00FB1CF6">
                            <w:rPr>
                              <w:rFonts w:ascii="Calibri" w:hAnsi="Calibri"/>
                              <w:color w:val="A03488"/>
                              <w:sz w:val="18"/>
                              <w:szCs w:val="18"/>
                            </w:rPr>
                            <w:t>.</w:t>
                          </w:r>
                          <w:r w:rsidRPr="00FB1CF6">
                            <w:rPr>
                              <w:rFonts w:ascii="Calibri" w:hAnsi="Calibri"/>
                              <w:color w:val="A9398A"/>
                              <w:sz w:val="18"/>
                              <w:szCs w:val="18"/>
                            </w:rPr>
                            <w:tab/>
                          </w:r>
                          <w:r w:rsidRPr="00FB1CF6">
                            <w:rPr>
                              <w:rFonts w:ascii="Calibri" w:hAnsi="Calibri"/>
                              <w:b/>
                              <w:color w:val="A03488"/>
                              <w:sz w:val="18"/>
                              <w:szCs w:val="18"/>
                            </w:rPr>
                            <w:t>Assign a budget</w:t>
                          </w:r>
                          <w:r w:rsidRPr="00FB1CF6">
                            <w:rPr>
                              <w:rFonts w:ascii="Calibri" w:hAnsi="Calibri"/>
                              <w:sz w:val="18"/>
                              <w:szCs w:val="18"/>
                            </w:rPr>
                            <w:t xml:space="preserve"> for disaster risk reduction and provide incentives for homeowners, low-income families, communities, businesses and public sector to invest in reducing the risks they face.</w:t>
                          </w:r>
                        </w:p>
                        <w:p w14:paraId="729CC387" w14:textId="77777777" w:rsidR="00D87BB9" w:rsidRPr="00FB1CF6" w:rsidRDefault="00D87BB9" w:rsidP="00DF2FA5">
                          <w:pPr>
                            <w:ind w:left="360" w:hanging="360"/>
                            <w:rPr>
                              <w:rFonts w:ascii="Calibri" w:hAnsi="Calibri"/>
                              <w:sz w:val="18"/>
                              <w:szCs w:val="18"/>
                            </w:rPr>
                          </w:pPr>
                          <w:r w:rsidRPr="00FB1CF6">
                            <w:rPr>
                              <w:rFonts w:ascii="Calibri" w:hAnsi="Calibri"/>
                              <w:b/>
                              <w:bCs/>
                              <w:color w:val="A9398A"/>
                              <w:sz w:val="18"/>
                              <w:szCs w:val="18"/>
                            </w:rPr>
                            <w:t>3.</w:t>
                          </w:r>
                          <w:r w:rsidRPr="00FB1CF6">
                            <w:rPr>
                              <w:rFonts w:ascii="Calibri" w:hAnsi="Calibri"/>
                              <w:sz w:val="18"/>
                              <w:szCs w:val="18"/>
                            </w:rPr>
                            <w:tab/>
                            <w:t xml:space="preserve">Maintain up-to-date data on hazards and vulnerabilities, </w:t>
                          </w:r>
                          <w:r w:rsidRPr="00FB1CF6">
                            <w:rPr>
                              <w:rFonts w:ascii="Calibri" w:hAnsi="Calibri"/>
                              <w:b/>
                              <w:color w:val="A03488"/>
                              <w:sz w:val="18"/>
                              <w:szCs w:val="18"/>
                            </w:rPr>
                            <w:t>prepare</w:t>
                          </w:r>
                          <w:r w:rsidRPr="00FB1CF6">
                            <w:rPr>
                              <w:rFonts w:ascii="Calibri" w:hAnsi="Calibri"/>
                              <w:color w:val="A03488"/>
                              <w:sz w:val="18"/>
                              <w:szCs w:val="18"/>
                            </w:rPr>
                            <w:t xml:space="preserve"> </w:t>
                          </w:r>
                          <w:r w:rsidRPr="00FB1CF6">
                            <w:rPr>
                              <w:rFonts w:ascii="Calibri" w:hAnsi="Calibri"/>
                              <w:b/>
                              <w:color w:val="A03488"/>
                              <w:sz w:val="18"/>
                              <w:szCs w:val="18"/>
                            </w:rPr>
                            <w:t>risk</w:t>
                          </w:r>
                          <w:r w:rsidRPr="00FB1CF6">
                            <w:rPr>
                              <w:rFonts w:ascii="Calibri" w:hAnsi="Calibri"/>
                              <w:b/>
                              <w:color w:val="A9398A"/>
                              <w:sz w:val="18"/>
                              <w:szCs w:val="18"/>
                            </w:rPr>
                            <w:t xml:space="preserve"> </w:t>
                          </w:r>
                          <w:r w:rsidRPr="00FB1CF6">
                            <w:rPr>
                              <w:rFonts w:ascii="Calibri" w:hAnsi="Calibri"/>
                              <w:b/>
                              <w:color w:val="A03488"/>
                              <w:sz w:val="18"/>
                              <w:szCs w:val="18"/>
                            </w:rPr>
                            <w:t>assessments</w:t>
                          </w:r>
                          <w:r w:rsidRPr="00FB1CF6">
                            <w:rPr>
                              <w:rFonts w:ascii="Calibri" w:hAnsi="Calibri"/>
                              <w:color w:val="A9398A"/>
                              <w:sz w:val="18"/>
                              <w:szCs w:val="18"/>
                            </w:rPr>
                            <w:t xml:space="preserve"> </w:t>
                          </w:r>
                          <w:r w:rsidRPr="00FB1CF6">
                            <w:rPr>
                              <w:rFonts w:ascii="Calibri" w:hAnsi="Calibri"/>
                              <w:sz w:val="18"/>
                              <w:szCs w:val="18"/>
                            </w:rPr>
                            <w:t>and use these as the basis for urban development plans and decisions. Ensure that this information and the plans for your city’s resilience are readily available to the public and fully discussed with them.</w:t>
                          </w:r>
                        </w:p>
                        <w:p w14:paraId="0306090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4.</w:t>
                          </w:r>
                          <w:r w:rsidRPr="00FB1CF6">
                            <w:rPr>
                              <w:rFonts w:ascii="Calibri" w:hAnsi="Calibri"/>
                              <w:color w:val="A03488"/>
                              <w:sz w:val="18"/>
                              <w:szCs w:val="18"/>
                            </w:rPr>
                            <w:tab/>
                          </w:r>
                          <w:r w:rsidRPr="00FB1CF6">
                            <w:rPr>
                              <w:rFonts w:ascii="Calibri" w:hAnsi="Calibri"/>
                              <w:sz w:val="18"/>
                              <w:szCs w:val="18"/>
                            </w:rPr>
                            <w:t xml:space="preserve">Invest in and maintain </w:t>
                          </w:r>
                          <w:r w:rsidRPr="00FB1CF6">
                            <w:rPr>
                              <w:rFonts w:ascii="Calibri" w:hAnsi="Calibri"/>
                              <w:b/>
                              <w:color w:val="A03488"/>
                              <w:sz w:val="18"/>
                              <w:szCs w:val="18"/>
                            </w:rPr>
                            <w:t>infrastructure that reduces risk</w:t>
                          </w:r>
                          <w:r w:rsidRPr="00FB1CF6">
                            <w:rPr>
                              <w:rFonts w:ascii="Calibri" w:hAnsi="Calibri"/>
                              <w:sz w:val="18"/>
                              <w:szCs w:val="18"/>
                            </w:rPr>
                            <w:t xml:space="preserve">, such as flood drainage, adjusted where needed to cope with climate change. </w:t>
                          </w:r>
                        </w:p>
                        <w:p w14:paraId="19953C78"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5.</w:t>
                          </w:r>
                          <w:r w:rsidRPr="00FB1CF6">
                            <w:rPr>
                              <w:rFonts w:ascii="Calibri" w:hAnsi="Calibri"/>
                              <w:color w:val="A03488"/>
                              <w:sz w:val="18"/>
                              <w:szCs w:val="18"/>
                            </w:rPr>
                            <w:tab/>
                          </w:r>
                          <w:r w:rsidRPr="00FB1CF6">
                            <w:rPr>
                              <w:rFonts w:ascii="Calibri" w:hAnsi="Calibri"/>
                              <w:sz w:val="18"/>
                              <w:szCs w:val="18"/>
                            </w:rPr>
                            <w:t xml:space="preserve">Assess the </w:t>
                          </w:r>
                          <w:r w:rsidRPr="00FB1CF6">
                            <w:rPr>
                              <w:rFonts w:ascii="Calibri" w:hAnsi="Calibri"/>
                              <w:b/>
                              <w:color w:val="A03488"/>
                              <w:sz w:val="18"/>
                              <w:szCs w:val="18"/>
                            </w:rPr>
                            <w:t>safety</w:t>
                          </w:r>
                          <w:r w:rsidRPr="00FB1CF6">
                            <w:rPr>
                              <w:rFonts w:ascii="Calibri" w:hAnsi="Calibri"/>
                              <w:color w:val="A03488"/>
                              <w:sz w:val="18"/>
                              <w:szCs w:val="18"/>
                            </w:rPr>
                            <w:t xml:space="preserve"> </w:t>
                          </w:r>
                          <w:r w:rsidRPr="00FB1CF6">
                            <w:rPr>
                              <w:rFonts w:ascii="Calibri" w:hAnsi="Calibri"/>
                              <w:b/>
                              <w:color w:val="A03488"/>
                              <w:sz w:val="18"/>
                              <w:szCs w:val="18"/>
                            </w:rPr>
                            <w:t>of all schools and health facilities</w:t>
                          </w:r>
                          <w:r w:rsidRPr="00FB1CF6">
                            <w:rPr>
                              <w:rFonts w:ascii="Calibri" w:hAnsi="Calibri"/>
                              <w:sz w:val="18"/>
                              <w:szCs w:val="18"/>
                            </w:rPr>
                            <w:t xml:space="preserve"> and upgrade these as necessary. </w:t>
                          </w:r>
                        </w:p>
                        <w:p w14:paraId="0D3D82C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6.</w:t>
                          </w:r>
                          <w:r w:rsidRPr="00FB1CF6">
                            <w:rPr>
                              <w:rFonts w:ascii="Calibri" w:hAnsi="Calibri"/>
                              <w:color w:val="A03488"/>
                              <w:sz w:val="18"/>
                              <w:szCs w:val="18"/>
                            </w:rPr>
                            <w:tab/>
                          </w:r>
                          <w:r w:rsidRPr="00FB1CF6">
                            <w:rPr>
                              <w:rFonts w:ascii="Calibri" w:hAnsi="Calibri"/>
                              <w:sz w:val="18"/>
                              <w:szCs w:val="18"/>
                            </w:rPr>
                            <w:t xml:space="preserve">Apply and enforce </w:t>
                          </w:r>
                          <w:r w:rsidRPr="00FB1CF6">
                            <w:rPr>
                              <w:rFonts w:ascii="Calibri" w:hAnsi="Calibri"/>
                              <w:b/>
                              <w:color w:val="A03488"/>
                              <w:sz w:val="18"/>
                              <w:szCs w:val="18"/>
                            </w:rPr>
                            <w:t xml:space="preserve">realistic, risk-compliant building regulations </w:t>
                          </w:r>
                          <w:r w:rsidRPr="00FB1CF6">
                            <w:rPr>
                              <w:rFonts w:ascii="Calibri" w:hAnsi="Calibri"/>
                              <w:sz w:val="18"/>
                              <w:szCs w:val="18"/>
                            </w:rPr>
                            <w:t>and</w:t>
                          </w:r>
                          <w:r w:rsidRPr="00FB1CF6">
                            <w:rPr>
                              <w:rFonts w:ascii="Calibri" w:hAnsi="Calibri"/>
                              <w:b/>
                              <w:color w:val="A03488"/>
                              <w:sz w:val="18"/>
                              <w:szCs w:val="18"/>
                            </w:rPr>
                            <w:t xml:space="preserve"> land use planning principles</w:t>
                          </w:r>
                          <w:r w:rsidRPr="00FB1CF6">
                            <w:rPr>
                              <w:rFonts w:ascii="Calibri" w:hAnsi="Calibri"/>
                              <w:sz w:val="18"/>
                              <w:szCs w:val="18"/>
                            </w:rPr>
                            <w:t xml:space="preserve">. Identify </w:t>
                          </w:r>
                          <w:r w:rsidRPr="00FB1CF6">
                            <w:rPr>
                              <w:rFonts w:ascii="Calibri" w:hAnsi="Calibri"/>
                              <w:b/>
                              <w:color w:val="A03488"/>
                              <w:sz w:val="18"/>
                              <w:szCs w:val="18"/>
                            </w:rPr>
                            <w:t>safe land for low-income citizens</w:t>
                          </w:r>
                          <w:r w:rsidRPr="00FB1CF6">
                            <w:rPr>
                              <w:rFonts w:ascii="Calibri" w:hAnsi="Calibri"/>
                              <w:sz w:val="18"/>
                              <w:szCs w:val="18"/>
                            </w:rPr>
                            <w:t xml:space="preserve"> and develop upgrading of informal settlements, wherever feasible.  </w:t>
                          </w:r>
                        </w:p>
                        <w:p w14:paraId="0BCF5CE6" w14:textId="77777777" w:rsidR="00D87BB9" w:rsidRPr="00FB1CF6" w:rsidRDefault="00D87BB9" w:rsidP="00DF2FA5">
                          <w:pPr>
                            <w:ind w:left="360" w:hanging="360"/>
                            <w:rPr>
                              <w:rFonts w:ascii="Calibri" w:hAnsi="Calibri"/>
                              <w:b/>
                              <w:bCs/>
                              <w:color w:val="A03488"/>
                              <w:sz w:val="18"/>
                              <w:szCs w:val="18"/>
                            </w:rPr>
                          </w:pPr>
                          <w:r w:rsidRPr="00FB1CF6">
                            <w:rPr>
                              <w:rFonts w:ascii="Calibri" w:hAnsi="Calibri"/>
                              <w:b/>
                              <w:bCs/>
                              <w:color w:val="A03488"/>
                              <w:sz w:val="18"/>
                              <w:szCs w:val="18"/>
                            </w:rPr>
                            <w:t>7.</w:t>
                          </w:r>
                          <w:r w:rsidRPr="00FB1CF6">
                            <w:rPr>
                              <w:rFonts w:ascii="Calibri" w:hAnsi="Calibri"/>
                              <w:color w:val="A03488"/>
                              <w:sz w:val="18"/>
                              <w:szCs w:val="18"/>
                            </w:rPr>
                            <w:tab/>
                          </w:r>
                          <w:r w:rsidRPr="00FB1CF6">
                            <w:rPr>
                              <w:rFonts w:ascii="Calibri" w:hAnsi="Calibri"/>
                              <w:sz w:val="18"/>
                              <w:szCs w:val="18"/>
                            </w:rPr>
                            <w:t xml:space="preserve">Ensure </w:t>
                          </w:r>
                          <w:r w:rsidRPr="00FB1CF6">
                            <w:rPr>
                              <w:rFonts w:ascii="Calibri" w:hAnsi="Calibri"/>
                              <w:b/>
                              <w:color w:val="A03488"/>
                              <w:sz w:val="18"/>
                              <w:szCs w:val="18"/>
                            </w:rPr>
                            <w:t>education programmes and training</w:t>
                          </w:r>
                          <w:r w:rsidRPr="00FB1CF6">
                            <w:rPr>
                              <w:rFonts w:ascii="Calibri" w:hAnsi="Calibri"/>
                              <w:sz w:val="18"/>
                              <w:szCs w:val="18"/>
                            </w:rPr>
                            <w:t xml:space="preserve"> on disaster risk reduction are in place in schools and local communities.  </w:t>
                          </w:r>
                        </w:p>
                        <w:p w14:paraId="2D2B8B0B"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8.</w:t>
                          </w:r>
                          <w:r w:rsidRPr="00FB1CF6">
                            <w:rPr>
                              <w:rFonts w:ascii="Calibri" w:hAnsi="Calibri"/>
                              <w:color w:val="A03488"/>
                              <w:sz w:val="18"/>
                              <w:szCs w:val="18"/>
                            </w:rPr>
                            <w:tab/>
                          </w:r>
                          <w:r w:rsidRPr="00FB1CF6">
                            <w:rPr>
                              <w:rFonts w:ascii="Calibri" w:hAnsi="Calibri"/>
                              <w:b/>
                              <w:color w:val="A03488"/>
                              <w:sz w:val="18"/>
                              <w:szCs w:val="18"/>
                            </w:rPr>
                            <w:t>Protect ecosystems and natural buffers</w:t>
                          </w:r>
                          <w:r w:rsidRPr="00FB1CF6">
                            <w:rPr>
                              <w:rFonts w:ascii="Calibri" w:hAnsi="Calibri"/>
                              <w:sz w:val="18"/>
                              <w:szCs w:val="18"/>
                            </w:rPr>
                            <w:t xml:space="preserve"> to mitigate floods, storm surges and other hazards to which your city may be vulnerable. Adapt to climate change by building on good risk reduction practices.  </w:t>
                          </w:r>
                        </w:p>
                        <w:p w14:paraId="7A81F444"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9.</w:t>
                          </w:r>
                          <w:r w:rsidRPr="00FB1CF6">
                            <w:rPr>
                              <w:rFonts w:ascii="Calibri" w:hAnsi="Calibri"/>
                              <w:sz w:val="18"/>
                              <w:szCs w:val="18"/>
                            </w:rPr>
                            <w:tab/>
                            <w:t xml:space="preserve">Install </w:t>
                          </w:r>
                          <w:r w:rsidRPr="00FB1CF6">
                            <w:rPr>
                              <w:rFonts w:ascii="Calibri" w:hAnsi="Calibri"/>
                              <w:b/>
                              <w:color w:val="A03488"/>
                              <w:sz w:val="18"/>
                              <w:szCs w:val="18"/>
                            </w:rPr>
                            <w:t>early warning systems and emergency management capacities</w:t>
                          </w:r>
                          <w:r w:rsidRPr="00FB1CF6">
                            <w:rPr>
                              <w:rFonts w:ascii="Calibri" w:hAnsi="Calibri"/>
                              <w:sz w:val="18"/>
                              <w:szCs w:val="18"/>
                            </w:rPr>
                            <w:t xml:space="preserve"> in your city and hold regular public preparedness drills in which everyone participates. </w:t>
                          </w:r>
                        </w:p>
                        <w:p w14:paraId="6684DBA6" w14:textId="77777777" w:rsidR="00D87BB9" w:rsidRPr="00FB1CF6" w:rsidRDefault="00D87BB9" w:rsidP="00DF2FA5">
                          <w:pPr>
                            <w:ind w:left="360" w:hanging="360"/>
                            <w:rPr>
                              <w:rFonts w:ascii="Calibri" w:hAnsi="Calibri"/>
                              <w:sz w:val="18"/>
                              <w:szCs w:val="18"/>
                            </w:rPr>
                          </w:pPr>
                          <w:r w:rsidRPr="00FB1CF6">
                            <w:rPr>
                              <w:rFonts w:ascii="Calibri" w:hAnsi="Calibri"/>
                              <w:b/>
                              <w:bCs/>
                              <w:color w:val="A03488"/>
                              <w:sz w:val="18"/>
                              <w:szCs w:val="18"/>
                            </w:rPr>
                            <w:t>10.</w:t>
                          </w:r>
                          <w:r w:rsidRPr="00FB1CF6">
                            <w:rPr>
                              <w:rFonts w:ascii="Calibri" w:hAnsi="Calibri"/>
                              <w:b/>
                              <w:bCs/>
                              <w:color w:val="A03488"/>
                              <w:sz w:val="18"/>
                              <w:szCs w:val="18"/>
                            </w:rPr>
                            <w:tab/>
                          </w:r>
                          <w:r w:rsidRPr="00FB1CF6">
                            <w:rPr>
                              <w:rFonts w:ascii="Calibri" w:hAnsi="Calibri"/>
                              <w:sz w:val="18"/>
                              <w:szCs w:val="18"/>
                            </w:rPr>
                            <w:t xml:space="preserve">After any disaster, ensure that the </w:t>
                          </w:r>
                          <w:r w:rsidRPr="00FB1CF6">
                            <w:rPr>
                              <w:rFonts w:ascii="Calibri" w:hAnsi="Calibri"/>
                              <w:b/>
                              <w:color w:val="A03488"/>
                              <w:sz w:val="18"/>
                              <w:szCs w:val="18"/>
                            </w:rPr>
                            <w:t>needs of the survivors are placed</w:t>
                          </w:r>
                          <w:r w:rsidRPr="00FB1CF6">
                            <w:rPr>
                              <w:rFonts w:ascii="Calibri" w:hAnsi="Calibri"/>
                              <w:sz w:val="18"/>
                              <w:szCs w:val="18"/>
                            </w:rPr>
                            <w:t xml:space="preserve"> at the centre of reconstruction with support for them and their community organizations to design and help implement responses, including rebuilding homes and livelihoods.</w:t>
                          </w:r>
                        </w:p>
                      </w:txbxContent>
                    </v:textbox>
                  </v:shape>
                  <v:group id="Group 67" o:spid="_x0000_s1106" style="position:absolute;left:659;top:10158;width:54201;height:53389" coordorigin="575,13419" coordsize="47328,70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Text Box 22" o:spid="_x0000_s1107" type="#_x0000_t202" style="position:absolute;left:575;top:13419;width:47329;height:4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" fillcolor="black [3213]" strokecolor="black [3213]" strokeweight="2.25pt">
                      <v:textbox>
                        <w:txbxContent>
                          <w:p w14:paraId="541E1B2C" w14:textId="77777777" w:rsidR="00D87BB9" w:rsidRPr="00106262" w:rsidRDefault="00D87BB9" w:rsidP="00DF2FA5">
                            <w:pPr>
                              <w:rPr>
                                <w:rFonts w:ascii="Calibri" w:hAnsi="Calibri"/>
                                <w:b/>
                                <w:bCs/>
                                <w:color w:val="FFFFFF"/>
                              </w:rPr>
                            </w:pPr>
                            <w:bookmarkStart w:id="376" w:name="OLE_LINK1"/>
                            <w:bookmarkStart w:id="377" w:name="OLE_LINK2"/>
                            <w:r w:rsidRPr="00106262">
                              <w:rPr>
                                <w:rFonts w:ascii="Calibri" w:hAnsi="Calibri"/>
                                <w:b/>
                                <w:bCs/>
                                <w:color w:val="FFFFFF"/>
                              </w:rPr>
                              <w:t>Ten-point Checklist - Essentials for Making Cities Resilient</w:t>
                            </w:r>
                          </w:p>
                          <w:p w14:paraId="22054911" w14:textId="77777777" w:rsidR="00D87BB9" w:rsidRPr="00A50AA2" w:rsidRDefault="00D87BB9" w:rsidP="00DF2FA5">
                            <w:pPr>
                              <w:rPr>
                                <w:szCs w:val="36"/>
                              </w:rPr>
                            </w:pPr>
                          </w:p>
                          <w:p w14:paraId="3FD0E219" w14:textId="77777777" w:rsidR="00D87BB9" w:rsidRDefault="00D87BB9"/>
                          <w:p w14:paraId="4B7EB984"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79FCE06" w14:textId="77777777" w:rsidR="00D87BB9" w:rsidRPr="00A50AA2" w:rsidRDefault="00D87BB9" w:rsidP="00DF2FA5">
                            <w:pPr>
                              <w:rPr>
                                <w:szCs w:val="36"/>
                              </w:rPr>
                            </w:pPr>
                          </w:p>
                          <w:p w14:paraId="28AFAA8D" w14:textId="77777777" w:rsidR="00D87BB9" w:rsidRDefault="00D87BB9"/>
                          <w:p w14:paraId="762EAC0D"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778B5DD7" w14:textId="77777777" w:rsidR="00D87BB9" w:rsidRDefault="00D87BB9"/>
                          <w:p w14:paraId="389BE955"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0532ED4" w14:textId="77777777" w:rsidR="00D87BB9" w:rsidRPr="00A50AA2" w:rsidRDefault="00D87BB9" w:rsidP="00DF2FA5">
                            <w:pPr>
                              <w:rPr>
                                <w:szCs w:val="36"/>
                              </w:rPr>
                            </w:pPr>
                          </w:p>
                          <w:p w14:paraId="223869C3" w14:textId="77777777" w:rsidR="00D87BB9" w:rsidRDefault="00D87BB9"/>
                          <w:p w14:paraId="693E2325"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FD74352" w14:textId="77777777" w:rsidR="00D87BB9" w:rsidRPr="00A50AA2" w:rsidRDefault="00D87BB9" w:rsidP="00DF2FA5">
                            <w:pPr>
                              <w:rPr>
                                <w:szCs w:val="36"/>
                              </w:rPr>
                            </w:pPr>
                          </w:p>
                          <w:p w14:paraId="503E6473" w14:textId="77777777" w:rsidR="00D87BB9" w:rsidRDefault="00D87BB9"/>
                          <w:p w14:paraId="04A06A72"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192042A6" w14:textId="77777777" w:rsidR="00D87BB9" w:rsidRDefault="00D87BB9"/>
                          <w:p w14:paraId="05A9ACBB"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9542DEA" w14:textId="77777777" w:rsidR="00D87BB9" w:rsidRDefault="00D87BB9"/>
                          <w:p w14:paraId="0D725BC1"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7736A43F" w14:textId="77777777" w:rsidR="00D87BB9" w:rsidRDefault="00D87BB9"/>
                          <w:p w14:paraId="0647FA61"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25D0786" w14:textId="77777777" w:rsidR="00D87BB9" w:rsidRDefault="00D87BB9"/>
                          <w:p w14:paraId="15F66092"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7E3800E" w14:textId="77777777" w:rsidR="00D87BB9" w:rsidRPr="00A50AA2" w:rsidRDefault="00D87BB9" w:rsidP="00DF2FA5">
                            <w:pPr>
                              <w:rPr>
                                <w:szCs w:val="36"/>
                              </w:rPr>
                            </w:pPr>
                          </w:p>
                          <w:p w14:paraId="5DB469B5" w14:textId="77777777" w:rsidR="00D87BB9" w:rsidRDefault="00D87BB9"/>
                          <w:p w14:paraId="6D482FAD"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559E169" w14:textId="77777777" w:rsidR="00D87BB9" w:rsidRPr="00A50AA2" w:rsidRDefault="00D87BB9" w:rsidP="00DF2FA5">
                            <w:pPr>
                              <w:rPr>
                                <w:szCs w:val="36"/>
                              </w:rPr>
                            </w:pPr>
                          </w:p>
                          <w:p w14:paraId="64291970" w14:textId="77777777" w:rsidR="00D87BB9" w:rsidRDefault="00D87BB9"/>
                          <w:p w14:paraId="17C1C28B"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7F5114B3" w14:textId="77777777" w:rsidR="00D87BB9" w:rsidRDefault="00D87BB9"/>
                          <w:p w14:paraId="64941ECC"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16E570C" w14:textId="77777777" w:rsidR="00D87BB9" w:rsidRPr="00A50AA2" w:rsidRDefault="00D87BB9" w:rsidP="00DF2FA5">
                            <w:pPr>
                              <w:rPr>
                                <w:szCs w:val="36"/>
                              </w:rPr>
                            </w:pPr>
                          </w:p>
                          <w:p w14:paraId="210E2028" w14:textId="77777777" w:rsidR="00D87BB9" w:rsidRDefault="00D87BB9"/>
                          <w:p w14:paraId="35F46C3C"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7CE8FB22" w14:textId="77777777" w:rsidR="00D87BB9" w:rsidRPr="00A50AA2" w:rsidRDefault="00D87BB9" w:rsidP="00DF2FA5">
                            <w:pPr>
                              <w:rPr>
                                <w:szCs w:val="36"/>
                              </w:rPr>
                            </w:pPr>
                          </w:p>
                          <w:p w14:paraId="10F7302E" w14:textId="77777777" w:rsidR="00D87BB9" w:rsidRDefault="00D87BB9"/>
                          <w:p w14:paraId="76000CAE"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7AF36359" w14:textId="77777777" w:rsidR="00D87BB9" w:rsidRDefault="00D87BB9"/>
                          <w:p w14:paraId="66373C26"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00B7084" w14:textId="77777777" w:rsidR="00D87BB9" w:rsidRDefault="00D87BB9"/>
                          <w:p w14:paraId="01E87BAE"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4EDD8246" w14:textId="77777777" w:rsidR="00D87BB9" w:rsidRDefault="00D87BB9"/>
                          <w:p w14:paraId="22DB9CE3"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E1E78B2" w14:textId="77777777" w:rsidR="00D87BB9" w:rsidRDefault="00D87BB9"/>
                          <w:p w14:paraId="52092266"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37985CF" w14:textId="77777777" w:rsidR="00D87BB9" w:rsidRDefault="00D87BB9"/>
                          <w:p w14:paraId="280F3F7A"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6C02E6A9" w14:textId="77777777" w:rsidR="00D87BB9" w:rsidRDefault="00D87BB9"/>
                          <w:p w14:paraId="4657DC34"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33A785A4" w14:textId="77777777" w:rsidR="00D87BB9" w:rsidRDefault="00D87BB9"/>
                          <w:p w14:paraId="3CBEBABF"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7C0F06E0" w14:textId="77777777" w:rsidR="00D87BB9" w:rsidRDefault="00D87BB9"/>
                          <w:p w14:paraId="6787C93E"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5F4031C1" w14:textId="77777777" w:rsidR="00D87BB9" w:rsidRDefault="00D87BB9"/>
                          <w:p w14:paraId="3CC197F9"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69F003A5" w14:textId="77777777" w:rsidR="00D87BB9" w:rsidRDefault="00D87BB9"/>
                          <w:p w14:paraId="37C8C921"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CD8B7F4" w14:textId="77777777" w:rsidR="00D87BB9" w:rsidRDefault="00D87BB9"/>
                          <w:p w14:paraId="1115D1A0"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0D17B3A1" w14:textId="77777777" w:rsidR="00D87BB9" w:rsidRDefault="00D87BB9"/>
                          <w:p w14:paraId="6152EC6C"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544C945" w14:textId="77777777" w:rsidR="00D87BB9" w:rsidRDefault="00D87BB9"/>
                          <w:p w14:paraId="7AEA3454"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5E679AC" w14:textId="77777777" w:rsidR="00D87BB9" w:rsidRPr="00A50AA2" w:rsidRDefault="00D87BB9" w:rsidP="00DF2FA5">
                            <w:pPr>
                              <w:rPr>
                                <w:szCs w:val="36"/>
                              </w:rPr>
                            </w:pPr>
                          </w:p>
                          <w:p w14:paraId="75D67866" w14:textId="77777777" w:rsidR="00D87BB9" w:rsidRDefault="00D87BB9"/>
                          <w:p w14:paraId="3FD5D4BF"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94F6840" w14:textId="77777777" w:rsidR="00D87BB9" w:rsidRPr="00A50AA2" w:rsidRDefault="00D87BB9" w:rsidP="00DF2FA5">
                            <w:pPr>
                              <w:rPr>
                                <w:szCs w:val="36"/>
                              </w:rPr>
                            </w:pPr>
                          </w:p>
                          <w:p w14:paraId="465F0FF4" w14:textId="77777777" w:rsidR="00D87BB9" w:rsidRDefault="00D87BB9"/>
                          <w:p w14:paraId="47F3E007"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71E644F5" w14:textId="77777777" w:rsidR="00D87BB9" w:rsidRDefault="00D87BB9"/>
                          <w:p w14:paraId="29F051BB"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37C4DFA" w14:textId="77777777" w:rsidR="00D87BB9" w:rsidRPr="00A50AA2" w:rsidRDefault="00D87BB9" w:rsidP="00DF2FA5">
                            <w:pPr>
                              <w:rPr>
                                <w:szCs w:val="36"/>
                              </w:rPr>
                            </w:pPr>
                          </w:p>
                          <w:p w14:paraId="52C81788" w14:textId="77777777" w:rsidR="00D87BB9" w:rsidRDefault="00D87BB9"/>
                          <w:p w14:paraId="613BA095"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478C6EB6" w14:textId="77777777" w:rsidR="00D87BB9" w:rsidRPr="00A50AA2" w:rsidRDefault="00D87BB9" w:rsidP="00DF2FA5">
                            <w:pPr>
                              <w:rPr>
                                <w:szCs w:val="36"/>
                              </w:rPr>
                            </w:pPr>
                          </w:p>
                          <w:p w14:paraId="71801C3F" w14:textId="77777777" w:rsidR="00D87BB9" w:rsidRDefault="00D87BB9"/>
                          <w:p w14:paraId="5AC89ED0"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5D816A34" w14:textId="77777777" w:rsidR="00D87BB9" w:rsidRDefault="00D87BB9"/>
                          <w:p w14:paraId="48D42229"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D2F4D7F" w14:textId="77777777" w:rsidR="00D87BB9" w:rsidRDefault="00D87BB9"/>
                          <w:p w14:paraId="6ABCC95E"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6785F8E2" w14:textId="77777777" w:rsidR="00D87BB9" w:rsidRDefault="00D87BB9"/>
                          <w:p w14:paraId="19A9D8DC"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3F132D6" w14:textId="77777777" w:rsidR="00D87BB9" w:rsidRDefault="00D87BB9"/>
                          <w:p w14:paraId="7737F715"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90EDB70" w14:textId="77777777" w:rsidR="00D87BB9" w:rsidRPr="00A50AA2" w:rsidRDefault="00D87BB9" w:rsidP="00DF2FA5">
                            <w:pPr>
                              <w:rPr>
                                <w:szCs w:val="36"/>
                              </w:rPr>
                            </w:pPr>
                          </w:p>
                          <w:p w14:paraId="0A052671" w14:textId="77777777" w:rsidR="00D87BB9" w:rsidRDefault="00D87BB9"/>
                          <w:p w14:paraId="02A06CDC"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F7CE30D" w14:textId="77777777" w:rsidR="00D87BB9" w:rsidRPr="00A50AA2" w:rsidRDefault="00D87BB9" w:rsidP="00DF2FA5">
                            <w:pPr>
                              <w:rPr>
                                <w:szCs w:val="36"/>
                              </w:rPr>
                            </w:pPr>
                          </w:p>
                          <w:p w14:paraId="551F4D3B" w14:textId="77777777" w:rsidR="00D87BB9" w:rsidRDefault="00D87BB9"/>
                          <w:p w14:paraId="2CE2A34E"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0D9FBD22" w14:textId="77777777" w:rsidR="00D87BB9" w:rsidRDefault="00D87BB9"/>
                          <w:p w14:paraId="44277401"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389A1C1C" w14:textId="77777777" w:rsidR="00D87BB9" w:rsidRPr="00A50AA2" w:rsidRDefault="00D87BB9" w:rsidP="00DF2FA5">
                            <w:pPr>
                              <w:rPr>
                                <w:szCs w:val="36"/>
                              </w:rPr>
                            </w:pPr>
                          </w:p>
                          <w:p w14:paraId="0B353E89" w14:textId="77777777" w:rsidR="00D87BB9" w:rsidRDefault="00D87BB9"/>
                          <w:p w14:paraId="14ACB183"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4022BAB8" w14:textId="77777777" w:rsidR="00D87BB9" w:rsidRPr="00A50AA2" w:rsidRDefault="00D87BB9" w:rsidP="00DF2FA5">
                            <w:pPr>
                              <w:rPr>
                                <w:szCs w:val="36"/>
                              </w:rPr>
                            </w:pPr>
                          </w:p>
                          <w:p w14:paraId="0F61ED4D" w14:textId="77777777" w:rsidR="00D87BB9" w:rsidRDefault="00D87BB9"/>
                          <w:p w14:paraId="3AD96F40"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428DC0A4" w14:textId="77777777" w:rsidR="00D87BB9" w:rsidRDefault="00D87BB9"/>
                          <w:p w14:paraId="53243DFA"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306A76F7" w14:textId="77777777" w:rsidR="00D87BB9" w:rsidRDefault="00D87BB9"/>
                          <w:p w14:paraId="7F629EB8"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056FF381" w14:textId="77777777" w:rsidR="00D87BB9" w:rsidRDefault="00D87BB9"/>
                          <w:p w14:paraId="32DD5CAD"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1393741" w14:textId="77777777" w:rsidR="00D87BB9" w:rsidRDefault="00D87BB9"/>
                          <w:p w14:paraId="3B09B3B9"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E408477" w14:textId="77777777" w:rsidR="00D87BB9" w:rsidRDefault="00D87BB9"/>
                          <w:p w14:paraId="0C26B548"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44053BEF" w14:textId="77777777" w:rsidR="00D87BB9" w:rsidRDefault="00D87BB9"/>
                          <w:p w14:paraId="17D9232F"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00277002" w14:textId="77777777" w:rsidR="00D87BB9" w:rsidRDefault="00D87BB9"/>
                          <w:p w14:paraId="0400BD78"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2B7155AD" w14:textId="77777777" w:rsidR="00D87BB9" w:rsidRDefault="00D87BB9"/>
                          <w:p w14:paraId="35F08EB9"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8A01DB1" w14:textId="77777777" w:rsidR="00D87BB9" w:rsidRDefault="00D87BB9"/>
                          <w:p w14:paraId="61A00696"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32988ED" w14:textId="77777777" w:rsidR="00D87BB9" w:rsidRDefault="00D87BB9"/>
                          <w:p w14:paraId="7B76BD2B"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54408FE" w14:textId="77777777" w:rsidR="00D87BB9" w:rsidRDefault="00D87BB9"/>
                          <w:p w14:paraId="6E19C12D"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6D14D16F" w14:textId="77777777" w:rsidR="00D87BB9" w:rsidRDefault="00D87BB9"/>
                          <w:p w14:paraId="52B3735A"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95D306B" w14:textId="77777777" w:rsidR="00D87BB9" w:rsidRDefault="00D87BB9"/>
                          <w:p w14:paraId="171741DB"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2461EE2" w14:textId="77777777" w:rsidR="00D87BB9" w:rsidRDefault="00D87BB9"/>
                          <w:p w14:paraId="071BCA60"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502F8B88" w14:textId="77777777" w:rsidR="00D87BB9" w:rsidRDefault="00D87BB9"/>
                          <w:p w14:paraId="4B08C542"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2A84618D" w14:textId="77777777" w:rsidR="00D87BB9" w:rsidRDefault="00D87BB9"/>
                          <w:p w14:paraId="339F1944"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799924A2" w14:textId="77777777" w:rsidR="00D87BB9" w:rsidRDefault="00D87BB9"/>
                          <w:p w14:paraId="031F6061"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5C110B9" w14:textId="77777777" w:rsidR="00D87BB9" w:rsidRDefault="00D87BB9"/>
                          <w:p w14:paraId="3AAB7ED9"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02E1C0D" w14:textId="77777777" w:rsidR="00D87BB9" w:rsidRDefault="00D87BB9"/>
                          <w:p w14:paraId="63F71B07"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19D4C27F" w14:textId="77777777" w:rsidR="00D87BB9" w:rsidRDefault="00D87BB9"/>
                          <w:p w14:paraId="12364BA5"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4800B3AF" w14:textId="77777777" w:rsidR="00D87BB9" w:rsidRDefault="00D87BB9"/>
                          <w:p w14:paraId="5DFA29FF"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12A0B47" w14:textId="77777777" w:rsidR="00D87BB9" w:rsidRDefault="00D87BB9"/>
                          <w:p w14:paraId="24FF955C"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7C11B9D8" w14:textId="77777777" w:rsidR="00D87BB9" w:rsidRDefault="00D87BB9"/>
                          <w:p w14:paraId="4F1381FD"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3A6E9DC1" w14:textId="77777777" w:rsidR="00D87BB9" w:rsidRDefault="00D87BB9"/>
                          <w:p w14:paraId="40A6BC98"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579DF7FF" w14:textId="77777777" w:rsidR="00D87BB9" w:rsidRDefault="00D87BB9"/>
                          <w:p w14:paraId="623FD73D"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463124B0" w14:textId="77777777" w:rsidR="00D87BB9" w:rsidRDefault="00D87BB9"/>
                          <w:p w14:paraId="6659527F"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0BBEB4D2" w14:textId="77777777" w:rsidR="00D87BB9" w:rsidRDefault="00D87BB9"/>
                          <w:p w14:paraId="2E2B983C"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97BF543" w14:textId="77777777" w:rsidR="00D87BB9" w:rsidRDefault="00D87BB9"/>
                          <w:p w14:paraId="037CDF6A"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68939157" w14:textId="77777777" w:rsidR="00D87BB9" w:rsidRDefault="00D87BB9"/>
                          <w:p w14:paraId="003B9A6A"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099F85E4" w14:textId="77777777" w:rsidR="00D87BB9" w:rsidRDefault="00D87BB9"/>
                          <w:p w14:paraId="47E023D7"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CCBD72B" w14:textId="77777777" w:rsidR="00D87BB9" w:rsidRDefault="00D87BB9"/>
                          <w:p w14:paraId="330A8901"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3636B2EC" w14:textId="77777777" w:rsidR="00D87BB9" w:rsidRDefault="00D87BB9"/>
                          <w:p w14:paraId="6B7ACD1E"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611BD961" w14:textId="77777777" w:rsidR="00D87BB9" w:rsidRDefault="00D87BB9"/>
                          <w:p w14:paraId="046F4438"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3B98D3FD" w14:textId="77777777" w:rsidR="00D87BB9" w:rsidRDefault="00D87BB9"/>
                          <w:p w14:paraId="71095ADD"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0EEFB4D8" w14:textId="77777777" w:rsidR="00D87BB9" w:rsidRDefault="00D87BB9"/>
                          <w:p w14:paraId="1CF96CF5"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27D5A61B" w14:textId="77777777" w:rsidR="00D87BB9" w:rsidRDefault="00D87BB9"/>
                          <w:p w14:paraId="4A522F00"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DE200FF" w14:textId="77777777" w:rsidR="00D87BB9" w:rsidRDefault="00D87BB9"/>
                          <w:p w14:paraId="724D02FC"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F788146" w14:textId="77777777" w:rsidR="00D87BB9" w:rsidRDefault="00D87BB9"/>
                          <w:p w14:paraId="1D041A7F"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4179393A" w14:textId="77777777" w:rsidR="00D87BB9" w:rsidRDefault="00D87BB9"/>
                          <w:p w14:paraId="62953DA9"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26B6333" w14:textId="77777777" w:rsidR="00D87BB9" w:rsidRDefault="00D87BB9"/>
                          <w:p w14:paraId="742274BF" w14:textId="71DD6070"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8E5C1CA" w14:textId="77777777" w:rsidR="00D87BB9" w:rsidRPr="00A50AA2" w:rsidRDefault="00D87BB9" w:rsidP="00DF2FA5">
                            <w:pPr>
                              <w:rPr>
                                <w:szCs w:val="36"/>
                              </w:rPr>
                            </w:pPr>
                          </w:p>
                          <w:p w14:paraId="51484CB5" w14:textId="77777777" w:rsidR="00D87BB9" w:rsidRDefault="00D87BB9"/>
                          <w:p w14:paraId="5DB38BED"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4C0BEA93" w14:textId="77777777" w:rsidR="00D87BB9" w:rsidRPr="00A50AA2" w:rsidRDefault="00D87BB9" w:rsidP="00DF2FA5">
                            <w:pPr>
                              <w:rPr>
                                <w:szCs w:val="36"/>
                              </w:rPr>
                            </w:pPr>
                          </w:p>
                          <w:p w14:paraId="0032DD54" w14:textId="77777777" w:rsidR="00D87BB9" w:rsidRDefault="00D87BB9"/>
                          <w:p w14:paraId="3A617D6A"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49151131" w14:textId="77777777" w:rsidR="00D87BB9" w:rsidRDefault="00D87BB9"/>
                          <w:p w14:paraId="48416A2E"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10933756" w14:textId="77777777" w:rsidR="00D87BB9" w:rsidRPr="00A50AA2" w:rsidRDefault="00D87BB9" w:rsidP="00DF2FA5">
                            <w:pPr>
                              <w:rPr>
                                <w:szCs w:val="36"/>
                              </w:rPr>
                            </w:pPr>
                          </w:p>
                          <w:p w14:paraId="7ABEA2CC" w14:textId="77777777" w:rsidR="00D87BB9" w:rsidRDefault="00D87BB9"/>
                          <w:p w14:paraId="7E787407"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E081D90" w14:textId="77777777" w:rsidR="00D87BB9" w:rsidRPr="00A50AA2" w:rsidRDefault="00D87BB9" w:rsidP="00DF2FA5">
                            <w:pPr>
                              <w:rPr>
                                <w:szCs w:val="36"/>
                              </w:rPr>
                            </w:pPr>
                          </w:p>
                          <w:p w14:paraId="4863023E" w14:textId="77777777" w:rsidR="00D87BB9" w:rsidRDefault="00D87BB9"/>
                          <w:p w14:paraId="1959D1C7"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25D17D30" w14:textId="77777777" w:rsidR="00D87BB9" w:rsidRDefault="00D87BB9"/>
                          <w:p w14:paraId="70BC4F42"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339995B" w14:textId="77777777" w:rsidR="00D87BB9" w:rsidRDefault="00D87BB9"/>
                          <w:p w14:paraId="53BCEDA2"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11F534D3" w14:textId="77777777" w:rsidR="00D87BB9" w:rsidRDefault="00D87BB9"/>
                          <w:p w14:paraId="06F84C63"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E971B3F" w14:textId="77777777" w:rsidR="00D87BB9" w:rsidRDefault="00D87BB9"/>
                          <w:p w14:paraId="05FD4351"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00C1E9D" w14:textId="77777777" w:rsidR="00D87BB9" w:rsidRPr="00A50AA2" w:rsidRDefault="00D87BB9" w:rsidP="00DF2FA5">
                            <w:pPr>
                              <w:rPr>
                                <w:szCs w:val="36"/>
                              </w:rPr>
                            </w:pPr>
                          </w:p>
                          <w:p w14:paraId="4BFF62F9" w14:textId="77777777" w:rsidR="00D87BB9" w:rsidRDefault="00D87BB9"/>
                          <w:p w14:paraId="1F84C08D"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42DBAFBF" w14:textId="77777777" w:rsidR="00D87BB9" w:rsidRPr="00A50AA2" w:rsidRDefault="00D87BB9" w:rsidP="00DF2FA5">
                            <w:pPr>
                              <w:rPr>
                                <w:szCs w:val="36"/>
                              </w:rPr>
                            </w:pPr>
                          </w:p>
                          <w:p w14:paraId="00F21A04" w14:textId="77777777" w:rsidR="00D87BB9" w:rsidRDefault="00D87BB9"/>
                          <w:p w14:paraId="62DCC6F2"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4AC9144C" w14:textId="77777777" w:rsidR="00D87BB9" w:rsidRDefault="00D87BB9"/>
                          <w:p w14:paraId="1F1C7982"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26E3829" w14:textId="77777777" w:rsidR="00D87BB9" w:rsidRPr="00A50AA2" w:rsidRDefault="00D87BB9" w:rsidP="00DF2FA5">
                            <w:pPr>
                              <w:rPr>
                                <w:szCs w:val="36"/>
                              </w:rPr>
                            </w:pPr>
                          </w:p>
                          <w:p w14:paraId="796D3EC1" w14:textId="77777777" w:rsidR="00D87BB9" w:rsidRDefault="00D87BB9"/>
                          <w:p w14:paraId="6F0D655A"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6FF6159E" w14:textId="77777777" w:rsidR="00D87BB9" w:rsidRPr="00A50AA2" w:rsidRDefault="00D87BB9" w:rsidP="00DF2FA5">
                            <w:pPr>
                              <w:rPr>
                                <w:szCs w:val="36"/>
                              </w:rPr>
                            </w:pPr>
                          </w:p>
                          <w:p w14:paraId="4EA84C34" w14:textId="77777777" w:rsidR="00D87BB9" w:rsidRDefault="00D87BB9"/>
                          <w:p w14:paraId="29803FD5"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381D9928" w14:textId="77777777" w:rsidR="00D87BB9" w:rsidRDefault="00D87BB9"/>
                          <w:p w14:paraId="62897802"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ECDD4D2" w14:textId="77777777" w:rsidR="00D87BB9" w:rsidRDefault="00D87BB9"/>
                          <w:p w14:paraId="496A4BF0"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0DF01340" w14:textId="77777777" w:rsidR="00D87BB9" w:rsidRDefault="00D87BB9"/>
                          <w:p w14:paraId="4E1F48A7"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13316AC" w14:textId="77777777" w:rsidR="00D87BB9" w:rsidRDefault="00D87BB9"/>
                          <w:p w14:paraId="3FF97C75"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61286247" w14:textId="77777777" w:rsidR="00D87BB9" w:rsidRDefault="00D87BB9"/>
                          <w:p w14:paraId="654F2C76"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29698F93" w14:textId="77777777" w:rsidR="00D87BB9" w:rsidRDefault="00D87BB9"/>
                          <w:p w14:paraId="51B5B2AC"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42945A22" w14:textId="77777777" w:rsidR="00D87BB9" w:rsidRDefault="00D87BB9"/>
                          <w:p w14:paraId="5052A889"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0E1875FA" w14:textId="77777777" w:rsidR="00D87BB9" w:rsidRDefault="00D87BB9"/>
                          <w:p w14:paraId="5B72A201"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57BDE451" w14:textId="77777777" w:rsidR="00D87BB9" w:rsidRDefault="00D87BB9"/>
                          <w:p w14:paraId="2AECDD1B"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BEB1AF1" w14:textId="77777777" w:rsidR="00D87BB9" w:rsidRDefault="00D87BB9"/>
                          <w:p w14:paraId="657569FD"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646FF1F7" w14:textId="77777777" w:rsidR="00D87BB9" w:rsidRDefault="00D87BB9"/>
                          <w:p w14:paraId="35A26F84"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339CEC2D" w14:textId="77777777" w:rsidR="00D87BB9" w:rsidRDefault="00D87BB9"/>
                          <w:p w14:paraId="261D504B"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D9E0DD5" w14:textId="77777777" w:rsidR="00D87BB9" w:rsidRDefault="00D87BB9"/>
                          <w:p w14:paraId="03D9C9F8" w14:textId="71DD6070"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525EE2F" w14:textId="77777777" w:rsidR="00D87BB9" w:rsidRPr="00A50AA2" w:rsidRDefault="00D87BB9" w:rsidP="00DF2FA5">
                            <w:pPr>
                              <w:rPr>
                                <w:szCs w:val="36"/>
                              </w:rPr>
                            </w:pPr>
                          </w:p>
                          <w:p w14:paraId="2B2F58AB" w14:textId="77777777" w:rsidR="00D87BB9" w:rsidRDefault="00D87BB9"/>
                          <w:p w14:paraId="5269588F"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E7747E2" w14:textId="77777777" w:rsidR="00D87BB9" w:rsidRPr="00A50AA2" w:rsidRDefault="00D87BB9" w:rsidP="00DF2FA5">
                            <w:pPr>
                              <w:rPr>
                                <w:szCs w:val="36"/>
                              </w:rPr>
                            </w:pPr>
                          </w:p>
                          <w:p w14:paraId="310D6C17" w14:textId="77777777" w:rsidR="00D87BB9" w:rsidRDefault="00D87BB9"/>
                          <w:p w14:paraId="6AF870AA"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58072071" w14:textId="77777777" w:rsidR="00D87BB9" w:rsidRDefault="00D87BB9"/>
                          <w:p w14:paraId="24748477" w14:textId="77777777"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50A94E9" w14:textId="77777777" w:rsidR="00D87BB9" w:rsidRPr="00A50AA2" w:rsidRDefault="00D87BB9" w:rsidP="00DF2FA5">
                            <w:pPr>
                              <w:rPr>
                                <w:szCs w:val="36"/>
                              </w:rPr>
                            </w:pPr>
                          </w:p>
                          <w:p w14:paraId="21FF73A8" w14:textId="77777777" w:rsidR="00D87BB9" w:rsidRDefault="00D87BB9"/>
                          <w:p w14:paraId="6004B2AB"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2F4744A1" w14:textId="77777777" w:rsidR="00D87BB9" w:rsidRPr="00A50AA2" w:rsidRDefault="00D87BB9" w:rsidP="00DF2FA5">
                            <w:pPr>
                              <w:rPr>
                                <w:szCs w:val="36"/>
                              </w:rPr>
                            </w:pPr>
                          </w:p>
                          <w:p w14:paraId="5C20ADA7" w14:textId="77777777" w:rsidR="00D87BB9" w:rsidRDefault="00D87BB9"/>
                          <w:p w14:paraId="6CB2BF59"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2063B7D0" w14:textId="77777777" w:rsidR="00D87BB9" w:rsidRDefault="00D87BB9"/>
                          <w:p w14:paraId="2C8F716B"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5FEDAF5" w14:textId="77777777" w:rsidR="00D87BB9" w:rsidRDefault="00D87BB9"/>
                          <w:p w14:paraId="6D22AE9C"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66918D0E" w14:textId="77777777" w:rsidR="00D87BB9" w:rsidRDefault="00D87BB9"/>
                          <w:p w14:paraId="78DD51FC"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D9F3312" w14:textId="77777777" w:rsidR="00D87BB9" w:rsidRDefault="00D87BB9"/>
                          <w:p w14:paraId="6E4C7029" w14:textId="71DD6070"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0577C2BE" w14:textId="77777777" w:rsidR="00D87BB9" w:rsidRPr="00A50AA2" w:rsidRDefault="00D87BB9" w:rsidP="00DF2FA5">
                            <w:pPr>
                              <w:rPr>
                                <w:szCs w:val="36"/>
                              </w:rPr>
                            </w:pPr>
                          </w:p>
                          <w:p w14:paraId="5E76B196" w14:textId="77777777" w:rsidR="00D87BB9" w:rsidRDefault="00D87BB9"/>
                          <w:p w14:paraId="0A87BB09" w14:textId="7777777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141EFF32" w14:textId="77777777" w:rsidR="00D87BB9" w:rsidRPr="00A50AA2" w:rsidRDefault="00D87BB9" w:rsidP="00DF2FA5">
                            <w:pPr>
                              <w:rPr>
                                <w:szCs w:val="36"/>
                              </w:rPr>
                            </w:pPr>
                          </w:p>
                          <w:p w14:paraId="0430DA1D" w14:textId="77777777" w:rsidR="00D87BB9" w:rsidRDefault="00D87BB9"/>
                          <w:p w14:paraId="612C3FCF" w14:textId="77777777" w:rsidR="00D87BB9" w:rsidRPr="004729BA" w:rsidRDefault="00D87BB9" w:rsidP="00DF2FA5">
                            <w:pPr>
                              <w:pStyle w:val="Caption"/>
                            </w:pPr>
                            <w:r w:rsidRPr="004729BA">
                              <w:t>Figure</w:t>
                            </w:r>
                            <w:r>
                              <w:t xml:space="preserve"> 3-8</w:t>
                            </w:r>
                            <w:r w:rsidRPr="004729BA">
                              <w:t xml:space="preserve">: </w:t>
                            </w:r>
                            <w:r>
                              <w:t>Ten Points Check List – Making Cities Resilient Campaign (</w:t>
                            </w:r>
                            <w:r>
                              <w:rPr>
                                <w:rFonts w:ascii="Arial" w:hAnsi="Arial" w:cs="Arial"/>
                              </w:rPr>
                              <w:t>UNDRR</w:t>
                            </w:r>
                            <w:r>
                              <w:t>, 2013)</w:t>
                            </w:r>
                          </w:p>
                          <w:p w14:paraId="7998C7A8" w14:textId="77777777" w:rsidR="00D87BB9" w:rsidRDefault="00D87BB9"/>
                          <w:p w14:paraId="1C148011" w14:textId="71DD6070" w:rsidR="00D87BB9" w:rsidRPr="00106262" w:rsidRDefault="00D87BB9" w:rsidP="00DF2FA5">
                            <w:pPr>
                              <w:rPr>
                                <w:rFonts w:ascii="Calibri" w:hAnsi="Calibri"/>
                                <w:b/>
                                <w:bCs/>
                                <w:color w:val="FFFFFF"/>
                              </w:rPr>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p w14:paraId="5981D6F4" w14:textId="77777777" w:rsidR="00D87BB9" w:rsidRPr="00A50AA2" w:rsidRDefault="00D87BB9" w:rsidP="00DF2FA5">
                            <w:pPr>
                              <w:rPr>
                                <w:szCs w:val="36"/>
                              </w:rPr>
                            </w:pPr>
                          </w:p>
                          <w:p w14:paraId="6520331E" w14:textId="77777777" w:rsidR="00D87BB9" w:rsidRDefault="00D87BB9"/>
                          <w:p w14:paraId="11EB4E64" w14:textId="4630FBE7" w:rsidR="00D87BB9" w:rsidRPr="00106262" w:rsidRDefault="00D87BB9" w:rsidP="00DF2FA5">
                            <w:pPr>
                              <w:rPr>
                                <w:rFonts w:ascii="Calibri" w:hAnsi="Calibri"/>
                                <w:b/>
                                <w:bCs/>
                                <w:color w:val="FFFFFF"/>
                              </w:rPr>
                            </w:pPr>
                            <w:r w:rsidRPr="004729BA">
                              <w:t>Figure</w:t>
                            </w:r>
                            <w:r>
                              <w:t xml:space="preserve"> 3-8</w:t>
                            </w:r>
                            <w:r w:rsidRPr="004729BA">
                              <w:t xml:space="preserve">: </w:t>
                            </w:r>
                            <w:r>
                              <w:t>Ten Points Check List – Making Cities Resilient Campaign (</w:t>
                            </w:r>
                            <w:r>
                              <w:rPr>
                                <w:rFonts w:ascii="Arial" w:hAnsi="Arial" w:cs="Arial"/>
                              </w:rPr>
                              <w:t>UNDRR</w:t>
                            </w:r>
                            <w:r>
                              <w:t>, 2013)</w:t>
                            </w:r>
                            <w:r w:rsidRPr="00106262">
                              <w:rPr>
                                <w:rFonts w:ascii="Calibri" w:hAnsi="Calibri"/>
                                <w:b/>
                                <w:bCs/>
                                <w:color w:val="FFFFFF"/>
                              </w:rPr>
                              <w:t>Ten-point Checklist - Essentials for Making Cities Resilient</w:t>
                            </w:r>
                          </w:p>
                          <w:bookmarkEnd w:id="376"/>
                          <w:bookmarkEnd w:id="377"/>
                          <w:p w14:paraId="0B2B1910" w14:textId="77777777" w:rsidR="00D87BB9" w:rsidRPr="00A50AA2" w:rsidRDefault="00D87BB9" w:rsidP="00DF2FA5">
                            <w:pPr>
                              <w:rPr>
                                <w:szCs w:val="36"/>
                              </w:rPr>
                            </w:pPr>
                          </w:p>
                        </w:txbxContent>
                      </v:textbox>
                    </v:shape>
                    <v:rect id="Rectangle 23" o:spid="_x0000_s1108" style="position:absolute;left:575;top:16592;width:47329;height:67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" filled="f" strokecolor="black [3213]" strokeweight="2.25pt"/>
                  </v:group>
                </v:group>
                <v:shape id="Text Box 7789" o:spid="_x0000_s1109" type="#_x0000_t202" style="position:absolute;left:272;top:955;width:54852;height:2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" fillcolor="window" stroked="f" strokeweight=".5pt">
                  <v:path arrowok="t"/>
                  <v:textbox>
                    <w:txbxContent>
                      <w:p w14:paraId="0B88DE76" w14:textId="1298CFF3" w:rsidR="00D87BB9" w:rsidRPr="004729BA" w:rsidRDefault="00D87BB9" w:rsidP="00DF2FA5">
                        <w:pPr>
                          <w:pStyle w:val="Caption"/>
                        </w:pPr>
                        <w:bookmarkStart w:id="378" w:name="_Toc20738156"/>
                        <w:r w:rsidRPr="004729BA">
                          <w:t>Figure</w:t>
                        </w:r>
                        <w:r>
                          <w:t xml:space="preserve"> 3-7</w:t>
                        </w:r>
                        <w:r w:rsidRPr="004729BA">
                          <w:t xml:space="preserve">: </w:t>
                        </w:r>
                        <w:r>
                          <w:t>Ten Points Check List – Making Cities Resilient Campaign (</w:t>
                        </w:r>
                        <w:r>
                          <w:rPr>
                            <w:rFonts w:ascii="Arial" w:hAnsi="Arial" w:cs="Arial"/>
                          </w:rPr>
                          <w:t>UNDRR</w:t>
                        </w:r>
                        <w:r>
                          <w:t>,2013)</w:t>
                        </w:r>
                      </w:p>
                      <w:p w14:paraId="1CCB0B45" w14:textId="77777777" w:rsidR="00D87BB9" w:rsidRDefault="00D87BB9"/>
                      <w:p w14:paraId="347C0499"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4C933B5" w14:textId="77777777" w:rsidR="00D87BB9" w:rsidRDefault="00D87BB9"/>
                      <w:p w14:paraId="05D15D3B"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4BF255EF" w14:textId="77777777" w:rsidR="00D87BB9" w:rsidRDefault="00D87BB9"/>
                      <w:p w14:paraId="2AD77FD4"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84F9EDD" w14:textId="77777777" w:rsidR="00D87BB9" w:rsidRDefault="00D87BB9"/>
                      <w:p w14:paraId="118E5CA1"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D8445E3" w14:textId="77777777" w:rsidR="00D87BB9" w:rsidRDefault="00D87BB9"/>
                      <w:p w14:paraId="7679CE2F"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39E7CE2C" w14:textId="77777777" w:rsidR="00D87BB9" w:rsidRDefault="00D87BB9"/>
                      <w:p w14:paraId="0CDD3372"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1D0B5E81" w14:textId="77777777" w:rsidR="00D87BB9" w:rsidRDefault="00D87BB9"/>
                      <w:p w14:paraId="58353648"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0C704392" w14:textId="77777777" w:rsidR="00D87BB9" w:rsidRDefault="00D87BB9"/>
                      <w:p w14:paraId="49DD0298"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3EB950CB" w14:textId="77777777" w:rsidR="00D87BB9" w:rsidRDefault="00D87BB9"/>
                      <w:p w14:paraId="665D51D6"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51973A2" w14:textId="77777777" w:rsidR="00D87BB9" w:rsidRDefault="00D87BB9"/>
                      <w:p w14:paraId="5C75CF1D"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E976D65" w14:textId="77777777" w:rsidR="00D87BB9" w:rsidRDefault="00D87BB9"/>
                      <w:p w14:paraId="024C77B7"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4A99478D" w14:textId="77777777" w:rsidR="00D87BB9" w:rsidRDefault="00D87BB9"/>
                      <w:p w14:paraId="755ABC2C"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34F1CD8F" w14:textId="77777777" w:rsidR="00D87BB9" w:rsidRDefault="00D87BB9"/>
                      <w:p w14:paraId="3B67BE3E"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5FA1B74" w14:textId="77777777" w:rsidR="00D87BB9" w:rsidRDefault="00D87BB9"/>
                      <w:p w14:paraId="36FBFD32"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7C2D28A6" w14:textId="77777777" w:rsidR="00D87BB9" w:rsidRDefault="00D87BB9"/>
                      <w:p w14:paraId="6B7D5F10"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43B4E545" w14:textId="77777777" w:rsidR="00D87BB9" w:rsidRDefault="00D87BB9"/>
                      <w:p w14:paraId="0DCC56AB"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7325A659" w14:textId="77777777" w:rsidR="00D87BB9" w:rsidRDefault="00D87BB9"/>
                      <w:p w14:paraId="066BA86F"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B2966CA" w14:textId="77777777" w:rsidR="00D87BB9" w:rsidRDefault="00D87BB9"/>
                      <w:p w14:paraId="2E5943A0"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31842EDD" w14:textId="77777777" w:rsidR="00D87BB9" w:rsidRDefault="00D87BB9"/>
                      <w:p w14:paraId="370690AE"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11E92620" w14:textId="77777777" w:rsidR="00D87BB9" w:rsidRDefault="00D87BB9"/>
                      <w:p w14:paraId="386854F8"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1590828A" w14:textId="77777777" w:rsidR="00D87BB9" w:rsidRDefault="00D87BB9"/>
                      <w:p w14:paraId="63ECB6CE"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B2DF267" w14:textId="77777777" w:rsidR="00D87BB9" w:rsidRDefault="00D87BB9"/>
                      <w:p w14:paraId="7CB90CAA"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6227DF40" w14:textId="77777777" w:rsidR="00D87BB9" w:rsidRDefault="00D87BB9"/>
                      <w:p w14:paraId="2EAC8014"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2ABA5356" w14:textId="77777777" w:rsidR="00D87BB9" w:rsidRDefault="00D87BB9"/>
                      <w:p w14:paraId="491BDC70"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4CE4987E" w14:textId="77777777" w:rsidR="00D87BB9" w:rsidRDefault="00D87BB9"/>
                      <w:p w14:paraId="78BAF183"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36D02354" w14:textId="77777777" w:rsidR="00D87BB9" w:rsidRDefault="00D87BB9"/>
                      <w:p w14:paraId="69E8275A"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0A3A9FBC" w14:textId="77777777" w:rsidR="00D87BB9" w:rsidRDefault="00D87BB9"/>
                      <w:p w14:paraId="060EA254"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A761860" w14:textId="77777777" w:rsidR="00D87BB9" w:rsidRDefault="00D87BB9"/>
                      <w:p w14:paraId="1F920CFE"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1093853" w14:textId="77777777" w:rsidR="00D87BB9" w:rsidRDefault="00D87BB9"/>
                      <w:p w14:paraId="19C2B001"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5CE6E6C3" w14:textId="77777777" w:rsidR="00D87BB9" w:rsidRDefault="00D87BB9"/>
                      <w:p w14:paraId="212F9CDC"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3AA16B7B" w14:textId="77777777" w:rsidR="00D87BB9" w:rsidRDefault="00D87BB9"/>
                      <w:p w14:paraId="5DA51311"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0D954A9" w14:textId="77777777" w:rsidR="00D87BB9" w:rsidRDefault="00D87BB9"/>
                      <w:p w14:paraId="4C9196EF"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085829DE" w14:textId="77777777" w:rsidR="00D87BB9" w:rsidRDefault="00D87BB9"/>
                      <w:p w14:paraId="394AD15C"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064E9A9B" w14:textId="77777777" w:rsidR="00D87BB9" w:rsidRDefault="00D87BB9"/>
                      <w:p w14:paraId="108DDA2B"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2CF75D64" w14:textId="77777777" w:rsidR="00D87BB9" w:rsidRDefault="00D87BB9"/>
                      <w:p w14:paraId="28C6A0E4"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7172351" w14:textId="77777777" w:rsidR="00D87BB9" w:rsidRDefault="00D87BB9"/>
                      <w:p w14:paraId="7DB2C81E"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EB4241A" w14:textId="77777777" w:rsidR="00D87BB9" w:rsidRDefault="00D87BB9"/>
                      <w:p w14:paraId="6FD9E75D"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158DC689" w14:textId="77777777" w:rsidR="00D87BB9" w:rsidRDefault="00D87BB9"/>
                      <w:p w14:paraId="7B063109"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37941A1C" w14:textId="77777777" w:rsidR="00D87BB9" w:rsidRDefault="00D87BB9"/>
                      <w:p w14:paraId="47BA771E"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77896A9" w14:textId="77777777" w:rsidR="00D87BB9" w:rsidRDefault="00D87BB9"/>
                      <w:p w14:paraId="4838A64A"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40503701" w14:textId="77777777" w:rsidR="00D87BB9" w:rsidRDefault="00D87BB9"/>
                      <w:p w14:paraId="605AFE33"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1DD6C664" w14:textId="77777777" w:rsidR="00D87BB9" w:rsidRDefault="00D87BB9"/>
                      <w:p w14:paraId="5385B854"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4BFD4BBA" w14:textId="77777777" w:rsidR="00D87BB9" w:rsidRDefault="00D87BB9"/>
                      <w:p w14:paraId="4F4EF6E9"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23632868" w14:textId="77777777" w:rsidR="00D87BB9" w:rsidRDefault="00D87BB9"/>
                      <w:p w14:paraId="2E11D681"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7D5ED998" w14:textId="77777777" w:rsidR="00D87BB9" w:rsidRDefault="00D87BB9"/>
                      <w:p w14:paraId="3ACE880B"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2045D029" w14:textId="77777777" w:rsidR="00D87BB9" w:rsidRDefault="00D87BB9"/>
                      <w:p w14:paraId="314F7748"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509FDC72" w14:textId="77777777" w:rsidR="00D87BB9" w:rsidRDefault="00D87BB9"/>
                      <w:p w14:paraId="1FD8F2B5"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60E3D5CE" w14:textId="77777777" w:rsidR="00D87BB9" w:rsidRDefault="00D87BB9"/>
                      <w:p w14:paraId="1F8E27B0"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B955B56" w14:textId="77777777" w:rsidR="00D87BB9" w:rsidRDefault="00D87BB9"/>
                      <w:p w14:paraId="1BDDC843"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265879E6" w14:textId="77777777" w:rsidR="00D87BB9" w:rsidRDefault="00D87BB9"/>
                      <w:p w14:paraId="2B4931F1"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320DA5AC" w14:textId="77777777" w:rsidR="00D87BB9" w:rsidRDefault="00D87BB9"/>
                      <w:p w14:paraId="50997706"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2A77FC38" w14:textId="77777777" w:rsidR="00D87BB9" w:rsidRDefault="00D87BB9"/>
                      <w:p w14:paraId="5813BE6B"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087CF30E" w14:textId="77777777" w:rsidR="00D87BB9" w:rsidRDefault="00D87BB9"/>
                      <w:p w14:paraId="3C850DF1"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5774B6AF" w14:textId="77777777" w:rsidR="00D87BB9" w:rsidRDefault="00D87BB9"/>
                      <w:p w14:paraId="33913323"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4639E34" w14:textId="77777777" w:rsidR="00D87BB9" w:rsidRDefault="00D87BB9"/>
                      <w:p w14:paraId="5CB91E96"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44D73756" w14:textId="77777777" w:rsidR="00D87BB9" w:rsidRDefault="00D87BB9"/>
                      <w:p w14:paraId="0F72A5BA"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3C4C8EFC" w14:textId="77777777" w:rsidR="00D87BB9" w:rsidRDefault="00D87BB9"/>
                      <w:p w14:paraId="60163F2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0817A55" w14:textId="77777777" w:rsidR="00D87BB9" w:rsidRDefault="00D87BB9"/>
                      <w:p w14:paraId="123EED71"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1327C45F" w14:textId="77777777" w:rsidR="00D87BB9" w:rsidRDefault="00D87BB9"/>
                      <w:p w14:paraId="77A52C74"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16A743F9" w14:textId="77777777" w:rsidR="00D87BB9" w:rsidRDefault="00D87BB9"/>
                      <w:p w14:paraId="29E7553D"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ABDDE54" w14:textId="77777777" w:rsidR="00D87BB9" w:rsidRDefault="00D87BB9"/>
                      <w:p w14:paraId="5106F5D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311EADC" w14:textId="77777777" w:rsidR="00D87BB9" w:rsidRDefault="00D87BB9"/>
                      <w:p w14:paraId="316BC4C7"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E68CB61" w14:textId="77777777" w:rsidR="00D87BB9" w:rsidRDefault="00D87BB9"/>
                      <w:p w14:paraId="654F0DD8"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24D30DDC" w14:textId="77777777" w:rsidR="00D87BB9" w:rsidRDefault="00D87BB9"/>
                      <w:p w14:paraId="4FC76419"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2F57EF3F" w14:textId="77777777" w:rsidR="00D87BB9" w:rsidRDefault="00D87BB9"/>
                      <w:p w14:paraId="5B820765"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662A0C8" w14:textId="77777777" w:rsidR="00D87BB9" w:rsidRDefault="00D87BB9"/>
                      <w:p w14:paraId="30BEF27F"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2869C3CF" w14:textId="77777777" w:rsidR="00D87BB9" w:rsidRDefault="00D87BB9"/>
                      <w:p w14:paraId="7C89B596"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4A083015" w14:textId="77777777" w:rsidR="00D87BB9" w:rsidRDefault="00D87BB9"/>
                      <w:p w14:paraId="37296162"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4989B894" w14:textId="77777777" w:rsidR="00D87BB9" w:rsidRDefault="00D87BB9"/>
                      <w:p w14:paraId="437AE6A6"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5CEF42D3" w14:textId="77777777" w:rsidR="00D87BB9" w:rsidRDefault="00D87BB9"/>
                      <w:p w14:paraId="61E36E4B"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D0B24AF" w14:textId="77777777" w:rsidR="00D87BB9" w:rsidRDefault="00D87BB9"/>
                      <w:p w14:paraId="5F8B4DED"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7E395CC7" w14:textId="77777777" w:rsidR="00D87BB9" w:rsidRDefault="00D87BB9"/>
                      <w:p w14:paraId="79A93CC5"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6C8D42C8" w14:textId="77777777" w:rsidR="00D87BB9" w:rsidRDefault="00D87BB9"/>
                      <w:p w14:paraId="0247DE2F"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1A23575D" w14:textId="77777777" w:rsidR="00D87BB9" w:rsidRDefault="00D87BB9"/>
                      <w:p w14:paraId="58DB5DA8"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2A4E2D3" w14:textId="77777777" w:rsidR="00D87BB9" w:rsidRDefault="00D87BB9"/>
                      <w:p w14:paraId="3A9EAEF7"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74AB0C60" w14:textId="77777777" w:rsidR="00D87BB9" w:rsidRDefault="00D87BB9"/>
                      <w:p w14:paraId="6106A620"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571FFF27" w14:textId="77777777" w:rsidR="00D87BB9" w:rsidRDefault="00D87BB9"/>
                      <w:p w14:paraId="018C59BB"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005B1741" w14:textId="77777777" w:rsidR="00D87BB9" w:rsidRDefault="00D87BB9"/>
                      <w:p w14:paraId="4197D48F"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78C23CE9" w14:textId="77777777" w:rsidR="00D87BB9" w:rsidRDefault="00D87BB9"/>
                      <w:p w14:paraId="4EA7AB9B"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116F47FB" w14:textId="77777777" w:rsidR="00D87BB9" w:rsidRDefault="00D87BB9"/>
                      <w:p w14:paraId="5080587B" w14:textId="7C652BD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66CF49A9" w14:textId="77777777" w:rsidR="00D87BB9" w:rsidRDefault="00D87BB9"/>
                      <w:p w14:paraId="3949D693"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60B99ABE" w14:textId="77777777" w:rsidR="00D87BB9" w:rsidRDefault="00D87BB9"/>
                      <w:p w14:paraId="4B7266F4"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7EE4891C" w14:textId="77777777" w:rsidR="00D87BB9" w:rsidRDefault="00D87BB9"/>
                      <w:p w14:paraId="206CFBA6"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FFEC82E" w14:textId="77777777" w:rsidR="00D87BB9" w:rsidRDefault="00D87BB9"/>
                      <w:p w14:paraId="3C523B04"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39AEEC09" w14:textId="77777777" w:rsidR="00D87BB9" w:rsidRDefault="00D87BB9"/>
                      <w:p w14:paraId="06A1D81C"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09EC5E8D" w14:textId="77777777" w:rsidR="00D87BB9" w:rsidRDefault="00D87BB9"/>
                      <w:p w14:paraId="4BF3F96D"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9B498E5" w14:textId="77777777" w:rsidR="00D87BB9" w:rsidRDefault="00D87BB9"/>
                      <w:p w14:paraId="505A8246"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3B44A5A6" w14:textId="77777777" w:rsidR="00D87BB9" w:rsidRDefault="00D87BB9"/>
                      <w:p w14:paraId="5393B290"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4360F4F" w14:textId="77777777" w:rsidR="00D87BB9" w:rsidRDefault="00D87BB9"/>
                      <w:p w14:paraId="08F6311B"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67C67F65" w14:textId="77777777" w:rsidR="00D87BB9" w:rsidRDefault="00D87BB9"/>
                      <w:p w14:paraId="4512346F"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667271FF" w14:textId="77777777" w:rsidR="00D87BB9" w:rsidRDefault="00D87BB9"/>
                      <w:p w14:paraId="4F8C1E26"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4D6D81D4" w14:textId="77777777" w:rsidR="00D87BB9" w:rsidRDefault="00D87BB9"/>
                      <w:p w14:paraId="7D1A7CAD"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C2DF0CE" w14:textId="77777777" w:rsidR="00D87BB9" w:rsidRDefault="00D87BB9"/>
                      <w:p w14:paraId="097C07B3"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7640110D" w14:textId="77777777" w:rsidR="00D87BB9" w:rsidRDefault="00D87BB9"/>
                      <w:p w14:paraId="12DB1450"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79A70CD0" w14:textId="77777777" w:rsidR="00D87BB9" w:rsidRDefault="00D87BB9"/>
                      <w:p w14:paraId="18A379E8"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528873F3" w14:textId="77777777" w:rsidR="00D87BB9" w:rsidRDefault="00D87BB9"/>
                      <w:p w14:paraId="57D513BB"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2462E0B3" w14:textId="77777777" w:rsidR="00D87BB9" w:rsidRDefault="00D87BB9"/>
                      <w:p w14:paraId="0052FEDC"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0B07EA82" w14:textId="77777777" w:rsidR="00D87BB9" w:rsidRDefault="00D87BB9"/>
                      <w:p w14:paraId="49BC33A0"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54156465" w14:textId="77777777" w:rsidR="00D87BB9" w:rsidRDefault="00D87BB9"/>
                      <w:p w14:paraId="53B95B18"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08E890D9" w14:textId="77777777" w:rsidR="00D87BB9" w:rsidRDefault="00D87BB9"/>
                      <w:p w14:paraId="5D09823D"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50D63AD9" w14:textId="77777777" w:rsidR="00D87BB9" w:rsidRDefault="00D87BB9"/>
                      <w:p w14:paraId="459C64C2"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BD23CB9" w14:textId="77777777" w:rsidR="00D87BB9" w:rsidRDefault="00D87BB9"/>
                      <w:p w14:paraId="6B703B4E"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4B9FFEB8" w14:textId="77777777" w:rsidR="00D87BB9" w:rsidRDefault="00D87BB9"/>
                      <w:p w14:paraId="53FBBB86"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7B55E5FB" w14:textId="77777777" w:rsidR="00D87BB9" w:rsidRDefault="00D87BB9"/>
                      <w:p w14:paraId="2964DA60"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1D1A6906" w14:textId="77777777" w:rsidR="00D87BB9" w:rsidRDefault="00D87BB9"/>
                      <w:p w14:paraId="193BBDFC"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23F425DE" w14:textId="77777777" w:rsidR="00D87BB9" w:rsidRDefault="00D87BB9"/>
                      <w:p w14:paraId="685D8DC3"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6814630E" w14:textId="77777777" w:rsidR="00D87BB9" w:rsidRDefault="00D87BB9"/>
                      <w:p w14:paraId="536262F3" w14:textId="7C652BD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07AE504" w14:textId="77777777" w:rsidR="00D87BB9" w:rsidRDefault="00D87BB9"/>
                      <w:p w14:paraId="05B06AAD"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5BF9265F" w14:textId="77777777" w:rsidR="00D87BB9" w:rsidRDefault="00D87BB9"/>
                      <w:p w14:paraId="0041E057"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7A482B50" w14:textId="77777777" w:rsidR="00D87BB9" w:rsidRDefault="00D87BB9"/>
                      <w:p w14:paraId="3DB2A7BB" w14:textId="7777777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9D988FA" w14:textId="77777777" w:rsidR="00D87BB9" w:rsidRDefault="00D87BB9"/>
                      <w:p w14:paraId="7968A2B4"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3E36C2F6" w14:textId="77777777" w:rsidR="00D87BB9" w:rsidRDefault="00D87BB9"/>
                      <w:p w14:paraId="55E21CAD"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5E72F35C" w14:textId="77777777" w:rsidR="00D87BB9" w:rsidRDefault="00D87BB9"/>
                      <w:p w14:paraId="7AEEFA71" w14:textId="77777777" w:rsidR="00D87BB9" w:rsidRPr="004729BA" w:rsidRDefault="00D87BB9" w:rsidP="00DE27C6">
                        <w:pPr>
                          <w:pStyle w:val="Capture2"/>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3D0AC214" w14:textId="77777777" w:rsidR="00D87BB9" w:rsidRDefault="00D87BB9"/>
                      <w:p w14:paraId="60C44B03" w14:textId="77777777" w:rsidR="00D87BB9" w:rsidRPr="004729BA" w:rsidRDefault="00D87BB9" w:rsidP="008D4671">
                        <w:pPr>
                          <w:pStyle w:val="Caption"/>
                        </w:pPr>
                        <w:r w:rsidRPr="004729BA">
                          <w:t>Figure</w:t>
                        </w:r>
                        <w:r>
                          <w:t xml:space="preserve"> 3-9</w:t>
                        </w:r>
                        <w:r w:rsidRPr="004729BA">
                          <w:t xml:space="preserve">: </w:t>
                        </w:r>
                        <w:r w:rsidRPr="008D4671">
                          <w:t>Different tools used by the local governments to support DRR strategies</w:t>
                        </w:r>
                        <w:r>
                          <w:t xml:space="preserve"> (UNDRR,2019)</w:t>
                        </w:r>
                      </w:p>
                      <w:p w14:paraId="657E9272" w14:textId="77777777" w:rsidR="00D87BB9" w:rsidRDefault="00D87BB9"/>
                      <w:p w14:paraId="43C50FE2" w14:textId="77777777" w:rsidR="00D87BB9" w:rsidRPr="004729BA" w:rsidRDefault="00D87BB9" w:rsidP="00DE27C6">
                        <w:pPr>
                          <w:pStyle w:val="Capture2"/>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p>
                      <w:p w14:paraId="79FF1D3A" w14:textId="77777777" w:rsidR="00D87BB9" w:rsidRDefault="00D87BB9"/>
                      <w:p w14:paraId="18A4CC65" w14:textId="7C652BD7"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541FF49" w14:textId="77777777" w:rsidR="00D87BB9" w:rsidRDefault="00D87BB9"/>
                      <w:p w14:paraId="4FEB36A9" w14:textId="77777777"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0D9CD281" w14:textId="77777777" w:rsidR="00D87BB9" w:rsidRDefault="00D87BB9"/>
                      <w:p w14:paraId="544461EC" w14:textId="77777777" w:rsidR="00D87BB9" w:rsidRPr="004729BA" w:rsidRDefault="00D87BB9" w:rsidP="00DE27C6">
                        <w:pPr>
                          <w:pStyle w:val="Capture2"/>
                        </w:pPr>
                        <w:r>
                          <w:t>Table 3-2</w:t>
                        </w:r>
                        <w:r w:rsidRPr="004729BA">
                          <w:t xml:space="preserve">: </w:t>
                        </w:r>
                        <w:r w:rsidRPr="00C33D45">
                          <w:t>Summary of approaches to measure and assess resilience that has emerged in a variety of social-ecological contexts</w:t>
                        </w:r>
                      </w:p>
                      <w:p w14:paraId="5E6D8A60" w14:textId="77777777" w:rsidR="00D87BB9" w:rsidRDefault="00D87BB9"/>
                      <w:p w14:paraId="53ACE9A3" w14:textId="0D54BBCD" w:rsidR="00D87BB9" w:rsidRPr="004729BA" w:rsidRDefault="00D87BB9" w:rsidP="00DF2FA5">
                        <w:pPr>
                          <w:pStyle w:val="Caption"/>
                        </w:pPr>
                        <w:r w:rsidRPr="004729BA">
                          <w:t>Figure</w:t>
                        </w:r>
                        <w:r>
                          <w:t xml:space="preserve"> 3-9</w:t>
                        </w:r>
                        <w:r w:rsidRPr="004729BA">
                          <w:t xml:space="preserve">: </w:t>
                        </w:r>
                        <w:r w:rsidRPr="008D4671">
                          <w:t>Different tools used by the local governments to support DRR strategies</w:t>
                        </w:r>
                        <w:r>
                          <w:t xml:space="preserve"> (UNDRR,2019)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p>
                      <w:p w14:paraId="2B8BF592" w14:textId="77777777" w:rsidR="00D87BB9" w:rsidRDefault="00D87BB9"/>
                      <w:p w14:paraId="0F6D4046" w14:textId="71DD6070" w:rsidR="00D87BB9" w:rsidRPr="004729BA" w:rsidRDefault="00D87BB9" w:rsidP="00DF2FA5">
                        <w:pPr>
                          <w:pStyle w:val="Caption"/>
                        </w:pPr>
                        <w:r>
                          <w:t>Table 3-2</w:t>
                        </w:r>
                        <w:r w:rsidRPr="004729BA">
                          <w:t xml:space="preserve">: </w:t>
                        </w:r>
                        <w:r w:rsidRPr="00C33D45">
                          <w:t>Summary of approaches to measure and assess resilience that has emerged in a variety of social-ecological contexts</w:t>
                        </w:r>
                        <w:r w:rsidRPr="004729BA">
                          <w:t>Figure</w:t>
                        </w:r>
                        <w:r>
                          <w:t xml:space="preserve"> 3-8</w:t>
                        </w:r>
                        <w:r w:rsidRPr="004729BA">
                          <w:t xml:space="preserve">: </w:t>
                        </w:r>
                        <w:r>
                          <w:t>Ten Points Check List – Making Cities Resilient Campaign (</w:t>
                        </w:r>
                        <w:r>
                          <w:rPr>
                            <w:rFonts w:ascii="Arial" w:hAnsi="Arial" w:cs="Arial"/>
                          </w:rPr>
                          <w:t>UNDRR</w:t>
                        </w:r>
                        <w:r>
                          <w:t>, 2013)</w:t>
                        </w:r>
                        <w:bookmarkEnd w:id="378"/>
                      </w:p>
                    </w:txbxContent>
                  </v:textbox>
                </v:shape>
                <w10:wrap type="square" anchorx="margin"/>
              </v:group>
            </w:pict>
          </mc:Fallback>
        </mc:AlternateContent>
      </w:r>
      <w:r w:rsidR="004F258B" w:rsidRPr="00D4428E">
        <w:rPr>
          <w:rFonts w:asciiTheme="minorBidi" w:hAnsiTheme="minorBidi"/>
          <w:b/>
          <w:bCs/>
          <w:sz w:val="20"/>
          <w:szCs w:val="20"/>
          <w:lang w:eastAsia="fr-FR"/>
        </w:rPr>
        <w:t>3.</w:t>
      </w:r>
      <w:r w:rsidR="003432FB" w:rsidRPr="00D4428E">
        <w:rPr>
          <w:rFonts w:asciiTheme="minorBidi" w:hAnsiTheme="minorBidi"/>
          <w:b/>
          <w:bCs/>
          <w:sz w:val="20"/>
          <w:szCs w:val="20"/>
          <w:lang w:eastAsia="fr-FR"/>
        </w:rPr>
        <w:t>4</w:t>
      </w:r>
      <w:r w:rsidR="004F258B" w:rsidRPr="00D4428E">
        <w:rPr>
          <w:rFonts w:asciiTheme="minorBidi" w:hAnsiTheme="minorBidi"/>
          <w:b/>
          <w:bCs/>
          <w:sz w:val="20"/>
          <w:szCs w:val="20"/>
          <w:lang w:eastAsia="fr-FR"/>
        </w:rPr>
        <w:t xml:space="preserve">.3 </w:t>
      </w:r>
      <w:r w:rsidR="004F258B" w:rsidRPr="00D4428E">
        <w:rPr>
          <w:rFonts w:asciiTheme="minorBidi" w:hAnsiTheme="minorBidi"/>
          <w:sz w:val="20"/>
          <w:szCs w:val="20"/>
          <w:lang w:eastAsia="fr-FR"/>
        </w:rPr>
        <w:t xml:space="preserve">City Resilience </w:t>
      </w:r>
      <w:r w:rsidR="00C97388" w:rsidRPr="00D4428E">
        <w:rPr>
          <w:rFonts w:asciiTheme="minorBidi" w:hAnsiTheme="minorBidi"/>
          <w:sz w:val="20"/>
          <w:szCs w:val="20"/>
          <w:lang w:eastAsia="fr-FR"/>
        </w:rPr>
        <w:t>Profiling</w:t>
      </w:r>
      <w:r w:rsidR="004F258B" w:rsidRPr="00D4428E">
        <w:rPr>
          <w:rFonts w:asciiTheme="minorBidi" w:hAnsiTheme="minorBidi"/>
          <w:sz w:val="20"/>
          <w:szCs w:val="20"/>
          <w:lang w:eastAsia="fr-FR"/>
        </w:rPr>
        <w:t xml:space="preserve"> Toolkit</w:t>
      </w:r>
    </w:p>
    <w:p w14:paraId="313515AF" w14:textId="249D2ABD" w:rsidR="00543F30" w:rsidRPr="004F258B" w:rsidRDefault="003339B8" w:rsidP="00AC1516">
      <w:pPr>
        <w:pStyle w:val="Heading3"/>
      </w:pPr>
      <w:bookmarkStart w:id="379" w:name="_Toc30109314"/>
      <w:r>
        <w:lastRenderedPageBreak/>
        <w:t>3.5</w:t>
      </w:r>
      <w:r w:rsidR="00543F30" w:rsidRPr="00543F30">
        <w:t>.1 Urban Resilience Assessments</w:t>
      </w:r>
      <w:bookmarkEnd w:id="379"/>
      <w:r w:rsidR="00543F30" w:rsidRPr="00543F30">
        <w:t xml:space="preserve"> </w:t>
      </w:r>
    </w:p>
    <w:p w14:paraId="12ECC131" w14:textId="6F0B4B99" w:rsidR="00523C50" w:rsidRDefault="00523C50" w:rsidP="007F20E3">
      <w:pPr>
        <w:spacing w:line="360" w:lineRule="auto"/>
        <w:rPr>
          <w:rFonts w:ascii="Arial" w:hAnsi="Arial" w:cs="Arial"/>
        </w:rPr>
      </w:pPr>
      <w:r>
        <w:rPr>
          <w:rFonts w:ascii="Arial" w:hAnsi="Arial" w:cs="Arial"/>
        </w:rPr>
        <w:t>Following the variation in resilience concept definitions indicated in Chapter 2, Section 2.2, the debate around resilience assessment continues here to achieve the study Objective 2) ‘</w:t>
      </w:r>
      <w:r w:rsidRPr="00523C50">
        <w:rPr>
          <w:rFonts w:ascii="Arial" w:hAnsi="Arial" w:cs="Arial"/>
        </w:rPr>
        <w:t>To critically review and analyse the existing Urban Resilience Assessment Approaches and their implementation in the course of DRR, fragility</w:t>
      </w:r>
      <w:r w:rsidR="00E439F6">
        <w:rPr>
          <w:rFonts w:ascii="Arial" w:hAnsi="Arial" w:cs="Arial"/>
        </w:rPr>
        <w:t>,</w:t>
      </w:r>
      <w:r w:rsidRPr="00523C50">
        <w:rPr>
          <w:rFonts w:ascii="Arial" w:hAnsi="Arial" w:cs="Arial"/>
        </w:rPr>
        <w:t xml:space="preserve"> and displacement in the MENA Region</w:t>
      </w:r>
      <w:r>
        <w:rPr>
          <w:rFonts w:ascii="Arial" w:hAnsi="Arial" w:cs="Arial"/>
        </w:rPr>
        <w:t>’</w:t>
      </w:r>
      <w:r w:rsidRPr="00523C50">
        <w:rPr>
          <w:rFonts w:ascii="Arial" w:hAnsi="Arial" w:cs="Arial"/>
        </w:rPr>
        <w:t>.</w:t>
      </w:r>
      <w:r>
        <w:rPr>
          <w:rFonts w:ascii="Arial" w:hAnsi="Arial" w:cs="Arial"/>
        </w:rPr>
        <w:t xml:space="preserve"> Stemmed from NGO</w:t>
      </w:r>
      <w:r w:rsidR="00332CC5">
        <w:rPr>
          <w:rFonts w:ascii="Arial" w:hAnsi="Arial" w:cs="Arial"/>
        </w:rPr>
        <w:fldChar w:fldCharType="begin"/>
      </w:r>
      <w:r w:rsidR="00332CC5">
        <w:instrText xml:space="preserve"> TA \l "</w:instrText>
      </w:r>
      <w:r w:rsidR="00332CC5" w:rsidRPr="00117957">
        <w:rPr>
          <w:rFonts w:ascii="Arial" w:hAnsi="Arial" w:cs="Arial"/>
        </w:rPr>
        <w:instrText>NGO   Non Government Organisation</w:instrText>
      </w:r>
      <w:r w:rsidR="00332CC5">
        <w:instrText xml:space="preserve">" \s "NGO" \c 1 </w:instrText>
      </w:r>
      <w:r w:rsidR="00332CC5">
        <w:rPr>
          <w:rFonts w:ascii="Arial" w:hAnsi="Arial" w:cs="Arial"/>
        </w:rPr>
        <w:fldChar w:fldCharType="end"/>
      </w:r>
      <w:r>
        <w:rPr>
          <w:rFonts w:ascii="Arial" w:hAnsi="Arial" w:cs="Arial"/>
        </w:rPr>
        <w:t>s and Donor agencies programmatic pillars for budgeting and public investments, the adoption of resilience indicators arose as a key component of measuring programs success and rapidly developing area of research and practice (Bahadur et al,2015) (</w:t>
      </w:r>
      <w:r w:rsidRPr="00523C50">
        <w:rPr>
          <w:rFonts w:ascii="Arial" w:hAnsi="Arial" w:cs="Arial"/>
        </w:rPr>
        <w:t>Schipper</w:t>
      </w:r>
      <w:r>
        <w:rPr>
          <w:rFonts w:ascii="Arial" w:hAnsi="Arial" w:cs="Arial"/>
        </w:rPr>
        <w:t xml:space="preserve"> </w:t>
      </w:r>
      <w:r w:rsidR="002E4810">
        <w:rPr>
          <w:rFonts w:ascii="Arial" w:hAnsi="Arial" w:cs="Arial"/>
        </w:rPr>
        <w:t>and</w:t>
      </w:r>
      <w:r w:rsidRPr="00523C50">
        <w:rPr>
          <w:rFonts w:ascii="Arial" w:hAnsi="Arial" w:cs="Arial"/>
        </w:rPr>
        <w:t xml:space="preserve"> Langston</w:t>
      </w:r>
      <w:r>
        <w:rPr>
          <w:rFonts w:ascii="Arial" w:hAnsi="Arial" w:cs="Arial"/>
        </w:rPr>
        <w:t xml:space="preserve">, </w:t>
      </w:r>
      <w:r w:rsidRPr="00523C50">
        <w:rPr>
          <w:rFonts w:ascii="Arial" w:hAnsi="Arial" w:cs="Arial"/>
        </w:rPr>
        <w:t>2015)</w:t>
      </w:r>
      <w:r w:rsidR="007F20E3">
        <w:rPr>
          <w:rFonts w:ascii="Arial" w:hAnsi="Arial" w:cs="Arial"/>
        </w:rPr>
        <w:t xml:space="preserve">, </w:t>
      </w:r>
      <w:r w:rsidR="007F20E3" w:rsidRPr="007F20E3">
        <w:rPr>
          <w:rFonts w:ascii="Arial" w:hAnsi="Arial" w:cs="Arial"/>
        </w:rPr>
        <w:t>in line with</w:t>
      </w:r>
      <w:r w:rsidR="007F20E3">
        <w:rPr>
          <w:rFonts w:ascii="Arial" w:hAnsi="Arial" w:cs="Arial"/>
        </w:rPr>
        <w:t xml:space="preserve"> </w:t>
      </w:r>
      <w:r w:rsidR="007F20E3" w:rsidRPr="007F20E3">
        <w:rPr>
          <w:rFonts w:ascii="Arial" w:hAnsi="Arial" w:cs="Arial"/>
        </w:rPr>
        <w:t>the prominence of the concept of resilience in post-2015</w:t>
      </w:r>
      <w:r w:rsidR="007F20E3">
        <w:rPr>
          <w:rFonts w:ascii="Arial" w:hAnsi="Arial" w:cs="Arial"/>
        </w:rPr>
        <w:t xml:space="preserve"> </w:t>
      </w:r>
      <w:r w:rsidR="007F20E3" w:rsidRPr="007F20E3">
        <w:rPr>
          <w:rFonts w:ascii="Arial" w:hAnsi="Arial" w:cs="Arial"/>
        </w:rPr>
        <w:t>development discourse</w:t>
      </w:r>
      <w:r w:rsidR="00EC7F9A">
        <w:rPr>
          <w:rFonts w:ascii="Arial" w:hAnsi="Arial" w:cs="Arial"/>
        </w:rPr>
        <w:t xml:space="preserve"> (FSIN,2016)</w:t>
      </w:r>
      <w:r w:rsidR="007F20E3" w:rsidRPr="007F20E3">
        <w:rPr>
          <w:rFonts w:ascii="Arial" w:hAnsi="Arial" w:cs="Arial"/>
        </w:rPr>
        <w:t>.</w:t>
      </w:r>
      <w:r>
        <w:rPr>
          <w:rFonts w:ascii="Arial" w:hAnsi="Arial" w:cs="Arial"/>
        </w:rPr>
        <w:t xml:space="preserve">  </w:t>
      </w:r>
    </w:p>
    <w:p w14:paraId="0D0973BF" w14:textId="4328F19A" w:rsidR="003C6BA4" w:rsidRPr="003C6BA4" w:rsidRDefault="00523C50" w:rsidP="003C6BA4">
      <w:pPr>
        <w:spacing w:line="360" w:lineRule="auto"/>
        <w:rPr>
          <w:rFonts w:ascii="Arial" w:hAnsi="Arial" w:cs="Arial"/>
        </w:rPr>
      </w:pPr>
      <w:r>
        <w:rPr>
          <w:rFonts w:ascii="Arial" w:hAnsi="Arial" w:cs="Arial"/>
        </w:rPr>
        <w:t>There is no shortage of literature review and comparative studies on resilience frameworks, nevertheless</w:t>
      </w:r>
      <w:r w:rsidR="00B43680">
        <w:rPr>
          <w:rFonts w:ascii="Arial" w:hAnsi="Arial" w:cs="Arial"/>
        </w:rPr>
        <w:t>,</w:t>
      </w:r>
      <w:r>
        <w:rPr>
          <w:rFonts w:ascii="Arial" w:hAnsi="Arial" w:cs="Arial"/>
        </w:rPr>
        <w:t xml:space="preserve"> there </w:t>
      </w:r>
      <w:r w:rsidR="00E439F6">
        <w:rPr>
          <w:rFonts w:ascii="Arial" w:hAnsi="Arial" w:cs="Arial"/>
        </w:rPr>
        <w:t>are</w:t>
      </w:r>
      <w:r>
        <w:rPr>
          <w:rFonts w:ascii="Arial" w:hAnsi="Arial" w:cs="Arial"/>
        </w:rPr>
        <w:t xml:space="preserve"> no agreed principles on </w:t>
      </w:r>
      <w:r w:rsidR="0070315A">
        <w:rPr>
          <w:rFonts w:ascii="Arial" w:hAnsi="Arial" w:cs="Arial"/>
        </w:rPr>
        <w:t>a criterion</w:t>
      </w:r>
      <w:r>
        <w:rPr>
          <w:rFonts w:ascii="Arial" w:hAnsi="Arial" w:cs="Arial"/>
        </w:rPr>
        <w:t xml:space="preserve"> for comparing indicators ‘</w:t>
      </w:r>
      <w:r w:rsidRPr="00523C50">
        <w:rPr>
          <w:rFonts w:ascii="Arial" w:hAnsi="Arial" w:cs="Arial"/>
        </w:rPr>
        <w:t>because of the</w:t>
      </w:r>
      <w:r>
        <w:rPr>
          <w:rFonts w:ascii="Arial" w:hAnsi="Arial" w:cs="Arial"/>
        </w:rPr>
        <w:t xml:space="preserve"> </w:t>
      </w:r>
      <w:r w:rsidRPr="00523C50">
        <w:rPr>
          <w:rFonts w:ascii="Arial" w:hAnsi="Arial" w:cs="Arial"/>
        </w:rPr>
        <w:t>tremendous discrepancies in conceptual frameworks and aims</w:t>
      </w:r>
      <w:r>
        <w:rPr>
          <w:rFonts w:ascii="Arial" w:hAnsi="Arial" w:cs="Arial"/>
        </w:rPr>
        <w:t xml:space="preserve"> </w:t>
      </w:r>
      <w:r w:rsidRPr="00523C50">
        <w:rPr>
          <w:rFonts w:ascii="Arial" w:hAnsi="Arial" w:cs="Arial"/>
        </w:rPr>
        <w:t>of the different indicator sets, coupled with the numerous</w:t>
      </w:r>
      <w:r>
        <w:rPr>
          <w:rFonts w:ascii="Arial" w:hAnsi="Arial" w:cs="Arial"/>
        </w:rPr>
        <w:t xml:space="preserve"> </w:t>
      </w:r>
      <w:r w:rsidRPr="00523C50">
        <w:rPr>
          <w:rFonts w:ascii="Arial" w:hAnsi="Arial" w:cs="Arial"/>
        </w:rPr>
        <w:t>existing perspectives on resilience</w:t>
      </w:r>
      <w:r>
        <w:rPr>
          <w:rFonts w:ascii="Arial" w:hAnsi="Arial" w:cs="Arial"/>
        </w:rPr>
        <w:t>’ (</w:t>
      </w:r>
      <w:r w:rsidRPr="00523C50">
        <w:rPr>
          <w:rFonts w:ascii="Arial" w:hAnsi="Arial" w:cs="Arial"/>
        </w:rPr>
        <w:t>Schipper</w:t>
      </w:r>
      <w:r>
        <w:rPr>
          <w:rFonts w:ascii="Arial" w:hAnsi="Arial" w:cs="Arial"/>
        </w:rPr>
        <w:t xml:space="preserve"> </w:t>
      </w:r>
      <w:r w:rsidR="002E4810">
        <w:rPr>
          <w:rFonts w:ascii="Arial" w:hAnsi="Arial" w:cs="Arial"/>
        </w:rPr>
        <w:t>and</w:t>
      </w:r>
      <w:r w:rsidRPr="00523C50">
        <w:rPr>
          <w:rFonts w:ascii="Arial" w:hAnsi="Arial" w:cs="Arial"/>
        </w:rPr>
        <w:t xml:space="preserve"> Langston</w:t>
      </w:r>
      <w:r>
        <w:rPr>
          <w:rFonts w:ascii="Arial" w:hAnsi="Arial" w:cs="Arial"/>
        </w:rPr>
        <w:t xml:space="preserve">, </w:t>
      </w:r>
      <w:r w:rsidRPr="00523C50">
        <w:rPr>
          <w:rFonts w:ascii="Arial" w:hAnsi="Arial" w:cs="Arial"/>
        </w:rPr>
        <w:t>2015)</w:t>
      </w:r>
      <w:r>
        <w:rPr>
          <w:rFonts w:ascii="Arial" w:hAnsi="Arial" w:cs="Arial"/>
        </w:rPr>
        <w:t xml:space="preserve">. </w:t>
      </w:r>
      <w:r w:rsidR="003C6BA4" w:rsidRPr="003C6BA4">
        <w:rPr>
          <w:rFonts w:ascii="Arial" w:hAnsi="Arial" w:cs="Arial"/>
        </w:rPr>
        <w:t xml:space="preserve">Being strongly influenced </w:t>
      </w:r>
      <w:r w:rsidR="00E439F6">
        <w:rPr>
          <w:rFonts w:ascii="Arial" w:hAnsi="Arial" w:cs="Arial"/>
        </w:rPr>
        <w:t>by</w:t>
      </w:r>
      <w:r w:rsidR="003C6BA4" w:rsidRPr="003C6BA4">
        <w:rPr>
          <w:rFonts w:ascii="Arial" w:hAnsi="Arial" w:cs="Arial"/>
        </w:rPr>
        <w:t xml:space="preserve"> global policies and diverse resilience conceptual entry points, scholars addressed the similarities and differences between resilience frameworks from different perspectives.</w:t>
      </w:r>
    </w:p>
    <w:p w14:paraId="310CB019" w14:textId="7AA48E96" w:rsidR="00A26D59" w:rsidRDefault="0070315A" w:rsidP="000868B4">
      <w:pPr>
        <w:spacing w:line="360" w:lineRule="auto"/>
        <w:rPr>
          <w:rFonts w:ascii="Arial" w:hAnsi="Arial" w:cs="Arial"/>
        </w:rPr>
      </w:pPr>
      <w:r>
        <w:rPr>
          <w:rFonts w:ascii="Arial" w:hAnsi="Arial" w:cs="Arial"/>
        </w:rPr>
        <w:t xml:space="preserve">This was strongly reflected </w:t>
      </w:r>
      <w:r w:rsidR="003C6BA4">
        <w:rPr>
          <w:rFonts w:ascii="Arial" w:hAnsi="Arial" w:cs="Arial"/>
        </w:rPr>
        <w:t>in</w:t>
      </w:r>
      <w:r>
        <w:rPr>
          <w:rFonts w:ascii="Arial" w:hAnsi="Arial" w:cs="Arial"/>
        </w:rPr>
        <w:t xml:space="preserve"> the work</w:t>
      </w:r>
      <w:r w:rsidR="003C6BA4">
        <w:rPr>
          <w:rFonts w:ascii="Arial" w:hAnsi="Arial" w:cs="Arial"/>
        </w:rPr>
        <w:t xml:space="preserve"> developed</w:t>
      </w:r>
      <w:r>
        <w:rPr>
          <w:rFonts w:ascii="Arial" w:hAnsi="Arial" w:cs="Arial"/>
        </w:rPr>
        <w:t xml:space="preserve"> by (</w:t>
      </w:r>
      <w:r w:rsidRPr="0070315A">
        <w:rPr>
          <w:rFonts w:ascii="Arial" w:hAnsi="Arial" w:cs="Arial"/>
        </w:rPr>
        <w:t>Quinlan</w:t>
      </w:r>
      <w:r>
        <w:rPr>
          <w:rFonts w:ascii="Arial" w:hAnsi="Arial" w:cs="Arial"/>
        </w:rPr>
        <w:t xml:space="preserve"> et al, 2016), where a s</w:t>
      </w:r>
      <w:r w:rsidRPr="0070315A">
        <w:rPr>
          <w:rFonts w:ascii="Arial" w:hAnsi="Arial" w:cs="Arial"/>
        </w:rPr>
        <w:t xml:space="preserve">ummary of approaches </w:t>
      </w:r>
      <w:r>
        <w:rPr>
          <w:rFonts w:ascii="Arial" w:hAnsi="Arial" w:cs="Arial"/>
        </w:rPr>
        <w:t xml:space="preserve">was framed </w:t>
      </w:r>
      <w:r w:rsidRPr="0070315A">
        <w:rPr>
          <w:rFonts w:ascii="Arial" w:hAnsi="Arial" w:cs="Arial"/>
        </w:rPr>
        <w:t xml:space="preserve">to measure and assess resilience </w:t>
      </w:r>
      <w:r>
        <w:rPr>
          <w:rFonts w:ascii="Arial" w:hAnsi="Arial" w:cs="Arial"/>
        </w:rPr>
        <w:t xml:space="preserve">in association with the </w:t>
      </w:r>
      <w:r w:rsidRPr="0070315A">
        <w:rPr>
          <w:rFonts w:ascii="Arial" w:hAnsi="Arial" w:cs="Arial"/>
        </w:rPr>
        <w:t xml:space="preserve">contexts </w:t>
      </w:r>
      <w:r w:rsidR="00E439F6">
        <w:rPr>
          <w:rFonts w:ascii="Arial" w:hAnsi="Arial" w:cs="Arial"/>
        </w:rPr>
        <w:t xml:space="preserve">that </w:t>
      </w:r>
      <w:r>
        <w:rPr>
          <w:rFonts w:ascii="Arial" w:hAnsi="Arial" w:cs="Arial"/>
        </w:rPr>
        <w:t>emerged in the literature for resilience definitions</w:t>
      </w:r>
      <w:r w:rsidR="00A26D59">
        <w:rPr>
          <w:rFonts w:ascii="Arial" w:hAnsi="Arial" w:cs="Arial"/>
        </w:rPr>
        <w:t>. Acknowledging the shared principles of socio-</w:t>
      </w:r>
      <w:r w:rsidR="00A26D59" w:rsidRPr="00A26D59">
        <w:rPr>
          <w:rFonts w:ascii="Arial" w:hAnsi="Arial" w:cs="Arial"/>
        </w:rPr>
        <w:t>ecological</w:t>
      </w:r>
      <w:r w:rsidR="00A26D59">
        <w:rPr>
          <w:rFonts w:ascii="Arial" w:hAnsi="Arial" w:cs="Arial"/>
        </w:rPr>
        <w:t xml:space="preserve"> resilience between the different frameworks, this analytical </w:t>
      </w:r>
      <w:r w:rsidR="003C6BA4">
        <w:rPr>
          <w:rFonts w:ascii="Arial" w:hAnsi="Arial" w:cs="Arial"/>
        </w:rPr>
        <w:t>study</w:t>
      </w:r>
      <w:r w:rsidR="00A26D59">
        <w:rPr>
          <w:rFonts w:ascii="Arial" w:hAnsi="Arial" w:cs="Arial"/>
        </w:rPr>
        <w:t xml:space="preserve"> </w:t>
      </w:r>
      <w:r w:rsidR="003C6BA4">
        <w:rPr>
          <w:rFonts w:ascii="Arial" w:hAnsi="Arial" w:cs="Arial"/>
        </w:rPr>
        <w:t>did not</w:t>
      </w:r>
      <w:r w:rsidR="00A26D59">
        <w:rPr>
          <w:rFonts w:ascii="Arial" w:hAnsi="Arial" w:cs="Arial"/>
        </w:rPr>
        <w:t xml:space="preserve"> provide a clear </w:t>
      </w:r>
      <w:r w:rsidR="003C6BA4">
        <w:rPr>
          <w:rFonts w:ascii="Arial" w:hAnsi="Arial" w:cs="Arial"/>
        </w:rPr>
        <w:t>guidance</w:t>
      </w:r>
      <w:r w:rsidR="00A26D59">
        <w:rPr>
          <w:rFonts w:ascii="Arial" w:hAnsi="Arial" w:cs="Arial"/>
        </w:rPr>
        <w:t xml:space="preserve"> for </w:t>
      </w:r>
      <w:r w:rsidR="003C6BA4">
        <w:rPr>
          <w:rFonts w:ascii="Arial" w:hAnsi="Arial" w:cs="Arial"/>
        </w:rPr>
        <w:t xml:space="preserve">inclusion on the </w:t>
      </w:r>
      <w:r w:rsidR="00FC4FBE">
        <w:rPr>
          <w:rFonts w:ascii="Arial" w:hAnsi="Arial" w:cs="Arial"/>
        </w:rPr>
        <w:t xml:space="preserve">New </w:t>
      </w:r>
      <w:r w:rsidR="003C6BA4">
        <w:rPr>
          <w:rFonts w:ascii="Arial" w:hAnsi="Arial" w:cs="Arial"/>
        </w:rPr>
        <w:t xml:space="preserve">10 </w:t>
      </w:r>
      <w:r w:rsidR="00FC4FBE">
        <w:rPr>
          <w:rFonts w:ascii="Arial" w:hAnsi="Arial" w:cs="Arial"/>
        </w:rPr>
        <w:t xml:space="preserve">Essentials in the </w:t>
      </w:r>
      <w:r w:rsidR="003C6BA4">
        <w:rPr>
          <w:rFonts w:ascii="Arial" w:hAnsi="Arial" w:cs="Arial"/>
        </w:rPr>
        <w:t>resilience</w:t>
      </w:r>
      <w:r w:rsidR="00F31F63">
        <w:rPr>
          <w:rFonts w:ascii="Arial" w:hAnsi="Arial" w:cs="Arial"/>
        </w:rPr>
        <w:t xml:space="preserve"> frameworks compared. </w:t>
      </w:r>
      <w:r w:rsidR="007F4939">
        <w:rPr>
          <w:rFonts w:ascii="Arial" w:hAnsi="Arial" w:cs="Arial"/>
        </w:rPr>
        <w:t>Nevertheless,</w:t>
      </w:r>
      <w:r w:rsidR="003C6BA4">
        <w:rPr>
          <w:rFonts w:ascii="Arial" w:hAnsi="Arial" w:cs="Arial"/>
        </w:rPr>
        <w:t xml:space="preserve"> it</w:t>
      </w:r>
      <w:r w:rsidR="00A26D59">
        <w:rPr>
          <w:rFonts w:ascii="Arial" w:hAnsi="Arial" w:cs="Arial"/>
        </w:rPr>
        <w:t xml:space="preserve"> guided</w:t>
      </w:r>
      <w:r w:rsidR="00A26D59" w:rsidRPr="00A26D59">
        <w:rPr>
          <w:rFonts w:ascii="Arial" w:hAnsi="Arial" w:cs="Arial"/>
        </w:rPr>
        <w:t xml:space="preserve"> the development of a</w:t>
      </w:r>
      <w:r w:rsidR="00A26D59">
        <w:rPr>
          <w:rFonts w:ascii="Arial" w:hAnsi="Arial" w:cs="Arial"/>
        </w:rPr>
        <w:t xml:space="preserve"> </w:t>
      </w:r>
      <w:r w:rsidR="00A26D59" w:rsidRPr="00A26D59">
        <w:rPr>
          <w:rFonts w:ascii="Arial" w:hAnsi="Arial" w:cs="Arial"/>
        </w:rPr>
        <w:t>conceptual model of an integrated social-ecological system</w:t>
      </w:r>
      <w:r w:rsidR="00F31F63">
        <w:rPr>
          <w:rFonts w:ascii="Arial" w:hAnsi="Arial" w:cs="Arial"/>
        </w:rPr>
        <w:t>,</w:t>
      </w:r>
      <w:r w:rsidR="00A26D59">
        <w:rPr>
          <w:rFonts w:ascii="Arial" w:hAnsi="Arial" w:cs="Arial"/>
        </w:rPr>
        <w:t xml:space="preserve"> where ‘</w:t>
      </w:r>
      <w:r w:rsidR="00A26D59" w:rsidRPr="00A26D59">
        <w:rPr>
          <w:rFonts w:ascii="Arial" w:hAnsi="Arial" w:cs="Arial"/>
        </w:rPr>
        <w:t>people and</w:t>
      </w:r>
      <w:r w:rsidR="00A26D59">
        <w:rPr>
          <w:rFonts w:ascii="Arial" w:hAnsi="Arial" w:cs="Arial"/>
        </w:rPr>
        <w:t xml:space="preserve"> </w:t>
      </w:r>
      <w:r w:rsidR="00A26D59" w:rsidRPr="00A26D59">
        <w:rPr>
          <w:rFonts w:ascii="Arial" w:hAnsi="Arial" w:cs="Arial"/>
        </w:rPr>
        <w:t xml:space="preserve">ecosystems </w:t>
      </w:r>
      <w:r w:rsidR="00A26D59">
        <w:rPr>
          <w:rFonts w:ascii="Arial" w:hAnsi="Arial" w:cs="Arial"/>
        </w:rPr>
        <w:t xml:space="preserve">interact </w:t>
      </w:r>
      <w:r w:rsidR="00A26D59" w:rsidRPr="00A26D59">
        <w:rPr>
          <w:rFonts w:ascii="Arial" w:hAnsi="Arial" w:cs="Arial"/>
        </w:rPr>
        <w:t>as an integrated soci</w:t>
      </w:r>
      <w:r w:rsidR="00A26D59">
        <w:rPr>
          <w:rFonts w:ascii="Arial" w:hAnsi="Arial" w:cs="Arial"/>
        </w:rPr>
        <w:t xml:space="preserve">al-ecological system, representing </w:t>
      </w:r>
      <w:r w:rsidR="00A26D59" w:rsidRPr="00A26D59">
        <w:rPr>
          <w:rFonts w:ascii="Arial" w:hAnsi="Arial" w:cs="Arial"/>
        </w:rPr>
        <w:t>an important advance in sustainability science</w:t>
      </w:r>
      <w:r w:rsidR="00A26D59">
        <w:rPr>
          <w:rFonts w:ascii="Arial" w:hAnsi="Arial" w:cs="Arial"/>
        </w:rPr>
        <w:t xml:space="preserve"> </w:t>
      </w:r>
      <w:r w:rsidR="00A26D59" w:rsidRPr="00A26D59">
        <w:rPr>
          <w:rFonts w:ascii="Arial" w:hAnsi="Arial" w:cs="Arial"/>
        </w:rPr>
        <w:t>more broadly, and is a foundational concept for resilience</w:t>
      </w:r>
      <w:r w:rsidR="002E4810">
        <w:rPr>
          <w:rFonts w:ascii="Arial" w:hAnsi="Arial" w:cs="Arial"/>
        </w:rPr>
        <w:t xml:space="preserve"> assessment’ (Berkes and Folke,</w:t>
      </w:r>
      <w:r w:rsidR="00A26D59">
        <w:rPr>
          <w:rFonts w:ascii="Arial" w:hAnsi="Arial" w:cs="Arial"/>
        </w:rPr>
        <w:t xml:space="preserve">1998) (Cited in </w:t>
      </w:r>
      <w:r w:rsidR="00A26D59" w:rsidRPr="00A26D59">
        <w:rPr>
          <w:rFonts w:ascii="Arial" w:hAnsi="Arial" w:cs="Arial"/>
        </w:rPr>
        <w:t>Quinlan et al, 2016</w:t>
      </w:r>
      <w:r w:rsidR="00A26D59">
        <w:rPr>
          <w:rFonts w:ascii="Arial" w:hAnsi="Arial" w:cs="Arial"/>
        </w:rPr>
        <w:t>).</w:t>
      </w:r>
    </w:p>
    <w:p w14:paraId="6789CC92" w14:textId="77777777" w:rsidR="00C041B1" w:rsidRDefault="00C041B1" w:rsidP="00C041B1">
      <w:pPr>
        <w:spacing w:before="240" w:line="360" w:lineRule="auto"/>
        <w:rPr>
          <w:rFonts w:ascii="Arial" w:hAnsi="Arial" w:cs="Arial"/>
          <w:lang w:val="en-US"/>
        </w:rPr>
      </w:pPr>
      <w:r>
        <w:rPr>
          <w:rFonts w:ascii="Arial" w:hAnsi="Arial" w:cs="Arial"/>
          <w:lang w:val="en-US"/>
        </w:rPr>
        <w:t>An important contribution to this section is highlighting the differences in defining resilience between different agencies operating on the ground, highlighted by an expert in urban studies from the Overseas Development Institute (ODI):</w:t>
      </w:r>
    </w:p>
    <w:p w14:paraId="2C79F41A" w14:textId="76E0886C" w:rsidR="00C041B1" w:rsidRDefault="00C041B1" w:rsidP="00DD5CB8">
      <w:pPr>
        <w:spacing w:line="360" w:lineRule="auto"/>
        <w:ind w:left="720" w:right="584"/>
        <w:rPr>
          <w:rFonts w:ascii="Arial" w:hAnsi="Arial" w:cs="Arial"/>
          <w:i/>
          <w:iCs/>
          <w:lang w:val="en-US"/>
        </w:rPr>
      </w:pPr>
      <w:r>
        <w:rPr>
          <w:rFonts w:ascii="Arial" w:hAnsi="Arial" w:cs="Arial"/>
          <w:i/>
          <w:iCs/>
          <w:lang w:val="en-US"/>
        </w:rPr>
        <w:t>“</w:t>
      </w:r>
      <w:r w:rsidRPr="00E97EAD">
        <w:rPr>
          <w:rFonts w:ascii="Arial" w:hAnsi="Arial" w:cs="Arial"/>
          <w:i/>
          <w:iCs/>
          <w:lang w:val="en-US"/>
        </w:rPr>
        <w:t xml:space="preserve">what you have in Urban Spaces in a diversity of resilience understanding, as we need to separate between resilience as a buzz </w:t>
      </w:r>
      <w:r w:rsidRPr="00E97EAD">
        <w:rPr>
          <w:rFonts w:ascii="Arial" w:hAnsi="Arial" w:cs="Arial"/>
          <w:i/>
          <w:iCs/>
          <w:lang w:val="en-US"/>
        </w:rPr>
        <w:lastRenderedPageBreak/>
        <w:t xml:space="preserve">word and resilience at the operational level. Derived by organizations like the Rockefeller Foundation, resilience is defined differently, from donors’ perspective it comes in general terms, while from </w:t>
      </w:r>
      <w:r w:rsidR="00B43680">
        <w:rPr>
          <w:rFonts w:ascii="Arial" w:hAnsi="Arial" w:cs="Arial"/>
          <w:i/>
          <w:iCs/>
          <w:lang w:val="en-US"/>
        </w:rPr>
        <w:t xml:space="preserve">a </w:t>
      </w:r>
      <w:r w:rsidRPr="00E97EAD">
        <w:rPr>
          <w:rFonts w:ascii="Arial" w:hAnsi="Arial" w:cs="Arial"/>
          <w:i/>
          <w:iCs/>
          <w:lang w:val="en-US"/>
        </w:rPr>
        <w:t>humanitarian perspective, how you link relief and development and how to operate in urban spaces is different in compar</w:t>
      </w:r>
      <w:r w:rsidR="00E439F6">
        <w:rPr>
          <w:rFonts w:ascii="Arial" w:hAnsi="Arial" w:cs="Arial"/>
          <w:i/>
          <w:iCs/>
          <w:lang w:val="en-US"/>
        </w:rPr>
        <w:t>ison</w:t>
      </w:r>
      <w:r w:rsidRPr="00E97EAD">
        <w:rPr>
          <w:rFonts w:ascii="Arial" w:hAnsi="Arial" w:cs="Arial"/>
          <w:i/>
          <w:iCs/>
          <w:lang w:val="en-US"/>
        </w:rPr>
        <w:t xml:space="preserve"> to camps management and control. On the other hand, extending drivers of the resilience agenda has to be operationalized in the SDGs, to support local governments in the implementation of the Sustainable Development goals</w:t>
      </w:r>
      <w:r>
        <w:rPr>
          <w:rFonts w:ascii="Arial" w:hAnsi="Arial" w:cs="Arial"/>
          <w:i/>
          <w:iCs/>
          <w:lang w:val="en-US"/>
        </w:rPr>
        <w:t>”</w:t>
      </w:r>
      <w:r w:rsidRPr="00E97EAD">
        <w:t xml:space="preserve"> </w:t>
      </w:r>
      <w:r>
        <w:t>(</w:t>
      </w:r>
      <w:r w:rsidRPr="00E97EAD">
        <w:rPr>
          <w:rFonts w:ascii="Arial" w:hAnsi="Arial" w:cs="Arial"/>
          <w:i/>
          <w:iCs/>
          <w:lang w:val="en-US"/>
        </w:rPr>
        <w:t>R29-E&amp;R-ODI</w:t>
      </w:r>
      <w:r>
        <w:rPr>
          <w:rFonts w:ascii="Arial" w:hAnsi="Arial" w:cs="Arial"/>
          <w:i/>
          <w:iCs/>
          <w:lang w:val="en-US"/>
        </w:rPr>
        <w:t>)</w:t>
      </w:r>
      <w:r w:rsidRPr="00E97EAD">
        <w:rPr>
          <w:rFonts w:ascii="Arial" w:hAnsi="Arial" w:cs="Arial"/>
          <w:i/>
          <w:iCs/>
          <w:lang w:val="en-US"/>
        </w:rPr>
        <w:t>.</w:t>
      </w:r>
    </w:p>
    <w:p w14:paraId="5D9654F9" w14:textId="4367FD6C" w:rsidR="00C041B1" w:rsidRDefault="007F31DB" w:rsidP="007F31DB">
      <w:pPr>
        <w:tabs>
          <w:tab w:val="left" w:pos="7920"/>
        </w:tabs>
        <w:spacing w:before="240" w:line="360" w:lineRule="auto"/>
        <w:ind w:right="584"/>
        <w:rPr>
          <w:rFonts w:ascii="Arial" w:hAnsi="Arial" w:cs="Arial"/>
          <w:lang w:val="en-US"/>
        </w:rPr>
      </w:pPr>
      <w:r w:rsidRPr="007F31DB">
        <w:rPr>
          <w:rFonts w:ascii="Arial" w:hAnsi="Arial" w:cs="Arial"/>
          <w:lang w:val="en-US"/>
        </w:rPr>
        <w:t xml:space="preserve">‘Resilience assessment involves a process of identifying how resilience is created, maintained or broken down. A primary objective is to </w:t>
      </w:r>
      <w:r w:rsidR="00177A45" w:rsidRPr="007F31DB">
        <w:rPr>
          <w:rFonts w:ascii="Arial" w:hAnsi="Arial" w:cs="Arial"/>
          <w:lang w:val="en-US"/>
        </w:rPr>
        <w:t>conceptualise</w:t>
      </w:r>
      <w:r w:rsidRPr="007F31DB">
        <w:rPr>
          <w:rFonts w:ascii="Arial" w:hAnsi="Arial" w:cs="Arial"/>
          <w:lang w:val="en-US"/>
        </w:rPr>
        <w:t xml:space="preserve"> a place and associated issue(s) by focusing on system dynamics to compare various future pathways and to identify those that are robust to shocks and other </w:t>
      </w:r>
      <w:r w:rsidR="002E4810">
        <w:rPr>
          <w:rFonts w:ascii="Arial" w:hAnsi="Arial" w:cs="Arial"/>
          <w:lang w:val="en-US"/>
        </w:rPr>
        <w:t>drivers of change (Walker et al,</w:t>
      </w:r>
      <w:r w:rsidRPr="007F31DB">
        <w:rPr>
          <w:rFonts w:ascii="Arial" w:hAnsi="Arial" w:cs="Arial"/>
          <w:lang w:val="en-US"/>
        </w:rPr>
        <w:t xml:space="preserve"> 2002). </w:t>
      </w:r>
      <w:r w:rsidR="00C041B1">
        <w:rPr>
          <w:rFonts w:ascii="Arial" w:hAnsi="Arial" w:cs="Arial"/>
          <w:lang w:val="en-US"/>
        </w:rPr>
        <w:t xml:space="preserve">The main challenge noted </w:t>
      </w:r>
      <w:r>
        <w:rPr>
          <w:rFonts w:ascii="Arial" w:hAnsi="Arial" w:cs="Arial"/>
          <w:lang w:val="en-US"/>
        </w:rPr>
        <w:t>here in breaking down resilience</w:t>
      </w:r>
      <w:r w:rsidR="00E439F6">
        <w:rPr>
          <w:rFonts w:ascii="Arial" w:hAnsi="Arial" w:cs="Arial"/>
          <w:lang w:val="en-US"/>
        </w:rPr>
        <w:t>-</w:t>
      </w:r>
      <w:r>
        <w:rPr>
          <w:rFonts w:ascii="Arial" w:hAnsi="Arial" w:cs="Arial"/>
          <w:lang w:val="en-US"/>
        </w:rPr>
        <w:t>building components</w:t>
      </w:r>
      <w:r w:rsidR="00C041B1">
        <w:rPr>
          <w:rFonts w:ascii="Arial" w:hAnsi="Arial" w:cs="Arial"/>
          <w:lang w:val="en-US"/>
        </w:rPr>
        <w:t xml:space="preserve"> is the translation of resilience assessment results and indicators into action plans, that was outlined here, and will </w:t>
      </w:r>
      <w:r w:rsidR="00E439F6">
        <w:rPr>
          <w:rFonts w:ascii="Arial" w:hAnsi="Arial" w:cs="Arial"/>
          <w:lang w:val="en-US"/>
        </w:rPr>
        <w:t xml:space="preserve">be </w:t>
      </w:r>
      <w:r w:rsidR="00C041B1">
        <w:rPr>
          <w:rFonts w:ascii="Arial" w:hAnsi="Arial" w:cs="Arial"/>
          <w:lang w:val="en-US"/>
        </w:rPr>
        <w:t>discussed further in Chapter 8:</w:t>
      </w:r>
    </w:p>
    <w:p w14:paraId="6B46B1E4" w14:textId="26E89E99" w:rsidR="00C041B1" w:rsidRPr="00E97EAD" w:rsidRDefault="00C041B1" w:rsidP="00C041B1">
      <w:pPr>
        <w:spacing w:before="240" w:line="360" w:lineRule="auto"/>
        <w:ind w:left="720" w:right="584"/>
        <w:rPr>
          <w:rFonts w:ascii="Arial" w:hAnsi="Arial" w:cs="Arial"/>
          <w:i/>
          <w:iCs/>
          <w:lang w:val="en-US"/>
        </w:rPr>
      </w:pPr>
      <w:r>
        <w:rPr>
          <w:rFonts w:ascii="Arial" w:hAnsi="Arial" w:cs="Arial"/>
          <w:i/>
          <w:iCs/>
          <w:lang w:val="en-US"/>
        </w:rPr>
        <w:t>“</w:t>
      </w:r>
      <w:r w:rsidRPr="00E97EAD">
        <w:rPr>
          <w:rFonts w:ascii="Arial" w:hAnsi="Arial" w:cs="Arial"/>
          <w:i/>
          <w:iCs/>
          <w:lang w:val="en-US"/>
        </w:rPr>
        <w:t xml:space="preserve">With the Rockefeller resilience framework recent conversation, I was engaged in before leaving the ODI, there was an actual difficulty of shifting from developing a strategy to implementation, how to overcome the problem of </w:t>
      </w:r>
      <w:r w:rsidR="00DD5CB8" w:rsidRPr="00E97EAD">
        <w:rPr>
          <w:rFonts w:ascii="Arial" w:hAnsi="Arial" w:cs="Arial"/>
          <w:i/>
          <w:iCs/>
          <w:lang w:val="en-US"/>
        </w:rPr>
        <w:t>silos</w:t>
      </w:r>
      <w:r w:rsidR="00DD5CB8">
        <w:rPr>
          <w:rFonts w:ascii="Arial" w:hAnsi="Arial" w:cs="Arial"/>
          <w:i/>
          <w:iCs/>
          <w:lang w:val="en-US"/>
        </w:rPr>
        <w:t xml:space="preserve">” </w:t>
      </w:r>
      <w:r w:rsidR="00DD5CB8" w:rsidRPr="00E97EAD">
        <w:rPr>
          <w:rFonts w:ascii="Arial" w:hAnsi="Arial" w:cs="Arial"/>
          <w:i/>
          <w:iCs/>
          <w:lang w:val="en-US"/>
        </w:rPr>
        <w:t>(</w:t>
      </w:r>
      <w:r w:rsidRPr="00E97EAD">
        <w:rPr>
          <w:rFonts w:ascii="Arial" w:hAnsi="Arial" w:cs="Arial"/>
          <w:i/>
          <w:iCs/>
          <w:lang w:val="en-US"/>
        </w:rPr>
        <w:t>R29-E&amp;R-ODI).</w:t>
      </w:r>
    </w:p>
    <w:p w14:paraId="32BF1DBB" w14:textId="0CA47204" w:rsidR="00DA33E0" w:rsidRDefault="00DA33E0" w:rsidP="006F3807">
      <w:pPr>
        <w:spacing w:line="360" w:lineRule="auto"/>
        <w:rPr>
          <w:rFonts w:ascii="Arial" w:hAnsi="Arial" w:cs="Arial"/>
        </w:rPr>
      </w:pPr>
      <w:r>
        <w:rPr>
          <w:rFonts w:ascii="Arial" w:hAnsi="Arial" w:cs="Arial"/>
        </w:rPr>
        <w:t xml:space="preserve">Likewise, </w:t>
      </w:r>
      <w:r w:rsidR="00F31F63">
        <w:rPr>
          <w:rFonts w:ascii="Arial" w:hAnsi="Arial" w:cs="Arial"/>
        </w:rPr>
        <w:t>Bahadur et al</w:t>
      </w:r>
      <w:r w:rsidRPr="00523C50">
        <w:rPr>
          <w:rFonts w:ascii="Arial" w:hAnsi="Arial" w:cs="Arial"/>
        </w:rPr>
        <w:t xml:space="preserve"> (2015) </w:t>
      </w:r>
      <w:r>
        <w:rPr>
          <w:rFonts w:ascii="Arial" w:hAnsi="Arial" w:cs="Arial"/>
        </w:rPr>
        <w:t xml:space="preserve">analytical review for </w:t>
      </w:r>
      <w:r w:rsidRPr="00B01B67">
        <w:rPr>
          <w:rFonts w:ascii="Arial" w:hAnsi="Arial" w:cs="Arial"/>
        </w:rPr>
        <w:t xml:space="preserve">43 resilience frameworks </w:t>
      </w:r>
      <w:r>
        <w:rPr>
          <w:rFonts w:ascii="Arial" w:hAnsi="Arial" w:cs="Arial"/>
        </w:rPr>
        <w:t>was applied to ‘</w:t>
      </w:r>
      <w:r w:rsidRPr="00523C50">
        <w:rPr>
          <w:rFonts w:ascii="Arial" w:hAnsi="Arial" w:cs="Arial"/>
        </w:rPr>
        <w:t>examine the degree to which resilience frameworks</w:t>
      </w:r>
      <w:r>
        <w:rPr>
          <w:rFonts w:ascii="Arial" w:hAnsi="Arial" w:cs="Arial"/>
        </w:rPr>
        <w:t xml:space="preserve"> </w:t>
      </w:r>
      <w:r w:rsidRPr="00523C50">
        <w:rPr>
          <w:rFonts w:ascii="Arial" w:hAnsi="Arial" w:cs="Arial"/>
        </w:rPr>
        <w:t>align with conceptual understandings of ‘resilience</w:t>
      </w:r>
      <w:r>
        <w:rPr>
          <w:rFonts w:ascii="Arial" w:hAnsi="Arial" w:cs="Arial"/>
        </w:rPr>
        <w:t xml:space="preserve"> </w:t>
      </w:r>
      <w:r w:rsidRPr="00523C50">
        <w:rPr>
          <w:rFonts w:ascii="Arial" w:hAnsi="Arial" w:cs="Arial"/>
        </w:rPr>
        <w:t>thinking’ to assess their internal coherence and rigour</w:t>
      </w:r>
      <w:r>
        <w:rPr>
          <w:rFonts w:ascii="Arial" w:hAnsi="Arial" w:cs="Arial"/>
        </w:rPr>
        <w:t xml:space="preserve">’ </w:t>
      </w:r>
      <w:r w:rsidR="00F31F63">
        <w:rPr>
          <w:rFonts w:ascii="Arial" w:hAnsi="Arial" w:cs="Arial"/>
        </w:rPr>
        <w:t>(Schipper and</w:t>
      </w:r>
      <w:r w:rsidRPr="00B01B67">
        <w:rPr>
          <w:rFonts w:ascii="Arial" w:hAnsi="Arial" w:cs="Arial"/>
        </w:rPr>
        <w:t xml:space="preserve"> Langston, 2015). </w:t>
      </w:r>
      <w:r>
        <w:rPr>
          <w:rFonts w:ascii="Arial" w:hAnsi="Arial" w:cs="Arial"/>
        </w:rPr>
        <w:t>By identifying seven key i</w:t>
      </w:r>
      <w:r w:rsidRPr="00171506">
        <w:rPr>
          <w:rFonts w:ascii="Arial" w:hAnsi="Arial" w:cs="Arial"/>
        </w:rPr>
        <w:t xml:space="preserve">ssue </w:t>
      </w:r>
      <w:r>
        <w:rPr>
          <w:rFonts w:ascii="Arial" w:hAnsi="Arial" w:cs="Arial"/>
        </w:rPr>
        <w:t xml:space="preserve">and </w:t>
      </w:r>
      <w:r w:rsidRPr="00171506">
        <w:rPr>
          <w:rFonts w:ascii="Arial" w:hAnsi="Arial" w:cs="Arial"/>
        </w:rPr>
        <w:t>entry-points of frameworks</w:t>
      </w:r>
      <w:r>
        <w:rPr>
          <w:rFonts w:ascii="Arial" w:hAnsi="Arial" w:cs="Arial"/>
        </w:rPr>
        <w:t>, most ‘</w:t>
      </w:r>
      <w:r w:rsidRPr="00171506">
        <w:rPr>
          <w:rFonts w:ascii="Arial" w:hAnsi="Arial" w:cs="Arial"/>
        </w:rPr>
        <w:t>frameworks consider resilience in the context of disasters and DRR (23), followed by CCA (11), then food security (10), livelihoods (10), poverty (2), ecosystems (2), and</w:t>
      </w:r>
      <w:r>
        <w:rPr>
          <w:rFonts w:ascii="Arial" w:hAnsi="Arial" w:cs="Arial"/>
        </w:rPr>
        <w:t xml:space="preserve"> </w:t>
      </w:r>
      <w:r w:rsidRPr="00171506">
        <w:rPr>
          <w:rFonts w:ascii="Arial" w:hAnsi="Arial" w:cs="Arial"/>
        </w:rPr>
        <w:t>conflict (2).</w:t>
      </w:r>
      <w:r>
        <w:rPr>
          <w:rFonts w:ascii="Arial" w:hAnsi="Arial" w:cs="Arial"/>
        </w:rPr>
        <w:t xml:space="preserve"> Taking into account the MENA Region context of fragility and urban violence, these findings </w:t>
      </w:r>
      <w:r w:rsidR="00E439F6">
        <w:rPr>
          <w:rFonts w:ascii="Arial" w:hAnsi="Arial" w:cs="Arial"/>
        </w:rPr>
        <w:t xml:space="preserve">have </w:t>
      </w:r>
      <w:r>
        <w:rPr>
          <w:rFonts w:ascii="Arial" w:hAnsi="Arial" w:cs="Arial"/>
        </w:rPr>
        <w:t>driven this study scope into emphasis on the region’s fragile context</w:t>
      </w:r>
      <w:r w:rsidR="00F31F63">
        <w:rPr>
          <w:rFonts w:ascii="Arial" w:hAnsi="Arial" w:cs="Arial"/>
        </w:rPr>
        <w:t>,</w:t>
      </w:r>
      <w:r>
        <w:rPr>
          <w:rFonts w:ascii="Arial" w:hAnsi="Arial" w:cs="Arial"/>
        </w:rPr>
        <w:t xml:space="preserve"> and address</w:t>
      </w:r>
      <w:r w:rsidR="00F31F63">
        <w:rPr>
          <w:rFonts w:ascii="Arial" w:hAnsi="Arial" w:cs="Arial"/>
        </w:rPr>
        <w:t>ing</w:t>
      </w:r>
      <w:r>
        <w:rPr>
          <w:rFonts w:ascii="Arial" w:hAnsi="Arial" w:cs="Arial"/>
        </w:rPr>
        <w:t xml:space="preserve"> the vulnerabilities of IDPs and Refugees. In view of that, the</w:t>
      </w:r>
      <w:r w:rsidRPr="00713CBD">
        <w:rPr>
          <w:rFonts w:ascii="Arial" w:hAnsi="Arial" w:cs="Arial"/>
        </w:rPr>
        <w:t xml:space="preserve"> United Nations Univer</w:t>
      </w:r>
      <w:r>
        <w:rPr>
          <w:rFonts w:ascii="Arial" w:hAnsi="Arial" w:cs="Arial"/>
        </w:rPr>
        <w:t xml:space="preserve">sity Centre for Policy </w:t>
      </w:r>
      <w:r w:rsidRPr="00350969">
        <w:rPr>
          <w:rFonts w:ascii="Arial" w:hAnsi="Arial" w:cs="Arial"/>
        </w:rPr>
        <w:t xml:space="preserve">background paper </w:t>
      </w:r>
      <w:r>
        <w:rPr>
          <w:rFonts w:ascii="Arial" w:hAnsi="Arial" w:cs="Arial"/>
        </w:rPr>
        <w:t>was featured in this study</w:t>
      </w:r>
      <w:r w:rsidR="00F31F63">
        <w:rPr>
          <w:rFonts w:ascii="Arial" w:hAnsi="Arial" w:cs="Arial"/>
        </w:rPr>
        <w:t>,</w:t>
      </w:r>
      <w:r>
        <w:rPr>
          <w:rFonts w:ascii="Arial" w:hAnsi="Arial" w:cs="Arial"/>
        </w:rPr>
        <w:t xml:space="preserve"> as it </w:t>
      </w:r>
      <w:r w:rsidRPr="00713CBD">
        <w:rPr>
          <w:rFonts w:ascii="Arial" w:hAnsi="Arial" w:cs="Arial"/>
        </w:rPr>
        <w:t xml:space="preserve">identified </w:t>
      </w:r>
      <w:r w:rsidRPr="00350969">
        <w:rPr>
          <w:rFonts w:ascii="Arial" w:hAnsi="Arial" w:cs="Arial"/>
        </w:rPr>
        <w:t>35</w:t>
      </w:r>
      <w:r>
        <w:rPr>
          <w:rFonts w:ascii="Arial" w:hAnsi="Arial" w:cs="Arial"/>
        </w:rPr>
        <w:t xml:space="preserve"> </w:t>
      </w:r>
      <w:r w:rsidRPr="00713CBD">
        <w:rPr>
          <w:rFonts w:ascii="Arial" w:hAnsi="Arial" w:cs="Arial"/>
        </w:rPr>
        <w:t>frameworks for measuring fragility, risk, and re</w:t>
      </w:r>
      <w:r w:rsidR="002E4810">
        <w:rPr>
          <w:rFonts w:ascii="Arial" w:hAnsi="Arial" w:cs="Arial"/>
        </w:rPr>
        <w:t xml:space="preserve">silience (Bosetti </w:t>
      </w:r>
      <w:r>
        <w:rPr>
          <w:rFonts w:ascii="Arial" w:hAnsi="Arial" w:cs="Arial"/>
        </w:rPr>
        <w:t>et al</w:t>
      </w:r>
      <w:r w:rsidR="002E4810">
        <w:rPr>
          <w:rFonts w:ascii="Arial" w:hAnsi="Arial" w:cs="Arial"/>
        </w:rPr>
        <w:t>,</w:t>
      </w:r>
      <w:r>
        <w:rPr>
          <w:rFonts w:ascii="Arial" w:hAnsi="Arial" w:cs="Arial"/>
        </w:rPr>
        <w:t xml:space="preserve"> 2016)</w:t>
      </w:r>
      <w:r w:rsidRPr="00713CBD">
        <w:rPr>
          <w:rFonts w:ascii="Arial" w:hAnsi="Arial" w:cs="Arial"/>
        </w:rPr>
        <w:t>.</w:t>
      </w:r>
      <w:r>
        <w:rPr>
          <w:rFonts w:ascii="Arial" w:hAnsi="Arial" w:cs="Arial"/>
        </w:rPr>
        <w:t xml:space="preserve"> The analytical study </w:t>
      </w:r>
      <w:r w:rsidR="006F3807">
        <w:rPr>
          <w:rFonts w:ascii="Arial" w:hAnsi="Arial" w:cs="Arial"/>
        </w:rPr>
        <w:t>featured</w:t>
      </w:r>
      <w:r>
        <w:rPr>
          <w:rFonts w:ascii="Arial" w:hAnsi="Arial" w:cs="Arial"/>
        </w:rPr>
        <w:t xml:space="preserve"> </w:t>
      </w:r>
      <w:r w:rsidR="006F3807">
        <w:rPr>
          <w:rFonts w:ascii="Arial" w:hAnsi="Arial" w:cs="Arial"/>
        </w:rPr>
        <w:t xml:space="preserve">here </w:t>
      </w:r>
      <w:r>
        <w:rPr>
          <w:rFonts w:ascii="Arial" w:hAnsi="Arial" w:cs="Arial"/>
        </w:rPr>
        <w:t>brought into attention the level</w:t>
      </w:r>
      <w:r w:rsidR="006F3807">
        <w:rPr>
          <w:rFonts w:ascii="Arial" w:hAnsi="Arial" w:cs="Arial"/>
        </w:rPr>
        <w:t>s</w:t>
      </w:r>
      <w:r>
        <w:rPr>
          <w:rFonts w:ascii="Arial" w:hAnsi="Arial" w:cs="Arial"/>
        </w:rPr>
        <w:t xml:space="preserve"> of </w:t>
      </w:r>
      <w:r w:rsidR="006F3807">
        <w:rPr>
          <w:rFonts w:ascii="Arial" w:hAnsi="Arial" w:cs="Arial"/>
        </w:rPr>
        <w:t xml:space="preserve">fragility </w:t>
      </w:r>
      <w:r>
        <w:rPr>
          <w:rFonts w:ascii="Arial" w:hAnsi="Arial" w:cs="Arial"/>
        </w:rPr>
        <w:t xml:space="preserve">commonly targeted by the resilience assessment frameworks at the city level. </w:t>
      </w:r>
      <w:r w:rsidRPr="00C156A9">
        <w:rPr>
          <w:rFonts w:ascii="Arial" w:hAnsi="Arial" w:cs="Arial"/>
        </w:rPr>
        <w:t xml:space="preserve">Bosetti L. et al </w:t>
      </w:r>
      <w:r>
        <w:rPr>
          <w:rFonts w:ascii="Arial" w:hAnsi="Arial" w:cs="Arial"/>
        </w:rPr>
        <w:t>(2016)</w:t>
      </w:r>
      <w:r w:rsidRPr="00C156A9">
        <w:rPr>
          <w:rFonts w:ascii="Arial" w:hAnsi="Arial" w:cs="Arial"/>
        </w:rPr>
        <w:t xml:space="preserve"> </w:t>
      </w:r>
      <w:r>
        <w:rPr>
          <w:rFonts w:ascii="Arial" w:hAnsi="Arial" w:cs="Arial"/>
        </w:rPr>
        <w:t xml:space="preserve">emphasised on the gap between </w:t>
      </w:r>
      <w:r>
        <w:rPr>
          <w:rFonts w:ascii="Arial" w:hAnsi="Arial" w:cs="Arial"/>
        </w:rPr>
        <w:lastRenderedPageBreak/>
        <w:t>national and local platforms as ‘f</w:t>
      </w:r>
      <w:r w:rsidRPr="00713CBD">
        <w:rPr>
          <w:rFonts w:ascii="Arial" w:hAnsi="Arial" w:cs="Arial"/>
        </w:rPr>
        <w:t xml:space="preserve">ragility continues to be analysed predominantly from a state-centric </w:t>
      </w:r>
      <w:r w:rsidR="00101F04" w:rsidRPr="00713CBD">
        <w:rPr>
          <w:rFonts w:ascii="Arial" w:hAnsi="Arial" w:cs="Arial"/>
        </w:rPr>
        <w:t>perspective and</w:t>
      </w:r>
      <w:r w:rsidRPr="00C156A9">
        <w:rPr>
          <w:rFonts w:ascii="Arial" w:hAnsi="Arial" w:cs="Arial"/>
        </w:rPr>
        <w:t xml:space="preserve"> pay little attention to the subnational</w:t>
      </w:r>
      <w:r w:rsidRPr="00C156A9">
        <w:t xml:space="preserve"> </w:t>
      </w:r>
      <w:r w:rsidRPr="00C156A9">
        <w:rPr>
          <w:rFonts w:ascii="Arial" w:hAnsi="Arial" w:cs="Arial"/>
        </w:rPr>
        <w:t>dime</w:t>
      </w:r>
      <w:r w:rsidR="002E4810">
        <w:rPr>
          <w:rFonts w:ascii="Arial" w:hAnsi="Arial" w:cs="Arial"/>
        </w:rPr>
        <w:t>nsions of fragility’ (Bosetti</w:t>
      </w:r>
      <w:r w:rsidRPr="00C156A9">
        <w:rPr>
          <w:rFonts w:ascii="Arial" w:hAnsi="Arial" w:cs="Arial"/>
        </w:rPr>
        <w:t xml:space="preserve"> et al</w:t>
      </w:r>
      <w:r w:rsidR="002E4810">
        <w:rPr>
          <w:rFonts w:ascii="Arial" w:hAnsi="Arial" w:cs="Arial"/>
        </w:rPr>
        <w:t>,</w:t>
      </w:r>
      <w:r w:rsidRPr="00C156A9">
        <w:rPr>
          <w:rFonts w:ascii="Arial" w:hAnsi="Arial" w:cs="Arial"/>
        </w:rPr>
        <w:t xml:space="preserve"> 2016).</w:t>
      </w:r>
      <w:r w:rsidRPr="00C156A9">
        <w:t xml:space="preserve"> </w:t>
      </w:r>
      <w:r w:rsidRPr="00C156A9">
        <w:rPr>
          <w:rFonts w:ascii="Arial" w:hAnsi="Arial" w:cs="Arial"/>
        </w:rPr>
        <w:t xml:space="preserve">Although relatively comprehensive, the context of displacement remains missing.   </w:t>
      </w:r>
    </w:p>
    <w:p w14:paraId="2463AB8C" w14:textId="4B48A252" w:rsidR="00C013D3" w:rsidRPr="00DA33E0" w:rsidRDefault="00A36F05" w:rsidP="006054C1">
      <w:pPr>
        <w:spacing w:line="360" w:lineRule="auto"/>
        <w:rPr>
          <w:rFonts w:ascii="Arial" w:hAnsi="Arial" w:cs="Arial"/>
        </w:rPr>
      </w:pPr>
      <w:r w:rsidRPr="00A36F05">
        <w:rPr>
          <w:rFonts w:ascii="Arial" w:hAnsi="Arial" w:cs="Arial"/>
        </w:rPr>
        <w:t>Aimed at ‘fostering harmonization of the approaches and tools available</w:t>
      </w:r>
      <w:r w:rsidR="00234D2F">
        <w:rPr>
          <w:rFonts w:ascii="Arial" w:hAnsi="Arial" w:cs="Arial"/>
        </w:rPr>
        <w:t>,</w:t>
      </w:r>
      <w:r w:rsidRPr="00A36F05">
        <w:rPr>
          <w:rFonts w:ascii="Arial" w:hAnsi="Arial" w:cs="Arial"/>
        </w:rPr>
        <w:t xml:space="preserve"> to help cities assess their strengths, vulnerabilities</w:t>
      </w:r>
      <w:r w:rsidR="00E439F6">
        <w:rPr>
          <w:rFonts w:ascii="Arial" w:hAnsi="Arial" w:cs="Arial"/>
        </w:rPr>
        <w:t>,</w:t>
      </w:r>
      <w:r w:rsidRPr="00A36F05">
        <w:rPr>
          <w:rFonts w:ascii="Arial" w:hAnsi="Arial" w:cs="Arial"/>
        </w:rPr>
        <w:t xml:space="preserve"> and exposure to a multitude</w:t>
      </w:r>
      <w:r w:rsidR="00234D2F">
        <w:rPr>
          <w:rFonts w:ascii="Arial" w:hAnsi="Arial" w:cs="Arial"/>
        </w:rPr>
        <w:t xml:space="preserve"> of natural and manmade </w:t>
      </w:r>
      <w:r w:rsidR="007F4939">
        <w:rPr>
          <w:rFonts w:ascii="Arial" w:hAnsi="Arial" w:cs="Arial"/>
        </w:rPr>
        <w:t>threats ‘</w:t>
      </w:r>
      <w:r>
        <w:rPr>
          <w:rFonts w:ascii="Arial" w:hAnsi="Arial" w:cs="Arial"/>
        </w:rPr>
        <w:t>, the tools deployed by the</w:t>
      </w:r>
      <w:r w:rsidRPr="00A36F05">
        <w:rPr>
          <w:rFonts w:ascii="Arial" w:hAnsi="Arial" w:cs="Arial"/>
        </w:rPr>
        <w:t xml:space="preserve"> </w:t>
      </w:r>
      <w:r>
        <w:rPr>
          <w:rFonts w:ascii="Arial" w:hAnsi="Arial" w:cs="Arial"/>
        </w:rPr>
        <w:t xml:space="preserve">previous scholars </w:t>
      </w:r>
      <w:r w:rsidRPr="00A36F05">
        <w:rPr>
          <w:rFonts w:ascii="Arial" w:hAnsi="Arial" w:cs="Arial"/>
        </w:rPr>
        <w:t xml:space="preserve">were compared to the 36 tools outlined in Sharifi’s literature review to identify </w:t>
      </w:r>
      <w:r w:rsidR="007F4939" w:rsidRPr="00A36F05">
        <w:rPr>
          <w:rFonts w:ascii="Arial" w:hAnsi="Arial" w:cs="Arial"/>
        </w:rPr>
        <w:t>a selection criterion</w:t>
      </w:r>
      <w:r w:rsidRPr="00A36F05">
        <w:rPr>
          <w:rFonts w:ascii="Arial" w:hAnsi="Arial" w:cs="Arial"/>
        </w:rPr>
        <w:t xml:space="preserve"> for </w:t>
      </w:r>
      <w:r w:rsidR="006B0DEB">
        <w:rPr>
          <w:rFonts w:ascii="Arial" w:hAnsi="Arial" w:cs="Arial"/>
        </w:rPr>
        <w:t xml:space="preserve">resilience assessment </w:t>
      </w:r>
      <w:r w:rsidR="006B0DEB" w:rsidRPr="00A36F05">
        <w:rPr>
          <w:rFonts w:ascii="Arial" w:hAnsi="Arial" w:cs="Arial"/>
        </w:rPr>
        <w:t xml:space="preserve">tools </w:t>
      </w:r>
      <w:r w:rsidR="006B0DEB">
        <w:rPr>
          <w:rFonts w:ascii="Arial" w:hAnsi="Arial" w:cs="Arial"/>
        </w:rPr>
        <w:t xml:space="preserve">included this study </w:t>
      </w:r>
      <w:r w:rsidR="006D1341">
        <w:rPr>
          <w:rFonts w:asciiTheme="minorBidi" w:eastAsiaTheme="minorEastAsia" w:hAnsiTheme="minorBidi"/>
          <w:noProof/>
          <w:lang w:val="en-US"/>
        </w:rPr>
        <w:t>(Sharifi</w:t>
      </w:r>
      <w:r>
        <w:rPr>
          <w:rFonts w:asciiTheme="minorBidi" w:eastAsiaTheme="minorEastAsia" w:hAnsiTheme="minorBidi"/>
          <w:noProof/>
          <w:lang w:val="en-US"/>
        </w:rPr>
        <w:t>, 2016)</w:t>
      </w:r>
      <w:r w:rsidRPr="00A36F05">
        <w:rPr>
          <w:rFonts w:ascii="Arial" w:hAnsi="Arial" w:cs="Arial"/>
        </w:rPr>
        <w:t xml:space="preserve">. </w:t>
      </w:r>
      <w:r w:rsidR="006054C1">
        <w:rPr>
          <w:rFonts w:ascii="Arial" w:hAnsi="Arial" w:cs="Arial"/>
          <w:lang w:val="en-US"/>
        </w:rPr>
        <w:t xml:space="preserve">With consideration to Schipper and Langston (2015) views on the challenges of </w:t>
      </w:r>
      <w:r w:rsidR="006054C1" w:rsidRPr="008023FE">
        <w:rPr>
          <w:rFonts w:ascii="Arial" w:hAnsi="Arial" w:cs="Arial"/>
          <w:lang w:val="en-US"/>
        </w:rPr>
        <w:t>comparing indicators against</w:t>
      </w:r>
      <w:r w:rsidR="006054C1">
        <w:rPr>
          <w:rFonts w:ascii="Arial" w:hAnsi="Arial" w:cs="Arial"/>
          <w:lang w:val="en-US"/>
        </w:rPr>
        <w:t xml:space="preserve"> a criteria developed separately,</w:t>
      </w:r>
      <w:r w:rsidR="00713CBD" w:rsidRPr="00713CBD">
        <w:rPr>
          <w:rFonts w:ascii="Arial" w:hAnsi="Arial" w:cs="Arial"/>
        </w:rPr>
        <w:t xml:space="preserve"> this study will </w:t>
      </w:r>
      <w:r w:rsidR="00EE51D6">
        <w:rPr>
          <w:rFonts w:ascii="Arial" w:hAnsi="Arial" w:cs="Arial"/>
        </w:rPr>
        <w:t xml:space="preserve">avoid </w:t>
      </w:r>
      <w:r w:rsidR="0087556D">
        <w:rPr>
          <w:rFonts w:ascii="Arial" w:hAnsi="Arial" w:cs="Arial"/>
        </w:rPr>
        <w:t xml:space="preserve">developing </w:t>
      </w:r>
      <w:r w:rsidR="00EE51D6">
        <w:rPr>
          <w:rFonts w:ascii="Arial" w:hAnsi="Arial" w:cs="Arial"/>
        </w:rPr>
        <w:t xml:space="preserve">more theoretically based conceptual entry points, </w:t>
      </w:r>
      <w:r w:rsidR="0030581B">
        <w:rPr>
          <w:rFonts w:ascii="Arial" w:hAnsi="Arial" w:cs="Arial"/>
        </w:rPr>
        <w:t xml:space="preserve">and move </w:t>
      </w:r>
      <w:r w:rsidR="00EE51D6">
        <w:rPr>
          <w:rFonts w:ascii="Arial" w:hAnsi="Arial" w:cs="Arial"/>
        </w:rPr>
        <w:t xml:space="preserve">into </w:t>
      </w:r>
      <w:r w:rsidR="0087556D">
        <w:rPr>
          <w:rFonts w:ascii="Arial" w:hAnsi="Arial" w:cs="Arial"/>
        </w:rPr>
        <w:t xml:space="preserve">a more practical </w:t>
      </w:r>
      <w:r w:rsidR="0087556D">
        <w:rPr>
          <w:rFonts w:ascii="Arial" w:hAnsi="Arial" w:cs="Arial"/>
          <w:lang w:val="en-US"/>
        </w:rPr>
        <w:t>contribution</w:t>
      </w:r>
      <w:r w:rsidR="00EE51D6">
        <w:rPr>
          <w:rFonts w:ascii="Arial" w:hAnsi="Arial" w:cs="Arial"/>
          <w:lang w:val="en-US"/>
        </w:rPr>
        <w:t xml:space="preserve"> </w:t>
      </w:r>
      <w:r w:rsidR="00EE51D6" w:rsidRPr="00EE51D6">
        <w:rPr>
          <w:rFonts w:ascii="Arial" w:hAnsi="Arial" w:cs="Arial"/>
          <w:lang w:val="en-US"/>
        </w:rPr>
        <w:t>to</w:t>
      </w:r>
      <w:r w:rsidR="00EE51D6">
        <w:rPr>
          <w:rFonts w:ascii="Arial" w:hAnsi="Arial" w:cs="Arial"/>
          <w:lang w:val="en-US"/>
        </w:rPr>
        <w:t xml:space="preserve"> </w:t>
      </w:r>
      <w:r w:rsidR="00EE51D6" w:rsidRPr="00EE51D6">
        <w:rPr>
          <w:rFonts w:ascii="Arial" w:hAnsi="Arial" w:cs="Arial"/>
          <w:lang w:val="en-US"/>
        </w:rPr>
        <w:t>the</w:t>
      </w:r>
      <w:r w:rsidR="00EE51D6">
        <w:rPr>
          <w:rFonts w:ascii="Arial" w:hAnsi="Arial" w:cs="Arial"/>
          <w:lang w:val="en-US"/>
        </w:rPr>
        <w:t xml:space="preserve"> </w:t>
      </w:r>
      <w:r w:rsidR="00EE51D6" w:rsidRPr="00EE51D6">
        <w:rPr>
          <w:rFonts w:ascii="Arial" w:hAnsi="Arial" w:cs="Arial"/>
          <w:lang w:val="en-US"/>
        </w:rPr>
        <w:t>materialization</w:t>
      </w:r>
      <w:r w:rsidR="00EE51D6">
        <w:rPr>
          <w:rFonts w:ascii="Arial" w:hAnsi="Arial" w:cs="Arial"/>
          <w:lang w:val="en-US"/>
        </w:rPr>
        <w:t xml:space="preserve"> </w:t>
      </w:r>
      <w:r w:rsidR="00EE51D6" w:rsidRPr="00EE51D6">
        <w:rPr>
          <w:rFonts w:ascii="Arial" w:hAnsi="Arial" w:cs="Arial"/>
          <w:lang w:val="en-US"/>
        </w:rPr>
        <w:t>of</w:t>
      </w:r>
      <w:r w:rsidR="00EE51D6">
        <w:rPr>
          <w:rFonts w:ascii="Arial" w:hAnsi="Arial" w:cs="Arial"/>
          <w:lang w:val="en-US"/>
        </w:rPr>
        <w:t xml:space="preserve"> </w:t>
      </w:r>
      <w:r w:rsidR="00EE51D6" w:rsidRPr="00EE51D6">
        <w:rPr>
          <w:rFonts w:ascii="Arial" w:hAnsi="Arial" w:cs="Arial"/>
          <w:lang w:val="en-US"/>
        </w:rPr>
        <w:t xml:space="preserve">the 2015-2030 </w:t>
      </w:r>
      <w:r w:rsidR="00950E58">
        <w:rPr>
          <w:rFonts w:ascii="Arial" w:hAnsi="Arial" w:cs="Arial"/>
          <w:lang w:val="en-US"/>
        </w:rPr>
        <w:t>global targets</w:t>
      </w:r>
      <w:r w:rsidR="00EE51D6" w:rsidRPr="00EE51D6">
        <w:rPr>
          <w:rFonts w:ascii="Arial" w:hAnsi="Arial" w:cs="Arial"/>
          <w:lang w:val="en-US"/>
        </w:rPr>
        <w:t>.</w:t>
      </w:r>
      <w:r w:rsidR="000762E7">
        <w:rPr>
          <w:rFonts w:ascii="Arial" w:hAnsi="Arial" w:cs="Arial"/>
          <w:lang w:val="en-US"/>
        </w:rPr>
        <w:t xml:space="preserve"> </w:t>
      </w:r>
      <w:r w:rsidR="006054C1">
        <w:rPr>
          <w:rFonts w:ascii="Arial" w:hAnsi="Arial" w:cs="Arial"/>
          <w:lang w:val="en-US"/>
        </w:rPr>
        <w:t>T</w:t>
      </w:r>
      <w:r w:rsidR="008023FE">
        <w:rPr>
          <w:rFonts w:ascii="Arial" w:hAnsi="Arial" w:cs="Arial"/>
          <w:lang w:val="en-US"/>
        </w:rPr>
        <w:t xml:space="preserve">he tools outlined by </w:t>
      </w:r>
      <w:r w:rsidR="008023FE" w:rsidRPr="008023FE">
        <w:rPr>
          <w:rFonts w:ascii="Arial" w:hAnsi="Arial" w:cs="Arial"/>
          <w:lang w:val="en-US"/>
        </w:rPr>
        <w:t>Sharifi</w:t>
      </w:r>
      <w:r w:rsidR="008023FE">
        <w:rPr>
          <w:rFonts w:ascii="Arial" w:hAnsi="Arial" w:cs="Arial"/>
          <w:lang w:val="en-US"/>
        </w:rPr>
        <w:t xml:space="preserve">’s (2016) </w:t>
      </w:r>
      <w:r w:rsidR="008023FE" w:rsidRPr="008023FE">
        <w:rPr>
          <w:rFonts w:ascii="Arial" w:hAnsi="Arial" w:cs="Arial"/>
          <w:lang w:val="en-US"/>
        </w:rPr>
        <w:t>analytical</w:t>
      </w:r>
      <w:r w:rsidR="008023FE">
        <w:rPr>
          <w:rFonts w:ascii="Arial" w:hAnsi="Arial" w:cs="Arial"/>
          <w:lang w:val="en-US"/>
        </w:rPr>
        <w:t xml:space="preserve"> </w:t>
      </w:r>
      <w:r w:rsidR="008023FE" w:rsidRPr="008023FE">
        <w:rPr>
          <w:rFonts w:ascii="Arial" w:hAnsi="Arial" w:cs="Arial"/>
          <w:lang w:val="en-US"/>
        </w:rPr>
        <w:t>framework for evaluating performance of resilience assessment</w:t>
      </w:r>
      <w:r w:rsidR="008023FE">
        <w:rPr>
          <w:rFonts w:ascii="Arial" w:hAnsi="Arial" w:cs="Arial"/>
          <w:lang w:val="en-US"/>
        </w:rPr>
        <w:t xml:space="preserve"> tools </w:t>
      </w:r>
      <w:r w:rsidR="006D1341">
        <w:rPr>
          <w:rFonts w:ascii="Arial" w:hAnsi="Arial" w:cs="Arial"/>
          <w:lang w:val="en-US"/>
        </w:rPr>
        <w:t>were</w:t>
      </w:r>
      <w:r w:rsidR="008023FE">
        <w:rPr>
          <w:rFonts w:ascii="Arial" w:hAnsi="Arial" w:cs="Arial"/>
          <w:lang w:val="en-US"/>
        </w:rPr>
        <w:t xml:space="preserve"> adopted</w:t>
      </w:r>
      <w:r w:rsidR="006D1341">
        <w:rPr>
          <w:rFonts w:ascii="Arial" w:hAnsi="Arial" w:cs="Arial"/>
          <w:lang w:val="en-US"/>
        </w:rPr>
        <w:t xml:space="preserve"> in this study</w:t>
      </w:r>
      <w:r w:rsidR="008023FE">
        <w:rPr>
          <w:rFonts w:ascii="Arial" w:hAnsi="Arial" w:cs="Arial"/>
          <w:lang w:val="en-US"/>
        </w:rPr>
        <w:t>, while scoping down the selection criteria applied</w:t>
      </w:r>
      <w:r w:rsidR="00835283">
        <w:rPr>
          <w:rFonts w:ascii="Arial" w:hAnsi="Arial" w:cs="Arial"/>
          <w:lang w:val="en-US"/>
        </w:rPr>
        <w:t xml:space="preserve"> to focus on the tools previously applied</w:t>
      </w:r>
      <w:r w:rsidR="008023FE">
        <w:rPr>
          <w:rFonts w:ascii="Arial" w:hAnsi="Arial" w:cs="Arial"/>
          <w:lang w:val="en-US"/>
        </w:rPr>
        <w:t xml:space="preserve"> in the context of the MENA Region (Arab States) only</w:t>
      </w:r>
      <w:r w:rsidR="009C5093">
        <w:rPr>
          <w:rFonts w:ascii="Arial" w:hAnsi="Arial" w:cs="Arial"/>
          <w:lang w:val="en-US"/>
        </w:rPr>
        <w:t xml:space="preserve"> (Table 3-3</w:t>
      </w:r>
      <w:r w:rsidR="006B62DB">
        <w:rPr>
          <w:rFonts w:ascii="Arial" w:hAnsi="Arial" w:cs="Arial"/>
          <w:lang w:val="en-US"/>
        </w:rPr>
        <w:t>)</w:t>
      </w:r>
      <w:r w:rsidR="00D049AE">
        <w:rPr>
          <w:rFonts w:ascii="Arial" w:hAnsi="Arial" w:cs="Arial"/>
          <w:lang w:val="en-US"/>
        </w:rPr>
        <w:t xml:space="preserve"> </w:t>
      </w:r>
      <w:r w:rsidR="006D1341">
        <w:rPr>
          <w:rFonts w:asciiTheme="minorBidi" w:eastAsiaTheme="minorEastAsia" w:hAnsiTheme="minorBidi"/>
          <w:noProof/>
          <w:lang w:val="en-US"/>
        </w:rPr>
        <w:t>(Sharifi</w:t>
      </w:r>
      <w:r w:rsidR="00D049AE">
        <w:rPr>
          <w:rFonts w:asciiTheme="minorBidi" w:eastAsiaTheme="minorEastAsia" w:hAnsiTheme="minorBidi"/>
          <w:noProof/>
          <w:lang w:val="en-US"/>
        </w:rPr>
        <w:t>, 2016).</w:t>
      </w:r>
      <w:r w:rsidR="008023FE">
        <w:rPr>
          <w:rFonts w:ascii="Arial" w:hAnsi="Arial" w:cs="Arial"/>
          <w:lang w:val="en-US"/>
        </w:rPr>
        <w:t xml:space="preserve"> </w:t>
      </w:r>
    </w:p>
    <w:p w14:paraId="28041115" w14:textId="3AC280AA" w:rsidR="00C041B1" w:rsidRDefault="00B05290" w:rsidP="00B05290">
      <w:pPr>
        <w:spacing w:line="360" w:lineRule="auto"/>
        <w:rPr>
          <w:rFonts w:asciiTheme="minorBidi" w:eastAsiaTheme="minorEastAsia" w:hAnsiTheme="minorBidi"/>
          <w:noProof/>
          <w:lang w:val="en-US"/>
        </w:rPr>
      </w:pPr>
      <w:r w:rsidRPr="003E6929">
        <w:rPr>
          <w:rFonts w:asciiTheme="minorBidi" w:eastAsiaTheme="minorEastAsia" w:hAnsiTheme="minorBidi"/>
          <w:noProof/>
          <w:lang w:val="en-US"/>
        </w:rPr>
        <w:t xml:space="preserve">Overcoming the ambiguity of user-centric approaches </w:t>
      </w:r>
      <w:r>
        <w:rPr>
          <w:rFonts w:asciiTheme="minorBidi" w:eastAsiaTheme="minorEastAsia" w:hAnsiTheme="minorBidi"/>
          <w:noProof/>
          <w:lang w:val="en-US"/>
        </w:rPr>
        <w:t xml:space="preserve">acknowledged </w:t>
      </w:r>
      <w:r w:rsidRPr="003E6929">
        <w:rPr>
          <w:rFonts w:asciiTheme="minorBidi" w:eastAsiaTheme="minorEastAsia" w:hAnsiTheme="minorBidi"/>
          <w:noProof/>
          <w:lang w:val="en-US"/>
        </w:rPr>
        <w:t>in previous studies, this research focu</w:t>
      </w:r>
      <w:r>
        <w:rPr>
          <w:rFonts w:asciiTheme="minorBidi" w:eastAsiaTheme="minorEastAsia" w:hAnsiTheme="minorBidi"/>
          <w:noProof/>
          <w:lang w:val="en-US"/>
        </w:rPr>
        <w:t>se</w:t>
      </w:r>
      <w:r w:rsidRPr="003E6929">
        <w:rPr>
          <w:rFonts w:asciiTheme="minorBidi" w:eastAsiaTheme="minorEastAsia" w:hAnsiTheme="minorBidi"/>
          <w:noProof/>
          <w:lang w:val="en-US"/>
        </w:rPr>
        <w:t>s on local governments as main actors for utilising resilience asse</w:t>
      </w:r>
      <w:r>
        <w:rPr>
          <w:rFonts w:asciiTheme="minorBidi" w:eastAsiaTheme="minorEastAsia" w:hAnsiTheme="minorBidi"/>
          <w:noProof/>
          <w:lang w:val="en-US"/>
        </w:rPr>
        <w:t>s</w:t>
      </w:r>
      <w:r w:rsidRPr="003E6929">
        <w:rPr>
          <w:rFonts w:asciiTheme="minorBidi" w:eastAsiaTheme="minorEastAsia" w:hAnsiTheme="minorBidi"/>
          <w:noProof/>
          <w:lang w:val="en-US"/>
        </w:rPr>
        <w:t xml:space="preserve">sment tools </w:t>
      </w:r>
      <w:r>
        <w:rPr>
          <w:rFonts w:asciiTheme="minorBidi" w:eastAsiaTheme="minorEastAsia" w:hAnsiTheme="minorBidi"/>
          <w:noProof/>
          <w:lang w:val="en-US"/>
        </w:rPr>
        <w:t>in</w:t>
      </w:r>
      <w:r w:rsidRPr="003E6929">
        <w:rPr>
          <w:rFonts w:asciiTheme="minorBidi" w:eastAsiaTheme="minorEastAsia" w:hAnsiTheme="minorBidi"/>
          <w:noProof/>
          <w:lang w:val="en-US"/>
        </w:rPr>
        <w:t xml:space="preserve"> </w:t>
      </w:r>
      <w:r>
        <w:rPr>
          <w:rFonts w:asciiTheme="minorBidi" w:eastAsiaTheme="minorEastAsia" w:hAnsiTheme="minorBidi"/>
          <w:noProof/>
          <w:lang w:val="en-US"/>
        </w:rPr>
        <w:t xml:space="preserve">the </w:t>
      </w:r>
      <w:r w:rsidRPr="003E6929">
        <w:rPr>
          <w:rFonts w:asciiTheme="minorBidi" w:eastAsiaTheme="minorEastAsia" w:hAnsiTheme="minorBidi"/>
          <w:noProof/>
          <w:lang w:val="en-US"/>
        </w:rPr>
        <w:t>d</w:t>
      </w:r>
      <w:r>
        <w:rPr>
          <w:rFonts w:asciiTheme="minorBidi" w:eastAsiaTheme="minorEastAsia" w:hAnsiTheme="minorBidi"/>
          <w:noProof/>
          <w:lang w:val="en-US"/>
        </w:rPr>
        <w:t>e</w:t>
      </w:r>
      <w:r w:rsidRPr="003E6929">
        <w:rPr>
          <w:rFonts w:asciiTheme="minorBidi" w:eastAsiaTheme="minorEastAsia" w:hAnsiTheme="minorBidi"/>
          <w:noProof/>
          <w:lang w:val="en-US"/>
        </w:rPr>
        <w:t>cision</w:t>
      </w:r>
      <w:r>
        <w:rPr>
          <w:rFonts w:asciiTheme="minorBidi" w:eastAsiaTheme="minorEastAsia" w:hAnsiTheme="minorBidi"/>
          <w:noProof/>
          <w:lang w:val="en-US"/>
        </w:rPr>
        <w:t>-</w:t>
      </w:r>
      <w:r w:rsidRPr="003E6929">
        <w:rPr>
          <w:rFonts w:asciiTheme="minorBidi" w:eastAsiaTheme="minorEastAsia" w:hAnsiTheme="minorBidi"/>
          <w:noProof/>
          <w:lang w:val="en-US"/>
        </w:rPr>
        <w:t>making process. This study narrows down the</w:t>
      </w:r>
      <w:r>
        <w:rPr>
          <w:rFonts w:asciiTheme="minorBidi" w:eastAsiaTheme="minorEastAsia" w:hAnsiTheme="minorBidi"/>
          <w:noProof/>
          <w:lang w:val="en-US"/>
        </w:rPr>
        <w:t xml:space="preserve"> geographical</w:t>
      </w:r>
      <w:r w:rsidRPr="003E6929">
        <w:rPr>
          <w:rFonts w:asciiTheme="minorBidi" w:eastAsiaTheme="minorEastAsia" w:hAnsiTheme="minorBidi"/>
          <w:noProof/>
          <w:lang w:val="en-US"/>
        </w:rPr>
        <w:t xml:space="preserve"> s</w:t>
      </w:r>
      <w:r>
        <w:rPr>
          <w:rFonts w:asciiTheme="minorBidi" w:eastAsiaTheme="minorEastAsia" w:hAnsiTheme="minorBidi"/>
          <w:noProof/>
          <w:lang w:val="en-US"/>
        </w:rPr>
        <w:t>c</w:t>
      </w:r>
      <w:r w:rsidRPr="003E6929">
        <w:rPr>
          <w:rFonts w:asciiTheme="minorBidi" w:eastAsiaTheme="minorEastAsia" w:hAnsiTheme="minorBidi"/>
          <w:noProof/>
          <w:lang w:val="en-US"/>
        </w:rPr>
        <w:t>ope of resilience assessments applied only by Arab cit</w:t>
      </w:r>
      <w:r>
        <w:rPr>
          <w:rFonts w:asciiTheme="minorBidi" w:eastAsiaTheme="minorEastAsia" w:hAnsiTheme="minorBidi"/>
          <w:noProof/>
          <w:lang w:val="en-US"/>
        </w:rPr>
        <w:t>y</w:t>
      </w:r>
      <w:r w:rsidRPr="003E6929">
        <w:rPr>
          <w:rFonts w:asciiTheme="minorBidi" w:eastAsiaTheme="minorEastAsia" w:hAnsiTheme="minorBidi"/>
          <w:noProof/>
          <w:lang w:val="en-US"/>
        </w:rPr>
        <w:t xml:space="preserve"> aut</w:t>
      </w:r>
      <w:r>
        <w:rPr>
          <w:rFonts w:asciiTheme="minorBidi" w:eastAsiaTheme="minorEastAsia" w:hAnsiTheme="minorBidi"/>
          <w:noProof/>
          <w:lang w:val="en-US"/>
        </w:rPr>
        <w:t>h</w:t>
      </w:r>
      <w:r w:rsidRPr="003E6929">
        <w:rPr>
          <w:rFonts w:asciiTheme="minorBidi" w:eastAsiaTheme="minorEastAsia" w:hAnsiTheme="minorBidi"/>
          <w:noProof/>
          <w:lang w:val="en-US"/>
        </w:rPr>
        <w:t>orities, to limit the investigation for the impact of disaster shocks and stresses on protracted displac</w:t>
      </w:r>
      <w:r>
        <w:rPr>
          <w:rFonts w:asciiTheme="minorBidi" w:eastAsiaTheme="minorEastAsia" w:hAnsiTheme="minorBidi"/>
          <w:noProof/>
          <w:lang w:val="en-US"/>
        </w:rPr>
        <w:t>e</w:t>
      </w:r>
      <w:r w:rsidRPr="003E6929">
        <w:rPr>
          <w:rFonts w:asciiTheme="minorBidi" w:eastAsiaTheme="minorEastAsia" w:hAnsiTheme="minorBidi"/>
          <w:noProof/>
          <w:lang w:val="en-US"/>
        </w:rPr>
        <w:t xml:space="preserve">ment and durable solutions in fragile settings. </w:t>
      </w:r>
      <w:r w:rsidR="00C041B1" w:rsidRPr="003E6929">
        <w:rPr>
          <w:rFonts w:asciiTheme="minorBidi" w:eastAsiaTheme="minorEastAsia" w:hAnsiTheme="minorBidi"/>
          <w:noProof/>
          <w:lang w:val="en-US"/>
        </w:rPr>
        <w:t>Here, it is noted that Sharifi’s study results are focused on cities from South East Asia and the United States, and does not provide guidance on the scale of implementation across Arab cities, a</w:t>
      </w:r>
      <w:r w:rsidR="002E4810">
        <w:rPr>
          <w:rFonts w:asciiTheme="minorBidi" w:eastAsiaTheme="minorEastAsia" w:hAnsiTheme="minorBidi"/>
          <w:noProof/>
          <w:lang w:val="en-US"/>
        </w:rPr>
        <w:t>part from CRDSA (Alshehri et al</w:t>
      </w:r>
      <w:r w:rsidR="00C041B1" w:rsidRPr="003E6929">
        <w:rPr>
          <w:rFonts w:asciiTheme="minorBidi" w:eastAsiaTheme="minorEastAsia" w:hAnsiTheme="minorBidi"/>
          <w:noProof/>
          <w:lang w:val="en-US"/>
        </w:rPr>
        <w:t>, 2014) to be implemented in Saudi Arabia, and DRI Earthquakes and Megacities Initiative (EMI) appli</w:t>
      </w:r>
      <w:r w:rsidR="006054C1">
        <w:rPr>
          <w:rFonts w:asciiTheme="minorBidi" w:eastAsiaTheme="minorEastAsia" w:hAnsiTheme="minorBidi"/>
          <w:noProof/>
          <w:lang w:val="en-US"/>
        </w:rPr>
        <w:t>ed in Aqaba (Jordan) (Sharifi</w:t>
      </w:r>
      <w:r w:rsidR="00C041B1" w:rsidRPr="003E6929">
        <w:rPr>
          <w:rFonts w:asciiTheme="minorBidi" w:eastAsiaTheme="minorEastAsia" w:hAnsiTheme="minorBidi"/>
          <w:noProof/>
          <w:lang w:val="en-US"/>
        </w:rPr>
        <w:t xml:space="preserve">, 2016). </w:t>
      </w:r>
    </w:p>
    <w:p w14:paraId="424F787B" w14:textId="10996F82" w:rsidR="00C041B1" w:rsidRDefault="00C041B1" w:rsidP="00C013D3">
      <w:pPr>
        <w:spacing w:after="120" w:line="360" w:lineRule="auto"/>
        <w:rPr>
          <w:rFonts w:asciiTheme="minorBidi" w:eastAsiaTheme="minorEastAsia" w:hAnsiTheme="minorBidi"/>
          <w:noProof/>
          <w:lang w:val="en-US"/>
        </w:rPr>
        <w:sectPr w:rsidR="00C041B1" w:rsidSect="00AC220F">
          <w:pgSz w:w="11906" w:h="16838"/>
          <w:pgMar w:top="1134" w:right="1134" w:bottom="1134" w:left="2268" w:header="709" w:footer="709" w:gutter="0"/>
          <w:cols w:space="708"/>
          <w:docGrid w:linePitch="360"/>
        </w:sectPr>
      </w:pP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801"/>
        <w:gridCol w:w="1640"/>
        <w:gridCol w:w="1290"/>
        <w:gridCol w:w="2761"/>
        <w:gridCol w:w="1800"/>
        <w:gridCol w:w="4482"/>
      </w:tblGrid>
      <w:tr w:rsidR="00C013D3" w:rsidRPr="00C013D3" w14:paraId="42CEFF7C" w14:textId="77777777" w:rsidTr="00C013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nil"/>
              <w:left w:val="nil"/>
              <w:bottom w:val="nil"/>
              <w:right w:val="nil"/>
            </w:tcBorders>
          </w:tcPr>
          <w:p w14:paraId="70352B67" w14:textId="4120CF47" w:rsidR="00C013D3" w:rsidRPr="00D164F9" w:rsidRDefault="00C013D3" w:rsidP="00DE27C6">
            <w:pPr>
              <w:pStyle w:val="Capture2"/>
              <w:rPr>
                <w:b w:val="0"/>
                <w:bCs w:val="0"/>
              </w:rPr>
            </w:pPr>
            <w:bookmarkStart w:id="380" w:name="_Toc20403554"/>
            <w:r w:rsidRPr="00D164F9">
              <w:rPr>
                <w:b w:val="0"/>
                <w:bCs w:val="0"/>
              </w:rPr>
              <w:lastRenderedPageBreak/>
              <w:t xml:space="preserve">Table 3 - </w:t>
            </w:r>
            <w:r w:rsidR="009C5093">
              <w:rPr>
                <w:b w:val="0"/>
                <w:bCs w:val="0"/>
              </w:rPr>
              <w:t>3</w:t>
            </w:r>
            <w:r w:rsidRPr="00D164F9">
              <w:rPr>
                <w:b w:val="0"/>
                <w:bCs w:val="0"/>
              </w:rPr>
              <w:t>: Urban Resilience tools and frameworks – Arab Cities</w:t>
            </w:r>
            <w:bookmarkEnd w:id="380"/>
          </w:p>
        </w:tc>
      </w:tr>
      <w:tr w:rsidR="00D56F0E" w:rsidRPr="00C013D3" w14:paraId="0EA2782F" w14:textId="77777777" w:rsidTr="003333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14" w:type="pct"/>
            <w:tcBorders>
              <w:top w:val="single" w:sz="4" w:space="0" w:color="auto"/>
              <w:left w:val="nil"/>
              <w:bottom w:val="single" w:sz="4" w:space="0" w:color="auto"/>
            </w:tcBorders>
          </w:tcPr>
          <w:p w14:paraId="1A2C15A3" w14:textId="77777777" w:rsidR="00C013D3" w:rsidRPr="00C013D3" w:rsidRDefault="00C013D3" w:rsidP="00C013D3">
            <w:pPr>
              <w:spacing w:after="12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Tools</w:t>
            </w:r>
          </w:p>
        </w:tc>
        <w:tc>
          <w:tcPr>
            <w:tcW w:w="275" w:type="pct"/>
            <w:tcBorders>
              <w:top w:val="single" w:sz="4" w:space="0" w:color="auto"/>
              <w:bottom w:val="single" w:sz="4" w:space="0" w:color="auto"/>
            </w:tcBorders>
          </w:tcPr>
          <w:p w14:paraId="2846BCAC"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b/>
                <w:sz w:val="20"/>
                <w:szCs w:val="20"/>
                <w:lang w:eastAsia="fr-FR"/>
              </w:rPr>
            </w:pPr>
            <w:r w:rsidRPr="00C013D3">
              <w:rPr>
                <w:rFonts w:asciiTheme="minorBidi" w:eastAsiaTheme="minorEastAsia" w:hAnsiTheme="minorBidi"/>
                <w:b/>
                <w:sz w:val="20"/>
                <w:szCs w:val="20"/>
                <w:lang w:eastAsia="fr-FR"/>
              </w:rPr>
              <w:t>Year</w:t>
            </w:r>
          </w:p>
        </w:tc>
        <w:tc>
          <w:tcPr>
            <w:tcW w:w="563" w:type="pct"/>
            <w:tcBorders>
              <w:top w:val="single" w:sz="4" w:space="0" w:color="auto"/>
              <w:bottom w:val="single" w:sz="4" w:space="0" w:color="auto"/>
              <w:right w:val="single" w:sz="4" w:space="0" w:color="auto"/>
            </w:tcBorders>
          </w:tcPr>
          <w:p w14:paraId="3CC0DDA3"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b/>
                <w:sz w:val="20"/>
                <w:szCs w:val="20"/>
                <w:lang w:eastAsia="fr-FR"/>
              </w:rPr>
            </w:pPr>
            <w:r w:rsidRPr="00C013D3">
              <w:rPr>
                <w:rFonts w:asciiTheme="minorBidi" w:eastAsiaTheme="minorEastAsia" w:hAnsiTheme="minorBidi"/>
                <w:b/>
                <w:sz w:val="20"/>
                <w:szCs w:val="20"/>
                <w:lang w:eastAsia="fr-FR"/>
              </w:rPr>
              <w:t>Primary developer(s)</w:t>
            </w:r>
          </w:p>
        </w:tc>
        <w:tc>
          <w:tcPr>
            <w:tcW w:w="443" w:type="pct"/>
            <w:tcBorders>
              <w:top w:val="single" w:sz="4" w:space="0" w:color="auto"/>
              <w:left w:val="single" w:sz="4" w:space="0" w:color="auto"/>
              <w:bottom w:val="single" w:sz="4" w:space="0" w:color="auto"/>
              <w:right w:val="single" w:sz="4" w:space="0" w:color="auto"/>
            </w:tcBorders>
          </w:tcPr>
          <w:p w14:paraId="4E03972C"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b/>
                <w:sz w:val="20"/>
                <w:szCs w:val="20"/>
                <w:lang w:eastAsia="fr-FR"/>
              </w:rPr>
            </w:pPr>
            <w:r w:rsidRPr="00C013D3">
              <w:rPr>
                <w:rFonts w:asciiTheme="minorBidi" w:eastAsiaTheme="minorEastAsia" w:hAnsiTheme="minorBidi"/>
                <w:b/>
                <w:sz w:val="20"/>
                <w:szCs w:val="20"/>
                <w:lang w:eastAsia="fr-FR"/>
              </w:rPr>
              <w:t>Risk</w:t>
            </w:r>
          </w:p>
        </w:tc>
        <w:tc>
          <w:tcPr>
            <w:tcW w:w="948" w:type="pct"/>
            <w:tcBorders>
              <w:top w:val="single" w:sz="4" w:space="0" w:color="auto"/>
              <w:left w:val="single" w:sz="4" w:space="0" w:color="auto"/>
              <w:bottom w:val="single" w:sz="4" w:space="0" w:color="auto"/>
            </w:tcBorders>
          </w:tcPr>
          <w:p w14:paraId="7ACB4E78"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b/>
                <w:sz w:val="20"/>
                <w:szCs w:val="20"/>
                <w:lang w:eastAsia="fr-FR"/>
              </w:rPr>
            </w:pPr>
            <w:r w:rsidRPr="00C013D3">
              <w:rPr>
                <w:rFonts w:asciiTheme="minorBidi" w:eastAsiaTheme="minorEastAsia" w:hAnsiTheme="minorBidi"/>
                <w:b/>
                <w:sz w:val="20"/>
                <w:szCs w:val="20"/>
                <w:lang w:eastAsia="fr-FR"/>
              </w:rPr>
              <w:t xml:space="preserve">Target Audience </w:t>
            </w:r>
          </w:p>
        </w:tc>
        <w:tc>
          <w:tcPr>
            <w:tcW w:w="618" w:type="pct"/>
            <w:tcBorders>
              <w:top w:val="single" w:sz="4" w:space="0" w:color="auto"/>
              <w:bottom w:val="single" w:sz="4" w:space="0" w:color="auto"/>
            </w:tcBorders>
          </w:tcPr>
          <w:p w14:paraId="648E497A"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b/>
                <w:sz w:val="20"/>
                <w:szCs w:val="20"/>
                <w:lang w:eastAsia="fr-FR"/>
              </w:rPr>
            </w:pPr>
            <w:r w:rsidRPr="00C013D3">
              <w:rPr>
                <w:rFonts w:asciiTheme="minorBidi" w:eastAsiaTheme="minorEastAsia" w:hAnsiTheme="minorBidi"/>
                <w:b/>
                <w:sz w:val="20"/>
                <w:szCs w:val="20"/>
                <w:lang w:eastAsia="fr-FR"/>
              </w:rPr>
              <w:t>Resources</w:t>
            </w:r>
          </w:p>
        </w:tc>
        <w:tc>
          <w:tcPr>
            <w:tcW w:w="1539" w:type="pct"/>
            <w:tcBorders>
              <w:top w:val="single" w:sz="4" w:space="0" w:color="auto"/>
              <w:bottom w:val="single" w:sz="4" w:space="0" w:color="auto"/>
              <w:right w:val="nil"/>
            </w:tcBorders>
          </w:tcPr>
          <w:p w14:paraId="41A5BF23"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b/>
                <w:sz w:val="20"/>
                <w:szCs w:val="20"/>
                <w:lang w:eastAsia="fr-FR"/>
              </w:rPr>
            </w:pPr>
            <w:r w:rsidRPr="00C013D3">
              <w:rPr>
                <w:rFonts w:asciiTheme="minorBidi" w:eastAsiaTheme="minorEastAsia" w:hAnsiTheme="minorBidi"/>
                <w:b/>
                <w:sz w:val="20"/>
                <w:szCs w:val="20"/>
                <w:lang w:eastAsia="fr-FR"/>
              </w:rPr>
              <w:t>Implementation in the Arab Cities</w:t>
            </w:r>
          </w:p>
        </w:tc>
      </w:tr>
      <w:tr w:rsidR="00D56F0E" w:rsidRPr="00C013D3" w14:paraId="23A5A29E" w14:textId="77777777" w:rsidTr="00333331">
        <w:trPr>
          <w:trHeight w:val="1083"/>
        </w:trPr>
        <w:tc>
          <w:tcPr>
            <w:cnfStyle w:val="001000000000" w:firstRow="0" w:lastRow="0" w:firstColumn="1" w:lastColumn="0" w:oddVBand="0" w:evenVBand="0" w:oddHBand="0" w:evenHBand="0" w:firstRowFirstColumn="0" w:firstRowLastColumn="0" w:lastRowFirstColumn="0" w:lastRowLastColumn="0"/>
            <w:tcW w:w="614" w:type="pct"/>
            <w:tcBorders>
              <w:top w:val="single" w:sz="4" w:space="0" w:color="auto"/>
              <w:left w:val="nil"/>
              <w:bottom w:val="nil"/>
              <w:right w:val="nil"/>
            </w:tcBorders>
          </w:tcPr>
          <w:p w14:paraId="09E96E15" w14:textId="5907B1EA" w:rsidR="00C013D3" w:rsidRPr="00C013D3" w:rsidRDefault="00C013D3" w:rsidP="00C013D3">
            <w:pPr>
              <w:spacing w:after="12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 xml:space="preserve">Local Government Self-Assessment </w:t>
            </w:r>
            <w:r w:rsidR="00E439F6">
              <w:rPr>
                <w:rFonts w:asciiTheme="minorBidi" w:eastAsiaTheme="minorEastAsia" w:hAnsiTheme="minorBidi"/>
                <w:sz w:val="20"/>
                <w:szCs w:val="20"/>
                <w:lang w:eastAsia="fr-FR"/>
              </w:rPr>
              <w:t>T</w:t>
            </w:r>
            <w:r w:rsidRPr="00C013D3">
              <w:rPr>
                <w:rFonts w:asciiTheme="minorBidi" w:eastAsiaTheme="minorEastAsia" w:hAnsiTheme="minorBidi"/>
                <w:sz w:val="20"/>
                <w:szCs w:val="20"/>
                <w:lang w:eastAsia="fr-FR"/>
              </w:rPr>
              <w:t>ool (LGSAT)</w:t>
            </w:r>
          </w:p>
        </w:tc>
        <w:tc>
          <w:tcPr>
            <w:tcW w:w="275" w:type="pct"/>
            <w:tcBorders>
              <w:top w:val="single" w:sz="4" w:space="0" w:color="auto"/>
              <w:left w:val="nil"/>
              <w:bottom w:val="nil"/>
              <w:right w:val="nil"/>
            </w:tcBorders>
          </w:tcPr>
          <w:p w14:paraId="5B30C849"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2012</w:t>
            </w:r>
          </w:p>
        </w:tc>
        <w:tc>
          <w:tcPr>
            <w:tcW w:w="563" w:type="pct"/>
            <w:tcBorders>
              <w:top w:val="single" w:sz="4" w:space="0" w:color="auto"/>
              <w:left w:val="nil"/>
              <w:bottom w:val="nil"/>
              <w:right w:val="nil"/>
            </w:tcBorders>
          </w:tcPr>
          <w:p w14:paraId="79807C3F" w14:textId="7297A618" w:rsidR="00C013D3" w:rsidRPr="00C013D3" w:rsidRDefault="00B05290"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Pr>
                <w:rFonts w:asciiTheme="minorBidi" w:eastAsiaTheme="minorEastAsia" w:hAnsiTheme="minorBidi"/>
                <w:sz w:val="20"/>
                <w:szCs w:val="20"/>
                <w:lang w:eastAsia="fr-FR"/>
              </w:rPr>
              <w:t>UN/OCHA and UNDRR</w:t>
            </w:r>
          </w:p>
        </w:tc>
        <w:tc>
          <w:tcPr>
            <w:tcW w:w="443" w:type="pct"/>
            <w:tcBorders>
              <w:top w:val="single" w:sz="4" w:space="0" w:color="auto"/>
              <w:left w:val="nil"/>
              <w:bottom w:val="nil"/>
              <w:right w:val="nil"/>
            </w:tcBorders>
          </w:tcPr>
          <w:p w14:paraId="512B7406"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Natural</w:t>
            </w:r>
          </w:p>
          <w:p w14:paraId="0B0EDCD4"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p>
        </w:tc>
        <w:tc>
          <w:tcPr>
            <w:tcW w:w="948" w:type="pct"/>
            <w:tcBorders>
              <w:top w:val="single" w:sz="4" w:space="0" w:color="auto"/>
              <w:left w:val="nil"/>
              <w:bottom w:val="nil"/>
              <w:right w:val="nil"/>
            </w:tcBorders>
          </w:tcPr>
          <w:p w14:paraId="543A71E7"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Local and national authorities, community-based organizations, non-governmental organizations</w:t>
            </w:r>
          </w:p>
        </w:tc>
        <w:tc>
          <w:tcPr>
            <w:tcW w:w="618" w:type="pct"/>
            <w:tcBorders>
              <w:top w:val="single" w:sz="4" w:space="0" w:color="auto"/>
              <w:left w:val="nil"/>
              <w:bottom w:val="nil"/>
              <w:right w:val="nil"/>
            </w:tcBorders>
          </w:tcPr>
          <w:p w14:paraId="6130904B" w14:textId="2A9CA0BD" w:rsidR="00C013D3" w:rsidRPr="00C013D3" w:rsidRDefault="00B05290"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Pr>
                <w:rFonts w:asciiTheme="minorBidi" w:eastAsiaTheme="minorEastAsia" w:hAnsiTheme="minorBidi"/>
                <w:sz w:val="20"/>
                <w:szCs w:val="20"/>
                <w:lang w:eastAsia="fr-FR"/>
              </w:rPr>
              <w:t>UNDRR</w:t>
            </w:r>
            <w:r w:rsidR="00C013D3" w:rsidRPr="00C013D3">
              <w:rPr>
                <w:rFonts w:asciiTheme="minorBidi" w:eastAsiaTheme="minorEastAsia" w:hAnsiTheme="minorBidi"/>
                <w:sz w:val="20"/>
                <w:szCs w:val="20"/>
                <w:lang w:eastAsia="fr-FR"/>
              </w:rPr>
              <w:t xml:space="preserve"> (2008)</w:t>
            </w:r>
          </w:p>
          <w:p w14:paraId="1F1C843C"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p>
        </w:tc>
        <w:tc>
          <w:tcPr>
            <w:tcW w:w="1539" w:type="pct"/>
            <w:tcBorders>
              <w:top w:val="single" w:sz="4" w:space="0" w:color="auto"/>
              <w:left w:val="nil"/>
              <w:bottom w:val="nil"/>
              <w:right w:val="nil"/>
            </w:tcBorders>
          </w:tcPr>
          <w:p w14:paraId="2409B65C" w14:textId="482D4D51"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 xml:space="preserve">293 cities signed from 13 countries in the Arab Region. Forty cities identified as role models. Four are reported by the </w:t>
            </w:r>
            <w:r w:rsidR="00036837">
              <w:rPr>
                <w:rFonts w:ascii="Arial" w:hAnsi="Arial" w:cs="Arial"/>
              </w:rPr>
              <w:t>UNDRR</w:t>
            </w:r>
            <w:r w:rsidR="00036837" w:rsidRPr="00C013D3">
              <w:rPr>
                <w:rFonts w:asciiTheme="minorBidi" w:eastAsiaTheme="minorEastAsia" w:hAnsiTheme="minorBidi"/>
                <w:sz w:val="20"/>
                <w:szCs w:val="20"/>
                <w:lang w:eastAsia="fr-FR"/>
              </w:rPr>
              <w:t xml:space="preserve"> </w:t>
            </w:r>
            <w:r w:rsidRPr="00C013D3">
              <w:rPr>
                <w:rFonts w:asciiTheme="minorBidi" w:eastAsiaTheme="minorEastAsia" w:hAnsiTheme="minorBidi"/>
                <w:sz w:val="20"/>
                <w:szCs w:val="20"/>
                <w:lang w:eastAsia="fr-FR"/>
              </w:rPr>
              <w:t>in the Arab Region, including Dubai (United Arab Emirates), Aqaba (Jordan), Beirut and Byblos (Lebanon).</w:t>
            </w:r>
          </w:p>
        </w:tc>
      </w:tr>
      <w:tr w:rsidR="00D56F0E" w:rsidRPr="00C013D3" w14:paraId="61C7ABD1" w14:textId="77777777" w:rsidTr="00333331">
        <w:trPr>
          <w:cnfStyle w:val="000000100000" w:firstRow="0" w:lastRow="0" w:firstColumn="0" w:lastColumn="0" w:oddVBand="0" w:evenVBand="0" w:oddHBand="1" w:evenHBand="0" w:firstRowFirstColumn="0" w:firstRowLastColumn="0" w:lastRowFirstColumn="0" w:lastRowLastColumn="0"/>
          <w:trHeight w:val="1083"/>
        </w:trPr>
        <w:tc>
          <w:tcPr>
            <w:cnfStyle w:val="001000000000" w:firstRow="0" w:lastRow="0" w:firstColumn="1" w:lastColumn="0" w:oddVBand="0" w:evenVBand="0" w:oddHBand="0" w:evenHBand="0" w:firstRowFirstColumn="0" w:firstRowLastColumn="0" w:lastRowFirstColumn="0" w:lastRowLastColumn="0"/>
            <w:tcW w:w="614" w:type="pct"/>
            <w:tcBorders>
              <w:top w:val="nil"/>
              <w:left w:val="nil"/>
              <w:bottom w:val="nil"/>
              <w:right w:val="nil"/>
            </w:tcBorders>
          </w:tcPr>
          <w:p w14:paraId="245C4DE8" w14:textId="77777777" w:rsidR="00C013D3" w:rsidRPr="00C013D3" w:rsidRDefault="00C013D3" w:rsidP="00C013D3">
            <w:pPr>
              <w:spacing w:after="12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CRP – City Resilience Profiling</w:t>
            </w:r>
          </w:p>
        </w:tc>
        <w:tc>
          <w:tcPr>
            <w:tcW w:w="275" w:type="pct"/>
            <w:tcBorders>
              <w:top w:val="nil"/>
              <w:left w:val="nil"/>
              <w:bottom w:val="nil"/>
              <w:right w:val="nil"/>
            </w:tcBorders>
          </w:tcPr>
          <w:p w14:paraId="04259434"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2012</w:t>
            </w:r>
          </w:p>
        </w:tc>
        <w:tc>
          <w:tcPr>
            <w:tcW w:w="563" w:type="pct"/>
            <w:tcBorders>
              <w:top w:val="nil"/>
              <w:left w:val="nil"/>
              <w:bottom w:val="nil"/>
              <w:right w:val="nil"/>
            </w:tcBorders>
          </w:tcPr>
          <w:p w14:paraId="30B336FB"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UNHABITAT</w:t>
            </w:r>
          </w:p>
        </w:tc>
        <w:tc>
          <w:tcPr>
            <w:tcW w:w="443" w:type="pct"/>
            <w:tcBorders>
              <w:top w:val="nil"/>
              <w:left w:val="nil"/>
              <w:bottom w:val="nil"/>
              <w:right w:val="nil"/>
            </w:tcBorders>
          </w:tcPr>
          <w:p w14:paraId="6650F57A"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Multiple</w:t>
            </w:r>
          </w:p>
          <w:p w14:paraId="4AE62F4C"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sz w:val="20"/>
                <w:szCs w:val="20"/>
                <w:lang w:eastAsia="fr-FR"/>
              </w:rPr>
            </w:pPr>
          </w:p>
        </w:tc>
        <w:tc>
          <w:tcPr>
            <w:tcW w:w="948" w:type="pct"/>
            <w:tcBorders>
              <w:top w:val="nil"/>
              <w:left w:val="nil"/>
              <w:bottom w:val="nil"/>
              <w:right w:val="nil"/>
            </w:tcBorders>
          </w:tcPr>
          <w:p w14:paraId="7BB1589D"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Local authorities</w:t>
            </w:r>
          </w:p>
        </w:tc>
        <w:tc>
          <w:tcPr>
            <w:tcW w:w="618" w:type="pct"/>
            <w:tcBorders>
              <w:top w:val="nil"/>
              <w:left w:val="nil"/>
              <w:bottom w:val="nil"/>
              <w:right w:val="nil"/>
            </w:tcBorders>
          </w:tcPr>
          <w:p w14:paraId="5DA16F5A"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UNHABITAT (2018)</w:t>
            </w:r>
          </w:p>
        </w:tc>
        <w:tc>
          <w:tcPr>
            <w:tcW w:w="1539" w:type="pct"/>
            <w:tcBorders>
              <w:top w:val="nil"/>
              <w:left w:val="nil"/>
              <w:bottom w:val="nil"/>
              <w:right w:val="nil"/>
            </w:tcBorders>
          </w:tcPr>
          <w:p w14:paraId="1539B454"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Beirut and Tripoli (Lebanon).</w:t>
            </w:r>
          </w:p>
        </w:tc>
      </w:tr>
      <w:tr w:rsidR="00D56F0E" w:rsidRPr="00C013D3" w14:paraId="7270EFE9" w14:textId="77777777" w:rsidTr="00333331">
        <w:trPr>
          <w:trHeight w:val="669"/>
        </w:trPr>
        <w:tc>
          <w:tcPr>
            <w:cnfStyle w:val="001000000000" w:firstRow="0" w:lastRow="0" w:firstColumn="1" w:lastColumn="0" w:oddVBand="0" w:evenVBand="0" w:oddHBand="0" w:evenHBand="0" w:firstRowFirstColumn="0" w:firstRowLastColumn="0" w:lastRowFirstColumn="0" w:lastRowLastColumn="0"/>
            <w:tcW w:w="614" w:type="pct"/>
            <w:tcBorders>
              <w:top w:val="nil"/>
              <w:left w:val="nil"/>
              <w:bottom w:val="nil"/>
              <w:right w:val="nil"/>
            </w:tcBorders>
          </w:tcPr>
          <w:p w14:paraId="44175EB2" w14:textId="77777777" w:rsidR="00C013D3" w:rsidRPr="00C013D3" w:rsidRDefault="00C013D3" w:rsidP="00C013D3">
            <w:pPr>
              <w:spacing w:after="12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CRF</w:t>
            </w:r>
          </w:p>
        </w:tc>
        <w:tc>
          <w:tcPr>
            <w:tcW w:w="275" w:type="pct"/>
            <w:tcBorders>
              <w:top w:val="nil"/>
              <w:left w:val="nil"/>
              <w:bottom w:val="nil"/>
              <w:right w:val="nil"/>
            </w:tcBorders>
          </w:tcPr>
          <w:p w14:paraId="4F98B079"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2014</w:t>
            </w:r>
          </w:p>
        </w:tc>
        <w:tc>
          <w:tcPr>
            <w:tcW w:w="563" w:type="pct"/>
            <w:tcBorders>
              <w:top w:val="nil"/>
              <w:left w:val="nil"/>
              <w:bottom w:val="nil"/>
              <w:right w:val="nil"/>
            </w:tcBorders>
          </w:tcPr>
          <w:p w14:paraId="2FB6FBAF"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The Rockefeller Foundation, Arup</w:t>
            </w:r>
          </w:p>
        </w:tc>
        <w:tc>
          <w:tcPr>
            <w:tcW w:w="443" w:type="pct"/>
            <w:tcBorders>
              <w:top w:val="nil"/>
              <w:left w:val="nil"/>
              <w:bottom w:val="nil"/>
              <w:right w:val="nil"/>
            </w:tcBorders>
          </w:tcPr>
          <w:p w14:paraId="19E2275E"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Multiple</w:t>
            </w:r>
          </w:p>
          <w:p w14:paraId="140CFCDF"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p>
        </w:tc>
        <w:tc>
          <w:tcPr>
            <w:tcW w:w="948" w:type="pct"/>
            <w:tcBorders>
              <w:top w:val="nil"/>
              <w:left w:val="nil"/>
              <w:bottom w:val="nil"/>
              <w:right w:val="nil"/>
            </w:tcBorders>
          </w:tcPr>
          <w:p w14:paraId="514DA192"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Local authorities</w:t>
            </w:r>
          </w:p>
        </w:tc>
        <w:tc>
          <w:tcPr>
            <w:tcW w:w="618" w:type="pct"/>
            <w:tcBorders>
              <w:top w:val="nil"/>
              <w:left w:val="nil"/>
              <w:bottom w:val="nil"/>
              <w:right w:val="nil"/>
            </w:tcBorders>
          </w:tcPr>
          <w:p w14:paraId="2A3C3E79"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TRF (2014)</w:t>
            </w:r>
          </w:p>
        </w:tc>
        <w:tc>
          <w:tcPr>
            <w:tcW w:w="1539" w:type="pct"/>
            <w:tcBorders>
              <w:top w:val="nil"/>
              <w:left w:val="nil"/>
              <w:bottom w:val="nil"/>
              <w:right w:val="nil"/>
            </w:tcBorders>
          </w:tcPr>
          <w:p w14:paraId="64357907"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Beirut and Byblos (Lebanon). Luxor (Egypt), Ramallah (Palestine)</w:t>
            </w:r>
          </w:p>
        </w:tc>
      </w:tr>
      <w:tr w:rsidR="00D56F0E" w:rsidRPr="00C013D3" w14:paraId="36873DF2" w14:textId="77777777" w:rsidTr="00333331">
        <w:trPr>
          <w:cnfStyle w:val="000000100000" w:firstRow="0" w:lastRow="0" w:firstColumn="0" w:lastColumn="0" w:oddVBand="0" w:evenVBand="0" w:oddHBand="1" w:evenHBand="0" w:firstRowFirstColumn="0" w:firstRowLastColumn="0" w:lastRowFirstColumn="0" w:lastRowLastColumn="0"/>
          <w:trHeight w:val="1083"/>
        </w:trPr>
        <w:tc>
          <w:tcPr>
            <w:cnfStyle w:val="001000000000" w:firstRow="0" w:lastRow="0" w:firstColumn="1" w:lastColumn="0" w:oddVBand="0" w:evenVBand="0" w:oddHBand="0" w:evenHBand="0" w:firstRowFirstColumn="0" w:firstRowLastColumn="0" w:lastRowFirstColumn="0" w:lastRowLastColumn="0"/>
            <w:tcW w:w="614" w:type="pct"/>
            <w:tcBorders>
              <w:top w:val="nil"/>
              <w:left w:val="nil"/>
              <w:bottom w:val="nil"/>
              <w:right w:val="nil"/>
            </w:tcBorders>
          </w:tcPr>
          <w:p w14:paraId="71B0ACD6" w14:textId="77777777" w:rsidR="00C013D3" w:rsidRPr="00C013D3" w:rsidRDefault="00C013D3" w:rsidP="00C013D3">
            <w:pPr>
              <w:spacing w:after="12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Disaster Resilience Scorecard</w:t>
            </w:r>
          </w:p>
        </w:tc>
        <w:tc>
          <w:tcPr>
            <w:tcW w:w="275" w:type="pct"/>
            <w:tcBorders>
              <w:top w:val="nil"/>
              <w:left w:val="nil"/>
              <w:bottom w:val="nil"/>
              <w:right w:val="nil"/>
            </w:tcBorders>
          </w:tcPr>
          <w:p w14:paraId="21E37CDD"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2017</w:t>
            </w:r>
          </w:p>
        </w:tc>
        <w:tc>
          <w:tcPr>
            <w:tcW w:w="563" w:type="pct"/>
            <w:tcBorders>
              <w:top w:val="nil"/>
              <w:left w:val="nil"/>
              <w:bottom w:val="nil"/>
              <w:right w:val="nil"/>
            </w:tcBorders>
          </w:tcPr>
          <w:p w14:paraId="2F39EC26"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 xml:space="preserve">IBM and AECOM </w:t>
            </w:r>
          </w:p>
        </w:tc>
        <w:tc>
          <w:tcPr>
            <w:tcW w:w="443" w:type="pct"/>
            <w:tcBorders>
              <w:top w:val="nil"/>
              <w:left w:val="nil"/>
              <w:bottom w:val="nil"/>
              <w:right w:val="nil"/>
            </w:tcBorders>
          </w:tcPr>
          <w:p w14:paraId="5C253AAE"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Natural</w:t>
            </w:r>
          </w:p>
        </w:tc>
        <w:tc>
          <w:tcPr>
            <w:tcW w:w="948" w:type="pct"/>
            <w:tcBorders>
              <w:top w:val="nil"/>
              <w:left w:val="nil"/>
              <w:bottom w:val="nil"/>
              <w:right w:val="nil"/>
            </w:tcBorders>
          </w:tcPr>
          <w:p w14:paraId="1B490CFD"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 xml:space="preserve">Local authorities, insurance companies, private industry </w:t>
            </w:r>
          </w:p>
        </w:tc>
        <w:tc>
          <w:tcPr>
            <w:tcW w:w="618" w:type="pct"/>
            <w:tcBorders>
              <w:top w:val="nil"/>
              <w:left w:val="nil"/>
              <w:bottom w:val="nil"/>
              <w:right w:val="nil"/>
            </w:tcBorders>
          </w:tcPr>
          <w:p w14:paraId="5C840F57" w14:textId="6A6BB26D" w:rsidR="00C013D3" w:rsidRPr="00C013D3" w:rsidRDefault="00036837"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sz w:val="20"/>
                <w:szCs w:val="20"/>
                <w:lang w:eastAsia="fr-FR"/>
              </w:rPr>
            </w:pPr>
            <w:r>
              <w:rPr>
                <w:rFonts w:ascii="Arial" w:hAnsi="Arial" w:cs="Arial"/>
              </w:rPr>
              <w:t>UNDRR</w:t>
            </w:r>
            <w:r w:rsidRPr="00C013D3">
              <w:rPr>
                <w:rFonts w:asciiTheme="minorBidi" w:eastAsiaTheme="minorEastAsia" w:hAnsiTheme="minorBidi"/>
                <w:sz w:val="20"/>
                <w:szCs w:val="20"/>
                <w:lang w:eastAsia="fr-FR"/>
              </w:rPr>
              <w:t xml:space="preserve"> </w:t>
            </w:r>
            <w:r w:rsidR="00C013D3" w:rsidRPr="00C013D3">
              <w:rPr>
                <w:rFonts w:asciiTheme="minorBidi" w:eastAsiaTheme="minorEastAsia" w:hAnsiTheme="minorBidi"/>
                <w:sz w:val="20"/>
                <w:szCs w:val="20"/>
                <w:lang w:eastAsia="fr-FR"/>
              </w:rPr>
              <w:t>(2019)</w:t>
            </w:r>
          </w:p>
          <w:p w14:paraId="514D56BE"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sz w:val="20"/>
                <w:szCs w:val="20"/>
                <w:lang w:eastAsia="fr-FR"/>
              </w:rPr>
            </w:pPr>
          </w:p>
        </w:tc>
        <w:tc>
          <w:tcPr>
            <w:tcW w:w="1539" w:type="pct"/>
            <w:tcBorders>
              <w:top w:val="nil"/>
              <w:left w:val="nil"/>
              <w:bottom w:val="nil"/>
              <w:right w:val="nil"/>
            </w:tcBorders>
          </w:tcPr>
          <w:p w14:paraId="1F05A492" w14:textId="77777777" w:rsidR="00C013D3" w:rsidRPr="00C013D3" w:rsidRDefault="00C013D3" w:rsidP="00C013D3">
            <w:pPr>
              <w:spacing w:after="120"/>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25 Arab Cities: 5 Tunisian cities (Bousalem - Gabes - Kasserine - Mateur – Siliana) 5 Mauritanian cities (Boghe - Kaedi - Nouakchott Tavragh Zeina - Rosso – Tintane) 10 Sudanese Cities (Khartoum– Northern State - River Nile - Red Sea- Kassala - Al-Gedaref - Sennar - White Nile- North Kordofan - Western Kordofan), Jordan (Amman), Lebanon (Tripoli), Oman (Muscat), Saudi Arabia (Riyadh, Eastern Province).</w:t>
            </w:r>
          </w:p>
        </w:tc>
      </w:tr>
      <w:tr w:rsidR="00D56F0E" w:rsidRPr="00C013D3" w14:paraId="542A39EB" w14:textId="77777777" w:rsidTr="00333331">
        <w:trPr>
          <w:trHeight w:val="1083"/>
        </w:trPr>
        <w:tc>
          <w:tcPr>
            <w:cnfStyle w:val="001000000000" w:firstRow="0" w:lastRow="0" w:firstColumn="1" w:lastColumn="0" w:oddVBand="0" w:evenVBand="0" w:oddHBand="0" w:evenHBand="0" w:firstRowFirstColumn="0" w:firstRowLastColumn="0" w:lastRowFirstColumn="0" w:lastRowLastColumn="0"/>
            <w:tcW w:w="614" w:type="pct"/>
            <w:tcBorders>
              <w:top w:val="nil"/>
              <w:left w:val="nil"/>
              <w:bottom w:val="single" w:sz="4" w:space="0" w:color="auto"/>
              <w:right w:val="nil"/>
            </w:tcBorders>
          </w:tcPr>
          <w:p w14:paraId="7D603CA2" w14:textId="77777777" w:rsidR="00C013D3" w:rsidRPr="00C013D3" w:rsidRDefault="00C013D3" w:rsidP="00C013D3">
            <w:pPr>
              <w:spacing w:after="12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CRP – City Resilience Program</w:t>
            </w:r>
          </w:p>
        </w:tc>
        <w:tc>
          <w:tcPr>
            <w:tcW w:w="275" w:type="pct"/>
            <w:tcBorders>
              <w:top w:val="nil"/>
              <w:left w:val="nil"/>
              <w:bottom w:val="single" w:sz="4" w:space="0" w:color="auto"/>
              <w:right w:val="nil"/>
            </w:tcBorders>
          </w:tcPr>
          <w:p w14:paraId="70031D3E"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2017</w:t>
            </w:r>
          </w:p>
        </w:tc>
        <w:tc>
          <w:tcPr>
            <w:tcW w:w="563" w:type="pct"/>
            <w:tcBorders>
              <w:top w:val="nil"/>
              <w:left w:val="nil"/>
              <w:bottom w:val="single" w:sz="4" w:space="0" w:color="auto"/>
              <w:right w:val="nil"/>
            </w:tcBorders>
          </w:tcPr>
          <w:p w14:paraId="4285C03F"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World Bank</w:t>
            </w:r>
          </w:p>
        </w:tc>
        <w:tc>
          <w:tcPr>
            <w:tcW w:w="443" w:type="pct"/>
            <w:tcBorders>
              <w:top w:val="nil"/>
              <w:left w:val="nil"/>
              <w:bottom w:val="single" w:sz="4" w:space="0" w:color="auto"/>
              <w:right w:val="nil"/>
            </w:tcBorders>
          </w:tcPr>
          <w:p w14:paraId="202CF9F2"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Natural Hazards and Climate Change</w:t>
            </w:r>
          </w:p>
        </w:tc>
        <w:tc>
          <w:tcPr>
            <w:tcW w:w="948" w:type="pct"/>
            <w:tcBorders>
              <w:top w:val="nil"/>
              <w:left w:val="nil"/>
              <w:bottom w:val="single" w:sz="4" w:space="0" w:color="auto"/>
              <w:right w:val="nil"/>
            </w:tcBorders>
          </w:tcPr>
          <w:p w14:paraId="787D7035"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Local authorities</w:t>
            </w:r>
          </w:p>
        </w:tc>
        <w:tc>
          <w:tcPr>
            <w:tcW w:w="618" w:type="pct"/>
            <w:tcBorders>
              <w:top w:val="nil"/>
              <w:left w:val="nil"/>
              <w:bottom w:val="single" w:sz="4" w:space="0" w:color="auto"/>
              <w:right w:val="nil"/>
            </w:tcBorders>
          </w:tcPr>
          <w:p w14:paraId="7F46A367"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GFDRR (2019)</w:t>
            </w:r>
          </w:p>
          <w:p w14:paraId="53F793E3"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p>
        </w:tc>
        <w:tc>
          <w:tcPr>
            <w:tcW w:w="1539" w:type="pct"/>
            <w:tcBorders>
              <w:top w:val="nil"/>
              <w:left w:val="nil"/>
              <w:bottom w:val="single" w:sz="4" w:space="0" w:color="auto"/>
              <w:right w:val="nil"/>
            </w:tcBorders>
          </w:tcPr>
          <w:p w14:paraId="5BF153D7" w14:textId="77777777" w:rsidR="00C013D3" w:rsidRPr="00C013D3" w:rsidRDefault="00C013D3" w:rsidP="00C013D3">
            <w:pPr>
              <w:spacing w:after="120"/>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0"/>
                <w:szCs w:val="20"/>
                <w:lang w:eastAsia="fr-FR"/>
              </w:rPr>
            </w:pPr>
            <w:r w:rsidRPr="00C013D3">
              <w:rPr>
                <w:rFonts w:asciiTheme="minorBidi" w:eastAsiaTheme="minorEastAsia" w:hAnsiTheme="minorBidi"/>
                <w:sz w:val="20"/>
                <w:szCs w:val="20"/>
                <w:lang w:eastAsia="fr-FR"/>
              </w:rPr>
              <w:t>Casablanca (Morocco), Irbid (Jordan), Sidon (Lebanon)</w:t>
            </w:r>
          </w:p>
        </w:tc>
      </w:tr>
    </w:tbl>
    <w:p w14:paraId="10292B05" w14:textId="77777777" w:rsidR="00D56F0E" w:rsidRDefault="00D56F0E" w:rsidP="00C013D3">
      <w:pPr>
        <w:spacing w:after="120" w:line="360" w:lineRule="auto"/>
        <w:rPr>
          <w:rFonts w:asciiTheme="minorBidi" w:eastAsiaTheme="minorEastAsia" w:hAnsiTheme="minorBidi"/>
          <w:noProof/>
          <w:lang w:val="en-US"/>
        </w:rPr>
        <w:sectPr w:rsidR="00D56F0E" w:rsidSect="00D56F0E">
          <w:pgSz w:w="16838" w:h="11906" w:orient="landscape" w:code="9"/>
          <w:pgMar w:top="2275" w:right="1138" w:bottom="1138" w:left="1138" w:header="706" w:footer="706" w:gutter="0"/>
          <w:cols w:space="708"/>
          <w:docGrid w:linePitch="360"/>
        </w:sectPr>
      </w:pPr>
    </w:p>
    <w:p w14:paraId="5515E014" w14:textId="43421557" w:rsidR="008934B9" w:rsidRDefault="005E6686" w:rsidP="003E6929">
      <w:pPr>
        <w:spacing w:line="360" w:lineRule="auto"/>
        <w:rPr>
          <w:rFonts w:asciiTheme="minorBidi" w:eastAsiaTheme="minorEastAsia" w:hAnsiTheme="minorBidi"/>
          <w:noProof/>
          <w:lang w:val="en-US"/>
        </w:rPr>
      </w:pPr>
      <w:r>
        <w:rPr>
          <w:rFonts w:asciiTheme="minorBidi" w:eastAsiaTheme="minorEastAsia" w:hAnsiTheme="minorBidi"/>
          <w:noProof/>
          <w:lang w:val="en-US"/>
        </w:rPr>
        <w:lastRenderedPageBreak/>
        <w:t>The timeframe of this</w:t>
      </w:r>
      <w:r w:rsidR="003E6929">
        <w:rPr>
          <w:rFonts w:asciiTheme="minorBidi" w:eastAsiaTheme="minorEastAsia" w:hAnsiTheme="minorBidi"/>
          <w:noProof/>
          <w:lang w:val="en-US"/>
        </w:rPr>
        <w:t xml:space="preserve"> investigation was also s</w:t>
      </w:r>
      <w:r w:rsidR="00E439F6">
        <w:rPr>
          <w:rFonts w:asciiTheme="minorBidi" w:eastAsiaTheme="minorEastAsia" w:hAnsiTheme="minorBidi"/>
          <w:noProof/>
          <w:lang w:val="en-US"/>
        </w:rPr>
        <w:t>pe</w:t>
      </w:r>
      <w:r w:rsidR="003E6929">
        <w:rPr>
          <w:rFonts w:asciiTheme="minorBidi" w:eastAsiaTheme="minorEastAsia" w:hAnsiTheme="minorBidi"/>
          <w:noProof/>
          <w:lang w:val="en-US"/>
        </w:rPr>
        <w:t xml:space="preserve">cified by the </w:t>
      </w:r>
      <w:r w:rsidR="003E6929" w:rsidRPr="00C013D3">
        <w:rPr>
          <w:rFonts w:asciiTheme="minorBidi" w:eastAsiaTheme="minorEastAsia" w:hAnsiTheme="minorBidi"/>
          <w:noProof/>
          <w:lang w:val="en-US"/>
        </w:rPr>
        <w:t xml:space="preserve">the launch of the Local Government Self-Assessment </w:t>
      </w:r>
      <w:r w:rsidR="00E439F6">
        <w:rPr>
          <w:rFonts w:asciiTheme="minorBidi" w:eastAsiaTheme="minorEastAsia" w:hAnsiTheme="minorBidi"/>
          <w:noProof/>
          <w:lang w:val="en-US"/>
        </w:rPr>
        <w:t>T</w:t>
      </w:r>
      <w:r w:rsidR="003E6929" w:rsidRPr="00C013D3">
        <w:rPr>
          <w:rFonts w:asciiTheme="minorBidi" w:eastAsiaTheme="minorEastAsia" w:hAnsiTheme="minorBidi"/>
          <w:noProof/>
          <w:lang w:val="en-US"/>
        </w:rPr>
        <w:t>ool (LGSAT) in April 2012</w:t>
      </w:r>
      <w:r w:rsidR="003E6929">
        <w:rPr>
          <w:rFonts w:asciiTheme="minorBidi" w:eastAsiaTheme="minorEastAsia" w:hAnsiTheme="minorBidi"/>
          <w:noProof/>
          <w:lang w:val="en-US"/>
        </w:rPr>
        <w:t xml:space="preserve">, as being </w:t>
      </w:r>
      <w:r w:rsidR="003E6929" w:rsidRPr="00C013D3">
        <w:rPr>
          <w:rFonts w:asciiTheme="minorBidi" w:eastAsiaTheme="minorEastAsia" w:hAnsiTheme="minorBidi"/>
          <w:noProof/>
          <w:lang w:val="en-US"/>
        </w:rPr>
        <w:t>the fist resilience asse</w:t>
      </w:r>
      <w:r w:rsidR="00E439F6">
        <w:rPr>
          <w:rFonts w:asciiTheme="minorBidi" w:eastAsiaTheme="minorEastAsia" w:hAnsiTheme="minorBidi"/>
          <w:noProof/>
          <w:lang w:val="en-US"/>
        </w:rPr>
        <w:t>s</w:t>
      </w:r>
      <w:r w:rsidR="003E6929" w:rsidRPr="00C013D3">
        <w:rPr>
          <w:rFonts w:asciiTheme="minorBidi" w:eastAsiaTheme="minorEastAsia" w:hAnsiTheme="minorBidi"/>
          <w:noProof/>
          <w:lang w:val="en-US"/>
        </w:rPr>
        <w:t xml:space="preserve">sment tool </w:t>
      </w:r>
      <w:r w:rsidR="003E6929">
        <w:rPr>
          <w:rFonts w:asciiTheme="minorBidi" w:eastAsiaTheme="minorEastAsia" w:hAnsiTheme="minorBidi"/>
          <w:noProof/>
          <w:lang w:val="en-US"/>
        </w:rPr>
        <w:t xml:space="preserve">launched in </w:t>
      </w:r>
      <w:r w:rsidR="003E6929" w:rsidRPr="00AC2F17">
        <w:rPr>
          <w:rFonts w:asciiTheme="minorBidi" w:eastAsiaTheme="minorEastAsia" w:hAnsiTheme="minorBidi"/>
          <w:noProof/>
          <w:lang w:val="en-US"/>
        </w:rPr>
        <w:t>support for the implementation to the 2005-2015 Hyogo Framework for Action (HFA)</w:t>
      </w:r>
      <w:r w:rsidR="003E6929">
        <w:rPr>
          <w:rFonts w:asciiTheme="minorBidi" w:eastAsiaTheme="minorEastAsia" w:hAnsiTheme="minorBidi"/>
          <w:noProof/>
          <w:lang w:val="en-US"/>
        </w:rPr>
        <w:t xml:space="preserve"> at the local level, and </w:t>
      </w:r>
      <w:r w:rsidR="003E6929" w:rsidRPr="00C013D3">
        <w:rPr>
          <w:rFonts w:asciiTheme="minorBidi" w:eastAsiaTheme="minorEastAsia" w:hAnsiTheme="minorBidi"/>
          <w:noProof/>
          <w:lang w:val="en-US"/>
        </w:rPr>
        <w:t>adopted by more than 1850 cities participated</w:t>
      </w:r>
      <w:r w:rsidR="003E6929">
        <w:rPr>
          <w:rFonts w:asciiTheme="minorBidi" w:eastAsiaTheme="minorEastAsia" w:hAnsiTheme="minorBidi"/>
          <w:noProof/>
          <w:lang w:val="en-US"/>
        </w:rPr>
        <w:t xml:space="preserve"> in the 2010 </w:t>
      </w:r>
      <w:r w:rsidR="003E6929" w:rsidRPr="00031B37">
        <w:rPr>
          <w:rFonts w:asciiTheme="minorBidi" w:eastAsiaTheme="minorEastAsia" w:hAnsiTheme="minorBidi"/>
          <w:noProof/>
          <w:lang w:val="en-US"/>
        </w:rPr>
        <w:t>“Making Cities Resilient” (MCR) Campaign</w:t>
      </w:r>
      <w:r w:rsidR="003E6929" w:rsidRPr="00C013D3">
        <w:rPr>
          <w:rFonts w:asciiTheme="minorBidi" w:eastAsiaTheme="minorEastAsia" w:hAnsiTheme="minorBidi"/>
          <w:noProof/>
          <w:lang w:val="en-US"/>
        </w:rPr>
        <w:t xml:space="preserve"> from 95 countries globally, 293 cities signed from 13 countries in the MENA Region (Arab States). </w:t>
      </w:r>
    </w:p>
    <w:p w14:paraId="3EFAB073" w14:textId="11AFAFD9" w:rsidR="003E6929" w:rsidRDefault="003E6929" w:rsidP="003E6929">
      <w:pPr>
        <w:spacing w:line="360" w:lineRule="auto"/>
        <w:rPr>
          <w:rFonts w:asciiTheme="minorBidi" w:eastAsiaTheme="minorEastAsia" w:hAnsiTheme="minorBidi"/>
          <w:noProof/>
          <w:lang w:val="en-US"/>
        </w:rPr>
      </w:pPr>
      <w:r w:rsidRPr="00AC2F17">
        <w:rPr>
          <w:rFonts w:asciiTheme="minorBidi" w:eastAsiaTheme="minorEastAsia" w:hAnsiTheme="minorBidi"/>
          <w:noProof/>
          <w:lang w:val="en-US"/>
        </w:rPr>
        <w:t xml:space="preserve">This was followed </w:t>
      </w:r>
      <w:r w:rsidR="00E439F6">
        <w:rPr>
          <w:rFonts w:asciiTheme="minorBidi" w:eastAsiaTheme="minorEastAsia" w:hAnsiTheme="minorBidi"/>
          <w:noProof/>
          <w:lang w:val="en-US"/>
        </w:rPr>
        <w:t>by</w:t>
      </w:r>
      <w:r>
        <w:rPr>
          <w:rFonts w:asciiTheme="minorBidi" w:eastAsiaTheme="minorEastAsia" w:hAnsiTheme="minorBidi"/>
          <w:noProof/>
          <w:lang w:val="en-US"/>
        </w:rPr>
        <w:t xml:space="preserve"> new tools developed by </w:t>
      </w:r>
      <w:r w:rsidRPr="00AC2F17">
        <w:rPr>
          <w:rFonts w:asciiTheme="minorBidi" w:eastAsiaTheme="minorEastAsia" w:hAnsiTheme="minorBidi"/>
          <w:noProof/>
          <w:lang w:val="en-US"/>
        </w:rPr>
        <w:t>the 2014 ‘Medellín Collaboration on Urban Resilience’</w:t>
      </w:r>
      <w:r w:rsidR="005E6686">
        <w:rPr>
          <w:rFonts w:asciiTheme="minorBidi" w:eastAsiaTheme="minorEastAsia" w:hAnsiTheme="minorBidi"/>
          <w:noProof/>
          <w:lang w:val="en-US"/>
        </w:rPr>
        <w:t xml:space="preserve">. </w:t>
      </w:r>
      <w:r w:rsidR="005E6686" w:rsidRPr="005E6686">
        <w:rPr>
          <w:rFonts w:asciiTheme="minorBidi" w:eastAsiaTheme="minorEastAsia" w:hAnsiTheme="minorBidi"/>
          <w:noProof/>
          <w:lang w:val="en-US"/>
        </w:rPr>
        <w:t>Medellín</w:t>
      </w:r>
      <w:r w:rsidRPr="005E6686">
        <w:rPr>
          <w:rFonts w:asciiTheme="minorBidi" w:eastAsiaTheme="minorEastAsia" w:hAnsiTheme="minorBidi"/>
          <w:noProof/>
          <w:lang w:val="en-US"/>
        </w:rPr>
        <w:t xml:space="preserve"> </w:t>
      </w:r>
      <w:r w:rsidR="005E6686">
        <w:rPr>
          <w:rFonts w:asciiTheme="minorBidi" w:eastAsiaTheme="minorEastAsia" w:hAnsiTheme="minorBidi"/>
          <w:noProof/>
          <w:lang w:val="en-US"/>
        </w:rPr>
        <w:t xml:space="preserve">is a </w:t>
      </w:r>
      <w:r>
        <w:rPr>
          <w:rFonts w:asciiTheme="minorBidi" w:eastAsiaTheme="minorEastAsia" w:hAnsiTheme="minorBidi"/>
          <w:noProof/>
          <w:lang w:val="en-US"/>
        </w:rPr>
        <w:t xml:space="preserve">global </w:t>
      </w:r>
      <w:r w:rsidRPr="00D049AE">
        <w:rPr>
          <w:rFonts w:asciiTheme="minorBidi" w:eastAsiaTheme="minorEastAsia" w:hAnsiTheme="minorBidi"/>
          <w:noProof/>
          <w:lang w:val="en-US"/>
        </w:rPr>
        <w:t xml:space="preserve">alliance </w:t>
      </w:r>
      <w:r w:rsidRPr="00AC2F17">
        <w:rPr>
          <w:rFonts w:asciiTheme="minorBidi" w:eastAsiaTheme="minorEastAsia" w:hAnsiTheme="minorBidi"/>
          <w:noProof/>
          <w:lang w:val="en-US"/>
        </w:rPr>
        <w:t>formed between nine of the world’s largest UN and non-UN organizations working in over 2,000 cities globally, with more than $2 billion of funds committed annually toward advancing resilient and sustainable urban growth and development. Announced at the 7th World Urban Forum in Medellín, Colombia, this alliance includes the UN Human Settlements Programme (UN-Habitat); the UN Office for Disaster Risk Reduction (</w:t>
      </w:r>
      <w:r w:rsidR="00036837">
        <w:rPr>
          <w:rFonts w:ascii="Arial" w:hAnsi="Arial" w:cs="Arial"/>
        </w:rPr>
        <w:t>UNDRR</w:t>
      </w:r>
      <w:r w:rsidRPr="00AC2F17">
        <w:rPr>
          <w:rFonts w:asciiTheme="minorBidi" w:eastAsiaTheme="minorEastAsia" w:hAnsiTheme="minorBidi"/>
          <w:noProof/>
          <w:lang w:val="en-US"/>
        </w:rPr>
        <w:t>); The World Bank Group; the Global Facility for Disaster Reduction and Recovery (GFDRR);</w:t>
      </w:r>
      <w:r w:rsidR="00332CC5">
        <w:rPr>
          <w:rFonts w:asciiTheme="minorBidi" w:eastAsiaTheme="minorEastAsia" w:hAnsiTheme="minorBidi"/>
          <w:noProof/>
          <w:lang w:val="en-US"/>
        </w:rPr>
        <w:fldChar w:fldCharType="begin"/>
      </w:r>
      <w:r w:rsidR="00332CC5">
        <w:instrText xml:space="preserve"> TA \l "</w:instrText>
      </w:r>
      <w:r w:rsidR="00332CC5" w:rsidRPr="00F30F21">
        <w:rPr>
          <w:rFonts w:asciiTheme="minorBidi" w:eastAsiaTheme="minorEastAsia" w:hAnsiTheme="minorBidi"/>
          <w:noProof/>
          <w:lang w:val="en-US"/>
        </w:rPr>
        <w:instrText>GFDRR      Global Facility for Disaster Reduction and Recovery</w:instrText>
      </w:r>
      <w:r w:rsidR="00332CC5">
        <w:instrText xml:space="preserve">" \s "GFDRR" \c 1 </w:instrText>
      </w:r>
      <w:r w:rsidR="00332CC5">
        <w:rPr>
          <w:rFonts w:asciiTheme="minorBidi" w:eastAsiaTheme="minorEastAsia" w:hAnsiTheme="minorBidi"/>
          <w:noProof/>
          <w:lang w:val="en-US"/>
        </w:rPr>
        <w:fldChar w:fldCharType="end"/>
      </w:r>
      <w:r w:rsidRPr="00AC2F17">
        <w:rPr>
          <w:rFonts w:asciiTheme="minorBidi" w:eastAsiaTheme="minorEastAsia" w:hAnsiTheme="minorBidi"/>
          <w:noProof/>
          <w:lang w:val="en-US"/>
        </w:rPr>
        <w:t xml:space="preserve"> the Inter-American Development Bank (IDB); the Rockefeller Foundation; 100 Resilient Cities – Pioneered by the Rockefeller Foundation; the C40 Cities Climate Leadership Group; and ICLEI – Local Governments for Sustainability.</w:t>
      </w:r>
    </w:p>
    <w:p w14:paraId="58869655" w14:textId="39CBBC32" w:rsidR="003E6929" w:rsidRPr="00C013D3" w:rsidRDefault="003E6929" w:rsidP="003E6929">
      <w:pPr>
        <w:spacing w:after="120" w:line="360" w:lineRule="auto"/>
        <w:rPr>
          <w:rFonts w:asciiTheme="minorBidi" w:eastAsiaTheme="minorEastAsia" w:hAnsiTheme="minorBidi"/>
          <w:noProof/>
          <w:lang w:val="en-US"/>
        </w:rPr>
      </w:pPr>
      <w:r w:rsidRPr="00C013D3">
        <w:rPr>
          <w:rFonts w:asciiTheme="minorBidi" w:eastAsiaTheme="minorEastAsia" w:hAnsiTheme="minorBidi"/>
          <w:noProof/>
          <w:lang w:val="en-US"/>
        </w:rPr>
        <w:t xml:space="preserve">From the table </w:t>
      </w:r>
      <w:r w:rsidR="00CC3F59">
        <w:rPr>
          <w:rFonts w:asciiTheme="minorBidi" w:eastAsiaTheme="minorEastAsia" w:hAnsiTheme="minorBidi"/>
          <w:noProof/>
          <w:lang w:val="en-US"/>
        </w:rPr>
        <w:t>(Table 3-3</w:t>
      </w:r>
      <w:r w:rsidRPr="003E6929">
        <w:rPr>
          <w:rFonts w:asciiTheme="minorBidi" w:eastAsiaTheme="minorEastAsia" w:hAnsiTheme="minorBidi"/>
          <w:noProof/>
          <w:lang w:val="en-US"/>
        </w:rPr>
        <w:t>),</w:t>
      </w:r>
      <w:r w:rsidRPr="00C013D3">
        <w:rPr>
          <w:rFonts w:asciiTheme="minorBidi" w:eastAsiaTheme="minorEastAsia" w:hAnsiTheme="minorBidi"/>
          <w:noProof/>
          <w:lang w:val="en-US"/>
        </w:rPr>
        <w:t xml:space="preserve"> it is </w:t>
      </w:r>
      <w:r>
        <w:rPr>
          <w:rFonts w:asciiTheme="minorBidi" w:eastAsiaTheme="minorEastAsia" w:hAnsiTheme="minorBidi"/>
          <w:noProof/>
          <w:lang w:val="en-US"/>
        </w:rPr>
        <w:t xml:space="preserve">also </w:t>
      </w:r>
      <w:r w:rsidRPr="00C013D3">
        <w:rPr>
          <w:rFonts w:asciiTheme="minorBidi" w:eastAsiaTheme="minorEastAsia" w:hAnsiTheme="minorBidi"/>
          <w:noProof/>
          <w:lang w:val="en-US"/>
        </w:rPr>
        <w:t>noted the exc</w:t>
      </w:r>
      <w:r w:rsidR="00E439F6">
        <w:rPr>
          <w:rFonts w:asciiTheme="minorBidi" w:eastAsiaTheme="minorEastAsia" w:hAnsiTheme="minorBidi"/>
          <w:noProof/>
          <w:lang w:val="en-US"/>
        </w:rPr>
        <w:t>lu</w:t>
      </w:r>
      <w:r w:rsidRPr="00C013D3">
        <w:rPr>
          <w:rFonts w:asciiTheme="minorBidi" w:eastAsiaTheme="minorEastAsia" w:hAnsiTheme="minorBidi"/>
          <w:noProof/>
          <w:lang w:val="en-US"/>
        </w:rPr>
        <w:t xml:space="preserve">sion of the Inter-American Development Bank (IDB) due to the </w:t>
      </w:r>
      <w:r w:rsidR="00835283">
        <w:rPr>
          <w:rFonts w:asciiTheme="minorBidi" w:eastAsiaTheme="minorEastAsia" w:hAnsiTheme="minorBidi"/>
          <w:noProof/>
          <w:lang w:val="en-US"/>
        </w:rPr>
        <w:t>limitation of its resilience too</w:t>
      </w:r>
      <w:r w:rsidRPr="00C013D3">
        <w:rPr>
          <w:rFonts w:asciiTheme="minorBidi" w:eastAsiaTheme="minorEastAsia" w:hAnsiTheme="minorBidi"/>
          <w:noProof/>
          <w:lang w:val="en-US"/>
        </w:rPr>
        <w:t>l geographical coverage for the Latin America and Carrib</w:t>
      </w:r>
      <w:r w:rsidR="00E439F6">
        <w:rPr>
          <w:rFonts w:asciiTheme="minorBidi" w:eastAsiaTheme="minorEastAsia" w:hAnsiTheme="minorBidi"/>
          <w:noProof/>
          <w:lang w:val="en-US"/>
        </w:rPr>
        <w:t>e</w:t>
      </w:r>
      <w:r w:rsidRPr="00C013D3">
        <w:rPr>
          <w:rFonts w:asciiTheme="minorBidi" w:eastAsiaTheme="minorEastAsia" w:hAnsiTheme="minorBidi"/>
          <w:noProof/>
          <w:lang w:val="en-US"/>
        </w:rPr>
        <w:t xml:space="preserve">an Region. The same applies to ICLEI Asian Cities Climate Change Resilient Network (ACCCRN) program applied in South and </w:t>
      </w:r>
      <w:r w:rsidR="00E439F6">
        <w:rPr>
          <w:rFonts w:asciiTheme="minorBidi" w:eastAsiaTheme="minorEastAsia" w:hAnsiTheme="minorBidi"/>
          <w:noProof/>
          <w:lang w:val="en-US"/>
        </w:rPr>
        <w:t>Southe</w:t>
      </w:r>
      <w:r w:rsidRPr="00C013D3">
        <w:rPr>
          <w:rFonts w:asciiTheme="minorBidi" w:eastAsiaTheme="minorEastAsia" w:hAnsiTheme="minorBidi"/>
          <w:noProof/>
          <w:lang w:val="en-US"/>
        </w:rPr>
        <w:t>ast Asia cities, as well as the C40 which have networks ext</w:t>
      </w:r>
      <w:r w:rsidR="00E439F6">
        <w:rPr>
          <w:rFonts w:asciiTheme="minorBidi" w:eastAsiaTheme="minorEastAsia" w:hAnsiTheme="minorBidi"/>
          <w:noProof/>
          <w:lang w:val="en-US"/>
        </w:rPr>
        <w:t>en</w:t>
      </w:r>
      <w:r w:rsidRPr="00C013D3">
        <w:rPr>
          <w:rFonts w:asciiTheme="minorBidi" w:eastAsiaTheme="minorEastAsia" w:hAnsiTheme="minorBidi"/>
          <w:noProof/>
          <w:lang w:val="en-US"/>
        </w:rPr>
        <w:t>ded to Amman (Jordan), Dubai (UAE) but resilience asse</w:t>
      </w:r>
      <w:r w:rsidR="00E439F6">
        <w:rPr>
          <w:rFonts w:asciiTheme="minorBidi" w:eastAsiaTheme="minorEastAsia" w:hAnsiTheme="minorBidi"/>
          <w:noProof/>
          <w:lang w:val="en-US"/>
        </w:rPr>
        <w:t>s</w:t>
      </w:r>
      <w:r w:rsidRPr="00C013D3">
        <w:rPr>
          <w:rFonts w:asciiTheme="minorBidi" w:eastAsiaTheme="minorEastAsia" w:hAnsiTheme="minorBidi"/>
          <w:noProof/>
          <w:lang w:val="en-US"/>
        </w:rPr>
        <w:t>sment frameworks limited to certain cities/regions such as the 2018 Adaptation and Mitigation Interaction Assessment (AMIA) tool tested by C40 in Durban, Melbourne, Rio de Janeiro</w:t>
      </w:r>
      <w:r w:rsidR="00E439F6">
        <w:rPr>
          <w:rFonts w:asciiTheme="minorBidi" w:eastAsiaTheme="minorEastAsia" w:hAnsiTheme="minorBidi"/>
          <w:noProof/>
          <w:lang w:val="en-US"/>
        </w:rPr>
        <w:t>,</w:t>
      </w:r>
      <w:r w:rsidRPr="00C013D3">
        <w:rPr>
          <w:rFonts w:asciiTheme="minorBidi" w:eastAsiaTheme="minorEastAsia" w:hAnsiTheme="minorBidi"/>
          <w:noProof/>
          <w:lang w:val="en-US"/>
        </w:rPr>
        <w:t xml:space="preserve"> and New York. </w:t>
      </w:r>
    </w:p>
    <w:p w14:paraId="4415DEC8" w14:textId="690B7FAB" w:rsidR="008D4671" w:rsidRDefault="00487FCA" w:rsidP="00535E37">
      <w:pPr>
        <w:spacing w:after="120" w:line="360" w:lineRule="auto"/>
        <w:rPr>
          <w:rFonts w:asciiTheme="minorBidi" w:eastAsiaTheme="minorEastAsia" w:hAnsiTheme="minorBidi"/>
          <w:noProof/>
          <w:lang w:val="en-US"/>
        </w:rPr>
      </w:pPr>
      <w:r w:rsidRPr="00C013D3">
        <w:rPr>
          <w:rFonts w:asciiTheme="minorBidi" w:eastAsiaTheme="minorEastAsia" w:hAnsiTheme="minorBidi"/>
          <w:noProof/>
          <w:lang w:val="en-US"/>
        </w:rPr>
        <w:t>H</w:t>
      </w:r>
      <w:r>
        <w:rPr>
          <w:rFonts w:asciiTheme="minorBidi" w:eastAsiaTheme="minorEastAsia" w:hAnsiTheme="minorBidi"/>
          <w:noProof/>
          <w:lang w:val="en-US"/>
        </w:rPr>
        <w:t>osting</w:t>
      </w:r>
      <w:r w:rsidRPr="00C013D3">
        <w:rPr>
          <w:rFonts w:asciiTheme="minorBidi" w:eastAsiaTheme="minorEastAsia" w:hAnsiTheme="minorBidi"/>
          <w:noProof/>
          <w:lang w:val="en-US"/>
        </w:rPr>
        <w:t xml:space="preserve"> the highest number of Arab cities, the </w:t>
      </w:r>
      <w:r w:rsidR="00036837" w:rsidRPr="003064BA">
        <w:rPr>
          <w:rFonts w:asciiTheme="minorBidi" w:eastAsiaTheme="minorEastAsia" w:hAnsiTheme="minorBidi"/>
          <w:noProof/>
          <w:lang w:val="en-US"/>
        </w:rPr>
        <w:t>UNDRR</w:t>
      </w:r>
      <w:r w:rsidR="00036837" w:rsidRPr="00C013D3">
        <w:rPr>
          <w:rFonts w:asciiTheme="minorBidi" w:eastAsiaTheme="minorEastAsia" w:hAnsiTheme="minorBidi"/>
          <w:noProof/>
          <w:lang w:val="en-US"/>
        </w:rPr>
        <w:t xml:space="preserve"> </w:t>
      </w:r>
      <w:r w:rsidRPr="00C013D3">
        <w:rPr>
          <w:rFonts w:asciiTheme="minorBidi" w:eastAsiaTheme="minorEastAsia" w:hAnsiTheme="minorBidi"/>
          <w:noProof/>
          <w:lang w:val="en-US"/>
        </w:rPr>
        <w:t xml:space="preserve">2017 </w:t>
      </w:r>
      <w:r>
        <w:rPr>
          <w:rFonts w:asciiTheme="minorBidi" w:eastAsiaTheme="minorEastAsia" w:hAnsiTheme="minorBidi"/>
          <w:noProof/>
          <w:lang w:val="en-US"/>
        </w:rPr>
        <w:t>Disaster Resilience A</w:t>
      </w:r>
      <w:r w:rsidR="00072735">
        <w:rPr>
          <w:rFonts w:asciiTheme="minorBidi" w:eastAsiaTheme="minorEastAsia" w:hAnsiTheme="minorBidi"/>
          <w:noProof/>
          <w:lang w:val="en-US"/>
        </w:rPr>
        <w:t>ssesment to</w:t>
      </w:r>
      <w:r w:rsidR="00835283">
        <w:rPr>
          <w:rFonts w:asciiTheme="minorBidi" w:eastAsiaTheme="minorEastAsia" w:hAnsiTheme="minorBidi"/>
          <w:noProof/>
          <w:lang w:val="en-US"/>
        </w:rPr>
        <w:t>ol</w:t>
      </w:r>
      <w:r>
        <w:rPr>
          <w:rFonts w:asciiTheme="minorBidi" w:eastAsiaTheme="minorEastAsia" w:hAnsiTheme="minorBidi"/>
          <w:noProof/>
          <w:lang w:val="en-US"/>
        </w:rPr>
        <w:t xml:space="preserve"> </w:t>
      </w:r>
      <w:r w:rsidR="00835283">
        <w:rPr>
          <w:rFonts w:asciiTheme="minorBidi" w:eastAsiaTheme="minorEastAsia" w:hAnsiTheme="minorBidi"/>
          <w:noProof/>
          <w:lang w:val="en-US"/>
        </w:rPr>
        <w:t>(</w:t>
      </w:r>
      <w:r>
        <w:rPr>
          <w:rFonts w:asciiTheme="minorBidi" w:eastAsiaTheme="minorEastAsia" w:hAnsiTheme="minorBidi"/>
          <w:noProof/>
          <w:lang w:val="en-US"/>
        </w:rPr>
        <w:t xml:space="preserve">New </w:t>
      </w:r>
      <w:r w:rsidRPr="00C013D3">
        <w:rPr>
          <w:rFonts w:asciiTheme="minorBidi" w:eastAsiaTheme="minorEastAsia" w:hAnsiTheme="minorBidi"/>
          <w:noProof/>
          <w:lang w:val="en-US"/>
        </w:rPr>
        <w:t>Ten Essentials for Making Cities Resilient</w:t>
      </w:r>
      <w:r w:rsidR="00835283">
        <w:rPr>
          <w:rFonts w:asciiTheme="minorBidi" w:eastAsiaTheme="minorEastAsia" w:hAnsiTheme="minorBidi"/>
          <w:noProof/>
          <w:lang w:val="en-US"/>
        </w:rPr>
        <w:t>)</w:t>
      </w:r>
      <w:r w:rsidRPr="00C013D3">
        <w:rPr>
          <w:rFonts w:asciiTheme="minorBidi" w:eastAsiaTheme="minorEastAsia" w:hAnsiTheme="minorBidi"/>
          <w:noProof/>
          <w:lang w:val="en-US"/>
        </w:rPr>
        <w:t xml:space="preserve"> was further investigated</w:t>
      </w:r>
      <w:r w:rsidR="00535E37">
        <w:rPr>
          <w:rFonts w:asciiTheme="minorBidi" w:eastAsiaTheme="minorEastAsia" w:hAnsiTheme="minorBidi"/>
          <w:noProof/>
          <w:lang w:val="en-US"/>
        </w:rPr>
        <w:t xml:space="preserve"> in the S</w:t>
      </w:r>
      <w:r>
        <w:rPr>
          <w:rFonts w:asciiTheme="minorBidi" w:eastAsiaTheme="minorEastAsia" w:hAnsiTheme="minorBidi"/>
          <w:noProof/>
          <w:lang w:val="en-US"/>
        </w:rPr>
        <w:t xml:space="preserve">ection </w:t>
      </w:r>
      <w:r w:rsidR="00535E37">
        <w:rPr>
          <w:rFonts w:asciiTheme="minorBidi" w:eastAsiaTheme="minorEastAsia" w:hAnsiTheme="minorBidi"/>
          <w:noProof/>
          <w:lang w:val="en-US"/>
        </w:rPr>
        <w:t>(</w:t>
      </w:r>
      <w:r w:rsidR="00535E37" w:rsidRPr="00535E37">
        <w:rPr>
          <w:rFonts w:asciiTheme="minorBidi" w:eastAsiaTheme="minorEastAsia" w:hAnsiTheme="minorBidi"/>
          <w:noProof/>
          <w:lang w:val="en-US"/>
        </w:rPr>
        <w:t>3.5.2</w:t>
      </w:r>
      <w:r w:rsidR="00535E37">
        <w:rPr>
          <w:rFonts w:asciiTheme="minorBidi" w:eastAsiaTheme="minorEastAsia" w:hAnsiTheme="minorBidi"/>
          <w:noProof/>
          <w:lang w:val="en-US"/>
        </w:rPr>
        <w:t>)</w:t>
      </w:r>
      <w:r w:rsidRPr="00C013D3">
        <w:rPr>
          <w:rFonts w:asciiTheme="minorBidi" w:eastAsiaTheme="minorEastAsia" w:hAnsiTheme="minorBidi"/>
          <w:noProof/>
          <w:lang w:val="en-US"/>
        </w:rPr>
        <w:t>, analysing the s</w:t>
      </w:r>
      <w:r w:rsidR="00366376">
        <w:rPr>
          <w:rFonts w:asciiTheme="minorBidi" w:eastAsiaTheme="minorEastAsia" w:hAnsiTheme="minorBidi"/>
          <w:noProof/>
          <w:lang w:val="en-US"/>
        </w:rPr>
        <w:t>co</w:t>
      </w:r>
      <w:r w:rsidRPr="00C013D3">
        <w:rPr>
          <w:rFonts w:asciiTheme="minorBidi" w:eastAsiaTheme="minorEastAsia" w:hAnsiTheme="minorBidi"/>
          <w:noProof/>
          <w:lang w:val="en-US"/>
        </w:rPr>
        <w:t>recard results achi</w:t>
      </w:r>
      <w:r w:rsidR="00366376">
        <w:rPr>
          <w:rFonts w:asciiTheme="minorBidi" w:eastAsiaTheme="minorEastAsia" w:hAnsiTheme="minorBidi"/>
          <w:noProof/>
          <w:lang w:val="en-US"/>
        </w:rPr>
        <w:t>e</w:t>
      </w:r>
      <w:r w:rsidRPr="00C013D3">
        <w:rPr>
          <w:rFonts w:asciiTheme="minorBidi" w:eastAsiaTheme="minorEastAsia" w:hAnsiTheme="minorBidi"/>
          <w:noProof/>
          <w:lang w:val="en-US"/>
        </w:rPr>
        <w:t xml:space="preserve">ved from the  Disaster resilience assessments for </w:t>
      </w:r>
      <w:r w:rsidR="00535E37" w:rsidRPr="00C013D3">
        <w:rPr>
          <w:rFonts w:asciiTheme="minorBidi" w:eastAsiaTheme="minorEastAsia" w:hAnsiTheme="minorBidi"/>
          <w:noProof/>
          <w:lang w:val="en-US"/>
        </w:rPr>
        <w:t xml:space="preserve">25 Arab cities </w:t>
      </w:r>
      <w:r w:rsidR="00535E37">
        <w:rPr>
          <w:rFonts w:asciiTheme="minorBidi" w:eastAsiaTheme="minorEastAsia" w:hAnsiTheme="minorBidi"/>
          <w:noProof/>
          <w:lang w:val="en-US"/>
        </w:rPr>
        <w:t>that</w:t>
      </w:r>
      <w:r w:rsidRPr="00C013D3">
        <w:rPr>
          <w:rFonts w:asciiTheme="minorBidi" w:eastAsiaTheme="minorEastAsia" w:hAnsiTheme="minorBidi"/>
          <w:noProof/>
          <w:lang w:val="en-US"/>
        </w:rPr>
        <w:t xml:space="preserve"> took place </w:t>
      </w:r>
      <w:r w:rsidR="00535E37">
        <w:rPr>
          <w:rFonts w:asciiTheme="minorBidi" w:eastAsiaTheme="minorEastAsia" w:hAnsiTheme="minorBidi"/>
          <w:noProof/>
          <w:lang w:val="en-US"/>
        </w:rPr>
        <w:t>in</w:t>
      </w:r>
      <w:r w:rsidRPr="00C013D3">
        <w:rPr>
          <w:rFonts w:asciiTheme="minorBidi" w:eastAsiaTheme="minorEastAsia" w:hAnsiTheme="minorBidi"/>
          <w:noProof/>
          <w:lang w:val="en-US"/>
        </w:rPr>
        <w:t xml:space="preserve"> 2018, as part of the </w:t>
      </w:r>
      <w:r w:rsidR="00036837">
        <w:rPr>
          <w:rFonts w:ascii="Arial" w:hAnsi="Arial" w:cs="Arial"/>
        </w:rPr>
        <w:t>UNDRR</w:t>
      </w:r>
      <w:r w:rsidR="00036837" w:rsidRPr="00C013D3">
        <w:rPr>
          <w:rFonts w:asciiTheme="minorBidi" w:eastAsiaTheme="minorEastAsia" w:hAnsiTheme="minorBidi"/>
          <w:noProof/>
          <w:lang w:val="en-US"/>
        </w:rPr>
        <w:t xml:space="preserve"> </w:t>
      </w:r>
      <w:r w:rsidRPr="00C013D3">
        <w:rPr>
          <w:rFonts w:asciiTheme="minorBidi" w:eastAsiaTheme="minorEastAsia" w:hAnsiTheme="minorBidi"/>
          <w:noProof/>
          <w:lang w:val="en-US"/>
        </w:rPr>
        <w:t xml:space="preserve">Regional Office for the Arab States initiative to implement the SFDRR </w:t>
      </w:r>
      <w:r w:rsidR="00535E37">
        <w:rPr>
          <w:rFonts w:asciiTheme="minorBidi" w:eastAsiaTheme="minorEastAsia" w:hAnsiTheme="minorBidi"/>
          <w:noProof/>
          <w:lang w:val="en-US"/>
        </w:rPr>
        <w:t>at the local level</w:t>
      </w:r>
      <w:r w:rsidRPr="00C013D3">
        <w:rPr>
          <w:rFonts w:asciiTheme="minorBidi" w:eastAsiaTheme="minorEastAsia" w:hAnsiTheme="minorBidi"/>
          <w:noProof/>
          <w:lang w:val="en-US"/>
        </w:rPr>
        <w:t>, with the support of the European Commission and led by the Arab Urban Development Institute and Resurgence Urban Resilience t</w:t>
      </w:r>
      <w:r>
        <w:rPr>
          <w:rFonts w:asciiTheme="minorBidi" w:eastAsiaTheme="minorEastAsia" w:hAnsiTheme="minorBidi"/>
          <w:noProof/>
          <w:lang w:val="en-US"/>
        </w:rPr>
        <w:t xml:space="preserve">rust as implementing agencies. </w:t>
      </w:r>
      <w:r w:rsidR="00072735">
        <w:rPr>
          <w:rFonts w:asciiTheme="minorBidi" w:eastAsiaTheme="minorEastAsia" w:hAnsiTheme="minorBidi"/>
          <w:noProof/>
          <w:lang w:val="en-US"/>
        </w:rPr>
        <w:t xml:space="preserve">In support </w:t>
      </w:r>
      <w:r w:rsidR="009815B0">
        <w:rPr>
          <w:rFonts w:asciiTheme="minorBidi" w:eastAsiaTheme="minorEastAsia" w:hAnsiTheme="minorBidi"/>
          <w:noProof/>
          <w:lang w:val="en-US"/>
        </w:rPr>
        <w:t>of</w:t>
      </w:r>
      <w:r w:rsidR="00072735">
        <w:rPr>
          <w:rFonts w:asciiTheme="minorBidi" w:eastAsiaTheme="minorEastAsia" w:hAnsiTheme="minorBidi"/>
          <w:noProof/>
          <w:lang w:val="en-US"/>
        </w:rPr>
        <w:t xml:space="preserve"> the argument above, it is impor</w:t>
      </w:r>
      <w:r w:rsidR="00366376">
        <w:rPr>
          <w:rFonts w:asciiTheme="minorBidi" w:eastAsiaTheme="minorEastAsia" w:hAnsiTheme="minorBidi"/>
          <w:noProof/>
          <w:lang w:val="en-US"/>
        </w:rPr>
        <w:t>ta</w:t>
      </w:r>
      <w:r w:rsidR="00072735">
        <w:rPr>
          <w:rFonts w:asciiTheme="minorBidi" w:eastAsiaTheme="minorEastAsia" w:hAnsiTheme="minorBidi"/>
          <w:noProof/>
          <w:lang w:val="en-US"/>
        </w:rPr>
        <w:t xml:space="preserve">nt the note the scale of using the </w:t>
      </w:r>
      <w:r w:rsidR="00036837">
        <w:rPr>
          <w:rFonts w:ascii="Arial" w:hAnsi="Arial" w:cs="Arial"/>
        </w:rPr>
        <w:t>UNDRR</w:t>
      </w:r>
      <w:r w:rsidR="00036837" w:rsidRPr="00072735">
        <w:rPr>
          <w:rFonts w:asciiTheme="minorBidi" w:eastAsiaTheme="minorEastAsia" w:hAnsiTheme="minorBidi"/>
          <w:noProof/>
          <w:lang w:val="en-US"/>
        </w:rPr>
        <w:t xml:space="preserve"> </w:t>
      </w:r>
      <w:r w:rsidR="00072735" w:rsidRPr="00072735">
        <w:rPr>
          <w:rFonts w:asciiTheme="minorBidi" w:eastAsiaTheme="minorEastAsia" w:hAnsiTheme="minorBidi"/>
          <w:noProof/>
          <w:lang w:val="en-US"/>
        </w:rPr>
        <w:t>Local Government</w:t>
      </w:r>
      <w:r w:rsidR="00072735">
        <w:rPr>
          <w:rFonts w:asciiTheme="minorBidi" w:eastAsiaTheme="minorEastAsia" w:hAnsiTheme="minorBidi"/>
          <w:noProof/>
          <w:lang w:val="en-US"/>
        </w:rPr>
        <w:t xml:space="preserve"> Self-Assessment Tool (LG-SAT) a</w:t>
      </w:r>
      <w:r w:rsidR="00072735" w:rsidRPr="00072735">
        <w:rPr>
          <w:rFonts w:asciiTheme="minorBidi" w:eastAsiaTheme="minorEastAsia" w:hAnsiTheme="minorBidi"/>
          <w:noProof/>
          <w:lang w:val="en-US"/>
        </w:rPr>
        <w:t>s the</w:t>
      </w:r>
      <w:r w:rsidR="00072735">
        <w:rPr>
          <w:rFonts w:asciiTheme="minorBidi" w:eastAsiaTheme="minorEastAsia" w:hAnsiTheme="minorBidi"/>
          <w:noProof/>
          <w:lang w:val="en-US"/>
        </w:rPr>
        <w:t xml:space="preserve"> most frequent</w:t>
      </w:r>
      <w:r w:rsidR="00072735" w:rsidRPr="00072735">
        <w:rPr>
          <w:rFonts w:asciiTheme="minorBidi" w:eastAsiaTheme="minorEastAsia" w:hAnsiTheme="minorBidi"/>
          <w:noProof/>
          <w:lang w:val="en-US"/>
        </w:rPr>
        <w:t xml:space="preserve"> tool</w:t>
      </w:r>
      <w:r w:rsidR="00072735">
        <w:rPr>
          <w:rFonts w:asciiTheme="minorBidi" w:eastAsiaTheme="minorEastAsia" w:hAnsiTheme="minorBidi"/>
          <w:noProof/>
          <w:lang w:val="en-US"/>
        </w:rPr>
        <w:t xml:space="preserve"> by local governments</w:t>
      </w:r>
      <w:r w:rsidR="008D4671">
        <w:rPr>
          <w:rFonts w:asciiTheme="minorBidi" w:eastAsiaTheme="minorEastAsia" w:hAnsiTheme="minorBidi"/>
          <w:noProof/>
          <w:lang w:val="en-US"/>
        </w:rPr>
        <w:t>,</w:t>
      </w:r>
      <w:r w:rsidR="00072735">
        <w:rPr>
          <w:rFonts w:asciiTheme="minorBidi" w:eastAsiaTheme="minorEastAsia" w:hAnsiTheme="minorBidi"/>
          <w:noProof/>
          <w:lang w:val="en-US"/>
        </w:rPr>
        <w:t xml:space="preserve"> </w:t>
      </w:r>
      <w:r w:rsidR="008D4671" w:rsidRPr="00072735">
        <w:rPr>
          <w:rFonts w:asciiTheme="minorBidi" w:eastAsiaTheme="minorEastAsia" w:hAnsiTheme="minorBidi"/>
          <w:noProof/>
          <w:lang w:val="en-US"/>
        </w:rPr>
        <w:t>followed by Preliminary</w:t>
      </w:r>
      <w:r w:rsidR="008D4671">
        <w:rPr>
          <w:rFonts w:asciiTheme="minorBidi" w:eastAsiaTheme="minorEastAsia" w:hAnsiTheme="minorBidi"/>
          <w:noProof/>
          <w:lang w:val="en-US"/>
        </w:rPr>
        <w:t xml:space="preserve"> </w:t>
      </w:r>
      <w:r w:rsidR="008D4671" w:rsidRPr="00072735">
        <w:rPr>
          <w:rFonts w:asciiTheme="minorBidi" w:eastAsiaTheme="minorEastAsia" w:hAnsiTheme="minorBidi"/>
          <w:noProof/>
          <w:lang w:val="en-US"/>
        </w:rPr>
        <w:t xml:space="preserve">and Detailed Disaster Resilience </w:t>
      </w:r>
      <w:r w:rsidR="008D4671" w:rsidRPr="00072735">
        <w:rPr>
          <w:rFonts w:asciiTheme="minorBidi" w:eastAsiaTheme="minorEastAsia" w:hAnsiTheme="minorBidi"/>
          <w:noProof/>
          <w:lang w:val="en-US"/>
        </w:rPr>
        <w:lastRenderedPageBreak/>
        <w:t>Scorecards f</w:t>
      </w:r>
      <w:r w:rsidR="008D4671">
        <w:rPr>
          <w:rFonts w:asciiTheme="minorBidi" w:eastAsiaTheme="minorEastAsia" w:hAnsiTheme="minorBidi"/>
          <w:noProof/>
          <w:lang w:val="en-US"/>
        </w:rPr>
        <w:t xml:space="preserve">or Cities </w:t>
      </w:r>
      <w:r w:rsidR="00072735">
        <w:rPr>
          <w:rFonts w:asciiTheme="minorBidi" w:eastAsiaTheme="minorEastAsia" w:hAnsiTheme="minorBidi"/>
          <w:noProof/>
          <w:lang w:val="en-US"/>
        </w:rPr>
        <w:t>according to</w:t>
      </w:r>
      <w:r w:rsidR="009815B0">
        <w:rPr>
          <w:rFonts w:asciiTheme="minorBidi" w:eastAsiaTheme="minorEastAsia" w:hAnsiTheme="minorBidi"/>
          <w:noProof/>
          <w:lang w:val="en-US"/>
        </w:rPr>
        <w:t xml:space="preserve"> </w:t>
      </w:r>
      <w:r w:rsidR="00FA047D">
        <w:rPr>
          <w:rFonts w:asciiTheme="minorBidi" w:eastAsiaTheme="minorEastAsia" w:hAnsiTheme="minorBidi"/>
          <w:noProof/>
          <w:lang w:val="en-US"/>
        </w:rPr>
        <w:t>UNDR</w:t>
      </w:r>
      <w:r w:rsidR="009815B0">
        <w:rPr>
          <w:rFonts w:asciiTheme="minorBidi" w:eastAsiaTheme="minorEastAsia" w:hAnsiTheme="minorBidi"/>
          <w:noProof/>
          <w:lang w:val="en-US"/>
        </w:rPr>
        <w:t xml:space="preserve">R </w:t>
      </w:r>
      <w:r w:rsidR="00FA047D" w:rsidRPr="009815B0">
        <w:rPr>
          <w:rFonts w:asciiTheme="minorBidi" w:eastAsiaTheme="minorEastAsia" w:hAnsiTheme="minorBidi"/>
          <w:noProof/>
          <w:lang w:val="en-US"/>
        </w:rPr>
        <w:t>2018</w:t>
      </w:r>
      <w:r w:rsidR="00FA047D">
        <w:rPr>
          <w:rFonts w:asciiTheme="minorBidi" w:eastAsiaTheme="minorEastAsia" w:hAnsiTheme="minorBidi"/>
          <w:noProof/>
          <w:lang w:val="en-US"/>
        </w:rPr>
        <w:t xml:space="preserve"> global online survey. The su</w:t>
      </w:r>
      <w:r w:rsidR="009815B0">
        <w:rPr>
          <w:rFonts w:asciiTheme="minorBidi" w:eastAsiaTheme="minorEastAsia" w:hAnsiTheme="minorBidi"/>
          <w:noProof/>
          <w:lang w:val="en-US"/>
        </w:rPr>
        <w:t xml:space="preserve">rvey </w:t>
      </w:r>
      <w:r w:rsidR="008D4671">
        <w:rPr>
          <w:rFonts w:asciiTheme="minorBidi" w:eastAsiaTheme="minorEastAsia" w:hAnsiTheme="minorBidi"/>
          <w:noProof/>
          <w:lang w:val="en-US"/>
        </w:rPr>
        <w:t>rec</w:t>
      </w:r>
      <w:r w:rsidR="00366376">
        <w:rPr>
          <w:rFonts w:asciiTheme="minorBidi" w:eastAsiaTheme="minorEastAsia" w:hAnsiTheme="minorBidi"/>
          <w:noProof/>
          <w:lang w:val="en-US"/>
        </w:rPr>
        <w:t>e</w:t>
      </w:r>
      <w:r w:rsidR="008D4671">
        <w:rPr>
          <w:rFonts w:asciiTheme="minorBidi" w:eastAsiaTheme="minorEastAsia" w:hAnsiTheme="minorBidi"/>
          <w:noProof/>
          <w:lang w:val="en-US"/>
        </w:rPr>
        <w:t xml:space="preserve">ived </w:t>
      </w:r>
      <w:r w:rsidR="008D4671" w:rsidRPr="009815B0">
        <w:rPr>
          <w:rFonts w:asciiTheme="minorBidi" w:eastAsiaTheme="minorEastAsia" w:hAnsiTheme="minorBidi"/>
          <w:noProof/>
          <w:lang w:val="en-US"/>
        </w:rPr>
        <w:t>159 valid responses</w:t>
      </w:r>
      <w:r w:rsidR="008D4671">
        <w:rPr>
          <w:rFonts w:asciiTheme="minorBidi" w:eastAsiaTheme="minorEastAsia" w:hAnsiTheme="minorBidi"/>
          <w:noProof/>
          <w:lang w:val="en-US"/>
        </w:rPr>
        <w:t xml:space="preserve"> and</w:t>
      </w:r>
      <w:r w:rsidR="008D4671" w:rsidRPr="009815B0">
        <w:rPr>
          <w:rFonts w:asciiTheme="minorBidi" w:eastAsiaTheme="minorEastAsia" w:hAnsiTheme="minorBidi"/>
          <w:noProof/>
          <w:lang w:val="en-US"/>
        </w:rPr>
        <w:t xml:space="preserve"> </w:t>
      </w:r>
      <w:r w:rsidR="009815B0">
        <w:rPr>
          <w:rFonts w:asciiTheme="minorBidi" w:eastAsiaTheme="minorEastAsia" w:hAnsiTheme="minorBidi"/>
          <w:noProof/>
          <w:lang w:val="en-US"/>
        </w:rPr>
        <w:t xml:space="preserve">administered </w:t>
      </w:r>
      <w:r w:rsidR="009815B0" w:rsidRPr="009815B0">
        <w:rPr>
          <w:rFonts w:asciiTheme="minorBidi" w:eastAsiaTheme="minorEastAsia" w:hAnsiTheme="minorBidi"/>
          <w:noProof/>
          <w:lang w:val="en-US"/>
        </w:rPr>
        <w:t>58 questions about the local</w:t>
      </w:r>
      <w:r w:rsidR="009815B0">
        <w:rPr>
          <w:rFonts w:asciiTheme="minorBidi" w:eastAsiaTheme="minorEastAsia" w:hAnsiTheme="minorBidi"/>
          <w:noProof/>
          <w:lang w:val="en-US"/>
        </w:rPr>
        <w:t xml:space="preserve"> </w:t>
      </w:r>
      <w:r w:rsidR="009815B0" w:rsidRPr="009815B0">
        <w:rPr>
          <w:rFonts w:asciiTheme="minorBidi" w:eastAsiaTheme="minorEastAsia" w:hAnsiTheme="minorBidi"/>
          <w:noProof/>
          <w:lang w:val="en-US"/>
        </w:rPr>
        <w:t>governments, local risks</w:t>
      </w:r>
      <w:r w:rsidR="00366376">
        <w:rPr>
          <w:rFonts w:asciiTheme="minorBidi" w:eastAsiaTheme="minorEastAsia" w:hAnsiTheme="minorBidi"/>
          <w:noProof/>
          <w:lang w:val="en-US"/>
        </w:rPr>
        <w:t>,</w:t>
      </w:r>
      <w:r w:rsidR="009815B0" w:rsidRPr="009815B0">
        <w:rPr>
          <w:rFonts w:asciiTheme="minorBidi" w:eastAsiaTheme="minorEastAsia" w:hAnsiTheme="minorBidi"/>
          <w:noProof/>
          <w:lang w:val="en-US"/>
        </w:rPr>
        <w:t xml:space="preserve"> understanding of risk, risk communication, local DRR strategy, strategy implementation,</w:t>
      </w:r>
      <w:r w:rsidR="009815B0">
        <w:rPr>
          <w:rFonts w:asciiTheme="minorBidi" w:eastAsiaTheme="minorEastAsia" w:hAnsiTheme="minorBidi"/>
          <w:noProof/>
          <w:lang w:val="en-US"/>
        </w:rPr>
        <w:t xml:space="preserve"> </w:t>
      </w:r>
      <w:r w:rsidR="009815B0" w:rsidRPr="009815B0">
        <w:rPr>
          <w:rFonts w:asciiTheme="minorBidi" w:eastAsiaTheme="minorEastAsia" w:hAnsiTheme="minorBidi"/>
          <w:noProof/>
          <w:lang w:val="en-US"/>
        </w:rPr>
        <w:t>and DRR actions and experience</w:t>
      </w:r>
      <w:r w:rsidR="00FA047D">
        <w:rPr>
          <w:rFonts w:asciiTheme="minorBidi" w:eastAsiaTheme="minorEastAsia" w:hAnsiTheme="minorBidi"/>
          <w:noProof/>
          <w:lang w:val="en-US"/>
        </w:rPr>
        <w:t xml:space="preserve"> (UN</w:t>
      </w:r>
      <w:r w:rsidR="00512433">
        <w:rPr>
          <w:rFonts w:asciiTheme="minorBidi" w:eastAsiaTheme="minorEastAsia" w:hAnsiTheme="minorBidi"/>
          <w:noProof/>
          <w:lang w:val="en-US"/>
        </w:rPr>
        <w:t>D</w:t>
      </w:r>
      <w:r w:rsidR="00FA047D">
        <w:rPr>
          <w:rFonts w:asciiTheme="minorBidi" w:eastAsiaTheme="minorEastAsia" w:hAnsiTheme="minorBidi"/>
          <w:noProof/>
          <w:lang w:val="en-US"/>
        </w:rPr>
        <w:t>R</w:t>
      </w:r>
      <w:r w:rsidR="00512433">
        <w:rPr>
          <w:rFonts w:asciiTheme="minorBidi" w:eastAsiaTheme="minorEastAsia" w:hAnsiTheme="minorBidi"/>
          <w:noProof/>
          <w:lang w:val="en-US"/>
        </w:rPr>
        <w:t>R,2019)</w:t>
      </w:r>
      <w:r w:rsidR="009815B0" w:rsidRPr="009815B0">
        <w:rPr>
          <w:rFonts w:asciiTheme="minorBidi" w:eastAsiaTheme="minorEastAsia" w:hAnsiTheme="minorBidi"/>
          <w:noProof/>
          <w:lang w:val="en-US"/>
        </w:rPr>
        <w:t xml:space="preserve">. </w:t>
      </w:r>
      <w:r w:rsidR="00D164F9">
        <w:rPr>
          <w:rFonts w:asciiTheme="minorBidi" w:eastAsiaTheme="minorEastAsia" w:hAnsiTheme="minorBidi"/>
          <w:noProof/>
          <w:lang w:val="en-US"/>
        </w:rPr>
        <w:t>(Figure 3-8</w:t>
      </w:r>
      <w:r w:rsidR="008D4671">
        <w:rPr>
          <w:rFonts w:asciiTheme="minorBidi" w:eastAsiaTheme="minorEastAsia" w:hAnsiTheme="minorBidi"/>
          <w:noProof/>
          <w:lang w:val="en-US"/>
        </w:rPr>
        <w:t>) showcase</w:t>
      </w:r>
      <w:r w:rsidR="00FA047D">
        <w:rPr>
          <w:rFonts w:asciiTheme="minorBidi" w:eastAsiaTheme="minorEastAsia" w:hAnsiTheme="minorBidi"/>
          <w:noProof/>
          <w:lang w:val="en-US"/>
        </w:rPr>
        <w:t>s</w:t>
      </w:r>
      <w:r w:rsidR="008D4671">
        <w:rPr>
          <w:rFonts w:asciiTheme="minorBidi" w:eastAsiaTheme="minorEastAsia" w:hAnsiTheme="minorBidi"/>
          <w:noProof/>
          <w:lang w:val="en-US"/>
        </w:rPr>
        <w:t xml:space="preserve"> the impact of using </w:t>
      </w:r>
      <w:r w:rsidR="002D09AC">
        <w:rPr>
          <w:rFonts w:asciiTheme="minorBidi" w:eastAsiaTheme="minorEastAsia" w:hAnsiTheme="minorBidi"/>
          <w:noProof/>
          <w:lang w:val="en-US"/>
        </w:rPr>
        <w:t>the MCR ca</w:t>
      </w:r>
      <w:r w:rsidR="00366376">
        <w:rPr>
          <w:rFonts w:asciiTheme="minorBidi" w:eastAsiaTheme="minorEastAsia" w:hAnsiTheme="minorBidi"/>
          <w:noProof/>
          <w:lang w:val="en-US"/>
        </w:rPr>
        <w:t>mpaign</w:t>
      </w:r>
      <w:r w:rsidR="002D09AC">
        <w:rPr>
          <w:rFonts w:asciiTheme="minorBidi" w:eastAsiaTheme="minorEastAsia" w:hAnsiTheme="minorBidi"/>
          <w:noProof/>
          <w:lang w:val="en-US"/>
        </w:rPr>
        <w:t xml:space="preserve"> as an awar</w:t>
      </w:r>
      <w:r w:rsidR="00366376">
        <w:rPr>
          <w:rFonts w:asciiTheme="minorBidi" w:eastAsiaTheme="minorEastAsia" w:hAnsiTheme="minorBidi"/>
          <w:noProof/>
          <w:lang w:val="en-US"/>
        </w:rPr>
        <w:t>e</w:t>
      </w:r>
      <w:r w:rsidR="002D09AC">
        <w:rPr>
          <w:rFonts w:asciiTheme="minorBidi" w:eastAsiaTheme="minorEastAsia" w:hAnsiTheme="minorBidi"/>
          <w:noProof/>
          <w:lang w:val="en-US"/>
        </w:rPr>
        <w:t>ness</w:t>
      </w:r>
      <w:r w:rsidR="00366376">
        <w:rPr>
          <w:rFonts w:asciiTheme="minorBidi" w:eastAsiaTheme="minorEastAsia" w:hAnsiTheme="minorBidi"/>
          <w:noProof/>
          <w:lang w:val="en-US"/>
        </w:rPr>
        <w:t>-</w:t>
      </w:r>
      <w:r w:rsidR="002D09AC">
        <w:rPr>
          <w:rFonts w:asciiTheme="minorBidi" w:eastAsiaTheme="minorEastAsia" w:hAnsiTheme="minorBidi"/>
          <w:noProof/>
          <w:lang w:val="en-US"/>
        </w:rPr>
        <w:t>raising mech</w:t>
      </w:r>
      <w:r w:rsidR="00366376">
        <w:rPr>
          <w:rFonts w:asciiTheme="minorBidi" w:eastAsiaTheme="minorEastAsia" w:hAnsiTheme="minorBidi"/>
          <w:noProof/>
          <w:lang w:val="en-US"/>
        </w:rPr>
        <w:t>a</w:t>
      </w:r>
      <w:r w:rsidR="002D09AC">
        <w:rPr>
          <w:rFonts w:asciiTheme="minorBidi" w:eastAsiaTheme="minorEastAsia" w:hAnsiTheme="minorBidi"/>
          <w:noProof/>
          <w:lang w:val="en-US"/>
        </w:rPr>
        <w:t xml:space="preserve">nisms to increase the outreach </w:t>
      </w:r>
      <w:r w:rsidR="008D4671">
        <w:rPr>
          <w:rFonts w:asciiTheme="minorBidi" w:eastAsiaTheme="minorEastAsia" w:hAnsiTheme="minorBidi"/>
          <w:noProof/>
          <w:lang w:val="en-US"/>
        </w:rPr>
        <w:t xml:space="preserve">of </w:t>
      </w:r>
      <w:r w:rsidR="002D09AC">
        <w:rPr>
          <w:rFonts w:asciiTheme="minorBidi" w:eastAsiaTheme="minorEastAsia" w:hAnsiTheme="minorBidi"/>
          <w:noProof/>
          <w:lang w:val="en-US"/>
        </w:rPr>
        <w:t>resilience asse</w:t>
      </w:r>
      <w:r w:rsidR="00366376">
        <w:rPr>
          <w:rFonts w:asciiTheme="minorBidi" w:eastAsiaTheme="minorEastAsia" w:hAnsiTheme="minorBidi"/>
          <w:noProof/>
          <w:lang w:val="en-US"/>
        </w:rPr>
        <w:t>s</w:t>
      </w:r>
      <w:r w:rsidR="002D09AC">
        <w:rPr>
          <w:rFonts w:asciiTheme="minorBidi" w:eastAsiaTheme="minorEastAsia" w:hAnsiTheme="minorBidi"/>
          <w:noProof/>
          <w:lang w:val="en-US"/>
        </w:rPr>
        <w:t xml:space="preserve">sment </w:t>
      </w:r>
      <w:r w:rsidR="003E6929">
        <w:rPr>
          <w:rFonts w:asciiTheme="minorBidi" w:eastAsiaTheme="minorEastAsia" w:hAnsiTheme="minorBidi"/>
          <w:noProof/>
          <w:lang w:val="en-US"/>
        </w:rPr>
        <w:t xml:space="preserve">in </w:t>
      </w:r>
      <w:r w:rsidR="00FA047D">
        <w:rPr>
          <w:rFonts w:asciiTheme="minorBidi" w:eastAsiaTheme="minorEastAsia" w:hAnsiTheme="minorBidi"/>
          <w:noProof/>
          <w:lang w:val="en-US"/>
        </w:rPr>
        <w:t xml:space="preserve">the </w:t>
      </w:r>
      <w:r w:rsidR="003E6929">
        <w:rPr>
          <w:rFonts w:asciiTheme="minorBidi" w:eastAsiaTheme="minorEastAsia" w:hAnsiTheme="minorBidi"/>
          <w:noProof/>
          <w:lang w:val="en-US"/>
        </w:rPr>
        <w:t>top four results</w:t>
      </w:r>
      <w:r w:rsidR="002D09AC">
        <w:rPr>
          <w:rFonts w:asciiTheme="minorBidi" w:eastAsiaTheme="minorEastAsia" w:hAnsiTheme="minorBidi"/>
          <w:noProof/>
          <w:lang w:val="en-US"/>
        </w:rPr>
        <w:t>, neverth</w:t>
      </w:r>
      <w:r w:rsidR="00366376">
        <w:rPr>
          <w:rFonts w:asciiTheme="minorBidi" w:eastAsiaTheme="minorEastAsia" w:hAnsiTheme="minorBidi"/>
          <w:noProof/>
          <w:lang w:val="en-US"/>
        </w:rPr>
        <w:t>e</w:t>
      </w:r>
      <w:r w:rsidR="002D09AC">
        <w:rPr>
          <w:rFonts w:asciiTheme="minorBidi" w:eastAsiaTheme="minorEastAsia" w:hAnsiTheme="minorBidi"/>
          <w:noProof/>
          <w:lang w:val="en-US"/>
        </w:rPr>
        <w:t xml:space="preserve">less </w:t>
      </w:r>
      <w:r w:rsidR="003E6929">
        <w:rPr>
          <w:rFonts w:asciiTheme="minorBidi" w:eastAsiaTheme="minorEastAsia" w:hAnsiTheme="minorBidi"/>
          <w:noProof/>
          <w:lang w:val="en-US"/>
        </w:rPr>
        <w:t xml:space="preserve">the study will explore further the </w:t>
      </w:r>
      <w:r w:rsidR="00FA047D">
        <w:rPr>
          <w:rFonts w:asciiTheme="minorBidi" w:eastAsiaTheme="minorEastAsia" w:hAnsiTheme="minorBidi"/>
          <w:noProof/>
          <w:lang w:val="en-US"/>
        </w:rPr>
        <w:t>use</w:t>
      </w:r>
      <w:r w:rsidR="003E6929">
        <w:rPr>
          <w:rFonts w:asciiTheme="minorBidi" w:eastAsiaTheme="minorEastAsia" w:hAnsiTheme="minorBidi"/>
          <w:noProof/>
          <w:lang w:val="en-US"/>
        </w:rPr>
        <w:t xml:space="preserve"> of the City Resilience Profiling and City Resilience Index tools in the Arab states, to accumulate </w:t>
      </w:r>
      <w:r w:rsidR="002D09AC">
        <w:rPr>
          <w:rFonts w:asciiTheme="minorBidi" w:eastAsiaTheme="minorEastAsia" w:hAnsiTheme="minorBidi"/>
          <w:noProof/>
          <w:lang w:val="en-US"/>
        </w:rPr>
        <w:t>evidence o</w:t>
      </w:r>
      <w:r w:rsidR="003E6929">
        <w:rPr>
          <w:rFonts w:asciiTheme="minorBidi" w:eastAsiaTheme="minorEastAsia" w:hAnsiTheme="minorBidi"/>
          <w:noProof/>
          <w:lang w:val="en-US"/>
        </w:rPr>
        <w:t>n the long term impact of such tools</w:t>
      </w:r>
      <w:r w:rsidR="002D09AC">
        <w:rPr>
          <w:rFonts w:asciiTheme="minorBidi" w:eastAsiaTheme="minorEastAsia" w:hAnsiTheme="minorBidi"/>
          <w:noProof/>
          <w:lang w:val="en-US"/>
        </w:rPr>
        <w:t xml:space="preserve"> </w:t>
      </w:r>
      <w:r w:rsidR="003E6929">
        <w:rPr>
          <w:rFonts w:asciiTheme="minorBidi" w:eastAsiaTheme="minorEastAsia" w:hAnsiTheme="minorBidi"/>
          <w:noProof/>
          <w:lang w:val="en-US"/>
        </w:rPr>
        <w:t>in fragile settings</w:t>
      </w:r>
      <w:r w:rsidR="00FA047D">
        <w:rPr>
          <w:rFonts w:asciiTheme="minorBidi" w:eastAsiaTheme="minorEastAsia" w:hAnsiTheme="minorBidi"/>
          <w:noProof/>
          <w:lang w:val="en-US"/>
        </w:rPr>
        <w:t xml:space="preserve">, </w:t>
      </w:r>
      <w:r w:rsidR="002D09AC">
        <w:rPr>
          <w:rFonts w:asciiTheme="minorBidi" w:eastAsiaTheme="minorEastAsia" w:hAnsiTheme="minorBidi"/>
          <w:noProof/>
          <w:lang w:val="en-US"/>
        </w:rPr>
        <w:t>as</w:t>
      </w:r>
      <w:r w:rsidR="002D09AC" w:rsidRPr="002D09AC">
        <w:t xml:space="preserve"> </w:t>
      </w:r>
      <w:r w:rsidR="002D09AC">
        <w:rPr>
          <w:rFonts w:asciiTheme="minorBidi" w:eastAsiaTheme="minorEastAsia" w:hAnsiTheme="minorBidi"/>
          <w:noProof/>
          <w:lang w:val="en-US"/>
        </w:rPr>
        <w:t>‘j</w:t>
      </w:r>
      <w:r w:rsidR="002D09AC" w:rsidRPr="002D09AC">
        <w:rPr>
          <w:rFonts w:asciiTheme="minorBidi" w:eastAsiaTheme="minorEastAsia" w:hAnsiTheme="minorBidi"/>
          <w:noProof/>
          <w:lang w:val="en-US"/>
        </w:rPr>
        <w:t>ust because capacities, knowledge</w:t>
      </w:r>
      <w:r w:rsidR="002D09AC">
        <w:rPr>
          <w:rFonts w:asciiTheme="minorBidi" w:eastAsiaTheme="minorEastAsia" w:hAnsiTheme="minorBidi"/>
          <w:noProof/>
          <w:lang w:val="en-US"/>
        </w:rPr>
        <w:t xml:space="preserve"> </w:t>
      </w:r>
      <w:r w:rsidR="002D09AC" w:rsidRPr="002D09AC">
        <w:rPr>
          <w:rFonts w:asciiTheme="minorBidi" w:eastAsiaTheme="minorEastAsia" w:hAnsiTheme="minorBidi"/>
          <w:noProof/>
          <w:lang w:val="en-US"/>
        </w:rPr>
        <w:t>or networks exist does not mean that they will be</w:t>
      </w:r>
      <w:r w:rsidR="002D09AC">
        <w:rPr>
          <w:rFonts w:asciiTheme="minorBidi" w:eastAsiaTheme="minorEastAsia" w:hAnsiTheme="minorBidi"/>
          <w:noProof/>
          <w:lang w:val="en-US"/>
        </w:rPr>
        <w:t xml:space="preserve"> </w:t>
      </w:r>
      <w:r w:rsidR="002D09AC" w:rsidRPr="002D09AC">
        <w:rPr>
          <w:rFonts w:asciiTheme="minorBidi" w:eastAsiaTheme="minorEastAsia" w:hAnsiTheme="minorBidi"/>
          <w:noProof/>
          <w:lang w:val="en-US"/>
        </w:rPr>
        <w:t>accessible or useful in a given crisis situation</w:t>
      </w:r>
      <w:r w:rsidR="002D09AC">
        <w:rPr>
          <w:rFonts w:asciiTheme="minorBidi" w:eastAsiaTheme="minorEastAsia" w:hAnsiTheme="minorBidi"/>
          <w:noProof/>
          <w:lang w:val="en-US"/>
        </w:rPr>
        <w:t>’ (</w:t>
      </w:r>
      <w:r w:rsidR="002E4810">
        <w:rPr>
          <w:rFonts w:ascii="Arial" w:hAnsi="Arial" w:cs="Arial"/>
          <w:lang w:val="en-US"/>
        </w:rPr>
        <w:t>Schipper and</w:t>
      </w:r>
      <w:r w:rsidR="002D09AC">
        <w:rPr>
          <w:rFonts w:ascii="Arial" w:hAnsi="Arial" w:cs="Arial"/>
          <w:lang w:val="en-US"/>
        </w:rPr>
        <w:t xml:space="preserve"> Langston, 2015)</w:t>
      </w:r>
      <w:r w:rsidR="002D09AC" w:rsidRPr="002D09AC">
        <w:rPr>
          <w:rFonts w:asciiTheme="minorBidi" w:eastAsiaTheme="minorEastAsia" w:hAnsiTheme="minorBidi"/>
          <w:noProof/>
          <w:lang w:val="en-US"/>
        </w:rPr>
        <w:t>.</w:t>
      </w:r>
    </w:p>
    <w:p w14:paraId="490CF9BB" w14:textId="75607DA9" w:rsidR="00817C17" w:rsidRPr="009815B0" w:rsidRDefault="00C041B1" w:rsidP="00FA047D">
      <w:pPr>
        <w:spacing w:after="120" w:line="360" w:lineRule="auto"/>
        <w:rPr>
          <w:rFonts w:asciiTheme="minorBidi" w:eastAsiaTheme="minorEastAsia" w:hAnsiTheme="minorBidi"/>
          <w:noProof/>
          <w:lang w:val="en-US"/>
        </w:rPr>
      </w:pPr>
      <w:r>
        <w:rPr>
          <w:noProof/>
          <w:lang w:val="en-US"/>
        </w:rPr>
        <w:drawing>
          <wp:anchor distT="0" distB="0" distL="114300" distR="114300" simplePos="0" relativeHeight="252226560" behindDoc="0" locked="0" layoutInCell="1" allowOverlap="1" wp14:anchorId="470CEEB4" wp14:editId="344756A4">
            <wp:simplePos x="0" y="0"/>
            <wp:positionH relativeFrom="margin">
              <wp:align>left</wp:align>
            </wp:positionH>
            <wp:positionV relativeFrom="margin">
              <wp:posOffset>3076575</wp:posOffset>
            </wp:positionV>
            <wp:extent cx="5271770" cy="3468370"/>
            <wp:effectExtent l="0" t="0" r="5080" b="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print">
                      <a:extLst>
                        <a:ext uri="{BEBA8EAE-BF5A-486C-A8C5-ECC9F3942E4B}">
                          <a14:imgProps xmlns:a14="http://schemas.microsoft.com/office/drawing/2010/main">
                            <a14:imgLayer r:embed="rId63">
                              <a14:imgEffect>
                                <a14:sharpenSoften amount="25000"/>
                              </a14:imgEffect>
                            </a14:imgLayer>
                          </a14:imgProps>
                        </a:ext>
                        <a:ext uri="{28A0092B-C50C-407E-A947-70E740481C1C}">
                          <a14:useLocalDpi xmlns:a14="http://schemas.microsoft.com/office/drawing/2010/main" val="0"/>
                        </a:ext>
                      </a:extLst>
                    </a:blip>
                    <a:srcRect l="12401" t="7199" r="11426" b="3695"/>
                    <a:stretch/>
                  </pic:blipFill>
                  <pic:spPr bwMode="auto">
                    <a:xfrm>
                      <a:off x="0" y="0"/>
                      <a:ext cx="5271770" cy="3468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33E0" w:rsidRPr="004B3C4C">
        <w:rPr>
          <w:rFonts w:asciiTheme="minorBidi" w:hAnsiTheme="minorBidi"/>
          <w:noProof/>
          <w:lang w:val="en-US"/>
        </w:rPr>
        <mc:AlternateContent>
          <mc:Choice Requires="wps">
            <w:drawing>
              <wp:anchor distT="0" distB="0" distL="114300" distR="114300" simplePos="0" relativeHeight="252221440" behindDoc="0" locked="0" layoutInCell="1" allowOverlap="1" wp14:anchorId="336BB5F2" wp14:editId="2FD39504">
                <wp:simplePos x="0" y="0"/>
                <wp:positionH relativeFrom="margin">
                  <wp:align>center</wp:align>
                </wp:positionH>
                <wp:positionV relativeFrom="paragraph">
                  <wp:posOffset>-635</wp:posOffset>
                </wp:positionV>
                <wp:extent cx="5733829" cy="424070"/>
                <wp:effectExtent l="0" t="0" r="0" b="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3829" cy="424070"/>
                        </a:xfrm>
                        <a:prstGeom prst="rect">
                          <a:avLst/>
                        </a:prstGeom>
                        <a:noFill/>
                        <a:ln w="6350">
                          <a:noFill/>
                        </a:ln>
                      </wps:spPr>
                      <wps:txbx>
                        <w:txbxContent>
                          <w:p w14:paraId="22F3BA09" w14:textId="35B18EE6" w:rsidR="00D87BB9" w:rsidRPr="004729BA" w:rsidRDefault="00D87BB9" w:rsidP="008D4671">
                            <w:pPr>
                              <w:pStyle w:val="Caption"/>
                            </w:pPr>
                            <w:bookmarkStart w:id="381" w:name="_Toc20738157"/>
                            <w:r w:rsidRPr="004729BA">
                              <w:t>Figure</w:t>
                            </w:r>
                            <w:r>
                              <w:t xml:space="preserve"> 3-8</w:t>
                            </w:r>
                            <w:r w:rsidRPr="004729BA">
                              <w:t xml:space="preserve">: </w:t>
                            </w:r>
                            <w:r w:rsidRPr="008D4671">
                              <w:t>Different tools used by the local governments to support DRR strategies</w:t>
                            </w:r>
                            <w:r>
                              <w:t xml:space="preserve"> (UNDRR,2019)</w:t>
                            </w:r>
                          </w:p>
                          <w:p w14:paraId="7B349D51" w14:textId="77777777" w:rsidR="00D87BB9" w:rsidRDefault="00D87BB9"/>
                          <w:p w14:paraId="2C843984"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679F57FD" w14:textId="77777777" w:rsidR="00D87BB9" w:rsidRDefault="00D87BB9"/>
                          <w:p w14:paraId="66FF7959"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1DF2F82" w14:textId="77777777" w:rsidR="00D87BB9" w:rsidRDefault="00D87BB9"/>
                          <w:p w14:paraId="1A2E88D0"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06434D56" w14:textId="77777777" w:rsidR="00D87BB9" w:rsidRDefault="00D87BB9"/>
                          <w:p w14:paraId="5EFA9171"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4DAA748A" w14:textId="77777777" w:rsidR="00D87BB9" w:rsidRDefault="00D87BB9"/>
                          <w:p w14:paraId="1F45BFD5"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1DCFEDB" w14:textId="77777777" w:rsidR="00D87BB9" w:rsidRDefault="00D87BB9"/>
                          <w:p w14:paraId="262A0568"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51E2533" w14:textId="77777777" w:rsidR="00D87BB9" w:rsidRDefault="00D87BB9"/>
                          <w:p w14:paraId="6085D4C4"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94048BC" w14:textId="77777777" w:rsidR="00D87BB9" w:rsidRDefault="00D87BB9"/>
                          <w:p w14:paraId="02330C7F"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7B732073" w14:textId="77777777" w:rsidR="00D87BB9" w:rsidRDefault="00D87BB9"/>
                          <w:p w14:paraId="0AB0E474"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3F38E652" w14:textId="77777777" w:rsidR="00D87BB9" w:rsidRDefault="00D87BB9"/>
                          <w:p w14:paraId="04E8A9C4"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CC56CBD" w14:textId="77777777" w:rsidR="00D87BB9" w:rsidRDefault="00D87BB9"/>
                          <w:p w14:paraId="6CE972C3"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52E49674" w14:textId="77777777" w:rsidR="00D87BB9" w:rsidRDefault="00D87BB9"/>
                          <w:p w14:paraId="266CC479"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35BA11C0" w14:textId="77777777" w:rsidR="00D87BB9" w:rsidRDefault="00D87BB9"/>
                          <w:p w14:paraId="3E47CAA4"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335D1E3" w14:textId="77777777" w:rsidR="00D87BB9" w:rsidRDefault="00D87BB9"/>
                          <w:p w14:paraId="22C1E947"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41F0D48" w14:textId="77777777" w:rsidR="00D87BB9" w:rsidRDefault="00D87BB9"/>
                          <w:p w14:paraId="364D3762"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B52753B" w14:textId="77777777" w:rsidR="00D87BB9" w:rsidRDefault="00D87BB9"/>
                          <w:p w14:paraId="35682EFA"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8DEFECA" w14:textId="77777777" w:rsidR="00D87BB9" w:rsidRDefault="00D87BB9"/>
                          <w:p w14:paraId="1DE180A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F111E1E" w14:textId="77777777" w:rsidR="00D87BB9" w:rsidRDefault="00D87BB9"/>
                          <w:p w14:paraId="7EBD5F7A"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204D1D1" w14:textId="77777777" w:rsidR="00D87BB9" w:rsidRDefault="00D87BB9"/>
                          <w:p w14:paraId="4DF21A90"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BF1E5C5" w14:textId="77777777" w:rsidR="00D87BB9" w:rsidRDefault="00D87BB9"/>
                          <w:p w14:paraId="6A08A023"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67F45C4B" w14:textId="77777777" w:rsidR="00D87BB9" w:rsidRDefault="00D87BB9"/>
                          <w:p w14:paraId="24859392"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337B1837" w14:textId="77777777" w:rsidR="00D87BB9" w:rsidRDefault="00D87BB9"/>
                          <w:p w14:paraId="145CB719"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3E8E7A3" w14:textId="77777777" w:rsidR="00D87BB9" w:rsidRDefault="00D87BB9"/>
                          <w:p w14:paraId="590B42D6"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200FF7CB" w14:textId="77777777" w:rsidR="00D87BB9" w:rsidRDefault="00D87BB9"/>
                          <w:p w14:paraId="1FA1D760"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1ED0534C" w14:textId="77777777" w:rsidR="00D87BB9" w:rsidRDefault="00D87BB9"/>
                          <w:p w14:paraId="391840C9"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27A1F01" w14:textId="77777777" w:rsidR="00D87BB9" w:rsidRDefault="00D87BB9"/>
                          <w:p w14:paraId="52046E3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F04E968" w14:textId="77777777" w:rsidR="00D87BB9" w:rsidRDefault="00D87BB9"/>
                          <w:p w14:paraId="4A7B01D0"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C0169E4" w14:textId="77777777" w:rsidR="00D87BB9" w:rsidRDefault="00D87BB9"/>
                          <w:p w14:paraId="0D484E29"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29EB37F6" w14:textId="77777777" w:rsidR="00D87BB9" w:rsidRDefault="00D87BB9"/>
                          <w:p w14:paraId="3FCEB3A1"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77CE0A77" w14:textId="77777777" w:rsidR="00D87BB9" w:rsidRDefault="00D87BB9"/>
                          <w:p w14:paraId="36747569"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CC9127D" w14:textId="77777777" w:rsidR="00D87BB9" w:rsidRDefault="00D87BB9"/>
                          <w:p w14:paraId="38D71AFB"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2F32D34B" w14:textId="77777777" w:rsidR="00D87BB9" w:rsidRDefault="00D87BB9"/>
                          <w:p w14:paraId="4BE0C25B"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088CFC4C" w14:textId="77777777" w:rsidR="00D87BB9" w:rsidRDefault="00D87BB9"/>
                          <w:p w14:paraId="23B79DEB"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631FD96" w14:textId="77777777" w:rsidR="00D87BB9" w:rsidRDefault="00D87BB9"/>
                          <w:p w14:paraId="56DA4CB1"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FBCFD0B" w14:textId="77777777" w:rsidR="00D87BB9" w:rsidRDefault="00D87BB9"/>
                          <w:p w14:paraId="60444132"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5860FD4" w14:textId="77777777" w:rsidR="00D87BB9" w:rsidRDefault="00D87BB9"/>
                          <w:p w14:paraId="731A0ABC"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91ABC84" w14:textId="77777777" w:rsidR="00D87BB9" w:rsidRDefault="00D87BB9"/>
                          <w:p w14:paraId="21BEF54A"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5D4C97C" w14:textId="77777777" w:rsidR="00D87BB9" w:rsidRDefault="00D87BB9"/>
                          <w:p w14:paraId="3F427D54"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4CECCD7" w14:textId="77777777" w:rsidR="00D87BB9" w:rsidRDefault="00D87BB9"/>
                          <w:p w14:paraId="3C953F54"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4AB50A8" w14:textId="77777777" w:rsidR="00D87BB9" w:rsidRDefault="00D87BB9"/>
                          <w:p w14:paraId="7B422062"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2E14A43" w14:textId="77777777" w:rsidR="00D87BB9" w:rsidRDefault="00D87BB9"/>
                          <w:p w14:paraId="07EAAD28"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1018F94" w14:textId="77777777" w:rsidR="00D87BB9" w:rsidRDefault="00D87BB9"/>
                          <w:p w14:paraId="43EDF582"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AF066C7" w14:textId="77777777" w:rsidR="00D87BB9" w:rsidRDefault="00D87BB9"/>
                          <w:p w14:paraId="13A39F03"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717EAD8" w14:textId="77777777" w:rsidR="00D87BB9" w:rsidRDefault="00D87BB9"/>
                          <w:p w14:paraId="3B990F2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9E704DC" w14:textId="77777777" w:rsidR="00D87BB9" w:rsidRDefault="00D87BB9"/>
                          <w:p w14:paraId="2EB266E1"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D21A26E" w14:textId="77777777" w:rsidR="00D87BB9" w:rsidRDefault="00D87BB9"/>
                          <w:p w14:paraId="5E60FD8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9EAD3EC" w14:textId="77777777" w:rsidR="00D87BB9" w:rsidRDefault="00D87BB9"/>
                          <w:p w14:paraId="50D0E132"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85C1A8B" w14:textId="77777777" w:rsidR="00D87BB9" w:rsidRDefault="00D87BB9"/>
                          <w:p w14:paraId="51D0E58C"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5602FB6F" w14:textId="77777777" w:rsidR="00D87BB9" w:rsidRDefault="00D87BB9"/>
                          <w:p w14:paraId="4B74A76B"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55478265" w14:textId="77777777" w:rsidR="00D87BB9" w:rsidRDefault="00D87BB9"/>
                          <w:p w14:paraId="33624451"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BE3B948" w14:textId="77777777" w:rsidR="00D87BB9" w:rsidRDefault="00D87BB9"/>
                          <w:p w14:paraId="4A47E189"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42A43191" w14:textId="77777777" w:rsidR="00D87BB9" w:rsidRDefault="00D87BB9"/>
                          <w:p w14:paraId="300E57A0"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314467B2" w14:textId="77777777" w:rsidR="00D87BB9" w:rsidRDefault="00D87BB9"/>
                          <w:p w14:paraId="284AF7F3"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F16E869" w14:textId="77777777" w:rsidR="00D87BB9" w:rsidRDefault="00D87BB9"/>
                          <w:p w14:paraId="0CDEFAC2"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146AC8E" w14:textId="77777777" w:rsidR="00D87BB9" w:rsidRDefault="00D87BB9"/>
                          <w:p w14:paraId="6F56B9BF"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D20BF62" w14:textId="77777777" w:rsidR="00D87BB9" w:rsidRDefault="00D87BB9"/>
                          <w:p w14:paraId="1C5AFB21"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6960E373" w14:textId="77777777" w:rsidR="00D87BB9" w:rsidRDefault="00D87BB9"/>
                          <w:p w14:paraId="4502910A"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0E82F372" w14:textId="77777777" w:rsidR="00D87BB9" w:rsidRDefault="00D87BB9"/>
                          <w:p w14:paraId="50C2027A"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DE5E6A6" w14:textId="77777777" w:rsidR="00D87BB9" w:rsidRDefault="00D87BB9"/>
                          <w:p w14:paraId="37CE5076"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00F196C3" w14:textId="77777777" w:rsidR="00D87BB9" w:rsidRDefault="00D87BB9"/>
                          <w:p w14:paraId="4F316CCA"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362752D5" w14:textId="77777777" w:rsidR="00D87BB9" w:rsidRDefault="00D87BB9"/>
                          <w:p w14:paraId="1DA18554"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884BA16" w14:textId="77777777" w:rsidR="00D87BB9" w:rsidRDefault="00D87BB9"/>
                          <w:p w14:paraId="76E3BE4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A076CEE" w14:textId="77777777" w:rsidR="00D87BB9" w:rsidRDefault="00D87BB9"/>
                          <w:p w14:paraId="29EAB6B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C702C33" w14:textId="77777777" w:rsidR="00D87BB9" w:rsidRDefault="00D87BB9"/>
                          <w:p w14:paraId="665C7053"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34E0B27" w14:textId="77777777" w:rsidR="00D87BB9" w:rsidRDefault="00D87BB9"/>
                          <w:p w14:paraId="640E9954"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F1D1445" w14:textId="77777777" w:rsidR="00D87BB9" w:rsidRDefault="00D87BB9"/>
                          <w:p w14:paraId="399F6300"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2A5B8DD" w14:textId="77777777" w:rsidR="00D87BB9" w:rsidRDefault="00D87BB9"/>
                          <w:p w14:paraId="1AB1C32A"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098E3AC" w14:textId="77777777" w:rsidR="00D87BB9" w:rsidRDefault="00D87BB9"/>
                          <w:p w14:paraId="386F6F12"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2604E0F4" w14:textId="77777777" w:rsidR="00D87BB9" w:rsidRDefault="00D87BB9"/>
                          <w:p w14:paraId="2436BB32"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62B83CBC" w14:textId="77777777" w:rsidR="00D87BB9" w:rsidRDefault="00D87BB9"/>
                          <w:p w14:paraId="50FEF4C1"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0005EA3" w14:textId="77777777" w:rsidR="00D87BB9" w:rsidRDefault="00D87BB9"/>
                          <w:p w14:paraId="093B7AD8"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49E46BF6" w14:textId="77777777" w:rsidR="00D87BB9" w:rsidRDefault="00D87BB9"/>
                          <w:p w14:paraId="5B0E9EBF"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5AECF22E" w14:textId="77777777" w:rsidR="00D87BB9" w:rsidRDefault="00D87BB9"/>
                          <w:p w14:paraId="4F13C50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47A49C0" w14:textId="77777777" w:rsidR="00D87BB9" w:rsidRDefault="00D87BB9"/>
                          <w:p w14:paraId="226C2B09"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ABBBB68" w14:textId="77777777" w:rsidR="00D87BB9" w:rsidRDefault="00D87BB9"/>
                          <w:p w14:paraId="7F115507"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6F7DBFC" w14:textId="77777777" w:rsidR="00D87BB9" w:rsidRDefault="00D87BB9"/>
                          <w:p w14:paraId="248839F1"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1923A965" w14:textId="77777777" w:rsidR="00D87BB9" w:rsidRDefault="00D87BB9"/>
                          <w:p w14:paraId="08264F2D"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40B82FC3" w14:textId="77777777" w:rsidR="00D87BB9" w:rsidRDefault="00D87BB9"/>
                          <w:p w14:paraId="750D3171"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62EA195" w14:textId="77777777" w:rsidR="00D87BB9" w:rsidRDefault="00D87BB9"/>
                          <w:p w14:paraId="3BF4A346" w14:textId="4880EA3D"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33287C49" w14:textId="77777777" w:rsidR="00D87BB9" w:rsidRDefault="00D87BB9"/>
                          <w:p w14:paraId="7A929D1F" w14:textId="73FAE79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bookmarkEnd w:id="38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BB5F2" id="Text Box 83" o:spid="_x0000_s1110" type="#_x0000_t202" style="position:absolute;margin-left:0;margin-top:-.05pt;width:451.5pt;height:33.4pt;z-index:2522214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" filled="f" stroked="f" strokeweight=".5pt">
                <v:path arrowok="t"/>
                <v:textbox>
                  <w:txbxContent>
                    <w:p w14:paraId="22F3BA09" w14:textId="35B18EE6" w:rsidR="00D87BB9" w:rsidRPr="004729BA" w:rsidRDefault="00D87BB9" w:rsidP="008D4671">
                      <w:pPr>
                        <w:pStyle w:val="Caption"/>
                      </w:pPr>
                      <w:bookmarkStart w:id="382" w:name="_Toc20738157"/>
                      <w:r w:rsidRPr="004729BA">
                        <w:t>Figure</w:t>
                      </w:r>
                      <w:r>
                        <w:t xml:space="preserve"> 3-8</w:t>
                      </w:r>
                      <w:r w:rsidRPr="004729BA">
                        <w:t xml:space="preserve">: </w:t>
                      </w:r>
                      <w:r w:rsidRPr="008D4671">
                        <w:t>Different tools used by the local governments to support DRR strategies</w:t>
                      </w:r>
                      <w:r>
                        <w:t xml:space="preserve"> (UNDRR,2019)</w:t>
                      </w:r>
                    </w:p>
                    <w:p w14:paraId="7B349D51" w14:textId="77777777" w:rsidR="00D87BB9" w:rsidRDefault="00D87BB9"/>
                    <w:p w14:paraId="2C843984"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679F57FD" w14:textId="77777777" w:rsidR="00D87BB9" w:rsidRDefault="00D87BB9"/>
                    <w:p w14:paraId="66FF7959"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1DF2F82" w14:textId="77777777" w:rsidR="00D87BB9" w:rsidRDefault="00D87BB9"/>
                    <w:p w14:paraId="1A2E88D0"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06434D56" w14:textId="77777777" w:rsidR="00D87BB9" w:rsidRDefault="00D87BB9"/>
                    <w:p w14:paraId="5EFA9171"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4DAA748A" w14:textId="77777777" w:rsidR="00D87BB9" w:rsidRDefault="00D87BB9"/>
                    <w:p w14:paraId="1F45BFD5"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1DCFEDB" w14:textId="77777777" w:rsidR="00D87BB9" w:rsidRDefault="00D87BB9"/>
                    <w:p w14:paraId="262A0568"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51E2533" w14:textId="77777777" w:rsidR="00D87BB9" w:rsidRDefault="00D87BB9"/>
                    <w:p w14:paraId="6085D4C4"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94048BC" w14:textId="77777777" w:rsidR="00D87BB9" w:rsidRDefault="00D87BB9"/>
                    <w:p w14:paraId="02330C7F"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7B732073" w14:textId="77777777" w:rsidR="00D87BB9" w:rsidRDefault="00D87BB9"/>
                    <w:p w14:paraId="0AB0E474"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3F38E652" w14:textId="77777777" w:rsidR="00D87BB9" w:rsidRDefault="00D87BB9"/>
                    <w:p w14:paraId="04E8A9C4"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CC56CBD" w14:textId="77777777" w:rsidR="00D87BB9" w:rsidRDefault="00D87BB9"/>
                    <w:p w14:paraId="6CE972C3"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52E49674" w14:textId="77777777" w:rsidR="00D87BB9" w:rsidRDefault="00D87BB9"/>
                    <w:p w14:paraId="266CC479"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35BA11C0" w14:textId="77777777" w:rsidR="00D87BB9" w:rsidRDefault="00D87BB9"/>
                    <w:p w14:paraId="3E47CAA4"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335D1E3" w14:textId="77777777" w:rsidR="00D87BB9" w:rsidRDefault="00D87BB9"/>
                    <w:p w14:paraId="22C1E947"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41F0D48" w14:textId="77777777" w:rsidR="00D87BB9" w:rsidRDefault="00D87BB9"/>
                    <w:p w14:paraId="364D3762"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B52753B" w14:textId="77777777" w:rsidR="00D87BB9" w:rsidRDefault="00D87BB9"/>
                    <w:p w14:paraId="35682EFA"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8DEFECA" w14:textId="77777777" w:rsidR="00D87BB9" w:rsidRDefault="00D87BB9"/>
                    <w:p w14:paraId="1DE180A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F111E1E" w14:textId="77777777" w:rsidR="00D87BB9" w:rsidRDefault="00D87BB9"/>
                    <w:p w14:paraId="7EBD5F7A"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204D1D1" w14:textId="77777777" w:rsidR="00D87BB9" w:rsidRDefault="00D87BB9"/>
                    <w:p w14:paraId="4DF21A90"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BF1E5C5" w14:textId="77777777" w:rsidR="00D87BB9" w:rsidRDefault="00D87BB9"/>
                    <w:p w14:paraId="6A08A023"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67F45C4B" w14:textId="77777777" w:rsidR="00D87BB9" w:rsidRDefault="00D87BB9"/>
                    <w:p w14:paraId="24859392"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337B1837" w14:textId="77777777" w:rsidR="00D87BB9" w:rsidRDefault="00D87BB9"/>
                    <w:p w14:paraId="145CB719"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3E8E7A3" w14:textId="77777777" w:rsidR="00D87BB9" w:rsidRDefault="00D87BB9"/>
                    <w:p w14:paraId="590B42D6"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200FF7CB" w14:textId="77777777" w:rsidR="00D87BB9" w:rsidRDefault="00D87BB9"/>
                    <w:p w14:paraId="1FA1D760"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1ED0534C" w14:textId="77777777" w:rsidR="00D87BB9" w:rsidRDefault="00D87BB9"/>
                    <w:p w14:paraId="391840C9"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27A1F01" w14:textId="77777777" w:rsidR="00D87BB9" w:rsidRDefault="00D87BB9"/>
                    <w:p w14:paraId="52046E3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F04E968" w14:textId="77777777" w:rsidR="00D87BB9" w:rsidRDefault="00D87BB9"/>
                    <w:p w14:paraId="4A7B01D0"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C0169E4" w14:textId="77777777" w:rsidR="00D87BB9" w:rsidRDefault="00D87BB9"/>
                    <w:p w14:paraId="0D484E29"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29EB37F6" w14:textId="77777777" w:rsidR="00D87BB9" w:rsidRDefault="00D87BB9"/>
                    <w:p w14:paraId="3FCEB3A1"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77CE0A77" w14:textId="77777777" w:rsidR="00D87BB9" w:rsidRDefault="00D87BB9"/>
                    <w:p w14:paraId="36747569"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CC9127D" w14:textId="77777777" w:rsidR="00D87BB9" w:rsidRDefault="00D87BB9"/>
                    <w:p w14:paraId="38D71AFB"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2F32D34B" w14:textId="77777777" w:rsidR="00D87BB9" w:rsidRDefault="00D87BB9"/>
                    <w:p w14:paraId="4BE0C25B"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088CFC4C" w14:textId="77777777" w:rsidR="00D87BB9" w:rsidRDefault="00D87BB9"/>
                    <w:p w14:paraId="23B79DEB"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631FD96" w14:textId="77777777" w:rsidR="00D87BB9" w:rsidRDefault="00D87BB9"/>
                    <w:p w14:paraId="56DA4CB1"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FBCFD0B" w14:textId="77777777" w:rsidR="00D87BB9" w:rsidRDefault="00D87BB9"/>
                    <w:p w14:paraId="60444132"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5860FD4" w14:textId="77777777" w:rsidR="00D87BB9" w:rsidRDefault="00D87BB9"/>
                    <w:p w14:paraId="731A0ABC"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91ABC84" w14:textId="77777777" w:rsidR="00D87BB9" w:rsidRDefault="00D87BB9"/>
                    <w:p w14:paraId="21BEF54A"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5D4C97C" w14:textId="77777777" w:rsidR="00D87BB9" w:rsidRDefault="00D87BB9"/>
                    <w:p w14:paraId="3F427D54"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4CECCD7" w14:textId="77777777" w:rsidR="00D87BB9" w:rsidRDefault="00D87BB9"/>
                    <w:p w14:paraId="3C953F54"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4AB50A8" w14:textId="77777777" w:rsidR="00D87BB9" w:rsidRDefault="00D87BB9"/>
                    <w:p w14:paraId="7B422062"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2E14A43" w14:textId="77777777" w:rsidR="00D87BB9" w:rsidRDefault="00D87BB9"/>
                    <w:p w14:paraId="07EAAD28"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1018F94" w14:textId="77777777" w:rsidR="00D87BB9" w:rsidRDefault="00D87BB9"/>
                    <w:p w14:paraId="43EDF582"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AF066C7" w14:textId="77777777" w:rsidR="00D87BB9" w:rsidRDefault="00D87BB9"/>
                    <w:p w14:paraId="13A39F03"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717EAD8" w14:textId="77777777" w:rsidR="00D87BB9" w:rsidRDefault="00D87BB9"/>
                    <w:p w14:paraId="3B990F2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9E704DC" w14:textId="77777777" w:rsidR="00D87BB9" w:rsidRDefault="00D87BB9"/>
                    <w:p w14:paraId="2EB266E1"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D21A26E" w14:textId="77777777" w:rsidR="00D87BB9" w:rsidRDefault="00D87BB9"/>
                    <w:p w14:paraId="5E60FD8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9EAD3EC" w14:textId="77777777" w:rsidR="00D87BB9" w:rsidRDefault="00D87BB9"/>
                    <w:p w14:paraId="50D0E132"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85C1A8B" w14:textId="77777777" w:rsidR="00D87BB9" w:rsidRDefault="00D87BB9"/>
                    <w:p w14:paraId="51D0E58C"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5602FB6F" w14:textId="77777777" w:rsidR="00D87BB9" w:rsidRDefault="00D87BB9"/>
                    <w:p w14:paraId="4B74A76B"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55478265" w14:textId="77777777" w:rsidR="00D87BB9" w:rsidRDefault="00D87BB9"/>
                    <w:p w14:paraId="33624451"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BE3B948" w14:textId="77777777" w:rsidR="00D87BB9" w:rsidRDefault="00D87BB9"/>
                    <w:p w14:paraId="4A47E189"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42A43191" w14:textId="77777777" w:rsidR="00D87BB9" w:rsidRDefault="00D87BB9"/>
                    <w:p w14:paraId="300E57A0"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314467B2" w14:textId="77777777" w:rsidR="00D87BB9" w:rsidRDefault="00D87BB9"/>
                    <w:p w14:paraId="284AF7F3"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F16E869" w14:textId="77777777" w:rsidR="00D87BB9" w:rsidRDefault="00D87BB9"/>
                    <w:p w14:paraId="0CDEFAC2"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146AC8E" w14:textId="77777777" w:rsidR="00D87BB9" w:rsidRDefault="00D87BB9"/>
                    <w:p w14:paraId="6F56B9BF"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D20BF62" w14:textId="77777777" w:rsidR="00D87BB9" w:rsidRDefault="00D87BB9"/>
                    <w:p w14:paraId="1C5AFB21"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6960E373" w14:textId="77777777" w:rsidR="00D87BB9" w:rsidRDefault="00D87BB9"/>
                    <w:p w14:paraId="4502910A"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0E82F372" w14:textId="77777777" w:rsidR="00D87BB9" w:rsidRDefault="00D87BB9"/>
                    <w:p w14:paraId="50C2027A"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DE5E6A6" w14:textId="77777777" w:rsidR="00D87BB9" w:rsidRDefault="00D87BB9"/>
                    <w:p w14:paraId="37CE5076"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00F196C3" w14:textId="77777777" w:rsidR="00D87BB9" w:rsidRDefault="00D87BB9"/>
                    <w:p w14:paraId="4F316CCA"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362752D5" w14:textId="77777777" w:rsidR="00D87BB9" w:rsidRDefault="00D87BB9"/>
                    <w:p w14:paraId="1DA18554"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884BA16" w14:textId="77777777" w:rsidR="00D87BB9" w:rsidRDefault="00D87BB9"/>
                    <w:p w14:paraId="76E3BE4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A076CEE" w14:textId="77777777" w:rsidR="00D87BB9" w:rsidRDefault="00D87BB9"/>
                    <w:p w14:paraId="29EAB6B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C702C33" w14:textId="77777777" w:rsidR="00D87BB9" w:rsidRDefault="00D87BB9"/>
                    <w:p w14:paraId="665C7053"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34E0B27" w14:textId="77777777" w:rsidR="00D87BB9" w:rsidRDefault="00D87BB9"/>
                    <w:p w14:paraId="640E9954"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F1D1445" w14:textId="77777777" w:rsidR="00D87BB9" w:rsidRDefault="00D87BB9"/>
                    <w:p w14:paraId="399F6300"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2A5B8DD" w14:textId="77777777" w:rsidR="00D87BB9" w:rsidRDefault="00D87BB9"/>
                    <w:p w14:paraId="1AB1C32A"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098E3AC" w14:textId="77777777" w:rsidR="00D87BB9" w:rsidRDefault="00D87BB9"/>
                    <w:p w14:paraId="386F6F12"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2604E0F4" w14:textId="77777777" w:rsidR="00D87BB9" w:rsidRDefault="00D87BB9"/>
                    <w:p w14:paraId="2436BB32"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62B83CBC" w14:textId="77777777" w:rsidR="00D87BB9" w:rsidRDefault="00D87BB9"/>
                    <w:p w14:paraId="50FEF4C1"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0005EA3" w14:textId="77777777" w:rsidR="00D87BB9" w:rsidRDefault="00D87BB9"/>
                    <w:p w14:paraId="093B7AD8"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49E46BF6" w14:textId="77777777" w:rsidR="00D87BB9" w:rsidRDefault="00D87BB9"/>
                    <w:p w14:paraId="5B0E9EBF"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5AECF22E" w14:textId="77777777" w:rsidR="00D87BB9" w:rsidRDefault="00D87BB9"/>
                    <w:p w14:paraId="4F13C50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47A49C0" w14:textId="77777777" w:rsidR="00D87BB9" w:rsidRDefault="00D87BB9"/>
                    <w:p w14:paraId="226C2B09"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ABBBB68" w14:textId="77777777" w:rsidR="00D87BB9" w:rsidRDefault="00D87BB9"/>
                    <w:p w14:paraId="7F115507"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6F7DBFC" w14:textId="77777777" w:rsidR="00D87BB9" w:rsidRDefault="00D87BB9"/>
                    <w:p w14:paraId="248839F1"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1923A965" w14:textId="77777777" w:rsidR="00D87BB9" w:rsidRDefault="00D87BB9"/>
                    <w:p w14:paraId="08264F2D" w14:textId="7777777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40B82FC3" w14:textId="77777777" w:rsidR="00D87BB9" w:rsidRDefault="00D87BB9"/>
                    <w:p w14:paraId="750D3171"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62EA195" w14:textId="77777777" w:rsidR="00D87BB9" w:rsidRDefault="00D87BB9"/>
                    <w:p w14:paraId="3BF4A346" w14:textId="4880EA3D"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p>
                    <w:p w14:paraId="33287C49" w14:textId="77777777" w:rsidR="00D87BB9" w:rsidRDefault="00D87BB9"/>
                    <w:p w14:paraId="7A929D1F" w14:textId="73FAE797" w:rsidR="00D87BB9" w:rsidRPr="004729BA" w:rsidRDefault="00D87BB9" w:rsidP="008D4671">
                      <w:pPr>
                        <w:pStyle w:val="Caption"/>
                      </w:pPr>
                      <w:r>
                        <w:t>Figure 3-10</w:t>
                      </w:r>
                      <w:r w:rsidRPr="004729BA">
                        <w:t xml:space="preserve">: </w:t>
                      </w:r>
                      <w:r w:rsidRPr="00CD514C">
                        <w:t>New Ten Essentials for Making Cities Resilient (</w:t>
                      </w:r>
                      <w:r w:rsidRPr="00093260">
                        <w:t>UNDRR</w:t>
                      </w:r>
                      <w:r w:rsidRPr="00CD514C">
                        <w:t>, 2017)</w:t>
                      </w:r>
                      <w:r w:rsidRPr="004729BA">
                        <w:t>Figure</w:t>
                      </w:r>
                      <w:r>
                        <w:t xml:space="preserve"> 3-9</w:t>
                      </w:r>
                      <w:r w:rsidRPr="004729BA">
                        <w:t xml:space="preserve">: </w:t>
                      </w:r>
                      <w:r w:rsidRPr="008D4671">
                        <w:t>Different tools used by the local governments to support DRR strategies</w:t>
                      </w:r>
                      <w:r>
                        <w:t xml:space="preserve"> (UNDRR,2019)</w:t>
                      </w:r>
                      <w:bookmarkEnd w:id="382"/>
                    </w:p>
                  </w:txbxContent>
                </v:textbox>
                <w10:wrap anchorx="margin"/>
              </v:shape>
            </w:pict>
          </mc:Fallback>
        </mc:AlternateContent>
      </w:r>
    </w:p>
    <w:p w14:paraId="51B36E17" w14:textId="2804AEC2" w:rsidR="00713CBD" w:rsidRPr="00713CBD" w:rsidRDefault="00713CBD" w:rsidP="008D4671">
      <w:pPr>
        <w:spacing w:after="120" w:line="360" w:lineRule="auto"/>
        <w:rPr>
          <w:rFonts w:asciiTheme="majorHAnsi" w:eastAsiaTheme="majorEastAsia" w:hAnsiTheme="majorHAnsi" w:cstheme="majorBidi"/>
          <w:b/>
          <w:vanish/>
          <w:sz w:val="24"/>
          <w:szCs w:val="24"/>
        </w:rPr>
      </w:pPr>
      <w:bookmarkStart w:id="383" w:name="_Toc2099549"/>
      <w:bookmarkStart w:id="384" w:name="_Toc2112704"/>
      <w:bookmarkStart w:id="385" w:name="_Toc4683646"/>
      <w:bookmarkStart w:id="386" w:name="_Toc4684973"/>
      <w:bookmarkStart w:id="387" w:name="_Toc6813631"/>
      <w:bookmarkStart w:id="388" w:name="_Toc7173400"/>
      <w:bookmarkStart w:id="389" w:name="_Toc9001510"/>
      <w:bookmarkStart w:id="390" w:name="_Toc9001994"/>
      <w:bookmarkStart w:id="391" w:name="_Toc9002957"/>
      <w:bookmarkEnd w:id="383"/>
      <w:bookmarkEnd w:id="384"/>
      <w:bookmarkEnd w:id="385"/>
      <w:bookmarkEnd w:id="386"/>
      <w:bookmarkEnd w:id="387"/>
      <w:bookmarkEnd w:id="388"/>
      <w:bookmarkEnd w:id="389"/>
      <w:bookmarkEnd w:id="390"/>
      <w:bookmarkEnd w:id="391"/>
    </w:p>
    <w:p w14:paraId="724965B4" w14:textId="045D7DE4" w:rsidR="00713CBD" w:rsidRPr="00713CBD" w:rsidRDefault="00A5490F" w:rsidP="00AC1516">
      <w:pPr>
        <w:pStyle w:val="Heading3"/>
      </w:pPr>
      <w:bookmarkStart w:id="392" w:name="_Toc30109315"/>
      <w:r>
        <w:t>3.</w:t>
      </w:r>
      <w:r w:rsidR="003339B8">
        <w:t>5</w:t>
      </w:r>
      <w:r>
        <w:t>.</w:t>
      </w:r>
      <w:r w:rsidR="00543F30">
        <w:t>2</w:t>
      </w:r>
      <w:r>
        <w:t xml:space="preserve"> </w:t>
      </w:r>
      <w:r w:rsidR="00713CBD" w:rsidRPr="00713CBD">
        <w:t>Disaster Resilience Scorecard for Cities New Ten Essentials</w:t>
      </w:r>
      <w:bookmarkEnd w:id="392"/>
    </w:p>
    <w:p w14:paraId="5BC0B2F1" w14:textId="04FFF60F" w:rsidR="00E35108" w:rsidRDefault="00E35108" w:rsidP="00E35108">
      <w:pPr>
        <w:spacing w:before="240" w:line="360" w:lineRule="auto"/>
        <w:rPr>
          <w:rFonts w:ascii="Arial" w:hAnsi="Arial" w:cs="Arial"/>
        </w:rPr>
      </w:pPr>
      <w:r>
        <w:rPr>
          <w:rFonts w:ascii="Arial" w:hAnsi="Arial" w:cs="Arial"/>
          <w:noProof/>
          <w:lang w:val="en-US"/>
        </w:rPr>
        <mc:AlternateContent>
          <mc:Choice Requires="wpg">
            <w:drawing>
              <wp:anchor distT="0" distB="0" distL="114300" distR="114300" simplePos="0" relativeHeight="252225536" behindDoc="0" locked="0" layoutInCell="1" allowOverlap="1" wp14:anchorId="225AFA39" wp14:editId="63088036">
                <wp:simplePos x="0" y="0"/>
                <wp:positionH relativeFrom="margin">
                  <wp:posOffset>2038</wp:posOffset>
                </wp:positionH>
                <wp:positionV relativeFrom="paragraph">
                  <wp:posOffset>3701036</wp:posOffset>
                </wp:positionV>
                <wp:extent cx="5527040" cy="3439236"/>
                <wp:effectExtent l="0" t="0" r="0" b="8890"/>
                <wp:wrapSquare wrapText="bothSides"/>
                <wp:docPr id="84" name="Group 84"/>
                <wp:cNvGraphicFramePr/>
                <a:graphic xmlns:a="http://schemas.openxmlformats.org/drawingml/2006/main">
                  <a:graphicData uri="http://schemas.microsoft.com/office/word/2010/wordprocessingGroup">
                    <wpg:wgp>
                      <wpg:cNvGrpSpPr/>
                      <wpg:grpSpPr>
                        <a:xfrm>
                          <a:off x="0" y="0"/>
                          <a:ext cx="5527040" cy="3439236"/>
                          <a:chOff x="0" y="0"/>
                          <a:chExt cx="5527040" cy="3439236"/>
                        </a:xfrm>
                      </wpg:grpSpPr>
                      <pic:pic xmlns:pic="http://schemas.openxmlformats.org/drawingml/2006/picture">
                        <pic:nvPicPr>
                          <pic:cNvPr id="222" name="image81.png"/>
                          <pic:cNvPicPr/>
                        </pic:nvPicPr>
                        <pic:blipFill>
                          <a:blip r:embed="rId64">
                            <a:extLst>
                              <a:ext uri="{28A0092B-C50C-407E-A947-70E740481C1C}">
                                <a14:useLocalDpi xmlns:a14="http://schemas.microsoft.com/office/drawing/2010/main" val="0"/>
                              </a:ext>
                            </a:extLst>
                          </a:blip>
                          <a:srcRect/>
                          <a:stretch>
                            <a:fillRect/>
                          </a:stretch>
                        </pic:blipFill>
                        <pic:spPr>
                          <a:xfrm>
                            <a:off x="0" y="272913"/>
                            <a:ext cx="5390865" cy="3166323"/>
                          </a:xfrm>
                          <a:prstGeom prst="rect">
                            <a:avLst/>
                          </a:prstGeom>
                          <a:ln/>
                        </pic:spPr>
                      </pic:pic>
                      <wps:wsp>
                        <wps:cNvPr id="7508" name="Text Box 7508"/>
                        <wps:cNvSpPr txBox="1">
                          <a:spLocks/>
                        </wps:cNvSpPr>
                        <wps:spPr>
                          <a:xfrm>
                            <a:off x="0" y="0"/>
                            <a:ext cx="5527040" cy="299720"/>
                          </a:xfrm>
                          <a:prstGeom prst="rect">
                            <a:avLst/>
                          </a:prstGeom>
                          <a:noFill/>
                          <a:ln w="6350">
                            <a:noFill/>
                          </a:ln>
                        </wps:spPr>
                        <wps:txbx>
                          <w:txbxContent>
                            <w:p w14:paraId="20EB2F57" w14:textId="55CFFA52" w:rsidR="00D87BB9" w:rsidRPr="004729BA" w:rsidRDefault="00D87BB9" w:rsidP="00817C17">
                              <w:pPr>
                                <w:pStyle w:val="Caption"/>
                              </w:pPr>
                              <w:bookmarkStart w:id="393" w:name="_Toc20738158"/>
                              <w:r>
                                <w:t>Figure 3-9</w:t>
                              </w:r>
                              <w:r w:rsidRPr="004729BA">
                                <w:t xml:space="preserve">: </w:t>
                              </w:r>
                              <w:r w:rsidRPr="00CD514C">
                                <w:t>New Ten Essentials for Making Cities Resilient (</w:t>
                              </w:r>
                              <w:r w:rsidRPr="00093260">
                                <w:t>UNDRR</w:t>
                              </w:r>
                              <w:r w:rsidRPr="00CD514C">
                                <w:t xml:space="preserve">, 2017)                                </w:t>
                              </w:r>
                            </w:p>
                            <w:p w14:paraId="7983D493" w14:textId="77777777" w:rsidR="00D87BB9" w:rsidRDefault="00D87BB9"/>
                            <w:p w14:paraId="517EFF8A"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01E3FF4" w14:textId="77777777" w:rsidR="00D87BB9" w:rsidRDefault="00D87BB9"/>
                            <w:p w14:paraId="73883FEA"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D08F0C3" w14:textId="77777777" w:rsidR="00D87BB9" w:rsidRDefault="00D87BB9"/>
                            <w:p w14:paraId="6B095350"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FCE022C" w14:textId="77777777" w:rsidR="00D87BB9" w:rsidRDefault="00D87BB9"/>
                            <w:p w14:paraId="7D363137"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30B0604" w14:textId="77777777" w:rsidR="00D87BB9" w:rsidRDefault="00D87BB9"/>
                            <w:p w14:paraId="78F284D1"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ADE3D11" w14:textId="77777777" w:rsidR="00D87BB9" w:rsidRDefault="00D87BB9"/>
                            <w:p w14:paraId="0AD9617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07CACC1" w14:textId="77777777" w:rsidR="00D87BB9" w:rsidRDefault="00D87BB9"/>
                            <w:p w14:paraId="59FC4D7D"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F35AB66" w14:textId="77777777" w:rsidR="00D87BB9" w:rsidRDefault="00D87BB9"/>
                            <w:p w14:paraId="08FD2C9E"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3A56497" w14:textId="77777777" w:rsidR="00D87BB9" w:rsidRDefault="00D87BB9"/>
                            <w:p w14:paraId="2B10E1BA"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1B07390" w14:textId="77777777" w:rsidR="00D87BB9" w:rsidRDefault="00D87BB9"/>
                            <w:p w14:paraId="294E30BC"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7B05279" w14:textId="77777777" w:rsidR="00D87BB9" w:rsidRDefault="00D87BB9"/>
                            <w:p w14:paraId="0258ABF3"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EC94167" w14:textId="77777777" w:rsidR="00D87BB9" w:rsidRDefault="00D87BB9"/>
                            <w:p w14:paraId="29DEC1C5"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1BC79A2" w14:textId="77777777" w:rsidR="00D87BB9" w:rsidRDefault="00D87BB9"/>
                            <w:p w14:paraId="1693183E"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415B494" w14:textId="77777777" w:rsidR="00D87BB9" w:rsidRDefault="00D87BB9"/>
                            <w:p w14:paraId="6FBD5220"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D0496F3" w14:textId="77777777" w:rsidR="00D87BB9" w:rsidRDefault="00D87BB9"/>
                            <w:p w14:paraId="441FD5E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45DA86E" w14:textId="77777777" w:rsidR="00D87BB9" w:rsidRDefault="00D87BB9"/>
                            <w:p w14:paraId="68134F90" w14:textId="77777777" w:rsidR="00D87BB9" w:rsidRPr="004729BA" w:rsidRDefault="00D87BB9" w:rsidP="002C2075">
                              <w:pPr>
                                <w:pStyle w:val="Caption"/>
                              </w:pPr>
                              <w:r w:rsidRPr="004729BA">
                                <w:t>Figure</w:t>
                              </w:r>
                              <w:r>
                                <w:t xml:space="preserve"> 3-11</w:t>
                              </w:r>
                              <w:r w:rsidRPr="004729BA">
                                <w:t xml:space="preserve">: </w:t>
                              </w:r>
                              <w:r w:rsidRPr="002C2075">
                                <w:t xml:space="preserve">UNHABITAT City Risk Profiling Tool (CRPT) </w:t>
                              </w:r>
                              <w:r>
                                <w:t>Process (UNHABITAT, 2018</w:t>
                              </w:r>
                              <w:r w:rsidRPr="002C2075">
                                <w:t>)</w:t>
                              </w:r>
                            </w:p>
                            <w:p w14:paraId="47E02BB7" w14:textId="77777777" w:rsidR="00D87BB9" w:rsidRDefault="00D87BB9"/>
                            <w:p w14:paraId="7DF9F49A"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7929B213" w14:textId="77777777" w:rsidR="00D87BB9" w:rsidRDefault="00D87BB9"/>
                            <w:p w14:paraId="4FA1861A"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02A26F63" w14:textId="77777777" w:rsidR="00D87BB9" w:rsidRDefault="00D87BB9"/>
                            <w:p w14:paraId="2C97D792"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5835D521" w14:textId="77777777" w:rsidR="00D87BB9" w:rsidRDefault="00D87BB9"/>
                            <w:p w14:paraId="243E42B5"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0391ECEE" w14:textId="77777777" w:rsidR="00D87BB9" w:rsidRDefault="00D87BB9"/>
                            <w:p w14:paraId="103B0B67"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443136F3" w14:textId="77777777" w:rsidR="00D87BB9" w:rsidRDefault="00D87BB9"/>
                            <w:p w14:paraId="2F15DB86"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749375F3" w14:textId="77777777" w:rsidR="00D87BB9" w:rsidRDefault="00D87BB9"/>
                            <w:p w14:paraId="5820D60D"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7EC0846A" w14:textId="77777777" w:rsidR="00D87BB9" w:rsidRDefault="00D87BB9"/>
                            <w:p w14:paraId="3AA4D297"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602FBCE6" w14:textId="77777777" w:rsidR="00D87BB9" w:rsidRDefault="00D87BB9"/>
                            <w:p w14:paraId="226EBFCA"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0DC06202" w14:textId="77777777" w:rsidR="00D87BB9" w:rsidRDefault="00D87BB9"/>
                            <w:p w14:paraId="287C8DFE"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4D6003A4" w14:textId="77777777" w:rsidR="00D87BB9" w:rsidRDefault="00D87BB9"/>
                            <w:p w14:paraId="77789785"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6859CD90" w14:textId="77777777" w:rsidR="00D87BB9" w:rsidRDefault="00D87BB9"/>
                            <w:p w14:paraId="582FFE14"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44332D44" w14:textId="77777777" w:rsidR="00D87BB9" w:rsidRDefault="00D87BB9"/>
                            <w:p w14:paraId="7A5C6809"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46101569" w14:textId="77777777" w:rsidR="00D87BB9" w:rsidRDefault="00D87BB9"/>
                            <w:p w14:paraId="72122599"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3D395139" w14:textId="77777777" w:rsidR="00D87BB9" w:rsidRDefault="00D87BB9"/>
                            <w:p w14:paraId="5AEDCE3F"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700E3F38" w14:textId="77777777" w:rsidR="00D87BB9" w:rsidRDefault="00D87BB9"/>
                            <w:p w14:paraId="6D9C3C9B"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1DCDEA7D" w14:textId="77777777" w:rsidR="00D87BB9" w:rsidRDefault="00D87BB9"/>
                            <w:p w14:paraId="7FA991B3"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27478D7E" w14:textId="77777777" w:rsidR="00D87BB9" w:rsidRDefault="00D87BB9"/>
                            <w:p w14:paraId="7F0BF236"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085800D9" w14:textId="77777777" w:rsidR="00D87BB9" w:rsidRDefault="00D87BB9"/>
                            <w:p w14:paraId="332548CB"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386663EC" w14:textId="77777777" w:rsidR="00D87BB9" w:rsidRDefault="00D87BB9"/>
                            <w:p w14:paraId="4B1415D9"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C96F9C0" w14:textId="77777777" w:rsidR="00D87BB9" w:rsidRDefault="00D87BB9"/>
                            <w:p w14:paraId="26F82560"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18BE9990" w14:textId="77777777" w:rsidR="00D87BB9" w:rsidRDefault="00D87BB9"/>
                            <w:p w14:paraId="6315D9F0"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856C7F8" w14:textId="77777777" w:rsidR="00D87BB9" w:rsidRDefault="00D87BB9"/>
                            <w:p w14:paraId="144251A2"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4F4273D7" w14:textId="77777777" w:rsidR="00D87BB9" w:rsidRDefault="00D87BB9"/>
                            <w:p w14:paraId="4362DD97"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42DBC591" w14:textId="77777777" w:rsidR="00D87BB9" w:rsidRDefault="00D87BB9"/>
                            <w:p w14:paraId="0437321B"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5489F4E6" w14:textId="77777777" w:rsidR="00D87BB9" w:rsidRDefault="00D87BB9"/>
                            <w:p w14:paraId="4B84F325"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4670B93E" w14:textId="77777777" w:rsidR="00D87BB9" w:rsidRDefault="00D87BB9"/>
                            <w:p w14:paraId="6D7F6174"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4ACA887D" w14:textId="77777777" w:rsidR="00D87BB9" w:rsidRDefault="00D87BB9"/>
                            <w:p w14:paraId="56E30C3C"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5F59380E" w14:textId="77777777" w:rsidR="00D87BB9" w:rsidRDefault="00D87BB9"/>
                            <w:p w14:paraId="7CC85E41"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2DD4D668" w14:textId="77777777" w:rsidR="00D87BB9" w:rsidRDefault="00D87BB9"/>
                            <w:p w14:paraId="593211BF"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70DFAE8A" w14:textId="77777777" w:rsidR="00D87BB9" w:rsidRDefault="00D87BB9"/>
                            <w:p w14:paraId="5037E263"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0AF4CC5B" w14:textId="77777777" w:rsidR="00D87BB9" w:rsidRDefault="00D87BB9"/>
                            <w:p w14:paraId="6C50711C"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651025E6" w14:textId="77777777" w:rsidR="00D87BB9" w:rsidRDefault="00D87BB9"/>
                            <w:p w14:paraId="378AC398"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617E6C4B" w14:textId="77777777" w:rsidR="00D87BB9" w:rsidRDefault="00D87BB9"/>
                            <w:p w14:paraId="4A0D5D6D"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7DC5F2D0" w14:textId="77777777" w:rsidR="00D87BB9" w:rsidRDefault="00D87BB9"/>
                            <w:p w14:paraId="2E011C0F"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7B9E4715" w14:textId="77777777" w:rsidR="00D87BB9" w:rsidRDefault="00D87BB9"/>
                            <w:p w14:paraId="0219F674"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39108380" w14:textId="77777777" w:rsidR="00D87BB9" w:rsidRDefault="00D87BB9"/>
                            <w:p w14:paraId="4991AAA8"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744CC1C0" w14:textId="77777777" w:rsidR="00D87BB9" w:rsidRDefault="00D87BB9"/>
                            <w:p w14:paraId="3FB1D0F8"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23AA9B6D" w14:textId="77777777" w:rsidR="00D87BB9" w:rsidRDefault="00D87BB9"/>
                            <w:p w14:paraId="63197C90"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63CC8397" w14:textId="77777777" w:rsidR="00D87BB9" w:rsidRDefault="00D87BB9"/>
                            <w:p w14:paraId="2D0A9CE9" w14:textId="51FD5CB4" w:rsidR="00D87BB9" w:rsidRPr="004729BA" w:rsidRDefault="00D87BB9" w:rsidP="00817C17">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r>
                                <w:t>Figure 3-10</w:t>
                              </w:r>
                              <w:r w:rsidRPr="004729BA">
                                <w:t xml:space="preserve">: </w:t>
                              </w:r>
                              <w:r w:rsidRPr="00CD514C">
                                <w:t>New Ten Essentials for Making Cities Resilient (</w:t>
                              </w:r>
                              <w:r w:rsidRPr="00093260">
                                <w:t>UNDRR</w:t>
                              </w:r>
                              <w:r w:rsidRPr="00CD514C">
                                <w:t xml:space="preserve">, 2017)                                </w:t>
                              </w:r>
                            </w:p>
                            <w:p w14:paraId="0B3270F0" w14:textId="77777777" w:rsidR="00D87BB9" w:rsidRDefault="00D87BB9"/>
                            <w:p w14:paraId="292355F2"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BA4E594" w14:textId="77777777" w:rsidR="00D87BB9" w:rsidRDefault="00D87BB9"/>
                            <w:p w14:paraId="10082F3E"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5091426" w14:textId="77777777" w:rsidR="00D87BB9" w:rsidRDefault="00D87BB9"/>
                            <w:p w14:paraId="6856B93D"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20D4548" w14:textId="77777777" w:rsidR="00D87BB9" w:rsidRDefault="00D87BB9"/>
                            <w:p w14:paraId="3227B91E"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8F58532" w14:textId="77777777" w:rsidR="00D87BB9" w:rsidRDefault="00D87BB9"/>
                            <w:p w14:paraId="3E03AC13"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DED37BC" w14:textId="77777777" w:rsidR="00D87BB9" w:rsidRDefault="00D87BB9"/>
                            <w:p w14:paraId="007FF12E"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75428EF" w14:textId="77777777" w:rsidR="00D87BB9" w:rsidRDefault="00D87BB9"/>
                            <w:p w14:paraId="02B32DA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EEAE98F" w14:textId="77777777" w:rsidR="00D87BB9" w:rsidRDefault="00D87BB9"/>
                            <w:p w14:paraId="1E070DB4"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FA5868A" w14:textId="77777777" w:rsidR="00D87BB9" w:rsidRDefault="00D87BB9"/>
                            <w:p w14:paraId="5C270EEF"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174C682" w14:textId="77777777" w:rsidR="00D87BB9" w:rsidRDefault="00D87BB9"/>
                            <w:p w14:paraId="57F04157"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70797D3" w14:textId="77777777" w:rsidR="00D87BB9" w:rsidRDefault="00D87BB9"/>
                            <w:p w14:paraId="39583EBD"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96B9E46" w14:textId="77777777" w:rsidR="00D87BB9" w:rsidRDefault="00D87BB9"/>
                            <w:p w14:paraId="739B3BCE"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5524174" w14:textId="77777777" w:rsidR="00D87BB9" w:rsidRDefault="00D87BB9"/>
                            <w:p w14:paraId="5FA5BD1B"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45496F6" w14:textId="77777777" w:rsidR="00D87BB9" w:rsidRDefault="00D87BB9"/>
                            <w:p w14:paraId="1C0B8710" w14:textId="7CCB9BB3"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1493154" w14:textId="77777777" w:rsidR="00D87BB9" w:rsidRDefault="00D87BB9"/>
                            <w:p w14:paraId="6E74A8DC"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2017)</w:t>
                              </w:r>
                              <w:bookmarkEnd w:id="393"/>
                              <w:r w:rsidRPr="00CD514C">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5AFA39" id="Group 84" o:spid="_x0000_s1111" style="position:absolute;margin-left:.15pt;margin-top:291.4pt;width:435.2pt;height:270.8pt;z-index:252225536;mso-position-horizontal-relative:margin;mso-position-vertical-relative:text;mso-width-relative:margin;mso-height-relative:margin" coordsize="55270,34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">
                <v:shape id="image81.png" o:spid="_x0000_s1112" type="#_x0000_t75" style="position:absolute;top:2729;width:53908;height:31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">
                  <v:imagedata r:id="rId65" o:title=""/>
                </v:shape>
                <v:shape id="Text Box 7508" o:spid="_x0000_s1113" type="#_x0000_t202" style="position:absolute;width:55270;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" filled="f" stroked="f" strokeweight=".5pt">
                  <v:path arrowok="t"/>
                  <v:textbox>
                    <w:txbxContent>
                      <w:p w14:paraId="20EB2F57" w14:textId="55CFFA52" w:rsidR="00D87BB9" w:rsidRPr="004729BA" w:rsidRDefault="00D87BB9" w:rsidP="00817C17">
                        <w:pPr>
                          <w:pStyle w:val="Caption"/>
                        </w:pPr>
                        <w:bookmarkStart w:id="394" w:name="_Toc20738158"/>
                        <w:r>
                          <w:t>Figure 3-9</w:t>
                        </w:r>
                        <w:r w:rsidRPr="004729BA">
                          <w:t xml:space="preserve">: </w:t>
                        </w:r>
                        <w:r w:rsidRPr="00CD514C">
                          <w:t>New Ten Essentials for Making Cities Resilient (</w:t>
                        </w:r>
                        <w:r w:rsidRPr="00093260">
                          <w:t>UNDRR</w:t>
                        </w:r>
                        <w:r w:rsidRPr="00CD514C">
                          <w:t xml:space="preserve">, 2017)                                </w:t>
                        </w:r>
                      </w:p>
                      <w:p w14:paraId="7983D493" w14:textId="77777777" w:rsidR="00D87BB9" w:rsidRDefault="00D87BB9"/>
                      <w:p w14:paraId="517EFF8A"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01E3FF4" w14:textId="77777777" w:rsidR="00D87BB9" w:rsidRDefault="00D87BB9"/>
                      <w:p w14:paraId="73883FEA"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D08F0C3" w14:textId="77777777" w:rsidR="00D87BB9" w:rsidRDefault="00D87BB9"/>
                      <w:p w14:paraId="6B095350"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FCE022C" w14:textId="77777777" w:rsidR="00D87BB9" w:rsidRDefault="00D87BB9"/>
                      <w:p w14:paraId="7D363137"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30B0604" w14:textId="77777777" w:rsidR="00D87BB9" w:rsidRDefault="00D87BB9"/>
                      <w:p w14:paraId="78F284D1"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ADE3D11" w14:textId="77777777" w:rsidR="00D87BB9" w:rsidRDefault="00D87BB9"/>
                      <w:p w14:paraId="0AD9617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507CACC1" w14:textId="77777777" w:rsidR="00D87BB9" w:rsidRDefault="00D87BB9"/>
                      <w:p w14:paraId="59FC4D7D"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F35AB66" w14:textId="77777777" w:rsidR="00D87BB9" w:rsidRDefault="00D87BB9"/>
                      <w:p w14:paraId="08FD2C9E"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3A56497" w14:textId="77777777" w:rsidR="00D87BB9" w:rsidRDefault="00D87BB9"/>
                      <w:p w14:paraId="2B10E1BA"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1B07390" w14:textId="77777777" w:rsidR="00D87BB9" w:rsidRDefault="00D87BB9"/>
                      <w:p w14:paraId="294E30BC"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7B05279" w14:textId="77777777" w:rsidR="00D87BB9" w:rsidRDefault="00D87BB9"/>
                      <w:p w14:paraId="0258ABF3"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EC94167" w14:textId="77777777" w:rsidR="00D87BB9" w:rsidRDefault="00D87BB9"/>
                      <w:p w14:paraId="29DEC1C5"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1BC79A2" w14:textId="77777777" w:rsidR="00D87BB9" w:rsidRDefault="00D87BB9"/>
                      <w:p w14:paraId="1693183E"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415B494" w14:textId="77777777" w:rsidR="00D87BB9" w:rsidRDefault="00D87BB9"/>
                      <w:p w14:paraId="6FBD5220"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D0496F3" w14:textId="77777777" w:rsidR="00D87BB9" w:rsidRDefault="00D87BB9"/>
                      <w:p w14:paraId="441FD5E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145DA86E" w14:textId="77777777" w:rsidR="00D87BB9" w:rsidRDefault="00D87BB9"/>
                      <w:p w14:paraId="68134F90" w14:textId="77777777" w:rsidR="00D87BB9" w:rsidRPr="004729BA" w:rsidRDefault="00D87BB9" w:rsidP="002C2075">
                        <w:pPr>
                          <w:pStyle w:val="Caption"/>
                        </w:pPr>
                        <w:r w:rsidRPr="004729BA">
                          <w:t>Figure</w:t>
                        </w:r>
                        <w:r>
                          <w:t xml:space="preserve"> 3-11</w:t>
                        </w:r>
                        <w:r w:rsidRPr="004729BA">
                          <w:t xml:space="preserve">: </w:t>
                        </w:r>
                        <w:r w:rsidRPr="002C2075">
                          <w:t xml:space="preserve">UNHABITAT City Risk Profiling Tool (CRPT) </w:t>
                        </w:r>
                        <w:r>
                          <w:t>Process (UNHABITAT, 2018</w:t>
                        </w:r>
                        <w:r w:rsidRPr="002C2075">
                          <w:t>)</w:t>
                        </w:r>
                      </w:p>
                      <w:p w14:paraId="47E02BB7" w14:textId="77777777" w:rsidR="00D87BB9" w:rsidRDefault="00D87BB9"/>
                      <w:p w14:paraId="7DF9F49A"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7929B213" w14:textId="77777777" w:rsidR="00D87BB9" w:rsidRDefault="00D87BB9"/>
                      <w:p w14:paraId="4FA1861A"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02A26F63" w14:textId="77777777" w:rsidR="00D87BB9" w:rsidRDefault="00D87BB9"/>
                      <w:p w14:paraId="2C97D792"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5835D521" w14:textId="77777777" w:rsidR="00D87BB9" w:rsidRDefault="00D87BB9"/>
                      <w:p w14:paraId="243E42B5"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0391ECEE" w14:textId="77777777" w:rsidR="00D87BB9" w:rsidRDefault="00D87BB9"/>
                      <w:p w14:paraId="103B0B67"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443136F3" w14:textId="77777777" w:rsidR="00D87BB9" w:rsidRDefault="00D87BB9"/>
                      <w:p w14:paraId="2F15DB86"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749375F3" w14:textId="77777777" w:rsidR="00D87BB9" w:rsidRDefault="00D87BB9"/>
                      <w:p w14:paraId="5820D60D"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7EC0846A" w14:textId="77777777" w:rsidR="00D87BB9" w:rsidRDefault="00D87BB9"/>
                      <w:p w14:paraId="3AA4D297"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602FBCE6" w14:textId="77777777" w:rsidR="00D87BB9" w:rsidRDefault="00D87BB9"/>
                      <w:p w14:paraId="226EBFCA"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0DC06202" w14:textId="77777777" w:rsidR="00D87BB9" w:rsidRDefault="00D87BB9"/>
                      <w:p w14:paraId="287C8DFE"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4D6003A4" w14:textId="77777777" w:rsidR="00D87BB9" w:rsidRDefault="00D87BB9"/>
                      <w:p w14:paraId="77789785"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6859CD90" w14:textId="77777777" w:rsidR="00D87BB9" w:rsidRDefault="00D87BB9"/>
                      <w:p w14:paraId="582FFE14"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44332D44" w14:textId="77777777" w:rsidR="00D87BB9" w:rsidRDefault="00D87BB9"/>
                      <w:p w14:paraId="7A5C6809"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46101569" w14:textId="77777777" w:rsidR="00D87BB9" w:rsidRDefault="00D87BB9"/>
                      <w:p w14:paraId="72122599"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3D395139" w14:textId="77777777" w:rsidR="00D87BB9" w:rsidRDefault="00D87BB9"/>
                      <w:p w14:paraId="5AEDCE3F"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700E3F38" w14:textId="77777777" w:rsidR="00D87BB9" w:rsidRDefault="00D87BB9"/>
                      <w:p w14:paraId="6D9C3C9B"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1DCDEA7D" w14:textId="77777777" w:rsidR="00D87BB9" w:rsidRDefault="00D87BB9"/>
                      <w:p w14:paraId="7FA991B3"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27478D7E" w14:textId="77777777" w:rsidR="00D87BB9" w:rsidRDefault="00D87BB9"/>
                      <w:p w14:paraId="7F0BF236"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085800D9" w14:textId="77777777" w:rsidR="00D87BB9" w:rsidRDefault="00D87BB9"/>
                      <w:p w14:paraId="332548CB"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386663EC" w14:textId="77777777" w:rsidR="00D87BB9" w:rsidRDefault="00D87BB9"/>
                      <w:p w14:paraId="4B1415D9"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C96F9C0" w14:textId="77777777" w:rsidR="00D87BB9" w:rsidRDefault="00D87BB9"/>
                      <w:p w14:paraId="26F82560"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18BE9990" w14:textId="77777777" w:rsidR="00D87BB9" w:rsidRDefault="00D87BB9"/>
                      <w:p w14:paraId="6315D9F0"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856C7F8" w14:textId="77777777" w:rsidR="00D87BB9" w:rsidRDefault="00D87BB9"/>
                      <w:p w14:paraId="144251A2"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4F4273D7" w14:textId="77777777" w:rsidR="00D87BB9" w:rsidRDefault="00D87BB9"/>
                      <w:p w14:paraId="4362DD97"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42DBC591" w14:textId="77777777" w:rsidR="00D87BB9" w:rsidRDefault="00D87BB9"/>
                      <w:p w14:paraId="0437321B"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5489F4E6" w14:textId="77777777" w:rsidR="00D87BB9" w:rsidRDefault="00D87BB9"/>
                      <w:p w14:paraId="4B84F325"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4670B93E" w14:textId="77777777" w:rsidR="00D87BB9" w:rsidRDefault="00D87BB9"/>
                      <w:p w14:paraId="6D7F6174"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4ACA887D" w14:textId="77777777" w:rsidR="00D87BB9" w:rsidRDefault="00D87BB9"/>
                      <w:p w14:paraId="56E30C3C"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5F59380E" w14:textId="77777777" w:rsidR="00D87BB9" w:rsidRDefault="00D87BB9"/>
                      <w:p w14:paraId="7CC85E41"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2DD4D668" w14:textId="77777777" w:rsidR="00D87BB9" w:rsidRDefault="00D87BB9"/>
                      <w:p w14:paraId="593211BF"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70DFAE8A" w14:textId="77777777" w:rsidR="00D87BB9" w:rsidRDefault="00D87BB9"/>
                      <w:p w14:paraId="5037E263"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0AF4CC5B" w14:textId="77777777" w:rsidR="00D87BB9" w:rsidRDefault="00D87BB9"/>
                      <w:p w14:paraId="6C50711C"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651025E6" w14:textId="77777777" w:rsidR="00D87BB9" w:rsidRDefault="00D87BB9"/>
                      <w:p w14:paraId="378AC398"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617E6C4B" w14:textId="77777777" w:rsidR="00D87BB9" w:rsidRDefault="00D87BB9"/>
                      <w:p w14:paraId="4A0D5D6D"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7DC5F2D0" w14:textId="77777777" w:rsidR="00D87BB9" w:rsidRDefault="00D87BB9"/>
                      <w:p w14:paraId="2E011C0F"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7B9E4715" w14:textId="77777777" w:rsidR="00D87BB9" w:rsidRDefault="00D87BB9"/>
                      <w:p w14:paraId="0219F674"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39108380" w14:textId="77777777" w:rsidR="00D87BB9" w:rsidRDefault="00D87BB9"/>
                      <w:p w14:paraId="4991AAA8"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744CC1C0" w14:textId="77777777" w:rsidR="00D87BB9" w:rsidRDefault="00D87BB9"/>
                      <w:p w14:paraId="3FB1D0F8"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23AA9B6D" w14:textId="77777777" w:rsidR="00D87BB9" w:rsidRDefault="00D87BB9"/>
                      <w:p w14:paraId="63197C90"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63CC8397" w14:textId="77777777" w:rsidR="00D87BB9" w:rsidRDefault="00D87BB9"/>
                      <w:p w14:paraId="2D0A9CE9" w14:textId="51FD5CB4" w:rsidR="00D87BB9" w:rsidRPr="004729BA" w:rsidRDefault="00D87BB9" w:rsidP="00817C17">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r>
                          <w:t>Figure 3-10</w:t>
                        </w:r>
                        <w:r w:rsidRPr="004729BA">
                          <w:t xml:space="preserve">: </w:t>
                        </w:r>
                        <w:r w:rsidRPr="00CD514C">
                          <w:t>New Ten Essentials for Making Cities Resilient (</w:t>
                        </w:r>
                        <w:r w:rsidRPr="00093260">
                          <w:t>UNDRR</w:t>
                        </w:r>
                        <w:r w:rsidRPr="00CD514C">
                          <w:t xml:space="preserve">, 2017)                                </w:t>
                        </w:r>
                      </w:p>
                      <w:p w14:paraId="0B3270F0" w14:textId="77777777" w:rsidR="00D87BB9" w:rsidRDefault="00D87BB9"/>
                      <w:p w14:paraId="292355F2"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BA4E594" w14:textId="77777777" w:rsidR="00D87BB9" w:rsidRDefault="00D87BB9"/>
                      <w:p w14:paraId="10082F3E"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5091426" w14:textId="77777777" w:rsidR="00D87BB9" w:rsidRDefault="00D87BB9"/>
                      <w:p w14:paraId="6856B93D"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20D4548" w14:textId="77777777" w:rsidR="00D87BB9" w:rsidRDefault="00D87BB9"/>
                      <w:p w14:paraId="3227B91E"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8F58532" w14:textId="77777777" w:rsidR="00D87BB9" w:rsidRDefault="00D87BB9"/>
                      <w:p w14:paraId="3E03AC13"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DED37BC" w14:textId="77777777" w:rsidR="00D87BB9" w:rsidRDefault="00D87BB9"/>
                      <w:p w14:paraId="007FF12E"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475428EF" w14:textId="77777777" w:rsidR="00D87BB9" w:rsidRDefault="00D87BB9"/>
                      <w:p w14:paraId="02B32DA6"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EEAE98F" w14:textId="77777777" w:rsidR="00D87BB9" w:rsidRDefault="00D87BB9"/>
                      <w:p w14:paraId="1E070DB4"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FA5868A" w14:textId="77777777" w:rsidR="00D87BB9" w:rsidRDefault="00D87BB9"/>
                      <w:p w14:paraId="5C270EEF"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6174C682" w14:textId="77777777" w:rsidR="00D87BB9" w:rsidRDefault="00D87BB9"/>
                      <w:p w14:paraId="57F04157"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370797D3" w14:textId="77777777" w:rsidR="00D87BB9" w:rsidRDefault="00D87BB9"/>
                      <w:p w14:paraId="39583EBD"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96B9E46" w14:textId="77777777" w:rsidR="00D87BB9" w:rsidRDefault="00D87BB9"/>
                      <w:p w14:paraId="739B3BCE"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25524174" w14:textId="77777777" w:rsidR="00D87BB9" w:rsidRDefault="00D87BB9"/>
                      <w:p w14:paraId="5FA5BD1B"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745496F6" w14:textId="77777777" w:rsidR="00D87BB9" w:rsidRDefault="00D87BB9"/>
                      <w:p w14:paraId="1C0B8710" w14:textId="7CCB9BB3"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xml:space="preserve">, 2017)                                </w:t>
                        </w:r>
                      </w:p>
                      <w:p w14:paraId="01493154" w14:textId="77777777" w:rsidR="00D87BB9" w:rsidRDefault="00D87BB9"/>
                      <w:p w14:paraId="6E74A8DC" w14:textId="77777777" w:rsidR="00D87BB9" w:rsidRPr="004729BA" w:rsidRDefault="00D87BB9" w:rsidP="00817C17">
                        <w:pPr>
                          <w:pStyle w:val="Caption"/>
                        </w:pPr>
                        <w:r>
                          <w:t>Figure 3-10</w:t>
                        </w:r>
                        <w:r w:rsidRPr="004729BA">
                          <w:t xml:space="preserve">: </w:t>
                        </w:r>
                        <w:r w:rsidRPr="00CD514C">
                          <w:t>New Ten Essentials for Making Cities Resilient (</w:t>
                        </w:r>
                        <w:r w:rsidRPr="00093260">
                          <w:t>UNDRR</w:t>
                        </w:r>
                        <w:r w:rsidRPr="00CD514C">
                          <w:t>, 2017)</w:t>
                        </w:r>
                        <w:bookmarkEnd w:id="394"/>
                        <w:r w:rsidRPr="00CD514C">
                          <w:t xml:space="preserve">                                </w:t>
                        </w:r>
                      </w:p>
                    </w:txbxContent>
                  </v:textbox>
                </v:shape>
                <w10:wrap type="square" anchorx="margin"/>
              </v:group>
            </w:pict>
          </mc:Fallback>
        </mc:AlternateContent>
      </w:r>
      <w:r w:rsidR="00E21276" w:rsidRPr="004B3C4C">
        <w:rPr>
          <w:rFonts w:ascii="Arial" w:hAnsi="Arial" w:cs="Arial"/>
        </w:rPr>
        <w:t>The Disaster Resilience Scorecard for Cities is a set of measures</w:t>
      </w:r>
      <w:r w:rsidR="00031B37">
        <w:rPr>
          <w:rFonts w:ascii="Arial" w:hAnsi="Arial" w:cs="Arial"/>
        </w:rPr>
        <w:t xml:space="preserve"> (</w:t>
      </w:r>
      <w:r w:rsidR="00031B37" w:rsidRPr="004B3C4C">
        <w:rPr>
          <w:rFonts w:ascii="Arial" w:hAnsi="Arial" w:cs="Arial"/>
        </w:rPr>
        <w:t>New Ten Essentials</w:t>
      </w:r>
      <w:r w:rsidR="00031B37">
        <w:rPr>
          <w:rFonts w:ascii="Arial" w:hAnsi="Arial" w:cs="Arial"/>
        </w:rPr>
        <w:t>)</w:t>
      </w:r>
      <w:r w:rsidR="00E21276" w:rsidRPr="004B3C4C">
        <w:rPr>
          <w:rFonts w:ascii="Arial" w:hAnsi="Arial" w:cs="Arial"/>
        </w:rPr>
        <w:t xml:space="preserve"> </w:t>
      </w:r>
      <w:r w:rsidR="00EF2504">
        <w:rPr>
          <w:rFonts w:asciiTheme="minorBidi" w:eastAsiaTheme="minorEastAsia" w:hAnsiTheme="minorBidi"/>
          <w:noProof/>
          <w:lang w:val="en-US"/>
        </w:rPr>
        <w:t>(Fi</w:t>
      </w:r>
      <w:r w:rsidR="00D164F9">
        <w:rPr>
          <w:rFonts w:asciiTheme="minorBidi" w:eastAsiaTheme="minorEastAsia" w:hAnsiTheme="minorBidi"/>
          <w:noProof/>
          <w:lang w:val="en-US"/>
        </w:rPr>
        <w:t>gure 3-9</w:t>
      </w:r>
      <w:r w:rsidR="00EF2504">
        <w:rPr>
          <w:rFonts w:asciiTheme="minorBidi" w:eastAsiaTheme="minorEastAsia" w:hAnsiTheme="minorBidi"/>
          <w:noProof/>
          <w:lang w:val="en-US"/>
        </w:rPr>
        <w:t xml:space="preserve">) </w:t>
      </w:r>
      <w:r w:rsidR="00E21276" w:rsidRPr="004B3C4C">
        <w:rPr>
          <w:rFonts w:ascii="Arial" w:hAnsi="Arial" w:cs="Arial"/>
        </w:rPr>
        <w:t>developed in 2017 by the United Nations Office for Disaster Risk Reduction (</w:t>
      </w:r>
      <w:r w:rsidR="00036837">
        <w:rPr>
          <w:rFonts w:ascii="Arial" w:hAnsi="Arial" w:cs="Arial"/>
        </w:rPr>
        <w:t>UNDRR</w:t>
      </w:r>
      <w:r w:rsidR="00E21276" w:rsidRPr="004B3C4C">
        <w:rPr>
          <w:rFonts w:ascii="Arial" w:hAnsi="Arial" w:cs="Arial"/>
        </w:rPr>
        <w:t>), with the support of USAID, European Commission, IBM</w:t>
      </w:r>
      <w:r w:rsidR="00366376">
        <w:rPr>
          <w:rFonts w:ascii="Arial" w:hAnsi="Arial" w:cs="Arial"/>
        </w:rPr>
        <w:t>,</w:t>
      </w:r>
      <w:r w:rsidR="00E21276" w:rsidRPr="004B3C4C">
        <w:rPr>
          <w:rFonts w:ascii="Arial" w:hAnsi="Arial" w:cs="Arial"/>
        </w:rPr>
        <w:t xml:space="preserve"> and AECOM. </w:t>
      </w:r>
      <w:r w:rsidR="00341E2F" w:rsidRPr="00341E2F">
        <w:rPr>
          <w:rFonts w:ascii="Arial" w:hAnsi="Arial" w:cs="Arial"/>
        </w:rPr>
        <w:t xml:space="preserve">Following the </w:t>
      </w:r>
      <w:r w:rsidR="00341E2F">
        <w:rPr>
          <w:rFonts w:ascii="Arial" w:hAnsi="Arial" w:cs="Arial"/>
        </w:rPr>
        <w:t xml:space="preserve">adoption of </w:t>
      </w:r>
      <w:r w:rsidR="00452A3A">
        <w:rPr>
          <w:rFonts w:ascii="Arial" w:hAnsi="Arial" w:cs="Arial"/>
        </w:rPr>
        <w:t>‘</w:t>
      </w:r>
      <w:r w:rsidR="00341E2F" w:rsidRPr="00341E2F">
        <w:rPr>
          <w:rFonts w:ascii="Arial" w:hAnsi="Arial" w:cs="Arial"/>
        </w:rPr>
        <w:t>The Florence Way Forwa</w:t>
      </w:r>
      <w:r w:rsidR="00452A3A">
        <w:rPr>
          <w:rFonts w:ascii="Arial" w:hAnsi="Arial" w:cs="Arial"/>
        </w:rPr>
        <w:t>rd’</w:t>
      </w:r>
      <w:r w:rsidR="00341E2F">
        <w:rPr>
          <w:rFonts w:ascii="Arial" w:hAnsi="Arial" w:cs="Arial"/>
        </w:rPr>
        <w:t xml:space="preserve"> at the High-Level Forum on i</w:t>
      </w:r>
      <w:r w:rsidR="00341E2F" w:rsidRPr="00341E2F">
        <w:rPr>
          <w:rFonts w:ascii="Arial" w:hAnsi="Arial" w:cs="Arial"/>
        </w:rPr>
        <w:t xml:space="preserve">mplementing the </w:t>
      </w:r>
      <w:r w:rsidR="00341E2F">
        <w:rPr>
          <w:rFonts w:ascii="Arial" w:hAnsi="Arial" w:cs="Arial"/>
        </w:rPr>
        <w:t xml:space="preserve">2015 </w:t>
      </w:r>
      <w:r w:rsidR="00341E2F" w:rsidRPr="00341E2F">
        <w:rPr>
          <w:rFonts w:ascii="Arial" w:hAnsi="Arial" w:cs="Arial"/>
        </w:rPr>
        <w:t xml:space="preserve">Sendai Framework for Disaster Risk Reduction at the Local Level in Florence, Italy </w:t>
      </w:r>
      <w:r w:rsidR="00366376">
        <w:rPr>
          <w:rFonts w:ascii="Arial" w:hAnsi="Arial" w:cs="Arial"/>
        </w:rPr>
        <w:t>o</w:t>
      </w:r>
      <w:r w:rsidR="00341E2F" w:rsidRPr="00341E2F">
        <w:rPr>
          <w:rFonts w:ascii="Arial" w:hAnsi="Arial" w:cs="Arial"/>
        </w:rPr>
        <w:t>n June 2016</w:t>
      </w:r>
      <w:r w:rsidR="00341E2F">
        <w:rPr>
          <w:rFonts w:ascii="Arial" w:hAnsi="Arial" w:cs="Arial"/>
        </w:rPr>
        <w:t xml:space="preserve">, the </w:t>
      </w:r>
      <w:r w:rsidR="00341E2F" w:rsidRPr="00341E2F">
        <w:rPr>
          <w:rFonts w:ascii="Arial" w:hAnsi="Arial" w:cs="Arial"/>
        </w:rPr>
        <w:t>(New Ten Essentials)</w:t>
      </w:r>
      <w:r w:rsidR="00341E2F">
        <w:rPr>
          <w:rFonts w:ascii="Arial" w:hAnsi="Arial" w:cs="Arial"/>
        </w:rPr>
        <w:t xml:space="preserve"> came to update the 2010 Ten Essentials previously s</w:t>
      </w:r>
      <w:r w:rsidR="00341E2F" w:rsidRPr="00341E2F">
        <w:rPr>
          <w:rFonts w:ascii="Arial" w:hAnsi="Arial" w:cs="Arial"/>
        </w:rPr>
        <w:t xml:space="preserve">tructured around the Hyogo Framework for Action (HAF) 2010 campaign </w:t>
      </w:r>
      <w:r w:rsidR="00341E2F">
        <w:rPr>
          <w:rFonts w:ascii="Arial" w:hAnsi="Arial" w:cs="Arial"/>
        </w:rPr>
        <w:t>(</w:t>
      </w:r>
      <w:r w:rsidR="00341E2F" w:rsidRPr="00341E2F">
        <w:rPr>
          <w:rFonts w:ascii="Arial" w:hAnsi="Arial" w:cs="Arial"/>
        </w:rPr>
        <w:t>Phase 1).</w:t>
      </w:r>
      <w:r w:rsidR="00341E2F">
        <w:rPr>
          <w:rFonts w:ascii="Arial" w:hAnsi="Arial" w:cs="Arial"/>
        </w:rPr>
        <w:t xml:space="preserve"> Extended to </w:t>
      </w:r>
      <w:r w:rsidR="00341E2F" w:rsidRPr="00341E2F">
        <w:rPr>
          <w:rFonts w:ascii="Arial" w:hAnsi="Arial" w:cs="Arial"/>
        </w:rPr>
        <w:t xml:space="preserve">(Phase 2), </w:t>
      </w:r>
      <w:r w:rsidR="00341E2F">
        <w:rPr>
          <w:rFonts w:ascii="Arial" w:hAnsi="Arial" w:cs="Arial"/>
        </w:rPr>
        <w:t>MCR</w:t>
      </w:r>
      <w:r w:rsidR="008750CA">
        <w:rPr>
          <w:rFonts w:ascii="Arial" w:hAnsi="Arial" w:cs="Arial"/>
        </w:rPr>
        <w:t xml:space="preserve"> came</w:t>
      </w:r>
      <w:r w:rsidR="00341E2F">
        <w:rPr>
          <w:rFonts w:ascii="Arial" w:hAnsi="Arial" w:cs="Arial"/>
        </w:rPr>
        <w:t xml:space="preserve"> ‘</w:t>
      </w:r>
      <w:r w:rsidR="00341E2F" w:rsidRPr="00341E2F">
        <w:rPr>
          <w:rFonts w:ascii="Arial" w:hAnsi="Arial" w:cs="Arial"/>
        </w:rPr>
        <w:t>with a focus not only on advocacy but also to implementation support, partner engagement, investment-cooperation opportunities, local action planning and monitoring of progress</w:t>
      </w:r>
      <w:r w:rsidR="00341E2F">
        <w:rPr>
          <w:rFonts w:ascii="Arial" w:hAnsi="Arial" w:cs="Arial"/>
        </w:rPr>
        <w:t>’</w:t>
      </w:r>
      <w:r w:rsidR="00817C17">
        <w:rPr>
          <w:rFonts w:ascii="Arial" w:hAnsi="Arial" w:cs="Arial"/>
        </w:rPr>
        <w:t xml:space="preserve"> (UNDRR,2019)</w:t>
      </w:r>
      <w:r w:rsidR="00341E2F" w:rsidRPr="00341E2F">
        <w:rPr>
          <w:rFonts w:ascii="Arial" w:hAnsi="Arial" w:cs="Arial"/>
        </w:rPr>
        <w:t>.</w:t>
      </w:r>
      <w:r w:rsidRPr="00E35108">
        <w:rPr>
          <w:rFonts w:ascii="Arial" w:hAnsi="Arial" w:cs="Arial"/>
        </w:rPr>
        <w:t xml:space="preserve"> </w:t>
      </w:r>
      <w:r w:rsidRPr="004B3C4C">
        <w:rPr>
          <w:rFonts w:ascii="Arial" w:hAnsi="Arial" w:cs="Arial"/>
        </w:rPr>
        <w:t xml:space="preserve">Classified under three main themes, the first three essentials target the assessment of city governance and financial capacity. This is followed </w:t>
      </w:r>
      <w:r w:rsidR="00366376">
        <w:rPr>
          <w:rFonts w:ascii="Arial" w:hAnsi="Arial" w:cs="Arial"/>
        </w:rPr>
        <w:t>by</w:t>
      </w:r>
      <w:r w:rsidRPr="004B3C4C">
        <w:rPr>
          <w:rFonts w:ascii="Arial" w:hAnsi="Arial" w:cs="Arial"/>
        </w:rPr>
        <w:t xml:space="preserve"> essentials four to eight with </w:t>
      </w:r>
      <w:r w:rsidR="00B43680">
        <w:rPr>
          <w:rFonts w:ascii="Arial" w:hAnsi="Arial" w:cs="Arial"/>
        </w:rPr>
        <w:t xml:space="preserve">a </w:t>
      </w:r>
      <w:r w:rsidRPr="004B3C4C">
        <w:rPr>
          <w:rFonts w:ascii="Arial" w:hAnsi="Arial" w:cs="Arial"/>
        </w:rPr>
        <w:t>focus on integrated planning for disaster management and preparation. The last two essentials assess the city disaster response and recovery processes for ‘building back better’ (</w:t>
      </w:r>
      <w:r w:rsidR="00036837">
        <w:rPr>
          <w:rFonts w:ascii="Arial" w:hAnsi="Arial" w:cs="Arial"/>
        </w:rPr>
        <w:t>UNDRR</w:t>
      </w:r>
      <w:r w:rsidRPr="004B3C4C">
        <w:rPr>
          <w:rFonts w:ascii="Arial" w:hAnsi="Arial" w:cs="Arial"/>
        </w:rPr>
        <w:t xml:space="preserve">, 2017). </w:t>
      </w:r>
    </w:p>
    <w:p w14:paraId="52B66E94" w14:textId="77777777" w:rsidR="00757CA8" w:rsidRDefault="00757CA8" w:rsidP="00757CA8">
      <w:pPr>
        <w:spacing w:line="360" w:lineRule="auto"/>
        <w:rPr>
          <w:rFonts w:ascii="Arial" w:hAnsi="Arial" w:cs="Arial"/>
        </w:rPr>
      </w:pPr>
    </w:p>
    <w:p w14:paraId="380D4463" w14:textId="4CAC6881" w:rsidR="00A97D2C" w:rsidRDefault="00A97D2C" w:rsidP="00A36F05">
      <w:pPr>
        <w:spacing w:after="0" w:line="360" w:lineRule="auto"/>
        <w:rPr>
          <w:rFonts w:ascii="Arial" w:eastAsia="Times New Roman" w:hAnsi="Arial" w:cs="Arial"/>
          <w:color w:val="000000"/>
          <w:lang w:val="en-US"/>
        </w:rPr>
      </w:pPr>
      <w:r>
        <w:rPr>
          <w:rFonts w:ascii="Arial" w:hAnsi="Arial" w:cs="Arial"/>
        </w:rPr>
        <w:t>With consideration t</w:t>
      </w:r>
      <w:r w:rsidR="002E4810">
        <w:rPr>
          <w:rFonts w:ascii="Arial" w:hAnsi="Arial" w:cs="Arial"/>
        </w:rPr>
        <w:t>o the views raised by Schipper and</w:t>
      </w:r>
      <w:r>
        <w:rPr>
          <w:rFonts w:ascii="Arial" w:hAnsi="Arial" w:cs="Arial"/>
        </w:rPr>
        <w:t xml:space="preserve"> Langston</w:t>
      </w:r>
      <w:r w:rsidRPr="00A97D2C">
        <w:rPr>
          <w:rFonts w:ascii="Arial" w:hAnsi="Arial" w:cs="Arial"/>
        </w:rPr>
        <w:t xml:space="preserve"> </w:t>
      </w:r>
      <w:r>
        <w:rPr>
          <w:rFonts w:ascii="Arial" w:hAnsi="Arial" w:cs="Arial"/>
        </w:rPr>
        <w:t xml:space="preserve">(2015) on the </w:t>
      </w:r>
      <w:r w:rsidRPr="00A97D2C">
        <w:rPr>
          <w:rFonts w:ascii="Arial" w:hAnsi="Arial" w:cs="Arial"/>
        </w:rPr>
        <w:t>positive side</w:t>
      </w:r>
      <w:r>
        <w:rPr>
          <w:rFonts w:ascii="Arial" w:hAnsi="Arial" w:cs="Arial"/>
        </w:rPr>
        <w:t xml:space="preserve"> </w:t>
      </w:r>
      <w:r w:rsidRPr="00A97D2C">
        <w:rPr>
          <w:rFonts w:ascii="Arial" w:hAnsi="Arial" w:cs="Arial"/>
        </w:rPr>
        <w:t>of thinking</w:t>
      </w:r>
      <w:r>
        <w:rPr>
          <w:rFonts w:ascii="Arial" w:hAnsi="Arial" w:cs="Arial"/>
        </w:rPr>
        <w:t xml:space="preserve"> </w:t>
      </w:r>
      <w:r w:rsidRPr="00A97D2C">
        <w:rPr>
          <w:rFonts w:ascii="Arial" w:hAnsi="Arial" w:cs="Arial"/>
        </w:rPr>
        <w:t>through the indicators</w:t>
      </w:r>
      <w:r>
        <w:rPr>
          <w:rFonts w:ascii="Arial" w:hAnsi="Arial" w:cs="Arial"/>
        </w:rPr>
        <w:t>,</w:t>
      </w:r>
      <w:r w:rsidRPr="00A97D2C">
        <w:rPr>
          <w:rFonts w:ascii="Arial" w:hAnsi="Arial" w:cs="Arial"/>
        </w:rPr>
        <w:t xml:space="preserve"> on the means that more work that goes into developing</w:t>
      </w:r>
      <w:r>
        <w:rPr>
          <w:rFonts w:ascii="Arial" w:hAnsi="Arial" w:cs="Arial"/>
        </w:rPr>
        <w:t xml:space="preserve"> the frameworks</w:t>
      </w:r>
      <w:r w:rsidRPr="00A97D2C">
        <w:rPr>
          <w:rFonts w:ascii="Arial" w:hAnsi="Arial" w:cs="Arial"/>
        </w:rPr>
        <w:t xml:space="preserve"> the better</w:t>
      </w:r>
      <w:r>
        <w:rPr>
          <w:rFonts w:ascii="Arial" w:hAnsi="Arial" w:cs="Arial"/>
        </w:rPr>
        <w:t xml:space="preserve">, a </w:t>
      </w:r>
      <w:r w:rsidRPr="00DF5DA4">
        <w:rPr>
          <w:rFonts w:ascii="Arial" w:eastAsia="Times New Roman" w:hAnsi="Arial" w:cs="Arial"/>
          <w:color w:val="000000"/>
          <w:lang w:val="en-US"/>
        </w:rPr>
        <w:t xml:space="preserve">comparison </w:t>
      </w:r>
      <w:r>
        <w:rPr>
          <w:rFonts w:ascii="Arial" w:eastAsia="Times New Roman" w:hAnsi="Arial" w:cs="Arial"/>
          <w:color w:val="000000"/>
          <w:lang w:val="en-US"/>
        </w:rPr>
        <w:t>between the</w:t>
      </w:r>
      <w:r w:rsidRPr="00DF5DA4">
        <w:rPr>
          <w:rFonts w:ascii="Arial" w:eastAsia="Times New Roman" w:hAnsi="Arial" w:cs="Arial"/>
          <w:color w:val="000000"/>
          <w:lang w:val="en-US"/>
        </w:rPr>
        <w:t xml:space="preserve"> 2010 and 2017 Ten Essentials</w:t>
      </w:r>
      <w:r>
        <w:rPr>
          <w:rFonts w:ascii="Arial" w:eastAsia="Times New Roman" w:hAnsi="Arial" w:cs="Arial"/>
          <w:color w:val="000000"/>
          <w:lang w:val="en-US"/>
        </w:rPr>
        <w:t xml:space="preserve"> was applied in this study. </w:t>
      </w:r>
      <w:r w:rsidR="00E9258F">
        <w:rPr>
          <w:rFonts w:ascii="Arial" w:eastAsia="Times New Roman" w:hAnsi="Arial" w:cs="Arial"/>
          <w:color w:val="000000"/>
          <w:lang w:val="en-US"/>
        </w:rPr>
        <w:t>This is aimed to understand how</w:t>
      </w:r>
      <w:r w:rsidR="00E9258F" w:rsidRPr="00E9258F">
        <w:rPr>
          <w:rFonts w:ascii="Arial" w:eastAsia="Times New Roman" w:hAnsi="Arial" w:cs="Arial"/>
          <w:color w:val="000000"/>
          <w:lang w:val="en-US"/>
        </w:rPr>
        <w:t xml:space="preserve"> the </w:t>
      </w:r>
      <w:r w:rsidR="00E9258F">
        <w:rPr>
          <w:rFonts w:ascii="Arial" w:eastAsia="Times New Roman" w:hAnsi="Arial" w:cs="Arial"/>
          <w:color w:val="000000"/>
          <w:lang w:val="en-US"/>
        </w:rPr>
        <w:t xml:space="preserve">Ten </w:t>
      </w:r>
      <w:r w:rsidR="00E9258F">
        <w:rPr>
          <w:rFonts w:ascii="Arial" w:eastAsia="Times New Roman" w:hAnsi="Arial" w:cs="Arial"/>
          <w:color w:val="000000"/>
          <w:lang w:val="en-US"/>
        </w:rPr>
        <w:lastRenderedPageBreak/>
        <w:t>E</w:t>
      </w:r>
      <w:r w:rsidR="00E9258F" w:rsidRPr="00E9258F">
        <w:rPr>
          <w:rFonts w:ascii="Arial" w:eastAsia="Times New Roman" w:hAnsi="Arial" w:cs="Arial"/>
          <w:color w:val="000000"/>
          <w:lang w:val="en-US"/>
        </w:rPr>
        <w:t xml:space="preserve">ssentials </w:t>
      </w:r>
      <w:r w:rsidR="00E9258F">
        <w:rPr>
          <w:rFonts w:ascii="Arial" w:eastAsia="Times New Roman" w:hAnsi="Arial" w:cs="Arial"/>
          <w:color w:val="000000"/>
          <w:lang w:val="en-US"/>
        </w:rPr>
        <w:t>resilience assessment indicators have progressed</w:t>
      </w:r>
      <w:r w:rsidR="00E9258F" w:rsidRPr="00E9258F">
        <w:rPr>
          <w:rFonts w:ascii="Arial" w:eastAsia="Times New Roman" w:hAnsi="Arial" w:cs="Arial"/>
          <w:color w:val="000000"/>
          <w:lang w:val="en-US"/>
        </w:rPr>
        <w:t xml:space="preserve">, reflecting the </w:t>
      </w:r>
      <w:r w:rsidR="00E9258F">
        <w:rPr>
          <w:rFonts w:ascii="Arial" w:eastAsia="Times New Roman" w:hAnsi="Arial" w:cs="Arial"/>
          <w:color w:val="000000"/>
          <w:lang w:val="en-US"/>
        </w:rPr>
        <w:t xml:space="preserve">impact on </w:t>
      </w:r>
      <w:r w:rsidR="00E9258F" w:rsidRPr="00E9258F">
        <w:rPr>
          <w:rFonts w:ascii="Arial" w:eastAsia="Times New Roman" w:hAnsi="Arial" w:cs="Arial"/>
          <w:color w:val="000000"/>
          <w:lang w:val="en-US"/>
        </w:rPr>
        <w:t>understanding</w:t>
      </w:r>
      <w:r w:rsidR="00E9258F">
        <w:rPr>
          <w:rFonts w:ascii="Arial" w:eastAsia="Times New Roman" w:hAnsi="Arial" w:cs="Arial"/>
          <w:color w:val="000000"/>
          <w:lang w:val="en-US"/>
        </w:rPr>
        <w:t xml:space="preserve"> Arab</w:t>
      </w:r>
      <w:r w:rsidR="00E9258F" w:rsidRPr="00E9258F">
        <w:rPr>
          <w:rFonts w:ascii="Arial" w:eastAsia="Times New Roman" w:hAnsi="Arial" w:cs="Arial"/>
          <w:color w:val="000000"/>
          <w:lang w:val="en-US"/>
        </w:rPr>
        <w:t xml:space="preserve"> cities disaster risk governance systems, and the mechanisms required t</w:t>
      </w:r>
      <w:r w:rsidR="00E9258F">
        <w:rPr>
          <w:rFonts w:ascii="Arial" w:eastAsia="Times New Roman" w:hAnsi="Arial" w:cs="Arial"/>
          <w:color w:val="000000"/>
          <w:lang w:val="en-US"/>
        </w:rPr>
        <w:t>o best use the findings of the s</w:t>
      </w:r>
      <w:r w:rsidR="00E9258F" w:rsidRPr="00E9258F">
        <w:rPr>
          <w:rFonts w:ascii="Arial" w:eastAsia="Times New Roman" w:hAnsi="Arial" w:cs="Arial"/>
          <w:color w:val="000000"/>
          <w:lang w:val="en-US"/>
        </w:rPr>
        <w:t>corecard to inform policy and planning decisions</w:t>
      </w:r>
      <w:r w:rsidR="00CB41B8">
        <w:rPr>
          <w:rFonts w:ascii="Arial" w:eastAsia="Times New Roman" w:hAnsi="Arial" w:cs="Arial"/>
          <w:color w:val="000000"/>
          <w:lang w:val="en-US"/>
        </w:rPr>
        <w:t>,</w:t>
      </w:r>
      <w:r w:rsidR="00E9258F" w:rsidRPr="00E9258F">
        <w:rPr>
          <w:rFonts w:ascii="Arial" w:eastAsia="Times New Roman" w:hAnsi="Arial" w:cs="Arial"/>
          <w:color w:val="000000"/>
          <w:lang w:val="en-US"/>
        </w:rPr>
        <w:t xml:space="preserve"> and to track city progress over time</w:t>
      </w:r>
      <w:r w:rsidR="00E9258F">
        <w:rPr>
          <w:rFonts w:ascii="Arial" w:eastAsia="Times New Roman" w:hAnsi="Arial" w:cs="Arial"/>
          <w:color w:val="000000"/>
          <w:lang w:val="en-US"/>
        </w:rPr>
        <w:t xml:space="preserve"> (Tab</w:t>
      </w:r>
      <w:r w:rsidR="009C5093">
        <w:rPr>
          <w:rFonts w:ascii="Arial" w:eastAsia="Times New Roman" w:hAnsi="Arial" w:cs="Arial"/>
          <w:color w:val="000000"/>
          <w:lang w:val="en-US"/>
        </w:rPr>
        <w:t>le 3-4</w:t>
      </w:r>
      <w:r w:rsidR="00E9258F">
        <w:rPr>
          <w:rFonts w:ascii="Arial" w:eastAsia="Times New Roman" w:hAnsi="Arial" w:cs="Arial"/>
          <w:color w:val="000000"/>
          <w:lang w:val="en-US"/>
        </w:rPr>
        <w:t>)</w:t>
      </w:r>
      <w:r w:rsidR="00E9258F" w:rsidRPr="00E9258F">
        <w:rPr>
          <w:rFonts w:ascii="Arial" w:eastAsia="Times New Roman" w:hAnsi="Arial" w:cs="Arial"/>
          <w:color w:val="000000"/>
          <w:lang w:val="en-US"/>
        </w:rPr>
        <w:t>.</w:t>
      </w:r>
      <w:r w:rsidR="00757CA8">
        <w:rPr>
          <w:rFonts w:ascii="Arial" w:eastAsia="Times New Roman" w:hAnsi="Arial" w:cs="Arial"/>
          <w:color w:val="000000"/>
          <w:lang w:val="en-US"/>
        </w:rPr>
        <w:t xml:space="preserve"> </w:t>
      </w:r>
      <w:r w:rsidR="00E74A6D">
        <w:rPr>
          <w:rFonts w:ascii="Arial" w:eastAsia="Times New Roman" w:hAnsi="Arial" w:cs="Arial"/>
          <w:color w:val="000000"/>
          <w:lang w:val="en-US"/>
        </w:rPr>
        <w:t>‘</w:t>
      </w:r>
      <w:r w:rsidR="00757CA8" w:rsidRPr="00A736A3">
        <w:rPr>
          <w:rFonts w:ascii="Arial" w:eastAsia="Times New Roman" w:hAnsi="Arial" w:cs="Arial"/>
          <w:i/>
          <w:iCs/>
          <w:color w:val="000000"/>
          <w:lang w:val="en-US"/>
        </w:rPr>
        <w:t>Moving from Hyogo to Sendai, comparing the 2010 and 2015 Global Assessment Reports, disaster mor</w:t>
      </w:r>
      <w:r w:rsidR="00A22564">
        <w:rPr>
          <w:rFonts w:ascii="Arial" w:eastAsia="Times New Roman" w:hAnsi="Arial" w:cs="Arial"/>
          <w:i/>
          <w:iCs/>
          <w:color w:val="000000"/>
          <w:lang w:val="en-US"/>
        </w:rPr>
        <w:t>t</w:t>
      </w:r>
      <w:r w:rsidR="00757CA8" w:rsidRPr="00A736A3">
        <w:rPr>
          <w:rFonts w:ascii="Arial" w:eastAsia="Times New Roman" w:hAnsi="Arial" w:cs="Arial"/>
          <w:i/>
          <w:iCs/>
          <w:color w:val="000000"/>
          <w:lang w:val="en-US"/>
        </w:rPr>
        <w:t>ality rate reduced at the city level, but economic losses are increasing’</w:t>
      </w:r>
      <w:r w:rsidR="00757CA8">
        <w:rPr>
          <w:rFonts w:ascii="Arial" w:eastAsia="Times New Roman" w:hAnsi="Arial" w:cs="Arial"/>
          <w:i/>
          <w:iCs/>
          <w:color w:val="000000"/>
          <w:lang w:val="en-US"/>
        </w:rPr>
        <w:t xml:space="preserve"> </w:t>
      </w:r>
      <w:r w:rsidR="00757CA8" w:rsidRPr="00C97388">
        <w:rPr>
          <w:rFonts w:ascii="Arial" w:eastAsia="Times New Roman" w:hAnsi="Arial" w:cs="Arial"/>
          <w:i/>
          <w:iCs/>
          <w:color w:val="000000"/>
          <w:lang w:val="en-US"/>
        </w:rPr>
        <w:t>(</w:t>
      </w:r>
      <w:r w:rsidR="00757CA8" w:rsidRPr="00C97388">
        <w:rPr>
          <w:rFonts w:asciiTheme="minorBidi" w:hAnsiTheme="minorBidi"/>
          <w:bCs/>
          <w:i/>
          <w:iCs/>
          <w:sz w:val="20"/>
          <w:szCs w:val="20"/>
        </w:rPr>
        <w:t>R22-HUA-</w:t>
      </w:r>
      <w:r w:rsidR="00093260" w:rsidRPr="00093260">
        <w:t xml:space="preserve"> </w:t>
      </w:r>
      <w:r w:rsidR="00093260" w:rsidRPr="00093260">
        <w:rPr>
          <w:rFonts w:asciiTheme="minorBidi" w:hAnsiTheme="minorBidi"/>
          <w:bCs/>
          <w:i/>
          <w:iCs/>
          <w:sz w:val="20"/>
          <w:szCs w:val="20"/>
        </w:rPr>
        <w:t>UNDRR</w:t>
      </w:r>
      <w:r w:rsidR="00757CA8" w:rsidRPr="00C97388">
        <w:rPr>
          <w:rFonts w:asciiTheme="minorBidi" w:hAnsiTheme="minorBidi"/>
          <w:bCs/>
          <w:i/>
          <w:iCs/>
          <w:sz w:val="20"/>
          <w:szCs w:val="20"/>
        </w:rPr>
        <w:t>)</w:t>
      </w:r>
      <w:r w:rsidR="00757CA8" w:rsidRPr="00C97388">
        <w:rPr>
          <w:rFonts w:ascii="Arial" w:eastAsia="Times New Roman" w:hAnsi="Arial" w:cs="Arial"/>
          <w:i/>
          <w:iCs/>
          <w:color w:val="000000"/>
          <w:lang w:val="en-US"/>
        </w:rPr>
        <w:t>.</w:t>
      </w:r>
      <w:r w:rsidR="00757CA8">
        <w:rPr>
          <w:rFonts w:ascii="Arial" w:eastAsia="Times New Roman" w:hAnsi="Arial" w:cs="Arial"/>
          <w:color w:val="000000"/>
          <w:lang w:val="en-US"/>
        </w:rPr>
        <w:t xml:space="preserve"> This indicates the need to have more constructive measures to </w:t>
      </w:r>
      <w:r w:rsidR="00A02EB1">
        <w:rPr>
          <w:rFonts w:ascii="Arial" w:eastAsia="Times New Roman" w:hAnsi="Arial" w:cs="Arial"/>
          <w:color w:val="000000"/>
          <w:lang w:val="en-US"/>
        </w:rPr>
        <w:t>assess</w:t>
      </w:r>
      <w:r w:rsidR="00757CA8">
        <w:rPr>
          <w:rFonts w:ascii="Arial" w:eastAsia="Times New Roman" w:hAnsi="Arial" w:cs="Arial"/>
          <w:color w:val="000000"/>
          <w:lang w:val="en-US"/>
        </w:rPr>
        <w:t xml:space="preserve"> and build cities</w:t>
      </w:r>
      <w:r w:rsidR="00366376">
        <w:rPr>
          <w:rFonts w:ascii="Arial" w:eastAsia="Times New Roman" w:hAnsi="Arial" w:cs="Arial"/>
          <w:color w:val="000000"/>
          <w:lang w:val="en-US"/>
        </w:rPr>
        <w:t>'</w:t>
      </w:r>
      <w:r w:rsidR="00757CA8">
        <w:rPr>
          <w:rFonts w:ascii="Arial" w:eastAsia="Times New Roman" w:hAnsi="Arial" w:cs="Arial"/>
          <w:color w:val="000000"/>
          <w:lang w:val="en-US"/>
        </w:rPr>
        <w:t xml:space="preserve"> resilience at the local level and integrate local actions into national and regional policies. </w:t>
      </w:r>
    </w:p>
    <w:tbl>
      <w:tblPr>
        <w:tblStyle w:val="PlainTable2"/>
        <w:tblpPr w:leftFromText="180" w:rightFromText="180" w:vertAnchor="text" w:horzAnchor="margin" w:tblpY="730"/>
        <w:tblW w:w="0" w:type="auto"/>
        <w:tblLook w:val="04A0" w:firstRow="1" w:lastRow="0" w:firstColumn="1" w:lastColumn="0" w:noHBand="0" w:noVBand="1"/>
      </w:tblPr>
      <w:tblGrid>
        <w:gridCol w:w="4075"/>
        <w:gridCol w:w="4418"/>
      </w:tblGrid>
      <w:tr w:rsidR="00273E9F" w:rsidRPr="00CA0F91" w14:paraId="56129E32" w14:textId="77777777" w:rsidTr="00273E9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075" w:type="dxa"/>
            <w:tcBorders>
              <w:top w:val="single" w:sz="4" w:space="0" w:color="auto"/>
            </w:tcBorders>
            <w:vAlign w:val="center"/>
          </w:tcPr>
          <w:p w14:paraId="78932319" w14:textId="77777777" w:rsidR="00273E9F" w:rsidRPr="00CA0F91" w:rsidRDefault="00273E9F" w:rsidP="00273E9F">
            <w:pPr>
              <w:spacing w:after="120"/>
              <w:jc w:val="center"/>
              <w:rPr>
                <w:rFonts w:ascii="Arial" w:eastAsia="Times New Roman" w:hAnsi="Arial" w:cs="Arial"/>
                <w:sz w:val="20"/>
                <w:szCs w:val="20"/>
                <w:lang w:eastAsia="en-GB"/>
              </w:rPr>
            </w:pPr>
            <w:bookmarkStart w:id="395" w:name="_Toc20403555"/>
            <w:r w:rsidRPr="00CA0F91">
              <w:rPr>
                <w:rFonts w:ascii="Arial" w:eastAsia="Times New Roman" w:hAnsi="Arial" w:cs="Arial"/>
                <w:sz w:val="20"/>
                <w:szCs w:val="20"/>
                <w:lang w:eastAsia="en-GB"/>
              </w:rPr>
              <w:t xml:space="preserve">HFA </w:t>
            </w:r>
            <w:r>
              <w:t>Ten</w:t>
            </w:r>
            <w:r w:rsidRPr="008B2B01">
              <w:rPr>
                <w:rFonts w:ascii="Arial" w:eastAsia="Times New Roman" w:hAnsi="Arial" w:cs="Arial"/>
                <w:sz w:val="20"/>
                <w:szCs w:val="20"/>
                <w:lang w:eastAsia="en-GB"/>
              </w:rPr>
              <w:t xml:space="preserve"> Essentials </w:t>
            </w:r>
            <w:r w:rsidRPr="00CA0F91">
              <w:rPr>
                <w:rFonts w:ascii="Arial" w:eastAsia="Times New Roman" w:hAnsi="Arial" w:cs="Arial"/>
                <w:sz w:val="20"/>
                <w:szCs w:val="20"/>
                <w:lang w:eastAsia="en-GB"/>
              </w:rPr>
              <w:t>(2010)</w:t>
            </w:r>
          </w:p>
        </w:tc>
        <w:tc>
          <w:tcPr>
            <w:tcW w:w="4418" w:type="dxa"/>
            <w:tcBorders>
              <w:top w:val="single" w:sz="4" w:space="0" w:color="auto"/>
            </w:tcBorders>
            <w:vAlign w:val="center"/>
          </w:tcPr>
          <w:p w14:paraId="3FB6777C" w14:textId="77777777" w:rsidR="00273E9F" w:rsidRPr="002E4810" w:rsidRDefault="00273E9F" w:rsidP="00273E9F">
            <w:pPr>
              <w:spacing w:after="12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en-GB"/>
              </w:rPr>
            </w:pPr>
            <w:r w:rsidRPr="002E4810">
              <w:rPr>
                <w:rFonts w:ascii="Arial" w:eastAsia="Times New Roman" w:hAnsi="Arial" w:cs="Arial"/>
                <w:bCs w:val="0"/>
                <w:sz w:val="20"/>
                <w:szCs w:val="20"/>
                <w:lang w:eastAsia="en-GB"/>
              </w:rPr>
              <w:t>SFDRR Ten Essentials (2017)</w:t>
            </w:r>
          </w:p>
        </w:tc>
      </w:tr>
      <w:tr w:rsidR="00273E9F" w:rsidRPr="00CA0F91" w14:paraId="40DC0567" w14:textId="77777777" w:rsidTr="00273E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5" w:type="dxa"/>
            <w:shd w:val="clear" w:color="auto" w:fill="E7E6E6" w:themeFill="background2"/>
          </w:tcPr>
          <w:p w14:paraId="234BCF50" w14:textId="77777777" w:rsidR="00273E9F" w:rsidRPr="00274EDF" w:rsidRDefault="00273E9F" w:rsidP="00273E9F">
            <w:pPr>
              <w:spacing w:after="120"/>
              <w:rPr>
                <w:rFonts w:ascii="Arial" w:eastAsia="Times New Roman" w:hAnsi="Arial" w:cs="Arial"/>
                <w:b w:val="0"/>
                <w:bCs w:val="0"/>
                <w:sz w:val="20"/>
                <w:szCs w:val="20"/>
                <w:lang w:eastAsia="en-GB"/>
              </w:rPr>
            </w:pPr>
            <w:r w:rsidRPr="00274EDF">
              <w:rPr>
                <w:rFonts w:ascii="Arial" w:eastAsia="Times New Roman" w:hAnsi="Arial" w:cs="Arial"/>
                <w:b w:val="0"/>
                <w:bCs w:val="0"/>
                <w:sz w:val="20"/>
                <w:szCs w:val="20"/>
                <w:lang w:eastAsia="en-GB"/>
              </w:rPr>
              <w:t>1.  Institutional and administrative framework</w:t>
            </w:r>
          </w:p>
        </w:tc>
        <w:tc>
          <w:tcPr>
            <w:tcW w:w="4418" w:type="dxa"/>
          </w:tcPr>
          <w:p w14:paraId="2E5D002A" w14:textId="77777777" w:rsidR="00273E9F" w:rsidRPr="00CA0F91" w:rsidRDefault="00273E9F" w:rsidP="00273E9F">
            <w:pPr>
              <w:spacing w:after="120"/>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lang w:eastAsia="en-GB"/>
              </w:rPr>
            </w:pPr>
            <w:r w:rsidRPr="00CA0F91">
              <w:rPr>
                <w:rFonts w:ascii="Arial" w:eastAsia="Times New Roman" w:hAnsi="Arial" w:cs="Arial"/>
                <w:iCs/>
                <w:sz w:val="20"/>
                <w:szCs w:val="20"/>
                <w:lang w:eastAsia="en-GB"/>
              </w:rPr>
              <w:t>1. Organise for disaster resilience</w:t>
            </w:r>
          </w:p>
        </w:tc>
      </w:tr>
      <w:tr w:rsidR="00273E9F" w:rsidRPr="00CA0F91" w14:paraId="63F7F751" w14:textId="77777777" w:rsidTr="00273E9F">
        <w:tc>
          <w:tcPr>
            <w:cnfStyle w:val="001000000000" w:firstRow="0" w:lastRow="0" w:firstColumn="1" w:lastColumn="0" w:oddVBand="0" w:evenVBand="0" w:oddHBand="0" w:evenHBand="0" w:firstRowFirstColumn="0" w:firstRowLastColumn="0" w:lastRowFirstColumn="0" w:lastRowLastColumn="0"/>
            <w:tcW w:w="4075" w:type="dxa"/>
            <w:shd w:val="clear" w:color="auto" w:fill="E7E6E6" w:themeFill="background2"/>
          </w:tcPr>
          <w:p w14:paraId="53C81875" w14:textId="77777777" w:rsidR="00273E9F" w:rsidRPr="00274EDF" w:rsidRDefault="00273E9F" w:rsidP="00273E9F">
            <w:pPr>
              <w:spacing w:after="120"/>
              <w:rPr>
                <w:rFonts w:ascii="Arial" w:eastAsia="Times New Roman" w:hAnsi="Arial" w:cs="Arial"/>
                <w:b w:val="0"/>
                <w:bCs w:val="0"/>
                <w:sz w:val="20"/>
                <w:szCs w:val="20"/>
                <w:lang w:eastAsia="en-GB"/>
              </w:rPr>
            </w:pPr>
            <w:r w:rsidRPr="00274EDF">
              <w:rPr>
                <w:rFonts w:ascii="Arial" w:eastAsia="Times New Roman" w:hAnsi="Arial" w:cs="Arial"/>
                <w:b w:val="0"/>
                <w:bCs w:val="0"/>
                <w:sz w:val="20"/>
                <w:szCs w:val="20"/>
                <w:lang w:eastAsia="en-GB"/>
              </w:rPr>
              <w:t>2.  Financing and resources</w:t>
            </w:r>
          </w:p>
        </w:tc>
        <w:tc>
          <w:tcPr>
            <w:tcW w:w="4418" w:type="dxa"/>
          </w:tcPr>
          <w:p w14:paraId="3E5F2AC1" w14:textId="77777777" w:rsidR="00273E9F" w:rsidRPr="00CA0F91" w:rsidRDefault="00273E9F" w:rsidP="00273E9F">
            <w:pPr>
              <w:spacing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iCs/>
                <w:sz w:val="20"/>
                <w:szCs w:val="20"/>
                <w:lang w:eastAsia="en-GB"/>
              </w:rPr>
            </w:pPr>
            <w:r w:rsidRPr="00CA0F91">
              <w:rPr>
                <w:rFonts w:ascii="Arial" w:eastAsia="Times New Roman" w:hAnsi="Arial" w:cs="Arial"/>
                <w:iCs/>
                <w:sz w:val="20"/>
                <w:szCs w:val="20"/>
                <w:lang w:eastAsia="en-GB"/>
              </w:rPr>
              <w:t>2. Identify, understand and use current and Future risk scenarios</w:t>
            </w:r>
          </w:p>
        </w:tc>
      </w:tr>
      <w:tr w:rsidR="00273E9F" w:rsidRPr="00CA0F91" w14:paraId="322A765A" w14:textId="77777777" w:rsidTr="00273E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5" w:type="dxa"/>
            <w:shd w:val="clear" w:color="auto" w:fill="E7E6E6" w:themeFill="background2"/>
          </w:tcPr>
          <w:p w14:paraId="3AD7CA06" w14:textId="77777777" w:rsidR="00273E9F" w:rsidRPr="00274EDF" w:rsidRDefault="00273E9F" w:rsidP="00273E9F">
            <w:pPr>
              <w:spacing w:after="120"/>
              <w:rPr>
                <w:rFonts w:ascii="Arial" w:eastAsia="Times New Roman" w:hAnsi="Arial" w:cs="Arial"/>
                <w:b w:val="0"/>
                <w:bCs w:val="0"/>
                <w:sz w:val="20"/>
                <w:szCs w:val="20"/>
                <w:lang w:eastAsia="en-GB"/>
              </w:rPr>
            </w:pPr>
            <w:r w:rsidRPr="00274EDF">
              <w:rPr>
                <w:rFonts w:ascii="Arial" w:eastAsia="Times New Roman" w:hAnsi="Arial" w:cs="Arial"/>
                <w:b w:val="0"/>
                <w:bCs w:val="0"/>
                <w:sz w:val="20"/>
                <w:szCs w:val="20"/>
                <w:lang w:eastAsia="en-GB"/>
              </w:rPr>
              <w:t>3.  Multi-hazard risk assessment − know your risk</w:t>
            </w:r>
          </w:p>
        </w:tc>
        <w:tc>
          <w:tcPr>
            <w:tcW w:w="4418" w:type="dxa"/>
          </w:tcPr>
          <w:p w14:paraId="036E1BBB" w14:textId="77777777" w:rsidR="00273E9F" w:rsidRPr="00CA0F91" w:rsidRDefault="00273E9F" w:rsidP="00273E9F">
            <w:pPr>
              <w:spacing w:after="120"/>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lang w:eastAsia="en-GB"/>
              </w:rPr>
            </w:pPr>
            <w:r w:rsidRPr="00CA0F91">
              <w:rPr>
                <w:rFonts w:ascii="Arial" w:eastAsia="Times New Roman" w:hAnsi="Arial" w:cs="Arial"/>
                <w:iCs/>
                <w:sz w:val="20"/>
                <w:szCs w:val="20"/>
                <w:lang w:eastAsia="en-GB"/>
              </w:rPr>
              <w:t>3. Strengthen financial capability for resilience</w:t>
            </w:r>
          </w:p>
        </w:tc>
      </w:tr>
      <w:tr w:rsidR="00273E9F" w:rsidRPr="00CA0F91" w14:paraId="4B476CC9" w14:textId="77777777" w:rsidTr="00273E9F">
        <w:tc>
          <w:tcPr>
            <w:cnfStyle w:val="001000000000" w:firstRow="0" w:lastRow="0" w:firstColumn="1" w:lastColumn="0" w:oddVBand="0" w:evenVBand="0" w:oddHBand="0" w:evenHBand="0" w:firstRowFirstColumn="0" w:firstRowLastColumn="0" w:lastRowFirstColumn="0" w:lastRowLastColumn="0"/>
            <w:tcW w:w="4075" w:type="dxa"/>
            <w:shd w:val="clear" w:color="auto" w:fill="E7E6E6" w:themeFill="background2"/>
          </w:tcPr>
          <w:p w14:paraId="220B34FC" w14:textId="77777777" w:rsidR="00273E9F" w:rsidRPr="00274EDF" w:rsidRDefault="00273E9F" w:rsidP="00273E9F">
            <w:pPr>
              <w:spacing w:after="120"/>
              <w:rPr>
                <w:rFonts w:ascii="Arial" w:eastAsia="Times New Roman" w:hAnsi="Arial" w:cs="Arial"/>
                <w:b w:val="0"/>
                <w:bCs w:val="0"/>
                <w:sz w:val="20"/>
                <w:szCs w:val="20"/>
                <w:lang w:eastAsia="en-GB"/>
              </w:rPr>
            </w:pPr>
            <w:r w:rsidRPr="00274EDF">
              <w:rPr>
                <w:rFonts w:ascii="Arial" w:eastAsia="Times New Roman" w:hAnsi="Arial" w:cs="Arial"/>
                <w:b w:val="0"/>
                <w:bCs w:val="0"/>
                <w:sz w:val="20"/>
                <w:szCs w:val="20"/>
                <w:lang w:eastAsia="en-GB"/>
              </w:rPr>
              <w:t>4.  Infrastructure protection, upgrading and resilience</w:t>
            </w:r>
          </w:p>
        </w:tc>
        <w:tc>
          <w:tcPr>
            <w:tcW w:w="4418" w:type="dxa"/>
          </w:tcPr>
          <w:p w14:paraId="22FC7CAB" w14:textId="77777777" w:rsidR="00273E9F" w:rsidRPr="00CA0F91" w:rsidRDefault="00273E9F" w:rsidP="00273E9F">
            <w:pPr>
              <w:spacing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iCs/>
                <w:sz w:val="20"/>
                <w:szCs w:val="20"/>
                <w:lang w:eastAsia="en-GB"/>
              </w:rPr>
            </w:pPr>
            <w:r w:rsidRPr="00CA0F91">
              <w:rPr>
                <w:rFonts w:ascii="Arial" w:eastAsia="Times New Roman" w:hAnsi="Arial" w:cs="Arial"/>
                <w:iCs/>
                <w:sz w:val="20"/>
                <w:szCs w:val="20"/>
                <w:lang w:eastAsia="en-GB"/>
              </w:rPr>
              <w:t>4. Pursue resilient urban development and design</w:t>
            </w:r>
          </w:p>
        </w:tc>
      </w:tr>
      <w:tr w:rsidR="00273E9F" w:rsidRPr="00CA0F91" w14:paraId="4CD3C546" w14:textId="77777777" w:rsidTr="00273E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5" w:type="dxa"/>
            <w:shd w:val="clear" w:color="auto" w:fill="E7E6E6" w:themeFill="background2"/>
          </w:tcPr>
          <w:p w14:paraId="0E252B7F" w14:textId="77777777" w:rsidR="00273E9F" w:rsidRPr="00274EDF" w:rsidRDefault="00273E9F" w:rsidP="00273E9F">
            <w:pPr>
              <w:spacing w:after="120"/>
              <w:rPr>
                <w:rFonts w:ascii="Arial" w:eastAsia="Times New Roman" w:hAnsi="Arial" w:cs="Arial"/>
                <w:b w:val="0"/>
                <w:bCs w:val="0"/>
                <w:sz w:val="20"/>
                <w:szCs w:val="20"/>
                <w:lang w:eastAsia="en-GB"/>
              </w:rPr>
            </w:pPr>
            <w:r w:rsidRPr="00274EDF">
              <w:rPr>
                <w:rFonts w:ascii="Arial" w:eastAsia="Times New Roman" w:hAnsi="Arial" w:cs="Arial"/>
                <w:b w:val="0"/>
                <w:bCs w:val="0"/>
                <w:sz w:val="20"/>
                <w:szCs w:val="20"/>
                <w:lang w:eastAsia="en-GB"/>
              </w:rPr>
              <w:t>5.  Protect vital facilities: education and health</w:t>
            </w:r>
          </w:p>
        </w:tc>
        <w:tc>
          <w:tcPr>
            <w:tcW w:w="4418" w:type="dxa"/>
          </w:tcPr>
          <w:p w14:paraId="43025DC2" w14:textId="77777777" w:rsidR="00273E9F" w:rsidRPr="00CA0F91" w:rsidRDefault="00273E9F" w:rsidP="00273E9F">
            <w:pPr>
              <w:spacing w:after="120"/>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lang w:eastAsia="en-GB"/>
              </w:rPr>
            </w:pPr>
            <w:r w:rsidRPr="00CA0F91">
              <w:rPr>
                <w:rFonts w:ascii="Arial" w:eastAsia="Times New Roman" w:hAnsi="Arial" w:cs="Arial"/>
                <w:iCs/>
                <w:sz w:val="20"/>
                <w:szCs w:val="20"/>
                <w:lang w:eastAsia="en-GB"/>
              </w:rPr>
              <w:t>5. Safeguard natural buffers to enhance the Protective functions offered by natural capital</w:t>
            </w:r>
          </w:p>
        </w:tc>
      </w:tr>
      <w:tr w:rsidR="00273E9F" w:rsidRPr="00CA0F91" w14:paraId="3838C986" w14:textId="77777777" w:rsidTr="00273E9F">
        <w:tc>
          <w:tcPr>
            <w:cnfStyle w:val="001000000000" w:firstRow="0" w:lastRow="0" w:firstColumn="1" w:lastColumn="0" w:oddVBand="0" w:evenVBand="0" w:oddHBand="0" w:evenHBand="0" w:firstRowFirstColumn="0" w:firstRowLastColumn="0" w:lastRowFirstColumn="0" w:lastRowLastColumn="0"/>
            <w:tcW w:w="4075" w:type="dxa"/>
            <w:shd w:val="clear" w:color="auto" w:fill="E7E6E6" w:themeFill="background2"/>
          </w:tcPr>
          <w:p w14:paraId="7343FA8C" w14:textId="77777777" w:rsidR="00273E9F" w:rsidRPr="00274EDF" w:rsidRDefault="00273E9F" w:rsidP="00273E9F">
            <w:pPr>
              <w:spacing w:after="120"/>
              <w:rPr>
                <w:rFonts w:ascii="Arial" w:eastAsia="Times New Roman" w:hAnsi="Arial" w:cs="Arial"/>
                <w:b w:val="0"/>
                <w:bCs w:val="0"/>
                <w:sz w:val="20"/>
                <w:szCs w:val="20"/>
                <w:lang w:eastAsia="en-GB"/>
              </w:rPr>
            </w:pPr>
            <w:r w:rsidRPr="00274EDF">
              <w:rPr>
                <w:rFonts w:ascii="Arial" w:eastAsia="Times New Roman" w:hAnsi="Arial" w:cs="Arial"/>
                <w:b w:val="0"/>
                <w:bCs w:val="0"/>
                <w:sz w:val="20"/>
                <w:szCs w:val="20"/>
                <w:lang w:eastAsia="en-GB"/>
              </w:rPr>
              <w:t>6.  Building regulations and land use planning</w:t>
            </w:r>
          </w:p>
        </w:tc>
        <w:tc>
          <w:tcPr>
            <w:tcW w:w="4418" w:type="dxa"/>
          </w:tcPr>
          <w:p w14:paraId="11EFD130" w14:textId="77777777" w:rsidR="00273E9F" w:rsidRPr="00CA0F91" w:rsidRDefault="00273E9F" w:rsidP="00273E9F">
            <w:pPr>
              <w:spacing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iCs/>
                <w:sz w:val="20"/>
                <w:szCs w:val="20"/>
                <w:lang w:eastAsia="en-GB"/>
              </w:rPr>
            </w:pPr>
            <w:r w:rsidRPr="00CA0F91">
              <w:rPr>
                <w:rFonts w:ascii="Arial" w:eastAsia="Times New Roman" w:hAnsi="Arial" w:cs="Arial"/>
                <w:iCs/>
                <w:sz w:val="20"/>
                <w:szCs w:val="20"/>
                <w:lang w:eastAsia="en-GB"/>
              </w:rPr>
              <w:t>6. Strengthen institutional capacity for resilience</w:t>
            </w:r>
          </w:p>
        </w:tc>
      </w:tr>
      <w:tr w:rsidR="00273E9F" w:rsidRPr="00CA0F91" w14:paraId="5DC30E89" w14:textId="77777777" w:rsidTr="00273E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5" w:type="dxa"/>
            <w:shd w:val="clear" w:color="auto" w:fill="E7E6E6" w:themeFill="background2"/>
          </w:tcPr>
          <w:p w14:paraId="7597DE29" w14:textId="77777777" w:rsidR="00273E9F" w:rsidRPr="00274EDF" w:rsidRDefault="00273E9F" w:rsidP="00273E9F">
            <w:pPr>
              <w:spacing w:after="120"/>
              <w:rPr>
                <w:rFonts w:ascii="Arial" w:eastAsia="Times New Roman" w:hAnsi="Arial" w:cs="Arial"/>
                <w:b w:val="0"/>
                <w:bCs w:val="0"/>
                <w:sz w:val="20"/>
                <w:szCs w:val="20"/>
                <w:lang w:eastAsia="en-GB"/>
              </w:rPr>
            </w:pPr>
            <w:r w:rsidRPr="00274EDF">
              <w:rPr>
                <w:rFonts w:ascii="Arial" w:eastAsia="Times New Roman" w:hAnsi="Arial" w:cs="Arial"/>
                <w:b w:val="0"/>
                <w:bCs w:val="0"/>
                <w:sz w:val="20"/>
                <w:szCs w:val="20"/>
                <w:lang w:eastAsia="en-GB"/>
              </w:rPr>
              <w:t>7. Training, education and public awareness</w:t>
            </w:r>
          </w:p>
        </w:tc>
        <w:tc>
          <w:tcPr>
            <w:tcW w:w="4418" w:type="dxa"/>
          </w:tcPr>
          <w:p w14:paraId="5E32CBD8" w14:textId="77777777" w:rsidR="00273E9F" w:rsidRPr="00CA0F91" w:rsidRDefault="00273E9F" w:rsidP="00273E9F">
            <w:pPr>
              <w:spacing w:after="120"/>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lang w:eastAsia="en-GB"/>
              </w:rPr>
            </w:pPr>
            <w:r w:rsidRPr="00CA0F91">
              <w:rPr>
                <w:rFonts w:ascii="Arial" w:eastAsia="Times New Roman" w:hAnsi="Arial" w:cs="Arial"/>
                <w:iCs/>
                <w:sz w:val="20"/>
                <w:szCs w:val="20"/>
                <w:lang w:eastAsia="en-GB"/>
              </w:rPr>
              <w:t>7. Understand and strengthen societal capacity for resilience</w:t>
            </w:r>
          </w:p>
        </w:tc>
      </w:tr>
      <w:tr w:rsidR="00273E9F" w:rsidRPr="00CA0F91" w14:paraId="04B7E701" w14:textId="77777777" w:rsidTr="00273E9F">
        <w:tc>
          <w:tcPr>
            <w:cnfStyle w:val="001000000000" w:firstRow="0" w:lastRow="0" w:firstColumn="1" w:lastColumn="0" w:oddVBand="0" w:evenVBand="0" w:oddHBand="0" w:evenHBand="0" w:firstRowFirstColumn="0" w:firstRowLastColumn="0" w:lastRowFirstColumn="0" w:lastRowLastColumn="0"/>
            <w:tcW w:w="4075" w:type="dxa"/>
            <w:shd w:val="clear" w:color="auto" w:fill="E7E6E6" w:themeFill="background2"/>
          </w:tcPr>
          <w:p w14:paraId="1F117B48" w14:textId="77777777" w:rsidR="00273E9F" w:rsidRPr="00274EDF" w:rsidRDefault="00273E9F" w:rsidP="00273E9F">
            <w:pPr>
              <w:spacing w:after="120"/>
              <w:rPr>
                <w:rFonts w:ascii="Arial" w:eastAsia="Times New Roman" w:hAnsi="Arial" w:cs="Arial"/>
                <w:b w:val="0"/>
                <w:bCs w:val="0"/>
                <w:sz w:val="20"/>
                <w:szCs w:val="20"/>
                <w:lang w:eastAsia="en-GB"/>
              </w:rPr>
            </w:pPr>
            <w:r w:rsidRPr="00274EDF">
              <w:rPr>
                <w:rFonts w:ascii="Arial" w:eastAsia="Times New Roman" w:hAnsi="Arial" w:cs="Arial"/>
                <w:b w:val="0"/>
                <w:bCs w:val="0"/>
                <w:sz w:val="20"/>
                <w:szCs w:val="20"/>
                <w:lang w:eastAsia="en-GB"/>
              </w:rPr>
              <w:t>8. Environmental protection and strengthening of ecosystems</w:t>
            </w:r>
          </w:p>
        </w:tc>
        <w:tc>
          <w:tcPr>
            <w:tcW w:w="4418" w:type="dxa"/>
          </w:tcPr>
          <w:p w14:paraId="7CB34701" w14:textId="77777777" w:rsidR="00273E9F" w:rsidRPr="00CA0F91" w:rsidRDefault="00273E9F" w:rsidP="00273E9F">
            <w:pPr>
              <w:spacing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iCs/>
                <w:sz w:val="20"/>
                <w:szCs w:val="20"/>
                <w:lang w:eastAsia="en-GB"/>
              </w:rPr>
            </w:pPr>
            <w:r w:rsidRPr="00CA0F91">
              <w:rPr>
                <w:rFonts w:ascii="Arial" w:eastAsia="Times New Roman" w:hAnsi="Arial" w:cs="Arial"/>
                <w:iCs/>
                <w:sz w:val="20"/>
                <w:szCs w:val="20"/>
                <w:lang w:eastAsia="en-GB"/>
              </w:rPr>
              <w:t>8. Increase infrastructure resilience</w:t>
            </w:r>
          </w:p>
        </w:tc>
      </w:tr>
      <w:tr w:rsidR="00273E9F" w:rsidRPr="00CA0F91" w14:paraId="1485E2A0" w14:textId="77777777" w:rsidTr="00273E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5" w:type="dxa"/>
            <w:shd w:val="clear" w:color="auto" w:fill="E7E6E6" w:themeFill="background2"/>
          </w:tcPr>
          <w:p w14:paraId="1E25CBBC" w14:textId="77777777" w:rsidR="00273E9F" w:rsidRPr="00274EDF" w:rsidRDefault="00273E9F" w:rsidP="00273E9F">
            <w:pPr>
              <w:spacing w:after="120"/>
              <w:rPr>
                <w:rFonts w:ascii="Arial" w:eastAsia="Times New Roman" w:hAnsi="Arial" w:cs="Arial"/>
                <w:b w:val="0"/>
                <w:bCs w:val="0"/>
                <w:sz w:val="20"/>
                <w:szCs w:val="20"/>
                <w:lang w:eastAsia="en-GB"/>
              </w:rPr>
            </w:pPr>
            <w:r w:rsidRPr="00274EDF">
              <w:rPr>
                <w:rFonts w:ascii="Arial" w:eastAsia="Times New Roman" w:hAnsi="Arial" w:cs="Arial"/>
                <w:b w:val="0"/>
                <w:bCs w:val="0"/>
                <w:sz w:val="20"/>
                <w:szCs w:val="20"/>
                <w:lang w:eastAsia="en-GB"/>
              </w:rPr>
              <w:t>9.  Effective preparedness, early warning</w:t>
            </w:r>
            <w:r>
              <w:rPr>
                <w:rFonts w:ascii="Arial" w:eastAsia="Times New Roman" w:hAnsi="Arial" w:cs="Arial"/>
                <w:b w:val="0"/>
                <w:bCs w:val="0"/>
                <w:sz w:val="20"/>
                <w:szCs w:val="20"/>
                <w:lang w:eastAsia="en-GB"/>
              </w:rPr>
              <w:t>,</w:t>
            </w:r>
            <w:r w:rsidRPr="00274EDF">
              <w:rPr>
                <w:rFonts w:ascii="Arial" w:eastAsia="Times New Roman" w:hAnsi="Arial" w:cs="Arial"/>
                <w:b w:val="0"/>
                <w:bCs w:val="0"/>
                <w:sz w:val="20"/>
                <w:szCs w:val="20"/>
                <w:lang w:eastAsia="en-GB"/>
              </w:rPr>
              <w:t xml:space="preserve"> and response</w:t>
            </w:r>
          </w:p>
        </w:tc>
        <w:tc>
          <w:tcPr>
            <w:tcW w:w="4418" w:type="dxa"/>
          </w:tcPr>
          <w:p w14:paraId="2B05B1E2" w14:textId="77777777" w:rsidR="00273E9F" w:rsidRPr="00CA0F91" w:rsidRDefault="00273E9F" w:rsidP="00273E9F">
            <w:pPr>
              <w:spacing w:after="120"/>
              <w:cnfStyle w:val="000000100000" w:firstRow="0" w:lastRow="0" w:firstColumn="0" w:lastColumn="0" w:oddVBand="0" w:evenVBand="0" w:oddHBand="1" w:evenHBand="0" w:firstRowFirstColumn="0" w:firstRowLastColumn="0" w:lastRowFirstColumn="0" w:lastRowLastColumn="0"/>
              <w:rPr>
                <w:rFonts w:ascii="Arial" w:eastAsia="Times New Roman" w:hAnsi="Arial" w:cs="Arial"/>
                <w:iCs/>
                <w:sz w:val="20"/>
                <w:szCs w:val="20"/>
                <w:lang w:eastAsia="en-GB"/>
              </w:rPr>
            </w:pPr>
            <w:r w:rsidRPr="00CA0F91">
              <w:rPr>
                <w:rFonts w:ascii="Arial" w:eastAsia="Times New Roman" w:hAnsi="Arial" w:cs="Arial"/>
                <w:iCs/>
                <w:sz w:val="20"/>
                <w:szCs w:val="20"/>
                <w:lang w:eastAsia="en-GB"/>
              </w:rPr>
              <w:t>9. Ensure effective disaster response</w:t>
            </w:r>
          </w:p>
        </w:tc>
      </w:tr>
      <w:tr w:rsidR="00273E9F" w:rsidRPr="00CA0F91" w14:paraId="68C31F83" w14:textId="77777777" w:rsidTr="00273E9F">
        <w:tc>
          <w:tcPr>
            <w:cnfStyle w:val="001000000000" w:firstRow="0" w:lastRow="0" w:firstColumn="1" w:lastColumn="0" w:oddVBand="0" w:evenVBand="0" w:oddHBand="0" w:evenHBand="0" w:firstRowFirstColumn="0" w:firstRowLastColumn="0" w:lastRowFirstColumn="0" w:lastRowLastColumn="0"/>
            <w:tcW w:w="4075" w:type="dxa"/>
            <w:shd w:val="clear" w:color="auto" w:fill="E7E6E6" w:themeFill="background2"/>
          </w:tcPr>
          <w:p w14:paraId="6F53DE74" w14:textId="77777777" w:rsidR="00273E9F" w:rsidRPr="00274EDF" w:rsidRDefault="00273E9F" w:rsidP="00273E9F">
            <w:pPr>
              <w:spacing w:after="120"/>
              <w:rPr>
                <w:rFonts w:ascii="Arial" w:eastAsia="Times New Roman" w:hAnsi="Arial" w:cs="Arial"/>
                <w:b w:val="0"/>
                <w:bCs w:val="0"/>
                <w:sz w:val="20"/>
                <w:szCs w:val="20"/>
                <w:lang w:eastAsia="en-GB"/>
              </w:rPr>
            </w:pPr>
            <w:r w:rsidRPr="00274EDF">
              <w:rPr>
                <w:rFonts w:ascii="Arial" w:eastAsia="Times New Roman" w:hAnsi="Arial" w:cs="Arial"/>
                <w:b w:val="0"/>
                <w:bCs w:val="0"/>
                <w:sz w:val="20"/>
                <w:szCs w:val="20"/>
                <w:lang w:eastAsia="en-GB"/>
              </w:rPr>
              <w:t>10.Recovery and rebuilding communities</w:t>
            </w:r>
          </w:p>
        </w:tc>
        <w:tc>
          <w:tcPr>
            <w:tcW w:w="4418" w:type="dxa"/>
          </w:tcPr>
          <w:p w14:paraId="7F89E92B" w14:textId="77777777" w:rsidR="00273E9F" w:rsidRPr="00CA0F91" w:rsidRDefault="00273E9F" w:rsidP="00273E9F">
            <w:pPr>
              <w:spacing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iCs/>
                <w:sz w:val="20"/>
                <w:szCs w:val="20"/>
                <w:lang w:eastAsia="en-GB"/>
              </w:rPr>
            </w:pPr>
            <w:r w:rsidRPr="00CA0F91">
              <w:rPr>
                <w:rFonts w:ascii="Arial" w:eastAsia="Times New Roman" w:hAnsi="Arial" w:cs="Arial"/>
                <w:iCs/>
                <w:sz w:val="20"/>
                <w:szCs w:val="20"/>
                <w:lang w:eastAsia="en-GB"/>
              </w:rPr>
              <w:t>10. Expedite recovery and build back better</w:t>
            </w:r>
          </w:p>
        </w:tc>
      </w:tr>
    </w:tbl>
    <w:p w14:paraId="6CBAE3B4" w14:textId="225A89AF" w:rsidR="00333331" w:rsidRPr="00A36F05" w:rsidRDefault="009C5093" w:rsidP="002E4810">
      <w:pPr>
        <w:pStyle w:val="Capture2"/>
        <w:rPr>
          <w:rFonts w:ascii="Arial" w:eastAsia="Times New Roman" w:hAnsi="Arial"/>
          <w:color w:val="000000"/>
          <w:lang w:val="en-US"/>
        </w:rPr>
      </w:pPr>
      <w:r>
        <w:rPr>
          <w:lang w:eastAsia="en-GB"/>
        </w:rPr>
        <w:t>Table 3-4</w:t>
      </w:r>
      <w:r w:rsidR="00333331" w:rsidRPr="00333331">
        <w:rPr>
          <w:lang w:eastAsia="en-GB"/>
        </w:rPr>
        <w:t>: Comparison Between the Ten Essentials for the HFA Scorecard 2010 and the 2017</w:t>
      </w:r>
      <w:r w:rsidR="002E4810">
        <w:rPr>
          <w:lang w:eastAsia="en-GB"/>
        </w:rPr>
        <w:t xml:space="preserve"> </w:t>
      </w:r>
      <w:r w:rsidR="00333331" w:rsidRPr="00333331">
        <w:rPr>
          <w:lang w:eastAsia="en-GB"/>
        </w:rPr>
        <w:t>SFDRR</w:t>
      </w:r>
      <w:r w:rsidR="002E4810">
        <w:rPr>
          <w:lang w:eastAsia="en-GB"/>
        </w:rPr>
        <w:t xml:space="preserve"> </w:t>
      </w:r>
      <w:r w:rsidR="00333331" w:rsidRPr="00333331">
        <w:rPr>
          <w:lang w:eastAsia="en-GB"/>
        </w:rPr>
        <w:t>Scorecard</w:t>
      </w:r>
      <w:bookmarkEnd w:id="395"/>
    </w:p>
    <w:p w14:paraId="3D4A3CE9" w14:textId="77777777" w:rsidR="00835283" w:rsidRPr="00835283" w:rsidRDefault="00835283" w:rsidP="00835283">
      <w:pPr>
        <w:spacing w:before="240" w:line="360" w:lineRule="auto"/>
        <w:rPr>
          <w:rFonts w:ascii="Arial" w:hAnsi="Arial" w:cs="Arial"/>
          <w:sz w:val="2"/>
          <w:szCs w:val="2"/>
        </w:rPr>
      </w:pPr>
    </w:p>
    <w:p w14:paraId="58F6E812" w14:textId="0CC66015" w:rsidR="00E74A6D" w:rsidRDefault="00E9258F" w:rsidP="00F84B42">
      <w:pPr>
        <w:spacing w:before="240" w:line="360" w:lineRule="auto"/>
        <w:rPr>
          <w:rFonts w:ascii="Arial" w:hAnsi="Arial" w:cs="Arial"/>
        </w:rPr>
      </w:pPr>
      <w:r w:rsidRPr="00E9258F">
        <w:rPr>
          <w:rFonts w:ascii="Arial" w:hAnsi="Arial" w:cs="Arial"/>
        </w:rPr>
        <w:t>From the comparison above, both 2010 and 2017 Ten Essentials provi</w:t>
      </w:r>
      <w:r>
        <w:rPr>
          <w:rFonts w:ascii="Arial" w:hAnsi="Arial" w:cs="Arial"/>
        </w:rPr>
        <w:t>de a set of assessments that</w:t>
      </w:r>
      <w:r w:rsidRPr="00E9258F">
        <w:rPr>
          <w:rFonts w:ascii="Arial" w:hAnsi="Arial" w:cs="Arial"/>
        </w:rPr>
        <w:t xml:space="preserve"> enable cities to understand </w:t>
      </w:r>
      <w:r w:rsidR="00B423E0">
        <w:rPr>
          <w:rFonts w:ascii="Arial" w:hAnsi="Arial" w:cs="Arial"/>
        </w:rPr>
        <w:t xml:space="preserve">and assess </w:t>
      </w:r>
      <w:r w:rsidRPr="00E9258F">
        <w:rPr>
          <w:rFonts w:ascii="Arial" w:hAnsi="Arial" w:cs="Arial"/>
        </w:rPr>
        <w:t>how resilient they are to disasters</w:t>
      </w:r>
      <w:r w:rsidR="00B423E0">
        <w:rPr>
          <w:rFonts w:ascii="Arial" w:hAnsi="Arial" w:cs="Arial"/>
        </w:rPr>
        <w:t xml:space="preserve"> risks</w:t>
      </w:r>
      <w:r w:rsidRPr="00E9258F">
        <w:rPr>
          <w:rFonts w:ascii="Arial" w:hAnsi="Arial" w:cs="Arial"/>
        </w:rPr>
        <w:t xml:space="preserve">. </w:t>
      </w:r>
      <w:r w:rsidR="00110745">
        <w:rPr>
          <w:rFonts w:ascii="Arial" w:hAnsi="Arial" w:cs="Arial"/>
        </w:rPr>
        <w:t>T</w:t>
      </w:r>
      <w:r w:rsidR="00110745" w:rsidRPr="00110745">
        <w:rPr>
          <w:rFonts w:ascii="Arial" w:hAnsi="Arial" w:cs="Arial"/>
        </w:rPr>
        <w:t xml:space="preserve">he 2017 Disaster Resilience Scorecard came into action with the aim to fill the gaps in the LGSAT tool, but also </w:t>
      </w:r>
      <w:r w:rsidR="00017DDB">
        <w:rPr>
          <w:rFonts w:ascii="Arial" w:hAnsi="Arial" w:cs="Arial"/>
        </w:rPr>
        <w:t xml:space="preserve">to </w:t>
      </w:r>
      <w:r w:rsidR="00110745" w:rsidRPr="00110745">
        <w:rPr>
          <w:rFonts w:ascii="Arial" w:hAnsi="Arial" w:cs="Arial"/>
        </w:rPr>
        <w:t>develop new mechanisms of translating the Ten Essentials indicators i</w:t>
      </w:r>
      <w:r w:rsidR="00110745">
        <w:rPr>
          <w:rFonts w:ascii="Arial" w:hAnsi="Arial" w:cs="Arial"/>
        </w:rPr>
        <w:t>nto average or consensus score</w:t>
      </w:r>
      <w:r w:rsidR="00017DDB">
        <w:rPr>
          <w:rFonts w:ascii="Arial" w:hAnsi="Arial" w:cs="Arial"/>
        </w:rPr>
        <w:t>s</w:t>
      </w:r>
      <w:r w:rsidR="00110745">
        <w:rPr>
          <w:rFonts w:ascii="Arial" w:hAnsi="Arial" w:cs="Arial"/>
        </w:rPr>
        <w:t xml:space="preserve">. It </w:t>
      </w:r>
      <w:r w:rsidRPr="00E9258F">
        <w:rPr>
          <w:rFonts w:ascii="Arial" w:hAnsi="Arial" w:cs="Arial"/>
        </w:rPr>
        <w:t>provide</w:t>
      </w:r>
      <w:r w:rsidR="00110745">
        <w:rPr>
          <w:rFonts w:ascii="Arial" w:hAnsi="Arial" w:cs="Arial"/>
        </w:rPr>
        <w:t>s</w:t>
      </w:r>
      <w:r w:rsidRPr="00E9258F">
        <w:rPr>
          <w:rFonts w:ascii="Arial" w:hAnsi="Arial" w:cs="Arial"/>
        </w:rPr>
        <w:t xml:space="preserve"> detailed quantified indicators for measuring resilience in new fields such as risk modeling, and risk insurance in relation to urban development and natural ecosystems, facilitating a more cohesive approach for making cities resilient.</w:t>
      </w:r>
      <w:r>
        <w:rPr>
          <w:rFonts w:ascii="Arial" w:hAnsi="Arial" w:cs="Arial"/>
        </w:rPr>
        <w:t xml:space="preserve"> It</w:t>
      </w:r>
      <w:r w:rsidR="00B43680">
        <w:rPr>
          <w:rFonts w:ascii="Arial" w:hAnsi="Arial" w:cs="Arial"/>
        </w:rPr>
        <w:t xml:space="preserve"> was</w:t>
      </w:r>
      <w:r>
        <w:rPr>
          <w:rFonts w:ascii="Arial" w:hAnsi="Arial" w:cs="Arial"/>
        </w:rPr>
        <w:t xml:space="preserve"> also important to note here </w:t>
      </w:r>
      <w:r>
        <w:rPr>
          <w:rFonts w:ascii="Arial" w:hAnsi="Arial" w:cs="Arial"/>
        </w:rPr>
        <w:lastRenderedPageBreak/>
        <w:t>the new features provided by the New Ten Essentials such as t</w:t>
      </w:r>
      <w:r w:rsidR="002A39F2">
        <w:rPr>
          <w:rFonts w:ascii="Arial" w:hAnsi="Arial" w:cs="Arial"/>
        </w:rPr>
        <w:t xml:space="preserve">he provision of </w:t>
      </w:r>
      <w:r w:rsidR="001668D9">
        <w:rPr>
          <w:rFonts w:ascii="Arial" w:hAnsi="Arial" w:cs="Arial"/>
        </w:rPr>
        <w:t xml:space="preserve">an online </w:t>
      </w:r>
      <w:r w:rsidR="002A39F2">
        <w:rPr>
          <w:rFonts w:ascii="Arial" w:hAnsi="Arial" w:cs="Arial"/>
        </w:rPr>
        <w:t xml:space="preserve">tool </w:t>
      </w:r>
      <w:r w:rsidR="001668D9">
        <w:rPr>
          <w:rFonts w:ascii="Arial" w:hAnsi="Arial" w:cs="Arial"/>
        </w:rPr>
        <w:t>with</w:t>
      </w:r>
      <w:r w:rsidR="002A39F2">
        <w:rPr>
          <w:rFonts w:ascii="Arial" w:hAnsi="Arial" w:cs="Arial"/>
        </w:rPr>
        <w:t xml:space="preserve"> open access</w:t>
      </w:r>
      <w:r w:rsidR="001668D9">
        <w:rPr>
          <w:rFonts w:ascii="Arial" w:hAnsi="Arial" w:cs="Arial"/>
        </w:rPr>
        <w:t>. This tool is</w:t>
      </w:r>
      <w:r w:rsidR="002A39F2">
        <w:rPr>
          <w:rFonts w:ascii="Arial" w:hAnsi="Arial" w:cs="Arial"/>
        </w:rPr>
        <w:t xml:space="preserve"> </w:t>
      </w:r>
      <w:r w:rsidR="001668D9">
        <w:rPr>
          <w:rFonts w:ascii="Arial" w:hAnsi="Arial" w:cs="Arial"/>
        </w:rPr>
        <w:t>supported by an</w:t>
      </w:r>
      <w:r w:rsidRPr="00E9258F">
        <w:rPr>
          <w:rFonts w:ascii="Arial" w:hAnsi="Arial" w:cs="Arial"/>
        </w:rPr>
        <w:t xml:space="preserve"> </w:t>
      </w:r>
      <w:r>
        <w:rPr>
          <w:rFonts w:ascii="Arial" w:hAnsi="Arial" w:cs="Arial"/>
        </w:rPr>
        <w:t xml:space="preserve">interactive </w:t>
      </w:r>
      <w:r w:rsidRPr="00E9258F">
        <w:rPr>
          <w:rFonts w:ascii="Arial" w:hAnsi="Arial" w:cs="Arial"/>
        </w:rPr>
        <w:t>MS Excel spreadsheet</w:t>
      </w:r>
      <w:r w:rsidR="001668D9">
        <w:rPr>
          <w:rFonts w:ascii="Arial" w:hAnsi="Arial" w:cs="Arial"/>
        </w:rPr>
        <w:t>,</w:t>
      </w:r>
      <w:r w:rsidRPr="00E9258F">
        <w:rPr>
          <w:rFonts w:ascii="Arial" w:hAnsi="Arial" w:cs="Arial"/>
        </w:rPr>
        <w:t xml:space="preserve"> that allows for</w:t>
      </w:r>
      <w:r>
        <w:rPr>
          <w:rFonts w:ascii="Arial" w:hAnsi="Arial" w:cs="Arial"/>
        </w:rPr>
        <w:t xml:space="preserve"> direct analysis of the</w:t>
      </w:r>
      <w:r w:rsidRPr="00E9258F">
        <w:rPr>
          <w:rFonts w:ascii="Arial" w:hAnsi="Arial" w:cs="Arial"/>
        </w:rPr>
        <w:t xml:space="preserve"> quantitative </w:t>
      </w:r>
      <w:r w:rsidR="00835283">
        <w:rPr>
          <w:rFonts w:ascii="Arial" w:hAnsi="Arial" w:cs="Arial"/>
        </w:rPr>
        <w:t xml:space="preserve">ranking </w:t>
      </w:r>
      <w:r w:rsidRPr="00E9258F">
        <w:rPr>
          <w:rFonts w:ascii="Arial" w:hAnsi="Arial" w:cs="Arial"/>
        </w:rPr>
        <w:t>data entered for the Ten Essentials indicators</w:t>
      </w:r>
      <w:r>
        <w:rPr>
          <w:rFonts w:ascii="Arial" w:hAnsi="Arial" w:cs="Arial"/>
        </w:rPr>
        <w:t>,</w:t>
      </w:r>
      <w:r w:rsidRPr="00E9258F">
        <w:rPr>
          <w:rFonts w:ascii="Arial" w:hAnsi="Arial" w:cs="Arial"/>
        </w:rPr>
        <w:t xml:space="preserve"> using an averag</w:t>
      </w:r>
      <w:r w:rsidR="001668D9">
        <w:rPr>
          <w:rFonts w:ascii="Arial" w:hAnsi="Arial" w:cs="Arial"/>
        </w:rPr>
        <w:t>e scoring calculation</w:t>
      </w:r>
      <w:r>
        <w:rPr>
          <w:rFonts w:ascii="Arial" w:hAnsi="Arial" w:cs="Arial"/>
        </w:rPr>
        <w:t xml:space="preserve"> for each essential</w:t>
      </w:r>
      <w:r w:rsidR="001668D9">
        <w:rPr>
          <w:rFonts w:ascii="Arial" w:hAnsi="Arial" w:cs="Arial"/>
        </w:rPr>
        <w:t>.</w:t>
      </w:r>
      <w:r w:rsidRPr="00E9258F">
        <w:rPr>
          <w:rFonts w:ascii="Arial" w:hAnsi="Arial" w:cs="Arial"/>
        </w:rPr>
        <w:t xml:space="preserve"> </w:t>
      </w:r>
      <w:r w:rsidR="001668D9">
        <w:rPr>
          <w:rFonts w:ascii="Arial" w:hAnsi="Arial" w:cs="Arial"/>
        </w:rPr>
        <w:t>The tool also provides</w:t>
      </w:r>
      <w:r w:rsidRPr="00E9258F">
        <w:rPr>
          <w:rFonts w:ascii="Arial" w:hAnsi="Arial" w:cs="Arial"/>
        </w:rPr>
        <w:t xml:space="preserve"> a mechanism for recording comments or suggested actions that may arise through workshop discussion</w:t>
      </w:r>
      <w:r>
        <w:rPr>
          <w:rFonts w:ascii="Arial" w:hAnsi="Arial" w:cs="Arial"/>
        </w:rPr>
        <w:t>,</w:t>
      </w:r>
      <w:r w:rsidRPr="00E9258F">
        <w:rPr>
          <w:rFonts w:ascii="Arial" w:hAnsi="Arial" w:cs="Arial"/>
        </w:rPr>
        <w:t xml:space="preserve"> </w:t>
      </w:r>
      <w:r w:rsidR="001668D9">
        <w:rPr>
          <w:rFonts w:ascii="Arial" w:hAnsi="Arial" w:cs="Arial"/>
        </w:rPr>
        <w:t>which</w:t>
      </w:r>
      <w:r w:rsidRPr="00E9258F">
        <w:rPr>
          <w:rFonts w:ascii="Arial" w:hAnsi="Arial" w:cs="Arial"/>
        </w:rPr>
        <w:t xml:space="preserve"> c</w:t>
      </w:r>
      <w:r>
        <w:rPr>
          <w:rFonts w:ascii="Arial" w:hAnsi="Arial" w:cs="Arial"/>
        </w:rPr>
        <w:t xml:space="preserve">an be used as </w:t>
      </w:r>
      <w:r w:rsidR="004A00F5">
        <w:rPr>
          <w:rFonts w:ascii="Arial" w:hAnsi="Arial" w:cs="Arial"/>
        </w:rPr>
        <w:t xml:space="preserve">a </w:t>
      </w:r>
      <w:r>
        <w:rPr>
          <w:rFonts w:ascii="Arial" w:hAnsi="Arial" w:cs="Arial"/>
        </w:rPr>
        <w:t xml:space="preserve">justification of qualitative views </w:t>
      </w:r>
      <w:r w:rsidR="00835283">
        <w:rPr>
          <w:rFonts w:ascii="Arial" w:hAnsi="Arial" w:cs="Arial"/>
        </w:rPr>
        <w:t>expres</w:t>
      </w:r>
      <w:r>
        <w:rPr>
          <w:rFonts w:ascii="Arial" w:hAnsi="Arial" w:cs="Arial"/>
        </w:rPr>
        <w:t>sed by the participants, and</w:t>
      </w:r>
      <w:r w:rsidR="004A00F5">
        <w:rPr>
          <w:rFonts w:ascii="Arial" w:hAnsi="Arial" w:cs="Arial"/>
        </w:rPr>
        <w:t xml:space="preserve"> form the basis of cities</w:t>
      </w:r>
      <w:r w:rsidRPr="00E9258F">
        <w:rPr>
          <w:rFonts w:ascii="Arial" w:hAnsi="Arial" w:cs="Arial"/>
        </w:rPr>
        <w:t xml:space="preserve"> resilience action plan</w:t>
      </w:r>
      <w:r w:rsidR="004A00F5">
        <w:rPr>
          <w:rFonts w:ascii="Arial" w:hAnsi="Arial" w:cs="Arial"/>
        </w:rPr>
        <w:t>s</w:t>
      </w:r>
      <w:r w:rsidR="001668D9">
        <w:rPr>
          <w:rFonts w:ascii="Arial" w:hAnsi="Arial" w:cs="Arial"/>
        </w:rPr>
        <w:t xml:space="preserve"> (</w:t>
      </w:r>
      <w:r w:rsidR="00093260" w:rsidRPr="00093260">
        <w:rPr>
          <w:rFonts w:ascii="Arial" w:hAnsi="Arial" w:cs="Arial"/>
        </w:rPr>
        <w:t>UNDRR</w:t>
      </w:r>
      <w:r w:rsidR="001668D9">
        <w:rPr>
          <w:rFonts w:ascii="Arial" w:hAnsi="Arial" w:cs="Arial"/>
        </w:rPr>
        <w:t>,2017)</w:t>
      </w:r>
      <w:r w:rsidRPr="00E9258F">
        <w:rPr>
          <w:rFonts w:ascii="Arial" w:hAnsi="Arial" w:cs="Arial"/>
        </w:rPr>
        <w:t xml:space="preserve">. </w:t>
      </w:r>
      <w:r w:rsidR="00E74A6D">
        <w:rPr>
          <w:rFonts w:ascii="Arial" w:hAnsi="Arial" w:cs="Arial"/>
        </w:rPr>
        <w:t>Using</w:t>
      </w:r>
      <w:r w:rsidR="00823F1C">
        <w:rPr>
          <w:rFonts w:ascii="Arial" w:hAnsi="Arial" w:cs="Arial"/>
        </w:rPr>
        <w:t xml:space="preserve"> the </w:t>
      </w:r>
      <w:r w:rsidR="00093260" w:rsidRPr="00093260">
        <w:rPr>
          <w:rFonts w:ascii="Arial" w:hAnsi="Arial" w:cs="Arial"/>
        </w:rPr>
        <w:t xml:space="preserve">UNDRR </w:t>
      </w:r>
      <w:r w:rsidR="00823F1C">
        <w:rPr>
          <w:rFonts w:ascii="Arial" w:hAnsi="Arial" w:cs="Arial"/>
        </w:rPr>
        <w:t xml:space="preserve">disaster resilience scorecard for cities, </w:t>
      </w:r>
      <w:r w:rsidR="00E74A6D">
        <w:rPr>
          <w:rFonts w:ascii="Arial" w:hAnsi="Arial" w:cs="Arial"/>
        </w:rPr>
        <w:t>an overview of the current status of urban resilience asses</w:t>
      </w:r>
      <w:r w:rsidR="009C5093">
        <w:rPr>
          <w:rFonts w:ascii="Arial" w:hAnsi="Arial" w:cs="Arial"/>
        </w:rPr>
        <w:t>sments is provided in Table (3-5</w:t>
      </w:r>
      <w:r w:rsidR="002E4810">
        <w:rPr>
          <w:rFonts w:ascii="Arial" w:hAnsi="Arial" w:cs="Arial"/>
        </w:rPr>
        <w:t>) (Eltinay and Harvey</w:t>
      </w:r>
      <w:r w:rsidR="00E74A6D">
        <w:rPr>
          <w:rFonts w:ascii="Arial" w:hAnsi="Arial" w:cs="Arial"/>
        </w:rPr>
        <w:t xml:space="preserve">,2019). This is followed </w:t>
      </w:r>
      <w:r w:rsidR="00101F04">
        <w:rPr>
          <w:rFonts w:ascii="Arial" w:hAnsi="Arial" w:cs="Arial"/>
        </w:rPr>
        <w:t>by</w:t>
      </w:r>
      <w:r w:rsidR="00E74A6D">
        <w:rPr>
          <w:rFonts w:ascii="Arial" w:hAnsi="Arial" w:cs="Arial"/>
        </w:rPr>
        <w:t xml:space="preserve"> </w:t>
      </w:r>
      <w:r w:rsidR="00101F04">
        <w:rPr>
          <w:rFonts w:ascii="Arial" w:hAnsi="Arial" w:cs="Arial"/>
        </w:rPr>
        <w:t xml:space="preserve">an </w:t>
      </w:r>
      <w:r w:rsidR="00E74A6D">
        <w:rPr>
          <w:rFonts w:ascii="Arial" w:hAnsi="Arial" w:cs="Arial"/>
        </w:rPr>
        <w:t>analytical review of the results following the main themes outlined by the ‘N</w:t>
      </w:r>
      <w:r w:rsidR="009C5093">
        <w:rPr>
          <w:rFonts w:ascii="Arial" w:hAnsi="Arial" w:cs="Arial"/>
        </w:rPr>
        <w:t>ew Ten Essentials’ in (Table 3-6</w:t>
      </w:r>
      <w:r w:rsidR="00E74A6D">
        <w:rPr>
          <w:rFonts w:ascii="Arial" w:hAnsi="Arial" w:cs="Arial"/>
        </w:rPr>
        <w:t xml:space="preserve">) to answer the following questions: What </w:t>
      </w:r>
      <w:r w:rsidR="00101F04">
        <w:rPr>
          <w:rFonts w:ascii="Arial" w:hAnsi="Arial" w:cs="Arial"/>
        </w:rPr>
        <w:t>is</w:t>
      </w:r>
      <w:r w:rsidR="00E74A6D">
        <w:rPr>
          <w:rFonts w:ascii="Arial" w:hAnsi="Arial" w:cs="Arial"/>
        </w:rPr>
        <w:t xml:space="preserve"> </w:t>
      </w:r>
      <w:r w:rsidR="00E74A6D" w:rsidRPr="00E74A6D">
        <w:rPr>
          <w:rFonts w:ascii="Arial" w:hAnsi="Arial" w:cs="Arial"/>
        </w:rPr>
        <w:t>the state of governance and financial capacity</w:t>
      </w:r>
      <w:r w:rsidR="00DF2FA5">
        <w:rPr>
          <w:rFonts w:ascii="Arial" w:hAnsi="Arial" w:cs="Arial"/>
        </w:rPr>
        <w:t xml:space="preserve"> identified by the </w:t>
      </w:r>
      <w:r w:rsidR="00DF2FA5" w:rsidRPr="00E74A6D">
        <w:rPr>
          <w:rFonts w:ascii="Arial" w:hAnsi="Arial" w:cs="Arial"/>
        </w:rPr>
        <w:t>first three essentials</w:t>
      </w:r>
      <w:r w:rsidR="00E74A6D" w:rsidRPr="00E74A6D">
        <w:rPr>
          <w:rFonts w:ascii="Arial" w:hAnsi="Arial" w:cs="Arial"/>
        </w:rPr>
        <w:t xml:space="preserve"> </w:t>
      </w:r>
      <w:r w:rsidR="00DF2FA5">
        <w:rPr>
          <w:rFonts w:ascii="Arial" w:hAnsi="Arial" w:cs="Arial"/>
        </w:rPr>
        <w:t>in</w:t>
      </w:r>
      <w:r w:rsidR="00E74A6D" w:rsidRPr="00E74A6D">
        <w:rPr>
          <w:rFonts w:ascii="Arial" w:hAnsi="Arial" w:cs="Arial"/>
        </w:rPr>
        <w:t xml:space="preserve"> the MENA region?</w:t>
      </w:r>
      <w:r w:rsidR="00E74A6D" w:rsidRPr="00E74A6D">
        <w:t xml:space="preserve"> </w:t>
      </w:r>
      <w:r w:rsidR="00E74A6D" w:rsidRPr="00E74A6D">
        <w:rPr>
          <w:rFonts w:ascii="Arial" w:hAnsi="Arial" w:cs="Arial"/>
        </w:rPr>
        <w:t>What is the state of integrated planning and disa</w:t>
      </w:r>
      <w:r w:rsidR="001668D9">
        <w:rPr>
          <w:rFonts w:ascii="Arial" w:hAnsi="Arial" w:cs="Arial"/>
        </w:rPr>
        <w:t>ster management and preparation</w:t>
      </w:r>
      <w:r w:rsidR="00F84B42">
        <w:rPr>
          <w:rFonts w:ascii="Arial" w:hAnsi="Arial" w:cs="Arial"/>
        </w:rPr>
        <w:t xml:space="preserve"> (E4 to E8</w:t>
      </w:r>
      <w:r w:rsidR="003D56F7">
        <w:rPr>
          <w:rFonts w:ascii="Arial" w:hAnsi="Arial" w:cs="Arial"/>
        </w:rPr>
        <w:t>)?</w:t>
      </w:r>
      <w:r w:rsidR="001668D9">
        <w:rPr>
          <w:rFonts w:ascii="Arial" w:hAnsi="Arial" w:cs="Arial"/>
        </w:rPr>
        <w:t xml:space="preserve"> </w:t>
      </w:r>
      <w:r w:rsidR="00E74A6D">
        <w:rPr>
          <w:rFonts w:ascii="Arial" w:hAnsi="Arial" w:cs="Arial"/>
        </w:rPr>
        <w:t>and</w:t>
      </w:r>
      <w:r w:rsidR="00E74A6D" w:rsidRPr="00E74A6D">
        <w:rPr>
          <w:rFonts w:ascii="Arial" w:hAnsi="Arial" w:cs="Arial"/>
        </w:rPr>
        <w:t xml:space="preserve"> what </w:t>
      </w:r>
      <w:r w:rsidR="00DF2FA5">
        <w:rPr>
          <w:rFonts w:ascii="Arial" w:hAnsi="Arial" w:cs="Arial"/>
        </w:rPr>
        <w:t>are</w:t>
      </w:r>
      <w:r w:rsidR="00E74A6D" w:rsidRPr="00E74A6D">
        <w:rPr>
          <w:rFonts w:ascii="Arial" w:hAnsi="Arial" w:cs="Arial"/>
        </w:rPr>
        <w:t xml:space="preserve"> the city disaster </w:t>
      </w:r>
      <w:r w:rsidR="001668D9">
        <w:rPr>
          <w:rFonts w:ascii="Arial" w:hAnsi="Arial" w:cs="Arial"/>
        </w:rPr>
        <w:t xml:space="preserve">response and recovery processes in the MENA </w:t>
      </w:r>
      <w:r w:rsidR="00F84B42">
        <w:rPr>
          <w:rFonts w:ascii="Arial" w:hAnsi="Arial" w:cs="Arial"/>
        </w:rPr>
        <w:t>(E9 and E10)</w:t>
      </w:r>
      <w:r w:rsidR="001668D9">
        <w:rPr>
          <w:rFonts w:ascii="Arial" w:hAnsi="Arial" w:cs="Arial"/>
        </w:rPr>
        <w:t>?</w:t>
      </w:r>
    </w:p>
    <w:p w14:paraId="131EA17A" w14:textId="02F173BD" w:rsidR="00333331" w:rsidRPr="00333331" w:rsidRDefault="009C5093" w:rsidP="00DE27C6">
      <w:pPr>
        <w:pStyle w:val="Capture2"/>
        <w:rPr>
          <w:rFonts w:cstheme="minorBidi"/>
          <w:sz w:val="18"/>
          <w:szCs w:val="18"/>
        </w:rPr>
      </w:pPr>
      <w:bookmarkStart w:id="396" w:name="_Toc20403556"/>
      <w:r>
        <w:t>Table 3-5</w:t>
      </w:r>
      <w:r w:rsidR="00333331" w:rsidRPr="00E74A6D">
        <w:t xml:space="preserve">: </w:t>
      </w:r>
      <w:r w:rsidR="00101F04" w:rsidRPr="00E74A6D">
        <w:t>Arab cities</w:t>
      </w:r>
      <w:r w:rsidR="00333331" w:rsidRPr="00E74A6D">
        <w:t xml:space="preserve"> scorecard results </w:t>
      </w:r>
      <w:r w:rsidR="00101F04" w:rsidRPr="00E74A6D">
        <w:t>- New</w:t>
      </w:r>
      <w:r w:rsidR="00333331" w:rsidRPr="00E74A6D">
        <w:t xml:space="preserve"> Ten Essentials</w:t>
      </w:r>
      <w:bookmarkEnd w:id="396"/>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3050"/>
        <w:gridCol w:w="5423"/>
      </w:tblGrid>
      <w:tr w:rsidR="00D87FB8" w:rsidRPr="00B54CDB" w14:paraId="188D6B12" w14:textId="77777777" w:rsidTr="00DF2FA5">
        <w:trPr>
          <w:trHeight w:val="38"/>
        </w:trPr>
        <w:tc>
          <w:tcPr>
            <w:tcW w:w="1800" w:type="pct"/>
            <w:shd w:val="clear" w:color="auto" w:fill="auto"/>
            <w:tcMar>
              <w:top w:w="100" w:type="dxa"/>
              <w:left w:w="100" w:type="dxa"/>
              <w:bottom w:w="100" w:type="dxa"/>
              <w:right w:w="100" w:type="dxa"/>
            </w:tcMar>
          </w:tcPr>
          <w:p w14:paraId="3A3D0A00" w14:textId="2384C9EC" w:rsidR="00D87FB8" w:rsidRPr="00B54CDB" w:rsidRDefault="00D87FB8" w:rsidP="00DF2FA5">
            <w:pPr>
              <w:widowControl w:val="0"/>
              <w:spacing w:after="0" w:line="240" w:lineRule="auto"/>
              <w:rPr>
                <w:rFonts w:asciiTheme="minorBidi" w:eastAsia="Arial" w:hAnsiTheme="minorBidi"/>
                <w:b/>
                <w:bCs/>
                <w:sz w:val="18"/>
                <w:szCs w:val="18"/>
                <w:lang w:val="en"/>
              </w:rPr>
            </w:pPr>
            <w:r w:rsidRPr="00B54CDB">
              <w:rPr>
                <w:rFonts w:asciiTheme="minorBidi" w:eastAsia="Arial" w:hAnsiTheme="minorBidi"/>
                <w:b/>
                <w:bCs/>
                <w:sz w:val="18"/>
                <w:szCs w:val="18"/>
                <w:lang w:val="en"/>
              </w:rPr>
              <w:t>County</w:t>
            </w:r>
            <w:r w:rsidR="00835283">
              <w:rPr>
                <w:rFonts w:asciiTheme="minorBidi" w:eastAsia="Arial" w:hAnsiTheme="minorBidi"/>
                <w:b/>
                <w:bCs/>
                <w:sz w:val="18"/>
                <w:szCs w:val="18"/>
                <w:lang w:val="en"/>
              </w:rPr>
              <w:t>:</w:t>
            </w:r>
            <w:r w:rsidRPr="00B54CDB">
              <w:rPr>
                <w:rFonts w:asciiTheme="minorBidi" w:eastAsia="Arial" w:hAnsiTheme="minorBidi"/>
                <w:b/>
                <w:bCs/>
                <w:sz w:val="18"/>
                <w:szCs w:val="18"/>
                <w:lang w:val="en"/>
              </w:rPr>
              <w:t xml:space="preserve"> </w:t>
            </w:r>
            <w:r>
              <w:rPr>
                <w:rFonts w:asciiTheme="minorBidi" w:eastAsia="Arial" w:hAnsiTheme="minorBidi"/>
                <w:b/>
                <w:bCs/>
                <w:sz w:val="18"/>
                <w:szCs w:val="18"/>
                <w:lang w:val="en"/>
              </w:rPr>
              <w:t>TUNISIA 26-28July 2017</w:t>
            </w:r>
          </w:p>
        </w:tc>
        <w:tc>
          <w:tcPr>
            <w:tcW w:w="3200" w:type="pct"/>
            <w:shd w:val="clear" w:color="auto" w:fill="auto"/>
          </w:tcPr>
          <w:p w14:paraId="52B583C8" w14:textId="77777777" w:rsidR="00D87FB8" w:rsidRPr="00B54CDB" w:rsidRDefault="00D87FB8" w:rsidP="00DF2FA5">
            <w:pPr>
              <w:widowControl w:val="0"/>
              <w:spacing w:after="0" w:line="240" w:lineRule="auto"/>
              <w:rPr>
                <w:rFonts w:asciiTheme="minorBidi" w:eastAsia="Arial" w:hAnsiTheme="minorBidi"/>
                <w:b/>
                <w:bCs/>
                <w:sz w:val="18"/>
                <w:szCs w:val="18"/>
                <w:lang w:val="en"/>
              </w:rPr>
            </w:pPr>
            <w:r>
              <w:rPr>
                <w:rFonts w:asciiTheme="minorBidi" w:eastAsia="Arial" w:hAnsiTheme="minorBidi"/>
                <w:b/>
                <w:bCs/>
                <w:sz w:val="18"/>
                <w:szCs w:val="18"/>
                <w:lang w:val="en"/>
              </w:rPr>
              <w:t>Cities:</w:t>
            </w:r>
            <w:r w:rsidRPr="00B54CDB">
              <w:rPr>
                <w:rFonts w:asciiTheme="minorBidi" w:hAnsiTheme="minorBidi"/>
                <w:sz w:val="18"/>
                <w:szCs w:val="18"/>
              </w:rPr>
              <w:t xml:space="preserve"> Jendouba - Gabes - Kasserine - Bizerte - Siliana</w:t>
            </w:r>
          </w:p>
        </w:tc>
      </w:tr>
      <w:tr w:rsidR="00D87FB8" w:rsidRPr="00B54CDB" w14:paraId="784B1756" w14:textId="77777777" w:rsidTr="00835283">
        <w:trPr>
          <w:trHeight w:val="6086"/>
        </w:trPr>
        <w:tc>
          <w:tcPr>
            <w:tcW w:w="1800" w:type="pct"/>
            <w:shd w:val="clear" w:color="auto" w:fill="auto"/>
            <w:tcMar>
              <w:top w:w="100" w:type="dxa"/>
              <w:left w:w="100" w:type="dxa"/>
              <w:bottom w:w="100" w:type="dxa"/>
              <w:right w:w="100" w:type="dxa"/>
            </w:tcMar>
          </w:tcPr>
          <w:p w14:paraId="04515C19"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b/>
                <w:bCs/>
                <w:sz w:val="18"/>
                <w:szCs w:val="18"/>
              </w:rPr>
            </w:pPr>
            <w:r w:rsidRPr="00B54CDB">
              <w:rPr>
                <w:rFonts w:asciiTheme="minorBidi" w:hAnsiTheme="minorBidi"/>
                <w:noProof/>
                <w:sz w:val="18"/>
                <w:szCs w:val="18"/>
                <w:lang w:val="en-US"/>
              </w:rPr>
              <w:drawing>
                <wp:inline distT="0" distB="0" distL="0" distR="0" wp14:anchorId="4DF19557" wp14:editId="582B7593">
                  <wp:extent cx="1623848" cy="3039168"/>
                  <wp:effectExtent l="0" t="0" r="0" b="889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Tunisia Country.png"/>
                          <pic:cNvPicPr/>
                        </pic:nvPicPr>
                        <pic:blipFill>
                          <a:blip r:embed="rId66">
                            <a:extLst>
                              <a:ext uri="{28A0092B-C50C-407E-A947-70E740481C1C}">
                                <a14:useLocalDpi xmlns:a14="http://schemas.microsoft.com/office/drawing/2010/main" val="0"/>
                              </a:ext>
                            </a:extLst>
                          </a:blip>
                          <a:stretch>
                            <a:fillRect/>
                          </a:stretch>
                        </pic:blipFill>
                        <pic:spPr>
                          <a:xfrm>
                            <a:off x="0" y="0"/>
                            <a:ext cx="1637023" cy="3063827"/>
                          </a:xfrm>
                          <a:prstGeom prst="rect">
                            <a:avLst/>
                          </a:prstGeom>
                        </pic:spPr>
                      </pic:pic>
                    </a:graphicData>
                  </a:graphic>
                </wp:inline>
              </w:drawing>
            </w:r>
          </w:p>
        </w:tc>
        <w:tc>
          <w:tcPr>
            <w:tcW w:w="3200" w:type="pct"/>
            <w:shd w:val="clear" w:color="auto" w:fill="auto"/>
            <w:tcMar>
              <w:top w:w="100" w:type="dxa"/>
              <w:left w:w="100" w:type="dxa"/>
              <w:bottom w:w="100" w:type="dxa"/>
              <w:right w:w="100" w:type="dxa"/>
            </w:tcMar>
          </w:tcPr>
          <w:p w14:paraId="4046D44B" w14:textId="77777777" w:rsidR="00D87FB8" w:rsidRPr="00B54CDB" w:rsidRDefault="00D87FB8" w:rsidP="00DF2FA5">
            <w:pPr>
              <w:widowControl w:val="0"/>
              <w:spacing w:after="0" w:line="240" w:lineRule="auto"/>
              <w:rPr>
                <w:rFonts w:asciiTheme="minorBidi" w:hAnsiTheme="minorBidi"/>
                <w:sz w:val="18"/>
                <w:szCs w:val="18"/>
              </w:rPr>
            </w:pPr>
            <w:r w:rsidRPr="00B54CDB">
              <w:rPr>
                <w:rFonts w:asciiTheme="minorBidi" w:hAnsiTheme="minorBidi"/>
                <w:noProof/>
                <w:sz w:val="18"/>
                <w:szCs w:val="18"/>
                <w:lang w:val="en-US"/>
              </w:rPr>
              <w:drawing>
                <wp:anchor distT="0" distB="0" distL="114300" distR="114300" simplePos="0" relativeHeight="252320768" behindDoc="0" locked="0" layoutInCell="1" allowOverlap="1" wp14:anchorId="0408D98A" wp14:editId="164A8011">
                  <wp:simplePos x="0" y="0"/>
                  <wp:positionH relativeFrom="column">
                    <wp:posOffset>13970</wp:posOffset>
                  </wp:positionH>
                  <wp:positionV relativeFrom="paragraph">
                    <wp:posOffset>1088390</wp:posOffset>
                  </wp:positionV>
                  <wp:extent cx="3344545" cy="2647315"/>
                  <wp:effectExtent l="0" t="0" r="8255" b="635"/>
                  <wp:wrapThrough wrapText="bothSides">
                    <wp:wrapPolygon edited="0">
                      <wp:start x="0" y="0"/>
                      <wp:lineTo x="0" y="21450"/>
                      <wp:lineTo x="21530" y="21450"/>
                      <wp:lineTo x="21530" y="0"/>
                      <wp:lineTo x="0" y="0"/>
                    </wp:wrapPolygon>
                  </wp:wrapThrough>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Tunisia.png"/>
                          <pic:cNvPicPr/>
                        </pic:nvPicPr>
                        <pic:blipFill>
                          <a:blip r:embed="rId67">
                            <a:grayscl/>
                            <a:extLst>
                              <a:ext uri="{BEBA8EAE-BF5A-486C-A8C5-ECC9F3942E4B}">
                                <a14:imgProps xmlns:a14="http://schemas.microsoft.com/office/drawing/2010/main">
                                  <a14:imgLayer r:embed="rId6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344545" cy="2647315"/>
                          </a:xfrm>
                          <a:prstGeom prst="rect">
                            <a:avLst/>
                          </a:prstGeom>
                        </pic:spPr>
                      </pic:pic>
                    </a:graphicData>
                  </a:graphic>
                  <wp14:sizeRelH relativeFrom="margin">
                    <wp14:pctWidth>0</wp14:pctWidth>
                  </wp14:sizeRelH>
                  <wp14:sizeRelV relativeFrom="margin">
                    <wp14:pctHeight>0</wp14:pctHeight>
                  </wp14:sizeRelV>
                </wp:anchor>
              </w:drawing>
            </w:r>
            <w:r w:rsidRPr="00B54CDB">
              <w:rPr>
                <w:rFonts w:asciiTheme="minorBidi" w:hAnsiTheme="minorBidi"/>
                <w:b/>
                <w:bCs/>
                <w:sz w:val="18"/>
                <w:szCs w:val="18"/>
              </w:rPr>
              <w:t>LOCATIONS:</w:t>
            </w:r>
            <w:r w:rsidRPr="00B54CDB">
              <w:rPr>
                <w:rFonts w:asciiTheme="minorBidi" w:hAnsiTheme="minorBidi"/>
                <w:sz w:val="18"/>
                <w:szCs w:val="18"/>
              </w:rPr>
              <w:t xml:space="preserve">  South, East, North and </w:t>
            </w:r>
            <w:r>
              <w:rPr>
                <w:rFonts w:asciiTheme="minorBidi" w:hAnsiTheme="minorBidi"/>
                <w:sz w:val="18"/>
                <w:szCs w:val="18"/>
              </w:rPr>
              <w:t>centre/</w:t>
            </w:r>
            <w:r w:rsidRPr="00B54CDB">
              <w:rPr>
                <w:rFonts w:asciiTheme="minorBidi" w:hAnsiTheme="minorBidi"/>
                <w:sz w:val="18"/>
                <w:szCs w:val="18"/>
              </w:rPr>
              <w:t>coastal</w:t>
            </w:r>
            <w:r>
              <w:rPr>
                <w:rFonts w:asciiTheme="minorBidi" w:hAnsiTheme="minorBidi"/>
                <w:sz w:val="18"/>
                <w:szCs w:val="18"/>
              </w:rPr>
              <w:t xml:space="preserve"> cities</w:t>
            </w:r>
            <w:r w:rsidRPr="00B54CDB">
              <w:rPr>
                <w:rFonts w:asciiTheme="minorBidi" w:hAnsiTheme="minorBidi"/>
                <w:sz w:val="18"/>
                <w:szCs w:val="18"/>
              </w:rPr>
              <w:t xml:space="preserve"> </w:t>
            </w:r>
            <w:r w:rsidRPr="00B54CDB">
              <w:rPr>
                <w:rFonts w:asciiTheme="minorBidi" w:hAnsiTheme="minorBidi"/>
                <w:sz w:val="18"/>
                <w:szCs w:val="18"/>
              </w:rPr>
              <w:br/>
            </w:r>
            <w:r w:rsidRPr="00B54CDB">
              <w:rPr>
                <w:rFonts w:asciiTheme="minorBidi" w:hAnsiTheme="minorBidi"/>
                <w:b/>
                <w:bCs/>
                <w:sz w:val="18"/>
                <w:szCs w:val="18"/>
              </w:rPr>
              <w:t>CONCEPT:</w:t>
            </w:r>
            <w:r w:rsidRPr="00B54CDB">
              <w:rPr>
                <w:rFonts w:asciiTheme="minorBidi" w:hAnsiTheme="minorBidi"/>
                <w:sz w:val="18"/>
                <w:szCs w:val="18"/>
              </w:rPr>
              <w:t xml:space="preserve"> Human security concept/Seven security dimensions: economy, food, health, environment, personal, community and political.</w:t>
            </w:r>
            <w:r w:rsidRPr="00B54CDB">
              <w:rPr>
                <w:rFonts w:asciiTheme="minorBidi" w:hAnsiTheme="minorBidi"/>
                <w:sz w:val="18"/>
                <w:szCs w:val="18"/>
              </w:rPr>
              <w:br/>
            </w:r>
            <w:r w:rsidRPr="00B54CDB">
              <w:rPr>
                <w:rFonts w:asciiTheme="minorBidi" w:hAnsiTheme="minorBidi"/>
                <w:b/>
                <w:bCs/>
                <w:sz w:val="18"/>
                <w:szCs w:val="18"/>
              </w:rPr>
              <w:t>PARTICIPANTS:</w:t>
            </w:r>
            <w:r w:rsidRPr="00B54CDB">
              <w:rPr>
                <w:rFonts w:asciiTheme="minorBidi" w:hAnsiTheme="minorBidi"/>
                <w:sz w:val="18"/>
                <w:szCs w:val="18"/>
              </w:rPr>
              <w:t xml:space="preserve"> Selection of cities in consultation with UNDP offices</w:t>
            </w:r>
            <w:r w:rsidRPr="00B54CDB">
              <w:rPr>
                <w:rFonts w:asciiTheme="minorBidi" w:hAnsiTheme="minorBidi"/>
                <w:sz w:val="18"/>
                <w:szCs w:val="18"/>
              </w:rPr>
              <w:br/>
            </w:r>
            <w:r w:rsidRPr="00B54CDB">
              <w:rPr>
                <w:rFonts w:asciiTheme="minorBidi" w:hAnsiTheme="minorBidi"/>
                <w:b/>
                <w:bCs/>
                <w:sz w:val="18"/>
                <w:szCs w:val="18"/>
              </w:rPr>
              <w:t>LOCAL PARTNER:</w:t>
            </w:r>
            <w:r w:rsidRPr="00B54CDB">
              <w:rPr>
                <w:rFonts w:asciiTheme="minorBidi" w:hAnsiTheme="minorBidi"/>
                <w:sz w:val="18"/>
                <w:szCs w:val="18"/>
              </w:rPr>
              <w:t xml:space="preserve"> Ministry of Local Development and Environment</w:t>
            </w:r>
          </w:p>
        </w:tc>
      </w:tr>
      <w:tr w:rsidR="00D87FB8" w:rsidRPr="00862EBB" w14:paraId="2C0988F1" w14:textId="77777777" w:rsidTr="00DF2FA5">
        <w:trPr>
          <w:trHeight w:val="20"/>
        </w:trPr>
        <w:tc>
          <w:tcPr>
            <w:tcW w:w="1800" w:type="pct"/>
            <w:vMerge w:val="restart"/>
            <w:shd w:val="clear" w:color="auto" w:fill="auto"/>
            <w:tcMar>
              <w:top w:w="100" w:type="dxa"/>
              <w:left w:w="100" w:type="dxa"/>
              <w:bottom w:w="100" w:type="dxa"/>
              <w:right w:w="100" w:type="dxa"/>
            </w:tcMar>
          </w:tcPr>
          <w:p w14:paraId="73CB3321"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b/>
                <w:bCs/>
                <w:sz w:val="18"/>
                <w:szCs w:val="18"/>
              </w:rPr>
            </w:pPr>
            <w:r w:rsidRPr="00B54CDB">
              <w:rPr>
                <w:rFonts w:asciiTheme="minorBidi" w:hAnsiTheme="minorBidi"/>
                <w:b/>
                <w:bCs/>
                <w:sz w:val="18"/>
                <w:szCs w:val="18"/>
              </w:rPr>
              <w:t xml:space="preserve">MAURITANIA  23 Aug 2017 </w:t>
            </w:r>
          </w:p>
          <w:p w14:paraId="5575609D"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sz w:val="18"/>
                <w:szCs w:val="18"/>
              </w:rPr>
            </w:pPr>
            <w:r w:rsidRPr="00B54CDB">
              <w:rPr>
                <w:rFonts w:asciiTheme="minorBidi" w:hAnsiTheme="minorBidi"/>
                <w:noProof/>
                <w:sz w:val="18"/>
                <w:szCs w:val="18"/>
                <w:lang w:val="en-US"/>
              </w:rPr>
              <w:drawing>
                <wp:inline distT="0" distB="0" distL="0" distR="0" wp14:anchorId="03172444" wp14:editId="431FC2B9">
                  <wp:extent cx="1695450" cy="1846415"/>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Muritania Country.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702217" cy="1853785"/>
                          </a:xfrm>
                          <a:prstGeom prst="rect">
                            <a:avLst/>
                          </a:prstGeom>
                        </pic:spPr>
                      </pic:pic>
                    </a:graphicData>
                  </a:graphic>
                </wp:inline>
              </w:drawing>
            </w:r>
          </w:p>
          <w:p w14:paraId="130848F8" w14:textId="67C1EAC7" w:rsidR="00D87FB8" w:rsidRPr="00B54CDB" w:rsidRDefault="00D87FB8" w:rsidP="00DF2FA5">
            <w:pPr>
              <w:rPr>
                <w:rFonts w:asciiTheme="minorBidi" w:hAnsiTheme="minorBidi"/>
                <w:sz w:val="18"/>
                <w:szCs w:val="18"/>
              </w:rPr>
            </w:pPr>
          </w:p>
        </w:tc>
        <w:tc>
          <w:tcPr>
            <w:tcW w:w="3200" w:type="pct"/>
            <w:shd w:val="clear" w:color="auto" w:fill="auto"/>
            <w:tcMar>
              <w:top w:w="100" w:type="dxa"/>
              <w:left w:w="100" w:type="dxa"/>
              <w:bottom w:w="100" w:type="dxa"/>
              <w:right w:w="100" w:type="dxa"/>
            </w:tcMar>
          </w:tcPr>
          <w:p w14:paraId="3FE41514" w14:textId="77777777" w:rsidR="00D87FB8" w:rsidRPr="00B54CDB" w:rsidRDefault="00D87FB8" w:rsidP="00DF2FA5">
            <w:pPr>
              <w:widowControl w:val="0"/>
              <w:spacing w:after="0" w:line="240" w:lineRule="auto"/>
              <w:rPr>
                <w:rFonts w:asciiTheme="minorBidi" w:hAnsiTheme="minorBidi"/>
                <w:sz w:val="18"/>
                <w:szCs w:val="18"/>
              </w:rPr>
            </w:pPr>
            <w:r w:rsidRPr="00B54CDB">
              <w:rPr>
                <w:rFonts w:asciiTheme="minorBidi" w:hAnsiTheme="minorBidi"/>
                <w:sz w:val="18"/>
                <w:szCs w:val="18"/>
              </w:rPr>
              <w:t>Boghe - Kaedi - Nouakchott Tavragh Zeina - Rosso - Tintane</w:t>
            </w:r>
          </w:p>
        </w:tc>
      </w:tr>
      <w:tr w:rsidR="00D87FB8" w:rsidRPr="00862EBB" w14:paraId="0F08BE47" w14:textId="77777777" w:rsidTr="00DF2FA5">
        <w:trPr>
          <w:trHeight w:val="420"/>
        </w:trPr>
        <w:tc>
          <w:tcPr>
            <w:tcW w:w="1800" w:type="pct"/>
            <w:vMerge/>
            <w:shd w:val="clear" w:color="auto" w:fill="auto"/>
            <w:tcMar>
              <w:top w:w="100" w:type="dxa"/>
              <w:left w:w="100" w:type="dxa"/>
              <w:bottom w:w="100" w:type="dxa"/>
              <w:right w:w="100" w:type="dxa"/>
            </w:tcMar>
          </w:tcPr>
          <w:p w14:paraId="04D755E1"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sz w:val="18"/>
                <w:szCs w:val="18"/>
              </w:rPr>
            </w:pPr>
          </w:p>
        </w:tc>
        <w:tc>
          <w:tcPr>
            <w:tcW w:w="3200" w:type="pct"/>
            <w:shd w:val="clear" w:color="auto" w:fill="auto"/>
            <w:tcMar>
              <w:top w:w="100" w:type="dxa"/>
              <w:left w:w="100" w:type="dxa"/>
              <w:bottom w:w="100" w:type="dxa"/>
              <w:right w:w="100" w:type="dxa"/>
            </w:tcMar>
          </w:tcPr>
          <w:p w14:paraId="5406416C" w14:textId="77777777" w:rsidR="00D87FB8" w:rsidRPr="00B54CDB" w:rsidRDefault="00D87FB8" w:rsidP="00DF2FA5">
            <w:pPr>
              <w:spacing w:line="240" w:lineRule="auto"/>
              <w:rPr>
                <w:rFonts w:asciiTheme="minorBidi" w:hAnsiTheme="minorBidi"/>
                <w:sz w:val="18"/>
                <w:szCs w:val="18"/>
              </w:rPr>
            </w:pPr>
            <w:r w:rsidRPr="00B54CDB">
              <w:rPr>
                <w:rFonts w:asciiTheme="minorBidi" w:hAnsiTheme="minorBidi"/>
                <w:noProof/>
                <w:sz w:val="18"/>
                <w:szCs w:val="18"/>
                <w:lang w:val="en-US"/>
              </w:rPr>
              <w:drawing>
                <wp:anchor distT="0" distB="0" distL="114300" distR="114300" simplePos="0" relativeHeight="252318720" behindDoc="0" locked="0" layoutInCell="1" allowOverlap="1" wp14:anchorId="3449ED6D" wp14:editId="347E160A">
                  <wp:simplePos x="0" y="0"/>
                  <wp:positionH relativeFrom="column">
                    <wp:posOffset>15307</wp:posOffset>
                  </wp:positionH>
                  <wp:positionV relativeFrom="paragraph">
                    <wp:posOffset>1126736</wp:posOffset>
                  </wp:positionV>
                  <wp:extent cx="3267018" cy="2805745"/>
                  <wp:effectExtent l="0" t="0" r="0" b="0"/>
                  <wp:wrapThrough wrapText="bothSides">
                    <wp:wrapPolygon edited="0">
                      <wp:start x="0" y="0"/>
                      <wp:lineTo x="0" y="21414"/>
                      <wp:lineTo x="21415" y="21414"/>
                      <wp:lineTo x="21415" y="0"/>
                      <wp:lineTo x="0" y="0"/>
                    </wp:wrapPolygon>
                  </wp:wrapThrough>
                  <wp:docPr id="59"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70" cstate="print">
                            <a:grayscl/>
                            <a:extLst>
                              <a:ext uri="{BEBA8EAE-BF5A-486C-A8C5-ECC9F3942E4B}">
                                <a14:imgProps xmlns:a14="http://schemas.microsoft.com/office/drawing/2010/main">
                                  <a14:imgLayer r:embed="rId7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269923" cy="2808239"/>
                          </a:xfrm>
                          <a:prstGeom prst="rect">
                            <a:avLst/>
                          </a:prstGeom>
                          <a:ln/>
                        </pic:spPr>
                      </pic:pic>
                    </a:graphicData>
                  </a:graphic>
                  <wp14:sizeRelH relativeFrom="margin">
                    <wp14:pctWidth>0</wp14:pctWidth>
                  </wp14:sizeRelH>
                  <wp14:sizeRelV relativeFrom="margin">
                    <wp14:pctHeight>0</wp14:pctHeight>
                  </wp14:sizeRelV>
                </wp:anchor>
              </w:drawing>
            </w:r>
            <w:r w:rsidRPr="00B54CDB">
              <w:rPr>
                <w:rFonts w:asciiTheme="minorBidi" w:hAnsiTheme="minorBidi"/>
                <w:b/>
                <w:bCs/>
                <w:sz w:val="18"/>
                <w:szCs w:val="18"/>
              </w:rPr>
              <w:t>LOCATION:</w:t>
            </w:r>
            <w:r w:rsidRPr="00B54CDB">
              <w:rPr>
                <w:rFonts w:asciiTheme="minorBidi" w:hAnsiTheme="minorBidi"/>
                <w:sz w:val="18"/>
                <w:szCs w:val="18"/>
              </w:rPr>
              <w:t xml:space="preserve">  South, and South West. In addition, two of the cities are coastal.</w:t>
            </w:r>
            <w:r w:rsidRPr="00B54CDB">
              <w:rPr>
                <w:rFonts w:asciiTheme="minorBidi" w:hAnsiTheme="minorBidi"/>
                <w:sz w:val="18"/>
                <w:szCs w:val="18"/>
              </w:rPr>
              <w:br/>
            </w:r>
            <w:r w:rsidRPr="00B54CDB">
              <w:rPr>
                <w:rFonts w:asciiTheme="minorBidi" w:hAnsiTheme="minorBidi"/>
                <w:b/>
                <w:bCs/>
                <w:sz w:val="18"/>
                <w:szCs w:val="18"/>
              </w:rPr>
              <w:t>CONCEPT:</w:t>
            </w:r>
            <w:r w:rsidRPr="00B54CDB">
              <w:rPr>
                <w:rFonts w:asciiTheme="minorBidi" w:hAnsiTheme="minorBidi"/>
                <w:sz w:val="18"/>
                <w:szCs w:val="18"/>
              </w:rPr>
              <w:t xml:space="preserve"> Human security concept/Seven security dimensions: economy, food, health, environment, personal, community and political.</w:t>
            </w:r>
            <w:r w:rsidRPr="00B54CDB">
              <w:rPr>
                <w:rFonts w:asciiTheme="minorBidi" w:hAnsiTheme="minorBidi"/>
                <w:sz w:val="18"/>
                <w:szCs w:val="18"/>
              </w:rPr>
              <w:br/>
            </w:r>
            <w:r w:rsidRPr="00B54CDB">
              <w:rPr>
                <w:rFonts w:asciiTheme="minorBidi" w:hAnsiTheme="minorBidi"/>
                <w:b/>
                <w:bCs/>
                <w:sz w:val="18"/>
                <w:szCs w:val="18"/>
              </w:rPr>
              <w:t>PARTICIPANTS:</w:t>
            </w:r>
            <w:r w:rsidRPr="00B54CDB">
              <w:rPr>
                <w:rFonts w:asciiTheme="minorBidi" w:hAnsiTheme="minorBidi"/>
                <w:sz w:val="18"/>
                <w:szCs w:val="18"/>
              </w:rPr>
              <w:t xml:space="preserve"> Selection in consultation with UNDP offices</w:t>
            </w:r>
            <w:r w:rsidRPr="00B54CDB">
              <w:rPr>
                <w:rFonts w:asciiTheme="minorBidi" w:hAnsiTheme="minorBidi"/>
                <w:sz w:val="18"/>
                <w:szCs w:val="18"/>
              </w:rPr>
              <w:br/>
            </w:r>
            <w:r w:rsidRPr="00B54CDB">
              <w:rPr>
                <w:rFonts w:asciiTheme="minorBidi" w:hAnsiTheme="minorBidi"/>
                <w:b/>
                <w:bCs/>
                <w:sz w:val="18"/>
                <w:szCs w:val="18"/>
              </w:rPr>
              <w:t>LOCAL PARTNER:</w:t>
            </w:r>
            <w:r w:rsidRPr="00B54CDB">
              <w:rPr>
                <w:rFonts w:asciiTheme="minorBidi" w:hAnsiTheme="minorBidi"/>
                <w:sz w:val="18"/>
                <w:szCs w:val="18"/>
              </w:rPr>
              <w:t xml:space="preserve"> Ministry of Environment and Sustainable Development</w:t>
            </w:r>
          </w:p>
        </w:tc>
      </w:tr>
      <w:tr w:rsidR="00D87FB8" w:rsidRPr="00862EBB" w14:paraId="52054578" w14:textId="77777777" w:rsidTr="00DF2FA5">
        <w:trPr>
          <w:trHeight w:val="141"/>
        </w:trPr>
        <w:tc>
          <w:tcPr>
            <w:tcW w:w="1800" w:type="pct"/>
            <w:vMerge w:val="restart"/>
            <w:shd w:val="clear" w:color="auto" w:fill="auto"/>
            <w:tcMar>
              <w:top w:w="100" w:type="dxa"/>
              <w:left w:w="100" w:type="dxa"/>
              <w:bottom w:w="100" w:type="dxa"/>
              <w:right w:w="100" w:type="dxa"/>
            </w:tcMar>
          </w:tcPr>
          <w:p w14:paraId="5D786ECD"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sz w:val="18"/>
                <w:szCs w:val="18"/>
              </w:rPr>
            </w:pPr>
            <w:r w:rsidRPr="00B54CDB">
              <w:rPr>
                <w:rFonts w:asciiTheme="minorBidi" w:hAnsiTheme="minorBidi"/>
                <w:b/>
                <w:bCs/>
                <w:sz w:val="18"/>
                <w:szCs w:val="18"/>
              </w:rPr>
              <w:lastRenderedPageBreak/>
              <w:t>SUDAN 3 - 5 Oct 2017</w:t>
            </w:r>
            <w:r w:rsidRPr="00B54CDB">
              <w:rPr>
                <w:rFonts w:asciiTheme="minorBidi" w:hAnsiTheme="minorBidi"/>
                <w:sz w:val="18"/>
                <w:szCs w:val="18"/>
              </w:rPr>
              <w:t xml:space="preserve"> </w:t>
            </w:r>
            <w:r w:rsidRPr="00B54CDB">
              <w:rPr>
                <w:rFonts w:asciiTheme="minorBidi" w:hAnsiTheme="minorBidi"/>
                <w:sz w:val="18"/>
                <w:szCs w:val="18"/>
              </w:rPr>
              <w:br/>
            </w:r>
            <w:r w:rsidRPr="00B54CDB">
              <w:rPr>
                <w:rFonts w:asciiTheme="minorBidi" w:hAnsiTheme="minorBidi"/>
                <w:sz w:val="18"/>
                <w:szCs w:val="18"/>
              </w:rPr>
              <w:br/>
            </w:r>
            <w:r w:rsidRPr="00B54CDB">
              <w:rPr>
                <w:rFonts w:asciiTheme="minorBidi" w:hAnsiTheme="minorBidi"/>
                <w:noProof/>
                <w:sz w:val="18"/>
                <w:szCs w:val="18"/>
                <w:lang w:val="en-US"/>
              </w:rPr>
              <w:drawing>
                <wp:inline distT="0" distB="0" distL="0" distR="0" wp14:anchorId="3B154C22" wp14:editId="64204783">
                  <wp:extent cx="1628775" cy="148932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Sudan Country.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633399" cy="1493553"/>
                          </a:xfrm>
                          <a:prstGeom prst="rect">
                            <a:avLst/>
                          </a:prstGeom>
                        </pic:spPr>
                      </pic:pic>
                    </a:graphicData>
                  </a:graphic>
                </wp:inline>
              </w:drawing>
            </w:r>
          </w:p>
          <w:p w14:paraId="703F9379"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sz w:val="18"/>
                <w:szCs w:val="18"/>
              </w:rPr>
            </w:pPr>
          </w:p>
        </w:tc>
        <w:tc>
          <w:tcPr>
            <w:tcW w:w="3200" w:type="pct"/>
            <w:shd w:val="clear" w:color="auto" w:fill="auto"/>
            <w:tcMar>
              <w:top w:w="100" w:type="dxa"/>
              <w:left w:w="100" w:type="dxa"/>
              <w:bottom w:w="100" w:type="dxa"/>
              <w:right w:w="100" w:type="dxa"/>
            </w:tcMar>
          </w:tcPr>
          <w:p w14:paraId="52098377" w14:textId="77777777" w:rsidR="00D87FB8" w:rsidRPr="00B54CDB" w:rsidRDefault="00D87FB8" w:rsidP="00DF2FA5">
            <w:pPr>
              <w:widowControl w:val="0"/>
              <w:spacing w:after="0" w:line="240" w:lineRule="auto"/>
              <w:rPr>
                <w:rFonts w:asciiTheme="minorBidi" w:hAnsiTheme="minorBidi"/>
                <w:sz w:val="18"/>
                <w:szCs w:val="18"/>
              </w:rPr>
            </w:pPr>
            <w:r w:rsidRPr="00B54CDB">
              <w:rPr>
                <w:rFonts w:asciiTheme="minorBidi" w:hAnsiTheme="minorBidi"/>
                <w:sz w:val="18"/>
                <w:szCs w:val="18"/>
              </w:rPr>
              <w:t>Khartoum</w:t>
            </w:r>
          </w:p>
        </w:tc>
      </w:tr>
      <w:tr w:rsidR="00D87FB8" w:rsidRPr="00862EBB" w14:paraId="6E3E83FD" w14:textId="77777777" w:rsidTr="00DF2FA5">
        <w:trPr>
          <w:trHeight w:val="2589"/>
        </w:trPr>
        <w:tc>
          <w:tcPr>
            <w:tcW w:w="1800" w:type="pct"/>
            <w:vMerge/>
            <w:tcBorders>
              <w:bottom w:val="single" w:sz="8" w:space="0" w:color="000000"/>
            </w:tcBorders>
            <w:shd w:val="clear" w:color="auto" w:fill="auto"/>
            <w:tcMar>
              <w:top w:w="100" w:type="dxa"/>
              <w:left w:w="100" w:type="dxa"/>
              <w:bottom w:w="100" w:type="dxa"/>
              <w:right w:w="100" w:type="dxa"/>
            </w:tcMar>
          </w:tcPr>
          <w:p w14:paraId="2F46F33F"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sz w:val="18"/>
                <w:szCs w:val="18"/>
              </w:rPr>
            </w:pPr>
          </w:p>
        </w:tc>
        <w:tc>
          <w:tcPr>
            <w:tcW w:w="3200" w:type="pct"/>
            <w:tcBorders>
              <w:bottom w:val="single" w:sz="8" w:space="0" w:color="000000"/>
            </w:tcBorders>
            <w:shd w:val="clear" w:color="auto" w:fill="auto"/>
            <w:tcMar>
              <w:top w:w="100" w:type="dxa"/>
              <w:left w:w="100" w:type="dxa"/>
              <w:bottom w:w="100" w:type="dxa"/>
              <w:right w:w="100" w:type="dxa"/>
            </w:tcMar>
          </w:tcPr>
          <w:p w14:paraId="4FEE8BE1" w14:textId="4ED16461" w:rsidR="00D87FB8" w:rsidRDefault="00D87FB8" w:rsidP="00DF2FA5">
            <w:pPr>
              <w:widowControl w:val="0"/>
              <w:pBdr>
                <w:top w:val="nil"/>
                <w:left w:val="nil"/>
                <w:bottom w:val="nil"/>
                <w:right w:val="nil"/>
                <w:between w:val="nil"/>
              </w:pBdr>
              <w:spacing w:line="240" w:lineRule="auto"/>
              <w:rPr>
                <w:rFonts w:asciiTheme="minorBidi" w:hAnsiTheme="minorBidi"/>
                <w:sz w:val="18"/>
                <w:szCs w:val="18"/>
              </w:rPr>
            </w:pPr>
            <w:r w:rsidRPr="00B54CDB">
              <w:rPr>
                <w:rFonts w:asciiTheme="minorBidi" w:hAnsiTheme="minorBidi"/>
                <w:b/>
                <w:bCs/>
                <w:sz w:val="18"/>
                <w:szCs w:val="18"/>
              </w:rPr>
              <w:t>LOCATION:</w:t>
            </w:r>
            <w:r w:rsidRPr="00B54CDB">
              <w:rPr>
                <w:rFonts w:asciiTheme="minorBidi" w:hAnsiTheme="minorBidi"/>
                <w:sz w:val="18"/>
                <w:szCs w:val="18"/>
              </w:rPr>
              <w:t xml:space="preserve"> Central - River Flooding</w:t>
            </w:r>
            <w:r w:rsidRPr="00B54CDB">
              <w:rPr>
                <w:rFonts w:asciiTheme="minorBidi" w:hAnsiTheme="minorBidi"/>
                <w:sz w:val="18"/>
                <w:szCs w:val="18"/>
              </w:rPr>
              <w:br/>
            </w:r>
            <w:r w:rsidRPr="00B54CDB">
              <w:rPr>
                <w:rFonts w:asciiTheme="minorBidi" w:hAnsiTheme="minorBidi"/>
                <w:b/>
                <w:bCs/>
                <w:sz w:val="18"/>
                <w:szCs w:val="18"/>
              </w:rPr>
              <w:t>CONCEPT:</w:t>
            </w:r>
            <w:r w:rsidRPr="00B54CDB">
              <w:rPr>
                <w:rFonts w:asciiTheme="minorBidi" w:hAnsiTheme="minorBidi"/>
                <w:sz w:val="18"/>
                <w:szCs w:val="18"/>
              </w:rPr>
              <w:t xml:space="preserve"> City to City Learning Exchange - Urban Refugees Crisis</w:t>
            </w:r>
            <w:r w:rsidRPr="00B54CDB">
              <w:rPr>
                <w:rFonts w:asciiTheme="minorBidi" w:hAnsiTheme="minorBidi"/>
                <w:sz w:val="18"/>
                <w:szCs w:val="18"/>
              </w:rPr>
              <w:br/>
            </w:r>
            <w:r w:rsidRPr="00B54CDB">
              <w:rPr>
                <w:rFonts w:asciiTheme="minorBidi" w:hAnsiTheme="minorBidi"/>
                <w:b/>
                <w:bCs/>
                <w:sz w:val="18"/>
                <w:szCs w:val="18"/>
              </w:rPr>
              <w:t>PARTICIPANTS:</w:t>
            </w:r>
            <w:r w:rsidRPr="00B54CDB">
              <w:rPr>
                <w:rFonts w:asciiTheme="minorBidi" w:hAnsiTheme="minorBidi"/>
                <w:sz w:val="18"/>
                <w:szCs w:val="18"/>
              </w:rPr>
              <w:t xml:space="preserve"> Selection in consultation with UN</w:t>
            </w:r>
            <w:r w:rsidR="007E039E">
              <w:rPr>
                <w:rFonts w:asciiTheme="minorBidi" w:hAnsiTheme="minorBidi"/>
                <w:sz w:val="18"/>
                <w:szCs w:val="18"/>
              </w:rPr>
              <w:t>-</w:t>
            </w:r>
            <w:r w:rsidRPr="00B54CDB">
              <w:rPr>
                <w:rFonts w:asciiTheme="minorBidi" w:hAnsiTheme="minorBidi"/>
                <w:sz w:val="18"/>
                <w:szCs w:val="18"/>
              </w:rPr>
              <w:t xml:space="preserve">Habitat </w:t>
            </w:r>
            <w:r w:rsidRPr="00B54CDB">
              <w:rPr>
                <w:rFonts w:asciiTheme="minorBidi" w:hAnsiTheme="minorBidi"/>
                <w:sz w:val="18"/>
                <w:szCs w:val="18"/>
              </w:rPr>
              <w:br/>
            </w:r>
            <w:r w:rsidRPr="00B54CDB">
              <w:rPr>
                <w:rFonts w:asciiTheme="minorBidi" w:hAnsiTheme="minorBidi"/>
                <w:b/>
                <w:bCs/>
                <w:sz w:val="18"/>
                <w:szCs w:val="18"/>
              </w:rPr>
              <w:t>LOCAL PARTNER:</w:t>
            </w:r>
            <w:r w:rsidRPr="00B54CDB">
              <w:rPr>
                <w:rFonts w:asciiTheme="minorBidi" w:hAnsiTheme="minorBidi"/>
                <w:sz w:val="18"/>
                <w:szCs w:val="18"/>
              </w:rPr>
              <w:t xml:space="preserve"> Ministry of Infrastructure - Roads and Bridges</w:t>
            </w:r>
          </w:p>
          <w:p w14:paraId="0D792855" w14:textId="77777777" w:rsidR="00D87FB8" w:rsidRDefault="00D87FB8" w:rsidP="00DF2FA5">
            <w:pPr>
              <w:widowControl w:val="0"/>
              <w:pBdr>
                <w:top w:val="nil"/>
                <w:left w:val="nil"/>
                <w:bottom w:val="nil"/>
                <w:right w:val="nil"/>
                <w:between w:val="nil"/>
              </w:pBdr>
              <w:spacing w:line="240" w:lineRule="auto"/>
              <w:rPr>
                <w:rFonts w:asciiTheme="minorBidi" w:hAnsiTheme="minorBidi"/>
                <w:sz w:val="18"/>
                <w:szCs w:val="18"/>
              </w:rPr>
            </w:pPr>
            <w:r w:rsidRPr="00B54CDB">
              <w:rPr>
                <w:rFonts w:asciiTheme="minorBidi" w:hAnsiTheme="minorBidi"/>
                <w:b/>
                <w:bCs/>
                <w:noProof/>
                <w:sz w:val="18"/>
                <w:szCs w:val="18"/>
                <w:lang w:val="en-US"/>
              </w:rPr>
              <w:drawing>
                <wp:anchor distT="0" distB="0" distL="114300" distR="114300" simplePos="0" relativeHeight="252313600" behindDoc="1" locked="0" layoutInCell="1" allowOverlap="1" wp14:anchorId="698AF44B" wp14:editId="45644A2D">
                  <wp:simplePos x="0" y="0"/>
                  <wp:positionH relativeFrom="column">
                    <wp:posOffset>202565</wp:posOffset>
                  </wp:positionH>
                  <wp:positionV relativeFrom="paragraph">
                    <wp:posOffset>86360</wp:posOffset>
                  </wp:positionV>
                  <wp:extent cx="2731135" cy="2552065"/>
                  <wp:effectExtent l="0" t="0" r="0" b="635"/>
                  <wp:wrapTight wrapText="bothSides">
                    <wp:wrapPolygon edited="0">
                      <wp:start x="0" y="0"/>
                      <wp:lineTo x="0" y="21444"/>
                      <wp:lineTo x="21394" y="21444"/>
                      <wp:lineTo x="21394"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Khartoum.png"/>
                          <pic:cNvPicPr/>
                        </pic:nvPicPr>
                        <pic:blipFill>
                          <a:blip r:embed="rId73" cstate="print">
                            <a:extLst>
                              <a:ext uri="{BEBA8EAE-BF5A-486C-A8C5-ECC9F3942E4B}">
                                <a14:imgProps xmlns:a14="http://schemas.microsoft.com/office/drawing/2010/main">
                                  <a14:imgLayer r:embed="rId7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731135" cy="2552065"/>
                          </a:xfrm>
                          <a:prstGeom prst="rect">
                            <a:avLst/>
                          </a:prstGeom>
                        </pic:spPr>
                      </pic:pic>
                    </a:graphicData>
                  </a:graphic>
                  <wp14:sizeRelH relativeFrom="page">
                    <wp14:pctWidth>0</wp14:pctWidth>
                  </wp14:sizeRelH>
                  <wp14:sizeRelV relativeFrom="page">
                    <wp14:pctHeight>0</wp14:pctHeight>
                  </wp14:sizeRelV>
                </wp:anchor>
              </w:drawing>
            </w:r>
          </w:p>
          <w:p w14:paraId="7C0D0670" w14:textId="77777777" w:rsidR="00D87FB8" w:rsidRDefault="00D87FB8" w:rsidP="00DF2FA5">
            <w:pPr>
              <w:widowControl w:val="0"/>
              <w:pBdr>
                <w:top w:val="nil"/>
                <w:left w:val="nil"/>
                <w:bottom w:val="nil"/>
                <w:right w:val="nil"/>
                <w:between w:val="nil"/>
              </w:pBdr>
              <w:spacing w:line="240" w:lineRule="auto"/>
              <w:rPr>
                <w:rFonts w:asciiTheme="minorBidi" w:hAnsiTheme="minorBidi"/>
                <w:sz w:val="18"/>
                <w:szCs w:val="18"/>
              </w:rPr>
            </w:pPr>
          </w:p>
          <w:p w14:paraId="1ABCF46B" w14:textId="77777777" w:rsidR="00D87FB8" w:rsidRDefault="00D87FB8" w:rsidP="00DF2FA5">
            <w:pPr>
              <w:widowControl w:val="0"/>
              <w:pBdr>
                <w:top w:val="nil"/>
                <w:left w:val="nil"/>
                <w:bottom w:val="nil"/>
                <w:right w:val="nil"/>
                <w:between w:val="nil"/>
              </w:pBdr>
              <w:spacing w:line="240" w:lineRule="auto"/>
              <w:rPr>
                <w:rFonts w:asciiTheme="minorBidi" w:hAnsiTheme="minorBidi"/>
                <w:sz w:val="18"/>
                <w:szCs w:val="18"/>
              </w:rPr>
            </w:pPr>
          </w:p>
          <w:p w14:paraId="5DF97EEB" w14:textId="77777777" w:rsidR="00D87FB8" w:rsidRDefault="00D87FB8" w:rsidP="00DF2FA5">
            <w:pPr>
              <w:widowControl w:val="0"/>
              <w:pBdr>
                <w:top w:val="nil"/>
                <w:left w:val="nil"/>
                <w:bottom w:val="nil"/>
                <w:right w:val="nil"/>
                <w:between w:val="nil"/>
              </w:pBdr>
              <w:spacing w:line="240" w:lineRule="auto"/>
              <w:rPr>
                <w:rFonts w:asciiTheme="minorBidi" w:hAnsiTheme="minorBidi"/>
                <w:sz w:val="18"/>
                <w:szCs w:val="18"/>
              </w:rPr>
            </w:pPr>
          </w:p>
          <w:p w14:paraId="4786D33D" w14:textId="77777777" w:rsidR="00D87FB8" w:rsidRDefault="00D87FB8" w:rsidP="00DF2FA5">
            <w:pPr>
              <w:widowControl w:val="0"/>
              <w:pBdr>
                <w:top w:val="nil"/>
                <w:left w:val="nil"/>
                <w:bottom w:val="nil"/>
                <w:right w:val="nil"/>
                <w:between w:val="nil"/>
              </w:pBdr>
              <w:spacing w:line="240" w:lineRule="auto"/>
              <w:rPr>
                <w:rFonts w:asciiTheme="minorBidi" w:hAnsiTheme="minorBidi"/>
                <w:sz w:val="18"/>
                <w:szCs w:val="18"/>
              </w:rPr>
            </w:pPr>
          </w:p>
          <w:p w14:paraId="1A62AB25" w14:textId="77777777" w:rsidR="00D87FB8" w:rsidRDefault="00D87FB8" w:rsidP="00DF2FA5">
            <w:pPr>
              <w:widowControl w:val="0"/>
              <w:pBdr>
                <w:top w:val="nil"/>
                <w:left w:val="nil"/>
                <w:bottom w:val="nil"/>
                <w:right w:val="nil"/>
                <w:between w:val="nil"/>
              </w:pBdr>
              <w:spacing w:line="240" w:lineRule="auto"/>
              <w:rPr>
                <w:rFonts w:asciiTheme="minorBidi" w:hAnsiTheme="minorBidi"/>
                <w:sz w:val="18"/>
                <w:szCs w:val="18"/>
              </w:rPr>
            </w:pPr>
          </w:p>
          <w:p w14:paraId="564C7811" w14:textId="77777777" w:rsidR="00D87FB8" w:rsidRDefault="00D87FB8" w:rsidP="00DF2FA5">
            <w:pPr>
              <w:widowControl w:val="0"/>
              <w:pBdr>
                <w:top w:val="nil"/>
                <w:left w:val="nil"/>
                <w:bottom w:val="nil"/>
                <w:right w:val="nil"/>
                <w:between w:val="nil"/>
              </w:pBdr>
              <w:spacing w:line="240" w:lineRule="auto"/>
              <w:rPr>
                <w:rFonts w:asciiTheme="minorBidi" w:hAnsiTheme="minorBidi"/>
                <w:sz w:val="18"/>
                <w:szCs w:val="18"/>
              </w:rPr>
            </w:pPr>
          </w:p>
          <w:p w14:paraId="4EA704E8" w14:textId="77777777" w:rsidR="00D87FB8" w:rsidRDefault="00D87FB8" w:rsidP="00DF2FA5">
            <w:pPr>
              <w:widowControl w:val="0"/>
              <w:pBdr>
                <w:top w:val="nil"/>
                <w:left w:val="nil"/>
                <w:bottom w:val="nil"/>
                <w:right w:val="nil"/>
                <w:between w:val="nil"/>
              </w:pBdr>
              <w:spacing w:line="240" w:lineRule="auto"/>
              <w:rPr>
                <w:rFonts w:asciiTheme="minorBidi" w:hAnsiTheme="minorBidi"/>
                <w:sz w:val="18"/>
                <w:szCs w:val="18"/>
              </w:rPr>
            </w:pPr>
          </w:p>
          <w:p w14:paraId="78742539" w14:textId="77777777" w:rsidR="00D87FB8" w:rsidRDefault="00D87FB8" w:rsidP="00DF2FA5">
            <w:pPr>
              <w:widowControl w:val="0"/>
              <w:pBdr>
                <w:top w:val="nil"/>
                <w:left w:val="nil"/>
                <w:bottom w:val="nil"/>
                <w:right w:val="nil"/>
                <w:between w:val="nil"/>
              </w:pBdr>
              <w:spacing w:line="240" w:lineRule="auto"/>
              <w:rPr>
                <w:rFonts w:asciiTheme="minorBidi" w:hAnsiTheme="minorBidi"/>
                <w:sz w:val="18"/>
                <w:szCs w:val="18"/>
              </w:rPr>
            </w:pPr>
          </w:p>
          <w:p w14:paraId="1AC4FFF5" w14:textId="77777777" w:rsidR="00D87FB8" w:rsidRDefault="00D87FB8" w:rsidP="00DF2FA5">
            <w:pPr>
              <w:widowControl w:val="0"/>
              <w:pBdr>
                <w:top w:val="nil"/>
                <w:left w:val="nil"/>
                <w:bottom w:val="nil"/>
                <w:right w:val="nil"/>
                <w:between w:val="nil"/>
              </w:pBdr>
              <w:spacing w:line="240" w:lineRule="auto"/>
              <w:rPr>
                <w:rFonts w:asciiTheme="minorBidi" w:hAnsiTheme="minorBidi"/>
                <w:sz w:val="18"/>
                <w:szCs w:val="18"/>
              </w:rPr>
            </w:pPr>
          </w:p>
          <w:p w14:paraId="129C2469" w14:textId="77777777" w:rsidR="00D87FB8" w:rsidRDefault="00D87FB8" w:rsidP="00DF2FA5">
            <w:pPr>
              <w:widowControl w:val="0"/>
              <w:pBdr>
                <w:top w:val="nil"/>
                <w:left w:val="nil"/>
                <w:bottom w:val="nil"/>
                <w:right w:val="nil"/>
                <w:between w:val="nil"/>
              </w:pBdr>
              <w:spacing w:line="240" w:lineRule="auto"/>
              <w:rPr>
                <w:rFonts w:asciiTheme="minorBidi" w:hAnsiTheme="minorBidi"/>
                <w:sz w:val="18"/>
                <w:szCs w:val="18"/>
              </w:rPr>
            </w:pPr>
          </w:p>
          <w:p w14:paraId="0B2D91C9"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sz w:val="18"/>
                <w:szCs w:val="18"/>
              </w:rPr>
            </w:pPr>
          </w:p>
        </w:tc>
      </w:tr>
      <w:tr w:rsidR="00D87FB8" w:rsidRPr="00862EBB" w14:paraId="2704DA22" w14:textId="77777777" w:rsidTr="00DF2FA5">
        <w:trPr>
          <w:trHeight w:val="204"/>
        </w:trPr>
        <w:tc>
          <w:tcPr>
            <w:tcW w:w="1800" w:type="pct"/>
            <w:vMerge w:val="restart"/>
            <w:shd w:val="clear" w:color="auto" w:fill="auto"/>
            <w:tcMar>
              <w:top w:w="100" w:type="dxa"/>
              <w:left w:w="100" w:type="dxa"/>
              <w:bottom w:w="100" w:type="dxa"/>
              <w:right w:w="100" w:type="dxa"/>
            </w:tcMar>
          </w:tcPr>
          <w:p w14:paraId="6F5A750C"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b/>
                <w:bCs/>
                <w:sz w:val="18"/>
                <w:szCs w:val="18"/>
              </w:rPr>
            </w:pPr>
            <w:r w:rsidRPr="00B54CDB">
              <w:rPr>
                <w:rFonts w:asciiTheme="minorBidi" w:hAnsiTheme="minorBidi"/>
                <w:b/>
                <w:bCs/>
                <w:sz w:val="18"/>
                <w:szCs w:val="18"/>
              </w:rPr>
              <w:t xml:space="preserve">JORDAN 3 - 5 Nov 2017 </w:t>
            </w:r>
          </w:p>
          <w:p w14:paraId="7C493C2D"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sz w:val="18"/>
                <w:szCs w:val="18"/>
              </w:rPr>
            </w:pPr>
            <w:r w:rsidRPr="00B54CDB">
              <w:rPr>
                <w:rFonts w:asciiTheme="minorBidi" w:hAnsiTheme="minorBidi"/>
                <w:noProof/>
                <w:sz w:val="18"/>
                <w:szCs w:val="18"/>
                <w:lang w:val="en-US"/>
              </w:rPr>
              <w:drawing>
                <wp:inline distT="0" distB="0" distL="0" distR="0" wp14:anchorId="0818D9EA" wp14:editId="337E752B">
                  <wp:extent cx="1621575" cy="18192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Jordan Country.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635805" cy="1835240"/>
                          </a:xfrm>
                          <a:prstGeom prst="rect">
                            <a:avLst/>
                          </a:prstGeom>
                        </pic:spPr>
                      </pic:pic>
                    </a:graphicData>
                  </a:graphic>
                </wp:inline>
              </w:drawing>
            </w:r>
          </w:p>
          <w:p w14:paraId="20967D11"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b/>
                <w:bCs/>
                <w:sz w:val="18"/>
                <w:szCs w:val="18"/>
              </w:rPr>
            </w:pPr>
          </w:p>
        </w:tc>
        <w:tc>
          <w:tcPr>
            <w:tcW w:w="3200" w:type="pct"/>
            <w:shd w:val="clear" w:color="auto" w:fill="auto"/>
            <w:tcMar>
              <w:top w:w="100" w:type="dxa"/>
              <w:left w:w="100" w:type="dxa"/>
              <w:bottom w:w="100" w:type="dxa"/>
              <w:right w:w="100" w:type="dxa"/>
            </w:tcMar>
          </w:tcPr>
          <w:p w14:paraId="4848AC3F" w14:textId="77777777" w:rsidR="00D87FB8" w:rsidRPr="00B54CDB" w:rsidRDefault="00D87FB8" w:rsidP="00DF2FA5">
            <w:pPr>
              <w:widowControl w:val="0"/>
              <w:spacing w:after="0" w:line="240" w:lineRule="auto"/>
              <w:rPr>
                <w:rFonts w:asciiTheme="minorBidi" w:hAnsiTheme="minorBidi"/>
                <w:sz w:val="18"/>
                <w:szCs w:val="18"/>
              </w:rPr>
            </w:pPr>
            <w:r w:rsidRPr="00B54CDB">
              <w:rPr>
                <w:rFonts w:asciiTheme="minorBidi" w:hAnsiTheme="minorBidi"/>
                <w:sz w:val="18"/>
                <w:szCs w:val="18"/>
              </w:rPr>
              <w:t>Amman</w:t>
            </w:r>
          </w:p>
        </w:tc>
      </w:tr>
      <w:tr w:rsidR="00D87FB8" w:rsidRPr="00862EBB" w14:paraId="40295595" w14:textId="77777777" w:rsidTr="00DF2FA5">
        <w:trPr>
          <w:trHeight w:val="3174"/>
        </w:trPr>
        <w:tc>
          <w:tcPr>
            <w:tcW w:w="1800" w:type="pct"/>
            <w:vMerge/>
            <w:shd w:val="clear" w:color="auto" w:fill="auto"/>
            <w:tcMar>
              <w:top w:w="100" w:type="dxa"/>
              <w:left w:w="100" w:type="dxa"/>
              <w:bottom w:w="100" w:type="dxa"/>
              <w:right w:w="100" w:type="dxa"/>
            </w:tcMar>
          </w:tcPr>
          <w:p w14:paraId="00311DC0"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sz w:val="18"/>
                <w:szCs w:val="18"/>
              </w:rPr>
            </w:pPr>
          </w:p>
        </w:tc>
        <w:tc>
          <w:tcPr>
            <w:tcW w:w="3200" w:type="pct"/>
            <w:shd w:val="clear" w:color="auto" w:fill="auto"/>
            <w:tcMar>
              <w:top w:w="100" w:type="dxa"/>
              <w:left w:w="100" w:type="dxa"/>
              <w:bottom w:w="100" w:type="dxa"/>
              <w:right w:w="100" w:type="dxa"/>
            </w:tcMar>
          </w:tcPr>
          <w:p w14:paraId="774F0897" w14:textId="5204AEFC" w:rsidR="00D87FB8" w:rsidRPr="00B54CDB" w:rsidRDefault="00D87FB8" w:rsidP="00DF2FA5">
            <w:pPr>
              <w:widowControl w:val="0"/>
              <w:spacing w:line="240" w:lineRule="auto"/>
              <w:rPr>
                <w:rFonts w:asciiTheme="minorBidi" w:hAnsiTheme="minorBidi"/>
                <w:sz w:val="18"/>
                <w:szCs w:val="18"/>
              </w:rPr>
            </w:pPr>
            <w:r w:rsidRPr="00B54CDB">
              <w:rPr>
                <w:rFonts w:asciiTheme="minorBidi" w:hAnsiTheme="minorBidi"/>
                <w:b/>
                <w:bCs/>
                <w:sz w:val="18"/>
                <w:szCs w:val="18"/>
              </w:rPr>
              <w:t>LOCATION:</w:t>
            </w:r>
            <w:r w:rsidRPr="00B54CDB">
              <w:rPr>
                <w:rFonts w:asciiTheme="minorBidi" w:hAnsiTheme="minorBidi"/>
                <w:sz w:val="18"/>
                <w:szCs w:val="18"/>
              </w:rPr>
              <w:t xml:space="preserve"> Central - Flash Flooding</w:t>
            </w:r>
            <w:r w:rsidRPr="00B54CDB">
              <w:rPr>
                <w:rFonts w:asciiTheme="minorBidi" w:hAnsiTheme="minorBidi"/>
                <w:sz w:val="18"/>
                <w:szCs w:val="18"/>
              </w:rPr>
              <w:br/>
            </w:r>
            <w:r w:rsidRPr="00B54CDB">
              <w:rPr>
                <w:rFonts w:asciiTheme="minorBidi" w:hAnsiTheme="minorBidi"/>
                <w:b/>
                <w:bCs/>
                <w:sz w:val="18"/>
                <w:szCs w:val="18"/>
              </w:rPr>
              <w:t>CONCEPT:</w:t>
            </w:r>
            <w:r w:rsidRPr="00B54CDB">
              <w:rPr>
                <w:rFonts w:asciiTheme="minorBidi" w:hAnsiTheme="minorBidi"/>
                <w:sz w:val="18"/>
                <w:szCs w:val="18"/>
              </w:rPr>
              <w:t xml:space="preserve"> City to City Learning Exchange - Urban Refugees Crisis</w:t>
            </w:r>
          </w:p>
          <w:p w14:paraId="2E0991C1" w14:textId="2CE96363" w:rsidR="00D87FB8" w:rsidRPr="00B54CDB" w:rsidRDefault="00D87FB8" w:rsidP="00DF2FA5">
            <w:pPr>
              <w:widowControl w:val="0"/>
              <w:spacing w:line="240" w:lineRule="auto"/>
              <w:rPr>
                <w:rFonts w:asciiTheme="minorBidi" w:hAnsiTheme="minorBidi"/>
                <w:sz w:val="18"/>
                <w:szCs w:val="18"/>
              </w:rPr>
            </w:pPr>
            <w:r w:rsidRPr="00B54CDB">
              <w:rPr>
                <w:rFonts w:asciiTheme="minorBidi" w:hAnsiTheme="minorBidi"/>
                <w:noProof/>
                <w:sz w:val="18"/>
                <w:szCs w:val="18"/>
                <w:lang w:val="en-US"/>
              </w:rPr>
              <w:drawing>
                <wp:anchor distT="0" distB="0" distL="114300" distR="114300" simplePos="0" relativeHeight="252317696" behindDoc="1" locked="0" layoutInCell="1" allowOverlap="1" wp14:anchorId="2FA7806F" wp14:editId="1561BDC7">
                  <wp:simplePos x="0" y="0"/>
                  <wp:positionH relativeFrom="column">
                    <wp:posOffset>248285</wp:posOffset>
                  </wp:positionH>
                  <wp:positionV relativeFrom="paragraph">
                    <wp:posOffset>774132</wp:posOffset>
                  </wp:positionV>
                  <wp:extent cx="2616835" cy="2599055"/>
                  <wp:effectExtent l="0" t="0" r="0" b="0"/>
                  <wp:wrapTight wrapText="bothSides">
                    <wp:wrapPolygon edited="0">
                      <wp:start x="0" y="0"/>
                      <wp:lineTo x="0" y="21373"/>
                      <wp:lineTo x="21385" y="21373"/>
                      <wp:lineTo x="21385" y="0"/>
                      <wp:lineTo x="0" y="0"/>
                    </wp:wrapPolygon>
                  </wp:wrapTight>
                  <wp:docPr id="63"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76">
                            <a:grayscl/>
                            <a:extLst>
                              <a:ext uri="{BEBA8EAE-BF5A-486C-A8C5-ECC9F3942E4B}">
                                <a14:imgProps xmlns:a14="http://schemas.microsoft.com/office/drawing/2010/main">
                                  <a14:imgLayer r:embed="rId7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616835" cy="2599055"/>
                          </a:xfrm>
                          <a:prstGeom prst="rect">
                            <a:avLst/>
                          </a:prstGeom>
                          <a:ln/>
                        </pic:spPr>
                      </pic:pic>
                    </a:graphicData>
                  </a:graphic>
                  <wp14:sizeRelH relativeFrom="page">
                    <wp14:pctWidth>0</wp14:pctWidth>
                  </wp14:sizeRelH>
                  <wp14:sizeRelV relativeFrom="page">
                    <wp14:pctHeight>0</wp14:pctHeight>
                  </wp14:sizeRelV>
                </wp:anchor>
              </w:drawing>
            </w:r>
            <w:r w:rsidRPr="00B54CDB">
              <w:rPr>
                <w:rFonts w:asciiTheme="minorBidi" w:hAnsiTheme="minorBidi"/>
                <w:b/>
                <w:bCs/>
                <w:sz w:val="18"/>
                <w:szCs w:val="18"/>
              </w:rPr>
              <w:t>PARTICIPANTS:</w:t>
            </w:r>
            <w:r w:rsidRPr="00B54CDB">
              <w:rPr>
                <w:rFonts w:asciiTheme="minorBidi" w:hAnsiTheme="minorBidi"/>
                <w:sz w:val="18"/>
                <w:szCs w:val="18"/>
              </w:rPr>
              <w:t xml:space="preserve"> Selection in consultation with UN</w:t>
            </w:r>
            <w:r w:rsidR="007E039E">
              <w:rPr>
                <w:rFonts w:asciiTheme="minorBidi" w:hAnsiTheme="minorBidi"/>
                <w:sz w:val="18"/>
                <w:szCs w:val="18"/>
              </w:rPr>
              <w:t>-</w:t>
            </w:r>
            <w:r w:rsidRPr="00B54CDB">
              <w:rPr>
                <w:rFonts w:asciiTheme="minorBidi" w:hAnsiTheme="minorBidi"/>
                <w:sz w:val="18"/>
                <w:szCs w:val="18"/>
              </w:rPr>
              <w:t xml:space="preserve">Habitat </w:t>
            </w:r>
            <w:r w:rsidRPr="00B54CDB">
              <w:rPr>
                <w:rFonts w:asciiTheme="minorBidi" w:hAnsiTheme="minorBidi"/>
                <w:sz w:val="18"/>
                <w:szCs w:val="18"/>
              </w:rPr>
              <w:br/>
            </w:r>
            <w:r w:rsidRPr="00B54CDB">
              <w:rPr>
                <w:rFonts w:asciiTheme="minorBidi" w:hAnsiTheme="minorBidi"/>
                <w:b/>
                <w:bCs/>
                <w:sz w:val="18"/>
                <w:szCs w:val="18"/>
              </w:rPr>
              <w:t>LOCAL PARTNER:</w:t>
            </w:r>
            <w:r w:rsidRPr="00B54CDB">
              <w:rPr>
                <w:rFonts w:asciiTheme="minorBidi" w:hAnsiTheme="minorBidi"/>
                <w:sz w:val="18"/>
                <w:szCs w:val="18"/>
              </w:rPr>
              <w:t xml:space="preserve"> Greater Amman Municipality (Amman Resilience Strategy - 100 Resilient Cities) </w:t>
            </w:r>
          </w:p>
        </w:tc>
      </w:tr>
      <w:tr w:rsidR="00D87FB8" w:rsidRPr="00862EBB" w14:paraId="4E434587" w14:textId="77777777" w:rsidTr="00DF2FA5">
        <w:trPr>
          <w:trHeight w:val="5636"/>
        </w:trPr>
        <w:tc>
          <w:tcPr>
            <w:tcW w:w="1800" w:type="pct"/>
            <w:shd w:val="clear" w:color="auto" w:fill="auto"/>
            <w:tcMar>
              <w:top w:w="100" w:type="dxa"/>
              <w:left w:w="100" w:type="dxa"/>
              <w:bottom w:w="100" w:type="dxa"/>
              <w:right w:w="100" w:type="dxa"/>
            </w:tcMar>
          </w:tcPr>
          <w:p w14:paraId="0CC4FF03"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b/>
                <w:bCs/>
                <w:sz w:val="18"/>
                <w:szCs w:val="18"/>
              </w:rPr>
            </w:pPr>
            <w:r w:rsidRPr="00B54CDB">
              <w:rPr>
                <w:rFonts w:asciiTheme="minorBidi" w:hAnsiTheme="minorBidi"/>
                <w:b/>
                <w:bCs/>
                <w:sz w:val="18"/>
                <w:szCs w:val="18"/>
              </w:rPr>
              <w:lastRenderedPageBreak/>
              <w:t>SUDAN 29 - 30 April 2018</w:t>
            </w:r>
          </w:p>
          <w:p w14:paraId="7C77CD4F" w14:textId="77777777" w:rsidR="00D87FB8" w:rsidRPr="00B54CDB" w:rsidRDefault="00D87FB8" w:rsidP="00DF2FA5">
            <w:pPr>
              <w:widowControl w:val="0"/>
              <w:spacing w:line="240" w:lineRule="auto"/>
              <w:rPr>
                <w:rFonts w:asciiTheme="minorBidi" w:hAnsiTheme="minorBidi"/>
                <w:sz w:val="18"/>
                <w:szCs w:val="18"/>
              </w:rPr>
            </w:pPr>
            <w:r w:rsidRPr="00B54CDB">
              <w:rPr>
                <w:rFonts w:asciiTheme="minorBidi" w:hAnsiTheme="minorBidi"/>
                <w:noProof/>
                <w:sz w:val="18"/>
                <w:szCs w:val="18"/>
                <w:lang w:val="en-US"/>
              </w:rPr>
              <w:drawing>
                <wp:inline distT="0" distB="0" distL="0" distR="0" wp14:anchorId="654F35CE" wp14:editId="61BA35E3">
                  <wp:extent cx="1854200" cy="16954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Sudan Country.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854200" cy="1695450"/>
                          </a:xfrm>
                          <a:prstGeom prst="rect">
                            <a:avLst/>
                          </a:prstGeom>
                        </pic:spPr>
                      </pic:pic>
                    </a:graphicData>
                  </a:graphic>
                </wp:inline>
              </w:drawing>
            </w:r>
          </w:p>
          <w:p w14:paraId="1B0C4AE2" w14:textId="77777777" w:rsidR="00D87FB8" w:rsidRPr="00B54CDB" w:rsidRDefault="00D87FB8" w:rsidP="00DF2FA5">
            <w:pPr>
              <w:widowControl w:val="0"/>
              <w:spacing w:line="240" w:lineRule="auto"/>
              <w:rPr>
                <w:rFonts w:asciiTheme="minorBidi" w:hAnsiTheme="minorBidi"/>
                <w:sz w:val="18"/>
                <w:szCs w:val="18"/>
              </w:rPr>
            </w:pPr>
          </w:p>
        </w:tc>
        <w:tc>
          <w:tcPr>
            <w:tcW w:w="3200" w:type="pct"/>
            <w:shd w:val="clear" w:color="auto" w:fill="auto"/>
            <w:tcMar>
              <w:top w:w="100" w:type="dxa"/>
              <w:left w:w="100" w:type="dxa"/>
              <w:bottom w:w="100" w:type="dxa"/>
              <w:right w:w="100" w:type="dxa"/>
            </w:tcMar>
          </w:tcPr>
          <w:p w14:paraId="41A18B41" w14:textId="77777777" w:rsidR="00D87FB8" w:rsidRPr="00B54CDB" w:rsidRDefault="00D87FB8" w:rsidP="00DF2FA5">
            <w:pPr>
              <w:widowControl w:val="0"/>
              <w:pBdr>
                <w:top w:val="nil"/>
                <w:left w:val="nil"/>
                <w:bottom w:val="nil"/>
                <w:right w:val="nil"/>
                <w:between w:val="nil"/>
              </w:pBdr>
              <w:spacing w:line="240" w:lineRule="auto"/>
              <w:jc w:val="center"/>
              <w:rPr>
                <w:rFonts w:asciiTheme="minorBidi" w:hAnsiTheme="minorBidi"/>
                <w:sz w:val="18"/>
                <w:szCs w:val="18"/>
              </w:rPr>
            </w:pPr>
            <w:r w:rsidRPr="00B54CDB">
              <w:rPr>
                <w:rFonts w:asciiTheme="minorBidi" w:hAnsiTheme="minorBidi"/>
                <w:sz w:val="18"/>
                <w:szCs w:val="18"/>
              </w:rPr>
              <w:t>North Kordofan - West Kordofan - Red Sea - Sinar - River Nile Estate - Kasala - Northern State - White Nile</w:t>
            </w:r>
          </w:p>
          <w:p w14:paraId="6D681D91" w14:textId="77777777" w:rsidR="00D87FB8" w:rsidRPr="00B54CDB" w:rsidRDefault="00D87FB8" w:rsidP="00DF2FA5">
            <w:pPr>
              <w:widowControl w:val="0"/>
              <w:pBdr>
                <w:top w:val="nil"/>
                <w:left w:val="nil"/>
                <w:bottom w:val="nil"/>
                <w:right w:val="nil"/>
                <w:between w:val="nil"/>
              </w:pBdr>
              <w:spacing w:line="240" w:lineRule="auto"/>
              <w:jc w:val="center"/>
              <w:rPr>
                <w:rFonts w:asciiTheme="minorBidi" w:hAnsiTheme="minorBidi"/>
                <w:sz w:val="18"/>
                <w:szCs w:val="18"/>
              </w:rPr>
            </w:pPr>
            <w:r w:rsidRPr="00B54CDB">
              <w:rPr>
                <w:rFonts w:asciiTheme="minorBidi" w:hAnsiTheme="minorBidi"/>
                <w:noProof/>
                <w:sz w:val="18"/>
                <w:szCs w:val="18"/>
                <w:lang w:val="en-US"/>
              </w:rPr>
              <w:drawing>
                <wp:inline distT="0" distB="0" distL="0" distR="0" wp14:anchorId="092E4210" wp14:editId="3FB220F4">
                  <wp:extent cx="3399043" cy="364183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Sudan 10 Cities.jpg"/>
                          <pic:cNvPicPr/>
                        </pic:nvPicPr>
                        <pic:blipFill rotWithShape="1">
                          <a:blip r:embed="rId79" cstate="print">
                            <a:extLst>
                              <a:ext uri="{BEBA8EAE-BF5A-486C-A8C5-ECC9F3942E4B}">
                                <a14:imgProps xmlns:a14="http://schemas.microsoft.com/office/drawing/2010/main">
                                  <a14:imgLayer r:embed="rId80">
                                    <a14:imgEffect>
                                      <a14:saturation sat="0"/>
                                    </a14:imgEffect>
                                  </a14:imgLayer>
                                </a14:imgProps>
                              </a:ext>
                              <a:ext uri="{28A0092B-C50C-407E-A947-70E740481C1C}">
                                <a14:useLocalDpi xmlns:a14="http://schemas.microsoft.com/office/drawing/2010/main" val="0"/>
                              </a:ext>
                            </a:extLst>
                          </a:blip>
                          <a:srcRect l="4183" r="3760" b="5657"/>
                          <a:stretch/>
                        </pic:blipFill>
                        <pic:spPr bwMode="auto">
                          <a:xfrm>
                            <a:off x="0" y="0"/>
                            <a:ext cx="3405462" cy="3648712"/>
                          </a:xfrm>
                          <a:prstGeom prst="rect">
                            <a:avLst/>
                          </a:prstGeom>
                          <a:ln>
                            <a:noFill/>
                          </a:ln>
                          <a:extLst>
                            <a:ext uri="{53640926-AAD7-44D8-BBD7-CCE9431645EC}">
                              <a14:shadowObscured xmlns:a14="http://schemas.microsoft.com/office/drawing/2010/main"/>
                            </a:ext>
                          </a:extLst>
                        </pic:spPr>
                      </pic:pic>
                    </a:graphicData>
                  </a:graphic>
                </wp:inline>
              </w:drawing>
            </w:r>
          </w:p>
        </w:tc>
      </w:tr>
      <w:tr w:rsidR="00D87FB8" w:rsidRPr="00862EBB" w14:paraId="2F4D12C9" w14:textId="77777777" w:rsidTr="00DF2FA5">
        <w:trPr>
          <w:trHeight w:val="177"/>
        </w:trPr>
        <w:tc>
          <w:tcPr>
            <w:tcW w:w="1800" w:type="pct"/>
            <w:vMerge w:val="restart"/>
            <w:shd w:val="clear" w:color="auto" w:fill="auto"/>
            <w:tcMar>
              <w:top w:w="100" w:type="dxa"/>
              <w:left w:w="100" w:type="dxa"/>
              <w:bottom w:w="100" w:type="dxa"/>
              <w:right w:w="100" w:type="dxa"/>
            </w:tcMar>
          </w:tcPr>
          <w:p w14:paraId="05CF1DA5"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b/>
                <w:bCs/>
                <w:sz w:val="18"/>
                <w:szCs w:val="18"/>
              </w:rPr>
            </w:pPr>
            <w:r w:rsidRPr="00B54CDB">
              <w:rPr>
                <w:rFonts w:asciiTheme="minorBidi" w:hAnsiTheme="minorBidi"/>
                <w:b/>
                <w:bCs/>
                <w:sz w:val="18"/>
                <w:szCs w:val="18"/>
              </w:rPr>
              <w:t>OMAN 9 - 10 May 2018</w:t>
            </w:r>
          </w:p>
          <w:p w14:paraId="75B0EEFF"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sz w:val="18"/>
                <w:szCs w:val="18"/>
              </w:rPr>
            </w:pPr>
            <w:r w:rsidRPr="00B54CDB">
              <w:rPr>
                <w:rFonts w:asciiTheme="minorBidi" w:hAnsiTheme="minorBidi"/>
                <w:noProof/>
                <w:sz w:val="18"/>
                <w:szCs w:val="18"/>
                <w:lang w:val="en-US"/>
              </w:rPr>
              <w:drawing>
                <wp:inline distT="0" distB="0" distL="0" distR="0" wp14:anchorId="4A218F5A" wp14:editId="2FA7022A">
                  <wp:extent cx="1813034" cy="232774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Oman Country.png"/>
                          <pic:cNvPicPr/>
                        </pic:nvPicPr>
                        <pic:blipFill rotWithShape="1">
                          <a:blip r:embed="rId81" cstate="print">
                            <a:extLst>
                              <a:ext uri="{28A0092B-C50C-407E-A947-70E740481C1C}">
                                <a14:useLocalDpi xmlns:a14="http://schemas.microsoft.com/office/drawing/2010/main" val="0"/>
                              </a:ext>
                            </a:extLst>
                          </a:blip>
                          <a:srcRect b="10888"/>
                          <a:stretch/>
                        </pic:blipFill>
                        <pic:spPr bwMode="auto">
                          <a:xfrm>
                            <a:off x="0" y="0"/>
                            <a:ext cx="1817274" cy="2333184"/>
                          </a:xfrm>
                          <a:prstGeom prst="rect">
                            <a:avLst/>
                          </a:prstGeom>
                          <a:ln>
                            <a:noFill/>
                          </a:ln>
                          <a:extLst>
                            <a:ext uri="{53640926-AAD7-44D8-BBD7-CCE9431645EC}">
                              <a14:shadowObscured xmlns:a14="http://schemas.microsoft.com/office/drawing/2010/main"/>
                            </a:ext>
                          </a:extLst>
                        </pic:spPr>
                      </pic:pic>
                    </a:graphicData>
                  </a:graphic>
                </wp:inline>
              </w:drawing>
            </w:r>
          </w:p>
        </w:tc>
        <w:tc>
          <w:tcPr>
            <w:tcW w:w="3200" w:type="pct"/>
            <w:shd w:val="clear" w:color="auto" w:fill="auto"/>
            <w:tcMar>
              <w:top w:w="100" w:type="dxa"/>
              <w:left w:w="100" w:type="dxa"/>
              <w:bottom w:w="100" w:type="dxa"/>
              <w:right w:w="100" w:type="dxa"/>
            </w:tcMar>
          </w:tcPr>
          <w:p w14:paraId="1FCDA559" w14:textId="77777777" w:rsidR="00D87FB8" w:rsidRPr="00B54CDB" w:rsidRDefault="00D87FB8" w:rsidP="00DF2FA5">
            <w:pPr>
              <w:widowControl w:val="0"/>
              <w:pBdr>
                <w:top w:val="nil"/>
                <w:left w:val="nil"/>
                <w:bottom w:val="nil"/>
                <w:right w:val="nil"/>
                <w:between w:val="nil"/>
              </w:pBdr>
              <w:spacing w:after="0" w:line="240" w:lineRule="auto"/>
              <w:rPr>
                <w:rFonts w:asciiTheme="minorBidi" w:hAnsiTheme="minorBidi"/>
                <w:sz w:val="18"/>
                <w:szCs w:val="18"/>
              </w:rPr>
            </w:pPr>
            <w:r w:rsidRPr="00B54CDB">
              <w:rPr>
                <w:rFonts w:asciiTheme="minorBidi" w:hAnsiTheme="minorBidi"/>
                <w:sz w:val="18"/>
                <w:szCs w:val="18"/>
              </w:rPr>
              <w:t>Muscat</w:t>
            </w:r>
          </w:p>
        </w:tc>
      </w:tr>
      <w:tr w:rsidR="00D87FB8" w:rsidRPr="00862EBB" w14:paraId="298390C6" w14:textId="77777777" w:rsidTr="00835283">
        <w:trPr>
          <w:trHeight w:val="3773"/>
        </w:trPr>
        <w:tc>
          <w:tcPr>
            <w:tcW w:w="1800" w:type="pct"/>
            <w:vMerge/>
            <w:shd w:val="clear" w:color="auto" w:fill="auto"/>
            <w:tcMar>
              <w:top w:w="100" w:type="dxa"/>
              <w:left w:w="100" w:type="dxa"/>
              <w:bottom w:w="100" w:type="dxa"/>
              <w:right w:w="100" w:type="dxa"/>
            </w:tcMar>
          </w:tcPr>
          <w:p w14:paraId="3AD67F7D"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sz w:val="18"/>
                <w:szCs w:val="18"/>
              </w:rPr>
            </w:pPr>
          </w:p>
        </w:tc>
        <w:tc>
          <w:tcPr>
            <w:tcW w:w="3200" w:type="pct"/>
            <w:shd w:val="clear" w:color="auto" w:fill="auto"/>
            <w:tcMar>
              <w:top w:w="100" w:type="dxa"/>
              <w:left w:w="100" w:type="dxa"/>
              <w:bottom w:w="100" w:type="dxa"/>
              <w:right w:w="100" w:type="dxa"/>
            </w:tcMar>
          </w:tcPr>
          <w:p w14:paraId="51E5A96A" w14:textId="10969918" w:rsidR="00D87FB8" w:rsidRPr="00B54CDB" w:rsidRDefault="00D87FB8" w:rsidP="00DF2FA5">
            <w:pPr>
              <w:widowControl w:val="0"/>
              <w:spacing w:line="240" w:lineRule="auto"/>
              <w:rPr>
                <w:rFonts w:asciiTheme="minorBidi" w:hAnsiTheme="minorBidi"/>
                <w:sz w:val="18"/>
                <w:szCs w:val="18"/>
              </w:rPr>
            </w:pPr>
            <w:r w:rsidRPr="00B54CDB">
              <w:rPr>
                <w:rFonts w:asciiTheme="minorBidi" w:hAnsiTheme="minorBidi"/>
                <w:noProof/>
                <w:sz w:val="18"/>
                <w:szCs w:val="18"/>
                <w:lang w:val="en-US"/>
              </w:rPr>
              <w:drawing>
                <wp:anchor distT="0" distB="0" distL="114300" distR="114300" simplePos="0" relativeHeight="252314624" behindDoc="0" locked="0" layoutInCell="1" allowOverlap="1" wp14:anchorId="09C46E8A" wp14:editId="350AD0B6">
                  <wp:simplePos x="0" y="0"/>
                  <wp:positionH relativeFrom="margin">
                    <wp:posOffset>1497946</wp:posOffset>
                  </wp:positionH>
                  <wp:positionV relativeFrom="margin">
                    <wp:posOffset>578</wp:posOffset>
                  </wp:positionV>
                  <wp:extent cx="1745615" cy="1774190"/>
                  <wp:effectExtent l="0" t="0" r="6985"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Muscat.png"/>
                          <pic:cNvPicPr/>
                        </pic:nvPicPr>
                        <pic:blipFill>
                          <a:blip r:embed="rId82">
                            <a:extLst>
                              <a:ext uri="{BEBA8EAE-BF5A-486C-A8C5-ECC9F3942E4B}">
                                <a14:imgProps xmlns:a14="http://schemas.microsoft.com/office/drawing/2010/main">
                                  <a14:imgLayer r:embed="rId8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45615" cy="1774190"/>
                          </a:xfrm>
                          <a:prstGeom prst="rect">
                            <a:avLst/>
                          </a:prstGeom>
                        </pic:spPr>
                      </pic:pic>
                    </a:graphicData>
                  </a:graphic>
                  <wp14:sizeRelH relativeFrom="margin">
                    <wp14:pctWidth>0</wp14:pctWidth>
                  </wp14:sizeRelH>
                  <wp14:sizeRelV relativeFrom="margin">
                    <wp14:pctHeight>0</wp14:pctHeight>
                  </wp14:sizeRelV>
                </wp:anchor>
              </w:drawing>
            </w:r>
            <w:r w:rsidRPr="00B54CDB">
              <w:rPr>
                <w:rFonts w:asciiTheme="minorBidi" w:hAnsiTheme="minorBidi"/>
                <w:b/>
                <w:bCs/>
                <w:sz w:val="18"/>
                <w:szCs w:val="18"/>
              </w:rPr>
              <w:t>LOCATION:</w:t>
            </w:r>
            <w:r w:rsidRPr="00B54CDB">
              <w:rPr>
                <w:rFonts w:asciiTheme="minorBidi" w:hAnsiTheme="minorBidi"/>
                <w:sz w:val="18"/>
                <w:szCs w:val="18"/>
              </w:rPr>
              <w:t xml:space="preserve"> Coastal - Cyclones</w:t>
            </w:r>
            <w:r w:rsidRPr="00B54CDB">
              <w:rPr>
                <w:rFonts w:asciiTheme="minorBidi" w:hAnsiTheme="minorBidi"/>
                <w:sz w:val="18"/>
                <w:szCs w:val="18"/>
              </w:rPr>
              <w:br/>
            </w:r>
            <w:r w:rsidRPr="00B54CDB">
              <w:rPr>
                <w:rFonts w:asciiTheme="minorBidi" w:hAnsiTheme="minorBidi"/>
                <w:b/>
                <w:bCs/>
                <w:sz w:val="18"/>
                <w:szCs w:val="18"/>
              </w:rPr>
              <w:t>CONCEPT:</w:t>
            </w:r>
            <w:r w:rsidRPr="00B54CDB">
              <w:rPr>
                <w:rFonts w:asciiTheme="minorBidi" w:hAnsiTheme="minorBidi"/>
                <w:sz w:val="18"/>
                <w:szCs w:val="18"/>
              </w:rPr>
              <w:t xml:space="preserve"> Smart and Resilient Cities</w:t>
            </w:r>
          </w:p>
          <w:p w14:paraId="72A11A87"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sz w:val="18"/>
                <w:szCs w:val="18"/>
              </w:rPr>
            </w:pPr>
            <w:r w:rsidRPr="00B54CDB">
              <w:rPr>
                <w:rFonts w:asciiTheme="minorBidi" w:hAnsiTheme="minorBidi"/>
                <w:b/>
                <w:bCs/>
                <w:sz w:val="18"/>
                <w:szCs w:val="18"/>
              </w:rPr>
              <w:t>PARTICIPANTS:</w:t>
            </w:r>
            <w:r w:rsidRPr="00B54CDB">
              <w:rPr>
                <w:rFonts w:asciiTheme="minorBidi" w:hAnsiTheme="minorBidi"/>
                <w:sz w:val="18"/>
                <w:szCs w:val="18"/>
              </w:rPr>
              <w:t xml:space="preserve"> Selection in consultation with Resurgence </w:t>
            </w:r>
            <w:r w:rsidRPr="00B54CDB">
              <w:rPr>
                <w:rFonts w:asciiTheme="minorBidi" w:hAnsiTheme="minorBidi"/>
                <w:sz w:val="18"/>
                <w:szCs w:val="18"/>
              </w:rPr>
              <w:br/>
            </w:r>
            <w:r w:rsidRPr="00B54CDB">
              <w:rPr>
                <w:rFonts w:asciiTheme="minorBidi" w:hAnsiTheme="minorBidi"/>
                <w:b/>
                <w:bCs/>
                <w:sz w:val="18"/>
                <w:szCs w:val="18"/>
              </w:rPr>
              <w:t>LOCAL PARTNER:</w:t>
            </w:r>
            <w:r w:rsidRPr="00B54CDB">
              <w:rPr>
                <w:rFonts w:asciiTheme="minorBidi" w:hAnsiTheme="minorBidi"/>
                <w:sz w:val="18"/>
                <w:szCs w:val="18"/>
              </w:rPr>
              <w:t xml:space="preserve"> Royal Borough of Greenwich</w:t>
            </w:r>
            <w:r w:rsidRPr="00B54CDB">
              <w:rPr>
                <w:rFonts w:asciiTheme="minorBidi" w:hAnsiTheme="minorBidi"/>
                <w:noProof/>
                <w:sz w:val="18"/>
                <w:szCs w:val="18"/>
              </w:rPr>
              <w:t xml:space="preserve"> </w:t>
            </w:r>
          </w:p>
        </w:tc>
      </w:tr>
      <w:tr w:rsidR="00D87FB8" w:rsidRPr="00862EBB" w14:paraId="5B75B830" w14:textId="77777777" w:rsidTr="00DF2FA5">
        <w:trPr>
          <w:trHeight w:val="20"/>
        </w:trPr>
        <w:tc>
          <w:tcPr>
            <w:tcW w:w="1800" w:type="pct"/>
            <w:vMerge w:val="restart"/>
            <w:shd w:val="clear" w:color="auto" w:fill="auto"/>
            <w:tcMar>
              <w:top w:w="100" w:type="dxa"/>
              <w:left w:w="100" w:type="dxa"/>
              <w:bottom w:w="100" w:type="dxa"/>
              <w:right w:w="100" w:type="dxa"/>
            </w:tcMar>
          </w:tcPr>
          <w:p w14:paraId="3755CCC7"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b/>
                <w:bCs/>
                <w:sz w:val="18"/>
                <w:szCs w:val="18"/>
                <w:lang w:eastAsia="zh-CN"/>
              </w:rPr>
            </w:pPr>
            <w:r w:rsidRPr="00B54CDB">
              <w:rPr>
                <w:rFonts w:asciiTheme="minorBidi" w:hAnsiTheme="minorBidi"/>
                <w:b/>
                <w:bCs/>
                <w:sz w:val="18"/>
                <w:szCs w:val="18"/>
              </w:rPr>
              <w:lastRenderedPageBreak/>
              <w:t>LEBANON 9 - 10 May 2018</w:t>
            </w:r>
          </w:p>
          <w:p w14:paraId="719DC7C1"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sz w:val="18"/>
                <w:szCs w:val="18"/>
              </w:rPr>
            </w:pPr>
            <w:r w:rsidRPr="00B54CDB">
              <w:rPr>
                <w:rFonts w:asciiTheme="minorBidi" w:hAnsiTheme="minorBidi"/>
                <w:noProof/>
                <w:sz w:val="18"/>
                <w:szCs w:val="18"/>
                <w:lang w:val="en-US"/>
              </w:rPr>
              <w:drawing>
                <wp:inline distT="0" distB="0" distL="0" distR="0" wp14:anchorId="2BD03C38" wp14:editId="7AF5AC95">
                  <wp:extent cx="1692032" cy="1951630"/>
                  <wp:effectExtent l="0" t="0" r="381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Lebanon Country.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698670" cy="1959286"/>
                          </a:xfrm>
                          <a:prstGeom prst="rect">
                            <a:avLst/>
                          </a:prstGeom>
                        </pic:spPr>
                      </pic:pic>
                    </a:graphicData>
                  </a:graphic>
                </wp:inline>
              </w:drawing>
            </w:r>
          </w:p>
        </w:tc>
        <w:tc>
          <w:tcPr>
            <w:tcW w:w="3200" w:type="pct"/>
            <w:shd w:val="clear" w:color="auto" w:fill="auto"/>
            <w:tcMar>
              <w:top w:w="100" w:type="dxa"/>
              <w:left w:w="100" w:type="dxa"/>
              <w:bottom w:w="100" w:type="dxa"/>
              <w:right w:w="100" w:type="dxa"/>
            </w:tcMar>
          </w:tcPr>
          <w:p w14:paraId="4D0532AB" w14:textId="77777777" w:rsidR="00D87FB8" w:rsidRPr="00B54CDB" w:rsidRDefault="00D87FB8" w:rsidP="00DF2FA5">
            <w:pPr>
              <w:widowControl w:val="0"/>
              <w:pBdr>
                <w:top w:val="nil"/>
                <w:left w:val="nil"/>
                <w:bottom w:val="nil"/>
                <w:right w:val="nil"/>
                <w:between w:val="nil"/>
              </w:pBdr>
              <w:spacing w:after="0" w:line="240" w:lineRule="auto"/>
              <w:rPr>
                <w:rFonts w:asciiTheme="minorBidi" w:hAnsiTheme="minorBidi"/>
                <w:sz w:val="18"/>
                <w:szCs w:val="18"/>
              </w:rPr>
            </w:pPr>
            <w:r w:rsidRPr="00B54CDB">
              <w:rPr>
                <w:rFonts w:asciiTheme="minorBidi" w:hAnsiTheme="minorBidi"/>
                <w:sz w:val="18"/>
                <w:szCs w:val="18"/>
              </w:rPr>
              <w:t>Tripoli</w:t>
            </w:r>
          </w:p>
        </w:tc>
      </w:tr>
      <w:tr w:rsidR="00D87FB8" w:rsidRPr="00862EBB" w14:paraId="27BA4A50" w14:textId="77777777" w:rsidTr="00DF2FA5">
        <w:trPr>
          <w:trHeight w:val="2963"/>
        </w:trPr>
        <w:tc>
          <w:tcPr>
            <w:tcW w:w="1800" w:type="pct"/>
            <w:vMerge/>
            <w:shd w:val="clear" w:color="auto" w:fill="auto"/>
            <w:tcMar>
              <w:top w:w="100" w:type="dxa"/>
              <w:left w:w="100" w:type="dxa"/>
              <w:bottom w:w="100" w:type="dxa"/>
              <w:right w:w="100" w:type="dxa"/>
            </w:tcMar>
          </w:tcPr>
          <w:p w14:paraId="4E28031F"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sz w:val="18"/>
                <w:szCs w:val="18"/>
              </w:rPr>
            </w:pPr>
          </w:p>
        </w:tc>
        <w:tc>
          <w:tcPr>
            <w:tcW w:w="3200" w:type="pct"/>
            <w:shd w:val="clear" w:color="auto" w:fill="auto"/>
            <w:tcMar>
              <w:top w:w="100" w:type="dxa"/>
              <w:left w:w="100" w:type="dxa"/>
              <w:bottom w:w="100" w:type="dxa"/>
              <w:right w:w="100" w:type="dxa"/>
            </w:tcMar>
          </w:tcPr>
          <w:p w14:paraId="700C9580" w14:textId="7C7BF62C" w:rsidR="00D87FB8" w:rsidRPr="00B54CDB" w:rsidRDefault="00D87FB8" w:rsidP="00DF2FA5">
            <w:pPr>
              <w:widowControl w:val="0"/>
              <w:spacing w:line="240" w:lineRule="auto"/>
              <w:rPr>
                <w:rFonts w:asciiTheme="minorBidi" w:hAnsiTheme="minorBidi"/>
                <w:sz w:val="18"/>
                <w:szCs w:val="18"/>
              </w:rPr>
            </w:pPr>
            <w:r w:rsidRPr="00B54CDB">
              <w:rPr>
                <w:rFonts w:asciiTheme="minorBidi" w:hAnsiTheme="minorBidi"/>
                <w:noProof/>
                <w:sz w:val="18"/>
                <w:szCs w:val="18"/>
                <w:lang w:val="en-US"/>
              </w:rPr>
              <w:drawing>
                <wp:anchor distT="0" distB="0" distL="114300" distR="114300" simplePos="0" relativeHeight="252315648" behindDoc="1" locked="0" layoutInCell="1" allowOverlap="1" wp14:anchorId="7C01CA53" wp14:editId="3DEAC17F">
                  <wp:simplePos x="0" y="0"/>
                  <wp:positionH relativeFrom="column">
                    <wp:posOffset>1447800</wp:posOffset>
                  </wp:positionH>
                  <wp:positionV relativeFrom="paragraph">
                    <wp:posOffset>3810</wp:posOffset>
                  </wp:positionV>
                  <wp:extent cx="1914525" cy="1835785"/>
                  <wp:effectExtent l="0" t="0" r="9525" b="0"/>
                  <wp:wrapTight wrapText="bothSides">
                    <wp:wrapPolygon edited="0">
                      <wp:start x="0" y="0"/>
                      <wp:lineTo x="0" y="21294"/>
                      <wp:lineTo x="21493" y="21294"/>
                      <wp:lineTo x="21493"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Tripoli.png"/>
                          <pic:cNvPicPr/>
                        </pic:nvPicPr>
                        <pic:blipFill>
                          <a:blip r:embed="rId85">
                            <a:extLst>
                              <a:ext uri="{BEBA8EAE-BF5A-486C-A8C5-ECC9F3942E4B}">
                                <a14:imgProps xmlns:a14="http://schemas.microsoft.com/office/drawing/2010/main">
                                  <a14:imgLayer r:embed="rId8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914525" cy="1835785"/>
                          </a:xfrm>
                          <a:prstGeom prst="rect">
                            <a:avLst/>
                          </a:prstGeom>
                        </pic:spPr>
                      </pic:pic>
                    </a:graphicData>
                  </a:graphic>
                  <wp14:sizeRelH relativeFrom="page">
                    <wp14:pctWidth>0</wp14:pctWidth>
                  </wp14:sizeRelH>
                  <wp14:sizeRelV relativeFrom="page">
                    <wp14:pctHeight>0</wp14:pctHeight>
                  </wp14:sizeRelV>
                </wp:anchor>
              </w:drawing>
            </w:r>
            <w:r w:rsidRPr="00B54CDB">
              <w:rPr>
                <w:rFonts w:asciiTheme="minorBidi" w:hAnsiTheme="minorBidi"/>
                <w:b/>
                <w:bCs/>
                <w:sz w:val="18"/>
                <w:szCs w:val="18"/>
              </w:rPr>
              <w:t>LOCATION:</w:t>
            </w:r>
            <w:r w:rsidRPr="00B54CDB">
              <w:rPr>
                <w:rFonts w:asciiTheme="minorBidi" w:hAnsiTheme="minorBidi"/>
                <w:sz w:val="18"/>
                <w:szCs w:val="18"/>
              </w:rPr>
              <w:t xml:space="preserve"> Coastal – Floods and Earthquakes</w:t>
            </w:r>
            <w:r w:rsidRPr="00B54CDB">
              <w:rPr>
                <w:rFonts w:asciiTheme="minorBidi" w:hAnsiTheme="minorBidi"/>
                <w:sz w:val="18"/>
                <w:szCs w:val="18"/>
              </w:rPr>
              <w:br/>
            </w:r>
            <w:r w:rsidRPr="00B54CDB">
              <w:rPr>
                <w:rFonts w:asciiTheme="minorBidi" w:hAnsiTheme="minorBidi"/>
                <w:b/>
                <w:bCs/>
                <w:sz w:val="18"/>
                <w:szCs w:val="18"/>
              </w:rPr>
              <w:t>CONCEPT:</w:t>
            </w:r>
            <w:r w:rsidRPr="00B54CDB">
              <w:rPr>
                <w:rFonts w:asciiTheme="minorBidi" w:hAnsiTheme="minorBidi"/>
                <w:sz w:val="18"/>
                <w:szCs w:val="18"/>
              </w:rPr>
              <w:t xml:space="preserve"> Smart and Resilient Cities</w:t>
            </w:r>
          </w:p>
          <w:p w14:paraId="2DD03627"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sz w:val="18"/>
                <w:szCs w:val="18"/>
              </w:rPr>
            </w:pPr>
            <w:r w:rsidRPr="00B54CDB">
              <w:rPr>
                <w:rFonts w:asciiTheme="minorBidi" w:hAnsiTheme="minorBidi"/>
                <w:b/>
                <w:bCs/>
                <w:sz w:val="18"/>
                <w:szCs w:val="18"/>
              </w:rPr>
              <w:t>PARTICIPANTS:</w:t>
            </w:r>
            <w:r w:rsidRPr="00B54CDB">
              <w:rPr>
                <w:rFonts w:asciiTheme="minorBidi" w:hAnsiTheme="minorBidi"/>
                <w:sz w:val="18"/>
                <w:szCs w:val="18"/>
              </w:rPr>
              <w:t xml:space="preserve"> Selection in consultation with Resurgence </w:t>
            </w:r>
            <w:r w:rsidRPr="00B54CDB">
              <w:rPr>
                <w:rFonts w:asciiTheme="minorBidi" w:hAnsiTheme="minorBidi"/>
                <w:sz w:val="18"/>
                <w:szCs w:val="18"/>
              </w:rPr>
              <w:br/>
            </w:r>
            <w:r w:rsidRPr="00B54CDB">
              <w:rPr>
                <w:rFonts w:asciiTheme="minorBidi" w:hAnsiTheme="minorBidi"/>
                <w:b/>
                <w:bCs/>
                <w:sz w:val="18"/>
                <w:szCs w:val="18"/>
              </w:rPr>
              <w:t>LOCAL PARTNER:</w:t>
            </w:r>
            <w:r w:rsidRPr="00B54CDB">
              <w:rPr>
                <w:rFonts w:asciiTheme="minorBidi" w:hAnsiTheme="minorBidi"/>
                <w:sz w:val="18"/>
                <w:szCs w:val="18"/>
              </w:rPr>
              <w:t xml:space="preserve"> Royal Borough of Greenwich</w:t>
            </w:r>
            <w:r w:rsidRPr="00B54CDB">
              <w:rPr>
                <w:rFonts w:asciiTheme="minorBidi" w:hAnsiTheme="minorBidi"/>
                <w:noProof/>
                <w:sz w:val="18"/>
                <w:szCs w:val="18"/>
              </w:rPr>
              <w:t xml:space="preserve"> </w:t>
            </w:r>
          </w:p>
        </w:tc>
      </w:tr>
      <w:tr w:rsidR="00D87FB8" w:rsidRPr="00862EBB" w14:paraId="71EDE185" w14:textId="77777777" w:rsidTr="00DF2FA5">
        <w:trPr>
          <w:trHeight w:val="213"/>
        </w:trPr>
        <w:tc>
          <w:tcPr>
            <w:tcW w:w="1800" w:type="pct"/>
            <w:shd w:val="clear" w:color="auto" w:fill="auto"/>
            <w:tcMar>
              <w:top w:w="100" w:type="dxa"/>
              <w:left w:w="100" w:type="dxa"/>
              <w:bottom w:w="100" w:type="dxa"/>
              <w:right w:w="100" w:type="dxa"/>
            </w:tcMar>
          </w:tcPr>
          <w:p w14:paraId="30C1B83A" w14:textId="77777777" w:rsidR="00D87FB8" w:rsidRPr="00B54CDB" w:rsidRDefault="00D87FB8" w:rsidP="00DF2FA5">
            <w:pPr>
              <w:widowControl w:val="0"/>
              <w:spacing w:line="240" w:lineRule="auto"/>
              <w:rPr>
                <w:rFonts w:asciiTheme="minorBidi" w:hAnsiTheme="minorBidi"/>
                <w:b/>
                <w:bCs/>
                <w:sz w:val="18"/>
                <w:szCs w:val="18"/>
              </w:rPr>
            </w:pPr>
            <w:r w:rsidRPr="00B54CDB">
              <w:rPr>
                <w:rFonts w:asciiTheme="minorBidi" w:hAnsiTheme="minorBidi"/>
                <w:b/>
                <w:bCs/>
                <w:sz w:val="18"/>
                <w:szCs w:val="18"/>
              </w:rPr>
              <w:t>KSA 9 - 10 May 2018</w:t>
            </w:r>
          </w:p>
          <w:p w14:paraId="12C568C2" w14:textId="77777777" w:rsidR="00D87FB8" w:rsidRPr="00B54CDB" w:rsidRDefault="00D87FB8" w:rsidP="00DF2FA5">
            <w:pPr>
              <w:widowControl w:val="0"/>
              <w:spacing w:line="240" w:lineRule="auto"/>
              <w:rPr>
                <w:rFonts w:asciiTheme="minorBidi" w:hAnsiTheme="minorBidi"/>
                <w:sz w:val="18"/>
                <w:szCs w:val="18"/>
              </w:rPr>
            </w:pPr>
            <w:r w:rsidRPr="00B54CDB">
              <w:rPr>
                <w:rFonts w:asciiTheme="minorBidi" w:hAnsiTheme="minorBidi"/>
                <w:noProof/>
                <w:sz w:val="18"/>
                <w:szCs w:val="18"/>
                <w:lang w:val="en-US"/>
              </w:rPr>
              <w:drawing>
                <wp:inline distT="0" distB="0" distL="0" distR="0" wp14:anchorId="209B7222" wp14:editId="720DF83B">
                  <wp:extent cx="1828800" cy="1350306"/>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Saudi Country.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836167" cy="1355745"/>
                          </a:xfrm>
                          <a:prstGeom prst="rect">
                            <a:avLst/>
                          </a:prstGeom>
                        </pic:spPr>
                      </pic:pic>
                    </a:graphicData>
                  </a:graphic>
                </wp:inline>
              </w:drawing>
            </w:r>
          </w:p>
          <w:p w14:paraId="3A508C3B" w14:textId="3D24DD2A" w:rsidR="00D87FB8" w:rsidRPr="00B54CDB" w:rsidRDefault="00D87FB8" w:rsidP="00DF2FA5">
            <w:pPr>
              <w:widowControl w:val="0"/>
              <w:spacing w:line="240" w:lineRule="auto"/>
              <w:rPr>
                <w:rFonts w:asciiTheme="minorBidi" w:hAnsiTheme="minorBidi"/>
                <w:sz w:val="18"/>
                <w:szCs w:val="18"/>
              </w:rPr>
            </w:pPr>
          </w:p>
        </w:tc>
        <w:tc>
          <w:tcPr>
            <w:tcW w:w="3200" w:type="pct"/>
            <w:shd w:val="clear" w:color="auto" w:fill="auto"/>
            <w:tcMar>
              <w:top w:w="100" w:type="dxa"/>
              <w:left w:w="100" w:type="dxa"/>
              <w:bottom w:w="100" w:type="dxa"/>
              <w:right w:w="100" w:type="dxa"/>
            </w:tcMar>
          </w:tcPr>
          <w:p w14:paraId="3F207E4A" w14:textId="6A30868A" w:rsidR="00D87FB8" w:rsidRPr="00B54CDB" w:rsidRDefault="00D87FB8" w:rsidP="00DF2FA5">
            <w:pPr>
              <w:widowControl w:val="0"/>
              <w:pBdr>
                <w:top w:val="nil"/>
                <w:left w:val="nil"/>
                <w:bottom w:val="nil"/>
                <w:right w:val="nil"/>
                <w:between w:val="nil"/>
              </w:pBdr>
              <w:spacing w:line="240" w:lineRule="auto"/>
              <w:rPr>
                <w:rFonts w:asciiTheme="minorBidi" w:hAnsiTheme="minorBidi"/>
                <w:sz w:val="18"/>
                <w:szCs w:val="18"/>
              </w:rPr>
            </w:pPr>
            <w:r w:rsidRPr="00B54CDB">
              <w:rPr>
                <w:rFonts w:asciiTheme="minorBidi" w:hAnsiTheme="minorBidi"/>
                <w:b/>
                <w:bCs/>
                <w:sz w:val="18"/>
                <w:szCs w:val="18"/>
              </w:rPr>
              <w:t>LOCATION:</w:t>
            </w:r>
            <w:r w:rsidRPr="00B54CDB">
              <w:rPr>
                <w:rFonts w:asciiTheme="minorBidi" w:hAnsiTheme="minorBidi"/>
                <w:sz w:val="18"/>
                <w:szCs w:val="18"/>
              </w:rPr>
              <w:t xml:space="preserve"> Inner lands- Flash Floods and Sand Storms</w:t>
            </w:r>
            <w:r w:rsidRPr="00B54CDB">
              <w:rPr>
                <w:rFonts w:asciiTheme="minorBidi" w:hAnsiTheme="minorBidi"/>
                <w:sz w:val="18"/>
                <w:szCs w:val="18"/>
              </w:rPr>
              <w:br/>
            </w:r>
            <w:r w:rsidRPr="00B54CDB">
              <w:rPr>
                <w:rFonts w:asciiTheme="minorBidi" w:hAnsiTheme="minorBidi"/>
                <w:b/>
                <w:bCs/>
                <w:sz w:val="18"/>
                <w:szCs w:val="18"/>
              </w:rPr>
              <w:t>CONCEPT:</w:t>
            </w:r>
            <w:r w:rsidRPr="00B54CDB">
              <w:rPr>
                <w:rFonts w:asciiTheme="minorBidi" w:hAnsiTheme="minorBidi"/>
                <w:sz w:val="18"/>
                <w:szCs w:val="18"/>
              </w:rPr>
              <w:t xml:space="preserve"> Smart and Resilient Cities</w:t>
            </w:r>
          </w:p>
          <w:p w14:paraId="5C99A1F7" w14:textId="77777777" w:rsidR="00D87FB8" w:rsidRDefault="00D87FB8" w:rsidP="00DF2FA5">
            <w:pPr>
              <w:widowControl w:val="0"/>
              <w:pBdr>
                <w:top w:val="nil"/>
                <w:left w:val="nil"/>
                <w:bottom w:val="nil"/>
                <w:right w:val="nil"/>
                <w:between w:val="nil"/>
              </w:pBdr>
              <w:spacing w:after="0" w:line="240" w:lineRule="auto"/>
              <w:rPr>
                <w:rFonts w:asciiTheme="minorBidi" w:hAnsiTheme="minorBidi"/>
                <w:sz w:val="18"/>
                <w:szCs w:val="18"/>
              </w:rPr>
            </w:pPr>
            <w:r w:rsidRPr="00B54CDB">
              <w:rPr>
                <w:rFonts w:asciiTheme="minorBidi" w:hAnsiTheme="minorBidi"/>
                <w:b/>
                <w:bCs/>
                <w:sz w:val="18"/>
                <w:szCs w:val="18"/>
              </w:rPr>
              <w:t>PARTICIPANTS:</w:t>
            </w:r>
            <w:r w:rsidRPr="00B54CDB">
              <w:rPr>
                <w:rFonts w:asciiTheme="minorBidi" w:hAnsiTheme="minorBidi"/>
                <w:sz w:val="18"/>
                <w:szCs w:val="18"/>
              </w:rPr>
              <w:t xml:space="preserve"> Selection in consultation with Resurgence </w:t>
            </w:r>
            <w:r w:rsidRPr="00B54CDB">
              <w:rPr>
                <w:rFonts w:asciiTheme="minorBidi" w:hAnsiTheme="minorBidi"/>
                <w:sz w:val="18"/>
                <w:szCs w:val="18"/>
              </w:rPr>
              <w:br/>
            </w:r>
            <w:r w:rsidRPr="00B54CDB">
              <w:rPr>
                <w:rFonts w:asciiTheme="minorBidi" w:hAnsiTheme="minorBidi"/>
                <w:b/>
                <w:bCs/>
                <w:sz w:val="18"/>
                <w:szCs w:val="18"/>
              </w:rPr>
              <w:t>LOCAL PARTNER:</w:t>
            </w:r>
            <w:r w:rsidRPr="00B54CDB">
              <w:rPr>
                <w:rFonts w:asciiTheme="minorBidi" w:hAnsiTheme="minorBidi"/>
                <w:sz w:val="18"/>
                <w:szCs w:val="18"/>
              </w:rPr>
              <w:t xml:space="preserve"> Royal B</w:t>
            </w:r>
            <w:r>
              <w:rPr>
                <w:rFonts w:asciiTheme="minorBidi" w:hAnsiTheme="minorBidi"/>
                <w:sz w:val="18"/>
                <w:szCs w:val="18"/>
              </w:rPr>
              <w:t>orough of Greenwich</w:t>
            </w:r>
            <w:r>
              <w:rPr>
                <w:rFonts w:asciiTheme="minorBidi" w:hAnsiTheme="minorBidi"/>
                <w:sz w:val="18"/>
                <w:szCs w:val="18"/>
              </w:rPr>
              <w:tab/>
              <w:t xml:space="preserve">                                                </w:t>
            </w:r>
          </w:p>
          <w:p w14:paraId="0CE76CB5" w14:textId="77777777" w:rsidR="00D87FB8" w:rsidRDefault="00D87FB8" w:rsidP="00DF2FA5">
            <w:pPr>
              <w:widowControl w:val="0"/>
              <w:pBdr>
                <w:top w:val="nil"/>
                <w:left w:val="nil"/>
                <w:bottom w:val="nil"/>
                <w:right w:val="nil"/>
                <w:between w:val="nil"/>
              </w:pBdr>
              <w:spacing w:line="240" w:lineRule="auto"/>
              <w:rPr>
                <w:rFonts w:asciiTheme="minorBidi" w:hAnsiTheme="minorBidi"/>
                <w:sz w:val="18"/>
                <w:szCs w:val="18"/>
              </w:rPr>
            </w:pPr>
            <w:r>
              <w:rPr>
                <w:noProof/>
                <w:lang w:val="en-US"/>
              </w:rPr>
              <w:drawing>
                <wp:anchor distT="0" distB="0" distL="114300" distR="114300" simplePos="0" relativeHeight="252319744" behindDoc="0" locked="0" layoutInCell="1" allowOverlap="1" wp14:anchorId="5EA54BA7" wp14:editId="1CF8DA22">
                  <wp:simplePos x="0" y="0"/>
                  <wp:positionH relativeFrom="column">
                    <wp:posOffset>1625600</wp:posOffset>
                  </wp:positionH>
                  <wp:positionV relativeFrom="paragraph">
                    <wp:posOffset>210820</wp:posOffset>
                  </wp:positionV>
                  <wp:extent cx="1629410" cy="1610360"/>
                  <wp:effectExtent l="0" t="0" r="8890" b="8890"/>
                  <wp:wrapSquare wrapText="bothSides"/>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extLst>
                              <a:ext uri="{BEBA8EAE-BF5A-486C-A8C5-ECC9F3942E4B}">
                                <a14:imgProps xmlns:a14="http://schemas.microsoft.com/office/drawing/2010/main">
                                  <a14:imgLayer r:embed="rId89">
                                    <a14:imgEffect>
                                      <a14:saturation sat="0"/>
                                    </a14:imgEffect>
                                  </a14:imgLayer>
                                </a14:imgProps>
                              </a:ext>
                              <a:ext uri="{28A0092B-C50C-407E-A947-70E740481C1C}">
                                <a14:useLocalDpi xmlns:a14="http://schemas.microsoft.com/office/drawing/2010/main" val="0"/>
                              </a:ext>
                            </a:extLst>
                          </a:blip>
                          <a:srcRect l="51537" t="22711" r="28858" b="42839"/>
                          <a:stretch/>
                        </pic:blipFill>
                        <pic:spPr bwMode="auto">
                          <a:xfrm>
                            <a:off x="0" y="0"/>
                            <a:ext cx="1629410" cy="1610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54CDB">
              <w:rPr>
                <w:rFonts w:asciiTheme="minorBidi" w:hAnsiTheme="minorBidi"/>
                <w:noProof/>
                <w:sz w:val="18"/>
                <w:szCs w:val="18"/>
                <w:lang w:val="en-US"/>
              </w:rPr>
              <w:drawing>
                <wp:anchor distT="0" distB="0" distL="114300" distR="114300" simplePos="0" relativeHeight="252316672" behindDoc="1" locked="0" layoutInCell="1" allowOverlap="1" wp14:anchorId="663DB965" wp14:editId="11D51702">
                  <wp:simplePos x="0" y="0"/>
                  <wp:positionH relativeFrom="column">
                    <wp:posOffset>-26035</wp:posOffset>
                  </wp:positionH>
                  <wp:positionV relativeFrom="paragraph">
                    <wp:posOffset>306705</wp:posOffset>
                  </wp:positionV>
                  <wp:extent cx="1664335" cy="1583055"/>
                  <wp:effectExtent l="0" t="0" r="0" b="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Riyadh.png"/>
                          <pic:cNvPicPr/>
                        </pic:nvPicPr>
                        <pic:blipFill>
                          <a:blip r:embed="rId90">
                            <a:extLst>
                              <a:ext uri="{BEBA8EAE-BF5A-486C-A8C5-ECC9F3942E4B}">
                                <a14:imgProps xmlns:a14="http://schemas.microsoft.com/office/drawing/2010/main">
                                  <a14:imgLayer r:embed="rId9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664335" cy="1583055"/>
                          </a:xfrm>
                          <a:prstGeom prst="rect">
                            <a:avLst/>
                          </a:prstGeom>
                        </pic:spPr>
                      </pic:pic>
                    </a:graphicData>
                  </a:graphic>
                  <wp14:sizeRelH relativeFrom="page">
                    <wp14:pctWidth>0</wp14:pctWidth>
                  </wp14:sizeRelH>
                  <wp14:sizeRelV relativeFrom="page">
                    <wp14:pctHeight>0</wp14:pctHeight>
                  </wp14:sizeRelV>
                </wp:anchor>
              </w:drawing>
            </w:r>
          </w:p>
          <w:p w14:paraId="2542056A" w14:textId="77777777" w:rsidR="00D87FB8" w:rsidRDefault="00D87FB8" w:rsidP="00DF2FA5">
            <w:pPr>
              <w:widowControl w:val="0"/>
              <w:pBdr>
                <w:top w:val="nil"/>
                <w:left w:val="nil"/>
                <w:bottom w:val="nil"/>
                <w:right w:val="nil"/>
                <w:between w:val="nil"/>
              </w:pBdr>
              <w:spacing w:line="240" w:lineRule="auto"/>
              <w:rPr>
                <w:rFonts w:asciiTheme="minorBidi" w:hAnsiTheme="minorBidi"/>
                <w:sz w:val="18"/>
                <w:szCs w:val="18"/>
              </w:rPr>
            </w:pPr>
          </w:p>
          <w:p w14:paraId="70D68D0B" w14:textId="77777777" w:rsidR="00D87FB8" w:rsidRPr="00B54CDB" w:rsidRDefault="00D87FB8" w:rsidP="00DF2FA5">
            <w:pPr>
              <w:widowControl w:val="0"/>
              <w:pBdr>
                <w:top w:val="nil"/>
                <w:left w:val="nil"/>
                <w:bottom w:val="nil"/>
                <w:right w:val="nil"/>
                <w:between w:val="nil"/>
              </w:pBdr>
              <w:spacing w:line="240" w:lineRule="auto"/>
              <w:rPr>
                <w:rFonts w:asciiTheme="minorBidi" w:hAnsiTheme="minorBidi"/>
                <w:sz w:val="18"/>
                <w:szCs w:val="18"/>
              </w:rPr>
            </w:pPr>
            <w:r>
              <w:rPr>
                <w:rFonts w:asciiTheme="minorBidi" w:hAnsiTheme="minorBidi"/>
                <w:sz w:val="18"/>
                <w:szCs w:val="18"/>
              </w:rPr>
              <w:t xml:space="preserve">              </w:t>
            </w:r>
            <w:r w:rsidRPr="00AC44EC">
              <w:rPr>
                <w:rFonts w:asciiTheme="minorBidi" w:hAnsiTheme="minorBidi"/>
                <w:sz w:val="18"/>
                <w:szCs w:val="18"/>
              </w:rPr>
              <w:t>Eastern Province</w:t>
            </w:r>
            <w:r>
              <w:rPr>
                <w:rFonts w:asciiTheme="minorBidi" w:hAnsiTheme="minorBidi"/>
                <w:sz w:val="18"/>
                <w:szCs w:val="18"/>
              </w:rPr>
              <w:t xml:space="preserve">                           Riyadh</w:t>
            </w:r>
          </w:p>
        </w:tc>
      </w:tr>
    </w:tbl>
    <w:p w14:paraId="517BA738" w14:textId="57DACC80" w:rsidR="00273E9F" w:rsidRDefault="00DF2FA5" w:rsidP="004A00F5">
      <w:pPr>
        <w:spacing w:before="240" w:line="360" w:lineRule="auto"/>
        <w:rPr>
          <w:rFonts w:ascii="Arial" w:hAnsi="Arial" w:cs="Arial"/>
        </w:rPr>
      </w:pPr>
      <w:r w:rsidRPr="00DF2FA5">
        <w:rPr>
          <w:rFonts w:ascii="Arial" w:hAnsi="Arial" w:cs="Arial"/>
        </w:rPr>
        <w:lastRenderedPageBreak/>
        <w:t>Based on the overview of the current status of urban resilience assessm</w:t>
      </w:r>
      <w:r w:rsidR="00835283">
        <w:rPr>
          <w:rFonts w:ascii="Arial" w:hAnsi="Arial" w:cs="Arial"/>
        </w:rPr>
        <w:t xml:space="preserve">ents provided in (Table </w:t>
      </w:r>
      <w:r>
        <w:rPr>
          <w:rFonts w:ascii="Arial" w:hAnsi="Arial" w:cs="Arial"/>
        </w:rPr>
        <w:t>3-</w:t>
      </w:r>
      <w:r w:rsidR="009C5093">
        <w:rPr>
          <w:rFonts w:ascii="Arial" w:hAnsi="Arial" w:cs="Arial"/>
        </w:rPr>
        <w:t>5</w:t>
      </w:r>
      <w:r>
        <w:rPr>
          <w:rFonts w:ascii="Arial" w:hAnsi="Arial" w:cs="Arial"/>
        </w:rPr>
        <w:t xml:space="preserve">), a </w:t>
      </w:r>
      <w:r w:rsidRPr="00DF2FA5">
        <w:rPr>
          <w:rFonts w:ascii="Arial" w:hAnsi="Arial" w:cs="Arial"/>
        </w:rPr>
        <w:t xml:space="preserve">statistical analysis </w:t>
      </w:r>
      <w:r>
        <w:rPr>
          <w:rFonts w:ascii="Arial" w:hAnsi="Arial" w:cs="Arial"/>
        </w:rPr>
        <w:t>of the region average s</w:t>
      </w:r>
      <w:r w:rsidRPr="00DF2FA5">
        <w:rPr>
          <w:rFonts w:ascii="Arial" w:hAnsi="Arial" w:cs="Arial"/>
        </w:rPr>
        <w:t xml:space="preserve">core results </w:t>
      </w:r>
      <w:r>
        <w:rPr>
          <w:rFonts w:ascii="Arial" w:hAnsi="Arial" w:cs="Arial"/>
        </w:rPr>
        <w:t xml:space="preserve">for </w:t>
      </w:r>
      <w:r w:rsidRPr="00DF2FA5">
        <w:rPr>
          <w:rFonts w:ascii="Arial" w:hAnsi="Arial" w:cs="Arial"/>
        </w:rPr>
        <w:t xml:space="preserve">25 cities </w:t>
      </w:r>
      <w:r w:rsidR="008D0D28">
        <w:rPr>
          <w:rFonts w:ascii="Arial" w:hAnsi="Arial" w:cs="Arial"/>
        </w:rPr>
        <w:t>wa</w:t>
      </w:r>
      <w:r>
        <w:rPr>
          <w:rFonts w:ascii="Arial" w:hAnsi="Arial" w:cs="Arial"/>
        </w:rPr>
        <w:t xml:space="preserve">s </w:t>
      </w:r>
      <w:r w:rsidRPr="00DF2FA5">
        <w:rPr>
          <w:rFonts w:ascii="Arial" w:hAnsi="Arial" w:cs="Arial"/>
        </w:rPr>
        <w:t xml:space="preserve">applied in </w:t>
      </w:r>
      <w:r w:rsidR="008D0D28">
        <w:rPr>
          <w:rFonts w:ascii="Arial" w:hAnsi="Arial" w:cs="Arial"/>
        </w:rPr>
        <w:t xml:space="preserve">(Table </w:t>
      </w:r>
      <w:r>
        <w:rPr>
          <w:rFonts w:ascii="Arial" w:hAnsi="Arial" w:cs="Arial"/>
        </w:rPr>
        <w:t>3-</w:t>
      </w:r>
      <w:r w:rsidR="009C5093">
        <w:rPr>
          <w:rFonts w:ascii="Arial" w:hAnsi="Arial" w:cs="Arial"/>
        </w:rPr>
        <w:t>6</w:t>
      </w:r>
      <w:r w:rsidRPr="00DF2FA5">
        <w:rPr>
          <w:rFonts w:ascii="Arial" w:hAnsi="Arial" w:cs="Arial"/>
        </w:rPr>
        <w:t>)</w:t>
      </w:r>
      <w:r w:rsidR="004A00F5">
        <w:rPr>
          <w:rFonts w:ascii="Arial" w:hAnsi="Arial" w:cs="Arial"/>
        </w:rPr>
        <w:t xml:space="preserve"> to answer the questions raised above. A d</w:t>
      </w:r>
      <w:r>
        <w:rPr>
          <w:rFonts w:ascii="Arial" w:hAnsi="Arial" w:cs="Arial"/>
        </w:rPr>
        <w:t>etailed outline of</w:t>
      </w:r>
      <w:r w:rsidRPr="00DF2FA5">
        <w:rPr>
          <w:rFonts w:ascii="Arial" w:hAnsi="Arial" w:cs="Arial"/>
        </w:rPr>
        <w:t xml:space="preserve"> the lessons learned is discussed </w:t>
      </w:r>
      <w:r>
        <w:rPr>
          <w:rFonts w:ascii="Arial" w:hAnsi="Arial" w:cs="Arial"/>
        </w:rPr>
        <w:t>further in Chapter 8</w:t>
      </w:r>
      <w:r w:rsidRPr="00DF2FA5">
        <w:rPr>
          <w:rFonts w:ascii="Arial" w:hAnsi="Arial" w:cs="Arial"/>
        </w:rPr>
        <w:t xml:space="preserve">, to guide </w:t>
      </w:r>
      <w:r>
        <w:rPr>
          <w:rFonts w:ascii="Arial" w:hAnsi="Arial" w:cs="Arial"/>
        </w:rPr>
        <w:t xml:space="preserve">the cities resilience </w:t>
      </w:r>
      <w:r w:rsidRPr="00DF2FA5">
        <w:rPr>
          <w:rFonts w:ascii="Arial" w:hAnsi="Arial" w:cs="Arial"/>
        </w:rPr>
        <w:t>action plans</w:t>
      </w:r>
      <w:r>
        <w:rPr>
          <w:rFonts w:ascii="Arial" w:hAnsi="Arial" w:cs="Arial"/>
        </w:rPr>
        <w:t xml:space="preserve"> decision</w:t>
      </w:r>
      <w:r w:rsidR="007E039E">
        <w:rPr>
          <w:rFonts w:ascii="Arial" w:hAnsi="Arial" w:cs="Arial"/>
        </w:rPr>
        <w:t>-</w:t>
      </w:r>
      <w:r>
        <w:rPr>
          <w:rFonts w:ascii="Arial" w:hAnsi="Arial" w:cs="Arial"/>
        </w:rPr>
        <w:t xml:space="preserve">making process, and inform </w:t>
      </w:r>
      <w:r w:rsidRPr="00DF2FA5">
        <w:rPr>
          <w:rFonts w:ascii="Arial" w:hAnsi="Arial" w:cs="Arial"/>
        </w:rPr>
        <w:t xml:space="preserve">future projects </w:t>
      </w:r>
      <w:r>
        <w:rPr>
          <w:rFonts w:ascii="Arial" w:hAnsi="Arial" w:cs="Arial"/>
        </w:rPr>
        <w:t>and investment priorities to</w:t>
      </w:r>
      <w:r w:rsidRPr="00DF2FA5">
        <w:rPr>
          <w:rFonts w:ascii="Arial" w:hAnsi="Arial" w:cs="Arial"/>
        </w:rPr>
        <w:t xml:space="preserve"> implement</w:t>
      </w:r>
      <w:r>
        <w:rPr>
          <w:rFonts w:ascii="Arial" w:hAnsi="Arial" w:cs="Arial"/>
        </w:rPr>
        <w:t xml:space="preserve"> the SFDRR</w:t>
      </w:r>
      <w:r w:rsidRPr="00DF2FA5">
        <w:rPr>
          <w:rFonts w:ascii="Arial" w:hAnsi="Arial" w:cs="Arial"/>
        </w:rPr>
        <w:t xml:space="preserve"> </w:t>
      </w:r>
      <w:r>
        <w:rPr>
          <w:rFonts w:ascii="Arial" w:hAnsi="Arial" w:cs="Arial"/>
        </w:rPr>
        <w:t>at the local, regional and national levels</w:t>
      </w:r>
      <w:r w:rsidR="004A00F5">
        <w:rPr>
          <w:rFonts w:ascii="Arial" w:hAnsi="Arial" w:cs="Arial"/>
        </w:rPr>
        <w:t>.</w:t>
      </w:r>
    </w:p>
    <w:p w14:paraId="0EDEEA27" w14:textId="27E33212" w:rsidR="004838BB" w:rsidRDefault="004838BB" w:rsidP="00DE27C6">
      <w:pPr>
        <w:pStyle w:val="Capture2"/>
        <w:rPr>
          <w:rFonts w:ascii="Arial" w:hAnsi="Arial"/>
        </w:rPr>
      </w:pPr>
      <w:bookmarkStart w:id="397" w:name="_Toc20403557"/>
      <w:r w:rsidRPr="002C5175">
        <w:rPr>
          <w:lang w:val="en"/>
        </w:rPr>
        <w:t xml:space="preserve">Table </w:t>
      </w:r>
      <w:r w:rsidR="009C5093">
        <w:rPr>
          <w:lang w:val="en"/>
        </w:rPr>
        <w:t>3-6</w:t>
      </w:r>
      <w:r w:rsidRPr="002C5175">
        <w:rPr>
          <w:lang w:val="en"/>
        </w:rPr>
        <w:t>: New Ten Essentials – Average Score results analysis</w:t>
      </w:r>
      <w:bookmarkEnd w:id="397"/>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878"/>
        <w:gridCol w:w="6595"/>
      </w:tblGrid>
      <w:tr w:rsidR="00E74A6D" w:rsidRPr="00275C55" w14:paraId="3EAC2C6D" w14:textId="77777777" w:rsidTr="00FD0588">
        <w:trPr>
          <w:trHeight w:val="1316"/>
        </w:trPr>
        <w:tc>
          <w:tcPr>
            <w:tcW w:w="5000" w:type="pct"/>
            <w:gridSpan w:val="2"/>
            <w:shd w:val="clear" w:color="auto" w:fill="auto"/>
            <w:tcMar>
              <w:top w:w="100" w:type="dxa"/>
              <w:left w:w="100" w:type="dxa"/>
              <w:bottom w:w="100" w:type="dxa"/>
              <w:right w:w="100" w:type="dxa"/>
            </w:tcMar>
          </w:tcPr>
          <w:p w14:paraId="3BF4F01C" w14:textId="321C6CB9" w:rsidR="00E74A6D" w:rsidRPr="002C5175" w:rsidRDefault="00E74A6D" w:rsidP="00FD0588">
            <w:pPr>
              <w:widowControl w:val="0"/>
              <w:pBdr>
                <w:top w:val="nil"/>
                <w:left w:val="nil"/>
                <w:bottom w:val="nil"/>
                <w:right w:val="nil"/>
                <w:between w:val="nil"/>
              </w:pBdr>
              <w:spacing w:after="0" w:line="240" w:lineRule="auto"/>
              <w:rPr>
                <w:rFonts w:asciiTheme="minorBidi" w:eastAsia="Arial" w:hAnsiTheme="minorBidi"/>
                <w:b/>
                <w:bCs/>
                <w:sz w:val="20"/>
                <w:szCs w:val="20"/>
                <w:lang w:val="en"/>
              </w:rPr>
            </w:pPr>
            <w:r>
              <w:rPr>
                <w:rFonts w:asciiTheme="minorBidi" w:hAnsiTheme="minorBidi"/>
              </w:rPr>
              <w:t xml:space="preserve">A </w:t>
            </w:r>
            <w:r w:rsidRPr="00D41002">
              <w:rPr>
                <w:rFonts w:asciiTheme="minorBidi" w:hAnsiTheme="minorBidi"/>
                <w:lang w:val="en-US"/>
              </w:rPr>
              <w:t xml:space="preserve">detailed analysis </w:t>
            </w:r>
            <w:r w:rsidR="007E039E">
              <w:rPr>
                <w:rFonts w:asciiTheme="minorBidi" w:hAnsiTheme="minorBidi"/>
                <w:lang w:val="en-US"/>
              </w:rPr>
              <w:t>of</w:t>
            </w:r>
            <w:r w:rsidRPr="00D41002">
              <w:rPr>
                <w:rFonts w:asciiTheme="minorBidi" w:hAnsiTheme="minorBidi"/>
                <w:lang w:val="en-US"/>
              </w:rPr>
              <w:t xml:space="preserve"> the average score results achieved is outlined </w:t>
            </w:r>
            <w:r>
              <w:rPr>
                <w:rFonts w:asciiTheme="minorBidi" w:hAnsiTheme="minorBidi"/>
                <w:lang w:val="en-US"/>
              </w:rPr>
              <w:t>in</w:t>
            </w:r>
            <w:r w:rsidRPr="00D41002">
              <w:rPr>
                <w:rFonts w:asciiTheme="minorBidi" w:hAnsiTheme="minorBidi"/>
                <w:lang w:val="en-US"/>
              </w:rPr>
              <w:t xml:space="preserve"> (Table </w:t>
            </w:r>
            <w:r>
              <w:rPr>
                <w:rFonts w:asciiTheme="minorBidi" w:hAnsiTheme="minorBidi"/>
                <w:lang w:val="en-US"/>
              </w:rPr>
              <w:t>8-4) showcase</w:t>
            </w:r>
            <w:r w:rsidRPr="00D41002">
              <w:rPr>
                <w:rFonts w:asciiTheme="minorBidi" w:hAnsiTheme="minorBidi"/>
                <w:lang w:val="en-US"/>
              </w:rPr>
              <w:t xml:space="preserve"> the highest scores achieved for three cities across the sub-indicators for each essential. This helped in shedding the light on the challenges and opportunities occurring at a regional scale while understand</w:t>
            </w:r>
            <w:r w:rsidR="007E039E">
              <w:rPr>
                <w:rFonts w:asciiTheme="minorBidi" w:hAnsiTheme="minorBidi"/>
                <w:lang w:val="en-US"/>
              </w:rPr>
              <w:t>ing</w:t>
            </w:r>
            <w:r w:rsidRPr="00D41002">
              <w:rPr>
                <w:rFonts w:asciiTheme="minorBidi" w:hAnsiTheme="minorBidi"/>
                <w:lang w:val="en-US"/>
              </w:rPr>
              <w:t xml:space="preserve"> the impact of institutional, infrastructural and socio-economic coping capacities in building urban resilience </w:t>
            </w:r>
          </w:p>
        </w:tc>
      </w:tr>
      <w:tr w:rsidR="00E74A6D" w:rsidRPr="00275C55" w14:paraId="0AE49590" w14:textId="77777777" w:rsidTr="00DF2FA5">
        <w:trPr>
          <w:trHeight w:val="87"/>
        </w:trPr>
        <w:tc>
          <w:tcPr>
            <w:tcW w:w="1108" w:type="pct"/>
            <w:shd w:val="clear" w:color="auto" w:fill="auto"/>
            <w:tcMar>
              <w:top w:w="100" w:type="dxa"/>
              <w:left w:w="100" w:type="dxa"/>
              <w:bottom w:w="100" w:type="dxa"/>
              <w:right w:w="100" w:type="dxa"/>
            </w:tcMar>
          </w:tcPr>
          <w:p w14:paraId="6E312BA9" w14:textId="77777777" w:rsidR="00E74A6D" w:rsidRPr="002C5175" w:rsidRDefault="00E74A6D" w:rsidP="00DF2FA5">
            <w:pPr>
              <w:widowControl w:val="0"/>
              <w:pBdr>
                <w:top w:val="nil"/>
                <w:left w:val="nil"/>
                <w:bottom w:val="nil"/>
                <w:right w:val="nil"/>
                <w:between w:val="nil"/>
              </w:pBdr>
              <w:spacing w:after="0" w:line="240" w:lineRule="auto"/>
              <w:rPr>
                <w:rFonts w:asciiTheme="minorBidi" w:eastAsia="Arial" w:hAnsiTheme="minorBidi"/>
                <w:b/>
                <w:bCs/>
                <w:sz w:val="20"/>
                <w:szCs w:val="20"/>
                <w:lang w:val="en"/>
              </w:rPr>
            </w:pPr>
            <w:r w:rsidRPr="002C5175">
              <w:rPr>
                <w:rFonts w:asciiTheme="minorBidi" w:eastAsia="Arial" w:hAnsiTheme="minorBidi"/>
                <w:b/>
                <w:bCs/>
                <w:sz w:val="20"/>
                <w:szCs w:val="20"/>
                <w:lang w:val="en"/>
              </w:rPr>
              <w:t xml:space="preserve">Ten Essentials </w:t>
            </w:r>
          </w:p>
        </w:tc>
        <w:tc>
          <w:tcPr>
            <w:tcW w:w="3892" w:type="pct"/>
            <w:shd w:val="clear" w:color="auto" w:fill="auto"/>
          </w:tcPr>
          <w:p w14:paraId="6F64D8F8" w14:textId="77777777" w:rsidR="00E74A6D" w:rsidRPr="002C5175" w:rsidRDefault="00E74A6D" w:rsidP="00DF2FA5">
            <w:pPr>
              <w:widowControl w:val="0"/>
              <w:pBdr>
                <w:top w:val="nil"/>
                <w:left w:val="nil"/>
                <w:bottom w:val="nil"/>
                <w:right w:val="nil"/>
                <w:between w:val="nil"/>
              </w:pBdr>
              <w:spacing w:after="0" w:line="240" w:lineRule="auto"/>
              <w:rPr>
                <w:rFonts w:asciiTheme="minorBidi" w:eastAsia="Arial" w:hAnsiTheme="minorBidi"/>
                <w:b/>
                <w:bCs/>
                <w:sz w:val="20"/>
                <w:szCs w:val="20"/>
                <w:lang w:val="en"/>
              </w:rPr>
            </w:pPr>
            <w:r w:rsidRPr="002C5175">
              <w:rPr>
                <w:rFonts w:asciiTheme="minorBidi" w:eastAsia="Arial" w:hAnsiTheme="minorBidi"/>
                <w:b/>
                <w:bCs/>
                <w:sz w:val="20"/>
                <w:szCs w:val="20"/>
                <w:lang w:val="en"/>
              </w:rPr>
              <w:t>Cities (Highest scores)</w:t>
            </w:r>
          </w:p>
        </w:tc>
      </w:tr>
      <w:tr w:rsidR="00E74A6D" w:rsidRPr="00275C55" w14:paraId="68966EA3" w14:textId="77777777" w:rsidTr="00DF2FA5">
        <w:trPr>
          <w:trHeight w:val="431"/>
        </w:trPr>
        <w:tc>
          <w:tcPr>
            <w:tcW w:w="1108" w:type="pct"/>
            <w:shd w:val="clear" w:color="auto" w:fill="auto"/>
            <w:tcMar>
              <w:top w:w="100" w:type="dxa"/>
              <w:left w:w="100" w:type="dxa"/>
              <w:bottom w:w="100" w:type="dxa"/>
              <w:right w:w="100" w:type="dxa"/>
            </w:tcMar>
          </w:tcPr>
          <w:p w14:paraId="7E4A6557" w14:textId="77777777" w:rsidR="00E74A6D" w:rsidRPr="002C5175" w:rsidRDefault="00E74A6D" w:rsidP="00DF2FA5">
            <w:pPr>
              <w:widowControl w:val="0"/>
              <w:pBdr>
                <w:top w:val="nil"/>
                <w:left w:val="nil"/>
                <w:bottom w:val="nil"/>
                <w:right w:val="nil"/>
                <w:between w:val="nil"/>
              </w:pBdr>
              <w:spacing w:after="0" w:line="240" w:lineRule="auto"/>
              <w:rPr>
                <w:rFonts w:asciiTheme="minorBidi" w:hAnsiTheme="minorBidi"/>
                <w:b/>
                <w:bCs/>
              </w:rPr>
            </w:pPr>
            <w:r w:rsidRPr="002C5175">
              <w:rPr>
                <w:rFonts w:asciiTheme="minorBidi" w:eastAsia="Arial" w:hAnsiTheme="minorBidi"/>
                <w:b/>
                <w:bCs/>
                <w:sz w:val="20"/>
                <w:szCs w:val="20"/>
                <w:lang w:val="en"/>
              </w:rPr>
              <w:t>ESSENTIAL 1</w:t>
            </w:r>
            <w:r w:rsidRPr="002C5175">
              <w:rPr>
                <w:rFonts w:asciiTheme="minorBidi" w:hAnsiTheme="minorBidi"/>
                <w:b/>
                <w:bCs/>
              </w:rPr>
              <w:t xml:space="preserve"> </w:t>
            </w:r>
          </w:p>
          <w:p w14:paraId="071EA502" w14:textId="77777777" w:rsidR="00E74A6D" w:rsidRPr="002C5175" w:rsidRDefault="00E74A6D" w:rsidP="00DF2FA5">
            <w:pPr>
              <w:widowControl w:val="0"/>
              <w:pBdr>
                <w:top w:val="nil"/>
                <w:left w:val="nil"/>
                <w:bottom w:val="nil"/>
                <w:right w:val="nil"/>
                <w:between w:val="nil"/>
              </w:pBdr>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Organize for Resilience</w:t>
            </w:r>
          </w:p>
          <w:p w14:paraId="3DACEE81" w14:textId="77777777" w:rsidR="00E74A6D" w:rsidRPr="002C5175" w:rsidRDefault="00E74A6D" w:rsidP="00DF2FA5">
            <w:pPr>
              <w:widowControl w:val="0"/>
              <w:spacing w:after="0" w:line="240" w:lineRule="auto"/>
              <w:rPr>
                <w:rFonts w:asciiTheme="minorBidi" w:eastAsia="Arial" w:hAnsiTheme="minorBidi"/>
                <w:sz w:val="20"/>
                <w:szCs w:val="20"/>
                <w:lang w:val="en"/>
              </w:rPr>
            </w:pPr>
          </w:p>
        </w:tc>
        <w:tc>
          <w:tcPr>
            <w:tcW w:w="3892" w:type="pct"/>
            <w:shd w:val="clear" w:color="auto" w:fill="auto"/>
            <w:tcMar>
              <w:top w:w="100" w:type="dxa"/>
              <w:left w:w="100" w:type="dxa"/>
              <w:bottom w:w="100" w:type="dxa"/>
              <w:right w:w="100" w:type="dxa"/>
            </w:tcMar>
          </w:tcPr>
          <w:p w14:paraId="2E46AE38" w14:textId="77777777" w:rsidR="00E74A6D" w:rsidRPr="002C5175" w:rsidRDefault="00E74A6D" w:rsidP="00DF2FA5">
            <w:pPr>
              <w:widowControl w:val="0"/>
              <w:pBdr>
                <w:top w:val="nil"/>
                <w:left w:val="nil"/>
                <w:bottom w:val="nil"/>
                <w:right w:val="nil"/>
                <w:between w:val="nil"/>
              </w:pBdr>
              <w:spacing w:after="0" w:line="240" w:lineRule="auto"/>
              <w:rPr>
                <w:rFonts w:asciiTheme="minorBidi" w:eastAsia="Arial" w:hAnsiTheme="minorBidi"/>
                <w:sz w:val="20"/>
                <w:szCs w:val="20"/>
                <w:lang w:val="en"/>
              </w:rPr>
            </w:pPr>
            <w:r w:rsidRPr="002C5175">
              <w:rPr>
                <w:rFonts w:asciiTheme="minorBidi" w:hAnsiTheme="minorBidi"/>
                <w:noProof/>
                <w:lang w:val="en-US"/>
              </w:rPr>
              <w:drawing>
                <wp:anchor distT="0" distB="0" distL="114300" distR="114300" simplePos="0" relativeHeight="252324864" behindDoc="0" locked="0" layoutInCell="1" allowOverlap="1" wp14:anchorId="438FD297" wp14:editId="36E0543C">
                  <wp:simplePos x="0" y="0"/>
                  <wp:positionH relativeFrom="column">
                    <wp:posOffset>1381760</wp:posOffset>
                  </wp:positionH>
                  <wp:positionV relativeFrom="paragraph">
                    <wp:posOffset>0</wp:posOffset>
                  </wp:positionV>
                  <wp:extent cx="1215390" cy="848360"/>
                  <wp:effectExtent l="0" t="0" r="3810" b="8890"/>
                  <wp:wrapThrough wrapText="bothSides">
                    <wp:wrapPolygon edited="0">
                      <wp:start x="0" y="0"/>
                      <wp:lineTo x="0" y="21341"/>
                      <wp:lineTo x="21329" y="21341"/>
                      <wp:lineTo x="21329" y="0"/>
                      <wp:lineTo x="0" y="0"/>
                    </wp:wrapPolygon>
                  </wp:wrapThrough>
                  <wp:docPr id="13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rotWithShape="1">
                          <a:blip r:embed="rId92" cstate="print">
                            <a:extLst>
                              <a:ext uri="{BEBA8EAE-BF5A-486C-A8C5-ECC9F3942E4B}">
                                <a14:imgProps xmlns:a14="http://schemas.microsoft.com/office/drawing/2010/main">
                                  <a14:imgLayer r:embed="rId93">
                                    <a14:imgEffect>
                                      <a14:saturation sat="0"/>
                                    </a14:imgEffect>
                                  </a14:imgLayer>
                                </a14:imgProps>
                              </a:ext>
                              <a:ext uri="{28A0092B-C50C-407E-A947-70E740481C1C}">
                                <a14:useLocalDpi xmlns:a14="http://schemas.microsoft.com/office/drawing/2010/main" val="0"/>
                              </a:ext>
                            </a:extLst>
                          </a:blip>
                          <a:srcRect l="13776" t="48600" r="65356" b="25500"/>
                          <a:stretch/>
                        </pic:blipFill>
                        <pic:spPr>
                          <a:xfrm>
                            <a:off x="0" y="0"/>
                            <a:ext cx="1215390" cy="848360"/>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noProof/>
                <w:sz w:val="20"/>
                <w:szCs w:val="20"/>
                <w:lang w:val="en-US"/>
              </w:rPr>
              <w:drawing>
                <wp:anchor distT="0" distB="0" distL="114300" distR="114300" simplePos="0" relativeHeight="252323840" behindDoc="0" locked="0" layoutInCell="1" allowOverlap="1" wp14:anchorId="255018FD" wp14:editId="570C5797">
                  <wp:simplePos x="0" y="0"/>
                  <wp:positionH relativeFrom="column">
                    <wp:posOffset>3175</wp:posOffset>
                  </wp:positionH>
                  <wp:positionV relativeFrom="paragraph">
                    <wp:posOffset>0</wp:posOffset>
                  </wp:positionV>
                  <wp:extent cx="1139190" cy="829310"/>
                  <wp:effectExtent l="0" t="0" r="3810" b="8890"/>
                  <wp:wrapThrough wrapText="bothSides">
                    <wp:wrapPolygon edited="0">
                      <wp:start x="0" y="0"/>
                      <wp:lineTo x="0" y="21335"/>
                      <wp:lineTo x="21311" y="21335"/>
                      <wp:lineTo x="21311" y="0"/>
                      <wp:lineTo x="0" y="0"/>
                    </wp:wrapPolygon>
                  </wp:wrapThrough>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extLst>
                              <a:ext uri="{BEBA8EAE-BF5A-486C-A8C5-ECC9F3942E4B}">
                                <a14:imgProps xmlns:a14="http://schemas.microsoft.com/office/drawing/2010/main">
                                  <a14:imgLayer r:embed="rId9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139190" cy="829310"/>
                          </a:xfrm>
                          <a:prstGeom prst="rect">
                            <a:avLst/>
                          </a:prstGeom>
                          <a:noFill/>
                        </pic:spPr>
                      </pic:pic>
                    </a:graphicData>
                  </a:graphic>
                  <wp14:sizeRelH relativeFrom="margin">
                    <wp14:pctWidth>0</wp14:pctWidth>
                  </wp14:sizeRelH>
                  <wp14:sizeRelV relativeFrom="margin">
                    <wp14:pctHeight>0</wp14:pctHeight>
                  </wp14:sizeRelV>
                </wp:anchor>
              </w:drawing>
            </w:r>
            <w:r w:rsidRPr="002C5175">
              <w:rPr>
                <w:rFonts w:asciiTheme="minorBidi" w:hAnsiTheme="minorBidi"/>
                <w:noProof/>
                <w:lang w:val="en-US"/>
              </w:rPr>
              <w:drawing>
                <wp:anchor distT="0" distB="0" distL="114300" distR="114300" simplePos="0" relativeHeight="252325888" behindDoc="0" locked="0" layoutInCell="1" allowOverlap="1" wp14:anchorId="5ACB4A8F" wp14:editId="0F8914E0">
                  <wp:simplePos x="0" y="0"/>
                  <wp:positionH relativeFrom="column">
                    <wp:posOffset>2744470</wp:posOffset>
                  </wp:positionH>
                  <wp:positionV relativeFrom="paragraph">
                    <wp:posOffset>635</wp:posOffset>
                  </wp:positionV>
                  <wp:extent cx="1276689" cy="885825"/>
                  <wp:effectExtent l="0" t="0" r="0" b="0"/>
                  <wp:wrapThrough wrapText="bothSides">
                    <wp:wrapPolygon edited="0">
                      <wp:start x="0" y="0"/>
                      <wp:lineTo x="0" y="20903"/>
                      <wp:lineTo x="21278" y="20903"/>
                      <wp:lineTo x="21278" y="0"/>
                      <wp:lineTo x="0" y="0"/>
                    </wp:wrapPolygon>
                  </wp:wrapThrough>
                  <wp:docPr id="1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rotWithShape="1">
                          <a:blip r:embed="rId96" cstate="print">
                            <a:extLst>
                              <a:ext uri="{BEBA8EAE-BF5A-486C-A8C5-ECC9F3942E4B}">
                                <a14:imgProps xmlns:a14="http://schemas.microsoft.com/office/drawing/2010/main">
                                  <a14:imgLayer r:embed="rId97">
                                    <a14:imgEffect>
                                      <a14:saturation sat="0"/>
                                    </a14:imgEffect>
                                  </a14:imgLayer>
                                </a14:imgProps>
                              </a:ext>
                              <a:ext uri="{28A0092B-C50C-407E-A947-70E740481C1C}">
                                <a14:useLocalDpi xmlns:a14="http://schemas.microsoft.com/office/drawing/2010/main" val="0"/>
                              </a:ext>
                            </a:extLst>
                          </a:blip>
                          <a:srcRect l="14411" t="46067" r="66295" b="30133"/>
                          <a:stretch/>
                        </pic:blipFill>
                        <pic:spPr>
                          <a:xfrm>
                            <a:off x="0" y="0"/>
                            <a:ext cx="1278801" cy="887290"/>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sz w:val="20"/>
                <w:szCs w:val="20"/>
                <w:lang w:val="en"/>
              </w:rPr>
              <w:t xml:space="preserve">    River Nile State                      Muscat                 Eastern Province </w:t>
            </w:r>
          </w:p>
        </w:tc>
      </w:tr>
      <w:tr w:rsidR="00E74A6D" w:rsidRPr="00275C55" w14:paraId="6E900996" w14:textId="77777777" w:rsidTr="00DF2FA5">
        <w:trPr>
          <w:trHeight w:val="1080"/>
        </w:trPr>
        <w:tc>
          <w:tcPr>
            <w:tcW w:w="1108" w:type="pct"/>
            <w:shd w:val="clear" w:color="auto" w:fill="auto"/>
            <w:tcMar>
              <w:top w:w="100" w:type="dxa"/>
              <w:left w:w="100" w:type="dxa"/>
              <w:bottom w:w="100" w:type="dxa"/>
              <w:right w:w="100" w:type="dxa"/>
            </w:tcMar>
          </w:tcPr>
          <w:p w14:paraId="6E1F4A50" w14:textId="77777777" w:rsidR="00E74A6D" w:rsidRPr="002C5175" w:rsidRDefault="00E74A6D" w:rsidP="00DF2FA5">
            <w:pPr>
              <w:widowControl w:val="0"/>
              <w:pBdr>
                <w:top w:val="nil"/>
                <w:left w:val="nil"/>
                <w:bottom w:val="nil"/>
                <w:right w:val="nil"/>
                <w:between w:val="nil"/>
              </w:pBdr>
              <w:spacing w:after="0" w:line="240" w:lineRule="auto"/>
              <w:rPr>
                <w:rFonts w:asciiTheme="minorBidi" w:eastAsia="Arial" w:hAnsiTheme="minorBidi"/>
                <w:sz w:val="20"/>
                <w:szCs w:val="20"/>
                <w:lang w:val="en"/>
              </w:rPr>
            </w:pPr>
            <w:r w:rsidRPr="002C5175">
              <w:rPr>
                <w:rFonts w:asciiTheme="minorBidi" w:eastAsia="Arial" w:hAnsiTheme="minorBidi"/>
                <w:b/>
                <w:sz w:val="20"/>
                <w:szCs w:val="20"/>
                <w:lang w:val="en"/>
              </w:rPr>
              <w:t>Average score -1</w:t>
            </w:r>
          </w:p>
        </w:tc>
        <w:tc>
          <w:tcPr>
            <w:tcW w:w="3892" w:type="pct"/>
            <w:shd w:val="clear" w:color="auto" w:fill="auto"/>
            <w:tcMar>
              <w:top w:w="100" w:type="dxa"/>
              <w:left w:w="100" w:type="dxa"/>
              <w:bottom w:w="100" w:type="dxa"/>
              <w:right w:w="100" w:type="dxa"/>
            </w:tcMar>
          </w:tcPr>
          <w:p w14:paraId="4172DCDE" w14:textId="7085736A" w:rsidR="00E74A6D" w:rsidRPr="002C5175" w:rsidRDefault="00E74A6D" w:rsidP="00DF2FA5">
            <w:pPr>
              <w:widowControl w:val="0"/>
              <w:pBdr>
                <w:top w:val="nil"/>
                <w:left w:val="nil"/>
                <w:bottom w:val="nil"/>
                <w:right w:val="nil"/>
                <w:between w:val="nil"/>
              </w:pBdr>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The highest score results for Essential 1 are reported for (River Nile State) Sudan, (Muscat)Oman and (Eastern Province) KSA. Distinction between DRR adaptive capacities and risk governance between the region’s developed countries (Oman and KSA) is made in compare to Sudan, as one of the Arab State</w:t>
            </w:r>
            <w:r w:rsidRPr="002C5175">
              <w:rPr>
                <w:rFonts w:asciiTheme="minorBidi" w:hAnsiTheme="minorBidi"/>
              </w:rPr>
              <w:t xml:space="preserve"> </w:t>
            </w:r>
            <w:r w:rsidRPr="002C5175">
              <w:rPr>
                <w:rFonts w:asciiTheme="minorBidi" w:eastAsia="Arial" w:hAnsiTheme="minorBidi"/>
                <w:sz w:val="20"/>
                <w:szCs w:val="20"/>
                <w:lang w:val="en"/>
              </w:rPr>
              <w:t>Least developed countries (LDCs) which are characterized by ‘low per capita income, poor social and human development and, frequently, disadvantageous geographical locations’</w:t>
            </w:r>
            <w:r>
              <w:rPr>
                <w:rFonts w:asciiTheme="minorBidi" w:eastAsia="Arial" w:hAnsiTheme="minorBidi"/>
                <w:sz w:val="20"/>
                <w:szCs w:val="20"/>
                <w:lang w:val="en"/>
              </w:rPr>
              <w:t xml:space="preserve"> (ESCWA, 2018)</w:t>
            </w:r>
            <w:r w:rsidRPr="002C5175">
              <w:rPr>
                <w:rFonts w:asciiTheme="minorBidi" w:eastAsia="Arial" w:hAnsiTheme="minorBidi"/>
                <w:sz w:val="20"/>
                <w:szCs w:val="20"/>
                <w:lang w:val="en"/>
              </w:rPr>
              <w:t xml:space="preserve">. This is justified with the support provided by International Aid Agencies for the state in integrating resilience into key city functions, and </w:t>
            </w:r>
            <w:r w:rsidR="00B43680">
              <w:rPr>
                <w:rFonts w:asciiTheme="minorBidi" w:eastAsia="Arial" w:hAnsiTheme="minorBidi"/>
                <w:sz w:val="20"/>
                <w:szCs w:val="20"/>
                <w:lang w:val="en"/>
              </w:rPr>
              <w:t xml:space="preserve">the </w:t>
            </w:r>
            <w:r w:rsidRPr="002C5175">
              <w:rPr>
                <w:rFonts w:asciiTheme="minorBidi" w:eastAsia="Arial" w:hAnsiTheme="minorBidi"/>
                <w:sz w:val="20"/>
                <w:szCs w:val="20"/>
                <w:lang w:val="en"/>
              </w:rPr>
              <w:t>decision-making process for policy and budget proposals(Sub indicator 1.3).</w:t>
            </w:r>
          </w:p>
        </w:tc>
      </w:tr>
      <w:tr w:rsidR="00E74A6D" w:rsidRPr="00275C55" w14:paraId="2D5A3BA8" w14:textId="77777777" w:rsidTr="00DF2FA5">
        <w:trPr>
          <w:trHeight w:val="231"/>
        </w:trPr>
        <w:tc>
          <w:tcPr>
            <w:tcW w:w="1108" w:type="pct"/>
            <w:shd w:val="clear" w:color="auto" w:fill="auto"/>
            <w:tcMar>
              <w:top w:w="100" w:type="dxa"/>
              <w:left w:w="100" w:type="dxa"/>
              <w:bottom w:w="100" w:type="dxa"/>
              <w:right w:w="100" w:type="dxa"/>
            </w:tcMar>
          </w:tcPr>
          <w:p w14:paraId="26CCB0A3" w14:textId="77777777" w:rsidR="00E74A6D" w:rsidRPr="002C5175" w:rsidRDefault="00E74A6D" w:rsidP="00DF2FA5">
            <w:pPr>
              <w:widowControl w:val="0"/>
              <w:spacing w:after="0" w:line="240" w:lineRule="auto"/>
              <w:rPr>
                <w:rFonts w:asciiTheme="minorBidi" w:hAnsiTheme="minorBidi"/>
                <w:b/>
                <w:bCs/>
              </w:rPr>
            </w:pPr>
            <w:r w:rsidRPr="002C5175">
              <w:rPr>
                <w:rFonts w:asciiTheme="minorBidi" w:eastAsia="Arial" w:hAnsiTheme="minorBidi"/>
                <w:b/>
                <w:bCs/>
                <w:sz w:val="20"/>
                <w:szCs w:val="20"/>
                <w:lang w:val="en"/>
              </w:rPr>
              <w:t>ESSENTIAL 2</w:t>
            </w:r>
            <w:r w:rsidRPr="002C5175">
              <w:rPr>
                <w:rFonts w:asciiTheme="minorBidi" w:hAnsiTheme="minorBidi"/>
                <w:b/>
                <w:bCs/>
              </w:rPr>
              <w:t xml:space="preserve"> </w:t>
            </w:r>
          </w:p>
          <w:p w14:paraId="15A11B7C" w14:textId="77777777" w:rsidR="00E74A6D" w:rsidRPr="002C5175" w:rsidRDefault="00E74A6D" w:rsidP="00DF2FA5">
            <w:pPr>
              <w:widowControl w:val="0"/>
              <w:spacing w:after="0" w:line="240" w:lineRule="auto"/>
              <w:rPr>
                <w:rFonts w:asciiTheme="minorBidi" w:hAnsiTheme="minorBidi"/>
                <w:b/>
                <w:bCs/>
              </w:rPr>
            </w:pPr>
          </w:p>
          <w:p w14:paraId="60A81559"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Identify, Understand and Use Current and Future Risk Scenarios</w:t>
            </w:r>
          </w:p>
          <w:p w14:paraId="2B47E51B" w14:textId="77777777" w:rsidR="00E74A6D" w:rsidRPr="002C5175" w:rsidRDefault="00E74A6D" w:rsidP="00DF2FA5">
            <w:pPr>
              <w:widowControl w:val="0"/>
              <w:spacing w:after="0" w:line="240" w:lineRule="auto"/>
              <w:rPr>
                <w:rFonts w:asciiTheme="minorBidi" w:eastAsia="Arial" w:hAnsiTheme="minorBidi"/>
                <w:sz w:val="20"/>
                <w:szCs w:val="20"/>
                <w:lang w:val="en"/>
              </w:rPr>
            </w:pPr>
          </w:p>
        </w:tc>
        <w:tc>
          <w:tcPr>
            <w:tcW w:w="3892" w:type="pct"/>
            <w:shd w:val="clear" w:color="auto" w:fill="auto"/>
            <w:tcMar>
              <w:top w:w="100" w:type="dxa"/>
              <w:left w:w="100" w:type="dxa"/>
              <w:bottom w:w="100" w:type="dxa"/>
              <w:right w:w="100" w:type="dxa"/>
            </w:tcMar>
          </w:tcPr>
          <w:p w14:paraId="002CF442" w14:textId="62EE77D0" w:rsidR="00E74A6D" w:rsidRPr="002C5175" w:rsidRDefault="00464E18"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noProof/>
                <w:sz w:val="20"/>
                <w:szCs w:val="20"/>
                <w:lang w:val="en-US"/>
              </w:rPr>
              <w:drawing>
                <wp:anchor distT="0" distB="0" distL="114300" distR="114300" simplePos="0" relativeHeight="252327936" behindDoc="0" locked="0" layoutInCell="1" allowOverlap="1" wp14:anchorId="432628C0" wp14:editId="18F280C3">
                  <wp:simplePos x="0" y="0"/>
                  <wp:positionH relativeFrom="column">
                    <wp:posOffset>1356009</wp:posOffset>
                  </wp:positionH>
                  <wp:positionV relativeFrom="paragraph">
                    <wp:posOffset>51435</wp:posOffset>
                  </wp:positionV>
                  <wp:extent cx="1143000" cy="925830"/>
                  <wp:effectExtent l="0" t="0" r="0" b="7620"/>
                  <wp:wrapThrough wrapText="bothSides">
                    <wp:wrapPolygon edited="0">
                      <wp:start x="0" y="0"/>
                      <wp:lineTo x="0" y="21333"/>
                      <wp:lineTo x="21240" y="21333"/>
                      <wp:lineTo x="21240" y="0"/>
                      <wp:lineTo x="0" y="0"/>
                    </wp:wrapPolygon>
                  </wp:wrapThrough>
                  <wp:docPr id="1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rotWithShape="1">
                          <a:blip r:embed="rId98" cstate="print">
                            <a:extLst>
                              <a:ext uri="{BEBA8EAE-BF5A-486C-A8C5-ECC9F3942E4B}">
                                <a14:imgProps xmlns:a14="http://schemas.microsoft.com/office/drawing/2010/main">
                                  <a14:imgLayer r:embed="rId99">
                                    <a14:imgEffect>
                                      <a14:saturation sat="0"/>
                                    </a14:imgEffect>
                                  </a14:imgLayer>
                                </a14:imgProps>
                              </a:ext>
                              <a:ext uri="{28A0092B-C50C-407E-A947-70E740481C1C}">
                                <a14:useLocalDpi xmlns:a14="http://schemas.microsoft.com/office/drawing/2010/main" val="0"/>
                              </a:ext>
                            </a:extLst>
                          </a:blip>
                          <a:srcRect l="14169" t="30980" r="65356" b="39567"/>
                          <a:stretch/>
                        </pic:blipFill>
                        <pic:spPr bwMode="auto">
                          <a:xfrm>
                            <a:off x="0" y="0"/>
                            <a:ext cx="1143000" cy="9258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noProof/>
                <w:sz w:val="20"/>
                <w:szCs w:val="20"/>
                <w:lang w:val="en-US"/>
              </w:rPr>
              <w:drawing>
                <wp:anchor distT="0" distB="0" distL="114300" distR="114300" simplePos="0" relativeHeight="252328960" behindDoc="0" locked="0" layoutInCell="1" allowOverlap="1" wp14:anchorId="24DA9FDD" wp14:editId="2A4272D6">
                  <wp:simplePos x="0" y="0"/>
                  <wp:positionH relativeFrom="column">
                    <wp:posOffset>2552148</wp:posOffset>
                  </wp:positionH>
                  <wp:positionV relativeFrom="paragraph">
                    <wp:posOffset>63113</wp:posOffset>
                  </wp:positionV>
                  <wp:extent cx="1173480" cy="952500"/>
                  <wp:effectExtent l="0" t="0" r="7620" b="0"/>
                  <wp:wrapThrough wrapText="bothSides">
                    <wp:wrapPolygon edited="0">
                      <wp:start x="0" y="0"/>
                      <wp:lineTo x="0" y="21168"/>
                      <wp:lineTo x="21390" y="21168"/>
                      <wp:lineTo x="21390" y="0"/>
                      <wp:lineTo x="0" y="0"/>
                    </wp:wrapPolygon>
                  </wp:wrapThrough>
                  <wp:docPr id="13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a:picLocks noChangeAspect="1"/>
                          </pic:cNvPicPr>
                        </pic:nvPicPr>
                        <pic:blipFill rotWithShape="1">
                          <a:blip r:embed="rId100" cstate="print">
                            <a:extLst>
                              <a:ext uri="{BEBA8EAE-BF5A-486C-A8C5-ECC9F3942E4B}">
                                <a14:imgProps xmlns:a14="http://schemas.microsoft.com/office/drawing/2010/main">
                                  <a14:imgLayer r:embed="rId101">
                                    <a14:imgEffect>
                                      <a14:saturation sat="0"/>
                                    </a14:imgEffect>
                                  </a14:imgLayer>
                                </a14:imgProps>
                              </a:ext>
                              <a:ext uri="{28A0092B-C50C-407E-A947-70E740481C1C}">
                                <a14:useLocalDpi xmlns:a14="http://schemas.microsoft.com/office/drawing/2010/main" val="0"/>
                              </a:ext>
                            </a:extLst>
                          </a:blip>
                          <a:srcRect l="14169" t="39500" r="64962" b="30400"/>
                          <a:stretch/>
                        </pic:blipFill>
                        <pic:spPr>
                          <a:xfrm>
                            <a:off x="0" y="0"/>
                            <a:ext cx="1173480" cy="952500"/>
                          </a:xfrm>
                          <a:prstGeom prst="rect">
                            <a:avLst/>
                          </a:prstGeom>
                        </pic:spPr>
                      </pic:pic>
                    </a:graphicData>
                  </a:graphic>
                  <wp14:sizeRelH relativeFrom="margin">
                    <wp14:pctWidth>0</wp14:pctWidth>
                  </wp14:sizeRelH>
                  <wp14:sizeRelV relativeFrom="margin">
                    <wp14:pctHeight>0</wp14:pctHeight>
                  </wp14:sizeRelV>
                </wp:anchor>
              </w:drawing>
            </w:r>
            <w:r w:rsidR="00E74A6D" w:rsidRPr="002C5175">
              <w:rPr>
                <w:rFonts w:asciiTheme="minorBidi" w:eastAsia="Arial" w:hAnsiTheme="minorBidi"/>
                <w:noProof/>
                <w:sz w:val="20"/>
                <w:szCs w:val="20"/>
                <w:lang w:val="en-US"/>
              </w:rPr>
              <w:drawing>
                <wp:anchor distT="0" distB="0" distL="114300" distR="114300" simplePos="0" relativeHeight="252326912" behindDoc="0" locked="0" layoutInCell="1" allowOverlap="1" wp14:anchorId="6131B65B" wp14:editId="523C45D8">
                  <wp:simplePos x="0" y="0"/>
                  <wp:positionH relativeFrom="column">
                    <wp:posOffset>79375</wp:posOffset>
                  </wp:positionH>
                  <wp:positionV relativeFrom="paragraph">
                    <wp:posOffset>0</wp:posOffset>
                  </wp:positionV>
                  <wp:extent cx="1117087" cy="1013653"/>
                  <wp:effectExtent l="0" t="0" r="6985" b="0"/>
                  <wp:wrapThrough wrapText="bothSides">
                    <wp:wrapPolygon edited="0">
                      <wp:start x="0" y="0"/>
                      <wp:lineTo x="0" y="21113"/>
                      <wp:lineTo x="21367" y="21113"/>
                      <wp:lineTo x="21367" y="0"/>
                      <wp:lineTo x="0" y="0"/>
                    </wp:wrapPolygon>
                  </wp:wrapThrough>
                  <wp:docPr id="14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rotWithShape="1">
                          <a:blip r:embed="rId102" cstate="print">
                            <a:extLst>
                              <a:ext uri="{BEBA8EAE-BF5A-486C-A8C5-ECC9F3942E4B}">
                                <a14:imgProps xmlns:a14="http://schemas.microsoft.com/office/drawing/2010/main">
                                  <a14:imgLayer r:embed="rId103">
                                    <a14:imgEffect>
                                      <a14:saturation sat="0"/>
                                    </a14:imgEffect>
                                  </a14:imgLayer>
                                </a14:imgProps>
                              </a:ext>
                              <a:ext uri="{28A0092B-C50C-407E-A947-70E740481C1C}">
                                <a14:useLocalDpi xmlns:a14="http://schemas.microsoft.com/office/drawing/2010/main" val="0"/>
                              </a:ext>
                            </a:extLst>
                          </a:blip>
                          <a:srcRect l="67325" t="39500" r="11413" b="26200"/>
                          <a:stretch/>
                        </pic:blipFill>
                        <pic:spPr>
                          <a:xfrm>
                            <a:off x="0" y="0"/>
                            <a:ext cx="1117087" cy="1013653"/>
                          </a:xfrm>
                          <a:prstGeom prst="rect">
                            <a:avLst/>
                          </a:prstGeom>
                        </pic:spPr>
                      </pic:pic>
                    </a:graphicData>
                  </a:graphic>
                  <wp14:sizeRelH relativeFrom="margin">
                    <wp14:pctWidth>0</wp14:pctWidth>
                  </wp14:sizeRelH>
                  <wp14:sizeRelV relativeFrom="margin">
                    <wp14:pctHeight>0</wp14:pctHeight>
                  </wp14:sizeRelV>
                </wp:anchor>
              </w:drawing>
            </w:r>
            <w:r w:rsidR="00E74A6D" w:rsidRPr="002C5175">
              <w:rPr>
                <w:rFonts w:asciiTheme="minorBidi" w:eastAsia="Arial" w:hAnsiTheme="minorBidi"/>
                <w:sz w:val="20"/>
                <w:szCs w:val="20"/>
                <w:lang w:val="en"/>
              </w:rPr>
              <w:t xml:space="preserve">                        </w:t>
            </w:r>
          </w:p>
          <w:p w14:paraId="57A34B56"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 xml:space="preserve">                     </w:t>
            </w:r>
          </w:p>
          <w:p w14:paraId="2E8E0766" w14:textId="77777777" w:rsidR="00E74A6D" w:rsidRPr="002C5175" w:rsidRDefault="00E74A6D" w:rsidP="00DF2FA5">
            <w:pPr>
              <w:widowControl w:val="0"/>
              <w:spacing w:after="0" w:line="240" w:lineRule="auto"/>
              <w:rPr>
                <w:rFonts w:asciiTheme="minorBidi" w:eastAsia="Arial" w:hAnsiTheme="minorBidi"/>
                <w:sz w:val="20"/>
                <w:szCs w:val="20"/>
                <w:lang w:val="en"/>
              </w:rPr>
            </w:pPr>
          </w:p>
          <w:p w14:paraId="19BE9E29" w14:textId="77777777" w:rsidR="00E74A6D" w:rsidRPr="002C5175" w:rsidRDefault="00E74A6D" w:rsidP="00DF2FA5">
            <w:pPr>
              <w:widowControl w:val="0"/>
              <w:spacing w:after="0" w:line="240" w:lineRule="auto"/>
              <w:rPr>
                <w:rFonts w:asciiTheme="minorBidi" w:eastAsia="Arial" w:hAnsiTheme="minorBidi"/>
                <w:sz w:val="20"/>
                <w:szCs w:val="20"/>
                <w:lang w:val="en"/>
              </w:rPr>
            </w:pPr>
          </w:p>
          <w:p w14:paraId="40C65706" w14:textId="77777777" w:rsidR="00E74A6D" w:rsidRPr="002C5175" w:rsidRDefault="00E74A6D" w:rsidP="00DF2FA5">
            <w:pPr>
              <w:widowControl w:val="0"/>
              <w:spacing w:after="0" w:line="240" w:lineRule="auto"/>
              <w:rPr>
                <w:rFonts w:asciiTheme="minorBidi" w:eastAsia="Arial" w:hAnsiTheme="minorBidi"/>
                <w:sz w:val="20"/>
                <w:szCs w:val="20"/>
                <w:lang w:val="en"/>
              </w:rPr>
            </w:pPr>
          </w:p>
          <w:p w14:paraId="140549A3" w14:textId="77777777" w:rsidR="00E74A6D" w:rsidRPr="002C5175" w:rsidRDefault="00E74A6D" w:rsidP="00DF2FA5">
            <w:pPr>
              <w:widowControl w:val="0"/>
              <w:spacing w:after="0" w:line="240" w:lineRule="auto"/>
              <w:rPr>
                <w:rFonts w:asciiTheme="minorBidi" w:eastAsia="Arial" w:hAnsiTheme="minorBidi"/>
                <w:sz w:val="20"/>
                <w:szCs w:val="20"/>
                <w:lang w:val="en"/>
              </w:rPr>
            </w:pPr>
          </w:p>
          <w:p w14:paraId="29E6BE7E" w14:textId="77777777" w:rsidR="00E74A6D" w:rsidRPr="002C5175" w:rsidRDefault="00E74A6D" w:rsidP="00DF2FA5">
            <w:pPr>
              <w:widowControl w:val="0"/>
              <w:spacing w:after="0" w:line="240" w:lineRule="auto"/>
              <w:rPr>
                <w:rFonts w:asciiTheme="minorBidi" w:eastAsia="Arial" w:hAnsiTheme="minorBidi"/>
                <w:sz w:val="20"/>
                <w:szCs w:val="20"/>
                <w:lang w:val="en"/>
              </w:rPr>
            </w:pPr>
          </w:p>
          <w:p w14:paraId="1426BE2B"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 xml:space="preserve">            Amman                        Riyadh          </w:t>
            </w:r>
            <w:r>
              <w:rPr>
                <w:rFonts w:asciiTheme="minorBidi" w:eastAsia="Arial" w:hAnsiTheme="minorBidi"/>
                <w:sz w:val="20"/>
                <w:szCs w:val="20"/>
                <w:lang w:val="en"/>
              </w:rPr>
              <w:t xml:space="preserve">   </w:t>
            </w:r>
            <w:r w:rsidRPr="002C5175">
              <w:rPr>
                <w:rFonts w:asciiTheme="minorBidi" w:eastAsia="Arial" w:hAnsiTheme="minorBidi"/>
                <w:sz w:val="20"/>
                <w:szCs w:val="20"/>
                <w:lang w:val="en"/>
              </w:rPr>
              <w:t xml:space="preserve">        Bousalem </w:t>
            </w:r>
          </w:p>
        </w:tc>
      </w:tr>
      <w:tr w:rsidR="00E74A6D" w:rsidRPr="00275C55" w14:paraId="3517D80D" w14:textId="77777777" w:rsidTr="00DF2FA5">
        <w:trPr>
          <w:trHeight w:val="968"/>
        </w:trPr>
        <w:tc>
          <w:tcPr>
            <w:tcW w:w="1108" w:type="pct"/>
            <w:shd w:val="clear" w:color="auto" w:fill="auto"/>
            <w:tcMar>
              <w:top w:w="100" w:type="dxa"/>
              <w:left w:w="100" w:type="dxa"/>
              <w:bottom w:w="100" w:type="dxa"/>
              <w:right w:w="100" w:type="dxa"/>
            </w:tcMar>
          </w:tcPr>
          <w:p w14:paraId="79AF732B"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b/>
                <w:sz w:val="20"/>
                <w:szCs w:val="20"/>
                <w:lang w:val="en"/>
              </w:rPr>
              <w:t>Average score -2</w:t>
            </w:r>
          </w:p>
        </w:tc>
        <w:tc>
          <w:tcPr>
            <w:tcW w:w="3892" w:type="pct"/>
            <w:shd w:val="clear" w:color="auto" w:fill="auto"/>
            <w:tcMar>
              <w:top w:w="100" w:type="dxa"/>
              <w:left w:w="100" w:type="dxa"/>
              <w:bottom w:w="100" w:type="dxa"/>
              <w:right w:w="100" w:type="dxa"/>
            </w:tcMar>
          </w:tcPr>
          <w:p w14:paraId="5AE24257" w14:textId="2485DE14" w:rsidR="00E74A6D" w:rsidRPr="002C5175" w:rsidRDefault="00E74A6D" w:rsidP="00A620B7">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 xml:space="preserve">The highest scores achieved for Essential 2 by Amman (Jordan), Riyadh (KSA) and Bousalem (Tunisia) all ranged </w:t>
            </w:r>
            <w:r w:rsidR="00101F04" w:rsidRPr="002C5175">
              <w:rPr>
                <w:rFonts w:asciiTheme="minorBidi" w:eastAsia="Arial" w:hAnsiTheme="minorBidi"/>
                <w:sz w:val="20"/>
                <w:szCs w:val="20"/>
                <w:lang w:val="en"/>
              </w:rPr>
              <w:t>aroun</w:t>
            </w:r>
            <w:r w:rsidR="00101F04">
              <w:rPr>
                <w:rFonts w:asciiTheme="minorBidi" w:eastAsia="Arial" w:hAnsiTheme="minorBidi"/>
                <w:sz w:val="20"/>
                <w:szCs w:val="20"/>
                <w:lang w:val="en"/>
              </w:rPr>
              <w:t>d</w:t>
            </w:r>
            <w:r w:rsidRPr="002C5175">
              <w:rPr>
                <w:rFonts w:asciiTheme="minorBidi" w:eastAsia="Arial" w:hAnsiTheme="minorBidi"/>
                <w:sz w:val="20"/>
                <w:szCs w:val="20"/>
                <w:lang w:val="en"/>
              </w:rPr>
              <w:t xml:space="preserve"> having shared understanding of risk, that requires strategic actions for implementation and constructive updates, nevertheless the case study of Amman provide evidence that the city local authority experience in developing Amman Resilience action plan as part 100 Resilient Cities</w:t>
            </w:r>
            <w:r w:rsidR="00A620B7" w:rsidRPr="002C5175">
              <w:rPr>
                <w:rFonts w:asciiTheme="minorBidi" w:eastAsia="Arial" w:hAnsiTheme="minorBidi"/>
                <w:sz w:val="20"/>
                <w:szCs w:val="20"/>
                <w:lang w:val="en"/>
              </w:rPr>
              <w:t xml:space="preserve">(100RC) </w:t>
            </w:r>
            <w:r w:rsidRPr="002C5175">
              <w:rPr>
                <w:rFonts w:asciiTheme="minorBidi" w:eastAsia="Arial" w:hAnsiTheme="minorBidi"/>
                <w:sz w:val="20"/>
                <w:szCs w:val="20"/>
                <w:lang w:val="en"/>
              </w:rPr>
              <w:t xml:space="preserve"> </w:t>
            </w:r>
            <w:r w:rsidR="00A620B7" w:rsidRPr="002C5175">
              <w:rPr>
                <w:rFonts w:asciiTheme="minorBidi" w:eastAsia="Arial" w:hAnsiTheme="minorBidi"/>
                <w:sz w:val="20"/>
                <w:szCs w:val="20"/>
                <w:lang w:val="en"/>
              </w:rPr>
              <w:t xml:space="preserve">Network </w:t>
            </w:r>
            <w:r w:rsidRPr="002C5175">
              <w:rPr>
                <w:rFonts w:asciiTheme="minorBidi" w:eastAsia="Arial" w:hAnsiTheme="minorBidi"/>
                <w:sz w:val="20"/>
                <w:szCs w:val="20"/>
                <w:lang w:val="en"/>
              </w:rPr>
              <w:t xml:space="preserve">initiative pioneered by the Rockefeller Foundation, helped equip DRR stakeholders with  comprehensive data on disaster risk </w:t>
            </w:r>
            <w:r w:rsidRPr="002C5175">
              <w:rPr>
                <w:rFonts w:asciiTheme="minorBidi" w:eastAsia="Arial" w:hAnsiTheme="minorBidi"/>
                <w:sz w:val="20"/>
                <w:szCs w:val="20"/>
                <w:lang w:val="en"/>
              </w:rPr>
              <w:lastRenderedPageBreak/>
              <w:t>scenarios, with relevant background information for identifying hazards, exposures and vulnerabilities in at least the “most probable” and “most severe” (“worst-case”) scenarios, that is updated at agreed intervals (Sub indicator 2.3)</w:t>
            </w:r>
          </w:p>
        </w:tc>
      </w:tr>
      <w:tr w:rsidR="00E74A6D" w:rsidRPr="00275C55" w14:paraId="1213482C" w14:textId="77777777" w:rsidTr="00DF2FA5">
        <w:trPr>
          <w:trHeight w:val="484"/>
        </w:trPr>
        <w:tc>
          <w:tcPr>
            <w:tcW w:w="1108" w:type="pct"/>
            <w:shd w:val="clear" w:color="auto" w:fill="auto"/>
            <w:tcMar>
              <w:top w:w="100" w:type="dxa"/>
              <w:left w:w="100" w:type="dxa"/>
              <w:bottom w:w="100" w:type="dxa"/>
              <w:right w:w="100" w:type="dxa"/>
            </w:tcMar>
          </w:tcPr>
          <w:p w14:paraId="6EC83965" w14:textId="77777777" w:rsidR="00E74A6D" w:rsidRPr="002C5175" w:rsidRDefault="00E74A6D" w:rsidP="00DF2FA5">
            <w:pPr>
              <w:widowControl w:val="0"/>
              <w:spacing w:after="0" w:line="240" w:lineRule="auto"/>
              <w:rPr>
                <w:rFonts w:asciiTheme="minorBidi" w:eastAsia="Arial" w:hAnsiTheme="minorBidi"/>
                <w:b/>
                <w:bCs/>
                <w:sz w:val="20"/>
                <w:szCs w:val="20"/>
                <w:lang w:val="en"/>
              </w:rPr>
            </w:pPr>
            <w:r w:rsidRPr="002C5175">
              <w:rPr>
                <w:rFonts w:asciiTheme="minorBidi" w:eastAsia="Arial" w:hAnsiTheme="minorBidi"/>
                <w:b/>
                <w:bCs/>
                <w:sz w:val="20"/>
                <w:szCs w:val="20"/>
                <w:lang w:val="en"/>
              </w:rPr>
              <w:lastRenderedPageBreak/>
              <w:t>ESSENTIAL 3</w:t>
            </w:r>
          </w:p>
          <w:p w14:paraId="124ECD42" w14:textId="77777777" w:rsidR="00E74A6D" w:rsidRPr="002C5175" w:rsidRDefault="00E74A6D" w:rsidP="00DF2FA5">
            <w:pPr>
              <w:widowControl w:val="0"/>
              <w:spacing w:after="0" w:line="240" w:lineRule="auto"/>
              <w:rPr>
                <w:rFonts w:asciiTheme="minorBidi" w:eastAsia="Arial" w:hAnsiTheme="minorBidi"/>
                <w:sz w:val="20"/>
                <w:szCs w:val="20"/>
                <w:lang w:val="en"/>
              </w:rPr>
            </w:pPr>
          </w:p>
          <w:p w14:paraId="7425104D" w14:textId="77777777" w:rsidR="00E74A6D" w:rsidRPr="002C5175" w:rsidRDefault="00E74A6D" w:rsidP="00DF2FA5">
            <w:pPr>
              <w:widowControl w:val="0"/>
              <w:spacing w:after="0" w:line="240" w:lineRule="auto"/>
              <w:rPr>
                <w:rFonts w:asciiTheme="minorBidi" w:eastAsia="Arial" w:hAnsiTheme="minorBidi"/>
                <w:b/>
                <w:bCs/>
                <w:sz w:val="20"/>
                <w:szCs w:val="20"/>
                <w:lang w:val="en"/>
              </w:rPr>
            </w:pPr>
            <w:r w:rsidRPr="002C5175">
              <w:rPr>
                <w:rFonts w:asciiTheme="minorBidi" w:eastAsia="Arial" w:hAnsiTheme="minorBidi"/>
                <w:sz w:val="20"/>
                <w:szCs w:val="20"/>
                <w:lang w:val="en"/>
              </w:rPr>
              <w:t xml:space="preserve">Strengthen Financial Capacity for Resilience </w:t>
            </w:r>
          </w:p>
        </w:tc>
        <w:tc>
          <w:tcPr>
            <w:tcW w:w="3892" w:type="pct"/>
            <w:shd w:val="clear" w:color="auto" w:fill="auto"/>
            <w:tcMar>
              <w:top w:w="100" w:type="dxa"/>
              <w:left w:w="100" w:type="dxa"/>
              <w:bottom w:w="100" w:type="dxa"/>
              <w:right w:w="100" w:type="dxa"/>
            </w:tcMar>
          </w:tcPr>
          <w:p w14:paraId="4CEF4412"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noProof/>
                <w:sz w:val="20"/>
                <w:szCs w:val="20"/>
                <w:lang w:val="en-US"/>
              </w:rPr>
              <w:drawing>
                <wp:anchor distT="0" distB="0" distL="114300" distR="114300" simplePos="0" relativeHeight="252332032" behindDoc="0" locked="0" layoutInCell="1" allowOverlap="1" wp14:anchorId="3322D29F" wp14:editId="6D5061F5">
                  <wp:simplePos x="0" y="0"/>
                  <wp:positionH relativeFrom="column">
                    <wp:posOffset>2679700</wp:posOffset>
                  </wp:positionH>
                  <wp:positionV relativeFrom="paragraph">
                    <wp:posOffset>0</wp:posOffset>
                  </wp:positionV>
                  <wp:extent cx="1330438" cy="1145682"/>
                  <wp:effectExtent l="0" t="0" r="3175" b="0"/>
                  <wp:wrapThrough wrapText="bothSides">
                    <wp:wrapPolygon edited="0">
                      <wp:start x="0" y="0"/>
                      <wp:lineTo x="0" y="21193"/>
                      <wp:lineTo x="21342" y="21193"/>
                      <wp:lineTo x="21342" y="0"/>
                      <wp:lineTo x="0" y="0"/>
                    </wp:wrapPolygon>
                  </wp:wrapThrough>
                  <wp:docPr id="14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a:picLocks noChangeAspect="1"/>
                          </pic:cNvPicPr>
                        </pic:nvPicPr>
                        <pic:blipFill rotWithShape="1">
                          <a:blip r:embed="rId104" cstate="print">
                            <a:extLst>
                              <a:ext uri="{BEBA8EAE-BF5A-486C-A8C5-ECC9F3942E4B}">
                                <a14:imgProps xmlns:a14="http://schemas.microsoft.com/office/drawing/2010/main">
                                  <a14:imgLayer r:embed="rId105">
                                    <a14:imgEffect>
                                      <a14:saturation sat="0"/>
                                    </a14:imgEffect>
                                  </a14:imgLayer>
                                </a14:imgProps>
                              </a:ext>
                              <a:ext uri="{28A0092B-C50C-407E-A947-70E740481C1C}">
                                <a14:useLocalDpi xmlns:a14="http://schemas.microsoft.com/office/drawing/2010/main" val="0"/>
                              </a:ext>
                            </a:extLst>
                          </a:blip>
                          <a:srcRect l="13775" t="35230" r="63781" b="30400"/>
                          <a:stretch/>
                        </pic:blipFill>
                        <pic:spPr bwMode="auto">
                          <a:xfrm>
                            <a:off x="0" y="0"/>
                            <a:ext cx="1330438" cy="114568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noProof/>
                <w:sz w:val="20"/>
                <w:szCs w:val="20"/>
                <w:lang w:val="en-US"/>
              </w:rPr>
              <w:drawing>
                <wp:anchor distT="0" distB="0" distL="114300" distR="114300" simplePos="0" relativeHeight="252331008" behindDoc="0" locked="0" layoutInCell="1" allowOverlap="1" wp14:anchorId="6E4151C2" wp14:editId="3FCAE2D3">
                  <wp:simplePos x="0" y="0"/>
                  <wp:positionH relativeFrom="column">
                    <wp:posOffset>1308100</wp:posOffset>
                  </wp:positionH>
                  <wp:positionV relativeFrom="paragraph">
                    <wp:posOffset>0</wp:posOffset>
                  </wp:positionV>
                  <wp:extent cx="1317241" cy="1152525"/>
                  <wp:effectExtent l="0" t="0" r="0" b="0"/>
                  <wp:wrapThrough wrapText="bothSides">
                    <wp:wrapPolygon edited="0">
                      <wp:start x="0" y="0"/>
                      <wp:lineTo x="0" y="21064"/>
                      <wp:lineTo x="21246" y="21064"/>
                      <wp:lineTo x="21246" y="0"/>
                      <wp:lineTo x="0" y="0"/>
                    </wp:wrapPolygon>
                  </wp:wrapThrough>
                  <wp:docPr id="14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a:picLocks noChangeAspect="1"/>
                          </pic:cNvPicPr>
                        </pic:nvPicPr>
                        <pic:blipFill rotWithShape="1">
                          <a:blip r:embed="rId106" cstate="print">
                            <a:extLst>
                              <a:ext uri="{BEBA8EAE-BF5A-486C-A8C5-ECC9F3942E4B}">
                                <a14:imgProps xmlns:a14="http://schemas.microsoft.com/office/drawing/2010/main">
                                  <a14:imgLayer r:embed="rId107">
                                    <a14:imgEffect>
                                      <a14:saturation sat="0"/>
                                    </a14:imgEffect>
                                  </a14:imgLayer>
                                </a14:imgProps>
                              </a:ext>
                              <a:ext uri="{28A0092B-C50C-407E-A947-70E740481C1C}">
                                <a14:useLocalDpi xmlns:a14="http://schemas.microsoft.com/office/drawing/2010/main" val="0"/>
                              </a:ext>
                            </a:extLst>
                          </a:blip>
                          <a:srcRect l="13776" t="35300" r="64175" b="30400"/>
                          <a:stretch/>
                        </pic:blipFill>
                        <pic:spPr>
                          <a:xfrm>
                            <a:off x="0" y="0"/>
                            <a:ext cx="1317241" cy="1152525"/>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noProof/>
                <w:sz w:val="20"/>
                <w:szCs w:val="20"/>
                <w:lang w:val="en-US"/>
              </w:rPr>
              <w:drawing>
                <wp:anchor distT="0" distB="0" distL="114300" distR="114300" simplePos="0" relativeHeight="252329984" behindDoc="0" locked="0" layoutInCell="1" allowOverlap="1" wp14:anchorId="701754A1" wp14:editId="656C8501">
                  <wp:simplePos x="0" y="0"/>
                  <wp:positionH relativeFrom="column">
                    <wp:posOffset>3175</wp:posOffset>
                  </wp:positionH>
                  <wp:positionV relativeFrom="paragraph">
                    <wp:posOffset>36195</wp:posOffset>
                  </wp:positionV>
                  <wp:extent cx="1279606" cy="1133851"/>
                  <wp:effectExtent l="0" t="0" r="0" b="9525"/>
                  <wp:wrapThrough wrapText="bothSides">
                    <wp:wrapPolygon edited="0">
                      <wp:start x="0" y="0"/>
                      <wp:lineTo x="0" y="21418"/>
                      <wp:lineTo x="21225" y="21418"/>
                      <wp:lineTo x="21225" y="0"/>
                      <wp:lineTo x="0" y="0"/>
                    </wp:wrapPolygon>
                  </wp:wrapThrough>
                  <wp:docPr id="14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pic:cNvPicPr>
                            <a:picLocks noChangeAspect="1"/>
                          </pic:cNvPicPr>
                        </pic:nvPicPr>
                        <pic:blipFill rotWithShape="1">
                          <a:blip r:embed="rId108" cstate="print">
                            <a:extLst>
                              <a:ext uri="{BEBA8EAE-BF5A-486C-A8C5-ECC9F3942E4B}">
                                <a14:imgProps xmlns:a14="http://schemas.microsoft.com/office/drawing/2010/main">
                                  <a14:imgLayer r:embed="rId109">
                                    <a14:imgEffect>
                                      <a14:saturation sat="0"/>
                                    </a14:imgEffect>
                                  </a14:imgLayer>
                                </a14:imgProps>
                              </a:ext>
                              <a:ext uri="{28A0092B-C50C-407E-A947-70E740481C1C}">
                                <a14:useLocalDpi xmlns:a14="http://schemas.microsoft.com/office/drawing/2010/main" val="0"/>
                              </a:ext>
                            </a:extLst>
                          </a:blip>
                          <a:srcRect l="13776" t="34269" r="64175" b="30893"/>
                          <a:stretch/>
                        </pic:blipFill>
                        <pic:spPr bwMode="auto">
                          <a:xfrm>
                            <a:off x="0" y="0"/>
                            <a:ext cx="1284907" cy="113854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sz w:val="20"/>
                <w:szCs w:val="20"/>
                <w:lang w:val="en"/>
              </w:rPr>
              <w:t xml:space="preserve">            Sinar                                Gabes                           Tripoli   </w:t>
            </w:r>
          </w:p>
        </w:tc>
      </w:tr>
      <w:tr w:rsidR="00E74A6D" w:rsidRPr="00275C55" w14:paraId="26EA6344" w14:textId="77777777" w:rsidTr="00DF2FA5">
        <w:trPr>
          <w:trHeight w:val="1770"/>
        </w:trPr>
        <w:tc>
          <w:tcPr>
            <w:tcW w:w="1108" w:type="pct"/>
            <w:shd w:val="clear" w:color="auto" w:fill="auto"/>
            <w:tcMar>
              <w:top w:w="100" w:type="dxa"/>
              <w:left w:w="100" w:type="dxa"/>
              <w:bottom w:w="100" w:type="dxa"/>
              <w:right w:w="100" w:type="dxa"/>
            </w:tcMar>
          </w:tcPr>
          <w:p w14:paraId="08C48D77" w14:textId="77777777" w:rsidR="00E74A6D" w:rsidRDefault="00E74A6D" w:rsidP="00DF2FA5">
            <w:pPr>
              <w:widowControl w:val="0"/>
              <w:spacing w:after="0" w:line="240" w:lineRule="auto"/>
              <w:rPr>
                <w:rFonts w:asciiTheme="minorBidi" w:eastAsia="Arial" w:hAnsiTheme="minorBidi"/>
                <w:b/>
                <w:sz w:val="20"/>
                <w:szCs w:val="20"/>
                <w:lang w:val="en"/>
              </w:rPr>
            </w:pPr>
          </w:p>
          <w:p w14:paraId="7773BAA9"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b/>
                <w:sz w:val="20"/>
                <w:szCs w:val="20"/>
                <w:lang w:val="en"/>
              </w:rPr>
              <w:t>Average score -1</w:t>
            </w:r>
          </w:p>
        </w:tc>
        <w:tc>
          <w:tcPr>
            <w:tcW w:w="3892" w:type="pct"/>
            <w:shd w:val="clear" w:color="auto" w:fill="auto"/>
            <w:tcMar>
              <w:top w:w="100" w:type="dxa"/>
              <w:left w:w="100" w:type="dxa"/>
              <w:bottom w:w="100" w:type="dxa"/>
              <w:right w:w="100" w:type="dxa"/>
            </w:tcMar>
          </w:tcPr>
          <w:p w14:paraId="2DCCDA95" w14:textId="2F8E2473" w:rsidR="00E74A6D" w:rsidRPr="002C5175" w:rsidRDefault="00E74A6D" w:rsidP="00DF2FA5">
            <w:pPr>
              <w:rPr>
                <w:rFonts w:asciiTheme="minorBidi" w:eastAsia="Arial" w:hAnsiTheme="minorBidi"/>
                <w:sz w:val="20"/>
                <w:szCs w:val="20"/>
                <w:lang w:val="en"/>
              </w:rPr>
            </w:pPr>
            <w:r w:rsidRPr="002C5175">
              <w:rPr>
                <w:rFonts w:asciiTheme="minorBidi" w:eastAsia="Arial" w:hAnsiTheme="minorBidi"/>
                <w:sz w:val="20"/>
                <w:szCs w:val="20"/>
                <w:lang w:val="en"/>
              </w:rPr>
              <w:t xml:space="preserve">The highest scores achieved for Essential 3 by Sinar (Sudan), Gabes (Tunisia) and </w:t>
            </w:r>
            <w:r w:rsidR="00101F04" w:rsidRPr="002C5175">
              <w:rPr>
                <w:rFonts w:asciiTheme="minorBidi" w:eastAsia="Arial" w:hAnsiTheme="minorBidi"/>
                <w:sz w:val="20"/>
                <w:szCs w:val="20"/>
                <w:lang w:val="en"/>
              </w:rPr>
              <w:t>Tripoli (</w:t>
            </w:r>
            <w:r w:rsidRPr="002C5175">
              <w:rPr>
                <w:rFonts w:asciiTheme="minorBidi" w:eastAsia="Arial" w:hAnsiTheme="minorBidi"/>
                <w:sz w:val="20"/>
                <w:szCs w:val="20"/>
                <w:lang w:val="en"/>
              </w:rPr>
              <w:t>Lebanon) varies between cities having financial plans that allow for DRR activities, with protected budgets (Sub indicator 3.2) and the provision of incentives for different sectors and segments of business and society to support resilience building (Sub indicator 3.4.). Notwithstanding, that both elements for building resilience do not meet in one city, stressing the need for assessing the significant direct and indirect costs of disasters at the local, national and regional levels, while developing innovative financing mechanisms to support capital spending decisions.</w:t>
            </w:r>
          </w:p>
        </w:tc>
      </w:tr>
      <w:tr w:rsidR="00E74A6D" w:rsidRPr="00275C55" w14:paraId="26F46D8F" w14:textId="77777777" w:rsidTr="00DF2FA5">
        <w:trPr>
          <w:trHeight w:val="333"/>
        </w:trPr>
        <w:tc>
          <w:tcPr>
            <w:tcW w:w="1108" w:type="pct"/>
            <w:shd w:val="clear" w:color="auto" w:fill="auto"/>
            <w:tcMar>
              <w:top w:w="100" w:type="dxa"/>
              <w:left w:w="100" w:type="dxa"/>
              <w:bottom w:w="100" w:type="dxa"/>
              <w:right w:w="100" w:type="dxa"/>
            </w:tcMar>
          </w:tcPr>
          <w:p w14:paraId="08EEF914" w14:textId="77777777" w:rsidR="00E74A6D" w:rsidRPr="002C5175" w:rsidRDefault="00E74A6D" w:rsidP="00DF2FA5">
            <w:pPr>
              <w:widowControl w:val="0"/>
              <w:spacing w:after="0" w:line="240" w:lineRule="auto"/>
              <w:rPr>
                <w:rFonts w:asciiTheme="minorBidi" w:eastAsia="Arial" w:hAnsiTheme="minorBidi"/>
                <w:b/>
                <w:bCs/>
                <w:sz w:val="20"/>
                <w:szCs w:val="20"/>
                <w:lang w:val="en"/>
              </w:rPr>
            </w:pPr>
            <w:r w:rsidRPr="002C5175">
              <w:rPr>
                <w:rFonts w:asciiTheme="minorBidi" w:eastAsia="Arial" w:hAnsiTheme="minorBidi"/>
                <w:b/>
                <w:bCs/>
                <w:sz w:val="20"/>
                <w:szCs w:val="20"/>
                <w:lang w:val="en"/>
              </w:rPr>
              <w:t>ESSENTIAL 4</w:t>
            </w:r>
          </w:p>
          <w:p w14:paraId="52D631C8" w14:textId="77777777" w:rsidR="00E74A6D" w:rsidRPr="002C5175" w:rsidRDefault="00E74A6D" w:rsidP="00DF2FA5">
            <w:pPr>
              <w:widowControl w:val="0"/>
              <w:spacing w:after="0" w:line="240" w:lineRule="auto"/>
              <w:rPr>
                <w:rFonts w:asciiTheme="minorBidi" w:eastAsia="Arial" w:hAnsiTheme="minorBidi"/>
                <w:b/>
                <w:bCs/>
                <w:sz w:val="20"/>
                <w:szCs w:val="20"/>
                <w:lang w:val="en"/>
              </w:rPr>
            </w:pPr>
          </w:p>
          <w:p w14:paraId="7E40A45D"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Pursue Resilient Urban Development</w:t>
            </w:r>
          </w:p>
        </w:tc>
        <w:tc>
          <w:tcPr>
            <w:tcW w:w="3892" w:type="pct"/>
            <w:shd w:val="clear" w:color="auto" w:fill="auto"/>
            <w:tcMar>
              <w:top w:w="100" w:type="dxa"/>
              <w:left w:w="100" w:type="dxa"/>
              <w:bottom w:w="100" w:type="dxa"/>
              <w:right w:w="100" w:type="dxa"/>
            </w:tcMar>
          </w:tcPr>
          <w:p w14:paraId="10EE7468"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noProof/>
                <w:sz w:val="20"/>
                <w:szCs w:val="20"/>
                <w:lang w:val="en-US"/>
              </w:rPr>
              <w:drawing>
                <wp:anchor distT="0" distB="0" distL="114300" distR="114300" simplePos="0" relativeHeight="252334080" behindDoc="0" locked="0" layoutInCell="1" allowOverlap="1" wp14:anchorId="5FFB6004" wp14:editId="0F3754BA">
                  <wp:simplePos x="0" y="0"/>
                  <wp:positionH relativeFrom="column">
                    <wp:posOffset>1460500</wp:posOffset>
                  </wp:positionH>
                  <wp:positionV relativeFrom="paragraph">
                    <wp:posOffset>373</wp:posOffset>
                  </wp:positionV>
                  <wp:extent cx="1131996" cy="990600"/>
                  <wp:effectExtent l="0" t="0" r="0" b="0"/>
                  <wp:wrapThrough wrapText="bothSides">
                    <wp:wrapPolygon edited="0">
                      <wp:start x="0" y="0"/>
                      <wp:lineTo x="0" y="21185"/>
                      <wp:lineTo x="21091" y="21185"/>
                      <wp:lineTo x="21091" y="0"/>
                      <wp:lineTo x="0" y="0"/>
                    </wp:wrapPolygon>
                  </wp:wrapThrough>
                  <wp:docPr id="14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pic:cNvPicPr>
                            <a:picLocks noChangeAspect="1"/>
                          </pic:cNvPicPr>
                        </pic:nvPicPr>
                        <pic:blipFill rotWithShape="1">
                          <a:blip r:embed="rId110" cstate="print">
                            <a:extLst>
                              <a:ext uri="{BEBA8EAE-BF5A-486C-A8C5-ECC9F3942E4B}">
                                <a14:imgProps xmlns:a14="http://schemas.microsoft.com/office/drawing/2010/main">
                                  <a14:imgLayer r:embed="rId111">
                                    <a14:imgEffect>
                                      <a14:saturation sat="0"/>
                                    </a14:imgEffect>
                                  </a14:imgLayer>
                                </a14:imgProps>
                              </a:ext>
                              <a:ext uri="{28A0092B-C50C-407E-A947-70E740481C1C}">
                                <a14:useLocalDpi xmlns:a14="http://schemas.microsoft.com/office/drawing/2010/main" val="0"/>
                              </a:ext>
                            </a:extLst>
                          </a:blip>
                          <a:srcRect l="14169" t="22001" r="63781" b="43700"/>
                          <a:stretch/>
                        </pic:blipFill>
                        <pic:spPr>
                          <a:xfrm>
                            <a:off x="0" y="0"/>
                            <a:ext cx="1131996" cy="990600"/>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noProof/>
                <w:sz w:val="20"/>
                <w:szCs w:val="20"/>
                <w:lang w:val="en-US"/>
              </w:rPr>
              <w:drawing>
                <wp:anchor distT="0" distB="0" distL="114300" distR="114300" simplePos="0" relativeHeight="252333056" behindDoc="0" locked="0" layoutInCell="1" allowOverlap="1" wp14:anchorId="03F72BA2" wp14:editId="58BA237C">
                  <wp:simplePos x="0" y="0"/>
                  <wp:positionH relativeFrom="column">
                    <wp:posOffset>3175</wp:posOffset>
                  </wp:positionH>
                  <wp:positionV relativeFrom="paragraph">
                    <wp:posOffset>34925</wp:posOffset>
                  </wp:positionV>
                  <wp:extent cx="1106599" cy="968274"/>
                  <wp:effectExtent l="0" t="0" r="0" b="3810"/>
                  <wp:wrapThrough wrapText="bothSides">
                    <wp:wrapPolygon edited="0">
                      <wp:start x="0" y="0"/>
                      <wp:lineTo x="0" y="21260"/>
                      <wp:lineTo x="21203" y="21260"/>
                      <wp:lineTo x="21203" y="0"/>
                      <wp:lineTo x="0" y="0"/>
                    </wp:wrapPolygon>
                  </wp:wrapThrough>
                  <wp:docPr id="14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rotWithShape="1">
                          <a:blip r:embed="rId112" cstate="print">
                            <a:extLst>
                              <a:ext uri="{BEBA8EAE-BF5A-486C-A8C5-ECC9F3942E4B}">
                                <a14:imgProps xmlns:a14="http://schemas.microsoft.com/office/drawing/2010/main">
                                  <a14:imgLayer r:embed="rId113">
                                    <a14:imgEffect>
                                      <a14:saturation sat="0"/>
                                    </a14:imgEffect>
                                  </a14:imgLayer>
                                </a14:imgProps>
                              </a:ext>
                              <a:ext uri="{28A0092B-C50C-407E-A947-70E740481C1C}">
                                <a14:useLocalDpi xmlns:a14="http://schemas.microsoft.com/office/drawing/2010/main" val="0"/>
                              </a:ext>
                            </a:extLst>
                          </a:blip>
                          <a:srcRect l="14169" t="22001" r="63781" b="43700"/>
                          <a:stretch/>
                        </pic:blipFill>
                        <pic:spPr>
                          <a:xfrm>
                            <a:off x="0" y="0"/>
                            <a:ext cx="1110623" cy="971795"/>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sz w:val="20"/>
                <w:szCs w:val="20"/>
                <w:lang w:val="en"/>
              </w:rPr>
              <w:t xml:space="preserve">  </w:t>
            </w:r>
            <w:r w:rsidRPr="002C5175">
              <w:rPr>
                <w:rFonts w:asciiTheme="minorBidi" w:eastAsia="Arial" w:hAnsiTheme="minorBidi"/>
                <w:noProof/>
                <w:sz w:val="20"/>
                <w:szCs w:val="20"/>
                <w:lang w:val="en-US"/>
              </w:rPr>
              <w:drawing>
                <wp:anchor distT="0" distB="0" distL="114300" distR="114300" simplePos="0" relativeHeight="252335104" behindDoc="0" locked="0" layoutInCell="1" allowOverlap="1" wp14:anchorId="20A7E65F" wp14:editId="77F0238F">
                  <wp:simplePos x="0" y="0"/>
                  <wp:positionH relativeFrom="column">
                    <wp:posOffset>2851150</wp:posOffset>
                  </wp:positionH>
                  <wp:positionV relativeFrom="paragraph">
                    <wp:posOffset>0</wp:posOffset>
                  </wp:positionV>
                  <wp:extent cx="1114425" cy="974725"/>
                  <wp:effectExtent l="0" t="0" r="9525" b="0"/>
                  <wp:wrapThrough wrapText="bothSides">
                    <wp:wrapPolygon edited="0">
                      <wp:start x="0" y="0"/>
                      <wp:lineTo x="0" y="21107"/>
                      <wp:lineTo x="21415" y="21107"/>
                      <wp:lineTo x="21415" y="0"/>
                      <wp:lineTo x="0" y="0"/>
                    </wp:wrapPolygon>
                  </wp:wrapThrough>
                  <wp:docPr id="14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pic:cNvPicPr>
                            <a:picLocks noChangeAspect="1"/>
                          </pic:cNvPicPr>
                        </pic:nvPicPr>
                        <pic:blipFill rotWithShape="1">
                          <a:blip r:embed="rId114" cstate="print">
                            <a:extLst>
                              <a:ext uri="{BEBA8EAE-BF5A-486C-A8C5-ECC9F3942E4B}">
                                <a14:imgProps xmlns:a14="http://schemas.microsoft.com/office/drawing/2010/main">
                                  <a14:imgLayer r:embed="rId115">
                                    <a14:imgEffect>
                                      <a14:saturation sat="0"/>
                                    </a14:imgEffect>
                                  </a14:imgLayer>
                                </a14:imgProps>
                              </a:ext>
                              <a:ext uri="{28A0092B-C50C-407E-A947-70E740481C1C}">
                                <a14:useLocalDpi xmlns:a14="http://schemas.microsoft.com/office/drawing/2010/main" val="0"/>
                              </a:ext>
                            </a:extLst>
                          </a:blip>
                          <a:srcRect l="13775" t="25500" r="64175" b="40201"/>
                          <a:stretch/>
                        </pic:blipFill>
                        <pic:spPr>
                          <a:xfrm>
                            <a:off x="0" y="0"/>
                            <a:ext cx="1114425" cy="974725"/>
                          </a:xfrm>
                          <a:prstGeom prst="rect">
                            <a:avLst/>
                          </a:prstGeom>
                        </pic:spPr>
                      </pic:pic>
                    </a:graphicData>
                  </a:graphic>
                </wp:anchor>
              </w:drawing>
            </w:r>
            <w:r w:rsidRPr="002C5175">
              <w:rPr>
                <w:rFonts w:asciiTheme="minorBidi" w:eastAsia="Arial" w:hAnsiTheme="minorBidi"/>
                <w:sz w:val="20"/>
                <w:szCs w:val="20"/>
                <w:lang w:val="en"/>
              </w:rPr>
              <w:t xml:space="preserve">   Tripoli                                    Muscat                           Khartoum </w:t>
            </w:r>
          </w:p>
        </w:tc>
      </w:tr>
      <w:tr w:rsidR="00E74A6D" w:rsidRPr="00275C55" w14:paraId="40E62EB3" w14:textId="77777777" w:rsidTr="00DF2FA5">
        <w:trPr>
          <w:trHeight w:val="333"/>
        </w:trPr>
        <w:tc>
          <w:tcPr>
            <w:tcW w:w="1108" w:type="pct"/>
            <w:shd w:val="clear" w:color="auto" w:fill="auto"/>
            <w:tcMar>
              <w:top w:w="100" w:type="dxa"/>
              <w:left w:w="100" w:type="dxa"/>
              <w:bottom w:w="100" w:type="dxa"/>
              <w:right w:w="100" w:type="dxa"/>
            </w:tcMar>
          </w:tcPr>
          <w:p w14:paraId="0A1BCE22"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b/>
                <w:sz w:val="20"/>
                <w:szCs w:val="20"/>
                <w:lang w:val="en"/>
              </w:rPr>
              <w:t>Average score -1,2</w:t>
            </w:r>
          </w:p>
        </w:tc>
        <w:tc>
          <w:tcPr>
            <w:tcW w:w="3892" w:type="pct"/>
            <w:shd w:val="clear" w:color="auto" w:fill="auto"/>
            <w:tcMar>
              <w:top w:w="100" w:type="dxa"/>
              <w:left w:w="100" w:type="dxa"/>
              <w:bottom w:w="100" w:type="dxa"/>
              <w:right w:w="100" w:type="dxa"/>
            </w:tcMar>
          </w:tcPr>
          <w:p w14:paraId="67BFB741" w14:textId="4AA9A883"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 xml:space="preserve">The highest scores achieved for Essential 4 by Khartoum (Sudan), Muscat (Oman) and Tripoli (Lebanon) indicate the strong policies are placed for promoting physical measures in new development and enforce building codes or standards that address specific known hazards and regularly updated. At a more critical level of urban informality and protracted displacement, more efforts are required to achieve higher scores for (Sub indicator 4.1), with city master plan zoned according to land use, and connects well with hazards and risk mapping and demographic exposure. </w:t>
            </w:r>
          </w:p>
        </w:tc>
      </w:tr>
      <w:tr w:rsidR="00E74A6D" w:rsidRPr="00275C55" w14:paraId="0558C221" w14:textId="77777777" w:rsidTr="00DF2FA5">
        <w:trPr>
          <w:trHeight w:val="1941"/>
        </w:trPr>
        <w:tc>
          <w:tcPr>
            <w:tcW w:w="1108" w:type="pct"/>
            <w:shd w:val="clear" w:color="auto" w:fill="auto"/>
            <w:tcMar>
              <w:top w:w="100" w:type="dxa"/>
              <w:left w:w="100" w:type="dxa"/>
              <w:bottom w:w="100" w:type="dxa"/>
              <w:right w:w="100" w:type="dxa"/>
            </w:tcMar>
          </w:tcPr>
          <w:p w14:paraId="599A6D0E" w14:textId="77777777" w:rsidR="00E74A6D" w:rsidRPr="002C5175" w:rsidRDefault="00E74A6D" w:rsidP="00DF2FA5">
            <w:pPr>
              <w:widowControl w:val="0"/>
              <w:spacing w:after="0" w:line="240" w:lineRule="auto"/>
              <w:rPr>
                <w:rFonts w:asciiTheme="minorBidi" w:eastAsia="Arial" w:hAnsiTheme="minorBidi"/>
                <w:b/>
                <w:bCs/>
                <w:sz w:val="20"/>
                <w:szCs w:val="20"/>
                <w:lang w:val="en"/>
              </w:rPr>
            </w:pPr>
            <w:r w:rsidRPr="002C5175">
              <w:rPr>
                <w:rFonts w:asciiTheme="minorBidi" w:eastAsia="Arial" w:hAnsiTheme="minorBidi"/>
                <w:b/>
                <w:bCs/>
                <w:sz w:val="20"/>
                <w:szCs w:val="20"/>
                <w:lang w:val="en"/>
              </w:rPr>
              <w:t>ESSENTIAL 5</w:t>
            </w:r>
          </w:p>
          <w:p w14:paraId="14569EBC" w14:textId="77777777" w:rsidR="00E74A6D" w:rsidRPr="002C5175" w:rsidRDefault="00E74A6D" w:rsidP="00DF2FA5">
            <w:pPr>
              <w:widowControl w:val="0"/>
              <w:spacing w:after="0" w:line="240" w:lineRule="auto"/>
              <w:rPr>
                <w:rFonts w:asciiTheme="minorBidi" w:eastAsia="Arial" w:hAnsiTheme="minorBidi"/>
                <w:b/>
                <w:bCs/>
                <w:sz w:val="20"/>
                <w:szCs w:val="20"/>
                <w:lang w:val="en"/>
              </w:rPr>
            </w:pPr>
          </w:p>
          <w:p w14:paraId="5A14544F"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Safeguard Natural Buffers to Enhance the Protective Functions Offered by Natural Ecosystems</w:t>
            </w:r>
          </w:p>
        </w:tc>
        <w:tc>
          <w:tcPr>
            <w:tcW w:w="3892" w:type="pct"/>
            <w:shd w:val="clear" w:color="auto" w:fill="auto"/>
            <w:tcMar>
              <w:top w:w="100" w:type="dxa"/>
              <w:left w:w="100" w:type="dxa"/>
              <w:bottom w:w="100" w:type="dxa"/>
              <w:right w:w="100" w:type="dxa"/>
            </w:tcMar>
          </w:tcPr>
          <w:p w14:paraId="58F33583"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noProof/>
                <w:sz w:val="20"/>
                <w:szCs w:val="20"/>
                <w:lang w:val="en-US"/>
              </w:rPr>
              <w:drawing>
                <wp:anchor distT="0" distB="0" distL="114300" distR="114300" simplePos="0" relativeHeight="252337152" behindDoc="0" locked="0" layoutInCell="1" allowOverlap="1" wp14:anchorId="29A09BD9" wp14:editId="52912B25">
                  <wp:simplePos x="0" y="0"/>
                  <wp:positionH relativeFrom="column">
                    <wp:posOffset>1325245</wp:posOffset>
                  </wp:positionH>
                  <wp:positionV relativeFrom="paragraph">
                    <wp:posOffset>362</wp:posOffset>
                  </wp:positionV>
                  <wp:extent cx="1257148" cy="942975"/>
                  <wp:effectExtent l="0" t="0" r="635" b="0"/>
                  <wp:wrapThrough wrapText="bothSides">
                    <wp:wrapPolygon edited="0">
                      <wp:start x="0" y="0"/>
                      <wp:lineTo x="0" y="20945"/>
                      <wp:lineTo x="21283" y="20945"/>
                      <wp:lineTo x="21283" y="0"/>
                      <wp:lineTo x="0" y="0"/>
                    </wp:wrapPolygon>
                  </wp:wrapThrough>
                  <wp:docPr id="14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pic:cNvPicPr>
                        </pic:nvPicPr>
                        <pic:blipFill rotWithShape="1">
                          <a:blip r:embed="rId116" cstate="print">
                            <a:extLst>
                              <a:ext uri="{BEBA8EAE-BF5A-486C-A8C5-ECC9F3942E4B}">
                                <a14:imgProps xmlns:a14="http://schemas.microsoft.com/office/drawing/2010/main">
                                  <a14:imgLayer r:embed="rId117">
                                    <a14:imgEffect>
                                      <a14:saturation sat="0"/>
                                    </a14:imgEffect>
                                  </a14:imgLayer>
                                </a14:imgProps>
                              </a:ext>
                              <a:ext uri="{28A0092B-C50C-407E-A947-70E740481C1C}">
                                <a14:useLocalDpi xmlns:a14="http://schemas.microsoft.com/office/drawing/2010/main" val="0"/>
                              </a:ext>
                            </a:extLst>
                          </a:blip>
                          <a:srcRect l="14957" t="17801" r="64569" b="54899"/>
                          <a:stretch/>
                        </pic:blipFill>
                        <pic:spPr>
                          <a:xfrm>
                            <a:off x="0" y="0"/>
                            <a:ext cx="1257148" cy="942975"/>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noProof/>
                <w:sz w:val="20"/>
                <w:szCs w:val="20"/>
                <w:lang w:val="en-US"/>
              </w:rPr>
              <w:drawing>
                <wp:anchor distT="0" distB="0" distL="114300" distR="114300" simplePos="0" relativeHeight="252338176" behindDoc="0" locked="0" layoutInCell="1" allowOverlap="1" wp14:anchorId="183C096A" wp14:editId="26311092">
                  <wp:simplePos x="0" y="0"/>
                  <wp:positionH relativeFrom="column">
                    <wp:posOffset>2601595</wp:posOffset>
                  </wp:positionH>
                  <wp:positionV relativeFrom="paragraph">
                    <wp:posOffset>0</wp:posOffset>
                  </wp:positionV>
                  <wp:extent cx="1233825" cy="926969"/>
                  <wp:effectExtent l="0" t="0" r="4445" b="6985"/>
                  <wp:wrapThrough wrapText="bothSides">
                    <wp:wrapPolygon edited="0">
                      <wp:start x="0" y="0"/>
                      <wp:lineTo x="0" y="21319"/>
                      <wp:lineTo x="21344" y="21319"/>
                      <wp:lineTo x="21344" y="0"/>
                      <wp:lineTo x="0" y="0"/>
                    </wp:wrapPolygon>
                  </wp:wrapThrough>
                  <wp:docPr id="14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pic:cNvPicPr>
                            <a:picLocks noChangeAspect="1"/>
                          </pic:cNvPicPr>
                        </pic:nvPicPr>
                        <pic:blipFill rotWithShape="1">
                          <a:blip r:embed="rId118" cstate="print">
                            <a:extLst>
                              <a:ext uri="{BEBA8EAE-BF5A-486C-A8C5-ECC9F3942E4B}">
                                <a14:imgProps xmlns:a14="http://schemas.microsoft.com/office/drawing/2010/main">
                                  <a14:imgLayer r:embed="rId119">
                                    <a14:imgEffect>
                                      <a14:saturation sat="0"/>
                                    </a14:imgEffect>
                                  </a14:imgLayer>
                                </a14:imgProps>
                              </a:ext>
                              <a:ext uri="{28A0092B-C50C-407E-A947-70E740481C1C}">
                                <a14:useLocalDpi xmlns:a14="http://schemas.microsoft.com/office/drawing/2010/main" val="0"/>
                              </a:ext>
                            </a:extLst>
                          </a:blip>
                          <a:srcRect l="14962" t="22399" r="64564" b="51701"/>
                          <a:stretch/>
                        </pic:blipFill>
                        <pic:spPr>
                          <a:xfrm>
                            <a:off x="0" y="0"/>
                            <a:ext cx="1233825" cy="926969"/>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noProof/>
                <w:sz w:val="20"/>
                <w:szCs w:val="20"/>
                <w:lang w:val="en-US"/>
              </w:rPr>
              <w:drawing>
                <wp:anchor distT="0" distB="0" distL="114300" distR="114300" simplePos="0" relativeHeight="252336128" behindDoc="0" locked="0" layoutInCell="1" allowOverlap="1" wp14:anchorId="4799B7C2" wp14:editId="43557A9E">
                  <wp:simplePos x="0" y="0"/>
                  <wp:positionH relativeFrom="column">
                    <wp:posOffset>1270</wp:posOffset>
                  </wp:positionH>
                  <wp:positionV relativeFrom="paragraph">
                    <wp:posOffset>3810</wp:posOffset>
                  </wp:positionV>
                  <wp:extent cx="1167488" cy="992365"/>
                  <wp:effectExtent l="0" t="0" r="0" b="0"/>
                  <wp:wrapThrough wrapText="bothSides">
                    <wp:wrapPolygon edited="0">
                      <wp:start x="0" y="0"/>
                      <wp:lineTo x="0" y="21157"/>
                      <wp:lineTo x="21153" y="21157"/>
                      <wp:lineTo x="21153" y="0"/>
                      <wp:lineTo x="0" y="0"/>
                    </wp:wrapPolygon>
                  </wp:wrapThrough>
                  <wp:docPr id="15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pic:cNvPicPr>
                            <a:picLocks noChangeAspect="1"/>
                          </pic:cNvPicPr>
                        </pic:nvPicPr>
                        <pic:blipFill rotWithShape="1">
                          <a:blip r:embed="rId120" cstate="print">
                            <a:extLst>
                              <a:ext uri="{BEBA8EAE-BF5A-486C-A8C5-ECC9F3942E4B}">
                                <a14:imgProps xmlns:a14="http://schemas.microsoft.com/office/drawing/2010/main">
                                  <a14:imgLayer r:embed="rId121">
                                    <a14:imgEffect>
                                      <a14:saturation sat="0"/>
                                    </a14:imgEffect>
                                  </a14:imgLayer>
                                </a14:imgProps>
                              </a:ext>
                              <a:ext uri="{28A0092B-C50C-407E-A947-70E740481C1C}">
                                <a14:useLocalDpi xmlns:a14="http://schemas.microsoft.com/office/drawing/2010/main" val="0"/>
                              </a:ext>
                            </a:extLst>
                          </a:blip>
                          <a:srcRect l="32282" t="42300" r="44094" b="22000"/>
                          <a:stretch/>
                        </pic:blipFill>
                        <pic:spPr>
                          <a:xfrm>
                            <a:off x="0" y="0"/>
                            <a:ext cx="1175789" cy="999421"/>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sz w:val="20"/>
                <w:szCs w:val="20"/>
                <w:lang w:val="en"/>
              </w:rPr>
              <w:t>Nouakchott Tavragh Zeina       North Kordofan                Riyadh</w:t>
            </w:r>
            <w:r w:rsidRPr="002C5175">
              <w:rPr>
                <w:rFonts w:asciiTheme="minorBidi" w:eastAsia="Times New Roman" w:hAnsiTheme="minorBidi"/>
                <w:color w:val="0D0D0D" w:themeColor="text1" w:themeTint="F2"/>
                <w:kern w:val="36"/>
                <w:sz w:val="24"/>
                <w:szCs w:val="24"/>
                <w:shd w:val="clear" w:color="auto" w:fill="FFFFFF"/>
              </w:rPr>
              <w:t xml:space="preserve"> </w:t>
            </w:r>
          </w:p>
        </w:tc>
      </w:tr>
      <w:tr w:rsidR="00E74A6D" w:rsidRPr="00275C55" w14:paraId="3570A929" w14:textId="77777777" w:rsidTr="00DF2FA5">
        <w:tc>
          <w:tcPr>
            <w:tcW w:w="1108" w:type="pct"/>
            <w:shd w:val="clear" w:color="auto" w:fill="auto"/>
            <w:tcMar>
              <w:top w:w="100" w:type="dxa"/>
              <w:left w:w="100" w:type="dxa"/>
              <w:bottom w:w="100" w:type="dxa"/>
              <w:right w:w="100" w:type="dxa"/>
            </w:tcMar>
          </w:tcPr>
          <w:p w14:paraId="391C0FCE"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b/>
                <w:sz w:val="20"/>
                <w:szCs w:val="20"/>
                <w:lang w:val="en"/>
              </w:rPr>
              <w:t>Average score -</w:t>
            </w:r>
            <w:r w:rsidRPr="002C5175">
              <w:rPr>
                <w:rFonts w:asciiTheme="minorBidi" w:eastAsia="Arial" w:hAnsiTheme="minorBidi"/>
                <w:b/>
                <w:sz w:val="20"/>
                <w:szCs w:val="20"/>
                <w:lang w:val="en"/>
              </w:rPr>
              <w:lastRenderedPageBreak/>
              <w:t>1,2</w:t>
            </w:r>
          </w:p>
        </w:tc>
        <w:tc>
          <w:tcPr>
            <w:tcW w:w="3892" w:type="pct"/>
            <w:shd w:val="clear" w:color="auto" w:fill="auto"/>
            <w:tcMar>
              <w:top w:w="100" w:type="dxa"/>
              <w:left w:w="100" w:type="dxa"/>
              <w:bottom w:w="100" w:type="dxa"/>
              <w:right w:w="100" w:type="dxa"/>
            </w:tcMar>
          </w:tcPr>
          <w:p w14:paraId="049724EF" w14:textId="260E170A" w:rsidR="00E74A6D" w:rsidRPr="002C5175" w:rsidRDefault="00E74A6D" w:rsidP="00DF2FA5">
            <w:pPr>
              <w:widowControl w:val="0"/>
              <w:spacing w:after="0" w:line="240" w:lineRule="auto"/>
              <w:rPr>
                <w:rFonts w:asciiTheme="minorBidi" w:eastAsia="Arial" w:hAnsiTheme="minorBidi"/>
                <w:sz w:val="20"/>
                <w:szCs w:val="20"/>
              </w:rPr>
            </w:pPr>
            <w:r w:rsidRPr="002C5175">
              <w:rPr>
                <w:rFonts w:asciiTheme="minorBidi" w:eastAsia="Arial" w:hAnsiTheme="minorBidi"/>
                <w:sz w:val="20"/>
                <w:szCs w:val="20"/>
              </w:rPr>
              <w:lastRenderedPageBreak/>
              <w:t xml:space="preserve">The highest scores achieved for Essential 5 by Nouakchott Tavragh </w:t>
            </w:r>
            <w:r w:rsidRPr="002C5175">
              <w:rPr>
                <w:rFonts w:asciiTheme="minorBidi" w:eastAsia="Arial" w:hAnsiTheme="minorBidi"/>
                <w:sz w:val="20"/>
                <w:szCs w:val="20"/>
              </w:rPr>
              <w:lastRenderedPageBreak/>
              <w:t>Zeina (Mauritania), North Kordofan (Sudan) and Riyadh (KSA) reflect the cities strength in understanding the functions on natural eco-systems beyond the cities administrative borders (Sub indicators 5.1 &amp; 5.3). Further effort is required to promote green and blue infrastructure as part of major urban development and infrastructure projects through policy development and legislation to safeguard natural buffers.</w:t>
            </w:r>
          </w:p>
        </w:tc>
      </w:tr>
      <w:tr w:rsidR="00E74A6D" w:rsidRPr="00275C55" w14:paraId="7714C468" w14:textId="77777777" w:rsidTr="00DF2FA5">
        <w:trPr>
          <w:trHeight w:val="333"/>
        </w:trPr>
        <w:tc>
          <w:tcPr>
            <w:tcW w:w="1108" w:type="pct"/>
            <w:shd w:val="clear" w:color="auto" w:fill="auto"/>
            <w:tcMar>
              <w:top w:w="100" w:type="dxa"/>
              <w:left w:w="100" w:type="dxa"/>
              <w:bottom w:w="100" w:type="dxa"/>
              <w:right w:w="100" w:type="dxa"/>
            </w:tcMar>
          </w:tcPr>
          <w:p w14:paraId="3E16568C" w14:textId="77777777" w:rsidR="00E74A6D" w:rsidRPr="002C5175" w:rsidRDefault="00E74A6D" w:rsidP="00DF2FA5">
            <w:pPr>
              <w:widowControl w:val="0"/>
              <w:spacing w:after="0" w:line="240" w:lineRule="auto"/>
              <w:rPr>
                <w:rFonts w:asciiTheme="minorBidi" w:eastAsia="Arial" w:hAnsiTheme="minorBidi"/>
                <w:b/>
                <w:bCs/>
                <w:sz w:val="20"/>
                <w:szCs w:val="20"/>
                <w:lang w:val="en"/>
              </w:rPr>
            </w:pPr>
            <w:r w:rsidRPr="002C5175">
              <w:rPr>
                <w:rFonts w:asciiTheme="minorBidi" w:eastAsia="Arial" w:hAnsiTheme="minorBidi"/>
                <w:b/>
                <w:bCs/>
                <w:sz w:val="20"/>
                <w:szCs w:val="20"/>
                <w:lang w:val="en"/>
              </w:rPr>
              <w:lastRenderedPageBreak/>
              <w:t>ESSENTIAL 6</w:t>
            </w:r>
          </w:p>
          <w:p w14:paraId="7A030BBA" w14:textId="77777777" w:rsidR="00E74A6D" w:rsidRPr="002C5175" w:rsidRDefault="00E74A6D" w:rsidP="00DF2FA5">
            <w:pPr>
              <w:widowControl w:val="0"/>
              <w:spacing w:after="0" w:line="240" w:lineRule="auto"/>
              <w:rPr>
                <w:rFonts w:asciiTheme="minorBidi" w:eastAsia="Arial" w:hAnsiTheme="minorBidi"/>
                <w:sz w:val="20"/>
                <w:szCs w:val="20"/>
                <w:lang w:val="en"/>
              </w:rPr>
            </w:pPr>
          </w:p>
          <w:p w14:paraId="61E5DABA"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Strengthen Institutional Capacity for Resilience</w:t>
            </w:r>
          </w:p>
        </w:tc>
        <w:tc>
          <w:tcPr>
            <w:tcW w:w="3892" w:type="pct"/>
            <w:shd w:val="clear" w:color="auto" w:fill="auto"/>
            <w:tcMar>
              <w:top w:w="100" w:type="dxa"/>
              <w:left w:w="100" w:type="dxa"/>
              <w:bottom w:w="100" w:type="dxa"/>
              <w:right w:w="100" w:type="dxa"/>
            </w:tcMar>
          </w:tcPr>
          <w:p w14:paraId="4A04EAA9"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hAnsiTheme="minorBidi"/>
                <w:noProof/>
                <w:lang w:val="en-US"/>
              </w:rPr>
              <w:drawing>
                <wp:anchor distT="0" distB="0" distL="114300" distR="114300" simplePos="0" relativeHeight="252341248" behindDoc="0" locked="0" layoutInCell="1" allowOverlap="1" wp14:anchorId="6CA65CEF" wp14:editId="414DE779">
                  <wp:simplePos x="0" y="0"/>
                  <wp:positionH relativeFrom="column">
                    <wp:posOffset>2710815</wp:posOffset>
                  </wp:positionH>
                  <wp:positionV relativeFrom="paragraph">
                    <wp:posOffset>27305</wp:posOffset>
                  </wp:positionV>
                  <wp:extent cx="1118870" cy="1024890"/>
                  <wp:effectExtent l="0" t="0" r="5080" b="3810"/>
                  <wp:wrapThrough wrapText="bothSides">
                    <wp:wrapPolygon edited="0">
                      <wp:start x="0" y="0"/>
                      <wp:lineTo x="0" y="21279"/>
                      <wp:lineTo x="21330" y="21279"/>
                      <wp:lineTo x="21330" y="0"/>
                      <wp:lineTo x="0" y="0"/>
                    </wp:wrapPolygon>
                  </wp:wrapThrough>
                  <wp:docPr id="15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a:picLocks noChangeAspect="1"/>
                          </pic:cNvPicPr>
                        </pic:nvPicPr>
                        <pic:blipFill rotWithShape="1">
                          <a:blip r:embed="rId122" cstate="print">
                            <a:extLst>
                              <a:ext uri="{BEBA8EAE-BF5A-486C-A8C5-ECC9F3942E4B}">
                                <a14:imgProps xmlns:a14="http://schemas.microsoft.com/office/drawing/2010/main">
                                  <a14:imgLayer r:embed="rId123">
                                    <a14:imgEffect>
                                      <a14:saturation sat="0"/>
                                    </a14:imgEffect>
                                  </a14:imgLayer>
                                </a14:imgProps>
                              </a:ext>
                              <a:ext uri="{28A0092B-C50C-407E-A947-70E740481C1C}">
                                <a14:useLocalDpi xmlns:a14="http://schemas.microsoft.com/office/drawing/2010/main" val="0"/>
                              </a:ext>
                            </a:extLst>
                          </a:blip>
                          <a:srcRect l="16138" t="23572" r="63781" b="43700"/>
                          <a:stretch/>
                        </pic:blipFill>
                        <pic:spPr bwMode="auto">
                          <a:xfrm>
                            <a:off x="0" y="0"/>
                            <a:ext cx="1118870" cy="10248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5175">
              <w:rPr>
                <w:rFonts w:asciiTheme="minorBidi" w:hAnsiTheme="minorBidi"/>
                <w:noProof/>
                <w:lang w:val="en-US"/>
              </w:rPr>
              <w:drawing>
                <wp:anchor distT="0" distB="0" distL="114300" distR="114300" simplePos="0" relativeHeight="252340224" behindDoc="0" locked="0" layoutInCell="1" allowOverlap="1" wp14:anchorId="7F098AE8" wp14:editId="64B5F242">
                  <wp:simplePos x="0" y="0"/>
                  <wp:positionH relativeFrom="column">
                    <wp:posOffset>1287145</wp:posOffset>
                  </wp:positionH>
                  <wp:positionV relativeFrom="paragraph">
                    <wp:posOffset>0</wp:posOffset>
                  </wp:positionV>
                  <wp:extent cx="1091757" cy="1028700"/>
                  <wp:effectExtent l="0" t="0" r="0" b="0"/>
                  <wp:wrapThrough wrapText="bothSides">
                    <wp:wrapPolygon edited="0">
                      <wp:start x="0" y="0"/>
                      <wp:lineTo x="0" y="21200"/>
                      <wp:lineTo x="21110" y="21200"/>
                      <wp:lineTo x="21110" y="0"/>
                      <wp:lineTo x="0" y="0"/>
                    </wp:wrapPolygon>
                  </wp:wrapThrough>
                  <wp:docPr id="15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a:picLocks noChangeAspect="1"/>
                          </pic:cNvPicPr>
                        </pic:nvPicPr>
                        <pic:blipFill rotWithShape="1">
                          <a:blip r:embed="rId124" cstate="print">
                            <a:extLst>
                              <a:ext uri="{BEBA8EAE-BF5A-486C-A8C5-ECC9F3942E4B}">
                                <a14:imgProps xmlns:a14="http://schemas.microsoft.com/office/drawing/2010/main">
                                  <a14:imgLayer r:embed="rId125">
                                    <a14:imgEffect>
                                      <a14:saturation sat="0"/>
                                    </a14:imgEffect>
                                  </a14:imgLayer>
                                </a14:imgProps>
                              </a:ext>
                              <a:ext uri="{28A0092B-C50C-407E-A947-70E740481C1C}">
                                <a14:useLocalDpi xmlns:a14="http://schemas.microsoft.com/office/drawing/2010/main" val="0"/>
                              </a:ext>
                            </a:extLst>
                          </a:blip>
                          <a:srcRect l="15744" t="32500" r="63781" b="33200"/>
                          <a:stretch/>
                        </pic:blipFill>
                        <pic:spPr>
                          <a:xfrm>
                            <a:off x="0" y="0"/>
                            <a:ext cx="1091757" cy="1028700"/>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hAnsiTheme="minorBidi"/>
                <w:noProof/>
                <w:lang w:val="en-US"/>
              </w:rPr>
              <w:drawing>
                <wp:anchor distT="0" distB="0" distL="114300" distR="114300" simplePos="0" relativeHeight="252339200" behindDoc="0" locked="0" layoutInCell="1" allowOverlap="1" wp14:anchorId="52F68919" wp14:editId="331BBDFF">
                  <wp:simplePos x="0" y="0"/>
                  <wp:positionH relativeFrom="column">
                    <wp:posOffset>1270</wp:posOffset>
                  </wp:positionH>
                  <wp:positionV relativeFrom="paragraph">
                    <wp:posOffset>0</wp:posOffset>
                  </wp:positionV>
                  <wp:extent cx="1087864" cy="1044349"/>
                  <wp:effectExtent l="0" t="0" r="0" b="3810"/>
                  <wp:wrapThrough wrapText="bothSides">
                    <wp:wrapPolygon edited="0">
                      <wp:start x="0" y="0"/>
                      <wp:lineTo x="0" y="21285"/>
                      <wp:lineTo x="21184" y="21285"/>
                      <wp:lineTo x="21184" y="0"/>
                      <wp:lineTo x="0" y="0"/>
                    </wp:wrapPolygon>
                  </wp:wrapThrough>
                  <wp:docPr id="15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pic:cNvPicPr>
                            <a:picLocks noChangeAspect="1"/>
                          </pic:cNvPicPr>
                        </pic:nvPicPr>
                        <pic:blipFill rotWithShape="1">
                          <a:blip r:embed="rId126" cstate="print">
                            <a:extLst>
                              <a:ext uri="{BEBA8EAE-BF5A-486C-A8C5-ECC9F3942E4B}">
                                <a14:imgProps xmlns:a14="http://schemas.microsoft.com/office/drawing/2010/main">
                                  <a14:imgLayer r:embed="rId127">
                                    <a14:imgEffect>
                                      <a14:saturation sat="0"/>
                                    </a14:imgEffect>
                                  </a14:imgLayer>
                                </a14:imgProps>
                              </a:ext>
                              <a:ext uri="{28A0092B-C50C-407E-A947-70E740481C1C}">
                                <a14:useLocalDpi xmlns:a14="http://schemas.microsoft.com/office/drawing/2010/main" val="0"/>
                              </a:ext>
                            </a:extLst>
                          </a:blip>
                          <a:srcRect l="16138" t="31800" r="64175" b="34600"/>
                          <a:stretch/>
                        </pic:blipFill>
                        <pic:spPr>
                          <a:xfrm>
                            <a:off x="0" y="0"/>
                            <a:ext cx="1093706" cy="1049957"/>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hAnsiTheme="minorBidi"/>
                <w:noProof/>
              </w:rPr>
              <w:t xml:space="preserve">                                                           </w:t>
            </w:r>
          </w:p>
          <w:p w14:paraId="39AB2E1C"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 xml:space="preserve">        Muscat                          White Nile                        Tripoli</w:t>
            </w:r>
          </w:p>
        </w:tc>
      </w:tr>
      <w:tr w:rsidR="00E74A6D" w:rsidRPr="00275C55" w14:paraId="573023F6" w14:textId="77777777" w:rsidTr="00DF2FA5">
        <w:trPr>
          <w:trHeight w:val="333"/>
        </w:trPr>
        <w:tc>
          <w:tcPr>
            <w:tcW w:w="1108" w:type="pct"/>
            <w:shd w:val="clear" w:color="auto" w:fill="auto"/>
            <w:tcMar>
              <w:top w:w="100" w:type="dxa"/>
              <w:left w:w="100" w:type="dxa"/>
              <w:bottom w:w="100" w:type="dxa"/>
              <w:right w:w="100" w:type="dxa"/>
            </w:tcMar>
          </w:tcPr>
          <w:p w14:paraId="72BFBA9F"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b/>
                <w:sz w:val="20"/>
                <w:szCs w:val="20"/>
                <w:lang w:val="en"/>
              </w:rPr>
              <w:t>Average score -3</w:t>
            </w:r>
          </w:p>
        </w:tc>
        <w:tc>
          <w:tcPr>
            <w:tcW w:w="3892" w:type="pct"/>
            <w:shd w:val="clear" w:color="auto" w:fill="auto"/>
            <w:tcMar>
              <w:top w:w="100" w:type="dxa"/>
              <w:left w:w="100" w:type="dxa"/>
              <w:bottom w:w="100" w:type="dxa"/>
              <w:right w:w="100" w:type="dxa"/>
            </w:tcMar>
          </w:tcPr>
          <w:p w14:paraId="406754E1" w14:textId="7B191D2D"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 xml:space="preserve">The highest scores achieved for Essential 6 by Muscat (Oman), White Nile (Sudan and Tripoli (Lebanon) are dominated by (Sub indicator 6.5), with the availability of training materials in all of the cities’ residents’ common languages in use. High scores are also achieved (Sub indicator 6.2) emphasizing the impact of formulating </w:t>
            </w:r>
            <w:r w:rsidR="00FD0588" w:rsidRPr="002C5175">
              <w:rPr>
                <w:rFonts w:asciiTheme="minorBidi" w:eastAsia="Arial" w:hAnsiTheme="minorBidi"/>
                <w:sz w:val="20"/>
                <w:szCs w:val="20"/>
                <w:lang w:val="en"/>
              </w:rPr>
              <w:t>coordinated</w:t>
            </w:r>
            <w:r w:rsidRPr="002C5175">
              <w:rPr>
                <w:rFonts w:asciiTheme="minorBidi" w:eastAsia="Arial" w:hAnsiTheme="minorBidi"/>
                <w:sz w:val="20"/>
                <w:szCs w:val="20"/>
                <w:lang w:val="en"/>
              </w:rPr>
              <w:t xml:space="preserve"> campaigns and programmes to ensure proper dissemination of hazard, risk and disaster information, and widen the impact of training facilities provided. This cannot be achieved without developing DRR capacities and building trust between all stakeholders with </w:t>
            </w:r>
            <w:r w:rsidR="00101F04">
              <w:rPr>
                <w:rFonts w:asciiTheme="minorBidi" w:eastAsia="Arial" w:hAnsiTheme="minorBidi"/>
                <w:sz w:val="20"/>
                <w:szCs w:val="20"/>
                <w:lang w:val="en"/>
              </w:rPr>
              <w:t xml:space="preserve">a </w:t>
            </w:r>
            <w:r w:rsidRPr="002C5175">
              <w:rPr>
                <w:rFonts w:asciiTheme="minorBidi" w:eastAsia="Arial" w:hAnsiTheme="minorBidi"/>
                <w:sz w:val="20"/>
                <w:szCs w:val="20"/>
                <w:lang w:val="en"/>
              </w:rPr>
              <w:t>shared understanding of roles and responsibilities.</w:t>
            </w:r>
          </w:p>
        </w:tc>
      </w:tr>
      <w:tr w:rsidR="00E74A6D" w:rsidRPr="00275C55" w14:paraId="5E4C16D1" w14:textId="77777777" w:rsidTr="00DF2FA5">
        <w:trPr>
          <w:trHeight w:val="333"/>
        </w:trPr>
        <w:tc>
          <w:tcPr>
            <w:tcW w:w="1108" w:type="pct"/>
            <w:shd w:val="clear" w:color="auto" w:fill="auto"/>
            <w:tcMar>
              <w:top w:w="100" w:type="dxa"/>
              <w:left w:w="100" w:type="dxa"/>
              <w:bottom w:w="100" w:type="dxa"/>
              <w:right w:w="100" w:type="dxa"/>
            </w:tcMar>
          </w:tcPr>
          <w:p w14:paraId="6CE0879B" w14:textId="77777777" w:rsidR="00E74A6D" w:rsidRPr="002C5175" w:rsidRDefault="00E74A6D" w:rsidP="00DF2FA5">
            <w:pPr>
              <w:widowControl w:val="0"/>
              <w:spacing w:after="0" w:line="240" w:lineRule="auto"/>
              <w:rPr>
                <w:rFonts w:asciiTheme="minorBidi" w:eastAsia="Arial" w:hAnsiTheme="minorBidi"/>
                <w:b/>
                <w:bCs/>
                <w:sz w:val="20"/>
                <w:szCs w:val="20"/>
                <w:lang w:val="en"/>
              </w:rPr>
            </w:pPr>
            <w:r w:rsidRPr="002C5175">
              <w:rPr>
                <w:rFonts w:asciiTheme="minorBidi" w:eastAsia="Arial" w:hAnsiTheme="minorBidi"/>
                <w:b/>
                <w:bCs/>
                <w:sz w:val="20"/>
                <w:szCs w:val="20"/>
                <w:lang w:val="en"/>
              </w:rPr>
              <w:t>ESSENTIAL 7</w:t>
            </w:r>
          </w:p>
          <w:p w14:paraId="7CBF2D15" w14:textId="77777777" w:rsidR="00E74A6D" w:rsidRPr="002C5175" w:rsidRDefault="00E74A6D" w:rsidP="00DF2FA5">
            <w:pPr>
              <w:widowControl w:val="0"/>
              <w:spacing w:after="0" w:line="240" w:lineRule="auto"/>
              <w:rPr>
                <w:rFonts w:asciiTheme="minorBidi" w:eastAsia="Arial" w:hAnsiTheme="minorBidi"/>
                <w:sz w:val="20"/>
                <w:szCs w:val="20"/>
                <w:lang w:val="en"/>
              </w:rPr>
            </w:pPr>
          </w:p>
        </w:tc>
        <w:tc>
          <w:tcPr>
            <w:tcW w:w="3892" w:type="pct"/>
            <w:shd w:val="clear" w:color="auto" w:fill="auto"/>
            <w:tcMar>
              <w:top w:w="100" w:type="dxa"/>
              <w:left w:w="100" w:type="dxa"/>
              <w:bottom w:w="100" w:type="dxa"/>
              <w:right w:w="100" w:type="dxa"/>
            </w:tcMar>
          </w:tcPr>
          <w:p w14:paraId="4D316E7F" w14:textId="07B1BDEC" w:rsidR="00E74A6D" w:rsidRPr="002C5175" w:rsidRDefault="00DD78D8"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noProof/>
                <w:sz w:val="20"/>
                <w:szCs w:val="20"/>
                <w:lang w:val="en-US"/>
              </w:rPr>
              <w:drawing>
                <wp:anchor distT="0" distB="0" distL="114300" distR="114300" simplePos="0" relativeHeight="252344320" behindDoc="0" locked="0" layoutInCell="1" allowOverlap="1" wp14:anchorId="48D1DD07" wp14:editId="4A54A851">
                  <wp:simplePos x="0" y="0"/>
                  <wp:positionH relativeFrom="column">
                    <wp:posOffset>2573333</wp:posOffset>
                  </wp:positionH>
                  <wp:positionV relativeFrom="paragraph">
                    <wp:posOffset>0</wp:posOffset>
                  </wp:positionV>
                  <wp:extent cx="1162050" cy="1016635"/>
                  <wp:effectExtent l="0" t="0" r="0" b="0"/>
                  <wp:wrapThrough wrapText="bothSides">
                    <wp:wrapPolygon edited="0">
                      <wp:start x="0" y="0"/>
                      <wp:lineTo x="0" y="21047"/>
                      <wp:lineTo x="21246" y="21047"/>
                      <wp:lineTo x="21246" y="0"/>
                      <wp:lineTo x="0" y="0"/>
                    </wp:wrapPolygon>
                  </wp:wrapThrough>
                  <wp:docPr id="15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a:picLocks noChangeAspect="1"/>
                          </pic:cNvPicPr>
                        </pic:nvPicPr>
                        <pic:blipFill rotWithShape="1">
                          <a:blip r:embed="rId128" cstate="print">
                            <a:extLst>
                              <a:ext uri="{BEBA8EAE-BF5A-486C-A8C5-ECC9F3942E4B}">
                                <a14:imgProps xmlns:a14="http://schemas.microsoft.com/office/drawing/2010/main">
                                  <a14:imgLayer r:embed="rId129">
                                    <a14:imgEffect>
                                      <a14:saturation sat="0"/>
                                    </a14:imgEffect>
                                  </a14:imgLayer>
                                </a14:imgProps>
                              </a:ext>
                              <a:ext uri="{28A0092B-C50C-407E-A947-70E740481C1C}">
                                <a14:useLocalDpi xmlns:a14="http://schemas.microsoft.com/office/drawing/2010/main" val="0"/>
                              </a:ext>
                            </a:extLst>
                          </a:blip>
                          <a:srcRect l="14957" t="22700" r="62994" b="43000"/>
                          <a:stretch/>
                        </pic:blipFill>
                        <pic:spPr>
                          <a:xfrm>
                            <a:off x="0" y="0"/>
                            <a:ext cx="1162050" cy="1016635"/>
                          </a:xfrm>
                          <a:prstGeom prst="rect">
                            <a:avLst/>
                          </a:prstGeom>
                        </pic:spPr>
                      </pic:pic>
                    </a:graphicData>
                  </a:graphic>
                  <wp14:sizeRelH relativeFrom="margin">
                    <wp14:pctWidth>0</wp14:pctWidth>
                  </wp14:sizeRelH>
                  <wp14:sizeRelV relativeFrom="margin">
                    <wp14:pctHeight>0</wp14:pctHeight>
                  </wp14:sizeRelV>
                </wp:anchor>
              </w:drawing>
            </w:r>
            <w:r w:rsidR="00E74A6D" w:rsidRPr="002C5175">
              <w:rPr>
                <w:rFonts w:asciiTheme="minorBidi" w:eastAsia="Arial" w:hAnsiTheme="minorBidi"/>
                <w:noProof/>
                <w:sz w:val="20"/>
                <w:szCs w:val="20"/>
                <w:lang w:val="en-US"/>
              </w:rPr>
              <w:drawing>
                <wp:anchor distT="0" distB="0" distL="114300" distR="114300" simplePos="0" relativeHeight="252342272" behindDoc="0" locked="0" layoutInCell="1" allowOverlap="1" wp14:anchorId="47CDF241" wp14:editId="2CCA0C9C">
                  <wp:simplePos x="0" y="0"/>
                  <wp:positionH relativeFrom="column">
                    <wp:posOffset>-49530</wp:posOffset>
                  </wp:positionH>
                  <wp:positionV relativeFrom="paragraph">
                    <wp:posOffset>2540</wp:posOffset>
                  </wp:positionV>
                  <wp:extent cx="1126490" cy="980440"/>
                  <wp:effectExtent l="0" t="0" r="0" b="0"/>
                  <wp:wrapThrough wrapText="bothSides">
                    <wp:wrapPolygon edited="0">
                      <wp:start x="0" y="0"/>
                      <wp:lineTo x="0" y="20984"/>
                      <wp:lineTo x="21186" y="20984"/>
                      <wp:lineTo x="21186" y="0"/>
                      <wp:lineTo x="0" y="0"/>
                    </wp:wrapPolygon>
                  </wp:wrapThrough>
                  <wp:docPr id="15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rotWithShape="1">
                          <a:blip r:embed="rId130" cstate="print">
                            <a:extLst>
                              <a:ext uri="{BEBA8EAE-BF5A-486C-A8C5-ECC9F3942E4B}">
                                <a14:imgProps xmlns:a14="http://schemas.microsoft.com/office/drawing/2010/main">
                                  <a14:imgLayer r:embed="rId131">
                                    <a14:imgEffect>
                                      <a14:saturation sat="0"/>
                                    </a14:imgEffect>
                                  </a14:imgLayer>
                                </a14:imgProps>
                              </a:ext>
                              <a:ext uri="{28A0092B-C50C-407E-A947-70E740481C1C}">
                                <a14:useLocalDpi xmlns:a14="http://schemas.microsoft.com/office/drawing/2010/main" val="0"/>
                              </a:ext>
                            </a:extLst>
                          </a:blip>
                          <a:srcRect l="15351" t="22001" r="63387" b="45100"/>
                          <a:stretch/>
                        </pic:blipFill>
                        <pic:spPr>
                          <a:xfrm>
                            <a:off x="0" y="0"/>
                            <a:ext cx="1126490" cy="980440"/>
                          </a:xfrm>
                          <a:prstGeom prst="rect">
                            <a:avLst/>
                          </a:prstGeom>
                        </pic:spPr>
                      </pic:pic>
                    </a:graphicData>
                  </a:graphic>
                  <wp14:sizeRelH relativeFrom="margin">
                    <wp14:pctWidth>0</wp14:pctWidth>
                  </wp14:sizeRelH>
                  <wp14:sizeRelV relativeFrom="margin">
                    <wp14:pctHeight>0</wp14:pctHeight>
                  </wp14:sizeRelV>
                </wp:anchor>
              </w:drawing>
            </w:r>
            <w:r w:rsidR="00E74A6D" w:rsidRPr="002C5175">
              <w:rPr>
                <w:rFonts w:asciiTheme="minorBidi" w:eastAsia="Arial" w:hAnsiTheme="minorBidi"/>
                <w:noProof/>
                <w:sz w:val="20"/>
                <w:szCs w:val="20"/>
                <w:lang w:val="en-US"/>
              </w:rPr>
              <w:drawing>
                <wp:anchor distT="0" distB="0" distL="114300" distR="114300" simplePos="0" relativeHeight="252343296" behindDoc="0" locked="0" layoutInCell="1" allowOverlap="1" wp14:anchorId="7CA951E3" wp14:editId="5E5286B3">
                  <wp:simplePos x="0" y="0"/>
                  <wp:positionH relativeFrom="column">
                    <wp:posOffset>1220470</wp:posOffset>
                  </wp:positionH>
                  <wp:positionV relativeFrom="paragraph">
                    <wp:posOffset>0</wp:posOffset>
                  </wp:positionV>
                  <wp:extent cx="1209040" cy="1019175"/>
                  <wp:effectExtent l="0" t="0" r="0" b="9525"/>
                  <wp:wrapThrough wrapText="bothSides">
                    <wp:wrapPolygon edited="0">
                      <wp:start x="0" y="0"/>
                      <wp:lineTo x="0" y="21398"/>
                      <wp:lineTo x="21101" y="21398"/>
                      <wp:lineTo x="21101" y="0"/>
                      <wp:lineTo x="0" y="0"/>
                    </wp:wrapPolygon>
                  </wp:wrapThrough>
                  <wp:docPr id="15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rotWithShape="1">
                          <a:blip r:embed="rId132" cstate="print">
                            <a:extLst>
                              <a:ext uri="{BEBA8EAE-BF5A-486C-A8C5-ECC9F3942E4B}">
                                <a14:imgProps xmlns:a14="http://schemas.microsoft.com/office/drawing/2010/main">
                                  <a14:imgLayer r:embed="rId133">
                                    <a14:imgEffect>
                                      <a14:saturation sat="0"/>
                                    </a14:imgEffect>
                                  </a14:imgLayer>
                                </a14:imgProps>
                              </a:ext>
                              <a:ext uri="{28A0092B-C50C-407E-A947-70E740481C1C}">
                                <a14:useLocalDpi xmlns:a14="http://schemas.microsoft.com/office/drawing/2010/main" val="0"/>
                              </a:ext>
                            </a:extLst>
                          </a:blip>
                          <a:srcRect l="14957" t="40900" r="63387" b="25501"/>
                          <a:stretch/>
                        </pic:blipFill>
                        <pic:spPr>
                          <a:xfrm>
                            <a:off x="0" y="0"/>
                            <a:ext cx="1209040" cy="1019175"/>
                          </a:xfrm>
                          <a:prstGeom prst="rect">
                            <a:avLst/>
                          </a:prstGeom>
                        </pic:spPr>
                      </pic:pic>
                    </a:graphicData>
                  </a:graphic>
                  <wp14:sizeRelH relativeFrom="margin">
                    <wp14:pctWidth>0</wp14:pctWidth>
                  </wp14:sizeRelH>
                  <wp14:sizeRelV relativeFrom="margin">
                    <wp14:pctHeight>0</wp14:pctHeight>
                  </wp14:sizeRelV>
                </wp:anchor>
              </w:drawing>
            </w:r>
            <w:r w:rsidR="00E74A6D" w:rsidRPr="002C5175">
              <w:rPr>
                <w:rFonts w:asciiTheme="minorBidi" w:eastAsia="Arial" w:hAnsiTheme="minorBidi"/>
                <w:sz w:val="20"/>
                <w:szCs w:val="20"/>
                <w:lang w:val="en"/>
              </w:rPr>
              <w:t xml:space="preserve">        </w:t>
            </w:r>
            <w:r w:rsidR="00E74A6D" w:rsidRPr="002C5175">
              <w:rPr>
                <w:rFonts w:asciiTheme="minorBidi" w:hAnsiTheme="minorBidi"/>
                <w:noProof/>
              </w:rPr>
              <w:t xml:space="preserve"> </w:t>
            </w:r>
          </w:p>
          <w:p w14:paraId="7C68DF51" w14:textId="77777777" w:rsidR="00E74A6D" w:rsidRPr="002C5175" w:rsidRDefault="00E74A6D" w:rsidP="00DF2FA5">
            <w:pPr>
              <w:widowControl w:val="0"/>
              <w:spacing w:after="0" w:line="240" w:lineRule="auto"/>
              <w:ind w:left="442" w:hanging="180"/>
              <w:rPr>
                <w:rFonts w:asciiTheme="minorBidi" w:eastAsia="Arial" w:hAnsiTheme="minorBidi"/>
                <w:sz w:val="20"/>
                <w:szCs w:val="20"/>
                <w:lang w:val="en"/>
              </w:rPr>
            </w:pPr>
            <w:r w:rsidRPr="002C5175">
              <w:rPr>
                <w:rFonts w:asciiTheme="minorBidi" w:eastAsia="Arial" w:hAnsiTheme="minorBidi"/>
                <w:sz w:val="20"/>
                <w:szCs w:val="20"/>
                <w:lang w:val="en"/>
              </w:rPr>
              <w:t xml:space="preserve">                        </w:t>
            </w:r>
            <w:r>
              <w:rPr>
                <w:rFonts w:asciiTheme="minorBidi" w:eastAsia="Arial" w:hAnsiTheme="minorBidi"/>
                <w:sz w:val="20"/>
                <w:szCs w:val="20"/>
                <w:lang w:val="en"/>
              </w:rPr>
              <w:t xml:space="preserve">         </w:t>
            </w:r>
            <w:r w:rsidRPr="002C5175">
              <w:rPr>
                <w:rFonts w:asciiTheme="minorBidi" w:eastAsia="Arial" w:hAnsiTheme="minorBidi"/>
                <w:sz w:val="20"/>
                <w:szCs w:val="20"/>
                <w:lang w:val="en"/>
              </w:rPr>
              <w:t xml:space="preserve">Kasserine                     </w:t>
            </w:r>
            <w:r w:rsidRPr="002C5175">
              <w:rPr>
                <w:rFonts w:asciiTheme="minorBidi" w:eastAsia="Arial" w:hAnsiTheme="minorBidi"/>
                <w:sz w:val="20"/>
                <w:szCs w:val="20"/>
              </w:rPr>
              <w:t>Algadaref                   Red Sea</w:t>
            </w:r>
          </w:p>
        </w:tc>
      </w:tr>
      <w:tr w:rsidR="00E74A6D" w:rsidRPr="00275C55" w14:paraId="56A4A9F6" w14:textId="77777777" w:rsidTr="00DF2FA5">
        <w:trPr>
          <w:trHeight w:val="333"/>
        </w:trPr>
        <w:tc>
          <w:tcPr>
            <w:tcW w:w="1108" w:type="pct"/>
            <w:shd w:val="clear" w:color="auto" w:fill="auto"/>
            <w:tcMar>
              <w:top w:w="100" w:type="dxa"/>
              <w:left w:w="100" w:type="dxa"/>
              <w:bottom w:w="100" w:type="dxa"/>
              <w:right w:w="100" w:type="dxa"/>
            </w:tcMar>
          </w:tcPr>
          <w:p w14:paraId="28143B73"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b/>
                <w:sz w:val="20"/>
                <w:szCs w:val="20"/>
                <w:lang w:val="en"/>
              </w:rPr>
              <w:t>Average score -0</w:t>
            </w:r>
          </w:p>
        </w:tc>
        <w:tc>
          <w:tcPr>
            <w:tcW w:w="3892" w:type="pct"/>
            <w:shd w:val="clear" w:color="auto" w:fill="auto"/>
            <w:tcMar>
              <w:top w:w="100" w:type="dxa"/>
              <w:left w:w="100" w:type="dxa"/>
              <w:bottom w:w="100" w:type="dxa"/>
              <w:right w:w="100" w:type="dxa"/>
            </w:tcMar>
          </w:tcPr>
          <w:p w14:paraId="2B39775B" w14:textId="2503434F"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 xml:space="preserve">The highest scores achieved for Essential 7 by Kasserine (Tunisia), Algadaref and Red </w:t>
            </w:r>
            <w:r w:rsidR="00B43680">
              <w:rPr>
                <w:rFonts w:asciiTheme="minorBidi" w:eastAsia="Arial" w:hAnsiTheme="minorBidi"/>
                <w:sz w:val="20"/>
                <w:szCs w:val="20"/>
                <w:lang w:val="en"/>
              </w:rPr>
              <w:t>S</w:t>
            </w:r>
            <w:r w:rsidRPr="002C5175">
              <w:rPr>
                <w:rFonts w:asciiTheme="minorBidi" w:eastAsia="Arial" w:hAnsiTheme="minorBidi"/>
                <w:sz w:val="20"/>
                <w:szCs w:val="20"/>
                <w:lang w:val="en"/>
              </w:rPr>
              <w:t xml:space="preserve">ea (Sudan) reflect the impact of providing regular training programmes to the most vulnerable populations in the city (Sub indicator 7.2). This is strongly embedded in Sudan’s context of internal displacement caused by violent conflict and exposure to natural hazards in urban contexts, and the need for developing durable solutions for building disaster resilience. </w:t>
            </w:r>
          </w:p>
        </w:tc>
      </w:tr>
      <w:tr w:rsidR="00E74A6D" w:rsidRPr="00275C55" w14:paraId="51AF80D6" w14:textId="77777777" w:rsidTr="00DF2FA5">
        <w:trPr>
          <w:trHeight w:val="333"/>
        </w:trPr>
        <w:tc>
          <w:tcPr>
            <w:tcW w:w="1108" w:type="pct"/>
            <w:shd w:val="clear" w:color="auto" w:fill="auto"/>
            <w:tcMar>
              <w:top w:w="100" w:type="dxa"/>
              <w:left w:w="100" w:type="dxa"/>
              <w:bottom w:w="100" w:type="dxa"/>
              <w:right w:w="100" w:type="dxa"/>
            </w:tcMar>
          </w:tcPr>
          <w:p w14:paraId="06191C49" w14:textId="77777777" w:rsidR="00E74A6D" w:rsidRPr="002C5175" w:rsidRDefault="00E74A6D" w:rsidP="00DF2FA5">
            <w:pPr>
              <w:widowControl w:val="0"/>
              <w:spacing w:after="0" w:line="240" w:lineRule="auto"/>
              <w:rPr>
                <w:rFonts w:asciiTheme="minorBidi" w:eastAsia="Arial" w:hAnsiTheme="minorBidi"/>
                <w:b/>
                <w:bCs/>
                <w:sz w:val="20"/>
                <w:szCs w:val="20"/>
                <w:lang w:val="en"/>
              </w:rPr>
            </w:pPr>
            <w:r w:rsidRPr="002C5175">
              <w:rPr>
                <w:rFonts w:asciiTheme="minorBidi" w:eastAsia="Arial" w:hAnsiTheme="minorBidi"/>
                <w:b/>
                <w:bCs/>
                <w:sz w:val="20"/>
                <w:szCs w:val="20"/>
                <w:lang w:val="en"/>
              </w:rPr>
              <w:t>ESSENTIAL 8</w:t>
            </w:r>
          </w:p>
          <w:p w14:paraId="0C5ECECD" w14:textId="77777777" w:rsidR="00E74A6D" w:rsidRPr="002C5175" w:rsidRDefault="00E74A6D" w:rsidP="00DF2FA5">
            <w:pPr>
              <w:widowControl w:val="0"/>
              <w:spacing w:after="0" w:line="240" w:lineRule="auto"/>
              <w:rPr>
                <w:rFonts w:asciiTheme="minorBidi" w:eastAsia="Arial" w:hAnsiTheme="minorBidi"/>
                <w:sz w:val="20"/>
                <w:szCs w:val="20"/>
                <w:lang w:val="en"/>
              </w:rPr>
            </w:pPr>
          </w:p>
        </w:tc>
        <w:tc>
          <w:tcPr>
            <w:tcW w:w="3892" w:type="pct"/>
            <w:shd w:val="clear" w:color="auto" w:fill="auto"/>
            <w:tcMar>
              <w:top w:w="100" w:type="dxa"/>
              <w:left w:w="100" w:type="dxa"/>
              <w:bottom w:w="100" w:type="dxa"/>
              <w:right w:w="100" w:type="dxa"/>
            </w:tcMar>
          </w:tcPr>
          <w:p w14:paraId="2C303D61"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noProof/>
                <w:sz w:val="20"/>
                <w:szCs w:val="20"/>
                <w:lang w:val="en-US"/>
              </w:rPr>
              <w:drawing>
                <wp:anchor distT="0" distB="0" distL="114300" distR="114300" simplePos="0" relativeHeight="252346368" behindDoc="0" locked="0" layoutInCell="1" allowOverlap="1" wp14:anchorId="4431FA15" wp14:editId="1F066C8D">
                  <wp:simplePos x="0" y="0"/>
                  <wp:positionH relativeFrom="column">
                    <wp:posOffset>1334770</wp:posOffset>
                  </wp:positionH>
                  <wp:positionV relativeFrom="paragraph">
                    <wp:posOffset>3810</wp:posOffset>
                  </wp:positionV>
                  <wp:extent cx="1196340" cy="1009650"/>
                  <wp:effectExtent l="0" t="0" r="3810" b="0"/>
                  <wp:wrapThrough wrapText="bothSides">
                    <wp:wrapPolygon edited="0">
                      <wp:start x="0" y="0"/>
                      <wp:lineTo x="0" y="21192"/>
                      <wp:lineTo x="21325" y="21192"/>
                      <wp:lineTo x="21325" y="0"/>
                      <wp:lineTo x="0" y="0"/>
                    </wp:wrapPolygon>
                  </wp:wrapThrough>
                  <wp:docPr id="157"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rotWithShape="1">
                          <a:blip r:embed="rId134" cstate="print">
                            <a:extLst>
                              <a:ext uri="{BEBA8EAE-BF5A-486C-A8C5-ECC9F3942E4B}">
                                <a14:imgProps xmlns:a14="http://schemas.microsoft.com/office/drawing/2010/main">
                                  <a14:imgLayer r:embed="rId135">
                                    <a14:imgEffect>
                                      <a14:saturation sat="0"/>
                                    </a14:imgEffect>
                                  </a14:imgLayer>
                                </a14:imgProps>
                              </a:ext>
                              <a:ext uri="{28A0092B-C50C-407E-A947-70E740481C1C}">
                                <a14:useLocalDpi xmlns:a14="http://schemas.microsoft.com/office/drawing/2010/main" val="0"/>
                              </a:ext>
                            </a:extLst>
                          </a:blip>
                          <a:srcRect l="66144" t="34600" r="11019" b="29700"/>
                          <a:stretch/>
                        </pic:blipFill>
                        <pic:spPr>
                          <a:xfrm>
                            <a:off x="0" y="0"/>
                            <a:ext cx="1196340" cy="1009650"/>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hAnsiTheme="minorBidi"/>
                <w:noProof/>
                <w:lang w:val="en-US"/>
              </w:rPr>
              <w:drawing>
                <wp:anchor distT="0" distB="0" distL="114300" distR="114300" simplePos="0" relativeHeight="252347392" behindDoc="0" locked="0" layoutInCell="1" allowOverlap="1" wp14:anchorId="449AF128" wp14:editId="547F29CC">
                  <wp:simplePos x="0" y="0"/>
                  <wp:positionH relativeFrom="column">
                    <wp:posOffset>2630170</wp:posOffset>
                  </wp:positionH>
                  <wp:positionV relativeFrom="paragraph">
                    <wp:posOffset>3810</wp:posOffset>
                  </wp:positionV>
                  <wp:extent cx="1238250" cy="990600"/>
                  <wp:effectExtent l="0" t="0" r="0" b="0"/>
                  <wp:wrapThrough wrapText="bothSides">
                    <wp:wrapPolygon edited="0">
                      <wp:start x="0" y="0"/>
                      <wp:lineTo x="0" y="21185"/>
                      <wp:lineTo x="21268" y="21185"/>
                      <wp:lineTo x="21268" y="0"/>
                      <wp:lineTo x="0" y="0"/>
                    </wp:wrapPolygon>
                  </wp:wrapThrough>
                  <wp:docPr id="15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pic:cNvPicPr>
                            <a:picLocks noChangeAspect="1"/>
                          </pic:cNvPicPr>
                        </pic:nvPicPr>
                        <pic:blipFill rotWithShape="1">
                          <a:blip r:embed="rId136" cstate="print">
                            <a:extLst>
                              <a:ext uri="{BEBA8EAE-BF5A-486C-A8C5-ECC9F3942E4B}">
                                <a14:imgProps xmlns:a14="http://schemas.microsoft.com/office/drawing/2010/main">
                                  <a14:imgLayer r:embed="rId137">
                                    <a14:imgEffect>
                                      <a14:saturation sat="0"/>
                                    </a14:imgEffect>
                                  </a14:imgLayer>
                                </a14:imgProps>
                              </a:ext>
                              <a:ext uri="{28A0092B-C50C-407E-A947-70E740481C1C}">
                                <a14:useLocalDpi xmlns:a14="http://schemas.microsoft.com/office/drawing/2010/main" val="0"/>
                              </a:ext>
                            </a:extLst>
                          </a:blip>
                          <a:srcRect l="14957" t="24574" r="62994" b="41725"/>
                          <a:stretch/>
                        </pic:blipFill>
                        <pic:spPr>
                          <a:xfrm>
                            <a:off x="0" y="0"/>
                            <a:ext cx="1238250" cy="990600"/>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noProof/>
                <w:sz w:val="20"/>
                <w:szCs w:val="20"/>
                <w:lang w:val="en-US"/>
              </w:rPr>
              <w:drawing>
                <wp:anchor distT="0" distB="0" distL="114300" distR="114300" simplePos="0" relativeHeight="252345344" behindDoc="0" locked="0" layoutInCell="1" allowOverlap="1" wp14:anchorId="4D9A9F0E" wp14:editId="2D736960">
                  <wp:simplePos x="0" y="0"/>
                  <wp:positionH relativeFrom="column">
                    <wp:posOffset>-36830</wp:posOffset>
                  </wp:positionH>
                  <wp:positionV relativeFrom="paragraph">
                    <wp:posOffset>0</wp:posOffset>
                  </wp:positionV>
                  <wp:extent cx="1266825" cy="1030605"/>
                  <wp:effectExtent l="0" t="0" r="9525" b="0"/>
                  <wp:wrapThrough wrapText="bothSides">
                    <wp:wrapPolygon edited="0">
                      <wp:start x="0" y="0"/>
                      <wp:lineTo x="0" y="21161"/>
                      <wp:lineTo x="21438" y="21161"/>
                      <wp:lineTo x="21438" y="0"/>
                      <wp:lineTo x="0" y="0"/>
                    </wp:wrapPolygon>
                  </wp:wrapThrough>
                  <wp:docPr id="16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rotWithShape="1">
                          <a:blip r:embed="rId138" cstate="print">
                            <a:extLst>
                              <a:ext uri="{BEBA8EAE-BF5A-486C-A8C5-ECC9F3942E4B}">
                                <a14:imgProps xmlns:a14="http://schemas.microsoft.com/office/drawing/2010/main">
                                  <a14:imgLayer r:embed="rId139">
                                    <a14:imgEffect>
                                      <a14:saturation sat="0"/>
                                    </a14:imgEffect>
                                  </a14:imgLayer>
                                </a14:imgProps>
                              </a:ext>
                              <a:ext uri="{28A0092B-C50C-407E-A947-70E740481C1C}">
                                <a14:useLocalDpi xmlns:a14="http://schemas.microsoft.com/office/drawing/2010/main" val="0"/>
                              </a:ext>
                            </a:extLst>
                          </a:blip>
                          <a:srcRect l="14563" t="20601" r="62206" b="45800"/>
                          <a:stretch/>
                        </pic:blipFill>
                        <pic:spPr>
                          <a:xfrm>
                            <a:off x="0" y="0"/>
                            <a:ext cx="1266825" cy="1030605"/>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sz w:val="20"/>
                <w:szCs w:val="20"/>
                <w:lang w:val="en"/>
              </w:rPr>
              <w:t xml:space="preserve">           Riyadh                         Amman                          Tripoli</w:t>
            </w:r>
          </w:p>
        </w:tc>
      </w:tr>
      <w:tr w:rsidR="00E74A6D" w:rsidRPr="00275C55" w14:paraId="7C4385AC" w14:textId="77777777" w:rsidTr="00DF2FA5">
        <w:trPr>
          <w:trHeight w:val="333"/>
        </w:trPr>
        <w:tc>
          <w:tcPr>
            <w:tcW w:w="1108" w:type="pct"/>
            <w:shd w:val="clear" w:color="auto" w:fill="auto"/>
            <w:tcMar>
              <w:top w:w="100" w:type="dxa"/>
              <w:left w:w="100" w:type="dxa"/>
              <w:bottom w:w="100" w:type="dxa"/>
              <w:right w:w="100" w:type="dxa"/>
            </w:tcMar>
          </w:tcPr>
          <w:p w14:paraId="54EE8056"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b/>
                <w:sz w:val="20"/>
                <w:szCs w:val="20"/>
                <w:lang w:val="en"/>
              </w:rPr>
              <w:t>Average score -1</w:t>
            </w:r>
          </w:p>
        </w:tc>
        <w:tc>
          <w:tcPr>
            <w:tcW w:w="3892" w:type="pct"/>
            <w:shd w:val="clear" w:color="auto" w:fill="auto"/>
            <w:tcMar>
              <w:top w:w="100" w:type="dxa"/>
              <w:left w:w="100" w:type="dxa"/>
              <w:bottom w:w="100" w:type="dxa"/>
              <w:right w:w="100" w:type="dxa"/>
            </w:tcMar>
          </w:tcPr>
          <w:p w14:paraId="5CBE40FA" w14:textId="31893614"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 xml:space="preserve">The highest scores achieved for Essential 8 by Riyadh (KSA), Amman (Jordan) and Tripoli (Lebanon) report the strength of cities infrastructural coping capacities and availability of </w:t>
            </w:r>
            <w:r w:rsidR="00101F04" w:rsidRPr="002C5175">
              <w:rPr>
                <w:rFonts w:asciiTheme="minorBidi" w:eastAsia="Arial" w:hAnsiTheme="minorBidi"/>
                <w:sz w:val="20"/>
                <w:szCs w:val="20"/>
                <w:lang w:val="en"/>
              </w:rPr>
              <w:t>enough</w:t>
            </w:r>
            <w:r w:rsidRPr="002C5175">
              <w:rPr>
                <w:rFonts w:asciiTheme="minorBidi" w:eastAsia="Arial" w:hAnsiTheme="minorBidi"/>
                <w:sz w:val="20"/>
                <w:szCs w:val="20"/>
                <w:lang w:val="en"/>
              </w:rPr>
              <w:t xml:space="preserve"> acute</w:t>
            </w:r>
          </w:p>
          <w:p w14:paraId="09CF9994"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 xml:space="preserve">healthcare capabilities to deal with expected major injuries in ‘worst </w:t>
            </w:r>
            <w:r w:rsidRPr="002C5175">
              <w:rPr>
                <w:rFonts w:asciiTheme="minorBidi" w:eastAsia="Arial" w:hAnsiTheme="minorBidi"/>
                <w:sz w:val="20"/>
                <w:szCs w:val="20"/>
                <w:lang w:val="en"/>
              </w:rPr>
              <w:lastRenderedPageBreak/>
              <w:t>case’ scenarios (Sub indicator 8.7). This is on average supported with sufficient first responder equipment through military and civilian back-up, considering critical infrastructure resilience as city priority scenarios (Sub indicator 8.1 &amp; 8.9). On the other side, assessing the capacity and adequacy of critical infrastructure in cascading events should be considered, to avoid the ripple effect of infrastructure interdependence.</w:t>
            </w:r>
          </w:p>
        </w:tc>
      </w:tr>
      <w:tr w:rsidR="00E74A6D" w:rsidRPr="00275C55" w14:paraId="5113CB34" w14:textId="77777777" w:rsidTr="00DF2FA5">
        <w:trPr>
          <w:trHeight w:val="333"/>
        </w:trPr>
        <w:tc>
          <w:tcPr>
            <w:tcW w:w="1108" w:type="pct"/>
            <w:shd w:val="clear" w:color="auto" w:fill="auto"/>
            <w:tcMar>
              <w:top w:w="100" w:type="dxa"/>
              <w:left w:w="100" w:type="dxa"/>
              <w:bottom w:w="100" w:type="dxa"/>
              <w:right w:w="100" w:type="dxa"/>
            </w:tcMar>
          </w:tcPr>
          <w:p w14:paraId="456C1F8E" w14:textId="77777777" w:rsidR="00E74A6D" w:rsidRPr="002C5175" w:rsidRDefault="00E74A6D" w:rsidP="00DF2FA5">
            <w:pPr>
              <w:widowControl w:val="0"/>
              <w:spacing w:after="0" w:line="240" w:lineRule="auto"/>
              <w:rPr>
                <w:rFonts w:asciiTheme="minorBidi" w:eastAsia="Arial" w:hAnsiTheme="minorBidi"/>
                <w:b/>
                <w:bCs/>
                <w:sz w:val="20"/>
                <w:szCs w:val="20"/>
                <w:lang w:val="en"/>
              </w:rPr>
            </w:pPr>
            <w:r w:rsidRPr="002C5175">
              <w:rPr>
                <w:rFonts w:asciiTheme="minorBidi" w:eastAsia="Arial" w:hAnsiTheme="minorBidi"/>
                <w:b/>
                <w:bCs/>
                <w:sz w:val="20"/>
                <w:szCs w:val="20"/>
                <w:lang w:val="en"/>
              </w:rPr>
              <w:lastRenderedPageBreak/>
              <w:t>ESSENTIAL 9</w:t>
            </w:r>
          </w:p>
          <w:p w14:paraId="60035F07" w14:textId="77777777" w:rsidR="00E74A6D" w:rsidRPr="002C5175" w:rsidRDefault="00E74A6D" w:rsidP="00DF2FA5">
            <w:pPr>
              <w:widowControl w:val="0"/>
              <w:spacing w:after="0" w:line="240" w:lineRule="auto"/>
              <w:rPr>
                <w:rFonts w:asciiTheme="minorBidi" w:eastAsia="Arial" w:hAnsiTheme="minorBidi"/>
                <w:sz w:val="20"/>
                <w:szCs w:val="20"/>
                <w:lang w:val="en"/>
              </w:rPr>
            </w:pPr>
          </w:p>
          <w:p w14:paraId="7C618494"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Ensure Effective Disaster Response</w:t>
            </w:r>
          </w:p>
        </w:tc>
        <w:tc>
          <w:tcPr>
            <w:tcW w:w="3892" w:type="pct"/>
            <w:shd w:val="clear" w:color="auto" w:fill="auto"/>
            <w:tcMar>
              <w:top w:w="100" w:type="dxa"/>
              <w:left w:w="100" w:type="dxa"/>
              <w:bottom w:w="100" w:type="dxa"/>
              <w:right w:w="100" w:type="dxa"/>
            </w:tcMar>
          </w:tcPr>
          <w:p w14:paraId="44281754"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hAnsiTheme="minorBidi"/>
                <w:noProof/>
                <w:sz w:val="20"/>
                <w:szCs w:val="20"/>
                <w:lang w:val="en-US"/>
              </w:rPr>
              <w:drawing>
                <wp:anchor distT="0" distB="0" distL="114300" distR="114300" simplePos="0" relativeHeight="252350464" behindDoc="0" locked="0" layoutInCell="1" allowOverlap="1" wp14:anchorId="5DA4BEA8" wp14:editId="3F9E61CA">
                  <wp:simplePos x="0" y="0"/>
                  <wp:positionH relativeFrom="column">
                    <wp:posOffset>2720340</wp:posOffset>
                  </wp:positionH>
                  <wp:positionV relativeFrom="paragraph">
                    <wp:posOffset>4445</wp:posOffset>
                  </wp:positionV>
                  <wp:extent cx="1211580" cy="1016000"/>
                  <wp:effectExtent l="0" t="0" r="7620" b="0"/>
                  <wp:wrapSquare wrapText="bothSides"/>
                  <wp:docPr id="16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pic:cNvPicPr>
                            <a:picLocks noChangeAspect="1"/>
                          </pic:cNvPicPr>
                        </pic:nvPicPr>
                        <pic:blipFill rotWithShape="1">
                          <a:blip r:embed="rId140" cstate="print">
                            <a:extLst>
                              <a:ext uri="{BEBA8EAE-BF5A-486C-A8C5-ECC9F3942E4B}">
                                <a14:imgProps xmlns:a14="http://schemas.microsoft.com/office/drawing/2010/main">
                                  <a14:imgLayer r:embed="rId141">
                                    <a14:imgEffect>
                                      <a14:saturation sat="0"/>
                                    </a14:imgEffect>
                                  </a14:imgLayer>
                                </a14:imgProps>
                              </a:ext>
                              <a:ext uri="{28A0092B-C50C-407E-A947-70E740481C1C}">
                                <a14:useLocalDpi xmlns:a14="http://schemas.microsoft.com/office/drawing/2010/main" val="0"/>
                              </a:ext>
                            </a:extLst>
                          </a:blip>
                          <a:srcRect l="15350" t="28300" r="62600" b="38800"/>
                          <a:stretch/>
                        </pic:blipFill>
                        <pic:spPr>
                          <a:xfrm>
                            <a:off x="0" y="0"/>
                            <a:ext cx="1211580" cy="1016000"/>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noProof/>
                <w:sz w:val="20"/>
                <w:szCs w:val="20"/>
                <w:lang w:val="en-US"/>
              </w:rPr>
              <w:drawing>
                <wp:anchor distT="0" distB="0" distL="114300" distR="114300" simplePos="0" relativeHeight="252349440" behindDoc="0" locked="0" layoutInCell="1" allowOverlap="1" wp14:anchorId="089DD4DD" wp14:editId="3A1A5B06">
                  <wp:simplePos x="0" y="0"/>
                  <wp:positionH relativeFrom="column">
                    <wp:posOffset>1353820</wp:posOffset>
                  </wp:positionH>
                  <wp:positionV relativeFrom="paragraph">
                    <wp:posOffset>0</wp:posOffset>
                  </wp:positionV>
                  <wp:extent cx="1227682" cy="1008520"/>
                  <wp:effectExtent l="0" t="0" r="0" b="1270"/>
                  <wp:wrapThrough wrapText="bothSides">
                    <wp:wrapPolygon edited="0">
                      <wp:start x="0" y="0"/>
                      <wp:lineTo x="0" y="21219"/>
                      <wp:lineTo x="21120" y="21219"/>
                      <wp:lineTo x="21120" y="0"/>
                      <wp:lineTo x="0" y="0"/>
                    </wp:wrapPolygon>
                  </wp:wrapThrough>
                  <wp:docPr id="16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pic:cNvPicPr>
                            <a:picLocks noChangeAspect="1"/>
                          </pic:cNvPicPr>
                        </pic:nvPicPr>
                        <pic:blipFill rotWithShape="1">
                          <a:blip r:embed="rId142" cstate="print">
                            <a:extLst>
                              <a:ext uri="{BEBA8EAE-BF5A-486C-A8C5-ECC9F3942E4B}">
                                <a14:imgProps xmlns:a14="http://schemas.microsoft.com/office/drawing/2010/main">
                                  <a14:imgLayer r:embed="rId143">
                                    <a14:imgEffect>
                                      <a14:saturation sat="0"/>
                                    </a14:imgEffect>
                                  </a14:imgLayer>
                                </a14:imgProps>
                              </a:ext>
                              <a:ext uri="{28A0092B-C50C-407E-A947-70E740481C1C}">
                                <a14:useLocalDpi xmlns:a14="http://schemas.microsoft.com/office/drawing/2010/main" val="0"/>
                              </a:ext>
                            </a:extLst>
                          </a:blip>
                          <a:srcRect l="15350" t="40900" r="62600" b="26901"/>
                          <a:stretch/>
                        </pic:blipFill>
                        <pic:spPr>
                          <a:xfrm>
                            <a:off x="0" y="0"/>
                            <a:ext cx="1227682" cy="1008520"/>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noProof/>
                <w:sz w:val="20"/>
                <w:szCs w:val="20"/>
                <w:lang w:val="en-US"/>
              </w:rPr>
              <w:drawing>
                <wp:anchor distT="0" distB="0" distL="114300" distR="114300" simplePos="0" relativeHeight="252348416" behindDoc="0" locked="0" layoutInCell="1" allowOverlap="1" wp14:anchorId="3E9A7C1F" wp14:editId="2022CA73">
                  <wp:simplePos x="0" y="0"/>
                  <wp:positionH relativeFrom="column">
                    <wp:posOffset>1270</wp:posOffset>
                  </wp:positionH>
                  <wp:positionV relativeFrom="paragraph">
                    <wp:posOffset>635</wp:posOffset>
                  </wp:positionV>
                  <wp:extent cx="1199963" cy="1007112"/>
                  <wp:effectExtent l="0" t="0" r="635" b="2540"/>
                  <wp:wrapThrough wrapText="bothSides">
                    <wp:wrapPolygon edited="0">
                      <wp:start x="0" y="0"/>
                      <wp:lineTo x="0" y="21246"/>
                      <wp:lineTo x="21268" y="21246"/>
                      <wp:lineTo x="21268" y="0"/>
                      <wp:lineTo x="0" y="0"/>
                    </wp:wrapPolygon>
                  </wp:wrapThrough>
                  <wp:docPr id="16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pic:cNvPicPr>
                            <a:picLocks noChangeAspect="1"/>
                          </pic:cNvPicPr>
                        </pic:nvPicPr>
                        <pic:blipFill rotWithShape="1">
                          <a:blip r:embed="rId144" cstate="print">
                            <a:extLst>
                              <a:ext uri="{BEBA8EAE-BF5A-486C-A8C5-ECC9F3942E4B}">
                                <a14:imgProps xmlns:a14="http://schemas.microsoft.com/office/drawing/2010/main">
                                  <a14:imgLayer r:embed="rId145">
                                    <a14:imgEffect>
                                      <a14:saturation sat="0"/>
                                    </a14:imgEffect>
                                  </a14:imgLayer>
                                </a14:imgProps>
                              </a:ext>
                              <a:ext uri="{28A0092B-C50C-407E-A947-70E740481C1C}">
                                <a14:useLocalDpi xmlns:a14="http://schemas.microsoft.com/office/drawing/2010/main" val="0"/>
                              </a:ext>
                            </a:extLst>
                          </a:blip>
                          <a:srcRect l="15350" t="24100" r="62600" b="43000"/>
                          <a:stretch/>
                        </pic:blipFill>
                        <pic:spPr>
                          <a:xfrm>
                            <a:off x="0" y="0"/>
                            <a:ext cx="1205141" cy="1011458"/>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hAnsiTheme="minorBidi"/>
                <w:noProof/>
                <w:sz w:val="20"/>
                <w:szCs w:val="20"/>
              </w:rPr>
              <w:t xml:space="preserve">   </w:t>
            </w:r>
            <w:r w:rsidRPr="002C5175">
              <w:rPr>
                <w:rFonts w:asciiTheme="minorBidi" w:eastAsia="Arial" w:hAnsiTheme="minorBidi"/>
                <w:sz w:val="20"/>
                <w:szCs w:val="20"/>
                <w:lang w:val="en"/>
              </w:rPr>
              <w:t xml:space="preserve"> </w:t>
            </w:r>
            <w:r>
              <w:rPr>
                <w:rFonts w:asciiTheme="minorBidi" w:eastAsia="Arial" w:hAnsiTheme="minorBidi"/>
                <w:sz w:val="20"/>
                <w:szCs w:val="20"/>
                <w:lang w:val="en"/>
              </w:rPr>
              <w:t xml:space="preserve">     </w:t>
            </w:r>
            <w:r w:rsidRPr="002C5175">
              <w:rPr>
                <w:rFonts w:asciiTheme="minorBidi" w:eastAsia="Arial" w:hAnsiTheme="minorBidi"/>
                <w:sz w:val="20"/>
                <w:szCs w:val="20"/>
                <w:lang w:val="en"/>
              </w:rPr>
              <w:t xml:space="preserve">  Muscat              </w:t>
            </w:r>
            <w:r>
              <w:rPr>
                <w:rFonts w:asciiTheme="minorBidi" w:eastAsia="Arial" w:hAnsiTheme="minorBidi"/>
                <w:sz w:val="20"/>
                <w:szCs w:val="20"/>
                <w:lang w:val="en"/>
              </w:rPr>
              <w:t xml:space="preserve">     </w:t>
            </w:r>
            <w:r w:rsidRPr="002C5175">
              <w:rPr>
                <w:rFonts w:asciiTheme="minorBidi" w:eastAsia="Arial" w:hAnsiTheme="minorBidi"/>
                <w:sz w:val="20"/>
                <w:szCs w:val="20"/>
                <w:lang w:val="en"/>
              </w:rPr>
              <w:t xml:space="preserve"> Eastern Province</w:t>
            </w:r>
            <w:r>
              <w:rPr>
                <w:rFonts w:asciiTheme="minorBidi" w:eastAsia="Arial" w:hAnsiTheme="minorBidi"/>
                <w:sz w:val="20"/>
                <w:szCs w:val="20"/>
                <w:lang w:val="en"/>
              </w:rPr>
              <w:t xml:space="preserve">                  </w:t>
            </w:r>
            <w:r w:rsidRPr="00617A70">
              <w:rPr>
                <w:rFonts w:asciiTheme="minorBidi" w:eastAsia="Times New Roman" w:hAnsiTheme="minorBidi"/>
                <w:color w:val="0D0D0D" w:themeColor="text1" w:themeTint="F2"/>
                <w:kern w:val="36"/>
                <w:sz w:val="20"/>
                <w:szCs w:val="20"/>
                <w:shd w:val="clear" w:color="auto" w:fill="FFFFFF"/>
              </w:rPr>
              <w:t>Siliana</w:t>
            </w:r>
            <w:r>
              <w:rPr>
                <w:rFonts w:asciiTheme="minorBidi" w:eastAsia="Arial" w:hAnsiTheme="minorBidi"/>
                <w:sz w:val="20"/>
                <w:szCs w:val="20"/>
                <w:lang w:val="en"/>
              </w:rPr>
              <w:t xml:space="preserve">           </w:t>
            </w:r>
            <w:r w:rsidRPr="002C5175">
              <w:rPr>
                <w:rFonts w:asciiTheme="minorBidi" w:eastAsia="Arial" w:hAnsiTheme="minorBidi"/>
                <w:sz w:val="20"/>
                <w:szCs w:val="20"/>
                <w:lang w:val="en"/>
              </w:rPr>
              <w:t xml:space="preserve">  </w:t>
            </w:r>
          </w:p>
        </w:tc>
      </w:tr>
      <w:tr w:rsidR="00E74A6D" w:rsidRPr="00275C55" w14:paraId="3BD7AC0C" w14:textId="77777777" w:rsidTr="00DF2FA5">
        <w:trPr>
          <w:trHeight w:val="333"/>
        </w:trPr>
        <w:tc>
          <w:tcPr>
            <w:tcW w:w="1108" w:type="pct"/>
            <w:shd w:val="clear" w:color="auto" w:fill="auto"/>
            <w:tcMar>
              <w:top w:w="100" w:type="dxa"/>
              <w:left w:w="100" w:type="dxa"/>
              <w:bottom w:w="100" w:type="dxa"/>
              <w:right w:w="100" w:type="dxa"/>
            </w:tcMar>
          </w:tcPr>
          <w:p w14:paraId="7F6773FC"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b/>
                <w:sz w:val="20"/>
                <w:szCs w:val="20"/>
                <w:lang w:val="en"/>
              </w:rPr>
              <w:t>Average score -0,1,2</w:t>
            </w:r>
          </w:p>
        </w:tc>
        <w:tc>
          <w:tcPr>
            <w:tcW w:w="3892" w:type="pct"/>
            <w:shd w:val="clear" w:color="auto" w:fill="auto"/>
            <w:tcMar>
              <w:top w:w="100" w:type="dxa"/>
              <w:left w:w="100" w:type="dxa"/>
              <w:bottom w:w="100" w:type="dxa"/>
              <w:right w:w="100" w:type="dxa"/>
            </w:tcMar>
          </w:tcPr>
          <w:p w14:paraId="3ED9928B" w14:textId="11E6EED1"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The highest scores achieved for Essential 9 by Muscat (Oman), Eastern Province (KSA), and Siliana</w:t>
            </w:r>
            <w:r w:rsidRPr="00067AA5">
              <w:rPr>
                <w:rFonts w:asciiTheme="minorBidi" w:eastAsia="Arial" w:hAnsiTheme="minorBidi"/>
                <w:sz w:val="20"/>
                <w:szCs w:val="20"/>
                <w:lang w:val="en"/>
              </w:rPr>
              <w:t xml:space="preserve"> (</w:t>
            </w:r>
            <w:r w:rsidRPr="002C5175">
              <w:rPr>
                <w:rFonts w:asciiTheme="minorBidi" w:eastAsia="Arial" w:hAnsiTheme="minorBidi"/>
                <w:sz w:val="20"/>
                <w:szCs w:val="20"/>
                <w:lang w:val="en"/>
              </w:rPr>
              <w:t xml:space="preserve">Tunisia) share the cities capacities to provide </w:t>
            </w:r>
            <w:r w:rsidR="00B43680">
              <w:rPr>
                <w:rFonts w:asciiTheme="minorBidi" w:eastAsia="Arial" w:hAnsiTheme="minorBidi"/>
                <w:sz w:val="20"/>
                <w:szCs w:val="20"/>
                <w:lang w:val="en"/>
              </w:rPr>
              <w:t xml:space="preserve">the </w:t>
            </w:r>
            <w:r w:rsidRPr="002C5175">
              <w:rPr>
                <w:rFonts w:asciiTheme="minorBidi" w:eastAsia="Arial" w:hAnsiTheme="minorBidi"/>
                <w:sz w:val="20"/>
                <w:szCs w:val="20"/>
                <w:lang w:val="en"/>
              </w:rPr>
              <w:t xml:space="preserve">supply of emergency food and basic relief items in operations </w:t>
            </w:r>
            <w:r w:rsidR="00FD0588" w:rsidRPr="002C5175">
              <w:rPr>
                <w:rFonts w:asciiTheme="minorBidi" w:eastAsia="Arial" w:hAnsiTheme="minorBidi"/>
                <w:sz w:val="20"/>
                <w:szCs w:val="20"/>
                <w:lang w:val="en"/>
              </w:rPr>
              <w:t>centers</w:t>
            </w:r>
            <w:r w:rsidRPr="002C5175">
              <w:rPr>
                <w:rFonts w:asciiTheme="minorBidi" w:eastAsia="Arial" w:hAnsiTheme="minorBidi"/>
                <w:sz w:val="20"/>
                <w:szCs w:val="20"/>
                <w:lang w:val="en"/>
              </w:rPr>
              <w:t>, with participation from all agencies (Sub indicators 9.5 &amp; 9.6).  This strong disaster response is highly reflected on all sectors in Muscat, but requires further attention by other Arab cities to create and regularly update contingency and preparedness plans, communicated to all</w:t>
            </w:r>
            <w:r>
              <w:rPr>
                <w:rFonts w:asciiTheme="minorBidi" w:eastAsia="Arial" w:hAnsiTheme="minorBidi"/>
                <w:sz w:val="20"/>
                <w:szCs w:val="20"/>
                <w:lang w:val="en"/>
              </w:rPr>
              <w:t xml:space="preserve"> </w:t>
            </w:r>
            <w:r w:rsidRPr="002C5175">
              <w:rPr>
                <w:rFonts w:asciiTheme="minorBidi" w:eastAsia="Arial" w:hAnsiTheme="minorBidi"/>
                <w:sz w:val="20"/>
                <w:szCs w:val="20"/>
                <w:lang w:val="en"/>
              </w:rPr>
              <w:t xml:space="preserve">Stakeholders, and connected to innovative early warning systems to </w:t>
            </w:r>
            <w:r w:rsidR="00DA0D83">
              <w:rPr>
                <w:rFonts w:asciiTheme="minorBidi" w:eastAsia="Arial" w:hAnsiTheme="minorBidi"/>
                <w:sz w:val="20"/>
                <w:szCs w:val="20"/>
                <w:lang w:val="en"/>
              </w:rPr>
              <w:t>e</w:t>
            </w:r>
            <w:r w:rsidRPr="002C5175">
              <w:rPr>
                <w:rFonts w:asciiTheme="minorBidi" w:eastAsia="Arial" w:hAnsiTheme="minorBidi"/>
                <w:sz w:val="20"/>
                <w:szCs w:val="20"/>
                <w:lang w:val="en"/>
              </w:rPr>
              <w:t xml:space="preserve">nsure interoperability of emergency response, with the rapid, rational and transparent disbursement of emergency funds. </w:t>
            </w:r>
          </w:p>
        </w:tc>
      </w:tr>
      <w:tr w:rsidR="00E74A6D" w:rsidRPr="00275C55" w14:paraId="6E61E7F7" w14:textId="77777777" w:rsidTr="00DF2FA5">
        <w:tc>
          <w:tcPr>
            <w:tcW w:w="1108" w:type="pct"/>
            <w:shd w:val="clear" w:color="auto" w:fill="auto"/>
            <w:tcMar>
              <w:top w:w="100" w:type="dxa"/>
              <w:left w:w="100" w:type="dxa"/>
              <w:bottom w:w="100" w:type="dxa"/>
              <w:right w:w="100" w:type="dxa"/>
            </w:tcMar>
          </w:tcPr>
          <w:p w14:paraId="5BF0221F" w14:textId="77777777" w:rsidR="00E74A6D" w:rsidRPr="002C5175" w:rsidRDefault="00E74A6D" w:rsidP="00DF2FA5">
            <w:pPr>
              <w:widowControl w:val="0"/>
              <w:spacing w:after="0" w:line="240" w:lineRule="auto"/>
              <w:rPr>
                <w:rFonts w:asciiTheme="minorBidi" w:eastAsia="Arial" w:hAnsiTheme="minorBidi"/>
                <w:b/>
                <w:bCs/>
                <w:sz w:val="20"/>
                <w:szCs w:val="20"/>
                <w:lang w:val="en"/>
              </w:rPr>
            </w:pPr>
            <w:r w:rsidRPr="002C5175">
              <w:rPr>
                <w:rFonts w:asciiTheme="minorBidi" w:eastAsia="Arial" w:hAnsiTheme="minorBidi"/>
                <w:b/>
                <w:bCs/>
                <w:sz w:val="20"/>
                <w:szCs w:val="20"/>
                <w:lang w:val="en"/>
              </w:rPr>
              <w:t>ESSENTIAL 10</w:t>
            </w:r>
          </w:p>
          <w:p w14:paraId="2659F055" w14:textId="77777777" w:rsidR="00E74A6D" w:rsidRPr="002C5175" w:rsidRDefault="00E74A6D" w:rsidP="00DF2FA5">
            <w:pPr>
              <w:widowControl w:val="0"/>
              <w:spacing w:after="0" w:line="240" w:lineRule="auto"/>
              <w:rPr>
                <w:rFonts w:asciiTheme="minorBidi" w:eastAsia="Arial" w:hAnsiTheme="minorBidi"/>
                <w:b/>
                <w:bCs/>
                <w:sz w:val="20"/>
                <w:szCs w:val="20"/>
                <w:lang w:val="en"/>
              </w:rPr>
            </w:pPr>
          </w:p>
          <w:p w14:paraId="6365A406"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Expedite Recovery and Build Back Better</w:t>
            </w:r>
          </w:p>
        </w:tc>
        <w:tc>
          <w:tcPr>
            <w:tcW w:w="3892" w:type="pct"/>
            <w:shd w:val="clear" w:color="auto" w:fill="auto"/>
            <w:tcMar>
              <w:top w:w="100" w:type="dxa"/>
              <w:left w:w="100" w:type="dxa"/>
              <w:bottom w:w="100" w:type="dxa"/>
              <w:right w:w="100" w:type="dxa"/>
            </w:tcMar>
          </w:tcPr>
          <w:p w14:paraId="4D526E65" w14:textId="77777777" w:rsidR="00E74A6D" w:rsidRPr="002C5175" w:rsidRDefault="00E74A6D" w:rsidP="00DF2FA5">
            <w:pPr>
              <w:widowControl w:val="0"/>
              <w:tabs>
                <w:tab w:val="center" w:pos="3247"/>
              </w:tabs>
              <w:spacing w:after="0" w:line="240" w:lineRule="auto"/>
              <w:rPr>
                <w:rFonts w:asciiTheme="minorBidi" w:eastAsia="Arial" w:hAnsiTheme="minorBidi"/>
                <w:sz w:val="20"/>
                <w:szCs w:val="20"/>
                <w:lang w:val="en"/>
              </w:rPr>
            </w:pPr>
            <w:r w:rsidRPr="002C5175">
              <w:rPr>
                <w:rFonts w:asciiTheme="minorBidi" w:hAnsiTheme="minorBidi"/>
                <w:noProof/>
                <w:lang w:val="en-US"/>
              </w:rPr>
              <w:drawing>
                <wp:anchor distT="0" distB="0" distL="114300" distR="114300" simplePos="0" relativeHeight="252353536" behindDoc="0" locked="0" layoutInCell="1" allowOverlap="1" wp14:anchorId="434B088A" wp14:editId="71BD6C60">
                  <wp:simplePos x="0" y="0"/>
                  <wp:positionH relativeFrom="column">
                    <wp:posOffset>2668270</wp:posOffset>
                  </wp:positionH>
                  <wp:positionV relativeFrom="paragraph">
                    <wp:posOffset>0</wp:posOffset>
                  </wp:positionV>
                  <wp:extent cx="1266825" cy="800100"/>
                  <wp:effectExtent l="0" t="0" r="9525" b="0"/>
                  <wp:wrapThrough wrapText="bothSides">
                    <wp:wrapPolygon edited="0">
                      <wp:start x="0" y="0"/>
                      <wp:lineTo x="0" y="21086"/>
                      <wp:lineTo x="21438" y="21086"/>
                      <wp:lineTo x="21438" y="0"/>
                      <wp:lineTo x="0" y="0"/>
                    </wp:wrapPolygon>
                  </wp:wrapThrough>
                  <wp:docPr id="170"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5"/>
                          <pic:cNvPicPr>
                            <a:picLocks noChangeAspect="1"/>
                          </pic:cNvPicPr>
                        </pic:nvPicPr>
                        <pic:blipFill rotWithShape="1">
                          <a:blip r:embed="rId146" cstate="print">
                            <a:extLst>
                              <a:ext uri="{BEBA8EAE-BF5A-486C-A8C5-ECC9F3942E4B}">
                                <a14:imgProps xmlns:a14="http://schemas.microsoft.com/office/drawing/2010/main">
                                  <a14:imgLayer r:embed="rId147">
                                    <a14:imgEffect>
                                      <a14:saturation sat="0"/>
                                    </a14:imgEffect>
                                  </a14:imgLayer>
                                </a14:imgProps>
                              </a:ext>
                              <a:ext uri="{28A0092B-C50C-407E-A947-70E740481C1C}">
                                <a14:useLocalDpi xmlns:a14="http://schemas.microsoft.com/office/drawing/2010/main" val="0"/>
                              </a:ext>
                            </a:extLst>
                          </a:blip>
                          <a:srcRect l="23225" t="42300" r="50000" b="25500"/>
                          <a:stretch/>
                        </pic:blipFill>
                        <pic:spPr>
                          <a:xfrm>
                            <a:off x="0" y="0"/>
                            <a:ext cx="1266825" cy="800100"/>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noProof/>
                <w:sz w:val="20"/>
                <w:szCs w:val="20"/>
                <w:lang w:val="en-US"/>
              </w:rPr>
              <w:drawing>
                <wp:anchor distT="0" distB="0" distL="114300" distR="114300" simplePos="0" relativeHeight="252352512" behindDoc="0" locked="0" layoutInCell="1" allowOverlap="1" wp14:anchorId="218F2867" wp14:editId="0AF38D79">
                  <wp:simplePos x="0" y="0"/>
                  <wp:positionH relativeFrom="column">
                    <wp:posOffset>1334770</wp:posOffset>
                  </wp:positionH>
                  <wp:positionV relativeFrom="paragraph">
                    <wp:posOffset>0</wp:posOffset>
                  </wp:positionV>
                  <wp:extent cx="1334135" cy="819785"/>
                  <wp:effectExtent l="0" t="0" r="0" b="0"/>
                  <wp:wrapThrough wrapText="bothSides">
                    <wp:wrapPolygon edited="0">
                      <wp:start x="0" y="0"/>
                      <wp:lineTo x="0" y="21081"/>
                      <wp:lineTo x="21281" y="21081"/>
                      <wp:lineTo x="21281" y="0"/>
                      <wp:lineTo x="0" y="0"/>
                    </wp:wrapPolygon>
                  </wp:wrapThrough>
                  <wp:docPr id="171"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pic:cNvPicPr>
                            <a:picLocks noChangeAspect="1"/>
                          </pic:cNvPicPr>
                        </pic:nvPicPr>
                        <pic:blipFill rotWithShape="1">
                          <a:blip r:embed="rId148" cstate="print">
                            <a:extLst>
                              <a:ext uri="{BEBA8EAE-BF5A-486C-A8C5-ECC9F3942E4B}">
                                <a14:imgProps xmlns:a14="http://schemas.microsoft.com/office/drawing/2010/main">
                                  <a14:imgLayer r:embed="rId149">
                                    <a14:imgEffect>
                                      <a14:saturation sat="0"/>
                                    </a14:imgEffect>
                                  </a14:imgLayer>
                                </a14:imgProps>
                              </a:ext>
                              <a:ext uri="{28A0092B-C50C-407E-A947-70E740481C1C}">
                                <a14:useLocalDpi xmlns:a14="http://schemas.microsoft.com/office/drawing/2010/main" val="0"/>
                              </a:ext>
                            </a:extLst>
                          </a:blip>
                          <a:srcRect l="16925" t="52100" r="61812" b="22000"/>
                          <a:stretch/>
                        </pic:blipFill>
                        <pic:spPr>
                          <a:xfrm>
                            <a:off x="0" y="0"/>
                            <a:ext cx="1334135" cy="819785"/>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noProof/>
                <w:sz w:val="20"/>
                <w:szCs w:val="20"/>
                <w:lang w:val="en-US"/>
              </w:rPr>
              <w:drawing>
                <wp:anchor distT="0" distB="0" distL="114300" distR="114300" simplePos="0" relativeHeight="252351488" behindDoc="0" locked="0" layoutInCell="1" allowOverlap="1" wp14:anchorId="03594541" wp14:editId="3C871254">
                  <wp:simplePos x="0" y="0"/>
                  <wp:positionH relativeFrom="column">
                    <wp:posOffset>26670</wp:posOffset>
                  </wp:positionH>
                  <wp:positionV relativeFrom="paragraph">
                    <wp:posOffset>0</wp:posOffset>
                  </wp:positionV>
                  <wp:extent cx="1174560" cy="819976"/>
                  <wp:effectExtent l="0" t="0" r="6985" b="0"/>
                  <wp:wrapThrough wrapText="bothSides">
                    <wp:wrapPolygon edited="0">
                      <wp:start x="0" y="0"/>
                      <wp:lineTo x="0" y="21081"/>
                      <wp:lineTo x="21378" y="21081"/>
                      <wp:lineTo x="21378" y="0"/>
                      <wp:lineTo x="0" y="0"/>
                    </wp:wrapPolygon>
                  </wp:wrapThrough>
                  <wp:docPr id="17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3"/>
                          <pic:cNvPicPr>
                            <a:picLocks noChangeAspect="1"/>
                          </pic:cNvPicPr>
                        </pic:nvPicPr>
                        <pic:blipFill rotWithShape="1">
                          <a:blip r:embed="rId150" cstate="print">
                            <a:extLst>
                              <a:ext uri="{BEBA8EAE-BF5A-486C-A8C5-ECC9F3942E4B}">
                                <a14:imgProps xmlns:a14="http://schemas.microsoft.com/office/drawing/2010/main">
                                  <a14:imgLayer r:embed="rId151">
                                    <a14:imgEffect>
                                      <a14:saturation sat="0"/>
                                    </a14:imgEffect>
                                  </a14:imgLayer>
                                </a14:imgProps>
                              </a:ext>
                              <a:ext uri="{28A0092B-C50C-407E-A947-70E740481C1C}">
                                <a14:useLocalDpi xmlns:a14="http://schemas.microsoft.com/office/drawing/2010/main" val="0"/>
                              </a:ext>
                            </a:extLst>
                          </a:blip>
                          <a:srcRect l="16531" t="44400" r="62600" b="29700"/>
                          <a:stretch/>
                        </pic:blipFill>
                        <pic:spPr>
                          <a:xfrm>
                            <a:off x="0" y="0"/>
                            <a:ext cx="1174560" cy="819976"/>
                          </a:xfrm>
                          <a:prstGeom prst="rect">
                            <a:avLst/>
                          </a:prstGeom>
                        </pic:spPr>
                      </pic:pic>
                    </a:graphicData>
                  </a:graphic>
                  <wp14:sizeRelH relativeFrom="margin">
                    <wp14:pctWidth>0</wp14:pctWidth>
                  </wp14:sizeRelH>
                  <wp14:sizeRelV relativeFrom="margin">
                    <wp14:pctHeight>0</wp14:pctHeight>
                  </wp14:sizeRelV>
                </wp:anchor>
              </w:drawing>
            </w:r>
            <w:r w:rsidRPr="002C5175">
              <w:rPr>
                <w:rFonts w:asciiTheme="minorBidi" w:eastAsia="Arial" w:hAnsiTheme="minorBidi"/>
                <w:sz w:val="20"/>
                <w:szCs w:val="20"/>
                <w:lang w:val="en"/>
              </w:rPr>
              <w:t xml:space="preserve">        Riyadh               </w:t>
            </w:r>
            <w:r>
              <w:rPr>
                <w:rFonts w:asciiTheme="minorBidi" w:eastAsia="Arial" w:hAnsiTheme="minorBidi"/>
                <w:sz w:val="20"/>
                <w:szCs w:val="20"/>
                <w:lang w:val="en"/>
              </w:rPr>
              <w:t xml:space="preserve">   </w:t>
            </w:r>
            <w:r w:rsidRPr="002C5175">
              <w:rPr>
                <w:rFonts w:asciiTheme="minorBidi" w:eastAsia="Arial" w:hAnsiTheme="minorBidi"/>
                <w:sz w:val="20"/>
                <w:szCs w:val="20"/>
                <w:lang w:val="en"/>
              </w:rPr>
              <w:t xml:space="preserve">        River Nile                         Tintane</w:t>
            </w:r>
          </w:p>
        </w:tc>
      </w:tr>
      <w:tr w:rsidR="00E74A6D" w:rsidRPr="00275C55" w14:paraId="78A3EB89" w14:textId="77777777" w:rsidTr="00DF2FA5">
        <w:tc>
          <w:tcPr>
            <w:tcW w:w="1108" w:type="pct"/>
            <w:shd w:val="clear" w:color="auto" w:fill="auto"/>
            <w:tcMar>
              <w:top w:w="100" w:type="dxa"/>
              <w:left w:w="100" w:type="dxa"/>
              <w:bottom w:w="100" w:type="dxa"/>
              <w:right w:w="100" w:type="dxa"/>
            </w:tcMar>
          </w:tcPr>
          <w:p w14:paraId="3D0CCF50"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b/>
                <w:sz w:val="20"/>
                <w:szCs w:val="20"/>
                <w:lang w:val="en"/>
              </w:rPr>
              <w:t>Average score -1</w:t>
            </w:r>
          </w:p>
        </w:tc>
        <w:tc>
          <w:tcPr>
            <w:tcW w:w="3892" w:type="pct"/>
            <w:shd w:val="clear" w:color="auto" w:fill="auto"/>
            <w:tcMar>
              <w:top w:w="100" w:type="dxa"/>
              <w:left w:w="100" w:type="dxa"/>
              <w:bottom w:w="100" w:type="dxa"/>
              <w:right w:w="100" w:type="dxa"/>
            </w:tcMar>
          </w:tcPr>
          <w:p w14:paraId="2F7A0F26" w14:textId="77777777" w:rsidR="00E74A6D" w:rsidRPr="002C5175" w:rsidRDefault="00E74A6D" w:rsidP="00DF2FA5">
            <w:pPr>
              <w:widowControl w:val="0"/>
              <w:spacing w:after="0" w:line="240" w:lineRule="auto"/>
              <w:rPr>
                <w:rFonts w:asciiTheme="minorBidi" w:eastAsia="Arial" w:hAnsiTheme="minorBidi"/>
                <w:sz w:val="20"/>
                <w:szCs w:val="20"/>
                <w:lang w:val="en"/>
              </w:rPr>
            </w:pPr>
            <w:r w:rsidRPr="002C5175">
              <w:rPr>
                <w:rFonts w:asciiTheme="minorBidi" w:eastAsia="Arial" w:hAnsiTheme="minorBidi"/>
                <w:sz w:val="20"/>
                <w:szCs w:val="20"/>
                <w:lang w:val="en"/>
              </w:rPr>
              <w:t xml:space="preserve">The highest scores achieved for Essential 10 by Riyadh (KSA), River Nile (Sudan) and Tintane(Mauritania) indicate that expedite recovery and build back better cannot be achieved without ensuring that the recovery programmes are consistent with the long-term priorities, and sustainable development plans for disaster-affected areas and communities.  This requires incorporating failure analyses and the ability to capture lessons learned (Sub indicators 10.2).                              </w:t>
            </w:r>
          </w:p>
        </w:tc>
      </w:tr>
    </w:tbl>
    <w:p w14:paraId="04AC9BC4" w14:textId="53B6726A" w:rsidR="00840081" w:rsidRDefault="00E74A6D" w:rsidP="008D0D28">
      <w:pPr>
        <w:spacing w:before="240" w:line="360" w:lineRule="auto"/>
        <w:rPr>
          <w:rFonts w:ascii="Arial" w:hAnsi="Arial" w:cs="Arial"/>
        </w:rPr>
      </w:pPr>
      <w:r>
        <w:rPr>
          <w:rFonts w:ascii="Arial" w:hAnsi="Arial" w:cs="Arial"/>
        </w:rPr>
        <w:t xml:space="preserve">In </w:t>
      </w:r>
      <w:r w:rsidR="00DA0D83">
        <w:rPr>
          <w:rFonts w:ascii="Arial" w:hAnsi="Arial" w:cs="Arial"/>
        </w:rPr>
        <w:t xml:space="preserve">an </w:t>
      </w:r>
      <w:r>
        <w:rPr>
          <w:rFonts w:ascii="Arial" w:hAnsi="Arial" w:cs="Arial"/>
        </w:rPr>
        <w:t>attempt for answering the research questions raised earlier, t</w:t>
      </w:r>
      <w:r w:rsidRPr="00E74A6D">
        <w:rPr>
          <w:rFonts w:ascii="Arial" w:hAnsi="Arial" w:cs="Arial"/>
        </w:rPr>
        <w:t>he regional scorecard results average show that city-wide hazard maps are limited or do not exist, while updates on risk assessment are lacking with no clear multi</w:t>
      </w:r>
      <w:r w:rsidR="008D203F">
        <w:rPr>
          <w:rFonts w:ascii="Arial" w:hAnsi="Arial" w:cs="Arial"/>
        </w:rPr>
        <w:t>-</w:t>
      </w:r>
      <w:r w:rsidRPr="00E74A6D">
        <w:rPr>
          <w:rFonts w:ascii="Arial" w:hAnsi="Arial" w:cs="Arial"/>
        </w:rPr>
        <w:t xml:space="preserve">hazard components. These challenges are often linked to disaster risk governance, as there </w:t>
      </w:r>
      <w:r w:rsidR="00840081">
        <w:rPr>
          <w:rFonts w:ascii="Arial" w:hAnsi="Arial" w:cs="Arial"/>
        </w:rPr>
        <w:t>is no</w:t>
      </w:r>
      <w:r w:rsidRPr="00E74A6D">
        <w:rPr>
          <w:rFonts w:ascii="Arial" w:hAnsi="Arial" w:cs="Arial"/>
        </w:rPr>
        <w:t xml:space="preserve"> </w:t>
      </w:r>
      <w:r w:rsidR="00840081">
        <w:rPr>
          <w:rFonts w:ascii="Arial" w:hAnsi="Arial" w:cs="Arial"/>
        </w:rPr>
        <w:t xml:space="preserve">financial budget allocated or </w:t>
      </w:r>
      <w:r w:rsidRPr="00E74A6D">
        <w:rPr>
          <w:rFonts w:ascii="Arial" w:hAnsi="Arial" w:cs="Arial"/>
        </w:rPr>
        <w:t>mandatory legislation to maintain and update disaster data losses and hazards</w:t>
      </w:r>
      <w:r w:rsidR="00840081">
        <w:rPr>
          <w:rFonts w:ascii="Arial" w:hAnsi="Arial" w:cs="Arial"/>
        </w:rPr>
        <w:t xml:space="preserve"> mapping,</w:t>
      </w:r>
      <w:r w:rsidR="00840081" w:rsidRPr="00840081">
        <w:t xml:space="preserve"> </w:t>
      </w:r>
      <w:r w:rsidR="00840081">
        <w:rPr>
          <w:rFonts w:ascii="Arial" w:hAnsi="Arial" w:cs="Arial"/>
        </w:rPr>
        <w:t>answering</w:t>
      </w:r>
      <w:r w:rsidR="00840081" w:rsidRPr="00840081">
        <w:rPr>
          <w:rFonts w:ascii="Arial" w:hAnsi="Arial" w:cs="Arial"/>
        </w:rPr>
        <w:t xml:space="preserve"> the </w:t>
      </w:r>
      <w:r w:rsidR="00840081">
        <w:rPr>
          <w:rFonts w:ascii="Arial" w:hAnsi="Arial" w:cs="Arial"/>
        </w:rPr>
        <w:t xml:space="preserve">question on the </w:t>
      </w:r>
      <w:r w:rsidR="00840081" w:rsidRPr="00840081">
        <w:rPr>
          <w:rFonts w:ascii="Arial" w:hAnsi="Arial" w:cs="Arial"/>
        </w:rPr>
        <w:t>state of governance and financial capacity of the MENA region</w:t>
      </w:r>
      <w:r w:rsidR="00840081">
        <w:rPr>
          <w:rFonts w:ascii="Arial" w:hAnsi="Arial" w:cs="Arial"/>
        </w:rPr>
        <w:t>.</w:t>
      </w:r>
      <w:r w:rsidR="00CC3F59">
        <w:rPr>
          <w:rFonts w:ascii="Arial" w:hAnsi="Arial" w:cs="Arial"/>
        </w:rPr>
        <w:t xml:space="preserve"> </w:t>
      </w:r>
      <w:r w:rsidR="00840081">
        <w:rPr>
          <w:rFonts w:ascii="Arial" w:hAnsi="Arial" w:cs="Arial"/>
        </w:rPr>
        <w:t xml:space="preserve">The enquiry </w:t>
      </w:r>
      <w:r w:rsidR="008D0D28">
        <w:rPr>
          <w:rFonts w:ascii="Arial" w:hAnsi="Arial" w:cs="Arial"/>
        </w:rPr>
        <w:t xml:space="preserve">on integrated planning, </w:t>
      </w:r>
      <w:r w:rsidR="00840081" w:rsidRPr="00840081">
        <w:rPr>
          <w:rFonts w:ascii="Arial" w:hAnsi="Arial" w:cs="Arial"/>
        </w:rPr>
        <w:t>disaster management and</w:t>
      </w:r>
      <w:r w:rsidR="00840081">
        <w:rPr>
          <w:rFonts w:ascii="Arial" w:hAnsi="Arial" w:cs="Arial"/>
        </w:rPr>
        <w:t xml:space="preserve"> preparation in the MENA region is mostly determined by citizens’ local e</w:t>
      </w:r>
      <w:r w:rsidRPr="00E74A6D">
        <w:rPr>
          <w:rFonts w:ascii="Arial" w:hAnsi="Arial" w:cs="Arial"/>
        </w:rPr>
        <w:t>xperience and community knowledge</w:t>
      </w:r>
      <w:r w:rsidR="00840081">
        <w:rPr>
          <w:rFonts w:ascii="Arial" w:hAnsi="Arial" w:cs="Arial"/>
        </w:rPr>
        <w:t>, which proven that it</w:t>
      </w:r>
      <w:r w:rsidRPr="00E74A6D">
        <w:rPr>
          <w:rFonts w:ascii="Arial" w:hAnsi="Arial" w:cs="Arial"/>
        </w:rPr>
        <w:t xml:space="preserve"> has been used to fill </w:t>
      </w:r>
      <w:r w:rsidRPr="00E74A6D">
        <w:rPr>
          <w:rFonts w:ascii="Arial" w:hAnsi="Arial" w:cs="Arial"/>
        </w:rPr>
        <w:lastRenderedPageBreak/>
        <w:t>in the gaps in coping with disasters and managing risks, especially in the fragile contexts of conflict and displacement</w:t>
      </w:r>
      <w:r w:rsidR="00840081">
        <w:rPr>
          <w:rFonts w:ascii="Arial" w:hAnsi="Arial" w:cs="Arial"/>
        </w:rPr>
        <w:t>,</w:t>
      </w:r>
      <w:r w:rsidRPr="00E74A6D">
        <w:rPr>
          <w:rFonts w:ascii="Arial" w:hAnsi="Arial" w:cs="Arial"/>
        </w:rPr>
        <w:t xml:space="preserve"> with the suppor</w:t>
      </w:r>
      <w:r w:rsidR="00840081">
        <w:rPr>
          <w:rFonts w:ascii="Arial" w:hAnsi="Arial" w:cs="Arial"/>
        </w:rPr>
        <w:t>t of international aid agencies.</w:t>
      </w:r>
      <w:r w:rsidRPr="00E74A6D">
        <w:rPr>
          <w:rFonts w:ascii="Arial" w:hAnsi="Arial" w:cs="Arial"/>
        </w:rPr>
        <w:t xml:space="preserve"> </w:t>
      </w:r>
      <w:r w:rsidR="00840081">
        <w:rPr>
          <w:rFonts w:ascii="Arial" w:hAnsi="Arial" w:cs="Arial"/>
        </w:rPr>
        <w:t>However,</w:t>
      </w:r>
      <w:r w:rsidRPr="00E74A6D">
        <w:rPr>
          <w:rFonts w:ascii="Arial" w:hAnsi="Arial" w:cs="Arial"/>
        </w:rPr>
        <w:t xml:space="preserve"> with the frequency and severity of disasters increasing, this is often not enough to predict, model, and control and sustain disaster resilience actions, against the uncertainty of climate change and weak urban governance.</w:t>
      </w:r>
      <w:r w:rsidR="00F05C54" w:rsidRPr="00F05C54">
        <w:t xml:space="preserve"> </w:t>
      </w:r>
      <w:r w:rsidR="00F05C54">
        <w:rPr>
          <w:rFonts w:ascii="Arial" w:hAnsi="Arial" w:cs="Arial"/>
        </w:rPr>
        <w:t>T</w:t>
      </w:r>
      <w:r w:rsidR="00F05C54" w:rsidRPr="00F05C54">
        <w:rPr>
          <w:rFonts w:ascii="Arial" w:hAnsi="Arial" w:cs="Arial"/>
        </w:rPr>
        <w:t>he city disaster response and recove</w:t>
      </w:r>
      <w:r w:rsidR="00F05C54">
        <w:rPr>
          <w:rFonts w:ascii="Arial" w:hAnsi="Arial" w:cs="Arial"/>
        </w:rPr>
        <w:t>ry processes in the MENA region are mostly supported by international</w:t>
      </w:r>
      <w:r w:rsidRPr="00E74A6D">
        <w:rPr>
          <w:rFonts w:ascii="Arial" w:hAnsi="Arial" w:cs="Arial"/>
        </w:rPr>
        <w:t xml:space="preserve"> collaborations and local investments i</w:t>
      </w:r>
      <w:r w:rsidR="00F05C54">
        <w:rPr>
          <w:rFonts w:ascii="Arial" w:hAnsi="Arial" w:cs="Arial"/>
        </w:rPr>
        <w:t>n updating existing hazard maps</w:t>
      </w:r>
      <w:r w:rsidRPr="00E74A6D">
        <w:rPr>
          <w:rFonts w:ascii="Arial" w:hAnsi="Arial" w:cs="Arial"/>
        </w:rPr>
        <w:t xml:space="preserve"> and exposure maps</w:t>
      </w:r>
      <w:r w:rsidR="00F05C54">
        <w:rPr>
          <w:rFonts w:ascii="Arial" w:hAnsi="Arial" w:cs="Arial"/>
        </w:rPr>
        <w:t>,</w:t>
      </w:r>
      <w:r w:rsidRPr="00E74A6D">
        <w:rPr>
          <w:rFonts w:ascii="Arial" w:hAnsi="Arial" w:cs="Arial"/>
        </w:rPr>
        <w:t xml:space="preserve"> detailing population segments, economic assets</w:t>
      </w:r>
      <w:r w:rsidR="00CF1974">
        <w:rPr>
          <w:rFonts w:ascii="Arial" w:hAnsi="Arial" w:cs="Arial"/>
        </w:rPr>
        <w:t>,</w:t>
      </w:r>
      <w:r w:rsidRPr="00E74A6D">
        <w:rPr>
          <w:rFonts w:ascii="Arial" w:hAnsi="Arial" w:cs="Arial"/>
        </w:rPr>
        <w:t xml:space="preserve"> and housing exposure to understand th</w:t>
      </w:r>
      <w:r w:rsidR="00F05C54">
        <w:rPr>
          <w:rFonts w:ascii="Arial" w:hAnsi="Arial" w:cs="Arial"/>
        </w:rPr>
        <w:t>e scale and impact of disasters.</w:t>
      </w:r>
      <w:r w:rsidRPr="00E74A6D">
        <w:rPr>
          <w:rFonts w:ascii="Arial" w:hAnsi="Arial" w:cs="Arial"/>
        </w:rPr>
        <w:t xml:space="preserve"> </w:t>
      </w:r>
      <w:r w:rsidR="00F05C54">
        <w:rPr>
          <w:rFonts w:ascii="Arial" w:hAnsi="Arial" w:cs="Arial"/>
        </w:rPr>
        <w:t>Thus,</w:t>
      </w:r>
      <w:r w:rsidRPr="00E74A6D">
        <w:rPr>
          <w:rFonts w:ascii="Arial" w:hAnsi="Arial" w:cs="Arial"/>
        </w:rPr>
        <w:t xml:space="preserve"> enhancing effective cross-regional knowledge exchanges, developing human and technical capacities</w:t>
      </w:r>
      <w:r w:rsidR="00F05C54">
        <w:rPr>
          <w:rFonts w:ascii="Arial" w:hAnsi="Arial" w:cs="Arial"/>
        </w:rPr>
        <w:t>, analysing</w:t>
      </w:r>
      <w:r w:rsidRPr="00E74A6D">
        <w:rPr>
          <w:rFonts w:ascii="Arial" w:hAnsi="Arial" w:cs="Arial"/>
        </w:rPr>
        <w:t xml:space="preserve"> </w:t>
      </w:r>
      <w:r w:rsidR="00F05C54">
        <w:rPr>
          <w:rFonts w:ascii="Arial" w:hAnsi="Arial" w:cs="Arial"/>
        </w:rPr>
        <w:t>and sharing</w:t>
      </w:r>
      <w:r w:rsidRPr="00E74A6D">
        <w:rPr>
          <w:rFonts w:ascii="Arial" w:hAnsi="Arial" w:cs="Arial"/>
        </w:rPr>
        <w:t xml:space="preserve"> data to inform the decision-making process </w:t>
      </w:r>
      <w:r w:rsidR="00F05C54">
        <w:rPr>
          <w:rFonts w:ascii="Arial" w:hAnsi="Arial" w:cs="Arial"/>
        </w:rPr>
        <w:t>are essentials to build resilience in the MENA</w:t>
      </w:r>
      <w:r w:rsidRPr="00E74A6D">
        <w:rPr>
          <w:rFonts w:ascii="Arial" w:hAnsi="Arial" w:cs="Arial"/>
        </w:rPr>
        <w:t xml:space="preserve"> local, national and regional levels.</w:t>
      </w:r>
    </w:p>
    <w:p w14:paraId="46DD9E0B" w14:textId="3DAA4A0C" w:rsidR="00241DEE" w:rsidRPr="00A02108" w:rsidRDefault="00757CA8" w:rsidP="008D0D28">
      <w:pPr>
        <w:spacing w:before="240" w:line="360" w:lineRule="auto"/>
        <w:rPr>
          <w:rFonts w:asciiTheme="minorBidi" w:eastAsiaTheme="minorEastAsia" w:hAnsiTheme="minorBidi"/>
          <w:noProof/>
          <w:lang w:val="en-US"/>
        </w:rPr>
      </w:pPr>
      <w:r>
        <w:rPr>
          <w:rFonts w:ascii="Arial" w:hAnsi="Arial" w:cs="Arial"/>
        </w:rPr>
        <w:t xml:space="preserve">The New Scorecard </w:t>
      </w:r>
      <w:r w:rsidR="002A39F2">
        <w:rPr>
          <w:rFonts w:ascii="Arial" w:hAnsi="Arial" w:cs="Arial"/>
        </w:rPr>
        <w:t>provide</w:t>
      </w:r>
      <w:r w:rsidR="00DA33E0">
        <w:rPr>
          <w:rFonts w:ascii="Arial" w:hAnsi="Arial" w:cs="Arial"/>
        </w:rPr>
        <w:t>s</w:t>
      </w:r>
      <w:r w:rsidR="002A39F2">
        <w:rPr>
          <w:rFonts w:ascii="Arial" w:hAnsi="Arial" w:cs="Arial"/>
        </w:rPr>
        <w:t xml:space="preserve"> privilege over </w:t>
      </w:r>
      <w:r>
        <w:rPr>
          <w:rFonts w:ascii="Arial" w:hAnsi="Arial" w:cs="Arial"/>
        </w:rPr>
        <w:t>the LG-SAT tool</w:t>
      </w:r>
      <w:r w:rsidR="00DA33E0">
        <w:rPr>
          <w:rFonts w:ascii="Arial" w:hAnsi="Arial" w:cs="Arial"/>
        </w:rPr>
        <w:t>,</w:t>
      </w:r>
      <w:r>
        <w:rPr>
          <w:rFonts w:ascii="Arial" w:hAnsi="Arial" w:cs="Arial"/>
        </w:rPr>
        <w:t xml:space="preserve"> nevertheless</w:t>
      </w:r>
      <w:r w:rsidR="00CF1974">
        <w:rPr>
          <w:rFonts w:ascii="Arial" w:hAnsi="Arial" w:cs="Arial"/>
        </w:rPr>
        <w:t>,</w:t>
      </w:r>
      <w:r w:rsidR="002A39F2">
        <w:rPr>
          <w:rFonts w:ascii="Arial" w:hAnsi="Arial" w:cs="Arial"/>
        </w:rPr>
        <w:t xml:space="preserve"> it </w:t>
      </w:r>
      <w:r w:rsidR="00DA33E0">
        <w:rPr>
          <w:rFonts w:ascii="Arial" w:hAnsi="Arial" w:cs="Arial"/>
        </w:rPr>
        <w:t>may cause</w:t>
      </w:r>
      <w:r w:rsidR="002A39F2">
        <w:rPr>
          <w:rFonts w:ascii="Arial" w:hAnsi="Arial" w:cs="Arial"/>
        </w:rPr>
        <w:t xml:space="preserve"> the challenge of lacking </w:t>
      </w:r>
      <w:r w:rsidR="00DA33E0">
        <w:rPr>
          <w:rFonts w:ascii="Arial" w:hAnsi="Arial" w:cs="Arial"/>
        </w:rPr>
        <w:t xml:space="preserve">structured </w:t>
      </w:r>
      <w:r w:rsidR="002A39F2">
        <w:rPr>
          <w:rFonts w:ascii="Arial" w:hAnsi="Arial" w:cs="Arial"/>
        </w:rPr>
        <w:t>follow-up</w:t>
      </w:r>
      <w:r w:rsidR="00DA33E0">
        <w:rPr>
          <w:rFonts w:ascii="Arial" w:hAnsi="Arial" w:cs="Arial"/>
        </w:rPr>
        <w:t xml:space="preserve"> and</w:t>
      </w:r>
      <w:r w:rsidR="002A39F2">
        <w:rPr>
          <w:rFonts w:ascii="Arial" w:hAnsi="Arial" w:cs="Arial"/>
        </w:rPr>
        <w:t xml:space="preserve"> monitoring mechanisms for cities</w:t>
      </w:r>
      <w:r w:rsidR="00FD0588">
        <w:rPr>
          <w:rFonts w:ascii="Arial" w:hAnsi="Arial" w:cs="Arial"/>
        </w:rPr>
        <w:t>,</w:t>
      </w:r>
      <w:r w:rsidR="002A39F2">
        <w:rPr>
          <w:rFonts w:ascii="Arial" w:hAnsi="Arial" w:cs="Arial"/>
        </w:rPr>
        <w:t xml:space="preserve"> who take ownership of deploying the scorecard and applying a self-assessment process</w:t>
      </w:r>
      <w:r>
        <w:rPr>
          <w:rFonts w:ascii="Arial" w:hAnsi="Arial" w:cs="Arial"/>
        </w:rPr>
        <w:t xml:space="preserve"> using the online platform</w:t>
      </w:r>
      <w:r w:rsidR="002A39F2">
        <w:rPr>
          <w:rFonts w:ascii="Arial" w:hAnsi="Arial" w:cs="Arial"/>
        </w:rPr>
        <w:t xml:space="preserve">. This also </w:t>
      </w:r>
      <w:r w:rsidR="00FA047D">
        <w:rPr>
          <w:rFonts w:ascii="Arial" w:hAnsi="Arial" w:cs="Arial"/>
        </w:rPr>
        <w:t>may</w:t>
      </w:r>
      <w:r w:rsidR="002A39F2">
        <w:rPr>
          <w:rFonts w:ascii="Arial" w:hAnsi="Arial" w:cs="Arial"/>
        </w:rPr>
        <w:t xml:space="preserve"> </w:t>
      </w:r>
      <w:r w:rsidR="00FA047D">
        <w:rPr>
          <w:rFonts w:ascii="Arial" w:hAnsi="Arial" w:cs="Arial"/>
        </w:rPr>
        <w:t>lead to</w:t>
      </w:r>
      <w:r w:rsidR="002A39F2">
        <w:rPr>
          <w:rFonts w:ascii="Arial" w:hAnsi="Arial" w:cs="Arial"/>
        </w:rPr>
        <w:t xml:space="preserve"> confusion with the use of the tool without having </w:t>
      </w:r>
      <w:r w:rsidR="00FA047D">
        <w:rPr>
          <w:rFonts w:ascii="Arial" w:hAnsi="Arial" w:cs="Arial"/>
        </w:rPr>
        <w:t>technical</w:t>
      </w:r>
      <w:r w:rsidR="002A39F2">
        <w:rPr>
          <w:rFonts w:ascii="Arial" w:hAnsi="Arial" w:cs="Arial"/>
        </w:rPr>
        <w:t xml:space="preserve"> know</w:t>
      </w:r>
      <w:r w:rsidR="00FA047D">
        <w:rPr>
          <w:rFonts w:ascii="Arial" w:hAnsi="Arial" w:cs="Arial"/>
        </w:rPr>
        <w:t>ledge and understanding of the s</w:t>
      </w:r>
      <w:r w:rsidR="002A39F2">
        <w:rPr>
          <w:rFonts w:ascii="Arial" w:hAnsi="Arial" w:cs="Arial"/>
        </w:rPr>
        <w:t>corecard main terminologies and key scientific terms</w:t>
      </w:r>
      <w:r>
        <w:rPr>
          <w:rFonts w:ascii="Arial" w:hAnsi="Arial" w:cs="Arial"/>
        </w:rPr>
        <w:t xml:space="preserve"> by government officials and city representatives</w:t>
      </w:r>
      <w:r w:rsidR="007B4892">
        <w:rPr>
          <w:rFonts w:ascii="Arial" w:hAnsi="Arial" w:cs="Arial"/>
        </w:rPr>
        <w:t xml:space="preserve">. </w:t>
      </w:r>
      <w:r w:rsidR="00FD0588">
        <w:rPr>
          <w:rFonts w:ascii="Arial" w:hAnsi="Arial" w:cs="Arial"/>
        </w:rPr>
        <w:t xml:space="preserve">These findings are based on the primary data that was further analysed in Chapter 5 but addressed here to associate interlinkages between theory and practice. </w:t>
      </w:r>
      <w:r w:rsidR="00FA047D">
        <w:rPr>
          <w:rFonts w:ascii="Arial" w:hAnsi="Arial" w:cs="Arial"/>
        </w:rPr>
        <w:t xml:space="preserve">Having considered the impact of </w:t>
      </w:r>
      <w:r w:rsidR="00A02108">
        <w:rPr>
          <w:rFonts w:ascii="Arial" w:hAnsi="Arial" w:cs="Arial"/>
        </w:rPr>
        <w:t xml:space="preserve">MRC Campaign as </w:t>
      </w:r>
      <w:r w:rsidR="007B4892">
        <w:rPr>
          <w:rFonts w:ascii="Arial" w:hAnsi="Arial" w:cs="Arial"/>
        </w:rPr>
        <w:t>a supporting tool to the Ten Essentials</w:t>
      </w:r>
      <w:r w:rsidR="00A02108">
        <w:rPr>
          <w:rFonts w:ascii="Arial" w:hAnsi="Arial" w:cs="Arial"/>
        </w:rPr>
        <w:t xml:space="preserve"> that ‘includes the ability to share information with others’</w:t>
      </w:r>
      <w:r w:rsidR="007B4892">
        <w:rPr>
          <w:rFonts w:ascii="Arial" w:hAnsi="Arial" w:cs="Arial"/>
        </w:rPr>
        <w:t>(Cabell and Oelofse,2012)</w:t>
      </w:r>
      <w:r w:rsidR="00A02108">
        <w:rPr>
          <w:rFonts w:asciiTheme="minorBidi" w:eastAsiaTheme="minorEastAsia" w:hAnsiTheme="minorBidi"/>
          <w:noProof/>
          <w:lang w:val="en-US"/>
        </w:rPr>
        <w:t xml:space="preserve">, the following section will investigate the applicability of using </w:t>
      </w:r>
      <w:r w:rsidR="00A02108" w:rsidRPr="00A02108">
        <w:rPr>
          <w:rFonts w:asciiTheme="minorBidi" w:eastAsiaTheme="minorEastAsia" w:hAnsiTheme="minorBidi"/>
          <w:noProof/>
          <w:lang w:val="en-US"/>
        </w:rPr>
        <w:t xml:space="preserve">the City Resilience Profiling and City Resilience Index tools </w:t>
      </w:r>
      <w:r w:rsidR="003E7B08">
        <w:rPr>
          <w:rFonts w:asciiTheme="minorBidi" w:eastAsiaTheme="minorEastAsia" w:hAnsiTheme="minorBidi"/>
          <w:noProof/>
          <w:lang w:val="en-US"/>
        </w:rPr>
        <w:t xml:space="preserve">(which came </w:t>
      </w:r>
      <w:r w:rsidR="008D0D28">
        <w:rPr>
          <w:rFonts w:asciiTheme="minorBidi" w:eastAsiaTheme="minorEastAsia" w:hAnsiTheme="minorBidi"/>
          <w:noProof/>
          <w:lang w:val="en-US"/>
        </w:rPr>
        <w:t>2</w:t>
      </w:r>
      <w:r w:rsidR="008D0D28" w:rsidRPr="008D0D28">
        <w:rPr>
          <w:rFonts w:asciiTheme="minorBidi" w:eastAsiaTheme="minorEastAsia" w:hAnsiTheme="minorBidi"/>
          <w:noProof/>
          <w:vertAlign w:val="superscript"/>
          <w:lang w:val="en-US"/>
        </w:rPr>
        <w:t>nd</w:t>
      </w:r>
      <w:r w:rsidR="008D0D28">
        <w:rPr>
          <w:rFonts w:asciiTheme="minorBidi" w:eastAsiaTheme="minorEastAsia" w:hAnsiTheme="minorBidi"/>
          <w:noProof/>
          <w:lang w:val="en-US"/>
        </w:rPr>
        <w:t xml:space="preserve"> and 3</w:t>
      </w:r>
      <w:r w:rsidR="008D0D28" w:rsidRPr="008D0D28">
        <w:rPr>
          <w:rFonts w:asciiTheme="minorBidi" w:eastAsiaTheme="minorEastAsia" w:hAnsiTheme="minorBidi"/>
          <w:noProof/>
          <w:vertAlign w:val="superscript"/>
          <w:lang w:val="en-US"/>
        </w:rPr>
        <w:t>rd</w:t>
      </w:r>
      <w:r w:rsidR="008D0D28">
        <w:rPr>
          <w:rFonts w:asciiTheme="minorBidi" w:eastAsiaTheme="minorEastAsia" w:hAnsiTheme="minorBidi"/>
          <w:noProof/>
          <w:lang w:val="en-US"/>
        </w:rPr>
        <w:t xml:space="preserve"> in</w:t>
      </w:r>
      <w:r w:rsidR="003E7B08">
        <w:rPr>
          <w:rFonts w:asciiTheme="minorBidi" w:eastAsiaTheme="minorEastAsia" w:hAnsiTheme="minorBidi"/>
          <w:noProof/>
          <w:lang w:val="en-US"/>
        </w:rPr>
        <w:t xml:space="preserve"> the ranking </w:t>
      </w:r>
      <w:r w:rsidR="00CC3F59">
        <w:rPr>
          <w:rFonts w:asciiTheme="minorBidi" w:eastAsiaTheme="minorEastAsia" w:hAnsiTheme="minorBidi"/>
          <w:noProof/>
          <w:lang w:val="en-US"/>
        </w:rPr>
        <w:t>of the UNDRR tools in Figure 3-8</w:t>
      </w:r>
      <w:r w:rsidR="003E7B08">
        <w:rPr>
          <w:rFonts w:asciiTheme="minorBidi" w:eastAsiaTheme="minorEastAsia" w:hAnsiTheme="minorBidi"/>
          <w:noProof/>
          <w:lang w:val="en-US"/>
        </w:rPr>
        <w:t xml:space="preserve">) </w:t>
      </w:r>
      <w:r w:rsidR="00A02108" w:rsidRPr="00A02108">
        <w:rPr>
          <w:rFonts w:asciiTheme="minorBidi" w:eastAsiaTheme="minorEastAsia" w:hAnsiTheme="minorBidi"/>
          <w:noProof/>
          <w:lang w:val="en-US"/>
        </w:rPr>
        <w:t>in the Arab states</w:t>
      </w:r>
      <w:r w:rsidR="00A02108">
        <w:rPr>
          <w:rFonts w:asciiTheme="minorBidi" w:eastAsiaTheme="minorEastAsia" w:hAnsiTheme="minorBidi"/>
          <w:noProof/>
          <w:lang w:val="en-US"/>
        </w:rPr>
        <w:t xml:space="preserve"> fragile settings</w:t>
      </w:r>
      <w:r w:rsidR="00A02108" w:rsidRPr="00A02108">
        <w:rPr>
          <w:rFonts w:asciiTheme="minorBidi" w:eastAsiaTheme="minorEastAsia" w:hAnsiTheme="minorBidi"/>
          <w:noProof/>
          <w:lang w:val="en-US"/>
        </w:rPr>
        <w:t xml:space="preserve">, </w:t>
      </w:r>
      <w:r w:rsidR="00A02108">
        <w:rPr>
          <w:rFonts w:asciiTheme="minorBidi" w:eastAsiaTheme="minorEastAsia" w:hAnsiTheme="minorBidi"/>
          <w:noProof/>
          <w:lang w:val="en-US"/>
        </w:rPr>
        <w:t xml:space="preserve">to capture </w:t>
      </w:r>
      <w:r w:rsidR="003E7B08">
        <w:rPr>
          <w:rFonts w:asciiTheme="minorBidi" w:eastAsiaTheme="minorEastAsia" w:hAnsiTheme="minorBidi"/>
          <w:noProof/>
          <w:lang w:val="en-US"/>
        </w:rPr>
        <w:t>the</w:t>
      </w:r>
      <w:r w:rsidR="00A02108">
        <w:rPr>
          <w:rFonts w:asciiTheme="minorBidi" w:eastAsiaTheme="minorEastAsia" w:hAnsiTheme="minorBidi"/>
          <w:noProof/>
          <w:lang w:val="en-US"/>
        </w:rPr>
        <w:t xml:space="preserve"> mech</w:t>
      </w:r>
      <w:r w:rsidR="00CF1974">
        <w:rPr>
          <w:rFonts w:asciiTheme="minorBidi" w:eastAsiaTheme="minorEastAsia" w:hAnsiTheme="minorBidi"/>
          <w:noProof/>
          <w:lang w:val="en-US"/>
        </w:rPr>
        <w:t>a</w:t>
      </w:r>
      <w:r w:rsidR="00A02108">
        <w:rPr>
          <w:rFonts w:asciiTheme="minorBidi" w:eastAsiaTheme="minorEastAsia" w:hAnsiTheme="minorBidi"/>
          <w:noProof/>
          <w:lang w:val="en-US"/>
        </w:rPr>
        <w:t>nisms for</w:t>
      </w:r>
      <w:r w:rsidR="003E7B08">
        <w:rPr>
          <w:rFonts w:asciiTheme="minorBidi" w:eastAsiaTheme="minorEastAsia" w:hAnsiTheme="minorBidi"/>
          <w:noProof/>
          <w:lang w:val="en-US"/>
        </w:rPr>
        <w:t xml:space="preserve"> generating</w:t>
      </w:r>
      <w:r w:rsidR="00A02108">
        <w:rPr>
          <w:rFonts w:asciiTheme="minorBidi" w:eastAsiaTheme="minorEastAsia" w:hAnsiTheme="minorBidi"/>
          <w:noProof/>
          <w:lang w:val="en-US"/>
        </w:rPr>
        <w:t xml:space="preserve"> ‘a</w:t>
      </w:r>
      <w:r w:rsidR="00A02108" w:rsidRPr="00A02108">
        <w:rPr>
          <w:rFonts w:asciiTheme="minorBidi" w:eastAsiaTheme="minorEastAsia" w:hAnsiTheme="minorBidi"/>
          <w:noProof/>
          <w:lang w:val="en-US"/>
        </w:rPr>
        <w:t>dditional</w:t>
      </w:r>
      <w:r w:rsidR="00A02108">
        <w:rPr>
          <w:rFonts w:asciiTheme="minorBidi" w:eastAsiaTheme="minorEastAsia" w:hAnsiTheme="minorBidi"/>
          <w:noProof/>
          <w:lang w:val="en-US"/>
        </w:rPr>
        <w:t xml:space="preserve"> </w:t>
      </w:r>
      <w:r w:rsidR="00A02108" w:rsidRPr="00A02108">
        <w:rPr>
          <w:rFonts w:asciiTheme="minorBidi" w:eastAsiaTheme="minorEastAsia" w:hAnsiTheme="minorBidi"/>
          <w:noProof/>
          <w:lang w:val="en-US"/>
        </w:rPr>
        <w:t>conversations between teams who are involved in indicator</w:t>
      </w:r>
      <w:r w:rsidR="003E7B08">
        <w:rPr>
          <w:rFonts w:asciiTheme="minorBidi" w:eastAsiaTheme="minorEastAsia" w:hAnsiTheme="minorBidi"/>
          <w:noProof/>
          <w:lang w:val="en-US"/>
        </w:rPr>
        <w:t>s</w:t>
      </w:r>
      <w:r w:rsidR="00A02108">
        <w:rPr>
          <w:rFonts w:asciiTheme="minorBidi" w:eastAsiaTheme="minorEastAsia" w:hAnsiTheme="minorBidi"/>
          <w:noProof/>
          <w:lang w:val="en-US"/>
        </w:rPr>
        <w:t xml:space="preserve"> </w:t>
      </w:r>
      <w:r w:rsidR="00A02108" w:rsidRPr="00A02108">
        <w:rPr>
          <w:rFonts w:asciiTheme="minorBidi" w:eastAsiaTheme="minorEastAsia" w:hAnsiTheme="minorBidi"/>
          <w:noProof/>
          <w:lang w:val="en-US"/>
        </w:rPr>
        <w:t>development</w:t>
      </w:r>
      <w:r w:rsidR="003E7B08">
        <w:rPr>
          <w:rFonts w:asciiTheme="minorBidi" w:eastAsiaTheme="minorEastAsia" w:hAnsiTheme="minorBidi"/>
          <w:noProof/>
          <w:lang w:val="en-US"/>
        </w:rPr>
        <w:t>’</w:t>
      </w:r>
      <w:r w:rsidR="003E7B08" w:rsidRPr="003E7B08">
        <w:rPr>
          <w:rFonts w:asciiTheme="minorBidi" w:eastAsiaTheme="minorEastAsia" w:hAnsiTheme="minorBidi"/>
          <w:noProof/>
          <w:lang w:val="en-US"/>
        </w:rPr>
        <w:t xml:space="preserve"> </w:t>
      </w:r>
      <w:r w:rsidR="003E7B08">
        <w:rPr>
          <w:rFonts w:asciiTheme="minorBidi" w:eastAsiaTheme="minorEastAsia" w:hAnsiTheme="minorBidi"/>
          <w:noProof/>
          <w:lang w:val="en-US"/>
        </w:rPr>
        <w:t>beyond the MCR Campai</w:t>
      </w:r>
      <w:r w:rsidR="00CF1974">
        <w:rPr>
          <w:rFonts w:asciiTheme="minorBidi" w:eastAsiaTheme="minorEastAsia" w:hAnsiTheme="minorBidi"/>
          <w:noProof/>
          <w:lang w:val="en-US"/>
        </w:rPr>
        <w:t>gn</w:t>
      </w:r>
      <w:r w:rsidR="003E7B08">
        <w:rPr>
          <w:rFonts w:asciiTheme="minorBidi" w:eastAsiaTheme="minorEastAsia" w:hAnsiTheme="minorBidi"/>
          <w:noProof/>
          <w:lang w:val="en-US"/>
        </w:rPr>
        <w:t>, ‘as this</w:t>
      </w:r>
      <w:r w:rsidR="00A02108" w:rsidRPr="00A02108">
        <w:rPr>
          <w:rFonts w:asciiTheme="minorBidi" w:eastAsiaTheme="minorEastAsia" w:hAnsiTheme="minorBidi"/>
          <w:noProof/>
          <w:lang w:val="en-US"/>
        </w:rPr>
        <w:t xml:space="preserve"> could be a good way to strengthen resilience</w:t>
      </w:r>
      <w:r w:rsidR="00A02108">
        <w:rPr>
          <w:rFonts w:asciiTheme="minorBidi" w:eastAsiaTheme="minorEastAsia" w:hAnsiTheme="minorBidi"/>
          <w:noProof/>
          <w:lang w:val="en-US"/>
        </w:rPr>
        <w:t xml:space="preserve"> </w:t>
      </w:r>
      <w:r w:rsidR="003E7B08">
        <w:rPr>
          <w:rFonts w:asciiTheme="minorBidi" w:eastAsiaTheme="minorEastAsia" w:hAnsiTheme="minorBidi"/>
          <w:noProof/>
          <w:lang w:val="en-US"/>
        </w:rPr>
        <w:t>indicators across the board’ (</w:t>
      </w:r>
      <w:r w:rsidR="002E4810">
        <w:rPr>
          <w:rFonts w:ascii="Arial" w:hAnsi="Arial" w:cs="Arial"/>
          <w:lang w:val="en-US"/>
        </w:rPr>
        <w:t>Schipper and</w:t>
      </w:r>
      <w:r w:rsidR="003E7B08">
        <w:rPr>
          <w:rFonts w:ascii="Arial" w:hAnsi="Arial" w:cs="Arial"/>
          <w:lang w:val="en-US"/>
        </w:rPr>
        <w:t xml:space="preserve"> Langston, 2015)</w:t>
      </w:r>
      <w:r w:rsidR="003E7B08">
        <w:rPr>
          <w:rFonts w:asciiTheme="minorBidi" w:eastAsiaTheme="minorEastAsia" w:hAnsiTheme="minorBidi"/>
          <w:noProof/>
          <w:lang w:val="en-US"/>
        </w:rPr>
        <w:t xml:space="preserve">. Further investigation of the </w:t>
      </w:r>
      <w:r w:rsidR="00D76818">
        <w:rPr>
          <w:rFonts w:asciiTheme="minorBidi" w:eastAsiaTheme="minorEastAsia" w:hAnsiTheme="minorBidi"/>
          <w:noProof/>
          <w:lang w:val="en-US"/>
        </w:rPr>
        <w:t>level of engag</w:t>
      </w:r>
      <w:r w:rsidR="00CF1974">
        <w:rPr>
          <w:rFonts w:asciiTheme="minorBidi" w:eastAsiaTheme="minorEastAsia" w:hAnsiTheme="minorBidi"/>
          <w:noProof/>
          <w:lang w:val="en-US"/>
        </w:rPr>
        <w:t>e</w:t>
      </w:r>
      <w:r w:rsidR="00D76818">
        <w:rPr>
          <w:rFonts w:asciiTheme="minorBidi" w:eastAsiaTheme="minorEastAsia" w:hAnsiTheme="minorBidi"/>
          <w:noProof/>
          <w:lang w:val="en-US"/>
        </w:rPr>
        <w:t xml:space="preserve">ment of </w:t>
      </w:r>
      <w:r w:rsidR="00FD0588">
        <w:rPr>
          <w:rFonts w:asciiTheme="minorBidi" w:eastAsiaTheme="minorEastAsia" w:hAnsiTheme="minorBidi"/>
          <w:noProof/>
          <w:lang w:val="en-US"/>
        </w:rPr>
        <w:t xml:space="preserve">DRR </w:t>
      </w:r>
      <w:r w:rsidR="00D76818">
        <w:rPr>
          <w:rFonts w:asciiTheme="minorBidi" w:eastAsiaTheme="minorEastAsia" w:hAnsiTheme="minorBidi"/>
          <w:noProof/>
          <w:lang w:val="en-US"/>
        </w:rPr>
        <w:t>stakeholders at the city municipal level will be emp</w:t>
      </w:r>
      <w:r w:rsidR="00CF1974">
        <w:rPr>
          <w:rFonts w:asciiTheme="minorBidi" w:eastAsiaTheme="minorEastAsia" w:hAnsiTheme="minorBidi"/>
          <w:noProof/>
          <w:lang w:val="en-US"/>
        </w:rPr>
        <w:t>ha</w:t>
      </w:r>
      <w:r w:rsidR="00D76818">
        <w:rPr>
          <w:rFonts w:asciiTheme="minorBidi" w:eastAsiaTheme="minorEastAsia" w:hAnsiTheme="minorBidi"/>
          <w:noProof/>
          <w:lang w:val="en-US"/>
        </w:rPr>
        <w:t xml:space="preserve">sised, to </w:t>
      </w:r>
      <w:r w:rsidR="00CF1974">
        <w:rPr>
          <w:rFonts w:asciiTheme="minorBidi" w:eastAsiaTheme="minorEastAsia" w:hAnsiTheme="minorBidi"/>
          <w:noProof/>
          <w:lang w:val="en-US"/>
        </w:rPr>
        <w:t>e</w:t>
      </w:r>
      <w:r w:rsidR="00D76818">
        <w:rPr>
          <w:rFonts w:asciiTheme="minorBidi" w:eastAsiaTheme="minorEastAsia" w:hAnsiTheme="minorBidi"/>
          <w:noProof/>
          <w:lang w:val="en-US"/>
        </w:rPr>
        <w:t>nsure the integration of IDPs and Refugees</w:t>
      </w:r>
      <w:r w:rsidR="00CF1974">
        <w:rPr>
          <w:rFonts w:asciiTheme="minorBidi" w:eastAsiaTheme="minorEastAsia" w:hAnsiTheme="minorBidi"/>
          <w:noProof/>
          <w:lang w:val="en-US"/>
        </w:rPr>
        <w:t>'</w:t>
      </w:r>
      <w:r w:rsidR="00D76818">
        <w:rPr>
          <w:rFonts w:asciiTheme="minorBidi" w:eastAsiaTheme="minorEastAsia" w:hAnsiTheme="minorBidi"/>
          <w:noProof/>
          <w:lang w:val="en-US"/>
        </w:rPr>
        <w:t xml:space="preserve"> rights and needs in institutional </w:t>
      </w:r>
      <w:r w:rsidR="008D0D28">
        <w:rPr>
          <w:rFonts w:asciiTheme="minorBidi" w:eastAsiaTheme="minorEastAsia" w:hAnsiTheme="minorBidi"/>
          <w:noProof/>
          <w:lang w:val="en-US"/>
        </w:rPr>
        <w:t>resilience action plans</w:t>
      </w:r>
      <w:r w:rsidR="00D76818">
        <w:rPr>
          <w:rFonts w:asciiTheme="minorBidi" w:eastAsiaTheme="minorEastAsia" w:hAnsiTheme="minorBidi"/>
          <w:noProof/>
          <w:lang w:val="en-US"/>
        </w:rPr>
        <w:t>. A</w:t>
      </w:r>
      <w:r w:rsidR="00804F90">
        <w:rPr>
          <w:rFonts w:asciiTheme="minorBidi" w:eastAsiaTheme="minorEastAsia" w:hAnsiTheme="minorBidi"/>
          <w:noProof/>
          <w:lang w:val="en-US"/>
        </w:rPr>
        <w:t>ltho</w:t>
      </w:r>
      <w:r w:rsidR="00D76818">
        <w:rPr>
          <w:rFonts w:asciiTheme="minorBidi" w:eastAsiaTheme="minorEastAsia" w:hAnsiTheme="minorBidi"/>
          <w:noProof/>
          <w:lang w:val="en-US"/>
        </w:rPr>
        <w:t xml:space="preserve">ugh the tools </w:t>
      </w:r>
      <w:r w:rsidR="00804F90">
        <w:rPr>
          <w:rFonts w:asciiTheme="minorBidi" w:eastAsiaTheme="minorEastAsia" w:hAnsiTheme="minorBidi"/>
          <w:noProof/>
          <w:lang w:val="en-US"/>
        </w:rPr>
        <w:t>indicated in</w:t>
      </w:r>
      <w:r w:rsidR="00CC3F59">
        <w:rPr>
          <w:rFonts w:asciiTheme="minorBidi" w:eastAsiaTheme="minorEastAsia" w:hAnsiTheme="minorBidi"/>
          <w:noProof/>
          <w:lang w:val="en-US"/>
        </w:rPr>
        <w:t xml:space="preserve"> (Table 3-3</w:t>
      </w:r>
      <w:r w:rsidR="00D76818">
        <w:rPr>
          <w:rFonts w:asciiTheme="minorBidi" w:eastAsiaTheme="minorEastAsia" w:hAnsiTheme="minorBidi"/>
          <w:noProof/>
          <w:lang w:val="en-US"/>
        </w:rPr>
        <w:t xml:space="preserve">) well defined cities as targeted audience, yet </w:t>
      </w:r>
      <w:r w:rsidR="00804F90">
        <w:rPr>
          <w:rFonts w:asciiTheme="minorBidi" w:eastAsiaTheme="minorEastAsia" w:hAnsiTheme="minorBidi"/>
          <w:noProof/>
          <w:lang w:val="en-US"/>
        </w:rPr>
        <w:t xml:space="preserve">due to </w:t>
      </w:r>
      <w:r w:rsidR="00D76818">
        <w:rPr>
          <w:rFonts w:asciiTheme="minorBidi" w:eastAsiaTheme="minorEastAsia" w:hAnsiTheme="minorBidi"/>
          <w:noProof/>
          <w:lang w:val="en-US"/>
        </w:rPr>
        <w:t>the compl</w:t>
      </w:r>
      <w:r w:rsidR="00CF1974">
        <w:rPr>
          <w:rFonts w:asciiTheme="minorBidi" w:eastAsiaTheme="minorEastAsia" w:hAnsiTheme="minorBidi"/>
          <w:noProof/>
          <w:lang w:val="en-US"/>
        </w:rPr>
        <w:t>exi</w:t>
      </w:r>
      <w:r w:rsidR="00D76818">
        <w:rPr>
          <w:rFonts w:asciiTheme="minorBidi" w:eastAsiaTheme="minorEastAsia" w:hAnsiTheme="minorBidi"/>
          <w:noProof/>
          <w:lang w:val="en-US"/>
        </w:rPr>
        <w:t xml:space="preserve">ty of </w:t>
      </w:r>
      <w:r w:rsidR="00804F90">
        <w:rPr>
          <w:rFonts w:asciiTheme="minorBidi" w:eastAsiaTheme="minorEastAsia" w:hAnsiTheme="minorBidi"/>
          <w:noProof/>
          <w:lang w:val="en-US"/>
        </w:rPr>
        <w:t xml:space="preserve">the </w:t>
      </w:r>
      <w:r w:rsidR="008D0D28">
        <w:rPr>
          <w:rFonts w:asciiTheme="minorBidi" w:eastAsiaTheme="minorEastAsia" w:hAnsiTheme="minorBidi"/>
          <w:noProof/>
          <w:lang w:val="en-US"/>
        </w:rPr>
        <w:t>city</w:t>
      </w:r>
      <w:r w:rsidR="00D76818">
        <w:rPr>
          <w:rFonts w:asciiTheme="minorBidi" w:eastAsiaTheme="minorEastAsia" w:hAnsiTheme="minorBidi"/>
          <w:noProof/>
          <w:lang w:val="en-US"/>
        </w:rPr>
        <w:t xml:space="preserve"> as </w:t>
      </w:r>
      <w:r w:rsidR="006B3457">
        <w:rPr>
          <w:rFonts w:asciiTheme="minorBidi" w:eastAsiaTheme="minorEastAsia" w:hAnsiTheme="minorBidi"/>
          <w:noProof/>
          <w:lang w:val="en-US"/>
        </w:rPr>
        <w:t xml:space="preserve">a </w:t>
      </w:r>
      <w:r w:rsidR="00D76818">
        <w:rPr>
          <w:rFonts w:asciiTheme="minorBidi" w:eastAsiaTheme="minorEastAsia" w:hAnsiTheme="minorBidi"/>
          <w:noProof/>
          <w:lang w:val="en-US"/>
        </w:rPr>
        <w:t>system of systems, it re</w:t>
      </w:r>
      <w:r w:rsidR="00CF1974">
        <w:rPr>
          <w:rFonts w:asciiTheme="minorBidi" w:eastAsiaTheme="minorEastAsia" w:hAnsiTheme="minorBidi"/>
          <w:noProof/>
          <w:lang w:val="en-US"/>
        </w:rPr>
        <w:t>ma</w:t>
      </w:r>
      <w:r w:rsidR="00D76818">
        <w:rPr>
          <w:rFonts w:asciiTheme="minorBidi" w:eastAsiaTheme="minorEastAsia" w:hAnsiTheme="minorBidi"/>
          <w:noProof/>
          <w:lang w:val="en-US"/>
        </w:rPr>
        <w:t>ins unclear ‘f</w:t>
      </w:r>
      <w:r w:rsidR="00D76818" w:rsidRPr="00D76818">
        <w:rPr>
          <w:rFonts w:asciiTheme="minorBidi" w:eastAsiaTheme="minorEastAsia" w:hAnsiTheme="minorBidi"/>
          <w:noProof/>
          <w:lang w:val="en-US"/>
        </w:rPr>
        <w:t>or users of the indicators, whether</w:t>
      </w:r>
      <w:r w:rsidR="00D76818">
        <w:rPr>
          <w:rFonts w:asciiTheme="minorBidi" w:eastAsiaTheme="minorEastAsia" w:hAnsiTheme="minorBidi"/>
          <w:noProof/>
          <w:lang w:val="en-US"/>
        </w:rPr>
        <w:t xml:space="preserve"> </w:t>
      </w:r>
      <w:r w:rsidR="00804F90">
        <w:rPr>
          <w:rFonts w:asciiTheme="minorBidi" w:eastAsiaTheme="minorEastAsia" w:hAnsiTheme="minorBidi"/>
          <w:noProof/>
          <w:lang w:val="en-US"/>
        </w:rPr>
        <w:t>the individual indicator</w:t>
      </w:r>
      <w:r w:rsidR="00D76818" w:rsidRPr="00D76818">
        <w:rPr>
          <w:rFonts w:asciiTheme="minorBidi" w:eastAsiaTheme="minorEastAsia" w:hAnsiTheme="minorBidi"/>
          <w:noProof/>
          <w:lang w:val="en-US"/>
        </w:rPr>
        <w:t xml:space="preserve"> refer</w:t>
      </w:r>
      <w:r w:rsidR="00CF1974">
        <w:rPr>
          <w:rFonts w:asciiTheme="minorBidi" w:eastAsiaTheme="minorEastAsia" w:hAnsiTheme="minorBidi"/>
          <w:noProof/>
          <w:lang w:val="en-US"/>
        </w:rPr>
        <w:t>s</w:t>
      </w:r>
      <w:r w:rsidR="00D76818" w:rsidRPr="00D76818">
        <w:rPr>
          <w:rFonts w:asciiTheme="minorBidi" w:eastAsiaTheme="minorEastAsia" w:hAnsiTheme="minorBidi"/>
          <w:noProof/>
          <w:lang w:val="en-US"/>
        </w:rPr>
        <w:t xml:space="preserve"> to individual or group</w:t>
      </w:r>
      <w:r w:rsidR="00D76818">
        <w:rPr>
          <w:rFonts w:asciiTheme="minorBidi" w:eastAsiaTheme="minorEastAsia" w:hAnsiTheme="minorBidi"/>
          <w:noProof/>
          <w:lang w:val="en-US"/>
        </w:rPr>
        <w:t xml:space="preserve"> </w:t>
      </w:r>
      <w:r w:rsidR="00D76818" w:rsidRPr="00D76818">
        <w:rPr>
          <w:rFonts w:asciiTheme="minorBidi" w:eastAsiaTheme="minorEastAsia" w:hAnsiTheme="minorBidi"/>
          <w:noProof/>
          <w:lang w:val="en-US"/>
        </w:rPr>
        <w:t>resilience, or whether individual resilience is dependent on</w:t>
      </w:r>
      <w:r w:rsidR="00D76818">
        <w:rPr>
          <w:rFonts w:asciiTheme="minorBidi" w:eastAsiaTheme="minorEastAsia" w:hAnsiTheme="minorBidi"/>
          <w:noProof/>
          <w:lang w:val="en-US"/>
        </w:rPr>
        <w:t xml:space="preserve"> </w:t>
      </w:r>
      <w:r w:rsidR="00D76818" w:rsidRPr="00D76818">
        <w:rPr>
          <w:rFonts w:asciiTheme="minorBidi" w:eastAsiaTheme="minorEastAsia" w:hAnsiTheme="minorBidi"/>
          <w:noProof/>
          <w:lang w:val="en-US"/>
        </w:rPr>
        <w:t>group resilience (or group vulnerability)</w:t>
      </w:r>
      <w:r w:rsidR="00D76818">
        <w:rPr>
          <w:rFonts w:asciiTheme="minorBidi" w:eastAsiaTheme="minorEastAsia" w:hAnsiTheme="minorBidi"/>
          <w:noProof/>
          <w:lang w:val="en-US"/>
        </w:rPr>
        <w:t>’</w:t>
      </w:r>
      <w:r w:rsidR="00FD0588" w:rsidRPr="00FD0588">
        <w:t xml:space="preserve"> </w:t>
      </w:r>
      <w:r w:rsidR="00FD0588">
        <w:rPr>
          <w:rFonts w:asciiTheme="minorBidi" w:eastAsiaTheme="minorEastAsia" w:hAnsiTheme="minorBidi"/>
          <w:noProof/>
        </w:rPr>
        <w:t>(</w:t>
      </w:r>
      <w:r w:rsidR="002E4810">
        <w:rPr>
          <w:rFonts w:asciiTheme="minorBidi" w:eastAsiaTheme="minorEastAsia" w:hAnsiTheme="minorBidi"/>
          <w:noProof/>
          <w:lang w:val="en-US"/>
        </w:rPr>
        <w:t>Miller</w:t>
      </w:r>
      <w:r w:rsidR="00FD0588">
        <w:rPr>
          <w:rFonts w:asciiTheme="minorBidi" w:eastAsiaTheme="minorEastAsia" w:hAnsiTheme="minorBidi"/>
          <w:noProof/>
          <w:lang w:val="en-US"/>
        </w:rPr>
        <w:t xml:space="preserve"> et al</w:t>
      </w:r>
      <w:r w:rsidR="00CF1974">
        <w:rPr>
          <w:rFonts w:asciiTheme="minorBidi" w:eastAsiaTheme="minorEastAsia" w:hAnsiTheme="minorBidi"/>
          <w:noProof/>
          <w:lang w:val="en-US"/>
        </w:rPr>
        <w:t xml:space="preserve">, </w:t>
      </w:r>
      <w:r w:rsidR="00FD0588" w:rsidRPr="00FD0588">
        <w:rPr>
          <w:rFonts w:asciiTheme="minorBidi" w:eastAsiaTheme="minorEastAsia" w:hAnsiTheme="minorBidi"/>
          <w:noProof/>
          <w:lang w:val="en-US"/>
        </w:rPr>
        <w:t>2010)</w:t>
      </w:r>
      <w:r w:rsidR="00D76818" w:rsidRPr="00FD0588">
        <w:rPr>
          <w:rFonts w:asciiTheme="minorBidi" w:eastAsiaTheme="minorEastAsia" w:hAnsiTheme="minorBidi"/>
          <w:noProof/>
          <w:lang w:val="en-US"/>
        </w:rPr>
        <w:t>.</w:t>
      </w:r>
      <w:r w:rsidR="00D76818">
        <w:rPr>
          <w:rFonts w:asciiTheme="minorBidi" w:eastAsiaTheme="minorEastAsia" w:hAnsiTheme="minorBidi"/>
          <w:noProof/>
          <w:lang w:val="en-US"/>
        </w:rPr>
        <w:t xml:space="preserve"> </w:t>
      </w:r>
    </w:p>
    <w:p w14:paraId="76016B45" w14:textId="45614432" w:rsidR="00FA047D" w:rsidRPr="00223CCA" w:rsidRDefault="003339B8" w:rsidP="00AC1516">
      <w:pPr>
        <w:pStyle w:val="Heading3"/>
      </w:pPr>
      <w:bookmarkStart w:id="398" w:name="_Toc30109316"/>
      <w:r>
        <w:lastRenderedPageBreak/>
        <w:t>3.5</w:t>
      </w:r>
      <w:r w:rsidR="00FA047D">
        <w:t xml:space="preserve">.3 </w:t>
      </w:r>
      <w:r w:rsidR="00FA047D" w:rsidRPr="00223CCA">
        <w:t>City R</w:t>
      </w:r>
      <w:r w:rsidR="009A28D8">
        <w:t>isk</w:t>
      </w:r>
      <w:r w:rsidR="00FA047D" w:rsidRPr="00223CCA">
        <w:t xml:space="preserve"> Profiling Tool</w:t>
      </w:r>
      <w:r w:rsidR="009A28D8">
        <w:t xml:space="preserve"> – Urban Resilience Programme</w:t>
      </w:r>
      <w:bookmarkEnd w:id="398"/>
    </w:p>
    <w:p w14:paraId="4AEA4AC6" w14:textId="0A4D969F" w:rsidR="002C2075" w:rsidRDefault="00084672" w:rsidP="00E150C0">
      <w:pPr>
        <w:spacing w:after="0" w:line="360" w:lineRule="auto"/>
        <w:rPr>
          <w:rFonts w:ascii="Arial" w:hAnsi="Arial" w:cs="Arial"/>
          <w:shd w:val="clear" w:color="auto" w:fill="FFFFFF"/>
        </w:rPr>
      </w:pPr>
      <w:r w:rsidRPr="00084672">
        <w:rPr>
          <w:rFonts w:ascii="Arial" w:hAnsi="Arial" w:cs="Arial"/>
          <w:shd w:val="clear" w:color="auto" w:fill="FFFFFF"/>
        </w:rPr>
        <w:t>The City Resilience Profiling Programme (CRPP) is the technical cooperation pillar of UN-Habitat’s Urban Resilience</w:t>
      </w:r>
      <w:r>
        <w:rPr>
          <w:rFonts w:ascii="Arial" w:hAnsi="Arial" w:cs="Arial"/>
          <w:shd w:val="clear" w:color="auto" w:fill="FFFFFF"/>
        </w:rPr>
        <w:t xml:space="preserve"> </w:t>
      </w:r>
      <w:r w:rsidRPr="00084672">
        <w:rPr>
          <w:rFonts w:ascii="Arial" w:hAnsi="Arial" w:cs="Arial"/>
          <w:shd w:val="clear" w:color="auto" w:fill="FFFFFF"/>
        </w:rPr>
        <w:t>Programme</w:t>
      </w:r>
      <w:r>
        <w:rPr>
          <w:rFonts w:ascii="Arial" w:hAnsi="Arial" w:cs="Arial"/>
          <w:shd w:val="clear" w:color="auto" w:fill="FFFFFF"/>
        </w:rPr>
        <w:t xml:space="preserve">, </w:t>
      </w:r>
      <w:r w:rsidR="00CF1974">
        <w:rPr>
          <w:rFonts w:ascii="Arial" w:hAnsi="Arial" w:cs="Arial"/>
          <w:shd w:val="clear" w:color="auto" w:fill="FFFFFF"/>
        </w:rPr>
        <w:t>which</w:t>
      </w:r>
      <w:r>
        <w:rPr>
          <w:rFonts w:ascii="Arial" w:hAnsi="Arial" w:cs="Arial"/>
          <w:shd w:val="clear" w:color="auto" w:fill="FFFFFF"/>
        </w:rPr>
        <w:t xml:space="preserve"> is combined with </w:t>
      </w:r>
      <w:r w:rsidRPr="00084672">
        <w:rPr>
          <w:rFonts w:ascii="Arial" w:hAnsi="Arial" w:cs="Arial"/>
          <w:shd w:val="clear" w:color="auto" w:fill="FFFFFF"/>
        </w:rPr>
        <w:t>an advocacy platform to inform</w:t>
      </w:r>
      <w:r>
        <w:rPr>
          <w:rFonts w:ascii="Arial" w:hAnsi="Arial" w:cs="Arial"/>
          <w:shd w:val="clear" w:color="auto" w:fill="FFFFFF"/>
        </w:rPr>
        <w:t xml:space="preserve"> </w:t>
      </w:r>
      <w:r w:rsidRPr="00084672">
        <w:rPr>
          <w:rFonts w:ascii="Arial" w:hAnsi="Arial" w:cs="Arial"/>
          <w:shd w:val="clear" w:color="auto" w:fill="FFFFFF"/>
        </w:rPr>
        <w:t>stakeholders about the</w:t>
      </w:r>
      <w:r w:rsidR="008D0D28" w:rsidRPr="00084672">
        <w:rPr>
          <w:rFonts w:ascii="Arial" w:hAnsi="Arial" w:cs="Arial"/>
          <w:shd w:val="clear" w:color="auto" w:fill="FFFFFF"/>
        </w:rPr>
        <w:t xml:space="preserve"> tool</w:t>
      </w:r>
      <w:r w:rsidR="008D0D28">
        <w:rPr>
          <w:rFonts w:ascii="Arial" w:hAnsi="Arial" w:cs="Arial"/>
          <w:shd w:val="clear" w:color="auto" w:fill="FFFFFF"/>
        </w:rPr>
        <w:t>’</w:t>
      </w:r>
      <w:r w:rsidR="008D0D28" w:rsidRPr="00084672">
        <w:rPr>
          <w:rFonts w:ascii="Arial" w:hAnsi="Arial" w:cs="Arial"/>
          <w:shd w:val="clear" w:color="auto" w:fill="FFFFFF"/>
        </w:rPr>
        <w:t xml:space="preserve">s </w:t>
      </w:r>
      <w:r w:rsidRPr="00084672">
        <w:rPr>
          <w:rFonts w:ascii="Arial" w:hAnsi="Arial" w:cs="Arial"/>
          <w:shd w:val="clear" w:color="auto" w:fill="FFFFFF"/>
        </w:rPr>
        <w:t>approach.</w:t>
      </w:r>
      <w:r w:rsidR="003E0B52" w:rsidRPr="003E0B52">
        <w:t xml:space="preserve"> </w:t>
      </w:r>
      <w:r w:rsidR="002C2075" w:rsidRPr="002C2075">
        <w:rPr>
          <w:rFonts w:ascii="Arial" w:hAnsi="Arial" w:cs="Arial"/>
          <w:shd w:val="clear" w:color="auto" w:fill="FFFFFF"/>
        </w:rPr>
        <w:t>Considering th</w:t>
      </w:r>
      <w:r w:rsidR="002C2075">
        <w:rPr>
          <w:rFonts w:ascii="Arial" w:hAnsi="Arial" w:cs="Arial"/>
          <w:shd w:val="clear" w:color="auto" w:fill="FFFFFF"/>
        </w:rPr>
        <w:t xml:space="preserve">e CRPT core component of </w:t>
      </w:r>
      <w:r w:rsidR="008D0D28">
        <w:rPr>
          <w:rFonts w:ascii="Arial" w:hAnsi="Arial" w:cs="Arial"/>
          <w:shd w:val="clear" w:color="auto" w:fill="FFFFFF"/>
        </w:rPr>
        <w:t>data</w:t>
      </w:r>
      <w:r w:rsidR="002C2075">
        <w:rPr>
          <w:rFonts w:ascii="Arial" w:hAnsi="Arial" w:cs="Arial"/>
          <w:shd w:val="clear" w:color="auto" w:fill="FFFFFF"/>
        </w:rPr>
        <w:t xml:space="preserve"> quality assessment that is combined from 140 indicators, this is part of a five</w:t>
      </w:r>
      <w:r w:rsidR="00CF1974">
        <w:rPr>
          <w:rFonts w:ascii="Arial" w:hAnsi="Arial" w:cs="Arial"/>
          <w:shd w:val="clear" w:color="auto" w:fill="FFFFFF"/>
        </w:rPr>
        <w:t>-</w:t>
      </w:r>
      <w:r w:rsidR="002C2075">
        <w:rPr>
          <w:rFonts w:ascii="Arial" w:hAnsi="Arial" w:cs="Arial"/>
          <w:shd w:val="clear" w:color="auto" w:fill="FFFFFF"/>
        </w:rPr>
        <w:t>stage program that starts with an i</w:t>
      </w:r>
      <w:r w:rsidR="002C2075" w:rsidRPr="002C2075">
        <w:rPr>
          <w:rFonts w:ascii="Arial" w:hAnsi="Arial" w:cs="Arial"/>
          <w:shd w:val="clear" w:color="auto" w:fill="FFFFFF"/>
        </w:rPr>
        <w:t>nitiation</w:t>
      </w:r>
      <w:r w:rsidR="002C2075">
        <w:rPr>
          <w:rFonts w:ascii="Arial" w:hAnsi="Arial" w:cs="Arial"/>
          <w:shd w:val="clear" w:color="auto" w:fill="FFFFFF"/>
        </w:rPr>
        <w:t xml:space="preserve"> of collaboration with </w:t>
      </w:r>
      <w:r w:rsidR="002C2075" w:rsidRPr="002C2075">
        <w:rPr>
          <w:rFonts w:ascii="Arial" w:hAnsi="Arial" w:cs="Arial"/>
          <w:shd w:val="clear" w:color="auto" w:fill="FFFFFF"/>
        </w:rPr>
        <w:t>local government</w:t>
      </w:r>
      <w:r w:rsidR="002C2075">
        <w:rPr>
          <w:rFonts w:ascii="Arial" w:hAnsi="Arial" w:cs="Arial"/>
          <w:shd w:val="clear" w:color="auto" w:fill="FFFFFF"/>
        </w:rPr>
        <w:t xml:space="preserve">s </w:t>
      </w:r>
      <w:r w:rsidR="002C2075" w:rsidRPr="002C2075">
        <w:rPr>
          <w:rFonts w:ascii="Arial" w:hAnsi="Arial" w:cs="Arial"/>
          <w:shd w:val="clear" w:color="auto" w:fill="FFFFFF"/>
        </w:rPr>
        <w:t xml:space="preserve">as a </w:t>
      </w:r>
      <w:r w:rsidR="00E150C0">
        <w:rPr>
          <w:rFonts w:ascii="Arial" w:hAnsi="Arial" w:cs="Arial"/>
          <w:shd w:val="clear" w:color="auto" w:fill="FFFFFF"/>
        </w:rPr>
        <w:t xml:space="preserve">result of outreach campaigns </w:t>
      </w:r>
      <w:r w:rsidR="002C2075" w:rsidRPr="002C2075">
        <w:rPr>
          <w:rFonts w:ascii="Arial" w:hAnsi="Arial" w:cs="Arial"/>
          <w:shd w:val="clear" w:color="auto" w:fill="FFFFFF"/>
        </w:rPr>
        <w:t>at global events</w:t>
      </w:r>
      <w:r w:rsidR="002C2075">
        <w:rPr>
          <w:rFonts w:ascii="Arial" w:hAnsi="Arial" w:cs="Arial"/>
          <w:shd w:val="clear" w:color="auto" w:fill="FFFFFF"/>
        </w:rPr>
        <w:t>, moving into ‘</w:t>
      </w:r>
      <w:r w:rsidR="008D0D28" w:rsidRPr="002C2075">
        <w:rPr>
          <w:rFonts w:ascii="Arial" w:hAnsi="Arial" w:cs="Arial"/>
          <w:shd w:val="clear" w:color="auto" w:fill="FFFFFF"/>
        </w:rPr>
        <w:t>data collection</w:t>
      </w:r>
      <w:r w:rsidR="008D0D28">
        <w:rPr>
          <w:rFonts w:ascii="Arial" w:hAnsi="Arial" w:cs="Arial"/>
          <w:shd w:val="clear" w:color="auto" w:fill="FFFFFF"/>
        </w:rPr>
        <w:t xml:space="preserve"> </w:t>
      </w:r>
      <w:r w:rsidR="008D0D28" w:rsidRPr="002C2075">
        <w:rPr>
          <w:rFonts w:ascii="Arial" w:hAnsi="Arial" w:cs="Arial"/>
          <w:shd w:val="clear" w:color="auto" w:fill="FFFFFF"/>
        </w:rPr>
        <w:t>and diagnosis</w:t>
      </w:r>
      <w:r w:rsidR="008D0D28">
        <w:rPr>
          <w:rFonts w:ascii="Arial" w:hAnsi="Arial" w:cs="Arial"/>
          <w:shd w:val="clear" w:color="auto" w:fill="FFFFFF"/>
        </w:rPr>
        <w:t xml:space="preserve">, </w:t>
      </w:r>
      <w:r w:rsidR="008D0D28" w:rsidRPr="002C2075">
        <w:rPr>
          <w:rFonts w:ascii="Arial" w:hAnsi="Arial" w:cs="Arial"/>
          <w:shd w:val="clear" w:color="auto" w:fill="FFFFFF"/>
        </w:rPr>
        <w:t>analysis</w:t>
      </w:r>
      <w:r w:rsidR="008D0D28">
        <w:rPr>
          <w:rFonts w:ascii="Arial" w:hAnsi="Arial" w:cs="Arial"/>
          <w:shd w:val="clear" w:color="auto" w:fill="FFFFFF"/>
        </w:rPr>
        <w:t xml:space="preserve">, </w:t>
      </w:r>
      <w:r w:rsidR="008D0D28" w:rsidRPr="002C2075">
        <w:rPr>
          <w:rFonts w:ascii="Arial" w:hAnsi="Arial" w:cs="Arial"/>
          <w:shd w:val="clear" w:color="auto" w:fill="FFFFFF"/>
        </w:rPr>
        <w:t>actions for</w:t>
      </w:r>
      <w:r w:rsidR="008D0D28">
        <w:rPr>
          <w:rFonts w:ascii="Arial" w:hAnsi="Arial" w:cs="Arial"/>
          <w:shd w:val="clear" w:color="auto" w:fill="FFFFFF"/>
        </w:rPr>
        <w:t xml:space="preserve"> </w:t>
      </w:r>
      <w:r w:rsidR="008D0D28" w:rsidRPr="002C2075">
        <w:rPr>
          <w:rFonts w:ascii="Arial" w:hAnsi="Arial" w:cs="Arial"/>
          <w:shd w:val="clear" w:color="auto" w:fill="FFFFFF"/>
        </w:rPr>
        <w:t>resilience</w:t>
      </w:r>
      <w:r w:rsidR="008D0D28">
        <w:rPr>
          <w:rFonts w:ascii="Arial" w:hAnsi="Arial" w:cs="Arial"/>
          <w:shd w:val="clear" w:color="auto" w:fill="FFFFFF"/>
        </w:rPr>
        <w:t xml:space="preserve"> and </w:t>
      </w:r>
      <w:r w:rsidR="008D0D28" w:rsidRPr="002C2075">
        <w:rPr>
          <w:rFonts w:ascii="Arial" w:hAnsi="Arial" w:cs="Arial"/>
          <w:shd w:val="clear" w:color="auto" w:fill="FFFFFF"/>
        </w:rPr>
        <w:t>taking it</w:t>
      </w:r>
      <w:r w:rsidR="008D0D28">
        <w:rPr>
          <w:rFonts w:ascii="Arial" w:hAnsi="Arial" w:cs="Arial"/>
          <w:shd w:val="clear" w:color="auto" w:fill="FFFFFF"/>
        </w:rPr>
        <w:t xml:space="preserve"> </w:t>
      </w:r>
      <w:r w:rsidR="008D0D28" w:rsidRPr="002C2075">
        <w:rPr>
          <w:rFonts w:ascii="Arial" w:hAnsi="Arial" w:cs="Arial"/>
          <w:shd w:val="clear" w:color="auto" w:fill="FFFFFF"/>
        </w:rPr>
        <w:t>further</w:t>
      </w:r>
      <w:r w:rsidR="008D0D28">
        <w:rPr>
          <w:rFonts w:ascii="Arial" w:hAnsi="Arial" w:cs="Arial"/>
          <w:shd w:val="clear" w:color="auto" w:fill="FFFFFF"/>
        </w:rPr>
        <w:t xml:space="preserve">’ </w:t>
      </w:r>
      <w:r w:rsidR="00D164F9">
        <w:rPr>
          <w:rFonts w:ascii="Arial" w:hAnsi="Arial" w:cs="Arial"/>
          <w:shd w:val="clear" w:color="auto" w:fill="FFFFFF"/>
        </w:rPr>
        <w:t>(Figure 3-10</w:t>
      </w:r>
      <w:r w:rsidR="002C2075">
        <w:rPr>
          <w:rFonts w:ascii="Arial" w:hAnsi="Arial" w:cs="Arial"/>
          <w:shd w:val="clear" w:color="auto" w:fill="FFFFFF"/>
        </w:rPr>
        <w:t>). It is important to note here not having a dedicated platform only for CRPT such as the MCR Campaign, affecting the level of the global outreach</w:t>
      </w:r>
      <w:r w:rsidR="00E150C0">
        <w:rPr>
          <w:rFonts w:ascii="Arial" w:hAnsi="Arial" w:cs="Arial"/>
          <w:shd w:val="clear" w:color="auto" w:fill="FFFFFF"/>
        </w:rPr>
        <w:t>, consistency</w:t>
      </w:r>
      <w:r w:rsidR="002C2075">
        <w:rPr>
          <w:rFonts w:ascii="Arial" w:hAnsi="Arial" w:cs="Arial"/>
          <w:shd w:val="clear" w:color="auto" w:fill="FFFFFF"/>
        </w:rPr>
        <w:t xml:space="preserve"> and awar</w:t>
      </w:r>
      <w:r w:rsidR="00CF1974">
        <w:rPr>
          <w:rFonts w:ascii="Arial" w:hAnsi="Arial" w:cs="Arial"/>
          <w:shd w:val="clear" w:color="auto" w:fill="FFFFFF"/>
        </w:rPr>
        <w:t>e</w:t>
      </w:r>
      <w:r w:rsidR="002C2075">
        <w:rPr>
          <w:rFonts w:ascii="Arial" w:hAnsi="Arial" w:cs="Arial"/>
          <w:shd w:val="clear" w:color="auto" w:fill="FFFFFF"/>
        </w:rPr>
        <w:t xml:space="preserve">ness of the tool implementation mechanisms and gaps for </w:t>
      </w:r>
      <w:r w:rsidR="00E150C0">
        <w:rPr>
          <w:rFonts w:ascii="Arial" w:hAnsi="Arial" w:cs="Arial"/>
          <w:shd w:val="clear" w:color="auto" w:fill="FFFFFF"/>
        </w:rPr>
        <w:t>new</w:t>
      </w:r>
      <w:r w:rsidR="002C2075">
        <w:rPr>
          <w:rFonts w:ascii="Arial" w:hAnsi="Arial" w:cs="Arial"/>
          <w:shd w:val="clear" w:color="auto" w:fill="FFFFFF"/>
        </w:rPr>
        <w:t xml:space="preserve"> </w:t>
      </w:r>
      <w:r w:rsidR="004838BB">
        <w:rPr>
          <w:rFonts w:ascii="Arial" w:hAnsi="Arial" w:cs="Arial"/>
          <w:shd w:val="clear" w:color="auto" w:fill="FFFFFF"/>
        </w:rPr>
        <w:t>users.</w:t>
      </w:r>
    </w:p>
    <w:p w14:paraId="30B46426" w14:textId="59D14608" w:rsidR="002C2075" w:rsidRDefault="002C2075" w:rsidP="002C2075">
      <w:pPr>
        <w:spacing w:after="0" w:line="360" w:lineRule="auto"/>
        <w:rPr>
          <w:rFonts w:ascii="Arial" w:hAnsi="Arial" w:cs="Arial"/>
          <w:shd w:val="clear" w:color="auto" w:fill="FFFFFF"/>
        </w:rPr>
      </w:pPr>
      <w:r>
        <w:rPr>
          <w:noProof/>
          <w:lang w:val="en-US"/>
        </w:rPr>
        <mc:AlternateContent>
          <mc:Choice Requires="wps">
            <w:drawing>
              <wp:anchor distT="0" distB="0" distL="114300" distR="114300" simplePos="0" relativeHeight="252231680" behindDoc="0" locked="0" layoutInCell="1" allowOverlap="1" wp14:anchorId="4C7894E5" wp14:editId="24D70346">
                <wp:simplePos x="0" y="0"/>
                <wp:positionH relativeFrom="margin">
                  <wp:align>left</wp:align>
                </wp:positionH>
                <wp:positionV relativeFrom="paragraph">
                  <wp:posOffset>11240</wp:posOffset>
                </wp:positionV>
                <wp:extent cx="5485130" cy="254601"/>
                <wp:effectExtent l="0" t="0" r="1270" b="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5130" cy="254601"/>
                        </a:xfrm>
                        <a:prstGeom prst="rect">
                          <a:avLst/>
                        </a:prstGeom>
                        <a:solidFill>
                          <a:sysClr val="window" lastClr="FFFFFF"/>
                        </a:solidFill>
                        <a:ln w="6350">
                          <a:noFill/>
                        </a:ln>
                      </wps:spPr>
                      <wps:txbx>
                        <w:txbxContent>
                          <w:p w14:paraId="713FFE1F" w14:textId="5443D513" w:rsidR="00D87BB9" w:rsidRPr="004729BA" w:rsidRDefault="00D87BB9" w:rsidP="002C2075">
                            <w:pPr>
                              <w:pStyle w:val="Caption"/>
                            </w:pPr>
                            <w:bookmarkStart w:id="399" w:name="_Toc20738159"/>
                            <w:r w:rsidRPr="004729BA">
                              <w:t>Figure</w:t>
                            </w:r>
                            <w:r>
                              <w:t xml:space="preserve"> 3-10</w:t>
                            </w:r>
                            <w:r w:rsidRPr="004729BA">
                              <w:t xml:space="preserve">: </w:t>
                            </w:r>
                            <w:r w:rsidRPr="002C2075">
                              <w:t xml:space="preserve">UNHABITAT City Risk Profiling Tool (CRPT) </w:t>
                            </w:r>
                            <w:r>
                              <w:t>Process (UNHABITAT, 2018</w:t>
                            </w:r>
                            <w:r w:rsidRPr="002C2075">
                              <w:t>)</w:t>
                            </w:r>
                          </w:p>
                          <w:p w14:paraId="3F04E519" w14:textId="77777777" w:rsidR="00D87BB9" w:rsidRDefault="00D87BB9"/>
                          <w:p w14:paraId="39D5BF48"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581806C5" w14:textId="77777777" w:rsidR="00D87BB9" w:rsidRDefault="00D87BB9"/>
                          <w:p w14:paraId="2CC896B3"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264A106B" w14:textId="77777777" w:rsidR="00D87BB9" w:rsidRDefault="00D87BB9"/>
                          <w:p w14:paraId="0264A5FA"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6A4017C6" w14:textId="77777777" w:rsidR="00D87BB9" w:rsidRDefault="00D87BB9"/>
                          <w:p w14:paraId="37DCEA5D"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3117BDB0" w14:textId="77777777" w:rsidR="00D87BB9" w:rsidRDefault="00D87BB9"/>
                          <w:p w14:paraId="76D4E2D9"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600F9DD5" w14:textId="77777777" w:rsidR="00D87BB9" w:rsidRDefault="00D87BB9"/>
                          <w:p w14:paraId="5226F016"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3AD55190" w14:textId="77777777" w:rsidR="00D87BB9" w:rsidRDefault="00D87BB9"/>
                          <w:p w14:paraId="24A6C56D"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2CF09E59" w14:textId="77777777" w:rsidR="00D87BB9" w:rsidRDefault="00D87BB9"/>
                          <w:p w14:paraId="25F77534"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21582090" w14:textId="77777777" w:rsidR="00D87BB9" w:rsidRDefault="00D87BB9"/>
                          <w:p w14:paraId="4CE5F187"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2C6FB13E" w14:textId="77777777" w:rsidR="00D87BB9" w:rsidRDefault="00D87BB9"/>
                          <w:p w14:paraId="53EF7243"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23FF4CE8" w14:textId="77777777" w:rsidR="00D87BB9" w:rsidRDefault="00D87BB9"/>
                          <w:p w14:paraId="14362E96"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7DA5DCD9" w14:textId="77777777" w:rsidR="00D87BB9" w:rsidRDefault="00D87BB9"/>
                          <w:p w14:paraId="5F165F0D"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7849570D" w14:textId="77777777" w:rsidR="00D87BB9" w:rsidRDefault="00D87BB9"/>
                          <w:p w14:paraId="309D8C0E"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2712B228" w14:textId="77777777" w:rsidR="00D87BB9" w:rsidRDefault="00D87BB9"/>
                          <w:p w14:paraId="13495D6F"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009227F2" w14:textId="77777777" w:rsidR="00D87BB9" w:rsidRDefault="00D87BB9"/>
                          <w:p w14:paraId="0213205F"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32CD8B7E" w14:textId="77777777" w:rsidR="00D87BB9" w:rsidRDefault="00D87BB9"/>
                          <w:p w14:paraId="126D41D8"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0483B73A" w14:textId="77777777" w:rsidR="00D87BB9" w:rsidRDefault="00D87BB9"/>
                          <w:p w14:paraId="4C18ED4C"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735447CC" w14:textId="77777777" w:rsidR="00D87BB9" w:rsidRDefault="00D87BB9"/>
                          <w:p w14:paraId="035354B3"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2EE5069C" w14:textId="77777777" w:rsidR="00D87BB9" w:rsidRDefault="00D87BB9"/>
                          <w:p w14:paraId="233B4F44"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355C9DD9" w14:textId="77777777" w:rsidR="00D87BB9" w:rsidRDefault="00D87BB9"/>
                          <w:p w14:paraId="3D2065E0"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1EF10643" w14:textId="77777777" w:rsidR="00D87BB9" w:rsidRDefault="00D87BB9"/>
                          <w:p w14:paraId="1F8A018C"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0C6A1D19" w14:textId="77777777" w:rsidR="00D87BB9" w:rsidRDefault="00D87BB9"/>
                          <w:p w14:paraId="5DEAF543"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19CFF97D" w14:textId="77777777" w:rsidR="00D87BB9" w:rsidRDefault="00D87BB9"/>
                          <w:p w14:paraId="5AA2E456"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361E8C5D" w14:textId="77777777" w:rsidR="00D87BB9" w:rsidRDefault="00D87BB9"/>
                          <w:p w14:paraId="4CFB8C73"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6947E840" w14:textId="77777777" w:rsidR="00D87BB9" w:rsidRDefault="00D87BB9"/>
                          <w:p w14:paraId="06A5BC3D"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1F333399" w14:textId="77777777" w:rsidR="00D87BB9" w:rsidRDefault="00D87BB9"/>
                          <w:p w14:paraId="0A4F3A58"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1C7DF991" w14:textId="77777777" w:rsidR="00D87BB9" w:rsidRDefault="00D87BB9"/>
                          <w:p w14:paraId="27DC00FA"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3E1E2D5E" w14:textId="77777777" w:rsidR="00D87BB9" w:rsidRDefault="00D87BB9"/>
                          <w:p w14:paraId="26BF51FB"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14B8D411" w14:textId="77777777" w:rsidR="00D87BB9" w:rsidRDefault="00D87BB9"/>
                          <w:p w14:paraId="11AC4767"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193BE8E0" w14:textId="77777777" w:rsidR="00D87BB9" w:rsidRDefault="00D87BB9"/>
                          <w:p w14:paraId="2A61A488"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7EF1AFFF" w14:textId="77777777" w:rsidR="00D87BB9" w:rsidRDefault="00D87BB9"/>
                          <w:p w14:paraId="18F9CB7D"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42004C02" w14:textId="77777777" w:rsidR="00D87BB9" w:rsidRDefault="00D87BB9"/>
                          <w:p w14:paraId="2070BB26"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1FC87327" w14:textId="77777777" w:rsidR="00D87BB9" w:rsidRDefault="00D87BB9"/>
                          <w:p w14:paraId="67F66A8B"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73624C5B" w14:textId="77777777" w:rsidR="00D87BB9" w:rsidRDefault="00D87BB9"/>
                          <w:p w14:paraId="1D18348C"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44A4B181" w14:textId="77777777" w:rsidR="00D87BB9" w:rsidRDefault="00D87BB9"/>
                          <w:p w14:paraId="7D3A891C"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49AB02EA" w14:textId="77777777" w:rsidR="00D87BB9" w:rsidRDefault="00D87BB9"/>
                          <w:p w14:paraId="409B9BB5"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2CB13A48" w14:textId="77777777" w:rsidR="00D87BB9" w:rsidRDefault="00D87BB9"/>
                          <w:p w14:paraId="2615B998"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2A7DC31A" w14:textId="77777777" w:rsidR="00D87BB9" w:rsidRDefault="00D87BB9"/>
                          <w:p w14:paraId="35B28FD7"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1E450B51" w14:textId="77777777" w:rsidR="00D87BB9" w:rsidRDefault="00D87BB9"/>
                          <w:p w14:paraId="59CFDE98"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169B4197" w14:textId="77777777" w:rsidR="00D87BB9" w:rsidRDefault="00D87BB9"/>
                          <w:p w14:paraId="5D30058F"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165238A3" w14:textId="77777777" w:rsidR="00D87BB9" w:rsidRDefault="00D87BB9"/>
                          <w:p w14:paraId="6B537817"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7C32F101" w14:textId="77777777" w:rsidR="00D87BB9" w:rsidRDefault="00D87BB9"/>
                          <w:p w14:paraId="4954ADDF"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509F1D40" w14:textId="77777777" w:rsidR="00D87BB9" w:rsidRDefault="00D87BB9"/>
                          <w:p w14:paraId="033206E8"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313F9FEA" w14:textId="77777777" w:rsidR="00D87BB9" w:rsidRDefault="00D87BB9"/>
                          <w:p w14:paraId="70E69F3C"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5A77BFB9" w14:textId="77777777" w:rsidR="00D87BB9" w:rsidRDefault="00D87BB9"/>
                          <w:p w14:paraId="3F031105"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73B0CD79" w14:textId="77777777" w:rsidR="00D87BB9" w:rsidRDefault="00D87BB9"/>
                          <w:p w14:paraId="60C780EF"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60AA32E7" w14:textId="77777777" w:rsidR="00D87BB9" w:rsidRDefault="00D87BB9"/>
                          <w:p w14:paraId="7C6FBF33"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66070E52" w14:textId="77777777" w:rsidR="00D87BB9" w:rsidRDefault="00D87BB9"/>
                          <w:p w14:paraId="37BD574D"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75CAF3F2" w14:textId="77777777" w:rsidR="00D87BB9" w:rsidRDefault="00D87BB9"/>
                          <w:p w14:paraId="05FD75FE"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67A4341D" w14:textId="77777777" w:rsidR="00D87BB9" w:rsidRDefault="00D87BB9"/>
                          <w:p w14:paraId="21702822"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66C073E5" w14:textId="77777777" w:rsidR="00D87BB9" w:rsidRDefault="00D87BB9"/>
                          <w:p w14:paraId="002B0657"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0D9EEB89" w14:textId="77777777" w:rsidR="00D87BB9" w:rsidRDefault="00D87BB9"/>
                          <w:p w14:paraId="24BE9587"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3E7B2B13" w14:textId="77777777" w:rsidR="00D87BB9" w:rsidRDefault="00D87BB9"/>
                          <w:p w14:paraId="16304B73"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55CB428F" w14:textId="77777777" w:rsidR="00D87BB9" w:rsidRDefault="00D87BB9"/>
                          <w:p w14:paraId="71C5423C"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378AF348" w14:textId="77777777" w:rsidR="00D87BB9" w:rsidRDefault="00D87BB9"/>
                          <w:p w14:paraId="68A3D1D1"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6FB535C2" w14:textId="77777777" w:rsidR="00D87BB9" w:rsidRDefault="00D87BB9"/>
                          <w:p w14:paraId="15DC56D4"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40FBC687" w14:textId="77777777" w:rsidR="00D87BB9" w:rsidRDefault="00D87BB9"/>
                          <w:p w14:paraId="15FBF5C6"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7E106067" w14:textId="77777777" w:rsidR="00D87BB9" w:rsidRDefault="00D87BB9"/>
                          <w:p w14:paraId="554F4774"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D7506AE" w14:textId="77777777" w:rsidR="00D87BB9" w:rsidRDefault="00D87BB9"/>
                          <w:p w14:paraId="6D8E1D5F"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0009AF64" w14:textId="77777777" w:rsidR="00D87BB9" w:rsidRDefault="00D87BB9"/>
                          <w:p w14:paraId="0E9A35C5"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4D0D8103" w14:textId="77777777" w:rsidR="00D87BB9" w:rsidRDefault="00D87BB9"/>
                          <w:p w14:paraId="1A1B2B4D"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1F58D6C2" w14:textId="77777777" w:rsidR="00D87BB9" w:rsidRDefault="00D87BB9"/>
                          <w:p w14:paraId="2E338348"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09401A7B" w14:textId="77777777" w:rsidR="00D87BB9" w:rsidRDefault="00D87BB9"/>
                          <w:p w14:paraId="7B44926F"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10B29D8B" w14:textId="77777777" w:rsidR="00D87BB9" w:rsidRDefault="00D87BB9"/>
                          <w:p w14:paraId="2F52A2A8"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1036D39C" w14:textId="77777777" w:rsidR="00D87BB9" w:rsidRDefault="00D87BB9"/>
                          <w:p w14:paraId="2260D394"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77A18850" w14:textId="77777777" w:rsidR="00D87BB9" w:rsidRDefault="00D87BB9"/>
                          <w:p w14:paraId="0AF76412"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4FC6B585" w14:textId="77777777" w:rsidR="00D87BB9" w:rsidRDefault="00D87BB9"/>
                          <w:p w14:paraId="152E84E3"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34ACBC93" w14:textId="77777777" w:rsidR="00D87BB9" w:rsidRDefault="00D87BB9"/>
                          <w:p w14:paraId="61CB3183"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4B374DD3" w14:textId="77777777" w:rsidR="00D87BB9" w:rsidRDefault="00D87BB9"/>
                          <w:p w14:paraId="23B16C53"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6895695E" w14:textId="77777777" w:rsidR="00D87BB9" w:rsidRDefault="00D87BB9"/>
                          <w:p w14:paraId="46F82459"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38974512" w14:textId="77777777" w:rsidR="00D87BB9" w:rsidRDefault="00D87BB9"/>
                          <w:p w14:paraId="1E419C1B"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560E861C" w14:textId="77777777" w:rsidR="00D87BB9" w:rsidRDefault="00D87BB9"/>
                          <w:p w14:paraId="063BB2E6"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3B4AC30C" w14:textId="77777777" w:rsidR="00D87BB9" w:rsidRDefault="00D87BB9"/>
                          <w:p w14:paraId="3E29849E"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59D17265" w14:textId="77777777" w:rsidR="00D87BB9" w:rsidRDefault="00D87BB9"/>
                          <w:p w14:paraId="531E7417"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25889AB" w14:textId="77777777" w:rsidR="00D87BB9" w:rsidRDefault="00D87BB9"/>
                          <w:p w14:paraId="29A653DE"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6CEC30F4" w14:textId="77777777" w:rsidR="00D87BB9" w:rsidRDefault="00D87BB9"/>
                          <w:p w14:paraId="3C1F0185"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0C8A0EFB" w14:textId="77777777" w:rsidR="00D87BB9" w:rsidRDefault="00D87BB9"/>
                          <w:p w14:paraId="276D677C"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2B27D1A5" w14:textId="77777777" w:rsidR="00D87BB9" w:rsidRDefault="00D87BB9"/>
                          <w:p w14:paraId="31A2795D"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4116B722" w14:textId="77777777" w:rsidR="00D87BB9" w:rsidRDefault="00D87BB9"/>
                          <w:p w14:paraId="1F7C5EBB"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014AFB70" w14:textId="77777777" w:rsidR="00D87BB9" w:rsidRDefault="00D87BB9"/>
                          <w:p w14:paraId="349CA073"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77C42E6C" w14:textId="77777777" w:rsidR="00D87BB9" w:rsidRDefault="00D87BB9"/>
                          <w:p w14:paraId="3015E03C" w14:textId="4C8A4FF5"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52483756" w14:textId="77777777" w:rsidR="00D87BB9" w:rsidRDefault="00D87BB9"/>
                          <w:p w14:paraId="377FBA68"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3A1EEB4B" w14:textId="77777777" w:rsidR="00D87BB9" w:rsidRDefault="00D87BB9"/>
                          <w:p w14:paraId="4F3568F9"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4F08F24C" w14:textId="77777777" w:rsidR="00D87BB9" w:rsidRDefault="00D87BB9"/>
                          <w:p w14:paraId="25441F48"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4170E68C" w14:textId="77777777" w:rsidR="00D87BB9" w:rsidRDefault="00D87BB9"/>
                          <w:p w14:paraId="23495716"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4F9EB2BE" w14:textId="77777777" w:rsidR="00D87BB9" w:rsidRDefault="00D87BB9"/>
                          <w:p w14:paraId="163C155E"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1A0C71AC" w14:textId="77777777" w:rsidR="00D87BB9" w:rsidRDefault="00D87BB9"/>
                          <w:p w14:paraId="6A7181A3"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1F874639" w14:textId="77777777" w:rsidR="00D87BB9" w:rsidRDefault="00D87BB9"/>
                          <w:p w14:paraId="239DC3CA"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766CD001" w14:textId="77777777" w:rsidR="00D87BB9" w:rsidRDefault="00D87BB9"/>
                          <w:p w14:paraId="4774BC56"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646A0063" w14:textId="77777777" w:rsidR="00D87BB9" w:rsidRDefault="00D87BB9"/>
                          <w:p w14:paraId="519DCB4D"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2D8D340C" w14:textId="77777777" w:rsidR="00D87BB9" w:rsidRDefault="00D87BB9"/>
                          <w:p w14:paraId="1D12797E"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68CB9509" w14:textId="77777777" w:rsidR="00D87BB9" w:rsidRDefault="00D87BB9"/>
                          <w:p w14:paraId="6521784C"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5010E961" w14:textId="77777777" w:rsidR="00D87BB9" w:rsidRDefault="00D87BB9"/>
                          <w:p w14:paraId="33D60C0D"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35991216" w14:textId="77777777" w:rsidR="00D87BB9" w:rsidRDefault="00D87BB9"/>
                          <w:p w14:paraId="4C5794C8"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56F39EBC" w14:textId="77777777" w:rsidR="00D87BB9" w:rsidRDefault="00D87BB9"/>
                          <w:p w14:paraId="5B1D8995"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1733F990" w14:textId="77777777" w:rsidR="00D87BB9" w:rsidRDefault="00D87BB9"/>
                          <w:p w14:paraId="3FF9DA63"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6F3BCFF8" w14:textId="77777777" w:rsidR="00D87BB9" w:rsidRDefault="00D87BB9"/>
                          <w:p w14:paraId="64A64C49"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5AC97BA3" w14:textId="77777777" w:rsidR="00D87BB9" w:rsidRDefault="00D87BB9"/>
                          <w:p w14:paraId="7E99045D"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4F49500E" w14:textId="77777777" w:rsidR="00D87BB9" w:rsidRDefault="00D87BB9"/>
                          <w:p w14:paraId="4A91150F"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3AE1B079" w14:textId="77777777" w:rsidR="00D87BB9" w:rsidRDefault="00D87BB9"/>
                          <w:p w14:paraId="7F3BEB7E"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38C6434D" w14:textId="77777777" w:rsidR="00D87BB9" w:rsidRDefault="00D87BB9"/>
                          <w:p w14:paraId="2910A4A2"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7E88B583" w14:textId="77777777" w:rsidR="00D87BB9" w:rsidRDefault="00D87BB9"/>
                          <w:p w14:paraId="5DA85A8C"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1EA6A5B9" w14:textId="77777777" w:rsidR="00D87BB9" w:rsidRDefault="00D87BB9"/>
                          <w:p w14:paraId="7A305D28"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2C72B527" w14:textId="77777777" w:rsidR="00D87BB9" w:rsidRDefault="00D87BB9"/>
                          <w:p w14:paraId="479C691E"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56797678" w14:textId="77777777" w:rsidR="00D87BB9" w:rsidRDefault="00D87BB9"/>
                          <w:p w14:paraId="0CC2B9E1"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2561AFE0" w14:textId="77777777" w:rsidR="00D87BB9" w:rsidRDefault="00D87BB9"/>
                          <w:p w14:paraId="2FA4F4A0"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66496634" w14:textId="77777777" w:rsidR="00D87BB9" w:rsidRDefault="00D87BB9"/>
                          <w:p w14:paraId="28E2CF0E"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202E10B9" w14:textId="77777777" w:rsidR="00D87BB9" w:rsidRDefault="00D87BB9"/>
                          <w:p w14:paraId="7887AB2D" w14:textId="4C8A4FF5"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07BECE45" w14:textId="77777777" w:rsidR="00D87BB9" w:rsidRDefault="00D87BB9"/>
                          <w:p w14:paraId="3DFBD65A"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015B17C3" w14:textId="77777777" w:rsidR="00D87BB9" w:rsidRDefault="00D87BB9"/>
                          <w:p w14:paraId="1EAB37E2"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298B9ABE" w14:textId="77777777" w:rsidR="00D87BB9" w:rsidRDefault="00D87BB9"/>
                          <w:p w14:paraId="6BBC2E7E"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2D509A90" w14:textId="77777777" w:rsidR="00D87BB9" w:rsidRDefault="00D87BB9"/>
                          <w:p w14:paraId="08464F12"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0C542754" w14:textId="77777777" w:rsidR="00D87BB9" w:rsidRDefault="00D87BB9"/>
                          <w:p w14:paraId="1375876D"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1ED92622" w14:textId="77777777" w:rsidR="00D87BB9" w:rsidRDefault="00D87BB9"/>
                          <w:p w14:paraId="0B98AF69"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7B8E0670" w14:textId="77777777" w:rsidR="00D87BB9" w:rsidRDefault="00D87BB9"/>
                          <w:p w14:paraId="1299F8D7"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37EC1737" w14:textId="77777777" w:rsidR="00D87BB9" w:rsidRDefault="00D87BB9"/>
                          <w:p w14:paraId="77435AEA"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6E03BD37" w14:textId="77777777" w:rsidR="00D87BB9" w:rsidRDefault="00D87BB9"/>
                          <w:p w14:paraId="7C55FE9E" w14:textId="4C8A4FF5"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0A15FE3F" w14:textId="77777777" w:rsidR="00D87BB9" w:rsidRDefault="00D87BB9"/>
                          <w:p w14:paraId="08C75A55"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62E11F22" w14:textId="77777777" w:rsidR="00D87BB9" w:rsidRDefault="00D87BB9"/>
                          <w:p w14:paraId="7174344A"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1206EC07" w14:textId="77777777" w:rsidR="00D87BB9" w:rsidRDefault="00D87BB9"/>
                          <w:p w14:paraId="4E9B3E15" w14:textId="50ABB551"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34A99188" w14:textId="77777777" w:rsidR="00D87BB9" w:rsidRDefault="00D87BB9"/>
                          <w:p w14:paraId="4732E4AF" w14:textId="51FD5CB4"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bookmarkEnd w:id="39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7894E5" id="Text Box 94" o:spid="_x0000_s1114" type="#_x0000_t202" style="position:absolute;margin-left:0;margin-top:.9pt;width:431.9pt;height:20.05pt;z-index:25223168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" fillcolor="window" stroked="f" strokeweight=".5pt">
                <v:path arrowok="t"/>
                <v:textbox>
                  <w:txbxContent>
                    <w:p w14:paraId="713FFE1F" w14:textId="5443D513" w:rsidR="00D87BB9" w:rsidRPr="004729BA" w:rsidRDefault="00D87BB9" w:rsidP="002C2075">
                      <w:pPr>
                        <w:pStyle w:val="Caption"/>
                      </w:pPr>
                      <w:bookmarkStart w:id="400" w:name="_Toc20738159"/>
                      <w:r w:rsidRPr="004729BA">
                        <w:t>Figure</w:t>
                      </w:r>
                      <w:r>
                        <w:t xml:space="preserve"> 3-10</w:t>
                      </w:r>
                      <w:r w:rsidRPr="004729BA">
                        <w:t xml:space="preserve">: </w:t>
                      </w:r>
                      <w:r w:rsidRPr="002C2075">
                        <w:t xml:space="preserve">UNHABITAT City Risk Profiling Tool (CRPT) </w:t>
                      </w:r>
                      <w:r>
                        <w:t>Process (UNHABITAT, 2018</w:t>
                      </w:r>
                      <w:r w:rsidRPr="002C2075">
                        <w:t>)</w:t>
                      </w:r>
                    </w:p>
                    <w:p w14:paraId="3F04E519" w14:textId="77777777" w:rsidR="00D87BB9" w:rsidRDefault="00D87BB9"/>
                    <w:p w14:paraId="39D5BF48"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581806C5" w14:textId="77777777" w:rsidR="00D87BB9" w:rsidRDefault="00D87BB9"/>
                    <w:p w14:paraId="2CC896B3"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264A106B" w14:textId="77777777" w:rsidR="00D87BB9" w:rsidRDefault="00D87BB9"/>
                    <w:p w14:paraId="0264A5FA"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6A4017C6" w14:textId="77777777" w:rsidR="00D87BB9" w:rsidRDefault="00D87BB9"/>
                    <w:p w14:paraId="37DCEA5D"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3117BDB0" w14:textId="77777777" w:rsidR="00D87BB9" w:rsidRDefault="00D87BB9"/>
                    <w:p w14:paraId="76D4E2D9"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600F9DD5" w14:textId="77777777" w:rsidR="00D87BB9" w:rsidRDefault="00D87BB9"/>
                    <w:p w14:paraId="5226F016"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3AD55190" w14:textId="77777777" w:rsidR="00D87BB9" w:rsidRDefault="00D87BB9"/>
                    <w:p w14:paraId="24A6C56D"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2CF09E59" w14:textId="77777777" w:rsidR="00D87BB9" w:rsidRDefault="00D87BB9"/>
                    <w:p w14:paraId="25F77534"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21582090" w14:textId="77777777" w:rsidR="00D87BB9" w:rsidRDefault="00D87BB9"/>
                    <w:p w14:paraId="4CE5F187"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2C6FB13E" w14:textId="77777777" w:rsidR="00D87BB9" w:rsidRDefault="00D87BB9"/>
                    <w:p w14:paraId="53EF7243"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23FF4CE8" w14:textId="77777777" w:rsidR="00D87BB9" w:rsidRDefault="00D87BB9"/>
                    <w:p w14:paraId="14362E96"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7DA5DCD9" w14:textId="77777777" w:rsidR="00D87BB9" w:rsidRDefault="00D87BB9"/>
                    <w:p w14:paraId="5F165F0D"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7849570D" w14:textId="77777777" w:rsidR="00D87BB9" w:rsidRDefault="00D87BB9"/>
                    <w:p w14:paraId="309D8C0E"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2712B228" w14:textId="77777777" w:rsidR="00D87BB9" w:rsidRDefault="00D87BB9"/>
                    <w:p w14:paraId="13495D6F"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009227F2" w14:textId="77777777" w:rsidR="00D87BB9" w:rsidRDefault="00D87BB9"/>
                    <w:p w14:paraId="0213205F"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32CD8B7E" w14:textId="77777777" w:rsidR="00D87BB9" w:rsidRDefault="00D87BB9"/>
                    <w:p w14:paraId="126D41D8"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0483B73A" w14:textId="77777777" w:rsidR="00D87BB9" w:rsidRDefault="00D87BB9"/>
                    <w:p w14:paraId="4C18ED4C"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735447CC" w14:textId="77777777" w:rsidR="00D87BB9" w:rsidRDefault="00D87BB9"/>
                    <w:p w14:paraId="035354B3"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2EE5069C" w14:textId="77777777" w:rsidR="00D87BB9" w:rsidRDefault="00D87BB9"/>
                    <w:p w14:paraId="233B4F44"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355C9DD9" w14:textId="77777777" w:rsidR="00D87BB9" w:rsidRDefault="00D87BB9"/>
                    <w:p w14:paraId="3D2065E0"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1EF10643" w14:textId="77777777" w:rsidR="00D87BB9" w:rsidRDefault="00D87BB9"/>
                    <w:p w14:paraId="1F8A018C"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0C6A1D19" w14:textId="77777777" w:rsidR="00D87BB9" w:rsidRDefault="00D87BB9"/>
                    <w:p w14:paraId="5DEAF543"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19CFF97D" w14:textId="77777777" w:rsidR="00D87BB9" w:rsidRDefault="00D87BB9"/>
                    <w:p w14:paraId="5AA2E456"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361E8C5D" w14:textId="77777777" w:rsidR="00D87BB9" w:rsidRDefault="00D87BB9"/>
                    <w:p w14:paraId="4CFB8C73"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6947E840" w14:textId="77777777" w:rsidR="00D87BB9" w:rsidRDefault="00D87BB9"/>
                    <w:p w14:paraId="06A5BC3D"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1F333399" w14:textId="77777777" w:rsidR="00D87BB9" w:rsidRDefault="00D87BB9"/>
                    <w:p w14:paraId="0A4F3A58"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1C7DF991" w14:textId="77777777" w:rsidR="00D87BB9" w:rsidRDefault="00D87BB9"/>
                    <w:p w14:paraId="27DC00FA"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3E1E2D5E" w14:textId="77777777" w:rsidR="00D87BB9" w:rsidRDefault="00D87BB9"/>
                    <w:p w14:paraId="26BF51FB"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14B8D411" w14:textId="77777777" w:rsidR="00D87BB9" w:rsidRDefault="00D87BB9"/>
                    <w:p w14:paraId="11AC4767"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193BE8E0" w14:textId="77777777" w:rsidR="00D87BB9" w:rsidRDefault="00D87BB9"/>
                    <w:p w14:paraId="2A61A488"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7EF1AFFF" w14:textId="77777777" w:rsidR="00D87BB9" w:rsidRDefault="00D87BB9"/>
                    <w:p w14:paraId="18F9CB7D"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42004C02" w14:textId="77777777" w:rsidR="00D87BB9" w:rsidRDefault="00D87BB9"/>
                    <w:p w14:paraId="2070BB26"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1FC87327" w14:textId="77777777" w:rsidR="00D87BB9" w:rsidRDefault="00D87BB9"/>
                    <w:p w14:paraId="67F66A8B"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73624C5B" w14:textId="77777777" w:rsidR="00D87BB9" w:rsidRDefault="00D87BB9"/>
                    <w:p w14:paraId="1D18348C"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44A4B181" w14:textId="77777777" w:rsidR="00D87BB9" w:rsidRDefault="00D87BB9"/>
                    <w:p w14:paraId="7D3A891C"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49AB02EA" w14:textId="77777777" w:rsidR="00D87BB9" w:rsidRDefault="00D87BB9"/>
                    <w:p w14:paraId="409B9BB5"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2CB13A48" w14:textId="77777777" w:rsidR="00D87BB9" w:rsidRDefault="00D87BB9"/>
                    <w:p w14:paraId="2615B998"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2A7DC31A" w14:textId="77777777" w:rsidR="00D87BB9" w:rsidRDefault="00D87BB9"/>
                    <w:p w14:paraId="35B28FD7"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1E450B51" w14:textId="77777777" w:rsidR="00D87BB9" w:rsidRDefault="00D87BB9"/>
                    <w:p w14:paraId="59CFDE98"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169B4197" w14:textId="77777777" w:rsidR="00D87BB9" w:rsidRDefault="00D87BB9"/>
                    <w:p w14:paraId="5D30058F"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165238A3" w14:textId="77777777" w:rsidR="00D87BB9" w:rsidRDefault="00D87BB9"/>
                    <w:p w14:paraId="6B537817"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7C32F101" w14:textId="77777777" w:rsidR="00D87BB9" w:rsidRDefault="00D87BB9"/>
                    <w:p w14:paraId="4954ADDF"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509F1D40" w14:textId="77777777" w:rsidR="00D87BB9" w:rsidRDefault="00D87BB9"/>
                    <w:p w14:paraId="033206E8"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313F9FEA" w14:textId="77777777" w:rsidR="00D87BB9" w:rsidRDefault="00D87BB9"/>
                    <w:p w14:paraId="70E69F3C"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5A77BFB9" w14:textId="77777777" w:rsidR="00D87BB9" w:rsidRDefault="00D87BB9"/>
                    <w:p w14:paraId="3F031105"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73B0CD79" w14:textId="77777777" w:rsidR="00D87BB9" w:rsidRDefault="00D87BB9"/>
                    <w:p w14:paraId="60C780EF"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60AA32E7" w14:textId="77777777" w:rsidR="00D87BB9" w:rsidRDefault="00D87BB9"/>
                    <w:p w14:paraId="7C6FBF33"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66070E52" w14:textId="77777777" w:rsidR="00D87BB9" w:rsidRDefault="00D87BB9"/>
                    <w:p w14:paraId="37BD574D"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75CAF3F2" w14:textId="77777777" w:rsidR="00D87BB9" w:rsidRDefault="00D87BB9"/>
                    <w:p w14:paraId="05FD75FE"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67A4341D" w14:textId="77777777" w:rsidR="00D87BB9" w:rsidRDefault="00D87BB9"/>
                    <w:p w14:paraId="21702822"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66C073E5" w14:textId="77777777" w:rsidR="00D87BB9" w:rsidRDefault="00D87BB9"/>
                    <w:p w14:paraId="002B0657"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0D9EEB89" w14:textId="77777777" w:rsidR="00D87BB9" w:rsidRDefault="00D87BB9"/>
                    <w:p w14:paraId="24BE9587"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3E7B2B13" w14:textId="77777777" w:rsidR="00D87BB9" w:rsidRDefault="00D87BB9"/>
                    <w:p w14:paraId="16304B73"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55CB428F" w14:textId="77777777" w:rsidR="00D87BB9" w:rsidRDefault="00D87BB9"/>
                    <w:p w14:paraId="71C5423C"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378AF348" w14:textId="77777777" w:rsidR="00D87BB9" w:rsidRDefault="00D87BB9"/>
                    <w:p w14:paraId="68A3D1D1"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6FB535C2" w14:textId="77777777" w:rsidR="00D87BB9" w:rsidRDefault="00D87BB9"/>
                    <w:p w14:paraId="15DC56D4"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40FBC687" w14:textId="77777777" w:rsidR="00D87BB9" w:rsidRDefault="00D87BB9"/>
                    <w:p w14:paraId="15FBF5C6"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7E106067" w14:textId="77777777" w:rsidR="00D87BB9" w:rsidRDefault="00D87BB9"/>
                    <w:p w14:paraId="554F4774"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D7506AE" w14:textId="77777777" w:rsidR="00D87BB9" w:rsidRDefault="00D87BB9"/>
                    <w:p w14:paraId="6D8E1D5F"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0009AF64" w14:textId="77777777" w:rsidR="00D87BB9" w:rsidRDefault="00D87BB9"/>
                    <w:p w14:paraId="0E9A35C5"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4D0D8103" w14:textId="77777777" w:rsidR="00D87BB9" w:rsidRDefault="00D87BB9"/>
                    <w:p w14:paraId="1A1B2B4D"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1F58D6C2" w14:textId="77777777" w:rsidR="00D87BB9" w:rsidRDefault="00D87BB9"/>
                    <w:p w14:paraId="2E338348"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09401A7B" w14:textId="77777777" w:rsidR="00D87BB9" w:rsidRDefault="00D87BB9"/>
                    <w:p w14:paraId="7B44926F"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10B29D8B" w14:textId="77777777" w:rsidR="00D87BB9" w:rsidRDefault="00D87BB9"/>
                    <w:p w14:paraId="2F52A2A8"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1036D39C" w14:textId="77777777" w:rsidR="00D87BB9" w:rsidRDefault="00D87BB9"/>
                    <w:p w14:paraId="2260D394"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77A18850" w14:textId="77777777" w:rsidR="00D87BB9" w:rsidRDefault="00D87BB9"/>
                    <w:p w14:paraId="0AF76412"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4FC6B585" w14:textId="77777777" w:rsidR="00D87BB9" w:rsidRDefault="00D87BB9"/>
                    <w:p w14:paraId="152E84E3"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34ACBC93" w14:textId="77777777" w:rsidR="00D87BB9" w:rsidRDefault="00D87BB9"/>
                    <w:p w14:paraId="61CB3183"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4B374DD3" w14:textId="77777777" w:rsidR="00D87BB9" w:rsidRDefault="00D87BB9"/>
                    <w:p w14:paraId="23B16C53"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6895695E" w14:textId="77777777" w:rsidR="00D87BB9" w:rsidRDefault="00D87BB9"/>
                    <w:p w14:paraId="46F82459"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38974512" w14:textId="77777777" w:rsidR="00D87BB9" w:rsidRDefault="00D87BB9"/>
                    <w:p w14:paraId="1E419C1B"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560E861C" w14:textId="77777777" w:rsidR="00D87BB9" w:rsidRDefault="00D87BB9"/>
                    <w:p w14:paraId="063BB2E6"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3B4AC30C" w14:textId="77777777" w:rsidR="00D87BB9" w:rsidRDefault="00D87BB9"/>
                    <w:p w14:paraId="3E29849E"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59D17265" w14:textId="77777777" w:rsidR="00D87BB9" w:rsidRDefault="00D87BB9"/>
                    <w:p w14:paraId="531E7417"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25889AB" w14:textId="77777777" w:rsidR="00D87BB9" w:rsidRDefault="00D87BB9"/>
                    <w:p w14:paraId="29A653DE"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6CEC30F4" w14:textId="77777777" w:rsidR="00D87BB9" w:rsidRDefault="00D87BB9"/>
                    <w:p w14:paraId="3C1F0185"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0C8A0EFB" w14:textId="77777777" w:rsidR="00D87BB9" w:rsidRDefault="00D87BB9"/>
                    <w:p w14:paraId="276D677C"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2B27D1A5" w14:textId="77777777" w:rsidR="00D87BB9" w:rsidRDefault="00D87BB9"/>
                    <w:p w14:paraId="31A2795D"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4116B722" w14:textId="77777777" w:rsidR="00D87BB9" w:rsidRDefault="00D87BB9"/>
                    <w:p w14:paraId="1F7C5EBB"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014AFB70" w14:textId="77777777" w:rsidR="00D87BB9" w:rsidRDefault="00D87BB9"/>
                    <w:p w14:paraId="349CA073"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77C42E6C" w14:textId="77777777" w:rsidR="00D87BB9" w:rsidRDefault="00D87BB9"/>
                    <w:p w14:paraId="3015E03C" w14:textId="4C8A4FF5"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52483756" w14:textId="77777777" w:rsidR="00D87BB9" w:rsidRDefault="00D87BB9"/>
                    <w:p w14:paraId="377FBA68"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3A1EEB4B" w14:textId="77777777" w:rsidR="00D87BB9" w:rsidRDefault="00D87BB9"/>
                    <w:p w14:paraId="4F3568F9"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4F08F24C" w14:textId="77777777" w:rsidR="00D87BB9" w:rsidRDefault="00D87BB9"/>
                    <w:p w14:paraId="25441F48"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4170E68C" w14:textId="77777777" w:rsidR="00D87BB9" w:rsidRDefault="00D87BB9"/>
                    <w:p w14:paraId="23495716"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4F9EB2BE" w14:textId="77777777" w:rsidR="00D87BB9" w:rsidRDefault="00D87BB9"/>
                    <w:p w14:paraId="163C155E"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1A0C71AC" w14:textId="77777777" w:rsidR="00D87BB9" w:rsidRDefault="00D87BB9"/>
                    <w:p w14:paraId="6A7181A3"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1F874639" w14:textId="77777777" w:rsidR="00D87BB9" w:rsidRDefault="00D87BB9"/>
                    <w:p w14:paraId="239DC3CA"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766CD001" w14:textId="77777777" w:rsidR="00D87BB9" w:rsidRDefault="00D87BB9"/>
                    <w:p w14:paraId="4774BC56"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646A0063" w14:textId="77777777" w:rsidR="00D87BB9" w:rsidRDefault="00D87BB9"/>
                    <w:p w14:paraId="519DCB4D"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2D8D340C" w14:textId="77777777" w:rsidR="00D87BB9" w:rsidRDefault="00D87BB9"/>
                    <w:p w14:paraId="1D12797E"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68CB9509" w14:textId="77777777" w:rsidR="00D87BB9" w:rsidRDefault="00D87BB9"/>
                    <w:p w14:paraId="6521784C"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5010E961" w14:textId="77777777" w:rsidR="00D87BB9" w:rsidRDefault="00D87BB9"/>
                    <w:p w14:paraId="33D60C0D"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35991216" w14:textId="77777777" w:rsidR="00D87BB9" w:rsidRDefault="00D87BB9"/>
                    <w:p w14:paraId="4C5794C8"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56F39EBC" w14:textId="77777777" w:rsidR="00D87BB9" w:rsidRDefault="00D87BB9"/>
                    <w:p w14:paraId="5B1D8995"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1733F990" w14:textId="77777777" w:rsidR="00D87BB9" w:rsidRDefault="00D87BB9"/>
                    <w:p w14:paraId="3FF9DA63"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6F3BCFF8" w14:textId="77777777" w:rsidR="00D87BB9" w:rsidRDefault="00D87BB9"/>
                    <w:p w14:paraId="64A64C49"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5AC97BA3" w14:textId="77777777" w:rsidR="00D87BB9" w:rsidRDefault="00D87BB9"/>
                    <w:p w14:paraId="7E99045D"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4F49500E" w14:textId="77777777" w:rsidR="00D87BB9" w:rsidRDefault="00D87BB9"/>
                    <w:p w14:paraId="4A91150F"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3AE1B079" w14:textId="77777777" w:rsidR="00D87BB9" w:rsidRDefault="00D87BB9"/>
                    <w:p w14:paraId="7F3BEB7E"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38C6434D" w14:textId="77777777" w:rsidR="00D87BB9" w:rsidRDefault="00D87BB9"/>
                    <w:p w14:paraId="2910A4A2"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7E88B583" w14:textId="77777777" w:rsidR="00D87BB9" w:rsidRDefault="00D87BB9"/>
                    <w:p w14:paraId="5DA85A8C"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1EA6A5B9" w14:textId="77777777" w:rsidR="00D87BB9" w:rsidRDefault="00D87BB9"/>
                    <w:p w14:paraId="7A305D28"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2C72B527" w14:textId="77777777" w:rsidR="00D87BB9" w:rsidRDefault="00D87BB9"/>
                    <w:p w14:paraId="479C691E"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56797678" w14:textId="77777777" w:rsidR="00D87BB9" w:rsidRDefault="00D87BB9"/>
                    <w:p w14:paraId="0CC2B9E1"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2561AFE0" w14:textId="77777777" w:rsidR="00D87BB9" w:rsidRDefault="00D87BB9"/>
                    <w:p w14:paraId="2FA4F4A0"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66496634" w14:textId="77777777" w:rsidR="00D87BB9" w:rsidRDefault="00D87BB9"/>
                    <w:p w14:paraId="28E2CF0E"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202E10B9" w14:textId="77777777" w:rsidR="00D87BB9" w:rsidRDefault="00D87BB9"/>
                    <w:p w14:paraId="7887AB2D" w14:textId="4C8A4FF5"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07BECE45" w14:textId="77777777" w:rsidR="00D87BB9" w:rsidRDefault="00D87BB9"/>
                    <w:p w14:paraId="3DFBD65A"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015B17C3" w14:textId="77777777" w:rsidR="00D87BB9" w:rsidRDefault="00D87BB9"/>
                    <w:p w14:paraId="1EAB37E2"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298B9ABE" w14:textId="77777777" w:rsidR="00D87BB9" w:rsidRDefault="00D87BB9"/>
                    <w:p w14:paraId="6BBC2E7E" w14:textId="77777777"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2D509A90" w14:textId="77777777" w:rsidR="00D87BB9" w:rsidRDefault="00D87BB9"/>
                    <w:p w14:paraId="08464F12"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0C542754" w14:textId="77777777" w:rsidR="00D87BB9" w:rsidRDefault="00D87BB9"/>
                    <w:p w14:paraId="1375876D"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1ED92622" w14:textId="77777777" w:rsidR="00D87BB9" w:rsidRDefault="00D87BB9"/>
                    <w:p w14:paraId="0B98AF69" w14:textId="77777777" w:rsidR="00D87BB9" w:rsidRPr="004729BA" w:rsidRDefault="00D87BB9" w:rsidP="00084672">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7B8E0670" w14:textId="77777777" w:rsidR="00D87BB9" w:rsidRDefault="00D87BB9"/>
                    <w:p w14:paraId="1299F8D7" w14:textId="77777777" w:rsidR="00D87BB9" w:rsidRPr="004729BA" w:rsidRDefault="00D87BB9" w:rsidP="008326DE">
                      <w:pPr>
                        <w:pStyle w:val="Caption"/>
                      </w:pPr>
                      <w:r w:rsidRPr="004729BA">
                        <w:t>Figure</w:t>
                      </w:r>
                      <w:r>
                        <w:t xml:space="preserve"> 3-13</w:t>
                      </w:r>
                      <w:r w:rsidRPr="004729BA">
                        <w:t xml:space="preserve">: </w:t>
                      </w:r>
                      <w:r w:rsidRPr="00084672">
                        <w:t>UNHABITAT City Risk Profiling Tool (CRPT)</w:t>
                      </w:r>
                      <w:r>
                        <w:t>, 2016</w:t>
                      </w:r>
                    </w:p>
                    <w:p w14:paraId="37EC1737" w14:textId="77777777" w:rsidR="00D87BB9" w:rsidRDefault="00D87BB9"/>
                    <w:p w14:paraId="77435AEA" w14:textId="77777777" w:rsidR="00D87BB9" w:rsidRPr="004729BA" w:rsidRDefault="00D87BB9" w:rsidP="00084672">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p>
                    <w:p w14:paraId="6E03BD37" w14:textId="77777777" w:rsidR="00D87BB9" w:rsidRDefault="00D87BB9"/>
                    <w:p w14:paraId="7C55FE9E" w14:textId="4C8A4FF5"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0A15FE3F" w14:textId="77777777" w:rsidR="00D87BB9" w:rsidRDefault="00D87BB9"/>
                    <w:p w14:paraId="08C75A55" w14:textId="77777777"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62E11F22" w14:textId="77777777" w:rsidR="00D87BB9" w:rsidRDefault="00D87BB9"/>
                    <w:p w14:paraId="7174344A" w14:textId="77777777" w:rsidR="00D87BB9" w:rsidRPr="004729BA" w:rsidRDefault="00D87BB9" w:rsidP="00084672">
                      <w:pPr>
                        <w:pStyle w:val="Caption"/>
                      </w:pPr>
                      <w:r w:rsidRPr="004729BA">
                        <w:t>Figure</w:t>
                      </w:r>
                      <w:r>
                        <w:t xml:space="preserve"> 3-12</w:t>
                      </w:r>
                      <w:r w:rsidRPr="004729BA">
                        <w:t xml:space="preserve">: </w:t>
                      </w:r>
                      <w:r w:rsidRPr="00084672">
                        <w:t xml:space="preserve">UNHABITAT City Risk Profiling Tool (CRPT) </w:t>
                      </w:r>
                      <w:r>
                        <w:t>Global Progress (UNHABITAT, 2019)</w:t>
                      </w:r>
                    </w:p>
                    <w:p w14:paraId="1206EC07" w14:textId="77777777" w:rsidR="00D87BB9" w:rsidRDefault="00D87BB9"/>
                    <w:p w14:paraId="4E9B3E15" w14:textId="50ABB551" w:rsidR="00D87BB9" w:rsidRPr="004729BA" w:rsidRDefault="00D87BB9" w:rsidP="002C2075">
                      <w:pPr>
                        <w:pStyle w:val="Caption"/>
                      </w:pPr>
                      <w:r w:rsidRPr="004729BA">
                        <w:t>Figure</w:t>
                      </w:r>
                      <w:r>
                        <w:t xml:space="preserve"> 3-13</w:t>
                      </w:r>
                      <w:r w:rsidRPr="004729BA">
                        <w:t xml:space="preserve">: </w:t>
                      </w:r>
                      <w:r w:rsidRPr="00084672">
                        <w:t>UNHABITAT City Risk Profiling Tool (CRPT)</w:t>
                      </w:r>
                      <w:r>
                        <w:t>, 2016</w:t>
                      </w: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p>
                    <w:p w14:paraId="34A99188" w14:textId="77777777" w:rsidR="00D87BB9" w:rsidRDefault="00D87BB9"/>
                    <w:p w14:paraId="4732E4AF" w14:textId="51FD5CB4" w:rsidR="00D87BB9" w:rsidRPr="004729BA" w:rsidRDefault="00D87BB9" w:rsidP="002C2075">
                      <w:pPr>
                        <w:pStyle w:val="Caption"/>
                      </w:pPr>
                      <w:r w:rsidRPr="004729BA">
                        <w:t>Figure</w:t>
                      </w:r>
                      <w:r>
                        <w:t xml:space="preserve"> 3-12</w:t>
                      </w:r>
                      <w:r w:rsidRPr="004729BA">
                        <w:t xml:space="preserve">: </w:t>
                      </w:r>
                      <w:r w:rsidRPr="00084672">
                        <w:t xml:space="preserve">UNHABITAT City Risk Profiling Tool (CRPT) </w:t>
                      </w:r>
                      <w:r>
                        <w:t>Global Progress (UNHABITAT, 2019)</w:t>
                      </w:r>
                      <w:r w:rsidRPr="004729BA">
                        <w:t>Figure</w:t>
                      </w:r>
                      <w:r>
                        <w:t xml:space="preserve"> 3-11</w:t>
                      </w:r>
                      <w:r w:rsidRPr="004729BA">
                        <w:t xml:space="preserve">: </w:t>
                      </w:r>
                      <w:r w:rsidRPr="002C2075">
                        <w:t xml:space="preserve">UNHABITAT City Risk Profiling Tool (CRPT) </w:t>
                      </w:r>
                      <w:r>
                        <w:t>Process (UNHABITAT, 2018</w:t>
                      </w:r>
                      <w:r w:rsidRPr="002C2075">
                        <w:t>)</w:t>
                      </w:r>
                      <w:bookmarkEnd w:id="400"/>
                    </w:p>
                  </w:txbxContent>
                </v:textbox>
                <w10:wrap anchorx="margin"/>
              </v:shape>
            </w:pict>
          </mc:Fallback>
        </mc:AlternateContent>
      </w:r>
    </w:p>
    <w:p w14:paraId="7FAE1240" w14:textId="69C4C86E" w:rsidR="003E0B52" w:rsidRDefault="002C2075" w:rsidP="00DE09A4">
      <w:pPr>
        <w:spacing w:after="0" w:line="360" w:lineRule="auto"/>
        <w:rPr>
          <w:rFonts w:ascii="Arial" w:hAnsi="Arial" w:cs="Arial"/>
          <w:shd w:val="clear" w:color="auto" w:fill="FFFFFF"/>
        </w:rPr>
      </w:pPr>
      <w:r>
        <w:rPr>
          <w:noProof/>
          <w:lang w:val="en-US"/>
        </w:rPr>
        <w:drawing>
          <wp:inline distT="0" distB="0" distL="0" distR="0" wp14:anchorId="611F870A" wp14:editId="67A55757">
            <wp:extent cx="5501637" cy="1757548"/>
            <wp:effectExtent l="0" t="0" r="444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extLst>
                        <a:ext uri="{BEBA8EAE-BF5A-486C-A8C5-ECC9F3942E4B}">
                          <a14:imgProps xmlns:a14="http://schemas.microsoft.com/office/drawing/2010/main">
                            <a14:imgLayer r:embed="rId153">
                              <a14:imgEffect>
                                <a14:sharpenSoften amount="25000"/>
                              </a14:imgEffect>
                            </a14:imgLayer>
                          </a14:imgProps>
                        </a:ext>
                      </a:extLst>
                    </a:blip>
                    <a:srcRect l="31316" t="36802" r="29658" b="41033"/>
                    <a:stretch/>
                  </pic:blipFill>
                  <pic:spPr bwMode="auto">
                    <a:xfrm>
                      <a:off x="0" y="0"/>
                      <a:ext cx="5606316" cy="1790989"/>
                    </a:xfrm>
                    <a:prstGeom prst="rect">
                      <a:avLst/>
                    </a:prstGeom>
                    <a:ln>
                      <a:noFill/>
                    </a:ln>
                    <a:extLst>
                      <a:ext uri="{53640926-AAD7-44D8-BBD7-CCE9431645EC}">
                        <a14:shadowObscured xmlns:a14="http://schemas.microsoft.com/office/drawing/2010/main"/>
                      </a:ext>
                    </a:extLst>
                  </pic:spPr>
                </pic:pic>
              </a:graphicData>
            </a:graphic>
          </wp:inline>
        </w:drawing>
      </w:r>
    </w:p>
    <w:p w14:paraId="7BBD81D1" w14:textId="401BDEF4" w:rsidR="004C30FA" w:rsidRDefault="003E0B52" w:rsidP="00086CED">
      <w:pPr>
        <w:spacing w:after="0" w:line="360" w:lineRule="auto"/>
        <w:rPr>
          <w:rFonts w:ascii="Arial" w:hAnsi="Arial" w:cs="Arial"/>
          <w:shd w:val="clear" w:color="auto" w:fill="FFFFFF"/>
        </w:rPr>
      </w:pPr>
      <w:r>
        <w:rPr>
          <w:rFonts w:ascii="Arial" w:hAnsi="Arial" w:cs="Arial"/>
          <w:shd w:val="clear" w:color="auto" w:fill="FFFFFF"/>
        </w:rPr>
        <w:t>Taking into account the UN</w:t>
      </w:r>
      <w:r w:rsidR="00CF1974">
        <w:rPr>
          <w:rFonts w:ascii="Arial" w:hAnsi="Arial" w:cs="Arial"/>
          <w:shd w:val="clear" w:color="auto" w:fill="FFFFFF"/>
        </w:rPr>
        <w:t>-</w:t>
      </w:r>
      <w:r>
        <w:rPr>
          <w:rFonts w:ascii="Arial" w:hAnsi="Arial" w:cs="Arial"/>
          <w:shd w:val="clear" w:color="auto" w:fill="FFFFFF"/>
        </w:rPr>
        <w:t>Habitat definition of resilience as an entry point to understand</w:t>
      </w:r>
      <w:r w:rsidR="00CF1974">
        <w:rPr>
          <w:rFonts w:ascii="Arial" w:hAnsi="Arial" w:cs="Arial"/>
          <w:shd w:val="clear" w:color="auto" w:fill="FFFFFF"/>
        </w:rPr>
        <w:t>ing</w:t>
      </w:r>
      <w:r>
        <w:rPr>
          <w:rFonts w:ascii="Arial" w:hAnsi="Arial" w:cs="Arial"/>
          <w:shd w:val="clear" w:color="auto" w:fill="FFFFFF"/>
        </w:rPr>
        <w:t xml:space="preserve"> the tool assessment mechanism, ‘</w:t>
      </w:r>
      <w:r w:rsidR="00E150C0">
        <w:rPr>
          <w:rFonts w:ascii="Arial" w:hAnsi="Arial" w:cs="Arial"/>
          <w:shd w:val="clear" w:color="auto" w:fill="FFFFFF"/>
        </w:rPr>
        <w:t>u</w:t>
      </w:r>
      <w:r w:rsidRPr="003E0B52">
        <w:rPr>
          <w:rFonts w:ascii="Arial" w:hAnsi="Arial" w:cs="Arial"/>
          <w:shd w:val="clear" w:color="auto" w:fill="FFFFFF"/>
        </w:rPr>
        <w:t>rban resilience is the measurable ability of any</w:t>
      </w:r>
      <w:r>
        <w:rPr>
          <w:rFonts w:ascii="Arial" w:hAnsi="Arial" w:cs="Arial"/>
          <w:shd w:val="clear" w:color="auto" w:fill="FFFFFF"/>
        </w:rPr>
        <w:t xml:space="preserve"> </w:t>
      </w:r>
      <w:r w:rsidRPr="003E0B52">
        <w:rPr>
          <w:rFonts w:ascii="Arial" w:hAnsi="Arial" w:cs="Arial"/>
          <w:shd w:val="clear" w:color="auto" w:fill="FFFFFF"/>
        </w:rPr>
        <w:t>urb</w:t>
      </w:r>
      <w:r w:rsidR="00E150C0">
        <w:rPr>
          <w:rFonts w:ascii="Arial" w:hAnsi="Arial" w:cs="Arial"/>
          <w:shd w:val="clear" w:color="auto" w:fill="FFFFFF"/>
        </w:rPr>
        <w:t>an system, with its inhabitants</w:t>
      </w:r>
      <w:r w:rsidRPr="003E0B52">
        <w:rPr>
          <w:rFonts w:ascii="Arial" w:hAnsi="Arial" w:cs="Arial"/>
          <w:shd w:val="clear" w:color="auto" w:fill="FFFFFF"/>
        </w:rPr>
        <w:t xml:space="preserve"> to maintain</w:t>
      </w:r>
      <w:r>
        <w:rPr>
          <w:rFonts w:ascii="Arial" w:hAnsi="Arial" w:cs="Arial"/>
          <w:shd w:val="clear" w:color="auto" w:fill="FFFFFF"/>
        </w:rPr>
        <w:t xml:space="preserve"> </w:t>
      </w:r>
      <w:r w:rsidRPr="003E0B52">
        <w:rPr>
          <w:rFonts w:ascii="Arial" w:hAnsi="Arial" w:cs="Arial"/>
          <w:shd w:val="clear" w:color="auto" w:fill="FFFFFF"/>
        </w:rPr>
        <w:t>continuity through all shocks and stresses, while</w:t>
      </w:r>
      <w:r>
        <w:rPr>
          <w:rFonts w:ascii="Arial" w:hAnsi="Arial" w:cs="Arial"/>
          <w:shd w:val="clear" w:color="auto" w:fill="FFFFFF"/>
        </w:rPr>
        <w:t xml:space="preserve"> </w:t>
      </w:r>
      <w:r w:rsidRPr="003E0B52">
        <w:rPr>
          <w:rFonts w:ascii="Arial" w:hAnsi="Arial" w:cs="Arial"/>
          <w:shd w:val="clear" w:color="auto" w:fill="FFFFFF"/>
        </w:rPr>
        <w:t>positively adapting and transforming toward</w:t>
      </w:r>
      <w:r>
        <w:rPr>
          <w:rFonts w:ascii="Arial" w:hAnsi="Arial" w:cs="Arial"/>
          <w:shd w:val="clear" w:color="auto" w:fill="FFFFFF"/>
        </w:rPr>
        <w:t xml:space="preserve"> </w:t>
      </w:r>
      <w:r w:rsidRPr="003E0B52">
        <w:rPr>
          <w:rFonts w:ascii="Arial" w:hAnsi="Arial" w:cs="Arial"/>
          <w:shd w:val="clear" w:color="auto" w:fill="FFFFFF"/>
        </w:rPr>
        <w:t>sustainability</w:t>
      </w:r>
      <w:r>
        <w:rPr>
          <w:rFonts w:ascii="Arial" w:hAnsi="Arial" w:cs="Arial"/>
          <w:shd w:val="clear" w:color="auto" w:fill="FFFFFF"/>
        </w:rPr>
        <w:t>’ (UNHabitat,</w:t>
      </w:r>
      <w:r w:rsidR="00E150C0">
        <w:rPr>
          <w:rFonts w:ascii="Arial" w:hAnsi="Arial" w:cs="Arial"/>
          <w:shd w:val="clear" w:color="auto" w:fill="FFFFFF"/>
        </w:rPr>
        <w:t xml:space="preserve"> </w:t>
      </w:r>
      <w:r>
        <w:rPr>
          <w:rFonts w:ascii="Arial" w:hAnsi="Arial" w:cs="Arial"/>
          <w:shd w:val="clear" w:color="auto" w:fill="FFFFFF"/>
        </w:rPr>
        <w:t>2018). With focus on how the city</w:t>
      </w:r>
      <w:r w:rsidR="00CF1974">
        <w:rPr>
          <w:rFonts w:ascii="Arial" w:hAnsi="Arial" w:cs="Arial"/>
          <w:shd w:val="clear" w:color="auto" w:fill="FFFFFF"/>
        </w:rPr>
        <w:t>-</w:t>
      </w:r>
      <w:r>
        <w:rPr>
          <w:rFonts w:ascii="Arial" w:hAnsi="Arial" w:cs="Arial"/>
          <w:shd w:val="clear" w:color="auto" w:fill="FFFFFF"/>
        </w:rPr>
        <w:t xml:space="preserve">systems interact, it is important to note here that this definition was extended to defining the ‘resilient city’ functionality as </w:t>
      </w:r>
      <w:r w:rsidR="00086CED">
        <w:rPr>
          <w:rFonts w:ascii="Arial" w:hAnsi="Arial" w:cs="Arial"/>
          <w:shd w:val="clear" w:color="auto" w:fill="FFFFFF"/>
        </w:rPr>
        <w:t xml:space="preserve">a </w:t>
      </w:r>
      <w:r>
        <w:rPr>
          <w:rFonts w:ascii="Arial" w:hAnsi="Arial" w:cs="Arial"/>
          <w:shd w:val="clear" w:color="auto" w:fill="FFFFFF"/>
        </w:rPr>
        <w:t>‘</w:t>
      </w:r>
      <w:r w:rsidRPr="003E0B52">
        <w:rPr>
          <w:rFonts w:ascii="Arial" w:hAnsi="Arial" w:cs="Arial"/>
          <w:shd w:val="clear" w:color="auto" w:fill="FFFFFF"/>
        </w:rPr>
        <w:t xml:space="preserve">city </w:t>
      </w:r>
      <w:r>
        <w:rPr>
          <w:rFonts w:ascii="Arial" w:hAnsi="Arial" w:cs="Arial"/>
          <w:shd w:val="clear" w:color="auto" w:fill="FFFFFF"/>
        </w:rPr>
        <w:t xml:space="preserve">that </w:t>
      </w:r>
      <w:r w:rsidRPr="003E0B52">
        <w:rPr>
          <w:rFonts w:ascii="Arial" w:hAnsi="Arial" w:cs="Arial"/>
          <w:shd w:val="clear" w:color="auto" w:fill="FFFFFF"/>
        </w:rPr>
        <w:t>assesses, plans and acts to prepare for</w:t>
      </w:r>
      <w:r>
        <w:rPr>
          <w:rFonts w:ascii="Arial" w:hAnsi="Arial" w:cs="Arial"/>
          <w:shd w:val="clear" w:color="auto" w:fill="FFFFFF"/>
        </w:rPr>
        <w:t xml:space="preserve"> </w:t>
      </w:r>
      <w:r w:rsidRPr="003E0B52">
        <w:rPr>
          <w:rFonts w:ascii="Arial" w:hAnsi="Arial" w:cs="Arial"/>
          <w:shd w:val="clear" w:color="auto" w:fill="FFFFFF"/>
        </w:rPr>
        <w:t>and respond to hazards – natural and human-made,</w:t>
      </w:r>
      <w:r>
        <w:rPr>
          <w:rFonts w:ascii="Arial" w:hAnsi="Arial" w:cs="Arial"/>
          <w:shd w:val="clear" w:color="auto" w:fill="FFFFFF"/>
        </w:rPr>
        <w:t xml:space="preserve"> </w:t>
      </w:r>
      <w:r w:rsidRPr="003E0B52">
        <w:rPr>
          <w:rFonts w:ascii="Arial" w:hAnsi="Arial" w:cs="Arial"/>
          <w:shd w:val="clear" w:color="auto" w:fill="FFFFFF"/>
        </w:rPr>
        <w:t>sudden and slow-onset, expected and unexpected</w:t>
      </w:r>
      <w:r>
        <w:rPr>
          <w:rFonts w:ascii="Arial" w:hAnsi="Arial" w:cs="Arial"/>
          <w:shd w:val="clear" w:color="auto" w:fill="FFFFFF"/>
        </w:rPr>
        <w:t xml:space="preserve"> </w:t>
      </w:r>
      <w:r w:rsidRPr="003E0B52">
        <w:rPr>
          <w:rFonts w:ascii="Arial" w:hAnsi="Arial" w:cs="Arial"/>
          <w:shd w:val="clear" w:color="auto" w:fill="FFFFFF"/>
        </w:rPr>
        <w:t>– in order to protect and enhance people’s lives,</w:t>
      </w:r>
      <w:r>
        <w:rPr>
          <w:rFonts w:ascii="Arial" w:hAnsi="Arial" w:cs="Arial"/>
          <w:shd w:val="clear" w:color="auto" w:fill="FFFFFF"/>
        </w:rPr>
        <w:t xml:space="preserve"> </w:t>
      </w:r>
      <w:r w:rsidRPr="003E0B52">
        <w:rPr>
          <w:rFonts w:ascii="Arial" w:hAnsi="Arial" w:cs="Arial"/>
          <w:shd w:val="clear" w:color="auto" w:fill="FFFFFF"/>
        </w:rPr>
        <w:t>secure development gains, foster an investible</w:t>
      </w:r>
      <w:r>
        <w:rPr>
          <w:rFonts w:ascii="Arial" w:hAnsi="Arial" w:cs="Arial"/>
          <w:shd w:val="clear" w:color="auto" w:fill="FFFFFF"/>
        </w:rPr>
        <w:t xml:space="preserve"> </w:t>
      </w:r>
      <w:r w:rsidRPr="003E0B52">
        <w:rPr>
          <w:rFonts w:ascii="Arial" w:hAnsi="Arial" w:cs="Arial"/>
          <w:shd w:val="clear" w:color="auto" w:fill="FFFFFF"/>
        </w:rPr>
        <w:t>environment, and drive positive change</w:t>
      </w:r>
      <w:r>
        <w:rPr>
          <w:rFonts w:ascii="Arial" w:hAnsi="Arial" w:cs="Arial"/>
          <w:shd w:val="clear" w:color="auto" w:fill="FFFFFF"/>
        </w:rPr>
        <w:t xml:space="preserve">’ giving more visibility the socio-ecological principles of resilience commonly </w:t>
      </w:r>
      <w:r w:rsidR="00086CED">
        <w:rPr>
          <w:rFonts w:ascii="Arial" w:hAnsi="Arial" w:cs="Arial"/>
          <w:shd w:val="clear" w:color="auto" w:fill="FFFFFF"/>
        </w:rPr>
        <w:t>applied</w:t>
      </w:r>
      <w:r>
        <w:rPr>
          <w:rFonts w:ascii="Arial" w:hAnsi="Arial" w:cs="Arial"/>
          <w:shd w:val="clear" w:color="auto" w:fill="FFFFFF"/>
        </w:rPr>
        <w:t xml:space="preserve"> in previous tool</w:t>
      </w:r>
      <w:r w:rsidR="002E4810">
        <w:rPr>
          <w:rFonts w:ascii="Arial" w:hAnsi="Arial" w:cs="Arial"/>
          <w:shd w:val="clear" w:color="auto" w:fill="FFFFFF"/>
        </w:rPr>
        <w:t>s and frameworks (Bahadur et al</w:t>
      </w:r>
      <w:r>
        <w:rPr>
          <w:rFonts w:ascii="Arial" w:hAnsi="Arial" w:cs="Arial"/>
          <w:shd w:val="clear" w:color="auto" w:fill="FFFFFF"/>
        </w:rPr>
        <w:t>,</w:t>
      </w:r>
      <w:r w:rsidRPr="003E0B52">
        <w:rPr>
          <w:rFonts w:ascii="Arial" w:hAnsi="Arial" w:cs="Arial"/>
          <w:shd w:val="clear" w:color="auto" w:fill="FFFFFF"/>
        </w:rPr>
        <w:t>2015).</w:t>
      </w:r>
      <w:r w:rsidR="00DE09A4">
        <w:rPr>
          <w:rFonts w:ascii="Arial" w:hAnsi="Arial" w:cs="Arial"/>
          <w:shd w:val="clear" w:color="auto" w:fill="FFFFFF"/>
        </w:rPr>
        <w:t xml:space="preserve"> T</w:t>
      </w:r>
      <w:r w:rsidR="00FA047D" w:rsidRPr="009A74B0">
        <w:rPr>
          <w:rFonts w:ascii="Arial" w:hAnsi="Arial" w:cs="Arial"/>
          <w:shd w:val="clear" w:color="auto" w:fill="FFFFFF"/>
        </w:rPr>
        <w:t xml:space="preserve">he </w:t>
      </w:r>
      <w:r w:rsidR="00DE09A4">
        <w:rPr>
          <w:rFonts w:ascii="Arial" w:hAnsi="Arial" w:cs="Arial"/>
          <w:shd w:val="clear" w:color="auto" w:fill="FFFFFF"/>
        </w:rPr>
        <w:t>global outreach</w:t>
      </w:r>
      <w:r w:rsidR="00FA047D" w:rsidRPr="009A74B0">
        <w:rPr>
          <w:rFonts w:ascii="Arial" w:hAnsi="Arial" w:cs="Arial"/>
          <w:shd w:val="clear" w:color="auto" w:fill="FFFFFF"/>
        </w:rPr>
        <w:t xml:space="preserve"> of the UNHABITAT City R</w:t>
      </w:r>
      <w:r w:rsidR="009A28D8">
        <w:rPr>
          <w:rFonts w:ascii="Arial" w:hAnsi="Arial" w:cs="Arial"/>
          <w:shd w:val="clear" w:color="auto" w:fill="FFFFFF"/>
        </w:rPr>
        <w:t>isk</w:t>
      </w:r>
      <w:r w:rsidR="00FA047D" w:rsidRPr="009A74B0">
        <w:rPr>
          <w:rFonts w:ascii="Arial" w:hAnsi="Arial" w:cs="Arial"/>
          <w:shd w:val="clear" w:color="auto" w:fill="FFFFFF"/>
        </w:rPr>
        <w:t xml:space="preserve"> Profiling </w:t>
      </w:r>
      <w:r w:rsidR="009A28D8">
        <w:rPr>
          <w:rFonts w:ascii="Arial" w:hAnsi="Arial" w:cs="Arial"/>
          <w:shd w:val="clear" w:color="auto" w:fill="FFFFFF"/>
        </w:rPr>
        <w:t>Tool (CRPT</w:t>
      </w:r>
      <w:r w:rsidR="00FA047D" w:rsidRPr="009A74B0">
        <w:rPr>
          <w:rFonts w:ascii="Arial" w:hAnsi="Arial" w:cs="Arial"/>
          <w:shd w:val="clear" w:color="auto" w:fill="FFFFFF"/>
        </w:rPr>
        <w:t>)</w:t>
      </w:r>
      <w:r w:rsidR="00D164F9">
        <w:rPr>
          <w:rFonts w:ascii="Arial" w:hAnsi="Arial" w:cs="Arial"/>
          <w:shd w:val="clear" w:color="auto" w:fill="FFFFFF"/>
        </w:rPr>
        <w:t xml:space="preserve"> </w:t>
      </w:r>
      <w:r w:rsidR="008D0D28">
        <w:rPr>
          <w:rFonts w:ascii="Arial" w:hAnsi="Arial" w:cs="Arial"/>
          <w:shd w:val="clear" w:color="auto" w:fill="FFFFFF"/>
        </w:rPr>
        <w:t>wa</w:t>
      </w:r>
      <w:r w:rsidR="00DE09A4">
        <w:rPr>
          <w:rFonts w:ascii="Arial" w:hAnsi="Arial" w:cs="Arial"/>
          <w:shd w:val="clear" w:color="auto" w:fill="FFFFFF"/>
        </w:rPr>
        <w:t xml:space="preserve">s classified according to the level of the program progress in each city. For the Arab states, the cities of Muscat (Oman) and </w:t>
      </w:r>
      <w:r w:rsidR="00FA047D" w:rsidRPr="009A74B0">
        <w:rPr>
          <w:rFonts w:ascii="Arial" w:hAnsi="Arial" w:cs="Arial"/>
          <w:shd w:val="clear" w:color="auto" w:fill="FFFFFF"/>
        </w:rPr>
        <w:t xml:space="preserve">Beirut </w:t>
      </w:r>
      <w:r w:rsidR="00DE09A4">
        <w:rPr>
          <w:rFonts w:ascii="Arial" w:hAnsi="Arial" w:cs="Arial"/>
          <w:shd w:val="clear" w:color="auto" w:fill="FFFFFF"/>
        </w:rPr>
        <w:t>(Lebanon) are the only two Arab cities joining the program at the introductory inception phase. Thus,</w:t>
      </w:r>
      <w:r w:rsidR="00FA047D" w:rsidRPr="009A74B0">
        <w:rPr>
          <w:rFonts w:ascii="Arial" w:hAnsi="Arial" w:cs="Arial"/>
          <w:shd w:val="clear" w:color="auto" w:fill="FFFFFF"/>
        </w:rPr>
        <w:t xml:space="preserve"> evidence</w:t>
      </w:r>
      <w:r w:rsidR="00CF1974">
        <w:rPr>
          <w:rFonts w:ascii="Arial" w:hAnsi="Arial" w:cs="Arial"/>
          <w:shd w:val="clear" w:color="auto" w:fill="FFFFFF"/>
        </w:rPr>
        <w:t>-</w:t>
      </w:r>
      <w:r w:rsidR="00DE09A4">
        <w:rPr>
          <w:rFonts w:ascii="Arial" w:hAnsi="Arial" w:cs="Arial"/>
          <w:shd w:val="clear" w:color="auto" w:fill="FFFFFF"/>
        </w:rPr>
        <w:t>based results are</w:t>
      </w:r>
      <w:r w:rsidR="00FA047D" w:rsidRPr="009A74B0">
        <w:rPr>
          <w:rFonts w:ascii="Arial" w:hAnsi="Arial" w:cs="Arial"/>
          <w:shd w:val="clear" w:color="auto" w:fill="FFFFFF"/>
        </w:rPr>
        <w:t xml:space="preserve"> required to measure the impact of</w:t>
      </w:r>
      <w:r w:rsidR="00DE09A4">
        <w:rPr>
          <w:rFonts w:ascii="Arial" w:hAnsi="Arial" w:cs="Arial"/>
          <w:shd w:val="clear" w:color="auto" w:fill="FFFFFF"/>
        </w:rPr>
        <w:t xml:space="preserve"> using this tool </w:t>
      </w:r>
      <w:r w:rsidR="00FA047D" w:rsidRPr="009A74B0">
        <w:rPr>
          <w:rFonts w:ascii="Arial" w:hAnsi="Arial" w:cs="Arial"/>
          <w:shd w:val="clear" w:color="auto" w:fill="FFFFFF"/>
        </w:rPr>
        <w:t xml:space="preserve">in the Arab Region. </w:t>
      </w:r>
    </w:p>
    <w:p w14:paraId="54882EB4" w14:textId="77777777" w:rsidR="00084672" w:rsidRDefault="00084672" w:rsidP="00FA047D">
      <w:pPr>
        <w:spacing w:before="240" w:line="360" w:lineRule="auto"/>
        <w:rPr>
          <w:rFonts w:ascii="Arial" w:hAnsi="Arial" w:cs="Arial"/>
          <w:lang w:val="en-US"/>
        </w:rPr>
        <w:sectPr w:rsidR="00084672" w:rsidSect="00D56F0E">
          <w:pgSz w:w="11906" w:h="16838" w:code="9"/>
          <w:pgMar w:top="1138" w:right="1138" w:bottom="1138" w:left="2275" w:header="706" w:footer="706" w:gutter="0"/>
          <w:cols w:space="708"/>
          <w:docGrid w:linePitch="360"/>
        </w:sectPr>
      </w:pPr>
    </w:p>
    <w:p w14:paraId="1F3C7E06" w14:textId="252FBA4F" w:rsidR="006C4F0A" w:rsidRDefault="008D0D28" w:rsidP="00783EAC">
      <w:pPr>
        <w:spacing w:before="240" w:line="360" w:lineRule="auto"/>
        <w:rPr>
          <w:rFonts w:ascii="Arial" w:hAnsi="Arial" w:cs="Arial"/>
        </w:rPr>
      </w:pPr>
      <w:r>
        <w:rPr>
          <w:rFonts w:ascii="Arial" w:hAnsi="Arial" w:cs="Arial"/>
          <w:noProof/>
          <w:lang w:val="en-US"/>
        </w:rPr>
        <w:lastRenderedPageBreak/>
        <mc:AlternateContent>
          <mc:Choice Requires="wpg">
            <w:drawing>
              <wp:anchor distT="0" distB="0" distL="114300" distR="114300" simplePos="0" relativeHeight="252238848" behindDoc="0" locked="0" layoutInCell="1" allowOverlap="1" wp14:anchorId="56529E28" wp14:editId="4D148650">
                <wp:simplePos x="0" y="0"/>
                <wp:positionH relativeFrom="margin">
                  <wp:posOffset>234002</wp:posOffset>
                </wp:positionH>
                <wp:positionV relativeFrom="margin">
                  <wp:posOffset>5049890</wp:posOffset>
                </wp:positionV>
                <wp:extent cx="4817110" cy="3779520"/>
                <wp:effectExtent l="0" t="0" r="2540" b="0"/>
                <wp:wrapSquare wrapText="bothSides"/>
                <wp:docPr id="43" name="Group 43"/>
                <wp:cNvGraphicFramePr/>
                <a:graphic xmlns:a="http://schemas.openxmlformats.org/drawingml/2006/main">
                  <a:graphicData uri="http://schemas.microsoft.com/office/word/2010/wordprocessingGroup">
                    <wpg:wgp>
                      <wpg:cNvGrpSpPr/>
                      <wpg:grpSpPr>
                        <a:xfrm>
                          <a:off x="0" y="0"/>
                          <a:ext cx="4817110" cy="3779520"/>
                          <a:chOff x="-354899" y="518616"/>
                          <a:chExt cx="4818775" cy="3780275"/>
                        </a:xfrm>
                      </wpg:grpSpPr>
                      <pic:pic xmlns:pic="http://schemas.openxmlformats.org/drawingml/2006/picture">
                        <pic:nvPicPr>
                          <pic:cNvPr id="97" name="Picture 97"/>
                          <pic:cNvPicPr>
                            <a:picLocks noChangeAspect="1"/>
                          </pic:cNvPicPr>
                        </pic:nvPicPr>
                        <pic:blipFill rotWithShape="1">
                          <a:blip r:embed="rId154">
                            <a:clrChange>
                              <a:clrFrom>
                                <a:srgbClr val="FFFFFF"/>
                              </a:clrFrom>
                              <a:clrTo>
                                <a:srgbClr val="FFFFFF">
                                  <a:alpha val="0"/>
                                </a:srgbClr>
                              </a:clrTo>
                            </a:clrChange>
                            <a:extLst>
                              <a:ext uri="{28A0092B-C50C-407E-A947-70E740481C1C}">
                                <a14:useLocalDpi xmlns:a14="http://schemas.microsoft.com/office/drawing/2010/main" val="0"/>
                              </a:ext>
                            </a:extLst>
                          </a:blip>
                          <a:srcRect l="21800" t="18404" r="23372" b="7136"/>
                          <a:stretch/>
                        </pic:blipFill>
                        <pic:spPr bwMode="auto">
                          <a:xfrm>
                            <a:off x="-354899" y="754560"/>
                            <a:ext cx="4818775" cy="3544331"/>
                          </a:xfrm>
                          <a:prstGeom prst="rect">
                            <a:avLst/>
                          </a:prstGeom>
                          <a:ln>
                            <a:noFill/>
                          </a:ln>
                          <a:extLst>
                            <a:ext uri="{53640926-AAD7-44D8-BBD7-CCE9431645EC}">
                              <a14:shadowObscured xmlns:a14="http://schemas.microsoft.com/office/drawing/2010/main"/>
                            </a:ext>
                          </a:extLst>
                        </pic:spPr>
                      </pic:pic>
                      <wps:wsp>
                        <wps:cNvPr id="98" name="Text Box 98"/>
                        <wps:cNvSpPr txBox="1">
                          <a:spLocks/>
                        </wps:cNvSpPr>
                        <wps:spPr>
                          <a:xfrm>
                            <a:off x="477672" y="518616"/>
                            <a:ext cx="3728852" cy="261257"/>
                          </a:xfrm>
                          <a:prstGeom prst="rect">
                            <a:avLst/>
                          </a:prstGeom>
                          <a:solidFill>
                            <a:sysClr val="window" lastClr="FFFFFF"/>
                          </a:solidFill>
                          <a:ln w="6350">
                            <a:noFill/>
                          </a:ln>
                        </wps:spPr>
                        <wps:txbx>
                          <w:txbxContent>
                            <w:p w14:paraId="3152F398" w14:textId="4C3018F5" w:rsidR="00D87BB9" w:rsidRPr="004729BA" w:rsidRDefault="00D87BB9" w:rsidP="008326DE">
                              <w:pPr>
                                <w:pStyle w:val="Caption"/>
                              </w:pPr>
                              <w:bookmarkStart w:id="401" w:name="_Toc20738161"/>
                              <w:r w:rsidRPr="004729BA">
                                <w:t>Figure</w:t>
                              </w:r>
                              <w:r>
                                <w:t xml:space="preserve"> 3-11</w:t>
                              </w:r>
                              <w:r w:rsidRPr="004729BA">
                                <w:t xml:space="preserve">: </w:t>
                              </w:r>
                              <w:r w:rsidRPr="00084672">
                                <w:t>UNHABITAT City Risk Profiling Tool (CRPT)</w:t>
                              </w:r>
                              <w:r>
                                <w:t>, 2016</w:t>
                              </w:r>
                            </w:p>
                            <w:p w14:paraId="5657ED4D" w14:textId="77777777" w:rsidR="00D87BB9" w:rsidRDefault="00D87BB9"/>
                            <w:p w14:paraId="06379012"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1C9EC800" w14:textId="77777777" w:rsidR="00D87BB9" w:rsidRDefault="00D87BB9"/>
                            <w:p w14:paraId="126B6A17"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3DD1AFC6" w14:textId="77777777" w:rsidR="00D87BB9" w:rsidRDefault="00D87BB9"/>
                            <w:p w14:paraId="30511A58"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326C6C86" w14:textId="77777777" w:rsidR="00D87BB9" w:rsidRDefault="00D87BB9"/>
                            <w:p w14:paraId="048C2042"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0EBE33B6" w14:textId="77777777" w:rsidR="00D87BB9" w:rsidRDefault="00D87BB9"/>
                            <w:p w14:paraId="31D27548"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71EA0C6B" w14:textId="77777777" w:rsidR="00D87BB9" w:rsidRDefault="00D87BB9"/>
                            <w:p w14:paraId="3AEB46BA"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F053019" w14:textId="77777777" w:rsidR="00D87BB9" w:rsidRDefault="00D87BB9"/>
                            <w:p w14:paraId="351329D1"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3B37FEC8" w14:textId="77777777" w:rsidR="00D87BB9" w:rsidRDefault="00D87BB9"/>
                            <w:p w14:paraId="6E361FE9"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D732502" w14:textId="77777777" w:rsidR="00D87BB9" w:rsidRDefault="00D87BB9"/>
                            <w:p w14:paraId="355F7ED7"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2B91D207" w14:textId="77777777" w:rsidR="00D87BB9" w:rsidRDefault="00D87BB9"/>
                            <w:p w14:paraId="14331ACE"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07981686" w14:textId="77777777" w:rsidR="00D87BB9" w:rsidRDefault="00D87BB9"/>
                            <w:p w14:paraId="70A4C34E"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7BE5831D" w14:textId="77777777" w:rsidR="00D87BB9" w:rsidRDefault="00D87BB9"/>
                            <w:p w14:paraId="2EE3F270"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79D872BF" w14:textId="77777777" w:rsidR="00D87BB9" w:rsidRDefault="00D87BB9"/>
                            <w:p w14:paraId="7FB71533"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2DB543A2" w14:textId="77777777" w:rsidR="00D87BB9" w:rsidRDefault="00D87BB9"/>
                            <w:p w14:paraId="1DF06C4E"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2B77A6A2" w14:textId="77777777" w:rsidR="00D87BB9" w:rsidRDefault="00D87BB9"/>
                            <w:p w14:paraId="28405478"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6F53B3D" w14:textId="77777777" w:rsidR="00D87BB9" w:rsidRDefault="00D87BB9"/>
                            <w:p w14:paraId="48EE5D1D"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7B770616" w14:textId="77777777" w:rsidR="00D87BB9" w:rsidRDefault="00D87BB9"/>
                            <w:p w14:paraId="2031710E"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3CAF1B1" w14:textId="77777777" w:rsidR="00D87BB9" w:rsidRDefault="00D87BB9"/>
                            <w:p w14:paraId="3BA6D158"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09B9DFBC" w14:textId="77777777" w:rsidR="00D87BB9" w:rsidRDefault="00D87BB9"/>
                            <w:p w14:paraId="3AC8DCB4"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46C7C214" w14:textId="77777777" w:rsidR="00D87BB9" w:rsidRDefault="00D87BB9"/>
                            <w:p w14:paraId="786D4730"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1350F90C" w14:textId="77777777" w:rsidR="00D87BB9" w:rsidRDefault="00D87BB9"/>
                            <w:p w14:paraId="246EF789"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501B02C2" w14:textId="77777777" w:rsidR="00D87BB9" w:rsidRPr="00A61D62" w:rsidRDefault="00D87BB9" w:rsidP="008B7A92">
                              <w:pPr>
                                <w:pStyle w:val="Caption"/>
                                <w:spacing w:after="0"/>
                              </w:pPr>
                              <w:r>
                                <w:t>(Resource www.ThinkHazard.com)</w:t>
                              </w:r>
                              <w:r w:rsidRPr="00A61D62">
                                <w:t xml:space="preserve">                                         </w:t>
                              </w:r>
                            </w:p>
                            <w:p w14:paraId="3745AAF6" w14:textId="77777777" w:rsidR="00D87BB9" w:rsidRDefault="00D87BB9"/>
                            <w:p w14:paraId="06BC7B15"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7CA94B2" w14:textId="77777777" w:rsidR="00D87BB9" w:rsidRDefault="00D87BB9"/>
                            <w:p w14:paraId="01B72FC2"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BAFD6B4" w14:textId="77777777" w:rsidR="00D87BB9" w:rsidRDefault="00D87BB9"/>
                            <w:p w14:paraId="53CC9E32"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BDDB6CF" w14:textId="77777777" w:rsidR="00D87BB9" w:rsidRDefault="00D87BB9"/>
                            <w:p w14:paraId="33BB0A74"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298CC34F" w14:textId="77777777" w:rsidR="00D87BB9" w:rsidRDefault="00D87BB9"/>
                            <w:p w14:paraId="182D65E6"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0AAE4E0" w14:textId="77777777" w:rsidR="00D87BB9" w:rsidRDefault="00D87BB9"/>
                            <w:p w14:paraId="571B2151"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46DA0641" w14:textId="77777777" w:rsidR="00D87BB9" w:rsidRDefault="00D87BB9"/>
                            <w:p w14:paraId="352EBFAF"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D7C6EC5" w14:textId="77777777" w:rsidR="00D87BB9" w:rsidRDefault="00D87BB9"/>
                            <w:p w14:paraId="09B25F60"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1B019741" w14:textId="77777777" w:rsidR="00D87BB9" w:rsidRDefault="00D87BB9"/>
                            <w:p w14:paraId="271466FD"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4BFD199" w14:textId="77777777" w:rsidR="00D87BB9" w:rsidRDefault="00D87BB9"/>
                            <w:p w14:paraId="5DD8C4AE"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FFE28D7" w14:textId="77777777" w:rsidR="00D87BB9" w:rsidRDefault="00D87BB9"/>
                            <w:p w14:paraId="3471B3F2"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09111DB7" w14:textId="77777777" w:rsidR="00D87BB9" w:rsidRDefault="00D87BB9"/>
                            <w:p w14:paraId="70AD9DF0"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F9103B0" w14:textId="77777777" w:rsidR="00D87BB9" w:rsidRDefault="00D87BB9"/>
                            <w:p w14:paraId="09474863"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0EB0C274" w14:textId="77777777" w:rsidR="00D87BB9" w:rsidRDefault="00D87BB9"/>
                            <w:p w14:paraId="2E20905E"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324F30C7" w14:textId="77777777" w:rsidR="00D87BB9" w:rsidRDefault="00D87BB9"/>
                            <w:p w14:paraId="230F18D6"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15389BB7" w14:textId="77777777" w:rsidR="00D87BB9" w:rsidRDefault="00D87BB9"/>
                            <w:p w14:paraId="37BA8A61"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0A5B8F59" w14:textId="77777777" w:rsidR="00D87BB9" w:rsidRDefault="00D87BB9"/>
                            <w:p w14:paraId="7596F038"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3A8A7899" w14:textId="77777777" w:rsidR="00D87BB9" w:rsidRDefault="00D87BB9"/>
                            <w:p w14:paraId="6D4160EB"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00300153" w14:textId="77777777" w:rsidR="00D87BB9" w:rsidRDefault="00D87BB9"/>
                            <w:p w14:paraId="4CAF7AA2"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03007C83" w14:textId="77777777" w:rsidR="00D87BB9" w:rsidRDefault="00D87BB9"/>
                            <w:p w14:paraId="44B55F6B"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7D1A5DB1" w14:textId="77777777" w:rsidR="00D87BB9" w:rsidRDefault="00D87BB9"/>
                            <w:p w14:paraId="77894DA0"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973FCEA" w14:textId="77777777" w:rsidR="00D87BB9" w:rsidRDefault="00D87BB9"/>
                            <w:p w14:paraId="21BA9EB6"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0F676FB5" w14:textId="77777777" w:rsidR="00D87BB9" w:rsidRDefault="00D87BB9"/>
                            <w:p w14:paraId="0E352017"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71CC1B6" w14:textId="77777777" w:rsidR="00D87BB9" w:rsidRDefault="00D87BB9"/>
                            <w:p w14:paraId="1540352B"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5B446220" w14:textId="77777777" w:rsidR="00D87BB9" w:rsidRDefault="00D87BB9"/>
                            <w:p w14:paraId="6975459B"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2FC3F4C" w14:textId="77777777" w:rsidR="00D87BB9" w:rsidRDefault="00D87BB9"/>
                            <w:p w14:paraId="32152758"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093218C" w14:textId="77777777" w:rsidR="00D87BB9" w:rsidRDefault="00D87BB9"/>
                            <w:p w14:paraId="577AFC1B"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24268894" w14:textId="77777777" w:rsidR="00D87BB9" w:rsidRPr="00A61D62" w:rsidRDefault="00D87BB9" w:rsidP="008B7A92">
                              <w:pPr>
                                <w:pStyle w:val="Caption"/>
                                <w:spacing w:after="0"/>
                              </w:pPr>
                              <w:r>
                                <w:t>(Resource www.ThinkHazard.com)</w:t>
                              </w:r>
                              <w:r w:rsidRPr="00A61D62">
                                <w:t xml:space="preserve">                                         </w:t>
                              </w:r>
                            </w:p>
                            <w:p w14:paraId="75525766" w14:textId="77777777" w:rsidR="00D87BB9" w:rsidRDefault="00D87BB9"/>
                            <w:p w14:paraId="72EFE8C0"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8C101F6" w14:textId="77777777" w:rsidR="00D87BB9" w:rsidRDefault="00D87BB9"/>
                            <w:p w14:paraId="1F753015"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DC256E4" w14:textId="77777777" w:rsidR="00D87BB9" w:rsidRDefault="00D87BB9"/>
                            <w:p w14:paraId="538C4AAF"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819FE1B" w14:textId="77777777" w:rsidR="00D87BB9" w:rsidRDefault="00D87BB9"/>
                            <w:p w14:paraId="2836262E"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40637A6B" w14:textId="77777777" w:rsidR="00D87BB9" w:rsidRDefault="00D87BB9"/>
                            <w:p w14:paraId="435C2E31"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264E70A" w14:textId="77777777" w:rsidR="00D87BB9" w:rsidRDefault="00D87BB9"/>
                            <w:p w14:paraId="34005149"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0B3B3185" w14:textId="77777777" w:rsidR="00D87BB9" w:rsidRDefault="00D87BB9"/>
                            <w:p w14:paraId="78E7602E"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F61ACA3" w14:textId="77777777" w:rsidR="00D87BB9" w:rsidRDefault="00D87BB9"/>
                            <w:p w14:paraId="4128C0A8"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5373C5E5" w14:textId="77777777" w:rsidR="00D87BB9" w:rsidRDefault="00D87BB9"/>
                            <w:p w14:paraId="1B7BCC5E"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775BF462" w14:textId="77777777" w:rsidR="00D87BB9" w:rsidRPr="00A61D62" w:rsidRDefault="00D87BB9" w:rsidP="008B7A92">
                              <w:pPr>
                                <w:pStyle w:val="Caption"/>
                                <w:spacing w:after="0"/>
                              </w:pPr>
                              <w:r>
                                <w:t>(Resource www.ThinkHazard.com)</w:t>
                              </w:r>
                              <w:r w:rsidRPr="00A61D62">
                                <w:t xml:space="preserve">                                         </w:t>
                              </w:r>
                            </w:p>
                            <w:p w14:paraId="1DBB4352" w14:textId="77777777" w:rsidR="00D87BB9" w:rsidRDefault="00D87BB9"/>
                            <w:p w14:paraId="34127409"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42FA4F8A" w14:textId="77777777" w:rsidR="00D87BB9" w:rsidRDefault="00D87BB9"/>
                            <w:p w14:paraId="17CA4BE9"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46CED6E7" w14:textId="77777777" w:rsidR="00D87BB9" w:rsidRDefault="00D87BB9"/>
                            <w:p w14:paraId="08172AAC"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7BCCB849" w14:textId="77777777" w:rsidR="00D87BB9" w:rsidRPr="00A61D62" w:rsidRDefault="00D87BB9" w:rsidP="008B7A92">
                              <w:pPr>
                                <w:pStyle w:val="Caption"/>
                                <w:spacing w:after="0"/>
                              </w:pPr>
                              <w:r>
                                <w:t>(Resource www.ThinkHazard.com)</w:t>
                              </w:r>
                              <w:r w:rsidRPr="00A61D62">
                                <w:t xml:space="preserve">                                         </w:t>
                              </w:r>
                            </w:p>
                            <w:p w14:paraId="77C6C45F" w14:textId="77777777" w:rsidR="00D87BB9" w:rsidRDefault="00D87BB9"/>
                            <w:p w14:paraId="1F687A75"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62E9D6B" w14:textId="77777777" w:rsidR="00D87BB9" w:rsidRPr="00A61D62" w:rsidRDefault="00D87BB9" w:rsidP="008B7A92">
                              <w:pPr>
                                <w:pStyle w:val="Caption"/>
                                <w:spacing w:after="0"/>
                              </w:pPr>
                              <w:r>
                                <w:t>(Resource www.ThinkHazard.com)</w:t>
                              </w:r>
                              <w:r w:rsidRPr="00A61D62">
                                <w:t xml:space="preserve">                                         </w:t>
                              </w:r>
                            </w:p>
                            <w:p w14:paraId="4559CD37" w14:textId="77777777" w:rsidR="00D87BB9" w:rsidRDefault="00D87BB9"/>
                            <w:p w14:paraId="21228B6D"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54BA346" w14:textId="77777777" w:rsidR="00D87BB9" w:rsidRDefault="00D87BB9"/>
                            <w:p w14:paraId="01C383A2"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49D911A" w14:textId="77777777" w:rsidR="00D87BB9" w:rsidRPr="00A61D62" w:rsidRDefault="00D87BB9" w:rsidP="008B7A92">
                              <w:pPr>
                                <w:pStyle w:val="Caption"/>
                                <w:spacing w:after="0"/>
                              </w:pPr>
                              <w:r>
                                <w:t>(Resource www.ThinkHazard.com)</w:t>
                              </w:r>
                              <w:r w:rsidRPr="00A61D62">
                                <w:t xml:space="preserve">                                         </w:t>
                              </w:r>
                            </w:p>
                            <w:p w14:paraId="6BD47593" w14:textId="77777777" w:rsidR="00D87BB9" w:rsidRDefault="00D87BB9"/>
                            <w:p w14:paraId="50AF8528"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8943A00" w14:textId="77777777" w:rsidR="00D87BB9" w:rsidRDefault="00D87BB9"/>
                            <w:p w14:paraId="69821679"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EA4FF31" w14:textId="77777777" w:rsidR="00D87BB9" w:rsidRDefault="00D87BB9"/>
                            <w:p w14:paraId="5ADECF78"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0CA122D" w14:textId="77777777" w:rsidR="00D87BB9" w:rsidRPr="00A61D62" w:rsidRDefault="00D87BB9" w:rsidP="008B7A92">
                              <w:pPr>
                                <w:pStyle w:val="Caption"/>
                                <w:spacing w:after="0"/>
                              </w:pPr>
                              <w:r>
                                <w:t>(Resource www.ThinkHazard.com)</w:t>
                              </w:r>
                              <w:r w:rsidRPr="00A61D62">
                                <w:t xml:space="preserve">                                         </w:t>
                              </w:r>
                            </w:p>
                            <w:p w14:paraId="53280B2F" w14:textId="77777777" w:rsidR="00D87BB9" w:rsidRDefault="00D87BB9"/>
                            <w:p w14:paraId="4241E4D0"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4F3D820" w14:textId="77777777" w:rsidR="00D87BB9" w:rsidRDefault="00D87BB9"/>
                            <w:p w14:paraId="49B7384A"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14F741AE" w14:textId="77777777" w:rsidR="00D87BB9" w:rsidRDefault="00D87BB9"/>
                            <w:p w14:paraId="6C9F7F08"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3DD95968" w14:textId="77777777" w:rsidR="00D87BB9" w:rsidRDefault="00D87BB9"/>
                            <w:p w14:paraId="5647BC3A"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190CE7EC" w14:textId="77777777" w:rsidR="00D87BB9" w:rsidRDefault="00D87BB9"/>
                            <w:p w14:paraId="1F29FCF6"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8DA33FF" w14:textId="77777777" w:rsidR="00D87BB9" w:rsidRDefault="00D87BB9"/>
                            <w:p w14:paraId="5609942E"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8867AAF" w14:textId="77777777" w:rsidR="00D87BB9" w:rsidRDefault="00D87BB9"/>
                            <w:p w14:paraId="6A1D5A79"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0324B811" w14:textId="77777777" w:rsidR="00D87BB9" w:rsidRDefault="00D87BB9"/>
                            <w:p w14:paraId="32B60B11"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CD34913" w14:textId="77777777" w:rsidR="00D87BB9" w:rsidRDefault="00D87BB9"/>
                            <w:p w14:paraId="20A7035E"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42390018" w14:textId="77777777" w:rsidR="00D87BB9" w:rsidRPr="00A61D62" w:rsidRDefault="00D87BB9" w:rsidP="008B7A92">
                              <w:pPr>
                                <w:pStyle w:val="Caption"/>
                                <w:spacing w:after="0"/>
                              </w:pPr>
                              <w:r>
                                <w:t>(Resource www.ThinkHazard.com)</w:t>
                              </w:r>
                              <w:r w:rsidRPr="00A61D62">
                                <w:t xml:space="preserve">                                         </w:t>
                              </w:r>
                            </w:p>
                            <w:p w14:paraId="1FC5757B" w14:textId="77777777" w:rsidR="00D87BB9" w:rsidRDefault="00D87BB9"/>
                            <w:p w14:paraId="7538C493"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1DDA33E4" w14:textId="77777777" w:rsidR="00D87BB9" w:rsidRDefault="00D87BB9"/>
                            <w:p w14:paraId="5705684D"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057F2DD7" w14:textId="77777777" w:rsidR="00D87BB9" w:rsidRDefault="00D87BB9"/>
                            <w:p w14:paraId="7B0E38BD"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BA3AE3B" w14:textId="77777777" w:rsidR="00D87BB9" w:rsidRDefault="00D87BB9"/>
                            <w:p w14:paraId="01600C24"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CBE7A8C" w14:textId="77777777" w:rsidR="00D87BB9" w:rsidRDefault="00D87BB9"/>
                            <w:p w14:paraId="127032EA"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55E0915" w14:textId="77777777" w:rsidR="00D87BB9" w:rsidRDefault="00D87BB9"/>
                            <w:p w14:paraId="2BE3F2D6" w14:textId="7542BA29"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62E7D5E1" w14:textId="77777777" w:rsidR="00D87BB9" w:rsidRDefault="00D87BB9"/>
                            <w:p w14:paraId="73050648"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22CEE76D" w14:textId="77777777" w:rsidR="00D87BB9" w:rsidRDefault="00D87BB9"/>
                            <w:p w14:paraId="76911065"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362EDDB1" w14:textId="77777777" w:rsidR="00D87BB9" w:rsidRDefault="00D87BB9"/>
                            <w:p w14:paraId="3EFB9176"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408449E" w14:textId="77777777" w:rsidR="00D87BB9" w:rsidRDefault="00D87BB9"/>
                            <w:p w14:paraId="5C3D38B0"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33B4A93B" w14:textId="77777777" w:rsidR="00D87BB9" w:rsidRDefault="00D87BB9"/>
                            <w:p w14:paraId="34CD087D"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38CB64E6" w14:textId="77777777" w:rsidR="00D87BB9" w:rsidRDefault="00D87BB9"/>
                            <w:p w14:paraId="6DEA9BF3"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5C6DB5A8" w14:textId="77777777" w:rsidR="00D87BB9" w:rsidRDefault="00D87BB9"/>
                            <w:p w14:paraId="77DEDBF3"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3BA8E506" w14:textId="77777777" w:rsidR="00D87BB9" w:rsidRDefault="00D87BB9"/>
                            <w:p w14:paraId="5966F8CF"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5E641109" w14:textId="77777777" w:rsidR="00D87BB9" w:rsidRDefault="00D87BB9"/>
                            <w:p w14:paraId="3FEE7F6E"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3B9B6DC9" w14:textId="77777777" w:rsidR="00D87BB9" w:rsidRDefault="00D87BB9"/>
                            <w:p w14:paraId="54CF9528"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3A99F0E7" w14:textId="77777777" w:rsidR="00D87BB9" w:rsidRDefault="00D87BB9"/>
                            <w:p w14:paraId="3EBBB1CC"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41A0BDD2" w14:textId="77777777" w:rsidR="00D87BB9" w:rsidRDefault="00D87BB9"/>
                            <w:p w14:paraId="4E9EEB8B"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41BF0D8F" w14:textId="77777777" w:rsidR="00D87BB9" w:rsidRDefault="00D87BB9"/>
                            <w:p w14:paraId="59780D86"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6DABC111" w14:textId="77777777" w:rsidR="00D87BB9" w:rsidRDefault="00D87BB9"/>
                            <w:p w14:paraId="711A9EE3"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254E5218" w14:textId="77777777" w:rsidR="00D87BB9" w:rsidRDefault="00D87BB9"/>
                            <w:p w14:paraId="48B01E49"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786BFDF" w14:textId="77777777" w:rsidR="00D87BB9" w:rsidRDefault="00D87BB9"/>
                            <w:p w14:paraId="777B9052"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A5C9079" w14:textId="77777777" w:rsidR="00D87BB9" w:rsidRDefault="00D87BB9"/>
                            <w:p w14:paraId="2C1F675F"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BCD7330" w14:textId="77777777" w:rsidR="00D87BB9" w:rsidRDefault="00D87BB9"/>
                            <w:p w14:paraId="23C8E3D0"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CD86133" w14:textId="77777777" w:rsidR="00D87BB9" w:rsidRDefault="00D87BB9"/>
                            <w:p w14:paraId="4415DC09"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15A71E83" w14:textId="77777777" w:rsidR="00D87BB9" w:rsidRDefault="00D87BB9"/>
                            <w:p w14:paraId="474A47E1"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7B456BD" w14:textId="77777777" w:rsidR="00D87BB9" w:rsidRDefault="00D87BB9"/>
                            <w:p w14:paraId="2C703587"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67C23D9A" w14:textId="77777777" w:rsidR="00D87BB9" w:rsidRPr="00A61D62" w:rsidRDefault="00D87BB9" w:rsidP="008B7A92">
                              <w:pPr>
                                <w:pStyle w:val="Caption"/>
                                <w:spacing w:after="0"/>
                              </w:pPr>
                              <w:r>
                                <w:t>(Resource www.ThinkHazard.com)</w:t>
                              </w:r>
                              <w:r w:rsidRPr="00A61D62">
                                <w:t xml:space="preserve">                                         </w:t>
                              </w:r>
                            </w:p>
                            <w:p w14:paraId="21C23AAD" w14:textId="77777777" w:rsidR="00D87BB9" w:rsidRDefault="00D87BB9"/>
                            <w:p w14:paraId="3351D0BF"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4C1F751" w14:textId="77777777" w:rsidR="00D87BB9" w:rsidRDefault="00D87BB9"/>
                            <w:p w14:paraId="0039C6A8"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386C18B" w14:textId="77777777" w:rsidR="00D87BB9" w:rsidRDefault="00D87BB9"/>
                            <w:p w14:paraId="23BBD946"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88B2A3E" w14:textId="77777777" w:rsidR="00D87BB9" w:rsidRDefault="00D87BB9"/>
                            <w:p w14:paraId="0DE0883C"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79D71513" w14:textId="77777777" w:rsidR="00D87BB9" w:rsidRDefault="00D87BB9"/>
                            <w:p w14:paraId="4B506B58"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732E91B" w14:textId="77777777" w:rsidR="00D87BB9" w:rsidRDefault="00D87BB9"/>
                            <w:p w14:paraId="6C3F07DD" w14:textId="7542BA29"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491D9EFF" w14:textId="77777777" w:rsidR="00D87BB9" w:rsidRDefault="00D87BB9"/>
                            <w:p w14:paraId="10698444"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3B03E032" w14:textId="77777777" w:rsidR="00D87BB9" w:rsidRDefault="00D87BB9"/>
                            <w:p w14:paraId="1EBCC08C"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4A33814B" w14:textId="77777777" w:rsidR="00D87BB9" w:rsidRDefault="00D87BB9"/>
                            <w:p w14:paraId="34F3EA32"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0C6C52BD" w14:textId="77777777" w:rsidR="00D87BB9" w:rsidRDefault="00D87BB9"/>
                            <w:p w14:paraId="32AED695"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786AD543" w14:textId="77777777" w:rsidR="00D87BB9" w:rsidRDefault="00D87BB9"/>
                            <w:p w14:paraId="358461F4"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32AE95CC" w14:textId="77777777" w:rsidR="00D87BB9" w:rsidRDefault="00D87BB9"/>
                            <w:p w14:paraId="6EB589E0"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5773D40" w14:textId="77777777" w:rsidR="00D87BB9" w:rsidRDefault="00D87BB9"/>
                            <w:p w14:paraId="0A75A93A"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EE9DBE7" w14:textId="77777777" w:rsidR="00D87BB9" w:rsidRDefault="00D87BB9"/>
                            <w:p w14:paraId="4CA611D9"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1A077F03" w14:textId="77777777" w:rsidR="00D87BB9" w:rsidRDefault="00D87BB9"/>
                            <w:p w14:paraId="478E7E08" w14:textId="7542BA29"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4085DA3D" w14:textId="77777777" w:rsidR="00D87BB9" w:rsidRDefault="00D87BB9"/>
                            <w:p w14:paraId="6A122E20"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68064E7" w14:textId="77777777" w:rsidR="00D87BB9" w:rsidRDefault="00D87BB9"/>
                            <w:p w14:paraId="16ABE59C"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5B945688" w14:textId="77777777" w:rsidR="00D87BB9" w:rsidRDefault="00D87BB9"/>
                            <w:p w14:paraId="28DBDBB2" w14:textId="4ACB336B"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15881475" w14:textId="77777777" w:rsidR="00D87BB9" w:rsidRDefault="00D87BB9"/>
                            <w:p w14:paraId="00257697" w14:textId="19141724"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bookmarkEnd w:id="40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529E28" id="Group 43" o:spid="_x0000_s1115" style="position:absolute;margin-left:18.45pt;margin-top:397.65pt;width:379.3pt;height:297.6pt;z-index:252238848;mso-position-horizontal-relative:margin;mso-position-vertical-relative:margin;mso-width-relative:margin;mso-height-relative:margin" coordorigin="-3548,5186" coordsize="48187,378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">
                <v:shape id="Picture 97" o:spid="_x0000_s1116" type="#_x0000_t75" style="position:absolute;left:-3548;top:7545;width:48186;height:35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">
                  <v:imagedata r:id="rId155" o:title="" croptop="12061f" cropbottom="4677f" cropleft="14287f" cropright="15317f" chromakey="white"/>
                  <v:path arrowok="t"/>
                </v:shape>
                <v:shape id="Text Box 98" o:spid="_x0000_s1117" type="#_x0000_t202" style="position:absolute;left:4776;top:5186;width:37289;height:2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" fillcolor="window" stroked="f" strokeweight=".5pt">
                  <v:path arrowok="t"/>
                  <v:textbox>
                    <w:txbxContent>
                      <w:p w14:paraId="3152F398" w14:textId="4C3018F5" w:rsidR="00D87BB9" w:rsidRPr="004729BA" w:rsidRDefault="00D87BB9" w:rsidP="008326DE">
                        <w:pPr>
                          <w:pStyle w:val="Caption"/>
                        </w:pPr>
                        <w:bookmarkStart w:id="402" w:name="_Toc20738161"/>
                        <w:r w:rsidRPr="004729BA">
                          <w:t>Figure</w:t>
                        </w:r>
                        <w:r>
                          <w:t xml:space="preserve"> 3-11</w:t>
                        </w:r>
                        <w:r w:rsidRPr="004729BA">
                          <w:t xml:space="preserve">: </w:t>
                        </w:r>
                        <w:r w:rsidRPr="00084672">
                          <w:t>UNHABITAT City Risk Profiling Tool (CRPT)</w:t>
                        </w:r>
                        <w:r>
                          <w:t>, 2016</w:t>
                        </w:r>
                      </w:p>
                      <w:p w14:paraId="5657ED4D" w14:textId="77777777" w:rsidR="00D87BB9" w:rsidRDefault="00D87BB9"/>
                      <w:p w14:paraId="06379012"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1C9EC800" w14:textId="77777777" w:rsidR="00D87BB9" w:rsidRDefault="00D87BB9"/>
                      <w:p w14:paraId="126B6A17"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3DD1AFC6" w14:textId="77777777" w:rsidR="00D87BB9" w:rsidRDefault="00D87BB9"/>
                      <w:p w14:paraId="30511A58"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326C6C86" w14:textId="77777777" w:rsidR="00D87BB9" w:rsidRDefault="00D87BB9"/>
                      <w:p w14:paraId="048C2042"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0EBE33B6" w14:textId="77777777" w:rsidR="00D87BB9" w:rsidRDefault="00D87BB9"/>
                      <w:p w14:paraId="31D27548"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71EA0C6B" w14:textId="77777777" w:rsidR="00D87BB9" w:rsidRDefault="00D87BB9"/>
                      <w:p w14:paraId="3AEB46BA"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F053019" w14:textId="77777777" w:rsidR="00D87BB9" w:rsidRDefault="00D87BB9"/>
                      <w:p w14:paraId="351329D1"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3B37FEC8" w14:textId="77777777" w:rsidR="00D87BB9" w:rsidRDefault="00D87BB9"/>
                      <w:p w14:paraId="6E361FE9"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D732502" w14:textId="77777777" w:rsidR="00D87BB9" w:rsidRDefault="00D87BB9"/>
                      <w:p w14:paraId="355F7ED7"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2B91D207" w14:textId="77777777" w:rsidR="00D87BB9" w:rsidRDefault="00D87BB9"/>
                      <w:p w14:paraId="14331ACE"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07981686" w14:textId="77777777" w:rsidR="00D87BB9" w:rsidRDefault="00D87BB9"/>
                      <w:p w14:paraId="70A4C34E"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7BE5831D" w14:textId="77777777" w:rsidR="00D87BB9" w:rsidRDefault="00D87BB9"/>
                      <w:p w14:paraId="2EE3F270"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79D872BF" w14:textId="77777777" w:rsidR="00D87BB9" w:rsidRDefault="00D87BB9"/>
                      <w:p w14:paraId="7FB71533"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2DB543A2" w14:textId="77777777" w:rsidR="00D87BB9" w:rsidRDefault="00D87BB9"/>
                      <w:p w14:paraId="1DF06C4E"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2B77A6A2" w14:textId="77777777" w:rsidR="00D87BB9" w:rsidRDefault="00D87BB9"/>
                      <w:p w14:paraId="28405478"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6F53B3D" w14:textId="77777777" w:rsidR="00D87BB9" w:rsidRDefault="00D87BB9"/>
                      <w:p w14:paraId="48EE5D1D"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7B770616" w14:textId="77777777" w:rsidR="00D87BB9" w:rsidRDefault="00D87BB9"/>
                      <w:p w14:paraId="2031710E"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3CAF1B1" w14:textId="77777777" w:rsidR="00D87BB9" w:rsidRDefault="00D87BB9"/>
                      <w:p w14:paraId="3BA6D158"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09B9DFBC" w14:textId="77777777" w:rsidR="00D87BB9" w:rsidRDefault="00D87BB9"/>
                      <w:p w14:paraId="3AC8DCB4"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46C7C214" w14:textId="77777777" w:rsidR="00D87BB9" w:rsidRDefault="00D87BB9"/>
                      <w:p w14:paraId="786D4730"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1350F90C" w14:textId="77777777" w:rsidR="00D87BB9" w:rsidRDefault="00D87BB9"/>
                      <w:p w14:paraId="246EF789"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501B02C2" w14:textId="77777777" w:rsidR="00D87BB9" w:rsidRPr="00A61D62" w:rsidRDefault="00D87BB9" w:rsidP="008B7A92">
                        <w:pPr>
                          <w:pStyle w:val="Caption"/>
                          <w:spacing w:after="0"/>
                        </w:pPr>
                        <w:r>
                          <w:t>(Resource www.ThinkHazard.com)</w:t>
                        </w:r>
                        <w:r w:rsidRPr="00A61D62">
                          <w:t xml:space="preserve">                                         </w:t>
                        </w:r>
                      </w:p>
                      <w:p w14:paraId="3745AAF6" w14:textId="77777777" w:rsidR="00D87BB9" w:rsidRDefault="00D87BB9"/>
                      <w:p w14:paraId="06BC7B15"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7CA94B2" w14:textId="77777777" w:rsidR="00D87BB9" w:rsidRDefault="00D87BB9"/>
                      <w:p w14:paraId="01B72FC2"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BAFD6B4" w14:textId="77777777" w:rsidR="00D87BB9" w:rsidRDefault="00D87BB9"/>
                      <w:p w14:paraId="53CC9E32"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BDDB6CF" w14:textId="77777777" w:rsidR="00D87BB9" w:rsidRDefault="00D87BB9"/>
                      <w:p w14:paraId="33BB0A74"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298CC34F" w14:textId="77777777" w:rsidR="00D87BB9" w:rsidRDefault="00D87BB9"/>
                      <w:p w14:paraId="182D65E6"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0AAE4E0" w14:textId="77777777" w:rsidR="00D87BB9" w:rsidRDefault="00D87BB9"/>
                      <w:p w14:paraId="571B2151"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46DA0641" w14:textId="77777777" w:rsidR="00D87BB9" w:rsidRDefault="00D87BB9"/>
                      <w:p w14:paraId="352EBFAF"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D7C6EC5" w14:textId="77777777" w:rsidR="00D87BB9" w:rsidRDefault="00D87BB9"/>
                      <w:p w14:paraId="09B25F60"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1B019741" w14:textId="77777777" w:rsidR="00D87BB9" w:rsidRDefault="00D87BB9"/>
                      <w:p w14:paraId="271466FD"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4BFD199" w14:textId="77777777" w:rsidR="00D87BB9" w:rsidRDefault="00D87BB9"/>
                      <w:p w14:paraId="5DD8C4AE"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FFE28D7" w14:textId="77777777" w:rsidR="00D87BB9" w:rsidRDefault="00D87BB9"/>
                      <w:p w14:paraId="3471B3F2"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09111DB7" w14:textId="77777777" w:rsidR="00D87BB9" w:rsidRDefault="00D87BB9"/>
                      <w:p w14:paraId="70AD9DF0"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F9103B0" w14:textId="77777777" w:rsidR="00D87BB9" w:rsidRDefault="00D87BB9"/>
                      <w:p w14:paraId="09474863"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0EB0C274" w14:textId="77777777" w:rsidR="00D87BB9" w:rsidRDefault="00D87BB9"/>
                      <w:p w14:paraId="2E20905E"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324F30C7" w14:textId="77777777" w:rsidR="00D87BB9" w:rsidRDefault="00D87BB9"/>
                      <w:p w14:paraId="230F18D6"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15389BB7" w14:textId="77777777" w:rsidR="00D87BB9" w:rsidRDefault="00D87BB9"/>
                      <w:p w14:paraId="37BA8A61"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0A5B8F59" w14:textId="77777777" w:rsidR="00D87BB9" w:rsidRDefault="00D87BB9"/>
                      <w:p w14:paraId="7596F038"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3A8A7899" w14:textId="77777777" w:rsidR="00D87BB9" w:rsidRDefault="00D87BB9"/>
                      <w:p w14:paraId="6D4160EB"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00300153" w14:textId="77777777" w:rsidR="00D87BB9" w:rsidRDefault="00D87BB9"/>
                      <w:p w14:paraId="4CAF7AA2"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03007C83" w14:textId="77777777" w:rsidR="00D87BB9" w:rsidRDefault="00D87BB9"/>
                      <w:p w14:paraId="44B55F6B"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7D1A5DB1" w14:textId="77777777" w:rsidR="00D87BB9" w:rsidRDefault="00D87BB9"/>
                      <w:p w14:paraId="77894DA0"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973FCEA" w14:textId="77777777" w:rsidR="00D87BB9" w:rsidRDefault="00D87BB9"/>
                      <w:p w14:paraId="21BA9EB6"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0F676FB5" w14:textId="77777777" w:rsidR="00D87BB9" w:rsidRDefault="00D87BB9"/>
                      <w:p w14:paraId="0E352017"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71CC1B6" w14:textId="77777777" w:rsidR="00D87BB9" w:rsidRDefault="00D87BB9"/>
                      <w:p w14:paraId="1540352B"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5B446220" w14:textId="77777777" w:rsidR="00D87BB9" w:rsidRDefault="00D87BB9"/>
                      <w:p w14:paraId="6975459B"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2FC3F4C" w14:textId="77777777" w:rsidR="00D87BB9" w:rsidRDefault="00D87BB9"/>
                      <w:p w14:paraId="32152758"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093218C" w14:textId="77777777" w:rsidR="00D87BB9" w:rsidRDefault="00D87BB9"/>
                      <w:p w14:paraId="577AFC1B"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24268894" w14:textId="77777777" w:rsidR="00D87BB9" w:rsidRPr="00A61D62" w:rsidRDefault="00D87BB9" w:rsidP="008B7A92">
                        <w:pPr>
                          <w:pStyle w:val="Caption"/>
                          <w:spacing w:after="0"/>
                        </w:pPr>
                        <w:r>
                          <w:t>(Resource www.ThinkHazard.com)</w:t>
                        </w:r>
                        <w:r w:rsidRPr="00A61D62">
                          <w:t xml:space="preserve">                                         </w:t>
                        </w:r>
                      </w:p>
                      <w:p w14:paraId="75525766" w14:textId="77777777" w:rsidR="00D87BB9" w:rsidRDefault="00D87BB9"/>
                      <w:p w14:paraId="72EFE8C0"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8C101F6" w14:textId="77777777" w:rsidR="00D87BB9" w:rsidRDefault="00D87BB9"/>
                      <w:p w14:paraId="1F753015"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DC256E4" w14:textId="77777777" w:rsidR="00D87BB9" w:rsidRDefault="00D87BB9"/>
                      <w:p w14:paraId="538C4AAF"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819FE1B" w14:textId="77777777" w:rsidR="00D87BB9" w:rsidRDefault="00D87BB9"/>
                      <w:p w14:paraId="2836262E"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40637A6B" w14:textId="77777777" w:rsidR="00D87BB9" w:rsidRDefault="00D87BB9"/>
                      <w:p w14:paraId="435C2E31"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264E70A" w14:textId="77777777" w:rsidR="00D87BB9" w:rsidRDefault="00D87BB9"/>
                      <w:p w14:paraId="34005149"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0B3B3185" w14:textId="77777777" w:rsidR="00D87BB9" w:rsidRDefault="00D87BB9"/>
                      <w:p w14:paraId="78E7602E"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F61ACA3" w14:textId="77777777" w:rsidR="00D87BB9" w:rsidRDefault="00D87BB9"/>
                      <w:p w14:paraId="4128C0A8"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5373C5E5" w14:textId="77777777" w:rsidR="00D87BB9" w:rsidRDefault="00D87BB9"/>
                      <w:p w14:paraId="1B7BCC5E"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775BF462" w14:textId="77777777" w:rsidR="00D87BB9" w:rsidRPr="00A61D62" w:rsidRDefault="00D87BB9" w:rsidP="008B7A92">
                        <w:pPr>
                          <w:pStyle w:val="Caption"/>
                          <w:spacing w:after="0"/>
                        </w:pPr>
                        <w:r>
                          <w:t>(Resource www.ThinkHazard.com)</w:t>
                        </w:r>
                        <w:r w:rsidRPr="00A61D62">
                          <w:t xml:space="preserve">                                         </w:t>
                        </w:r>
                      </w:p>
                      <w:p w14:paraId="1DBB4352" w14:textId="77777777" w:rsidR="00D87BB9" w:rsidRDefault="00D87BB9"/>
                      <w:p w14:paraId="34127409"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42FA4F8A" w14:textId="77777777" w:rsidR="00D87BB9" w:rsidRDefault="00D87BB9"/>
                      <w:p w14:paraId="17CA4BE9"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46CED6E7" w14:textId="77777777" w:rsidR="00D87BB9" w:rsidRDefault="00D87BB9"/>
                      <w:p w14:paraId="08172AAC"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7BCCB849" w14:textId="77777777" w:rsidR="00D87BB9" w:rsidRPr="00A61D62" w:rsidRDefault="00D87BB9" w:rsidP="008B7A92">
                        <w:pPr>
                          <w:pStyle w:val="Caption"/>
                          <w:spacing w:after="0"/>
                        </w:pPr>
                        <w:r>
                          <w:t>(Resource www.ThinkHazard.com)</w:t>
                        </w:r>
                        <w:r w:rsidRPr="00A61D62">
                          <w:t xml:space="preserve">                                         </w:t>
                        </w:r>
                      </w:p>
                      <w:p w14:paraId="77C6C45F" w14:textId="77777777" w:rsidR="00D87BB9" w:rsidRDefault="00D87BB9"/>
                      <w:p w14:paraId="1F687A75"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62E9D6B" w14:textId="77777777" w:rsidR="00D87BB9" w:rsidRPr="00A61D62" w:rsidRDefault="00D87BB9" w:rsidP="008B7A92">
                        <w:pPr>
                          <w:pStyle w:val="Caption"/>
                          <w:spacing w:after="0"/>
                        </w:pPr>
                        <w:r>
                          <w:t>(Resource www.ThinkHazard.com)</w:t>
                        </w:r>
                        <w:r w:rsidRPr="00A61D62">
                          <w:t xml:space="preserve">                                         </w:t>
                        </w:r>
                      </w:p>
                      <w:p w14:paraId="4559CD37" w14:textId="77777777" w:rsidR="00D87BB9" w:rsidRDefault="00D87BB9"/>
                      <w:p w14:paraId="21228B6D"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54BA346" w14:textId="77777777" w:rsidR="00D87BB9" w:rsidRDefault="00D87BB9"/>
                      <w:p w14:paraId="01C383A2"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49D911A" w14:textId="77777777" w:rsidR="00D87BB9" w:rsidRPr="00A61D62" w:rsidRDefault="00D87BB9" w:rsidP="008B7A92">
                        <w:pPr>
                          <w:pStyle w:val="Caption"/>
                          <w:spacing w:after="0"/>
                        </w:pPr>
                        <w:r>
                          <w:t>(Resource www.ThinkHazard.com)</w:t>
                        </w:r>
                        <w:r w:rsidRPr="00A61D62">
                          <w:t xml:space="preserve">                                         </w:t>
                        </w:r>
                      </w:p>
                      <w:p w14:paraId="6BD47593" w14:textId="77777777" w:rsidR="00D87BB9" w:rsidRDefault="00D87BB9"/>
                      <w:p w14:paraId="50AF8528"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8943A00" w14:textId="77777777" w:rsidR="00D87BB9" w:rsidRDefault="00D87BB9"/>
                      <w:p w14:paraId="69821679"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EA4FF31" w14:textId="77777777" w:rsidR="00D87BB9" w:rsidRDefault="00D87BB9"/>
                      <w:p w14:paraId="5ADECF78"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0CA122D" w14:textId="77777777" w:rsidR="00D87BB9" w:rsidRPr="00A61D62" w:rsidRDefault="00D87BB9" w:rsidP="008B7A92">
                        <w:pPr>
                          <w:pStyle w:val="Caption"/>
                          <w:spacing w:after="0"/>
                        </w:pPr>
                        <w:r>
                          <w:t>(Resource www.ThinkHazard.com)</w:t>
                        </w:r>
                        <w:r w:rsidRPr="00A61D62">
                          <w:t xml:space="preserve">                                         </w:t>
                        </w:r>
                      </w:p>
                      <w:p w14:paraId="53280B2F" w14:textId="77777777" w:rsidR="00D87BB9" w:rsidRDefault="00D87BB9"/>
                      <w:p w14:paraId="4241E4D0"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4F3D820" w14:textId="77777777" w:rsidR="00D87BB9" w:rsidRDefault="00D87BB9"/>
                      <w:p w14:paraId="49B7384A"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14F741AE" w14:textId="77777777" w:rsidR="00D87BB9" w:rsidRDefault="00D87BB9"/>
                      <w:p w14:paraId="6C9F7F08"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3DD95968" w14:textId="77777777" w:rsidR="00D87BB9" w:rsidRDefault="00D87BB9"/>
                      <w:p w14:paraId="5647BC3A"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190CE7EC" w14:textId="77777777" w:rsidR="00D87BB9" w:rsidRDefault="00D87BB9"/>
                      <w:p w14:paraId="1F29FCF6"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8DA33FF" w14:textId="77777777" w:rsidR="00D87BB9" w:rsidRDefault="00D87BB9"/>
                      <w:p w14:paraId="5609942E"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8867AAF" w14:textId="77777777" w:rsidR="00D87BB9" w:rsidRDefault="00D87BB9"/>
                      <w:p w14:paraId="6A1D5A79"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0324B811" w14:textId="77777777" w:rsidR="00D87BB9" w:rsidRDefault="00D87BB9"/>
                      <w:p w14:paraId="32B60B11"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CD34913" w14:textId="77777777" w:rsidR="00D87BB9" w:rsidRDefault="00D87BB9"/>
                      <w:p w14:paraId="20A7035E"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42390018" w14:textId="77777777" w:rsidR="00D87BB9" w:rsidRPr="00A61D62" w:rsidRDefault="00D87BB9" w:rsidP="008B7A92">
                        <w:pPr>
                          <w:pStyle w:val="Caption"/>
                          <w:spacing w:after="0"/>
                        </w:pPr>
                        <w:r>
                          <w:t>(Resource www.ThinkHazard.com)</w:t>
                        </w:r>
                        <w:r w:rsidRPr="00A61D62">
                          <w:t xml:space="preserve">                                         </w:t>
                        </w:r>
                      </w:p>
                      <w:p w14:paraId="1FC5757B" w14:textId="77777777" w:rsidR="00D87BB9" w:rsidRDefault="00D87BB9"/>
                      <w:p w14:paraId="7538C493"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1DDA33E4" w14:textId="77777777" w:rsidR="00D87BB9" w:rsidRDefault="00D87BB9"/>
                      <w:p w14:paraId="5705684D"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057F2DD7" w14:textId="77777777" w:rsidR="00D87BB9" w:rsidRDefault="00D87BB9"/>
                      <w:p w14:paraId="7B0E38BD"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BA3AE3B" w14:textId="77777777" w:rsidR="00D87BB9" w:rsidRDefault="00D87BB9"/>
                      <w:p w14:paraId="01600C24"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CBE7A8C" w14:textId="77777777" w:rsidR="00D87BB9" w:rsidRDefault="00D87BB9"/>
                      <w:p w14:paraId="127032EA"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55E0915" w14:textId="77777777" w:rsidR="00D87BB9" w:rsidRDefault="00D87BB9"/>
                      <w:p w14:paraId="2BE3F2D6" w14:textId="7542BA29"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62E7D5E1" w14:textId="77777777" w:rsidR="00D87BB9" w:rsidRDefault="00D87BB9"/>
                      <w:p w14:paraId="73050648"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22CEE76D" w14:textId="77777777" w:rsidR="00D87BB9" w:rsidRDefault="00D87BB9"/>
                      <w:p w14:paraId="76911065"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362EDDB1" w14:textId="77777777" w:rsidR="00D87BB9" w:rsidRDefault="00D87BB9"/>
                      <w:p w14:paraId="3EFB9176"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408449E" w14:textId="77777777" w:rsidR="00D87BB9" w:rsidRDefault="00D87BB9"/>
                      <w:p w14:paraId="5C3D38B0"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33B4A93B" w14:textId="77777777" w:rsidR="00D87BB9" w:rsidRDefault="00D87BB9"/>
                      <w:p w14:paraId="34CD087D"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38CB64E6" w14:textId="77777777" w:rsidR="00D87BB9" w:rsidRDefault="00D87BB9"/>
                      <w:p w14:paraId="6DEA9BF3"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5C6DB5A8" w14:textId="77777777" w:rsidR="00D87BB9" w:rsidRDefault="00D87BB9"/>
                      <w:p w14:paraId="77DEDBF3"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3BA8E506" w14:textId="77777777" w:rsidR="00D87BB9" w:rsidRDefault="00D87BB9"/>
                      <w:p w14:paraId="5966F8CF"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5E641109" w14:textId="77777777" w:rsidR="00D87BB9" w:rsidRDefault="00D87BB9"/>
                      <w:p w14:paraId="3FEE7F6E"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3B9B6DC9" w14:textId="77777777" w:rsidR="00D87BB9" w:rsidRDefault="00D87BB9"/>
                      <w:p w14:paraId="54CF9528"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3A99F0E7" w14:textId="77777777" w:rsidR="00D87BB9" w:rsidRDefault="00D87BB9"/>
                      <w:p w14:paraId="3EBBB1CC"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41A0BDD2" w14:textId="77777777" w:rsidR="00D87BB9" w:rsidRDefault="00D87BB9"/>
                      <w:p w14:paraId="4E9EEB8B"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41BF0D8F" w14:textId="77777777" w:rsidR="00D87BB9" w:rsidRDefault="00D87BB9"/>
                      <w:p w14:paraId="59780D86"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6DABC111" w14:textId="77777777" w:rsidR="00D87BB9" w:rsidRDefault="00D87BB9"/>
                      <w:p w14:paraId="711A9EE3"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254E5218" w14:textId="77777777" w:rsidR="00D87BB9" w:rsidRDefault="00D87BB9"/>
                      <w:p w14:paraId="48B01E49"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786BFDF" w14:textId="77777777" w:rsidR="00D87BB9" w:rsidRDefault="00D87BB9"/>
                      <w:p w14:paraId="777B9052"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A5C9079" w14:textId="77777777" w:rsidR="00D87BB9" w:rsidRDefault="00D87BB9"/>
                      <w:p w14:paraId="2C1F675F"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BCD7330" w14:textId="77777777" w:rsidR="00D87BB9" w:rsidRDefault="00D87BB9"/>
                      <w:p w14:paraId="23C8E3D0"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CD86133" w14:textId="77777777" w:rsidR="00D87BB9" w:rsidRDefault="00D87BB9"/>
                      <w:p w14:paraId="4415DC09"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15A71E83" w14:textId="77777777" w:rsidR="00D87BB9" w:rsidRDefault="00D87BB9"/>
                      <w:p w14:paraId="474A47E1"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7B456BD" w14:textId="77777777" w:rsidR="00D87BB9" w:rsidRDefault="00D87BB9"/>
                      <w:p w14:paraId="2C703587"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67C23D9A" w14:textId="77777777" w:rsidR="00D87BB9" w:rsidRPr="00A61D62" w:rsidRDefault="00D87BB9" w:rsidP="008B7A92">
                        <w:pPr>
                          <w:pStyle w:val="Caption"/>
                          <w:spacing w:after="0"/>
                        </w:pPr>
                        <w:r>
                          <w:t>(Resource www.ThinkHazard.com)</w:t>
                        </w:r>
                        <w:r w:rsidRPr="00A61D62">
                          <w:t xml:space="preserve">                                         </w:t>
                        </w:r>
                      </w:p>
                      <w:p w14:paraId="21C23AAD" w14:textId="77777777" w:rsidR="00D87BB9" w:rsidRDefault="00D87BB9"/>
                      <w:p w14:paraId="3351D0BF"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4C1F751" w14:textId="77777777" w:rsidR="00D87BB9" w:rsidRDefault="00D87BB9"/>
                      <w:p w14:paraId="0039C6A8"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386C18B" w14:textId="77777777" w:rsidR="00D87BB9" w:rsidRDefault="00D87BB9"/>
                      <w:p w14:paraId="23BBD946"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88B2A3E" w14:textId="77777777" w:rsidR="00D87BB9" w:rsidRDefault="00D87BB9"/>
                      <w:p w14:paraId="0DE0883C"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79D71513" w14:textId="77777777" w:rsidR="00D87BB9" w:rsidRDefault="00D87BB9"/>
                      <w:p w14:paraId="4B506B58"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732E91B" w14:textId="77777777" w:rsidR="00D87BB9" w:rsidRDefault="00D87BB9"/>
                      <w:p w14:paraId="6C3F07DD" w14:textId="7542BA29"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491D9EFF" w14:textId="77777777" w:rsidR="00D87BB9" w:rsidRDefault="00D87BB9"/>
                      <w:p w14:paraId="10698444"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3B03E032" w14:textId="77777777" w:rsidR="00D87BB9" w:rsidRDefault="00D87BB9"/>
                      <w:p w14:paraId="1EBCC08C"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4A33814B" w14:textId="77777777" w:rsidR="00D87BB9" w:rsidRDefault="00D87BB9"/>
                      <w:p w14:paraId="34F3EA32" w14:textId="77777777"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0C6C52BD" w14:textId="77777777" w:rsidR="00D87BB9" w:rsidRDefault="00D87BB9"/>
                      <w:p w14:paraId="32AED695"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786AD543" w14:textId="77777777" w:rsidR="00D87BB9" w:rsidRDefault="00D87BB9"/>
                      <w:p w14:paraId="358461F4"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32AE95CC" w14:textId="77777777" w:rsidR="00D87BB9" w:rsidRDefault="00D87BB9"/>
                      <w:p w14:paraId="6EB589E0"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5773D40" w14:textId="77777777" w:rsidR="00D87BB9" w:rsidRDefault="00D87BB9"/>
                      <w:p w14:paraId="0A75A93A"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EE9DBE7" w14:textId="77777777" w:rsidR="00D87BB9" w:rsidRDefault="00D87BB9"/>
                      <w:p w14:paraId="4CA611D9"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1A077F03" w14:textId="77777777" w:rsidR="00D87BB9" w:rsidRDefault="00D87BB9"/>
                      <w:p w14:paraId="478E7E08" w14:textId="7542BA29"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4085DA3D" w14:textId="77777777" w:rsidR="00D87BB9" w:rsidRDefault="00D87BB9"/>
                      <w:p w14:paraId="6A122E20" w14:textId="77777777"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568064E7" w14:textId="77777777" w:rsidR="00D87BB9" w:rsidRDefault="00D87BB9"/>
                      <w:p w14:paraId="16ABE59C" w14:textId="77777777" w:rsidR="00D87BB9" w:rsidRPr="004729BA" w:rsidRDefault="00D87BB9" w:rsidP="00C041B1">
                        <w:pPr>
                          <w:pStyle w:val="Caption"/>
                        </w:pPr>
                        <w:r w:rsidRPr="004729BA">
                          <w:t>Figure</w:t>
                        </w:r>
                        <w:r>
                          <w:t xml:space="preserve"> 3-14</w:t>
                        </w:r>
                        <w:r w:rsidRPr="004729BA">
                          <w:t xml:space="preserve">: </w:t>
                        </w:r>
                        <w:r>
                          <w:t xml:space="preserve">ARUP </w:t>
                        </w:r>
                        <w:r w:rsidRPr="00C041B1">
                          <w:t xml:space="preserve">City Resilience Index (CRI) </w:t>
                        </w:r>
                        <w:r>
                          <w:t>(ARUP, 2015)</w:t>
                        </w:r>
                      </w:p>
                      <w:p w14:paraId="5B945688" w14:textId="77777777" w:rsidR="00D87BB9" w:rsidRDefault="00D87BB9"/>
                      <w:p w14:paraId="28DBDBB2" w14:textId="4ACB336B" w:rsidR="00D87BB9" w:rsidRPr="004729BA" w:rsidRDefault="00D87BB9" w:rsidP="008326DE">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p>
                      <w:p w14:paraId="15881475" w14:textId="77777777" w:rsidR="00D87BB9" w:rsidRDefault="00D87BB9"/>
                      <w:p w14:paraId="00257697" w14:textId="19141724" w:rsidR="00D87BB9" w:rsidRPr="004729BA" w:rsidRDefault="00D87BB9" w:rsidP="008326DE">
                        <w:pPr>
                          <w:pStyle w:val="Caption"/>
                        </w:pPr>
                        <w:r w:rsidRPr="004729BA">
                          <w:t>Figure</w:t>
                        </w:r>
                        <w:r>
                          <w:t xml:space="preserve"> 3-14</w:t>
                        </w:r>
                        <w:r w:rsidRPr="004729BA">
                          <w:t xml:space="preserve">: </w:t>
                        </w:r>
                        <w:r>
                          <w:t xml:space="preserve">ARUP </w:t>
                        </w:r>
                        <w:r w:rsidRPr="00C041B1">
                          <w:t xml:space="preserve">City Resilience Index (CRI) </w:t>
                        </w:r>
                        <w:r>
                          <w:t>(ARUP, 2015)</w:t>
                        </w:r>
                        <w:r w:rsidRPr="004729BA">
                          <w:t>Figure</w:t>
                        </w:r>
                        <w:r>
                          <w:t xml:space="preserve"> 3-13</w:t>
                        </w:r>
                        <w:r w:rsidRPr="004729BA">
                          <w:t xml:space="preserve">: </w:t>
                        </w:r>
                        <w:r w:rsidRPr="00084672">
                          <w:t>UNHABITAT City Risk Profiling Tool (CRPT)</w:t>
                        </w:r>
                        <w:r>
                          <w:t>, 2016</w:t>
                        </w:r>
                        <w:bookmarkEnd w:id="402"/>
                      </w:p>
                    </w:txbxContent>
                  </v:textbox>
                </v:shape>
                <w10:wrap type="square" anchorx="margin" anchory="margin"/>
              </v:group>
            </w:pict>
          </mc:Fallback>
        </mc:AlternateContent>
      </w:r>
      <w:r w:rsidRPr="008D0D28">
        <w:rPr>
          <w:rFonts w:ascii="Arial" w:hAnsi="Arial" w:cs="Arial"/>
        </w:rPr>
        <w:t xml:space="preserve">It is important to note here that UN-Habitat has an older version of the City Resilience Profiling Programme (CRPP) which is the ‘City Profiles’ program that came into action in 2014, structured around the four themes of space, governance, population, and services. ‘UN-Habitat City Profiles are formulated to offer a cross-sectoral perspective on urban vulnerabilities that will inform holistic and inclusive interventions by local authorities, humanitarian partners and others to respond to needs and alleviate poverty amongst host and displaced populations’ (UNHabitat,2016). </w:t>
      </w:r>
      <w:r w:rsidR="00E7260A">
        <w:rPr>
          <w:rFonts w:ascii="Arial" w:hAnsi="Arial" w:cs="Arial"/>
        </w:rPr>
        <w:t>In the Arab Region, t</w:t>
      </w:r>
      <w:r w:rsidR="00783EAC">
        <w:rPr>
          <w:rFonts w:ascii="Arial" w:hAnsi="Arial" w:cs="Arial"/>
        </w:rPr>
        <w:t>he cities completed their</w:t>
      </w:r>
      <w:r w:rsidR="00954A47">
        <w:rPr>
          <w:rFonts w:ascii="Arial" w:hAnsi="Arial" w:cs="Arial"/>
        </w:rPr>
        <w:t xml:space="preserve"> profiles</w:t>
      </w:r>
      <w:r w:rsidR="00E7260A">
        <w:rPr>
          <w:rFonts w:ascii="Arial" w:hAnsi="Arial" w:cs="Arial"/>
        </w:rPr>
        <w:t xml:space="preserve"> during the period (2014-2018) are:</w:t>
      </w:r>
      <w:r w:rsidR="00954A47">
        <w:rPr>
          <w:rFonts w:ascii="Arial" w:hAnsi="Arial" w:cs="Arial"/>
        </w:rPr>
        <w:t xml:space="preserve"> Homs (Syria, 2014), </w:t>
      </w:r>
      <w:r w:rsidR="00E924D4">
        <w:rPr>
          <w:rFonts w:ascii="Arial" w:hAnsi="Arial" w:cs="Arial"/>
        </w:rPr>
        <w:t xml:space="preserve">Aleppo (Syria, 2014), Mosul (Iraq,2016), Tripoli (Lebanon,2017), Tyre (Lebanon,2017), </w:t>
      </w:r>
      <w:r w:rsidR="001417E4">
        <w:rPr>
          <w:rFonts w:ascii="Arial" w:hAnsi="Arial" w:cs="Arial"/>
        </w:rPr>
        <w:t xml:space="preserve">Maachouk </w:t>
      </w:r>
      <w:r w:rsidR="001417E4" w:rsidRPr="001417E4">
        <w:rPr>
          <w:rFonts w:ascii="Arial" w:hAnsi="Arial" w:cs="Arial"/>
        </w:rPr>
        <w:t xml:space="preserve">Neighbourhood, Tyre (Lebanon,2017), </w:t>
      </w:r>
      <w:r w:rsidR="003B733E">
        <w:rPr>
          <w:rFonts w:ascii="Arial" w:hAnsi="Arial" w:cs="Arial"/>
        </w:rPr>
        <w:t xml:space="preserve">Nabaa </w:t>
      </w:r>
      <w:r w:rsidR="003B733E" w:rsidRPr="003B733E">
        <w:rPr>
          <w:rFonts w:ascii="Arial" w:hAnsi="Arial" w:cs="Arial"/>
        </w:rPr>
        <w:t>Neighbourhood,</w:t>
      </w:r>
      <w:r w:rsidR="003B733E">
        <w:rPr>
          <w:rFonts w:ascii="Arial" w:hAnsi="Arial" w:cs="Arial"/>
        </w:rPr>
        <w:t xml:space="preserve"> Bourj Hammoud (Lebanon,2017</w:t>
      </w:r>
      <w:r w:rsidR="001417E4" w:rsidRPr="00597A1E">
        <w:rPr>
          <w:rFonts w:ascii="Arial" w:hAnsi="Arial" w:cs="Arial"/>
        </w:rPr>
        <w:t>)</w:t>
      </w:r>
      <w:r w:rsidR="001417E4">
        <w:rPr>
          <w:rFonts w:ascii="Arial" w:hAnsi="Arial" w:cs="Arial"/>
        </w:rPr>
        <w:t>, Tabbaneh</w:t>
      </w:r>
      <w:r w:rsidR="00597A1E">
        <w:rPr>
          <w:rFonts w:ascii="Arial" w:hAnsi="Arial" w:cs="Arial"/>
        </w:rPr>
        <w:t xml:space="preserve"> </w:t>
      </w:r>
      <w:r w:rsidR="003B733E">
        <w:rPr>
          <w:rFonts w:ascii="Arial" w:hAnsi="Arial" w:cs="Arial"/>
        </w:rPr>
        <w:t xml:space="preserve">Neighbourhood, Tripoli </w:t>
      </w:r>
      <w:r w:rsidR="00597A1E">
        <w:rPr>
          <w:rFonts w:ascii="Arial" w:hAnsi="Arial" w:cs="Arial"/>
        </w:rPr>
        <w:t>(Lebanon,2018</w:t>
      </w:r>
      <w:r w:rsidR="00597A1E" w:rsidRPr="00597A1E">
        <w:rPr>
          <w:rFonts w:ascii="Arial" w:hAnsi="Arial" w:cs="Arial"/>
        </w:rPr>
        <w:t>)</w:t>
      </w:r>
      <w:r w:rsidR="003B733E">
        <w:rPr>
          <w:rFonts w:ascii="Arial" w:hAnsi="Arial" w:cs="Arial"/>
        </w:rPr>
        <w:t xml:space="preserve">, El-Qobbeh </w:t>
      </w:r>
      <w:r w:rsidR="003B733E" w:rsidRPr="003B733E">
        <w:rPr>
          <w:rFonts w:ascii="Arial" w:hAnsi="Arial" w:cs="Arial"/>
        </w:rPr>
        <w:t>Neighbourhood</w:t>
      </w:r>
      <w:r w:rsidR="003B733E">
        <w:rPr>
          <w:rFonts w:ascii="Arial" w:hAnsi="Arial" w:cs="Arial"/>
        </w:rPr>
        <w:t>, Tripoli</w:t>
      </w:r>
      <w:r w:rsidR="003B733E" w:rsidRPr="003B733E">
        <w:rPr>
          <w:rFonts w:ascii="Arial" w:hAnsi="Arial" w:cs="Arial"/>
        </w:rPr>
        <w:t xml:space="preserve"> (Lebanon,2018),</w:t>
      </w:r>
      <w:r w:rsidR="001417E4" w:rsidRPr="001417E4">
        <w:rPr>
          <w:rFonts w:ascii="Arial" w:hAnsi="Arial" w:cs="Arial"/>
        </w:rPr>
        <w:t xml:space="preserve"> </w:t>
      </w:r>
      <w:r w:rsidR="001417E4">
        <w:rPr>
          <w:rFonts w:ascii="Arial" w:hAnsi="Arial" w:cs="Arial"/>
        </w:rPr>
        <w:t xml:space="preserve">Jabal Mohsen </w:t>
      </w:r>
      <w:r w:rsidR="001417E4" w:rsidRPr="001417E4">
        <w:rPr>
          <w:rFonts w:ascii="Arial" w:hAnsi="Arial" w:cs="Arial"/>
        </w:rPr>
        <w:t>Neighb</w:t>
      </w:r>
      <w:r w:rsidR="00E7260A">
        <w:rPr>
          <w:rFonts w:ascii="Arial" w:hAnsi="Arial" w:cs="Arial"/>
        </w:rPr>
        <w:t>ourhood, Tripoli (Lebanon,2018). It is noted here that seven cities out of ten are based in L</w:t>
      </w:r>
      <w:r w:rsidR="00276595">
        <w:rPr>
          <w:rFonts w:ascii="Arial" w:hAnsi="Arial" w:cs="Arial"/>
        </w:rPr>
        <w:t>ebanon, which showcase</w:t>
      </w:r>
      <w:r w:rsidR="00CF1974">
        <w:rPr>
          <w:rFonts w:ascii="Arial" w:hAnsi="Arial" w:cs="Arial"/>
        </w:rPr>
        <w:t>s</w:t>
      </w:r>
      <w:r w:rsidR="00276595">
        <w:rPr>
          <w:rFonts w:ascii="Arial" w:hAnsi="Arial" w:cs="Arial"/>
        </w:rPr>
        <w:t xml:space="preserve"> the unbalanced distribution of the initiative implementation across the Arab States. On the other hand, </w:t>
      </w:r>
      <w:r w:rsidR="00783EAC">
        <w:rPr>
          <w:rFonts w:ascii="Arial" w:hAnsi="Arial" w:cs="Arial"/>
        </w:rPr>
        <w:t>a</w:t>
      </w:r>
      <w:r w:rsidR="00276595">
        <w:rPr>
          <w:rFonts w:ascii="Arial" w:hAnsi="Arial" w:cs="Arial"/>
        </w:rPr>
        <w:t xml:space="preserve"> common char</w:t>
      </w:r>
      <w:r w:rsidR="00783EAC">
        <w:rPr>
          <w:rFonts w:ascii="Arial" w:hAnsi="Arial" w:cs="Arial"/>
        </w:rPr>
        <w:t>acteristic between all cities is</w:t>
      </w:r>
      <w:r w:rsidR="00276595">
        <w:rPr>
          <w:rFonts w:ascii="Arial" w:hAnsi="Arial" w:cs="Arial"/>
        </w:rPr>
        <w:t xml:space="preserve"> the </w:t>
      </w:r>
      <w:r w:rsidR="008326DE">
        <w:rPr>
          <w:rFonts w:ascii="Arial" w:hAnsi="Arial" w:cs="Arial"/>
        </w:rPr>
        <w:t xml:space="preserve">fragile context of post-war and the challenge of the refugee crisis. </w:t>
      </w:r>
      <w:r w:rsidR="00CF1974">
        <w:rPr>
          <w:rFonts w:ascii="Arial" w:hAnsi="Arial" w:cs="Arial"/>
        </w:rPr>
        <w:t>An i</w:t>
      </w:r>
      <w:r w:rsidR="008326DE">
        <w:rPr>
          <w:rFonts w:ascii="Arial" w:hAnsi="Arial" w:cs="Arial"/>
        </w:rPr>
        <w:t>n</w:t>
      </w:r>
      <w:r w:rsidR="00CF1974">
        <w:rPr>
          <w:rFonts w:ascii="Arial" w:hAnsi="Arial" w:cs="Arial"/>
        </w:rPr>
        <w:t>-</w:t>
      </w:r>
      <w:r w:rsidR="008326DE">
        <w:rPr>
          <w:rFonts w:ascii="Arial" w:hAnsi="Arial" w:cs="Arial"/>
        </w:rPr>
        <w:t xml:space="preserve">depth analysis of the cities profiles </w:t>
      </w:r>
      <w:r w:rsidR="00CF1974">
        <w:rPr>
          <w:rFonts w:ascii="Arial" w:hAnsi="Arial" w:cs="Arial"/>
        </w:rPr>
        <w:t>is</w:t>
      </w:r>
      <w:r w:rsidR="008326DE">
        <w:rPr>
          <w:rFonts w:ascii="Arial" w:hAnsi="Arial" w:cs="Arial"/>
        </w:rPr>
        <w:t xml:space="preserve"> further investigated in Chapter 7</w:t>
      </w:r>
      <w:r>
        <w:rPr>
          <w:rFonts w:ascii="Arial" w:hAnsi="Arial" w:cs="Arial"/>
        </w:rPr>
        <w:t>,</w:t>
      </w:r>
      <w:r w:rsidR="008326DE">
        <w:rPr>
          <w:rFonts w:ascii="Arial" w:hAnsi="Arial" w:cs="Arial"/>
        </w:rPr>
        <w:t xml:space="preserve"> to identify general lessons that can be applied to fragile cities</w:t>
      </w:r>
      <w:r w:rsidR="00CF1974">
        <w:rPr>
          <w:rFonts w:ascii="Arial" w:hAnsi="Arial" w:cs="Arial"/>
        </w:rPr>
        <w:t>'</w:t>
      </w:r>
      <w:r w:rsidR="008326DE">
        <w:rPr>
          <w:rFonts w:ascii="Arial" w:hAnsi="Arial" w:cs="Arial"/>
        </w:rPr>
        <w:t xml:space="preserve"> resilience assessments and </w:t>
      </w:r>
      <w:r w:rsidR="00DA0D83">
        <w:rPr>
          <w:rFonts w:ascii="Arial" w:hAnsi="Arial" w:cs="Arial"/>
        </w:rPr>
        <w:t xml:space="preserve">the </w:t>
      </w:r>
      <w:r w:rsidR="008326DE">
        <w:rPr>
          <w:rFonts w:ascii="Arial" w:hAnsi="Arial" w:cs="Arial"/>
        </w:rPr>
        <w:t xml:space="preserve">action plan process. From the UN-Habitat profiling reports above, it is also noted the variations in </w:t>
      </w:r>
      <w:r w:rsidRPr="008D0D28">
        <w:rPr>
          <w:rFonts w:ascii="Arial" w:hAnsi="Arial" w:cs="Arial"/>
        </w:rPr>
        <w:t>the profiling scale from city level to neighbourhood level as outlined</w:t>
      </w:r>
      <w:r w:rsidR="009C5093">
        <w:rPr>
          <w:rFonts w:ascii="Arial" w:hAnsi="Arial" w:cs="Arial"/>
        </w:rPr>
        <w:t xml:space="preserve"> in the methodology (Figure 3-11</w:t>
      </w:r>
      <w:r w:rsidRPr="008D0D28">
        <w:rPr>
          <w:rFonts w:ascii="Arial" w:hAnsi="Arial" w:cs="Arial"/>
        </w:rPr>
        <w:t>).</w:t>
      </w:r>
    </w:p>
    <w:p w14:paraId="297927A8" w14:textId="072289C8" w:rsidR="00713CBD" w:rsidRPr="00AE1FD4" w:rsidRDefault="00A5490F" w:rsidP="00AC1516">
      <w:pPr>
        <w:pStyle w:val="Heading3"/>
      </w:pPr>
      <w:bookmarkStart w:id="403" w:name="_Toc30109317"/>
      <w:r>
        <w:lastRenderedPageBreak/>
        <w:t>3.</w:t>
      </w:r>
      <w:r w:rsidR="003339B8">
        <w:t>5</w:t>
      </w:r>
      <w:r w:rsidR="00543F30">
        <w:t>.4</w:t>
      </w:r>
      <w:r>
        <w:t xml:space="preserve"> </w:t>
      </w:r>
      <w:r w:rsidR="00AE1FD4" w:rsidRPr="00AE1FD4">
        <w:t>City Resilience Index</w:t>
      </w:r>
      <w:bookmarkEnd w:id="403"/>
    </w:p>
    <w:p w14:paraId="582480E3" w14:textId="6E48C1F7" w:rsidR="001E1E81" w:rsidRDefault="001B73A1" w:rsidP="00783EAC">
      <w:pPr>
        <w:spacing w:before="240" w:line="360" w:lineRule="auto"/>
        <w:rPr>
          <w:rFonts w:ascii="Arial" w:hAnsi="Arial" w:cs="Arial"/>
          <w:lang w:val="en-US"/>
        </w:rPr>
      </w:pPr>
      <w:r>
        <w:rPr>
          <w:noProof/>
          <w:lang w:val="en-US"/>
        </w:rPr>
        <mc:AlternateContent>
          <mc:Choice Requires="wps">
            <w:drawing>
              <wp:anchor distT="0" distB="0" distL="114300" distR="114300" simplePos="0" relativeHeight="252234752" behindDoc="0" locked="0" layoutInCell="1" allowOverlap="1" wp14:anchorId="77D935B6" wp14:editId="0E9DB871">
                <wp:simplePos x="0" y="0"/>
                <wp:positionH relativeFrom="margin">
                  <wp:align>center</wp:align>
                </wp:positionH>
                <wp:positionV relativeFrom="paragraph">
                  <wp:posOffset>3677021</wp:posOffset>
                </wp:positionV>
                <wp:extent cx="4499478" cy="315311"/>
                <wp:effectExtent l="0" t="0" r="0" b="8890"/>
                <wp:wrapNone/>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9478" cy="315311"/>
                        </a:xfrm>
                        <a:prstGeom prst="rect">
                          <a:avLst/>
                        </a:prstGeom>
                        <a:solidFill>
                          <a:sysClr val="window" lastClr="FFFFFF"/>
                        </a:solidFill>
                        <a:ln w="6350">
                          <a:noFill/>
                        </a:ln>
                      </wps:spPr>
                      <wps:txbx>
                        <w:txbxContent>
                          <w:p w14:paraId="28F826A8" w14:textId="0EB35C84" w:rsidR="00D87BB9" w:rsidRPr="004729BA" w:rsidRDefault="00D87BB9" w:rsidP="00C041B1">
                            <w:pPr>
                              <w:pStyle w:val="Caption"/>
                            </w:pPr>
                            <w:bookmarkStart w:id="404" w:name="_Toc20738162"/>
                            <w:r w:rsidRPr="004729BA">
                              <w:t>Figure</w:t>
                            </w:r>
                            <w:r>
                              <w:t xml:space="preserve"> 3-12</w:t>
                            </w:r>
                            <w:r w:rsidRPr="004729BA">
                              <w:t xml:space="preserve">: </w:t>
                            </w:r>
                            <w:r>
                              <w:t xml:space="preserve">ARUP </w:t>
                            </w:r>
                            <w:r w:rsidRPr="00C041B1">
                              <w:t xml:space="preserve">City Resilience Index (CRI) </w:t>
                            </w:r>
                            <w:r>
                              <w:t>(ARUP, 2015)</w:t>
                            </w:r>
                          </w:p>
                          <w:p w14:paraId="52EFD0C0" w14:textId="77777777" w:rsidR="00D87BB9" w:rsidRDefault="00D87BB9"/>
                          <w:p w14:paraId="552827CC"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008B92FB" w14:textId="77777777" w:rsidR="00D87BB9" w:rsidRDefault="00D87BB9"/>
                          <w:p w14:paraId="059260CF"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B988C76" w14:textId="77777777" w:rsidR="00D87BB9" w:rsidRDefault="00D87BB9"/>
                          <w:p w14:paraId="0651771A"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E52C7B4" w14:textId="77777777" w:rsidR="00D87BB9" w:rsidRDefault="00D87BB9"/>
                          <w:p w14:paraId="48C44B7C"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D90C112" w14:textId="77777777" w:rsidR="00D87BB9" w:rsidRDefault="00D87BB9"/>
                          <w:p w14:paraId="254B8E08"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E948F1D" w14:textId="77777777" w:rsidR="00D87BB9" w:rsidRDefault="00D87BB9"/>
                          <w:p w14:paraId="04432CF2"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01FF87D" w14:textId="77777777" w:rsidR="00D87BB9" w:rsidRDefault="00D87BB9"/>
                          <w:p w14:paraId="058C8C36"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7BEB9AF4" w14:textId="77777777" w:rsidR="00D87BB9" w:rsidRPr="00A61D62" w:rsidRDefault="00D87BB9" w:rsidP="008B7A92">
                            <w:pPr>
                              <w:pStyle w:val="Caption"/>
                              <w:spacing w:after="0"/>
                            </w:pPr>
                            <w:r>
                              <w:t>(Resource www.ThinkHazard.com)</w:t>
                            </w:r>
                            <w:r w:rsidRPr="00A61D62">
                              <w:t xml:space="preserve">                                         </w:t>
                            </w:r>
                          </w:p>
                          <w:p w14:paraId="18A46A58" w14:textId="77777777" w:rsidR="00D87BB9" w:rsidRDefault="00D87BB9"/>
                          <w:p w14:paraId="7690746D"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1ECF7E39" w14:textId="77777777" w:rsidR="00D87BB9" w:rsidRDefault="00D87BB9"/>
                          <w:p w14:paraId="192A17AB"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EDAAF1E" w14:textId="77777777" w:rsidR="00D87BB9" w:rsidRDefault="00D87BB9"/>
                          <w:p w14:paraId="267D145A"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7827D50" w14:textId="77777777" w:rsidR="00D87BB9" w:rsidRDefault="00D87BB9"/>
                          <w:p w14:paraId="540E3DE1"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4168B615" w14:textId="77777777" w:rsidR="00D87BB9" w:rsidRDefault="00D87BB9"/>
                          <w:p w14:paraId="691E1932"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2B97DA3" w14:textId="77777777" w:rsidR="00D87BB9" w:rsidRDefault="00D87BB9"/>
                          <w:p w14:paraId="6115B453"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18B3B364" w14:textId="77777777" w:rsidR="00D87BB9" w:rsidRDefault="00D87BB9"/>
                          <w:p w14:paraId="40F5B1A2"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2CAC776F" w14:textId="77777777" w:rsidR="00D87BB9" w:rsidRDefault="00D87BB9"/>
                          <w:p w14:paraId="6F6EA028"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2031FA3" w14:textId="77777777" w:rsidR="00D87BB9" w:rsidRDefault="00D87BB9"/>
                          <w:p w14:paraId="4CE1627E"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7D8C510A" w14:textId="77777777" w:rsidR="00D87BB9" w:rsidRPr="00A61D62" w:rsidRDefault="00D87BB9" w:rsidP="008B7A92">
                            <w:pPr>
                              <w:pStyle w:val="Caption"/>
                              <w:spacing w:after="0"/>
                            </w:pPr>
                            <w:r>
                              <w:t>(Resource www.ThinkHazard.com)</w:t>
                            </w:r>
                            <w:r w:rsidRPr="00A61D62">
                              <w:t xml:space="preserve">                                         </w:t>
                            </w:r>
                          </w:p>
                          <w:p w14:paraId="0B0DF89A" w14:textId="77777777" w:rsidR="00D87BB9" w:rsidRDefault="00D87BB9"/>
                          <w:p w14:paraId="3206EB1C"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4E766FBB" w14:textId="77777777" w:rsidR="00D87BB9" w:rsidRDefault="00D87BB9"/>
                          <w:p w14:paraId="30A93B9E"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760D857" w14:textId="77777777" w:rsidR="00D87BB9" w:rsidRDefault="00D87BB9"/>
                          <w:p w14:paraId="09586770"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1F84E165" w14:textId="77777777" w:rsidR="00D87BB9" w:rsidRPr="00A61D62" w:rsidRDefault="00D87BB9" w:rsidP="008B7A92">
                            <w:pPr>
                              <w:pStyle w:val="Caption"/>
                              <w:spacing w:after="0"/>
                            </w:pPr>
                            <w:r>
                              <w:t>(Resource www.ThinkHazard.com)</w:t>
                            </w:r>
                            <w:r w:rsidRPr="00A61D62">
                              <w:t xml:space="preserve">                                         </w:t>
                            </w:r>
                          </w:p>
                          <w:p w14:paraId="47C7B1E3" w14:textId="77777777" w:rsidR="00D87BB9" w:rsidRDefault="00D87BB9"/>
                          <w:p w14:paraId="53003545"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A086FCF" w14:textId="77777777" w:rsidR="00D87BB9" w:rsidRPr="00A61D62" w:rsidRDefault="00D87BB9" w:rsidP="008B7A92">
                            <w:pPr>
                              <w:pStyle w:val="Caption"/>
                              <w:spacing w:after="0"/>
                            </w:pPr>
                            <w:r>
                              <w:t>(Resource www.ThinkHazard.com)</w:t>
                            </w:r>
                            <w:r w:rsidRPr="00A61D62">
                              <w:t xml:space="preserve">                                         </w:t>
                            </w:r>
                          </w:p>
                          <w:p w14:paraId="40B62693" w14:textId="77777777" w:rsidR="00D87BB9" w:rsidRDefault="00D87BB9"/>
                          <w:p w14:paraId="26F2AF18"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733EF74" w14:textId="77777777" w:rsidR="00D87BB9" w:rsidRDefault="00D87BB9"/>
                          <w:p w14:paraId="2E7616C6"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3547769" w14:textId="77777777" w:rsidR="00D87BB9" w:rsidRPr="00A61D62" w:rsidRDefault="00D87BB9" w:rsidP="008B7A92">
                            <w:pPr>
                              <w:pStyle w:val="Caption"/>
                              <w:spacing w:after="0"/>
                            </w:pPr>
                            <w:r>
                              <w:t>(Resource www.ThinkHazard.com)</w:t>
                            </w:r>
                            <w:r w:rsidRPr="00A61D62">
                              <w:t xml:space="preserve">                                         </w:t>
                            </w:r>
                          </w:p>
                          <w:p w14:paraId="5A75A393" w14:textId="77777777" w:rsidR="00D87BB9" w:rsidRDefault="00D87BB9"/>
                          <w:p w14:paraId="6E113397"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4F51BFF" w14:textId="77777777" w:rsidR="00D87BB9" w:rsidRDefault="00D87BB9"/>
                          <w:p w14:paraId="6A3FCE17"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CD23AFF" w14:textId="77777777" w:rsidR="00D87BB9" w:rsidRDefault="00D87BB9"/>
                          <w:p w14:paraId="182E1F08"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C6939F1" w14:textId="77777777" w:rsidR="00D87BB9" w:rsidRPr="00A61D62" w:rsidRDefault="00D87BB9" w:rsidP="008B7A92">
                            <w:pPr>
                              <w:pStyle w:val="Caption"/>
                              <w:spacing w:after="0"/>
                            </w:pPr>
                            <w:r>
                              <w:t>(Resource www.ThinkHazard.com)</w:t>
                            </w:r>
                            <w:r w:rsidRPr="00A61D62">
                              <w:t xml:space="preserve">                                         </w:t>
                            </w:r>
                          </w:p>
                          <w:p w14:paraId="2BE0A9B2" w14:textId="77777777" w:rsidR="00D87BB9" w:rsidRDefault="00D87BB9"/>
                          <w:p w14:paraId="64DACEA7"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936D754" w14:textId="77777777" w:rsidR="00D87BB9" w:rsidRDefault="00D87BB9"/>
                          <w:p w14:paraId="07EF7242"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07FEFF0F" w14:textId="77777777" w:rsidR="00D87BB9" w:rsidRDefault="00D87BB9"/>
                          <w:p w14:paraId="5C8B94F3"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1DE1873" w14:textId="77777777" w:rsidR="00D87BB9" w:rsidRDefault="00D87BB9"/>
                          <w:p w14:paraId="705CDC60"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357F3E98" w14:textId="77777777" w:rsidR="00D87BB9" w:rsidRDefault="00D87BB9"/>
                          <w:p w14:paraId="6D912076"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3974780" w14:textId="77777777" w:rsidR="00D87BB9" w:rsidRDefault="00D87BB9"/>
                          <w:p w14:paraId="0D9EE46D"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3ADE4DE" w14:textId="77777777" w:rsidR="00D87BB9" w:rsidRDefault="00D87BB9"/>
                          <w:p w14:paraId="6131E61F"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2562C6C" w14:textId="77777777" w:rsidR="00D87BB9" w:rsidRDefault="00D87BB9"/>
                          <w:p w14:paraId="4EF2FA0F"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5A6FEE95" w14:textId="77777777" w:rsidR="00D87BB9" w:rsidRDefault="00D87BB9"/>
                          <w:p w14:paraId="1320C1DE"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6ABA1F2A" w14:textId="77777777" w:rsidR="00D87BB9" w:rsidRPr="00A61D62" w:rsidRDefault="00D87BB9" w:rsidP="008B7A92">
                            <w:pPr>
                              <w:pStyle w:val="Caption"/>
                              <w:spacing w:after="0"/>
                            </w:pPr>
                            <w:r>
                              <w:t>(Resource www.ThinkHazard.com)</w:t>
                            </w:r>
                            <w:r w:rsidRPr="00A61D62">
                              <w:t xml:space="preserve">                                         </w:t>
                            </w:r>
                          </w:p>
                          <w:p w14:paraId="014A6CF9" w14:textId="77777777" w:rsidR="00D87BB9" w:rsidRDefault="00D87BB9"/>
                          <w:p w14:paraId="1F43305A"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FA2A065" w14:textId="77777777" w:rsidR="00D87BB9" w:rsidRDefault="00D87BB9"/>
                          <w:p w14:paraId="4CF034C5"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3625455B" w14:textId="77777777" w:rsidR="00D87BB9" w:rsidRDefault="00D87BB9"/>
                          <w:p w14:paraId="4EE27B17"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19902B0" w14:textId="77777777" w:rsidR="00D87BB9" w:rsidRDefault="00D87BB9"/>
                          <w:p w14:paraId="4608F1E7"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60350E32" w14:textId="77777777" w:rsidR="00D87BB9" w:rsidRDefault="00D87BB9"/>
                          <w:p w14:paraId="6E6E87DA"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15EA16B" w14:textId="77777777" w:rsidR="00D87BB9" w:rsidRDefault="00D87BB9"/>
                          <w:p w14:paraId="46635D03"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CF41F71" w14:textId="77777777" w:rsidR="00D87BB9" w:rsidRDefault="00D87BB9"/>
                          <w:p w14:paraId="6C672CB5"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4D2B02EE" w14:textId="77777777" w:rsidR="00D87BB9" w:rsidRDefault="00D87BB9"/>
                          <w:p w14:paraId="061C42F3"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54119A1" w14:textId="77777777" w:rsidR="00D87BB9" w:rsidRDefault="00D87BB9"/>
                          <w:p w14:paraId="2D80F58E"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475907AD" w14:textId="77777777" w:rsidR="00D87BB9" w:rsidRPr="00A61D62" w:rsidRDefault="00D87BB9" w:rsidP="008B7A92">
                            <w:pPr>
                              <w:pStyle w:val="Caption"/>
                              <w:spacing w:after="0"/>
                            </w:pPr>
                            <w:r>
                              <w:t>(Resource www.ThinkHazard.com)</w:t>
                            </w:r>
                            <w:r w:rsidRPr="00A61D62">
                              <w:t xml:space="preserve">                                         </w:t>
                            </w:r>
                          </w:p>
                          <w:p w14:paraId="3D884F70" w14:textId="77777777" w:rsidR="00D87BB9" w:rsidRDefault="00D87BB9"/>
                          <w:p w14:paraId="315C627E"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403B3757" w14:textId="77777777" w:rsidR="00D87BB9" w:rsidRDefault="00D87BB9"/>
                          <w:p w14:paraId="3AC6EDF5"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CA39250" w14:textId="77777777" w:rsidR="00D87BB9" w:rsidRDefault="00D87BB9"/>
                          <w:p w14:paraId="2A30FDC0"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4837DCD" w14:textId="77777777" w:rsidR="00D87BB9" w:rsidRPr="00A61D62" w:rsidRDefault="00D87BB9" w:rsidP="008B7A92">
                            <w:pPr>
                              <w:pStyle w:val="Caption"/>
                              <w:spacing w:after="0"/>
                            </w:pPr>
                            <w:r>
                              <w:t>(Resource www.ThinkHazard.com)</w:t>
                            </w:r>
                            <w:r w:rsidRPr="00A61D62">
                              <w:t xml:space="preserve">                                         </w:t>
                            </w:r>
                          </w:p>
                          <w:p w14:paraId="337DED27" w14:textId="77777777" w:rsidR="00D87BB9" w:rsidRDefault="00D87BB9"/>
                          <w:p w14:paraId="00FFB62E"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CFCC159" w14:textId="77777777" w:rsidR="00D87BB9" w:rsidRPr="00A61D62" w:rsidRDefault="00D87BB9" w:rsidP="008B7A92">
                            <w:pPr>
                              <w:pStyle w:val="Caption"/>
                              <w:spacing w:after="0"/>
                            </w:pPr>
                            <w:r>
                              <w:t>(Resource www.ThinkHazard.com)</w:t>
                            </w:r>
                            <w:r w:rsidRPr="00A61D62">
                              <w:t xml:space="preserve">                                         </w:t>
                            </w:r>
                          </w:p>
                          <w:p w14:paraId="37926DD8" w14:textId="77777777" w:rsidR="00D87BB9" w:rsidRDefault="00D87BB9"/>
                          <w:p w14:paraId="078CB5E3"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3C2A84B4" w14:textId="77777777" w:rsidR="00D87BB9" w:rsidRDefault="00D87BB9"/>
                          <w:p w14:paraId="4631D2EB"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0755FEF" w14:textId="77777777" w:rsidR="00D87BB9" w:rsidRPr="00A61D62" w:rsidRDefault="00D87BB9" w:rsidP="008B7A92">
                            <w:pPr>
                              <w:pStyle w:val="Caption"/>
                              <w:spacing w:after="0"/>
                            </w:pPr>
                            <w:r>
                              <w:t>(Resource www.ThinkHazard.com)</w:t>
                            </w:r>
                            <w:r w:rsidRPr="00A61D62">
                              <w:t xml:space="preserve">                                         </w:t>
                            </w:r>
                          </w:p>
                          <w:p w14:paraId="31EE1025" w14:textId="77777777" w:rsidR="00D87BB9" w:rsidRDefault="00D87BB9"/>
                          <w:p w14:paraId="14EE1763"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D03FBEF" w14:textId="77777777" w:rsidR="00D87BB9" w:rsidRDefault="00D87BB9"/>
                          <w:p w14:paraId="6CE4BC2D"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1E140352" w14:textId="77777777" w:rsidR="00D87BB9" w:rsidRDefault="00D87BB9"/>
                          <w:p w14:paraId="00D0317E"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4E0753F0" w14:textId="77777777" w:rsidR="00D87BB9" w:rsidRPr="00A61D62" w:rsidRDefault="00D87BB9" w:rsidP="008B7A92">
                            <w:pPr>
                              <w:pStyle w:val="Caption"/>
                              <w:spacing w:after="0"/>
                            </w:pPr>
                            <w:r>
                              <w:t>(Resource www.ThinkHazard.com)</w:t>
                            </w:r>
                            <w:r w:rsidRPr="00A61D62">
                              <w:t xml:space="preserve">                                         </w:t>
                            </w:r>
                          </w:p>
                          <w:p w14:paraId="0A2BFBA1" w14:textId="77777777" w:rsidR="00D87BB9" w:rsidRDefault="00D87BB9"/>
                          <w:p w14:paraId="5460FB78"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79C1C56" w14:textId="77777777" w:rsidR="00D87BB9" w:rsidRDefault="00D87BB9"/>
                          <w:p w14:paraId="2AF7DEBE"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228EE27" w14:textId="77777777" w:rsidR="00D87BB9" w:rsidRDefault="00D87BB9"/>
                          <w:p w14:paraId="7744FA73"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2C48F508" w14:textId="77777777" w:rsidR="00D87BB9" w:rsidRPr="00A61D62" w:rsidRDefault="00D87BB9" w:rsidP="008B7A92">
                            <w:pPr>
                              <w:pStyle w:val="Caption"/>
                              <w:spacing w:after="0"/>
                            </w:pPr>
                            <w:r>
                              <w:t>(Resource www.ThinkHazard.com)</w:t>
                            </w:r>
                            <w:r w:rsidRPr="00A61D62">
                              <w:t xml:space="preserve">                                         </w:t>
                            </w:r>
                          </w:p>
                          <w:p w14:paraId="05ED0A01" w14:textId="77777777" w:rsidR="00D87BB9" w:rsidRDefault="00D87BB9"/>
                          <w:p w14:paraId="71A57086"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2DAAC4E" w14:textId="77777777" w:rsidR="00D87BB9" w:rsidRPr="00A61D62" w:rsidRDefault="00D87BB9" w:rsidP="008B7A92">
                            <w:pPr>
                              <w:pStyle w:val="Caption"/>
                              <w:spacing w:after="0"/>
                            </w:pPr>
                            <w:r>
                              <w:t>(Resource www.ThinkHazard.com)</w:t>
                            </w:r>
                            <w:r w:rsidRPr="00A61D62">
                              <w:t xml:space="preserve">                                         </w:t>
                            </w:r>
                          </w:p>
                          <w:p w14:paraId="4A110E44" w14:textId="77777777" w:rsidR="00D87BB9" w:rsidRDefault="00D87BB9"/>
                          <w:p w14:paraId="0B5D3021"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110C2B45" w14:textId="77777777" w:rsidR="00D87BB9" w:rsidRDefault="00D87BB9"/>
                          <w:p w14:paraId="1AE4C245"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4FDA07D" w14:textId="77777777" w:rsidR="00D87BB9" w:rsidRPr="00A61D62" w:rsidRDefault="00D87BB9" w:rsidP="008B7A92">
                            <w:pPr>
                              <w:pStyle w:val="Caption"/>
                              <w:spacing w:after="0"/>
                            </w:pPr>
                            <w:r>
                              <w:t>(Resource www.ThinkHazard.com)</w:t>
                            </w:r>
                            <w:r w:rsidRPr="00A61D62">
                              <w:t xml:space="preserve">                                         </w:t>
                            </w:r>
                          </w:p>
                          <w:p w14:paraId="2102C9EE" w14:textId="77777777" w:rsidR="00D87BB9" w:rsidRDefault="00D87BB9"/>
                          <w:p w14:paraId="0309863B"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F6F45F3" w14:textId="77777777" w:rsidR="00D87BB9" w:rsidRPr="00A61D62" w:rsidRDefault="00D87BB9" w:rsidP="008B7A92">
                            <w:pPr>
                              <w:pStyle w:val="Caption"/>
                              <w:spacing w:after="0"/>
                            </w:pPr>
                            <w:r>
                              <w:t>(Resource www.ThinkHazard.com)</w:t>
                            </w:r>
                            <w:r w:rsidRPr="00A61D62">
                              <w:t xml:space="preserve">                                         </w:t>
                            </w:r>
                          </w:p>
                          <w:p w14:paraId="0ADB3DD2" w14:textId="77777777" w:rsidR="00D87BB9" w:rsidRDefault="00D87BB9"/>
                          <w:p w14:paraId="17DF50CC"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6D2B5BBA" w14:textId="77777777" w:rsidR="00D87BB9" w:rsidRDefault="00D87BB9"/>
                          <w:p w14:paraId="336AE28F"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68268AF" w14:textId="77777777" w:rsidR="00D87BB9" w:rsidRDefault="00D87BB9"/>
                          <w:p w14:paraId="73F6C827"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5D69846A" w14:textId="77777777" w:rsidR="00D87BB9" w:rsidRPr="00A61D62" w:rsidRDefault="00D87BB9" w:rsidP="00684B9C">
                            <w:pPr>
                              <w:pStyle w:val="Caption"/>
                              <w:spacing w:after="0"/>
                            </w:pPr>
                            <w:r>
                              <w:t>(Resource www.ThinkHazard.com)</w:t>
                            </w:r>
                            <w:r w:rsidRPr="00A61D62">
                              <w:t xml:space="preserve">                                         </w:t>
                            </w:r>
                          </w:p>
                          <w:p w14:paraId="3409C747" w14:textId="77777777" w:rsidR="00D87BB9" w:rsidRDefault="00D87BB9"/>
                          <w:p w14:paraId="762EB06D"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78334A4B" w14:textId="77777777" w:rsidR="00D87BB9" w:rsidRDefault="00D87BB9"/>
                          <w:p w14:paraId="62B61375"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E156536" w14:textId="77777777" w:rsidR="00D87BB9" w:rsidRPr="00A61D62" w:rsidRDefault="00D87BB9" w:rsidP="008B7A92">
                            <w:pPr>
                              <w:pStyle w:val="Caption"/>
                              <w:spacing w:after="0"/>
                            </w:pPr>
                            <w:r>
                              <w:t>(Resource www.ThinkHazard.com)</w:t>
                            </w:r>
                            <w:r w:rsidRPr="00A61D62">
                              <w:t xml:space="preserve">                                         </w:t>
                            </w:r>
                          </w:p>
                          <w:p w14:paraId="15D8D689" w14:textId="77777777" w:rsidR="00D87BB9" w:rsidRDefault="00D87BB9"/>
                          <w:p w14:paraId="3AAAFA72"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C56B57D" w14:textId="77777777" w:rsidR="00D87BB9" w:rsidRPr="00A61D62" w:rsidRDefault="00D87BB9" w:rsidP="008B7A92">
                            <w:pPr>
                              <w:pStyle w:val="Caption"/>
                              <w:spacing w:after="0"/>
                            </w:pPr>
                            <w:r>
                              <w:t>(Resource www.ThinkHazard.com)</w:t>
                            </w:r>
                            <w:r w:rsidRPr="00A61D62">
                              <w:t xml:space="preserve">                                         </w:t>
                            </w:r>
                          </w:p>
                          <w:p w14:paraId="357D6097" w14:textId="77777777" w:rsidR="00D87BB9" w:rsidRDefault="00D87BB9"/>
                          <w:p w14:paraId="25EF5514"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699F9A08" w14:textId="77777777" w:rsidR="00D87BB9" w:rsidRDefault="00D87BB9"/>
                          <w:p w14:paraId="2AE526D5"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40F91DF" w14:textId="77777777" w:rsidR="00D87BB9" w:rsidRPr="00A61D62" w:rsidRDefault="00D87BB9" w:rsidP="008B7A92">
                            <w:pPr>
                              <w:pStyle w:val="Caption"/>
                              <w:spacing w:after="0"/>
                            </w:pPr>
                            <w:r>
                              <w:t>(Resource www.ThinkHazard.com)</w:t>
                            </w:r>
                            <w:r w:rsidRPr="00A61D62">
                              <w:t xml:space="preserve">                                         </w:t>
                            </w:r>
                          </w:p>
                          <w:p w14:paraId="545BDF58" w14:textId="77777777" w:rsidR="00D87BB9" w:rsidRDefault="00D87BB9"/>
                          <w:p w14:paraId="639409CF"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4149380B" w14:textId="77777777" w:rsidR="00D87BB9" w:rsidRDefault="00D87BB9"/>
                          <w:p w14:paraId="30F7E2C7"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0C3AB89" w14:textId="77777777" w:rsidR="00D87BB9" w:rsidRDefault="00D87BB9"/>
                          <w:p w14:paraId="5D9865EF"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A8B6062" w14:textId="77777777" w:rsidR="00D87BB9" w:rsidRPr="00A61D62" w:rsidRDefault="00D87BB9" w:rsidP="008B7A92">
                            <w:pPr>
                              <w:pStyle w:val="Caption"/>
                              <w:spacing w:after="0"/>
                            </w:pPr>
                            <w:r>
                              <w:t>(Resource www.ThinkHazard.com)</w:t>
                            </w:r>
                            <w:r w:rsidRPr="00A61D62">
                              <w:t xml:space="preserve">                                         </w:t>
                            </w:r>
                          </w:p>
                          <w:p w14:paraId="0FFD7249" w14:textId="77777777" w:rsidR="00D87BB9" w:rsidRDefault="00D87BB9"/>
                          <w:p w14:paraId="09161677"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F6892B2" w14:textId="77777777" w:rsidR="00D87BB9" w:rsidRDefault="00D87BB9"/>
                          <w:p w14:paraId="59D08ABB"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067207F" w14:textId="77777777" w:rsidR="00D87BB9" w:rsidRDefault="00D87BB9"/>
                          <w:p w14:paraId="7F566593"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083B682" w14:textId="77777777" w:rsidR="00D87BB9" w:rsidRPr="00A61D62" w:rsidRDefault="00D87BB9" w:rsidP="008B7A92">
                            <w:pPr>
                              <w:pStyle w:val="Caption"/>
                              <w:spacing w:after="0"/>
                            </w:pPr>
                            <w:r>
                              <w:t>(Resource www.ThinkHazard.com)</w:t>
                            </w:r>
                            <w:r w:rsidRPr="00A61D62">
                              <w:t xml:space="preserve">                                         </w:t>
                            </w:r>
                          </w:p>
                          <w:p w14:paraId="47FD67AD" w14:textId="77777777" w:rsidR="00D87BB9" w:rsidRDefault="00D87BB9"/>
                          <w:p w14:paraId="5F7F3881"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2EA792D8" w14:textId="77777777" w:rsidR="00D87BB9" w:rsidRPr="00A61D62" w:rsidRDefault="00D87BB9" w:rsidP="008B7A92">
                            <w:pPr>
                              <w:pStyle w:val="Caption"/>
                              <w:spacing w:after="0"/>
                            </w:pPr>
                            <w:r>
                              <w:t>(Resource www.ThinkHazard.com)</w:t>
                            </w:r>
                            <w:r w:rsidRPr="00A61D62">
                              <w:t xml:space="preserve">                                         </w:t>
                            </w:r>
                          </w:p>
                          <w:p w14:paraId="6DB9241C" w14:textId="77777777" w:rsidR="00D87BB9" w:rsidRDefault="00D87BB9"/>
                          <w:p w14:paraId="72AB367D"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2D563E0A" w14:textId="77777777" w:rsidR="00D87BB9" w:rsidRDefault="00D87BB9"/>
                          <w:p w14:paraId="6096DD5F"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6B77A41" w14:textId="77777777" w:rsidR="00D87BB9" w:rsidRPr="00A61D62" w:rsidRDefault="00D87BB9" w:rsidP="008B7A92">
                            <w:pPr>
                              <w:pStyle w:val="Caption"/>
                              <w:spacing w:after="0"/>
                            </w:pPr>
                            <w:r>
                              <w:t>(Resource www.ThinkHazard.com)</w:t>
                            </w:r>
                            <w:r w:rsidRPr="00A61D62">
                              <w:t xml:space="preserve">                                         </w:t>
                            </w:r>
                          </w:p>
                          <w:p w14:paraId="17D9C2F1" w14:textId="77777777" w:rsidR="00D87BB9" w:rsidRDefault="00D87BB9"/>
                          <w:p w14:paraId="18185B4A"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972E126" w14:textId="77777777" w:rsidR="00D87BB9" w:rsidRDefault="00D87BB9"/>
                          <w:p w14:paraId="473462A5"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FB926E3" w14:textId="77777777" w:rsidR="00D87BB9" w:rsidRDefault="00D87BB9"/>
                          <w:p w14:paraId="3D15AF3A"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03F018F8" w14:textId="77777777" w:rsidR="00D87BB9" w:rsidRPr="00A61D62" w:rsidRDefault="00D87BB9" w:rsidP="008B7A92">
                            <w:pPr>
                              <w:pStyle w:val="Caption"/>
                              <w:spacing w:after="0"/>
                            </w:pPr>
                            <w:r>
                              <w:t>(Resource www.ThinkHazard.com)</w:t>
                            </w:r>
                            <w:r w:rsidRPr="00A61D62">
                              <w:t xml:space="preserve">                                         </w:t>
                            </w:r>
                          </w:p>
                          <w:p w14:paraId="2CFA8DDA" w14:textId="77777777" w:rsidR="00D87BB9" w:rsidRDefault="00D87BB9"/>
                          <w:p w14:paraId="2320C109"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A9A2BC5" w14:textId="77777777" w:rsidR="00D87BB9" w:rsidRDefault="00D87BB9"/>
                          <w:p w14:paraId="27909934" w14:textId="08706C1C"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1522B6A" w14:textId="77777777" w:rsidR="00D87BB9" w:rsidRDefault="00D87BB9"/>
                          <w:p w14:paraId="7858854E"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6FEEEA7" w14:textId="77777777" w:rsidR="00D87BB9" w:rsidRDefault="00D87BB9"/>
                          <w:p w14:paraId="2D167D79"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2D847B9" w14:textId="77777777" w:rsidR="00D87BB9" w:rsidRDefault="00D87BB9"/>
                          <w:p w14:paraId="4E4469F6"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31A1CF78" w14:textId="77777777" w:rsidR="00D87BB9" w:rsidRDefault="00D87BB9"/>
                          <w:p w14:paraId="27A104EA"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7464213" w14:textId="77777777" w:rsidR="00D87BB9" w:rsidRDefault="00D87BB9"/>
                          <w:p w14:paraId="0D61AE2B"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7763643C" w14:textId="77777777" w:rsidR="00D87BB9" w:rsidRDefault="00D87BB9"/>
                          <w:p w14:paraId="3B094FFA"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F4DFF29" w14:textId="77777777" w:rsidR="00D87BB9" w:rsidRDefault="00D87BB9"/>
                          <w:p w14:paraId="1E42C3D4"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025F6048" w14:textId="77777777" w:rsidR="00D87BB9" w:rsidRPr="00A61D62" w:rsidRDefault="00D87BB9" w:rsidP="008B7A92">
                            <w:pPr>
                              <w:pStyle w:val="Caption"/>
                              <w:spacing w:after="0"/>
                            </w:pPr>
                            <w:r>
                              <w:t>(Resource www.ThinkHazard.com)</w:t>
                            </w:r>
                            <w:r w:rsidRPr="00A61D62">
                              <w:t xml:space="preserve">                                         </w:t>
                            </w:r>
                          </w:p>
                          <w:p w14:paraId="1FFD497B" w14:textId="77777777" w:rsidR="00D87BB9" w:rsidRDefault="00D87BB9"/>
                          <w:p w14:paraId="52F8A450"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7C47D7C" w14:textId="77777777" w:rsidR="00D87BB9" w:rsidRDefault="00D87BB9"/>
                          <w:p w14:paraId="380ED185"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B889C22" w14:textId="77777777" w:rsidR="00D87BB9" w:rsidRDefault="00D87BB9"/>
                          <w:p w14:paraId="32DA7C66"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02E329CD" w14:textId="77777777" w:rsidR="00D87BB9" w:rsidRDefault="00D87BB9"/>
                          <w:p w14:paraId="5FC761A8"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7EFA4F1C" w14:textId="77777777" w:rsidR="00D87BB9" w:rsidRDefault="00D87BB9"/>
                          <w:p w14:paraId="63B9D749"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B84FDEF" w14:textId="77777777" w:rsidR="00D87BB9" w:rsidRDefault="00D87BB9"/>
                          <w:p w14:paraId="680EA1AC"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145D3A66" w14:textId="77777777" w:rsidR="00D87BB9" w:rsidRDefault="00D87BB9"/>
                          <w:p w14:paraId="579618A5"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343C579F" w14:textId="77777777" w:rsidR="00D87BB9" w:rsidRDefault="00D87BB9"/>
                          <w:p w14:paraId="09FA34E6"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5ECC0FA1" w14:textId="77777777" w:rsidR="00D87BB9" w:rsidRDefault="00D87BB9"/>
                          <w:p w14:paraId="5580768B"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C509148" w14:textId="77777777" w:rsidR="00D87BB9" w:rsidRPr="00A61D62" w:rsidRDefault="00D87BB9" w:rsidP="008B7A92">
                            <w:pPr>
                              <w:pStyle w:val="Caption"/>
                              <w:spacing w:after="0"/>
                            </w:pPr>
                            <w:r>
                              <w:t>(Resource www.ThinkHazard.com)</w:t>
                            </w:r>
                            <w:r w:rsidRPr="00A61D62">
                              <w:t xml:space="preserve">                                         </w:t>
                            </w:r>
                          </w:p>
                          <w:p w14:paraId="79E24860" w14:textId="77777777" w:rsidR="00D87BB9" w:rsidRDefault="00D87BB9"/>
                          <w:p w14:paraId="78FF872E"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DF1D6BC" w14:textId="77777777" w:rsidR="00D87BB9" w:rsidRDefault="00D87BB9"/>
                          <w:p w14:paraId="41C7E135"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C179249" w14:textId="77777777" w:rsidR="00D87BB9" w:rsidRDefault="00D87BB9"/>
                          <w:p w14:paraId="1F53C0CE"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6B1860D8" w14:textId="77777777" w:rsidR="00D87BB9" w:rsidRPr="00A61D62" w:rsidRDefault="00D87BB9" w:rsidP="008B7A92">
                            <w:pPr>
                              <w:pStyle w:val="Caption"/>
                              <w:spacing w:after="0"/>
                            </w:pPr>
                            <w:r>
                              <w:t>(Resource www.ThinkHazard.com)</w:t>
                            </w:r>
                            <w:r w:rsidRPr="00A61D62">
                              <w:t xml:space="preserve">                                         </w:t>
                            </w:r>
                          </w:p>
                          <w:p w14:paraId="21483FA6" w14:textId="77777777" w:rsidR="00D87BB9" w:rsidRDefault="00D87BB9"/>
                          <w:p w14:paraId="6BBE7C79"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5BA1E81" w14:textId="77777777" w:rsidR="00D87BB9" w:rsidRPr="00A61D62" w:rsidRDefault="00D87BB9" w:rsidP="008B7A92">
                            <w:pPr>
                              <w:pStyle w:val="Caption"/>
                              <w:spacing w:after="0"/>
                            </w:pPr>
                            <w:r>
                              <w:t>(Resource www.ThinkHazard.com)</w:t>
                            </w:r>
                            <w:r w:rsidRPr="00A61D62">
                              <w:t xml:space="preserve">                                         </w:t>
                            </w:r>
                          </w:p>
                          <w:p w14:paraId="5030E7BF" w14:textId="77777777" w:rsidR="00D87BB9" w:rsidRDefault="00D87BB9"/>
                          <w:p w14:paraId="7F375CA8"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09EA83CF" w14:textId="77777777" w:rsidR="00D87BB9" w:rsidRDefault="00D87BB9"/>
                          <w:p w14:paraId="04CF4989"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F44BC20" w14:textId="77777777" w:rsidR="00D87BB9" w:rsidRPr="00A61D62" w:rsidRDefault="00D87BB9" w:rsidP="008B7A92">
                            <w:pPr>
                              <w:pStyle w:val="Caption"/>
                              <w:spacing w:after="0"/>
                            </w:pPr>
                            <w:r>
                              <w:t>(Resource www.ThinkHazard.com)</w:t>
                            </w:r>
                            <w:r w:rsidRPr="00A61D62">
                              <w:t xml:space="preserve">                                         </w:t>
                            </w:r>
                          </w:p>
                          <w:p w14:paraId="2AF1E9AC" w14:textId="77777777" w:rsidR="00D87BB9" w:rsidRDefault="00D87BB9"/>
                          <w:p w14:paraId="1D9E415B"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5B3DF9AD" w14:textId="77777777" w:rsidR="00D87BB9" w:rsidRDefault="00D87BB9"/>
                          <w:p w14:paraId="73A055D5"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909D379" w14:textId="77777777" w:rsidR="00D87BB9" w:rsidRDefault="00D87BB9"/>
                          <w:p w14:paraId="3902B5FA"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80C1CAD" w14:textId="77777777" w:rsidR="00D87BB9" w:rsidRPr="00A61D62" w:rsidRDefault="00D87BB9" w:rsidP="008B7A92">
                            <w:pPr>
                              <w:pStyle w:val="Caption"/>
                              <w:spacing w:after="0"/>
                            </w:pPr>
                            <w:r>
                              <w:t>(Resource www.ThinkHazard.com)</w:t>
                            </w:r>
                            <w:r w:rsidRPr="00A61D62">
                              <w:t xml:space="preserve">                                         </w:t>
                            </w:r>
                          </w:p>
                          <w:p w14:paraId="43B4DF0E" w14:textId="77777777" w:rsidR="00D87BB9" w:rsidRDefault="00D87BB9"/>
                          <w:p w14:paraId="0CDDFD7F"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B52A9B5" w14:textId="77777777" w:rsidR="00D87BB9" w:rsidRDefault="00D87BB9"/>
                          <w:p w14:paraId="0E0BFB81" w14:textId="08706C1C"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CBC2A26" w14:textId="77777777" w:rsidR="00D87BB9" w:rsidRDefault="00D87BB9"/>
                          <w:p w14:paraId="59A9ED0A"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6F76E93" w14:textId="77777777" w:rsidR="00D87BB9" w:rsidRDefault="00D87BB9"/>
                          <w:p w14:paraId="3D59E45B"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3C9A4090" w14:textId="77777777" w:rsidR="00D87BB9" w:rsidRDefault="00D87BB9"/>
                          <w:p w14:paraId="04ABB56C"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A5BB34B" w14:textId="77777777" w:rsidR="00D87BB9" w:rsidRDefault="00D87BB9"/>
                          <w:p w14:paraId="3AFA33E4"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BA57E08" w14:textId="77777777" w:rsidR="00D87BB9" w:rsidRDefault="00D87BB9"/>
                          <w:p w14:paraId="06E0C856"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78722D08" w14:textId="77777777" w:rsidR="00D87BB9" w:rsidRDefault="00D87BB9"/>
                          <w:p w14:paraId="4F368909"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A34054B" w14:textId="77777777" w:rsidR="00D87BB9" w:rsidRDefault="00D87BB9"/>
                          <w:p w14:paraId="38BC0515"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201BD3C4" w14:textId="77777777" w:rsidR="00D87BB9" w:rsidRPr="00A61D62" w:rsidRDefault="00D87BB9" w:rsidP="008B7A92">
                            <w:pPr>
                              <w:pStyle w:val="Caption"/>
                              <w:spacing w:after="0"/>
                            </w:pPr>
                            <w:r>
                              <w:t>(Resource www.ThinkHazard.com)</w:t>
                            </w:r>
                            <w:r w:rsidRPr="00A61D62">
                              <w:t xml:space="preserve">                                         </w:t>
                            </w:r>
                          </w:p>
                          <w:p w14:paraId="6697D793" w14:textId="77777777" w:rsidR="00D87BB9" w:rsidRDefault="00D87BB9"/>
                          <w:p w14:paraId="6A360648"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59BD6DE" w14:textId="77777777" w:rsidR="00D87BB9" w:rsidRDefault="00D87BB9"/>
                          <w:p w14:paraId="726BE37F" w14:textId="08706C1C"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30036E55" w14:textId="77777777" w:rsidR="00D87BB9" w:rsidRDefault="00D87BB9"/>
                          <w:p w14:paraId="0EAC7BA3"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0A0FDE01" w14:textId="77777777" w:rsidR="00D87BB9" w:rsidRDefault="00D87BB9"/>
                          <w:p w14:paraId="1DC49246"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192C4CF7" w14:textId="77777777" w:rsidR="00D87BB9" w:rsidRDefault="00D87BB9"/>
                          <w:p w14:paraId="529328B7" w14:textId="7388E244"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28DE3E5" w14:textId="77777777" w:rsidR="00D87BB9" w:rsidRDefault="00D87BB9"/>
                          <w:p w14:paraId="4193712A" w14:textId="7542BA29"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bookmarkEnd w:id="40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935B6" id="Text Box 96" o:spid="_x0000_s1118" type="#_x0000_t202" style="position:absolute;margin-left:0;margin-top:289.55pt;width:354.3pt;height:24.85pt;z-index:252234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" fillcolor="window" stroked="f" strokeweight=".5pt">
                <v:path arrowok="t"/>
                <v:textbox>
                  <w:txbxContent>
                    <w:p w14:paraId="28F826A8" w14:textId="0EB35C84" w:rsidR="00D87BB9" w:rsidRPr="004729BA" w:rsidRDefault="00D87BB9" w:rsidP="00C041B1">
                      <w:pPr>
                        <w:pStyle w:val="Caption"/>
                      </w:pPr>
                      <w:bookmarkStart w:id="405" w:name="_Toc20738162"/>
                      <w:r w:rsidRPr="004729BA">
                        <w:t>Figure</w:t>
                      </w:r>
                      <w:r>
                        <w:t xml:space="preserve"> 3-12</w:t>
                      </w:r>
                      <w:r w:rsidRPr="004729BA">
                        <w:t xml:space="preserve">: </w:t>
                      </w:r>
                      <w:r>
                        <w:t xml:space="preserve">ARUP </w:t>
                      </w:r>
                      <w:r w:rsidRPr="00C041B1">
                        <w:t xml:space="preserve">City Resilience Index (CRI) </w:t>
                      </w:r>
                      <w:r>
                        <w:t>(ARUP, 2015)</w:t>
                      </w:r>
                    </w:p>
                    <w:p w14:paraId="52EFD0C0" w14:textId="77777777" w:rsidR="00D87BB9" w:rsidRDefault="00D87BB9"/>
                    <w:p w14:paraId="552827CC"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008B92FB" w14:textId="77777777" w:rsidR="00D87BB9" w:rsidRDefault="00D87BB9"/>
                    <w:p w14:paraId="059260CF"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B988C76" w14:textId="77777777" w:rsidR="00D87BB9" w:rsidRDefault="00D87BB9"/>
                    <w:p w14:paraId="0651771A"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E52C7B4" w14:textId="77777777" w:rsidR="00D87BB9" w:rsidRDefault="00D87BB9"/>
                    <w:p w14:paraId="48C44B7C"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D90C112" w14:textId="77777777" w:rsidR="00D87BB9" w:rsidRDefault="00D87BB9"/>
                    <w:p w14:paraId="254B8E08"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E948F1D" w14:textId="77777777" w:rsidR="00D87BB9" w:rsidRDefault="00D87BB9"/>
                    <w:p w14:paraId="04432CF2"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01FF87D" w14:textId="77777777" w:rsidR="00D87BB9" w:rsidRDefault="00D87BB9"/>
                    <w:p w14:paraId="058C8C36"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7BEB9AF4" w14:textId="77777777" w:rsidR="00D87BB9" w:rsidRPr="00A61D62" w:rsidRDefault="00D87BB9" w:rsidP="008B7A92">
                      <w:pPr>
                        <w:pStyle w:val="Caption"/>
                        <w:spacing w:after="0"/>
                      </w:pPr>
                      <w:r>
                        <w:t>(Resource www.ThinkHazard.com)</w:t>
                      </w:r>
                      <w:r w:rsidRPr="00A61D62">
                        <w:t xml:space="preserve">                                         </w:t>
                      </w:r>
                    </w:p>
                    <w:p w14:paraId="18A46A58" w14:textId="77777777" w:rsidR="00D87BB9" w:rsidRDefault="00D87BB9"/>
                    <w:p w14:paraId="7690746D"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1ECF7E39" w14:textId="77777777" w:rsidR="00D87BB9" w:rsidRDefault="00D87BB9"/>
                    <w:p w14:paraId="192A17AB"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EDAAF1E" w14:textId="77777777" w:rsidR="00D87BB9" w:rsidRDefault="00D87BB9"/>
                    <w:p w14:paraId="267D145A"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7827D50" w14:textId="77777777" w:rsidR="00D87BB9" w:rsidRDefault="00D87BB9"/>
                    <w:p w14:paraId="540E3DE1"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4168B615" w14:textId="77777777" w:rsidR="00D87BB9" w:rsidRDefault="00D87BB9"/>
                    <w:p w14:paraId="691E1932"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2B97DA3" w14:textId="77777777" w:rsidR="00D87BB9" w:rsidRDefault="00D87BB9"/>
                    <w:p w14:paraId="6115B453"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18B3B364" w14:textId="77777777" w:rsidR="00D87BB9" w:rsidRDefault="00D87BB9"/>
                    <w:p w14:paraId="40F5B1A2"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2CAC776F" w14:textId="77777777" w:rsidR="00D87BB9" w:rsidRDefault="00D87BB9"/>
                    <w:p w14:paraId="6F6EA028"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2031FA3" w14:textId="77777777" w:rsidR="00D87BB9" w:rsidRDefault="00D87BB9"/>
                    <w:p w14:paraId="4CE1627E"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7D8C510A" w14:textId="77777777" w:rsidR="00D87BB9" w:rsidRPr="00A61D62" w:rsidRDefault="00D87BB9" w:rsidP="008B7A92">
                      <w:pPr>
                        <w:pStyle w:val="Caption"/>
                        <w:spacing w:after="0"/>
                      </w:pPr>
                      <w:r>
                        <w:t>(Resource www.ThinkHazard.com)</w:t>
                      </w:r>
                      <w:r w:rsidRPr="00A61D62">
                        <w:t xml:space="preserve">                                         </w:t>
                      </w:r>
                    </w:p>
                    <w:p w14:paraId="0B0DF89A" w14:textId="77777777" w:rsidR="00D87BB9" w:rsidRDefault="00D87BB9"/>
                    <w:p w14:paraId="3206EB1C"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4E766FBB" w14:textId="77777777" w:rsidR="00D87BB9" w:rsidRDefault="00D87BB9"/>
                    <w:p w14:paraId="30A93B9E"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760D857" w14:textId="77777777" w:rsidR="00D87BB9" w:rsidRDefault="00D87BB9"/>
                    <w:p w14:paraId="09586770"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1F84E165" w14:textId="77777777" w:rsidR="00D87BB9" w:rsidRPr="00A61D62" w:rsidRDefault="00D87BB9" w:rsidP="008B7A92">
                      <w:pPr>
                        <w:pStyle w:val="Caption"/>
                        <w:spacing w:after="0"/>
                      </w:pPr>
                      <w:r>
                        <w:t>(Resource www.ThinkHazard.com)</w:t>
                      </w:r>
                      <w:r w:rsidRPr="00A61D62">
                        <w:t xml:space="preserve">                                         </w:t>
                      </w:r>
                    </w:p>
                    <w:p w14:paraId="47C7B1E3" w14:textId="77777777" w:rsidR="00D87BB9" w:rsidRDefault="00D87BB9"/>
                    <w:p w14:paraId="53003545"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A086FCF" w14:textId="77777777" w:rsidR="00D87BB9" w:rsidRPr="00A61D62" w:rsidRDefault="00D87BB9" w:rsidP="008B7A92">
                      <w:pPr>
                        <w:pStyle w:val="Caption"/>
                        <w:spacing w:after="0"/>
                      </w:pPr>
                      <w:r>
                        <w:t>(Resource www.ThinkHazard.com)</w:t>
                      </w:r>
                      <w:r w:rsidRPr="00A61D62">
                        <w:t xml:space="preserve">                                         </w:t>
                      </w:r>
                    </w:p>
                    <w:p w14:paraId="40B62693" w14:textId="77777777" w:rsidR="00D87BB9" w:rsidRDefault="00D87BB9"/>
                    <w:p w14:paraId="26F2AF18"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733EF74" w14:textId="77777777" w:rsidR="00D87BB9" w:rsidRDefault="00D87BB9"/>
                    <w:p w14:paraId="2E7616C6"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3547769" w14:textId="77777777" w:rsidR="00D87BB9" w:rsidRPr="00A61D62" w:rsidRDefault="00D87BB9" w:rsidP="008B7A92">
                      <w:pPr>
                        <w:pStyle w:val="Caption"/>
                        <w:spacing w:after="0"/>
                      </w:pPr>
                      <w:r>
                        <w:t>(Resource www.ThinkHazard.com)</w:t>
                      </w:r>
                      <w:r w:rsidRPr="00A61D62">
                        <w:t xml:space="preserve">                                         </w:t>
                      </w:r>
                    </w:p>
                    <w:p w14:paraId="5A75A393" w14:textId="77777777" w:rsidR="00D87BB9" w:rsidRDefault="00D87BB9"/>
                    <w:p w14:paraId="6E113397"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4F51BFF" w14:textId="77777777" w:rsidR="00D87BB9" w:rsidRDefault="00D87BB9"/>
                    <w:p w14:paraId="6A3FCE17"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CD23AFF" w14:textId="77777777" w:rsidR="00D87BB9" w:rsidRDefault="00D87BB9"/>
                    <w:p w14:paraId="182E1F08"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C6939F1" w14:textId="77777777" w:rsidR="00D87BB9" w:rsidRPr="00A61D62" w:rsidRDefault="00D87BB9" w:rsidP="008B7A92">
                      <w:pPr>
                        <w:pStyle w:val="Caption"/>
                        <w:spacing w:after="0"/>
                      </w:pPr>
                      <w:r>
                        <w:t>(Resource www.ThinkHazard.com)</w:t>
                      </w:r>
                      <w:r w:rsidRPr="00A61D62">
                        <w:t xml:space="preserve">                                         </w:t>
                      </w:r>
                    </w:p>
                    <w:p w14:paraId="2BE0A9B2" w14:textId="77777777" w:rsidR="00D87BB9" w:rsidRDefault="00D87BB9"/>
                    <w:p w14:paraId="64DACEA7"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936D754" w14:textId="77777777" w:rsidR="00D87BB9" w:rsidRDefault="00D87BB9"/>
                    <w:p w14:paraId="07EF7242"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07FEFF0F" w14:textId="77777777" w:rsidR="00D87BB9" w:rsidRDefault="00D87BB9"/>
                    <w:p w14:paraId="5C8B94F3"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1DE1873" w14:textId="77777777" w:rsidR="00D87BB9" w:rsidRDefault="00D87BB9"/>
                    <w:p w14:paraId="705CDC60"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357F3E98" w14:textId="77777777" w:rsidR="00D87BB9" w:rsidRDefault="00D87BB9"/>
                    <w:p w14:paraId="6D912076"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3974780" w14:textId="77777777" w:rsidR="00D87BB9" w:rsidRDefault="00D87BB9"/>
                    <w:p w14:paraId="0D9EE46D"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3ADE4DE" w14:textId="77777777" w:rsidR="00D87BB9" w:rsidRDefault="00D87BB9"/>
                    <w:p w14:paraId="6131E61F"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2562C6C" w14:textId="77777777" w:rsidR="00D87BB9" w:rsidRDefault="00D87BB9"/>
                    <w:p w14:paraId="4EF2FA0F"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5A6FEE95" w14:textId="77777777" w:rsidR="00D87BB9" w:rsidRDefault="00D87BB9"/>
                    <w:p w14:paraId="1320C1DE"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6ABA1F2A" w14:textId="77777777" w:rsidR="00D87BB9" w:rsidRPr="00A61D62" w:rsidRDefault="00D87BB9" w:rsidP="008B7A92">
                      <w:pPr>
                        <w:pStyle w:val="Caption"/>
                        <w:spacing w:after="0"/>
                      </w:pPr>
                      <w:r>
                        <w:t>(Resource www.ThinkHazard.com)</w:t>
                      </w:r>
                      <w:r w:rsidRPr="00A61D62">
                        <w:t xml:space="preserve">                                         </w:t>
                      </w:r>
                    </w:p>
                    <w:p w14:paraId="014A6CF9" w14:textId="77777777" w:rsidR="00D87BB9" w:rsidRDefault="00D87BB9"/>
                    <w:p w14:paraId="1F43305A"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FA2A065" w14:textId="77777777" w:rsidR="00D87BB9" w:rsidRDefault="00D87BB9"/>
                    <w:p w14:paraId="4CF034C5"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3625455B" w14:textId="77777777" w:rsidR="00D87BB9" w:rsidRDefault="00D87BB9"/>
                    <w:p w14:paraId="4EE27B17"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19902B0" w14:textId="77777777" w:rsidR="00D87BB9" w:rsidRDefault="00D87BB9"/>
                    <w:p w14:paraId="4608F1E7"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60350E32" w14:textId="77777777" w:rsidR="00D87BB9" w:rsidRDefault="00D87BB9"/>
                    <w:p w14:paraId="6E6E87DA"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15EA16B" w14:textId="77777777" w:rsidR="00D87BB9" w:rsidRDefault="00D87BB9"/>
                    <w:p w14:paraId="46635D03"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CF41F71" w14:textId="77777777" w:rsidR="00D87BB9" w:rsidRDefault="00D87BB9"/>
                    <w:p w14:paraId="6C672CB5"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4D2B02EE" w14:textId="77777777" w:rsidR="00D87BB9" w:rsidRDefault="00D87BB9"/>
                    <w:p w14:paraId="061C42F3"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54119A1" w14:textId="77777777" w:rsidR="00D87BB9" w:rsidRDefault="00D87BB9"/>
                    <w:p w14:paraId="2D80F58E"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475907AD" w14:textId="77777777" w:rsidR="00D87BB9" w:rsidRPr="00A61D62" w:rsidRDefault="00D87BB9" w:rsidP="008B7A92">
                      <w:pPr>
                        <w:pStyle w:val="Caption"/>
                        <w:spacing w:after="0"/>
                      </w:pPr>
                      <w:r>
                        <w:t>(Resource www.ThinkHazard.com)</w:t>
                      </w:r>
                      <w:r w:rsidRPr="00A61D62">
                        <w:t xml:space="preserve">                                         </w:t>
                      </w:r>
                    </w:p>
                    <w:p w14:paraId="3D884F70" w14:textId="77777777" w:rsidR="00D87BB9" w:rsidRDefault="00D87BB9"/>
                    <w:p w14:paraId="315C627E"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403B3757" w14:textId="77777777" w:rsidR="00D87BB9" w:rsidRDefault="00D87BB9"/>
                    <w:p w14:paraId="3AC6EDF5"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CA39250" w14:textId="77777777" w:rsidR="00D87BB9" w:rsidRDefault="00D87BB9"/>
                    <w:p w14:paraId="2A30FDC0"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4837DCD" w14:textId="77777777" w:rsidR="00D87BB9" w:rsidRPr="00A61D62" w:rsidRDefault="00D87BB9" w:rsidP="008B7A92">
                      <w:pPr>
                        <w:pStyle w:val="Caption"/>
                        <w:spacing w:after="0"/>
                      </w:pPr>
                      <w:r>
                        <w:t>(Resource www.ThinkHazard.com)</w:t>
                      </w:r>
                      <w:r w:rsidRPr="00A61D62">
                        <w:t xml:space="preserve">                                         </w:t>
                      </w:r>
                    </w:p>
                    <w:p w14:paraId="337DED27" w14:textId="77777777" w:rsidR="00D87BB9" w:rsidRDefault="00D87BB9"/>
                    <w:p w14:paraId="00FFB62E"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CFCC159" w14:textId="77777777" w:rsidR="00D87BB9" w:rsidRPr="00A61D62" w:rsidRDefault="00D87BB9" w:rsidP="008B7A92">
                      <w:pPr>
                        <w:pStyle w:val="Caption"/>
                        <w:spacing w:after="0"/>
                      </w:pPr>
                      <w:r>
                        <w:t>(Resource www.ThinkHazard.com)</w:t>
                      </w:r>
                      <w:r w:rsidRPr="00A61D62">
                        <w:t xml:space="preserve">                                         </w:t>
                      </w:r>
                    </w:p>
                    <w:p w14:paraId="37926DD8" w14:textId="77777777" w:rsidR="00D87BB9" w:rsidRDefault="00D87BB9"/>
                    <w:p w14:paraId="078CB5E3"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3C2A84B4" w14:textId="77777777" w:rsidR="00D87BB9" w:rsidRDefault="00D87BB9"/>
                    <w:p w14:paraId="4631D2EB"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0755FEF" w14:textId="77777777" w:rsidR="00D87BB9" w:rsidRPr="00A61D62" w:rsidRDefault="00D87BB9" w:rsidP="008B7A92">
                      <w:pPr>
                        <w:pStyle w:val="Caption"/>
                        <w:spacing w:after="0"/>
                      </w:pPr>
                      <w:r>
                        <w:t>(Resource www.ThinkHazard.com)</w:t>
                      </w:r>
                      <w:r w:rsidRPr="00A61D62">
                        <w:t xml:space="preserve">                                         </w:t>
                      </w:r>
                    </w:p>
                    <w:p w14:paraId="31EE1025" w14:textId="77777777" w:rsidR="00D87BB9" w:rsidRDefault="00D87BB9"/>
                    <w:p w14:paraId="14EE1763"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D03FBEF" w14:textId="77777777" w:rsidR="00D87BB9" w:rsidRDefault="00D87BB9"/>
                    <w:p w14:paraId="6CE4BC2D"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1E140352" w14:textId="77777777" w:rsidR="00D87BB9" w:rsidRDefault="00D87BB9"/>
                    <w:p w14:paraId="00D0317E"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4E0753F0" w14:textId="77777777" w:rsidR="00D87BB9" w:rsidRPr="00A61D62" w:rsidRDefault="00D87BB9" w:rsidP="008B7A92">
                      <w:pPr>
                        <w:pStyle w:val="Caption"/>
                        <w:spacing w:after="0"/>
                      </w:pPr>
                      <w:r>
                        <w:t>(Resource www.ThinkHazard.com)</w:t>
                      </w:r>
                      <w:r w:rsidRPr="00A61D62">
                        <w:t xml:space="preserve">                                         </w:t>
                      </w:r>
                    </w:p>
                    <w:p w14:paraId="0A2BFBA1" w14:textId="77777777" w:rsidR="00D87BB9" w:rsidRDefault="00D87BB9"/>
                    <w:p w14:paraId="5460FB78"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79C1C56" w14:textId="77777777" w:rsidR="00D87BB9" w:rsidRDefault="00D87BB9"/>
                    <w:p w14:paraId="2AF7DEBE"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228EE27" w14:textId="77777777" w:rsidR="00D87BB9" w:rsidRDefault="00D87BB9"/>
                    <w:p w14:paraId="7744FA73"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2C48F508" w14:textId="77777777" w:rsidR="00D87BB9" w:rsidRPr="00A61D62" w:rsidRDefault="00D87BB9" w:rsidP="008B7A92">
                      <w:pPr>
                        <w:pStyle w:val="Caption"/>
                        <w:spacing w:after="0"/>
                      </w:pPr>
                      <w:r>
                        <w:t>(Resource www.ThinkHazard.com)</w:t>
                      </w:r>
                      <w:r w:rsidRPr="00A61D62">
                        <w:t xml:space="preserve">                                         </w:t>
                      </w:r>
                    </w:p>
                    <w:p w14:paraId="05ED0A01" w14:textId="77777777" w:rsidR="00D87BB9" w:rsidRDefault="00D87BB9"/>
                    <w:p w14:paraId="71A57086"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2DAAC4E" w14:textId="77777777" w:rsidR="00D87BB9" w:rsidRPr="00A61D62" w:rsidRDefault="00D87BB9" w:rsidP="008B7A92">
                      <w:pPr>
                        <w:pStyle w:val="Caption"/>
                        <w:spacing w:after="0"/>
                      </w:pPr>
                      <w:r>
                        <w:t>(Resource www.ThinkHazard.com)</w:t>
                      </w:r>
                      <w:r w:rsidRPr="00A61D62">
                        <w:t xml:space="preserve">                                         </w:t>
                      </w:r>
                    </w:p>
                    <w:p w14:paraId="4A110E44" w14:textId="77777777" w:rsidR="00D87BB9" w:rsidRDefault="00D87BB9"/>
                    <w:p w14:paraId="0B5D3021"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110C2B45" w14:textId="77777777" w:rsidR="00D87BB9" w:rsidRDefault="00D87BB9"/>
                    <w:p w14:paraId="1AE4C245"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4FDA07D" w14:textId="77777777" w:rsidR="00D87BB9" w:rsidRPr="00A61D62" w:rsidRDefault="00D87BB9" w:rsidP="008B7A92">
                      <w:pPr>
                        <w:pStyle w:val="Caption"/>
                        <w:spacing w:after="0"/>
                      </w:pPr>
                      <w:r>
                        <w:t>(Resource www.ThinkHazard.com)</w:t>
                      </w:r>
                      <w:r w:rsidRPr="00A61D62">
                        <w:t xml:space="preserve">                                         </w:t>
                      </w:r>
                    </w:p>
                    <w:p w14:paraId="2102C9EE" w14:textId="77777777" w:rsidR="00D87BB9" w:rsidRDefault="00D87BB9"/>
                    <w:p w14:paraId="0309863B"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F6F45F3" w14:textId="77777777" w:rsidR="00D87BB9" w:rsidRPr="00A61D62" w:rsidRDefault="00D87BB9" w:rsidP="008B7A92">
                      <w:pPr>
                        <w:pStyle w:val="Caption"/>
                        <w:spacing w:after="0"/>
                      </w:pPr>
                      <w:r>
                        <w:t>(Resource www.ThinkHazard.com)</w:t>
                      </w:r>
                      <w:r w:rsidRPr="00A61D62">
                        <w:t xml:space="preserve">                                         </w:t>
                      </w:r>
                    </w:p>
                    <w:p w14:paraId="0ADB3DD2" w14:textId="77777777" w:rsidR="00D87BB9" w:rsidRDefault="00D87BB9"/>
                    <w:p w14:paraId="17DF50CC"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6D2B5BBA" w14:textId="77777777" w:rsidR="00D87BB9" w:rsidRDefault="00D87BB9"/>
                    <w:p w14:paraId="336AE28F"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68268AF" w14:textId="77777777" w:rsidR="00D87BB9" w:rsidRDefault="00D87BB9"/>
                    <w:p w14:paraId="73F6C827"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5D69846A" w14:textId="77777777" w:rsidR="00D87BB9" w:rsidRPr="00A61D62" w:rsidRDefault="00D87BB9" w:rsidP="00684B9C">
                      <w:pPr>
                        <w:pStyle w:val="Caption"/>
                        <w:spacing w:after="0"/>
                      </w:pPr>
                      <w:r>
                        <w:t>(Resource www.ThinkHazard.com)</w:t>
                      </w:r>
                      <w:r w:rsidRPr="00A61D62">
                        <w:t xml:space="preserve">                                         </w:t>
                      </w:r>
                    </w:p>
                    <w:p w14:paraId="3409C747" w14:textId="77777777" w:rsidR="00D87BB9" w:rsidRDefault="00D87BB9"/>
                    <w:p w14:paraId="762EB06D"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78334A4B" w14:textId="77777777" w:rsidR="00D87BB9" w:rsidRDefault="00D87BB9"/>
                    <w:p w14:paraId="62B61375"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E156536" w14:textId="77777777" w:rsidR="00D87BB9" w:rsidRPr="00A61D62" w:rsidRDefault="00D87BB9" w:rsidP="008B7A92">
                      <w:pPr>
                        <w:pStyle w:val="Caption"/>
                        <w:spacing w:after="0"/>
                      </w:pPr>
                      <w:r>
                        <w:t>(Resource www.ThinkHazard.com)</w:t>
                      </w:r>
                      <w:r w:rsidRPr="00A61D62">
                        <w:t xml:space="preserve">                                         </w:t>
                      </w:r>
                    </w:p>
                    <w:p w14:paraId="15D8D689" w14:textId="77777777" w:rsidR="00D87BB9" w:rsidRDefault="00D87BB9"/>
                    <w:p w14:paraId="3AAAFA72"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C56B57D" w14:textId="77777777" w:rsidR="00D87BB9" w:rsidRPr="00A61D62" w:rsidRDefault="00D87BB9" w:rsidP="008B7A92">
                      <w:pPr>
                        <w:pStyle w:val="Caption"/>
                        <w:spacing w:after="0"/>
                      </w:pPr>
                      <w:r>
                        <w:t>(Resource www.ThinkHazard.com)</w:t>
                      </w:r>
                      <w:r w:rsidRPr="00A61D62">
                        <w:t xml:space="preserve">                                         </w:t>
                      </w:r>
                    </w:p>
                    <w:p w14:paraId="357D6097" w14:textId="77777777" w:rsidR="00D87BB9" w:rsidRDefault="00D87BB9"/>
                    <w:p w14:paraId="25EF5514"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699F9A08" w14:textId="77777777" w:rsidR="00D87BB9" w:rsidRDefault="00D87BB9"/>
                    <w:p w14:paraId="2AE526D5"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40F91DF" w14:textId="77777777" w:rsidR="00D87BB9" w:rsidRPr="00A61D62" w:rsidRDefault="00D87BB9" w:rsidP="008B7A92">
                      <w:pPr>
                        <w:pStyle w:val="Caption"/>
                        <w:spacing w:after="0"/>
                      </w:pPr>
                      <w:r>
                        <w:t>(Resource www.ThinkHazard.com)</w:t>
                      </w:r>
                      <w:r w:rsidRPr="00A61D62">
                        <w:t xml:space="preserve">                                         </w:t>
                      </w:r>
                    </w:p>
                    <w:p w14:paraId="545BDF58" w14:textId="77777777" w:rsidR="00D87BB9" w:rsidRDefault="00D87BB9"/>
                    <w:p w14:paraId="639409CF"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4149380B" w14:textId="77777777" w:rsidR="00D87BB9" w:rsidRDefault="00D87BB9"/>
                    <w:p w14:paraId="30F7E2C7"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0C3AB89" w14:textId="77777777" w:rsidR="00D87BB9" w:rsidRDefault="00D87BB9"/>
                    <w:p w14:paraId="5D9865EF"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A8B6062" w14:textId="77777777" w:rsidR="00D87BB9" w:rsidRPr="00A61D62" w:rsidRDefault="00D87BB9" w:rsidP="008B7A92">
                      <w:pPr>
                        <w:pStyle w:val="Caption"/>
                        <w:spacing w:after="0"/>
                      </w:pPr>
                      <w:r>
                        <w:t>(Resource www.ThinkHazard.com)</w:t>
                      </w:r>
                      <w:r w:rsidRPr="00A61D62">
                        <w:t xml:space="preserve">                                         </w:t>
                      </w:r>
                    </w:p>
                    <w:p w14:paraId="0FFD7249" w14:textId="77777777" w:rsidR="00D87BB9" w:rsidRDefault="00D87BB9"/>
                    <w:p w14:paraId="09161677"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F6892B2" w14:textId="77777777" w:rsidR="00D87BB9" w:rsidRDefault="00D87BB9"/>
                    <w:p w14:paraId="59D08ABB"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067207F" w14:textId="77777777" w:rsidR="00D87BB9" w:rsidRDefault="00D87BB9"/>
                    <w:p w14:paraId="7F566593"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083B682" w14:textId="77777777" w:rsidR="00D87BB9" w:rsidRPr="00A61D62" w:rsidRDefault="00D87BB9" w:rsidP="008B7A92">
                      <w:pPr>
                        <w:pStyle w:val="Caption"/>
                        <w:spacing w:after="0"/>
                      </w:pPr>
                      <w:r>
                        <w:t>(Resource www.ThinkHazard.com)</w:t>
                      </w:r>
                      <w:r w:rsidRPr="00A61D62">
                        <w:t xml:space="preserve">                                         </w:t>
                      </w:r>
                    </w:p>
                    <w:p w14:paraId="47FD67AD" w14:textId="77777777" w:rsidR="00D87BB9" w:rsidRDefault="00D87BB9"/>
                    <w:p w14:paraId="5F7F3881"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2EA792D8" w14:textId="77777777" w:rsidR="00D87BB9" w:rsidRPr="00A61D62" w:rsidRDefault="00D87BB9" w:rsidP="008B7A92">
                      <w:pPr>
                        <w:pStyle w:val="Caption"/>
                        <w:spacing w:after="0"/>
                      </w:pPr>
                      <w:r>
                        <w:t>(Resource www.ThinkHazard.com)</w:t>
                      </w:r>
                      <w:r w:rsidRPr="00A61D62">
                        <w:t xml:space="preserve">                                         </w:t>
                      </w:r>
                    </w:p>
                    <w:p w14:paraId="6DB9241C" w14:textId="77777777" w:rsidR="00D87BB9" w:rsidRDefault="00D87BB9"/>
                    <w:p w14:paraId="72AB367D"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2D563E0A" w14:textId="77777777" w:rsidR="00D87BB9" w:rsidRDefault="00D87BB9"/>
                    <w:p w14:paraId="6096DD5F"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6B77A41" w14:textId="77777777" w:rsidR="00D87BB9" w:rsidRPr="00A61D62" w:rsidRDefault="00D87BB9" w:rsidP="008B7A92">
                      <w:pPr>
                        <w:pStyle w:val="Caption"/>
                        <w:spacing w:after="0"/>
                      </w:pPr>
                      <w:r>
                        <w:t>(Resource www.ThinkHazard.com)</w:t>
                      </w:r>
                      <w:r w:rsidRPr="00A61D62">
                        <w:t xml:space="preserve">                                         </w:t>
                      </w:r>
                    </w:p>
                    <w:p w14:paraId="17D9C2F1" w14:textId="77777777" w:rsidR="00D87BB9" w:rsidRDefault="00D87BB9"/>
                    <w:p w14:paraId="18185B4A"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972E126" w14:textId="77777777" w:rsidR="00D87BB9" w:rsidRDefault="00D87BB9"/>
                    <w:p w14:paraId="473462A5"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FB926E3" w14:textId="77777777" w:rsidR="00D87BB9" w:rsidRDefault="00D87BB9"/>
                    <w:p w14:paraId="3D15AF3A"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03F018F8" w14:textId="77777777" w:rsidR="00D87BB9" w:rsidRPr="00A61D62" w:rsidRDefault="00D87BB9" w:rsidP="008B7A92">
                      <w:pPr>
                        <w:pStyle w:val="Caption"/>
                        <w:spacing w:after="0"/>
                      </w:pPr>
                      <w:r>
                        <w:t>(Resource www.ThinkHazard.com)</w:t>
                      </w:r>
                      <w:r w:rsidRPr="00A61D62">
                        <w:t xml:space="preserve">                                         </w:t>
                      </w:r>
                    </w:p>
                    <w:p w14:paraId="2CFA8DDA" w14:textId="77777777" w:rsidR="00D87BB9" w:rsidRDefault="00D87BB9"/>
                    <w:p w14:paraId="2320C109"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A9A2BC5" w14:textId="77777777" w:rsidR="00D87BB9" w:rsidRDefault="00D87BB9"/>
                    <w:p w14:paraId="27909934" w14:textId="08706C1C"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1522B6A" w14:textId="77777777" w:rsidR="00D87BB9" w:rsidRDefault="00D87BB9"/>
                    <w:p w14:paraId="7858854E"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6FEEEA7" w14:textId="77777777" w:rsidR="00D87BB9" w:rsidRDefault="00D87BB9"/>
                    <w:p w14:paraId="2D167D79"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52D847B9" w14:textId="77777777" w:rsidR="00D87BB9" w:rsidRDefault="00D87BB9"/>
                    <w:p w14:paraId="4E4469F6"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31A1CF78" w14:textId="77777777" w:rsidR="00D87BB9" w:rsidRDefault="00D87BB9"/>
                    <w:p w14:paraId="27A104EA"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7464213" w14:textId="77777777" w:rsidR="00D87BB9" w:rsidRDefault="00D87BB9"/>
                    <w:p w14:paraId="0D61AE2B"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7763643C" w14:textId="77777777" w:rsidR="00D87BB9" w:rsidRDefault="00D87BB9"/>
                    <w:p w14:paraId="3B094FFA"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F4DFF29" w14:textId="77777777" w:rsidR="00D87BB9" w:rsidRDefault="00D87BB9"/>
                    <w:p w14:paraId="1E42C3D4"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025F6048" w14:textId="77777777" w:rsidR="00D87BB9" w:rsidRPr="00A61D62" w:rsidRDefault="00D87BB9" w:rsidP="008B7A92">
                      <w:pPr>
                        <w:pStyle w:val="Caption"/>
                        <w:spacing w:after="0"/>
                      </w:pPr>
                      <w:r>
                        <w:t>(Resource www.ThinkHazard.com)</w:t>
                      </w:r>
                      <w:r w:rsidRPr="00A61D62">
                        <w:t xml:space="preserve">                                         </w:t>
                      </w:r>
                    </w:p>
                    <w:p w14:paraId="1FFD497B" w14:textId="77777777" w:rsidR="00D87BB9" w:rsidRDefault="00D87BB9"/>
                    <w:p w14:paraId="52F8A450"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7C47D7C" w14:textId="77777777" w:rsidR="00D87BB9" w:rsidRDefault="00D87BB9"/>
                    <w:p w14:paraId="380ED185"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B889C22" w14:textId="77777777" w:rsidR="00D87BB9" w:rsidRDefault="00D87BB9"/>
                    <w:p w14:paraId="32DA7C66"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02E329CD" w14:textId="77777777" w:rsidR="00D87BB9" w:rsidRDefault="00D87BB9"/>
                    <w:p w14:paraId="5FC761A8"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7EFA4F1C" w14:textId="77777777" w:rsidR="00D87BB9" w:rsidRDefault="00D87BB9"/>
                    <w:p w14:paraId="63B9D749"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B84FDEF" w14:textId="77777777" w:rsidR="00D87BB9" w:rsidRDefault="00D87BB9"/>
                    <w:p w14:paraId="680EA1AC"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145D3A66" w14:textId="77777777" w:rsidR="00D87BB9" w:rsidRDefault="00D87BB9"/>
                    <w:p w14:paraId="579618A5"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343C579F" w14:textId="77777777" w:rsidR="00D87BB9" w:rsidRDefault="00D87BB9"/>
                    <w:p w14:paraId="09FA34E6"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5ECC0FA1" w14:textId="77777777" w:rsidR="00D87BB9" w:rsidRDefault="00D87BB9"/>
                    <w:p w14:paraId="5580768B"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C509148" w14:textId="77777777" w:rsidR="00D87BB9" w:rsidRPr="00A61D62" w:rsidRDefault="00D87BB9" w:rsidP="008B7A92">
                      <w:pPr>
                        <w:pStyle w:val="Caption"/>
                        <w:spacing w:after="0"/>
                      </w:pPr>
                      <w:r>
                        <w:t>(Resource www.ThinkHazard.com)</w:t>
                      </w:r>
                      <w:r w:rsidRPr="00A61D62">
                        <w:t xml:space="preserve">                                         </w:t>
                      </w:r>
                    </w:p>
                    <w:p w14:paraId="79E24860" w14:textId="77777777" w:rsidR="00D87BB9" w:rsidRDefault="00D87BB9"/>
                    <w:p w14:paraId="78FF872E"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DF1D6BC" w14:textId="77777777" w:rsidR="00D87BB9" w:rsidRDefault="00D87BB9"/>
                    <w:p w14:paraId="41C7E135"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C179249" w14:textId="77777777" w:rsidR="00D87BB9" w:rsidRDefault="00D87BB9"/>
                    <w:p w14:paraId="1F53C0CE"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6B1860D8" w14:textId="77777777" w:rsidR="00D87BB9" w:rsidRPr="00A61D62" w:rsidRDefault="00D87BB9" w:rsidP="008B7A92">
                      <w:pPr>
                        <w:pStyle w:val="Caption"/>
                        <w:spacing w:after="0"/>
                      </w:pPr>
                      <w:r>
                        <w:t>(Resource www.ThinkHazard.com)</w:t>
                      </w:r>
                      <w:r w:rsidRPr="00A61D62">
                        <w:t xml:space="preserve">                                         </w:t>
                      </w:r>
                    </w:p>
                    <w:p w14:paraId="21483FA6" w14:textId="77777777" w:rsidR="00D87BB9" w:rsidRDefault="00D87BB9"/>
                    <w:p w14:paraId="6BBE7C79"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5BA1E81" w14:textId="77777777" w:rsidR="00D87BB9" w:rsidRPr="00A61D62" w:rsidRDefault="00D87BB9" w:rsidP="008B7A92">
                      <w:pPr>
                        <w:pStyle w:val="Caption"/>
                        <w:spacing w:after="0"/>
                      </w:pPr>
                      <w:r>
                        <w:t>(Resource www.ThinkHazard.com)</w:t>
                      </w:r>
                      <w:r w:rsidRPr="00A61D62">
                        <w:t xml:space="preserve">                                         </w:t>
                      </w:r>
                    </w:p>
                    <w:p w14:paraId="5030E7BF" w14:textId="77777777" w:rsidR="00D87BB9" w:rsidRDefault="00D87BB9"/>
                    <w:p w14:paraId="7F375CA8"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09EA83CF" w14:textId="77777777" w:rsidR="00D87BB9" w:rsidRDefault="00D87BB9"/>
                    <w:p w14:paraId="04CF4989"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F44BC20" w14:textId="77777777" w:rsidR="00D87BB9" w:rsidRPr="00A61D62" w:rsidRDefault="00D87BB9" w:rsidP="008B7A92">
                      <w:pPr>
                        <w:pStyle w:val="Caption"/>
                        <w:spacing w:after="0"/>
                      </w:pPr>
                      <w:r>
                        <w:t>(Resource www.ThinkHazard.com)</w:t>
                      </w:r>
                      <w:r w:rsidRPr="00A61D62">
                        <w:t xml:space="preserve">                                         </w:t>
                      </w:r>
                    </w:p>
                    <w:p w14:paraId="2AF1E9AC" w14:textId="77777777" w:rsidR="00D87BB9" w:rsidRDefault="00D87BB9"/>
                    <w:p w14:paraId="1D9E415B"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5B3DF9AD" w14:textId="77777777" w:rsidR="00D87BB9" w:rsidRDefault="00D87BB9"/>
                    <w:p w14:paraId="73A055D5"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909D379" w14:textId="77777777" w:rsidR="00D87BB9" w:rsidRDefault="00D87BB9"/>
                    <w:p w14:paraId="3902B5FA"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80C1CAD" w14:textId="77777777" w:rsidR="00D87BB9" w:rsidRPr="00A61D62" w:rsidRDefault="00D87BB9" w:rsidP="008B7A92">
                      <w:pPr>
                        <w:pStyle w:val="Caption"/>
                        <w:spacing w:after="0"/>
                      </w:pPr>
                      <w:r>
                        <w:t>(Resource www.ThinkHazard.com)</w:t>
                      </w:r>
                      <w:r w:rsidRPr="00A61D62">
                        <w:t xml:space="preserve">                                         </w:t>
                      </w:r>
                    </w:p>
                    <w:p w14:paraId="43B4DF0E" w14:textId="77777777" w:rsidR="00D87BB9" w:rsidRDefault="00D87BB9"/>
                    <w:p w14:paraId="0CDDFD7F"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B52A9B5" w14:textId="77777777" w:rsidR="00D87BB9" w:rsidRDefault="00D87BB9"/>
                    <w:p w14:paraId="0E0BFB81" w14:textId="08706C1C"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CBC2A26" w14:textId="77777777" w:rsidR="00D87BB9" w:rsidRDefault="00D87BB9"/>
                    <w:p w14:paraId="59A9ED0A"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66F76E93" w14:textId="77777777" w:rsidR="00D87BB9" w:rsidRDefault="00D87BB9"/>
                    <w:p w14:paraId="3D59E45B"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3C9A4090" w14:textId="77777777" w:rsidR="00D87BB9" w:rsidRDefault="00D87BB9"/>
                    <w:p w14:paraId="04ABB56C" w14:textId="77777777"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4A5BB34B" w14:textId="77777777" w:rsidR="00D87BB9" w:rsidRDefault="00D87BB9"/>
                    <w:p w14:paraId="3AFA33E4"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2BA57E08" w14:textId="77777777" w:rsidR="00D87BB9" w:rsidRDefault="00D87BB9"/>
                    <w:p w14:paraId="06E0C856"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78722D08" w14:textId="77777777" w:rsidR="00D87BB9" w:rsidRDefault="00D87BB9"/>
                    <w:p w14:paraId="4F368909"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A34054B" w14:textId="77777777" w:rsidR="00D87BB9" w:rsidRDefault="00D87BB9"/>
                    <w:p w14:paraId="38BC0515"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201BD3C4" w14:textId="77777777" w:rsidR="00D87BB9" w:rsidRPr="00A61D62" w:rsidRDefault="00D87BB9" w:rsidP="008B7A92">
                      <w:pPr>
                        <w:pStyle w:val="Caption"/>
                        <w:spacing w:after="0"/>
                      </w:pPr>
                      <w:r>
                        <w:t>(Resource www.ThinkHazard.com)</w:t>
                      </w:r>
                      <w:r w:rsidRPr="00A61D62">
                        <w:t xml:space="preserve">                                         </w:t>
                      </w:r>
                    </w:p>
                    <w:p w14:paraId="6697D793" w14:textId="77777777" w:rsidR="00D87BB9" w:rsidRDefault="00D87BB9"/>
                    <w:p w14:paraId="6A360648"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59BD6DE" w14:textId="77777777" w:rsidR="00D87BB9" w:rsidRDefault="00D87BB9"/>
                    <w:p w14:paraId="726BE37F" w14:textId="08706C1C"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30036E55" w14:textId="77777777" w:rsidR="00D87BB9" w:rsidRDefault="00D87BB9"/>
                    <w:p w14:paraId="0EAC7BA3" w14:textId="77777777"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0A0FDE01" w14:textId="77777777" w:rsidR="00D87BB9" w:rsidRDefault="00D87BB9"/>
                    <w:p w14:paraId="1DC49246" w14:textId="77777777" w:rsidR="00D87BB9" w:rsidRPr="004729BA" w:rsidRDefault="00D87BB9" w:rsidP="00EE5F09">
                      <w:pPr>
                        <w:pStyle w:val="Caption"/>
                      </w:pPr>
                      <w:r w:rsidRPr="004729BA">
                        <w:t>Figure</w:t>
                      </w:r>
                      <w:r>
                        <w:t xml:space="preserve"> 3-15</w:t>
                      </w:r>
                      <w:r w:rsidRPr="004729BA">
                        <w:t xml:space="preserve">: </w:t>
                      </w:r>
                      <w:r>
                        <w:t xml:space="preserve">ARUP </w:t>
                      </w:r>
                      <w:r w:rsidRPr="00C041B1">
                        <w:t xml:space="preserve">City Resilience Index (CRI) </w:t>
                      </w:r>
                      <w:r>
                        <w:t>(ARUP, 2017)</w:t>
                      </w:r>
                    </w:p>
                    <w:p w14:paraId="192C4CF7" w14:textId="77777777" w:rsidR="00D87BB9" w:rsidRDefault="00D87BB9"/>
                    <w:p w14:paraId="529328B7" w14:textId="7388E244" w:rsidR="00D87BB9" w:rsidRPr="004729BA" w:rsidRDefault="00D87BB9" w:rsidP="00C041B1">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p>
                    <w:p w14:paraId="728DE3E5" w14:textId="77777777" w:rsidR="00D87BB9" w:rsidRDefault="00D87BB9"/>
                    <w:p w14:paraId="4193712A" w14:textId="7542BA29" w:rsidR="00D87BB9" w:rsidRPr="004729BA" w:rsidRDefault="00D87BB9" w:rsidP="00C041B1">
                      <w:pPr>
                        <w:pStyle w:val="Caption"/>
                      </w:pPr>
                      <w:r w:rsidRPr="004729BA">
                        <w:t>Figure</w:t>
                      </w:r>
                      <w:r>
                        <w:t xml:space="preserve"> 3-15</w:t>
                      </w:r>
                      <w:r w:rsidRPr="004729BA">
                        <w:t xml:space="preserve">: </w:t>
                      </w:r>
                      <w:r>
                        <w:t xml:space="preserve">ARUP </w:t>
                      </w:r>
                      <w:r w:rsidRPr="00C041B1">
                        <w:t xml:space="preserve">City Resilience Index (CRI) </w:t>
                      </w:r>
                      <w:r>
                        <w:t>(ARUP, 2017)</w:t>
                      </w:r>
                      <w:r w:rsidRPr="004729BA">
                        <w:t>Figure</w:t>
                      </w:r>
                      <w:r>
                        <w:t xml:space="preserve"> 3-14</w:t>
                      </w:r>
                      <w:r w:rsidRPr="004729BA">
                        <w:t xml:space="preserve">: </w:t>
                      </w:r>
                      <w:r>
                        <w:t xml:space="preserve">ARUP </w:t>
                      </w:r>
                      <w:r w:rsidRPr="00C041B1">
                        <w:t xml:space="preserve">City Resilience Index (CRI) </w:t>
                      </w:r>
                      <w:r>
                        <w:t>(ARUP, 2015)</w:t>
                      </w:r>
                      <w:bookmarkEnd w:id="405"/>
                    </w:p>
                  </w:txbxContent>
                </v:textbox>
                <w10:wrap anchorx="margin"/>
              </v:shape>
            </w:pict>
          </mc:Fallback>
        </mc:AlternateContent>
      </w:r>
      <w:r w:rsidR="001E1E81" w:rsidRPr="001E1E81">
        <w:rPr>
          <w:rFonts w:ascii="Arial" w:hAnsi="Arial" w:cs="Arial"/>
        </w:rPr>
        <w:t>City Resilience Index (CRI)</w:t>
      </w:r>
      <w:r w:rsidR="00332CC5">
        <w:rPr>
          <w:rFonts w:ascii="Arial" w:hAnsi="Arial" w:cs="Arial"/>
        </w:rPr>
        <w:fldChar w:fldCharType="begin"/>
      </w:r>
      <w:r w:rsidR="00332CC5">
        <w:instrText xml:space="preserve"> TA \l "</w:instrText>
      </w:r>
      <w:r w:rsidR="00332CC5" w:rsidRPr="00D77ED7">
        <w:rPr>
          <w:rFonts w:ascii="Arial" w:hAnsi="Arial" w:cs="Arial"/>
        </w:rPr>
        <w:instrText>CRI   City Resilience Index</w:instrText>
      </w:r>
      <w:r w:rsidR="00332CC5">
        <w:instrText xml:space="preserve">" \s "CRI" \c 1 </w:instrText>
      </w:r>
      <w:r w:rsidR="00332CC5">
        <w:rPr>
          <w:rFonts w:ascii="Arial" w:hAnsi="Arial" w:cs="Arial"/>
        </w:rPr>
        <w:fldChar w:fldCharType="end"/>
      </w:r>
      <w:r w:rsidR="001E1E81" w:rsidRPr="001E1E81">
        <w:rPr>
          <w:rFonts w:ascii="Arial" w:hAnsi="Arial" w:cs="Arial"/>
        </w:rPr>
        <w:t xml:space="preserve"> is </w:t>
      </w:r>
      <w:r w:rsidR="001E1E81">
        <w:rPr>
          <w:rFonts w:ascii="Arial" w:hAnsi="Arial" w:cs="Arial"/>
        </w:rPr>
        <w:t xml:space="preserve">a resilience assessment framework </w:t>
      </w:r>
      <w:r w:rsidR="001E1E81" w:rsidRPr="001E1E81">
        <w:rPr>
          <w:rFonts w:ascii="Arial" w:hAnsi="Arial" w:cs="Arial"/>
        </w:rPr>
        <w:t>developed by Arup</w:t>
      </w:r>
      <w:r w:rsidR="00EE5F09">
        <w:rPr>
          <w:rFonts w:ascii="Arial" w:hAnsi="Arial" w:cs="Arial"/>
        </w:rPr>
        <w:t xml:space="preserve"> in 2014</w:t>
      </w:r>
      <w:r w:rsidR="001E1E81">
        <w:rPr>
          <w:rFonts w:ascii="Arial" w:hAnsi="Arial" w:cs="Arial"/>
        </w:rPr>
        <w:t>, which</w:t>
      </w:r>
      <w:r w:rsidR="001E1E81" w:rsidRPr="001E1E81">
        <w:t xml:space="preserve"> </w:t>
      </w:r>
      <w:r w:rsidR="001E1E81" w:rsidRPr="001E1E81">
        <w:rPr>
          <w:rFonts w:ascii="Arial" w:hAnsi="Arial" w:cs="Arial"/>
        </w:rPr>
        <w:t>provides a</w:t>
      </w:r>
      <w:r w:rsidR="001E1E81">
        <w:rPr>
          <w:rFonts w:ascii="Arial" w:hAnsi="Arial" w:cs="Arial"/>
        </w:rPr>
        <w:t xml:space="preserve"> </w:t>
      </w:r>
      <w:r w:rsidR="001E1E81" w:rsidRPr="001E1E81">
        <w:rPr>
          <w:rFonts w:ascii="Arial" w:hAnsi="Arial" w:cs="Arial"/>
        </w:rPr>
        <w:t>holistic articulati</w:t>
      </w:r>
      <w:r w:rsidR="001E1E81">
        <w:rPr>
          <w:rFonts w:ascii="Arial" w:hAnsi="Arial" w:cs="Arial"/>
        </w:rPr>
        <w:t xml:space="preserve">on of city resilience </w:t>
      </w:r>
      <w:r w:rsidR="001E1E81" w:rsidRPr="001E1E81">
        <w:rPr>
          <w:rFonts w:ascii="Arial" w:hAnsi="Arial" w:cs="Arial"/>
        </w:rPr>
        <w:t>structured around four dimensions</w:t>
      </w:r>
      <w:r w:rsidR="001E1E81">
        <w:rPr>
          <w:rFonts w:ascii="Arial" w:hAnsi="Arial" w:cs="Arial"/>
        </w:rPr>
        <w:t>,</w:t>
      </w:r>
      <w:r w:rsidR="001E1E81" w:rsidRPr="001E1E81">
        <w:rPr>
          <w:rFonts w:ascii="Arial" w:hAnsi="Arial" w:cs="Arial"/>
        </w:rPr>
        <w:t>12</w:t>
      </w:r>
      <w:r w:rsidR="001E1E81">
        <w:rPr>
          <w:rFonts w:ascii="Arial" w:hAnsi="Arial" w:cs="Arial"/>
        </w:rPr>
        <w:t xml:space="preserve"> goals</w:t>
      </w:r>
      <w:r w:rsidR="001E1E81" w:rsidRPr="001E1E81">
        <w:rPr>
          <w:rFonts w:ascii="Arial" w:hAnsi="Arial" w:cs="Arial"/>
        </w:rPr>
        <w:t xml:space="preserve"> and</w:t>
      </w:r>
      <w:r w:rsidR="001E1E81" w:rsidRPr="001E1E81">
        <w:t xml:space="preserve"> </w:t>
      </w:r>
      <w:r w:rsidR="001E1E81" w:rsidRPr="001E1E81">
        <w:rPr>
          <w:rFonts w:ascii="Arial" w:hAnsi="Arial" w:cs="Arial"/>
        </w:rPr>
        <w:t>52 Indicators</w:t>
      </w:r>
      <w:r w:rsidR="00D164F9">
        <w:rPr>
          <w:rFonts w:ascii="Arial" w:hAnsi="Arial" w:cs="Arial"/>
        </w:rPr>
        <w:t xml:space="preserve"> (Figure </w:t>
      </w:r>
      <w:r w:rsidR="009C5093">
        <w:rPr>
          <w:rFonts w:ascii="Arial" w:hAnsi="Arial" w:cs="Arial"/>
        </w:rPr>
        <w:t>3-12</w:t>
      </w:r>
      <w:r w:rsidR="006C4F0A" w:rsidRPr="006C4F0A">
        <w:rPr>
          <w:rFonts w:ascii="Arial" w:hAnsi="Arial" w:cs="Arial"/>
        </w:rPr>
        <w:t>)</w:t>
      </w:r>
      <w:r w:rsidR="001E1E81" w:rsidRPr="006C4F0A">
        <w:rPr>
          <w:rFonts w:ascii="Arial" w:hAnsi="Arial" w:cs="Arial"/>
        </w:rPr>
        <w:t>.</w:t>
      </w:r>
      <w:r w:rsidR="001E1E81">
        <w:rPr>
          <w:rFonts w:ascii="Arial" w:hAnsi="Arial" w:cs="Arial"/>
        </w:rPr>
        <w:t xml:space="preserve"> </w:t>
      </w:r>
      <w:r w:rsidR="00C97388" w:rsidRPr="00C97388">
        <w:rPr>
          <w:rFonts w:ascii="Arial" w:hAnsi="Arial" w:cs="Arial"/>
          <w:lang w:val="en-US"/>
        </w:rPr>
        <w:t>Supported by the Rockefeller Foundation, the City Resilience Index (CRI)</w:t>
      </w:r>
      <w:r w:rsidR="00783EAC">
        <w:rPr>
          <w:rFonts w:ascii="Arial" w:hAnsi="Arial" w:cs="Arial"/>
        </w:rPr>
        <w:t xml:space="preserve"> </w:t>
      </w:r>
      <w:r w:rsidR="001E1E81">
        <w:rPr>
          <w:rFonts w:ascii="Arial" w:hAnsi="Arial" w:cs="Arial"/>
        </w:rPr>
        <w:t xml:space="preserve">four key dimensions </w:t>
      </w:r>
      <w:r w:rsidR="00C97388">
        <w:rPr>
          <w:rFonts w:ascii="Arial" w:hAnsi="Arial" w:cs="Arial"/>
        </w:rPr>
        <w:t>of h</w:t>
      </w:r>
      <w:r w:rsidR="001E1E81" w:rsidRPr="001E1E81">
        <w:rPr>
          <w:rFonts w:ascii="Arial" w:hAnsi="Arial" w:cs="Arial"/>
        </w:rPr>
        <w:t>ealth and well-being</w:t>
      </w:r>
      <w:r w:rsidR="001E1E81">
        <w:rPr>
          <w:rFonts w:ascii="Arial" w:hAnsi="Arial" w:cs="Arial"/>
        </w:rPr>
        <w:t>,</w:t>
      </w:r>
      <w:r w:rsidR="001E1E81" w:rsidRPr="001E1E81">
        <w:t xml:space="preserve"> </w:t>
      </w:r>
      <w:r w:rsidR="00C97388">
        <w:rPr>
          <w:rFonts w:ascii="Arial" w:hAnsi="Arial" w:cs="Arial"/>
        </w:rPr>
        <w:t>e</w:t>
      </w:r>
      <w:r w:rsidR="001E1E81" w:rsidRPr="001E1E81">
        <w:rPr>
          <w:rFonts w:ascii="Arial" w:hAnsi="Arial" w:cs="Arial"/>
        </w:rPr>
        <w:t>conomy and society</w:t>
      </w:r>
      <w:r w:rsidR="001E1E81">
        <w:rPr>
          <w:rFonts w:ascii="Arial" w:hAnsi="Arial" w:cs="Arial"/>
        </w:rPr>
        <w:t xml:space="preserve">, </w:t>
      </w:r>
      <w:r w:rsidR="00C97388">
        <w:rPr>
          <w:rFonts w:ascii="Arial" w:hAnsi="Arial" w:cs="Arial"/>
        </w:rPr>
        <w:t>i</w:t>
      </w:r>
      <w:r w:rsidR="001E1E81" w:rsidRPr="001E1E81">
        <w:rPr>
          <w:rFonts w:ascii="Arial" w:hAnsi="Arial" w:cs="Arial"/>
        </w:rPr>
        <w:t>nfrastructure and environment</w:t>
      </w:r>
      <w:r w:rsidR="001E1E81">
        <w:rPr>
          <w:rFonts w:ascii="Arial" w:hAnsi="Arial" w:cs="Arial"/>
        </w:rPr>
        <w:t xml:space="preserve">, </w:t>
      </w:r>
      <w:r w:rsidR="00C97388">
        <w:rPr>
          <w:rFonts w:ascii="Arial" w:hAnsi="Arial" w:cs="Arial"/>
        </w:rPr>
        <w:t>l</w:t>
      </w:r>
      <w:r w:rsidR="001E1E81" w:rsidRPr="001E1E81">
        <w:rPr>
          <w:rFonts w:ascii="Arial" w:hAnsi="Arial" w:cs="Arial"/>
        </w:rPr>
        <w:t>eadership and strategy</w:t>
      </w:r>
      <w:r w:rsidR="00C97388" w:rsidRPr="00C97388">
        <w:rPr>
          <w:rFonts w:ascii="Arial" w:hAnsi="Arial" w:cs="Arial"/>
          <w:lang w:val="en-US"/>
        </w:rPr>
        <w:t xml:space="preserve"> </w:t>
      </w:r>
      <w:r w:rsidR="00C97388">
        <w:rPr>
          <w:rFonts w:ascii="Arial" w:hAnsi="Arial" w:cs="Arial"/>
          <w:lang w:val="en-US"/>
        </w:rPr>
        <w:t xml:space="preserve">were framed to establish </w:t>
      </w:r>
      <w:r w:rsidR="00C97388" w:rsidRPr="00C97388">
        <w:rPr>
          <w:rFonts w:ascii="Arial" w:hAnsi="Arial" w:cs="Arial"/>
          <w:lang w:val="en-US"/>
        </w:rPr>
        <w:t>evidence-based definition of urban resilience</w:t>
      </w:r>
      <w:r w:rsidR="009F2A68">
        <w:rPr>
          <w:rFonts w:ascii="Arial" w:hAnsi="Arial" w:cs="Arial"/>
        </w:rPr>
        <w:t xml:space="preserve">. </w:t>
      </w:r>
      <w:r w:rsidR="009F2A68" w:rsidRPr="009F2A68">
        <w:rPr>
          <w:rFonts w:ascii="Arial" w:hAnsi="Arial" w:cs="Arial"/>
        </w:rPr>
        <w:t xml:space="preserve">Moving beyond the </w:t>
      </w:r>
      <w:r w:rsidR="00863B1A" w:rsidRPr="009F2A68">
        <w:rPr>
          <w:rFonts w:ascii="Arial" w:hAnsi="Arial" w:cs="Arial"/>
        </w:rPr>
        <w:t>quantitative</w:t>
      </w:r>
      <w:r w:rsidR="009F2A68" w:rsidRPr="009F2A68">
        <w:rPr>
          <w:rFonts w:ascii="Arial" w:hAnsi="Arial" w:cs="Arial"/>
        </w:rPr>
        <w:t xml:space="preserve"> criteria for th</w:t>
      </w:r>
      <w:r w:rsidR="00E97EAD">
        <w:rPr>
          <w:rFonts w:ascii="Arial" w:hAnsi="Arial" w:cs="Arial"/>
        </w:rPr>
        <w:t>is framework, the CRI provides q</w:t>
      </w:r>
      <w:r w:rsidR="009F2A68" w:rsidRPr="009F2A68">
        <w:rPr>
          <w:rFonts w:ascii="Arial" w:hAnsi="Arial" w:cs="Arial"/>
        </w:rPr>
        <w:t>ualities of resilient systems</w:t>
      </w:r>
      <w:r w:rsidR="00685848">
        <w:rPr>
          <w:rFonts w:ascii="Arial" w:hAnsi="Arial" w:cs="Arial"/>
        </w:rPr>
        <w:t xml:space="preserve"> </w:t>
      </w:r>
      <w:r w:rsidR="00685848" w:rsidRPr="00685848">
        <w:rPr>
          <w:rFonts w:ascii="Arial" w:hAnsi="Arial" w:cs="Arial"/>
        </w:rPr>
        <w:t>(ARUP, 2015)</w:t>
      </w:r>
      <w:r w:rsidR="00685848">
        <w:rPr>
          <w:rFonts w:ascii="Arial" w:hAnsi="Arial" w:cs="Arial"/>
        </w:rPr>
        <w:t xml:space="preserve">. </w:t>
      </w:r>
      <w:r w:rsidR="009F2A68" w:rsidRPr="009F2A68">
        <w:rPr>
          <w:rFonts w:ascii="Arial" w:hAnsi="Arial" w:cs="Arial"/>
        </w:rPr>
        <w:t xml:space="preserve">These qualities are important characteristics that prevent </w:t>
      </w:r>
      <w:r w:rsidR="00783EAC">
        <w:rPr>
          <w:rFonts w:ascii="Arial" w:hAnsi="Arial" w:cs="Arial"/>
        </w:rPr>
        <w:t xml:space="preserve">city system </w:t>
      </w:r>
      <w:r w:rsidR="009F2A68" w:rsidRPr="009F2A68">
        <w:rPr>
          <w:rFonts w:ascii="Arial" w:hAnsi="Arial" w:cs="Arial"/>
        </w:rPr>
        <w:t>breakdown or failure</w:t>
      </w:r>
      <w:r w:rsidR="00783EAC">
        <w:rPr>
          <w:rFonts w:ascii="Arial" w:hAnsi="Arial" w:cs="Arial"/>
        </w:rPr>
        <w:t>,</w:t>
      </w:r>
      <w:r w:rsidR="009F2A68" w:rsidRPr="009F2A68">
        <w:rPr>
          <w:rFonts w:ascii="Arial" w:hAnsi="Arial" w:cs="Arial"/>
        </w:rPr>
        <w:t xml:space="preserve"> articulating the qualitative measures of inclusiveness, integration, reflectiveness, resource</w:t>
      </w:r>
      <w:r w:rsidR="00783EAC">
        <w:rPr>
          <w:rFonts w:ascii="Arial" w:hAnsi="Arial" w:cs="Arial"/>
        </w:rPr>
        <w:t>fulness, robustness, redundancy</w:t>
      </w:r>
      <w:r w:rsidR="009F2A68" w:rsidRPr="009F2A68">
        <w:rPr>
          <w:rFonts w:ascii="Arial" w:hAnsi="Arial" w:cs="Arial"/>
        </w:rPr>
        <w:t xml:space="preserve"> and flexibility.</w:t>
      </w:r>
      <w:r w:rsidR="009F2A68" w:rsidRPr="009F2A68">
        <w:rPr>
          <w:rFonts w:ascii="Arial" w:hAnsi="Arial" w:cs="Arial"/>
          <w:lang w:val="en-US"/>
        </w:rPr>
        <w:t xml:space="preserve"> </w:t>
      </w:r>
      <w:r w:rsidR="009F2A68">
        <w:rPr>
          <w:rFonts w:ascii="Arial" w:hAnsi="Arial" w:cs="Arial"/>
          <w:lang w:val="en-US"/>
        </w:rPr>
        <w:t xml:space="preserve">The </w:t>
      </w:r>
      <w:r w:rsidR="009F2A68" w:rsidRPr="009F2A68">
        <w:rPr>
          <w:rFonts w:ascii="Arial" w:hAnsi="Arial" w:cs="Arial"/>
          <w:lang w:val="en-US"/>
        </w:rPr>
        <w:t xml:space="preserve">assessment </w:t>
      </w:r>
      <w:r w:rsidR="00783EAC">
        <w:rPr>
          <w:rFonts w:ascii="Arial" w:hAnsi="Arial" w:cs="Arial"/>
          <w:lang w:val="en-US"/>
        </w:rPr>
        <w:t>process requires</w:t>
      </w:r>
      <w:r w:rsidR="009F2A68" w:rsidRPr="009F2A68">
        <w:rPr>
          <w:rFonts w:ascii="Arial" w:hAnsi="Arial" w:cs="Arial"/>
          <w:lang w:val="en-US"/>
        </w:rPr>
        <w:t xml:space="preserve"> both qualitati</w:t>
      </w:r>
      <w:r w:rsidR="009F2A68">
        <w:rPr>
          <w:rFonts w:ascii="Arial" w:hAnsi="Arial" w:cs="Arial"/>
          <w:lang w:val="en-US"/>
        </w:rPr>
        <w:t>ve and quantitative information</w:t>
      </w:r>
      <w:r w:rsidR="00E97EAD">
        <w:rPr>
          <w:rFonts w:ascii="Arial" w:hAnsi="Arial" w:cs="Arial"/>
          <w:lang w:val="en-US"/>
        </w:rPr>
        <w:t>,</w:t>
      </w:r>
      <w:r w:rsidR="009F2A68">
        <w:rPr>
          <w:rFonts w:ascii="Arial" w:hAnsi="Arial" w:cs="Arial"/>
          <w:lang w:val="en-US"/>
        </w:rPr>
        <w:t xml:space="preserve"> </w:t>
      </w:r>
      <w:r w:rsidR="00E97EAD" w:rsidRPr="00E97EAD">
        <w:rPr>
          <w:rFonts w:ascii="Arial" w:hAnsi="Arial" w:cs="Arial"/>
          <w:lang w:val="en-US"/>
        </w:rPr>
        <w:t xml:space="preserve">assessed based on </w:t>
      </w:r>
      <w:r w:rsidR="00783EAC">
        <w:rPr>
          <w:rFonts w:ascii="Arial" w:hAnsi="Arial" w:cs="Arial"/>
          <w:lang w:val="en-US"/>
        </w:rPr>
        <w:t xml:space="preserve">city </w:t>
      </w:r>
      <w:r w:rsidR="00E97EAD" w:rsidRPr="00E97EAD">
        <w:rPr>
          <w:rFonts w:ascii="Arial" w:hAnsi="Arial" w:cs="Arial"/>
          <w:lang w:val="en-US"/>
        </w:rPr>
        <w:t xml:space="preserve">responses to 156 </w:t>
      </w:r>
      <w:r w:rsidR="00783EAC">
        <w:rPr>
          <w:rFonts w:ascii="Arial" w:hAnsi="Arial" w:cs="Arial"/>
          <w:lang w:val="en-US"/>
        </w:rPr>
        <w:t>indicators. T</w:t>
      </w:r>
      <w:r w:rsidR="009F2A68">
        <w:rPr>
          <w:rFonts w:ascii="Arial" w:hAnsi="Arial" w:cs="Arial"/>
          <w:lang w:val="en-US"/>
        </w:rPr>
        <w:t xml:space="preserve">he CRI Framework </w:t>
      </w:r>
      <w:r w:rsidR="00783EAC">
        <w:rPr>
          <w:rFonts w:ascii="Arial" w:hAnsi="Arial" w:cs="Arial"/>
          <w:lang w:val="en-US"/>
        </w:rPr>
        <w:t xml:space="preserve">provides </w:t>
      </w:r>
      <w:r w:rsidR="009F2A68">
        <w:rPr>
          <w:rFonts w:ascii="Arial" w:hAnsi="Arial" w:cs="Arial"/>
          <w:lang w:val="en-US"/>
        </w:rPr>
        <w:t xml:space="preserve">an advantage that is missing from the Disaster Resilience Scorecard Tool, which </w:t>
      </w:r>
      <w:r w:rsidR="009F2A68" w:rsidRPr="009F2A68">
        <w:rPr>
          <w:rFonts w:ascii="Arial" w:hAnsi="Arial" w:cs="Arial"/>
          <w:lang w:val="en-US"/>
        </w:rPr>
        <w:t xml:space="preserve">enables cities to assess and measure their present-day performance and also assess their trajectory towards a more resilient </w:t>
      </w:r>
      <w:r w:rsidR="00C97388" w:rsidRPr="009F2A68">
        <w:rPr>
          <w:rFonts w:ascii="Arial" w:hAnsi="Arial" w:cs="Arial"/>
          <w:lang w:val="en-US"/>
        </w:rPr>
        <w:t>future.</w:t>
      </w:r>
    </w:p>
    <w:p w14:paraId="7BC5B071" w14:textId="6E716166" w:rsidR="00863B1A" w:rsidRDefault="00050A3E" w:rsidP="00742080">
      <w:pPr>
        <w:spacing w:before="240"/>
        <w:rPr>
          <w:rFonts w:ascii="Arial" w:hAnsi="Arial" w:cs="Arial"/>
          <w:lang w:val="en-US"/>
        </w:rPr>
      </w:pPr>
      <w:r>
        <w:rPr>
          <w:rFonts w:ascii="Arial" w:hAnsi="Arial" w:cs="Arial"/>
          <w:noProof/>
          <w:lang w:val="en-US"/>
        </w:rPr>
        <w:drawing>
          <wp:anchor distT="0" distB="0" distL="114300" distR="114300" simplePos="0" relativeHeight="252232704" behindDoc="0" locked="0" layoutInCell="1" allowOverlap="1" wp14:anchorId="3881A03C" wp14:editId="1DB352A9">
            <wp:simplePos x="0" y="0"/>
            <wp:positionH relativeFrom="margin">
              <wp:posOffset>182245</wp:posOffset>
            </wp:positionH>
            <wp:positionV relativeFrom="margin">
              <wp:posOffset>4247515</wp:posOffset>
            </wp:positionV>
            <wp:extent cx="4783455" cy="4659630"/>
            <wp:effectExtent l="0" t="0" r="0" b="762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783455" cy="4659630"/>
                    </a:xfrm>
                    <a:prstGeom prst="rect">
                      <a:avLst/>
                    </a:prstGeom>
                    <a:noFill/>
                  </pic:spPr>
                </pic:pic>
              </a:graphicData>
            </a:graphic>
            <wp14:sizeRelH relativeFrom="margin">
              <wp14:pctWidth>0</wp14:pctWidth>
            </wp14:sizeRelH>
            <wp14:sizeRelV relativeFrom="margin">
              <wp14:pctHeight>0</wp14:pctHeight>
            </wp14:sizeRelV>
          </wp:anchor>
        </w:drawing>
      </w:r>
    </w:p>
    <w:p w14:paraId="19835031" w14:textId="7E61CD35" w:rsidR="00C97388" w:rsidRDefault="00C97388" w:rsidP="00742080">
      <w:pPr>
        <w:spacing w:before="240"/>
        <w:rPr>
          <w:rFonts w:ascii="Arial" w:hAnsi="Arial" w:cs="Arial"/>
          <w:lang w:val="en-US"/>
        </w:rPr>
      </w:pPr>
    </w:p>
    <w:p w14:paraId="29A00777" w14:textId="6A3CF150" w:rsidR="00C041B1" w:rsidRDefault="00C041B1" w:rsidP="00742080">
      <w:pPr>
        <w:spacing w:before="240"/>
        <w:rPr>
          <w:rFonts w:ascii="Arial" w:hAnsi="Arial" w:cs="Arial"/>
          <w:lang w:val="en-US"/>
        </w:rPr>
      </w:pPr>
    </w:p>
    <w:p w14:paraId="3F026D7E" w14:textId="6D53E6A2" w:rsidR="00C041B1" w:rsidRDefault="00C041B1" w:rsidP="00742080">
      <w:pPr>
        <w:spacing w:before="240"/>
        <w:rPr>
          <w:rFonts w:ascii="Arial" w:hAnsi="Arial" w:cs="Arial"/>
          <w:lang w:val="en-US"/>
        </w:rPr>
      </w:pPr>
    </w:p>
    <w:p w14:paraId="46C3D009" w14:textId="7A6B0526" w:rsidR="00C041B1" w:rsidRDefault="00C041B1" w:rsidP="00742080">
      <w:pPr>
        <w:spacing w:before="240"/>
        <w:rPr>
          <w:rFonts w:ascii="Arial" w:hAnsi="Arial" w:cs="Arial"/>
          <w:lang w:val="en-US"/>
        </w:rPr>
      </w:pPr>
    </w:p>
    <w:p w14:paraId="76B18B05" w14:textId="7BA39CA8" w:rsidR="00C041B1" w:rsidRDefault="00C041B1" w:rsidP="00742080">
      <w:pPr>
        <w:spacing w:before="240"/>
        <w:rPr>
          <w:rFonts w:ascii="Arial" w:hAnsi="Arial" w:cs="Arial"/>
          <w:lang w:val="en-US"/>
        </w:rPr>
      </w:pPr>
    </w:p>
    <w:p w14:paraId="4EBDDC3B" w14:textId="376199CF" w:rsidR="00C041B1" w:rsidRDefault="00C041B1" w:rsidP="00742080">
      <w:pPr>
        <w:spacing w:before="240"/>
        <w:rPr>
          <w:rFonts w:ascii="Arial" w:hAnsi="Arial" w:cs="Arial"/>
          <w:lang w:val="en-US"/>
        </w:rPr>
      </w:pPr>
    </w:p>
    <w:p w14:paraId="3656638E" w14:textId="61C3F293" w:rsidR="00C041B1" w:rsidRDefault="00C041B1" w:rsidP="00742080">
      <w:pPr>
        <w:spacing w:before="240"/>
        <w:rPr>
          <w:rFonts w:ascii="Arial" w:hAnsi="Arial" w:cs="Arial"/>
          <w:lang w:val="en-US"/>
        </w:rPr>
      </w:pPr>
    </w:p>
    <w:p w14:paraId="353DE16C" w14:textId="08F099EB" w:rsidR="00C041B1" w:rsidRDefault="00C041B1" w:rsidP="00742080">
      <w:pPr>
        <w:spacing w:before="240"/>
        <w:rPr>
          <w:rFonts w:ascii="Arial" w:hAnsi="Arial" w:cs="Arial"/>
          <w:lang w:val="en-US"/>
        </w:rPr>
      </w:pPr>
    </w:p>
    <w:p w14:paraId="114D792F" w14:textId="56B1D5E5" w:rsidR="00C041B1" w:rsidRDefault="00C041B1" w:rsidP="00742080">
      <w:pPr>
        <w:spacing w:before="240"/>
        <w:rPr>
          <w:rFonts w:ascii="Arial" w:hAnsi="Arial" w:cs="Arial"/>
          <w:lang w:val="en-US"/>
        </w:rPr>
      </w:pPr>
    </w:p>
    <w:p w14:paraId="7F679CBC" w14:textId="56CA92FC" w:rsidR="00C041B1" w:rsidRDefault="00C041B1" w:rsidP="00742080">
      <w:pPr>
        <w:spacing w:before="240"/>
        <w:rPr>
          <w:rFonts w:ascii="Arial" w:hAnsi="Arial" w:cs="Arial"/>
          <w:lang w:val="en-US"/>
        </w:rPr>
      </w:pPr>
    </w:p>
    <w:p w14:paraId="3475BF84" w14:textId="37738A55" w:rsidR="00C041B1" w:rsidRDefault="00C041B1" w:rsidP="00742080">
      <w:pPr>
        <w:spacing w:before="240"/>
        <w:rPr>
          <w:rFonts w:ascii="Arial" w:hAnsi="Arial" w:cs="Arial"/>
          <w:lang w:val="en-US"/>
        </w:rPr>
      </w:pPr>
    </w:p>
    <w:p w14:paraId="668EB040" w14:textId="5F1D12CD" w:rsidR="00C041B1" w:rsidRDefault="00C041B1" w:rsidP="00742080">
      <w:pPr>
        <w:spacing w:before="240"/>
        <w:rPr>
          <w:rFonts w:ascii="Arial" w:hAnsi="Arial" w:cs="Arial"/>
          <w:lang w:val="en-US"/>
        </w:rPr>
      </w:pPr>
    </w:p>
    <w:p w14:paraId="1EAAE883" w14:textId="61B04619" w:rsidR="00863B1A" w:rsidRDefault="00C041B1" w:rsidP="00314C7F">
      <w:pPr>
        <w:spacing w:before="240" w:line="360" w:lineRule="auto"/>
        <w:rPr>
          <w:rFonts w:ascii="Arial" w:hAnsi="Arial" w:cs="Arial"/>
        </w:rPr>
      </w:pPr>
      <w:r w:rsidRPr="00C041B1">
        <w:rPr>
          <w:rFonts w:ascii="Arial" w:hAnsi="Arial" w:cs="Arial"/>
        </w:rPr>
        <w:lastRenderedPageBreak/>
        <w:t xml:space="preserve">The City Resilience Index is based on three years of research contributions, case studies and pilot schemes conducted in diverse cities across the world at two levels, Research cities and Test Cities. </w:t>
      </w:r>
      <w:r w:rsidR="00E34B92">
        <w:rPr>
          <w:rFonts w:ascii="Arial" w:hAnsi="Arial" w:cs="Arial"/>
        </w:rPr>
        <w:t xml:space="preserve">Starting with Doha (Qatar) and Dubai (UAE) as the only Arab Research cities </w:t>
      </w:r>
      <w:r w:rsidR="00E34B92">
        <w:rPr>
          <w:rFonts w:ascii="Arial" w:hAnsi="Arial" w:cs="Arial"/>
          <w:shd w:val="clear" w:color="auto" w:fill="FFFFFF"/>
        </w:rPr>
        <w:t>(Figure 3-13)</w:t>
      </w:r>
      <w:r w:rsidR="00E34B92">
        <w:rPr>
          <w:rFonts w:ascii="Arial" w:hAnsi="Arial" w:cs="Arial"/>
        </w:rPr>
        <w:t xml:space="preserve">, </w:t>
      </w:r>
      <w:r w:rsidRPr="00C041B1">
        <w:rPr>
          <w:rFonts w:ascii="Arial" w:hAnsi="Arial" w:cs="Arial"/>
        </w:rPr>
        <w:t xml:space="preserve">the Arab cities taking part </w:t>
      </w:r>
      <w:r w:rsidR="006C4F0A">
        <w:rPr>
          <w:rFonts w:ascii="Arial" w:hAnsi="Arial" w:cs="Arial"/>
        </w:rPr>
        <w:t>by end of 2019</w:t>
      </w:r>
      <w:r w:rsidRPr="00C041B1">
        <w:rPr>
          <w:rFonts w:ascii="Arial" w:hAnsi="Arial" w:cs="Arial"/>
        </w:rPr>
        <w:t xml:space="preserve"> </w:t>
      </w:r>
      <w:r w:rsidR="006C4F0A">
        <w:rPr>
          <w:rFonts w:ascii="Arial" w:hAnsi="Arial" w:cs="Arial"/>
        </w:rPr>
        <w:t>in</w:t>
      </w:r>
      <w:r w:rsidRPr="00C041B1">
        <w:rPr>
          <w:rFonts w:ascii="Arial" w:hAnsi="Arial" w:cs="Arial"/>
        </w:rPr>
        <w:t xml:space="preserve"> the 100 Resilient Cities </w:t>
      </w:r>
      <w:r w:rsidR="006C4F0A">
        <w:rPr>
          <w:rFonts w:ascii="Arial" w:hAnsi="Arial" w:cs="Arial"/>
        </w:rPr>
        <w:t xml:space="preserve">program </w:t>
      </w:r>
      <w:r w:rsidR="00E34B92">
        <w:rPr>
          <w:rFonts w:ascii="Arial" w:hAnsi="Arial" w:cs="Arial"/>
        </w:rPr>
        <w:t xml:space="preserve">did not exceed three which are </w:t>
      </w:r>
      <w:r w:rsidRPr="00C041B1">
        <w:rPr>
          <w:rFonts w:ascii="Arial" w:hAnsi="Arial" w:cs="Arial"/>
        </w:rPr>
        <w:t>(Amman</w:t>
      </w:r>
      <w:r w:rsidR="006C4F0A">
        <w:rPr>
          <w:rFonts w:ascii="Arial" w:hAnsi="Arial" w:cs="Arial"/>
        </w:rPr>
        <w:t>-Jordan</w:t>
      </w:r>
      <w:r w:rsidRPr="00C041B1">
        <w:rPr>
          <w:rFonts w:ascii="Arial" w:hAnsi="Arial" w:cs="Arial"/>
        </w:rPr>
        <w:t>, Ramallah</w:t>
      </w:r>
      <w:r w:rsidR="006C4F0A">
        <w:rPr>
          <w:rFonts w:ascii="Arial" w:hAnsi="Arial" w:cs="Arial"/>
        </w:rPr>
        <w:t>-Palestine</w:t>
      </w:r>
      <w:r w:rsidRPr="00C041B1">
        <w:rPr>
          <w:rFonts w:ascii="Arial" w:hAnsi="Arial" w:cs="Arial"/>
        </w:rPr>
        <w:t xml:space="preserve">, </w:t>
      </w:r>
      <w:r w:rsidR="006C4F0A">
        <w:rPr>
          <w:rFonts w:ascii="Arial" w:hAnsi="Arial" w:cs="Arial"/>
        </w:rPr>
        <w:t xml:space="preserve">and </w:t>
      </w:r>
      <w:r w:rsidRPr="00C041B1">
        <w:rPr>
          <w:rFonts w:ascii="Arial" w:hAnsi="Arial" w:cs="Arial"/>
        </w:rPr>
        <w:t>Luxor</w:t>
      </w:r>
      <w:r w:rsidR="006C4F0A">
        <w:rPr>
          <w:rFonts w:ascii="Arial" w:hAnsi="Arial" w:cs="Arial"/>
        </w:rPr>
        <w:t>-Egypt</w:t>
      </w:r>
      <w:r w:rsidR="00050A3E">
        <w:rPr>
          <w:rFonts w:ascii="Arial" w:hAnsi="Arial" w:cs="Arial"/>
        </w:rPr>
        <w:t>). P</w:t>
      </w:r>
      <w:r w:rsidRPr="00C041B1">
        <w:rPr>
          <w:rFonts w:ascii="Arial" w:hAnsi="Arial" w:cs="Arial"/>
        </w:rPr>
        <w:t>ioneere</w:t>
      </w:r>
      <w:r w:rsidR="00050A3E">
        <w:rPr>
          <w:rFonts w:ascii="Arial" w:hAnsi="Arial" w:cs="Arial"/>
        </w:rPr>
        <w:t>d by the Rockefeller Foundation</w:t>
      </w:r>
      <w:r w:rsidRPr="00C041B1">
        <w:rPr>
          <w:rFonts w:ascii="Arial" w:hAnsi="Arial" w:cs="Arial"/>
        </w:rPr>
        <w:t xml:space="preserve"> and adopted the City Resilience Framework to guide the development of City Resilience Strategies, </w:t>
      </w:r>
      <w:r w:rsidR="008C252D">
        <w:rPr>
          <w:rFonts w:ascii="Arial" w:hAnsi="Arial" w:cs="Arial"/>
        </w:rPr>
        <w:t xml:space="preserve">the study analytical approach </w:t>
      </w:r>
      <w:r w:rsidR="00314C7F">
        <w:rPr>
          <w:rFonts w:ascii="Arial" w:hAnsi="Arial" w:cs="Arial"/>
        </w:rPr>
        <w:t xml:space="preserve">previously </w:t>
      </w:r>
      <w:r w:rsidR="008C252D">
        <w:rPr>
          <w:rFonts w:ascii="Arial" w:hAnsi="Arial" w:cs="Arial"/>
        </w:rPr>
        <w:t>applied i</w:t>
      </w:r>
      <w:r w:rsidR="00050A3E">
        <w:rPr>
          <w:rFonts w:ascii="Arial" w:hAnsi="Arial" w:cs="Arial"/>
        </w:rPr>
        <w:t xml:space="preserve">n the investigation of the CRPT was </w:t>
      </w:r>
      <w:r w:rsidR="00314C7F">
        <w:rPr>
          <w:rFonts w:ascii="Arial" w:hAnsi="Arial" w:cs="Arial"/>
        </w:rPr>
        <w:t xml:space="preserve">considered here with </w:t>
      </w:r>
      <w:r w:rsidR="00050A3E">
        <w:rPr>
          <w:rFonts w:ascii="Arial" w:hAnsi="Arial" w:cs="Arial"/>
        </w:rPr>
        <w:t xml:space="preserve">the CRI, while being </w:t>
      </w:r>
      <w:r w:rsidR="008C252D">
        <w:rPr>
          <w:rFonts w:ascii="Arial" w:hAnsi="Arial" w:cs="Arial"/>
        </w:rPr>
        <w:t xml:space="preserve">explored in the fragile contexts of </w:t>
      </w:r>
      <w:r w:rsidR="003654BF">
        <w:rPr>
          <w:rFonts w:ascii="Arial" w:hAnsi="Arial" w:cs="Arial"/>
        </w:rPr>
        <w:t>Refugees</w:t>
      </w:r>
      <w:r w:rsidR="006C5346">
        <w:rPr>
          <w:rFonts w:ascii="Arial" w:hAnsi="Arial" w:cs="Arial"/>
        </w:rPr>
        <w:t xml:space="preserve"> in </w:t>
      </w:r>
      <w:r w:rsidR="008C252D">
        <w:rPr>
          <w:rFonts w:ascii="Arial" w:hAnsi="Arial" w:cs="Arial"/>
        </w:rPr>
        <w:t>Amman</w:t>
      </w:r>
      <w:r w:rsidR="00D518B2">
        <w:rPr>
          <w:rFonts w:ascii="Arial" w:hAnsi="Arial" w:cs="Arial"/>
        </w:rPr>
        <w:t xml:space="preserve"> </w:t>
      </w:r>
      <w:r w:rsidR="008C252D">
        <w:rPr>
          <w:rFonts w:ascii="Arial" w:hAnsi="Arial" w:cs="Arial"/>
        </w:rPr>
        <w:t xml:space="preserve">and </w:t>
      </w:r>
      <w:r w:rsidR="006C5346">
        <w:rPr>
          <w:rFonts w:ascii="Arial" w:hAnsi="Arial" w:cs="Arial"/>
        </w:rPr>
        <w:t xml:space="preserve">IDPs in </w:t>
      </w:r>
      <w:r w:rsidR="008C252D" w:rsidRPr="00C041B1">
        <w:rPr>
          <w:rFonts w:ascii="Arial" w:hAnsi="Arial" w:cs="Arial"/>
        </w:rPr>
        <w:t>Ramallah</w:t>
      </w:r>
      <w:r w:rsidR="008C252D">
        <w:rPr>
          <w:rFonts w:ascii="Arial" w:hAnsi="Arial" w:cs="Arial"/>
        </w:rPr>
        <w:t xml:space="preserve">, to understand the principles applied for building resilience while targeting the </w:t>
      </w:r>
      <w:r w:rsidR="006C5346">
        <w:rPr>
          <w:rFonts w:ascii="Arial" w:hAnsi="Arial" w:cs="Arial"/>
        </w:rPr>
        <w:t>protracted displacment</w:t>
      </w:r>
      <w:r w:rsidR="008C252D">
        <w:rPr>
          <w:rFonts w:ascii="Arial" w:hAnsi="Arial" w:cs="Arial"/>
        </w:rPr>
        <w:t xml:space="preserve"> crisis.</w:t>
      </w:r>
    </w:p>
    <w:p w14:paraId="50CF750C" w14:textId="692C026E" w:rsidR="00F4563C" w:rsidRDefault="00F4563C" w:rsidP="006C4CC2">
      <w:pPr>
        <w:spacing w:before="240" w:line="360" w:lineRule="auto"/>
        <w:rPr>
          <w:rFonts w:ascii="Arial" w:hAnsi="Arial" w:cs="Arial"/>
        </w:rPr>
      </w:pPr>
      <w:r>
        <w:rPr>
          <w:rFonts w:ascii="Arial" w:hAnsi="Arial" w:cs="Arial"/>
        </w:rPr>
        <w:t>Linking ARUP’s learning principles to the MCR approach investigated in the previous section, ‘</w:t>
      </w:r>
      <w:r w:rsidRPr="00F4563C">
        <w:rPr>
          <w:rFonts w:ascii="Arial" w:hAnsi="Arial" w:cs="Arial"/>
        </w:rPr>
        <w:t>ARUP addresses the need to</w:t>
      </w:r>
      <w:r>
        <w:rPr>
          <w:rFonts w:ascii="Arial" w:hAnsi="Arial" w:cs="Arial"/>
        </w:rPr>
        <w:t xml:space="preserve"> </w:t>
      </w:r>
      <w:r w:rsidRPr="00F4563C">
        <w:rPr>
          <w:rFonts w:ascii="Arial" w:hAnsi="Arial" w:cs="Arial"/>
        </w:rPr>
        <w:t>educate communities and businesses of the importance</w:t>
      </w:r>
      <w:r>
        <w:rPr>
          <w:rFonts w:ascii="Arial" w:hAnsi="Arial" w:cs="Arial"/>
        </w:rPr>
        <w:t xml:space="preserve"> </w:t>
      </w:r>
      <w:r w:rsidRPr="00F4563C">
        <w:rPr>
          <w:rFonts w:ascii="Arial" w:hAnsi="Arial" w:cs="Arial"/>
        </w:rPr>
        <w:t>of ecosystem services to urban populations to prevent</w:t>
      </w:r>
      <w:r>
        <w:rPr>
          <w:rFonts w:ascii="Arial" w:hAnsi="Arial" w:cs="Arial"/>
        </w:rPr>
        <w:t xml:space="preserve"> </w:t>
      </w:r>
      <w:r w:rsidRPr="00F4563C">
        <w:rPr>
          <w:rFonts w:ascii="Arial" w:hAnsi="Arial" w:cs="Arial"/>
        </w:rPr>
        <w:t>undermining actions</w:t>
      </w:r>
      <w:r>
        <w:rPr>
          <w:rFonts w:ascii="Arial" w:hAnsi="Arial" w:cs="Arial"/>
        </w:rPr>
        <w:t>’ (</w:t>
      </w:r>
      <w:r w:rsidR="00050A3E">
        <w:rPr>
          <w:rFonts w:ascii="Arial" w:hAnsi="Arial" w:cs="Arial"/>
          <w:lang w:val="en-US"/>
        </w:rPr>
        <w:t>Schipper and</w:t>
      </w:r>
      <w:r>
        <w:rPr>
          <w:rFonts w:ascii="Arial" w:hAnsi="Arial" w:cs="Arial"/>
          <w:lang w:val="en-US"/>
        </w:rPr>
        <w:t xml:space="preserve"> Langston, 2015)</w:t>
      </w:r>
      <w:r w:rsidRPr="00F4563C">
        <w:rPr>
          <w:rFonts w:ascii="Arial" w:hAnsi="Arial" w:cs="Arial"/>
        </w:rPr>
        <w:t>.</w:t>
      </w:r>
      <w:r>
        <w:rPr>
          <w:rFonts w:ascii="Arial" w:hAnsi="Arial" w:cs="Arial"/>
        </w:rPr>
        <w:t xml:space="preserve"> Considering this trajectory as a fundamental principle to best engage the IDPs and Refugees in building resilience, </w:t>
      </w:r>
      <w:r w:rsidR="00CF1974">
        <w:rPr>
          <w:rFonts w:ascii="Arial" w:hAnsi="Arial" w:cs="Arial"/>
        </w:rPr>
        <w:t xml:space="preserve">an </w:t>
      </w:r>
      <w:r>
        <w:rPr>
          <w:rFonts w:ascii="Arial" w:hAnsi="Arial" w:cs="Arial"/>
        </w:rPr>
        <w:t>evidence</w:t>
      </w:r>
      <w:r w:rsidR="00CF1974">
        <w:rPr>
          <w:rFonts w:ascii="Arial" w:hAnsi="Arial" w:cs="Arial"/>
        </w:rPr>
        <w:t>-</w:t>
      </w:r>
      <w:r>
        <w:rPr>
          <w:rFonts w:ascii="Arial" w:hAnsi="Arial" w:cs="Arial"/>
        </w:rPr>
        <w:t xml:space="preserve">based approach </w:t>
      </w:r>
      <w:r w:rsidR="00CF1974">
        <w:rPr>
          <w:rFonts w:ascii="Arial" w:hAnsi="Arial" w:cs="Arial"/>
        </w:rPr>
        <w:t>to</w:t>
      </w:r>
      <w:r>
        <w:rPr>
          <w:rFonts w:ascii="Arial" w:hAnsi="Arial" w:cs="Arial"/>
        </w:rPr>
        <w:t xml:space="preserve"> the mechanisms applied by the </w:t>
      </w:r>
      <w:r w:rsidRPr="00F4563C">
        <w:rPr>
          <w:rFonts w:ascii="Arial" w:hAnsi="Arial" w:cs="Arial"/>
        </w:rPr>
        <w:t>Rockefeller Foundation</w:t>
      </w:r>
      <w:r>
        <w:rPr>
          <w:rFonts w:ascii="Arial" w:hAnsi="Arial" w:cs="Arial"/>
        </w:rPr>
        <w:t xml:space="preserve"> remain</w:t>
      </w:r>
      <w:r w:rsidR="00CF1974">
        <w:rPr>
          <w:rFonts w:ascii="Arial" w:hAnsi="Arial" w:cs="Arial"/>
        </w:rPr>
        <w:t>s</w:t>
      </w:r>
      <w:r>
        <w:rPr>
          <w:rFonts w:ascii="Arial" w:hAnsi="Arial" w:cs="Arial"/>
        </w:rPr>
        <w:t xml:space="preserve"> unknown. Another important principle noted by ARUP and documented in Chapter 5 is ‘</w:t>
      </w:r>
      <w:r w:rsidRPr="00F4563C">
        <w:rPr>
          <w:rFonts w:ascii="Arial" w:hAnsi="Arial" w:cs="Arial"/>
        </w:rPr>
        <w:t>effective leadership and</w:t>
      </w:r>
      <w:r>
        <w:rPr>
          <w:rFonts w:ascii="Arial" w:hAnsi="Arial" w:cs="Arial"/>
        </w:rPr>
        <w:t xml:space="preserve"> </w:t>
      </w:r>
      <w:r w:rsidRPr="00F4563C">
        <w:rPr>
          <w:rFonts w:ascii="Arial" w:hAnsi="Arial" w:cs="Arial"/>
        </w:rPr>
        <w:t>management, particularly outlining education as critical for</w:t>
      </w:r>
      <w:r>
        <w:rPr>
          <w:rFonts w:ascii="Arial" w:hAnsi="Arial" w:cs="Arial"/>
        </w:rPr>
        <w:t xml:space="preserve"> </w:t>
      </w:r>
      <w:r w:rsidRPr="00F4563C">
        <w:rPr>
          <w:rFonts w:ascii="Arial" w:hAnsi="Arial" w:cs="Arial"/>
        </w:rPr>
        <w:t>stakeholder empowerment and the subsequent prevention</w:t>
      </w:r>
      <w:r>
        <w:rPr>
          <w:rFonts w:ascii="Arial" w:hAnsi="Arial" w:cs="Arial"/>
        </w:rPr>
        <w:t xml:space="preserve"> </w:t>
      </w:r>
      <w:r w:rsidRPr="00F4563C">
        <w:rPr>
          <w:rFonts w:ascii="Arial" w:hAnsi="Arial" w:cs="Arial"/>
        </w:rPr>
        <w:t>of harmful decision making to ecosystem services</w:t>
      </w:r>
      <w:r>
        <w:rPr>
          <w:rFonts w:ascii="Arial" w:hAnsi="Arial" w:cs="Arial"/>
        </w:rPr>
        <w:t>’ (</w:t>
      </w:r>
      <w:r w:rsidR="00050A3E">
        <w:rPr>
          <w:rFonts w:ascii="Arial" w:hAnsi="Arial" w:cs="Arial"/>
          <w:lang w:val="en-US"/>
        </w:rPr>
        <w:t>Schipper and</w:t>
      </w:r>
      <w:r>
        <w:rPr>
          <w:rFonts w:ascii="Arial" w:hAnsi="Arial" w:cs="Arial"/>
          <w:lang w:val="en-US"/>
        </w:rPr>
        <w:t xml:space="preserve"> Langston, 2015)</w:t>
      </w:r>
      <w:r w:rsidRPr="00F4563C">
        <w:rPr>
          <w:rFonts w:ascii="Arial" w:hAnsi="Arial" w:cs="Arial"/>
        </w:rPr>
        <w:t>.</w:t>
      </w:r>
      <w:r>
        <w:rPr>
          <w:rFonts w:ascii="Arial" w:hAnsi="Arial" w:cs="Arial"/>
        </w:rPr>
        <w:t xml:space="preserve"> In the process of achieving </w:t>
      </w:r>
      <w:r w:rsidR="006C4CC2">
        <w:rPr>
          <w:rFonts w:ascii="Arial" w:hAnsi="Arial" w:cs="Arial"/>
        </w:rPr>
        <w:t>objective 3 of this study (</w:t>
      </w:r>
      <w:r w:rsidR="006C4CC2" w:rsidRPr="006C4CC2">
        <w:rPr>
          <w:rFonts w:ascii="Arial" w:hAnsi="Arial" w:cs="Arial"/>
        </w:rPr>
        <w:t>To review and document the role of DRR key stakeholders in measuring and building Urban Resilience in the MENA region</w:t>
      </w:r>
      <w:r w:rsidR="006C4CC2">
        <w:rPr>
          <w:rFonts w:ascii="Arial" w:hAnsi="Arial" w:cs="Arial"/>
        </w:rPr>
        <w:t xml:space="preserve">) quantitative data was complemented with the views of key informants in the field, who emphasised the role of educational institutions and school programmes </w:t>
      </w:r>
      <w:r w:rsidR="008D0D28">
        <w:rPr>
          <w:rFonts w:ascii="Arial" w:hAnsi="Arial" w:cs="Arial"/>
        </w:rPr>
        <w:t xml:space="preserve">in </w:t>
      </w:r>
      <w:r w:rsidR="006C4CC2">
        <w:rPr>
          <w:rFonts w:ascii="Arial" w:hAnsi="Arial" w:cs="Arial"/>
        </w:rPr>
        <w:t xml:space="preserve">reaching </w:t>
      </w:r>
      <w:r w:rsidR="008D0D28">
        <w:rPr>
          <w:rFonts w:ascii="Arial" w:hAnsi="Arial" w:cs="Arial"/>
        </w:rPr>
        <w:t xml:space="preserve">out to </w:t>
      </w:r>
      <w:r w:rsidR="006C4CC2">
        <w:rPr>
          <w:rFonts w:ascii="Arial" w:hAnsi="Arial" w:cs="Arial"/>
        </w:rPr>
        <w:t xml:space="preserve">the marginalised groups of IDPs and Refugees in urban settings, and targeting the underlying risks for building resilience in fragile contexts. </w:t>
      </w:r>
    </w:p>
    <w:p w14:paraId="514799D5" w14:textId="1BBD8C11" w:rsidR="006C4CC2" w:rsidRPr="006C4CC2" w:rsidRDefault="006C4CC2" w:rsidP="00906CF5">
      <w:pPr>
        <w:spacing w:before="240" w:line="360" w:lineRule="auto"/>
        <w:rPr>
          <w:rFonts w:ascii="Arial" w:hAnsi="Arial" w:cs="Arial"/>
        </w:rPr>
      </w:pPr>
      <w:r>
        <w:rPr>
          <w:rFonts w:ascii="Arial" w:hAnsi="Arial" w:cs="Arial"/>
        </w:rPr>
        <w:t>A great advantage that ARUP Framework bring</w:t>
      </w:r>
      <w:r w:rsidR="00CF1974">
        <w:rPr>
          <w:rFonts w:ascii="Arial" w:hAnsi="Arial" w:cs="Arial"/>
        </w:rPr>
        <w:t>s</w:t>
      </w:r>
      <w:r>
        <w:rPr>
          <w:rFonts w:ascii="Arial" w:hAnsi="Arial" w:cs="Arial"/>
        </w:rPr>
        <w:t xml:space="preserve"> above the UNDRR tools is the indicators on ‘</w:t>
      </w:r>
      <w:r w:rsidRPr="006C4CC2">
        <w:rPr>
          <w:rFonts w:ascii="Arial" w:hAnsi="Arial" w:cs="Arial"/>
        </w:rPr>
        <w:t>developing livelihood and employment diversity through</w:t>
      </w:r>
      <w:r>
        <w:rPr>
          <w:rFonts w:ascii="Arial" w:hAnsi="Arial" w:cs="Arial"/>
        </w:rPr>
        <w:t xml:space="preserve"> </w:t>
      </w:r>
      <w:r w:rsidRPr="006C4CC2">
        <w:rPr>
          <w:rFonts w:ascii="Arial" w:hAnsi="Arial" w:cs="Arial"/>
        </w:rPr>
        <w:t>a range of options (financial, skill training, social welfare</w:t>
      </w:r>
      <w:r w:rsidR="00CF1974">
        <w:rPr>
          <w:rFonts w:ascii="Arial" w:hAnsi="Arial" w:cs="Arial"/>
        </w:rPr>
        <w:t>,</w:t>
      </w:r>
      <w:r>
        <w:rPr>
          <w:rFonts w:ascii="Arial" w:hAnsi="Arial" w:cs="Arial"/>
        </w:rPr>
        <w:t xml:space="preserve"> </w:t>
      </w:r>
      <w:r w:rsidRPr="006C4CC2">
        <w:rPr>
          <w:rFonts w:ascii="Arial" w:hAnsi="Arial" w:cs="Arial"/>
        </w:rPr>
        <w:t>etc)</w:t>
      </w:r>
      <w:r>
        <w:rPr>
          <w:rFonts w:ascii="Arial" w:hAnsi="Arial" w:cs="Arial"/>
        </w:rPr>
        <w:t xml:space="preserve"> (</w:t>
      </w:r>
      <w:r w:rsidR="00050A3E">
        <w:rPr>
          <w:rFonts w:ascii="Arial" w:hAnsi="Arial" w:cs="Arial"/>
          <w:lang w:val="en-US"/>
        </w:rPr>
        <w:t>Schipper and</w:t>
      </w:r>
      <w:r>
        <w:rPr>
          <w:rFonts w:ascii="Arial" w:hAnsi="Arial" w:cs="Arial"/>
          <w:lang w:val="en-US"/>
        </w:rPr>
        <w:t xml:space="preserve"> Langston, 2015)</w:t>
      </w:r>
      <w:r w:rsidRPr="00F4563C">
        <w:rPr>
          <w:rFonts w:ascii="Arial" w:hAnsi="Arial" w:cs="Arial"/>
        </w:rPr>
        <w:t>.</w:t>
      </w:r>
      <w:r>
        <w:rPr>
          <w:rFonts w:ascii="Arial" w:hAnsi="Arial" w:cs="Arial"/>
        </w:rPr>
        <w:t xml:space="preserve"> Something that ha</w:t>
      </w:r>
      <w:r w:rsidR="00CF1974">
        <w:rPr>
          <w:rFonts w:ascii="Arial" w:hAnsi="Arial" w:cs="Arial"/>
        </w:rPr>
        <w:t>s</w:t>
      </w:r>
      <w:r>
        <w:rPr>
          <w:rFonts w:ascii="Arial" w:hAnsi="Arial" w:cs="Arial"/>
        </w:rPr>
        <w:t xml:space="preserve"> be</w:t>
      </w:r>
      <w:r w:rsidR="00050A3E">
        <w:rPr>
          <w:rFonts w:ascii="Arial" w:hAnsi="Arial" w:cs="Arial"/>
        </w:rPr>
        <w:t>en brought up by (Ovadiya et al</w:t>
      </w:r>
      <w:r>
        <w:rPr>
          <w:rFonts w:ascii="Arial" w:hAnsi="Arial" w:cs="Arial"/>
        </w:rPr>
        <w:t>,</w:t>
      </w:r>
      <w:r w:rsidRPr="006C4CC2">
        <w:rPr>
          <w:rFonts w:ascii="Arial" w:hAnsi="Arial" w:cs="Arial"/>
        </w:rPr>
        <w:t>2015</w:t>
      </w:r>
      <w:r>
        <w:rPr>
          <w:rFonts w:ascii="Arial" w:hAnsi="Arial" w:cs="Arial"/>
        </w:rPr>
        <w:t>) is support of social protection systems</w:t>
      </w:r>
      <w:r w:rsidR="008D0D28">
        <w:rPr>
          <w:rFonts w:ascii="Arial" w:hAnsi="Arial" w:cs="Arial"/>
        </w:rPr>
        <w:t>,</w:t>
      </w:r>
      <w:r>
        <w:rPr>
          <w:rFonts w:ascii="Arial" w:hAnsi="Arial" w:cs="Arial"/>
        </w:rPr>
        <w:t xml:space="preserve"> argues </w:t>
      </w:r>
      <w:r w:rsidR="008D0D28">
        <w:rPr>
          <w:rFonts w:ascii="Arial" w:hAnsi="Arial" w:cs="Arial"/>
        </w:rPr>
        <w:t xml:space="preserve">the </w:t>
      </w:r>
      <w:r>
        <w:rPr>
          <w:rFonts w:ascii="Arial" w:hAnsi="Arial" w:cs="Arial"/>
        </w:rPr>
        <w:t>importance</w:t>
      </w:r>
      <w:r w:rsidRPr="006C4CC2">
        <w:rPr>
          <w:rFonts w:ascii="Arial" w:hAnsi="Arial" w:cs="Arial"/>
        </w:rPr>
        <w:t xml:space="preserve"> for social inclusion and</w:t>
      </w:r>
      <w:r>
        <w:rPr>
          <w:rFonts w:ascii="Arial" w:hAnsi="Arial" w:cs="Arial"/>
        </w:rPr>
        <w:t xml:space="preserve"> </w:t>
      </w:r>
      <w:r w:rsidRPr="006C4CC2">
        <w:rPr>
          <w:rFonts w:ascii="Arial" w:hAnsi="Arial" w:cs="Arial"/>
        </w:rPr>
        <w:t>equality, which fits into the wider urban resilience</w:t>
      </w:r>
      <w:r>
        <w:rPr>
          <w:rFonts w:ascii="Arial" w:hAnsi="Arial" w:cs="Arial"/>
        </w:rPr>
        <w:t xml:space="preserve"> </w:t>
      </w:r>
      <w:r w:rsidRPr="006C4CC2">
        <w:rPr>
          <w:rFonts w:ascii="Arial" w:hAnsi="Arial" w:cs="Arial"/>
        </w:rPr>
        <w:t>narrative that speaks to the different ways that climate</w:t>
      </w:r>
      <w:r>
        <w:rPr>
          <w:rFonts w:ascii="Arial" w:hAnsi="Arial" w:cs="Arial"/>
        </w:rPr>
        <w:t xml:space="preserve"> </w:t>
      </w:r>
      <w:r w:rsidRPr="006C4CC2">
        <w:rPr>
          <w:rFonts w:ascii="Arial" w:hAnsi="Arial" w:cs="Arial"/>
        </w:rPr>
        <w:t>stressors affect marginal</w:t>
      </w:r>
      <w:r w:rsidR="0014625B">
        <w:rPr>
          <w:rFonts w:ascii="Arial" w:hAnsi="Arial" w:cs="Arial"/>
        </w:rPr>
        <w:t>ised</w:t>
      </w:r>
      <w:r w:rsidRPr="006C4CC2">
        <w:rPr>
          <w:rFonts w:ascii="Arial" w:hAnsi="Arial" w:cs="Arial"/>
        </w:rPr>
        <w:t xml:space="preserve"> groups </w:t>
      </w:r>
      <w:r w:rsidR="00906CF5" w:rsidRPr="006C4CC2">
        <w:rPr>
          <w:rFonts w:ascii="Arial" w:hAnsi="Arial" w:cs="Arial"/>
        </w:rPr>
        <w:t>(</w:t>
      </w:r>
      <w:r w:rsidR="00906CF5">
        <w:rPr>
          <w:rFonts w:ascii="Arial" w:hAnsi="Arial" w:cs="Arial"/>
        </w:rPr>
        <w:t>Cited</w:t>
      </w:r>
      <w:r>
        <w:rPr>
          <w:rFonts w:ascii="Arial" w:hAnsi="Arial" w:cs="Arial"/>
        </w:rPr>
        <w:t xml:space="preserve"> in </w:t>
      </w:r>
      <w:r w:rsidR="00050A3E">
        <w:rPr>
          <w:rFonts w:ascii="Arial" w:hAnsi="Arial" w:cs="Arial"/>
        </w:rPr>
        <w:t xml:space="preserve">Tanner </w:t>
      </w:r>
      <w:r w:rsidR="00906CF5">
        <w:rPr>
          <w:rFonts w:ascii="Arial" w:hAnsi="Arial" w:cs="Arial"/>
        </w:rPr>
        <w:t>et al, 2015</w:t>
      </w:r>
      <w:r w:rsidRPr="006C4CC2">
        <w:rPr>
          <w:rFonts w:ascii="Arial" w:hAnsi="Arial" w:cs="Arial"/>
        </w:rPr>
        <w:t>).</w:t>
      </w:r>
      <w:r w:rsidR="00906CF5">
        <w:rPr>
          <w:rFonts w:ascii="Arial" w:hAnsi="Arial" w:cs="Arial"/>
        </w:rPr>
        <w:t xml:space="preserve"> This is considered as one of the main study recommendations for developing U-RAP policy guidance.</w:t>
      </w:r>
    </w:p>
    <w:p w14:paraId="07FCF2B7" w14:textId="5F49B93C" w:rsidR="009410CC" w:rsidRDefault="009410CC" w:rsidP="001E1E81">
      <w:pPr>
        <w:spacing w:before="240"/>
        <w:rPr>
          <w:rFonts w:ascii="Arial" w:hAnsi="Arial" w:cs="Arial"/>
          <w:b/>
          <w:bCs/>
        </w:rPr>
        <w:sectPr w:rsidR="009410CC" w:rsidSect="00D56F0E">
          <w:pgSz w:w="11906" w:h="16838" w:code="9"/>
          <w:pgMar w:top="1138" w:right="1138" w:bottom="1138" w:left="2275" w:header="706" w:footer="706" w:gutter="0"/>
          <w:cols w:space="708"/>
          <w:docGrid w:linePitch="360"/>
        </w:sectPr>
      </w:pPr>
    </w:p>
    <w:p w14:paraId="18611E74" w14:textId="7414F1D7" w:rsidR="00274C10" w:rsidRDefault="00EE5F09" w:rsidP="001E1E81">
      <w:pPr>
        <w:spacing w:before="240"/>
        <w:rPr>
          <w:rFonts w:ascii="Arial" w:hAnsi="Arial" w:cs="Arial"/>
          <w:b/>
          <w:bCs/>
        </w:rPr>
      </w:pPr>
      <w:r>
        <w:rPr>
          <w:noProof/>
          <w:lang w:val="en-US"/>
        </w:rPr>
        <w:lastRenderedPageBreak/>
        <mc:AlternateContent>
          <mc:Choice Requires="wps">
            <w:drawing>
              <wp:anchor distT="0" distB="0" distL="114300" distR="114300" simplePos="0" relativeHeight="252242944" behindDoc="0" locked="0" layoutInCell="1" allowOverlap="1" wp14:anchorId="628EAC5B" wp14:editId="449FA91E">
                <wp:simplePos x="0" y="0"/>
                <wp:positionH relativeFrom="margin">
                  <wp:posOffset>1520041</wp:posOffset>
                </wp:positionH>
                <wp:positionV relativeFrom="paragraph">
                  <wp:posOffset>-582526</wp:posOffset>
                </wp:positionV>
                <wp:extent cx="5485130" cy="254601"/>
                <wp:effectExtent l="0" t="0" r="1270" b="0"/>
                <wp:wrapNone/>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5130" cy="254601"/>
                        </a:xfrm>
                        <a:prstGeom prst="rect">
                          <a:avLst/>
                        </a:prstGeom>
                        <a:solidFill>
                          <a:sysClr val="window" lastClr="FFFFFF"/>
                        </a:solidFill>
                        <a:ln w="6350">
                          <a:noFill/>
                        </a:ln>
                      </wps:spPr>
                      <wps:txbx>
                        <w:txbxContent>
                          <w:p w14:paraId="385D62FC" w14:textId="44430425" w:rsidR="00D87BB9" w:rsidRPr="004729BA" w:rsidRDefault="00D87BB9" w:rsidP="00EE5F09">
                            <w:pPr>
                              <w:pStyle w:val="Caption"/>
                            </w:pPr>
                            <w:bookmarkStart w:id="406" w:name="_Toc20738163"/>
                            <w:r w:rsidRPr="004729BA">
                              <w:t>Figure</w:t>
                            </w:r>
                            <w:r>
                              <w:t xml:space="preserve"> 3-13</w:t>
                            </w:r>
                            <w:r w:rsidRPr="004729BA">
                              <w:t xml:space="preserve">: </w:t>
                            </w:r>
                            <w:r>
                              <w:t xml:space="preserve">ARUP </w:t>
                            </w:r>
                            <w:r w:rsidRPr="00C041B1">
                              <w:t xml:space="preserve">City Resilience Index (CRI) </w:t>
                            </w:r>
                            <w:r>
                              <w:t>(ARUP, 2017)</w:t>
                            </w:r>
                          </w:p>
                          <w:p w14:paraId="71AB331D" w14:textId="77777777" w:rsidR="00D87BB9" w:rsidRDefault="00D87BB9"/>
                          <w:p w14:paraId="4FD4CA02"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1568CEA" w14:textId="77777777" w:rsidR="00D87BB9" w:rsidRDefault="00D87BB9"/>
                          <w:p w14:paraId="6068ACD8"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2ABBD162" w14:textId="77777777" w:rsidR="00D87BB9" w:rsidRPr="00A61D62" w:rsidRDefault="00D87BB9" w:rsidP="008B7A92">
                            <w:pPr>
                              <w:pStyle w:val="Caption"/>
                              <w:spacing w:after="0"/>
                            </w:pPr>
                            <w:r>
                              <w:t>(Resource www.ThinkHazard.com)</w:t>
                            </w:r>
                            <w:r w:rsidRPr="00A61D62">
                              <w:t xml:space="preserve">                                         </w:t>
                            </w:r>
                          </w:p>
                          <w:p w14:paraId="025C5A32" w14:textId="77777777" w:rsidR="00D87BB9" w:rsidRDefault="00D87BB9"/>
                          <w:p w14:paraId="2BFCEF7B"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17C07D2" w14:textId="77777777" w:rsidR="00D87BB9" w:rsidRDefault="00D87BB9"/>
                          <w:p w14:paraId="2E44CE5E"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0ADC624" w14:textId="77777777" w:rsidR="00D87BB9" w:rsidRDefault="00D87BB9"/>
                          <w:p w14:paraId="45970C53"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4EC09D4D" w14:textId="77777777" w:rsidR="00D87BB9" w:rsidRPr="00A61D62" w:rsidRDefault="00D87BB9" w:rsidP="008B7A92">
                            <w:pPr>
                              <w:pStyle w:val="Caption"/>
                              <w:spacing w:after="0"/>
                            </w:pPr>
                            <w:r>
                              <w:t>(Resource www.ThinkHazard.com)</w:t>
                            </w:r>
                            <w:r w:rsidRPr="00A61D62">
                              <w:t xml:space="preserve">                                         </w:t>
                            </w:r>
                          </w:p>
                          <w:p w14:paraId="4E5F61F2" w14:textId="77777777" w:rsidR="00D87BB9" w:rsidRDefault="00D87BB9"/>
                          <w:p w14:paraId="3C3D6BFD"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B64920B" w14:textId="77777777" w:rsidR="00D87BB9" w:rsidRPr="00A61D62" w:rsidRDefault="00D87BB9" w:rsidP="008B7A92">
                            <w:pPr>
                              <w:pStyle w:val="Caption"/>
                              <w:spacing w:after="0"/>
                            </w:pPr>
                            <w:r>
                              <w:t>(Resource www.ThinkHazard.com)</w:t>
                            </w:r>
                            <w:r w:rsidRPr="00A61D62">
                              <w:t xml:space="preserve">                                         </w:t>
                            </w:r>
                          </w:p>
                          <w:p w14:paraId="7C436E42" w14:textId="77777777" w:rsidR="00D87BB9" w:rsidRDefault="00D87BB9"/>
                          <w:p w14:paraId="41E9D802"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3108C49" w14:textId="77777777" w:rsidR="00D87BB9" w:rsidRDefault="00D87BB9"/>
                          <w:p w14:paraId="6CE291E7"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B042C66" w14:textId="77777777" w:rsidR="00D87BB9" w:rsidRPr="00A61D62" w:rsidRDefault="00D87BB9" w:rsidP="008B7A92">
                            <w:pPr>
                              <w:pStyle w:val="Caption"/>
                              <w:spacing w:after="0"/>
                            </w:pPr>
                            <w:r>
                              <w:t>(Resource www.ThinkHazard.com)</w:t>
                            </w:r>
                            <w:r w:rsidRPr="00A61D62">
                              <w:t xml:space="preserve">                                         </w:t>
                            </w:r>
                          </w:p>
                          <w:p w14:paraId="7A282B07" w14:textId="77777777" w:rsidR="00D87BB9" w:rsidRDefault="00D87BB9"/>
                          <w:p w14:paraId="7207B3E9"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C8DE1F7" w14:textId="77777777" w:rsidR="00D87BB9" w:rsidRDefault="00D87BB9"/>
                          <w:p w14:paraId="5A227EFF"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86ED44D" w14:textId="77777777" w:rsidR="00D87BB9" w:rsidRDefault="00D87BB9"/>
                          <w:p w14:paraId="4ED37BBE"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223F05E9" w14:textId="77777777" w:rsidR="00D87BB9" w:rsidRPr="00A61D62" w:rsidRDefault="00D87BB9" w:rsidP="008B7A92">
                            <w:pPr>
                              <w:pStyle w:val="Caption"/>
                              <w:spacing w:after="0"/>
                            </w:pPr>
                            <w:r>
                              <w:t>(Resource www.ThinkHazard.com)</w:t>
                            </w:r>
                            <w:r w:rsidRPr="00A61D62">
                              <w:t xml:space="preserve">                                         </w:t>
                            </w:r>
                          </w:p>
                          <w:p w14:paraId="66D285F9" w14:textId="77777777" w:rsidR="00D87BB9" w:rsidRDefault="00D87BB9"/>
                          <w:p w14:paraId="356A827D"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521CD7DD" w14:textId="77777777" w:rsidR="00D87BB9" w:rsidRDefault="00D87BB9"/>
                          <w:p w14:paraId="37922D0D"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DD7178C" w14:textId="77777777" w:rsidR="00D87BB9" w:rsidRDefault="00D87BB9"/>
                          <w:p w14:paraId="3FAF4F2B"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437D0175" w14:textId="77777777" w:rsidR="00D87BB9" w:rsidRPr="00A61D62" w:rsidRDefault="00D87BB9" w:rsidP="008B7A92">
                            <w:pPr>
                              <w:pStyle w:val="Caption"/>
                              <w:spacing w:after="0"/>
                            </w:pPr>
                            <w:r>
                              <w:t>(Resource www.ThinkHazard.com)</w:t>
                            </w:r>
                            <w:r w:rsidRPr="00A61D62">
                              <w:t xml:space="preserve">                                         </w:t>
                            </w:r>
                          </w:p>
                          <w:p w14:paraId="2DADC15E" w14:textId="77777777" w:rsidR="00D87BB9" w:rsidRDefault="00D87BB9"/>
                          <w:p w14:paraId="7DE00125"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598EC05" w14:textId="77777777" w:rsidR="00D87BB9" w:rsidRPr="00A61D62" w:rsidRDefault="00D87BB9" w:rsidP="008B7A92">
                            <w:pPr>
                              <w:pStyle w:val="Caption"/>
                              <w:spacing w:after="0"/>
                            </w:pPr>
                            <w:r>
                              <w:t>(Resource www.ThinkHazard.com)</w:t>
                            </w:r>
                            <w:r w:rsidRPr="00A61D62">
                              <w:t xml:space="preserve">                                         </w:t>
                            </w:r>
                          </w:p>
                          <w:p w14:paraId="26A32DCC" w14:textId="77777777" w:rsidR="00D87BB9" w:rsidRDefault="00D87BB9"/>
                          <w:p w14:paraId="5D20A481"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853C7F2" w14:textId="77777777" w:rsidR="00D87BB9" w:rsidRDefault="00D87BB9"/>
                          <w:p w14:paraId="512A7C02"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5E4448C" w14:textId="77777777" w:rsidR="00D87BB9" w:rsidRPr="00A61D62" w:rsidRDefault="00D87BB9" w:rsidP="008B7A92">
                            <w:pPr>
                              <w:pStyle w:val="Caption"/>
                              <w:spacing w:after="0"/>
                            </w:pPr>
                            <w:r>
                              <w:t>(Resource www.ThinkHazard.com)</w:t>
                            </w:r>
                            <w:r w:rsidRPr="00A61D62">
                              <w:t xml:space="preserve">                                         </w:t>
                            </w:r>
                          </w:p>
                          <w:p w14:paraId="01269750" w14:textId="77777777" w:rsidR="00D87BB9" w:rsidRDefault="00D87BB9"/>
                          <w:p w14:paraId="4087937B"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2C31B119" w14:textId="77777777" w:rsidR="00D87BB9" w:rsidRPr="00A61D62" w:rsidRDefault="00D87BB9" w:rsidP="008B7A92">
                            <w:pPr>
                              <w:pStyle w:val="Caption"/>
                              <w:spacing w:after="0"/>
                            </w:pPr>
                            <w:r>
                              <w:t>(Resource www.ThinkHazard.com)</w:t>
                            </w:r>
                            <w:r w:rsidRPr="00A61D62">
                              <w:t xml:space="preserve">                                         </w:t>
                            </w:r>
                          </w:p>
                          <w:p w14:paraId="0963E21A" w14:textId="77777777" w:rsidR="00D87BB9" w:rsidRDefault="00D87BB9"/>
                          <w:p w14:paraId="57E5C700"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251036C0" w14:textId="77777777" w:rsidR="00D87BB9" w:rsidRDefault="00D87BB9"/>
                          <w:p w14:paraId="7A111EDD"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7DDA108C" w14:textId="77777777" w:rsidR="00D87BB9" w:rsidRDefault="00D87BB9"/>
                          <w:p w14:paraId="31B9CC43"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3FDDF47E" w14:textId="77777777" w:rsidR="00D87BB9" w:rsidRPr="00A61D62" w:rsidRDefault="00D87BB9" w:rsidP="00684B9C">
                            <w:pPr>
                              <w:pStyle w:val="Caption"/>
                              <w:spacing w:after="0"/>
                            </w:pPr>
                            <w:r>
                              <w:t>(Resource www.ThinkHazard.com)</w:t>
                            </w:r>
                            <w:r w:rsidRPr="00A61D62">
                              <w:t xml:space="preserve">                                         </w:t>
                            </w:r>
                          </w:p>
                          <w:p w14:paraId="40F94A8F" w14:textId="77777777" w:rsidR="00D87BB9" w:rsidRDefault="00D87BB9"/>
                          <w:p w14:paraId="36AE200C"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51104CDE" w14:textId="77777777" w:rsidR="00D87BB9" w:rsidRDefault="00D87BB9"/>
                          <w:p w14:paraId="7961B8B0"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4F72230" w14:textId="77777777" w:rsidR="00D87BB9" w:rsidRPr="00A61D62" w:rsidRDefault="00D87BB9" w:rsidP="008B7A92">
                            <w:pPr>
                              <w:pStyle w:val="Caption"/>
                              <w:spacing w:after="0"/>
                            </w:pPr>
                            <w:r>
                              <w:t>(Resource www.ThinkHazard.com)</w:t>
                            </w:r>
                            <w:r w:rsidRPr="00A61D62">
                              <w:t xml:space="preserve">                                         </w:t>
                            </w:r>
                          </w:p>
                          <w:p w14:paraId="07E754CC" w14:textId="77777777" w:rsidR="00D87BB9" w:rsidRDefault="00D87BB9"/>
                          <w:p w14:paraId="50ACC2EA"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EBE7CAD" w14:textId="77777777" w:rsidR="00D87BB9" w:rsidRPr="00A61D62" w:rsidRDefault="00D87BB9" w:rsidP="008B7A92">
                            <w:pPr>
                              <w:pStyle w:val="Caption"/>
                              <w:spacing w:after="0"/>
                            </w:pPr>
                            <w:r>
                              <w:t>(Resource www.ThinkHazard.com)</w:t>
                            </w:r>
                            <w:r w:rsidRPr="00A61D62">
                              <w:t xml:space="preserve">                                         </w:t>
                            </w:r>
                          </w:p>
                          <w:p w14:paraId="3CC1C161" w14:textId="77777777" w:rsidR="00D87BB9" w:rsidRDefault="00D87BB9"/>
                          <w:p w14:paraId="7024797B"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2555C51" w14:textId="77777777" w:rsidR="00D87BB9" w:rsidRDefault="00D87BB9"/>
                          <w:p w14:paraId="5FC37A59"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93989E3" w14:textId="77777777" w:rsidR="00D87BB9" w:rsidRPr="00A61D62" w:rsidRDefault="00D87BB9" w:rsidP="008B7A92">
                            <w:pPr>
                              <w:pStyle w:val="Caption"/>
                              <w:spacing w:after="0"/>
                            </w:pPr>
                            <w:r>
                              <w:t>(Resource www.ThinkHazard.com)</w:t>
                            </w:r>
                            <w:r w:rsidRPr="00A61D62">
                              <w:t xml:space="preserve">                                         </w:t>
                            </w:r>
                          </w:p>
                          <w:p w14:paraId="5F6BB656" w14:textId="77777777" w:rsidR="00D87BB9" w:rsidRDefault="00D87BB9"/>
                          <w:p w14:paraId="423ED829"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FF76B57" w14:textId="77777777" w:rsidR="00D87BB9" w:rsidRDefault="00D87BB9"/>
                          <w:p w14:paraId="51DDEFA0"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4A3EB341" w14:textId="77777777" w:rsidR="00D87BB9" w:rsidRDefault="00D87BB9"/>
                          <w:p w14:paraId="626F8E31"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6CAED5E0" w14:textId="77777777" w:rsidR="00D87BB9" w:rsidRPr="00A61D62" w:rsidRDefault="00D87BB9" w:rsidP="008B7A92">
                            <w:pPr>
                              <w:pStyle w:val="Caption"/>
                              <w:spacing w:after="0"/>
                            </w:pPr>
                            <w:r>
                              <w:t>(Resource www.ThinkHazard.com)</w:t>
                            </w:r>
                            <w:r w:rsidRPr="00A61D62">
                              <w:t xml:space="preserve">                                         </w:t>
                            </w:r>
                          </w:p>
                          <w:p w14:paraId="0A4FD7AF" w14:textId="77777777" w:rsidR="00D87BB9" w:rsidRDefault="00D87BB9"/>
                          <w:p w14:paraId="3411F7DE"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05EC855" w14:textId="77777777" w:rsidR="00D87BB9" w:rsidRDefault="00D87BB9"/>
                          <w:p w14:paraId="3F381FB3"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724E00E" w14:textId="77777777" w:rsidR="00D87BB9" w:rsidRDefault="00D87BB9"/>
                          <w:p w14:paraId="0CB4649D"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7F84813F" w14:textId="77777777" w:rsidR="00D87BB9" w:rsidRPr="00A61D62" w:rsidRDefault="00D87BB9" w:rsidP="008B7A92">
                            <w:pPr>
                              <w:pStyle w:val="Caption"/>
                              <w:spacing w:after="0"/>
                            </w:pPr>
                            <w:r>
                              <w:t>(Resource www.ThinkHazard.com)</w:t>
                            </w:r>
                            <w:r w:rsidRPr="00A61D62">
                              <w:t xml:space="preserve">                                         </w:t>
                            </w:r>
                          </w:p>
                          <w:p w14:paraId="195F4028" w14:textId="77777777" w:rsidR="00D87BB9" w:rsidRDefault="00D87BB9"/>
                          <w:p w14:paraId="762CF227"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552C824" w14:textId="77777777" w:rsidR="00D87BB9" w:rsidRPr="00A61D62" w:rsidRDefault="00D87BB9" w:rsidP="008B7A92">
                            <w:pPr>
                              <w:pStyle w:val="Caption"/>
                              <w:spacing w:after="0"/>
                            </w:pPr>
                            <w:r>
                              <w:t>(Resource www.ThinkHazard.com)</w:t>
                            </w:r>
                            <w:r w:rsidRPr="00A61D62">
                              <w:t xml:space="preserve">                                         </w:t>
                            </w:r>
                          </w:p>
                          <w:p w14:paraId="43D4DE3A" w14:textId="77777777" w:rsidR="00D87BB9" w:rsidRDefault="00D87BB9"/>
                          <w:p w14:paraId="585E260B"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2EE65F12" w14:textId="77777777" w:rsidR="00D87BB9" w:rsidRDefault="00D87BB9"/>
                          <w:p w14:paraId="56D9FEAB"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40BCAC1" w14:textId="77777777" w:rsidR="00D87BB9" w:rsidRPr="00A61D62" w:rsidRDefault="00D87BB9" w:rsidP="008B7A92">
                            <w:pPr>
                              <w:pStyle w:val="Caption"/>
                              <w:spacing w:after="0"/>
                            </w:pPr>
                            <w:r>
                              <w:t>(Resource www.ThinkHazard.com)</w:t>
                            </w:r>
                            <w:r w:rsidRPr="00A61D62">
                              <w:t xml:space="preserve">                                         </w:t>
                            </w:r>
                          </w:p>
                          <w:p w14:paraId="536DFF6A" w14:textId="77777777" w:rsidR="00D87BB9" w:rsidRDefault="00D87BB9"/>
                          <w:p w14:paraId="3DEC7347"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30F489B" w14:textId="77777777" w:rsidR="00D87BB9" w:rsidRDefault="00D87BB9"/>
                          <w:p w14:paraId="6C6125AB"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5EEF646" w14:textId="77777777" w:rsidR="00D87BB9" w:rsidRDefault="00D87BB9"/>
                          <w:p w14:paraId="1B6ABDAA"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68FADB40" w14:textId="77777777" w:rsidR="00D87BB9" w:rsidRPr="00A61D62" w:rsidRDefault="00D87BB9" w:rsidP="008B7A92">
                            <w:pPr>
                              <w:pStyle w:val="Caption"/>
                              <w:spacing w:after="0"/>
                            </w:pPr>
                            <w:r>
                              <w:t>(Resource www.ThinkHazard.com)</w:t>
                            </w:r>
                            <w:r w:rsidRPr="00A61D62">
                              <w:t xml:space="preserve">                                         </w:t>
                            </w:r>
                          </w:p>
                          <w:p w14:paraId="7ABA24CD" w14:textId="77777777" w:rsidR="00D87BB9" w:rsidRDefault="00D87BB9"/>
                          <w:p w14:paraId="5222C4A8"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1ADF485C" w14:textId="77777777" w:rsidR="00D87BB9" w:rsidRDefault="00D87BB9"/>
                          <w:p w14:paraId="02E7B769"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E73DD49" w14:textId="77777777" w:rsidR="00D87BB9" w:rsidRDefault="00D87BB9"/>
                          <w:p w14:paraId="0DFCFE76"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DBA9D2E" w14:textId="77777777" w:rsidR="00D87BB9" w:rsidRPr="00A61D62" w:rsidRDefault="00D87BB9" w:rsidP="008B7A92">
                            <w:pPr>
                              <w:pStyle w:val="Caption"/>
                              <w:spacing w:after="0"/>
                            </w:pPr>
                            <w:r>
                              <w:t>(Resource www.ThinkHazard.com)</w:t>
                            </w:r>
                            <w:r w:rsidRPr="00A61D62">
                              <w:t xml:space="preserve">                                         </w:t>
                            </w:r>
                          </w:p>
                          <w:p w14:paraId="3B2CBCE9" w14:textId="77777777" w:rsidR="00D87BB9" w:rsidRDefault="00D87BB9"/>
                          <w:p w14:paraId="3E581042"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374971B" w14:textId="77777777" w:rsidR="00D87BB9" w:rsidRPr="00A61D62" w:rsidRDefault="00D87BB9" w:rsidP="008B7A92">
                            <w:pPr>
                              <w:pStyle w:val="Caption"/>
                              <w:spacing w:after="0"/>
                            </w:pPr>
                            <w:r>
                              <w:t>(Resource www.ThinkHazard.com)</w:t>
                            </w:r>
                            <w:r w:rsidRPr="00A61D62">
                              <w:t xml:space="preserve">                                         </w:t>
                            </w:r>
                          </w:p>
                          <w:p w14:paraId="3AD5CC90" w14:textId="77777777" w:rsidR="00D87BB9" w:rsidRDefault="00D87BB9"/>
                          <w:p w14:paraId="37157D6A"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E7921D3" w14:textId="77777777" w:rsidR="00D87BB9" w:rsidRDefault="00D87BB9"/>
                          <w:p w14:paraId="18137F16"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EFF23E4" w14:textId="77777777" w:rsidR="00D87BB9" w:rsidRPr="00A61D62" w:rsidRDefault="00D87BB9" w:rsidP="008B7A92">
                            <w:pPr>
                              <w:pStyle w:val="Caption"/>
                              <w:spacing w:after="0"/>
                            </w:pPr>
                            <w:r>
                              <w:t>(Resource www.ThinkHazard.com)</w:t>
                            </w:r>
                            <w:r w:rsidRPr="00A61D62">
                              <w:t xml:space="preserve">                                         </w:t>
                            </w:r>
                          </w:p>
                          <w:p w14:paraId="5D10C4CF" w14:textId="77777777" w:rsidR="00D87BB9" w:rsidRDefault="00D87BB9"/>
                          <w:p w14:paraId="675B1103"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2BA89BCC" w14:textId="77777777" w:rsidR="00D87BB9" w:rsidRPr="00A61D62" w:rsidRDefault="00D87BB9" w:rsidP="008B7A92">
                            <w:pPr>
                              <w:pStyle w:val="Caption"/>
                              <w:spacing w:after="0"/>
                            </w:pPr>
                            <w:r>
                              <w:t>(Resource www.ThinkHazard.com)</w:t>
                            </w:r>
                            <w:r w:rsidRPr="00A61D62">
                              <w:t xml:space="preserve">                                         </w:t>
                            </w:r>
                          </w:p>
                          <w:p w14:paraId="7E6DB6AD" w14:textId="77777777" w:rsidR="00D87BB9" w:rsidRDefault="00D87BB9"/>
                          <w:p w14:paraId="5205F552"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9A128F9" w14:textId="77777777" w:rsidR="00D87BB9" w:rsidRDefault="00D87BB9"/>
                          <w:p w14:paraId="46ADBEA9"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27829F2" w14:textId="77777777" w:rsidR="00D87BB9" w:rsidRDefault="00D87BB9"/>
                          <w:p w14:paraId="26EDE682"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FB0C88B" w14:textId="77777777" w:rsidR="00D87BB9" w:rsidRPr="00A61D62" w:rsidRDefault="00D87BB9" w:rsidP="00684B9C">
                            <w:pPr>
                              <w:pStyle w:val="Caption"/>
                              <w:spacing w:after="0"/>
                            </w:pPr>
                            <w:r>
                              <w:t>(Resource www.ThinkHazard.com)</w:t>
                            </w:r>
                            <w:r w:rsidRPr="00A61D62">
                              <w:t xml:space="preserve">                                         </w:t>
                            </w:r>
                          </w:p>
                          <w:p w14:paraId="0C0A42A2" w14:textId="77777777" w:rsidR="00D87BB9" w:rsidRDefault="00D87BB9"/>
                          <w:p w14:paraId="00AAF4EE"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9830B27" w14:textId="77777777" w:rsidR="00D87BB9" w:rsidRDefault="00D87BB9"/>
                          <w:p w14:paraId="734FB5F3"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4042E53" w14:textId="77777777" w:rsidR="00D87BB9" w:rsidRPr="00A61D62" w:rsidRDefault="00D87BB9" w:rsidP="008B7A92">
                            <w:pPr>
                              <w:pStyle w:val="Caption"/>
                              <w:spacing w:after="0"/>
                            </w:pPr>
                            <w:r>
                              <w:t>(Resource www.ThinkHazard.com)</w:t>
                            </w:r>
                            <w:r w:rsidRPr="00A61D62">
                              <w:t xml:space="preserve">                                         </w:t>
                            </w:r>
                          </w:p>
                          <w:p w14:paraId="3F721A84" w14:textId="77777777" w:rsidR="00D87BB9" w:rsidRDefault="00D87BB9"/>
                          <w:p w14:paraId="1770172B"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2357E99" w14:textId="77777777" w:rsidR="00D87BB9" w:rsidRPr="00A61D62" w:rsidRDefault="00D87BB9" w:rsidP="008B7A92">
                            <w:pPr>
                              <w:pStyle w:val="Caption"/>
                              <w:spacing w:after="0"/>
                            </w:pPr>
                            <w:r>
                              <w:t>(Resource www.ThinkHazard.com)</w:t>
                            </w:r>
                            <w:r w:rsidRPr="00A61D62">
                              <w:t xml:space="preserve">                                         </w:t>
                            </w:r>
                          </w:p>
                          <w:p w14:paraId="19469358" w14:textId="77777777" w:rsidR="00D87BB9" w:rsidRDefault="00D87BB9"/>
                          <w:p w14:paraId="438F4FB1"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6BF10008" w14:textId="77777777" w:rsidR="00D87BB9" w:rsidRDefault="00D87BB9"/>
                          <w:p w14:paraId="179B1EBB"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4F6AE19" w14:textId="77777777" w:rsidR="00D87BB9" w:rsidRPr="00A61D62" w:rsidRDefault="00D87BB9" w:rsidP="008B7A92">
                            <w:pPr>
                              <w:pStyle w:val="Caption"/>
                              <w:spacing w:after="0"/>
                            </w:pPr>
                            <w:r>
                              <w:t>(Resource www.ThinkHazard.com)</w:t>
                            </w:r>
                            <w:r w:rsidRPr="00A61D62">
                              <w:t xml:space="preserve">                                         </w:t>
                            </w:r>
                          </w:p>
                          <w:p w14:paraId="7681B777" w14:textId="77777777" w:rsidR="00D87BB9" w:rsidRDefault="00D87BB9"/>
                          <w:p w14:paraId="69684DE2"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180C877" w14:textId="77777777" w:rsidR="00D87BB9" w:rsidRPr="00A61D62" w:rsidRDefault="00D87BB9" w:rsidP="008B7A92">
                            <w:pPr>
                              <w:pStyle w:val="Caption"/>
                              <w:spacing w:after="0"/>
                            </w:pPr>
                            <w:r>
                              <w:t>(Resource www.ThinkHazard.com)</w:t>
                            </w:r>
                            <w:r w:rsidRPr="00A61D62">
                              <w:t xml:space="preserve">                                         </w:t>
                            </w:r>
                          </w:p>
                          <w:p w14:paraId="2497769E" w14:textId="77777777" w:rsidR="00D87BB9" w:rsidRDefault="00D87BB9"/>
                          <w:p w14:paraId="61AE48C3"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762A57F9" w14:textId="77777777" w:rsidR="00D87BB9" w:rsidRDefault="00D87BB9"/>
                          <w:p w14:paraId="517DE451"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5ACD0D0" w14:textId="77777777" w:rsidR="00D87BB9" w:rsidRDefault="00D87BB9"/>
                          <w:p w14:paraId="31D3B027"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211993EC" w14:textId="77777777" w:rsidR="00D87BB9" w:rsidRPr="00A61D62" w:rsidRDefault="00D87BB9" w:rsidP="00684B9C">
                            <w:pPr>
                              <w:pStyle w:val="Caption"/>
                              <w:spacing w:after="0"/>
                            </w:pPr>
                            <w:r>
                              <w:t>(Resource www.ThinkHazard.com)</w:t>
                            </w:r>
                            <w:r w:rsidRPr="00A61D62">
                              <w:t xml:space="preserve">                                         </w:t>
                            </w:r>
                          </w:p>
                          <w:p w14:paraId="6D4C90B6" w14:textId="77777777" w:rsidR="00D87BB9" w:rsidRDefault="00D87BB9"/>
                          <w:p w14:paraId="2D587700"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5DA0F98" w14:textId="77777777" w:rsidR="00D87BB9" w:rsidRDefault="00D87BB9"/>
                          <w:p w14:paraId="099516D5"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799B056" w14:textId="77777777" w:rsidR="00D87BB9" w:rsidRDefault="00D87BB9"/>
                          <w:p w14:paraId="1E0EAD9C"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3426EF66" w14:textId="77777777" w:rsidR="00D87BB9" w:rsidRPr="00A61D62" w:rsidRDefault="00D87BB9" w:rsidP="00684B9C">
                            <w:pPr>
                              <w:pStyle w:val="Caption"/>
                              <w:spacing w:after="0"/>
                            </w:pPr>
                            <w:r>
                              <w:t>(Resource www.ThinkHazard.com)</w:t>
                            </w:r>
                            <w:r w:rsidRPr="00A61D62">
                              <w:t xml:space="preserve">                                         </w:t>
                            </w:r>
                          </w:p>
                          <w:p w14:paraId="54BAD899" w14:textId="77777777" w:rsidR="00D87BB9" w:rsidRDefault="00D87BB9"/>
                          <w:p w14:paraId="1F14366F"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6578F36C" w14:textId="77777777" w:rsidR="00D87BB9" w:rsidRPr="00A61D62" w:rsidRDefault="00D87BB9" w:rsidP="00684B9C">
                            <w:pPr>
                              <w:pStyle w:val="Caption"/>
                              <w:spacing w:after="0"/>
                            </w:pPr>
                            <w:r>
                              <w:t>(Resource www.ThinkHazard.com)</w:t>
                            </w:r>
                            <w:r w:rsidRPr="00A61D62">
                              <w:t xml:space="preserve">                                         </w:t>
                            </w:r>
                          </w:p>
                          <w:p w14:paraId="6C1F71CA" w14:textId="77777777" w:rsidR="00D87BB9" w:rsidRDefault="00D87BB9"/>
                          <w:p w14:paraId="0D5D4062" w14:textId="77777777" w:rsidR="00D87BB9" w:rsidRPr="004729BA" w:rsidRDefault="00D87BB9" w:rsidP="00B95302">
                            <w:pPr>
                              <w:pStyle w:val="Caption"/>
                            </w:pPr>
                            <w:r>
                              <w:t>Figure 4-1</w:t>
                            </w:r>
                            <w:r w:rsidRPr="004729BA">
                              <w:t xml:space="preserve">: </w:t>
                            </w:r>
                            <w:r>
                              <w:t>Research Strategy – (Three Phases)</w:t>
                            </w:r>
                          </w:p>
                          <w:p w14:paraId="4D7B9597" w14:textId="77777777" w:rsidR="00D87BB9" w:rsidRDefault="00D87BB9"/>
                          <w:p w14:paraId="19269F38"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79B6E741" w14:textId="77777777" w:rsidR="00D87BB9" w:rsidRPr="00A61D62" w:rsidRDefault="00D87BB9" w:rsidP="00684B9C">
                            <w:pPr>
                              <w:pStyle w:val="Caption"/>
                              <w:spacing w:after="0"/>
                            </w:pPr>
                            <w:r>
                              <w:t>(Resource www.ThinkHazard.com)</w:t>
                            </w:r>
                            <w:r w:rsidRPr="00A61D62">
                              <w:t xml:space="preserve">                                         </w:t>
                            </w:r>
                          </w:p>
                          <w:p w14:paraId="78D2A67D" w14:textId="77777777" w:rsidR="00D87BB9" w:rsidRDefault="00D87BB9"/>
                          <w:p w14:paraId="444A0F9B"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845936F" w14:textId="77777777" w:rsidR="00D87BB9" w:rsidRDefault="00D87BB9"/>
                          <w:p w14:paraId="5035F944"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1A88DC7" w14:textId="77777777" w:rsidR="00D87BB9" w:rsidRDefault="00D87BB9"/>
                          <w:p w14:paraId="7A53F098"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141E73E" w14:textId="77777777" w:rsidR="00D87BB9" w:rsidRPr="00A61D62" w:rsidRDefault="00D87BB9" w:rsidP="00684B9C">
                            <w:pPr>
                              <w:pStyle w:val="Caption"/>
                              <w:spacing w:after="0"/>
                            </w:pPr>
                            <w:r>
                              <w:t>(Resource www.ThinkHazard.com)</w:t>
                            </w:r>
                            <w:r w:rsidRPr="00A61D62">
                              <w:t xml:space="preserve">                                         </w:t>
                            </w:r>
                          </w:p>
                          <w:p w14:paraId="5850D7EA" w14:textId="77777777" w:rsidR="00D87BB9" w:rsidRDefault="00D87BB9"/>
                          <w:p w14:paraId="30781429"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9AA3A45" w14:textId="77777777" w:rsidR="00D87BB9" w:rsidRDefault="00D87BB9"/>
                          <w:p w14:paraId="628A2695"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8F700D6" w14:textId="77777777" w:rsidR="00D87BB9" w:rsidRPr="00A61D62" w:rsidRDefault="00D87BB9" w:rsidP="008B7A92">
                            <w:pPr>
                              <w:pStyle w:val="Caption"/>
                              <w:spacing w:after="0"/>
                            </w:pPr>
                            <w:r>
                              <w:t>(Resource www.ThinkHazard.com)</w:t>
                            </w:r>
                            <w:r w:rsidRPr="00A61D62">
                              <w:t xml:space="preserve">                                         </w:t>
                            </w:r>
                          </w:p>
                          <w:p w14:paraId="66E8025B" w14:textId="77777777" w:rsidR="00D87BB9" w:rsidRDefault="00D87BB9"/>
                          <w:p w14:paraId="6DAF5D7C"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BA2449F" w14:textId="77777777" w:rsidR="00D87BB9" w:rsidRPr="00A61D62" w:rsidRDefault="00D87BB9" w:rsidP="008B7A92">
                            <w:pPr>
                              <w:pStyle w:val="Caption"/>
                              <w:spacing w:after="0"/>
                            </w:pPr>
                            <w:r>
                              <w:t>(Resource www.ThinkHazard.com)</w:t>
                            </w:r>
                            <w:r w:rsidRPr="00A61D62">
                              <w:t xml:space="preserve">                                         </w:t>
                            </w:r>
                          </w:p>
                          <w:p w14:paraId="1B2F7B3B" w14:textId="77777777" w:rsidR="00D87BB9" w:rsidRDefault="00D87BB9"/>
                          <w:p w14:paraId="07973677"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F113744" w14:textId="77777777" w:rsidR="00D87BB9" w:rsidRDefault="00D87BB9"/>
                          <w:p w14:paraId="628202D8"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0B3FBD3" w14:textId="77777777" w:rsidR="00D87BB9" w:rsidRPr="00A61D62" w:rsidRDefault="00D87BB9" w:rsidP="008B7A92">
                            <w:pPr>
                              <w:pStyle w:val="Caption"/>
                              <w:spacing w:after="0"/>
                            </w:pPr>
                            <w:r>
                              <w:t>(Resource www.ThinkHazard.com)</w:t>
                            </w:r>
                            <w:r w:rsidRPr="00A61D62">
                              <w:t xml:space="preserve">                                         </w:t>
                            </w:r>
                          </w:p>
                          <w:p w14:paraId="03D0A1F3" w14:textId="77777777" w:rsidR="00D87BB9" w:rsidRDefault="00D87BB9"/>
                          <w:p w14:paraId="75E1A803"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CF778E4" w14:textId="77777777" w:rsidR="00D87BB9" w:rsidRPr="00A61D62" w:rsidRDefault="00D87BB9" w:rsidP="008B7A92">
                            <w:pPr>
                              <w:pStyle w:val="Caption"/>
                              <w:spacing w:after="0"/>
                            </w:pPr>
                            <w:r>
                              <w:t>(Resource www.ThinkHazard.com)</w:t>
                            </w:r>
                            <w:r w:rsidRPr="00A61D62">
                              <w:t xml:space="preserve">                                         </w:t>
                            </w:r>
                          </w:p>
                          <w:p w14:paraId="6CE5C221" w14:textId="77777777" w:rsidR="00D87BB9" w:rsidRDefault="00D87BB9"/>
                          <w:p w14:paraId="45555D34"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76E57F69" w14:textId="77777777" w:rsidR="00D87BB9" w:rsidRDefault="00D87BB9"/>
                          <w:p w14:paraId="5D55D215"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069620B" w14:textId="77777777" w:rsidR="00D87BB9" w:rsidRDefault="00D87BB9"/>
                          <w:p w14:paraId="25E327D9"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67C803C" w14:textId="77777777" w:rsidR="00D87BB9" w:rsidRPr="00A61D62" w:rsidRDefault="00D87BB9" w:rsidP="00684B9C">
                            <w:pPr>
                              <w:pStyle w:val="Caption"/>
                              <w:spacing w:after="0"/>
                            </w:pPr>
                            <w:r>
                              <w:t>(Resource www.ThinkHazard.com)</w:t>
                            </w:r>
                            <w:r w:rsidRPr="00A61D62">
                              <w:t xml:space="preserve">                                         </w:t>
                            </w:r>
                          </w:p>
                          <w:p w14:paraId="41502D74" w14:textId="77777777" w:rsidR="00D87BB9" w:rsidRDefault="00D87BB9"/>
                          <w:p w14:paraId="3BEC82B3"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7B5ED268" w14:textId="77777777" w:rsidR="00D87BB9" w:rsidRDefault="00D87BB9"/>
                          <w:p w14:paraId="7FBAE79F"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054CB1A" w14:textId="77777777" w:rsidR="00D87BB9" w:rsidRPr="00A61D62" w:rsidRDefault="00D87BB9" w:rsidP="008B7A92">
                            <w:pPr>
                              <w:pStyle w:val="Caption"/>
                              <w:spacing w:after="0"/>
                            </w:pPr>
                            <w:r>
                              <w:t>(Resource www.ThinkHazard.com)</w:t>
                            </w:r>
                            <w:r w:rsidRPr="00A61D62">
                              <w:t xml:space="preserve">                                         </w:t>
                            </w:r>
                          </w:p>
                          <w:p w14:paraId="10008688" w14:textId="77777777" w:rsidR="00D87BB9" w:rsidRDefault="00D87BB9"/>
                          <w:p w14:paraId="7F35B9F6"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B2C192A" w14:textId="77777777" w:rsidR="00D87BB9" w:rsidRPr="00A61D62" w:rsidRDefault="00D87BB9" w:rsidP="008B7A92">
                            <w:pPr>
                              <w:pStyle w:val="Caption"/>
                              <w:spacing w:after="0"/>
                            </w:pPr>
                            <w:r>
                              <w:t>(Resource www.ThinkHazard.com)</w:t>
                            </w:r>
                            <w:r w:rsidRPr="00A61D62">
                              <w:t xml:space="preserve">                                         </w:t>
                            </w:r>
                          </w:p>
                          <w:p w14:paraId="75CE3167" w14:textId="77777777" w:rsidR="00D87BB9" w:rsidRDefault="00D87BB9"/>
                          <w:p w14:paraId="024A31C3"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7363A455" w14:textId="77777777" w:rsidR="00D87BB9" w:rsidRDefault="00D87BB9"/>
                          <w:p w14:paraId="50A44E4F"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A5D202A" w14:textId="77777777" w:rsidR="00D87BB9" w:rsidRPr="00A61D62" w:rsidRDefault="00D87BB9" w:rsidP="008B7A92">
                            <w:pPr>
                              <w:pStyle w:val="Caption"/>
                              <w:spacing w:after="0"/>
                            </w:pPr>
                            <w:r>
                              <w:t>(Resource www.ThinkHazard.com)</w:t>
                            </w:r>
                            <w:r w:rsidRPr="00A61D62">
                              <w:t xml:space="preserve">                                         </w:t>
                            </w:r>
                          </w:p>
                          <w:p w14:paraId="71A7C193" w14:textId="77777777" w:rsidR="00D87BB9" w:rsidRDefault="00D87BB9"/>
                          <w:p w14:paraId="7F2F4EF5" w14:textId="78FD9E11"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54F50F9A" w14:textId="77777777" w:rsidR="00D87BB9" w:rsidRDefault="00D87BB9"/>
                          <w:p w14:paraId="586477DC"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15728DC" w14:textId="77777777" w:rsidR="00D87BB9" w:rsidRDefault="00D87BB9"/>
                          <w:p w14:paraId="27C75604"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253BA5FB" w14:textId="77777777" w:rsidR="00D87BB9" w:rsidRPr="00A61D62" w:rsidRDefault="00D87BB9" w:rsidP="008B7A92">
                            <w:pPr>
                              <w:pStyle w:val="Caption"/>
                              <w:spacing w:after="0"/>
                            </w:pPr>
                            <w:r>
                              <w:t>(Resource www.ThinkHazard.com)</w:t>
                            </w:r>
                            <w:r w:rsidRPr="00A61D62">
                              <w:t xml:space="preserve">                                         </w:t>
                            </w:r>
                          </w:p>
                          <w:p w14:paraId="7C5B4F71" w14:textId="77777777" w:rsidR="00D87BB9" w:rsidRDefault="00D87BB9"/>
                          <w:p w14:paraId="5603AA45"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5A7FB98" w14:textId="77777777" w:rsidR="00D87BB9" w:rsidRDefault="00D87BB9"/>
                          <w:p w14:paraId="786BF0F3"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0078858" w14:textId="77777777" w:rsidR="00D87BB9" w:rsidRDefault="00D87BB9"/>
                          <w:p w14:paraId="1C0691BB"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43116CC7" w14:textId="77777777" w:rsidR="00D87BB9" w:rsidRPr="00A61D62" w:rsidRDefault="00D87BB9" w:rsidP="008B7A92">
                            <w:pPr>
                              <w:pStyle w:val="Caption"/>
                              <w:spacing w:after="0"/>
                            </w:pPr>
                            <w:r>
                              <w:t>(Resource www.ThinkHazard.com)</w:t>
                            </w:r>
                            <w:r w:rsidRPr="00A61D62">
                              <w:t xml:space="preserve">                                         </w:t>
                            </w:r>
                          </w:p>
                          <w:p w14:paraId="0E86F0D4" w14:textId="77777777" w:rsidR="00D87BB9" w:rsidRDefault="00D87BB9"/>
                          <w:p w14:paraId="69D1A305"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2A67E4E3" w14:textId="77777777" w:rsidR="00D87BB9" w:rsidRPr="00A61D62" w:rsidRDefault="00D87BB9" w:rsidP="008B7A92">
                            <w:pPr>
                              <w:pStyle w:val="Caption"/>
                              <w:spacing w:after="0"/>
                            </w:pPr>
                            <w:r>
                              <w:t>(Resource www.ThinkHazard.com)</w:t>
                            </w:r>
                            <w:r w:rsidRPr="00A61D62">
                              <w:t xml:space="preserve">                                         </w:t>
                            </w:r>
                          </w:p>
                          <w:p w14:paraId="6EC4ABC8" w14:textId="77777777" w:rsidR="00D87BB9" w:rsidRDefault="00D87BB9"/>
                          <w:p w14:paraId="09FF1743"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1A2C25B5" w14:textId="77777777" w:rsidR="00D87BB9" w:rsidRDefault="00D87BB9"/>
                          <w:p w14:paraId="2AAF455B"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21047B2B" w14:textId="77777777" w:rsidR="00D87BB9" w:rsidRPr="00A61D62" w:rsidRDefault="00D87BB9" w:rsidP="008B7A92">
                            <w:pPr>
                              <w:pStyle w:val="Caption"/>
                              <w:spacing w:after="0"/>
                            </w:pPr>
                            <w:r>
                              <w:t>(Resource www.ThinkHazard.com)</w:t>
                            </w:r>
                            <w:r w:rsidRPr="00A61D62">
                              <w:t xml:space="preserve">                                         </w:t>
                            </w:r>
                          </w:p>
                          <w:p w14:paraId="43F5E28F" w14:textId="77777777" w:rsidR="00D87BB9" w:rsidRDefault="00D87BB9"/>
                          <w:p w14:paraId="4B015BCB"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E2B5E67" w14:textId="77777777" w:rsidR="00D87BB9" w:rsidRDefault="00D87BB9"/>
                          <w:p w14:paraId="30D15F39"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B3EE452" w14:textId="77777777" w:rsidR="00D87BB9" w:rsidRDefault="00D87BB9"/>
                          <w:p w14:paraId="66CA1D17"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72CAEC92" w14:textId="77777777" w:rsidR="00D87BB9" w:rsidRPr="00A61D62" w:rsidRDefault="00D87BB9" w:rsidP="008B7A92">
                            <w:pPr>
                              <w:pStyle w:val="Caption"/>
                              <w:spacing w:after="0"/>
                            </w:pPr>
                            <w:r>
                              <w:t>(Resource www.ThinkHazard.com)</w:t>
                            </w:r>
                            <w:r w:rsidRPr="00A61D62">
                              <w:t xml:space="preserve">                                         </w:t>
                            </w:r>
                          </w:p>
                          <w:p w14:paraId="6DE2887C" w14:textId="77777777" w:rsidR="00D87BB9" w:rsidRDefault="00D87BB9"/>
                          <w:p w14:paraId="269AE92C"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1FEFF4A9" w14:textId="77777777" w:rsidR="00D87BB9" w:rsidRDefault="00D87BB9"/>
                          <w:p w14:paraId="5389A94C"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330A166" w14:textId="77777777" w:rsidR="00D87BB9" w:rsidRDefault="00D87BB9"/>
                          <w:p w14:paraId="5BACA942"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09E635B3" w14:textId="77777777" w:rsidR="00D87BB9" w:rsidRPr="00A61D62" w:rsidRDefault="00D87BB9" w:rsidP="008B7A92">
                            <w:pPr>
                              <w:pStyle w:val="Caption"/>
                              <w:spacing w:after="0"/>
                            </w:pPr>
                            <w:r>
                              <w:t>(Resource www.ThinkHazard.com)</w:t>
                            </w:r>
                            <w:r w:rsidRPr="00A61D62">
                              <w:t xml:space="preserve">                                         </w:t>
                            </w:r>
                          </w:p>
                          <w:p w14:paraId="5FA6DD02" w14:textId="77777777" w:rsidR="00D87BB9" w:rsidRDefault="00D87BB9"/>
                          <w:p w14:paraId="1F796C6C"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04124C8" w14:textId="77777777" w:rsidR="00D87BB9" w:rsidRPr="00A61D62" w:rsidRDefault="00D87BB9" w:rsidP="008B7A92">
                            <w:pPr>
                              <w:pStyle w:val="Caption"/>
                              <w:spacing w:after="0"/>
                            </w:pPr>
                            <w:r>
                              <w:t>(Resource www.ThinkHazard.com)</w:t>
                            </w:r>
                            <w:r w:rsidRPr="00A61D62">
                              <w:t xml:space="preserve">                                         </w:t>
                            </w:r>
                          </w:p>
                          <w:p w14:paraId="2E2CD351" w14:textId="77777777" w:rsidR="00D87BB9" w:rsidRDefault="00D87BB9"/>
                          <w:p w14:paraId="08B388EB"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6A986594" w14:textId="77777777" w:rsidR="00D87BB9" w:rsidRDefault="00D87BB9"/>
                          <w:p w14:paraId="737DC02B"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A4236EB" w14:textId="77777777" w:rsidR="00D87BB9" w:rsidRPr="00A61D62" w:rsidRDefault="00D87BB9" w:rsidP="008B7A92">
                            <w:pPr>
                              <w:pStyle w:val="Caption"/>
                              <w:spacing w:after="0"/>
                            </w:pPr>
                            <w:r>
                              <w:t>(Resource www.ThinkHazard.com)</w:t>
                            </w:r>
                            <w:r w:rsidRPr="00A61D62">
                              <w:t xml:space="preserve">                                         </w:t>
                            </w:r>
                          </w:p>
                          <w:p w14:paraId="1941B49C" w14:textId="77777777" w:rsidR="00D87BB9" w:rsidRDefault="00D87BB9"/>
                          <w:p w14:paraId="08BA72FB"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3D9C466" w14:textId="77777777" w:rsidR="00D87BB9" w:rsidRPr="00A61D62" w:rsidRDefault="00D87BB9" w:rsidP="008B7A92">
                            <w:pPr>
                              <w:pStyle w:val="Caption"/>
                              <w:spacing w:after="0"/>
                            </w:pPr>
                            <w:r>
                              <w:t>(Resource www.ThinkHazard.com)</w:t>
                            </w:r>
                            <w:r w:rsidRPr="00A61D62">
                              <w:t xml:space="preserve">                                         </w:t>
                            </w:r>
                          </w:p>
                          <w:p w14:paraId="04506642" w14:textId="77777777" w:rsidR="00D87BB9" w:rsidRDefault="00D87BB9"/>
                          <w:p w14:paraId="1B6FA65B"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254DA343" w14:textId="77777777" w:rsidR="00D87BB9" w:rsidRDefault="00D87BB9"/>
                          <w:p w14:paraId="2E7D0FA4"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ECDD94D" w14:textId="77777777" w:rsidR="00D87BB9" w:rsidRDefault="00D87BB9"/>
                          <w:p w14:paraId="0A1626D5"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EDC7447" w14:textId="77777777" w:rsidR="00D87BB9" w:rsidRPr="00A61D62" w:rsidRDefault="00D87BB9" w:rsidP="00684B9C">
                            <w:pPr>
                              <w:pStyle w:val="Caption"/>
                              <w:spacing w:after="0"/>
                            </w:pPr>
                            <w:r>
                              <w:t>(Resource www.ThinkHazard.com)</w:t>
                            </w:r>
                            <w:r w:rsidRPr="00A61D62">
                              <w:t xml:space="preserve">                                         </w:t>
                            </w:r>
                          </w:p>
                          <w:p w14:paraId="3A65726E" w14:textId="77777777" w:rsidR="00D87BB9" w:rsidRDefault="00D87BB9"/>
                          <w:p w14:paraId="60E3A6FF"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88A77F4" w14:textId="77777777" w:rsidR="00D87BB9" w:rsidRDefault="00D87BB9"/>
                          <w:p w14:paraId="13289406"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6C36F7E" w14:textId="77777777" w:rsidR="00D87BB9" w:rsidRPr="00A61D62" w:rsidRDefault="00D87BB9" w:rsidP="008B7A92">
                            <w:pPr>
                              <w:pStyle w:val="Caption"/>
                              <w:spacing w:after="0"/>
                            </w:pPr>
                            <w:r>
                              <w:t>(Resource www.ThinkHazard.com)</w:t>
                            </w:r>
                            <w:r w:rsidRPr="00A61D62">
                              <w:t xml:space="preserve">                                         </w:t>
                            </w:r>
                          </w:p>
                          <w:p w14:paraId="6298E8EC" w14:textId="77777777" w:rsidR="00D87BB9" w:rsidRDefault="00D87BB9"/>
                          <w:p w14:paraId="1F2C8FC3"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B93E025" w14:textId="77777777" w:rsidR="00D87BB9" w:rsidRPr="00A61D62" w:rsidRDefault="00D87BB9" w:rsidP="008B7A92">
                            <w:pPr>
                              <w:pStyle w:val="Caption"/>
                              <w:spacing w:after="0"/>
                            </w:pPr>
                            <w:r>
                              <w:t>(Resource www.ThinkHazard.com)</w:t>
                            </w:r>
                            <w:r w:rsidRPr="00A61D62">
                              <w:t xml:space="preserve">                                         </w:t>
                            </w:r>
                          </w:p>
                          <w:p w14:paraId="430A96AD" w14:textId="77777777" w:rsidR="00D87BB9" w:rsidRDefault="00D87BB9"/>
                          <w:p w14:paraId="08433D46"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1692526A" w14:textId="77777777" w:rsidR="00D87BB9" w:rsidRDefault="00D87BB9"/>
                          <w:p w14:paraId="067077E4"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23B40EF7" w14:textId="77777777" w:rsidR="00D87BB9" w:rsidRPr="00A61D62" w:rsidRDefault="00D87BB9" w:rsidP="008B7A92">
                            <w:pPr>
                              <w:pStyle w:val="Caption"/>
                              <w:spacing w:after="0"/>
                            </w:pPr>
                            <w:r>
                              <w:t>(Resource www.ThinkHazard.com)</w:t>
                            </w:r>
                            <w:r w:rsidRPr="00A61D62">
                              <w:t xml:space="preserve">                                         </w:t>
                            </w:r>
                          </w:p>
                          <w:p w14:paraId="4DAEE8DB" w14:textId="77777777" w:rsidR="00D87BB9" w:rsidRDefault="00D87BB9"/>
                          <w:p w14:paraId="0358D6B7" w14:textId="39CC0318"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231EE72" w14:textId="77777777" w:rsidR="00D87BB9" w:rsidRDefault="00D87BB9"/>
                          <w:p w14:paraId="50953539"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727B330" w14:textId="77777777" w:rsidR="00D87BB9" w:rsidRDefault="00D87BB9"/>
                          <w:p w14:paraId="1911FD00"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6223A431" w14:textId="77777777" w:rsidR="00D87BB9" w:rsidRPr="00A61D62" w:rsidRDefault="00D87BB9" w:rsidP="008B7A92">
                            <w:pPr>
                              <w:pStyle w:val="Caption"/>
                              <w:spacing w:after="0"/>
                            </w:pPr>
                            <w:r>
                              <w:t>(Resource www.ThinkHazard.com)</w:t>
                            </w:r>
                            <w:r w:rsidRPr="00A61D62">
                              <w:t xml:space="preserve">                                         </w:t>
                            </w:r>
                          </w:p>
                          <w:p w14:paraId="0C5ED8AD" w14:textId="77777777" w:rsidR="00D87BB9" w:rsidRDefault="00D87BB9"/>
                          <w:p w14:paraId="2DAB1567"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1760DEDF" w14:textId="77777777" w:rsidR="00D87BB9" w:rsidRDefault="00D87BB9"/>
                          <w:p w14:paraId="7A52CB4D"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554E5550" w14:textId="77777777" w:rsidR="00D87BB9" w:rsidRDefault="00D87BB9"/>
                          <w:p w14:paraId="392BC025"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5E771C5D" w14:textId="77777777" w:rsidR="00D87BB9" w:rsidRPr="00A61D62" w:rsidRDefault="00D87BB9" w:rsidP="008B7A92">
                            <w:pPr>
                              <w:pStyle w:val="Caption"/>
                              <w:spacing w:after="0"/>
                            </w:pPr>
                            <w:r>
                              <w:t>(Resource www.ThinkHazard.com)</w:t>
                            </w:r>
                            <w:r w:rsidRPr="00A61D62">
                              <w:t xml:space="preserve">                                         </w:t>
                            </w:r>
                          </w:p>
                          <w:p w14:paraId="1A87FC38" w14:textId="77777777" w:rsidR="00D87BB9" w:rsidRDefault="00D87BB9"/>
                          <w:p w14:paraId="6DE3C16A"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57FEDE0" w14:textId="77777777" w:rsidR="00D87BB9" w:rsidRPr="00A61D62" w:rsidRDefault="00D87BB9" w:rsidP="008B7A92">
                            <w:pPr>
                              <w:pStyle w:val="Caption"/>
                              <w:spacing w:after="0"/>
                            </w:pPr>
                            <w:r>
                              <w:t>(Resource www.ThinkHazard.com)</w:t>
                            </w:r>
                            <w:r w:rsidRPr="00A61D62">
                              <w:t xml:space="preserve">                                         </w:t>
                            </w:r>
                          </w:p>
                          <w:p w14:paraId="27D599A5" w14:textId="77777777" w:rsidR="00D87BB9" w:rsidRDefault="00D87BB9"/>
                          <w:p w14:paraId="48741EAA"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29C943CA" w14:textId="77777777" w:rsidR="00D87BB9" w:rsidRDefault="00D87BB9"/>
                          <w:p w14:paraId="293A62AB"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FE7FC22" w14:textId="77777777" w:rsidR="00D87BB9" w:rsidRPr="00A61D62" w:rsidRDefault="00D87BB9" w:rsidP="008B7A92">
                            <w:pPr>
                              <w:pStyle w:val="Caption"/>
                              <w:spacing w:after="0"/>
                            </w:pPr>
                            <w:r>
                              <w:t>(Resource www.ThinkHazard.com)</w:t>
                            </w:r>
                            <w:r w:rsidRPr="00A61D62">
                              <w:t xml:space="preserve">                                         </w:t>
                            </w:r>
                          </w:p>
                          <w:p w14:paraId="41C07F2A" w14:textId="77777777" w:rsidR="00D87BB9" w:rsidRDefault="00D87BB9"/>
                          <w:p w14:paraId="6DD3D3EE" w14:textId="42E8DFDF"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2764380" w14:textId="77777777" w:rsidR="00D87BB9" w:rsidRDefault="00D87BB9"/>
                          <w:p w14:paraId="3E087106"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4E4BFD4" w14:textId="77777777" w:rsidR="00D87BB9" w:rsidRDefault="00D87BB9"/>
                          <w:p w14:paraId="36A02140"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8286A0B" w14:textId="77777777" w:rsidR="00D87BB9" w:rsidRPr="00A61D62" w:rsidRDefault="00D87BB9" w:rsidP="008B7A92">
                            <w:pPr>
                              <w:pStyle w:val="Caption"/>
                              <w:spacing w:after="0"/>
                            </w:pPr>
                            <w:r>
                              <w:t>(Resource www.ThinkHazard.com)</w:t>
                            </w:r>
                            <w:r w:rsidRPr="00A61D62">
                              <w:t xml:space="preserve">                                         </w:t>
                            </w:r>
                          </w:p>
                          <w:p w14:paraId="01790104" w14:textId="77777777" w:rsidR="00D87BB9" w:rsidRDefault="00D87BB9"/>
                          <w:p w14:paraId="64F84952" w14:textId="32193F44"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421CBD9" w14:textId="77777777" w:rsidR="00D87BB9" w:rsidRDefault="00D87BB9"/>
                          <w:p w14:paraId="77281B23" w14:textId="08706C1C"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bookmarkEnd w:id="40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8EAC5B" id="Text Box 102" o:spid="_x0000_s1119" type="#_x0000_t202" style="position:absolute;margin-left:119.7pt;margin-top:-45.85pt;width:431.9pt;height:20.05pt;z-index:2522429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" fillcolor="window" stroked="f" strokeweight=".5pt">
                <v:path arrowok="t"/>
                <v:textbox>
                  <w:txbxContent>
                    <w:p w14:paraId="385D62FC" w14:textId="44430425" w:rsidR="00D87BB9" w:rsidRPr="004729BA" w:rsidRDefault="00D87BB9" w:rsidP="00EE5F09">
                      <w:pPr>
                        <w:pStyle w:val="Caption"/>
                      </w:pPr>
                      <w:bookmarkStart w:id="407" w:name="_Toc20738163"/>
                      <w:r w:rsidRPr="004729BA">
                        <w:t>Figure</w:t>
                      </w:r>
                      <w:r>
                        <w:t xml:space="preserve"> 3-13</w:t>
                      </w:r>
                      <w:r w:rsidRPr="004729BA">
                        <w:t xml:space="preserve">: </w:t>
                      </w:r>
                      <w:r>
                        <w:t xml:space="preserve">ARUP </w:t>
                      </w:r>
                      <w:r w:rsidRPr="00C041B1">
                        <w:t xml:space="preserve">City Resilience Index (CRI) </w:t>
                      </w:r>
                      <w:r>
                        <w:t>(ARUP, 2017)</w:t>
                      </w:r>
                    </w:p>
                    <w:p w14:paraId="71AB331D" w14:textId="77777777" w:rsidR="00D87BB9" w:rsidRDefault="00D87BB9"/>
                    <w:p w14:paraId="4FD4CA02"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1568CEA" w14:textId="77777777" w:rsidR="00D87BB9" w:rsidRDefault="00D87BB9"/>
                    <w:p w14:paraId="6068ACD8"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2ABBD162" w14:textId="77777777" w:rsidR="00D87BB9" w:rsidRPr="00A61D62" w:rsidRDefault="00D87BB9" w:rsidP="008B7A92">
                      <w:pPr>
                        <w:pStyle w:val="Caption"/>
                        <w:spacing w:after="0"/>
                      </w:pPr>
                      <w:r>
                        <w:t>(Resource www.ThinkHazard.com)</w:t>
                      </w:r>
                      <w:r w:rsidRPr="00A61D62">
                        <w:t xml:space="preserve">                                         </w:t>
                      </w:r>
                    </w:p>
                    <w:p w14:paraId="025C5A32" w14:textId="77777777" w:rsidR="00D87BB9" w:rsidRDefault="00D87BB9"/>
                    <w:p w14:paraId="2BFCEF7B"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17C07D2" w14:textId="77777777" w:rsidR="00D87BB9" w:rsidRDefault="00D87BB9"/>
                    <w:p w14:paraId="2E44CE5E"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0ADC624" w14:textId="77777777" w:rsidR="00D87BB9" w:rsidRDefault="00D87BB9"/>
                    <w:p w14:paraId="45970C53"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4EC09D4D" w14:textId="77777777" w:rsidR="00D87BB9" w:rsidRPr="00A61D62" w:rsidRDefault="00D87BB9" w:rsidP="008B7A92">
                      <w:pPr>
                        <w:pStyle w:val="Caption"/>
                        <w:spacing w:after="0"/>
                      </w:pPr>
                      <w:r>
                        <w:t>(Resource www.ThinkHazard.com)</w:t>
                      </w:r>
                      <w:r w:rsidRPr="00A61D62">
                        <w:t xml:space="preserve">                                         </w:t>
                      </w:r>
                    </w:p>
                    <w:p w14:paraId="4E5F61F2" w14:textId="77777777" w:rsidR="00D87BB9" w:rsidRDefault="00D87BB9"/>
                    <w:p w14:paraId="3C3D6BFD"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B64920B" w14:textId="77777777" w:rsidR="00D87BB9" w:rsidRPr="00A61D62" w:rsidRDefault="00D87BB9" w:rsidP="008B7A92">
                      <w:pPr>
                        <w:pStyle w:val="Caption"/>
                        <w:spacing w:after="0"/>
                      </w:pPr>
                      <w:r>
                        <w:t>(Resource www.ThinkHazard.com)</w:t>
                      </w:r>
                      <w:r w:rsidRPr="00A61D62">
                        <w:t xml:space="preserve">                                         </w:t>
                      </w:r>
                    </w:p>
                    <w:p w14:paraId="7C436E42" w14:textId="77777777" w:rsidR="00D87BB9" w:rsidRDefault="00D87BB9"/>
                    <w:p w14:paraId="41E9D802"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3108C49" w14:textId="77777777" w:rsidR="00D87BB9" w:rsidRDefault="00D87BB9"/>
                    <w:p w14:paraId="6CE291E7"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B042C66" w14:textId="77777777" w:rsidR="00D87BB9" w:rsidRPr="00A61D62" w:rsidRDefault="00D87BB9" w:rsidP="008B7A92">
                      <w:pPr>
                        <w:pStyle w:val="Caption"/>
                        <w:spacing w:after="0"/>
                      </w:pPr>
                      <w:r>
                        <w:t>(Resource www.ThinkHazard.com)</w:t>
                      </w:r>
                      <w:r w:rsidRPr="00A61D62">
                        <w:t xml:space="preserve">                                         </w:t>
                      </w:r>
                    </w:p>
                    <w:p w14:paraId="7A282B07" w14:textId="77777777" w:rsidR="00D87BB9" w:rsidRDefault="00D87BB9"/>
                    <w:p w14:paraId="7207B3E9"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C8DE1F7" w14:textId="77777777" w:rsidR="00D87BB9" w:rsidRDefault="00D87BB9"/>
                    <w:p w14:paraId="5A227EFF"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86ED44D" w14:textId="77777777" w:rsidR="00D87BB9" w:rsidRDefault="00D87BB9"/>
                    <w:p w14:paraId="4ED37BBE"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223F05E9" w14:textId="77777777" w:rsidR="00D87BB9" w:rsidRPr="00A61D62" w:rsidRDefault="00D87BB9" w:rsidP="008B7A92">
                      <w:pPr>
                        <w:pStyle w:val="Caption"/>
                        <w:spacing w:after="0"/>
                      </w:pPr>
                      <w:r>
                        <w:t>(Resource www.ThinkHazard.com)</w:t>
                      </w:r>
                      <w:r w:rsidRPr="00A61D62">
                        <w:t xml:space="preserve">                                         </w:t>
                      </w:r>
                    </w:p>
                    <w:p w14:paraId="66D285F9" w14:textId="77777777" w:rsidR="00D87BB9" w:rsidRDefault="00D87BB9"/>
                    <w:p w14:paraId="356A827D"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521CD7DD" w14:textId="77777777" w:rsidR="00D87BB9" w:rsidRDefault="00D87BB9"/>
                    <w:p w14:paraId="37922D0D"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DD7178C" w14:textId="77777777" w:rsidR="00D87BB9" w:rsidRDefault="00D87BB9"/>
                    <w:p w14:paraId="3FAF4F2B"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437D0175" w14:textId="77777777" w:rsidR="00D87BB9" w:rsidRPr="00A61D62" w:rsidRDefault="00D87BB9" w:rsidP="008B7A92">
                      <w:pPr>
                        <w:pStyle w:val="Caption"/>
                        <w:spacing w:after="0"/>
                      </w:pPr>
                      <w:r>
                        <w:t>(Resource www.ThinkHazard.com)</w:t>
                      </w:r>
                      <w:r w:rsidRPr="00A61D62">
                        <w:t xml:space="preserve">                                         </w:t>
                      </w:r>
                    </w:p>
                    <w:p w14:paraId="2DADC15E" w14:textId="77777777" w:rsidR="00D87BB9" w:rsidRDefault="00D87BB9"/>
                    <w:p w14:paraId="7DE00125"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598EC05" w14:textId="77777777" w:rsidR="00D87BB9" w:rsidRPr="00A61D62" w:rsidRDefault="00D87BB9" w:rsidP="008B7A92">
                      <w:pPr>
                        <w:pStyle w:val="Caption"/>
                        <w:spacing w:after="0"/>
                      </w:pPr>
                      <w:r>
                        <w:t>(Resource www.ThinkHazard.com)</w:t>
                      </w:r>
                      <w:r w:rsidRPr="00A61D62">
                        <w:t xml:space="preserve">                                         </w:t>
                      </w:r>
                    </w:p>
                    <w:p w14:paraId="26A32DCC" w14:textId="77777777" w:rsidR="00D87BB9" w:rsidRDefault="00D87BB9"/>
                    <w:p w14:paraId="5D20A481"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853C7F2" w14:textId="77777777" w:rsidR="00D87BB9" w:rsidRDefault="00D87BB9"/>
                    <w:p w14:paraId="512A7C02"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5E4448C" w14:textId="77777777" w:rsidR="00D87BB9" w:rsidRPr="00A61D62" w:rsidRDefault="00D87BB9" w:rsidP="008B7A92">
                      <w:pPr>
                        <w:pStyle w:val="Caption"/>
                        <w:spacing w:after="0"/>
                      </w:pPr>
                      <w:r>
                        <w:t>(Resource www.ThinkHazard.com)</w:t>
                      </w:r>
                      <w:r w:rsidRPr="00A61D62">
                        <w:t xml:space="preserve">                                         </w:t>
                      </w:r>
                    </w:p>
                    <w:p w14:paraId="01269750" w14:textId="77777777" w:rsidR="00D87BB9" w:rsidRDefault="00D87BB9"/>
                    <w:p w14:paraId="4087937B"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2C31B119" w14:textId="77777777" w:rsidR="00D87BB9" w:rsidRPr="00A61D62" w:rsidRDefault="00D87BB9" w:rsidP="008B7A92">
                      <w:pPr>
                        <w:pStyle w:val="Caption"/>
                        <w:spacing w:after="0"/>
                      </w:pPr>
                      <w:r>
                        <w:t>(Resource www.ThinkHazard.com)</w:t>
                      </w:r>
                      <w:r w:rsidRPr="00A61D62">
                        <w:t xml:space="preserve">                                         </w:t>
                      </w:r>
                    </w:p>
                    <w:p w14:paraId="0963E21A" w14:textId="77777777" w:rsidR="00D87BB9" w:rsidRDefault="00D87BB9"/>
                    <w:p w14:paraId="57E5C700"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251036C0" w14:textId="77777777" w:rsidR="00D87BB9" w:rsidRDefault="00D87BB9"/>
                    <w:p w14:paraId="7A111EDD"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7DDA108C" w14:textId="77777777" w:rsidR="00D87BB9" w:rsidRDefault="00D87BB9"/>
                    <w:p w14:paraId="31B9CC43"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3FDDF47E" w14:textId="77777777" w:rsidR="00D87BB9" w:rsidRPr="00A61D62" w:rsidRDefault="00D87BB9" w:rsidP="00684B9C">
                      <w:pPr>
                        <w:pStyle w:val="Caption"/>
                        <w:spacing w:after="0"/>
                      </w:pPr>
                      <w:r>
                        <w:t>(Resource www.ThinkHazard.com)</w:t>
                      </w:r>
                      <w:r w:rsidRPr="00A61D62">
                        <w:t xml:space="preserve">                                         </w:t>
                      </w:r>
                    </w:p>
                    <w:p w14:paraId="40F94A8F" w14:textId="77777777" w:rsidR="00D87BB9" w:rsidRDefault="00D87BB9"/>
                    <w:p w14:paraId="36AE200C"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51104CDE" w14:textId="77777777" w:rsidR="00D87BB9" w:rsidRDefault="00D87BB9"/>
                    <w:p w14:paraId="7961B8B0"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4F72230" w14:textId="77777777" w:rsidR="00D87BB9" w:rsidRPr="00A61D62" w:rsidRDefault="00D87BB9" w:rsidP="008B7A92">
                      <w:pPr>
                        <w:pStyle w:val="Caption"/>
                        <w:spacing w:after="0"/>
                      </w:pPr>
                      <w:r>
                        <w:t>(Resource www.ThinkHazard.com)</w:t>
                      </w:r>
                      <w:r w:rsidRPr="00A61D62">
                        <w:t xml:space="preserve">                                         </w:t>
                      </w:r>
                    </w:p>
                    <w:p w14:paraId="07E754CC" w14:textId="77777777" w:rsidR="00D87BB9" w:rsidRDefault="00D87BB9"/>
                    <w:p w14:paraId="50ACC2EA"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EBE7CAD" w14:textId="77777777" w:rsidR="00D87BB9" w:rsidRPr="00A61D62" w:rsidRDefault="00D87BB9" w:rsidP="008B7A92">
                      <w:pPr>
                        <w:pStyle w:val="Caption"/>
                        <w:spacing w:after="0"/>
                      </w:pPr>
                      <w:r>
                        <w:t>(Resource www.ThinkHazard.com)</w:t>
                      </w:r>
                      <w:r w:rsidRPr="00A61D62">
                        <w:t xml:space="preserve">                                         </w:t>
                      </w:r>
                    </w:p>
                    <w:p w14:paraId="3CC1C161" w14:textId="77777777" w:rsidR="00D87BB9" w:rsidRDefault="00D87BB9"/>
                    <w:p w14:paraId="7024797B"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2555C51" w14:textId="77777777" w:rsidR="00D87BB9" w:rsidRDefault="00D87BB9"/>
                    <w:p w14:paraId="5FC37A59"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93989E3" w14:textId="77777777" w:rsidR="00D87BB9" w:rsidRPr="00A61D62" w:rsidRDefault="00D87BB9" w:rsidP="008B7A92">
                      <w:pPr>
                        <w:pStyle w:val="Caption"/>
                        <w:spacing w:after="0"/>
                      </w:pPr>
                      <w:r>
                        <w:t>(Resource www.ThinkHazard.com)</w:t>
                      </w:r>
                      <w:r w:rsidRPr="00A61D62">
                        <w:t xml:space="preserve">                                         </w:t>
                      </w:r>
                    </w:p>
                    <w:p w14:paraId="5F6BB656" w14:textId="77777777" w:rsidR="00D87BB9" w:rsidRDefault="00D87BB9"/>
                    <w:p w14:paraId="423ED829"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FF76B57" w14:textId="77777777" w:rsidR="00D87BB9" w:rsidRDefault="00D87BB9"/>
                    <w:p w14:paraId="51DDEFA0"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4A3EB341" w14:textId="77777777" w:rsidR="00D87BB9" w:rsidRDefault="00D87BB9"/>
                    <w:p w14:paraId="626F8E31"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6CAED5E0" w14:textId="77777777" w:rsidR="00D87BB9" w:rsidRPr="00A61D62" w:rsidRDefault="00D87BB9" w:rsidP="008B7A92">
                      <w:pPr>
                        <w:pStyle w:val="Caption"/>
                        <w:spacing w:after="0"/>
                      </w:pPr>
                      <w:r>
                        <w:t>(Resource www.ThinkHazard.com)</w:t>
                      </w:r>
                      <w:r w:rsidRPr="00A61D62">
                        <w:t xml:space="preserve">                                         </w:t>
                      </w:r>
                    </w:p>
                    <w:p w14:paraId="0A4FD7AF" w14:textId="77777777" w:rsidR="00D87BB9" w:rsidRDefault="00D87BB9"/>
                    <w:p w14:paraId="3411F7DE"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05EC855" w14:textId="77777777" w:rsidR="00D87BB9" w:rsidRDefault="00D87BB9"/>
                    <w:p w14:paraId="3F381FB3"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724E00E" w14:textId="77777777" w:rsidR="00D87BB9" w:rsidRDefault="00D87BB9"/>
                    <w:p w14:paraId="0CB4649D"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7F84813F" w14:textId="77777777" w:rsidR="00D87BB9" w:rsidRPr="00A61D62" w:rsidRDefault="00D87BB9" w:rsidP="008B7A92">
                      <w:pPr>
                        <w:pStyle w:val="Caption"/>
                        <w:spacing w:after="0"/>
                      </w:pPr>
                      <w:r>
                        <w:t>(Resource www.ThinkHazard.com)</w:t>
                      </w:r>
                      <w:r w:rsidRPr="00A61D62">
                        <w:t xml:space="preserve">                                         </w:t>
                      </w:r>
                    </w:p>
                    <w:p w14:paraId="195F4028" w14:textId="77777777" w:rsidR="00D87BB9" w:rsidRDefault="00D87BB9"/>
                    <w:p w14:paraId="762CF227"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552C824" w14:textId="77777777" w:rsidR="00D87BB9" w:rsidRPr="00A61D62" w:rsidRDefault="00D87BB9" w:rsidP="008B7A92">
                      <w:pPr>
                        <w:pStyle w:val="Caption"/>
                        <w:spacing w:after="0"/>
                      </w:pPr>
                      <w:r>
                        <w:t>(Resource www.ThinkHazard.com)</w:t>
                      </w:r>
                      <w:r w:rsidRPr="00A61D62">
                        <w:t xml:space="preserve">                                         </w:t>
                      </w:r>
                    </w:p>
                    <w:p w14:paraId="43D4DE3A" w14:textId="77777777" w:rsidR="00D87BB9" w:rsidRDefault="00D87BB9"/>
                    <w:p w14:paraId="585E260B"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2EE65F12" w14:textId="77777777" w:rsidR="00D87BB9" w:rsidRDefault="00D87BB9"/>
                    <w:p w14:paraId="56D9FEAB"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40BCAC1" w14:textId="77777777" w:rsidR="00D87BB9" w:rsidRPr="00A61D62" w:rsidRDefault="00D87BB9" w:rsidP="008B7A92">
                      <w:pPr>
                        <w:pStyle w:val="Caption"/>
                        <w:spacing w:after="0"/>
                      </w:pPr>
                      <w:r>
                        <w:t>(Resource www.ThinkHazard.com)</w:t>
                      </w:r>
                      <w:r w:rsidRPr="00A61D62">
                        <w:t xml:space="preserve">                                         </w:t>
                      </w:r>
                    </w:p>
                    <w:p w14:paraId="536DFF6A" w14:textId="77777777" w:rsidR="00D87BB9" w:rsidRDefault="00D87BB9"/>
                    <w:p w14:paraId="3DEC7347"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330F489B" w14:textId="77777777" w:rsidR="00D87BB9" w:rsidRDefault="00D87BB9"/>
                    <w:p w14:paraId="6C6125AB"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5EEF646" w14:textId="77777777" w:rsidR="00D87BB9" w:rsidRDefault="00D87BB9"/>
                    <w:p w14:paraId="1B6ABDAA"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68FADB40" w14:textId="77777777" w:rsidR="00D87BB9" w:rsidRPr="00A61D62" w:rsidRDefault="00D87BB9" w:rsidP="008B7A92">
                      <w:pPr>
                        <w:pStyle w:val="Caption"/>
                        <w:spacing w:after="0"/>
                      </w:pPr>
                      <w:r>
                        <w:t>(Resource www.ThinkHazard.com)</w:t>
                      </w:r>
                      <w:r w:rsidRPr="00A61D62">
                        <w:t xml:space="preserve">                                         </w:t>
                      </w:r>
                    </w:p>
                    <w:p w14:paraId="7ABA24CD" w14:textId="77777777" w:rsidR="00D87BB9" w:rsidRDefault="00D87BB9"/>
                    <w:p w14:paraId="5222C4A8"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1ADF485C" w14:textId="77777777" w:rsidR="00D87BB9" w:rsidRDefault="00D87BB9"/>
                    <w:p w14:paraId="02E7B769"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E73DD49" w14:textId="77777777" w:rsidR="00D87BB9" w:rsidRDefault="00D87BB9"/>
                    <w:p w14:paraId="0DFCFE76"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DBA9D2E" w14:textId="77777777" w:rsidR="00D87BB9" w:rsidRPr="00A61D62" w:rsidRDefault="00D87BB9" w:rsidP="008B7A92">
                      <w:pPr>
                        <w:pStyle w:val="Caption"/>
                        <w:spacing w:after="0"/>
                      </w:pPr>
                      <w:r>
                        <w:t>(Resource www.ThinkHazard.com)</w:t>
                      </w:r>
                      <w:r w:rsidRPr="00A61D62">
                        <w:t xml:space="preserve">                                         </w:t>
                      </w:r>
                    </w:p>
                    <w:p w14:paraId="3B2CBCE9" w14:textId="77777777" w:rsidR="00D87BB9" w:rsidRDefault="00D87BB9"/>
                    <w:p w14:paraId="3E581042"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374971B" w14:textId="77777777" w:rsidR="00D87BB9" w:rsidRPr="00A61D62" w:rsidRDefault="00D87BB9" w:rsidP="008B7A92">
                      <w:pPr>
                        <w:pStyle w:val="Caption"/>
                        <w:spacing w:after="0"/>
                      </w:pPr>
                      <w:r>
                        <w:t>(Resource www.ThinkHazard.com)</w:t>
                      </w:r>
                      <w:r w:rsidRPr="00A61D62">
                        <w:t xml:space="preserve">                                         </w:t>
                      </w:r>
                    </w:p>
                    <w:p w14:paraId="3AD5CC90" w14:textId="77777777" w:rsidR="00D87BB9" w:rsidRDefault="00D87BB9"/>
                    <w:p w14:paraId="37157D6A"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E7921D3" w14:textId="77777777" w:rsidR="00D87BB9" w:rsidRDefault="00D87BB9"/>
                    <w:p w14:paraId="18137F16"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EFF23E4" w14:textId="77777777" w:rsidR="00D87BB9" w:rsidRPr="00A61D62" w:rsidRDefault="00D87BB9" w:rsidP="008B7A92">
                      <w:pPr>
                        <w:pStyle w:val="Caption"/>
                        <w:spacing w:after="0"/>
                      </w:pPr>
                      <w:r>
                        <w:t>(Resource www.ThinkHazard.com)</w:t>
                      </w:r>
                      <w:r w:rsidRPr="00A61D62">
                        <w:t xml:space="preserve">                                         </w:t>
                      </w:r>
                    </w:p>
                    <w:p w14:paraId="5D10C4CF" w14:textId="77777777" w:rsidR="00D87BB9" w:rsidRDefault="00D87BB9"/>
                    <w:p w14:paraId="675B1103"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2BA89BCC" w14:textId="77777777" w:rsidR="00D87BB9" w:rsidRPr="00A61D62" w:rsidRDefault="00D87BB9" w:rsidP="008B7A92">
                      <w:pPr>
                        <w:pStyle w:val="Caption"/>
                        <w:spacing w:after="0"/>
                      </w:pPr>
                      <w:r>
                        <w:t>(Resource www.ThinkHazard.com)</w:t>
                      </w:r>
                      <w:r w:rsidRPr="00A61D62">
                        <w:t xml:space="preserve">                                         </w:t>
                      </w:r>
                    </w:p>
                    <w:p w14:paraId="7E6DB6AD" w14:textId="77777777" w:rsidR="00D87BB9" w:rsidRDefault="00D87BB9"/>
                    <w:p w14:paraId="5205F552"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9A128F9" w14:textId="77777777" w:rsidR="00D87BB9" w:rsidRDefault="00D87BB9"/>
                    <w:p w14:paraId="46ADBEA9"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27829F2" w14:textId="77777777" w:rsidR="00D87BB9" w:rsidRDefault="00D87BB9"/>
                    <w:p w14:paraId="26EDE682"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FB0C88B" w14:textId="77777777" w:rsidR="00D87BB9" w:rsidRPr="00A61D62" w:rsidRDefault="00D87BB9" w:rsidP="00684B9C">
                      <w:pPr>
                        <w:pStyle w:val="Caption"/>
                        <w:spacing w:after="0"/>
                      </w:pPr>
                      <w:r>
                        <w:t>(Resource www.ThinkHazard.com)</w:t>
                      </w:r>
                      <w:r w:rsidRPr="00A61D62">
                        <w:t xml:space="preserve">                                         </w:t>
                      </w:r>
                    </w:p>
                    <w:p w14:paraId="0C0A42A2" w14:textId="77777777" w:rsidR="00D87BB9" w:rsidRDefault="00D87BB9"/>
                    <w:p w14:paraId="00AAF4EE"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9830B27" w14:textId="77777777" w:rsidR="00D87BB9" w:rsidRDefault="00D87BB9"/>
                    <w:p w14:paraId="734FB5F3"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4042E53" w14:textId="77777777" w:rsidR="00D87BB9" w:rsidRPr="00A61D62" w:rsidRDefault="00D87BB9" w:rsidP="008B7A92">
                      <w:pPr>
                        <w:pStyle w:val="Caption"/>
                        <w:spacing w:after="0"/>
                      </w:pPr>
                      <w:r>
                        <w:t>(Resource www.ThinkHazard.com)</w:t>
                      </w:r>
                      <w:r w:rsidRPr="00A61D62">
                        <w:t xml:space="preserve">                                         </w:t>
                      </w:r>
                    </w:p>
                    <w:p w14:paraId="3F721A84" w14:textId="77777777" w:rsidR="00D87BB9" w:rsidRDefault="00D87BB9"/>
                    <w:p w14:paraId="1770172B"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2357E99" w14:textId="77777777" w:rsidR="00D87BB9" w:rsidRPr="00A61D62" w:rsidRDefault="00D87BB9" w:rsidP="008B7A92">
                      <w:pPr>
                        <w:pStyle w:val="Caption"/>
                        <w:spacing w:after="0"/>
                      </w:pPr>
                      <w:r>
                        <w:t>(Resource www.ThinkHazard.com)</w:t>
                      </w:r>
                      <w:r w:rsidRPr="00A61D62">
                        <w:t xml:space="preserve">                                         </w:t>
                      </w:r>
                    </w:p>
                    <w:p w14:paraId="19469358" w14:textId="77777777" w:rsidR="00D87BB9" w:rsidRDefault="00D87BB9"/>
                    <w:p w14:paraId="438F4FB1"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6BF10008" w14:textId="77777777" w:rsidR="00D87BB9" w:rsidRDefault="00D87BB9"/>
                    <w:p w14:paraId="179B1EBB"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4F6AE19" w14:textId="77777777" w:rsidR="00D87BB9" w:rsidRPr="00A61D62" w:rsidRDefault="00D87BB9" w:rsidP="008B7A92">
                      <w:pPr>
                        <w:pStyle w:val="Caption"/>
                        <w:spacing w:after="0"/>
                      </w:pPr>
                      <w:r>
                        <w:t>(Resource www.ThinkHazard.com)</w:t>
                      </w:r>
                      <w:r w:rsidRPr="00A61D62">
                        <w:t xml:space="preserve">                                         </w:t>
                      </w:r>
                    </w:p>
                    <w:p w14:paraId="7681B777" w14:textId="77777777" w:rsidR="00D87BB9" w:rsidRDefault="00D87BB9"/>
                    <w:p w14:paraId="69684DE2"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180C877" w14:textId="77777777" w:rsidR="00D87BB9" w:rsidRPr="00A61D62" w:rsidRDefault="00D87BB9" w:rsidP="008B7A92">
                      <w:pPr>
                        <w:pStyle w:val="Caption"/>
                        <w:spacing w:after="0"/>
                      </w:pPr>
                      <w:r>
                        <w:t>(Resource www.ThinkHazard.com)</w:t>
                      </w:r>
                      <w:r w:rsidRPr="00A61D62">
                        <w:t xml:space="preserve">                                         </w:t>
                      </w:r>
                    </w:p>
                    <w:p w14:paraId="2497769E" w14:textId="77777777" w:rsidR="00D87BB9" w:rsidRDefault="00D87BB9"/>
                    <w:p w14:paraId="61AE48C3"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762A57F9" w14:textId="77777777" w:rsidR="00D87BB9" w:rsidRDefault="00D87BB9"/>
                    <w:p w14:paraId="517DE451"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5ACD0D0" w14:textId="77777777" w:rsidR="00D87BB9" w:rsidRDefault="00D87BB9"/>
                    <w:p w14:paraId="31D3B027"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211993EC" w14:textId="77777777" w:rsidR="00D87BB9" w:rsidRPr="00A61D62" w:rsidRDefault="00D87BB9" w:rsidP="00684B9C">
                      <w:pPr>
                        <w:pStyle w:val="Caption"/>
                        <w:spacing w:after="0"/>
                      </w:pPr>
                      <w:r>
                        <w:t>(Resource www.ThinkHazard.com)</w:t>
                      </w:r>
                      <w:r w:rsidRPr="00A61D62">
                        <w:t xml:space="preserve">                                         </w:t>
                      </w:r>
                    </w:p>
                    <w:p w14:paraId="6D4C90B6" w14:textId="77777777" w:rsidR="00D87BB9" w:rsidRDefault="00D87BB9"/>
                    <w:p w14:paraId="2D587700"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5DA0F98" w14:textId="77777777" w:rsidR="00D87BB9" w:rsidRDefault="00D87BB9"/>
                    <w:p w14:paraId="099516D5"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799B056" w14:textId="77777777" w:rsidR="00D87BB9" w:rsidRDefault="00D87BB9"/>
                    <w:p w14:paraId="1E0EAD9C"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3426EF66" w14:textId="77777777" w:rsidR="00D87BB9" w:rsidRPr="00A61D62" w:rsidRDefault="00D87BB9" w:rsidP="00684B9C">
                      <w:pPr>
                        <w:pStyle w:val="Caption"/>
                        <w:spacing w:after="0"/>
                      </w:pPr>
                      <w:r>
                        <w:t>(Resource www.ThinkHazard.com)</w:t>
                      </w:r>
                      <w:r w:rsidRPr="00A61D62">
                        <w:t xml:space="preserve">                                         </w:t>
                      </w:r>
                    </w:p>
                    <w:p w14:paraId="54BAD899" w14:textId="77777777" w:rsidR="00D87BB9" w:rsidRDefault="00D87BB9"/>
                    <w:p w14:paraId="1F14366F"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6578F36C" w14:textId="77777777" w:rsidR="00D87BB9" w:rsidRPr="00A61D62" w:rsidRDefault="00D87BB9" w:rsidP="00684B9C">
                      <w:pPr>
                        <w:pStyle w:val="Caption"/>
                        <w:spacing w:after="0"/>
                      </w:pPr>
                      <w:r>
                        <w:t>(Resource www.ThinkHazard.com)</w:t>
                      </w:r>
                      <w:r w:rsidRPr="00A61D62">
                        <w:t xml:space="preserve">                                         </w:t>
                      </w:r>
                    </w:p>
                    <w:p w14:paraId="6C1F71CA" w14:textId="77777777" w:rsidR="00D87BB9" w:rsidRDefault="00D87BB9"/>
                    <w:p w14:paraId="0D5D4062" w14:textId="77777777" w:rsidR="00D87BB9" w:rsidRPr="004729BA" w:rsidRDefault="00D87BB9" w:rsidP="00B95302">
                      <w:pPr>
                        <w:pStyle w:val="Caption"/>
                      </w:pPr>
                      <w:r>
                        <w:t>Figure 4-1</w:t>
                      </w:r>
                      <w:r w:rsidRPr="004729BA">
                        <w:t xml:space="preserve">: </w:t>
                      </w:r>
                      <w:r>
                        <w:t>Research Strategy – (Three Phases)</w:t>
                      </w:r>
                    </w:p>
                    <w:p w14:paraId="4D7B9597" w14:textId="77777777" w:rsidR="00D87BB9" w:rsidRDefault="00D87BB9"/>
                    <w:p w14:paraId="19269F38"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79B6E741" w14:textId="77777777" w:rsidR="00D87BB9" w:rsidRPr="00A61D62" w:rsidRDefault="00D87BB9" w:rsidP="00684B9C">
                      <w:pPr>
                        <w:pStyle w:val="Caption"/>
                        <w:spacing w:after="0"/>
                      </w:pPr>
                      <w:r>
                        <w:t>(Resource www.ThinkHazard.com)</w:t>
                      </w:r>
                      <w:r w:rsidRPr="00A61D62">
                        <w:t xml:space="preserve">                                         </w:t>
                      </w:r>
                    </w:p>
                    <w:p w14:paraId="78D2A67D" w14:textId="77777777" w:rsidR="00D87BB9" w:rsidRDefault="00D87BB9"/>
                    <w:p w14:paraId="444A0F9B"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845936F" w14:textId="77777777" w:rsidR="00D87BB9" w:rsidRDefault="00D87BB9"/>
                    <w:p w14:paraId="5035F944"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1A88DC7" w14:textId="77777777" w:rsidR="00D87BB9" w:rsidRDefault="00D87BB9"/>
                    <w:p w14:paraId="7A53F098"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141E73E" w14:textId="77777777" w:rsidR="00D87BB9" w:rsidRPr="00A61D62" w:rsidRDefault="00D87BB9" w:rsidP="00684B9C">
                      <w:pPr>
                        <w:pStyle w:val="Caption"/>
                        <w:spacing w:after="0"/>
                      </w:pPr>
                      <w:r>
                        <w:t>(Resource www.ThinkHazard.com)</w:t>
                      </w:r>
                      <w:r w:rsidRPr="00A61D62">
                        <w:t xml:space="preserve">                                         </w:t>
                      </w:r>
                    </w:p>
                    <w:p w14:paraId="5850D7EA" w14:textId="77777777" w:rsidR="00D87BB9" w:rsidRDefault="00D87BB9"/>
                    <w:p w14:paraId="30781429"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9AA3A45" w14:textId="77777777" w:rsidR="00D87BB9" w:rsidRDefault="00D87BB9"/>
                    <w:p w14:paraId="628A2695"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8F700D6" w14:textId="77777777" w:rsidR="00D87BB9" w:rsidRPr="00A61D62" w:rsidRDefault="00D87BB9" w:rsidP="008B7A92">
                      <w:pPr>
                        <w:pStyle w:val="Caption"/>
                        <w:spacing w:after="0"/>
                      </w:pPr>
                      <w:r>
                        <w:t>(Resource www.ThinkHazard.com)</w:t>
                      </w:r>
                      <w:r w:rsidRPr="00A61D62">
                        <w:t xml:space="preserve">                                         </w:t>
                      </w:r>
                    </w:p>
                    <w:p w14:paraId="66E8025B" w14:textId="77777777" w:rsidR="00D87BB9" w:rsidRDefault="00D87BB9"/>
                    <w:p w14:paraId="6DAF5D7C"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BA2449F" w14:textId="77777777" w:rsidR="00D87BB9" w:rsidRPr="00A61D62" w:rsidRDefault="00D87BB9" w:rsidP="008B7A92">
                      <w:pPr>
                        <w:pStyle w:val="Caption"/>
                        <w:spacing w:after="0"/>
                      </w:pPr>
                      <w:r>
                        <w:t>(Resource www.ThinkHazard.com)</w:t>
                      </w:r>
                      <w:r w:rsidRPr="00A61D62">
                        <w:t xml:space="preserve">                                         </w:t>
                      </w:r>
                    </w:p>
                    <w:p w14:paraId="1B2F7B3B" w14:textId="77777777" w:rsidR="00D87BB9" w:rsidRDefault="00D87BB9"/>
                    <w:p w14:paraId="07973677"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F113744" w14:textId="77777777" w:rsidR="00D87BB9" w:rsidRDefault="00D87BB9"/>
                    <w:p w14:paraId="628202D8"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0B3FBD3" w14:textId="77777777" w:rsidR="00D87BB9" w:rsidRPr="00A61D62" w:rsidRDefault="00D87BB9" w:rsidP="008B7A92">
                      <w:pPr>
                        <w:pStyle w:val="Caption"/>
                        <w:spacing w:after="0"/>
                      </w:pPr>
                      <w:r>
                        <w:t>(Resource www.ThinkHazard.com)</w:t>
                      </w:r>
                      <w:r w:rsidRPr="00A61D62">
                        <w:t xml:space="preserve">                                         </w:t>
                      </w:r>
                    </w:p>
                    <w:p w14:paraId="03D0A1F3" w14:textId="77777777" w:rsidR="00D87BB9" w:rsidRDefault="00D87BB9"/>
                    <w:p w14:paraId="75E1A803"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CF778E4" w14:textId="77777777" w:rsidR="00D87BB9" w:rsidRPr="00A61D62" w:rsidRDefault="00D87BB9" w:rsidP="008B7A92">
                      <w:pPr>
                        <w:pStyle w:val="Caption"/>
                        <w:spacing w:after="0"/>
                      </w:pPr>
                      <w:r>
                        <w:t>(Resource www.ThinkHazard.com)</w:t>
                      </w:r>
                      <w:r w:rsidRPr="00A61D62">
                        <w:t xml:space="preserve">                                         </w:t>
                      </w:r>
                    </w:p>
                    <w:p w14:paraId="6CE5C221" w14:textId="77777777" w:rsidR="00D87BB9" w:rsidRDefault="00D87BB9"/>
                    <w:p w14:paraId="45555D34"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76E57F69" w14:textId="77777777" w:rsidR="00D87BB9" w:rsidRDefault="00D87BB9"/>
                    <w:p w14:paraId="5D55D215"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069620B" w14:textId="77777777" w:rsidR="00D87BB9" w:rsidRDefault="00D87BB9"/>
                    <w:p w14:paraId="25E327D9"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67C803C" w14:textId="77777777" w:rsidR="00D87BB9" w:rsidRPr="00A61D62" w:rsidRDefault="00D87BB9" w:rsidP="00684B9C">
                      <w:pPr>
                        <w:pStyle w:val="Caption"/>
                        <w:spacing w:after="0"/>
                      </w:pPr>
                      <w:r>
                        <w:t>(Resource www.ThinkHazard.com)</w:t>
                      </w:r>
                      <w:r w:rsidRPr="00A61D62">
                        <w:t xml:space="preserve">                                         </w:t>
                      </w:r>
                    </w:p>
                    <w:p w14:paraId="41502D74" w14:textId="77777777" w:rsidR="00D87BB9" w:rsidRDefault="00D87BB9"/>
                    <w:p w14:paraId="3BEC82B3"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7B5ED268" w14:textId="77777777" w:rsidR="00D87BB9" w:rsidRDefault="00D87BB9"/>
                    <w:p w14:paraId="7FBAE79F"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054CB1A" w14:textId="77777777" w:rsidR="00D87BB9" w:rsidRPr="00A61D62" w:rsidRDefault="00D87BB9" w:rsidP="008B7A92">
                      <w:pPr>
                        <w:pStyle w:val="Caption"/>
                        <w:spacing w:after="0"/>
                      </w:pPr>
                      <w:r>
                        <w:t>(Resource www.ThinkHazard.com)</w:t>
                      </w:r>
                      <w:r w:rsidRPr="00A61D62">
                        <w:t xml:space="preserve">                                         </w:t>
                      </w:r>
                    </w:p>
                    <w:p w14:paraId="10008688" w14:textId="77777777" w:rsidR="00D87BB9" w:rsidRDefault="00D87BB9"/>
                    <w:p w14:paraId="7F35B9F6"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B2C192A" w14:textId="77777777" w:rsidR="00D87BB9" w:rsidRPr="00A61D62" w:rsidRDefault="00D87BB9" w:rsidP="008B7A92">
                      <w:pPr>
                        <w:pStyle w:val="Caption"/>
                        <w:spacing w:after="0"/>
                      </w:pPr>
                      <w:r>
                        <w:t>(Resource www.ThinkHazard.com)</w:t>
                      </w:r>
                      <w:r w:rsidRPr="00A61D62">
                        <w:t xml:space="preserve">                                         </w:t>
                      </w:r>
                    </w:p>
                    <w:p w14:paraId="75CE3167" w14:textId="77777777" w:rsidR="00D87BB9" w:rsidRDefault="00D87BB9"/>
                    <w:p w14:paraId="024A31C3"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7363A455" w14:textId="77777777" w:rsidR="00D87BB9" w:rsidRDefault="00D87BB9"/>
                    <w:p w14:paraId="50A44E4F"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A5D202A" w14:textId="77777777" w:rsidR="00D87BB9" w:rsidRPr="00A61D62" w:rsidRDefault="00D87BB9" w:rsidP="008B7A92">
                      <w:pPr>
                        <w:pStyle w:val="Caption"/>
                        <w:spacing w:after="0"/>
                      </w:pPr>
                      <w:r>
                        <w:t>(Resource www.ThinkHazard.com)</w:t>
                      </w:r>
                      <w:r w:rsidRPr="00A61D62">
                        <w:t xml:space="preserve">                                         </w:t>
                      </w:r>
                    </w:p>
                    <w:p w14:paraId="71A7C193" w14:textId="77777777" w:rsidR="00D87BB9" w:rsidRDefault="00D87BB9"/>
                    <w:p w14:paraId="7F2F4EF5" w14:textId="78FD9E11"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54F50F9A" w14:textId="77777777" w:rsidR="00D87BB9" w:rsidRDefault="00D87BB9"/>
                    <w:p w14:paraId="586477DC"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15728DC" w14:textId="77777777" w:rsidR="00D87BB9" w:rsidRDefault="00D87BB9"/>
                    <w:p w14:paraId="27C75604"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253BA5FB" w14:textId="77777777" w:rsidR="00D87BB9" w:rsidRPr="00A61D62" w:rsidRDefault="00D87BB9" w:rsidP="008B7A92">
                      <w:pPr>
                        <w:pStyle w:val="Caption"/>
                        <w:spacing w:after="0"/>
                      </w:pPr>
                      <w:r>
                        <w:t>(Resource www.ThinkHazard.com)</w:t>
                      </w:r>
                      <w:r w:rsidRPr="00A61D62">
                        <w:t xml:space="preserve">                                         </w:t>
                      </w:r>
                    </w:p>
                    <w:p w14:paraId="7C5B4F71" w14:textId="77777777" w:rsidR="00D87BB9" w:rsidRDefault="00D87BB9"/>
                    <w:p w14:paraId="5603AA45"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5A7FB98" w14:textId="77777777" w:rsidR="00D87BB9" w:rsidRDefault="00D87BB9"/>
                    <w:p w14:paraId="786BF0F3"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0078858" w14:textId="77777777" w:rsidR="00D87BB9" w:rsidRDefault="00D87BB9"/>
                    <w:p w14:paraId="1C0691BB"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43116CC7" w14:textId="77777777" w:rsidR="00D87BB9" w:rsidRPr="00A61D62" w:rsidRDefault="00D87BB9" w:rsidP="008B7A92">
                      <w:pPr>
                        <w:pStyle w:val="Caption"/>
                        <w:spacing w:after="0"/>
                      </w:pPr>
                      <w:r>
                        <w:t>(Resource www.ThinkHazard.com)</w:t>
                      </w:r>
                      <w:r w:rsidRPr="00A61D62">
                        <w:t xml:space="preserve">                                         </w:t>
                      </w:r>
                    </w:p>
                    <w:p w14:paraId="0E86F0D4" w14:textId="77777777" w:rsidR="00D87BB9" w:rsidRDefault="00D87BB9"/>
                    <w:p w14:paraId="69D1A305"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2A67E4E3" w14:textId="77777777" w:rsidR="00D87BB9" w:rsidRPr="00A61D62" w:rsidRDefault="00D87BB9" w:rsidP="008B7A92">
                      <w:pPr>
                        <w:pStyle w:val="Caption"/>
                        <w:spacing w:after="0"/>
                      </w:pPr>
                      <w:r>
                        <w:t>(Resource www.ThinkHazard.com)</w:t>
                      </w:r>
                      <w:r w:rsidRPr="00A61D62">
                        <w:t xml:space="preserve">                                         </w:t>
                      </w:r>
                    </w:p>
                    <w:p w14:paraId="6EC4ABC8" w14:textId="77777777" w:rsidR="00D87BB9" w:rsidRDefault="00D87BB9"/>
                    <w:p w14:paraId="09FF1743"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1A2C25B5" w14:textId="77777777" w:rsidR="00D87BB9" w:rsidRDefault="00D87BB9"/>
                    <w:p w14:paraId="2AAF455B"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21047B2B" w14:textId="77777777" w:rsidR="00D87BB9" w:rsidRPr="00A61D62" w:rsidRDefault="00D87BB9" w:rsidP="008B7A92">
                      <w:pPr>
                        <w:pStyle w:val="Caption"/>
                        <w:spacing w:after="0"/>
                      </w:pPr>
                      <w:r>
                        <w:t>(Resource www.ThinkHazard.com)</w:t>
                      </w:r>
                      <w:r w:rsidRPr="00A61D62">
                        <w:t xml:space="preserve">                                         </w:t>
                      </w:r>
                    </w:p>
                    <w:p w14:paraId="43F5E28F" w14:textId="77777777" w:rsidR="00D87BB9" w:rsidRDefault="00D87BB9"/>
                    <w:p w14:paraId="4B015BCB"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E2B5E67" w14:textId="77777777" w:rsidR="00D87BB9" w:rsidRDefault="00D87BB9"/>
                    <w:p w14:paraId="30D15F39"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B3EE452" w14:textId="77777777" w:rsidR="00D87BB9" w:rsidRDefault="00D87BB9"/>
                    <w:p w14:paraId="66CA1D17"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72CAEC92" w14:textId="77777777" w:rsidR="00D87BB9" w:rsidRPr="00A61D62" w:rsidRDefault="00D87BB9" w:rsidP="008B7A92">
                      <w:pPr>
                        <w:pStyle w:val="Caption"/>
                        <w:spacing w:after="0"/>
                      </w:pPr>
                      <w:r>
                        <w:t>(Resource www.ThinkHazard.com)</w:t>
                      </w:r>
                      <w:r w:rsidRPr="00A61D62">
                        <w:t xml:space="preserve">                                         </w:t>
                      </w:r>
                    </w:p>
                    <w:p w14:paraId="6DE2887C" w14:textId="77777777" w:rsidR="00D87BB9" w:rsidRDefault="00D87BB9"/>
                    <w:p w14:paraId="269AE92C"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1FEFF4A9" w14:textId="77777777" w:rsidR="00D87BB9" w:rsidRDefault="00D87BB9"/>
                    <w:p w14:paraId="5389A94C"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330A166" w14:textId="77777777" w:rsidR="00D87BB9" w:rsidRDefault="00D87BB9"/>
                    <w:p w14:paraId="5BACA942"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09E635B3" w14:textId="77777777" w:rsidR="00D87BB9" w:rsidRPr="00A61D62" w:rsidRDefault="00D87BB9" w:rsidP="008B7A92">
                      <w:pPr>
                        <w:pStyle w:val="Caption"/>
                        <w:spacing w:after="0"/>
                      </w:pPr>
                      <w:r>
                        <w:t>(Resource www.ThinkHazard.com)</w:t>
                      </w:r>
                      <w:r w:rsidRPr="00A61D62">
                        <w:t xml:space="preserve">                                         </w:t>
                      </w:r>
                    </w:p>
                    <w:p w14:paraId="5FA6DD02" w14:textId="77777777" w:rsidR="00D87BB9" w:rsidRDefault="00D87BB9"/>
                    <w:p w14:paraId="1F796C6C"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04124C8" w14:textId="77777777" w:rsidR="00D87BB9" w:rsidRPr="00A61D62" w:rsidRDefault="00D87BB9" w:rsidP="008B7A92">
                      <w:pPr>
                        <w:pStyle w:val="Caption"/>
                        <w:spacing w:after="0"/>
                      </w:pPr>
                      <w:r>
                        <w:t>(Resource www.ThinkHazard.com)</w:t>
                      </w:r>
                      <w:r w:rsidRPr="00A61D62">
                        <w:t xml:space="preserve">                                         </w:t>
                      </w:r>
                    </w:p>
                    <w:p w14:paraId="2E2CD351" w14:textId="77777777" w:rsidR="00D87BB9" w:rsidRDefault="00D87BB9"/>
                    <w:p w14:paraId="08B388EB"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6A986594" w14:textId="77777777" w:rsidR="00D87BB9" w:rsidRDefault="00D87BB9"/>
                    <w:p w14:paraId="737DC02B"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A4236EB" w14:textId="77777777" w:rsidR="00D87BB9" w:rsidRPr="00A61D62" w:rsidRDefault="00D87BB9" w:rsidP="008B7A92">
                      <w:pPr>
                        <w:pStyle w:val="Caption"/>
                        <w:spacing w:after="0"/>
                      </w:pPr>
                      <w:r>
                        <w:t>(Resource www.ThinkHazard.com)</w:t>
                      </w:r>
                      <w:r w:rsidRPr="00A61D62">
                        <w:t xml:space="preserve">                                         </w:t>
                      </w:r>
                    </w:p>
                    <w:p w14:paraId="1941B49C" w14:textId="77777777" w:rsidR="00D87BB9" w:rsidRDefault="00D87BB9"/>
                    <w:p w14:paraId="08BA72FB"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3D9C466" w14:textId="77777777" w:rsidR="00D87BB9" w:rsidRPr="00A61D62" w:rsidRDefault="00D87BB9" w:rsidP="008B7A92">
                      <w:pPr>
                        <w:pStyle w:val="Caption"/>
                        <w:spacing w:after="0"/>
                      </w:pPr>
                      <w:r>
                        <w:t>(Resource www.ThinkHazard.com)</w:t>
                      </w:r>
                      <w:r w:rsidRPr="00A61D62">
                        <w:t xml:space="preserve">                                         </w:t>
                      </w:r>
                    </w:p>
                    <w:p w14:paraId="04506642" w14:textId="77777777" w:rsidR="00D87BB9" w:rsidRDefault="00D87BB9"/>
                    <w:p w14:paraId="1B6FA65B"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254DA343" w14:textId="77777777" w:rsidR="00D87BB9" w:rsidRDefault="00D87BB9"/>
                    <w:p w14:paraId="2E7D0FA4"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ECDD94D" w14:textId="77777777" w:rsidR="00D87BB9" w:rsidRDefault="00D87BB9"/>
                    <w:p w14:paraId="0A1626D5"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EDC7447" w14:textId="77777777" w:rsidR="00D87BB9" w:rsidRPr="00A61D62" w:rsidRDefault="00D87BB9" w:rsidP="00684B9C">
                      <w:pPr>
                        <w:pStyle w:val="Caption"/>
                        <w:spacing w:after="0"/>
                      </w:pPr>
                      <w:r>
                        <w:t>(Resource www.ThinkHazard.com)</w:t>
                      </w:r>
                      <w:r w:rsidRPr="00A61D62">
                        <w:t xml:space="preserve">                                         </w:t>
                      </w:r>
                    </w:p>
                    <w:p w14:paraId="3A65726E" w14:textId="77777777" w:rsidR="00D87BB9" w:rsidRDefault="00D87BB9"/>
                    <w:p w14:paraId="60E3A6FF"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88A77F4" w14:textId="77777777" w:rsidR="00D87BB9" w:rsidRDefault="00D87BB9"/>
                    <w:p w14:paraId="13289406"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6C36F7E" w14:textId="77777777" w:rsidR="00D87BB9" w:rsidRPr="00A61D62" w:rsidRDefault="00D87BB9" w:rsidP="008B7A92">
                      <w:pPr>
                        <w:pStyle w:val="Caption"/>
                        <w:spacing w:after="0"/>
                      </w:pPr>
                      <w:r>
                        <w:t>(Resource www.ThinkHazard.com)</w:t>
                      </w:r>
                      <w:r w:rsidRPr="00A61D62">
                        <w:t xml:space="preserve">                                         </w:t>
                      </w:r>
                    </w:p>
                    <w:p w14:paraId="6298E8EC" w14:textId="77777777" w:rsidR="00D87BB9" w:rsidRDefault="00D87BB9"/>
                    <w:p w14:paraId="1F2C8FC3"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B93E025" w14:textId="77777777" w:rsidR="00D87BB9" w:rsidRPr="00A61D62" w:rsidRDefault="00D87BB9" w:rsidP="008B7A92">
                      <w:pPr>
                        <w:pStyle w:val="Caption"/>
                        <w:spacing w:after="0"/>
                      </w:pPr>
                      <w:r>
                        <w:t>(Resource www.ThinkHazard.com)</w:t>
                      </w:r>
                      <w:r w:rsidRPr="00A61D62">
                        <w:t xml:space="preserve">                                         </w:t>
                      </w:r>
                    </w:p>
                    <w:p w14:paraId="430A96AD" w14:textId="77777777" w:rsidR="00D87BB9" w:rsidRDefault="00D87BB9"/>
                    <w:p w14:paraId="08433D46"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1692526A" w14:textId="77777777" w:rsidR="00D87BB9" w:rsidRDefault="00D87BB9"/>
                    <w:p w14:paraId="067077E4"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23B40EF7" w14:textId="77777777" w:rsidR="00D87BB9" w:rsidRPr="00A61D62" w:rsidRDefault="00D87BB9" w:rsidP="008B7A92">
                      <w:pPr>
                        <w:pStyle w:val="Caption"/>
                        <w:spacing w:after="0"/>
                      </w:pPr>
                      <w:r>
                        <w:t>(Resource www.ThinkHazard.com)</w:t>
                      </w:r>
                      <w:r w:rsidRPr="00A61D62">
                        <w:t xml:space="preserve">                                         </w:t>
                      </w:r>
                    </w:p>
                    <w:p w14:paraId="4DAEE8DB" w14:textId="77777777" w:rsidR="00D87BB9" w:rsidRDefault="00D87BB9"/>
                    <w:p w14:paraId="0358D6B7" w14:textId="39CC0318"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231EE72" w14:textId="77777777" w:rsidR="00D87BB9" w:rsidRDefault="00D87BB9"/>
                    <w:p w14:paraId="50953539"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0727B330" w14:textId="77777777" w:rsidR="00D87BB9" w:rsidRDefault="00D87BB9"/>
                    <w:p w14:paraId="1911FD00"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6223A431" w14:textId="77777777" w:rsidR="00D87BB9" w:rsidRPr="00A61D62" w:rsidRDefault="00D87BB9" w:rsidP="008B7A92">
                      <w:pPr>
                        <w:pStyle w:val="Caption"/>
                        <w:spacing w:after="0"/>
                      </w:pPr>
                      <w:r>
                        <w:t>(Resource www.ThinkHazard.com)</w:t>
                      </w:r>
                      <w:r w:rsidRPr="00A61D62">
                        <w:t xml:space="preserve">                                         </w:t>
                      </w:r>
                    </w:p>
                    <w:p w14:paraId="0C5ED8AD" w14:textId="77777777" w:rsidR="00D87BB9" w:rsidRDefault="00D87BB9"/>
                    <w:p w14:paraId="2DAB1567" w14:textId="77777777"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1760DEDF" w14:textId="77777777" w:rsidR="00D87BB9" w:rsidRDefault="00D87BB9"/>
                    <w:p w14:paraId="7A52CB4D"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554E5550" w14:textId="77777777" w:rsidR="00D87BB9" w:rsidRDefault="00D87BB9"/>
                    <w:p w14:paraId="392BC025"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5E771C5D" w14:textId="77777777" w:rsidR="00D87BB9" w:rsidRPr="00A61D62" w:rsidRDefault="00D87BB9" w:rsidP="008B7A92">
                      <w:pPr>
                        <w:pStyle w:val="Caption"/>
                        <w:spacing w:after="0"/>
                      </w:pPr>
                      <w:r>
                        <w:t>(Resource www.ThinkHazard.com)</w:t>
                      </w:r>
                      <w:r w:rsidRPr="00A61D62">
                        <w:t xml:space="preserve">                                         </w:t>
                      </w:r>
                    </w:p>
                    <w:p w14:paraId="1A87FC38" w14:textId="77777777" w:rsidR="00D87BB9" w:rsidRDefault="00D87BB9"/>
                    <w:p w14:paraId="6DE3C16A"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57FEDE0" w14:textId="77777777" w:rsidR="00D87BB9" w:rsidRPr="00A61D62" w:rsidRDefault="00D87BB9" w:rsidP="008B7A92">
                      <w:pPr>
                        <w:pStyle w:val="Caption"/>
                        <w:spacing w:after="0"/>
                      </w:pPr>
                      <w:r>
                        <w:t>(Resource www.ThinkHazard.com)</w:t>
                      </w:r>
                      <w:r w:rsidRPr="00A61D62">
                        <w:t xml:space="preserve">                                         </w:t>
                      </w:r>
                    </w:p>
                    <w:p w14:paraId="27D599A5" w14:textId="77777777" w:rsidR="00D87BB9" w:rsidRDefault="00D87BB9"/>
                    <w:p w14:paraId="48741EAA"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29C943CA" w14:textId="77777777" w:rsidR="00D87BB9" w:rsidRDefault="00D87BB9"/>
                    <w:p w14:paraId="293A62AB"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FE7FC22" w14:textId="77777777" w:rsidR="00D87BB9" w:rsidRPr="00A61D62" w:rsidRDefault="00D87BB9" w:rsidP="008B7A92">
                      <w:pPr>
                        <w:pStyle w:val="Caption"/>
                        <w:spacing w:after="0"/>
                      </w:pPr>
                      <w:r>
                        <w:t>(Resource www.ThinkHazard.com)</w:t>
                      </w:r>
                      <w:r w:rsidRPr="00A61D62">
                        <w:t xml:space="preserve">                                         </w:t>
                      </w:r>
                    </w:p>
                    <w:p w14:paraId="41C07F2A" w14:textId="77777777" w:rsidR="00D87BB9" w:rsidRDefault="00D87BB9"/>
                    <w:p w14:paraId="6DD3D3EE" w14:textId="42E8DFDF"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72764380" w14:textId="77777777" w:rsidR="00D87BB9" w:rsidRDefault="00D87BB9"/>
                    <w:p w14:paraId="3E087106" w14:textId="77777777"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64E4BFD4" w14:textId="77777777" w:rsidR="00D87BB9" w:rsidRDefault="00D87BB9"/>
                    <w:p w14:paraId="36A02140" w14:textId="77777777" w:rsidR="00D87BB9" w:rsidRDefault="00D87BB9" w:rsidP="008B7A92">
                      <w:pPr>
                        <w:pStyle w:val="Caption"/>
                        <w:spacing w:after="0"/>
                      </w:pPr>
                      <w:r>
                        <w:t>Figure 3-15</w:t>
                      </w:r>
                      <w:r w:rsidRPr="00A61D62">
                        <w:t xml:space="preserve">: </w:t>
                      </w:r>
                      <w:r>
                        <w:t xml:space="preserve">Water Shortages Hazard Map, Amman/River Floods, Jordan </w:t>
                      </w:r>
                    </w:p>
                    <w:p w14:paraId="38286A0B" w14:textId="77777777" w:rsidR="00D87BB9" w:rsidRPr="00A61D62" w:rsidRDefault="00D87BB9" w:rsidP="008B7A92">
                      <w:pPr>
                        <w:pStyle w:val="Caption"/>
                        <w:spacing w:after="0"/>
                      </w:pPr>
                      <w:r>
                        <w:t>(Resource www.ThinkHazard.com)</w:t>
                      </w:r>
                      <w:r w:rsidRPr="00A61D62">
                        <w:t xml:space="preserve">                                         </w:t>
                      </w:r>
                    </w:p>
                    <w:p w14:paraId="01790104" w14:textId="77777777" w:rsidR="00D87BB9" w:rsidRDefault="00D87BB9"/>
                    <w:p w14:paraId="64F84952" w14:textId="32193F44" w:rsidR="00D87BB9" w:rsidRPr="004729BA" w:rsidRDefault="00D87BB9" w:rsidP="00EE5F09">
                      <w:pPr>
                        <w:pStyle w:val="Caption"/>
                      </w:pPr>
                      <w:r>
                        <w:t>Figure 3-17</w:t>
                      </w:r>
                      <w:r w:rsidRPr="00A61D62">
                        <w:t xml:space="preserve">: </w:t>
                      </w:r>
                      <w:r>
                        <w:t>Amman Resilience Challenges, Amman Resilience Action Plan (Resource :100 RC)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p>
                    <w:p w14:paraId="2421CBD9" w14:textId="77777777" w:rsidR="00D87BB9" w:rsidRDefault="00D87BB9"/>
                    <w:p w14:paraId="77281B23" w14:textId="08706C1C" w:rsidR="00D87BB9" w:rsidRPr="004729BA" w:rsidRDefault="00D87BB9" w:rsidP="00EE5F09">
                      <w:pPr>
                        <w:pStyle w:val="Caption"/>
                      </w:pPr>
                      <w:r>
                        <w:t>Figure 3-15</w:t>
                      </w:r>
                      <w:r w:rsidRPr="00A61D62">
                        <w:t xml:space="preserve">: </w:t>
                      </w:r>
                      <w:r>
                        <w:t>Water Shortages Hazard Map, Amman/River Floods, Jordan</w:t>
                      </w:r>
                      <w:r w:rsidRPr="004729BA">
                        <w:t>Figure</w:t>
                      </w:r>
                      <w:r>
                        <w:t xml:space="preserve"> 3-15</w:t>
                      </w:r>
                      <w:r w:rsidRPr="004729BA">
                        <w:t xml:space="preserve">: </w:t>
                      </w:r>
                      <w:r>
                        <w:t xml:space="preserve">ARUP </w:t>
                      </w:r>
                      <w:r w:rsidRPr="00C041B1">
                        <w:t xml:space="preserve">City Resilience Index (CRI) </w:t>
                      </w:r>
                      <w:r>
                        <w:t>(ARUP, 2017)</w:t>
                      </w:r>
                      <w:bookmarkEnd w:id="407"/>
                    </w:p>
                  </w:txbxContent>
                </v:textbox>
                <w10:wrap anchorx="margin"/>
              </v:shape>
            </w:pict>
          </mc:Fallback>
        </mc:AlternateContent>
      </w:r>
      <w:r>
        <w:rPr>
          <w:noProof/>
          <w:lang w:val="en-US"/>
        </w:rPr>
        <w:drawing>
          <wp:anchor distT="0" distB="0" distL="114300" distR="114300" simplePos="0" relativeHeight="252240896" behindDoc="0" locked="0" layoutInCell="1" allowOverlap="1" wp14:anchorId="7CE9A18E" wp14:editId="3C27BD83">
            <wp:simplePos x="0" y="0"/>
            <wp:positionH relativeFrom="margin">
              <wp:posOffset>484760</wp:posOffset>
            </wp:positionH>
            <wp:positionV relativeFrom="page">
              <wp:align>center</wp:align>
            </wp:positionV>
            <wp:extent cx="8324602" cy="5180320"/>
            <wp:effectExtent l="0" t="0" r="635" b="1905"/>
            <wp:wrapSquare wrapText="bothSides"/>
            <wp:docPr id="7788" name="Picture 7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extLst>
                        <a:ext uri="{BEBA8EAE-BF5A-486C-A8C5-ECC9F3942E4B}">
                          <a14:imgProps xmlns:a14="http://schemas.microsoft.com/office/drawing/2010/main">
                            <a14:imgLayer r:embed="rId158">
                              <a14:imgEffect>
                                <a14:sharpenSoften amount="25000"/>
                              </a14:imgEffect>
                            </a14:imgLayer>
                          </a14:imgProps>
                        </a:ext>
                        <a:ext uri="{28A0092B-C50C-407E-A947-70E740481C1C}">
                          <a14:useLocalDpi xmlns:a14="http://schemas.microsoft.com/office/drawing/2010/main" val="0"/>
                        </a:ext>
                      </a:extLst>
                    </a:blip>
                    <a:srcRect l="29037" t="24772" r="26976" b="26570"/>
                    <a:stretch/>
                  </pic:blipFill>
                  <pic:spPr bwMode="auto">
                    <a:xfrm>
                      <a:off x="0" y="0"/>
                      <a:ext cx="8324602" cy="5180320"/>
                    </a:xfrm>
                    <a:prstGeom prst="rect">
                      <a:avLst/>
                    </a:prstGeom>
                    <a:ln>
                      <a:noFill/>
                    </a:ln>
                    <a:extLst>
                      <a:ext uri="{53640926-AAD7-44D8-BBD7-CCE9431645EC}">
                        <a14:shadowObscured xmlns:a14="http://schemas.microsoft.com/office/drawing/2010/main"/>
                      </a:ext>
                    </a:extLst>
                  </pic:spPr>
                </pic:pic>
              </a:graphicData>
            </a:graphic>
          </wp:anchor>
        </w:drawing>
      </w:r>
    </w:p>
    <w:p w14:paraId="3D6781E4" w14:textId="77777777" w:rsidR="00274C10" w:rsidRDefault="00274C10" w:rsidP="001E1E81">
      <w:pPr>
        <w:spacing w:before="240"/>
        <w:rPr>
          <w:rFonts w:ascii="Arial" w:hAnsi="Arial" w:cs="Arial"/>
          <w:b/>
          <w:bCs/>
        </w:rPr>
      </w:pPr>
    </w:p>
    <w:p w14:paraId="1132C458" w14:textId="70FFA793" w:rsidR="00EE5F09" w:rsidRDefault="00E34B92" w:rsidP="001E1E81">
      <w:pPr>
        <w:spacing w:before="240"/>
        <w:rPr>
          <w:rFonts w:ascii="Arial" w:hAnsi="Arial" w:cs="Arial"/>
          <w:b/>
          <w:bCs/>
        </w:rPr>
      </w:pPr>
      <w:r>
        <w:rPr>
          <w:rFonts w:ascii="Arial" w:hAnsi="Arial" w:cs="Arial"/>
          <w:b/>
          <w:bCs/>
          <w:noProof/>
          <w:lang w:val="en-US"/>
        </w:rPr>
        <mc:AlternateContent>
          <mc:Choice Requires="wps">
            <w:drawing>
              <wp:anchor distT="0" distB="0" distL="114300" distR="114300" simplePos="0" relativeHeight="252554240" behindDoc="0" locked="0" layoutInCell="1" allowOverlap="1" wp14:anchorId="1ACCA62B" wp14:editId="3AD67400">
                <wp:simplePos x="0" y="0"/>
                <wp:positionH relativeFrom="column">
                  <wp:posOffset>4830283</wp:posOffset>
                </wp:positionH>
                <wp:positionV relativeFrom="paragraph">
                  <wp:posOffset>189865</wp:posOffset>
                </wp:positionV>
                <wp:extent cx="961696" cy="772510"/>
                <wp:effectExtent l="0" t="0" r="10160" b="27940"/>
                <wp:wrapNone/>
                <wp:docPr id="499" name="Rectangle 499"/>
                <wp:cNvGraphicFramePr/>
                <a:graphic xmlns:a="http://schemas.openxmlformats.org/drawingml/2006/main">
                  <a:graphicData uri="http://schemas.microsoft.com/office/word/2010/wordprocessingShape">
                    <wps:wsp>
                      <wps:cNvSpPr/>
                      <wps:spPr>
                        <a:xfrm>
                          <a:off x="0" y="0"/>
                          <a:ext cx="961696" cy="772510"/>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5DB362" id="Rectangle 499" o:spid="_x0000_s1026" style="position:absolute;margin-left:380.35pt;margin-top:14.95pt;width:75.7pt;height:60.85pt;z-index:25255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" filled="f" strokecolor="red"/>
            </w:pict>
          </mc:Fallback>
        </mc:AlternateContent>
      </w:r>
    </w:p>
    <w:p w14:paraId="66177885" w14:textId="77777777" w:rsidR="00EE5F09" w:rsidRPr="00EE5F09" w:rsidRDefault="00EE5F09" w:rsidP="00EE5F09">
      <w:pPr>
        <w:rPr>
          <w:rFonts w:ascii="Arial" w:hAnsi="Arial" w:cs="Arial"/>
        </w:rPr>
      </w:pPr>
    </w:p>
    <w:p w14:paraId="5C5F5A46" w14:textId="77777777" w:rsidR="00EE5F09" w:rsidRPr="00EE5F09" w:rsidRDefault="00EE5F09" w:rsidP="00EE5F09">
      <w:pPr>
        <w:rPr>
          <w:rFonts w:ascii="Arial" w:hAnsi="Arial" w:cs="Arial"/>
        </w:rPr>
      </w:pPr>
    </w:p>
    <w:p w14:paraId="7CE800EE" w14:textId="77777777" w:rsidR="00EE5F09" w:rsidRPr="00EE5F09" w:rsidRDefault="00EE5F09" w:rsidP="00EE5F09">
      <w:pPr>
        <w:rPr>
          <w:rFonts w:ascii="Arial" w:hAnsi="Arial" w:cs="Arial"/>
        </w:rPr>
      </w:pPr>
    </w:p>
    <w:p w14:paraId="11405606" w14:textId="77777777" w:rsidR="00EE5F09" w:rsidRPr="00EE5F09" w:rsidRDefault="00EE5F09" w:rsidP="00EE5F09">
      <w:pPr>
        <w:rPr>
          <w:rFonts w:ascii="Arial" w:hAnsi="Arial" w:cs="Arial"/>
        </w:rPr>
      </w:pPr>
    </w:p>
    <w:p w14:paraId="7F6C65D2" w14:textId="1787DEBC" w:rsidR="00EE5F09" w:rsidRPr="00EE5F09" w:rsidRDefault="00EE5F09" w:rsidP="00EE5F09">
      <w:pPr>
        <w:rPr>
          <w:rFonts w:ascii="Arial" w:hAnsi="Arial" w:cs="Arial"/>
        </w:rPr>
      </w:pPr>
    </w:p>
    <w:p w14:paraId="7F6AD39F" w14:textId="77777777" w:rsidR="00EE5F09" w:rsidRPr="00EE5F09" w:rsidRDefault="00EE5F09" w:rsidP="00EE5F09">
      <w:pPr>
        <w:rPr>
          <w:rFonts w:ascii="Arial" w:hAnsi="Arial" w:cs="Arial"/>
        </w:rPr>
      </w:pPr>
    </w:p>
    <w:p w14:paraId="436BB469" w14:textId="77777777" w:rsidR="00EE5F09" w:rsidRPr="00EE5F09" w:rsidRDefault="00EE5F09" w:rsidP="00EE5F09">
      <w:pPr>
        <w:rPr>
          <w:rFonts w:ascii="Arial" w:hAnsi="Arial" w:cs="Arial"/>
        </w:rPr>
      </w:pPr>
    </w:p>
    <w:p w14:paraId="71A5B009" w14:textId="77777777" w:rsidR="00EE5F09" w:rsidRPr="00EE5F09" w:rsidRDefault="00EE5F09" w:rsidP="00EE5F09">
      <w:pPr>
        <w:rPr>
          <w:rFonts w:ascii="Arial" w:hAnsi="Arial" w:cs="Arial"/>
        </w:rPr>
      </w:pPr>
    </w:p>
    <w:p w14:paraId="6D8CE465" w14:textId="77777777" w:rsidR="00EE5F09" w:rsidRPr="00EE5F09" w:rsidRDefault="00EE5F09" w:rsidP="00EE5F09">
      <w:pPr>
        <w:rPr>
          <w:rFonts w:ascii="Arial" w:hAnsi="Arial" w:cs="Arial"/>
        </w:rPr>
      </w:pPr>
    </w:p>
    <w:p w14:paraId="440D9075" w14:textId="77777777" w:rsidR="00EE5F09" w:rsidRPr="00EE5F09" w:rsidRDefault="00EE5F09" w:rsidP="00EE5F09">
      <w:pPr>
        <w:rPr>
          <w:rFonts w:ascii="Arial" w:hAnsi="Arial" w:cs="Arial"/>
        </w:rPr>
      </w:pPr>
    </w:p>
    <w:p w14:paraId="59FEC7A1" w14:textId="77777777" w:rsidR="00EE5F09" w:rsidRPr="00EE5F09" w:rsidRDefault="00EE5F09" w:rsidP="00EE5F09">
      <w:pPr>
        <w:rPr>
          <w:rFonts w:ascii="Arial" w:hAnsi="Arial" w:cs="Arial"/>
        </w:rPr>
      </w:pPr>
    </w:p>
    <w:p w14:paraId="33622D9B" w14:textId="77777777" w:rsidR="00EE5F09" w:rsidRPr="00EE5F09" w:rsidRDefault="00EE5F09" w:rsidP="00EE5F09">
      <w:pPr>
        <w:rPr>
          <w:rFonts w:ascii="Arial" w:hAnsi="Arial" w:cs="Arial"/>
        </w:rPr>
      </w:pPr>
    </w:p>
    <w:p w14:paraId="373ACA93" w14:textId="77777777" w:rsidR="00EE5F09" w:rsidRPr="00EE5F09" w:rsidRDefault="00EE5F09" w:rsidP="00EE5F09">
      <w:pPr>
        <w:rPr>
          <w:rFonts w:ascii="Arial" w:hAnsi="Arial" w:cs="Arial"/>
        </w:rPr>
      </w:pPr>
    </w:p>
    <w:p w14:paraId="1CB4E73E" w14:textId="77777777" w:rsidR="00EE5F09" w:rsidRPr="00EE5F09" w:rsidRDefault="00EE5F09" w:rsidP="00EE5F09">
      <w:pPr>
        <w:rPr>
          <w:rFonts w:ascii="Arial" w:hAnsi="Arial" w:cs="Arial"/>
        </w:rPr>
      </w:pPr>
    </w:p>
    <w:p w14:paraId="7154F9C1" w14:textId="781D2DC2" w:rsidR="00EE5F09" w:rsidRDefault="00EE5F09" w:rsidP="00EE5F09">
      <w:pPr>
        <w:tabs>
          <w:tab w:val="left" w:pos="7649"/>
        </w:tabs>
        <w:rPr>
          <w:rFonts w:ascii="Arial" w:hAnsi="Arial" w:cs="Arial"/>
        </w:rPr>
        <w:sectPr w:rsidR="00EE5F09" w:rsidSect="00EE5F09">
          <w:pgSz w:w="16838" w:h="11906" w:orient="landscape" w:code="9"/>
          <w:pgMar w:top="2275" w:right="1138" w:bottom="1138" w:left="1138" w:header="706" w:footer="706" w:gutter="0"/>
          <w:cols w:space="708"/>
          <w:docGrid w:linePitch="360"/>
        </w:sectPr>
      </w:pPr>
    </w:p>
    <w:p w14:paraId="2A826672" w14:textId="77777777" w:rsidR="009410CC" w:rsidRPr="00A805E3" w:rsidRDefault="009410CC" w:rsidP="009410CC">
      <w:pPr>
        <w:spacing w:before="240"/>
        <w:rPr>
          <w:rFonts w:ascii="Arial" w:hAnsi="Arial" w:cs="Arial"/>
          <w:b/>
          <w:bCs/>
        </w:rPr>
      </w:pPr>
      <w:r w:rsidRPr="00A805E3">
        <w:rPr>
          <w:rFonts w:ascii="Arial" w:hAnsi="Arial" w:cs="Arial"/>
          <w:b/>
          <w:bCs/>
        </w:rPr>
        <w:lastRenderedPageBreak/>
        <w:t>Amman</w:t>
      </w:r>
      <w:r>
        <w:rPr>
          <w:rFonts w:ascii="Arial" w:hAnsi="Arial" w:cs="Arial"/>
          <w:b/>
          <w:bCs/>
        </w:rPr>
        <w:t xml:space="preserve"> - Jordan</w:t>
      </w:r>
    </w:p>
    <w:p w14:paraId="67A0EBF1" w14:textId="2E306FF0" w:rsidR="009410CC" w:rsidRPr="008C252D" w:rsidRDefault="009410CC" w:rsidP="009108F4">
      <w:pPr>
        <w:spacing w:before="240" w:line="360" w:lineRule="auto"/>
        <w:rPr>
          <w:rFonts w:asciiTheme="minorBidi" w:eastAsia="Cambria" w:hAnsiTheme="minorBidi"/>
        </w:rPr>
      </w:pPr>
      <w:r w:rsidRPr="00A805E3">
        <w:rPr>
          <w:rFonts w:asciiTheme="minorBidi" w:eastAsia="Cambria" w:hAnsiTheme="minorBidi"/>
        </w:rPr>
        <w:t>In December 2014, Amman was selected to join the second cohort of the 100 Resilient Cities initiative pioneered by the Rockefeller Foundation (100RC) Network</w:t>
      </w:r>
      <w:r>
        <w:rPr>
          <w:rFonts w:asciiTheme="minorBidi" w:eastAsia="Cambria" w:hAnsiTheme="minorBidi"/>
        </w:rPr>
        <w:t>.</w:t>
      </w:r>
      <w:r w:rsidRPr="00A805E3">
        <w:rPr>
          <w:rFonts w:asciiTheme="minorBidi" w:eastAsia="Cambria" w:hAnsiTheme="minorBidi"/>
        </w:rPr>
        <w:t xml:space="preserve"> </w:t>
      </w:r>
      <w:r w:rsidRPr="008C252D">
        <w:rPr>
          <w:rFonts w:asciiTheme="minorBidi" w:eastAsia="Cambria" w:hAnsiTheme="minorBidi"/>
        </w:rPr>
        <w:t>Amman the capital of the Hashemite Kingdom of Jordan</w:t>
      </w:r>
      <w:r w:rsidR="009108F4">
        <w:rPr>
          <w:rFonts w:asciiTheme="minorBidi" w:eastAsia="Cambria" w:hAnsiTheme="minorBidi"/>
        </w:rPr>
        <w:t xml:space="preserve"> </w:t>
      </w:r>
      <w:r w:rsidRPr="008C252D">
        <w:rPr>
          <w:rFonts w:asciiTheme="minorBidi" w:eastAsia="Cambria" w:hAnsiTheme="minorBidi"/>
        </w:rPr>
        <w:t>is located in the central west part of the country, which lies in the northern part of the Arabian Peninsula. Greater Amman Municipality (GAM) accounts for more than 42% of Jordan’s population. Amman with the surrounding cities of Zarqa and Rusaifeh</w:t>
      </w:r>
      <w:r w:rsidR="009108F4">
        <w:rPr>
          <w:rFonts w:asciiTheme="minorBidi" w:eastAsia="Cambria" w:hAnsiTheme="minorBidi"/>
        </w:rPr>
        <w:t>,</w:t>
      </w:r>
      <w:r w:rsidRPr="008C252D">
        <w:rPr>
          <w:rFonts w:asciiTheme="minorBidi" w:eastAsia="Cambria" w:hAnsiTheme="minorBidi"/>
        </w:rPr>
        <w:t xml:space="preserve"> represents about 80% of the country’s industrial sector and provides employment for about 55% of the nation’s inhabitants.</w:t>
      </w:r>
    </w:p>
    <w:p w14:paraId="23887629" w14:textId="359E112C" w:rsidR="009410CC" w:rsidRPr="00A805E3" w:rsidRDefault="009410CC" w:rsidP="009108F4">
      <w:pPr>
        <w:spacing w:before="240" w:line="360" w:lineRule="auto"/>
        <w:rPr>
          <w:rFonts w:asciiTheme="minorBidi" w:eastAsia="Cambria" w:hAnsiTheme="minorBidi"/>
        </w:rPr>
      </w:pPr>
      <w:r>
        <w:rPr>
          <w:rFonts w:ascii="Arial" w:hAnsi="Arial" w:cs="Arial"/>
          <w:noProof/>
          <w:color w:val="000000"/>
          <w:sz w:val="21"/>
          <w:szCs w:val="21"/>
          <w:lang w:val="en-US"/>
        </w:rPr>
        <mc:AlternateContent>
          <mc:Choice Requires="wpg">
            <w:drawing>
              <wp:anchor distT="0" distB="0" distL="114300" distR="114300" simplePos="0" relativeHeight="251623424" behindDoc="0" locked="0" layoutInCell="1" allowOverlap="1" wp14:anchorId="1A8EB451" wp14:editId="5B9E2DB8">
                <wp:simplePos x="0" y="0"/>
                <wp:positionH relativeFrom="margin">
                  <wp:posOffset>-257782</wp:posOffset>
                </wp:positionH>
                <wp:positionV relativeFrom="paragraph">
                  <wp:posOffset>3839077</wp:posOffset>
                </wp:positionV>
                <wp:extent cx="6111875" cy="2674620"/>
                <wp:effectExtent l="0" t="0" r="0" b="0"/>
                <wp:wrapSquare wrapText="bothSides"/>
                <wp:docPr id="39" name="Group 39"/>
                <wp:cNvGraphicFramePr/>
                <a:graphic xmlns:a="http://schemas.openxmlformats.org/drawingml/2006/main">
                  <a:graphicData uri="http://schemas.microsoft.com/office/word/2010/wordprocessingGroup">
                    <wpg:wgp>
                      <wpg:cNvGrpSpPr/>
                      <wpg:grpSpPr>
                        <a:xfrm>
                          <a:off x="0" y="0"/>
                          <a:ext cx="6111875" cy="2674620"/>
                          <a:chOff x="-140928" y="0"/>
                          <a:chExt cx="6113145" cy="2663970"/>
                        </a:xfrm>
                      </wpg:grpSpPr>
                      <pic:pic xmlns:pic="http://schemas.openxmlformats.org/drawingml/2006/picture">
                        <pic:nvPicPr>
                          <pic:cNvPr id="40" name="Picture 40"/>
                          <pic:cNvPicPr>
                            <a:picLocks noChangeAspect="1"/>
                          </pic:cNvPicPr>
                        </pic:nvPicPr>
                        <pic:blipFill rotWithShape="1">
                          <a:blip r:embed="rId159">
                            <a:extLst>
                              <a:ext uri="{28A0092B-C50C-407E-A947-70E740481C1C}">
                                <a14:useLocalDpi xmlns:a14="http://schemas.microsoft.com/office/drawing/2010/main" val="0"/>
                              </a:ext>
                            </a:extLst>
                          </a:blip>
                          <a:srcRect r="5296"/>
                          <a:stretch/>
                        </pic:blipFill>
                        <pic:spPr>
                          <a:xfrm>
                            <a:off x="2791648" y="0"/>
                            <a:ext cx="2650518" cy="2196545"/>
                          </a:xfrm>
                          <a:prstGeom prst="rect">
                            <a:avLst/>
                          </a:prstGeom>
                        </pic:spPr>
                      </pic:pic>
                      <pic:pic xmlns:pic="http://schemas.openxmlformats.org/drawingml/2006/picture">
                        <pic:nvPicPr>
                          <pic:cNvPr id="51" name="Picture 51"/>
                          <pic:cNvPicPr>
                            <a:picLocks noChangeAspect="1"/>
                          </pic:cNvPicPr>
                        </pic:nvPicPr>
                        <pic:blipFill>
                          <a:blip r:embed="rId160">
                            <a:extLst>
                              <a:ext uri="{28A0092B-C50C-407E-A947-70E740481C1C}">
                                <a14:useLocalDpi xmlns:a14="http://schemas.microsoft.com/office/drawing/2010/main" val="0"/>
                              </a:ext>
                            </a:extLst>
                          </a:blip>
                          <a:stretch>
                            <a:fillRect/>
                          </a:stretch>
                        </pic:blipFill>
                        <pic:spPr>
                          <a:xfrm>
                            <a:off x="0" y="0"/>
                            <a:ext cx="2742565" cy="2191385"/>
                          </a:xfrm>
                          <a:prstGeom prst="rect">
                            <a:avLst/>
                          </a:prstGeom>
                        </pic:spPr>
                      </pic:pic>
                      <wps:wsp>
                        <wps:cNvPr id="52" name="Text Box 52"/>
                        <wps:cNvSpPr txBox="1"/>
                        <wps:spPr>
                          <a:xfrm>
                            <a:off x="-140928" y="2211839"/>
                            <a:ext cx="6113145" cy="452131"/>
                          </a:xfrm>
                          <a:prstGeom prst="rect">
                            <a:avLst/>
                          </a:prstGeom>
                          <a:noFill/>
                          <a:ln w="6350">
                            <a:noFill/>
                          </a:ln>
                        </wps:spPr>
                        <wps:txbx>
                          <w:txbxContent>
                            <w:p w14:paraId="13C36DA3" w14:textId="228EDE19" w:rsidR="00D87BB9" w:rsidRDefault="00D87BB9" w:rsidP="008B7A92">
                              <w:pPr>
                                <w:pStyle w:val="Caption"/>
                                <w:spacing w:after="0"/>
                              </w:pPr>
                              <w:bookmarkStart w:id="408" w:name="_Toc20738164"/>
                              <w:r>
                                <w:t>Figure 3-14</w:t>
                              </w:r>
                              <w:r w:rsidRPr="00A61D62">
                                <w:t xml:space="preserve">: </w:t>
                              </w:r>
                              <w:r>
                                <w:t xml:space="preserve">Water Shortages Hazard Map, Amman/River Floods, Jordan </w:t>
                              </w:r>
                            </w:p>
                            <w:p w14:paraId="1AD19B84" w14:textId="77777777" w:rsidR="00D87BB9" w:rsidRDefault="00D87BB9"/>
                            <w:p w14:paraId="7647DD15"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DF96F6E" w14:textId="77777777" w:rsidR="00D87BB9" w:rsidRPr="00A61D62" w:rsidRDefault="00D87BB9" w:rsidP="008B7A92">
                              <w:pPr>
                                <w:pStyle w:val="Caption"/>
                                <w:spacing w:after="0"/>
                              </w:pPr>
                              <w:r>
                                <w:t>(Resource www.ThinkHazard.com)</w:t>
                              </w:r>
                              <w:r w:rsidRPr="00A61D62">
                                <w:t xml:space="preserve">                                         </w:t>
                              </w:r>
                            </w:p>
                            <w:p w14:paraId="2534B218" w14:textId="77777777" w:rsidR="00D87BB9" w:rsidRDefault="00D87BB9"/>
                            <w:p w14:paraId="71A1021B"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8DAB946" w14:textId="77777777" w:rsidR="00D87BB9" w:rsidRDefault="00D87BB9"/>
                            <w:p w14:paraId="0A0288D3"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E47CAB1" w14:textId="77777777" w:rsidR="00D87BB9" w:rsidRPr="00A61D62" w:rsidRDefault="00D87BB9" w:rsidP="008B7A92">
                              <w:pPr>
                                <w:pStyle w:val="Caption"/>
                                <w:spacing w:after="0"/>
                              </w:pPr>
                              <w:r>
                                <w:t>(Resource www.ThinkHazard.com)</w:t>
                              </w:r>
                              <w:r w:rsidRPr="00A61D62">
                                <w:t xml:space="preserve">                                         </w:t>
                              </w:r>
                            </w:p>
                            <w:p w14:paraId="43379914" w14:textId="77777777" w:rsidR="00D87BB9" w:rsidRDefault="00D87BB9"/>
                            <w:p w14:paraId="46F8779F"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511E30E" w14:textId="77777777" w:rsidR="00D87BB9" w:rsidRPr="00A61D62" w:rsidRDefault="00D87BB9" w:rsidP="008B7A92">
                              <w:pPr>
                                <w:pStyle w:val="Caption"/>
                                <w:spacing w:after="0"/>
                              </w:pPr>
                              <w:r>
                                <w:t>(Resource www.ThinkHazard.com)</w:t>
                              </w:r>
                              <w:r w:rsidRPr="00A61D62">
                                <w:t xml:space="preserve">                                         </w:t>
                              </w:r>
                            </w:p>
                            <w:p w14:paraId="5A407730" w14:textId="77777777" w:rsidR="00D87BB9" w:rsidRDefault="00D87BB9"/>
                            <w:p w14:paraId="762943E0"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281DE79B" w14:textId="77777777" w:rsidR="00D87BB9" w:rsidRDefault="00D87BB9"/>
                            <w:p w14:paraId="1E4AE945"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AE3CC3E" w14:textId="77777777" w:rsidR="00D87BB9" w:rsidRDefault="00D87BB9"/>
                            <w:p w14:paraId="501F27A3"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56406C22" w14:textId="77777777" w:rsidR="00D87BB9" w:rsidRPr="00A61D62" w:rsidRDefault="00D87BB9" w:rsidP="00684B9C">
                              <w:pPr>
                                <w:pStyle w:val="Caption"/>
                                <w:spacing w:after="0"/>
                              </w:pPr>
                              <w:r>
                                <w:t>(Resource www.ThinkHazard.com)</w:t>
                              </w:r>
                              <w:r w:rsidRPr="00A61D62">
                                <w:t xml:space="preserve">                                         </w:t>
                              </w:r>
                            </w:p>
                            <w:p w14:paraId="00813EFB" w14:textId="77777777" w:rsidR="00D87BB9" w:rsidRDefault="00D87BB9"/>
                            <w:p w14:paraId="7959C280"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387A5DC" w14:textId="77777777" w:rsidR="00D87BB9" w:rsidRDefault="00D87BB9"/>
                            <w:p w14:paraId="05F2A398"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87ABA50" w14:textId="77777777" w:rsidR="00D87BB9" w:rsidRPr="00A61D62" w:rsidRDefault="00D87BB9" w:rsidP="008B7A92">
                              <w:pPr>
                                <w:pStyle w:val="Caption"/>
                                <w:spacing w:after="0"/>
                              </w:pPr>
                              <w:r>
                                <w:t>(Resource www.ThinkHazard.com)</w:t>
                              </w:r>
                              <w:r w:rsidRPr="00A61D62">
                                <w:t xml:space="preserve">                                         </w:t>
                              </w:r>
                            </w:p>
                            <w:p w14:paraId="274A5C77" w14:textId="77777777" w:rsidR="00D87BB9" w:rsidRDefault="00D87BB9"/>
                            <w:p w14:paraId="6ACA0D0E"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463CB65" w14:textId="77777777" w:rsidR="00D87BB9" w:rsidRPr="00A61D62" w:rsidRDefault="00D87BB9" w:rsidP="008B7A92">
                              <w:pPr>
                                <w:pStyle w:val="Caption"/>
                                <w:spacing w:after="0"/>
                              </w:pPr>
                              <w:r>
                                <w:t>(Resource www.ThinkHazard.com)</w:t>
                              </w:r>
                              <w:r w:rsidRPr="00A61D62">
                                <w:t xml:space="preserve">                                         </w:t>
                              </w:r>
                            </w:p>
                            <w:p w14:paraId="637EBE87" w14:textId="77777777" w:rsidR="00D87BB9" w:rsidRDefault="00D87BB9"/>
                            <w:p w14:paraId="10601CE9"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5241BE48" w14:textId="77777777" w:rsidR="00D87BB9" w:rsidRDefault="00D87BB9"/>
                            <w:p w14:paraId="3F2DAD5E"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660C77D" w14:textId="77777777" w:rsidR="00D87BB9" w:rsidRPr="00A61D62" w:rsidRDefault="00D87BB9" w:rsidP="008B7A92">
                              <w:pPr>
                                <w:pStyle w:val="Caption"/>
                                <w:spacing w:after="0"/>
                              </w:pPr>
                              <w:r>
                                <w:t>(Resource www.ThinkHazard.com)</w:t>
                              </w:r>
                              <w:r w:rsidRPr="00A61D62">
                                <w:t xml:space="preserve">                                         </w:t>
                              </w:r>
                            </w:p>
                            <w:p w14:paraId="59D1E62B" w14:textId="77777777" w:rsidR="00D87BB9" w:rsidRDefault="00D87BB9"/>
                            <w:p w14:paraId="6477DEB4"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5A78C7C" w14:textId="77777777" w:rsidR="00D87BB9" w:rsidRPr="00A61D62" w:rsidRDefault="00D87BB9" w:rsidP="008B7A92">
                              <w:pPr>
                                <w:pStyle w:val="Caption"/>
                                <w:spacing w:after="0"/>
                              </w:pPr>
                              <w:r>
                                <w:t>(Resource www.ThinkHazard.com)</w:t>
                              </w:r>
                              <w:r w:rsidRPr="00A61D62">
                                <w:t xml:space="preserve">                                         </w:t>
                              </w:r>
                            </w:p>
                            <w:p w14:paraId="67C55CDE" w14:textId="77777777" w:rsidR="00D87BB9" w:rsidRDefault="00D87BB9"/>
                            <w:p w14:paraId="1988991A"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286635DD" w14:textId="77777777" w:rsidR="00D87BB9" w:rsidRDefault="00D87BB9"/>
                            <w:p w14:paraId="742D3AB2"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631AF96" w14:textId="77777777" w:rsidR="00D87BB9" w:rsidRDefault="00D87BB9"/>
                            <w:p w14:paraId="3B29B6C7"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4A55CD5B" w14:textId="77777777" w:rsidR="00D87BB9" w:rsidRPr="00A61D62" w:rsidRDefault="00D87BB9" w:rsidP="00684B9C">
                              <w:pPr>
                                <w:pStyle w:val="Caption"/>
                                <w:spacing w:after="0"/>
                              </w:pPr>
                              <w:r>
                                <w:t>(Resource www.ThinkHazard.com)</w:t>
                              </w:r>
                              <w:r w:rsidRPr="00A61D62">
                                <w:t xml:space="preserve">                                         </w:t>
                              </w:r>
                            </w:p>
                            <w:p w14:paraId="58B3E676" w14:textId="77777777" w:rsidR="00D87BB9" w:rsidRDefault="00D87BB9"/>
                            <w:p w14:paraId="089D24DF"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F9C36FD" w14:textId="77777777" w:rsidR="00D87BB9" w:rsidRDefault="00D87BB9"/>
                            <w:p w14:paraId="76F62F52"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5D824B75" w14:textId="77777777" w:rsidR="00D87BB9" w:rsidRDefault="00D87BB9"/>
                            <w:p w14:paraId="6A95AC48"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AFF2BC3" w14:textId="77777777" w:rsidR="00D87BB9" w:rsidRPr="00A61D62" w:rsidRDefault="00D87BB9" w:rsidP="00684B9C">
                              <w:pPr>
                                <w:pStyle w:val="Caption"/>
                                <w:spacing w:after="0"/>
                              </w:pPr>
                              <w:r>
                                <w:t>(Resource www.ThinkHazard.com)</w:t>
                              </w:r>
                              <w:r w:rsidRPr="00A61D62">
                                <w:t xml:space="preserve">                                         </w:t>
                              </w:r>
                            </w:p>
                            <w:p w14:paraId="7A3E9700" w14:textId="77777777" w:rsidR="00D87BB9" w:rsidRDefault="00D87BB9"/>
                            <w:p w14:paraId="4E33DFEC"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37224391" w14:textId="77777777" w:rsidR="00D87BB9" w:rsidRPr="00A61D62" w:rsidRDefault="00D87BB9" w:rsidP="00684B9C">
                              <w:pPr>
                                <w:pStyle w:val="Caption"/>
                                <w:spacing w:after="0"/>
                              </w:pPr>
                              <w:r>
                                <w:t>(Resource www.ThinkHazard.com)</w:t>
                              </w:r>
                              <w:r w:rsidRPr="00A61D62">
                                <w:t xml:space="preserve">                                         </w:t>
                              </w:r>
                            </w:p>
                            <w:p w14:paraId="3886DB8E" w14:textId="77777777" w:rsidR="00D87BB9" w:rsidRDefault="00D87BB9"/>
                            <w:p w14:paraId="28A1B42C" w14:textId="77777777" w:rsidR="00D87BB9" w:rsidRPr="004729BA" w:rsidRDefault="00D87BB9" w:rsidP="00B95302">
                              <w:pPr>
                                <w:pStyle w:val="Caption"/>
                              </w:pPr>
                              <w:r>
                                <w:t>Figure 4-1</w:t>
                              </w:r>
                              <w:r w:rsidRPr="004729BA">
                                <w:t xml:space="preserve">: </w:t>
                              </w:r>
                              <w:r>
                                <w:t>Research Strategy – (Three Phases)</w:t>
                              </w:r>
                            </w:p>
                            <w:p w14:paraId="5E89D0CD" w14:textId="77777777" w:rsidR="00D87BB9" w:rsidRDefault="00D87BB9"/>
                            <w:p w14:paraId="681C39FD"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1DE97FDF" w14:textId="77777777" w:rsidR="00D87BB9" w:rsidRPr="00A61D62" w:rsidRDefault="00D87BB9" w:rsidP="00684B9C">
                              <w:pPr>
                                <w:pStyle w:val="Caption"/>
                                <w:spacing w:after="0"/>
                              </w:pPr>
                              <w:r>
                                <w:t>(Resource www.ThinkHazard.com)</w:t>
                              </w:r>
                              <w:r w:rsidRPr="00A61D62">
                                <w:t xml:space="preserve">                                         </w:t>
                              </w:r>
                            </w:p>
                            <w:p w14:paraId="21DB4323" w14:textId="77777777" w:rsidR="00D87BB9" w:rsidRDefault="00D87BB9"/>
                            <w:p w14:paraId="73AB673C"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1A45A9E" w14:textId="77777777" w:rsidR="00D87BB9" w:rsidRDefault="00D87BB9"/>
                            <w:p w14:paraId="69350F93"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3A372BD" w14:textId="77777777" w:rsidR="00D87BB9" w:rsidRDefault="00D87BB9"/>
                            <w:p w14:paraId="20758B90"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5877D10D" w14:textId="77777777" w:rsidR="00D87BB9" w:rsidRPr="00A61D62" w:rsidRDefault="00D87BB9" w:rsidP="00684B9C">
                              <w:pPr>
                                <w:pStyle w:val="Caption"/>
                                <w:spacing w:after="0"/>
                              </w:pPr>
                              <w:r>
                                <w:t>(Resource www.ThinkHazard.com)</w:t>
                              </w:r>
                              <w:r w:rsidRPr="00A61D62">
                                <w:t xml:space="preserve">                                         </w:t>
                              </w:r>
                            </w:p>
                            <w:p w14:paraId="079BD357" w14:textId="77777777" w:rsidR="00D87BB9" w:rsidRDefault="00D87BB9"/>
                            <w:p w14:paraId="00076E80"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826D953" w14:textId="77777777" w:rsidR="00D87BB9" w:rsidRDefault="00D87BB9"/>
                            <w:p w14:paraId="456C212A"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04131D5" w14:textId="77777777" w:rsidR="00D87BB9" w:rsidRPr="00A61D62" w:rsidRDefault="00D87BB9" w:rsidP="008B7A92">
                              <w:pPr>
                                <w:pStyle w:val="Caption"/>
                                <w:spacing w:after="0"/>
                              </w:pPr>
                              <w:r>
                                <w:t>(Resource www.ThinkHazard.com)</w:t>
                              </w:r>
                              <w:r w:rsidRPr="00A61D62">
                                <w:t xml:space="preserve">                                         </w:t>
                              </w:r>
                            </w:p>
                            <w:p w14:paraId="40218F99" w14:textId="77777777" w:rsidR="00D87BB9" w:rsidRDefault="00D87BB9"/>
                            <w:p w14:paraId="628EA48A"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54B38AC" w14:textId="77777777" w:rsidR="00D87BB9" w:rsidRPr="00A61D62" w:rsidRDefault="00D87BB9" w:rsidP="008B7A92">
                              <w:pPr>
                                <w:pStyle w:val="Caption"/>
                                <w:spacing w:after="0"/>
                              </w:pPr>
                              <w:r>
                                <w:t>(Resource www.ThinkHazard.com)</w:t>
                              </w:r>
                              <w:r w:rsidRPr="00A61D62">
                                <w:t xml:space="preserve">                                         </w:t>
                              </w:r>
                            </w:p>
                            <w:p w14:paraId="01C9DF9A" w14:textId="77777777" w:rsidR="00D87BB9" w:rsidRDefault="00D87BB9"/>
                            <w:p w14:paraId="3893C481"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17E64D21" w14:textId="77777777" w:rsidR="00D87BB9" w:rsidRDefault="00D87BB9"/>
                            <w:p w14:paraId="7929A14F"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D1E47FD" w14:textId="77777777" w:rsidR="00D87BB9" w:rsidRPr="00A61D62" w:rsidRDefault="00D87BB9" w:rsidP="008B7A92">
                              <w:pPr>
                                <w:pStyle w:val="Caption"/>
                                <w:spacing w:after="0"/>
                              </w:pPr>
                              <w:r>
                                <w:t>(Resource www.ThinkHazard.com)</w:t>
                              </w:r>
                              <w:r w:rsidRPr="00A61D62">
                                <w:t xml:space="preserve">                                         </w:t>
                              </w:r>
                            </w:p>
                            <w:p w14:paraId="1DBC8B28" w14:textId="77777777" w:rsidR="00D87BB9" w:rsidRDefault="00D87BB9"/>
                            <w:p w14:paraId="653333A1"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85086DE" w14:textId="77777777" w:rsidR="00D87BB9" w:rsidRPr="00A61D62" w:rsidRDefault="00D87BB9" w:rsidP="008B7A92">
                              <w:pPr>
                                <w:pStyle w:val="Caption"/>
                                <w:spacing w:after="0"/>
                              </w:pPr>
                              <w:r>
                                <w:t>(Resource www.ThinkHazard.com)</w:t>
                              </w:r>
                              <w:r w:rsidRPr="00A61D62">
                                <w:t xml:space="preserve">                                         </w:t>
                              </w:r>
                            </w:p>
                            <w:p w14:paraId="4452FB9E" w14:textId="77777777" w:rsidR="00D87BB9" w:rsidRDefault="00D87BB9"/>
                            <w:p w14:paraId="3E8BB7BD"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11149140" w14:textId="77777777" w:rsidR="00D87BB9" w:rsidRDefault="00D87BB9"/>
                            <w:p w14:paraId="5D14F195"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784B6DA" w14:textId="77777777" w:rsidR="00D87BB9" w:rsidRDefault="00D87BB9"/>
                            <w:p w14:paraId="096774E2"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60FBB19B" w14:textId="77777777" w:rsidR="00D87BB9" w:rsidRPr="00A61D62" w:rsidRDefault="00D87BB9" w:rsidP="00684B9C">
                              <w:pPr>
                                <w:pStyle w:val="Caption"/>
                                <w:spacing w:after="0"/>
                              </w:pPr>
                              <w:r>
                                <w:t>(Resource www.ThinkHazard.com)</w:t>
                              </w:r>
                              <w:r w:rsidRPr="00A61D62">
                                <w:t xml:space="preserve">                                         </w:t>
                              </w:r>
                            </w:p>
                            <w:p w14:paraId="32D9674B" w14:textId="77777777" w:rsidR="00D87BB9" w:rsidRDefault="00D87BB9"/>
                            <w:p w14:paraId="595C75DF"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B22CCBE" w14:textId="77777777" w:rsidR="00D87BB9" w:rsidRDefault="00D87BB9"/>
                            <w:p w14:paraId="111581F9"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127E4FC" w14:textId="77777777" w:rsidR="00D87BB9" w:rsidRPr="00A61D62" w:rsidRDefault="00D87BB9" w:rsidP="008B7A92">
                              <w:pPr>
                                <w:pStyle w:val="Caption"/>
                                <w:spacing w:after="0"/>
                              </w:pPr>
                              <w:r>
                                <w:t>(Resource www.ThinkHazard.com)</w:t>
                              </w:r>
                              <w:r w:rsidRPr="00A61D62">
                                <w:t xml:space="preserve">                                         </w:t>
                              </w:r>
                            </w:p>
                            <w:p w14:paraId="72883B82" w14:textId="77777777" w:rsidR="00D87BB9" w:rsidRDefault="00D87BB9"/>
                            <w:p w14:paraId="6F5FF19F"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EC54ED5" w14:textId="77777777" w:rsidR="00D87BB9" w:rsidRPr="00A61D62" w:rsidRDefault="00D87BB9" w:rsidP="008B7A92">
                              <w:pPr>
                                <w:pStyle w:val="Caption"/>
                                <w:spacing w:after="0"/>
                              </w:pPr>
                              <w:r>
                                <w:t>(Resource www.ThinkHazard.com)</w:t>
                              </w:r>
                              <w:r w:rsidRPr="00A61D62">
                                <w:t xml:space="preserve">                                         </w:t>
                              </w:r>
                            </w:p>
                            <w:p w14:paraId="026E14C7" w14:textId="77777777" w:rsidR="00D87BB9" w:rsidRDefault="00D87BB9"/>
                            <w:p w14:paraId="541FD023"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6380B13F" w14:textId="77777777" w:rsidR="00D87BB9" w:rsidRDefault="00D87BB9"/>
                            <w:p w14:paraId="5B1CA942"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5962DFA" w14:textId="77777777" w:rsidR="00D87BB9" w:rsidRPr="00A61D62" w:rsidRDefault="00D87BB9" w:rsidP="008B7A92">
                              <w:pPr>
                                <w:pStyle w:val="Caption"/>
                                <w:spacing w:after="0"/>
                              </w:pPr>
                              <w:r>
                                <w:t>(Resource www.ThinkHazard.com)</w:t>
                              </w:r>
                              <w:r w:rsidRPr="00A61D62">
                                <w:t xml:space="preserve">                                         </w:t>
                              </w:r>
                            </w:p>
                            <w:p w14:paraId="1D6ECA55" w14:textId="77777777" w:rsidR="00D87BB9" w:rsidRDefault="00D87BB9"/>
                            <w:p w14:paraId="3E54D1C1"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6FFBFC4" w14:textId="77777777" w:rsidR="00D87BB9" w:rsidRPr="00A61D62" w:rsidRDefault="00D87BB9" w:rsidP="008B7A92">
                              <w:pPr>
                                <w:pStyle w:val="Caption"/>
                                <w:spacing w:after="0"/>
                              </w:pPr>
                              <w:r>
                                <w:t>(Resource www.ThinkHazard.com)</w:t>
                              </w:r>
                              <w:r w:rsidRPr="00A61D62">
                                <w:t xml:space="preserve">                                         </w:t>
                              </w:r>
                            </w:p>
                            <w:p w14:paraId="2C6C9633" w14:textId="77777777" w:rsidR="00D87BB9" w:rsidRDefault="00D87BB9"/>
                            <w:p w14:paraId="5CCAEDC1"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700FED09" w14:textId="77777777" w:rsidR="00D87BB9" w:rsidRDefault="00D87BB9"/>
                            <w:p w14:paraId="2E057000"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1A6820C" w14:textId="77777777" w:rsidR="00D87BB9" w:rsidRDefault="00D87BB9"/>
                            <w:p w14:paraId="0BD7DC3B"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73287D0D" w14:textId="77777777" w:rsidR="00D87BB9" w:rsidRPr="00A61D62" w:rsidRDefault="00D87BB9" w:rsidP="00684B9C">
                              <w:pPr>
                                <w:pStyle w:val="Caption"/>
                                <w:spacing w:after="0"/>
                              </w:pPr>
                              <w:r>
                                <w:t>(Resource www.ThinkHazard.com)</w:t>
                              </w:r>
                              <w:r w:rsidRPr="00A61D62">
                                <w:t xml:space="preserve">                                         </w:t>
                              </w:r>
                            </w:p>
                            <w:p w14:paraId="73524FB5" w14:textId="77777777" w:rsidR="00D87BB9" w:rsidRDefault="00D87BB9"/>
                            <w:p w14:paraId="37C8D9DA"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F5A46DB" w14:textId="77777777" w:rsidR="00D87BB9" w:rsidRDefault="00D87BB9"/>
                            <w:p w14:paraId="355CFE0D"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B8AFEEE" w14:textId="77777777" w:rsidR="00D87BB9" w:rsidRDefault="00D87BB9"/>
                            <w:p w14:paraId="2E62D1DE"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201A1096" w14:textId="77777777" w:rsidR="00D87BB9" w:rsidRPr="00A61D62" w:rsidRDefault="00D87BB9" w:rsidP="00684B9C">
                              <w:pPr>
                                <w:pStyle w:val="Caption"/>
                                <w:spacing w:after="0"/>
                              </w:pPr>
                              <w:r>
                                <w:t>(Resource www.ThinkHazard.com)</w:t>
                              </w:r>
                              <w:r w:rsidRPr="00A61D62">
                                <w:t xml:space="preserve">                                         </w:t>
                              </w:r>
                            </w:p>
                            <w:p w14:paraId="22FB034A" w14:textId="77777777" w:rsidR="00D87BB9" w:rsidRDefault="00D87BB9"/>
                            <w:p w14:paraId="12B9FB96"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03F56AD5" w14:textId="77777777" w:rsidR="00D87BB9" w:rsidRPr="00A61D62" w:rsidRDefault="00D87BB9" w:rsidP="00684B9C">
                              <w:pPr>
                                <w:pStyle w:val="Caption"/>
                                <w:spacing w:after="0"/>
                              </w:pPr>
                              <w:r>
                                <w:t>(Resource www.ThinkHazard.com)</w:t>
                              </w:r>
                              <w:r w:rsidRPr="00A61D62">
                                <w:t xml:space="preserve">                                         </w:t>
                              </w:r>
                            </w:p>
                            <w:p w14:paraId="79102FD6" w14:textId="77777777" w:rsidR="00D87BB9" w:rsidRDefault="00D87BB9"/>
                            <w:p w14:paraId="7D08295D" w14:textId="77777777" w:rsidR="00D87BB9" w:rsidRPr="004729BA" w:rsidRDefault="00D87BB9" w:rsidP="00B95302">
                              <w:pPr>
                                <w:pStyle w:val="Caption"/>
                              </w:pPr>
                              <w:r>
                                <w:t>Figure 4-1</w:t>
                              </w:r>
                              <w:r w:rsidRPr="004729BA">
                                <w:t xml:space="preserve">: </w:t>
                              </w:r>
                              <w:r>
                                <w:t>Research Strategy – (Three Phases)</w:t>
                              </w:r>
                            </w:p>
                            <w:p w14:paraId="3D27C21B" w14:textId="77777777" w:rsidR="00D87BB9" w:rsidRDefault="00D87BB9"/>
                            <w:p w14:paraId="394E603F"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0ECF33F2" w14:textId="77777777" w:rsidR="00D87BB9" w:rsidRPr="00A61D62" w:rsidRDefault="00D87BB9" w:rsidP="00684B9C">
                              <w:pPr>
                                <w:pStyle w:val="Caption"/>
                                <w:spacing w:after="0"/>
                              </w:pPr>
                              <w:r>
                                <w:t>(Resource www.ThinkHazard.com)</w:t>
                              </w:r>
                              <w:r w:rsidRPr="00A61D62">
                                <w:t xml:space="preserve">                                         </w:t>
                              </w:r>
                            </w:p>
                            <w:p w14:paraId="3E088356" w14:textId="77777777" w:rsidR="00D87BB9" w:rsidRDefault="00D87BB9"/>
                            <w:p w14:paraId="67A34B76"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7E92EA2B" w14:textId="77777777" w:rsidR="00D87BB9" w:rsidRDefault="00D87BB9"/>
                            <w:p w14:paraId="652E80EF"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41540D8" w14:textId="77777777" w:rsidR="00D87BB9" w:rsidRDefault="00D87BB9"/>
                            <w:p w14:paraId="7E656725"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332FDFD" w14:textId="77777777" w:rsidR="00D87BB9" w:rsidRPr="00A61D62" w:rsidRDefault="00D87BB9" w:rsidP="00684B9C">
                              <w:pPr>
                                <w:pStyle w:val="Caption"/>
                                <w:spacing w:after="0"/>
                              </w:pPr>
                              <w:r>
                                <w:t>(Resource www.ThinkHazard.com)</w:t>
                              </w:r>
                              <w:r w:rsidRPr="00A61D62">
                                <w:t xml:space="preserve">                                         </w:t>
                              </w:r>
                            </w:p>
                            <w:p w14:paraId="26469D04" w14:textId="77777777" w:rsidR="00D87BB9" w:rsidRDefault="00D87BB9"/>
                            <w:p w14:paraId="7E026E94"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E591296" w14:textId="77777777" w:rsidR="00D87BB9" w:rsidRDefault="00D87BB9"/>
                            <w:p w14:paraId="7A2AD0D7"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579ACBD4" w14:textId="77777777" w:rsidR="00D87BB9" w:rsidRDefault="00D87BB9"/>
                            <w:p w14:paraId="688A6A71"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21225682" w14:textId="77777777" w:rsidR="00D87BB9" w:rsidRPr="00A61D62" w:rsidRDefault="00D87BB9" w:rsidP="00684B9C">
                              <w:pPr>
                                <w:pStyle w:val="Caption"/>
                                <w:spacing w:after="0"/>
                              </w:pPr>
                              <w:r>
                                <w:t>(Resource www.ThinkHazard.com)</w:t>
                              </w:r>
                              <w:r w:rsidRPr="00A61D62">
                                <w:t xml:space="preserve">                                         </w:t>
                              </w:r>
                            </w:p>
                            <w:p w14:paraId="3D5D6A74" w14:textId="77777777" w:rsidR="00D87BB9" w:rsidRDefault="00D87BB9"/>
                            <w:p w14:paraId="43C9CAF1"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2F7B617C" w14:textId="77777777" w:rsidR="00D87BB9" w:rsidRPr="00A61D62" w:rsidRDefault="00D87BB9" w:rsidP="00684B9C">
                              <w:pPr>
                                <w:pStyle w:val="Caption"/>
                                <w:spacing w:after="0"/>
                              </w:pPr>
                              <w:r>
                                <w:t>(Resource www.ThinkHazard.com)</w:t>
                              </w:r>
                              <w:r w:rsidRPr="00A61D62">
                                <w:t xml:space="preserve">                                         </w:t>
                              </w:r>
                            </w:p>
                            <w:p w14:paraId="2B579509" w14:textId="77777777" w:rsidR="00D87BB9" w:rsidRDefault="00D87BB9"/>
                            <w:p w14:paraId="59FD3C94" w14:textId="77777777" w:rsidR="00D87BB9" w:rsidRPr="004729BA" w:rsidRDefault="00D87BB9" w:rsidP="00B95302">
                              <w:pPr>
                                <w:pStyle w:val="Caption"/>
                              </w:pPr>
                              <w:r>
                                <w:t>Figure 4-1</w:t>
                              </w:r>
                              <w:r w:rsidRPr="004729BA">
                                <w:t xml:space="preserve">: </w:t>
                              </w:r>
                              <w:r>
                                <w:t>Research Strategy – (Three Phases)</w:t>
                              </w:r>
                            </w:p>
                            <w:p w14:paraId="6309F073" w14:textId="77777777" w:rsidR="00D87BB9" w:rsidRDefault="00D87BB9"/>
                            <w:p w14:paraId="0F5A6131"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194F607B" w14:textId="77777777" w:rsidR="00D87BB9" w:rsidRPr="00A61D62" w:rsidRDefault="00D87BB9" w:rsidP="00684B9C">
                              <w:pPr>
                                <w:pStyle w:val="Caption"/>
                                <w:spacing w:after="0"/>
                              </w:pPr>
                              <w:r>
                                <w:t>(Resource www.ThinkHazard.com)</w:t>
                              </w:r>
                              <w:r w:rsidRPr="00A61D62">
                                <w:t xml:space="preserve">                                         </w:t>
                              </w:r>
                            </w:p>
                            <w:p w14:paraId="153513B2" w14:textId="77777777" w:rsidR="00D87BB9" w:rsidRDefault="00D87BB9"/>
                            <w:p w14:paraId="3041524E"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54FF4E7B" w14:textId="77777777" w:rsidR="00D87BB9" w:rsidRPr="00A61D62" w:rsidRDefault="00D87BB9" w:rsidP="00684B9C">
                              <w:pPr>
                                <w:pStyle w:val="Caption"/>
                                <w:spacing w:after="0"/>
                              </w:pPr>
                              <w:r>
                                <w:t>(Resource www.ThinkHazard.com)</w:t>
                              </w:r>
                              <w:r w:rsidRPr="00A61D62">
                                <w:t xml:space="preserve">                                         </w:t>
                              </w:r>
                            </w:p>
                            <w:p w14:paraId="61729DD9" w14:textId="77777777" w:rsidR="00D87BB9" w:rsidRDefault="00D87BB9"/>
                            <w:p w14:paraId="051E6D85" w14:textId="77777777" w:rsidR="00D87BB9" w:rsidRPr="004729BA" w:rsidRDefault="00D87BB9" w:rsidP="00B95302">
                              <w:pPr>
                                <w:pStyle w:val="Caption"/>
                              </w:pPr>
                              <w:r>
                                <w:t>Figure 4-1</w:t>
                              </w:r>
                              <w:r w:rsidRPr="004729BA">
                                <w:t xml:space="preserve">: </w:t>
                              </w:r>
                              <w:r>
                                <w:t>Research Strategy – (Three Phases)</w:t>
                              </w:r>
                            </w:p>
                            <w:p w14:paraId="7B5C3911" w14:textId="77777777" w:rsidR="00D87BB9" w:rsidRDefault="00D87BB9"/>
                            <w:p w14:paraId="1C063265"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4C811DA" w14:textId="77777777" w:rsidR="00D87BB9" w:rsidRDefault="00D87BB9"/>
                            <w:p w14:paraId="7A61A4C5"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EFB0BD6" w14:textId="77777777" w:rsidR="00D87BB9" w:rsidRDefault="00D87BB9"/>
                            <w:p w14:paraId="5001C45E"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ED729C1" w14:textId="77777777" w:rsidR="00D87BB9" w:rsidRDefault="00D87BB9"/>
                            <w:p w14:paraId="4F69C8A0"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2842712D" w14:textId="77777777" w:rsidR="00D87BB9" w:rsidRPr="00A61D62" w:rsidRDefault="00D87BB9" w:rsidP="00684B9C">
                              <w:pPr>
                                <w:pStyle w:val="Caption"/>
                                <w:spacing w:after="0"/>
                              </w:pPr>
                              <w:r>
                                <w:t>(Resource www.ThinkHazard.com)</w:t>
                              </w:r>
                              <w:r w:rsidRPr="00A61D62">
                                <w:t xml:space="preserve">                                         </w:t>
                              </w:r>
                            </w:p>
                            <w:p w14:paraId="17FC9707" w14:textId="77777777" w:rsidR="00D87BB9" w:rsidRDefault="00D87BB9"/>
                            <w:p w14:paraId="503AAC8D"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75FA8239" w14:textId="77777777" w:rsidR="00D87BB9" w:rsidRPr="00A61D62" w:rsidRDefault="00D87BB9" w:rsidP="00684B9C">
                              <w:pPr>
                                <w:pStyle w:val="Caption"/>
                                <w:spacing w:after="0"/>
                              </w:pPr>
                              <w:r>
                                <w:t>(Resource www.ThinkHazard.com)</w:t>
                              </w:r>
                              <w:r w:rsidRPr="00A61D62">
                                <w:t xml:space="preserve">                                         </w:t>
                              </w:r>
                            </w:p>
                            <w:p w14:paraId="2662BF37" w14:textId="77777777" w:rsidR="00D87BB9" w:rsidRDefault="00D87BB9"/>
                            <w:p w14:paraId="354E7A39" w14:textId="77777777" w:rsidR="00D87BB9" w:rsidRPr="004729BA" w:rsidRDefault="00D87BB9" w:rsidP="00B95302">
                              <w:pPr>
                                <w:pStyle w:val="Caption"/>
                              </w:pPr>
                              <w:r>
                                <w:t>Figure 4-1</w:t>
                              </w:r>
                              <w:r w:rsidRPr="004729BA">
                                <w:t xml:space="preserve">: </w:t>
                              </w:r>
                              <w:r>
                                <w:t>Research Strategy – (Three Phases)</w:t>
                              </w:r>
                            </w:p>
                            <w:p w14:paraId="1EB39CFF" w14:textId="77777777" w:rsidR="00D87BB9" w:rsidRDefault="00D87BB9"/>
                            <w:p w14:paraId="6B9AB6A1"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295D3015" w14:textId="77777777" w:rsidR="00D87BB9" w:rsidRPr="00A61D62" w:rsidRDefault="00D87BB9" w:rsidP="00684B9C">
                              <w:pPr>
                                <w:pStyle w:val="Caption"/>
                                <w:spacing w:after="0"/>
                              </w:pPr>
                              <w:r>
                                <w:t>(Resource www.ThinkHazard.com)</w:t>
                              </w:r>
                              <w:r w:rsidRPr="00A61D62">
                                <w:t xml:space="preserve">                                         </w:t>
                              </w:r>
                            </w:p>
                            <w:p w14:paraId="770A5730" w14:textId="77777777" w:rsidR="00D87BB9" w:rsidRDefault="00D87BB9"/>
                            <w:p w14:paraId="62BFCA2A"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72BBA5AA" w14:textId="77777777" w:rsidR="00D87BB9" w:rsidRDefault="00D87BB9"/>
                            <w:p w14:paraId="23CF66FE"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6AED80B" w14:textId="77777777" w:rsidR="00D87BB9" w:rsidRDefault="00D87BB9"/>
                            <w:p w14:paraId="5CA2F98F"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734CBB70" w14:textId="77777777" w:rsidR="00D87BB9" w:rsidRPr="00A61D62" w:rsidRDefault="00D87BB9" w:rsidP="00684B9C">
                              <w:pPr>
                                <w:pStyle w:val="Caption"/>
                                <w:spacing w:after="0"/>
                              </w:pPr>
                              <w:r>
                                <w:t>(Resource www.ThinkHazard.com)</w:t>
                              </w:r>
                              <w:r w:rsidRPr="00A61D62">
                                <w:t xml:space="preserve">                                         </w:t>
                              </w:r>
                            </w:p>
                            <w:p w14:paraId="61BFA561" w14:textId="77777777" w:rsidR="00D87BB9" w:rsidRDefault="00D87BB9"/>
                            <w:p w14:paraId="10387772"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14B17E5" w14:textId="77777777" w:rsidR="00D87BB9" w:rsidRDefault="00D87BB9"/>
                            <w:p w14:paraId="18E090F9"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7A265FB1" w14:textId="77777777" w:rsidR="00D87BB9" w:rsidRDefault="00D87BB9"/>
                            <w:p w14:paraId="2D321532"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7563D76F" w14:textId="77777777" w:rsidR="00D87BB9" w:rsidRPr="00A61D62" w:rsidRDefault="00D87BB9" w:rsidP="00684B9C">
                              <w:pPr>
                                <w:pStyle w:val="Caption"/>
                                <w:spacing w:after="0"/>
                              </w:pPr>
                              <w:r>
                                <w:t>(Resource www.ThinkHazard.com)</w:t>
                              </w:r>
                              <w:r w:rsidRPr="00A61D62">
                                <w:t xml:space="preserve">                                         </w:t>
                              </w:r>
                            </w:p>
                            <w:p w14:paraId="124CA6FA" w14:textId="77777777" w:rsidR="00D87BB9" w:rsidRDefault="00D87BB9"/>
                            <w:p w14:paraId="21AE7CCB"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3DF64586" w14:textId="77777777" w:rsidR="00D87BB9" w:rsidRPr="00A61D62" w:rsidRDefault="00D87BB9" w:rsidP="00684B9C">
                              <w:pPr>
                                <w:pStyle w:val="Caption"/>
                                <w:spacing w:after="0"/>
                              </w:pPr>
                              <w:r>
                                <w:t>(Resource www.ThinkHazard.com)</w:t>
                              </w:r>
                              <w:r w:rsidRPr="00A61D62">
                                <w:t xml:space="preserve">                                         </w:t>
                              </w:r>
                            </w:p>
                            <w:p w14:paraId="2BD5EDFD" w14:textId="77777777" w:rsidR="00D87BB9" w:rsidRDefault="00D87BB9"/>
                            <w:p w14:paraId="4917C140" w14:textId="77777777" w:rsidR="00D87BB9" w:rsidRPr="004729BA" w:rsidRDefault="00D87BB9" w:rsidP="00B95302">
                              <w:pPr>
                                <w:pStyle w:val="Caption"/>
                              </w:pPr>
                              <w:r>
                                <w:t>Figure 4-1</w:t>
                              </w:r>
                              <w:r w:rsidRPr="004729BA">
                                <w:t xml:space="preserve">: </w:t>
                              </w:r>
                              <w:r>
                                <w:t>Research Strategy – (Three Phases)</w:t>
                              </w:r>
                            </w:p>
                            <w:p w14:paraId="2F5D92E3" w14:textId="77777777" w:rsidR="00D87BB9" w:rsidRDefault="00D87BB9"/>
                            <w:p w14:paraId="33D8D1C0"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1FF390F0" w14:textId="77777777" w:rsidR="00D87BB9" w:rsidRPr="00A61D62" w:rsidRDefault="00D87BB9" w:rsidP="00684B9C">
                              <w:pPr>
                                <w:pStyle w:val="Caption"/>
                                <w:spacing w:after="0"/>
                              </w:pPr>
                              <w:r>
                                <w:t>(Resource www.ThinkHazard.com)</w:t>
                              </w:r>
                              <w:r w:rsidRPr="00A61D62">
                                <w:t xml:space="preserve">                                         </w:t>
                              </w:r>
                            </w:p>
                            <w:p w14:paraId="5E0C0706" w14:textId="77777777" w:rsidR="00D87BB9" w:rsidRDefault="00D87BB9"/>
                            <w:p w14:paraId="0E766818"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F841E4F" w14:textId="77777777" w:rsidR="00D87BB9" w:rsidRDefault="00D87BB9"/>
                            <w:p w14:paraId="3A8BA261"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9E12973" w14:textId="77777777" w:rsidR="00D87BB9" w:rsidRDefault="00D87BB9"/>
                            <w:p w14:paraId="6DFFDBD2"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BA0E63A" w14:textId="77777777" w:rsidR="00D87BB9" w:rsidRPr="00A61D62" w:rsidRDefault="00D87BB9" w:rsidP="00684B9C">
                              <w:pPr>
                                <w:pStyle w:val="Caption"/>
                                <w:spacing w:after="0"/>
                              </w:pPr>
                              <w:r>
                                <w:t>(Resource www.ThinkHazard.com)</w:t>
                              </w:r>
                              <w:r w:rsidRPr="00A61D62">
                                <w:t xml:space="preserve">                                         </w:t>
                              </w:r>
                            </w:p>
                            <w:p w14:paraId="36ACF7F1" w14:textId="77777777" w:rsidR="00D87BB9" w:rsidRDefault="00D87BB9"/>
                            <w:p w14:paraId="24B0AD39"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8F220ED" w14:textId="77777777" w:rsidR="00D87BB9" w:rsidRDefault="00D87BB9"/>
                            <w:p w14:paraId="08DCD185" w14:textId="2743BC38"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A5E891A" w14:textId="77777777" w:rsidR="00D87BB9" w:rsidRPr="00A61D62" w:rsidRDefault="00D87BB9" w:rsidP="008B7A92">
                              <w:pPr>
                                <w:pStyle w:val="Caption"/>
                                <w:spacing w:after="0"/>
                              </w:pPr>
                              <w:r>
                                <w:t>(Resource www.ThinkHazard.com)</w:t>
                              </w:r>
                              <w:r w:rsidRPr="00A61D62">
                                <w:t xml:space="preserve">                                         </w:t>
                              </w:r>
                            </w:p>
                            <w:p w14:paraId="37BE5D3F" w14:textId="77777777" w:rsidR="00D87BB9" w:rsidRDefault="00D87BB9"/>
                            <w:p w14:paraId="1D0C1993"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43DCE27" w14:textId="77777777" w:rsidR="00D87BB9" w:rsidRPr="00A61D62" w:rsidRDefault="00D87BB9" w:rsidP="008B7A92">
                              <w:pPr>
                                <w:pStyle w:val="Caption"/>
                                <w:spacing w:after="0"/>
                              </w:pPr>
                              <w:r>
                                <w:t>(Resource www.ThinkHazard.com)</w:t>
                              </w:r>
                              <w:r w:rsidRPr="00A61D62">
                                <w:t xml:space="preserve">                                         </w:t>
                              </w:r>
                            </w:p>
                            <w:p w14:paraId="021A9F64" w14:textId="77777777" w:rsidR="00D87BB9" w:rsidRDefault="00D87BB9"/>
                            <w:p w14:paraId="52615E1F"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7C64BE33" w14:textId="77777777" w:rsidR="00D87BB9" w:rsidRDefault="00D87BB9"/>
                            <w:p w14:paraId="3FE1B3CC"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0BB69F5" w14:textId="77777777" w:rsidR="00D87BB9" w:rsidRPr="00A61D62" w:rsidRDefault="00D87BB9" w:rsidP="008B7A92">
                              <w:pPr>
                                <w:pStyle w:val="Caption"/>
                                <w:spacing w:after="0"/>
                              </w:pPr>
                              <w:r>
                                <w:t>(Resource www.ThinkHazard.com)</w:t>
                              </w:r>
                              <w:r w:rsidRPr="00A61D62">
                                <w:t xml:space="preserve">                                         </w:t>
                              </w:r>
                            </w:p>
                            <w:p w14:paraId="40DCB578" w14:textId="77777777" w:rsidR="00D87BB9" w:rsidRDefault="00D87BB9"/>
                            <w:p w14:paraId="6E2A91C9"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227BA03" w14:textId="77777777" w:rsidR="00D87BB9" w:rsidRPr="00A61D62" w:rsidRDefault="00D87BB9" w:rsidP="008B7A92">
                              <w:pPr>
                                <w:pStyle w:val="Caption"/>
                                <w:spacing w:after="0"/>
                              </w:pPr>
                              <w:r>
                                <w:t>(Resource www.ThinkHazard.com)</w:t>
                              </w:r>
                              <w:r w:rsidRPr="00A61D62">
                                <w:t xml:space="preserve">                                         </w:t>
                              </w:r>
                            </w:p>
                            <w:p w14:paraId="7917F7CD" w14:textId="77777777" w:rsidR="00D87BB9" w:rsidRDefault="00D87BB9"/>
                            <w:p w14:paraId="278A7746"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060E7F64" w14:textId="77777777" w:rsidR="00D87BB9" w:rsidRDefault="00D87BB9"/>
                            <w:p w14:paraId="7539D353"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66D199A" w14:textId="77777777" w:rsidR="00D87BB9" w:rsidRDefault="00D87BB9"/>
                            <w:p w14:paraId="627C0BEC"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4BE25AEA" w14:textId="77777777" w:rsidR="00D87BB9" w:rsidRPr="00A61D62" w:rsidRDefault="00D87BB9" w:rsidP="00684B9C">
                              <w:pPr>
                                <w:pStyle w:val="Caption"/>
                                <w:spacing w:after="0"/>
                              </w:pPr>
                              <w:r>
                                <w:t>(Resource www.ThinkHazard.com)</w:t>
                              </w:r>
                              <w:r w:rsidRPr="00A61D62">
                                <w:t xml:space="preserve">                                         </w:t>
                              </w:r>
                            </w:p>
                            <w:p w14:paraId="45C6985A" w14:textId="77777777" w:rsidR="00D87BB9" w:rsidRDefault="00D87BB9"/>
                            <w:p w14:paraId="6ECF8A43"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AF816D1" w14:textId="77777777" w:rsidR="00D87BB9" w:rsidRDefault="00D87BB9"/>
                            <w:p w14:paraId="0A9007C0"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2861097" w14:textId="77777777" w:rsidR="00D87BB9" w:rsidRPr="00A61D62" w:rsidRDefault="00D87BB9" w:rsidP="008B7A92">
                              <w:pPr>
                                <w:pStyle w:val="Caption"/>
                                <w:spacing w:after="0"/>
                              </w:pPr>
                              <w:r>
                                <w:t>(Resource www.ThinkHazard.com)</w:t>
                              </w:r>
                              <w:r w:rsidRPr="00A61D62">
                                <w:t xml:space="preserve">                                         </w:t>
                              </w:r>
                            </w:p>
                            <w:p w14:paraId="7C374166" w14:textId="77777777" w:rsidR="00D87BB9" w:rsidRDefault="00D87BB9"/>
                            <w:p w14:paraId="6ED4F05F"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A165256" w14:textId="77777777" w:rsidR="00D87BB9" w:rsidRPr="00A61D62" w:rsidRDefault="00D87BB9" w:rsidP="008B7A92">
                              <w:pPr>
                                <w:pStyle w:val="Caption"/>
                                <w:spacing w:after="0"/>
                              </w:pPr>
                              <w:r>
                                <w:t>(Resource www.ThinkHazard.com)</w:t>
                              </w:r>
                              <w:r w:rsidRPr="00A61D62">
                                <w:t xml:space="preserve">                                         </w:t>
                              </w:r>
                            </w:p>
                            <w:p w14:paraId="4561A7C0" w14:textId="77777777" w:rsidR="00D87BB9" w:rsidRDefault="00D87BB9"/>
                            <w:p w14:paraId="4E6D49FD"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51BC5590" w14:textId="77777777" w:rsidR="00D87BB9" w:rsidRDefault="00D87BB9"/>
                            <w:p w14:paraId="412B494F"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4A826EE" w14:textId="77777777" w:rsidR="00D87BB9" w:rsidRPr="00A61D62" w:rsidRDefault="00D87BB9" w:rsidP="008B7A92">
                              <w:pPr>
                                <w:pStyle w:val="Caption"/>
                                <w:spacing w:after="0"/>
                              </w:pPr>
                              <w:r>
                                <w:t>(Resource www.ThinkHazard.com)</w:t>
                              </w:r>
                              <w:r w:rsidRPr="00A61D62">
                                <w:t xml:space="preserve">                                         </w:t>
                              </w:r>
                            </w:p>
                            <w:p w14:paraId="31EA3A06" w14:textId="77777777" w:rsidR="00D87BB9" w:rsidRDefault="00D87BB9"/>
                            <w:p w14:paraId="01C0CF8D"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CE6FFC1" w14:textId="77777777" w:rsidR="00D87BB9" w:rsidRPr="00A61D62" w:rsidRDefault="00D87BB9" w:rsidP="008B7A92">
                              <w:pPr>
                                <w:pStyle w:val="Caption"/>
                                <w:spacing w:after="0"/>
                              </w:pPr>
                              <w:r>
                                <w:t>(Resource www.ThinkHazard.com)</w:t>
                              </w:r>
                              <w:r w:rsidRPr="00A61D62">
                                <w:t xml:space="preserve">                                         </w:t>
                              </w:r>
                            </w:p>
                            <w:p w14:paraId="24EE7D69" w14:textId="77777777" w:rsidR="00D87BB9" w:rsidRDefault="00D87BB9"/>
                            <w:p w14:paraId="6C4DFE02"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07167CE7" w14:textId="77777777" w:rsidR="00D87BB9" w:rsidRDefault="00D87BB9"/>
                            <w:p w14:paraId="04C26C3C"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1BEE3C2" w14:textId="77777777" w:rsidR="00D87BB9" w:rsidRDefault="00D87BB9"/>
                            <w:p w14:paraId="03345888"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A34FEB9" w14:textId="77777777" w:rsidR="00D87BB9" w:rsidRPr="00A61D62" w:rsidRDefault="00D87BB9" w:rsidP="00684B9C">
                              <w:pPr>
                                <w:pStyle w:val="Caption"/>
                                <w:spacing w:after="0"/>
                              </w:pPr>
                              <w:r>
                                <w:t>(Resource www.ThinkHazard.com)</w:t>
                              </w:r>
                              <w:r w:rsidRPr="00A61D62">
                                <w:t xml:space="preserve">                                         </w:t>
                              </w:r>
                            </w:p>
                            <w:p w14:paraId="2E1CC438" w14:textId="77777777" w:rsidR="00D87BB9" w:rsidRDefault="00D87BB9"/>
                            <w:p w14:paraId="20A06DFB"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5A7F204" w14:textId="77777777" w:rsidR="00D87BB9" w:rsidRDefault="00D87BB9"/>
                            <w:p w14:paraId="56FC4BA5"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7EEE657" w14:textId="77777777" w:rsidR="00D87BB9" w:rsidRDefault="00D87BB9"/>
                            <w:p w14:paraId="13075294"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AF7A95F" w14:textId="77777777" w:rsidR="00D87BB9" w:rsidRPr="00A61D62" w:rsidRDefault="00D87BB9" w:rsidP="00684B9C">
                              <w:pPr>
                                <w:pStyle w:val="Caption"/>
                                <w:spacing w:after="0"/>
                              </w:pPr>
                              <w:r>
                                <w:t>(Resource www.ThinkHazard.com)</w:t>
                              </w:r>
                              <w:r w:rsidRPr="00A61D62">
                                <w:t xml:space="preserve">                                         </w:t>
                              </w:r>
                            </w:p>
                            <w:p w14:paraId="2A295E6E" w14:textId="77777777" w:rsidR="00D87BB9" w:rsidRDefault="00D87BB9"/>
                            <w:p w14:paraId="10186F4A"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14722EBF" w14:textId="77777777" w:rsidR="00D87BB9" w:rsidRPr="00A61D62" w:rsidRDefault="00D87BB9" w:rsidP="00684B9C">
                              <w:pPr>
                                <w:pStyle w:val="Caption"/>
                                <w:spacing w:after="0"/>
                              </w:pPr>
                              <w:r>
                                <w:t>(Resource www.ThinkHazard.com)</w:t>
                              </w:r>
                              <w:r w:rsidRPr="00A61D62">
                                <w:t xml:space="preserve">                                         </w:t>
                              </w:r>
                            </w:p>
                            <w:p w14:paraId="7B780616" w14:textId="77777777" w:rsidR="00D87BB9" w:rsidRDefault="00D87BB9"/>
                            <w:p w14:paraId="468E7CBE" w14:textId="77777777" w:rsidR="00D87BB9" w:rsidRPr="004729BA" w:rsidRDefault="00D87BB9" w:rsidP="00B95302">
                              <w:pPr>
                                <w:pStyle w:val="Caption"/>
                              </w:pPr>
                              <w:r>
                                <w:t>Figure 4-1</w:t>
                              </w:r>
                              <w:r w:rsidRPr="004729BA">
                                <w:t xml:space="preserve">: </w:t>
                              </w:r>
                              <w:r>
                                <w:t>Research Strategy – (Three Phases)</w:t>
                              </w:r>
                            </w:p>
                            <w:p w14:paraId="63545D83" w14:textId="77777777" w:rsidR="00D87BB9" w:rsidRDefault="00D87BB9"/>
                            <w:p w14:paraId="36945849"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740BBF5C" w14:textId="77777777" w:rsidR="00D87BB9" w:rsidRPr="00A61D62" w:rsidRDefault="00D87BB9" w:rsidP="00684B9C">
                              <w:pPr>
                                <w:pStyle w:val="Caption"/>
                                <w:spacing w:after="0"/>
                              </w:pPr>
                              <w:r>
                                <w:t>(Resource www.ThinkHazard.com)</w:t>
                              </w:r>
                              <w:r w:rsidRPr="00A61D62">
                                <w:t xml:space="preserve">                                         </w:t>
                              </w:r>
                            </w:p>
                            <w:p w14:paraId="01B91A45" w14:textId="77777777" w:rsidR="00D87BB9" w:rsidRDefault="00D87BB9"/>
                            <w:p w14:paraId="353187A2"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82D1F08" w14:textId="77777777" w:rsidR="00D87BB9" w:rsidRDefault="00D87BB9"/>
                            <w:p w14:paraId="060C43D6"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F9318A0" w14:textId="77777777" w:rsidR="00D87BB9" w:rsidRDefault="00D87BB9"/>
                            <w:p w14:paraId="69246839"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34BF3217" w14:textId="77777777" w:rsidR="00D87BB9" w:rsidRPr="00A61D62" w:rsidRDefault="00D87BB9" w:rsidP="00684B9C">
                              <w:pPr>
                                <w:pStyle w:val="Caption"/>
                                <w:spacing w:after="0"/>
                              </w:pPr>
                              <w:r>
                                <w:t>(Resource www.ThinkHazard.com)</w:t>
                              </w:r>
                              <w:r w:rsidRPr="00A61D62">
                                <w:t xml:space="preserve">                                         </w:t>
                              </w:r>
                            </w:p>
                            <w:p w14:paraId="25F17EF7" w14:textId="77777777" w:rsidR="00D87BB9" w:rsidRDefault="00D87BB9"/>
                            <w:p w14:paraId="3CA07EB5"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7429A956" w14:textId="77777777" w:rsidR="00D87BB9" w:rsidRDefault="00D87BB9"/>
                            <w:p w14:paraId="66ACA291" w14:textId="2743BC38"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7E578C9" w14:textId="77777777" w:rsidR="00D87BB9" w:rsidRPr="00A61D62" w:rsidRDefault="00D87BB9" w:rsidP="008B7A92">
                              <w:pPr>
                                <w:pStyle w:val="Caption"/>
                                <w:spacing w:after="0"/>
                              </w:pPr>
                              <w:r>
                                <w:t>(Resource www.ThinkHazard.com)</w:t>
                              </w:r>
                              <w:r w:rsidRPr="00A61D62">
                                <w:t xml:space="preserve">                                         </w:t>
                              </w:r>
                            </w:p>
                            <w:p w14:paraId="09575DE9" w14:textId="77777777" w:rsidR="00D87BB9" w:rsidRDefault="00D87BB9"/>
                            <w:p w14:paraId="77BA7188"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6A26FF5" w14:textId="77777777" w:rsidR="00D87BB9" w:rsidRPr="00A61D62" w:rsidRDefault="00D87BB9" w:rsidP="008B7A92">
                              <w:pPr>
                                <w:pStyle w:val="Caption"/>
                                <w:spacing w:after="0"/>
                              </w:pPr>
                              <w:r>
                                <w:t>(Resource www.ThinkHazard.com)</w:t>
                              </w:r>
                              <w:r w:rsidRPr="00A61D62">
                                <w:t xml:space="preserve">                                         </w:t>
                              </w:r>
                            </w:p>
                            <w:p w14:paraId="60ADE617" w14:textId="77777777" w:rsidR="00D87BB9" w:rsidRDefault="00D87BB9"/>
                            <w:p w14:paraId="0A60E344"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1FB5230" w14:textId="77777777" w:rsidR="00D87BB9" w:rsidRDefault="00D87BB9"/>
                            <w:p w14:paraId="618CD4E6"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2D0771C" w14:textId="77777777" w:rsidR="00D87BB9" w:rsidRPr="00A61D62" w:rsidRDefault="00D87BB9" w:rsidP="008B7A92">
                              <w:pPr>
                                <w:pStyle w:val="Caption"/>
                                <w:spacing w:after="0"/>
                              </w:pPr>
                              <w:r>
                                <w:t>(Resource www.ThinkHazard.com)</w:t>
                              </w:r>
                              <w:r w:rsidRPr="00A61D62">
                                <w:t xml:space="preserve">                                         </w:t>
                              </w:r>
                            </w:p>
                            <w:p w14:paraId="42765B2B" w14:textId="77777777" w:rsidR="00D87BB9" w:rsidRDefault="00D87BB9"/>
                            <w:p w14:paraId="51944CF9"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159C9D1" w14:textId="77777777" w:rsidR="00D87BB9" w:rsidRPr="00A61D62" w:rsidRDefault="00D87BB9" w:rsidP="008B7A92">
                              <w:pPr>
                                <w:pStyle w:val="Caption"/>
                                <w:spacing w:after="0"/>
                              </w:pPr>
                              <w:r>
                                <w:t>(Resource www.ThinkHazard.com)</w:t>
                              </w:r>
                              <w:r w:rsidRPr="00A61D62">
                                <w:t xml:space="preserve">                                         </w:t>
                              </w:r>
                            </w:p>
                            <w:p w14:paraId="2CA03D34" w14:textId="77777777" w:rsidR="00D87BB9" w:rsidRDefault="00D87BB9"/>
                            <w:p w14:paraId="1A58CB69"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5B80349D" w14:textId="77777777" w:rsidR="00D87BB9" w:rsidRDefault="00D87BB9"/>
                            <w:p w14:paraId="606F5116"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986A1F8" w14:textId="77777777" w:rsidR="00D87BB9" w:rsidRDefault="00D87BB9"/>
                            <w:p w14:paraId="2D006CEE"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45FA508" w14:textId="77777777" w:rsidR="00D87BB9" w:rsidRPr="00A61D62" w:rsidRDefault="00D87BB9" w:rsidP="00684B9C">
                              <w:pPr>
                                <w:pStyle w:val="Caption"/>
                                <w:spacing w:after="0"/>
                              </w:pPr>
                              <w:r>
                                <w:t>(Resource www.ThinkHazard.com)</w:t>
                              </w:r>
                              <w:r w:rsidRPr="00A61D62">
                                <w:t xml:space="preserve">                                         </w:t>
                              </w:r>
                            </w:p>
                            <w:p w14:paraId="644ACAB8" w14:textId="77777777" w:rsidR="00D87BB9" w:rsidRDefault="00D87BB9"/>
                            <w:p w14:paraId="244FD222"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53D1B4D" w14:textId="77777777" w:rsidR="00D87BB9" w:rsidRDefault="00D87BB9"/>
                            <w:p w14:paraId="14BDAEDD" w14:textId="2743BC38"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BEA1506" w14:textId="77777777" w:rsidR="00D87BB9" w:rsidRPr="00A61D62" w:rsidRDefault="00D87BB9" w:rsidP="008B7A92">
                              <w:pPr>
                                <w:pStyle w:val="Caption"/>
                                <w:spacing w:after="0"/>
                              </w:pPr>
                              <w:r>
                                <w:t>(Resource www.ThinkHazard.com)</w:t>
                              </w:r>
                              <w:r w:rsidRPr="00A61D62">
                                <w:t xml:space="preserve">                                         </w:t>
                              </w:r>
                            </w:p>
                            <w:p w14:paraId="6E355E9E" w14:textId="77777777" w:rsidR="00D87BB9" w:rsidRDefault="00D87BB9"/>
                            <w:p w14:paraId="107BD2A1"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94C2E72" w14:textId="77777777" w:rsidR="00D87BB9" w:rsidRPr="00A61D62" w:rsidRDefault="00D87BB9" w:rsidP="008B7A92">
                              <w:pPr>
                                <w:pStyle w:val="Caption"/>
                                <w:spacing w:after="0"/>
                              </w:pPr>
                              <w:r>
                                <w:t>(Resource www.ThinkHazard.com)</w:t>
                              </w:r>
                              <w:r w:rsidRPr="00A61D62">
                                <w:t xml:space="preserve">                                         </w:t>
                              </w:r>
                            </w:p>
                            <w:p w14:paraId="7A9EC1F3" w14:textId="77777777" w:rsidR="00D87BB9" w:rsidRDefault="00D87BB9"/>
                            <w:p w14:paraId="37836EE7"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84275D9" w14:textId="77777777" w:rsidR="00D87BB9" w:rsidRDefault="00D87BB9"/>
                            <w:p w14:paraId="66858E24" w14:textId="2743BC38"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2CAAD91D" w14:textId="6368C225" w:rsidR="00D87BB9" w:rsidRPr="00A61D62" w:rsidRDefault="00D87BB9" w:rsidP="008B7A92">
                              <w:pPr>
                                <w:pStyle w:val="Caption"/>
                                <w:spacing w:after="0"/>
                              </w:pPr>
                              <w:r>
                                <w:t>(Resource www.ThinkHazard.com)</w:t>
                              </w:r>
                              <w:r w:rsidRPr="00A61D62">
                                <w:t xml:space="preserve">                                         </w:t>
                              </w:r>
                            </w:p>
                            <w:p w14:paraId="315805CD" w14:textId="77777777" w:rsidR="00D87BB9" w:rsidRDefault="00D87BB9"/>
                            <w:p w14:paraId="08FF70FE" w14:textId="681ED4C1"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Water Shortages Hazard Map, Amman/River Floods, Jordan</w:t>
                              </w:r>
                              <w:bookmarkEnd w:id="408"/>
                              <w:r>
                                <w:t xml:space="preserve"> </w:t>
                              </w:r>
                            </w:p>
                            <w:p w14:paraId="730FDA43" w14:textId="0C288192" w:rsidR="00D87BB9" w:rsidRPr="00A61D62" w:rsidRDefault="00D87BB9" w:rsidP="008B7A92">
                              <w:pPr>
                                <w:pStyle w:val="Caption"/>
                                <w:spacing w:after="0"/>
                              </w:pPr>
                              <w:bookmarkStart w:id="409" w:name="_Toc20738165"/>
                              <w:r>
                                <w:t>(Resource www.ThinkHazard.com)</w:t>
                              </w:r>
                              <w:bookmarkEnd w:id="409"/>
                              <w:r w:rsidRPr="00A61D62">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8EB451" id="Group 39" o:spid="_x0000_s1120" style="position:absolute;margin-left:-20.3pt;margin-top:302.3pt;width:481.25pt;height:210.6pt;z-index:251623424;mso-position-horizontal-relative:margin;mso-position-vertical-relative:text;mso-width-relative:margin;mso-height-relative:margin" coordorigin="-1409" coordsize="61131,26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">
                <v:shape id="Picture 40" o:spid="_x0000_s1121" type="#_x0000_t75" style="position:absolute;left:27916;width:26505;height:21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">
                  <v:imagedata r:id="rId161" o:title="" cropright="3471f"/>
                  <v:path arrowok="t"/>
                </v:shape>
                <v:shape id="Picture 51" o:spid="_x0000_s1122" type="#_x0000_t75" style="position:absolute;width:27425;height:21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">
                  <v:imagedata r:id="rId162" o:title=""/>
                  <v:path arrowok="t"/>
                </v:shape>
                <v:shape id="Text Box 52" o:spid="_x0000_s1123" type="#_x0000_t202" style="position:absolute;left:-1409;top:22118;width:61131;height:4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" filled="f" stroked="f" strokeweight=".5pt">
                  <v:textbox>
                    <w:txbxContent>
                      <w:p w14:paraId="13C36DA3" w14:textId="228EDE19" w:rsidR="00D87BB9" w:rsidRDefault="00D87BB9" w:rsidP="008B7A92">
                        <w:pPr>
                          <w:pStyle w:val="Caption"/>
                          <w:spacing w:after="0"/>
                        </w:pPr>
                        <w:bookmarkStart w:id="410" w:name="_Toc20738164"/>
                        <w:r>
                          <w:t>Figure 3-14</w:t>
                        </w:r>
                        <w:r w:rsidRPr="00A61D62">
                          <w:t xml:space="preserve">: </w:t>
                        </w:r>
                        <w:r>
                          <w:t xml:space="preserve">Water Shortages Hazard Map, Amman/River Floods, Jordan </w:t>
                        </w:r>
                      </w:p>
                      <w:p w14:paraId="1AD19B84" w14:textId="77777777" w:rsidR="00D87BB9" w:rsidRDefault="00D87BB9"/>
                      <w:p w14:paraId="7647DD15"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DF96F6E" w14:textId="77777777" w:rsidR="00D87BB9" w:rsidRPr="00A61D62" w:rsidRDefault="00D87BB9" w:rsidP="008B7A92">
                        <w:pPr>
                          <w:pStyle w:val="Caption"/>
                          <w:spacing w:after="0"/>
                        </w:pPr>
                        <w:r>
                          <w:t>(Resource www.ThinkHazard.com)</w:t>
                        </w:r>
                        <w:r w:rsidRPr="00A61D62">
                          <w:t xml:space="preserve">                                         </w:t>
                        </w:r>
                      </w:p>
                      <w:p w14:paraId="2534B218" w14:textId="77777777" w:rsidR="00D87BB9" w:rsidRDefault="00D87BB9"/>
                      <w:p w14:paraId="71A1021B"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8DAB946" w14:textId="77777777" w:rsidR="00D87BB9" w:rsidRDefault="00D87BB9"/>
                      <w:p w14:paraId="0A0288D3"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E47CAB1" w14:textId="77777777" w:rsidR="00D87BB9" w:rsidRPr="00A61D62" w:rsidRDefault="00D87BB9" w:rsidP="008B7A92">
                        <w:pPr>
                          <w:pStyle w:val="Caption"/>
                          <w:spacing w:after="0"/>
                        </w:pPr>
                        <w:r>
                          <w:t>(Resource www.ThinkHazard.com)</w:t>
                        </w:r>
                        <w:r w:rsidRPr="00A61D62">
                          <w:t xml:space="preserve">                                         </w:t>
                        </w:r>
                      </w:p>
                      <w:p w14:paraId="43379914" w14:textId="77777777" w:rsidR="00D87BB9" w:rsidRDefault="00D87BB9"/>
                      <w:p w14:paraId="46F8779F"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511E30E" w14:textId="77777777" w:rsidR="00D87BB9" w:rsidRPr="00A61D62" w:rsidRDefault="00D87BB9" w:rsidP="008B7A92">
                        <w:pPr>
                          <w:pStyle w:val="Caption"/>
                          <w:spacing w:after="0"/>
                        </w:pPr>
                        <w:r>
                          <w:t>(Resource www.ThinkHazard.com)</w:t>
                        </w:r>
                        <w:r w:rsidRPr="00A61D62">
                          <w:t xml:space="preserve">                                         </w:t>
                        </w:r>
                      </w:p>
                      <w:p w14:paraId="5A407730" w14:textId="77777777" w:rsidR="00D87BB9" w:rsidRDefault="00D87BB9"/>
                      <w:p w14:paraId="762943E0"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281DE79B" w14:textId="77777777" w:rsidR="00D87BB9" w:rsidRDefault="00D87BB9"/>
                      <w:p w14:paraId="1E4AE945"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AE3CC3E" w14:textId="77777777" w:rsidR="00D87BB9" w:rsidRDefault="00D87BB9"/>
                      <w:p w14:paraId="501F27A3"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56406C22" w14:textId="77777777" w:rsidR="00D87BB9" w:rsidRPr="00A61D62" w:rsidRDefault="00D87BB9" w:rsidP="00684B9C">
                        <w:pPr>
                          <w:pStyle w:val="Caption"/>
                          <w:spacing w:after="0"/>
                        </w:pPr>
                        <w:r>
                          <w:t>(Resource www.ThinkHazard.com)</w:t>
                        </w:r>
                        <w:r w:rsidRPr="00A61D62">
                          <w:t xml:space="preserve">                                         </w:t>
                        </w:r>
                      </w:p>
                      <w:p w14:paraId="00813EFB" w14:textId="77777777" w:rsidR="00D87BB9" w:rsidRDefault="00D87BB9"/>
                      <w:p w14:paraId="7959C280"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387A5DC" w14:textId="77777777" w:rsidR="00D87BB9" w:rsidRDefault="00D87BB9"/>
                      <w:p w14:paraId="05F2A398"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87ABA50" w14:textId="77777777" w:rsidR="00D87BB9" w:rsidRPr="00A61D62" w:rsidRDefault="00D87BB9" w:rsidP="008B7A92">
                        <w:pPr>
                          <w:pStyle w:val="Caption"/>
                          <w:spacing w:after="0"/>
                        </w:pPr>
                        <w:r>
                          <w:t>(Resource www.ThinkHazard.com)</w:t>
                        </w:r>
                        <w:r w:rsidRPr="00A61D62">
                          <w:t xml:space="preserve">                                         </w:t>
                        </w:r>
                      </w:p>
                      <w:p w14:paraId="274A5C77" w14:textId="77777777" w:rsidR="00D87BB9" w:rsidRDefault="00D87BB9"/>
                      <w:p w14:paraId="6ACA0D0E"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463CB65" w14:textId="77777777" w:rsidR="00D87BB9" w:rsidRPr="00A61D62" w:rsidRDefault="00D87BB9" w:rsidP="008B7A92">
                        <w:pPr>
                          <w:pStyle w:val="Caption"/>
                          <w:spacing w:after="0"/>
                        </w:pPr>
                        <w:r>
                          <w:t>(Resource www.ThinkHazard.com)</w:t>
                        </w:r>
                        <w:r w:rsidRPr="00A61D62">
                          <w:t xml:space="preserve">                                         </w:t>
                        </w:r>
                      </w:p>
                      <w:p w14:paraId="637EBE87" w14:textId="77777777" w:rsidR="00D87BB9" w:rsidRDefault="00D87BB9"/>
                      <w:p w14:paraId="10601CE9"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5241BE48" w14:textId="77777777" w:rsidR="00D87BB9" w:rsidRDefault="00D87BB9"/>
                      <w:p w14:paraId="3F2DAD5E"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660C77D" w14:textId="77777777" w:rsidR="00D87BB9" w:rsidRPr="00A61D62" w:rsidRDefault="00D87BB9" w:rsidP="008B7A92">
                        <w:pPr>
                          <w:pStyle w:val="Caption"/>
                          <w:spacing w:after="0"/>
                        </w:pPr>
                        <w:r>
                          <w:t>(Resource www.ThinkHazard.com)</w:t>
                        </w:r>
                        <w:r w:rsidRPr="00A61D62">
                          <w:t xml:space="preserve">                                         </w:t>
                        </w:r>
                      </w:p>
                      <w:p w14:paraId="59D1E62B" w14:textId="77777777" w:rsidR="00D87BB9" w:rsidRDefault="00D87BB9"/>
                      <w:p w14:paraId="6477DEB4"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5A78C7C" w14:textId="77777777" w:rsidR="00D87BB9" w:rsidRPr="00A61D62" w:rsidRDefault="00D87BB9" w:rsidP="008B7A92">
                        <w:pPr>
                          <w:pStyle w:val="Caption"/>
                          <w:spacing w:after="0"/>
                        </w:pPr>
                        <w:r>
                          <w:t>(Resource www.ThinkHazard.com)</w:t>
                        </w:r>
                        <w:r w:rsidRPr="00A61D62">
                          <w:t xml:space="preserve">                                         </w:t>
                        </w:r>
                      </w:p>
                      <w:p w14:paraId="67C55CDE" w14:textId="77777777" w:rsidR="00D87BB9" w:rsidRDefault="00D87BB9"/>
                      <w:p w14:paraId="1988991A"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286635DD" w14:textId="77777777" w:rsidR="00D87BB9" w:rsidRDefault="00D87BB9"/>
                      <w:p w14:paraId="742D3AB2"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631AF96" w14:textId="77777777" w:rsidR="00D87BB9" w:rsidRDefault="00D87BB9"/>
                      <w:p w14:paraId="3B29B6C7"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4A55CD5B" w14:textId="77777777" w:rsidR="00D87BB9" w:rsidRPr="00A61D62" w:rsidRDefault="00D87BB9" w:rsidP="00684B9C">
                        <w:pPr>
                          <w:pStyle w:val="Caption"/>
                          <w:spacing w:after="0"/>
                        </w:pPr>
                        <w:r>
                          <w:t>(Resource www.ThinkHazard.com)</w:t>
                        </w:r>
                        <w:r w:rsidRPr="00A61D62">
                          <w:t xml:space="preserve">                                         </w:t>
                        </w:r>
                      </w:p>
                      <w:p w14:paraId="58B3E676" w14:textId="77777777" w:rsidR="00D87BB9" w:rsidRDefault="00D87BB9"/>
                      <w:p w14:paraId="089D24DF"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F9C36FD" w14:textId="77777777" w:rsidR="00D87BB9" w:rsidRDefault="00D87BB9"/>
                      <w:p w14:paraId="76F62F52"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5D824B75" w14:textId="77777777" w:rsidR="00D87BB9" w:rsidRDefault="00D87BB9"/>
                      <w:p w14:paraId="6A95AC48"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AFF2BC3" w14:textId="77777777" w:rsidR="00D87BB9" w:rsidRPr="00A61D62" w:rsidRDefault="00D87BB9" w:rsidP="00684B9C">
                        <w:pPr>
                          <w:pStyle w:val="Caption"/>
                          <w:spacing w:after="0"/>
                        </w:pPr>
                        <w:r>
                          <w:t>(Resource www.ThinkHazard.com)</w:t>
                        </w:r>
                        <w:r w:rsidRPr="00A61D62">
                          <w:t xml:space="preserve">                                         </w:t>
                        </w:r>
                      </w:p>
                      <w:p w14:paraId="7A3E9700" w14:textId="77777777" w:rsidR="00D87BB9" w:rsidRDefault="00D87BB9"/>
                      <w:p w14:paraId="4E33DFEC"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37224391" w14:textId="77777777" w:rsidR="00D87BB9" w:rsidRPr="00A61D62" w:rsidRDefault="00D87BB9" w:rsidP="00684B9C">
                        <w:pPr>
                          <w:pStyle w:val="Caption"/>
                          <w:spacing w:after="0"/>
                        </w:pPr>
                        <w:r>
                          <w:t>(Resource www.ThinkHazard.com)</w:t>
                        </w:r>
                        <w:r w:rsidRPr="00A61D62">
                          <w:t xml:space="preserve">                                         </w:t>
                        </w:r>
                      </w:p>
                      <w:p w14:paraId="3886DB8E" w14:textId="77777777" w:rsidR="00D87BB9" w:rsidRDefault="00D87BB9"/>
                      <w:p w14:paraId="28A1B42C" w14:textId="77777777" w:rsidR="00D87BB9" w:rsidRPr="004729BA" w:rsidRDefault="00D87BB9" w:rsidP="00B95302">
                        <w:pPr>
                          <w:pStyle w:val="Caption"/>
                        </w:pPr>
                        <w:r>
                          <w:t>Figure 4-1</w:t>
                        </w:r>
                        <w:r w:rsidRPr="004729BA">
                          <w:t xml:space="preserve">: </w:t>
                        </w:r>
                        <w:r>
                          <w:t>Research Strategy – (Three Phases)</w:t>
                        </w:r>
                      </w:p>
                      <w:p w14:paraId="5E89D0CD" w14:textId="77777777" w:rsidR="00D87BB9" w:rsidRDefault="00D87BB9"/>
                      <w:p w14:paraId="681C39FD"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1DE97FDF" w14:textId="77777777" w:rsidR="00D87BB9" w:rsidRPr="00A61D62" w:rsidRDefault="00D87BB9" w:rsidP="00684B9C">
                        <w:pPr>
                          <w:pStyle w:val="Caption"/>
                          <w:spacing w:after="0"/>
                        </w:pPr>
                        <w:r>
                          <w:t>(Resource www.ThinkHazard.com)</w:t>
                        </w:r>
                        <w:r w:rsidRPr="00A61D62">
                          <w:t xml:space="preserve">                                         </w:t>
                        </w:r>
                      </w:p>
                      <w:p w14:paraId="21DB4323" w14:textId="77777777" w:rsidR="00D87BB9" w:rsidRDefault="00D87BB9"/>
                      <w:p w14:paraId="73AB673C"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1A45A9E" w14:textId="77777777" w:rsidR="00D87BB9" w:rsidRDefault="00D87BB9"/>
                      <w:p w14:paraId="69350F93"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3A372BD" w14:textId="77777777" w:rsidR="00D87BB9" w:rsidRDefault="00D87BB9"/>
                      <w:p w14:paraId="20758B90"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5877D10D" w14:textId="77777777" w:rsidR="00D87BB9" w:rsidRPr="00A61D62" w:rsidRDefault="00D87BB9" w:rsidP="00684B9C">
                        <w:pPr>
                          <w:pStyle w:val="Caption"/>
                          <w:spacing w:after="0"/>
                        </w:pPr>
                        <w:r>
                          <w:t>(Resource www.ThinkHazard.com)</w:t>
                        </w:r>
                        <w:r w:rsidRPr="00A61D62">
                          <w:t xml:space="preserve">                                         </w:t>
                        </w:r>
                      </w:p>
                      <w:p w14:paraId="079BD357" w14:textId="77777777" w:rsidR="00D87BB9" w:rsidRDefault="00D87BB9"/>
                      <w:p w14:paraId="00076E80"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826D953" w14:textId="77777777" w:rsidR="00D87BB9" w:rsidRDefault="00D87BB9"/>
                      <w:p w14:paraId="456C212A"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604131D5" w14:textId="77777777" w:rsidR="00D87BB9" w:rsidRPr="00A61D62" w:rsidRDefault="00D87BB9" w:rsidP="008B7A92">
                        <w:pPr>
                          <w:pStyle w:val="Caption"/>
                          <w:spacing w:after="0"/>
                        </w:pPr>
                        <w:r>
                          <w:t>(Resource www.ThinkHazard.com)</w:t>
                        </w:r>
                        <w:r w:rsidRPr="00A61D62">
                          <w:t xml:space="preserve">                                         </w:t>
                        </w:r>
                      </w:p>
                      <w:p w14:paraId="40218F99" w14:textId="77777777" w:rsidR="00D87BB9" w:rsidRDefault="00D87BB9"/>
                      <w:p w14:paraId="628EA48A"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54B38AC" w14:textId="77777777" w:rsidR="00D87BB9" w:rsidRPr="00A61D62" w:rsidRDefault="00D87BB9" w:rsidP="008B7A92">
                        <w:pPr>
                          <w:pStyle w:val="Caption"/>
                          <w:spacing w:after="0"/>
                        </w:pPr>
                        <w:r>
                          <w:t>(Resource www.ThinkHazard.com)</w:t>
                        </w:r>
                        <w:r w:rsidRPr="00A61D62">
                          <w:t xml:space="preserve">                                         </w:t>
                        </w:r>
                      </w:p>
                      <w:p w14:paraId="01C9DF9A" w14:textId="77777777" w:rsidR="00D87BB9" w:rsidRDefault="00D87BB9"/>
                      <w:p w14:paraId="3893C481"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17E64D21" w14:textId="77777777" w:rsidR="00D87BB9" w:rsidRDefault="00D87BB9"/>
                      <w:p w14:paraId="7929A14F"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D1E47FD" w14:textId="77777777" w:rsidR="00D87BB9" w:rsidRPr="00A61D62" w:rsidRDefault="00D87BB9" w:rsidP="008B7A92">
                        <w:pPr>
                          <w:pStyle w:val="Caption"/>
                          <w:spacing w:after="0"/>
                        </w:pPr>
                        <w:r>
                          <w:t>(Resource www.ThinkHazard.com)</w:t>
                        </w:r>
                        <w:r w:rsidRPr="00A61D62">
                          <w:t xml:space="preserve">                                         </w:t>
                        </w:r>
                      </w:p>
                      <w:p w14:paraId="1DBC8B28" w14:textId="77777777" w:rsidR="00D87BB9" w:rsidRDefault="00D87BB9"/>
                      <w:p w14:paraId="653333A1"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85086DE" w14:textId="77777777" w:rsidR="00D87BB9" w:rsidRPr="00A61D62" w:rsidRDefault="00D87BB9" w:rsidP="008B7A92">
                        <w:pPr>
                          <w:pStyle w:val="Caption"/>
                          <w:spacing w:after="0"/>
                        </w:pPr>
                        <w:r>
                          <w:t>(Resource www.ThinkHazard.com)</w:t>
                        </w:r>
                        <w:r w:rsidRPr="00A61D62">
                          <w:t xml:space="preserve">                                         </w:t>
                        </w:r>
                      </w:p>
                      <w:p w14:paraId="4452FB9E" w14:textId="77777777" w:rsidR="00D87BB9" w:rsidRDefault="00D87BB9"/>
                      <w:p w14:paraId="3E8BB7BD"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11149140" w14:textId="77777777" w:rsidR="00D87BB9" w:rsidRDefault="00D87BB9"/>
                      <w:p w14:paraId="5D14F195"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784B6DA" w14:textId="77777777" w:rsidR="00D87BB9" w:rsidRDefault="00D87BB9"/>
                      <w:p w14:paraId="096774E2"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60FBB19B" w14:textId="77777777" w:rsidR="00D87BB9" w:rsidRPr="00A61D62" w:rsidRDefault="00D87BB9" w:rsidP="00684B9C">
                        <w:pPr>
                          <w:pStyle w:val="Caption"/>
                          <w:spacing w:after="0"/>
                        </w:pPr>
                        <w:r>
                          <w:t>(Resource www.ThinkHazard.com)</w:t>
                        </w:r>
                        <w:r w:rsidRPr="00A61D62">
                          <w:t xml:space="preserve">                                         </w:t>
                        </w:r>
                      </w:p>
                      <w:p w14:paraId="32D9674B" w14:textId="77777777" w:rsidR="00D87BB9" w:rsidRDefault="00D87BB9"/>
                      <w:p w14:paraId="595C75DF"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B22CCBE" w14:textId="77777777" w:rsidR="00D87BB9" w:rsidRDefault="00D87BB9"/>
                      <w:p w14:paraId="111581F9"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127E4FC" w14:textId="77777777" w:rsidR="00D87BB9" w:rsidRPr="00A61D62" w:rsidRDefault="00D87BB9" w:rsidP="008B7A92">
                        <w:pPr>
                          <w:pStyle w:val="Caption"/>
                          <w:spacing w:after="0"/>
                        </w:pPr>
                        <w:r>
                          <w:t>(Resource www.ThinkHazard.com)</w:t>
                        </w:r>
                        <w:r w:rsidRPr="00A61D62">
                          <w:t xml:space="preserve">                                         </w:t>
                        </w:r>
                      </w:p>
                      <w:p w14:paraId="72883B82" w14:textId="77777777" w:rsidR="00D87BB9" w:rsidRDefault="00D87BB9"/>
                      <w:p w14:paraId="6F5FF19F"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EC54ED5" w14:textId="77777777" w:rsidR="00D87BB9" w:rsidRPr="00A61D62" w:rsidRDefault="00D87BB9" w:rsidP="008B7A92">
                        <w:pPr>
                          <w:pStyle w:val="Caption"/>
                          <w:spacing w:after="0"/>
                        </w:pPr>
                        <w:r>
                          <w:t>(Resource www.ThinkHazard.com)</w:t>
                        </w:r>
                        <w:r w:rsidRPr="00A61D62">
                          <w:t xml:space="preserve">                                         </w:t>
                        </w:r>
                      </w:p>
                      <w:p w14:paraId="026E14C7" w14:textId="77777777" w:rsidR="00D87BB9" w:rsidRDefault="00D87BB9"/>
                      <w:p w14:paraId="541FD023"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6380B13F" w14:textId="77777777" w:rsidR="00D87BB9" w:rsidRDefault="00D87BB9"/>
                      <w:p w14:paraId="5B1CA942"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5962DFA" w14:textId="77777777" w:rsidR="00D87BB9" w:rsidRPr="00A61D62" w:rsidRDefault="00D87BB9" w:rsidP="008B7A92">
                        <w:pPr>
                          <w:pStyle w:val="Caption"/>
                          <w:spacing w:after="0"/>
                        </w:pPr>
                        <w:r>
                          <w:t>(Resource www.ThinkHazard.com)</w:t>
                        </w:r>
                        <w:r w:rsidRPr="00A61D62">
                          <w:t xml:space="preserve">                                         </w:t>
                        </w:r>
                      </w:p>
                      <w:p w14:paraId="1D6ECA55" w14:textId="77777777" w:rsidR="00D87BB9" w:rsidRDefault="00D87BB9"/>
                      <w:p w14:paraId="3E54D1C1"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6FFBFC4" w14:textId="77777777" w:rsidR="00D87BB9" w:rsidRPr="00A61D62" w:rsidRDefault="00D87BB9" w:rsidP="008B7A92">
                        <w:pPr>
                          <w:pStyle w:val="Caption"/>
                          <w:spacing w:after="0"/>
                        </w:pPr>
                        <w:r>
                          <w:t>(Resource www.ThinkHazard.com)</w:t>
                        </w:r>
                        <w:r w:rsidRPr="00A61D62">
                          <w:t xml:space="preserve">                                         </w:t>
                        </w:r>
                      </w:p>
                      <w:p w14:paraId="2C6C9633" w14:textId="77777777" w:rsidR="00D87BB9" w:rsidRDefault="00D87BB9"/>
                      <w:p w14:paraId="5CCAEDC1"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700FED09" w14:textId="77777777" w:rsidR="00D87BB9" w:rsidRDefault="00D87BB9"/>
                      <w:p w14:paraId="2E057000"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1A6820C" w14:textId="77777777" w:rsidR="00D87BB9" w:rsidRDefault="00D87BB9"/>
                      <w:p w14:paraId="0BD7DC3B"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73287D0D" w14:textId="77777777" w:rsidR="00D87BB9" w:rsidRPr="00A61D62" w:rsidRDefault="00D87BB9" w:rsidP="00684B9C">
                        <w:pPr>
                          <w:pStyle w:val="Caption"/>
                          <w:spacing w:after="0"/>
                        </w:pPr>
                        <w:r>
                          <w:t>(Resource www.ThinkHazard.com)</w:t>
                        </w:r>
                        <w:r w:rsidRPr="00A61D62">
                          <w:t xml:space="preserve">                                         </w:t>
                        </w:r>
                      </w:p>
                      <w:p w14:paraId="73524FB5" w14:textId="77777777" w:rsidR="00D87BB9" w:rsidRDefault="00D87BB9"/>
                      <w:p w14:paraId="37C8D9DA"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F5A46DB" w14:textId="77777777" w:rsidR="00D87BB9" w:rsidRDefault="00D87BB9"/>
                      <w:p w14:paraId="355CFE0D"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B8AFEEE" w14:textId="77777777" w:rsidR="00D87BB9" w:rsidRDefault="00D87BB9"/>
                      <w:p w14:paraId="2E62D1DE"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201A1096" w14:textId="77777777" w:rsidR="00D87BB9" w:rsidRPr="00A61D62" w:rsidRDefault="00D87BB9" w:rsidP="00684B9C">
                        <w:pPr>
                          <w:pStyle w:val="Caption"/>
                          <w:spacing w:after="0"/>
                        </w:pPr>
                        <w:r>
                          <w:t>(Resource www.ThinkHazard.com)</w:t>
                        </w:r>
                        <w:r w:rsidRPr="00A61D62">
                          <w:t xml:space="preserve">                                         </w:t>
                        </w:r>
                      </w:p>
                      <w:p w14:paraId="22FB034A" w14:textId="77777777" w:rsidR="00D87BB9" w:rsidRDefault="00D87BB9"/>
                      <w:p w14:paraId="12B9FB96"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03F56AD5" w14:textId="77777777" w:rsidR="00D87BB9" w:rsidRPr="00A61D62" w:rsidRDefault="00D87BB9" w:rsidP="00684B9C">
                        <w:pPr>
                          <w:pStyle w:val="Caption"/>
                          <w:spacing w:after="0"/>
                        </w:pPr>
                        <w:r>
                          <w:t>(Resource www.ThinkHazard.com)</w:t>
                        </w:r>
                        <w:r w:rsidRPr="00A61D62">
                          <w:t xml:space="preserve">                                         </w:t>
                        </w:r>
                      </w:p>
                      <w:p w14:paraId="79102FD6" w14:textId="77777777" w:rsidR="00D87BB9" w:rsidRDefault="00D87BB9"/>
                      <w:p w14:paraId="7D08295D" w14:textId="77777777" w:rsidR="00D87BB9" w:rsidRPr="004729BA" w:rsidRDefault="00D87BB9" w:rsidP="00B95302">
                        <w:pPr>
                          <w:pStyle w:val="Caption"/>
                        </w:pPr>
                        <w:r>
                          <w:t>Figure 4-1</w:t>
                        </w:r>
                        <w:r w:rsidRPr="004729BA">
                          <w:t xml:space="preserve">: </w:t>
                        </w:r>
                        <w:r>
                          <w:t>Research Strategy – (Three Phases)</w:t>
                        </w:r>
                      </w:p>
                      <w:p w14:paraId="3D27C21B" w14:textId="77777777" w:rsidR="00D87BB9" w:rsidRDefault="00D87BB9"/>
                      <w:p w14:paraId="394E603F"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0ECF33F2" w14:textId="77777777" w:rsidR="00D87BB9" w:rsidRPr="00A61D62" w:rsidRDefault="00D87BB9" w:rsidP="00684B9C">
                        <w:pPr>
                          <w:pStyle w:val="Caption"/>
                          <w:spacing w:after="0"/>
                        </w:pPr>
                        <w:r>
                          <w:t>(Resource www.ThinkHazard.com)</w:t>
                        </w:r>
                        <w:r w:rsidRPr="00A61D62">
                          <w:t xml:space="preserve">                                         </w:t>
                        </w:r>
                      </w:p>
                      <w:p w14:paraId="3E088356" w14:textId="77777777" w:rsidR="00D87BB9" w:rsidRDefault="00D87BB9"/>
                      <w:p w14:paraId="67A34B76"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7E92EA2B" w14:textId="77777777" w:rsidR="00D87BB9" w:rsidRDefault="00D87BB9"/>
                      <w:p w14:paraId="652E80EF"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41540D8" w14:textId="77777777" w:rsidR="00D87BB9" w:rsidRDefault="00D87BB9"/>
                      <w:p w14:paraId="7E656725"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332FDFD" w14:textId="77777777" w:rsidR="00D87BB9" w:rsidRPr="00A61D62" w:rsidRDefault="00D87BB9" w:rsidP="00684B9C">
                        <w:pPr>
                          <w:pStyle w:val="Caption"/>
                          <w:spacing w:after="0"/>
                        </w:pPr>
                        <w:r>
                          <w:t>(Resource www.ThinkHazard.com)</w:t>
                        </w:r>
                        <w:r w:rsidRPr="00A61D62">
                          <w:t xml:space="preserve">                                         </w:t>
                        </w:r>
                      </w:p>
                      <w:p w14:paraId="26469D04" w14:textId="77777777" w:rsidR="00D87BB9" w:rsidRDefault="00D87BB9"/>
                      <w:p w14:paraId="7E026E94"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E591296" w14:textId="77777777" w:rsidR="00D87BB9" w:rsidRDefault="00D87BB9"/>
                      <w:p w14:paraId="7A2AD0D7"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579ACBD4" w14:textId="77777777" w:rsidR="00D87BB9" w:rsidRDefault="00D87BB9"/>
                      <w:p w14:paraId="688A6A71"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21225682" w14:textId="77777777" w:rsidR="00D87BB9" w:rsidRPr="00A61D62" w:rsidRDefault="00D87BB9" w:rsidP="00684B9C">
                        <w:pPr>
                          <w:pStyle w:val="Caption"/>
                          <w:spacing w:after="0"/>
                        </w:pPr>
                        <w:r>
                          <w:t>(Resource www.ThinkHazard.com)</w:t>
                        </w:r>
                        <w:r w:rsidRPr="00A61D62">
                          <w:t xml:space="preserve">                                         </w:t>
                        </w:r>
                      </w:p>
                      <w:p w14:paraId="3D5D6A74" w14:textId="77777777" w:rsidR="00D87BB9" w:rsidRDefault="00D87BB9"/>
                      <w:p w14:paraId="43C9CAF1"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2F7B617C" w14:textId="77777777" w:rsidR="00D87BB9" w:rsidRPr="00A61D62" w:rsidRDefault="00D87BB9" w:rsidP="00684B9C">
                        <w:pPr>
                          <w:pStyle w:val="Caption"/>
                          <w:spacing w:after="0"/>
                        </w:pPr>
                        <w:r>
                          <w:t>(Resource www.ThinkHazard.com)</w:t>
                        </w:r>
                        <w:r w:rsidRPr="00A61D62">
                          <w:t xml:space="preserve">                                         </w:t>
                        </w:r>
                      </w:p>
                      <w:p w14:paraId="2B579509" w14:textId="77777777" w:rsidR="00D87BB9" w:rsidRDefault="00D87BB9"/>
                      <w:p w14:paraId="59FD3C94" w14:textId="77777777" w:rsidR="00D87BB9" w:rsidRPr="004729BA" w:rsidRDefault="00D87BB9" w:rsidP="00B95302">
                        <w:pPr>
                          <w:pStyle w:val="Caption"/>
                        </w:pPr>
                        <w:r>
                          <w:t>Figure 4-1</w:t>
                        </w:r>
                        <w:r w:rsidRPr="004729BA">
                          <w:t xml:space="preserve">: </w:t>
                        </w:r>
                        <w:r>
                          <w:t>Research Strategy – (Three Phases)</w:t>
                        </w:r>
                      </w:p>
                      <w:p w14:paraId="6309F073" w14:textId="77777777" w:rsidR="00D87BB9" w:rsidRDefault="00D87BB9"/>
                      <w:p w14:paraId="0F5A6131"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194F607B" w14:textId="77777777" w:rsidR="00D87BB9" w:rsidRPr="00A61D62" w:rsidRDefault="00D87BB9" w:rsidP="00684B9C">
                        <w:pPr>
                          <w:pStyle w:val="Caption"/>
                          <w:spacing w:after="0"/>
                        </w:pPr>
                        <w:r>
                          <w:t>(Resource www.ThinkHazard.com)</w:t>
                        </w:r>
                        <w:r w:rsidRPr="00A61D62">
                          <w:t xml:space="preserve">                                         </w:t>
                        </w:r>
                      </w:p>
                      <w:p w14:paraId="153513B2" w14:textId="77777777" w:rsidR="00D87BB9" w:rsidRDefault="00D87BB9"/>
                      <w:p w14:paraId="3041524E"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54FF4E7B" w14:textId="77777777" w:rsidR="00D87BB9" w:rsidRPr="00A61D62" w:rsidRDefault="00D87BB9" w:rsidP="00684B9C">
                        <w:pPr>
                          <w:pStyle w:val="Caption"/>
                          <w:spacing w:after="0"/>
                        </w:pPr>
                        <w:r>
                          <w:t>(Resource www.ThinkHazard.com)</w:t>
                        </w:r>
                        <w:r w:rsidRPr="00A61D62">
                          <w:t xml:space="preserve">                                         </w:t>
                        </w:r>
                      </w:p>
                      <w:p w14:paraId="61729DD9" w14:textId="77777777" w:rsidR="00D87BB9" w:rsidRDefault="00D87BB9"/>
                      <w:p w14:paraId="051E6D85" w14:textId="77777777" w:rsidR="00D87BB9" w:rsidRPr="004729BA" w:rsidRDefault="00D87BB9" w:rsidP="00B95302">
                        <w:pPr>
                          <w:pStyle w:val="Caption"/>
                        </w:pPr>
                        <w:r>
                          <w:t>Figure 4-1</w:t>
                        </w:r>
                        <w:r w:rsidRPr="004729BA">
                          <w:t xml:space="preserve">: </w:t>
                        </w:r>
                        <w:r>
                          <w:t>Research Strategy – (Three Phases)</w:t>
                        </w:r>
                      </w:p>
                      <w:p w14:paraId="7B5C3911" w14:textId="77777777" w:rsidR="00D87BB9" w:rsidRDefault="00D87BB9"/>
                      <w:p w14:paraId="1C063265"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4C811DA" w14:textId="77777777" w:rsidR="00D87BB9" w:rsidRDefault="00D87BB9"/>
                      <w:p w14:paraId="7A61A4C5"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EFB0BD6" w14:textId="77777777" w:rsidR="00D87BB9" w:rsidRDefault="00D87BB9"/>
                      <w:p w14:paraId="5001C45E"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ED729C1" w14:textId="77777777" w:rsidR="00D87BB9" w:rsidRDefault="00D87BB9"/>
                      <w:p w14:paraId="4F69C8A0"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2842712D" w14:textId="77777777" w:rsidR="00D87BB9" w:rsidRPr="00A61D62" w:rsidRDefault="00D87BB9" w:rsidP="00684B9C">
                        <w:pPr>
                          <w:pStyle w:val="Caption"/>
                          <w:spacing w:after="0"/>
                        </w:pPr>
                        <w:r>
                          <w:t>(Resource www.ThinkHazard.com)</w:t>
                        </w:r>
                        <w:r w:rsidRPr="00A61D62">
                          <w:t xml:space="preserve">                                         </w:t>
                        </w:r>
                      </w:p>
                      <w:p w14:paraId="17FC9707" w14:textId="77777777" w:rsidR="00D87BB9" w:rsidRDefault="00D87BB9"/>
                      <w:p w14:paraId="503AAC8D"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75FA8239" w14:textId="77777777" w:rsidR="00D87BB9" w:rsidRPr="00A61D62" w:rsidRDefault="00D87BB9" w:rsidP="00684B9C">
                        <w:pPr>
                          <w:pStyle w:val="Caption"/>
                          <w:spacing w:after="0"/>
                        </w:pPr>
                        <w:r>
                          <w:t>(Resource www.ThinkHazard.com)</w:t>
                        </w:r>
                        <w:r w:rsidRPr="00A61D62">
                          <w:t xml:space="preserve">                                         </w:t>
                        </w:r>
                      </w:p>
                      <w:p w14:paraId="2662BF37" w14:textId="77777777" w:rsidR="00D87BB9" w:rsidRDefault="00D87BB9"/>
                      <w:p w14:paraId="354E7A39" w14:textId="77777777" w:rsidR="00D87BB9" w:rsidRPr="004729BA" w:rsidRDefault="00D87BB9" w:rsidP="00B95302">
                        <w:pPr>
                          <w:pStyle w:val="Caption"/>
                        </w:pPr>
                        <w:r>
                          <w:t>Figure 4-1</w:t>
                        </w:r>
                        <w:r w:rsidRPr="004729BA">
                          <w:t xml:space="preserve">: </w:t>
                        </w:r>
                        <w:r>
                          <w:t>Research Strategy – (Three Phases)</w:t>
                        </w:r>
                      </w:p>
                      <w:p w14:paraId="1EB39CFF" w14:textId="77777777" w:rsidR="00D87BB9" w:rsidRDefault="00D87BB9"/>
                      <w:p w14:paraId="6B9AB6A1"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295D3015" w14:textId="77777777" w:rsidR="00D87BB9" w:rsidRPr="00A61D62" w:rsidRDefault="00D87BB9" w:rsidP="00684B9C">
                        <w:pPr>
                          <w:pStyle w:val="Caption"/>
                          <w:spacing w:after="0"/>
                        </w:pPr>
                        <w:r>
                          <w:t>(Resource www.ThinkHazard.com)</w:t>
                        </w:r>
                        <w:r w:rsidRPr="00A61D62">
                          <w:t xml:space="preserve">                                         </w:t>
                        </w:r>
                      </w:p>
                      <w:p w14:paraId="770A5730" w14:textId="77777777" w:rsidR="00D87BB9" w:rsidRDefault="00D87BB9"/>
                      <w:p w14:paraId="62BFCA2A"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72BBA5AA" w14:textId="77777777" w:rsidR="00D87BB9" w:rsidRDefault="00D87BB9"/>
                      <w:p w14:paraId="23CF66FE"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6AED80B" w14:textId="77777777" w:rsidR="00D87BB9" w:rsidRDefault="00D87BB9"/>
                      <w:p w14:paraId="5CA2F98F"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734CBB70" w14:textId="77777777" w:rsidR="00D87BB9" w:rsidRPr="00A61D62" w:rsidRDefault="00D87BB9" w:rsidP="00684B9C">
                        <w:pPr>
                          <w:pStyle w:val="Caption"/>
                          <w:spacing w:after="0"/>
                        </w:pPr>
                        <w:r>
                          <w:t>(Resource www.ThinkHazard.com)</w:t>
                        </w:r>
                        <w:r w:rsidRPr="00A61D62">
                          <w:t xml:space="preserve">                                         </w:t>
                        </w:r>
                      </w:p>
                      <w:p w14:paraId="61BFA561" w14:textId="77777777" w:rsidR="00D87BB9" w:rsidRDefault="00D87BB9"/>
                      <w:p w14:paraId="10387772"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14B17E5" w14:textId="77777777" w:rsidR="00D87BB9" w:rsidRDefault="00D87BB9"/>
                      <w:p w14:paraId="18E090F9"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7A265FB1" w14:textId="77777777" w:rsidR="00D87BB9" w:rsidRDefault="00D87BB9"/>
                      <w:p w14:paraId="2D321532"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7563D76F" w14:textId="77777777" w:rsidR="00D87BB9" w:rsidRPr="00A61D62" w:rsidRDefault="00D87BB9" w:rsidP="00684B9C">
                        <w:pPr>
                          <w:pStyle w:val="Caption"/>
                          <w:spacing w:after="0"/>
                        </w:pPr>
                        <w:r>
                          <w:t>(Resource www.ThinkHazard.com)</w:t>
                        </w:r>
                        <w:r w:rsidRPr="00A61D62">
                          <w:t xml:space="preserve">                                         </w:t>
                        </w:r>
                      </w:p>
                      <w:p w14:paraId="124CA6FA" w14:textId="77777777" w:rsidR="00D87BB9" w:rsidRDefault="00D87BB9"/>
                      <w:p w14:paraId="21AE7CCB"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3DF64586" w14:textId="77777777" w:rsidR="00D87BB9" w:rsidRPr="00A61D62" w:rsidRDefault="00D87BB9" w:rsidP="00684B9C">
                        <w:pPr>
                          <w:pStyle w:val="Caption"/>
                          <w:spacing w:after="0"/>
                        </w:pPr>
                        <w:r>
                          <w:t>(Resource www.ThinkHazard.com)</w:t>
                        </w:r>
                        <w:r w:rsidRPr="00A61D62">
                          <w:t xml:space="preserve">                                         </w:t>
                        </w:r>
                      </w:p>
                      <w:p w14:paraId="2BD5EDFD" w14:textId="77777777" w:rsidR="00D87BB9" w:rsidRDefault="00D87BB9"/>
                      <w:p w14:paraId="4917C140" w14:textId="77777777" w:rsidR="00D87BB9" w:rsidRPr="004729BA" w:rsidRDefault="00D87BB9" w:rsidP="00B95302">
                        <w:pPr>
                          <w:pStyle w:val="Caption"/>
                        </w:pPr>
                        <w:r>
                          <w:t>Figure 4-1</w:t>
                        </w:r>
                        <w:r w:rsidRPr="004729BA">
                          <w:t xml:space="preserve">: </w:t>
                        </w:r>
                        <w:r>
                          <w:t>Research Strategy – (Three Phases)</w:t>
                        </w:r>
                      </w:p>
                      <w:p w14:paraId="2F5D92E3" w14:textId="77777777" w:rsidR="00D87BB9" w:rsidRDefault="00D87BB9"/>
                      <w:p w14:paraId="33D8D1C0"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1FF390F0" w14:textId="77777777" w:rsidR="00D87BB9" w:rsidRPr="00A61D62" w:rsidRDefault="00D87BB9" w:rsidP="00684B9C">
                        <w:pPr>
                          <w:pStyle w:val="Caption"/>
                          <w:spacing w:after="0"/>
                        </w:pPr>
                        <w:r>
                          <w:t>(Resource www.ThinkHazard.com)</w:t>
                        </w:r>
                        <w:r w:rsidRPr="00A61D62">
                          <w:t xml:space="preserve">                                         </w:t>
                        </w:r>
                      </w:p>
                      <w:p w14:paraId="5E0C0706" w14:textId="77777777" w:rsidR="00D87BB9" w:rsidRDefault="00D87BB9"/>
                      <w:p w14:paraId="0E766818"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F841E4F" w14:textId="77777777" w:rsidR="00D87BB9" w:rsidRDefault="00D87BB9"/>
                      <w:p w14:paraId="3A8BA261"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9E12973" w14:textId="77777777" w:rsidR="00D87BB9" w:rsidRDefault="00D87BB9"/>
                      <w:p w14:paraId="6DFFDBD2"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BA0E63A" w14:textId="77777777" w:rsidR="00D87BB9" w:rsidRPr="00A61D62" w:rsidRDefault="00D87BB9" w:rsidP="00684B9C">
                        <w:pPr>
                          <w:pStyle w:val="Caption"/>
                          <w:spacing w:after="0"/>
                        </w:pPr>
                        <w:r>
                          <w:t>(Resource www.ThinkHazard.com)</w:t>
                        </w:r>
                        <w:r w:rsidRPr="00A61D62">
                          <w:t xml:space="preserve">                                         </w:t>
                        </w:r>
                      </w:p>
                      <w:p w14:paraId="36ACF7F1" w14:textId="77777777" w:rsidR="00D87BB9" w:rsidRDefault="00D87BB9"/>
                      <w:p w14:paraId="24B0AD39"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8F220ED" w14:textId="77777777" w:rsidR="00D87BB9" w:rsidRDefault="00D87BB9"/>
                      <w:p w14:paraId="08DCD185" w14:textId="2743BC38"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1A5E891A" w14:textId="77777777" w:rsidR="00D87BB9" w:rsidRPr="00A61D62" w:rsidRDefault="00D87BB9" w:rsidP="008B7A92">
                        <w:pPr>
                          <w:pStyle w:val="Caption"/>
                          <w:spacing w:after="0"/>
                        </w:pPr>
                        <w:r>
                          <w:t>(Resource www.ThinkHazard.com)</w:t>
                        </w:r>
                        <w:r w:rsidRPr="00A61D62">
                          <w:t xml:space="preserve">                                         </w:t>
                        </w:r>
                      </w:p>
                      <w:p w14:paraId="37BE5D3F" w14:textId="77777777" w:rsidR="00D87BB9" w:rsidRDefault="00D87BB9"/>
                      <w:p w14:paraId="1D0C1993"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43DCE27" w14:textId="77777777" w:rsidR="00D87BB9" w:rsidRPr="00A61D62" w:rsidRDefault="00D87BB9" w:rsidP="008B7A92">
                        <w:pPr>
                          <w:pStyle w:val="Caption"/>
                          <w:spacing w:after="0"/>
                        </w:pPr>
                        <w:r>
                          <w:t>(Resource www.ThinkHazard.com)</w:t>
                        </w:r>
                        <w:r w:rsidRPr="00A61D62">
                          <w:t xml:space="preserve">                                         </w:t>
                        </w:r>
                      </w:p>
                      <w:p w14:paraId="021A9F64" w14:textId="77777777" w:rsidR="00D87BB9" w:rsidRDefault="00D87BB9"/>
                      <w:p w14:paraId="52615E1F"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7C64BE33" w14:textId="77777777" w:rsidR="00D87BB9" w:rsidRDefault="00D87BB9"/>
                      <w:p w14:paraId="3FE1B3CC"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0BB69F5" w14:textId="77777777" w:rsidR="00D87BB9" w:rsidRPr="00A61D62" w:rsidRDefault="00D87BB9" w:rsidP="008B7A92">
                        <w:pPr>
                          <w:pStyle w:val="Caption"/>
                          <w:spacing w:after="0"/>
                        </w:pPr>
                        <w:r>
                          <w:t>(Resource www.ThinkHazard.com)</w:t>
                        </w:r>
                        <w:r w:rsidRPr="00A61D62">
                          <w:t xml:space="preserve">                                         </w:t>
                        </w:r>
                      </w:p>
                      <w:p w14:paraId="40DCB578" w14:textId="77777777" w:rsidR="00D87BB9" w:rsidRDefault="00D87BB9"/>
                      <w:p w14:paraId="6E2A91C9"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227BA03" w14:textId="77777777" w:rsidR="00D87BB9" w:rsidRPr="00A61D62" w:rsidRDefault="00D87BB9" w:rsidP="008B7A92">
                        <w:pPr>
                          <w:pStyle w:val="Caption"/>
                          <w:spacing w:after="0"/>
                        </w:pPr>
                        <w:r>
                          <w:t>(Resource www.ThinkHazard.com)</w:t>
                        </w:r>
                        <w:r w:rsidRPr="00A61D62">
                          <w:t xml:space="preserve">                                         </w:t>
                        </w:r>
                      </w:p>
                      <w:p w14:paraId="7917F7CD" w14:textId="77777777" w:rsidR="00D87BB9" w:rsidRDefault="00D87BB9"/>
                      <w:p w14:paraId="278A7746"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060E7F64" w14:textId="77777777" w:rsidR="00D87BB9" w:rsidRDefault="00D87BB9"/>
                      <w:p w14:paraId="7539D353"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66D199A" w14:textId="77777777" w:rsidR="00D87BB9" w:rsidRDefault="00D87BB9"/>
                      <w:p w14:paraId="627C0BEC"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4BE25AEA" w14:textId="77777777" w:rsidR="00D87BB9" w:rsidRPr="00A61D62" w:rsidRDefault="00D87BB9" w:rsidP="00684B9C">
                        <w:pPr>
                          <w:pStyle w:val="Caption"/>
                          <w:spacing w:after="0"/>
                        </w:pPr>
                        <w:r>
                          <w:t>(Resource www.ThinkHazard.com)</w:t>
                        </w:r>
                        <w:r w:rsidRPr="00A61D62">
                          <w:t xml:space="preserve">                                         </w:t>
                        </w:r>
                      </w:p>
                      <w:p w14:paraId="45C6985A" w14:textId="77777777" w:rsidR="00D87BB9" w:rsidRDefault="00D87BB9"/>
                      <w:p w14:paraId="6ECF8A43"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AF816D1" w14:textId="77777777" w:rsidR="00D87BB9" w:rsidRDefault="00D87BB9"/>
                      <w:p w14:paraId="0A9007C0"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2861097" w14:textId="77777777" w:rsidR="00D87BB9" w:rsidRPr="00A61D62" w:rsidRDefault="00D87BB9" w:rsidP="008B7A92">
                        <w:pPr>
                          <w:pStyle w:val="Caption"/>
                          <w:spacing w:after="0"/>
                        </w:pPr>
                        <w:r>
                          <w:t>(Resource www.ThinkHazard.com)</w:t>
                        </w:r>
                        <w:r w:rsidRPr="00A61D62">
                          <w:t xml:space="preserve">                                         </w:t>
                        </w:r>
                      </w:p>
                      <w:p w14:paraId="7C374166" w14:textId="77777777" w:rsidR="00D87BB9" w:rsidRDefault="00D87BB9"/>
                      <w:p w14:paraId="6ED4F05F"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A165256" w14:textId="77777777" w:rsidR="00D87BB9" w:rsidRPr="00A61D62" w:rsidRDefault="00D87BB9" w:rsidP="008B7A92">
                        <w:pPr>
                          <w:pStyle w:val="Caption"/>
                          <w:spacing w:after="0"/>
                        </w:pPr>
                        <w:r>
                          <w:t>(Resource www.ThinkHazard.com)</w:t>
                        </w:r>
                        <w:r w:rsidRPr="00A61D62">
                          <w:t xml:space="preserve">                                         </w:t>
                        </w:r>
                      </w:p>
                      <w:p w14:paraId="4561A7C0" w14:textId="77777777" w:rsidR="00D87BB9" w:rsidRDefault="00D87BB9"/>
                      <w:p w14:paraId="4E6D49FD"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51BC5590" w14:textId="77777777" w:rsidR="00D87BB9" w:rsidRDefault="00D87BB9"/>
                      <w:p w14:paraId="412B494F"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34A826EE" w14:textId="77777777" w:rsidR="00D87BB9" w:rsidRPr="00A61D62" w:rsidRDefault="00D87BB9" w:rsidP="008B7A92">
                        <w:pPr>
                          <w:pStyle w:val="Caption"/>
                          <w:spacing w:after="0"/>
                        </w:pPr>
                        <w:r>
                          <w:t>(Resource www.ThinkHazard.com)</w:t>
                        </w:r>
                        <w:r w:rsidRPr="00A61D62">
                          <w:t xml:space="preserve">                                         </w:t>
                        </w:r>
                      </w:p>
                      <w:p w14:paraId="31EA3A06" w14:textId="77777777" w:rsidR="00D87BB9" w:rsidRDefault="00D87BB9"/>
                      <w:p w14:paraId="01C0CF8D"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5CE6FFC1" w14:textId="77777777" w:rsidR="00D87BB9" w:rsidRPr="00A61D62" w:rsidRDefault="00D87BB9" w:rsidP="008B7A92">
                        <w:pPr>
                          <w:pStyle w:val="Caption"/>
                          <w:spacing w:after="0"/>
                        </w:pPr>
                        <w:r>
                          <w:t>(Resource www.ThinkHazard.com)</w:t>
                        </w:r>
                        <w:r w:rsidRPr="00A61D62">
                          <w:t xml:space="preserve">                                         </w:t>
                        </w:r>
                      </w:p>
                      <w:p w14:paraId="24EE7D69" w14:textId="77777777" w:rsidR="00D87BB9" w:rsidRDefault="00D87BB9"/>
                      <w:p w14:paraId="6C4DFE02"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07167CE7" w14:textId="77777777" w:rsidR="00D87BB9" w:rsidRDefault="00D87BB9"/>
                      <w:p w14:paraId="04C26C3C"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1BEE3C2" w14:textId="77777777" w:rsidR="00D87BB9" w:rsidRDefault="00D87BB9"/>
                      <w:p w14:paraId="03345888"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A34FEB9" w14:textId="77777777" w:rsidR="00D87BB9" w:rsidRPr="00A61D62" w:rsidRDefault="00D87BB9" w:rsidP="00684B9C">
                        <w:pPr>
                          <w:pStyle w:val="Caption"/>
                          <w:spacing w:after="0"/>
                        </w:pPr>
                        <w:r>
                          <w:t>(Resource www.ThinkHazard.com)</w:t>
                        </w:r>
                        <w:r w:rsidRPr="00A61D62">
                          <w:t xml:space="preserve">                                         </w:t>
                        </w:r>
                      </w:p>
                      <w:p w14:paraId="2E1CC438" w14:textId="77777777" w:rsidR="00D87BB9" w:rsidRDefault="00D87BB9"/>
                      <w:p w14:paraId="20A06DFB"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5A7F204" w14:textId="77777777" w:rsidR="00D87BB9" w:rsidRDefault="00D87BB9"/>
                      <w:p w14:paraId="56FC4BA5"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7EEE657" w14:textId="77777777" w:rsidR="00D87BB9" w:rsidRDefault="00D87BB9"/>
                      <w:p w14:paraId="13075294"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AF7A95F" w14:textId="77777777" w:rsidR="00D87BB9" w:rsidRPr="00A61D62" w:rsidRDefault="00D87BB9" w:rsidP="00684B9C">
                        <w:pPr>
                          <w:pStyle w:val="Caption"/>
                          <w:spacing w:after="0"/>
                        </w:pPr>
                        <w:r>
                          <w:t>(Resource www.ThinkHazard.com)</w:t>
                        </w:r>
                        <w:r w:rsidRPr="00A61D62">
                          <w:t xml:space="preserve">                                         </w:t>
                        </w:r>
                      </w:p>
                      <w:p w14:paraId="2A295E6E" w14:textId="77777777" w:rsidR="00D87BB9" w:rsidRDefault="00D87BB9"/>
                      <w:p w14:paraId="10186F4A"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14722EBF" w14:textId="77777777" w:rsidR="00D87BB9" w:rsidRPr="00A61D62" w:rsidRDefault="00D87BB9" w:rsidP="00684B9C">
                        <w:pPr>
                          <w:pStyle w:val="Caption"/>
                          <w:spacing w:after="0"/>
                        </w:pPr>
                        <w:r>
                          <w:t>(Resource www.ThinkHazard.com)</w:t>
                        </w:r>
                        <w:r w:rsidRPr="00A61D62">
                          <w:t xml:space="preserve">                                         </w:t>
                        </w:r>
                      </w:p>
                      <w:p w14:paraId="7B780616" w14:textId="77777777" w:rsidR="00D87BB9" w:rsidRDefault="00D87BB9"/>
                      <w:p w14:paraId="468E7CBE" w14:textId="77777777" w:rsidR="00D87BB9" w:rsidRPr="004729BA" w:rsidRDefault="00D87BB9" w:rsidP="00B95302">
                        <w:pPr>
                          <w:pStyle w:val="Caption"/>
                        </w:pPr>
                        <w:r>
                          <w:t>Figure 4-1</w:t>
                        </w:r>
                        <w:r w:rsidRPr="004729BA">
                          <w:t xml:space="preserve">: </w:t>
                        </w:r>
                        <w:r>
                          <w:t>Research Strategy – (Three Phases)</w:t>
                        </w:r>
                      </w:p>
                      <w:p w14:paraId="63545D83" w14:textId="77777777" w:rsidR="00D87BB9" w:rsidRDefault="00D87BB9"/>
                      <w:p w14:paraId="36945849"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740BBF5C" w14:textId="77777777" w:rsidR="00D87BB9" w:rsidRPr="00A61D62" w:rsidRDefault="00D87BB9" w:rsidP="00684B9C">
                        <w:pPr>
                          <w:pStyle w:val="Caption"/>
                          <w:spacing w:after="0"/>
                        </w:pPr>
                        <w:r>
                          <w:t>(Resource www.ThinkHazard.com)</w:t>
                        </w:r>
                        <w:r w:rsidRPr="00A61D62">
                          <w:t xml:space="preserve">                                         </w:t>
                        </w:r>
                      </w:p>
                      <w:p w14:paraId="01B91A45" w14:textId="77777777" w:rsidR="00D87BB9" w:rsidRDefault="00D87BB9"/>
                      <w:p w14:paraId="353187A2"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82D1F08" w14:textId="77777777" w:rsidR="00D87BB9" w:rsidRDefault="00D87BB9"/>
                      <w:p w14:paraId="060C43D6"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F9318A0" w14:textId="77777777" w:rsidR="00D87BB9" w:rsidRDefault="00D87BB9"/>
                      <w:p w14:paraId="69246839"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34BF3217" w14:textId="77777777" w:rsidR="00D87BB9" w:rsidRPr="00A61D62" w:rsidRDefault="00D87BB9" w:rsidP="00684B9C">
                        <w:pPr>
                          <w:pStyle w:val="Caption"/>
                          <w:spacing w:after="0"/>
                        </w:pPr>
                        <w:r>
                          <w:t>(Resource www.ThinkHazard.com)</w:t>
                        </w:r>
                        <w:r w:rsidRPr="00A61D62">
                          <w:t xml:space="preserve">                                         </w:t>
                        </w:r>
                      </w:p>
                      <w:p w14:paraId="25F17EF7" w14:textId="77777777" w:rsidR="00D87BB9" w:rsidRDefault="00D87BB9"/>
                      <w:p w14:paraId="3CA07EB5"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7429A956" w14:textId="77777777" w:rsidR="00D87BB9" w:rsidRDefault="00D87BB9"/>
                      <w:p w14:paraId="66ACA291" w14:textId="2743BC38"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07E578C9" w14:textId="77777777" w:rsidR="00D87BB9" w:rsidRPr="00A61D62" w:rsidRDefault="00D87BB9" w:rsidP="008B7A92">
                        <w:pPr>
                          <w:pStyle w:val="Caption"/>
                          <w:spacing w:after="0"/>
                        </w:pPr>
                        <w:r>
                          <w:t>(Resource www.ThinkHazard.com)</w:t>
                        </w:r>
                        <w:r w:rsidRPr="00A61D62">
                          <w:t xml:space="preserve">                                         </w:t>
                        </w:r>
                      </w:p>
                      <w:p w14:paraId="09575DE9" w14:textId="77777777" w:rsidR="00D87BB9" w:rsidRDefault="00D87BB9"/>
                      <w:p w14:paraId="77BA7188"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6A26FF5" w14:textId="77777777" w:rsidR="00D87BB9" w:rsidRPr="00A61D62" w:rsidRDefault="00D87BB9" w:rsidP="008B7A92">
                        <w:pPr>
                          <w:pStyle w:val="Caption"/>
                          <w:spacing w:after="0"/>
                        </w:pPr>
                        <w:r>
                          <w:t>(Resource www.ThinkHazard.com)</w:t>
                        </w:r>
                        <w:r w:rsidRPr="00A61D62">
                          <w:t xml:space="preserve">                                         </w:t>
                        </w:r>
                      </w:p>
                      <w:p w14:paraId="60ADE617" w14:textId="77777777" w:rsidR="00D87BB9" w:rsidRDefault="00D87BB9"/>
                      <w:p w14:paraId="0A60E344"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1FB5230" w14:textId="77777777" w:rsidR="00D87BB9" w:rsidRDefault="00D87BB9"/>
                      <w:p w14:paraId="618CD4E6" w14:textId="77777777"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2D0771C" w14:textId="77777777" w:rsidR="00D87BB9" w:rsidRPr="00A61D62" w:rsidRDefault="00D87BB9" w:rsidP="008B7A92">
                        <w:pPr>
                          <w:pStyle w:val="Caption"/>
                          <w:spacing w:after="0"/>
                        </w:pPr>
                        <w:r>
                          <w:t>(Resource www.ThinkHazard.com)</w:t>
                        </w:r>
                        <w:r w:rsidRPr="00A61D62">
                          <w:t xml:space="preserve">                                         </w:t>
                        </w:r>
                      </w:p>
                      <w:p w14:paraId="42765B2B" w14:textId="77777777" w:rsidR="00D87BB9" w:rsidRDefault="00D87BB9"/>
                      <w:p w14:paraId="51944CF9"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159C9D1" w14:textId="77777777" w:rsidR="00D87BB9" w:rsidRPr="00A61D62" w:rsidRDefault="00D87BB9" w:rsidP="008B7A92">
                        <w:pPr>
                          <w:pStyle w:val="Caption"/>
                          <w:spacing w:after="0"/>
                        </w:pPr>
                        <w:r>
                          <w:t>(Resource www.ThinkHazard.com)</w:t>
                        </w:r>
                        <w:r w:rsidRPr="00A61D62">
                          <w:t xml:space="preserve">                                         </w:t>
                        </w:r>
                      </w:p>
                      <w:p w14:paraId="2CA03D34" w14:textId="77777777" w:rsidR="00D87BB9" w:rsidRDefault="00D87BB9"/>
                      <w:p w14:paraId="1A58CB69"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5B80349D" w14:textId="77777777" w:rsidR="00D87BB9" w:rsidRDefault="00D87BB9"/>
                      <w:p w14:paraId="606F5116"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986A1F8" w14:textId="77777777" w:rsidR="00D87BB9" w:rsidRDefault="00D87BB9"/>
                      <w:p w14:paraId="2D006CEE"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45FA508" w14:textId="77777777" w:rsidR="00D87BB9" w:rsidRPr="00A61D62" w:rsidRDefault="00D87BB9" w:rsidP="00684B9C">
                        <w:pPr>
                          <w:pStyle w:val="Caption"/>
                          <w:spacing w:after="0"/>
                        </w:pPr>
                        <w:r>
                          <w:t>(Resource www.ThinkHazard.com)</w:t>
                        </w:r>
                        <w:r w:rsidRPr="00A61D62">
                          <w:t xml:space="preserve">                                         </w:t>
                        </w:r>
                      </w:p>
                      <w:p w14:paraId="644ACAB8" w14:textId="77777777" w:rsidR="00D87BB9" w:rsidRDefault="00D87BB9"/>
                      <w:p w14:paraId="244FD222"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53D1B4D" w14:textId="77777777" w:rsidR="00D87BB9" w:rsidRDefault="00D87BB9"/>
                      <w:p w14:paraId="14BDAEDD" w14:textId="2743BC38"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4BEA1506" w14:textId="77777777" w:rsidR="00D87BB9" w:rsidRPr="00A61D62" w:rsidRDefault="00D87BB9" w:rsidP="008B7A92">
                        <w:pPr>
                          <w:pStyle w:val="Caption"/>
                          <w:spacing w:after="0"/>
                        </w:pPr>
                        <w:r>
                          <w:t>(Resource www.ThinkHazard.com)</w:t>
                        </w:r>
                        <w:r w:rsidRPr="00A61D62">
                          <w:t xml:space="preserve">                                         </w:t>
                        </w:r>
                      </w:p>
                      <w:p w14:paraId="6E355E9E" w14:textId="77777777" w:rsidR="00D87BB9" w:rsidRDefault="00D87BB9"/>
                      <w:p w14:paraId="107BD2A1" w14:textId="77777777"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794C2E72" w14:textId="77777777" w:rsidR="00D87BB9" w:rsidRPr="00A61D62" w:rsidRDefault="00D87BB9" w:rsidP="008B7A92">
                        <w:pPr>
                          <w:pStyle w:val="Caption"/>
                          <w:spacing w:after="0"/>
                        </w:pPr>
                        <w:r>
                          <w:t>(Resource www.ThinkHazard.com)</w:t>
                        </w:r>
                        <w:r w:rsidRPr="00A61D62">
                          <w:t xml:space="preserve">                                         </w:t>
                        </w:r>
                      </w:p>
                      <w:p w14:paraId="7A9EC1F3" w14:textId="77777777" w:rsidR="00D87BB9" w:rsidRDefault="00D87BB9"/>
                      <w:p w14:paraId="37836EE7" w14:textId="77777777" w:rsidR="00D87BB9" w:rsidRPr="00A61D62" w:rsidRDefault="00D87BB9" w:rsidP="009410CC">
                        <w:pPr>
                          <w:pStyle w:val="Caption"/>
                        </w:pPr>
                        <w:r>
                          <w:t>Figure 3-17</w:t>
                        </w:r>
                        <w:r w:rsidRPr="00A61D62">
                          <w:t xml:space="preserve">: </w:t>
                        </w:r>
                        <w:r>
                          <w:t>Amman Resilience Challenges, Amman Resilience Action Plan (Resource :100 RC)</w:t>
                        </w:r>
                        <w:r w:rsidRPr="00A61D62">
                          <w:t xml:space="preserve"> </w:t>
                        </w:r>
                      </w:p>
                      <w:p w14:paraId="484275D9" w14:textId="77777777" w:rsidR="00D87BB9" w:rsidRDefault="00D87BB9"/>
                      <w:p w14:paraId="66858E24" w14:textId="2743BC38" w:rsidR="00D87BB9" w:rsidRDefault="00D87BB9" w:rsidP="008B7A92">
                        <w:pPr>
                          <w:pStyle w:val="Caption"/>
                          <w:spacing w:after="0"/>
                        </w:pPr>
                        <w:r>
                          <w:t>Figure 3-18</w:t>
                        </w:r>
                        <w:r w:rsidRPr="00A61D62">
                          <w:t xml:space="preserve">: </w:t>
                        </w:r>
                        <w:r>
                          <w:t>Water Shortages Hazard Map, Ramallah/Earthquakes, PalestineFigure 3-17</w:t>
                        </w:r>
                        <w:r w:rsidRPr="00A61D62">
                          <w:t xml:space="preserve">: </w:t>
                        </w:r>
                        <w:r>
                          <w:t>Amman Resilience Challenges, Amman Resilience Action Plan (Resource :100 RC)Figure 3-15</w:t>
                        </w:r>
                        <w:r w:rsidRPr="00A61D62">
                          <w:t xml:space="preserve">: </w:t>
                        </w:r>
                        <w:r>
                          <w:t xml:space="preserve">Water Shortages Hazard Map, Amman/River Floods, Jordan </w:t>
                        </w:r>
                      </w:p>
                      <w:p w14:paraId="2CAAD91D" w14:textId="6368C225" w:rsidR="00D87BB9" w:rsidRPr="00A61D62" w:rsidRDefault="00D87BB9" w:rsidP="008B7A92">
                        <w:pPr>
                          <w:pStyle w:val="Caption"/>
                          <w:spacing w:after="0"/>
                        </w:pPr>
                        <w:r>
                          <w:t>(Resource www.ThinkHazard.com)</w:t>
                        </w:r>
                        <w:r w:rsidRPr="00A61D62">
                          <w:t xml:space="preserve">                                         </w:t>
                        </w:r>
                      </w:p>
                      <w:p w14:paraId="315805CD" w14:textId="77777777" w:rsidR="00D87BB9" w:rsidRDefault="00D87BB9"/>
                      <w:p w14:paraId="08FF70FE" w14:textId="681ED4C1" w:rsidR="00D87BB9" w:rsidRDefault="00D87BB9" w:rsidP="008B7A92">
                        <w:pPr>
                          <w:pStyle w:val="Caption"/>
                          <w:spacing w:after="0"/>
                        </w:pPr>
                        <w:r>
                          <w:t>Figure 3-17</w:t>
                        </w:r>
                        <w:r w:rsidRPr="00A61D62">
                          <w:t xml:space="preserve">: </w:t>
                        </w:r>
                        <w:r>
                          <w:t>Amman Resilience Challenges, Amman Resilience Action Plan (Resource :100 RC)Figure 3-15</w:t>
                        </w:r>
                        <w:r w:rsidRPr="00A61D62">
                          <w:t xml:space="preserve">: </w:t>
                        </w:r>
                        <w:r>
                          <w:t>Water Shortages Hazard Map, Amman/River Floods, Jordan</w:t>
                        </w:r>
                        <w:bookmarkEnd w:id="410"/>
                        <w:r>
                          <w:t xml:space="preserve"> </w:t>
                        </w:r>
                      </w:p>
                      <w:p w14:paraId="730FDA43" w14:textId="0C288192" w:rsidR="00D87BB9" w:rsidRPr="00A61D62" w:rsidRDefault="00D87BB9" w:rsidP="008B7A92">
                        <w:pPr>
                          <w:pStyle w:val="Caption"/>
                          <w:spacing w:after="0"/>
                        </w:pPr>
                        <w:bookmarkStart w:id="411" w:name="_Toc20738165"/>
                        <w:r>
                          <w:t>(Resource www.ThinkHazard.com)</w:t>
                        </w:r>
                        <w:bookmarkEnd w:id="411"/>
                        <w:r w:rsidRPr="00A61D62">
                          <w:t xml:space="preserve">                                         </w:t>
                        </w:r>
                      </w:p>
                    </w:txbxContent>
                  </v:textbox>
                </v:shape>
                <w10:wrap type="square" anchorx="margin"/>
              </v:group>
            </w:pict>
          </mc:Fallback>
        </mc:AlternateContent>
      </w:r>
      <w:r w:rsidRPr="00A805E3">
        <w:rPr>
          <w:rFonts w:asciiTheme="minorBidi" w:eastAsia="Cambria" w:hAnsiTheme="minorBidi"/>
        </w:rPr>
        <w:t>Amman</w:t>
      </w:r>
      <w:r w:rsidR="00CF1974">
        <w:rPr>
          <w:rFonts w:asciiTheme="minorBidi" w:eastAsia="Cambria" w:hAnsiTheme="minorBidi"/>
        </w:rPr>
        <w:t>'s</w:t>
      </w:r>
      <w:r w:rsidRPr="00A805E3">
        <w:rPr>
          <w:rFonts w:asciiTheme="minorBidi" w:eastAsia="Cambria" w:hAnsiTheme="minorBidi"/>
        </w:rPr>
        <w:t xml:space="preserve"> strategic location continues to attract the influx of refugees and immigrants for decades, starting with the 1948 Palestine war, the 1990 Gulf War, Iraq civil unrest and recently the Syrian crisis. Since the outbreak of the Syrian Crisis </w:t>
      </w:r>
      <w:r w:rsidR="00CF1974">
        <w:rPr>
          <w:rFonts w:asciiTheme="minorBidi" w:eastAsia="Cambria" w:hAnsiTheme="minorBidi"/>
        </w:rPr>
        <w:t>i</w:t>
      </w:r>
      <w:r w:rsidRPr="00A805E3">
        <w:rPr>
          <w:rFonts w:asciiTheme="minorBidi" w:eastAsia="Cambria" w:hAnsiTheme="minorBidi"/>
        </w:rPr>
        <w:t>n March 2011, the Syrian refugee population is estimated to have reached more than 740,160 (UNHCR,</w:t>
      </w:r>
      <w:r>
        <w:rPr>
          <w:rFonts w:asciiTheme="minorBidi" w:eastAsia="Cambria" w:hAnsiTheme="minorBidi"/>
        </w:rPr>
        <w:t xml:space="preserve"> 2018),</w:t>
      </w:r>
      <w:r w:rsidRPr="00A805E3">
        <w:rPr>
          <w:rFonts w:asciiTheme="minorBidi" w:eastAsia="Cambria" w:hAnsiTheme="minorBidi"/>
        </w:rPr>
        <w:t xml:space="preserve"> with Jordan having the second</w:t>
      </w:r>
      <w:r w:rsidR="00CF1974">
        <w:rPr>
          <w:rFonts w:asciiTheme="minorBidi" w:eastAsia="Cambria" w:hAnsiTheme="minorBidi"/>
        </w:rPr>
        <w:t>-</w:t>
      </w:r>
      <w:r w:rsidRPr="00A805E3">
        <w:rPr>
          <w:rFonts w:asciiTheme="minorBidi" w:eastAsia="Cambria" w:hAnsiTheme="minorBidi"/>
        </w:rPr>
        <w:t xml:space="preserve">highest share of refugees compared to its population in the world (89 refugees per 1,000 inhabitants). According to the UN refugee agency, this </w:t>
      </w:r>
      <w:r w:rsidR="006069B3">
        <w:rPr>
          <w:rFonts w:asciiTheme="minorBidi" w:eastAsia="Cambria" w:hAnsiTheme="minorBidi"/>
        </w:rPr>
        <w:t>only counts registered refugees</w:t>
      </w:r>
      <w:r w:rsidRPr="00A805E3">
        <w:rPr>
          <w:rFonts w:asciiTheme="minorBidi" w:eastAsia="Cambria" w:hAnsiTheme="minorBidi"/>
        </w:rPr>
        <w:t xml:space="preserve"> whereas Amman includes Syrians who haven't received UN asylum. With 81% of the registered refugee population living outside of camps, competition for housing, infrastructural services</w:t>
      </w:r>
      <w:r w:rsidR="00CF1974">
        <w:rPr>
          <w:rFonts w:asciiTheme="minorBidi" w:eastAsia="Cambria" w:hAnsiTheme="minorBidi"/>
        </w:rPr>
        <w:t>,</w:t>
      </w:r>
      <w:r w:rsidRPr="00A805E3">
        <w:rPr>
          <w:rFonts w:asciiTheme="minorBidi" w:eastAsia="Cambria" w:hAnsiTheme="minorBidi"/>
        </w:rPr>
        <w:t xml:space="preserve"> employment opportunities and access to urban services is most intense</w:t>
      </w:r>
      <w:r w:rsidR="009108F4" w:rsidRPr="009108F4">
        <w:rPr>
          <w:rFonts w:asciiTheme="minorBidi" w:eastAsia="Cambria" w:hAnsiTheme="minorBidi"/>
        </w:rPr>
        <w:t xml:space="preserve"> </w:t>
      </w:r>
      <w:r w:rsidR="009108F4" w:rsidRPr="00A805E3">
        <w:rPr>
          <w:rFonts w:asciiTheme="minorBidi" w:eastAsia="Cambria" w:hAnsiTheme="minorBidi"/>
        </w:rPr>
        <w:t>with the host community</w:t>
      </w:r>
      <w:r w:rsidRPr="00A805E3">
        <w:rPr>
          <w:rFonts w:asciiTheme="minorBidi" w:eastAsia="Cambria" w:hAnsiTheme="minorBidi"/>
        </w:rPr>
        <w:t xml:space="preserve">, increasing the refugees’ exposure to disasters risk in urban informal settlements. The immense spatial expansion of </w:t>
      </w:r>
      <w:r w:rsidR="00DA0D83">
        <w:rPr>
          <w:rFonts w:asciiTheme="minorBidi" w:eastAsia="Cambria" w:hAnsiTheme="minorBidi"/>
        </w:rPr>
        <w:t xml:space="preserve">the </w:t>
      </w:r>
      <w:r w:rsidRPr="00A805E3">
        <w:rPr>
          <w:rFonts w:asciiTheme="minorBidi" w:eastAsia="Cambria" w:hAnsiTheme="minorBidi"/>
        </w:rPr>
        <w:t>Amman metropolitan area, Irbid and Mafraq governorates hosting alone more than 76% of all Syrian refugees in Jordan, transformed the c</w:t>
      </w:r>
      <w:r w:rsidR="009108F4">
        <w:rPr>
          <w:rFonts w:asciiTheme="minorBidi" w:eastAsia="Cambria" w:hAnsiTheme="minorBidi"/>
        </w:rPr>
        <w:t>ity urban growth, environmental</w:t>
      </w:r>
      <w:r w:rsidRPr="00A805E3">
        <w:rPr>
          <w:rFonts w:asciiTheme="minorBidi" w:eastAsia="Cambria" w:hAnsiTheme="minorBidi"/>
        </w:rPr>
        <w:t xml:space="preserve"> and economic structure, putting extra climate change strains on the limited water resources in Amman.</w:t>
      </w:r>
    </w:p>
    <w:p w14:paraId="1378DB9D" w14:textId="133BA839" w:rsidR="009410CC" w:rsidRDefault="009410CC" w:rsidP="009410CC">
      <w:pPr>
        <w:spacing w:after="0" w:line="360" w:lineRule="auto"/>
        <w:rPr>
          <w:rFonts w:asciiTheme="minorBidi" w:eastAsia="Cambria" w:hAnsiTheme="minorBidi"/>
        </w:rPr>
      </w:pPr>
      <w:r w:rsidRPr="00E50E47">
        <w:rPr>
          <w:rFonts w:asciiTheme="minorBidi" w:eastAsia="Cambria" w:hAnsiTheme="minorBidi"/>
        </w:rPr>
        <w:lastRenderedPageBreak/>
        <w:t xml:space="preserve">Climate change impact is </w:t>
      </w:r>
      <w:r>
        <w:rPr>
          <w:rFonts w:asciiTheme="minorBidi" w:eastAsia="Cambria" w:hAnsiTheme="minorBidi"/>
        </w:rPr>
        <w:t xml:space="preserve">also </w:t>
      </w:r>
      <w:r w:rsidRPr="00E50E47">
        <w:rPr>
          <w:rFonts w:asciiTheme="minorBidi" w:eastAsia="Cambria" w:hAnsiTheme="minorBidi"/>
        </w:rPr>
        <w:t>noted through earthquakes and more severe weathe</w:t>
      </w:r>
      <w:r w:rsidR="009108F4">
        <w:rPr>
          <w:rFonts w:asciiTheme="minorBidi" w:eastAsia="Cambria" w:hAnsiTheme="minorBidi"/>
        </w:rPr>
        <w:t xml:space="preserve">r events, such as floods, </w:t>
      </w:r>
      <w:r w:rsidR="002C38E1">
        <w:rPr>
          <w:rFonts w:asciiTheme="minorBidi" w:eastAsia="Cambria" w:hAnsiTheme="minorBidi"/>
        </w:rPr>
        <w:t>heat,</w:t>
      </w:r>
      <w:r w:rsidR="009108F4">
        <w:rPr>
          <w:rFonts w:asciiTheme="minorBidi" w:eastAsia="Cambria" w:hAnsiTheme="minorBidi"/>
        </w:rPr>
        <w:t xml:space="preserve"> dust waves</w:t>
      </w:r>
      <w:r w:rsidRPr="00E50E47">
        <w:rPr>
          <w:rFonts w:asciiTheme="minorBidi" w:eastAsia="Cambria" w:hAnsiTheme="minorBidi"/>
        </w:rPr>
        <w:t xml:space="preserve"> and blizzards</w:t>
      </w:r>
      <w:r w:rsidR="00F857F2">
        <w:rPr>
          <w:rFonts w:asciiTheme="minorBidi" w:eastAsia="Cambria" w:hAnsiTheme="minorBidi"/>
        </w:rPr>
        <w:t xml:space="preserve"> (World Bank,2014)</w:t>
      </w:r>
      <w:r w:rsidRPr="00E50E47">
        <w:rPr>
          <w:rFonts w:asciiTheme="minorBidi" w:eastAsia="Cambria" w:hAnsiTheme="minorBidi"/>
        </w:rPr>
        <w:t>. Amman has one of the lowest levels of water availability per capita in the world</w:t>
      </w:r>
      <w:r w:rsidR="009C5093">
        <w:rPr>
          <w:rFonts w:asciiTheme="minorBidi" w:eastAsia="Cambria" w:hAnsiTheme="minorBidi"/>
        </w:rPr>
        <w:t xml:space="preserve"> (Figure 3-14</w:t>
      </w:r>
      <w:r>
        <w:rPr>
          <w:rFonts w:asciiTheme="minorBidi" w:eastAsia="Cambria" w:hAnsiTheme="minorBidi"/>
        </w:rPr>
        <w:t>)</w:t>
      </w:r>
      <w:r w:rsidRPr="00E50E47">
        <w:rPr>
          <w:rFonts w:asciiTheme="minorBidi" w:eastAsia="Cambria" w:hAnsiTheme="minorBidi"/>
        </w:rPr>
        <w:t xml:space="preserve">. </w:t>
      </w:r>
      <w:r w:rsidRPr="009410CC">
        <w:rPr>
          <w:rFonts w:asciiTheme="minorBidi" w:eastAsia="Cambria" w:hAnsiTheme="minorBidi"/>
        </w:rPr>
        <w:t>Climate change and changing precipitation patterns in Jordan will further aggravate the problem. Droughts and changing rainfall rates, cause a threat to</w:t>
      </w:r>
      <w:r w:rsidR="009108F4">
        <w:rPr>
          <w:rFonts w:asciiTheme="minorBidi" w:eastAsia="Cambria" w:hAnsiTheme="minorBidi"/>
        </w:rPr>
        <w:t xml:space="preserve"> bio-diversity, desertification</w:t>
      </w:r>
      <w:r w:rsidRPr="009410CC">
        <w:rPr>
          <w:rFonts w:asciiTheme="minorBidi" w:eastAsia="Cambria" w:hAnsiTheme="minorBidi"/>
        </w:rPr>
        <w:t xml:space="preserve"> and loss of agricultural land. Building on the opportunities and challenges identified by Amman 2009 Disaster Risk Management Master Plan, Amman </w:t>
      </w:r>
      <w:r w:rsidR="009C5093">
        <w:rPr>
          <w:rFonts w:asciiTheme="minorBidi" w:eastAsia="Cambria" w:hAnsiTheme="minorBidi"/>
        </w:rPr>
        <w:t>Resilience Strategy (Figure 3-15</w:t>
      </w:r>
      <w:r w:rsidRPr="009410CC">
        <w:rPr>
          <w:rFonts w:asciiTheme="minorBidi" w:eastAsia="Cambria" w:hAnsiTheme="minorBidi"/>
        </w:rPr>
        <w:t xml:space="preserve">) was developed to help Amman become more resilient </w:t>
      </w:r>
      <w:r w:rsidR="00561D7A">
        <w:rPr>
          <w:rFonts w:asciiTheme="minorBidi" w:eastAsia="Cambria" w:hAnsiTheme="minorBidi"/>
        </w:rPr>
        <w:t xml:space="preserve">city </w:t>
      </w:r>
      <w:r w:rsidRPr="009410CC">
        <w:rPr>
          <w:rFonts w:asciiTheme="minorBidi" w:eastAsia="Cambria" w:hAnsiTheme="minorBidi"/>
        </w:rPr>
        <w:t>to the physical, social, a</w:t>
      </w:r>
      <w:r>
        <w:rPr>
          <w:rFonts w:asciiTheme="minorBidi" w:eastAsia="Cambria" w:hAnsiTheme="minorBidi"/>
        </w:rPr>
        <w:t>nd economic stresses and shocks.</w:t>
      </w:r>
    </w:p>
    <w:p w14:paraId="41B563A7" w14:textId="56EDC215" w:rsidR="009410CC" w:rsidRDefault="009410CC" w:rsidP="009410CC">
      <w:pPr>
        <w:spacing w:after="0" w:line="360" w:lineRule="auto"/>
        <w:rPr>
          <w:rFonts w:asciiTheme="minorBidi" w:eastAsia="Cambria" w:hAnsiTheme="minorBidi"/>
        </w:rPr>
      </w:pPr>
      <w:r w:rsidRPr="00621356">
        <w:rPr>
          <w:rFonts w:asciiTheme="minorBidi" w:eastAsia="Cambria" w:hAnsiTheme="minorBidi"/>
          <w:noProof/>
          <w:lang w:val="en-US"/>
        </w:rPr>
        <w:drawing>
          <wp:anchor distT="0" distB="0" distL="114300" distR="114300" simplePos="0" relativeHeight="251624448" behindDoc="1" locked="0" layoutInCell="1" allowOverlap="1" wp14:anchorId="5033C1D1" wp14:editId="5E4CD198">
            <wp:simplePos x="0" y="0"/>
            <wp:positionH relativeFrom="margin">
              <wp:posOffset>-39370</wp:posOffset>
            </wp:positionH>
            <wp:positionV relativeFrom="paragraph">
              <wp:posOffset>313055</wp:posOffset>
            </wp:positionV>
            <wp:extent cx="5377180" cy="6193155"/>
            <wp:effectExtent l="0" t="0" r="0" b="0"/>
            <wp:wrapTight wrapText="bothSides">
              <wp:wrapPolygon edited="0">
                <wp:start x="0" y="0"/>
                <wp:lineTo x="0" y="21527"/>
                <wp:lineTo x="21503" y="21527"/>
                <wp:lineTo x="21503"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mman-resilience-strategy-31-638.jpg"/>
                    <pic:cNvPicPr/>
                  </pic:nvPicPr>
                  <pic:blipFill rotWithShape="1">
                    <a:blip r:embed="rId163">
                      <a:grayscl/>
                      <a:extLst>
                        <a:ext uri="{28A0092B-C50C-407E-A947-70E740481C1C}">
                          <a14:useLocalDpi xmlns:a14="http://schemas.microsoft.com/office/drawing/2010/main" val="0"/>
                        </a:ext>
                      </a:extLst>
                    </a:blip>
                    <a:srcRect l="3301" t="16519" r="4266" b="8265"/>
                    <a:stretch/>
                  </pic:blipFill>
                  <pic:spPr bwMode="auto">
                    <a:xfrm>
                      <a:off x="0" y="0"/>
                      <a:ext cx="5377180" cy="61931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21356">
        <w:rPr>
          <w:rFonts w:asciiTheme="minorBidi" w:eastAsia="Cambria" w:hAnsiTheme="minorBidi"/>
          <w:noProof/>
          <w:lang w:val="en-US"/>
        </w:rPr>
        <mc:AlternateContent>
          <mc:Choice Requires="wps">
            <w:drawing>
              <wp:anchor distT="0" distB="0" distL="114300" distR="114300" simplePos="0" relativeHeight="252244992" behindDoc="0" locked="0" layoutInCell="1" allowOverlap="1" wp14:anchorId="20A13B12" wp14:editId="4411A7AF">
                <wp:simplePos x="0" y="0"/>
                <wp:positionH relativeFrom="page">
                  <wp:posOffset>808345</wp:posOffset>
                </wp:positionH>
                <wp:positionV relativeFrom="paragraph">
                  <wp:posOffset>68031</wp:posOffset>
                </wp:positionV>
                <wp:extent cx="6574220" cy="268014"/>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574220" cy="268014"/>
                        </a:xfrm>
                        <a:prstGeom prst="rect">
                          <a:avLst/>
                        </a:prstGeom>
                        <a:noFill/>
                        <a:ln w="6350">
                          <a:noFill/>
                        </a:ln>
                      </wps:spPr>
                      <wps:txbx>
                        <w:txbxContent>
                          <w:p w14:paraId="62501881" w14:textId="393675EE" w:rsidR="00D87BB9" w:rsidRPr="00A61D62" w:rsidRDefault="00D87BB9" w:rsidP="009410CC">
                            <w:pPr>
                              <w:pStyle w:val="Caption"/>
                            </w:pPr>
                            <w:bookmarkStart w:id="412" w:name="_Toc20738166"/>
                            <w:r>
                              <w:t>Figure 3-15</w:t>
                            </w:r>
                            <w:r w:rsidRPr="00A61D62">
                              <w:t xml:space="preserve">: </w:t>
                            </w:r>
                            <w:r>
                              <w:t>Amman Resilience Challenges, Amman Resilience Action Plan (Resource :100 RC)</w:t>
                            </w:r>
                            <w:r w:rsidRPr="00A61D62">
                              <w:t xml:space="preserve"> </w:t>
                            </w:r>
                          </w:p>
                          <w:p w14:paraId="35C8FD2F" w14:textId="77777777" w:rsidR="00D87BB9" w:rsidRDefault="00D87BB9"/>
                          <w:p w14:paraId="7AA5B243"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1B4AB67" w14:textId="77777777" w:rsidR="00D87BB9" w:rsidRDefault="00D87BB9"/>
                          <w:p w14:paraId="4B205A05"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332A5639" w14:textId="77777777" w:rsidR="00D87BB9" w:rsidRPr="00A61D62" w:rsidRDefault="00D87BB9" w:rsidP="00684B9C">
                            <w:pPr>
                              <w:pStyle w:val="Caption"/>
                              <w:spacing w:after="0"/>
                            </w:pPr>
                            <w:r>
                              <w:t>(Resource www.ThinkHazard.com)</w:t>
                            </w:r>
                            <w:r w:rsidRPr="00A61D62">
                              <w:t xml:space="preserve">                                         </w:t>
                            </w:r>
                          </w:p>
                          <w:p w14:paraId="7A3A8B77" w14:textId="77777777" w:rsidR="00D87BB9" w:rsidRDefault="00D87BB9"/>
                          <w:p w14:paraId="33054E5D"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D9C229E" w14:textId="77777777" w:rsidR="00D87BB9" w:rsidRDefault="00D87BB9"/>
                          <w:p w14:paraId="19E909A0"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C230D47" w14:textId="77777777" w:rsidR="00D87BB9" w:rsidRDefault="00D87BB9"/>
                          <w:p w14:paraId="07C12195"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731FADE" w14:textId="77777777" w:rsidR="00D87BB9" w:rsidRPr="00A61D62" w:rsidRDefault="00D87BB9" w:rsidP="00684B9C">
                            <w:pPr>
                              <w:pStyle w:val="Caption"/>
                              <w:spacing w:after="0"/>
                            </w:pPr>
                            <w:r>
                              <w:t>(Resource www.ThinkHazard.com)</w:t>
                            </w:r>
                            <w:r w:rsidRPr="00A61D62">
                              <w:t xml:space="preserve">                                         </w:t>
                            </w:r>
                          </w:p>
                          <w:p w14:paraId="7371D0CA" w14:textId="77777777" w:rsidR="00D87BB9" w:rsidRDefault="00D87BB9"/>
                          <w:p w14:paraId="7063D3C9"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40C0B058" w14:textId="77777777" w:rsidR="00D87BB9" w:rsidRPr="00A61D62" w:rsidRDefault="00D87BB9" w:rsidP="00684B9C">
                            <w:pPr>
                              <w:pStyle w:val="Caption"/>
                              <w:spacing w:after="0"/>
                            </w:pPr>
                            <w:r>
                              <w:t>(Resource www.ThinkHazard.com)</w:t>
                            </w:r>
                            <w:r w:rsidRPr="00A61D62">
                              <w:t xml:space="preserve">                                         </w:t>
                            </w:r>
                          </w:p>
                          <w:p w14:paraId="3B39F038" w14:textId="77777777" w:rsidR="00D87BB9" w:rsidRDefault="00D87BB9"/>
                          <w:p w14:paraId="38C15C6D" w14:textId="77777777" w:rsidR="00D87BB9" w:rsidRPr="004729BA" w:rsidRDefault="00D87BB9" w:rsidP="00B95302">
                            <w:pPr>
                              <w:pStyle w:val="Caption"/>
                            </w:pPr>
                            <w:r>
                              <w:t>Figure 4-1</w:t>
                            </w:r>
                            <w:r w:rsidRPr="004729BA">
                              <w:t xml:space="preserve">: </w:t>
                            </w:r>
                            <w:r>
                              <w:t>Research Strategy – (Three Phases)</w:t>
                            </w:r>
                          </w:p>
                          <w:p w14:paraId="6D039165" w14:textId="77777777" w:rsidR="00D87BB9" w:rsidRDefault="00D87BB9"/>
                          <w:p w14:paraId="3CEDBAB1"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071FDA77" w14:textId="77777777" w:rsidR="00D87BB9" w:rsidRPr="00A61D62" w:rsidRDefault="00D87BB9" w:rsidP="00684B9C">
                            <w:pPr>
                              <w:pStyle w:val="Caption"/>
                              <w:spacing w:after="0"/>
                            </w:pPr>
                            <w:r>
                              <w:t>(Resource www.ThinkHazard.com)</w:t>
                            </w:r>
                            <w:r w:rsidRPr="00A61D62">
                              <w:t xml:space="preserve">                                         </w:t>
                            </w:r>
                          </w:p>
                          <w:p w14:paraId="6C0CC99D" w14:textId="77777777" w:rsidR="00D87BB9" w:rsidRDefault="00D87BB9"/>
                          <w:p w14:paraId="419F89B1"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072164E" w14:textId="77777777" w:rsidR="00D87BB9" w:rsidRDefault="00D87BB9"/>
                          <w:p w14:paraId="53CE815B"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44563CA" w14:textId="77777777" w:rsidR="00D87BB9" w:rsidRDefault="00D87BB9"/>
                          <w:p w14:paraId="65120D27"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08F8A08" w14:textId="77777777" w:rsidR="00D87BB9" w:rsidRPr="00A61D62" w:rsidRDefault="00D87BB9" w:rsidP="00684B9C">
                            <w:pPr>
                              <w:pStyle w:val="Caption"/>
                              <w:spacing w:after="0"/>
                            </w:pPr>
                            <w:r>
                              <w:t>(Resource www.ThinkHazard.com)</w:t>
                            </w:r>
                            <w:r w:rsidRPr="00A61D62">
                              <w:t xml:space="preserve">                                         </w:t>
                            </w:r>
                          </w:p>
                          <w:p w14:paraId="1DAF07DC" w14:textId="77777777" w:rsidR="00D87BB9" w:rsidRDefault="00D87BB9"/>
                          <w:p w14:paraId="5ECD4A2E"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4A3A217" w14:textId="77777777" w:rsidR="00D87BB9" w:rsidRDefault="00D87BB9"/>
                          <w:p w14:paraId="148E0035"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6AABF68" w14:textId="77777777" w:rsidR="00D87BB9" w:rsidRDefault="00D87BB9"/>
                          <w:p w14:paraId="7F7DBD90"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5DE33C7" w14:textId="77777777" w:rsidR="00D87BB9" w:rsidRPr="00A61D62" w:rsidRDefault="00D87BB9" w:rsidP="00684B9C">
                            <w:pPr>
                              <w:pStyle w:val="Caption"/>
                              <w:spacing w:after="0"/>
                            </w:pPr>
                            <w:r>
                              <w:t>(Resource www.ThinkHazard.com)</w:t>
                            </w:r>
                            <w:r w:rsidRPr="00A61D62">
                              <w:t xml:space="preserve">                                         </w:t>
                            </w:r>
                          </w:p>
                          <w:p w14:paraId="08751384" w14:textId="77777777" w:rsidR="00D87BB9" w:rsidRDefault="00D87BB9"/>
                          <w:p w14:paraId="0E7A679A"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08E53EB7" w14:textId="77777777" w:rsidR="00D87BB9" w:rsidRPr="00A61D62" w:rsidRDefault="00D87BB9" w:rsidP="00684B9C">
                            <w:pPr>
                              <w:pStyle w:val="Caption"/>
                              <w:spacing w:after="0"/>
                            </w:pPr>
                            <w:r>
                              <w:t>(Resource www.ThinkHazard.com)</w:t>
                            </w:r>
                            <w:r w:rsidRPr="00A61D62">
                              <w:t xml:space="preserve">                                         </w:t>
                            </w:r>
                          </w:p>
                          <w:p w14:paraId="5DA395B2" w14:textId="77777777" w:rsidR="00D87BB9" w:rsidRDefault="00D87BB9"/>
                          <w:p w14:paraId="67B2B5BD" w14:textId="77777777" w:rsidR="00D87BB9" w:rsidRPr="004729BA" w:rsidRDefault="00D87BB9" w:rsidP="00B95302">
                            <w:pPr>
                              <w:pStyle w:val="Caption"/>
                            </w:pPr>
                            <w:r>
                              <w:t>Figure 4-1</w:t>
                            </w:r>
                            <w:r w:rsidRPr="004729BA">
                              <w:t xml:space="preserve">: </w:t>
                            </w:r>
                            <w:r>
                              <w:t>Research Strategy – (Three Phases)</w:t>
                            </w:r>
                          </w:p>
                          <w:p w14:paraId="4DF2F8F6" w14:textId="77777777" w:rsidR="00D87BB9" w:rsidRDefault="00D87BB9"/>
                          <w:p w14:paraId="7D45E562"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7D7DCFA4" w14:textId="77777777" w:rsidR="00D87BB9" w:rsidRPr="00A61D62" w:rsidRDefault="00D87BB9" w:rsidP="00684B9C">
                            <w:pPr>
                              <w:pStyle w:val="Caption"/>
                              <w:spacing w:after="0"/>
                            </w:pPr>
                            <w:r>
                              <w:t>(Resource www.ThinkHazard.com)</w:t>
                            </w:r>
                            <w:r w:rsidRPr="00A61D62">
                              <w:t xml:space="preserve">                                         </w:t>
                            </w:r>
                          </w:p>
                          <w:p w14:paraId="5E93CE46" w14:textId="77777777" w:rsidR="00D87BB9" w:rsidRDefault="00D87BB9"/>
                          <w:p w14:paraId="675D2B78"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7C5984D7" w14:textId="77777777" w:rsidR="00D87BB9" w:rsidRPr="00A61D62" w:rsidRDefault="00D87BB9" w:rsidP="00684B9C">
                            <w:pPr>
                              <w:pStyle w:val="Caption"/>
                              <w:spacing w:after="0"/>
                            </w:pPr>
                            <w:r>
                              <w:t>(Resource www.ThinkHazard.com)</w:t>
                            </w:r>
                            <w:r w:rsidRPr="00A61D62">
                              <w:t xml:space="preserve">                                         </w:t>
                            </w:r>
                          </w:p>
                          <w:p w14:paraId="114A1BAD" w14:textId="77777777" w:rsidR="00D87BB9" w:rsidRDefault="00D87BB9"/>
                          <w:p w14:paraId="63148128" w14:textId="77777777" w:rsidR="00D87BB9" w:rsidRPr="004729BA" w:rsidRDefault="00D87BB9" w:rsidP="00B95302">
                            <w:pPr>
                              <w:pStyle w:val="Caption"/>
                            </w:pPr>
                            <w:r>
                              <w:t>Figure 4-1</w:t>
                            </w:r>
                            <w:r w:rsidRPr="004729BA">
                              <w:t xml:space="preserve">: </w:t>
                            </w:r>
                            <w:r>
                              <w:t>Research Strategy – (Three Phases)</w:t>
                            </w:r>
                          </w:p>
                          <w:p w14:paraId="24ABB60C" w14:textId="77777777" w:rsidR="00D87BB9" w:rsidRDefault="00D87BB9"/>
                          <w:p w14:paraId="6A73AE04"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72E7D07A" w14:textId="77777777" w:rsidR="00D87BB9" w:rsidRDefault="00D87BB9"/>
                          <w:p w14:paraId="4235D048"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25842CA7" w14:textId="77777777" w:rsidR="00D87BB9" w:rsidRDefault="00D87BB9"/>
                          <w:p w14:paraId="5AB1DBFB"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745119CD" w14:textId="77777777" w:rsidR="00D87BB9" w:rsidRDefault="00D87BB9"/>
                          <w:p w14:paraId="6657C3B5"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4FFBE8DE" w14:textId="77777777" w:rsidR="00D87BB9" w:rsidRPr="00A61D62" w:rsidRDefault="00D87BB9" w:rsidP="00684B9C">
                            <w:pPr>
                              <w:pStyle w:val="Caption"/>
                              <w:spacing w:after="0"/>
                            </w:pPr>
                            <w:r>
                              <w:t>(Resource www.ThinkHazard.com)</w:t>
                            </w:r>
                            <w:r w:rsidRPr="00A61D62">
                              <w:t xml:space="preserve">                                         </w:t>
                            </w:r>
                          </w:p>
                          <w:p w14:paraId="0E217EFE" w14:textId="77777777" w:rsidR="00D87BB9" w:rsidRDefault="00D87BB9"/>
                          <w:p w14:paraId="361190CB"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5AEC9044" w14:textId="77777777" w:rsidR="00D87BB9" w:rsidRPr="00A61D62" w:rsidRDefault="00D87BB9" w:rsidP="00684B9C">
                            <w:pPr>
                              <w:pStyle w:val="Caption"/>
                              <w:spacing w:after="0"/>
                            </w:pPr>
                            <w:r>
                              <w:t>(Resource www.ThinkHazard.com)</w:t>
                            </w:r>
                            <w:r w:rsidRPr="00A61D62">
                              <w:t xml:space="preserve">                                         </w:t>
                            </w:r>
                          </w:p>
                          <w:p w14:paraId="40675659" w14:textId="77777777" w:rsidR="00D87BB9" w:rsidRDefault="00D87BB9"/>
                          <w:p w14:paraId="57685F69" w14:textId="77777777" w:rsidR="00D87BB9" w:rsidRPr="004729BA" w:rsidRDefault="00D87BB9" w:rsidP="00B95302">
                            <w:pPr>
                              <w:pStyle w:val="Caption"/>
                            </w:pPr>
                            <w:r>
                              <w:t>Figure 4-1</w:t>
                            </w:r>
                            <w:r w:rsidRPr="004729BA">
                              <w:t xml:space="preserve">: </w:t>
                            </w:r>
                            <w:r>
                              <w:t>Research Strategy – (Three Phases)</w:t>
                            </w:r>
                          </w:p>
                          <w:p w14:paraId="5A211922" w14:textId="77777777" w:rsidR="00D87BB9" w:rsidRDefault="00D87BB9"/>
                          <w:p w14:paraId="42CE0CF6"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75D40A83" w14:textId="77777777" w:rsidR="00D87BB9" w:rsidRPr="00A61D62" w:rsidRDefault="00D87BB9" w:rsidP="00684B9C">
                            <w:pPr>
                              <w:pStyle w:val="Caption"/>
                              <w:spacing w:after="0"/>
                            </w:pPr>
                            <w:r>
                              <w:t>(Resource www.ThinkHazard.com)</w:t>
                            </w:r>
                            <w:r w:rsidRPr="00A61D62">
                              <w:t xml:space="preserve">                                         </w:t>
                            </w:r>
                          </w:p>
                          <w:p w14:paraId="62A438ED" w14:textId="77777777" w:rsidR="00D87BB9" w:rsidRDefault="00D87BB9"/>
                          <w:p w14:paraId="5128C752"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4736BDC" w14:textId="77777777" w:rsidR="00D87BB9" w:rsidRDefault="00D87BB9"/>
                          <w:p w14:paraId="7AFD8CF1"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C14F854" w14:textId="77777777" w:rsidR="00D87BB9" w:rsidRDefault="00D87BB9"/>
                          <w:p w14:paraId="7B87953D"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B754690" w14:textId="77777777" w:rsidR="00D87BB9" w:rsidRPr="00A61D62" w:rsidRDefault="00D87BB9" w:rsidP="00684B9C">
                            <w:pPr>
                              <w:pStyle w:val="Caption"/>
                              <w:spacing w:after="0"/>
                            </w:pPr>
                            <w:r>
                              <w:t>(Resource www.ThinkHazard.com)</w:t>
                            </w:r>
                            <w:r w:rsidRPr="00A61D62">
                              <w:t xml:space="preserve">                                         </w:t>
                            </w:r>
                          </w:p>
                          <w:p w14:paraId="7D20D076" w14:textId="77777777" w:rsidR="00D87BB9" w:rsidRDefault="00D87BB9"/>
                          <w:p w14:paraId="6EEA2A03"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85AABB4" w14:textId="77777777" w:rsidR="00D87BB9" w:rsidRDefault="00D87BB9"/>
                          <w:p w14:paraId="3979E08C"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3A831A1" w14:textId="77777777" w:rsidR="00D87BB9" w:rsidRDefault="00D87BB9"/>
                          <w:p w14:paraId="3684AE01"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B141EE7" w14:textId="77777777" w:rsidR="00D87BB9" w:rsidRPr="00A61D62" w:rsidRDefault="00D87BB9" w:rsidP="00684B9C">
                            <w:pPr>
                              <w:pStyle w:val="Caption"/>
                              <w:spacing w:after="0"/>
                            </w:pPr>
                            <w:r>
                              <w:t>(Resource www.ThinkHazard.com)</w:t>
                            </w:r>
                            <w:r w:rsidRPr="00A61D62">
                              <w:t xml:space="preserve">                                         </w:t>
                            </w:r>
                          </w:p>
                          <w:p w14:paraId="6DF242C8" w14:textId="77777777" w:rsidR="00D87BB9" w:rsidRDefault="00D87BB9"/>
                          <w:p w14:paraId="01F8DBB6"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43117BB5" w14:textId="77777777" w:rsidR="00D87BB9" w:rsidRPr="00A61D62" w:rsidRDefault="00D87BB9" w:rsidP="00684B9C">
                            <w:pPr>
                              <w:pStyle w:val="Caption"/>
                              <w:spacing w:after="0"/>
                            </w:pPr>
                            <w:r>
                              <w:t>(Resource www.ThinkHazard.com)</w:t>
                            </w:r>
                            <w:r w:rsidRPr="00A61D62">
                              <w:t xml:space="preserve">                                         </w:t>
                            </w:r>
                          </w:p>
                          <w:p w14:paraId="10C39724" w14:textId="77777777" w:rsidR="00D87BB9" w:rsidRDefault="00D87BB9"/>
                          <w:p w14:paraId="3A89F607" w14:textId="77777777" w:rsidR="00D87BB9" w:rsidRPr="004729BA" w:rsidRDefault="00D87BB9" w:rsidP="00B95302">
                            <w:pPr>
                              <w:pStyle w:val="Caption"/>
                            </w:pPr>
                            <w:r>
                              <w:t>Figure 4-1</w:t>
                            </w:r>
                            <w:r w:rsidRPr="004729BA">
                              <w:t xml:space="preserve">: </w:t>
                            </w:r>
                            <w:r>
                              <w:t>Research Strategy – (Three Phases)</w:t>
                            </w:r>
                          </w:p>
                          <w:p w14:paraId="59B03BFD" w14:textId="77777777" w:rsidR="00D87BB9" w:rsidRDefault="00D87BB9"/>
                          <w:p w14:paraId="58FA43C2"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14064411" w14:textId="77777777" w:rsidR="00D87BB9" w:rsidRPr="00A61D62" w:rsidRDefault="00D87BB9" w:rsidP="00684B9C">
                            <w:pPr>
                              <w:pStyle w:val="Caption"/>
                              <w:spacing w:after="0"/>
                            </w:pPr>
                            <w:r>
                              <w:t>(Resource www.ThinkHazard.com)</w:t>
                            </w:r>
                            <w:r w:rsidRPr="00A61D62">
                              <w:t xml:space="preserve">                                         </w:t>
                            </w:r>
                          </w:p>
                          <w:p w14:paraId="4F6E0ACE" w14:textId="77777777" w:rsidR="00D87BB9" w:rsidRDefault="00D87BB9"/>
                          <w:p w14:paraId="4BA15761"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7A1F637" w14:textId="77777777" w:rsidR="00D87BB9" w:rsidRDefault="00D87BB9"/>
                          <w:p w14:paraId="6B6F4484"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6A4600F" w14:textId="77777777" w:rsidR="00D87BB9" w:rsidRDefault="00D87BB9"/>
                          <w:p w14:paraId="0B05ECB4"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7D567347" w14:textId="77777777" w:rsidR="00D87BB9" w:rsidRPr="00A61D62" w:rsidRDefault="00D87BB9" w:rsidP="00684B9C">
                            <w:pPr>
                              <w:pStyle w:val="Caption"/>
                              <w:spacing w:after="0"/>
                            </w:pPr>
                            <w:r>
                              <w:t>(Resource www.ThinkHazard.com)</w:t>
                            </w:r>
                            <w:r w:rsidRPr="00A61D62">
                              <w:t xml:space="preserve">                                         </w:t>
                            </w:r>
                          </w:p>
                          <w:p w14:paraId="78916C57" w14:textId="77777777" w:rsidR="00D87BB9" w:rsidRDefault="00D87BB9"/>
                          <w:p w14:paraId="7DF6480D"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C372410" w14:textId="77777777" w:rsidR="00D87BB9" w:rsidRDefault="00D87BB9"/>
                          <w:p w14:paraId="1A6F7812"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15E0090" w14:textId="77777777" w:rsidR="00D87BB9" w:rsidRDefault="00D87BB9"/>
                          <w:p w14:paraId="4E486CBA"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4B80024C" w14:textId="77777777" w:rsidR="00D87BB9" w:rsidRPr="00A61D62" w:rsidRDefault="00D87BB9" w:rsidP="00684B9C">
                            <w:pPr>
                              <w:pStyle w:val="Caption"/>
                              <w:spacing w:after="0"/>
                            </w:pPr>
                            <w:r>
                              <w:t>(Resource www.ThinkHazard.com)</w:t>
                            </w:r>
                            <w:r w:rsidRPr="00A61D62">
                              <w:t xml:space="preserve">                                         </w:t>
                            </w:r>
                          </w:p>
                          <w:p w14:paraId="08E4F893" w14:textId="77777777" w:rsidR="00D87BB9" w:rsidRDefault="00D87BB9"/>
                          <w:p w14:paraId="5320E682"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3037F187" w14:textId="77777777" w:rsidR="00D87BB9" w:rsidRPr="00A61D62" w:rsidRDefault="00D87BB9" w:rsidP="00684B9C">
                            <w:pPr>
                              <w:pStyle w:val="Caption"/>
                              <w:spacing w:after="0"/>
                            </w:pPr>
                            <w:r>
                              <w:t>(Resource www.ThinkHazard.com)</w:t>
                            </w:r>
                            <w:r w:rsidRPr="00A61D62">
                              <w:t xml:space="preserve">                                         </w:t>
                            </w:r>
                          </w:p>
                          <w:p w14:paraId="6D399BE3" w14:textId="77777777" w:rsidR="00D87BB9" w:rsidRDefault="00D87BB9"/>
                          <w:p w14:paraId="561E371E" w14:textId="77777777" w:rsidR="00D87BB9" w:rsidRPr="004729BA" w:rsidRDefault="00D87BB9" w:rsidP="00B95302">
                            <w:pPr>
                              <w:pStyle w:val="Caption"/>
                            </w:pPr>
                            <w:r>
                              <w:t>Figure 4-1</w:t>
                            </w:r>
                            <w:r w:rsidRPr="004729BA">
                              <w:t xml:space="preserve">: </w:t>
                            </w:r>
                            <w:r>
                              <w:t>Research Strategy – (Three Phases)</w:t>
                            </w:r>
                          </w:p>
                          <w:p w14:paraId="60356A37" w14:textId="77777777" w:rsidR="00D87BB9" w:rsidRDefault="00D87BB9"/>
                          <w:p w14:paraId="7C38A488"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240CEC78" w14:textId="77777777" w:rsidR="00D87BB9" w:rsidRPr="00A61D62" w:rsidRDefault="00D87BB9" w:rsidP="00684B9C">
                            <w:pPr>
                              <w:pStyle w:val="Caption"/>
                              <w:spacing w:after="0"/>
                            </w:pPr>
                            <w:r>
                              <w:t>(Resource www.ThinkHazard.com)</w:t>
                            </w:r>
                            <w:r w:rsidRPr="00A61D62">
                              <w:t xml:space="preserve">                                         </w:t>
                            </w:r>
                          </w:p>
                          <w:p w14:paraId="1ED88333" w14:textId="77777777" w:rsidR="00D87BB9" w:rsidRDefault="00D87BB9"/>
                          <w:p w14:paraId="732DF991"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45CC18CD" w14:textId="77777777" w:rsidR="00D87BB9" w:rsidRPr="00A61D62" w:rsidRDefault="00D87BB9" w:rsidP="00684B9C">
                            <w:pPr>
                              <w:pStyle w:val="Caption"/>
                              <w:spacing w:after="0"/>
                            </w:pPr>
                            <w:r>
                              <w:t>(Resource www.ThinkHazard.com)</w:t>
                            </w:r>
                            <w:r w:rsidRPr="00A61D62">
                              <w:t xml:space="preserve">                                         </w:t>
                            </w:r>
                          </w:p>
                          <w:p w14:paraId="41E04451" w14:textId="77777777" w:rsidR="00D87BB9" w:rsidRDefault="00D87BB9"/>
                          <w:p w14:paraId="53A9BB14" w14:textId="77777777" w:rsidR="00D87BB9" w:rsidRPr="004729BA" w:rsidRDefault="00D87BB9" w:rsidP="00B95302">
                            <w:pPr>
                              <w:pStyle w:val="Caption"/>
                            </w:pPr>
                            <w:r>
                              <w:t>Figure 4-1</w:t>
                            </w:r>
                            <w:r w:rsidRPr="004729BA">
                              <w:t xml:space="preserve">: </w:t>
                            </w:r>
                            <w:r>
                              <w:t>Research Strategy – (Three Phases)</w:t>
                            </w:r>
                          </w:p>
                          <w:p w14:paraId="317ADE6F" w14:textId="77777777" w:rsidR="00D87BB9" w:rsidRDefault="00D87BB9"/>
                          <w:p w14:paraId="51B41EF1"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0613DC7F" w14:textId="77777777" w:rsidR="00D87BB9" w:rsidRDefault="00D87BB9"/>
                          <w:p w14:paraId="42FE988D"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3C2F3DB4" w14:textId="77777777" w:rsidR="00D87BB9" w:rsidRDefault="00D87BB9"/>
                          <w:p w14:paraId="7B5EEC1E"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39530EA" w14:textId="77777777" w:rsidR="00D87BB9" w:rsidRDefault="00D87BB9"/>
                          <w:p w14:paraId="0D8237C9"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57A2C507" w14:textId="77777777" w:rsidR="00D87BB9" w:rsidRPr="00A61D62" w:rsidRDefault="00D87BB9" w:rsidP="00684B9C">
                            <w:pPr>
                              <w:pStyle w:val="Caption"/>
                              <w:spacing w:after="0"/>
                            </w:pPr>
                            <w:r>
                              <w:t>(Resource www.ThinkHazard.com)</w:t>
                            </w:r>
                            <w:r w:rsidRPr="00A61D62">
                              <w:t xml:space="preserve">                                         </w:t>
                            </w:r>
                          </w:p>
                          <w:p w14:paraId="1A6D816D" w14:textId="77777777" w:rsidR="00D87BB9" w:rsidRDefault="00D87BB9"/>
                          <w:p w14:paraId="760AEAF1"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1BE4102C" w14:textId="77777777" w:rsidR="00D87BB9" w:rsidRPr="00A61D62" w:rsidRDefault="00D87BB9" w:rsidP="00684B9C">
                            <w:pPr>
                              <w:pStyle w:val="Caption"/>
                              <w:spacing w:after="0"/>
                            </w:pPr>
                            <w:r>
                              <w:t>(Resource www.ThinkHazard.com)</w:t>
                            </w:r>
                            <w:r w:rsidRPr="00A61D62">
                              <w:t xml:space="preserve">                                         </w:t>
                            </w:r>
                          </w:p>
                          <w:p w14:paraId="174D1BC3" w14:textId="77777777" w:rsidR="00D87BB9" w:rsidRDefault="00D87BB9"/>
                          <w:p w14:paraId="042ECF07" w14:textId="77777777" w:rsidR="00D87BB9" w:rsidRPr="004729BA" w:rsidRDefault="00D87BB9" w:rsidP="00B95302">
                            <w:pPr>
                              <w:pStyle w:val="Caption"/>
                            </w:pPr>
                            <w:r>
                              <w:t>Figure 4-1</w:t>
                            </w:r>
                            <w:r w:rsidRPr="004729BA">
                              <w:t xml:space="preserve">: </w:t>
                            </w:r>
                            <w:r>
                              <w:t>Research Strategy – (Three Phases)</w:t>
                            </w:r>
                          </w:p>
                          <w:p w14:paraId="12C8E217" w14:textId="77777777" w:rsidR="00D87BB9" w:rsidRDefault="00D87BB9"/>
                          <w:p w14:paraId="3F9635B7"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00979184" w14:textId="77777777" w:rsidR="00D87BB9" w:rsidRPr="00A61D62" w:rsidRDefault="00D87BB9" w:rsidP="00684B9C">
                            <w:pPr>
                              <w:pStyle w:val="Caption"/>
                              <w:spacing w:after="0"/>
                            </w:pPr>
                            <w:r>
                              <w:t>(Resource www.ThinkHazard.com)</w:t>
                            </w:r>
                            <w:r w:rsidRPr="00A61D62">
                              <w:t xml:space="preserve">                                         </w:t>
                            </w:r>
                          </w:p>
                          <w:p w14:paraId="51B614DF" w14:textId="77777777" w:rsidR="00D87BB9" w:rsidRDefault="00D87BB9"/>
                          <w:p w14:paraId="514B9763"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5BFB973E" w14:textId="77777777" w:rsidR="00D87BB9" w:rsidRPr="00A61D62" w:rsidRDefault="00D87BB9" w:rsidP="00684B9C">
                            <w:pPr>
                              <w:pStyle w:val="Caption"/>
                              <w:spacing w:after="0"/>
                            </w:pPr>
                            <w:r>
                              <w:t>(Resource www.ThinkHazard.com)</w:t>
                            </w:r>
                            <w:r w:rsidRPr="00A61D62">
                              <w:t xml:space="preserve">                                         </w:t>
                            </w:r>
                          </w:p>
                          <w:p w14:paraId="5DE5FD0A" w14:textId="77777777" w:rsidR="00D87BB9" w:rsidRDefault="00D87BB9"/>
                          <w:p w14:paraId="5B294877" w14:textId="77777777" w:rsidR="00D87BB9" w:rsidRPr="004729BA" w:rsidRDefault="00D87BB9" w:rsidP="00B95302">
                            <w:pPr>
                              <w:pStyle w:val="Caption"/>
                            </w:pPr>
                            <w:r>
                              <w:t>Figure 4-1</w:t>
                            </w:r>
                            <w:r w:rsidRPr="004729BA">
                              <w:t xml:space="preserve">: </w:t>
                            </w:r>
                            <w:r>
                              <w:t>Research Strategy – (Three Phases)</w:t>
                            </w:r>
                          </w:p>
                          <w:p w14:paraId="59CDE348" w14:textId="77777777" w:rsidR="00D87BB9" w:rsidRDefault="00D87BB9"/>
                          <w:p w14:paraId="4A952A21"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577E202F" w14:textId="77777777" w:rsidR="00D87BB9" w:rsidRDefault="00D87BB9"/>
                          <w:p w14:paraId="1CA59001"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1692438B" w14:textId="77777777" w:rsidR="00D87BB9" w:rsidRDefault="00D87BB9"/>
                          <w:p w14:paraId="0435E26C"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223C022F" w14:textId="77777777" w:rsidR="00D87BB9" w:rsidRDefault="00D87BB9"/>
                          <w:p w14:paraId="732C7A58"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0C5E87CB" w14:textId="77777777" w:rsidR="00D87BB9" w:rsidRDefault="00D87BB9"/>
                          <w:p w14:paraId="218C3A1C"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1B9E02F7" w14:textId="77777777" w:rsidR="00D87BB9" w:rsidRDefault="00D87BB9"/>
                          <w:p w14:paraId="17E47973"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31401B3" w14:textId="77777777" w:rsidR="00D87BB9" w:rsidRDefault="00D87BB9"/>
                          <w:p w14:paraId="21921076" w14:textId="77777777" w:rsidR="00D87BB9" w:rsidRDefault="00D87BB9" w:rsidP="000B4974">
                            <w:pPr>
                              <w:pStyle w:val="Caption"/>
                              <w:spacing w:after="0"/>
                            </w:pPr>
                            <w:r>
                              <w:t>Figure 4-3</w:t>
                            </w:r>
                            <w:r w:rsidRPr="004729BA">
                              <w:t xml:space="preserve">: </w:t>
                            </w:r>
                            <w:r>
                              <w:t>Time Triangulation – Khartoum Disaster Resilience Scorecard Results</w:t>
                            </w:r>
                          </w:p>
                          <w:p w14:paraId="7B8E4FF0" w14:textId="77777777" w:rsidR="00D87BB9" w:rsidRPr="004729BA" w:rsidRDefault="00D87BB9" w:rsidP="000B4974">
                            <w:pPr>
                              <w:pStyle w:val="Caption"/>
                              <w:spacing w:after="0"/>
                            </w:pPr>
                            <w:r>
                              <w:t>(Right - 1st Oct 2017) and (Left - 2ND April 2018)</w:t>
                            </w:r>
                          </w:p>
                          <w:p w14:paraId="1D9D988F" w14:textId="77777777" w:rsidR="00D87BB9" w:rsidRDefault="00D87BB9"/>
                          <w:p w14:paraId="41F26EDB"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C939749" w14:textId="77777777" w:rsidR="00D87BB9" w:rsidRDefault="00D87BB9"/>
                          <w:p w14:paraId="151F8930"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75DEBCB8" w14:textId="77777777" w:rsidR="00D87BB9" w:rsidRDefault="00D87BB9"/>
                          <w:p w14:paraId="7CFAC737"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BB98A3B" w14:textId="77777777" w:rsidR="00D87BB9" w:rsidRDefault="00D87BB9"/>
                          <w:p w14:paraId="57F8E002"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1B6A01F" w14:textId="77777777" w:rsidR="00D87BB9" w:rsidRDefault="00D87BB9"/>
                          <w:p w14:paraId="56296E3F"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E774E71" w14:textId="77777777" w:rsidR="00D87BB9" w:rsidRDefault="00D87BB9"/>
                          <w:p w14:paraId="12091095"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00CDDB35" w14:textId="77777777" w:rsidR="00D87BB9" w:rsidRPr="00A61D62" w:rsidRDefault="00D87BB9" w:rsidP="00684B9C">
                            <w:pPr>
                              <w:pStyle w:val="Caption"/>
                              <w:spacing w:after="0"/>
                            </w:pPr>
                            <w:r>
                              <w:t>(Resource www.ThinkHazard.com)</w:t>
                            </w:r>
                            <w:r w:rsidRPr="00A61D62">
                              <w:t xml:space="preserve">                                         </w:t>
                            </w:r>
                          </w:p>
                          <w:p w14:paraId="745F20C5" w14:textId="77777777" w:rsidR="00D87BB9" w:rsidRDefault="00D87BB9"/>
                          <w:p w14:paraId="00791F55"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41B39EF9" w14:textId="77777777" w:rsidR="00D87BB9" w:rsidRPr="00A61D62" w:rsidRDefault="00D87BB9" w:rsidP="00684B9C">
                            <w:pPr>
                              <w:pStyle w:val="Caption"/>
                              <w:spacing w:after="0"/>
                            </w:pPr>
                            <w:r>
                              <w:t>(Resource www.ThinkHazard.com)</w:t>
                            </w:r>
                            <w:r w:rsidRPr="00A61D62">
                              <w:t xml:space="preserve">                                         </w:t>
                            </w:r>
                          </w:p>
                          <w:p w14:paraId="22E69EE9" w14:textId="77777777" w:rsidR="00D87BB9" w:rsidRDefault="00D87BB9"/>
                          <w:p w14:paraId="046B1788" w14:textId="77777777" w:rsidR="00D87BB9" w:rsidRPr="004729BA" w:rsidRDefault="00D87BB9" w:rsidP="00B95302">
                            <w:pPr>
                              <w:pStyle w:val="Caption"/>
                            </w:pPr>
                            <w:r>
                              <w:t>Figure 4-1</w:t>
                            </w:r>
                            <w:r w:rsidRPr="004729BA">
                              <w:t xml:space="preserve">: </w:t>
                            </w:r>
                            <w:r>
                              <w:t>Research Strategy – (Three Phases)</w:t>
                            </w:r>
                          </w:p>
                          <w:p w14:paraId="1B726971" w14:textId="77777777" w:rsidR="00D87BB9" w:rsidRDefault="00D87BB9"/>
                          <w:p w14:paraId="0F43CDE6"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373EACB9" w14:textId="77777777" w:rsidR="00D87BB9" w:rsidRPr="00A61D62" w:rsidRDefault="00D87BB9" w:rsidP="00684B9C">
                            <w:pPr>
                              <w:pStyle w:val="Caption"/>
                              <w:spacing w:after="0"/>
                            </w:pPr>
                            <w:r>
                              <w:t>(Resource www.ThinkHazard.com)</w:t>
                            </w:r>
                            <w:r w:rsidRPr="00A61D62">
                              <w:t xml:space="preserve">                                         </w:t>
                            </w:r>
                          </w:p>
                          <w:p w14:paraId="7A750993" w14:textId="77777777" w:rsidR="00D87BB9" w:rsidRDefault="00D87BB9"/>
                          <w:p w14:paraId="76FD3A78"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6BB9075A" w14:textId="77777777" w:rsidR="00D87BB9" w:rsidRPr="00A61D62" w:rsidRDefault="00D87BB9" w:rsidP="00684B9C">
                            <w:pPr>
                              <w:pStyle w:val="Caption"/>
                              <w:spacing w:after="0"/>
                            </w:pPr>
                            <w:r>
                              <w:t>(Resource www.ThinkHazard.com)</w:t>
                            </w:r>
                            <w:r w:rsidRPr="00A61D62">
                              <w:t xml:space="preserve">                                         </w:t>
                            </w:r>
                          </w:p>
                          <w:p w14:paraId="345BE7FB" w14:textId="77777777" w:rsidR="00D87BB9" w:rsidRDefault="00D87BB9"/>
                          <w:p w14:paraId="44DF4B65" w14:textId="77777777" w:rsidR="00D87BB9" w:rsidRPr="004729BA" w:rsidRDefault="00D87BB9" w:rsidP="00B95302">
                            <w:pPr>
                              <w:pStyle w:val="Caption"/>
                            </w:pPr>
                            <w:r>
                              <w:t>Figure 4-1</w:t>
                            </w:r>
                            <w:r w:rsidRPr="004729BA">
                              <w:t xml:space="preserve">: </w:t>
                            </w:r>
                            <w:r>
                              <w:t>Research Strategy – (Three Phases)</w:t>
                            </w:r>
                          </w:p>
                          <w:p w14:paraId="455C38E8" w14:textId="77777777" w:rsidR="00D87BB9" w:rsidRDefault="00D87BB9"/>
                          <w:p w14:paraId="7E00069A"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620A387B" w14:textId="77777777" w:rsidR="00D87BB9" w:rsidRDefault="00D87BB9"/>
                          <w:p w14:paraId="3D25AE4F"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699CEE8E" w14:textId="77777777" w:rsidR="00D87BB9" w:rsidRDefault="00D87BB9"/>
                          <w:p w14:paraId="44789FF8"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29DB386" w14:textId="77777777" w:rsidR="00D87BB9" w:rsidRDefault="00D87BB9"/>
                          <w:p w14:paraId="56FD11FE"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45A80FD8" w14:textId="77777777" w:rsidR="00D87BB9" w:rsidRPr="00A61D62" w:rsidRDefault="00D87BB9" w:rsidP="00684B9C">
                            <w:pPr>
                              <w:pStyle w:val="Caption"/>
                              <w:spacing w:after="0"/>
                            </w:pPr>
                            <w:r>
                              <w:t>(Resource www.ThinkHazard.com)</w:t>
                            </w:r>
                            <w:r w:rsidRPr="00A61D62">
                              <w:t xml:space="preserve">                                         </w:t>
                            </w:r>
                          </w:p>
                          <w:p w14:paraId="5B74B1C0" w14:textId="77777777" w:rsidR="00D87BB9" w:rsidRDefault="00D87BB9"/>
                          <w:p w14:paraId="26D3FC40"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2D80F380" w14:textId="77777777" w:rsidR="00D87BB9" w:rsidRPr="00A61D62" w:rsidRDefault="00D87BB9" w:rsidP="00684B9C">
                            <w:pPr>
                              <w:pStyle w:val="Caption"/>
                              <w:spacing w:after="0"/>
                            </w:pPr>
                            <w:r>
                              <w:t>(Resource www.ThinkHazard.com)</w:t>
                            </w:r>
                            <w:r w:rsidRPr="00A61D62">
                              <w:t xml:space="preserve">                                         </w:t>
                            </w:r>
                          </w:p>
                          <w:p w14:paraId="470A3D95" w14:textId="77777777" w:rsidR="00D87BB9" w:rsidRDefault="00D87BB9"/>
                          <w:p w14:paraId="6EE94CED" w14:textId="77777777" w:rsidR="00D87BB9" w:rsidRPr="004729BA" w:rsidRDefault="00D87BB9" w:rsidP="00B95302">
                            <w:pPr>
                              <w:pStyle w:val="Caption"/>
                            </w:pPr>
                            <w:r>
                              <w:t>Figure 4-1</w:t>
                            </w:r>
                            <w:r w:rsidRPr="004729BA">
                              <w:t xml:space="preserve">: </w:t>
                            </w:r>
                            <w:r>
                              <w:t>Research Strategy – (Three Phases)</w:t>
                            </w:r>
                          </w:p>
                          <w:p w14:paraId="07390B19" w14:textId="77777777" w:rsidR="00D87BB9" w:rsidRDefault="00D87BB9"/>
                          <w:p w14:paraId="326B803F"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6123B346" w14:textId="77777777" w:rsidR="00D87BB9" w:rsidRPr="00A61D62" w:rsidRDefault="00D87BB9" w:rsidP="00684B9C">
                            <w:pPr>
                              <w:pStyle w:val="Caption"/>
                              <w:spacing w:after="0"/>
                            </w:pPr>
                            <w:r>
                              <w:t>(Resource www.ThinkHazard.com)</w:t>
                            </w:r>
                            <w:r w:rsidRPr="00A61D62">
                              <w:t xml:space="preserve">                                         </w:t>
                            </w:r>
                          </w:p>
                          <w:p w14:paraId="31A15BB9" w14:textId="77777777" w:rsidR="00D87BB9" w:rsidRDefault="00D87BB9"/>
                          <w:p w14:paraId="6FD3613C" w14:textId="18D73B8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B46299E" w14:textId="77777777" w:rsidR="00D87BB9" w:rsidRDefault="00D87BB9"/>
                          <w:p w14:paraId="6DB75EBF"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EBAC91D" w14:textId="77777777" w:rsidR="00D87BB9" w:rsidRDefault="00D87BB9"/>
                          <w:p w14:paraId="4EC21D99"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7F65C0A" w14:textId="77777777" w:rsidR="00D87BB9" w:rsidRPr="00A61D62" w:rsidRDefault="00D87BB9" w:rsidP="00684B9C">
                            <w:pPr>
                              <w:pStyle w:val="Caption"/>
                              <w:spacing w:after="0"/>
                            </w:pPr>
                            <w:r>
                              <w:t>(Resource www.ThinkHazard.com)</w:t>
                            </w:r>
                            <w:r w:rsidRPr="00A61D62">
                              <w:t xml:space="preserve">                                         </w:t>
                            </w:r>
                          </w:p>
                          <w:p w14:paraId="11359CDD" w14:textId="77777777" w:rsidR="00D87BB9" w:rsidRDefault="00D87BB9"/>
                          <w:p w14:paraId="50CF8AB9"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509BD23" w14:textId="77777777" w:rsidR="00D87BB9" w:rsidRDefault="00D87BB9"/>
                          <w:p w14:paraId="21A9D111"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AC63B7E" w14:textId="77777777" w:rsidR="00D87BB9" w:rsidRDefault="00D87BB9"/>
                          <w:p w14:paraId="71E4FABB"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7873CD58" w14:textId="77777777" w:rsidR="00D87BB9" w:rsidRPr="00A61D62" w:rsidRDefault="00D87BB9" w:rsidP="00684B9C">
                            <w:pPr>
                              <w:pStyle w:val="Caption"/>
                              <w:spacing w:after="0"/>
                            </w:pPr>
                            <w:r>
                              <w:t>(Resource www.ThinkHazard.com)</w:t>
                            </w:r>
                            <w:r w:rsidRPr="00A61D62">
                              <w:t xml:space="preserve">                                         </w:t>
                            </w:r>
                          </w:p>
                          <w:p w14:paraId="0D999B17" w14:textId="77777777" w:rsidR="00D87BB9" w:rsidRDefault="00D87BB9"/>
                          <w:p w14:paraId="58DF670B"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0D80F8DA" w14:textId="77777777" w:rsidR="00D87BB9" w:rsidRPr="00A61D62" w:rsidRDefault="00D87BB9" w:rsidP="00684B9C">
                            <w:pPr>
                              <w:pStyle w:val="Caption"/>
                              <w:spacing w:after="0"/>
                            </w:pPr>
                            <w:r>
                              <w:t>(Resource www.ThinkHazard.com)</w:t>
                            </w:r>
                            <w:r w:rsidRPr="00A61D62">
                              <w:t xml:space="preserve">                                         </w:t>
                            </w:r>
                          </w:p>
                          <w:p w14:paraId="27D76D3B" w14:textId="77777777" w:rsidR="00D87BB9" w:rsidRDefault="00D87BB9"/>
                          <w:p w14:paraId="0E864674" w14:textId="77777777" w:rsidR="00D87BB9" w:rsidRPr="004729BA" w:rsidRDefault="00D87BB9" w:rsidP="00B95302">
                            <w:pPr>
                              <w:pStyle w:val="Caption"/>
                            </w:pPr>
                            <w:r>
                              <w:t>Figure 4-1</w:t>
                            </w:r>
                            <w:r w:rsidRPr="004729BA">
                              <w:t xml:space="preserve">: </w:t>
                            </w:r>
                            <w:r>
                              <w:t>Research Strategy – (Three Phases)</w:t>
                            </w:r>
                          </w:p>
                          <w:p w14:paraId="504997B2" w14:textId="77777777" w:rsidR="00D87BB9" w:rsidRDefault="00D87BB9"/>
                          <w:p w14:paraId="324D7369"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605164A0" w14:textId="77777777" w:rsidR="00D87BB9" w:rsidRPr="00A61D62" w:rsidRDefault="00D87BB9" w:rsidP="00684B9C">
                            <w:pPr>
                              <w:pStyle w:val="Caption"/>
                              <w:spacing w:after="0"/>
                            </w:pPr>
                            <w:r>
                              <w:t>(Resource www.ThinkHazard.com)</w:t>
                            </w:r>
                            <w:r w:rsidRPr="00A61D62">
                              <w:t xml:space="preserve">                                         </w:t>
                            </w:r>
                          </w:p>
                          <w:p w14:paraId="2D8E3407" w14:textId="77777777" w:rsidR="00D87BB9" w:rsidRDefault="00D87BB9"/>
                          <w:p w14:paraId="436ECB95"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C84E135" w14:textId="77777777" w:rsidR="00D87BB9" w:rsidRDefault="00D87BB9"/>
                          <w:p w14:paraId="60C06C11"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50FEC2C2" w14:textId="77777777" w:rsidR="00D87BB9" w:rsidRDefault="00D87BB9"/>
                          <w:p w14:paraId="58826C9C"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E8D783D" w14:textId="77777777" w:rsidR="00D87BB9" w:rsidRPr="00A61D62" w:rsidRDefault="00D87BB9" w:rsidP="00684B9C">
                            <w:pPr>
                              <w:pStyle w:val="Caption"/>
                              <w:spacing w:after="0"/>
                            </w:pPr>
                            <w:r>
                              <w:t>(Resource www.ThinkHazard.com)</w:t>
                            </w:r>
                            <w:r w:rsidRPr="00A61D62">
                              <w:t xml:space="preserve">                                         </w:t>
                            </w:r>
                          </w:p>
                          <w:p w14:paraId="344A6E4A" w14:textId="77777777" w:rsidR="00D87BB9" w:rsidRDefault="00D87BB9"/>
                          <w:p w14:paraId="2675D437"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15B18D3" w14:textId="77777777" w:rsidR="00D87BB9" w:rsidRDefault="00D87BB9"/>
                          <w:p w14:paraId="6ED41E22"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5A94E321" w14:textId="77777777" w:rsidR="00D87BB9" w:rsidRDefault="00D87BB9"/>
                          <w:p w14:paraId="1CDA4EAB"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7E08BC40" w14:textId="77777777" w:rsidR="00D87BB9" w:rsidRPr="00A61D62" w:rsidRDefault="00D87BB9" w:rsidP="00684B9C">
                            <w:pPr>
                              <w:pStyle w:val="Caption"/>
                              <w:spacing w:after="0"/>
                            </w:pPr>
                            <w:r>
                              <w:t>(Resource www.ThinkHazard.com)</w:t>
                            </w:r>
                            <w:r w:rsidRPr="00A61D62">
                              <w:t xml:space="preserve">                                         </w:t>
                            </w:r>
                          </w:p>
                          <w:p w14:paraId="302AE40E" w14:textId="77777777" w:rsidR="00D87BB9" w:rsidRDefault="00D87BB9"/>
                          <w:p w14:paraId="787BA9DA"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3B2FF5F3" w14:textId="77777777" w:rsidR="00D87BB9" w:rsidRPr="00A61D62" w:rsidRDefault="00D87BB9" w:rsidP="00684B9C">
                            <w:pPr>
                              <w:pStyle w:val="Caption"/>
                              <w:spacing w:after="0"/>
                            </w:pPr>
                            <w:r>
                              <w:t>(Resource www.ThinkHazard.com)</w:t>
                            </w:r>
                            <w:r w:rsidRPr="00A61D62">
                              <w:t xml:space="preserve">                                         </w:t>
                            </w:r>
                          </w:p>
                          <w:p w14:paraId="39FB3887" w14:textId="77777777" w:rsidR="00D87BB9" w:rsidRDefault="00D87BB9"/>
                          <w:p w14:paraId="75B4774B" w14:textId="77777777" w:rsidR="00D87BB9" w:rsidRPr="004729BA" w:rsidRDefault="00D87BB9" w:rsidP="00B95302">
                            <w:pPr>
                              <w:pStyle w:val="Caption"/>
                            </w:pPr>
                            <w:r>
                              <w:t>Figure 4-1</w:t>
                            </w:r>
                            <w:r w:rsidRPr="004729BA">
                              <w:t xml:space="preserve">: </w:t>
                            </w:r>
                            <w:r>
                              <w:t>Research Strategy – (Three Phases)</w:t>
                            </w:r>
                          </w:p>
                          <w:p w14:paraId="275179CD" w14:textId="77777777" w:rsidR="00D87BB9" w:rsidRDefault="00D87BB9"/>
                          <w:p w14:paraId="7BBA6331"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387C5812" w14:textId="77777777" w:rsidR="00D87BB9" w:rsidRPr="00A61D62" w:rsidRDefault="00D87BB9" w:rsidP="00684B9C">
                            <w:pPr>
                              <w:pStyle w:val="Caption"/>
                              <w:spacing w:after="0"/>
                            </w:pPr>
                            <w:r>
                              <w:t>(Resource www.ThinkHazard.com)</w:t>
                            </w:r>
                            <w:r w:rsidRPr="00A61D62">
                              <w:t xml:space="preserve">                                         </w:t>
                            </w:r>
                          </w:p>
                          <w:p w14:paraId="154B7B64" w14:textId="77777777" w:rsidR="00D87BB9" w:rsidRDefault="00D87BB9"/>
                          <w:p w14:paraId="0BC95E6F"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47387727" w14:textId="77777777" w:rsidR="00D87BB9" w:rsidRPr="00A61D62" w:rsidRDefault="00D87BB9" w:rsidP="00684B9C">
                            <w:pPr>
                              <w:pStyle w:val="Caption"/>
                              <w:spacing w:after="0"/>
                            </w:pPr>
                            <w:r>
                              <w:t>(Resource www.ThinkHazard.com)</w:t>
                            </w:r>
                            <w:r w:rsidRPr="00A61D62">
                              <w:t xml:space="preserve">                                         </w:t>
                            </w:r>
                          </w:p>
                          <w:p w14:paraId="5C400129" w14:textId="77777777" w:rsidR="00D87BB9" w:rsidRDefault="00D87BB9"/>
                          <w:p w14:paraId="1E79749D" w14:textId="77777777" w:rsidR="00D87BB9" w:rsidRPr="004729BA" w:rsidRDefault="00D87BB9" w:rsidP="00B95302">
                            <w:pPr>
                              <w:pStyle w:val="Caption"/>
                            </w:pPr>
                            <w:r>
                              <w:t>Figure 4-1</w:t>
                            </w:r>
                            <w:r w:rsidRPr="004729BA">
                              <w:t xml:space="preserve">: </w:t>
                            </w:r>
                            <w:r>
                              <w:t>Research Strategy – (Three Phases)</w:t>
                            </w:r>
                          </w:p>
                          <w:p w14:paraId="347B6209" w14:textId="77777777" w:rsidR="00D87BB9" w:rsidRDefault="00D87BB9"/>
                          <w:p w14:paraId="7C6CB32E"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7122E996" w14:textId="77777777" w:rsidR="00D87BB9" w:rsidRDefault="00D87BB9"/>
                          <w:p w14:paraId="636825B0"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2D7AB711" w14:textId="77777777" w:rsidR="00D87BB9" w:rsidRDefault="00D87BB9"/>
                          <w:p w14:paraId="57CDD0C1"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DCE6431" w14:textId="77777777" w:rsidR="00D87BB9" w:rsidRDefault="00D87BB9"/>
                          <w:p w14:paraId="41E66ABE"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3F99C4AE" w14:textId="77777777" w:rsidR="00D87BB9" w:rsidRPr="00A61D62" w:rsidRDefault="00D87BB9" w:rsidP="00684B9C">
                            <w:pPr>
                              <w:pStyle w:val="Caption"/>
                              <w:spacing w:after="0"/>
                            </w:pPr>
                            <w:r>
                              <w:t>(Resource www.ThinkHazard.com)</w:t>
                            </w:r>
                            <w:r w:rsidRPr="00A61D62">
                              <w:t xml:space="preserve">                                         </w:t>
                            </w:r>
                          </w:p>
                          <w:p w14:paraId="091B0FE5" w14:textId="77777777" w:rsidR="00D87BB9" w:rsidRDefault="00D87BB9"/>
                          <w:p w14:paraId="6E3D7F02"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483E601E" w14:textId="77777777" w:rsidR="00D87BB9" w:rsidRPr="00A61D62" w:rsidRDefault="00D87BB9" w:rsidP="00684B9C">
                            <w:pPr>
                              <w:pStyle w:val="Caption"/>
                              <w:spacing w:after="0"/>
                            </w:pPr>
                            <w:r>
                              <w:t>(Resource www.ThinkHazard.com)</w:t>
                            </w:r>
                            <w:r w:rsidRPr="00A61D62">
                              <w:t xml:space="preserve">                                         </w:t>
                            </w:r>
                          </w:p>
                          <w:p w14:paraId="1BFA4A6C" w14:textId="77777777" w:rsidR="00D87BB9" w:rsidRDefault="00D87BB9"/>
                          <w:p w14:paraId="6C05DDCF" w14:textId="77777777" w:rsidR="00D87BB9" w:rsidRPr="004729BA" w:rsidRDefault="00D87BB9" w:rsidP="00B95302">
                            <w:pPr>
                              <w:pStyle w:val="Caption"/>
                            </w:pPr>
                            <w:r>
                              <w:t>Figure 4-1</w:t>
                            </w:r>
                            <w:r w:rsidRPr="004729BA">
                              <w:t xml:space="preserve">: </w:t>
                            </w:r>
                            <w:r>
                              <w:t>Research Strategy – (Three Phases)</w:t>
                            </w:r>
                          </w:p>
                          <w:p w14:paraId="381B4077" w14:textId="77777777" w:rsidR="00D87BB9" w:rsidRDefault="00D87BB9"/>
                          <w:p w14:paraId="0884EF39"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6EDA16F3" w14:textId="77777777" w:rsidR="00D87BB9" w:rsidRPr="00A61D62" w:rsidRDefault="00D87BB9" w:rsidP="00684B9C">
                            <w:pPr>
                              <w:pStyle w:val="Caption"/>
                              <w:spacing w:after="0"/>
                            </w:pPr>
                            <w:r>
                              <w:t>(Resource www.ThinkHazard.com)</w:t>
                            </w:r>
                            <w:r w:rsidRPr="00A61D62">
                              <w:t xml:space="preserve">                                         </w:t>
                            </w:r>
                          </w:p>
                          <w:p w14:paraId="3FAF5FCA" w14:textId="77777777" w:rsidR="00D87BB9" w:rsidRDefault="00D87BB9"/>
                          <w:p w14:paraId="37EBD5F9" w14:textId="6BD94BB5"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D7C7C9C" w14:textId="77777777" w:rsidR="00D87BB9" w:rsidRDefault="00D87BB9"/>
                          <w:p w14:paraId="5BC54DA1"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B3FF520" w14:textId="77777777" w:rsidR="00D87BB9" w:rsidRDefault="00D87BB9"/>
                          <w:p w14:paraId="1FABAC16"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7F58B35" w14:textId="77777777" w:rsidR="00D87BB9" w:rsidRPr="00A61D62" w:rsidRDefault="00D87BB9" w:rsidP="00684B9C">
                            <w:pPr>
                              <w:pStyle w:val="Caption"/>
                              <w:spacing w:after="0"/>
                            </w:pPr>
                            <w:r>
                              <w:t>(Resource www.ThinkHazard.com)</w:t>
                            </w:r>
                            <w:r w:rsidRPr="00A61D62">
                              <w:t xml:space="preserve">                                         </w:t>
                            </w:r>
                          </w:p>
                          <w:p w14:paraId="41EA211B" w14:textId="77777777" w:rsidR="00D87BB9" w:rsidRDefault="00D87BB9"/>
                          <w:p w14:paraId="4E04F322"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EF02F87" w14:textId="77777777" w:rsidR="00D87BB9" w:rsidRDefault="00D87BB9"/>
                          <w:p w14:paraId="4F5C0F28"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9BE4574" w14:textId="77777777" w:rsidR="00D87BB9" w:rsidRDefault="00D87BB9"/>
                          <w:p w14:paraId="337B3767"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909301B" w14:textId="77777777" w:rsidR="00D87BB9" w:rsidRPr="00A61D62" w:rsidRDefault="00D87BB9" w:rsidP="00684B9C">
                            <w:pPr>
                              <w:pStyle w:val="Caption"/>
                              <w:spacing w:after="0"/>
                            </w:pPr>
                            <w:r>
                              <w:t>(Resource www.ThinkHazard.com)</w:t>
                            </w:r>
                            <w:r w:rsidRPr="00A61D62">
                              <w:t xml:space="preserve">                                         </w:t>
                            </w:r>
                          </w:p>
                          <w:p w14:paraId="10872C71" w14:textId="77777777" w:rsidR="00D87BB9" w:rsidRDefault="00D87BB9"/>
                          <w:p w14:paraId="2CC09A1B"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73E4DA58" w14:textId="77777777" w:rsidR="00D87BB9" w:rsidRPr="00A61D62" w:rsidRDefault="00D87BB9" w:rsidP="00684B9C">
                            <w:pPr>
                              <w:pStyle w:val="Caption"/>
                              <w:spacing w:after="0"/>
                            </w:pPr>
                            <w:r>
                              <w:t>(Resource www.ThinkHazard.com)</w:t>
                            </w:r>
                            <w:r w:rsidRPr="00A61D62">
                              <w:t xml:space="preserve">                                         </w:t>
                            </w:r>
                          </w:p>
                          <w:p w14:paraId="2D994852" w14:textId="77777777" w:rsidR="00D87BB9" w:rsidRDefault="00D87BB9"/>
                          <w:p w14:paraId="6C78506C" w14:textId="77777777" w:rsidR="00D87BB9" w:rsidRPr="004729BA" w:rsidRDefault="00D87BB9" w:rsidP="00B95302">
                            <w:pPr>
                              <w:pStyle w:val="Caption"/>
                            </w:pPr>
                            <w:r>
                              <w:t>Figure 4-1</w:t>
                            </w:r>
                            <w:r w:rsidRPr="004729BA">
                              <w:t xml:space="preserve">: </w:t>
                            </w:r>
                            <w:r>
                              <w:t>Research Strategy – (Three Phases)</w:t>
                            </w:r>
                          </w:p>
                          <w:p w14:paraId="5EB228E2" w14:textId="77777777" w:rsidR="00D87BB9" w:rsidRDefault="00D87BB9"/>
                          <w:p w14:paraId="73D7446F"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24694A77" w14:textId="77777777" w:rsidR="00D87BB9" w:rsidRPr="00A61D62" w:rsidRDefault="00D87BB9" w:rsidP="00684B9C">
                            <w:pPr>
                              <w:pStyle w:val="Caption"/>
                              <w:spacing w:after="0"/>
                            </w:pPr>
                            <w:r>
                              <w:t>(Resource www.ThinkHazard.com)</w:t>
                            </w:r>
                            <w:r w:rsidRPr="00A61D62">
                              <w:t xml:space="preserve">                                         </w:t>
                            </w:r>
                          </w:p>
                          <w:p w14:paraId="765A7FAF" w14:textId="77777777" w:rsidR="00D87BB9" w:rsidRDefault="00D87BB9"/>
                          <w:p w14:paraId="77392BC1" w14:textId="5579EF78"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7508DC9" w14:textId="77777777" w:rsidR="00D87BB9" w:rsidRDefault="00D87BB9"/>
                          <w:p w14:paraId="185C4FD5"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86F62DD" w14:textId="77777777" w:rsidR="00D87BB9" w:rsidRDefault="00D87BB9"/>
                          <w:p w14:paraId="543092DF"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667F6600" w14:textId="77777777" w:rsidR="00D87BB9" w:rsidRPr="00A61D62" w:rsidRDefault="00D87BB9" w:rsidP="00684B9C">
                            <w:pPr>
                              <w:pStyle w:val="Caption"/>
                              <w:spacing w:after="0"/>
                            </w:pPr>
                            <w:r>
                              <w:t>(Resource www.ThinkHazard.com)</w:t>
                            </w:r>
                            <w:r w:rsidRPr="00A61D62">
                              <w:t xml:space="preserve">                                         </w:t>
                            </w:r>
                          </w:p>
                          <w:p w14:paraId="40790AE8" w14:textId="77777777" w:rsidR="00D87BB9" w:rsidRDefault="00D87BB9"/>
                          <w:p w14:paraId="7F28BC4E" w14:textId="2A42F4FB"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58CCF558" w14:textId="77777777" w:rsidR="00D87BB9" w:rsidRDefault="00D87BB9"/>
                          <w:p w14:paraId="30CCBAB5" w14:textId="2743BC38"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bookmarkEnd w:id="412"/>
                            <w:r w:rsidRPr="00A61D62">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A13B12" id="Text Box 53" o:spid="_x0000_s1124" type="#_x0000_t202" style="position:absolute;margin-left:63.65pt;margin-top:5.35pt;width:517.65pt;height:21.1pt;z-index:252244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" filled="f" stroked="f" strokeweight=".5pt">
                <v:textbox>
                  <w:txbxContent>
                    <w:p w14:paraId="62501881" w14:textId="393675EE" w:rsidR="00D87BB9" w:rsidRPr="00A61D62" w:rsidRDefault="00D87BB9" w:rsidP="009410CC">
                      <w:pPr>
                        <w:pStyle w:val="Caption"/>
                      </w:pPr>
                      <w:bookmarkStart w:id="413" w:name="_Toc20738166"/>
                      <w:r>
                        <w:t>Figure 3-15</w:t>
                      </w:r>
                      <w:r w:rsidRPr="00A61D62">
                        <w:t xml:space="preserve">: </w:t>
                      </w:r>
                      <w:r>
                        <w:t>Amman Resilience Challenges, Amman Resilience Action Plan (Resource :100 RC)</w:t>
                      </w:r>
                      <w:r w:rsidRPr="00A61D62">
                        <w:t xml:space="preserve"> </w:t>
                      </w:r>
                    </w:p>
                    <w:p w14:paraId="35C8FD2F" w14:textId="77777777" w:rsidR="00D87BB9" w:rsidRDefault="00D87BB9"/>
                    <w:p w14:paraId="7AA5B243"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1B4AB67" w14:textId="77777777" w:rsidR="00D87BB9" w:rsidRDefault="00D87BB9"/>
                    <w:p w14:paraId="4B205A05"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332A5639" w14:textId="77777777" w:rsidR="00D87BB9" w:rsidRPr="00A61D62" w:rsidRDefault="00D87BB9" w:rsidP="00684B9C">
                      <w:pPr>
                        <w:pStyle w:val="Caption"/>
                        <w:spacing w:after="0"/>
                      </w:pPr>
                      <w:r>
                        <w:t>(Resource www.ThinkHazard.com)</w:t>
                      </w:r>
                      <w:r w:rsidRPr="00A61D62">
                        <w:t xml:space="preserve">                                         </w:t>
                      </w:r>
                    </w:p>
                    <w:p w14:paraId="7A3A8B77" w14:textId="77777777" w:rsidR="00D87BB9" w:rsidRDefault="00D87BB9"/>
                    <w:p w14:paraId="33054E5D"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D9C229E" w14:textId="77777777" w:rsidR="00D87BB9" w:rsidRDefault="00D87BB9"/>
                    <w:p w14:paraId="19E909A0"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C230D47" w14:textId="77777777" w:rsidR="00D87BB9" w:rsidRDefault="00D87BB9"/>
                    <w:p w14:paraId="07C12195"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731FADE" w14:textId="77777777" w:rsidR="00D87BB9" w:rsidRPr="00A61D62" w:rsidRDefault="00D87BB9" w:rsidP="00684B9C">
                      <w:pPr>
                        <w:pStyle w:val="Caption"/>
                        <w:spacing w:after="0"/>
                      </w:pPr>
                      <w:r>
                        <w:t>(Resource www.ThinkHazard.com)</w:t>
                      </w:r>
                      <w:r w:rsidRPr="00A61D62">
                        <w:t xml:space="preserve">                                         </w:t>
                      </w:r>
                    </w:p>
                    <w:p w14:paraId="7371D0CA" w14:textId="77777777" w:rsidR="00D87BB9" w:rsidRDefault="00D87BB9"/>
                    <w:p w14:paraId="7063D3C9"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40C0B058" w14:textId="77777777" w:rsidR="00D87BB9" w:rsidRPr="00A61D62" w:rsidRDefault="00D87BB9" w:rsidP="00684B9C">
                      <w:pPr>
                        <w:pStyle w:val="Caption"/>
                        <w:spacing w:after="0"/>
                      </w:pPr>
                      <w:r>
                        <w:t>(Resource www.ThinkHazard.com)</w:t>
                      </w:r>
                      <w:r w:rsidRPr="00A61D62">
                        <w:t xml:space="preserve">                                         </w:t>
                      </w:r>
                    </w:p>
                    <w:p w14:paraId="3B39F038" w14:textId="77777777" w:rsidR="00D87BB9" w:rsidRDefault="00D87BB9"/>
                    <w:p w14:paraId="38C15C6D" w14:textId="77777777" w:rsidR="00D87BB9" w:rsidRPr="004729BA" w:rsidRDefault="00D87BB9" w:rsidP="00B95302">
                      <w:pPr>
                        <w:pStyle w:val="Caption"/>
                      </w:pPr>
                      <w:r>
                        <w:t>Figure 4-1</w:t>
                      </w:r>
                      <w:r w:rsidRPr="004729BA">
                        <w:t xml:space="preserve">: </w:t>
                      </w:r>
                      <w:r>
                        <w:t>Research Strategy – (Three Phases)</w:t>
                      </w:r>
                    </w:p>
                    <w:p w14:paraId="6D039165" w14:textId="77777777" w:rsidR="00D87BB9" w:rsidRDefault="00D87BB9"/>
                    <w:p w14:paraId="3CEDBAB1"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071FDA77" w14:textId="77777777" w:rsidR="00D87BB9" w:rsidRPr="00A61D62" w:rsidRDefault="00D87BB9" w:rsidP="00684B9C">
                      <w:pPr>
                        <w:pStyle w:val="Caption"/>
                        <w:spacing w:after="0"/>
                      </w:pPr>
                      <w:r>
                        <w:t>(Resource www.ThinkHazard.com)</w:t>
                      </w:r>
                      <w:r w:rsidRPr="00A61D62">
                        <w:t xml:space="preserve">                                         </w:t>
                      </w:r>
                    </w:p>
                    <w:p w14:paraId="6C0CC99D" w14:textId="77777777" w:rsidR="00D87BB9" w:rsidRDefault="00D87BB9"/>
                    <w:p w14:paraId="419F89B1"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072164E" w14:textId="77777777" w:rsidR="00D87BB9" w:rsidRDefault="00D87BB9"/>
                    <w:p w14:paraId="53CE815B"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44563CA" w14:textId="77777777" w:rsidR="00D87BB9" w:rsidRDefault="00D87BB9"/>
                    <w:p w14:paraId="65120D27"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08F8A08" w14:textId="77777777" w:rsidR="00D87BB9" w:rsidRPr="00A61D62" w:rsidRDefault="00D87BB9" w:rsidP="00684B9C">
                      <w:pPr>
                        <w:pStyle w:val="Caption"/>
                        <w:spacing w:after="0"/>
                      </w:pPr>
                      <w:r>
                        <w:t>(Resource www.ThinkHazard.com)</w:t>
                      </w:r>
                      <w:r w:rsidRPr="00A61D62">
                        <w:t xml:space="preserve">                                         </w:t>
                      </w:r>
                    </w:p>
                    <w:p w14:paraId="1DAF07DC" w14:textId="77777777" w:rsidR="00D87BB9" w:rsidRDefault="00D87BB9"/>
                    <w:p w14:paraId="5ECD4A2E"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4A3A217" w14:textId="77777777" w:rsidR="00D87BB9" w:rsidRDefault="00D87BB9"/>
                    <w:p w14:paraId="148E0035"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6AABF68" w14:textId="77777777" w:rsidR="00D87BB9" w:rsidRDefault="00D87BB9"/>
                    <w:p w14:paraId="7F7DBD90"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5DE33C7" w14:textId="77777777" w:rsidR="00D87BB9" w:rsidRPr="00A61D62" w:rsidRDefault="00D87BB9" w:rsidP="00684B9C">
                      <w:pPr>
                        <w:pStyle w:val="Caption"/>
                        <w:spacing w:after="0"/>
                      </w:pPr>
                      <w:r>
                        <w:t>(Resource www.ThinkHazard.com)</w:t>
                      </w:r>
                      <w:r w:rsidRPr="00A61D62">
                        <w:t xml:space="preserve">                                         </w:t>
                      </w:r>
                    </w:p>
                    <w:p w14:paraId="08751384" w14:textId="77777777" w:rsidR="00D87BB9" w:rsidRDefault="00D87BB9"/>
                    <w:p w14:paraId="0E7A679A"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08E53EB7" w14:textId="77777777" w:rsidR="00D87BB9" w:rsidRPr="00A61D62" w:rsidRDefault="00D87BB9" w:rsidP="00684B9C">
                      <w:pPr>
                        <w:pStyle w:val="Caption"/>
                        <w:spacing w:after="0"/>
                      </w:pPr>
                      <w:r>
                        <w:t>(Resource www.ThinkHazard.com)</w:t>
                      </w:r>
                      <w:r w:rsidRPr="00A61D62">
                        <w:t xml:space="preserve">                                         </w:t>
                      </w:r>
                    </w:p>
                    <w:p w14:paraId="5DA395B2" w14:textId="77777777" w:rsidR="00D87BB9" w:rsidRDefault="00D87BB9"/>
                    <w:p w14:paraId="67B2B5BD" w14:textId="77777777" w:rsidR="00D87BB9" w:rsidRPr="004729BA" w:rsidRDefault="00D87BB9" w:rsidP="00B95302">
                      <w:pPr>
                        <w:pStyle w:val="Caption"/>
                      </w:pPr>
                      <w:r>
                        <w:t>Figure 4-1</w:t>
                      </w:r>
                      <w:r w:rsidRPr="004729BA">
                        <w:t xml:space="preserve">: </w:t>
                      </w:r>
                      <w:r>
                        <w:t>Research Strategy – (Three Phases)</w:t>
                      </w:r>
                    </w:p>
                    <w:p w14:paraId="4DF2F8F6" w14:textId="77777777" w:rsidR="00D87BB9" w:rsidRDefault="00D87BB9"/>
                    <w:p w14:paraId="7D45E562"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7D7DCFA4" w14:textId="77777777" w:rsidR="00D87BB9" w:rsidRPr="00A61D62" w:rsidRDefault="00D87BB9" w:rsidP="00684B9C">
                      <w:pPr>
                        <w:pStyle w:val="Caption"/>
                        <w:spacing w:after="0"/>
                      </w:pPr>
                      <w:r>
                        <w:t>(Resource www.ThinkHazard.com)</w:t>
                      </w:r>
                      <w:r w:rsidRPr="00A61D62">
                        <w:t xml:space="preserve">                                         </w:t>
                      </w:r>
                    </w:p>
                    <w:p w14:paraId="5E93CE46" w14:textId="77777777" w:rsidR="00D87BB9" w:rsidRDefault="00D87BB9"/>
                    <w:p w14:paraId="675D2B78"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7C5984D7" w14:textId="77777777" w:rsidR="00D87BB9" w:rsidRPr="00A61D62" w:rsidRDefault="00D87BB9" w:rsidP="00684B9C">
                      <w:pPr>
                        <w:pStyle w:val="Caption"/>
                        <w:spacing w:after="0"/>
                      </w:pPr>
                      <w:r>
                        <w:t>(Resource www.ThinkHazard.com)</w:t>
                      </w:r>
                      <w:r w:rsidRPr="00A61D62">
                        <w:t xml:space="preserve">                                         </w:t>
                      </w:r>
                    </w:p>
                    <w:p w14:paraId="114A1BAD" w14:textId="77777777" w:rsidR="00D87BB9" w:rsidRDefault="00D87BB9"/>
                    <w:p w14:paraId="63148128" w14:textId="77777777" w:rsidR="00D87BB9" w:rsidRPr="004729BA" w:rsidRDefault="00D87BB9" w:rsidP="00B95302">
                      <w:pPr>
                        <w:pStyle w:val="Caption"/>
                      </w:pPr>
                      <w:r>
                        <w:t>Figure 4-1</w:t>
                      </w:r>
                      <w:r w:rsidRPr="004729BA">
                        <w:t xml:space="preserve">: </w:t>
                      </w:r>
                      <w:r>
                        <w:t>Research Strategy – (Three Phases)</w:t>
                      </w:r>
                    </w:p>
                    <w:p w14:paraId="24ABB60C" w14:textId="77777777" w:rsidR="00D87BB9" w:rsidRDefault="00D87BB9"/>
                    <w:p w14:paraId="6A73AE04"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72E7D07A" w14:textId="77777777" w:rsidR="00D87BB9" w:rsidRDefault="00D87BB9"/>
                    <w:p w14:paraId="4235D048"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25842CA7" w14:textId="77777777" w:rsidR="00D87BB9" w:rsidRDefault="00D87BB9"/>
                    <w:p w14:paraId="5AB1DBFB"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745119CD" w14:textId="77777777" w:rsidR="00D87BB9" w:rsidRDefault="00D87BB9"/>
                    <w:p w14:paraId="6657C3B5"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4FFBE8DE" w14:textId="77777777" w:rsidR="00D87BB9" w:rsidRPr="00A61D62" w:rsidRDefault="00D87BB9" w:rsidP="00684B9C">
                      <w:pPr>
                        <w:pStyle w:val="Caption"/>
                        <w:spacing w:after="0"/>
                      </w:pPr>
                      <w:r>
                        <w:t>(Resource www.ThinkHazard.com)</w:t>
                      </w:r>
                      <w:r w:rsidRPr="00A61D62">
                        <w:t xml:space="preserve">                                         </w:t>
                      </w:r>
                    </w:p>
                    <w:p w14:paraId="0E217EFE" w14:textId="77777777" w:rsidR="00D87BB9" w:rsidRDefault="00D87BB9"/>
                    <w:p w14:paraId="361190CB"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5AEC9044" w14:textId="77777777" w:rsidR="00D87BB9" w:rsidRPr="00A61D62" w:rsidRDefault="00D87BB9" w:rsidP="00684B9C">
                      <w:pPr>
                        <w:pStyle w:val="Caption"/>
                        <w:spacing w:after="0"/>
                      </w:pPr>
                      <w:r>
                        <w:t>(Resource www.ThinkHazard.com)</w:t>
                      </w:r>
                      <w:r w:rsidRPr="00A61D62">
                        <w:t xml:space="preserve">                                         </w:t>
                      </w:r>
                    </w:p>
                    <w:p w14:paraId="40675659" w14:textId="77777777" w:rsidR="00D87BB9" w:rsidRDefault="00D87BB9"/>
                    <w:p w14:paraId="57685F69" w14:textId="77777777" w:rsidR="00D87BB9" w:rsidRPr="004729BA" w:rsidRDefault="00D87BB9" w:rsidP="00B95302">
                      <w:pPr>
                        <w:pStyle w:val="Caption"/>
                      </w:pPr>
                      <w:r>
                        <w:t>Figure 4-1</w:t>
                      </w:r>
                      <w:r w:rsidRPr="004729BA">
                        <w:t xml:space="preserve">: </w:t>
                      </w:r>
                      <w:r>
                        <w:t>Research Strategy – (Three Phases)</w:t>
                      </w:r>
                    </w:p>
                    <w:p w14:paraId="5A211922" w14:textId="77777777" w:rsidR="00D87BB9" w:rsidRDefault="00D87BB9"/>
                    <w:p w14:paraId="42CE0CF6"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75D40A83" w14:textId="77777777" w:rsidR="00D87BB9" w:rsidRPr="00A61D62" w:rsidRDefault="00D87BB9" w:rsidP="00684B9C">
                      <w:pPr>
                        <w:pStyle w:val="Caption"/>
                        <w:spacing w:after="0"/>
                      </w:pPr>
                      <w:r>
                        <w:t>(Resource www.ThinkHazard.com)</w:t>
                      </w:r>
                      <w:r w:rsidRPr="00A61D62">
                        <w:t xml:space="preserve">                                         </w:t>
                      </w:r>
                    </w:p>
                    <w:p w14:paraId="62A438ED" w14:textId="77777777" w:rsidR="00D87BB9" w:rsidRDefault="00D87BB9"/>
                    <w:p w14:paraId="5128C752"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4736BDC" w14:textId="77777777" w:rsidR="00D87BB9" w:rsidRDefault="00D87BB9"/>
                    <w:p w14:paraId="7AFD8CF1"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C14F854" w14:textId="77777777" w:rsidR="00D87BB9" w:rsidRDefault="00D87BB9"/>
                    <w:p w14:paraId="7B87953D"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B754690" w14:textId="77777777" w:rsidR="00D87BB9" w:rsidRPr="00A61D62" w:rsidRDefault="00D87BB9" w:rsidP="00684B9C">
                      <w:pPr>
                        <w:pStyle w:val="Caption"/>
                        <w:spacing w:after="0"/>
                      </w:pPr>
                      <w:r>
                        <w:t>(Resource www.ThinkHazard.com)</w:t>
                      </w:r>
                      <w:r w:rsidRPr="00A61D62">
                        <w:t xml:space="preserve">                                         </w:t>
                      </w:r>
                    </w:p>
                    <w:p w14:paraId="7D20D076" w14:textId="77777777" w:rsidR="00D87BB9" w:rsidRDefault="00D87BB9"/>
                    <w:p w14:paraId="6EEA2A03"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85AABB4" w14:textId="77777777" w:rsidR="00D87BB9" w:rsidRDefault="00D87BB9"/>
                    <w:p w14:paraId="3979E08C"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3A831A1" w14:textId="77777777" w:rsidR="00D87BB9" w:rsidRDefault="00D87BB9"/>
                    <w:p w14:paraId="3684AE01"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B141EE7" w14:textId="77777777" w:rsidR="00D87BB9" w:rsidRPr="00A61D62" w:rsidRDefault="00D87BB9" w:rsidP="00684B9C">
                      <w:pPr>
                        <w:pStyle w:val="Caption"/>
                        <w:spacing w:after="0"/>
                      </w:pPr>
                      <w:r>
                        <w:t>(Resource www.ThinkHazard.com)</w:t>
                      </w:r>
                      <w:r w:rsidRPr="00A61D62">
                        <w:t xml:space="preserve">                                         </w:t>
                      </w:r>
                    </w:p>
                    <w:p w14:paraId="6DF242C8" w14:textId="77777777" w:rsidR="00D87BB9" w:rsidRDefault="00D87BB9"/>
                    <w:p w14:paraId="01F8DBB6"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43117BB5" w14:textId="77777777" w:rsidR="00D87BB9" w:rsidRPr="00A61D62" w:rsidRDefault="00D87BB9" w:rsidP="00684B9C">
                      <w:pPr>
                        <w:pStyle w:val="Caption"/>
                        <w:spacing w:after="0"/>
                      </w:pPr>
                      <w:r>
                        <w:t>(Resource www.ThinkHazard.com)</w:t>
                      </w:r>
                      <w:r w:rsidRPr="00A61D62">
                        <w:t xml:space="preserve">                                         </w:t>
                      </w:r>
                    </w:p>
                    <w:p w14:paraId="10C39724" w14:textId="77777777" w:rsidR="00D87BB9" w:rsidRDefault="00D87BB9"/>
                    <w:p w14:paraId="3A89F607" w14:textId="77777777" w:rsidR="00D87BB9" w:rsidRPr="004729BA" w:rsidRDefault="00D87BB9" w:rsidP="00B95302">
                      <w:pPr>
                        <w:pStyle w:val="Caption"/>
                      </w:pPr>
                      <w:r>
                        <w:t>Figure 4-1</w:t>
                      </w:r>
                      <w:r w:rsidRPr="004729BA">
                        <w:t xml:space="preserve">: </w:t>
                      </w:r>
                      <w:r>
                        <w:t>Research Strategy – (Three Phases)</w:t>
                      </w:r>
                    </w:p>
                    <w:p w14:paraId="59B03BFD" w14:textId="77777777" w:rsidR="00D87BB9" w:rsidRDefault="00D87BB9"/>
                    <w:p w14:paraId="58FA43C2"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14064411" w14:textId="77777777" w:rsidR="00D87BB9" w:rsidRPr="00A61D62" w:rsidRDefault="00D87BB9" w:rsidP="00684B9C">
                      <w:pPr>
                        <w:pStyle w:val="Caption"/>
                        <w:spacing w:after="0"/>
                      </w:pPr>
                      <w:r>
                        <w:t>(Resource www.ThinkHazard.com)</w:t>
                      </w:r>
                      <w:r w:rsidRPr="00A61D62">
                        <w:t xml:space="preserve">                                         </w:t>
                      </w:r>
                    </w:p>
                    <w:p w14:paraId="4F6E0ACE" w14:textId="77777777" w:rsidR="00D87BB9" w:rsidRDefault="00D87BB9"/>
                    <w:p w14:paraId="4BA15761"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7A1F637" w14:textId="77777777" w:rsidR="00D87BB9" w:rsidRDefault="00D87BB9"/>
                    <w:p w14:paraId="6B6F4484"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6A4600F" w14:textId="77777777" w:rsidR="00D87BB9" w:rsidRDefault="00D87BB9"/>
                    <w:p w14:paraId="0B05ECB4"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7D567347" w14:textId="77777777" w:rsidR="00D87BB9" w:rsidRPr="00A61D62" w:rsidRDefault="00D87BB9" w:rsidP="00684B9C">
                      <w:pPr>
                        <w:pStyle w:val="Caption"/>
                        <w:spacing w:after="0"/>
                      </w:pPr>
                      <w:r>
                        <w:t>(Resource www.ThinkHazard.com)</w:t>
                      </w:r>
                      <w:r w:rsidRPr="00A61D62">
                        <w:t xml:space="preserve">                                         </w:t>
                      </w:r>
                    </w:p>
                    <w:p w14:paraId="78916C57" w14:textId="77777777" w:rsidR="00D87BB9" w:rsidRDefault="00D87BB9"/>
                    <w:p w14:paraId="7DF6480D"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C372410" w14:textId="77777777" w:rsidR="00D87BB9" w:rsidRDefault="00D87BB9"/>
                    <w:p w14:paraId="1A6F7812"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15E0090" w14:textId="77777777" w:rsidR="00D87BB9" w:rsidRDefault="00D87BB9"/>
                    <w:p w14:paraId="4E486CBA"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4B80024C" w14:textId="77777777" w:rsidR="00D87BB9" w:rsidRPr="00A61D62" w:rsidRDefault="00D87BB9" w:rsidP="00684B9C">
                      <w:pPr>
                        <w:pStyle w:val="Caption"/>
                        <w:spacing w:after="0"/>
                      </w:pPr>
                      <w:r>
                        <w:t>(Resource www.ThinkHazard.com)</w:t>
                      </w:r>
                      <w:r w:rsidRPr="00A61D62">
                        <w:t xml:space="preserve">                                         </w:t>
                      </w:r>
                    </w:p>
                    <w:p w14:paraId="08E4F893" w14:textId="77777777" w:rsidR="00D87BB9" w:rsidRDefault="00D87BB9"/>
                    <w:p w14:paraId="5320E682"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3037F187" w14:textId="77777777" w:rsidR="00D87BB9" w:rsidRPr="00A61D62" w:rsidRDefault="00D87BB9" w:rsidP="00684B9C">
                      <w:pPr>
                        <w:pStyle w:val="Caption"/>
                        <w:spacing w:after="0"/>
                      </w:pPr>
                      <w:r>
                        <w:t>(Resource www.ThinkHazard.com)</w:t>
                      </w:r>
                      <w:r w:rsidRPr="00A61D62">
                        <w:t xml:space="preserve">                                         </w:t>
                      </w:r>
                    </w:p>
                    <w:p w14:paraId="6D399BE3" w14:textId="77777777" w:rsidR="00D87BB9" w:rsidRDefault="00D87BB9"/>
                    <w:p w14:paraId="561E371E" w14:textId="77777777" w:rsidR="00D87BB9" w:rsidRPr="004729BA" w:rsidRDefault="00D87BB9" w:rsidP="00B95302">
                      <w:pPr>
                        <w:pStyle w:val="Caption"/>
                      </w:pPr>
                      <w:r>
                        <w:t>Figure 4-1</w:t>
                      </w:r>
                      <w:r w:rsidRPr="004729BA">
                        <w:t xml:space="preserve">: </w:t>
                      </w:r>
                      <w:r>
                        <w:t>Research Strategy – (Three Phases)</w:t>
                      </w:r>
                    </w:p>
                    <w:p w14:paraId="60356A37" w14:textId="77777777" w:rsidR="00D87BB9" w:rsidRDefault="00D87BB9"/>
                    <w:p w14:paraId="7C38A488"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240CEC78" w14:textId="77777777" w:rsidR="00D87BB9" w:rsidRPr="00A61D62" w:rsidRDefault="00D87BB9" w:rsidP="00684B9C">
                      <w:pPr>
                        <w:pStyle w:val="Caption"/>
                        <w:spacing w:after="0"/>
                      </w:pPr>
                      <w:r>
                        <w:t>(Resource www.ThinkHazard.com)</w:t>
                      </w:r>
                      <w:r w:rsidRPr="00A61D62">
                        <w:t xml:space="preserve">                                         </w:t>
                      </w:r>
                    </w:p>
                    <w:p w14:paraId="1ED88333" w14:textId="77777777" w:rsidR="00D87BB9" w:rsidRDefault="00D87BB9"/>
                    <w:p w14:paraId="732DF991"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45CC18CD" w14:textId="77777777" w:rsidR="00D87BB9" w:rsidRPr="00A61D62" w:rsidRDefault="00D87BB9" w:rsidP="00684B9C">
                      <w:pPr>
                        <w:pStyle w:val="Caption"/>
                        <w:spacing w:after="0"/>
                      </w:pPr>
                      <w:r>
                        <w:t>(Resource www.ThinkHazard.com)</w:t>
                      </w:r>
                      <w:r w:rsidRPr="00A61D62">
                        <w:t xml:space="preserve">                                         </w:t>
                      </w:r>
                    </w:p>
                    <w:p w14:paraId="41E04451" w14:textId="77777777" w:rsidR="00D87BB9" w:rsidRDefault="00D87BB9"/>
                    <w:p w14:paraId="53A9BB14" w14:textId="77777777" w:rsidR="00D87BB9" w:rsidRPr="004729BA" w:rsidRDefault="00D87BB9" w:rsidP="00B95302">
                      <w:pPr>
                        <w:pStyle w:val="Caption"/>
                      </w:pPr>
                      <w:r>
                        <w:t>Figure 4-1</w:t>
                      </w:r>
                      <w:r w:rsidRPr="004729BA">
                        <w:t xml:space="preserve">: </w:t>
                      </w:r>
                      <w:r>
                        <w:t>Research Strategy – (Three Phases)</w:t>
                      </w:r>
                    </w:p>
                    <w:p w14:paraId="317ADE6F" w14:textId="77777777" w:rsidR="00D87BB9" w:rsidRDefault="00D87BB9"/>
                    <w:p w14:paraId="51B41EF1"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0613DC7F" w14:textId="77777777" w:rsidR="00D87BB9" w:rsidRDefault="00D87BB9"/>
                    <w:p w14:paraId="42FE988D"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3C2F3DB4" w14:textId="77777777" w:rsidR="00D87BB9" w:rsidRDefault="00D87BB9"/>
                    <w:p w14:paraId="7B5EEC1E"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39530EA" w14:textId="77777777" w:rsidR="00D87BB9" w:rsidRDefault="00D87BB9"/>
                    <w:p w14:paraId="0D8237C9"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57A2C507" w14:textId="77777777" w:rsidR="00D87BB9" w:rsidRPr="00A61D62" w:rsidRDefault="00D87BB9" w:rsidP="00684B9C">
                      <w:pPr>
                        <w:pStyle w:val="Caption"/>
                        <w:spacing w:after="0"/>
                      </w:pPr>
                      <w:r>
                        <w:t>(Resource www.ThinkHazard.com)</w:t>
                      </w:r>
                      <w:r w:rsidRPr="00A61D62">
                        <w:t xml:space="preserve">                                         </w:t>
                      </w:r>
                    </w:p>
                    <w:p w14:paraId="1A6D816D" w14:textId="77777777" w:rsidR="00D87BB9" w:rsidRDefault="00D87BB9"/>
                    <w:p w14:paraId="760AEAF1"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1BE4102C" w14:textId="77777777" w:rsidR="00D87BB9" w:rsidRPr="00A61D62" w:rsidRDefault="00D87BB9" w:rsidP="00684B9C">
                      <w:pPr>
                        <w:pStyle w:val="Caption"/>
                        <w:spacing w:after="0"/>
                      </w:pPr>
                      <w:r>
                        <w:t>(Resource www.ThinkHazard.com)</w:t>
                      </w:r>
                      <w:r w:rsidRPr="00A61D62">
                        <w:t xml:space="preserve">                                         </w:t>
                      </w:r>
                    </w:p>
                    <w:p w14:paraId="174D1BC3" w14:textId="77777777" w:rsidR="00D87BB9" w:rsidRDefault="00D87BB9"/>
                    <w:p w14:paraId="042ECF07" w14:textId="77777777" w:rsidR="00D87BB9" w:rsidRPr="004729BA" w:rsidRDefault="00D87BB9" w:rsidP="00B95302">
                      <w:pPr>
                        <w:pStyle w:val="Caption"/>
                      </w:pPr>
                      <w:r>
                        <w:t>Figure 4-1</w:t>
                      </w:r>
                      <w:r w:rsidRPr="004729BA">
                        <w:t xml:space="preserve">: </w:t>
                      </w:r>
                      <w:r>
                        <w:t>Research Strategy – (Three Phases)</w:t>
                      </w:r>
                    </w:p>
                    <w:p w14:paraId="12C8E217" w14:textId="77777777" w:rsidR="00D87BB9" w:rsidRDefault="00D87BB9"/>
                    <w:p w14:paraId="3F9635B7"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00979184" w14:textId="77777777" w:rsidR="00D87BB9" w:rsidRPr="00A61D62" w:rsidRDefault="00D87BB9" w:rsidP="00684B9C">
                      <w:pPr>
                        <w:pStyle w:val="Caption"/>
                        <w:spacing w:after="0"/>
                      </w:pPr>
                      <w:r>
                        <w:t>(Resource www.ThinkHazard.com)</w:t>
                      </w:r>
                      <w:r w:rsidRPr="00A61D62">
                        <w:t xml:space="preserve">                                         </w:t>
                      </w:r>
                    </w:p>
                    <w:p w14:paraId="51B614DF" w14:textId="77777777" w:rsidR="00D87BB9" w:rsidRDefault="00D87BB9"/>
                    <w:p w14:paraId="514B9763"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5BFB973E" w14:textId="77777777" w:rsidR="00D87BB9" w:rsidRPr="00A61D62" w:rsidRDefault="00D87BB9" w:rsidP="00684B9C">
                      <w:pPr>
                        <w:pStyle w:val="Caption"/>
                        <w:spacing w:after="0"/>
                      </w:pPr>
                      <w:r>
                        <w:t>(Resource www.ThinkHazard.com)</w:t>
                      </w:r>
                      <w:r w:rsidRPr="00A61D62">
                        <w:t xml:space="preserve">                                         </w:t>
                      </w:r>
                    </w:p>
                    <w:p w14:paraId="5DE5FD0A" w14:textId="77777777" w:rsidR="00D87BB9" w:rsidRDefault="00D87BB9"/>
                    <w:p w14:paraId="5B294877" w14:textId="77777777" w:rsidR="00D87BB9" w:rsidRPr="004729BA" w:rsidRDefault="00D87BB9" w:rsidP="00B95302">
                      <w:pPr>
                        <w:pStyle w:val="Caption"/>
                      </w:pPr>
                      <w:r>
                        <w:t>Figure 4-1</w:t>
                      </w:r>
                      <w:r w:rsidRPr="004729BA">
                        <w:t xml:space="preserve">: </w:t>
                      </w:r>
                      <w:r>
                        <w:t>Research Strategy – (Three Phases)</w:t>
                      </w:r>
                    </w:p>
                    <w:p w14:paraId="59CDE348" w14:textId="77777777" w:rsidR="00D87BB9" w:rsidRDefault="00D87BB9"/>
                    <w:p w14:paraId="4A952A21"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577E202F" w14:textId="77777777" w:rsidR="00D87BB9" w:rsidRDefault="00D87BB9"/>
                    <w:p w14:paraId="1CA59001"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1692438B" w14:textId="77777777" w:rsidR="00D87BB9" w:rsidRDefault="00D87BB9"/>
                    <w:p w14:paraId="0435E26C"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223C022F" w14:textId="77777777" w:rsidR="00D87BB9" w:rsidRDefault="00D87BB9"/>
                    <w:p w14:paraId="732C7A58"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0C5E87CB" w14:textId="77777777" w:rsidR="00D87BB9" w:rsidRDefault="00D87BB9"/>
                    <w:p w14:paraId="218C3A1C"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1B9E02F7" w14:textId="77777777" w:rsidR="00D87BB9" w:rsidRDefault="00D87BB9"/>
                    <w:p w14:paraId="17E47973"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31401B3" w14:textId="77777777" w:rsidR="00D87BB9" w:rsidRDefault="00D87BB9"/>
                    <w:p w14:paraId="21921076" w14:textId="77777777" w:rsidR="00D87BB9" w:rsidRDefault="00D87BB9" w:rsidP="000B4974">
                      <w:pPr>
                        <w:pStyle w:val="Caption"/>
                        <w:spacing w:after="0"/>
                      </w:pPr>
                      <w:r>
                        <w:t>Figure 4-3</w:t>
                      </w:r>
                      <w:r w:rsidRPr="004729BA">
                        <w:t xml:space="preserve">: </w:t>
                      </w:r>
                      <w:r>
                        <w:t>Time Triangulation – Khartoum Disaster Resilience Scorecard Results</w:t>
                      </w:r>
                    </w:p>
                    <w:p w14:paraId="7B8E4FF0" w14:textId="77777777" w:rsidR="00D87BB9" w:rsidRPr="004729BA" w:rsidRDefault="00D87BB9" w:rsidP="000B4974">
                      <w:pPr>
                        <w:pStyle w:val="Caption"/>
                        <w:spacing w:after="0"/>
                      </w:pPr>
                      <w:r>
                        <w:t>(Right - 1st Oct 2017) and (Left - 2ND April 2018)</w:t>
                      </w:r>
                    </w:p>
                    <w:p w14:paraId="1D9D988F" w14:textId="77777777" w:rsidR="00D87BB9" w:rsidRDefault="00D87BB9"/>
                    <w:p w14:paraId="41F26EDB"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C939749" w14:textId="77777777" w:rsidR="00D87BB9" w:rsidRDefault="00D87BB9"/>
                    <w:p w14:paraId="151F8930"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75DEBCB8" w14:textId="77777777" w:rsidR="00D87BB9" w:rsidRDefault="00D87BB9"/>
                    <w:p w14:paraId="7CFAC737"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BB98A3B" w14:textId="77777777" w:rsidR="00D87BB9" w:rsidRDefault="00D87BB9"/>
                    <w:p w14:paraId="57F8E002"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1B6A01F" w14:textId="77777777" w:rsidR="00D87BB9" w:rsidRDefault="00D87BB9"/>
                    <w:p w14:paraId="56296E3F"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E774E71" w14:textId="77777777" w:rsidR="00D87BB9" w:rsidRDefault="00D87BB9"/>
                    <w:p w14:paraId="12091095"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00CDDB35" w14:textId="77777777" w:rsidR="00D87BB9" w:rsidRPr="00A61D62" w:rsidRDefault="00D87BB9" w:rsidP="00684B9C">
                      <w:pPr>
                        <w:pStyle w:val="Caption"/>
                        <w:spacing w:after="0"/>
                      </w:pPr>
                      <w:r>
                        <w:t>(Resource www.ThinkHazard.com)</w:t>
                      </w:r>
                      <w:r w:rsidRPr="00A61D62">
                        <w:t xml:space="preserve">                                         </w:t>
                      </w:r>
                    </w:p>
                    <w:p w14:paraId="745F20C5" w14:textId="77777777" w:rsidR="00D87BB9" w:rsidRDefault="00D87BB9"/>
                    <w:p w14:paraId="00791F55"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41B39EF9" w14:textId="77777777" w:rsidR="00D87BB9" w:rsidRPr="00A61D62" w:rsidRDefault="00D87BB9" w:rsidP="00684B9C">
                      <w:pPr>
                        <w:pStyle w:val="Caption"/>
                        <w:spacing w:after="0"/>
                      </w:pPr>
                      <w:r>
                        <w:t>(Resource www.ThinkHazard.com)</w:t>
                      </w:r>
                      <w:r w:rsidRPr="00A61D62">
                        <w:t xml:space="preserve">                                         </w:t>
                      </w:r>
                    </w:p>
                    <w:p w14:paraId="22E69EE9" w14:textId="77777777" w:rsidR="00D87BB9" w:rsidRDefault="00D87BB9"/>
                    <w:p w14:paraId="046B1788" w14:textId="77777777" w:rsidR="00D87BB9" w:rsidRPr="004729BA" w:rsidRDefault="00D87BB9" w:rsidP="00B95302">
                      <w:pPr>
                        <w:pStyle w:val="Caption"/>
                      </w:pPr>
                      <w:r>
                        <w:t>Figure 4-1</w:t>
                      </w:r>
                      <w:r w:rsidRPr="004729BA">
                        <w:t xml:space="preserve">: </w:t>
                      </w:r>
                      <w:r>
                        <w:t>Research Strategy – (Three Phases)</w:t>
                      </w:r>
                    </w:p>
                    <w:p w14:paraId="1B726971" w14:textId="77777777" w:rsidR="00D87BB9" w:rsidRDefault="00D87BB9"/>
                    <w:p w14:paraId="0F43CDE6"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373EACB9" w14:textId="77777777" w:rsidR="00D87BB9" w:rsidRPr="00A61D62" w:rsidRDefault="00D87BB9" w:rsidP="00684B9C">
                      <w:pPr>
                        <w:pStyle w:val="Caption"/>
                        <w:spacing w:after="0"/>
                      </w:pPr>
                      <w:r>
                        <w:t>(Resource www.ThinkHazard.com)</w:t>
                      </w:r>
                      <w:r w:rsidRPr="00A61D62">
                        <w:t xml:space="preserve">                                         </w:t>
                      </w:r>
                    </w:p>
                    <w:p w14:paraId="7A750993" w14:textId="77777777" w:rsidR="00D87BB9" w:rsidRDefault="00D87BB9"/>
                    <w:p w14:paraId="76FD3A78"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6BB9075A" w14:textId="77777777" w:rsidR="00D87BB9" w:rsidRPr="00A61D62" w:rsidRDefault="00D87BB9" w:rsidP="00684B9C">
                      <w:pPr>
                        <w:pStyle w:val="Caption"/>
                        <w:spacing w:after="0"/>
                      </w:pPr>
                      <w:r>
                        <w:t>(Resource www.ThinkHazard.com)</w:t>
                      </w:r>
                      <w:r w:rsidRPr="00A61D62">
                        <w:t xml:space="preserve">                                         </w:t>
                      </w:r>
                    </w:p>
                    <w:p w14:paraId="345BE7FB" w14:textId="77777777" w:rsidR="00D87BB9" w:rsidRDefault="00D87BB9"/>
                    <w:p w14:paraId="44DF4B65" w14:textId="77777777" w:rsidR="00D87BB9" w:rsidRPr="004729BA" w:rsidRDefault="00D87BB9" w:rsidP="00B95302">
                      <w:pPr>
                        <w:pStyle w:val="Caption"/>
                      </w:pPr>
                      <w:r>
                        <w:t>Figure 4-1</w:t>
                      </w:r>
                      <w:r w:rsidRPr="004729BA">
                        <w:t xml:space="preserve">: </w:t>
                      </w:r>
                      <w:r>
                        <w:t>Research Strategy – (Three Phases)</w:t>
                      </w:r>
                    </w:p>
                    <w:p w14:paraId="455C38E8" w14:textId="77777777" w:rsidR="00D87BB9" w:rsidRDefault="00D87BB9"/>
                    <w:p w14:paraId="7E00069A"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620A387B" w14:textId="77777777" w:rsidR="00D87BB9" w:rsidRDefault="00D87BB9"/>
                    <w:p w14:paraId="3D25AE4F"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699CEE8E" w14:textId="77777777" w:rsidR="00D87BB9" w:rsidRDefault="00D87BB9"/>
                    <w:p w14:paraId="44789FF8"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29DB386" w14:textId="77777777" w:rsidR="00D87BB9" w:rsidRDefault="00D87BB9"/>
                    <w:p w14:paraId="56FD11FE"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45A80FD8" w14:textId="77777777" w:rsidR="00D87BB9" w:rsidRPr="00A61D62" w:rsidRDefault="00D87BB9" w:rsidP="00684B9C">
                      <w:pPr>
                        <w:pStyle w:val="Caption"/>
                        <w:spacing w:after="0"/>
                      </w:pPr>
                      <w:r>
                        <w:t>(Resource www.ThinkHazard.com)</w:t>
                      </w:r>
                      <w:r w:rsidRPr="00A61D62">
                        <w:t xml:space="preserve">                                         </w:t>
                      </w:r>
                    </w:p>
                    <w:p w14:paraId="5B74B1C0" w14:textId="77777777" w:rsidR="00D87BB9" w:rsidRDefault="00D87BB9"/>
                    <w:p w14:paraId="26D3FC40"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2D80F380" w14:textId="77777777" w:rsidR="00D87BB9" w:rsidRPr="00A61D62" w:rsidRDefault="00D87BB9" w:rsidP="00684B9C">
                      <w:pPr>
                        <w:pStyle w:val="Caption"/>
                        <w:spacing w:after="0"/>
                      </w:pPr>
                      <w:r>
                        <w:t>(Resource www.ThinkHazard.com)</w:t>
                      </w:r>
                      <w:r w:rsidRPr="00A61D62">
                        <w:t xml:space="preserve">                                         </w:t>
                      </w:r>
                    </w:p>
                    <w:p w14:paraId="470A3D95" w14:textId="77777777" w:rsidR="00D87BB9" w:rsidRDefault="00D87BB9"/>
                    <w:p w14:paraId="6EE94CED" w14:textId="77777777" w:rsidR="00D87BB9" w:rsidRPr="004729BA" w:rsidRDefault="00D87BB9" w:rsidP="00B95302">
                      <w:pPr>
                        <w:pStyle w:val="Caption"/>
                      </w:pPr>
                      <w:r>
                        <w:t>Figure 4-1</w:t>
                      </w:r>
                      <w:r w:rsidRPr="004729BA">
                        <w:t xml:space="preserve">: </w:t>
                      </w:r>
                      <w:r>
                        <w:t>Research Strategy – (Three Phases)</w:t>
                      </w:r>
                    </w:p>
                    <w:p w14:paraId="07390B19" w14:textId="77777777" w:rsidR="00D87BB9" w:rsidRDefault="00D87BB9"/>
                    <w:p w14:paraId="326B803F"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6123B346" w14:textId="77777777" w:rsidR="00D87BB9" w:rsidRPr="00A61D62" w:rsidRDefault="00D87BB9" w:rsidP="00684B9C">
                      <w:pPr>
                        <w:pStyle w:val="Caption"/>
                        <w:spacing w:after="0"/>
                      </w:pPr>
                      <w:r>
                        <w:t>(Resource www.ThinkHazard.com)</w:t>
                      </w:r>
                      <w:r w:rsidRPr="00A61D62">
                        <w:t xml:space="preserve">                                         </w:t>
                      </w:r>
                    </w:p>
                    <w:p w14:paraId="31A15BB9" w14:textId="77777777" w:rsidR="00D87BB9" w:rsidRDefault="00D87BB9"/>
                    <w:p w14:paraId="6FD3613C" w14:textId="18D73B8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B46299E" w14:textId="77777777" w:rsidR="00D87BB9" w:rsidRDefault="00D87BB9"/>
                    <w:p w14:paraId="6DB75EBF"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EBAC91D" w14:textId="77777777" w:rsidR="00D87BB9" w:rsidRDefault="00D87BB9"/>
                    <w:p w14:paraId="4EC21D99"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07F65C0A" w14:textId="77777777" w:rsidR="00D87BB9" w:rsidRPr="00A61D62" w:rsidRDefault="00D87BB9" w:rsidP="00684B9C">
                      <w:pPr>
                        <w:pStyle w:val="Caption"/>
                        <w:spacing w:after="0"/>
                      </w:pPr>
                      <w:r>
                        <w:t>(Resource www.ThinkHazard.com)</w:t>
                      </w:r>
                      <w:r w:rsidRPr="00A61D62">
                        <w:t xml:space="preserve">                                         </w:t>
                      </w:r>
                    </w:p>
                    <w:p w14:paraId="11359CDD" w14:textId="77777777" w:rsidR="00D87BB9" w:rsidRDefault="00D87BB9"/>
                    <w:p w14:paraId="50CF8AB9"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4509BD23" w14:textId="77777777" w:rsidR="00D87BB9" w:rsidRDefault="00D87BB9"/>
                    <w:p w14:paraId="21A9D111"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AC63B7E" w14:textId="77777777" w:rsidR="00D87BB9" w:rsidRDefault="00D87BB9"/>
                    <w:p w14:paraId="71E4FABB"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7873CD58" w14:textId="77777777" w:rsidR="00D87BB9" w:rsidRPr="00A61D62" w:rsidRDefault="00D87BB9" w:rsidP="00684B9C">
                      <w:pPr>
                        <w:pStyle w:val="Caption"/>
                        <w:spacing w:after="0"/>
                      </w:pPr>
                      <w:r>
                        <w:t>(Resource www.ThinkHazard.com)</w:t>
                      </w:r>
                      <w:r w:rsidRPr="00A61D62">
                        <w:t xml:space="preserve">                                         </w:t>
                      </w:r>
                    </w:p>
                    <w:p w14:paraId="0D999B17" w14:textId="77777777" w:rsidR="00D87BB9" w:rsidRDefault="00D87BB9"/>
                    <w:p w14:paraId="58DF670B"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0D80F8DA" w14:textId="77777777" w:rsidR="00D87BB9" w:rsidRPr="00A61D62" w:rsidRDefault="00D87BB9" w:rsidP="00684B9C">
                      <w:pPr>
                        <w:pStyle w:val="Caption"/>
                        <w:spacing w:after="0"/>
                      </w:pPr>
                      <w:r>
                        <w:t>(Resource www.ThinkHazard.com)</w:t>
                      </w:r>
                      <w:r w:rsidRPr="00A61D62">
                        <w:t xml:space="preserve">                                         </w:t>
                      </w:r>
                    </w:p>
                    <w:p w14:paraId="27D76D3B" w14:textId="77777777" w:rsidR="00D87BB9" w:rsidRDefault="00D87BB9"/>
                    <w:p w14:paraId="0E864674" w14:textId="77777777" w:rsidR="00D87BB9" w:rsidRPr="004729BA" w:rsidRDefault="00D87BB9" w:rsidP="00B95302">
                      <w:pPr>
                        <w:pStyle w:val="Caption"/>
                      </w:pPr>
                      <w:r>
                        <w:t>Figure 4-1</w:t>
                      </w:r>
                      <w:r w:rsidRPr="004729BA">
                        <w:t xml:space="preserve">: </w:t>
                      </w:r>
                      <w:r>
                        <w:t>Research Strategy – (Three Phases)</w:t>
                      </w:r>
                    </w:p>
                    <w:p w14:paraId="504997B2" w14:textId="77777777" w:rsidR="00D87BB9" w:rsidRDefault="00D87BB9"/>
                    <w:p w14:paraId="324D7369"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605164A0" w14:textId="77777777" w:rsidR="00D87BB9" w:rsidRPr="00A61D62" w:rsidRDefault="00D87BB9" w:rsidP="00684B9C">
                      <w:pPr>
                        <w:pStyle w:val="Caption"/>
                        <w:spacing w:after="0"/>
                      </w:pPr>
                      <w:r>
                        <w:t>(Resource www.ThinkHazard.com)</w:t>
                      </w:r>
                      <w:r w:rsidRPr="00A61D62">
                        <w:t xml:space="preserve">                                         </w:t>
                      </w:r>
                    </w:p>
                    <w:p w14:paraId="2D8E3407" w14:textId="77777777" w:rsidR="00D87BB9" w:rsidRDefault="00D87BB9"/>
                    <w:p w14:paraId="436ECB95"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0C84E135" w14:textId="77777777" w:rsidR="00D87BB9" w:rsidRDefault="00D87BB9"/>
                    <w:p w14:paraId="60C06C11"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50FEC2C2" w14:textId="77777777" w:rsidR="00D87BB9" w:rsidRDefault="00D87BB9"/>
                    <w:p w14:paraId="58826C9C"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E8D783D" w14:textId="77777777" w:rsidR="00D87BB9" w:rsidRPr="00A61D62" w:rsidRDefault="00D87BB9" w:rsidP="00684B9C">
                      <w:pPr>
                        <w:pStyle w:val="Caption"/>
                        <w:spacing w:after="0"/>
                      </w:pPr>
                      <w:r>
                        <w:t>(Resource www.ThinkHazard.com)</w:t>
                      </w:r>
                      <w:r w:rsidRPr="00A61D62">
                        <w:t xml:space="preserve">                                         </w:t>
                      </w:r>
                    </w:p>
                    <w:p w14:paraId="344A6E4A" w14:textId="77777777" w:rsidR="00D87BB9" w:rsidRDefault="00D87BB9"/>
                    <w:p w14:paraId="2675D437"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15B18D3" w14:textId="77777777" w:rsidR="00D87BB9" w:rsidRDefault="00D87BB9"/>
                    <w:p w14:paraId="6ED41E22"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5A94E321" w14:textId="77777777" w:rsidR="00D87BB9" w:rsidRDefault="00D87BB9"/>
                    <w:p w14:paraId="1CDA4EAB"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7E08BC40" w14:textId="77777777" w:rsidR="00D87BB9" w:rsidRPr="00A61D62" w:rsidRDefault="00D87BB9" w:rsidP="00684B9C">
                      <w:pPr>
                        <w:pStyle w:val="Caption"/>
                        <w:spacing w:after="0"/>
                      </w:pPr>
                      <w:r>
                        <w:t>(Resource www.ThinkHazard.com)</w:t>
                      </w:r>
                      <w:r w:rsidRPr="00A61D62">
                        <w:t xml:space="preserve">                                         </w:t>
                      </w:r>
                    </w:p>
                    <w:p w14:paraId="302AE40E" w14:textId="77777777" w:rsidR="00D87BB9" w:rsidRDefault="00D87BB9"/>
                    <w:p w14:paraId="787BA9DA"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3B2FF5F3" w14:textId="77777777" w:rsidR="00D87BB9" w:rsidRPr="00A61D62" w:rsidRDefault="00D87BB9" w:rsidP="00684B9C">
                      <w:pPr>
                        <w:pStyle w:val="Caption"/>
                        <w:spacing w:after="0"/>
                      </w:pPr>
                      <w:r>
                        <w:t>(Resource www.ThinkHazard.com)</w:t>
                      </w:r>
                      <w:r w:rsidRPr="00A61D62">
                        <w:t xml:space="preserve">                                         </w:t>
                      </w:r>
                    </w:p>
                    <w:p w14:paraId="39FB3887" w14:textId="77777777" w:rsidR="00D87BB9" w:rsidRDefault="00D87BB9"/>
                    <w:p w14:paraId="75B4774B" w14:textId="77777777" w:rsidR="00D87BB9" w:rsidRPr="004729BA" w:rsidRDefault="00D87BB9" w:rsidP="00B95302">
                      <w:pPr>
                        <w:pStyle w:val="Caption"/>
                      </w:pPr>
                      <w:r>
                        <w:t>Figure 4-1</w:t>
                      </w:r>
                      <w:r w:rsidRPr="004729BA">
                        <w:t xml:space="preserve">: </w:t>
                      </w:r>
                      <w:r>
                        <w:t>Research Strategy – (Three Phases)</w:t>
                      </w:r>
                    </w:p>
                    <w:p w14:paraId="275179CD" w14:textId="77777777" w:rsidR="00D87BB9" w:rsidRDefault="00D87BB9"/>
                    <w:p w14:paraId="7BBA6331"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387C5812" w14:textId="77777777" w:rsidR="00D87BB9" w:rsidRPr="00A61D62" w:rsidRDefault="00D87BB9" w:rsidP="00684B9C">
                      <w:pPr>
                        <w:pStyle w:val="Caption"/>
                        <w:spacing w:after="0"/>
                      </w:pPr>
                      <w:r>
                        <w:t>(Resource www.ThinkHazard.com)</w:t>
                      </w:r>
                      <w:r w:rsidRPr="00A61D62">
                        <w:t xml:space="preserve">                                         </w:t>
                      </w:r>
                    </w:p>
                    <w:p w14:paraId="154B7B64" w14:textId="77777777" w:rsidR="00D87BB9" w:rsidRDefault="00D87BB9"/>
                    <w:p w14:paraId="0BC95E6F"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47387727" w14:textId="77777777" w:rsidR="00D87BB9" w:rsidRPr="00A61D62" w:rsidRDefault="00D87BB9" w:rsidP="00684B9C">
                      <w:pPr>
                        <w:pStyle w:val="Caption"/>
                        <w:spacing w:after="0"/>
                      </w:pPr>
                      <w:r>
                        <w:t>(Resource www.ThinkHazard.com)</w:t>
                      </w:r>
                      <w:r w:rsidRPr="00A61D62">
                        <w:t xml:space="preserve">                                         </w:t>
                      </w:r>
                    </w:p>
                    <w:p w14:paraId="5C400129" w14:textId="77777777" w:rsidR="00D87BB9" w:rsidRDefault="00D87BB9"/>
                    <w:p w14:paraId="1E79749D" w14:textId="77777777" w:rsidR="00D87BB9" w:rsidRPr="004729BA" w:rsidRDefault="00D87BB9" w:rsidP="00B95302">
                      <w:pPr>
                        <w:pStyle w:val="Caption"/>
                      </w:pPr>
                      <w:r>
                        <w:t>Figure 4-1</w:t>
                      </w:r>
                      <w:r w:rsidRPr="004729BA">
                        <w:t xml:space="preserve">: </w:t>
                      </w:r>
                      <w:r>
                        <w:t>Research Strategy – (Three Phases)</w:t>
                      </w:r>
                    </w:p>
                    <w:p w14:paraId="347B6209" w14:textId="77777777" w:rsidR="00D87BB9" w:rsidRDefault="00D87BB9"/>
                    <w:p w14:paraId="7C6CB32E"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7122E996" w14:textId="77777777" w:rsidR="00D87BB9" w:rsidRDefault="00D87BB9"/>
                    <w:p w14:paraId="636825B0"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2D7AB711" w14:textId="77777777" w:rsidR="00D87BB9" w:rsidRDefault="00D87BB9"/>
                    <w:p w14:paraId="57CDD0C1"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DCE6431" w14:textId="77777777" w:rsidR="00D87BB9" w:rsidRDefault="00D87BB9"/>
                    <w:p w14:paraId="41E66ABE"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3F99C4AE" w14:textId="77777777" w:rsidR="00D87BB9" w:rsidRPr="00A61D62" w:rsidRDefault="00D87BB9" w:rsidP="00684B9C">
                      <w:pPr>
                        <w:pStyle w:val="Caption"/>
                        <w:spacing w:after="0"/>
                      </w:pPr>
                      <w:r>
                        <w:t>(Resource www.ThinkHazard.com)</w:t>
                      </w:r>
                      <w:r w:rsidRPr="00A61D62">
                        <w:t xml:space="preserve">                                         </w:t>
                      </w:r>
                    </w:p>
                    <w:p w14:paraId="091B0FE5" w14:textId="77777777" w:rsidR="00D87BB9" w:rsidRDefault="00D87BB9"/>
                    <w:p w14:paraId="6E3D7F02"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483E601E" w14:textId="77777777" w:rsidR="00D87BB9" w:rsidRPr="00A61D62" w:rsidRDefault="00D87BB9" w:rsidP="00684B9C">
                      <w:pPr>
                        <w:pStyle w:val="Caption"/>
                        <w:spacing w:after="0"/>
                      </w:pPr>
                      <w:r>
                        <w:t>(Resource www.ThinkHazard.com)</w:t>
                      </w:r>
                      <w:r w:rsidRPr="00A61D62">
                        <w:t xml:space="preserve">                                         </w:t>
                      </w:r>
                    </w:p>
                    <w:p w14:paraId="1BFA4A6C" w14:textId="77777777" w:rsidR="00D87BB9" w:rsidRDefault="00D87BB9"/>
                    <w:p w14:paraId="6C05DDCF" w14:textId="77777777" w:rsidR="00D87BB9" w:rsidRPr="004729BA" w:rsidRDefault="00D87BB9" w:rsidP="00B95302">
                      <w:pPr>
                        <w:pStyle w:val="Caption"/>
                      </w:pPr>
                      <w:r>
                        <w:t>Figure 4-1</w:t>
                      </w:r>
                      <w:r w:rsidRPr="004729BA">
                        <w:t xml:space="preserve">: </w:t>
                      </w:r>
                      <w:r>
                        <w:t>Research Strategy – (Three Phases)</w:t>
                      </w:r>
                    </w:p>
                    <w:p w14:paraId="381B4077" w14:textId="77777777" w:rsidR="00D87BB9" w:rsidRDefault="00D87BB9"/>
                    <w:p w14:paraId="0884EF39"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6EDA16F3" w14:textId="77777777" w:rsidR="00D87BB9" w:rsidRPr="00A61D62" w:rsidRDefault="00D87BB9" w:rsidP="00684B9C">
                      <w:pPr>
                        <w:pStyle w:val="Caption"/>
                        <w:spacing w:after="0"/>
                      </w:pPr>
                      <w:r>
                        <w:t>(Resource www.ThinkHazard.com)</w:t>
                      </w:r>
                      <w:r w:rsidRPr="00A61D62">
                        <w:t xml:space="preserve">                                         </w:t>
                      </w:r>
                    </w:p>
                    <w:p w14:paraId="3FAF5FCA" w14:textId="77777777" w:rsidR="00D87BB9" w:rsidRDefault="00D87BB9"/>
                    <w:p w14:paraId="37EBD5F9" w14:textId="6BD94BB5"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D7C7C9C" w14:textId="77777777" w:rsidR="00D87BB9" w:rsidRDefault="00D87BB9"/>
                    <w:p w14:paraId="5BC54DA1"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3B3FF520" w14:textId="77777777" w:rsidR="00D87BB9" w:rsidRDefault="00D87BB9"/>
                    <w:p w14:paraId="1FABAC16"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7F58B35" w14:textId="77777777" w:rsidR="00D87BB9" w:rsidRPr="00A61D62" w:rsidRDefault="00D87BB9" w:rsidP="00684B9C">
                      <w:pPr>
                        <w:pStyle w:val="Caption"/>
                        <w:spacing w:after="0"/>
                      </w:pPr>
                      <w:r>
                        <w:t>(Resource www.ThinkHazard.com)</w:t>
                      </w:r>
                      <w:r w:rsidRPr="00A61D62">
                        <w:t xml:space="preserve">                                         </w:t>
                      </w:r>
                    </w:p>
                    <w:p w14:paraId="41EA211B" w14:textId="77777777" w:rsidR="00D87BB9" w:rsidRDefault="00D87BB9"/>
                    <w:p w14:paraId="4E04F322" w14:textId="77777777"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EF02F87" w14:textId="77777777" w:rsidR="00D87BB9" w:rsidRDefault="00D87BB9"/>
                    <w:p w14:paraId="4F5C0F28"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19BE4574" w14:textId="77777777" w:rsidR="00D87BB9" w:rsidRDefault="00D87BB9"/>
                    <w:p w14:paraId="337B3767"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1909301B" w14:textId="77777777" w:rsidR="00D87BB9" w:rsidRPr="00A61D62" w:rsidRDefault="00D87BB9" w:rsidP="00684B9C">
                      <w:pPr>
                        <w:pStyle w:val="Caption"/>
                        <w:spacing w:after="0"/>
                      </w:pPr>
                      <w:r>
                        <w:t>(Resource www.ThinkHazard.com)</w:t>
                      </w:r>
                      <w:r w:rsidRPr="00A61D62">
                        <w:t xml:space="preserve">                                         </w:t>
                      </w:r>
                    </w:p>
                    <w:p w14:paraId="10872C71" w14:textId="77777777" w:rsidR="00D87BB9" w:rsidRDefault="00D87BB9"/>
                    <w:p w14:paraId="2CC09A1B"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73E4DA58" w14:textId="77777777" w:rsidR="00D87BB9" w:rsidRPr="00A61D62" w:rsidRDefault="00D87BB9" w:rsidP="00684B9C">
                      <w:pPr>
                        <w:pStyle w:val="Caption"/>
                        <w:spacing w:after="0"/>
                      </w:pPr>
                      <w:r>
                        <w:t>(Resource www.ThinkHazard.com)</w:t>
                      </w:r>
                      <w:r w:rsidRPr="00A61D62">
                        <w:t xml:space="preserve">                                         </w:t>
                      </w:r>
                    </w:p>
                    <w:p w14:paraId="2D994852" w14:textId="77777777" w:rsidR="00D87BB9" w:rsidRDefault="00D87BB9"/>
                    <w:p w14:paraId="6C78506C" w14:textId="77777777" w:rsidR="00D87BB9" w:rsidRPr="004729BA" w:rsidRDefault="00D87BB9" w:rsidP="00B95302">
                      <w:pPr>
                        <w:pStyle w:val="Caption"/>
                      </w:pPr>
                      <w:r>
                        <w:t>Figure 4-1</w:t>
                      </w:r>
                      <w:r w:rsidRPr="004729BA">
                        <w:t xml:space="preserve">: </w:t>
                      </w:r>
                      <w:r>
                        <w:t>Research Strategy – (Three Phases)</w:t>
                      </w:r>
                    </w:p>
                    <w:p w14:paraId="5EB228E2" w14:textId="77777777" w:rsidR="00D87BB9" w:rsidRDefault="00D87BB9"/>
                    <w:p w14:paraId="73D7446F"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24694A77" w14:textId="77777777" w:rsidR="00D87BB9" w:rsidRPr="00A61D62" w:rsidRDefault="00D87BB9" w:rsidP="00684B9C">
                      <w:pPr>
                        <w:pStyle w:val="Caption"/>
                        <w:spacing w:after="0"/>
                      </w:pPr>
                      <w:r>
                        <w:t>(Resource www.ThinkHazard.com)</w:t>
                      </w:r>
                      <w:r w:rsidRPr="00A61D62">
                        <w:t xml:space="preserve">                                         </w:t>
                      </w:r>
                    </w:p>
                    <w:p w14:paraId="765A7FAF" w14:textId="77777777" w:rsidR="00D87BB9" w:rsidRDefault="00D87BB9"/>
                    <w:p w14:paraId="77392BC1" w14:textId="5579EF78"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67508DC9" w14:textId="77777777" w:rsidR="00D87BB9" w:rsidRDefault="00D87BB9"/>
                    <w:p w14:paraId="185C4FD5" w14:textId="77777777"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286F62DD" w14:textId="77777777" w:rsidR="00D87BB9" w:rsidRDefault="00D87BB9"/>
                    <w:p w14:paraId="543092DF" w14:textId="77777777" w:rsidR="00D87BB9" w:rsidRDefault="00D87BB9" w:rsidP="00684B9C">
                      <w:pPr>
                        <w:pStyle w:val="Caption"/>
                        <w:spacing w:after="0"/>
                      </w:pPr>
                      <w:r>
                        <w:t>Figure 3-18</w:t>
                      </w:r>
                      <w:r w:rsidRPr="00A61D62">
                        <w:t xml:space="preserve">: </w:t>
                      </w:r>
                      <w:r>
                        <w:t xml:space="preserve">Water Shortages Hazard Map, Ramallah/Earthquakes, Palestine </w:t>
                      </w:r>
                    </w:p>
                    <w:p w14:paraId="667F6600" w14:textId="77777777" w:rsidR="00D87BB9" w:rsidRPr="00A61D62" w:rsidRDefault="00D87BB9" w:rsidP="00684B9C">
                      <w:pPr>
                        <w:pStyle w:val="Caption"/>
                        <w:spacing w:after="0"/>
                      </w:pPr>
                      <w:r>
                        <w:t>(Resource www.ThinkHazard.com)</w:t>
                      </w:r>
                      <w:r w:rsidRPr="00A61D62">
                        <w:t xml:space="preserve">                                         </w:t>
                      </w:r>
                    </w:p>
                    <w:p w14:paraId="40790AE8" w14:textId="77777777" w:rsidR="00D87BB9" w:rsidRDefault="00D87BB9"/>
                    <w:p w14:paraId="7F28BC4E" w14:textId="2A42F4FB" w:rsidR="00D87BB9" w:rsidRPr="00A61D62" w:rsidRDefault="00D87BB9" w:rsidP="009410CC">
                      <w:pPr>
                        <w:pStyle w:val="Caption"/>
                      </w:pPr>
                      <w:r>
                        <w:t>Figure 4-1</w:t>
                      </w:r>
                      <w:r w:rsidRPr="004729BA">
                        <w:t xml:space="preserve">: </w:t>
                      </w:r>
                      <w:r>
                        <w:t>Research Strategy – (Three Phases)Figure 3-18</w:t>
                      </w:r>
                      <w:r w:rsidRPr="00A61D62">
                        <w:t xml:space="preserve">: </w:t>
                      </w:r>
                      <w:r>
                        <w:t>Water Shortages Hazard Map, Ramallah/Earthquakes, PalestineFigure 3-17</w:t>
                      </w:r>
                      <w:r w:rsidRPr="00A61D62">
                        <w:t xml:space="preserve">: </w:t>
                      </w:r>
                      <w:r>
                        <w:t>Amman Resilience Challenges, Amman Resilience Action Plan (Resource :100 RC)</w:t>
                      </w:r>
                      <w:r w:rsidRPr="00A61D62">
                        <w:t xml:space="preserve"> </w:t>
                      </w:r>
                    </w:p>
                    <w:p w14:paraId="58CCF558" w14:textId="77777777" w:rsidR="00D87BB9" w:rsidRDefault="00D87BB9"/>
                    <w:p w14:paraId="30CCBAB5" w14:textId="2743BC38" w:rsidR="00D87BB9" w:rsidRPr="00A61D62" w:rsidRDefault="00D87BB9" w:rsidP="009410CC">
                      <w:pPr>
                        <w:pStyle w:val="Caption"/>
                      </w:pPr>
                      <w:r>
                        <w:t>Figure 3-18</w:t>
                      </w:r>
                      <w:r w:rsidRPr="00A61D62">
                        <w:t xml:space="preserve">: </w:t>
                      </w:r>
                      <w:r>
                        <w:t>Water Shortages Hazard Map, Ramallah/Earthquakes, PalestineFigure 3-17</w:t>
                      </w:r>
                      <w:r w:rsidRPr="00A61D62">
                        <w:t xml:space="preserve">: </w:t>
                      </w:r>
                      <w:r>
                        <w:t>Amman Resilience Challenges, Amman Resilience Action Plan (Resource :100 RC)</w:t>
                      </w:r>
                      <w:bookmarkEnd w:id="413"/>
                      <w:r w:rsidRPr="00A61D62">
                        <w:t xml:space="preserve"> </w:t>
                      </w:r>
                    </w:p>
                  </w:txbxContent>
                </v:textbox>
                <w10:wrap anchorx="page"/>
              </v:shape>
            </w:pict>
          </mc:Fallback>
        </mc:AlternateContent>
      </w:r>
    </w:p>
    <w:p w14:paraId="19E6CB4D" w14:textId="3D791A4B" w:rsidR="008B7A92" w:rsidRPr="008B7A92" w:rsidRDefault="009410CC" w:rsidP="00B438C9">
      <w:pPr>
        <w:spacing w:after="0" w:line="360" w:lineRule="auto"/>
        <w:rPr>
          <w:rFonts w:asciiTheme="minorBidi" w:eastAsia="Cambria" w:hAnsiTheme="minorBidi"/>
        </w:rPr>
      </w:pPr>
      <w:r>
        <w:rPr>
          <w:rFonts w:asciiTheme="minorBidi" w:eastAsia="Cambria" w:hAnsiTheme="minorBidi"/>
        </w:rPr>
        <w:lastRenderedPageBreak/>
        <w:t>T</w:t>
      </w:r>
      <w:r w:rsidR="00F857F2">
        <w:rPr>
          <w:rFonts w:asciiTheme="minorBidi" w:eastAsia="Cambria" w:hAnsiTheme="minorBidi"/>
        </w:rPr>
        <w:t xml:space="preserve">aking into account that </w:t>
      </w:r>
      <w:r w:rsidRPr="009410CC">
        <w:rPr>
          <w:rFonts w:asciiTheme="minorBidi" w:eastAsia="Cambria" w:hAnsiTheme="minorBidi"/>
        </w:rPr>
        <w:t>the knowledge of risk and competency of technical governmental institutions in Jordan</w:t>
      </w:r>
      <w:r w:rsidR="00561D7A">
        <w:rPr>
          <w:rFonts w:asciiTheme="minorBidi" w:eastAsia="Cambria" w:hAnsiTheme="minorBidi"/>
        </w:rPr>
        <w:t>,</w:t>
      </w:r>
      <w:r w:rsidRPr="009410CC">
        <w:rPr>
          <w:rFonts w:asciiTheme="minorBidi" w:eastAsia="Cambria" w:hAnsiTheme="minorBidi"/>
        </w:rPr>
        <w:t xml:space="preserve"> and in particular in</w:t>
      </w:r>
      <w:r w:rsidR="009108F4">
        <w:rPr>
          <w:rFonts w:asciiTheme="minorBidi" w:eastAsia="Cambria" w:hAnsiTheme="minorBidi"/>
        </w:rPr>
        <w:t xml:space="preserve"> Greater Amman Municipality (</w:t>
      </w:r>
      <w:r w:rsidRPr="009410CC">
        <w:rPr>
          <w:rFonts w:asciiTheme="minorBidi" w:eastAsia="Cambria" w:hAnsiTheme="minorBidi"/>
        </w:rPr>
        <w:t>GAM</w:t>
      </w:r>
      <w:r w:rsidR="009108F4">
        <w:rPr>
          <w:rFonts w:asciiTheme="minorBidi" w:eastAsia="Cambria" w:hAnsiTheme="minorBidi"/>
        </w:rPr>
        <w:t>)</w:t>
      </w:r>
      <w:r w:rsidRPr="009410CC">
        <w:rPr>
          <w:rFonts w:asciiTheme="minorBidi" w:eastAsia="Cambria" w:hAnsiTheme="minorBidi"/>
        </w:rPr>
        <w:t xml:space="preserve"> is low</w:t>
      </w:r>
      <w:r w:rsidR="00F857F2">
        <w:rPr>
          <w:rFonts w:asciiTheme="minorBidi" w:eastAsia="Cambria" w:hAnsiTheme="minorBidi"/>
        </w:rPr>
        <w:t>,</w:t>
      </w:r>
      <w:r w:rsidRPr="009410CC">
        <w:rPr>
          <w:rFonts w:asciiTheme="minorBidi" w:eastAsia="Cambria" w:hAnsiTheme="minorBidi"/>
        </w:rPr>
        <w:t xml:space="preserve"> </w:t>
      </w:r>
      <w:r w:rsidR="00561D7A">
        <w:rPr>
          <w:rFonts w:asciiTheme="minorBidi" w:eastAsia="Cambria" w:hAnsiTheme="minorBidi"/>
        </w:rPr>
        <w:t xml:space="preserve">this is </w:t>
      </w:r>
      <w:r w:rsidRPr="009410CC">
        <w:rPr>
          <w:rFonts w:asciiTheme="minorBidi" w:eastAsia="Cambria" w:hAnsiTheme="minorBidi"/>
        </w:rPr>
        <w:t>due to the inexistence of such studies in the past and the low</w:t>
      </w:r>
      <w:r w:rsidR="00CF1974">
        <w:rPr>
          <w:rFonts w:asciiTheme="minorBidi" w:eastAsia="Cambria" w:hAnsiTheme="minorBidi"/>
        </w:rPr>
        <w:t xml:space="preserve"> </w:t>
      </w:r>
      <w:r w:rsidRPr="009410CC">
        <w:rPr>
          <w:rFonts w:asciiTheme="minorBidi" w:eastAsia="Cambria" w:hAnsiTheme="minorBidi"/>
        </w:rPr>
        <w:t>level of understanding of their relevance to physical planning and construction standards in the city</w:t>
      </w:r>
      <w:r w:rsidR="00F857F2">
        <w:rPr>
          <w:rFonts w:asciiTheme="minorBidi" w:eastAsia="Cambria" w:hAnsiTheme="minorBidi"/>
        </w:rPr>
        <w:t xml:space="preserve"> (GAM, 2009). </w:t>
      </w:r>
      <w:r w:rsidRPr="009410CC">
        <w:rPr>
          <w:rFonts w:asciiTheme="minorBidi" w:eastAsia="Cambria" w:hAnsiTheme="minorBidi"/>
        </w:rPr>
        <w:t>Dealing with the influx of refugees and immigrants from surrounding countries, fleeing nearby instability and conflict for decades, Amman showcased</w:t>
      </w:r>
      <w:r w:rsidR="00561D7A">
        <w:rPr>
          <w:rFonts w:asciiTheme="minorBidi" w:eastAsia="Cambria" w:hAnsiTheme="minorBidi"/>
        </w:rPr>
        <w:t xml:space="preserve"> a long</w:t>
      </w:r>
      <w:r w:rsidRPr="009410CC">
        <w:rPr>
          <w:rFonts w:asciiTheme="minorBidi" w:eastAsia="Cambria" w:hAnsiTheme="minorBidi"/>
        </w:rPr>
        <w:t xml:space="preserve"> history and knowledge of dealing with urban poverty, being a major threat to urban safety and security with the support of </w:t>
      </w:r>
      <w:r w:rsidR="00DA0D83">
        <w:rPr>
          <w:rFonts w:asciiTheme="minorBidi" w:eastAsia="Cambria" w:hAnsiTheme="minorBidi"/>
        </w:rPr>
        <w:t xml:space="preserve">the </w:t>
      </w:r>
      <w:r w:rsidRPr="009410CC">
        <w:rPr>
          <w:rFonts w:asciiTheme="minorBidi" w:eastAsia="Cambria" w:hAnsiTheme="minorBidi"/>
        </w:rPr>
        <w:t>international community. This was witnessed in the recent action taken by the General Federation o</w:t>
      </w:r>
      <w:r w:rsidR="001B73A1">
        <w:rPr>
          <w:rFonts w:asciiTheme="minorBidi" w:eastAsia="Cambria" w:hAnsiTheme="minorBidi"/>
        </w:rPr>
        <w:t>f Jordanian Trade Unions</w:t>
      </w:r>
      <w:r w:rsidRPr="009410CC">
        <w:rPr>
          <w:rFonts w:asciiTheme="minorBidi" w:eastAsia="Cambria" w:hAnsiTheme="minorBidi"/>
        </w:rPr>
        <w:t>, issuing the Arab region’s first non-employer and non-position-specific work permits for Syrian refugee</w:t>
      </w:r>
      <w:r w:rsidR="00561D7A">
        <w:rPr>
          <w:rFonts w:asciiTheme="minorBidi" w:eastAsia="Cambria" w:hAnsiTheme="minorBidi"/>
        </w:rPr>
        <w:t>s since the Syria crisis erupt</w:t>
      </w:r>
      <w:r w:rsidRPr="009410CC">
        <w:rPr>
          <w:rFonts w:asciiTheme="minorBidi" w:eastAsia="Cambria" w:hAnsiTheme="minorBidi"/>
        </w:rPr>
        <w:t xml:space="preserve"> in 2011, taking into account that ‘the majority of Syrian refugees in Jordan live in urban areas and in poverty: over 80% live below the poverty line. 51% of refugees are children</w:t>
      </w:r>
      <w:r w:rsidR="00B438C9">
        <w:rPr>
          <w:rFonts w:asciiTheme="minorBidi" w:eastAsia="Cambria" w:hAnsiTheme="minorBidi"/>
        </w:rPr>
        <w:t>’</w:t>
      </w:r>
      <w:r w:rsidRPr="009410CC">
        <w:rPr>
          <w:rFonts w:asciiTheme="minorBidi" w:eastAsia="Cambria" w:hAnsiTheme="minorBidi"/>
        </w:rPr>
        <w:t xml:space="preserve"> (UNHCR, 2018).</w:t>
      </w:r>
    </w:p>
    <w:p w14:paraId="4C00F632" w14:textId="25CF7840" w:rsidR="00D518B2" w:rsidRPr="00A805E3" w:rsidRDefault="00D518B2" w:rsidP="00D518B2">
      <w:pPr>
        <w:spacing w:before="240"/>
        <w:rPr>
          <w:rFonts w:ascii="Arial" w:hAnsi="Arial" w:cs="Arial"/>
          <w:b/>
          <w:bCs/>
        </w:rPr>
      </w:pPr>
      <w:r w:rsidRPr="00A805E3">
        <w:rPr>
          <w:rFonts w:ascii="Arial" w:hAnsi="Arial" w:cs="Arial"/>
          <w:b/>
          <w:bCs/>
        </w:rPr>
        <w:t>Ramallah</w:t>
      </w:r>
      <w:r w:rsidR="008B7A92">
        <w:rPr>
          <w:rFonts w:ascii="Arial" w:hAnsi="Arial" w:cs="Arial"/>
          <w:b/>
          <w:bCs/>
        </w:rPr>
        <w:t xml:space="preserve"> - Palestine</w:t>
      </w:r>
    </w:p>
    <w:p w14:paraId="5153EAC9" w14:textId="2EB082BE" w:rsidR="00215751" w:rsidRDefault="00286E37" w:rsidP="00BC7BD1">
      <w:pPr>
        <w:spacing w:before="240" w:line="360" w:lineRule="auto"/>
        <w:rPr>
          <w:rFonts w:ascii="Arial" w:hAnsi="Arial" w:cs="Arial"/>
        </w:rPr>
      </w:pPr>
      <w:r w:rsidRPr="00286E37">
        <w:rPr>
          <w:rFonts w:ascii="Arial" w:hAnsi="Arial" w:cs="Arial"/>
        </w:rPr>
        <w:t xml:space="preserve">In </w:t>
      </w:r>
      <w:r w:rsidR="004656B4">
        <w:rPr>
          <w:rFonts w:ascii="Arial" w:hAnsi="Arial" w:cs="Arial"/>
        </w:rPr>
        <w:t>November 2017</w:t>
      </w:r>
      <w:r w:rsidRPr="00286E37">
        <w:rPr>
          <w:rFonts w:ascii="Arial" w:hAnsi="Arial" w:cs="Arial"/>
        </w:rPr>
        <w:t xml:space="preserve">, </w:t>
      </w:r>
      <w:r w:rsidR="004656B4">
        <w:rPr>
          <w:rFonts w:ascii="Arial" w:hAnsi="Arial" w:cs="Arial"/>
        </w:rPr>
        <w:t>Ramallah</w:t>
      </w:r>
      <w:r w:rsidRPr="00286E37">
        <w:rPr>
          <w:rFonts w:ascii="Arial" w:hAnsi="Arial" w:cs="Arial"/>
        </w:rPr>
        <w:t xml:space="preserve"> </w:t>
      </w:r>
      <w:r w:rsidR="004656B4" w:rsidRPr="004656B4">
        <w:rPr>
          <w:rFonts w:ascii="Arial" w:hAnsi="Arial" w:cs="Arial"/>
        </w:rPr>
        <w:t xml:space="preserve">released its Resilience Strategy </w:t>
      </w:r>
      <w:r w:rsidR="004656B4">
        <w:rPr>
          <w:rFonts w:ascii="Arial" w:hAnsi="Arial" w:cs="Arial"/>
        </w:rPr>
        <w:t xml:space="preserve">as part </w:t>
      </w:r>
      <w:r w:rsidRPr="004656B4">
        <w:rPr>
          <w:rFonts w:ascii="Arial" w:hAnsi="Arial" w:cs="Arial"/>
        </w:rPr>
        <w:t>o</w:t>
      </w:r>
      <w:r w:rsidRPr="00286E37">
        <w:rPr>
          <w:rFonts w:ascii="Arial" w:hAnsi="Arial" w:cs="Arial"/>
        </w:rPr>
        <w:t>f the 100 Resilient Cities initiative pioneered by the Rockefeller Foundation (100RC) Network.</w:t>
      </w:r>
      <w:r w:rsidR="00BA4683" w:rsidRPr="00BA4683">
        <w:t xml:space="preserve"> </w:t>
      </w:r>
      <w:r w:rsidR="00BA4683" w:rsidRPr="00BA4683">
        <w:rPr>
          <w:rFonts w:ascii="Arial" w:hAnsi="Arial" w:cs="Arial"/>
        </w:rPr>
        <w:t>Ramallah city was the first Palestinian city</w:t>
      </w:r>
      <w:r w:rsidR="009108F4">
        <w:rPr>
          <w:rFonts w:ascii="Arial" w:hAnsi="Arial" w:cs="Arial"/>
        </w:rPr>
        <w:t>,</w:t>
      </w:r>
      <w:r w:rsidR="00BA4683" w:rsidRPr="00BA4683">
        <w:rPr>
          <w:rFonts w:ascii="Arial" w:hAnsi="Arial" w:cs="Arial"/>
        </w:rPr>
        <w:t xml:space="preserve"> </w:t>
      </w:r>
      <w:r w:rsidR="00B438C9">
        <w:rPr>
          <w:rFonts w:ascii="Arial" w:hAnsi="Arial" w:cs="Arial"/>
        </w:rPr>
        <w:t xml:space="preserve">and </w:t>
      </w:r>
      <w:r w:rsidR="00BA4683" w:rsidRPr="00BA4683">
        <w:rPr>
          <w:rFonts w:ascii="Arial" w:hAnsi="Arial" w:cs="Arial"/>
        </w:rPr>
        <w:t xml:space="preserve">the </w:t>
      </w:r>
      <w:r w:rsidR="009108F4">
        <w:rPr>
          <w:rFonts w:ascii="Arial" w:hAnsi="Arial" w:cs="Arial"/>
        </w:rPr>
        <w:t xml:space="preserve">second city in the Arab region </w:t>
      </w:r>
      <w:r w:rsidR="00BA4683" w:rsidRPr="00BA4683">
        <w:rPr>
          <w:rFonts w:ascii="Arial" w:hAnsi="Arial" w:cs="Arial"/>
        </w:rPr>
        <w:t xml:space="preserve">among the first 33 cities worldwide </w:t>
      </w:r>
      <w:r w:rsidR="00BA4683">
        <w:rPr>
          <w:rFonts w:ascii="Arial" w:hAnsi="Arial" w:cs="Arial"/>
        </w:rPr>
        <w:t xml:space="preserve">to join the program </w:t>
      </w:r>
      <w:r w:rsidR="00BA4683" w:rsidRPr="00BA4683">
        <w:rPr>
          <w:rFonts w:ascii="Arial" w:hAnsi="Arial" w:cs="Arial"/>
        </w:rPr>
        <w:t>in 2014</w:t>
      </w:r>
      <w:r w:rsidR="00BA4683">
        <w:rPr>
          <w:rFonts w:ascii="Arial" w:hAnsi="Arial" w:cs="Arial"/>
        </w:rPr>
        <w:t>.</w:t>
      </w:r>
      <w:r w:rsidRPr="00286E37">
        <w:rPr>
          <w:rFonts w:ascii="Arial" w:hAnsi="Arial" w:cs="Arial"/>
        </w:rPr>
        <w:t xml:space="preserve"> </w:t>
      </w:r>
      <w:r w:rsidR="00BA4683">
        <w:rPr>
          <w:rFonts w:ascii="Arial" w:hAnsi="Arial" w:cs="Arial"/>
        </w:rPr>
        <w:t xml:space="preserve">Ramallah plays a significant role as the </w:t>
      </w:r>
      <w:r w:rsidR="00BA4683" w:rsidRPr="00D518B2">
        <w:rPr>
          <w:rFonts w:ascii="Arial" w:hAnsi="Arial" w:cs="Arial"/>
        </w:rPr>
        <w:t>administrative centre for the Government of the State of</w:t>
      </w:r>
      <w:r w:rsidR="00BA4683">
        <w:rPr>
          <w:rFonts w:ascii="Arial" w:hAnsi="Arial" w:cs="Arial"/>
        </w:rPr>
        <w:t xml:space="preserve"> </w:t>
      </w:r>
      <w:r w:rsidR="009108F4">
        <w:rPr>
          <w:rFonts w:ascii="Arial" w:hAnsi="Arial" w:cs="Arial"/>
        </w:rPr>
        <w:t>Palestine and</w:t>
      </w:r>
      <w:r w:rsidR="00BA4683" w:rsidRPr="00D518B2">
        <w:rPr>
          <w:rFonts w:ascii="Arial" w:hAnsi="Arial" w:cs="Arial"/>
        </w:rPr>
        <w:t xml:space="preserve"> the Pal</w:t>
      </w:r>
      <w:r w:rsidR="00BA4683">
        <w:rPr>
          <w:rFonts w:ascii="Arial" w:hAnsi="Arial" w:cs="Arial"/>
        </w:rPr>
        <w:t>estine National Authority (PNA)</w:t>
      </w:r>
      <w:r w:rsidR="00BA4683" w:rsidRPr="00D518B2">
        <w:rPr>
          <w:rFonts w:ascii="Arial" w:hAnsi="Arial" w:cs="Arial"/>
        </w:rPr>
        <w:t xml:space="preserve"> </w:t>
      </w:r>
      <w:r w:rsidR="009108F4">
        <w:rPr>
          <w:rFonts w:ascii="Arial" w:hAnsi="Arial" w:cs="Arial"/>
        </w:rPr>
        <w:t>since 1994. It</w:t>
      </w:r>
      <w:r w:rsidR="00BA4683">
        <w:rPr>
          <w:rFonts w:ascii="Arial" w:hAnsi="Arial" w:cs="Arial"/>
        </w:rPr>
        <w:t xml:space="preserve"> ha</w:t>
      </w:r>
      <w:r w:rsidR="00CF1974">
        <w:rPr>
          <w:rFonts w:ascii="Arial" w:hAnsi="Arial" w:cs="Arial"/>
        </w:rPr>
        <w:t>s</w:t>
      </w:r>
      <w:r w:rsidR="00BA4683">
        <w:rPr>
          <w:rFonts w:ascii="Arial" w:hAnsi="Arial" w:cs="Arial"/>
        </w:rPr>
        <w:t xml:space="preserve"> an important geopolitical presence </w:t>
      </w:r>
      <w:r w:rsidR="009108F4">
        <w:rPr>
          <w:rFonts w:ascii="Arial" w:hAnsi="Arial" w:cs="Arial"/>
        </w:rPr>
        <w:t>as being</w:t>
      </w:r>
      <w:r w:rsidR="00BA4683">
        <w:rPr>
          <w:rFonts w:ascii="Arial" w:hAnsi="Arial" w:cs="Arial"/>
        </w:rPr>
        <w:t xml:space="preserve"> located </w:t>
      </w:r>
      <w:r w:rsidR="00BA4683" w:rsidRPr="00D518B2">
        <w:rPr>
          <w:rFonts w:ascii="Arial" w:hAnsi="Arial" w:cs="Arial"/>
        </w:rPr>
        <w:t>approximately 16km north of Jerusalem in the</w:t>
      </w:r>
      <w:r w:rsidR="00BA4683">
        <w:rPr>
          <w:rFonts w:ascii="Arial" w:hAnsi="Arial" w:cs="Arial"/>
        </w:rPr>
        <w:t xml:space="preserve"> </w:t>
      </w:r>
      <w:r w:rsidR="00BA4683" w:rsidRPr="00D518B2">
        <w:rPr>
          <w:rFonts w:ascii="Arial" w:hAnsi="Arial" w:cs="Arial"/>
        </w:rPr>
        <w:t>Palestinian West Bank</w:t>
      </w:r>
      <w:r w:rsidR="00BA4683">
        <w:rPr>
          <w:rFonts w:ascii="Arial" w:hAnsi="Arial" w:cs="Arial"/>
        </w:rPr>
        <w:t>. With a population of 80,000, Ramallah</w:t>
      </w:r>
      <w:r w:rsidRPr="00286E37">
        <w:rPr>
          <w:rFonts w:ascii="Arial" w:hAnsi="Arial" w:cs="Arial"/>
        </w:rPr>
        <w:t xml:space="preserve"> </w:t>
      </w:r>
      <w:r w:rsidR="00E807B7">
        <w:rPr>
          <w:rFonts w:ascii="Arial" w:hAnsi="Arial" w:cs="Arial"/>
        </w:rPr>
        <w:t xml:space="preserve">city region </w:t>
      </w:r>
      <w:r w:rsidR="00BA4683">
        <w:rPr>
          <w:rFonts w:ascii="Arial" w:hAnsi="Arial" w:cs="Arial"/>
        </w:rPr>
        <w:t xml:space="preserve">hosts </w:t>
      </w:r>
      <w:r w:rsidR="00E807B7">
        <w:rPr>
          <w:rFonts w:ascii="Arial" w:hAnsi="Arial" w:cs="Arial"/>
        </w:rPr>
        <w:t xml:space="preserve">around </w:t>
      </w:r>
      <w:r w:rsidR="009A6747" w:rsidRPr="009A6747">
        <w:rPr>
          <w:rFonts w:ascii="Arial" w:hAnsi="Arial" w:cs="Arial"/>
        </w:rPr>
        <w:t xml:space="preserve">26,000 </w:t>
      </w:r>
      <w:r w:rsidR="006C5346">
        <w:rPr>
          <w:rFonts w:ascii="Arial" w:hAnsi="Arial" w:cs="Arial"/>
        </w:rPr>
        <w:t xml:space="preserve">of </w:t>
      </w:r>
      <w:r w:rsidR="006C5346" w:rsidRPr="006C5346">
        <w:rPr>
          <w:rFonts w:ascii="Arial" w:hAnsi="Arial" w:cs="Arial"/>
        </w:rPr>
        <w:t xml:space="preserve">Palestinian </w:t>
      </w:r>
      <w:r w:rsidR="006C5346">
        <w:rPr>
          <w:rFonts w:ascii="Arial" w:hAnsi="Arial" w:cs="Arial"/>
        </w:rPr>
        <w:t>IDPs</w:t>
      </w:r>
      <w:r w:rsidR="009A6747">
        <w:rPr>
          <w:rFonts w:ascii="Arial" w:hAnsi="Arial" w:cs="Arial"/>
        </w:rPr>
        <w:t xml:space="preserve"> located in </w:t>
      </w:r>
      <w:r w:rsidR="00BA4683">
        <w:rPr>
          <w:rFonts w:ascii="Arial" w:hAnsi="Arial" w:cs="Arial"/>
        </w:rPr>
        <w:t xml:space="preserve">three major </w:t>
      </w:r>
      <w:r w:rsidR="006C5346">
        <w:rPr>
          <w:rFonts w:ascii="Arial" w:hAnsi="Arial" w:cs="Arial"/>
        </w:rPr>
        <w:t>c</w:t>
      </w:r>
      <w:r w:rsidR="00BA4683" w:rsidRPr="00BA4683">
        <w:rPr>
          <w:rFonts w:ascii="Arial" w:hAnsi="Arial" w:cs="Arial"/>
        </w:rPr>
        <w:t>amp</w:t>
      </w:r>
      <w:r w:rsidR="00BA4683">
        <w:rPr>
          <w:rFonts w:ascii="Arial" w:hAnsi="Arial" w:cs="Arial"/>
        </w:rPr>
        <w:t>s:</w:t>
      </w:r>
      <w:r w:rsidR="00BA4683" w:rsidRPr="00BA4683">
        <w:rPr>
          <w:rFonts w:ascii="Arial" w:hAnsi="Arial" w:cs="Arial"/>
        </w:rPr>
        <w:t xml:space="preserve"> </w:t>
      </w:r>
      <w:r w:rsidR="00BA4683">
        <w:rPr>
          <w:rFonts w:ascii="Arial" w:hAnsi="Arial" w:cs="Arial"/>
        </w:rPr>
        <w:t>Kalandia, Am’ari</w:t>
      </w:r>
      <w:r w:rsidR="00CF1974">
        <w:rPr>
          <w:rFonts w:ascii="Arial" w:hAnsi="Arial" w:cs="Arial"/>
        </w:rPr>
        <w:t>,</w:t>
      </w:r>
      <w:r w:rsidR="00BA4683">
        <w:rPr>
          <w:rFonts w:ascii="Arial" w:hAnsi="Arial" w:cs="Arial"/>
        </w:rPr>
        <w:t xml:space="preserve"> and </w:t>
      </w:r>
      <w:r w:rsidR="00BA4683" w:rsidRPr="00BA4683">
        <w:rPr>
          <w:rFonts w:ascii="Arial" w:hAnsi="Arial" w:cs="Arial"/>
        </w:rPr>
        <w:t>Qaddura</w:t>
      </w:r>
      <w:r w:rsidR="00BA4683">
        <w:rPr>
          <w:rFonts w:ascii="Arial" w:hAnsi="Arial" w:cs="Arial"/>
        </w:rPr>
        <w:t>.</w:t>
      </w:r>
      <w:r w:rsidR="00BA4683" w:rsidRPr="00BA4683">
        <w:rPr>
          <w:rFonts w:ascii="Arial" w:hAnsi="Arial" w:cs="Arial"/>
        </w:rPr>
        <w:t xml:space="preserve"> </w:t>
      </w:r>
      <w:r w:rsidR="00D518B2">
        <w:rPr>
          <w:rFonts w:ascii="Arial" w:hAnsi="Arial" w:cs="Arial"/>
        </w:rPr>
        <w:t>Taking into account the historical impact of the Israeli-Arab war as</w:t>
      </w:r>
      <w:r w:rsidR="00D518B2" w:rsidRPr="00D518B2">
        <w:rPr>
          <w:rFonts w:ascii="Arial" w:hAnsi="Arial" w:cs="Arial"/>
        </w:rPr>
        <w:t xml:space="preserve"> the State of Palestine remains under</w:t>
      </w:r>
      <w:r w:rsidR="00D518B2">
        <w:rPr>
          <w:rFonts w:ascii="Arial" w:hAnsi="Arial" w:cs="Arial"/>
        </w:rPr>
        <w:t xml:space="preserve"> </w:t>
      </w:r>
      <w:r w:rsidR="00D518B2" w:rsidRPr="00D518B2">
        <w:rPr>
          <w:rFonts w:ascii="Arial" w:hAnsi="Arial" w:cs="Arial"/>
        </w:rPr>
        <w:t>Israeli occupation</w:t>
      </w:r>
      <w:r w:rsidR="00D518B2">
        <w:rPr>
          <w:rFonts w:ascii="Arial" w:hAnsi="Arial" w:cs="Arial"/>
        </w:rPr>
        <w:t xml:space="preserve"> today</w:t>
      </w:r>
      <w:r w:rsidR="009108F4">
        <w:rPr>
          <w:rFonts w:ascii="Arial" w:hAnsi="Arial" w:cs="Arial"/>
        </w:rPr>
        <w:t>. T</w:t>
      </w:r>
      <w:r w:rsidR="00D518B2">
        <w:rPr>
          <w:rFonts w:ascii="Arial" w:hAnsi="Arial" w:cs="Arial"/>
        </w:rPr>
        <w:t>he</w:t>
      </w:r>
      <w:r w:rsidR="00D518B2" w:rsidRPr="00D518B2">
        <w:rPr>
          <w:rFonts w:ascii="Arial" w:hAnsi="Arial" w:cs="Arial"/>
        </w:rPr>
        <w:t xml:space="preserve"> lack </w:t>
      </w:r>
      <w:r w:rsidR="00DA0D83">
        <w:rPr>
          <w:rFonts w:ascii="Arial" w:hAnsi="Arial" w:cs="Arial"/>
        </w:rPr>
        <w:t xml:space="preserve">of </w:t>
      </w:r>
      <w:r w:rsidR="00D518B2" w:rsidRPr="00D518B2">
        <w:rPr>
          <w:rFonts w:ascii="Arial" w:hAnsi="Arial" w:cs="Arial"/>
        </w:rPr>
        <w:t>control over Palestinian</w:t>
      </w:r>
      <w:r w:rsidR="00D518B2">
        <w:rPr>
          <w:rFonts w:ascii="Arial" w:hAnsi="Arial" w:cs="Arial"/>
        </w:rPr>
        <w:t xml:space="preserve"> </w:t>
      </w:r>
      <w:r w:rsidR="00D518B2" w:rsidRPr="00D518B2">
        <w:rPr>
          <w:rFonts w:ascii="Arial" w:hAnsi="Arial" w:cs="Arial"/>
        </w:rPr>
        <w:t xml:space="preserve">resources </w:t>
      </w:r>
      <w:r w:rsidR="00D518B2">
        <w:rPr>
          <w:rFonts w:ascii="Arial" w:hAnsi="Arial" w:cs="Arial"/>
        </w:rPr>
        <w:t xml:space="preserve">and human </w:t>
      </w:r>
      <w:r w:rsidR="00D518B2" w:rsidRPr="00D518B2">
        <w:rPr>
          <w:rFonts w:ascii="Arial" w:hAnsi="Arial" w:cs="Arial"/>
        </w:rPr>
        <w:t>mobility</w:t>
      </w:r>
      <w:r w:rsidR="00D518B2">
        <w:rPr>
          <w:rFonts w:ascii="Arial" w:hAnsi="Arial" w:cs="Arial"/>
        </w:rPr>
        <w:t xml:space="preserve"> puts </w:t>
      </w:r>
      <w:r w:rsidR="00101F04">
        <w:rPr>
          <w:rFonts w:ascii="Arial" w:hAnsi="Arial" w:cs="Arial"/>
        </w:rPr>
        <w:t xml:space="preserve">a </w:t>
      </w:r>
      <w:r w:rsidR="00D518B2">
        <w:rPr>
          <w:rFonts w:ascii="Arial" w:hAnsi="Arial" w:cs="Arial"/>
        </w:rPr>
        <w:t>lot of pressure on Ramallah administrative authority over</w:t>
      </w:r>
      <w:r w:rsidR="00D518B2" w:rsidRPr="00D518B2">
        <w:rPr>
          <w:rFonts w:ascii="Arial" w:hAnsi="Arial" w:cs="Arial"/>
        </w:rPr>
        <w:t xml:space="preserve"> land, borders and </w:t>
      </w:r>
      <w:r w:rsidR="00D518B2">
        <w:rPr>
          <w:rFonts w:ascii="Arial" w:hAnsi="Arial" w:cs="Arial"/>
        </w:rPr>
        <w:t xml:space="preserve">diminishing </w:t>
      </w:r>
      <w:r w:rsidR="00D518B2" w:rsidRPr="00D518B2">
        <w:rPr>
          <w:rFonts w:ascii="Arial" w:hAnsi="Arial" w:cs="Arial"/>
        </w:rPr>
        <w:t>water</w:t>
      </w:r>
      <w:r w:rsidR="00D518B2">
        <w:rPr>
          <w:rFonts w:ascii="Arial" w:hAnsi="Arial" w:cs="Arial"/>
        </w:rPr>
        <w:t xml:space="preserve"> </w:t>
      </w:r>
      <w:r w:rsidR="00BA4683">
        <w:rPr>
          <w:rFonts w:ascii="Arial" w:hAnsi="Arial" w:cs="Arial"/>
        </w:rPr>
        <w:t>resources</w:t>
      </w:r>
      <w:r w:rsidR="009C5093">
        <w:rPr>
          <w:rFonts w:ascii="Arial" w:hAnsi="Arial" w:cs="Arial"/>
        </w:rPr>
        <w:t xml:space="preserve"> (Figure 3-16</w:t>
      </w:r>
      <w:r w:rsidR="00EF2504">
        <w:rPr>
          <w:rFonts w:ascii="Arial" w:hAnsi="Arial" w:cs="Arial"/>
        </w:rPr>
        <w:t>)</w:t>
      </w:r>
      <w:r w:rsidR="00BA4683" w:rsidRPr="00D518B2">
        <w:rPr>
          <w:rFonts w:ascii="Arial" w:hAnsi="Arial" w:cs="Arial"/>
        </w:rPr>
        <w:t>.</w:t>
      </w:r>
      <w:r w:rsidR="00BA4683">
        <w:rPr>
          <w:rFonts w:ascii="Arial" w:hAnsi="Arial" w:cs="Arial"/>
        </w:rPr>
        <w:t xml:space="preserve"> </w:t>
      </w:r>
      <w:r w:rsidR="00A724ED">
        <w:rPr>
          <w:rFonts w:ascii="Arial" w:hAnsi="Arial" w:cs="Arial"/>
        </w:rPr>
        <w:t xml:space="preserve">Although </w:t>
      </w:r>
      <w:r w:rsidR="009108F4">
        <w:rPr>
          <w:rFonts w:ascii="Arial" w:hAnsi="Arial" w:cs="Arial"/>
        </w:rPr>
        <w:t xml:space="preserve">being </w:t>
      </w:r>
      <w:r w:rsidR="00A724ED">
        <w:rPr>
          <w:rFonts w:ascii="Arial" w:hAnsi="Arial" w:cs="Arial"/>
        </w:rPr>
        <w:t xml:space="preserve">internally displaced, Palestinians forcibly displaced from </w:t>
      </w:r>
      <w:r w:rsidR="00A724ED" w:rsidRPr="00A724ED">
        <w:rPr>
          <w:rFonts w:ascii="Arial" w:hAnsi="Arial" w:cs="Arial"/>
        </w:rPr>
        <w:t>their original homes in historical Palestine</w:t>
      </w:r>
      <w:r w:rsidR="00A724ED">
        <w:rPr>
          <w:rFonts w:ascii="Arial" w:hAnsi="Arial" w:cs="Arial"/>
        </w:rPr>
        <w:t xml:space="preserve"> hold refugee’s status </w:t>
      </w:r>
      <w:r w:rsidR="00BC7BD1">
        <w:rPr>
          <w:rFonts w:ascii="Arial" w:hAnsi="Arial" w:cs="Arial"/>
        </w:rPr>
        <w:t xml:space="preserve">in their own country </w:t>
      </w:r>
      <w:r w:rsidR="00A724ED">
        <w:rPr>
          <w:rFonts w:ascii="Arial" w:hAnsi="Arial" w:cs="Arial"/>
        </w:rPr>
        <w:t>to protect their</w:t>
      </w:r>
      <w:r w:rsidR="00A724ED" w:rsidRPr="00A724ED">
        <w:rPr>
          <w:rFonts w:ascii="Arial" w:hAnsi="Arial" w:cs="Arial"/>
        </w:rPr>
        <w:t xml:space="preserve"> the ‘right</w:t>
      </w:r>
      <w:r w:rsidR="00A724ED">
        <w:rPr>
          <w:rFonts w:ascii="Arial" w:hAnsi="Arial" w:cs="Arial"/>
        </w:rPr>
        <w:t xml:space="preserve"> </w:t>
      </w:r>
      <w:r w:rsidR="00A724ED" w:rsidRPr="00A724ED">
        <w:rPr>
          <w:rFonts w:ascii="Arial" w:hAnsi="Arial" w:cs="Arial"/>
        </w:rPr>
        <w:t>of return’</w:t>
      </w:r>
      <w:r w:rsidR="009108F4">
        <w:rPr>
          <w:rFonts w:ascii="Arial" w:hAnsi="Arial" w:cs="Arial"/>
        </w:rPr>
        <w:t xml:space="preserve">, while they remain </w:t>
      </w:r>
      <w:r w:rsidR="00BC7BD1">
        <w:rPr>
          <w:rFonts w:ascii="Arial" w:hAnsi="Arial" w:cs="Arial"/>
        </w:rPr>
        <w:t>internally displaced</w:t>
      </w:r>
      <w:r w:rsidR="00A724ED">
        <w:rPr>
          <w:rFonts w:ascii="Arial" w:hAnsi="Arial" w:cs="Arial"/>
        </w:rPr>
        <w:t xml:space="preserve">. </w:t>
      </w:r>
      <w:r w:rsidR="00BA4683">
        <w:rPr>
          <w:rFonts w:ascii="Arial" w:hAnsi="Arial" w:cs="Arial"/>
        </w:rPr>
        <w:t>The</w:t>
      </w:r>
      <w:r w:rsidR="00B85A3E">
        <w:rPr>
          <w:rFonts w:ascii="Arial" w:hAnsi="Arial" w:cs="Arial"/>
        </w:rPr>
        <w:t xml:space="preserve"> </w:t>
      </w:r>
      <w:r w:rsidR="005C029D">
        <w:rPr>
          <w:rFonts w:ascii="Arial" w:hAnsi="Arial" w:cs="Arial"/>
        </w:rPr>
        <w:t>internal displacement</w:t>
      </w:r>
      <w:r w:rsidR="00B85A3E">
        <w:rPr>
          <w:rFonts w:ascii="Arial" w:hAnsi="Arial" w:cs="Arial"/>
        </w:rPr>
        <w:t xml:space="preserve"> crisis in Ramallah started as early as </w:t>
      </w:r>
      <w:r w:rsidR="00B85A3E" w:rsidRPr="00B85A3E">
        <w:rPr>
          <w:rFonts w:ascii="Arial" w:hAnsi="Arial" w:cs="Arial"/>
        </w:rPr>
        <w:t>1948</w:t>
      </w:r>
      <w:r w:rsidR="00B85A3E">
        <w:rPr>
          <w:rFonts w:ascii="Arial" w:hAnsi="Arial" w:cs="Arial"/>
        </w:rPr>
        <w:t xml:space="preserve">, with the trigger of </w:t>
      </w:r>
      <w:r w:rsidR="00B85A3E" w:rsidRPr="00B85A3E">
        <w:rPr>
          <w:rFonts w:ascii="Arial" w:hAnsi="Arial" w:cs="Arial"/>
        </w:rPr>
        <w:t xml:space="preserve">Palestinian </w:t>
      </w:r>
      <w:r w:rsidR="00B85A3E">
        <w:rPr>
          <w:rFonts w:ascii="Arial" w:hAnsi="Arial" w:cs="Arial"/>
        </w:rPr>
        <w:t xml:space="preserve">war with Israel, followed </w:t>
      </w:r>
      <w:r w:rsidR="00CF1974">
        <w:rPr>
          <w:rFonts w:ascii="Arial" w:hAnsi="Arial" w:cs="Arial"/>
        </w:rPr>
        <w:t>by</w:t>
      </w:r>
      <w:r w:rsidR="00B85A3E">
        <w:rPr>
          <w:rFonts w:ascii="Arial" w:hAnsi="Arial" w:cs="Arial"/>
        </w:rPr>
        <w:t xml:space="preserve"> the </w:t>
      </w:r>
      <w:r w:rsidR="00B85A3E" w:rsidRPr="00B85A3E">
        <w:rPr>
          <w:rFonts w:ascii="Arial" w:hAnsi="Arial" w:cs="Arial"/>
        </w:rPr>
        <w:t>Israel</w:t>
      </w:r>
      <w:r w:rsidR="00B85A3E">
        <w:rPr>
          <w:rFonts w:ascii="Arial" w:hAnsi="Arial" w:cs="Arial"/>
        </w:rPr>
        <w:t xml:space="preserve"> </w:t>
      </w:r>
      <w:r w:rsidR="00CF1974">
        <w:rPr>
          <w:rFonts w:ascii="Arial" w:hAnsi="Arial" w:cs="Arial"/>
        </w:rPr>
        <w:t>m</w:t>
      </w:r>
      <w:r w:rsidR="00B85A3E" w:rsidRPr="00B85A3E">
        <w:rPr>
          <w:rFonts w:ascii="Arial" w:hAnsi="Arial" w:cs="Arial"/>
        </w:rPr>
        <w:t xml:space="preserve">ilitary occupation of West Bank and Gaza Strip </w:t>
      </w:r>
      <w:r w:rsidR="00B85A3E">
        <w:rPr>
          <w:rFonts w:ascii="Arial" w:hAnsi="Arial" w:cs="Arial"/>
        </w:rPr>
        <w:t xml:space="preserve">in </w:t>
      </w:r>
      <w:r w:rsidR="00B85A3E" w:rsidRPr="00B85A3E">
        <w:rPr>
          <w:rFonts w:ascii="Arial" w:hAnsi="Arial" w:cs="Arial"/>
        </w:rPr>
        <w:t>1967</w:t>
      </w:r>
      <w:r w:rsidR="00B85A3E">
        <w:rPr>
          <w:rFonts w:ascii="Arial" w:hAnsi="Arial" w:cs="Arial"/>
        </w:rPr>
        <w:t xml:space="preserve">, and the </w:t>
      </w:r>
      <w:r w:rsidR="00B85A3E" w:rsidRPr="00B85A3E">
        <w:rPr>
          <w:rFonts w:ascii="Arial" w:hAnsi="Arial" w:cs="Arial"/>
        </w:rPr>
        <w:t xml:space="preserve">subsequent migration to the city </w:t>
      </w:r>
      <w:r w:rsidR="00B85A3E">
        <w:rPr>
          <w:rFonts w:ascii="Arial" w:hAnsi="Arial" w:cs="Arial"/>
        </w:rPr>
        <w:t xml:space="preserve">after the </w:t>
      </w:r>
      <w:r w:rsidR="00B85A3E" w:rsidRPr="00B85A3E">
        <w:rPr>
          <w:rFonts w:ascii="Arial" w:hAnsi="Arial" w:cs="Arial"/>
        </w:rPr>
        <w:t>1993</w:t>
      </w:r>
      <w:r w:rsidR="00B85A3E">
        <w:rPr>
          <w:rFonts w:ascii="Arial" w:hAnsi="Arial" w:cs="Arial"/>
        </w:rPr>
        <w:t xml:space="preserve"> Oslo Accords sign</w:t>
      </w:r>
      <w:r w:rsidR="00CF1974">
        <w:rPr>
          <w:rFonts w:ascii="Arial" w:hAnsi="Arial" w:cs="Arial"/>
        </w:rPr>
        <w:t>ed</w:t>
      </w:r>
      <w:r w:rsidR="00B85A3E" w:rsidRPr="00B85A3E">
        <w:rPr>
          <w:rFonts w:ascii="Arial" w:hAnsi="Arial" w:cs="Arial"/>
        </w:rPr>
        <w:t xml:space="preserve"> between Pales</w:t>
      </w:r>
      <w:r w:rsidR="00B85A3E">
        <w:rPr>
          <w:rFonts w:ascii="Arial" w:hAnsi="Arial" w:cs="Arial"/>
        </w:rPr>
        <w:t>tinians and Israelis.</w:t>
      </w:r>
      <w:r w:rsidR="00B85A3E" w:rsidRPr="00B85A3E">
        <w:rPr>
          <w:rFonts w:ascii="Arial" w:hAnsi="Arial" w:cs="Arial"/>
        </w:rPr>
        <w:t xml:space="preserve"> </w:t>
      </w:r>
    </w:p>
    <w:p w14:paraId="009F8C5B" w14:textId="05F1AF04" w:rsidR="00C31D41" w:rsidRPr="00C31D41" w:rsidRDefault="00C31D41" w:rsidP="00BC7BD1">
      <w:pPr>
        <w:spacing w:before="240" w:line="360" w:lineRule="auto"/>
        <w:rPr>
          <w:rFonts w:ascii="Arial" w:hAnsi="Arial" w:cs="Arial"/>
        </w:rPr>
      </w:pPr>
      <w:r>
        <w:rPr>
          <w:rFonts w:ascii="Arial" w:hAnsi="Arial" w:cs="Arial"/>
        </w:rPr>
        <w:lastRenderedPageBreak/>
        <w:t xml:space="preserve">Accumulated with the geographical typology of hills </w:t>
      </w:r>
      <w:r w:rsidR="00BC7BD1">
        <w:rPr>
          <w:rFonts w:ascii="Arial" w:hAnsi="Arial" w:cs="Arial"/>
        </w:rPr>
        <w:t>over</w:t>
      </w:r>
      <w:r>
        <w:rPr>
          <w:rFonts w:ascii="Arial" w:hAnsi="Arial" w:cs="Arial"/>
        </w:rPr>
        <w:t xml:space="preserve"> </w:t>
      </w:r>
      <w:r w:rsidRPr="00C31D41">
        <w:rPr>
          <w:rFonts w:ascii="Arial" w:hAnsi="Arial" w:cs="Arial"/>
        </w:rPr>
        <w:t xml:space="preserve">880m above </w:t>
      </w:r>
      <w:r w:rsidR="00BC7BD1">
        <w:rPr>
          <w:rFonts w:ascii="Arial" w:hAnsi="Arial" w:cs="Arial"/>
        </w:rPr>
        <w:t xml:space="preserve">the </w:t>
      </w:r>
      <w:r w:rsidRPr="00C31D41">
        <w:rPr>
          <w:rFonts w:ascii="Arial" w:hAnsi="Arial" w:cs="Arial"/>
        </w:rPr>
        <w:t>sea level</w:t>
      </w:r>
      <w:r>
        <w:rPr>
          <w:rFonts w:ascii="Arial" w:hAnsi="Arial" w:cs="Arial"/>
        </w:rPr>
        <w:t>,</w:t>
      </w:r>
      <w:r w:rsidRPr="00C31D41">
        <w:rPr>
          <w:rFonts w:ascii="Arial" w:hAnsi="Arial" w:cs="Arial"/>
        </w:rPr>
        <w:t xml:space="preserve"> </w:t>
      </w:r>
      <w:r w:rsidR="00BC7BD1" w:rsidRPr="00BC7BD1">
        <w:rPr>
          <w:rFonts w:ascii="Arial" w:hAnsi="Arial" w:cs="Arial"/>
        </w:rPr>
        <w:t xml:space="preserve">Ramallah </w:t>
      </w:r>
      <w:r w:rsidR="00BC7BD1">
        <w:rPr>
          <w:rFonts w:ascii="Arial" w:hAnsi="Arial" w:cs="Arial"/>
        </w:rPr>
        <w:t xml:space="preserve">is </w:t>
      </w:r>
      <w:r w:rsidR="004656B4">
        <w:rPr>
          <w:rFonts w:ascii="Arial" w:hAnsi="Arial" w:cs="Arial"/>
        </w:rPr>
        <w:t>tightened</w:t>
      </w:r>
      <w:r w:rsidR="00BC7BD1">
        <w:rPr>
          <w:rFonts w:ascii="Arial" w:hAnsi="Arial" w:cs="Arial"/>
        </w:rPr>
        <w:t xml:space="preserve"> with</w:t>
      </w:r>
      <w:r w:rsidR="004656B4">
        <w:rPr>
          <w:rFonts w:ascii="Arial" w:hAnsi="Arial" w:cs="Arial"/>
        </w:rPr>
        <w:t xml:space="preserve"> </w:t>
      </w:r>
      <w:r w:rsidR="004656B4" w:rsidRPr="004656B4">
        <w:rPr>
          <w:rFonts w:ascii="Arial" w:hAnsi="Arial" w:cs="Arial"/>
        </w:rPr>
        <w:t>Israeli civil and security control</w:t>
      </w:r>
      <w:r w:rsidR="004656B4">
        <w:rPr>
          <w:rFonts w:ascii="Arial" w:hAnsi="Arial" w:cs="Arial"/>
        </w:rPr>
        <w:t>,</w:t>
      </w:r>
      <w:r w:rsidR="004656B4" w:rsidRPr="004656B4">
        <w:rPr>
          <w:rFonts w:ascii="Arial" w:hAnsi="Arial" w:cs="Arial"/>
        </w:rPr>
        <w:t xml:space="preserve"> </w:t>
      </w:r>
      <w:r w:rsidR="00BC7BD1">
        <w:rPr>
          <w:rFonts w:ascii="Arial" w:hAnsi="Arial" w:cs="Arial"/>
        </w:rPr>
        <w:t xml:space="preserve">constraining its urban development and </w:t>
      </w:r>
      <w:r w:rsidR="00BC7BD1" w:rsidRPr="00BC7BD1">
        <w:rPr>
          <w:rFonts w:ascii="Arial" w:hAnsi="Arial" w:cs="Arial"/>
        </w:rPr>
        <w:t xml:space="preserve">jeopardizing </w:t>
      </w:r>
      <w:r>
        <w:rPr>
          <w:rFonts w:ascii="Arial" w:hAnsi="Arial" w:cs="Arial"/>
        </w:rPr>
        <w:t xml:space="preserve">both </w:t>
      </w:r>
      <w:r w:rsidR="007F4939">
        <w:rPr>
          <w:rFonts w:ascii="Arial" w:hAnsi="Arial" w:cs="Arial"/>
        </w:rPr>
        <w:t>its</w:t>
      </w:r>
      <w:r w:rsidR="00BC7BD1">
        <w:rPr>
          <w:rFonts w:ascii="Arial" w:hAnsi="Arial" w:cs="Arial"/>
        </w:rPr>
        <w:t xml:space="preserve"> environmental</w:t>
      </w:r>
      <w:r>
        <w:rPr>
          <w:rFonts w:ascii="Arial" w:hAnsi="Arial" w:cs="Arial"/>
        </w:rPr>
        <w:t xml:space="preserve"> and political </w:t>
      </w:r>
      <w:r w:rsidR="00BC7BD1">
        <w:rPr>
          <w:rFonts w:ascii="Arial" w:hAnsi="Arial" w:cs="Arial"/>
        </w:rPr>
        <w:t>stability</w:t>
      </w:r>
      <w:r w:rsidR="009108F4">
        <w:rPr>
          <w:rFonts w:ascii="Arial" w:hAnsi="Arial" w:cs="Arial"/>
        </w:rPr>
        <w:t xml:space="preserve">. </w:t>
      </w:r>
      <w:r w:rsidR="002C38E1">
        <w:rPr>
          <w:rFonts w:ascii="Arial" w:hAnsi="Arial" w:cs="Arial"/>
        </w:rPr>
        <w:t>Nevertheless,</w:t>
      </w:r>
      <w:r w:rsidR="00215751">
        <w:rPr>
          <w:rFonts w:ascii="Arial" w:hAnsi="Arial" w:cs="Arial"/>
        </w:rPr>
        <w:t xml:space="preserve"> </w:t>
      </w:r>
      <w:r w:rsidR="009108F4">
        <w:rPr>
          <w:rFonts w:ascii="Arial" w:hAnsi="Arial" w:cs="Arial"/>
        </w:rPr>
        <w:t xml:space="preserve">these harsh conditions </w:t>
      </w:r>
      <w:r>
        <w:rPr>
          <w:rFonts w:ascii="Arial" w:hAnsi="Arial" w:cs="Arial"/>
        </w:rPr>
        <w:t>generated new resilience innovations to</w:t>
      </w:r>
      <w:r w:rsidR="004656B4">
        <w:rPr>
          <w:rFonts w:ascii="Arial" w:hAnsi="Arial" w:cs="Arial"/>
        </w:rPr>
        <w:t xml:space="preserve"> insure</w:t>
      </w:r>
      <w:r>
        <w:rPr>
          <w:rFonts w:ascii="Arial" w:hAnsi="Arial" w:cs="Arial"/>
        </w:rPr>
        <w:t xml:space="preserve"> </w:t>
      </w:r>
      <w:r w:rsidR="00BC7BD1">
        <w:rPr>
          <w:rFonts w:ascii="Arial" w:hAnsi="Arial" w:cs="Arial"/>
        </w:rPr>
        <w:t xml:space="preserve">the city </w:t>
      </w:r>
      <w:r w:rsidRPr="00C31D41">
        <w:rPr>
          <w:rFonts w:ascii="Arial" w:hAnsi="Arial" w:cs="Arial"/>
        </w:rPr>
        <w:t>business continuity</w:t>
      </w:r>
      <w:r w:rsidR="004656B4">
        <w:rPr>
          <w:rFonts w:ascii="Arial" w:hAnsi="Arial" w:cs="Arial"/>
        </w:rPr>
        <w:t xml:space="preserve"> and </w:t>
      </w:r>
      <w:r w:rsidR="009108F4">
        <w:rPr>
          <w:rFonts w:ascii="Arial" w:hAnsi="Arial" w:cs="Arial"/>
        </w:rPr>
        <w:t>maintain sustainable</w:t>
      </w:r>
      <w:r w:rsidR="004656B4">
        <w:rPr>
          <w:rFonts w:ascii="Arial" w:hAnsi="Arial" w:cs="Arial"/>
        </w:rPr>
        <w:t xml:space="preserve"> livelihoods. </w:t>
      </w:r>
    </w:p>
    <w:p w14:paraId="2EA6EF4D" w14:textId="667042F9" w:rsidR="00B85A3E" w:rsidRPr="00B85A3E" w:rsidRDefault="00684B9C" w:rsidP="00B85A3E">
      <w:pPr>
        <w:spacing w:before="240" w:line="360" w:lineRule="auto"/>
        <w:rPr>
          <w:rFonts w:ascii="Arial" w:hAnsi="Arial" w:cs="Arial"/>
        </w:rPr>
      </w:pPr>
      <w:r>
        <w:rPr>
          <w:rFonts w:ascii="Arial" w:hAnsi="Arial" w:cs="Arial"/>
          <w:noProof/>
          <w:lang w:val="en-US"/>
        </w:rPr>
        <mc:AlternateContent>
          <mc:Choice Requires="wpg">
            <w:drawing>
              <wp:anchor distT="0" distB="0" distL="114300" distR="114300" simplePos="0" relativeHeight="252250112" behindDoc="0" locked="0" layoutInCell="1" allowOverlap="1" wp14:anchorId="7BC6342D" wp14:editId="29CAABD5">
                <wp:simplePos x="0" y="0"/>
                <wp:positionH relativeFrom="column">
                  <wp:posOffset>-399596</wp:posOffset>
                </wp:positionH>
                <wp:positionV relativeFrom="paragraph">
                  <wp:posOffset>1856</wp:posOffset>
                </wp:positionV>
                <wp:extent cx="6111875" cy="2542047"/>
                <wp:effectExtent l="0" t="0" r="0" b="0"/>
                <wp:wrapNone/>
                <wp:docPr id="127" name="Group 127"/>
                <wp:cNvGraphicFramePr/>
                <a:graphic xmlns:a="http://schemas.openxmlformats.org/drawingml/2006/main">
                  <a:graphicData uri="http://schemas.microsoft.com/office/word/2010/wordprocessingGroup">
                    <wpg:wgp>
                      <wpg:cNvGrpSpPr/>
                      <wpg:grpSpPr>
                        <a:xfrm>
                          <a:off x="0" y="0"/>
                          <a:ext cx="6111875" cy="2542047"/>
                          <a:chOff x="0" y="0"/>
                          <a:chExt cx="6111875" cy="2542047"/>
                        </a:xfrm>
                      </wpg:grpSpPr>
                      <pic:pic xmlns:pic="http://schemas.openxmlformats.org/drawingml/2006/picture">
                        <pic:nvPicPr>
                          <pic:cNvPr id="105" name="Picture 105"/>
                          <pic:cNvPicPr>
                            <a:picLocks noChangeAspect="1"/>
                          </pic:cNvPicPr>
                        </pic:nvPicPr>
                        <pic:blipFill rotWithShape="1">
                          <a:blip r:embed="rId164">
                            <a:extLst>
                              <a:ext uri="{28A0092B-C50C-407E-A947-70E740481C1C}">
                                <a14:useLocalDpi xmlns:a14="http://schemas.microsoft.com/office/drawing/2010/main" val="0"/>
                              </a:ext>
                            </a:extLst>
                          </a:blip>
                          <a:srcRect b="3902"/>
                          <a:stretch/>
                        </pic:blipFill>
                        <pic:spPr>
                          <a:xfrm>
                            <a:off x="395785" y="1"/>
                            <a:ext cx="2614077" cy="2006928"/>
                          </a:xfrm>
                          <a:prstGeom prst="rect">
                            <a:avLst/>
                          </a:prstGeom>
                        </pic:spPr>
                      </pic:pic>
                      <pic:pic xmlns:pic="http://schemas.openxmlformats.org/drawingml/2006/picture">
                        <pic:nvPicPr>
                          <pic:cNvPr id="106" name="Picture 106"/>
                          <pic:cNvPicPr>
                            <a:picLocks noChangeAspect="1"/>
                          </pic:cNvPicPr>
                        </pic:nvPicPr>
                        <pic:blipFill>
                          <a:blip r:embed="rId165">
                            <a:extLst>
                              <a:ext uri="{28A0092B-C50C-407E-A947-70E740481C1C}">
                                <a14:useLocalDpi xmlns:a14="http://schemas.microsoft.com/office/drawing/2010/main" val="0"/>
                              </a:ext>
                            </a:extLst>
                          </a:blip>
                          <a:stretch>
                            <a:fillRect/>
                          </a:stretch>
                        </pic:blipFill>
                        <pic:spPr>
                          <a:xfrm>
                            <a:off x="3057098" y="0"/>
                            <a:ext cx="2525395" cy="2019300"/>
                          </a:xfrm>
                          <a:prstGeom prst="rect">
                            <a:avLst/>
                          </a:prstGeom>
                        </pic:spPr>
                      </pic:pic>
                      <wps:wsp>
                        <wps:cNvPr id="126" name="Text Box 126"/>
                        <wps:cNvSpPr txBox="1"/>
                        <wps:spPr>
                          <a:xfrm>
                            <a:off x="0" y="2088108"/>
                            <a:ext cx="6111875" cy="453939"/>
                          </a:xfrm>
                          <a:prstGeom prst="rect">
                            <a:avLst/>
                          </a:prstGeom>
                          <a:noFill/>
                          <a:ln w="6350">
                            <a:noFill/>
                          </a:ln>
                        </wps:spPr>
                        <wps:txbx>
                          <w:txbxContent>
                            <w:p w14:paraId="5373BDE7" w14:textId="34D58D10" w:rsidR="00D87BB9" w:rsidRPr="00A61D62" w:rsidRDefault="00D87BB9" w:rsidP="001B73A1">
                              <w:pPr>
                                <w:pStyle w:val="Caption"/>
                                <w:spacing w:after="0"/>
                              </w:pPr>
                              <w:bookmarkStart w:id="414" w:name="_Toc20738167"/>
                              <w:r>
                                <w:t>Figure 3-16</w:t>
                              </w:r>
                              <w:r w:rsidRPr="00A61D62">
                                <w:t xml:space="preserve">: </w:t>
                              </w:r>
                              <w:r>
                                <w:t xml:space="preserve">Water Shortages Hazard Map, Ramallah/Earthquakes, Palestine </w:t>
                              </w:r>
                              <w:r w:rsidRPr="00A61D62">
                                <w:t xml:space="preserve">                                         </w:t>
                              </w:r>
                            </w:p>
                            <w:p w14:paraId="1A493B5C" w14:textId="77777777" w:rsidR="00D87BB9" w:rsidRDefault="00D87BB9"/>
                            <w:p w14:paraId="0676F63E"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1CD15662" w14:textId="77777777" w:rsidR="00D87BB9" w:rsidRPr="00A61D62" w:rsidRDefault="00D87BB9" w:rsidP="00684B9C">
                              <w:pPr>
                                <w:pStyle w:val="Caption"/>
                                <w:spacing w:after="0"/>
                              </w:pPr>
                              <w:r>
                                <w:t>(Resource www.ThinkHazard.com)</w:t>
                              </w:r>
                              <w:r w:rsidRPr="00A61D62">
                                <w:t xml:space="preserve">                                         </w:t>
                              </w:r>
                            </w:p>
                            <w:p w14:paraId="25EBA760" w14:textId="77777777" w:rsidR="00D87BB9" w:rsidRDefault="00D87BB9"/>
                            <w:p w14:paraId="5C80C313" w14:textId="77777777" w:rsidR="00D87BB9" w:rsidRPr="004729BA" w:rsidRDefault="00D87BB9" w:rsidP="00B95302">
                              <w:pPr>
                                <w:pStyle w:val="Caption"/>
                              </w:pPr>
                              <w:r>
                                <w:t>Figure 4-1</w:t>
                              </w:r>
                              <w:r w:rsidRPr="004729BA">
                                <w:t xml:space="preserve">: </w:t>
                              </w:r>
                              <w:r>
                                <w:t>Research Strategy – (Three Phases)</w:t>
                              </w:r>
                            </w:p>
                            <w:p w14:paraId="52C88864" w14:textId="77777777" w:rsidR="00D87BB9" w:rsidRDefault="00D87BB9"/>
                            <w:p w14:paraId="72255205"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1CC88706" w14:textId="77777777" w:rsidR="00D87BB9" w:rsidRPr="00A61D62" w:rsidRDefault="00D87BB9" w:rsidP="00684B9C">
                              <w:pPr>
                                <w:pStyle w:val="Caption"/>
                                <w:spacing w:after="0"/>
                              </w:pPr>
                              <w:r>
                                <w:t>(Resource www.ThinkHazard.com)</w:t>
                              </w:r>
                              <w:r w:rsidRPr="00A61D62">
                                <w:t xml:space="preserve">                                         </w:t>
                              </w:r>
                            </w:p>
                            <w:p w14:paraId="53F0B8BC" w14:textId="77777777" w:rsidR="00D87BB9" w:rsidRDefault="00D87BB9"/>
                            <w:p w14:paraId="54EBF00B"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7A64B779" w14:textId="77777777" w:rsidR="00D87BB9" w:rsidRPr="00A61D62" w:rsidRDefault="00D87BB9" w:rsidP="00684B9C">
                              <w:pPr>
                                <w:pStyle w:val="Caption"/>
                                <w:spacing w:after="0"/>
                              </w:pPr>
                              <w:r>
                                <w:t>(Resource www.ThinkHazard.com)</w:t>
                              </w:r>
                              <w:r w:rsidRPr="00A61D62">
                                <w:t xml:space="preserve">                                         </w:t>
                              </w:r>
                            </w:p>
                            <w:p w14:paraId="04DFA93A" w14:textId="77777777" w:rsidR="00D87BB9" w:rsidRDefault="00D87BB9"/>
                            <w:p w14:paraId="136BCABF" w14:textId="77777777" w:rsidR="00D87BB9" w:rsidRPr="004729BA" w:rsidRDefault="00D87BB9" w:rsidP="00B95302">
                              <w:pPr>
                                <w:pStyle w:val="Caption"/>
                              </w:pPr>
                              <w:r>
                                <w:t>Figure 4-1</w:t>
                              </w:r>
                              <w:r w:rsidRPr="004729BA">
                                <w:t xml:space="preserve">: </w:t>
                              </w:r>
                              <w:r>
                                <w:t>Research Strategy – (Three Phases)</w:t>
                              </w:r>
                            </w:p>
                            <w:p w14:paraId="294DCF77" w14:textId="77777777" w:rsidR="00D87BB9" w:rsidRDefault="00D87BB9"/>
                            <w:p w14:paraId="291CC60C"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4FE68E94" w14:textId="77777777" w:rsidR="00D87BB9" w:rsidRDefault="00D87BB9"/>
                            <w:p w14:paraId="5AF8A3E6"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FB48A1F" w14:textId="77777777" w:rsidR="00D87BB9" w:rsidRDefault="00D87BB9"/>
                            <w:p w14:paraId="1C237964"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17F4B8AA" w14:textId="77777777" w:rsidR="00D87BB9" w:rsidRDefault="00D87BB9"/>
                            <w:p w14:paraId="225D023D"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652BA5A4" w14:textId="77777777" w:rsidR="00D87BB9" w:rsidRPr="00A61D62" w:rsidRDefault="00D87BB9" w:rsidP="00684B9C">
                              <w:pPr>
                                <w:pStyle w:val="Caption"/>
                                <w:spacing w:after="0"/>
                              </w:pPr>
                              <w:r>
                                <w:t>(Resource www.ThinkHazard.com)</w:t>
                              </w:r>
                              <w:r w:rsidRPr="00A61D62">
                                <w:t xml:space="preserve">                                         </w:t>
                              </w:r>
                            </w:p>
                            <w:p w14:paraId="567E695B" w14:textId="77777777" w:rsidR="00D87BB9" w:rsidRDefault="00D87BB9"/>
                            <w:p w14:paraId="4A9CADA9"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77BF11EB" w14:textId="77777777" w:rsidR="00D87BB9" w:rsidRPr="00A61D62" w:rsidRDefault="00D87BB9" w:rsidP="00684B9C">
                              <w:pPr>
                                <w:pStyle w:val="Caption"/>
                                <w:spacing w:after="0"/>
                              </w:pPr>
                              <w:r>
                                <w:t>(Resource www.ThinkHazard.com)</w:t>
                              </w:r>
                              <w:r w:rsidRPr="00A61D62">
                                <w:t xml:space="preserve">                                         </w:t>
                              </w:r>
                            </w:p>
                            <w:p w14:paraId="781F694A" w14:textId="77777777" w:rsidR="00D87BB9" w:rsidRDefault="00D87BB9"/>
                            <w:p w14:paraId="68174513" w14:textId="77777777" w:rsidR="00D87BB9" w:rsidRPr="004729BA" w:rsidRDefault="00D87BB9" w:rsidP="00B95302">
                              <w:pPr>
                                <w:pStyle w:val="Caption"/>
                              </w:pPr>
                              <w:r>
                                <w:t>Figure 4-1</w:t>
                              </w:r>
                              <w:r w:rsidRPr="004729BA">
                                <w:t xml:space="preserve">: </w:t>
                              </w:r>
                              <w:r>
                                <w:t>Research Strategy – (Three Phases)</w:t>
                              </w:r>
                            </w:p>
                            <w:p w14:paraId="5FC1DA38" w14:textId="77777777" w:rsidR="00D87BB9" w:rsidRDefault="00D87BB9"/>
                            <w:p w14:paraId="2ADD7AE6"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0DC09A41" w14:textId="77777777" w:rsidR="00D87BB9" w:rsidRPr="00A61D62" w:rsidRDefault="00D87BB9" w:rsidP="00684B9C">
                              <w:pPr>
                                <w:pStyle w:val="Caption"/>
                                <w:spacing w:after="0"/>
                              </w:pPr>
                              <w:r>
                                <w:t>(Resource www.ThinkHazard.com)</w:t>
                              </w:r>
                              <w:r w:rsidRPr="00A61D62">
                                <w:t xml:space="preserve">                                         </w:t>
                              </w:r>
                            </w:p>
                            <w:p w14:paraId="30EA7B24" w14:textId="77777777" w:rsidR="00D87BB9" w:rsidRDefault="00D87BB9"/>
                            <w:p w14:paraId="2E82F184"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70781BD5" w14:textId="77777777" w:rsidR="00D87BB9" w:rsidRPr="00A61D62" w:rsidRDefault="00D87BB9" w:rsidP="00684B9C">
                              <w:pPr>
                                <w:pStyle w:val="Caption"/>
                                <w:spacing w:after="0"/>
                              </w:pPr>
                              <w:r>
                                <w:t>(Resource www.ThinkHazard.com)</w:t>
                              </w:r>
                              <w:r w:rsidRPr="00A61D62">
                                <w:t xml:space="preserve">                                         </w:t>
                              </w:r>
                            </w:p>
                            <w:p w14:paraId="4AD0B423" w14:textId="77777777" w:rsidR="00D87BB9" w:rsidRDefault="00D87BB9"/>
                            <w:p w14:paraId="439B82FF" w14:textId="77777777" w:rsidR="00D87BB9" w:rsidRPr="004729BA" w:rsidRDefault="00D87BB9" w:rsidP="00B95302">
                              <w:pPr>
                                <w:pStyle w:val="Caption"/>
                              </w:pPr>
                              <w:r>
                                <w:t>Figure 4-1</w:t>
                              </w:r>
                              <w:r w:rsidRPr="004729BA">
                                <w:t xml:space="preserve">: </w:t>
                              </w:r>
                              <w:r>
                                <w:t>Research Strategy – (Three Phases)</w:t>
                              </w:r>
                            </w:p>
                            <w:p w14:paraId="3FFD5A23" w14:textId="77777777" w:rsidR="00D87BB9" w:rsidRDefault="00D87BB9"/>
                            <w:p w14:paraId="7577C0F6"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0E328BD1" w14:textId="77777777" w:rsidR="00D87BB9" w:rsidRDefault="00D87BB9"/>
                            <w:p w14:paraId="442A7A83"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2CAAC62A" w14:textId="77777777" w:rsidR="00D87BB9" w:rsidRDefault="00D87BB9"/>
                            <w:p w14:paraId="2E80F32E"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23FDEED9" w14:textId="77777777" w:rsidR="00D87BB9" w:rsidRDefault="00D87BB9"/>
                            <w:p w14:paraId="5FC0CB14"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023BACB7" w14:textId="77777777" w:rsidR="00D87BB9" w:rsidRDefault="00D87BB9"/>
                            <w:p w14:paraId="465D91EA"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EB3A903" w14:textId="77777777" w:rsidR="00D87BB9" w:rsidRDefault="00D87BB9"/>
                            <w:p w14:paraId="1D678AE5"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8482C83" w14:textId="77777777" w:rsidR="00D87BB9" w:rsidRDefault="00D87BB9"/>
                            <w:p w14:paraId="73E075B4" w14:textId="77777777" w:rsidR="00D87BB9" w:rsidRDefault="00D87BB9" w:rsidP="000B4974">
                              <w:pPr>
                                <w:pStyle w:val="Caption"/>
                                <w:spacing w:after="0"/>
                              </w:pPr>
                              <w:r>
                                <w:t>Figure 4-3</w:t>
                              </w:r>
                              <w:r w:rsidRPr="004729BA">
                                <w:t xml:space="preserve">: </w:t>
                              </w:r>
                              <w:r>
                                <w:t>Time Triangulation – Khartoum Disaster Resilience Scorecard Results</w:t>
                              </w:r>
                            </w:p>
                            <w:p w14:paraId="05106B9C" w14:textId="77777777" w:rsidR="00D87BB9" w:rsidRPr="004729BA" w:rsidRDefault="00D87BB9" w:rsidP="000B4974">
                              <w:pPr>
                                <w:pStyle w:val="Caption"/>
                                <w:spacing w:after="0"/>
                              </w:pPr>
                              <w:r>
                                <w:t>(Right - 1st Oct 2017) and (Left - 2ND April 2018)</w:t>
                              </w:r>
                            </w:p>
                            <w:p w14:paraId="61FD04D4" w14:textId="77777777" w:rsidR="00D87BB9" w:rsidRDefault="00D87BB9"/>
                            <w:p w14:paraId="42AF2BF5"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53621E8" w14:textId="77777777" w:rsidR="00D87BB9" w:rsidRDefault="00D87BB9"/>
                            <w:p w14:paraId="18BF9B33"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9B1A5CF" w14:textId="77777777" w:rsidR="00D87BB9" w:rsidRDefault="00D87BB9"/>
                            <w:p w14:paraId="7F32A51A"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54F4CB68" w14:textId="77777777" w:rsidR="00D87BB9" w:rsidRDefault="00D87BB9"/>
                            <w:p w14:paraId="4E2C4373"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1324777C" w14:textId="77777777" w:rsidR="00D87BB9" w:rsidRDefault="00D87BB9"/>
                            <w:p w14:paraId="79088851"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57627513" w14:textId="77777777" w:rsidR="00D87BB9" w:rsidRDefault="00D87BB9"/>
                            <w:p w14:paraId="7732383C"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5CA449EF" w14:textId="77777777" w:rsidR="00D87BB9" w:rsidRPr="00A61D62" w:rsidRDefault="00D87BB9" w:rsidP="00684B9C">
                              <w:pPr>
                                <w:pStyle w:val="Caption"/>
                                <w:spacing w:after="0"/>
                              </w:pPr>
                              <w:r>
                                <w:t>(Resource www.ThinkHazard.com)</w:t>
                              </w:r>
                              <w:r w:rsidRPr="00A61D62">
                                <w:t xml:space="preserve">                                         </w:t>
                              </w:r>
                            </w:p>
                            <w:p w14:paraId="25B544A5" w14:textId="77777777" w:rsidR="00D87BB9" w:rsidRDefault="00D87BB9"/>
                            <w:p w14:paraId="36173A38"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34214CBD" w14:textId="77777777" w:rsidR="00D87BB9" w:rsidRPr="00A61D62" w:rsidRDefault="00D87BB9" w:rsidP="00684B9C">
                              <w:pPr>
                                <w:pStyle w:val="Caption"/>
                                <w:spacing w:after="0"/>
                              </w:pPr>
                              <w:r>
                                <w:t>(Resource www.ThinkHazard.com)</w:t>
                              </w:r>
                              <w:r w:rsidRPr="00A61D62">
                                <w:t xml:space="preserve">                                         </w:t>
                              </w:r>
                            </w:p>
                            <w:p w14:paraId="7C89B2B1" w14:textId="77777777" w:rsidR="00D87BB9" w:rsidRDefault="00D87BB9"/>
                            <w:p w14:paraId="49992DCE" w14:textId="77777777" w:rsidR="00D87BB9" w:rsidRPr="004729BA" w:rsidRDefault="00D87BB9" w:rsidP="00B95302">
                              <w:pPr>
                                <w:pStyle w:val="Caption"/>
                              </w:pPr>
                              <w:r>
                                <w:t>Figure 4-1</w:t>
                              </w:r>
                              <w:r w:rsidRPr="004729BA">
                                <w:t xml:space="preserve">: </w:t>
                              </w:r>
                              <w:r>
                                <w:t>Research Strategy – (Three Phases)</w:t>
                              </w:r>
                            </w:p>
                            <w:p w14:paraId="147F1B45" w14:textId="77777777" w:rsidR="00D87BB9" w:rsidRDefault="00D87BB9"/>
                            <w:p w14:paraId="6B45DAF7"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71EE18B5" w14:textId="77777777" w:rsidR="00D87BB9" w:rsidRPr="00A61D62" w:rsidRDefault="00D87BB9" w:rsidP="00684B9C">
                              <w:pPr>
                                <w:pStyle w:val="Caption"/>
                                <w:spacing w:after="0"/>
                              </w:pPr>
                              <w:r>
                                <w:t>(Resource www.ThinkHazard.com)</w:t>
                              </w:r>
                              <w:r w:rsidRPr="00A61D62">
                                <w:t xml:space="preserve">                                         </w:t>
                              </w:r>
                            </w:p>
                            <w:p w14:paraId="5636D602" w14:textId="77777777" w:rsidR="00D87BB9" w:rsidRDefault="00D87BB9"/>
                            <w:p w14:paraId="10BCE71E"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39FB1BF4" w14:textId="77777777" w:rsidR="00D87BB9" w:rsidRPr="00A61D62" w:rsidRDefault="00D87BB9" w:rsidP="00684B9C">
                              <w:pPr>
                                <w:pStyle w:val="Caption"/>
                                <w:spacing w:after="0"/>
                              </w:pPr>
                              <w:r>
                                <w:t>(Resource www.ThinkHazard.com)</w:t>
                              </w:r>
                              <w:r w:rsidRPr="00A61D62">
                                <w:t xml:space="preserve">                                         </w:t>
                              </w:r>
                            </w:p>
                            <w:p w14:paraId="716C2000" w14:textId="77777777" w:rsidR="00D87BB9" w:rsidRDefault="00D87BB9"/>
                            <w:p w14:paraId="5C14A153" w14:textId="77777777" w:rsidR="00D87BB9" w:rsidRPr="004729BA" w:rsidRDefault="00D87BB9" w:rsidP="00B95302">
                              <w:pPr>
                                <w:pStyle w:val="Caption"/>
                              </w:pPr>
                              <w:r>
                                <w:t>Figure 4-1</w:t>
                              </w:r>
                              <w:r w:rsidRPr="004729BA">
                                <w:t xml:space="preserve">: </w:t>
                              </w:r>
                              <w:r>
                                <w:t>Research Strategy – (Three Phases)</w:t>
                              </w:r>
                            </w:p>
                            <w:p w14:paraId="1E7DDAC6" w14:textId="77777777" w:rsidR="00D87BB9" w:rsidRDefault="00D87BB9"/>
                            <w:p w14:paraId="5D3EADCD"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489E8370" w14:textId="77777777" w:rsidR="00D87BB9" w:rsidRDefault="00D87BB9"/>
                            <w:p w14:paraId="04254418"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24B20F7B" w14:textId="77777777" w:rsidR="00D87BB9" w:rsidRDefault="00D87BB9"/>
                            <w:p w14:paraId="5E08B574"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F25FFD5" w14:textId="77777777" w:rsidR="00D87BB9" w:rsidRDefault="00D87BB9"/>
                            <w:p w14:paraId="3FD435F1"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4B2634CB" w14:textId="77777777" w:rsidR="00D87BB9" w:rsidRPr="00A61D62" w:rsidRDefault="00D87BB9" w:rsidP="00684B9C">
                              <w:pPr>
                                <w:pStyle w:val="Caption"/>
                                <w:spacing w:after="0"/>
                              </w:pPr>
                              <w:r>
                                <w:t>(Resource www.ThinkHazard.com)</w:t>
                              </w:r>
                              <w:r w:rsidRPr="00A61D62">
                                <w:t xml:space="preserve">                                         </w:t>
                              </w:r>
                            </w:p>
                            <w:p w14:paraId="13C42C36" w14:textId="77777777" w:rsidR="00D87BB9" w:rsidRDefault="00D87BB9"/>
                            <w:p w14:paraId="67E0CCA3"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36176BD2" w14:textId="77777777" w:rsidR="00D87BB9" w:rsidRPr="00A61D62" w:rsidRDefault="00D87BB9" w:rsidP="00684B9C">
                              <w:pPr>
                                <w:pStyle w:val="Caption"/>
                                <w:spacing w:after="0"/>
                              </w:pPr>
                              <w:r>
                                <w:t>(Resource www.ThinkHazard.com)</w:t>
                              </w:r>
                              <w:r w:rsidRPr="00A61D62">
                                <w:t xml:space="preserve">                                         </w:t>
                              </w:r>
                            </w:p>
                            <w:p w14:paraId="3B9032A1" w14:textId="77777777" w:rsidR="00D87BB9" w:rsidRDefault="00D87BB9"/>
                            <w:p w14:paraId="25F30E13" w14:textId="77777777" w:rsidR="00D87BB9" w:rsidRPr="004729BA" w:rsidRDefault="00D87BB9" w:rsidP="00B95302">
                              <w:pPr>
                                <w:pStyle w:val="Caption"/>
                              </w:pPr>
                              <w:r>
                                <w:t>Figure 4-1</w:t>
                              </w:r>
                              <w:r w:rsidRPr="004729BA">
                                <w:t xml:space="preserve">: </w:t>
                              </w:r>
                              <w:r>
                                <w:t>Research Strategy – (Three Phases)</w:t>
                              </w:r>
                            </w:p>
                            <w:p w14:paraId="786FC298" w14:textId="77777777" w:rsidR="00D87BB9" w:rsidRDefault="00D87BB9"/>
                            <w:p w14:paraId="72893D4C"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16018506" w14:textId="77777777" w:rsidR="00D87BB9" w:rsidRPr="00A61D62" w:rsidRDefault="00D87BB9" w:rsidP="00684B9C">
                              <w:pPr>
                                <w:pStyle w:val="Caption"/>
                                <w:spacing w:after="0"/>
                              </w:pPr>
                              <w:r>
                                <w:t>(Resource www.ThinkHazard.com)</w:t>
                              </w:r>
                              <w:r w:rsidRPr="00A61D62">
                                <w:t xml:space="preserve">                                         </w:t>
                              </w:r>
                            </w:p>
                            <w:p w14:paraId="5358E6C2" w14:textId="77777777" w:rsidR="00D87BB9" w:rsidRDefault="00D87BB9"/>
                            <w:p w14:paraId="1499876E"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60ED5077" w14:textId="77777777" w:rsidR="00D87BB9" w:rsidRPr="00A61D62" w:rsidRDefault="00D87BB9" w:rsidP="00684B9C">
                              <w:pPr>
                                <w:pStyle w:val="Caption"/>
                                <w:spacing w:after="0"/>
                              </w:pPr>
                              <w:r>
                                <w:t>(Resource www.ThinkHazard.com)</w:t>
                              </w:r>
                              <w:r w:rsidRPr="00A61D62">
                                <w:t xml:space="preserve">                                         </w:t>
                              </w:r>
                            </w:p>
                            <w:p w14:paraId="0B34C657" w14:textId="77777777" w:rsidR="00D87BB9" w:rsidRDefault="00D87BB9"/>
                            <w:p w14:paraId="02A9BAAC" w14:textId="77777777" w:rsidR="00D87BB9" w:rsidRPr="004729BA" w:rsidRDefault="00D87BB9" w:rsidP="00B95302">
                              <w:pPr>
                                <w:pStyle w:val="Caption"/>
                              </w:pPr>
                              <w:r>
                                <w:t>Figure 4-3</w:t>
                              </w:r>
                              <w:r w:rsidRPr="004729BA">
                                <w:t xml:space="preserve">: </w:t>
                              </w:r>
                              <w:r>
                                <w:t>Research Strategy – (Three Phases)</w:t>
                              </w:r>
                            </w:p>
                            <w:p w14:paraId="446AFB67" w14:textId="77777777" w:rsidR="00D87BB9" w:rsidRDefault="00D87BB9"/>
                            <w:p w14:paraId="573B6A9F"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1D763C31" w14:textId="77777777" w:rsidR="00D87BB9" w:rsidRDefault="00D87BB9"/>
                            <w:p w14:paraId="5BEFE2E4"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1CE01C6C" w14:textId="77777777" w:rsidR="00D87BB9" w:rsidRDefault="00D87BB9"/>
                            <w:p w14:paraId="5CAF1BAC"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44C5776A" w14:textId="77777777" w:rsidR="00D87BB9" w:rsidRDefault="00D87BB9"/>
                            <w:p w14:paraId="668306DB"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4BAAE83C" w14:textId="77777777" w:rsidR="00D87BB9" w:rsidRDefault="00D87BB9"/>
                            <w:p w14:paraId="769C161E"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5D09724F" w14:textId="77777777" w:rsidR="00D87BB9" w:rsidRDefault="00D87BB9"/>
                            <w:p w14:paraId="4E7332D0"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47147E7" w14:textId="77777777" w:rsidR="00D87BB9" w:rsidRDefault="00D87BB9"/>
                            <w:p w14:paraId="78E049CC" w14:textId="77777777" w:rsidR="00D87BB9" w:rsidRDefault="00D87BB9" w:rsidP="000B4974">
                              <w:pPr>
                                <w:pStyle w:val="Caption"/>
                                <w:spacing w:after="0"/>
                              </w:pPr>
                              <w:r>
                                <w:t>Figure 4-3</w:t>
                              </w:r>
                              <w:r w:rsidRPr="004729BA">
                                <w:t xml:space="preserve">: </w:t>
                              </w:r>
                              <w:r>
                                <w:t>Time Triangulation – Khartoum Disaster Resilience Scorecard Results</w:t>
                              </w:r>
                            </w:p>
                            <w:p w14:paraId="4F7C11FE" w14:textId="77777777" w:rsidR="00D87BB9" w:rsidRPr="004729BA" w:rsidRDefault="00D87BB9" w:rsidP="000B4974">
                              <w:pPr>
                                <w:pStyle w:val="Caption"/>
                                <w:spacing w:after="0"/>
                              </w:pPr>
                              <w:r>
                                <w:t>(Right - 1st Oct 2017) and (Left - 2ND April 2018)</w:t>
                              </w:r>
                            </w:p>
                            <w:p w14:paraId="65CB12EA" w14:textId="77777777" w:rsidR="00D87BB9" w:rsidRDefault="00D87BB9"/>
                            <w:p w14:paraId="3AA18C73"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295F1C4" w14:textId="77777777" w:rsidR="00D87BB9" w:rsidRDefault="00D87BB9"/>
                            <w:p w14:paraId="2D68CBD0"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285FBBB6" w14:textId="77777777" w:rsidR="00D87BB9" w:rsidRDefault="00D87BB9"/>
                            <w:p w14:paraId="7BB10417"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50F6D16D" w14:textId="77777777" w:rsidR="00D87BB9" w:rsidRDefault="00D87BB9"/>
                            <w:p w14:paraId="27CD322B"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60A60DC" w14:textId="77777777" w:rsidR="00D87BB9" w:rsidRDefault="00D87BB9"/>
                            <w:p w14:paraId="5732851A"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48292497" w14:textId="77777777" w:rsidR="00D87BB9" w:rsidRDefault="00D87BB9"/>
                            <w:p w14:paraId="6D6D8F24"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1F195390" w14:textId="77777777" w:rsidR="00D87BB9" w:rsidRDefault="00D87BB9"/>
                            <w:p w14:paraId="29A77BFA"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194BF64C" w14:textId="77777777" w:rsidR="00D87BB9" w:rsidRDefault="00D87BB9"/>
                            <w:p w14:paraId="1234783C"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1F5593D" w14:textId="77777777" w:rsidR="00D87BB9" w:rsidRDefault="00D87BB9"/>
                            <w:p w14:paraId="3C6D188E" w14:textId="77777777" w:rsidR="00D87BB9" w:rsidRDefault="00D87BB9" w:rsidP="000B4974">
                              <w:pPr>
                                <w:pStyle w:val="Caption"/>
                                <w:spacing w:after="0"/>
                              </w:pPr>
                              <w:r>
                                <w:t>Figure 4-3</w:t>
                              </w:r>
                              <w:r w:rsidRPr="004729BA">
                                <w:t xml:space="preserve">: </w:t>
                              </w:r>
                              <w:r>
                                <w:t>Time Triangulation – Khartoum Disaster Resilience Scorecard Results</w:t>
                              </w:r>
                            </w:p>
                            <w:p w14:paraId="4053DD8C" w14:textId="77777777" w:rsidR="00D87BB9" w:rsidRPr="004729BA" w:rsidRDefault="00D87BB9" w:rsidP="000B4974">
                              <w:pPr>
                                <w:pStyle w:val="Caption"/>
                                <w:spacing w:after="0"/>
                              </w:pPr>
                              <w:r>
                                <w:t>(Right - 1st Oct 2017) and (Left - 2ND April 2018)</w:t>
                              </w:r>
                            </w:p>
                            <w:p w14:paraId="6C672C28" w14:textId="77777777" w:rsidR="00D87BB9" w:rsidRDefault="00D87BB9"/>
                            <w:p w14:paraId="4D15F4BD"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E5ADA63" w14:textId="77777777" w:rsidR="00D87BB9" w:rsidRDefault="00D87BB9"/>
                            <w:p w14:paraId="5E78FF19"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2DF5AF1" w14:textId="77777777" w:rsidR="00D87BB9" w:rsidRDefault="00D87BB9"/>
                            <w:p w14:paraId="2DB0A8DE" w14:textId="77777777" w:rsidR="00D87BB9" w:rsidRDefault="00D87BB9" w:rsidP="000B4974">
                              <w:pPr>
                                <w:pStyle w:val="Caption"/>
                                <w:spacing w:after="0"/>
                              </w:pPr>
                              <w:r>
                                <w:t>Figure 4-3</w:t>
                              </w:r>
                              <w:r w:rsidRPr="004729BA">
                                <w:t xml:space="preserve">: </w:t>
                              </w:r>
                              <w:r>
                                <w:t>Time Triangulation – Khartoum Disaster Resilience Scorecard Results</w:t>
                              </w:r>
                            </w:p>
                            <w:p w14:paraId="6D4B13E7" w14:textId="77777777" w:rsidR="00D87BB9" w:rsidRPr="004729BA" w:rsidRDefault="00D87BB9" w:rsidP="000B4974">
                              <w:pPr>
                                <w:pStyle w:val="Caption"/>
                                <w:spacing w:after="0"/>
                              </w:pPr>
                              <w:r>
                                <w:t>(Right - 1st Oct 2017) and (Left - 2ND April 2018)</w:t>
                              </w:r>
                            </w:p>
                            <w:p w14:paraId="74477B27" w14:textId="77777777" w:rsidR="00D87BB9" w:rsidRDefault="00D87BB9"/>
                            <w:p w14:paraId="754C7948" w14:textId="77777777" w:rsidR="00D87BB9" w:rsidRDefault="00D87BB9" w:rsidP="000B4974">
                              <w:pPr>
                                <w:pStyle w:val="Caption"/>
                                <w:spacing w:after="0"/>
                              </w:pPr>
                              <w:r>
                                <w:t>Figure 4-3</w:t>
                              </w:r>
                              <w:r w:rsidRPr="004729BA">
                                <w:t xml:space="preserve">: </w:t>
                              </w:r>
                              <w:r>
                                <w:t>Time Triangulation – Khartoum Disaster Resilience Scorecard Results</w:t>
                              </w:r>
                            </w:p>
                            <w:p w14:paraId="11D5B193" w14:textId="77777777" w:rsidR="00D87BB9" w:rsidRPr="004729BA" w:rsidRDefault="00D87BB9" w:rsidP="000B4974">
                              <w:pPr>
                                <w:pStyle w:val="Caption"/>
                                <w:spacing w:after="0"/>
                              </w:pPr>
                              <w:r>
                                <w:t>(Right - 1st Oct 2017) and (Left - 2ND April 2018)</w:t>
                              </w:r>
                            </w:p>
                            <w:p w14:paraId="4E0A15F7" w14:textId="77777777" w:rsidR="00D87BB9" w:rsidRDefault="00D87BB9"/>
                            <w:p w14:paraId="73F97C18" w14:textId="77777777" w:rsidR="00D87BB9" w:rsidRDefault="00D87BB9" w:rsidP="000B4974">
                              <w:pPr>
                                <w:pStyle w:val="Caption"/>
                                <w:spacing w:after="0"/>
                              </w:pPr>
                              <w:r>
                                <w:t>Figure 4-3</w:t>
                              </w:r>
                              <w:r w:rsidRPr="004729BA">
                                <w:t xml:space="preserve">: </w:t>
                              </w:r>
                              <w:r>
                                <w:t>Time Triangulation – Khartoum Disaster Resilience Scorecard Results</w:t>
                              </w:r>
                            </w:p>
                            <w:p w14:paraId="451A9CFB" w14:textId="77777777" w:rsidR="00D87BB9" w:rsidRPr="004729BA" w:rsidRDefault="00D87BB9" w:rsidP="000B4974">
                              <w:pPr>
                                <w:pStyle w:val="Caption"/>
                                <w:spacing w:after="0"/>
                              </w:pPr>
                              <w:r>
                                <w:t>(Right - 1st Oct 2017) and (Left - 2ND April 2018)</w:t>
                              </w:r>
                            </w:p>
                            <w:p w14:paraId="29051131" w14:textId="77777777" w:rsidR="00D87BB9" w:rsidRDefault="00D87BB9"/>
                            <w:p w14:paraId="42714DA2"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FBC089C" w14:textId="77777777" w:rsidR="00D87BB9" w:rsidRDefault="00D87BB9"/>
                            <w:p w14:paraId="3BA30A76"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8D516C6" w14:textId="77777777" w:rsidR="00D87BB9" w:rsidRDefault="00D87BB9"/>
                            <w:p w14:paraId="21D795D4" w14:textId="77777777" w:rsidR="00D87BB9" w:rsidRDefault="00D87BB9" w:rsidP="000B4974">
                              <w:pPr>
                                <w:pStyle w:val="Caption"/>
                                <w:spacing w:after="0"/>
                              </w:pPr>
                              <w:r>
                                <w:t>Figure 4-3</w:t>
                              </w:r>
                              <w:r w:rsidRPr="004729BA">
                                <w:t xml:space="preserve">: </w:t>
                              </w:r>
                              <w:r>
                                <w:t>Time Triangulation – Khartoum Disaster Resilience Scorecard Results</w:t>
                              </w:r>
                            </w:p>
                            <w:p w14:paraId="669BAF12" w14:textId="77777777" w:rsidR="00D87BB9" w:rsidRPr="004729BA" w:rsidRDefault="00D87BB9" w:rsidP="000B4974">
                              <w:pPr>
                                <w:pStyle w:val="Caption"/>
                                <w:spacing w:after="0"/>
                              </w:pPr>
                              <w:r>
                                <w:t>(Right - 1st Oct 2017) and (Left - 2ND April 2018)</w:t>
                              </w:r>
                            </w:p>
                            <w:p w14:paraId="7D982332" w14:textId="77777777" w:rsidR="00D87BB9" w:rsidRDefault="00D87BB9"/>
                            <w:p w14:paraId="508B3750"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7D5E589" w14:textId="77777777" w:rsidR="00D87BB9" w:rsidRDefault="00D87BB9"/>
                            <w:p w14:paraId="33D37AB5"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53174599" w14:textId="77777777" w:rsidR="00D87BB9" w:rsidRDefault="00D87BB9"/>
                            <w:p w14:paraId="3ED5E23D"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2E5507F7" w14:textId="77777777" w:rsidR="00D87BB9" w:rsidRDefault="00D87BB9"/>
                            <w:p w14:paraId="0F1F655A"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427FE046" w14:textId="77777777" w:rsidR="00D87BB9" w:rsidRDefault="00D87BB9"/>
                            <w:p w14:paraId="3ECBA835"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2600DDBC" w14:textId="77777777" w:rsidR="00D87BB9" w:rsidRDefault="00D87BB9"/>
                            <w:p w14:paraId="0A473F08"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6A49BF31" w14:textId="77777777" w:rsidR="00D87BB9" w:rsidRDefault="00D87BB9"/>
                            <w:p w14:paraId="2A3897DD"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5826C3B0" w14:textId="77777777" w:rsidR="00D87BB9" w:rsidRDefault="00D87BB9"/>
                            <w:p w14:paraId="622E1EF0"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E65BB86" w14:textId="77777777" w:rsidR="00D87BB9" w:rsidRDefault="00D87BB9"/>
                            <w:p w14:paraId="3FD7D175" w14:textId="77777777" w:rsidR="00D87BB9" w:rsidRDefault="00D87BB9" w:rsidP="000B4974">
                              <w:pPr>
                                <w:pStyle w:val="Caption"/>
                                <w:spacing w:after="0"/>
                              </w:pPr>
                              <w:r>
                                <w:t>Figure 4-3</w:t>
                              </w:r>
                              <w:r w:rsidRPr="004729BA">
                                <w:t xml:space="preserve">: </w:t>
                              </w:r>
                              <w:r>
                                <w:t>Time Triangulation – Khartoum Disaster Resilience Scorecard Results</w:t>
                              </w:r>
                            </w:p>
                            <w:p w14:paraId="558B3DCF" w14:textId="77777777" w:rsidR="00D87BB9" w:rsidRPr="004729BA" w:rsidRDefault="00D87BB9" w:rsidP="000B4974">
                              <w:pPr>
                                <w:pStyle w:val="Caption"/>
                                <w:spacing w:after="0"/>
                              </w:pPr>
                              <w:r>
                                <w:t>(Right - 1st Oct 2017) and (Left - 2ND April 2018)</w:t>
                              </w:r>
                            </w:p>
                            <w:p w14:paraId="59CF12E7" w14:textId="77777777" w:rsidR="00D87BB9" w:rsidRDefault="00D87BB9"/>
                            <w:p w14:paraId="7815068D"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9A938DF" w14:textId="77777777" w:rsidR="00D87BB9" w:rsidRDefault="00D87BB9"/>
                            <w:p w14:paraId="4BF7A159"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75F5A11B" w14:textId="77777777" w:rsidR="00D87BB9" w:rsidRDefault="00D87BB9"/>
                            <w:p w14:paraId="6B32777A"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0A1E681A" w14:textId="77777777" w:rsidR="00D87BB9" w:rsidRDefault="00D87BB9"/>
                            <w:p w14:paraId="4B8C6CC2"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65353AF9" w14:textId="77777777" w:rsidR="00D87BB9" w:rsidRDefault="00D87BB9"/>
                            <w:p w14:paraId="46243CE5"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7741003E" w14:textId="77777777" w:rsidR="00D87BB9" w:rsidRDefault="00D87BB9"/>
                            <w:p w14:paraId="051238F3" w14:textId="0223488E"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271F7814" w14:textId="77777777" w:rsidR="00D87BB9" w:rsidRPr="00A61D62" w:rsidRDefault="00D87BB9" w:rsidP="00684B9C">
                              <w:pPr>
                                <w:pStyle w:val="Caption"/>
                                <w:spacing w:after="0"/>
                              </w:pPr>
                              <w:r>
                                <w:t>(Resource www.ThinkHazard.com)</w:t>
                              </w:r>
                              <w:r w:rsidRPr="00A61D62">
                                <w:t xml:space="preserve">                                         </w:t>
                              </w:r>
                            </w:p>
                            <w:p w14:paraId="7D4E5AC6" w14:textId="77777777" w:rsidR="00D87BB9" w:rsidRDefault="00D87BB9"/>
                            <w:p w14:paraId="41FD5105"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2E1A06A8" w14:textId="77777777" w:rsidR="00D87BB9" w:rsidRPr="00A61D62" w:rsidRDefault="00D87BB9" w:rsidP="00684B9C">
                              <w:pPr>
                                <w:pStyle w:val="Caption"/>
                                <w:spacing w:after="0"/>
                              </w:pPr>
                              <w:r>
                                <w:t>(Resource www.ThinkHazard.com)</w:t>
                              </w:r>
                              <w:r w:rsidRPr="00A61D62">
                                <w:t xml:space="preserve">                                         </w:t>
                              </w:r>
                            </w:p>
                            <w:p w14:paraId="377E2CB4" w14:textId="77777777" w:rsidR="00D87BB9" w:rsidRDefault="00D87BB9"/>
                            <w:p w14:paraId="7E85CEC7" w14:textId="77777777" w:rsidR="00D87BB9" w:rsidRPr="004729BA" w:rsidRDefault="00D87BB9" w:rsidP="00B95302">
                              <w:pPr>
                                <w:pStyle w:val="Caption"/>
                              </w:pPr>
                              <w:r>
                                <w:t>Figure 4-1</w:t>
                              </w:r>
                              <w:r w:rsidRPr="004729BA">
                                <w:t xml:space="preserve">: </w:t>
                              </w:r>
                              <w:r>
                                <w:t>Research Strategy – (Three Phases)</w:t>
                              </w:r>
                            </w:p>
                            <w:p w14:paraId="6E5A9CE1" w14:textId="77777777" w:rsidR="00D87BB9" w:rsidRDefault="00D87BB9"/>
                            <w:p w14:paraId="254155DB"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56877E9C" w14:textId="77777777" w:rsidR="00D87BB9" w:rsidRPr="00A61D62" w:rsidRDefault="00D87BB9" w:rsidP="00684B9C">
                              <w:pPr>
                                <w:pStyle w:val="Caption"/>
                                <w:spacing w:after="0"/>
                              </w:pPr>
                              <w:r>
                                <w:t>(Resource www.ThinkHazard.com)</w:t>
                              </w:r>
                              <w:r w:rsidRPr="00A61D62">
                                <w:t xml:space="preserve">                                         </w:t>
                              </w:r>
                            </w:p>
                            <w:p w14:paraId="27110E86" w14:textId="77777777" w:rsidR="00D87BB9" w:rsidRDefault="00D87BB9"/>
                            <w:p w14:paraId="5466FB14"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0DBB0449" w14:textId="77777777" w:rsidR="00D87BB9" w:rsidRPr="00A61D62" w:rsidRDefault="00D87BB9" w:rsidP="00684B9C">
                              <w:pPr>
                                <w:pStyle w:val="Caption"/>
                                <w:spacing w:after="0"/>
                              </w:pPr>
                              <w:r>
                                <w:t>(Resource www.ThinkHazard.com)</w:t>
                              </w:r>
                              <w:r w:rsidRPr="00A61D62">
                                <w:t xml:space="preserve">                                         </w:t>
                              </w:r>
                            </w:p>
                            <w:p w14:paraId="5AA02C13" w14:textId="77777777" w:rsidR="00D87BB9" w:rsidRDefault="00D87BB9"/>
                            <w:p w14:paraId="4DC7C0A6" w14:textId="77777777" w:rsidR="00D87BB9" w:rsidRPr="004729BA" w:rsidRDefault="00D87BB9" w:rsidP="00B95302">
                              <w:pPr>
                                <w:pStyle w:val="Caption"/>
                              </w:pPr>
                              <w:r>
                                <w:t>Figure 4-1</w:t>
                              </w:r>
                              <w:r w:rsidRPr="004729BA">
                                <w:t xml:space="preserve">: </w:t>
                              </w:r>
                              <w:r>
                                <w:t>Research Strategy – (Three Phases)</w:t>
                              </w:r>
                            </w:p>
                            <w:p w14:paraId="033681CA" w14:textId="77777777" w:rsidR="00D87BB9" w:rsidRDefault="00D87BB9"/>
                            <w:p w14:paraId="5D1DE1EC"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5E70F5C6" w14:textId="77777777" w:rsidR="00D87BB9" w:rsidRDefault="00D87BB9"/>
                            <w:p w14:paraId="2E919202"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219B31D7" w14:textId="77777777" w:rsidR="00D87BB9" w:rsidRDefault="00D87BB9"/>
                            <w:p w14:paraId="59D3DA26"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2F64C3DD" w14:textId="77777777" w:rsidR="00D87BB9" w:rsidRDefault="00D87BB9"/>
                            <w:p w14:paraId="47BAC9E1"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63DF9959" w14:textId="77777777" w:rsidR="00D87BB9" w:rsidRPr="00A61D62" w:rsidRDefault="00D87BB9" w:rsidP="00684B9C">
                              <w:pPr>
                                <w:pStyle w:val="Caption"/>
                                <w:spacing w:after="0"/>
                              </w:pPr>
                              <w:r>
                                <w:t>(Resource www.ThinkHazard.com)</w:t>
                              </w:r>
                              <w:r w:rsidRPr="00A61D62">
                                <w:t xml:space="preserve">                                         </w:t>
                              </w:r>
                            </w:p>
                            <w:p w14:paraId="140AD8A8" w14:textId="77777777" w:rsidR="00D87BB9" w:rsidRDefault="00D87BB9"/>
                            <w:p w14:paraId="7F265907"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7D3263FD" w14:textId="77777777" w:rsidR="00D87BB9" w:rsidRPr="00A61D62" w:rsidRDefault="00D87BB9" w:rsidP="00684B9C">
                              <w:pPr>
                                <w:pStyle w:val="Caption"/>
                                <w:spacing w:after="0"/>
                              </w:pPr>
                              <w:r>
                                <w:t>(Resource www.ThinkHazard.com)</w:t>
                              </w:r>
                              <w:r w:rsidRPr="00A61D62">
                                <w:t xml:space="preserve">                                         </w:t>
                              </w:r>
                            </w:p>
                            <w:p w14:paraId="1132EA42" w14:textId="77777777" w:rsidR="00D87BB9" w:rsidRDefault="00D87BB9"/>
                            <w:p w14:paraId="69519781" w14:textId="77777777" w:rsidR="00D87BB9" w:rsidRPr="004729BA" w:rsidRDefault="00D87BB9" w:rsidP="00B95302">
                              <w:pPr>
                                <w:pStyle w:val="Caption"/>
                              </w:pPr>
                              <w:r>
                                <w:t>Figure 4-1</w:t>
                              </w:r>
                              <w:r w:rsidRPr="004729BA">
                                <w:t xml:space="preserve">: </w:t>
                              </w:r>
                              <w:r>
                                <w:t>Research Strategy – (Three Phases)</w:t>
                              </w:r>
                            </w:p>
                            <w:p w14:paraId="7A2E0C2C" w14:textId="77777777" w:rsidR="00D87BB9" w:rsidRDefault="00D87BB9"/>
                            <w:p w14:paraId="5395EBCB"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3983B5AB" w14:textId="77777777" w:rsidR="00D87BB9" w:rsidRPr="00A61D62" w:rsidRDefault="00D87BB9" w:rsidP="00684B9C">
                              <w:pPr>
                                <w:pStyle w:val="Caption"/>
                                <w:spacing w:after="0"/>
                              </w:pPr>
                              <w:r>
                                <w:t>(Resource www.ThinkHazard.com)</w:t>
                              </w:r>
                              <w:r w:rsidRPr="00A61D62">
                                <w:t xml:space="preserve">                                         </w:t>
                              </w:r>
                            </w:p>
                            <w:p w14:paraId="0CDD42AE" w14:textId="77777777" w:rsidR="00D87BB9" w:rsidRDefault="00D87BB9"/>
                            <w:p w14:paraId="1F53D3B9"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6DEE10C2" w14:textId="77777777" w:rsidR="00D87BB9" w:rsidRPr="00A61D62" w:rsidRDefault="00D87BB9" w:rsidP="00684B9C">
                              <w:pPr>
                                <w:pStyle w:val="Caption"/>
                                <w:spacing w:after="0"/>
                              </w:pPr>
                              <w:r>
                                <w:t>(Resource www.ThinkHazard.com)</w:t>
                              </w:r>
                              <w:r w:rsidRPr="00A61D62">
                                <w:t xml:space="preserve">                                         </w:t>
                              </w:r>
                            </w:p>
                            <w:p w14:paraId="6105D74A" w14:textId="77777777" w:rsidR="00D87BB9" w:rsidRDefault="00D87BB9"/>
                            <w:p w14:paraId="3821129E" w14:textId="77777777" w:rsidR="00D87BB9" w:rsidRPr="004729BA" w:rsidRDefault="00D87BB9" w:rsidP="00B95302">
                              <w:pPr>
                                <w:pStyle w:val="Caption"/>
                              </w:pPr>
                              <w:r>
                                <w:t>Figure 4-1</w:t>
                              </w:r>
                              <w:r w:rsidRPr="004729BA">
                                <w:t xml:space="preserve">: </w:t>
                              </w:r>
                              <w:r>
                                <w:t>Research Strategy – (Three Phases)</w:t>
                              </w:r>
                            </w:p>
                            <w:p w14:paraId="67D3FDFB" w14:textId="77777777" w:rsidR="00D87BB9" w:rsidRDefault="00D87BB9"/>
                            <w:p w14:paraId="4AC36412"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44E2D0DE" w14:textId="77777777" w:rsidR="00D87BB9" w:rsidRDefault="00D87BB9"/>
                            <w:p w14:paraId="4C73B5AE"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E0DB6AC" w14:textId="77777777" w:rsidR="00D87BB9" w:rsidRDefault="00D87BB9"/>
                            <w:p w14:paraId="3F258B86"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1E665F82" w14:textId="77777777" w:rsidR="00D87BB9" w:rsidRDefault="00D87BB9"/>
                            <w:p w14:paraId="586AD12C"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14E761C0" w14:textId="77777777" w:rsidR="00D87BB9" w:rsidRDefault="00D87BB9"/>
                            <w:p w14:paraId="0B9DB149"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3BA6E947" w14:textId="77777777" w:rsidR="00D87BB9" w:rsidRDefault="00D87BB9"/>
                            <w:p w14:paraId="0D5025A2"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6C06D59" w14:textId="77777777" w:rsidR="00D87BB9" w:rsidRDefault="00D87BB9"/>
                            <w:p w14:paraId="2F2FE3B2" w14:textId="77777777" w:rsidR="00D87BB9" w:rsidRDefault="00D87BB9" w:rsidP="000B4974">
                              <w:pPr>
                                <w:pStyle w:val="Caption"/>
                                <w:spacing w:after="0"/>
                              </w:pPr>
                              <w:r>
                                <w:t>Figure 4-3</w:t>
                              </w:r>
                              <w:r w:rsidRPr="004729BA">
                                <w:t xml:space="preserve">: </w:t>
                              </w:r>
                              <w:r>
                                <w:t>Time Triangulation – Khartoum Disaster Resilience Scorecard Results</w:t>
                              </w:r>
                            </w:p>
                            <w:p w14:paraId="5B3F00E0" w14:textId="77777777" w:rsidR="00D87BB9" w:rsidRPr="004729BA" w:rsidRDefault="00D87BB9" w:rsidP="000B4974">
                              <w:pPr>
                                <w:pStyle w:val="Caption"/>
                                <w:spacing w:after="0"/>
                              </w:pPr>
                              <w:r>
                                <w:t>(Right - 1st Oct 2017) and (Left - 2ND April 2018)</w:t>
                              </w:r>
                            </w:p>
                            <w:p w14:paraId="1B1169B8" w14:textId="77777777" w:rsidR="00D87BB9" w:rsidRDefault="00D87BB9"/>
                            <w:p w14:paraId="0611713E"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632103E" w14:textId="77777777" w:rsidR="00D87BB9" w:rsidRDefault="00D87BB9"/>
                            <w:p w14:paraId="29A6079F"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17F2438" w14:textId="77777777" w:rsidR="00D87BB9" w:rsidRDefault="00D87BB9"/>
                            <w:p w14:paraId="659D60CB"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61972D87" w14:textId="77777777" w:rsidR="00D87BB9" w:rsidRDefault="00D87BB9"/>
                            <w:p w14:paraId="7FBA6F74"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2E52A60F" w14:textId="77777777" w:rsidR="00D87BB9" w:rsidRDefault="00D87BB9"/>
                            <w:p w14:paraId="33B95D19"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9356524" w14:textId="77777777" w:rsidR="00D87BB9" w:rsidRDefault="00D87BB9"/>
                            <w:p w14:paraId="2C6FB512" w14:textId="0223488E"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54823C85" w14:textId="77777777" w:rsidR="00D87BB9" w:rsidRPr="00A61D62" w:rsidRDefault="00D87BB9" w:rsidP="00684B9C">
                              <w:pPr>
                                <w:pStyle w:val="Caption"/>
                                <w:spacing w:after="0"/>
                              </w:pPr>
                              <w:r>
                                <w:t>(Resource www.ThinkHazard.com)</w:t>
                              </w:r>
                              <w:r w:rsidRPr="00A61D62">
                                <w:t xml:space="preserve">                                         </w:t>
                              </w:r>
                            </w:p>
                            <w:p w14:paraId="23589103" w14:textId="77777777" w:rsidR="00D87BB9" w:rsidRDefault="00D87BB9"/>
                            <w:p w14:paraId="17BFD9A3"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360D08E0" w14:textId="77777777" w:rsidR="00D87BB9" w:rsidRPr="00A61D62" w:rsidRDefault="00D87BB9" w:rsidP="00684B9C">
                              <w:pPr>
                                <w:pStyle w:val="Caption"/>
                                <w:spacing w:after="0"/>
                              </w:pPr>
                              <w:r>
                                <w:t>(Resource www.ThinkHazard.com)</w:t>
                              </w:r>
                              <w:r w:rsidRPr="00A61D62">
                                <w:t xml:space="preserve">                                         </w:t>
                              </w:r>
                            </w:p>
                            <w:p w14:paraId="2D1A37DE" w14:textId="77777777" w:rsidR="00D87BB9" w:rsidRDefault="00D87BB9"/>
                            <w:p w14:paraId="61DE05DB" w14:textId="77777777" w:rsidR="00D87BB9" w:rsidRPr="004729BA" w:rsidRDefault="00D87BB9" w:rsidP="00B95302">
                              <w:pPr>
                                <w:pStyle w:val="Caption"/>
                              </w:pPr>
                              <w:r>
                                <w:t>Figure 4-1</w:t>
                              </w:r>
                              <w:r w:rsidRPr="004729BA">
                                <w:t xml:space="preserve">: </w:t>
                              </w:r>
                              <w:r>
                                <w:t>Research Strategy – (Three Phases)</w:t>
                              </w:r>
                            </w:p>
                            <w:p w14:paraId="1D9383F8" w14:textId="77777777" w:rsidR="00D87BB9" w:rsidRDefault="00D87BB9"/>
                            <w:p w14:paraId="3F3A79AA"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415A4DEB" w14:textId="77777777" w:rsidR="00D87BB9" w:rsidRPr="00A61D62" w:rsidRDefault="00D87BB9" w:rsidP="00684B9C">
                              <w:pPr>
                                <w:pStyle w:val="Caption"/>
                                <w:spacing w:after="0"/>
                              </w:pPr>
                              <w:r>
                                <w:t>(Resource www.ThinkHazard.com)</w:t>
                              </w:r>
                              <w:r w:rsidRPr="00A61D62">
                                <w:t xml:space="preserve">                                         </w:t>
                              </w:r>
                            </w:p>
                            <w:p w14:paraId="406BFE12" w14:textId="77777777" w:rsidR="00D87BB9" w:rsidRDefault="00D87BB9"/>
                            <w:p w14:paraId="09FEE03E"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11ED6CFD" w14:textId="77777777" w:rsidR="00D87BB9" w:rsidRPr="00A61D62" w:rsidRDefault="00D87BB9" w:rsidP="00684B9C">
                              <w:pPr>
                                <w:pStyle w:val="Caption"/>
                                <w:spacing w:after="0"/>
                              </w:pPr>
                              <w:r>
                                <w:t>(Resource www.ThinkHazard.com)</w:t>
                              </w:r>
                              <w:r w:rsidRPr="00A61D62">
                                <w:t xml:space="preserve">                                         </w:t>
                              </w:r>
                            </w:p>
                            <w:p w14:paraId="5C7ADDCE" w14:textId="77777777" w:rsidR="00D87BB9" w:rsidRDefault="00D87BB9"/>
                            <w:p w14:paraId="709C1501" w14:textId="77777777" w:rsidR="00D87BB9" w:rsidRPr="004729BA" w:rsidRDefault="00D87BB9" w:rsidP="00B95302">
                              <w:pPr>
                                <w:pStyle w:val="Caption"/>
                              </w:pPr>
                              <w:r>
                                <w:t>Figure 4-1</w:t>
                              </w:r>
                              <w:r w:rsidRPr="004729BA">
                                <w:t xml:space="preserve">: </w:t>
                              </w:r>
                              <w:r>
                                <w:t>Research Strategy – (Three Phases)</w:t>
                              </w:r>
                            </w:p>
                            <w:p w14:paraId="2EDEBA28" w14:textId="77777777" w:rsidR="00D87BB9" w:rsidRDefault="00D87BB9"/>
                            <w:p w14:paraId="31984E80"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B08404B" w14:textId="77777777" w:rsidR="00D87BB9" w:rsidRDefault="00D87BB9"/>
                            <w:p w14:paraId="46975523"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36A9FC07" w14:textId="77777777" w:rsidR="00D87BB9" w:rsidRDefault="00D87BB9"/>
                            <w:p w14:paraId="323669FE"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C8CF9C1" w14:textId="77777777" w:rsidR="00D87BB9" w:rsidRDefault="00D87BB9"/>
                            <w:p w14:paraId="05EDBA65" w14:textId="0223488E"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0C14792E" w14:textId="77777777" w:rsidR="00D87BB9" w:rsidRPr="00A61D62" w:rsidRDefault="00D87BB9" w:rsidP="00684B9C">
                              <w:pPr>
                                <w:pStyle w:val="Caption"/>
                                <w:spacing w:after="0"/>
                              </w:pPr>
                              <w:r>
                                <w:t>(Resource www.ThinkHazard.com)</w:t>
                              </w:r>
                              <w:r w:rsidRPr="00A61D62">
                                <w:t xml:space="preserve">                                         </w:t>
                              </w:r>
                            </w:p>
                            <w:p w14:paraId="08798DF1" w14:textId="77777777" w:rsidR="00D87BB9" w:rsidRDefault="00D87BB9"/>
                            <w:p w14:paraId="3A46FAD1"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5010FA78" w14:textId="77777777" w:rsidR="00D87BB9" w:rsidRPr="00A61D62" w:rsidRDefault="00D87BB9" w:rsidP="00684B9C">
                              <w:pPr>
                                <w:pStyle w:val="Caption"/>
                                <w:spacing w:after="0"/>
                              </w:pPr>
                              <w:r>
                                <w:t>(Resource www.ThinkHazard.com)</w:t>
                              </w:r>
                              <w:r w:rsidRPr="00A61D62">
                                <w:t xml:space="preserve">                                         </w:t>
                              </w:r>
                            </w:p>
                            <w:p w14:paraId="36659F91" w14:textId="77777777" w:rsidR="00D87BB9" w:rsidRDefault="00D87BB9"/>
                            <w:p w14:paraId="73A74C93" w14:textId="77777777" w:rsidR="00D87BB9" w:rsidRPr="004729BA" w:rsidRDefault="00D87BB9" w:rsidP="00B95302">
                              <w:pPr>
                                <w:pStyle w:val="Caption"/>
                              </w:pPr>
                              <w:r>
                                <w:t>Figure 4-1</w:t>
                              </w:r>
                              <w:r w:rsidRPr="004729BA">
                                <w:t xml:space="preserve">: </w:t>
                              </w:r>
                              <w:r>
                                <w:t>Research Strategy – (Three Phases)</w:t>
                              </w:r>
                            </w:p>
                            <w:p w14:paraId="74318781" w14:textId="77777777" w:rsidR="00D87BB9" w:rsidRDefault="00D87BB9"/>
                            <w:p w14:paraId="4B50EAA2" w14:textId="0223488E"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7A46204A" w14:textId="344A7CD5" w:rsidR="00D87BB9" w:rsidRPr="00A61D62" w:rsidRDefault="00D87BB9" w:rsidP="00684B9C">
                              <w:pPr>
                                <w:pStyle w:val="Caption"/>
                                <w:spacing w:after="0"/>
                              </w:pPr>
                              <w:r>
                                <w:t>(Resource www.ThinkHazard.com)</w:t>
                              </w:r>
                              <w:r w:rsidRPr="00A61D62">
                                <w:t xml:space="preserve">                                         </w:t>
                              </w:r>
                            </w:p>
                            <w:p w14:paraId="6F51B61C" w14:textId="77777777" w:rsidR="00D87BB9" w:rsidRDefault="00D87BB9"/>
                            <w:p w14:paraId="547C1FF1" w14:textId="5FEAF81D" w:rsidR="00D87BB9" w:rsidRDefault="00D87BB9" w:rsidP="00684B9C">
                              <w:pPr>
                                <w:pStyle w:val="Caption"/>
                                <w:spacing w:after="0"/>
                              </w:pPr>
                              <w:r>
                                <w:t>Figure 4-1</w:t>
                              </w:r>
                              <w:r w:rsidRPr="004729BA">
                                <w:t xml:space="preserve">: </w:t>
                              </w:r>
                              <w:r>
                                <w:t>Research Strategy – (Three Phases)Figure 3-18</w:t>
                              </w:r>
                              <w:r w:rsidRPr="00A61D62">
                                <w:t xml:space="preserve">: </w:t>
                              </w:r>
                              <w:r>
                                <w:t>Water Shortages Hazard Map, Ramallah/Earthquakes, Palestine</w:t>
                              </w:r>
                              <w:bookmarkEnd w:id="414"/>
                              <w:r>
                                <w:t xml:space="preserve"> </w:t>
                              </w:r>
                            </w:p>
                            <w:p w14:paraId="38E25344" w14:textId="77777777" w:rsidR="00D87BB9" w:rsidRPr="00A61D62" w:rsidRDefault="00D87BB9" w:rsidP="00684B9C">
                              <w:pPr>
                                <w:pStyle w:val="Caption"/>
                                <w:spacing w:after="0"/>
                              </w:pPr>
                              <w:bookmarkStart w:id="415" w:name="_Toc20738168"/>
                              <w:r>
                                <w:t>(Resource www.ThinkHazard.com)</w:t>
                              </w:r>
                              <w:bookmarkEnd w:id="415"/>
                              <w:r w:rsidRPr="00A61D62">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BC6342D" id="Group 127" o:spid="_x0000_s1125" style="position:absolute;margin-left:-31.45pt;margin-top:.15pt;width:481.25pt;height:200.15pt;z-index:252250112;mso-position-horizontal-relative:text;mso-position-vertical-relative:text" coordsize="61118,254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">
                <v:shape id="Picture 105" o:spid="_x0000_s1126" type="#_x0000_t75" style="position:absolute;left:3957;width:26141;height:20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">
                  <v:imagedata r:id="rId166" o:title="" cropbottom="2557f"/>
                  <v:path arrowok="t"/>
                </v:shape>
                <v:shape id="Picture 106" o:spid="_x0000_s1127" type="#_x0000_t75" style="position:absolute;left:30570;width:25254;height:20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">
                  <v:imagedata r:id="rId167" o:title=""/>
                  <v:path arrowok="t"/>
                </v:shape>
                <v:shape id="Text Box 126" o:spid="_x0000_s1128" type="#_x0000_t202" style="position:absolute;top:20881;width:61118;height:4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" filled="f" stroked="f" strokeweight=".5pt">
                  <v:textbox>
                    <w:txbxContent>
                      <w:p w14:paraId="5373BDE7" w14:textId="34D58D10" w:rsidR="00D87BB9" w:rsidRPr="00A61D62" w:rsidRDefault="00D87BB9" w:rsidP="001B73A1">
                        <w:pPr>
                          <w:pStyle w:val="Caption"/>
                          <w:spacing w:after="0"/>
                        </w:pPr>
                        <w:bookmarkStart w:id="416" w:name="_Toc20738167"/>
                        <w:r>
                          <w:t>Figure 3-16</w:t>
                        </w:r>
                        <w:r w:rsidRPr="00A61D62">
                          <w:t xml:space="preserve">: </w:t>
                        </w:r>
                        <w:r>
                          <w:t xml:space="preserve">Water Shortages Hazard Map, Ramallah/Earthquakes, Palestine </w:t>
                        </w:r>
                        <w:r w:rsidRPr="00A61D62">
                          <w:t xml:space="preserve">                                         </w:t>
                        </w:r>
                      </w:p>
                      <w:p w14:paraId="1A493B5C" w14:textId="77777777" w:rsidR="00D87BB9" w:rsidRDefault="00D87BB9"/>
                      <w:p w14:paraId="0676F63E"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1CD15662" w14:textId="77777777" w:rsidR="00D87BB9" w:rsidRPr="00A61D62" w:rsidRDefault="00D87BB9" w:rsidP="00684B9C">
                        <w:pPr>
                          <w:pStyle w:val="Caption"/>
                          <w:spacing w:after="0"/>
                        </w:pPr>
                        <w:r>
                          <w:t>(Resource www.ThinkHazard.com)</w:t>
                        </w:r>
                        <w:r w:rsidRPr="00A61D62">
                          <w:t xml:space="preserve">                                         </w:t>
                        </w:r>
                      </w:p>
                      <w:p w14:paraId="25EBA760" w14:textId="77777777" w:rsidR="00D87BB9" w:rsidRDefault="00D87BB9"/>
                      <w:p w14:paraId="5C80C313" w14:textId="77777777" w:rsidR="00D87BB9" w:rsidRPr="004729BA" w:rsidRDefault="00D87BB9" w:rsidP="00B95302">
                        <w:pPr>
                          <w:pStyle w:val="Caption"/>
                        </w:pPr>
                        <w:r>
                          <w:t>Figure 4-1</w:t>
                        </w:r>
                        <w:r w:rsidRPr="004729BA">
                          <w:t xml:space="preserve">: </w:t>
                        </w:r>
                        <w:r>
                          <w:t>Research Strategy – (Three Phases)</w:t>
                        </w:r>
                      </w:p>
                      <w:p w14:paraId="52C88864" w14:textId="77777777" w:rsidR="00D87BB9" w:rsidRDefault="00D87BB9"/>
                      <w:p w14:paraId="72255205"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1CC88706" w14:textId="77777777" w:rsidR="00D87BB9" w:rsidRPr="00A61D62" w:rsidRDefault="00D87BB9" w:rsidP="00684B9C">
                        <w:pPr>
                          <w:pStyle w:val="Caption"/>
                          <w:spacing w:after="0"/>
                        </w:pPr>
                        <w:r>
                          <w:t>(Resource www.ThinkHazard.com)</w:t>
                        </w:r>
                        <w:r w:rsidRPr="00A61D62">
                          <w:t xml:space="preserve">                                         </w:t>
                        </w:r>
                      </w:p>
                      <w:p w14:paraId="53F0B8BC" w14:textId="77777777" w:rsidR="00D87BB9" w:rsidRDefault="00D87BB9"/>
                      <w:p w14:paraId="54EBF00B"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7A64B779" w14:textId="77777777" w:rsidR="00D87BB9" w:rsidRPr="00A61D62" w:rsidRDefault="00D87BB9" w:rsidP="00684B9C">
                        <w:pPr>
                          <w:pStyle w:val="Caption"/>
                          <w:spacing w:after="0"/>
                        </w:pPr>
                        <w:r>
                          <w:t>(Resource www.ThinkHazard.com)</w:t>
                        </w:r>
                        <w:r w:rsidRPr="00A61D62">
                          <w:t xml:space="preserve">                                         </w:t>
                        </w:r>
                      </w:p>
                      <w:p w14:paraId="04DFA93A" w14:textId="77777777" w:rsidR="00D87BB9" w:rsidRDefault="00D87BB9"/>
                      <w:p w14:paraId="136BCABF" w14:textId="77777777" w:rsidR="00D87BB9" w:rsidRPr="004729BA" w:rsidRDefault="00D87BB9" w:rsidP="00B95302">
                        <w:pPr>
                          <w:pStyle w:val="Caption"/>
                        </w:pPr>
                        <w:r>
                          <w:t>Figure 4-1</w:t>
                        </w:r>
                        <w:r w:rsidRPr="004729BA">
                          <w:t xml:space="preserve">: </w:t>
                        </w:r>
                        <w:r>
                          <w:t>Research Strategy – (Three Phases)</w:t>
                        </w:r>
                      </w:p>
                      <w:p w14:paraId="294DCF77" w14:textId="77777777" w:rsidR="00D87BB9" w:rsidRDefault="00D87BB9"/>
                      <w:p w14:paraId="291CC60C"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4FE68E94" w14:textId="77777777" w:rsidR="00D87BB9" w:rsidRDefault="00D87BB9"/>
                      <w:p w14:paraId="5AF8A3E6"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FB48A1F" w14:textId="77777777" w:rsidR="00D87BB9" w:rsidRDefault="00D87BB9"/>
                      <w:p w14:paraId="1C237964"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17F4B8AA" w14:textId="77777777" w:rsidR="00D87BB9" w:rsidRDefault="00D87BB9"/>
                      <w:p w14:paraId="225D023D"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652BA5A4" w14:textId="77777777" w:rsidR="00D87BB9" w:rsidRPr="00A61D62" w:rsidRDefault="00D87BB9" w:rsidP="00684B9C">
                        <w:pPr>
                          <w:pStyle w:val="Caption"/>
                          <w:spacing w:after="0"/>
                        </w:pPr>
                        <w:r>
                          <w:t>(Resource www.ThinkHazard.com)</w:t>
                        </w:r>
                        <w:r w:rsidRPr="00A61D62">
                          <w:t xml:space="preserve">                                         </w:t>
                        </w:r>
                      </w:p>
                      <w:p w14:paraId="567E695B" w14:textId="77777777" w:rsidR="00D87BB9" w:rsidRDefault="00D87BB9"/>
                      <w:p w14:paraId="4A9CADA9"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77BF11EB" w14:textId="77777777" w:rsidR="00D87BB9" w:rsidRPr="00A61D62" w:rsidRDefault="00D87BB9" w:rsidP="00684B9C">
                        <w:pPr>
                          <w:pStyle w:val="Caption"/>
                          <w:spacing w:after="0"/>
                        </w:pPr>
                        <w:r>
                          <w:t>(Resource www.ThinkHazard.com)</w:t>
                        </w:r>
                        <w:r w:rsidRPr="00A61D62">
                          <w:t xml:space="preserve">                                         </w:t>
                        </w:r>
                      </w:p>
                      <w:p w14:paraId="781F694A" w14:textId="77777777" w:rsidR="00D87BB9" w:rsidRDefault="00D87BB9"/>
                      <w:p w14:paraId="68174513" w14:textId="77777777" w:rsidR="00D87BB9" w:rsidRPr="004729BA" w:rsidRDefault="00D87BB9" w:rsidP="00B95302">
                        <w:pPr>
                          <w:pStyle w:val="Caption"/>
                        </w:pPr>
                        <w:r>
                          <w:t>Figure 4-1</w:t>
                        </w:r>
                        <w:r w:rsidRPr="004729BA">
                          <w:t xml:space="preserve">: </w:t>
                        </w:r>
                        <w:r>
                          <w:t>Research Strategy – (Three Phases)</w:t>
                        </w:r>
                      </w:p>
                      <w:p w14:paraId="5FC1DA38" w14:textId="77777777" w:rsidR="00D87BB9" w:rsidRDefault="00D87BB9"/>
                      <w:p w14:paraId="2ADD7AE6"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0DC09A41" w14:textId="77777777" w:rsidR="00D87BB9" w:rsidRPr="00A61D62" w:rsidRDefault="00D87BB9" w:rsidP="00684B9C">
                        <w:pPr>
                          <w:pStyle w:val="Caption"/>
                          <w:spacing w:after="0"/>
                        </w:pPr>
                        <w:r>
                          <w:t>(Resource www.ThinkHazard.com)</w:t>
                        </w:r>
                        <w:r w:rsidRPr="00A61D62">
                          <w:t xml:space="preserve">                                         </w:t>
                        </w:r>
                      </w:p>
                      <w:p w14:paraId="30EA7B24" w14:textId="77777777" w:rsidR="00D87BB9" w:rsidRDefault="00D87BB9"/>
                      <w:p w14:paraId="2E82F184"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70781BD5" w14:textId="77777777" w:rsidR="00D87BB9" w:rsidRPr="00A61D62" w:rsidRDefault="00D87BB9" w:rsidP="00684B9C">
                        <w:pPr>
                          <w:pStyle w:val="Caption"/>
                          <w:spacing w:after="0"/>
                        </w:pPr>
                        <w:r>
                          <w:t>(Resource www.ThinkHazard.com)</w:t>
                        </w:r>
                        <w:r w:rsidRPr="00A61D62">
                          <w:t xml:space="preserve">                                         </w:t>
                        </w:r>
                      </w:p>
                      <w:p w14:paraId="4AD0B423" w14:textId="77777777" w:rsidR="00D87BB9" w:rsidRDefault="00D87BB9"/>
                      <w:p w14:paraId="439B82FF" w14:textId="77777777" w:rsidR="00D87BB9" w:rsidRPr="004729BA" w:rsidRDefault="00D87BB9" w:rsidP="00B95302">
                        <w:pPr>
                          <w:pStyle w:val="Caption"/>
                        </w:pPr>
                        <w:r>
                          <w:t>Figure 4-1</w:t>
                        </w:r>
                        <w:r w:rsidRPr="004729BA">
                          <w:t xml:space="preserve">: </w:t>
                        </w:r>
                        <w:r>
                          <w:t>Research Strategy – (Three Phases)</w:t>
                        </w:r>
                      </w:p>
                      <w:p w14:paraId="3FFD5A23" w14:textId="77777777" w:rsidR="00D87BB9" w:rsidRDefault="00D87BB9"/>
                      <w:p w14:paraId="7577C0F6"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0E328BD1" w14:textId="77777777" w:rsidR="00D87BB9" w:rsidRDefault="00D87BB9"/>
                      <w:p w14:paraId="442A7A83"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2CAAC62A" w14:textId="77777777" w:rsidR="00D87BB9" w:rsidRDefault="00D87BB9"/>
                      <w:p w14:paraId="2E80F32E"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23FDEED9" w14:textId="77777777" w:rsidR="00D87BB9" w:rsidRDefault="00D87BB9"/>
                      <w:p w14:paraId="5FC0CB14"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023BACB7" w14:textId="77777777" w:rsidR="00D87BB9" w:rsidRDefault="00D87BB9"/>
                      <w:p w14:paraId="465D91EA"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EB3A903" w14:textId="77777777" w:rsidR="00D87BB9" w:rsidRDefault="00D87BB9"/>
                      <w:p w14:paraId="1D678AE5"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8482C83" w14:textId="77777777" w:rsidR="00D87BB9" w:rsidRDefault="00D87BB9"/>
                      <w:p w14:paraId="73E075B4" w14:textId="77777777" w:rsidR="00D87BB9" w:rsidRDefault="00D87BB9" w:rsidP="000B4974">
                        <w:pPr>
                          <w:pStyle w:val="Caption"/>
                          <w:spacing w:after="0"/>
                        </w:pPr>
                        <w:r>
                          <w:t>Figure 4-3</w:t>
                        </w:r>
                        <w:r w:rsidRPr="004729BA">
                          <w:t xml:space="preserve">: </w:t>
                        </w:r>
                        <w:r>
                          <w:t>Time Triangulation – Khartoum Disaster Resilience Scorecard Results</w:t>
                        </w:r>
                      </w:p>
                      <w:p w14:paraId="05106B9C" w14:textId="77777777" w:rsidR="00D87BB9" w:rsidRPr="004729BA" w:rsidRDefault="00D87BB9" w:rsidP="000B4974">
                        <w:pPr>
                          <w:pStyle w:val="Caption"/>
                          <w:spacing w:after="0"/>
                        </w:pPr>
                        <w:r>
                          <w:t>(Right - 1st Oct 2017) and (Left - 2ND April 2018)</w:t>
                        </w:r>
                      </w:p>
                      <w:p w14:paraId="61FD04D4" w14:textId="77777777" w:rsidR="00D87BB9" w:rsidRDefault="00D87BB9"/>
                      <w:p w14:paraId="42AF2BF5"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53621E8" w14:textId="77777777" w:rsidR="00D87BB9" w:rsidRDefault="00D87BB9"/>
                      <w:p w14:paraId="18BF9B33"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9B1A5CF" w14:textId="77777777" w:rsidR="00D87BB9" w:rsidRDefault="00D87BB9"/>
                      <w:p w14:paraId="7F32A51A"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54F4CB68" w14:textId="77777777" w:rsidR="00D87BB9" w:rsidRDefault="00D87BB9"/>
                      <w:p w14:paraId="4E2C4373"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1324777C" w14:textId="77777777" w:rsidR="00D87BB9" w:rsidRDefault="00D87BB9"/>
                      <w:p w14:paraId="79088851"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57627513" w14:textId="77777777" w:rsidR="00D87BB9" w:rsidRDefault="00D87BB9"/>
                      <w:p w14:paraId="7732383C"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5CA449EF" w14:textId="77777777" w:rsidR="00D87BB9" w:rsidRPr="00A61D62" w:rsidRDefault="00D87BB9" w:rsidP="00684B9C">
                        <w:pPr>
                          <w:pStyle w:val="Caption"/>
                          <w:spacing w:after="0"/>
                        </w:pPr>
                        <w:r>
                          <w:t>(Resource www.ThinkHazard.com)</w:t>
                        </w:r>
                        <w:r w:rsidRPr="00A61D62">
                          <w:t xml:space="preserve">                                         </w:t>
                        </w:r>
                      </w:p>
                      <w:p w14:paraId="25B544A5" w14:textId="77777777" w:rsidR="00D87BB9" w:rsidRDefault="00D87BB9"/>
                      <w:p w14:paraId="36173A38"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34214CBD" w14:textId="77777777" w:rsidR="00D87BB9" w:rsidRPr="00A61D62" w:rsidRDefault="00D87BB9" w:rsidP="00684B9C">
                        <w:pPr>
                          <w:pStyle w:val="Caption"/>
                          <w:spacing w:after="0"/>
                        </w:pPr>
                        <w:r>
                          <w:t>(Resource www.ThinkHazard.com)</w:t>
                        </w:r>
                        <w:r w:rsidRPr="00A61D62">
                          <w:t xml:space="preserve">                                         </w:t>
                        </w:r>
                      </w:p>
                      <w:p w14:paraId="7C89B2B1" w14:textId="77777777" w:rsidR="00D87BB9" w:rsidRDefault="00D87BB9"/>
                      <w:p w14:paraId="49992DCE" w14:textId="77777777" w:rsidR="00D87BB9" w:rsidRPr="004729BA" w:rsidRDefault="00D87BB9" w:rsidP="00B95302">
                        <w:pPr>
                          <w:pStyle w:val="Caption"/>
                        </w:pPr>
                        <w:r>
                          <w:t>Figure 4-1</w:t>
                        </w:r>
                        <w:r w:rsidRPr="004729BA">
                          <w:t xml:space="preserve">: </w:t>
                        </w:r>
                        <w:r>
                          <w:t>Research Strategy – (Three Phases)</w:t>
                        </w:r>
                      </w:p>
                      <w:p w14:paraId="147F1B45" w14:textId="77777777" w:rsidR="00D87BB9" w:rsidRDefault="00D87BB9"/>
                      <w:p w14:paraId="6B45DAF7"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71EE18B5" w14:textId="77777777" w:rsidR="00D87BB9" w:rsidRPr="00A61D62" w:rsidRDefault="00D87BB9" w:rsidP="00684B9C">
                        <w:pPr>
                          <w:pStyle w:val="Caption"/>
                          <w:spacing w:after="0"/>
                        </w:pPr>
                        <w:r>
                          <w:t>(Resource www.ThinkHazard.com)</w:t>
                        </w:r>
                        <w:r w:rsidRPr="00A61D62">
                          <w:t xml:space="preserve">                                         </w:t>
                        </w:r>
                      </w:p>
                      <w:p w14:paraId="5636D602" w14:textId="77777777" w:rsidR="00D87BB9" w:rsidRDefault="00D87BB9"/>
                      <w:p w14:paraId="10BCE71E"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39FB1BF4" w14:textId="77777777" w:rsidR="00D87BB9" w:rsidRPr="00A61D62" w:rsidRDefault="00D87BB9" w:rsidP="00684B9C">
                        <w:pPr>
                          <w:pStyle w:val="Caption"/>
                          <w:spacing w:after="0"/>
                        </w:pPr>
                        <w:r>
                          <w:t>(Resource www.ThinkHazard.com)</w:t>
                        </w:r>
                        <w:r w:rsidRPr="00A61D62">
                          <w:t xml:space="preserve">                                         </w:t>
                        </w:r>
                      </w:p>
                      <w:p w14:paraId="716C2000" w14:textId="77777777" w:rsidR="00D87BB9" w:rsidRDefault="00D87BB9"/>
                      <w:p w14:paraId="5C14A153" w14:textId="77777777" w:rsidR="00D87BB9" w:rsidRPr="004729BA" w:rsidRDefault="00D87BB9" w:rsidP="00B95302">
                        <w:pPr>
                          <w:pStyle w:val="Caption"/>
                        </w:pPr>
                        <w:r>
                          <w:t>Figure 4-1</w:t>
                        </w:r>
                        <w:r w:rsidRPr="004729BA">
                          <w:t xml:space="preserve">: </w:t>
                        </w:r>
                        <w:r>
                          <w:t>Research Strategy – (Three Phases)</w:t>
                        </w:r>
                      </w:p>
                      <w:p w14:paraId="1E7DDAC6" w14:textId="77777777" w:rsidR="00D87BB9" w:rsidRDefault="00D87BB9"/>
                      <w:p w14:paraId="5D3EADCD"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489E8370" w14:textId="77777777" w:rsidR="00D87BB9" w:rsidRDefault="00D87BB9"/>
                      <w:p w14:paraId="04254418"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24B20F7B" w14:textId="77777777" w:rsidR="00D87BB9" w:rsidRDefault="00D87BB9"/>
                      <w:p w14:paraId="5E08B574"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F25FFD5" w14:textId="77777777" w:rsidR="00D87BB9" w:rsidRDefault="00D87BB9"/>
                      <w:p w14:paraId="3FD435F1"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4B2634CB" w14:textId="77777777" w:rsidR="00D87BB9" w:rsidRPr="00A61D62" w:rsidRDefault="00D87BB9" w:rsidP="00684B9C">
                        <w:pPr>
                          <w:pStyle w:val="Caption"/>
                          <w:spacing w:after="0"/>
                        </w:pPr>
                        <w:r>
                          <w:t>(Resource www.ThinkHazard.com)</w:t>
                        </w:r>
                        <w:r w:rsidRPr="00A61D62">
                          <w:t xml:space="preserve">                                         </w:t>
                        </w:r>
                      </w:p>
                      <w:p w14:paraId="13C42C36" w14:textId="77777777" w:rsidR="00D87BB9" w:rsidRDefault="00D87BB9"/>
                      <w:p w14:paraId="67E0CCA3"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36176BD2" w14:textId="77777777" w:rsidR="00D87BB9" w:rsidRPr="00A61D62" w:rsidRDefault="00D87BB9" w:rsidP="00684B9C">
                        <w:pPr>
                          <w:pStyle w:val="Caption"/>
                          <w:spacing w:after="0"/>
                        </w:pPr>
                        <w:r>
                          <w:t>(Resource www.ThinkHazard.com)</w:t>
                        </w:r>
                        <w:r w:rsidRPr="00A61D62">
                          <w:t xml:space="preserve">                                         </w:t>
                        </w:r>
                      </w:p>
                      <w:p w14:paraId="3B9032A1" w14:textId="77777777" w:rsidR="00D87BB9" w:rsidRDefault="00D87BB9"/>
                      <w:p w14:paraId="25F30E13" w14:textId="77777777" w:rsidR="00D87BB9" w:rsidRPr="004729BA" w:rsidRDefault="00D87BB9" w:rsidP="00B95302">
                        <w:pPr>
                          <w:pStyle w:val="Caption"/>
                        </w:pPr>
                        <w:r>
                          <w:t>Figure 4-1</w:t>
                        </w:r>
                        <w:r w:rsidRPr="004729BA">
                          <w:t xml:space="preserve">: </w:t>
                        </w:r>
                        <w:r>
                          <w:t>Research Strategy – (Three Phases)</w:t>
                        </w:r>
                      </w:p>
                      <w:p w14:paraId="786FC298" w14:textId="77777777" w:rsidR="00D87BB9" w:rsidRDefault="00D87BB9"/>
                      <w:p w14:paraId="72893D4C"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16018506" w14:textId="77777777" w:rsidR="00D87BB9" w:rsidRPr="00A61D62" w:rsidRDefault="00D87BB9" w:rsidP="00684B9C">
                        <w:pPr>
                          <w:pStyle w:val="Caption"/>
                          <w:spacing w:after="0"/>
                        </w:pPr>
                        <w:r>
                          <w:t>(Resource www.ThinkHazard.com)</w:t>
                        </w:r>
                        <w:r w:rsidRPr="00A61D62">
                          <w:t xml:space="preserve">                                         </w:t>
                        </w:r>
                      </w:p>
                      <w:p w14:paraId="5358E6C2" w14:textId="77777777" w:rsidR="00D87BB9" w:rsidRDefault="00D87BB9"/>
                      <w:p w14:paraId="1499876E"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60ED5077" w14:textId="77777777" w:rsidR="00D87BB9" w:rsidRPr="00A61D62" w:rsidRDefault="00D87BB9" w:rsidP="00684B9C">
                        <w:pPr>
                          <w:pStyle w:val="Caption"/>
                          <w:spacing w:after="0"/>
                        </w:pPr>
                        <w:r>
                          <w:t>(Resource www.ThinkHazard.com)</w:t>
                        </w:r>
                        <w:r w:rsidRPr="00A61D62">
                          <w:t xml:space="preserve">                                         </w:t>
                        </w:r>
                      </w:p>
                      <w:p w14:paraId="0B34C657" w14:textId="77777777" w:rsidR="00D87BB9" w:rsidRDefault="00D87BB9"/>
                      <w:p w14:paraId="02A9BAAC" w14:textId="77777777" w:rsidR="00D87BB9" w:rsidRPr="004729BA" w:rsidRDefault="00D87BB9" w:rsidP="00B95302">
                        <w:pPr>
                          <w:pStyle w:val="Caption"/>
                        </w:pPr>
                        <w:r>
                          <w:t>Figure 4-3</w:t>
                        </w:r>
                        <w:r w:rsidRPr="004729BA">
                          <w:t xml:space="preserve">: </w:t>
                        </w:r>
                        <w:r>
                          <w:t>Research Strategy – (Three Phases)</w:t>
                        </w:r>
                      </w:p>
                      <w:p w14:paraId="446AFB67" w14:textId="77777777" w:rsidR="00D87BB9" w:rsidRDefault="00D87BB9"/>
                      <w:p w14:paraId="573B6A9F"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1D763C31" w14:textId="77777777" w:rsidR="00D87BB9" w:rsidRDefault="00D87BB9"/>
                      <w:p w14:paraId="5BEFE2E4"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1CE01C6C" w14:textId="77777777" w:rsidR="00D87BB9" w:rsidRDefault="00D87BB9"/>
                      <w:p w14:paraId="5CAF1BAC"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44C5776A" w14:textId="77777777" w:rsidR="00D87BB9" w:rsidRDefault="00D87BB9"/>
                      <w:p w14:paraId="668306DB"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4BAAE83C" w14:textId="77777777" w:rsidR="00D87BB9" w:rsidRDefault="00D87BB9"/>
                      <w:p w14:paraId="769C161E"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5D09724F" w14:textId="77777777" w:rsidR="00D87BB9" w:rsidRDefault="00D87BB9"/>
                      <w:p w14:paraId="4E7332D0"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47147E7" w14:textId="77777777" w:rsidR="00D87BB9" w:rsidRDefault="00D87BB9"/>
                      <w:p w14:paraId="78E049CC" w14:textId="77777777" w:rsidR="00D87BB9" w:rsidRDefault="00D87BB9" w:rsidP="000B4974">
                        <w:pPr>
                          <w:pStyle w:val="Caption"/>
                          <w:spacing w:after="0"/>
                        </w:pPr>
                        <w:r>
                          <w:t>Figure 4-3</w:t>
                        </w:r>
                        <w:r w:rsidRPr="004729BA">
                          <w:t xml:space="preserve">: </w:t>
                        </w:r>
                        <w:r>
                          <w:t>Time Triangulation – Khartoum Disaster Resilience Scorecard Results</w:t>
                        </w:r>
                      </w:p>
                      <w:p w14:paraId="4F7C11FE" w14:textId="77777777" w:rsidR="00D87BB9" w:rsidRPr="004729BA" w:rsidRDefault="00D87BB9" w:rsidP="000B4974">
                        <w:pPr>
                          <w:pStyle w:val="Caption"/>
                          <w:spacing w:after="0"/>
                        </w:pPr>
                        <w:r>
                          <w:t>(Right - 1st Oct 2017) and (Left - 2ND April 2018)</w:t>
                        </w:r>
                      </w:p>
                      <w:p w14:paraId="65CB12EA" w14:textId="77777777" w:rsidR="00D87BB9" w:rsidRDefault="00D87BB9"/>
                      <w:p w14:paraId="3AA18C73"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295F1C4" w14:textId="77777777" w:rsidR="00D87BB9" w:rsidRDefault="00D87BB9"/>
                      <w:p w14:paraId="2D68CBD0"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285FBBB6" w14:textId="77777777" w:rsidR="00D87BB9" w:rsidRDefault="00D87BB9"/>
                      <w:p w14:paraId="7BB10417"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50F6D16D" w14:textId="77777777" w:rsidR="00D87BB9" w:rsidRDefault="00D87BB9"/>
                      <w:p w14:paraId="27CD322B"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60A60DC" w14:textId="77777777" w:rsidR="00D87BB9" w:rsidRDefault="00D87BB9"/>
                      <w:p w14:paraId="5732851A"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48292497" w14:textId="77777777" w:rsidR="00D87BB9" w:rsidRDefault="00D87BB9"/>
                      <w:p w14:paraId="6D6D8F24"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1F195390" w14:textId="77777777" w:rsidR="00D87BB9" w:rsidRDefault="00D87BB9"/>
                      <w:p w14:paraId="29A77BFA"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194BF64C" w14:textId="77777777" w:rsidR="00D87BB9" w:rsidRDefault="00D87BB9"/>
                      <w:p w14:paraId="1234783C"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1F5593D" w14:textId="77777777" w:rsidR="00D87BB9" w:rsidRDefault="00D87BB9"/>
                      <w:p w14:paraId="3C6D188E" w14:textId="77777777" w:rsidR="00D87BB9" w:rsidRDefault="00D87BB9" w:rsidP="000B4974">
                        <w:pPr>
                          <w:pStyle w:val="Caption"/>
                          <w:spacing w:after="0"/>
                        </w:pPr>
                        <w:r>
                          <w:t>Figure 4-3</w:t>
                        </w:r>
                        <w:r w:rsidRPr="004729BA">
                          <w:t xml:space="preserve">: </w:t>
                        </w:r>
                        <w:r>
                          <w:t>Time Triangulation – Khartoum Disaster Resilience Scorecard Results</w:t>
                        </w:r>
                      </w:p>
                      <w:p w14:paraId="4053DD8C" w14:textId="77777777" w:rsidR="00D87BB9" w:rsidRPr="004729BA" w:rsidRDefault="00D87BB9" w:rsidP="000B4974">
                        <w:pPr>
                          <w:pStyle w:val="Caption"/>
                          <w:spacing w:after="0"/>
                        </w:pPr>
                        <w:r>
                          <w:t>(Right - 1st Oct 2017) and (Left - 2ND April 2018)</w:t>
                        </w:r>
                      </w:p>
                      <w:p w14:paraId="6C672C28" w14:textId="77777777" w:rsidR="00D87BB9" w:rsidRDefault="00D87BB9"/>
                      <w:p w14:paraId="4D15F4BD"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E5ADA63" w14:textId="77777777" w:rsidR="00D87BB9" w:rsidRDefault="00D87BB9"/>
                      <w:p w14:paraId="5E78FF19"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2DF5AF1" w14:textId="77777777" w:rsidR="00D87BB9" w:rsidRDefault="00D87BB9"/>
                      <w:p w14:paraId="2DB0A8DE" w14:textId="77777777" w:rsidR="00D87BB9" w:rsidRDefault="00D87BB9" w:rsidP="000B4974">
                        <w:pPr>
                          <w:pStyle w:val="Caption"/>
                          <w:spacing w:after="0"/>
                        </w:pPr>
                        <w:r>
                          <w:t>Figure 4-3</w:t>
                        </w:r>
                        <w:r w:rsidRPr="004729BA">
                          <w:t xml:space="preserve">: </w:t>
                        </w:r>
                        <w:r>
                          <w:t>Time Triangulation – Khartoum Disaster Resilience Scorecard Results</w:t>
                        </w:r>
                      </w:p>
                      <w:p w14:paraId="6D4B13E7" w14:textId="77777777" w:rsidR="00D87BB9" w:rsidRPr="004729BA" w:rsidRDefault="00D87BB9" w:rsidP="000B4974">
                        <w:pPr>
                          <w:pStyle w:val="Caption"/>
                          <w:spacing w:after="0"/>
                        </w:pPr>
                        <w:r>
                          <w:t>(Right - 1st Oct 2017) and (Left - 2ND April 2018)</w:t>
                        </w:r>
                      </w:p>
                      <w:p w14:paraId="74477B27" w14:textId="77777777" w:rsidR="00D87BB9" w:rsidRDefault="00D87BB9"/>
                      <w:p w14:paraId="754C7948" w14:textId="77777777" w:rsidR="00D87BB9" w:rsidRDefault="00D87BB9" w:rsidP="000B4974">
                        <w:pPr>
                          <w:pStyle w:val="Caption"/>
                          <w:spacing w:after="0"/>
                        </w:pPr>
                        <w:r>
                          <w:t>Figure 4-3</w:t>
                        </w:r>
                        <w:r w:rsidRPr="004729BA">
                          <w:t xml:space="preserve">: </w:t>
                        </w:r>
                        <w:r>
                          <w:t>Time Triangulation – Khartoum Disaster Resilience Scorecard Results</w:t>
                        </w:r>
                      </w:p>
                      <w:p w14:paraId="11D5B193" w14:textId="77777777" w:rsidR="00D87BB9" w:rsidRPr="004729BA" w:rsidRDefault="00D87BB9" w:rsidP="000B4974">
                        <w:pPr>
                          <w:pStyle w:val="Caption"/>
                          <w:spacing w:after="0"/>
                        </w:pPr>
                        <w:r>
                          <w:t>(Right - 1st Oct 2017) and (Left - 2ND April 2018)</w:t>
                        </w:r>
                      </w:p>
                      <w:p w14:paraId="4E0A15F7" w14:textId="77777777" w:rsidR="00D87BB9" w:rsidRDefault="00D87BB9"/>
                      <w:p w14:paraId="73F97C18" w14:textId="77777777" w:rsidR="00D87BB9" w:rsidRDefault="00D87BB9" w:rsidP="000B4974">
                        <w:pPr>
                          <w:pStyle w:val="Caption"/>
                          <w:spacing w:after="0"/>
                        </w:pPr>
                        <w:r>
                          <w:t>Figure 4-3</w:t>
                        </w:r>
                        <w:r w:rsidRPr="004729BA">
                          <w:t xml:space="preserve">: </w:t>
                        </w:r>
                        <w:r>
                          <w:t>Time Triangulation – Khartoum Disaster Resilience Scorecard Results</w:t>
                        </w:r>
                      </w:p>
                      <w:p w14:paraId="451A9CFB" w14:textId="77777777" w:rsidR="00D87BB9" w:rsidRPr="004729BA" w:rsidRDefault="00D87BB9" w:rsidP="000B4974">
                        <w:pPr>
                          <w:pStyle w:val="Caption"/>
                          <w:spacing w:after="0"/>
                        </w:pPr>
                        <w:r>
                          <w:t>(Right - 1st Oct 2017) and (Left - 2ND April 2018)</w:t>
                        </w:r>
                      </w:p>
                      <w:p w14:paraId="29051131" w14:textId="77777777" w:rsidR="00D87BB9" w:rsidRDefault="00D87BB9"/>
                      <w:p w14:paraId="42714DA2"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FBC089C" w14:textId="77777777" w:rsidR="00D87BB9" w:rsidRDefault="00D87BB9"/>
                      <w:p w14:paraId="3BA30A76"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8D516C6" w14:textId="77777777" w:rsidR="00D87BB9" w:rsidRDefault="00D87BB9"/>
                      <w:p w14:paraId="21D795D4" w14:textId="77777777" w:rsidR="00D87BB9" w:rsidRDefault="00D87BB9" w:rsidP="000B4974">
                        <w:pPr>
                          <w:pStyle w:val="Caption"/>
                          <w:spacing w:after="0"/>
                        </w:pPr>
                        <w:r>
                          <w:t>Figure 4-3</w:t>
                        </w:r>
                        <w:r w:rsidRPr="004729BA">
                          <w:t xml:space="preserve">: </w:t>
                        </w:r>
                        <w:r>
                          <w:t>Time Triangulation – Khartoum Disaster Resilience Scorecard Results</w:t>
                        </w:r>
                      </w:p>
                      <w:p w14:paraId="669BAF12" w14:textId="77777777" w:rsidR="00D87BB9" w:rsidRPr="004729BA" w:rsidRDefault="00D87BB9" w:rsidP="000B4974">
                        <w:pPr>
                          <w:pStyle w:val="Caption"/>
                          <w:spacing w:after="0"/>
                        </w:pPr>
                        <w:r>
                          <w:t>(Right - 1st Oct 2017) and (Left - 2ND April 2018)</w:t>
                        </w:r>
                      </w:p>
                      <w:p w14:paraId="7D982332" w14:textId="77777777" w:rsidR="00D87BB9" w:rsidRDefault="00D87BB9"/>
                      <w:p w14:paraId="508B3750"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7D5E589" w14:textId="77777777" w:rsidR="00D87BB9" w:rsidRDefault="00D87BB9"/>
                      <w:p w14:paraId="33D37AB5"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53174599" w14:textId="77777777" w:rsidR="00D87BB9" w:rsidRDefault="00D87BB9"/>
                      <w:p w14:paraId="3ED5E23D"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2E5507F7" w14:textId="77777777" w:rsidR="00D87BB9" w:rsidRDefault="00D87BB9"/>
                      <w:p w14:paraId="0F1F655A"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427FE046" w14:textId="77777777" w:rsidR="00D87BB9" w:rsidRDefault="00D87BB9"/>
                      <w:p w14:paraId="3ECBA835"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2600DDBC" w14:textId="77777777" w:rsidR="00D87BB9" w:rsidRDefault="00D87BB9"/>
                      <w:p w14:paraId="0A473F08"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6A49BF31" w14:textId="77777777" w:rsidR="00D87BB9" w:rsidRDefault="00D87BB9"/>
                      <w:p w14:paraId="2A3897DD"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5826C3B0" w14:textId="77777777" w:rsidR="00D87BB9" w:rsidRDefault="00D87BB9"/>
                      <w:p w14:paraId="622E1EF0"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E65BB86" w14:textId="77777777" w:rsidR="00D87BB9" w:rsidRDefault="00D87BB9"/>
                      <w:p w14:paraId="3FD7D175" w14:textId="77777777" w:rsidR="00D87BB9" w:rsidRDefault="00D87BB9" w:rsidP="000B4974">
                        <w:pPr>
                          <w:pStyle w:val="Caption"/>
                          <w:spacing w:after="0"/>
                        </w:pPr>
                        <w:r>
                          <w:t>Figure 4-3</w:t>
                        </w:r>
                        <w:r w:rsidRPr="004729BA">
                          <w:t xml:space="preserve">: </w:t>
                        </w:r>
                        <w:r>
                          <w:t>Time Triangulation – Khartoum Disaster Resilience Scorecard Results</w:t>
                        </w:r>
                      </w:p>
                      <w:p w14:paraId="558B3DCF" w14:textId="77777777" w:rsidR="00D87BB9" w:rsidRPr="004729BA" w:rsidRDefault="00D87BB9" w:rsidP="000B4974">
                        <w:pPr>
                          <w:pStyle w:val="Caption"/>
                          <w:spacing w:after="0"/>
                        </w:pPr>
                        <w:r>
                          <w:t>(Right - 1st Oct 2017) and (Left - 2ND April 2018)</w:t>
                        </w:r>
                      </w:p>
                      <w:p w14:paraId="59CF12E7" w14:textId="77777777" w:rsidR="00D87BB9" w:rsidRDefault="00D87BB9"/>
                      <w:p w14:paraId="7815068D"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9A938DF" w14:textId="77777777" w:rsidR="00D87BB9" w:rsidRDefault="00D87BB9"/>
                      <w:p w14:paraId="4BF7A159"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75F5A11B" w14:textId="77777777" w:rsidR="00D87BB9" w:rsidRDefault="00D87BB9"/>
                      <w:p w14:paraId="6B32777A"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0A1E681A" w14:textId="77777777" w:rsidR="00D87BB9" w:rsidRDefault="00D87BB9"/>
                      <w:p w14:paraId="4B8C6CC2"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65353AF9" w14:textId="77777777" w:rsidR="00D87BB9" w:rsidRDefault="00D87BB9"/>
                      <w:p w14:paraId="46243CE5"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7741003E" w14:textId="77777777" w:rsidR="00D87BB9" w:rsidRDefault="00D87BB9"/>
                      <w:p w14:paraId="051238F3" w14:textId="0223488E"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271F7814" w14:textId="77777777" w:rsidR="00D87BB9" w:rsidRPr="00A61D62" w:rsidRDefault="00D87BB9" w:rsidP="00684B9C">
                        <w:pPr>
                          <w:pStyle w:val="Caption"/>
                          <w:spacing w:after="0"/>
                        </w:pPr>
                        <w:r>
                          <w:t>(Resource www.ThinkHazard.com)</w:t>
                        </w:r>
                        <w:r w:rsidRPr="00A61D62">
                          <w:t xml:space="preserve">                                         </w:t>
                        </w:r>
                      </w:p>
                      <w:p w14:paraId="7D4E5AC6" w14:textId="77777777" w:rsidR="00D87BB9" w:rsidRDefault="00D87BB9"/>
                      <w:p w14:paraId="41FD5105"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2E1A06A8" w14:textId="77777777" w:rsidR="00D87BB9" w:rsidRPr="00A61D62" w:rsidRDefault="00D87BB9" w:rsidP="00684B9C">
                        <w:pPr>
                          <w:pStyle w:val="Caption"/>
                          <w:spacing w:after="0"/>
                        </w:pPr>
                        <w:r>
                          <w:t>(Resource www.ThinkHazard.com)</w:t>
                        </w:r>
                        <w:r w:rsidRPr="00A61D62">
                          <w:t xml:space="preserve">                                         </w:t>
                        </w:r>
                      </w:p>
                      <w:p w14:paraId="377E2CB4" w14:textId="77777777" w:rsidR="00D87BB9" w:rsidRDefault="00D87BB9"/>
                      <w:p w14:paraId="7E85CEC7" w14:textId="77777777" w:rsidR="00D87BB9" w:rsidRPr="004729BA" w:rsidRDefault="00D87BB9" w:rsidP="00B95302">
                        <w:pPr>
                          <w:pStyle w:val="Caption"/>
                        </w:pPr>
                        <w:r>
                          <w:t>Figure 4-1</w:t>
                        </w:r>
                        <w:r w:rsidRPr="004729BA">
                          <w:t xml:space="preserve">: </w:t>
                        </w:r>
                        <w:r>
                          <w:t>Research Strategy – (Three Phases)</w:t>
                        </w:r>
                      </w:p>
                      <w:p w14:paraId="6E5A9CE1" w14:textId="77777777" w:rsidR="00D87BB9" w:rsidRDefault="00D87BB9"/>
                      <w:p w14:paraId="254155DB"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56877E9C" w14:textId="77777777" w:rsidR="00D87BB9" w:rsidRPr="00A61D62" w:rsidRDefault="00D87BB9" w:rsidP="00684B9C">
                        <w:pPr>
                          <w:pStyle w:val="Caption"/>
                          <w:spacing w:after="0"/>
                        </w:pPr>
                        <w:r>
                          <w:t>(Resource www.ThinkHazard.com)</w:t>
                        </w:r>
                        <w:r w:rsidRPr="00A61D62">
                          <w:t xml:space="preserve">                                         </w:t>
                        </w:r>
                      </w:p>
                      <w:p w14:paraId="27110E86" w14:textId="77777777" w:rsidR="00D87BB9" w:rsidRDefault="00D87BB9"/>
                      <w:p w14:paraId="5466FB14"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0DBB0449" w14:textId="77777777" w:rsidR="00D87BB9" w:rsidRPr="00A61D62" w:rsidRDefault="00D87BB9" w:rsidP="00684B9C">
                        <w:pPr>
                          <w:pStyle w:val="Caption"/>
                          <w:spacing w:after="0"/>
                        </w:pPr>
                        <w:r>
                          <w:t>(Resource www.ThinkHazard.com)</w:t>
                        </w:r>
                        <w:r w:rsidRPr="00A61D62">
                          <w:t xml:space="preserve">                                         </w:t>
                        </w:r>
                      </w:p>
                      <w:p w14:paraId="5AA02C13" w14:textId="77777777" w:rsidR="00D87BB9" w:rsidRDefault="00D87BB9"/>
                      <w:p w14:paraId="4DC7C0A6" w14:textId="77777777" w:rsidR="00D87BB9" w:rsidRPr="004729BA" w:rsidRDefault="00D87BB9" w:rsidP="00B95302">
                        <w:pPr>
                          <w:pStyle w:val="Caption"/>
                        </w:pPr>
                        <w:r>
                          <w:t>Figure 4-1</w:t>
                        </w:r>
                        <w:r w:rsidRPr="004729BA">
                          <w:t xml:space="preserve">: </w:t>
                        </w:r>
                        <w:r>
                          <w:t>Research Strategy – (Three Phases)</w:t>
                        </w:r>
                      </w:p>
                      <w:p w14:paraId="033681CA" w14:textId="77777777" w:rsidR="00D87BB9" w:rsidRDefault="00D87BB9"/>
                      <w:p w14:paraId="5D1DE1EC"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5E70F5C6" w14:textId="77777777" w:rsidR="00D87BB9" w:rsidRDefault="00D87BB9"/>
                      <w:p w14:paraId="2E919202"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219B31D7" w14:textId="77777777" w:rsidR="00D87BB9" w:rsidRDefault="00D87BB9"/>
                      <w:p w14:paraId="59D3DA26"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2F64C3DD" w14:textId="77777777" w:rsidR="00D87BB9" w:rsidRDefault="00D87BB9"/>
                      <w:p w14:paraId="47BAC9E1"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63DF9959" w14:textId="77777777" w:rsidR="00D87BB9" w:rsidRPr="00A61D62" w:rsidRDefault="00D87BB9" w:rsidP="00684B9C">
                        <w:pPr>
                          <w:pStyle w:val="Caption"/>
                          <w:spacing w:after="0"/>
                        </w:pPr>
                        <w:r>
                          <w:t>(Resource www.ThinkHazard.com)</w:t>
                        </w:r>
                        <w:r w:rsidRPr="00A61D62">
                          <w:t xml:space="preserve">                                         </w:t>
                        </w:r>
                      </w:p>
                      <w:p w14:paraId="140AD8A8" w14:textId="77777777" w:rsidR="00D87BB9" w:rsidRDefault="00D87BB9"/>
                      <w:p w14:paraId="7F265907"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7D3263FD" w14:textId="77777777" w:rsidR="00D87BB9" w:rsidRPr="00A61D62" w:rsidRDefault="00D87BB9" w:rsidP="00684B9C">
                        <w:pPr>
                          <w:pStyle w:val="Caption"/>
                          <w:spacing w:after="0"/>
                        </w:pPr>
                        <w:r>
                          <w:t>(Resource www.ThinkHazard.com)</w:t>
                        </w:r>
                        <w:r w:rsidRPr="00A61D62">
                          <w:t xml:space="preserve">                                         </w:t>
                        </w:r>
                      </w:p>
                      <w:p w14:paraId="1132EA42" w14:textId="77777777" w:rsidR="00D87BB9" w:rsidRDefault="00D87BB9"/>
                      <w:p w14:paraId="69519781" w14:textId="77777777" w:rsidR="00D87BB9" w:rsidRPr="004729BA" w:rsidRDefault="00D87BB9" w:rsidP="00B95302">
                        <w:pPr>
                          <w:pStyle w:val="Caption"/>
                        </w:pPr>
                        <w:r>
                          <w:t>Figure 4-1</w:t>
                        </w:r>
                        <w:r w:rsidRPr="004729BA">
                          <w:t xml:space="preserve">: </w:t>
                        </w:r>
                        <w:r>
                          <w:t>Research Strategy – (Three Phases)</w:t>
                        </w:r>
                      </w:p>
                      <w:p w14:paraId="7A2E0C2C" w14:textId="77777777" w:rsidR="00D87BB9" w:rsidRDefault="00D87BB9"/>
                      <w:p w14:paraId="5395EBCB"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3983B5AB" w14:textId="77777777" w:rsidR="00D87BB9" w:rsidRPr="00A61D62" w:rsidRDefault="00D87BB9" w:rsidP="00684B9C">
                        <w:pPr>
                          <w:pStyle w:val="Caption"/>
                          <w:spacing w:after="0"/>
                        </w:pPr>
                        <w:r>
                          <w:t>(Resource www.ThinkHazard.com)</w:t>
                        </w:r>
                        <w:r w:rsidRPr="00A61D62">
                          <w:t xml:space="preserve">                                         </w:t>
                        </w:r>
                      </w:p>
                      <w:p w14:paraId="0CDD42AE" w14:textId="77777777" w:rsidR="00D87BB9" w:rsidRDefault="00D87BB9"/>
                      <w:p w14:paraId="1F53D3B9"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6DEE10C2" w14:textId="77777777" w:rsidR="00D87BB9" w:rsidRPr="00A61D62" w:rsidRDefault="00D87BB9" w:rsidP="00684B9C">
                        <w:pPr>
                          <w:pStyle w:val="Caption"/>
                          <w:spacing w:after="0"/>
                        </w:pPr>
                        <w:r>
                          <w:t>(Resource www.ThinkHazard.com)</w:t>
                        </w:r>
                        <w:r w:rsidRPr="00A61D62">
                          <w:t xml:space="preserve">                                         </w:t>
                        </w:r>
                      </w:p>
                      <w:p w14:paraId="6105D74A" w14:textId="77777777" w:rsidR="00D87BB9" w:rsidRDefault="00D87BB9"/>
                      <w:p w14:paraId="3821129E" w14:textId="77777777" w:rsidR="00D87BB9" w:rsidRPr="004729BA" w:rsidRDefault="00D87BB9" w:rsidP="00B95302">
                        <w:pPr>
                          <w:pStyle w:val="Caption"/>
                        </w:pPr>
                        <w:r>
                          <w:t>Figure 4-1</w:t>
                        </w:r>
                        <w:r w:rsidRPr="004729BA">
                          <w:t xml:space="preserve">: </w:t>
                        </w:r>
                        <w:r>
                          <w:t>Research Strategy – (Three Phases)</w:t>
                        </w:r>
                      </w:p>
                      <w:p w14:paraId="67D3FDFB" w14:textId="77777777" w:rsidR="00D87BB9" w:rsidRDefault="00D87BB9"/>
                      <w:p w14:paraId="4AC36412"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44E2D0DE" w14:textId="77777777" w:rsidR="00D87BB9" w:rsidRDefault="00D87BB9"/>
                      <w:p w14:paraId="4C73B5AE"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E0DB6AC" w14:textId="77777777" w:rsidR="00D87BB9" w:rsidRDefault="00D87BB9"/>
                      <w:p w14:paraId="3F258B86"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1E665F82" w14:textId="77777777" w:rsidR="00D87BB9" w:rsidRDefault="00D87BB9"/>
                      <w:p w14:paraId="586AD12C"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14E761C0" w14:textId="77777777" w:rsidR="00D87BB9" w:rsidRDefault="00D87BB9"/>
                      <w:p w14:paraId="0B9DB149"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3BA6E947" w14:textId="77777777" w:rsidR="00D87BB9" w:rsidRDefault="00D87BB9"/>
                      <w:p w14:paraId="0D5025A2"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6C06D59" w14:textId="77777777" w:rsidR="00D87BB9" w:rsidRDefault="00D87BB9"/>
                      <w:p w14:paraId="2F2FE3B2" w14:textId="77777777" w:rsidR="00D87BB9" w:rsidRDefault="00D87BB9" w:rsidP="000B4974">
                        <w:pPr>
                          <w:pStyle w:val="Caption"/>
                          <w:spacing w:after="0"/>
                        </w:pPr>
                        <w:r>
                          <w:t>Figure 4-3</w:t>
                        </w:r>
                        <w:r w:rsidRPr="004729BA">
                          <w:t xml:space="preserve">: </w:t>
                        </w:r>
                        <w:r>
                          <w:t>Time Triangulation – Khartoum Disaster Resilience Scorecard Results</w:t>
                        </w:r>
                      </w:p>
                      <w:p w14:paraId="5B3F00E0" w14:textId="77777777" w:rsidR="00D87BB9" w:rsidRPr="004729BA" w:rsidRDefault="00D87BB9" w:rsidP="000B4974">
                        <w:pPr>
                          <w:pStyle w:val="Caption"/>
                          <w:spacing w:after="0"/>
                        </w:pPr>
                        <w:r>
                          <w:t>(Right - 1st Oct 2017) and (Left - 2ND April 2018)</w:t>
                        </w:r>
                      </w:p>
                      <w:p w14:paraId="1B1169B8" w14:textId="77777777" w:rsidR="00D87BB9" w:rsidRDefault="00D87BB9"/>
                      <w:p w14:paraId="0611713E"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632103E" w14:textId="77777777" w:rsidR="00D87BB9" w:rsidRDefault="00D87BB9"/>
                      <w:p w14:paraId="29A6079F"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17F2438" w14:textId="77777777" w:rsidR="00D87BB9" w:rsidRDefault="00D87BB9"/>
                      <w:p w14:paraId="659D60CB"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61972D87" w14:textId="77777777" w:rsidR="00D87BB9" w:rsidRDefault="00D87BB9"/>
                      <w:p w14:paraId="7FBA6F74"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2E52A60F" w14:textId="77777777" w:rsidR="00D87BB9" w:rsidRDefault="00D87BB9"/>
                      <w:p w14:paraId="33B95D19"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9356524" w14:textId="77777777" w:rsidR="00D87BB9" w:rsidRDefault="00D87BB9"/>
                      <w:p w14:paraId="2C6FB512" w14:textId="0223488E"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54823C85" w14:textId="77777777" w:rsidR="00D87BB9" w:rsidRPr="00A61D62" w:rsidRDefault="00D87BB9" w:rsidP="00684B9C">
                        <w:pPr>
                          <w:pStyle w:val="Caption"/>
                          <w:spacing w:after="0"/>
                        </w:pPr>
                        <w:r>
                          <w:t>(Resource www.ThinkHazard.com)</w:t>
                        </w:r>
                        <w:r w:rsidRPr="00A61D62">
                          <w:t xml:space="preserve">                                         </w:t>
                        </w:r>
                      </w:p>
                      <w:p w14:paraId="23589103" w14:textId="77777777" w:rsidR="00D87BB9" w:rsidRDefault="00D87BB9"/>
                      <w:p w14:paraId="17BFD9A3"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360D08E0" w14:textId="77777777" w:rsidR="00D87BB9" w:rsidRPr="00A61D62" w:rsidRDefault="00D87BB9" w:rsidP="00684B9C">
                        <w:pPr>
                          <w:pStyle w:val="Caption"/>
                          <w:spacing w:after="0"/>
                        </w:pPr>
                        <w:r>
                          <w:t>(Resource www.ThinkHazard.com)</w:t>
                        </w:r>
                        <w:r w:rsidRPr="00A61D62">
                          <w:t xml:space="preserve">                                         </w:t>
                        </w:r>
                      </w:p>
                      <w:p w14:paraId="2D1A37DE" w14:textId="77777777" w:rsidR="00D87BB9" w:rsidRDefault="00D87BB9"/>
                      <w:p w14:paraId="61DE05DB" w14:textId="77777777" w:rsidR="00D87BB9" w:rsidRPr="004729BA" w:rsidRDefault="00D87BB9" w:rsidP="00B95302">
                        <w:pPr>
                          <w:pStyle w:val="Caption"/>
                        </w:pPr>
                        <w:r>
                          <w:t>Figure 4-1</w:t>
                        </w:r>
                        <w:r w:rsidRPr="004729BA">
                          <w:t xml:space="preserve">: </w:t>
                        </w:r>
                        <w:r>
                          <w:t>Research Strategy – (Three Phases)</w:t>
                        </w:r>
                      </w:p>
                      <w:p w14:paraId="1D9383F8" w14:textId="77777777" w:rsidR="00D87BB9" w:rsidRDefault="00D87BB9"/>
                      <w:p w14:paraId="3F3A79AA" w14:textId="77777777"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415A4DEB" w14:textId="77777777" w:rsidR="00D87BB9" w:rsidRPr="00A61D62" w:rsidRDefault="00D87BB9" w:rsidP="00684B9C">
                        <w:pPr>
                          <w:pStyle w:val="Caption"/>
                          <w:spacing w:after="0"/>
                        </w:pPr>
                        <w:r>
                          <w:t>(Resource www.ThinkHazard.com)</w:t>
                        </w:r>
                        <w:r w:rsidRPr="00A61D62">
                          <w:t xml:space="preserve">                                         </w:t>
                        </w:r>
                      </w:p>
                      <w:p w14:paraId="406BFE12" w14:textId="77777777" w:rsidR="00D87BB9" w:rsidRDefault="00D87BB9"/>
                      <w:p w14:paraId="09FEE03E"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11ED6CFD" w14:textId="77777777" w:rsidR="00D87BB9" w:rsidRPr="00A61D62" w:rsidRDefault="00D87BB9" w:rsidP="00684B9C">
                        <w:pPr>
                          <w:pStyle w:val="Caption"/>
                          <w:spacing w:after="0"/>
                        </w:pPr>
                        <w:r>
                          <w:t>(Resource www.ThinkHazard.com)</w:t>
                        </w:r>
                        <w:r w:rsidRPr="00A61D62">
                          <w:t xml:space="preserve">                                         </w:t>
                        </w:r>
                      </w:p>
                      <w:p w14:paraId="5C7ADDCE" w14:textId="77777777" w:rsidR="00D87BB9" w:rsidRDefault="00D87BB9"/>
                      <w:p w14:paraId="709C1501" w14:textId="77777777" w:rsidR="00D87BB9" w:rsidRPr="004729BA" w:rsidRDefault="00D87BB9" w:rsidP="00B95302">
                        <w:pPr>
                          <w:pStyle w:val="Caption"/>
                        </w:pPr>
                        <w:r>
                          <w:t>Figure 4-1</w:t>
                        </w:r>
                        <w:r w:rsidRPr="004729BA">
                          <w:t xml:space="preserve">: </w:t>
                        </w:r>
                        <w:r>
                          <w:t>Research Strategy – (Three Phases)</w:t>
                        </w:r>
                      </w:p>
                      <w:p w14:paraId="2EDEBA28" w14:textId="77777777" w:rsidR="00D87BB9" w:rsidRDefault="00D87BB9"/>
                      <w:p w14:paraId="31984E80"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B08404B" w14:textId="77777777" w:rsidR="00D87BB9" w:rsidRDefault="00D87BB9"/>
                      <w:p w14:paraId="46975523"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36A9FC07" w14:textId="77777777" w:rsidR="00D87BB9" w:rsidRDefault="00D87BB9"/>
                      <w:p w14:paraId="323669FE"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C8CF9C1" w14:textId="77777777" w:rsidR="00D87BB9" w:rsidRDefault="00D87BB9"/>
                      <w:p w14:paraId="05EDBA65" w14:textId="0223488E"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0C14792E" w14:textId="77777777" w:rsidR="00D87BB9" w:rsidRPr="00A61D62" w:rsidRDefault="00D87BB9" w:rsidP="00684B9C">
                        <w:pPr>
                          <w:pStyle w:val="Caption"/>
                          <w:spacing w:after="0"/>
                        </w:pPr>
                        <w:r>
                          <w:t>(Resource www.ThinkHazard.com)</w:t>
                        </w:r>
                        <w:r w:rsidRPr="00A61D62">
                          <w:t xml:space="preserve">                                         </w:t>
                        </w:r>
                      </w:p>
                      <w:p w14:paraId="08798DF1" w14:textId="77777777" w:rsidR="00D87BB9" w:rsidRDefault="00D87BB9"/>
                      <w:p w14:paraId="3A46FAD1" w14:textId="77777777" w:rsidR="00D87BB9" w:rsidRDefault="00D87BB9" w:rsidP="00684B9C">
                        <w:pPr>
                          <w:pStyle w:val="Caption"/>
                          <w:spacing w:after="0"/>
                        </w:pPr>
                        <w:r>
                          <w:t>Figure 4-1</w:t>
                        </w:r>
                        <w:r w:rsidRPr="004729BA">
                          <w:t xml:space="preserve">: </w:t>
                        </w:r>
                        <w:r>
                          <w:t>Research Strategy – (Three Phases)Figure 3-18</w:t>
                        </w:r>
                        <w:r w:rsidRPr="00A61D62">
                          <w:t xml:space="preserve">: </w:t>
                        </w:r>
                        <w:r>
                          <w:t xml:space="preserve">Water Shortages Hazard Map, Ramallah/Earthquakes, Palestine </w:t>
                        </w:r>
                      </w:p>
                      <w:p w14:paraId="5010FA78" w14:textId="77777777" w:rsidR="00D87BB9" w:rsidRPr="00A61D62" w:rsidRDefault="00D87BB9" w:rsidP="00684B9C">
                        <w:pPr>
                          <w:pStyle w:val="Caption"/>
                          <w:spacing w:after="0"/>
                        </w:pPr>
                        <w:r>
                          <w:t>(Resource www.ThinkHazard.com)</w:t>
                        </w:r>
                        <w:r w:rsidRPr="00A61D62">
                          <w:t xml:space="preserve">                                         </w:t>
                        </w:r>
                      </w:p>
                      <w:p w14:paraId="36659F91" w14:textId="77777777" w:rsidR="00D87BB9" w:rsidRDefault="00D87BB9"/>
                      <w:p w14:paraId="73A74C93" w14:textId="77777777" w:rsidR="00D87BB9" w:rsidRPr="004729BA" w:rsidRDefault="00D87BB9" w:rsidP="00B95302">
                        <w:pPr>
                          <w:pStyle w:val="Caption"/>
                        </w:pPr>
                        <w:r>
                          <w:t>Figure 4-1</w:t>
                        </w:r>
                        <w:r w:rsidRPr="004729BA">
                          <w:t xml:space="preserve">: </w:t>
                        </w:r>
                        <w:r>
                          <w:t>Research Strategy – (Three Phases)</w:t>
                        </w:r>
                      </w:p>
                      <w:p w14:paraId="74318781" w14:textId="77777777" w:rsidR="00D87BB9" w:rsidRDefault="00D87BB9"/>
                      <w:p w14:paraId="4B50EAA2" w14:textId="0223488E" w:rsidR="00D87BB9" w:rsidRDefault="00D87BB9" w:rsidP="00684B9C">
                        <w:pPr>
                          <w:pStyle w:val="Caption"/>
                          <w:spacing w:after="0"/>
                        </w:pPr>
                        <w:r>
                          <w:t>Figure 4-2</w:t>
                        </w:r>
                        <w:r w:rsidRPr="004729BA">
                          <w:t xml:space="preserve">: </w:t>
                        </w:r>
                        <w:r>
                          <w:t>Dimensions of Research Philosophy: Bringing it all together (Sexton,2002) (Cited in Egbu,2018)Figure 4-1</w:t>
                        </w:r>
                        <w:r w:rsidRPr="004729BA">
                          <w:t xml:space="preserve">: </w:t>
                        </w:r>
                        <w:r>
                          <w:t>Research Strategy – (Three Phases)Figure 3-18</w:t>
                        </w:r>
                        <w:r w:rsidRPr="00A61D62">
                          <w:t xml:space="preserve">: </w:t>
                        </w:r>
                        <w:r>
                          <w:t xml:space="preserve">Water Shortages Hazard Map, Ramallah/Earthquakes, Palestine </w:t>
                        </w:r>
                      </w:p>
                      <w:p w14:paraId="7A46204A" w14:textId="344A7CD5" w:rsidR="00D87BB9" w:rsidRPr="00A61D62" w:rsidRDefault="00D87BB9" w:rsidP="00684B9C">
                        <w:pPr>
                          <w:pStyle w:val="Caption"/>
                          <w:spacing w:after="0"/>
                        </w:pPr>
                        <w:r>
                          <w:t>(Resource www.ThinkHazard.com)</w:t>
                        </w:r>
                        <w:r w:rsidRPr="00A61D62">
                          <w:t xml:space="preserve">                                         </w:t>
                        </w:r>
                      </w:p>
                      <w:p w14:paraId="6F51B61C" w14:textId="77777777" w:rsidR="00D87BB9" w:rsidRDefault="00D87BB9"/>
                      <w:p w14:paraId="547C1FF1" w14:textId="5FEAF81D" w:rsidR="00D87BB9" w:rsidRDefault="00D87BB9" w:rsidP="00684B9C">
                        <w:pPr>
                          <w:pStyle w:val="Caption"/>
                          <w:spacing w:after="0"/>
                        </w:pPr>
                        <w:r>
                          <w:t>Figure 4-1</w:t>
                        </w:r>
                        <w:r w:rsidRPr="004729BA">
                          <w:t xml:space="preserve">: </w:t>
                        </w:r>
                        <w:r>
                          <w:t>Research Strategy – (Three Phases)Figure 3-18</w:t>
                        </w:r>
                        <w:r w:rsidRPr="00A61D62">
                          <w:t xml:space="preserve">: </w:t>
                        </w:r>
                        <w:r>
                          <w:t>Water Shortages Hazard Map, Ramallah/Earthquakes, Palestine</w:t>
                        </w:r>
                        <w:bookmarkEnd w:id="416"/>
                        <w:r>
                          <w:t xml:space="preserve"> </w:t>
                        </w:r>
                      </w:p>
                      <w:p w14:paraId="38E25344" w14:textId="77777777" w:rsidR="00D87BB9" w:rsidRPr="00A61D62" w:rsidRDefault="00D87BB9" w:rsidP="00684B9C">
                        <w:pPr>
                          <w:pStyle w:val="Caption"/>
                          <w:spacing w:after="0"/>
                        </w:pPr>
                        <w:bookmarkStart w:id="417" w:name="_Toc20738168"/>
                        <w:r>
                          <w:t>(Resource www.ThinkHazard.com)</w:t>
                        </w:r>
                        <w:bookmarkEnd w:id="417"/>
                        <w:r w:rsidRPr="00A61D62">
                          <w:t xml:space="preserve">                                         </w:t>
                        </w:r>
                      </w:p>
                    </w:txbxContent>
                  </v:textbox>
                </v:shape>
              </v:group>
            </w:pict>
          </mc:Fallback>
        </mc:AlternateContent>
      </w:r>
    </w:p>
    <w:p w14:paraId="4623DB3C" w14:textId="6E0E45FB" w:rsidR="00B85A3E" w:rsidRPr="00B85A3E" w:rsidRDefault="00B85A3E" w:rsidP="00B85A3E">
      <w:pPr>
        <w:spacing w:before="240" w:line="360" w:lineRule="auto"/>
        <w:rPr>
          <w:rFonts w:ascii="Arial" w:hAnsi="Arial" w:cs="Arial"/>
        </w:rPr>
      </w:pPr>
    </w:p>
    <w:p w14:paraId="1B40C3D6" w14:textId="78D6A2E2" w:rsidR="00B85A3E" w:rsidRDefault="00B85A3E" w:rsidP="00A805E3">
      <w:pPr>
        <w:spacing w:before="240" w:line="360" w:lineRule="auto"/>
        <w:rPr>
          <w:rFonts w:ascii="Arial" w:hAnsi="Arial" w:cs="Arial"/>
        </w:rPr>
      </w:pPr>
    </w:p>
    <w:p w14:paraId="70492007" w14:textId="0EF8AA3B" w:rsidR="009410CC" w:rsidRDefault="009410CC" w:rsidP="00A805E3">
      <w:pPr>
        <w:spacing w:before="240" w:line="360" w:lineRule="auto"/>
        <w:rPr>
          <w:rFonts w:ascii="Arial" w:hAnsi="Arial" w:cs="Arial"/>
        </w:rPr>
      </w:pPr>
    </w:p>
    <w:p w14:paraId="53C61FFE" w14:textId="13F16796" w:rsidR="009410CC" w:rsidRDefault="009410CC" w:rsidP="00A805E3">
      <w:pPr>
        <w:spacing w:before="240" w:line="360" w:lineRule="auto"/>
        <w:rPr>
          <w:rFonts w:ascii="Arial" w:hAnsi="Arial" w:cs="Arial"/>
        </w:rPr>
      </w:pPr>
    </w:p>
    <w:p w14:paraId="0D00FE99" w14:textId="50A98730" w:rsidR="009410CC" w:rsidRDefault="009410CC" w:rsidP="00A805E3">
      <w:pPr>
        <w:spacing w:before="240" w:line="360" w:lineRule="auto"/>
        <w:rPr>
          <w:rFonts w:ascii="Arial" w:hAnsi="Arial" w:cs="Arial"/>
        </w:rPr>
      </w:pPr>
    </w:p>
    <w:p w14:paraId="12B426C4" w14:textId="77777777" w:rsidR="002836AD" w:rsidRPr="001B73A1" w:rsidRDefault="002836AD" w:rsidP="001B73A1">
      <w:pPr>
        <w:spacing w:line="360" w:lineRule="auto"/>
        <w:rPr>
          <w:rFonts w:ascii="Arial" w:hAnsi="Arial" w:cs="Arial"/>
          <w:sz w:val="2"/>
          <w:szCs w:val="2"/>
        </w:rPr>
      </w:pPr>
    </w:p>
    <w:p w14:paraId="137A1774" w14:textId="0CDEB146" w:rsidR="00EF6DB7" w:rsidRPr="00EF6DB7" w:rsidRDefault="002836AD" w:rsidP="00BC7BD1">
      <w:pPr>
        <w:spacing w:before="240" w:line="360" w:lineRule="auto"/>
        <w:rPr>
          <w:rFonts w:ascii="Arial" w:hAnsi="Arial" w:cs="Arial"/>
        </w:rPr>
      </w:pPr>
      <w:r>
        <w:rPr>
          <w:rFonts w:ascii="Arial" w:hAnsi="Arial" w:cs="Arial"/>
        </w:rPr>
        <w:t>One of the major elements connecting both Amman and Ramallah Resilience Strategies is recognising the long-term impact of cities</w:t>
      </w:r>
      <w:r w:rsidR="00CF1974">
        <w:rPr>
          <w:rFonts w:ascii="Arial" w:hAnsi="Arial" w:cs="Arial"/>
        </w:rPr>
        <w:t>'</w:t>
      </w:r>
      <w:r>
        <w:rPr>
          <w:rFonts w:ascii="Arial" w:hAnsi="Arial" w:cs="Arial"/>
        </w:rPr>
        <w:t xml:space="preserve"> resilience strategies on </w:t>
      </w:r>
      <w:r w:rsidRPr="002836AD">
        <w:rPr>
          <w:rFonts w:ascii="Arial" w:hAnsi="Arial" w:cs="Arial"/>
        </w:rPr>
        <w:t>refugees</w:t>
      </w:r>
      <w:r w:rsidR="005C029D">
        <w:rPr>
          <w:rFonts w:ascii="Arial" w:hAnsi="Arial" w:cs="Arial"/>
        </w:rPr>
        <w:t xml:space="preserve"> and IDPs</w:t>
      </w:r>
      <w:r w:rsidR="00BC7BD1">
        <w:rPr>
          <w:rFonts w:ascii="Arial" w:hAnsi="Arial" w:cs="Arial"/>
        </w:rPr>
        <w:t xml:space="preserve"> status</w:t>
      </w:r>
      <w:r>
        <w:rPr>
          <w:rFonts w:ascii="Arial" w:hAnsi="Arial" w:cs="Arial"/>
        </w:rPr>
        <w:t xml:space="preserve">, </w:t>
      </w:r>
      <w:r w:rsidRPr="002836AD">
        <w:rPr>
          <w:rFonts w:ascii="Arial" w:hAnsi="Arial" w:cs="Arial"/>
        </w:rPr>
        <w:t>and</w:t>
      </w:r>
      <w:r w:rsidRPr="002836AD">
        <w:t xml:space="preserve"> </w:t>
      </w:r>
      <w:r w:rsidRPr="005C029D">
        <w:rPr>
          <w:rFonts w:ascii="Arial" w:hAnsi="Arial" w:cs="Arial"/>
        </w:rPr>
        <w:t xml:space="preserve">the </w:t>
      </w:r>
      <w:r w:rsidRPr="002836AD">
        <w:rPr>
          <w:rFonts w:ascii="Arial" w:hAnsi="Arial" w:cs="Arial"/>
        </w:rPr>
        <w:t xml:space="preserve">need </w:t>
      </w:r>
      <w:r>
        <w:rPr>
          <w:rFonts w:ascii="Arial" w:hAnsi="Arial" w:cs="Arial"/>
        </w:rPr>
        <w:t xml:space="preserve">to include </w:t>
      </w:r>
      <w:r w:rsidRPr="002836AD">
        <w:rPr>
          <w:rFonts w:ascii="Arial" w:hAnsi="Arial" w:cs="Arial"/>
        </w:rPr>
        <w:t>their</w:t>
      </w:r>
      <w:r>
        <w:rPr>
          <w:rFonts w:ascii="Arial" w:hAnsi="Arial" w:cs="Arial"/>
        </w:rPr>
        <w:t xml:space="preserve"> </w:t>
      </w:r>
      <w:r w:rsidRPr="002836AD">
        <w:rPr>
          <w:rFonts w:ascii="Arial" w:hAnsi="Arial" w:cs="Arial"/>
        </w:rPr>
        <w:t xml:space="preserve">voices in </w:t>
      </w:r>
      <w:r>
        <w:rPr>
          <w:rFonts w:ascii="Arial" w:hAnsi="Arial" w:cs="Arial"/>
        </w:rPr>
        <w:t xml:space="preserve">the </w:t>
      </w:r>
      <w:r w:rsidRPr="002836AD">
        <w:rPr>
          <w:rFonts w:ascii="Arial" w:hAnsi="Arial" w:cs="Arial"/>
        </w:rPr>
        <w:t>decision-making</w:t>
      </w:r>
      <w:r>
        <w:rPr>
          <w:rFonts w:ascii="Arial" w:hAnsi="Arial" w:cs="Arial"/>
        </w:rPr>
        <w:t xml:space="preserve"> process</w:t>
      </w:r>
      <w:r w:rsidRPr="002836AD">
        <w:rPr>
          <w:rFonts w:ascii="Arial" w:hAnsi="Arial" w:cs="Arial"/>
        </w:rPr>
        <w:t>.</w:t>
      </w:r>
      <w:r>
        <w:rPr>
          <w:rFonts w:ascii="Arial" w:hAnsi="Arial" w:cs="Arial"/>
        </w:rPr>
        <w:t xml:space="preserve"> The use of the CRI as a tool of assessment help</w:t>
      </w:r>
      <w:r w:rsidR="009108F4">
        <w:rPr>
          <w:rFonts w:ascii="Arial" w:hAnsi="Arial" w:cs="Arial"/>
        </w:rPr>
        <w:t>ed</w:t>
      </w:r>
      <w:r>
        <w:rPr>
          <w:rFonts w:ascii="Arial" w:hAnsi="Arial" w:cs="Arial"/>
        </w:rPr>
        <w:t xml:space="preserve"> ‘outline</w:t>
      </w:r>
      <w:r w:rsidRPr="002836AD">
        <w:rPr>
          <w:rFonts w:ascii="Arial" w:hAnsi="Arial" w:cs="Arial"/>
        </w:rPr>
        <w:t xml:space="preserve"> the need for inclusive</w:t>
      </w:r>
      <w:r>
        <w:rPr>
          <w:rFonts w:ascii="Arial" w:hAnsi="Arial" w:cs="Arial"/>
        </w:rPr>
        <w:t xml:space="preserve"> </w:t>
      </w:r>
      <w:r w:rsidRPr="002836AD">
        <w:rPr>
          <w:rFonts w:ascii="Arial" w:hAnsi="Arial" w:cs="Arial"/>
        </w:rPr>
        <w:t>governments, particularly drawing on learning and</w:t>
      </w:r>
      <w:r>
        <w:rPr>
          <w:rFonts w:ascii="Arial" w:hAnsi="Arial" w:cs="Arial"/>
        </w:rPr>
        <w:t xml:space="preserve"> </w:t>
      </w:r>
      <w:r w:rsidRPr="002836AD">
        <w:rPr>
          <w:rFonts w:ascii="Arial" w:hAnsi="Arial" w:cs="Arial"/>
        </w:rPr>
        <w:t>knowledge from grassroots levels in order to forge cross</w:t>
      </w:r>
      <w:r w:rsidR="00CF1974">
        <w:rPr>
          <w:rFonts w:ascii="Arial" w:hAnsi="Arial" w:cs="Arial"/>
        </w:rPr>
        <w:t>-</w:t>
      </w:r>
      <w:r w:rsidRPr="002836AD">
        <w:rPr>
          <w:rFonts w:ascii="Arial" w:hAnsi="Arial" w:cs="Arial"/>
        </w:rPr>
        <w:t>sector</w:t>
      </w:r>
      <w:r>
        <w:rPr>
          <w:rFonts w:ascii="Arial" w:hAnsi="Arial" w:cs="Arial"/>
        </w:rPr>
        <w:t xml:space="preserve"> </w:t>
      </w:r>
      <w:r w:rsidRPr="002836AD">
        <w:rPr>
          <w:rFonts w:ascii="Arial" w:hAnsi="Arial" w:cs="Arial"/>
        </w:rPr>
        <w:t>relationships that benefit decision-making</w:t>
      </w:r>
      <w:r w:rsidR="001B73A1">
        <w:rPr>
          <w:rFonts w:ascii="Arial" w:hAnsi="Arial" w:cs="Arial"/>
        </w:rPr>
        <w:t>’ (Schipper and</w:t>
      </w:r>
      <w:r>
        <w:rPr>
          <w:rFonts w:ascii="Arial" w:hAnsi="Arial" w:cs="Arial"/>
        </w:rPr>
        <w:t xml:space="preserve"> Langston, 2015).</w:t>
      </w:r>
      <w:r w:rsidR="005C029D">
        <w:rPr>
          <w:rFonts w:ascii="Arial" w:hAnsi="Arial" w:cs="Arial"/>
        </w:rPr>
        <w:t xml:space="preserve"> </w:t>
      </w:r>
      <w:r w:rsidR="00EF6DB7">
        <w:rPr>
          <w:rFonts w:ascii="Arial" w:hAnsi="Arial" w:cs="Arial"/>
        </w:rPr>
        <w:t>Having considered the fragility of Arab C</w:t>
      </w:r>
      <w:r>
        <w:rPr>
          <w:rFonts w:ascii="Arial" w:hAnsi="Arial" w:cs="Arial"/>
        </w:rPr>
        <w:t xml:space="preserve">ities </w:t>
      </w:r>
      <w:r w:rsidR="009108F4">
        <w:rPr>
          <w:rFonts w:ascii="Arial" w:hAnsi="Arial" w:cs="Arial"/>
        </w:rPr>
        <w:t xml:space="preserve">who were </w:t>
      </w:r>
      <w:r>
        <w:rPr>
          <w:rFonts w:ascii="Arial" w:hAnsi="Arial" w:cs="Arial"/>
        </w:rPr>
        <w:t>selected to</w:t>
      </w:r>
      <w:r w:rsidR="00EF6DB7">
        <w:rPr>
          <w:rFonts w:ascii="Arial" w:hAnsi="Arial" w:cs="Arial"/>
        </w:rPr>
        <w:t xml:space="preserve"> join the 100RC network such as Amman and Ramallah, it is </w:t>
      </w:r>
      <w:r w:rsidR="00D82C93">
        <w:rPr>
          <w:rFonts w:ascii="Arial" w:hAnsi="Arial" w:cs="Arial"/>
        </w:rPr>
        <w:t xml:space="preserve">important to note the </w:t>
      </w:r>
      <w:r w:rsidR="00EF6DB7">
        <w:rPr>
          <w:rFonts w:ascii="Arial" w:hAnsi="Arial" w:cs="Arial"/>
        </w:rPr>
        <w:t xml:space="preserve">impact of maintaining sustainable financial investments for </w:t>
      </w:r>
      <w:r w:rsidR="00D82C93">
        <w:rPr>
          <w:rFonts w:ascii="Arial" w:hAnsi="Arial" w:cs="Arial"/>
        </w:rPr>
        <w:t>cities</w:t>
      </w:r>
      <w:r w:rsidR="00EF6DB7">
        <w:rPr>
          <w:rFonts w:ascii="Arial" w:hAnsi="Arial" w:cs="Arial"/>
        </w:rPr>
        <w:t xml:space="preserve"> resilience assessment </w:t>
      </w:r>
      <w:r w:rsidR="00101F04">
        <w:rPr>
          <w:rFonts w:ascii="Arial" w:hAnsi="Arial" w:cs="Arial"/>
        </w:rPr>
        <w:t>programs</w:t>
      </w:r>
      <w:r w:rsidR="009108F4">
        <w:rPr>
          <w:rFonts w:ascii="Arial" w:hAnsi="Arial" w:cs="Arial"/>
        </w:rPr>
        <w:t>,</w:t>
      </w:r>
      <w:r w:rsidR="00101F04">
        <w:rPr>
          <w:rFonts w:ascii="Arial" w:hAnsi="Arial" w:cs="Arial"/>
        </w:rPr>
        <w:t xml:space="preserve"> and</w:t>
      </w:r>
      <w:r w:rsidR="00EF6DB7">
        <w:rPr>
          <w:rFonts w:ascii="Arial" w:hAnsi="Arial" w:cs="Arial"/>
        </w:rPr>
        <w:t xml:space="preserve"> allocating budgets for capacity building and cities networking</w:t>
      </w:r>
      <w:r w:rsidR="00BC7BD1">
        <w:rPr>
          <w:rFonts w:ascii="Arial" w:hAnsi="Arial" w:cs="Arial"/>
        </w:rPr>
        <w:t xml:space="preserve"> activities</w:t>
      </w:r>
      <w:r w:rsidR="00EF6DB7">
        <w:rPr>
          <w:rFonts w:ascii="Arial" w:hAnsi="Arial" w:cs="Arial"/>
        </w:rPr>
        <w:t xml:space="preserve">. The </w:t>
      </w:r>
      <w:r w:rsidR="00EF6DB7" w:rsidRPr="00EF6DB7">
        <w:rPr>
          <w:rFonts w:ascii="Arial" w:hAnsi="Arial" w:cs="Arial"/>
        </w:rPr>
        <w:t>Rockefeller Foundation</w:t>
      </w:r>
      <w:r w:rsidR="00EF6DB7">
        <w:rPr>
          <w:rFonts w:ascii="Arial" w:hAnsi="Arial" w:cs="Arial"/>
        </w:rPr>
        <w:t xml:space="preserve"> provides financial f</w:t>
      </w:r>
      <w:r w:rsidR="00EF6DB7" w:rsidRPr="00EF6DB7">
        <w:rPr>
          <w:rFonts w:ascii="Arial" w:hAnsi="Arial" w:cs="Arial"/>
        </w:rPr>
        <w:t xml:space="preserve">unding </w:t>
      </w:r>
      <w:r w:rsidR="00EF6DB7">
        <w:rPr>
          <w:rFonts w:ascii="Arial" w:hAnsi="Arial" w:cs="Arial"/>
        </w:rPr>
        <w:t xml:space="preserve">for </w:t>
      </w:r>
      <w:r w:rsidR="00EF6DB7" w:rsidRPr="00EF6DB7">
        <w:rPr>
          <w:rFonts w:ascii="Arial" w:hAnsi="Arial" w:cs="Arial"/>
        </w:rPr>
        <w:t xml:space="preserve">the role of a Chief Resilience Officer (CRO) </w:t>
      </w:r>
      <w:r w:rsidR="00EF6DB7">
        <w:rPr>
          <w:rFonts w:ascii="Arial" w:hAnsi="Arial" w:cs="Arial"/>
        </w:rPr>
        <w:t>based at the city municipal office</w:t>
      </w:r>
      <w:r w:rsidR="00EF6DB7" w:rsidRPr="00EF6DB7">
        <w:rPr>
          <w:rFonts w:ascii="Arial" w:hAnsi="Arial" w:cs="Arial"/>
        </w:rPr>
        <w:t xml:space="preserve"> to coordinate resilience-building</w:t>
      </w:r>
      <w:r w:rsidR="00EF6DB7">
        <w:rPr>
          <w:rFonts w:ascii="Arial" w:hAnsi="Arial" w:cs="Arial"/>
        </w:rPr>
        <w:t xml:space="preserve"> </w:t>
      </w:r>
      <w:r w:rsidR="00EF6DB7" w:rsidRPr="00EF6DB7">
        <w:rPr>
          <w:rFonts w:ascii="Arial" w:hAnsi="Arial" w:cs="Arial"/>
        </w:rPr>
        <w:t>efforts</w:t>
      </w:r>
      <w:r w:rsidR="00EF6DB7">
        <w:rPr>
          <w:rFonts w:ascii="Arial" w:hAnsi="Arial" w:cs="Arial"/>
        </w:rPr>
        <w:t>. It also offers</w:t>
      </w:r>
      <w:r w:rsidR="00EF6DB7" w:rsidRPr="00EF6DB7">
        <w:rPr>
          <w:rFonts w:ascii="Arial" w:hAnsi="Arial" w:cs="Arial"/>
        </w:rPr>
        <w:t xml:space="preserve"> expert support through partn</w:t>
      </w:r>
      <w:r w:rsidR="00EF6DB7">
        <w:rPr>
          <w:rFonts w:ascii="Arial" w:hAnsi="Arial" w:cs="Arial"/>
        </w:rPr>
        <w:t>er organisations to deliver the city resilience</w:t>
      </w:r>
      <w:r w:rsidR="00EF6DB7" w:rsidRPr="00EF6DB7">
        <w:rPr>
          <w:rFonts w:ascii="Arial" w:hAnsi="Arial" w:cs="Arial"/>
        </w:rPr>
        <w:t xml:space="preserve"> strategy and support engagement with</w:t>
      </w:r>
      <w:r w:rsidR="00EF6DB7">
        <w:rPr>
          <w:rFonts w:ascii="Arial" w:hAnsi="Arial" w:cs="Arial"/>
        </w:rPr>
        <w:t xml:space="preserve"> </w:t>
      </w:r>
      <w:r w:rsidR="00EF6DB7" w:rsidRPr="00EF6DB7">
        <w:rPr>
          <w:rFonts w:ascii="Arial" w:hAnsi="Arial" w:cs="Arial"/>
        </w:rPr>
        <w:t>Ramallah citizens</w:t>
      </w:r>
      <w:r w:rsidR="009E6F84">
        <w:rPr>
          <w:rFonts w:ascii="Arial" w:hAnsi="Arial" w:cs="Arial"/>
        </w:rPr>
        <w:t>. S</w:t>
      </w:r>
      <w:r w:rsidR="00EF6DB7">
        <w:rPr>
          <w:rFonts w:ascii="Arial" w:hAnsi="Arial" w:cs="Arial"/>
        </w:rPr>
        <w:t>omething that remain</w:t>
      </w:r>
      <w:r w:rsidR="00CF1974">
        <w:rPr>
          <w:rFonts w:ascii="Arial" w:hAnsi="Arial" w:cs="Arial"/>
        </w:rPr>
        <w:t>s</w:t>
      </w:r>
      <w:r w:rsidR="00EF6DB7">
        <w:rPr>
          <w:rFonts w:ascii="Arial" w:hAnsi="Arial" w:cs="Arial"/>
        </w:rPr>
        <w:t xml:space="preserve"> missing as</w:t>
      </w:r>
      <w:r w:rsidR="009108F4">
        <w:rPr>
          <w:rFonts w:ascii="Arial" w:hAnsi="Arial" w:cs="Arial"/>
        </w:rPr>
        <w:t xml:space="preserve"> part of the UNDRR MCR Campaign</w:t>
      </w:r>
      <w:r w:rsidR="009E6F84">
        <w:rPr>
          <w:rFonts w:ascii="Arial" w:hAnsi="Arial" w:cs="Arial"/>
        </w:rPr>
        <w:t xml:space="preserve">, and solely </w:t>
      </w:r>
      <w:r w:rsidR="007F4939">
        <w:rPr>
          <w:rFonts w:ascii="Arial" w:hAnsi="Arial" w:cs="Arial"/>
        </w:rPr>
        <w:t>dependent</w:t>
      </w:r>
      <w:r w:rsidR="00EF6DB7">
        <w:rPr>
          <w:rFonts w:ascii="Arial" w:hAnsi="Arial" w:cs="Arial"/>
        </w:rPr>
        <w:t xml:space="preserve"> on the local efforts and capacities of </w:t>
      </w:r>
      <w:r w:rsidR="009E6F84">
        <w:rPr>
          <w:rFonts w:ascii="Arial" w:hAnsi="Arial" w:cs="Arial"/>
        </w:rPr>
        <w:t xml:space="preserve">cities and </w:t>
      </w:r>
      <w:r w:rsidR="00EF6DB7">
        <w:rPr>
          <w:rFonts w:ascii="Arial" w:hAnsi="Arial" w:cs="Arial"/>
        </w:rPr>
        <w:t xml:space="preserve">individual champions. The 100 RC network </w:t>
      </w:r>
      <w:r w:rsidR="00D82C93">
        <w:rPr>
          <w:rFonts w:ascii="Arial" w:hAnsi="Arial" w:cs="Arial"/>
        </w:rPr>
        <w:t xml:space="preserve">also </w:t>
      </w:r>
      <w:r w:rsidR="00EF6DB7">
        <w:rPr>
          <w:rFonts w:ascii="Arial" w:hAnsi="Arial" w:cs="Arial"/>
        </w:rPr>
        <w:t>provides access for participating cities into</w:t>
      </w:r>
      <w:r w:rsidR="00EF6DB7" w:rsidRPr="00EF6DB7">
        <w:rPr>
          <w:rFonts w:ascii="Arial" w:hAnsi="Arial" w:cs="Arial"/>
        </w:rPr>
        <w:t xml:space="preserve"> a </w:t>
      </w:r>
      <w:r w:rsidR="00D82C93">
        <w:rPr>
          <w:rFonts w:ascii="Arial" w:hAnsi="Arial" w:cs="Arial"/>
        </w:rPr>
        <w:t xml:space="preserve">systemised </w:t>
      </w:r>
      <w:r w:rsidR="00EF6DB7" w:rsidRPr="00EF6DB7">
        <w:rPr>
          <w:rFonts w:ascii="Arial" w:hAnsi="Arial" w:cs="Arial"/>
        </w:rPr>
        <w:t>global network of peer citi</w:t>
      </w:r>
      <w:r w:rsidR="00D82C93">
        <w:rPr>
          <w:rFonts w:ascii="Arial" w:hAnsi="Arial" w:cs="Arial"/>
        </w:rPr>
        <w:t>es to share ideas and solutions, including participation</w:t>
      </w:r>
      <w:r w:rsidR="00EF6DB7" w:rsidRPr="00EF6DB7">
        <w:rPr>
          <w:rFonts w:ascii="Arial" w:hAnsi="Arial" w:cs="Arial"/>
        </w:rPr>
        <w:t xml:space="preserve"> in annual summits </w:t>
      </w:r>
      <w:r w:rsidR="00D82C93">
        <w:rPr>
          <w:rFonts w:ascii="Arial" w:hAnsi="Arial" w:cs="Arial"/>
        </w:rPr>
        <w:t>and</w:t>
      </w:r>
      <w:r w:rsidR="00EF6DB7" w:rsidRPr="00EF6DB7">
        <w:rPr>
          <w:rFonts w:ascii="Arial" w:hAnsi="Arial" w:cs="Arial"/>
        </w:rPr>
        <w:t xml:space="preserve"> targeted exchange</w:t>
      </w:r>
      <w:r w:rsidR="009108F4">
        <w:rPr>
          <w:rFonts w:ascii="Arial" w:hAnsi="Arial" w:cs="Arial"/>
        </w:rPr>
        <w:t xml:space="preserve"> program</w:t>
      </w:r>
      <w:r>
        <w:rPr>
          <w:rFonts w:ascii="Arial" w:hAnsi="Arial" w:cs="Arial"/>
        </w:rPr>
        <w:t>.</w:t>
      </w:r>
    </w:p>
    <w:p w14:paraId="17738F78" w14:textId="76190507" w:rsidR="00223CCA" w:rsidRDefault="003339B8" w:rsidP="00A03C95">
      <w:pPr>
        <w:pStyle w:val="Heading2"/>
        <w:rPr>
          <w:rFonts w:ascii="Arial" w:hAnsi="Arial" w:cs="Arial"/>
        </w:rPr>
      </w:pPr>
      <w:bookmarkStart w:id="418" w:name="_Toc30109318"/>
      <w:r>
        <w:lastRenderedPageBreak/>
        <w:t>3.6</w:t>
      </w:r>
      <w:r w:rsidR="00A231BD">
        <w:t xml:space="preserve"> </w:t>
      </w:r>
      <w:r w:rsidR="00D51053">
        <w:t>Summary</w:t>
      </w:r>
      <w:bookmarkEnd w:id="418"/>
    </w:p>
    <w:p w14:paraId="4F70F47D" w14:textId="3595F71E" w:rsidR="00D51053" w:rsidRDefault="008D0913" w:rsidP="00573E3D">
      <w:pPr>
        <w:spacing w:before="240" w:line="360" w:lineRule="auto"/>
        <w:rPr>
          <w:rFonts w:ascii="Arial" w:hAnsi="Arial" w:cs="Arial"/>
        </w:rPr>
      </w:pPr>
      <w:r>
        <w:rPr>
          <w:rFonts w:ascii="Arial" w:hAnsi="Arial" w:cs="Arial"/>
        </w:rPr>
        <w:t>This chapter ha</w:t>
      </w:r>
      <w:r w:rsidR="00CF1974">
        <w:rPr>
          <w:rFonts w:ascii="Arial" w:hAnsi="Arial" w:cs="Arial"/>
        </w:rPr>
        <w:t>s</w:t>
      </w:r>
      <w:r>
        <w:rPr>
          <w:rFonts w:ascii="Arial" w:hAnsi="Arial" w:cs="Arial"/>
        </w:rPr>
        <w:t xml:space="preserve"> investigated the Middle East and North Africa Region (Arab States) urban risk profile, </w:t>
      </w:r>
      <w:r w:rsidR="007E21D7">
        <w:rPr>
          <w:rFonts w:ascii="Arial" w:hAnsi="Arial" w:cs="Arial"/>
        </w:rPr>
        <w:t xml:space="preserve">by </w:t>
      </w:r>
      <w:r w:rsidR="00231369">
        <w:rPr>
          <w:rFonts w:ascii="Arial" w:hAnsi="Arial" w:cs="Arial"/>
        </w:rPr>
        <w:t>classifying the</w:t>
      </w:r>
      <w:r w:rsidR="007E21D7" w:rsidRPr="007E21D7">
        <w:rPr>
          <w:rFonts w:ascii="Arial" w:hAnsi="Arial" w:cs="Arial"/>
        </w:rPr>
        <w:t xml:space="preserve"> h</w:t>
      </w:r>
      <w:r w:rsidR="007E21D7">
        <w:rPr>
          <w:rFonts w:ascii="Arial" w:hAnsi="Arial" w:cs="Arial"/>
        </w:rPr>
        <w:t>azards, types</w:t>
      </w:r>
      <w:r w:rsidR="00573E3D">
        <w:rPr>
          <w:rFonts w:ascii="Arial" w:hAnsi="Arial" w:cs="Arial"/>
        </w:rPr>
        <w:t xml:space="preserve">, origin, </w:t>
      </w:r>
      <w:r w:rsidR="007E21D7">
        <w:rPr>
          <w:rFonts w:ascii="Arial" w:hAnsi="Arial" w:cs="Arial"/>
        </w:rPr>
        <w:t xml:space="preserve">effect </w:t>
      </w:r>
      <w:r>
        <w:rPr>
          <w:rFonts w:ascii="Arial" w:hAnsi="Arial" w:cs="Arial"/>
        </w:rPr>
        <w:t>and the underlying drivers of risk</w:t>
      </w:r>
      <w:r w:rsidR="007E21D7">
        <w:rPr>
          <w:rFonts w:ascii="Arial" w:hAnsi="Arial" w:cs="Arial"/>
        </w:rPr>
        <w:t>.</w:t>
      </w:r>
      <w:r>
        <w:rPr>
          <w:rFonts w:ascii="Arial" w:hAnsi="Arial" w:cs="Arial"/>
        </w:rPr>
        <w:t xml:space="preserve"> </w:t>
      </w:r>
      <w:r w:rsidR="007E21D7">
        <w:rPr>
          <w:rFonts w:ascii="Arial" w:hAnsi="Arial" w:cs="Arial"/>
        </w:rPr>
        <w:t>A</w:t>
      </w:r>
      <w:r>
        <w:rPr>
          <w:rFonts w:ascii="Arial" w:hAnsi="Arial" w:cs="Arial"/>
        </w:rPr>
        <w:t>rticulated in urban poverty, decentralisation and weak urban governance</w:t>
      </w:r>
      <w:r w:rsidR="007E21D7">
        <w:rPr>
          <w:rFonts w:ascii="Arial" w:hAnsi="Arial" w:cs="Arial"/>
        </w:rPr>
        <w:t xml:space="preserve"> i</w:t>
      </w:r>
      <w:r>
        <w:rPr>
          <w:rFonts w:ascii="Arial" w:hAnsi="Arial" w:cs="Arial"/>
        </w:rPr>
        <w:t>nterlinkages with fragility concept</w:t>
      </w:r>
      <w:r w:rsidR="00CF1974">
        <w:rPr>
          <w:rFonts w:ascii="Arial" w:hAnsi="Arial" w:cs="Arial"/>
        </w:rPr>
        <w:t>s</w:t>
      </w:r>
      <w:r>
        <w:rPr>
          <w:rFonts w:ascii="Arial" w:hAnsi="Arial" w:cs="Arial"/>
        </w:rPr>
        <w:t xml:space="preserve"> highlighted in chapter </w:t>
      </w:r>
      <w:r w:rsidR="00704C5C">
        <w:rPr>
          <w:rFonts w:ascii="Arial" w:hAnsi="Arial" w:cs="Arial"/>
        </w:rPr>
        <w:t>2</w:t>
      </w:r>
      <w:r>
        <w:rPr>
          <w:rFonts w:ascii="Arial" w:hAnsi="Arial" w:cs="Arial"/>
        </w:rPr>
        <w:t xml:space="preserve"> </w:t>
      </w:r>
      <w:r w:rsidR="00704C5C">
        <w:rPr>
          <w:rFonts w:ascii="Arial" w:hAnsi="Arial" w:cs="Arial"/>
        </w:rPr>
        <w:t>w</w:t>
      </w:r>
      <w:r w:rsidR="00CF1974">
        <w:rPr>
          <w:rFonts w:ascii="Arial" w:hAnsi="Arial" w:cs="Arial"/>
        </w:rPr>
        <w:t>ere</w:t>
      </w:r>
      <w:r>
        <w:rPr>
          <w:rFonts w:ascii="Arial" w:hAnsi="Arial" w:cs="Arial"/>
        </w:rPr>
        <w:t xml:space="preserve"> further investigated in this chapter to shed the light on the region </w:t>
      </w:r>
      <w:r w:rsidR="00D51053" w:rsidRPr="00D51053">
        <w:rPr>
          <w:rFonts w:ascii="Arial" w:hAnsi="Arial" w:cs="Arial"/>
        </w:rPr>
        <w:t xml:space="preserve">post-colonial </w:t>
      </w:r>
      <w:r>
        <w:rPr>
          <w:rFonts w:ascii="Arial" w:hAnsi="Arial" w:cs="Arial"/>
        </w:rPr>
        <w:t xml:space="preserve">diverse socio-political instability and inequality challenges. </w:t>
      </w:r>
    </w:p>
    <w:p w14:paraId="46971D56" w14:textId="3A94F4FF" w:rsidR="004162B9" w:rsidRDefault="00101F28" w:rsidP="004162B9">
      <w:pPr>
        <w:spacing w:before="240" w:line="360" w:lineRule="auto"/>
        <w:rPr>
          <w:rFonts w:ascii="Arial" w:hAnsi="Arial" w:cs="Arial"/>
        </w:rPr>
      </w:pPr>
      <w:r>
        <w:rPr>
          <w:rFonts w:ascii="Arial" w:hAnsi="Arial" w:cs="Arial"/>
        </w:rPr>
        <w:t>A review of regional DRR Regional policies</w:t>
      </w:r>
      <w:r w:rsidRPr="00101F28">
        <w:rPr>
          <w:rFonts w:ascii="Arial" w:hAnsi="Arial" w:cs="Arial"/>
        </w:rPr>
        <w:t xml:space="preserve"> and </w:t>
      </w:r>
      <w:r>
        <w:rPr>
          <w:rFonts w:ascii="Arial" w:hAnsi="Arial" w:cs="Arial"/>
        </w:rPr>
        <w:t>declarations help</w:t>
      </w:r>
      <w:r w:rsidR="00BC55CC">
        <w:rPr>
          <w:rFonts w:ascii="Arial" w:hAnsi="Arial" w:cs="Arial"/>
        </w:rPr>
        <w:t>ed</w:t>
      </w:r>
      <w:r>
        <w:rPr>
          <w:rFonts w:ascii="Arial" w:hAnsi="Arial" w:cs="Arial"/>
        </w:rPr>
        <w:t xml:space="preserve"> </w:t>
      </w:r>
      <w:r w:rsidR="00AE561D">
        <w:rPr>
          <w:rFonts w:ascii="Arial" w:hAnsi="Arial" w:cs="Arial"/>
        </w:rPr>
        <w:t>understand the scale of progress and level of regional commitments to achieving g</w:t>
      </w:r>
      <w:r w:rsidRPr="00101F28">
        <w:rPr>
          <w:rFonts w:ascii="Arial" w:hAnsi="Arial" w:cs="Arial"/>
        </w:rPr>
        <w:t xml:space="preserve">lobal </w:t>
      </w:r>
      <w:r w:rsidR="00AE561D">
        <w:rPr>
          <w:rFonts w:ascii="Arial" w:hAnsi="Arial" w:cs="Arial"/>
        </w:rPr>
        <w:t>targets,</w:t>
      </w:r>
      <w:r w:rsidR="00F87C19">
        <w:rPr>
          <w:rFonts w:ascii="Arial" w:hAnsi="Arial" w:cs="Arial"/>
        </w:rPr>
        <w:t xml:space="preserve"> however</w:t>
      </w:r>
      <w:r w:rsidR="00AE561D">
        <w:rPr>
          <w:rFonts w:ascii="Arial" w:hAnsi="Arial" w:cs="Arial"/>
        </w:rPr>
        <w:t xml:space="preserve"> evidence on the impact of policies and mechanisms of implementation on the ground remains missing.</w:t>
      </w:r>
      <w:r w:rsidRPr="00101F28">
        <w:rPr>
          <w:rFonts w:ascii="Arial" w:hAnsi="Arial" w:cs="Arial"/>
        </w:rPr>
        <w:t xml:space="preserve"> </w:t>
      </w:r>
      <w:r w:rsidR="00704C5C">
        <w:rPr>
          <w:rFonts w:ascii="Arial" w:hAnsi="Arial" w:cs="Arial"/>
        </w:rPr>
        <w:t>A</w:t>
      </w:r>
      <w:r w:rsidR="00083271" w:rsidRPr="00083271">
        <w:rPr>
          <w:rFonts w:ascii="Arial" w:hAnsi="Arial" w:cs="Arial"/>
        </w:rPr>
        <w:t>im</w:t>
      </w:r>
      <w:r w:rsidR="003E7B08">
        <w:rPr>
          <w:rFonts w:ascii="Arial" w:hAnsi="Arial" w:cs="Arial"/>
        </w:rPr>
        <w:t>ed</w:t>
      </w:r>
      <w:r w:rsidR="00083271" w:rsidRPr="00083271">
        <w:rPr>
          <w:rFonts w:ascii="Arial" w:hAnsi="Arial" w:cs="Arial"/>
        </w:rPr>
        <w:t xml:space="preserve"> at </w:t>
      </w:r>
      <w:r w:rsidR="00F87C19">
        <w:rPr>
          <w:rFonts w:ascii="Arial" w:hAnsi="Arial" w:cs="Arial"/>
        </w:rPr>
        <w:t>achiev</w:t>
      </w:r>
      <w:r w:rsidR="00083271" w:rsidRPr="00083271">
        <w:rPr>
          <w:rFonts w:ascii="Arial" w:hAnsi="Arial" w:cs="Arial"/>
        </w:rPr>
        <w:t xml:space="preserve">ing </w:t>
      </w:r>
      <w:r w:rsidR="00F87C19">
        <w:rPr>
          <w:rFonts w:ascii="Arial" w:hAnsi="Arial" w:cs="Arial"/>
        </w:rPr>
        <w:t xml:space="preserve">the </w:t>
      </w:r>
      <w:r w:rsidR="00F87C19" w:rsidRPr="00F87C19">
        <w:rPr>
          <w:rFonts w:ascii="Arial" w:hAnsi="Arial" w:cs="Arial"/>
        </w:rPr>
        <w:t>study Objective 2) ‘To critically review and analyse the existing Urban Resilience Assessment Approaches and their implementation in the course of DRR, fragility and displacement in the MENA Region’</w:t>
      </w:r>
      <w:r w:rsidR="00F87C19">
        <w:rPr>
          <w:rFonts w:ascii="Arial" w:hAnsi="Arial" w:cs="Arial"/>
        </w:rPr>
        <w:t xml:space="preserve">, </w:t>
      </w:r>
      <w:r w:rsidR="00083271" w:rsidRPr="00083271">
        <w:rPr>
          <w:rFonts w:ascii="Arial" w:hAnsi="Arial" w:cs="Arial"/>
        </w:rPr>
        <w:t>the use of the United Nations Office for Disaster Risk Reduction (</w:t>
      </w:r>
      <w:r w:rsidR="00093260" w:rsidRPr="00093260">
        <w:rPr>
          <w:rFonts w:ascii="Arial" w:hAnsi="Arial" w:cs="Arial"/>
        </w:rPr>
        <w:t>UNDRR</w:t>
      </w:r>
      <w:r w:rsidR="00083271" w:rsidRPr="00083271">
        <w:rPr>
          <w:rFonts w:ascii="Arial" w:hAnsi="Arial" w:cs="Arial"/>
        </w:rPr>
        <w:t xml:space="preserve">) Disaster resilience scorecard for cities as </w:t>
      </w:r>
      <w:r w:rsidR="00F87C19">
        <w:rPr>
          <w:rFonts w:ascii="Arial" w:hAnsi="Arial" w:cs="Arial"/>
        </w:rPr>
        <w:t>decision making</w:t>
      </w:r>
      <w:r w:rsidR="00083271" w:rsidRPr="00083271">
        <w:rPr>
          <w:rFonts w:ascii="Arial" w:hAnsi="Arial" w:cs="Arial"/>
        </w:rPr>
        <w:t xml:space="preserve"> tool</w:t>
      </w:r>
      <w:r w:rsidR="00F87C19">
        <w:rPr>
          <w:rFonts w:ascii="Arial" w:hAnsi="Arial" w:cs="Arial"/>
        </w:rPr>
        <w:t xml:space="preserve"> was selected among other frameworks following the theoretical research findings and analytical studies applied by other scholars. </w:t>
      </w:r>
      <w:r w:rsidR="004162B9">
        <w:rPr>
          <w:rFonts w:ascii="Arial" w:hAnsi="Arial" w:cs="Arial"/>
        </w:rPr>
        <w:t>It wa</w:t>
      </w:r>
      <w:r w:rsidR="004162B9" w:rsidRPr="004162B9">
        <w:rPr>
          <w:rFonts w:ascii="Arial" w:hAnsi="Arial" w:cs="Arial"/>
        </w:rPr>
        <w:t>s evident from the literature that definitions and concepts of resilience and sustainability are interlinked, on the contrary</w:t>
      </w:r>
      <w:r w:rsidR="00CF1974">
        <w:rPr>
          <w:rFonts w:ascii="Arial" w:hAnsi="Arial" w:cs="Arial"/>
        </w:rPr>
        <w:t>,</w:t>
      </w:r>
      <w:r w:rsidR="004162B9" w:rsidRPr="004162B9">
        <w:rPr>
          <w:rFonts w:ascii="Arial" w:hAnsi="Arial" w:cs="Arial"/>
        </w:rPr>
        <w:t xml:space="preserve"> sustainable development cannot be achieved without defining the time scale of action for disaster risk reduction. ‘Sustainable recovery from a natural hazard event ensures that existing risks are </w:t>
      </w:r>
      <w:r w:rsidR="00101F04" w:rsidRPr="004162B9">
        <w:rPr>
          <w:rFonts w:ascii="Arial" w:hAnsi="Arial" w:cs="Arial"/>
        </w:rPr>
        <w:t>reduced,</w:t>
      </w:r>
      <w:r w:rsidR="004162B9" w:rsidRPr="004162B9">
        <w:rPr>
          <w:rFonts w:ascii="Arial" w:hAnsi="Arial" w:cs="Arial"/>
        </w:rPr>
        <w:t xml:space="preserve"> and any new </w:t>
      </w:r>
      <w:r w:rsidR="001B73A1">
        <w:rPr>
          <w:rFonts w:ascii="Arial" w:hAnsi="Arial" w:cs="Arial"/>
        </w:rPr>
        <w:t>risks are managed’ (Saunders and Becker,</w:t>
      </w:r>
      <w:r w:rsidR="004162B9" w:rsidRPr="004162B9">
        <w:rPr>
          <w:rFonts w:ascii="Arial" w:hAnsi="Arial" w:cs="Arial"/>
        </w:rPr>
        <w:t xml:space="preserve"> 2014), yet the </w:t>
      </w:r>
      <w:r w:rsidR="00101F04" w:rsidRPr="004162B9">
        <w:rPr>
          <w:rFonts w:ascii="Arial" w:hAnsi="Arial" w:cs="Arial"/>
        </w:rPr>
        <w:t>decision-making</w:t>
      </w:r>
      <w:r w:rsidR="004162B9" w:rsidRPr="004162B9">
        <w:rPr>
          <w:rFonts w:ascii="Arial" w:hAnsi="Arial" w:cs="Arial"/>
        </w:rPr>
        <w:t xml:space="preserve"> process for long-term action contradicts with emergency </w:t>
      </w:r>
      <w:r w:rsidR="00101F04" w:rsidRPr="004162B9">
        <w:rPr>
          <w:rFonts w:ascii="Arial" w:hAnsi="Arial" w:cs="Arial"/>
        </w:rPr>
        <w:t>response and</w:t>
      </w:r>
      <w:r w:rsidR="004162B9" w:rsidRPr="004162B9">
        <w:rPr>
          <w:rFonts w:ascii="Arial" w:hAnsi="Arial" w:cs="Arial"/>
        </w:rPr>
        <w:t xml:space="preserve"> require inclusive data on disaster losses to achieve sustainable development.</w:t>
      </w:r>
      <w:r w:rsidR="004162B9">
        <w:rPr>
          <w:rFonts w:ascii="Arial" w:hAnsi="Arial" w:cs="Arial"/>
        </w:rPr>
        <w:t xml:space="preserve"> </w:t>
      </w:r>
      <w:r w:rsidR="004162B9" w:rsidRPr="005C37CC">
        <w:rPr>
          <w:rFonts w:ascii="Arial" w:hAnsi="Arial" w:cs="Arial"/>
        </w:rPr>
        <w:t>This can be achieved by building coherence between the global 2015-2030 targets for DRR and the SDGs, strengthening local investments, building capacities of institutional organisations and civil society groups, with emphasis on the need to integrate sustainable development principles into Arab cities spatial planning strategies, and disaster risk management policies.</w:t>
      </w:r>
    </w:p>
    <w:p w14:paraId="67364031" w14:textId="2C10BFF3" w:rsidR="00573E3D" w:rsidRDefault="003E7B08" w:rsidP="00573E3D">
      <w:pPr>
        <w:spacing w:line="360" w:lineRule="auto"/>
        <w:rPr>
          <w:rFonts w:ascii="Arial" w:hAnsi="Arial" w:cs="Arial"/>
        </w:rPr>
      </w:pPr>
      <w:r w:rsidRPr="003E7B08">
        <w:rPr>
          <w:rFonts w:ascii="Arial" w:hAnsi="Arial" w:cs="Arial"/>
        </w:rPr>
        <w:t>On the other hand, the lack of accurate, updated and reliable data on disaster losses in the region have a significant impact on the accuracy of resilience measure and DRR mechanisms for building resilience. The main regional resources are the International Disaster Database (EM-DAT) and the multi-stakeholder initiative on Disaster Information Management System – DesInventar.  ‘That enable</w:t>
      </w:r>
      <w:r w:rsidR="00CF1974">
        <w:rPr>
          <w:rFonts w:ascii="Arial" w:hAnsi="Arial" w:cs="Arial"/>
        </w:rPr>
        <w:t>s</w:t>
      </w:r>
      <w:r w:rsidRPr="003E7B08">
        <w:rPr>
          <w:rFonts w:ascii="Arial" w:hAnsi="Arial" w:cs="Arial"/>
        </w:rPr>
        <w:t xml:space="preserve"> countries to analyse disaster trends and their impacts in a systematic manner through the collection of </w:t>
      </w:r>
      <w:r w:rsidRPr="003E7B08">
        <w:rPr>
          <w:rFonts w:ascii="Arial" w:hAnsi="Arial" w:cs="Arial"/>
        </w:rPr>
        <w:lastRenderedPageBreak/>
        <w:t>historical disaster data’. Nevertheless, ‘only nine out of the 22 Arab countries have either completed or initiated the development of national disaster loss’ (</w:t>
      </w:r>
      <w:r w:rsidR="00093260" w:rsidRPr="00093260">
        <w:rPr>
          <w:rFonts w:ascii="Arial" w:hAnsi="Arial" w:cs="Arial"/>
        </w:rPr>
        <w:t>UNDRR</w:t>
      </w:r>
      <w:r w:rsidRPr="003E7B08">
        <w:rPr>
          <w:rFonts w:ascii="Arial" w:hAnsi="Arial" w:cs="Arial"/>
        </w:rPr>
        <w:t xml:space="preserve">, 2013). </w:t>
      </w:r>
      <w:r w:rsidR="00110745">
        <w:rPr>
          <w:rFonts w:ascii="Arial" w:hAnsi="Arial" w:cs="Arial"/>
        </w:rPr>
        <w:t>M</w:t>
      </w:r>
      <w:r w:rsidR="00110745" w:rsidRPr="005C37CC">
        <w:rPr>
          <w:rFonts w:ascii="Arial" w:hAnsi="Arial" w:cs="Arial"/>
        </w:rPr>
        <w:t>easures to quantify losses from ‘climate chang</w:t>
      </w:r>
      <w:r w:rsidR="006F00C6">
        <w:rPr>
          <w:rFonts w:ascii="Arial" w:hAnsi="Arial" w:cs="Arial"/>
        </w:rPr>
        <w:t>e</w:t>
      </w:r>
      <w:r w:rsidR="00CF1974">
        <w:rPr>
          <w:rFonts w:ascii="Arial" w:hAnsi="Arial" w:cs="Arial"/>
        </w:rPr>
        <w:t>-</w:t>
      </w:r>
      <w:r w:rsidR="006F00C6">
        <w:rPr>
          <w:rFonts w:ascii="Arial" w:hAnsi="Arial" w:cs="Arial"/>
        </w:rPr>
        <w:t>induced displacement’ are not</w:t>
      </w:r>
      <w:r w:rsidR="00110745" w:rsidRPr="005C37CC">
        <w:rPr>
          <w:rFonts w:ascii="Arial" w:hAnsi="Arial" w:cs="Arial"/>
        </w:rPr>
        <w:t xml:space="preserve"> covered, calling for further investigation of how local governments in the MENA region conflict setting can ach</w:t>
      </w:r>
      <w:r w:rsidR="00110745">
        <w:rPr>
          <w:rFonts w:ascii="Arial" w:hAnsi="Arial" w:cs="Arial"/>
        </w:rPr>
        <w:t xml:space="preserve">ieve ‘sustainable resilience’. </w:t>
      </w:r>
      <w:r w:rsidR="00110745" w:rsidRPr="005C37CC">
        <w:rPr>
          <w:rFonts w:ascii="Arial" w:hAnsi="Arial" w:cs="Arial"/>
        </w:rPr>
        <w:t>With climate change, disasters affecting ‘haphazard development, weak institutions, lack of social safety nets and short-termism of our decision</w:t>
      </w:r>
      <w:r w:rsidR="00CF1974">
        <w:rPr>
          <w:rFonts w:ascii="Arial" w:hAnsi="Arial" w:cs="Arial"/>
        </w:rPr>
        <w:t>-</w:t>
      </w:r>
      <w:r w:rsidR="00110745" w:rsidRPr="005C37CC">
        <w:rPr>
          <w:rFonts w:ascii="Arial" w:hAnsi="Arial" w:cs="Arial"/>
        </w:rPr>
        <w:t xml:space="preserve">making practices are some of the factors that drive natural disaster </w:t>
      </w:r>
      <w:r w:rsidR="00110745">
        <w:rPr>
          <w:rFonts w:ascii="Arial" w:hAnsi="Arial" w:cs="Arial"/>
        </w:rPr>
        <w:t>risk</w:t>
      </w:r>
      <w:r w:rsidR="004162B9">
        <w:rPr>
          <w:rFonts w:ascii="Arial" w:hAnsi="Arial" w:cs="Arial"/>
        </w:rPr>
        <w:t>’ (</w:t>
      </w:r>
      <w:r w:rsidR="001B73A1">
        <w:rPr>
          <w:rFonts w:ascii="Arial" w:hAnsi="Arial" w:cs="Arial"/>
        </w:rPr>
        <w:t>Mochizuki et al,</w:t>
      </w:r>
      <w:r w:rsidR="00110745">
        <w:rPr>
          <w:rFonts w:ascii="Arial" w:hAnsi="Arial" w:cs="Arial"/>
        </w:rPr>
        <w:t xml:space="preserve"> 2014). </w:t>
      </w:r>
    </w:p>
    <w:p w14:paraId="4AC5EBE2" w14:textId="6D83C00A" w:rsidR="004A44D6" w:rsidRPr="00573E3D" w:rsidRDefault="00573E3D" w:rsidP="00FA4D8D">
      <w:pPr>
        <w:spacing w:line="360" w:lineRule="auto"/>
        <w:rPr>
          <w:rFonts w:ascii="Arial" w:hAnsi="Arial" w:cs="Arial"/>
        </w:rPr>
      </w:pPr>
      <w:r w:rsidRPr="00573E3D">
        <w:rPr>
          <w:rFonts w:ascii="Arial" w:hAnsi="Arial" w:cs="Arial"/>
        </w:rPr>
        <w:t xml:space="preserve">The </w:t>
      </w:r>
      <w:r>
        <w:rPr>
          <w:rFonts w:ascii="Arial" w:hAnsi="Arial" w:cs="Arial"/>
        </w:rPr>
        <w:t xml:space="preserve">results for the </w:t>
      </w:r>
      <w:r w:rsidRPr="00573E3D">
        <w:rPr>
          <w:rFonts w:ascii="Arial" w:hAnsi="Arial" w:cs="Arial"/>
        </w:rPr>
        <w:t xml:space="preserve">adopted evaluation criteria of resilience assessment tools, </w:t>
      </w:r>
      <w:r>
        <w:rPr>
          <w:rFonts w:ascii="Arial" w:hAnsi="Arial" w:cs="Arial"/>
        </w:rPr>
        <w:t xml:space="preserve">and the </w:t>
      </w:r>
      <w:r w:rsidRPr="00573E3D">
        <w:rPr>
          <w:rFonts w:ascii="Arial" w:hAnsi="Arial" w:cs="Arial"/>
        </w:rPr>
        <w:t>scoping down the selection criteria to tools applied in the context of the MENA Region (Arab States) only</w:t>
      </w:r>
      <w:r>
        <w:rPr>
          <w:rFonts w:ascii="Arial" w:hAnsi="Arial" w:cs="Arial"/>
        </w:rPr>
        <w:t>, helped</w:t>
      </w:r>
      <w:r w:rsidRPr="00573E3D">
        <w:rPr>
          <w:rFonts w:ascii="Arial" w:hAnsi="Arial" w:cs="Arial"/>
        </w:rPr>
        <w:t xml:space="preserve"> inform </w:t>
      </w:r>
      <w:r>
        <w:rPr>
          <w:rFonts w:ascii="Arial" w:hAnsi="Arial" w:cs="Arial"/>
        </w:rPr>
        <w:t>the study</w:t>
      </w:r>
      <w:r w:rsidRPr="00573E3D">
        <w:rPr>
          <w:rFonts w:ascii="Arial" w:hAnsi="Arial" w:cs="Arial"/>
        </w:rPr>
        <w:t xml:space="preserve"> </w:t>
      </w:r>
      <w:r>
        <w:rPr>
          <w:rFonts w:ascii="Arial" w:hAnsi="Arial" w:cs="Arial"/>
        </w:rPr>
        <w:t xml:space="preserve">methodological approach to further investigate </w:t>
      </w:r>
      <w:r w:rsidRPr="00573E3D">
        <w:rPr>
          <w:rFonts w:ascii="Arial" w:hAnsi="Arial" w:cs="Arial"/>
        </w:rPr>
        <w:t xml:space="preserve">the </w:t>
      </w:r>
      <w:r w:rsidR="00093260" w:rsidRPr="00093260">
        <w:rPr>
          <w:rFonts w:ascii="Arial" w:hAnsi="Arial" w:cs="Arial"/>
        </w:rPr>
        <w:t xml:space="preserve">UNDRR </w:t>
      </w:r>
      <w:r w:rsidRPr="00573E3D">
        <w:rPr>
          <w:rFonts w:ascii="Arial" w:hAnsi="Arial" w:cs="Arial"/>
        </w:rPr>
        <w:t xml:space="preserve">resilience indicators </w:t>
      </w:r>
      <w:r>
        <w:rPr>
          <w:rFonts w:ascii="Arial" w:hAnsi="Arial" w:cs="Arial"/>
        </w:rPr>
        <w:t>through primary data collection, with consideration to</w:t>
      </w:r>
      <w:r w:rsidRPr="00573E3D">
        <w:rPr>
          <w:rFonts w:ascii="Arial" w:hAnsi="Arial" w:cs="Arial"/>
        </w:rPr>
        <w:t xml:space="preserve"> the alignment with the Sendai Framework global targets</w:t>
      </w:r>
      <w:r>
        <w:rPr>
          <w:rFonts w:ascii="Arial" w:hAnsi="Arial" w:cs="Arial"/>
        </w:rPr>
        <w:t xml:space="preserve">. </w:t>
      </w:r>
      <w:r w:rsidRPr="00573E3D">
        <w:rPr>
          <w:rFonts w:ascii="Arial" w:hAnsi="Arial" w:cs="Arial"/>
        </w:rPr>
        <w:t>Taking into account the vast amount of resilience assessment tools and frameworks available in theory and practice, resilience assessment indicators formed beyond the 2015-2030 Global A</w:t>
      </w:r>
      <w:r>
        <w:rPr>
          <w:rFonts w:ascii="Arial" w:hAnsi="Arial" w:cs="Arial"/>
        </w:rPr>
        <w:t>gendas reporting mechanisms were</w:t>
      </w:r>
      <w:r w:rsidRPr="00573E3D">
        <w:rPr>
          <w:rFonts w:ascii="Arial" w:hAnsi="Arial" w:cs="Arial"/>
        </w:rPr>
        <w:t xml:space="preserve"> excluded in the data collection process. This approach help</w:t>
      </w:r>
      <w:r>
        <w:rPr>
          <w:rFonts w:ascii="Arial" w:hAnsi="Arial" w:cs="Arial"/>
        </w:rPr>
        <w:t>ed</w:t>
      </w:r>
      <w:r w:rsidRPr="00573E3D">
        <w:rPr>
          <w:rFonts w:ascii="Arial" w:hAnsi="Arial" w:cs="Arial"/>
        </w:rPr>
        <w:t xml:space="preserve"> minimise bias, and allow the reader to assess the study assumptions, procedures, evidence and conclusions within the study scope of building coherence in the context of </w:t>
      </w:r>
      <w:r w:rsidR="00FA4D8D">
        <w:rPr>
          <w:rFonts w:ascii="Arial" w:hAnsi="Arial" w:cs="Arial"/>
        </w:rPr>
        <w:t>climate change, conflict and displacement with</w:t>
      </w:r>
      <w:r w:rsidRPr="00573E3D">
        <w:rPr>
          <w:rFonts w:ascii="Arial" w:hAnsi="Arial" w:cs="Arial"/>
        </w:rPr>
        <w:t xml:space="preserve"> the 2015 UN Global agreements.</w:t>
      </w:r>
      <w:r>
        <w:rPr>
          <w:rFonts w:ascii="Arial" w:hAnsi="Arial" w:cs="Arial"/>
        </w:rPr>
        <w:t xml:space="preserve"> </w:t>
      </w:r>
    </w:p>
    <w:p w14:paraId="1E08D6D2" w14:textId="4606A22E" w:rsidR="005C21B6" w:rsidRPr="00573E3D" w:rsidRDefault="00AE561D" w:rsidP="00F37E97">
      <w:pPr>
        <w:spacing w:line="360" w:lineRule="auto"/>
        <w:rPr>
          <w:rFonts w:ascii="Arial" w:hAnsi="Arial" w:cs="Arial"/>
        </w:rPr>
      </w:pPr>
      <w:r>
        <w:rPr>
          <w:rFonts w:ascii="Arial" w:hAnsi="Arial" w:cs="Arial"/>
        </w:rPr>
        <w:t xml:space="preserve">One </w:t>
      </w:r>
      <w:r w:rsidR="00BC55CC">
        <w:rPr>
          <w:rFonts w:ascii="Arial" w:hAnsi="Arial" w:cs="Arial"/>
        </w:rPr>
        <w:t xml:space="preserve">of </w:t>
      </w:r>
      <w:r>
        <w:rPr>
          <w:rFonts w:ascii="Arial" w:hAnsi="Arial" w:cs="Arial"/>
        </w:rPr>
        <w:t>this chapter major findings i</w:t>
      </w:r>
      <w:r w:rsidR="00BC55CC">
        <w:rPr>
          <w:rFonts w:ascii="Arial" w:hAnsi="Arial" w:cs="Arial"/>
        </w:rPr>
        <w:t>s</w:t>
      </w:r>
      <w:r>
        <w:rPr>
          <w:rFonts w:ascii="Arial" w:hAnsi="Arial" w:cs="Arial"/>
        </w:rPr>
        <w:t xml:space="preserve"> the gap between national and local DRR platforms, affecting the understanding </w:t>
      </w:r>
      <w:r w:rsidR="006F00C6">
        <w:rPr>
          <w:rFonts w:ascii="Arial" w:hAnsi="Arial" w:cs="Arial"/>
        </w:rPr>
        <w:t xml:space="preserve">of resilience and the financing of DRR at the city level. The study recommends developing financing and </w:t>
      </w:r>
      <w:r w:rsidR="006F00C6" w:rsidRPr="006F00C6">
        <w:rPr>
          <w:rFonts w:ascii="Arial" w:hAnsi="Arial" w:cs="Arial"/>
        </w:rPr>
        <w:t>long</w:t>
      </w:r>
      <w:r w:rsidR="006F00C6">
        <w:rPr>
          <w:rFonts w:ascii="Arial" w:hAnsi="Arial" w:cs="Arial"/>
        </w:rPr>
        <w:t>-term</w:t>
      </w:r>
      <w:r w:rsidR="00CF1974" w:rsidRPr="006F00C6">
        <w:rPr>
          <w:rFonts w:ascii="Arial" w:hAnsi="Arial" w:cs="Arial"/>
        </w:rPr>
        <w:t xml:space="preserve"> strategies to</w:t>
      </w:r>
      <w:r w:rsidR="006F00C6">
        <w:rPr>
          <w:rFonts w:ascii="Arial" w:hAnsi="Arial" w:cs="Arial"/>
        </w:rPr>
        <w:t xml:space="preserve"> </w:t>
      </w:r>
      <w:r w:rsidR="00BC55CC">
        <w:rPr>
          <w:rFonts w:ascii="Arial" w:hAnsi="Arial" w:cs="Arial"/>
        </w:rPr>
        <w:t xml:space="preserve">the </w:t>
      </w:r>
      <w:r w:rsidR="00DA0D83">
        <w:rPr>
          <w:rFonts w:ascii="Arial" w:hAnsi="Arial" w:cs="Arial"/>
        </w:rPr>
        <w:t>d</w:t>
      </w:r>
      <w:r w:rsidR="00CF1974">
        <w:rPr>
          <w:rFonts w:ascii="Arial" w:hAnsi="Arial" w:cs="Arial"/>
        </w:rPr>
        <w:t xml:space="preserve">isplaced </w:t>
      </w:r>
      <w:r w:rsidR="006F00C6">
        <w:rPr>
          <w:rFonts w:ascii="Arial" w:hAnsi="Arial" w:cs="Arial"/>
        </w:rPr>
        <w:t xml:space="preserve">for understanding risk </w:t>
      </w:r>
      <w:r w:rsidR="006F00C6" w:rsidRPr="006F00C6">
        <w:rPr>
          <w:rFonts w:ascii="Arial" w:hAnsi="Arial" w:cs="Arial"/>
        </w:rPr>
        <w:t xml:space="preserve">and build resilience through engaging in city learning networks, integrating the context of </w:t>
      </w:r>
      <w:r w:rsidR="00CF1974">
        <w:rPr>
          <w:rFonts w:ascii="Arial" w:hAnsi="Arial" w:cs="Arial"/>
        </w:rPr>
        <w:t>Climate Security Displaced (CSD) people</w:t>
      </w:r>
      <w:r w:rsidR="006F00C6" w:rsidRPr="006F00C6">
        <w:rPr>
          <w:rFonts w:ascii="Arial" w:hAnsi="Arial" w:cs="Arial"/>
        </w:rPr>
        <w:t xml:space="preserve"> physical vulnerability into cities DRR spatial planning systems, </w:t>
      </w:r>
      <w:r w:rsidR="00BC55CC">
        <w:rPr>
          <w:rFonts w:ascii="Arial" w:hAnsi="Arial" w:cs="Arial"/>
        </w:rPr>
        <w:t xml:space="preserve">and </w:t>
      </w:r>
      <w:r w:rsidR="006F00C6" w:rsidRPr="006F00C6">
        <w:rPr>
          <w:rFonts w:ascii="Arial" w:hAnsi="Arial" w:cs="Arial"/>
        </w:rPr>
        <w:t>‘leav</w:t>
      </w:r>
      <w:r w:rsidR="006F00C6">
        <w:rPr>
          <w:rFonts w:ascii="Arial" w:hAnsi="Arial" w:cs="Arial"/>
        </w:rPr>
        <w:t xml:space="preserve">ing no one behind’ (SDGs, 2015). </w:t>
      </w:r>
      <w:r w:rsidR="006F00C6" w:rsidRPr="006F00C6">
        <w:rPr>
          <w:rFonts w:ascii="Arial" w:hAnsi="Arial" w:cs="Arial"/>
        </w:rPr>
        <w:t>Exploring the phenomenon of protracted displacement</w:t>
      </w:r>
      <w:r w:rsidR="00BC55CC">
        <w:rPr>
          <w:rFonts w:ascii="Arial" w:hAnsi="Arial" w:cs="Arial"/>
        </w:rPr>
        <w:t>,</w:t>
      </w:r>
      <w:r w:rsidR="006F00C6" w:rsidRPr="006F00C6">
        <w:rPr>
          <w:rFonts w:ascii="Arial" w:hAnsi="Arial" w:cs="Arial"/>
        </w:rPr>
        <w:t xml:space="preserve"> and transformation of camps from temporary shelters into permanent settlements</w:t>
      </w:r>
      <w:r w:rsidR="006F00C6">
        <w:rPr>
          <w:rFonts w:ascii="Arial" w:hAnsi="Arial" w:cs="Arial"/>
        </w:rPr>
        <w:t xml:space="preserve"> need to be considered while developing resilience assessment indicators in fragile settings. Calls</w:t>
      </w:r>
      <w:r w:rsidR="006F00C6" w:rsidRPr="006F00C6">
        <w:rPr>
          <w:rFonts w:ascii="Arial" w:hAnsi="Arial" w:cs="Arial"/>
        </w:rPr>
        <w:t xml:space="preserve"> for the engagemen</w:t>
      </w:r>
      <w:r w:rsidR="006F00C6">
        <w:rPr>
          <w:rFonts w:ascii="Arial" w:hAnsi="Arial" w:cs="Arial"/>
        </w:rPr>
        <w:t>t of stakeholders at all levels</w:t>
      </w:r>
      <w:r w:rsidR="006F00C6" w:rsidRPr="006F00C6">
        <w:rPr>
          <w:rFonts w:ascii="Arial" w:hAnsi="Arial" w:cs="Arial"/>
        </w:rPr>
        <w:t xml:space="preserve"> </w:t>
      </w:r>
      <w:r w:rsidR="006F00C6">
        <w:rPr>
          <w:rFonts w:ascii="Arial" w:hAnsi="Arial" w:cs="Arial"/>
        </w:rPr>
        <w:t>is fundamental to achieve reliable and impactful results for resilience assessments in the Arab Region</w:t>
      </w:r>
      <w:r w:rsidR="00504043">
        <w:rPr>
          <w:rFonts w:ascii="Arial" w:hAnsi="Arial" w:cs="Arial"/>
        </w:rPr>
        <w:t xml:space="preserve"> (Virginia </w:t>
      </w:r>
      <w:r w:rsidR="006F00C6" w:rsidRPr="006F00C6">
        <w:rPr>
          <w:rFonts w:ascii="Arial" w:hAnsi="Arial" w:cs="Arial"/>
        </w:rPr>
        <w:t>et al,</w:t>
      </w:r>
      <w:r w:rsidR="006F00C6">
        <w:rPr>
          <w:rFonts w:ascii="Arial" w:hAnsi="Arial" w:cs="Arial"/>
        </w:rPr>
        <w:t xml:space="preserve"> 2017), to mitigate the challenges</w:t>
      </w:r>
      <w:r w:rsidR="006F00C6" w:rsidRPr="006F00C6">
        <w:rPr>
          <w:rFonts w:ascii="Arial" w:hAnsi="Arial" w:cs="Arial"/>
        </w:rPr>
        <w:t xml:space="preserve"> of inter-communal, sectarian and tribal conflict that have led into </w:t>
      </w:r>
      <w:r w:rsidR="006F00C6">
        <w:rPr>
          <w:rFonts w:ascii="Arial" w:hAnsi="Arial" w:cs="Arial"/>
        </w:rPr>
        <w:t>weakening urban governance</w:t>
      </w:r>
      <w:r w:rsidR="006F00C6" w:rsidRPr="006F00C6">
        <w:rPr>
          <w:rFonts w:ascii="Arial" w:hAnsi="Arial" w:cs="Arial"/>
        </w:rPr>
        <w:t xml:space="preserve"> and political power shifting </w:t>
      </w:r>
      <w:r w:rsidR="006F00C6">
        <w:rPr>
          <w:rFonts w:ascii="Arial" w:hAnsi="Arial" w:cs="Arial"/>
        </w:rPr>
        <w:t xml:space="preserve">for DRR. </w:t>
      </w:r>
    </w:p>
    <w:p w14:paraId="522DE1D3" w14:textId="6367BE9F" w:rsidR="00AC220F" w:rsidRPr="00390973" w:rsidRDefault="000437A6" w:rsidP="00A05D09">
      <w:pPr>
        <w:pStyle w:val="Heading1"/>
        <w:spacing w:after="240"/>
        <w:rPr>
          <w:rFonts w:asciiTheme="minorBidi" w:hAnsiTheme="minorBidi" w:cstheme="minorBidi"/>
          <w:b/>
          <w:bCs/>
        </w:rPr>
      </w:pPr>
      <w:bookmarkStart w:id="419" w:name="_Toc30109319"/>
      <w:r w:rsidRPr="00390973">
        <w:rPr>
          <w:rFonts w:asciiTheme="minorBidi" w:hAnsiTheme="minorBidi" w:cstheme="minorBidi"/>
          <w:b/>
          <w:bCs/>
        </w:rPr>
        <w:lastRenderedPageBreak/>
        <w:t>Chapter 4</w:t>
      </w:r>
      <w:r w:rsidR="00AC220F" w:rsidRPr="00390973">
        <w:rPr>
          <w:rFonts w:asciiTheme="minorBidi" w:hAnsiTheme="minorBidi" w:cstheme="minorBidi"/>
          <w:b/>
          <w:bCs/>
        </w:rPr>
        <w:t xml:space="preserve"> –  Research Methodology</w:t>
      </w:r>
      <w:bookmarkEnd w:id="419"/>
    </w:p>
    <w:p w14:paraId="10EDEF3E" w14:textId="77777777" w:rsidR="00247875" w:rsidRPr="00E235B1" w:rsidRDefault="00247875" w:rsidP="00E235B1">
      <w:pPr>
        <w:pStyle w:val="CommentSubject"/>
        <w:numPr>
          <w:ilvl w:val="1"/>
          <w:numId w:val="6"/>
        </w:numPr>
        <w:tabs>
          <w:tab w:val="left" w:pos="360"/>
        </w:tabs>
        <w:spacing w:line="276" w:lineRule="auto"/>
        <w:rPr>
          <w:rFonts w:asciiTheme="minorBidi" w:hAnsiTheme="minorBidi"/>
          <w:b w:val="0"/>
        </w:rPr>
      </w:pPr>
      <w:r w:rsidRPr="00E235B1">
        <w:rPr>
          <w:rFonts w:asciiTheme="minorBidi" w:hAnsiTheme="minorBidi"/>
        </w:rPr>
        <w:t>Introduction</w:t>
      </w:r>
    </w:p>
    <w:p w14:paraId="12FFD054" w14:textId="20E864FF" w:rsidR="00247875" w:rsidRDefault="00247875" w:rsidP="00E235B1">
      <w:pPr>
        <w:pStyle w:val="CommentSubject"/>
        <w:numPr>
          <w:ilvl w:val="1"/>
          <w:numId w:val="6"/>
        </w:numPr>
        <w:tabs>
          <w:tab w:val="left" w:pos="360"/>
        </w:tabs>
        <w:spacing w:line="276" w:lineRule="auto"/>
        <w:rPr>
          <w:rFonts w:asciiTheme="minorBidi" w:hAnsiTheme="minorBidi"/>
        </w:rPr>
      </w:pPr>
      <w:r w:rsidRPr="00E235B1">
        <w:rPr>
          <w:rFonts w:asciiTheme="minorBidi" w:hAnsiTheme="minorBidi"/>
        </w:rPr>
        <w:t>Definition and Model of Research</w:t>
      </w:r>
    </w:p>
    <w:p w14:paraId="0E775664" w14:textId="68E309A7" w:rsidR="00455342" w:rsidRPr="00455342" w:rsidRDefault="00455342" w:rsidP="00455342">
      <w:pPr>
        <w:pStyle w:val="CommentSubject"/>
        <w:numPr>
          <w:ilvl w:val="1"/>
          <w:numId w:val="6"/>
        </w:numPr>
        <w:tabs>
          <w:tab w:val="left" w:pos="360"/>
        </w:tabs>
        <w:spacing w:line="276" w:lineRule="auto"/>
        <w:rPr>
          <w:rFonts w:asciiTheme="minorBidi" w:hAnsiTheme="minorBidi"/>
          <w:b w:val="0"/>
        </w:rPr>
      </w:pPr>
      <w:r w:rsidRPr="00E235B1">
        <w:rPr>
          <w:rFonts w:asciiTheme="minorBidi" w:hAnsiTheme="minorBidi"/>
        </w:rPr>
        <w:t xml:space="preserve">Research </w:t>
      </w:r>
      <w:r>
        <w:rPr>
          <w:rFonts w:asciiTheme="minorBidi" w:hAnsiTheme="minorBidi"/>
        </w:rPr>
        <w:t>Philosophy</w:t>
      </w:r>
    </w:p>
    <w:p w14:paraId="1B0D3E53" w14:textId="77777777" w:rsidR="00B95302" w:rsidRPr="00E235B1" w:rsidRDefault="00B95302" w:rsidP="00E235B1">
      <w:pPr>
        <w:pStyle w:val="ListParagraph"/>
        <w:numPr>
          <w:ilvl w:val="0"/>
          <w:numId w:val="6"/>
        </w:numPr>
        <w:tabs>
          <w:tab w:val="left" w:pos="360"/>
        </w:tabs>
        <w:spacing w:after="0"/>
        <w:contextualSpacing w:val="0"/>
        <w:rPr>
          <w:rFonts w:asciiTheme="minorBidi" w:hAnsiTheme="minorBidi"/>
          <w:vanish/>
          <w:sz w:val="20"/>
          <w:szCs w:val="20"/>
          <w:lang w:val="en-GB"/>
        </w:rPr>
      </w:pPr>
    </w:p>
    <w:p w14:paraId="769B6086" w14:textId="77777777" w:rsidR="00B95302" w:rsidRPr="00E235B1" w:rsidRDefault="00B95302" w:rsidP="00E235B1">
      <w:pPr>
        <w:pStyle w:val="ListParagraph"/>
        <w:numPr>
          <w:ilvl w:val="1"/>
          <w:numId w:val="6"/>
        </w:numPr>
        <w:tabs>
          <w:tab w:val="left" w:pos="360"/>
        </w:tabs>
        <w:spacing w:after="0"/>
        <w:contextualSpacing w:val="0"/>
        <w:rPr>
          <w:rFonts w:asciiTheme="minorBidi" w:hAnsiTheme="minorBidi"/>
          <w:vanish/>
          <w:sz w:val="20"/>
          <w:szCs w:val="20"/>
          <w:lang w:val="en-GB"/>
        </w:rPr>
      </w:pPr>
    </w:p>
    <w:p w14:paraId="5620273A" w14:textId="77777777" w:rsidR="00B95302" w:rsidRPr="00E235B1" w:rsidRDefault="00B95302" w:rsidP="00E235B1">
      <w:pPr>
        <w:pStyle w:val="ListParagraph"/>
        <w:numPr>
          <w:ilvl w:val="1"/>
          <w:numId w:val="6"/>
        </w:numPr>
        <w:tabs>
          <w:tab w:val="left" w:pos="360"/>
        </w:tabs>
        <w:spacing w:after="0"/>
        <w:contextualSpacing w:val="0"/>
        <w:rPr>
          <w:rFonts w:asciiTheme="minorBidi" w:hAnsiTheme="minorBidi"/>
          <w:vanish/>
          <w:sz w:val="20"/>
          <w:szCs w:val="20"/>
          <w:lang w:val="en-GB"/>
        </w:rPr>
      </w:pPr>
    </w:p>
    <w:p w14:paraId="1CCCF7AF" w14:textId="77777777" w:rsidR="00B95302" w:rsidRPr="00E235B1" w:rsidRDefault="00B95302" w:rsidP="00E235B1">
      <w:pPr>
        <w:pStyle w:val="ListParagraph"/>
        <w:numPr>
          <w:ilvl w:val="1"/>
          <w:numId w:val="6"/>
        </w:numPr>
        <w:tabs>
          <w:tab w:val="left" w:pos="360"/>
        </w:tabs>
        <w:spacing w:after="0"/>
        <w:contextualSpacing w:val="0"/>
        <w:rPr>
          <w:rFonts w:asciiTheme="minorBidi" w:hAnsiTheme="minorBidi"/>
          <w:vanish/>
          <w:sz w:val="20"/>
          <w:szCs w:val="20"/>
          <w:lang w:val="en-GB"/>
        </w:rPr>
      </w:pPr>
    </w:p>
    <w:p w14:paraId="39FF577D" w14:textId="4255338A" w:rsidR="00455342" w:rsidRPr="00455342" w:rsidRDefault="00053DBC" w:rsidP="00455342">
      <w:pPr>
        <w:pStyle w:val="CommentSubject"/>
        <w:numPr>
          <w:ilvl w:val="2"/>
          <w:numId w:val="6"/>
        </w:numPr>
        <w:tabs>
          <w:tab w:val="left" w:pos="360"/>
        </w:tabs>
        <w:spacing w:line="276" w:lineRule="auto"/>
        <w:ind w:left="1980" w:hanging="540"/>
        <w:rPr>
          <w:rFonts w:asciiTheme="minorBidi" w:hAnsiTheme="minorBidi"/>
          <w:b w:val="0"/>
          <w:bCs w:val="0"/>
        </w:rPr>
      </w:pPr>
      <w:r w:rsidRPr="00E235B1">
        <w:rPr>
          <w:rFonts w:asciiTheme="minorBidi" w:hAnsiTheme="minorBidi"/>
          <w:b w:val="0"/>
          <w:bCs w:val="0"/>
        </w:rPr>
        <w:t>Research ontological, e</w:t>
      </w:r>
      <w:r w:rsidR="00455342">
        <w:rPr>
          <w:rFonts w:asciiTheme="minorBidi" w:hAnsiTheme="minorBidi"/>
          <w:b w:val="0"/>
          <w:bCs w:val="0"/>
        </w:rPr>
        <w:t xml:space="preserve">pistemological and axiological </w:t>
      </w:r>
      <w:r w:rsidRPr="00E235B1">
        <w:rPr>
          <w:rFonts w:asciiTheme="minorBidi" w:hAnsiTheme="minorBidi"/>
          <w:b w:val="0"/>
          <w:bCs w:val="0"/>
        </w:rPr>
        <w:t>positions</w:t>
      </w:r>
    </w:p>
    <w:p w14:paraId="73836F96" w14:textId="77777777" w:rsidR="00455342" w:rsidRPr="00E235B1" w:rsidRDefault="00455342" w:rsidP="00455342">
      <w:pPr>
        <w:pStyle w:val="CommentSubject"/>
        <w:numPr>
          <w:ilvl w:val="1"/>
          <w:numId w:val="6"/>
        </w:numPr>
        <w:tabs>
          <w:tab w:val="left" w:pos="360"/>
        </w:tabs>
        <w:spacing w:line="276" w:lineRule="auto"/>
        <w:rPr>
          <w:rFonts w:asciiTheme="minorBidi" w:hAnsiTheme="minorBidi"/>
          <w:b w:val="0"/>
        </w:rPr>
      </w:pPr>
      <w:r w:rsidRPr="00E235B1">
        <w:rPr>
          <w:rFonts w:asciiTheme="minorBidi" w:hAnsiTheme="minorBidi"/>
        </w:rPr>
        <w:t>Research Approach</w:t>
      </w:r>
    </w:p>
    <w:p w14:paraId="3D854CCA" w14:textId="5C67C163" w:rsidR="00455342" w:rsidRPr="00455342" w:rsidRDefault="00455342" w:rsidP="00455342">
      <w:pPr>
        <w:pStyle w:val="CommentSubject"/>
        <w:numPr>
          <w:ilvl w:val="1"/>
          <w:numId w:val="6"/>
        </w:numPr>
        <w:tabs>
          <w:tab w:val="left" w:pos="360"/>
        </w:tabs>
        <w:spacing w:line="276" w:lineRule="auto"/>
        <w:rPr>
          <w:rFonts w:asciiTheme="minorBidi" w:hAnsiTheme="minorBidi"/>
          <w:b w:val="0"/>
        </w:rPr>
      </w:pPr>
      <w:r w:rsidRPr="00E235B1">
        <w:rPr>
          <w:rFonts w:asciiTheme="minorBidi" w:hAnsiTheme="minorBidi"/>
        </w:rPr>
        <w:t>Research Strategy</w:t>
      </w:r>
    </w:p>
    <w:p w14:paraId="2C82ECDC" w14:textId="77777777" w:rsidR="00247875" w:rsidRPr="00E235B1" w:rsidRDefault="00247875" w:rsidP="007019B7">
      <w:pPr>
        <w:pStyle w:val="CommentSubject"/>
        <w:numPr>
          <w:ilvl w:val="2"/>
          <w:numId w:val="6"/>
        </w:numPr>
        <w:tabs>
          <w:tab w:val="left" w:pos="360"/>
        </w:tabs>
        <w:spacing w:after="0" w:line="276" w:lineRule="auto"/>
        <w:ind w:left="1980" w:hanging="540"/>
        <w:rPr>
          <w:rFonts w:asciiTheme="minorBidi" w:hAnsiTheme="minorBidi"/>
          <w:b w:val="0"/>
          <w:bCs w:val="0"/>
        </w:rPr>
      </w:pPr>
      <w:r w:rsidRPr="00E235B1">
        <w:rPr>
          <w:rFonts w:asciiTheme="minorBidi" w:hAnsiTheme="minorBidi"/>
          <w:b w:val="0"/>
          <w:bCs w:val="0"/>
        </w:rPr>
        <w:t>Evaluation</w:t>
      </w:r>
    </w:p>
    <w:p w14:paraId="35C57EC7" w14:textId="389D107B" w:rsidR="00247875" w:rsidRPr="00E235B1" w:rsidRDefault="00247875" w:rsidP="007019B7">
      <w:pPr>
        <w:pStyle w:val="CommentSubject"/>
        <w:numPr>
          <w:ilvl w:val="2"/>
          <w:numId w:val="6"/>
        </w:numPr>
        <w:tabs>
          <w:tab w:val="left" w:pos="360"/>
        </w:tabs>
        <w:spacing w:line="276" w:lineRule="auto"/>
        <w:ind w:left="1980" w:hanging="540"/>
        <w:rPr>
          <w:rFonts w:asciiTheme="minorBidi" w:hAnsiTheme="minorBidi"/>
          <w:b w:val="0"/>
          <w:bCs w:val="0"/>
        </w:rPr>
      </w:pPr>
      <w:r w:rsidRPr="00E235B1">
        <w:rPr>
          <w:rFonts w:asciiTheme="minorBidi" w:hAnsiTheme="minorBidi"/>
          <w:b w:val="0"/>
          <w:bCs w:val="0"/>
        </w:rPr>
        <w:t>Triangulation</w:t>
      </w:r>
    </w:p>
    <w:p w14:paraId="4656B656" w14:textId="39DC5CE2" w:rsidR="00053DBC" w:rsidRDefault="00247875" w:rsidP="00455342">
      <w:pPr>
        <w:pStyle w:val="CommentSubject"/>
        <w:numPr>
          <w:ilvl w:val="1"/>
          <w:numId w:val="6"/>
        </w:numPr>
        <w:tabs>
          <w:tab w:val="left" w:pos="360"/>
        </w:tabs>
        <w:spacing w:line="276" w:lineRule="auto"/>
        <w:rPr>
          <w:rFonts w:asciiTheme="minorBidi" w:hAnsiTheme="minorBidi"/>
        </w:rPr>
      </w:pPr>
      <w:r w:rsidRPr="00E235B1">
        <w:rPr>
          <w:rFonts w:asciiTheme="minorBidi" w:hAnsiTheme="minorBidi"/>
        </w:rPr>
        <w:t>Research Methodology</w:t>
      </w:r>
    </w:p>
    <w:p w14:paraId="55E423CA" w14:textId="2939DA42" w:rsidR="003222D7" w:rsidRDefault="00D64A5E" w:rsidP="00D64A5E">
      <w:pPr>
        <w:pStyle w:val="CommentSubject"/>
        <w:numPr>
          <w:ilvl w:val="2"/>
          <w:numId w:val="6"/>
        </w:numPr>
        <w:tabs>
          <w:tab w:val="left" w:pos="360"/>
        </w:tabs>
        <w:spacing w:after="0" w:line="276" w:lineRule="auto"/>
        <w:ind w:left="1980" w:hanging="540"/>
        <w:rPr>
          <w:rFonts w:asciiTheme="minorBidi" w:hAnsiTheme="minorBidi"/>
          <w:b w:val="0"/>
          <w:bCs w:val="0"/>
        </w:rPr>
      </w:pPr>
      <w:r w:rsidRPr="00D64A5E">
        <w:rPr>
          <w:rFonts w:asciiTheme="minorBidi" w:hAnsiTheme="minorBidi"/>
          <w:b w:val="0"/>
          <w:bCs w:val="0"/>
        </w:rPr>
        <w:t>Systematic literature review</w:t>
      </w:r>
    </w:p>
    <w:p w14:paraId="2B76E780" w14:textId="73279F8C" w:rsidR="00D64A5E" w:rsidRDefault="00D64A5E" w:rsidP="00D64A5E">
      <w:pPr>
        <w:pStyle w:val="CommentSubject"/>
        <w:numPr>
          <w:ilvl w:val="2"/>
          <w:numId w:val="6"/>
        </w:numPr>
        <w:tabs>
          <w:tab w:val="left" w:pos="360"/>
        </w:tabs>
        <w:spacing w:after="0" w:line="276" w:lineRule="auto"/>
        <w:ind w:left="1980" w:hanging="540"/>
        <w:rPr>
          <w:rFonts w:asciiTheme="minorBidi" w:hAnsiTheme="minorBidi"/>
          <w:b w:val="0"/>
          <w:bCs w:val="0"/>
        </w:rPr>
      </w:pPr>
      <w:r w:rsidRPr="00D64A5E">
        <w:rPr>
          <w:rFonts w:asciiTheme="minorBidi" w:hAnsiTheme="minorBidi"/>
          <w:b w:val="0"/>
          <w:bCs w:val="0"/>
        </w:rPr>
        <w:t>Focus Group Discussions</w:t>
      </w:r>
    </w:p>
    <w:p w14:paraId="5375DC9C" w14:textId="70F94373" w:rsidR="00D64A5E" w:rsidRPr="00D64A5E" w:rsidRDefault="00D64A5E" w:rsidP="00D64A5E">
      <w:pPr>
        <w:pStyle w:val="CommentSubject"/>
        <w:numPr>
          <w:ilvl w:val="2"/>
          <w:numId w:val="6"/>
        </w:numPr>
        <w:tabs>
          <w:tab w:val="left" w:pos="360"/>
        </w:tabs>
        <w:spacing w:after="0" w:line="276" w:lineRule="auto"/>
        <w:ind w:left="1980" w:hanging="540"/>
        <w:rPr>
          <w:rFonts w:asciiTheme="minorBidi" w:hAnsiTheme="minorBidi"/>
          <w:b w:val="0"/>
          <w:bCs w:val="0"/>
        </w:rPr>
      </w:pPr>
      <w:r w:rsidRPr="00D64A5E">
        <w:rPr>
          <w:rFonts w:asciiTheme="minorBidi" w:hAnsiTheme="minorBidi"/>
          <w:b w:val="0"/>
          <w:bCs w:val="0"/>
        </w:rPr>
        <w:t>Questionnaire Survey</w:t>
      </w:r>
    </w:p>
    <w:p w14:paraId="7FF714CD" w14:textId="40F4360B" w:rsidR="00D64A5E" w:rsidRPr="00D64A5E" w:rsidRDefault="00D64A5E" w:rsidP="00D64A5E">
      <w:pPr>
        <w:pStyle w:val="CommentSubject"/>
        <w:numPr>
          <w:ilvl w:val="2"/>
          <w:numId w:val="6"/>
        </w:numPr>
        <w:tabs>
          <w:tab w:val="left" w:pos="360"/>
        </w:tabs>
        <w:spacing w:line="276" w:lineRule="auto"/>
        <w:ind w:left="1980" w:hanging="540"/>
        <w:rPr>
          <w:rFonts w:asciiTheme="minorBidi" w:hAnsiTheme="minorBidi"/>
          <w:b w:val="0"/>
          <w:bCs w:val="0"/>
        </w:rPr>
      </w:pPr>
      <w:r w:rsidRPr="00D64A5E">
        <w:rPr>
          <w:rFonts w:asciiTheme="minorBidi" w:hAnsiTheme="minorBidi"/>
          <w:b w:val="0"/>
          <w:bCs w:val="0"/>
        </w:rPr>
        <w:t>Interviews</w:t>
      </w:r>
    </w:p>
    <w:p w14:paraId="1488EF25" w14:textId="7EB7B14B" w:rsidR="00247875" w:rsidRPr="00E235B1" w:rsidRDefault="00247875" w:rsidP="00E235B1">
      <w:pPr>
        <w:pStyle w:val="CommentSubject"/>
        <w:numPr>
          <w:ilvl w:val="1"/>
          <w:numId w:val="6"/>
        </w:numPr>
        <w:tabs>
          <w:tab w:val="left" w:pos="360"/>
        </w:tabs>
        <w:spacing w:line="276" w:lineRule="auto"/>
        <w:rPr>
          <w:rFonts w:asciiTheme="minorBidi" w:hAnsiTheme="minorBidi"/>
          <w:b w:val="0"/>
        </w:rPr>
      </w:pPr>
      <w:r w:rsidRPr="00E235B1">
        <w:rPr>
          <w:rFonts w:asciiTheme="minorBidi" w:hAnsiTheme="minorBidi"/>
        </w:rPr>
        <w:t>Units of Study (Identification of Respondents</w:t>
      </w:r>
      <w:r w:rsidR="00D64A5E">
        <w:rPr>
          <w:rFonts w:asciiTheme="minorBidi" w:hAnsiTheme="minorBidi"/>
        </w:rPr>
        <w:t xml:space="preserve"> - Sampling</w:t>
      </w:r>
      <w:r w:rsidRPr="00E235B1">
        <w:rPr>
          <w:rFonts w:asciiTheme="minorBidi" w:hAnsiTheme="minorBidi"/>
        </w:rPr>
        <w:t xml:space="preserve">) </w:t>
      </w:r>
    </w:p>
    <w:p w14:paraId="644B29BE" w14:textId="59B05410" w:rsidR="00247875" w:rsidRPr="00E235B1" w:rsidRDefault="00053DBC" w:rsidP="007019B7">
      <w:pPr>
        <w:pStyle w:val="CommentSubject"/>
        <w:numPr>
          <w:ilvl w:val="2"/>
          <w:numId w:val="6"/>
        </w:numPr>
        <w:tabs>
          <w:tab w:val="left" w:pos="360"/>
        </w:tabs>
        <w:spacing w:after="0" w:line="276" w:lineRule="auto"/>
        <w:ind w:left="1980" w:hanging="540"/>
        <w:rPr>
          <w:rFonts w:asciiTheme="minorBidi" w:hAnsiTheme="minorBidi"/>
          <w:b w:val="0"/>
          <w:bCs w:val="0"/>
        </w:rPr>
      </w:pPr>
      <w:r w:rsidRPr="00E235B1">
        <w:rPr>
          <w:rFonts w:asciiTheme="minorBidi" w:hAnsiTheme="minorBidi"/>
          <w:b w:val="0"/>
          <w:bCs w:val="0"/>
        </w:rPr>
        <w:t xml:space="preserve">Stage1 </w:t>
      </w:r>
      <w:r w:rsidR="00247875" w:rsidRPr="00E235B1">
        <w:rPr>
          <w:rFonts w:asciiTheme="minorBidi" w:hAnsiTheme="minorBidi"/>
          <w:b w:val="0"/>
          <w:bCs w:val="0"/>
        </w:rPr>
        <w:t xml:space="preserve">(Focus Group Discussions) </w:t>
      </w:r>
    </w:p>
    <w:p w14:paraId="328D4CEB" w14:textId="4932593F" w:rsidR="00247875" w:rsidRPr="00E235B1" w:rsidRDefault="00053DBC" w:rsidP="007019B7">
      <w:pPr>
        <w:pStyle w:val="CommentSubject"/>
        <w:numPr>
          <w:ilvl w:val="2"/>
          <w:numId w:val="6"/>
        </w:numPr>
        <w:tabs>
          <w:tab w:val="left" w:pos="360"/>
        </w:tabs>
        <w:spacing w:after="0" w:line="276" w:lineRule="auto"/>
        <w:ind w:left="1980" w:hanging="540"/>
        <w:rPr>
          <w:rFonts w:asciiTheme="minorBidi" w:hAnsiTheme="minorBidi"/>
          <w:b w:val="0"/>
          <w:bCs w:val="0"/>
        </w:rPr>
      </w:pPr>
      <w:r w:rsidRPr="00E235B1">
        <w:rPr>
          <w:rFonts w:asciiTheme="minorBidi" w:hAnsiTheme="minorBidi"/>
          <w:b w:val="0"/>
          <w:bCs w:val="0"/>
        </w:rPr>
        <w:t xml:space="preserve">Stage 2 </w:t>
      </w:r>
      <w:r w:rsidR="00247875" w:rsidRPr="00E235B1">
        <w:rPr>
          <w:rFonts w:asciiTheme="minorBidi" w:hAnsiTheme="minorBidi"/>
          <w:b w:val="0"/>
          <w:bCs w:val="0"/>
        </w:rPr>
        <w:t xml:space="preserve">(Questionnaire Survey) </w:t>
      </w:r>
    </w:p>
    <w:p w14:paraId="71CCA69D" w14:textId="73161F98" w:rsidR="00247875" w:rsidRPr="00E235B1" w:rsidRDefault="00053DBC" w:rsidP="007019B7">
      <w:pPr>
        <w:pStyle w:val="CommentSubject"/>
        <w:numPr>
          <w:ilvl w:val="2"/>
          <w:numId w:val="6"/>
        </w:numPr>
        <w:tabs>
          <w:tab w:val="left" w:pos="360"/>
        </w:tabs>
        <w:spacing w:line="276" w:lineRule="auto"/>
        <w:ind w:left="1980" w:hanging="540"/>
        <w:rPr>
          <w:rFonts w:asciiTheme="minorBidi" w:hAnsiTheme="minorBidi"/>
          <w:b w:val="0"/>
          <w:bCs w:val="0"/>
        </w:rPr>
      </w:pPr>
      <w:r w:rsidRPr="00E235B1">
        <w:rPr>
          <w:rFonts w:asciiTheme="minorBidi" w:hAnsiTheme="minorBidi"/>
          <w:b w:val="0"/>
          <w:bCs w:val="0"/>
        </w:rPr>
        <w:t xml:space="preserve">Stage 3 </w:t>
      </w:r>
      <w:r w:rsidR="00247875" w:rsidRPr="00E235B1">
        <w:rPr>
          <w:rFonts w:asciiTheme="minorBidi" w:hAnsiTheme="minorBidi"/>
          <w:b w:val="0"/>
          <w:bCs w:val="0"/>
        </w:rPr>
        <w:t>(</w:t>
      </w:r>
      <w:r w:rsidRPr="00E235B1">
        <w:rPr>
          <w:rFonts w:asciiTheme="minorBidi" w:hAnsiTheme="minorBidi"/>
          <w:b w:val="0"/>
          <w:bCs w:val="0"/>
        </w:rPr>
        <w:t xml:space="preserve">Semi-structured </w:t>
      </w:r>
      <w:r w:rsidR="00247875" w:rsidRPr="00E235B1">
        <w:rPr>
          <w:rFonts w:asciiTheme="minorBidi" w:hAnsiTheme="minorBidi"/>
          <w:b w:val="0"/>
          <w:bCs w:val="0"/>
        </w:rPr>
        <w:t xml:space="preserve">Interviews) </w:t>
      </w:r>
    </w:p>
    <w:p w14:paraId="5320CDAB" w14:textId="30818B23" w:rsidR="00247875" w:rsidRPr="00E235B1" w:rsidRDefault="00247875" w:rsidP="00E235B1">
      <w:pPr>
        <w:pStyle w:val="CommentSubject"/>
        <w:numPr>
          <w:ilvl w:val="1"/>
          <w:numId w:val="6"/>
        </w:numPr>
        <w:tabs>
          <w:tab w:val="left" w:pos="360"/>
        </w:tabs>
        <w:spacing w:line="276" w:lineRule="auto"/>
        <w:rPr>
          <w:rFonts w:asciiTheme="minorBidi" w:hAnsiTheme="minorBidi"/>
          <w:b w:val="0"/>
        </w:rPr>
      </w:pPr>
      <w:r w:rsidRPr="00E235B1">
        <w:rPr>
          <w:rFonts w:asciiTheme="minorBidi" w:hAnsiTheme="minorBidi"/>
        </w:rPr>
        <w:t xml:space="preserve">Data Collection </w:t>
      </w:r>
      <w:r w:rsidR="00053DBC" w:rsidRPr="00E235B1">
        <w:rPr>
          <w:rFonts w:asciiTheme="minorBidi" w:hAnsiTheme="minorBidi"/>
        </w:rPr>
        <w:t>Restrictions</w:t>
      </w:r>
    </w:p>
    <w:p w14:paraId="2C7F040C" w14:textId="288170DE" w:rsidR="00247875" w:rsidRPr="00E235B1" w:rsidRDefault="00053DBC" w:rsidP="007019B7">
      <w:pPr>
        <w:pStyle w:val="CommentSubject"/>
        <w:numPr>
          <w:ilvl w:val="2"/>
          <w:numId w:val="6"/>
        </w:numPr>
        <w:tabs>
          <w:tab w:val="left" w:pos="360"/>
        </w:tabs>
        <w:spacing w:after="0" w:line="276" w:lineRule="auto"/>
        <w:ind w:left="1980" w:hanging="540"/>
        <w:rPr>
          <w:rFonts w:asciiTheme="minorBidi" w:hAnsiTheme="minorBidi"/>
          <w:b w:val="0"/>
          <w:bCs w:val="0"/>
        </w:rPr>
      </w:pPr>
      <w:r w:rsidRPr="00E235B1">
        <w:rPr>
          <w:rFonts w:asciiTheme="minorBidi" w:hAnsiTheme="minorBidi"/>
          <w:b w:val="0"/>
          <w:bCs w:val="0"/>
        </w:rPr>
        <w:t>Quantitative Data Collection Restrictions</w:t>
      </w:r>
    </w:p>
    <w:p w14:paraId="1FCAFB8E" w14:textId="65EF9FBF" w:rsidR="00247875" w:rsidRPr="00E235B1" w:rsidRDefault="00053DBC" w:rsidP="003222D7">
      <w:pPr>
        <w:pStyle w:val="CommentSubject"/>
        <w:numPr>
          <w:ilvl w:val="2"/>
          <w:numId w:val="6"/>
        </w:numPr>
        <w:tabs>
          <w:tab w:val="left" w:pos="360"/>
        </w:tabs>
        <w:spacing w:line="276" w:lineRule="auto"/>
        <w:ind w:left="1980" w:hanging="540"/>
        <w:rPr>
          <w:rFonts w:asciiTheme="minorBidi" w:hAnsiTheme="minorBidi"/>
          <w:b w:val="0"/>
          <w:bCs w:val="0"/>
        </w:rPr>
      </w:pPr>
      <w:r w:rsidRPr="00E235B1">
        <w:rPr>
          <w:rFonts w:asciiTheme="minorBidi" w:hAnsiTheme="minorBidi"/>
          <w:b w:val="0"/>
          <w:bCs w:val="0"/>
        </w:rPr>
        <w:t>Qualitative Data Collection Restrictions</w:t>
      </w:r>
    </w:p>
    <w:p w14:paraId="27312330" w14:textId="77777777" w:rsidR="00247875" w:rsidRPr="00E235B1" w:rsidRDefault="00247875" w:rsidP="00E235B1">
      <w:pPr>
        <w:pStyle w:val="CommentSubject"/>
        <w:numPr>
          <w:ilvl w:val="1"/>
          <w:numId w:val="6"/>
        </w:numPr>
        <w:tabs>
          <w:tab w:val="left" w:pos="360"/>
        </w:tabs>
        <w:spacing w:line="276" w:lineRule="auto"/>
        <w:rPr>
          <w:rFonts w:asciiTheme="minorBidi" w:hAnsiTheme="minorBidi"/>
          <w:bCs w:val="0"/>
        </w:rPr>
      </w:pPr>
      <w:r w:rsidRPr="00E235B1">
        <w:rPr>
          <w:rFonts w:asciiTheme="minorBidi" w:hAnsiTheme="minorBidi"/>
          <w:bCs w:val="0"/>
        </w:rPr>
        <w:t>Research Ethical Consideration</w:t>
      </w:r>
    </w:p>
    <w:p w14:paraId="231FB94A" w14:textId="3317A2CD" w:rsidR="00247875" w:rsidRPr="00E235B1" w:rsidRDefault="00247875" w:rsidP="00E235B1">
      <w:pPr>
        <w:pStyle w:val="CommentSubject"/>
        <w:numPr>
          <w:ilvl w:val="1"/>
          <w:numId w:val="6"/>
        </w:numPr>
        <w:tabs>
          <w:tab w:val="left" w:pos="360"/>
          <w:tab w:val="left" w:pos="1170"/>
        </w:tabs>
        <w:spacing w:line="276" w:lineRule="auto"/>
        <w:rPr>
          <w:rFonts w:asciiTheme="minorBidi" w:hAnsiTheme="minorBidi"/>
        </w:rPr>
      </w:pPr>
      <w:r w:rsidRPr="00E235B1">
        <w:rPr>
          <w:rFonts w:asciiTheme="minorBidi" w:hAnsiTheme="minorBidi"/>
        </w:rPr>
        <w:t>Data Management</w:t>
      </w:r>
    </w:p>
    <w:p w14:paraId="1313FEFD" w14:textId="77777777" w:rsidR="00247875" w:rsidRPr="00E235B1" w:rsidRDefault="00247875" w:rsidP="007019B7">
      <w:pPr>
        <w:pStyle w:val="CommentSubject"/>
        <w:numPr>
          <w:ilvl w:val="2"/>
          <w:numId w:val="6"/>
        </w:numPr>
        <w:tabs>
          <w:tab w:val="left" w:pos="360"/>
        </w:tabs>
        <w:spacing w:after="0" w:line="276" w:lineRule="auto"/>
        <w:ind w:left="1980" w:hanging="540"/>
        <w:rPr>
          <w:rFonts w:asciiTheme="minorBidi" w:hAnsiTheme="minorBidi"/>
          <w:b w:val="0"/>
          <w:bCs w:val="0"/>
        </w:rPr>
      </w:pPr>
      <w:r w:rsidRPr="00E235B1">
        <w:rPr>
          <w:rFonts w:asciiTheme="minorBidi" w:hAnsiTheme="minorBidi"/>
          <w:b w:val="0"/>
          <w:bCs w:val="0"/>
        </w:rPr>
        <w:t>Quantitative Data Management</w:t>
      </w:r>
    </w:p>
    <w:p w14:paraId="3E52E6A8" w14:textId="77777777" w:rsidR="00247875" w:rsidRPr="00E235B1" w:rsidRDefault="00247875" w:rsidP="00C73D3C">
      <w:pPr>
        <w:pStyle w:val="CommentSubject"/>
        <w:numPr>
          <w:ilvl w:val="2"/>
          <w:numId w:val="6"/>
        </w:numPr>
        <w:tabs>
          <w:tab w:val="left" w:pos="360"/>
        </w:tabs>
        <w:spacing w:line="276" w:lineRule="auto"/>
        <w:ind w:left="1980" w:hanging="540"/>
        <w:rPr>
          <w:rFonts w:asciiTheme="minorBidi" w:hAnsiTheme="minorBidi"/>
          <w:b w:val="0"/>
          <w:bCs w:val="0"/>
        </w:rPr>
      </w:pPr>
      <w:r w:rsidRPr="00E235B1">
        <w:rPr>
          <w:rFonts w:asciiTheme="minorBidi" w:hAnsiTheme="minorBidi"/>
          <w:b w:val="0"/>
          <w:bCs w:val="0"/>
        </w:rPr>
        <w:t>Qualitative Data Management</w:t>
      </w:r>
    </w:p>
    <w:p w14:paraId="57C1A36D" w14:textId="77777777" w:rsidR="00247875" w:rsidRPr="00E235B1" w:rsidRDefault="00247875" w:rsidP="00E235B1">
      <w:pPr>
        <w:pStyle w:val="CommentSubject"/>
        <w:numPr>
          <w:ilvl w:val="1"/>
          <w:numId w:val="6"/>
        </w:numPr>
        <w:tabs>
          <w:tab w:val="left" w:pos="360"/>
          <w:tab w:val="left" w:pos="1260"/>
        </w:tabs>
        <w:spacing w:line="276" w:lineRule="auto"/>
        <w:rPr>
          <w:rFonts w:asciiTheme="minorBidi" w:hAnsiTheme="minorBidi"/>
        </w:rPr>
      </w:pPr>
      <w:r w:rsidRPr="00E235B1">
        <w:rPr>
          <w:rFonts w:asciiTheme="minorBidi" w:hAnsiTheme="minorBidi"/>
        </w:rPr>
        <w:t>Data Analysis</w:t>
      </w:r>
    </w:p>
    <w:p w14:paraId="3AA76ADC" w14:textId="77777777" w:rsidR="00247875" w:rsidRPr="00E235B1" w:rsidRDefault="00247875" w:rsidP="00E235B1">
      <w:pPr>
        <w:pStyle w:val="CommentSubject"/>
        <w:numPr>
          <w:ilvl w:val="2"/>
          <w:numId w:val="6"/>
        </w:numPr>
        <w:tabs>
          <w:tab w:val="left" w:pos="360"/>
        </w:tabs>
        <w:spacing w:after="0" w:line="276" w:lineRule="auto"/>
        <w:rPr>
          <w:rFonts w:asciiTheme="minorBidi" w:hAnsiTheme="minorBidi"/>
        </w:rPr>
      </w:pPr>
      <w:r w:rsidRPr="00E235B1">
        <w:rPr>
          <w:rFonts w:asciiTheme="minorBidi" w:hAnsiTheme="minorBidi"/>
        </w:rPr>
        <w:t>Quantitative Data Analysis</w:t>
      </w:r>
    </w:p>
    <w:p w14:paraId="1F1F651A" w14:textId="0147B702" w:rsidR="00053DBC" w:rsidRPr="00E235B1" w:rsidRDefault="00053DBC" w:rsidP="007019B7">
      <w:pPr>
        <w:pStyle w:val="ListParagraph"/>
        <w:numPr>
          <w:ilvl w:val="3"/>
          <w:numId w:val="6"/>
        </w:numPr>
        <w:tabs>
          <w:tab w:val="left" w:pos="2970"/>
        </w:tabs>
        <w:ind w:left="2520" w:hanging="810"/>
        <w:rPr>
          <w:rFonts w:asciiTheme="minorBidi" w:hAnsiTheme="minorBidi"/>
          <w:sz w:val="20"/>
          <w:szCs w:val="20"/>
          <w:lang w:val="en-GB"/>
        </w:rPr>
      </w:pPr>
      <w:r w:rsidRPr="00E235B1">
        <w:rPr>
          <w:rFonts w:asciiTheme="minorBidi" w:hAnsiTheme="minorBidi"/>
          <w:sz w:val="20"/>
          <w:szCs w:val="20"/>
          <w:lang w:val="en-GB"/>
        </w:rPr>
        <w:t>Frequency Distribution - Survey A</w:t>
      </w:r>
    </w:p>
    <w:p w14:paraId="37446B65" w14:textId="77770BBE" w:rsidR="00053DBC" w:rsidRPr="00E235B1" w:rsidRDefault="00053DBC" w:rsidP="007019B7">
      <w:pPr>
        <w:pStyle w:val="ListParagraph"/>
        <w:numPr>
          <w:ilvl w:val="3"/>
          <w:numId w:val="6"/>
        </w:numPr>
        <w:tabs>
          <w:tab w:val="left" w:pos="2970"/>
        </w:tabs>
        <w:ind w:left="2520" w:hanging="810"/>
        <w:rPr>
          <w:rFonts w:asciiTheme="minorBidi" w:hAnsiTheme="minorBidi"/>
          <w:sz w:val="20"/>
          <w:szCs w:val="20"/>
          <w:lang w:val="en-GB"/>
        </w:rPr>
      </w:pPr>
      <w:r w:rsidRPr="00E235B1">
        <w:rPr>
          <w:rFonts w:asciiTheme="minorBidi" w:hAnsiTheme="minorBidi"/>
          <w:sz w:val="20"/>
          <w:szCs w:val="20"/>
          <w:lang w:val="en-GB"/>
        </w:rPr>
        <w:t>Cross tabulation – Chi-Square Test for Independence - Survey A</w:t>
      </w:r>
    </w:p>
    <w:p w14:paraId="23D39E93" w14:textId="3850B0AD" w:rsidR="00053DBC" w:rsidRPr="00E235B1" w:rsidRDefault="00053DBC" w:rsidP="007019B7">
      <w:pPr>
        <w:pStyle w:val="ListParagraph"/>
        <w:numPr>
          <w:ilvl w:val="3"/>
          <w:numId w:val="6"/>
        </w:numPr>
        <w:tabs>
          <w:tab w:val="left" w:pos="2970"/>
        </w:tabs>
        <w:ind w:left="2520" w:hanging="810"/>
        <w:rPr>
          <w:rFonts w:asciiTheme="minorBidi" w:hAnsiTheme="minorBidi"/>
          <w:sz w:val="20"/>
          <w:szCs w:val="20"/>
          <w:lang w:val="en-GB"/>
        </w:rPr>
      </w:pPr>
      <w:r w:rsidRPr="00E235B1">
        <w:rPr>
          <w:rFonts w:asciiTheme="minorBidi" w:hAnsiTheme="minorBidi"/>
          <w:sz w:val="20"/>
          <w:szCs w:val="20"/>
          <w:lang w:val="en-GB"/>
        </w:rPr>
        <w:t>Friedman test – Survey B</w:t>
      </w:r>
    </w:p>
    <w:p w14:paraId="0A96B904" w14:textId="4D93EA43" w:rsidR="00053DBC" w:rsidRPr="00053DBC" w:rsidRDefault="00053DBC" w:rsidP="007019B7">
      <w:pPr>
        <w:pStyle w:val="ListParagraph"/>
        <w:numPr>
          <w:ilvl w:val="3"/>
          <w:numId w:val="6"/>
        </w:numPr>
        <w:tabs>
          <w:tab w:val="left" w:pos="2970"/>
        </w:tabs>
        <w:ind w:left="2520" w:hanging="810"/>
        <w:rPr>
          <w:rFonts w:asciiTheme="minorBidi" w:hAnsiTheme="minorBidi"/>
          <w:sz w:val="20"/>
          <w:szCs w:val="20"/>
          <w:lang w:val="en-GB"/>
        </w:rPr>
      </w:pPr>
      <w:r w:rsidRPr="00E235B1">
        <w:rPr>
          <w:rFonts w:asciiTheme="minorBidi" w:hAnsiTheme="minorBidi"/>
          <w:sz w:val="20"/>
          <w:szCs w:val="20"/>
          <w:lang w:val="en-GB"/>
        </w:rPr>
        <w:t>Wilcoxon Signed - Rank Test – Survey B</w:t>
      </w:r>
    </w:p>
    <w:p w14:paraId="01AF125D" w14:textId="77777777" w:rsidR="00247875" w:rsidRPr="00E235B1" w:rsidRDefault="00247875" w:rsidP="00E235B1">
      <w:pPr>
        <w:pStyle w:val="CommentSubject"/>
        <w:numPr>
          <w:ilvl w:val="1"/>
          <w:numId w:val="5"/>
        </w:numPr>
        <w:tabs>
          <w:tab w:val="left" w:pos="360"/>
        </w:tabs>
        <w:spacing w:after="0" w:line="276" w:lineRule="auto"/>
        <w:rPr>
          <w:rFonts w:asciiTheme="minorBidi" w:hAnsiTheme="minorBidi"/>
          <w:b w:val="0"/>
          <w:bCs w:val="0"/>
          <w:vanish/>
        </w:rPr>
      </w:pPr>
    </w:p>
    <w:p w14:paraId="346037C0" w14:textId="77777777" w:rsidR="00247875" w:rsidRPr="00E235B1" w:rsidRDefault="00247875" w:rsidP="00E235B1">
      <w:pPr>
        <w:pStyle w:val="CommentSubject"/>
        <w:numPr>
          <w:ilvl w:val="1"/>
          <w:numId w:val="5"/>
        </w:numPr>
        <w:tabs>
          <w:tab w:val="left" w:pos="360"/>
        </w:tabs>
        <w:spacing w:after="0" w:line="276" w:lineRule="auto"/>
        <w:rPr>
          <w:rFonts w:asciiTheme="minorBidi" w:hAnsiTheme="minorBidi"/>
          <w:b w:val="0"/>
          <w:bCs w:val="0"/>
          <w:vanish/>
        </w:rPr>
      </w:pPr>
    </w:p>
    <w:p w14:paraId="6A47A2E8" w14:textId="77777777" w:rsidR="00247875" w:rsidRPr="00E235B1" w:rsidRDefault="00247875" w:rsidP="00E235B1">
      <w:pPr>
        <w:pStyle w:val="CommentSubject"/>
        <w:numPr>
          <w:ilvl w:val="1"/>
          <w:numId w:val="5"/>
        </w:numPr>
        <w:tabs>
          <w:tab w:val="left" w:pos="360"/>
        </w:tabs>
        <w:spacing w:after="0" w:line="276" w:lineRule="auto"/>
        <w:rPr>
          <w:rFonts w:asciiTheme="minorBidi" w:hAnsiTheme="minorBidi"/>
          <w:b w:val="0"/>
          <w:bCs w:val="0"/>
          <w:vanish/>
        </w:rPr>
      </w:pPr>
    </w:p>
    <w:p w14:paraId="59418D2D" w14:textId="77777777" w:rsidR="00247875" w:rsidRPr="00E235B1" w:rsidRDefault="00247875" w:rsidP="00E235B1">
      <w:pPr>
        <w:pStyle w:val="CommentSubject"/>
        <w:numPr>
          <w:ilvl w:val="1"/>
          <w:numId w:val="5"/>
        </w:numPr>
        <w:tabs>
          <w:tab w:val="left" w:pos="360"/>
        </w:tabs>
        <w:spacing w:after="0" w:line="276" w:lineRule="auto"/>
        <w:rPr>
          <w:rFonts w:asciiTheme="minorBidi" w:hAnsiTheme="minorBidi"/>
          <w:b w:val="0"/>
          <w:bCs w:val="0"/>
          <w:vanish/>
        </w:rPr>
      </w:pPr>
    </w:p>
    <w:p w14:paraId="4AB2DEAD" w14:textId="77777777" w:rsidR="00247875" w:rsidRPr="00E235B1" w:rsidRDefault="00247875" w:rsidP="00E235B1">
      <w:pPr>
        <w:pStyle w:val="CommentSubject"/>
        <w:numPr>
          <w:ilvl w:val="2"/>
          <w:numId w:val="6"/>
        </w:numPr>
        <w:tabs>
          <w:tab w:val="left" w:pos="360"/>
          <w:tab w:val="left" w:pos="3060"/>
        </w:tabs>
        <w:spacing w:line="276" w:lineRule="auto"/>
        <w:rPr>
          <w:rFonts w:asciiTheme="minorBidi" w:hAnsiTheme="minorBidi"/>
        </w:rPr>
      </w:pPr>
      <w:r w:rsidRPr="00E235B1">
        <w:rPr>
          <w:rFonts w:asciiTheme="minorBidi" w:hAnsiTheme="minorBidi"/>
        </w:rPr>
        <w:t>Qualitative Data Analysis</w:t>
      </w:r>
    </w:p>
    <w:p w14:paraId="4B156857" w14:textId="30819F6F" w:rsidR="00247875" w:rsidRPr="00E235B1" w:rsidRDefault="00053DBC" w:rsidP="007019B7">
      <w:pPr>
        <w:pStyle w:val="CommentSubject"/>
        <w:numPr>
          <w:ilvl w:val="3"/>
          <w:numId w:val="6"/>
        </w:numPr>
        <w:tabs>
          <w:tab w:val="left" w:pos="360"/>
          <w:tab w:val="left" w:pos="2520"/>
          <w:tab w:val="left" w:pos="3060"/>
        </w:tabs>
        <w:spacing w:after="0" w:line="276" w:lineRule="auto"/>
        <w:ind w:left="2790" w:hanging="1080"/>
        <w:rPr>
          <w:rFonts w:asciiTheme="minorBidi" w:hAnsiTheme="minorBidi"/>
          <w:b w:val="0"/>
          <w:bCs w:val="0"/>
        </w:rPr>
      </w:pPr>
      <w:r w:rsidRPr="00E235B1">
        <w:rPr>
          <w:rFonts w:asciiTheme="minorBidi" w:hAnsiTheme="minorBidi"/>
          <w:b w:val="0"/>
          <w:bCs w:val="0"/>
        </w:rPr>
        <w:t>Process according to Grounder Theory</w:t>
      </w:r>
    </w:p>
    <w:p w14:paraId="0F50B51D" w14:textId="59405614" w:rsidR="00247875" w:rsidRPr="00E235B1" w:rsidRDefault="00053DBC" w:rsidP="007019B7">
      <w:pPr>
        <w:pStyle w:val="CommentSubject"/>
        <w:numPr>
          <w:ilvl w:val="3"/>
          <w:numId w:val="6"/>
        </w:numPr>
        <w:tabs>
          <w:tab w:val="left" w:pos="360"/>
          <w:tab w:val="left" w:pos="2520"/>
          <w:tab w:val="left" w:pos="3060"/>
        </w:tabs>
        <w:spacing w:after="0" w:line="276" w:lineRule="auto"/>
        <w:ind w:hanging="1170"/>
        <w:rPr>
          <w:rFonts w:asciiTheme="minorBidi" w:hAnsiTheme="minorBidi"/>
          <w:b w:val="0"/>
          <w:bCs w:val="0"/>
        </w:rPr>
      </w:pPr>
      <w:r w:rsidRPr="00E235B1">
        <w:rPr>
          <w:rFonts w:asciiTheme="minorBidi" w:hAnsiTheme="minorBidi"/>
          <w:b w:val="0"/>
          <w:bCs w:val="0"/>
        </w:rPr>
        <w:t>META Coding</w:t>
      </w:r>
    </w:p>
    <w:p w14:paraId="2640D568" w14:textId="4AC0E776" w:rsidR="00247875" w:rsidRPr="00E235B1" w:rsidRDefault="00247875" w:rsidP="00455342">
      <w:pPr>
        <w:pStyle w:val="CommentSubject"/>
        <w:numPr>
          <w:ilvl w:val="3"/>
          <w:numId w:val="6"/>
        </w:numPr>
        <w:tabs>
          <w:tab w:val="left" w:pos="360"/>
          <w:tab w:val="left" w:pos="2520"/>
          <w:tab w:val="left" w:pos="3060"/>
        </w:tabs>
        <w:spacing w:line="276" w:lineRule="auto"/>
        <w:ind w:hanging="1170"/>
        <w:rPr>
          <w:rFonts w:asciiTheme="minorBidi" w:hAnsiTheme="minorBidi"/>
          <w:b w:val="0"/>
          <w:bCs w:val="0"/>
        </w:rPr>
      </w:pPr>
      <w:r w:rsidRPr="00E235B1">
        <w:rPr>
          <w:rFonts w:asciiTheme="minorBidi" w:hAnsiTheme="minorBidi"/>
          <w:b w:val="0"/>
          <w:bCs w:val="0"/>
        </w:rPr>
        <w:t>Wordlist /Keywords – Co</w:t>
      </w:r>
      <w:r w:rsidR="00CF1974" w:rsidRPr="00E235B1">
        <w:rPr>
          <w:rFonts w:asciiTheme="minorBidi" w:hAnsiTheme="minorBidi"/>
          <w:b w:val="0"/>
          <w:bCs w:val="0"/>
        </w:rPr>
        <w:t>-</w:t>
      </w:r>
      <w:r w:rsidRPr="00E235B1">
        <w:rPr>
          <w:rFonts w:asciiTheme="minorBidi" w:hAnsiTheme="minorBidi"/>
          <w:b w:val="0"/>
          <w:bCs w:val="0"/>
        </w:rPr>
        <w:t>Occurrence</w:t>
      </w:r>
    </w:p>
    <w:p w14:paraId="25AF3A4E" w14:textId="67C7A375" w:rsidR="00247875" w:rsidRPr="00E235B1" w:rsidRDefault="0000206E" w:rsidP="00E235B1">
      <w:pPr>
        <w:pStyle w:val="CommentSubject"/>
        <w:numPr>
          <w:ilvl w:val="1"/>
          <w:numId w:val="6"/>
        </w:numPr>
        <w:tabs>
          <w:tab w:val="left" w:pos="360"/>
        </w:tabs>
        <w:spacing w:line="276" w:lineRule="auto"/>
        <w:rPr>
          <w:rFonts w:asciiTheme="minorBidi" w:hAnsiTheme="minorBidi"/>
        </w:rPr>
      </w:pPr>
      <w:r w:rsidRPr="00E235B1">
        <w:rPr>
          <w:rFonts w:asciiTheme="minorBidi" w:hAnsiTheme="minorBidi"/>
        </w:rPr>
        <w:t>Summary</w:t>
      </w:r>
      <w:r w:rsidR="00247875" w:rsidRPr="00E235B1">
        <w:rPr>
          <w:rFonts w:asciiTheme="minorBidi" w:hAnsiTheme="minorBidi"/>
        </w:rPr>
        <w:t xml:space="preserve"> </w:t>
      </w:r>
    </w:p>
    <w:p w14:paraId="62F9CAFB" w14:textId="47DB395E" w:rsidR="00247875" w:rsidRDefault="00247875" w:rsidP="00247875">
      <w:pPr>
        <w:pStyle w:val="CommentSubject"/>
        <w:tabs>
          <w:tab w:val="left" w:pos="0"/>
        </w:tabs>
        <w:rPr>
          <w:rFonts w:asciiTheme="minorBidi" w:hAnsiTheme="minorBidi"/>
          <w:b w:val="0"/>
          <w:bCs w:val="0"/>
        </w:rPr>
      </w:pPr>
    </w:p>
    <w:p w14:paraId="20486887" w14:textId="77777777" w:rsidR="00247875" w:rsidRPr="00247875" w:rsidRDefault="00247875" w:rsidP="001B61D9">
      <w:pPr>
        <w:pStyle w:val="CommentSubject"/>
        <w:keepNext/>
        <w:keepLines/>
        <w:numPr>
          <w:ilvl w:val="0"/>
          <w:numId w:val="11"/>
        </w:numPr>
        <w:spacing w:before="160" w:after="120"/>
        <w:jc w:val="both"/>
        <w:outlineLvl w:val="1"/>
        <w:rPr>
          <w:rFonts w:asciiTheme="majorHAnsi" w:eastAsiaTheme="majorEastAsia" w:hAnsiTheme="majorHAnsi" w:cstheme="majorBidi"/>
          <w:b w:val="0"/>
          <w:bCs w:val="0"/>
          <w:vanish/>
          <w:sz w:val="26"/>
          <w:szCs w:val="26"/>
          <w:lang w:eastAsia="fr-FR"/>
        </w:rPr>
      </w:pPr>
      <w:bookmarkStart w:id="420" w:name="_Toc2065965"/>
      <w:bookmarkStart w:id="421" w:name="_Toc2099553"/>
      <w:bookmarkStart w:id="422" w:name="_Toc2112708"/>
      <w:bookmarkStart w:id="423" w:name="_Toc4683651"/>
      <w:bookmarkStart w:id="424" w:name="_Toc4684978"/>
      <w:bookmarkStart w:id="425" w:name="_Toc6813636"/>
      <w:bookmarkStart w:id="426" w:name="_Toc7173405"/>
      <w:bookmarkStart w:id="427" w:name="_Toc9001515"/>
      <w:bookmarkStart w:id="428" w:name="_Toc9001999"/>
      <w:bookmarkStart w:id="429" w:name="_Toc9002963"/>
      <w:bookmarkStart w:id="430" w:name="_Toc12730998"/>
      <w:bookmarkStart w:id="431" w:name="_Toc14813846"/>
      <w:bookmarkStart w:id="432" w:name="_Toc18573948"/>
      <w:bookmarkStart w:id="433" w:name="_Toc19413448"/>
      <w:bookmarkStart w:id="434" w:name="_Toc20056252"/>
      <w:bookmarkStart w:id="435" w:name="_Toc20056453"/>
      <w:bookmarkStart w:id="436" w:name="_Toc20379518"/>
      <w:bookmarkStart w:id="437" w:name="_Toc20396047"/>
      <w:bookmarkStart w:id="438" w:name="_Toc20403336"/>
      <w:bookmarkStart w:id="439" w:name="_Toc20660168"/>
      <w:bookmarkStart w:id="440" w:name="_Toc20737921"/>
      <w:bookmarkStart w:id="441" w:name="_Toc28541204"/>
      <w:bookmarkStart w:id="442" w:name="_Toc30109320"/>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p>
    <w:p w14:paraId="4FE0930A" w14:textId="584DD405" w:rsidR="00247875" w:rsidRPr="0060097B" w:rsidRDefault="00753C00" w:rsidP="00A03C95">
      <w:pPr>
        <w:pStyle w:val="Heading2"/>
      </w:pPr>
      <w:bookmarkStart w:id="443" w:name="_Toc30109321"/>
      <w:r>
        <w:t xml:space="preserve">4.1 </w:t>
      </w:r>
      <w:r w:rsidR="00247875">
        <w:t>Introduction</w:t>
      </w:r>
      <w:bookmarkEnd w:id="443"/>
    </w:p>
    <w:p w14:paraId="00412B91" w14:textId="77777777" w:rsidR="001D7510" w:rsidRDefault="00247875" w:rsidP="00D64A5E">
      <w:pPr>
        <w:pStyle w:val="CommentSubject"/>
        <w:tabs>
          <w:tab w:val="left" w:pos="0"/>
        </w:tabs>
        <w:spacing w:line="360" w:lineRule="auto"/>
        <w:rPr>
          <w:rFonts w:asciiTheme="minorBidi" w:hAnsiTheme="minorBidi"/>
          <w:b w:val="0"/>
          <w:sz w:val="22"/>
          <w:szCs w:val="22"/>
        </w:rPr>
      </w:pPr>
      <w:r w:rsidRPr="00CD3283">
        <w:rPr>
          <w:rFonts w:asciiTheme="minorBidi" w:hAnsiTheme="minorBidi"/>
          <w:b w:val="0"/>
          <w:sz w:val="22"/>
          <w:szCs w:val="22"/>
        </w:rPr>
        <w:t>The aim of this cha</w:t>
      </w:r>
      <w:r w:rsidR="000D3B12">
        <w:rPr>
          <w:rFonts w:asciiTheme="minorBidi" w:hAnsiTheme="minorBidi"/>
          <w:b w:val="0"/>
          <w:sz w:val="22"/>
          <w:szCs w:val="22"/>
        </w:rPr>
        <w:t xml:space="preserve">pter is to outline the research strategy, approach, </w:t>
      </w:r>
      <w:r w:rsidRPr="00CD3283">
        <w:rPr>
          <w:rFonts w:asciiTheme="minorBidi" w:hAnsiTheme="minorBidi"/>
          <w:b w:val="0"/>
          <w:sz w:val="22"/>
          <w:szCs w:val="22"/>
        </w:rPr>
        <w:t xml:space="preserve">methodology and research methods applied. </w:t>
      </w:r>
      <w:r w:rsidR="00AB4794" w:rsidRPr="00CD3283">
        <w:rPr>
          <w:rFonts w:asciiTheme="minorBidi" w:hAnsiTheme="minorBidi"/>
          <w:b w:val="0"/>
          <w:sz w:val="22"/>
          <w:szCs w:val="22"/>
        </w:rPr>
        <w:t xml:space="preserve">The research </w:t>
      </w:r>
      <w:r w:rsidR="000D3B12">
        <w:rPr>
          <w:rFonts w:asciiTheme="minorBidi" w:hAnsiTheme="minorBidi"/>
          <w:b w:val="0"/>
          <w:sz w:val="22"/>
          <w:szCs w:val="22"/>
        </w:rPr>
        <w:t>philosophy</w:t>
      </w:r>
      <w:r w:rsidR="000D3B12" w:rsidRPr="00CD3283">
        <w:rPr>
          <w:rFonts w:asciiTheme="minorBidi" w:hAnsiTheme="minorBidi"/>
          <w:b w:val="0"/>
          <w:sz w:val="22"/>
          <w:szCs w:val="22"/>
        </w:rPr>
        <w:t xml:space="preserve"> influence</w:t>
      </w:r>
      <w:r w:rsidR="003222D7">
        <w:rPr>
          <w:rFonts w:asciiTheme="minorBidi" w:hAnsiTheme="minorBidi"/>
          <w:b w:val="0"/>
          <w:sz w:val="22"/>
          <w:szCs w:val="22"/>
        </w:rPr>
        <w:t>d</w:t>
      </w:r>
      <w:r w:rsidR="000D3B12" w:rsidRPr="00CD3283">
        <w:rPr>
          <w:rFonts w:asciiTheme="minorBidi" w:hAnsiTheme="minorBidi"/>
          <w:b w:val="0"/>
          <w:sz w:val="22"/>
          <w:szCs w:val="22"/>
        </w:rPr>
        <w:t xml:space="preserve"> the formulation of </w:t>
      </w:r>
      <w:r w:rsidR="000D3B12">
        <w:rPr>
          <w:rFonts w:asciiTheme="minorBidi" w:hAnsiTheme="minorBidi"/>
          <w:b w:val="0"/>
          <w:sz w:val="22"/>
          <w:szCs w:val="22"/>
        </w:rPr>
        <w:t>the research</w:t>
      </w:r>
      <w:r w:rsidR="000D3B12" w:rsidRPr="00CD3283">
        <w:rPr>
          <w:rFonts w:asciiTheme="minorBidi" w:hAnsiTheme="minorBidi"/>
          <w:b w:val="0"/>
          <w:sz w:val="22"/>
          <w:szCs w:val="22"/>
        </w:rPr>
        <w:t xml:space="preserve"> </w:t>
      </w:r>
      <w:r w:rsidR="00AB4794" w:rsidRPr="00CD3283">
        <w:rPr>
          <w:rFonts w:asciiTheme="minorBidi" w:hAnsiTheme="minorBidi"/>
          <w:b w:val="0"/>
          <w:sz w:val="22"/>
          <w:szCs w:val="22"/>
        </w:rPr>
        <w:t>methodology</w:t>
      </w:r>
      <w:r w:rsidR="000D3B12" w:rsidRPr="000D3B12">
        <w:rPr>
          <w:rFonts w:asciiTheme="minorBidi" w:hAnsiTheme="minorBidi"/>
          <w:b w:val="0"/>
          <w:sz w:val="22"/>
          <w:szCs w:val="22"/>
        </w:rPr>
        <w:t xml:space="preserve"> </w:t>
      </w:r>
      <w:r w:rsidR="000D3B12">
        <w:rPr>
          <w:rFonts w:asciiTheme="minorBidi" w:hAnsiTheme="minorBidi"/>
          <w:b w:val="0"/>
          <w:sz w:val="22"/>
          <w:szCs w:val="22"/>
        </w:rPr>
        <w:t xml:space="preserve">and </w:t>
      </w:r>
      <w:r w:rsidR="000D3B12" w:rsidRPr="00CD3283">
        <w:rPr>
          <w:rFonts w:asciiTheme="minorBidi" w:hAnsiTheme="minorBidi"/>
          <w:b w:val="0"/>
          <w:sz w:val="22"/>
          <w:szCs w:val="22"/>
        </w:rPr>
        <w:t>selected</w:t>
      </w:r>
      <w:r w:rsidR="000D3B12">
        <w:rPr>
          <w:rFonts w:asciiTheme="minorBidi" w:hAnsiTheme="minorBidi"/>
          <w:b w:val="0"/>
          <w:sz w:val="22"/>
          <w:szCs w:val="22"/>
        </w:rPr>
        <w:t xml:space="preserve"> methods</w:t>
      </w:r>
      <w:r w:rsidR="00AB4794" w:rsidRPr="00CD3283">
        <w:rPr>
          <w:rFonts w:asciiTheme="minorBidi" w:hAnsiTheme="minorBidi"/>
          <w:b w:val="0"/>
          <w:sz w:val="22"/>
          <w:szCs w:val="22"/>
        </w:rPr>
        <w:t xml:space="preserve">, by which research questions </w:t>
      </w:r>
      <w:r w:rsidR="00D64A5E">
        <w:rPr>
          <w:rFonts w:asciiTheme="minorBidi" w:hAnsiTheme="minorBidi"/>
          <w:b w:val="0"/>
          <w:sz w:val="22"/>
          <w:szCs w:val="22"/>
        </w:rPr>
        <w:t>were</w:t>
      </w:r>
      <w:r w:rsidR="00AB4794" w:rsidRPr="00CD3283">
        <w:rPr>
          <w:rFonts w:asciiTheme="minorBidi" w:hAnsiTheme="minorBidi"/>
          <w:b w:val="0"/>
          <w:sz w:val="22"/>
          <w:szCs w:val="22"/>
        </w:rPr>
        <w:t xml:space="preserve"> explored</w:t>
      </w:r>
      <w:r w:rsidR="001139E0" w:rsidRPr="00CD3283">
        <w:rPr>
          <w:rFonts w:asciiTheme="minorBidi" w:hAnsiTheme="minorBidi"/>
          <w:b w:val="0"/>
          <w:sz w:val="22"/>
          <w:szCs w:val="22"/>
        </w:rPr>
        <w:t xml:space="preserve"> </w:t>
      </w:r>
      <w:r w:rsidR="00AB4794" w:rsidRPr="00CD3283">
        <w:rPr>
          <w:rFonts w:asciiTheme="minorBidi" w:hAnsiTheme="minorBidi"/>
          <w:b w:val="0"/>
          <w:sz w:val="22"/>
          <w:szCs w:val="22"/>
        </w:rPr>
        <w:t>(Rosenthal,</w:t>
      </w:r>
    </w:p>
    <w:p w14:paraId="4206AC63" w14:textId="41DE17BB" w:rsidR="00247875" w:rsidRPr="00CD3283" w:rsidRDefault="00AB4794" w:rsidP="00D64A5E">
      <w:pPr>
        <w:pStyle w:val="CommentSubject"/>
        <w:tabs>
          <w:tab w:val="left" w:pos="0"/>
        </w:tabs>
        <w:spacing w:line="360" w:lineRule="auto"/>
        <w:rPr>
          <w:rFonts w:asciiTheme="minorBidi" w:hAnsiTheme="minorBidi"/>
          <w:b w:val="0"/>
          <w:sz w:val="22"/>
          <w:szCs w:val="22"/>
        </w:rPr>
      </w:pPr>
      <w:r w:rsidRPr="00CD3283">
        <w:rPr>
          <w:rFonts w:asciiTheme="minorBidi" w:hAnsiTheme="minorBidi"/>
          <w:b w:val="0"/>
          <w:sz w:val="22"/>
          <w:szCs w:val="22"/>
        </w:rPr>
        <w:t>1986</w:t>
      </w:r>
      <w:r w:rsidR="00CD3283" w:rsidRPr="00CD3283">
        <w:rPr>
          <w:rFonts w:asciiTheme="minorBidi" w:hAnsiTheme="minorBidi"/>
          <w:b w:val="0"/>
          <w:sz w:val="22"/>
          <w:szCs w:val="22"/>
        </w:rPr>
        <w:t>). The</w:t>
      </w:r>
      <w:r w:rsidR="00247875" w:rsidRPr="00CD3283">
        <w:rPr>
          <w:rFonts w:asciiTheme="minorBidi" w:hAnsiTheme="minorBidi"/>
          <w:b w:val="0"/>
          <w:sz w:val="22"/>
          <w:szCs w:val="22"/>
        </w:rPr>
        <w:t xml:space="preserve"> first section </w:t>
      </w:r>
      <w:r w:rsidR="0032625F" w:rsidRPr="00CD3283">
        <w:rPr>
          <w:rFonts w:asciiTheme="minorBidi" w:hAnsiTheme="minorBidi"/>
          <w:b w:val="0"/>
          <w:sz w:val="22"/>
          <w:szCs w:val="22"/>
        </w:rPr>
        <w:t>highlights</w:t>
      </w:r>
      <w:r w:rsidR="00247875" w:rsidRPr="00CD3283">
        <w:rPr>
          <w:rFonts w:asciiTheme="minorBidi" w:hAnsiTheme="minorBidi"/>
          <w:b w:val="0"/>
          <w:sz w:val="22"/>
          <w:szCs w:val="22"/>
        </w:rPr>
        <w:t xml:space="preserve"> the research ontological and epistemological position, that guided the research </w:t>
      </w:r>
      <w:r w:rsidR="000D3B12" w:rsidRPr="00CD3283">
        <w:rPr>
          <w:rFonts w:asciiTheme="minorBidi" w:hAnsiTheme="minorBidi"/>
          <w:b w:val="0"/>
          <w:sz w:val="22"/>
          <w:szCs w:val="22"/>
        </w:rPr>
        <w:t xml:space="preserve">strategy and </w:t>
      </w:r>
      <w:r w:rsidR="00247875" w:rsidRPr="00CD3283">
        <w:rPr>
          <w:rFonts w:asciiTheme="minorBidi" w:hAnsiTheme="minorBidi"/>
          <w:b w:val="0"/>
          <w:sz w:val="22"/>
          <w:szCs w:val="22"/>
        </w:rPr>
        <w:t xml:space="preserve">approach in the second section. </w:t>
      </w:r>
      <w:r w:rsidR="000D3B12" w:rsidRPr="000D3B12">
        <w:rPr>
          <w:rFonts w:asciiTheme="minorBidi" w:hAnsiTheme="minorBidi"/>
          <w:b w:val="0"/>
          <w:sz w:val="22"/>
          <w:szCs w:val="22"/>
        </w:rPr>
        <w:t xml:space="preserve">Covering the research exploratory, explanatory and evaluative purposes, the research strategy seeks to explore new insights for building resilience in fragile settings, and investigate climate change displacement phenomena in the light of the Arab Region (Saunders et al, 2007). </w:t>
      </w:r>
      <w:r w:rsidR="00247875" w:rsidRPr="00CD3283">
        <w:rPr>
          <w:rFonts w:asciiTheme="minorBidi" w:hAnsiTheme="minorBidi"/>
          <w:b w:val="0"/>
          <w:sz w:val="22"/>
          <w:szCs w:val="22"/>
        </w:rPr>
        <w:t xml:space="preserve">The </w:t>
      </w:r>
      <w:r w:rsidR="00D64A5E">
        <w:rPr>
          <w:rFonts w:asciiTheme="minorBidi" w:hAnsiTheme="minorBidi"/>
          <w:b w:val="0"/>
          <w:sz w:val="22"/>
          <w:szCs w:val="22"/>
        </w:rPr>
        <w:t>final</w:t>
      </w:r>
      <w:r w:rsidR="00247875" w:rsidRPr="00CD3283">
        <w:rPr>
          <w:rFonts w:asciiTheme="minorBidi" w:hAnsiTheme="minorBidi"/>
          <w:b w:val="0"/>
          <w:sz w:val="22"/>
          <w:szCs w:val="22"/>
        </w:rPr>
        <w:t xml:space="preserve"> section will then justify the population sampling techniques, data collection and analysis methods, with focus on identifying the strengths and shortfalls for each method, and how the research</w:t>
      </w:r>
      <w:r w:rsidR="0060610A">
        <w:rPr>
          <w:rFonts w:asciiTheme="minorBidi" w:hAnsiTheme="minorBidi"/>
          <w:b w:val="0"/>
          <w:sz w:val="22"/>
          <w:szCs w:val="22"/>
        </w:rPr>
        <w:t>er</w:t>
      </w:r>
      <w:r w:rsidR="00247875" w:rsidRPr="00CD3283">
        <w:rPr>
          <w:rFonts w:asciiTheme="minorBidi" w:hAnsiTheme="minorBidi"/>
          <w:b w:val="0"/>
          <w:sz w:val="22"/>
          <w:szCs w:val="22"/>
        </w:rPr>
        <w:t xml:space="preserve"> responded to. </w:t>
      </w:r>
    </w:p>
    <w:p w14:paraId="1685992E" w14:textId="77777777" w:rsidR="000D3B12" w:rsidRPr="00247875" w:rsidRDefault="000D3B12" w:rsidP="000D3B12">
      <w:pPr>
        <w:pStyle w:val="Heading2"/>
      </w:pPr>
      <w:bookmarkStart w:id="444" w:name="_Toc30109322"/>
      <w:r>
        <w:t xml:space="preserve">4.2 </w:t>
      </w:r>
      <w:r w:rsidRPr="00247875">
        <w:t>Definition and Model of Research</w:t>
      </w:r>
      <w:bookmarkEnd w:id="444"/>
    </w:p>
    <w:p w14:paraId="4192EB6D" w14:textId="49BA2D55" w:rsidR="00455342" w:rsidRDefault="00D64A5E" w:rsidP="00355BFC">
      <w:pPr>
        <w:pStyle w:val="CommentSubject"/>
        <w:tabs>
          <w:tab w:val="left" w:pos="0"/>
        </w:tabs>
        <w:spacing w:line="360" w:lineRule="auto"/>
        <w:rPr>
          <w:rFonts w:asciiTheme="minorBidi" w:hAnsiTheme="minorBidi"/>
          <w:b w:val="0"/>
          <w:sz w:val="22"/>
          <w:szCs w:val="22"/>
        </w:rPr>
      </w:pPr>
      <w:r w:rsidRPr="00455342">
        <w:rPr>
          <w:rFonts w:asciiTheme="minorBidi" w:hAnsiTheme="minorBidi"/>
          <w:noProof/>
          <w:sz w:val="22"/>
          <w:szCs w:val="22"/>
          <w:lang w:val="en-US"/>
        </w:rPr>
        <w:drawing>
          <wp:anchor distT="0" distB="0" distL="114300" distR="114300" simplePos="0" relativeHeight="252517376" behindDoc="0" locked="0" layoutInCell="1" allowOverlap="1" wp14:anchorId="2E7AB931" wp14:editId="3192C812">
            <wp:simplePos x="0" y="0"/>
            <wp:positionH relativeFrom="page">
              <wp:posOffset>1282065</wp:posOffset>
            </wp:positionH>
            <wp:positionV relativeFrom="margin">
              <wp:posOffset>6554289</wp:posOffset>
            </wp:positionV>
            <wp:extent cx="3883025" cy="2466975"/>
            <wp:effectExtent l="0" t="0" r="3175" b="9525"/>
            <wp:wrapSquare wrapText="bothSides"/>
            <wp:docPr id="46" name="Picture 46" descr="Image result for research o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search onion"/>
                    <pic:cNvPicPr>
                      <a:picLocks noChangeAspect="1" noChangeArrowheads="1"/>
                    </pic:cNvPicPr>
                  </pic:nvPicPr>
                  <pic:blipFill rotWithShape="1">
                    <a:blip r:embed="rId168">
                      <a:clrChange>
                        <a:clrFrom>
                          <a:srgbClr val="FFFFFF"/>
                        </a:clrFrom>
                        <a:clrTo>
                          <a:srgbClr val="FFFFFF">
                            <a:alpha val="0"/>
                          </a:srgbClr>
                        </a:clrTo>
                      </a:clrChange>
                      <a:extLst>
                        <a:ext uri="{BEBA8EAE-BF5A-486C-A8C5-ECC9F3942E4B}">
                          <a14:imgProps xmlns:a14="http://schemas.microsoft.com/office/drawing/2010/main">
                            <a14:imgLayer r:embed="rId169">
                              <a14:imgEffect>
                                <a14:sharpenSoften amount="25000"/>
                              </a14:imgEffect>
                            </a14:imgLayer>
                          </a14:imgProps>
                        </a:ext>
                        <a:ext uri="{28A0092B-C50C-407E-A947-70E740481C1C}">
                          <a14:useLocalDpi xmlns:a14="http://schemas.microsoft.com/office/drawing/2010/main" val="0"/>
                        </a:ext>
                      </a:extLst>
                    </a:blip>
                    <a:srcRect l="1322" t="1373" r="888" b="1656"/>
                    <a:stretch/>
                  </pic:blipFill>
                  <pic:spPr bwMode="auto">
                    <a:xfrm>
                      <a:off x="0" y="0"/>
                      <a:ext cx="3883025" cy="2466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D3B12">
        <w:rPr>
          <w:rFonts w:asciiTheme="minorBidi" w:hAnsiTheme="minorBidi"/>
          <w:b w:val="0"/>
          <w:sz w:val="22"/>
          <w:szCs w:val="22"/>
        </w:rPr>
        <w:t>Research is d</w:t>
      </w:r>
      <w:r w:rsidR="000D3B12" w:rsidRPr="00CD3283">
        <w:rPr>
          <w:rFonts w:asciiTheme="minorBidi" w:hAnsiTheme="minorBidi"/>
          <w:b w:val="0"/>
          <w:sz w:val="22"/>
          <w:szCs w:val="22"/>
        </w:rPr>
        <w:t>efined by Kothari (2004) as ‘the search for knowledge through objective and systematic methods of finding a solution t</w:t>
      </w:r>
      <w:r w:rsidR="00504043">
        <w:rPr>
          <w:rFonts w:asciiTheme="minorBidi" w:hAnsiTheme="minorBidi"/>
          <w:b w:val="0"/>
          <w:sz w:val="22"/>
          <w:szCs w:val="22"/>
        </w:rPr>
        <w:t>o a problem’ (Cited in Hidayat</w:t>
      </w:r>
      <w:r w:rsidR="000D3B12" w:rsidRPr="00CD3283">
        <w:rPr>
          <w:rFonts w:asciiTheme="minorBidi" w:hAnsiTheme="minorBidi"/>
          <w:b w:val="0"/>
          <w:sz w:val="22"/>
          <w:szCs w:val="22"/>
        </w:rPr>
        <w:t xml:space="preserve">, 2013). </w:t>
      </w:r>
      <w:r w:rsidR="000D3B12">
        <w:rPr>
          <w:rFonts w:asciiTheme="minorBidi" w:hAnsiTheme="minorBidi"/>
          <w:b w:val="0"/>
          <w:sz w:val="22"/>
          <w:szCs w:val="22"/>
        </w:rPr>
        <w:t xml:space="preserve">Adapted </w:t>
      </w:r>
      <w:r w:rsidR="000D3B12" w:rsidRPr="00CD3283">
        <w:rPr>
          <w:rFonts w:asciiTheme="minorBidi" w:hAnsiTheme="minorBidi"/>
          <w:b w:val="0"/>
          <w:sz w:val="22"/>
          <w:szCs w:val="22"/>
        </w:rPr>
        <w:t xml:space="preserve">to the context of this study, the knowledge search focused on answering the questions ‘Resilience of What’, and ‘Resilience to What’ </w:t>
      </w:r>
      <w:r w:rsidR="000D3B12">
        <w:rPr>
          <w:rFonts w:asciiTheme="minorBidi" w:hAnsiTheme="minorBidi"/>
          <w:b w:val="0"/>
          <w:sz w:val="22"/>
          <w:szCs w:val="22"/>
        </w:rPr>
        <w:t xml:space="preserve">following the </w:t>
      </w:r>
      <w:r w:rsidR="000D3B12" w:rsidRPr="006D7C01">
        <w:rPr>
          <w:rFonts w:asciiTheme="minorBidi" w:hAnsiTheme="minorBidi"/>
          <w:b w:val="0"/>
          <w:sz w:val="22"/>
          <w:szCs w:val="22"/>
        </w:rPr>
        <w:t>Department for International Development (DFID)</w:t>
      </w:r>
      <w:r w:rsidR="000D3B12">
        <w:rPr>
          <w:rFonts w:asciiTheme="minorBidi" w:hAnsiTheme="minorBidi"/>
          <w:b w:val="0"/>
          <w:sz w:val="22"/>
          <w:szCs w:val="22"/>
        </w:rPr>
        <w:t xml:space="preserve"> approach for ‘Resilience Framework’ in Sec.2.2.1.</w:t>
      </w:r>
      <w:r w:rsidR="000D3B12" w:rsidRPr="006D7C01">
        <w:rPr>
          <w:rFonts w:asciiTheme="minorBidi" w:hAnsiTheme="minorBidi"/>
          <w:b w:val="0"/>
          <w:sz w:val="22"/>
          <w:szCs w:val="22"/>
        </w:rPr>
        <w:t xml:space="preserve"> </w:t>
      </w:r>
      <w:r w:rsidR="000D3B12" w:rsidRPr="00CD3283">
        <w:rPr>
          <w:rFonts w:asciiTheme="minorBidi" w:hAnsiTheme="minorBidi"/>
          <w:b w:val="0"/>
          <w:sz w:val="22"/>
          <w:szCs w:val="22"/>
        </w:rPr>
        <w:t>(Appendix A)</w:t>
      </w:r>
      <w:r w:rsidR="000D3B12">
        <w:rPr>
          <w:rFonts w:asciiTheme="minorBidi" w:hAnsiTheme="minorBidi"/>
          <w:b w:val="0"/>
          <w:sz w:val="22"/>
          <w:szCs w:val="22"/>
        </w:rPr>
        <w:t xml:space="preserve">. </w:t>
      </w:r>
      <w:r w:rsidR="00455342" w:rsidRPr="00455342">
        <w:rPr>
          <w:rFonts w:asciiTheme="minorBidi" w:hAnsiTheme="minorBidi"/>
          <w:b w:val="0"/>
          <w:sz w:val="22"/>
          <w:szCs w:val="22"/>
        </w:rPr>
        <w:t xml:space="preserve">Using Saunders et al (2009) overall research methodology presented in the form of an </w:t>
      </w:r>
      <w:r w:rsidR="00455342">
        <w:rPr>
          <w:rFonts w:asciiTheme="minorBidi" w:hAnsiTheme="minorBidi"/>
          <w:b w:val="0"/>
          <w:sz w:val="22"/>
          <w:szCs w:val="22"/>
        </w:rPr>
        <w:t>‘</w:t>
      </w:r>
      <w:r w:rsidR="00455342" w:rsidRPr="00455342">
        <w:rPr>
          <w:rFonts w:asciiTheme="minorBidi" w:hAnsiTheme="minorBidi"/>
          <w:b w:val="0"/>
          <w:sz w:val="22"/>
          <w:szCs w:val="22"/>
        </w:rPr>
        <w:t>onion’</w:t>
      </w:r>
      <w:r w:rsidR="0030293D" w:rsidRPr="0030293D">
        <w:t xml:space="preserve"> </w:t>
      </w:r>
      <w:r w:rsidR="0030293D">
        <w:rPr>
          <w:rFonts w:asciiTheme="minorBidi" w:hAnsiTheme="minorBidi"/>
          <w:b w:val="0"/>
          <w:sz w:val="22"/>
          <w:szCs w:val="22"/>
        </w:rPr>
        <w:t>(Figure 4-1)</w:t>
      </w:r>
      <w:r w:rsidR="00455342" w:rsidRPr="00455342">
        <w:rPr>
          <w:rFonts w:asciiTheme="minorBidi" w:hAnsiTheme="minorBidi"/>
          <w:b w:val="0"/>
          <w:sz w:val="22"/>
          <w:szCs w:val="22"/>
        </w:rPr>
        <w:t>, the research problem lies in the centre and severa</w:t>
      </w:r>
      <w:r w:rsidR="0030293D">
        <w:rPr>
          <w:rFonts w:asciiTheme="minorBidi" w:hAnsiTheme="minorBidi"/>
          <w:b w:val="0"/>
          <w:sz w:val="22"/>
          <w:szCs w:val="22"/>
        </w:rPr>
        <w:t>l layers have to be peeled away</w:t>
      </w:r>
      <w:r w:rsidR="00455342" w:rsidRPr="00455342">
        <w:rPr>
          <w:rFonts w:asciiTheme="minorBidi" w:hAnsiTheme="minorBidi"/>
          <w:b w:val="0"/>
          <w:sz w:val="22"/>
          <w:szCs w:val="22"/>
        </w:rPr>
        <w:t xml:space="preserve"> before coming to the research central position. In this chapter, these layers were investigated </w:t>
      </w:r>
      <w:r w:rsidR="00355BFC">
        <w:rPr>
          <w:rFonts w:asciiTheme="minorBidi" w:hAnsiTheme="minorBidi"/>
          <w:b w:val="0"/>
          <w:sz w:val="22"/>
          <w:szCs w:val="22"/>
        </w:rPr>
        <w:t>to define</w:t>
      </w:r>
      <w:r w:rsidR="00455342" w:rsidRPr="00455342">
        <w:rPr>
          <w:rFonts w:asciiTheme="minorBidi" w:hAnsiTheme="minorBidi"/>
          <w:b w:val="0"/>
          <w:sz w:val="22"/>
          <w:szCs w:val="22"/>
        </w:rPr>
        <w:t xml:space="preserve"> the research model philosophical position, research strategy, approach, choice of methods and</w:t>
      </w:r>
      <w:r w:rsidR="00355BFC">
        <w:rPr>
          <w:rFonts w:asciiTheme="minorBidi" w:hAnsiTheme="minorBidi"/>
          <w:b w:val="0"/>
          <w:sz w:val="22"/>
          <w:szCs w:val="22"/>
        </w:rPr>
        <w:t xml:space="preserve"> techniques for data collection. A</w:t>
      </w:r>
      <w:r w:rsidR="00455342" w:rsidRPr="00455342">
        <w:rPr>
          <w:rFonts w:asciiTheme="minorBidi" w:hAnsiTheme="minorBidi"/>
          <w:b w:val="0"/>
          <w:sz w:val="22"/>
          <w:szCs w:val="22"/>
        </w:rPr>
        <w:t>ll aspects have been considered in determining the res</w:t>
      </w:r>
      <w:r w:rsidR="00EB449C">
        <w:rPr>
          <w:rFonts w:asciiTheme="minorBidi" w:hAnsiTheme="minorBidi"/>
          <w:b w:val="0"/>
          <w:sz w:val="22"/>
          <w:szCs w:val="22"/>
        </w:rPr>
        <w:t>earch methodology (Wedawatta</w:t>
      </w:r>
      <w:r w:rsidR="00455342" w:rsidRPr="00455342">
        <w:rPr>
          <w:rFonts w:asciiTheme="minorBidi" w:hAnsiTheme="minorBidi"/>
          <w:b w:val="0"/>
          <w:sz w:val="22"/>
          <w:szCs w:val="22"/>
        </w:rPr>
        <w:t xml:space="preserve"> et</w:t>
      </w:r>
      <w:r w:rsidR="00EB449C">
        <w:rPr>
          <w:rFonts w:asciiTheme="minorBidi" w:hAnsiTheme="minorBidi"/>
          <w:b w:val="0"/>
          <w:sz w:val="22"/>
          <w:szCs w:val="22"/>
        </w:rPr>
        <w:t xml:space="preserve"> al</w:t>
      </w:r>
      <w:r w:rsidR="00455342" w:rsidRPr="00455342">
        <w:rPr>
          <w:rFonts w:asciiTheme="minorBidi" w:hAnsiTheme="minorBidi"/>
          <w:b w:val="0"/>
          <w:sz w:val="22"/>
          <w:szCs w:val="22"/>
        </w:rPr>
        <w:t>, 2011)</w:t>
      </w:r>
      <w:r w:rsidR="00455342">
        <w:rPr>
          <w:rFonts w:asciiTheme="minorBidi" w:hAnsiTheme="minorBidi"/>
          <w:b w:val="0"/>
          <w:sz w:val="22"/>
          <w:szCs w:val="22"/>
        </w:rPr>
        <w:t xml:space="preserve"> </w:t>
      </w:r>
      <w:r w:rsidR="00455342" w:rsidRPr="00075462">
        <w:rPr>
          <w:rFonts w:asciiTheme="minorBidi" w:hAnsiTheme="minorBidi"/>
          <w:b w:val="0"/>
          <w:sz w:val="22"/>
          <w:szCs w:val="22"/>
        </w:rPr>
        <w:t>(Figure 4-1).</w:t>
      </w:r>
    </w:p>
    <w:p w14:paraId="769F041B" w14:textId="6D395075" w:rsidR="00455342" w:rsidRDefault="00455342" w:rsidP="00455342">
      <w:pPr>
        <w:pStyle w:val="CommentSubject"/>
        <w:tabs>
          <w:tab w:val="left" w:pos="0"/>
        </w:tabs>
        <w:spacing w:line="360" w:lineRule="auto"/>
        <w:rPr>
          <w:rFonts w:asciiTheme="minorBidi" w:hAnsiTheme="minorBidi"/>
          <w:b w:val="0"/>
          <w:sz w:val="22"/>
          <w:szCs w:val="22"/>
        </w:rPr>
      </w:pPr>
    </w:p>
    <w:p w14:paraId="0700DC6F" w14:textId="706C0578" w:rsidR="00455342" w:rsidRDefault="00455342" w:rsidP="000D3B12">
      <w:pPr>
        <w:pStyle w:val="CommentSubject"/>
        <w:tabs>
          <w:tab w:val="left" w:pos="0"/>
        </w:tabs>
        <w:spacing w:line="360" w:lineRule="auto"/>
        <w:rPr>
          <w:rFonts w:asciiTheme="minorBidi" w:hAnsiTheme="minorBidi"/>
          <w:b w:val="0"/>
          <w:sz w:val="22"/>
          <w:szCs w:val="22"/>
        </w:rPr>
      </w:pPr>
    </w:p>
    <w:p w14:paraId="590BA473" w14:textId="7FBBDF3F" w:rsidR="00455342" w:rsidRDefault="00455342" w:rsidP="000D3B12">
      <w:pPr>
        <w:pStyle w:val="CommentSubject"/>
        <w:tabs>
          <w:tab w:val="left" w:pos="0"/>
        </w:tabs>
        <w:spacing w:line="360" w:lineRule="auto"/>
        <w:rPr>
          <w:rFonts w:asciiTheme="minorBidi" w:hAnsiTheme="minorBidi"/>
          <w:b w:val="0"/>
          <w:sz w:val="22"/>
          <w:szCs w:val="22"/>
        </w:rPr>
      </w:pPr>
    </w:p>
    <w:p w14:paraId="7E253D45" w14:textId="657066C0" w:rsidR="00455342" w:rsidRDefault="00455342" w:rsidP="000D3B12">
      <w:pPr>
        <w:pStyle w:val="CommentSubject"/>
        <w:tabs>
          <w:tab w:val="left" w:pos="0"/>
        </w:tabs>
        <w:spacing w:line="360" w:lineRule="auto"/>
        <w:rPr>
          <w:rFonts w:asciiTheme="minorBidi" w:hAnsiTheme="minorBidi"/>
          <w:b w:val="0"/>
          <w:sz w:val="22"/>
          <w:szCs w:val="22"/>
        </w:rPr>
      </w:pPr>
      <w:r w:rsidRPr="00455342">
        <w:rPr>
          <w:b w:val="0"/>
          <w:bCs w:val="0"/>
          <w:noProof/>
          <w:sz w:val="22"/>
          <w:szCs w:val="22"/>
          <w:lang w:val="en-US"/>
        </w:rPr>
        <mc:AlternateContent>
          <mc:Choice Requires="wps">
            <w:drawing>
              <wp:anchor distT="0" distB="0" distL="114300" distR="114300" simplePos="0" relativeHeight="252519424" behindDoc="0" locked="0" layoutInCell="1" allowOverlap="1" wp14:anchorId="20FD2FE3" wp14:editId="13D0DF51">
                <wp:simplePos x="0" y="0"/>
                <wp:positionH relativeFrom="column">
                  <wp:posOffset>3767645</wp:posOffset>
                </wp:positionH>
                <wp:positionV relativeFrom="paragraph">
                  <wp:posOffset>108609</wp:posOffset>
                </wp:positionV>
                <wp:extent cx="1952732" cy="629393"/>
                <wp:effectExtent l="0" t="0" r="0" b="0"/>
                <wp:wrapNone/>
                <wp:docPr id="477" name="Text Box 4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2732" cy="629393"/>
                        </a:xfrm>
                        <a:prstGeom prst="rect">
                          <a:avLst/>
                        </a:prstGeom>
                        <a:noFill/>
                        <a:ln w="6350">
                          <a:noFill/>
                        </a:ln>
                      </wps:spPr>
                      <wps:txbx>
                        <w:txbxContent>
                          <w:p w14:paraId="7F0CC93C" w14:textId="58DEC604" w:rsidR="00D87BB9" w:rsidRPr="004729BA" w:rsidRDefault="00D87BB9" w:rsidP="00455342">
                            <w:pPr>
                              <w:pStyle w:val="Caption"/>
                            </w:pPr>
                            <w:r>
                              <w:t>Figure 4-1</w:t>
                            </w:r>
                            <w:r w:rsidRPr="004729BA">
                              <w:t xml:space="preserve">: </w:t>
                            </w:r>
                            <w:r>
                              <w:t>Research Onion</w:t>
                            </w:r>
                            <w:r w:rsidRPr="00455342">
                              <w:t xml:space="preserve"> </w:t>
                            </w:r>
                            <w:r>
                              <w:t>(</w:t>
                            </w:r>
                            <w:r w:rsidRPr="00455342">
                              <w:t>Saunders et al</w:t>
                            </w:r>
                            <w:r>
                              <w:t>,</w:t>
                            </w:r>
                            <w:r w:rsidRPr="00455342">
                              <w:t xml:space="preserve">2009) </w:t>
                            </w:r>
                          </w:p>
                          <w:p w14:paraId="2890F6DD" w14:textId="77777777" w:rsidR="00D87BB9" w:rsidRDefault="00D87BB9" w:rsidP="00455342"/>
                          <w:p w14:paraId="5C5B3DB2"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35AC575" w14:textId="77777777" w:rsidR="00D87BB9" w:rsidRDefault="00D87BB9" w:rsidP="00455342"/>
                          <w:p w14:paraId="3C55F3A5"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4870C820" w14:textId="77777777" w:rsidR="00D87BB9" w:rsidRDefault="00D87BB9" w:rsidP="00455342"/>
                          <w:p w14:paraId="29BA3C88"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8B0FD21" w14:textId="77777777" w:rsidR="00D87BB9" w:rsidRDefault="00D87BB9" w:rsidP="00455342"/>
                          <w:p w14:paraId="68EBBF04"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70BE91A" w14:textId="77777777" w:rsidR="00D87BB9" w:rsidRDefault="00D87BB9" w:rsidP="00455342"/>
                          <w:p w14:paraId="5EFA4C75"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4353FF51" w14:textId="77777777" w:rsidR="00D87BB9" w:rsidRDefault="00D87BB9" w:rsidP="00455342"/>
                          <w:p w14:paraId="0876A5F7"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AC9988C" w14:textId="77777777" w:rsidR="00D87BB9" w:rsidRDefault="00D87BB9" w:rsidP="00455342"/>
                          <w:p w14:paraId="32EE05F5" w14:textId="77777777" w:rsidR="00D87BB9" w:rsidRDefault="00D87BB9" w:rsidP="00455342">
                            <w:pPr>
                              <w:pStyle w:val="Caption"/>
                              <w:spacing w:after="0"/>
                            </w:pPr>
                            <w:r>
                              <w:t>Figure 4-3</w:t>
                            </w:r>
                            <w:r w:rsidRPr="004729BA">
                              <w:t xml:space="preserve">: </w:t>
                            </w:r>
                            <w:r>
                              <w:t>Time Triangulation – Khartoum Disaster Resilience Scorecard Results</w:t>
                            </w:r>
                          </w:p>
                          <w:p w14:paraId="70674C56" w14:textId="77777777" w:rsidR="00D87BB9" w:rsidRPr="004729BA" w:rsidRDefault="00D87BB9" w:rsidP="00455342">
                            <w:pPr>
                              <w:pStyle w:val="Caption"/>
                              <w:spacing w:after="0"/>
                            </w:pPr>
                            <w:r>
                              <w:t>(Right - 1st Oct 2017) and (Left - 2ND April 2018)</w:t>
                            </w:r>
                          </w:p>
                          <w:p w14:paraId="45E87242" w14:textId="77777777" w:rsidR="00D87BB9" w:rsidRDefault="00D87BB9" w:rsidP="00455342"/>
                          <w:p w14:paraId="017420ED"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F1FDA7E" w14:textId="77777777" w:rsidR="00D87BB9" w:rsidRDefault="00D87BB9" w:rsidP="00455342"/>
                          <w:p w14:paraId="640E0F08"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A63837F" w14:textId="77777777" w:rsidR="00D87BB9" w:rsidRDefault="00D87BB9" w:rsidP="00455342"/>
                          <w:p w14:paraId="26B84D98"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07858B60" w14:textId="77777777" w:rsidR="00D87BB9" w:rsidRDefault="00D87BB9" w:rsidP="00455342"/>
                          <w:p w14:paraId="29409C78"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2EBF8315" w14:textId="77777777" w:rsidR="00D87BB9" w:rsidRDefault="00D87BB9" w:rsidP="00455342"/>
                          <w:p w14:paraId="04148E28"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239E399F" w14:textId="77777777" w:rsidR="00D87BB9" w:rsidRDefault="00D87BB9" w:rsidP="00455342"/>
                          <w:p w14:paraId="08155F3C"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6F32570" w14:textId="77777777" w:rsidR="00D87BB9" w:rsidRDefault="00D87BB9" w:rsidP="00455342"/>
                          <w:p w14:paraId="28F00CB6"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1C245F7C" w14:textId="77777777" w:rsidR="00D87BB9" w:rsidRDefault="00D87BB9" w:rsidP="00455342"/>
                          <w:p w14:paraId="3A6FE8D2"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24392C8" w14:textId="77777777" w:rsidR="00D87BB9" w:rsidRDefault="00D87BB9" w:rsidP="00455342"/>
                          <w:p w14:paraId="25630256" w14:textId="77777777" w:rsidR="00D87BB9" w:rsidRDefault="00D87BB9" w:rsidP="00455342">
                            <w:pPr>
                              <w:pStyle w:val="Caption"/>
                              <w:spacing w:after="0"/>
                            </w:pPr>
                            <w:r>
                              <w:t>Figure 4-3</w:t>
                            </w:r>
                            <w:r w:rsidRPr="004729BA">
                              <w:t xml:space="preserve">: </w:t>
                            </w:r>
                            <w:r>
                              <w:t>Time Triangulation – Khartoum Disaster Resilience Scorecard Results</w:t>
                            </w:r>
                          </w:p>
                          <w:p w14:paraId="625D647F" w14:textId="77777777" w:rsidR="00D87BB9" w:rsidRPr="004729BA" w:rsidRDefault="00D87BB9" w:rsidP="00455342">
                            <w:pPr>
                              <w:pStyle w:val="Caption"/>
                              <w:spacing w:after="0"/>
                            </w:pPr>
                            <w:r>
                              <w:t>(Right - 1st Oct 2017) and (Left - 2ND April 2018)</w:t>
                            </w:r>
                          </w:p>
                          <w:p w14:paraId="33E55260" w14:textId="77777777" w:rsidR="00D87BB9" w:rsidRDefault="00D87BB9" w:rsidP="00455342"/>
                          <w:p w14:paraId="7F95F879"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76A44BA" w14:textId="77777777" w:rsidR="00D87BB9" w:rsidRDefault="00D87BB9" w:rsidP="00455342"/>
                          <w:p w14:paraId="02DB5656"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38BCEA6" w14:textId="77777777" w:rsidR="00D87BB9" w:rsidRDefault="00D87BB9" w:rsidP="00455342"/>
                          <w:p w14:paraId="158392FF" w14:textId="77777777" w:rsidR="00D87BB9" w:rsidRDefault="00D87BB9" w:rsidP="00455342">
                            <w:pPr>
                              <w:pStyle w:val="Caption"/>
                              <w:spacing w:after="0"/>
                            </w:pPr>
                            <w:r>
                              <w:t>Figure 4-3</w:t>
                            </w:r>
                            <w:r w:rsidRPr="004729BA">
                              <w:t xml:space="preserve">: </w:t>
                            </w:r>
                            <w:r>
                              <w:t>Time Triangulation – Khartoum Disaster Resilience Scorecard Results</w:t>
                            </w:r>
                          </w:p>
                          <w:p w14:paraId="73AAFF33" w14:textId="77777777" w:rsidR="00D87BB9" w:rsidRPr="004729BA" w:rsidRDefault="00D87BB9" w:rsidP="00455342">
                            <w:pPr>
                              <w:pStyle w:val="Caption"/>
                              <w:spacing w:after="0"/>
                            </w:pPr>
                            <w:r>
                              <w:t>(Right - 1st Oct 2017) and (Left - 2ND April 2018)</w:t>
                            </w:r>
                          </w:p>
                          <w:p w14:paraId="020D3B12" w14:textId="77777777" w:rsidR="00D87BB9" w:rsidRDefault="00D87BB9" w:rsidP="00455342"/>
                          <w:p w14:paraId="509FD89C" w14:textId="77777777" w:rsidR="00D87BB9" w:rsidRDefault="00D87BB9" w:rsidP="00455342">
                            <w:pPr>
                              <w:pStyle w:val="Caption"/>
                              <w:spacing w:after="0"/>
                            </w:pPr>
                            <w:r>
                              <w:t>Figure 4-3</w:t>
                            </w:r>
                            <w:r w:rsidRPr="004729BA">
                              <w:t xml:space="preserve">: </w:t>
                            </w:r>
                            <w:r>
                              <w:t>Time Triangulation – Khartoum Disaster Resilience Scorecard Results</w:t>
                            </w:r>
                          </w:p>
                          <w:p w14:paraId="1F45C5EC" w14:textId="77777777" w:rsidR="00D87BB9" w:rsidRPr="004729BA" w:rsidRDefault="00D87BB9" w:rsidP="00455342">
                            <w:pPr>
                              <w:pStyle w:val="Caption"/>
                              <w:spacing w:after="0"/>
                            </w:pPr>
                            <w:r>
                              <w:t>(Right - 1st Oct 2017) and (Left - 2ND April 2018)</w:t>
                            </w:r>
                          </w:p>
                          <w:p w14:paraId="52C6B2C5" w14:textId="77777777" w:rsidR="00D87BB9" w:rsidRDefault="00D87BB9" w:rsidP="00455342"/>
                          <w:p w14:paraId="2BC506B6" w14:textId="77777777" w:rsidR="00D87BB9" w:rsidRDefault="00D87BB9" w:rsidP="00455342">
                            <w:pPr>
                              <w:pStyle w:val="Caption"/>
                              <w:spacing w:after="0"/>
                            </w:pPr>
                            <w:r>
                              <w:t>Figure 4-3</w:t>
                            </w:r>
                            <w:r w:rsidRPr="004729BA">
                              <w:t xml:space="preserve">: </w:t>
                            </w:r>
                            <w:r>
                              <w:t>Time Triangulation – Khartoum Disaster Resilience Scorecard Results</w:t>
                            </w:r>
                          </w:p>
                          <w:p w14:paraId="409F311C" w14:textId="77777777" w:rsidR="00D87BB9" w:rsidRPr="004729BA" w:rsidRDefault="00D87BB9" w:rsidP="00455342">
                            <w:pPr>
                              <w:pStyle w:val="Caption"/>
                              <w:spacing w:after="0"/>
                            </w:pPr>
                            <w:r>
                              <w:t>(Right - 1st Oct 2017) and (Left - 2ND April 2018)</w:t>
                            </w:r>
                          </w:p>
                          <w:p w14:paraId="362BD378" w14:textId="77777777" w:rsidR="00D87BB9" w:rsidRDefault="00D87BB9" w:rsidP="00455342"/>
                          <w:p w14:paraId="4A5C6355"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55B8B52" w14:textId="77777777" w:rsidR="00D87BB9" w:rsidRDefault="00D87BB9" w:rsidP="00455342"/>
                          <w:p w14:paraId="33FCA1A8"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DD26DD7" w14:textId="77777777" w:rsidR="00D87BB9" w:rsidRDefault="00D87BB9" w:rsidP="00455342"/>
                          <w:p w14:paraId="0CCCB9B5" w14:textId="77777777" w:rsidR="00D87BB9" w:rsidRDefault="00D87BB9" w:rsidP="00455342">
                            <w:pPr>
                              <w:pStyle w:val="Caption"/>
                              <w:spacing w:after="0"/>
                            </w:pPr>
                            <w:r>
                              <w:t>Figure 4-3</w:t>
                            </w:r>
                            <w:r w:rsidRPr="004729BA">
                              <w:t xml:space="preserve">: </w:t>
                            </w:r>
                            <w:r>
                              <w:t>Time Triangulation – Khartoum Disaster Resilience Scorecard Results</w:t>
                            </w:r>
                          </w:p>
                          <w:p w14:paraId="24FD1E1C" w14:textId="77777777" w:rsidR="00D87BB9" w:rsidRPr="004729BA" w:rsidRDefault="00D87BB9" w:rsidP="00455342">
                            <w:pPr>
                              <w:pStyle w:val="Caption"/>
                              <w:spacing w:after="0"/>
                            </w:pPr>
                            <w:r>
                              <w:t>(Right - 1st Oct 2017) and (Left - 2ND April 2018)</w:t>
                            </w:r>
                          </w:p>
                          <w:p w14:paraId="1D78EB58" w14:textId="77777777" w:rsidR="00D87BB9" w:rsidRDefault="00D87BB9" w:rsidP="00455342"/>
                          <w:p w14:paraId="42E95A46"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D38F7F7" w14:textId="77777777" w:rsidR="00D87BB9" w:rsidRDefault="00D87BB9" w:rsidP="00455342"/>
                          <w:p w14:paraId="5D8D6B9C"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1566384F" w14:textId="77777777" w:rsidR="00D87BB9" w:rsidRDefault="00D87BB9" w:rsidP="00455342"/>
                          <w:p w14:paraId="0D8AF31D"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269D4CCB" w14:textId="77777777" w:rsidR="00D87BB9" w:rsidRDefault="00D87BB9" w:rsidP="00455342"/>
                          <w:p w14:paraId="7B97D67E"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0B0C9C4F" w14:textId="77777777" w:rsidR="00D87BB9" w:rsidRDefault="00D87BB9" w:rsidP="00455342"/>
                          <w:p w14:paraId="7DD531FA"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76EB3542" w14:textId="77777777" w:rsidR="00D87BB9" w:rsidRDefault="00D87BB9" w:rsidP="00455342"/>
                          <w:p w14:paraId="3867257B"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6815A6F0" w14:textId="77777777" w:rsidR="00D87BB9" w:rsidRDefault="00D87BB9" w:rsidP="00455342"/>
                          <w:p w14:paraId="21B23B6D"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4D9E9033" w14:textId="77777777" w:rsidR="00D87BB9" w:rsidRDefault="00D87BB9" w:rsidP="00455342"/>
                          <w:p w14:paraId="570ED8EE"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FA50B95" w14:textId="77777777" w:rsidR="00D87BB9" w:rsidRDefault="00D87BB9" w:rsidP="00455342"/>
                          <w:p w14:paraId="29BA4D44" w14:textId="77777777" w:rsidR="00D87BB9" w:rsidRDefault="00D87BB9" w:rsidP="00455342">
                            <w:pPr>
                              <w:pStyle w:val="Caption"/>
                              <w:spacing w:after="0"/>
                            </w:pPr>
                            <w:r>
                              <w:t>Figure 4-3</w:t>
                            </w:r>
                            <w:r w:rsidRPr="004729BA">
                              <w:t xml:space="preserve">: </w:t>
                            </w:r>
                            <w:r>
                              <w:t>Time Triangulation – Khartoum Disaster Resilience Scorecard Results</w:t>
                            </w:r>
                          </w:p>
                          <w:p w14:paraId="6B32E02C" w14:textId="77777777" w:rsidR="00D87BB9" w:rsidRPr="004729BA" w:rsidRDefault="00D87BB9" w:rsidP="00455342">
                            <w:pPr>
                              <w:pStyle w:val="Caption"/>
                              <w:spacing w:after="0"/>
                            </w:pPr>
                            <w:r>
                              <w:t>(Right - 1st Oct 2017) and (Left - 2ND April 2018)</w:t>
                            </w:r>
                          </w:p>
                          <w:p w14:paraId="19CEFA36" w14:textId="77777777" w:rsidR="00D87BB9" w:rsidRDefault="00D87BB9" w:rsidP="00455342"/>
                          <w:p w14:paraId="3461B7C5"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3D3C55A" w14:textId="77777777" w:rsidR="00D87BB9" w:rsidRDefault="00D87BB9" w:rsidP="00455342"/>
                          <w:p w14:paraId="0E46DDCC"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4FB79541" w14:textId="77777777" w:rsidR="00D87BB9" w:rsidRDefault="00D87BB9" w:rsidP="00455342"/>
                          <w:p w14:paraId="50E5B6A7"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179D0EEB" w14:textId="77777777" w:rsidR="00D87BB9" w:rsidRDefault="00D87BB9" w:rsidP="00455342"/>
                          <w:p w14:paraId="7F521693"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0B38F101" w14:textId="77777777" w:rsidR="00D87BB9" w:rsidRDefault="00D87BB9" w:rsidP="00455342"/>
                          <w:p w14:paraId="2282608C"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7EBEA2A3" w14:textId="77777777" w:rsidR="00D87BB9" w:rsidRDefault="00D87BB9" w:rsidP="00455342"/>
                          <w:p w14:paraId="727247DD"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253BE4D8" w14:textId="77777777" w:rsidR="00D87BB9" w:rsidRDefault="00D87BB9"/>
                          <w:p w14:paraId="43BE5F71" w14:textId="77777777" w:rsidR="00D87BB9" w:rsidRPr="004729BA" w:rsidRDefault="00D87BB9" w:rsidP="00455342">
                            <w:pPr>
                              <w:pStyle w:val="Caption"/>
                            </w:pPr>
                            <w:r>
                              <w:t>Figure 4-1</w:t>
                            </w:r>
                            <w:r w:rsidRPr="004729BA">
                              <w:t xml:space="preserve">: </w:t>
                            </w:r>
                            <w:r>
                              <w:t>Research Onion</w:t>
                            </w:r>
                            <w:r w:rsidRPr="00455342">
                              <w:t xml:space="preserve"> </w:t>
                            </w:r>
                            <w:r>
                              <w:t>(</w:t>
                            </w:r>
                            <w:r w:rsidRPr="00455342">
                              <w:t>Saunders et al</w:t>
                            </w:r>
                            <w:r>
                              <w:t>,</w:t>
                            </w:r>
                            <w:r w:rsidRPr="00455342">
                              <w:t xml:space="preserve">2009) </w:t>
                            </w:r>
                          </w:p>
                          <w:p w14:paraId="79603ABA" w14:textId="77777777" w:rsidR="00D87BB9" w:rsidRDefault="00D87BB9" w:rsidP="00455342"/>
                          <w:p w14:paraId="7BB9F91D"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2896BE01" w14:textId="77777777" w:rsidR="00D87BB9" w:rsidRDefault="00D87BB9" w:rsidP="00455342"/>
                          <w:p w14:paraId="3A03F891"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4563A21A" w14:textId="77777777" w:rsidR="00D87BB9" w:rsidRDefault="00D87BB9" w:rsidP="00455342"/>
                          <w:p w14:paraId="1A4E879B"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51B4F5B6" w14:textId="77777777" w:rsidR="00D87BB9" w:rsidRDefault="00D87BB9" w:rsidP="00455342"/>
                          <w:p w14:paraId="26432DFF"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7A48522B" w14:textId="77777777" w:rsidR="00D87BB9" w:rsidRDefault="00D87BB9" w:rsidP="00455342"/>
                          <w:p w14:paraId="43854736"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6B09CBBD" w14:textId="77777777" w:rsidR="00D87BB9" w:rsidRDefault="00D87BB9" w:rsidP="00455342"/>
                          <w:p w14:paraId="71DA0BCA"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5034795" w14:textId="77777777" w:rsidR="00D87BB9" w:rsidRDefault="00D87BB9" w:rsidP="00455342"/>
                          <w:p w14:paraId="79DDFB10" w14:textId="77777777" w:rsidR="00D87BB9" w:rsidRDefault="00D87BB9" w:rsidP="00455342">
                            <w:pPr>
                              <w:pStyle w:val="Caption"/>
                              <w:spacing w:after="0"/>
                            </w:pPr>
                            <w:r>
                              <w:t>Figure 4-3</w:t>
                            </w:r>
                            <w:r w:rsidRPr="004729BA">
                              <w:t xml:space="preserve">: </w:t>
                            </w:r>
                            <w:r>
                              <w:t>Time Triangulation – Khartoum Disaster Resilience Scorecard Results</w:t>
                            </w:r>
                          </w:p>
                          <w:p w14:paraId="53F59025" w14:textId="77777777" w:rsidR="00D87BB9" w:rsidRPr="004729BA" w:rsidRDefault="00D87BB9" w:rsidP="00455342">
                            <w:pPr>
                              <w:pStyle w:val="Caption"/>
                              <w:spacing w:after="0"/>
                            </w:pPr>
                            <w:r>
                              <w:t>(Right - 1st Oct 2017) and (Left - 2ND April 2018)</w:t>
                            </w:r>
                          </w:p>
                          <w:p w14:paraId="0EA7B4AF" w14:textId="77777777" w:rsidR="00D87BB9" w:rsidRDefault="00D87BB9" w:rsidP="00455342"/>
                          <w:p w14:paraId="52CB5DDD"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EDCBB47" w14:textId="77777777" w:rsidR="00D87BB9" w:rsidRDefault="00D87BB9" w:rsidP="00455342"/>
                          <w:p w14:paraId="55098462"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9288B86" w14:textId="77777777" w:rsidR="00D87BB9" w:rsidRDefault="00D87BB9" w:rsidP="00455342"/>
                          <w:p w14:paraId="537D9169"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13403B0B" w14:textId="77777777" w:rsidR="00D87BB9" w:rsidRDefault="00D87BB9" w:rsidP="00455342"/>
                          <w:p w14:paraId="2225DCEE"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21995853" w14:textId="77777777" w:rsidR="00D87BB9" w:rsidRDefault="00D87BB9" w:rsidP="00455342"/>
                          <w:p w14:paraId="12DE3508"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71A53551" w14:textId="77777777" w:rsidR="00D87BB9" w:rsidRDefault="00D87BB9" w:rsidP="00455342"/>
                          <w:p w14:paraId="69FB5437"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69DAC27B" w14:textId="77777777" w:rsidR="00D87BB9" w:rsidRDefault="00D87BB9" w:rsidP="00455342"/>
                          <w:p w14:paraId="0863D63C"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791E5E56" w14:textId="77777777" w:rsidR="00D87BB9" w:rsidRDefault="00D87BB9" w:rsidP="00455342"/>
                          <w:p w14:paraId="1D15FF55"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FF11D8B" w14:textId="77777777" w:rsidR="00D87BB9" w:rsidRDefault="00D87BB9" w:rsidP="00455342"/>
                          <w:p w14:paraId="10074A25" w14:textId="77777777" w:rsidR="00D87BB9" w:rsidRDefault="00D87BB9" w:rsidP="00455342">
                            <w:pPr>
                              <w:pStyle w:val="Caption"/>
                              <w:spacing w:after="0"/>
                            </w:pPr>
                            <w:r>
                              <w:t>Figure 4-3</w:t>
                            </w:r>
                            <w:r w:rsidRPr="004729BA">
                              <w:t xml:space="preserve">: </w:t>
                            </w:r>
                            <w:r>
                              <w:t>Time Triangulation – Khartoum Disaster Resilience Scorecard Results</w:t>
                            </w:r>
                          </w:p>
                          <w:p w14:paraId="02B42F9B" w14:textId="77777777" w:rsidR="00D87BB9" w:rsidRPr="004729BA" w:rsidRDefault="00D87BB9" w:rsidP="00455342">
                            <w:pPr>
                              <w:pStyle w:val="Caption"/>
                              <w:spacing w:after="0"/>
                            </w:pPr>
                            <w:r>
                              <w:t>(Right - 1st Oct 2017) and (Left - 2ND April 2018)</w:t>
                            </w:r>
                          </w:p>
                          <w:p w14:paraId="55930FB2" w14:textId="77777777" w:rsidR="00D87BB9" w:rsidRDefault="00D87BB9" w:rsidP="00455342"/>
                          <w:p w14:paraId="05CDF6F6"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987F6EF" w14:textId="77777777" w:rsidR="00D87BB9" w:rsidRDefault="00D87BB9" w:rsidP="00455342"/>
                          <w:p w14:paraId="0019182D"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DC138A8" w14:textId="77777777" w:rsidR="00D87BB9" w:rsidRDefault="00D87BB9" w:rsidP="00455342"/>
                          <w:p w14:paraId="58A77BB8" w14:textId="77777777" w:rsidR="00D87BB9" w:rsidRDefault="00D87BB9" w:rsidP="00455342">
                            <w:pPr>
                              <w:pStyle w:val="Caption"/>
                              <w:spacing w:after="0"/>
                            </w:pPr>
                            <w:r>
                              <w:t>Figure 4-3</w:t>
                            </w:r>
                            <w:r w:rsidRPr="004729BA">
                              <w:t xml:space="preserve">: </w:t>
                            </w:r>
                            <w:r>
                              <w:t>Time Triangulation – Khartoum Disaster Resilience Scorecard Results</w:t>
                            </w:r>
                          </w:p>
                          <w:p w14:paraId="2C421E88" w14:textId="77777777" w:rsidR="00D87BB9" w:rsidRPr="004729BA" w:rsidRDefault="00D87BB9" w:rsidP="00455342">
                            <w:pPr>
                              <w:pStyle w:val="Caption"/>
                              <w:spacing w:after="0"/>
                            </w:pPr>
                            <w:r>
                              <w:t>(Right - 1st Oct 2017) and (Left - 2ND April 2018)</w:t>
                            </w:r>
                          </w:p>
                          <w:p w14:paraId="7F9A1554" w14:textId="77777777" w:rsidR="00D87BB9" w:rsidRDefault="00D87BB9" w:rsidP="00455342"/>
                          <w:p w14:paraId="5531341F" w14:textId="77777777" w:rsidR="00D87BB9" w:rsidRDefault="00D87BB9" w:rsidP="00455342">
                            <w:pPr>
                              <w:pStyle w:val="Caption"/>
                              <w:spacing w:after="0"/>
                            </w:pPr>
                            <w:r>
                              <w:t>Figure 4-3</w:t>
                            </w:r>
                            <w:r w:rsidRPr="004729BA">
                              <w:t xml:space="preserve">: </w:t>
                            </w:r>
                            <w:r>
                              <w:t>Time Triangulation – Khartoum Disaster Resilience Scorecard Results</w:t>
                            </w:r>
                          </w:p>
                          <w:p w14:paraId="5BA965CC" w14:textId="77777777" w:rsidR="00D87BB9" w:rsidRPr="004729BA" w:rsidRDefault="00D87BB9" w:rsidP="00455342">
                            <w:pPr>
                              <w:pStyle w:val="Caption"/>
                              <w:spacing w:after="0"/>
                            </w:pPr>
                            <w:r>
                              <w:t>(Right - 1st Oct 2017) and (Left - 2ND April 2018)</w:t>
                            </w:r>
                          </w:p>
                          <w:p w14:paraId="0CB32977" w14:textId="77777777" w:rsidR="00D87BB9" w:rsidRDefault="00D87BB9" w:rsidP="00455342"/>
                          <w:p w14:paraId="504A725A" w14:textId="77777777" w:rsidR="00D87BB9" w:rsidRDefault="00D87BB9" w:rsidP="00455342">
                            <w:pPr>
                              <w:pStyle w:val="Caption"/>
                              <w:spacing w:after="0"/>
                            </w:pPr>
                            <w:r>
                              <w:t>Figure 4-3</w:t>
                            </w:r>
                            <w:r w:rsidRPr="004729BA">
                              <w:t xml:space="preserve">: </w:t>
                            </w:r>
                            <w:r>
                              <w:t>Time Triangulation – Khartoum Disaster Resilience Scorecard Results</w:t>
                            </w:r>
                          </w:p>
                          <w:p w14:paraId="5311C268" w14:textId="77777777" w:rsidR="00D87BB9" w:rsidRPr="004729BA" w:rsidRDefault="00D87BB9" w:rsidP="00455342">
                            <w:pPr>
                              <w:pStyle w:val="Caption"/>
                              <w:spacing w:after="0"/>
                            </w:pPr>
                            <w:r>
                              <w:t>(Right - 1st Oct 2017) and (Left - 2ND April 2018)</w:t>
                            </w:r>
                          </w:p>
                          <w:p w14:paraId="6B5BF635" w14:textId="77777777" w:rsidR="00D87BB9" w:rsidRDefault="00D87BB9" w:rsidP="00455342"/>
                          <w:p w14:paraId="420134B5"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34FDB7F" w14:textId="77777777" w:rsidR="00D87BB9" w:rsidRDefault="00D87BB9" w:rsidP="00455342"/>
                          <w:p w14:paraId="69A46582"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2D72C47" w14:textId="77777777" w:rsidR="00D87BB9" w:rsidRDefault="00D87BB9" w:rsidP="00455342"/>
                          <w:p w14:paraId="73CA89E3" w14:textId="77777777" w:rsidR="00D87BB9" w:rsidRDefault="00D87BB9" w:rsidP="00455342">
                            <w:pPr>
                              <w:pStyle w:val="Caption"/>
                              <w:spacing w:after="0"/>
                            </w:pPr>
                            <w:r>
                              <w:t>Figure 4-3</w:t>
                            </w:r>
                            <w:r w:rsidRPr="004729BA">
                              <w:t xml:space="preserve">: </w:t>
                            </w:r>
                            <w:r>
                              <w:t>Time Triangulation – Khartoum Disaster Resilience Scorecard Results</w:t>
                            </w:r>
                          </w:p>
                          <w:p w14:paraId="3C18D176" w14:textId="77777777" w:rsidR="00D87BB9" w:rsidRPr="004729BA" w:rsidRDefault="00D87BB9" w:rsidP="00455342">
                            <w:pPr>
                              <w:pStyle w:val="Caption"/>
                              <w:spacing w:after="0"/>
                            </w:pPr>
                            <w:r>
                              <w:t>(Right - 1st Oct 2017) and (Left - 2ND April 2018)</w:t>
                            </w:r>
                          </w:p>
                          <w:p w14:paraId="1F28696C" w14:textId="77777777" w:rsidR="00D87BB9" w:rsidRDefault="00D87BB9" w:rsidP="00455342"/>
                          <w:p w14:paraId="6C6107A2"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16EC2EB" w14:textId="77777777" w:rsidR="00D87BB9" w:rsidRDefault="00D87BB9" w:rsidP="00455342"/>
                          <w:p w14:paraId="71388EF4"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21D121D3" w14:textId="77777777" w:rsidR="00D87BB9" w:rsidRDefault="00D87BB9" w:rsidP="00455342"/>
                          <w:p w14:paraId="6F0B66CE"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2373CDCC" w14:textId="77777777" w:rsidR="00D87BB9" w:rsidRDefault="00D87BB9" w:rsidP="00455342"/>
                          <w:p w14:paraId="2CAAC063"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2DA34F10" w14:textId="77777777" w:rsidR="00D87BB9" w:rsidRDefault="00D87BB9" w:rsidP="00455342"/>
                          <w:p w14:paraId="6D1CDC05"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731A966" w14:textId="77777777" w:rsidR="00D87BB9" w:rsidRDefault="00D87BB9" w:rsidP="00455342"/>
                          <w:p w14:paraId="173C7204"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04EED3A1" w14:textId="77777777" w:rsidR="00D87BB9" w:rsidRDefault="00D87BB9" w:rsidP="00455342"/>
                          <w:p w14:paraId="5939889A"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0F3A4FDE" w14:textId="77777777" w:rsidR="00D87BB9" w:rsidRDefault="00D87BB9" w:rsidP="00455342"/>
                          <w:p w14:paraId="4B16BBE8"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2339F54" w14:textId="77777777" w:rsidR="00D87BB9" w:rsidRDefault="00D87BB9" w:rsidP="00455342"/>
                          <w:p w14:paraId="51743082" w14:textId="77777777" w:rsidR="00D87BB9" w:rsidRDefault="00D87BB9" w:rsidP="00455342">
                            <w:pPr>
                              <w:pStyle w:val="Caption"/>
                              <w:spacing w:after="0"/>
                            </w:pPr>
                            <w:r>
                              <w:t>Figure 4-3</w:t>
                            </w:r>
                            <w:r w:rsidRPr="004729BA">
                              <w:t xml:space="preserve">: </w:t>
                            </w:r>
                            <w:r>
                              <w:t>Time Triangulation – Khartoum Disaster Resilience Scorecard Results</w:t>
                            </w:r>
                          </w:p>
                          <w:p w14:paraId="7175C0A4" w14:textId="77777777" w:rsidR="00D87BB9" w:rsidRPr="004729BA" w:rsidRDefault="00D87BB9" w:rsidP="00455342">
                            <w:pPr>
                              <w:pStyle w:val="Caption"/>
                              <w:spacing w:after="0"/>
                            </w:pPr>
                            <w:r>
                              <w:t>(Right - 1st Oct 2017) and (Left - 2ND April 2018)</w:t>
                            </w:r>
                          </w:p>
                          <w:p w14:paraId="4D6C567A" w14:textId="77777777" w:rsidR="00D87BB9" w:rsidRDefault="00D87BB9" w:rsidP="00455342"/>
                          <w:p w14:paraId="503E6CBF"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5DEC0D8" w14:textId="77777777" w:rsidR="00D87BB9" w:rsidRDefault="00D87BB9" w:rsidP="00455342"/>
                          <w:p w14:paraId="4D98CFB2"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7A64C676" w14:textId="77777777" w:rsidR="00D87BB9" w:rsidRDefault="00D87BB9" w:rsidP="00455342"/>
                          <w:p w14:paraId="071EA52A"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DB2FF52" w14:textId="77777777" w:rsidR="00D87BB9" w:rsidRDefault="00D87BB9" w:rsidP="00455342"/>
                          <w:p w14:paraId="16F9B612"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04CA9CBF" w14:textId="77777777" w:rsidR="00D87BB9" w:rsidRDefault="00D87BB9" w:rsidP="00455342"/>
                          <w:p w14:paraId="6BEBF472"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560DA7EF" w14:textId="77777777" w:rsidR="00D87BB9" w:rsidRDefault="00D87BB9" w:rsidP="00455342"/>
                          <w:p w14:paraId="64F052AA"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D2FE3" id="Text Box 477" o:spid="_x0000_s1129" type="#_x0000_t202" style="position:absolute;margin-left:296.65pt;margin-top:8.55pt;width:153.75pt;height:49.55pt;z-index:25251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" filled="f" stroked="f" strokeweight=".5pt">
                <v:path arrowok="t"/>
                <v:textbox>
                  <w:txbxContent>
                    <w:p w14:paraId="7F0CC93C" w14:textId="58DEC604" w:rsidR="00D87BB9" w:rsidRPr="004729BA" w:rsidRDefault="00D87BB9" w:rsidP="00455342">
                      <w:pPr>
                        <w:pStyle w:val="Caption"/>
                      </w:pPr>
                      <w:r>
                        <w:t>Figure 4-1</w:t>
                      </w:r>
                      <w:r w:rsidRPr="004729BA">
                        <w:t xml:space="preserve">: </w:t>
                      </w:r>
                      <w:r>
                        <w:t>Research Onion</w:t>
                      </w:r>
                      <w:r w:rsidRPr="00455342">
                        <w:t xml:space="preserve"> </w:t>
                      </w:r>
                      <w:r>
                        <w:t>(</w:t>
                      </w:r>
                      <w:r w:rsidRPr="00455342">
                        <w:t>Saunders et al</w:t>
                      </w:r>
                      <w:r>
                        <w:t>,</w:t>
                      </w:r>
                      <w:r w:rsidRPr="00455342">
                        <w:t xml:space="preserve">2009) </w:t>
                      </w:r>
                    </w:p>
                    <w:p w14:paraId="2890F6DD" w14:textId="77777777" w:rsidR="00D87BB9" w:rsidRDefault="00D87BB9" w:rsidP="00455342"/>
                    <w:p w14:paraId="5C5B3DB2"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35AC575" w14:textId="77777777" w:rsidR="00D87BB9" w:rsidRDefault="00D87BB9" w:rsidP="00455342"/>
                    <w:p w14:paraId="3C55F3A5"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4870C820" w14:textId="77777777" w:rsidR="00D87BB9" w:rsidRDefault="00D87BB9" w:rsidP="00455342"/>
                    <w:p w14:paraId="29BA3C88"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8B0FD21" w14:textId="77777777" w:rsidR="00D87BB9" w:rsidRDefault="00D87BB9" w:rsidP="00455342"/>
                    <w:p w14:paraId="68EBBF04"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70BE91A" w14:textId="77777777" w:rsidR="00D87BB9" w:rsidRDefault="00D87BB9" w:rsidP="00455342"/>
                    <w:p w14:paraId="5EFA4C75"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4353FF51" w14:textId="77777777" w:rsidR="00D87BB9" w:rsidRDefault="00D87BB9" w:rsidP="00455342"/>
                    <w:p w14:paraId="0876A5F7"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AC9988C" w14:textId="77777777" w:rsidR="00D87BB9" w:rsidRDefault="00D87BB9" w:rsidP="00455342"/>
                    <w:p w14:paraId="32EE05F5" w14:textId="77777777" w:rsidR="00D87BB9" w:rsidRDefault="00D87BB9" w:rsidP="00455342">
                      <w:pPr>
                        <w:pStyle w:val="Caption"/>
                        <w:spacing w:after="0"/>
                      </w:pPr>
                      <w:r>
                        <w:t>Figure 4-3</w:t>
                      </w:r>
                      <w:r w:rsidRPr="004729BA">
                        <w:t xml:space="preserve">: </w:t>
                      </w:r>
                      <w:r>
                        <w:t>Time Triangulation – Khartoum Disaster Resilience Scorecard Results</w:t>
                      </w:r>
                    </w:p>
                    <w:p w14:paraId="70674C56" w14:textId="77777777" w:rsidR="00D87BB9" w:rsidRPr="004729BA" w:rsidRDefault="00D87BB9" w:rsidP="00455342">
                      <w:pPr>
                        <w:pStyle w:val="Caption"/>
                        <w:spacing w:after="0"/>
                      </w:pPr>
                      <w:r>
                        <w:t>(Right - 1st Oct 2017) and (Left - 2ND April 2018)</w:t>
                      </w:r>
                    </w:p>
                    <w:p w14:paraId="45E87242" w14:textId="77777777" w:rsidR="00D87BB9" w:rsidRDefault="00D87BB9" w:rsidP="00455342"/>
                    <w:p w14:paraId="017420ED"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F1FDA7E" w14:textId="77777777" w:rsidR="00D87BB9" w:rsidRDefault="00D87BB9" w:rsidP="00455342"/>
                    <w:p w14:paraId="640E0F08"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A63837F" w14:textId="77777777" w:rsidR="00D87BB9" w:rsidRDefault="00D87BB9" w:rsidP="00455342"/>
                    <w:p w14:paraId="26B84D98"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07858B60" w14:textId="77777777" w:rsidR="00D87BB9" w:rsidRDefault="00D87BB9" w:rsidP="00455342"/>
                    <w:p w14:paraId="29409C78"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2EBF8315" w14:textId="77777777" w:rsidR="00D87BB9" w:rsidRDefault="00D87BB9" w:rsidP="00455342"/>
                    <w:p w14:paraId="04148E28"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239E399F" w14:textId="77777777" w:rsidR="00D87BB9" w:rsidRDefault="00D87BB9" w:rsidP="00455342"/>
                    <w:p w14:paraId="08155F3C"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6F32570" w14:textId="77777777" w:rsidR="00D87BB9" w:rsidRDefault="00D87BB9" w:rsidP="00455342"/>
                    <w:p w14:paraId="28F00CB6"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1C245F7C" w14:textId="77777777" w:rsidR="00D87BB9" w:rsidRDefault="00D87BB9" w:rsidP="00455342"/>
                    <w:p w14:paraId="3A6FE8D2"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24392C8" w14:textId="77777777" w:rsidR="00D87BB9" w:rsidRDefault="00D87BB9" w:rsidP="00455342"/>
                    <w:p w14:paraId="25630256" w14:textId="77777777" w:rsidR="00D87BB9" w:rsidRDefault="00D87BB9" w:rsidP="00455342">
                      <w:pPr>
                        <w:pStyle w:val="Caption"/>
                        <w:spacing w:after="0"/>
                      </w:pPr>
                      <w:r>
                        <w:t>Figure 4-3</w:t>
                      </w:r>
                      <w:r w:rsidRPr="004729BA">
                        <w:t xml:space="preserve">: </w:t>
                      </w:r>
                      <w:r>
                        <w:t>Time Triangulation – Khartoum Disaster Resilience Scorecard Results</w:t>
                      </w:r>
                    </w:p>
                    <w:p w14:paraId="625D647F" w14:textId="77777777" w:rsidR="00D87BB9" w:rsidRPr="004729BA" w:rsidRDefault="00D87BB9" w:rsidP="00455342">
                      <w:pPr>
                        <w:pStyle w:val="Caption"/>
                        <w:spacing w:after="0"/>
                      </w:pPr>
                      <w:r>
                        <w:t>(Right - 1st Oct 2017) and (Left - 2ND April 2018)</w:t>
                      </w:r>
                    </w:p>
                    <w:p w14:paraId="33E55260" w14:textId="77777777" w:rsidR="00D87BB9" w:rsidRDefault="00D87BB9" w:rsidP="00455342"/>
                    <w:p w14:paraId="7F95F879"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76A44BA" w14:textId="77777777" w:rsidR="00D87BB9" w:rsidRDefault="00D87BB9" w:rsidP="00455342"/>
                    <w:p w14:paraId="02DB5656"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38BCEA6" w14:textId="77777777" w:rsidR="00D87BB9" w:rsidRDefault="00D87BB9" w:rsidP="00455342"/>
                    <w:p w14:paraId="158392FF" w14:textId="77777777" w:rsidR="00D87BB9" w:rsidRDefault="00D87BB9" w:rsidP="00455342">
                      <w:pPr>
                        <w:pStyle w:val="Caption"/>
                        <w:spacing w:after="0"/>
                      </w:pPr>
                      <w:r>
                        <w:t>Figure 4-3</w:t>
                      </w:r>
                      <w:r w:rsidRPr="004729BA">
                        <w:t xml:space="preserve">: </w:t>
                      </w:r>
                      <w:r>
                        <w:t>Time Triangulation – Khartoum Disaster Resilience Scorecard Results</w:t>
                      </w:r>
                    </w:p>
                    <w:p w14:paraId="73AAFF33" w14:textId="77777777" w:rsidR="00D87BB9" w:rsidRPr="004729BA" w:rsidRDefault="00D87BB9" w:rsidP="00455342">
                      <w:pPr>
                        <w:pStyle w:val="Caption"/>
                        <w:spacing w:after="0"/>
                      </w:pPr>
                      <w:r>
                        <w:t>(Right - 1st Oct 2017) and (Left - 2ND April 2018)</w:t>
                      </w:r>
                    </w:p>
                    <w:p w14:paraId="020D3B12" w14:textId="77777777" w:rsidR="00D87BB9" w:rsidRDefault="00D87BB9" w:rsidP="00455342"/>
                    <w:p w14:paraId="509FD89C" w14:textId="77777777" w:rsidR="00D87BB9" w:rsidRDefault="00D87BB9" w:rsidP="00455342">
                      <w:pPr>
                        <w:pStyle w:val="Caption"/>
                        <w:spacing w:after="0"/>
                      </w:pPr>
                      <w:r>
                        <w:t>Figure 4-3</w:t>
                      </w:r>
                      <w:r w:rsidRPr="004729BA">
                        <w:t xml:space="preserve">: </w:t>
                      </w:r>
                      <w:r>
                        <w:t>Time Triangulation – Khartoum Disaster Resilience Scorecard Results</w:t>
                      </w:r>
                    </w:p>
                    <w:p w14:paraId="1F45C5EC" w14:textId="77777777" w:rsidR="00D87BB9" w:rsidRPr="004729BA" w:rsidRDefault="00D87BB9" w:rsidP="00455342">
                      <w:pPr>
                        <w:pStyle w:val="Caption"/>
                        <w:spacing w:after="0"/>
                      </w:pPr>
                      <w:r>
                        <w:t>(Right - 1st Oct 2017) and (Left - 2ND April 2018)</w:t>
                      </w:r>
                    </w:p>
                    <w:p w14:paraId="52C6B2C5" w14:textId="77777777" w:rsidR="00D87BB9" w:rsidRDefault="00D87BB9" w:rsidP="00455342"/>
                    <w:p w14:paraId="2BC506B6" w14:textId="77777777" w:rsidR="00D87BB9" w:rsidRDefault="00D87BB9" w:rsidP="00455342">
                      <w:pPr>
                        <w:pStyle w:val="Caption"/>
                        <w:spacing w:after="0"/>
                      </w:pPr>
                      <w:r>
                        <w:t>Figure 4-3</w:t>
                      </w:r>
                      <w:r w:rsidRPr="004729BA">
                        <w:t xml:space="preserve">: </w:t>
                      </w:r>
                      <w:r>
                        <w:t>Time Triangulation – Khartoum Disaster Resilience Scorecard Results</w:t>
                      </w:r>
                    </w:p>
                    <w:p w14:paraId="409F311C" w14:textId="77777777" w:rsidR="00D87BB9" w:rsidRPr="004729BA" w:rsidRDefault="00D87BB9" w:rsidP="00455342">
                      <w:pPr>
                        <w:pStyle w:val="Caption"/>
                        <w:spacing w:after="0"/>
                      </w:pPr>
                      <w:r>
                        <w:t>(Right - 1st Oct 2017) and (Left - 2ND April 2018)</w:t>
                      </w:r>
                    </w:p>
                    <w:p w14:paraId="362BD378" w14:textId="77777777" w:rsidR="00D87BB9" w:rsidRDefault="00D87BB9" w:rsidP="00455342"/>
                    <w:p w14:paraId="4A5C6355"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55B8B52" w14:textId="77777777" w:rsidR="00D87BB9" w:rsidRDefault="00D87BB9" w:rsidP="00455342"/>
                    <w:p w14:paraId="33FCA1A8"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DD26DD7" w14:textId="77777777" w:rsidR="00D87BB9" w:rsidRDefault="00D87BB9" w:rsidP="00455342"/>
                    <w:p w14:paraId="0CCCB9B5" w14:textId="77777777" w:rsidR="00D87BB9" w:rsidRDefault="00D87BB9" w:rsidP="00455342">
                      <w:pPr>
                        <w:pStyle w:val="Caption"/>
                        <w:spacing w:after="0"/>
                      </w:pPr>
                      <w:r>
                        <w:t>Figure 4-3</w:t>
                      </w:r>
                      <w:r w:rsidRPr="004729BA">
                        <w:t xml:space="preserve">: </w:t>
                      </w:r>
                      <w:r>
                        <w:t>Time Triangulation – Khartoum Disaster Resilience Scorecard Results</w:t>
                      </w:r>
                    </w:p>
                    <w:p w14:paraId="24FD1E1C" w14:textId="77777777" w:rsidR="00D87BB9" w:rsidRPr="004729BA" w:rsidRDefault="00D87BB9" w:rsidP="00455342">
                      <w:pPr>
                        <w:pStyle w:val="Caption"/>
                        <w:spacing w:after="0"/>
                      </w:pPr>
                      <w:r>
                        <w:t>(Right - 1st Oct 2017) and (Left - 2ND April 2018)</w:t>
                      </w:r>
                    </w:p>
                    <w:p w14:paraId="1D78EB58" w14:textId="77777777" w:rsidR="00D87BB9" w:rsidRDefault="00D87BB9" w:rsidP="00455342"/>
                    <w:p w14:paraId="42E95A46"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D38F7F7" w14:textId="77777777" w:rsidR="00D87BB9" w:rsidRDefault="00D87BB9" w:rsidP="00455342"/>
                    <w:p w14:paraId="5D8D6B9C"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1566384F" w14:textId="77777777" w:rsidR="00D87BB9" w:rsidRDefault="00D87BB9" w:rsidP="00455342"/>
                    <w:p w14:paraId="0D8AF31D"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269D4CCB" w14:textId="77777777" w:rsidR="00D87BB9" w:rsidRDefault="00D87BB9" w:rsidP="00455342"/>
                    <w:p w14:paraId="7B97D67E"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0B0C9C4F" w14:textId="77777777" w:rsidR="00D87BB9" w:rsidRDefault="00D87BB9" w:rsidP="00455342"/>
                    <w:p w14:paraId="7DD531FA"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76EB3542" w14:textId="77777777" w:rsidR="00D87BB9" w:rsidRDefault="00D87BB9" w:rsidP="00455342"/>
                    <w:p w14:paraId="3867257B"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6815A6F0" w14:textId="77777777" w:rsidR="00D87BB9" w:rsidRDefault="00D87BB9" w:rsidP="00455342"/>
                    <w:p w14:paraId="21B23B6D"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4D9E9033" w14:textId="77777777" w:rsidR="00D87BB9" w:rsidRDefault="00D87BB9" w:rsidP="00455342"/>
                    <w:p w14:paraId="570ED8EE"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FA50B95" w14:textId="77777777" w:rsidR="00D87BB9" w:rsidRDefault="00D87BB9" w:rsidP="00455342"/>
                    <w:p w14:paraId="29BA4D44" w14:textId="77777777" w:rsidR="00D87BB9" w:rsidRDefault="00D87BB9" w:rsidP="00455342">
                      <w:pPr>
                        <w:pStyle w:val="Caption"/>
                        <w:spacing w:after="0"/>
                      </w:pPr>
                      <w:r>
                        <w:t>Figure 4-3</w:t>
                      </w:r>
                      <w:r w:rsidRPr="004729BA">
                        <w:t xml:space="preserve">: </w:t>
                      </w:r>
                      <w:r>
                        <w:t>Time Triangulation – Khartoum Disaster Resilience Scorecard Results</w:t>
                      </w:r>
                    </w:p>
                    <w:p w14:paraId="6B32E02C" w14:textId="77777777" w:rsidR="00D87BB9" w:rsidRPr="004729BA" w:rsidRDefault="00D87BB9" w:rsidP="00455342">
                      <w:pPr>
                        <w:pStyle w:val="Caption"/>
                        <w:spacing w:after="0"/>
                      </w:pPr>
                      <w:r>
                        <w:t>(Right - 1st Oct 2017) and (Left - 2ND April 2018)</w:t>
                      </w:r>
                    </w:p>
                    <w:p w14:paraId="19CEFA36" w14:textId="77777777" w:rsidR="00D87BB9" w:rsidRDefault="00D87BB9" w:rsidP="00455342"/>
                    <w:p w14:paraId="3461B7C5"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3D3C55A" w14:textId="77777777" w:rsidR="00D87BB9" w:rsidRDefault="00D87BB9" w:rsidP="00455342"/>
                    <w:p w14:paraId="0E46DDCC"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4FB79541" w14:textId="77777777" w:rsidR="00D87BB9" w:rsidRDefault="00D87BB9" w:rsidP="00455342"/>
                    <w:p w14:paraId="50E5B6A7"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179D0EEB" w14:textId="77777777" w:rsidR="00D87BB9" w:rsidRDefault="00D87BB9" w:rsidP="00455342"/>
                    <w:p w14:paraId="7F521693"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0B38F101" w14:textId="77777777" w:rsidR="00D87BB9" w:rsidRDefault="00D87BB9" w:rsidP="00455342"/>
                    <w:p w14:paraId="2282608C"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7EBEA2A3" w14:textId="77777777" w:rsidR="00D87BB9" w:rsidRDefault="00D87BB9" w:rsidP="00455342"/>
                    <w:p w14:paraId="727247DD"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253BE4D8" w14:textId="77777777" w:rsidR="00D87BB9" w:rsidRDefault="00D87BB9"/>
                    <w:p w14:paraId="43BE5F71" w14:textId="77777777" w:rsidR="00D87BB9" w:rsidRPr="004729BA" w:rsidRDefault="00D87BB9" w:rsidP="00455342">
                      <w:pPr>
                        <w:pStyle w:val="Caption"/>
                      </w:pPr>
                      <w:r>
                        <w:t>Figure 4-1</w:t>
                      </w:r>
                      <w:r w:rsidRPr="004729BA">
                        <w:t xml:space="preserve">: </w:t>
                      </w:r>
                      <w:r>
                        <w:t>Research Onion</w:t>
                      </w:r>
                      <w:r w:rsidRPr="00455342">
                        <w:t xml:space="preserve"> </w:t>
                      </w:r>
                      <w:r>
                        <w:t>(</w:t>
                      </w:r>
                      <w:r w:rsidRPr="00455342">
                        <w:t>Saunders et al</w:t>
                      </w:r>
                      <w:r>
                        <w:t>,</w:t>
                      </w:r>
                      <w:r w:rsidRPr="00455342">
                        <w:t xml:space="preserve">2009) </w:t>
                      </w:r>
                    </w:p>
                    <w:p w14:paraId="79603ABA" w14:textId="77777777" w:rsidR="00D87BB9" w:rsidRDefault="00D87BB9" w:rsidP="00455342"/>
                    <w:p w14:paraId="7BB9F91D"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2896BE01" w14:textId="77777777" w:rsidR="00D87BB9" w:rsidRDefault="00D87BB9" w:rsidP="00455342"/>
                    <w:p w14:paraId="3A03F891"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4563A21A" w14:textId="77777777" w:rsidR="00D87BB9" w:rsidRDefault="00D87BB9" w:rsidP="00455342"/>
                    <w:p w14:paraId="1A4E879B"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51B4F5B6" w14:textId="77777777" w:rsidR="00D87BB9" w:rsidRDefault="00D87BB9" w:rsidP="00455342"/>
                    <w:p w14:paraId="26432DFF"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7A48522B" w14:textId="77777777" w:rsidR="00D87BB9" w:rsidRDefault="00D87BB9" w:rsidP="00455342"/>
                    <w:p w14:paraId="43854736"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6B09CBBD" w14:textId="77777777" w:rsidR="00D87BB9" w:rsidRDefault="00D87BB9" w:rsidP="00455342"/>
                    <w:p w14:paraId="71DA0BCA"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5034795" w14:textId="77777777" w:rsidR="00D87BB9" w:rsidRDefault="00D87BB9" w:rsidP="00455342"/>
                    <w:p w14:paraId="79DDFB10" w14:textId="77777777" w:rsidR="00D87BB9" w:rsidRDefault="00D87BB9" w:rsidP="00455342">
                      <w:pPr>
                        <w:pStyle w:val="Caption"/>
                        <w:spacing w:after="0"/>
                      </w:pPr>
                      <w:r>
                        <w:t>Figure 4-3</w:t>
                      </w:r>
                      <w:r w:rsidRPr="004729BA">
                        <w:t xml:space="preserve">: </w:t>
                      </w:r>
                      <w:r>
                        <w:t>Time Triangulation – Khartoum Disaster Resilience Scorecard Results</w:t>
                      </w:r>
                    </w:p>
                    <w:p w14:paraId="53F59025" w14:textId="77777777" w:rsidR="00D87BB9" w:rsidRPr="004729BA" w:rsidRDefault="00D87BB9" w:rsidP="00455342">
                      <w:pPr>
                        <w:pStyle w:val="Caption"/>
                        <w:spacing w:after="0"/>
                      </w:pPr>
                      <w:r>
                        <w:t>(Right - 1st Oct 2017) and (Left - 2ND April 2018)</w:t>
                      </w:r>
                    </w:p>
                    <w:p w14:paraId="0EA7B4AF" w14:textId="77777777" w:rsidR="00D87BB9" w:rsidRDefault="00D87BB9" w:rsidP="00455342"/>
                    <w:p w14:paraId="52CB5DDD"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EDCBB47" w14:textId="77777777" w:rsidR="00D87BB9" w:rsidRDefault="00D87BB9" w:rsidP="00455342"/>
                    <w:p w14:paraId="55098462"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9288B86" w14:textId="77777777" w:rsidR="00D87BB9" w:rsidRDefault="00D87BB9" w:rsidP="00455342"/>
                    <w:p w14:paraId="537D9169"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13403B0B" w14:textId="77777777" w:rsidR="00D87BB9" w:rsidRDefault="00D87BB9" w:rsidP="00455342"/>
                    <w:p w14:paraId="2225DCEE"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21995853" w14:textId="77777777" w:rsidR="00D87BB9" w:rsidRDefault="00D87BB9" w:rsidP="00455342"/>
                    <w:p w14:paraId="12DE3508"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71A53551" w14:textId="77777777" w:rsidR="00D87BB9" w:rsidRDefault="00D87BB9" w:rsidP="00455342"/>
                    <w:p w14:paraId="69FB5437"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69DAC27B" w14:textId="77777777" w:rsidR="00D87BB9" w:rsidRDefault="00D87BB9" w:rsidP="00455342"/>
                    <w:p w14:paraId="0863D63C"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791E5E56" w14:textId="77777777" w:rsidR="00D87BB9" w:rsidRDefault="00D87BB9" w:rsidP="00455342"/>
                    <w:p w14:paraId="1D15FF55"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FF11D8B" w14:textId="77777777" w:rsidR="00D87BB9" w:rsidRDefault="00D87BB9" w:rsidP="00455342"/>
                    <w:p w14:paraId="10074A25" w14:textId="77777777" w:rsidR="00D87BB9" w:rsidRDefault="00D87BB9" w:rsidP="00455342">
                      <w:pPr>
                        <w:pStyle w:val="Caption"/>
                        <w:spacing w:after="0"/>
                      </w:pPr>
                      <w:r>
                        <w:t>Figure 4-3</w:t>
                      </w:r>
                      <w:r w:rsidRPr="004729BA">
                        <w:t xml:space="preserve">: </w:t>
                      </w:r>
                      <w:r>
                        <w:t>Time Triangulation – Khartoum Disaster Resilience Scorecard Results</w:t>
                      </w:r>
                    </w:p>
                    <w:p w14:paraId="02B42F9B" w14:textId="77777777" w:rsidR="00D87BB9" w:rsidRPr="004729BA" w:rsidRDefault="00D87BB9" w:rsidP="00455342">
                      <w:pPr>
                        <w:pStyle w:val="Caption"/>
                        <w:spacing w:after="0"/>
                      </w:pPr>
                      <w:r>
                        <w:t>(Right - 1st Oct 2017) and (Left - 2ND April 2018)</w:t>
                      </w:r>
                    </w:p>
                    <w:p w14:paraId="55930FB2" w14:textId="77777777" w:rsidR="00D87BB9" w:rsidRDefault="00D87BB9" w:rsidP="00455342"/>
                    <w:p w14:paraId="05CDF6F6"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987F6EF" w14:textId="77777777" w:rsidR="00D87BB9" w:rsidRDefault="00D87BB9" w:rsidP="00455342"/>
                    <w:p w14:paraId="0019182D"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DC138A8" w14:textId="77777777" w:rsidR="00D87BB9" w:rsidRDefault="00D87BB9" w:rsidP="00455342"/>
                    <w:p w14:paraId="58A77BB8" w14:textId="77777777" w:rsidR="00D87BB9" w:rsidRDefault="00D87BB9" w:rsidP="00455342">
                      <w:pPr>
                        <w:pStyle w:val="Caption"/>
                        <w:spacing w:after="0"/>
                      </w:pPr>
                      <w:r>
                        <w:t>Figure 4-3</w:t>
                      </w:r>
                      <w:r w:rsidRPr="004729BA">
                        <w:t xml:space="preserve">: </w:t>
                      </w:r>
                      <w:r>
                        <w:t>Time Triangulation – Khartoum Disaster Resilience Scorecard Results</w:t>
                      </w:r>
                    </w:p>
                    <w:p w14:paraId="2C421E88" w14:textId="77777777" w:rsidR="00D87BB9" w:rsidRPr="004729BA" w:rsidRDefault="00D87BB9" w:rsidP="00455342">
                      <w:pPr>
                        <w:pStyle w:val="Caption"/>
                        <w:spacing w:after="0"/>
                      </w:pPr>
                      <w:r>
                        <w:t>(Right - 1st Oct 2017) and (Left - 2ND April 2018)</w:t>
                      </w:r>
                    </w:p>
                    <w:p w14:paraId="7F9A1554" w14:textId="77777777" w:rsidR="00D87BB9" w:rsidRDefault="00D87BB9" w:rsidP="00455342"/>
                    <w:p w14:paraId="5531341F" w14:textId="77777777" w:rsidR="00D87BB9" w:rsidRDefault="00D87BB9" w:rsidP="00455342">
                      <w:pPr>
                        <w:pStyle w:val="Caption"/>
                        <w:spacing w:after="0"/>
                      </w:pPr>
                      <w:r>
                        <w:t>Figure 4-3</w:t>
                      </w:r>
                      <w:r w:rsidRPr="004729BA">
                        <w:t xml:space="preserve">: </w:t>
                      </w:r>
                      <w:r>
                        <w:t>Time Triangulation – Khartoum Disaster Resilience Scorecard Results</w:t>
                      </w:r>
                    </w:p>
                    <w:p w14:paraId="5BA965CC" w14:textId="77777777" w:rsidR="00D87BB9" w:rsidRPr="004729BA" w:rsidRDefault="00D87BB9" w:rsidP="00455342">
                      <w:pPr>
                        <w:pStyle w:val="Caption"/>
                        <w:spacing w:after="0"/>
                      </w:pPr>
                      <w:r>
                        <w:t>(Right - 1st Oct 2017) and (Left - 2ND April 2018)</w:t>
                      </w:r>
                    </w:p>
                    <w:p w14:paraId="0CB32977" w14:textId="77777777" w:rsidR="00D87BB9" w:rsidRDefault="00D87BB9" w:rsidP="00455342"/>
                    <w:p w14:paraId="504A725A" w14:textId="77777777" w:rsidR="00D87BB9" w:rsidRDefault="00D87BB9" w:rsidP="00455342">
                      <w:pPr>
                        <w:pStyle w:val="Caption"/>
                        <w:spacing w:after="0"/>
                      </w:pPr>
                      <w:r>
                        <w:t>Figure 4-3</w:t>
                      </w:r>
                      <w:r w:rsidRPr="004729BA">
                        <w:t xml:space="preserve">: </w:t>
                      </w:r>
                      <w:r>
                        <w:t>Time Triangulation – Khartoum Disaster Resilience Scorecard Results</w:t>
                      </w:r>
                    </w:p>
                    <w:p w14:paraId="5311C268" w14:textId="77777777" w:rsidR="00D87BB9" w:rsidRPr="004729BA" w:rsidRDefault="00D87BB9" w:rsidP="00455342">
                      <w:pPr>
                        <w:pStyle w:val="Caption"/>
                        <w:spacing w:after="0"/>
                      </w:pPr>
                      <w:r>
                        <w:t>(Right - 1st Oct 2017) and (Left - 2ND April 2018)</w:t>
                      </w:r>
                    </w:p>
                    <w:p w14:paraId="6B5BF635" w14:textId="77777777" w:rsidR="00D87BB9" w:rsidRDefault="00D87BB9" w:rsidP="00455342"/>
                    <w:p w14:paraId="420134B5"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34FDB7F" w14:textId="77777777" w:rsidR="00D87BB9" w:rsidRDefault="00D87BB9" w:rsidP="00455342"/>
                    <w:p w14:paraId="69A46582"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2D72C47" w14:textId="77777777" w:rsidR="00D87BB9" w:rsidRDefault="00D87BB9" w:rsidP="00455342"/>
                    <w:p w14:paraId="73CA89E3" w14:textId="77777777" w:rsidR="00D87BB9" w:rsidRDefault="00D87BB9" w:rsidP="00455342">
                      <w:pPr>
                        <w:pStyle w:val="Caption"/>
                        <w:spacing w:after="0"/>
                      </w:pPr>
                      <w:r>
                        <w:t>Figure 4-3</w:t>
                      </w:r>
                      <w:r w:rsidRPr="004729BA">
                        <w:t xml:space="preserve">: </w:t>
                      </w:r>
                      <w:r>
                        <w:t>Time Triangulation – Khartoum Disaster Resilience Scorecard Results</w:t>
                      </w:r>
                    </w:p>
                    <w:p w14:paraId="3C18D176" w14:textId="77777777" w:rsidR="00D87BB9" w:rsidRPr="004729BA" w:rsidRDefault="00D87BB9" w:rsidP="00455342">
                      <w:pPr>
                        <w:pStyle w:val="Caption"/>
                        <w:spacing w:after="0"/>
                      </w:pPr>
                      <w:r>
                        <w:t>(Right - 1st Oct 2017) and (Left - 2ND April 2018)</w:t>
                      </w:r>
                    </w:p>
                    <w:p w14:paraId="1F28696C" w14:textId="77777777" w:rsidR="00D87BB9" w:rsidRDefault="00D87BB9" w:rsidP="00455342"/>
                    <w:p w14:paraId="6C6107A2"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16EC2EB" w14:textId="77777777" w:rsidR="00D87BB9" w:rsidRDefault="00D87BB9" w:rsidP="00455342"/>
                    <w:p w14:paraId="71388EF4"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21D121D3" w14:textId="77777777" w:rsidR="00D87BB9" w:rsidRDefault="00D87BB9" w:rsidP="00455342"/>
                    <w:p w14:paraId="6F0B66CE"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2373CDCC" w14:textId="77777777" w:rsidR="00D87BB9" w:rsidRDefault="00D87BB9" w:rsidP="00455342"/>
                    <w:p w14:paraId="2CAAC063"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2DA34F10" w14:textId="77777777" w:rsidR="00D87BB9" w:rsidRDefault="00D87BB9" w:rsidP="00455342"/>
                    <w:p w14:paraId="6D1CDC05"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731A966" w14:textId="77777777" w:rsidR="00D87BB9" w:rsidRDefault="00D87BB9" w:rsidP="00455342"/>
                    <w:p w14:paraId="173C7204"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04EED3A1" w14:textId="77777777" w:rsidR="00D87BB9" w:rsidRDefault="00D87BB9" w:rsidP="00455342"/>
                    <w:p w14:paraId="5939889A"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0F3A4FDE" w14:textId="77777777" w:rsidR="00D87BB9" w:rsidRDefault="00D87BB9" w:rsidP="00455342"/>
                    <w:p w14:paraId="4B16BBE8"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2339F54" w14:textId="77777777" w:rsidR="00D87BB9" w:rsidRDefault="00D87BB9" w:rsidP="00455342"/>
                    <w:p w14:paraId="51743082" w14:textId="77777777" w:rsidR="00D87BB9" w:rsidRDefault="00D87BB9" w:rsidP="00455342">
                      <w:pPr>
                        <w:pStyle w:val="Caption"/>
                        <w:spacing w:after="0"/>
                      </w:pPr>
                      <w:r>
                        <w:t>Figure 4-3</w:t>
                      </w:r>
                      <w:r w:rsidRPr="004729BA">
                        <w:t xml:space="preserve">: </w:t>
                      </w:r>
                      <w:r>
                        <w:t>Time Triangulation – Khartoum Disaster Resilience Scorecard Results</w:t>
                      </w:r>
                    </w:p>
                    <w:p w14:paraId="7175C0A4" w14:textId="77777777" w:rsidR="00D87BB9" w:rsidRPr="004729BA" w:rsidRDefault="00D87BB9" w:rsidP="00455342">
                      <w:pPr>
                        <w:pStyle w:val="Caption"/>
                        <w:spacing w:after="0"/>
                      </w:pPr>
                      <w:r>
                        <w:t>(Right - 1st Oct 2017) and (Left - 2ND April 2018)</w:t>
                      </w:r>
                    </w:p>
                    <w:p w14:paraId="4D6C567A" w14:textId="77777777" w:rsidR="00D87BB9" w:rsidRDefault="00D87BB9" w:rsidP="00455342"/>
                    <w:p w14:paraId="503E6CBF"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5DEC0D8" w14:textId="77777777" w:rsidR="00D87BB9" w:rsidRDefault="00D87BB9" w:rsidP="00455342"/>
                    <w:p w14:paraId="4D98CFB2"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7A64C676" w14:textId="77777777" w:rsidR="00D87BB9" w:rsidRDefault="00D87BB9" w:rsidP="00455342"/>
                    <w:p w14:paraId="071EA52A"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DB2FF52" w14:textId="77777777" w:rsidR="00D87BB9" w:rsidRDefault="00D87BB9" w:rsidP="00455342"/>
                    <w:p w14:paraId="16F9B612" w14:textId="77777777" w:rsidR="00D87BB9" w:rsidRPr="004729BA" w:rsidRDefault="00D87BB9" w:rsidP="00455342">
                      <w:pPr>
                        <w:pStyle w:val="Caption"/>
                      </w:pPr>
                      <w:r>
                        <w:t>Figure 4-2</w:t>
                      </w:r>
                      <w:r w:rsidRPr="004729BA">
                        <w:t xml:space="preserve">: </w:t>
                      </w:r>
                      <w:r>
                        <w:t>Dimensions of Research Philosophy: Bringing it all together (Sexton,2002) (Cited in Egbu,2018)</w:t>
                      </w:r>
                    </w:p>
                    <w:p w14:paraId="04CA9CBF" w14:textId="77777777" w:rsidR="00D87BB9" w:rsidRDefault="00D87BB9" w:rsidP="00455342"/>
                    <w:p w14:paraId="6BEBF472" w14:textId="77777777" w:rsidR="00D87BB9" w:rsidRPr="004729BA" w:rsidRDefault="00D87BB9" w:rsidP="0045534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560DA7EF" w14:textId="77777777" w:rsidR="00D87BB9" w:rsidRDefault="00D87BB9" w:rsidP="00455342"/>
                    <w:p w14:paraId="64F052AA" w14:textId="77777777" w:rsidR="00D87BB9" w:rsidRPr="004729BA" w:rsidRDefault="00D87BB9" w:rsidP="0045534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txbxContent>
                </v:textbox>
              </v:shape>
            </w:pict>
          </mc:Fallback>
        </mc:AlternateContent>
      </w:r>
    </w:p>
    <w:p w14:paraId="4FDEF441" w14:textId="0F1CEB30" w:rsidR="00455342" w:rsidRDefault="00455342" w:rsidP="000D3B12">
      <w:pPr>
        <w:pStyle w:val="CommentSubject"/>
        <w:tabs>
          <w:tab w:val="left" w:pos="0"/>
        </w:tabs>
        <w:spacing w:line="360" w:lineRule="auto"/>
        <w:rPr>
          <w:rFonts w:asciiTheme="minorBidi" w:hAnsiTheme="minorBidi"/>
          <w:b w:val="0"/>
          <w:sz w:val="22"/>
          <w:szCs w:val="22"/>
        </w:rPr>
      </w:pPr>
    </w:p>
    <w:p w14:paraId="277D0840" w14:textId="1792841B" w:rsidR="00455342" w:rsidRPr="00455342" w:rsidRDefault="00455342" w:rsidP="00455342">
      <w:pPr>
        <w:pStyle w:val="CommentText"/>
        <w:rPr>
          <w:lang w:val="en-GB"/>
        </w:rPr>
      </w:pPr>
    </w:p>
    <w:p w14:paraId="1E523847" w14:textId="1D70B7F1" w:rsidR="000D3B12" w:rsidRPr="00075462" w:rsidRDefault="000D3B12" w:rsidP="00F2747A">
      <w:pPr>
        <w:pStyle w:val="CommentSubject"/>
        <w:tabs>
          <w:tab w:val="left" w:pos="0"/>
        </w:tabs>
        <w:spacing w:line="360" w:lineRule="auto"/>
        <w:rPr>
          <w:rFonts w:asciiTheme="minorBidi" w:hAnsiTheme="minorBidi"/>
          <w:b w:val="0"/>
          <w:sz w:val="22"/>
          <w:szCs w:val="22"/>
        </w:rPr>
      </w:pPr>
      <w:r>
        <w:rPr>
          <w:rFonts w:asciiTheme="minorBidi" w:hAnsiTheme="minorBidi"/>
          <w:b w:val="0"/>
          <w:sz w:val="22"/>
          <w:szCs w:val="22"/>
        </w:rPr>
        <w:lastRenderedPageBreak/>
        <w:t xml:space="preserve">Following the application of a </w:t>
      </w:r>
      <w:r w:rsidRPr="00CD3283">
        <w:rPr>
          <w:rFonts w:asciiTheme="minorBidi" w:hAnsiTheme="minorBidi"/>
          <w:b w:val="0"/>
          <w:sz w:val="22"/>
          <w:szCs w:val="22"/>
        </w:rPr>
        <w:t xml:space="preserve">systematic literature review to understand the variations in defining resilience between </w:t>
      </w:r>
      <w:r>
        <w:rPr>
          <w:rFonts w:asciiTheme="minorBidi" w:hAnsiTheme="minorBidi"/>
          <w:b w:val="0"/>
          <w:sz w:val="22"/>
          <w:szCs w:val="22"/>
        </w:rPr>
        <w:t>vulnerability</w:t>
      </w:r>
      <w:r w:rsidRPr="00CD3283">
        <w:rPr>
          <w:rFonts w:asciiTheme="minorBidi" w:hAnsiTheme="minorBidi"/>
          <w:b w:val="0"/>
          <w:sz w:val="22"/>
          <w:szCs w:val="22"/>
        </w:rPr>
        <w:t xml:space="preserve">, </w:t>
      </w:r>
      <w:r>
        <w:rPr>
          <w:rFonts w:asciiTheme="minorBidi" w:hAnsiTheme="minorBidi"/>
          <w:b w:val="0"/>
          <w:sz w:val="22"/>
          <w:szCs w:val="22"/>
        </w:rPr>
        <w:t>risk, fragility</w:t>
      </w:r>
      <w:r w:rsidRPr="00CD3283">
        <w:rPr>
          <w:rFonts w:asciiTheme="minorBidi" w:hAnsiTheme="minorBidi"/>
          <w:b w:val="0"/>
          <w:sz w:val="22"/>
          <w:szCs w:val="22"/>
        </w:rPr>
        <w:t xml:space="preserve"> and disaster literature, this study will consider a </w:t>
      </w:r>
      <w:r>
        <w:rPr>
          <w:rFonts w:asciiTheme="minorBidi" w:hAnsiTheme="minorBidi"/>
          <w:b w:val="0"/>
          <w:sz w:val="22"/>
          <w:szCs w:val="22"/>
        </w:rPr>
        <w:t>sequential mixed method process,</w:t>
      </w:r>
      <w:r w:rsidRPr="00CD3283">
        <w:rPr>
          <w:rFonts w:asciiTheme="minorBidi" w:hAnsiTheme="minorBidi"/>
          <w:b w:val="0"/>
          <w:sz w:val="22"/>
          <w:szCs w:val="22"/>
        </w:rPr>
        <w:t xml:space="preserve"> while associating interlinkages between </w:t>
      </w:r>
      <w:r>
        <w:rPr>
          <w:rFonts w:asciiTheme="minorBidi" w:hAnsiTheme="minorBidi"/>
          <w:b w:val="0"/>
          <w:sz w:val="22"/>
          <w:szCs w:val="22"/>
        </w:rPr>
        <w:t xml:space="preserve">resilience </w:t>
      </w:r>
      <w:r w:rsidRPr="00CD3283">
        <w:rPr>
          <w:rFonts w:asciiTheme="minorBidi" w:hAnsiTheme="minorBidi"/>
          <w:b w:val="0"/>
          <w:sz w:val="22"/>
          <w:szCs w:val="22"/>
        </w:rPr>
        <w:t>theory, re</w:t>
      </w:r>
      <w:r>
        <w:rPr>
          <w:rFonts w:asciiTheme="minorBidi" w:hAnsiTheme="minorBidi"/>
          <w:b w:val="0"/>
          <w:sz w:val="22"/>
          <w:szCs w:val="22"/>
        </w:rPr>
        <w:t>search, education, and practice.</w:t>
      </w:r>
      <w:r w:rsidRPr="00CD3283">
        <w:rPr>
          <w:rFonts w:asciiTheme="minorBidi" w:hAnsiTheme="minorBidi"/>
          <w:b w:val="0"/>
          <w:sz w:val="22"/>
          <w:szCs w:val="22"/>
        </w:rPr>
        <w:t xml:space="preserve"> </w:t>
      </w:r>
    </w:p>
    <w:p w14:paraId="59C9A3B4" w14:textId="3B909009" w:rsidR="00B95302" w:rsidRDefault="00C912EF" w:rsidP="00667463">
      <w:pPr>
        <w:tabs>
          <w:tab w:val="left" w:pos="360"/>
        </w:tabs>
        <w:spacing w:line="360" w:lineRule="auto"/>
        <w:rPr>
          <w:rFonts w:asciiTheme="minorBidi" w:hAnsiTheme="minorBidi"/>
          <w:bCs/>
        </w:rPr>
      </w:pPr>
      <w:r>
        <w:rPr>
          <w:rFonts w:asciiTheme="minorBidi" w:hAnsiTheme="minorBidi"/>
          <w:bCs/>
        </w:rPr>
        <w:t>A conceptual framework in Chapter 2</w:t>
      </w:r>
      <w:r w:rsidR="00B95302">
        <w:rPr>
          <w:rFonts w:asciiTheme="minorBidi" w:hAnsiTheme="minorBidi"/>
          <w:bCs/>
        </w:rPr>
        <w:t xml:space="preserve"> was </w:t>
      </w:r>
      <w:r>
        <w:rPr>
          <w:rFonts w:asciiTheme="minorBidi" w:hAnsiTheme="minorBidi"/>
          <w:bCs/>
        </w:rPr>
        <w:t>formed</w:t>
      </w:r>
      <w:r w:rsidR="001C0C19">
        <w:rPr>
          <w:rFonts w:asciiTheme="minorBidi" w:hAnsiTheme="minorBidi"/>
          <w:bCs/>
        </w:rPr>
        <w:t xml:space="preserve"> for the</w:t>
      </w:r>
      <w:r>
        <w:rPr>
          <w:rFonts w:asciiTheme="minorBidi" w:hAnsiTheme="minorBidi"/>
          <w:bCs/>
        </w:rPr>
        <w:t xml:space="preserve"> study</w:t>
      </w:r>
      <w:r w:rsidR="001C0C19">
        <w:rPr>
          <w:rFonts w:asciiTheme="minorBidi" w:hAnsiTheme="minorBidi"/>
          <w:bCs/>
        </w:rPr>
        <w:t xml:space="preserve"> key concepts and definitions,</w:t>
      </w:r>
      <w:r w:rsidR="00B95302">
        <w:rPr>
          <w:rFonts w:asciiTheme="minorBidi" w:hAnsiTheme="minorBidi"/>
          <w:bCs/>
        </w:rPr>
        <w:t xml:space="preserve"> to portray a regional profile of DRR frameworks and r</w:t>
      </w:r>
      <w:r w:rsidR="00F831ED">
        <w:rPr>
          <w:rFonts w:asciiTheme="minorBidi" w:hAnsiTheme="minorBidi"/>
          <w:bCs/>
        </w:rPr>
        <w:t>esilience mechanisms adopted by</w:t>
      </w:r>
      <w:r w:rsidR="00B95302">
        <w:rPr>
          <w:rFonts w:asciiTheme="minorBidi" w:hAnsiTheme="minorBidi"/>
          <w:bCs/>
        </w:rPr>
        <w:t xml:space="preserve"> local governments in the Arab Region. An attempt to establish </w:t>
      </w:r>
      <w:r w:rsidR="00B43680">
        <w:rPr>
          <w:rFonts w:asciiTheme="minorBidi" w:hAnsiTheme="minorBidi"/>
          <w:bCs/>
        </w:rPr>
        <w:t xml:space="preserve">a </w:t>
      </w:r>
      <w:r w:rsidR="00B95302">
        <w:rPr>
          <w:rFonts w:asciiTheme="minorBidi" w:hAnsiTheme="minorBidi"/>
          <w:bCs/>
        </w:rPr>
        <w:t xml:space="preserve">causal relationship between resilience assessment variables and Urban Resilience Action Plan (U-RAP) </w:t>
      </w:r>
      <w:r w:rsidR="00B60379">
        <w:rPr>
          <w:rFonts w:asciiTheme="minorBidi" w:hAnsiTheme="minorBidi"/>
          <w:bCs/>
        </w:rPr>
        <w:t>was also</w:t>
      </w:r>
      <w:r w:rsidR="00B95302">
        <w:rPr>
          <w:rFonts w:asciiTheme="minorBidi" w:hAnsiTheme="minorBidi"/>
          <w:bCs/>
        </w:rPr>
        <w:t xml:space="preserve"> applied. T</w:t>
      </w:r>
      <w:r w:rsidR="00B60379">
        <w:rPr>
          <w:rFonts w:asciiTheme="minorBidi" w:hAnsiTheme="minorBidi"/>
          <w:bCs/>
        </w:rPr>
        <w:t>he</w:t>
      </w:r>
      <w:r w:rsidR="00B95302" w:rsidRPr="00B95302">
        <w:rPr>
          <w:rFonts w:asciiTheme="minorBidi" w:hAnsiTheme="minorBidi"/>
          <w:bCs/>
        </w:rPr>
        <w:t>s</w:t>
      </w:r>
      <w:r w:rsidR="00B60379">
        <w:rPr>
          <w:rFonts w:asciiTheme="minorBidi" w:hAnsiTheme="minorBidi"/>
          <w:bCs/>
        </w:rPr>
        <w:t>e approaches</w:t>
      </w:r>
      <w:r w:rsidR="00B95302" w:rsidRPr="00B95302">
        <w:rPr>
          <w:rFonts w:asciiTheme="minorBidi" w:hAnsiTheme="minorBidi"/>
          <w:bCs/>
        </w:rPr>
        <w:t xml:space="preserve"> helped outline the nature of </w:t>
      </w:r>
      <w:r w:rsidR="00101F04">
        <w:rPr>
          <w:rFonts w:asciiTheme="minorBidi" w:hAnsiTheme="minorBidi"/>
          <w:bCs/>
        </w:rPr>
        <w:t xml:space="preserve">the </w:t>
      </w:r>
      <w:r w:rsidR="00B60379">
        <w:rPr>
          <w:rFonts w:asciiTheme="minorBidi" w:hAnsiTheme="minorBidi"/>
          <w:bCs/>
        </w:rPr>
        <w:t xml:space="preserve">study </w:t>
      </w:r>
      <w:r w:rsidR="00B95302" w:rsidRPr="00B95302">
        <w:rPr>
          <w:rFonts w:asciiTheme="minorBidi" w:hAnsiTheme="minorBidi"/>
          <w:bCs/>
        </w:rPr>
        <w:t xml:space="preserve">methodological pragmatic </w:t>
      </w:r>
      <w:r w:rsidR="00B60379">
        <w:rPr>
          <w:rFonts w:asciiTheme="minorBidi" w:hAnsiTheme="minorBidi"/>
          <w:bCs/>
        </w:rPr>
        <w:t>design</w:t>
      </w:r>
      <w:r w:rsidR="00B95302" w:rsidRPr="00B95302">
        <w:rPr>
          <w:rFonts w:asciiTheme="minorBidi" w:hAnsiTheme="minorBidi"/>
          <w:bCs/>
        </w:rPr>
        <w:t xml:space="preserve">, </w:t>
      </w:r>
      <w:r w:rsidR="00B60379">
        <w:rPr>
          <w:rFonts w:asciiTheme="minorBidi" w:hAnsiTheme="minorBidi"/>
          <w:bCs/>
        </w:rPr>
        <w:t>associating</w:t>
      </w:r>
      <w:r w:rsidR="00B95302" w:rsidRPr="00B95302">
        <w:rPr>
          <w:rFonts w:asciiTheme="minorBidi" w:hAnsiTheme="minorBidi"/>
          <w:bCs/>
        </w:rPr>
        <w:t xml:space="preserve"> interlinkages with observatio</w:t>
      </w:r>
      <w:r w:rsidR="00B60379">
        <w:rPr>
          <w:rFonts w:asciiTheme="minorBidi" w:hAnsiTheme="minorBidi"/>
          <w:bCs/>
        </w:rPr>
        <w:t>ns from focus group discussions. T</w:t>
      </w:r>
      <w:r w:rsidR="00B95302" w:rsidRPr="00B95302">
        <w:rPr>
          <w:rFonts w:asciiTheme="minorBidi" w:hAnsiTheme="minorBidi"/>
          <w:bCs/>
        </w:rPr>
        <w:t>hat help</w:t>
      </w:r>
      <w:r w:rsidR="00B60379">
        <w:rPr>
          <w:rFonts w:asciiTheme="minorBidi" w:hAnsiTheme="minorBidi"/>
          <w:bCs/>
        </w:rPr>
        <w:t>ed</w:t>
      </w:r>
      <w:r w:rsidR="00B95302" w:rsidRPr="00B95302">
        <w:rPr>
          <w:rFonts w:asciiTheme="minorBidi" w:hAnsiTheme="minorBidi"/>
          <w:bCs/>
        </w:rPr>
        <w:t xml:space="preserve"> designate challenges that may encounter in DRR Stakeholders engagement, data accessibility and reliability. </w:t>
      </w:r>
      <w:r w:rsidR="00B95302" w:rsidRPr="00D41002">
        <w:rPr>
          <w:rFonts w:asciiTheme="minorBidi" w:hAnsiTheme="minorBidi"/>
          <w:bCs/>
        </w:rPr>
        <w:t>Primary data collection then follow</w:t>
      </w:r>
      <w:r w:rsidR="00B95302">
        <w:rPr>
          <w:rFonts w:asciiTheme="minorBidi" w:hAnsiTheme="minorBidi"/>
          <w:bCs/>
        </w:rPr>
        <w:t>ed</w:t>
      </w:r>
      <w:r w:rsidR="00B95302" w:rsidRPr="00D41002">
        <w:rPr>
          <w:rFonts w:asciiTheme="minorBidi" w:hAnsiTheme="minorBidi"/>
          <w:bCs/>
        </w:rPr>
        <w:t xml:space="preserve"> the secondary data collection using mixed methods to develop the par</w:t>
      </w:r>
      <w:r w:rsidR="00F2747A">
        <w:rPr>
          <w:rFonts w:asciiTheme="minorBidi" w:hAnsiTheme="minorBidi"/>
          <w:bCs/>
        </w:rPr>
        <w:t xml:space="preserve">ameters for </w:t>
      </w:r>
      <w:r w:rsidR="00B95302" w:rsidRPr="00D41002">
        <w:rPr>
          <w:rFonts w:asciiTheme="minorBidi" w:hAnsiTheme="minorBidi"/>
          <w:bCs/>
        </w:rPr>
        <w:t>Urban Resilience Action Plan</w:t>
      </w:r>
      <w:r w:rsidR="00F2747A">
        <w:rPr>
          <w:rFonts w:asciiTheme="minorBidi" w:hAnsiTheme="minorBidi"/>
          <w:bCs/>
        </w:rPr>
        <w:t xml:space="preserve"> (URAP</w:t>
      </w:r>
      <w:r w:rsidR="00B95302" w:rsidRPr="00D41002">
        <w:rPr>
          <w:rFonts w:asciiTheme="minorBidi" w:hAnsiTheme="minorBidi"/>
          <w:bCs/>
        </w:rPr>
        <w:t>)</w:t>
      </w:r>
      <w:r w:rsidR="00B95302">
        <w:rPr>
          <w:rFonts w:asciiTheme="minorBidi" w:hAnsiTheme="minorBidi"/>
          <w:bCs/>
        </w:rPr>
        <w:t xml:space="preserve">. </w:t>
      </w:r>
      <w:r w:rsidR="00956CDD">
        <w:rPr>
          <w:rFonts w:asciiTheme="minorBidi" w:hAnsiTheme="minorBidi"/>
          <w:bCs/>
        </w:rPr>
        <w:t xml:space="preserve">Starting with focus group discussions as part of the UNDRR </w:t>
      </w:r>
      <w:r w:rsidR="00956CDD" w:rsidRPr="00956CDD">
        <w:rPr>
          <w:rFonts w:asciiTheme="minorBidi" w:hAnsiTheme="minorBidi"/>
          <w:bCs/>
        </w:rPr>
        <w:t xml:space="preserve">project </w:t>
      </w:r>
      <w:r w:rsidR="00956CDD">
        <w:rPr>
          <w:rFonts w:asciiTheme="minorBidi" w:hAnsiTheme="minorBidi"/>
          <w:bCs/>
        </w:rPr>
        <w:t xml:space="preserve">on </w:t>
      </w:r>
      <w:r w:rsidR="00956CDD" w:rsidRPr="00956CDD">
        <w:rPr>
          <w:rFonts w:asciiTheme="minorBidi" w:hAnsiTheme="minorBidi"/>
          <w:bCs/>
        </w:rPr>
        <w:t>‘Making cities sustainable and resilient: implementing the Sendai Framework for Disaster Risk Reduction 2015-2030 at the local level’</w:t>
      </w:r>
      <w:r w:rsidR="00956CDD">
        <w:rPr>
          <w:rFonts w:asciiTheme="minorBidi" w:hAnsiTheme="minorBidi"/>
          <w:bCs/>
        </w:rPr>
        <w:t xml:space="preserve">, </w:t>
      </w:r>
      <w:r w:rsidR="00667463">
        <w:rPr>
          <w:rFonts w:asciiTheme="minorBidi" w:hAnsiTheme="minorBidi"/>
          <w:bCs/>
        </w:rPr>
        <w:t xml:space="preserve">qualitative data was collected supporting the formulation of </w:t>
      </w:r>
      <w:r w:rsidR="00956CDD">
        <w:rPr>
          <w:rFonts w:asciiTheme="minorBidi" w:hAnsiTheme="minorBidi"/>
          <w:bCs/>
        </w:rPr>
        <w:t>q</w:t>
      </w:r>
      <w:r w:rsidR="00B95302">
        <w:rPr>
          <w:rFonts w:asciiTheme="minorBidi" w:hAnsiTheme="minorBidi"/>
          <w:bCs/>
        </w:rPr>
        <w:t xml:space="preserve">uantitative </w:t>
      </w:r>
      <w:r w:rsidR="00B95302" w:rsidRPr="00087744">
        <w:rPr>
          <w:rFonts w:asciiTheme="minorBidi" w:hAnsiTheme="minorBidi"/>
          <w:bCs/>
        </w:rPr>
        <w:t xml:space="preserve">(exploratory) </w:t>
      </w:r>
      <w:r w:rsidR="00B95302">
        <w:rPr>
          <w:rFonts w:asciiTheme="minorBidi" w:hAnsiTheme="minorBidi"/>
          <w:bCs/>
        </w:rPr>
        <w:t>research questions</w:t>
      </w:r>
      <w:r w:rsidR="00667463">
        <w:rPr>
          <w:rFonts w:asciiTheme="minorBidi" w:hAnsiTheme="minorBidi"/>
          <w:bCs/>
        </w:rPr>
        <w:t>. Both being</w:t>
      </w:r>
      <w:r w:rsidR="00B95302">
        <w:rPr>
          <w:rFonts w:asciiTheme="minorBidi" w:hAnsiTheme="minorBidi"/>
          <w:bCs/>
        </w:rPr>
        <w:t xml:space="preserve"> a</w:t>
      </w:r>
      <w:r w:rsidR="00667463">
        <w:rPr>
          <w:rFonts w:asciiTheme="minorBidi" w:hAnsiTheme="minorBidi"/>
          <w:bCs/>
        </w:rPr>
        <w:t>ligned with the U-RAP variables</w:t>
      </w:r>
      <w:r w:rsidR="00B95302">
        <w:rPr>
          <w:rFonts w:asciiTheme="minorBidi" w:hAnsiTheme="minorBidi"/>
          <w:bCs/>
        </w:rPr>
        <w:t xml:space="preserve"> </w:t>
      </w:r>
      <w:r w:rsidR="00667463">
        <w:rPr>
          <w:rFonts w:asciiTheme="minorBidi" w:hAnsiTheme="minorBidi"/>
          <w:bCs/>
        </w:rPr>
        <w:t>and</w:t>
      </w:r>
      <w:r w:rsidR="00B95302" w:rsidRPr="00D41002">
        <w:rPr>
          <w:rFonts w:asciiTheme="minorBidi" w:hAnsiTheme="minorBidi"/>
          <w:bCs/>
        </w:rPr>
        <w:t xml:space="preserve"> the indicators for the (SFDRR)</w:t>
      </w:r>
      <w:r w:rsidR="00667463">
        <w:rPr>
          <w:rFonts w:asciiTheme="minorBidi" w:hAnsiTheme="minorBidi"/>
          <w:bCs/>
        </w:rPr>
        <w:t>, the</w:t>
      </w:r>
      <w:r w:rsidR="00B95302" w:rsidRPr="00D41002">
        <w:rPr>
          <w:rFonts w:asciiTheme="minorBidi" w:hAnsiTheme="minorBidi"/>
          <w:bCs/>
        </w:rPr>
        <w:t xml:space="preserve"> New Ten Essentials (</w:t>
      </w:r>
      <w:r w:rsidR="00124D29" w:rsidRPr="00124D29">
        <w:rPr>
          <w:rFonts w:asciiTheme="minorBidi" w:hAnsiTheme="minorBidi"/>
          <w:bCs/>
        </w:rPr>
        <w:t>UNDRR</w:t>
      </w:r>
      <w:r w:rsidR="00B95302" w:rsidRPr="00D41002">
        <w:rPr>
          <w:rFonts w:asciiTheme="minorBidi" w:hAnsiTheme="minorBidi"/>
          <w:bCs/>
        </w:rPr>
        <w:t xml:space="preserve"> Disaster Resilience Scorecard for Cities 2017) </w:t>
      </w:r>
      <w:r w:rsidR="00667463">
        <w:rPr>
          <w:rFonts w:asciiTheme="minorBidi" w:hAnsiTheme="minorBidi"/>
          <w:bCs/>
        </w:rPr>
        <w:t xml:space="preserve">have been used </w:t>
      </w:r>
      <w:r w:rsidR="00B95302" w:rsidRPr="00D41002">
        <w:rPr>
          <w:rFonts w:asciiTheme="minorBidi" w:hAnsiTheme="minorBidi"/>
          <w:bCs/>
        </w:rPr>
        <w:t xml:space="preserve">as </w:t>
      </w:r>
      <w:r w:rsidR="00667463">
        <w:rPr>
          <w:rFonts w:asciiTheme="minorBidi" w:hAnsiTheme="minorBidi"/>
          <w:bCs/>
        </w:rPr>
        <w:t xml:space="preserve">a </w:t>
      </w:r>
      <w:r w:rsidR="00B95302" w:rsidRPr="00D41002">
        <w:rPr>
          <w:rFonts w:asciiTheme="minorBidi" w:hAnsiTheme="minorBidi"/>
          <w:bCs/>
        </w:rPr>
        <w:t>guidi</w:t>
      </w:r>
      <w:r w:rsidR="00667463">
        <w:rPr>
          <w:rFonts w:asciiTheme="minorBidi" w:hAnsiTheme="minorBidi"/>
          <w:bCs/>
        </w:rPr>
        <w:t>ng scale to operationalise the survey q</w:t>
      </w:r>
      <w:r w:rsidR="00B95302" w:rsidRPr="00D41002">
        <w:rPr>
          <w:rFonts w:asciiTheme="minorBidi" w:hAnsiTheme="minorBidi"/>
          <w:bCs/>
        </w:rPr>
        <w:t>uestionnaire varia</w:t>
      </w:r>
      <w:r w:rsidR="00B95302">
        <w:rPr>
          <w:rFonts w:asciiTheme="minorBidi" w:hAnsiTheme="minorBidi"/>
          <w:bCs/>
        </w:rPr>
        <w:t xml:space="preserve">bles. </w:t>
      </w:r>
      <w:r w:rsidR="00667463">
        <w:rPr>
          <w:rFonts w:asciiTheme="minorBidi" w:hAnsiTheme="minorBidi"/>
          <w:bCs/>
        </w:rPr>
        <w:t>Following</w:t>
      </w:r>
      <w:r w:rsidR="00B95302">
        <w:rPr>
          <w:rFonts w:asciiTheme="minorBidi" w:hAnsiTheme="minorBidi"/>
          <w:bCs/>
        </w:rPr>
        <w:t xml:space="preserve"> the c</w:t>
      </w:r>
      <w:r w:rsidR="00B95302" w:rsidRPr="00087744">
        <w:rPr>
          <w:rFonts w:asciiTheme="minorBidi" w:hAnsiTheme="minorBidi"/>
          <w:bCs/>
        </w:rPr>
        <w:t>orrelation</w:t>
      </w:r>
      <w:r w:rsidR="00B95302">
        <w:rPr>
          <w:rFonts w:asciiTheme="minorBidi" w:hAnsiTheme="minorBidi"/>
          <w:bCs/>
        </w:rPr>
        <w:t xml:space="preserve"> developed </w:t>
      </w:r>
      <w:r w:rsidR="00B95302" w:rsidRPr="00087744">
        <w:rPr>
          <w:rFonts w:asciiTheme="minorBidi" w:hAnsiTheme="minorBidi"/>
          <w:bCs/>
        </w:rPr>
        <w:t>between SFDRR and SDGs global targets through SFDRR New Ten essentials</w:t>
      </w:r>
      <w:r w:rsidR="00B95302" w:rsidRPr="002D7C77">
        <w:rPr>
          <w:rFonts w:asciiTheme="minorBidi" w:hAnsiTheme="minorBidi"/>
          <w:bCs/>
        </w:rPr>
        <w:t xml:space="preserve"> </w:t>
      </w:r>
      <w:r w:rsidR="00075462">
        <w:rPr>
          <w:rFonts w:asciiTheme="minorBidi" w:hAnsiTheme="minorBidi"/>
          <w:bCs/>
        </w:rPr>
        <w:t>in Sec.2.4</w:t>
      </w:r>
      <w:r w:rsidR="00B95302">
        <w:rPr>
          <w:rFonts w:asciiTheme="minorBidi" w:hAnsiTheme="minorBidi"/>
          <w:bCs/>
        </w:rPr>
        <w:t xml:space="preserve"> as part of the literature review, this approach helped direct city officials into the actions required to achieve each essential</w:t>
      </w:r>
      <w:r w:rsidR="003D5730">
        <w:rPr>
          <w:rFonts w:asciiTheme="minorBidi" w:hAnsiTheme="minorBidi"/>
          <w:bCs/>
        </w:rPr>
        <w:t>, and</w:t>
      </w:r>
      <w:r w:rsidR="00B95302">
        <w:rPr>
          <w:rFonts w:asciiTheme="minorBidi" w:hAnsiTheme="minorBidi"/>
          <w:bCs/>
        </w:rPr>
        <w:t xml:space="preserve"> close the gap between the SFDRR local and national monitoring</w:t>
      </w:r>
      <w:r w:rsidR="00667463">
        <w:rPr>
          <w:rFonts w:asciiTheme="minorBidi" w:hAnsiTheme="minorBidi"/>
          <w:bCs/>
        </w:rPr>
        <w:t xml:space="preserve"> systems</w:t>
      </w:r>
      <w:r w:rsidR="00B95302">
        <w:rPr>
          <w:rFonts w:asciiTheme="minorBidi" w:hAnsiTheme="minorBidi"/>
          <w:bCs/>
        </w:rPr>
        <w:t xml:space="preserve">.  </w:t>
      </w:r>
    </w:p>
    <w:p w14:paraId="46D8D442" w14:textId="4180FF23" w:rsidR="00A85626" w:rsidRPr="00B95302" w:rsidRDefault="00A85626" w:rsidP="007D2DE2">
      <w:pPr>
        <w:spacing w:line="360" w:lineRule="auto"/>
        <w:rPr>
          <w:rFonts w:asciiTheme="minorBidi" w:hAnsiTheme="minorBidi"/>
          <w:bCs/>
        </w:rPr>
      </w:pPr>
      <w:r w:rsidRPr="00B95302">
        <w:rPr>
          <w:rFonts w:asciiTheme="minorBidi" w:hAnsiTheme="minorBidi"/>
          <w:bCs/>
        </w:rPr>
        <w:t>Responses to the questionnaire survey formed the variables for developing the U-RAP Policy Guidance for Disaster Displaced People. This also helped fill the gaps in the existing toolkits</w:t>
      </w:r>
      <w:r w:rsidR="003D5730">
        <w:rPr>
          <w:rFonts w:asciiTheme="minorBidi" w:hAnsiTheme="minorBidi"/>
          <w:bCs/>
        </w:rPr>
        <w:t>’</w:t>
      </w:r>
      <w:r w:rsidRPr="00B95302">
        <w:rPr>
          <w:rFonts w:asciiTheme="minorBidi" w:hAnsiTheme="minorBidi"/>
          <w:bCs/>
        </w:rPr>
        <w:t xml:space="preserve"> structures, assess the feasibility and reliability of the selected indicators, and generalise the research outcomes to the Arab regional scale. Guided by </w:t>
      </w:r>
      <w:r w:rsidR="00021C46">
        <w:rPr>
          <w:rFonts w:asciiTheme="minorBidi" w:hAnsiTheme="minorBidi"/>
          <w:bCs/>
        </w:rPr>
        <w:t>purposive s</w:t>
      </w:r>
      <w:r w:rsidRPr="00B95302">
        <w:rPr>
          <w:rFonts w:asciiTheme="minorBidi" w:hAnsiTheme="minorBidi"/>
          <w:bCs/>
        </w:rPr>
        <w:t>nowball sampling, qualitative (descriptive) data collection methods were used to identify the relationships between the indicators for the</w:t>
      </w:r>
      <w:r>
        <w:rPr>
          <w:rFonts w:asciiTheme="minorBidi" w:hAnsiTheme="minorBidi"/>
          <w:bCs/>
        </w:rPr>
        <w:t xml:space="preserve"> </w:t>
      </w:r>
      <w:r w:rsidRPr="00B95302">
        <w:rPr>
          <w:rFonts w:asciiTheme="minorBidi" w:hAnsiTheme="minorBidi"/>
          <w:bCs/>
        </w:rPr>
        <w:t xml:space="preserve">New Ten Essentials and vulnerabilities of Disaster Displaced People. This was followed </w:t>
      </w:r>
      <w:r>
        <w:rPr>
          <w:rFonts w:asciiTheme="minorBidi" w:hAnsiTheme="minorBidi"/>
          <w:bCs/>
        </w:rPr>
        <w:t>by</w:t>
      </w:r>
      <w:r w:rsidRPr="00B95302">
        <w:rPr>
          <w:rFonts w:asciiTheme="minorBidi" w:hAnsiTheme="minorBidi"/>
          <w:bCs/>
        </w:rPr>
        <w:t xml:space="preserve"> a </w:t>
      </w:r>
      <w:r>
        <w:rPr>
          <w:rFonts w:asciiTheme="minorBidi" w:hAnsiTheme="minorBidi"/>
          <w:bCs/>
        </w:rPr>
        <w:t xml:space="preserve">triangulation </w:t>
      </w:r>
      <w:r w:rsidRPr="00B95302">
        <w:rPr>
          <w:rFonts w:asciiTheme="minorBidi" w:hAnsiTheme="minorBidi"/>
          <w:bCs/>
        </w:rPr>
        <w:t xml:space="preserve">approach, examining case studies (explanatory) of Khartoum and Tripoli to ‘overcome the parochialism of studies conducted within the same subculture by making use of </w:t>
      </w:r>
      <w:r w:rsidRPr="00B95302">
        <w:rPr>
          <w:rFonts w:asciiTheme="minorBidi" w:hAnsiTheme="minorBidi"/>
          <w:bCs/>
        </w:rPr>
        <w:lastRenderedPageBreak/>
        <w:t>cross-cultural techniques’ (Cohen et al, 2011</w:t>
      </w:r>
      <w:r w:rsidR="003D5730">
        <w:rPr>
          <w:rFonts w:asciiTheme="minorBidi" w:hAnsiTheme="minorBidi"/>
          <w:bCs/>
        </w:rPr>
        <w:t>). A s</w:t>
      </w:r>
      <w:r w:rsidRPr="00B95302">
        <w:rPr>
          <w:rFonts w:asciiTheme="minorBidi" w:hAnsiTheme="minorBidi"/>
          <w:bCs/>
        </w:rPr>
        <w:t xml:space="preserve">et </w:t>
      </w:r>
      <w:r w:rsidR="003D5730">
        <w:rPr>
          <w:rFonts w:asciiTheme="minorBidi" w:hAnsiTheme="minorBidi"/>
          <w:bCs/>
        </w:rPr>
        <w:t xml:space="preserve">of </w:t>
      </w:r>
      <w:r w:rsidRPr="00B95302">
        <w:rPr>
          <w:rFonts w:asciiTheme="minorBidi" w:hAnsiTheme="minorBidi"/>
          <w:bCs/>
        </w:rPr>
        <w:t>recommendation</w:t>
      </w:r>
      <w:r>
        <w:rPr>
          <w:rFonts w:asciiTheme="minorBidi" w:hAnsiTheme="minorBidi"/>
          <w:bCs/>
        </w:rPr>
        <w:t xml:space="preserve"> was then</w:t>
      </w:r>
      <w:r w:rsidRPr="00B95302">
        <w:rPr>
          <w:rFonts w:asciiTheme="minorBidi" w:hAnsiTheme="minorBidi"/>
          <w:bCs/>
        </w:rPr>
        <w:t xml:space="preserve"> for</w:t>
      </w:r>
      <w:r>
        <w:rPr>
          <w:rFonts w:asciiTheme="minorBidi" w:hAnsiTheme="minorBidi"/>
          <w:bCs/>
        </w:rPr>
        <w:t>med to use</w:t>
      </w:r>
      <w:r w:rsidRPr="00B95302">
        <w:rPr>
          <w:rFonts w:asciiTheme="minorBidi" w:hAnsiTheme="minorBidi"/>
          <w:bCs/>
        </w:rPr>
        <w:t xml:space="preserve"> Open Data </w:t>
      </w:r>
      <w:r w:rsidR="003D5730">
        <w:rPr>
          <w:rFonts w:asciiTheme="minorBidi" w:hAnsiTheme="minorBidi"/>
          <w:bCs/>
        </w:rPr>
        <w:t>in</w:t>
      </w:r>
      <w:r w:rsidRPr="00B95302">
        <w:rPr>
          <w:rFonts w:asciiTheme="minorBidi" w:hAnsiTheme="minorBidi"/>
          <w:bCs/>
        </w:rPr>
        <w:t xml:space="preserve"> form</w:t>
      </w:r>
      <w:r w:rsidR="003D5730">
        <w:rPr>
          <w:rFonts w:asciiTheme="minorBidi" w:hAnsiTheme="minorBidi"/>
          <w:bCs/>
        </w:rPr>
        <w:t>ing</w:t>
      </w:r>
      <w:r w:rsidRPr="00B95302">
        <w:rPr>
          <w:rFonts w:asciiTheme="minorBidi" w:hAnsiTheme="minorBidi"/>
          <w:bCs/>
        </w:rPr>
        <w:t xml:space="preserve"> the </w:t>
      </w:r>
      <w:r w:rsidR="007D2DE2">
        <w:rPr>
          <w:rFonts w:asciiTheme="minorBidi" w:hAnsiTheme="minorBidi"/>
          <w:bCs/>
        </w:rPr>
        <w:t>Policy Guide</w:t>
      </w:r>
      <w:r w:rsidRPr="00B95302">
        <w:rPr>
          <w:rFonts w:asciiTheme="minorBidi" w:hAnsiTheme="minorBidi"/>
          <w:bCs/>
        </w:rPr>
        <w:t xml:space="preserve"> for U-RAP</w:t>
      </w:r>
      <w:r>
        <w:rPr>
          <w:rFonts w:asciiTheme="minorBidi" w:hAnsiTheme="minorBidi"/>
          <w:bCs/>
        </w:rPr>
        <w:t xml:space="preserve"> decision making</w:t>
      </w:r>
      <w:r w:rsidRPr="00B95302">
        <w:rPr>
          <w:rFonts w:asciiTheme="minorBidi" w:hAnsiTheme="minorBidi"/>
          <w:bCs/>
        </w:rPr>
        <w:t xml:space="preserve">. </w:t>
      </w:r>
    </w:p>
    <w:p w14:paraId="757FAF7D" w14:textId="7D15719A" w:rsidR="00455342" w:rsidRDefault="00455342" w:rsidP="00455342">
      <w:pPr>
        <w:pStyle w:val="Heading2"/>
      </w:pPr>
      <w:bookmarkStart w:id="445" w:name="_Toc30109323"/>
      <w:r>
        <w:t xml:space="preserve">4.3 </w:t>
      </w:r>
      <w:r w:rsidRPr="00455342">
        <w:t>Research Philosophy</w:t>
      </w:r>
      <w:bookmarkEnd w:id="445"/>
    </w:p>
    <w:p w14:paraId="548D5146" w14:textId="77777777" w:rsidR="00011DC1" w:rsidRPr="00011DC1" w:rsidRDefault="00011DC1" w:rsidP="00011DC1">
      <w:pPr>
        <w:spacing w:line="360" w:lineRule="auto"/>
        <w:rPr>
          <w:rFonts w:asciiTheme="minorBidi" w:hAnsiTheme="minorBidi"/>
          <w:bCs/>
        </w:rPr>
      </w:pPr>
      <w:r w:rsidRPr="00011DC1">
        <w:rPr>
          <w:rFonts w:asciiTheme="minorBidi" w:hAnsiTheme="minorBidi"/>
          <w:bCs/>
        </w:rPr>
        <w:t xml:space="preserve">Following Saunders et al (2007) rationale for the ‘research onion’, the philosophies behind the research ontological, epistemological and axiological positions representing the onion’s first layer were investigated, to understand the linkages between urban resilience theoretical understanding and the nature of reality when translated into measures and indicators. ‘In disaster risk, when disciplines join forces to study certain risk objects or phenomena, clashes may become evident of competing paradigms, research traditions, epistemologies and modes of thought’ (Van der Walt, 2014). </w:t>
      </w:r>
    </w:p>
    <w:p w14:paraId="30BA00AB" w14:textId="4DBE6244" w:rsidR="00075462" w:rsidRPr="00CD3283" w:rsidRDefault="00075462" w:rsidP="00AC1516">
      <w:pPr>
        <w:pStyle w:val="Heading3"/>
      </w:pPr>
      <w:bookmarkStart w:id="446" w:name="_Toc30109324"/>
      <w:r>
        <w:t>4.3</w:t>
      </w:r>
      <w:r w:rsidRPr="00CD3283">
        <w:t xml:space="preserve">.1 Research </w:t>
      </w:r>
      <w:r w:rsidR="003222D7" w:rsidRPr="003222D7">
        <w:t xml:space="preserve">ontological, </w:t>
      </w:r>
      <w:r w:rsidRPr="00CD3283">
        <w:t>epistemological and axiological positions</w:t>
      </w:r>
      <w:bookmarkEnd w:id="446"/>
    </w:p>
    <w:p w14:paraId="1F3F9F12" w14:textId="77777777" w:rsidR="00AC1516" w:rsidRDefault="00D64A5E" w:rsidP="00AC1516">
      <w:pPr>
        <w:pStyle w:val="CommentSubject"/>
        <w:tabs>
          <w:tab w:val="left" w:pos="0"/>
        </w:tabs>
        <w:spacing w:line="360" w:lineRule="auto"/>
        <w:rPr>
          <w:rFonts w:asciiTheme="minorBidi" w:hAnsiTheme="minorBidi"/>
          <w:b w:val="0"/>
          <w:sz w:val="22"/>
          <w:szCs w:val="22"/>
        </w:rPr>
      </w:pPr>
      <w:r>
        <w:rPr>
          <w:rFonts w:asciiTheme="minorBidi" w:hAnsiTheme="minorBidi"/>
          <w:b w:val="0"/>
          <w:noProof/>
          <w:sz w:val="22"/>
          <w:szCs w:val="22"/>
          <w:lang w:val="en-US"/>
        </w:rPr>
        <mc:AlternateContent>
          <mc:Choice Requires="wpg">
            <w:drawing>
              <wp:anchor distT="0" distB="0" distL="114300" distR="114300" simplePos="0" relativeHeight="252521472" behindDoc="0" locked="0" layoutInCell="1" allowOverlap="1" wp14:anchorId="7A19A4BF" wp14:editId="09D7566E">
                <wp:simplePos x="0" y="0"/>
                <wp:positionH relativeFrom="margin">
                  <wp:align>left</wp:align>
                </wp:positionH>
                <wp:positionV relativeFrom="paragraph">
                  <wp:posOffset>2493040</wp:posOffset>
                </wp:positionV>
                <wp:extent cx="5467350" cy="3178810"/>
                <wp:effectExtent l="0" t="0" r="0" b="0"/>
                <wp:wrapSquare wrapText="bothSides"/>
                <wp:docPr id="184" name="Group 184"/>
                <wp:cNvGraphicFramePr/>
                <a:graphic xmlns:a="http://schemas.openxmlformats.org/drawingml/2006/main">
                  <a:graphicData uri="http://schemas.microsoft.com/office/word/2010/wordprocessingGroup">
                    <wpg:wgp>
                      <wpg:cNvGrpSpPr/>
                      <wpg:grpSpPr>
                        <a:xfrm>
                          <a:off x="0" y="0"/>
                          <a:ext cx="5467350" cy="3178810"/>
                          <a:chOff x="0" y="-126130"/>
                          <a:chExt cx="5468379" cy="3179436"/>
                        </a:xfrm>
                      </wpg:grpSpPr>
                      <wps:wsp>
                        <wps:cNvPr id="7504" name="Text Box 7504"/>
                        <wps:cNvSpPr txBox="1">
                          <a:spLocks/>
                        </wps:cNvSpPr>
                        <wps:spPr>
                          <a:xfrm>
                            <a:off x="136477" y="-126130"/>
                            <a:ext cx="5120640" cy="452120"/>
                          </a:xfrm>
                          <a:prstGeom prst="rect">
                            <a:avLst/>
                          </a:prstGeom>
                          <a:noFill/>
                          <a:ln w="6350">
                            <a:noFill/>
                          </a:ln>
                        </wps:spPr>
                        <wps:txbx>
                          <w:txbxContent>
                            <w:p w14:paraId="2E57C9AC" w14:textId="77777777" w:rsidR="00D87BB9" w:rsidRPr="004729BA" w:rsidRDefault="00D87BB9" w:rsidP="00011DC1">
                              <w:pPr>
                                <w:pStyle w:val="Caption"/>
                              </w:pPr>
                              <w:bookmarkStart w:id="447" w:name="_Toc20738170"/>
                              <w:r>
                                <w:t>Figure 4-2</w:t>
                              </w:r>
                              <w:r w:rsidRPr="004729BA">
                                <w:t xml:space="preserve">: </w:t>
                              </w:r>
                              <w:r>
                                <w:t>Dimensions of Research Philosophy: Bringing it all together (Sexton,2002) (Cited in Egbu,2018)</w:t>
                              </w:r>
                            </w:p>
                            <w:p w14:paraId="78E0924A" w14:textId="77777777" w:rsidR="00D87BB9" w:rsidRDefault="00D87BB9" w:rsidP="00011DC1"/>
                            <w:p w14:paraId="5A5913AC"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65491D1" w14:textId="77777777" w:rsidR="00D87BB9" w:rsidRDefault="00D87BB9" w:rsidP="00011DC1"/>
                            <w:p w14:paraId="156ABAB9" w14:textId="77777777" w:rsidR="00D87BB9" w:rsidRDefault="00D87BB9" w:rsidP="00011DC1">
                              <w:pPr>
                                <w:pStyle w:val="Caption"/>
                                <w:spacing w:after="0"/>
                              </w:pPr>
                              <w:r>
                                <w:t>Figure 4-3</w:t>
                              </w:r>
                              <w:r w:rsidRPr="004729BA">
                                <w:t xml:space="preserve">: </w:t>
                              </w:r>
                              <w:r>
                                <w:t>Time Triangulation – Khartoum Disaster Resilience Scorecard Results</w:t>
                              </w:r>
                            </w:p>
                            <w:p w14:paraId="3A89FCBC" w14:textId="77777777" w:rsidR="00D87BB9" w:rsidRPr="004729BA" w:rsidRDefault="00D87BB9" w:rsidP="00011DC1">
                              <w:pPr>
                                <w:pStyle w:val="Caption"/>
                                <w:spacing w:after="0"/>
                              </w:pPr>
                              <w:r>
                                <w:t>(Right - 1st Oct 2017) and (Left - 2ND April 2018)</w:t>
                              </w:r>
                            </w:p>
                            <w:p w14:paraId="5AB1949B" w14:textId="77777777" w:rsidR="00D87BB9" w:rsidRDefault="00D87BB9" w:rsidP="00011DC1"/>
                            <w:p w14:paraId="699EF61E"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254C7C0" w14:textId="77777777" w:rsidR="00D87BB9" w:rsidRDefault="00D87BB9" w:rsidP="00011DC1"/>
                            <w:p w14:paraId="597FC4F9"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5B47574" w14:textId="77777777" w:rsidR="00D87BB9" w:rsidRDefault="00D87BB9" w:rsidP="00011DC1"/>
                            <w:p w14:paraId="470A9352" w14:textId="77777777" w:rsidR="00D87BB9" w:rsidRDefault="00D87BB9" w:rsidP="00011DC1">
                              <w:pPr>
                                <w:pStyle w:val="Caption"/>
                                <w:spacing w:after="0"/>
                              </w:pPr>
                              <w:r>
                                <w:t>Figure 4-3</w:t>
                              </w:r>
                              <w:r w:rsidRPr="004729BA">
                                <w:t xml:space="preserve">: </w:t>
                              </w:r>
                              <w:r>
                                <w:t>Time Triangulation – Khartoum Disaster Resilience Scorecard Results</w:t>
                              </w:r>
                            </w:p>
                            <w:p w14:paraId="7BC282C2" w14:textId="77777777" w:rsidR="00D87BB9" w:rsidRPr="004729BA" w:rsidRDefault="00D87BB9" w:rsidP="00011DC1">
                              <w:pPr>
                                <w:pStyle w:val="Caption"/>
                                <w:spacing w:after="0"/>
                              </w:pPr>
                              <w:r>
                                <w:t>(Right - 1st Oct 2017) and (Left - 2ND April 2018)</w:t>
                              </w:r>
                            </w:p>
                            <w:p w14:paraId="701F41BD" w14:textId="77777777" w:rsidR="00D87BB9" w:rsidRDefault="00D87BB9" w:rsidP="00011DC1"/>
                            <w:p w14:paraId="7A29D3D6" w14:textId="77777777" w:rsidR="00D87BB9" w:rsidRDefault="00D87BB9" w:rsidP="00011DC1">
                              <w:pPr>
                                <w:pStyle w:val="Caption"/>
                                <w:spacing w:after="0"/>
                              </w:pPr>
                              <w:r>
                                <w:t>Figure 4-3</w:t>
                              </w:r>
                              <w:r w:rsidRPr="004729BA">
                                <w:t xml:space="preserve">: </w:t>
                              </w:r>
                              <w:r>
                                <w:t>Time Triangulation – Khartoum Disaster Resilience Scorecard Results</w:t>
                              </w:r>
                            </w:p>
                            <w:p w14:paraId="31B0B367" w14:textId="77777777" w:rsidR="00D87BB9" w:rsidRPr="004729BA" w:rsidRDefault="00D87BB9" w:rsidP="00011DC1">
                              <w:pPr>
                                <w:pStyle w:val="Caption"/>
                                <w:spacing w:after="0"/>
                              </w:pPr>
                              <w:r>
                                <w:t>(Right - 1st Oct 2017) and (Left - 2ND April 2018)</w:t>
                              </w:r>
                            </w:p>
                            <w:p w14:paraId="62DF373B" w14:textId="77777777" w:rsidR="00D87BB9" w:rsidRDefault="00D87BB9" w:rsidP="00011DC1"/>
                            <w:p w14:paraId="2856B0D8" w14:textId="77777777" w:rsidR="00D87BB9" w:rsidRDefault="00D87BB9" w:rsidP="00011DC1">
                              <w:pPr>
                                <w:pStyle w:val="Caption"/>
                                <w:spacing w:after="0"/>
                              </w:pPr>
                              <w:r>
                                <w:t>Figure 4-3</w:t>
                              </w:r>
                              <w:r w:rsidRPr="004729BA">
                                <w:t xml:space="preserve">: </w:t>
                              </w:r>
                              <w:r>
                                <w:t>Time Triangulation – Khartoum Disaster Resilience Scorecard Results</w:t>
                              </w:r>
                            </w:p>
                            <w:p w14:paraId="20CB2337" w14:textId="77777777" w:rsidR="00D87BB9" w:rsidRPr="004729BA" w:rsidRDefault="00D87BB9" w:rsidP="00011DC1">
                              <w:pPr>
                                <w:pStyle w:val="Caption"/>
                                <w:spacing w:after="0"/>
                              </w:pPr>
                              <w:r>
                                <w:t>(Right - 1st Oct 2017) and (Left - 2ND April 2018)</w:t>
                              </w:r>
                            </w:p>
                            <w:p w14:paraId="2C12B92B" w14:textId="77777777" w:rsidR="00D87BB9" w:rsidRDefault="00D87BB9" w:rsidP="00011DC1"/>
                            <w:p w14:paraId="65566556"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E7A6F5B" w14:textId="77777777" w:rsidR="00D87BB9" w:rsidRDefault="00D87BB9" w:rsidP="00011DC1"/>
                            <w:p w14:paraId="7A0ECB19"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4928481" w14:textId="77777777" w:rsidR="00D87BB9" w:rsidRDefault="00D87BB9" w:rsidP="00011DC1"/>
                            <w:p w14:paraId="23F21D9C" w14:textId="77777777" w:rsidR="00D87BB9" w:rsidRDefault="00D87BB9" w:rsidP="00011DC1">
                              <w:pPr>
                                <w:pStyle w:val="Caption"/>
                                <w:spacing w:after="0"/>
                              </w:pPr>
                              <w:r>
                                <w:t>Figure 4-3</w:t>
                              </w:r>
                              <w:r w:rsidRPr="004729BA">
                                <w:t xml:space="preserve">: </w:t>
                              </w:r>
                              <w:r>
                                <w:t>Time Triangulation – Khartoum Disaster Resilience Scorecard Results</w:t>
                              </w:r>
                            </w:p>
                            <w:p w14:paraId="1A66ADDC" w14:textId="77777777" w:rsidR="00D87BB9" w:rsidRPr="004729BA" w:rsidRDefault="00D87BB9" w:rsidP="00011DC1">
                              <w:pPr>
                                <w:pStyle w:val="Caption"/>
                                <w:spacing w:after="0"/>
                              </w:pPr>
                              <w:r>
                                <w:t>(Right - 1st Oct 2017) and (Left - 2ND April 2018)</w:t>
                              </w:r>
                            </w:p>
                            <w:p w14:paraId="70288FA2" w14:textId="77777777" w:rsidR="00D87BB9" w:rsidRDefault="00D87BB9" w:rsidP="00011DC1"/>
                            <w:p w14:paraId="5F1B3B53"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2BFDA8F" w14:textId="77777777" w:rsidR="00D87BB9" w:rsidRDefault="00D87BB9" w:rsidP="00011DC1"/>
                            <w:p w14:paraId="05308003"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0ABA152" w14:textId="77777777" w:rsidR="00D87BB9" w:rsidRDefault="00D87BB9" w:rsidP="00011DC1"/>
                            <w:p w14:paraId="4358A367" w14:textId="77777777" w:rsidR="00D87BB9" w:rsidRDefault="00D87BB9" w:rsidP="00011DC1">
                              <w:pPr>
                                <w:pStyle w:val="Caption"/>
                                <w:spacing w:after="0"/>
                              </w:pPr>
                              <w:r>
                                <w:t>Figure 4-3</w:t>
                              </w:r>
                              <w:r w:rsidRPr="004729BA">
                                <w:t xml:space="preserve">: </w:t>
                              </w:r>
                              <w:r>
                                <w:t>Time Triangulation – Khartoum Disaster Resilience Scorecard Results</w:t>
                              </w:r>
                            </w:p>
                            <w:p w14:paraId="3A816D60" w14:textId="77777777" w:rsidR="00D87BB9" w:rsidRPr="004729BA" w:rsidRDefault="00D87BB9" w:rsidP="00011DC1">
                              <w:pPr>
                                <w:pStyle w:val="Caption"/>
                                <w:spacing w:after="0"/>
                              </w:pPr>
                              <w:r>
                                <w:t>(Right - 1st Oct 2017) and (Left - 2ND April 2018)</w:t>
                              </w:r>
                            </w:p>
                            <w:p w14:paraId="124DD63E" w14:textId="77777777" w:rsidR="00D87BB9" w:rsidRDefault="00D87BB9" w:rsidP="00011DC1"/>
                            <w:p w14:paraId="4F20BE3F" w14:textId="77777777" w:rsidR="00D87BB9" w:rsidRDefault="00D87BB9" w:rsidP="00011DC1">
                              <w:pPr>
                                <w:pStyle w:val="Caption"/>
                                <w:spacing w:after="0"/>
                              </w:pPr>
                              <w:r>
                                <w:t>Figure 4-3</w:t>
                              </w:r>
                              <w:r w:rsidRPr="004729BA">
                                <w:t xml:space="preserve">: </w:t>
                              </w:r>
                              <w:r>
                                <w:t>Time Triangulation – Khartoum Disaster Resilience Scorecard Results</w:t>
                              </w:r>
                            </w:p>
                            <w:p w14:paraId="362F59CB" w14:textId="77777777" w:rsidR="00D87BB9" w:rsidRPr="004729BA" w:rsidRDefault="00D87BB9" w:rsidP="00011DC1">
                              <w:pPr>
                                <w:pStyle w:val="Caption"/>
                                <w:spacing w:after="0"/>
                              </w:pPr>
                              <w:r>
                                <w:t>(Right - 1st Oct 2017) and (Left - 2ND April 2018)</w:t>
                              </w:r>
                            </w:p>
                            <w:p w14:paraId="51949198" w14:textId="77777777" w:rsidR="00D87BB9" w:rsidRDefault="00D87BB9" w:rsidP="00011DC1"/>
                            <w:p w14:paraId="4BA24DAF" w14:textId="77777777" w:rsidR="00D87BB9" w:rsidRDefault="00D87BB9" w:rsidP="00011DC1">
                              <w:pPr>
                                <w:pStyle w:val="Caption"/>
                                <w:spacing w:after="0"/>
                              </w:pPr>
                              <w:r>
                                <w:t>Figure 4-3</w:t>
                              </w:r>
                              <w:r w:rsidRPr="004729BA">
                                <w:t xml:space="preserve">: </w:t>
                              </w:r>
                              <w:r>
                                <w:t>Time Triangulation – Khartoum Disaster Resilience Scorecard Results</w:t>
                              </w:r>
                            </w:p>
                            <w:p w14:paraId="2C8B07C5" w14:textId="77777777" w:rsidR="00D87BB9" w:rsidRPr="004729BA" w:rsidRDefault="00D87BB9" w:rsidP="00011DC1">
                              <w:pPr>
                                <w:pStyle w:val="Caption"/>
                                <w:spacing w:after="0"/>
                              </w:pPr>
                              <w:r>
                                <w:t>(Right - 1st Oct 2017) and (Left - 2ND April 2018)</w:t>
                              </w:r>
                            </w:p>
                            <w:p w14:paraId="6CB5D832" w14:textId="77777777" w:rsidR="00D87BB9" w:rsidRDefault="00D87BB9" w:rsidP="00011DC1"/>
                            <w:p w14:paraId="1733E8E2" w14:textId="77777777" w:rsidR="00D87BB9" w:rsidRDefault="00D87BB9" w:rsidP="00011DC1">
                              <w:pPr>
                                <w:pStyle w:val="Caption"/>
                                <w:spacing w:after="0"/>
                              </w:pPr>
                              <w:r>
                                <w:t>Figure 4-3</w:t>
                              </w:r>
                              <w:r w:rsidRPr="004729BA">
                                <w:t xml:space="preserve">: </w:t>
                              </w:r>
                              <w:r>
                                <w:t>Time Triangulation – Khartoum Disaster Resilience Scorecard Results</w:t>
                              </w:r>
                            </w:p>
                            <w:p w14:paraId="3D79DD2D" w14:textId="77777777" w:rsidR="00D87BB9" w:rsidRPr="004729BA" w:rsidRDefault="00D87BB9" w:rsidP="00011DC1">
                              <w:pPr>
                                <w:pStyle w:val="Caption"/>
                                <w:spacing w:after="0"/>
                              </w:pPr>
                              <w:r>
                                <w:t>(Right - 1st Oct 2017) and (Left - 2ND April 2018)</w:t>
                              </w:r>
                            </w:p>
                            <w:p w14:paraId="0726CE3C" w14:textId="77777777" w:rsidR="00D87BB9" w:rsidRDefault="00D87BB9" w:rsidP="00011DC1"/>
                            <w:p w14:paraId="76C280D3" w14:textId="77777777" w:rsidR="00D87BB9" w:rsidRDefault="00D87BB9" w:rsidP="00011DC1">
                              <w:pPr>
                                <w:pStyle w:val="Caption"/>
                                <w:spacing w:after="0"/>
                              </w:pPr>
                              <w:r>
                                <w:t>Figure 4-3</w:t>
                              </w:r>
                              <w:r w:rsidRPr="004729BA">
                                <w:t xml:space="preserve">: </w:t>
                              </w:r>
                              <w:r>
                                <w:t>Time Triangulation – Khartoum Disaster Resilience Scorecard Results</w:t>
                              </w:r>
                            </w:p>
                            <w:p w14:paraId="1ED5253A" w14:textId="77777777" w:rsidR="00D87BB9" w:rsidRPr="004729BA" w:rsidRDefault="00D87BB9" w:rsidP="00011DC1">
                              <w:pPr>
                                <w:pStyle w:val="Caption"/>
                                <w:spacing w:after="0"/>
                              </w:pPr>
                              <w:r>
                                <w:t>(Right - 1st Oct 2017) and (Left - 2ND April 2018)</w:t>
                              </w:r>
                            </w:p>
                            <w:p w14:paraId="7201DE3C" w14:textId="77777777" w:rsidR="00D87BB9" w:rsidRDefault="00D87BB9" w:rsidP="00011DC1"/>
                            <w:p w14:paraId="4CB79E87" w14:textId="77777777" w:rsidR="00D87BB9" w:rsidRDefault="00D87BB9" w:rsidP="00011DC1">
                              <w:pPr>
                                <w:pStyle w:val="Caption"/>
                                <w:spacing w:after="0"/>
                              </w:pPr>
                              <w:r>
                                <w:t>Figure 4-3</w:t>
                              </w:r>
                              <w:r w:rsidRPr="004729BA">
                                <w:t xml:space="preserve">: </w:t>
                              </w:r>
                              <w:r>
                                <w:t>Time Triangulation – Khartoum Disaster Resilience Scorecard Results</w:t>
                              </w:r>
                            </w:p>
                            <w:p w14:paraId="3B498F43" w14:textId="77777777" w:rsidR="00D87BB9" w:rsidRPr="004729BA" w:rsidRDefault="00D87BB9" w:rsidP="00011DC1">
                              <w:pPr>
                                <w:pStyle w:val="Caption"/>
                                <w:spacing w:after="0"/>
                              </w:pPr>
                              <w:r>
                                <w:t>(Right - 1st Oct 2017) and (Left - 2ND April 2018)</w:t>
                              </w:r>
                            </w:p>
                            <w:p w14:paraId="1009DE9A" w14:textId="77777777" w:rsidR="00D87BB9" w:rsidRDefault="00D87BB9" w:rsidP="00011DC1"/>
                            <w:p w14:paraId="65AD6494" w14:textId="77777777" w:rsidR="00D87BB9" w:rsidRDefault="00D87BB9" w:rsidP="00011DC1">
                              <w:pPr>
                                <w:pStyle w:val="Caption"/>
                                <w:spacing w:after="0"/>
                              </w:pPr>
                              <w:r>
                                <w:t>Figure 4-3</w:t>
                              </w:r>
                              <w:r w:rsidRPr="004729BA">
                                <w:t xml:space="preserve">: </w:t>
                              </w:r>
                              <w:r>
                                <w:t>Time Triangulation – Khartoum Disaster Resilience Scorecard Results</w:t>
                              </w:r>
                            </w:p>
                            <w:p w14:paraId="47F8692B" w14:textId="77777777" w:rsidR="00D87BB9" w:rsidRPr="004729BA" w:rsidRDefault="00D87BB9" w:rsidP="00011DC1">
                              <w:pPr>
                                <w:pStyle w:val="Caption"/>
                                <w:spacing w:after="0"/>
                              </w:pPr>
                              <w:r>
                                <w:t>(Right - 1st Oct 2017) and (Left - 2ND April 2018)</w:t>
                              </w:r>
                            </w:p>
                            <w:p w14:paraId="1FE76393" w14:textId="77777777" w:rsidR="00D87BB9" w:rsidRDefault="00D87BB9" w:rsidP="00011DC1"/>
                            <w:p w14:paraId="0AE3C6C9"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F4DD254" w14:textId="77777777" w:rsidR="00D87BB9" w:rsidRDefault="00D87BB9" w:rsidP="00011DC1"/>
                            <w:p w14:paraId="478ABB07"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035E591" w14:textId="77777777" w:rsidR="00D87BB9" w:rsidRDefault="00D87BB9" w:rsidP="00011DC1"/>
                            <w:p w14:paraId="1EB4C657" w14:textId="77777777" w:rsidR="00D87BB9" w:rsidRDefault="00D87BB9" w:rsidP="00011DC1">
                              <w:pPr>
                                <w:pStyle w:val="Caption"/>
                                <w:spacing w:after="0"/>
                              </w:pPr>
                              <w:r>
                                <w:t>Figure 4-3</w:t>
                              </w:r>
                              <w:r w:rsidRPr="004729BA">
                                <w:t xml:space="preserve">: </w:t>
                              </w:r>
                              <w:r>
                                <w:t>Time Triangulation – Khartoum Disaster Resilience Scorecard Results</w:t>
                              </w:r>
                            </w:p>
                            <w:p w14:paraId="1829C935" w14:textId="77777777" w:rsidR="00D87BB9" w:rsidRPr="004729BA" w:rsidRDefault="00D87BB9" w:rsidP="00011DC1">
                              <w:pPr>
                                <w:pStyle w:val="Caption"/>
                                <w:spacing w:after="0"/>
                              </w:pPr>
                              <w:r>
                                <w:t>(Right - 1st Oct 2017) and (Left - 2ND April 2018)</w:t>
                              </w:r>
                            </w:p>
                            <w:p w14:paraId="1618A251" w14:textId="77777777" w:rsidR="00D87BB9" w:rsidRDefault="00D87BB9" w:rsidP="00011DC1"/>
                            <w:p w14:paraId="4A17A969"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8CAEC87" w14:textId="77777777" w:rsidR="00D87BB9" w:rsidRDefault="00D87BB9" w:rsidP="00011DC1"/>
                            <w:p w14:paraId="6BE0A02D"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36DD3D6" w14:textId="77777777" w:rsidR="00D87BB9" w:rsidRDefault="00D87BB9" w:rsidP="00011DC1"/>
                            <w:p w14:paraId="47648B63" w14:textId="77777777" w:rsidR="00D87BB9" w:rsidRDefault="00D87BB9" w:rsidP="00011DC1">
                              <w:pPr>
                                <w:pStyle w:val="Caption"/>
                                <w:spacing w:after="0"/>
                              </w:pPr>
                              <w:r>
                                <w:t>Figure 4-3</w:t>
                              </w:r>
                              <w:r w:rsidRPr="004729BA">
                                <w:t xml:space="preserve">: </w:t>
                              </w:r>
                              <w:r>
                                <w:t>Time Triangulation – Khartoum Disaster Resilience Scorecard Results</w:t>
                              </w:r>
                            </w:p>
                            <w:p w14:paraId="77443C37" w14:textId="77777777" w:rsidR="00D87BB9" w:rsidRPr="004729BA" w:rsidRDefault="00D87BB9" w:rsidP="00011DC1">
                              <w:pPr>
                                <w:pStyle w:val="Caption"/>
                                <w:spacing w:after="0"/>
                              </w:pPr>
                              <w:r>
                                <w:t>(Right - 1st Oct 2017) and (Left - 2ND April 2018)</w:t>
                              </w:r>
                            </w:p>
                            <w:p w14:paraId="0FC6EF5D" w14:textId="77777777" w:rsidR="00D87BB9" w:rsidRDefault="00D87BB9" w:rsidP="00011DC1"/>
                            <w:p w14:paraId="5DD96D1E" w14:textId="77777777" w:rsidR="00D87BB9" w:rsidRDefault="00D87BB9" w:rsidP="00011DC1">
                              <w:pPr>
                                <w:pStyle w:val="Caption"/>
                                <w:spacing w:after="0"/>
                              </w:pPr>
                              <w:r>
                                <w:t>Figure 4-3</w:t>
                              </w:r>
                              <w:r w:rsidRPr="004729BA">
                                <w:t xml:space="preserve">: </w:t>
                              </w:r>
                              <w:r>
                                <w:t>Time Triangulation – Khartoum Disaster Resilience Scorecard Results</w:t>
                              </w:r>
                            </w:p>
                            <w:p w14:paraId="793C09C9" w14:textId="77777777" w:rsidR="00D87BB9" w:rsidRPr="004729BA" w:rsidRDefault="00D87BB9" w:rsidP="00011DC1">
                              <w:pPr>
                                <w:pStyle w:val="Caption"/>
                                <w:spacing w:after="0"/>
                              </w:pPr>
                              <w:r>
                                <w:t>(Right - 1st Oct 2017) and (Left - 2ND April 2018)</w:t>
                              </w:r>
                            </w:p>
                            <w:p w14:paraId="0F5067D2" w14:textId="77777777" w:rsidR="00D87BB9" w:rsidRDefault="00D87BB9" w:rsidP="00011DC1"/>
                            <w:p w14:paraId="1AABAA40" w14:textId="77777777" w:rsidR="00D87BB9" w:rsidRDefault="00D87BB9" w:rsidP="00011DC1">
                              <w:pPr>
                                <w:pStyle w:val="Caption"/>
                                <w:spacing w:after="0"/>
                              </w:pPr>
                              <w:r>
                                <w:t>Figure 4-3</w:t>
                              </w:r>
                              <w:r w:rsidRPr="004729BA">
                                <w:t xml:space="preserve">: </w:t>
                              </w:r>
                              <w:r>
                                <w:t>Time Triangulation – Khartoum Disaster Resilience Scorecard Results</w:t>
                              </w:r>
                            </w:p>
                            <w:p w14:paraId="46AF0D40" w14:textId="77777777" w:rsidR="00D87BB9" w:rsidRPr="004729BA" w:rsidRDefault="00D87BB9" w:rsidP="00011DC1">
                              <w:pPr>
                                <w:pStyle w:val="Caption"/>
                                <w:spacing w:after="0"/>
                              </w:pPr>
                              <w:r>
                                <w:t>(Right - 1st Oct 2017) and (Left - 2ND April 2018)</w:t>
                              </w:r>
                            </w:p>
                            <w:p w14:paraId="449C2C56" w14:textId="77777777" w:rsidR="00D87BB9" w:rsidRDefault="00D87BB9" w:rsidP="00011DC1"/>
                            <w:p w14:paraId="365DC226"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5EDFCA7" w14:textId="77777777" w:rsidR="00D87BB9" w:rsidRDefault="00D87BB9" w:rsidP="00011DC1"/>
                            <w:p w14:paraId="56026C22"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5FB298C" w14:textId="77777777" w:rsidR="00D87BB9" w:rsidRDefault="00D87BB9" w:rsidP="00011DC1"/>
                            <w:p w14:paraId="7F75A77D" w14:textId="77777777" w:rsidR="00D87BB9" w:rsidRDefault="00D87BB9" w:rsidP="00011DC1">
                              <w:pPr>
                                <w:pStyle w:val="Caption"/>
                                <w:spacing w:after="0"/>
                              </w:pPr>
                              <w:r>
                                <w:t>Figure 4-3</w:t>
                              </w:r>
                              <w:r w:rsidRPr="004729BA">
                                <w:t xml:space="preserve">: </w:t>
                              </w:r>
                              <w:r>
                                <w:t>Time Triangulation – Khartoum Disaster Resilience Scorecard Results</w:t>
                              </w:r>
                            </w:p>
                            <w:p w14:paraId="5FA75920" w14:textId="77777777" w:rsidR="00D87BB9" w:rsidRPr="004729BA" w:rsidRDefault="00D87BB9" w:rsidP="00011DC1">
                              <w:pPr>
                                <w:pStyle w:val="Caption"/>
                                <w:spacing w:after="0"/>
                              </w:pPr>
                              <w:r>
                                <w:t>(Right - 1st Oct 2017) and (Left - 2ND April 2018)</w:t>
                              </w:r>
                            </w:p>
                            <w:p w14:paraId="3212FE10" w14:textId="77777777" w:rsidR="00D87BB9" w:rsidRDefault="00D87BB9" w:rsidP="00011DC1"/>
                            <w:p w14:paraId="1DA972B2"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8A1EA10" w14:textId="77777777" w:rsidR="00D87BB9" w:rsidRDefault="00D87BB9" w:rsidP="00011DC1"/>
                            <w:p w14:paraId="469D21A8"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5210C91" w14:textId="77777777" w:rsidR="00D87BB9" w:rsidRDefault="00D87BB9"/>
                            <w:p w14:paraId="2FEBC4AF" w14:textId="77777777" w:rsidR="00D87BB9" w:rsidRDefault="00D87BB9" w:rsidP="000B4974">
                              <w:pPr>
                                <w:pStyle w:val="Caption"/>
                                <w:spacing w:after="0"/>
                              </w:pPr>
                              <w:r>
                                <w:t>Figure 4-4</w:t>
                              </w:r>
                              <w:r w:rsidRPr="004729BA">
                                <w:t xml:space="preserve">: </w:t>
                              </w:r>
                              <w:r>
                                <w:t>Time Triangulation – Khartoum Disaster Resilience Scorecard Results</w:t>
                              </w:r>
                            </w:p>
                            <w:p w14:paraId="02E53549" w14:textId="77777777" w:rsidR="00D87BB9" w:rsidRPr="004729BA" w:rsidRDefault="00D87BB9" w:rsidP="000B4974">
                              <w:pPr>
                                <w:pStyle w:val="Caption"/>
                                <w:spacing w:after="0"/>
                              </w:pPr>
                              <w:r>
                                <w:t>(Right - 1st Oct 2017) and (Left - 2ND April 2018)</w:t>
                              </w:r>
                            </w:p>
                            <w:p w14:paraId="2E39DE7A" w14:textId="77777777" w:rsidR="00D87BB9" w:rsidRDefault="00D87BB9"/>
                            <w:p w14:paraId="7D18C78F" w14:textId="77777777" w:rsidR="00D87BB9" w:rsidRDefault="00D87BB9" w:rsidP="000B4974">
                              <w:pPr>
                                <w:pStyle w:val="Caption"/>
                                <w:spacing w:after="0"/>
                              </w:pPr>
                              <w:r>
                                <w:t>Figure 4-3</w:t>
                              </w:r>
                              <w:r w:rsidRPr="004729BA">
                                <w:t xml:space="preserve">: </w:t>
                              </w:r>
                              <w:r>
                                <w:t>Time Triangulation – Khartoum Disaster Resilience Scorecard Results</w:t>
                              </w:r>
                            </w:p>
                            <w:p w14:paraId="3AACB69B" w14:textId="77777777" w:rsidR="00D87BB9" w:rsidRPr="004729BA" w:rsidRDefault="00D87BB9" w:rsidP="000B4974">
                              <w:pPr>
                                <w:pStyle w:val="Caption"/>
                                <w:spacing w:after="0"/>
                              </w:pPr>
                              <w:r>
                                <w:t>(Right - 1st Oct 2017) and (Left - 2ND April 2018)</w:t>
                              </w:r>
                            </w:p>
                            <w:p w14:paraId="0EE62351" w14:textId="77777777" w:rsidR="00D87BB9" w:rsidRDefault="00D87BB9"/>
                            <w:p w14:paraId="2DE58716" w14:textId="77777777" w:rsidR="00D87BB9" w:rsidRDefault="00D87BB9" w:rsidP="000B4974">
                              <w:pPr>
                                <w:pStyle w:val="Caption"/>
                                <w:spacing w:after="0"/>
                              </w:pPr>
                              <w:r>
                                <w:t>Figure 4-3</w:t>
                              </w:r>
                              <w:r w:rsidRPr="004729BA">
                                <w:t xml:space="preserve">: </w:t>
                              </w:r>
                              <w:r>
                                <w:t>Time Triangulation – Khartoum Disaster Resilience Scorecard Results</w:t>
                              </w:r>
                            </w:p>
                            <w:p w14:paraId="597C145B" w14:textId="77777777" w:rsidR="00D87BB9" w:rsidRPr="004729BA" w:rsidRDefault="00D87BB9" w:rsidP="000B4974">
                              <w:pPr>
                                <w:pStyle w:val="Caption"/>
                                <w:spacing w:after="0"/>
                              </w:pPr>
                              <w:r>
                                <w:t>(Right - 1st Oct 2017) and (Left - 2ND April 2018)</w:t>
                              </w:r>
                            </w:p>
                            <w:p w14:paraId="0825DE33" w14:textId="77777777" w:rsidR="00D87BB9" w:rsidRDefault="00D87BB9"/>
                            <w:p w14:paraId="2FC9F6A9" w14:textId="77777777" w:rsidR="00D87BB9" w:rsidRDefault="00D87BB9" w:rsidP="000B4974">
                              <w:pPr>
                                <w:pStyle w:val="Caption"/>
                                <w:spacing w:after="0"/>
                              </w:pPr>
                              <w:r>
                                <w:t>Figure 4-3</w:t>
                              </w:r>
                              <w:r w:rsidRPr="004729BA">
                                <w:t xml:space="preserve">: </w:t>
                              </w:r>
                              <w:r>
                                <w:t>Time Triangulation – Khartoum Disaster Resilience Scorecard Results</w:t>
                              </w:r>
                            </w:p>
                            <w:p w14:paraId="72088AB5" w14:textId="77777777" w:rsidR="00D87BB9" w:rsidRPr="004729BA" w:rsidRDefault="00D87BB9" w:rsidP="000B4974">
                              <w:pPr>
                                <w:pStyle w:val="Caption"/>
                                <w:spacing w:after="0"/>
                              </w:pPr>
                              <w:r>
                                <w:t>(Right - 1st Oct 2017) and (Left - 2ND April 2018)</w:t>
                              </w:r>
                            </w:p>
                            <w:p w14:paraId="4CBE2F60" w14:textId="77777777" w:rsidR="00D87BB9" w:rsidRDefault="00D87BB9"/>
                            <w:p w14:paraId="372C45D3" w14:textId="77777777" w:rsidR="00D87BB9" w:rsidRDefault="00D87BB9" w:rsidP="000B4974">
                              <w:pPr>
                                <w:pStyle w:val="Caption"/>
                                <w:spacing w:after="0"/>
                              </w:pPr>
                              <w:r>
                                <w:t>Figure 4-3</w:t>
                              </w:r>
                              <w:r w:rsidRPr="004729BA">
                                <w:t xml:space="preserve">: </w:t>
                              </w:r>
                              <w:r>
                                <w:t>Time Triangulation – Khartoum Disaster Resilience Scorecard Results</w:t>
                              </w:r>
                            </w:p>
                            <w:p w14:paraId="387F8239" w14:textId="77777777" w:rsidR="00D87BB9" w:rsidRPr="004729BA" w:rsidRDefault="00D87BB9" w:rsidP="000B4974">
                              <w:pPr>
                                <w:pStyle w:val="Caption"/>
                                <w:spacing w:after="0"/>
                              </w:pPr>
                              <w:r>
                                <w:t>(Right - 1st Oct 2017) and (Left - 2ND April 2018)</w:t>
                              </w:r>
                            </w:p>
                            <w:p w14:paraId="0EB3A4FE" w14:textId="77777777" w:rsidR="00D87BB9" w:rsidRDefault="00D87BB9"/>
                            <w:p w14:paraId="1CCD6769" w14:textId="77777777" w:rsidR="00D87BB9" w:rsidRDefault="00D87BB9" w:rsidP="000B4974">
                              <w:pPr>
                                <w:pStyle w:val="Caption"/>
                                <w:spacing w:after="0"/>
                              </w:pPr>
                              <w:r>
                                <w:t>Figure 4-3</w:t>
                              </w:r>
                              <w:r w:rsidRPr="004729BA">
                                <w:t xml:space="preserve">: </w:t>
                              </w:r>
                              <w:r>
                                <w:t>Time Triangulation – Khartoum Disaster Resilience Scorecard Results</w:t>
                              </w:r>
                            </w:p>
                            <w:p w14:paraId="0F04F765" w14:textId="77777777" w:rsidR="00D87BB9" w:rsidRPr="004729BA" w:rsidRDefault="00D87BB9" w:rsidP="000B4974">
                              <w:pPr>
                                <w:pStyle w:val="Caption"/>
                                <w:spacing w:after="0"/>
                              </w:pPr>
                              <w:r>
                                <w:t>(Right - 1st Oct 2017) and (Left - 2ND April 2018)</w:t>
                              </w:r>
                            </w:p>
                            <w:p w14:paraId="4C93A5C6" w14:textId="77777777" w:rsidR="00D87BB9" w:rsidRDefault="00D87BB9"/>
                            <w:p w14:paraId="574B6CBA" w14:textId="77777777" w:rsidR="00D87BB9" w:rsidRDefault="00D87BB9" w:rsidP="000B4974">
                              <w:pPr>
                                <w:pStyle w:val="Caption"/>
                                <w:spacing w:after="0"/>
                              </w:pPr>
                              <w:r>
                                <w:t>Figure 4-3</w:t>
                              </w:r>
                              <w:r w:rsidRPr="004729BA">
                                <w:t xml:space="preserve">: </w:t>
                              </w:r>
                              <w:r>
                                <w:t>Time Triangulation – Khartoum Disaster Resilience Scorecard Results</w:t>
                              </w:r>
                            </w:p>
                            <w:p w14:paraId="03970692" w14:textId="77777777" w:rsidR="00D87BB9" w:rsidRPr="004729BA" w:rsidRDefault="00D87BB9" w:rsidP="000B4974">
                              <w:pPr>
                                <w:pStyle w:val="Caption"/>
                                <w:spacing w:after="0"/>
                              </w:pPr>
                              <w:r>
                                <w:t>(Right - 1st Oct 2017) and (Left - 2ND April 2018)</w:t>
                              </w:r>
                            </w:p>
                            <w:p w14:paraId="53E3D133" w14:textId="77777777" w:rsidR="00D87BB9" w:rsidRDefault="00D87BB9"/>
                            <w:p w14:paraId="65DD7A46" w14:textId="77777777" w:rsidR="00D87BB9" w:rsidRDefault="00D87BB9" w:rsidP="000B4974">
                              <w:pPr>
                                <w:pStyle w:val="Caption"/>
                                <w:spacing w:after="0"/>
                              </w:pPr>
                              <w:r>
                                <w:t>Figure 4-3</w:t>
                              </w:r>
                              <w:r w:rsidRPr="004729BA">
                                <w:t xml:space="preserve">: </w:t>
                              </w:r>
                              <w:r>
                                <w:t>Time Triangulation – Khartoum Disaster Resilience Scorecard Results</w:t>
                              </w:r>
                            </w:p>
                            <w:p w14:paraId="7CA8CD15" w14:textId="77777777" w:rsidR="00D87BB9" w:rsidRPr="004729BA" w:rsidRDefault="00D87BB9" w:rsidP="000B4974">
                              <w:pPr>
                                <w:pStyle w:val="Caption"/>
                                <w:spacing w:after="0"/>
                              </w:pPr>
                              <w:r>
                                <w:t>(Right - 1st Oct 2017) and (Left - 2ND April 2018)</w:t>
                              </w:r>
                            </w:p>
                            <w:p w14:paraId="72D08FEB" w14:textId="77777777" w:rsidR="00D87BB9" w:rsidRDefault="00D87BB9"/>
                            <w:p w14:paraId="462E1CC9" w14:textId="77777777" w:rsidR="00D87BB9" w:rsidRDefault="00D87BB9" w:rsidP="000B4974">
                              <w:pPr>
                                <w:pStyle w:val="Caption"/>
                                <w:spacing w:after="0"/>
                              </w:pPr>
                              <w:r>
                                <w:t>Figure 4-3</w:t>
                              </w:r>
                              <w:r w:rsidRPr="004729BA">
                                <w:t xml:space="preserve">: </w:t>
                              </w:r>
                              <w:r>
                                <w:t>Time Triangulation – Khartoum Disaster Resilience Scorecard Results</w:t>
                              </w:r>
                            </w:p>
                            <w:p w14:paraId="721332F1" w14:textId="77777777" w:rsidR="00D87BB9" w:rsidRPr="004729BA" w:rsidRDefault="00D87BB9" w:rsidP="000B4974">
                              <w:pPr>
                                <w:pStyle w:val="Caption"/>
                                <w:spacing w:after="0"/>
                              </w:pPr>
                              <w:r>
                                <w:t>(Right - 1st Oct 2017) and (Left - 2ND April 2018)</w:t>
                              </w:r>
                            </w:p>
                            <w:p w14:paraId="65964547" w14:textId="77777777" w:rsidR="00D87BB9" w:rsidRDefault="00D87BB9"/>
                            <w:p w14:paraId="50ECAD34" w14:textId="77777777" w:rsidR="00D87BB9" w:rsidRDefault="00D87BB9" w:rsidP="000B4974">
                              <w:pPr>
                                <w:pStyle w:val="Caption"/>
                                <w:spacing w:after="0"/>
                              </w:pPr>
                              <w:r>
                                <w:t>Figure 4-3</w:t>
                              </w:r>
                              <w:r w:rsidRPr="004729BA">
                                <w:t xml:space="preserve">: </w:t>
                              </w:r>
                              <w:r>
                                <w:t>Time Triangulation – Khartoum Disaster Resilience Scorecard Results</w:t>
                              </w:r>
                            </w:p>
                            <w:p w14:paraId="22BD79C3" w14:textId="77777777" w:rsidR="00D87BB9" w:rsidRPr="004729BA" w:rsidRDefault="00D87BB9" w:rsidP="000B4974">
                              <w:pPr>
                                <w:pStyle w:val="Caption"/>
                                <w:spacing w:after="0"/>
                              </w:pPr>
                              <w:r>
                                <w:t>(Right - 1st Oct 2017) and (Left - 2ND April 2018)</w:t>
                              </w:r>
                            </w:p>
                            <w:p w14:paraId="59F4E775" w14:textId="77777777" w:rsidR="00D87BB9" w:rsidRDefault="00D87BB9"/>
                            <w:p w14:paraId="2360677F" w14:textId="77777777" w:rsidR="00D87BB9" w:rsidRDefault="00D87BB9" w:rsidP="000B4974">
                              <w:pPr>
                                <w:pStyle w:val="Caption"/>
                                <w:spacing w:after="0"/>
                              </w:pPr>
                              <w:r>
                                <w:t>Figure 4-3</w:t>
                              </w:r>
                              <w:r w:rsidRPr="004729BA">
                                <w:t xml:space="preserve">: </w:t>
                              </w:r>
                              <w:r>
                                <w:t>Time Triangulation – Khartoum Disaster Resilience Scorecard Results</w:t>
                              </w:r>
                            </w:p>
                            <w:p w14:paraId="446F2D82" w14:textId="77777777" w:rsidR="00D87BB9" w:rsidRPr="004729BA" w:rsidRDefault="00D87BB9" w:rsidP="000B4974">
                              <w:pPr>
                                <w:pStyle w:val="Caption"/>
                                <w:spacing w:after="0"/>
                              </w:pPr>
                              <w:r>
                                <w:t>(Right - 1st Oct 2017) and (Left - 2ND April 2018)</w:t>
                              </w:r>
                            </w:p>
                            <w:p w14:paraId="78319ACE" w14:textId="77777777" w:rsidR="00D87BB9" w:rsidRDefault="00D87BB9"/>
                            <w:p w14:paraId="220CD516" w14:textId="77777777" w:rsidR="00D87BB9" w:rsidRDefault="00D87BB9" w:rsidP="000B4974">
                              <w:pPr>
                                <w:pStyle w:val="Caption"/>
                                <w:spacing w:after="0"/>
                              </w:pPr>
                              <w:r>
                                <w:t>Figure 4-3</w:t>
                              </w:r>
                              <w:r w:rsidRPr="004729BA">
                                <w:t xml:space="preserve">: </w:t>
                              </w:r>
                              <w:r>
                                <w:t>Time Triangulation – Khartoum Disaster Resilience Scorecard Results</w:t>
                              </w:r>
                            </w:p>
                            <w:p w14:paraId="61577765" w14:textId="77777777" w:rsidR="00D87BB9" w:rsidRPr="004729BA" w:rsidRDefault="00D87BB9" w:rsidP="000B4974">
                              <w:pPr>
                                <w:pStyle w:val="Caption"/>
                                <w:spacing w:after="0"/>
                              </w:pPr>
                              <w:r>
                                <w:t>(Right - 1st Oct 2017) and (Left - 2ND April 2018)</w:t>
                              </w:r>
                            </w:p>
                            <w:p w14:paraId="738C45B0" w14:textId="77777777" w:rsidR="00D87BB9" w:rsidRDefault="00D87BB9"/>
                            <w:p w14:paraId="675A75A2" w14:textId="77777777" w:rsidR="00D87BB9" w:rsidRDefault="00D87BB9" w:rsidP="000B4974">
                              <w:pPr>
                                <w:pStyle w:val="Caption"/>
                                <w:spacing w:after="0"/>
                              </w:pPr>
                              <w:r>
                                <w:t>Figure 4-3</w:t>
                              </w:r>
                              <w:r w:rsidRPr="004729BA">
                                <w:t xml:space="preserve">: </w:t>
                              </w:r>
                              <w:r>
                                <w:t>Time Triangulation – Khartoum Disaster Resilience Scorecard Results</w:t>
                              </w:r>
                            </w:p>
                            <w:p w14:paraId="145FBC11" w14:textId="77777777" w:rsidR="00D87BB9" w:rsidRPr="004729BA" w:rsidRDefault="00D87BB9" w:rsidP="000B4974">
                              <w:pPr>
                                <w:pStyle w:val="Caption"/>
                                <w:spacing w:after="0"/>
                              </w:pPr>
                              <w:r>
                                <w:t>(Right - 1st Oct 2017) and (Left - 2ND April 2018)</w:t>
                              </w:r>
                            </w:p>
                            <w:p w14:paraId="37BEA773" w14:textId="77777777" w:rsidR="00D87BB9" w:rsidRDefault="00D87BB9"/>
                            <w:p w14:paraId="282AC75D" w14:textId="77777777" w:rsidR="00D87BB9" w:rsidRDefault="00D87BB9" w:rsidP="000B4974">
                              <w:pPr>
                                <w:pStyle w:val="Caption"/>
                                <w:spacing w:after="0"/>
                              </w:pPr>
                              <w:r>
                                <w:t>Figure 4-3</w:t>
                              </w:r>
                              <w:r w:rsidRPr="004729BA">
                                <w:t xml:space="preserve">: </w:t>
                              </w:r>
                              <w:r>
                                <w:t>Time Triangulation – Khartoum Disaster Resilience Scorecard Results</w:t>
                              </w:r>
                            </w:p>
                            <w:p w14:paraId="0C2EF36F" w14:textId="77777777" w:rsidR="00D87BB9" w:rsidRPr="004729BA" w:rsidRDefault="00D87BB9" w:rsidP="000B4974">
                              <w:pPr>
                                <w:pStyle w:val="Caption"/>
                                <w:spacing w:after="0"/>
                              </w:pPr>
                              <w:r>
                                <w:t>(Right - 1st Oct 2017) and (Left - 2ND April 2018)</w:t>
                              </w:r>
                            </w:p>
                            <w:p w14:paraId="003DA918" w14:textId="77777777" w:rsidR="00D87BB9" w:rsidRDefault="00D87BB9"/>
                            <w:p w14:paraId="588CA0EF" w14:textId="77777777" w:rsidR="00D87BB9" w:rsidRDefault="00D87BB9" w:rsidP="000B4974">
                              <w:pPr>
                                <w:pStyle w:val="Caption"/>
                                <w:spacing w:after="0"/>
                              </w:pPr>
                              <w:r>
                                <w:t>Figure 4-3</w:t>
                              </w:r>
                              <w:r w:rsidRPr="004729BA">
                                <w:t xml:space="preserve">: </w:t>
                              </w:r>
                              <w:r>
                                <w:t>Time Triangulation – Khartoum Disaster Resilience Scorecard Results</w:t>
                              </w:r>
                            </w:p>
                            <w:p w14:paraId="2606D8E7" w14:textId="77777777" w:rsidR="00D87BB9" w:rsidRPr="004729BA" w:rsidRDefault="00D87BB9" w:rsidP="000B4974">
                              <w:pPr>
                                <w:pStyle w:val="Caption"/>
                                <w:spacing w:after="0"/>
                              </w:pPr>
                              <w:r>
                                <w:t>(Right - 1st Oct 2017) and (Left - 2ND April 2018)</w:t>
                              </w:r>
                            </w:p>
                            <w:p w14:paraId="6FBBE33E" w14:textId="77777777" w:rsidR="00D87BB9" w:rsidRDefault="00D87BB9"/>
                            <w:p w14:paraId="66680F3D" w14:textId="1C067F54"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11D762B" w14:textId="77777777" w:rsidR="00D87BB9" w:rsidRDefault="00D87BB9" w:rsidP="00011DC1"/>
                            <w:p w14:paraId="224B35C0"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A59D055" w14:textId="77777777" w:rsidR="00D87BB9" w:rsidRDefault="00D87BB9" w:rsidP="00011DC1"/>
                            <w:p w14:paraId="229A0E98" w14:textId="77777777" w:rsidR="00D87BB9" w:rsidRDefault="00D87BB9" w:rsidP="00011DC1">
                              <w:pPr>
                                <w:pStyle w:val="Caption"/>
                                <w:spacing w:after="0"/>
                              </w:pPr>
                              <w:r>
                                <w:t>Figure 4-3</w:t>
                              </w:r>
                              <w:r w:rsidRPr="004729BA">
                                <w:t xml:space="preserve">: </w:t>
                              </w:r>
                              <w:r>
                                <w:t>Time Triangulation – Khartoum Disaster Resilience Scorecard Results</w:t>
                              </w:r>
                            </w:p>
                            <w:p w14:paraId="0B2E9C29" w14:textId="77777777" w:rsidR="00D87BB9" w:rsidRPr="004729BA" w:rsidRDefault="00D87BB9" w:rsidP="00011DC1">
                              <w:pPr>
                                <w:pStyle w:val="Caption"/>
                                <w:spacing w:after="0"/>
                              </w:pPr>
                              <w:r>
                                <w:t>(Right - 1st Oct 2017) and (Left - 2ND April 2018)</w:t>
                              </w:r>
                            </w:p>
                            <w:p w14:paraId="16299A8D" w14:textId="77777777" w:rsidR="00D87BB9" w:rsidRDefault="00D87BB9" w:rsidP="00011DC1"/>
                            <w:p w14:paraId="551ADBE7"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2730E1B" w14:textId="77777777" w:rsidR="00D87BB9" w:rsidRDefault="00D87BB9" w:rsidP="00011DC1"/>
                            <w:p w14:paraId="12F0C57A"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9D49E7B" w14:textId="77777777" w:rsidR="00D87BB9" w:rsidRDefault="00D87BB9" w:rsidP="00011DC1"/>
                            <w:p w14:paraId="2CD0B844" w14:textId="77777777" w:rsidR="00D87BB9" w:rsidRDefault="00D87BB9" w:rsidP="00011DC1">
                              <w:pPr>
                                <w:pStyle w:val="Caption"/>
                                <w:spacing w:after="0"/>
                              </w:pPr>
                              <w:r>
                                <w:t>Figure 4-3</w:t>
                              </w:r>
                              <w:r w:rsidRPr="004729BA">
                                <w:t xml:space="preserve">: </w:t>
                              </w:r>
                              <w:r>
                                <w:t>Time Triangulation – Khartoum Disaster Resilience Scorecard Results</w:t>
                              </w:r>
                            </w:p>
                            <w:p w14:paraId="5E39CB8A" w14:textId="77777777" w:rsidR="00D87BB9" w:rsidRPr="004729BA" w:rsidRDefault="00D87BB9" w:rsidP="00011DC1">
                              <w:pPr>
                                <w:pStyle w:val="Caption"/>
                                <w:spacing w:after="0"/>
                              </w:pPr>
                              <w:r>
                                <w:t>(Right - 1st Oct 2017) and (Left - 2ND April 2018)</w:t>
                              </w:r>
                            </w:p>
                            <w:p w14:paraId="6A4247DE" w14:textId="77777777" w:rsidR="00D87BB9" w:rsidRDefault="00D87BB9" w:rsidP="00011DC1"/>
                            <w:p w14:paraId="0BCC0E95" w14:textId="77777777" w:rsidR="00D87BB9" w:rsidRDefault="00D87BB9" w:rsidP="00011DC1">
                              <w:pPr>
                                <w:pStyle w:val="Caption"/>
                                <w:spacing w:after="0"/>
                              </w:pPr>
                              <w:r>
                                <w:t>Figure 4-3</w:t>
                              </w:r>
                              <w:r w:rsidRPr="004729BA">
                                <w:t xml:space="preserve">: </w:t>
                              </w:r>
                              <w:r>
                                <w:t>Time Triangulation – Khartoum Disaster Resilience Scorecard Results</w:t>
                              </w:r>
                            </w:p>
                            <w:p w14:paraId="2E581211" w14:textId="77777777" w:rsidR="00D87BB9" w:rsidRPr="004729BA" w:rsidRDefault="00D87BB9" w:rsidP="00011DC1">
                              <w:pPr>
                                <w:pStyle w:val="Caption"/>
                                <w:spacing w:after="0"/>
                              </w:pPr>
                              <w:r>
                                <w:t>(Right - 1st Oct 2017) and (Left - 2ND April 2018)</w:t>
                              </w:r>
                            </w:p>
                            <w:p w14:paraId="03B9E8E7" w14:textId="77777777" w:rsidR="00D87BB9" w:rsidRDefault="00D87BB9" w:rsidP="00011DC1"/>
                            <w:p w14:paraId="0E28876A" w14:textId="77777777" w:rsidR="00D87BB9" w:rsidRDefault="00D87BB9" w:rsidP="00011DC1">
                              <w:pPr>
                                <w:pStyle w:val="Caption"/>
                                <w:spacing w:after="0"/>
                              </w:pPr>
                              <w:r>
                                <w:t>Figure 4-3</w:t>
                              </w:r>
                              <w:r w:rsidRPr="004729BA">
                                <w:t xml:space="preserve">: </w:t>
                              </w:r>
                              <w:r>
                                <w:t>Time Triangulation – Khartoum Disaster Resilience Scorecard Results</w:t>
                              </w:r>
                            </w:p>
                            <w:p w14:paraId="43DFA867" w14:textId="77777777" w:rsidR="00D87BB9" w:rsidRPr="004729BA" w:rsidRDefault="00D87BB9" w:rsidP="00011DC1">
                              <w:pPr>
                                <w:pStyle w:val="Caption"/>
                                <w:spacing w:after="0"/>
                              </w:pPr>
                              <w:r>
                                <w:t>(Right - 1st Oct 2017) and (Left - 2ND April 2018)</w:t>
                              </w:r>
                            </w:p>
                            <w:p w14:paraId="764C486A" w14:textId="77777777" w:rsidR="00D87BB9" w:rsidRDefault="00D87BB9" w:rsidP="00011DC1"/>
                            <w:p w14:paraId="6782F1E8"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5874499" w14:textId="77777777" w:rsidR="00D87BB9" w:rsidRDefault="00D87BB9" w:rsidP="00011DC1"/>
                            <w:p w14:paraId="515F69F6"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470EE0A" w14:textId="77777777" w:rsidR="00D87BB9" w:rsidRDefault="00D87BB9" w:rsidP="00011DC1"/>
                            <w:p w14:paraId="0B68D026" w14:textId="77777777" w:rsidR="00D87BB9" w:rsidRDefault="00D87BB9" w:rsidP="00011DC1">
                              <w:pPr>
                                <w:pStyle w:val="Caption"/>
                                <w:spacing w:after="0"/>
                              </w:pPr>
                              <w:r>
                                <w:t>Figure 4-3</w:t>
                              </w:r>
                              <w:r w:rsidRPr="004729BA">
                                <w:t xml:space="preserve">: </w:t>
                              </w:r>
                              <w:r>
                                <w:t>Time Triangulation – Khartoum Disaster Resilience Scorecard Results</w:t>
                              </w:r>
                            </w:p>
                            <w:p w14:paraId="4F060577" w14:textId="77777777" w:rsidR="00D87BB9" w:rsidRPr="004729BA" w:rsidRDefault="00D87BB9" w:rsidP="00011DC1">
                              <w:pPr>
                                <w:pStyle w:val="Caption"/>
                                <w:spacing w:after="0"/>
                              </w:pPr>
                              <w:r>
                                <w:t>(Right - 1st Oct 2017) and (Left - 2ND April 2018)</w:t>
                              </w:r>
                            </w:p>
                            <w:p w14:paraId="350C80E5" w14:textId="77777777" w:rsidR="00D87BB9" w:rsidRDefault="00D87BB9" w:rsidP="00011DC1"/>
                            <w:p w14:paraId="3BB9A2CA"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BA6F1CD" w14:textId="77777777" w:rsidR="00D87BB9" w:rsidRDefault="00D87BB9" w:rsidP="00011DC1"/>
                            <w:p w14:paraId="2E973E2F"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B395C73" w14:textId="77777777" w:rsidR="00D87BB9" w:rsidRDefault="00D87BB9" w:rsidP="00011DC1"/>
                            <w:p w14:paraId="629C9DA3" w14:textId="77777777" w:rsidR="00D87BB9" w:rsidRDefault="00D87BB9" w:rsidP="00011DC1">
                              <w:pPr>
                                <w:pStyle w:val="Caption"/>
                                <w:spacing w:after="0"/>
                              </w:pPr>
                              <w:r>
                                <w:t>Figure 4-3</w:t>
                              </w:r>
                              <w:r w:rsidRPr="004729BA">
                                <w:t xml:space="preserve">: </w:t>
                              </w:r>
                              <w:r>
                                <w:t>Time Triangulation – Khartoum Disaster Resilience Scorecard Results</w:t>
                              </w:r>
                            </w:p>
                            <w:p w14:paraId="2D586BC7" w14:textId="77777777" w:rsidR="00D87BB9" w:rsidRPr="004729BA" w:rsidRDefault="00D87BB9" w:rsidP="00011DC1">
                              <w:pPr>
                                <w:pStyle w:val="Caption"/>
                                <w:spacing w:after="0"/>
                              </w:pPr>
                              <w:r>
                                <w:t>(Right - 1st Oct 2017) and (Left - 2ND April 2018)</w:t>
                              </w:r>
                            </w:p>
                            <w:p w14:paraId="342B8AE9" w14:textId="77777777" w:rsidR="00D87BB9" w:rsidRDefault="00D87BB9" w:rsidP="00011DC1"/>
                            <w:p w14:paraId="057CC96A" w14:textId="77777777" w:rsidR="00D87BB9" w:rsidRDefault="00D87BB9" w:rsidP="00011DC1">
                              <w:pPr>
                                <w:pStyle w:val="Caption"/>
                                <w:spacing w:after="0"/>
                              </w:pPr>
                              <w:r>
                                <w:t>Figure 4-3</w:t>
                              </w:r>
                              <w:r w:rsidRPr="004729BA">
                                <w:t xml:space="preserve">: </w:t>
                              </w:r>
                              <w:r>
                                <w:t>Time Triangulation – Khartoum Disaster Resilience Scorecard Results</w:t>
                              </w:r>
                            </w:p>
                            <w:p w14:paraId="1F47A6E6" w14:textId="77777777" w:rsidR="00D87BB9" w:rsidRPr="004729BA" w:rsidRDefault="00D87BB9" w:rsidP="00011DC1">
                              <w:pPr>
                                <w:pStyle w:val="Caption"/>
                                <w:spacing w:after="0"/>
                              </w:pPr>
                              <w:r>
                                <w:t>(Right - 1st Oct 2017) and (Left - 2ND April 2018)</w:t>
                              </w:r>
                            </w:p>
                            <w:p w14:paraId="1ADA92A9" w14:textId="77777777" w:rsidR="00D87BB9" w:rsidRDefault="00D87BB9" w:rsidP="00011DC1"/>
                            <w:p w14:paraId="4E390D59" w14:textId="77777777" w:rsidR="00D87BB9" w:rsidRDefault="00D87BB9" w:rsidP="00011DC1">
                              <w:pPr>
                                <w:pStyle w:val="Caption"/>
                                <w:spacing w:after="0"/>
                              </w:pPr>
                              <w:r>
                                <w:t>Figure 4-3</w:t>
                              </w:r>
                              <w:r w:rsidRPr="004729BA">
                                <w:t xml:space="preserve">: </w:t>
                              </w:r>
                              <w:r>
                                <w:t>Time Triangulation – Khartoum Disaster Resilience Scorecard Results</w:t>
                              </w:r>
                            </w:p>
                            <w:p w14:paraId="7DC1F2C2" w14:textId="77777777" w:rsidR="00D87BB9" w:rsidRPr="004729BA" w:rsidRDefault="00D87BB9" w:rsidP="00011DC1">
                              <w:pPr>
                                <w:pStyle w:val="Caption"/>
                                <w:spacing w:after="0"/>
                              </w:pPr>
                              <w:r>
                                <w:t>(Right - 1st Oct 2017) and (Left - 2ND April 2018)</w:t>
                              </w:r>
                            </w:p>
                            <w:p w14:paraId="148AFE1B" w14:textId="77777777" w:rsidR="00D87BB9" w:rsidRDefault="00D87BB9" w:rsidP="00011DC1"/>
                            <w:p w14:paraId="33430E94" w14:textId="77777777" w:rsidR="00D87BB9" w:rsidRDefault="00D87BB9" w:rsidP="00011DC1">
                              <w:pPr>
                                <w:pStyle w:val="Caption"/>
                                <w:spacing w:after="0"/>
                              </w:pPr>
                              <w:r>
                                <w:t>Figure 4-3</w:t>
                              </w:r>
                              <w:r w:rsidRPr="004729BA">
                                <w:t xml:space="preserve">: </w:t>
                              </w:r>
                              <w:r>
                                <w:t>Time Triangulation – Khartoum Disaster Resilience Scorecard Results</w:t>
                              </w:r>
                            </w:p>
                            <w:p w14:paraId="2E930328" w14:textId="77777777" w:rsidR="00D87BB9" w:rsidRPr="004729BA" w:rsidRDefault="00D87BB9" w:rsidP="00011DC1">
                              <w:pPr>
                                <w:pStyle w:val="Caption"/>
                                <w:spacing w:after="0"/>
                              </w:pPr>
                              <w:r>
                                <w:t>(Right - 1st Oct 2017) and (Left - 2ND April 2018)</w:t>
                              </w:r>
                            </w:p>
                            <w:p w14:paraId="58ECE2A2" w14:textId="77777777" w:rsidR="00D87BB9" w:rsidRDefault="00D87BB9" w:rsidP="00011DC1"/>
                            <w:p w14:paraId="12BF372C" w14:textId="77777777" w:rsidR="00D87BB9" w:rsidRDefault="00D87BB9" w:rsidP="00011DC1">
                              <w:pPr>
                                <w:pStyle w:val="Caption"/>
                                <w:spacing w:after="0"/>
                              </w:pPr>
                              <w:r>
                                <w:t>Figure 4-3</w:t>
                              </w:r>
                              <w:r w:rsidRPr="004729BA">
                                <w:t xml:space="preserve">: </w:t>
                              </w:r>
                              <w:r>
                                <w:t>Time Triangulation – Khartoum Disaster Resilience Scorecard Results</w:t>
                              </w:r>
                            </w:p>
                            <w:p w14:paraId="4CB4500D" w14:textId="77777777" w:rsidR="00D87BB9" w:rsidRPr="004729BA" w:rsidRDefault="00D87BB9" w:rsidP="00011DC1">
                              <w:pPr>
                                <w:pStyle w:val="Caption"/>
                                <w:spacing w:after="0"/>
                              </w:pPr>
                              <w:r>
                                <w:t>(Right - 1st Oct 2017) and (Left - 2ND April 2018)</w:t>
                              </w:r>
                            </w:p>
                            <w:p w14:paraId="3C6FDDFC" w14:textId="77777777" w:rsidR="00D87BB9" w:rsidRDefault="00D87BB9" w:rsidP="00011DC1"/>
                            <w:p w14:paraId="2AA3EF87" w14:textId="77777777" w:rsidR="00D87BB9" w:rsidRDefault="00D87BB9" w:rsidP="00011DC1">
                              <w:pPr>
                                <w:pStyle w:val="Caption"/>
                                <w:spacing w:after="0"/>
                              </w:pPr>
                              <w:r>
                                <w:t>Figure 4-3</w:t>
                              </w:r>
                              <w:r w:rsidRPr="004729BA">
                                <w:t xml:space="preserve">: </w:t>
                              </w:r>
                              <w:r>
                                <w:t>Time Triangulation – Khartoum Disaster Resilience Scorecard Results</w:t>
                              </w:r>
                            </w:p>
                            <w:p w14:paraId="6E28E5DB" w14:textId="77777777" w:rsidR="00D87BB9" w:rsidRPr="004729BA" w:rsidRDefault="00D87BB9" w:rsidP="00011DC1">
                              <w:pPr>
                                <w:pStyle w:val="Caption"/>
                                <w:spacing w:after="0"/>
                              </w:pPr>
                              <w:r>
                                <w:t>(Right - 1st Oct 2017) and (Left - 2ND April 2018)</w:t>
                              </w:r>
                            </w:p>
                            <w:p w14:paraId="3206FE44" w14:textId="77777777" w:rsidR="00D87BB9" w:rsidRDefault="00D87BB9" w:rsidP="00011DC1"/>
                            <w:p w14:paraId="51554C58" w14:textId="77777777" w:rsidR="00D87BB9" w:rsidRDefault="00D87BB9" w:rsidP="00011DC1">
                              <w:pPr>
                                <w:pStyle w:val="Caption"/>
                                <w:spacing w:after="0"/>
                              </w:pPr>
                              <w:r>
                                <w:t>Figure 4-3</w:t>
                              </w:r>
                              <w:r w:rsidRPr="004729BA">
                                <w:t xml:space="preserve">: </w:t>
                              </w:r>
                              <w:r>
                                <w:t>Time Triangulation – Khartoum Disaster Resilience Scorecard Results</w:t>
                              </w:r>
                            </w:p>
                            <w:p w14:paraId="505EBD69" w14:textId="77777777" w:rsidR="00D87BB9" w:rsidRPr="004729BA" w:rsidRDefault="00D87BB9" w:rsidP="00011DC1">
                              <w:pPr>
                                <w:pStyle w:val="Caption"/>
                                <w:spacing w:after="0"/>
                              </w:pPr>
                              <w:r>
                                <w:t>(Right - 1st Oct 2017) and (Left - 2ND April 2018)</w:t>
                              </w:r>
                            </w:p>
                            <w:p w14:paraId="5D953F22" w14:textId="77777777" w:rsidR="00D87BB9" w:rsidRDefault="00D87BB9" w:rsidP="00011DC1"/>
                            <w:p w14:paraId="41A3DAF6"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613E084" w14:textId="77777777" w:rsidR="00D87BB9" w:rsidRDefault="00D87BB9" w:rsidP="00011DC1"/>
                            <w:p w14:paraId="0398F6EE"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E45CD2C" w14:textId="77777777" w:rsidR="00D87BB9" w:rsidRDefault="00D87BB9" w:rsidP="00011DC1"/>
                            <w:p w14:paraId="76DCDA1D" w14:textId="77777777" w:rsidR="00D87BB9" w:rsidRDefault="00D87BB9" w:rsidP="00011DC1">
                              <w:pPr>
                                <w:pStyle w:val="Caption"/>
                                <w:spacing w:after="0"/>
                              </w:pPr>
                              <w:r>
                                <w:t>Figure 4-3</w:t>
                              </w:r>
                              <w:r w:rsidRPr="004729BA">
                                <w:t xml:space="preserve">: </w:t>
                              </w:r>
                              <w:r>
                                <w:t>Time Triangulation – Khartoum Disaster Resilience Scorecard Results</w:t>
                              </w:r>
                            </w:p>
                            <w:p w14:paraId="11A86F2B" w14:textId="77777777" w:rsidR="00D87BB9" w:rsidRPr="004729BA" w:rsidRDefault="00D87BB9" w:rsidP="00011DC1">
                              <w:pPr>
                                <w:pStyle w:val="Caption"/>
                                <w:spacing w:after="0"/>
                              </w:pPr>
                              <w:r>
                                <w:t>(Right - 1st Oct 2017) and (Left - 2ND April 2018)</w:t>
                              </w:r>
                            </w:p>
                            <w:p w14:paraId="05BD7601" w14:textId="77777777" w:rsidR="00D87BB9" w:rsidRDefault="00D87BB9" w:rsidP="00011DC1"/>
                            <w:p w14:paraId="5064AC60"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135B890" w14:textId="77777777" w:rsidR="00D87BB9" w:rsidRDefault="00D87BB9" w:rsidP="00011DC1"/>
                            <w:p w14:paraId="44F65669"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95DDBC7" w14:textId="77777777" w:rsidR="00D87BB9" w:rsidRDefault="00D87BB9" w:rsidP="00011DC1"/>
                            <w:p w14:paraId="60C52EC4" w14:textId="77777777" w:rsidR="00D87BB9" w:rsidRDefault="00D87BB9" w:rsidP="00011DC1">
                              <w:pPr>
                                <w:pStyle w:val="Caption"/>
                                <w:spacing w:after="0"/>
                              </w:pPr>
                              <w:r>
                                <w:t>Figure 4-3</w:t>
                              </w:r>
                              <w:r w:rsidRPr="004729BA">
                                <w:t xml:space="preserve">: </w:t>
                              </w:r>
                              <w:r>
                                <w:t>Time Triangulation – Khartoum Disaster Resilience Scorecard Results</w:t>
                              </w:r>
                            </w:p>
                            <w:p w14:paraId="07A00E5E" w14:textId="77777777" w:rsidR="00D87BB9" w:rsidRPr="004729BA" w:rsidRDefault="00D87BB9" w:rsidP="00011DC1">
                              <w:pPr>
                                <w:pStyle w:val="Caption"/>
                                <w:spacing w:after="0"/>
                              </w:pPr>
                              <w:r>
                                <w:t>(Right - 1st Oct 2017) and (Left - 2ND April 2018)</w:t>
                              </w:r>
                            </w:p>
                            <w:p w14:paraId="2253D49D" w14:textId="77777777" w:rsidR="00D87BB9" w:rsidRDefault="00D87BB9" w:rsidP="00011DC1"/>
                            <w:p w14:paraId="051041D0" w14:textId="77777777" w:rsidR="00D87BB9" w:rsidRDefault="00D87BB9" w:rsidP="00011DC1">
                              <w:pPr>
                                <w:pStyle w:val="Caption"/>
                                <w:spacing w:after="0"/>
                              </w:pPr>
                              <w:r>
                                <w:t>Figure 4-3</w:t>
                              </w:r>
                              <w:r w:rsidRPr="004729BA">
                                <w:t xml:space="preserve">: </w:t>
                              </w:r>
                              <w:r>
                                <w:t>Time Triangulation – Khartoum Disaster Resilience Scorecard Results</w:t>
                              </w:r>
                            </w:p>
                            <w:p w14:paraId="5BB97392" w14:textId="77777777" w:rsidR="00D87BB9" w:rsidRPr="004729BA" w:rsidRDefault="00D87BB9" w:rsidP="00011DC1">
                              <w:pPr>
                                <w:pStyle w:val="Caption"/>
                                <w:spacing w:after="0"/>
                              </w:pPr>
                              <w:r>
                                <w:t>(Right - 1st Oct 2017) and (Left - 2ND April 2018)</w:t>
                              </w:r>
                            </w:p>
                            <w:p w14:paraId="74938BEA" w14:textId="77777777" w:rsidR="00D87BB9" w:rsidRDefault="00D87BB9" w:rsidP="00011DC1"/>
                            <w:p w14:paraId="5B6B9514" w14:textId="77777777" w:rsidR="00D87BB9" w:rsidRDefault="00D87BB9" w:rsidP="00011DC1">
                              <w:pPr>
                                <w:pStyle w:val="Caption"/>
                                <w:spacing w:after="0"/>
                              </w:pPr>
                              <w:r>
                                <w:t>Figure 4-3</w:t>
                              </w:r>
                              <w:r w:rsidRPr="004729BA">
                                <w:t xml:space="preserve">: </w:t>
                              </w:r>
                              <w:r>
                                <w:t>Time Triangulation – Khartoum Disaster Resilience Scorecard Results</w:t>
                              </w:r>
                            </w:p>
                            <w:p w14:paraId="494310E2" w14:textId="77777777" w:rsidR="00D87BB9" w:rsidRPr="004729BA" w:rsidRDefault="00D87BB9" w:rsidP="00011DC1">
                              <w:pPr>
                                <w:pStyle w:val="Caption"/>
                                <w:spacing w:after="0"/>
                              </w:pPr>
                              <w:r>
                                <w:t>(Right - 1st Oct 2017) and (Left - 2ND April 2018)</w:t>
                              </w:r>
                            </w:p>
                            <w:p w14:paraId="2CEB882B" w14:textId="77777777" w:rsidR="00D87BB9" w:rsidRDefault="00D87BB9" w:rsidP="00011DC1"/>
                            <w:p w14:paraId="62D399D5"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AC173C4" w14:textId="77777777" w:rsidR="00D87BB9" w:rsidRDefault="00D87BB9" w:rsidP="00011DC1"/>
                            <w:p w14:paraId="1A831BEB"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2D2C78F" w14:textId="77777777" w:rsidR="00D87BB9" w:rsidRDefault="00D87BB9" w:rsidP="00011DC1"/>
                            <w:p w14:paraId="5B3E93D6" w14:textId="77777777" w:rsidR="00D87BB9" w:rsidRDefault="00D87BB9" w:rsidP="00011DC1">
                              <w:pPr>
                                <w:pStyle w:val="Caption"/>
                                <w:spacing w:after="0"/>
                              </w:pPr>
                              <w:r>
                                <w:t>Figure 4-3</w:t>
                              </w:r>
                              <w:r w:rsidRPr="004729BA">
                                <w:t xml:space="preserve">: </w:t>
                              </w:r>
                              <w:r>
                                <w:t>Time Triangulation – Khartoum Disaster Resilience Scorecard Results</w:t>
                              </w:r>
                            </w:p>
                            <w:p w14:paraId="0ABA5F3F" w14:textId="77777777" w:rsidR="00D87BB9" w:rsidRPr="004729BA" w:rsidRDefault="00D87BB9" w:rsidP="00011DC1">
                              <w:pPr>
                                <w:pStyle w:val="Caption"/>
                                <w:spacing w:after="0"/>
                              </w:pPr>
                              <w:r>
                                <w:t>(Right - 1st Oct 2017) and (Left - 2ND April 2018)</w:t>
                              </w:r>
                            </w:p>
                            <w:p w14:paraId="2AE4B9F2" w14:textId="77777777" w:rsidR="00D87BB9" w:rsidRDefault="00D87BB9" w:rsidP="00011DC1"/>
                            <w:p w14:paraId="23BE4C63" w14:textId="7975635D"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68532C7" w14:textId="77777777" w:rsidR="00D87BB9" w:rsidRDefault="00D87BB9" w:rsidP="00011DC1"/>
                            <w:p w14:paraId="4EF9DAB4"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bookmarkEnd w:id="44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2" name="Picture 32"/>
                          <pic:cNvPicPr>
                            <a:picLocks noChangeAspect="1"/>
                          </pic:cNvPicPr>
                        </pic:nvPicPr>
                        <pic:blipFill rotWithShape="1">
                          <a:blip r:embed="rId170" cstate="print">
                            <a:extLst>
                              <a:ext uri="{28A0092B-C50C-407E-A947-70E740481C1C}">
                                <a14:useLocalDpi xmlns:a14="http://schemas.microsoft.com/office/drawing/2010/main" val="0"/>
                              </a:ext>
                            </a:extLst>
                          </a:blip>
                          <a:srcRect r="6084" b="9504"/>
                          <a:stretch/>
                        </pic:blipFill>
                        <pic:spPr bwMode="auto">
                          <a:xfrm>
                            <a:off x="0" y="450308"/>
                            <a:ext cx="5468379" cy="2602998"/>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A19A4BF" id="Group 184" o:spid="_x0000_s1130" style="position:absolute;margin-left:0;margin-top:196.3pt;width:430.5pt;height:250.3pt;z-index:252521472;mso-position-horizontal:left;mso-position-horizontal-relative:margin;mso-position-vertical-relative:text;mso-width-relative:margin;mso-height-relative:margin" coordorigin=",-1261" coordsize="54683,317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">
                <v:shape id="Text Box 7504" o:spid="_x0000_s1131" type="#_x0000_t202" style="position:absolute;left:1364;top:-1261;width:51207;height:4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" filled="f" stroked="f" strokeweight=".5pt">
                  <v:path arrowok="t"/>
                  <v:textbox>
                    <w:txbxContent>
                      <w:p w14:paraId="2E57C9AC" w14:textId="77777777" w:rsidR="00D87BB9" w:rsidRPr="004729BA" w:rsidRDefault="00D87BB9" w:rsidP="00011DC1">
                        <w:pPr>
                          <w:pStyle w:val="Caption"/>
                        </w:pPr>
                        <w:bookmarkStart w:id="448" w:name="_Toc20738170"/>
                        <w:r>
                          <w:t>Figure 4-2</w:t>
                        </w:r>
                        <w:r w:rsidRPr="004729BA">
                          <w:t xml:space="preserve">: </w:t>
                        </w:r>
                        <w:r>
                          <w:t>Dimensions of Research Philosophy: Bringing it all together (Sexton,2002) (Cited in Egbu,2018)</w:t>
                        </w:r>
                      </w:p>
                      <w:p w14:paraId="78E0924A" w14:textId="77777777" w:rsidR="00D87BB9" w:rsidRDefault="00D87BB9" w:rsidP="00011DC1"/>
                      <w:p w14:paraId="5A5913AC"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65491D1" w14:textId="77777777" w:rsidR="00D87BB9" w:rsidRDefault="00D87BB9" w:rsidP="00011DC1"/>
                      <w:p w14:paraId="156ABAB9" w14:textId="77777777" w:rsidR="00D87BB9" w:rsidRDefault="00D87BB9" w:rsidP="00011DC1">
                        <w:pPr>
                          <w:pStyle w:val="Caption"/>
                          <w:spacing w:after="0"/>
                        </w:pPr>
                        <w:r>
                          <w:t>Figure 4-3</w:t>
                        </w:r>
                        <w:r w:rsidRPr="004729BA">
                          <w:t xml:space="preserve">: </w:t>
                        </w:r>
                        <w:r>
                          <w:t>Time Triangulation – Khartoum Disaster Resilience Scorecard Results</w:t>
                        </w:r>
                      </w:p>
                      <w:p w14:paraId="3A89FCBC" w14:textId="77777777" w:rsidR="00D87BB9" w:rsidRPr="004729BA" w:rsidRDefault="00D87BB9" w:rsidP="00011DC1">
                        <w:pPr>
                          <w:pStyle w:val="Caption"/>
                          <w:spacing w:after="0"/>
                        </w:pPr>
                        <w:r>
                          <w:t>(Right - 1st Oct 2017) and (Left - 2ND April 2018)</w:t>
                        </w:r>
                      </w:p>
                      <w:p w14:paraId="5AB1949B" w14:textId="77777777" w:rsidR="00D87BB9" w:rsidRDefault="00D87BB9" w:rsidP="00011DC1"/>
                      <w:p w14:paraId="699EF61E"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254C7C0" w14:textId="77777777" w:rsidR="00D87BB9" w:rsidRDefault="00D87BB9" w:rsidP="00011DC1"/>
                      <w:p w14:paraId="597FC4F9"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5B47574" w14:textId="77777777" w:rsidR="00D87BB9" w:rsidRDefault="00D87BB9" w:rsidP="00011DC1"/>
                      <w:p w14:paraId="470A9352" w14:textId="77777777" w:rsidR="00D87BB9" w:rsidRDefault="00D87BB9" w:rsidP="00011DC1">
                        <w:pPr>
                          <w:pStyle w:val="Caption"/>
                          <w:spacing w:after="0"/>
                        </w:pPr>
                        <w:r>
                          <w:t>Figure 4-3</w:t>
                        </w:r>
                        <w:r w:rsidRPr="004729BA">
                          <w:t xml:space="preserve">: </w:t>
                        </w:r>
                        <w:r>
                          <w:t>Time Triangulation – Khartoum Disaster Resilience Scorecard Results</w:t>
                        </w:r>
                      </w:p>
                      <w:p w14:paraId="7BC282C2" w14:textId="77777777" w:rsidR="00D87BB9" w:rsidRPr="004729BA" w:rsidRDefault="00D87BB9" w:rsidP="00011DC1">
                        <w:pPr>
                          <w:pStyle w:val="Caption"/>
                          <w:spacing w:after="0"/>
                        </w:pPr>
                        <w:r>
                          <w:t>(Right - 1st Oct 2017) and (Left - 2ND April 2018)</w:t>
                        </w:r>
                      </w:p>
                      <w:p w14:paraId="701F41BD" w14:textId="77777777" w:rsidR="00D87BB9" w:rsidRDefault="00D87BB9" w:rsidP="00011DC1"/>
                      <w:p w14:paraId="7A29D3D6" w14:textId="77777777" w:rsidR="00D87BB9" w:rsidRDefault="00D87BB9" w:rsidP="00011DC1">
                        <w:pPr>
                          <w:pStyle w:val="Caption"/>
                          <w:spacing w:after="0"/>
                        </w:pPr>
                        <w:r>
                          <w:t>Figure 4-3</w:t>
                        </w:r>
                        <w:r w:rsidRPr="004729BA">
                          <w:t xml:space="preserve">: </w:t>
                        </w:r>
                        <w:r>
                          <w:t>Time Triangulation – Khartoum Disaster Resilience Scorecard Results</w:t>
                        </w:r>
                      </w:p>
                      <w:p w14:paraId="31B0B367" w14:textId="77777777" w:rsidR="00D87BB9" w:rsidRPr="004729BA" w:rsidRDefault="00D87BB9" w:rsidP="00011DC1">
                        <w:pPr>
                          <w:pStyle w:val="Caption"/>
                          <w:spacing w:after="0"/>
                        </w:pPr>
                        <w:r>
                          <w:t>(Right - 1st Oct 2017) and (Left - 2ND April 2018)</w:t>
                        </w:r>
                      </w:p>
                      <w:p w14:paraId="62DF373B" w14:textId="77777777" w:rsidR="00D87BB9" w:rsidRDefault="00D87BB9" w:rsidP="00011DC1"/>
                      <w:p w14:paraId="2856B0D8" w14:textId="77777777" w:rsidR="00D87BB9" w:rsidRDefault="00D87BB9" w:rsidP="00011DC1">
                        <w:pPr>
                          <w:pStyle w:val="Caption"/>
                          <w:spacing w:after="0"/>
                        </w:pPr>
                        <w:r>
                          <w:t>Figure 4-3</w:t>
                        </w:r>
                        <w:r w:rsidRPr="004729BA">
                          <w:t xml:space="preserve">: </w:t>
                        </w:r>
                        <w:r>
                          <w:t>Time Triangulation – Khartoum Disaster Resilience Scorecard Results</w:t>
                        </w:r>
                      </w:p>
                      <w:p w14:paraId="20CB2337" w14:textId="77777777" w:rsidR="00D87BB9" w:rsidRPr="004729BA" w:rsidRDefault="00D87BB9" w:rsidP="00011DC1">
                        <w:pPr>
                          <w:pStyle w:val="Caption"/>
                          <w:spacing w:after="0"/>
                        </w:pPr>
                        <w:r>
                          <w:t>(Right - 1st Oct 2017) and (Left - 2ND April 2018)</w:t>
                        </w:r>
                      </w:p>
                      <w:p w14:paraId="2C12B92B" w14:textId="77777777" w:rsidR="00D87BB9" w:rsidRDefault="00D87BB9" w:rsidP="00011DC1"/>
                      <w:p w14:paraId="65566556"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E7A6F5B" w14:textId="77777777" w:rsidR="00D87BB9" w:rsidRDefault="00D87BB9" w:rsidP="00011DC1"/>
                      <w:p w14:paraId="7A0ECB19"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4928481" w14:textId="77777777" w:rsidR="00D87BB9" w:rsidRDefault="00D87BB9" w:rsidP="00011DC1"/>
                      <w:p w14:paraId="23F21D9C" w14:textId="77777777" w:rsidR="00D87BB9" w:rsidRDefault="00D87BB9" w:rsidP="00011DC1">
                        <w:pPr>
                          <w:pStyle w:val="Caption"/>
                          <w:spacing w:after="0"/>
                        </w:pPr>
                        <w:r>
                          <w:t>Figure 4-3</w:t>
                        </w:r>
                        <w:r w:rsidRPr="004729BA">
                          <w:t xml:space="preserve">: </w:t>
                        </w:r>
                        <w:r>
                          <w:t>Time Triangulation – Khartoum Disaster Resilience Scorecard Results</w:t>
                        </w:r>
                      </w:p>
                      <w:p w14:paraId="1A66ADDC" w14:textId="77777777" w:rsidR="00D87BB9" w:rsidRPr="004729BA" w:rsidRDefault="00D87BB9" w:rsidP="00011DC1">
                        <w:pPr>
                          <w:pStyle w:val="Caption"/>
                          <w:spacing w:after="0"/>
                        </w:pPr>
                        <w:r>
                          <w:t>(Right - 1st Oct 2017) and (Left - 2ND April 2018)</w:t>
                        </w:r>
                      </w:p>
                      <w:p w14:paraId="70288FA2" w14:textId="77777777" w:rsidR="00D87BB9" w:rsidRDefault="00D87BB9" w:rsidP="00011DC1"/>
                      <w:p w14:paraId="5F1B3B53"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2BFDA8F" w14:textId="77777777" w:rsidR="00D87BB9" w:rsidRDefault="00D87BB9" w:rsidP="00011DC1"/>
                      <w:p w14:paraId="05308003"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0ABA152" w14:textId="77777777" w:rsidR="00D87BB9" w:rsidRDefault="00D87BB9" w:rsidP="00011DC1"/>
                      <w:p w14:paraId="4358A367" w14:textId="77777777" w:rsidR="00D87BB9" w:rsidRDefault="00D87BB9" w:rsidP="00011DC1">
                        <w:pPr>
                          <w:pStyle w:val="Caption"/>
                          <w:spacing w:after="0"/>
                        </w:pPr>
                        <w:r>
                          <w:t>Figure 4-3</w:t>
                        </w:r>
                        <w:r w:rsidRPr="004729BA">
                          <w:t xml:space="preserve">: </w:t>
                        </w:r>
                        <w:r>
                          <w:t>Time Triangulation – Khartoum Disaster Resilience Scorecard Results</w:t>
                        </w:r>
                      </w:p>
                      <w:p w14:paraId="3A816D60" w14:textId="77777777" w:rsidR="00D87BB9" w:rsidRPr="004729BA" w:rsidRDefault="00D87BB9" w:rsidP="00011DC1">
                        <w:pPr>
                          <w:pStyle w:val="Caption"/>
                          <w:spacing w:after="0"/>
                        </w:pPr>
                        <w:r>
                          <w:t>(Right - 1st Oct 2017) and (Left - 2ND April 2018)</w:t>
                        </w:r>
                      </w:p>
                      <w:p w14:paraId="124DD63E" w14:textId="77777777" w:rsidR="00D87BB9" w:rsidRDefault="00D87BB9" w:rsidP="00011DC1"/>
                      <w:p w14:paraId="4F20BE3F" w14:textId="77777777" w:rsidR="00D87BB9" w:rsidRDefault="00D87BB9" w:rsidP="00011DC1">
                        <w:pPr>
                          <w:pStyle w:val="Caption"/>
                          <w:spacing w:after="0"/>
                        </w:pPr>
                        <w:r>
                          <w:t>Figure 4-3</w:t>
                        </w:r>
                        <w:r w:rsidRPr="004729BA">
                          <w:t xml:space="preserve">: </w:t>
                        </w:r>
                        <w:r>
                          <w:t>Time Triangulation – Khartoum Disaster Resilience Scorecard Results</w:t>
                        </w:r>
                      </w:p>
                      <w:p w14:paraId="362F59CB" w14:textId="77777777" w:rsidR="00D87BB9" w:rsidRPr="004729BA" w:rsidRDefault="00D87BB9" w:rsidP="00011DC1">
                        <w:pPr>
                          <w:pStyle w:val="Caption"/>
                          <w:spacing w:after="0"/>
                        </w:pPr>
                        <w:r>
                          <w:t>(Right - 1st Oct 2017) and (Left - 2ND April 2018)</w:t>
                        </w:r>
                      </w:p>
                      <w:p w14:paraId="51949198" w14:textId="77777777" w:rsidR="00D87BB9" w:rsidRDefault="00D87BB9" w:rsidP="00011DC1"/>
                      <w:p w14:paraId="4BA24DAF" w14:textId="77777777" w:rsidR="00D87BB9" w:rsidRDefault="00D87BB9" w:rsidP="00011DC1">
                        <w:pPr>
                          <w:pStyle w:val="Caption"/>
                          <w:spacing w:after="0"/>
                        </w:pPr>
                        <w:r>
                          <w:t>Figure 4-3</w:t>
                        </w:r>
                        <w:r w:rsidRPr="004729BA">
                          <w:t xml:space="preserve">: </w:t>
                        </w:r>
                        <w:r>
                          <w:t>Time Triangulation – Khartoum Disaster Resilience Scorecard Results</w:t>
                        </w:r>
                      </w:p>
                      <w:p w14:paraId="2C8B07C5" w14:textId="77777777" w:rsidR="00D87BB9" w:rsidRPr="004729BA" w:rsidRDefault="00D87BB9" w:rsidP="00011DC1">
                        <w:pPr>
                          <w:pStyle w:val="Caption"/>
                          <w:spacing w:after="0"/>
                        </w:pPr>
                        <w:r>
                          <w:t>(Right - 1st Oct 2017) and (Left - 2ND April 2018)</w:t>
                        </w:r>
                      </w:p>
                      <w:p w14:paraId="6CB5D832" w14:textId="77777777" w:rsidR="00D87BB9" w:rsidRDefault="00D87BB9" w:rsidP="00011DC1"/>
                      <w:p w14:paraId="1733E8E2" w14:textId="77777777" w:rsidR="00D87BB9" w:rsidRDefault="00D87BB9" w:rsidP="00011DC1">
                        <w:pPr>
                          <w:pStyle w:val="Caption"/>
                          <w:spacing w:after="0"/>
                        </w:pPr>
                        <w:r>
                          <w:t>Figure 4-3</w:t>
                        </w:r>
                        <w:r w:rsidRPr="004729BA">
                          <w:t xml:space="preserve">: </w:t>
                        </w:r>
                        <w:r>
                          <w:t>Time Triangulation – Khartoum Disaster Resilience Scorecard Results</w:t>
                        </w:r>
                      </w:p>
                      <w:p w14:paraId="3D79DD2D" w14:textId="77777777" w:rsidR="00D87BB9" w:rsidRPr="004729BA" w:rsidRDefault="00D87BB9" w:rsidP="00011DC1">
                        <w:pPr>
                          <w:pStyle w:val="Caption"/>
                          <w:spacing w:after="0"/>
                        </w:pPr>
                        <w:r>
                          <w:t>(Right - 1st Oct 2017) and (Left - 2ND April 2018)</w:t>
                        </w:r>
                      </w:p>
                      <w:p w14:paraId="0726CE3C" w14:textId="77777777" w:rsidR="00D87BB9" w:rsidRDefault="00D87BB9" w:rsidP="00011DC1"/>
                      <w:p w14:paraId="76C280D3" w14:textId="77777777" w:rsidR="00D87BB9" w:rsidRDefault="00D87BB9" w:rsidP="00011DC1">
                        <w:pPr>
                          <w:pStyle w:val="Caption"/>
                          <w:spacing w:after="0"/>
                        </w:pPr>
                        <w:r>
                          <w:t>Figure 4-3</w:t>
                        </w:r>
                        <w:r w:rsidRPr="004729BA">
                          <w:t xml:space="preserve">: </w:t>
                        </w:r>
                        <w:r>
                          <w:t>Time Triangulation – Khartoum Disaster Resilience Scorecard Results</w:t>
                        </w:r>
                      </w:p>
                      <w:p w14:paraId="1ED5253A" w14:textId="77777777" w:rsidR="00D87BB9" w:rsidRPr="004729BA" w:rsidRDefault="00D87BB9" w:rsidP="00011DC1">
                        <w:pPr>
                          <w:pStyle w:val="Caption"/>
                          <w:spacing w:after="0"/>
                        </w:pPr>
                        <w:r>
                          <w:t>(Right - 1st Oct 2017) and (Left - 2ND April 2018)</w:t>
                        </w:r>
                      </w:p>
                      <w:p w14:paraId="7201DE3C" w14:textId="77777777" w:rsidR="00D87BB9" w:rsidRDefault="00D87BB9" w:rsidP="00011DC1"/>
                      <w:p w14:paraId="4CB79E87" w14:textId="77777777" w:rsidR="00D87BB9" w:rsidRDefault="00D87BB9" w:rsidP="00011DC1">
                        <w:pPr>
                          <w:pStyle w:val="Caption"/>
                          <w:spacing w:after="0"/>
                        </w:pPr>
                        <w:r>
                          <w:t>Figure 4-3</w:t>
                        </w:r>
                        <w:r w:rsidRPr="004729BA">
                          <w:t xml:space="preserve">: </w:t>
                        </w:r>
                        <w:r>
                          <w:t>Time Triangulation – Khartoum Disaster Resilience Scorecard Results</w:t>
                        </w:r>
                      </w:p>
                      <w:p w14:paraId="3B498F43" w14:textId="77777777" w:rsidR="00D87BB9" w:rsidRPr="004729BA" w:rsidRDefault="00D87BB9" w:rsidP="00011DC1">
                        <w:pPr>
                          <w:pStyle w:val="Caption"/>
                          <w:spacing w:after="0"/>
                        </w:pPr>
                        <w:r>
                          <w:t>(Right - 1st Oct 2017) and (Left - 2ND April 2018)</w:t>
                        </w:r>
                      </w:p>
                      <w:p w14:paraId="1009DE9A" w14:textId="77777777" w:rsidR="00D87BB9" w:rsidRDefault="00D87BB9" w:rsidP="00011DC1"/>
                      <w:p w14:paraId="65AD6494" w14:textId="77777777" w:rsidR="00D87BB9" w:rsidRDefault="00D87BB9" w:rsidP="00011DC1">
                        <w:pPr>
                          <w:pStyle w:val="Caption"/>
                          <w:spacing w:after="0"/>
                        </w:pPr>
                        <w:r>
                          <w:t>Figure 4-3</w:t>
                        </w:r>
                        <w:r w:rsidRPr="004729BA">
                          <w:t xml:space="preserve">: </w:t>
                        </w:r>
                        <w:r>
                          <w:t>Time Triangulation – Khartoum Disaster Resilience Scorecard Results</w:t>
                        </w:r>
                      </w:p>
                      <w:p w14:paraId="47F8692B" w14:textId="77777777" w:rsidR="00D87BB9" w:rsidRPr="004729BA" w:rsidRDefault="00D87BB9" w:rsidP="00011DC1">
                        <w:pPr>
                          <w:pStyle w:val="Caption"/>
                          <w:spacing w:after="0"/>
                        </w:pPr>
                        <w:r>
                          <w:t>(Right - 1st Oct 2017) and (Left - 2ND April 2018)</w:t>
                        </w:r>
                      </w:p>
                      <w:p w14:paraId="1FE76393" w14:textId="77777777" w:rsidR="00D87BB9" w:rsidRDefault="00D87BB9" w:rsidP="00011DC1"/>
                      <w:p w14:paraId="0AE3C6C9"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F4DD254" w14:textId="77777777" w:rsidR="00D87BB9" w:rsidRDefault="00D87BB9" w:rsidP="00011DC1"/>
                      <w:p w14:paraId="478ABB07"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035E591" w14:textId="77777777" w:rsidR="00D87BB9" w:rsidRDefault="00D87BB9" w:rsidP="00011DC1"/>
                      <w:p w14:paraId="1EB4C657" w14:textId="77777777" w:rsidR="00D87BB9" w:rsidRDefault="00D87BB9" w:rsidP="00011DC1">
                        <w:pPr>
                          <w:pStyle w:val="Caption"/>
                          <w:spacing w:after="0"/>
                        </w:pPr>
                        <w:r>
                          <w:t>Figure 4-3</w:t>
                        </w:r>
                        <w:r w:rsidRPr="004729BA">
                          <w:t xml:space="preserve">: </w:t>
                        </w:r>
                        <w:r>
                          <w:t>Time Triangulation – Khartoum Disaster Resilience Scorecard Results</w:t>
                        </w:r>
                      </w:p>
                      <w:p w14:paraId="1829C935" w14:textId="77777777" w:rsidR="00D87BB9" w:rsidRPr="004729BA" w:rsidRDefault="00D87BB9" w:rsidP="00011DC1">
                        <w:pPr>
                          <w:pStyle w:val="Caption"/>
                          <w:spacing w:after="0"/>
                        </w:pPr>
                        <w:r>
                          <w:t>(Right - 1st Oct 2017) and (Left - 2ND April 2018)</w:t>
                        </w:r>
                      </w:p>
                      <w:p w14:paraId="1618A251" w14:textId="77777777" w:rsidR="00D87BB9" w:rsidRDefault="00D87BB9" w:rsidP="00011DC1"/>
                      <w:p w14:paraId="4A17A969"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8CAEC87" w14:textId="77777777" w:rsidR="00D87BB9" w:rsidRDefault="00D87BB9" w:rsidP="00011DC1"/>
                      <w:p w14:paraId="6BE0A02D"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36DD3D6" w14:textId="77777777" w:rsidR="00D87BB9" w:rsidRDefault="00D87BB9" w:rsidP="00011DC1"/>
                      <w:p w14:paraId="47648B63" w14:textId="77777777" w:rsidR="00D87BB9" w:rsidRDefault="00D87BB9" w:rsidP="00011DC1">
                        <w:pPr>
                          <w:pStyle w:val="Caption"/>
                          <w:spacing w:after="0"/>
                        </w:pPr>
                        <w:r>
                          <w:t>Figure 4-3</w:t>
                        </w:r>
                        <w:r w:rsidRPr="004729BA">
                          <w:t xml:space="preserve">: </w:t>
                        </w:r>
                        <w:r>
                          <w:t>Time Triangulation – Khartoum Disaster Resilience Scorecard Results</w:t>
                        </w:r>
                      </w:p>
                      <w:p w14:paraId="77443C37" w14:textId="77777777" w:rsidR="00D87BB9" w:rsidRPr="004729BA" w:rsidRDefault="00D87BB9" w:rsidP="00011DC1">
                        <w:pPr>
                          <w:pStyle w:val="Caption"/>
                          <w:spacing w:after="0"/>
                        </w:pPr>
                        <w:r>
                          <w:t>(Right - 1st Oct 2017) and (Left - 2ND April 2018)</w:t>
                        </w:r>
                      </w:p>
                      <w:p w14:paraId="0FC6EF5D" w14:textId="77777777" w:rsidR="00D87BB9" w:rsidRDefault="00D87BB9" w:rsidP="00011DC1"/>
                      <w:p w14:paraId="5DD96D1E" w14:textId="77777777" w:rsidR="00D87BB9" w:rsidRDefault="00D87BB9" w:rsidP="00011DC1">
                        <w:pPr>
                          <w:pStyle w:val="Caption"/>
                          <w:spacing w:after="0"/>
                        </w:pPr>
                        <w:r>
                          <w:t>Figure 4-3</w:t>
                        </w:r>
                        <w:r w:rsidRPr="004729BA">
                          <w:t xml:space="preserve">: </w:t>
                        </w:r>
                        <w:r>
                          <w:t>Time Triangulation – Khartoum Disaster Resilience Scorecard Results</w:t>
                        </w:r>
                      </w:p>
                      <w:p w14:paraId="793C09C9" w14:textId="77777777" w:rsidR="00D87BB9" w:rsidRPr="004729BA" w:rsidRDefault="00D87BB9" w:rsidP="00011DC1">
                        <w:pPr>
                          <w:pStyle w:val="Caption"/>
                          <w:spacing w:after="0"/>
                        </w:pPr>
                        <w:r>
                          <w:t>(Right - 1st Oct 2017) and (Left - 2ND April 2018)</w:t>
                        </w:r>
                      </w:p>
                      <w:p w14:paraId="0F5067D2" w14:textId="77777777" w:rsidR="00D87BB9" w:rsidRDefault="00D87BB9" w:rsidP="00011DC1"/>
                      <w:p w14:paraId="1AABAA40" w14:textId="77777777" w:rsidR="00D87BB9" w:rsidRDefault="00D87BB9" w:rsidP="00011DC1">
                        <w:pPr>
                          <w:pStyle w:val="Caption"/>
                          <w:spacing w:after="0"/>
                        </w:pPr>
                        <w:r>
                          <w:t>Figure 4-3</w:t>
                        </w:r>
                        <w:r w:rsidRPr="004729BA">
                          <w:t xml:space="preserve">: </w:t>
                        </w:r>
                        <w:r>
                          <w:t>Time Triangulation – Khartoum Disaster Resilience Scorecard Results</w:t>
                        </w:r>
                      </w:p>
                      <w:p w14:paraId="46AF0D40" w14:textId="77777777" w:rsidR="00D87BB9" w:rsidRPr="004729BA" w:rsidRDefault="00D87BB9" w:rsidP="00011DC1">
                        <w:pPr>
                          <w:pStyle w:val="Caption"/>
                          <w:spacing w:after="0"/>
                        </w:pPr>
                        <w:r>
                          <w:t>(Right - 1st Oct 2017) and (Left - 2ND April 2018)</w:t>
                        </w:r>
                      </w:p>
                      <w:p w14:paraId="449C2C56" w14:textId="77777777" w:rsidR="00D87BB9" w:rsidRDefault="00D87BB9" w:rsidP="00011DC1"/>
                      <w:p w14:paraId="365DC226"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5EDFCA7" w14:textId="77777777" w:rsidR="00D87BB9" w:rsidRDefault="00D87BB9" w:rsidP="00011DC1"/>
                      <w:p w14:paraId="56026C22"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5FB298C" w14:textId="77777777" w:rsidR="00D87BB9" w:rsidRDefault="00D87BB9" w:rsidP="00011DC1"/>
                      <w:p w14:paraId="7F75A77D" w14:textId="77777777" w:rsidR="00D87BB9" w:rsidRDefault="00D87BB9" w:rsidP="00011DC1">
                        <w:pPr>
                          <w:pStyle w:val="Caption"/>
                          <w:spacing w:after="0"/>
                        </w:pPr>
                        <w:r>
                          <w:t>Figure 4-3</w:t>
                        </w:r>
                        <w:r w:rsidRPr="004729BA">
                          <w:t xml:space="preserve">: </w:t>
                        </w:r>
                        <w:r>
                          <w:t>Time Triangulation – Khartoum Disaster Resilience Scorecard Results</w:t>
                        </w:r>
                      </w:p>
                      <w:p w14:paraId="5FA75920" w14:textId="77777777" w:rsidR="00D87BB9" w:rsidRPr="004729BA" w:rsidRDefault="00D87BB9" w:rsidP="00011DC1">
                        <w:pPr>
                          <w:pStyle w:val="Caption"/>
                          <w:spacing w:after="0"/>
                        </w:pPr>
                        <w:r>
                          <w:t>(Right - 1st Oct 2017) and (Left - 2ND April 2018)</w:t>
                        </w:r>
                      </w:p>
                      <w:p w14:paraId="3212FE10" w14:textId="77777777" w:rsidR="00D87BB9" w:rsidRDefault="00D87BB9" w:rsidP="00011DC1"/>
                      <w:p w14:paraId="1DA972B2"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8A1EA10" w14:textId="77777777" w:rsidR="00D87BB9" w:rsidRDefault="00D87BB9" w:rsidP="00011DC1"/>
                      <w:p w14:paraId="469D21A8"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5210C91" w14:textId="77777777" w:rsidR="00D87BB9" w:rsidRDefault="00D87BB9"/>
                      <w:p w14:paraId="2FEBC4AF" w14:textId="77777777" w:rsidR="00D87BB9" w:rsidRDefault="00D87BB9" w:rsidP="000B4974">
                        <w:pPr>
                          <w:pStyle w:val="Caption"/>
                          <w:spacing w:after="0"/>
                        </w:pPr>
                        <w:r>
                          <w:t>Figure 4-4</w:t>
                        </w:r>
                        <w:r w:rsidRPr="004729BA">
                          <w:t xml:space="preserve">: </w:t>
                        </w:r>
                        <w:r>
                          <w:t>Time Triangulation – Khartoum Disaster Resilience Scorecard Results</w:t>
                        </w:r>
                      </w:p>
                      <w:p w14:paraId="02E53549" w14:textId="77777777" w:rsidR="00D87BB9" w:rsidRPr="004729BA" w:rsidRDefault="00D87BB9" w:rsidP="000B4974">
                        <w:pPr>
                          <w:pStyle w:val="Caption"/>
                          <w:spacing w:after="0"/>
                        </w:pPr>
                        <w:r>
                          <w:t>(Right - 1st Oct 2017) and (Left - 2ND April 2018)</w:t>
                        </w:r>
                      </w:p>
                      <w:p w14:paraId="2E39DE7A" w14:textId="77777777" w:rsidR="00D87BB9" w:rsidRDefault="00D87BB9"/>
                      <w:p w14:paraId="7D18C78F" w14:textId="77777777" w:rsidR="00D87BB9" w:rsidRDefault="00D87BB9" w:rsidP="000B4974">
                        <w:pPr>
                          <w:pStyle w:val="Caption"/>
                          <w:spacing w:after="0"/>
                        </w:pPr>
                        <w:r>
                          <w:t>Figure 4-3</w:t>
                        </w:r>
                        <w:r w:rsidRPr="004729BA">
                          <w:t xml:space="preserve">: </w:t>
                        </w:r>
                        <w:r>
                          <w:t>Time Triangulation – Khartoum Disaster Resilience Scorecard Results</w:t>
                        </w:r>
                      </w:p>
                      <w:p w14:paraId="3AACB69B" w14:textId="77777777" w:rsidR="00D87BB9" w:rsidRPr="004729BA" w:rsidRDefault="00D87BB9" w:rsidP="000B4974">
                        <w:pPr>
                          <w:pStyle w:val="Caption"/>
                          <w:spacing w:after="0"/>
                        </w:pPr>
                        <w:r>
                          <w:t>(Right - 1st Oct 2017) and (Left - 2ND April 2018)</w:t>
                        </w:r>
                      </w:p>
                      <w:p w14:paraId="0EE62351" w14:textId="77777777" w:rsidR="00D87BB9" w:rsidRDefault="00D87BB9"/>
                      <w:p w14:paraId="2DE58716" w14:textId="77777777" w:rsidR="00D87BB9" w:rsidRDefault="00D87BB9" w:rsidP="000B4974">
                        <w:pPr>
                          <w:pStyle w:val="Caption"/>
                          <w:spacing w:after="0"/>
                        </w:pPr>
                        <w:r>
                          <w:t>Figure 4-3</w:t>
                        </w:r>
                        <w:r w:rsidRPr="004729BA">
                          <w:t xml:space="preserve">: </w:t>
                        </w:r>
                        <w:r>
                          <w:t>Time Triangulation – Khartoum Disaster Resilience Scorecard Results</w:t>
                        </w:r>
                      </w:p>
                      <w:p w14:paraId="597C145B" w14:textId="77777777" w:rsidR="00D87BB9" w:rsidRPr="004729BA" w:rsidRDefault="00D87BB9" w:rsidP="000B4974">
                        <w:pPr>
                          <w:pStyle w:val="Caption"/>
                          <w:spacing w:after="0"/>
                        </w:pPr>
                        <w:r>
                          <w:t>(Right - 1st Oct 2017) and (Left - 2ND April 2018)</w:t>
                        </w:r>
                      </w:p>
                      <w:p w14:paraId="0825DE33" w14:textId="77777777" w:rsidR="00D87BB9" w:rsidRDefault="00D87BB9"/>
                      <w:p w14:paraId="2FC9F6A9" w14:textId="77777777" w:rsidR="00D87BB9" w:rsidRDefault="00D87BB9" w:rsidP="000B4974">
                        <w:pPr>
                          <w:pStyle w:val="Caption"/>
                          <w:spacing w:after="0"/>
                        </w:pPr>
                        <w:r>
                          <w:t>Figure 4-3</w:t>
                        </w:r>
                        <w:r w:rsidRPr="004729BA">
                          <w:t xml:space="preserve">: </w:t>
                        </w:r>
                        <w:r>
                          <w:t>Time Triangulation – Khartoum Disaster Resilience Scorecard Results</w:t>
                        </w:r>
                      </w:p>
                      <w:p w14:paraId="72088AB5" w14:textId="77777777" w:rsidR="00D87BB9" w:rsidRPr="004729BA" w:rsidRDefault="00D87BB9" w:rsidP="000B4974">
                        <w:pPr>
                          <w:pStyle w:val="Caption"/>
                          <w:spacing w:after="0"/>
                        </w:pPr>
                        <w:r>
                          <w:t>(Right - 1st Oct 2017) and (Left - 2ND April 2018)</w:t>
                        </w:r>
                      </w:p>
                      <w:p w14:paraId="4CBE2F60" w14:textId="77777777" w:rsidR="00D87BB9" w:rsidRDefault="00D87BB9"/>
                      <w:p w14:paraId="372C45D3" w14:textId="77777777" w:rsidR="00D87BB9" w:rsidRDefault="00D87BB9" w:rsidP="000B4974">
                        <w:pPr>
                          <w:pStyle w:val="Caption"/>
                          <w:spacing w:after="0"/>
                        </w:pPr>
                        <w:r>
                          <w:t>Figure 4-3</w:t>
                        </w:r>
                        <w:r w:rsidRPr="004729BA">
                          <w:t xml:space="preserve">: </w:t>
                        </w:r>
                        <w:r>
                          <w:t>Time Triangulation – Khartoum Disaster Resilience Scorecard Results</w:t>
                        </w:r>
                      </w:p>
                      <w:p w14:paraId="387F8239" w14:textId="77777777" w:rsidR="00D87BB9" w:rsidRPr="004729BA" w:rsidRDefault="00D87BB9" w:rsidP="000B4974">
                        <w:pPr>
                          <w:pStyle w:val="Caption"/>
                          <w:spacing w:after="0"/>
                        </w:pPr>
                        <w:r>
                          <w:t>(Right - 1st Oct 2017) and (Left - 2ND April 2018)</w:t>
                        </w:r>
                      </w:p>
                      <w:p w14:paraId="0EB3A4FE" w14:textId="77777777" w:rsidR="00D87BB9" w:rsidRDefault="00D87BB9"/>
                      <w:p w14:paraId="1CCD6769" w14:textId="77777777" w:rsidR="00D87BB9" w:rsidRDefault="00D87BB9" w:rsidP="000B4974">
                        <w:pPr>
                          <w:pStyle w:val="Caption"/>
                          <w:spacing w:after="0"/>
                        </w:pPr>
                        <w:r>
                          <w:t>Figure 4-3</w:t>
                        </w:r>
                        <w:r w:rsidRPr="004729BA">
                          <w:t xml:space="preserve">: </w:t>
                        </w:r>
                        <w:r>
                          <w:t>Time Triangulation – Khartoum Disaster Resilience Scorecard Results</w:t>
                        </w:r>
                      </w:p>
                      <w:p w14:paraId="0F04F765" w14:textId="77777777" w:rsidR="00D87BB9" w:rsidRPr="004729BA" w:rsidRDefault="00D87BB9" w:rsidP="000B4974">
                        <w:pPr>
                          <w:pStyle w:val="Caption"/>
                          <w:spacing w:after="0"/>
                        </w:pPr>
                        <w:r>
                          <w:t>(Right - 1st Oct 2017) and (Left - 2ND April 2018)</w:t>
                        </w:r>
                      </w:p>
                      <w:p w14:paraId="4C93A5C6" w14:textId="77777777" w:rsidR="00D87BB9" w:rsidRDefault="00D87BB9"/>
                      <w:p w14:paraId="574B6CBA" w14:textId="77777777" w:rsidR="00D87BB9" w:rsidRDefault="00D87BB9" w:rsidP="000B4974">
                        <w:pPr>
                          <w:pStyle w:val="Caption"/>
                          <w:spacing w:after="0"/>
                        </w:pPr>
                        <w:r>
                          <w:t>Figure 4-3</w:t>
                        </w:r>
                        <w:r w:rsidRPr="004729BA">
                          <w:t xml:space="preserve">: </w:t>
                        </w:r>
                        <w:r>
                          <w:t>Time Triangulation – Khartoum Disaster Resilience Scorecard Results</w:t>
                        </w:r>
                      </w:p>
                      <w:p w14:paraId="03970692" w14:textId="77777777" w:rsidR="00D87BB9" w:rsidRPr="004729BA" w:rsidRDefault="00D87BB9" w:rsidP="000B4974">
                        <w:pPr>
                          <w:pStyle w:val="Caption"/>
                          <w:spacing w:after="0"/>
                        </w:pPr>
                        <w:r>
                          <w:t>(Right - 1st Oct 2017) and (Left - 2ND April 2018)</w:t>
                        </w:r>
                      </w:p>
                      <w:p w14:paraId="53E3D133" w14:textId="77777777" w:rsidR="00D87BB9" w:rsidRDefault="00D87BB9"/>
                      <w:p w14:paraId="65DD7A46" w14:textId="77777777" w:rsidR="00D87BB9" w:rsidRDefault="00D87BB9" w:rsidP="000B4974">
                        <w:pPr>
                          <w:pStyle w:val="Caption"/>
                          <w:spacing w:after="0"/>
                        </w:pPr>
                        <w:r>
                          <w:t>Figure 4-3</w:t>
                        </w:r>
                        <w:r w:rsidRPr="004729BA">
                          <w:t xml:space="preserve">: </w:t>
                        </w:r>
                        <w:r>
                          <w:t>Time Triangulation – Khartoum Disaster Resilience Scorecard Results</w:t>
                        </w:r>
                      </w:p>
                      <w:p w14:paraId="7CA8CD15" w14:textId="77777777" w:rsidR="00D87BB9" w:rsidRPr="004729BA" w:rsidRDefault="00D87BB9" w:rsidP="000B4974">
                        <w:pPr>
                          <w:pStyle w:val="Caption"/>
                          <w:spacing w:after="0"/>
                        </w:pPr>
                        <w:r>
                          <w:t>(Right - 1st Oct 2017) and (Left - 2ND April 2018)</w:t>
                        </w:r>
                      </w:p>
                      <w:p w14:paraId="72D08FEB" w14:textId="77777777" w:rsidR="00D87BB9" w:rsidRDefault="00D87BB9"/>
                      <w:p w14:paraId="462E1CC9" w14:textId="77777777" w:rsidR="00D87BB9" w:rsidRDefault="00D87BB9" w:rsidP="000B4974">
                        <w:pPr>
                          <w:pStyle w:val="Caption"/>
                          <w:spacing w:after="0"/>
                        </w:pPr>
                        <w:r>
                          <w:t>Figure 4-3</w:t>
                        </w:r>
                        <w:r w:rsidRPr="004729BA">
                          <w:t xml:space="preserve">: </w:t>
                        </w:r>
                        <w:r>
                          <w:t>Time Triangulation – Khartoum Disaster Resilience Scorecard Results</w:t>
                        </w:r>
                      </w:p>
                      <w:p w14:paraId="721332F1" w14:textId="77777777" w:rsidR="00D87BB9" w:rsidRPr="004729BA" w:rsidRDefault="00D87BB9" w:rsidP="000B4974">
                        <w:pPr>
                          <w:pStyle w:val="Caption"/>
                          <w:spacing w:after="0"/>
                        </w:pPr>
                        <w:r>
                          <w:t>(Right - 1st Oct 2017) and (Left - 2ND April 2018)</w:t>
                        </w:r>
                      </w:p>
                      <w:p w14:paraId="65964547" w14:textId="77777777" w:rsidR="00D87BB9" w:rsidRDefault="00D87BB9"/>
                      <w:p w14:paraId="50ECAD34" w14:textId="77777777" w:rsidR="00D87BB9" w:rsidRDefault="00D87BB9" w:rsidP="000B4974">
                        <w:pPr>
                          <w:pStyle w:val="Caption"/>
                          <w:spacing w:after="0"/>
                        </w:pPr>
                        <w:r>
                          <w:t>Figure 4-3</w:t>
                        </w:r>
                        <w:r w:rsidRPr="004729BA">
                          <w:t xml:space="preserve">: </w:t>
                        </w:r>
                        <w:r>
                          <w:t>Time Triangulation – Khartoum Disaster Resilience Scorecard Results</w:t>
                        </w:r>
                      </w:p>
                      <w:p w14:paraId="22BD79C3" w14:textId="77777777" w:rsidR="00D87BB9" w:rsidRPr="004729BA" w:rsidRDefault="00D87BB9" w:rsidP="000B4974">
                        <w:pPr>
                          <w:pStyle w:val="Caption"/>
                          <w:spacing w:after="0"/>
                        </w:pPr>
                        <w:r>
                          <w:t>(Right - 1st Oct 2017) and (Left - 2ND April 2018)</w:t>
                        </w:r>
                      </w:p>
                      <w:p w14:paraId="59F4E775" w14:textId="77777777" w:rsidR="00D87BB9" w:rsidRDefault="00D87BB9"/>
                      <w:p w14:paraId="2360677F" w14:textId="77777777" w:rsidR="00D87BB9" w:rsidRDefault="00D87BB9" w:rsidP="000B4974">
                        <w:pPr>
                          <w:pStyle w:val="Caption"/>
                          <w:spacing w:after="0"/>
                        </w:pPr>
                        <w:r>
                          <w:t>Figure 4-3</w:t>
                        </w:r>
                        <w:r w:rsidRPr="004729BA">
                          <w:t xml:space="preserve">: </w:t>
                        </w:r>
                        <w:r>
                          <w:t>Time Triangulation – Khartoum Disaster Resilience Scorecard Results</w:t>
                        </w:r>
                      </w:p>
                      <w:p w14:paraId="446F2D82" w14:textId="77777777" w:rsidR="00D87BB9" w:rsidRPr="004729BA" w:rsidRDefault="00D87BB9" w:rsidP="000B4974">
                        <w:pPr>
                          <w:pStyle w:val="Caption"/>
                          <w:spacing w:after="0"/>
                        </w:pPr>
                        <w:r>
                          <w:t>(Right - 1st Oct 2017) and (Left - 2ND April 2018)</w:t>
                        </w:r>
                      </w:p>
                      <w:p w14:paraId="78319ACE" w14:textId="77777777" w:rsidR="00D87BB9" w:rsidRDefault="00D87BB9"/>
                      <w:p w14:paraId="220CD516" w14:textId="77777777" w:rsidR="00D87BB9" w:rsidRDefault="00D87BB9" w:rsidP="000B4974">
                        <w:pPr>
                          <w:pStyle w:val="Caption"/>
                          <w:spacing w:after="0"/>
                        </w:pPr>
                        <w:r>
                          <w:t>Figure 4-3</w:t>
                        </w:r>
                        <w:r w:rsidRPr="004729BA">
                          <w:t xml:space="preserve">: </w:t>
                        </w:r>
                        <w:r>
                          <w:t>Time Triangulation – Khartoum Disaster Resilience Scorecard Results</w:t>
                        </w:r>
                      </w:p>
                      <w:p w14:paraId="61577765" w14:textId="77777777" w:rsidR="00D87BB9" w:rsidRPr="004729BA" w:rsidRDefault="00D87BB9" w:rsidP="000B4974">
                        <w:pPr>
                          <w:pStyle w:val="Caption"/>
                          <w:spacing w:after="0"/>
                        </w:pPr>
                        <w:r>
                          <w:t>(Right - 1st Oct 2017) and (Left - 2ND April 2018)</w:t>
                        </w:r>
                      </w:p>
                      <w:p w14:paraId="738C45B0" w14:textId="77777777" w:rsidR="00D87BB9" w:rsidRDefault="00D87BB9"/>
                      <w:p w14:paraId="675A75A2" w14:textId="77777777" w:rsidR="00D87BB9" w:rsidRDefault="00D87BB9" w:rsidP="000B4974">
                        <w:pPr>
                          <w:pStyle w:val="Caption"/>
                          <w:spacing w:after="0"/>
                        </w:pPr>
                        <w:r>
                          <w:t>Figure 4-3</w:t>
                        </w:r>
                        <w:r w:rsidRPr="004729BA">
                          <w:t xml:space="preserve">: </w:t>
                        </w:r>
                        <w:r>
                          <w:t>Time Triangulation – Khartoum Disaster Resilience Scorecard Results</w:t>
                        </w:r>
                      </w:p>
                      <w:p w14:paraId="145FBC11" w14:textId="77777777" w:rsidR="00D87BB9" w:rsidRPr="004729BA" w:rsidRDefault="00D87BB9" w:rsidP="000B4974">
                        <w:pPr>
                          <w:pStyle w:val="Caption"/>
                          <w:spacing w:after="0"/>
                        </w:pPr>
                        <w:r>
                          <w:t>(Right - 1st Oct 2017) and (Left - 2ND April 2018)</w:t>
                        </w:r>
                      </w:p>
                      <w:p w14:paraId="37BEA773" w14:textId="77777777" w:rsidR="00D87BB9" w:rsidRDefault="00D87BB9"/>
                      <w:p w14:paraId="282AC75D" w14:textId="77777777" w:rsidR="00D87BB9" w:rsidRDefault="00D87BB9" w:rsidP="000B4974">
                        <w:pPr>
                          <w:pStyle w:val="Caption"/>
                          <w:spacing w:after="0"/>
                        </w:pPr>
                        <w:r>
                          <w:t>Figure 4-3</w:t>
                        </w:r>
                        <w:r w:rsidRPr="004729BA">
                          <w:t xml:space="preserve">: </w:t>
                        </w:r>
                        <w:r>
                          <w:t>Time Triangulation – Khartoum Disaster Resilience Scorecard Results</w:t>
                        </w:r>
                      </w:p>
                      <w:p w14:paraId="0C2EF36F" w14:textId="77777777" w:rsidR="00D87BB9" w:rsidRPr="004729BA" w:rsidRDefault="00D87BB9" w:rsidP="000B4974">
                        <w:pPr>
                          <w:pStyle w:val="Caption"/>
                          <w:spacing w:after="0"/>
                        </w:pPr>
                        <w:r>
                          <w:t>(Right - 1st Oct 2017) and (Left - 2ND April 2018)</w:t>
                        </w:r>
                      </w:p>
                      <w:p w14:paraId="003DA918" w14:textId="77777777" w:rsidR="00D87BB9" w:rsidRDefault="00D87BB9"/>
                      <w:p w14:paraId="588CA0EF" w14:textId="77777777" w:rsidR="00D87BB9" w:rsidRDefault="00D87BB9" w:rsidP="000B4974">
                        <w:pPr>
                          <w:pStyle w:val="Caption"/>
                          <w:spacing w:after="0"/>
                        </w:pPr>
                        <w:r>
                          <w:t>Figure 4-3</w:t>
                        </w:r>
                        <w:r w:rsidRPr="004729BA">
                          <w:t xml:space="preserve">: </w:t>
                        </w:r>
                        <w:r>
                          <w:t>Time Triangulation – Khartoum Disaster Resilience Scorecard Results</w:t>
                        </w:r>
                      </w:p>
                      <w:p w14:paraId="2606D8E7" w14:textId="77777777" w:rsidR="00D87BB9" w:rsidRPr="004729BA" w:rsidRDefault="00D87BB9" w:rsidP="000B4974">
                        <w:pPr>
                          <w:pStyle w:val="Caption"/>
                          <w:spacing w:after="0"/>
                        </w:pPr>
                        <w:r>
                          <w:t>(Right - 1st Oct 2017) and (Left - 2ND April 2018)</w:t>
                        </w:r>
                      </w:p>
                      <w:p w14:paraId="6FBBE33E" w14:textId="77777777" w:rsidR="00D87BB9" w:rsidRDefault="00D87BB9"/>
                      <w:p w14:paraId="66680F3D" w14:textId="1C067F54"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11D762B" w14:textId="77777777" w:rsidR="00D87BB9" w:rsidRDefault="00D87BB9" w:rsidP="00011DC1"/>
                      <w:p w14:paraId="224B35C0"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A59D055" w14:textId="77777777" w:rsidR="00D87BB9" w:rsidRDefault="00D87BB9" w:rsidP="00011DC1"/>
                      <w:p w14:paraId="229A0E98" w14:textId="77777777" w:rsidR="00D87BB9" w:rsidRDefault="00D87BB9" w:rsidP="00011DC1">
                        <w:pPr>
                          <w:pStyle w:val="Caption"/>
                          <w:spacing w:after="0"/>
                        </w:pPr>
                        <w:r>
                          <w:t>Figure 4-3</w:t>
                        </w:r>
                        <w:r w:rsidRPr="004729BA">
                          <w:t xml:space="preserve">: </w:t>
                        </w:r>
                        <w:r>
                          <w:t>Time Triangulation – Khartoum Disaster Resilience Scorecard Results</w:t>
                        </w:r>
                      </w:p>
                      <w:p w14:paraId="0B2E9C29" w14:textId="77777777" w:rsidR="00D87BB9" w:rsidRPr="004729BA" w:rsidRDefault="00D87BB9" w:rsidP="00011DC1">
                        <w:pPr>
                          <w:pStyle w:val="Caption"/>
                          <w:spacing w:after="0"/>
                        </w:pPr>
                        <w:r>
                          <w:t>(Right - 1st Oct 2017) and (Left - 2ND April 2018)</w:t>
                        </w:r>
                      </w:p>
                      <w:p w14:paraId="16299A8D" w14:textId="77777777" w:rsidR="00D87BB9" w:rsidRDefault="00D87BB9" w:rsidP="00011DC1"/>
                      <w:p w14:paraId="551ADBE7"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2730E1B" w14:textId="77777777" w:rsidR="00D87BB9" w:rsidRDefault="00D87BB9" w:rsidP="00011DC1"/>
                      <w:p w14:paraId="12F0C57A"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9D49E7B" w14:textId="77777777" w:rsidR="00D87BB9" w:rsidRDefault="00D87BB9" w:rsidP="00011DC1"/>
                      <w:p w14:paraId="2CD0B844" w14:textId="77777777" w:rsidR="00D87BB9" w:rsidRDefault="00D87BB9" w:rsidP="00011DC1">
                        <w:pPr>
                          <w:pStyle w:val="Caption"/>
                          <w:spacing w:after="0"/>
                        </w:pPr>
                        <w:r>
                          <w:t>Figure 4-3</w:t>
                        </w:r>
                        <w:r w:rsidRPr="004729BA">
                          <w:t xml:space="preserve">: </w:t>
                        </w:r>
                        <w:r>
                          <w:t>Time Triangulation – Khartoum Disaster Resilience Scorecard Results</w:t>
                        </w:r>
                      </w:p>
                      <w:p w14:paraId="5E39CB8A" w14:textId="77777777" w:rsidR="00D87BB9" w:rsidRPr="004729BA" w:rsidRDefault="00D87BB9" w:rsidP="00011DC1">
                        <w:pPr>
                          <w:pStyle w:val="Caption"/>
                          <w:spacing w:after="0"/>
                        </w:pPr>
                        <w:r>
                          <w:t>(Right - 1st Oct 2017) and (Left - 2ND April 2018)</w:t>
                        </w:r>
                      </w:p>
                      <w:p w14:paraId="6A4247DE" w14:textId="77777777" w:rsidR="00D87BB9" w:rsidRDefault="00D87BB9" w:rsidP="00011DC1"/>
                      <w:p w14:paraId="0BCC0E95" w14:textId="77777777" w:rsidR="00D87BB9" w:rsidRDefault="00D87BB9" w:rsidP="00011DC1">
                        <w:pPr>
                          <w:pStyle w:val="Caption"/>
                          <w:spacing w:after="0"/>
                        </w:pPr>
                        <w:r>
                          <w:t>Figure 4-3</w:t>
                        </w:r>
                        <w:r w:rsidRPr="004729BA">
                          <w:t xml:space="preserve">: </w:t>
                        </w:r>
                        <w:r>
                          <w:t>Time Triangulation – Khartoum Disaster Resilience Scorecard Results</w:t>
                        </w:r>
                      </w:p>
                      <w:p w14:paraId="2E581211" w14:textId="77777777" w:rsidR="00D87BB9" w:rsidRPr="004729BA" w:rsidRDefault="00D87BB9" w:rsidP="00011DC1">
                        <w:pPr>
                          <w:pStyle w:val="Caption"/>
                          <w:spacing w:after="0"/>
                        </w:pPr>
                        <w:r>
                          <w:t>(Right - 1st Oct 2017) and (Left - 2ND April 2018)</w:t>
                        </w:r>
                      </w:p>
                      <w:p w14:paraId="03B9E8E7" w14:textId="77777777" w:rsidR="00D87BB9" w:rsidRDefault="00D87BB9" w:rsidP="00011DC1"/>
                      <w:p w14:paraId="0E28876A" w14:textId="77777777" w:rsidR="00D87BB9" w:rsidRDefault="00D87BB9" w:rsidP="00011DC1">
                        <w:pPr>
                          <w:pStyle w:val="Caption"/>
                          <w:spacing w:after="0"/>
                        </w:pPr>
                        <w:r>
                          <w:t>Figure 4-3</w:t>
                        </w:r>
                        <w:r w:rsidRPr="004729BA">
                          <w:t xml:space="preserve">: </w:t>
                        </w:r>
                        <w:r>
                          <w:t>Time Triangulation – Khartoum Disaster Resilience Scorecard Results</w:t>
                        </w:r>
                      </w:p>
                      <w:p w14:paraId="43DFA867" w14:textId="77777777" w:rsidR="00D87BB9" w:rsidRPr="004729BA" w:rsidRDefault="00D87BB9" w:rsidP="00011DC1">
                        <w:pPr>
                          <w:pStyle w:val="Caption"/>
                          <w:spacing w:after="0"/>
                        </w:pPr>
                        <w:r>
                          <w:t>(Right - 1st Oct 2017) and (Left - 2ND April 2018)</w:t>
                        </w:r>
                      </w:p>
                      <w:p w14:paraId="764C486A" w14:textId="77777777" w:rsidR="00D87BB9" w:rsidRDefault="00D87BB9" w:rsidP="00011DC1"/>
                      <w:p w14:paraId="6782F1E8"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5874499" w14:textId="77777777" w:rsidR="00D87BB9" w:rsidRDefault="00D87BB9" w:rsidP="00011DC1"/>
                      <w:p w14:paraId="515F69F6"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470EE0A" w14:textId="77777777" w:rsidR="00D87BB9" w:rsidRDefault="00D87BB9" w:rsidP="00011DC1"/>
                      <w:p w14:paraId="0B68D026" w14:textId="77777777" w:rsidR="00D87BB9" w:rsidRDefault="00D87BB9" w:rsidP="00011DC1">
                        <w:pPr>
                          <w:pStyle w:val="Caption"/>
                          <w:spacing w:after="0"/>
                        </w:pPr>
                        <w:r>
                          <w:t>Figure 4-3</w:t>
                        </w:r>
                        <w:r w:rsidRPr="004729BA">
                          <w:t xml:space="preserve">: </w:t>
                        </w:r>
                        <w:r>
                          <w:t>Time Triangulation – Khartoum Disaster Resilience Scorecard Results</w:t>
                        </w:r>
                      </w:p>
                      <w:p w14:paraId="4F060577" w14:textId="77777777" w:rsidR="00D87BB9" w:rsidRPr="004729BA" w:rsidRDefault="00D87BB9" w:rsidP="00011DC1">
                        <w:pPr>
                          <w:pStyle w:val="Caption"/>
                          <w:spacing w:after="0"/>
                        </w:pPr>
                        <w:r>
                          <w:t>(Right - 1st Oct 2017) and (Left - 2ND April 2018)</w:t>
                        </w:r>
                      </w:p>
                      <w:p w14:paraId="350C80E5" w14:textId="77777777" w:rsidR="00D87BB9" w:rsidRDefault="00D87BB9" w:rsidP="00011DC1"/>
                      <w:p w14:paraId="3BB9A2CA"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BA6F1CD" w14:textId="77777777" w:rsidR="00D87BB9" w:rsidRDefault="00D87BB9" w:rsidP="00011DC1"/>
                      <w:p w14:paraId="2E973E2F"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B395C73" w14:textId="77777777" w:rsidR="00D87BB9" w:rsidRDefault="00D87BB9" w:rsidP="00011DC1"/>
                      <w:p w14:paraId="629C9DA3" w14:textId="77777777" w:rsidR="00D87BB9" w:rsidRDefault="00D87BB9" w:rsidP="00011DC1">
                        <w:pPr>
                          <w:pStyle w:val="Caption"/>
                          <w:spacing w:after="0"/>
                        </w:pPr>
                        <w:r>
                          <w:t>Figure 4-3</w:t>
                        </w:r>
                        <w:r w:rsidRPr="004729BA">
                          <w:t xml:space="preserve">: </w:t>
                        </w:r>
                        <w:r>
                          <w:t>Time Triangulation – Khartoum Disaster Resilience Scorecard Results</w:t>
                        </w:r>
                      </w:p>
                      <w:p w14:paraId="2D586BC7" w14:textId="77777777" w:rsidR="00D87BB9" w:rsidRPr="004729BA" w:rsidRDefault="00D87BB9" w:rsidP="00011DC1">
                        <w:pPr>
                          <w:pStyle w:val="Caption"/>
                          <w:spacing w:after="0"/>
                        </w:pPr>
                        <w:r>
                          <w:t>(Right - 1st Oct 2017) and (Left - 2ND April 2018)</w:t>
                        </w:r>
                      </w:p>
                      <w:p w14:paraId="342B8AE9" w14:textId="77777777" w:rsidR="00D87BB9" w:rsidRDefault="00D87BB9" w:rsidP="00011DC1"/>
                      <w:p w14:paraId="057CC96A" w14:textId="77777777" w:rsidR="00D87BB9" w:rsidRDefault="00D87BB9" w:rsidP="00011DC1">
                        <w:pPr>
                          <w:pStyle w:val="Caption"/>
                          <w:spacing w:after="0"/>
                        </w:pPr>
                        <w:r>
                          <w:t>Figure 4-3</w:t>
                        </w:r>
                        <w:r w:rsidRPr="004729BA">
                          <w:t xml:space="preserve">: </w:t>
                        </w:r>
                        <w:r>
                          <w:t>Time Triangulation – Khartoum Disaster Resilience Scorecard Results</w:t>
                        </w:r>
                      </w:p>
                      <w:p w14:paraId="1F47A6E6" w14:textId="77777777" w:rsidR="00D87BB9" w:rsidRPr="004729BA" w:rsidRDefault="00D87BB9" w:rsidP="00011DC1">
                        <w:pPr>
                          <w:pStyle w:val="Caption"/>
                          <w:spacing w:after="0"/>
                        </w:pPr>
                        <w:r>
                          <w:t>(Right - 1st Oct 2017) and (Left - 2ND April 2018)</w:t>
                        </w:r>
                      </w:p>
                      <w:p w14:paraId="1ADA92A9" w14:textId="77777777" w:rsidR="00D87BB9" w:rsidRDefault="00D87BB9" w:rsidP="00011DC1"/>
                      <w:p w14:paraId="4E390D59" w14:textId="77777777" w:rsidR="00D87BB9" w:rsidRDefault="00D87BB9" w:rsidP="00011DC1">
                        <w:pPr>
                          <w:pStyle w:val="Caption"/>
                          <w:spacing w:after="0"/>
                        </w:pPr>
                        <w:r>
                          <w:t>Figure 4-3</w:t>
                        </w:r>
                        <w:r w:rsidRPr="004729BA">
                          <w:t xml:space="preserve">: </w:t>
                        </w:r>
                        <w:r>
                          <w:t>Time Triangulation – Khartoum Disaster Resilience Scorecard Results</w:t>
                        </w:r>
                      </w:p>
                      <w:p w14:paraId="7DC1F2C2" w14:textId="77777777" w:rsidR="00D87BB9" w:rsidRPr="004729BA" w:rsidRDefault="00D87BB9" w:rsidP="00011DC1">
                        <w:pPr>
                          <w:pStyle w:val="Caption"/>
                          <w:spacing w:after="0"/>
                        </w:pPr>
                        <w:r>
                          <w:t>(Right - 1st Oct 2017) and (Left - 2ND April 2018)</w:t>
                        </w:r>
                      </w:p>
                      <w:p w14:paraId="148AFE1B" w14:textId="77777777" w:rsidR="00D87BB9" w:rsidRDefault="00D87BB9" w:rsidP="00011DC1"/>
                      <w:p w14:paraId="33430E94" w14:textId="77777777" w:rsidR="00D87BB9" w:rsidRDefault="00D87BB9" w:rsidP="00011DC1">
                        <w:pPr>
                          <w:pStyle w:val="Caption"/>
                          <w:spacing w:after="0"/>
                        </w:pPr>
                        <w:r>
                          <w:t>Figure 4-3</w:t>
                        </w:r>
                        <w:r w:rsidRPr="004729BA">
                          <w:t xml:space="preserve">: </w:t>
                        </w:r>
                        <w:r>
                          <w:t>Time Triangulation – Khartoum Disaster Resilience Scorecard Results</w:t>
                        </w:r>
                      </w:p>
                      <w:p w14:paraId="2E930328" w14:textId="77777777" w:rsidR="00D87BB9" w:rsidRPr="004729BA" w:rsidRDefault="00D87BB9" w:rsidP="00011DC1">
                        <w:pPr>
                          <w:pStyle w:val="Caption"/>
                          <w:spacing w:after="0"/>
                        </w:pPr>
                        <w:r>
                          <w:t>(Right - 1st Oct 2017) and (Left - 2ND April 2018)</w:t>
                        </w:r>
                      </w:p>
                      <w:p w14:paraId="58ECE2A2" w14:textId="77777777" w:rsidR="00D87BB9" w:rsidRDefault="00D87BB9" w:rsidP="00011DC1"/>
                      <w:p w14:paraId="12BF372C" w14:textId="77777777" w:rsidR="00D87BB9" w:rsidRDefault="00D87BB9" w:rsidP="00011DC1">
                        <w:pPr>
                          <w:pStyle w:val="Caption"/>
                          <w:spacing w:after="0"/>
                        </w:pPr>
                        <w:r>
                          <w:t>Figure 4-3</w:t>
                        </w:r>
                        <w:r w:rsidRPr="004729BA">
                          <w:t xml:space="preserve">: </w:t>
                        </w:r>
                        <w:r>
                          <w:t>Time Triangulation – Khartoum Disaster Resilience Scorecard Results</w:t>
                        </w:r>
                      </w:p>
                      <w:p w14:paraId="4CB4500D" w14:textId="77777777" w:rsidR="00D87BB9" w:rsidRPr="004729BA" w:rsidRDefault="00D87BB9" w:rsidP="00011DC1">
                        <w:pPr>
                          <w:pStyle w:val="Caption"/>
                          <w:spacing w:after="0"/>
                        </w:pPr>
                        <w:r>
                          <w:t>(Right - 1st Oct 2017) and (Left - 2ND April 2018)</w:t>
                        </w:r>
                      </w:p>
                      <w:p w14:paraId="3C6FDDFC" w14:textId="77777777" w:rsidR="00D87BB9" w:rsidRDefault="00D87BB9" w:rsidP="00011DC1"/>
                      <w:p w14:paraId="2AA3EF87" w14:textId="77777777" w:rsidR="00D87BB9" w:rsidRDefault="00D87BB9" w:rsidP="00011DC1">
                        <w:pPr>
                          <w:pStyle w:val="Caption"/>
                          <w:spacing w:after="0"/>
                        </w:pPr>
                        <w:r>
                          <w:t>Figure 4-3</w:t>
                        </w:r>
                        <w:r w:rsidRPr="004729BA">
                          <w:t xml:space="preserve">: </w:t>
                        </w:r>
                        <w:r>
                          <w:t>Time Triangulation – Khartoum Disaster Resilience Scorecard Results</w:t>
                        </w:r>
                      </w:p>
                      <w:p w14:paraId="6E28E5DB" w14:textId="77777777" w:rsidR="00D87BB9" w:rsidRPr="004729BA" w:rsidRDefault="00D87BB9" w:rsidP="00011DC1">
                        <w:pPr>
                          <w:pStyle w:val="Caption"/>
                          <w:spacing w:after="0"/>
                        </w:pPr>
                        <w:r>
                          <w:t>(Right - 1st Oct 2017) and (Left - 2ND April 2018)</w:t>
                        </w:r>
                      </w:p>
                      <w:p w14:paraId="3206FE44" w14:textId="77777777" w:rsidR="00D87BB9" w:rsidRDefault="00D87BB9" w:rsidP="00011DC1"/>
                      <w:p w14:paraId="51554C58" w14:textId="77777777" w:rsidR="00D87BB9" w:rsidRDefault="00D87BB9" w:rsidP="00011DC1">
                        <w:pPr>
                          <w:pStyle w:val="Caption"/>
                          <w:spacing w:after="0"/>
                        </w:pPr>
                        <w:r>
                          <w:t>Figure 4-3</w:t>
                        </w:r>
                        <w:r w:rsidRPr="004729BA">
                          <w:t xml:space="preserve">: </w:t>
                        </w:r>
                        <w:r>
                          <w:t>Time Triangulation – Khartoum Disaster Resilience Scorecard Results</w:t>
                        </w:r>
                      </w:p>
                      <w:p w14:paraId="505EBD69" w14:textId="77777777" w:rsidR="00D87BB9" w:rsidRPr="004729BA" w:rsidRDefault="00D87BB9" w:rsidP="00011DC1">
                        <w:pPr>
                          <w:pStyle w:val="Caption"/>
                          <w:spacing w:after="0"/>
                        </w:pPr>
                        <w:r>
                          <w:t>(Right - 1st Oct 2017) and (Left - 2ND April 2018)</w:t>
                        </w:r>
                      </w:p>
                      <w:p w14:paraId="5D953F22" w14:textId="77777777" w:rsidR="00D87BB9" w:rsidRDefault="00D87BB9" w:rsidP="00011DC1"/>
                      <w:p w14:paraId="41A3DAF6"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613E084" w14:textId="77777777" w:rsidR="00D87BB9" w:rsidRDefault="00D87BB9" w:rsidP="00011DC1"/>
                      <w:p w14:paraId="0398F6EE"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E45CD2C" w14:textId="77777777" w:rsidR="00D87BB9" w:rsidRDefault="00D87BB9" w:rsidP="00011DC1"/>
                      <w:p w14:paraId="76DCDA1D" w14:textId="77777777" w:rsidR="00D87BB9" w:rsidRDefault="00D87BB9" w:rsidP="00011DC1">
                        <w:pPr>
                          <w:pStyle w:val="Caption"/>
                          <w:spacing w:after="0"/>
                        </w:pPr>
                        <w:r>
                          <w:t>Figure 4-3</w:t>
                        </w:r>
                        <w:r w:rsidRPr="004729BA">
                          <w:t xml:space="preserve">: </w:t>
                        </w:r>
                        <w:r>
                          <w:t>Time Triangulation – Khartoum Disaster Resilience Scorecard Results</w:t>
                        </w:r>
                      </w:p>
                      <w:p w14:paraId="11A86F2B" w14:textId="77777777" w:rsidR="00D87BB9" w:rsidRPr="004729BA" w:rsidRDefault="00D87BB9" w:rsidP="00011DC1">
                        <w:pPr>
                          <w:pStyle w:val="Caption"/>
                          <w:spacing w:after="0"/>
                        </w:pPr>
                        <w:r>
                          <w:t>(Right - 1st Oct 2017) and (Left - 2ND April 2018)</w:t>
                        </w:r>
                      </w:p>
                      <w:p w14:paraId="05BD7601" w14:textId="77777777" w:rsidR="00D87BB9" w:rsidRDefault="00D87BB9" w:rsidP="00011DC1"/>
                      <w:p w14:paraId="5064AC60"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135B890" w14:textId="77777777" w:rsidR="00D87BB9" w:rsidRDefault="00D87BB9" w:rsidP="00011DC1"/>
                      <w:p w14:paraId="44F65669"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95DDBC7" w14:textId="77777777" w:rsidR="00D87BB9" w:rsidRDefault="00D87BB9" w:rsidP="00011DC1"/>
                      <w:p w14:paraId="60C52EC4" w14:textId="77777777" w:rsidR="00D87BB9" w:rsidRDefault="00D87BB9" w:rsidP="00011DC1">
                        <w:pPr>
                          <w:pStyle w:val="Caption"/>
                          <w:spacing w:after="0"/>
                        </w:pPr>
                        <w:r>
                          <w:t>Figure 4-3</w:t>
                        </w:r>
                        <w:r w:rsidRPr="004729BA">
                          <w:t xml:space="preserve">: </w:t>
                        </w:r>
                        <w:r>
                          <w:t>Time Triangulation – Khartoum Disaster Resilience Scorecard Results</w:t>
                        </w:r>
                      </w:p>
                      <w:p w14:paraId="07A00E5E" w14:textId="77777777" w:rsidR="00D87BB9" w:rsidRPr="004729BA" w:rsidRDefault="00D87BB9" w:rsidP="00011DC1">
                        <w:pPr>
                          <w:pStyle w:val="Caption"/>
                          <w:spacing w:after="0"/>
                        </w:pPr>
                        <w:r>
                          <w:t>(Right - 1st Oct 2017) and (Left - 2ND April 2018)</w:t>
                        </w:r>
                      </w:p>
                      <w:p w14:paraId="2253D49D" w14:textId="77777777" w:rsidR="00D87BB9" w:rsidRDefault="00D87BB9" w:rsidP="00011DC1"/>
                      <w:p w14:paraId="051041D0" w14:textId="77777777" w:rsidR="00D87BB9" w:rsidRDefault="00D87BB9" w:rsidP="00011DC1">
                        <w:pPr>
                          <w:pStyle w:val="Caption"/>
                          <w:spacing w:after="0"/>
                        </w:pPr>
                        <w:r>
                          <w:t>Figure 4-3</w:t>
                        </w:r>
                        <w:r w:rsidRPr="004729BA">
                          <w:t xml:space="preserve">: </w:t>
                        </w:r>
                        <w:r>
                          <w:t>Time Triangulation – Khartoum Disaster Resilience Scorecard Results</w:t>
                        </w:r>
                      </w:p>
                      <w:p w14:paraId="5BB97392" w14:textId="77777777" w:rsidR="00D87BB9" w:rsidRPr="004729BA" w:rsidRDefault="00D87BB9" w:rsidP="00011DC1">
                        <w:pPr>
                          <w:pStyle w:val="Caption"/>
                          <w:spacing w:after="0"/>
                        </w:pPr>
                        <w:r>
                          <w:t>(Right - 1st Oct 2017) and (Left - 2ND April 2018)</w:t>
                        </w:r>
                      </w:p>
                      <w:p w14:paraId="74938BEA" w14:textId="77777777" w:rsidR="00D87BB9" w:rsidRDefault="00D87BB9" w:rsidP="00011DC1"/>
                      <w:p w14:paraId="5B6B9514" w14:textId="77777777" w:rsidR="00D87BB9" w:rsidRDefault="00D87BB9" w:rsidP="00011DC1">
                        <w:pPr>
                          <w:pStyle w:val="Caption"/>
                          <w:spacing w:after="0"/>
                        </w:pPr>
                        <w:r>
                          <w:t>Figure 4-3</w:t>
                        </w:r>
                        <w:r w:rsidRPr="004729BA">
                          <w:t xml:space="preserve">: </w:t>
                        </w:r>
                        <w:r>
                          <w:t>Time Triangulation – Khartoum Disaster Resilience Scorecard Results</w:t>
                        </w:r>
                      </w:p>
                      <w:p w14:paraId="494310E2" w14:textId="77777777" w:rsidR="00D87BB9" w:rsidRPr="004729BA" w:rsidRDefault="00D87BB9" w:rsidP="00011DC1">
                        <w:pPr>
                          <w:pStyle w:val="Caption"/>
                          <w:spacing w:after="0"/>
                        </w:pPr>
                        <w:r>
                          <w:t>(Right - 1st Oct 2017) and (Left - 2ND April 2018)</w:t>
                        </w:r>
                      </w:p>
                      <w:p w14:paraId="2CEB882B" w14:textId="77777777" w:rsidR="00D87BB9" w:rsidRDefault="00D87BB9" w:rsidP="00011DC1"/>
                      <w:p w14:paraId="62D399D5"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AC173C4" w14:textId="77777777" w:rsidR="00D87BB9" w:rsidRDefault="00D87BB9" w:rsidP="00011DC1"/>
                      <w:p w14:paraId="1A831BEB"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2D2C78F" w14:textId="77777777" w:rsidR="00D87BB9" w:rsidRDefault="00D87BB9" w:rsidP="00011DC1"/>
                      <w:p w14:paraId="5B3E93D6" w14:textId="77777777" w:rsidR="00D87BB9" w:rsidRDefault="00D87BB9" w:rsidP="00011DC1">
                        <w:pPr>
                          <w:pStyle w:val="Caption"/>
                          <w:spacing w:after="0"/>
                        </w:pPr>
                        <w:r>
                          <w:t>Figure 4-3</w:t>
                        </w:r>
                        <w:r w:rsidRPr="004729BA">
                          <w:t xml:space="preserve">: </w:t>
                        </w:r>
                        <w:r>
                          <w:t>Time Triangulation – Khartoum Disaster Resilience Scorecard Results</w:t>
                        </w:r>
                      </w:p>
                      <w:p w14:paraId="0ABA5F3F" w14:textId="77777777" w:rsidR="00D87BB9" w:rsidRPr="004729BA" w:rsidRDefault="00D87BB9" w:rsidP="00011DC1">
                        <w:pPr>
                          <w:pStyle w:val="Caption"/>
                          <w:spacing w:after="0"/>
                        </w:pPr>
                        <w:r>
                          <w:t>(Right - 1st Oct 2017) and (Left - 2ND April 2018)</w:t>
                        </w:r>
                      </w:p>
                      <w:p w14:paraId="2AE4B9F2" w14:textId="77777777" w:rsidR="00D87BB9" w:rsidRDefault="00D87BB9" w:rsidP="00011DC1"/>
                      <w:p w14:paraId="23BE4C63" w14:textId="7975635D"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68532C7" w14:textId="77777777" w:rsidR="00D87BB9" w:rsidRDefault="00D87BB9" w:rsidP="00011DC1"/>
                      <w:p w14:paraId="4EF9DAB4"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bookmarkEnd w:id="448"/>
                      </w:p>
                    </w:txbxContent>
                  </v:textbox>
                </v:shape>
                <v:shape id="Picture 32" o:spid="_x0000_s1132" type="#_x0000_t75" style="position:absolute;top:4503;width:54683;height:26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">
                  <v:imagedata r:id="rId171" o:title="" cropbottom="6229f" cropright="3987f"/>
                  <v:path arrowok="t"/>
                </v:shape>
                <w10:wrap type="square" anchorx="margin"/>
              </v:group>
            </w:pict>
          </mc:Fallback>
        </mc:AlternateContent>
      </w:r>
      <w:r w:rsidR="00011DC1" w:rsidRPr="00011DC1">
        <w:rPr>
          <w:rFonts w:asciiTheme="minorBidi" w:hAnsiTheme="minorBidi"/>
          <w:b w:val="0"/>
          <w:sz w:val="22"/>
          <w:szCs w:val="22"/>
        </w:rPr>
        <w:t>‘Epistemologically, is the</w:t>
      </w:r>
      <w:r w:rsidR="00011DC1" w:rsidRPr="00011DC1">
        <w:rPr>
          <w:rFonts w:asciiTheme="minorBidi" w:hAnsiTheme="minorBidi"/>
          <w:b w:val="0"/>
        </w:rPr>
        <w:t xml:space="preserve"> </w:t>
      </w:r>
      <w:r w:rsidR="00011DC1" w:rsidRPr="00011DC1">
        <w:rPr>
          <w:rFonts w:asciiTheme="minorBidi" w:hAnsiTheme="minorBidi"/>
          <w:b w:val="0"/>
          <w:sz w:val="22"/>
          <w:szCs w:val="22"/>
        </w:rPr>
        <w:t xml:space="preserve">reality </w:t>
      </w:r>
      <w:r w:rsidR="00011DC1">
        <w:rPr>
          <w:rFonts w:asciiTheme="minorBidi" w:hAnsiTheme="minorBidi"/>
          <w:b w:val="0"/>
          <w:sz w:val="22"/>
          <w:szCs w:val="22"/>
        </w:rPr>
        <w:t xml:space="preserve">that may </w:t>
      </w:r>
      <w:r w:rsidR="00011DC1" w:rsidRPr="00011DC1">
        <w:rPr>
          <w:rFonts w:asciiTheme="minorBidi" w:hAnsiTheme="minorBidi"/>
          <w:b w:val="0"/>
          <w:sz w:val="22"/>
          <w:szCs w:val="22"/>
        </w:rPr>
        <w:t>be known by the human mind. The mind functions as a mirror of nature, creating representations of the real world that require a correspondence to the external world’ (Lako</w:t>
      </w:r>
      <w:r w:rsidR="00AC1516">
        <w:rPr>
          <w:rFonts w:asciiTheme="minorBidi" w:hAnsiTheme="minorBidi"/>
          <w:b w:val="0"/>
          <w:sz w:val="22"/>
          <w:szCs w:val="22"/>
        </w:rPr>
        <w:t>ff, 1987) (Cited in Mills et al</w:t>
      </w:r>
      <w:r w:rsidR="00011DC1" w:rsidRPr="00011DC1">
        <w:rPr>
          <w:rFonts w:asciiTheme="minorBidi" w:hAnsiTheme="minorBidi"/>
          <w:b w:val="0"/>
          <w:sz w:val="22"/>
          <w:szCs w:val="22"/>
        </w:rPr>
        <w:t xml:space="preserve">, 2010). </w:t>
      </w:r>
      <w:r w:rsidR="00CE4114" w:rsidRPr="00CE4114">
        <w:rPr>
          <w:rFonts w:asciiTheme="minorBidi" w:hAnsiTheme="minorBidi"/>
          <w:b w:val="0"/>
          <w:sz w:val="22"/>
          <w:szCs w:val="22"/>
        </w:rPr>
        <w:t>Associated with reality, the epistemological position for this study is provoked from the researcher background as an urban planner and NGO practitioner, who is engaged in the coordination and consultation of regional urban resilience assessments with city officials, key stakeholders, NGOs, UN agencies and civil society organizations. The researcher engagement in resilience assessments as an interpreter, also informed the research e</w:t>
      </w:r>
      <w:r w:rsidR="00AC1516">
        <w:rPr>
          <w:rFonts w:asciiTheme="minorBidi" w:hAnsiTheme="minorBidi"/>
          <w:b w:val="0"/>
          <w:sz w:val="22"/>
          <w:szCs w:val="22"/>
        </w:rPr>
        <w:t xml:space="preserve">pistemological and ontological </w:t>
      </w:r>
      <w:r w:rsidR="00CE4114" w:rsidRPr="00CE4114">
        <w:rPr>
          <w:rFonts w:asciiTheme="minorBidi" w:hAnsiTheme="minorBidi"/>
          <w:b w:val="0"/>
          <w:sz w:val="22"/>
          <w:szCs w:val="22"/>
        </w:rPr>
        <w:t xml:space="preserve">application of space and time triangulation for cities Disaster Resilience Scorecard Results. </w:t>
      </w:r>
    </w:p>
    <w:p w14:paraId="7F3A02E5" w14:textId="3E034A21" w:rsidR="00011DC1" w:rsidRPr="00D64A5E" w:rsidRDefault="00CE4114" w:rsidP="00AC1516">
      <w:pPr>
        <w:pStyle w:val="CommentSubject"/>
        <w:tabs>
          <w:tab w:val="left" w:pos="0"/>
        </w:tabs>
        <w:spacing w:line="360" w:lineRule="auto"/>
        <w:rPr>
          <w:rFonts w:asciiTheme="minorBidi" w:hAnsiTheme="minorBidi"/>
          <w:b w:val="0"/>
          <w:sz w:val="24"/>
          <w:szCs w:val="24"/>
        </w:rPr>
      </w:pPr>
      <w:r w:rsidRPr="00CE4114">
        <w:rPr>
          <w:rFonts w:asciiTheme="minorBidi" w:hAnsiTheme="minorBidi"/>
          <w:b w:val="0"/>
          <w:sz w:val="22"/>
          <w:szCs w:val="22"/>
        </w:rPr>
        <w:lastRenderedPageBreak/>
        <w:t>‘Without an interpreter concretely triangulating with the subject, there can be no content and thus no propositional thought and no language’ (Amoretti</w:t>
      </w:r>
      <w:r w:rsidR="00896D89">
        <w:rPr>
          <w:rFonts w:asciiTheme="minorBidi" w:hAnsiTheme="minorBidi"/>
          <w:b w:val="0"/>
          <w:sz w:val="22"/>
          <w:szCs w:val="22"/>
        </w:rPr>
        <w:t xml:space="preserve"> and </w:t>
      </w:r>
      <w:r w:rsidRPr="00CE4114">
        <w:rPr>
          <w:rFonts w:asciiTheme="minorBidi" w:hAnsiTheme="minorBidi"/>
          <w:b w:val="0"/>
          <w:sz w:val="22"/>
          <w:szCs w:val="22"/>
        </w:rPr>
        <w:t>Preyer, 2013).</w:t>
      </w:r>
      <w:r w:rsidR="00011DC1" w:rsidRPr="00011DC1">
        <w:rPr>
          <w:rFonts w:asciiTheme="minorBidi" w:hAnsiTheme="minorBidi"/>
          <w:bCs w:val="0"/>
        </w:rPr>
        <w:t xml:space="preserve"> </w:t>
      </w:r>
      <w:r w:rsidR="00011DC1" w:rsidRPr="009B6FA7">
        <w:rPr>
          <w:rFonts w:asciiTheme="minorBidi" w:hAnsiTheme="minorBidi"/>
          <w:b w:val="0"/>
          <w:sz w:val="22"/>
          <w:szCs w:val="22"/>
        </w:rPr>
        <w:t xml:space="preserve">(Figure 4-2) outlines the need for an explicit and transparent foundation to demonstrate rigour research process and results (Egbu, 2018). </w:t>
      </w:r>
    </w:p>
    <w:p w14:paraId="16C52BA9" w14:textId="7B067ABF" w:rsidR="009B6FA7" w:rsidRDefault="009B6FA7" w:rsidP="00011DC1">
      <w:pPr>
        <w:pStyle w:val="CommentSubject"/>
        <w:tabs>
          <w:tab w:val="left" w:pos="0"/>
        </w:tabs>
        <w:spacing w:line="360" w:lineRule="auto"/>
        <w:rPr>
          <w:rFonts w:asciiTheme="minorBidi" w:hAnsiTheme="minorBidi"/>
          <w:b w:val="0"/>
          <w:sz w:val="22"/>
          <w:szCs w:val="22"/>
        </w:rPr>
      </w:pPr>
      <w:r w:rsidRPr="009B6FA7">
        <w:rPr>
          <w:rFonts w:asciiTheme="minorBidi" w:hAnsiTheme="minorBidi"/>
          <w:b w:val="0"/>
          <w:sz w:val="22"/>
          <w:szCs w:val="22"/>
        </w:rPr>
        <w:t>In the process of understanding the constructivism unknowable reality of resilience perceived by different individuals, the study leans towards applying Mill</w:t>
      </w:r>
      <w:r w:rsidR="00AC1516">
        <w:rPr>
          <w:rFonts w:asciiTheme="minorBidi" w:hAnsiTheme="minorBidi"/>
          <w:b w:val="0"/>
          <w:sz w:val="22"/>
          <w:szCs w:val="22"/>
        </w:rPr>
        <w:t>s et al</w:t>
      </w:r>
      <w:r w:rsidRPr="009B6FA7">
        <w:rPr>
          <w:rFonts w:asciiTheme="minorBidi" w:hAnsiTheme="minorBidi"/>
          <w:b w:val="0"/>
          <w:sz w:val="22"/>
          <w:szCs w:val="22"/>
        </w:rPr>
        <w:t xml:space="preserve"> (2010) understanding of objectivism, as an axiological position that advocates the application of natural science to society</w:t>
      </w:r>
      <w:r w:rsidR="00896D89">
        <w:rPr>
          <w:rFonts w:asciiTheme="minorBidi" w:hAnsiTheme="minorBidi"/>
          <w:b w:val="0"/>
          <w:sz w:val="22"/>
          <w:szCs w:val="22"/>
        </w:rPr>
        <w:t xml:space="preserve"> to form a reality (Mills et al</w:t>
      </w:r>
      <w:r w:rsidRPr="009B6FA7">
        <w:rPr>
          <w:rFonts w:asciiTheme="minorBidi" w:hAnsiTheme="minorBidi"/>
          <w:b w:val="0"/>
          <w:sz w:val="22"/>
          <w:szCs w:val="22"/>
        </w:rPr>
        <w:t>, 2010). This defines the interpretivist position of this study, where the practice of resilience assessments was explored in the context of DRR key stakeholders’ human actions, to capture the realities behind stakeholders’ engagement in the resilience decision-making process.</w:t>
      </w:r>
    </w:p>
    <w:p w14:paraId="6F8E16A1" w14:textId="0BF38BC1" w:rsidR="00011DC1" w:rsidRDefault="00011DC1" w:rsidP="00AC1516">
      <w:pPr>
        <w:pStyle w:val="CommentSubject"/>
        <w:tabs>
          <w:tab w:val="left" w:pos="0"/>
        </w:tabs>
        <w:spacing w:line="360" w:lineRule="auto"/>
        <w:rPr>
          <w:rFonts w:asciiTheme="minorBidi" w:hAnsiTheme="minorBidi"/>
          <w:b w:val="0"/>
          <w:sz w:val="22"/>
          <w:szCs w:val="22"/>
        </w:rPr>
      </w:pPr>
      <w:r>
        <w:rPr>
          <w:rFonts w:asciiTheme="minorBidi" w:hAnsiTheme="minorBidi"/>
          <w:b w:val="0"/>
          <w:sz w:val="22"/>
          <w:szCs w:val="22"/>
        </w:rPr>
        <w:t>In terms of the research axiology</w:t>
      </w:r>
      <w:r w:rsidRPr="003258FE">
        <w:rPr>
          <w:rFonts w:asciiTheme="minorBidi" w:hAnsiTheme="minorBidi"/>
          <w:b w:val="0"/>
          <w:sz w:val="22"/>
          <w:szCs w:val="22"/>
        </w:rPr>
        <w:t xml:space="preserve">, an </w:t>
      </w:r>
      <w:r>
        <w:rPr>
          <w:rFonts w:asciiTheme="minorBidi" w:hAnsiTheme="minorBidi"/>
          <w:b w:val="0"/>
          <w:sz w:val="22"/>
          <w:szCs w:val="22"/>
        </w:rPr>
        <w:t>objectivist (value-neutral)</w:t>
      </w:r>
      <w:r w:rsidRPr="003258FE">
        <w:rPr>
          <w:rFonts w:asciiTheme="minorBidi" w:hAnsiTheme="minorBidi"/>
          <w:b w:val="0"/>
          <w:sz w:val="22"/>
          <w:szCs w:val="22"/>
        </w:rPr>
        <w:t xml:space="preserve"> approach was adopted </w:t>
      </w:r>
      <w:r>
        <w:rPr>
          <w:rFonts w:asciiTheme="minorBidi" w:hAnsiTheme="minorBidi"/>
          <w:b w:val="0"/>
          <w:sz w:val="22"/>
          <w:szCs w:val="22"/>
        </w:rPr>
        <w:t>using focus group discussions</w:t>
      </w:r>
      <w:r w:rsidR="00AC1516">
        <w:rPr>
          <w:rFonts w:asciiTheme="minorBidi" w:hAnsiTheme="minorBidi"/>
          <w:b w:val="0"/>
          <w:sz w:val="22"/>
          <w:szCs w:val="22"/>
        </w:rPr>
        <w:t>,</w:t>
      </w:r>
      <w:r>
        <w:rPr>
          <w:rFonts w:asciiTheme="minorBidi" w:hAnsiTheme="minorBidi"/>
          <w:b w:val="0"/>
          <w:sz w:val="22"/>
          <w:szCs w:val="22"/>
        </w:rPr>
        <w:t xml:space="preserve"> </w:t>
      </w:r>
      <w:r w:rsidRPr="003258FE">
        <w:rPr>
          <w:rFonts w:asciiTheme="minorBidi" w:hAnsiTheme="minorBidi"/>
          <w:b w:val="0"/>
          <w:sz w:val="22"/>
          <w:szCs w:val="22"/>
        </w:rPr>
        <w:t>to emphasis ‘the difference between conducting research among people rather than objects in the positivis</w:t>
      </w:r>
      <w:r>
        <w:rPr>
          <w:rFonts w:asciiTheme="minorBidi" w:hAnsiTheme="minorBidi"/>
          <w:b w:val="0"/>
          <w:sz w:val="22"/>
          <w:szCs w:val="22"/>
        </w:rPr>
        <w:t>t</w:t>
      </w:r>
      <w:r w:rsidR="00896D89">
        <w:rPr>
          <w:rFonts w:asciiTheme="minorBidi" w:hAnsiTheme="minorBidi"/>
          <w:b w:val="0"/>
          <w:sz w:val="22"/>
          <w:szCs w:val="22"/>
        </w:rPr>
        <w:t xml:space="preserve"> stance’ (Hidayat</w:t>
      </w:r>
      <w:r w:rsidRPr="003258FE">
        <w:rPr>
          <w:rFonts w:asciiTheme="minorBidi" w:hAnsiTheme="minorBidi"/>
          <w:b w:val="0"/>
          <w:sz w:val="22"/>
          <w:szCs w:val="22"/>
        </w:rPr>
        <w:t xml:space="preserve">, 2013). </w:t>
      </w:r>
      <w:r w:rsidRPr="00FB318A">
        <w:rPr>
          <w:rFonts w:asciiTheme="minorBidi" w:hAnsiTheme="minorBidi"/>
          <w:b w:val="0"/>
          <w:sz w:val="22"/>
          <w:szCs w:val="22"/>
        </w:rPr>
        <w:t>The articulation of axiology philosophical foundation in this study stemmed from the researcher value-laden research choices, human interest and value of the IDPs and Refugees rights for better living and settlement conditions</w:t>
      </w:r>
      <w:r>
        <w:rPr>
          <w:rFonts w:asciiTheme="minorBidi" w:hAnsiTheme="minorBidi"/>
          <w:b w:val="0"/>
          <w:sz w:val="22"/>
          <w:szCs w:val="22"/>
        </w:rPr>
        <w:t xml:space="preserve">. </w:t>
      </w:r>
      <w:r w:rsidRPr="00FB318A">
        <w:rPr>
          <w:rFonts w:asciiTheme="minorBidi" w:hAnsiTheme="minorBidi"/>
          <w:b w:val="0"/>
          <w:sz w:val="22"/>
          <w:szCs w:val="22"/>
        </w:rPr>
        <w:t>Determined by equal access to land ownership, property rights, security of tenure in pre-and-post disaster settings, this approach was aimed to reduce the impact of climate change on Climate Security Displaced (CSD) people urban livelihoods, and reduce their level of vulnerability and exposure to natural hazards.</w:t>
      </w:r>
      <w:r w:rsidRPr="003258FE">
        <w:rPr>
          <w:rFonts w:asciiTheme="minorBidi" w:hAnsiTheme="minorBidi"/>
          <w:b w:val="0"/>
          <w:sz w:val="22"/>
          <w:szCs w:val="22"/>
        </w:rPr>
        <w:t xml:space="preserve"> Yet more profound </w:t>
      </w:r>
      <w:r>
        <w:rPr>
          <w:rFonts w:asciiTheme="minorBidi" w:hAnsiTheme="minorBidi"/>
          <w:b w:val="0"/>
          <w:sz w:val="22"/>
          <w:szCs w:val="22"/>
        </w:rPr>
        <w:t xml:space="preserve">resilience </w:t>
      </w:r>
      <w:r w:rsidRPr="003258FE">
        <w:rPr>
          <w:rFonts w:asciiTheme="minorBidi" w:hAnsiTheme="minorBidi"/>
          <w:b w:val="0"/>
          <w:sz w:val="22"/>
          <w:szCs w:val="22"/>
        </w:rPr>
        <w:t>epistemological and ontological issues remain to be clearly addressed (Leach, 2008), including the tensions between a systems framework epistemology and normative questions such as ‘resilience of what and for whom’?</w:t>
      </w:r>
      <w:r>
        <w:rPr>
          <w:rFonts w:asciiTheme="minorBidi" w:hAnsiTheme="minorBidi"/>
          <w:b w:val="0"/>
          <w:sz w:val="22"/>
          <w:szCs w:val="22"/>
        </w:rPr>
        <w:t>’ (</w:t>
      </w:r>
      <w:r w:rsidR="00896D89">
        <w:rPr>
          <w:rFonts w:asciiTheme="minorBidi" w:hAnsiTheme="minorBidi"/>
          <w:b w:val="0"/>
          <w:sz w:val="22"/>
          <w:szCs w:val="22"/>
        </w:rPr>
        <w:t>Cote</w:t>
      </w:r>
      <w:r w:rsidRPr="00E813C9">
        <w:rPr>
          <w:rFonts w:asciiTheme="minorBidi" w:hAnsiTheme="minorBidi"/>
          <w:b w:val="0"/>
          <w:sz w:val="22"/>
          <w:szCs w:val="22"/>
        </w:rPr>
        <w:t xml:space="preserve"> </w:t>
      </w:r>
      <w:r w:rsidR="00896D89">
        <w:rPr>
          <w:rFonts w:asciiTheme="minorBidi" w:hAnsiTheme="minorBidi"/>
          <w:b w:val="0"/>
          <w:sz w:val="22"/>
          <w:szCs w:val="22"/>
        </w:rPr>
        <w:t>and</w:t>
      </w:r>
      <w:r>
        <w:rPr>
          <w:rFonts w:asciiTheme="minorBidi" w:hAnsiTheme="minorBidi"/>
          <w:b w:val="0"/>
          <w:sz w:val="22"/>
          <w:szCs w:val="22"/>
        </w:rPr>
        <w:t xml:space="preserve"> Nightingale, 2012)</w:t>
      </w:r>
      <w:r w:rsidRPr="003258FE">
        <w:rPr>
          <w:rFonts w:asciiTheme="minorBidi" w:hAnsiTheme="minorBidi"/>
          <w:b w:val="0"/>
          <w:sz w:val="22"/>
          <w:szCs w:val="22"/>
        </w:rPr>
        <w:t>.</w:t>
      </w:r>
      <w:r>
        <w:rPr>
          <w:rFonts w:asciiTheme="minorBidi" w:hAnsiTheme="minorBidi"/>
          <w:b w:val="0"/>
          <w:sz w:val="22"/>
          <w:szCs w:val="22"/>
        </w:rPr>
        <w:t xml:space="preserve"> The study </w:t>
      </w:r>
      <w:r w:rsidR="0004662C">
        <w:rPr>
          <w:rFonts w:asciiTheme="minorBidi" w:hAnsiTheme="minorBidi"/>
          <w:b w:val="0"/>
          <w:sz w:val="22"/>
          <w:szCs w:val="22"/>
        </w:rPr>
        <w:t xml:space="preserve">interpretivist </w:t>
      </w:r>
      <w:r>
        <w:rPr>
          <w:rFonts w:asciiTheme="minorBidi" w:hAnsiTheme="minorBidi"/>
          <w:b w:val="0"/>
          <w:sz w:val="22"/>
          <w:szCs w:val="22"/>
        </w:rPr>
        <w:t xml:space="preserve">epistemological position </w:t>
      </w:r>
      <w:r w:rsidR="0004662C">
        <w:rPr>
          <w:rFonts w:asciiTheme="minorBidi" w:hAnsiTheme="minorBidi"/>
          <w:b w:val="0"/>
          <w:sz w:val="22"/>
          <w:szCs w:val="22"/>
        </w:rPr>
        <w:t xml:space="preserve">was applied to overcome the </w:t>
      </w:r>
      <w:r w:rsidRPr="00716907">
        <w:rPr>
          <w:rFonts w:asciiTheme="minorBidi" w:hAnsiTheme="minorBidi"/>
          <w:b w:val="0"/>
          <w:sz w:val="22"/>
          <w:szCs w:val="22"/>
        </w:rPr>
        <w:t>positivism</w:t>
      </w:r>
      <w:r>
        <w:rPr>
          <w:rFonts w:asciiTheme="minorBidi" w:hAnsiTheme="minorBidi"/>
          <w:b w:val="0"/>
          <w:sz w:val="22"/>
          <w:szCs w:val="22"/>
        </w:rPr>
        <w:t xml:space="preserve"> </w:t>
      </w:r>
      <w:r w:rsidR="0004662C">
        <w:rPr>
          <w:rFonts w:asciiTheme="minorBidi" w:hAnsiTheme="minorBidi"/>
          <w:b w:val="0"/>
          <w:sz w:val="22"/>
          <w:szCs w:val="22"/>
        </w:rPr>
        <w:t>embedded is the use</w:t>
      </w:r>
      <w:r>
        <w:rPr>
          <w:rFonts w:asciiTheme="minorBidi" w:hAnsiTheme="minorBidi"/>
          <w:b w:val="0"/>
          <w:sz w:val="22"/>
          <w:szCs w:val="22"/>
        </w:rPr>
        <w:t xml:space="preserve"> th</w:t>
      </w:r>
      <w:r w:rsidR="0004662C">
        <w:rPr>
          <w:rFonts w:asciiTheme="minorBidi" w:hAnsiTheme="minorBidi"/>
          <w:b w:val="0"/>
          <w:sz w:val="22"/>
          <w:szCs w:val="22"/>
        </w:rPr>
        <w:t xml:space="preserve">e Disaster Resilience Scorecard, as indicated by </w:t>
      </w:r>
      <w:r w:rsidR="0004662C" w:rsidRPr="00716907">
        <w:rPr>
          <w:rFonts w:asciiTheme="minorBidi" w:hAnsiTheme="minorBidi"/>
          <w:b w:val="0"/>
          <w:sz w:val="22"/>
          <w:szCs w:val="22"/>
        </w:rPr>
        <w:t xml:space="preserve">Eriksson and Kovalainen (2008) </w:t>
      </w:r>
      <w:r>
        <w:rPr>
          <w:rFonts w:asciiTheme="minorBidi" w:hAnsiTheme="minorBidi"/>
          <w:b w:val="0"/>
          <w:sz w:val="22"/>
          <w:szCs w:val="22"/>
        </w:rPr>
        <w:t>‘</w:t>
      </w:r>
      <w:r w:rsidRPr="00716907">
        <w:rPr>
          <w:rFonts w:asciiTheme="minorBidi" w:hAnsiTheme="minorBidi"/>
          <w:b w:val="0"/>
          <w:sz w:val="22"/>
          <w:szCs w:val="22"/>
        </w:rPr>
        <w:t>that the social world can be known methodologically with objective instruments of measurement operated by a rational and neutral researcher</w:t>
      </w:r>
      <w:r>
        <w:rPr>
          <w:rFonts w:asciiTheme="minorBidi" w:hAnsiTheme="minorBidi"/>
          <w:b w:val="0"/>
          <w:sz w:val="22"/>
          <w:szCs w:val="22"/>
        </w:rPr>
        <w:t>’ (Cited in</w:t>
      </w:r>
      <w:r w:rsidRPr="00867E78">
        <w:t xml:space="preserve"> </w:t>
      </w:r>
      <w:r w:rsidRPr="00867E78">
        <w:rPr>
          <w:rFonts w:asciiTheme="minorBidi" w:hAnsiTheme="minorBidi"/>
          <w:b w:val="0"/>
          <w:sz w:val="22"/>
          <w:szCs w:val="22"/>
        </w:rPr>
        <w:t>Chipangura</w:t>
      </w:r>
      <w:r w:rsidR="00DA0AA8">
        <w:rPr>
          <w:rFonts w:asciiTheme="minorBidi" w:hAnsiTheme="minorBidi"/>
          <w:b w:val="0"/>
          <w:sz w:val="22"/>
          <w:szCs w:val="22"/>
        </w:rPr>
        <w:t xml:space="preserve"> et al, </w:t>
      </w:r>
      <w:r w:rsidRPr="00867E78">
        <w:rPr>
          <w:rFonts w:asciiTheme="minorBidi" w:hAnsiTheme="minorBidi"/>
          <w:b w:val="0"/>
          <w:sz w:val="22"/>
          <w:szCs w:val="22"/>
        </w:rPr>
        <w:t>2016).</w:t>
      </w:r>
      <w:r>
        <w:rPr>
          <w:rFonts w:asciiTheme="minorBidi" w:hAnsiTheme="minorBidi"/>
          <w:b w:val="0"/>
          <w:sz w:val="22"/>
          <w:szCs w:val="22"/>
        </w:rPr>
        <w:t xml:space="preserve"> </w:t>
      </w:r>
    </w:p>
    <w:p w14:paraId="3907200A" w14:textId="28251BF2" w:rsidR="00011DC1" w:rsidRDefault="00011DC1" w:rsidP="00E101F4">
      <w:pPr>
        <w:pStyle w:val="CommentSubject"/>
        <w:tabs>
          <w:tab w:val="left" w:pos="0"/>
        </w:tabs>
        <w:spacing w:line="360" w:lineRule="auto"/>
        <w:rPr>
          <w:rFonts w:asciiTheme="minorBidi" w:hAnsiTheme="minorBidi"/>
          <w:b w:val="0"/>
          <w:sz w:val="22"/>
          <w:szCs w:val="22"/>
        </w:rPr>
      </w:pPr>
      <w:r>
        <w:rPr>
          <w:rFonts w:asciiTheme="minorBidi" w:hAnsiTheme="minorBidi"/>
          <w:b w:val="0"/>
          <w:sz w:val="22"/>
          <w:szCs w:val="22"/>
        </w:rPr>
        <w:t>On the other hand</w:t>
      </w:r>
      <w:r w:rsidRPr="00CD3283">
        <w:rPr>
          <w:rFonts w:asciiTheme="minorBidi" w:hAnsiTheme="minorBidi"/>
          <w:b w:val="0"/>
          <w:sz w:val="22"/>
          <w:szCs w:val="22"/>
        </w:rPr>
        <w:t>, a subjectivis</w:t>
      </w:r>
      <w:r>
        <w:rPr>
          <w:rFonts w:asciiTheme="minorBidi" w:hAnsiTheme="minorBidi"/>
          <w:b w:val="0"/>
          <w:sz w:val="22"/>
          <w:szCs w:val="22"/>
        </w:rPr>
        <w:t>t</w:t>
      </w:r>
      <w:r w:rsidRPr="00CD3283">
        <w:rPr>
          <w:rFonts w:asciiTheme="minorBidi" w:hAnsiTheme="minorBidi"/>
          <w:b w:val="0"/>
          <w:sz w:val="22"/>
          <w:szCs w:val="22"/>
        </w:rPr>
        <w:t xml:space="preserve"> approach was </w:t>
      </w:r>
      <w:r w:rsidR="00E101F4">
        <w:rPr>
          <w:rFonts w:asciiTheme="minorBidi" w:hAnsiTheme="minorBidi"/>
          <w:b w:val="0"/>
          <w:sz w:val="22"/>
          <w:szCs w:val="22"/>
        </w:rPr>
        <w:t>also taken into account</w:t>
      </w:r>
      <w:r w:rsidR="00E101F4" w:rsidRPr="00CD3283">
        <w:rPr>
          <w:rFonts w:asciiTheme="minorBidi" w:hAnsiTheme="minorBidi"/>
          <w:b w:val="0"/>
          <w:sz w:val="22"/>
          <w:szCs w:val="22"/>
        </w:rPr>
        <w:t xml:space="preserve"> </w:t>
      </w:r>
      <w:r>
        <w:rPr>
          <w:rFonts w:asciiTheme="minorBidi" w:hAnsiTheme="minorBidi"/>
          <w:b w:val="0"/>
          <w:sz w:val="22"/>
          <w:szCs w:val="22"/>
        </w:rPr>
        <w:t xml:space="preserve">here </w:t>
      </w:r>
      <w:r w:rsidRPr="00CD3283">
        <w:rPr>
          <w:rFonts w:asciiTheme="minorBidi" w:hAnsiTheme="minorBidi"/>
          <w:b w:val="0"/>
          <w:sz w:val="22"/>
          <w:szCs w:val="22"/>
        </w:rPr>
        <w:t>to capture the perceptions and consequent actions of practitioners tasked with using resilience assessment tools, and decision</w:t>
      </w:r>
      <w:r>
        <w:rPr>
          <w:rFonts w:asciiTheme="minorBidi" w:hAnsiTheme="minorBidi"/>
          <w:b w:val="0"/>
          <w:sz w:val="22"/>
          <w:szCs w:val="22"/>
        </w:rPr>
        <w:t>-</w:t>
      </w:r>
      <w:r w:rsidRPr="00CD3283">
        <w:rPr>
          <w:rFonts w:asciiTheme="minorBidi" w:hAnsiTheme="minorBidi"/>
          <w:b w:val="0"/>
          <w:sz w:val="22"/>
          <w:szCs w:val="22"/>
        </w:rPr>
        <w:t>makers implementing it. This moves this study beyond the existing objectivist resilience research</w:t>
      </w:r>
      <w:r>
        <w:rPr>
          <w:rFonts w:asciiTheme="minorBidi" w:hAnsiTheme="minorBidi"/>
          <w:b w:val="0"/>
          <w:sz w:val="22"/>
          <w:szCs w:val="22"/>
        </w:rPr>
        <w:t>,</w:t>
      </w:r>
      <w:r w:rsidRPr="00CD3283">
        <w:rPr>
          <w:rFonts w:asciiTheme="minorBidi" w:hAnsiTheme="minorBidi"/>
          <w:b w:val="0"/>
          <w:sz w:val="22"/>
          <w:szCs w:val="22"/>
        </w:rPr>
        <w:t xml:space="preserve"> and debates which continues to be segmented and compartmentalised within the processing of measurements</w:t>
      </w:r>
      <w:r>
        <w:rPr>
          <w:rFonts w:asciiTheme="minorBidi" w:hAnsiTheme="minorBidi"/>
          <w:b w:val="0"/>
          <w:sz w:val="22"/>
          <w:szCs w:val="22"/>
        </w:rPr>
        <w:t>,</w:t>
      </w:r>
      <w:r w:rsidRPr="00CD3283">
        <w:rPr>
          <w:rFonts w:asciiTheme="minorBidi" w:hAnsiTheme="minorBidi"/>
          <w:b w:val="0"/>
          <w:sz w:val="22"/>
          <w:szCs w:val="22"/>
        </w:rPr>
        <w:t xml:space="preserve"> and the quantitative disciplines of resilience indicators</w:t>
      </w:r>
      <w:r>
        <w:rPr>
          <w:rFonts w:asciiTheme="minorBidi" w:hAnsiTheme="minorBidi"/>
          <w:b w:val="0"/>
          <w:sz w:val="22"/>
          <w:szCs w:val="22"/>
        </w:rPr>
        <w:t>. W</w:t>
      </w:r>
      <w:r w:rsidRPr="00CD3283">
        <w:rPr>
          <w:rFonts w:asciiTheme="minorBidi" w:hAnsiTheme="minorBidi"/>
          <w:b w:val="0"/>
          <w:sz w:val="22"/>
          <w:szCs w:val="22"/>
        </w:rPr>
        <w:t xml:space="preserve">ith </w:t>
      </w:r>
      <w:r>
        <w:rPr>
          <w:rFonts w:asciiTheme="minorBidi" w:hAnsiTheme="minorBidi"/>
          <w:b w:val="0"/>
          <w:sz w:val="22"/>
          <w:szCs w:val="22"/>
        </w:rPr>
        <w:t xml:space="preserve">the </w:t>
      </w:r>
      <w:r w:rsidRPr="00CD3283">
        <w:rPr>
          <w:rFonts w:asciiTheme="minorBidi" w:hAnsiTheme="minorBidi"/>
          <w:b w:val="0"/>
          <w:sz w:val="22"/>
          <w:szCs w:val="22"/>
        </w:rPr>
        <w:t xml:space="preserve">poor state of underlying data </w:t>
      </w:r>
      <w:r w:rsidRPr="00CD3283">
        <w:rPr>
          <w:rFonts w:asciiTheme="minorBidi" w:hAnsiTheme="minorBidi"/>
          <w:b w:val="0"/>
          <w:sz w:val="22"/>
          <w:szCs w:val="22"/>
        </w:rPr>
        <w:lastRenderedPageBreak/>
        <w:t xml:space="preserve">which frustrates empirical evidence for resilience </w:t>
      </w:r>
      <w:r>
        <w:rPr>
          <w:rFonts w:asciiTheme="minorBidi" w:hAnsiTheme="minorBidi"/>
          <w:b w:val="0"/>
          <w:sz w:val="22"/>
          <w:szCs w:val="22"/>
        </w:rPr>
        <w:t xml:space="preserve">assessments </w:t>
      </w:r>
      <w:r w:rsidRPr="00CD3283">
        <w:rPr>
          <w:rFonts w:asciiTheme="minorBidi" w:hAnsiTheme="minorBidi"/>
          <w:b w:val="0"/>
          <w:sz w:val="22"/>
          <w:szCs w:val="22"/>
        </w:rPr>
        <w:t xml:space="preserve">decision making process, the </w:t>
      </w:r>
      <w:r>
        <w:rPr>
          <w:rFonts w:asciiTheme="minorBidi" w:hAnsiTheme="minorBidi"/>
          <w:b w:val="0"/>
          <w:sz w:val="22"/>
          <w:szCs w:val="22"/>
        </w:rPr>
        <w:t xml:space="preserve">study </w:t>
      </w:r>
      <w:r w:rsidRPr="00FB318A">
        <w:rPr>
          <w:rFonts w:asciiTheme="minorBidi" w:hAnsiTheme="minorBidi"/>
          <w:b w:val="0"/>
          <w:sz w:val="22"/>
          <w:szCs w:val="22"/>
        </w:rPr>
        <w:t xml:space="preserve">subjectivist approach </w:t>
      </w:r>
      <w:r>
        <w:rPr>
          <w:rFonts w:asciiTheme="minorBidi" w:hAnsiTheme="minorBidi"/>
          <w:b w:val="0"/>
          <w:sz w:val="22"/>
          <w:szCs w:val="22"/>
        </w:rPr>
        <w:t>helped capture the dynamics and</w:t>
      </w:r>
      <w:r w:rsidRPr="00CD3283">
        <w:rPr>
          <w:rFonts w:asciiTheme="minorBidi" w:hAnsiTheme="minorBidi"/>
          <w:b w:val="0"/>
          <w:sz w:val="22"/>
          <w:szCs w:val="22"/>
        </w:rPr>
        <w:t xml:space="preserve"> conflict for power generated between the social actors </w:t>
      </w:r>
      <w:r>
        <w:rPr>
          <w:rFonts w:asciiTheme="minorBidi" w:hAnsiTheme="minorBidi"/>
          <w:b w:val="0"/>
          <w:sz w:val="22"/>
          <w:szCs w:val="22"/>
        </w:rPr>
        <w:t xml:space="preserve">(DRR key stakeholders) </w:t>
      </w:r>
      <w:r w:rsidRPr="00CD3283">
        <w:rPr>
          <w:rFonts w:asciiTheme="minorBidi" w:hAnsiTheme="minorBidi"/>
          <w:b w:val="0"/>
          <w:sz w:val="22"/>
          <w:szCs w:val="22"/>
        </w:rPr>
        <w:t>involved.</w:t>
      </w:r>
      <w:r w:rsidRPr="00107BF8">
        <w:rPr>
          <w:rFonts w:asciiTheme="minorBidi" w:hAnsiTheme="minorBidi"/>
          <w:b w:val="0"/>
        </w:rPr>
        <w:t xml:space="preserve"> </w:t>
      </w:r>
      <w:r w:rsidRPr="00CD3283">
        <w:rPr>
          <w:rFonts w:asciiTheme="minorBidi" w:hAnsiTheme="minorBidi"/>
          <w:b w:val="0"/>
          <w:sz w:val="22"/>
          <w:szCs w:val="22"/>
        </w:rPr>
        <w:t xml:space="preserve"> </w:t>
      </w:r>
    </w:p>
    <w:p w14:paraId="58577153" w14:textId="2F195EC8" w:rsidR="00011DC1" w:rsidRPr="00011DC1" w:rsidRDefault="00011DC1" w:rsidP="00011DC1">
      <w:pPr>
        <w:pStyle w:val="CommentSubject"/>
        <w:tabs>
          <w:tab w:val="left" w:pos="0"/>
        </w:tabs>
        <w:spacing w:line="360" w:lineRule="auto"/>
        <w:rPr>
          <w:rFonts w:asciiTheme="minorBidi" w:hAnsiTheme="minorBidi"/>
          <w:b w:val="0"/>
          <w:sz w:val="22"/>
          <w:szCs w:val="22"/>
        </w:rPr>
      </w:pPr>
      <w:r>
        <w:rPr>
          <w:rFonts w:asciiTheme="minorBidi" w:hAnsiTheme="minorBidi"/>
          <w:b w:val="0"/>
          <w:sz w:val="22"/>
          <w:szCs w:val="22"/>
        </w:rPr>
        <w:t>Based on the philosophical positions outlined here</w:t>
      </w:r>
      <w:r w:rsidRPr="00CD3283">
        <w:rPr>
          <w:rFonts w:asciiTheme="minorBidi" w:hAnsiTheme="minorBidi"/>
          <w:b w:val="0"/>
          <w:sz w:val="22"/>
          <w:szCs w:val="22"/>
        </w:rPr>
        <w:t>, this study applied three primary research methods to identify the relationship between urban resilience theory and research philosophical paradigms. Following a multi-paradigm research structure, the research process is based on defining abstractions, theories, facts</w:t>
      </w:r>
      <w:r>
        <w:rPr>
          <w:rFonts w:asciiTheme="minorBidi" w:hAnsiTheme="minorBidi"/>
          <w:b w:val="0"/>
          <w:sz w:val="22"/>
          <w:szCs w:val="22"/>
        </w:rPr>
        <w:t>,</w:t>
      </w:r>
      <w:r w:rsidRPr="00CD3283">
        <w:rPr>
          <w:rFonts w:asciiTheme="minorBidi" w:hAnsiTheme="minorBidi"/>
          <w:b w:val="0"/>
          <w:sz w:val="22"/>
          <w:szCs w:val="22"/>
        </w:rPr>
        <w:t xml:space="preserve"> and figures that framed the problem statement, research questions, purposes, benefit</w:t>
      </w:r>
      <w:r>
        <w:rPr>
          <w:rFonts w:asciiTheme="minorBidi" w:hAnsiTheme="minorBidi"/>
          <w:b w:val="0"/>
          <w:sz w:val="22"/>
          <w:szCs w:val="22"/>
        </w:rPr>
        <w:t>s</w:t>
      </w:r>
      <w:r w:rsidRPr="00CD3283">
        <w:rPr>
          <w:rFonts w:asciiTheme="minorBidi" w:hAnsiTheme="minorBidi"/>
          <w:b w:val="0"/>
          <w:sz w:val="22"/>
          <w:szCs w:val="22"/>
        </w:rPr>
        <w:t>, assumptions</w:t>
      </w:r>
      <w:r>
        <w:rPr>
          <w:rFonts w:asciiTheme="minorBidi" w:hAnsiTheme="minorBidi"/>
          <w:b w:val="0"/>
          <w:sz w:val="22"/>
          <w:szCs w:val="22"/>
        </w:rPr>
        <w:t>,</w:t>
      </w:r>
      <w:r w:rsidRPr="00CD3283">
        <w:rPr>
          <w:rFonts w:asciiTheme="minorBidi" w:hAnsiTheme="minorBidi"/>
          <w:b w:val="0"/>
          <w:sz w:val="22"/>
          <w:szCs w:val="22"/>
        </w:rPr>
        <w:t xml:space="preserve"> and background literature. This was followed </w:t>
      </w:r>
      <w:r>
        <w:rPr>
          <w:rFonts w:asciiTheme="minorBidi" w:hAnsiTheme="minorBidi"/>
          <w:b w:val="0"/>
          <w:sz w:val="22"/>
          <w:szCs w:val="22"/>
        </w:rPr>
        <w:t>by</w:t>
      </w:r>
      <w:r w:rsidR="006926AE">
        <w:rPr>
          <w:rFonts w:asciiTheme="minorBidi" w:hAnsiTheme="minorBidi"/>
          <w:b w:val="0"/>
          <w:sz w:val="22"/>
          <w:szCs w:val="22"/>
        </w:rPr>
        <w:t xml:space="preserve"> i</w:t>
      </w:r>
      <w:r w:rsidR="006926AE" w:rsidRPr="00CD3283">
        <w:rPr>
          <w:rFonts w:asciiTheme="minorBidi" w:hAnsiTheme="minorBidi"/>
          <w:b w:val="0"/>
          <w:sz w:val="22"/>
          <w:szCs w:val="22"/>
        </w:rPr>
        <w:t>d</w:t>
      </w:r>
      <w:r w:rsidR="006926AE">
        <w:rPr>
          <w:rFonts w:asciiTheme="minorBidi" w:hAnsiTheme="minorBidi"/>
          <w:b w:val="0"/>
          <w:sz w:val="22"/>
          <w:szCs w:val="22"/>
        </w:rPr>
        <w:t>e</w:t>
      </w:r>
      <w:r w:rsidR="006926AE" w:rsidRPr="00CD3283">
        <w:rPr>
          <w:rFonts w:asciiTheme="minorBidi" w:hAnsiTheme="minorBidi"/>
          <w:b w:val="0"/>
          <w:sz w:val="22"/>
          <w:szCs w:val="22"/>
        </w:rPr>
        <w:t>nt</w:t>
      </w:r>
      <w:r w:rsidR="006926AE">
        <w:rPr>
          <w:rFonts w:asciiTheme="minorBidi" w:hAnsiTheme="minorBidi"/>
          <w:b w:val="0"/>
          <w:sz w:val="22"/>
          <w:szCs w:val="22"/>
        </w:rPr>
        <w:t>if</w:t>
      </w:r>
      <w:r w:rsidR="006926AE" w:rsidRPr="00CD3283">
        <w:rPr>
          <w:rFonts w:asciiTheme="minorBidi" w:hAnsiTheme="minorBidi"/>
          <w:b w:val="0"/>
          <w:sz w:val="22"/>
          <w:szCs w:val="22"/>
        </w:rPr>
        <w:t>ying</w:t>
      </w:r>
      <w:r w:rsidRPr="00CD3283">
        <w:rPr>
          <w:rFonts w:asciiTheme="minorBidi" w:hAnsiTheme="minorBidi"/>
          <w:b w:val="0"/>
          <w:sz w:val="22"/>
          <w:szCs w:val="22"/>
        </w:rPr>
        <w:t xml:space="preserve"> </w:t>
      </w:r>
      <w:r>
        <w:rPr>
          <w:rFonts w:asciiTheme="minorBidi" w:hAnsiTheme="minorBidi"/>
          <w:b w:val="0"/>
          <w:sz w:val="22"/>
          <w:szCs w:val="22"/>
        </w:rPr>
        <w:t>the study main</w:t>
      </w:r>
      <w:r w:rsidRPr="00CD3283">
        <w:rPr>
          <w:rFonts w:asciiTheme="minorBidi" w:hAnsiTheme="minorBidi"/>
          <w:b w:val="0"/>
          <w:sz w:val="22"/>
          <w:szCs w:val="22"/>
        </w:rPr>
        <w:t xml:space="preserve"> variables, operational definitions and methodological pluralism in data collection instrumentation and sampling. The plurality of methods helped intervene in data analysis then feed into the complexity of conclusions and recommendations (Dainty,2007). Each method selected is analysed to justify the type of data, systematic collection techniques and reflections on the knowledge generated as its outcome. This influenced the choice of sample to be drawn, outlined the nature of the study methodological pragmatic approach, and challenges that may encounter in data accessibility and reliability (Bahadur, 2014). </w:t>
      </w:r>
    </w:p>
    <w:p w14:paraId="4047734C" w14:textId="018DA579" w:rsidR="00B60379" w:rsidRPr="009B2765" w:rsidRDefault="00B60379" w:rsidP="00B60379">
      <w:pPr>
        <w:pStyle w:val="Heading2"/>
      </w:pPr>
      <w:bookmarkStart w:id="449" w:name="_Toc2065968"/>
      <w:bookmarkStart w:id="450" w:name="_Toc2099556"/>
      <w:bookmarkStart w:id="451" w:name="_Toc2112711"/>
      <w:bookmarkStart w:id="452" w:name="_Toc30109325"/>
      <w:bookmarkEnd w:id="449"/>
      <w:bookmarkEnd w:id="450"/>
      <w:bookmarkEnd w:id="451"/>
      <w:r>
        <w:t xml:space="preserve">4.4 </w:t>
      </w:r>
      <w:r w:rsidRPr="009B2765">
        <w:t>Research Approach</w:t>
      </w:r>
      <w:bookmarkEnd w:id="452"/>
      <w:r w:rsidRPr="009B2765">
        <w:t xml:space="preserve"> </w:t>
      </w:r>
    </w:p>
    <w:p w14:paraId="101F0E6B" w14:textId="29146252" w:rsidR="00B60379" w:rsidRPr="00CD3283" w:rsidRDefault="00B60379" w:rsidP="007F4939">
      <w:pPr>
        <w:pStyle w:val="CommentSubject"/>
        <w:tabs>
          <w:tab w:val="left" w:pos="360"/>
        </w:tabs>
        <w:spacing w:line="360" w:lineRule="auto"/>
        <w:rPr>
          <w:rFonts w:asciiTheme="minorBidi" w:hAnsiTheme="minorBidi"/>
          <w:b w:val="0"/>
          <w:bCs w:val="0"/>
          <w:sz w:val="22"/>
          <w:szCs w:val="22"/>
        </w:rPr>
      </w:pPr>
      <w:r w:rsidRPr="00CD3283">
        <w:rPr>
          <w:rFonts w:asciiTheme="minorBidi" w:hAnsiTheme="minorBidi"/>
          <w:b w:val="0"/>
          <w:bCs w:val="0"/>
          <w:sz w:val="22"/>
          <w:szCs w:val="22"/>
        </w:rPr>
        <w:t xml:space="preserve">Defined as the process of how the research theory is developed (Saunders et al, 2007), the research approach </w:t>
      </w:r>
      <w:r>
        <w:rPr>
          <w:rFonts w:asciiTheme="minorBidi" w:hAnsiTheme="minorBidi"/>
          <w:b w:val="0"/>
          <w:bCs w:val="0"/>
          <w:sz w:val="22"/>
          <w:szCs w:val="22"/>
        </w:rPr>
        <w:t xml:space="preserve">represents the research onion second layer. Combining both inductive and deductive attitudes, the research approach was </w:t>
      </w:r>
      <w:r w:rsidRPr="00CD3283">
        <w:rPr>
          <w:rFonts w:asciiTheme="minorBidi" w:hAnsiTheme="minorBidi"/>
          <w:b w:val="0"/>
          <w:bCs w:val="0"/>
          <w:sz w:val="22"/>
          <w:szCs w:val="22"/>
        </w:rPr>
        <w:t>led by</w:t>
      </w:r>
      <w:r>
        <w:rPr>
          <w:rFonts w:asciiTheme="minorBidi" w:hAnsiTheme="minorBidi"/>
          <w:b w:val="0"/>
          <w:bCs w:val="0"/>
          <w:sz w:val="22"/>
          <w:szCs w:val="22"/>
        </w:rPr>
        <w:t xml:space="preserve"> the aim of</w:t>
      </w:r>
      <w:r w:rsidRPr="00CD3283">
        <w:rPr>
          <w:rFonts w:asciiTheme="minorBidi" w:hAnsiTheme="minorBidi"/>
          <w:b w:val="0"/>
          <w:bCs w:val="0"/>
          <w:sz w:val="22"/>
          <w:szCs w:val="22"/>
        </w:rPr>
        <w:t xml:space="preserve"> ‘designing a logical operation which produces new knowledge in a rule-governed way’ (Reichertz, 2004). Starting with </w:t>
      </w:r>
      <w:r>
        <w:rPr>
          <w:rFonts w:asciiTheme="minorBidi" w:hAnsiTheme="minorBidi"/>
          <w:b w:val="0"/>
          <w:bCs w:val="0"/>
          <w:sz w:val="22"/>
          <w:szCs w:val="22"/>
        </w:rPr>
        <w:t xml:space="preserve">a </w:t>
      </w:r>
      <w:r w:rsidRPr="00CD3283">
        <w:rPr>
          <w:rFonts w:asciiTheme="minorBidi" w:hAnsiTheme="minorBidi"/>
          <w:b w:val="0"/>
          <w:bCs w:val="0"/>
          <w:sz w:val="22"/>
          <w:szCs w:val="22"/>
        </w:rPr>
        <w:t>set of observations on how DRR Key stakeholders interact in assessing resilience, an</w:t>
      </w:r>
      <w:r>
        <w:rPr>
          <w:rFonts w:asciiTheme="minorBidi" w:hAnsiTheme="minorBidi"/>
          <w:b w:val="0"/>
          <w:bCs w:val="0"/>
          <w:sz w:val="22"/>
          <w:szCs w:val="22"/>
        </w:rPr>
        <w:t xml:space="preserve"> inductive approach was applied to reach into wider statements on</w:t>
      </w:r>
      <w:r w:rsidRPr="00CD3283">
        <w:rPr>
          <w:rFonts w:asciiTheme="minorBidi" w:hAnsiTheme="minorBidi"/>
          <w:b w:val="0"/>
          <w:bCs w:val="0"/>
          <w:sz w:val="22"/>
          <w:szCs w:val="22"/>
        </w:rPr>
        <w:t xml:space="preserve"> how individual knowledge and experiences </w:t>
      </w:r>
      <w:r>
        <w:rPr>
          <w:rFonts w:asciiTheme="minorBidi" w:hAnsiTheme="minorBidi"/>
          <w:b w:val="0"/>
          <w:bCs w:val="0"/>
          <w:sz w:val="22"/>
          <w:szCs w:val="22"/>
        </w:rPr>
        <w:t>can</w:t>
      </w:r>
      <w:r w:rsidRPr="00CD3283">
        <w:rPr>
          <w:rFonts w:asciiTheme="minorBidi" w:hAnsiTheme="minorBidi"/>
          <w:b w:val="0"/>
          <w:bCs w:val="0"/>
          <w:sz w:val="22"/>
          <w:szCs w:val="22"/>
        </w:rPr>
        <w:t xml:space="preserve"> influence the quality of data entry</w:t>
      </w:r>
      <w:r>
        <w:rPr>
          <w:rFonts w:asciiTheme="minorBidi" w:hAnsiTheme="minorBidi"/>
          <w:b w:val="0"/>
          <w:bCs w:val="0"/>
          <w:sz w:val="22"/>
          <w:szCs w:val="22"/>
        </w:rPr>
        <w:t>, in the decision-making process of</w:t>
      </w:r>
      <w:r w:rsidRPr="00CD3283">
        <w:rPr>
          <w:rFonts w:asciiTheme="minorBidi" w:hAnsiTheme="minorBidi"/>
          <w:b w:val="0"/>
          <w:bCs w:val="0"/>
          <w:sz w:val="22"/>
          <w:szCs w:val="22"/>
        </w:rPr>
        <w:t xml:space="preserve"> disaster resilience </w:t>
      </w:r>
      <w:r>
        <w:rPr>
          <w:rFonts w:asciiTheme="minorBidi" w:hAnsiTheme="minorBidi"/>
          <w:b w:val="0"/>
          <w:bCs w:val="0"/>
          <w:sz w:val="22"/>
          <w:szCs w:val="22"/>
        </w:rPr>
        <w:t>assessments. The</w:t>
      </w:r>
      <w:r w:rsidRPr="00CD3283">
        <w:rPr>
          <w:rFonts w:asciiTheme="minorBidi" w:hAnsiTheme="minorBidi"/>
          <w:b w:val="0"/>
          <w:bCs w:val="0"/>
          <w:sz w:val="22"/>
          <w:szCs w:val="22"/>
        </w:rPr>
        <w:t xml:space="preserve"> research </w:t>
      </w:r>
      <w:r>
        <w:rPr>
          <w:rFonts w:asciiTheme="minorBidi" w:hAnsiTheme="minorBidi"/>
          <w:b w:val="0"/>
          <w:bCs w:val="0"/>
          <w:sz w:val="22"/>
          <w:szCs w:val="22"/>
        </w:rPr>
        <w:t>deductive approach</w:t>
      </w:r>
      <w:r w:rsidR="007F4939">
        <w:rPr>
          <w:rFonts w:asciiTheme="minorBidi" w:hAnsiTheme="minorBidi"/>
          <w:b w:val="0"/>
          <w:bCs w:val="0"/>
          <w:sz w:val="22"/>
          <w:szCs w:val="22"/>
        </w:rPr>
        <w:t xml:space="preserve"> was f</w:t>
      </w:r>
      <w:r w:rsidRPr="00CD3283">
        <w:rPr>
          <w:rFonts w:asciiTheme="minorBidi" w:hAnsiTheme="minorBidi"/>
          <w:b w:val="0"/>
          <w:bCs w:val="0"/>
          <w:sz w:val="22"/>
          <w:szCs w:val="22"/>
        </w:rPr>
        <w:t>r</w:t>
      </w:r>
      <w:r w:rsidR="007F4939">
        <w:rPr>
          <w:rFonts w:asciiTheme="minorBidi" w:hAnsiTheme="minorBidi"/>
          <w:b w:val="0"/>
          <w:bCs w:val="0"/>
          <w:sz w:val="22"/>
          <w:szCs w:val="22"/>
        </w:rPr>
        <w:t>a</w:t>
      </w:r>
      <w:r w:rsidRPr="00CD3283">
        <w:rPr>
          <w:rFonts w:asciiTheme="minorBidi" w:hAnsiTheme="minorBidi"/>
          <w:b w:val="0"/>
          <w:bCs w:val="0"/>
          <w:sz w:val="22"/>
          <w:szCs w:val="22"/>
        </w:rPr>
        <w:t xml:space="preserve">med upon the </w:t>
      </w:r>
      <w:r>
        <w:rPr>
          <w:rFonts w:asciiTheme="minorBidi" w:hAnsiTheme="minorBidi"/>
          <w:b w:val="0"/>
          <w:bCs w:val="0"/>
          <w:sz w:val="22"/>
          <w:szCs w:val="22"/>
        </w:rPr>
        <w:t>creation of resilience theory</w:t>
      </w:r>
      <w:r w:rsidR="007F4939">
        <w:rPr>
          <w:rFonts w:asciiTheme="minorBidi" w:hAnsiTheme="minorBidi"/>
          <w:b w:val="0"/>
          <w:bCs w:val="0"/>
          <w:sz w:val="22"/>
          <w:szCs w:val="22"/>
        </w:rPr>
        <w:t>, and</w:t>
      </w:r>
      <w:r>
        <w:rPr>
          <w:rFonts w:asciiTheme="minorBidi" w:hAnsiTheme="minorBidi"/>
          <w:b w:val="0"/>
          <w:bCs w:val="0"/>
          <w:sz w:val="22"/>
          <w:szCs w:val="22"/>
        </w:rPr>
        <w:t xml:space="preserve"> determined by the MENA region fragile context, with the </w:t>
      </w:r>
      <w:r w:rsidRPr="00CD3283">
        <w:rPr>
          <w:rFonts w:asciiTheme="minorBidi" w:hAnsiTheme="minorBidi"/>
          <w:b w:val="0"/>
          <w:bCs w:val="0"/>
          <w:sz w:val="22"/>
          <w:szCs w:val="22"/>
        </w:rPr>
        <w:t>datum that existing disaster resilience assessments and UN Frameworks act upon an objectivist approach, which emphasis on measuring the technical aspe</w:t>
      </w:r>
      <w:r w:rsidR="007F4939">
        <w:rPr>
          <w:rFonts w:asciiTheme="minorBidi" w:hAnsiTheme="minorBidi"/>
          <w:b w:val="0"/>
          <w:bCs w:val="0"/>
          <w:sz w:val="22"/>
          <w:szCs w:val="22"/>
        </w:rPr>
        <w:t>cts of disaster risk management</w:t>
      </w:r>
      <w:r w:rsidRPr="00CD3283">
        <w:rPr>
          <w:rFonts w:asciiTheme="minorBidi" w:hAnsiTheme="minorBidi"/>
          <w:b w:val="0"/>
          <w:bCs w:val="0"/>
          <w:sz w:val="22"/>
          <w:szCs w:val="22"/>
        </w:rPr>
        <w:t xml:space="preserve"> and ignores the social constructionism of </w:t>
      </w:r>
      <w:r>
        <w:rPr>
          <w:rFonts w:asciiTheme="minorBidi" w:hAnsiTheme="minorBidi"/>
          <w:b w:val="0"/>
          <w:bCs w:val="0"/>
          <w:sz w:val="22"/>
          <w:szCs w:val="22"/>
        </w:rPr>
        <w:t>vulnerability and exposure. E</w:t>
      </w:r>
      <w:r w:rsidRPr="00CD3283">
        <w:rPr>
          <w:rFonts w:asciiTheme="minorBidi" w:hAnsiTheme="minorBidi"/>
          <w:b w:val="0"/>
          <w:bCs w:val="0"/>
          <w:sz w:val="22"/>
          <w:szCs w:val="22"/>
        </w:rPr>
        <w:t xml:space="preserve">xcluding </w:t>
      </w:r>
      <w:r>
        <w:rPr>
          <w:rFonts w:asciiTheme="minorBidi" w:hAnsiTheme="minorBidi"/>
          <w:b w:val="0"/>
          <w:bCs w:val="0"/>
          <w:sz w:val="22"/>
          <w:szCs w:val="22"/>
        </w:rPr>
        <w:t xml:space="preserve">the urban poor of </w:t>
      </w:r>
      <w:r w:rsidRPr="00CD3283">
        <w:rPr>
          <w:rFonts w:asciiTheme="minorBidi" w:hAnsiTheme="minorBidi"/>
          <w:b w:val="0"/>
          <w:bCs w:val="0"/>
          <w:sz w:val="22"/>
          <w:szCs w:val="22"/>
        </w:rPr>
        <w:t xml:space="preserve">marginalised IDPs and refugees, their perceptions and consequent actions as social actors, the research </w:t>
      </w:r>
      <w:r>
        <w:rPr>
          <w:rFonts w:asciiTheme="minorBidi" w:hAnsiTheme="minorBidi"/>
          <w:b w:val="0"/>
          <w:bCs w:val="0"/>
          <w:sz w:val="22"/>
          <w:szCs w:val="22"/>
        </w:rPr>
        <w:t>deductive approach</w:t>
      </w:r>
      <w:r w:rsidRPr="00CD3283">
        <w:rPr>
          <w:rFonts w:asciiTheme="minorBidi" w:hAnsiTheme="minorBidi"/>
          <w:b w:val="0"/>
          <w:bCs w:val="0"/>
          <w:sz w:val="22"/>
          <w:szCs w:val="22"/>
        </w:rPr>
        <w:t xml:space="preserve"> and study design </w:t>
      </w:r>
      <w:r>
        <w:rPr>
          <w:rFonts w:asciiTheme="minorBidi" w:hAnsiTheme="minorBidi"/>
          <w:b w:val="0"/>
          <w:bCs w:val="0"/>
          <w:sz w:val="22"/>
          <w:szCs w:val="22"/>
        </w:rPr>
        <w:t>determined</w:t>
      </w:r>
      <w:r w:rsidRPr="00CD3283">
        <w:rPr>
          <w:rFonts w:asciiTheme="minorBidi" w:hAnsiTheme="minorBidi"/>
          <w:b w:val="0"/>
          <w:bCs w:val="0"/>
          <w:sz w:val="22"/>
          <w:szCs w:val="22"/>
        </w:rPr>
        <w:t xml:space="preserve"> </w:t>
      </w:r>
      <w:r>
        <w:rPr>
          <w:rFonts w:asciiTheme="minorBidi" w:hAnsiTheme="minorBidi"/>
          <w:b w:val="0"/>
          <w:bCs w:val="0"/>
          <w:sz w:val="22"/>
          <w:szCs w:val="22"/>
        </w:rPr>
        <w:t xml:space="preserve">analysing assumptions in the face of reality, </w:t>
      </w:r>
      <w:r w:rsidRPr="00CD3283">
        <w:rPr>
          <w:rFonts w:asciiTheme="minorBidi" w:hAnsiTheme="minorBidi"/>
          <w:b w:val="0"/>
          <w:bCs w:val="0"/>
          <w:sz w:val="22"/>
          <w:szCs w:val="22"/>
        </w:rPr>
        <w:t>identifying associations between cl</w:t>
      </w:r>
      <w:r>
        <w:rPr>
          <w:rFonts w:asciiTheme="minorBidi" w:hAnsiTheme="minorBidi"/>
          <w:b w:val="0"/>
          <w:bCs w:val="0"/>
          <w:sz w:val="22"/>
          <w:szCs w:val="22"/>
        </w:rPr>
        <w:t xml:space="preserve">imate change-induced disasters independent </w:t>
      </w:r>
      <w:r w:rsidRPr="00CD3283">
        <w:rPr>
          <w:rFonts w:asciiTheme="minorBidi" w:hAnsiTheme="minorBidi"/>
          <w:b w:val="0"/>
          <w:bCs w:val="0"/>
          <w:sz w:val="22"/>
          <w:szCs w:val="22"/>
        </w:rPr>
        <w:t>variables</w:t>
      </w:r>
      <w:r>
        <w:rPr>
          <w:rFonts w:asciiTheme="minorBidi" w:hAnsiTheme="minorBidi"/>
          <w:b w:val="0"/>
          <w:bCs w:val="0"/>
          <w:sz w:val="22"/>
          <w:szCs w:val="22"/>
        </w:rPr>
        <w:t>, with displacement</w:t>
      </w:r>
      <w:r w:rsidRPr="00CD3283">
        <w:rPr>
          <w:rFonts w:asciiTheme="minorBidi" w:hAnsiTheme="minorBidi"/>
          <w:b w:val="0"/>
          <w:bCs w:val="0"/>
          <w:sz w:val="22"/>
          <w:szCs w:val="22"/>
        </w:rPr>
        <w:t xml:space="preserve"> </w:t>
      </w:r>
      <w:r>
        <w:rPr>
          <w:rFonts w:asciiTheme="minorBidi" w:hAnsiTheme="minorBidi"/>
          <w:b w:val="0"/>
          <w:bCs w:val="0"/>
          <w:sz w:val="22"/>
          <w:szCs w:val="22"/>
        </w:rPr>
        <w:t xml:space="preserve">exploratory perceptions. </w:t>
      </w:r>
      <w:r>
        <w:rPr>
          <w:rFonts w:asciiTheme="minorBidi" w:hAnsiTheme="minorBidi"/>
          <w:b w:val="0"/>
          <w:bCs w:val="0"/>
          <w:sz w:val="22"/>
          <w:szCs w:val="22"/>
        </w:rPr>
        <w:lastRenderedPageBreak/>
        <w:t>Hazards,</w:t>
      </w:r>
      <w:r w:rsidRPr="00CD3283">
        <w:rPr>
          <w:rFonts w:asciiTheme="minorBidi" w:hAnsiTheme="minorBidi"/>
          <w:b w:val="0"/>
          <w:bCs w:val="0"/>
          <w:sz w:val="22"/>
          <w:szCs w:val="22"/>
        </w:rPr>
        <w:t xml:space="preserve"> stresses</w:t>
      </w:r>
      <w:r>
        <w:rPr>
          <w:rFonts w:asciiTheme="minorBidi" w:hAnsiTheme="minorBidi"/>
          <w:b w:val="0"/>
          <w:bCs w:val="0"/>
          <w:sz w:val="22"/>
          <w:szCs w:val="22"/>
        </w:rPr>
        <w:t>,</w:t>
      </w:r>
      <w:r w:rsidRPr="00CD3283">
        <w:rPr>
          <w:rFonts w:asciiTheme="minorBidi" w:hAnsiTheme="minorBidi"/>
          <w:b w:val="0"/>
          <w:bCs w:val="0"/>
          <w:sz w:val="22"/>
          <w:szCs w:val="22"/>
        </w:rPr>
        <w:t xml:space="preserve"> frequency, inten</w:t>
      </w:r>
      <w:r>
        <w:rPr>
          <w:rFonts w:asciiTheme="minorBidi" w:hAnsiTheme="minorBidi"/>
          <w:b w:val="0"/>
          <w:bCs w:val="0"/>
          <w:sz w:val="22"/>
          <w:szCs w:val="22"/>
        </w:rPr>
        <w:t>sity and level of damage were</w:t>
      </w:r>
      <w:r w:rsidRPr="00CD3283">
        <w:rPr>
          <w:rFonts w:asciiTheme="minorBidi" w:hAnsiTheme="minorBidi"/>
          <w:b w:val="0"/>
          <w:bCs w:val="0"/>
          <w:sz w:val="22"/>
          <w:szCs w:val="22"/>
        </w:rPr>
        <w:t xml:space="preserve"> examined against urban resilie</w:t>
      </w:r>
      <w:r>
        <w:rPr>
          <w:rFonts w:asciiTheme="minorBidi" w:hAnsiTheme="minorBidi"/>
          <w:b w:val="0"/>
          <w:bCs w:val="0"/>
          <w:sz w:val="22"/>
          <w:szCs w:val="22"/>
        </w:rPr>
        <w:t xml:space="preserve">nce indicators </w:t>
      </w:r>
      <w:r w:rsidRPr="00CD3283">
        <w:rPr>
          <w:rFonts w:asciiTheme="minorBidi" w:hAnsiTheme="minorBidi"/>
          <w:b w:val="0"/>
          <w:bCs w:val="0"/>
          <w:sz w:val="22"/>
          <w:szCs w:val="22"/>
        </w:rPr>
        <w:t>dependent</w:t>
      </w:r>
      <w:r>
        <w:rPr>
          <w:rFonts w:asciiTheme="minorBidi" w:hAnsiTheme="minorBidi"/>
          <w:b w:val="0"/>
          <w:bCs w:val="0"/>
          <w:sz w:val="22"/>
          <w:szCs w:val="22"/>
        </w:rPr>
        <w:t xml:space="preserve"> variables, to redefine resilience and frame DRR policy recommendations for integrating </w:t>
      </w:r>
      <w:r w:rsidRPr="00CD3283">
        <w:rPr>
          <w:rFonts w:asciiTheme="minorBidi" w:hAnsiTheme="minorBidi"/>
          <w:b w:val="0"/>
          <w:bCs w:val="0"/>
          <w:sz w:val="22"/>
          <w:szCs w:val="22"/>
        </w:rPr>
        <w:t xml:space="preserve">IDPs and refugee’s </w:t>
      </w:r>
      <w:r w:rsidR="007F4939">
        <w:rPr>
          <w:rFonts w:asciiTheme="minorBidi" w:hAnsiTheme="minorBidi"/>
          <w:b w:val="0"/>
          <w:bCs w:val="0"/>
          <w:sz w:val="22"/>
          <w:szCs w:val="22"/>
        </w:rPr>
        <w:t>exposure, vulnerability</w:t>
      </w:r>
      <w:r>
        <w:rPr>
          <w:rFonts w:asciiTheme="minorBidi" w:hAnsiTheme="minorBidi"/>
          <w:b w:val="0"/>
          <w:bCs w:val="0"/>
          <w:sz w:val="22"/>
          <w:szCs w:val="22"/>
        </w:rPr>
        <w:t xml:space="preserve"> and</w:t>
      </w:r>
      <w:r w:rsidRPr="00CD3283">
        <w:rPr>
          <w:rFonts w:asciiTheme="minorBidi" w:hAnsiTheme="minorBidi"/>
          <w:b w:val="0"/>
          <w:bCs w:val="0"/>
          <w:sz w:val="22"/>
          <w:szCs w:val="22"/>
        </w:rPr>
        <w:t xml:space="preserve"> capacities</w:t>
      </w:r>
      <w:r w:rsidR="007F4939">
        <w:rPr>
          <w:rFonts w:asciiTheme="minorBidi" w:hAnsiTheme="minorBidi"/>
          <w:b w:val="0"/>
          <w:bCs w:val="0"/>
          <w:sz w:val="22"/>
          <w:szCs w:val="22"/>
        </w:rPr>
        <w:t xml:space="preserve"> into</w:t>
      </w:r>
      <w:r w:rsidRPr="00CD3283">
        <w:rPr>
          <w:rFonts w:asciiTheme="minorBidi" w:hAnsiTheme="minorBidi"/>
          <w:b w:val="0"/>
          <w:bCs w:val="0"/>
          <w:sz w:val="22"/>
          <w:szCs w:val="22"/>
        </w:rPr>
        <w:t xml:space="preserve"> </w:t>
      </w:r>
      <w:r w:rsidR="007F4939">
        <w:rPr>
          <w:rFonts w:asciiTheme="minorBidi" w:hAnsiTheme="minorBidi"/>
          <w:b w:val="0"/>
          <w:bCs w:val="0"/>
          <w:sz w:val="22"/>
          <w:szCs w:val="22"/>
        </w:rPr>
        <w:t xml:space="preserve">resilience measures </w:t>
      </w:r>
      <w:r w:rsidRPr="00CD3283">
        <w:rPr>
          <w:rFonts w:asciiTheme="minorBidi" w:hAnsiTheme="minorBidi"/>
          <w:b w:val="0"/>
          <w:bCs w:val="0"/>
          <w:sz w:val="22"/>
          <w:szCs w:val="22"/>
        </w:rPr>
        <w:t>in fragile settings.</w:t>
      </w:r>
    </w:p>
    <w:p w14:paraId="2DA36873" w14:textId="5AB208FA" w:rsidR="00011DC1" w:rsidRDefault="00BA614B" w:rsidP="00BA614B">
      <w:pPr>
        <w:pStyle w:val="Heading2"/>
      </w:pPr>
      <w:bookmarkStart w:id="453" w:name="_Toc30109326"/>
      <w:r>
        <w:t>4.</w:t>
      </w:r>
      <w:r w:rsidR="00B60379">
        <w:t>5</w:t>
      </w:r>
      <w:r w:rsidR="00011DC1">
        <w:t xml:space="preserve"> </w:t>
      </w:r>
      <w:r w:rsidR="00011DC1" w:rsidRPr="000D3B12">
        <w:t>Research Strategy</w:t>
      </w:r>
      <w:bookmarkEnd w:id="453"/>
      <w:r w:rsidR="00011DC1" w:rsidRPr="000D3B12">
        <w:t xml:space="preserve"> </w:t>
      </w:r>
    </w:p>
    <w:p w14:paraId="7ECEBDCD" w14:textId="77777777" w:rsidR="004B41AA" w:rsidRDefault="00B60379" w:rsidP="004B41AA">
      <w:pPr>
        <w:spacing w:line="360" w:lineRule="auto"/>
        <w:rPr>
          <w:rFonts w:asciiTheme="minorBidi" w:hAnsiTheme="minorBidi"/>
          <w:bCs/>
        </w:rPr>
      </w:pPr>
      <w:r w:rsidRPr="00B60379">
        <w:rPr>
          <w:rFonts w:asciiTheme="minorBidi" w:hAnsiTheme="minorBidi"/>
          <w:bCs/>
        </w:rPr>
        <w:t>Representing the third layer of Saunders et al (2007) research onion,</w:t>
      </w:r>
      <w:r w:rsidR="00A712CF">
        <w:rPr>
          <w:rFonts w:asciiTheme="minorBidi" w:hAnsiTheme="minorBidi"/>
          <w:bCs/>
        </w:rPr>
        <w:t xml:space="preserve"> the </w:t>
      </w:r>
      <w:r w:rsidR="00A712CF" w:rsidRPr="00A712CF">
        <w:rPr>
          <w:rFonts w:asciiTheme="minorBidi" w:hAnsiTheme="minorBidi"/>
          <w:bCs/>
        </w:rPr>
        <w:t xml:space="preserve">choice of research strategy </w:t>
      </w:r>
      <w:r w:rsidR="00A712CF">
        <w:rPr>
          <w:rFonts w:asciiTheme="minorBidi" w:hAnsiTheme="minorBidi"/>
          <w:bCs/>
        </w:rPr>
        <w:t>was</w:t>
      </w:r>
      <w:r w:rsidR="00A712CF" w:rsidRPr="00A712CF">
        <w:rPr>
          <w:rFonts w:asciiTheme="minorBidi" w:hAnsiTheme="minorBidi"/>
          <w:bCs/>
        </w:rPr>
        <w:t xml:space="preserve"> guided by </w:t>
      </w:r>
      <w:r w:rsidR="00A712CF">
        <w:rPr>
          <w:rFonts w:asciiTheme="minorBidi" w:hAnsiTheme="minorBidi"/>
          <w:bCs/>
        </w:rPr>
        <w:t>the</w:t>
      </w:r>
      <w:r w:rsidR="00A712CF" w:rsidRPr="00A712CF">
        <w:rPr>
          <w:rFonts w:asciiTheme="minorBidi" w:hAnsiTheme="minorBidi"/>
          <w:bCs/>
        </w:rPr>
        <w:t xml:space="preserve"> research question(s)</w:t>
      </w:r>
      <w:r w:rsidR="00A712CF">
        <w:rPr>
          <w:rFonts w:asciiTheme="minorBidi" w:hAnsiTheme="minorBidi"/>
          <w:bCs/>
        </w:rPr>
        <w:t xml:space="preserve"> </w:t>
      </w:r>
      <w:r w:rsidR="00A712CF" w:rsidRPr="00A712CF">
        <w:rPr>
          <w:rFonts w:asciiTheme="minorBidi" w:hAnsiTheme="minorBidi"/>
          <w:bCs/>
        </w:rPr>
        <w:t>and objectives</w:t>
      </w:r>
      <w:r w:rsidR="00A712CF">
        <w:rPr>
          <w:rFonts w:asciiTheme="minorBidi" w:hAnsiTheme="minorBidi"/>
          <w:bCs/>
        </w:rPr>
        <w:t xml:space="preserve"> outlined in Chapter 1</w:t>
      </w:r>
      <w:r w:rsidR="00A712CF" w:rsidRPr="00A712CF">
        <w:rPr>
          <w:rFonts w:asciiTheme="minorBidi" w:hAnsiTheme="minorBidi"/>
          <w:bCs/>
        </w:rPr>
        <w:t xml:space="preserve">, </w:t>
      </w:r>
      <w:r w:rsidR="00A712CF">
        <w:rPr>
          <w:rFonts w:asciiTheme="minorBidi" w:hAnsiTheme="minorBidi"/>
          <w:bCs/>
        </w:rPr>
        <w:t xml:space="preserve">associated with </w:t>
      </w:r>
      <w:r w:rsidR="00A712CF" w:rsidRPr="00A712CF">
        <w:rPr>
          <w:rFonts w:asciiTheme="minorBidi" w:hAnsiTheme="minorBidi"/>
          <w:bCs/>
        </w:rPr>
        <w:t>the extent of existing knowledge</w:t>
      </w:r>
      <w:r w:rsidR="00A712CF">
        <w:rPr>
          <w:rFonts w:asciiTheme="minorBidi" w:hAnsiTheme="minorBidi"/>
          <w:bCs/>
        </w:rPr>
        <w:t xml:space="preserve"> gained from the literature review</w:t>
      </w:r>
      <w:r w:rsidR="00A712CF" w:rsidRPr="00A712CF">
        <w:rPr>
          <w:rFonts w:asciiTheme="minorBidi" w:hAnsiTheme="minorBidi"/>
          <w:bCs/>
        </w:rPr>
        <w:t xml:space="preserve">, </w:t>
      </w:r>
      <w:r w:rsidR="00A712CF">
        <w:rPr>
          <w:rFonts w:asciiTheme="minorBidi" w:hAnsiTheme="minorBidi"/>
          <w:bCs/>
        </w:rPr>
        <w:t>and the</w:t>
      </w:r>
      <w:r w:rsidR="00A712CF" w:rsidRPr="00A712CF">
        <w:rPr>
          <w:rFonts w:asciiTheme="minorBidi" w:hAnsiTheme="minorBidi"/>
          <w:bCs/>
        </w:rPr>
        <w:t xml:space="preserve"> philosophical underpinnings</w:t>
      </w:r>
      <w:r w:rsidR="00A712CF">
        <w:rPr>
          <w:rFonts w:asciiTheme="minorBidi" w:hAnsiTheme="minorBidi"/>
          <w:bCs/>
        </w:rPr>
        <w:t xml:space="preserve"> </w:t>
      </w:r>
      <w:r w:rsidR="009A445A">
        <w:rPr>
          <w:rFonts w:asciiTheme="minorBidi" w:hAnsiTheme="minorBidi"/>
          <w:bCs/>
        </w:rPr>
        <w:t>the have been defined in previous sections</w:t>
      </w:r>
      <w:r w:rsidR="00A712CF" w:rsidRPr="00A712CF">
        <w:rPr>
          <w:rFonts w:asciiTheme="minorBidi" w:hAnsiTheme="minorBidi"/>
          <w:bCs/>
        </w:rPr>
        <w:t>.</w:t>
      </w:r>
      <w:r w:rsidR="00CB248C">
        <w:rPr>
          <w:rFonts w:asciiTheme="minorBidi" w:hAnsiTheme="minorBidi"/>
          <w:bCs/>
        </w:rPr>
        <w:t xml:space="preserve"> Varied between </w:t>
      </w:r>
      <w:r w:rsidR="00995123">
        <w:rPr>
          <w:rFonts w:asciiTheme="minorBidi" w:hAnsiTheme="minorBidi"/>
          <w:bCs/>
        </w:rPr>
        <w:t>survey, case study</w:t>
      </w:r>
      <w:r w:rsidR="00CB248C">
        <w:rPr>
          <w:rFonts w:asciiTheme="minorBidi" w:hAnsiTheme="minorBidi"/>
          <w:bCs/>
        </w:rPr>
        <w:t xml:space="preserve"> </w:t>
      </w:r>
      <w:r w:rsidR="00995123">
        <w:rPr>
          <w:rFonts w:asciiTheme="minorBidi" w:hAnsiTheme="minorBidi"/>
          <w:bCs/>
        </w:rPr>
        <w:t xml:space="preserve">and </w:t>
      </w:r>
      <w:r w:rsidR="00CB248C">
        <w:rPr>
          <w:rFonts w:asciiTheme="minorBidi" w:hAnsiTheme="minorBidi"/>
          <w:bCs/>
        </w:rPr>
        <w:t xml:space="preserve">action research, the research undertake an inclusive strategy that combine </w:t>
      </w:r>
      <w:r w:rsidR="00995123">
        <w:rPr>
          <w:rFonts w:asciiTheme="minorBidi" w:hAnsiTheme="minorBidi"/>
          <w:bCs/>
        </w:rPr>
        <w:t>the three</w:t>
      </w:r>
      <w:r w:rsidR="00F42E82">
        <w:rPr>
          <w:rFonts w:asciiTheme="minorBidi" w:hAnsiTheme="minorBidi"/>
          <w:bCs/>
        </w:rPr>
        <w:t xml:space="preserve">. </w:t>
      </w:r>
      <w:r w:rsidR="004B41AA" w:rsidRPr="004B41AA">
        <w:rPr>
          <w:rFonts w:asciiTheme="minorBidi" w:hAnsiTheme="minorBidi"/>
          <w:bCs/>
        </w:rPr>
        <w:t>This strategy informed the research ontological constructivist position, differentiating between resilience understanding in the MENA region different contexts, and how resilience indicators are perceived and translated into actions in different ways.</w:t>
      </w:r>
    </w:p>
    <w:p w14:paraId="34056046" w14:textId="0CEC45DD" w:rsidR="009D3DCA" w:rsidRPr="009D3DCA" w:rsidRDefault="009D3DCA" w:rsidP="009D3DCA">
      <w:pPr>
        <w:spacing w:line="360" w:lineRule="auto"/>
        <w:rPr>
          <w:rFonts w:asciiTheme="minorBidi" w:hAnsiTheme="minorBidi"/>
          <w:bCs/>
        </w:rPr>
      </w:pPr>
      <w:r w:rsidRPr="009D3DCA">
        <w:rPr>
          <w:rFonts w:asciiTheme="minorBidi" w:hAnsiTheme="minorBidi"/>
          <w:bCs/>
        </w:rPr>
        <w:t>For the purpose of meeting the research objectives, maximize the rationale rigour, validity and reliability, this study applied ‘multiple methods’</w:t>
      </w:r>
      <w:r>
        <w:rPr>
          <w:rFonts w:asciiTheme="minorBidi" w:hAnsiTheme="minorBidi"/>
          <w:bCs/>
        </w:rPr>
        <w:t xml:space="preserve"> methodology</w:t>
      </w:r>
      <w:r w:rsidRPr="009D3DCA">
        <w:rPr>
          <w:rFonts w:asciiTheme="minorBidi" w:hAnsiTheme="minorBidi"/>
          <w:bCs/>
        </w:rPr>
        <w:t xml:space="preserve"> using more than one data collection technique and analysis procedures to answer my research questions</w:t>
      </w:r>
      <w:r>
        <w:rPr>
          <w:rFonts w:asciiTheme="minorBidi" w:hAnsiTheme="minorBidi"/>
          <w:bCs/>
        </w:rPr>
        <w:t xml:space="preserve"> (Figure 4-3)</w:t>
      </w:r>
      <w:r w:rsidRPr="009D3DCA">
        <w:rPr>
          <w:rFonts w:asciiTheme="minorBidi" w:hAnsiTheme="minorBidi"/>
          <w:bCs/>
        </w:rPr>
        <w:t>. Here, it is important to note the differences between ‘method’ and ‘methodology’. The first indicates the technique used for gathering evidence, which varies from the latter ‘methodology’ which defines the underlying theory and analytical producers applied, often influenced by discipline (Egbu, 2018).</w:t>
      </w:r>
    </w:p>
    <w:p w14:paraId="5E565E34" w14:textId="3CC6A697" w:rsidR="009D3DCA" w:rsidRDefault="009D3DCA" w:rsidP="009D3DCA">
      <w:pPr>
        <w:spacing w:line="360" w:lineRule="auto"/>
        <w:rPr>
          <w:rFonts w:asciiTheme="minorBidi" w:hAnsiTheme="minorBidi"/>
          <w:bCs/>
        </w:rPr>
      </w:pPr>
      <w:r w:rsidRPr="009D3DCA">
        <w:rPr>
          <w:rFonts w:asciiTheme="minorBidi" w:hAnsiTheme="minorBidi"/>
          <w:bCs/>
        </w:rPr>
        <w:t xml:space="preserve">Applied using a sequential phasing technique, ‘mixed-methods’ research strategy was adopted to understand the complexity of urban resilience theory, beyond quantitative data </w:t>
      </w:r>
      <w:r w:rsidR="00BA722C">
        <w:rPr>
          <w:rFonts w:asciiTheme="minorBidi" w:hAnsiTheme="minorBidi"/>
          <w:bCs/>
        </w:rPr>
        <w:t xml:space="preserve">collection </w:t>
      </w:r>
      <w:r w:rsidRPr="009D3DCA">
        <w:rPr>
          <w:rFonts w:asciiTheme="minorBidi" w:hAnsiTheme="minorBidi"/>
          <w:bCs/>
        </w:rPr>
        <w:t>reductionist approach</w:t>
      </w:r>
      <w:r w:rsidR="00BA722C">
        <w:rPr>
          <w:rFonts w:asciiTheme="minorBidi" w:hAnsiTheme="minorBidi"/>
          <w:bCs/>
        </w:rPr>
        <w:t>es</w:t>
      </w:r>
      <w:r w:rsidRPr="009D3DCA">
        <w:rPr>
          <w:rFonts w:asciiTheme="minorBidi" w:hAnsiTheme="minorBidi"/>
          <w:bCs/>
        </w:rPr>
        <w:t xml:space="preserve"> (Creswell, 2009). This research choice avoids ‘multiple-methods’ research restriction of data analysis within either a quantitative or qualitative world view (Tashakkori and Teddlie</w:t>
      </w:r>
      <w:r w:rsidR="00504043">
        <w:rPr>
          <w:rFonts w:asciiTheme="minorBidi" w:hAnsiTheme="minorBidi"/>
          <w:bCs/>
        </w:rPr>
        <w:t>,</w:t>
      </w:r>
      <w:r w:rsidRPr="009D3DCA">
        <w:rPr>
          <w:rFonts w:asciiTheme="minorBidi" w:hAnsiTheme="minorBidi"/>
          <w:bCs/>
        </w:rPr>
        <w:t xml:space="preserve"> 2003) (Cited in Saunders et al, 2007). Combining both qualitative and quantitative data collection practices (Bryman and Bell,2003), quantitative data are analysed quantitatively, and qualitative data are analysed qualitatively in contrast to ‘mixed-model’ research approach, expanding the range of research questions that can be asked (Prokopy</w:t>
      </w:r>
      <w:r w:rsidR="00896D89">
        <w:rPr>
          <w:rFonts w:asciiTheme="minorBidi" w:hAnsiTheme="minorBidi"/>
          <w:bCs/>
        </w:rPr>
        <w:t>,</w:t>
      </w:r>
      <w:r w:rsidRPr="009D3DCA">
        <w:rPr>
          <w:rFonts w:asciiTheme="minorBidi" w:hAnsiTheme="minorBidi"/>
          <w:bCs/>
        </w:rPr>
        <w:t xml:space="preserve"> 2011).</w:t>
      </w:r>
    </w:p>
    <w:p w14:paraId="6832E340" w14:textId="77777777" w:rsidR="009D3DCA" w:rsidRDefault="00995123" w:rsidP="004B41AA">
      <w:pPr>
        <w:spacing w:line="360" w:lineRule="auto"/>
        <w:rPr>
          <w:rFonts w:asciiTheme="minorBidi" w:hAnsiTheme="minorBidi"/>
          <w:bCs/>
        </w:rPr>
      </w:pPr>
      <w:r>
        <w:rPr>
          <w:rFonts w:asciiTheme="minorBidi" w:hAnsiTheme="minorBidi"/>
          <w:bCs/>
        </w:rPr>
        <w:t xml:space="preserve">Starting with action research, the involvement of the researcher as a practitioner in the resilience assessments and action plans decision making processes, have generated </w:t>
      </w:r>
      <w:r w:rsidRPr="00995123">
        <w:rPr>
          <w:rFonts w:asciiTheme="minorBidi" w:hAnsiTheme="minorBidi"/>
          <w:bCs/>
        </w:rPr>
        <w:t>emphasises</w:t>
      </w:r>
      <w:r>
        <w:rPr>
          <w:rFonts w:asciiTheme="minorBidi" w:hAnsiTheme="minorBidi"/>
          <w:bCs/>
        </w:rPr>
        <w:t xml:space="preserve"> on </w:t>
      </w:r>
      <w:r w:rsidR="004D7FC8">
        <w:rPr>
          <w:rFonts w:asciiTheme="minorBidi" w:hAnsiTheme="minorBidi"/>
          <w:bCs/>
        </w:rPr>
        <w:t>actions to take place beyond the immediate result of the research</w:t>
      </w:r>
      <w:r>
        <w:rPr>
          <w:rFonts w:asciiTheme="minorBidi" w:hAnsiTheme="minorBidi"/>
          <w:bCs/>
        </w:rPr>
        <w:t>, ‘</w:t>
      </w:r>
      <w:r w:rsidRPr="00995123">
        <w:rPr>
          <w:rFonts w:asciiTheme="minorBidi" w:hAnsiTheme="minorBidi"/>
          <w:bCs/>
        </w:rPr>
        <w:t>research in action rather than research about action</w:t>
      </w:r>
      <w:r>
        <w:rPr>
          <w:rFonts w:asciiTheme="minorBidi" w:hAnsiTheme="minorBidi"/>
          <w:bCs/>
        </w:rPr>
        <w:t>’</w:t>
      </w:r>
      <w:r w:rsidRPr="00995123">
        <w:rPr>
          <w:rFonts w:asciiTheme="minorBidi" w:hAnsiTheme="minorBidi"/>
          <w:bCs/>
        </w:rPr>
        <w:t xml:space="preserve"> (Coghlan and Brannick 2005)</w:t>
      </w:r>
      <w:r>
        <w:rPr>
          <w:rFonts w:asciiTheme="minorBidi" w:hAnsiTheme="minorBidi"/>
          <w:bCs/>
        </w:rPr>
        <w:t xml:space="preserve"> </w:t>
      </w:r>
      <w:r>
        <w:rPr>
          <w:rFonts w:asciiTheme="minorBidi" w:hAnsiTheme="minorBidi"/>
          <w:bCs/>
        </w:rPr>
        <w:lastRenderedPageBreak/>
        <w:t xml:space="preserve">(Cited in </w:t>
      </w:r>
      <w:r w:rsidRPr="00995123">
        <w:rPr>
          <w:rFonts w:asciiTheme="minorBidi" w:hAnsiTheme="minorBidi"/>
          <w:bCs/>
        </w:rPr>
        <w:t>Saunders et al</w:t>
      </w:r>
      <w:r>
        <w:rPr>
          <w:rFonts w:asciiTheme="minorBidi" w:hAnsiTheme="minorBidi"/>
          <w:bCs/>
        </w:rPr>
        <w:t>, 2007).</w:t>
      </w:r>
      <w:r w:rsidR="00163616" w:rsidRPr="00163616">
        <w:t xml:space="preserve"> </w:t>
      </w:r>
      <w:r w:rsidR="00022B16">
        <w:rPr>
          <w:rFonts w:asciiTheme="minorBidi" w:hAnsiTheme="minorBidi"/>
          <w:bCs/>
        </w:rPr>
        <w:t>Strengthening</w:t>
      </w:r>
      <w:r w:rsidR="00163616">
        <w:rPr>
          <w:rFonts w:asciiTheme="minorBidi" w:hAnsiTheme="minorBidi"/>
          <w:bCs/>
        </w:rPr>
        <w:t xml:space="preserve"> the</w:t>
      </w:r>
      <w:r w:rsidR="00022B16">
        <w:rPr>
          <w:rFonts w:asciiTheme="minorBidi" w:hAnsiTheme="minorBidi"/>
          <w:bCs/>
        </w:rPr>
        <w:t xml:space="preserve"> </w:t>
      </w:r>
      <w:r w:rsidR="00163616" w:rsidRPr="00163616">
        <w:rPr>
          <w:rFonts w:asciiTheme="minorBidi" w:hAnsiTheme="minorBidi"/>
          <w:bCs/>
        </w:rPr>
        <w:t>action research strategy focus on change,</w:t>
      </w:r>
      <w:r w:rsidR="00022B16">
        <w:rPr>
          <w:rFonts w:asciiTheme="minorBidi" w:hAnsiTheme="minorBidi"/>
          <w:bCs/>
        </w:rPr>
        <w:t xml:space="preserve"> </w:t>
      </w:r>
      <w:r w:rsidR="00C978FB">
        <w:rPr>
          <w:rFonts w:asciiTheme="minorBidi" w:hAnsiTheme="minorBidi"/>
          <w:bCs/>
        </w:rPr>
        <w:t xml:space="preserve">case-study strategy was used to emphasise the importance of context in building resilience theory in fragile settings. </w:t>
      </w:r>
    </w:p>
    <w:p w14:paraId="0CB9BD55" w14:textId="737151AC" w:rsidR="0081566F" w:rsidRDefault="00C978FB" w:rsidP="007527AB">
      <w:pPr>
        <w:spacing w:line="360" w:lineRule="auto"/>
        <w:rPr>
          <w:rFonts w:asciiTheme="minorBidi" w:hAnsiTheme="minorBidi"/>
          <w:bCs/>
        </w:rPr>
        <w:sectPr w:rsidR="0081566F" w:rsidSect="00D56F0E">
          <w:pgSz w:w="11906" w:h="16838" w:code="9"/>
          <w:pgMar w:top="1138" w:right="1138" w:bottom="1138" w:left="2275" w:header="706" w:footer="706" w:gutter="0"/>
          <w:cols w:space="708"/>
          <w:docGrid w:linePitch="360"/>
        </w:sectPr>
      </w:pPr>
      <w:r>
        <w:rPr>
          <w:rFonts w:asciiTheme="minorBidi" w:hAnsiTheme="minorBidi"/>
          <w:bCs/>
        </w:rPr>
        <w:t xml:space="preserve">Taking into account the limitation a case-study can form by exploring a limited number of variables, this was </w:t>
      </w:r>
      <w:r w:rsidR="003D56F7">
        <w:rPr>
          <w:rFonts w:asciiTheme="minorBidi" w:hAnsiTheme="minorBidi"/>
          <w:bCs/>
        </w:rPr>
        <w:t>overcome</w:t>
      </w:r>
      <w:r>
        <w:rPr>
          <w:rFonts w:asciiTheme="minorBidi" w:hAnsiTheme="minorBidi"/>
          <w:bCs/>
        </w:rPr>
        <w:t xml:space="preserve"> by using multiple case-studies</w:t>
      </w:r>
      <w:r w:rsidR="007527AB">
        <w:rPr>
          <w:rFonts w:asciiTheme="minorBidi" w:hAnsiTheme="minorBidi"/>
          <w:bCs/>
        </w:rPr>
        <w:t xml:space="preserve"> </w:t>
      </w:r>
      <w:r>
        <w:rPr>
          <w:rFonts w:asciiTheme="minorBidi" w:hAnsiTheme="minorBidi"/>
          <w:bCs/>
        </w:rPr>
        <w:t>(Khartoum-Sudan, and Tripoli-Lebanon) to identify similarities and differences in answering</w:t>
      </w:r>
      <w:r w:rsidR="0093661F">
        <w:rPr>
          <w:rFonts w:asciiTheme="minorBidi" w:hAnsiTheme="minorBidi"/>
          <w:bCs/>
        </w:rPr>
        <w:t xml:space="preserve"> research questions,</w:t>
      </w:r>
      <w:r>
        <w:rPr>
          <w:rFonts w:asciiTheme="minorBidi" w:hAnsiTheme="minorBidi"/>
          <w:bCs/>
        </w:rPr>
        <w:t xml:space="preserve"> while</w:t>
      </w:r>
      <w:r w:rsidR="0093661F">
        <w:rPr>
          <w:rFonts w:asciiTheme="minorBidi" w:hAnsiTheme="minorBidi"/>
          <w:bCs/>
        </w:rPr>
        <w:t xml:space="preserve"> </w:t>
      </w:r>
      <w:r w:rsidR="00FC207E">
        <w:rPr>
          <w:rFonts w:asciiTheme="minorBidi" w:hAnsiTheme="minorBidi"/>
          <w:bCs/>
        </w:rPr>
        <w:t>applying</w:t>
      </w:r>
      <w:r w:rsidR="0093661F">
        <w:rPr>
          <w:rFonts w:asciiTheme="minorBidi" w:hAnsiTheme="minorBidi"/>
          <w:bCs/>
        </w:rPr>
        <w:t xml:space="preserve"> evaluation</w:t>
      </w:r>
      <w:r w:rsidR="003F4670">
        <w:rPr>
          <w:rFonts w:asciiTheme="minorBidi" w:hAnsiTheme="minorBidi"/>
          <w:bCs/>
        </w:rPr>
        <w:t xml:space="preserve"> (Sec 4.5.1)</w:t>
      </w:r>
      <w:r w:rsidR="002C38E1">
        <w:rPr>
          <w:rFonts w:asciiTheme="minorBidi" w:hAnsiTheme="minorBidi"/>
          <w:bCs/>
        </w:rPr>
        <w:t xml:space="preserve"> and triangulation </w:t>
      </w:r>
      <w:r w:rsidR="003F4670">
        <w:rPr>
          <w:rFonts w:asciiTheme="minorBidi" w:hAnsiTheme="minorBidi"/>
          <w:bCs/>
        </w:rPr>
        <w:t>(Sec 4.5.2)</w:t>
      </w:r>
      <w:r w:rsidR="00446A68">
        <w:rPr>
          <w:rFonts w:asciiTheme="minorBidi" w:hAnsiTheme="minorBidi"/>
          <w:bCs/>
        </w:rPr>
        <w:t xml:space="preserve"> </w:t>
      </w:r>
      <w:r w:rsidR="0093661F">
        <w:rPr>
          <w:rFonts w:asciiTheme="minorBidi" w:hAnsiTheme="minorBidi"/>
          <w:bCs/>
        </w:rPr>
        <w:t>techniques to</w:t>
      </w:r>
      <w:r>
        <w:rPr>
          <w:rFonts w:asciiTheme="minorBidi" w:hAnsiTheme="minorBidi"/>
          <w:bCs/>
        </w:rPr>
        <w:t xml:space="preserve"> help generalise the result</w:t>
      </w:r>
      <w:r w:rsidR="00F42E82">
        <w:rPr>
          <w:rFonts w:asciiTheme="minorBidi" w:hAnsiTheme="minorBidi"/>
          <w:bCs/>
        </w:rPr>
        <w:t xml:space="preserve">s to the Arab regional context. </w:t>
      </w:r>
      <w:r w:rsidR="0093661F">
        <w:rPr>
          <w:rFonts w:asciiTheme="minorBidi" w:hAnsiTheme="minorBidi"/>
          <w:bCs/>
        </w:rPr>
        <w:t>Adopting more qualitative and inductive approach</w:t>
      </w:r>
      <w:r>
        <w:rPr>
          <w:rFonts w:asciiTheme="minorBidi" w:hAnsiTheme="minorBidi"/>
          <w:bCs/>
        </w:rPr>
        <w:t>, the application of the survey strategy in c</w:t>
      </w:r>
      <w:r w:rsidR="0093661F">
        <w:rPr>
          <w:rFonts w:asciiTheme="minorBidi" w:hAnsiTheme="minorBidi"/>
          <w:bCs/>
        </w:rPr>
        <w:t xml:space="preserve">ombination with the tools above helped create the deductive balance, by </w:t>
      </w:r>
      <w:r w:rsidR="00FC207E" w:rsidRPr="00FC207E">
        <w:rPr>
          <w:rFonts w:asciiTheme="minorBidi" w:hAnsiTheme="minorBidi"/>
          <w:bCs/>
        </w:rPr>
        <w:t>using a questionnaire</w:t>
      </w:r>
      <w:r w:rsidR="00FC207E">
        <w:rPr>
          <w:rFonts w:asciiTheme="minorBidi" w:hAnsiTheme="minorBidi"/>
          <w:bCs/>
        </w:rPr>
        <w:t xml:space="preserve"> and semi structured interviews, that were</w:t>
      </w:r>
      <w:r w:rsidR="00FC207E" w:rsidRPr="00FC207E">
        <w:rPr>
          <w:rFonts w:asciiTheme="minorBidi" w:hAnsiTheme="minorBidi"/>
          <w:bCs/>
        </w:rPr>
        <w:t xml:space="preserve"> administered to a sample</w:t>
      </w:r>
      <w:r w:rsidR="00FC207E">
        <w:rPr>
          <w:rFonts w:asciiTheme="minorBidi" w:hAnsiTheme="minorBidi"/>
          <w:bCs/>
        </w:rPr>
        <w:t xml:space="preserve"> of DRR Key </w:t>
      </w:r>
      <w:r w:rsidR="002C38E1">
        <w:rPr>
          <w:rFonts w:asciiTheme="minorBidi" w:hAnsiTheme="minorBidi"/>
          <w:bCs/>
        </w:rPr>
        <w:t>stakeholders’</w:t>
      </w:r>
      <w:r w:rsidR="00FC207E">
        <w:rPr>
          <w:rFonts w:asciiTheme="minorBidi" w:hAnsiTheme="minorBidi"/>
          <w:bCs/>
        </w:rPr>
        <w:t xml:space="preserve"> population who took part of the Arab </w:t>
      </w:r>
      <w:r w:rsidR="002D2B51">
        <w:rPr>
          <w:rFonts w:asciiTheme="minorBidi" w:hAnsiTheme="minorBidi"/>
          <w:bCs/>
        </w:rPr>
        <w:t>Cities</w:t>
      </w:r>
      <w:r w:rsidR="00FC207E">
        <w:rPr>
          <w:rFonts w:asciiTheme="minorBidi" w:hAnsiTheme="minorBidi"/>
          <w:bCs/>
        </w:rPr>
        <w:t xml:space="preserve"> Disaster Resilience Scorecard assessments. </w:t>
      </w:r>
      <w:r w:rsidR="007119DB" w:rsidRPr="007119DB">
        <w:rPr>
          <w:rFonts w:asciiTheme="minorBidi" w:hAnsiTheme="minorBidi"/>
          <w:bCs/>
        </w:rPr>
        <w:t xml:space="preserve">Determined by the research </w:t>
      </w:r>
      <w:r w:rsidR="00FC207E">
        <w:rPr>
          <w:rFonts w:asciiTheme="minorBidi" w:hAnsiTheme="minorBidi"/>
          <w:bCs/>
        </w:rPr>
        <w:t>strategy outlined here,</w:t>
      </w:r>
      <w:r w:rsidR="007119DB" w:rsidRPr="007119DB">
        <w:rPr>
          <w:rFonts w:asciiTheme="minorBidi" w:hAnsiTheme="minorBidi"/>
          <w:bCs/>
        </w:rPr>
        <w:t xml:space="preserve"> the type of data and the method of collection were defined to employ the first phase of qualitative data collection and analysis (focus group discussions), that informed the variables for the second phase of quantitative rese</w:t>
      </w:r>
      <w:r w:rsidR="007527AB">
        <w:rPr>
          <w:rFonts w:asciiTheme="minorBidi" w:hAnsiTheme="minorBidi"/>
          <w:bCs/>
        </w:rPr>
        <w:t>arch (survey) and third phase (i</w:t>
      </w:r>
      <w:r w:rsidR="007119DB" w:rsidRPr="007119DB">
        <w:rPr>
          <w:rFonts w:asciiTheme="minorBidi" w:hAnsiTheme="minorBidi"/>
          <w:bCs/>
        </w:rPr>
        <w:t>nterviews) to for</w:t>
      </w:r>
      <w:r w:rsidR="007119DB">
        <w:rPr>
          <w:rFonts w:asciiTheme="minorBidi" w:hAnsiTheme="minorBidi"/>
          <w:bCs/>
        </w:rPr>
        <w:t>m the research model (Figure 4-3</w:t>
      </w:r>
      <w:r w:rsidR="007119DB" w:rsidRPr="007119DB">
        <w:rPr>
          <w:rFonts w:asciiTheme="minorBidi" w:hAnsiTheme="minorBidi"/>
          <w:bCs/>
        </w:rPr>
        <w:t>).</w:t>
      </w:r>
    </w:p>
    <w:p w14:paraId="6F394A30" w14:textId="5C240495" w:rsidR="00B95302" w:rsidRPr="00543219" w:rsidRDefault="00F42E82" w:rsidP="00B95302">
      <w:pPr>
        <w:tabs>
          <w:tab w:val="left" w:pos="360"/>
        </w:tabs>
        <w:spacing w:line="360" w:lineRule="auto"/>
        <w:rPr>
          <w:rFonts w:asciiTheme="minorBidi" w:hAnsiTheme="minorBidi"/>
          <w:bCs/>
        </w:rPr>
        <w:sectPr w:rsidR="00B95302" w:rsidRPr="00543219" w:rsidSect="00287704">
          <w:pgSz w:w="16838" w:h="11906" w:orient="landscape" w:code="9"/>
          <w:pgMar w:top="2275" w:right="1138" w:bottom="1138" w:left="1138" w:header="706" w:footer="706" w:gutter="0"/>
          <w:cols w:space="708"/>
          <w:docGrid w:linePitch="360"/>
        </w:sectPr>
      </w:pPr>
      <w:r>
        <w:rPr>
          <w:rFonts w:asciiTheme="minorBidi" w:hAnsiTheme="minorBidi"/>
          <w:bCs/>
          <w:noProof/>
          <w:lang w:val="en-US"/>
        </w:rPr>
        <w:lastRenderedPageBreak/>
        <w:drawing>
          <wp:anchor distT="0" distB="0" distL="114300" distR="114300" simplePos="0" relativeHeight="252555264" behindDoc="1" locked="0" layoutInCell="1" allowOverlap="1" wp14:anchorId="2C7759AA" wp14:editId="69594895">
            <wp:simplePos x="0" y="0"/>
            <wp:positionH relativeFrom="column">
              <wp:posOffset>2584</wp:posOffset>
            </wp:positionH>
            <wp:positionV relativeFrom="paragraph">
              <wp:posOffset>5803</wp:posOffset>
            </wp:positionV>
            <wp:extent cx="9246870" cy="5201285"/>
            <wp:effectExtent l="0" t="0" r="0" b="0"/>
            <wp:wrapNone/>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BUILDING URBAN RESILIENCE IN THE MENA Region - PhD VIVA - Eltinay 2020 (29 June 2020 ) Final.jpg"/>
                    <pic:cNvPicPr/>
                  </pic:nvPicPr>
                  <pic:blipFill>
                    <a:blip r:embed="rId172">
                      <a:extLst>
                        <a:ext uri="{28A0092B-C50C-407E-A947-70E740481C1C}">
                          <a14:useLocalDpi xmlns:a14="http://schemas.microsoft.com/office/drawing/2010/main" val="0"/>
                        </a:ext>
                      </a:extLst>
                    </a:blip>
                    <a:stretch>
                      <a:fillRect/>
                    </a:stretch>
                  </pic:blipFill>
                  <pic:spPr>
                    <a:xfrm>
                      <a:off x="0" y="0"/>
                      <a:ext cx="9246870" cy="5201285"/>
                    </a:xfrm>
                    <a:prstGeom prst="rect">
                      <a:avLst/>
                    </a:prstGeom>
                  </pic:spPr>
                </pic:pic>
              </a:graphicData>
            </a:graphic>
            <wp14:sizeRelH relativeFrom="page">
              <wp14:pctWidth>0</wp14:pctWidth>
            </wp14:sizeRelH>
            <wp14:sizeRelV relativeFrom="page">
              <wp14:pctHeight>0</wp14:pctHeight>
            </wp14:sizeRelV>
          </wp:anchor>
        </w:drawing>
      </w:r>
      <w:r w:rsidR="007A4A15">
        <w:rPr>
          <w:rFonts w:asciiTheme="minorBidi" w:hAnsiTheme="minorBidi"/>
          <w:bCs/>
          <w:noProof/>
          <w:lang w:val="en-US"/>
        </w:rPr>
        <mc:AlternateContent>
          <mc:Choice Requires="wps">
            <w:drawing>
              <wp:anchor distT="0" distB="0" distL="114300" distR="114300" simplePos="0" relativeHeight="252361728" behindDoc="0" locked="0" layoutInCell="1" allowOverlap="1" wp14:anchorId="64DB3D9B" wp14:editId="068CFF2B">
                <wp:simplePos x="0" y="0"/>
                <wp:positionH relativeFrom="column">
                  <wp:posOffset>3051211</wp:posOffset>
                </wp:positionH>
                <wp:positionV relativeFrom="paragraph">
                  <wp:posOffset>5803</wp:posOffset>
                </wp:positionV>
                <wp:extent cx="3152140" cy="340995"/>
                <wp:effectExtent l="0" t="0" r="0" b="1905"/>
                <wp:wrapNone/>
                <wp:docPr id="7506" name="Text Box 75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52140" cy="340995"/>
                        </a:xfrm>
                        <a:prstGeom prst="rect">
                          <a:avLst/>
                        </a:prstGeom>
                        <a:noFill/>
                        <a:ln w="6350">
                          <a:noFill/>
                        </a:ln>
                      </wps:spPr>
                      <wps:txbx>
                        <w:txbxContent>
                          <w:p w14:paraId="1AD4055A" w14:textId="0731625A" w:rsidR="00D87BB9" w:rsidRPr="004729BA" w:rsidRDefault="00D87BB9" w:rsidP="00B95302">
                            <w:pPr>
                              <w:pStyle w:val="Caption"/>
                            </w:pPr>
                            <w:bookmarkStart w:id="454" w:name="_Toc20738169"/>
                            <w:r>
                              <w:t>Figure 4-3</w:t>
                            </w:r>
                            <w:r w:rsidRPr="004729BA">
                              <w:t xml:space="preserve">: </w:t>
                            </w:r>
                            <w:r>
                              <w:t>Research Strategy – (Three Phases)</w:t>
                            </w:r>
                          </w:p>
                          <w:p w14:paraId="52DE0E6F" w14:textId="77777777" w:rsidR="00D87BB9" w:rsidRDefault="00D87BB9"/>
                          <w:p w14:paraId="2BDC8FC4"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47842B11" w14:textId="77777777" w:rsidR="00D87BB9" w:rsidRDefault="00D87BB9"/>
                          <w:p w14:paraId="3475155A"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AC0DFEF" w14:textId="77777777" w:rsidR="00D87BB9" w:rsidRDefault="00D87BB9"/>
                          <w:p w14:paraId="245B9D2E"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9A9C0E1" w14:textId="77777777" w:rsidR="00D87BB9" w:rsidRDefault="00D87BB9"/>
                          <w:p w14:paraId="30596968"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712D834F" w14:textId="77777777" w:rsidR="00D87BB9" w:rsidRDefault="00D87BB9"/>
                          <w:p w14:paraId="7A13674E"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556F140B" w14:textId="77777777" w:rsidR="00D87BB9" w:rsidRDefault="00D87BB9"/>
                          <w:p w14:paraId="2160DBD0"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BDD9108" w14:textId="77777777" w:rsidR="00D87BB9" w:rsidRDefault="00D87BB9"/>
                          <w:p w14:paraId="1E11AAE9" w14:textId="77777777" w:rsidR="00D87BB9" w:rsidRDefault="00D87BB9" w:rsidP="000B4974">
                            <w:pPr>
                              <w:pStyle w:val="Caption"/>
                              <w:spacing w:after="0"/>
                            </w:pPr>
                            <w:r>
                              <w:t>Figure 4-3</w:t>
                            </w:r>
                            <w:r w:rsidRPr="004729BA">
                              <w:t xml:space="preserve">: </w:t>
                            </w:r>
                            <w:r>
                              <w:t>Time Triangulation – Khartoum Disaster Resilience Scorecard Results</w:t>
                            </w:r>
                          </w:p>
                          <w:p w14:paraId="26D67FAB" w14:textId="77777777" w:rsidR="00D87BB9" w:rsidRPr="004729BA" w:rsidRDefault="00D87BB9" w:rsidP="000B4974">
                            <w:pPr>
                              <w:pStyle w:val="Caption"/>
                              <w:spacing w:after="0"/>
                            </w:pPr>
                            <w:r>
                              <w:t>(Right - 1st Oct 2017) and (Left - 2ND April 2018)</w:t>
                            </w:r>
                          </w:p>
                          <w:p w14:paraId="0DEC807E" w14:textId="77777777" w:rsidR="00D87BB9" w:rsidRDefault="00D87BB9"/>
                          <w:p w14:paraId="450A0C2F"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D823992" w14:textId="77777777" w:rsidR="00D87BB9" w:rsidRDefault="00D87BB9"/>
                          <w:p w14:paraId="77E76F5A"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4A7BD52" w14:textId="77777777" w:rsidR="00D87BB9" w:rsidRDefault="00D87BB9"/>
                          <w:p w14:paraId="32169C60"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2879E173" w14:textId="77777777" w:rsidR="00D87BB9" w:rsidRDefault="00D87BB9"/>
                          <w:p w14:paraId="66CAB2B2"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936402B" w14:textId="77777777" w:rsidR="00D87BB9" w:rsidRDefault="00D87BB9"/>
                          <w:p w14:paraId="01485B83"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4FEB524F" w14:textId="77777777" w:rsidR="00D87BB9" w:rsidRDefault="00D87BB9"/>
                          <w:p w14:paraId="11C17081"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4505AE99" w14:textId="77777777" w:rsidR="00D87BB9" w:rsidRDefault="00D87BB9"/>
                          <w:p w14:paraId="06080418"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7C91BE65" w14:textId="77777777" w:rsidR="00D87BB9" w:rsidRDefault="00D87BB9"/>
                          <w:p w14:paraId="7E4212F0"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7DD70E8" w14:textId="77777777" w:rsidR="00D87BB9" w:rsidRDefault="00D87BB9"/>
                          <w:p w14:paraId="15414788" w14:textId="77777777" w:rsidR="00D87BB9" w:rsidRDefault="00D87BB9" w:rsidP="000B4974">
                            <w:pPr>
                              <w:pStyle w:val="Caption"/>
                              <w:spacing w:after="0"/>
                            </w:pPr>
                            <w:r>
                              <w:t>Figure 4-3</w:t>
                            </w:r>
                            <w:r w:rsidRPr="004729BA">
                              <w:t xml:space="preserve">: </w:t>
                            </w:r>
                            <w:r>
                              <w:t>Time Triangulation – Khartoum Disaster Resilience Scorecard Results</w:t>
                            </w:r>
                          </w:p>
                          <w:p w14:paraId="0461D851" w14:textId="77777777" w:rsidR="00D87BB9" w:rsidRPr="004729BA" w:rsidRDefault="00D87BB9" w:rsidP="000B4974">
                            <w:pPr>
                              <w:pStyle w:val="Caption"/>
                              <w:spacing w:after="0"/>
                            </w:pPr>
                            <w:r>
                              <w:t>(Right - 1st Oct 2017) and (Left - 2ND April 2018)</w:t>
                            </w:r>
                          </w:p>
                          <w:p w14:paraId="38B45FD6" w14:textId="77777777" w:rsidR="00D87BB9" w:rsidRDefault="00D87BB9"/>
                          <w:p w14:paraId="7ACD685C"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5298689" w14:textId="77777777" w:rsidR="00D87BB9" w:rsidRDefault="00D87BB9"/>
                          <w:p w14:paraId="151B0C04"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9A8AB8D" w14:textId="77777777" w:rsidR="00D87BB9" w:rsidRDefault="00D87BB9"/>
                          <w:p w14:paraId="66CA1F9B" w14:textId="77777777" w:rsidR="00D87BB9" w:rsidRDefault="00D87BB9" w:rsidP="000B4974">
                            <w:pPr>
                              <w:pStyle w:val="Caption"/>
                              <w:spacing w:after="0"/>
                            </w:pPr>
                            <w:r>
                              <w:t>Figure 4-3</w:t>
                            </w:r>
                            <w:r w:rsidRPr="004729BA">
                              <w:t xml:space="preserve">: </w:t>
                            </w:r>
                            <w:r>
                              <w:t>Time Triangulation – Khartoum Disaster Resilience Scorecard Results</w:t>
                            </w:r>
                          </w:p>
                          <w:p w14:paraId="732B5FE9" w14:textId="77777777" w:rsidR="00D87BB9" w:rsidRPr="004729BA" w:rsidRDefault="00D87BB9" w:rsidP="000B4974">
                            <w:pPr>
                              <w:pStyle w:val="Caption"/>
                              <w:spacing w:after="0"/>
                            </w:pPr>
                            <w:r>
                              <w:t>(Right - 1st Oct 2017) and (Left - 2ND April 2018)</w:t>
                            </w:r>
                          </w:p>
                          <w:p w14:paraId="620B6F58" w14:textId="77777777" w:rsidR="00D87BB9" w:rsidRDefault="00D87BB9"/>
                          <w:p w14:paraId="6BBB6CFD" w14:textId="77777777" w:rsidR="00D87BB9" w:rsidRDefault="00D87BB9" w:rsidP="000B4974">
                            <w:pPr>
                              <w:pStyle w:val="Caption"/>
                              <w:spacing w:after="0"/>
                            </w:pPr>
                            <w:r>
                              <w:t>Figure 4-3</w:t>
                            </w:r>
                            <w:r w:rsidRPr="004729BA">
                              <w:t xml:space="preserve">: </w:t>
                            </w:r>
                            <w:r>
                              <w:t>Time Triangulation – Khartoum Disaster Resilience Scorecard Results</w:t>
                            </w:r>
                          </w:p>
                          <w:p w14:paraId="105126F1" w14:textId="77777777" w:rsidR="00D87BB9" w:rsidRPr="004729BA" w:rsidRDefault="00D87BB9" w:rsidP="000B4974">
                            <w:pPr>
                              <w:pStyle w:val="Caption"/>
                              <w:spacing w:after="0"/>
                            </w:pPr>
                            <w:r>
                              <w:t>(Right - 1st Oct 2017) and (Left - 2ND April 2018)</w:t>
                            </w:r>
                          </w:p>
                          <w:p w14:paraId="144F96F0" w14:textId="77777777" w:rsidR="00D87BB9" w:rsidRDefault="00D87BB9"/>
                          <w:p w14:paraId="4C5E2F2E" w14:textId="77777777" w:rsidR="00D87BB9" w:rsidRDefault="00D87BB9" w:rsidP="000B4974">
                            <w:pPr>
                              <w:pStyle w:val="Caption"/>
                              <w:spacing w:after="0"/>
                            </w:pPr>
                            <w:r>
                              <w:t>Figure 4-3</w:t>
                            </w:r>
                            <w:r w:rsidRPr="004729BA">
                              <w:t xml:space="preserve">: </w:t>
                            </w:r>
                            <w:r>
                              <w:t>Time Triangulation – Khartoum Disaster Resilience Scorecard Results</w:t>
                            </w:r>
                          </w:p>
                          <w:p w14:paraId="5444E82D" w14:textId="77777777" w:rsidR="00D87BB9" w:rsidRPr="004729BA" w:rsidRDefault="00D87BB9" w:rsidP="000B4974">
                            <w:pPr>
                              <w:pStyle w:val="Caption"/>
                              <w:spacing w:after="0"/>
                            </w:pPr>
                            <w:r>
                              <w:t>(Right - 1st Oct 2017) and (Left - 2ND April 2018)</w:t>
                            </w:r>
                          </w:p>
                          <w:p w14:paraId="728BF8D6" w14:textId="77777777" w:rsidR="00D87BB9" w:rsidRDefault="00D87BB9"/>
                          <w:p w14:paraId="7ED6188F"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67918A9" w14:textId="77777777" w:rsidR="00D87BB9" w:rsidRDefault="00D87BB9"/>
                          <w:p w14:paraId="1EB40F32"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CB7B81E" w14:textId="77777777" w:rsidR="00D87BB9" w:rsidRDefault="00D87BB9"/>
                          <w:p w14:paraId="2F1F57A0" w14:textId="77777777" w:rsidR="00D87BB9" w:rsidRDefault="00D87BB9" w:rsidP="000B4974">
                            <w:pPr>
                              <w:pStyle w:val="Caption"/>
                              <w:spacing w:after="0"/>
                            </w:pPr>
                            <w:r>
                              <w:t>Figure 4-3</w:t>
                            </w:r>
                            <w:r w:rsidRPr="004729BA">
                              <w:t xml:space="preserve">: </w:t>
                            </w:r>
                            <w:r>
                              <w:t>Time Triangulation – Khartoum Disaster Resilience Scorecard Results</w:t>
                            </w:r>
                          </w:p>
                          <w:p w14:paraId="6071715C" w14:textId="77777777" w:rsidR="00D87BB9" w:rsidRPr="004729BA" w:rsidRDefault="00D87BB9" w:rsidP="000B4974">
                            <w:pPr>
                              <w:pStyle w:val="Caption"/>
                              <w:spacing w:after="0"/>
                            </w:pPr>
                            <w:r>
                              <w:t>(Right - 1st Oct 2017) and (Left - 2ND April 2018)</w:t>
                            </w:r>
                          </w:p>
                          <w:p w14:paraId="7B16C743" w14:textId="77777777" w:rsidR="00D87BB9" w:rsidRDefault="00D87BB9"/>
                          <w:p w14:paraId="33E7444F"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A3464FD" w14:textId="77777777" w:rsidR="00D87BB9" w:rsidRDefault="00D87BB9"/>
                          <w:p w14:paraId="57131307"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11CDDA93" w14:textId="77777777" w:rsidR="00D87BB9" w:rsidRDefault="00D87BB9"/>
                          <w:p w14:paraId="2146E384"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792F594" w14:textId="77777777" w:rsidR="00D87BB9" w:rsidRDefault="00D87BB9"/>
                          <w:p w14:paraId="1BE3F234"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12CF7AA7" w14:textId="77777777" w:rsidR="00D87BB9" w:rsidRDefault="00D87BB9"/>
                          <w:p w14:paraId="3CA11044"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9F9D201" w14:textId="77777777" w:rsidR="00D87BB9" w:rsidRDefault="00D87BB9"/>
                          <w:p w14:paraId="4FFA26E9"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4AB39B7A" w14:textId="77777777" w:rsidR="00D87BB9" w:rsidRDefault="00D87BB9"/>
                          <w:p w14:paraId="67606133"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777DBF1C" w14:textId="77777777" w:rsidR="00D87BB9" w:rsidRDefault="00D87BB9"/>
                          <w:p w14:paraId="2E19905B"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5C3BE37" w14:textId="77777777" w:rsidR="00D87BB9" w:rsidRDefault="00D87BB9"/>
                          <w:p w14:paraId="6164FE93" w14:textId="77777777" w:rsidR="00D87BB9" w:rsidRDefault="00D87BB9" w:rsidP="000B4974">
                            <w:pPr>
                              <w:pStyle w:val="Caption"/>
                              <w:spacing w:after="0"/>
                            </w:pPr>
                            <w:r>
                              <w:t>Figure 4-3</w:t>
                            </w:r>
                            <w:r w:rsidRPr="004729BA">
                              <w:t xml:space="preserve">: </w:t>
                            </w:r>
                            <w:r>
                              <w:t>Time Triangulation – Khartoum Disaster Resilience Scorecard Results</w:t>
                            </w:r>
                          </w:p>
                          <w:p w14:paraId="7A8728E3" w14:textId="77777777" w:rsidR="00D87BB9" w:rsidRPr="004729BA" w:rsidRDefault="00D87BB9" w:rsidP="000B4974">
                            <w:pPr>
                              <w:pStyle w:val="Caption"/>
                              <w:spacing w:after="0"/>
                            </w:pPr>
                            <w:r>
                              <w:t>(Right - 1st Oct 2017) and (Left - 2ND April 2018)</w:t>
                            </w:r>
                          </w:p>
                          <w:p w14:paraId="2E38845A" w14:textId="77777777" w:rsidR="00D87BB9" w:rsidRDefault="00D87BB9"/>
                          <w:p w14:paraId="493A3C26"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A225445" w14:textId="77777777" w:rsidR="00D87BB9" w:rsidRDefault="00D87BB9"/>
                          <w:p w14:paraId="7207CC6E"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303A9159" w14:textId="77777777" w:rsidR="00D87BB9" w:rsidRDefault="00D87BB9"/>
                          <w:p w14:paraId="51E6C0B3"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1C7B63CD" w14:textId="77777777" w:rsidR="00D87BB9" w:rsidRDefault="00D87BB9"/>
                          <w:p w14:paraId="44B081F8"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4276E069" w14:textId="77777777" w:rsidR="00D87BB9" w:rsidRDefault="00D87BB9"/>
                          <w:p w14:paraId="658BE366"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429FB64B" w14:textId="77777777" w:rsidR="00D87BB9" w:rsidRDefault="00D87BB9"/>
                          <w:p w14:paraId="042126DA"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06DC373D" w14:textId="77777777" w:rsidR="00D87BB9" w:rsidRDefault="00D87BB9"/>
                          <w:p w14:paraId="493FE1EC" w14:textId="77777777" w:rsidR="00D87BB9" w:rsidRPr="004729BA" w:rsidRDefault="00D87BB9" w:rsidP="00011DC1">
                            <w:pPr>
                              <w:pStyle w:val="Caption"/>
                            </w:pPr>
                            <w:r>
                              <w:t>Figure 4-2</w:t>
                            </w:r>
                            <w:r w:rsidRPr="004729BA">
                              <w:t xml:space="preserve">: </w:t>
                            </w:r>
                            <w:r>
                              <w:t>Dimensions of Research Philosophy: Bringing it all together (Sexton,2002) (Cited in Egbu,2018)</w:t>
                            </w:r>
                          </w:p>
                          <w:p w14:paraId="32CAEE81" w14:textId="77777777" w:rsidR="00D87BB9" w:rsidRDefault="00D87BB9" w:rsidP="00011DC1"/>
                          <w:p w14:paraId="2E2CA78D"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2249A27" w14:textId="77777777" w:rsidR="00D87BB9" w:rsidRDefault="00D87BB9" w:rsidP="00011DC1"/>
                          <w:p w14:paraId="513A7A0C" w14:textId="77777777" w:rsidR="00D87BB9" w:rsidRDefault="00D87BB9" w:rsidP="00011DC1">
                            <w:pPr>
                              <w:pStyle w:val="Caption"/>
                              <w:spacing w:after="0"/>
                            </w:pPr>
                            <w:r>
                              <w:t>Figure 4-3</w:t>
                            </w:r>
                            <w:r w:rsidRPr="004729BA">
                              <w:t xml:space="preserve">: </w:t>
                            </w:r>
                            <w:r>
                              <w:t>Time Triangulation – Khartoum Disaster Resilience Scorecard Results</w:t>
                            </w:r>
                          </w:p>
                          <w:p w14:paraId="4B68FAD3" w14:textId="77777777" w:rsidR="00D87BB9" w:rsidRPr="004729BA" w:rsidRDefault="00D87BB9" w:rsidP="00011DC1">
                            <w:pPr>
                              <w:pStyle w:val="Caption"/>
                              <w:spacing w:after="0"/>
                            </w:pPr>
                            <w:r>
                              <w:t>(Right - 1st Oct 2017) and (Left - 2ND April 2018)</w:t>
                            </w:r>
                          </w:p>
                          <w:p w14:paraId="156B40AE" w14:textId="77777777" w:rsidR="00D87BB9" w:rsidRDefault="00D87BB9" w:rsidP="00011DC1"/>
                          <w:p w14:paraId="4E9D0663"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90AE020" w14:textId="77777777" w:rsidR="00D87BB9" w:rsidRDefault="00D87BB9" w:rsidP="00011DC1"/>
                          <w:p w14:paraId="31451580"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2569C4D" w14:textId="77777777" w:rsidR="00D87BB9" w:rsidRDefault="00D87BB9" w:rsidP="00011DC1"/>
                          <w:p w14:paraId="0FB716C9" w14:textId="77777777" w:rsidR="00D87BB9" w:rsidRDefault="00D87BB9" w:rsidP="00011DC1">
                            <w:pPr>
                              <w:pStyle w:val="Caption"/>
                              <w:spacing w:after="0"/>
                            </w:pPr>
                            <w:r>
                              <w:t>Figure 4-3</w:t>
                            </w:r>
                            <w:r w:rsidRPr="004729BA">
                              <w:t xml:space="preserve">: </w:t>
                            </w:r>
                            <w:r>
                              <w:t>Time Triangulation – Khartoum Disaster Resilience Scorecard Results</w:t>
                            </w:r>
                          </w:p>
                          <w:p w14:paraId="7DF1C434" w14:textId="77777777" w:rsidR="00D87BB9" w:rsidRPr="004729BA" w:rsidRDefault="00D87BB9" w:rsidP="00011DC1">
                            <w:pPr>
                              <w:pStyle w:val="Caption"/>
                              <w:spacing w:after="0"/>
                            </w:pPr>
                            <w:r>
                              <w:t>(Right - 1st Oct 2017) and (Left - 2ND April 2018)</w:t>
                            </w:r>
                          </w:p>
                          <w:p w14:paraId="3F00FF05" w14:textId="77777777" w:rsidR="00D87BB9" w:rsidRDefault="00D87BB9" w:rsidP="00011DC1"/>
                          <w:p w14:paraId="24442DAC" w14:textId="77777777" w:rsidR="00D87BB9" w:rsidRDefault="00D87BB9" w:rsidP="00011DC1">
                            <w:pPr>
                              <w:pStyle w:val="Caption"/>
                              <w:spacing w:after="0"/>
                            </w:pPr>
                            <w:r>
                              <w:t>Figure 4-3</w:t>
                            </w:r>
                            <w:r w:rsidRPr="004729BA">
                              <w:t xml:space="preserve">: </w:t>
                            </w:r>
                            <w:r>
                              <w:t>Time Triangulation – Khartoum Disaster Resilience Scorecard Results</w:t>
                            </w:r>
                          </w:p>
                          <w:p w14:paraId="6698E491" w14:textId="77777777" w:rsidR="00D87BB9" w:rsidRPr="004729BA" w:rsidRDefault="00D87BB9" w:rsidP="00011DC1">
                            <w:pPr>
                              <w:pStyle w:val="Caption"/>
                              <w:spacing w:after="0"/>
                            </w:pPr>
                            <w:r>
                              <w:t>(Right - 1st Oct 2017) and (Left - 2ND April 2018)</w:t>
                            </w:r>
                          </w:p>
                          <w:p w14:paraId="12857AA7" w14:textId="77777777" w:rsidR="00D87BB9" w:rsidRDefault="00D87BB9" w:rsidP="00011DC1"/>
                          <w:p w14:paraId="25BF0254" w14:textId="77777777" w:rsidR="00D87BB9" w:rsidRDefault="00D87BB9" w:rsidP="00011DC1">
                            <w:pPr>
                              <w:pStyle w:val="Caption"/>
                              <w:spacing w:after="0"/>
                            </w:pPr>
                            <w:r>
                              <w:t>Figure 4-3</w:t>
                            </w:r>
                            <w:r w:rsidRPr="004729BA">
                              <w:t xml:space="preserve">: </w:t>
                            </w:r>
                            <w:r>
                              <w:t>Time Triangulation – Khartoum Disaster Resilience Scorecard Results</w:t>
                            </w:r>
                          </w:p>
                          <w:p w14:paraId="2BC92A0E" w14:textId="77777777" w:rsidR="00D87BB9" w:rsidRPr="004729BA" w:rsidRDefault="00D87BB9" w:rsidP="00011DC1">
                            <w:pPr>
                              <w:pStyle w:val="Caption"/>
                              <w:spacing w:after="0"/>
                            </w:pPr>
                            <w:r>
                              <w:t>(Right - 1st Oct 2017) and (Left - 2ND April 2018)</w:t>
                            </w:r>
                          </w:p>
                          <w:p w14:paraId="5F5F373F" w14:textId="77777777" w:rsidR="00D87BB9" w:rsidRDefault="00D87BB9" w:rsidP="00011DC1"/>
                          <w:p w14:paraId="62D755C2"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A01E690" w14:textId="77777777" w:rsidR="00D87BB9" w:rsidRDefault="00D87BB9" w:rsidP="00011DC1"/>
                          <w:p w14:paraId="35F72284"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4F3F3B3" w14:textId="77777777" w:rsidR="00D87BB9" w:rsidRDefault="00D87BB9" w:rsidP="00011DC1"/>
                          <w:p w14:paraId="7DD8FA62" w14:textId="77777777" w:rsidR="00D87BB9" w:rsidRDefault="00D87BB9" w:rsidP="00011DC1">
                            <w:pPr>
                              <w:pStyle w:val="Caption"/>
                              <w:spacing w:after="0"/>
                            </w:pPr>
                            <w:r>
                              <w:t>Figure 4-3</w:t>
                            </w:r>
                            <w:r w:rsidRPr="004729BA">
                              <w:t xml:space="preserve">: </w:t>
                            </w:r>
                            <w:r>
                              <w:t>Time Triangulation – Khartoum Disaster Resilience Scorecard Results</w:t>
                            </w:r>
                          </w:p>
                          <w:p w14:paraId="080A7213" w14:textId="77777777" w:rsidR="00D87BB9" w:rsidRPr="004729BA" w:rsidRDefault="00D87BB9" w:rsidP="00011DC1">
                            <w:pPr>
                              <w:pStyle w:val="Caption"/>
                              <w:spacing w:after="0"/>
                            </w:pPr>
                            <w:r>
                              <w:t>(Right - 1st Oct 2017) and (Left - 2ND April 2018)</w:t>
                            </w:r>
                          </w:p>
                          <w:p w14:paraId="13C6E8BF" w14:textId="77777777" w:rsidR="00D87BB9" w:rsidRDefault="00D87BB9" w:rsidP="00011DC1"/>
                          <w:p w14:paraId="50DB9072"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24153F0" w14:textId="77777777" w:rsidR="00D87BB9" w:rsidRDefault="00D87BB9" w:rsidP="00011DC1"/>
                          <w:p w14:paraId="6F3DCE97"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12B5DBC" w14:textId="77777777" w:rsidR="00D87BB9" w:rsidRDefault="00D87BB9" w:rsidP="00011DC1"/>
                          <w:p w14:paraId="67B7B7E8" w14:textId="77777777" w:rsidR="00D87BB9" w:rsidRDefault="00D87BB9" w:rsidP="00011DC1">
                            <w:pPr>
                              <w:pStyle w:val="Caption"/>
                              <w:spacing w:after="0"/>
                            </w:pPr>
                            <w:r>
                              <w:t>Figure 4-3</w:t>
                            </w:r>
                            <w:r w:rsidRPr="004729BA">
                              <w:t xml:space="preserve">: </w:t>
                            </w:r>
                            <w:r>
                              <w:t>Time Triangulation – Khartoum Disaster Resilience Scorecard Results</w:t>
                            </w:r>
                          </w:p>
                          <w:p w14:paraId="0E172B7B" w14:textId="77777777" w:rsidR="00D87BB9" w:rsidRPr="004729BA" w:rsidRDefault="00D87BB9" w:rsidP="00011DC1">
                            <w:pPr>
                              <w:pStyle w:val="Caption"/>
                              <w:spacing w:after="0"/>
                            </w:pPr>
                            <w:r>
                              <w:t>(Right - 1st Oct 2017) and (Left - 2ND April 2018)</w:t>
                            </w:r>
                          </w:p>
                          <w:p w14:paraId="29EBCC40" w14:textId="77777777" w:rsidR="00D87BB9" w:rsidRDefault="00D87BB9" w:rsidP="00011DC1"/>
                          <w:p w14:paraId="5607806D" w14:textId="77777777" w:rsidR="00D87BB9" w:rsidRDefault="00D87BB9" w:rsidP="00011DC1">
                            <w:pPr>
                              <w:pStyle w:val="Caption"/>
                              <w:spacing w:after="0"/>
                            </w:pPr>
                            <w:r>
                              <w:t>Figure 4-3</w:t>
                            </w:r>
                            <w:r w:rsidRPr="004729BA">
                              <w:t xml:space="preserve">: </w:t>
                            </w:r>
                            <w:r>
                              <w:t>Time Triangulation – Khartoum Disaster Resilience Scorecard Results</w:t>
                            </w:r>
                          </w:p>
                          <w:p w14:paraId="78D6B2E1" w14:textId="77777777" w:rsidR="00D87BB9" w:rsidRPr="004729BA" w:rsidRDefault="00D87BB9" w:rsidP="00011DC1">
                            <w:pPr>
                              <w:pStyle w:val="Caption"/>
                              <w:spacing w:after="0"/>
                            </w:pPr>
                            <w:r>
                              <w:t>(Right - 1st Oct 2017) and (Left - 2ND April 2018)</w:t>
                            </w:r>
                          </w:p>
                          <w:p w14:paraId="5F996769" w14:textId="77777777" w:rsidR="00D87BB9" w:rsidRDefault="00D87BB9" w:rsidP="00011DC1"/>
                          <w:p w14:paraId="1B2102C9" w14:textId="77777777" w:rsidR="00D87BB9" w:rsidRDefault="00D87BB9" w:rsidP="00011DC1">
                            <w:pPr>
                              <w:pStyle w:val="Caption"/>
                              <w:spacing w:after="0"/>
                            </w:pPr>
                            <w:r>
                              <w:t>Figure 4-3</w:t>
                            </w:r>
                            <w:r w:rsidRPr="004729BA">
                              <w:t xml:space="preserve">: </w:t>
                            </w:r>
                            <w:r>
                              <w:t>Time Triangulation – Khartoum Disaster Resilience Scorecard Results</w:t>
                            </w:r>
                          </w:p>
                          <w:p w14:paraId="5C74921D" w14:textId="77777777" w:rsidR="00D87BB9" w:rsidRPr="004729BA" w:rsidRDefault="00D87BB9" w:rsidP="00011DC1">
                            <w:pPr>
                              <w:pStyle w:val="Caption"/>
                              <w:spacing w:after="0"/>
                            </w:pPr>
                            <w:r>
                              <w:t>(Right - 1st Oct 2017) and (Left - 2ND April 2018)</w:t>
                            </w:r>
                          </w:p>
                          <w:p w14:paraId="7F164C1B" w14:textId="77777777" w:rsidR="00D87BB9" w:rsidRDefault="00D87BB9" w:rsidP="00011DC1"/>
                          <w:p w14:paraId="1572A564" w14:textId="77777777" w:rsidR="00D87BB9" w:rsidRDefault="00D87BB9" w:rsidP="00011DC1">
                            <w:pPr>
                              <w:pStyle w:val="Caption"/>
                              <w:spacing w:after="0"/>
                            </w:pPr>
                            <w:r>
                              <w:t>Figure 4-3</w:t>
                            </w:r>
                            <w:r w:rsidRPr="004729BA">
                              <w:t xml:space="preserve">: </w:t>
                            </w:r>
                            <w:r>
                              <w:t>Time Triangulation – Khartoum Disaster Resilience Scorecard Results</w:t>
                            </w:r>
                          </w:p>
                          <w:p w14:paraId="6A3FB149" w14:textId="77777777" w:rsidR="00D87BB9" w:rsidRPr="004729BA" w:rsidRDefault="00D87BB9" w:rsidP="00011DC1">
                            <w:pPr>
                              <w:pStyle w:val="Caption"/>
                              <w:spacing w:after="0"/>
                            </w:pPr>
                            <w:r>
                              <w:t>(Right - 1st Oct 2017) and (Left - 2ND April 2018)</w:t>
                            </w:r>
                          </w:p>
                          <w:p w14:paraId="2881340F" w14:textId="77777777" w:rsidR="00D87BB9" w:rsidRDefault="00D87BB9" w:rsidP="00011DC1"/>
                          <w:p w14:paraId="7FB6E48F" w14:textId="77777777" w:rsidR="00D87BB9" w:rsidRDefault="00D87BB9" w:rsidP="00011DC1">
                            <w:pPr>
                              <w:pStyle w:val="Caption"/>
                              <w:spacing w:after="0"/>
                            </w:pPr>
                            <w:r>
                              <w:t>Figure 4-3</w:t>
                            </w:r>
                            <w:r w:rsidRPr="004729BA">
                              <w:t xml:space="preserve">: </w:t>
                            </w:r>
                            <w:r>
                              <w:t>Time Triangulation – Khartoum Disaster Resilience Scorecard Results</w:t>
                            </w:r>
                          </w:p>
                          <w:p w14:paraId="266B3C3C" w14:textId="77777777" w:rsidR="00D87BB9" w:rsidRPr="004729BA" w:rsidRDefault="00D87BB9" w:rsidP="00011DC1">
                            <w:pPr>
                              <w:pStyle w:val="Caption"/>
                              <w:spacing w:after="0"/>
                            </w:pPr>
                            <w:r>
                              <w:t>(Right - 1st Oct 2017) and (Left - 2ND April 2018)</w:t>
                            </w:r>
                          </w:p>
                          <w:p w14:paraId="7AF28E0E" w14:textId="77777777" w:rsidR="00D87BB9" w:rsidRDefault="00D87BB9" w:rsidP="00011DC1"/>
                          <w:p w14:paraId="46409B22" w14:textId="77777777" w:rsidR="00D87BB9" w:rsidRDefault="00D87BB9" w:rsidP="00011DC1">
                            <w:pPr>
                              <w:pStyle w:val="Caption"/>
                              <w:spacing w:after="0"/>
                            </w:pPr>
                            <w:r>
                              <w:t>Figure 4-3</w:t>
                            </w:r>
                            <w:r w:rsidRPr="004729BA">
                              <w:t xml:space="preserve">: </w:t>
                            </w:r>
                            <w:r>
                              <w:t>Time Triangulation – Khartoum Disaster Resilience Scorecard Results</w:t>
                            </w:r>
                          </w:p>
                          <w:p w14:paraId="378C3E7E" w14:textId="77777777" w:rsidR="00D87BB9" w:rsidRPr="004729BA" w:rsidRDefault="00D87BB9" w:rsidP="00011DC1">
                            <w:pPr>
                              <w:pStyle w:val="Caption"/>
                              <w:spacing w:after="0"/>
                            </w:pPr>
                            <w:r>
                              <w:t>(Right - 1st Oct 2017) and (Left - 2ND April 2018)</w:t>
                            </w:r>
                          </w:p>
                          <w:p w14:paraId="1A464B22" w14:textId="77777777" w:rsidR="00D87BB9" w:rsidRDefault="00D87BB9" w:rsidP="00011DC1"/>
                          <w:p w14:paraId="15BD0549" w14:textId="77777777" w:rsidR="00D87BB9" w:rsidRDefault="00D87BB9" w:rsidP="00011DC1">
                            <w:pPr>
                              <w:pStyle w:val="Caption"/>
                              <w:spacing w:after="0"/>
                            </w:pPr>
                            <w:r>
                              <w:t>Figure 4-3</w:t>
                            </w:r>
                            <w:r w:rsidRPr="004729BA">
                              <w:t xml:space="preserve">: </w:t>
                            </w:r>
                            <w:r>
                              <w:t>Time Triangulation – Khartoum Disaster Resilience Scorecard Results</w:t>
                            </w:r>
                          </w:p>
                          <w:p w14:paraId="0F808243" w14:textId="77777777" w:rsidR="00D87BB9" w:rsidRPr="004729BA" w:rsidRDefault="00D87BB9" w:rsidP="00011DC1">
                            <w:pPr>
                              <w:pStyle w:val="Caption"/>
                              <w:spacing w:after="0"/>
                            </w:pPr>
                            <w:r>
                              <w:t>(Right - 1st Oct 2017) and (Left - 2ND April 2018)</w:t>
                            </w:r>
                          </w:p>
                          <w:p w14:paraId="5011F56B" w14:textId="77777777" w:rsidR="00D87BB9" w:rsidRDefault="00D87BB9" w:rsidP="00011DC1"/>
                          <w:p w14:paraId="5C00E2BC"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9073079" w14:textId="77777777" w:rsidR="00D87BB9" w:rsidRDefault="00D87BB9" w:rsidP="00011DC1"/>
                          <w:p w14:paraId="13DB5432"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039CB84" w14:textId="77777777" w:rsidR="00D87BB9" w:rsidRDefault="00D87BB9" w:rsidP="00011DC1"/>
                          <w:p w14:paraId="2441807D" w14:textId="77777777" w:rsidR="00D87BB9" w:rsidRDefault="00D87BB9" w:rsidP="00011DC1">
                            <w:pPr>
                              <w:pStyle w:val="Caption"/>
                              <w:spacing w:after="0"/>
                            </w:pPr>
                            <w:r>
                              <w:t>Figure 4-3</w:t>
                            </w:r>
                            <w:r w:rsidRPr="004729BA">
                              <w:t xml:space="preserve">: </w:t>
                            </w:r>
                            <w:r>
                              <w:t>Time Triangulation – Khartoum Disaster Resilience Scorecard Results</w:t>
                            </w:r>
                          </w:p>
                          <w:p w14:paraId="7FEB06B6" w14:textId="77777777" w:rsidR="00D87BB9" w:rsidRPr="004729BA" w:rsidRDefault="00D87BB9" w:rsidP="00011DC1">
                            <w:pPr>
                              <w:pStyle w:val="Caption"/>
                              <w:spacing w:after="0"/>
                            </w:pPr>
                            <w:r>
                              <w:t>(Right - 1st Oct 2017) and (Left - 2ND April 2018)</w:t>
                            </w:r>
                          </w:p>
                          <w:p w14:paraId="766D6302" w14:textId="77777777" w:rsidR="00D87BB9" w:rsidRDefault="00D87BB9" w:rsidP="00011DC1"/>
                          <w:p w14:paraId="5D7C3D55"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249DE98" w14:textId="77777777" w:rsidR="00D87BB9" w:rsidRDefault="00D87BB9" w:rsidP="00011DC1"/>
                          <w:p w14:paraId="66ED123B"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FE1574D" w14:textId="77777777" w:rsidR="00D87BB9" w:rsidRDefault="00D87BB9" w:rsidP="00011DC1"/>
                          <w:p w14:paraId="72DEE4BC" w14:textId="77777777" w:rsidR="00D87BB9" w:rsidRDefault="00D87BB9" w:rsidP="00011DC1">
                            <w:pPr>
                              <w:pStyle w:val="Caption"/>
                              <w:spacing w:after="0"/>
                            </w:pPr>
                            <w:r>
                              <w:t>Figure 4-3</w:t>
                            </w:r>
                            <w:r w:rsidRPr="004729BA">
                              <w:t xml:space="preserve">: </w:t>
                            </w:r>
                            <w:r>
                              <w:t>Time Triangulation – Khartoum Disaster Resilience Scorecard Results</w:t>
                            </w:r>
                          </w:p>
                          <w:p w14:paraId="6BF9F03D" w14:textId="77777777" w:rsidR="00D87BB9" w:rsidRPr="004729BA" w:rsidRDefault="00D87BB9" w:rsidP="00011DC1">
                            <w:pPr>
                              <w:pStyle w:val="Caption"/>
                              <w:spacing w:after="0"/>
                            </w:pPr>
                            <w:r>
                              <w:t>(Right - 1st Oct 2017) and (Left - 2ND April 2018)</w:t>
                            </w:r>
                          </w:p>
                          <w:p w14:paraId="6E823C62" w14:textId="77777777" w:rsidR="00D87BB9" w:rsidRDefault="00D87BB9" w:rsidP="00011DC1"/>
                          <w:p w14:paraId="15536EEB" w14:textId="77777777" w:rsidR="00D87BB9" w:rsidRDefault="00D87BB9" w:rsidP="00011DC1">
                            <w:pPr>
                              <w:pStyle w:val="Caption"/>
                              <w:spacing w:after="0"/>
                            </w:pPr>
                            <w:r>
                              <w:t>Figure 4-3</w:t>
                            </w:r>
                            <w:r w:rsidRPr="004729BA">
                              <w:t xml:space="preserve">: </w:t>
                            </w:r>
                            <w:r>
                              <w:t>Time Triangulation – Khartoum Disaster Resilience Scorecard Results</w:t>
                            </w:r>
                          </w:p>
                          <w:p w14:paraId="3CD2F5D4" w14:textId="77777777" w:rsidR="00D87BB9" w:rsidRPr="004729BA" w:rsidRDefault="00D87BB9" w:rsidP="00011DC1">
                            <w:pPr>
                              <w:pStyle w:val="Caption"/>
                              <w:spacing w:after="0"/>
                            </w:pPr>
                            <w:r>
                              <w:t>(Right - 1st Oct 2017) and (Left - 2ND April 2018)</w:t>
                            </w:r>
                          </w:p>
                          <w:p w14:paraId="042D924C" w14:textId="77777777" w:rsidR="00D87BB9" w:rsidRDefault="00D87BB9" w:rsidP="00011DC1"/>
                          <w:p w14:paraId="63521DA3" w14:textId="77777777" w:rsidR="00D87BB9" w:rsidRDefault="00D87BB9" w:rsidP="00011DC1">
                            <w:pPr>
                              <w:pStyle w:val="Caption"/>
                              <w:spacing w:after="0"/>
                            </w:pPr>
                            <w:r>
                              <w:t>Figure 4-3</w:t>
                            </w:r>
                            <w:r w:rsidRPr="004729BA">
                              <w:t xml:space="preserve">: </w:t>
                            </w:r>
                            <w:r>
                              <w:t>Time Triangulation – Khartoum Disaster Resilience Scorecard Results</w:t>
                            </w:r>
                          </w:p>
                          <w:p w14:paraId="6047E09D" w14:textId="77777777" w:rsidR="00D87BB9" w:rsidRPr="004729BA" w:rsidRDefault="00D87BB9" w:rsidP="00011DC1">
                            <w:pPr>
                              <w:pStyle w:val="Caption"/>
                              <w:spacing w:after="0"/>
                            </w:pPr>
                            <w:r>
                              <w:t>(Right - 1st Oct 2017) and (Left - 2ND April 2018)</w:t>
                            </w:r>
                          </w:p>
                          <w:p w14:paraId="4080BE2D" w14:textId="77777777" w:rsidR="00D87BB9" w:rsidRDefault="00D87BB9" w:rsidP="00011DC1"/>
                          <w:p w14:paraId="260CA7B4"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E8A78AF" w14:textId="77777777" w:rsidR="00D87BB9" w:rsidRDefault="00D87BB9" w:rsidP="00011DC1"/>
                          <w:p w14:paraId="3144B8AD"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46D9C4A" w14:textId="77777777" w:rsidR="00D87BB9" w:rsidRDefault="00D87BB9" w:rsidP="00011DC1"/>
                          <w:p w14:paraId="6C119BBF" w14:textId="77777777" w:rsidR="00D87BB9" w:rsidRDefault="00D87BB9" w:rsidP="00011DC1">
                            <w:pPr>
                              <w:pStyle w:val="Caption"/>
                              <w:spacing w:after="0"/>
                            </w:pPr>
                            <w:r>
                              <w:t>Figure 4-3</w:t>
                            </w:r>
                            <w:r w:rsidRPr="004729BA">
                              <w:t xml:space="preserve">: </w:t>
                            </w:r>
                            <w:r>
                              <w:t>Time Triangulation – Khartoum Disaster Resilience Scorecard Results</w:t>
                            </w:r>
                          </w:p>
                          <w:p w14:paraId="7A90D88F" w14:textId="77777777" w:rsidR="00D87BB9" w:rsidRPr="004729BA" w:rsidRDefault="00D87BB9" w:rsidP="00011DC1">
                            <w:pPr>
                              <w:pStyle w:val="Caption"/>
                              <w:spacing w:after="0"/>
                            </w:pPr>
                            <w:r>
                              <w:t>(Right - 1st Oct 2017) and (Left - 2ND April 2018)</w:t>
                            </w:r>
                          </w:p>
                          <w:p w14:paraId="21D0CEA0" w14:textId="77777777" w:rsidR="00D87BB9" w:rsidRDefault="00D87BB9" w:rsidP="00011DC1"/>
                          <w:p w14:paraId="6293A085"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4820AB2" w14:textId="77777777" w:rsidR="00D87BB9" w:rsidRDefault="00D87BB9" w:rsidP="00011DC1"/>
                          <w:p w14:paraId="73F80CB3"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3</w:t>
                            </w:r>
                            <w:r w:rsidRPr="004729BA">
                              <w:t xml:space="preserve">: </w:t>
                            </w:r>
                            <w:r>
                              <w:t>Research Strategy – (Three Phases)</w:t>
                            </w:r>
                          </w:p>
                          <w:p w14:paraId="0E0C3321" w14:textId="77777777" w:rsidR="00D87BB9" w:rsidRDefault="00D87BB9"/>
                          <w:p w14:paraId="05123576"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26999363" w14:textId="77777777" w:rsidR="00D87BB9" w:rsidRDefault="00D87BB9"/>
                          <w:p w14:paraId="6CB7F42F"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681FAA41" w14:textId="77777777" w:rsidR="00D87BB9" w:rsidRDefault="00D87BB9"/>
                          <w:p w14:paraId="21D37122"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47A7DFF2" w14:textId="77777777" w:rsidR="00D87BB9" w:rsidRDefault="00D87BB9"/>
                          <w:p w14:paraId="0E472268"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59FF9AF0" w14:textId="77777777" w:rsidR="00D87BB9" w:rsidRDefault="00D87BB9"/>
                          <w:p w14:paraId="3DE7DB01"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2C98BD6" w14:textId="77777777" w:rsidR="00D87BB9" w:rsidRDefault="00D87BB9"/>
                          <w:p w14:paraId="09063563"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E3AC3A0" w14:textId="77777777" w:rsidR="00D87BB9" w:rsidRDefault="00D87BB9"/>
                          <w:p w14:paraId="3F6FA57C" w14:textId="77777777" w:rsidR="00D87BB9" w:rsidRDefault="00D87BB9" w:rsidP="000B4974">
                            <w:pPr>
                              <w:pStyle w:val="Caption"/>
                              <w:spacing w:after="0"/>
                            </w:pPr>
                            <w:r>
                              <w:t>Figure 4-3</w:t>
                            </w:r>
                            <w:r w:rsidRPr="004729BA">
                              <w:t xml:space="preserve">: </w:t>
                            </w:r>
                            <w:r>
                              <w:t>Time Triangulation – Khartoum Disaster Resilience Scorecard Results</w:t>
                            </w:r>
                          </w:p>
                          <w:p w14:paraId="392C64D5" w14:textId="77777777" w:rsidR="00D87BB9" w:rsidRPr="004729BA" w:rsidRDefault="00D87BB9" w:rsidP="000B4974">
                            <w:pPr>
                              <w:pStyle w:val="Caption"/>
                              <w:spacing w:after="0"/>
                            </w:pPr>
                            <w:r>
                              <w:t>(Right - 1st Oct 2017) and (Left - 2ND April 2018)</w:t>
                            </w:r>
                          </w:p>
                          <w:p w14:paraId="77251099" w14:textId="77777777" w:rsidR="00D87BB9" w:rsidRDefault="00D87BB9"/>
                          <w:p w14:paraId="63FAB9E3"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4BA207E" w14:textId="77777777" w:rsidR="00D87BB9" w:rsidRDefault="00D87BB9"/>
                          <w:p w14:paraId="137D5240"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49C917DF" w14:textId="77777777" w:rsidR="00D87BB9" w:rsidRDefault="00D87BB9"/>
                          <w:p w14:paraId="42A5AFD0"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69568452" w14:textId="77777777" w:rsidR="00D87BB9" w:rsidRDefault="00D87BB9"/>
                          <w:p w14:paraId="371F1BC0"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3F78660C" w14:textId="77777777" w:rsidR="00D87BB9" w:rsidRDefault="00D87BB9"/>
                          <w:p w14:paraId="08EFB746"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F56B4E5" w14:textId="77777777" w:rsidR="00D87BB9" w:rsidRDefault="00D87BB9"/>
                          <w:p w14:paraId="6C66A56E"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8E5710F" w14:textId="77777777" w:rsidR="00D87BB9" w:rsidRDefault="00D87BB9"/>
                          <w:p w14:paraId="552F2F47"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E35A70A" w14:textId="77777777" w:rsidR="00D87BB9" w:rsidRDefault="00D87BB9"/>
                          <w:p w14:paraId="3B55E1DB"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8C66360" w14:textId="77777777" w:rsidR="00D87BB9" w:rsidRDefault="00D87BB9"/>
                          <w:p w14:paraId="1DDF4B65" w14:textId="77777777" w:rsidR="00D87BB9" w:rsidRDefault="00D87BB9" w:rsidP="000B4974">
                            <w:pPr>
                              <w:pStyle w:val="Caption"/>
                              <w:spacing w:after="0"/>
                            </w:pPr>
                            <w:r>
                              <w:t>Figure 4-3</w:t>
                            </w:r>
                            <w:r w:rsidRPr="004729BA">
                              <w:t xml:space="preserve">: </w:t>
                            </w:r>
                            <w:r>
                              <w:t>Time Triangulation – Khartoum Disaster Resilience Scorecard Results</w:t>
                            </w:r>
                          </w:p>
                          <w:p w14:paraId="1A5C1C4A" w14:textId="77777777" w:rsidR="00D87BB9" w:rsidRPr="004729BA" w:rsidRDefault="00D87BB9" w:rsidP="000B4974">
                            <w:pPr>
                              <w:pStyle w:val="Caption"/>
                              <w:spacing w:after="0"/>
                            </w:pPr>
                            <w:r>
                              <w:t>(Right - 1st Oct 2017) and (Left - 2ND April 2018)</w:t>
                            </w:r>
                          </w:p>
                          <w:p w14:paraId="5AB5F801" w14:textId="77777777" w:rsidR="00D87BB9" w:rsidRDefault="00D87BB9"/>
                          <w:p w14:paraId="11F83640"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A4600B3" w14:textId="77777777" w:rsidR="00D87BB9" w:rsidRDefault="00D87BB9"/>
                          <w:p w14:paraId="6A95CFDB"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053F614" w14:textId="77777777" w:rsidR="00D87BB9" w:rsidRDefault="00D87BB9"/>
                          <w:p w14:paraId="001417DD" w14:textId="77777777" w:rsidR="00D87BB9" w:rsidRDefault="00D87BB9" w:rsidP="000B4974">
                            <w:pPr>
                              <w:pStyle w:val="Caption"/>
                              <w:spacing w:after="0"/>
                            </w:pPr>
                            <w:r>
                              <w:t>Figure 4-3</w:t>
                            </w:r>
                            <w:r w:rsidRPr="004729BA">
                              <w:t xml:space="preserve">: </w:t>
                            </w:r>
                            <w:r>
                              <w:t>Time Triangulation – Khartoum Disaster Resilience Scorecard Results</w:t>
                            </w:r>
                          </w:p>
                          <w:p w14:paraId="1DE42E69" w14:textId="77777777" w:rsidR="00D87BB9" w:rsidRPr="004729BA" w:rsidRDefault="00D87BB9" w:rsidP="000B4974">
                            <w:pPr>
                              <w:pStyle w:val="Caption"/>
                              <w:spacing w:after="0"/>
                            </w:pPr>
                            <w:r>
                              <w:t>(Right - 1st Oct 2017) and (Left - 2ND April 2018)</w:t>
                            </w:r>
                          </w:p>
                          <w:p w14:paraId="55D543AB" w14:textId="77777777" w:rsidR="00D87BB9" w:rsidRDefault="00D87BB9"/>
                          <w:p w14:paraId="7191D035" w14:textId="77777777" w:rsidR="00D87BB9" w:rsidRDefault="00D87BB9" w:rsidP="000B4974">
                            <w:pPr>
                              <w:pStyle w:val="Caption"/>
                              <w:spacing w:after="0"/>
                            </w:pPr>
                            <w:r>
                              <w:t>Figure 4-3</w:t>
                            </w:r>
                            <w:r w:rsidRPr="004729BA">
                              <w:t xml:space="preserve">: </w:t>
                            </w:r>
                            <w:r>
                              <w:t>Time Triangulation – Khartoum Disaster Resilience Scorecard Results</w:t>
                            </w:r>
                          </w:p>
                          <w:p w14:paraId="01ED8056" w14:textId="77777777" w:rsidR="00D87BB9" w:rsidRPr="004729BA" w:rsidRDefault="00D87BB9" w:rsidP="000B4974">
                            <w:pPr>
                              <w:pStyle w:val="Caption"/>
                              <w:spacing w:after="0"/>
                            </w:pPr>
                            <w:r>
                              <w:t>(Right - 1st Oct 2017) and (Left - 2ND April 2018)</w:t>
                            </w:r>
                          </w:p>
                          <w:p w14:paraId="0F61191E" w14:textId="77777777" w:rsidR="00D87BB9" w:rsidRDefault="00D87BB9"/>
                          <w:p w14:paraId="1B0D5E62" w14:textId="77777777" w:rsidR="00D87BB9" w:rsidRDefault="00D87BB9" w:rsidP="000B4974">
                            <w:pPr>
                              <w:pStyle w:val="Caption"/>
                              <w:spacing w:after="0"/>
                            </w:pPr>
                            <w:r>
                              <w:t>Figure 4-3</w:t>
                            </w:r>
                            <w:r w:rsidRPr="004729BA">
                              <w:t xml:space="preserve">: </w:t>
                            </w:r>
                            <w:r>
                              <w:t>Time Triangulation – Khartoum Disaster Resilience Scorecard Results</w:t>
                            </w:r>
                          </w:p>
                          <w:p w14:paraId="6AEA8ED8" w14:textId="77777777" w:rsidR="00D87BB9" w:rsidRPr="004729BA" w:rsidRDefault="00D87BB9" w:rsidP="000B4974">
                            <w:pPr>
                              <w:pStyle w:val="Caption"/>
                              <w:spacing w:after="0"/>
                            </w:pPr>
                            <w:r>
                              <w:t>(Right - 1st Oct 2017) and (Left - 2ND April 2018)</w:t>
                            </w:r>
                          </w:p>
                          <w:p w14:paraId="4376EBFB" w14:textId="77777777" w:rsidR="00D87BB9" w:rsidRDefault="00D87BB9"/>
                          <w:p w14:paraId="4447CB3C"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14C887A" w14:textId="77777777" w:rsidR="00D87BB9" w:rsidRDefault="00D87BB9"/>
                          <w:p w14:paraId="401C7554"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ECDFC85" w14:textId="77777777" w:rsidR="00D87BB9" w:rsidRDefault="00D87BB9"/>
                          <w:p w14:paraId="5F5D4E76" w14:textId="77777777" w:rsidR="00D87BB9" w:rsidRDefault="00D87BB9" w:rsidP="000B4974">
                            <w:pPr>
                              <w:pStyle w:val="Caption"/>
                              <w:spacing w:after="0"/>
                            </w:pPr>
                            <w:r>
                              <w:t>Figure 4-3</w:t>
                            </w:r>
                            <w:r w:rsidRPr="004729BA">
                              <w:t xml:space="preserve">: </w:t>
                            </w:r>
                            <w:r>
                              <w:t>Time Triangulation – Khartoum Disaster Resilience Scorecard Results</w:t>
                            </w:r>
                          </w:p>
                          <w:p w14:paraId="1997DE09" w14:textId="77777777" w:rsidR="00D87BB9" w:rsidRPr="004729BA" w:rsidRDefault="00D87BB9" w:rsidP="000B4974">
                            <w:pPr>
                              <w:pStyle w:val="Caption"/>
                              <w:spacing w:after="0"/>
                            </w:pPr>
                            <w:r>
                              <w:t>(Right - 1st Oct 2017) and (Left - 2ND April 2018)</w:t>
                            </w:r>
                          </w:p>
                          <w:p w14:paraId="722DB896" w14:textId="77777777" w:rsidR="00D87BB9" w:rsidRDefault="00D87BB9"/>
                          <w:p w14:paraId="5F0F50F8"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9A22B4F" w14:textId="77777777" w:rsidR="00D87BB9" w:rsidRDefault="00D87BB9"/>
                          <w:p w14:paraId="0363827C" w14:textId="6067B92E"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1B9180BA" w14:textId="77777777" w:rsidR="00D87BB9" w:rsidRDefault="00D87BB9"/>
                          <w:p w14:paraId="38042375"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11D108B6" w14:textId="77777777" w:rsidR="00D87BB9" w:rsidRDefault="00D87BB9"/>
                          <w:p w14:paraId="1B47F35A"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324F973E" w14:textId="77777777" w:rsidR="00D87BB9" w:rsidRDefault="00D87BB9"/>
                          <w:p w14:paraId="3269ED4E"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24C1A3A0" w14:textId="77777777" w:rsidR="00D87BB9" w:rsidRDefault="00D87BB9"/>
                          <w:p w14:paraId="33AF063F"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5C8F5F8C" w14:textId="77777777" w:rsidR="00D87BB9" w:rsidRDefault="00D87BB9"/>
                          <w:p w14:paraId="035174B3"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66F6ADA6" w14:textId="77777777" w:rsidR="00D87BB9" w:rsidRDefault="00D87BB9"/>
                          <w:p w14:paraId="2070A31C"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C2E1F93" w14:textId="77777777" w:rsidR="00D87BB9" w:rsidRDefault="00D87BB9"/>
                          <w:p w14:paraId="307DF8EF" w14:textId="77777777" w:rsidR="00D87BB9" w:rsidRDefault="00D87BB9" w:rsidP="000B4974">
                            <w:pPr>
                              <w:pStyle w:val="Caption"/>
                              <w:spacing w:after="0"/>
                            </w:pPr>
                            <w:r>
                              <w:t>Figure 4-3</w:t>
                            </w:r>
                            <w:r w:rsidRPr="004729BA">
                              <w:t xml:space="preserve">: </w:t>
                            </w:r>
                            <w:r>
                              <w:t>Time Triangulation – Khartoum Disaster Resilience Scorecard Results</w:t>
                            </w:r>
                          </w:p>
                          <w:p w14:paraId="6BC3BAF1" w14:textId="77777777" w:rsidR="00D87BB9" w:rsidRPr="004729BA" w:rsidRDefault="00D87BB9" w:rsidP="000B4974">
                            <w:pPr>
                              <w:pStyle w:val="Caption"/>
                              <w:spacing w:after="0"/>
                            </w:pPr>
                            <w:r>
                              <w:t>(Right - 1st Oct 2017) and (Left - 2ND April 2018)</w:t>
                            </w:r>
                          </w:p>
                          <w:p w14:paraId="4EE7B2C0" w14:textId="77777777" w:rsidR="00D87BB9" w:rsidRDefault="00D87BB9"/>
                          <w:p w14:paraId="29C14BB0"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78173E7" w14:textId="77777777" w:rsidR="00D87BB9" w:rsidRDefault="00D87BB9"/>
                          <w:p w14:paraId="52E925F0" w14:textId="6067B92E"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55615103" w14:textId="77777777" w:rsidR="00D87BB9" w:rsidRDefault="00D87BB9"/>
                          <w:p w14:paraId="116DBE5A"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A2C4981" w14:textId="77777777" w:rsidR="00D87BB9" w:rsidRDefault="00D87BB9"/>
                          <w:p w14:paraId="500CA64A"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10544937" w14:textId="77777777" w:rsidR="00D87BB9" w:rsidRDefault="00D87BB9"/>
                          <w:p w14:paraId="5209A34C" w14:textId="2514756B"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56CA73D9" w14:textId="77777777" w:rsidR="00D87BB9" w:rsidRDefault="00D87BB9"/>
                          <w:p w14:paraId="5DEA2F50" w14:textId="0223488E"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bookmarkEnd w:id="45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4DB3D9B" id="Text Box 7506" o:spid="_x0000_s1133" type="#_x0000_t202" style="position:absolute;margin-left:240.25pt;margin-top:.45pt;width:248.2pt;height:26.85pt;z-index:25236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" filled="f" stroked="f" strokeweight=".5pt">
                <v:path arrowok="t"/>
                <v:textbox>
                  <w:txbxContent>
                    <w:p w14:paraId="1AD4055A" w14:textId="0731625A" w:rsidR="00D87BB9" w:rsidRPr="004729BA" w:rsidRDefault="00D87BB9" w:rsidP="00B95302">
                      <w:pPr>
                        <w:pStyle w:val="Caption"/>
                      </w:pPr>
                      <w:bookmarkStart w:id="455" w:name="_Toc20738169"/>
                      <w:r>
                        <w:t>Figure 4-3</w:t>
                      </w:r>
                      <w:r w:rsidRPr="004729BA">
                        <w:t xml:space="preserve">: </w:t>
                      </w:r>
                      <w:r>
                        <w:t>Research Strategy – (Three Phases)</w:t>
                      </w:r>
                    </w:p>
                    <w:p w14:paraId="52DE0E6F" w14:textId="77777777" w:rsidR="00D87BB9" w:rsidRDefault="00D87BB9"/>
                    <w:p w14:paraId="2BDC8FC4"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47842B11" w14:textId="77777777" w:rsidR="00D87BB9" w:rsidRDefault="00D87BB9"/>
                    <w:p w14:paraId="3475155A"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AC0DFEF" w14:textId="77777777" w:rsidR="00D87BB9" w:rsidRDefault="00D87BB9"/>
                    <w:p w14:paraId="245B9D2E"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9A9C0E1" w14:textId="77777777" w:rsidR="00D87BB9" w:rsidRDefault="00D87BB9"/>
                    <w:p w14:paraId="30596968"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712D834F" w14:textId="77777777" w:rsidR="00D87BB9" w:rsidRDefault="00D87BB9"/>
                    <w:p w14:paraId="7A13674E"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556F140B" w14:textId="77777777" w:rsidR="00D87BB9" w:rsidRDefault="00D87BB9"/>
                    <w:p w14:paraId="2160DBD0"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BDD9108" w14:textId="77777777" w:rsidR="00D87BB9" w:rsidRDefault="00D87BB9"/>
                    <w:p w14:paraId="1E11AAE9" w14:textId="77777777" w:rsidR="00D87BB9" w:rsidRDefault="00D87BB9" w:rsidP="000B4974">
                      <w:pPr>
                        <w:pStyle w:val="Caption"/>
                        <w:spacing w:after="0"/>
                      </w:pPr>
                      <w:r>
                        <w:t>Figure 4-3</w:t>
                      </w:r>
                      <w:r w:rsidRPr="004729BA">
                        <w:t xml:space="preserve">: </w:t>
                      </w:r>
                      <w:r>
                        <w:t>Time Triangulation – Khartoum Disaster Resilience Scorecard Results</w:t>
                      </w:r>
                    </w:p>
                    <w:p w14:paraId="26D67FAB" w14:textId="77777777" w:rsidR="00D87BB9" w:rsidRPr="004729BA" w:rsidRDefault="00D87BB9" w:rsidP="000B4974">
                      <w:pPr>
                        <w:pStyle w:val="Caption"/>
                        <w:spacing w:after="0"/>
                      </w:pPr>
                      <w:r>
                        <w:t>(Right - 1st Oct 2017) and (Left - 2ND April 2018)</w:t>
                      </w:r>
                    </w:p>
                    <w:p w14:paraId="0DEC807E" w14:textId="77777777" w:rsidR="00D87BB9" w:rsidRDefault="00D87BB9"/>
                    <w:p w14:paraId="450A0C2F"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D823992" w14:textId="77777777" w:rsidR="00D87BB9" w:rsidRDefault="00D87BB9"/>
                    <w:p w14:paraId="77E76F5A"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4A7BD52" w14:textId="77777777" w:rsidR="00D87BB9" w:rsidRDefault="00D87BB9"/>
                    <w:p w14:paraId="32169C60"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2879E173" w14:textId="77777777" w:rsidR="00D87BB9" w:rsidRDefault="00D87BB9"/>
                    <w:p w14:paraId="66CAB2B2"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936402B" w14:textId="77777777" w:rsidR="00D87BB9" w:rsidRDefault="00D87BB9"/>
                    <w:p w14:paraId="01485B83"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4FEB524F" w14:textId="77777777" w:rsidR="00D87BB9" w:rsidRDefault="00D87BB9"/>
                    <w:p w14:paraId="11C17081"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4505AE99" w14:textId="77777777" w:rsidR="00D87BB9" w:rsidRDefault="00D87BB9"/>
                    <w:p w14:paraId="06080418"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7C91BE65" w14:textId="77777777" w:rsidR="00D87BB9" w:rsidRDefault="00D87BB9"/>
                    <w:p w14:paraId="7E4212F0"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7DD70E8" w14:textId="77777777" w:rsidR="00D87BB9" w:rsidRDefault="00D87BB9"/>
                    <w:p w14:paraId="15414788" w14:textId="77777777" w:rsidR="00D87BB9" w:rsidRDefault="00D87BB9" w:rsidP="000B4974">
                      <w:pPr>
                        <w:pStyle w:val="Caption"/>
                        <w:spacing w:after="0"/>
                      </w:pPr>
                      <w:r>
                        <w:t>Figure 4-3</w:t>
                      </w:r>
                      <w:r w:rsidRPr="004729BA">
                        <w:t xml:space="preserve">: </w:t>
                      </w:r>
                      <w:r>
                        <w:t>Time Triangulation – Khartoum Disaster Resilience Scorecard Results</w:t>
                      </w:r>
                    </w:p>
                    <w:p w14:paraId="0461D851" w14:textId="77777777" w:rsidR="00D87BB9" w:rsidRPr="004729BA" w:rsidRDefault="00D87BB9" w:rsidP="000B4974">
                      <w:pPr>
                        <w:pStyle w:val="Caption"/>
                        <w:spacing w:after="0"/>
                      </w:pPr>
                      <w:r>
                        <w:t>(Right - 1st Oct 2017) and (Left - 2ND April 2018)</w:t>
                      </w:r>
                    </w:p>
                    <w:p w14:paraId="38B45FD6" w14:textId="77777777" w:rsidR="00D87BB9" w:rsidRDefault="00D87BB9"/>
                    <w:p w14:paraId="7ACD685C"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5298689" w14:textId="77777777" w:rsidR="00D87BB9" w:rsidRDefault="00D87BB9"/>
                    <w:p w14:paraId="151B0C04"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9A8AB8D" w14:textId="77777777" w:rsidR="00D87BB9" w:rsidRDefault="00D87BB9"/>
                    <w:p w14:paraId="66CA1F9B" w14:textId="77777777" w:rsidR="00D87BB9" w:rsidRDefault="00D87BB9" w:rsidP="000B4974">
                      <w:pPr>
                        <w:pStyle w:val="Caption"/>
                        <w:spacing w:after="0"/>
                      </w:pPr>
                      <w:r>
                        <w:t>Figure 4-3</w:t>
                      </w:r>
                      <w:r w:rsidRPr="004729BA">
                        <w:t xml:space="preserve">: </w:t>
                      </w:r>
                      <w:r>
                        <w:t>Time Triangulation – Khartoum Disaster Resilience Scorecard Results</w:t>
                      </w:r>
                    </w:p>
                    <w:p w14:paraId="732B5FE9" w14:textId="77777777" w:rsidR="00D87BB9" w:rsidRPr="004729BA" w:rsidRDefault="00D87BB9" w:rsidP="000B4974">
                      <w:pPr>
                        <w:pStyle w:val="Caption"/>
                        <w:spacing w:after="0"/>
                      </w:pPr>
                      <w:r>
                        <w:t>(Right - 1st Oct 2017) and (Left - 2ND April 2018)</w:t>
                      </w:r>
                    </w:p>
                    <w:p w14:paraId="620B6F58" w14:textId="77777777" w:rsidR="00D87BB9" w:rsidRDefault="00D87BB9"/>
                    <w:p w14:paraId="6BBB6CFD" w14:textId="77777777" w:rsidR="00D87BB9" w:rsidRDefault="00D87BB9" w:rsidP="000B4974">
                      <w:pPr>
                        <w:pStyle w:val="Caption"/>
                        <w:spacing w:after="0"/>
                      </w:pPr>
                      <w:r>
                        <w:t>Figure 4-3</w:t>
                      </w:r>
                      <w:r w:rsidRPr="004729BA">
                        <w:t xml:space="preserve">: </w:t>
                      </w:r>
                      <w:r>
                        <w:t>Time Triangulation – Khartoum Disaster Resilience Scorecard Results</w:t>
                      </w:r>
                    </w:p>
                    <w:p w14:paraId="105126F1" w14:textId="77777777" w:rsidR="00D87BB9" w:rsidRPr="004729BA" w:rsidRDefault="00D87BB9" w:rsidP="000B4974">
                      <w:pPr>
                        <w:pStyle w:val="Caption"/>
                        <w:spacing w:after="0"/>
                      </w:pPr>
                      <w:r>
                        <w:t>(Right - 1st Oct 2017) and (Left - 2ND April 2018)</w:t>
                      </w:r>
                    </w:p>
                    <w:p w14:paraId="144F96F0" w14:textId="77777777" w:rsidR="00D87BB9" w:rsidRDefault="00D87BB9"/>
                    <w:p w14:paraId="4C5E2F2E" w14:textId="77777777" w:rsidR="00D87BB9" w:rsidRDefault="00D87BB9" w:rsidP="000B4974">
                      <w:pPr>
                        <w:pStyle w:val="Caption"/>
                        <w:spacing w:after="0"/>
                      </w:pPr>
                      <w:r>
                        <w:t>Figure 4-3</w:t>
                      </w:r>
                      <w:r w:rsidRPr="004729BA">
                        <w:t xml:space="preserve">: </w:t>
                      </w:r>
                      <w:r>
                        <w:t>Time Triangulation – Khartoum Disaster Resilience Scorecard Results</w:t>
                      </w:r>
                    </w:p>
                    <w:p w14:paraId="5444E82D" w14:textId="77777777" w:rsidR="00D87BB9" w:rsidRPr="004729BA" w:rsidRDefault="00D87BB9" w:rsidP="000B4974">
                      <w:pPr>
                        <w:pStyle w:val="Caption"/>
                        <w:spacing w:after="0"/>
                      </w:pPr>
                      <w:r>
                        <w:t>(Right - 1st Oct 2017) and (Left - 2ND April 2018)</w:t>
                      </w:r>
                    </w:p>
                    <w:p w14:paraId="728BF8D6" w14:textId="77777777" w:rsidR="00D87BB9" w:rsidRDefault="00D87BB9"/>
                    <w:p w14:paraId="7ED6188F"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67918A9" w14:textId="77777777" w:rsidR="00D87BB9" w:rsidRDefault="00D87BB9"/>
                    <w:p w14:paraId="1EB40F32"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CB7B81E" w14:textId="77777777" w:rsidR="00D87BB9" w:rsidRDefault="00D87BB9"/>
                    <w:p w14:paraId="2F1F57A0" w14:textId="77777777" w:rsidR="00D87BB9" w:rsidRDefault="00D87BB9" w:rsidP="000B4974">
                      <w:pPr>
                        <w:pStyle w:val="Caption"/>
                        <w:spacing w:after="0"/>
                      </w:pPr>
                      <w:r>
                        <w:t>Figure 4-3</w:t>
                      </w:r>
                      <w:r w:rsidRPr="004729BA">
                        <w:t xml:space="preserve">: </w:t>
                      </w:r>
                      <w:r>
                        <w:t>Time Triangulation – Khartoum Disaster Resilience Scorecard Results</w:t>
                      </w:r>
                    </w:p>
                    <w:p w14:paraId="6071715C" w14:textId="77777777" w:rsidR="00D87BB9" w:rsidRPr="004729BA" w:rsidRDefault="00D87BB9" w:rsidP="000B4974">
                      <w:pPr>
                        <w:pStyle w:val="Caption"/>
                        <w:spacing w:after="0"/>
                      </w:pPr>
                      <w:r>
                        <w:t>(Right - 1st Oct 2017) and (Left - 2ND April 2018)</w:t>
                      </w:r>
                    </w:p>
                    <w:p w14:paraId="7B16C743" w14:textId="77777777" w:rsidR="00D87BB9" w:rsidRDefault="00D87BB9"/>
                    <w:p w14:paraId="33E7444F"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A3464FD" w14:textId="77777777" w:rsidR="00D87BB9" w:rsidRDefault="00D87BB9"/>
                    <w:p w14:paraId="57131307"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11CDDA93" w14:textId="77777777" w:rsidR="00D87BB9" w:rsidRDefault="00D87BB9"/>
                    <w:p w14:paraId="2146E384"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792F594" w14:textId="77777777" w:rsidR="00D87BB9" w:rsidRDefault="00D87BB9"/>
                    <w:p w14:paraId="1BE3F234"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12CF7AA7" w14:textId="77777777" w:rsidR="00D87BB9" w:rsidRDefault="00D87BB9"/>
                    <w:p w14:paraId="3CA11044"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09F9D201" w14:textId="77777777" w:rsidR="00D87BB9" w:rsidRDefault="00D87BB9"/>
                    <w:p w14:paraId="4FFA26E9"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4AB39B7A" w14:textId="77777777" w:rsidR="00D87BB9" w:rsidRDefault="00D87BB9"/>
                    <w:p w14:paraId="67606133"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777DBF1C" w14:textId="77777777" w:rsidR="00D87BB9" w:rsidRDefault="00D87BB9"/>
                    <w:p w14:paraId="2E19905B"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5C3BE37" w14:textId="77777777" w:rsidR="00D87BB9" w:rsidRDefault="00D87BB9"/>
                    <w:p w14:paraId="6164FE93" w14:textId="77777777" w:rsidR="00D87BB9" w:rsidRDefault="00D87BB9" w:rsidP="000B4974">
                      <w:pPr>
                        <w:pStyle w:val="Caption"/>
                        <w:spacing w:after="0"/>
                      </w:pPr>
                      <w:r>
                        <w:t>Figure 4-3</w:t>
                      </w:r>
                      <w:r w:rsidRPr="004729BA">
                        <w:t xml:space="preserve">: </w:t>
                      </w:r>
                      <w:r>
                        <w:t>Time Triangulation – Khartoum Disaster Resilience Scorecard Results</w:t>
                      </w:r>
                    </w:p>
                    <w:p w14:paraId="7A8728E3" w14:textId="77777777" w:rsidR="00D87BB9" w:rsidRPr="004729BA" w:rsidRDefault="00D87BB9" w:rsidP="000B4974">
                      <w:pPr>
                        <w:pStyle w:val="Caption"/>
                        <w:spacing w:after="0"/>
                      </w:pPr>
                      <w:r>
                        <w:t>(Right - 1st Oct 2017) and (Left - 2ND April 2018)</w:t>
                      </w:r>
                    </w:p>
                    <w:p w14:paraId="2E38845A" w14:textId="77777777" w:rsidR="00D87BB9" w:rsidRDefault="00D87BB9"/>
                    <w:p w14:paraId="493A3C26"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A225445" w14:textId="77777777" w:rsidR="00D87BB9" w:rsidRDefault="00D87BB9"/>
                    <w:p w14:paraId="7207CC6E"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303A9159" w14:textId="77777777" w:rsidR="00D87BB9" w:rsidRDefault="00D87BB9"/>
                    <w:p w14:paraId="51E6C0B3"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1C7B63CD" w14:textId="77777777" w:rsidR="00D87BB9" w:rsidRDefault="00D87BB9"/>
                    <w:p w14:paraId="44B081F8"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4276E069" w14:textId="77777777" w:rsidR="00D87BB9" w:rsidRDefault="00D87BB9"/>
                    <w:p w14:paraId="658BE366"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429FB64B" w14:textId="77777777" w:rsidR="00D87BB9" w:rsidRDefault="00D87BB9"/>
                    <w:p w14:paraId="042126DA"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06DC373D" w14:textId="77777777" w:rsidR="00D87BB9" w:rsidRDefault="00D87BB9"/>
                    <w:p w14:paraId="493FE1EC" w14:textId="77777777" w:rsidR="00D87BB9" w:rsidRPr="004729BA" w:rsidRDefault="00D87BB9" w:rsidP="00011DC1">
                      <w:pPr>
                        <w:pStyle w:val="Caption"/>
                      </w:pPr>
                      <w:r>
                        <w:t>Figure 4-2</w:t>
                      </w:r>
                      <w:r w:rsidRPr="004729BA">
                        <w:t xml:space="preserve">: </w:t>
                      </w:r>
                      <w:r>
                        <w:t>Dimensions of Research Philosophy: Bringing it all together (Sexton,2002) (Cited in Egbu,2018)</w:t>
                      </w:r>
                    </w:p>
                    <w:p w14:paraId="32CAEE81" w14:textId="77777777" w:rsidR="00D87BB9" w:rsidRDefault="00D87BB9" w:rsidP="00011DC1"/>
                    <w:p w14:paraId="2E2CA78D"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2249A27" w14:textId="77777777" w:rsidR="00D87BB9" w:rsidRDefault="00D87BB9" w:rsidP="00011DC1"/>
                    <w:p w14:paraId="513A7A0C" w14:textId="77777777" w:rsidR="00D87BB9" w:rsidRDefault="00D87BB9" w:rsidP="00011DC1">
                      <w:pPr>
                        <w:pStyle w:val="Caption"/>
                        <w:spacing w:after="0"/>
                      </w:pPr>
                      <w:r>
                        <w:t>Figure 4-3</w:t>
                      </w:r>
                      <w:r w:rsidRPr="004729BA">
                        <w:t xml:space="preserve">: </w:t>
                      </w:r>
                      <w:r>
                        <w:t>Time Triangulation – Khartoum Disaster Resilience Scorecard Results</w:t>
                      </w:r>
                    </w:p>
                    <w:p w14:paraId="4B68FAD3" w14:textId="77777777" w:rsidR="00D87BB9" w:rsidRPr="004729BA" w:rsidRDefault="00D87BB9" w:rsidP="00011DC1">
                      <w:pPr>
                        <w:pStyle w:val="Caption"/>
                        <w:spacing w:after="0"/>
                      </w:pPr>
                      <w:r>
                        <w:t>(Right - 1st Oct 2017) and (Left - 2ND April 2018)</w:t>
                      </w:r>
                    </w:p>
                    <w:p w14:paraId="156B40AE" w14:textId="77777777" w:rsidR="00D87BB9" w:rsidRDefault="00D87BB9" w:rsidP="00011DC1"/>
                    <w:p w14:paraId="4E9D0663"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90AE020" w14:textId="77777777" w:rsidR="00D87BB9" w:rsidRDefault="00D87BB9" w:rsidP="00011DC1"/>
                    <w:p w14:paraId="31451580"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2569C4D" w14:textId="77777777" w:rsidR="00D87BB9" w:rsidRDefault="00D87BB9" w:rsidP="00011DC1"/>
                    <w:p w14:paraId="0FB716C9" w14:textId="77777777" w:rsidR="00D87BB9" w:rsidRDefault="00D87BB9" w:rsidP="00011DC1">
                      <w:pPr>
                        <w:pStyle w:val="Caption"/>
                        <w:spacing w:after="0"/>
                      </w:pPr>
                      <w:r>
                        <w:t>Figure 4-3</w:t>
                      </w:r>
                      <w:r w:rsidRPr="004729BA">
                        <w:t xml:space="preserve">: </w:t>
                      </w:r>
                      <w:r>
                        <w:t>Time Triangulation – Khartoum Disaster Resilience Scorecard Results</w:t>
                      </w:r>
                    </w:p>
                    <w:p w14:paraId="7DF1C434" w14:textId="77777777" w:rsidR="00D87BB9" w:rsidRPr="004729BA" w:rsidRDefault="00D87BB9" w:rsidP="00011DC1">
                      <w:pPr>
                        <w:pStyle w:val="Caption"/>
                        <w:spacing w:after="0"/>
                      </w:pPr>
                      <w:r>
                        <w:t>(Right - 1st Oct 2017) and (Left - 2ND April 2018)</w:t>
                      </w:r>
                    </w:p>
                    <w:p w14:paraId="3F00FF05" w14:textId="77777777" w:rsidR="00D87BB9" w:rsidRDefault="00D87BB9" w:rsidP="00011DC1"/>
                    <w:p w14:paraId="24442DAC" w14:textId="77777777" w:rsidR="00D87BB9" w:rsidRDefault="00D87BB9" w:rsidP="00011DC1">
                      <w:pPr>
                        <w:pStyle w:val="Caption"/>
                        <w:spacing w:after="0"/>
                      </w:pPr>
                      <w:r>
                        <w:t>Figure 4-3</w:t>
                      </w:r>
                      <w:r w:rsidRPr="004729BA">
                        <w:t xml:space="preserve">: </w:t>
                      </w:r>
                      <w:r>
                        <w:t>Time Triangulation – Khartoum Disaster Resilience Scorecard Results</w:t>
                      </w:r>
                    </w:p>
                    <w:p w14:paraId="6698E491" w14:textId="77777777" w:rsidR="00D87BB9" w:rsidRPr="004729BA" w:rsidRDefault="00D87BB9" w:rsidP="00011DC1">
                      <w:pPr>
                        <w:pStyle w:val="Caption"/>
                        <w:spacing w:after="0"/>
                      </w:pPr>
                      <w:r>
                        <w:t>(Right - 1st Oct 2017) and (Left - 2ND April 2018)</w:t>
                      </w:r>
                    </w:p>
                    <w:p w14:paraId="12857AA7" w14:textId="77777777" w:rsidR="00D87BB9" w:rsidRDefault="00D87BB9" w:rsidP="00011DC1"/>
                    <w:p w14:paraId="25BF0254" w14:textId="77777777" w:rsidR="00D87BB9" w:rsidRDefault="00D87BB9" w:rsidP="00011DC1">
                      <w:pPr>
                        <w:pStyle w:val="Caption"/>
                        <w:spacing w:after="0"/>
                      </w:pPr>
                      <w:r>
                        <w:t>Figure 4-3</w:t>
                      </w:r>
                      <w:r w:rsidRPr="004729BA">
                        <w:t xml:space="preserve">: </w:t>
                      </w:r>
                      <w:r>
                        <w:t>Time Triangulation – Khartoum Disaster Resilience Scorecard Results</w:t>
                      </w:r>
                    </w:p>
                    <w:p w14:paraId="2BC92A0E" w14:textId="77777777" w:rsidR="00D87BB9" w:rsidRPr="004729BA" w:rsidRDefault="00D87BB9" w:rsidP="00011DC1">
                      <w:pPr>
                        <w:pStyle w:val="Caption"/>
                        <w:spacing w:after="0"/>
                      </w:pPr>
                      <w:r>
                        <w:t>(Right - 1st Oct 2017) and (Left - 2ND April 2018)</w:t>
                      </w:r>
                    </w:p>
                    <w:p w14:paraId="5F5F373F" w14:textId="77777777" w:rsidR="00D87BB9" w:rsidRDefault="00D87BB9" w:rsidP="00011DC1"/>
                    <w:p w14:paraId="62D755C2"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A01E690" w14:textId="77777777" w:rsidR="00D87BB9" w:rsidRDefault="00D87BB9" w:rsidP="00011DC1"/>
                    <w:p w14:paraId="35F72284"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4F3F3B3" w14:textId="77777777" w:rsidR="00D87BB9" w:rsidRDefault="00D87BB9" w:rsidP="00011DC1"/>
                    <w:p w14:paraId="7DD8FA62" w14:textId="77777777" w:rsidR="00D87BB9" w:rsidRDefault="00D87BB9" w:rsidP="00011DC1">
                      <w:pPr>
                        <w:pStyle w:val="Caption"/>
                        <w:spacing w:after="0"/>
                      </w:pPr>
                      <w:r>
                        <w:t>Figure 4-3</w:t>
                      </w:r>
                      <w:r w:rsidRPr="004729BA">
                        <w:t xml:space="preserve">: </w:t>
                      </w:r>
                      <w:r>
                        <w:t>Time Triangulation – Khartoum Disaster Resilience Scorecard Results</w:t>
                      </w:r>
                    </w:p>
                    <w:p w14:paraId="080A7213" w14:textId="77777777" w:rsidR="00D87BB9" w:rsidRPr="004729BA" w:rsidRDefault="00D87BB9" w:rsidP="00011DC1">
                      <w:pPr>
                        <w:pStyle w:val="Caption"/>
                        <w:spacing w:after="0"/>
                      </w:pPr>
                      <w:r>
                        <w:t>(Right - 1st Oct 2017) and (Left - 2ND April 2018)</w:t>
                      </w:r>
                    </w:p>
                    <w:p w14:paraId="13C6E8BF" w14:textId="77777777" w:rsidR="00D87BB9" w:rsidRDefault="00D87BB9" w:rsidP="00011DC1"/>
                    <w:p w14:paraId="50DB9072"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24153F0" w14:textId="77777777" w:rsidR="00D87BB9" w:rsidRDefault="00D87BB9" w:rsidP="00011DC1"/>
                    <w:p w14:paraId="6F3DCE97"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12B5DBC" w14:textId="77777777" w:rsidR="00D87BB9" w:rsidRDefault="00D87BB9" w:rsidP="00011DC1"/>
                    <w:p w14:paraId="67B7B7E8" w14:textId="77777777" w:rsidR="00D87BB9" w:rsidRDefault="00D87BB9" w:rsidP="00011DC1">
                      <w:pPr>
                        <w:pStyle w:val="Caption"/>
                        <w:spacing w:after="0"/>
                      </w:pPr>
                      <w:r>
                        <w:t>Figure 4-3</w:t>
                      </w:r>
                      <w:r w:rsidRPr="004729BA">
                        <w:t xml:space="preserve">: </w:t>
                      </w:r>
                      <w:r>
                        <w:t>Time Triangulation – Khartoum Disaster Resilience Scorecard Results</w:t>
                      </w:r>
                    </w:p>
                    <w:p w14:paraId="0E172B7B" w14:textId="77777777" w:rsidR="00D87BB9" w:rsidRPr="004729BA" w:rsidRDefault="00D87BB9" w:rsidP="00011DC1">
                      <w:pPr>
                        <w:pStyle w:val="Caption"/>
                        <w:spacing w:after="0"/>
                      </w:pPr>
                      <w:r>
                        <w:t>(Right - 1st Oct 2017) and (Left - 2ND April 2018)</w:t>
                      </w:r>
                    </w:p>
                    <w:p w14:paraId="29EBCC40" w14:textId="77777777" w:rsidR="00D87BB9" w:rsidRDefault="00D87BB9" w:rsidP="00011DC1"/>
                    <w:p w14:paraId="5607806D" w14:textId="77777777" w:rsidR="00D87BB9" w:rsidRDefault="00D87BB9" w:rsidP="00011DC1">
                      <w:pPr>
                        <w:pStyle w:val="Caption"/>
                        <w:spacing w:after="0"/>
                      </w:pPr>
                      <w:r>
                        <w:t>Figure 4-3</w:t>
                      </w:r>
                      <w:r w:rsidRPr="004729BA">
                        <w:t xml:space="preserve">: </w:t>
                      </w:r>
                      <w:r>
                        <w:t>Time Triangulation – Khartoum Disaster Resilience Scorecard Results</w:t>
                      </w:r>
                    </w:p>
                    <w:p w14:paraId="78D6B2E1" w14:textId="77777777" w:rsidR="00D87BB9" w:rsidRPr="004729BA" w:rsidRDefault="00D87BB9" w:rsidP="00011DC1">
                      <w:pPr>
                        <w:pStyle w:val="Caption"/>
                        <w:spacing w:after="0"/>
                      </w:pPr>
                      <w:r>
                        <w:t>(Right - 1st Oct 2017) and (Left - 2ND April 2018)</w:t>
                      </w:r>
                    </w:p>
                    <w:p w14:paraId="5F996769" w14:textId="77777777" w:rsidR="00D87BB9" w:rsidRDefault="00D87BB9" w:rsidP="00011DC1"/>
                    <w:p w14:paraId="1B2102C9" w14:textId="77777777" w:rsidR="00D87BB9" w:rsidRDefault="00D87BB9" w:rsidP="00011DC1">
                      <w:pPr>
                        <w:pStyle w:val="Caption"/>
                        <w:spacing w:after="0"/>
                      </w:pPr>
                      <w:r>
                        <w:t>Figure 4-3</w:t>
                      </w:r>
                      <w:r w:rsidRPr="004729BA">
                        <w:t xml:space="preserve">: </w:t>
                      </w:r>
                      <w:r>
                        <w:t>Time Triangulation – Khartoum Disaster Resilience Scorecard Results</w:t>
                      </w:r>
                    </w:p>
                    <w:p w14:paraId="5C74921D" w14:textId="77777777" w:rsidR="00D87BB9" w:rsidRPr="004729BA" w:rsidRDefault="00D87BB9" w:rsidP="00011DC1">
                      <w:pPr>
                        <w:pStyle w:val="Caption"/>
                        <w:spacing w:after="0"/>
                      </w:pPr>
                      <w:r>
                        <w:t>(Right - 1st Oct 2017) and (Left - 2ND April 2018)</w:t>
                      </w:r>
                    </w:p>
                    <w:p w14:paraId="7F164C1B" w14:textId="77777777" w:rsidR="00D87BB9" w:rsidRDefault="00D87BB9" w:rsidP="00011DC1"/>
                    <w:p w14:paraId="1572A564" w14:textId="77777777" w:rsidR="00D87BB9" w:rsidRDefault="00D87BB9" w:rsidP="00011DC1">
                      <w:pPr>
                        <w:pStyle w:val="Caption"/>
                        <w:spacing w:after="0"/>
                      </w:pPr>
                      <w:r>
                        <w:t>Figure 4-3</w:t>
                      </w:r>
                      <w:r w:rsidRPr="004729BA">
                        <w:t xml:space="preserve">: </w:t>
                      </w:r>
                      <w:r>
                        <w:t>Time Triangulation – Khartoum Disaster Resilience Scorecard Results</w:t>
                      </w:r>
                    </w:p>
                    <w:p w14:paraId="6A3FB149" w14:textId="77777777" w:rsidR="00D87BB9" w:rsidRPr="004729BA" w:rsidRDefault="00D87BB9" w:rsidP="00011DC1">
                      <w:pPr>
                        <w:pStyle w:val="Caption"/>
                        <w:spacing w:after="0"/>
                      </w:pPr>
                      <w:r>
                        <w:t>(Right - 1st Oct 2017) and (Left - 2ND April 2018)</w:t>
                      </w:r>
                    </w:p>
                    <w:p w14:paraId="2881340F" w14:textId="77777777" w:rsidR="00D87BB9" w:rsidRDefault="00D87BB9" w:rsidP="00011DC1"/>
                    <w:p w14:paraId="7FB6E48F" w14:textId="77777777" w:rsidR="00D87BB9" w:rsidRDefault="00D87BB9" w:rsidP="00011DC1">
                      <w:pPr>
                        <w:pStyle w:val="Caption"/>
                        <w:spacing w:after="0"/>
                      </w:pPr>
                      <w:r>
                        <w:t>Figure 4-3</w:t>
                      </w:r>
                      <w:r w:rsidRPr="004729BA">
                        <w:t xml:space="preserve">: </w:t>
                      </w:r>
                      <w:r>
                        <w:t>Time Triangulation – Khartoum Disaster Resilience Scorecard Results</w:t>
                      </w:r>
                    </w:p>
                    <w:p w14:paraId="266B3C3C" w14:textId="77777777" w:rsidR="00D87BB9" w:rsidRPr="004729BA" w:rsidRDefault="00D87BB9" w:rsidP="00011DC1">
                      <w:pPr>
                        <w:pStyle w:val="Caption"/>
                        <w:spacing w:after="0"/>
                      </w:pPr>
                      <w:r>
                        <w:t>(Right - 1st Oct 2017) and (Left - 2ND April 2018)</w:t>
                      </w:r>
                    </w:p>
                    <w:p w14:paraId="7AF28E0E" w14:textId="77777777" w:rsidR="00D87BB9" w:rsidRDefault="00D87BB9" w:rsidP="00011DC1"/>
                    <w:p w14:paraId="46409B22" w14:textId="77777777" w:rsidR="00D87BB9" w:rsidRDefault="00D87BB9" w:rsidP="00011DC1">
                      <w:pPr>
                        <w:pStyle w:val="Caption"/>
                        <w:spacing w:after="0"/>
                      </w:pPr>
                      <w:r>
                        <w:t>Figure 4-3</w:t>
                      </w:r>
                      <w:r w:rsidRPr="004729BA">
                        <w:t xml:space="preserve">: </w:t>
                      </w:r>
                      <w:r>
                        <w:t>Time Triangulation – Khartoum Disaster Resilience Scorecard Results</w:t>
                      </w:r>
                    </w:p>
                    <w:p w14:paraId="378C3E7E" w14:textId="77777777" w:rsidR="00D87BB9" w:rsidRPr="004729BA" w:rsidRDefault="00D87BB9" w:rsidP="00011DC1">
                      <w:pPr>
                        <w:pStyle w:val="Caption"/>
                        <w:spacing w:after="0"/>
                      </w:pPr>
                      <w:r>
                        <w:t>(Right - 1st Oct 2017) and (Left - 2ND April 2018)</w:t>
                      </w:r>
                    </w:p>
                    <w:p w14:paraId="1A464B22" w14:textId="77777777" w:rsidR="00D87BB9" w:rsidRDefault="00D87BB9" w:rsidP="00011DC1"/>
                    <w:p w14:paraId="15BD0549" w14:textId="77777777" w:rsidR="00D87BB9" w:rsidRDefault="00D87BB9" w:rsidP="00011DC1">
                      <w:pPr>
                        <w:pStyle w:val="Caption"/>
                        <w:spacing w:after="0"/>
                      </w:pPr>
                      <w:r>
                        <w:t>Figure 4-3</w:t>
                      </w:r>
                      <w:r w:rsidRPr="004729BA">
                        <w:t xml:space="preserve">: </w:t>
                      </w:r>
                      <w:r>
                        <w:t>Time Triangulation – Khartoum Disaster Resilience Scorecard Results</w:t>
                      </w:r>
                    </w:p>
                    <w:p w14:paraId="0F808243" w14:textId="77777777" w:rsidR="00D87BB9" w:rsidRPr="004729BA" w:rsidRDefault="00D87BB9" w:rsidP="00011DC1">
                      <w:pPr>
                        <w:pStyle w:val="Caption"/>
                        <w:spacing w:after="0"/>
                      </w:pPr>
                      <w:r>
                        <w:t>(Right - 1st Oct 2017) and (Left - 2ND April 2018)</w:t>
                      </w:r>
                    </w:p>
                    <w:p w14:paraId="5011F56B" w14:textId="77777777" w:rsidR="00D87BB9" w:rsidRDefault="00D87BB9" w:rsidP="00011DC1"/>
                    <w:p w14:paraId="5C00E2BC"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9073079" w14:textId="77777777" w:rsidR="00D87BB9" w:rsidRDefault="00D87BB9" w:rsidP="00011DC1"/>
                    <w:p w14:paraId="13DB5432"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039CB84" w14:textId="77777777" w:rsidR="00D87BB9" w:rsidRDefault="00D87BB9" w:rsidP="00011DC1"/>
                    <w:p w14:paraId="2441807D" w14:textId="77777777" w:rsidR="00D87BB9" w:rsidRDefault="00D87BB9" w:rsidP="00011DC1">
                      <w:pPr>
                        <w:pStyle w:val="Caption"/>
                        <w:spacing w:after="0"/>
                      </w:pPr>
                      <w:r>
                        <w:t>Figure 4-3</w:t>
                      </w:r>
                      <w:r w:rsidRPr="004729BA">
                        <w:t xml:space="preserve">: </w:t>
                      </w:r>
                      <w:r>
                        <w:t>Time Triangulation – Khartoum Disaster Resilience Scorecard Results</w:t>
                      </w:r>
                    </w:p>
                    <w:p w14:paraId="7FEB06B6" w14:textId="77777777" w:rsidR="00D87BB9" w:rsidRPr="004729BA" w:rsidRDefault="00D87BB9" w:rsidP="00011DC1">
                      <w:pPr>
                        <w:pStyle w:val="Caption"/>
                        <w:spacing w:after="0"/>
                      </w:pPr>
                      <w:r>
                        <w:t>(Right - 1st Oct 2017) and (Left - 2ND April 2018)</w:t>
                      </w:r>
                    </w:p>
                    <w:p w14:paraId="766D6302" w14:textId="77777777" w:rsidR="00D87BB9" w:rsidRDefault="00D87BB9" w:rsidP="00011DC1"/>
                    <w:p w14:paraId="5D7C3D55"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0249DE98" w14:textId="77777777" w:rsidR="00D87BB9" w:rsidRDefault="00D87BB9" w:rsidP="00011DC1"/>
                    <w:p w14:paraId="66ED123B"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FE1574D" w14:textId="77777777" w:rsidR="00D87BB9" w:rsidRDefault="00D87BB9" w:rsidP="00011DC1"/>
                    <w:p w14:paraId="72DEE4BC" w14:textId="77777777" w:rsidR="00D87BB9" w:rsidRDefault="00D87BB9" w:rsidP="00011DC1">
                      <w:pPr>
                        <w:pStyle w:val="Caption"/>
                        <w:spacing w:after="0"/>
                      </w:pPr>
                      <w:r>
                        <w:t>Figure 4-3</w:t>
                      </w:r>
                      <w:r w:rsidRPr="004729BA">
                        <w:t xml:space="preserve">: </w:t>
                      </w:r>
                      <w:r>
                        <w:t>Time Triangulation – Khartoum Disaster Resilience Scorecard Results</w:t>
                      </w:r>
                    </w:p>
                    <w:p w14:paraId="6BF9F03D" w14:textId="77777777" w:rsidR="00D87BB9" w:rsidRPr="004729BA" w:rsidRDefault="00D87BB9" w:rsidP="00011DC1">
                      <w:pPr>
                        <w:pStyle w:val="Caption"/>
                        <w:spacing w:after="0"/>
                      </w:pPr>
                      <w:r>
                        <w:t>(Right - 1st Oct 2017) and (Left - 2ND April 2018)</w:t>
                      </w:r>
                    </w:p>
                    <w:p w14:paraId="6E823C62" w14:textId="77777777" w:rsidR="00D87BB9" w:rsidRDefault="00D87BB9" w:rsidP="00011DC1"/>
                    <w:p w14:paraId="15536EEB" w14:textId="77777777" w:rsidR="00D87BB9" w:rsidRDefault="00D87BB9" w:rsidP="00011DC1">
                      <w:pPr>
                        <w:pStyle w:val="Caption"/>
                        <w:spacing w:after="0"/>
                      </w:pPr>
                      <w:r>
                        <w:t>Figure 4-3</w:t>
                      </w:r>
                      <w:r w:rsidRPr="004729BA">
                        <w:t xml:space="preserve">: </w:t>
                      </w:r>
                      <w:r>
                        <w:t>Time Triangulation – Khartoum Disaster Resilience Scorecard Results</w:t>
                      </w:r>
                    </w:p>
                    <w:p w14:paraId="3CD2F5D4" w14:textId="77777777" w:rsidR="00D87BB9" w:rsidRPr="004729BA" w:rsidRDefault="00D87BB9" w:rsidP="00011DC1">
                      <w:pPr>
                        <w:pStyle w:val="Caption"/>
                        <w:spacing w:after="0"/>
                      </w:pPr>
                      <w:r>
                        <w:t>(Right - 1st Oct 2017) and (Left - 2ND April 2018)</w:t>
                      </w:r>
                    </w:p>
                    <w:p w14:paraId="042D924C" w14:textId="77777777" w:rsidR="00D87BB9" w:rsidRDefault="00D87BB9" w:rsidP="00011DC1"/>
                    <w:p w14:paraId="63521DA3" w14:textId="77777777" w:rsidR="00D87BB9" w:rsidRDefault="00D87BB9" w:rsidP="00011DC1">
                      <w:pPr>
                        <w:pStyle w:val="Caption"/>
                        <w:spacing w:after="0"/>
                      </w:pPr>
                      <w:r>
                        <w:t>Figure 4-3</w:t>
                      </w:r>
                      <w:r w:rsidRPr="004729BA">
                        <w:t xml:space="preserve">: </w:t>
                      </w:r>
                      <w:r>
                        <w:t>Time Triangulation – Khartoum Disaster Resilience Scorecard Results</w:t>
                      </w:r>
                    </w:p>
                    <w:p w14:paraId="6047E09D" w14:textId="77777777" w:rsidR="00D87BB9" w:rsidRPr="004729BA" w:rsidRDefault="00D87BB9" w:rsidP="00011DC1">
                      <w:pPr>
                        <w:pStyle w:val="Caption"/>
                        <w:spacing w:after="0"/>
                      </w:pPr>
                      <w:r>
                        <w:t>(Right - 1st Oct 2017) and (Left - 2ND April 2018)</w:t>
                      </w:r>
                    </w:p>
                    <w:p w14:paraId="4080BE2D" w14:textId="77777777" w:rsidR="00D87BB9" w:rsidRDefault="00D87BB9" w:rsidP="00011DC1"/>
                    <w:p w14:paraId="260CA7B4"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E8A78AF" w14:textId="77777777" w:rsidR="00D87BB9" w:rsidRDefault="00D87BB9" w:rsidP="00011DC1"/>
                    <w:p w14:paraId="3144B8AD"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346D9C4A" w14:textId="77777777" w:rsidR="00D87BB9" w:rsidRDefault="00D87BB9" w:rsidP="00011DC1"/>
                    <w:p w14:paraId="6C119BBF" w14:textId="77777777" w:rsidR="00D87BB9" w:rsidRDefault="00D87BB9" w:rsidP="00011DC1">
                      <w:pPr>
                        <w:pStyle w:val="Caption"/>
                        <w:spacing w:after="0"/>
                      </w:pPr>
                      <w:r>
                        <w:t>Figure 4-3</w:t>
                      </w:r>
                      <w:r w:rsidRPr="004729BA">
                        <w:t xml:space="preserve">: </w:t>
                      </w:r>
                      <w:r>
                        <w:t>Time Triangulation – Khartoum Disaster Resilience Scorecard Results</w:t>
                      </w:r>
                    </w:p>
                    <w:p w14:paraId="7A90D88F" w14:textId="77777777" w:rsidR="00D87BB9" w:rsidRPr="004729BA" w:rsidRDefault="00D87BB9" w:rsidP="00011DC1">
                      <w:pPr>
                        <w:pStyle w:val="Caption"/>
                        <w:spacing w:after="0"/>
                      </w:pPr>
                      <w:r>
                        <w:t>(Right - 1st Oct 2017) and (Left - 2ND April 2018)</w:t>
                      </w:r>
                    </w:p>
                    <w:p w14:paraId="21D0CEA0" w14:textId="77777777" w:rsidR="00D87BB9" w:rsidRDefault="00D87BB9" w:rsidP="00011DC1"/>
                    <w:p w14:paraId="6293A085" w14:textId="77777777" w:rsidR="00D87BB9" w:rsidRPr="004729BA" w:rsidRDefault="00D87BB9" w:rsidP="00011DC1">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54820AB2" w14:textId="77777777" w:rsidR="00D87BB9" w:rsidRDefault="00D87BB9" w:rsidP="00011DC1"/>
                    <w:p w14:paraId="73F80CB3"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3</w:t>
                      </w:r>
                      <w:r w:rsidRPr="004729BA">
                        <w:t xml:space="preserve">: </w:t>
                      </w:r>
                      <w:r>
                        <w:t>Research Strategy – (Three Phases)</w:t>
                      </w:r>
                    </w:p>
                    <w:p w14:paraId="0E0C3321" w14:textId="77777777" w:rsidR="00D87BB9" w:rsidRDefault="00D87BB9"/>
                    <w:p w14:paraId="05123576"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26999363" w14:textId="77777777" w:rsidR="00D87BB9" w:rsidRDefault="00D87BB9"/>
                    <w:p w14:paraId="6CB7F42F"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681FAA41" w14:textId="77777777" w:rsidR="00D87BB9" w:rsidRDefault="00D87BB9"/>
                    <w:p w14:paraId="21D37122"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47A7DFF2" w14:textId="77777777" w:rsidR="00D87BB9" w:rsidRDefault="00D87BB9"/>
                    <w:p w14:paraId="0E472268"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59FF9AF0" w14:textId="77777777" w:rsidR="00D87BB9" w:rsidRDefault="00D87BB9"/>
                    <w:p w14:paraId="3DE7DB01"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2C98BD6" w14:textId="77777777" w:rsidR="00D87BB9" w:rsidRDefault="00D87BB9"/>
                    <w:p w14:paraId="09063563"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4E3AC3A0" w14:textId="77777777" w:rsidR="00D87BB9" w:rsidRDefault="00D87BB9"/>
                    <w:p w14:paraId="3F6FA57C" w14:textId="77777777" w:rsidR="00D87BB9" w:rsidRDefault="00D87BB9" w:rsidP="000B4974">
                      <w:pPr>
                        <w:pStyle w:val="Caption"/>
                        <w:spacing w:after="0"/>
                      </w:pPr>
                      <w:r>
                        <w:t>Figure 4-3</w:t>
                      </w:r>
                      <w:r w:rsidRPr="004729BA">
                        <w:t xml:space="preserve">: </w:t>
                      </w:r>
                      <w:r>
                        <w:t>Time Triangulation – Khartoum Disaster Resilience Scorecard Results</w:t>
                      </w:r>
                    </w:p>
                    <w:p w14:paraId="392C64D5" w14:textId="77777777" w:rsidR="00D87BB9" w:rsidRPr="004729BA" w:rsidRDefault="00D87BB9" w:rsidP="000B4974">
                      <w:pPr>
                        <w:pStyle w:val="Caption"/>
                        <w:spacing w:after="0"/>
                      </w:pPr>
                      <w:r>
                        <w:t>(Right - 1st Oct 2017) and (Left - 2ND April 2018)</w:t>
                      </w:r>
                    </w:p>
                    <w:p w14:paraId="77251099" w14:textId="77777777" w:rsidR="00D87BB9" w:rsidRDefault="00D87BB9"/>
                    <w:p w14:paraId="63FAB9E3"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24BA207E" w14:textId="77777777" w:rsidR="00D87BB9" w:rsidRDefault="00D87BB9"/>
                    <w:p w14:paraId="137D5240"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49C917DF" w14:textId="77777777" w:rsidR="00D87BB9" w:rsidRDefault="00D87BB9"/>
                    <w:p w14:paraId="42A5AFD0"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69568452" w14:textId="77777777" w:rsidR="00D87BB9" w:rsidRDefault="00D87BB9"/>
                    <w:p w14:paraId="371F1BC0"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3F78660C" w14:textId="77777777" w:rsidR="00D87BB9" w:rsidRDefault="00D87BB9"/>
                    <w:p w14:paraId="08EFB746"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6F56B4E5" w14:textId="77777777" w:rsidR="00D87BB9" w:rsidRDefault="00D87BB9"/>
                    <w:p w14:paraId="6C66A56E"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8E5710F" w14:textId="77777777" w:rsidR="00D87BB9" w:rsidRDefault="00D87BB9"/>
                    <w:p w14:paraId="552F2F47"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0E35A70A" w14:textId="77777777" w:rsidR="00D87BB9" w:rsidRDefault="00D87BB9"/>
                    <w:p w14:paraId="3B55E1DB"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8C66360" w14:textId="77777777" w:rsidR="00D87BB9" w:rsidRDefault="00D87BB9"/>
                    <w:p w14:paraId="1DDF4B65" w14:textId="77777777" w:rsidR="00D87BB9" w:rsidRDefault="00D87BB9" w:rsidP="000B4974">
                      <w:pPr>
                        <w:pStyle w:val="Caption"/>
                        <w:spacing w:after="0"/>
                      </w:pPr>
                      <w:r>
                        <w:t>Figure 4-3</w:t>
                      </w:r>
                      <w:r w:rsidRPr="004729BA">
                        <w:t xml:space="preserve">: </w:t>
                      </w:r>
                      <w:r>
                        <w:t>Time Triangulation – Khartoum Disaster Resilience Scorecard Results</w:t>
                      </w:r>
                    </w:p>
                    <w:p w14:paraId="1A5C1C4A" w14:textId="77777777" w:rsidR="00D87BB9" w:rsidRPr="004729BA" w:rsidRDefault="00D87BB9" w:rsidP="000B4974">
                      <w:pPr>
                        <w:pStyle w:val="Caption"/>
                        <w:spacing w:after="0"/>
                      </w:pPr>
                      <w:r>
                        <w:t>(Right - 1st Oct 2017) and (Left - 2ND April 2018)</w:t>
                      </w:r>
                    </w:p>
                    <w:p w14:paraId="5AB5F801" w14:textId="77777777" w:rsidR="00D87BB9" w:rsidRDefault="00D87BB9"/>
                    <w:p w14:paraId="11F83640"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A4600B3" w14:textId="77777777" w:rsidR="00D87BB9" w:rsidRDefault="00D87BB9"/>
                    <w:p w14:paraId="6A95CFDB"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053F614" w14:textId="77777777" w:rsidR="00D87BB9" w:rsidRDefault="00D87BB9"/>
                    <w:p w14:paraId="001417DD" w14:textId="77777777" w:rsidR="00D87BB9" w:rsidRDefault="00D87BB9" w:rsidP="000B4974">
                      <w:pPr>
                        <w:pStyle w:val="Caption"/>
                        <w:spacing w:after="0"/>
                      </w:pPr>
                      <w:r>
                        <w:t>Figure 4-3</w:t>
                      </w:r>
                      <w:r w:rsidRPr="004729BA">
                        <w:t xml:space="preserve">: </w:t>
                      </w:r>
                      <w:r>
                        <w:t>Time Triangulation – Khartoum Disaster Resilience Scorecard Results</w:t>
                      </w:r>
                    </w:p>
                    <w:p w14:paraId="1DE42E69" w14:textId="77777777" w:rsidR="00D87BB9" w:rsidRPr="004729BA" w:rsidRDefault="00D87BB9" w:rsidP="000B4974">
                      <w:pPr>
                        <w:pStyle w:val="Caption"/>
                        <w:spacing w:after="0"/>
                      </w:pPr>
                      <w:r>
                        <w:t>(Right - 1st Oct 2017) and (Left - 2ND April 2018)</w:t>
                      </w:r>
                    </w:p>
                    <w:p w14:paraId="55D543AB" w14:textId="77777777" w:rsidR="00D87BB9" w:rsidRDefault="00D87BB9"/>
                    <w:p w14:paraId="7191D035" w14:textId="77777777" w:rsidR="00D87BB9" w:rsidRDefault="00D87BB9" w:rsidP="000B4974">
                      <w:pPr>
                        <w:pStyle w:val="Caption"/>
                        <w:spacing w:after="0"/>
                      </w:pPr>
                      <w:r>
                        <w:t>Figure 4-3</w:t>
                      </w:r>
                      <w:r w:rsidRPr="004729BA">
                        <w:t xml:space="preserve">: </w:t>
                      </w:r>
                      <w:r>
                        <w:t>Time Triangulation – Khartoum Disaster Resilience Scorecard Results</w:t>
                      </w:r>
                    </w:p>
                    <w:p w14:paraId="01ED8056" w14:textId="77777777" w:rsidR="00D87BB9" w:rsidRPr="004729BA" w:rsidRDefault="00D87BB9" w:rsidP="000B4974">
                      <w:pPr>
                        <w:pStyle w:val="Caption"/>
                        <w:spacing w:after="0"/>
                      </w:pPr>
                      <w:r>
                        <w:t>(Right - 1st Oct 2017) and (Left - 2ND April 2018)</w:t>
                      </w:r>
                    </w:p>
                    <w:p w14:paraId="0F61191E" w14:textId="77777777" w:rsidR="00D87BB9" w:rsidRDefault="00D87BB9"/>
                    <w:p w14:paraId="1B0D5E62" w14:textId="77777777" w:rsidR="00D87BB9" w:rsidRDefault="00D87BB9" w:rsidP="000B4974">
                      <w:pPr>
                        <w:pStyle w:val="Caption"/>
                        <w:spacing w:after="0"/>
                      </w:pPr>
                      <w:r>
                        <w:t>Figure 4-3</w:t>
                      </w:r>
                      <w:r w:rsidRPr="004729BA">
                        <w:t xml:space="preserve">: </w:t>
                      </w:r>
                      <w:r>
                        <w:t>Time Triangulation – Khartoum Disaster Resilience Scorecard Results</w:t>
                      </w:r>
                    </w:p>
                    <w:p w14:paraId="6AEA8ED8" w14:textId="77777777" w:rsidR="00D87BB9" w:rsidRPr="004729BA" w:rsidRDefault="00D87BB9" w:rsidP="000B4974">
                      <w:pPr>
                        <w:pStyle w:val="Caption"/>
                        <w:spacing w:after="0"/>
                      </w:pPr>
                      <w:r>
                        <w:t>(Right - 1st Oct 2017) and (Left - 2ND April 2018)</w:t>
                      </w:r>
                    </w:p>
                    <w:p w14:paraId="4376EBFB" w14:textId="77777777" w:rsidR="00D87BB9" w:rsidRDefault="00D87BB9"/>
                    <w:p w14:paraId="4447CB3C"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14C887A" w14:textId="77777777" w:rsidR="00D87BB9" w:rsidRDefault="00D87BB9"/>
                    <w:p w14:paraId="401C7554"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ECDFC85" w14:textId="77777777" w:rsidR="00D87BB9" w:rsidRDefault="00D87BB9"/>
                    <w:p w14:paraId="5F5D4E76" w14:textId="77777777" w:rsidR="00D87BB9" w:rsidRDefault="00D87BB9" w:rsidP="000B4974">
                      <w:pPr>
                        <w:pStyle w:val="Caption"/>
                        <w:spacing w:after="0"/>
                      </w:pPr>
                      <w:r>
                        <w:t>Figure 4-3</w:t>
                      </w:r>
                      <w:r w:rsidRPr="004729BA">
                        <w:t xml:space="preserve">: </w:t>
                      </w:r>
                      <w:r>
                        <w:t>Time Triangulation – Khartoum Disaster Resilience Scorecard Results</w:t>
                      </w:r>
                    </w:p>
                    <w:p w14:paraId="1997DE09" w14:textId="77777777" w:rsidR="00D87BB9" w:rsidRPr="004729BA" w:rsidRDefault="00D87BB9" w:rsidP="000B4974">
                      <w:pPr>
                        <w:pStyle w:val="Caption"/>
                        <w:spacing w:after="0"/>
                      </w:pPr>
                      <w:r>
                        <w:t>(Right - 1st Oct 2017) and (Left - 2ND April 2018)</w:t>
                      </w:r>
                    </w:p>
                    <w:p w14:paraId="722DB896" w14:textId="77777777" w:rsidR="00D87BB9" w:rsidRDefault="00D87BB9"/>
                    <w:p w14:paraId="5F0F50F8"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69A22B4F" w14:textId="77777777" w:rsidR="00D87BB9" w:rsidRDefault="00D87BB9"/>
                    <w:p w14:paraId="0363827C" w14:textId="6067B92E"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1B9180BA" w14:textId="77777777" w:rsidR="00D87BB9" w:rsidRDefault="00D87BB9"/>
                    <w:p w14:paraId="38042375"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11D108B6" w14:textId="77777777" w:rsidR="00D87BB9" w:rsidRDefault="00D87BB9"/>
                    <w:p w14:paraId="1B47F35A"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324F973E" w14:textId="77777777" w:rsidR="00D87BB9" w:rsidRDefault="00D87BB9"/>
                    <w:p w14:paraId="3269ED4E" w14:textId="77777777"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24C1A3A0" w14:textId="77777777" w:rsidR="00D87BB9" w:rsidRDefault="00D87BB9"/>
                    <w:p w14:paraId="33AF063F"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5C8F5F8C" w14:textId="77777777" w:rsidR="00D87BB9" w:rsidRDefault="00D87BB9"/>
                    <w:p w14:paraId="035174B3"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66F6ADA6" w14:textId="77777777" w:rsidR="00D87BB9" w:rsidRDefault="00D87BB9"/>
                    <w:p w14:paraId="2070A31C"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1C2E1F93" w14:textId="77777777" w:rsidR="00D87BB9" w:rsidRDefault="00D87BB9"/>
                    <w:p w14:paraId="307DF8EF" w14:textId="77777777" w:rsidR="00D87BB9" w:rsidRDefault="00D87BB9" w:rsidP="000B4974">
                      <w:pPr>
                        <w:pStyle w:val="Caption"/>
                        <w:spacing w:after="0"/>
                      </w:pPr>
                      <w:r>
                        <w:t>Figure 4-3</w:t>
                      </w:r>
                      <w:r w:rsidRPr="004729BA">
                        <w:t xml:space="preserve">: </w:t>
                      </w:r>
                      <w:r>
                        <w:t>Time Triangulation – Khartoum Disaster Resilience Scorecard Results</w:t>
                      </w:r>
                    </w:p>
                    <w:p w14:paraId="6BC3BAF1" w14:textId="77777777" w:rsidR="00D87BB9" w:rsidRPr="004729BA" w:rsidRDefault="00D87BB9" w:rsidP="000B4974">
                      <w:pPr>
                        <w:pStyle w:val="Caption"/>
                        <w:spacing w:after="0"/>
                      </w:pPr>
                      <w:r>
                        <w:t>(Right - 1st Oct 2017) and (Left - 2ND April 2018)</w:t>
                      </w:r>
                    </w:p>
                    <w:p w14:paraId="4EE7B2C0" w14:textId="77777777" w:rsidR="00D87BB9" w:rsidRDefault="00D87BB9"/>
                    <w:p w14:paraId="29C14BB0" w14:textId="77777777" w:rsidR="00D87BB9" w:rsidRPr="004729BA" w:rsidRDefault="00D87BB9" w:rsidP="000B4974">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w:t>
                      </w:r>
                    </w:p>
                    <w:p w14:paraId="778173E7" w14:textId="77777777" w:rsidR="00D87BB9" w:rsidRDefault="00D87BB9"/>
                    <w:p w14:paraId="52E925F0" w14:textId="6067B92E"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55615103" w14:textId="77777777" w:rsidR="00D87BB9" w:rsidRDefault="00D87BB9"/>
                    <w:p w14:paraId="116DBE5A" w14:textId="77777777"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p>
                    <w:p w14:paraId="3A2C4981" w14:textId="77777777" w:rsidR="00D87BB9" w:rsidRDefault="00D87BB9"/>
                    <w:p w14:paraId="500CA64A" w14:textId="77777777" w:rsidR="00D87BB9" w:rsidRPr="004729BA" w:rsidRDefault="00D87BB9" w:rsidP="000B4974">
                      <w:pPr>
                        <w:pStyle w:val="Caption"/>
                      </w:pPr>
                      <w:r>
                        <w:t>Figure 4-2</w:t>
                      </w:r>
                      <w:r w:rsidRPr="004729BA">
                        <w:t xml:space="preserve">: </w:t>
                      </w:r>
                      <w:r>
                        <w:t>Dimensions of Research Philosophy: Bringing it all together (Sexton,2002) (Cited in Egbu,2018)</w:t>
                      </w:r>
                    </w:p>
                    <w:p w14:paraId="10544937" w14:textId="77777777" w:rsidR="00D87BB9" w:rsidRDefault="00D87BB9"/>
                    <w:p w14:paraId="5209A34C" w14:textId="2514756B" w:rsidR="00D87BB9" w:rsidRPr="004729BA" w:rsidRDefault="00D87BB9" w:rsidP="00B95302">
                      <w:pPr>
                        <w:pStyle w:val="Caption"/>
                      </w:pPr>
                      <w:r>
                        <w:t>Figure 4-3</w:t>
                      </w:r>
                      <w:r w:rsidRPr="004729BA">
                        <w:t xml:space="preserve">: </w:t>
                      </w:r>
                      <w:r>
                        <w:t>Time Triangulation – Khartoum Disaster Resilience Scorecard ResultsFigure 4-2</w:t>
                      </w:r>
                      <w:r w:rsidRPr="004729BA">
                        <w:t xml:space="preserve">: </w:t>
                      </w:r>
                      <w:r>
                        <w:t>Dimensions of Research Philosophy: Bringing it all together (Sexton,2002) (Cited in Egbu,2018)Figure 4-1</w:t>
                      </w:r>
                      <w:r w:rsidRPr="004729BA">
                        <w:t xml:space="preserve">: </w:t>
                      </w:r>
                      <w:r>
                        <w:t>Research Strategy – (Three Phases)</w:t>
                      </w:r>
                    </w:p>
                    <w:p w14:paraId="56CA73D9" w14:textId="77777777" w:rsidR="00D87BB9" w:rsidRDefault="00D87BB9"/>
                    <w:p w14:paraId="5DEA2F50" w14:textId="0223488E" w:rsidR="00D87BB9" w:rsidRPr="004729BA" w:rsidRDefault="00D87BB9" w:rsidP="00B95302">
                      <w:pPr>
                        <w:pStyle w:val="Caption"/>
                      </w:pPr>
                      <w:r>
                        <w:t>Figure 4-2</w:t>
                      </w:r>
                      <w:r w:rsidRPr="004729BA">
                        <w:t xml:space="preserve">: </w:t>
                      </w:r>
                      <w:r>
                        <w:t>Dimensions of Research Philosophy: Bringing it all together (Sexton,2002) (Cited in Egbu,2018)Figure 4-1</w:t>
                      </w:r>
                      <w:r w:rsidRPr="004729BA">
                        <w:t xml:space="preserve">: </w:t>
                      </w:r>
                      <w:r>
                        <w:t>Research Strategy – (Three Phases)</w:t>
                      </w:r>
                      <w:bookmarkEnd w:id="455"/>
                    </w:p>
                  </w:txbxContent>
                </v:textbox>
              </v:shape>
            </w:pict>
          </mc:Fallback>
        </mc:AlternateContent>
      </w:r>
    </w:p>
    <w:p w14:paraId="67002845" w14:textId="2EE47B2C" w:rsidR="00804103" w:rsidRPr="00CD3283" w:rsidRDefault="00804103" w:rsidP="001B61D9">
      <w:pPr>
        <w:pStyle w:val="CommentSubject"/>
        <w:keepNext/>
        <w:keepLines/>
        <w:numPr>
          <w:ilvl w:val="0"/>
          <w:numId w:val="4"/>
        </w:numPr>
        <w:spacing w:before="40" w:after="240" w:line="259" w:lineRule="auto"/>
        <w:outlineLvl w:val="2"/>
        <w:rPr>
          <w:rFonts w:asciiTheme="majorHAnsi" w:eastAsiaTheme="majorEastAsia" w:hAnsiTheme="majorHAnsi" w:cstheme="majorBidi"/>
          <w:b w:val="0"/>
          <w:vanish/>
          <w:sz w:val="22"/>
          <w:szCs w:val="22"/>
        </w:rPr>
      </w:pPr>
      <w:bookmarkStart w:id="456" w:name="_Toc4683654"/>
      <w:bookmarkStart w:id="457" w:name="_Toc4684981"/>
      <w:bookmarkStart w:id="458" w:name="_Toc6813639"/>
      <w:bookmarkStart w:id="459" w:name="_Toc7173408"/>
      <w:bookmarkStart w:id="460" w:name="_Toc9001518"/>
      <w:bookmarkStart w:id="461" w:name="_Toc9002002"/>
      <w:bookmarkStart w:id="462" w:name="_Toc9002966"/>
      <w:bookmarkStart w:id="463" w:name="_Toc12731001"/>
      <w:bookmarkStart w:id="464" w:name="_Toc14813849"/>
      <w:bookmarkStart w:id="465" w:name="_Toc18573952"/>
      <w:bookmarkStart w:id="466" w:name="_Toc19413452"/>
      <w:bookmarkStart w:id="467" w:name="_Toc20056256"/>
      <w:bookmarkStart w:id="468" w:name="_Toc20056457"/>
      <w:bookmarkStart w:id="469" w:name="_Toc20379522"/>
      <w:bookmarkStart w:id="470" w:name="_Toc20396051"/>
      <w:bookmarkStart w:id="471" w:name="_Toc20403340"/>
      <w:bookmarkStart w:id="472" w:name="_Toc20660172"/>
      <w:bookmarkStart w:id="473" w:name="_Toc20737925"/>
      <w:bookmarkStart w:id="474" w:name="_Toc28541211"/>
      <w:bookmarkStart w:id="475" w:name="_Toc30109327"/>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p>
    <w:p w14:paraId="3C8AFE1A" w14:textId="77777777" w:rsidR="00804103" w:rsidRPr="00CD3283" w:rsidRDefault="00804103" w:rsidP="001B61D9">
      <w:pPr>
        <w:pStyle w:val="CommentSubject"/>
        <w:keepNext/>
        <w:keepLines/>
        <w:numPr>
          <w:ilvl w:val="1"/>
          <w:numId w:val="4"/>
        </w:numPr>
        <w:spacing w:before="40" w:after="240" w:line="259" w:lineRule="auto"/>
        <w:outlineLvl w:val="2"/>
        <w:rPr>
          <w:rFonts w:asciiTheme="majorHAnsi" w:eastAsiaTheme="majorEastAsia" w:hAnsiTheme="majorHAnsi" w:cstheme="majorBidi"/>
          <w:b w:val="0"/>
          <w:vanish/>
          <w:sz w:val="22"/>
          <w:szCs w:val="22"/>
        </w:rPr>
      </w:pPr>
      <w:bookmarkStart w:id="476" w:name="_Toc4683655"/>
      <w:bookmarkStart w:id="477" w:name="_Toc4684982"/>
      <w:bookmarkStart w:id="478" w:name="_Toc6813640"/>
      <w:bookmarkStart w:id="479" w:name="_Toc7173409"/>
      <w:bookmarkStart w:id="480" w:name="_Toc9001519"/>
      <w:bookmarkStart w:id="481" w:name="_Toc9002003"/>
      <w:bookmarkStart w:id="482" w:name="_Toc9002967"/>
      <w:bookmarkStart w:id="483" w:name="_Toc12731002"/>
      <w:bookmarkStart w:id="484" w:name="_Toc14813850"/>
      <w:bookmarkStart w:id="485" w:name="_Toc18573953"/>
      <w:bookmarkStart w:id="486" w:name="_Toc19413453"/>
      <w:bookmarkStart w:id="487" w:name="_Toc20056257"/>
      <w:bookmarkStart w:id="488" w:name="_Toc20056458"/>
      <w:bookmarkStart w:id="489" w:name="_Toc20379523"/>
      <w:bookmarkStart w:id="490" w:name="_Toc20396052"/>
      <w:bookmarkStart w:id="491" w:name="_Toc20403341"/>
      <w:bookmarkStart w:id="492" w:name="_Toc20660173"/>
      <w:bookmarkStart w:id="493" w:name="_Toc20737926"/>
      <w:bookmarkStart w:id="494" w:name="_Toc28541212"/>
      <w:bookmarkStart w:id="495" w:name="_Toc30109328"/>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p>
    <w:p w14:paraId="16930328" w14:textId="77777777" w:rsidR="00804103" w:rsidRPr="00CD3283" w:rsidRDefault="00804103" w:rsidP="001B61D9">
      <w:pPr>
        <w:pStyle w:val="CommentSubject"/>
        <w:keepNext/>
        <w:keepLines/>
        <w:numPr>
          <w:ilvl w:val="1"/>
          <w:numId w:val="4"/>
        </w:numPr>
        <w:spacing w:before="40" w:after="240" w:line="259" w:lineRule="auto"/>
        <w:outlineLvl w:val="2"/>
        <w:rPr>
          <w:rFonts w:asciiTheme="majorHAnsi" w:eastAsiaTheme="majorEastAsia" w:hAnsiTheme="majorHAnsi" w:cstheme="majorBidi"/>
          <w:b w:val="0"/>
          <w:vanish/>
          <w:sz w:val="22"/>
          <w:szCs w:val="22"/>
        </w:rPr>
      </w:pPr>
      <w:bookmarkStart w:id="496" w:name="_Toc4683656"/>
      <w:bookmarkStart w:id="497" w:name="_Toc4684983"/>
      <w:bookmarkStart w:id="498" w:name="_Toc6813641"/>
      <w:bookmarkStart w:id="499" w:name="_Toc7173410"/>
      <w:bookmarkStart w:id="500" w:name="_Toc9001520"/>
      <w:bookmarkStart w:id="501" w:name="_Toc9002004"/>
      <w:bookmarkStart w:id="502" w:name="_Toc9002968"/>
      <w:bookmarkStart w:id="503" w:name="_Toc12731003"/>
      <w:bookmarkStart w:id="504" w:name="_Toc14813851"/>
      <w:bookmarkStart w:id="505" w:name="_Toc18573954"/>
      <w:bookmarkStart w:id="506" w:name="_Toc19413454"/>
      <w:bookmarkStart w:id="507" w:name="_Toc20056258"/>
      <w:bookmarkStart w:id="508" w:name="_Toc20056459"/>
      <w:bookmarkStart w:id="509" w:name="_Toc20379524"/>
      <w:bookmarkStart w:id="510" w:name="_Toc20396053"/>
      <w:bookmarkStart w:id="511" w:name="_Toc20403342"/>
      <w:bookmarkStart w:id="512" w:name="_Toc20660174"/>
      <w:bookmarkStart w:id="513" w:name="_Toc20737927"/>
      <w:bookmarkStart w:id="514" w:name="_Toc28541213"/>
      <w:bookmarkStart w:id="515" w:name="_Toc30109329"/>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p>
    <w:p w14:paraId="11DC9A50" w14:textId="405EBD85" w:rsidR="00B60379" w:rsidRPr="00B60379" w:rsidRDefault="00B60379" w:rsidP="00AC1516">
      <w:pPr>
        <w:pStyle w:val="Heading3"/>
      </w:pPr>
      <w:bookmarkStart w:id="516" w:name="_Toc30109330"/>
      <w:r>
        <w:t>4.5</w:t>
      </w:r>
      <w:r w:rsidRPr="00B60379">
        <w:t>.</w:t>
      </w:r>
      <w:r w:rsidR="000D3B12" w:rsidRPr="00B60379">
        <w:t xml:space="preserve">1 </w:t>
      </w:r>
      <w:r w:rsidR="00247875" w:rsidRPr="00B60379">
        <w:t>Evaluation</w:t>
      </w:r>
      <w:bookmarkEnd w:id="516"/>
    </w:p>
    <w:p w14:paraId="30F52DA5" w14:textId="4BA8154D" w:rsidR="00247875" w:rsidRDefault="00B60379" w:rsidP="00B60379">
      <w:pPr>
        <w:spacing w:before="240" w:after="120" w:line="360" w:lineRule="auto"/>
        <w:rPr>
          <w:rFonts w:ascii="Arial" w:hAnsi="Arial" w:cs="Arial"/>
          <w:bCs/>
        </w:rPr>
      </w:pPr>
      <w:r>
        <w:rPr>
          <w:rFonts w:ascii="Arial" w:hAnsi="Arial" w:cs="Arial"/>
          <w:bCs/>
        </w:rPr>
        <w:t>T</w:t>
      </w:r>
      <w:r w:rsidR="0043308A">
        <w:rPr>
          <w:rFonts w:ascii="Arial" w:hAnsi="Arial" w:cs="Arial"/>
          <w:bCs/>
        </w:rPr>
        <w:t>he choice of case study e</w:t>
      </w:r>
      <w:r w:rsidR="00247875" w:rsidRPr="000F286B">
        <w:rPr>
          <w:rFonts w:ascii="Arial" w:hAnsi="Arial" w:cs="Arial"/>
          <w:bCs/>
        </w:rPr>
        <w:t xml:space="preserve">valuations </w:t>
      </w:r>
      <w:r w:rsidR="00247875">
        <w:rPr>
          <w:rFonts w:ascii="Arial" w:hAnsi="Arial" w:cs="Arial"/>
          <w:bCs/>
        </w:rPr>
        <w:t xml:space="preserve">between two different contexts (Sudan and Lebanon) </w:t>
      </w:r>
      <w:r w:rsidR="00815A3F">
        <w:rPr>
          <w:rFonts w:ascii="Arial" w:hAnsi="Arial" w:cs="Arial"/>
          <w:bCs/>
        </w:rPr>
        <w:t>w</w:t>
      </w:r>
      <w:r w:rsidR="0043308A">
        <w:rPr>
          <w:rFonts w:ascii="Arial" w:hAnsi="Arial" w:cs="Arial"/>
          <w:bCs/>
        </w:rPr>
        <w:t>as</w:t>
      </w:r>
      <w:r w:rsidR="00247875">
        <w:rPr>
          <w:rFonts w:ascii="Arial" w:hAnsi="Arial" w:cs="Arial"/>
          <w:bCs/>
        </w:rPr>
        <w:t xml:space="preserve"> applied </w:t>
      </w:r>
      <w:r w:rsidR="0043308A">
        <w:rPr>
          <w:rFonts w:ascii="Arial" w:hAnsi="Arial" w:cs="Arial"/>
          <w:bCs/>
        </w:rPr>
        <w:t xml:space="preserve">here, </w:t>
      </w:r>
      <w:r w:rsidR="004E7E66">
        <w:rPr>
          <w:rFonts w:ascii="Arial" w:hAnsi="Arial" w:cs="Arial"/>
          <w:bCs/>
        </w:rPr>
        <w:t>to learn lessons about</w:t>
      </w:r>
      <w:r w:rsidR="00247875">
        <w:rPr>
          <w:rFonts w:ascii="Arial" w:hAnsi="Arial" w:cs="Arial"/>
          <w:bCs/>
        </w:rPr>
        <w:t xml:space="preserve"> managing disasters in fragile states</w:t>
      </w:r>
      <w:r w:rsidR="004E7E66">
        <w:rPr>
          <w:rFonts w:ascii="Arial" w:hAnsi="Arial" w:cs="Arial"/>
          <w:bCs/>
        </w:rPr>
        <w:t xml:space="preserve"> and</w:t>
      </w:r>
      <w:r w:rsidR="00247875">
        <w:rPr>
          <w:rFonts w:ascii="Arial" w:hAnsi="Arial" w:cs="Arial"/>
          <w:bCs/>
        </w:rPr>
        <w:t xml:space="preserve"> violent conflict settings, </w:t>
      </w:r>
      <w:r w:rsidR="0043308A">
        <w:rPr>
          <w:rFonts w:ascii="Arial" w:hAnsi="Arial" w:cs="Arial"/>
          <w:bCs/>
        </w:rPr>
        <w:t>while evaluating</w:t>
      </w:r>
      <w:r w:rsidR="00450186">
        <w:rPr>
          <w:rFonts w:ascii="Arial" w:hAnsi="Arial" w:cs="Arial"/>
          <w:bCs/>
        </w:rPr>
        <w:t xml:space="preserve"> two different patterns of for</w:t>
      </w:r>
      <w:r w:rsidR="00231369">
        <w:rPr>
          <w:rFonts w:ascii="Arial" w:hAnsi="Arial" w:cs="Arial"/>
          <w:bCs/>
        </w:rPr>
        <w:t xml:space="preserve">ced displacement (IDPs in Sudan and </w:t>
      </w:r>
      <w:r w:rsidR="0043308A">
        <w:rPr>
          <w:rFonts w:ascii="Arial" w:hAnsi="Arial" w:cs="Arial"/>
          <w:bCs/>
        </w:rPr>
        <w:t xml:space="preserve">Refugees in Lebanon). </w:t>
      </w:r>
      <w:r w:rsidR="0093661F">
        <w:rPr>
          <w:rFonts w:ascii="Arial" w:hAnsi="Arial" w:cs="Arial"/>
          <w:bCs/>
        </w:rPr>
        <w:t xml:space="preserve">Case-studies are </w:t>
      </w:r>
      <w:r w:rsidR="0093661F" w:rsidRPr="0093661F">
        <w:rPr>
          <w:rFonts w:ascii="Arial" w:hAnsi="Arial" w:cs="Arial"/>
          <w:bCs/>
        </w:rPr>
        <w:t>used in explanatory and exploratory research</w:t>
      </w:r>
      <w:r w:rsidR="0093661F">
        <w:rPr>
          <w:rFonts w:ascii="Arial" w:hAnsi="Arial" w:cs="Arial"/>
          <w:bCs/>
        </w:rPr>
        <w:t>, and w</w:t>
      </w:r>
      <w:r w:rsidR="0043308A" w:rsidRPr="0043308A">
        <w:rPr>
          <w:rFonts w:ascii="Arial" w:hAnsi="Arial" w:cs="Arial"/>
          <w:bCs/>
        </w:rPr>
        <w:t xml:space="preserve">idely applied </w:t>
      </w:r>
      <w:r w:rsidR="004E7E66">
        <w:rPr>
          <w:rFonts w:ascii="Arial" w:hAnsi="Arial" w:cs="Arial"/>
          <w:bCs/>
        </w:rPr>
        <w:t>in the humanitarian context.</w:t>
      </w:r>
      <w:r w:rsidR="0043308A">
        <w:rPr>
          <w:rFonts w:ascii="Arial" w:hAnsi="Arial" w:cs="Arial"/>
          <w:bCs/>
        </w:rPr>
        <w:t xml:space="preserve"> </w:t>
      </w:r>
      <w:r w:rsidR="004E7E66">
        <w:rPr>
          <w:rFonts w:ascii="Arial" w:hAnsi="Arial" w:cs="Arial"/>
          <w:bCs/>
        </w:rPr>
        <w:t>T</w:t>
      </w:r>
      <w:r w:rsidR="0043308A" w:rsidRPr="0043308A">
        <w:rPr>
          <w:rFonts w:ascii="Arial" w:hAnsi="Arial" w:cs="Arial"/>
          <w:bCs/>
        </w:rPr>
        <w:t xml:space="preserve">his </w:t>
      </w:r>
      <w:r w:rsidR="0043308A">
        <w:rPr>
          <w:rFonts w:ascii="Arial" w:hAnsi="Arial" w:cs="Arial"/>
          <w:bCs/>
        </w:rPr>
        <w:t>strategy helped providing</w:t>
      </w:r>
      <w:r w:rsidR="00247875">
        <w:rPr>
          <w:rFonts w:ascii="Arial" w:hAnsi="Arial" w:cs="Arial"/>
          <w:bCs/>
        </w:rPr>
        <w:t xml:space="preserve"> evidence</w:t>
      </w:r>
      <w:r w:rsidR="00CF1974">
        <w:rPr>
          <w:rFonts w:ascii="Arial" w:hAnsi="Arial" w:cs="Arial"/>
          <w:bCs/>
        </w:rPr>
        <w:t>-</w:t>
      </w:r>
      <w:r w:rsidR="00247875">
        <w:rPr>
          <w:rFonts w:ascii="Arial" w:hAnsi="Arial" w:cs="Arial"/>
          <w:bCs/>
        </w:rPr>
        <w:t xml:space="preserve">based accountability for DRR resilience assessment in the Arab Region. Taking into consideration the frequency and severity </w:t>
      </w:r>
      <w:r w:rsidR="004E7E66">
        <w:rPr>
          <w:rFonts w:ascii="Arial" w:hAnsi="Arial" w:cs="Arial"/>
          <w:bCs/>
        </w:rPr>
        <w:t xml:space="preserve">of </w:t>
      </w:r>
      <w:r w:rsidR="00247875">
        <w:rPr>
          <w:rFonts w:ascii="Arial" w:hAnsi="Arial" w:cs="Arial"/>
          <w:bCs/>
        </w:rPr>
        <w:t>climate change weather</w:t>
      </w:r>
      <w:r w:rsidR="00CF1974">
        <w:rPr>
          <w:rFonts w:ascii="Arial" w:hAnsi="Arial" w:cs="Arial"/>
          <w:bCs/>
        </w:rPr>
        <w:t>-</w:t>
      </w:r>
      <w:r w:rsidR="00247875">
        <w:rPr>
          <w:rFonts w:ascii="Arial" w:hAnsi="Arial" w:cs="Arial"/>
          <w:bCs/>
        </w:rPr>
        <w:t>related risks, and its implications on escalating violent conflict, the outcomes of this evaluation will generate ‘instructive examples’ that might be applicable to the regional context rather than</w:t>
      </w:r>
      <w:r w:rsidR="007C1958">
        <w:rPr>
          <w:rFonts w:ascii="Arial" w:hAnsi="Arial" w:cs="Arial"/>
          <w:bCs/>
        </w:rPr>
        <w:t xml:space="preserve"> being</w:t>
      </w:r>
      <w:r w:rsidR="00247875">
        <w:rPr>
          <w:rFonts w:ascii="Arial" w:hAnsi="Arial" w:cs="Arial"/>
          <w:bCs/>
        </w:rPr>
        <w:t xml:space="preserve"> limited to specific boundaries</w:t>
      </w:r>
      <w:r w:rsidR="00247875" w:rsidRPr="00044184">
        <w:rPr>
          <w:rFonts w:ascii="Arial" w:hAnsi="Arial" w:cs="Arial"/>
          <w:bCs/>
        </w:rPr>
        <w:t xml:space="preserve"> </w:t>
      </w:r>
      <w:r w:rsidR="00247875">
        <w:rPr>
          <w:rFonts w:ascii="Arial" w:hAnsi="Arial" w:cs="Arial"/>
          <w:bCs/>
        </w:rPr>
        <w:t>(Manyena, 2009).</w:t>
      </w:r>
    </w:p>
    <w:p w14:paraId="4582B898" w14:textId="6358D731" w:rsidR="00533056" w:rsidRPr="00796709" w:rsidRDefault="00B11844" w:rsidP="00796709">
      <w:pPr>
        <w:spacing w:after="120" w:line="360" w:lineRule="auto"/>
        <w:rPr>
          <w:rFonts w:ascii="Arial" w:hAnsi="Arial" w:cs="Arial"/>
          <w:color w:val="000000"/>
          <w:shd w:val="clear" w:color="auto" w:fill="FFFFFF"/>
        </w:rPr>
      </w:pPr>
      <w:r>
        <w:rPr>
          <w:rFonts w:ascii="Arial" w:hAnsi="Arial" w:cs="Arial"/>
          <w:bCs/>
        </w:rPr>
        <w:t>Manyena viewed evaluation as ‘</w:t>
      </w:r>
      <w:r w:rsidRPr="00FD65F5">
        <w:rPr>
          <w:rFonts w:ascii="Arial" w:hAnsi="Arial" w:cs="Arial"/>
          <w:bCs/>
        </w:rPr>
        <w:t xml:space="preserve">a deliberate and systematic process of collecting </w:t>
      </w:r>
      <w:r>
        <w:rPr>
          <w:rFonts w:ascii="Arial" w:hAnsi="Arial" w:cs="Arial"/>
          <w:bCs/>
        </w:rPr>
        <w:t xml:space="preserve">information about an ongoing or </w:t>
      </w:r>
      <w:r w:rsidRPr="00FD65F5">
        <w:rPr>
          <w:rFonts w:ascii="Arial" w:hAnsi="Arial" w:cs="Arial"/>
          <w:bCs/>
        </w:rPr>
        <w:t>completed program or project</w:t>
      </w:r>
      <w:r w:rsidR="004E7E66">
        <w:rPr>
          <w:rFonts w:ascii="Arial" w:hAnsi="Arial" w:cs="Arial"/>
          <w:bCs/>
        </w:rPr>
        <w:t>’</w:t>
      </w:r>
      <w:r>
        <w:rPr>
          <w:rFonts w:ascii="Arial" w:hAnsi="Arial" w:cs="Arial"/>
          <w:bCs/>
        </w:rPr>
        <w:t xml:space="preserve"> (Manyena, 2009)</w:t>
      </w:r>
      <w:r w:rsidRPr="00FD65F5">
        <w:rPr>
          <w:rFonts w:ascii="Arial" w:hAnsi="Arial" w:cs="Arial"/>
          <w:bCs/>
        </w:rPr>
        <w:t>.</w:t>
      </w:r>
      <w:r>
        <w:rPr>
          <w:rFonts w:ascii="Arial" w:hAnsi="Arial" w:cs="Arial"/>
          <w:bCs/>
        </w:rPr>
        <w:t xml:space="preserve"> </w:t>
      </w:r>
      <w:r w:rsidR="00247875">
        <w:rPr>
          <w:rFonts w:ascii="Arial" w:hAnsi="Arial" w:cs="Arial"/>
          <w:bCs/>
        </w:rPr>
        <w:t>Dated back to the 19</w:t>
      </w:r>
      <w:r w:rsidR="00247875" w:rsidRPr="00A14719">
        <w:rPr>
          <w:rFonts w:ascii="Arial" w:hAnsi="Arial" w:cs="Arial"/>
          <w:bCs/>
          <w:vertAlign w:val="superscript"/>
        </w:rPr>
        <w:t>th</w:t>
      </w:r>
      <w:r>
        <w:rPr>
          <w:rFonts w:ascii="Arial" w:hAnsi="Arial" w:cs="Arial"/>
          <w:bCs/>
        </w:rPr>
        <w:t xml:space="preserve"> century, </w:t>
      </w:r>
      <w:r w:rsidR="00934272">
        <w:rPr>
          <w:rFonts w:ascii="Arial" w:hAnsi="Arial" w:cs="Arial"/>
          <w:bCs/>
        </w:rPr>
        <w:t xml:space="preserve">the evolution of evaluation by </w:t>
      </w:r>
      <w:r w:rsidR="00934272" w:rsidRPr="001119E8">
        <w:rPr>
          <w:rFonts w:ascii="Arial" w:hAnsi="Arial" w:cs="Arial"/>
          <w:bCs/>
        </w:rPr>
        <w:t>Joseph Ric</w:t>
      </w:r>
      <w:r w:rsidR="004E7E66">
        <w:rPr>
          <w:rFonts w:ascii="Arial" w:hAnsi="Arial" w:cs="Arial"/>
          <w:bCs/>
        </w:rPr>
        <w:t>e’s educational r</w:t>
      </w:r>
      <w:r w:rsidR="00934272">
        <w:rPr>
          <w:rFonts w:ascii="Arial" w:hAnsi="Arial" w:cs="Arial"/>
          <w:bCs/>
        </w:rPr>
        <w:t xml:space="preserve">esearch (Guba and Lincoln, </w:t>
      </w:r>
      <w:r w:rsidR="00A16E79">
        <w:rPr>
          <w:rFonts w:ascii="Arial" w:hAnsi="Arial" w:cs="Arial"/>
          <w:bCs/>
        </w:rPr>
        <w:t>1986</w:t>
      </w:r>
      <w:r w:rsidR="00247875">
        <w:rPr>
          <w:rFonts w:ascii="Arial" w:hAnsi="Arial" w:cs="Arial"/>
          <w:bCs/>
        </w:rPr>
        <w:t>)</w:t>
      </w:r>
      <w:r w:rsidR="004E7E66">
        <w:rPr>
          <w:rFonts w:ascii="Arial" w:hAnsi="Arial" w:cs="Arial"/>
          <w:bCs/>
        </w:rPr>
        <w:t>. E</w:t>
      </w:r>
      <w:r w:rsidR="00247875">
        <w:rPr>
          <w:rFonts w:ascii="Arial" w:hAnsi="Arial" w:cs="Arial"/>
          <w:bCs/>
        </w:rPr>
        <w:t xml:space="preserve">valuations were first integrated by the Organisation for Economic Co-operation and Development programmes. </w:t>
      </w:r>
      <w:r w:rsidR="00310475">
        <w:rPr>
          <w:rFonts w:ascii="Arial" w:hAnsi="Arial" w:cs="Arial"/>
          <w:bCs/>
        </w:rPr>
        <w:t>It wa</w:t>
      </w:r>
      <w:r w:rsidR="00247875" w:rsidRPr="00FD65F5">
        <w:rPr>
          <w:rFonts w:ascii="Arial" w:hAnsi="Arial" w:cs="Arial"/>
          <w:bCs/>
        </w:rPr>
        <w:t xml:space="preserve">s used as a basis </w:t>
      </w:r>
      <w:r w:rsidR="00247875">
        <w:rPr>
          <w:rFonts w:ascii="Arial" w:hAnsi="Arial" w:cs="Arial"/>
          <w:bCs/>
        </w:rPr>
        <w:t xml:space="preserve">for making judgments about the </w:t>
      </w:r>
      <w:r w:rsidR="00247875" w:rsidRPr="00FD65F5">
        <w:rPr>
          <w:rFonts w:ascii="Arial" w:hAnsi="Arial" w:cs="Arial"/>
          <w:bCs/>
        </w:rPr>
        <w:t>project or programme outcomes</w:t>
      </w:r>
      <w:r w:rsidR="00310475">
        <w:rPr>
          <w:rFonts w:ascii="Arial" w:hAnsi="Arial" w:cs="Arial"/>
          <w:bCs/>
        </w:rPr>
        <w:t>, and also inform</w:t>
      </w:r>
      <w:r w:rsidR="00247875" w:rsidRPr="00FD65F5">
        <w:rPr>
          <w:rFonts w:ascii="Arial" w:hAnsi="Arial" w:cs="Arial"/>
          <w:bCs/>
        </w:rPr>
        <w:t xml:space="preserve"> policy</w:t>
      </w:r>
      <w:r w:rsidR="00247875">
        <w:rPr>
          <w:rFonts w:ascii="Arial" w:hAnsi="Arial" w:cs="Arial"/>
          <w:bCs/>
        </w:rPr>
        <w:t xml:space="preserve">, design and implementation </w:t>
      </w:r>
      <w:r w:rsidR="00247875" w:rsidRPr="00FD65F5">
        <w:rPr>
          <w:rFonts w:ascii="Arial" w:hAnsi="Arial" w:cs="Arial"/>
          <w:bCs/>
        </w:rPr>
        <w:t>of future programmes</w:t>
      </w:r>
      <w:r w:rsidR="00247875">
        <w:rPr>
          <w:rFonts w:ascii="Arial" w:hAnsi="Arial" w:cs="Arial"/>
          <w:bCs/>
        </w:rPr>
        <w:t>’</w:t>
      </w:r>
      <w:r w:rsidR="00310475">
        <w:rPr>
          <w:rFonts w:ascii="Arial" w:hAnsi="Arial" w:cs="Arial"/>
          <w:bCs/>
        </w:rPr>
        <w:t xml:space="preserve"> </w:t>
      </w:r>
      <w:r>
        <w:rPr>
          <w:rFonts w:ascii="Arial" w:hAnsi="Arial" w:cs="Arial"/>
          <w:bCs/>
        </w:rPr>
        <w:t>(Manyena, 2009</w:t>
      </w:r>
      <w:r w:rsidR="00247875">
        <w:rPr>
          <w:rFonts w:ascii="Arial" w:hAnsi="Arial" w:cs="Arial"/>
          <w:bCs/>
        </w:rPr>
        <w:t xml:space="preserve">). </w:t>
      </w:r>
      <w:r w:rsidR="005C5325" w:rsidRPr="00A54B74">
        <w:rPr>
          <w:rFonts w:ascii="Arial" w:hAnsi="Arial" w:cs="Arial"/>
          <w:color w:val="000000"/>
          <w:shd w:val="clear" w:color="auto" w:fill="FFFFFF"/>
        </w:rPr>
        <w:t xml:space="preserve">Stemmed from (Ronak and Leah, 2016) research on the multiple approaches that shall take place to identify resilience indicators, </w:t>
      </w:r>
      <w:r w:rsidR="004E7E66">
        <w:rPr>
          <w:rFonts w:ascii="Arial" w:hAnsi="Arial" w:cs="Arial"/>
          <w:color w:val="000000"/>
          <w:shd w:val="clear" w:color="auto" w:fill="FFFFFF"/>
        </w:rPr>
        <w:t xml:space="preserve">evaluations were </w:t>
      </w:r>
      <w:r w:rsidR="005C5325" w:rsidRPr="00A54B74">
        <w:rPr>
          <w:rFonts w:ascii="Arial" w:hAnsi="Arial" w:cs="Arial"/>
          <w:color w:val="000000"/>
          <w:shd w:val="clear" w:color="auto" w:fill="FFFFFF"/>
        </w:rPr>
        <w:t xml:space="preserve">applied </w:t>
      </w:r>
      <w:r w:rsidR="00A54B74">
        <w:rPr>
          <w:rFonts w:ascii="Arial" w:hAnsi="Arial" w:cs="Arial"/>
          <w:color w:val="000000"/>
          <w:shd w:val="clear" w:color="auto" w:fill="FFFFFF"/>
        </w:rPr>
        <w:t>in this study</w:t>
      </w:r>
      <w:r w:rsidR="004E7E66">
        <w:rPr>
          <w:rFonts w:ascii="Arial" w:hAnsi="Arial" w:cs="Arial"/>
          <w:color w:val="000000"/>
          <w:shd w:val="clear" w:color="auto" w:fill="FFFFFF"/>
        </w:rPr>
        <w:t xml:space="preserve"> using</w:t>
      </w:r>
      <w:r w:rsidR="0043503F">
        <w:rPr>
          <w:rFonts w:ascii="Arial" w:hAnsi="Arial" w:cs="Arial"/>
          <w:color w:val="000000"/>
          <w:shd w:val="clear" w:color="auto" w:fill="FFFFFF"/>
        </w:rPr>
        <w:t xml:space="preserve"> c</w:t>
      </w:r>
      <w:r w:rsidR="004E7E66">
        <w:rPr>
          <w:rFonts w:ascii="Arial" w:hAnsi="Arial" w:cs="Arial"/>
          <w:color w:val="000000"/>
          <w:shd w:val="clear" w:color="auto" w:fill="FFFFFF"/>
        </w:rPr>
        <w:t>ase studies</w:t>
      </w:r>
      <w:r w:rsidR="00533056">
        <w:rPr>
          <w:rFonts w:ascii="Arial" w:hAnsi="Arial" w:cs="Arial"/>
          <w:color w:val="000000"/>
          <w:shd w:val="clear" w:color="auto" w:fill="FFFFFF"/>
        </w:rPr>
        <w:t xml:space="preserve"> </w:t>
      </w:r>
      <w:r w:rsidR="0043503F">
        <w:rPr>
          <w:rFonts w:ascii="Arial" w:hAnsi="Arial" w:cs="Arial"/>
          <w:color w:val="000000"/>
          <w:shd w:val="clear" w:color="auto" w:fill="FFFFFF"/>
        </w:rPr>
        <w:t>‘</w:t>
      </w:r>
      <w:r w:rsidR="00533056">
        <w:rPr>
          <w:rFonts w:ascii="Arial" w:hAnsi="Arial" w:cs="Arial"/>
          <w:color w:val="000000"/>
          <w:shd w:val="clear" w:color="auto" w:fill="FFFFFF"/>
        </w:rPr>
        <w:t>as an empirical inquiry that investigates a contemporary phenomenon within its real-life</w:t>
      </w:r>
      <w:r w:rsidR="00533056" w:rsidRPr="00533056">
        <w:rPr>
          <w:rFonts w:ascii="Arial" w:hAnsi="Arial" w:cs="Arial"/>
          <w:color w:val="000000"/>
          <w:shd w:val="clear" w:color="auto" w:fill="FFFFFF"/>
        </w:rPr>
        <w:t xml:space="preserve"> context,</w:t>
      </w:r>
      <w:r w:rsidR="00533056">
        <w:rPr>
          <w:rFonts w:ascii="Arial" w:hAnsi="Arial" w:cs="Arial"/>
          <w:color w:val="000000"/>
          <w:shd w:val="clear" w:color="auto" w:fill="FFFFFF"/>
        </w:rPr>
        <w:t xml:space="preserve"> especially when the boundaries between</w:t>
      </w:r>
      <w:r w:rsidR="00796709">
        <w:rPr>
          <w:rFonts w:ascii="Arial" w:hAnsi="Arial" w:cs="Arial"/>
          <w:color w:val="000000"/>
          <w:shd w:val="clear" w:color="auto" w:fill="FFFFFF"/>
        </w:rPr>
        <w:t xml:space="preserve"> the</w:t>
      </w:r>
      <w:r w:rsidR="00533056">
        <w:rPr>
          <w:rFonts w:ascii="Arial" w:hAnsi="Arial" w:cs="Arial"/>
          <w:color w:val="000000"/>
          <w:shd w:val="clear" w:color="auto" w:fill="FFFFFF"/>
        </w:rPr>
        <w:t xml:space="preserve"> phenomenon and </w:t>
      </w:r>
      <w:r w:rsidR="00796709">
        <w:rPr>
          <w:rFonts w:ascii="Arial" w:hAnsi="Arial" w:cs="Arial"/>
          <w:color w:val="000000"/>
          <w:shd w:val="clear" w:color="auto" w:fill="FFFFFF"/>
        </w:rPr>
        <w:t xml:space="preserve">the </w:t>
      </w:r>
      <w:r w:rsidR="00533056">
        <w:rPr>
          <w:rFonts w:ascii="Arial" w:hAnsi="Arial" w:cs="Arial"/>
          <w:color w:val="000000"/>
          <w:shd w:val="clear" w:color="auto" w:fill="FFFFFF"/>
        </w:rPr>
        <w:t xml:space="preserve">context are not clearly </w:t>
      </w:r>
      <w:r w:rsidR="00533056" w:rsidRPr="00533056">
        <w:rPr>
          <w:rFonts w:ascii="Arial" w:hAnsi="Arial" w:cs="Arial"/>
          <w:color w:val="000000"/>
          <w:shd w:val="clear" w:color="auto" w:fill="FFFFFF"/>
        </w:rPr>
        <w:t>evident</w:t>
      </w:r>
      <w:r w:rsidR="00570816">
        <w:rPr>
          <w:rFonts w:ascii="Arial" w:hAnsi="Arial" w:cs="Arial"/>
          <w:color w:val="000000"/>
          <w:shd w:val="clear" w:color="auto" w:fill="FFFFFF"/>
        </w:rPr>
        <w:t>’</w:t>
      </w:r>
      <w:r w:rsidR="00570816" w:rsidRPr="00570816">
        <w:t xml:space="preserve"> </w:t>
      </w:r>
      <w:r w:rsidR="00570816">
        <w:t>(</w:t>
      </w:r>
      <w:r w:rsidR="00896D89">
        <w:rPr>
          <w:rFonts w:ascii="Arial" w:hAnsi="Arial" w:cs="Arial"/>
          <w:color w:val="000000"/>
          <w:shd w:val="clear" w:color="auto" w:fill="FFFFFF"/>
        </w:rPr>
        <w:t xml:space="preserve">Wedawatta </w:t>
      </w:r>
      <w:r w:rsidR="00570816">
        <w:rPr>
          <w:rFonts w:ascii="Arial" w:hAnsi="Arial" w:cs="Arial"/>
          <w:color w:val="000000"/>
          <w:shd w:val="clear" w:color="auto" w:fill="FFFFFF"/>
        </w:rPr>
        <w:t>et</w:t>
      </w:r>
      <w:r w:rsidR="00896D89">
        <w:rPr>
          <w:rFonts w:ascii="Arial" w:hAnsi="Arial" w:cs="Arial"/>
          <w:color w:val="000000"/>
          <w:shd w:val="clear" w:color="auto" w:fill="FFFFFF"/>
        </w:rPr>
        <w:t xml:space="preserve"> al</w:t>
      </w:r>
      <w:r w:rsidR="00570816">
        <w:rPr>
          <w:rFonts w:ascii="Arial" w:hAnsi="Arial" w:cs="Arial"/>
          <w:color w:val="000000"/>
          <w:shd w:val="clear" w:color="auto" w:fill="FFFFFF"/>
        </w:rPr>
        <w:t>, 2011)</w:t>
      </w:r>
      <w:r w:rsidR="00533056" w:rsidRPr="00533056">
        <w:rPr>
          <w:rFonts w:ascii="Arial" w:hAnsi="Arial" w:cs="Arial"/>
          <w:color w:val="000000"/>
          <w:shd w:val="clear" w:color="auto" w:fill="FFFFFF"/>
        </w:rPr>
        <w:t xml:space="preserve">. </w:t>
      </w:r>
      <w:r w:rsidR="005C5325" w:rsidRPr="00A54B74">
        <w:rPr>
          <w:rFonts w:ascii="Arial" w:hAnsi="Arial" w:cs="Arial"/>
          <w:color w:val="000000"/>
          <w:shd w:val="clear" w:color="auto" w:fill="FFFFFF"/>
        </w:rPr>
        <w:t xml:space="preserve">Being ‘largely qualitative but provides highly contextual identification of indicators, based on specific </w:t>
      </w:r>
      <w:r w:rsidR="0043503F">
        <w:rPr>
          <w:rFonts w:ascii="Arial" w:hAnsi="Arial" w:cs="Arial"/>
          <w:color w:val="000000"/>
          <w:shd w:val="clear" w:color="auto" w:fill="FFFFFF"/>
        </w:rPr>
        <w:t>contexts</w:t>
      </w:r>
      <w:r w:rsidR="005C5325" w:rsidRPr="00A54B74">
        <w:rPr>
          <w:rFonts w:ascii="Arial" w:hAnsi="Arial" w:cs="Arial"/>
          <w:color w:val="000000"/>
          <w:shd w:val="clear" w:color="auto" w:fill="FFFFFF"/>
        </w:rPr>
        <w:t xml:space="preserve">’, the strengths and weaknesses of </w:t>
      </w:r>
      <w:r w:rsidR="0043503F">
        <w:rPr>
          <w:rFonts w:ascii="Arial" w:hAnsi="Arial" w:cs="Arial"/>
          <w:color w:val="000000"/>
          <w:shd w:val="clear" w:color="auto" w:fill="FFFFFF"/>
        </w:rPr>
        <w:t>forming durable solutions for climate security protracted displacement were investigated in Chapter 7</w:t>
      </w:r>
      <w:r w:rsidR="00B4128B">
        <w:rPr>
          <w:rFonts w:ascii="Arial" w:hAnsi="Arial" w:cs="Arial"/>
          <w:color w:val="000000"/>
          <w:shd w:val="clear" w:color="auto" w:fill="FFFFFF"/>
        </w:rPr>
        <w:t xml:space="preserve"> using the case studies of (Khartoum) Sudan and (Tripoli) Lebanon</w:t>
      </w:r>
      <w:r w:rsidR="005C5325" w:rsidRPr="00A54B74">
        <w:rPr>
          <w:rFonts w:ascii="Arial" w:hAnsi="Arial" w:cs="Arial"/>
          <w:color w:val="000000"/>
          <w:shd w:val="clear" w:color="auto" w:fill="FFFFFF"/>
        </w:rPr>
        <w:t xml:space="preserve">, to ‘allow for comparison across cities’ (Ronak and Leah, 2016).  </w:t>
      </w:r>
    </w:p>
    <w:p w14:paraId="0F00E17D" w14:textId="6A07FAC9" w:rsidR="00247875" w:rsidRPr="003C4F9F" w:rsidRDefault="00B60379" w:rsidP="00AC1516">
      <w:pPr>
        <w:pStyle w:val="Heading3"/>
      </w:pPr>
      <w:bookmarkStart w:id="517" w:name="_Toc30109331"/>
      <w:r>
        <w:t>4.5</w:t>
      </w:r>
      <w:r w:rsidR="000D3B12">
        <w:t>.2</w:t>
      </w:r>
      <w:r w:rsidR="00B41D41">
        <w:t xml:space="preserve"> </w:t>
      </w:r>
      <w:r w:rsidR="00247875" w:rsidRPr="00247875">
        <w:t>Triangulation</w:t>
      </w:r>
      <w:bookmarkEnd w:id="517"/>
      <w:r w:rsidR="003C4F9F" w:rsidRPr="003C4F9F">
        <w:t xml:space="preserve"> </w:t>
      </w:r>
    </w:p>
    <w:p w14:paraId="5C4ABAAD" w14:textId="31479549" w:rsidR="00125357" w:rsidRPr="00125357" w:rsidRDefault="003F45CD" w:rsidP="00854A73">
      <w:pPr>
        <w:spacing w:line="360" w:lineRule="auto"/>
        <w:ind w:right="71"/>
        <w:rPr>
          <w:rFonts w:ascii="Arial" w:eastAsia="Arial" w:hAnsi="Arial" w:cs="Arial"/>
        </w:rPr>
        <w:sectPr w:rsidR="00125357" w:rsidRPr="00125357" w:rsidSect="00D56F0E">
          <w:pgSz w:w="11906" w:h="16838" w:code="9"/>
          <w:pgMar w:top="1138" w:right="1138" w:bottom="1138" w:left="2275" w:header="706" w:footer="706" w:gutter="0"/>
          <w:cols w:space="708"/>
          <w:docGrid w:linePitch="360"/>
        </w:sectPr>
      </w:pPr>
      <w:r>
        <w:rPr>
          <w:rFonts w:ascii="Arial" w:eastAsia="Arial" w:hAnsi="Arial" w:cs="Arial"/>
        </w:rPr>
        <w:t>D</w:t>
      </w:r>
      <w:r w:rsidRPr="00E437D9">
        <w:rPr>
          <w:rFonts w:ascii="Arial" w:eastAsia="Arial" w:hAnsi="Arial" w:cs="Arial"/>
        </w:rPr>
        <w:t xml:space="preserve">ating back to Campbell and Fiske </w:t>
      </w:r>
      <w:r>
        <w:rPr>
          <w:rFonts w:ascii="Arial" w:eastAsia="Arial" w:hAnsi="Arial" w:cs="Arial"/>
        </w:rPr>
        <w:t>(</w:t>
      </w:r>
      <w:r w:rsidRPr="00E437D9">
        <w:rPr>
          <w:rFonts w:ascii="Arial" w:eastAsia="Arial" w:hAnsi="Arial" w:cs="Arial"/>
        </w:rPr>
        <w:t>1959</w:t>
      </w:r>
      <w:r>
        <w:rPr>
          <w:rFonts w:ascii="Arial" w:eastAsia="Arial" w:hAnsi="Arial" w:cs="Arial"/>
        </w:rPr>
        <w:t>), literature in social science considered triangulation as a form of a research strategy that view</w:t>
      </w:r>
      <w:r w:rsidR="00796709">
        <w:rPr>
          <w:rFonts w:ascii="Arial" w:eastAsia="Arial" w:hAnsi="Arial" w:cs="Arial"/>
        </w:rPr>
        <w:t>s</w:t>
      </w:r>
      <w:r>
        <w:rPr>
          <w:rFonts w:ascii="Arial" w:eastAsia="Arial" w:hAnsi="Arial" w:cs="Arial"/>
        </w:rPr>
        <w:t xml:space="preserve"> qualitative and quantitative methods as complementary rather than competitive and mutually exclusive (Jick,</w:t>
      </w:r>
      <w:r w:rsidRPr="00E437D9">
        <w:rPr>
          <w:rFonts w:ascii="Arial" w:eastAsia="Arial" w:hAnsi="Arial" w:cs="Arial"/>
        </w:rPr>
        <w:t>1979)</w:t>
      </w:r>
      <w:r>
        <w:rPr>
          <w:rFonts w:ascii="Arial" w:eastAsia="Arial" w:hAnsi="Arial" w:cs="Arial"/>
        </w:rPr>
        <w:t xml:space="preserve"> (Egbu, 2018). </w:t>
      </w:r>
      <w:r w:rsidR="00705E0F">
        <w:rPr>
          <w:rFonts w:ascii="Arial" w:eastAsia="Arial" w:hAnsi="Arial" w:cs="Arial"/>
        </w:rPr>
        <w:t>Informed by the study epistemological and ontological position outlined in Sec 4.2.1, time and space triangulations were applied.</w:t>
      </w:r>
      <w:r w:rsidR="00705E0F" w:rsidRPr="00705E0F">
        <w:rPr>
          <w:rFonts w:ascii="Arial" w:eastAsia="Arial" w:hAnsi="Arial" w:cs="Arial"/>
        </w:rPr>
        <w:t xml:space="preserve"> </w:t>
      </w:r>
      <w:r w:rsidR="00705E0F" w:rsidRPr="00E437D9">
        <w:rPr>
          <w:rFonts w:ascii="Arial" w:eastAsia="Arial" w:hAnsi="Arial" w:cs="Arial"/>
        </w:rPr>
        <w:t xml:space="preserve">According to Cresswell </w:t>
      </w:r>
      <w:r w:rsidR="00705E0F" w:rsidRPr="00E437D9">
        <w:rPr>
          <w:rFonts w:ascii="Arial" w:eastAsia="Arial" w:hAnsi="Arial" w:cs="Arial"/>
        </w:rPr>
        <w:lastRenderedPageBreak/>
        <w:t>(2013), triangulation is collecting data</w:t>
      </w:r>
      <w:r w:rsidR="00705E0F">
        <w:rPr>
          <w:rFonts w:ascii="Arial" w:eastAsia="Arial" w:hAnsi="Arial" w:cs="Arial"/>
        </w:rPr>
        <w:t xml:space="preserve"> over</w:t>
      </w:r>
      <w:r w:rsidR="00705E0F" w:rsidRPr="00E437D9">
        <w:rPr>
          <w:rFonts w:ascii="Arial" w:eastAsia="Arial" w:hAnsi="Arial" w:cs="Arial"/>
        </w:rPr>
        <w:t xml:space="preserve"> different times or from different sources. The process involves</w:t>
      </w:r>
      <w:r w:rsidR="00705E0F">
        <w:rPr>
          <w:rFonts w:ascii="Arial" w:eastAsia="Arial" w:hAnsi="Arial" w:cs="Arial"/>
        </w:rPr>
        <w:t xml:space="preserve"> </w:t>
      </w:r>
      <w:r w:rsidR="00705E0F" w:rsidRPr="00E437D9">
        <w:rPr>
          <w:rFonts w:ascii="Arial" w:eastAsia="Arial" w:hAnsi="Arial" w:cs="Arial"/>
        </w:rPr>
        <w:t xml:space="preserve">corroborating evidence from different sources to shed light on a </w:t>
      </w:r>
      <w:r w:rsidR="00854A73">
        <w:rPr>
          <w:rFonts w:ascii="Arial" w:eastAsia="Arial" w:hAnsi="Arial" w:cs="Arial"/>
        </w:rPr>
        <w:t xml:space="preserve">specific </w:t>
      </w:r>
      <w:r w:rsidR="00705E0F" w:rsidRPr="00E437D9">
        <w:rPr>
          <w:rFonts w:ascii="Arial" w:eastAsia="Arial" w:hAnsi="Arial" w:cs="Arial"/>
        </w:rPr>
        <w:t>theme or perspective.</w:t>
      </w:r>
      <w:r w:rsidR="00705E0F">
        <w:rPr>
          <w:rFonts w:ascii="Arial" w:eastAsia="Arial" w:hAnsi="Arial" w:cs="Arial"/>
        </w:rPr>
        <w:t xml:space="preserve"> Here</w:t>
      </w:r>
      <w:r w:rsidR="00854A73">
        <w:rPr>
          <w:rFonts w:ascii="Arial" w:eastAsia="Arial" w:hAnsi="Arial" w:cs="Arial"/>
        </w:rPr>
        <w:t>,</w:t>
      </w:r>
      <w:r w:rsidR="00705E0F">
        <w:rPr>
          <w:rFonts w:ascii="Arial" w:eastAsia="Arial" w:hAnsi="Arial" w:cs="Arial"/>
        </w:rPr>
        <w:t xml:space="preserve"> the first type of ‘Time Triangulation’ was applied </w:t>
      </w:r>
      <w:r w:rsidR="00CF1974">
        <w:rPr>
          <w:rFonts w:ascii="Arial" w:eastAsia="Arial" w:hAnsi="Arial" w:cs="Arial"/>
        </w:rPr>
        <w:t>to compare</w:t>
      </w:r>
      <w:r w:rsidR="00705E0F">
        <w:rPr>
          <w:rFonts w:ascii="Arial" w:eastAsia="Arial" w:hAnsi="Arial" w:cs="Arial"/>
        </w:rPr>
        <w:t xml:space="preserve"> the Disaster Resilience Scorecard Results for the city of Khartoum across different time stages (1</w:t>
      </w:r>
      <w:r w:rsidR="00705E0F" w:rsidRPr="00E437D9">
        <w:rPr>
          <w:rFonts w:ascii="Arial" w:eastAsia="Arial" w:hAnsi="Arial" w:cs="Arial"/>
          <w:vertAlign w:val="superscript"/>
        </w:rPr>
        <w:t>st</w:t>
      </w:r>
      <w:r w:rsidR="00705E0F">
        <w:rPr>
          <w:rFonts w:ascii="Arial" w:eastAsia="Arial" w:hAnsi="Arial" w:cs="Arial"/>
        </w:rPr>
        <w:t xml:space="preserve"> Oct 2017) and (2</w:t>
      </w:r>
      <w:r w:rsidR="00705E0F">
        <w:rPr>
          <w:rFonts w:ascii="Arial" w:eastAsia="Arial" w:hAnsi="Arial" w:cs="Arial"/>
          <w:vertAlign w:val="superscript"/>
        </w:rPr>
        <w:t xml:space="preserve">ND </w:t>
      </w:r>
      <w:r w:rsidR="00705E0F">
        <w:rPr>
          <w:rFonts w:ascii="Arial" w:eastAsia="Arial" w:hAnsi="Arial" w:cs="Arial"/>
        </w:rPr>
        <w:t>April 2018)</w:t>
      </w:r>
      <w:r w:rsidR="004E2B26">
        <w:rPr>
          <w:rFonts w:ascii="Arial" w:eastAsia="Arial" w:hAnsi="Arial" w:cs="Arial"/>
        </w:rPr>
        <w:t xml:space="preserve"> (Figure 4-4</w:t>
      </w:r>
      <w:r w:rsidR="00854A73">
        <w:rPr>
          <w:rFonts w:ascii="Arial" w:eastAsia="Arial" w:hAnsi="Arial" w:cs="Arial"/>
        </w:rPr>
        <w:t xml:space="preserve">). </w:t>
      </w:r>
      <w:r w:rsidR="00705E0F">
        <w:rPr>
          <w:rFonts w:ascii="Arial" w:eastAsia="Arial" w:hAnsi="Arial" w:cs="Arial"/>
          <w:lang w:val="en-US"/>
        </w:rPr>
        <w:t>T</w:t>
      </w:r>
      <w:r w:rsidR="00705E0F">
        <w:rPr>
          <w:rFonts w:ascii="Arial" w:eastAsia="Arial" w:hAnsi="Arial" w:cs="Arial"/>
        </w:rPr>
        <w:t xml:space="preserve">his process helped document the evolution of understanding resilience as a working concept, </w:t>
      </w:r>
      <w:r>
        <w:rPr>
          <w:rFonts w:ascii="Arial" w:eastAsia="Arial" w:hAnsi="Arial" w:cs="Arial"/>
        </w:rPr>
        <w:t>being</w:t>
      </w:r>
      <w:r w:rsidR="00705E0F">
        <w:rPr>
          <w:rFonts w:ascii="Arial" w:eastAsia="Arial" w:hAnsi="Arial" w:cs="Arial"/>
        </w:rPr>
        <w:t xml:space="preserve"> integrated into the disaster risk management unit at the Ministry of Infrastructure, Khartoum </w:t>
      </w:r>
      <w:r>
        <w:rPr>
          <w:rFonts w:ascii="Arial" w:eastAsia="Arial" w:hAnsi="Arial" w:cs="Arial"/>
        </w:rPr>
        <w:t>–</w:t>
      </w:r>
      <w:r w:rsidR="00705E0F">
        <w:rPr>
          <w:rFonts w:ascii="Arial" w:eastAsia="Arial" w:hAnsi="Arial" w:cs="Arial"/>
        </w:rPr>
        <w:t xml:space="preserve"> Sudan</w:t>
      </w:r>
      <w:r>
        <w:rPr>
          <w:rFonts w:ascii="Arial" w:eastAsia="Arial" w:hAnsi="Arial" w:cs="Arial"/>
        </w:rPr>
        <w:t>. It also</w:t>
      </w:r>
      <w:r w:rsidR="00705E0F">
        <w:rPr>
          <w:rFonts w:ascii="Arial" w:eastAsia="Arial" w:hAnsi="Arial" w:cs="Arial"/>
        </w:rPr>
        <w:t xml:space="preserve"> created </w:t>
      </w:r>
      <w:r>
        <w:rPr>
          <w:rFonts w:ascii="Arial" w:eastAsia="Arial" w:hAnsi="Arial" w:cs="Arial"/>
        </w:rPr>
        <w:t>a</w:t>
      </w:r>
      <w:r w:rsidR="00705E0F">
        <w:rPr>
          <w:rFonts w:ascii="Arial" w:eastAsia="Arial" w:hAnsi="Arial" w:cs="Arial"/>
        </w:rPr>
        <w:t xml:space="preserve"> motivation for city leaders to best understand resilience assessment tool terminologies, and provide the data sets required to best validate r</w:t>
      </w:r>
      <w:r w:rsidR="00F57085">
        <w:rPr>
          <w:rFonts w:ascii="Arial" w:eastAsia="Arial" w:hAnsi="Arial" w:cs="Arial"/>
        </w:rPr>
        <w:t xml:space="preserve">esilience action plan results. </w:t>
      </w:r>
      <w:r w:rsidR="000749E2">
        <w:rPr>
          <w:rFonts w:ascii="Arial" w:eastAsia="Arial" w:hAnsi="Arial" w:cs="Arial"/>
        </w:rPr>
        <w:t>‘Space Triangulation’</w:t>
      </w:r>
      <w:r>
        <w:rPr>
          <w:rFonts w:ascii="Arial" w:eastAsia="Arial" w:hAnsi="Arial" w:cs="Arial"/>
        </w:rPr>
        <w:t xml:space="preserve"> was the</w:t>
      </w:r>
      <w:r w:rsidR="00CD3283">
        <w:rPr>
          <w:rFonts w:ascii="Arial" w:eastAsia="Arial" w:hAnsi="Arial" w:cs="Arial"/>
        </w:rPr>
        <w:t xml:space="preserve"> second type of triangulation applied here</w:t>
      </w:r>
      <w:r w:rsidR="000749E2">
        <w:rPr>
          <w:rFonts w:ascii="Arial" w:eastAsia="Arial" w:hAnsi="Arial" w:cs="Arial"/>
        </w:rPr>
        <w:t>, shadow</w:t>
      </w:r>
      <w:r>
        <w:rPr>
          <w:rFonts w:ascii="Arial" w:eastAsia="Arial" w:hAnsi="Arial" w:cs="Arial"/>
        </w:rPr>
        <w:t>ing</w:t>
      </w:r>
      <w:r w:rsidR="000749E2">
        <w:rPr>
          <w:rFonts w:ascii="Arial" w:eastAsia="Arial" w:hAnsi="Arial" w:cs="Arial"/>
        </w:rPr>
        <w:t xml:space="preserve"> </w:t>
      </w:r>
      <w:r w:rsidR="00E437D9" w:rsidRPr="00E437D9">
        <w:rPr>
          <w:rFonts w:ascii="Arial" w:eastAsia="Arial" w:hAnsi="Arial" w:cs="Arial"/>
        </w:rPr>
        <w:t xml:space="preserve">O’Donoghue and Punch (2003) </w:t>
      </w:r>
      <w:r w:rsidR="00854A73">
        <w:rPr>
          <w:rFonts w:ascii="Arial" w:eastAsia="Arial" w:hAnsi="Arial" w:cs="Arial"/>
        </w:rPr>
        <w:t>views</w:t>
      </w:r>
      <w:r w:rsidR="000749E2">
        <w:rPr>
          <w:rFonts w:ascii="Arial" w:eastAsia="Arial" w:hAnsi="Arial" w:cs="Arial"/>
        </w:rPr>
        <w:t xml:space="preserve"> of </w:t>
      </w:r>
      <w:r w:rsidR="00E437D9" w:rsidRPr="00E437D9">
        <w:rPr>
          <w:rFonts w:ascii="Arial" w:eastAsia="Arial" w:hAnsi="Arial" w:cs="Arial"/>
        </w:rPr>
        <w:t>triangulation as a method of</w:t>
      </w:r>
      <w:r w:rsidR="00E437D9">
        <w:rPr>
          <w:rFonts w:ascii="Arial" w:eastAsia="Arial" w:hAnsi="Arial" w:cs="Arial"/>
        </w:rPr>
        <w:t xml:space="preserve"> </w:t>
      </w:r>
      <w:r w:rsidR="00E437D9" w:rsidRPr="00E437D9">
        <w:rPr>
          <w:rFonts w:ascii="Arial" w:eastAsia="Arial" w:hAnsi="Arial" w:cs="Arial"/>
        </w:rPr>
        <w:t>cross-checking data from multiple sources</w:t>
      </w:r>
      <w:r>
        <w:rPr>
          <w:rFonts w:ascii="Arial" w:eastAsia="Arial" w:hAnsi="Arial" w:cs="Arial"/>
        </w:rPr>
        <w:t>,</w:t>
      </w:r>
      <w:r w:rsidR="00E437D9" w:rsidRPr="00E437D9">
        <w:rPr>
          <w:rFonts w:ascii="Arial" w:eastAsia="Arial" w:hAnsi="Arial" w:cs="Arial"/>
        </w:rPr>
        <w:t xml:space="preserve"> to search for regularities in the</w:t>
      </w:r>
      <w:r w:rsidR="00E437D9">
        <w:rPr>
          <w:rFonts w:ascii="Arial" w:eastAsia="Arial" w:hAnsi="Arial" w:cs="Arial"/>
        </w:rPr>
        <w:t xml:space="preserve"> </w:t>
      </w:r>
      <w:r w:rsidR="00E437D9" w:rsidRPr="00E437D9">
        <w:rPr>
          <w:rFonts w:ascii="Arial" w:eastAsia="Arial" w:hAnsi="Arial" w:cs="Arial"/>
        </w:rPr>
        <w:t>research data.</w:t>
      </w:r>
      <w:r w:rsidR="000749E2" w:rsidRPr="000749E2">
        <w:rPr>
          <w:rFonts w:ascii="Arial" w:eastAsia="Arial" w:hAnsi="Arial" w:cs="Arial"/>
        </w:rPr>
        <w:t xml:space="preserve"> </w:t>
      </w:r>
      <w:r w:rsidR="0096305D">
        <w:rPr>
          <w:rFonts w:ascii="Arial" w:eastAsia="Arial" w:hAnsi="Arial" w:cs="Arial"/>
        </w:rPr>
        <w:t>S</w:t>
      </w:r>
      <w:r w:rsidR="000749E2" w:rsidRPr="00484D31">
        <w:rPr>
          <w:rFonts w:ascii="Arial" w:eastAsia="Arial" w:hAnsi="Arial" w:cs="Arial"/>
        </w:rPr>
        <w:t xml:space="preserve">pace triangulation analysis </w:t>
      </w:r>
      <w:r w:rsidR="0096305D">
        <w:rPr>
          <w:rFonts w:ascii="Arial" w:eastAsia="Arial" w:hAnsi="Arial" w:cs="Arial"/>
        </w:rPr>
        <w:t>was applied</w:t>
      </w:r>
      <w:r w:rsidR="000749E2" w:rsidRPr="00484D31">
        <w:rPr>
          <w:rFonts w:ascii="Arial" w:eastAsia="Arial" w:hAnsi="Arial" w:cs="Arial"/>
        </w:rPr>
        <w:t xml:space="preserve"> to </w:t>
      </w:r>
      <w:r w:rsidR="0096305D">
        <w:rPr>
          <w:rFonts w:ascii="Arial" w:eastAsia="Arial" w:hAnsi="Arial" w:cs="Arial"/>
        </w:rPr>
        <w:t xml:space="preserve">verify the </w:t>
      </w:r>
      <w:r w:rsidR="000749E2" w:rsidRPr="00484D31">
        <w:rPr>
          <w:rFonts w:ascii="Arial" w:eastAsia="Arial" w:hAnsi="Arial" w:cs="Arial"/>
        </w:rPr>
        <w:t xml:space="preserve">quantitative </w:t>
      </w:r>
      <w:r w:rsidR="0096305D" w:rsidRPr="00484D31">
        <w:rPr>
          <w:rFonts w:ascii="Arial" w:eastAsia="Arial" w:hAnsi="Arial" w:cs="Arial"/>
        </w:rPr>
        <w:t xml:space="preserve">and qualitative data </w:t>
      </w:r>
      <w:r w:rsidR="000749E2" w:rsidRPr="00484D31">
        <w:rPr>
          <w:rFonts w:ascii="Arial" w:eastAsia="Arial" w:hAnsi="Arial" w:cs="Arial"/>
        </w:rPr>
        <w:t>collected f</w:t>
      </w:r>
      <w:r w:rsidR="00CF1974">
        <w:rPr>
          <w:rFonts w:ascii="Arial" w:eastAsia="Arial" w:hAnsi="Arial" w:cs="Arial"/>
        </w:rPr>
        <w:t>ro</w:t>
      </w:r>
      <w:r w:rsidR="000749E2" w:rsidRPr="00484D31">
        <w:rPr>
          <w:rFonts w:ascii="Arial" w:eastAsia="Arial" w:hAnsi="Arial" w:cs="Arial"/>
        </w:rPr>
        <w:t xml:space="preserve">m Khartoum city </w:t>
      </w:r>
      <w:r w:rsidR="0096305D">
        <w:rPr>
          <w:rFonts w:ascii="Arial" w:eastAsia="Arial" w:hAnsi="Arial" w:cs="Arial"/>
        </w:rPr>
        <w:t>against data collected</w:t>
      </w:r>
      <w:r w:rsidR="000749E2" w:rsidRPr="00484D31">
        <w:rPr>
          <w:rFonts w:ascii="Arial" w:eastAsia="Arial" w:hAnsi="Arial" w:cs="Arial"/>
        </w:rPr>
        <w:t xml:space="preserve"> </w:t>
      </w:r>
      <w:r w:rsidR="00705E0F">
        <w:rPr>
          <w:rFonts w:ascii="Arial" w:eastAsia="Arial" w:hAnsi="Arial" w:cs="Arial"/>
        </w:rPr>
        <w:t xml:space="preserve">for 24 cities </w:t>
      </w:r>
      <w:r w:rsidR="000749E2" w:rsidRPr="00484D31">
        <w:rPr>
          <w:rFonts w:ascii="Arial" w:eastAsia="Arial" w:hAnsi="Arial" w:cs="Arial"/>
        </w:rPr>
        <w:t xml:space="preserve">at </w:t>
      </w:r>
      <w:r w:rsidR="00705E0F">
        <w:rPr>
          <w:rFonts w:ascii="Arial" w:eastAsia="Arial" w:hAnsi="Arial" w:cs="Arial"/>
        </w:rPr>
        <w:t xml:space="preserve">the </w:t>
      </w:r>
      <w:r w:rsidR="000749E2">
        <w:rPr>
          <w:rFonts w:ascii="Arial" w:eastAsia="Arial" w:hAnsi="Arial" w:cs="Arial"/>
        </w:rPr>
        <w:t>Arab</w:t>
      </w:r>
      <w:r w:rsidR="00705E0F">
        <w:rPr>
          <w:rFonts w:ascii="Arial" w:eastAsia="Arial" w:hAnsi="Arial" w:cs="Arial"/>
        </w:rPr>
        <w:t xml:space="preserve"> Regional level. </w:t>
      </w:r>
      <w:r w:rsidR="000C7882">
        <w:rPr>
          <w:rFonts w:ascii="Arial" w:eastAsia="Arial" w:hAnsi="Arial" w:cs="Arial"/>
        </w:rPr>
        <w:t>The cities resilience assessments were applied as part of</w:t>
      </w:r>
      <w:r w:rsidR="000C7882" w:rsidRPr="000C7882">
        <w:rPr>
          <w:rFonts w:ascii="Arial" w:eastAsia="Arial" w:hAnsi="Arial" w:cs="Arial"/>
        </w:rPr>
        <w:t xml:space="preserve"> the </w:t>
      </w:r>
      <w:r w:rsidR="00124D29" w:rsidRPr="00124D29">
        <w:rPr>
          <w:rFonts w:ascii="Arial" w:eastAsia="Arial" w:hAnsi="Arial" w:cs="Arial"/>
        </w:rPr>
        <w:t>UNDRR</w:t>
      </w:r>
      <w:r w:rsidR="000C7882" w:rsidRPr="000C7882">
        <w:rPr>
          <w:rFonts w:ascii="Arial" w:eastAsia="Arial" w:hAnsi="Arial" w:cs="Arial"/>
        </w:rPr>
        <w:t xml:space="preserve"> Regional Office for the Arab States </w:t>
      </w:r>
      <w:r w:rsidR="00C05630">
        <w:rPr>
          <w:rFonts w:ascii="Arial" w:eastAsia="Arial" w:hAnsi="Arial" w:cs="Arial"/>
        </w:rPr>
        <w:t>2017-2019 project to</w:t>
      </w:r>
      <w:r w:rsidR="000C7882" w:rsidRPr="000C7882">
        <w:rPr>
          <w:rFonts w:ascii="Arial" w:eastAsia="Arial" w:hAnsi="Arial" w:cs="Arial"/>
        </w:rPr>
        <w:t xml:space="preserve"> implement the SFDRR at the local level, </w:t>
      </w:r>
      <w:r w:rsidR="000C7882">
        <w:rPr>
          <w:rFonts w:ascii="Arial" w:eastAsia="Arial" w:hAnsi="Arial" w:cs="Arial"/>
        </w:rPr>
        <w:t>funded by</w:t>
      </w:r>
      <w:r w:rsidR="000C7882" w:rsidRPr="000C7882">
        <w:rPr>
          <w:rFonts w:ascii="Arial" w:eastAsia="Arial" w:hAnsi="Arial" w:cs="Arial"/>
        </w:rPr>
        <w:t xml:space="preserve"> the European Commission and led by the Arab Urban Development Institute and Resurgence Urban Resilience trust</w:t>
      </w:r>
      <w:r w:rsidR="000C7882">
        <w:rPr>
          <w:rFonts w:ascii="Arial" w:eastAsia="Arial" w:hAnsi="Arial" w:cs="Arial"/>
        </w:rPr>
        <w:t xml:space="preserve"> </w:t>
      </w:r>
      <w:r>
        <w:rPr>
          <w:rFonts w:ascii="Arial" w:eastAsia="Arial" w:hAnsi="Arial" w:cs="Arial"/>
        </w:rPr>
        <w:t xml:space="preserve">(Eltinay </w:t>
      </w:r>
      <w:r w:rsidR="00896D89">
        <w:rPr>
          <w:rFonts w:ascii="Arial" w:eastAsia="Arial" w:hAnsi="Arial" w:cs="Arial"/>
        </w:rPr>
        <w:t>and Harvey</w:t>
      </w:r>
      <w:r>
        <w:rPr>
          <w:rFonts w:ascii="Arial" w:eastAsia="Arial" w:hAnsi="Arial" w:cs="Arial"/>
        </w:rPr>
        <w:t xml:space="preserve">, 2019). </w:t>
      </w:r>
      <w:r w:rsidR="00705E0F">
        <w:rPr>
          <w:rFonts w:ascii="Arial" w:eastAsia="Arial" w:hAnsi="Arial" w:cs="Arial"/>
        </w:rPr>
        <w:t xml:space="preserve">Previously outlined in Sec 3.5.1 as part of understanding the current status of resilience in the region, the comparative analysis of the results helped guide the space triangulation approach, and associate interlinkages to the </w:t>
      </w:r>
      <w:r w:rsidR="00455EE9" w:rsidRPr="0096305D">
        <w:rPr>
          <w:rFonts w:ascii="Arial" w:eastAsia="Arial" w:hAnsi="Arial" w:cs="Arial"/>
        </w:rPr>
        <w:t xml:space="preserve">existing </w:t>
      </w:r>
      <w:r w:rsidRPr="0096305D">
        <w:rPr>
          <w:rFonts w:ascii="Arial" w:eastAsia="Arial" w:hAnsi="Arial" w:cs="Arial"/>
        </w:rPr>
        <w:t xml:space="preserve">urban resilience assessment </w:t>
      </w:r>
      <w:r>
        <w:rPr>
          <w:rFonts w:ascii="Arial" w:eastAsia="Arial" w:hAnsi="Arial" w:cs="Arial"/>
        </w:rPr>
        <w:t>tools</w:t>
      </w:r>
      <w:r w:rsidRPr="0096305D">
        <w:rPr>
          <w:rFonts w:ascii="Arial" w:eastAsia="Arial" w:hAnsi="Arial" w:cs="Arial"/>
        </w:rPr>
        <w:t xml:space="preserve"> </w:t>
      </w:r>
      <w:r w:rsidR="0096305D" w:rsidRPr="0096305D">
        <w:rPr>
          <w:rFonts w:ascii="Arial" w:eastAsia="Arial" w:hAnsi="Arial" w:cs="Arial"/>
        </w:rPr>
        <w:t xml:space="preserve">and their </w:t>
      </w:r>
      <w:r>
        <w:rPr>
          <w:rFonts w:ascii="Arial" w:eastAsia="Arial" w:hAnsi="Arial" w:cs="Arial"/>
        </w:rPr>
        <w:t xml:space="preserve">use </w:t>
      </w:r>
      <w:r w:rsidR="0096305D" w:rsidRPr="0096305D">
        <w:rPr>
          <w:rFonts w:ascii="Arial" w:eastAsia="Arial" w:hAnsi="Arial" w:cs="Arial"/>
        </w:rPr>
        <w:t>in the course of fragility and displacement in the MENA Region</w:t>
      </w:r>
      <w:r w:rsidR="00705E0F">
        <w:rPr>
          <w:rFonts w:ascii="Arial" w:eastAsia="Arial" w:hAnsi="Arial" w:cs="Arial"/>
        </w:rPr>
        <w:t>, achieving the research (O</w:t>
      </w:r>
      <w:r w:rsidR="00455EE9">
        <w:rPr>
          <w:rFonts w:ascii="Arial" w:eastAsia="Arial" w:hAnsi="Arial" w:cs="Arial"/>
        </w:rPr>
        <w:t>bjective 2</w:t>
      </w:r>
      <w:r w:rsidR="00422E13">
        <w:rPr>
          <w:rFonts w:ascii="Arial" w:eastAsia="Arial" w:hAnsi="Arial" w:cs="Arial"/>
        </w:rPr>
        <w:t>)</w:t>
      </w:r>
      <w:r w:rsidR="00422E13" w:rsidRPr="0096305D">
        <w:rPr>
          <w:rFonts w:ascii="Arial" w:eastAsia="Arial" w:hAnsi="Arial" w:cs="Arial"/>
        </w:rPr>
        <w:t>.</w:t>
      </w:r>
      <w:r w:rsidR="00455EE9">
        <w:rPr>
          <w:rFonts w:ascii="Arial" w:eastAsia="Arial" w:hAnsi="Arial" w:cs="Arial"/>
        </w:rPr>
        <w:t xml:space="preserve"> D</w:t>
      </w:r>
      <w:r w:rsidR="00455EE9" w:rsidRPr="00455EE9">
        <w:rPr>
          <w:rFonts w:ascii="Arial" w:eastAsia="Arial" w:hAnsi="Arial" w:cs="Arial"/>
        </w:rPr>
        <w:t xml:space="preserve">etailed </w:t>
      </w:r>
      <w:r w:rsidR="00855621">
        <w:rPr>
          <w:rFonts w:ascii="Arial" w:eastAsia="Arial" w:hAnsi="Arial" w:cs="Arial"/>
        </w:rPr>
        <w:t xml:space="preserve">analysis </w:t>
      </w:r>
      <w:r w:rsidR="000E2228">
        <w:rPr>
          <w:rFonts w:ascii="Arial" w:eastAsia="Arial" w:hAnsi="Arial" w:cs="Arial"/>
        </w:rPr>
        <w:t>was</w:t>
      </w:r>
      <w:r w:rsidR="003B48E2">
        <w:rPr>
          <w:rFonts w:ascii="Arial" w:eastAsia="Arial" w:hAnsi="Arial" w:cs="Arial"/>
        </w:rPr>
        <w:t xml:space="preserve"> further</w:t>
      </w:r>
      <w:r w:rsidR="00455EE9">
        <w:rPr>
          <w:rFonts w:ascii="Arial" w:eastAsia="Arial" w:hAnsi="Arial" w:cs="Arial"/>
        </w:rPr>
        <w:t xml:space="preserve"> </w:t>
      </w:r>
      <w:r w:rsidR="000E2228">
        <w:rPr>
          <w:rFonts w:ascii="Arial" w:eastAsia="Arial" w:hAnsi="Arial" w:cs="Arial"/>
        </w:rPr>
        <w:t>investigated</w:t>
      </w:r>
      <w:r w:rsidR="003B48E2">
        <w:rPr>
          <w:rFonts w:ascii="Arial" w:eastAsia="Arial" w:hAnsi="Arial" w:cs="Arial"/>
        </w:rPr>
        <w:t xml:space="preserve"> in </w:t>
      </w:r>
      <w:r>
        <w:rPr>
          <w:rFonts w:ascii="Arial" w:eastAsia="Arial" w:hAnsi="Arial" w:cs="Arial"/>
        </w:rPr>
        <w:t>Chapter 8</w:t>
      </w:r>
      <w:r w:rsidR="003B48E2">
        <w:rPr>
          <w:rFonts w:ascii="Arial" w:eastAsia="Arial" w:hAnsi="Arial" w:cs="Arial"/>
        </w:rPr>
        <w:t>:</w:t>
      </w:r>
      <w:r w:rsidR="003B48E2" w:rsidRPr="003B48E2">
        <w:rPr>
          <w:rFonts w:ascii="Arial" w:eastAsia="Arial" w:hAnsi="Arial" w:cs="Arial"/>
        </w:rPr>
        <w:t xml:space="preserve"> Urban Resilience </w:t>
      </w:r>
      <w:r>
        <w:rPr>
          <w:rFonts w:ascii="Arial" w:eastAsia="Arial" w:hAnsi="Arial" w:cs="Arial"/>
        </w:rPr>
        <w:t>Action Plan Decision Making Process</w:t>
      </w:r>
      <w:r w:rsidR="00455EE9">
        <w:rPr>
          <w:rFonts w:ascii="Arial" w:eastAsia="Arial" w:hAnsi="Arial" w:cs="Arial"/>
        </w:rPr>
        <w:t>, i</w:t>
      </w:r>
      <w:r w:rsidR="00455EE9" w:rsidRPr="00455EE9">
        <w:rPr>
          <w:rFonts w:ascii="Arial" w:eastAsia="Arial" w:hAnsi="Arial" w:cs="Arial"/>
        </w:rPr>
        <w:t xml:space="preserve">dentifying the gaps in existing </w:t>
      </w:r>
      <w:r w:rsidR="00455EE9">
        <w:rPr>
          <w:rFonts w:ascii="Arial" w:eastAsia="Arial" w:hAnsi="Arial" w:cs="Arial"/>
        </w:rPr>
        <w:t>tools</w:t>
      </w:r>
      <w:r w:rsidR="00455EE9" w:rsidRPr="00455EE9">
        <w:rPr>
          <w:rFonts w:ascii="Arial" w:eastAsia="Arial" w:hAnsi="Arial" w:cs="Arial"/>
        </w:rPr>
        <w:t xml:space="preserve"> and developing a practical approach for building resilience for </w:t>
      </w:r>
      <w:r w:rsidR="00455EE9">
        <w:rPr>
          <w:rFonts w:ascii="Arial" w:eastAsia="Arial" w:hAnsi="Arial" w:cs="Arial"/>
        </w:rPr>
        <w:t>IDPs and refugees</w:t>
      </w:r>
      <w:r w:rsidR="004E2B26">
        <w:rPr>
          <w:rFonts w:ascii="Arial" w:eastAsia="Arial" w:hAnsi="Arial" w:cs="Arial"/>
        </w:rPr>
        <w:t xml:space="preserve"> </w:t>
      </w:r>
      <w:r w:rsidR="00854A73">
        <w:rPr>
          <w:rFonts w:ascii="Arial" w:eastAsia="Arial" w:hAnsi="Arial" w:cs="Arial"/>
          <w:noProof/>
          <w:lang w:val="en-US"/>
        </w:rPr>
        <mc:AlternateContent>
          <mc:Choice Requires="wpg">
            <w:drawing>
              <wp:anchor distT="0" distB="0" distL="114300" distR="114300" simplePos="0" relativeHeight="251831296" behindDoc="1" locked="0" layoutInCell="1" allowOverlap="1" wp14:anchorId="2834AB85" wp14:editId="4301E707">
                <wp:simplePos x="0" y="0"/>
                <wp:positionH relativeFrom="margin">
                  <wp:posOffset>-294005</wp:posOffset>
                </wp:positionH>
                <wp:positionV relativeFrom="margin">
                  <wp:posOffset>6497955</wp:posOffset>
                </wp:positionV>
                <wp:extent cx="5990590" cy="2600960"/>
                <wp:effectExtent l="0" t="0" r="0" b="8890"/>
                <wp:wrapSquare wrapText="bothSides"/>
                <wp:docPr id="44" name="Group 44"/>
                <wp:cNvGraphicFramePr/>
                <a:graphic xmlns:a="http://schemas.openxmlformats.org/drawingml/2006/main">
                  <a:graphicData uri="http://schemas.microsoft.com/office/word/2010/wordprocessingGroup">
                    <wpg:wgp>
                      <wpg:cNvGrpSpPr/>
                      <wpg:grpSpPr>
                        <a:xfrm>
                          <a:off x="0" y="0"/>
                          <a:ext cx="5990590" cy="2600960"/>
                          <a:chOff x="0" y="-220718"/>
                          <a:chExt cx="5990590" cy="2602314"/>
                        </a:xfrm>
                      </wpg:grpSpPr>
                      <wpg:grpSp>
                        <wpg:cNvPr id="37" name="Group 37"/>
                        <wpg:cNvGrpSpPr/>
                        <wpg:grpSpPr>
                          <a:xfrm>
                            <a:off x="515853" y="247088"/>
                            <a:ext cx="4844422" cy="2134508"/>
                            <a:chOff x="-567383" y="-70091"/>
                            <a:chExt cx="5563146" cy="2368135"/>
                          </a:xfrm>
                        </wpg:grpSpPr>
                        <pic:pic xmlns:pic="http://schemas.openxmlformats.org/drawingml/2006/picture">
                          <pic:nvPicPr>
                            <pic:cNvPr id="35" name="Picture 35"/>
                            <pic:cNvPicPr>
                              <a:picLocks noChangeAspect="1"/>
                            </pic:cNvPicPr>
                          </pic:nvPicPr>
                          <pic:blipFill rotWithShape="1">
                            <a:blip r:embed="rId173" cstate="print">
                              <a:extLst>
                                <a:ext uri="{28A0092B-C50C-407E-A947-70E740481C1C}">
                                  <a14:useLocalDpi xmlns:a14="http://schemas.microsoft.com/office/drawing/2010/main" val="0"/>
                                </a:ext>
                              </a:extLst>
                            </a:blip>
                            <a:srcRect t="9543"/>
                            <a:stretch/>
                          </pic:blipFill>
                          <pic:spPr bwMode="auto">
                            <a:xfrm>
                              <a:off x="-567383" y="-37096"/>
                              <a:ext cx="2704338" cy="2335140"/>
                            </a:xfrm>
                            <a:prstGeom prst="rect">
                              <a:avLst/>
                            </a:prstGeom>
                            <a:noFill/>
                          </pic:spPr>
                        </pic:pic>
                        <pic:pic xmlns:pic="http://schemas.openxmlformats.org/drawingml/2006/picture">
                          <pic:nvPicPr>
                            <pic:cNvPr id="36" name="Picture 36" descr="C:\Users\admin\OneDrive\My PhD 2016 -18\UNISDR\Khartoum.png"/>
                            <pic:cNvPicPr>
                              <a:picLocks noChangeAspect="1"/>
                            </pic:cNvPicPr>
                          </pic:nvPicPr>
                          <pic:blipFill>
                            <a:blip r:embed="rId73">
                              <a:extLst>
                                <a:ext uri="{28A0092B-C50C-407E-A947-70E740481C1C}">
                                  <a14:useLocalDpi xmlns:a14="http://schemas.microsoft.com/office/drawing/2010/main" val="0"/>
                                </a:ext>
                              </a:extLst>
                            </a:blip>
                            <a:srcRect/>
                            <a:stretch>
                              <a:fillRect/>
                            </a:stretch>
                          </pic:blipFill>
                          <pic:spPr bwMode="auto">
                            <a:xfrm>
                              <a:off x="2501091" y="-70091"/>
                              <a:ext cx="2494672" cy="2331098"/>
                            </a:xfrm>
                            <a:prstGeom prst="rect">
                              <a:avLst/>
                            </a:prstGeom>
                            <a:noFill/>
                            <a:ln>
                              <a:noFill/>
                            </a:ln>
                          </pic:spPr>
                        </pic:pic>
                      </wpg:grpSp>
                      <wps:wsp>
                        <wps:cNvPr id="7505" name="Text Box 7505"/>
                        <wps:cNvSpPr txBox="1">
                          <a:spLocks/>
                        </wps:cNvSpPr>
                        <wps:spPr>
                          <a:xfrm>
                            <a:off x="0" y="-220718"/>
                            <a:ext cx="5990590" cy="504190"/>
                          </a:xfrm>
                          <a:prstGeom prst="rect">
                            <a:avLst/>
                          </a:prstGeom>
                          <a:noFill/>
                          <a:ln w="6350">
                            <a:noFill/>
                          </a:ln>
                        </wps:spPr>
                        <wps:txbx>
                          <w:txbxContent>
                            <w:p w14:paraId="2B7F32C2" w14:textId="2111DC56" w:rsidR="00D87BB9" w:rsidRDefault="00D87BB9" w:rsidP="000B4974">
                              <w:pPr>
                                <w:pStyle w:val="Caption"/>
                                <w:spacing w:after="0"/>
                              </w:pPr>
                              <w:bookmarkStart w:id="518" w:name="_Toc20738171"/>
                              <w:r>
                                <w:t>Figure 4-4</w:t>
                              </w:r>
                              <w:r w:rsidRPr="004729BA">
                                <w:t xml:space="preserve">: </w:t>
                              </w:r>
                              <w:r>
                                <w:t>Time Triangulation – Khartoum Disaster Resilience Scorecard Results</w:t>
                              </w:r>
                            </w:p>
                            <w:p w14:paraId="49CB06CE" w14:textId="77777777" w:rsidR="00D87BB9" w:rsidRPr="004729BA" w:rsidRDefault="00D87BB9" w:rsidP="000B4974">
                              <w:pPr>
                                <w:pStyle w:val="Caption"/>
                                <w:spacing w:after="0"/>
                              </w:pPr>
                              <w:r>
                                <w:t>(Right - 1st Oct 2017) and (Left - 2ND April 2018)</w:t>
                              </w:r>
                            </w:p>
                            <w:p w14:paraId="0CD0EDDF" w14:textId="77777777" w:rsidR="00D87BB9" w:rsidRDefault="00D87BB9"/>
                            <w:p w14:paraId="4642401B" w14:textId="77777777" w:rsidR="00D87BB9" w:rsidRDefault="00D87BB9" w:rsidP="000B4974">
                              <w:pPr>
                                <w:pStyle w:val="Caption"/>
                                <w:spacing w:after="0"/>
                              </w:pPr>
                              <w:r>
                                <w:t>Figure 4-3</w:t>
                              </w:r>
                              <w:r w:rsidRPr="004729BA">
                                <w:t xml:space="preserve">: </w:t>
                              </w:r>
                              <w:r>
                                <w:t>Time Triangulation – Khartoum Disaster Resilience Scorecard Results</w:t>
                              </w:r>
                            </w:p>
                            <w:p w14:paraId="76A21935" w14:textId="77777777" w:rsidR="00D87BB9" w:rsidRPr="004729BA" w:rsidRDefault="00D87BB9" w:rsidP="000B4974">
                              <w:pPr>
                                <w:pStyle w:val="Caption"/>
                                <w:spacing w:after="0"/>
                              </w:pPr>
                              <w:r>
                                <w:t>(Right - 1st Oct 2017) and (Left - 2ND April 2018)</w:t>
                              </w:r>
                            </w:p>
                            <w:p w14:paraId="43ADF872" w14:textId="77777777" w:rsidR="00D87BB9" w:rsidRDefault="00D87BB9"/>
                            <w:p w14:paraId="0421005D" w14:textId="77777777" w:rsidR="00D87BB9" w:rsidRDefault="00D87BB9" w:rsidP="000B4974">
                              <w:pPr>
                                <w:pStyle w:val="Caption"/>
                                <w:spacing w:after="0"/>
                              </w:pPr>
                              <w:r>
                                <w:t>Figure 4-3</w:t>
                              </w:r>
                              <w:r w:rsidRPr="004729BA">
                                <w:t xml:space="preserve">: </w:t>
                              </w:r>
                              <w:r>
                                <w:t>Time Triangulation – Khartoum Disaster Resilience Scorecard Results</w:t>
                              </w:r>
                            </w:p>
                            <w:p w14:paraId="0117A630" w14:textId="77777777" w:rsidR="00D87BB9" w:rsidRPr="004729BA" w:rsidRDefault="00D87BB9" w:rsidP="000B4974">
                              <w:pPr>
                                <w:pStyle w:val="Caption"/>
                                <w:spacing w:after="0"/>
                              </w:pPr>
                              <w:r>
                                <w:t>(Right - 1st Oct 2017) and (Left - 2ND April 2018)</w:t>
                              </w:r>
                            </w:p>
                            <w:p w14:paraId="034F2DF9" w14:textId="77777777" w:rsidR="00D87BB9" w:rsidRDefault="00D87BB9"/>
                            <w:p w14:paraId="0FA35538" w14:textId="77777777" w:rsidR="00D87BB9" w:rsidRDefault="00D87BB9" w:rsidP="000B4974">
                              <w:pPr>
                                <w:pStyle w:val="Caption"/>
                                <w:spacing w:after="0"/>
                              </w:pPr>
                              <w:r>
                                <w:t>Figure 4-3</w:t>
                              </w:r>
                              <w:r w:rsidRPr="004729BA">
                                <w:t xml:space="preserve">: </w:t>
                              </w:r>
                              <w:r>
                                <w:t>Time Triangulation – Khartoum Disaster Resilience Scorecard Results</w:t>
                              </w:r>
                            </w:p>
                            <w:p w14:paraId="08090752" w14:textId="77777777" w:rsidR="00D87BB9" w:rsidRPr="004729BA" w:rsidRDefault="00D87BB9" w:rsidP="000B4974">
                              <w:pPr>
                                <w:pStyle w:val="Caption"/>
                                <w:spacing w:after="0"/>
                              </w:pPr>
                              <w:r>
                                <w:t>(Right - 1st Oct 2017) and (Left - 2ND April 2018)</w:t>
                              </w:r>
                            </w:p>
                            <w:p w14:paraId="5D6A81EF" w14:textId="77777777" w:rsidR="00D87BB9" w:rsidRDefault="00D87BB9"/>
                            <w:p w14:paraId="5A07854D" w14:textId="77777777" w:rsidR="00D87BB9" w:rsidRDefault="00D87BB9" w:rsidP="000B4974">
                              <w:pPr>
                                <w:pStyle w:val="Caption"/>
                                <w:spacing w:after="0"/>
                              </w:pPr>
                              <w:r>
                                <w:t>Figure 4-3</w:t>
                              </w:r>
                              <w:r w:rsidRPr="004729BA">
                                <w:t xml:space="preserve">: </w:t>
                              </w:r>
                              <w:r>
                                <w:t>Time Triangulation – Khartoum Disaster Resilience Scorecard Results</w:t>
                              </w:r>
                            </w:p>
                            <w:p w14:paraId="6D91CA77" w14:textId="77777777" w:rsidR="00D87BB9" w:rsidRPr="004729BA" w:rsidRDefault="00D87BB9" w:rsidP="000B4974">
                              <w:pPr>
                                <w:pStyle w:val="Caption"/>
                                <w:spacing w:after="0"/>
                              </w:pPr>
                              <w:r>
                                <w:t>(Right - 1st Oct 2017) and (Left - 2ND April 2018)</w:t>
                              </w:r>
                            </w:p>
                            <w:p w14:paraId="0D111BDD" w14:textId="77777777" w:rsidR="00D87BB9" w:rsidRDefault="00D87BB9"/>
                            <w:p w14:paraId="64669EA9" w14:textId="77777777" w:rsidR="00D87BB9" w:rsidRDefault="00D87BB9" w:rsidP="000B4974">
                              <w:pPr>
                                <w:pStyle w:val="Caption"/>
                                <w:spacing w:after="0"/>
                              </w:pPr>
                              <w:r>
                                <w:t>Figure 4-3</w:t>
                              </w:r>
                              <w:r w:rsidRPr="004729BA">
                                <w:t xml:space="preserve">: </w:t>
                              </w:r>
                              <w:r>
                                <w:t>Time Triangulation – Khartoum Disaster Resilience Scorecard Results</w:t>
                              </w:r>
                            </w:p>
                            <w:p w14:paraId="4FE1AE22" w14:textId="77777777" w:rsidR="00D87BB9" w:rsidRPr="004729BA" w:rsidRDefault="00D87BB9" w:rsidP="000B4974">
                              <w:pPr>
                                <w:pStyle w:val="Caption"/>
                                <w:spacing w:after="0"/>
                              </w:pPr>
                              <w:r>
                                <w:t>(Right - 1st Oct 2017) and (Left - 2ND April 2018)</w:t>
                              </w:r>
                            </w:p>
                            <w:p w14:paraId="1FE2280B" w14:textId="77777777" w:rsidR="00D87BB9" w:rsidRDefault="00D87BB9"/>
                            <w:p w14:paraId="4226F1BB" w14:textId="77777777" w:rsidR="00D87BB9" w:rsidRDefault="00D87BB9" w:rsidP="000B4974">
                              <w:pPr>
                                <w:pStyle w:val="Caption"/>
                                <w:spacing w:after="0"/>
                              </w:pPr>
                              <w:r>
                                <w:t>Figure 4-3</w:t>
                              </w:r>
                              <w:r w:rsidRPr="004729BA">
                                <w:t xml:space="preserve">: </w:t>
                              </w:r>
                              <w:r>
                                <w:t>Time Triangulation – Khartoum Disaster Resilience Scorecard Results</w:t>
                              </w:r>
                            </w:p>
                            <w:p w14:paraId="6B147490" w14:textId="77777777" w:rsidR="00D87BB9" w:rsidRPr="004729BA" w:rsidRDefault="00D87BB9" w:rsidP="000B4974">
                              <w:pPr>
                                <w:pStyle w:val="Caption"/>
                                <w:spacing w:after="0"/>
                              </w:pPr>
                              <w:r>
                                <w:t>(Right - 1st Oct 2017) and (Left - 2ND April 2018)</w:t>
                              </w:r>
                            </w:p>
                            <w:p w14:paraId="0AC8AC28" w14:textId="77777777" w:rsidR="00D87BB9" w:rsidRDefault="00D87BB9"/>
                            <w:p w14:paraId="4F81271D" w14:textId="77777777" w:rsidR="00D87BB9" w:rsidRDefault="00D87BB9" w:rsidP="000B4974">
                              <w:pPr>
                                <w:pStyle w:val="Caption"/>
                                <w:spacing w:after="0"/>
                              </w:pPr>
                              <w:r>
                                <w:t>Figure 4-3</w:t>
                              </w:r>
                              <w:r w:rsidRPr="004729BA">
                                <w:t xml:space="preserve">: </w:t>
                              </w:r>
                              <w:r>
                                <w:t>Time Triangulation – Khartoum Disaster Resilience Scorecard Results</w:t>
                              </w:r>
                            </w:p>
                            <w:p w14:paraId="28C6604C" w14:textId="77777777" w:rsidR="00D87BB9" w:rsidRPr="004729BA" w:rsidRDefault="00D87BB9" w:rsidP="000B4974">
                              <w:pPr>
                                <w:pStyle w:val="Caption"/>
                                <w:spacing w:after="0"/>
                              </w:pPr>
                              <w:r>
                                <w:t>(Right - 1st Oct 2017) and (Left - 2ND April 2018)</w:t>
                              </w:r>
                            </w:p>
                            <w:p w14:paraId="5D691880" w14:textId="77777777" w:rsidR="00D87BB9" w:rsidRDefault="00D87BB9"/>
                            <w:p w14:paraId="23DDDEFD" w14:textId="77777777" w:rsidR="00D87BB9" w:rsidRDefault="00D87BB9" w:rsidP="000B4974">
                              <w:pPr>
                                <w:pStyle w:val="Caption"/>
                                <w:spacing w:after="0"/>
                              </w:pPr>
                              <w:r>
                                <w:t>Figure 4-3</w:t>
                              </w:r>
                              <w:r w:rsidRPr="004729BA">
                                <w:t xml:space="preserve">: </w:t>
                              </w:r>
                              <w:r>
                                <w:t>Time Triangulation – Khartoum Disaster Resilience Scorecard Results</w:t>
                              </w:r>
                            </w:p>
                            <w:p w14:paraId="11C04663" w14:textId="77777777" w:rsidR="00D87BB9" w:rsidRPr="004729BA" w:rsidRDefault="00D87BB9" w:rsidP="000B4974">
                              <w:pPr>
                                <w:pStyle w:val="Caption"/>
                                <w:spacing w:after="0"/>
                              </w:pPr>
                              <w:r>
                                <w:t>(Right - 1st Oct 2017) and (Left - 2ND April 2018)</w:t>
                              </w:r>
                            </w:p>
                            <w:p w14:paraId="1858F977" w14:textId="77777777" w:rsidR="00D87BB9" w:rsidRDefault="00D87BB9"/>
                            <w:p w14:paraId="2867183C" w14:textId="77777777" w:rsidR="00D87BB9" w:rsidRDefault="00D87BB9" w:rsidP="000B4974">
                              <w:pPr>
                                <w:pStyle w:val="Caption"/>
                                <w:spacing w:after="0"/>
                              </w:pPr>
                              <w:r>
                                <w:t>Figure 4-3</w:t>
                              </w:r>
                              <w:r w:rsidRPr="004729BA">
                                <w:t xml:space="preserve">: </w:t>
                              </w:r>
                              <w:r>
                                <w:t>Time Triangulation – Khartoum Disaster Resilience Scorecard Results</w:t>
                              </w:r>
                            </w:p>
                            <w:p w14:paraId="16196CA6" w14:textId="77777777" w:rsidR="00D87BB9" w:rsidRPr="004729BA" w:rsidRDefault="00D87BB9" w:rsidP="000B4974">
                              <w:pPr>
                                <w:pStyle w:val="Caption"/>
                                <w:spacing w:after="0"/>
                              </w:pPr>
                              <w:r>
                                <w:t>(Right - 1st Oct 2017) and (Left - 2ND April 2018)</w:t>
                              </w:r>
                            </w:p>
                            <w:p w14:paraId="6869CE48" w14:textId="77777777" w:rsidR="00D87BB9" w:rsidRDefault="00D87BB9"/>
                            <w:p w14:paraId="3E1B7FEA" w14:textId="77777777" w:rsidR="00D87BB9" w:rsidRDefault="00D87BB9" w:rsidP="000B4974">
                              <w:pPr>
                                <w:pStyle w:val="Caption"/>
                                <w:spacing w:after="0"/>
                              </w:pPr>
                              <w:r>
                                <w:t>Figure 4-3</w:t>
                              </w:r>
                              <w:r w:rsidRPr="004729BA">
                                <w:t xml:space="preserve">: </w:t>
                              </w:r>
                              <w:r>
                                <w:t>Time Triangulation – Khartoum Disaster Resilience Scorecard Results</w:t>
                              </w:r>
                            </w:p>
                            <w:p w14:paraId="40071318" w14:textId="77777777" w:rsidR="00D87BB9" w:rsidRPr="004729BA" w:rsidRDefault="00D87BB9" w:rsidP="000B4974">
                              <w:pPr>
                                <w:pStyle w:val="Caption"/>
                                <w:spacing w:after="0"/>
                              </w:pPr>
                              <w:r>
                                <w:t>(Right - 1st Oct 2017) and (Left - 2ND April 2018)</w:t>
                              </w:r>
                            </w:p>
                            <w:p w14:paraId="6A744673" w14:textId="77777777" w:rsidR="00D87BB9" w:rsidRDefault="00D87BB9"/>
                            <w:p w14:paraId="09BF959A" w14:textId="77777777" w:rsidR="00D87BB9" w:rsidRDefault="00D87BB9" w:rsidP="000B4974">
                              <w:pPr>
                                <w:pStyle w:val="Caption"/>
                                <w:spacing w:after="0"/>
                              </w:pPr>
                              <w:r>
                                <w:t>Figure 4-3</w:t>
                              </w:r>
                              <w:r w:rsidRPr="004729BA">
                                <w:t xml:space="preserve">: </w:t>
                              </w:r>
                              <w:r>
                                <w:t>Time Triangulation – Khartoum Disaster Resilience Scorecard Results</w:t>
                              </w:r>
                            </w:p>
                            <w:p w14:paraId="15DAF709" w14:textId="77777777" w:rsidR="00D87BB9" w:rsidRPr="004729BA" w:rsidRDefault="00D87BB9" w:rsidP="000B4974">
                              <w:pPr>
                                <w:pStyle w:val="Caption"/>
                                <w:spacing w:after="0"/>
                              </w:pPr>
                              <w:r>
                                <w:t>(Right - 1st Oct 2017) and (Left - 2ND April 2018)</w:t>
                              </w:r>
                            </w:p>
                            <w:p w14:paraId="0C43CFB1" w14:textId="77777777" w:rsidR="00D87BB9" w:rsidRDefault="00D87BB9"/>
                            <w:p w14:paraId="20836E5A" w14:textId="77777777" w:rsidR="00D87BB9" w:rsidRDefault="00D87BB9" w:rsidP="000B4974">
                              <w:pPr>
                                <w:pStyle w:val="Caption"/>
                                <w:spacing w:after="0"/>
                              </w:pPr>
                              <w:r>
                                <w:t>Figure 4-3</w:t>
                              </w:r>
                              <w:r w:rsidRPr="004729BA">
                                <w:t xml:space="preserve">: </w:t>
                              </w:r>
                              <w:r>
                                <w:t>Time Triangulation – Khartoum Disaster Resilience Scorecard Results</w:t>
                              </w:r>
                            </w:p>
                            <w:p w14:paraId="6D2D3D3F" w14:textId="77777777" w:rsidR="00D87BB9" w:rsidRPr="004729BA" w:rsidRDefault="00D87BB9" w:rsidP="000B4974">
                              <w:pPr>
                                <w:pStyle w:val="Caption"/>
                                <w:spacing w:after="0"/>
                              </w:pPr>
                              <w:r>
                                <w:t>(Right - 1st Oct 2017) and (Left - 2ND April 2018)</w:t>
                              </w:r>
                            </w:p>
                            <w:p w14:paraId="7B938FD2" w14:textId="77777777" w:rsidR="00D87BB9" w:rsidRDefault="00D87BB9"/>
                            <w:p w14:paraId="670167E5" w14:textId="77777777" w:rsidR="00D87BB9" w:rsidRDefault="00D87BB9" w:rsidP="000B4974">
                              <w:pPr>
                                <w:pStyle w:val="Caption"/>
                                <w:spacing w:after="0"/>
                              </w:pPr>
                              <w:r>
                                <w:t>Figure 4-3</w:t>
                              </w:r>
                              <w:r w:rsidRPr="004729BA">
                                <w:t xml:space="preserve">: </w:t>
                              </w:r>
                              <w:r>
                                <w:t>Time Triangulation – Khartoum Disaster Resilience Scorecard Results</w:t>
                              </w:r>
                            </w:p>
                            <w:p w14:paraId="3BFB98BA" w14:textId="77777777" w:rsidR="00D87BB9" w:rsidRPr="004729BA" w:rsidRDefault="00D87BB9" w:rsidP="000B4974">
                              <w:pPr>
                                <w:pStyle w:val="Caption"/>
                                <w:spacing w:after="0"/>
                              </w:pPr>
                              <w:r>
                                <w:t>(Right - 1st Oct 2017) and (Left - 2ND April 2018)</w:t>
                              </w:r>
                            </w:p>
                            <w:p w14:paraId="3E1EFDEC" w14:textId="77777777" w:rsidR="00D87BB9" w:rsidRDefault="00D87BB9"/>
                            <w:p w14:paraId="46002538" w14:textId="77777777" w:rsidR="00D87BB9" w:rsidRDefault="00D87BB9" w:rsidP="000B4974">
                              <w:pPr>
                                <w:pStyle w:val="Caption"/>
                                <w:spacing w:after="0"/>
                              </w:pPr>
                              <w:r>
                                <w:t>Figure 4-3</w:t>
                              </w:r>
                              <w:r w:rsidRPr="004729BA">
                                <w:t xml:space="preserve">: </w:t>
                              </w:r>
                              <w:r>
                                <w:t>Time Triangulation – Khartoum Disaster Resilience Scorecard Results</w:t>
                              </w:r>
                            </w:p>
                            <w:p w14:paraId="0EA0B10F" w14:textId="77777777" w:rsidR="00D87BB9" w:rsidRPr="004729BA" w:rsidRDefault="00D87BB9" w:rsidP="000B4974">
                              <w:pPr>
                                <w:pStyle w:val="Caption"/>
                                <w:spacing w:after="0"/>
                              </w:pPr>
                              <w:r>
                                <w:t>(Right - 1st Oct 2017) and (Left - 2ND April 2018)</w:t>
                              </w:r>
                            </w:p>
                            <w:p w14:paraId="45B54C83" w14:textId="77777777" w:rsidR="00D87BB9" w:rsidRDefault="00D87BB9"/>
                            <w:p w14:paraId="5745230B" w14:textId="77777777" w:rsidR="00D87BB9" w:rsidRDefault="00D87BB9" w:rsidP="000B4974">
                              <w:pPr>
                                <w:pStyle w:val="Caption"/>
                                <w:spacing w:after="0"/>
                              </w:pPr>
                              <w:r>
                                <w:t>Figure 4-3</w:t>
                              </w:r>
                              <w:r w:rsidRPr="004729BA">
                                <w:t xml:space="preserve">: </w:t>
                              </w:r>
                              <w:r>
                                <w:t>Time Triangulation – Khartoum Disaster Resilience Scorecard Results</w:t>
                              </w:r>
                            </w:p>
                            <w:p w14:paraId="125E3497" w14:textId="77777777" w:rsidR="00D87BB9" w:rsidRPr="004729BA" w:rsidRDefault="00D87BB9" w:rsidP="000B4974">
                              <w:pPr>
                                <w:pStyle w:val="Caption"/>
                                <w:spacing w:after="0"/>
                              </w:pPr>
                              <w:r>
                                <w:t>(Right - 1st Oct 2017) and (Left - 2ND April 2018)</w:t>
                              </w:r>
                            </w:p>
                            <w:p w14:paraId="4314454B" w14:textId="77777777" w:rsidR="00D87BB9" w:rsidRDefault="00D87BB9"/>
                            <w:p w14:paraId="2E3D31F5" w14:textId="42F49227" w:rsidR="00D87BB9" w:rsidRDefault="00D87BB9" w:rsidP="000B4974">
                              <w:pPr>
                                <w:pStyle w:val="Caption"/>
                                <w:spacing w:after="0"/>
                              </w:pPr>
                              <w:r>
                                <w:t>Figure 4-4</w:t>
                              </w:r>
                              <w:r w:rsidRPr="004729BA">
                                <w:t xml:space="preserve">: </w:t>
                              </w:r>
                              <w:r>
                                <w:t>Time Triangulation – Khartoum Disaster Resilience Scorecard Results</w:t>
                              </w:r>
                            </w:p>
                            <w:p w14:paraId="7CB25BAB" w14:textId="77777777" w:rsidR="00D87BB9" w:rsidRPr="004729BA" w:rsidRDefault="00D87BB9" w:rsidP="000B4974">
                              <w:pPr>
                                <w:pStyle w:val="Caption"/>
                                <w:spacing w:after="0"/>
                              </w:pPr>
                              <w:r>
                                <w:t>(Right - 1st Oct 2017) and (Left - 2ND April 2018)</w:t>
                              </w:r>
                            </w:p>
                            <w:p w14:paraId="61739CE4" w14:textId="77777777" w:rsidR="00D87BB9" w:rsidRDefault="00D87BB9"/>
                            <w:p w14:paraId="2B56B4B7" w14:textId="77777777" w:rsidR="00D87BB9" w:rsidRDefault="00D87BB9" w:rsidP="000B4974">
                              <w:pPr>
                                <w:pStyle w:val="Caption"/>
                                <w:spacing w:after="0"/>
                              </w:pPr>
                              <w:r>
                                <w:t>Figure 4-3</w:t>
                              </w:r>
                              <w:r w:rsidRPr="004729BA">
                                <w:t xml:space="preserve">: </w:t>
                              </w:r>
                              <w:r>
                                <w:t>Time Triangulation – Khartoum Disaster Resilience Scorecard Results</w:t>
                              </w:r>
                            </w:p>
                            <w:p w14:paraId="385F9ACF" w14:textId="77777777" w:rsidR="00D87BB9" w:rsidRPr="004729BA" w:rsidRDefault="00D87BB9" w:rsidP="000B4974">
                              <w:pPr>
                                <w:pStyle w:val="Caption"/>
                                <w:spacing w:after="0"/>
                              </w:pPr>
                              <w:r>
                                <w:t>(Right - 1st Oct 2017) and (Left - 2ND April 2018)</w:t>
                              </w:r>
                            </w:p>
                            <w:p w14:paraId="46C2D83B" w14:textId="77777777" w:rsidR="00D87BB9" w:rsidRDefault="00D87BB9"/>
                            <w:p w14:paraId="3BEE31E4" w14:textId="77777777" w:rsidR="00D87BB9" w:rsidRDefault="00D87BB9" w:rsidP="000B4974">
                              <w:pPr>
                                <w:pStyle w:val="Caption"/>
                                <w:spacing w:after="0"/>
                              </w:pPr>
                              <w:r>
                                <w:t>Figure 4-3</w:t>
                              </w:r>
                              <w:r w:rsidRPr="004729BA">
                                <w:t xml:space="preserve">: </w:t>
                              </w:r>
                              <w:r>
                                <w:t>Time Triangulation – Khartoum Disaster Resilience Scorecard Results</w:t>
                              </w:r>
                            </w:p>
                            <w:p w14:paraId="3BFCC53B" w14:textId="77777777" w:rsidR="00D87BB9" w:rsidRPr="004729BA" w:rsidRDefault="00D87BB9" w:rsidP="000B4974">
                              <w:pPr>
                                <w:pStyle w:val="Caption"/>
                                <w:spacing w:after="0"/>
                              </w:pPr>
                              <w:r>
                                <w:t>(Right - 1st Oct 2017) and (Left - 2ND April 2018)</w:t>
                              </w:r>
                            </w:p>
                            <w:p w14:paraId="6B273442" w14:textId="77777777" w:rsidR="00D87BB9" w:rsidRDefault="00D87BB9"/>
                            <w:p w14:paraId="5A0CC149" w14:textId="77777777" w:rsidR="00D87BB9" w:rsidRDefault="00D87BB9" w:rsidP="000B4974">
                              <w:pPr>
                                <w:pStyle w:val="Caption"/>
                                <w:spacing w:after="0"/>
                              </w:pPr>
                              <w:r>
                                <w:t>Figure 4-3</w:t>
                              </w:r>
                              <w:r w:rsidRPr="004729BA">
                                <w:t xml:space="preserve">: </w:t>
                              </w:r>
                              <w:r>
                                <w:t>Time Triangulation – Khartoum Disaster Resilience Scorecard Results</w:t>
                              </w:r>
                            </w:p>
                            <w:p w14:paraId="365FEA5B" w14:textId="77777777" w:rsidR="00D87BB9" w:rsidRPr="004729BA" w:rsidRDefault="00D87BB9" w:rsidP="000B4974">
                              <w:pPr>
                                <w:pStyle w:val="Caption"/>
                                <w:spacing w:after="0"/>
                              </w:pPr>
                              <w:r>
                                <w:t>(Right - 1st Oct 2017) and (Left - 2ND April 2018)</w:t>
                              </w:r>
                            </w:p>
                            <w:p w14:paraId="18AE80EC" w14:textId="77777777" w:rsidR="00D87BB9" w:rsidRDefault="00D87BB9"/>
                            <w:p w14:paraId="7994ABBB" w14:textId="77777777" w:rsidR="00D87BB9" w:rsidRDefault="00D87BB9" w:rsidP="000B4974">
                              <w:pPr>
                                <w:pStyle w:val="Caption"/>
                                <w:spacing w:after="0"/>
                              </w:pPr>
                              <w:r>
                                <w:t>Figure 4-3</w:t>
                              </w:r>
                              <w:r w:rsidRPr="004729BA">
                                <w:t xml:space="preserve">: </w:t>
                              </w:r>
                              <w:r>
                                <w:t>Time Triangulation – Khartoum Disaster Resilience Scorecard Results</w:t>
                              </w:r>
                            </w:p>
                            <w:p w14:paraId="578D2882" w14:textId="77777777" w:rsidR="00D87BB9" w:rsidRPr="004729BA" w:rsidRDefault="00D87BB9" w:rsidP="000B4974">
                              <w:pPr>
                                <w:pStyle w:val="Caption"/>
                                <w:spacing w:after="0"/>
                              </w:pPr>
                              <w:r>
                                <w:t>(Right - 1st Oct 2017) and (Left - 2ND April 2018)</w:t>
                              </w:r>
                            </w:p>
                            <w:p w14:paraId="5D57DB91" w14:textId="77777777" w:rsidR="00D87BB9" w:rsidRDefault="00D87BB9"/>
                            <w:p w14:paraId="0E8F2970" w14:textId="77777777" w:rsidR="00D87BB9" w:rsidRDefault="00D87BB9" w:rsidP="000B4974">
                              <w:pPr>
                                <w:pStyle w:val="Caption"/>
                                <w:spacing w:after="0"/>
                              </w:pPr>
                              <w:r>
                                <w:t>Figure 4-3</w:t>
                              </w:r>
                              <w:r w:rsidRPr="004729BA">
                                <w:t xml:space="preserve">: </w:t>
                              </w:r>
                              <w:r>
                                <w:t>Time Triangulation – Khartoum Disaster Resilience Scorecard Results</w:t>
                              </w:r>
                            </w:p>
                            <w:p w14:paraId="25356669" w14:textId="77777777" w:rsidR="00D87BB9" w:rsidRPr="004729BA" w:rsidRDefault="00D87BB9" w:rsidP="000B4974">
                              <w:pPr>
                                <w:pStyle w:val="Caption"/>
                                <w:spacing w:after="0"/>
                              </w:pPr>
                              <w:r>
                                <w:t>(Right - 1st Oct 2017) and (Left - 2ND April 2018)</w:t>
                              </w:r>
                            </w:p>
                            <w:p w14:paraId="0CA690E1" w14:textId="77777777" w:rsidR="00D87BB9" w:rsidRDefault="00D87BB9"/>
                            <w:p w14:paraId="6D10CD32" w14:textId="77777777" w:rsidR="00D87BB9" w:rsidRDefault="00D87BB9" w:rsidP="000B4974">
                              <w:pPr>
                                <w:pStyle w:val="Caption"/>
                                <w:spacing w:after="0"/>
                              </w:pPr>
                              <w:r>
                                <w:t>Figure 4-3</w:t>
                              </w:r>
                              <w:r w:rsidRPr="004729BA">
                                <w:t xml:space="preserve">: </w:t>
                              </w:r>
                              <w:r>
                                <w:t>Time Triangulation – Khartoum Disaster Resilience Scorecard Results</w:t>
                              </w:r>
                            </w:p>
                            <w:p w14:paraId="389CDF9D" w14:textId="77777777" w:rsidR="00D87BB9" w:rsidRPr="004729BA" w:rsidRDefault="00D87BB9" w:rsidP="000B4974">
                              <w:pPr>
                                <w:pStyle w:val="Caption"/>
                                <w:spacing w:after="0"/>
                              </w:pPr>
                              <w:r>
                                <w:t>(Right - 1st Oct 2017) and (Left - 2ND April 2018)</w:t>
                              </w:r>
                            </w:p>
                            <w:p w14:paraId="753B6BF7" w14:textId="77777777" w:rsidR="00D87BB9" w:rsidRDefault="00D87BB9"/>
                            <w:p w14:paraId="03A9CC15" w14:textId="77777777" w:rsidR="00D87BB9" w:rsidRDefault="00D87BB9" w:rsidP="000B4974">
                              <w:pPr>
                                <w:pStyle w:val="Caption"/>
                                <w:spacing w:after="0"/>
                              </w:pPr>
                              <w:r>
                                <w:t>Figure 4-3</w:t>
                              </w:r>
                              <w:r w:rsidRPr="004729BA">
                                <w:t xml:space="preserve">: </w:t>
                              </w:r>
                              <w:r>
                                <w:t>Time Triangulation – Khartoum Disaster Resilience Scorecard Results</w:t>
                              </w:r>
                            </w:p>
                            <w:p w14:paraId="24070418" w14:textId="77777777" w:rsidR="00D87BB9" w:rsidRPr="004729BA" w:rsidRDefault="00D87BB9" w:rsidP="000B4974">
                              <w:pPr>
                                <w:pStyle w:val="Caption"/>
                                <w:spacing w:after="0"/>
                              </w:pPr>
                              <w:r>
                                <w:t>(Right - 1st Oct 2017) and (Left - 2ND April 2018)</w:t>
                              </w:r>
                            </w:p>
                            <w:p w14:paraId="3C34C49E" w14:textId="77777777" w:rsidR="00D87BB9" w:rsidRDefault="00D87BB9"/>
                            <w:p w14:paraId="6C7BC075" w14:textId="6B39FE2B" w:rsidR="00D87BB9" w:rsidRDefault="00D87BB9" w:rsidP="000B4974">
                              <w:pPr>
                                <w:pStyle w:val="Caption"/>
                                <w:spacing w:after="0"/>
                              </w:pPr>
                              <w:r>
                                <w:t>Figure 4-3</w:t>
                              </w:r>
                              <w:r w:rsidRPr="004729BA">
                                <w:t xml:space="preserve">: </w:t>
                              </w:r>
                              <w:r>
                                <w:t>Time Triangulation – Khartoum Disaster Resilience Scorecard Results</w:t>
                              </w:r>
                            </w:p>
                            <w:p w14:paraId="62932E7B" w14:textId="77777777" w:rsidR="00D87BB9" w:rsidRPr="004729BA" w:rsidRDefault="00D87BB9" w:rsidP="000B4974">
                              <w:pPr>
                                <w:pStyle w:val="Caption"/>
                                <w:spacing w:after="0"/>
                              </w:pPr>
                              <w:r>
                                <w:t>(Right - 1st Oct 2017) and (Left - 2ND April 2018)</w:t>
                              </w:r>
                            </w:p>
                            <w:p w14:paraId="436B06C4" w14:textId="77777777" w:rsidR="00D87BB9" w:rsidRDefault="00D87BB9"/>
                            <w:p w14:paraId="7BEF5E1F" w14:textId="77777777" w:rsidR="00D87BB9" w:rsidRDefault="00D87BB9" w:rsidP="000B4974">
                              <w:pPr>
                                <w:pStyle w:val="Caption"/>
                                <w:spacing w:after="0"/>
                              </w:pPr>
                              <w:r>
                                <w:t>Figure 4-3</w:t>
                              </w:r>
                              <w:r w:rsidRPr="004729BA">
                                <w:t xml:space="preserve">: </w:t>
                              </w:r>
                              <w:r>
                                <w:t>Time Triangulation – Khartoum Disaster Resilience Scorecard Results</w:t>
                              </w:r>
                            </w:p>
                            <w:p w14:paraId="28FAD20F" w14:textId="77777777" w:rsidR="00D87BB9" w:rsidRPr="004729BA" w:rsidRDefault="00D87BB9" w:rsidP="000B4974">
                              <w:pPr>
                                <w:pStyle w:val="Caption"/>
                                <w:spacing w:after="0"/>
                              </w:pPr>
                              <w:r>
                                <w:t>(Right - 1st Oct 2017) and (Left - 2ND April 2018)</w:t>
                              </w:r>
                            </w:p>
                            <w:p w14:paraId="39595A99" w14:textId="77777777" w:rsidR="00D87BB9" w:rsidRDefault="00D87BB9"/>
                            <w:p w14:paraId="33F56E8F" w14:textId="77777777" w:rsidR="00D87BB9" w:rsidRDefault="00D87BB9" w:rsidP="000B4974">
                              <w:pPr>
                                <w:pStyle w:val="Caption"/>
                                <w:spacing w:after="0"/>
                              </w:pPr>
                              <w:r>
                                <w:t>Figure 4-3</w:t>
                              </w:r>
                              <w:r w:rsidRPr="004729BA">
                                <w:t xml:space="preserve">: </w:t>
                              </w:r>
                              <w:r>
                                <w:t>Time Triangulation – Khartoum Disaster Resilience Scorecard Results</w:t>
                              </w:r>
                            </w:p>
                            <w:p w14:paraId="699F28A8" w14:textId="77777777" w:rsidR="00D87BB9" w:rsidRPr="004729BA" w:rsidRDefault="00D87BB9" w:rsidP="000B4974">
                              <w:pPr>
                                <w:pStyle w:val="Caption"/>
                                <w:spacing w:after="0"/>
                              </w:pPr>
                              <w:r>
                                <w:t>(Right - 1st Oct 2017) and (Left - 2ND April 2018)</w:t>
                              </w:r>
                            </w:p>
                            <w:p w14:paraId="19E7A487" w14:textId="77777777" w:rsidR="00D87BB9" w:rsidRDefault="00D87BB9"/>
                            <w:p w14:paraId="669F8D4E" w14:textId="77777777" w:rsidR="00D87BB9" w:rsidRDefault="00D87BB9" w:rsidP="000B4974">
                              <w:pPr>
                                <w:pStyle w:val="Caption"/>
                                <w:spacing w:after="0"/>
                              </w:pPr>
                              <w:r>
                                <w:t>Figure 4-3</w:t>
                              </w:r>
                              <w:r w:rsidRPr="004729BA">
                                <w:t xml:space="preserve">: </w:t>
                              </w:r>
                              <w:r>
                                <w:t>Time Triangulation – Khartoum Disaster Resilience Scorecard Results</w:t>
                              </w:r>
                            </w:p>
                            <w:p w14:paraId="11FCE75E" w14:textId="77777777" w:rsidR="00D87BB9" w:rsidRPr="004729BA" w:rsidRDefault="00D87BB9" w:rsidP="000B4974">
                              <w:pPr>
                                <w:pStyle w:val="Caption"/>
                                <w:spacing w:after="0"/>
                              </w:pPr>
                              <w:r>
                                <w:t>(Right - 1st Oct 2017) and (Left - 2ND April 2018)</w:t>
                              </w:r>
                            </w:p>
                            <w:p w14:paraId="2E44C88E" w14:textId="77777777" w:rsidR="00D87BB9" w:rsidRDefault="00D87BB9"/>
                            <w:p w14:paraId="0A25F2FF" w14:textId="6B39FE2B" w:rsidR="00D87BB9" w:rsidRDefault="00D87BB9" w:rsidP="000B4974">
                              <w:pPr>
                                <w:pStyle w:val="Caption"/>
                                <w:spacing w:after="0"/>
                              </w:pPr>
                              <w:r>
                                <w:t>Figure 4-3</w:t>
                              </w:r>
                              <w:r w:rsidRPr="004729BA">
                                <w:t xml:space="preserve">: </w:t>
                              </w:r>
                              <w:r>
                                <w:t>Time Triangulation – Khartoum Disaster Resilience Scorecard Results</w:t>
                              </w:r>
                            </w:p>
                            <w:p w14:paraId="6CE7D2FC" w14:textId="77777777" w:rsidR="00D87BB9" w:rsidRPr="004729BA" w:rsidRDefault="00D87BB9" w:rsidP="000B4974">
                              <w:pPr>
                                <w:pStyle w:val="Caption"/>
                                <w:spacing w:after="0"/>
                              </w:pPr>
                              <w:r>
                                <w:t>(Right - 1st Oct 2017) and (Left - 2ND April 2018)</w:t>
                              </w:r>
                            </w:p>
                            <w:p w14:paraId="14961026" w14:textId="77777777" w:rsidR="00D87BB9" w:rsidRDefault="00D87BB9"/>
                            <w:p w14:paraId="5BF64C5B" w14:textId="77777777" w:rsidR="00D87BB9" w:rsidRDefault="00D87BB9" w:rsidP="000B4974">
                              <w:pPr>
                                <w:pStyle w:val="Caption"/>
                                <w:spacing w:after="0"/>
                              </w:pPr>
                              <w:r>
                                <w:t>Figure 4-3</w:t>
                              </w:r>
                              <w:r w:rsidRPr="004729BA">
                                <w:t xml:space="preserve">: </w:t>
                              </w:r>
                              <w:r>
                                <w:t>Time Triangulation – Khartoum Disaster Resilience Scorecard Results</w:t>
                              </w:r>
                            </w:p>
                            <w:p w14:paraId="12DC3500" w14:textId="77777777" w:rsidR="00D87BB9" w:rsidRPr="004729BA" w:rsidRDefault="00D87BB9" w:rsidP="000B4974">
                              <w:pPr>
                                <w:pStyle w:val="Caption"/>
                                <w:spacing w:after="0"/>
                              </w:pPr>
                              <w:r>
                                <w:t>(Right - 1st Oct 2017) and (Left - 2ND April 2018)</w:t>
                              </w:r>
                            </w:p>
                            <w:p w14:paraId="24E9F0BB" w14:textId="77777777" w:rsidR="00D87BB9" w:rsidRDefault="00D87BB9"/>
                            <w:p w14:paraId="1C10C08E" w14:textId="6B39FE2B" w:rsidR="00D87BB9" w:rsidRDefault="00D87BB9" w:rsidP="000B4974">
                              <w:pPr>
                                <w:pStyle w:val="Caption"/>
                                <w:spacing w:after="0"/>
                              </w:pPr>
                              <w:r>
                                <w:t>Figure 4-3</w:t>
                              </w:r>
                              <w:r w:rsidRPr="004729BA">
                                <w:t xml:space="preserve">: </w:t>
                              </w:r>
                              <w:r>
                                <w:t>Time Triangulation – Khartoum Disaster Resilience Scorecard Results</w:t>
                              </w:r>
                            </w:p>
                            <w:p w14:paraId="49B7D237" w14:textId="7D8A92DE" w:rsidR="00D87BB9" w:rsidRPr="004729BA" w:rsidRDefault="00D87BB9" w:rsidP="000B4974">
                              <w:pPr>
                                <w:pStyle w:val="Caption"/>
                                <w:spacing w:after="0"/>
                              </w:pPr>
                              <w:r>
                                <w:t>(Right - 1st Oct 2017) and (Left - 2ND April 2018)</w:t>
                              </w:r>
                            </w:p>
                            <w:p w14:paraId="2C085E86" w14:textId="77777777" w:rsidR="00D87BB9" w:rsidRDefault="00D87BB9"/>
                            <w:p w14:paraId="7431AAD9" w14:textId="75E15DCC" w:rsidR="00D87BB9" w:rsidRDefault="00D87BB9" w:rsidP="000B4974">
                              <w:pPr>
                                <w:pStyle w:val="Caption"/>
                                <w:spacing w:after="0"/>
                              </w:pPr>
                              <w:r>
                                <w:t>Figure 4-3</w:t>
                              </w:r>
                              <w:r w:rsidRPr="004729BA">
                                <w:t xml:space="preserve">: </w:t>
                              </w:r>
                              <w:r>
                                <w:t>Time Triangulation – Khartoum Disaster Resilience Scorecard Results</w:t>
                              </w:r>
                              <w:bookmarkEnd w:id="518"/>
                            </w:p>
                            <w:p w14:paraId="6E92358F" w14:textId="68FBE805" w:rsidR="00D87BB9" w:rsidRPr="004729BA" w:rsidRDefault="00D87BB9" w:rsidP="000B4974">
                              <w:pPr>
                                <w:pStyle w:val="Caption"/>
                                <w:spacing w:after="0"/>
                              </w:pPr>
                              <w:bookmarkStart w:id="519" w:name="_Toc20738172"/>
                              <w:r>
                                <w:t>(Right - 1st Oct 2017) and (Left - 2ND April 2018)</w:t>
                              </w:r>
                              <w:bookmarkEnd w:id="51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834AB85" id="Group 44" o:spid="_x0000_s1134" style="position:absolute;margin-left:-23.15pt;margin-top:511.65pt;width:471.7pt;height:204.8pt;z-index:-251485184;mso-position-horizontal-relative:margin;mso-position-vertical-relative:margin;mso-height-relative:margin" coordorigin=",-2207" coordsize="59905,260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">
                <v:group id="Group 37" o:spid="_x0000_s1135" style="position:absolute;left:5158;top:2470;width:48444;height:21345" coordorigin="-5673,-700" coordsize="55631,23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Picture 35" o:spid="_x0000_s1136" type="#_x0000_t75" style="position:absolute;left:-5673;top:-370;width:27042;height:23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">
                    <v:imagedata r:id="rId174" o:title="" croptop="6254f"/>
                    <v:path arrowok="t"/>
                  </v:shape>
                  <v:shape id="Picture 36" o:spid="_x0000_s1137" type="#_x0000_t75" style="position:absolute;left:25010;top:-700;width:24947;height:23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">
                    <v:imagedata r:id="rId175" o:title="Khartoum"/>
                    <v:path arrowok="t"/>
                  </v:shape>
                </v:group>
                <v:shape id="Text Box 7505" o:spid="_x0000_s1138" type="#_x0000_t202" style="position:absolute;top:-2207;width:59905;height:5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" filled="f" stroked="f" strokeweight=".5pt">
                  <v:path arrowok="t"/>
                  <v:textbox>
                    <w:txbxContent>
                      <w:p w14:paraId="2B7F32C2" w14:textId="2111DC56" w:rsidR="00D87BB9" w:rsidRDefault="00D87BB9" w:rsidP="000B4974">
                        <w:pPr>
                          <w:pStyle w:val="Caption"/>
                          <w:spacing w:after="0"/>
                        </w:pPr>
                        <w:bookmarkStart w:id="520" w:name="_Toc20738171"/>
                        <w:r>
                          <w:t>Figure 4-4</w:t>
                        </w:r>
                        <w:r w:rsidRPr="004729BA">
                          <w:t xml:space="preserve">: </w:t>
                        </w:r>
                        <w:r>
                          <w:t>Time Triangulation – Khartoum Disaster Resilience Scorecard Results</w:t>
                        </w:r>
                      </w:p>
                      <w:p w14:paraId="49CB06CE" w14:textId="77777777" w:rsidR="00D87BB9" w:rsidRPr="004729BA" w:rsidRDefault="00D87BB9" w:rsidP="000B4974">
                        <w:pPr>
                          <w:pStyle w:val="Caption"/>
                          <w:spacing w:after="0"/>
                        </w:pPr>
                        <w:r>
                          <w:t>(Right - 1st Oct 2017) and (Left - 2ND April 2018)</w:t>
                        </w:r>
                      </w:p>
                      <w:p w14:paraId="0CD0EDDF" w14:textId="77777777" w:rsidR="00D87BB9" w:rsidRDefault="00D87BB9"/>
                      <w:p w14:paraId="4642401B" w14:textId="77777777" w:rsidR="00D87BB9" w:rsidRDefault="00D87BB9" w:rsidP="000B4974">
                        <w:pPr>
                          <w:pStyle w:val="Caption"/>
                          <w:spacing w:after="0"/>
                        </w:pPr>
                        <w:r>
                          <w:t>Figure 4-3</w:t>
                        </w:r>
                        <w:r w:rsidRPr="004729BA">
                          <w:t xml:space="preserve">: </w:t>
                        </w:r>
                        <w:r>
                          <w:t>Time Triangulation – Khartoum Disaster Resilience Scorecard Results</w:t>
                        </w:r>
                      </w:p>
                      <w:p w14:paraId="76A21935" w14:textId="77777777" w:rsidR="00D87BB9" w:rsidRPr="004729BA" w:rsidRDefault="00D87BB9" w:rsidP="000B4974">
                        <w:pPr>
                          <w:pStyle w:val="Caption"/>
                          <w:spacing w:after="0"/>
                        </w:pPr>
                        <w:r>
                          <w:t>(Right - 1st Oct 2017) and (Left - 2ND April 2018)</w:t>
                        </w:r>
                      </w:p>
                      <w:p w14:paraId="43ADF872" w14:textId="77777777" w:rsidR="00D87BB9" w:rsidRDefault="00D87BB9"/>
                      <w:p w14:paraId="0421005D" w14:textId="77777777" w:rsidR="00D87BB9" w:rsidRDefault="00D87BB9" w:rsidP="000B4974">
                        <w:pPr>
                          <w:pStyle w:val="Caption"/>
                          <w:spacing w:after="0"/>
                        </w:pPr>
                        <w:r>
                          <w:t>Figure 4-3</w:t>
                        </w:r>
                        <w:r w:rsidRPr="004729BA">
                          <w:t xml:space="preserve">: </w:t>
                        </w:r>
                        <w:r>
                          <w:t>Time Triangulation – Khartoum Disaster Resilience Scorecard Results</w:t>
                        </w:r>
                      </w:p>
                      <w:p w14:paraId="0117A630" w14:textId="77777777" w:rsidR="00D87BB9" w:rsidRPr="004729BA" w:rsidRDefault="00D87BB9" w:rsidP="000B4974">
                        <w:pPr>
                          <w:pStyle w:val="Caption"/>
                          <w:spacing w:after="0"/>
                        </w:pPr>
                        <w:r>
                          <w:t>(Right - 1st Oct 2017) and (Left - 2ND April 2018)</w:t>
                        </w:r>
                      </w:p>
                      <w:p w14:paraId="034F2DF9" w14:textId="77777777" w:rsidR="00D87BB9" w:rsidRDefault="00D87BB9"/>
                      <w:p w14:paraId="0FA35538" w14:textId="77777777" w:rsidR="00D87BB9" w:rsidRDefault="00D87BB9" w:rsidP="000B4974">
                        <w:pPr>
                          <w:pStyle w:val="Caption"/>
                          <w:spacing w:after="0"/>
                        </w:pPr>
                        <w:r>
                          <w:t>Figure 4-3</w:t>
                        </w:r>
                        <w:r w:rsidRPr="004729BA">
                          <w:t xml:space="preserve">: </w:t>
                        </w:r>
                        <w:r>
                          <w:t>Time Triangulation – Khartoum Disaster Resilience Scorecard Results</w:t>
                        </w:r>
                      </w:p>
                      <w:p w14:paraId="08090752" w14:textId="77777777" w:rsidR="00D87BB9" w:rsidRPr="004729BA" w:rsidRDefault="00D87BB9" w:rsidP="000B4974">
                        <w:pPr>
                          <w:pStyle w:val="Caption"/>
                          <w:spacing w:after="0"/>
                        </w:pPr>
                        <w:r>
                          <w:t>(Right - 1st Oct 2017) and (Left - 2ND April 2018)</w:t>
                        </w:r>
                      </w:p>
                      <w:p w14:paraId="5D6A81EF" w14:textId="77777777" w:rsidR="00D87BB9" w:rsidRDefault="00D87BB9"/>
                      <w:p w14:paraId="5A07854D" w14:textId="77777777" w:rsidR="00D87BB9" w:rsidRDefault="00D87BB9" w:rsidP="000B4974">
                        <w:pPr>
                          <w:pStyle w:val="Caption"/>
                          <w:spacing w:after="0"/>
                        </w:pPr>
                        <w:r>
                          <w:t>Figure 4-3</w:t>
                        </w:r>
                        <w:r w:rsidRPr="004729BA">
                          <w:t xml:space="preserve">: </w:t>
                        </w:r>
                        <w:r>
                          <w:t>Time Triangulation – Khartoum Disaster Resilience Scorecard Results</w:t>
                        </w:r>
                      </w:p>
                      <w:p w14:paraId="6D91CA77" w14:textId="77777777" w:rsidR="00D87BB9" w:rsidRPr="004729BA" w:rsidRDefault="00D87BB9" w:rsidP="000B4974">
                        <w:pPr>
                          <w:pStyle w:val="Caption"/>
                          <w:spacing w:after="0"/>
                        </w:pPr>
                        <w:r>
                          <w:t>(Right - 1st Oct 2017) and (Left - 2ND April 2018)</w:t>
                        </w:r>
                      </w:p>
                      <w:p w14:paraId="0D111BDD" w14:textId="77777777" w:rsidR="00D87BB9" w:rsidRDefault="00D87BB9"/>
                      <w:p w14:paraId="64669EA9" w14:textId="77777777" w:rsidR="00D87BB9" w:rsidRDefault="00D87BB9" w:rsidP="000B4974">
                        <w:pPr>
                          <w:pStyle w:val="Caption"/>
                          <w:spacing w:after="0"/>
                        </w:pPr>
                        <w:r>
                          <w:t>Figure 4-3</w:t>
                        </w:r>
                        <w:r w:rsidRPr="004729BA">
                          <w:t xml:space="preserve">: </w:t>
                        </w:r>
                        <w:r>
                          <w:t>Time Triangulation – Khartoum Disaster Resilience Scorecard Results</w:t>
                        </w:r>
                      </w:p>
                      <w:p w14:paraId="4FE1AE22" w14:textId="77777777" w:rsidR="00D87BB9" w:rsidRPr="004729BA" w:rsidRDefault="00D87BB9" w:rsidP="000B4974">
                        <w:pPr>
                          <w:pStyle w:val="Caption"/>
                          <w:spacing w:after="0"/>
                        </w:pPr>
                        <w:r>
                          <w:t>(Right - 1st Oct 2017) and (Left - 2ND April 2018)</w:t>
                        </w:r>
                      </w:p>
                      <w:p w14:paraId="1FE2280B" w14:textId="77777777" w:rsidR="00D87BB9" w:rsidRDefault="00D87BB9"/>
                      <w:p w14:paraId="4226F1BB" w14:textId="77777777" w:rsidR="00D87BB9" w:rsidRDefault="00D87BB9" w:rsidP="000B4974">
                        <w:pPr>
                          <w:pStyle w:val="Caption"/>
                          <w:spacing w:after="0"/>
                        </w:pPr>
                        <w:r>
                          <w:t>Figure 4-3</w:t>
                        </w:r>
                        <w:r w:rsidRPr="004729BA">
                          <w:t xml:space="preserve">: </w:t>
                        </w:r>
                        <w:r>
                          <w:t>Time Triangulation – Khartoum Disaster Resilience Scorecard Results</w:t>
                        </w:r>
                      </w:p>
                      <w:p w14:paraId="6B147490" w14:textId="77777777" w:rsidR="00D87BB9" w:rsidRPr="004729BA" w:rsidRDefault="00D87BB9" w:rsidP="000B4974">
                        <w:pPr>
                          <w:pStyle w:val="Caption"/>
                          <w:spacing w:after="0"/>
                        </w:pPr>
                        <w:r>
                          <w:t>(Right - 1st Oct 2017) and (Left - 2ND April 2018)</w:t>
                        </w:r>
                      </w:p>
                      <w:p w14:paraId="0AC8AC28" w14:textId="77777777" w:rsidR="00D87BB9" w:rsidRDefault="00D87BB9"/>
                      <w:p w14:paraId="4F81271D" w14:textId="77777777" w:rsidR="00D87BB9" w:rsidRDefault="00D87BB9" w:rsidP="000B4974">
                        <w:pPr>
                          <w:pStyle w:val="Caption"/>
                          <w:spacing w:after="0"/>
                        </w:pPr>
                        <w:r>
                          <w:t>Figure 4-3</w:t>
                        </w:r>
                        <w:r w:rsidRPr="004729BA">
                          <w:t xml:space="preserve">: </w:t>
                        </w:r>
                        <w:r>
                          <w:t>Time Triangulation – Khartoum Disaster Resilience Scorecard Results</w:t>
                        </w:r>
                      </w:p>
                      <w:p w14:paraId="28C6604C" w14:textId="77777777" w:rsidR="00D87BB9" w:rsidRPr="004729BA" w:rsidRDefault="00D87BB9" w:rsidP="000B4974">
                        <w:pPr>
                          <w:pStyle w:val="Caption"/>
                          <w:spacing w:after="0"/>
                        </w:pPr>
                        <w:r>
                          <w:t>(Right - 1st Oct 2017) and (Left - 2ND April 2018)</w:t>
                        </w:r>
                      </w:p>
                      <w:p w14:paraId="5D691880" w14:textId="77777777" w:rsidR="00D87BB9" w:rsidRDefault="00D87BB9"/>
                      <w:p w14:paraId="23DDDEFD" w14:textId="77777777" w:rsidR="00D87BB9" w:rsidRDefault="00D87BB9" w:rsidP="000B4974">
                        <w:pPr>
                          <w:pStyle w:val="Caption"/>
                          <w:spacing w:after="0"/>
                        </w:pPr>
                        <w:r>
                          <w:t>Figure 4-3</w:t>
                        </w:r>
                        <w:r w:rsidRPr="004729BA">
                          <w:t xml:space="preserve">: </w:t>
                        </w:r>
                        <w:r>
                          <w:t>Time Triangulation – Khartoum Disaster Resilience Scorecard Results</w:t>
                        </w:r>
                      </w:p>
                      <w:p w14:paraId="11C04663" w14:textId="77777777" w:rsidR="00D87BB9" w:rsidRPr="004729BA" w:rsidRDefault="00D87BB9" w:rsidP="000B4974">
                        <w:pPr>
                          <w:pStyle w:val="Caption"/>
                          <w:spacing w:after="0"/>
                        </w:pPr>
                        <w:r>
                          <w:t>(Right - 1st Oct 2017) and (Left - 2ND April 2018)</w:t>
                        </w:r>
                      </w:p>
                      <w:p w14:paraId="1858F977" w14:textId="77777777" w:rsidR="00D87BB9" w:rsidRDefault="00D87BB9"/>
                      <w:p w14:paraId="2867183C" w14:textId="77777777" w:rsidR="00D87BB9" w:rsidRDefault="00D87BB9" w:rsidP="000B4974">
                        <w:pPr>
                          <w:pStyle w:val="Caption"/>
                          <w:spacing w:after="0"/>
                        </w:pPr>
                        <w:r>
                          <w:t>Figure 4-3</w:t>
                        </w:r>
                        <w:r w:rsidRPr="004729BA">
                          <w:t xml:space="preserve">: </w:t>
                        </w:r>
                        <w:r>
                          <w:t>Time Triangulation – Khartoum Disaster Resilience Scorecard Results</w:t>
                        </w:r>
                      </w:p>
                      <w:p w14:paraId="16196CA6" w14:textId="77777777" w:rsidR="00D87BB9" w:rsidRPr="004729BA" w:rsidRDefault="00D87BB9" w:rsidP="000B4974">
                        <w:pPr>
                          <w:pStyle w:val="Caption"/>
                          <w:spacing w:after="0"/>
                        </w:pPr>
                        <w:r>
                          <w:t>(Right - 1st Oct 2017) and (Left - 2ND April 2018)</w:t>
                        </w:r>
                      </w:p>
                      <w:p w14:paraId="6869CE48" w14:textId="77777777" w:rsidR="00D87BB9" w:rsidRDefault="00D87BB9"/>
                      <w:p w14:paraId="3E1B7FEA" w14:textId="77777777" w:rsidR="00D87BB9" w:rsidRDefault="00D87BB9" w:rsidP="000B4974">
                        <w:pPr>
                          <w:pStyle w:val="Caption"/>
                          <w:spacing w:after="0"/>
                        </w:pPr>
                        <w:r>
                          <w:t>Figure 4-3</w:t>
                        </w:r>
                        <w:r w:rsidRPr="004729BA">
                          <w:t xml:space="preserve">: </w:t>
                        </w:r>
                        <w:r>
                          <w:t>Time Triangulation – Khartoum Disaster Resilience Scorecard Results</w:t>
                        </w:r>
                      </w:p>
                      <w:p w14:paraId="40071318" w14:textId="77777777" w:rsidR="00D87BB9" w:rsidRPr="004729BA" w:rsidRDefault="00D87BB9" w:rsidP="000B4974">
                        <w:pPr>
                          <w:pStyle w:val="Caption"/>
                          <w:spacing w:after="0"/>
                        </w:pPr>
                        <w:r>
                          <w:t>(Right - 1st Oct 2017) and (Left - 2ND April 2018)</w:t>
                        </w:r>
                      </w:p>
                      <w:p w14:paraId="6A744673" w14:textId="77777777" w:rsidR="00D87BB9" w:rsidRDefault="00D87BB9"/>
                      <w:p w14:paraId="09BF959A" w14:textId="77777777" w:rsidR="00D87BB9" w:rsidRDefault="00D87BB9" w:rsidP="000B4974">
                        <w:pPr>
                          <w:pStyle w:val="Caption"/>
                          <w:spacing w:after="0"/>
                        </w:pPr>
                        <w:r>
                          <w:t>Figure 4-3</w:t>
                        </w:r>
                        <w:r w:rsidRPr="004729BA">
                          <w:t xml:space="preserve">: </w:t>
                        </w:r>
                        <w:r>
                          <w:t>Time Triangulation – Khartoum Disaster Resilience Scorecard Results</w:t>
                        </w:r>
                      </w:p>
                      <w:p w14:paraId="15DAF709" w14:textId="77777777" w:rsidR="00D87BB9" w:rsidRPr="004729BA" w:rsidRDefault="00D87BB9" w:rsidP="000B4974">
                        <w:pPr>
                          <w:pStyle w:val="Caption"/>
                          <w:spacing w:after="0"/>
                        </w:pPr>
                        <w:r>
                          <w:t>(Right - 1st Oct 2017) and (Left - 2ND April 2018)</w:t>
                        </w:r>
                      </w:p>
                      <w:p w14:paraId="0C43CFB1" w14:textId="77777777" w:rsidR="00D87BB9" w:rsidRDefault="00D87BB9"/>
                      <w:p w14:paraId="20836E5A" w14:textId="77777777" w:rsidR="00D87BB9" w:rsidRDefault="00D87BB9" w:rsidP="000B4974">
                        <w:pPr>
                          <w:pStyle w:val="Caption"/>
                          <w:spacing w:after="0"/>
                        </w:pPr>
                        <w:r>
                          <w:t>Figure 4-3</w:t>
                        </w:r>
                        <w:r w:rsidRPr="004729BA">
                          <w:t xml:space="preserve">: </w:t>
                        </w:r>
                        <w:r>
                          <w:t>Time Triangulation – Khartoum Disaster Resilience Scorecard Results</w:t>
                        </w:r>
                      </w:p>
                      <w:p w14:paraId="6D2D3D3F" w14:textId="77777777" w:rsidR="00D87BB9" w:rsidRPr="004729BA" w:rsidRDefault="00D87BB9" w:rsidP="000B4974">
                        <w:pPr>
                          <w:pStyle w:val="Caption"/>
                          <w:spacing w:after="0"/>
                        </w:pPr>
                        <w:r>
                          <w:t>(Right - 1st Oct 2017) and (Left - 2ND April 2018)</w:t>
                        </w:r>
                      </w:p>
                      <w:p w14:paraId="7B938FD2" w14:textId="77777777" w:rsidR="00D87BB9" w:rsidRDefault="00D87BB9"/>
                      <w:p w14:paraId="670167E5" w14:textId="77777777" w:rsidR="00D87BB9" w:rsidRDefault="00D87BB9" w:rsidP="000B4974">
                        <w:pPr>
                          <w:pStyle w:val="Caption"/>
                          <w:spacing w:after="0"/>
                        </w:pPr>
                        <w:r>
                          <w:t>Figure 4-3</w:t>
                        </w:r>
                        <w:r w:rsidRPr="004729BA">
                          <w:t xml:space="preserve">: </w:t>
                        </w:r>
                        <w:r>
                          <w:t>Time Triangulation – Khartoum Disaster Resilience Scorecard Results</w:t>
                        </w:r>
                      </w:p>
                      <w:p w14:paraId="3BFB98BA" w14:textId="77777777" w:rsidR="00D87BB9" w:rsidRPr="004729BA" w:rsidRDefault="00D87BB9" w:rsidP="000B4974">
                        <w:pPr>
                          <w:pStyle w:val="Caption"/>
                          <w:spacing w:after="0"/>
                        </w:pPr>
                        <w:r>
                          <w:t>(Right - 1st Oct 2017) and (Left - 2ND April 2018)</w:t>
                        </w:r>
                      </w:p>
                      <w:p w14:paraId="3E1EFDEC" w14:textId="77777777" w:rsidR="00D87BB9" w:rsidRDefault="00D87BB9"/>
                      <w:p w14:paraId="46002538" w14:textId="77777777" w:rsidR="00D87BB9" w:rsidRDefault="00D87BB9" w:rsidP="000B4974">
                        <w:pPr>
                          <w:pStyle w:val="Caption"/>
                          <w:spacing w:after="0"/>
                        </w:pPr>
                        <w:r>
                          <w:t>Figure 4-3</w:t>
                        </w:r>
                        <w:r w:rsidRPr="004729BA">
                          <w:t xml:space="preserve">: </w:t>
                        </w:r>
                        <w:r>
                          <w:t>Time Triangulation – Khartoum Disaster Resilience Scorecard Results</w:t>
                        </w:r>
                      </w:p>
                      <w:p w14:paraId="0EA0B10F" w14:textId="77777777" w:rsidR="00D87BB9" w:rsidRPr="004729BA" w:rsidRDefault="00D87BB9" w:rsidP="000B4974">
                        <w:pPr>
                          <w:pStyle w:val="Caption"/>
                          <w:spacing w:after="0"/>
                        </w:pPr>
                        <w:r>
                          <w:t>(Right - 1st Oct 2017) and (Left - 2ND April 2018)</w:t>
                        </w:r>
                      </w:p>
                      <w:p w14:paraId="45B54C83" w14:textId="77777777" w:rsidR="00D87BB9" w:rsidRDefault="00D87BB9"/>
                      <w:p w14:paraId="5745230B" w14:textId="77777777" w:rsidR="00D87BB9" w:rsidRDefault="00D87BB9" w:rsidP="000B4974">
                        <w:pPr>
                          <w:pStyle w:val="Caption"/>
                          <w:spacing w:after="0"/>
                        </w:pPr>
                        <w:r>
                          <w:t>Figure 4-3</w:t>
                        </w:r>
                        <w:r w:rsidRPr="004729BA">
                          <w:t xml:space="preserve">: </w:t>
                        </w:r>
                        <w:r>
                          <w:t>Time Triangulation – Khartoum Disaster Resilience Scorecard Results</w:t>
                        </w:r>
                      </w:p>
                      <w:p w14:paraId="125E3497" w14:textId="77777777" w:rsidR="00D87BB9" w:rsidRPr="004729BA" w:rsidRDefault="00D87BB9" w:rsidP="000B4974">
                        <w:pPr>
                          <w:pStyle w:val="Caption"/>
                          <w:spacing w:after="0"/>
                        </w:pPr>
                        <w:r>
                          <w:t>(Right - 1st Oct 2017) and (Left - 2ND April 2018)</w:t>
                        </w:r>
                      </w:p>
                      <w:p w14:paraId="4314454B" w14:textId="77777777" w:rsidR="00D87BB9" w:rsidRDefault="00D87BB9"/>
                      <w:p w14:paraId="2E3D31F5" w14:textId="42F49227" w:rsidR="00D87BB9" w:rsidRDefault="00D87BB9" w:rsidP="000B4974">
                        <w:pPr>
                          <w:pStyle w:val="Caption"/>
                          <w:spacing w:after="0"/>
                        </w:pPr>
                        <w:r>
                          <w:t>Figure 4-4</w:t>
                        </w:r>
                        <w:r w:rsidRPr="004729BA">
                          <w:t xml:space="preserve">: </w:t>
                        </w:r>
                        <w:r>
                          <w:t>Time Triangulation – Khartoum Disaster Resilience Scorecard Results</w:t>
                        </w:r>
                      </w:p>
                      <w:p w14:paraId="7CB25BAB" w14:textId="77777777" w:rsidR="00D87BB9" w:rsidRPr="004729BA" w:rsidRDefault="00D87BB9" w:rsidP="000B4974">
                        <w:pPr>
                          <w:pStyle w:val="Caption"/>
                          <w:spacing w:after="0"/>
                        </w:pPr>
                        <w:r>
                          <w:t>(Right - 1st Oct 2017) and (Left - 2ND April 2018)</w:t>
                        </w:r>
                      </w:p>
                      <w:p w14:paraId="61739CE4" w14:textId="77777777" w:rsidR="00D87BB9" w:rsidRDefault="00D87BB9"/>
                      <w:p w14:paraId="2B56B4B7" w14:textId="77777777" w:rsidR="00D87BB9" w:rsidRDefault="00D87BB9" w:rsidP="000B4974">
                        <w:pPr>
                          <w:pStyle w:val="Caption"/>
                          <w:spacing w:after="0"/>
                        </w:pPr>
                        <w:r>
                          <w:t>Figure 4-3</w:t>
                        </w:r>
                        <w:r w:rsidRPr="004729BA">
                          <w:t xml:space="preserve">: </w:t>
                        </w:r>
                        <w:r>
                          <w:t>Time Triangulation – Khartoum Disaster Resilience Scorecard Results</w:t>
                        </w:r>
                      </w:p>
                      <w:p w14:paraId="385F9ACF" w14:textId="77777777" w:rsidR="00D87BB9" w:rsidRPr="004729BA" w:rsidRDefault="00D87BB9" w:rsidP="000B4974">
                        <w:pPr>
                          <w:pStyle w:val="Caption"/>
                          <w:spacing w:after="0"/>
                        </w:pPr>
                        <w:r>
                          <w:t>(Right - 1st Oct 2017) and (Left - 2ND April 2018)</w:t>
                        </w:r>
                      </w:p>
                      <w:p w14:paraId="46C2D83B" w14:textId="77777777" w:rsidR="00D87BB9" w:rsidRDefault="00D87BB9"/>
                      <w:p w14:paraId="3BEE31E4" w14:textId="77777777" w:rsidR="00D87BB9" w:rsidRDefault="00D87BB9" w:rsidP="000B4974">
                        <w:pPr>
                          <w:pStyle w:val="Caption"/>
                          <w:spacing w:after="0"/>
                        </w:pPr>
                        <w:r>
                          <w:t>Figure 4-3</w:t>
                        </w:r>
                        <w:r w:rsidRPr="004729BA">
                          <w:t xml:space="preserve">: </w:t>
                        </w:r>
                        <w:r>
                          <w:t>Time Triangulation – Khartoum Disaster Resilience Scorecard Results</w:t>
                        </w:r>
                      </w:p>
                      <w:p w14:paraId="3BFCC53B" w14:textId="77777777" w:rsidR="00D87BB9" w:rsidRPr="004729BA" w:rsidRDefault="00D87BB9" w:rsidP="000B4974">
                        <w:pPr>
                          <w:pStyle w:val="Caption"/>
                          <w:spacing w:after="0"/>
                        </w:pPr>
                        <w:r>
                          <w:t>(Right - 1st Oct 2017) and (Left - 2ND April 2018)</w:t>
                        </w:r>
                      </w:p>
                      <w:p w14:paraId="6B273442" w14:textId="77777777" w:rsidR="00D87BB9" w:rsidRDefault="00D87BB9"/>
                      <w:p w14:paraId="5A0CC149" w14:textId="77777777" w:rsidR="00D87BB9" w:rsidRDefault="00D87BB9" w:rsidP="000B4974">
                        <w:pPr>
                          <w:pStyle w:val="Caption"/>
                          <w:spacing w:after="0"/>
                        </w:pPr>
                        <w:r>
                          <w:t>Figure 4-3</w:t>
                        </w:r>
                        <w:r w:rsidRPr="004729BA">
                          <w:t xml:space="preserve">: </w:t>
                        </w:r>
                        <w:r>
                          <w:t>Time Triangulation – Khartoum Disaster Resilience Scorecard Results</w:t>
                        </w:r>
                      </w:p>
                      <w:p w14:paraId="365FEA5B" w14:textId="77777777" w:rsidR="00D87BB9" w:rsidRPr="004729BA" w:rsidRDefault="00D87BB9" w:rsidP="000B4974">
                        <w:pPr>
                          <w:pStyle w:val="Caption"/>
                          <w:spacing w:after="0"/>
                        </w:pPr>
                        <w:r>
                          <w:t>(Right - 1st Oct 2017) and (Left - 2ND April 2018)</w:t>
                        </w:r>
                      </w:p>
                      <w:p w14:paraId="18AE80EC" w14:textId="77777777" w:rsidR="00D87BB9" w:rsidRDefault="00D87BB9"/>
                      <w:p w14:paraId="7994ABBB" w14:textId="77777777" w:rsidR="00D87BB9" w:rsidRDefault="00D87BB9" w:rsidP="000B4974">
                        <w:pPr>
                          <w:pStyle w:val="Caption"/>
                          <w:spacing w:after="0"/>
                        </w:pPr>
                        <w:r>
                          <w:t>Figure 4-3</w:t>
                        </w:r>
                        <w:r w:rsidRPr="004729BA">
                          <w:t xml:space="preserve">: </w:t>
                        </w:r>
                        <w:r>
                          <w:t>Time Triangulation – Khartoum Disaster Resilience Scorecard Results</w:t>
                        </w:r>
                      </w:p>
                      <w:p w14:paraId="578D2882" w14:textId="77777777" w:rsidR="00D87BB9" w:rsidRPr="004729BA" w:rsidRDefault="00D87BB9" w:rsidP="000B4974">
                        <w:pPr>
                          <w:pStyle w:val="Caption"/>
                          <w:spacing w:after="0"/>
                        </w:pPr>
                        <w:r>
                          <w:t>(Right - 1st Oct 2017) and (Left - 2ND April 2018)</w:t>
                        </w:r>
                      </w:p>
                      <w:p w14:paraId="5D57DB91" w14:textId="77777777" w:rsidR="00D87BB9" w:rsidRDefault="00D87BB9"/>
                      <w:p w14:paraId="0E8F2970" w14:textId="77777777" w:rsidR="00D87BB9" w:rsidRDefault="00D87BB9" w:rsidP="000B4974">
                        <w:pPr>
                          <w:pStyle w:val="Caption"/>
                          <w:spacing w:after="0"/>
                        </w:pPr>
                        <w:r>
                          <w:t>Figure 4-3</w:t>
                        </w:r>
                        <w:r w:rsidRPr="004729BA">
                          <w:t xml:space="preserve">: </w:t>
                        </w:r>
                        <w:r>
                          <w:t>Time Triangulation – Khartoum Disaster Resilience Scorecard Results</w:t>
                        </w:r>
                      </w:p>
                      <w:p w14:paraId="25356669" w14:textId="77777777" w:rsidR="00D87BB9" w:rsidRPr="004729BA" w:rsidRDefault="00D87BB9" w:rsidP="000B4974">
                        <w:pPr>
                          <w:pStyle w:val="Caption"/>
                          <w:spacing w:after="0"/>
                        </w:pPr>
                        <w:r>
                          <w:t>(Right - 1st Oct 2017) and (Left - 2ND April 2018)</w:t>
                        </w:r>
                      </w:p>
                      <w:p w14:paraId="0CA690E1" w14:textId="77777777" w:rsidR="00D87BB9" w:rsidRDefault="00D87BB9"/>
                      <w:p w14:paraId="6D10CD32" w14:textId="77777777" w:rsidR="00D87BB9" w:rsidRDefault="00D87BB9" w:rsidP="000B4974">
                        <w:pPr>
                          <w:pStyle w:val="Caption"/>
                          <w:spacing w:after="0"/>
                        </w:pPr>
                        <w:r>
                          <w:t>Figure 4-3</w:t>
                        </w:r>
                        <w:r w:rsidRPr="004729BA">
                          <w:t xml:space="preserve">: </w:t>
                        </w:r>
                        <w:r>
                          <w:t>Time Triangulation – Khartoum Disaster Resilience Scorecard Results</w:t>
                        </w:r>
                      </w:p>
                      <w:p w14:paraId="389CDF9D" w14:textId="77777777" w:rsidR="00D87BB9" w:rsidRPr="004729BA" w:rsidRDefault="00D87BB9" w:rsidP="000B4974">
                        <w:pPr>
                          <w:pStyle w:val="Caption"/>
                          <w:spacing w:after="0"/>
                        </w:pPr>
                        <w:r>
                          <w:t>(Right - 1st Oct 2017) and (Left - 2ND April 2018)</w:t>
                        </w:r>
                      </w:p>
                      <w:p w14:paraId="753B6BF7" w14:textId="77777777" w:rsidR="00D87BB9" w:rsidRDefault="00D87BB9"/>
                      <w:p w14:paraId="03A9CC15" w14:textId="77777777" w:rsidR="00D87BB9" w:rsidRDefault="00D87BB9" w:rsidP="000B4974">
                        <w:pPr>
                          <w:pStyle w:val="Caption"/>
                          <w:spacing w:after="0"/>
                        </w:pPr>
                        <w:r>
                          <w:t>Figure 4-3</w:t>
                        </w:r>
                        <w:r w:rsidRPr="004729BA">
                          <w:t xml:space="preserve">: </w:t>
                        </w:r>
                        <w:r>
                          <w:t>Time Triangulation – Khartoum Disaster Resilience Scorecard Results</w:t>
                        </w:r>
                      </w:p>
                      <w:p w14:paraId="24070418" w14:textId="77777777" w:rsidR="00D87BB9" w:rsidRPr="004729BA" w:rsidRDefault="00D87BB9" w:rsidP="000B4974">
                        <w:pPr>
                          <w:pStyle w:val="Caption"/>
                          <w:spacing w:after="0"/>
                        </w:pPr>
                        <w:r>
                          <w:t>(Right - 1st Oct 2017) and (Left - 2ND April 2018)</w:t>
                        </w:r>
                      </w:p>
                      <w:p w14:paraId="3C34C49E" w14:textId="77777777" w:rsidR="00D87BB9" w:rsidRDefault="00D87BB9"/>
                      <w:p w14:paraId="6C7BC075" w14:textId="6B39FE2B" w:rsidR="00D87BB9" w:rsidRDefault="00D87BB9" w:rsidP="000B4974">
                        <w:pPr>
                          <w:pStyle w:val="Caption"/>
                          <w:spacing w:after="0"/>
                        </w:pPr>
                        <w:r>
                          <w:t>Figure 4-3</w:t>
                        </w:r>
                        <w:r w:rsidRPr="004729BA">
                          <w:t xml:space="preserve">: </w:t>
                        </w:r>
                        <w:r>
                          <w:t>Time Triangulation – Khartoum Disaster Resilience Scorecard Results</w:t>
                        </w:r>
                      </w:p>
                      <w:p w14:paraId="62932E7B" w14:textId="77777777" w:rsidR="00D87BB9" w:rsidRPr="004729BA" w:rsidRDefault="00D87BB9" w:rsidP="000B4974">
                        <w:pPr>
                          <w:pStyle w:val="Caption"/>
                          <w:spacing w:after="0"/>
                        </w:pPr>
                        <w:r>
                          <w:t>(Right - 1st Oct 2017) and (Left - 2ND April 2018)</w:t>
                        </w:r>
                      </w:p>
                      <w:p w14:paraId="436B06C4" w14:textId="77777777" w:rsidR="00D87BB9" w:rsidRDefault="00D87BB9"/>
                      <w:p w14:paraId="7BEF5E1F" w14:textId="77777777" w:rsidR="00D87BB9" w:rsidRDefault="00D87BB9" w:rsidP="000B4974">
                        <w:pPr>
                          <w:pStyle w:val="Caption"/>
                          <w:spacing w:after="0"/>
                        </w:pPr>
                        <w:r>
                          <w:t>Figure 4-3</w:t>
                        </w:r>
                        <w:r w:rsidRPr="004729BA">
                          <w:t xml:space="preserve">: </w:t>
                        </w:r>
                        <w:r>
                          <w:t>Time Triangulation – Khartoum Disaster Resilience Scorecard Results</w:t>
                        </w:r>
                      </w:p>
                      <w:p w14:paraId="28FAD20F" w14:textId="77777777" w:rsidR="00D87BB9" w:rsidRPr="004729BA" w:rsidRDefault="00D87BB9" w:rsidP="000B4974">
                        <w:pPr>
                          <w:pStyle w:val="Caption"/>
                          <w:spacing w:after="0"/>
                        </w:pPr>
                        <w:r>
                          <w:t>(Right - 1st Oct 2017) and (Left - 2ND April 2018)</w:t>
                        </w:r>
                      </w:p>
                      <w:p w14:paraId="39595A99" w14:textId="77777777" w:rsidR="00D87BB9" w:rsidRDefault="00D87BB9"/>
                      <w:p w14:paraId="33F56E8F" w14:textId="77777777" w:rsidR="00D87BB9" w:rsidRDefault="00D87BB9" w:rsidP="000B4974">
                        <w:pPr>
                          <w:pStyle w:val="Caption"/>
                          <w:spacing w:after="0"/>
                        </w:pPr>
                        <w:r>
                          <w:t>Figure 4-3</w:t>
                        </w:r>
                        <w:r w:rsidRPr="004729BA">
                          <w:t xml:space="preserve">: </w:t>
                        </w:r>
                        <w:r>
                          <w:t>Time Triangulation – Khartoum Disaster Resilience Scorecard Results</w:t>
                        </w:r>
                      </w:p>
                      <w:p w14:paraId="699F28A8" w14:textId="77777777" w:rsidR="00D87BB9" w:rsidRPr="004729BA" w:rsidRDefault="00D87BB9" w:rsidP="000B4974">
                        <w:pPr>
                          <w:pStyle w:val="Caption"/>
                          <w:spacing w:after="0"/>
                        </w:pPr>
                        <w:r>
                          <w:t>(Right - 1st Oct 2017) and (Left - 2ND April 2018)</w:t>
                        </w:r>
                      </w:p>
                      <w:p w14:paraId="19E7A487" w14:textId="77777777" w:rsidR="00D87BB9" w:rsidRDefault="00D87BB9"/>
                      <w:p w14:paraId="669F8D4E" w14:textId="77777777" w:rsidR="00D87BB9" w:rsidRDefault="00D87BB9" w:rsidP="000B4974">
                        <w:pPr>
                          <w:pStyle w:val="Caption"/>
                          <w:spacing w:after="0"/>
                        </w:pPr>
                        <w:r>
                          <w:t>Figure 4-3</w:t>
                        </w:r>
                        <w:r w:rsidRPr="004729BA">
                          <w:t xml:space="preserve">: </w:t>
                        </w:r>
                        <w:r>
                          <w:t>Time Triangulation – Khartoum Disaster Resilience Scorecard Results</w:t>
                        </w:r>
                      </w:p>
                      <w:p w14:paraId="11FCE75E" w14:textId="77777777" w:rsidR="00D87BB9" w:rsidRPr="004729BA" w:rsidRDefault="00D87BB9" w:rsidP="000B4974">
                        <w:pPr>
                          <w:pStyle w:val="Caption"/>
                          <w:spacing w:after="0"/>
                        </w:pPr>
                        <w:r>
                          <w:t>(Right - 1st Oct 2017) and (Left - 2ND April 2018)</w:t>
                        </w:r>
                      </w:p>
                      <w:p w14:paraId="2E44C88E" w14:textId="77777777" w:rsidR="00D87BB9" w:rsidRDefault="00D87BB9"/>
                      <w:p w14:paraId="0A25F2FF" w14:textId="6B39FE2B" w:rsidR="00D87BB9" w:rsidRDefault="00D87BB9" w:rsidP="000B4974">
                        <w:pPr>
                          <w:pStyle w:val="Caption"/>
                          <w:spacing w:after="0"/>
                        </w:pPr>
                        <w:r>
                          <w:t>Figure 4-3</w:t>
                        </w:r>
                        <w:r w:rsidRPr="004729BA">
                          <w:t xml:space="preserve">: </w:t>
                        </w:r>
                        <w:r>
                          <w:t>Time Triangulation – Khartoum Disaster Resilience Scorecard Results</w:t>
                        </w:r>
                      </w:p>
                      <w:p w14:paraId="6CE7D2FC" w14:textId="77777777" w:rsidR="00D87BB9" w:rsidRPr="004729BA" w:rsidRDefault="00D87BB9" w:rsidP="000B4974">
                        <w:pPr>
                          <w:pStyle w:val="Caption"/>
                          <w:spacing w:after="0"/>
                        </w:pPr>
                        <w:r>
                          <w:t>(Right - 1st Oct 2017) and (Left - 2ND April 2018)</w:t>
                        </w:r>
                      </w:p>
                      <w:p w14:paraId="14961026" w14:textId="77777777" w:rsidR="00D87BB9" w:rsidRDefault="00D87BB9"/>
                      <w:p w14:paraId="5BF64C5B" w14:textId="77777777" w:rsidR="00D87BB9" w:rsidRDefault="00D87BB9" w:rsidP="000B4974">
                        <w:pPr>
                          <w:pStyle w:val="Caption"/>
                          <w:spacing w:after="0"/>
                        </w:pPr>
                        <w:r>
                          <w:t>Figure 4-3</w:t>
                        </w:r>
                        <w:r w:rsidRPr="004729BA">
                          <w:t xml:space="preserve">: </w:t>
                        </w:r>
                        <w:r>
                          <w:t>Time Triangulation – Khartoum Disaster Resilience Scorecard Results</w:t>
                        </w:r>
                      </w:p>
                      <w:p w14:paraId="12DC3500" w14:textId="77777777" w:rsidR="00D87BB9" w:rsidRPr="004729BA" w:rsidRDefault="00D87BB9" w:rsidP="000B4974">
                        <w:pPr>
                          <w:pStyle w:val="Caption"/>
                          <w:spacing w:after="0"/>
                        </w:pPr>
                        <w:r>
                          <w:t>(Right - 1st Oct 2017) and (Left - 2ND April 2018)</w:t>
                        </w:r>
                      </w:p>
                      <w:p w14:paraId="24E9F0BB" w14:textId="77777777" w:rsidR="00D87BB9" w:rsidRDefault="00D87BB9"/>
                      <w:p w14:paraId="1C10C08E" w14:textId="6B39FE2B" w:rsidR="00D87BB9" w:rsidRDefault="00D87BB9" w:rsidP="000B4974">
                        <w:pPr>
                          <w:pStyle w:val="Caption"/>
                          <w:spacing w:after="0"/>
                        </w:pPr>
                        <w:r>
                          <w:t>Figure 4-3</w:t>
                        </w:r>
                        <w:r w:rsidRPr="004729BA">
                          <w:t xml:space="preserve">: </w:t>
                        </w:r>
                        <w:r>
                          <w:t>Time Triangulation – Khartoum Disaster Resilience Scorecard Results</w:t>
                        </w:r>
                      </w:p>
                      <w:p w14:paraId="49B7D237" w14:textId="7D8A92DE" w:rsidR="00D87BB9" w:rsidRPr="004729BA" w:rsidRDefault="00D87BB9" w:rsidP="000B4974">
                        <w:pPr>
                          <w:pStyle w:val="Caption"/>
                          <w:spacing w:after="0"/>
                        </w:pPr>
                        <w:r>
                          <w:t>(Right - 1st Oct 2017) and (Left - 2ND April 2018)</w:t>
                        </w:r>
                      </w:p>
                      <w:p w14:paraId="2C085E86" w14:textId="77777777" w:rsidR="00D87BB9" w:rsidRDefault="00D87BB9"/>
                      <w:p w14:paraId="7431AAD9" w14:textId="75E15DCC" w:rsidR="00D87BB9" w:rsidRDefault="00D87BB9" w:rsidP="000B4974">
                        <w:pPr>
                          <w:pStyle w:val="Caption"/>
                          <w:spacing w:after="0"/>
                        </w:pPr>
                        <w:r>
                          <w:t>Figure 4-3</w:t>
                        </w:r>
                        <w:r w:rsidRPr="004729BA">
                          <w:t xml:space="preserve">: </w:t>
                        </w:r>
                        <w:r>
                          <w:t>Time Triangulation – Khartoum Disaster Resilience Scorecard Results</w:t>
                        </w:r>
                        <w:bookmarkEnd w:id="520"/>
                      </w:p>
                      <w:p w14:paraId="6E92358F" w14:textId="68FBE805" w:rsidR="00D87BB9" w:rsidRPr="004729BA" w:rsidRDefault="00D87BB9" w:rsidP="000B4974">
                        <w:pPr>
                          <w:pStyle w:val="Caption"/>
                          <w:spacing w:after="0"/>
                        </w:pPr>
                        <w:bookmarkStart w:id="521" w:name="_Toc20738172"/>
                        <w:r>
                          <w:t>(Right - 1st Oct 2017) and (Left - 2ND April 2018)</w:t>
                        </w:r>
                        <w:bookmarkEnd w:id="521"/>
                      </w:p>
                    </w:txbxContent>
                  </v:textbox>
                </v:shape>
                <w10:wrap type="square" anchorx="margin" anchory="margin"/>
              </v:group>
            </w:pict>
          </mc:Fallback>
        </mc:AlternateContent>
      </w:r>
      <w:r w:rsidR="004E2B26">
        <w:rPr>
          <w:rFonts w:ascii="Arial" w:eastAsia="Arial" w:hAnsi="Arial" w:cs="Arial"/>
        </w:rPr>
        <w:t>(Figure 4-5</w:t>
      </w:r>
      <w:r w:rsidR="00125357">
        <w:rPr>
          <w:rFonts w:ascii="Arial" w:eastAsia="Arial" w:hAnsi="Arial" w:cs="Arial"/>
        </w:rPr>
        <w:t>)</w:t>
      </w:r>
      <w:r w:rsidR="00455EE9">
        <w:rPr>
          <w:rFonts w:ascii="Arial" w:eastAsia="Arial" w:hAnsi="Arial" w:cs="Arial"/>
        </w:rPr>
        <w:t>.</w:t>
      </w:r>
    </w:p>
    <w:p w14:paraId="21266F0B" w14:textId="4B8B4E85" w:rsidR="00125357" w:rsidRDefault="00125357" w:rsidP="00C26915">
      <w:pPr>
        <w:sectPr w:rsidR="00125357" w:rsidSect="00125357">
          <w:pgSz w:w="16838" w:h="11906" w:orient="landscape" w:code="9"/>
          <w:pgMar w:top="2275" w:right="1138" w:bottom="1138" w:left="1138" w:header="706" w:footer="706" w:gutter="0"/>
          <w:cols w:space="708"/>
          <w:docGrid w:linePitch="360"/>
        </w:sectPr>
      </w:pPr>
      <w:r>
        <w:rPr>
          <w:noProof/>
          <w:lang w:val="en-US"/>
        </w:rPr>
        <w:lastRenderedPageBreak/>
        <mc:AlternateContent>
          <mc:Choice Requires="wpg">
            <w:drawing>
              <wp:anchor distT="0" distB="0" distL="114300" distR="114300" simplePos="0" relativeHeight="252502016" behindDoc="0" locked="0" layoutInCell="1" allowOverlap="1" wp14:anchorId="3A5030E3" wp14:editId="0489DEDF">
                <wp:simplePos x="0" y="0"/>
                <wp:positionH relativeFrom="margin">
                  <wp:posOffset>569595</wp:posOffset>
                </wp:positionH>
                <wp:positionV relativeFrom="page">
                  <wp:posOffset>1102995</wp:posOffset>
                </wp:positionV>
                <wp:extent cx="8496935" cy="5292090"/>
                <wp:effectExtent l="0" t="0" r="0" b="3810"/>
                <wp:wrapSquare wrapText="bothSides"/>
                <wp:docPr id="296" name="Group 296"/>
                <wp:cNvGraphicFramePr/>
                <a:graphic xmlns:a="http://schemas.openxmlformats.org/drawingml/2006/main">
                  <a:graphicData uri="http://schemas.microsoft.com/office/word/2010/wordprocessingGroup">
                    <wpg:wgp>
                      <wpg:cNvGrpSpPr/>
                      <wpg:grpSpPr>
                        <a:xfrm>
                          <a:off x="0" y="0"/>
                          <a:ext cx="8496935" cy="5292090"/>
                          <a:chOff x="-419986" y="-41300"/>
                          <a:chExt cx="9684385" cy="5639584"/>
                        </a:xfrm>
                      </wpg:grpSpPr>
                      <wpg:grpSp>
                        <wpg:cNvPr id="132" name="Group 132"/>
                        <wpg:cNvGrpSpPr/>
                        <wpg:grpSpPr>
                          <a:xfrm rot="5400000">
                            <a:off x="1778801" y="-1887315"/>
                            <a:ext cx="5286812" cy="9684385"/>
                            <a:chOff x="666329" y="365395"/>
                            <a:chExt cx="5287053" cy="9684385"/>
                          </a:xfrm>
                        </wpg:grpSpPr>
                        <pic:pic xmlns:pic="http://schemas.openxmlformats.org/drawingml/2006/picture">
                          <pic:nvPicPr>
                            <pic:cNvPr id="133" name="Picture 133"/>
                            <pic:cNvPicPr>
                              <a:picLocks noChangeAspect="1"/>
                            </pic:cNvPicPr>
                          </pic:nvPicPr>
                          <pic:blipFill>
                            <a:blip r:embed="rId176">
                              <a:extLst>
                                <a:ext uri="{28A0092B-C50C-407E-A947-70E740481C1C}">
                                  <a14:useLocalDpi xmlns:a14="http://schemas.microsoft.com/office/drawing/2010/main" val="0"/>
                                </a:ext>
                              </a:extLst>
                            </a:blip>
                            <a:stretch>
                              <a:fillRect/>
                            </a:stretch>
                          </pic:blipFill>
                          <pic:spPr bwMode="auto">
                            <a:xfrm rot="16200000">
                              <a:off x="-1532337" y="2564061"/>
                              <a:ext cx="9684385" cy="5287053"/>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4" name="Picture 134"/>
                            <pic:cNvPicPr>
                              <a:picLocks noChangeAspect="1"/>
                            </pic:cNvPicPr>
                          </pic:nvPicPr>
                          <pic:blipFill>
                            <a:blip r:embed="rId177">
                              <a:extLst>
                                <a:ext uri="{28A0092B-C50C-407E-A947-70E740481C1C}">
                                  <a14:useLocalDpi xmlns:a14="http://schemas.microsoft.com/office/drawing/2010/main" val="0"/>
                                </a:ext>
                              </a:extLst>
                            </a:blip>
                            <a:srcRect/>
                            <a:stretch>
                              <a:fillRect/>
                            </a:stretch>
                          </pic:blipFill>
                          <pic:spPr bwMode="auto">
                            <a:xfrm rot="16200000">
                              <a:off x="3453997" y="4621231"/>
                              <a:ext cx="1697990" cy="1420495"/>
                            </a:xfrm>
                            <a:prstGeom prst="rect">
                              <a:avLst/>
                            </a:prstGeom>
                            <a:noFill/>
                          </pic:spPr>
                        </pic:pic>
                      </wpg:grpSp>
                      <wps:wsp>
                        <wps:cNvPr id="7545" name="Text Box 7545"/>
                        <wps:cNvSpPr txBox="1"/>
                        <wps:spPr>
                          <a:xfrm>
                            <a:off x="2727100" y="-41300"/>
                            <a:ext cx="3166745" cy="313690"/>
                          </a:xfrm>
                          <a:prstGeom prst="rect">
                            <a:avLst/>
                          </a:prstGeom>
                          <a:noFill/>
                          <a:ln w="6350">
                            <a:noFill/>
                          </a:ln>
                        </wps:spPr>
                        <wps:txbx>
                          <w:txbxContent>
                            <w:p w14:paraId="185307BE" w14:textId="42F49227" w:rsidR="00D87BB9" w:rsidRPr="002B32E8" w:rsidRDefault="00D87BB9" w:rsidP="00125357">
                              <w:pPr>
                                <w:rPr>
                                  <w:i/>
                                  <w:iCs/>
                                  <w:color w:val="44546A" w:themeColor="text2"/>
                                  <w:szCs w:val="28"/>
                                </w:rPr>
                              </w:pPr>
                              <w:r w:rsidRPr="002B32E8">
                                <w:rPr>
                                  <w:i/>
                                  <w:iCs/>
                                  <w:color w:val="44546A" w:themeColor="text2"/>
                                  <w:szCs w:val="28"/>
                                </w:rPr>
                                <w:t xml:space="preserve">Figure </w:t>
                              </w:r>
                              <w:r>
                                <w:rPr>
                                  <w:i/>
                                  <w:iCs/>
                                  <w:color w:val="44546A" w:themeColor="text2"/>
                                  <w:szCs w:val="28"/>
                                </w:rPr>
                                <w:t>4-5</w:t>
                              </w:r>
                              <w:r w:rsidRPr="002B32E8">
                                <w:rPr>
                                  <w:i/>
                                  <w:iCs/>
                                  <w:color w:val="44546A" w:themeColor="text2"/>
                                  <w:szCs w:val="28"/>
                                </w:rPr>
                                <w:t>: Space Triangulation – (MENA) Region</w:t>
                              </w:r>
                            </w:p>
                            <w:p w14:paraId="445CBE65" w14:textId="77777777" w:rsidR="00D87BB9" w:rsidRDefault="00D87BB9"/>
                            <w:p w14:paraId="3500EF46"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7FE82E50" w14:textId="77777777" w:rsidR="00D87BB9" w:rsidRDefault="00D87BB9"/>
                            <w:p w14:paraId="0945A3C2" w14:textId="77777777" w:rsidR="00D87BB9" w:rsidRPr="004729BA" w:rsidRDefault="00D87BB9" w:rsidP="00703669">
                              <w:pPr>
                                <w:pStyle w:val="Caption"/>
                              </w:pPr>
                              <w:r>
                                <w:t>Figure 4-5</w:t>
                              </w:r>
                              <w:r w:rsidRPr="004729BA">
                                <w:t xml:space="preserve">: </w:t>
                              </w:r>
                              <w:r>
                                <w:t>Research Interview Question - Variables</w:t>
                              </w:r>
                            </w:p>
                            <w:p w14:paraId="4FA80425" w14:textId="77777777" w:rsidR="00D87BB9" w:rsidRDefault="00D87BB9"/>
                            <w:p w14:paraId="7BB3E1E5"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3EEE01F5" w14:textId="77777777" w:rsidR="00D87BB9" w:rsidRDefault="00D87BB9"/>
                            <w:p w14:paraId="4BCDDFE8"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3413A132" w14:textId="77777777" w:rsidR="00D87BB9" w:rsidRDefault="00D87BB9"/>
                            <w:p w14:paraId="701BD3CD" w14:textId="77777777" w:rsidR="00D87BB9" w:rsidRPr="004729BA" w:rsidRDefault="00D87BB9" w:rsidP="00703669">
                              <w:pPr>
                                <w:pStyle w:val="Caption"/>
                              </w:pPr>
                              <w:r>
                                <w:t>Figure 4-5</w:t>
                              </w:r>
                              <w:r w:rsidRPr="004729BA">
                                <w:t xml:space="preserve">: </w:t>
                              </w:r>
                              <w:r>
                                <w:t>Research Interview Question - Variables</w:t>
                              </w:r>
                            </w:p>
                            <w:p w14:paraId="76995B1A" w14:textId="77777777" w:rsidR="00D87BB9" w:rsidRDefault="00D87BB9"/>
                            <w:p w14:paraId="7448E98E"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2C34E931" w14:textId="77777777" w:rsidR="00D87BB9" w:rsidRDefault="00D87BB9"/>
                            <w:p w14:paraId="04E2D957" w14:textId="77777777" w:rsidR="00D87BB9" w:rsidRPr="004729BA" w:rsidRDefault="00D87BB9" w:rsidP="004D3EB3">
                              <w:pPr>
                                <w:pStyle w:val="Caption"/>
                              </w:pPr>
                              <w:r>
                                <w:t>Figure 4-6</w:t>
                              </w:r>
                              <w:r w:rsidRPr="004729BA">
                                <w:t xml:space="preserve">: </w:t>
                              </w:r>
                              <w:r>
                                <w:t>Research Units of Study – Aligned with the SFDRR 2015-2030</w:t>
                              </w:r>
                            </w:p>
                            <w:p w14:paraId="0DB89E99" w14:textId="77777777" w:rsidR="00D87BB9" w:rsidRDefault="00D87BB9"/>
                            <w:p w14:paraId="7EA90BB3"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3632D41B" w14:textId="77777777" w:rsidR="00D87BB9" w:rsidRDefault="00D87BB9"/>
                            <w:p w14:paraId="56FFCFDF"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2ED68377" w14:textId="77777777" w:rsidR="00D87BB9" w:rsidRDefault="00D87BB9"/>
                            <w:p w14:paraId="767E43D2"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64FCB617" w14:textId="77777777" w:rsidR="00D87BB9" w:rsidRDefault="00D87BB9"/>
                            <w:p w14:paraId="4DE27249" w14:textId="77777777" w:rsidR="00D87BB9" w:rsidRPr="004729BA" w:rsidRDefault="00D87BB9" w:rsidP="00703669">
                              <w:pPr>
                                <w:pStyle w:val="Caption"/>
                              </w:pPr>
                              <w:r>
                                <w:t>Figure 4-5</w:t>
                              </w:r>
                              <w:r w:rsidRPr="004729BA">
                                <w:t xml:space="preserve">: </w:t>
                              </w:r>
                              <w:r>
                                <w:t>Research Interview Question - Variables</w:t>
                              </w:r>
                            </w:p>
                            <w:p w14:paraId="034743DF" w14:textId="77777777" w:rsidR="00D87BB9" w:rsidRDefault="00D87BB9"/>
                            <w:p w14:paraId="60038452"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01F8347B" w14:textId="77777777" w:rsidR="00D87BB9" w:rsidRDefault="00D87BB9"/>
                            <w:p w14:paraId="2A021260"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2C87AF7D" w14:textId="77777777" w:rsidR="00D87BB9" w:rsidRDefault="00D87BB9"/>
                            <w:p w14:paraId="6C642B3E" w14:textId="77777777" w:rsidR="00D87BB9" w:rsidRPr="004729BA" w:rsidRDefault="00D87BB9" w:rsidP="00703669">
                              <w:pPr>
                                <w:pStyle w:val="Caption"/>
                              </w:pPr>
                              <w:r>
                                <w:t>Figure 4-5</w:t>
                              </w:r>
                              <w:r w:rsidRPr="004729BA">
                                <w:t xml:space="preserve">: </w:t>
                              </w:r>
                              <w:r>
                                <w:t>Research Interview Question - Variables</w:t>
                              </w:r>
                            </w:p>
                            <w:p w14:paraId="59DBEBBF" w14:textId="77777777" w:rsidR="00D87BB9" w:rsidRDefault="00D87BB9"/>
                            <w:p w14:paraId="64EFF2E6"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64464CB3" w14:textId="77777777" w:rsidR="00D87BB9" w:rsidRDefault="00D87BB9"/>
                            <w:p w14:paraId="77F9657C" w14:textId="77777777" w:rsidR="00D87BB9" w:rsidRPr="004729BA" w:rsidRDefault="00D87BB9" w:rsidP="004D3EB3">
                              <w:pPr>
                                <w:pStyle w:val="Caption"/>
                              </w:pPr>
                              <w:r>
                                <w:t>Figure 4-6</w:t>
                              </w:r>
                              <w:r w:rsidRPr="004729BA">
                                <w:t xml:space="preserve">: </w:t>
                              </w:r>
                              <w:r>
                                <w:t>Research Units of Study – Aligned with the SFDRR 2015-2030</w:t>
                              </w:r>
                            </w:p>
                            <w:p w14:paraId="35B74CEB" w14:textId="77777777" w:rsidR="00D87BB9" w:rsidRDefault="00D87BB9"/>
                            <w:p w14:paraId="540EAB69"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51D2C564" w14:textId="77777777" w:rsidR="00D87BB9" w:rsidRDefault="00D87BB9"/>
                            <w:p w14:paraId="1DEB7CE6"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6E2348C9" w14:textId="77777777" w:rsidR="00D87BB9" w:rsidRDefault="00D87BB9"/>
                            <w:p w14:paraId="5AAC40ED" w14:textId="77777777" w:rsidR="00D87BB9" w:rsidRPr="004729BA" w:rsidRDefault="00D87BB9" w:rsidP="004D3EB3">
                              <w:pPr>
                                <w:pStyle w:val="Caption"/>
                              </w:pPr>
                              <w:r>
                                <w:t>Figure 4-6</w:t>
                              </w:r>
                              <w:r w:rsidRPr="004729BA">
                                <w:t xml:space="preserve">: </w:t>
                              </w:r>
                              <w:r>
                                <w:t>Research Units of Study – Aligned with the SFDRR 2015-2030</w:t>
                              </w:r>
                            </w:p>
                            <w:p w14:paraId="1D43B252" w14:textId="77777777" w:rsidR="00D87BB9" w:rsidRDefault="00D87BB9"/>
                            <w:p w14:paraId="491CAEAF"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6C664092" w14:textId="77777777" w:rsidR="00D87BB9" w:rsidRDefault="00D87BB9"/>
                            <w:p w14:paraId="29C80871"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9F8A400" w14:textId="77777777" w:rsidR="00D87BB9" w:rsidRDefault="00D87BB9"/>
                            <w:p w14:paraId="52B882BE"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B7C9ED9" w14:textId="77777777" w:rsidR="00D87BB9" w:rsidRDefault="00D87BB9"/>
                            <w:p w14:paraId="46E6ACEB"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1A849528" w14:textId="77777777" w:rsidR="00D87BB9" w:rsidRDefault="00D87BB9"/>
                            <w:p w14:paraId="6B5AD494"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169A22AF" w14:textId="77777777" w:rsidR="00D87BB9" w:rsidRDefault="00D87BB9"/>
                            <w:p w14:paraId="32316339" w14:textId="77777777" w:rsidR="00D87BB9" w:rsidRPr="004729BA" w:rsidRDefault="00D87BB9" w:rsidP="004D3EB3">
                              <w:pPr>
                                <w:pStyle w:val="Caption"/>
                              </w:pPr>
                              <w:r>
                                <w:t>Figure 4-6</w:t>
                              </w:r>
                              <w:r w:rsidRPr="004729BA">
                                <w:t xml:space="preserve">: </w:t>
                              </w:r>
                              <w:r>
                                <w:t>Research Units of Study – Aligned with the SFDRR 2015-2030</w:t>
                              </w:r>
                            </w:p>
                            <w:p w14:paraId="2BB85EC5" w14:textId="77777777" w:rsidR="00D87BB9" w:rsidRDefault="00D87BB9"/>
                            <w:p w14:paraId="5B1875F8"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54729318" w14:textId="77777777" w:rsidR="00D87BB9" w:rsidRDefault="00D87BB9"/>
                            <w:p w14:paraId="4A81DE0E"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73308CDC" w14:textId="77777777" w:rsidR="00D87BB9" w:rsidRDefault="00D87BB9"/>
                            <w:p w14:paraId="2898C298"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076DFFA3" w14:textId="77777777" w:rsidR="00D87BB9" w:rsidRDefault="00D87BB9"/>
                            <w:p w14:paraId="21F4CF75" w14:textId="77777777" w:rsidR="00D87BB9" w:rsidRPr="004729BA" w:rsidRDefault="00D87BB9" w:rsidP="00703669">
                              <w:pPr>
                                <w:pStyle w:val="Caption"/>
                              </w:pPr>
                              <w:r>
                                <w:t>Figure 4-5</w:t>
                              </w:r>
                              <w:r w:rsidRPr="004729BA">
                                <w:t xml:space="preserve">: </w:t>
                              </w:r>
                              <w:r>
                                <w:t>Research Interview Question - Variables</w:t>
                              </w:r>
                            </w:p>
                            <w:p w14:paraId="47C77AAB" w14:textId="77777777" w:rsidR="00D87BB9" w:rsidRDefault="00D87BB9"/>
                            <w:p w14:paraId="4AB9D0AE"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558785E4" w14:textId="77777777" w:rsidR="00D87BB9" w:rsidRDefault="00D87BB9"/>
                            <w:p w14:paraId="4B285E22"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66B0242D" w14:textId="77777777" w:rsidR="00D87BB9" w:rsidRDefault="00D87BB9"/>
                            <w:p w14:paraId="0E68CCC9" w14:textId="77777777" w:rsidR="00D87BB9" w:rsidRPr="004729BA" w:rsidRDefault="00D87BB9" w:rsidP="00703669">
                              <w:pPr>
                                <w:pStyle w:val="Caption"/>
                              </w:pPr>
                              <w:r>
                                <w:t>Figure 4-5</w:t>
                              </w:r>
                              <w:r w:rsidRPr="004729BA">
                                <w:t xml:space="preserve">: </w:t>
                              </w:r>
                              <w:r>
                                <w:t>Research Interview Question - Variables</w:t>
                              </w:r>
                            </w:p>
                            <w:p w14:paraId="6584E6DA" w14:textId="77777777" w:rsidR="00D87BB9" w:rsidRDefault="00D87BB9"/>
                            <w:p w14:paraId="36991D00"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2AFA60BE" w14:textId="77777777" w:rsidR="00D87BB9" w:rsidRDefault="00D87BB9"/>
                            <w:p w14:paraId="625E2766" w14:textId="77777777" w:rsidR="00D87BB9" w:rsidRPr="004729BA" w:rsidRDefault="00D87BB9" w:rsidP="004D3EB3">
                              <w:pPr>
                                <w:pStyle w:val="Caption"/>
                              </w:pPr>
                              <w:r>
                                <w:t>Figure 4-6</w:t>
                              </w:r>
                              <w:r w:rsidRPr="004729BA">
                                <w:t xml:space="preserve">: </w:t>
                              </w:r>
                              <w:r>
                                <w:t>Research Units of Study – Aligned with the SFDRR 2015-2030</w:t>
                              </w:r>
                            </w:p>
                            <w:p w14:paraId="511A4DBE" w14:textId="77777777" w:rsidR="00D87BB9" w:rsidRDefault="00D87BB9"/>
                            <w:p w14:paraId="79255C1E"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294BF2E5" w14:textId="77777777" w:rsidR="00D87BB9" w:rsidRDefault="00D87BB9"/>
                            <w:p w14:paraId="61B208BE"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06063ACB" w14:textId="77777777" w:rsidR="00D87BB9" w:rsidRDefault="00D87BB9"/>
                            <w:p w14:paraId="380A2216"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77CA8380" w14:textId="77777777" w:rsidR="00D87BB9" w:rsidRDefault="00D87BB9"/>
                            <w:p w14:paraId="2F23B9B7" w14:textId="77777777" w:rsidR="00D87BB9" w:rsidRPr="004729BA" w:rsidRDefault="00D87BB9" w:rsidP="00703669">
                              <w:pPr>
                                <w:pStyle w:val="Caption"/>
                              </w:pPr>
                              <w:r>
                                <w:t>Figure 4-5</w:t>
                              </w:r>
                              <w:r w:rsidRPr="004729BA">
                                <w:t xml:space="preserve">: </w:t>
                              </w:r>
                              <w:r>
                                <w:t>Research Interview Question - Variables</w:t>
                              </w:r>
                            </w:p>
                            <w:p w14:paraId="089870D5" w14:textId="77777777" w:rsidR="00D87BB9" w:rsidRDefault="00D87BB9"/>
                            <w:p w14:paraId="5B2D5C91"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76450190" w14:textId="77777777" w:rsidR="00D87BB9" w:rsidRDefault="00D87BB9"/>
                            <w:p w14:paraId="5059D7D0"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21B932FC" w14:textId="77777777" w:rsidR="00D87BB9" w:rsidRDefault="00D87BB9"/>
                            <w:p w14:paraId="58E5C104" w14:textId="77777777" w:rsidR="00D87BB9" w:rsidRPr="004729BA" w:rsidRDefault="00D87BB9" w:rsidP="00703669">
                              <w:pPr>
                                <w:pStyle w:val="Caption"/>
                              </w:pPr>
                              <w:r>
                                <w:t>Figure 4-6</w:t>
                              </w:r>
                              <w:r w:rsidRPr="004729BA">
                                <w:t xml:space="preserve">: </w:t>
                              </w:r>
                              <w:r>
                                <w:t>Research Interview Question - Variables</w:t>
                              </w:r>
                            </w:p>
                            <w:p w14:paraId="012A9DA2" w14:textId="77777777" w:rsidR="00D87BB9" w:rsidRDefault="00D87BB9"/>
                            <w:p w14:paraId="5AEE07E6"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78B1D74C" w14:textId="77777777" w:rsidR="00D87BB9" w:rsidRDefault="00D87BB9"/>
                            <w:p w14:paraId="599D749F" w14:textId="77777777" w:rsidR="00D87BB9" w:rsidRPr="004729BA" w:rsidRDefault="00D87BB9" w:rsidP="004D3EB3">
                              <w:pPr>
                                <w:pStyle w:val="Caption"/>
                              </w:pPr>
                              <w:r>
                                <w:t>Figure 4-6</w:t>
                              </w:r>
                              <w:r w:rsidRPr="004729BA">
                                <w:t xml:space="preserve">: </w:t>
                              </w:r>
                              <w:r>
                                <w:t>Research Units of Study – Aligned with the SFDRR 2015-2030</w:t>
                              </w:r>
                            </w:p>
                            <w:p w14:paraId="088FD4E7" w14:textId="77777777" w:rsidR="00D87BB9" w:rsidRDefault="00D87BB9"/>
                            <w:p w14:paraId="10E74CEE"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147F03FB" w14:textId="77777777" w:rsidR="00D87BB9" w:rsidRDefault="00D87BB9"/>
                            <w:p w14:paraId="67C86C87"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0EF867AA" w14:textId="77777777" w:rsidR="00D87BB9" w:rsidRDefault="00D87BB9"/>
                            <w:p w14:paraId="6AAD9875" w14:textId="77777777" w:rsidR="00D87BB9" w:rsidRPr="004729BA" w:rsidRDefault="00D87BB9" w:rsidP="004D3EB3">
                              <w:pPr>
                                <w:pStyle w:val="Caption"/>
                              </w:pPr>
                              <w:r>
                                <w:t>Figure 4-6</w:t>
                              </w:r>
                              <w:r w:rsidRPr="004729BA">
                                <w:t xml:space="preserve">: </w:t>
                              </w:r>
                              <w:r>
                                <w:t>Research Units of Study – Aligned with the SFDRR 2015-2030</w:t>
                              </w:r>
                            </w:p>
                            <w:p w14:paraId="20BEA715" w14:textId="77777777" w:rsidR="00D87BB9" w:rsidRDefault="00D87BB9"/>
                            <w:p w14:paraId="4D1C9DA8"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DD90561" w14:textId="77777777" w:rsidR="00D87BB9" w:rsidRDefault="00D87BB9"/>
                            <w:p w14:paraId="69B041C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9D8BD46" w14:textId="77777777" w:rsidR="00D87BB9" w:rsidRDefault="00D87BB9"/>
                            <w:p w14:paraId="7AE1E691"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7573519" w14:textId="77777777" w:rsidR="00D87BB9" w:rsidRDefault="00D87BB9"/>
                            <w:p w14:paraId="779CD3A0"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566F8F45" w14:textId="77777777" w:rsidR="00D87BB9" w:rsidRDefault="00D87BB9"/>
                            <w:p w14:paraId="10D82482"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4EFD4BEB" w14:textId="77777777" w:rsidR="00D87BB9" w:rsidRDefault="00D87BB9"/>
                            <w:p w14:paraId="66565527" w14:textId="77777777" w:rsidR="00D87BB9" w:rsidRPr="004729BA" w:rsidRDefault="00D87BB9" w:rsidP="004D3EB3">
                              <w:pPr>
                                <w:pStyle w:val="Caption"/>
                              </w:pPr>
                              <w:r>
                                <w:t>Figure 4-6</w:t>
                              </w:r>
                              <w:r w:rsidRPr="004729BA">
                                <w:t xml:space="preserve">: </w:t>
                              </w:r>
                              <w:r>
                                <w:t>Research Units of Study – Aligned with the SFDRR 2015-2030</w:t>
                              </w:r>
                            </w:p>
                            <w:p w14:paraId="190DB0C2" w14:textId="77777777" w:rsidR="00D87BB9" w:rsidRDefault="00D87BB9"/>
                            <w:p w14:paraId="3D42B20E"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42B5AA0A" w14:textId="77777777" w:rsidR="00D87BB9" w:rsidRDefault="00D87BB9"/>
                            <w:p w14:paraId="4E490B23"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633D1ED2" w14:textId="77777777" w:rsidR="00D87BB9" w:rsidRDefault="00D87BB9"/>
                            <w:p w14:paraId="3AD447B7" w14:textId="77777777" w:rsidR="00D87BB9" w:rsidRPr="004729BA" w:rsidRDefault="00D87BB9" w:rsidP="004D3EB3">
                              <w:pPr>
                                <w:pStyle w:val="Caption"/>
                              </w:pPr>
                              <w:r>
                                <w:t>Figure 4-6</w:t>
                              </w:r>
                              <w:r w:rsidRPr="004729BA">
                                <w:t xml:space="preserve">: </w:t>
                              </w:r>
                              <w:r>
                                <w:t>Research Units of Study – Aligned with the SFDRR 2015-2030</w:t>
                              </w:r>
                            </w:p>
                            <w:p w14:paraId="7CD000C2" w14:textId="77777777" w:rsidR="00D87BB9" w:rsidRDefault="00D87BB9"/>
                            <w:p w14:paraId="52BA050B"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560467F" w14:textId="77777777" w:rsidR="00D87BB9" w:rsidRDefault="00D87BB9"/>
                            <w:p w14:paraId="197D4544"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5D6EDFC" w14:textId="77777777" w:rsidR="00D87BB9" w:rsidRDefault="00D87BB9"/>
                            <w:p w14:paraId="5174C3CC"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7884EA4" w14:textId="77777777" w:rsidR="00D87BB9" w:rsidRDefault="00D87BB9"/>
                            <w:p w14:paraId="133DA1C7"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E740B9C" w14:textId="77777777" w:rsidR="00D87BB9" w:rsidRDefault="00D87BB9"/>
                            <w:p w14:paraId="04EE41FB"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365F9A6" w14:textId="77777777" w:rsidR="00D87BB9" w:rsidRDefault="00D87BB9"/>
                            <w:p w14:paraId="3A272960"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B6B1A13" w14:textId="77777777" w:rsidR="00D87BB9" w:rsidRDefault="00D87BB9"/>
                            <w:p w14:paraId="26D40858"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F50EFB6" w14:textId="77777777" w:rsidR="00D87BB9" w:rsidRDefault="00D87BB9"/>
                            <w:p w14:paraId="4F08E77E"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3A5A677" w14:textId="77777777" w:rsidR="00D87BB9" w:rsidRDefault="00D87BB9"/>
                            <w:p w14:paraId="24EFE6F8"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27C735D" w14:textId="77777777" w:rsidR="00D87BB9" w:rsidRDefault="00D87BB9"/>
                            <w:p w14:paraId="1B628443"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D78D123" w14:textId="77777777" w:rsidR="00D87BB9" w:rsidRDefault="00D87BB9"/>
                            <w:p w14:paraId="0EFBFA8B"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3C75D44" w14:textId="77777777" w:rsidR="00D87BB9" w:rsidRDefault="00D87BB9"/>
                            <w:p w14:paraId="4251F170"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CA839B7" w14:textId="77777777" w:rsidR="00D87BB9" w:rsidRDefault="00D87BB9"/>
                            <w:p w14:paraId="3CBB0E21"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6F19C9FF" w14:textId="77777777" w:rsidR="00D87BB9" w:rsidRDefault="00D87BB9"/>
                            <w:p w14:paraId="4B673CD0"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5294D718" w14:textId="77777777" w:rsidR="00D87BB9" w:rsidRDefault="00D87BB9"/>
                            <w:p w14:paraId="330CA443" w14:textId="77777777" w:rsidR="00D87BB9" w:rsidRPr="004729BA" w:rsidRDefault="00D87BB9" w:rsidP="004D3EB3">
                              <w:pPr>
                                <w:pStyle w:val="Caption"/>
                              </w:pPr>
                              <w:r>
                                <w:t>Figure 4-6</w:t>
                              </w:r>
                              <w:r w:rsidRPr="004729BA">
                                <w:t xml:space="preserve">: </w:t>
                              </w:r>
                              <w:r>
                                <w:t>Research Units of Study – Aligned with the SFDRR 2015-2030</w:t>
                              </w:r>
                            </w:p>
                            <w:p w14:paraId="07067170" w14:textId="77777777" w:rsidR="00D87BB9" w:rsidRDefault="00D87BB9"/>
                            <w:p w14:paraId="1D3A9A06"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6C33A4D4" w14:textId="77777777" w:rsidR="00D87BB9" w:rsidRDefault="00D87BB9"/>
                            <w:p w14:paraId="14475241"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0F2B3732" w14:textId="77777777" w:rsidR="00D87BB9" w:rsidRDefault="00D87BB9"/>
                            <w:p w14:paraId="07F139C2" w14:textId="77777777" w:rsidR="00D87BB9" w:rsidRPr="004729BA" w:rsidRDefault="00D87BB9" w:rsidP="004D3EB3">
                              <w:pPr>
                                <w:pStyle w:val="Caption"/>
                              </w:pPr>
                              <w:r>
                                <w:t>Figure 4-6</w:t>
                              </w:r>
                              <w:r w:rsidRPr="004729BA">
                                <w:t xml:space="preserve">: </w:t>
                              </w:r>
                              <w:r>
                                <w:t>Research Units of Study – Aligned with the SFDRR 2015-2030</w:t>
                              </w:r>
                            </w:p>
                            <w:p w14:paraId="4C416A9E" w14:textId="77777777" w:rsidR="00D87BB9" w:rsidRDefault="00D87BB9"/>
                            <w:p w14:paraId="04A41082"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51A0E4A" w14:textId="77777777" w:rsidR="00D87BB9" w:rsidRDefault="00D87BB9"/>
                            <w:p w14:paraId="73A2F62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DCA7576" w14:textId="77777777" w:rsidR="00D87BB9" w:rsidRDefault="00D87BB9"/>
                            <w:p w14:paraId="6B08FF5D"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3398846" w14:textId="77777777" w:rsidR="00D87BB9" w:rsidRDefault="00D87BB9"/>
                            <w:p w14:paraId="612DB813"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31FB9828" w14:textId="77777777" w:rsidR="00D87BB9" w:rsidRDefault="00D87BB9"/>
                            <w:p w14:paraId="1C08F58C"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1EC0CC7C" w14:textId="77777777" w:rsidR="00D87BB9" w:rsidRDefault="00D87BB9"/>
                            <w:p w14:paraId="6571759B" w14:textId="77777777" w:rsidR="00D87BB9" w:rsidRPr="004729BA" w:rsidRDefault="00D87BB9" w:rsidP="004D3EB3">
                              <w:pPr>
                                <w:pStyle w:val="Caption"/>
                              </w:pPr>
                              <w:r>
                                <w:t>Figure 4-6</w:t>
                              </w:r>
                              <w:r w:rsidRPr="004729BA">
                                <w:t xml:space="preserve">: </w:t>
                              </w:r>
                              <w:r>
                                <w:t>Research Units of Study – Aligned with the SFDRR 2015-2030</w:t>
                              </w:r>
                            </w:p>
                            <w:p w14:paraId="4CB99CDD" w14:textId="77777777" w:rsidR="00D87BB9" w:rsidRDefault="00D87BB9"/>
                            <w:p w14:paraId="07C3B729"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7A565072" w14:textId="77777777" w:rsidR="00D87BB9" w:rsidRDefault="00D87BB9"/>
                            <w:p w14:paraId="5E2B857C" w14:textId="74F19EEF"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5</w:t>
                              </w:r>
                              <w:r w:rsidRPr="002B32E8">
                                <w:rPr>
                                  <w:i/>
                                  <w:iCs/>
                                  <w:color w:val="44546A" w:themeColor="text2"/>
                                  <w:szCs w:val="28"/>
                                </w:rPr>
                                <w:t>: Space Triangulation – (MENA) Region</w:t>
                              </w:r>
                            </w:p>
                            <w:p w14:paraId="46ACC5E1" w14:textId="77777777" w:rsidR="00D87BB9" w:rsidRDefault="00D87BB9"/>
                            <w:p w14:paraId="6D302ECA"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6C7FE45B" w14:textId="77777777" w:rsidR="00D87BB9" w:rsidRDefault="00D87BB9"/>
                            <w:p w14:paraId="01686356" w14:textId="77777777" w:rsidR="00D87BB9" w:rsidRPr="004729BA" w:rsidRDefault="00D87BB9" w:rsidP="00703669">
                              <w:pPr>
                                <w:pStyle w:val="Caption"/>
                              </w:pPr>
                              <w:r>
                                <w:t>Figure 4-5</w:t>
                              </w:r>
                              <w:r w:rsidRPr="004729BA">
                                <w:t xml:space="preserve">: </w:t>
                              </w:r>
                              <w:r>
                                <w:t>Research Interview Question - Variables</w:t>
                              </w:r>
                            </w:p>
                            <w:p w14:paraId="1CB7797D" w14:textId="77777777" w:rsidR="00D87BB9" w:rsidRDefault="00D87BB9"/>
                            <w:p w14:paraId="45BC806F"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6B98075D" w14:textId="77777777" w:rsidR="00D87BB9" w:rsidRDefault="00D87BB9"/>
                            <w:p w14:paraId="425F65A2"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60CAD297" w14:textId="77777777" w:rsidR="00D87BB9" w:rsidRDefault="00D87BB9"/>
                            <w:p w14:paraId="5FFDC36B" w14:textId="77777777" w:rsidR="00D87BB9" w:rsidRPr="004729BA" w:rsidRDefault="00D87BB9" w:rsidP="00703669">
                              <w:pPr>
                                <w:pStyle w:val="Caption"/>
                              </w:pPr>
                              <w:r>
                                <w:t>Figure 4-5</w:t>
                              </w:r>
                              <w:r w:rsidRPr="004729BA">
                                <w:t xml:space="preserve">: </w:t>
                              </w:r>
                              <w:r>
                                <w:t>Research Interview Question - Variables</w:t>
                              </w:r>
                            </w:p>
                            <w:p w14:paraId="253ED489" w14:textId="77777777" w:rsidR="00D87BB9" w:rsidRDefault="00D87BB9"/>
                            <w:p w14:paraId="766C5E7D"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3671CFA1" w14:textId="77777777" w:rsidR="00D87BB9" w:rsidRDefault="00D87BB9"/>
                            <w:p w14:paraId="473734D2" w14:textId="77777777" w:rsidR="00D87BB9" w:rsidRPr="004729BA" w:rsidRDefault="00D87BB9" w:rsidP="004D3EB3">
                              <w:pPr>
                                <w:pStyle w:val="Caption"/>
                              </w:pPr>
                              <w:r>
                                <w:t>Figure 4-6</w:t>
                              </w:r>
                              <w:r w:rsidRPr="004729BA">
                                <w:t xml:space="preserve">: </w:t>
                              </w:r>
                              <w:r>
                                <w:t>Research Units of Study – Aligned with the SFDRR 2015-2030</w:t>
                              </w:r>
                            </w:p>
                            <w:p w14:paraId="2BF23442" w14:textId="77777777" w:rsidR="00D87BB9" w:rsidRDefault="00D87BB9"/>
                            <w:p w14:paraId="05CB84E6"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6BB61284" w14:textId="77777777" w:rsidR="00D87BB9" w:rsidRDefault="00D87BB9"/>
                            <w:p w14:paraId="42F13D2D"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3BC4BE7D" w14:textId="77777777" w:rsidR="00D87BB9" w:rsidRDefault="00D87BB9"/>
                            <w:p w14:paraId="05CCA4C5"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16D9C780" w14:textId="77777777" w:rsidR="00D87BB9" w:rsidRDefault="00D87BB9"/>
                            <w:p w14:paraId="3BC73A3D" w14:textId="77777777" w:rsidR="00D87BB9" w:rsidRPr="004729BA" w:rsidRDefault="00D87BB9" w:rsidP="00703669">
                              <w:pPr>
                                <w:pStyle w:val="Caption"/>
                              </w:pPr>
                              <w:r>
                                <w:t>Figure 4-5</w:t>
                              </w:r>
                              <w:r w:rsidRPr="004729BA">
                                <w:t xml:space="preserve">: </w:t>
                              </w:r>
                              <w:r>
                                <w:t>Research Interview Question - Variables</w:t>
                              </w:r>
                            </w:p>
                            <w:p w14:paraId="65120D99" w14:textId="77777777" w:rsidR="00D87BB9" w:rsidRDefault="00D87BB9"/>
                            <w:p w14:paraId="00A0A5D1"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2E05E060" w14:textId="77777777" w:rsidR="00D87BB9" w:rsidRDefault="00D87BB9"/>
                            <w:p w14:paraId="327D851D"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14687E65" w14:textId="77777777" w:rsidR="00D87BB9" w:rsidRDefault="00D87BB9"/>
                            <w:p w14:paraId="07C5A427" w14:textId="77777777" w:rsidR="00D87BB9" w:rsidRPr="004729BA" w:rsidRDefault="00D87BB9" w:rsidP="00703669">
                              <w:pPr>
                                <w:pStyle w:val="Caption"/>
                              </w:pPr>
                              <w:r>
                                <w:t>Figure 4-5</w:t>
                              </w:r>
                              <w:r w:rsidRPr="004729BA">
                                <w:t xml:space="preserve">: </w:t>
                              </w:r>
                              <w:r>
                                <w:t>Research Interview Question - Variables</w:t>
                              </w:r>
                            </w:p>
                            <w:p w14:paraId="44371185" w14:textId="77777777" w:rsidR="00D87BB9" w:rsidRDefault="00D87BB9"/>
                            <w:p w14:paraId="0FA7F6FF"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39BB3DFF" w14:textId="77777777" w:rsidR="00D87BB9" w:rsidRDefault="00D87BB9"/>
                            <w:p w14:paraId="5F4643AA" w14:textId="77777777" w:rsidR="00D87BB9" w:rsidRPr="004729BA" w:rsidRDefault="00D87BB9" w:rsidP="004D3EB3">
                              <w:pPr>
                                <w:pStyle w:val="Caption"/>
                              </w:pPr>
                              <w:r>
                                <w:t>Figure 4-6</w:t>
                              </w:r>
                              <w:r w:rsidRPr="004729BA">
                                <w:t xml:space="preserve">: </w:t>
                              </w:r>
                              <w:r>
                                <w:t>Research Units of Study – Aligned with the SFDRR 2015-2030</w:t>
                              </w:r>
                            </w:p>
                            <w:p w14:paraId="259EBD68" w14:textId="77777777" w:rsidR="00D87BB9" w:rsidRDefault="00D87BB9"/>
                            <w:p w14:paraId="55D500CB"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678C468F" w14:textId="77777777" w:rsidR="00D87BB9" w:rsidRDefault="00D87BB9"/>
                            <w:p w14:paraId="0B7BBB7C"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24D44E3A" w14:textId="77777777" w:rsidR="00D87BB9" w:rsidRDefault="00D87BB9"/>
                            <w:p w14:paraId="7FC9DA2A" w14:textId="77777777" w:rsidR="00D87BB9" w:rsidRPr="004729BA" w:rsidRDefault="00D87BB9" w:rsidP="004D3EB3">
                              <w:pPr>
                                <w:pStyle w:val="Caption"/>
                              </w:pPr>
                              <w:r>
                                <w:t>Figure 4-6</w:t>
                              </w:r>
                              <w:r w:rsidRPr="004729BA">
                                <w:t xml:space="preserve">: </w:t>
                              </w:r>
                              <w:r>
                                <w:t>Research Units of Study – Aligned with the SFDRR 2015-2030</w:t>
                              </w:r>
                            </w:p>
                            <w:p w14:paraId="7DC367F4" w14:textId="77777777" w:rsidR="00D87BB9" w:rsidRDefault="00D87BB9"/>
                            <w:p w14:paraId="4C77EEA8"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00B75FA" w14:textId="77777777" w:rsidR="00D87BB9" w:rsidRDefault="00D87BB9"/>
                            <w:p w14:paraId="42B9D495"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E1D2D05" w14:textId="77777777" w:rsidR="00D87BB9" w:rsidRDefault="00D87BB9"/>
                            <w:p w14:paraId="7055114C"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A8593D0" w14:textId="77777777" w:rsidR="00D87BB9" w:rsidRDefault="00D87BB9"/>
                            <w:p w14:paraId="41844823"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0AD03BB0" w14:textId="77777777" w:rsidR="00D87BB9" w:rsidRDefault="00D87BB9"/>
                            <w:p w14:paraId="718E81A9"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03112F7A" w14:textId="77777777" w:rsidR="00D87BB9" w:rsidRDefault="00D87BB9"/>
                            <w:p w14:paraId="45571132" w14:textId="77777777" w:rsidR="00D87BB9" w:rsidRPr="004729BA" w:rsidRDefault="00D87BB9" w:rsidP="004D3EB3">
                              <w:pPr>
                                <w:pStyle w:val="Caption"/>
                              </w:pPr>
                              <w:r>
                                <w:t>Figure 4-6</w:t>
                              </w:r>
                              <w:r w:rsidRPr="004729BA">
                                <w:t xml:space="preserve">: </w:t>
                              </w:r>
                              <w:r>
                                <w:t>Research Units of Study – Aligned with the SFDRR 2015-2030</w:t>
                              </w:r>
                            </w:p>
                            <w:p w14:paraId="383B75A5" w14:textId="77777777" w:rsidR="00D87BB9" w:rsidRDefault="00D87BB9"/>
                            <w:p w14:paraId="5C1D1A8C"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6390645E" w14:textId="77777777" w:rsidR="00D87BB9" w:rsidRDefault="00D87BB9"/>
                            <w:p w14:paraId="761010C8" w14:textId="74F19EEF"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6160C389" w14:textId="77777777" w:rsidR="00D87BB9" w:rsidRDefault="00D87BB9"/>
                            <w:p w14:paraId="583A5AC6"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51B94F5F" w14:textId="77777777" w:rsidR="00D87BB9" w:rsidRDefault="00D87BB9"/>
                            <w:p w14:paraId="4D26C980" w14:textId="77777777" w:rsidR="00D87BB9" w:rsidRPr="004729BA" w:rsidRDefault="00D87BB9" w:rsidP="00703669">
                              <w:pPr>
                                <w:pStyle w:val="Caption"/>
                              </w:pPr>
                              <w:r>
                                <w:t>Figure 4-5</w:t>
                              </w:r>
                              <w:r w:rsidRPr="004729BA">
                                <w:t xml:space="preserve">: </w:t>
                              </w:r>
                              <w:r>
                                <w:t>Research Interview Question - Variables</w:t>
                              </w:r>
                            </w:p>
                            <w:p w14:paraId="640D131B" w14:textId="77777777" w:rsidR="00D87BB9" w:rsidRDefault="00D87BB9"/>
                            <w:p w14:paraId="64A2EA51"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59041AC3" w14:textId="77777777" w:rsidR="00D87BB9" w:rsidRDefault="00D87BB9"/>
                            <w:p w14:paraId="0D8395EA"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0C1AFB24" w14:textId="77777777" w:rsidR="00D87BB9" w:rsidRDefault="00D87BB9"/>
                            <w:p w14:paraId="02215259" w14:textId="77777777" w:rsidR="00D87BB9" w:rsidRPr="004729BA" w:rsidRDefault="00D87BB9" w:rsidP="00703669">
                              <w:pPr>
                                <w:pStyle w:val="Caption"/>
                              </w:pPr>
                              <w:r>
                                <w:t>Figure 4-5</w:t>
                              </w:r>
                              <w:r w:rsidRPr="004729BA">
                                <w:t xml:space="preserve">: </w:t>
                              </w:r>
                              <w:r>
                                <w:t>Research Interview Question - Variables</w:t>
                              </w:r>
                            </w:p>
                            <w:p w14:paraId="5360D1A2" w14:textId="77777777" w:rsidR="00D87BB9" w:rsidRDefault="00D87BB9"/>
                            <w:p w14:paraId="445721A0"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5DB1C593" w14:textId="77777777" w:rsidR="00D87BB9" w:rsidRDefault="00D87BB9"/>
                            <w:p w14:paraId="07F57910" w14:textId="77777777" w:rsidR="00D87BB9" w:rsidRPr="004729BA" w:rsidRDefault="00D87BB9" w:rsidP="004D3EB3">
                              <w:pPr>
                                <w:pStyle w:val="Caption"/>
                              </w:pPr>
                              <w:r>
                                <w:t>Figure 4-6</w:t>
                              </w:r>
                              <w:r w:rsidRPr="004729BA">
                                <w:t xml:space="preserve">: </w:t>
                              </w:r>
                              <w:r>
                                <w:t>Research Units of Study – Aligned with the SFDRR 2015-2030</w:t>
                              </w:r>
                            </w:p>
                            <w:p w14:paraId="6F321A6D" w14:textId="77777777" w:rsidR="00D87BB9" w:rsidRDefault="00D87BB9"/>
                            <w:p w14:paraId="702CA99A"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7C736942" w14:textId="77777777" w:rsidR="00D87BB9" w:rsidRDefault="00D87BB9"/>
                            <w:p w14:paraId="1DE2B923" w14:textId="74F19EEF"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1DE54790" w14:textId="77777777" w:rsidR="00D87BB9" w:rsidRDefault="00D87BB9"/>
                            <w:p w14:paraId="7FF71C9A"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4611301D" w14:textId="77777777" w:rsidR="00D87BB9" w:rsidRDefault="00D87BB9"/>
                            <w:p w14:paraId="1C6F9F3B" w14:textId="77777777" w:rsidR="00D87BB9" w:rsidRPr="004729BA" w:rsidRDefault="00D87BB9" w:rsidP="00703669">
                              <w:pPr>
                                <w:pStyle w:val="Caption"/>
                              </w:pPr>
                              <w:r>
                                <w:t>Figure 4-5</w:t>
                              </w:r>
                              <w:r w:rsidRPr="004729BA">
                                <w:t xml:space="preserve">: </w:t>
                              </w:r>
                              <w:r>
                                <w:t>Research Interview Question - Variables</w:t>
                              </w:r>
                            </w:p>
                            <w:p w14:paraId="013C53FC" w14:textId="77777777" w:rsidR="00D87BB9" w:rsidRDefault="00D87BB9"/>
                            <w:p w14:paraId="59CB12E0" w14:textId="74F19EEF"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5E9FF810" w14:textId="77777777" w:rsidR="00D87BB9" w:rsidRDefault="00D87BB9"/>
                            <w:p w14:paraId="5A7EBFA7" w14:textId="7F7261B0"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5030E3" id="Group 296" o:spid="_x0000_s1139" style="position:absolute;margin-left:44.85pt;margin-top:86.85pt;width:669.05pt;height:416.7pt;z-index:252502016;mso-position-horizontal-relative:margin;mso-position-vertical-relative:page;mso-width-relative:margin;mso-height-relative:margin" coordorigin="-4199,-413" coordsize="96843,56395"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Nr/grB8Ylub7wz8NLC4yL&#10;f/ib6min+MgpAh9wpkbH+0pr9Ja8l+MX7LHw0+Ol5bX/AIq8OQzatbvGy6nanybl1UgiN2H+sQgY&#10;2uDgE4weawq03U5VfS+v9euvyNacuS762/r8NDiP+Cf/AMI3+E/7OGifa4PJ1bX2Os3QYYYCQARK&#10;fpEqcdiTX0jTIYUt4kiiRY40UKqKMBQOAAKfXXUkpSbW36dPwOanFxik9wooorM0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vONH+&#10;MFnq3xY1LwkuwQwxbIJ8/wCsuEyZU/I4+sbeorlrYmlh3CNR253Zep1UMLWxCnKlG6grv0PR6KKK&#10;6jl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">
                <v:group id="Group 132" o:spid="_x0000_s1140" style="position:absolute;left:17788;top:-18873;width:52868;height:96842;rotation:90" coordorigin="6663,3653" coordsize="52870,96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">
                  <v:shape id="Picture 133" o:spid="_x0000_s1141" type="#_x0000_t75" style="position:absolute;left:-15324;top:25640;width:96844;height:5287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">
                    <v:imagedata r:id="rId178" o:title=""/>
                    <v:path arrowok="t"/>
                  </v:shape>
                  <v:shape id="Picture 134" o:spid="_x0000_s1142" type="#_x0000_t75" style="position:absolute;left:34540;top:46211;width:16980;height:142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">
                    <v:imagedata r:id="rId179" o:title=""/>
                    <v:path arrowok="t"/>
                  </v:shape>
                </v:group>
                <v:shape id="Text Box 7545" o:spid="_x0000_s1143" type="#_x0000_t202" style="position:absolute;left:27271;top:-413;width:31667;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" filled="f" stroked="f" strokeweight=".5pt">
                  <v:textbox>
                    <w:txbxContent>
                      <w:p w14:paraId="185307BE" w14:textId="42F49227" w:rsidR="00D87BB9" w:rsidRPr="002B32E8" w:rsidRDefault="00D87BB9" w:rsidP="00125357">
                        <w:pPr>
                          <w:rPr>
                            <w:i/>
                            <w:iCs/>
                            <w:color w:val="44546A" w:themeColor="text2"/>
                            <w:szCs w:val="28"/>
                          </w:rPr>
                        </w:pPr>
                        <w:r w:rsidRPr="002B32E8">
                          <w:rPr>
                            <w:i/>
                            <w:iCs/>
                            <w:color w:val="44546A" w:themeColor="text2"/>
                            <w:szCs w:val="28"/>
                          </w:rPr>
                          <w:t xml:space="preserve">Figure </w:t>
                        </w:r>
                        <w:r>
                          <w:rPr>
                            <w:i/>
                            <w:iCs/>
                            <w:color w:val="44546A" w:themeColor="text2"/>
                            <w:szCs w:val="28"/>
                          </w:rPr>
                          <w:t>4-5</w:t>
                        </w:r>
                        <w:r w:rsidRPr="002B32E8">
                          <w:rPr>
                            <w:i/>
                            <w:iCs/>
                            <w:color w:val="44546A" w:themeColor="text2"/>
                            <w:szCs w:val="28"/>
                          </w:rPr>
                          <w:t>: Space Triangulation – (MENA) Region</w:t>
                        </w:r>
                      </w:p>
                      <w:p w14:paraId="445CBE65" w14:textId="77777777" w:rsidR="00D87BB9" w:rsidRDefault="00D87BB9"/>
                      <w:p w14:paraId="3500EF46"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7FE82E50" w14:textId="77777777" w:rsidR="00D87BB9" w:rsidRDefault="00D87BB9"/>
                      <w:p w14:paraId="0945A3C2" w14:textId="77777777" w:rsidR="00D87BB9" w:rsidRPr="004729BA" w:rsidRDefault="00D87BB9" w:rsidP="00703669">
                        <w:pPr>
                          <w:pStyle w:val="Caption"/>
                        </w:pPr>
                        <w:r>
                          <w:t>Figure 4-5</w:t>
                        </w:r>
                        <w:r w:rsidRPr="004729BA">
                          <w:t xml:space="preserve">: </w:t>
                        </w:r>
                        <w:r>
                          <w:t>Research Interview Question - Variables</w:t>
                        </w:r>
                      </w:p>
                      <w:p w14:paraId="4FA80425" w14:textId="77777777" w:rsidR="00D87BB9" w:rsidRDefault="00D87BB9"/>
                      <w:p w14:paraId="7BB3E1E5"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3EEE01F5" w14:textId="77777777" w:rsidR="00D87BB9" w:rsidRDefault="00D87BB9"/>
                      <w:p w14:paraId="4BCDDFE8"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3413A132" w14:textId="77777777" w:rsidR="00D87BB9" w:rsidRDefault="00D87BB9"/>
                      <w:p w14:paraId="701BD3CD" w14:textId="77777777" w:rsidR="00D87BB9" w:rsidRPr="004729BA" w:rsidRDefault="00D87BB9" w:rsidP="00703669">
                        <w:pPr>
                          <w:pStyle w:val="Caption"/>
                        </w:pPr>
                        <w:r>
                          <w:t>Figure 4-5</w:t>
                        </w:r>
                        <w:r w:rsidRPr="004729BA">
                          <w:t xml:space="preserve">: </w:t>
                        </w:r>
                        <w:r>
                          <w:t>Research Interview Question - Variables</w:t>
                        </w:r>
                      </w:p>
                      <w:p w14:paraId="76995B1A" w14:textId="77777777" w:rsidR="00D87BB9" w:rsidRDefault="00D87BB9"/>
                      <w:p w14:paraId="7448E98E"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2C34E931" w14:textId="77777777" w:rsidR="00D87BB9" w:rsidRDefault="00D87BB9"/>
                      <w:p w14:paraId="04E2D957" w14:textId="77777777" w:rsidR="00D87BB9" w:rsidRPr="004729BA" w:rsidRDefault="00D87BB9" w:rsidP="004D3EB3">
                        <w:pPr>
                          <w:pStyle w:val="Caption"/>
                        </w:pPr>
                        <w:r>
                          <w:t>Figure 4-6</w:t>
                        </w:r>
                        <w:r w:rsidRPr="004729BA">
                          <w:t xml:space="preserve">: </w:t>
                        </w:r>
                        <w:r>
                          <w:t>Research Units of Study – Aligned with the SFDRR 2015-2030</w:t>
                        </w:r>
                      </w:p>
                      <w:p w14:paraId="0DB89E99" w14:textId="77777777" w:rsidR="00D87BB9" w:rsidRDefault="00D87BB9"/>
                      <w:p w14:paraId="7EA90BB3"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3632D41B" w14:textId="77777777" w:rsidR="00D87BB9" w:rsidRDefault="00D87BB9"/>
                      <w:p w14:paraId="56FFCFDF"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2ED68377" w14:textId="77777777" w:rsidR="00D87BB9" w:rsidRDefault="00D87BB9"/>
                      <w:p w14:paraId="767E43D2"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64FCB617" w14:textId="77777777" w:rsidR="00D87BB9" w:rsidRDefault="00D87BB9"/>
                      <w:p w14:paraId="4DE27249" w14:textId="77777777" w:rsidR="00D87BB9" w:rsidRPr="004729BA" w:rsidRDefault="00D87BB9" w:rsidP="00703669">
                        <w:pPr>
                          <w:pStyle w:val="Caption"/>
                        </w:pPr>
                        <w:r>
                          <w:t>Figure 4-5</w:t>
                        </w:r>
                        <w:r w:rsidRPr="004729BA">
                          <w:t xml:space="preserve">: </w:t>
                        </w:r>
                        <w:r>
                          <w:t>Research Interview Question - Variables</w:t>
                        </w:r>
                      </w:p>
                      <w:p w14:paraId="034743DF" w14:textId="77777777" w:rsidR="00D87BB9" w:rsidRDefault="00D87BB9"/>
                      <w:p w14:paraId="60038452"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01F8347B" w14:textId="77777777" w:rsidR="00D87BB9" w:rsidRDefault="00D87BB9"/>
                      <w:p w14:paraId="2A021260"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2C87AF7D" w14:textId="77777777" w:rsidR="00D87BB9" w:rsidRDefault="00D87BB9"/>
                      <w:p w14:paraId="6C642B3E" w14:textId="77777777" w:rsidR="00D87BB9" w:rsidRPr="004729BA" w:rsidRDefault="00D87BB9" w:rsidP="00703669">
                        <w:pPr>
                          <w:pStyle w:val="Caption"/>
                        </w:pPr>
                        <w:r>
                          <w:t>Figure 4-5</w:t>
                        </w:r>
                        <w:r w:rsidRPr="004729BA">
                          <w:t xml:space="preserve">: </w:t>
                        </w:r>
                        <w:r>
                          <w:t>Research Interview Question - Variables</w:t>
                        </w:r>
                      </w:p>
                      <w:p w14:paraId="59DBEBBF" w14:textId="77777777" w:rsidR="00D87BB9" w:rsidRDefault="00D87BB9"/>
                      <w:p w14:paraId="64EFF2E6"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64464CB3" w14:textId="77777777" w:rsidR="00D87BB9" w:rsidRDefault="00D87BB9"/>
                      <w:p w14:paraId="77F9657C" w14:textId="77777777" w:rsidR="00D87BB9" w:rsidRPr="004729BA" w:rsidRDefault="00D87BB9" w:rsidP="004D3EB3">
                        <w:pPr>
                          <w:pStyle w:val="Caption"/>
                        </w:pPr>
                        <w:r>
                          <w:t>Figure 4-6</w:t>
                        </w:r>
                        <w:r w:rsidRPr="004729BA">
                          <w:t xml:space="preserve">: </w:t>
                        </w:r>
                        <w:r>
                          <w:t>Research Units of Study – Aligned with the SFDRR 2015-2030</w:t>
                        </w:r>
                      </w:p>
                      <w:p w14:paraId="35B74CEB" w14:textId="77777777" w:rsidR="00D87BB9" w:rsidRDefault="00D87BB9"/>
                      <w:p w14:paraId="540EAB69"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51D2C564" w14:textId="77777777" w:rsidR="00D87BB9" w:rsidRDefault="00D87BB9"/>
                      <w:p w14:paraId="1DEB7CE6"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6E2348C9" w14:textId="77777777" w:rsidR="00D87BB9" w:rsidRDefault="00D87BB9"/>
                      <w:p w14:paraId="5AAC40ED" w14:textId="77777777" w:rsidR="00D87BB9" w:rsidRPr="004729BA" w:rsidRDefault="00D87BB9" w:rsidP="004D3EB3">
                        <w:pPr>
                          <w:pStyle w:val="Caption"/>
                        </w:pPr>
                        <w:r>
                          <w:t>Figure 4-6</w:t>
                        </w:r>
                        <w:r w:rsidRPr="004729BA">
                          <w:t xml:space="preserve">: </w:t>
                        </w:r>
                        <w:r>
                          <w:t>Research Units of Study – Aligned with the SFDRR 2015-2030</w:t>
                        </w:r>
                      </w:p>
                      <w:p w14:paraId="1D43B252" w14:textId="77777777" w:rsidR="00D87BB9" w:rsidRDefault="00D87BB9"/>
                      <w:p w14:paraId="491CAEAF"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6C664092" w14:textId="77777777" w:rsidR="00D87BB9" w:rsidRDefault="00D87BB9"/>
                      <w:p w14:paraId="29C80871"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9F8A400" w14:textId="77777777" w:rsidR="00D87BB9" w:rsidRDefault="00D87BB9"/>
                      <w:p w14:paraId="52B882BE"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B7C9ED9" w14:textId="77777777" w:rsidR="00D87BB9" w:rsidRDefault="00D87BB9"/>
                      <w:p w14:paraId="46E6ACEB"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1A849528" w14:textId="77777777" w:rsidR="00D87BB9" w:rsidRDefault="00D87BB9"/>
                      <w:p w14:paraId="6B5AD494"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169A22AF" w14:textId="77777777" w:rsidR="00D87BB9" w:rsidRDefault="00D87BB9"/>
                      <w:p w14:paraId="32316339" w14:textId="77777777" w:rsidR="00D87BB9" w:rsidRPr="004729BA" w:rsidRDefault="00D87BB9" w:rsidP="004D3EB3">
                        <w:pPr>
                          <w:pStyle w:val="Caption"/>
                        </w:pPr>
                        <w:r>
                          <w:t>Figure 4-6</w:t>
                        </w:r>
                        <w:r w:rsidRPr="004729BA">
                          <w:t xml:space="preserve">: </w:t>
                        </w:r>
                        <w:r>
                          <w:t>Research Units of Study – Aligned with the SFDRR 2015-2030</w:t>
                        </w:r>
                      </w:p>
                      <w:p w14:paraId="2BB85EC5" w14:textId="77777777" w:rsidR="00D87BB9" w:rsidRDefault="00D87BB9"/>
                      <w:p w14:paraId="5B1875F8"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54729318" w14:textId="77777777" w:rsidR="00D87BB9" w:rsidRDefault="00D87BB9"/>
                      <w:p w14:paraId="4A81DE0E"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73308CDC" w14:textId="77777777" w:rsidR="00D87BB9" w:rsidRDefault="00D87BB9"/>
                      <w:p w14:paraId="2898C298"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076DFFA3" w14:textId="77777777" w:rsidR="00D87BB9" w:rsidRDefault="00D87BB9"/>
                      <w:p w14:paraId="21F4CF75" w14:textId="77777777" w:rsidR="00D87BB9" w:rsidRPr="004729BA" w:rsidRDefault="00D87BB9" w:rsidP="00703669">
                        <w:pPr>
                          <w:pStyle w:val="Caption"/>
                        </w:pPr>
                        <w:r>
                          <w:t>Figure 4-5</w:t>
                        </w:r>
                        <w:r w:rsidRPr="004729BA">
                          <w:t xml:space="preserve">: </w:t>
                        </w:r>
                        <w:r>
                          <w:t>Research Interview Question - Variables</w:t>
                        </w:r>
                      </w:p>
                      <w:p w14:paraId="47C77AAB" w14:textId="77777777" w:rsidR="00D87BB9" w:rsidRDefault="00D87BB9"/>
                      <w:p w14:paraId="4AB9D0AE"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558785E4" w14:textId="77777777" w:rsidR="00D87BB9" w:rsidRDefault="00D87BB9"/>
                      <w:p w14:paraId="4B285E22"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66B0242D" w14:textId="77777777" w:rsidR="00D87BB9" w:rsidRDefault="00D87BB9"/>
                      <w:p w14:paraId="0E68CCC9" w14:textId="77777777" w:rsidR="00D87BB9" w:rsidRPr="004729BA" w:rsidRDefault="00D87BB9" w:rsidP="00703669">
                        <w:pPr>
                          <w:pStyle w:val="Caption"/>
                        </w:pPr>
                        <w:r>
                          <w:t>Figure 4-5</w:t>
                        </w:r>
                        <w:r w:rsidRPr="004729BA">
                          <w:t xml:space="preserve">: </w:t>
                        </w:r>
                        <w:r>
                          <w:t>Research Interview Question - Variables</w:t>
                        </w:r>
                      </w:p>
                      <w:p w14:paraId="6584E6DA" w14:textId="77777777" w:rsidR="00D87BB9" w:rsidRDefault="00D87BB9"/>
                      <w:p w14:paraId="36991D00"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2AFA60BE" w14:textId="77777777" w:rsidR="00D87BB9" w:rsidRDefault="00D87BB9"/>
                      <w:p w14:paraId="625E2766" w14:textId="77777777" w:rsidR="00D87BB9" w:rsidRPr="004729BA" w:rsidRDefault="00D87BB9" w:rsidP="004D3EB3">
                        <w:pPr>
                          <w:pStyle w:val="Caption"/>
                        </w:pPr>
                        <w:r>
                          <w:t>Figure 4-6</w:t>
                        </w:r>
                        <w:r w:rsidRPr="004729BA">
                          <w:t xml:space="preserve">: </w:t>
                        </w:r>
                        <w:r>
                          <w:t>Research Units of Study – Aligned with the SFDRR 2015-2030</w:t>
                        </w:r>
                      </w:p>
                      <w:p w14:paraId="511A4DBE" w14:textId="77777777" w:rsidR="00D87BB9" w:rsidRDefault="00D87BB9"/>
                      <w:p w14:paraId="79255C1E"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294BF2E5" w14:textId="77777777" w:rsidR="00D87BB9" w:rsidRDefault="00D87BB9"/>
                      <w:p w14:paraId="61B208BE"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06063ACB" w14:textId="77777777" w:rsidR="00D87BB9" w:rsidRDefault="00D87BB9"/>
                      <w:p w14:paraId="380A2216"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77CA8380" w14:textId="77777777" w:rsidR="00D87BB9" w:rsidRDefault="00D87BB9"/>
                      <w:p w14:paraId="2F23B9B7" w14:textId="77777777" w:rsidR="00D87BB9" w:rsidRPr="004729BA" w:rsidRDefault="00D87BB9" w:rsidP="00703669">
                        <w:pPr>
                          <w:pStyle w:val="Caption"/>
                        </w:pPr>
                        <w:r>
                          <w:t>Figure 4-5</w:t>
                        </w:r>
                        <w:r w:rsidRPr="004729BA">
                          <w:t xml:space="preserve">: </w:t>
                        </w:r>
                        <w:r>
                          <w:t>Research Interview Question - Variables</w:t>
                        </w:r>
                      </w:p>
                      <w:p w14:paraId="089870D5" w14:textId="77777777" w:rsidR="00D87BB9" w:rsidRDefault="00D87BB9"/>
                      <w:p w14:paraId="5B2D5C91"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76450190" w14:textId="77777777" w:rsidR="00D87BB9" w:rsidRDefault="00D87BB9"/>
                      <w:p w14:paraId="5059D7D0"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21B932FC" w14:textId="77777777" w:rsidR="00D87BB9" w:rsidRDefault="00D87BB9"/>
                      <w:p w14:paraId="58E5C104" w14:textId="77777777" w:rsidR="00D87BB9" w:rsidRPr="004729BA" w:rsidRDefault="00D87BB9" w:rsidP="00703669">
                        <w:pPr>
                          <w:pStyle w:val="Caption"/>
                        </w:pPr>
                        <w:r>
                          <w:t>Figure 4-6</w:t>
                        </w:r>
                        <w:r w:rsidRPr="004729BA">
                          <w:t xml:space="preserve">: </w:t>
                        </w:r>
                        <w:r>
                          <w:t>Research Interview Question - Variables</w:t>
                        </w:r>
                      </w:p>
                      <w:p w14:paraId="012A9DA2" w14:textId="77777777" w:rsidR="00D87BB9" w:rsidRDefault="00D87BB9"/>
                      <w:p w14:paraId="5AEE07E6"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78B1D74C" w14:textId="77777777" w:rsidR="00D87BB9" w:rsidRDefault="00D87BB9"/>
                      <w:p w14:paraId="599D749F" w14:textId="77777777" w:rsidR="00D87BB9" w:rsidRPr="004729BA" w:rsidRDefault="00D87BB9" w:rsidP="004D3EB3">
                        <w:pPr>
                          <w:pStyle w:val="Caption"/>
                        </w:pPr>
                        <w:r>
                          <w:t>Figure 4-6</w:t>
                        </w:r>
                        <w:r w:rsidRPr="004729BA">
                          <w:t xml:space="preserve">: </w:t>
                        </w:r>
                        <w:r>
                          <w:t>Research Units of Study – Aligned with the SFDRR 2015-2030</w:t>
                        </w:r>
                      </w:p>
                      <w:p w14:paraId="088FD4E7" w14:textId="77777777" w:rsidR="00D87BB9" w:rsidRDefault="00D87BB9"/>
                      <w:p w14:paraId="10E74CEE"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147F03FB" w14:textId="77777777" w:rsidR="00D87BB9" w:rsidRDefault="00D87BB9"/>
                      <w:p w14:paraId="67C86C87"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0EF867AA" w14:textId="77777777" w:rsidR="00D87BB9" w:rsidRDefault="00D87BB9"/>
                      <w:p w14:paraId="6AAD9875" w14:textId="77777777" w:rsidR="00D87BB9" w:rsidRPr="004729BA" w:rsidRDefault="00D87BB9" w:rsidP="004D3EB3">
                        <w:pPr>
                          <w:pStyle w:val="Caption"/>
                        </w:pPr>
                        <w:r>
                          <w:t>Figure 4-6</w:t>
                        </w:r>
                        <w:r w:rsidRPr="004729BA">
                          <w:t xml:space="preserve">: </w:t>
                        </w:r>
                        <w:r>
                          <w:t>Research Units of Study – Aligned with the SFDRR 2015-2030</w:t>
                        </w:r>
                      </w:p>
                      <w:p w14:paraId="20BEA715" w14:textId="77777777" w:rsidR="00D87BB9" w:rsidRDefault="00D87BB9"/>
                      <w:p w14:paraId="4D1C9DA8"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DD90561" w14:textId="77777777" w:rsidR="00D87BB9" w:rsidRDefault="00D87BB9"/>
                      <w:p w14:paraId="69B041C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9D8BD46" w14:textId="77777777" w:rsidR="00D87BB9" w:rsidRDefault="00D87BB9"/>
                      <w:p w14:paraId="7AE1E691"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7573519" w14:textId="77777777" w:rsidR="00D87BB9" w:rsidRDefault="00D87BB9"/>
                      <w:p w14:paraId="779CD3A0"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566F8F45" w14:textId="77777777" w:rsidR="00D87BB9" w:rsidRDefault="00D87BB9"/>
                      <w:p w14:paraId="10D82482"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4EFD4BEB" w14:textId="77777777" w:rsidR="00D87BB9" w:rsidRDefault="00D87BB9"/>
                      <w:p w14:paraId="66565527" w14:textId="77777777" w:rsidR="00D87BB9" w:rsidRPr="004729BA" w:rsidRDefault="00D87BB9" w:rsidP="004D3EB3">
                        <w:pPr>
                          <w:pStyle w:val="Caption"/>
                        </w:pPr>
                        <w:r>
                          <w:t>Figure 4-6</w:t>
                        </w:r>
                        <w:r w:rsidRPr="004729BA">
                          <w:t xml:space="preserve">: </w:t>
                        </w:r>
                        <w:r>
                          <w:t>Research Units of Study – Aligned with the SFDRR 2015-2030</w:t>
                        </w:r>
                      </w:p>
                      <w:p w14:paraId="190DB0C2" w14:textId="77777777" w:rsidR="00D87BB9" w:rsidRDefault="00D87BB9"/>
                      <w:p w14:paraId="3D42B20E"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42B5AA0A" w14:textId="77777777" w:rsidR="00D87BB9" w:rsidRDefault="00D87BB9"/>
                      <w:p w14:paraId="4E490B23"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633D1ED2" w14:textId="77777777" w:rsidR="00D87BB9" w:rsidRDefault="00D87BB9"/>
                      <w:p w14:paraId="3AD447B7" w14:textId="77777777" w:rsidR="00D87BB9" w:rsidRPr="004729BA" w:rsidRDefault="00D87BB9" w:rsidP="004D3EB3">
                        <w:pPr>
                          <w:pStyle w:val="Caption"/>
                        </w:pPr>
                        <w:r>
                          <w:t>Figure 4-6</w:t>
                        </w:r>
                        <w:r w:rsidRPr="004729BA">
                          <w:t xml:space="preserve">: </w:t>
                        </w:r>
                        <w:r>
                          <w:t>Research Units of Study – Aligned with the SFDRR 2015-2030</w:t>
                        </w:r>
                      </w:p>
                      <w:p w14:paraId="7CD000C2" w14:textId="77777777" w:rsidR="00D87BB9" w:rsidRDefault="00D87BB9"/>
                      <w:p w14:paraId="52BA050B"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560467F" w14:textId="77777777" w:rsidR="00D87BB9" w:rsidRDefault="00D87BB9"/>
                      <w:p w14:paraId="197D4544"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5D6EDFC" w14:textId="77777777" w:rsidR="00D87BB9" w:rsidRDefault="00D87BB9"/>
                      <w:p w14:paraId="5174C3CC"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7884EA4" w14:textId="77777777" w:rsidR="00D87BB9" w:rsidRDefault="00D87BB9"/>
                      <w:p w14:paraId="133DA1C7"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E740B9C" w14:textId="77777777" w:rsidR="00D87BB9" w:rsidRDefault="00D87BB9"/>
                      <w:p w14:paraId="04EE41FB"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365F9A6" w14:textId="77777777" w:rsidR="00D87BB9" w:rsidRDefault="00D87BB9"/>
                      <w:p w14:paraId="3A272960"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B6B1A13" w14:textId="77777777" w:rsidR="00D87BB9" w:rsidRDefault="00D87BB9"/>
                      <w:p w14:paraId="26D40858"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F50EFB6" w14:textId="77777777" w:rsidR="00D87BB9" w:rsidRDefault="00D87BB9"/>
                      <w:p w14:paraId="4F08E77E"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3A5A677" w14:textId="77777777" w:rsidR="00D87BB9" w:rsidRDefault="00D87BB9"/>
                      <w:p w14:paraId="24EFE6F8"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27C735D" w14:textId="77777777" w:rsidR="00D87BB9" w:rsidRDefault="00D87BB9"/>
                      <w:p w14:paraId="1B628443"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D78D123" w14:textId="77777777" w:rsidR="00D87BB9" w:rsidRDefault="00D87BB9"/>
                      <w:p w14:paraId="0EFBFA8B"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3C75D44" w14:textId="77777777" w:rsidR="00D87BB9" w:rsidRDefault="00D87BB9"/>
                      <w:p w14:paraId="4251F170"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CA839B7" w14:textId="77777777" w:rsidR="00D87BB9" w:rsidRDefault="00D87BB9"/>
                      <w:p w14:paraId="3CBB0E21"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6F19C9FF" w14:textId="77777777" w:rsidR="00D87BB9" w:rsidRDefault="00D87BB9"/>
                      <w:p w14:paraId="4B673CD0"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5294D718" w14:textId="77777777" w:rsidR="00D87BB9" w:rsidRDefault="00D87BB9"/>
                      <w:p w14:paraId="330CA443" w14:textId="77777777" w:rsidR="00D87BB9" w:rsidRPr="004729BA" w:rsidRDefault="00D87BB9" w:rsidP="004D3EB3">
                        <w:pPr>
                          <w:pStyle w:val="Caption"/>
                        </w:pPr>
                        <w:r>
                          <w:t>Figure 4-6</w:t>
                        </w:r>
                        <w:r w:rsidRPr="004729BA">
                          <w:t xml:space="preserve">: </w:t>
                        </w:r>
                        <w:r>
                          <w:t>Research Units of Study – Aligned with the SFDRR 2015-2030</w:t>
                        </w:r>
                      </w:p>
                      <w:p w14:paraId="07067170" w14:textId="77777777" w:rsidR="00D87BB9" w:rsidRDefault="00D87BB9"/>
                      <w:p w14:paraId="1D3A9A06"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6C33A4D4" w14:textId="77777777" w:rsidR="00D87BB9" w:rsidRDefault="00D87BB9"/>
                      <w:p w14:paraId="14475241"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0F2B3732" w14:textId="77777777" w:rsidR="00D87BB9" w:rsidRDefault="00D87BB9"/>
                      <w:p w14:paraId="07F139C2" w14:textId="77777777" w:rsidR="00D87BB9" w:rsidRPr="004729BA" w:rsidRDefault="00D87BB9" w:rsidP="004D3EB3">
                        <w:pPr>
                          <w:pStyle w:val="Caption"/>
                        </w:pPr>
                        <w:r>
                          <w:t>Figure 4-6</w:t>
                        </w:r>
                        <w:r w:rsidRPr="004729BA">
                          <w:t xml:space="preserve">: </w:t>
                        </w:r>
                        <w:r>
                          <w:t>Research Units of Study – Aligned with the SFDRR 2015-2030</w:t>
                        </w:r>
                      </w:p>
                      <w:p w14:paraId="4C416A9E" w14:textId="77777777" w:rsidR="00D87BB9" w:rsidRDefault="00D87BB9"/>
                      <w:p w14:paraId="04A41082"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51A0E4A" w14:textId="77777777" w:rsidR="00D87BB9" w:rsidRDefault="00D87BB9"/>
                      <w:p w14:paraId="73A2F62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DCA7576" w14:textId="77777777" w:rsidR="00D87BB9" w:rsidRDefault="00D87BB9"/>
                      <w:p w14:paraId="6B08FF5D"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3398846" w14:textId="77777777" w:rsidR="00D87BB9" w:rsidRDefault="00D87BB9"/>
                      <w:p w14:paraId="612DB813"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31FB9828" w14:textId="77777777" w:rsidR="00D87BB9" w:rsidRDefault="00D87BB9"/>
                      <w:p w14:paraId="1C08F58C"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1EC0CC7C" w14:textId="77777777" w:rsidR="00D87BB9" w:rsidRDefault="00D87BB9"/>
                      <w:p w14:paraId="6571759B" w14:textId="77777777" w:rsidR="00D87BB9" w:rsidRPr="004729BA" w:rsidRDefault="00D87BB9" w:rsidP="004D3EB3">
                        <w:pPr>
                          <w:pStyle w:val="Caption"/>
                        </w:pPr>
                        <w:r>
                          <w:t>Figure 4-6</w:t>
                        </w:r>
                        <w:r w:rsidRPr="004729BA">
                          <w:t xml:space="preserve">: </w:t>
                        </w:r>
                        <w:r>
                          <w:t>Research Units of Study – Aligned with the SFDRR 2015-2030</w:t>
                        </w:r>
                      </w:p>
                      <w:p w14:paraId="4CB99CDD" w14:textId="77777777" w:rsidR="00D87BB9" w:rsidRDefault="00D87BB9"/>
                      <w:p w14:paraId="07C3B729"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7A565072" w14:textId="77777777" w:rsidR="00D87BB9" w:rsidRDefault="00D87BB9"/>
                      <w:p w14:paraId="5E2B857C" w14:textId="74F19EEF"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5</w:t>
                        </w:r>
                        <w:r w:rsidRPr="002B32E8">
                          <w:rPr>
                            <w:i/>
                            <w:iCs/>
                            <w:color w:val="44546A" w:themeColor="text2"/>
                            <w:szCs w:val="28"/>
                          </w:rPr>
                          <w:t>: Space Triangulation – (MENA) Region</w:t>
                        </w:r>
                      </w:p>
                      <w:p w14:paraId="46ACC5E1" w14:textId="77777777" w:rsidR="00D87BB9" w:rsidRDefault="00D87BB9"/>
                      <w:p w14:paraId="6D302ECA"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6C7FE45B" w14:textId="77777777" w:rsidR="00D87BB9" w:rsidRDefault="00D87BB9"/>
                      <w:p w14:paraId="01686356" w14:textId="77777777" w:rsidR="00D87BB9" w:rsidRPr="004729BA" w:rsidRDefault="00D87BB9" w:rsidP="00703669">
                        <w:pPr>
                          <w:pStyle w:val="Caption"/>
                        </w:pPr>
                        <w:r>
                          <w:t>Figure 4-5</w:t>
                        </w:r>
                        <w:r w:rsidRPr="004729BA">
                          <w:t xml:space="preserve">: </w:t>
                        </w:r>
                        <w:r>
                          <w:t>Research Interview Question - Variables</w:t>
                        </w:r>
                      </w:p>
                      <w:p w14:paraId="1CB7797D" w14:textId="77777777" w:rsidR="00D87BB9" w:rsidRDefault="00D87BB9"/>
                      <w:p w14:paraId="45BC806F"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6B98075D" w14:textId="77777777" w:rsidR="00D87BB9" w:rsidRDefault="00D87BB9"/>
                      <w:p w14:paraId="425F65A2"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60CAD297" w14:textId="77777777" w:rsidR="00D87BB9" w:rsidRDefault="00D87BB9"/>
                      <w:p w14:paraId="5FFDC36B" w14:textId="77777777" w:rsidR="00D87BB9" w:rsidRPr="004729BA" w:rsidRDefault="00D87BB9" w:rsidP="00703669">
                        <w:pPr>
                          <w:pStyle w:val="Caption"/>
                        </w:pPr>
                        <w:r>
                          <w:t>Figure 4-5</w:t>
                        </w:r>
                        <w:r w:rsidRPr="004729BA">
                          <w:t xml:space="preserve">: </w:t>
                        </w:r>
                        <w:r>
                          <w:t>Research Interview Question - Variables</w:t>
                        </w:r>
                      </w:p>
                      <w:p w14:paraId="253ED489" w14:textId="77777777" w:rsidR="00D87BB9" w:rsidRDefault="00D87BB9"/>
                      <w:p w14:paraId="766C5E7D"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3671CFA1" w14:textId="77777777" w:rsidR="00D87BB9" w:rsidRDefault="00D87BB9"/>
                      <w:p w14:paraId="473734D2" w14:textId="77777777" w:rsidR="00D87BB9" w:rsidRPr="004729BA" w:rsidRDefault="00D87BB9" w:rsidP="004D3EB3">
                        <w:pPr>
                          <w:pStyle w:val="Caption"/>
                        </w:pPr>
                        <w:r>
                          <w:t>Figure 4-6</w:t>
                        </w:r>
                        <w:r w:rsidRPr="004729BA">
                          <w:t xml:space="preserve">: </w:t>
                        </w:r>
                        <w:r>
                          <w:t>Research Units of Study – Aligned with the SFDRR 2015-2030</w:t>
                        </w:r>
                      </w:p>
                      <w:p w14:paraId="2BF23442" w14:textId="77777777" w:rsidR="00D87BB9" w:rsidRDefault="00D87BB9"/>
                      <w:p w14:paraId="05CB84E6"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6BB61284" w14:textId="77777777" w:rsidR="00D87BB9" w:rsidRDefault="00D87BB9"/>
                      <w:p w14:paraId="42F13D2D"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3BC4BE7D" w14:textId="77777777" w:rsidR="00D87BB9" w:rsidRDefault="00D87BB9"/>
                      <w:p w14:paraId="05CCA4C5"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16D9C780" w14:textId="77777777" w:rsidR="00D87BB9" w:rsidRDefault="00D87BB9"/>
                      <w:p w14:paraId="3BC73A3D" w14:textId="77777777" w:rsidR="00D87BB9" w:rsidRPr="004729BA" w:rsidRDefault="00D87BB9" w:rsidP="00703669">
                        <w:pPr>
                          <w:pStyle w:val="Caption"/>
                        </w:pPr>
                        <w:r>
                          <w:t>Figure 4-5</w:t>
                        </w:r>
                        <w:r w:rsidRPr="004729BA">
                          <w:t xml:space="preserve">: </w:t>
                        </w:r>
                        <w:r>
                          <w:t>Research Interview Question - Variables</w:t>
                        </w:r>
                      </w:p>
                      <w:p w14:paraId="65120D99" w14:textId="77777777" w:rsidR="00D87BB9" w:rsidRDefault="00D87BB9"/>
                      <w:p w14:paraId="00A0A5D1"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2E05E060" w14:textId="77777777" w:rsidR="00D87BB9" w:rsidRDefault="00D87BB9"/>
                      <w:p w14:paraId="327D851D"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14687E65" w14:textId="77777777" w:rsidR="00D87BB9" w:rsidRDefault="00D87BB9"/>
                      <w:p w14:paraId="07C5A427" w14:textId="77777777" w:rsidR="00D87BB9" w:rsidRPr="004729BA" w:rsidRDefault="00D87BB9" w:rsidP="00703669">
                        <w:pPr>
                          <w:pStyle w:val="Caption"/>
                        </w:pPr>
                        <w:r>
                          <w:t>Figure 4-5</w:t>
                        </w:r>
                        <w:r w:rsidRPr="004729BA">
                          <w:t xml:space="preserve">: </w:t>
                        </w:r>
                        <w:r>
                          <w:t>Research Interview Question - Variables</w:t>
                        </w:r>
                      </w:p>
                      <w:p w14:paraId="44371185" w14:textId="77777777" w:rsidR="00D87BB9" w:rsidRDefault="00D87BB9"/>
                      <w:p w14:paraId="0FA7F6FF"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39BB3DFF" w14:textId="77777777" w:rsidR="00D87BB9" w:rsidRDefault="00D87BB9"/>
                      <w:p w14:paraId="5F4643AA" w14:textId="77777777" w:rsidR="00D87BB9" w:rsidRPr="004729BA" w:rsidRDefault="00D87BB9" w:rsidP="004D3EB3">
                        <w:pPr>
                          <w:pStyle w:val="Caption"/>
                        </w:pPr>
                        <w:r>
                          <w:t>Figure 4-6</w:t>
                        </w:r>
                        <w:r w:rsidRPr="004729BA">
                          <w:t xml:space="preserve">: </w:t>
                        </w:r>
                        <w:r>
                          <w:t>Research Units of Study – Aligned with the SFDRR 2015-2030</w:t>
                        </w:r>
                      </w:p>
                      <w:p w14:paraId="259EBD68" w14:textId="77777777" w:rsidR="00D87BB9" w:rsidRDefault="00D87BB9"/>
                      <w:p w14:paraId="55D500CB"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678C468F" w14:textId="77777777" w:rsidR="00D87BB9" w:rsidRDefault="00D87BB9"/>
                      <w:p w14:paraId="0B7BBB7C"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24D44E3A" w14:textId="77777777" w:rsidR="00D87BB9" w:rsidRDefault="00D87BB9"/>
                      <w:p w14:paraId="7FC9DA2A" w14:textId="77777777" w:rsidR="00D87BB9" w:rsidRPr="004729BA" w:rsidRDefault="00D87BB9" w:rsidP="004D3EB3">
                        <w:pPr>
                          <w:pStyle w:val="Caption"/>
                        </w:pPr>
                        <w:r>
                          <w:t>Figure 4-6</w:t>
                        </w:r>
                        <w:r w:rsidRPr="004729BA">
                          <w:t xml:space="preserve">: </w:t>
                        </w:r>
                        <w:r>
                          <w:t>Research Units of Study – Aligned with the SFDRR 2015-2030</w:t>
                        </w:r>
                      </w:p>
                      <w:p w14:paraId="7DC367F4" w14:textId="77777777" w:rsidR="00D87BB9" w:rsidRDefault="00D87BB9"/>
                      <w:p w14:paraId="4C77EEA8"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00B75FA" w14:textId="77777777" w:rsidR="00D87BB9" w:rsidRDefault="00D87BB9"/>
                      <w:p w14:paraId="42B9D495"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E1D2D05" w14:textId="77777777" w:rsidR="00D87BB9" w:rsidRDefault="00D87BB9"/>
                      <w:p w14:paraId="7055114C"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A8593D0" w14:textId="77777777" w:rsidR="00D87BB9" w:rsidRDefault="00D87BB9"/>
                      <w:p w14:paraId="41844823"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0AD03BB0" w14:textId="77777777" w:rsidR="00D87BB9" w:rsidRDefault="00D87BB9"/>
                      <w:p w14:paraId="718E81A9"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03112F7A" w14:textId="77777777" w:rsidR="00D87BB9" w:rsidRDefault="00D87BB9"/>
                      <w:p w14:paraId="45571132" w14:textId="77777777" w:rsidR="00D87BB9" w:rsidRPr="004729BA" w:rsidRDefault="00D87BB9" w:rsidP="004D3EB3">
                        <w:pPr>
                          <w:pStyle w:val="Caption"/>
                        </w:pPr>
                        <w:r>
                          <w:t>Figure 4-6</w:t>
                        </w:r>
                        <w:r w:rsidRPr="004729BA">
                          <w:t xml:space="preserve">: </w:t>
                        </w:r>
                        <w:r>
                          <w:t>Research Units of Study – Aligned with the SFDRR 2015-2030</w:t>
                        </w:r>
                      </w:p>
                      <w:p w14:paraId="383B75A5" w14:textId="77777777" w:rsidR="00D87BB9" w:rsidRDefault="00D87BB9"/>
                      <w:p w14:paraId="5C1D1A8C"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6390645E" w14:textId="77777777" w:rsidR="00D87BB9" w:rsidRDefault="00D87BB9"/>
                      <w:p w14:paraId="761010C8" w14:textId="74F19EEF"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6160C389" w14:textId="77777777" w:rsidR="00D87BB9" w:rsidRDefault="00D87BB9"/>
                      <w:p w14:paraId="583A5AC6"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51B94F5F" w14:textId="77777777" w:rsidR="00D87BB9" w:rsidRDefault="00D87BB9"/>
                      <w:p w14:paraId="4D26C980" w14:textId="77777777" w:rsidR="00D87BB9" w:rsidRPr="004729BA" w:rsidRDefault="00D87BB9" w:rsidP="00703669">
                        <w:pPr>
                          <w:pStyle w:val="Caption"/>
                        </w:pPr>
                        <w:r>
                          <w:t>Figure 4-5</w:t>
                        </w:r>
                        <w:r w:rsidRPr="004729BA">
                          <w:t xml:space="preserve">: </w:t>
                        </w:r>
                        <w:r>
                          <w:t>Research Interview Question - Variables</w:t>
                        </w:r>
                      </w:p>
                      <w:p w14:paraId="640D131B" w14:textId="77777777" w:rsidR="00D87BB9" w:rsidRDefault="00D87BB9"/>
                      <w:p w14:paraId="64A2EA51" w14:textId="77777777"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59041AC3" w14:textId="77777777" w:rsidR="00D87BB9" w:rsidRDefault="00D87BB9"/>
                      <w:p w14:paraId="0D8395EA"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0C1AFB24" w14:textId="77777777" w:rsidR="00D87BB9" w:rsidRDefault="00D87BB9"/>
                      <w:p w14:paraId="02215259" w14:textId="77777777" w:rsidR="00D87BB9" w:rsidRPr="004729BA" w:rsidRDefault="00D87BB9" w:rsidP="00703669">
                        <w:pPr>
                          <w:pStyle w:val="Caption"/>
                        </w:pPr>
                        <w:r>
                          <w:t>Figure 4-5</w:t>
                        </w:r>
                        <w:r w:rsidRPr="004729BA">
                          <w:t xml:space="preserve">: </w:t>
                        </w:r>
                        <w:r>
                          <w:t>Research Interview Question - Variables</w:t>
                        </w:r>
                      </w:p>
                      <w:p w14:paraId="5360D1A2" w14:textId="77777777" w:rsidR="00D87BB9" w:rsidRDefault="00D87BB9"/>
                      <w:p w14:paraId="445721A0"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5DB1C593" w14:textId="77777777" w:rsidR="00D87BB9" w:rsidRDefault="00D87BB9"/>
                      <w:p w14:paraId="07F57910" w14:textId="77777777" w:rsidR="00D87BB9" w:rsidRPr="004729BA" w:rsidRDefault="00D87BB9" w:rsidP="004D3EB3">
                        <w:pPr>
                          <w:pStyle w:val="Caption"/>
                        </w:pPr>
                        <w:r>
                          <w:t>Figure 4-6</w:t>
                        </w:r>
                        <w:r w:rsidRPr="004729BA">
                          <w:t xml:space="preserve">: </w:t>
                        </w:r>
                        <w:r>
                          <w:t>Research Units of Study – Aligned with the SFDRR 2015-2030</w:t>
                        </w:r>
                      </w:p>
                      <w:p w14:paraId="6F321A6D" w14:textId="77777777" w:rsidR="00D87BB9" w:rsidRDefault="00D87BB9"/>
                      <w:p w14:paraId="702CA99A"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7C736942" w14:textId="77777777" w:rsidR="00D87BB9" w:rsidRDefault="00D87BB9"/>
                      <w:p w14:paraId="1DE2B923" w14:textId="74F19EEF"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1DE54790" w14:textId="77777777" w:rsidR="00D87BB9" w:rsidRDefault="00D87BB9"/>
                      <w:p w14:paraId="7FF71C9A" w14:textId="77777777"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4611301D" w14:textId="77777777" w:rsidR="00D87BB9" w:rsidRDefault="00D87BB9"/>
                      <w:p w14:paraId="1C6F9F3B" w14:textId="77777777" w:rsidR="00D87BB9" w:rsidRPr="004729BA" w:rsidRDefault="00D87BB9" w:rsidP="00703669">
                        <w:pPr>
                          <w:pStyle w:val="Caption"/>
                        </w:pPr>
                        <w:r>
                          <w:t>Figure 4-5</w:t>
                        </w:r>
                        <w:r w:rsidRPr="004729BA">
                          <w:t xml:space="preserve">: </w:t>
                        </w:r>
                        <w:r>
                          <w:t>Research Interview Question - Variables</w:t>
                        </w:r>
                      </w:p>
                      <w:p w14:paraId="013C53FC" w14:textId="77777777" w:rsidR="00D87BB9" w:rsidRDefault="00D87BB9"/>
                      <w:p w14:paraId="59CB12E0" w14:textId="74F19EEF" w:rsidR="00D87BB9" w:rsidRPr="002B32E8" w:rsidRDefault="00D87BB9" w:rsidP="00125357">
                        <w:pPr>
                          <w:rPr>
                            <w:i/>
                            <w:iCs/>
                            <w:color w:val="44546A" w:themeColor="text2"/>
                            <w:szCs w:val="28"/>
                          </w:rPr>
                        </w:pPr>
                        <w:r>
                          <w:t>Figure 4-6</w:t>
                        </w:r>
                        <w:r w:rsidRPr="004729BA">
                          <w:t xml:space="preserve">: </w:t>
                        </w:r>
                        <w:r>
                          <w:t>Research Units of Study – Aligned with the SFDRR 2015-2030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p w14:paraId="5E9FF810" w14:textId="77777777" w:rsidR="00D87BB9" w:rsidRDefault="00D87BB9"/>
                      <w:p w14:paraId="5A7EBFA7" w14:textId="7F7261B0" w:rsidR="00D87BB9" w:rsidRPr="002B32E8" w:rsidRDefault="00D87BB9" w:rsidP="00125357">
                        <w:pPr>
                          <w:rPr>
                            <w:i/>
                            <w:iCs/>
                            <w:color w:val="44546A" w:themeColor="text2"/>
                            <w:szCs w:val="28"/>
                          </w:rPr>
                        </w:pPr>
                        <w:r>
                          <w:t>Figure 4-5</w:t>
                        </w:r>
                        <w:r w:rsidRPr="004729BA">
                          <w:t xml:space="preserve">: </w:t>
                        </w:r>
                        <w:r>
                          <w:t>Research Interview Question - Variables</w:t>
                        </w:r>
                        <w:r w:rsidRPr="002B32E8">
                          <w:rPr>
                            <w:i/>
                            <w:iCs/>
                            <w:color w:val="44546A" w:themeColor="text2"/>
                            <w:szCs w:val="28"/>
                          </w:rPr>
                          <w:t xml:space="preserve">Figure </w:t>
                        </w:r>
                        <w:r>
                          <w:rPr>
                            <w:i/>
                            <w:iCs/>
                            <w:color w:val="44546A" w:themeColor="text2"/>
                            <w:szCs w:val="28"/>
                          </w:rPr>
                          <w:t>4-4</w:t>
                        </w:r>
                        <w:r w:rsidRPr="002B32E8">
                          <w:rPr>
                            <w:i/>
                            <w:iCs/>
                            <w:color w:val="44546A" w:themeColor="text2"/>
                            <w:szCs w:val="28"/>
                          </w:rPr>
                          <w:t>: Space Triangulation – (MENA) Region</w:t>
                        </w:r>
                      </w:p>
                    </w:txbxContent>
                  </v:textbox>
                </v:shape>
                <w10:wrap type="square" anchorx="margin" anchory="page"/>
              </v:group>
            </w:pict>
          </mc:Fallback>
        </mc:AlternateContent>
      </w:r>
    </w:p>
    <w:p w14:paraId="328F98B7" w14:textId="037E3E56" w:rsidR="00D80DE5" w:rsidRPr="00B95302" w:rsidRDefault="00B60379" w:rsidP="009D3DCA">
      <w:pPr>
        <w:pStyle w:val="Heading2"/>
        <w:rPr>
          <w:rFonts w:ascii="Arial" w:eastAsia="Arial" w:hAnsi="Arial" w:cs="Arial"/>
          <w:b w:val="0"/>
          <w:bCs w:val="0"/>
          <w:szCs w:val="22"/>
        </w:rPr>
      </w:pPr>
      <w:bookmarkStart w:id="522" w:name="_Toc30109332"/>
      <w:r>
        <w:lastRenderedPageBreak/>
        <w:t>4.6</w:t>
      </w:r>
      <w:r w:rsidR="00753C00">
        <w:t xml:space="preserve"> </w:t>
      </w:r>
      <w:r w:rsidR="00247875" w:rsidRPr="009B2765">
        <w:t xml:space="preserve">Research </w:t>
      </w:r>
      <w:bookmarkEnd w:id="522"/>
      <w:r w:rsidR="009D3DCA">
        <w:t>Methods</w:t>
      </w:r>
    </w:p>
    <w:p w14:paraId="233C4523" w14:textId="3F772BA0" w:rsidR="000C51E0" w:rsidRDefault="00B60379" w:rsidP="00AC1516">
      <w:pPr>
        <w:pStyle w:val="Heading3"/>
      </w:pPr>
      <w:bookmarkStart w:id="523" w:name="_Toc30109333"/>
      <w:r>
        <w:t>4.6</w:t>
      </w:r>
      <w:r w:rsidR="000C51E0">
        <w:t xml:space="preserve">.1 </w:t>
      </w:r>
      <w:r w:rsidR="000C51E0" w:rsidRPr="002739A5">
        <w:t>Systematic literature review</w:t>
      </w:r>
      <w:bookmarkEnd w:id="523"/>
    </w:p>
    <w:p w14:paraId="696570CC" w14:textId="12C0B726" w:rsidR="004838BB" w:rsidRPr="007A4A15" w:rsidRDefault="000C51E0" w:rsidP="00AC55EB">
      <w:pPr>
        <w:pStyle w:val="CommentSubject"/>
        <w:tabs>
          <w:tab w:val="left" w:pos="360"/>
        </w:tabs>
        <w:spacing w:line="360" w:lineRule="auto"/>
        <w:rPr>
          <w:rFonts w:asciiTheme="minorBidi" w:hAnsiTheme="minorBidi"/>
          <w:b w:val="0"/>
          <w:sz w:val="22"/>
          <w:szCs w:val="22"/>
        </w:rPr>
      </w:pPr>
      <w:r w:rsidRPr="00543219">
        <w:rPr>
          <w:rFonts w:asciiTheme="minorBidi" w:hAnsiTheme="minorBidi"/>
          <w:b w:val="0"/>
          <w:sz w:val="22"/>
          <w:szCs w:val="22"/>
        </w:rPr>
        <w:t>Defined by Cochra</w:t>
      </w:r>
      <w:r w:rsidR="002B234B">
        <w:rPr>
          <w:rFonts w:asciiTheme="minorBidi" w:hAnsiTheme="minorBidi"/>
          <w:b w:val="0"/>
          <w:sz w:val="22"/>
          <w:szCs w:val="22"/>
        </w:rPr>
        <w:t>ne Collaboration as ‘a</w:t>
      </w:r>
      <w:r w:rsidRPr="00543219">
        <w:rPr>
          <w:rFonts w:asciiTheme="minorBidi" w:hAnsiTheme="minorBidi"/>
          <w:b w:val="0"/>
          <w:sz w:val="22"/>
          <w:szCs w:val="22"/>
        </w:rPr>
        <w:t xml:space="preserve"> review of a clearly formulated question that uses systematic and explicit methods to identify, select, and critically appraise relevant research’, this method was applied to identify the criteria used to formulate the research question, critically evaluating and integrating the findings of all relevant research </w:t>
      </w:r>
      <w:r w:rsidR="00AC55EB">
        <w:rPr>
          <w:rFonts w:asciiTheme="minorBidi" w:hAnsiTheme="minorBidi"/>
          <w:b w:val="0"/>
          <w:sz w:val="22"/>
          <w:szCs w:val="22"/>
        </w:rPr>
        <w:t xml:space="preserve">that </w:t>
      </w:r>
      <w:r w:rsidRPr="00543219">
        <w:rPr>
          <w:rFonts w:asciiTheme="minorBidi" w:hAnsiTheme="minorBidi"/>
          <w:b w:val="0"/>
          <w:sz w:val="22"/>
          <w:szCs w:val="22"/>
        </w:rPr>
        <w:t>has progressed towards the resilience</w:t>
      </w:r>
      <w:r w:rsidR="00CF1974">
        <w:rPr>
          <w:rFonts w:asciiTheme="minorBidi" w:hAnsiTheme="minorBidi"/>
          <w:b w:val="0"/>
          <w:sz w:val="22"/>
          <w:szCs w:val="22"/>
        </w:rPr>
        <w:t>-</w:t>
      </w:r>
      <w:r w:rsidRPr="00543219">
        <w:rPr>
          <w:rFonts w:asciiTheme="minorBidi" w:hAnsiTheme="minorBidi"/>
          <w:b w:val="0"/>
          <w:sz w:val="22"/>
          <w:szCs w:val="22"/>
        </w:rPr>
        <w:t xml:space="preserve">building theory. (Cochrane Collaboration, 2014). </w:t>
      </w:r>
      <w:r w:rsidR="003A2658" w:rsidRPr="00422E13">
        <w:rPr>
          <w:rFonts w:asciiTheme="minorBidi" w:hAnsiTheme="minorBidi"/>
          <w:b w:val="0"/>
          <w:sz w:val="22"/>
          <w:szCs w:val="22"/>
        </w:rPr>
        <w:t>Using Scopus, Web of Science, and Google Scholar as main</w:t>
      </w:r>
      <w:r w:rsidR="003A2658" w:rsidRPr="00422E13">
        <w:rPr>
          <w:rFonts w:asciiTheme="minorBidi" w:hAnsiTheme="minorBidi"/>
          <w:b w:val="0"/>
          <w:color w:val="000000"/>
          <w:sz w:val="22"/>
          <w:szCs w:val="22"/>
          <w:shd w:val="clear" w:color="auto" w:fill="FFFFFF"/>
        </w:rPr>
        <w:t xml:space="preserve"> </w:t>
      </w:r>
      <w:r w:rsidR="003A2658" w:rsidRPr="00422E13">
        <w:rPr>
          <w:rFonts w:asciiTheme="minorBidi" w:hAnsiTheme="minorBidi"/>
          <w:b w:val="0"/>
          <w:sz w:val="22"/>
          <w:szCs w:val="22"/>
        </w:rPr>
        <w:t>search engines, these official Web pages of the databases were used to extract information on the range of journals covered, search facilities and restrictions, and update frequency (Falagas et al, 20</w:t>
      </w:r>
      <w:r w:rsidR="00FD34D8" w:rsidRPr="00422E13">
        <w:rPr>
          <w:rFonts w:asciiTheme="minorBidi" w:hAnsiTheme="minorBidi"/>
          <w:b w:val="0"/>
          <w:sz w:val="22"/>
          <w:szCs w:val="22"/>
        </w:rPr>
        <w:t>0</w:t>
      </w:r>
      <w:r w:rsidR="003A2658" w:rsidRPr="00422E13">
        <w:rPr>
          <w:rFonts w:asciiTheme="minorBidi" w:hAnsiTheme="minorBidi"/>
          <w:b w:val="0"/>
          <w:sz w:val="22"/>
          <w:szCs w:val="22"/>
        </w:rPr>
        <w:t>8). Comparing the results achieved</w:t>
      </w:r>
      <w:r w:rsidR="00E973D2">
        <w:rPr>
          <w:rFonts w:asciiTheme="minorBidi" w:hAnsiTheme="minorBidi"/>
          <w:b w:val="0"/>
          <w:sz w:val="22"/>
          <w:szCs w:val="22"/>
        </w:rPr>
        <w:t>,</w:t>
      </w:r>
      <w:r w:rsidR="003A2658" w:rsidRPr="00422E13">
        <w:rPr>
          <w:rFonts w:asciiTheme="minorBidi" w:hAnsiTheme="minorBidi"/>
          <w:b w:val="0"/>
          <w:sz w:val="22"/>
          <w:szCs w:val="22"/>
        </w:rPr>
        <w:t xml:space="preserve"> it is important to note that Scopus offers about 20% more coverage than Web of Science, whereas Google Scholar offers results of inconsistent accuracy, but can retrieve articles beyond the 1995 limit restricting Scopus search engine. (Table 4-</w:t>
      </w:r>
      <w:r w:rsidR="004838BB">
        <w:rPr>
          <w:rFonts w:asciiTheme="minorBidi" w:hAnsiTheme="minorBidi"/>
          <w:b w:val="0"/>
          <w:sz w:val="22"/>
          <w:szCs w:val="22"/>
        </w:rPr>
        <w:t>1</w:t>
      </w:r>
      <w:r w:rsidR="003A2658" w:rsidRPr="00422E13">
        <w:rPr>
          <w:rFonts w:asciiTheme="minorBidi" w:hAnsiTheme="minorBidi"/>
          <w:b w:val="0"/>
          <w:sz w:val="22"/>
          <w:szCs w:val="22"/>
        </w:rPr>
        <w:t xml:space="preserve">) </w:t>
      </w:r>
      <w:r w:rsidR="00E973D2" w:rsidRPr="00422E13">
        <w:rPr>
          <w:rFonts w:asciiTheme="minorBidi" w:hAnsiTheme="minorBidi"/>
          <w:b w:val="0"/>
          <w:sz w:val="22"/>
          <w:szCs w:val="22"/>
        </w:rPr>
        <w:t>provid</w:t>
      </w:r>
      <w:r w:rsidR="00E973D2">
        <w:rPr>
          <w:rFonts w:asciiTheme="minorBidi" w:hAnsiTheme="minorBidi"/>
          <w:b w:val="0"/>
          <w:sz w:val="22"/>
          <w:szCs w:val="22"/>
        </w:rPr>
        <w:t>e</w:t>
      </w:r>
      <w:r w:rsidR="00E973D2" w:rsidRPr="00422E13">
        <w:rPr>
          <w:rFonts w:asciiTheme="minorBidi" w:hAnsiTheme="minorBidi"/>
          <w:b w:val="0"/>
          <w:sz w:val="22"/>
          <w:szCs w:val="22"/>
        </w:rPr>
        <w:t>s</w:t>
      </w:r>
      <w:r w:rsidR="003A2658" w:rsidRPr="00422E13">
        <w:rPr>
          <w:rFonts w:asciiTheme="minorBidi" w:hAnsiTheme="minorBidi"/>
          <w:b w:val="0"/>
          <w:sz w:val="22"/>
          <w:szCs w:val="22"/>
        </w:rPr>
        <w:t xml:space="preserve"> an overview of the results achieved using Scopus, with the inclusion criteria applied </w:t>
      </w:r>
      <w:r w:rsidR="00CF1974">
        <w:rPr>
          <w:rFonts w:asciiTheme="minorBidi" w:hAnsiTheme="minorBidi"/>
          <w:b w:val="0"/>
          <w:sz w:val="22"/>
          <w:szCs w:val="22"/>
        </w:rPr>
        <w:t>to determine</w:t>
      </w:r>
      <w:r w:rsidR="003A2658" w:rsidRPr="00422E13">
        <w:rPr>
          <w:rFonts w:asciiTheme="minorBidi" w:hAnsiTheme="minorBidi"/>
          <w:b w:val="0"/>
          <w:sz w:val="22"/>
          <w:szCs w:val="22"/>
        </w:rPr>
        <w:t xml:space="preserve"> the keywords according</w:t>
      </w:r>
      <w:r w:rsidR="00CF1974">
        <w:rPr>
          <w:rFonts w:asciiTheme="minorBidi" w:hAnsiTheme="minorBidi"/>
          <w:b w:val="0"/>
          <w:sz w:val="22"/>
          <w:szCs w:val="22"/>
        </w:rPr>
        <w:t xml:space="preserve"> to</w:t>
      </w:r>
      <w:r w:rsidR="003A2658" w:rsidRPr="00422E13">
        <w:rPr>
          <w:rFonts w:asciiTheme="minorBidi" w:hAnsiTheme="minorBidi"/>
          <w:b w:val="0"/>
          <w:sz w:val="22"/>
          <w:szCs w:val="22"/>
        </w:rPr>
        <w:t xml:space="preserve"> the research objectives</w:t>
      </w:r>
      <w:r w:rsidR="00CF1974">
        <w:rPr>
          <w:rFonts w:asciiTheme="minorBidi" w:hAnsiTheme="minorBidi"/>
          <w:b w:val="0"/>
          <w:sz w:val="22"/>
          <w:szCs w:val="22"/>
        </w:rPr>
        <w:t>'</w:t>
      </w:r>
      <w:r w:rsidR="003A2658" w:rsidRPr="00422E13">
        <w:rPr>
          <w:rFonts w:asciiTheme="minorBidi" w:hAnsiTheme="minorBidi"/>
          <w:b w:val="0"/>
          <w:sz w:val="22"/>
          <w:szCs w:val="22"/>
        </w:rPr>
        <w:t xml:space="preserve"> main variables and time frame. </w:t>
      </w:r>
      <w:bookmarkStart w:id="524" w:name="_Toc4683663"/>
      <w:bookmarkStart w:id="525" w:name="_Toc4684990"/>
      <w:bookmarkStart w:id="526" w:name="_Toc6813649"/>
      <w:bookmarkStart w:id="527" w:name="_Toc7173418"/>
      <w:bookmarkStart w:id="528" w:name="_Toc9001528"/>
      <w:bookmarkStart w:id="529" w:name="_Toc9002012"/>
      <w:bookmarkStart w:id="530" w:name="_Toc9002976"/>
      <w:bookmarkStart w:id="531" w:name="_Toc12731011"/>
      <w:bookmarkStart w:id="532" w:name="_Toc14813859"/>
      <w:bookmarkEnd w:id="524"/>
      <w:bookmarkEnd w:id="525"/>
      <w:bookmarkEnd w:id="526"/>
      <w:bookmarkEnd w:id="527"/>
      <w:bookmarkEnd w:id="528"/>
      <w:bookmarkEnd w:id="529"/>
      <w:bookmarkEnd w:id="530"/>
      <w:bookmarkEnd w:id="531"/>
      <w:bookmarkEnd w:id="532"/>
    </w:p>
    <w:tbl>
      <w:tblPr>
        <w:tblStyle w:val="PlainTable2"/>
        <w:tblpPr w:leftFromText="180" w:rightFromText="180" w:vertAnchor="text" w:horzAnchor="margin" w:tblpY="661"/>
        <w:tblW w:w="8763" w:type="dxa"/>
        <w:tblLook w:val="0420" w:firstRow="1" w:lastRow="0" w:firstColumn="0" w:lastColumn="0" w:noHBand="0" w:noVBand="1"/>
      </w:tblPr>
      <w:tblGrid>
        <w:gridCol w:w="1254"/>
        <w:gridCol w:w="1978"/>
        <w:gridCol w:w="947"/>
        <w:gridCol w:w="757"/>
        <w:gridCol w:w="2960"/>
        <w:gridCol w:w="867"/>
      </w:tblGrid>
      <w:tr w:rsidR="004838BB" w:rsidRPr="00CD514C" w14:paraId="0D6C7ED3" w14:textId="77777777" w:rsidTr="00FE4435">
        <w:trPr>
          <w:cnfStyle w:val="100000000000" w:firstRow="1" w:lastRow="0" w:firstColumn="0" w:lastColumn="0" w:oddVBand="0" w:evenVBand="0" w:oddHBand="0" w:evenHBand="0" w:firstRowFirstColumn="0" w:firstRowLastColumn="0" w:lastRowFirstColumn="0" w:lastRowLastColumn="0"/>
          <w:trHeight w:val="295"/>
        </w:trPr>
        <w:tc>
          <w:tcPr>
            <w:tcW w:w="1254" w:type="dxa"/>
            <w:shd w:val="clear" w:color="auto" w:fill="A5A5A5"/>
            <w:hideMark/>
          </w:tcPr>
          <w:p w14:paraId="42736E6E" w14:textId="77777777" w:rsidR="004838BB" w:rsidRPr="00B54CDB" w:rsidRDefault="004838BB" w:rsidP="004838BB">
            <w:pPr>
              <w:rPr>
                <w:rFonts w:asciiTheme="minorBidi" w:eastAsia="Times New Roman" w:hAnsiTheme="minorBidi"/>
                <w:b w:val="0"/>
                <w:bCs w:val="0"/>
                <w:sz w:val="18"/>
                <w:szCs w:val="18"/>
              </w:rPr>
            </w:pPr>
            <w:r w:rsidRPr="00B54CDB">
              <w:rPr>
                <w:rFonts w:asciiTheme="minorBidi" w:eastAsia="Times New Roman" w:hAnsiTheme="minorBidi"/>
                <w:b w:val="0"/>
                <w:bCs w:val="0"/>
                <w:kern w:val="24"/>
                <w:sz w:val="18"/>
                <w:szCs w:val="18"/>
              </w:rPr>
              <w:t>Objectives</w:t>
            </w:r>
          </w:p>
        </w:tc>
        <w:tc>
          <w:tcPr>
            <w:tcW w:w="1978" w:type="dxa"/>
            <w:shd w:val="clear" w:color="auto" w:fill="A5A5A5"/>
            <w:hideMark/>
          </w:tcPr>
          <w:p w14:paraId="616057C9" w14:textId="77777777" w:rsidR="004838BB" w:rsidRPr="00B54CDB" w:rsidRDefault="004838BB" w:rsidP="004838BB">
            <w:pPr>
              <w:rPr>
                <w:rFonts w:asciiTheme="minorBidi" w:eastAsia="Times New Roman" w:hAnsiTheme="minorBidi"/>
                <w:b w:val="0"/>
                <w:bCs w:val="0"/>
                <w:sz w:val="18"/>
                <w:szCs w:val="18"/>
              </w:rPr>
            </w:pPr>
            <w:r w:rsidRPr="00B54CDB">
              <w:rPr>
                <w:rFonts w:asciiTheme="minorBidi" w:eastAsia="Times New Roman" w:hAnsiTheme="minorBidi"/>
                <w:b w:val="0"/>
                <w:bCs w:val="0"/>
                <w:kern w:val="24"/>
                <w:sz w:val="18"/>
                <w:szCs w:val="18"/>
              </w:rPr>
              <w:t>Search Category/Variables</w:t>
            </w:r>
          </w:p>
        </w:tc>
        <w:tc>
          <w:tcPr>
            <w:tcW w:w="0" w:type="auto"/>
            <w:shd w:val="clear" w:color="auto" w:fill="A5A5A5"/>
            <w:hideMark/>
          </w:tcPr>
          <w:p w14:paraId="4814B474" w14:textId="77777777" w:rsidR="004838BB" w:rsidRPr="00B54CDB" w:rsidRDefault="004838BB" w:rsidP="004838BB">
            <w:pPr>
              <w:rPr>
                <w:rFonts w:asciiTheme="minorBidi" w:eastAsia="Times New Roman" w:hAnsiTheme="minorBidi"/>
                <w:b w:val="0"/>
                <w:bCs w:val="0"/>
                <w:sz w:val="18"/>
                <w:szCs w:val="18"/>
              </w:rPr>
            </w:pPr>
            <w:r w:rsidRPr="00B54CDB">
              <w:rPr>
                <w:rFonts w:asciiTheme="minorBidi" w:eastAsia="Times New Roman" w:hAnsiTheme="minorBidi"/>
                <w:b w:val="0"/>
                <w:bCs w:val="0"/>
                <w:kern w:val="24"/>
                <w:sz w:val="18"/>
                <w:szCs w:val="18"/>
              </w:rPr>
              <w:t>Outcome</w:t>
            </w:r>
          </w:p>
        </w:tc>
        <w:tc>
          <w:tcPr>
            <w:tcW w:w="0" w:type="auto"/>
            <w:shd w:val="clear" w:color="auto" w:fill="A5A5A5"/>
            <w:hideMark/>
          </w:tcPr>
          <w:p w14:paraId="5D5B9856" w14:textId="77777777" w:rsidR="004838BB" w:rsidRPr="00B54CDB" w:rsidRDefault="004838BB" w:rsidP="004838BB">
            <w:pPr>
              <w:rPr>
                <w:rFonts w:asciiTheme="minorBidi" w:eastAsia="Times New Roman" w:hAnsiTheme="minorBidi"/>
                <w:b w:val="0"/>
                <w:bCs w:val="0"/>
                <w:sz w:val="18"/>
                <w:szCs w:val="18"/>
              </w:rPr>
            </w:pPr>
            <w:r w:rsidRPr="00B54CDB">
              <w:rPr>
                <w:rFonts w:asciiTheme="minorBidi" w:eastAsia="Times New Roman" w:hAnsiTheme="minorBidi"/>
                <w:b w:val="0"/>
                <w:bCs w:val="0"/>
                <w:kern w:val="24"/>
                <w:sz w:val="18"/>
                <w:szCs w:val="18"/>
              </w:rPr>
              <w:t>Years</w:t>
            </w:r>
          </w:p>
        </w:tc>
        <w:tc>
          <w:tcPr>
            <w:tcW w:w="2960" w:type="dxa"/>
            <w:shd w:val="clear" w:color="auto" w:fill="A5A5A5"/>
            <w:hideMark/>
          </w:tcPr>
          <w:p w14:paraId="1DEFFF0D" w14:textId="77777777" w:rsidR="004838BB" w:rsidRPr="00B54CDB" w:rsidRDefault="004838BB" w:rsidP="004838BB">
            <w:pPr>
              <w:rPr>
                <w:rFonts w:asciiTheme="minorBidi" w:eastAsia="Times New Roman" w:hAnsiTheme="minorBidi"/>
                <w:b w:val="0"/>
                <w:bCs w:val="0"/>
                <w:sz w:val="18"/>
                <w:szCs w:val="18"/>
              </w:rPr>
            </w:pPr>
            <w:r w:rsidRPr="00B54CDB">
              <w:rPr>
                <w:rFonts w:asciiTheme="minorBidi" w:eastAsia="Times New Roman" w:hAnsiTheme="minorBidi"/>
                <w:b w:val="0"/>
                <w:bCs w:val="0"/>
                <w:kern w:val="24"/>
                <w:sz w:val="18"/>
                <w:szCs w:val="18"/>
              </w:rPr>
              <w:t xml:space="preserve">Exclusion </w:t>
            </w:r>
          </w:p>
        </w:tc>
        <w:tc>
          <w:tcPr>
            <w:tcW w:w="867" w:type="dxa"/>
            <w:shd w:val="clear" w:color="auto" w:fill="A5A5A5"/>
            <w:hideMark/>
          </w:tcPr>
          <w:p w14:paraId="1B18471A" w14:textId="77777777" w:rsidR="004838BB" w:rsidRPr="00B54CDB" w:rsidRDefault="004838BB" w:rsidP="004838BB">
            <w:pPr>
              <w:rPr>
                <w:rFonts w:asciiTheme="minorBidi" w:eastAsia="Times New Roman" w:hAnsiTheme="minorBidi"/>
                <w:b w:val="0"/>
                <w:bCs w:val="0"/>
                <w:sz w:val="18"/>
                <w:szCs w:val="18"/>
              </w:rPr>
            </w:pPr>
            <w:r w:rsidRPr="00B54CDB">
              <w:rPr>
                <w:rFonts w:asciiTheme="minorBidi" w:eastAsia="Times New Roman" w:hAnsiTheme="minorBidi"/>
                <w:b w:val="0"/>
                <w:bCs w:val="0"/>
                <w:kern w:val="24"/>
                <w:sz w:val="18"/>
                <w:szCs w:val="18"/>
              </w:rPr>
              <w:t>Results</w:t>
            </w:r>
          </w:p>
        </w:tc>
      </w:tr>
      <w:tr w:rsidR="004838BB" w:rsidRPr="00CD514C" w14:paraId="6BA5B328" w14:textId="77777777" w:rsidTr="00FE4435">
        <w:trPr>
          <w:cnfStyle w:val="000000100000" w:firstRow="0" w:lastRow="0" w:firstColumn="0" w:lastColumn="0" w:oddVBand="0" w:evenVBand="0" w:oddHBand="1" w:evenHBand="0" w:firstRowFirstColumn="0" w:firstRowLastColumn="0" w:lastRowFirstColumn="0" w:lastRowLastColumn="0"/>
          <w:trHeight w:val="354"/>
        </w:trPr>
        <w:tc>
          <w:tcPr>
            <w:tcW w:w="1254" w:type="dxa"/>
            <w:shd w:val="clear" w:color="auto" w:fill="E1E1E1"/>
            <w:hideMark/>
          </w:tcPr>
          <w:p w14:paraId="164A17FB" w14:textId="77777777" w:rsidR="004838BB" w:rsidRPr="00B54CDB" w:rsidRDefault="004838BB" w:rsidP="004838BB">
            <w:pPr>
              <w:rPr>
                <w:rFonts w:asciiTheme="minorBidi" w:eastAsia="Times New Roman" w:hAnsiTheme="minorBidi"/>
                <w:b/>
                <w:bCs/>
                <w:sz w:val="18"/>
                <w:szCs w:val="18"/>
              </w:rPr>
            </w:pPr>
            <w:r w:rsidRPr="00B54CDB">
              <w:rPr>
                <w:rFonts w:asciiTheme="minorBidi" w:eastAsia="Times New Roman" w:hAnsiTheme="minorBidi"/>
                <w:b/>
                <w:bCs/>
                <w:color w:val="000000"/>
                <w:kern w:val="24"/>
                <w:sz w:val="18"/>
                <w:szCs w:val="18"/>
              </w:rPr>
              <w:t>Objective 1</w:t>
            </w:r>
          </w:p>
        </w:tc>
        <w:tc>
          <w:tcPr>
            <w:tcW w:w="1978" w:type="dxa"/>
            <w:shd w:val="clear" w:color="auto" w:fill="E1E1E1"/>
            <w:hideMark/>
          </w:tcPr>
          <w:p w14:paraId="3386BBEB"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Resilience (AND) MENA</w:t>
            </w:r>
          </w:p>
        </w:tc>
        <w:tc>
          <w:tcPr>
            <w:tcW w:w="0" w:type="auto"/>
            <w:shd w:val="clear" w:color="auto" w:fill="E1E1E1"/>
            <w:hideMark/>
          </w:tcPr>
          <w:p w14:paraId="52E40800"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12</w:t>
            </w:r>
          </w:p>
        </w:tc>
        <w:tc>
          <w:tcPr>
            <w:tcW w:w="0" w:type="auto"/>
            <w:shd w:val="clear" w:color="auto" w:fill="E1E1E1"/>
            <w:hideMark/>
          </w:tcPr>
          <w:p w14:paraId="1113DBD8"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2009-2018</w:t>
            </w:r>
          </w:p>
        </w:tc>
        <w:tc>
          <w:tcPr>
            <w:tcW w:w="2960" w:type="dxa"/>
            <w:shd w:val="clear" w:color="auto" w:fill="E1E1E1"/>
            <w:hideMark/>
          </w:tcPr>
          <w:p w14:paraId="41E599E7"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w:t>
            </w:r>
          </w:p>
        </w:tc>
        <w:tc>
          <w:tcPr>
            <w:tcW w:w="867" w:type="dxa"/>
            <w:shd w:val="clear" w:color="auto" w:fill="E1E1E1"/>
            <w:hideMark/>
          </w:tcPr>
          <w:p w14:paraId="204E01BF"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w:t>
            </w:r>
          </w:p>
        </w:tc>
      </w:tr>
      <w:tr w:rsidR="004838BB" w:rsidRPr="00CD514C" w14:paraId="1ACB0BF7" w14:textId="77777777" w:rsidTr="00FE4435">
        <w:trPr>
          <w:trHeight w:val="835"/>
        </w:trPr>
        <w:tc>
          <w:tcPr>
            <w:tcW w:w="1254" w:type="dxa"/>
            <w:shd w:val="clear" w:color="auto" w:fill="F0F0F0"/>
            <w:hideMark/>
          </w:tcPr>
          <w:p w14:paraId="4ED6FD44" w14:textId="77777777" w:rsidR="004838BB" w:rsidRPr="00B54CDB" w:rsidRDefault="004838BB" w:rsidP="004838BB">
            <w:pPr>
              <w:rPr>
                <w:rFonts w:asciiTheme="minorBidi" w:eastAsia="Times New Roman" w:hAnsiTheme="minorBidi"/>
                <w:b/>
                <w:bCs/>
                <w:sz w:val="18"/>
                <w:szCs w:val="18"/>
              </w:rPr>
            </w:pPr>
            <w:r w:rsidRPr="00B54CDB">
              <w:rPr>
                <w:rFonts w:asciiTheme="minorBidi" w:eastAsia="Times New Roman" w:hAnsiTheme="minorBidi"/>
                <w:b/>
                <w:bCs/>
                <w:color w:val="000000"/>
                <w:kern w:val="24"/>
                <w:sz w:val="18"/>
                <w:szCs w:val="18"/>
              </w:rPr>
              <w:t>Objective 2</w:t>
            </w:r>
          </w:p>
        </w:tc>
        <w:tc>
          <w:tcPr>
            <w:tcW w:w="1978" w:type="dxa"/>
            <w:shd w:val="clear" w:color="auto" w:fill="F0F0F0"/>
            <w:hideMark/>
          </w:tcPr>
          <w:p w14:paraId="28BEFDBC"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Resilience (OR) Assessment (AND) Disaster</w:t>
            </w:r>
          </w:p>
        </w:tc>
        <w:tc>
          <w:tcPr>
            <w:tcW w:w="0" w:type="auto"/>
            <w:shd w:val="clear" w:color="auto" w:fill="F0F0F0"/>
            <w:hideMark/>
          </w:tcPr>
          <w:p w14:paraId="4218DB94"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5,365</w:t>
            </w:r>
          </w:p>
        </w:tc>
        <w:tc>
          <w:tcPr>
            <w:tcW w:w="0" w:type="auto"/>
            <w:shd w:val="clear" w:color="auto" w:fill="F0F0F0"/>
            <w:hideMark/>
          </w:tcPr>
          <w:p w14:paraId="4EACA524"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1951-2019</w:t>
            </w:r>
          </w:p>
        </w:tc>
        <w:tc>
          <w:tcPr>
            <w:tcW w:w="2960" w:type="dxa"/>
            <w:shd w:val="clear" w:color="auto" w:fill="F0F0F0"/>
            <w:hideMark/>
          </w:tcPr>
          <w:p w14:paraId="504830E4"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Year (1951-2004) – Hyogo and Sendai (2005-2018) Global DRR frameworks/Resilience Assessment</w:t>
            </w:r>
          </w:p>
        </w:tc>
        <w:tc>
          <w:tcPr>
            <w:tcW w:w="867" w:type="dxa"/>
            <w:shd w:val="clear" w:color="auto" w:fill="F0F0F0"/>
            <w:hideMark/>
          </w:tcPr>
          <w:p w14:paraId="7C887A5C"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5,238</w:t>
            </w:r>
          </w:p>
        </w:tc>
      </w:tr>
      <w:tr w:rsidR="004838BB" w:rsidRPr="00CD514C" w14:paraId="424BA76E" w14:textId="77777777" w:rsidTr="00FE4435">
        <w:trPr>
          <w:cnfStyle w:val="000000100000" w:firstRow="0" w:lastRow="0" w:firstColumn="0" w:lastColumn="0" w:oddVBand="0" w:evenVBand="0" w:oddHBand="1" w:evenHBand="0" w:firstRowFirstColumn="0" w:firstRowLastColumn="0" w:lastRowFirstColumn="0" w:lastRowLastColumn="0"/>
          <w:trHeight w:val="412"/>
        </w:trPr>
        <w:tc>
          <w:tcPr>
            <w:tcW w:w="1254" w:type="dxa"/>
            <w:shd w:val="clear" w:color="auto" w:fill="E1E1E1"/>
            <w:hideMark/>
          </w:tcPr>
          <w:p w14:paraId="7A96D5F9" w14:textId="77777777" w:rsidR="004838BB" w:rsidRPr="00B54CDB" w:rsidRDefault="004838BB" w:rsidP="004838BB">
            <w:pPr>
              <w:rPr>
                <w:rFonts w:asciiTheme="minorBidi" w:eastAsia="Times New Roman" w:hAnsiTheme="minorBidi"/>
                <w:b/>
                <w:bCs/>
                <w:sz w:val="18"/>
                <w:szCs w:val="18"/>
              </w:rPr>
            </w:pPr>
            <w:r w:rsidRPr="00B54CDB">
              <w:rPr>
                <w:rFonts w:asciiTheme="minorBidi" w:eastAsia="Times New Roman" w:hAnsiTheme="minorBidi"/>
                <w:b/>
                <w:bCs/>
                <w:color w:val="000000"/>
                <w:kern w:val="24"/>
                <w:sz w:val="18"/>
                <w:szCs w:val="18"/>
              </w:rPr>
              <w:t>Objective 3</w:t>
            </w:r>
          </w:p>
        </w:tc>
        <w:tc>
          <w:tcPr>
            <w:tcW w:w="1978" w:type="dxa"/>
            <w:shd w:val="clear" w:color="auto" w:fill="E1E1E1"/>
            <w:hideMark/>
          </w:tcPr>
          <w:p w14:paraId="079BAA18"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Resilience (OR) IDPs (AND) Law</w:t>
            </w:r>
          </w:p>
        </w:tc>
        <w:tc>
          <w:tcPr>
            <w:tcW w:w="0" w:type="auto"/>
            <w:shd w:val="clear" w:color="auto" w:fill="E1E1E1"/>
            <w:hideMark/>
          </w:tcPr>
          <w:p w14:paraId="79D91F46"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1,108</w:t>
            </w:r>
          </w:p>
        </w:tc>
        <w:tc>
          <w:tcPr>
            <w:tcW w:w="0" w:type="auto"/>
            <w:shd w:val="clear" w:color="auto" w:fill="E1E1E1"/>
            <w:hideMark/>
          </w:tcPr>
          <w:p w14:paraId="1991C85A"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1952- 2019</w:t>
            </w:r>
          </w:p>
        </w:tc>
        <w:tc>
          <w:tcPr>
            <w:tcW w:w="2960" w:type="dxa"/>
            <w:shd w:val="clear" w:color="auto" w:fill="E1E1E1"/>
            <w:hideMark/>
          </w:tcPr>
          <w:p w14:paraId="08BFEB5B"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 xml:space="preserve">By (Language/English) – Subject </w:t>
            </w:r>
          </w:p>
        </w:tc>
        <w:tc>
          <w:tcPr>
            <w:tcW w:w="867" w:type="dxa"/>
            <w:shd w:val="clear" w:color="auto" w:fill="E1E1E1"/>
            <w:hideMark/>
          </w:tcPr>
          <w:p w14:paraId="45B4C08C"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620</w:t>
            </w:r>
          </w:p>
        </w:tc>
      </w:tr>
      <w:tr w:rsidR="004838BB" w:rsidRPr="00CD514C" w14:paraId="7576533B" w14:textId="77777777" w:rsidTr="00FE4435">
        <w:trPr>
          <w:trHeight w:val="484"/>
        </w:trPr>
        <w:tc>
          <w:tcPr>
            <w:tcW w:w="1254" w:type="dxa"/>
            <w:shd w:val="clear" w:color="auto" w:fill="F0F0F0"/>
            <w:hideMark/>
          </w:tcPr>
          <w:p w14:paraId="6B63085E" w14:textId="77777777" w:rsidR="004838BB" w:rsidRPr="00B54CDB" w:rsidRDefault="004838BB" w:rsidP="004838BB">
            <w:pPr>
              <w:rPr>
                <w:rFonts w:asciiTheme="minorBidi" w:eastAsia="Times New Roman" w:hAnsiTheme="minorBidi"/>
                <w:b/>
                <w:bCs/>
                <w:sz w:val="18"/>
                <w:szCs w:val="18"/>
              </w:rPr>
            </w:pPr>
            <w:r w:rsidRPr="00B54CDB">
              <w:rPr>
                <w:rFonts w:asciiTheme="minorBidi" w:eastAsia="Times New Roman" w:hAnsiTheme="minorBidi"/>
                <w:b/>
                <w:bCs/>
                <w:color w:val="000000"/>
                <w:kern w:val="24"/>
                <w:sz w:val="18"/>
                <w:szCs w:val="18"/>
              </w:rPr>
              <w:t>Objective 4</w:t>
            </w:r>
          </w:p>
        </w:tc>
        <w:tc>
          <w:tcPr>
            <w:tcW w:w="1978" w:type="dxa"/>
            <w:shd w:val="clear" w:color="auto" w:fill="F0F0F0"/>
            <w:hideMark/>
          </w:tcPr>
          <w:p w14:paraId="5144DD15"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Resilience (OR) Stakeholders (AND) Disaster</w:t>
            </w:r>
          </w:p>
        </w:tc>
        <w:tc>
          <w:tcPr>
            <w:tcW w:w="0" w:type="auto"/>
            <w:shd w:val="clear" w:color="auto" w:fill="F0F0F0"/>
            <w:hideMark/>
          </w:tcPr>
          <w:p w14:paraId="59E24DDD"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7,156</w:t>
            </w:r>
          </w:p>
        </w:tc>
        <w:tc>
          <w:tcPr>
            <w:tcW w:w="0" w:type="auto"/>
            <w:shd w:val="clear" w:color="auto" w:fill="F0F0F0"/>
            <w:hideMark/>
          </w:tcPr>
          <w:p w14:paraId="59D1EBF4"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1996-2019</w:t>
            </w:r>
          </w:p>
        </w:tc>
        <w:tc>
          <w:tcPr>
            <w:tcW w:w="2960" w:type="dxa"/>
            <w:shd w:val="clear" w:color="auto" w:fill="F0F0F0"/>
            <w:hideMark/>
          </w:tcPr>
          <w:p w14:paraId="6555D338"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Search criteria (Resilience (AND) Stakeholders (AND) Disaster</w:t>
            </w:r>
          </w:p>
        </w:tc>
        <w:tc>
          <w:tcPr>
            <w:tcW w:w="867" w:type="dxa"/>
            <w:shd w:val="clear" w:color="auto" w:fill="F0F0F0"/>
            <w:hideMark/>
          </w:tcPr>
          <w:p w14:paraId="2894F48B"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 xml:space="preserve">365 </w:t>
            </w:r>
          </w:p>
        </w:tc>
      </w:tr>
      <w:tr w:rsidR="004838BB" w:rsidRPr="00CD514C" w14:paraId="0696195B" w14:textId="77777777" w:rsidTr="00FE4435">
        <w:trPr>
          <w:cnfStyle w:val="000000100000" w:firstRow="0" w:lastRow="0" w:firstColumn="0" w:lastColumn="0" w:oddVBand="0" w:evenVBand="0" w:oddHBand="1" w:evenHBand="0" w:firstRowFirstColumn="0" w:firstRowLastColumn="0" w:lastRowFirstColumn="0" w:lastRowLastColumn="0"/>
          <w:trHeight w:val="394"/>
        </w:trPr>
        <w:tc>
          <w:tcPr>
            <w:tcW w:w="1254" w:type="dxa"/>
            <w:shd w:val="clear" w:color="auto" w:fill="E1E1E1"/>
            <w:hideMark/>
          </w:tcPr>
          <w:p w14:paraId="5763FD5C" w14:textId="77777777" w:rsidR="004838BB" w:rsidRPr="00B54CDB" w:rsidRDefault="004838BB" w:rsidP="004838BB">
            <w:pPr>
              <w:rPr>
                <w:rFonts w:asciiTheme="minorBidi" w:eastAsia="Times New Roman" w:hAnsiTheme="minorBidi"/>
                <w:b/>
                <w:bCs/>
                <w:sz w:val="18"/>
                <w:szCs w:val="18"/>
              </w:rPr>
            </w:pPr>
            <w:r w:rsidRPr="00B54CDB">
              <w:rPr>
                <w:rFonts w:asciiTheme="minorBidi" w:eastAsia="Times New Roman" w:hAnsiTheme="minorBidi"/>
                <w:b/>
                <w:bCs/>
                <w:color w:val="000000"/>
                <w:kern w:val="24"/>
                <w:sz w:val="18"/>
                <w:szCs w:val="18"/>
              </w:rPr>
              <w:t>Objective 5</w:t>
            </w:r>
          </w:p>
        </w:tc>
        <w:tc>
          <w:tcPr>
            <w:tcW w:w="1978" w:type="dxa"/>
            <w:shd w:val="clear" w:color="auto" w:fill="E1E1E1"/>
            <w:hideMark/>
          </w:tcPr>
          <w:p w14:paraId="31FBA73C"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Resilience (OR) Stakeholders (AND) Action-Plan</w:t>
            </w:r>
          </w:p>
        </w:tc>
        <w:tc>
          <w:tcPr>
            <w:tcW w:w="0" w:type="auto"/>
            <w:shd w:val="clear" w:color="auto" w:fill="E1E1E1"/>
            <w:hideMark/>
          </w:tcPr>
          <w:p w14:paraId="1E4B8975"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1,196</w:t>
            </w:r>
          </w:p>
        </w:tc>
        <w:tc>
          <w:tcPr>
            <w:tcW w:w="0" w:type="auto"/>
            <w:shd w:val="clear" w:color="auto" w:fill="E1E1E1"/>
            <w:hideMark/>
          </w:tcPr>
          <w:p w14:paraId="52E50D1E"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1992-2019</w:t>
            </w:r>
          </w:p>
        </w:tc>
        <w:tc>
          <w:tcPr>
            <w:tcW w:w="2960" w:type="dxa"/>
            <w:shd w:val="clear" w:color="auto" w:fill="E1E1E1"/>
            <w:hideMark/>
          </w:tcPr>
          <w:p w14:paraId="383519E8"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Search criteria (Resilience (AND) Stakeholders (AND) Action-Plan</w:t>
            </w:r>
          </w:p>
        </w:tc>
        <w:tc>
          <w:tcPr>
            <w:tcW w:w="867" w:type="dxa"/>
            <w:shd w:val="clear" w:color="auto" w:fill="E1E1E1"/>
            <w:hideMark/>
          </w:tcPr>
          <w:p w14:paraId="682FA33C"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25</w:t>
            </w:r>
          </w:p>
        </w:tc>
      </w:tr>
      <w:tr w:rsidR="004838BB" w:rsidRPr="00CD514C" w14:paraId="1051ACFD" w14:textId="77777777" w:rsidTr="00FE4435">
        <w:trPr>
          <w:trHeight w:val="475"/>
        </w:trPr>
        <w:tc>
          <w:tcPr>
            <w:tcW w:w="1254" w:type="dxa"/>
            <w:shd w:val="clear" w:color="auto" w:fill="F0F0F0"/>
            <w:hideMark/>
          </w:tcPr>
          <w:p w14:paraId="47576265" w14:textId="77777777" w:rsidR="004838BB" w:rsidRPr="00B54CDB" w:rsidRDefault="004838BB" w:rsidP="004838BB">
            <w:pPr>
              <w:rPr>
                <w:rFonts w:asciiTheme="minorBidi" w:eastAsia="Times New Roman" w:hAnsiTheme="minorBidi"/>
                <w:b/>
                <w:bCs/>
                <w:sz w:val="18"/>
                <w:szCs w:val="18"/>
              </w:rPr>
            </w:pPr>
            <w:r w:rsidRPr="00B54CDB">
              <w:rPr>
                <w:rFonts w:asciiTheme="minorBidi" w:eastAsia="Times New Roman" w:hAnsiTheme="minorBidi"/>
                <w:b/>
                <w:bCs/>
                <w:color w:val="000000"/>
                <w:kern w:val="24"/>
                <w:sz w:val="18"/>
                <w:szCs w:val="18"/>
              </w:rPr>
              <w:t>Objective 6</w:t>
            </w:r>
          </w:p>
        </w:tc>
        <w:tc>
          <w:tcPr>
            <w:tcW w:w="1978" w:type="dxa"/>
            <w:shd w:val="clear" w:color="auto" w:fill="F0F0F0"/>
            <w:hideMark/>
          </w:tcPr>
          <w:p w14:paraId="7E668837"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Resilience (OR) Policy-Guidance (AND) Action-Plan</w:t>
            </w:r>
          </w:p>
        </w:tc>
        <w:tc>
          <w:tcPr>
            <w:tcW w:w="0" w:type="auto"/>
            <w:shd w:val="clear" w:color="auto" w:fill="F0F0F0"/>
            <w:hideMark/>
          </w:tcPr>
          <w:p w14:paraId="3E84A9C8"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161</w:t>
            </w:r>
          </w:p>
        </w:tc>
        <w:tc>
          <w:tcPr>
            <w:tcW w:w="0" w:type="auto"/>
            <w:shd w:val="clear" w:color="auto" w:fill="F0F0F0"/>
            <w:hideMark/>
          </w:tcPr>
          <w:p w14:paraId="0272249E"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1986-2019</w:t>
            </w:r>
          </w:p>
        </w:tc>
        <w:tc>
          <w:tcPr>
            <w:tcW w:w="2960" w:type="dxa"/>
            <w:shd w:val="clear" w:color="auto" w:fill="F0F0F0"/>
            <w:hideMark/>
          </w:tcPr>
          <w:p w14:paraId="6FF37565"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 xml:space="preserve">By (Language/English) – Subject </w:t>
            </w:r>
          </w:p>
        </w:tc>
        <w:tc>
          <w:tcPr>
            <w:tcW w:w="867" w:type="dxa"/>
            <w:shd w:val="clear" w:color="auto" w:fill="F0F0F0"/>
            <w:hideMark/>
          </w:tcPr>
          <w:p w14:paraId="69EBA624"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77</w:t>
            </w:r>
          </w:p>
        </w:tc>
      </w:tr>
      <w:tr w:rsidR="004838BB" w:rsidRPr="00CD514C" w14:paraId="71D81C83" w14:textId="77777777" w:rsidTr="00FE4435">
        <w:trPr>
          <w:cnfStyle w:val="000000100000" w:firstRow="0" w:lastRow="0" w:firstColumn="0" w:lastColumn="0" w:oddVBand="0" w:evenVBand="0" w:oddHBand="1" w:evenHBand="0" w:firstRowFirstColumn="0" w:firstRowLastColumn="0" w:lastRowFirstColumn="0" w:lastRowLastColumn="0"/>
          <w:trHeight w:val="664"/>
        </w:trPr>
        <w:tc>
          <w:tcPr>
            <w:tcW w:w="1254" w:type="dxa"/>
            <w:shd w:val="clear" w:color="auto" w:fill="E1E1E1"/>
            <w:hideMark/>
          </w:tcPr>
          <w:p w14:paraId="28662DB1" w14:textId="77777777" w:rsidR="004838BB" w:rsidRPr="00B54CDB" w:rsidRDefault="004838BB" w:rsidP="004838BB">
            <w:pPr>
              <w:rPr>
                <w:rFonts w:asciiTheme="minorBidi" w:eastAsia="Times New Roman" w:hAnsiTheme="minorBidi"/>
                <w:b/>
                <w:bCs/>
                <w:sz w:val="18"/>
                <w:szCs w:val="18"/>
              </w:rPr>
            </w:pPr>
            <w:r>
              <w:rPr>
                <w:rFonts w:asciiTheme="minorBidi" w:eastAsia="Times New Roman" w:hAnsiTheme="minorBidi"/>
                <w:b/>
                <w:bCs/>
                <w:color w:val="000000"/>
                <w:kern w:val="24"/>
                <w:sz w:val="18"/>
                <w:szCs w:val="18"/>
              </w:rPr>
              <w:t>Objective 6</w:t>
            </w:r>
          </w:p>
        </w:tc>
        <w:tc>
          <w:tcPr>
            <w:tcW w:w="1978" w:type="dxa"/>
            <w:shd w:val="clear" w:color="auto" w:fill="E1E1E1"/>
            <w:hideMark/>
          </w:tcPr>
          <w:p w14:paraId="72F3B996"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Resilience (OR) Implementation (AND) SENDAI</w:t>
            </w:r>
          </w:p>
        </w:tc>
        <w:tc>
          <w:tcPr>
            <w:tcW w:w="0" w:type="auto"/>
            <w:shd w:val="clear" w:color="auto" w:fill="E1E1E1"/>
            <w:hideMark/>
          </w:tcPr>
          <w:p w14:paraId="0B23AAFA"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136</w:t>
            </w:r>
          </w:p>
        </w:tc>
        <w:tc>
          <w:tcPr>
            <w:tcW w:w="0" w:type="auto"/>
            <w:shd w:val="clear" w:color="auto" w:fill="E1E1E1"/>
            <w:hideMark/>
          </w:tcPr>
          <w:p w14:paraId="7262F97B"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1996-2019</w:t>
            </w:r>
          </w:p>
        </w:tc>
        <w:tc>
          <w:tcPr>
            <w:tcW w:w="2960" w:type="dxa"/>
            <w:shd w:val="clear" w:color="auto" w:fill="E1E1E1"/>
            <w:hideMark/>
          </w:tcPr>
          <w:p w14:paraId="5A09DA85"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By (Language/English) – Subject- Year (from 2015)</w:t>
            </w:r>
          </w:p>
        </w:tc>
        <w:tc>
          <w:tcPr>
            <w:tcW w:w="867" w:type="dxa"/>
            <w:shd w:val="clear" w:color="auto" w:fill="E1E1E1"/>
            <w:hideMark/>
          </w:tcPr>
          <w:p w14:paraId="4710FD74" w14:textId="77777777" w:rsidR="004838BB" w:rsidRPr="00B54CDB" w:rsidRDefault="004838BB" w:rsidP="004838BB">
            <w:pPr>
              <w:rPr>
                <w:rFonts w:asciiTheme="minorBidi" w:eastAsia="Times New Roman" w:hAnsiTheme="minorBidi"/>
                <w:sz w:val="18"/>
                <w:szCs w:val="18"/>
              </w:rPr>
            </w:pPr>
            <w:r w:rsidRPr="00B54CDB">
              <w:rPr>
                <w:rFonts w:asciiTheme="minorBidi" w:eastAsia="Times New Roman" w:hAnsiTheme="minorBidi"/>
                <w:color w:val="000000"/>
                <w:kern w:val="24"/>
                <w:sz w:val="18"/>
                <w:szCs w:val="18"/>
              </w:rPr>
              <w:t>70</w:t>
            </w:r>
          </w:p>
        </w:tc>
      </w:tr>
    </w:tbl>
    <w:p w14:paraId="3AE93CDF" w14:textId="69614D26" w:rsidR="004838BB" w:rsidRPr="004838BB" w:rsidRDefault="004838BB" w:rsidP="00DE27C6">
      <w:pPr>
        <w:pStyle w:val="Capture2"/>
      </w:pPr>
      <w:r>
        <w:t xml:space="preserve"> </w:t>
      </w:r>
      <w:bookmarkStart w:id="533" w:name="_Toc20403558"/>
      <w:r>
        <w:t xml:space="preserve">Table 4-1: </w:t>
      </w:r>
      <w:r w:rsidRPr="00CD514C">
        <w:t>Systematic Literature Review (SCOPUS)</w:t>
      </w:r>
      <w:r>
        <w:t xml:space="preserve"> - </w:t>
      </w:r>
      <w:r w:rsidRPr="00CD514C">
        <w:t>Objectives (Variables): Pre-defined criteria for inclusion/exclusion</w:t>
      </w:r>
      <w:bookmarkEnd w:id="533"/>
    </w:p>
    <w:p w14:paraId="4DD7D334" w14:textId="77777777" w:rsidR="00D43D58" w:rsidRPr="00D43D58" w:rsidRDefault="00D43D58" w:rsidP="001B61D9">
      <w:pPr>
        <w:pStyle w:val="CommentSubject"/>
        <w:keepNext/>
        <w:keepLines/>
        <w:numPr>
          <w:ilvl w:val="1"/>
          <w:numId w:val="4"/>
        </w:numPr>
        <w:spacing w:before="40" w:after="0" w:line="259" w:lineRule="auto"/>
        <w:outlineLvl w:val="2"/>
        <w:rPr>
          <w:rFonts w:asciiTheme="majorHAnsi" w:eastAsiaTheme="majorEastAsia" w:hAnsiTheme="majorHAnsi" w:cstheme="majorBidi"/>
          <w:b w:val="0"/>
          <w:vanish/>
          <w:sz w:val="24"/>
          <w:szCs w:val="24"/>
        </w:rPr>
      </w:pPr>
      <w:bookmarkStart w:id="534" w:name="_Toc4683664"/>
      <w:bookmarkStart w:id="535" w:name="_Toc4684991"/>
      <w:bookmarkStart w:id="536" w:name="_Toc6813650"/>
      <w:bookmarkStart w:id="537" w:name="_Toc7173419"/>
      <w:bookmarkStart w:id="538" w:name="_Toc9001529"/>
      <w:bookmarkStart w:id="539" w:name="_Toc9002013"/>
      <w:bookmarkStart w:id="540" w:name="_Toc9002977"/>
      <w:bookmarkStart w:id="541" w:name="_Toc12731012"/>
      <w:bookmarkStart w:id="542" w:name="_Toc14813860"/>
      <w:bookmarkStart w:id="543" w:name="_Toc18573961"/>
      <w:bookmarkStart w:id="544" w:name="_Toc19413461"/>
      <w:bookmarkStart w:id="545" w:name="_Toc20056265"/>
      <w:bookmarkStart w:id="546" w:name="_Toc20056466"/>
      <w:bookmarkStart w:id="547" w:name="_Toc20379531"/>
      <w:bookmarkStart w:id="548" w:name="_Toc20396061"/>
      <w:bookmarkStart w:id="549" w:name="_Toc20403350"/>
      <w:bookmarkStart w:id="550" w:name="_Toc20660181"/>
      <w:bookmarkStart w:id="551" w:name="_Toc20737934"/>
      <w:bookmarkStart w:id="552" w:name="_Toc28541218"/>
      <w:bookmarkStart w:id="553" w:name="_Toc30109334"/>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p>
    <w:p w14:paraId="64029931" w14:textId="77777777" w:rsidR="00D43D58" w:rsidRPr="00D43D58" w:rsidRDefault="00D43D58" w:rsidP="001B61D9">
      <w:pPr>
        <w:pStyle w:val="CommentSubject"/>
        <w:keepNext/>
        <w:keepLines/>
        <w:numPr>
          <w:ilvl w:val="1"/>
          <w:numId w:val="4"/>
        </w:numPr>
        <w:spacing w:before="40" w:after="0" w:line="259" w:lineRule="auto"/>
        <w:outlineLvl w:val="2"/>
        <w:rPr>
          <w:rFonts w:asciiTheme="majorHAnsi" w:eastAsiaTheme="majorEastAsia" w:hAnsiTheme="majorHAnsi" w:cstheme="majorBidi"/>
          <w:b w:val="0"/>
          <w:vanish/>
          <w:sz w:val="24"/>
          <w:szCs w:val="24"/>
        </w:rPr>
      </w:pPr>
      <w:bookmarkStart w:id="554" w:name="_Toc4683665"/>
      <w:bookmarkStart w:id="555" w:name="_Toc4684992"/>
      <w:bookmarkStart w:id="556" w:name="_Toc6813651"/>
      <w:bookmarkStart w:id="557" w:name="_Toc7173420"/>
      <w:bookmarkStart w:id="558" w:name="_Toc9001530"/>
      <w:bookmarkStart w:id="559" w:name="_Toc9002014"/>
      <w:bookmarkStart w:id="560" w:name="_Toc9002978"/>
      <w:bookmarkStart w:id="561" w:name="_Toc12731013"/>
      <w:bookmarkStart w:id="562" w:name="_Toc14813861"/>
      <w:bookmarkStart w:id="563" w:name="_Toc18573962"/>
      <w:bookmarkStart w:id="564" w:name="_Toc19413462"/>
      <w:bookmarkStart w:id="565" w:name="_Toc20056266"/>
      <w:bookmarkStart w:id="566" w:name="_Toc20056467"/>
      <w:bookmarkStart w:id="567" w:name="_Toc20379532"/>
      <w:bookmarkStart w:id="568" w:name="_Toc20396062"/>
      <w:bookmarkStart w:id="569" w:name="_Toc20403351"/>
      <w:bookmarkStart w:id="570" w:name="_Toc20660182"/>
      <w:bookmarkStart w:id="571" w:name="_Toc20737935"/>
      <w:bookmarkStart w:id="572" w:name="_Toc28541219"/>
      <w:bookmarkStart w:id="573" w:name="_Toc30109335"/>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p>
    <w:p w14:paraId="4754CD04" w14:textId="77777777" w:rsidR="00FE4435" w:rsidRPr="00FE4435" w:rsidRDefault="00FE4435" w:rsidP="00FE4435">
      <w:pPr>
        <w:spacing w:before="240" w:after="120" w:line="360" w:lineRule="auto"/>
        <w:rPr>
          <w:rFonts w:ascii="Arial" w:hAnsi="Arial" w:cs="Arial"/>
          <w:bCs/>
          <w:sz w:val="4"/>
          <w:szCs w:val="4"/>
        </w:rPr>
      </w:pPr>
    </w:p>
    <w:p w14:paraId="3817C8C0" w14:textId="77777777" w:rsidR="00FE4435" w:rsidRDefault="00804103" w:rsidP="00FE4435">
      <w:pPr>
        <w:spacing w:before="240" w:after="120" w:line="360" w:lineRule="auto"/>
        <w:rPr>
          <w:rFonts w:ascii="Arial" w:hAnsi="Arial" w:cs="Arial"/>
          <w:bCs/>
        </w:rPr>
      </w:pPr>
      <w:r>
        <w:rPr>
          <w:rFonts w:ascii="Arial" w:hAnsi="Arial" w:cs="Arial"/>
          <w:bCs/>
        </w:rPr>
        <w:t xml:space="preserve">By identifying the </w:t>
      </w:r>
      <w:r w:rsidR="00FE4435">
        <w:rPr>
          <w:rFonts w:ascii="Arial" w:hAnsi="Arial" w:cs="Arial"/>
          <w:bCs/>
        </w:rPr>
        <w:t xml:space="preserve">study main variables and </w:t>
      </w:r>
      <w:r>
        <w:rPr>
          <w:rFonts w:ascii="Arial" w:hAnsi="Arial" w:cs="Arial"/>
          <w:bCs/>
        </w:rPr>
        <w:t xml:space="preserve">interconnectedness between </w:t>
      </w:r>
      <w:r w:rsidR="00FE4435">
        <w:rPr>
          <w:rFonts w:ascii="Arial" w:hAnsi="Arial" w:cs="Arial"/>
          <w:bCs/>
        </w:rPr>
        <w:t>key concepts</w:t>
      </w:r>
      <w:r>
        <w:rPr>
          <w:rFonts w:ascii="Arial" w:hAnsi="Arial" w:cs="Arial"/>
          <w:bCs/>
        </w:rPr>
        <w:t xml:space="preserve">, the literature </w:t>
      </w:r>
      <w:r w:rsidR="00FE4435">
        <w:rPr>
          <w:rFonts w:ascii="Arial" w:hAnsi="Arial" w:cs="Arial"/>
          <w:bCs/>
        </w:rPr>
        <w:t xml:space="preserve">review inclusion and </w:t>
      </w:r>
      <w:r>
        <w:rPr>
          <w:rFonts w:ascii="Arial" w:hAnsi="Arial" w:cs="Arial"/>
          <w:bCs/>
        </w:rPr>
        <w:t xml:space="preserve">exclusion criteria </w:t>
      </w:r>
      <w:r w:rsidR="00FE4435">
        <w:rPr>
          <w:rFonts w:ascii="Arial" w:hAnsi="Arial" w:cs="Arial"/>
          <w:bCs/>
        </w:rPr>
        <w:t>was</w:t>
      </w:r>
      <w:r>
        <w:rPr>
          <w:rFonts w:ascii="Arial" w:hAnsi="Arial" w:cs="Arial"/>
          <w:bCs/>
        </w:rPr>
        <w:t xml:space="preserve"> determined </w:t>
      </w:r>
      <w:r w:rsidR="00FE4435">
        <w:rPr>
          <w:rFonts w:ascii="Arial" w:hAnsi="Arial" w:cs="Arial"/>
          <w:bCs/>
        </w:rPr>
        <w:t xml:space="preserve">in </w:t>
      </w:r>
      <w:r w:rsidR="00FE4435" w:rsidRPr="00FE4435">
        <w:rPr>
          <w:rFonts w:ascii="Arial" w:hAnsi="Arial" w:cs="Arial"/>
          <w:bCs/>
        </w:rPr>
        <w:t>(Table 4-1)</w:t>
      </w:r>
      <w:r w:rsidR="00FE4435">
        <w:rPr>
          <w:rFonts w:ascii="Arial" w:hAnsi="Arial" w:cs="Arial"/>
          <w:bCs/>
        </w:rPr>
        <w:t>,</w:t>
      </w:r>
      <w:r w:rsidR="00FE4435" w:rsidRPr="00FE4435">
        <w:rPr>
          <w:rFonts w:ascii="Arial" w:hAnsi="Arial" w:cs="Arial"/>
          <w:bCs/>
        </w:rPr>
        <w:t xml:space="preserve"> </w:t>
      </w:r>
      <w:r>
        <w:rPr>
          <w:rFonts w:ascii="Arial" w:hAnsi="Arial" w:cs="Arial"/>
          <w:bCs/>
        </w:rPr>
        <w:t>to explore c</w:t>
      </w:r>
      <w:r w:rsidRPr="00D95917">
        <w:rPr>
          <w:rFonts w:ascii="Arial" w:hAnsi="Arial" w:cs="Arial"/>
          <w:bCs/>
        </w:rPr>
        <w:t xml:space="preserve">ontradictions, gaps, and inconsistencies in the </w:t>
      </w:r>
      <w:r w:rsidRPr="005235E8">
        <w:rPr>
          <w:rFonts w:ascii="Arial" w:hAnsi="Arial" w:cs="Arial"/>
          <w:bCs/>
        </w:rPr>
        <w:t>academ</w:t>
      </w:r>
      <w:r>
        <w:rPr>
          <w:rFonts w:ascii="Arial" w:hAnsi="Arial" w:cs="Arial"/>
          <w:bCs/>
        </w:rPr>
        <w:t xml:space="preserve">ic journals and </w:t>
      </w:r>
      <w:r w:rsidR="00FE4435">
        <w:rPr>
          <w:rFonts w:ascii="Arial" w:hAnsi="Arial" w:cs="Arial"/>
          <w:bCs/>
        </w:rPr>
        <w:lastRenderedPageBreak/>
        <w:t xml:space="preserve">published </w:t>
      </w:r>
      <w:r>
        <w:rPr>
          <w:rFonts w:ascii="Arial" w:hAnsi="Arial" w:cs="Arial"/>
          <w:bCs/>
        </w:rPr>
        <w:t>grey literature</w:t>
      </w:r>
      <w:r w:rsidRPr="005235E8">
        <w:rPr>
          <w:rFonts w:ascii="Arial" w:hAnsi="Arial" w:cs="Arial"/>
          <w:bCs/>
        </w:rPr>
        <w:t>,</w:t>
      </w:r>
      <w:r w:rsidRPr="008D532F">
        <w:rPr>
          <w:rFonts w:ascii="Arial" w:hAnsi="Arial" w:cs="Arial"/>
          <w:bCs/>
        </w:rPr>
        <w:t xml:space="preserve"> </w:t>
      </w:r>
      <w:r w:rsidR="004230AD">
        <w:rPr>
          <w:rFonts w:ascii="Arial" w:hAnsi="Arial" w:cs="Arial"/>
          <w:bCs/>
        </w:rPr>
        <w:t>while</w:t>
      </w:r>
      <w:r>
        <w:rPr>
          <w:rFonts w:ascii="Arial" w:hAnsi="Arial" w:cs="Arial"/>
          <w:bCs/>
        </w:rPr>
        <w:t xml:space="preserve"> </w:t>
      </w:r>
      <w:r w:rsidRPr="008D532F">
        <w:rPr>
          <w:rFonts w:ascii="Arial" w:hAnsi="Arial" w:cs="Arial"/>
          <w:bCs/>
        </w:rPr>
        <w:t>understand</w:t>
      </w:r>
      <w:r w:rsidR="00CF1974">
        <w:rPr>
          <w:rFonts w:ascii="Arial" w:hAnsi="Arial" w:cs="Arial"/>
          <w:bCs/>
        </w:rPr>
        <w:t>ing</w:t>
      </w:r>
      <w:r w:rsidRPr="008D532F">
        <w:rPr>
          <w:rFonts w:ascii="Arial" w:hAnsi="Arial" w:cs="Arial"/>
          <w:bCs/>
        </w:rPr>
        <w:t xml:space="preserve"> how risk governance and humanitarian action operate</w:t>
      </w:r>
      <w:r w:rsidR="00FE4435">
        <w:rPr>
          <w:rFonts w:ascii="Arial" w:hAnsi="Arial" w:cs="Arial"/>
          <w:bCs/>
        </w:rPr>
        <w:t xml:space="preserve"> in the resilience domain</w:t>
      </w:r>
      <w:r>
        <w:rPr>
          <w:rFonts w:ascii="Arial" w:hAnsi="Arial" w:cs="Arial"/>
          <w:bCs/>
        </w:rPr>
        <w:t xml:space="preserve">. </w:t>
      </w:r>
    </w:p>
    <w:p w14:paraId="093636A2" w14:textId="6C366C14" w:rsidR="00A45241" w:rsidRDefault="00FE4435" w:rsidP="00A45241">
      <w:pPr>
        <w:spacing w:before="240" w:after="120" w:line="360" w:lineRule="auto"/>
        <w:rPr>
          <w:rFonts w:ascii="Arial" w:hAnsi="Arial" w:cs="Arial"/>
          <w:bCs/>
        </w:rPr>
      </w:pPr>
      <w:r w:rsidRPr="000D3B7C">
        <w:rPr>
          <w:rFonts w:ascii="Arial" w:hAnsi="Arial" w:cs="Arial"/>
          <w:bCs/>
        </w:rPr>
        <w:t>Considering the different types of literature review, Parahoo (2006) suggests developing a precise criterion for selecting the literature, evaluating and synthesize findings of the research question (Cited by Cronin et al, 2008)</w:t>
      </w:r>
      <w:r>
        <w:rPr>
          <w:rFonts w:ascii="Arial" w:hAnsi="Arial" w:cs="Arial"/>
          <w:bCs/>
        </w:rPr>
        <w:t>. Thus a</w:t>
      </w:r>
      <w:r w:rsidR="00804103">
        <w:rPr>
          <w:rFonts w:ascii="Arial" w:hAnsi="Arial" w:cs="Arial"/>
          <w:bCs/>
        </w:rPr>
        <w:t xml:space="preserve"> list of </w:t>
      </w:r>
      <w:r w:rsidR="00804103" w:rsidRPr="0048606C">
        <w:rPr>
          <w:rFonts w:ascii="Arial" w:hAnsi="Arial" w:cs="Arial"/>
          <w:bCs/>
        </w:rPr>
        <w:t xml:space="preserve">published </w:t>
      </w:r>
      <w:r w:rsidR="00804103">
        <w:rPr>
          <w:rFonts w:ascii="Arial" w:hAnsi="Arial" w:cs="Arial"/>
          <w:bCs/>
        </w:rPr>
        <w:t xml:space="preserve">and unpublished studies using </w:t>
      </w:r>
      <w:r w:rsidR="00804103" w:rsidRPr="00670008">
        <w:rPr>
          <w:rFonts w:ascii="Arial" w:hAnsi="Arial" w:cs="Arial"/>
          <w:bCs/>
        </w:rPr>
        <w:t xml:space="preserve">secondary data </w:t>
      </w:r>
      <w:r w:rsidR="00804103">
        <w:rPr>
          <w:rFonts w:ascii="Arial" w:hAnsi="Arial" w:cs="Arial"/>
          <w:bCs/>
        </w:rPr>
        <w:t>related</w:t>
      </w:r>
      <w:r w:rsidR="00804103" w:rsidRPr="0048606C">
        <w:rPr>
          <w:rFonts w:ascii="Arial" w:hAnsi="Arial" w:cs="Arial"/>
          <w:bCs/>
        </w:rPr>
        <w:t xml:space="preserve"> to</w:t>
      </w:r>
      <w:r w:rsidR="00804103">
        <w:rPr>
          <w:rFonts w:ascii="Arial" w:hAnsi="Arial" w:cs="Arial"/>
          <w:bCs/>
        </w:rPr>
        <w:t xml:space="preserve"> urban resilience </w:t>
      </w:r>
      <w:r w:rsidR="00516BC5" w:rsidRPr="00670008">
        <w:rPr>
          <w:rFonts w:ascii="Arial" w:hAnsi="Arial" w:cs="Arial"/>
          <w:bCs/>
        </w:rPr>
        <w:t>covering the MENA Region</w:t>
      </w:r>
      <w:r w:rsidR="00516BC5">
        <w:rPr>
          <w:rFonts w:ascii="Arial" w:hAnsi="Arial" w:cs="Arial"/>
          <w:bCs/>
        </w:rPr>
        <w:t xml:space="preserve"> was formed using NVivo 11</w:t>
      </w:r>
      <w:r w:rsidR="00516BC5" w:rsidRPr="00670008">
        <w:rPr>
          <w:rFonts w:ascii="Arial" w:hAnsi="Arial" w:cs="Arial"/>
          <w:bCs/>
        </w:rPr>
        <w:t xml:space="preserve"> </w:t>
      </w:r>
      <w:r>
        <w:rPr>
          <w:rFonts w:ascii="Arial" w:hAnsi="Arial" w:cs="Arial"/>
          <w:bCs/>
        </w:rPr>
        <w:t xml:space="preserve">including </w:t>
      </w:r>
      <w:r w:rsidR="00804103" w:rsidRPr="00670008">
        <w:rPr>
          <w:rFonts w:ascii="Arial" w:hAnsi="Arial" w:cs="Arial"/>
          <w:bCs/>
        </w:rPr>
        <w:t>(National government-funded datasets, International/Regional research cent</w:t>
      </w:r>
      <w:r w:rsidR="00CF1974">
        <w:rPr>
          <w:rFonts w:ascii="Arial" w:hAnsi="Arial" w:cs="Arial"/>
          <w:bCs/>
        </w:rPr>
        <w:t>er</w:t>
      </w:r>
      <w:r w:rsidR="00804103" w:rsidRPr="00670008">
        <w:rPr>
          <w:rFonts w:ascii="Arial" w:hAnsi="Arial" w:cs="Arial"/>
          <w:bCs/>
        </w:rPr>
        <w:t>s, University/College records, UN Agency reports, Journal supplements, websites)</w:t>
      </w:r>
      <w:r>
        <w:rPr>
          <w:rFonts w:ascii="Arial" w:hAnsi="Arial" w:cs="Arial"/>
          <w:bCs/>
        </w:rPr>
        <w:t>. This</w:t>
      </w:r>
      <w:r w:rsidRPr="000D3B7C">
        <w:rPr>
          <w:rFonts w:ascii="Arial" w:hAnsi="Arial" w:cs="Arial"/>
          <w:bCs/>
        </w:rPr>
        <w:t xml:space="preserve"> method </w:t>
      </w:r>
      <w:r>
        <w:rPr>
          <w:rFonts w:ascii="Arial" w:hAnsi="Arial" w:cs="Arial"/>
          <w:bCs/>
        </w:rPr>
        <w:t>involved ‘c</w:t>
      </w:r>
      <w:r w:rsidRPr="00670008">
        <w:rPr>
          <w:rFonts w:ascii="Arial" w:hAnsi="Arial" w:cs="Arial"/>
          <w:bCs/>
        </w:rPr>
        <w:t>oding</w:t>
      </w:r>
      <w:r>
        <w:rPr>
          <w:rFonts w:ascii="Arial" w:hAnsi="Arial" w:cs="Arial"/>
          <w:bCs/>
        </w:rPr>
        <w:t xml:space="preserve">’ text, creating ‘nodes’ </w:t>
      </w:r>
      <w:r w:rsidRPr="008B6908">
        <w:rPr>
          <w:rFonts w:ascii="Arial" w:hAnsi="Arial" w:cs="Arial"/>
          <w:bCs/>
        </w:rPr>
        <w:t xml:space="preserve">a </w:t>
      </w:r>
      <w:r>
        <w:rPr>
          <w:rFonts w:ascii="Arial" w:hAnsi="Arial" w:cs="Arial"/>
          <w:bCs/>
        </w:rPr>
        <w:t xml:space="preserve">running queries using </w:t>
      </w:r>
      <w:r w:rsidRPr="008B6908">
        <w:rPr>
          <w:rFonts w:ascii="Arial" w:hAnsi="Arial" w:cs="Arial"/>
          <w:bCs/>
        </w:rPr>
        <w:t>p</w:t>
      </w:r>
      <w:r>
        <w:rPr>
          <w:rFonts w:ascii="Arial" w:hAnsi="Arial" w:cs="Arial"/>
          <w:bCs/>
        </w:rPr>
        <w:t xml:space="preserve">owerful query tools which allowed the researcher </w:t>
      </w:r>
      <w:r w:rsidRPr="008B6908">
        <w:rPr>
          <w:rFonts w:ascii="Arial" w:hAnsi="Arial" w:cs="Arial"/>
          <w:bCs/>
        </w:rPr>
        <w:t xml:space="preserve">to examine </w:t>
      </w:r>
      <w:r>
        <w:rPr>
          <w:rFonts w:ascii="Arial" w:hAnsi="Arial" w:cs="Arial"/>
          <w:bCs/>
        </w:rPr>
        <w:t xml:space="preserve">the </w:t>
      </w:r>
      <w:r w:rsidRPr="008B6908">
        <w:rPr>
          <w:rFonts w:ascii="Arial" w:hAnsi="Arial" w:cs="Arial"/>
          <w:bCs/>
        </w:rPr>
        <w:t xml:space="preserve">coding </w:t>
      </w:r>
      <w:r>
        <w:rPr>
          <w:rFonts w:ascii="Arial" w:hAnsi="Arial" w:cs="Arial"/>
          <w:bCs/>
        </w:rPr>
        <w:t xml:space="preserve">process </w:t>
      </w:r>
      <w:r w:rsidRPr="008B6908">
        <w:rPr>
          <w:rFonts w:ascii="Arial" w:hAnsi="Arial" w:cs="Arial"/>
          <w:bCs/>
        </w:rPr>
        <w:t xml:space="preserve">across </w:t>
      </w:r>
      <w:r>
        <w:rPr>
          <w:rFonts w:ascii="Arial" w:hAnsi="Arial" w:cs="Arial"/>
          <w:bCs/>
        </w:rPr>
        <w:t xml:space="preserve">the wider literature </w:t>
      </w:r>
      <w:r w:rsidRPr="008B6908">
        <w:rPr>
          <w:rFonts w:ascii="Arial" w:hAnsi="Arial" w:cs="Arial"/>
          <w:bCs/>
        </w:rPr>
        <w:t>attributes.</w:t>
      </w:r>
      <w:r>
        <w:rPr>
          <w:rFonts w:ascii="Arial" w:hAnsi="Arial" w:cs="Arial"/>
          <w:bCs/>
        </w:rPr>
        <w:t xml:space="preserve"> based on the research objectives key and sub-variables,</w:t>
      </w:r>
      <w:r w:rsidRPr="000D3B7C">
        <w:rPr>
          <w:rFonts w:ascii="Arial" w:hAnsi="Arial" w:cs="Arial"/>
          <w:bCs/>
        </w:rPr>
        <w:t xml:space="preserve"> to </w:t>
      </w:r>
      <w:r>
        <w:rPr>
          <w:rFonts w:ascii="Arial" w:hAnsi="Arial" w:cs="Arial"/>
          <w:bCs/>
        </w:rPr>
        <w:t>support</w:t>
      </w:r>
      <w:r w:rsidRPr="007749E5">
        <w:rPr>
          <w:rFonts w:ascii="Arial" w:hAnsi="Arial" w:cs="Arial"/>
          <w:bCs/>
        </w:rPr>
        <w:t xml:space="preserve"> theory generation through ident</w:t>
      </w:r>
      <w:r>
        <w:rPr>
          <w:rFonts w:ascii="Arial" w:hAnsi="Arial" w:cs="Arial"/>
          <w:bCs/>
        </w:rPr>
        <w:t>ifying patterns (Fetterman,1998) (Cited in Beekhuyzen, 2007).</w:t>
      </w:r>
      <w:r w:rsidRPr="000D3B7C">
        <w:rPr>
          <w:rFonts w:ascii="Arial" w:hAnsi="Arial" w:cs="Arial"/>
          <w:bCs/>
        </w:rPr>
        <w:t xml:space="preserve"> </w:t>
      </w:r>
      <w:r w:rsidRPr="00FE4435">
        <w:rPr>
          <w:rFonts w:ascii="Arial" w:hAnsi="Arial" w:cs="Arial"/>
          <w:bCs/>
        </w:rPr>
        <w:t xml:space="preserve">NVivo 11 </w:t>
      </w:r>
      <w:r w:rsidR="00516BC5">
        <w:rPr>
          <w:rFonts w:ascii="Arial" w:hAnsi="Arial" w:cs="Arial"/>
          <w:bCs/>
        </w:rPr>
        <w:t xml:space="preserve">helped identify </w:t>
      </w:r>
      <w:r w:rsidR="00516BC5" w:rsidRPr="00516BC5">
        <w:rPr>
          <w:rFonts w:ascii="Arial" w:hAnsi="Arial" w:cs="Arial"/>
          <w:bCs/>
        </w:rPr>
        <w:t>relationship</w:t>
      </w:r>
      <w:r w:rsidR="00516BC5">
        <w:rPr>
          <w:rFonts w:ascii="Arial" w:hAnsi="Arial" w:cs="Arial"/>
          <w:bCs/>
        </w:rPr>
        <w:t>s</w:t>
      </w:r>
      <w:r w:rsidR="00516BC5" w:rsidRPr="00516BC5">
        <w:rPr>
          <w:rFonts w:ascii="Arial" w:hAnsi="Arial" w:cs="Arial"/>
          <w:bCs/>
        </w:rPr>
        <w:t xml:space="preserve"> between authors and articles</w:t>
      </w:r>
      <w:r w:rsidR="00804103">
        <w:rPr>
          <w:rFonts w:ascii="Arial" w:hAnsi="Arial" w:cs="Arial"/>
          <w:bCs/>
        </w:rPr>
        <w:t xml:space="preserve"> t</w:t>
      </w:r>
      <w:r w:rsidR="00CF1974">
        <w:rPr>
          <w:rFonts w:ascii="Arial" w:hAnsi="Arial" w:cs="Arial"/>
          <w:bCs/>
        </w:rPr>
        <w:t>o</w:t>
      </w:r>
      <w:r w:rsidR="00804103">
        <w:rPr>
          <w:rFonts w:ascii="Arial" w:hAnsi="Arial" w:cs="Arial"/>
          <w:bCs/>
        </w:rPr>
        <w:t>o</w:t>
      </w:r>
      <w:r w:rsidR="00516BC5">
        <w:rPr>
          <w:rFonts w:ascii="Arial" w:hAnsi="Arial" w:cs="Arial"/>
          <w:bCs/>
        </w:rPr>
        <w:t>,</w:t>
      </w:r>
      <w:r w:rsidR="00804103">
        <w:rPr>
          <w:rFonts w:ascii="Arial" w:hAnsi="Arial" w:cs="Arial"/>
          <w:bCs/>
        </w:rPr>
        <w:t xml:space="preserve"> f</w:t>
      </w:r>
      <w:r w:rsidR="00804103" w:rsidRPr="00D95917">
        <w:rPr>
          <w:rFonts w:ascii="Arial" w:hAnsi="Arial" w:cs="Arial"/>
          <w:bCs/>
        </w:rPr>
        <w:t xml:space="preserve">ormulate an overarching conceptualization </w:t>
      </w:r>
      <w:r w:rsidR="00804103">
        <w:rPr>
          <w:rFonts w:ascii="Arial" w:hAnsi="Arial" w:cs="Arial"/>
          <w:bCs/>
        </w:rPr>
        <w:t>of making cities resilient indicators</w:t>
      </w:r>
      <w:r>
        <w:rPr>
          <w:rFonts w:ascii="Arial" w:hAnsi="Arial" w:cs="Arial"/>
          <w:bCs/>
        </w:rPr>
        <w:t>,</w:t>
      </w:r>
      <w:r w:rsidR="00804103">
        <w:rPr>
          <w:rFonts w:ascii="Arial" w:hAnsi="Arial" w:cs="Arial"/>
          <w:bCs/>
        </w:rPr>
        <w:t xml:space="preserve"> and investigate the use of the Sendai Framework for Disaster Risk Reduction (SFDRR) local monitoring tool </w:t>
      </w:r>
      <w:r w:rsidR="00804103" w:rsidRPr="00D2594E">
        <w:rPr>
          <w:rFonts w:ascii="Arial" w:hAnsi="Arial" w:cs="Arial"/>
          <w:bCs/>
        </w:rPr>
        <w:t xml:space="preserve">in the </w:t>
      </w:r>
      <w:r w:rsidR="00804103">
        <w:rPr>
          <w:rFonts w:ascii="Arial" w:hAnsi="Arial" w:cs="Arial"/>
          <w:bCs/>
        </w:rPr>
        <w:t xml:space="preserve">fragile </w:t>
      </w:r>
      <w:r w:rsidR="00804103" w:rsidRPr="00D2594E">
        <w:rPr>
          <w:rFonts w:ascii="Arial" w:hAnsi="Arial" w:cs="Arial"/>
          <w:bCs/>
        </w:rPr>
        <w:t>contexts</w:t>
      </w:r>
      <w:r w:rsidR="00516BC5">
        <w:rPr>
          <w:rFonts w:ascii="Arial" w:hAnsi="Arial" w:cs="Arial"/>
          <w:bCs/>
        </w:rPr>
        <w:t xml:space="preserve">. </w:t>
      </w:r>
      <w:r w:rsidR="00804103" w:rsidRPr="00D2594E">
        <w:rPr>
          <w:rFonts w:ascii="Arial" w:hAnsi="Arial" w:cs="Arial"/>
          <w:bCs/>
        </w:rPr>
        <w:t xml:space="preserve"> </w:t>
      </w:r>
      <w:r w:rsidR="00804103">
        <w:rPr>
          <w:rFonts w:ascii="Arial" w:hAnsi="Arial" w:cs="Arial"/>
          <w:bCs/>
        </w:rPr>
        <w:t>The qualitative characters of urban resilience variables (risk, exposur</w:t>
      </w:r>
      <w:r w:rsidR="008D203F">
        <w:rPr>
          <w:rFonts w:ascii="Arial" w:hAnsi="Arial" w:cs="Arial"/>
          <w:bCs/>
        </w:rPr>
        <w:t>e</w:t>
      </w:r>
      <w:r w:rsidR="00810A79">
        <w:rPr>
          <w:rFonts w:ascii="Arial" w:hAnsi="Arial" w:cs="Arial"/>
          <w:bCs/>
        </w:rPr>
        <w:t>,</w:t>
      </w:r>
      <w:r w:rsidR="00804103">
        <w:rPr>
          <w:rFonts w:ascii="Arial" w:hAnsi="Arial" w:cs="Arial"/>
          <w:bCs/>
        </w:rPr>
        <w:t xml:space="preserve"> and vulnerability) derived the </w:t>
      </w:r>
      <w:r w:rsidR="00035FFA">
        <w:rPr>
          <w:rFonts w:ascii="Arial" w:hAnsi="Arial" w:cs="Arial"/>
          <w:bCs/>
        </w:rPr>
        <w:t xml:space="preserve">research </w:t>
      </w:r>
      <w:r w:rsidR="00804103">
        <w:rPr>
          <w:rFonts w:ascii="Arial" w:hAnsi="Arial" w:cs="Arial"/>
          <w:bCs/>
        </w:rPr>
        <w:t xml:space="preserve">methodology </w:t>
      </w:r>
      <w:r w:rsidR="00035FFA">
        <w:rPr>
          <w:rFonts w:ascii="Arial" w:hAnsi="Arial" w:cs="Arial"/>
          <w:bCs/>
        </w:rPr>
        <w:t>design</w:t>
      </w:r>
      <w:r w:rsidR="00804103">
        <w:rPr>
          <w:rFonts w:ascii="Arial" w:hAnsi="Arial" w:cs="Arial"/>
          <w:bCs/>
        </w:rPr>
        <w:t xml:space="preserve">, and the domination of the </w:t>
      </w:r>
      <w:r w:rsidR="00804103" w:rsidRPr="00D95917">
        <w:rPr>
          <w:rFonts w:ascii="Arial" w:hAnsi="Arial" w:cs="Arial"/>
          <w:bCs/>
        </w:rPr>
        <w:t>subjectivist view of Urban Resilience (Inte</w:t>
      </w:r>
      <w:r w:rsidR="00804103">
        <w:rPr>
          <w:rFonts w:ascii="Arial" w:hAnsi="Arial" w:cs="Arial"/>
          <w:bCs/>
        </w:rPr>
        <w:t>rpretive) (</w:t>
      </w:r>
      <w:r w:rsidR="00804103" w:rsidRPr="00A17464">
        <w:rPr>
          <w:rFonts w:ascii="Arial" w:hAnsi="Arial" w:cs="Arial"/>
          <w:bCs/>
        </w:rPr>
        <w:t>Cronin</w:t>
      </w:r>
      <w:r w:rsidR="00804103">
        <w:rPr>
          <w:rFonts w:ascii="Arial" w:hAnsi="Arial" w:cs="Arial"/>
          <w:bCs/>
        </w:rPr>
        <w:t xml:space="preserve"> et al, 2008</w:t>
      </w:r>
      <w:r w:rsidR="004230AD">
        <w:rPr>
          <w:rFonts w:ascii="Arial" w:hAnsi="Arial" w:cs="Arial"/>
          <w:bCs/>
        </w:rPr>
        <w:t>).</w:t>
      </w:r>
      <w:r w:rsidR="004230AD" w:rsidRPr="000D3B7C">
        <w:rPr>
          <w:rFonts w:ascii="Arial" w:hAnsi="Arial" w:cs="Arial"/>
          <w:bCs/>
        </w:rPr>
        <w:t xml:space="preserve"> The</w:t>
      </w:r>
      <w:r w:rsidR="00804103" w:rsidRPr="000D3B7C">
        <w:rPr>
          <w:rFonts w:ascii="Arial" w:hAnsi="Arial" w:cs="Arial"/>
          <w:bCs/>
        </w:rPr>
        <w:t xml:space="preserve"> study then focused </w:t>
      </w:r>
      <w:r w:rsidR="00804103">
        <w:rPr>
          <w:rFonts w:ascii="Arial" w:hAnsi="Arial" w:cs="Arial"/>
          <w:bCs/>
        </w:rPr>
        <w:t xml:space="preserve">on </w:t>
      </w:r>
      <w:r w:rsidR="004230AD" w:rsidRPr="004230AD">
        <w:rPr>
          <w:rFonts w:ascii="Arial" w:hAnsi="Arial" w:cs="Arial"/>
          <w:bCs/>
        </w:rPr>
        <w:t>the role of DRR key stakeholders in</w:t>
      </w:r>
      <w:r w:rsidR="004230AD">
        <w:rPr>
          <w:rFonts w:ascii="Arial" w:hAnsi="Arial" w:cs="Arial"/>
          <w:bCs/>
        </w:rPr>
        <w:t xml:space="preserve"> measuring and building resilience in general, and</w:t>
      </w:r>
      <w:r w:rsidR="004230AD" w:rsidRPr="004230AD">
        <w:rPr>
          <w:rFonts w:ascii="Arial" w:hAnsi="Arial" w:cs="Arial"/>
          <w:bCs/>
        </w:rPr>
        <w:t xml:space="preserve"> </w:t>
      </w:r>
      <w:r w:rsidR="00804103">
        <w:rPr>
          <w:rFonts w:ascii="Arial" w:hAnsi="Arial" w:cs="Arial"/>
          <w:bCs/>
        </w:rPr>
        <w:t>two Arab countries/cities</w:t>
      </w:r>
      <w:r w:rsidR="00804103" w:rsidRPr="000D3B7C">
        <w:rPr>
          <w:rFonts w:ascii="Arial" w:hAnsi="Arial" w:cs="Arial"/>
          <w:bCs/>
        </w:rPr>
        <w:t xml:space="preserve"> (Sudan/ Khartoum</w:t>
      </w:r>
      <w:r w:rsidR="00804103">
        <w:rPr>
          <w:rFonts w:ascii="Arial" w:hAnsi="Arial" w:cs="Arial"/>
          <w:bCs/>
        </w:rPr>
        <w:t xml:space="preserve"> and Lebanon/Tripoli</w:t>
      </w:r>
      <w:r w:rsidR="00804103" w:rsidRPr="000D3B7C">
        <w:rPr>
          <w:rFonts w:ascii="Arial" w:hAnsi="Arial" w:cs="Arial"/>
          <w:bCs/>
        </w:rPr>
        <w:t>)</w:t>
      </w:r>
      <w:r w:rsidR="00B35523">
        <w:rPr>
          <w:rFonts w:ascii="Arial" w:hAnsi="Arial" w:cs="Arial"/>
          <w:bCs/>
        </w:rPr>
        <w:t xml:space="preserve"> in particular</w:t>
      </w:r>
      <w:r w:rsidR="00F84B42">
        <w:rPr>
          <w:rFonts w:ascii="Arial" w:hAnsi="Arial" w:cs="Arial"/>
          <w:bCs/>
        </w:rPr>
        <w:t>,</w:t>
      </w:r>
      <w:r w:rsidR="00804103" w:rsidRPr="000D3B7C">
        <w:rPr>
          <w:rFonts w:ascii="Arial" w:hAnsi="Arial" w:cs="Arial"/>
          <w:bCs/>
        </w:rPr>
        <w:t xml:space="preserve"> to investigate the research problem </w:t>
      </w:r>
      <w:r w:rsidR="00F84B42">
        <w:rPr>
          <w:rFonts w:ascii="Arial" w:hAnsi="Arial" w:cs="Arial"/>
          <w:bCs/>
        </w:rPr>
        <w:t>further</w:t>
      </w:r>
      <w:r w:rsidR="00804103" w:rsidRPr="000D3B7C">
        <w:rPr>
          <w:rFonts w:ascii="Arial" w:hAnsi="Arial" w:cs="Arial"/>
          <w:bCs/>
        </w:rPr>
        <w:t xml:space="preserve"> and </w:t>
      </w:r>
      <w:r w:rsidR="004230AD">
        <w:rPr>
          <w:rFonts w:ascii="Arial" w:hAnsi="Arial" w:cs="Arial"/>
          <w:bCs/>
        </w:rPr>
        <w:t xml:space="preserve">document resilience assessments process in the </w:t>
      </w:r>
      <w:r w:rsidR="00804103" w:rsidRPr="000D3B7C">
        <w:rPr>
          <w:rFonts w:ascii="Arial" w:hAnsi="Arial" w:cs="Arial"/>
          <w:bCs/>
        </w:rPr>
        <w:t>MENA</w:t>
      </w:r>
      <w:r w:rsidR="004230AD">
        <w:rPr>
          <w:rFonts w:ascii="Arial" w:hAnsi="Arial" w:cs="Arial"/>
          <w:bCs/>
        </w:rPr>
        <w:t xml:space="preserve"> region.</w:t>
      </w:r>
      <w:r w:rsidR="00804103" w:rsidRPr="000D3B7C">
        <w:rPr>
          <w:rFonts w:ascii="Arial" w:hAnsi="Arial" w:cs="Arial"/>
          <w:bCs/>
        </w:rPr>
        <w:t xml:space="preserve"> Access to online peer</w:t>
      </w:r>
      <w:r w:rsidR="00810A79">
        <w:rPr>
          <w:rFonts w:ascii="Arial" w:hAnsi="Arial" w:cs="Arial"/>
          <w:bCs/>
        </w:rPr>
        <w:t>-</w:t>
      </w:r>
      <w:r w:rsidR="00804103" w:rsidRPr="000D3B7C">
        <w:rPr>
          <w:rFonts w:ascii="Arial" w:hAnsi="Arial" w:cs="Arial"/>
          <w:bCs/>
        </w:rPr>
        <w:t>reviewed journals that</w:t>
      </w:r>
      <w:r w:rsidR="00804103">
        <w:rPr>
          <w:rFonts w:ascii="Arial" w:hAnsi="Arial" w:cs="Arial"/>
          <w:bCs/>
        </w:rPr>
        <w:t xml:space="preserve"> require password registration wa</w:t>
      </w:r>
      <w:r w:rsidR="00804103" w:rsidRPr="000D3B7C">
        <w:rPr>
          <w:rFonts w:ascii="Arial" w:hAnsi="Arial" w:cs="Arial"/>
          <w:bCs/>
        </w:rPr>
        <w:t>s provided by LSBU Library. Open access reports, conference papers</w:t>
      </w:r>
      <w:r w:rsidR="00810A79">
        <w:rPr>
          <w:rFonts w:ascii="Arial" w:hAnsi="Arial" w:cs="Arial"/>
          <w:bCs/>
        </w:rPr>
        <w:t>,</w:t>
      </w:r>
      <w:r w:rsidR="00804103" w:rsidRPr="000D3B7C">
        <w:rPr>
          <w:rFonts w:ascii="Arial" w:hAnsi="Arial" w:cs="Arial"/>
          <w:bCs/>
        </w:rPr>
        <w:t xml:space="preserve"> a</w:t>
      </w:r>
      <w:r w:rsidR="00804103">
        <w:rPr>
          <w:rFonts w:ascii="Arial" w:hAnsi="Arial" w:cs="Arial"/>
          <w:bCs/>
        </w:rPr>
        <w:t>nd peer</w:t>
      </w:r>
      <w:r w:rsidR="00810A79">
        <w:rPr>
          <w:rFonts w:ascii="Arial" w:hAnsi="Arial" w:cs="Arial"/>
          <w:bCs/>
        </w:rPr>
        <w:t>-</w:t>
      </w:r>
      <w:r w:rsidR="00B35523">
        <w:rPr>
          <w:rFonts w:ascii="Arial" w:hAnsi="Arial" w:cs="Arial"/>
          <w:bCs/>
        </w:rPr>
        <w:t>reviewed journal were</w:t>
      </w:r>
      <w:r w:rsidR="00804103" w:rsidRPr="000D3B7C">
        <w:rPr>
          <w:rFonts w:ascii="Arial" w:hAnsi="Arial" w:cs="Arial"/>
          <w:bCs/>
        </w:rPr>
        <w:t xml:space="preserve"> available for free online. Access t</w:t>
      </w:r>
      <w:r w:rsidR="00804103">
        <w:rPr>
          <w:rFonts w:ascii="Arial" w:hAnsi="Arial" w:cs="Arial"/>
          <w:bCs/>
        </w:rPr>
        <w:t>o the British Library archives wa</w:t>
      </w:r>
      <w:r w:rsidR="00804103" w:rsidRPr="000D3B7C">
        <w:rPr>
          <w:rFonts w:ascii="Arial" w:hAnsi="Arial" w:cs="Arial"/>
          <w:bCs/>
        </w:rPr>
        <w:t xml:space="preserve">s also available. </w:t>
      </w:r>
      <w:r w:rsidR="00804103">
        <w:rPr>
          <w:rFonts w:ascii="Arial" w:hAnsi="Arial" w:cs="Arial"/>
          <w:bCs/>
        </w:rPr>
        <w:t>Another type of literature review under the term ‘</w:t>
      </w:r>
      <w:r w:rsidR="00804103" w:rsidRPr="00BC26DC">
        <w:rPr>
          <w:rFonts w:ascii="Arial" w:hAnsi="Arial" w:cs="Arial"/>
          <w:bCs/>
        </w:rPr>
        <w:t>Meta-analysis</w:t>
      </w:r>
      <w:r w:rsidR="00B35523">
        <w:rPr>
          <w:rFonts w:ascii="Arial" w:hAnsi="Arial" w:cs="Arial"/>
          <w:bCs/>
        </w:rPr>
        <w:t>’ were</w:t>
      </w:r>
      <w:r w:rsidR="00804103">
        <w:rPr>
          <w:rFonts w:ascii="Arial" w:hAnsi="Arial" w:cs="Arial"/>
          <w:bCs/>
        </w:rPr>
        <w:t xml:space="preserve"> eliminated for the study, due to the shortage of </w:t>
      </w:r>
      <w:r w:rsidR="00804103" w:rsidRPr="00BC26DC">
        <w:rPr>
          <w:rFonts w:ascii="Arial" w:hAnsi="Arial" w:cs="Arial"/>
          <w:bCs/>
        </w:rPr>
        <w:t xml:space="preserve">quantitative </w:t>
      </w:r>
      <w:r w:rsidR="00804103">
        <w:rPr>
          <w:rFonts w:ascii="Arial" w:hAnsi="Arial" w:cs="Arial"/>
          <w:bCs/>
        </w:rPr>
        <w:t xml:space="preserve">research </w:t>
      </w:r>
      <w:r w:rsidR="00804103" w:rsidRPr="00BC26DC">
        <w:rPr>
          <w:rFonts w:ascii="Arial" w:hAnsi="Arial" w:cs="Arial"/>
          <w:bCs/>
        </w:rPr>
        <w:t>findings</w:t>
      </w:r>
      <w:r w:rsidR="00804103">
        <w:rPr>
          <w:rFonts w:ascii="Arial" w:hAnsi="Arial" w:cs="Arial"/>
          <w:bCs/>
        </w:rPr>
        <w:t xml:space="preserve"> for measuring dis</w:t>
      </w:r>
      <w:r w:rsidR="004230AD">
        <w:rPr>
          <w:rFonts w:ascii="Arial" w:hAnsi="Arial" w:cs="Arial"/>
          <w:bCs/>
        </w:rPr>
        <w:t xml:space="preserve">placed people’s resilience, and signposted as one of the study limitations in </w:t>
      </w:r>
      <w:r w:rsidR="00804103">
        <w:rPr>
          <w:rFonts w:ascii="Arial" w:hAnsi="Arial" w:cs="Arial"/>
          <w:bCs/>
        </w:rPr>
        <w:t xml:space="preserve">developing </w:t>
      </w:r>
      <w:r w:rsidR="00804103" w:rsidRPr="009F5E19">
        <w:rPr>
          <w:rFonts w:ascii="Arial" w:hAnsi="Arial" w:cs="Arial"/>
          <w:bCs/>
        </w:rPr>
        <w:t xml:space="preserve">standardized statistical </w:t>
      </w:r>
      <w:r w:rsidR="00804103" w:rsidRPr="00BC26DC">
        <w:rPr>
          <w:rFonts w:ascii="Arial" w:hAnsi="Arial" w:cs="Arial"/>
          <w:bCs/>
        </w:rPr>
        <w:t>analysis</w:t>
      </w:r>
      <w:r w:rsidR="004230AD">
        <w:rPr>
          <w:rFonts w:ascii="Arial" w:hAnsi="Arial" w:cs="Arial"/>
          <w:bCs/>
        </w:rPr>
        <w:t xml:space="preserve"> for IDPs and Refugees as part of the U-RAP policy guidance in fragile contexts</w:t>
      </w:r>
      <w:r w:rsidR="00804103">
        <w:rPr>
          <w:rFonts w:ascii="Arial" w:hAnsi="Arial" w:cs="Arial"/>
          <w:bCs/>
        </w:rPr>
        <w:t xml:space="preserve">. </w:t>
      </w:r>
    </w:p>
    <w:p w14:paraId="747C66F9" w14:textId="77777777" w:rsidR="00A45241" w:rsidRPr="00A45241" w:rsidRDefault="00A45241" w:rsidP="00A45241">
      <w:pPr>
        <w:spacing w:before="240" w:after="120" w:line="360" w:lineRule="auto"/>
        <w:rPr>
          <w:rFonts w:ascii="Arial" w:hAnsi="Arial" w:cs="Arial"/>
          <w:bCs/>
          <w:sz w:val="2"/>
          <w:szCs w:val="2"/>
        </w:rPr>
      </w:pPr>
    </w:p>
    <w:p w14:paraId="310946F4" w14:textId="77777777" w:rsidR="00276C70" w:rsidRDefault="00276C70" w:rsidP="00276C70">
      <w:bookmarkStart w:id="574" w:name="_Toc30109336"/>
    </w:p>
    <w:p w14:paraId="36891FDE" w14:textId="57995972" w:rsidR="00D43D58" w:rsidRPr="00287673" w:rsidRDefault="00B60379" w:rsidP="00AC1516">
      <w:pPr>
        <w:pStyle w:val="Heading3"/>
      </w:pPr>
      <w:r>
        <w:lastRenderedPageBreak/>
        <w:t>4.6</w:t>
      </w:r>
      <w:r w:rsidR="008F4E5F">
        <w:t xml:space="preserve">.2 </w:t>
      </w:r>
      <w:r w:rsidR="00D43D58" w:rsidRPr="00287673">
        <w:t>Focus Group Discussions</w:t>
      </w:r>
      <w:bookmarkEnd w:id="574"/>
    </w:p>
    <w:p w14:paraId="0E386928" w14:textId="26884E2E" w:rsidR="001A0B40" w:rsidRPr="001A0B40" w:rsidRDefault="00D43D58" w:rsidP="003F2BB7">
      <w:pPr>
        <w:pStyle w:val="CommentSubject"/>
        <w:tabs>
          <w:tab w:val="left" w:pos="360"/>
        </w:tabs>
        <w:spacing w:line="360" w:lineRule="auto"/>
        <w:rPr>
          <w:rFonts w:asciiTheme="minorBidi" w:hAnsiTheme="minorBidi"/>
          <w:b w:val="0"/>
          <w:bCs w:val="0"/>
          <w:sz w:val="22"/>
          <w:szCs w:val="22"/>
        </w:rPr>
      </w:pPr>
      <w:r w:rsidRPr="0097149E">
        <w:rPr>
          <w:rFonts w:asciiTheme="minorBidi" w:hAnsiTheme="minorBidi"/>
          <w:b w:val="0"/>
          <w:bCs w:val="0"/>
          <w:sz w:val="22"/>
          <w:szCs w:val="22"/>
        </w:rPr>
        <w:t xml:space="preserve">‘Focus groups usually consist of one investigator and a number of participants in any one session. Although the views of one participant cannot be probed to </w:t>
      </w:r>
      <w:r w:rsidR="008D203F">
        <w:rPr>
          <w:rFonts w:asciiTheme="minorBidi" w:hAnsiTheme="minorBidi"/>
          <w:b w:val="0"/>
          <w:bCs w:val="0"/>
          <w:sz w:val="22"/>
          <w:szCs w:val="22"/>
        </w:rPr>
        <w:t xml:space="preserve">the </w:t>
      </w:r>
      <w:r w:rsidRPr="0097149E">
        <w:rPr>
          <w:rFonts w:asciiTheme="minorBidi" w:hAnsiTheme="minorBidi"/>
          <w:b w:val="0"/>
          <w:bCs w:val="0"/>
          <w:sz w:val="22"/>
          <w:szCs w:val="22"/>
        </w:rPr>
        <w:t>same degree as in an interview, the discussions that are facilitated within the groups often result in useful data</w:t>
      </w:r>
      <w:r w:rsidR="00096119">
        <w:rPr>
          <w:rFonts w:asciiTheme="minorBidi" w:hAnsiTheme="minorBidi"/>
          <w:b w:val="0"/>
          <w:bCs w:val="0"/>
          <w:sz w:val="22"/>
          <w:szCs w:val="22"/>
        </w:rPr>
        <w:t xml:space="preserve"> interlinkages and generate new ideas,</w:t>
      </w:r>
      <w:r w:rsidRPr="0097149E">
        <w:rPr>
          <w:rFonts w:asciiTheme="minorBidi" w:hAnsiTheme="minorBidi"/>
          <w:b w:val="0"/>
          <w:bCs w:val="0"/>
          <w:sz w:val="22"/>
          <w:szCs w:val="22"/>
        </w:rPr>
        <w:t xml:space="preserve"> in a shorter space of time than that required by one-to-one interviews</w:t>
      </w:r>
      <w:r w:rsidR="00AF0AFD" w:rsidRPr="0097149E">
        <w:rPr>
          <w:rFonts w:asciiTheme="minorBidi" w:hAnsiTheme="minorBidi"/>
          <w:b w:val="0"/>
          <w:bCs w:val="0"/>
          <w:sz w:val="22"/>
          <w:szCs w:val="22"/>
        </w:rPr>
        <w:t>’ (</w:t>
      </w:r>
      <w:r w:rsidRPr="0097149E">
        <w:rPr>
          <w:rFonts w:asciiTheme="minorBidi" w:hAnsiTheme="minorBidi"/>
          <w:b w:val="0"/>
          <w:bCs w:val="0"/>
          <w:sz w:val="22"/>
          <w:szCs w:val="22"/>
        </w:rPr>
        <w:t xml:space="preserve">Adams, 2008). </w:t>
      </w:r>
      <w:r w:rsidR="00536EB9" w:rsidRPr="0097149E">
        <w:rPr>
          <w:rFonts w:asciiTheme="minorBidi" w:hAnsiTheme="minorBidi"/>
          <w:b w:val="0"/>
          <w:bCs w:val="0"/>
          <w:sz w:val="22"/>
          <w:szCs w:val="22"/>
        </w:rPr>
        <w:t xml:space="preserve">Considering the financial expenses and time limits </w:t>
      </w:r>
      <w:r w:rsidR="003F2BB7">
        <w:rPr>
          <w:rFonts w:asciiTheme="minorBidi" w:hAnsiTheme="minorBidi"/>
          <w:b w:val="0"/>
          <w:bCs w:val="0"/>
          <w:sz w:val="22"/>
          <w:szCs w:val="22"/>
        </w:rPr>
        <w:t>associated with</w:t>
      </w:r>
      <w:r w:rsidR="00536EB9" w:rsidRPr="0097149E">
        <w:rPr>
          <w:rFonts w:asciiTheme="minorBidi" w:hAnsiTheme="minorBidi"/>
          <w:b w:val="0"/>
          <w:bCs w:val="0"/>
          <w:sz w:val="22"/>
          <w:szCs w:val="22"/>
        </w:rPr>
        <w:t xml:space="preserve"> semi-structured interviews, focus group discussions provide</w:t>
      </w:r>
      <w:r w:rsidR="005E33B4">
        <w:rPr>
          <w:rFonts w:asciiTheme="minorBidi" w:hAnsiTheme="minorBidi"/>
          <w:b w:val="0"/>
          <w:bCs w:val="0"/>
          <w:sz w:val="22"/>
          <w:szCs w:val="22"/>
        </w:rPr>
        <w:t xml:space="preserve"> the advantage of receiving</w:t>
      </w:r>
      <w:r w:rsidR="00536EB9" w:rsidRPr="0097149E">
        <w:rPr>
          <w:rFonts w:asciiTheme="minorBidi" w:hAnsiTheme="minorBidi"/>
          <w:b w:val="0"/>
          <w:bCs w:val="0"/>
          <w:sz w:val="22"/>
          <w:szCs w:val="22"/>
        </w:rPr>
        <w:t xml:space="preserve"> results from several respondents’ all at once, while introduc</w:t>
      </w:r>
      <w:r w:rsidR="008D203F">
        <w:rPr>
          <w:rFonts w:asciiTheme="minorBidi" w:hAnsiTheme="minorBidi"/>
          <w:b w:val="0"/>
          <w:bCs w:val="0"/>
          <w:sz w:val="22"/>
          <w:szCs w:val="22"/>
        </w:rPr>
        <w:t>ing</w:t>
      </w:r>
      <w:r w:rsidR="00536EB9" w:rsidRPr="0097149E">
        <w:rPr>
          <w:rFonts w:asciiTheme="minorBidi" w:hAnsiTheme="minorBidi"/>
          <w:b w:val="0"/>
          <w:bCs w:val="0"/>
          <w:sz w:val="22"/>
          <w:szCs w:val="22"/>
        </w:rPr>
        <w:t xml:space="preserve"> broader connections</w:t>
      </w:r>
      <w:r w:rsidR="003F2BB7">
        <w:rPr>
          <w:rFonts w:asciiTheme="minorBidi" w:hAnsiTheme="minorBidi"/>
          <w:b w:val="0"/>
          <w:bCs w:val="0"/>
          <w:sz w:val="22"/>
          <w:szCs w:val="22"/>
        </w:rPr>
        <w:t xml:space="preserve"> between</w:t>
      </w:r>
      <w:r w:rsidR="00536EB9" w:rsidRPr="0097149E">
        <w:rPr>
          <w:rFonts w:asciiTheme="minorBidi" w:hAnsiTheme="minorBidi"/>
          <w:b w:val="0"/>
          <w:bCs w:val="0"/>
          <w:sz w:val="22"/>
          <w:szCs w:val="22"/>
        </w:rPr>
        <w:t xml:space="preserve"> </w:t>
      </w:r>
      <w:r w:rsidR="003F2BB7" w:rsidRPr="0097149E">
        <w:rPr>
          <w:rFonts w:asciiTheme="minorBidi" w:hAnsiTheme="minorBidi"/>
          <w:b w:val="0"/>
          <w:bCs w:val="0"/>
          <w:sz w:val="22"/>
          <w:szCs w:val="22"/>
        </w:rPr>
        <w:t xml:space="preserve">interactions </w:t>
      </w:r>
      <w:r w:rsidR="003F2BB7">
        <w:rPr>
          <w:rFonts w:asciiTheme="minorBidi" w:hAnsiTheme="minorBidi"/>
          <w:b w:val="0"/>
          <w:bCs w:val="0"/>
          <w:sz w:val="22"/>
          <w:szCs w:val="22"/>
        </w:rPr>
        <w:t>and</w:t>
      </w:r>
      <w:r w:rsidR="00536EB9" w:rsidRPr="0097149E">
        <w:rPr>
          <w:rFonts w:asciiTheme="minorBidi" w:hAnsiTheme="minorBidi"/>
          <w:b w:val="0"/>
          <w:bCs w:val="0"/>
          <w:sz w:val="22"/>
          <w:szCs w:val="22"/>
        </w:rPr>
        <w:t xml:space="preserve"> research concepts that may not occur during individual interviews.</w:t>
      </w:r>
      <w:r w:rsidR="00F84B42">
        <w:rPr>
          <w:rFonts w:asciiTheme="minorBidi" w:hAnsiTheme="minorBidi"/>
          <w:b w:val="0"/>
          <w:bCs w:val="0"/>
          <w:sz w:val="22"/>
          <w:szCs w:val="22"/>
        </w:rPr>
        <w:t xml:space="preserve"> Focus Group d</w:t>
      </w:r>
      <w:r w:rsidR="00F84B42" w:rsidRPr="00F84B42">
        <w:rPr>
          <w:rFonts w:asciiTheme="minorBidi" w:hAnsiTheme="minorBidi"/>
          <w:b w:val="0"/>
          <w:bCs w:val="0"/>
          <w:sz w:val="22"/>
          <w:szCs w:val="22"/>
        </w:rPr>
        <w:t>iscussions</w:t>
      </w:r>
      <w:r w:rsidR="0097149E" w:rsidRPr="0097149E">
        <w:rPr>
          <w:rFonts w:asciiTheme="minorBidi" w:hAnsiTheme="minorBidi"/>
          <w:b w:val="0"/>
          <w:bCs w:val="0"/>
          <w:sz w:val="22"/>
          <w:szCs w:val="22"/>
        </w:rPr>
        <w:t xml:space="preserve"> </w:t>
      </w:r>
      <w:r w:rsidR="003D56F7">
        <w:rPr>
          <w:rFonts w:asciiTheme="minorBidi" w:hAnsiTheme="minorBidi"/>
          <w:b w:val="0"/>
          <w:bCs w:val="0"/>
          <w:sz w:val="22"/>
          <w:szCs w:val="22"/>
        </w:rPr>
        <w:t>‘can</w:t>
      </w:r>
      <w:r w:rsidR="005E33B4">
        <w:rPr>
          <w:rFonts w:asciiTheme="minorBidi" w:hAnsiTheme="minorBidi"/>
          <w:b w:val="0"/>
          <w:bCs w:val="0"/>
          <w:sz w:val="22"/>
          <w:szCs w:val="22"/>
        </w:rPr>
        <w:t xml:space="preserve"> facilitate greater anonymity and help individuals disclose</w:t>
      </w:r>
      <w:r w:rsidR="00504043">
        <w:rPr>
          <w:rFonts w:asciiTheme="minorBidi" w:hAnsiTheme="minorBidi"/>
          <w:b w:val="0"/>
          <w:bCs w:val="0"/>
          <w:sz w:val="22"/>
          <w:szCs w:val="22"/>
        </w:rPr>
        <w:t xml:space="preserve"> more freely’ (Beck, Trombetta and</w:t>
      </w:r>
      <w:r w:rsidR="005E33B4">
        <w:rPr>
          <w:rFonts w:asciiTheme="minorBidi" w:hAnsiTheme="minorBidi"/>
          <w:b w:val="0"/>
          <w:bCs w:val="0"/>
          <w:sz w:val="22"/>
          <w:szCs w:val="22"/>
        </w:rPr>
        <w:t xml:space="preserve"> Share, 1986). Nevertheless, contrasting views from </w:t>
      </w:r>
      <w:r w:rsidR="001A0B40">
        <w:rPr>
          <w:rFonts w:asciiTheme="minorBidi" w:hAnsiTheme="minorBidi"/>
          <w:b w:val="0"/>
          <w:bCs w:val="0"/>
          <w:sz w:val="22"/>
          <w:szCs w:val="22"/>
        </w:rPr>
        <w:t>(Krueger,1994) (Liamputtong,</w:t>
      </w:r>
      <w:r w:rsidR="00896D89">
        <w:rPr>
          <w:rFonts w:asciiTheme="minorBidi" w:hAnsiTheme="minorBidi"/>
          <w:b w:val="0"/>
          <w:bCs w:val="0"/>
          <w:sz w:val="22"/>
          <w:szCs w:val="22"/>
        </w:rPr>
        <w:t xml:space="preserve"> </w:t>
      </w:r>
      <w:r w:rsidR="001A0B40">
        <w:rPr>
          <w:rFonts w:asciiTheme="minorBidi" w:hAnsiTheme="minorBidi"/>
          <w:b w:val="0"/>
          <w:bCs w:val="0"/>
          <w:sz w:val="22"/>
          <w:szCs w:val="22"/>
        </w:rPr>
        <w:t>2011) (Then,1996) point out that the variations in powers and dynamics, can work as one of the main disadvantages in facilitating in-depth rich discussions, affecting the level of interaction aimed by adopting this</w:t>
      </w:r>
      <w:r w:rsidR="00F84B42">
        <w:rPr>
          <w:rFonts w:asciiTheme="minorBidi" w:hAnsiTheme="minorBidi"/>
          <w:b w:val="0"/>
          <w:bCs w:val="0"/>
          <w:sz w:val="22"/>
          <w:szCs w:val="22"/>
        </w:rPr>
        <w:t xml:space="preserve"> research</w:t>
      </w:r>
      <w:r w:rsidR="001A0B40">
        <w:rPr>
          <w:rFonts w:asciiTheme="minorBidi" w:hAnsiTheme="minorBidi"/>
          <w:b w:val="0"/>
          <w:bCs w:val="0"/>
          <w:sz w:val="22"/>
          <w:szCs w:val="22"/>
        </w:rPr>
        <w:t xml:space="preserve"> method (</w:t>
      </w:r>
      <w:r w:rsidR="00896D89">
        <w:rPr>
          <w:rFonts w:asciiTheme="minorBidi" w:hAnsiTheme="minorBidi"/>
          <w:b w:val="0"/>
          <w:bCs w:val="0"/>
          <w:sz w:val="22"/>
          <w:szCs w:val="22"/>
        </w:rPr>
        <w:t>Then</w:t>
      </w:r>
      <w:r w:rsidR="001A0B40">
        <w:rPr>
          <w:rFonts w:asciiTheme="minorBidi" w:hAnsiTheme="minorBidi"/>
          <w:b w:val="0"/>
          <w:bCs w:val="0"/>
          <w:sz w:val="22"/>
          <w:szCs w:val="22"/>
        </w:rPr>
        <w:t xml:space="preserve">, </w:t>
      </w:r>
      <w:r w:rsidR="001A0B40" w:rsidRPr="001A0B40">
        <w:rPr>
          <w:rFonts w:asciiTheme="minorBidi" w:hAnsiTheme="minorBidi"/>
          <w:b w:val="0"/>
          <w:bCs w:val="0"/>
          <w:sz w:val="22"/>
          <w:szCs w:val="22"/>
        </w:rPr>
        <w:t xml:space="preserve">2014). </w:t>
      </w:r>
    </w:p>
    <w:p w14:paraId="78CC4558" w14:textId="5FC73B9B" w:rsidR="0004306D" w:rsidRPr="00B5366C" w:rsidRDefault="0004306D" w:rsidP="00671839">
      <w:pPr>
        <w:pStyle w:val="CommentSubject"/>
        <w:tabs>
          <w:tab w:val="left" w:pos="360"/>
        </w:tabs>
        <w:spacing w:line="360" w:lineRule="auto"/>
        <w:rPr>
          <w:rFonts w:asciiTheme="minorBidi" w:hAnsiTheme="minorBidi"/>
          <w:b w:val="0"/>
          <w:sz w:val="22"/>
          <w:szCs w:val="22"/>
        </w:rPr>
      </w:pPr>
      <w:r>
        <w:rPr>
          <w:rFonts w:asciiTheme="minorBidi" w:hAnsiTheme="minorBidi"/>
          <w:b w:val="0"/>
          <w:sz w:val="22"/>
          <w:szCs w:val="22"/>
        </w:rPr>
        <w:t>Determining the size and composition of focus groups</w:t>
      </w:r>
      <w:r w:rsidR="00671839">
        <w:rPr>
          <w:rFonts w:asciiTheme="minorBidi" w:hAnsiTheme="minorBidi"/>
          <w:b w:val="0"/>
          <w:sz w:val="22"/>
          <w:szCs w:val="22"/>
        </w:rPr>
        <w:t>, the study design focused</w:t>
      </w:r>
      <w:r>
        <w:rPr>
          <w:rFonts w:asciiTheme="minorBidi" w:hAnsiTheme="minorBidi"/>
          <w:b w:val="0"/>
          <w:sz w:val="22"/>
          <w:szCs w:val="22"/>
        </w:rPr>
        <w:t xml:space="preserve"> on</w:t>
      </w:r>
      <w:r w:rsidR="00671839">
        <w:rPr>
          <w:rFonts w:asciiTheme="minorBidi" w:hAnsiTheme="minorBidi"/>
          <w:b w:val="0"/>
          <w:sz w:val="22"/>
          <w:szCs w:val="22"/>
        </w:rPr>
        <w:t xml:space="preserve"> identifying</w:t>
      </w:r>
      <w:r>
        <w:rPr>
          <w:rFonts w:asciiTheme="minorBidi" w:hAnsiTheme="minorBidi"/>
          <w:b w:val="0"/>
          <w:sz w:val="22"/>
          <w:szCs w:val="22"/>
        </w:rPr>
        <w:t xml:space="preserve"> the participants’ special characteristics </w:t>
      </w:r>
      <w:r w:rsidR="00671839">
        <w:rPr>
          <w:rFonts w:asciiTheme="minorBidi" w:hAnsiTheme="minorBidi"/>
          <w:b w:val="0"/>
          <w:sz w:val="22"/>
          <w:szCs w:val="22"/>
        </w:rPr>
        <w:t>based on</w:t>
      </w:r>
      <w:r>
        <w:rPr>
          <w:rFonts w:asciiTheme="minorBidi" w:hAnsiTheme="minorBidi"/>
          <w:b w:val="0"/>
          <w:sz w:val="22"/>
          <w:szCs w:val="22"/>
        </w:rPr>
        <w:t xml:space="preserve"> the complexity of </w:t>
      </w:r>
      <w:r w:rsidR="008D203F">
        <w:rPr>
          <w:rFonts w:asciiTheme="minorBidi" w:hAnsiTheme="minorBidi"/>
          <w:b w:val="0"/>
          <w:sz w:val="22"/>
          <w:szCs w:val="22"/>
        </w:rPr>
        <w:t xml:space="preserve">the </w:t>
      </w:r>
      <w:r>
        <w:rPr>
          <w:rFonts w:asciiTheme="minorBidi" w:hAnsiTheme="minorBidi"/>
          <w:b w:val="0"/>
          <w:sz w:val="22"/>
          <w:szCs w:val="22"/>
        </w:rPr>
        <w:t xml:space="preserve">research question, not on ‘power calculations’ </w:t>
      </w:r>
      <w:r w:rsidR="00896D89">
        <w:rPr>
          <w:rFonts w:asciiTheme="minorBidi" w:hAnsiTheme="minorBidi"/>
          <w:b w:val="0"/>
          <w:sz w:val="22"/>
          <w:szCs w:val="22"/>
        </w:rPr>
        <w:t>(Then</w:t>
      </w:r>
      <w:r w:rsidRPr="0004306D">
        <w:rPr>
          <w:rFonts w:asciiTheme="minorBidi" w:hAnsiTheme="minorBidi"/>
          <w:b w:val="0"/>
          <w:sz w:val="22"/>
          <w:szCs w:val="22"/>
        </w:rPr>
        <w:t xml:space="preserve"> et al, 2014).</w:t>
      </w:r>
      <w:r>
        <w:rPr>
          <w:rFonts w:asciiTheme="minorBidi" w:hAnsiTheme="minorBidi"/>
          <w:b w:val="0"/>
          <w:sz w:val="22"/>
          <w:szCs w:val="22"/>
        </w:rPr>
        <w:t xml:space="preserve"> </w:t>
      </w:r>
      <w:r w:rsidR="00B5366C" w:rsidRPr="00B5366C">
        <w:rPr>
          <w:rFonts w:asciiTheme="minorBidi" w:hAnsiTheme="minorBidi"/>
          <w:b w:val="0"/>
          <w:sz w:val="22"/>
          <w:szCs w:val="22"/>
        </w:rPr>
        <w:t>In the process of defining the study sample size, it was essential to note the variations in theories identified by Johnson and Christensen (2008) which signpost that focus groups usually comprise 6–12 persons organised in round table settings. Whereas Langford et al. (2002) and Morgan (1997) recommend 6–10 individuals, Krueger (2014) recommend</w:t>
      </w:r>
      <w:r w:rsidR="00F84B42">
        <w:rPr>
          <w:rFonts w:asciiTheme="minorBidi" w:hAnsiTheme="minorBidi"/>
          <w:b w:val="0"/>
          <w:sz w:val="22"/>
          <w:szCs w:val="22"/>
        </w:rPr>
        <w:t>s</w:t>
      </w:r>
      <w:r w:rsidR="00B5366C" w:rsidRPr="00B5366C">
        <w:rPr>
          <w:rFonts w:asciiTheme="minorBidi" w:hAnsiTheme="minorBidi"/>
          <w:b w:val="0"/>
          <w:sz w:val="22"/>
          <w:szCs w:val="22"/>
        </w:rPr>
        <w:t xml:space="preserve"> 6–9 focus group members and groups, contemplating that mor</w:t>
      </w:r>
      <w:r w:rsidR="00F84B42">
        <w:rPr>
          <w:rFonts w:asciiTheme="minorBidi" w:hAnsiTheme="minorBidi"/>
          <w:b w:val="0"/>
          <w:sz w:val="22"/>
          <w:szCs w:val="22"/>
        </w:rPr>
        <w:t>e than 12 participants tend to ‘</w:t>
      </w:r>
      <w:r w:rsidR="00B5366C" w:rsidRPr="00B5366C">
        <w:rPr>
          <w:rFonts w:asciiTheme="minorBidi" w:hAnsiTheme="minorBidi"/>
          <w:b w:val="0"/>
          <w:sz w:val="22"/>
          <w:szCs w:val="22"/>
        </w:rPr>
        <w:t>limit each person’s opportunity to share insig</w:t>
      </w:r>
      <w:r w:rsidR="00F84B42">
        <w:rPr>
          <w:rFonts w:asciiTheme="minorBidi" w:hAnsiTheme="minorBidi"/>
          <w:b w:val="0"/>
          <w:sz w:val="22"/>
          <w:szCs w:val="22"/>
        </w:rPr>
        <w:t>hts and observations’</w:t>
      </w:r>
      <w:r w:rsidR="00B5366C" w:rsidRPr="00B5366C">
        <w:rPr>
          <w:rFonts w:asciiTheme="minorBidi" w:hAnsiTheme="minorBidi"/>
          <w:b w:val="0"/>
          <w:sz w:val="22"/>
          <w:szCs w:val="22"/>
        </w:rPr>
        <w:t xml:space="preserve"> (Krueger, 2014). Morgan also states that 3–5 focus groups typically are sufficient to reach saturation (Morgan,1997). Following the theoretical principles provided, an average number of 7 persons was selected in this study. With a total number of 10 cities, 10 round tables were set, with an even distribution of 6 participants representing one city. Accumulating </w:t>
      </w:r>
      <w:r w:rsidR="008D203F">
        <w:rPr>
          <w:rFonts w:asciiTheme="minorBidi" w:hAnsiTheme="minorBidi"/>
          <w:b w:val="0"/>
          <w:sz w:val="22"/>
          <w:szCs w:val="22"/>
        </w:rPr>
        <w:t>a</w:t>
      </w:r>
      <w:r w:rsidR="00B5366C" w:rsidRPr="00B5366C">
        <w:rPr>
          <w:rFonts w:asciiTheme="minorBidi" w:hAnsiTheme="minorBidi"/>
          <w:b w:val="0"/>
          <w:sz w:val="22"/>
          <w:szCs w:val="22"/>
        </w:rPr>
        <w:t xml:space="preserve"> total of 60 participants, the remaining 10 participants were evenly distributed across the tables to bring the total number for each group into 7 participants.</w:t>
      </w:r>
    </w:p>
    <w:p w14:paraId="5B3DB760" w14:textId="7D60AFA9" w:rsidR="00C611FC" w:rsidRPr="00096119" w:rsidRDefault="00B5366C" w:rsidP="00C52025">
      <w:pPr>
        <w:pStyle w:val="CommentSubject"/>
        <w:tabs>
          <w:tab w:val="left" w:pos="360"/>
        </w:tabs>
        <w:spacing w:line="360" w:lineRule="auto"/>
        <w:rPr>
          <w:rFonts w:asciiTheme="minorBidi" w:hAnsiTheme="minorBidi"/>
          <w:b w:val="0"/>
          <w:bCs w:val="0"/>
          <w:sz w:val="22"/>
          <w:szCs w:val="22"/>
        </w:rPr>
      </w:pPr>
      <w:r>
        <w:rPr>
          <w:rFonts w:asciiTheme="minorBidi" w:hAnsiTheme="minorBidi"/>
          <w:b w:val="0"/>
          <w:sz w:val="22"/>
          <w:szCs w:val="22"/>
        </w:rPr>
        <w:t>F</w:t>
      </w:r>
      <w:r w:rsidR="007C4CB7" w:rsidRPr="0097149E">
        <w:rPr>
          <w:rFonts w:asciiTheme="minorBidi" w:hAnsiTheme="minorBidi"/>
          <w:b w:val="0"/>
          <w:sz w:val="22"/>
          <w:szCs w:val="22"/>
        </w:rPr>
        <w:t>ocus gro</w:t>
      </w:r>
      <w:r>
        <w:rPr>
          <w:rFonts w:asciiTheme="minorBidi" w:hAnsiTheme="minorBidi"/>
          <w:b w:val="0"/>
          <w:sz w:val="22"/>
          <w:szCs w:val="22"/>
        </w:rPr>
        <w:t xml:space="preserve">up discussions </w:t>
      </w:r>
      <w:r w:rsidR="007C4CB7" w:rsidRPr="0097149E">
        <w:rPr>
          <w:rFonts w:asciiTheme="minorBidi" w:hAnsiTheme="minorBidi"/>
          <w:b w:val="0"/>
          <w:sz w:val="22"/>
          <w:szCs w:val="22"/>
        </w:rPr>
        <w:t xml:space="preserve">took place in Khartoum, Sudan, under the </w:t>
      </w:r>
      <w:r w:rsidR="0097149E" w:rsidRPr="0097149E">
        <w:rPr>
          <w:rFonts w:asciiTheme="minorBidi" w:hAnsiTheme="minorBidi"/>
          <w:b w:val="0"/>
          <w:sz w:val="22"/>
          <w:szCs w:val="22"/>
        </w:rPr>
        <w:t>authori</w:t>
      </w:r>
      <w:r w:rsidR="008D203F">
        <w:rPr>
          <w:rFonts w:asciiTheme="minorBidi" w:hAnsiTheme="minorBidi"/>
          <w:b w:val="0"/>
          <w:sz w:val="22"/>
          <w:szCs w:val="22"/>
        </w:rPr>
        <w:t>s</w:t>
      </w:r>
      <w:r w:rsidR="0097149E" w:rsidRPr="0097149E">
        <w:rPr>
          <w:rFonts w:asciiTheme="minorBidi" w:hAnsiTheme="minorBidi"/>
          <w:b w:val="0"/>
          <w:sz w:val="22"/>
          <w:szCs w:val="22"/>
        </w:rPr>
        <w:t>ation</w:t>
      </w:r>
      <w:r w:rsidR="007C4CB7" w:rsidRPr="0097149E">
        <w:rPr>
          <w:rFonts w:asciiTheme="minorBidi" w:hAnsiTheme="minorBidi"/>
          <w:b w:val="0"/>
          <w:sz w:val="22"/>
          <w:szCs w:val="22"/>
        </w:rPr>
        <w:t xml:space="preserve"> of </w:t>
      </w:r>
      <w:r w:rsidR="0097149E">
        <w:rPr>
          <w:rFonts w:asciiTheme="minorBidi" w:hAnsiTheme="minorBidi"/>
          <w:b w:val="0"/>
          <w:sz w:val="22"/>
          <w:szCs w:val="22"/>
        </w:rPr>
        <w:t>the Ministry of Infrastructure, Sudan</w:t>
      </w:r>
      <w:r w:rsidR="007C4CB7" w:rsidRPr="0097149E">
        <w:rPr>
          <w:rFonts w:asciiTheme="minorBidi" w:hAnsiTheme="minorBidi"/>
          <w:b w:val="0"/>
          <w:sz w:val="22"/>
          <w:szCs w:val="22"/>
        </w:rPr>
        <w:t xml:space="preserve">, as part of the project ‘Making cities sustainable and resilient: implementing the Sendai Framework for Disaster Risk Reduction 2015-2030 at the local level’. Access to </w:t>
      </w:r>
      <w:r w:rsidR="00096119" w:rsidRPr="0097149E">
        <w:rPr>
          <w:rFonts w:asciiTheme="minorBidi" w:hAnsiTheme="minorBidi"/>
          <w:b w:val="0"/>
          <w:sz w:val="22"/>
          <w:szCs w:val="22"/>
        </w:rPr>
        <w:t xml:space="preserve">participants </w:t>
      </w:r>
      <w:r w:rsidR="00096119">
        <w:rPr>
          <w:rFonts w:asciiTheme="minorBidi" w:hAnsiTheme="minorBidi"/>
          <w:b w:val="0"/>
          <w:sz w:val="22"/>
          <w:szCs w:val="22"/>
        </w:rPr>
        <w:t xml:space="preserve">in </w:t>
      </w:r>
      <w:r w:rsidR="007C4CB7" w:rsidRPr="0097149E">
        <w:rPr>
          <w:rFonts w:asciiTheme="minorBidi" w:hAnsiTheme="minorBidi"/>
          <w:b w:val="0"/>
          <w:sz w:val="22"/>
          <w:szCs w:val="22"/>
        </w:rPr>
        <w:t xml:space="preserve">focus group discussions was provided in </w:t>
      </w:r>
      <w:r w:rsidR="007C4CB7" w:rsidRPr="0097149E">
        <w:rPr>
          <w:rFonts w:asciiTheme="minorBidi" w:hAnsiTheme="minorBidi"/>
          <w:b w:val="0"/>
          <w:sz w:val="22"/>
          <w:szCs w:val="22"/>
        </w:rPr>
        <w:lastRenderedPageBreak/>
        <w:t xml:space="preserve">workshops led by the Arab Urban Development Institute (represented by the researcher), for the period 29th – 30th April 2018 for ten Sudanese States - Capital cities (North Kordofan - West Kordofan - Red Sea - Sinar - River Nile Estate - Kasala - Northern State - White Nile - Algadaref - Khartoum). A closing consultation then took place in London, United Kingdom for the period 9th-10th May 2018 to support the Arab </w:t>
      </w:r>
      <w:r w:rsidR="00096119">
        <w:rPr>
          <w:rFonts w:asciiTheme="minorBidi" w:hAnsiTheme="minorBidi"/>
          <w:b w:val="0"/>
          <w:sz w:val="22"/>
          <w:szCs w:val="22"/>
        </w:rPr>
        <w:t>cities</w:t>
      </w:r>
      <w:r w:rsidR="007C4CB7" w:rsidRPr="0097149E">
        <w:rPr>
          <w:rFonts w:asciiTheme="minorBidi" w:hAnsiTheme="minorBidi"/>
          <w:b w:val="0"/>
          <w:sz w:val="22"/>
          <w:szCs w:val="22"/>
        </w:rPr>
        <w:t xml:space="preserve"> </w:t>
      </w:r>
      <w:r w:rsidR="00C52025">
        <w:rPr>
          <w:rFonts w:asciiTheme="minorBidi" w:hAnsiTheme="minorBidi"/>
          <w:b w:val="0"/>
          <w:sz w:val="22"/>
          <w:szCs w:val="22"/>
        </w:rPr>
        <w:t>progress</w:t>
      </w:r>
      <w:r w:rsidR="007C4CB7" w:rsidRPr="0097149E">
        <w:rPr>
          <w:rFonts w:asciiTheme="minorBidi" w:hAnsiTheme="minorBidi"/>
          <w:b w:val="0"/>
          <w:sz w:val="22"/>
          <w:szCs w:val="22"/>
        </w:rPr>
        <w:t xml:space="preserve"> from resilience assessments</w:t>
      </w:r>
      <w:r w:rsidR="00C52025">
        <w:rPr>
          <w:rFonts w:asciiTheme="minorBidi" w:hAnsiTheme="minorBidi"/>
          <w:b w:val="0"/>
          <w:sz w:val="22"/>
          <w:szCs w:val="22"/>
        </w:rPr>
        <w:t>,</w:t>
      </w:r>
      <w:r w:rsidR="007C4CB7" w:rsidRPr="0097149E">
        <w:rPr>
          <w:rFonts w:asciiTheme="minorBidi" w:hAnsiTheme="minorBidi"/>
          <w:b w:val="0"/>
          <w:sz w:val="22"/>
          <w:szCs w:val="22"/>
        </w:rPr>
        <w:t xml:space="preserve"> into understanding the principles of developing urban resilience action plans, and </w:t>
      </w:r>
      <w:r w:rsidR="00096119">
        <w:rPr>
          <w:rFonts w:asciiTheme="minorBidi" w:hAnsiTheme="minorBidi"/>
          <w:b w:val="0"/>
          <w:sz w:val="22"/>
          <w:szCs w:val="22"/>
        </w:rPr>
        <w:t>introduce new concepts of</w:t>
      </w:r>
      <w:r w:rsidR="007C4CB7" w:rsidRPr="0097149E">
        <w:rPr>
          <w:rFonts w:asciiTheme="minorBidi" w:hAnsiTheme="minorBidi"/>
          <w:b w:val="0"/>
          <w:sz w:val="22"/>
          <w:szCs w:val="22"/>
        </w:rPr>
        <w:t xml:space="preserve"> </w:t>
      </w:r>
      <w:r w:rsidR="00C52025">
        <w:rPr>
          <w:rFonts w:asciiTheme="minorBidi" w:hAnsiTheme="minorBidi"/>
          <w:b w:val="0"/>
          <w:sz w:val="22"/>
          <w:szCs w:val="22"/>
        </w:rPr>
        <w:t>‘</w:t>
      </w:r>
      <w:r w:rsidR="007C4CB7" w:rsidRPr="0097149E">
        <w:rPr>
          <w:rFonts w:asciiTheme="minorBidi" w:hAnsiTheme="minorBidi"/>
          <w:b w:val="0"/>
          <w:sz w:val="22"/>
          <w:szCs w:val="22"/>
        </w:rPr>
        <w:t>Smart Cities</w:t>
      </w:r>
      <w:r w:rsidR="00C52025">
        <w:rPr>
          <w:rFonts w:asciiTheme="minorBidi" w:hAnsiTheme="minorBidi"/>
          <w:b w:val="0"/>
          <w:sz w:val="22"/>
          <w:szCs w:val="22"/>
        </w:rPr>
        <w:t>’</w:t>
      </w:r>
      <w:r w:rsidR="007C4CB7" w:rsidRPr="0097149E">
        <w:rPr>
          <w:rFonts w:asciiTheme="minorBidi" w:hAnsiTheme="minorBidi"/>
          <w:b w:val="0"/>
          <w:sz w:val="22"/>
          <w:szCs w:val="22"/>
        </w:rPr>
        <w:t xml:space="preserve"> innovative solutions adopted by the London Royal Borough of</w:t>
      </w:r>
      <w:r w:rsidR="007C4CB7" w:rsidRPr="0097149E">
        <w:rPr>
          <w:rFonts w:asciiTheme="minorBidi" w:hAnsiTheme="minorBidi"/>
          <w:sz w:val="22"/>
          <w:szCs w:val="22"/>
        </w:rPr>
        <w:t xml:space="preserve"> </w:t>
      </w:r>
      <w:r w:rsidR="007C4CB7" w:rsidRPr="0097149E">
        <w:rPr>
          <w:rFonts w:asciiTheme="minorBidi" w:hAnsiTheme="minorBidi"/>
          <w:b w:val="0"/>
          <w:sz w:val="22"/>
          <w:szCs w:val="22"/>
        </w:rPr>
        <w:t xml:space="preserve">Greenwich. This Workshop brought together </w:t>
      </w:r>
      <w:r w:rsidR="00096119">
        <w:rPr>
          <w:rFonts w:asciiTheme="minorBidi" w:hAnsiTheme="minorBidi"/>
          <w:b w:val="0"/>
          <w:sz w:val="22"/>
          <w:szCs w:val="22"/>
        </w:rPr>
        <w:t xml:space="preserve">cities of </w:t>
      </w:r>
      <w:r w:rsidR="007C4CB7" w:rsidRPr="0097149E">
        <w:rPr>
          <w:rFonts w:asciiTheme="minorBidi" w:hAnsiTheme="minorBidi"/>
          <w:b w:val="0"/>
          <w:sz w:val="22"/>
          <w:szCs w:val="22"/>
        </w:rPr>
        <w:t xml:space="preserve">Muscat - Sultanate of Oman, Tripoli - Lebanon, Riyadh and the Eastern province from </w:t>
      </w:r>
      <w:r w:rsidR="008D203F">
        <w:rPr>
          <w:rFonts w:asciiTheme="minorBidi" w:hAnsiTheme="minorBidi"/>
          <w:b w:val="0"/>
          <w:sz w:val="22"/>
          <w:szCs w:val="22"/>
        </w:rPr>
        <w:t xml:space="preserve">the </w:t>
      </w:r>
      <w:r w:rsidR="007C4CB7" w:rsidRPr="0097149E">
        <w:rPr>
          <w:rFonts w:asciiTheme="minorBidi" w:hAnsiTheme="minorBidi"/>
          <w:b w:val="0"/>
          <w:sz w:val="22"/>
          <w:szCs w:val="22"/>
        </w:rPr>
        <w:t>K</w:t>
      </w:r>
      <w:r w:rsidR="00096119">
        <w:rPr>
          <w:rFonts w:asciiTheme="minorBidi" w:hAnsiTheme="minorBidi"/>
          <w:b w:val="0"/>
          <w:sz w:val="22"/>
          <w:szCs w:val="22"/>
        </w:rPr>
        <w:t xml:space="preserve">ingdom of </w:t>
      </w:r>
      <w:r w:rsidR="007C4CB7" w:rsidRPr="0097149E">
        <w:rPr>
          <w:rFonts w:asciiTheme="minorBidi" w:hAnsiTheme="minorBidi"/>
          <w:b w:val="0"/>
          <w:sz w:val="22"/>
          <w:szCs w:val="22"/>
        </w:rPr>
        <w:t>S</w:t>
      </w:r>
      <w:r w:rsidR="00096119">
        <w:rPr>
          <w:rFonts w:asciiTheme="minorBidi" w:hAnsiTheme="minorBidi"/>
          <w:b w:val="0"/>
          <w:sz w:val="22"/>
          <w:szCs w:val="22"/>
        </w:rPr>
        <w:t xml:space="preserve">audi </w:t>
      </w:r>
      <w:r w:rsidR="007C4CB7" w:rsidRPr="0097149E">
        <w:rPr>
          <w:rFonts w:asciiTheme="minorBidi" w:hAnsiTheme="minorBidi"/>
          <w:b w:val="0"/>
          <w:sz w:val="22"/>
          <w:szCs w:val="22"/>
        </w:rPr>
        <w:t>A</w:t>
      </w:r>
      <w:r w:rsidR="00096119">
        <w:rPr>
          <w:rFonts w:asciiTheme="minorBidi" w:hAnsiTheme="minorBidi"/>
          <w:b w:val="0"/>
          <w:sz w:val="22"/>
          <w:szCs w:val="22"/>
        </w:rPr>
        <w:t>rabia</w:t>
      </w:r>
      <w:r w:rsidR="007C4CB7" w:rsidRPr="0097149E">
        <w:rPr>
          <w:rFonts w:asciiTheme="minorBidi" w:hAnsiTheme="minorBidi"/>
          <w:b w:val="0"/>
          <w:sz w:val="22"/>
          <w:szCs w:val="22"/>
        </w:rPr>
        <w:t xml:space="preserve">. </w:t>
      </w:r>
    </w:p>
    <w:p w14:paraId="2AF455BF" w14:textId="51850E64" w:rsidR="006500E1" w:rsidRPr="00864E68" w:rsidRDefault="006500E1" w:rsidP="00C52025">
      <w:pPr>
        <w:pStyle w:val="CommentSubject"/>
        <w:tabs>
          <w:tab w:val="left" w:pos="360"/>
        </w:tabs>
        <w:spacing w:before="240" w:line="360" w:lineRule="auto"/>
        <w:rPr>
          <w:rFonts w:asciiTheme="minorBidi" w:hAnsiTheme="minorBidi"/>
          <w:b w:val="0"/>
          <w:sz w:val="22"/>
          <w:szCs w:val="22"/>
        </w:rPr>
      </w:pPr>
      <w:r w:rsidRPr="0097149E">
        <w:rPr>
          <w:rFonts w:asciiTheme="minorBidi" w:hAnsiTheme="minorBidi"/>
          <w:b w:val="0"/>
          <w:bCs w:val="0"/>
          <w:sz w:val="22"/>
          <w:szCs w:val="22"/>
        </w:rPr>
        <w:t xml:space="preserve">Structured around the </w:t>
      </w:r>
      <w:r w:rsidR="00124D29" w:rsidRPr="00124D29">
        <w:rPr>
          <w:rFonts w:asciiTheme="minorBidi" w:hAnsiTheme="minorBidi"/>
          <w:b w:val="0"/>
          <w:bCs w:val="0"/>
          <w:sz w:val="22"/>
          <w:szCs w:val="22"/>
        </w:rPr>
        <w:t>UNDRR</w:t>
      </w:r>
      <w:r w:rsidRPr="0097149E">
        <w:rPr>
          <w:rFonts w:asciiTheme="minorBidi" w:hAnsiTheme="minorBidi"/>
          <w:b w:val="0"/>
          <w:bCs w:val="0"/>
          <w:sz w:val="22"/>
          <w:szCs w:val="22"/>
        </w:rPr>
        <w:t xml:space="preserve">’s Ten Essentials for Making Cities Resilient, the focus group discussions for Arab cities resilience assessments methodology applied Level 1:  Preliminary level Scorecard tool, with a total of 47 critical sub-questions/indicators, each with a 0 – 3 score, using the new and revised </w:t>
      </w:r>
      <w:r w:rsidR="00124D29" w:rsidRPr="00124D29">
        <w:rPr>
          <w:rFonts w:asciiTheme="minorBidi" w:hAnsiTheme="minorBidi"/>
          <w:b w:val="0"/>
          <w:bCs w:val="0"/>
          <w:sz w:val="22"/>
          <w:szCs w:val="22"/>
        </w:rPr>
        <w:t xml:space="preserve">UNDRR </w:t>
      </w:r>
      <w:r w:rsidRPr="0097149E">
        <w:rPr>
          <w:rFonts w:asciiTheme="minorBidi" w:hAnsiTheme="minorBidi"/>
          <w:b w:val="0"/>
          <w:bCs w:val="0"/>
          <w:sz w:val="22"/>
          <w:szCs w:val="22"/>
        </w:rPr>
        <w:t>‘Disaster Resilience Scorecard for Cities’ indicators, launched at the 2017 Global Platform for Disaster Risk Reduction in Cancun, Mexico</w:t>
      </w:r>
      <w:r w:rsidR="00817C17" w:rsidRPr="0097149E">
        <w:rPr>
          <w:rFonts w:asciiTheme="minorBidi" w:hAnsiTheme="minorBidi"/>
          <w:b w:val="0"/>
          <w:bCs w:val="0"/>
          <w:sz w:val="22"/>
          <w:szCs w:val="22"/>
        </w:rPr>
        <w:t>. This was previously featured in Section 3.4.1.</w:t>
      </w:r>
      <w:r w:rsidRPr="0097149E">
        <w:rPr>
          <w:rFonts w:asciiTheme="minorBidi" w:hAnsiTheme="minorBidi"/>
          <w:b w:val="0"/>
          <w:bCs w:val="0"/>
          <w:sz w:val="22"/>
          <w:szCs w:val="22"/>
        </w:rPr>
        <w:t xml:space="preserve"> </w:t>
      </w:r>
      <w:r w:rsidRPr="0097149E">
        <w:rPr>
          <w:rFonts w:asciiTheme="minorBidi" w:hAnsiTheme="minorBidi"/>
          <w:b w:val="0"/>
          <w:sz w:val="22"/>
          <w:szCs w:val="22"/>
        </w:rPr>
        <w:t xml:space="preserve">Classified under three main themes, the first three essentials target the assessment of city governance and financial capacity, followed by essentials four to eight with </w:t>
      </w:r>
      <w:r w:rsidR="008D203F">
        <w:rPr>
          <w:rFonts w:asciiTheme="minorBidi" w:hAnsiTheme="minorBidi"/>
          <w:b w:val="0"/>
          <w:sz w:val="22"/>
          <w:szCs w:val="22"/>
        </w:rPr>
        <w:t xml:space="preserve">a </w:t>
      </w:r>
      <w:r w:rsidRPr="0097149E">
        <w:rPr>
          <w:rFonts w:asciiTheme="minorBidi" w:hAnsiTheme="minorBidi"/>
          <w:b w:val="0"/>
          <w:sz w:val="22"/>
          <w:szCs w:val="22"/>
        </w:rPr>
        <w:t xml:space="preserve">focus on integrated planning for disaster management and preparation. The last two essentials assess the city disaster response and recovery processes for ‘building back better’ </w:t>
      </w:r>
      <w:r w:rsidRPr="00864E68">
        <w:rPr>
          <w:rFonts w:asciiTheme="minorBidi" w:hAnsiTheme="minorBidi"/>
          <w:b w:val="0"/>
          <w:sz w:val="22"/>
          <w:szCs w:val="22"/>
        </w:rPr>
        <w:t>(</w:t>
      </w:r>
      <w:r w:rsidR="00124D29" w:rsidRPr="00864E68">
        <w:rPr>
          <w:rFonts w:asciiTheme="minorBidi" w:hAnsiTheme="minorBidi"/>
          <w:b w:val="0"/>
          <w:sz w:val="22"/>
          <w:szCs w:val="22"/>
        </w:rPr>
        <w:t>UNDRR</w:t>
      </w:r>
      <w:r w:rsidRPr="00864E68">
        <w:rPr>
          <w:rFonts w:asciiTheme="minorBidi" w:hAnsiTheme="minorBidi"/>
          <w:b w:val="0"/>
          <w:sz w:val="22"/>
          <w:szCs w:val="22"/>
        </w:rPr>
        <w:t xml:space="preserve">, 2017). Taking into account the focus of this study on assessing physical resilience for shelter and critical infrastructure in IDPs and Refugee camps and informal settlement in fragile settings, focus on responses to Essential 7 (Understand and Strengthen Societal Capacity for Resilience) took place, in association with Essential 4 (Pursue Resilient Urban Development and Design), and Essential 8 (Increase Infrastructure Resilience). </w:t>
      </w:r>
    </w:p>
    <w:p w14:paraId="473239EB" w14:textId="6C3E33A7" w:rsidR="007C4CB7" w:rsidRPr="0097149E" w:rsidRDefault="007C4CB7" w:rsidP="00864E68">
      <w:pPr>
        <w:tabs>
          <w:tab w:val="left" w:pos="360"/>
        </w:tabs>
        <w:spacing w:before="240" w:line="360" w:lineRule="auto"/>
        <w:rPr>
          <w:rFonts w:asciiTheme="minorBidi" w:hAnsiTheme="minorBidi"/>
          <w:bCs/>
        </w:rPr>
      </w:pPr>
      <w:r w:rsidRPr="00864E68">
        <w:rPr>
          <w:rFonts w:asciiTheme="minorBidi" w:hAnsiTheme="minorBidi"/>
          <w:bCs/>
        </w:rPr>
        <w:t>The researcher played the role of the main investigator, facilitating the disc</w:t>
      </w:r>
      <w:r w:rsidR="00864E68">
        <w:rPr>
          <w:rFonts w:asciiTheme="minorBidi" w:hAnsiTheme="minorBidi"/>
          <w:bCs/>
        </w:rPr>
        <w:t>ussion and recording the data (s</w:t>
      </w:r>
      <w:r w:rsidRPr="00864E68">
        <w:rPr>
          <w:rFonts w:asciiTheme="minorBidi" w:hAnsiTheme="minorBidi"/>
          <w:bCs/>
        </w:rPr>
        <w:t xml:space="preserve">corecard responses of each city) with the support of </w:t>
      </w:r>
      <w:r w:rsidR="00862CAE">
        <w:rPr>
          <w:rFonts w:asciiTheme="minorBidi" w:hAnsiTheme="minorBidi"/>
          <w:bCs/>
        </w:rPr>
        <w:t>group</w:t>
      </w:r>
      <w:r w:rsidRPr="00864E68">
        <w:rPr>
          <w:rFonts w:asciiTheme="minorBidi" w:hAnsiTheme="minorBidi"/>
          <w:bCs/>
        </w:rPr>
        <w:t xml:space="preserve"> mentors, to ‘ensure that each member of the group gets an opportunity to put forward their views and that no single person dominates the meeting’ (Adams, 2008). Working across a two days’ time frame, responses to the first five essentials were completed </w:t>
      </w:r>
      <w:r w:rsidR="008D203F" w:rsidRPr="00864E68">
        <w:rPr>
          <w:rFonts w:asciiTheme="minorBidi" w:hAnsiTheme="minorBidi"/>
          <w:bCs/>
        </w:rPr>
        <w:t>o</w:t>
      </w:r>
      <w:r w:rsidRPr="00864E68">
        <w:rPr>
          <w:rFonts w:asciiTheme="minorBidi" w:hAnsiTheme="minorBidi"/>
          <w:bCs/>
        </w:rPr>
        <w:t xml:space="preserve">n day 1, followed with the completion of the second five essentials for day 2. </w:t>
      </w:r>
      <w:r w:rsidR="00DF517F" w:rsidRPr="00864E68">
        <w:rPr>
          <w:rFonts w:asciiTheme="minorBidi" w:hAnsiTheme="minorBidi"/>
          <w:bCs/>
        </w:rPr>
        <w:t>By the end</w:t>
      </w:r>
      <w:r w:rsidR="00DF517F">
        <w:rPr>
          <w:rFonts w:asciiTheme="minorBidi" w:hAnsiTheme="minorBidi"/>
          <w:bCs/>
        </w:rPr>
        <w:t xml:space="preserve"> of </w:t>
      </w:r>
      <w:r w:rsidR="00E35E71">
        <w:rPr>
          <w:rFonts w:asciiTheme="minorBidi" w:hAnsiTheme="minorBidi"/>
          <w:bCs/>
        </w:rPr>
        <w:t>d</w:t>
      </w:r>
      <w:r w:rsidR="00DF517F">
        <w:rPr>
          <w:rFonts w:asciiTheme="minorBidi" w:hAnsiTheme="minorBidi"/>
          <w:bCs/>
        </w:rPr>
        <w:t xml:space="preserve">ay 2, </w:t>
      </w:r>
      <w:r w:rsidRPr="0097149E">
        <w:rPr>
          <w:rFonts w:asciiTheme="minorBidi" w:hAnsiTheme="minorBidi"/>
          <w:bCs/>
        </w:rPr>
        <w:t>a</w:t>
      </w:r>
      <w:r w:rsidR="00DF517F">
        <w:rPr>
          <w:rFonts w:asciiTheme="minorBidi" w:hAnsiTheme="minorBidi"/>
          <w:bCs/>
        </w:rPr>
        <w:t xml:space="preserve"> brief summary o</w:t>
      </w:r>
      <w:r w:rsidR="008D203F">
        <w:rPr>
          <w:rFonts w:asciiTheme="minorBidi" w:hAnsiTheme="minorBidi"/>
          <w:bCs/>
        </w:rPr>
        <w:t>f</w:t>
      </w:r>
      <w:r w:rsidR="00DF517F">
        <w:rPr>
          <w:rFonts w:asciiTheme="minorBidi" w:hAnsiTheme="minorBidi"/>
          <w:bCs/>
        </w:rPr>
        <w:t xml:space="preserve"> the results was</w:t>
      </w:r>
      <w:r w:rsidRPr="0097149E">
        <w:rPr>
          <w:rFonts w:asciiTheme="minorBidi" w:hAnsiTheme="minorBidi"/>
          <w:bCs/>
        </w:rPr>
        <w:t xml:space="preserve"> provided </w:t>
      </w:r>
      <w:r w:rsidR="00DF517F">
        <w:rPr>
          <w:rFonts w:asciiTheme="minorBidi" w:hAnsiTheme="minorBidi"/>
          <w:bCs/>
        </w:rPr>
        <w:t>for the cities</w:t>
      </w:r>
      <w:r w:rsidRPr="0097149E">
        <w:rPr>
          <w:rFonts w:asciiTheme="minorBidi" w:hAnsiTheme="minorBidi"/>
          <w:bCs/>
        </w:rPr>
        <w:t>,</w:t>
      </w:r>
      <w:r w:rsidR="00DF517F">
        <w:rPr>
          <w:rFonts w:asciiTheme="minorBidi" w:hAnsiTheme="minorBidi"/>
          <w:bCs/>
        </w:rPr>
        <w:t xml:space="preserve"> to identify the highest score </w:t>
      </w:r>
      <w:r w:rsidRPr="0097149E">
        <w:rPr>
          <w:rFonts w:asciiTheme="minorBidi" w:hAnsiTheme="minorBidi"/>
          <w:bCs/>
        </w:rPr>
        <w:t xml:space="preserve">and provide justifications regarding the coping capacities and disaster risk management investments to learn from best practices. Observations were applied </w:t>
      </w:r>
      <w:r w:rsidRPr="0097149E">
        <w:rPr>
          <w:rFonts w:asciiTheme="minorBidi" w:hAnsiTheme="minorBidi"/>
          <w:bCs/>
        </w:rPr>
        <w:lastRenderedPageBreak/>
        <w:t>to explore joint themes arose in the majority of respondents’ answers, and utilise the ‘reflexive capacity’ to capture the dynamics of interaction between different stakeholders.</w:t>
      </w:r>
    </w:p>
    <w:p w14:paraId="2A29DF2D" w14:textId="1532568E" w:rsidR="007C4CB7" w:rsidRPr="00604364" w:rsidRDefault="007C4CB7" w:rsidP="007C4CB7">
      <w:pPr>
        <w:pStyle w:val="CommentSubject"/>
        <w:tabs>
          <w:tab w:val="left" w:pos="360"/>
        </w:tabs>
        <w:spacing w:line="360" w:lineRule="auto"/>
        <w:rPr>
          <w:rFonts w:asciiTheme="minorBidi" w:hAnsiTheme="minorBidi"/>
          <w:b w:val="0"/>
          <w:sz w:val="22"/>
          <w:szCs w:val="22"/>
        </w:rPr>
      </w:pPr>
      <w:r w:rsidRPr="00604364">
        <w:rPr>
          <w:rFonts w:asciiTheme="minorBidi" w:hAnsiTheme="minorBidi"/>
          <w:b w:val="0"/>
          <w:sz w:val="22"/>
          <w:szCs w:val="22"/>
        </w:rPr>
        <w:t>The homogeneity of the groups allowed for easier reflection on collaborative experiences (Lunt and Livingstone, 1996; Bruseberg and McDonagh-Philp, 2002), and helped create a common dialogue for understanding disaster risks, identify gaps in local governance and financial capacity; while assess the applicability of planning and disaster response actions in pre and post</w:t>
      </w:r>
      <w:r w:rsidR="008D203F">
        <w:rPr>
          <w:rFonts w:asciiTheme="minorBidi" w:hAnsiTheme="minorBidi"/>
          <w:b w:val="0"/>
          <w:sz w:val="22"/>
          <w:szCs w:val="22"/>
        </w:rPr>
        <w:t>-</w:t>
      </w:r>
      <w:r w:rsidRPr="00604364">
        <w:rPr>
          <w:rFonts w:asciiTheme="minorBidi" w:hAnsiTheme="minorBidi"/>
          <w:b w:val="0"/>
          <w:sz w:val="22"/>
          <w:szCs w:val="22"/>
        </w:rPr>
        <w:t>event recovery (Cited in Adams, 2008). Taking into account that the ‘Scorecard was not designed to facilitate competition between cities, but to identify and promote sharing of knowledge’, bias with cities responses was controlled by shifting the cities representatives focus towards mapping their existing capacities, and best utili</w:t>
      </w:r>
      <w:r w:rsidR="008D203F">
        <w:rPr>
          <w:rFonts w:asciiTheme="minorBidi" w:hAnsiTheme="minorBidi"/>
          <w:b w:val="0"/>
          <w:sz w:val="22"/>
          <w:szCs w:val="22"/>
        </w:rPr>
        <w:t>z</w:t>
      </w:r>
      <w:r w:rsidRPr="00604364">
        <w:rPr>
          <w:rFonts w:asciiTheme="minorBidi" w:hAnsiTheme="minorBidi"/>
          <w:b w:val="0"/>
          <w:sz w:val="22"/>
          <w:szCs w:val="22"/>
        </w:rPr>
        <w:t>e the resilience assessment exercise to improve disaster risk reduction, and ‘challenge complacency’ (</w:t>
      </w:r>
      <w:r w:rsidR="00124D29" w:rsidRPr="00124D29">
        <w:rPr>
          <w:rFonts w:asciiTheme="minorBidi" w:hAnsiTheme="minorBidi"/>
          <w:b w:val="0"/>
          <w:sz w:val="22"/>
          <w:szCs w:val="22"/>
        </w:rPr>
        <w:t>UNDRR</w:t>
      </w:r>
      <w:r w:rsidRPr="00604364">
        <w:rPr>
          <w:rFonts w:asciiTheme="minorBidi" w:hAnsiTheme="minorBidi"/>
          <w:b w:val="0"/>
          <w:sz w:val="22"/>
          <w:szCs w:val="22"/>
        </w:rPr>
        <w:t xml:space="preserve">, 2017). </w:t>
      </w:r>
    </w:p>
    <w:p w14:paraId="03924E11" w14:textId="24485DA8" w:rsidR="007F6A3B" w:rsidRPr="0024079E" w:rsidRDefault="00B60379" w:rsidP="00AC1516">
      <w:pPr>
        <w:pStyle w:val="Heading3"/>
      </w:pPr>
      <w:bookmarkStart w:id="575" w:name="_Toc30109337"/>
      <w:r>
        <w:t>4.6</w:t>
      </w:r>
      <w:r w:rsidR="008F4E5F">
        <w:t xml:space="preserve">.3 </w:t>
      </w:r>
      <w:r w:rsidR="007F6A3B" w:rsidRPr="007F6A3B">
        <w:t>Questionnaire Survey</w:t>
      </w:r>
      <w:bookmarkEnd w:id="575"/>
      <w:r w:rsidR="007F6A3B" w:rsidRPr="007F6A3B">
        <w:t xml:space="preserve"> </w:t>
      </w:r>
    </w:p>
    <w:p w14:paraId="637D04FC" w14:textId="3500C29E" w:rsidR="00760BF0" w:rsidRDefault="00807A9A" w:rsidP="00862CAE">
      <w:pPr>
        <w:spacing w:line="360" w:lineRule="auto"/>
        <w:rPr>
          <w:rFonts w:asciiTheme="minorBidi" w:hAnsiTheme="minorBidi"/>
          <w:bCs/>
        </w:rPr>
      </w:pPr>
      <w:r>
        <w:rPr>
          <w:rFonts w:asciiTheme="minorBidi" w:hAnsiTheme="minorBidi"/>
          <w:bCs/>
        </w:rPr>
        <w:t>A</w:t>
      </w:r>
      <w:r w:rsidRPr="00807A9A">
        <w:rPr>
          <w:rFonts w:asciiTheme="minorBidi" w:hAnsiTheme="minorBidi"/>
          <w:bCs/>
        </w:rPr>
        <w:t xml:space="preserve"> survey approach</w:t>
      </w:r>
      <w:r>
        <w:rPr>
          <w:rFonts w:asciiTheme="minorBidi" w:hAnsiTheme="minorBidi"/>
          <w:bCs/>
        </w:rPr>
        <w:t xml:space="preserve"> is</w:t>
      </w:r>
      <w:r w:rsidR="0024079E">
        <w:rPr>
          <w:rFonts w:asciiTheme="minorBidi" w:hAnsiTheme="minorBidi"/>
          <w:bCs/>
        </w:rPr>
        <w:t xml:space="preserve"> a quantitative data collection method</w:t>
      </w:r>
      <w:r>
        <w:rPr>
          <w:rFonts w:asciiTheme="minorBidi" w:hAnsiTheme="minorBidi"/>
          <w:bCs/>
        </w:rPr>
        <w:t xml:space="preserve"> </w:t>
      </w:r>
      <w:r w:rsidRPr="00807A9A">
        <w:rPr>
          <w:rFonts w:asciiTheme="minorBidi" w:hAnsiTheme="minorBidi"/>
          <w:bCs/>
        </w:rPr>
        <w:t>used to establish the prevalence or incidence of a particular condition.</w:t>
      </w:r>
      <w:r w:rsidR="001A3AA7">
        <w:rPr>
          <w:rFonts w:asciiTheme="minorBidi" w:hAnsiTheme="minorBidi"/>
          <w:bCs/>
        </w:rPr>
        <w:t xml:space="preserve"> This study applied a </w:t>
      </w:r>
      <w:r w:rsidR="00862CAE">
        <w:rPr>
          <w:rFonts w:asciiTheme="minorBidi" w:hAnsiTheme="minorBidi"/>
          <w:bCs/>
        </w:rPr>
        <w:t>‘c</w:t>
      </w:r>
      <w:r w:rsidR="00882202">
        <w:rPr>
          <w:rFonts w:asciiTheme="minorBidi" w:hAnsiTheme="minorBidi"/>
          <w:bCs/>
        </w:rPr>
        <w:t>ross-sectional</w:t>
      </w:r>
      <w:r w:rsidR="00862CAE">
        <w:rPr>
          <w:rFonts w:asciiTheme="minorBidi" w:hAnsiTheme="minorBidi"/>
          <w:bCs/>
        </w:rPr>
        <w:t>’</w:t>
      </w:r>
      <w:r w:rsidR="00882202">
        <w:rPr>
          <w:rFonts w:asciiTheme="minorBidi" w:hAnsiTheme="minorBidi"/>
          <w:bCs/>
        </w:rPr>
        <w:t xml:space="preserve"> s</w:t>
      </w:r>
      <w:r w:rsidR="001A3AA7" w:rsidRPr="001A3AA7">
        <w:rPr>
          <w:rFonts w:asciiTheme="minorBidi" w:hAnsiTheme="minorBidi"/>
          <w:bCs/>
        </w:rPr>
        <w:t>urvey</w:t>
      </w:r>
      <w:r w:rsidR="001A3AA7">
        <w:rPr>
          <w:rFonts w:asciiTheme="minorBidi" w:hAnsiTheme="minorBidi"/>
          <w:bCs/>
        </w:rPr>
        <w:t xml:space="preserve"> type, which was </w:t>
      </w:r>
      <w:r w:rsidR="001A3AA7" w:rsidRPr="001A3AA7">
        <w:rPr>
          <w:rFonts w:asciiTheme="minorBidi" w:hAnsiTheme="minorBidi"/>
          <w:bCs/>
        </w:rPr>
        <w:t>carried out at just one point in time</w:t>
      </w:r>
      <w:r w:rsidR="00AC4228">
        <w:rPr>
          <w:rFonts w:asciiTheme="minorBidi" w:hAnsiTheme="minorBidi"/>
          <w:bCs/>
        </w:rPr>
        <w:t>,</w:t>
      </w:r>
      <w:r w:rsidR="001A3AA7" w:rsidRPr="00882202">
        <w:rPr>
          <w:rFonts w:asciiTheme="minorBidi" w:hAnsiTheme="minorBidi"/>
          <w:bCs/>
        </w:rPr>
        <w:t xml:space="preserve"> to provide </w:t>
      </w:r>
      <w:r w:rsidR="001A3AA7" w:rsidRPr="001A3AA7">
        <w:rPr>
          <w:rFonts w:asciiTheme="minorBidi" w:hAnsiTheme="minorBidi"/>
          <w:bCs/>
        </w:rPr>
        <w:t>a snapshot of</w:t>
      </w:r>
      <w:r w:rsidR="001A3AA7">
        <w:rPr>
          <w:rFonts w:asciiTheme="minorBidi" w:hAnsiTheme="minorBidi"/>
          <w:bCs/>
        </w:rPr>
        <w:t xml:space="preserve"> the process applied by </w:t>
      </w:r>
      <w:r w:rsidR="001A3AA7" w:rsidRPr="007C4CB7">
        <w:rPr>
          <w:rFonts w:asciiTheme="minorBidi" w:hAnsiTheme="minorBidi"/>
          <w:bCs/>
        </w:rPr>
        <w:t xml:space="preserve">local governments in </w:t>
      </w:r>
      <w:r w:rsidR="001A3AA7">
        <w:rPr>
          <w:rFonts w:asciiTheme="minorBidi" w:hAnsiTheme="minorBidi"/>
          <w:bCs/>
        </w:rPr>
        <w:t>conducting</w:t>
      </w:r>
      <w:r w:rsidR="00AC4228">
        <w:rPr>
          <w:rFonts w:asciiTheme="minorBidi" w:hAnsiTheme="minorBidi"/>
          <w:bCs/>
        </w:rPr>
        <w:t xml:space="preserve"> the city resilience assessment.</w:t>
      </w:r>
      <w:r w:rsidR="00031C1A">
        <w:rPr>
          <w:rFonts w:asciiTheme="minorBidi" w:hAnsiTheme="minorBidi"/>
          <w:bCs/>
        </w:rPr>
        <w:t xml:space="preserve"> Prone to potential bias (</w:t>
      </w:r>
      <w:r w:rsidR="00031C1A" w:rsidRPr="00031C1A">
        <w:rPr>
          <w:rFonts w:asciiTheme="minorBidi" w:hAnsiTheme="minorBidi"/>
          <w:bCs/>
        </w:rPr>
        <w:t>(Jap and Anderson 2004)</w:t>
      </w:r>
      <w:r w:rsidR="00031C1A">
        <w:rPr>
          <w:rFonts w:asciiTheme="minorBidi" w:hAnsiTheme="minorBidi"/>
          <w:bCs/>
        </w:rPr>
        <w:t xml:space="preserve">, </w:t>
      </w:r>
      <w:r w:rsidR="00031C1A" w:rsidRPr="00031C1A">
        <w:rPr>
          <w:rFonts w:asciiTheme="minorBidi" w:hAnsiTheme="minorBidi"/>
          <w:bCs/>
        </w:rPr>
        <w:t xml:space="preserve">longitudinal </w:t>
      </w:r>
      <w:r w:rsidR="00031C1A">
        <w:rPr>
          <w:rFonts w:asciiTheme="minorBidi" w:hAnsiTheme="minorBidi"/>
          <w:bCs/>
        </w:rPr>
        <w:t>survey</w:t>
      </w:r>
      <w:r w:rsidR="00031C1A" w:rsidRPr="00031C1A">
        <w:rPr>
          <w:rFonts w:asciiTheme="minorBidi" w:hAnsiTheme="minorBidi"/>
          <w:bCs/>
        </w:rPr>
        <w:t xml:space="preserve"> is believed to possess</w:t>
      </w:r>
      <w:r w:rsidR="00031C1A">
        <w:rPr>
          <w:rFonts w:asciiTheme="minorBidi" w:hAnsiTheme="minorBidi"/>
          <w:bCs/>
        </w:rPr>
        <w:t xml:space="preserve"> </w:t>
      </w:r>
      <w:r w:rsidR="00031C1A" w:rsidRPr="00031C1A">
        <w:rPr>
          <w:rFonts w:asciiTheme="minorBidi" w:hAnsiTheme="minorBidi"/>
          <w:bCs/>
        </w:rPr>
        <w:t>superior ability</w:t>
      </w:r>
      <w:r w:rsidR="00031C1A">
        <w:rPr>
          <w:rFonts w:asciiTheme="minorBidi" w:hAnsiTheme="minorBidi"/>
          <w:bCs/>
        </w:rPr>
        <w:t xml:space="preserve"> over cross-sectional</w:t>
      </w:r>
      <w:r w:rsidR="00862CAE">
        <w:rPr>
          <w:rFonts w:asciiTheme="minorBidi" w:hAnsiTheme="minorBidi"/>
          <w:bCs/>
        </w:rPr>
        <w:t xml:space="preserve"> type</w:t>
      </w:r>
      <w:r w:rsidR="00031C1A">
        <w:rPr>
          <w:rFonts w:asciiTheme="minorBidi" w:hAnsiTheme="minorBidi"/>
          <w:bCs/>
        </w:rPr>
        <w:t xml:space="preserve">, in </w:t>
      </w:r>
      <w:r w:rsidR="00031C1A" w:rsidRPr="00031C1A">
        <w:rPr>
          <w:rFonts w:asciiTheme="minorBidi" w:hAnsiTheme="minorBidi"/>
          <w:bCs/>
        </w:rPr>
        <w:t>gathering data over multiple periods (Jap and Anderson 2004; Ostroff, Kinicki, and</w:t>
      </w:r>
      <w:r w:rsidR="00031C1A">
        <w:rPr>
          <w:rFonts w:asciiTheme="minorBidi" w:hAnsiTheme="minorBidi"/>
          <w:bCs/>
        </w:rPr>
        <w:t xml:space="preserve"> </w:t>
      </w:r>
      <w:r w:rsidR="00031C1A" w:rsidRPr="00031C1A">
        <w:rPr>
          <w:rFonts w:asciiTheme="minorBidi" w:hAnsiTheme="minorBidi"/>
          <w:bCs/>
        </w:rPr>
        <w:t>Clark 2002; Podsakoff and Organ 1986; Podsakoff et al.</w:t>
      </w:r>
      <w:r w:rsidR="00031C1A">
        <w:rPr>
          <w:rFonts w:asciiTheme="minorBidi" w:hAnsiTheme="minorBidi"/>
          <w:bCs/>
        </w:rPr>
        <w:t xml:space="preserve"> </w:t>
      </w:r>
      <w:r w:rsidR="00337EDC">
        <w:rPr>
          <w:rFonts w:asciiTheme="minorBidi" w:hAnsiTheme="minorBidi"/>
          <w:bCs/>
        </w:rPr>
        <w:t>2003; Van Bruggen, Lilien</w:t>
      </w:r>
      <w:r w:rsidR="00031C1A" w:rsidRPr="00031C1A">
        <w:rPr>
          <w:rFonts w:asciiTheme="minorBidi" w:hAnsiTheme="minorBidi"/>
          <w:bCs/>
        </w:rPr>
        <w:t xml:space="preserve"> and Kacker 2002).</w:t>
      </w:r>
      <w:r w:rsidR="00896D89">
        <w:rPr>
          <w:rFonts w:asciiTheme="minorBidi" w:hAnsiTheme="minorBidi"/>
          <w:bCs/>
        </w:rPr>
        <w:t xml:space="preserve"> However, Rindfleisch</w:t>
      </w:r>
      <w:r w:rsidR="00031C1A">
        <w:rPr>
          <w:rFonts w:asciiTheme="minorBidi" w:hAnsiTheme="minorBidi"/>
          <w:bCs/>
        </w:rPr>
        <w:t xml:space="preserve"> et al. (2008)</w:t>
      </w:r>
      <w:r w:rsidR="00031C1A" w:rsidRPr="00031C1A">
        <w:rPr>
          <w:rFonts w:asciiTheme="minorBidi" w:hAnsiTheme="minorBidi"/>
          <w:bCs/>
        </w:rPr>
        <w:t xml:space="preserve"> </w:t>
      </w:r>
      <w:r w:rsidR="00AC4228">
        <w:rPr>
          <w:rFonts w:asciiTheme="minorBidi" w:hAnsiTheme="minorBidi"/>
          <w:bCs/>
        </w:rPr>
        <w:t xml:space="preserve">research </w:t>
      </w:r>
      <w:r w:rsidR="00AC4228" w:rsidRPr="00AC4228">
        <w:rPr>
          <w:rFonts w:asciiTheme="minorBidi" w:hAnsiTheme="minorBidi"/>
          <w:bCs/>
        </w:rPr>
        <w:t xml:space="preserve">findings </w:t>
      </w:r>
      <w:r w:rsidR="00862CAE">
        <w:rPr>
          <w:rFonts w:asciiTheme="minorBidi" w:hAnsiTheme="minorBidi"/>
          <w:bCs/>
        </w:rPr>
        <w:t>compared</w:t>
      </w:r>
      <w:r w:rsidR="00FA23CF">
        <w:rPr>
          <w:rFonts w:asciiTheme="minorBidi" w:hAnsiTheme="minorBidi"/>
          <w:bCs/>
        </w:rPr>
        <w:t xml:space="preserve"> both types</w:t>
      </w:r>
      <w:r w:rsidR="00862CAE">
        <w:rPr>
          <w:rFonts w:asciiTheme="minorBidi" w:hAnsiTheme="minorBidi"/>
          <w:bCs/>
        </w:rPr>
        <w:t xml:space="preserve"> and outlined</w:t>
      </w:r>
      <w:r w:rsidR="00AC4228" w:rsidRPr="00AC4228">
        <w:rPr>
          <w:rFonts w:asciiTheme="minorBidi" w:hAnsiTheme="minorBidi"/>
          <w:bCs/>
        </w:rPr>
        <w:t xml:space="preserve"> that </w:t>
      </w:r>
      <w:r w:rsidR="00FA23CF">
        <w:rPr>
          <w:rFonts w:asciiTheme="minorBidi" w:hAnsiTheme="minorBidi"/>
          <w:bCs/>
        </w:rPr>
        <w:t>‘</w:t>
      </w:r>
      <w:r w:rsidR="00FA23CF" w:rsidRPr="00FA23CF">
        <w:rPr>
          <w:rFonts w:asciiTheme="minorBidi" w:hAnsiTheme="minorBidi"/>
          <w:bCs/>
        </w:rPr>
        <w:t>creating temporal separation</w:t>
      </w:r>
      <w:r w:rsidR="00FA23CF">
        <w:rPr>
          <w:rFonts w:asciiTheme="minorBidi" w:hAnsiTheme="minorBidi"/>
          <w:bCs/>
        </w:rPr>
        <w:t xml:space="preserve"> </w:t>
      </w:r>
      <w:r w:rsidR="00FA23CF" w:rsidRPr="00FA23CF">
        <w:rPr>
          <w:rFonts w:asciiTheme="minorBidi" w:hAnsiTheme="minorBidi"/>
          <w:bCs/>
        </w:rPr>
        <w:t xml:space="preserve">between initial and follow-up data collection may not necessarily enhance </w:t>
      </w:r>
      <w:r w:rsidR="00862CAE">
        <w:rPr>
          <w:rFonts w:asciiTheme="minorBidi" w:hAnsiTheme="minorBidi"/>
          <w:bCs/>
        </w:rPr>
        <w:t>data validity’. T</w:t>
      </w:r>
      <w:r w:rsidR="00FA23CF">
        <w:rPr>
          <w:rFonts w:asciiTheme="minorBidi" w:hAnsiTheme="minorBidi"/>
          <w:bCs/>
        </w:rPr>
        <w:t>hus</w:t>
      </w:r>
      <w:r w:rsidR="00862CAE">
        <w:rPr>
          <w:rFonts w:asciiTheme="minorBidi" w:hAnsiTheme="minorBidi"/>
          <w:bCs/>
        </w:rPr>
        <w:t>,</w:t>
      </w:r>
      <w:r w:rsidR="00FA23CF">
        <w:rPr>
          <w:rFonts w:asciiTheme="minorBidi" w:hAnsiTheme="minorBidi"/>
          <w:bCs/>
        </w:rPr>
        <w:t xml:space="preserve"> </w:t>
      </w:r>
      <w:r w:rsidR="00862CAE">
        <w:rPr>
          <w:rFonts w:asciiTheme="minorBidi" w:hAnsiTheme="minorBidi"/>
          <w:bCs/>
        </w:rPr>
        <w:t>‘</w:t>
      </w:r>
      <w:r w:rsidR="00862CAE" w:rsidRPr="00AC4228">
        <w:rPr>
          <w:rFonts w:asciiTheme="minorBidi" w:hAnsiTheme="minorBidi"/>
          <w:bCs/>
        </w:rPr>
        <w:t>the results from cross-sectional data exhibit validity comparable to the results obtained from longitudinal data</w:t>
      </w:r>
      <w:r w:rsidR="00862CAE">
        <w:rPr>
          <w:rFonts w:asciiTheme="minorBidi" w:hAnsiTheme="minorBidi"/>
          <w:bCs/>
        </w:rPr>
        <w:t xml:space="preserve">’, </w:t>
      </w:r>
      <w:r w:rsidR="00AC4228" w:rsidRPr="00AC4228">
        <w:rPr>
          <w:rFonts w:asciiTheme="minorBidi" w:hAnsiTheme="minorBidi"/>
          <w:bCs/>
        </w:rPr>
        <w:t>under certain conditions</w:t>
      </w:r>
      <w:r w:rsidR="00FA23CF">
        <w:rPr>
          <w:rFonts w:asciiTheme="minorBidi" w:hAnsiTheme="minorBidi"/>
          <w:bCs/>
        </w:rPr>
        <w:t xml:space="preserve"> such as careful survey design and</w:t>
      </w:r>
      <w:r w:rsidR="00FA23CF" w:rsidRPr="00FA23CF">
        <w:rPr>
          <w:rFonts w:asciiTheme="minorBidi" w:hAnsiTheme="minorBidi"/>
          <w:bCs/>
        </w:rPr>
        <w:t xml:space="preserve"> multiple data</w:t>
      </w:r>
      <w:r w:rsidR="00FA23CF">
        <w:rPr>
          <w:rFonts w:asciiTheme="minorBidi" w:hAnsiTheme="minorBidi"/>
          <w:bCs/>
        </w:rPr>
        <w:t xml:space="preserve"> </w:t>
      </w:r>
      <w:r w:rsidR="00FA23CF" w:rsidRPr="00FA23CF">
        <w:rPr>
          <w:rFonts w:asciiTheme="minorBidi" w:hAnsiTheme="minorBidi"/>
          <w:bCs/>
        </w:rPr>
        <w:t>sources</w:t>
      </w:r>
      <w:r w:rsidR="00AC4228" w:rsidRPr="00AC4228">
        <w:rPr>
          <w:rFonts w:asciiTheme="minorBidi" w:hAnsiTheme="minorBidi"/>
          <w:bCs/>
        </w:rPr>
        <w:t xml:space="preserve"> </w:t>
      </w:r>
      <w:r w:rsidR="00504043">
        <w:rPr>
          <w:rFonts w:asciiTheme="minorBidi" w:hAnsiTheme="minorBidi"/>
          <w:bCs/>
        </w:rPr>
        <w:t>(Rindfleisch</w:t>
      </w:r>
      <w:r w:rsidR="00E62993">
        <w:rPr>
          <w:rFonts w:asciiTheme="minorBidi" w:hAnsiTheme="minorBidi"/>
          <w:bCs/>
        </w:rPr>
        <w:t xml:space="preserve"> et al, </w:t>
      </w:r>
      <w:r w:rsidR="00E62993" w:rsidRPr="00E62993">
        <w:rPr>
          <w:rFonts w:asciiTheme="minorBidi" w:hAnsiTheme="minorBidi"/>
          <w:bCs/>
        </w:rPr>
        <w:t>2008)</w:t>
      </w:r>
      <w:r w:rsidR="00FA23CF">
        <w:rPr>
          <w:rFonts w:asciiTheme="minorBidi" w:hAnsiTheme="minorBidi"/>
          <w:bCs/>
        </w:rPr>
        <w:t xml:space="preserve">. </w:t>
      </w:r>
    </w:p>
    <w:p w14:paraId="54FADA61" w14:textId="16728B05" w:rsidR="006855C5" w:rsidRDefault="006855C5" w:rsidP="00276C70">
      <w:pPr>
        <w:spacing w:line="360" w:lineRule="auto"/>
        <w:rPr>
          <w:rFonts w:asciiTheme="minorBidi" w:hAnsiTheme="minorBidi"/>
          <w:bCs/>
        </w:rPr>
      </w:pPr>
      <w:r w:rsidRPr="006855C5">
        <w:rPr>
          <w:rFonts w:asciiTheme="minorBidi" w:hAnsiTheme="minorBidi"/>
          <w:b/>
        </w:rPr>
        <w:t>Survey Questions:</w:t>
      </w:r>
      <w:r>
        <w:rPr>
          <w:rFonts w:asciiTheme="minorBidi" w:hAnsiTheme="minorBidi"/>
          <w:bCs/>
        </w:rPr>
        <w:t xml:space="preserve"> U</w:t>
      </w:r>
      <w:r w:rsidRPr="00536EB9">
        <w:rPr>
          <w:rFonts w:asciiTheme="minorBidi" w:hAnsiTheme="minorBidi"/>
          <w:bCs/>
        </w:rPr>
        <w:t xml:space="preserve">ndertaken as the main instrument for </w:t>
      </w:r>
      <w:r>
        <w:rPr>
          <w:rFonts w:asciiTheme="minorBidi" w:hAnsiTheme="minorBidi"/>
          <w:bCs/>
        </w:rPr>
        <w:t xml:space="preserve">quantitative </w:t>
      </w:r>
      <w:r w:rsidRPr="00536EB9">
        <w:rPr>
          <w:rFonts w:asciiTheme="minorBidi" w:hAnsiTheme="minorBidi"/>
          <w:bCs/>
        </w:rPr>
        <w:t>data ga</w:t>
      </w:r>
      <w:r>
        <w:rPr>
          <w:rFonts w:asciiTheme="minorBidi" w:hAnsiTheme="minorBidi"/>
          <w:bCs/>
        </w:rPr>
        <w:t>thering in this study, s</w:t>
      </w:r>
      <w:r w:rsidRPr="00536EB9">
        <w:rPr>
          <w:rFonts w:asciiTheme="minorBidi" w:hAnsiTheme="minorBidi"/>
          <w:bCs/>
        </w:rPr>
        <w:t xml:space="preserve">tructured questionnaires </w:t>
      </w:r>
      <w:r>
        <w:rPr>
          <w:rFonts w:asciiTheme="minorBidi" w:hAnsiTheme="minorBidi"/>
          <w:bCs/>
        </w:rPr>
        <w:t>formed</w:t>
      </w:r>
      <w:r w:rsidRPr="00536EB9">
        <w:rPr>
          <w:rFonts w:asciiTheme="minorBidi" w:hAnsiTheme="minorBidi"/>
          <w:bCs/>
        </w:rPr>
        <w:t xml:space="preserve"> </w:t>
      </w:r>
      <w:r>
        <w:rPr>
          <w:rFonts w:asciiTheme="minorBidi" w:hAnsiTheme="minorBidi"/>
          <w:bCs/>
        </w:rPr>
        <w:t>the survey design</w:t>
      </w:r>
      <w:r w:rsidRPr="00760BF0">
        <w:rPr>
          <w:rFonts w:asciiTheme="minorBidi" w:hAnsiTheme="minorBidi"/>
          <w:bCs/>
        </w:rPr>
        <w:t xml:space="preserve">. </w:t>
      </w:r>
      <w:r w:rsidR="00276C70">
        <w:rPr>
          <w:rFonts w:asciiTheme="minorBidi" w:hAnsiTheme="minorBidi"/>
          <w:bCs/>
        </w:rPr>
        <w:t>Form</w:t>
      </w:r>
      <w:r w:rsidRPr="00760BF0">
        <w:rPr>
          <w:rFonts w:asciiTheme="minorBidi" w:hAnsiTheme="minorBidi"/>
          <w:bCs/>
        </w:rPr>
        <w:t xml:space="preserve">ed around the UNDRR ‘Disaster Resilience Scorecard for Cities’, </w:t>
      </w:r>
      <w:r>
        <w:rPr>
          <w:rFonts w:asciiTheme="minorBidi" w:hAnsiTheme="minorBidi"/>
          <w:bCs/>
        </w:rPr>
        <w:t>t</w:t>
      </w:r>
      <w:r w:rsidRPr="000776DE">
        <w:rPr>
          <w:rFonts w:asciiTheme="minorBidi" w:hAnsiTheme="minorBidi"/>
          <w:bCs/>
        </w:rPr>
        <w:t xml:space="preserve">he survey questionnaire </w:t>
      </w:r>
      <w:r>
        <w:rPr>
          <w:rFonts w:asciiTheme="minorBidi" w:hAnsiTheme="minorBidi"/>
          <w:bCs/>
        </w:rPr>
        <w:t xml:space="preserve">was designed to capture the global experience of cities using the tool and set up a comparative study between the opportunities and challenges experienced for conducting urban resilience assessments and developing comprehensive resilience action plans. </w:t>
      </w:r>
      <w:r w:rsidR="00C87AED" w:rsidRPr="00A969F9">
        <w:rPr>
          <w:rFonts w:asciiTheme="minorBidi" w:hAnsiTheme="minorBidi"/>
          <w:bCs/>
        </w:rPr>
        <w:t>Robson (2011) advise</w:t>
      </w:r>
      <w:r w:rsidR="00C87AED">
        <w:rPr>
          <w:rFonts w:asciiTheme="minorBidi" w:hAnsiTheme="minorBidi"/>
          <w:bCs/>
        </w:rPr>
        <w:t>d that</w:t>
      </w:r>
      <w:r w:rsidR="00C87AED" w:rsidRPr="00A969F9">
        <w:rPr>
          <w:rFonts w:asciiTheme="minorBidi" w:hAnsiTheme="minorBidi"/>
          <w:bCs/>
        </w:rPr>
        <w:t xml:space="preserve"> the accountability of framing standardi</w:t>
      </w:r>
      <w:r w:rsidR="00C87AED">
        <w:rPr>
          <w:rFonts w:asciiTheme="minorBidi" w:hAnsiTheme="minorBidi"/>
          <w:bCs/>
        </w:rPr>
        <w:t>z</w:t>
      </w:r>
      <w:r w:rsidR="00C87AED" w:rsidRPr="00A969F9">
        <w:rPr>
          <w:rFonts w:asciiTheme="minorBidi" w:hAnsiTheme="minorBidi"/>
          <w:bCs/>
        </w:rPr>
        <w:t xml:space="preserve">ed </w:t>
      </w:r>
      <w:r w:rsidR="00C87AED" w:rsidRPr="00A969F9">
        <w:rPr>
          <w:rFonts w:asciiTheme="minorBidi" w:hAnsiTheme="minorBidi"/>
          <w:bCs/>
        </w:rPr>
        <w:lastRenderedPageBreak/>
        <w:t>questions for questionnaires</w:t>
      </w:r>
      <w:r w:rsidR="00C87AED">
        <w:rPr>
          <w:rFonts w:asciiTheme="minorBidi" w:hAnsiTheme="minorBidi"/>
          <w:bCs/>
        </w:rPr>
        <w:t xml:space="preserve"> is important</w:t>
      </w:r>
      <w:r w:rsidR="00C87AED" w:rsidRPr="00A969F9">
        <w:rPr>
          <w:rFonts w:asciiTheme="minorBidi" w:hAnsiTheme="minorBidi"/>
          <w:bCs/>
        </w:rPr>
        <w:t xml:space="preserve">, to assure ‘that </w:t>
      </w:r>
      <w:r w:rsidR="00C87AED">
        <w:rPr>
          <w:rFonts w:asciiTheme="minorBidi" w:hAnsiTheme="minorBidi"/>
          <w:bCs/>
        </w:rPr>
        <w:t xml:space="preserve">it </w:t>
      </w:r>
      <w:r w:rsidR="00C87AED" w:rsidRPr="00A969F9">
        <w:rPr>
          <w:rFonts w:asciiTheme="minorBidi" w:hAnsiTheme="minorBidi"/>
          <w:bCs/>
        </w:rPr>
        <w:t>will be interpreted the same way by all respondents’ (Cited in Saunders et al, 2016).</w:t>
      </w:r>
      <w:r w:rsidR="00C87AED">
        <w:rPr>
          <w:rFonts w:asciiTheme="minorBidi" w:hAnsiTheme="minorBidi"/>
          <w:bCs/>
        </w:rPr>
        <w:t xml:space="preserve"> </w:t>
      </w:r>
      <w:r>
        <w:rPr>
          <w:rFonts w:asciiTheme="minorBidi" w:hAnsiTheme="minorBidi"/>
          <w:bCs/>
        </w:rPr>
        <w:t>T</w:t>
      </w:r>
      <w:r w:rsidR="00C87AED">
        <w:rPr>
          <w:rFonts w:asciiTheme="minorBidi" w:hAnsiTheme="minorBidi"/>
          <w:bCs/>
        </w:rPr>
        <w:t>hus, t</w:t>
      </w:r>
      <w:r>
        <w:rPr>
          <w:rFonts w:asciiTheme="minorBidi" w:hAnsiTheme="minorBidi"/>
          <w:bCs/>
        </w:rPr>
        <w:t>he</w:t>
      </w:r>
      <w:r w:rsidRPr="00760BF0">
        <w:rPr>
          <w:rFonts w:asciiTheme="minorBidi" w:hAnsiTheme="minorBidi"/>
          <w:bCs/>
        </w:rPr>
        <w:t xml:space="preserve"> </w:t>
      </w:r>
      <w:r w:rsidR="00C87AED">
        <w:rPr>
          <w:rFonts w:asciiTheme="minorBidi" w:hAnsiTheme="minorBidi"/>
          <w:bCs/>
        </w:rPr>
        <w:t xml:space="preserve">survey </w:t>
      </w:r>
      <w:r w:rsidRPr="00760BF0">
        <w:rPr>
          <w:rFonts w:asciiTheme="minorBidi" w:hAnsiTheme="minorBidi"/>
          <w:bCs/>
        </w:rPr>
        <w:t>questions</w:t>
      </w:r>
      <w:r>
        <w:rPr>
          <w:rFonts w:asciiTheme="minorBidi" w:hAnsiTheme="minorBidi"/>
          <w:bCs/>
        </w:rPr>
        <w:t xml:space="preserve"> were</w:t>
      </w:r>
      <w:r w:rsidRPr="00760BF0">
        <w:rPr>
          <w:rFonts w:asciiTheme="minorBidi" w:hAnsiTheme="minorBidi"/>
          <w:bCs/>
        </w:rPr>
        <w:t xml:space="preserve"> formed under four main enquires (Profile of DRR Key stakeholders), (Role of DRR Key stakeholders in building resilience pre and post-disaster/ four </w:t>
      </w:r>
      <w:r w:rsidRPr="00C611FC">
        <w:rPr>
          <w:rFonts w:asciiTheme="minorBidi" w:hAnsiTheme="minorBidi"/>
          <w:bCs/>
        </w:rPr>
        <w:t>stages of DRR</w:t>
      </w:r>
      <w:r>
        <w:rPr>
          <w:rFonts w:asciiTheme="minorBidi" w:hAnsiTheme="minorBidi"/>
          <w:bCs/>
        </w:rPr>
        <w:t>)</w:t>
      </w:r>
      <w:r w:rsidRPr="00C611FC">
        <w:rPr>
          <w:rFonts w:asciiTheme="minorBidi" w:hAnsiTheme="minorBidi"/>
          <w:bCs/>
        </w:rPr>
        <w:t xml:space="preserve">, </w:t>
      </w:r>
      <w:r>
        <w:rPr>
          <w:rFonts w:asciiTheme="minorBidi" w:hAnsiTheme="minorBidi"/>
          <w:bCs/>
        </w:rPr>
        <w:t xml:space="preserve">(Role of </w:t>
      </w:r>
      <w:r w:rsidRPr="009E0CB0">
        <w:rPr>
          <w:rFonts w:asciiTheme="minorBidi" w:hAnsiTheme="minorBidi"/>
          <w:bCs/>
        </w:rPr>
        <w:t xml:space="preserve">DRR Key stakeholders in </w:t>
      </w:r>
      <w:r>
        <w:rPr>
          <w:rFonts w:asciiTheme="minorBidi" w:hAnsiTheme="minorBidi"/>
          <w:bCs/>
        </w:rPr>
        <w:t>measuring resilience/</w:t>
      </w:r>
      <w:r w:rsidRPr="00C611FC">
        <w:rPr>
          <w:rFonts w:asciiTheme="minorBidi" w:hAnsiTheme="minorBidi"/>
          <w:bCs/>
        </w:rPr>
        <w:t>Management of their engagement in the resilience assessment process, Quality of datasets used to respond to the Scorecard questions</w:t>
      </w:r>
      <w:r>
        <w:rPr>
          <w:rFonts w:asciiTheme="minorBidi" w:hAnsiTheme="minorBidi"/>
          <w:bCs/>
        </w:rPr>
        <w:t>)</w:t>
      </w:r>
      <w:r w:rsidRPr="00C611FC">
        <w:rPr>
          <w:rFonts w:asciiTheme="minorBidi" w:hAnsiTheme="minorBidi"/>
          <w:bCs/>
        </w:rPr>
        <w:t xml:space="preserve"> and the Ten Essentials </w:t>
      </w:r>
      <w:r>
        <w:rPr>
          <w:rFonts w:asciiTheme="minorBidi" w:hAnsiTheme="minorBidi"/>
          <w:bCs/>
        </w:rPr>
        <w:t>policy guidance for</w:t>
      </w:r>
      <w:r w:rsidRPr="00C611FC">
        <w:rPr>
          <w:rFonts w:asciiTheme="minorBidi" w:hAnsiTheme="minorBidi"/>
          <w:bCs/>
        </w:rPr>
        <w:t xml:space="preserve"> the development of </w:t>
      </w:r>
      <w:r>
        <w:rPr>
          <w:rFonts w:asciiTheme="minorBidi" w:hAnsiTheme="minorBidi"/>
          <w:bCs/>
        </w:rPr>
        <w:t xml:space="preserve">Urban </w:t>
      </w:r>
      <w:r w:rsidR="00276C70">
        <w:rPr>
          <w:rFonts w:asciiTheme="minorBidi" w:hAnsiTheme="minorBidi"/>
          <w:bCs/>
        </w:rPr>
        <w:t>Resilience Action Plan (U-RAP)</w:t>
      </w:r>
      <w:r>
        <w:rPr>
          <w:rFonts w:asciiTheme="minorBidi" w:hAnsiTheme="minorBidi"/>
          <w:bCs/>
        </w:rPr>
        <w:t xml:space="preserve"> (Appendix B)</w:t>
      </w:r>
      <w:r w:rsidRPr="00C611FC">
        <w:rPr>
          <w:rFonts w:asciiTheme="minorBidi" w:hAnsiTheme="minorBidi"/>
          <w:bCs/>
        </w:rPr>
        <w:t xml:space="preserve">. </w:t>
      </w:r>
    </w:p>
    <w:p w14:paraId="2A1B64CB" w14:textId="5CEC9EB0" w:rsidR="001A3AA7" w:rsidRDefault="006855C5" w:rsidP="00337EDC">
      <w:pPr>
        <w:spacing w:line="360" w:lineRule="auto"/>
        <w:rPr>
          <w:rFonts w:asciiTheme="minorBidi" w:hAnsiTheme="minorBidi"/>
          <w:bCs/>
        </w:rPr>
      </w:pPr>
      <w:r w:rsidRPr="006855C5">
        <w:rPr>
          <w:rFonts w:asciiTheme="minorBidi" w:hAnsiTheme="minorBidi"/>
          <w:b/>
        </w:rPr>
        <w:t>Survey Sampling:</w:t>
      </w:r>
      <w:r>
        <w:rPr>
          <w:rFonts w:asciiTheme="minorBidi" w:hAnsiTheme="minorBidi"/>
          <w:bCs/>
        </w:rPr>
        <w:t xml:space="preserve"> Starting with the participants who joined the Khartoum Workshop in April 2018, the sample size was increased to gain a regio</w:t>
      </w:r>
      <w:r w:rsidR="00337EDC">
        <w:rPr>
          <w:rFonts w:asciiTheme="minorBidi" w:hAnsiTheme="minorBidi"/>
          <w:bCs/>
        </w:rPr>
        <w:t xml:space="preserve">nal perspective by targeting </w:t>
      </w:r>
      <w:r>
        <w:rPr>
          <w:rFonts w:asciiTheme="minorBidi" w:hAnsiTheme="minorBidi"/>
          <w:bCs/>
        </w:rPr>
        <w:t>representatives from the Arab cities who joined the UNDDR project</w:t>
      </w:r>
      <w:r w:rsidR="00276C70">
        <w:rPr>
          <w:rFonts w:asciiTheme="minorBidi" w:hAnsiTheme="minorBidi"/>
          <w:bCs/>
        </w:rPr>
        <w:t>,</w:t>
      </w:r>
      <w:r>
        <w:rPr>
          <w:rFonts w:asciiTheme="minorBidi" w:hAnsiTheme="minorBidi"/>
          <w:bCs/>
        </w:rPr>
        <w:t xml:space="preserve"> on the SFDRR im</w:t>
      </w:r>
      <w:r w:rsidR="00276C70">
        <w:rPr>
          <w:rFonts w:asciiTheme="minorBidi" w:hAnsiTheme="minorBidi"/>
          <w:bCs/>
        </w:rPr>
        <w:t>plementation at the local level</w:t>
      </w:r>
      <w:r>
        <w:rPr>
          <w:rFonts w:asciiTheme="minorBidi" w:hAnsiTheme="minorBidi"/>
          <w:bCs/>
        </w:rPr>
        <w:t xml:space="preserve"> .</w:t>
      </w:r>
      <w:r w:rsidR="00760BF0">
        <w:rPr>
          <w:rFonts w:asciiTheme="minorBidi" w:hAnsiTheme="minorBidi"/>
          <w:bCs/>
        </w:rPr>
        <w:t xml:space="preserve">Supporting the survey </w:t>
      </w:r>
      <w:r w:rsidR="00760BF0" w:rsidRPr="00760BF0">
        <w:rPr>
          <w:rFonts w:asciiTheme="minorBidi" w:hAnsiTheme="minorBidi"/>
          <w:bCs/>
        </w:rPr>
        <w:t xml:space="preserve">cross-sectional </w:t>
      </w:r>
      <w:r w:rsidR="00760BF0">
        <w:rPr>
          <w:rFonts w:asciiTheme="minorBidi" w:hAnsiTheme="minorBidi"/>
          <w:bCs/>
        </w:rPr>
        <w:t>data reliability by making</w:t>
      </w:r>
      <w:r w:rsidR="00AC4228" w:rsidRPr="00AC4228">
        <w:rPr>
          <w:rFonts w:asciiTheme="minorBidi" w:hAnsiTheme="minorBidi"/>
          <w:bCs/>
        </w:rPr>
        <w:t xml:space="preserve"> infere</w:t>
      </w:r>
      <w:r w:rsidR="00FA23CF">
        <w:rPr>
          <w:rFonts w:asciiTheme="minorBidi" w:hAnsiTheme="minorBidi"/>
          <w:bCs/>
        </w:rPr>
        <w:t>nces about the</w:t>
      </w:r>
      <w:r w:rsidR="00AC4228" w:rsidRPr="00AC4228">
        <w:rPr>
          <w:rFonts w:asciiTheme="minorBidi" w:hAnsiTheme="minorBidi"/>
          <w:bCs/>
        </w:rPr>
        <w:t xml:space="preserve"> population of interest</w:t>
      </w:r>
      <w:r w:rsidR="00FA23CF">
        <w:rPr>
          <w:rFonts w:asciiTheme="minorBidi" w:hAnsiTheme="minorBidi"/>
          <w:bCs/>
        </w:rPr>
        <w:t xml:space="preserve">, </w:t>
      </w:r>
      <w:r w:rsidR="00760BF0">
        <w:rPr>
          <w:rFonts w:asciiTheme="minorBidi" w:hAnsiTheme="minorBidi"/>
          <w:bCs/>
        </w:rPr>
        <w:t xml:space="preserve">the sampling process </w:t>
      </w:r>
      <w:r>
        <w:rPr>
          <w:rFonts w:asciiTheme="minorBidi" w:hAnsiTheme="minorBidi"/>
          <w:bCs/>
        </w:rPr>
        <w:t>was increased to include</w:t>
      </w:r>
      <w:r w:rsidR="00760BF0">
        <w:rPr>
          <w:rFonts w:asciiTheme="minorBidi" w:hAnsiTheme="minorBidi"/>
          <w:bCs/>
        </w:rPr>
        <w:t xml:space="preserve"> a </w:t>
      </w:r>
      <w:r w:rsidR="00FA23CF">
        <w:rPr>
          <w:rFonts w:asciiTheme="minorBidi" w:hAnsiTheme="minorBidi"/>
          <w:bCs/>
        </w:rPr>
        <w:t>wide</w:t>
      </w:r>
      <w:r>
        <w:rPr>
          <w:rFonts w:asciiTheme="minorBidi" w:hAnsiTheme="minorBidi"/>
          <w:bCs/>
        </w:rPr>
        <w:t>r</w:t>
      </w:r>
      <w:r w:rsidR="00FA23CF">
        <w:rPr>
          <w:rFonts w:asciiTheme="minorBidi" w:hAnsiTheme="minorBidi"/>
          <w:bCs/>
        </w:rPr>
        <w:t xml:space="preserve"> vari</w:t>
      </w:r>
      <w:r w:rsidR="008D203F">
        <w:rPr>
          <w:rFonts w:asciiTheme="minorBidi" w:hAnsiTheme="minorBidi"/>
          <w:bCs/>
        </w:rPr>
        <w:t>ety</w:t>
      </w:r>
      <w:r w:rsidR="00FA23CF">
        <w:rPr>
          <w:rFonts w:asciiTheme="minorBidi" w:hAnsiTheme="minorBidi"/>
          <w:bCs/>
        </w:rPr>
        <w:t xml:space="preserve"> of </w:t>
      </w:r>
      <w:r w:rsidR="00760BF0">
        <w:rPr>
          <w:rFonts w:asciiTheme="minorBidi" w:hAnsiTheme="minorBidi"/>
          <w:bCs/>
        </w:rPr>
        <w:t>respondents’</w:t>
      </w:r>
      <w:r w:rsidR="00FA23CF">
        <w:rPr>
          <w:rFonts w:asciiTheme="minorBidi" w:hAnsiTheme="minorBidi"/>
          <w:bCs/>
        </w:rPr>
        <w:t xml:space="preserve"> including DRR Key stakeholders </w:t>
      </w:r>
      <w:r w:rsidR="00774068">
        <w:rPr>
          <w:rFonts w:asciiTheme="minorBidi" w:hAnsiTheme="minorBidi"/>
          <w:bCs/>
        </w:rPr>
        <w:t xml:space="preserve">from </w:t>
      </w:r>
      <w:r w:rsidR="00774068" w:rsidRPr="00124D29">
        <w:rPr>
          <w:rFonts w:asciiTheme="minorBidi" w:hAnsiTheme="minorBidi"/>
          <w:bCs/>
        </w:rPr>
        <w:t xml:space="preserve">UNDRR </w:t>
      </w:r>
      <w:r w:rsidR="00774068" w:rsidRPr="003C141B">
        <w:rPr>
          <w:rFonts w:asciiTheme="minorBidi" w:hAnsiTheme="minorBidi"/>
          <w:bCs/>
        </w:rPr>
        <w:t xml:space="preserve">20 global role model </w:t>
      </w:r>
      <w:r w:rsidR="00774068">
        <w:rPr>
          <w:rFonts w:asciiTheme="minorBidi" w:hAnsiTheme="minorBidi"/>
          <w:bCs/>
        </w:rPr>
        <w:t>cities</w:t>
      </w:r>
      <w:r w:rsidR="004F3763">
        <w:rPr>
          <w:rFonts w:asciiTheme="minorBidi" w:hAnsiTheme="minorBidi"/>
          <w:bCs/>
        </w:rPr>
        <w:t xml:space="preserve"> (Table 4-2)</w:t>
      </w:r>
      <w:r w:rsidR="00276C70">
        <w:rPr>
          <w:rFonts w:asciiTheme="minorBidi" w:hAnsiTheme="minorBidi"/>
          <w:bCs/>
        </w:rPr>
        <w:t>. G</w:t>
      </w:r>
      <w:r w:rsidR="00276C70" w:rsidRPr="00276C70">
        <w:rPr>
          <w:rFonts w:asciiTheme="minorBidi" w:hAnsiTheme="minorBidi"/>
          <w:bCs/>
        </w:rPr>
        <w:t>lobal role model cities</w:t>
      </w:r>
      <w:r w:rsidR="004F3763" w:rsidRPr="00276C70">
        <w:rPr>
          <w:rFonts w:asciiTheme="minorBidi" w:hAnsiTheme="minorBidi"/>
          <w:bCs/>
        </w:rPr>
        <w:t xml:space="preserve"> </w:t>
      </w:r>
      <w:r w:rsidR="00276C70">
        <w:rPr>
          <w:rFonts w:asciiTheme="minorBidi" w:hAnsiTheme="minorBidi"/>
          <w:bCs/>
        </w:rPr>
        <w:t xml:space="preserve">are cities from Africa, </w:t>
      </w:r>
      <w:r w:rsidR="003D56F7">
        <w:rPr>
          <w:rFonts w:asciiTheme="minorBidi" w:hAnsiTheme="minorBidi"/>
          <w:bCs/>
        </w:rPr>
        <w:t>America</w:t>
      </w:r>
      <w:r w:rsidR="00337EDC">
        <w:rPr>
          <w:rFonts w:asciiTheme="minorBidi" w:hAnsiTheme="minorBidi"/>
          <w:bCs/>
        </w:rPr>
        <w:t xml:space="preserve">, </w:t>
      </w:r>
      <w:r w:rsidR="00276C70">
        <w:rPr>
          <w:rFonts w:asciiTheme="minorBidi" w:hAnsiTheme="minorBidi"/>
          <w:bCs/>
        </w:rPr>
        <w:t xml:space="preserve">Asia </w:t>
      </w:r>
      <w:r w:rsidR="00337EDC">
        <w:rPr>
          <w:rFonts w:asciiTheme="minorBidi" w:hAnsiTheme="minorBidi"/>
          <w:bCs/>
        </w:rPr>
        <w:t xml:space="preserve">and </w:t>
      </w:r>
      <w:r w:rsidR="00337EDC" w:rsidRPr="00337EDC">
        <w:rPr>
          <w:rFonts w:asciiTheme="minorBidi" w:hAnsiTheme="minorBidi"/>
          <w:bCs/>
        </w:rPr>
        <w:t>Arab States</w:t>
      </w:r>
      <w:r w:rsidR="00337EDC">
        <w:rPr>
          <w:rFonts w:asciiTheme="minorBidi" w:hAnsiTheme="minorBidi"/>
          <w:bCs/>
        </w:rPr>
        <w:t xml:space="preserve"> </w:t>
      </w:r>
      <w:r w:rsidR="00276C70">
        <w:rPr>
          <w:rFonts w:asciiTheme="minorBidi" w:hAnsiTheme="minorBidi"/>
          <w:bCs/>
        </w:rPr>
        <w:t xml:space="preserve">that </w:t>
      </w:r>
      <w:r w:rsidR="004F3763">
        <w:rPr>
          <w:rFonts w:asciiTheme="minorBidi" w:hAnsiTheme="minorBidi"/>
          <w:bCs/>
        </w:rPr>
        <w:t xml:space="preserve">joined the </w:t>
      </w:r>
      <w:r w:rsidR="004F3763" w:rsidRPr="003C141B">
        <w:rPr>
          <w:rFonts w:asciiTheme="minorBidi" w:hAnsiTheme="minorBidi"/>
          <w:bCs/>
        </w:rPr>
        <w:t xml:space="preserve">36 months’ project </w:t>
      </w:r>
      <w:r w:rsidR="004F3763">
        <w:rPr>
          <w:rFonts w:asciiTheme="minorBidi" w:hAnsiTheme="minorBidi"/>
          <w:bCs/>
        </w:rPr>
        <w:t xml:space="preserve">of: </w:t>
      </w:r>
      <w:r w:rsidR="004F3763" w:rsidRPr="003C141B">
        <w:rPr>
          <w:rFonts w:asciiTheme="minorBidi" w:hAnsiTheme="minorBidi"/>
          <w:bCs/>
        </w:rPr>
        <w:t>Making cities sustainable and resilient</w:t>
      </w:r>
      <w:r w:rsidR="004F3763">
        <w:rPr>
          <w:rFonts w:asciiTheme="minorBidi" w:hAnsiTheme="minorBidi"/>
          <w:bCs/>
        </w:rPr>
        <w:t xml:space="preserve"> </w:t>
      </w:r>
      <w:r w:rsidR="004F3763" w:rsidRPr="003C141B">
        <w:rPr>
          <w:rFonts w:asciiTheme="minorBidi" w:hAnsiTheme="minorBidi"/>
          <w:bCs/>
        </w:rPr>
        <w:t xml:space="preserve">(Implementing the </w:t>
      </w:r>
      <w:r w:rsidR="00276C70">
        <w:rPr>
          <w:rFonts w:asciiTheme="minorBidi" w:hAnsiTheme="minorBidi"/>
          <w:bCs/>
        </w:rPr>
        <w:t>SFDRR</w:t>
      </w:r>
      <w:r w:rsidR="004F3763" w:rsidRPr="003C141B">
        <w:rPr>
          <w:rFonts w:asciiTheme="minorBidi" w:hAnsiTheme="minorBidi"/>
          <w:bCs/>
        </w:rPr>
        <w:t xml:space="preserve"> at the local level)</w:t>
      </w:r>
      <w:r w:rsidR="004F3763">
        <w:rPr>
          <w:rFonts w:asciiTheme="minorBidi" w:hAnsiTheme="minorBidi"/>
          <w:bCs/>
        </w:rPr>
        <w:t xml:space="preserve"> </w:t>
      </w:r>
      <w:r w:rsidR="004F3763" w:rsidRPr="003C141B">
        <w:rPr>
          <w:rFonts w:asciiTheme="minorBidi" w:hAnsiTheme="minorBidi"/>
          <w:bCs/>
        </w:rPr>
        <w:t>for the duration of fr</w:t>
      </w:r>
      <w:r w:rsidR="004F3763">
        <w:rPr>
          <w:rFonts w:asciiTheme="minorBidi" w:hAnsiTheme="minorBidi"/>
          <w:bCs/>
        </w:rPr>
        <w:t xml:space="preserve">om </w:t>
      </w:r>
      <w:r w:rsidR="00276C70">
        <w:rPr>
          <w:rFonts w:asciiTheme="minorBidi" w:hAnsiTheme="minorBidi"/>
          <w:bCs/>
        </w:rPr>
        <w:t>2016 to 2020</w:t>
      </w:r>
      <w:r w:rsidR="004F3763">
        <w:rPr>
          <w:rFonts w:asciiTheme="minorBidi" w:hAnsiTheme="minorBidi"/>
          <w:bCs/>
        </w:rPr>
        <w:t>.</w:t>
      </w:r>
      <w:r w:rsidR="004F3763" w:rsidRPr="003C141B">
        <w:rPr>
          <w:rFonts w:asciiTheme="minorBidi" w:hAnsiTheme="minorBidi"/>
          <w:bCs/>
        </w:rPr>
        <w:t xml:space="preserve"> </w:t>
      </w:r>
      <w:r w:rsidR="004F3763">
        <w:rPr>
          <w:rFonts w:asciiTheme="minorBidi" w:hAnsiTheme="minorBidi"/>
          <w:bCs/>
        </w:rPr>
        <w:t>T</w:t>
      </w:r>
      <w:r w:rsidR="004F3763" w:rsidRPr="00C611FC">
        <w:rPr>
          <w:rFonts w:asciiTheme="minorBidi" w:hAnsiTheme="minorBidi"/>
          <w:bCs/>
        </w:rPr>
        <w:t>his approach provided the research of better control of questionnaire</w:t>
      </w:r>
      <w:r w:rsidR="004F3763">
        <w:rPr>
          <w:rFonts w:asciiTheme="minorBidi" w:hAnsiTheme="minorBidi"/>
          <w:bCs/>
        </w:rPr>
        <w:t xml:space="preserve"> administration and sample size,</w:t>
      </w:r>
      <w:r w:rsidR="00AC4228">
        <w:rPr>
          <w:rFonts w:asciiTheme="minorBidi" w:hAnsiTheme="minorBidi"/>
          <w:bCs/>
        </w:rPr>
        <w:t xml:space="preserve"> </w:t>
      </w:r>
      <w:r w:rsidR="001A3AA7">
        <w:rPr>
          <w:rFonts w:asciiTheme="minorBidi" w:hAnsiTheme="minorBidi"/>
          <w:bCs/>
        </w:rPr>
        <w:t xml:space="preserve">identify the distribution of DRR key stakeholders involved, and the knowledge capturing </w:t>
      </w:r>
      <w:r w:rsidR="00C87AED">
        <w:rPr>
          <w:rFonts w:asciiTheme="minorBidi" w:hAnsiTheme="minorBidi"/>
          <w:bCs/>
        </w:rPr>
        <w:t xml:space="preserve">of resilience assessment </w:t>
      </w:r>
      <w:r w:rsidR="001A3AA7">
        <w:rPr>
          <w:rFonts w:asciiTheme="minorBidi" w:hAnsiTheme="minorBidi"/>
          <w:bCs/>
        </w:rPr>
        <w:t xml:space="preserve">approaches applied by </w:t>
      </w:r>
      <w:r w:rsidR="001A3AA7" w:rsidRPr="007C4CB7">
        <w:rPr>
          <w:rFonts w:asciiTheme="minorBidi" w:hAnsiTheme="minorBidi"/>
          <w:bCs/>
        </w:rPr>
        <w:t>participants</w:t>
      </w:r>
      <w:r w:rsidR="00FA23CF">
        <w:rPr>
          <w:rFonts w:asciiTheme="minorBidi" w:hAnsiTheme="minorBidi"/>
          <w:bCs/>
        </w:rPr>
        <w:t>,</w:t>
      </w:r>
      <w:r w:rsidR="001A3AA7">
        <w:rPr>
          <w:rFonts w:asciiTheme="minorBidi" w:hAnsiTheme="minorBidi"/>
          <w:bCs/>
        </w:rPr>
        <w:t xml:space="preserve"> to inform</w:t>
      </w:r>
      <w:r w:rsidR="001A3AA7" w:rsidRPr="007C4CB7">
        <w:rPr>
          <w:rFonts w:asciiTheme="minorBidi" w:hAnsiTheme="minorBidi"/>
          <w:bCs/>
        </w:rPr>
        <w:t xml:space="preserve"> the decision</w:t>
      </w:r>
      <w:r w:rsidR="008D203F">
        <w:rPr>
          <w:rFonts w:asciiTheme="minorBidi" w:hAnsiTheme="minorBidi"/>
          <w:bCs/>
        </w:rPr>
        <w:t>-</w:t>
      </w:r>
      <w:r w:rsidR="001A3AA7" w:rsidRPr="007C4CB7">
        <w:rPr>
          <w:rFonts w:asciiTheme="minorBidi" w:hAnsiTheme="minorBidi"/>
          <w:bCs/>
        </w:rPr>
        <w:t xml:space="preserve">making process for the </w:t>
      </w:r>
      <w:r w:rsidR="00FA23CF">
        <w:rPr>
          <w:rFonts w:asciiTheme="minorBidi" w:hAnsiTheme="minorBidi"/>
          <w:bCs/>
        </w:rPr>
        <w:t xml:space="preserve">U-RAP </w:t>
      </w:r>
      <w:r w:rsidR="00590BF7">
        <w:rPr>
          <w:rFonts w:asciiTheme="minorBidi" w:hAnsiTheme="minorBidi"/>
          <w:bCs/>
        </w:rPr>
        <w:t>(</w:t>
      </w:r>
      <w:r w:rsidR="00590BF7" w:rsidRPr="00590BF7">
        <w:rPr>
          <w:rFonts w:asciiTheme="minorBidi" w:hAnsiTheme="minorBidi"/>
          <w:bCs/>
        </w:rPr>
        <w:t>Li</w:t>
      </w:r>
      <w:r w:rsidR="00590BF7">
        <w:rPr>
          <w:rFonts w:asciiTheme="minorBidi" w:hAnsiTheme="minorBidi"/>
          <w:bCs/>
        </w:rPr>
        <w:t>ndell and Whitney, 2001)</w:t>
      </w:r>
      <w:r w:rsidR="001C5E88">
        <w:rPr>
          <w:rFonts w:asciiTheme="minorBidi" w:hAnsiTheme="minorBidi"/>
          <w:bCs/>
        </w:rPr>
        <w:t>.</w:t>
      </w:r>
    </w:p>
    <w:p w14:paraId="775C9060" w14:textId="77777777" w:rsidR="004F3763" w:rsidRPr="004838BB" w:rsidRDefault="004F3763" w:rsidP="004F3763">
      <w:pPr>
        <w:pStyle w:val="Capture2"/>
      </w:pPr>
      <w:r w:rsidRPr="004838BB">
        <w:t>Table 4-</w:t>
      </w:r>
      <w:r>
        <w:t>2</w:t>
      </w:r>
      <w:r w:rsidRPr="004838BB">
        <w:t xml:space="preserve">: </w:t>
      </w:r>
      <w:r w:rsidRPr="00124D29">
        <w:t xml:space="preserve">UNDRR </w:t>
      </w:r>
      <w:r w:rsidRPr="004838BB">
        <w:t>20 global role model cities</w:t>
      </w:r>
    </w:p>
    <w:tbl>
      <w:tblPr>
        <w:tblStyle w:val="PlainTable2"/>
        <w:tblW w:w="0" w:type="auto"/>
        <w:tblLook w:val="0420" w:firstRow="1" w:lastRow="0" w:firstColumn="0" w:lastColumn="0" w:noHBand="0" w:noVBand="1"/>
      </w:tblPr>
      <w:tblGrid>
        <w:gridCol w:w="1890"/>
        <w:gridCol w:w="3240"/>
        <w:gridCol w:w="3330"/>
      </w:tblGrid>
      <w:tr w:rsidR="004F3763" w:rsidRPr="00CD514C" w14:paraId="6682AC83" w14:textId="77777777" w:rsidTr="00337EDC">
        <w:trPr>
          <w:cnfStyle w:val="100000000000" w:firstRow="1" w:lastRow="0" w:firstColumn="0" w:lastColumn="0" w:oddVBand="0" w:evenVBand="0" w:oddHBand="0" w:evenHBand="0" w:firstRowFirstColumn="0" w:firstRowLastColumn="0" w:lastRowFirstColumn="0" w:lastRowLastColumn="0"/>
          <w:trHeight w:val="238"/>
        </w:trPr>
        <w:tc>
          <w:tcPr>
            <w:tcW w:w="1890" w:type="dxa"/>
            <w:shd w:val="clear" w:color="auto" w:fill="A5A5A5"/>
            <w:hideMark/>
          </w:tcPr>
          <w:p w14:paraId="351B9E40" w14:textId="77777777" w:rsidR="004F3763" w:rsidRPr="00337EDC" w:rsidRDefault="004F3763" w:rsidP="00727ED3">
            <w:pPr>
              <w:rPr>
                <w:rFonts w:asciiTheme="minorBidi" w:eastAsia="Times New Roman" w:hAnsiTheme="minorBidi"/>
                <w:kern w:val="24"/>
                <w:sz w:val="18"/>
                <w:szCs w:val="18"/>
                <w:lang w:val="en-GB"/>
              </w:rPr>
            </w:pPr>
            <w:r w:rsidRPr="00337EDC">
              <w:rPr>
                <w:rFonts w:asciiTheme="minorBidi" w:eastAsia="Times New Roman" w:hAnsiTheme="minorBidi"/>
                <w:kern w:val="24"/>
                <w:sz w:val="18"/>
                <w:szCs w:val="18"/>
                <w:lang w:val="en-GB"/>
              </w:rPr>
              <w:t>Region</w:t>
            </w:r>
          </w:p>
        </w:tc>
        <w:tc>
          <w:tcPr>
            <w:tcW w:w="3240" w:type="dxa"/>
            <w:shd w:val="clear" w:color="auto" w:fill="A5A5A5"/>
            <w:hideMark/>
          </w:tcPr>
          <w:p w14:paraId="7F92BBF6" w14:textId="77777777" w:rsidR="004F3763" w:rsidRPr="00337EDC" w:rsidRDefault="004F3763" w:rsidP="00727ED3">
            <w:pPr>
              <w:rPr>
                <w:rFonts w:asciiTheme="minorBidi" w:eastAsia="Times New Roman" w:hAnsiTheme="minorBidi"/>
                <w:kern w:val="24"/>
                <w:sz w:val="18"/>
                <w:szCs w:val="18"/>
                <w:lang w:val="en-GB"/>
              </w:rPr>
            </w:pPr>
            <w:r w:rsidRPr="00337EDC">
              <w:rPr>
                <w:rFonts w:asciiTheme="minorBidi" w:eastAsia="Times New Roman" w:hAnsiTheme="minorBidi"/>
                <w:kern w:val="24"/>
                <w:sz w:val="18"/>
                <w:szCs w:val="18"/>
                <w:lang w:val="en-GB"/>
              </w:rPr>
              <w:t>Project City</w:t>
            </w:r>
          </w:p>
        </w:tc>
        <w:tc>
          <w:tcPr>
            <w:tcW w:w="3330" w:type="dxa"/>
            <w:tcBorders>
              <w:right w:val="nil"/>
            </w:tcBorders>
            <w:shd w:val="clear" w:color="auto" w:fill="A5A5A5"/>
            <w:hideMark/>
          </w:tcPr>
          <w:p w14:paraId="3B41CDD8" w14:textId="77777777" w:rsidR="004F3763" w:rsidRPr="00337EDC" w:rsidRDefault="004F3763" w:rsidP="00727ED3">
            <w:pPr>
              <w:rPr>
                <w:rFonts w:asciiTheme="minorBidi" w:eastAsia="Times New Roman" w:hAnsiTheme="minorBidi"/>
                <w:kern w:val="24"/>
                <w:sz w:val="18"/>
                <w:szCs w:val="18"/>
                <w:lang w:val="en-GB"/>
              </w:rPr>
            </w:pPr>
            <w:r w:rsidRPr="00337EDC">
              <w:rPr>
                <w:rFonts w:asciiTheme="minorBidi" w:eastAsia="Times New Roman" w:hAnsiTheme="minorBidi"/>
                <w:kern w:val="24"/>
                <w:sz w:val="18"/>
                <w:szCs w:val="18"/>
                <w:lang w:val="en-GB"/>
              </w:rPr>
              <w:t>Country</w:t>
            </w:r>
          </w:p>
        </w:tc>
      </w:tr>
      <w:tr w:rsidR="004F3763" w:rsidRPr="00CD514C" w14:paraId="6E57AD35" w14:textId="77777777" w:rsidTr="00727ED3">
        <w:trPr>
          <w:cnfStyle w:val="000000100000" w:firstRow="0" w:lastRow="0" w:firstColumn="0" w:lastColumn="0" w:oddVBand="0" w:evenVBand="0" w:oddHBand="1" w:evenHBand="0" w:firstRowFirstColumn="0" w:firstRowLastColumn="0" w:lastRowFirstColumn="0" w:lastRowLastColumn="0"/>
          <w:trHeight w:val="985"/>
        </w:trPr>
        <w:tc>
          <w:tcPr>
            <w:tcW w:w="1890" w:type="dxa"/>
            <w:shd w:val="clear" w:color="auto" w:fill="E1E1E1"/>
            <w:hideMark/>
          </w:tcPr>
          <w:p w14:paraId="3E20FDA6" w14:textId="77777777" w:rsidR="004F3763" w:rsidRPr="00553EB2" w:rsidRDefault="004F3763" w:rsidP="00727ED3">
            <w:pPr>
              <w:rPr>
                <w:rFonts w:asciiTheme="minorBidi" w:eastAsia="Times New Roman" w:hAnsiTheme="minorBidi"/>
                <w:b/>
                <w:bCs/>
                <w:color w:val="000000"/>
                <w:kern w:val="24"/>
                <w:sz w:val="18"/>
                <w:szCs w:val="18"/>
              </w:rPr>
            </w:pPr>
            <w:r w:rsidRPr="00553EB2">
              <w:rPr>
                <w:rFonts w:asciiTheme="minorBidi" w:eastAsia="Times New Roman" w:hAnsiTheme="minorBidi"/>
                <w:b/>
                <w:bCs/>
                <w:color w:val="000000"/>
                <w:kern w:val="24"/>
                <w:sz w:val="18"/>
                <w:szCs w:val="18"/>
              </w:rPr>
              <w:t>Africa</w:t>
            </w:r>
          </w:p>
          <w:p w14:paraId="12AF9DE7" w14:textId="77777777" w:rsidR="004F3763" w:rsidRPr="00B54CDB" w:rsidRDefault="004F3763" w:rsidP="00727ED3">
            <w:pPr>
              <w:rPr>
                <w:rFonts w:asciiTheme="minorBidi" w:eastAsia="Times New Roman" w:hAnsiTheme="minorBidi"/>
                <w:b/>
                <w:bCs/>
                <w:sz w:val="18"/>
                <w:szCs w:val="18"/>
              </w:rPr>
            </w:pPr>
          </w:p>
        </w:tc>
        <w:tc>
          <w:tcPr>
            <w:tcW w:w="3240" w:type="dxa"/>
            <w:shd w:val="clear" w:color="auto" w:fill="E1E1E1"/>
            <w:hideMark/>
          </w:tcPr>
          <w:p w14:paraId="76495D2A" w14:textId="77777777" w:rsidR="004F3763" w:rsidRPr="00553EB2" w:rsidRDefault="004F3763" w:rsidP="00727ED3">
            <w:pPr>
              <w:rPr>
                <w:rFonts w:asciiTheme="minorBidi" w:eastAsia="Times New Roman" w:hAnsiTheme="minorBidi"/>
                <w:color w:val="000000"/>
                <w:kern w:val="24"/>
                <w:sz w:val="18"/>
                <w:szCs w:val="18"/>
              </w:rPr>
            </w:pPr>
            <w:r w:rsidRPr="00553EB2">
              <w:rPr>
                <w:rFonts w:asciiTheme="minorBidi" w:eastAsia="Times New Roman" w:hAnsiTheme="minorBidi"/>
                <w:color w:val="000000"/>
                <w:kern w:val="24"/>
                <w:sz w:val="18"/>
                <w:szCs w:val="18"/>
              </w:rPr>
              <w:t>Kampala</w:t>
            </w:r>
          </w:p>
          <w:p w14:paraId="77880193"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Dire-Dawa</w:t>
            </w:r>
          </w:p>
          <w:p w14:paraId="37B16534"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Kisumu</w:t>
            </w:r>
          </w:p>
          <w:p w14:paraId="2B845F06"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Yaounde</w:t>
            </w:r>
          </w:p>
          <w:p w14:paraId="103E2893"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Praia</w:t>
            </w:r>
          </w:p>
        </w:tc>
        <w:tc>
          <w:tcPr>
            <w:tcW w:w="3330" w:type="dxa"/>
            <w:tcBorders>
              <w:right w:val="nil"/>
            </w:tcBorders>
            <w:shd w:val="clear" w:color="auto" w:fill="E1E1E1"/>
            <w:hideMark/>
          </w:tcPr>
          <w:p w14:paraId="3BA73624" w14:textId="77777777" w:rsidR="004F3763" w:rsidRPr="00553EB2" w:rsidRDefault="004F3763" w:rsidP="00727ED3">
            <w:pPr>
              <w:rPr>
                <w:rFonts w:asciiTheme="minorBidi" w:eastAsia="Times New Roman" w:hAnsiTheme="minorBidi"/>
                <w:color w:val="000000"/>
                <w:kern w:val="24"/>
                <w:sz w:val="18"/>
                <w:szCs w:val="18"/>
              </w:rPr>
            </w:pPr>
            <w:r w:rsidRPr="00553EB2">
              <w:rPr>
                <w:rFonts w:asciiTheme="minorBidi" w:eastAsia="Times New Roman" w:hAnsiTheme="minorBidi"/>
                <w:color w:val="000000"/>
                <w:kern w:val="24"/>
                <w:sz w:val="18"/>
                <w:szCs w:val="18"/>
              </w:rPr>
              <w:t>Uganda</w:t>
            </w:r>
          </w:p>
          <w:p w14:paraId="18D4D966" w14:textId="77777777" w:rsidR="004F3763" w:rsidRPr="00553EB2" w:rsidRDefault="004F3763" w:rsidP="00727ED3">
            <w:pPr>
              <w:rPr>
                <w:rFonts w:asciiTheme="minorBidi" w:eastAsia="Times New Roman" w:hAnsiTheme="minorBidi"/>
                <w:color w:val="000000"/>
                <w:kern w:val="24"/>
                <w:sz w:val="18"/>
                <w:szCs w:val="18"/>
              </w:rPr>
            </w:pPr>
            <w:r w:rsidRPr="00553EB2">
              <w:rPr>
                <w:rFonts w:asciiTheme="minorBidi" w:eastAsia="Times New Roman" w:hAnsiTheme="minorBidi"/>
                <w:color w:val="000000"/>
                <w:kern w:val="24"/>
                <w:sz w:val="18"/>
                <w:szCs w:val="18"/>
              </w:rPr>
              <w:t>Kampala</w:t>
            </w:r>
          </w:p>
          <w:p w14:paraId="38A4DB1F" w14:textId="77777777" w:rsidR="004F3763" w:rsidRPr="00553EB2" w:rsidRDefault="004F3763" w:rsidP="00727ED3">
            <w:pPr>
              <w:rPr>
                <w:rFonts w:asciiTheme="minorBidi" w:eastAsia="Times New Roman" w:hAnsiTheme="minorBidi"/>
                <w:color w:val="000000"/>
                <w:kern w:val="24"/>
                <w:sz w:val="18"/>
                <w:szCs w:val="18"/>
              </w:rPr>
            </w:pPr>
            <w:r w:rsidRPr="00553EB2">
              <w:rPr>
                <w:rFonts w:asciiTheme="minorBidi" w:eastAsia="Times New Roman" w:hAnsiTheme="minorBidi"/>
                <w:color w:val="000000"/>
                <w:kern w:val="24"/>
                <w:sz w:val="18"/>
                <w:szCs w:val="18"/>
              </w:rPr>
              <w:t>Kenya</w:t>
            </w:r>
          </w:p>
          <w:p w14:paraId="27770F87" w14:textId="77777777" w:rsidR="004F3763" w:rsidRPr="00553EB2" w:rsidRDefault="004F3763" w:rsidP="00727ED3">
            <w:pPr>
              <w:rPr>
                <w:rFonts w:asciiTheme="minorBidi" w:eastAsia="Times New Roman" w:hAnsiTheme="minorBidi"/>
                <w:color w:val="000000"/>
                <w:kern w:val="24"/>
                <w:sz w:val="18"/>
                <w:szCs w:val="18"/>
              </w:rPr>
            </w:pPr>
            <w:r w:rsidRPr="00553EB2">
              <w:rPr>
                <w:rFonts w:asciiTheme="minorBidi" w:eastAsia="Times New Roman" w:hAnsiTheme="minorBidi"/>
                <w:color w:val="000000"/>
                <w:kern w:val="24"/>
                <w:sz w:val="18"/>
                <w:szCs w:val="18"/>
              </w:rPr>
              <w:t>Cameroon</w:t>
            </w:r>
          </w:p>
          <w:p w14:paraId="1D9B6AAA"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Cape Verde</w:t>
            </w:r>
          </w:p>
        </w:tc>
      </w:tr>
      <w:tr w:rsidR="004F3763" w:rsidRPr="00CD514C" w14:paraId="1CD1C9E6" w14:textId="77777777" w:rsidTr="00727ED3">
        <w:trPr>
          <w:trHeight w:val="835"/>
        </w:trPr>
        <w:tc>
          <w:tcPr>
            <w:tcW w:w="1890" w:type="dxa"/>
            <w:shd w:val="clear" w:color="auto" w:fill="F0F0F0"/>
            <w:hideMark/>
          </w:tcPr>
          <w:p w14:paraId="349CC5F6" w14:textId="77777777" w:rsidR="004F3763" w:rsidRPr="00553EB2" w:rsidRDefault="004F3763" w:rsidP="00727ED3">
            <w:pPr>
              <w:rPr>
                <w:rFonts w:asciiTheme="minorBidi" w:eastAsia="Times New Roman" w:hAnsiTheme="minorBidi"/>
                <w:b/>
                <w:bCs/>
                <w:color w:val="000000"/>
                <w:kern w:val="24"/>
                <w:sz w:val="18"/>
                <w:szCs w:val="18"/>
              </w:rPr>
            </w:pPr>
            <w:r w:rsidRPr="00553EB2">
              <w:rPr>
                <w:rFonts w:asciiTheme="minorBidi" w:eastAsia="Times New Roman" w:hAnsiTheme="minorBidi"/>
                <w:b/>
                <w:bCs/>
                <w:color w:val="000000"/>
                <w:kern w:val="24"/>
                <w:sz w:val="18"/>
                <w:szCs w:val="18"/>
              </w:rPr>
              <w:t>America</w:t>
            </w:r>
          </w:p>
          <w:p w14:paraId="7D634402" w14:textId="77777777" w:rsidR="004F3763" w:rsidRPr="00553EB2" w:rsidRDefault="004F3763" w:rsidP="00727ED3">
            <w:pPr>
              <w:rPr>
                <w:rFonts w:asciiTheme="minorBidi" w:eastAsia="Times New Roman" w:hAnsiTheme="minorBidi"/>
                <w:b/>
                <w:bCs/>
                <w:color w:val="000000"/>
                <w:kern w:val="24"/>
                <w:sz w:val="18"/>
                <w:szCs w:val="18"/>
              </w:rPr>
            </w:pPr>
          </w:p>
        </w:tc>
        <w:tc>
          <w:tcPr>
            <w:tcW w:w="3240" w:type="dxa"/>
            <w:shd w:val="clear" w:color="auto" w:fill="F0F0F0"/>
            <w:hideMark/>
          </w:tcPr>
          <w:p w14:paraId="6434F22B"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Tegucigalpa</w:t>
            </w:r>
          </w:p>
          <w:p w14:paraId="5E3B35C2"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Guayaquil</w:t>
            </w:r>
          </w:p>
          <w:p w14:paraId="208A4106"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Santo Domingo Este</w:t>
            </w:r>
          </w:p>
          <w:p w14:paraId="72ED4C15"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San Juan de Lurigancho</w:t>
            </w:r>
          </w:p>
          <w:p w14:paraId="148CB7B8"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Guatemala City</w:t>
            </w:r>
          </w:p>
        </w:tc>
        <w:tc>
          <w:tcPr>
            <w:tcW w:w="3330" w:type="dxa"/>
            <w:tcBorders>
              <w:right w:val="nil"/>
            </w:tcBorders>
            <w:shd w:val="clear" w:color="auto" w:fill="F0F0F0"/>
          </w:tcPr>
          <w:p w14:paraId="7570CB82"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Honduras</w:t>
            </w:r>
          </w:p>
          <w:p w14:paraId="033C26E0"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Ecuador</w:t>
            </w:r>
          </w:p>
          <w:p w14:paraId="35AC218A"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Dominican Republic</w:t>
            </w:r>
          </w:p>
          <w:p w14:paraId="278F6D86"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Peru</w:t>
            </w:r>
          </w:p>
          <w:p w14:paraId="4469759C" w14:textId="77777777" w:rsidR="004F3763" w:rsidRPr="00553EB2" w:rsidRDefault="004F3763" w:rsidP="00727ED3">
            <w:pPr>
              <w:pStyle w:val="Default"/>
              <w:rPr>
                <w:sz w:val="23"/>
                <w:szCs w:val="23"/>
              </w:rPr>
            </w:pPr>
            <w:r w:rsidRPr="00553EB2">
              <w:rPr>
                <w:rFonts w:asciiTheme="minorBidi" w:eastAsia="Times New Roman" w:hAnsiTheme="minorBidi" w:cstheme="minorBidi"/>
                <w:kern w:val="24"/>
                <w:sz w:val="18"/>
                <w:szCs w:val="18"/>
              </w:rPr>
              <w:t>Guatemala</w:t>
            </w:r>
          </w:p>
        </w:tc>
      </w:tr>
      <w:tr w:rsidR="004F3763" w:rsidRPr="00CD514C" w14:paraId="5A2C72B1" w14:textId="77777777" w:rsidTr="00727ED3">
        <w:trPr>
          <w:cnfStyle w:val="000000100000" w:firstRow="0" w:lastRow="0" w:firstColumn="0" w:lastColumn="0" w:oddVBand="0" w:evenVBand="0" w:oddHBand="1" w:evenHBand="0" w:firstRowFirstColumn="0" w:firstRowLastColumn="0" w:lastRowFirstColumn="0" w:lastRowLastColumn="0"/>
          <w:trHeight w:val="412"/>
        </w:trPr>
        <w:tc>
          <w:tcPr>
            <w:tcW w:w="1890" w:type="dxa"/>
            <w:shd w:val="clear" w:color="auto" w:fill="E1E1E1"/>
            <w:hideMark/>
          </w:tcPr>
          <w:p w14:paraId="373B496F" w14:textId="77777777" w:rsidR="004F3763" w:rsidRPr="00553EB2" w:rsidRDefault="004F3763" w:rsidP="00727ED3">
            <w:pPr>
              <w:rPr>
                <w:rFonts w:asciiTheme="minorBidi" w:eastAsia="Times New Roman" w:hAnsiTheme="minorBidi"/>
                <w:b/>
                <w:bCs/>
                <w:color w:val="000000"/>
                <w:kern w:val="24"/>
                <w:sz w:val="18"/>
                <w:szCs w:val="18"/>
              </w:rPr>
            </w:pPr>
            <w:r w:rsidRPr="00553EB2">
              <w:rPr>
                <w:rFonts w:asciiTheme="minorBidi" w:eastAsia="Times New Roman" w:hAnsiTheme="minorBidi"/>
                <w:b/>
                <w:bCs/>
                <w:color w:val="000000"/>
                <w:kern w:val="24"/>
                <w:sz w:val="18"/>
                <w:szCs w:val="18"/>
              </w:rPr>
              <w:t>Arab States</w:t>
            </w:r>
          </w:p>
          <w:p w14:paraId="787CE8BC" w14:textId="77777777" w:rsidR="004F3763" w:rsidRPr="00553EB2" w:rsidRDefault="004F3763" w:rsidP="00727ED3">
            <w:pPr>
              <w:rPr>
                <w:rFonts w:asciiTheme="minorBidi" w:eastAsia="Times New Roman" w:hAnsiTheme="minorBidi"/>
                <w:b/>
                <w:bCs/>
                <w:color w:val="000000"/>
                <w:kern w:val="24"/>
                <w:sz w:val="18"/>
                <w:szCs w:val="18"/>
              </w:rPr>
            </w:pPr>
          </w:p>
        </w:tc>
        <w:tc>
          <w:tcPr>
            <w:tcW w:w="3240" w:type="dxa"/>
            <w:shd w:val="clear" w:color="auto" w:fill="E1E1E1"/>
            <w:hideMark/>
          </w:tcPr>
          <w:p w14:paraId="6AF96416"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Khartoum</w:t>
            </w:r>
          </w:p>
          <w:p w14:paraId="7C81A07E"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Ismailia</w:t>
            </w:r>
          </w:p>
          <w:p w14:paraId="13F6EF66"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Nablus</w:t>
            </w:r>
          </w:p>
          <w:p w14:paraId="034AC5A5"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Nouakchott</w:t>
            </w:r>
          </w:p>
        </w:tc>
        <w:tc>
          <w:tcPr>
            <w:tcW w:w="3330" w:type="dxa"/>
            <w:tcBorders>
              <w:right w:val="nil"/>
            </w:tcBorders>
            <w:shd w:val="clear" w:color="auto" w:fill="E1E1E1"/>
            <w:hideMark/>
          </w:tcPr>
          <w:p w14:paraId="668CF726"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Sudan</w:t>
            </w:r>
          </w:p>
          <w:p w14:paraId="48F24D17"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Egypt</w:t>
            </w:r>
          </w:p>
          <w:p w14:paraId="1284457F"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Palestine</w:t>
            </w:r>
          </w:p>
          <w:p w14:paraId="776AE051" w14:textId="77777777" w:rsidR="004F3763" w:rsidRPr="00553EB2" w:rsidRDefault="004F3763" w:rsidP="00727ED3">
            <w:pPr>
              <w:pStyle w:val="Default"/>
              <w:rPr>
                <w:rFonts w:asciiTheme="minorBidi" w:eastAsia="Times New Roman" w:hAnsiTheme="minorBidi" w:cstheme="minorBidi"/>
                <w:kern w:val="24"/>
                <w:sz w:val="18"/>
                <w:szCs w:val="18"/>
              </w:rPr>
            </w:pPr>
            <w:r w:rsidRPr="00553EB2">
              <w:rPr>
                <w:rFonts w:asciiTheme="minorBidi" w:eastAsia="Times New Roman" w:hAnsiTheme="minorBidi" w:cstheme="minorBidi"/>
                <w:kern w:val="24"/>
                <w:sz w:val="18"/>
                <w:szCs w:val="18"/>
              </w:rPr>
              <w:t>Mauritania</w:t>
            </w:r>
          </w:p>
        </w:tc>
      </w:tr>
      <w:tr w:rsidR="004F3763" w:rsidRPr="00CD514C" w14:paraId="73976ABF" w14:textId="77777777" w:rsidTr="00727ED3">
        <w:trPr>
          <w:trHeight w:val="484"/>
        </w:trPr>
        <w:tc>
          <w:tcPr>
            <w:tcW w:w="1890" w:type="dxa"/>
            <w:shd w:val="clear" w:color="auto" w:fill="F0F0F0"/>
            <w:hideMark/>
          </w:tcPr>
          <w:p w14:paraId="7638E676" w14:textId="77777777" w:rsidR="004F3763" w:rsidRPr="00553EB2" w:rsidRDefault="004F3763" w:rsidP="00727ED3">
            <w:pPr>
              <w:rPr>
                <w:rFonts w:asciiTheme="minorBidi" w:eastAsia="Times New Roman" w:hAnsiTheme="minorBidi"/>
                <w:b/>
                <w:bCs/>
                <w:color w:val="000000"/>
                <w:kern w:val="24"/>
                <w:sz w:val="18"/>
                <w:szCs w:val="18"/>
              </w:rPr>
            </w:pPr>
            <w:r w:rsidRPr="00553EB2">
              <w:rPr>
                <w:rFonts w:asciiTheme="minorBidi" w:eastAsia="Times New Roman" w:hAnsiTheme="minorBidi"/>
                <w:b/>
                <w:bCs/>
                <w:color w:val="000000"/>
                <w:kern w:val="24"/>
                <w:sz w:val="18"/>
                <w:szCs w:val="18"/>
              </w:rPr>
              <w:t>Asia</w:t>
            </w:r>
          </w:p>
          <w:p w14:paraId="7FEE27DC" w14:textId="77777777" w:rsidR="004F3763" w:rsidRPr="00553EB2" w:rsidRDefault="004F3763" w:rsidP="00727ED3">
            <w:pPr>
              <w:rPr>
                <w:rFonts w:asciiTheme="minorBidi" w:eastAsia="Times New Roman" w:hAnsiTheme="minorBidi"/>
                <w:b/>
                <w:bCs/>
                <w:color w:val="000000"/>
                <w:kern w:val="24"/>
                <w:sz w:val="18"/>
                <w:szCs w:val="18"/>
              </w:rPr>
            </w:pPr>
          </w:p>
        </w:tc>
        <w:tc>
          <w:tcPr>
            <w:tcW w:w="3240" w:type="dxa"/>
            <w:shd w:val="clear" w:color="auto" w:fill="F0F0F0"/>
            <w:hideMark/>
          </w:tcPr>
          <w:p w14:paraId="6E7C31CF" w14:textId="77777777" w:rsidR="004F3763" w:rsidRPr="006A4092" w:rsidRDefault="004F3763" w:rsidP="00727ED3">
            <w:pPr>
              <w:pStyle w:val="Default"/>
              <w:rPr>
                <w:rFonts w:asciiTheme="minorBidi" w:eastAsia="Times New Roman" w:hAnsiTheme="minorBidi" w:cstheme="minorBidi"/>
                <w:kern w:val="24"/>
                <w:sz w:val="18"/>
                <w:szCs w:val="18"/>
              </w:rPr>
            </w:pPr>
            <w:r w:rsidRPr="006A4092">
              <w:rPr>
                <w:rFonts w:asciiTheme="minorBidi" w:eastAsia="Times New Roman" w:hAnsiTheme="minorBidi" w:cstheme="minorBidi"/>
                <w:kern w:val="24"/>
                <w:sz w:val="18"/>
                <w:szCs w:val="18"/>
              </w:rPr>
              <w:t>Ulaanbaatar</w:t>
            </w:r>
          </w:p>
          <w:p w14:paraId="2D8FBB06" w14:textId="77777777" w:rsidR="004F3763" w:rsidRPr="006A4092" w:rsidRDefault="004F3763" w:rsidP="00727ED3">
            <w:pPr>
              <w:pStyle w:val="Default"/>
              <w:rPr>
                <w:rFonts w:asciiTheme="minorBidi" w:eastAsia="Times New Roman" w:hAnsiTheme="minorBidi" w:cstheme="minorBidi"/>
                <w:kern w:val="24"/>
                <w:sz w:val="18"/>
                <w:szCs w:val="18"/>
              </w:rPr>
            </w:pPr>
            <w:r w:rsidRPr="006A4092">
              <w:rPr>
                <w:rFonts w:asciiTheme="minorBidi" w:eastAsia="Times New Roman" w:hAnsiTheme="minorBidi" w:cstheme="minorBidi"/>
                <w:kern w:val="24"/>
                <w:sz w:val="18"/>
                <w:szCs w:val="18"/>
              </w:rPr>
              <w:t>Kathmandu City</w:t>
            </w:r>
          </w:p>
          <w:p w14:paraId="7E06B383" w14:textId="77777777" w:rsidR="004F3763" w:rsidRPr="006A4092" w:rsidRDefault="004F3763" w:rsidP="00727ED3">
            <w:pPr>
              <w:pStyle w:val="Default"/>
              <w:rPr>
                <w:rFonts w:asciiTheme="minorBidi" w:eastAsia="Times New Roman" w:hAnsiTheme="minorBidi" w:cstheme="minorBidi"/>
                <w:kern w:val="24"/>
                <w:sz w:val="18"/>
                <w:szCs w:val="18"/>
              </w:rPr>
            </w:pPr>
            <w:r w:rsidRPr="006A4092">
              <w:rPr>
                <w:rFonts w:asciiTheme="minorBidi" w:eastAsia="Times New Roman" w:hAnsiTheme="minorBidi" w:cstheme="minorBidi"/>
                <w:kern w:val="24"/>
                <w:sz w:val="18"/>
                <w:szCs w:val="18"/>
              </w:rPr>
              <w:t>Dhaka North City Corporation</w:t>
            </w:r>
          </w:p>
          <w:p w14:paraId="62219CBA" w14:textId="77777777" w:rsidR="004F3763" w:rsidRPr="006A4092" w:rsidRDefault="004F3763" w:rsidP="00727ED3">
            <w:pPr>
              <w:pStyle w:val="Default"/>
              <w:rPr>
                <w:rFonts w:asciiTheme="minorBidi" w:eastAsia="Times New Roman" w:hAnsiTheme="minorBidi" w:cstheme="minorBidi"/>
                <w:kern w:val="24"/>
                <w:sz w:val="18"/>
                <w:szCs w:val="18"/>
              </w:rPr>
            </w:pPr>
            <w:r w:rsidRPr="006A4092">
              <w:rPr>
                <w:rFonts w:asciiTheme="minorBidi" w:eastAsia="Times New Roman" w:hAnsiTheme="minorBidi" w:cstheme="minorBidi"/>
                <w:kern w:val="24"/>
                <w:sz w:val="18"/>
                <w:szCs w:val="18"/>
              </w:rPr>
              <w:t>Cilacap Regency</w:t>
            </w:r>
          </w:p>
          <w:p w14:paraId="3E867A64" w14:textId="77777777" w:rsidR="004F3763" w:rsidRPr="006A4092" w:rsidRDefault="004F3763" w:rsidP="00727ED3">
            <w:pPr>
              <w:pStyle w:val="Default"/>
              <w:rPr>
                <w:rFonts w:asciiTheme="minorBidi" w:eastAsia="Times New Roman" w:hAnsiTheme="minorBidi" w:cstheme="minorBidi"/>
                <w:kern w:val="24"/>
                <w:sz w:val="18"/>
                <w:szCs w:val="18"/>
              </w:rPr>
            </w:pPr>
            <w:r w:rsidRPr="006A4092">
              <w:rPr>
                <w:rFonts w:asciiTheme="minorBidi" w:eastAsia="Times New Roman" w:hAnsiTheme="minorBidi" w:cstheme="minorBidi"/>
                <w:kern w:val="24"/>
                <w:sz w:val="18"/>
                <w:szCs w:val="18"/>
              </w:rPr>
              <w:t>Mawlamyine</w:t>
            </w:r>
          </w:p>
        </w:tc>
        <w:tc>
          <w:tcPr>
            <w:tcW w:w="3330" w:type="dxa"/>
            <w:tcBorders>
              <w:right w:val="nil"/>
            </w:tcBorders>
            <w:shd w:val="clear" w:color="auto" w:fill="F0F0F0"/>
            <w:hideMark/>
          </w:tcPr>
          <w:p w14:paraId="48121A9B" w14:textId="77777777" w:rsidR="004F3763" w:rsidRPr="006A4092" w:rsidRDefault="004F3763" w:rsidP="00727ED3">
            <w:pPr>
              <w:pStyle w:val="Default"/>
              <w:rPr>
                <w:rFonts w:asciiTheme="minorBidi" w:eastAsia="Times New Roman" w:hAnsiTheme="minorBidi" w:cstheme="minorBidi"/>
                <w:kern w:val="24"/>
                <w:sz w:val="18"/>
                <w:szCs w:val="18"/>
              </w:rPr>
            </w:pPr>
            <w:r w:rsidRPr="006A4092">
              <w:rPr>
                <w:rFonts w:asciiTheme="minorBidi" w:eastAsia="Times New Roman" w:hAnsiTheme="minorBidi" w:cstheme="minorBidi"/>
                <w:kern w:val="24"/>
                <w:sz w:val="18"/>
                <w:szCs w:val="18"/>
              </w:rPr>
              <w:t>Mongolia</w:t>
            </w:r>
          </w:p>
          <w:p w14:paraId="799382B3" w14:textId="77777777" w:rsidR="004F3763" w:rsidRPr="006A4092" w:rsidRDefault="004F3763" w:rsidP="00727ED3">
            <w:pPr>
              <w:pStyle w:val="Default"/>
              <w:rPr>
                <w:rFonts w:asciiTheme="minorBidi" w:eastAsia="Times New Roman" w:hAnsiTheme="minorBidi" w:cstheme="minorBidi"/>
                <w:kern w:val="24"/>
                <w:sz w:val="18"/>
                <w:szCs w:val="18"/>
              </w:rPr>
            </w:pPr>
            <w:r w:rsidRPr="006A4092">
              <w:rPr>
                <w:rFonts w:asciiTheme="minorBidi" w:eastAsia="Times New Roman" w:hAnsiTheme="minorBidi" w:cstheme="minorBidi"/>
                <w:kern w:val="24"/>
                <w:sz w:val="18"/>
                <w:szCs w:val="18"/>
              </w:rPr>
              <w:t>Nepal</w:t>
            </w:r>
          </w:p>
          <w:p w14:paraId="2B09F76D" w14:textId="77777777" w:rsidR="004F3763" w:rsidRPr="006A4092" w:rsidRDefault="004F3763" w:rsidP="00727ED3">
            <w:pPr>
              <w:pStyle w:val="Default"/>
              <w:rPr>
                <w:rFonts w:asciiTheme="minorBidi" w:eastAsia="Times New Roman" w:hAnsiTheme="minorBidi" w:cstheme="minorBidi"/>
                <w:kern w:val="24"/>
                <w:sz w:val="18"/>
                <w:szCs w:val="18"/>
              </w:rPr>
            </w:pPr>
            <w:r w:rsidRPr="006A4092">
              <w:rPr>
                <w:rFonts w:asciiTheme="minorBidi" w:eastAsia="Times New Roman" w:hAnsiTheme="minorBidi" w:cstheme="minorBidi"/>
                <w:kern w:val="24"/>
                <w:sz w:val="18"/>
                <w:szCs w:val="18"/>
              </w:rPr>
              <w:t>Bangladesh</w:t>
            </w:r>
          </w:p>
          <w:p w14:paraId="3865E7BD" w14:textId="77777777" w:rsidR="004F3763" w:rsidRPr="006A4092" w:rsidRDefault="004F3763" w:rsidP="00727ED3">
            <w:pPr>
              <w:pStyle w:val="Default"/>
              <w:rPr>
                <w:rFonts w:asciiTheme="minorBidi" w:eastAsia="Times New Roman" w:hAnsiTheme="minorBidi" w:cstheme="minorBidi"/>
                <w:kern w:val="24"/>
                <w:sz w:val="18"/>
                <w:szCs w:val="18"/>
              </w:rPr>
            </w:pPr>
            <w:r w:rsidRPr="006A4092">
              <w:rPr>
                <w:rFonts w:asciiTheme="minorBidi" w:eastAsia="Times New Roman" w:hAnsiTheme="minorBidi" w:cstheme="minorBidi"/>
                <w:kern w:val="24"/>
                <w:sz w:val="18"/>
                <w:szCs w:val="18"/>
              </w:rPr>
              <w:t>Indonesia</w:t>
            </w:r>
          </w:p>
          <w:p w14:paraId="38782104" w14:textId="77777777" w:rsidR="004F3763" w:rsidRPr="006A4092" w:rsidRDefault="004F3763" w:rsidP="00727ED3">
            <w:pPr>
              <w:pStyle w:val="Default"/>
              <w:rPr>
                <w:rFonts w:asciiTheme="minorBidi" w:eastAsia="Times New Roman" w:hAnsiTheme="minorBidi" w:cstheme="minorBidi"/>
                <w:kern w:val="24"/>
                <w:sz w:val="18"/>
                <w:szCs w:val="18"/>
              </w:rPr>
            </w:pPr>
            <w:r w:rsidRPr="006A4092">
              <w:rPr>
                <w:rFonts w:asciiTheme="minorBidi" w:eastAsia="Times New Roman" w:hAnsiTheme="minorBidi" w:cstheme="minorBidi"/>
                <w:kern w:val="24"/>
                <w:sz w:val="18"/>
                <w:szCs w:val="18"/>
              </w:rPr>
              <w:t>Myanmar</w:t>
            </w:r>
          </w:p>
        </w:tc>
      </w:tr>
      <w:tr w:rsidR="004F3763" w:rsidRPr="00CD514C" w14:paraId="3986E7A0" w14:textId="77777777" w:rsidTr="00727ED3">
        <w:trPr>
          <w:cnfStyle w:val="000000100000" w:firstRow="0" w:lastRow="0" w:firstColumn="0" w:lastColumn="0" w:oddVBand="0" w:evenVBand="0" w:oddHBand="1" w:evenHBand="0" w:firstRowFirstColumn="0" w:firstRowLastColumn="0" w:lastRowFirstColumn="0" w:lastRowLastColumn="0"/>
          <w:trHeight w:val="274"/>
        </w:trPr>
        <w:tc>
          <w:tcPr>
            <w:tcW w:w="1890" w:type="dxa"/>
            <w:shd w:val="clear" w:color="auto" w:fill="E1E1E1"/>
            <w:hideMark/>
          </w:tcPr>
          <w:p w14:paraId="12E7087E" w14:textId="77777777" w:rsidR="004F3763" w:rsidRPr="00553EB2" w:rsidRDefault="004F3763" w:rsidP="00727ED3">
            <w:pPr>
              <w:rPr>
                <w:rFonts w:asciiTheme="minorBidi" w:eastAsia="Times New Roman" w:hAnsiTheme="minorBidi"/>
                <w:b/>
                <w:bCs/>
                <w:color w:val="000000"/>
                <w:kern w:val="24"/>
                <w:sz w:val="18"/>
                <w:szCs w:val="18"/>
              </w:rPr>
            </w:pPr>
            <w:r w:rsidRPr="00553EB2">
              <w:rPr>
                <w:rFonts w:asciiTheme="minorBidi" w:eastAsia="Times New Roman" w:hAnsiTheme="minorBidi"/>
                <w:b/>
                <w:bCs/>
                <w:color w:val="000000"/>
                <w:kern w:val="24"/>
                <w:sz w:val="18"/>
                <w:szCs w:val="18"/>
              </w:rPr>
              <w:t>Pacific</w:t>
            </w:r>
          </w:p>
        </w:tc>
        <w:tc>
          <w:tcPr>
            <w:tcW w:w="3240" w:type="dxa"/>
            <w:shd w:val="clear" w:color="auto" w:fill="E1E1E1"/>
            <w:hideMark/>
          </w:tcPr>
          <w:p w14:paraId="443D7ADA" w14:textId="77777777" w:rsidR="004F3763" w:rsidRPr="006A4092" w:rsidRDefault="004F3763" w:rsidP="00727ED3">
            <w:pPr>
              <w:pStyle w:val="Default"/>
              <w:rPr>
                <w:rFonts w:asciiTheme="minorBidi" w:eastAsia="Times New Roman" w:hAnsiTheme="minorBidi" w:cstheme="minorBidi"/>
                <w:kern w:val="24"/>
                <w:sz w:val="18"/>
                <w:szCs w:val="18"/>
              </w:rPr>
            </w:pPr>
            <w:r w:rsidRPr="006A4092">
              <w:rPr>
                <w:rFonts w:asciiTheme="minorBidi" w:eastAsia="Times New Roman" w:hAnsiTheme="minorBidi" w:cstheme="minorBidi"/>
                <w:kern w:val="24"/>
                <w:sz w:val="18"/>
                <w:szCs w:val="18"/>
              </w:rPr>
              <w:t>Honiara</w:t>
            </w:r>
          </w:p>
        </w:tc>
        <w:tc>
          <w:tcPr>
            <w:tcW w:w="3330" w:type="dxa"/>
            <w:tcBorders>
              <w:right w:val="nil"/>
            </w:tcBorders>
            <w:shd w:val="clear" w:color="auto" w:fill="E1E1E1"/>
            <w:hideMark/>
          </w:tcPr>
          <w:p w14:paraId="059ED610" w14:textId="77777777" w:rsidR="004F3763" w:rsidRPr="006A4092" w:rsidRDefault="004F3763" w:rsidP="00727ED3">
            <w:pPr>
              <w:pStyle w:val="Default"/>
              <w:rPr>
                <w:rFonts w:asciiTheme="minorBidi" w:eastAsia="Times New Roman" w:hAnsiTheme="minorBidi" w:cstheme="minorBidi"/>
                <w:kern w:val="24"/>
                <w:sz w:val="18"/>
                <w:szCs w:val="18"/>
              </w:rPr>
            </w:pPr>
            <w:r w:rsidRPr="006A4092">
              <w:rPr>
                <w:rFonts w:asciiTheme="minorBidi" w:eastAsia="Times New Roman" w:hAnsiTheme="minorBidi" w:cstheme="minorBidi"/>
                <w:kern w:val="24"/>
                <w:sz w:val="18"/>
                <w:szCs w:val="18"/>
              </w:rPr>
              <w:t>Solomon Islands</w:t>
            </w:r>
          </w:p>
        </w:tc>
      </w:tr>
    </w:tbl>
    <w:p w14:paraId="32A3C20F" w14:textId="77777777" w:rsidR="004F3763" w:rsidRDefault="004F3763" w:rsidP="004F3763">
      <w:pPr>
        <w:spacing w:line="360" w:lineRule="auto"/>
        <w:rPr>
          <w:rFonts w:asciiTheme="minorBidi" w:hAnsiTheme="minorBidi"/>
          <w:bCs/>
        </w:rPr>
      </w:pPr>
    </w:p>
    <w:p w14:paraId="601BEF3C" w14:textId="3BBED85F" w:rsidR="00590BF7" w:rsidRDefault="006855C5" w:rsidP="00D36AF0">
      <w:pPr>
        <w:spacing w:line="360" w:lineRule="auto"/>
        <w:rPr>
          <w:rFonts w:asciiTheme="minorBidi" w:hAnsiTheme="minorBidi"/>
          <w:bCs/>
        </w:rPr>
      </w:pPr>
      <w:r w:rsidRPr="006855C5">
        <w:rPr>
          <w:rFonts w:asciiTheme="minorBidi" w:hAnsiTheme="minorBidi"/>
          <w:b/>
        </w:rPr>
        <w:t>Survey format:</w:t>
      </w:r>
      <w:r>
        <w:rPr>
          <w:rFonts w:asciiTheme="minorBidi" w:hAnsiTheme="minorBidi"/>
          <w:bCs/>
        </w:rPr>
        <w:t xml:space="preserve"> </w:t>
      </w:r>
      <w:r w:rsidR="00C87AED">
        <w:rPr>
          <w:rFonts w:asciiTheme="minorBidi" w:hAnsiTheme="minorBidi"/>
          <w:bCs/>
        </w:rPr>
        <w:t>W</w:t>
      </w:r>
      <w:r w:rsidR="00C87AED" w:rsidRPr="00760BF0">
        <w:rPr>
          <w:rFonts w:asciiTheme="minorBidi" w:hAnsiTheme="minorBidi"/>
          <w:bCs/>
        </w:rPr>
        <w:t>ith attention to employ several techniques to increase response rates</w:t>
      </w:r>
      <w:r w:rsidR="00C87AED">
        <w:rPr>
          <w:rFonts w:asciiTheme="minorBidi" w:hAnsiTheme="minorBidi"/>
          <w:bCs/>
        </w:rPr>
        <w:t>, c</w:t>
      </w:r>
      <w:r w:rsidR="00C87AED" w:rsidRPr="00A969F9">
        <w:rPr>
          <w:rFonts w:asciiTheme="minorBidi" w:hAnsiTheme="minorBidi"/>
          <w:bCs/>
        </w:rPr>
        <w:t>ar</w:t>
      </w:r>
      <w:r w:rsidR="00C87AED">
        <w:rPr>
          <w:rFonts w:asciiTheme="minorBidi" w:hAnsiTheme="minorBidi"/>
          <w:bCs/>
        </w:rPr>
        <w:t>e</w:t>
      </w:r>
      <w:r w:rsidR="00C87AED" w:rsidRPr="00A969F9">
        <w:rPr>
          <w:rFonts w:asciiTheme="minorBidi" w:hAnsiTheme="minorBidi"/>
          <w:bCs/>
        </w:rPr>
        <w:t>f</w:t>
      </w:r>
      <w:r w:rsidR="004F3763">
        <w:rPr>
          <w:rFonts w:asciiTheme="minorBidi" w:hAnsiTheme="minorBidi"/>
          <w:bCs/>
        </w:rPr>
        <w:t>ul design measures were applied</w:t>
      </w:r>
      <w:r w:rsidR="00C87AED" w:rsidRPr="00A969F9">
        <w:rPr>
          <w:rFonts w:asciiTheme="minorBidi" w:hAnsiTheme="minorBidi"/>
          <w:bCs/>
        </w:rPr>
        <w:t xml:space="preserve"> with visual presentations by the researcher</w:t>
      </w:r>
      <w:r w:rsidR="00C87AED">
        <w:rPr>
          <w:rFonts w:asciiTheme="minorBidi" w:hAnsiTheme="minorBidi"/>
          <w:bCs/>
        </w:rPr>
        <w:t xml:space="preserve"> and</w:t>
      </w:r>
      <w:r w:rsidR="00C87AED" w:rsidRPr="00A969F9">
        <w:rPr>
          <w:rFonts w:asciiTheme="minorBidi" w:hAnsiTheme="minorBidi"/>
          <w:bCs/>
        </w:rPr>
        <w:t xml:space="preserve"> lucid explanation</w:t>
      </w:r>
      <w:r w:rsidR="00C87AED">
        <w:rPr>
          <w:rFonts w:asciiTheme="minorBidi" w:hAnsiTheme="minorBidi"/>
          <w:bCs/>
        </w:rPr>
        <w:t>, to mitigate cross-sectional survey limitations</w:t>
      </w:r>
      <w:r w:rsidR="00C87AED" w:rsidRPr="00A969F9">
        <w:rPr>
          <w:rFonts w:asciiTheme="minorBidi" w:hAnsiTheme="minorBidi"/>
          <w:bCs/>
        </w:rPr>
        <w:t xml:space="preserve"> </w:t>
      </w:r>
      <w:r w:rsidR="00C87AED">
        <w:rPr>
          <w:rFonts w:asciiTheme="minorBidi" w:hAnsiTheme="minorBidi"/>
          <w:bCs/>
        </w:rPr>
        <w:t>of low</w:t>
      </w:r>
      <w:r w:rsidR="00C87AED" w:rsidRPr="00A969F9">
        <w:rPr>
          <w:rFonts w:asciiTheme="minorBidi" w:hAnsiTheme="minorBidi"/>
          <w:bCs/>
        </w:rPr>
        <w:t xml:space="preserve"> response rate, </w:t>
      </w:r>
      <w:r w:rsidR="00C87AED">
        <w:rPr>
          <w:rFonts w:asciiTheme="minorBidi" w:hAnsiTheme="minorBidi"/>
          <w:bCs/>
        </w:rPr>
        <w:t xml:space="preserve">improve the </w:t>
      </w:r>
      <w:r w:rsidR="00C87AED" w:rsidRPr="00A969F9">
        <w:rPr>
          <w:rFonts w:asciiTheme="minorBidi" w:hAnsiTheme="minorBidi"/>
          <w:bCs/>
        </w:rPr>
        <w:t xml:space="preserve">reliability and validity of the data collected. </w:t>
      </w:r>
      <w:r w:rsidR="004F3763">
        <w:rPr>
          <w:rFonts w:asciiTheme="minorBidi" w:hAnsiTheme="minorBidi"/>
          <w:bCs/>
        </w:rPr>
        <w:t>T</w:t>
      </w:r>
      <w:r w:rsidR="000E3FA3">
        <w:rPr>
          <w:rFonts w:asciiTheme="minorBidi" w:hAnsiTheme="minorBidi"/>
          <w:bCs/>
        </w:rPr>
        <w:t>he s</w:t>
      </w:r>
      <w:r w:rsidR="000E3FA3" w:rsidRPr="00C611FC">
        <w:rPr>
          <w:rFonts w:asciiTheme="minorBidi" w:hAnsiTheme="minorBidi"/>
          <w:bCs/>
        </w:rPr>
        <w:t xml:space="preserve">urvey questionnaire format </w:t>
      </w:r>
      <w:r w:rsidR="000E3FA3">
        <w:rPr>
          <w:rFonts w:asciiTheme="minorBidi" w:hAnsiTheme="minorBidi"/>
          <w:bCs/>
        </w:rPr>
        <w:t xml:space="preserve">provided </w:t>
      </w:r>
      <w:r w:rsidR="00AD669B">
        <w:rPr>
          <w:rFonts w:asciiTheme="minorBidi" w:hAnsiTheme="minorBidi"/>
          <w:bCs/>
        </w:rPr>
        <w:t>was</w:t>
      </w:r>
      <w:r w:rsidR="00AD669B" w:rsidRPr="00C611FC">
        <w:rPr>
          <w:rFonts w:asciiTheme="minorBidi" w:hAnsiTheme="minorBidi"/>
          <w:bCs/>
        </w:rPr>
        <w:t xml:space="preserve"> paper</w:t>
      </w:r>
      <w:r w:rsidR="00AD669B">
        <w:rPr>
          <w:rFonts w:asciiTheme="minorBidi" w:hAnsiTheme="minorBidi"/>
          <w:bCs/>
        </w:rPr>
        <w:t>-</w:t>
      </w:r>
      <w:r w:rsidR="00AD669B" w:rsidRPr="00C611FC">
        <w:rPr>
          <w:rFonts w:asciiTheme="minorBidi" w:hAnsiTheme="minorBidi"/>
          <w:bCs/>
        </w:rPr>
        <w:t>based</w:t>
      </w:r>
      <w:r w:rsidR="00AD669B">
        <w:rPr>
          <w:rFonts w:asciiTheme="minorBidi" w:hAnsiTheme="minorBidi"/>
          <w:bCs/>
        </w:rPr>
        <w:t>,</w:t>
      </w:r>
      <w:r w:rsidR="00AD669B" w:rsidRPr="00C611FC">
        <w:rPr>
          <w:rFonts w:asciiTheme="minorBidi" w:hAnsiTheme="minorBidi"/>
          <w:bCs/>
        </w:rPr>
        <w:t xml:space="preserve"> </w:t>
      </w:r>
      <w:r w:rsidR="00AD669B">
        <w:rPr>
          <w:rFonts w:asciiTheme="minorBidi" w:hAnsiTheme="minorBidi"/>
          <w:bCs/>
        </w:rPr>
        <w:t xml:space="preserve">providing direct access to participants </w:t>
      </w:r>
      <w:r w:rsidR="004F3763">
        <w:rPr>
          <w:rFonts w:asciiTheme="minorBidi" w:hAnsiTheme="minorBidi"/>
          <w:bCs/>
        </w:rPr>
        <w:t>to</w:t>
      </w:r>
      <w:r w:rsidR="004F3763" w:rsidRPr="004F3763">
        <w:rPr>
          <w:rFonts w:asciiTheme="minorBidi" w:hAnsiTheme="minorBidi"/>
          <w:bCs/>
        </w:rPr>
        <w:t xml:space="preserve"> DRR stakeholders attending the UNDRR </w:t>
      </w:r>
      <w:r w:rsidR="00D36AF0">
        <w:rPr>
          <w:rFonts w:asciiTheme="minorBidi" w:hAnsiTheme="minorBidi"/>
          <w:bCs/>
        </w:rPr>
        <w:t>Resilience a</w:t>
      </w:r>
      <w:r w:rsidR="004F3763">
        <w:rPr>
          <w:rFonts w:asciiTheme="minorBidi" w:hAnsiTheme="minorBidi"/>
          <w:bCs/>
        </w:rPr>
        <w:t xml:space="preserve">ssessment workshops. </w:t>
      </w:r>
      <w:r w:rsidR="000E3FA3">
        <w:rPr>
          <w:rFonts w:asciiTheme="minorBidi" w:hAnsiTheme="minorBidi"/>
          <w:bCs/>
        </w:rPr>
        <w:t xml:space="preserve">To increase the sample size, </w:t>
      </w:r>
      <w:r w:rsidR="000E3FA3" w:rsidRPr="000776DE">
        <w:rPr>
          <w:rFonts w:asciiTheme="minorBidi" w:hAnsiTheme="minorBidi"/>
          <w:bCs/>
        </w:rPr>
        <w:t>the</w:t>
      </w:r>
      <w:r w:rsidR="000E3FA3">
        <w:rPr>
          <w:rFonts w:asciiTheme="minorBidi" w:hAnsiTheme="minorBidi"/>
          <w:bCs/>
        </w:rPr>
        <w:t xml:space="preserve"> same survey questionnaire was shared with representatives from other Arab cities who experienced the implementation of the tool and deployed the </w:t>
      </w:r>
      <w:r w:rsidR="00124D29" w:rsidRPr="00124D29">
        <w:rPr>
          <w:rFonts w:asciiTheme="minorBidi" w:hAnsiTheme="minorBidi"/>
          <w:bCs/>
        </w:rPr>
        <w:t>UNDRR</w:t>
      </w:r>
      <w:r w:rsidR="000E3FA3">
        <w:rPr>
          <w:rFonts w:asciiTheme="minorBidi" w:hAnsiTheme="minorBidi"/>
          <w:bCs/>
        </w:rPr>
        <w:t xml:space="preserve"> Workshop via emails a snowball sampling.</w:t>
      </w:r>
      <w:r w:rsidR="000E3FA3" w:rsidRPr="000776DE">
        <w:rPr>
          <w:rFonts w:asciiTheme="minorBidi" w:hAnsiTheme="minorBidi"/>
          <w:bCs/>
        </w:rPr>
        <w:t xml:space="preserve"> </w:t>
      </w:r>
      <w:r w:rsidR="000E3FA3" w:rsidRPr="00590BF7">
        <w:rPr>
          <w:rFonts w:asciiTheme="minorBidi" w:hAnsiTheme="minorBidi"/>
          <w:bCs/>
        </w:rPr>
        <w:t xml:space="preserve">Repeated cross-sectional studies </w:t>
      </w:r>
      <w:r w:rsidR="000E3FA3">
        <w:rPr>
          <w:rFonts w:asciiTheme="minorBidi" w:hAnsiTheme="minorBidi"/>
          <w:bCs/>
        </w:rPr>
        <w:t>were</w:t>
      </w:r>
      <w:r w:rsidR="000E3FA3" w:rsidRPr="00590BF7">
        <w:rPr>
          <w:rFonts w:asciiTheme="minorBidi" w:hAnsiTheme="minorBidi"/>
          <w:bCs/>
        </w:rPr>
        <w:t xml:space="preserve"> carried out to give a pseudo longitudinal study, where the individuals included in the study </w:t>
      </w:r>
      <w:r w:rsidR="000E3FA3">
        <w:rPr>
          <w:rFonts w:asciiTheme="minorBidi" w:hAnsiTheme="minorBidi"/>
          <w:bCs/>
        </w:rPr>
        <w:t>were</w:t>
      </w:r>
      <w:r w:rsidR="000E3FA3" w:rsidRPr="00590BF7">
        <w:rPr>
          <w:rFonts w:asciiTheme="minorBidi" w:hAnsiTheme="minorBidi"/>
          <w:bCs/>
        </w:rPr>
        <w:t xml:space="preserve"> chosen from the same sampling frame </w:t>
      </w:r>
      <w:r w:rsidR="000E3FA3">
        <w:rPr>
          <w:rFonts w:asciiTheme="minorBidi" w:hAnsiTheme="minorBidi"/>
          <w:bCs/>
        </w:rPr>
        <w:t>(</w:t>
      </w:r>
      <w:r w:rsidR="000E3FA3" w:rsidRPr="00590BF7">
        <w:rPr>
          <w:rFonts w:asciiTheme="minorBidi" w:hAnsiTheme="minorBidi"/>
          <w:bCs/>
        </w:rPr>
        <w:t>Levin, 2006).</w:t>
      </w:r>
      <w:r w:rsidR="000E3FA3">
        <w:rPr>
          <w:rFonts w:ascii="Arial" w:hAnsi="Arial" w:cs="Arial"/>
          <w:color w:val="222222"/>
          <w:sz w:val="20"/>
          <w:szCs w:val="20"/>
          <w:shd w:val="clear" w:color="auto" w:fill="FFFFFF"/>
        </w:rPr>
        <w:t xml:space="preserve"> </w:t>
      </w:r>
      <w:r w:rsidR="000776DE" w:rsidRPr="000776DE">
        <w:rPr>
          <w:rFonts w:asciiTheme="minorBidi" w:hAnsiTheme="minorBidi"/>
          <w:bCs/>
        </w:rPr>
        <w:t xml:space="preserve">This was </w:t>
      </w:r>
      <w:r w:rsidR="00A969F9">
        <w:rPr>
          <w:rFonts w:asciiTheme="minorBidi" w:hAnsiTheme="minorBidi"/>
          <w:bCs/>
        </w:rPr>
        <w:t>followed</w:t>
      </w:r>
      <w:r w:rsidR="000776DE">
        <w:rPr>
          <w:rFonts w:asciiTheme="minorBidi" w:hAnsiTheme="minorBidi"/>
          <w:bCs/>
        </w:rPr>
        <w:t xml:space="preserve"> </w:t>
      </w:r>
      <w:r w:rsidR="008D203F" w:rsidRPr="00444B8F">
        <w:rPr>
          <w:rFonts w:asciiTheme="minorBidi" w:hAnsiTheme="minorBidi"/>
          <w:bCs/>
        </w:rPr>
        <w:t>by</w:t>
      </w:r>
      <w:r w:rsidR="000776DE" w:rsidRPr="00444B8F">
        <w:rPr>
          <w:rFonts w:asciiTheme="minorBidi" w:hAnsiTheme="minorBidi"/>
          <w:bCs/>
        </w:rPr>
        <w:t xml:space="preserve"> an online survey using </w:t>
      </w:r>
      <w:r w:rsidR="008D203F" w:rsidRPr="00444B8F">
        <w:rPr>
          <w:rFonts w:asciiTheme="minorBidi" w:hAnsiTheme="minorBidi"/>
          <w:bCs/>
        </w:rPr>
        <w:t xml:space="preserve">the </w:t>
      </w:r>
      <w:r w:rsidR="000776DE" w:rsidRPr="00444B8F">
        <w:rPr>
          <w:rFonts w:asciiTheme="minorBidi" w:hAnsiTheme="minorBidi"/>
          <w:bCs/>
        </w:rPr>
        <w:t xml:space="preserve">London South </w:t>
      </w:r>
      <w:r w:rsidR="00742803" w:rsidRPr="00444B8F">
        <w:rPr>
          <w:rFonts w:asciiTheme="minorBidi" w:hAnsiTheme="minorBidi"/>
          <w:bCs/>
        </w:rPr>
        <w:t xml:space="preserve">Bank University online platform. </w:t>
      </w:r>
      <w:r w:rsidR="00AC44EC" w:rsidRPr="00444B8F">
        <w:rPr>
          <w:rFonts w:asciiTheme="minorBidi" w:hAnsiTheme="minorBidi"/>
          <w:bCs/>
        </w:rPr>
        <w:t>T</w:t>
      </w:r>
      <w:r w:rsidR="00D36AF0">
        <w:rPr>
          <w:rFonts w:asciiTheme="minorBidi" w:hAnsiTheme="minorBidi"/>
          <w:bCs/>
        </w:rPr>
        <w:t>he survey</w:t>
      </w:r>
      <w:r w:rsidR="004F3763" w:rsidRPr="00444B8F">
        <w:rPr>
          <w:rFonts w:asciiTheme="minorBidi" w:hAnsiTheme="minorBidi"/>
          <w:bCs/>
        </w:rPr>
        <w:t xml:space="preserve"> </w:t>
      </w:r>
      <w:r w:rsidR="000776DE" w:rsidRPr="00444B8F">
        <w:rPr>
          <w:rFonts w:asciiTheme="minorBidi" w:hAnsiTheme="minorBidi"/>
          <w:bCs/>
        </w:rPr>
        <w:t>link (</w:t>
      </w:r>
      <w:hyperlink r:id="rId180" w:history="1">
        <w:r w:rsidR="004F3763" w:rsidRPr="00444B8F">
          <w:rPr>
            <w:rStyle w:val="Hyperlink"/>
            <w:rFonts w:asciiTheme="minorBidi" w:hAnsiTheme="minorBidi"/>
            <w:bCs/>
            <w:color w:val="auto"/>
            <w:u w:val="none"/>
          </w:rPr>
          <w:t>https://lsbu.onlinesurveys.ac.uk/disaster-resilience-city-assessments-drr-stakeholders-an-2</w:t>
        </w:r>
      </w:hyperlink>
      <w:r w:rsidR="000776DE" w:rsidRPr="00444B8F">
        <w:rPr>
          <w:rFonts w:asciiTheme="minorBidi" w:hAnsiTheme="minorBidi"/>
          <w:bCs/>
        </w:rPr>
        <w:t>)</w:t>
      </w:r>
      <w:r w:rsidR="004F3763" w:rsidRPr="00444B8F">
        <w:rPr>
          <w:rFonts w:asciiTheme="minorBidi" w:hAnsiTheme="minorBidi"/>
          <w:bCs/>
        </w:rPr>
        <w:t xml:space="preserve"> was shared via email</w:t>
      </w:r>
      <w:r w:rsidR="002D788A" w:rsidRPr="00444B8F">
        <w:rPr>
          <w:rFonts w:asciiTheme="minorBidi" w:hAnsiTheme="minorBidi"/>
          <w:bCs/>
        </w:rPr>
        <w:t>,</w:t>
      </w:r>
      <w:r w:rsidR="000776DE" w:rsidRPr="00444B8F">
        <w:rPr>
          <w:rFonts w:asciiTheme="minorBidi" w:hAnsiTheme="minorBidi"/>
          <w:bCs/>
        </w:rPr>
        <w:t xml:space="preserve"> </w:t>
      </w:r>
      <w:r w:rsidR="003C141B" w:rsidRPr="00444B8F">
        <w:rPr>
          <w:rFonts w:asciiTheme="minorBidi" w:hAnsiTheme="minorBidi"/>
          <w:bCs/>
        </w:rPr>
        <w:t xml:space="preserve">and </w:t>
      </w:r>
      <w:r w:rsidR="00C611FC" w:rsidRPr="00444B8F">
        <w:rPr>
          <w:rFonts w:asciiTheme="minorBidi" w:hAnsiTheme="minorBidi"/>
          <w:bCs/>
        </w:rPr>
        <w:t>helped identify the parameters of the Urban Resilience Action</w:t>
      </w:r>
      <w:r w:rsidR="00C611FC" w:rsidRPr="00C611FC">
        <w:rPr>
          <w:rFonts w:asciiTheme="minorBidi" w:hAnsiTheme="minorBidi"/>
          <w:bCs/>
        </w:rPr>
        <w:t xml:space="preserve"> Plan Policy Guidance</w:t>
      </w:r>
      <w:r w:rsidR="00D36AF0">
        <w:rPr>
          <w:rFonts w:asciiTheme="minorBidi" w:hAnsiTheme="minorBidi"/>
          <w:bCs/>
        </w:rPr>
        <w:t>.</w:t>
      </w:r>
      <w:r w:rsidR="00C611FC" w:rsidRPr="00C611FC">
        <w:rPr>
          <w:rFonts w:asciiTheme="minorBidi" w:hAnsiTheme="minorBidi"/>
          <w:bCs/>
        </w:rPr>
        <w:t xml:space="preserve"> </w:t>
      </w:r>
    </w:p>
    <w:p w14:paraId="6F2922FC" w14:textId="1B9BA8BF" w:rsidR="000E3FA3" w:rsidRPr="00B70DA7" w:rsidRDefault="00B70DA7" w:rsidP="00D36AF0">
      <w:pPr>
        <w:spacing w:before="240" w:line="360" w:lineRule="auto"/>
        <w:rPr>
          <w:rFonts w:asciiTheme="minorBidi" w:hAnsiTheme="minorBidi"/>
        </w:rPr>
      </w:pPr>
      <w:r w:rsidRPr="00B70DA7">
        <w:rPr>
          <w:rFonts w:asciiTheme="minorBidi" w:hAnsiTheme="minorBidi"/>
        </w:rPr>
        <w:t xml:space="preserve">‘Although questionnaires may be used as the only data collection method, it may be better to link them to with other methods in a mixed or multiple method research design’ (Saunders et al, 2016). Saunders view was considered </w:t>
      </w:r>
      <w:r w:rsidR="00025669">
        <w:rPr>
          <w:rFonts w:asciiTheme="minorBidi" w:hAnsiTheme="minorBidi"/>
        </w:rPr>
        <w:t xml:space="preserve">in the following section </w:t>
      </w:r>
      <w:r w:rsidRPr="00B70DA7">
        <w:rPr>
          <w:rFonts w:asciiTheme="minorBidi" w:hAnsiTheme="minorBidi"/>
        </w:rPr>
        <w:t xml:space="preserve">by applying (complementarity) methodological pluralism, targeting four different groups of </w:t>
      </w:r>
      <w:r w:rsidR="00025669">
        <w:rPr>
          <w:rFonts w:asciiTheme="minorBidi" w:hAnsiTheme="minorBidi"/>
        </w:rPr>
        <w:t>(</w:t>
      </w:r>
      <w:r w:rsidRPr="00B70DA7">
        <w:rPr>
          <w:rFonts w:asciiTheme="minorBidi" w:hAnsiTheme="minorBidi"/>
        </w:rPr>
        <w:t>IDPs and refugee’s agencies</w:t>
      </w:r>
      <w:r w:rsidR="00025669">
        <w:rPr>
          <w:rFonts w:asciiTheme="minorBidi" w:hAnsiTheme="minorBidi"/>
        </w:rPr>
        <w:t>)</w:t>
      </w:r>
      <w:r w:rsidRPr="00B70DA7">
        <w:rPr>
          <w:rFonts w:asciiTheme="minorBidi" w:hAnsiTheme="minorBidi"/>
        </w:rPr>
        <w:t xml:space="preserve">, </w:t>
      </w:r>
      <w:r w:rsidR="00025669">
        <w:rPr>
          <w:rFonts w:asciiTheme="minorBidi" w:hAnsiTheme="minorBidi"/>
        </w:rPr>
        <w:t>(</w:t>
      </w:r>
      <w:r w:rsidRPr="00B70DA7">
        <w:rPr>
          <w:rFonts w:asciiTheme="minorBidi" w:hAnsiTheme="minorBidi"/>
        </w:rPr>
        <w:t>Humanitarian and UN Agencies</w:t>
      </w:r>
      <w:r w:rsidR="00025669">
        <w:rPr>
          <w:rFonts w:asciiTheme="minorBidi" w:hAnsiTheme="minorBidi"/>
        </w:rPr>
        <w:t>)</w:t>
      </w:r>
      <w:r w:rsidRPr="00B70DA7">
        <w:rPr>
          <w:rFonts w:asciiTheme="minorBidi" w:hAnsiTheme="minorBidi"/>
        </w:rPr>
        <w:t xml:space="preserve">, </w:t>
      </w:r>
      <w:r w:rsidR="00025669">
        <w:rPr>
          <w:rFonts w:asciiTheme="minorBidi" w:hAnsiTheme="minorBidi"/>
        </w:rPr>
        <w:t>(R</w:t>
      </w:r>
      <w:r w:rsidRPr="00B70DA7">
        <w:rPr>
          <w:rFonts w:asciiTheme="minorBidi" w:hAnsiTheme="minorBidi"/>
        </w:rPr>
        <w:t>esearch, and</w:t>
      </w:r>
      <w:r w:rsidR="00025669">
        <w:rPr>
          <w:rFonts w:asciiTheme="minorBidi" w:hAnsiTheme="minorBidi"/>
        </w:rPr>
        <w:t xml:space="preserve"> A</w:t>
      </w:r>
      <w:r w:rsidRPr="00B70DA7">
        <w:rPr>
          <w:rFonts w:asciiTheme="minorBidi" w:hAnsiTheme="minorBidi"/>
        </w:rPr>
        <w:t>cademia</w:t>
      </w:r>
      <w:r w:rsidR="00025669">
        <w:rPr>
          <w:rFonts w:asciiTheme="minorBidi" w:hAnsiTheme="minorBidi"/>
        </w:rPr>
        <w:t>)</w:t>
      </w:r>
      <w:r w:rsidRPr="00B70DA7">
        <w:rPr>
          <w:rFonts w:asciiTheme="minorBidi" w:hAnsiTheme="minorBidi"/>
        </w:rPr>
        <w:t xml:space="preserve">, </w:t>
      </w:r>
      <w:r w:rsidR="00025669">
        <w:rPr>
          <w:rFonts w:asciiTheme="minorBidi" w:hAnsiTheme="minorBidi"/>
        </w:rPr>
        <w:t>(</w:t>
      </w:r>
      <w:r w:rsidRPr="00B70DA7">
        <w:rPr>
          <w:rFonts w:asciiTheme="minorBidi" w:hAnsiTheme="minorBidi"/>
        </w:rPr>
        <w:t>Local and National Governments</w:t>
      </w:r>
      <w:r w:rsidR="00025669">
        <w:rPr>
          <w:rFonts w:asciiTheme="minorBidi" w:hAnsiTheme="minorBidi"/>
        </w:rPr>
        <w:t>)</w:t>
      </w:r>
      <w:r w:rsidR="00D36AF0" w:rsidRPr="00D36AF0">
        <w:rPr>
          <w:rFonts w:asciiTheme="minorBidi" w:hAnsiTheme="minorBidi"/>
        </w:rPr>
        <w:t>, and</w:t>
      </w:r>
      <w:r w:rsidR="00D36AF0">
        <w:rPr>
          <w:rFonts w:asciiTheme="minorBidi" w:hAnsiTheme="minorBidi"/>
        </w:rPr>
        <w:t xml:space="preserve"> </w:t>
      </w:r>
      <w:r w:rsidRPr="00B70DA7">
        <w:rPr>
          <w:rFonts w:asciiTheme="minorBidi" w:hAnsiTheme="minorBidi"/>
        </w:rPr>
        <w:t xml:space="preserve">helped dovetail different aspects of the resilience-building investigation, </w:t>
      </w:r>
      <w:r w:rsidR="00D36AF0">
        <w:rPr>
          <w:rFonts w:asciiTheme="minorBidi" w:hAnsiTheme="minorBidi"/>
        </w:rPr>
        <w:t>to</w:t>
      </w:r>
      <w:r w:rsidRPr="00B70DA7">
        <w:rPr>
          <w:rFonts w:asciiTheme="minorBidi" w:hAnsiTheme="minorBidi"/>
        </w:rPr>
        <w:t xml:space="preserve"> capture the variations in responses by the different participants.</w:t>
      </w:r>
    </w:p>
    <w:p w14:paraId="4C1DEA92" w14:textId="0C97BE0A" w:rsidR="008B5476" w:rsidRDefault="00B60379" w:rsidP="00AC1516">
      <w:pPr>
        <w:pStyle w:val="Heading3"/>
      </w:pPr>
      <w:bookmarkStart w:id="576" w:name="_Toc30109338"/>
      <w:r>
        <w:t>4.6</w:t>
      </w:r>
      <w:r w:rsidR="008F4E5F">
        <w:t xml:space="preserve">.4 </w:t>
      </w:r>
      <w:r w:rsidR="007F6A3B" w:rsidRPr="007F6A3B">
        <w:t>Interviews</w:t>
      </w:r>
      <w:bookmarkEnd w:id="576"/>
      <w:r w:rsidR="007F6A3B" w:rsidRPr="007F6A3B">
        <w:t xml:space="preserve"> </w:t>
      </w:r>
    </w:p>
    <w:p w14:paraId="2B54BEA9" w14:textId="74E63B5A" w:rsidR="00BE56AD" w:rsidRDefault="008B5476" w:rsidP="00896D89">
      <w:pPr>
        <w:spacing w:line="360" w:lineRule="auto"/>
        <w:rPr>
          <w:rFonts w:asciiTheme="minorBidi" w:hAnsiTheme="minorBidi"/>
          <w:bCs/>
        </w:rPr>
      </w:pPr>
      <w:r>
        <w:rPr>
          <w:rFonts w:asciiTheme="minorBidi" w:hAnsiTheme="minorBidi"/>
          <w:bCs/>
        </w:rPr>
        <w:t>S</w:t>
      </w:r>
      <w:r w:rsidRPr="0041786E">
        <w:rPr>
          <w:rFonts w:asciiTheme="minorBidi" w:hAnsiTheme="minorBidi"/>
          <w:bCs/>
        </w:rPr>
        <w:t>emi</w:t>
      </w:r>
      <w:r>
        <w:rPr>
          <w:rFonts w:asciiTheme="minorBidi" w:hAnsiTheme="minorBidi"/>
          <w:bCs/>
        </w:rPr>
        <w:t>-structured interview</w:t>
      </w:r>
      <w:r w:rsidR="00E841F4">
        <w:rPr>
          <w:rFonts w:asciiTheme="minorBidi" w:hAnsiTheme="minorBidi"/>
          <w:bCs/>
        </w:rPr>
        <w:t>s</w:t>
      </w:r>
      <w:r>
        <w:rPr>
          <w:rFonts w:asciiTheme="minorBidi" w:hAnsiTheme="minorBidi"/>
          <w:bCs/>
        </w:rPr>
        <w:t xml:space="preserve"> format was</w:t>
      </w:r>
      <w:r w:rsidRPr="0041786E">
        <w:rPr>
          <w:rFonts w:asciiTheme="minorBidi" w:hAnsiTheme="minorBidi"/>
          <w:bCs/>
        </w:rPr>
        <w:t xml:space="preserve"> selected to capture the variations in responses by the different interviewees</w:t>
      </w:r>
      <w:r>
        <w:rPr>
          <w:rFonts w:asciiTheme="minorBidi" w:hAnsiTheme="minorBidi"/>
          <w:bCs/>
        </w:rPr>
        <w:t>, depending</w:t>
      </w:r>
      <w:r w:rsidRPr="0041786E">
        <w:rPr>
          <w:rFonts w:asciiTheme="minorBidi" w:hAnsiTheme="minorBidi"/>
          <w:bCs/>
        </w:rPr>
        <w:t xml:space="preserve"> on their pos</w:t>
      </w:r>
      <w:r w:rsidR="00E841F4">
        <w:rPr>
          <w:rFonts w:asciiTheme="minorBidi" w:hAnsiTheme="minorBidi"/>
          <w:bCs/>
        </w:rPr>
        <w:t>ition, institutional background</w:t>
      </w:r>
      <w:r w:rsidRPr="0041786E">
        <w:rPr>
          <w:rFonts w:asciiTheme="minorBidi" w:hAnsiTheme="minorBidi"/>
          <w:bCs/>
        </w:rPr>
        <w:t xml:space="preserve"> and general understanding of urban resilience </w:t>
      </w:r>
      <w:r w:rsidR="00DE55D9">
        <w:rPr>
          <w:rFonts w:asciiTheme="minorBidi" w:hAnsiTheme="minorBidi"/>
          <w:bCs/>
        </w:rPr>
        <w:t xml:space="preserve">concept and interrelated </w:t>
      </w:r>
      <w:r w:rsidRPr="0041786E">
        <w:rPr>
          <w:rFonts w:asciiTheme="minorBidi" w:hAnsiTheme="minorBidi"/>
          <w:bCs/>
        </w:rPr>
        <w:t xml:space="preserve">key themes in the </w:t>
      </w:r>
      <w:r w:rsidR="00DE55D9">
        <w:rPr>
          <w:rFonts w:asciiTheme="minorBidi" w:hAnsiTheme="minorBidi"/>
          <w:bCs/>
        </w:rPr>
        <w:t xml:space="preserve">MENA Region </w:t>
      </w:r>
      <w:r w:rsidRPr="0041786E">
        <w:rPr>
          <w:rFonts w:asciiTheme="minorBidi" w:hAnsiTheme="minorBidi"/>
          <w:bCs/>
        </w:rPr>
        <w:t xml:space="preserve">context of climate change, conflict and displacement. </w:t>
      </w:r>
      <w:r w:rsidR="00BE56AD">
        <w:rPr>
          <w:rFonts w:asciiTheme="minorBidi" w:hAnsiTheme="minorBidi"/>
          <w:bCs/>
        </w:rPr>
        <w:t>In determining the number of i</w:t>
      </w:r>
      <w:r w:rsidR="00D36AF0">
        <w:rPr>
          <w:rFonts w:asciiTheme="minorBidi" w:hAnsiTheme="minorBidi"/>
          <w:bCs/>
        </w:rPr>
        <w:t>nterviewees, the researcher took</w:t>
      </w:r>
      <w:r w:rsidR="00BE56AD">
        <w:rPr>
          <w:rFonts w:asciiTheme="minorBidi" w:hAnsiTheme="minorBidi"/>
          <w:bCs/>
        </w:rPr>
        <w:t xml:space="preserve"> into account that ‘</w:t>
      </w:r>
      <w:r w:rsidR="00E841F4">
        <w:rPr>
          <w:rFonts w:asciiTheme="minorBidi" w:hAnsiTheme="minorBidi"/>
          <w:bCs/>
        </w:rPr>
        <w:t>q</w:t>
      </w:r>
      <w:r w:rsidR="00BE56AD" w:rsidRPr="00BE56AD">
        <w:rPr>
          <w:rFonts w:asciiTheme="minorBidi" w:hAnsiTheme="minorBidi"/>
          <w:bCs/>
        </w:rPr>
        <w:t>ualitative researchers generally study many fewer peo</w:t>
      </w:r>
      <w:r w:rsidR="00BE56AD">
        <w:rPr>
          <w:rFonts w:asciiTheme="minorBidi" w:hAnsiTheme="minorBidi"/>
          <w:bCs/>
        </w:rPr>
        <w:t xml:space="preserve">ple, but delve more deeply into </w:t>
      </w:r>
      <w:r w:rsidR="00BE56AD" w:rsidRPr="00BE56AD">
        <w:rPr>
          <w:rFonts w:asciiTheme="minorBidi" w:hAnsiTheme="minorBidi"/>
          <w:bCs/>
        </w:rPr>
        <w:t>those</w:t>
      </w:r>
      <w:r w:rsidR="00BE56AD">
        <w:rPr>
          <w:rFonts w:asciiTheme="minorBidi" w:hAnsiTheme="minorBidi"/>
          <w:bCs/>
        </w:rPr>
        <w:t xml:space="preserve"> </w:t>
      </w:r>
      <w:r w:rsidR="00BE56AD" w:rsidRPr="00BE56AD">
        <w:rPr>
          <w:rFonts w:asciiTheme="minorBidi" w:hAnsiTheme="minorBidi"/>
          <w:bCs/>
        </w:rPr>
        <w:t>ind</w:t>
      </w:r>
      <w:r w:rsidR="00E841F4">
        <w:rPr>
          <w:rFonts w:asciiTheme="minorBidi" w:hAnsiTheme="minorBidi"/>
          <w:bCs/>
        </w:rPr>
        <w:t>ividuals, settings, subcultures</w:t>
      </w:r>
      <w:r w:rsidR="00BE56AD" w:rsidRPr="00BE56AD">
        <w:rPr>
          <w:rFonts w:asciiTheme="minorBidi" w:hAnsiTheme="minorBidi"/>
          <w:bCs/>
        </w:rPr>
        <w:t xml:space="preserve"> and scenes, hoping to generate a subjective understanding of how and why</w:t>
      </w:r>
      <w:r w:rsidR="00BE56AD">
        <w:rPr>
          <w:rFonts w:asciiTheme="minorBidi" w:hAnsiTheme="minorBidi"/>
          <w:bCs/>
        </w:rPr>
        <w:t xml:space="preserve"> </w:t>
      </w:r>
      <w:r w:rsidR="00BE56AD" w:rsidRPr="00BE56AD">
        <w:rPr>
          <w:rFonts w:asciiTheme="minorBidi" w:hAnsiTheme="minorBidi"/>
          <w:bCs/>
        </w:rPr>
        <w:t>people perceive</w:t>
      </w:r>
      <w:r w:rsidR="00E841F4">
        <w:rPr>
          <w:rFonts w:asciiTheme="minorBidi" w:hAnsiTheme="minorBidi"/>
          <w:bCs/>
        </w:rPr>
        <w:t>, reflect, role-take, interpret</w:t>
      </w:r>
      <w:r w:rsidR="00BE56AD" w:rsidRPr="00BE56AD">
        <w:rPr>
          <w:rFonts w:asciiTheme="minorBidi" w:hAnsiTheme="minorBidi"/>
          <w:bCs/>
        </w:rPr>
        <w:t xml:space="preserve"> and interact</w:t>
      </w:r>
      <w:r w:rsidR="00BE56AD">
        <w:rPr>
          <w:rFonts w:asciiTheme="minorBidi" w:hAnsiTheme="minorBidi"/>
          <w:bCs/>
        </w:rPr>
        <w:t>’ (Baker</w:t>
      </w:r>
      <w:r w:rsidR="00896D89">
        <w:rPr>
          <w:rFonts w:asciiTheme="minorBidi" w:hAnsiTheme="minorBidi"/>
          <w:bCs/>
        </w:rPr>
        <w:t xml:space="preserve"> and</w:t>
      </w:r>
      <w:r w:rsidR="00504043">
        <w:rPr>
          <w:rFonts w:asciiTheme="minorBidi" w:hAnsiTheme="minorBidi"/>
          <w:bCs/>
        </w:rPr>
        <w:t xml:space="preserve"> Edwards</w:t>
      </w:r>
      <w:r w:rsidR="00BE56AD">
        <w:rPr>
          <w:rFonts w:asciiTheme="minorBidi" w:hAnsiTheme="minorBidi"/>
          <w:bCs/>
        </w:rPr>
        <w:t>,</w:t>
      </w:r>
      <w:r w:rsidR="00504043">
        <w:rPr>
          <w:rFonts w:asciiTheme="minorBidi" w:hAnsiTheme="minorBidi"/>
          <w:bCs/>
        </w:rPr>
        <w:t xml:space="preserve"> </w:t>
      </w:r>
      <w:r w:rsidR="00BE56AD" w:rsidRPr="000B4B49">
        <w:rPr>
          <w:rFonts w:asciiTheme="minorBidi" w:hAnsiTheme="minorBidi"/>
          <w:bCs/>
        </w:rPr>
        <w:t>2012</w:t>
      </w:r>
      <w:r w:rsidR="00BE56AD">
        <w:rPr>
          <w:rFonts w:asciiTheme="minorBidi" w:hAnsiTheme="minorBidi"/>
          <w:bCs/>
        </w:rPr>
        <w:t>).</w:t>
      </w:r>
    </w:p>
    <w:p w14:paraId="31A328CC" w14:textId="2AAB433B" w:rsidR="000E0882" w:rsidRDefault="00CE55DC" w:rsidP="00A510E9">
      <w:pPr>
        <w:spacing w:before="240" w:line="360" w:lineRule="auto"/>
      </w:pPr>
      <w:r w:rsidRPr="00CE55DC">
        <w:rPr>
          <w:rFonts w:ascii="Arial" w:eastAsia="Arial" w:hAnsi="Arial" w:cs="Arial"/>
          <w:b/>
          <w:bCs/>
        </w:rPr>
        <w:lastRenderedPageBreak/>
        <w:t>Interviews Sampling:</w:t>
      </w:r>
      <w:r>
        <w:rPr>
          <w:rFonts w:ascii="Arial" w:eastAsia="Arial" w:hAnsi="Arial" w:cs="Arial"/>
        </w:rPr>
        <w:t xml:space="preserve"> </w:t>
      </w:r>
      <w:r w:rsidR="001875CF" w:rsidRPr="006157B4">
        <w:rPr>
          <w:rFonts w:ascii="Arial" w:eastAsia="Arial" w:hAnsi="Arial" w:cs="Arial"/>
        </w:rPr>
        <w:t>Direct recruitment of potential study participants using purposive sampling</w:t>
      </w:r>
      <w:r w:rsidR="001875CF">
        <w:rPr>
          <w:rFonts w:ascii="Arial" w:eastAsia="Arial" w:hAnsi="Arial" w:cs="Arial"/>
        </w:rPr>
        <w:t xml:space="preserve"> was applied.</w:t>
      </w:r>
      <w:r w:rsidR="001875CF" w:rsidRPr="00F313DA">
        <w:t xml:space="preserve"> </w:t>
      </w:r>
      <w:r w:rsidR="001875CF">
        <w:t>‘</w:t>
      </w:r>
      <w:r w:rsidR="001875CF" w:rsidRPr="00F313DA">
        <w:rPr>
          <w:rFonts w:ascii="Arial" w:eastAsia="Arial" w:hAnsi="Arial" w:cs="Arial"/>
        </w:rPr>
        <w:t>Purposeful sampling is a technique widely used in qualitative research for the identification</w:t>
      </w:r>
      <w:r w:rsidR="001875CF">
        <w:rPr>
          <w:rFonts w:ascii="Arial" w:eastAsia="Arial" w:hAnsi="Arial" w:cs="Arial"/>
        </w:rPr>
        <w:t xml:space="preserve"> </w:t>
      </w:r>
      <w:r w:rsidR="001875CF" w:rsidRPr="00F313DA">
        <w:rPr>
          <w:rFonts w:ascii="Arial" w:eastAsia="Arial" w:hAnsi="Arial" w:cs="Arial"/>
        </w:rPr>
        <w:t>and selection of information-rich cases</w:t>
      </w:r>
      <w:r w:rsidR="00B4700B">
        <w:rPr>
          <w:rFonts w:ascii="Arial" w:eastAsia="Arial" w:hAnsi="Arial" w:cs="Arial"/>
        </w:rPr>
        <w:t>,</w:t>
      </w:r>
      <w:r w:rsidR="001875CF" w:rsidRPr="00F313DA">
        <w:rPr>
          <w:rFonts w:ascii="Arial" w:eastAsia="Arial" w:hAnsi="Arial" w:cs="Arial"/>
        </w:rPr>
        <w:t xml:space="preserve"> </w:t>
      </w:r>
      <w:r w:rsidR="00B4700B">
        <w:rPr>
          <w:rFonts w:ascii="Arial" w:eastAsia="Arial" w:hAnsi="Arial" w:cs="Arial"/>
        </w:rPr>
        <w:t>and</w:t>
      </w:r>
      <w:r w:rsidR="001875CF" w:rsidRPr="00F313DA">
        <w:rPr>
          <w:rFonts w:ascii="Arial" w:eastAsia="Arial" w:hAnsi="Arial" w:cs="Arial"/>
        </w:rPr>
        <w:t xml:space="preserve"> the most effective use of limited resources</w:t>
      </w:r>
      <w:r w:rsidR="001875CF">
        <w:rPr>
          <w:rFonts w:ascii="Arial" w:eastAsia="Arial" w:hAnsi="Arial" w:cs="Arial"/>
        </w:rPr>
        <w:t xml:space="preserve">’ </w:t>
      </w:r>
      <w:r w:rsidR="001875CF" w:rsidRPr="00F313DA">
        <w:rPr>
          <w:rFonts w:ascii="Arial" w:eastAsia="Arial" w:hAnsi="Arial" w:cs="Arial"/>
        </w:rPr>
        <w:t xml:space="preserve">(Patton, 2002). </w:t>
      </w:r>
      <w:r w:rsidR="001875CF">
        <w:rPr>
          <w:rFonts w:ascii="Arial" w:eastAsia="Arial" w:hAnsi="Arial" w:cs="Arial"/>
        </w:rPr>
        <w:t>‘</w:t>
      </w:r>
      <w:r w:rsidR="001875CF" w:rsidRPr="00F313DA">
        <w:rPr>
          <w:rFonts w:ascii="Arial" w:eastAsia="Arial" w:hAnsi="Arial" w:cs="Arial"/>
        </w:rPr>
        <w:t>This involves identifying and selecting individuals or groups of individuals</w:t>
      </w:r>
      <w:r w:rsidR="001875CF">
        <w:rPr>
          <w:rFonts w:ascii="Arial" w:eastAsia="Arial" w:hAnsi="Arial" w:cs="Arial"/>
        </w:rPr>
        <w:t xml:space="preserve"> </w:t>
      </w:r>
      <w:r w:rsidR="001875CF" w:rsidRPr="00F313DA">
        <w:rPr>
          <w:rFonts w:ascii="Arial" w:eastAsia="Arial" w:hAnsi="Arial" w:cs="Arial"/>
        </w:rPr>
        <w:t>that are especially knowledgeable about or experienced with a phenomenon of interest</w:t>
      </w:r>
      <w:r w:rsidR="001875CF">
        <w:rPr>
          <w:rFonts w:ascii="Arial" w:eastAsia="Arial" w:hAnsi="Arial" w:cs="Arial"/>
        </w:rPr>
        <w:t xml:space="preserve">’ </w:t>
      </w:r>
      <w:r w:rsidR="00896D89">
        <w:rPr>
          <w:rFonts w:ascii="Arial" w:eastAsia="Arial" w:hAnsi="Arial" w:cs="Arial"/>
        </w:rPr>
        <w:t>(Cresswell and</w:t>
      </w:r>
      <w:r w:rsidR="001875CF" w:rsidRPr="00F313DA">
        <w:rPr>
          <w:rFonts w:ascii="Arial" w:eastAsia="Arial" w:hAnsi="Arial" w:cs="Arial"/>
        </w:rPr>
        <w:t xml:space="preserve"> Plano Clark, 2011)</w:t>
      </w:r>
      <w:r w:rsidR="001875CF" w:rsidRPr="00E319B4">
        <w:t xml:space="preserve"> </w:t>
      </w:r>
      <w:r w:rsidR="001875CF" w:rsidRPr="00E319B4">
        <w:rPr>
          <w:rFonts w:ascii="Arial" w:eastAsia="Arial" w:hAnsi="Arial" w:cs="Arial"/>
        </w:rPr>
        <w:t>(</w:t>
      </w:r>
      <w:r w:rsidR="001875CF">
        <w:rPr>
          <w:rFonts w:ascii="Arial" w:eastAsia="Arial" w:hAnsi="Arial" w:cs="Arial"/>
        </w:rPr>
        <w:t xml:space="preserve">Cited in </w:t>
      </w:r>
      <w:r w:rsidR="001875CF" w:rsidRPr="00E319B4">
        <w:rPr>
          <w:rFonts w:ascii="Arial" w:eastAsia="Arial" w:hAnsi="Arial" w:cs="Arial"/>
        </w:rPr>
        <w:t>Palinkas</w:t>
      </w:r>
      <w:r w:rsidR="00896D89">
        <w:rPr>
          <w:rFonts w:ascii="Arial" w:eastAsia="Arial" w:hAnsi="Arial" w:cs="Arial"/>
        </w:rPr>
        <w:t xml:space="preserve"> </w:t>
      </w:r>
      <w:r w:rsidR="001875CF" w:rsidRPr="00E319B4">
        <w:rPr>
          <w:rFonts w:ascii="Arial" w:eastAsia="Arial" w:hAnsi="Arial" w:cs="Arial"/>
        </w:rPr>
        <w:t>et al, 2015).</w:t>
      </w:r>
      <w:r w:rsidR="001875CF">
        <w:rPr>
          <w:rFonts w:ascii="Arial" w:eastAsia="Arial" w:hAnsi="Arial" w:cs="Arial"/>
        </w:rPr>
        <w:t xml:space="preserve"> </w:t>
      </w:r>
      <w:r w:rsidR="001875CF" w:rsidRPr="001875CF">
        <w:rPr>
          <w:rFonts w:asciiTheme="minorBidi" w:hAnsiTheme="minorBidi"/>
          <w:bCs/>
        </w:rPr>
        <w:t xml:space="preserve">Following the Disaster Resilience Scorecard Ten Essentials main themes, the purposive selection of representatives was limited to the areas of expertise, determined by the professions required to respond to the resilience assessment indicators. This process was also guided by </w:t>
      </w:r>
      <w:r w:rsidR="00B4700B" w:rsidRPr="001875CF">
        <w:rPr>
          <w:rFonts w:asciiTheme="minorBidi" w:hAnsiTheme="minorBidi"/>
          <w:bCs/>
        </w:rPr>
        <w:t xml:space="preserve">predetermined variables for the research objectives </w:t>
      </w:r>
      <w:r w:rsidR="001875CF" w:rsidRPr="001875CF">
        <w:rPr>
          <w:rFonts w:asciiTheme="minorBidi" w:hAnsiTheme="minorBidi"/>
          <w:bCs/>
        </w:rPr>
        <w:t>(Figure</w:t>
      </w:r>
      <w:r w:rsidR="00D766E9">
        <w:rPr>
          <w:rFonts w:asciiTheme="minorBidi" w:hAnsiTheme="minorBidi"/>
          <w:bCs/>
        </w:rPr>
        <w:t xml:space="preserve"> </w:t>
      </w:r>
      <w:r w:rsidR="001875CF" w:rsidRPr="001875CF">
        <w:rPr>
          <w:rFonts w:asciiTheme="minorBidi" w:hAnsiTheme="minorBidi"/>
          <w:bCs/>
        </w:rPr>
        <w:t>4-6), and selecting participants from different working status, capturing the variations of views reflected within the same organisational structure</w:t>
      </w:r>
      <w:r w:rsidR="001875CF">
        <w:rPr>
          <w:rFonts w:asciiTheme="minorBidi" w:hAnsiTheme="minorBidi"/>
          <w:bCs/>
        </w:rPr>
        <w:t>.</w:t>
      </w:r>
      <w:r w:rsidR="001407CD" w:rsidRPr="001407CD">
        <w:t xml:space="preserve"> </w:t>
      </w:r>
      <w:r w:rsidR="00A510E9">
        <w:rPr>
          <w:rFonts w:asciiTheme="minorBidi" w:hAnsiTheme="minorBidi"/>
          <w:bCs/>
        </w:rPr>
        <w:t>In the</w:t>
      </w:r>
      <w:r w:rsidR="00603E2B" w:rsidRPr="001407CD">
        <w:rPr>
          <w:rFonts w:asciiTheme="minorBidi" w:hAnsiTheme="minorBidi"/>
          <w:bCs/>
        </w:rPr>
        <w:t xml:space="preserve"> study sampling strategy for qualitative data collection</w:t>
      </w:r>
      <w:r w:rsidR="00A510E9">
        <w:rPr>
          <w:rFonts w:asciiTheme="minorBidi" w:hAnsiTheme="minorBidi"/>
          <w:bCs/>
        </w:rPr>
        <w:t xml:space="preserve">, </w:t>
      </w:r>
      <w:r w:rsidR="00A510E9" w:rsidRPr="001407CD">
        <w:rPr>
          <w:rFonts w:asciiTheme="minorBidi" w:hAnsiTheme="minorBidi"/>
          <w:bCs/>
        </w:rPr>
        <w:t>population elements were selected on the basis of their representation of local government institutional organizations who participated in the cities’ resilience assessment works</w:t>
      </w:r>
      <w:r w:rsidR="00A510E9">
        <w:rPr>
          <w:rFonts w:asciiTheme="minorBidi" w:hAnsiTheme="minorBidi"/>
          <w:bCs/>
        </w:rPr>
        <w:t>hops, not their expertise and knowledge in the field</w:t>
      </w:r>
      <w:r w:rsidR="00A510E9" w:rsidRPr="001407CD">
        <w:rPr>
          <w:rFonts w:asciiTheme="minorBidi" w:hAnsiTheme="minorBidi"/>
          <w:bCs/>
        </w:rPr>
        <w:t>.</w:t>
      </w:r>
      <w:r w:rsidR="00A510E9">
        <w:rPr>
          <w:rFonts w:asciiTheme="minorBidi" w:hAnsiTheme="minorBidi"/>
          <w:bCs/>
        </w:rPr>
        <w:t xml:space="preserve"> </w:t>
      </w:r>
    </w:p>
    <w:p w14:paraId="5BA3F67A" w14:textId="073EFCBD" w:rsidR="000E0882" w:rsidRDefault="00A510E9" w:rsidP="001407CD">
      <w:pPr>
        <w:spacing w:before="240" w:line="360" w:lineRule="auto"/>
      </w:pPr>
      <w:r>
        <w:rPr>
          <w:rFonts w:ascii="Arial" w:eastAsia="Arial" w:hAnsi="Arial" w:cs="Arial"/>
          <w:noProof/>
          <w:lang w:val="en-US"/>
        </w:rPr>
        <mc:AlternateContent>
          <mc:Choice Requires="wpg">
            <w:drawing>
              <wp:anchor distT="0" distB="0" distL="114300" distR="114300" simplePos="0" relativeHeight="251844608" behindDoc="0" locked="0" layoutInCell="1" allowOverlap="1" wp14:anchorId="20B04ADC" wp14:editId="1C96A940">
                <wp:simplePos x="0" y="0"/>
                <wp:positionH relativeFrom="page">
                  <wp:posOffset>1556888</wp:posOffset>
                </wp:positionH>
                <wp:positionV relativeFrom="margin">
                  <wp:posOffset>4117200</wp:posOffset>
                </wp:positionV>
                <wp:extent cx="4824095" cy="4638675"/>
                <wp:effectExtent l="0" t="0" r="0" b="9525"/>
                <wp:wrapSquare wrapText="bothSides"/>
                <wp:docPr id="186" name="Group 186"/>
                <wp:cNvGraphicFramePr/>
                <a:graphic xmlns:a="http://schemas.openxmlformats.org/drawingml/2006/main">
                  <a:graphicData uri="http://schemas.microsoft.com/office/word/2010/wordprocessingGroup">
                    <wpg:wgp>
                      <wpg:cNvGrpSpPr/>
                      <wpg:grpSpPr>
                        <a:xfrm>
                          <a:off x="0" y="0"/>
                          <a:ext cx="4824095" cy="4638675"/>
                          <a:chOff x="502131" y="-272907"/>
                          <a:chExt cx="3930015" cy="4220908"/>
                        </a:xfrm>
                      </wpg:grpSpPr>
                      <pic:pic xmlns:pic="http://schemas.openxmlformats.org/drawingml/2006/picture">
                        <pic:nvPicPr>
                          <pic:cNvPr id="17" name="Picture 17"/>
                          <pic:cNvPicPr>
                            <a:picLocks noChangeAspect="1"/>
                          </pic:cNvPicPr>
                        </pic:nvPicPr>
                        <pic:blipFill>
                          <a:blip r:embed="rId181" cstate="print">
                            <a:grayscl/>
                            <a:extLst>
                              <a:ext uri="{28A0092B-C50C-407E-A947-70E740481C1C}">
                                <a14:useLocalDpi xmlns:a14="http://schemas.microsoft.com/office/drawing/2010/main" val="0"/>
                              </a:ext>
                            </a:extLst>
                          </a:blip>
                          <a:stretch>
                            <a:fillRect/>
                          </a:stretch>
                        </pic:blipFill>
                        <pic:spPr>
                          <a:xfrm>
                            <a:off x="1016697" y="29579"/>
                            <a:ext cx="3338512" cy="3918422"/>
                          </a:xfrm>
                          <a:prstGeom prst="rect">
                            <a:avLst/>
                          </a:prstGeom>
                        </pic:spPr>
                      </pic:pic>
                      <wps:wsp>
                        <wps:cNvPr id="7509" name="Text Box 7509"/>
                        <wps:cNvSpPr txBox="1">
                          <a:spLocks/>
                        </wps:cNvSpPr>
                        <wps:spPr>
                          <a:xfrm>
                            <a:off x="502131" y="-272907"/>
                            <a:ext cx="3930015" cy="296959"/>
                          </a:xfrm>
                          <a:prstGeom prst="rect">
                            <a:avLst/>
                          </a:prstGeom>
                          <a:noFill/>
                          <a:ln w="6350">
                            <a:noFill/>
                          </a:ln>
                        </wps:spPr>
                        <wps:txbx>
                          <w:txbxContent>
                            <w:p w14:paraId="30E5DBF3" w14:textId="3C209A25" w:rsidR="00D87BB9" w:rsidRPr="004729BA" w:rsidRDefault="00D87BB9" w:rsidP="00703669">
                              <w:pPr>
                                <w:pStyle w:val="Caption"/>
                              </w:pPr>
                              <w:bookmarkStart w:id="577" w:name="_Toc20738173"/>
                              <w:r>
                                <w:t>Figure 4-6</w:t>
                              </w:r>
                              <w:r w:rsidRPr="004729BA">
                                <w:t xml:space="preserve">: </w:t>
                              </w:r>
                              <w:r>
                                <w:t>Research Interview Question - Variables</w:t>
                              </w:r>
                            </w:p>
                            <w:p w14:paraId="7D33CC85" w14:textId="77777777" w:rsidR="00D87BB9" w:rsidRDefault="00D87BB9"/>
                            <w:p w14:paraId="473A02F3"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17900F34" w14:textId="77777777" w:rsidR="00D87BB9" w:rsidRDefault="00D87BB9"/>
                            <w:p w14:paraId="0CA3F916" w14:textId="77777777" w:rsidR="00D87BB9" w:rsidRPr="004729BA" w:rsidRDefault="00D87BB9" w:rsidP="004D3EB3">
                              <w:pPr>
                                <w:pStyle w:val="Caption"/>
                              </w:pPr>
                              <w:r>
                                <w:t>Figure 4-6</w:t>
                              </w:r>
                              <w:r w:rsidRPr="004729BA">
                                <w:t xml:space="preserve">: </w:t>
                              </w:r>
                              <w:r>
                                <w:t>Research Units of Study – Aligned with the SFDRR 2015-2030</w:t>
                              </w:r>
                            </w:p>
                            <w:p w14:paraId="09978781" w14:textId="77777777" w:rsidR="00D87BB9" w:rsidRDefault="00D87BB9"/>
                            <w:p w14:paraId="1536106B"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5620A752" w14:textId="77777777" w:rsidR="00D87BB9" w:rsidRDefault="00D87BB9"/>
                            <w:p w14:paraId="3DBFD572"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036C5C65" w14:textId="77777777" w:rsidR="00D87BB9" w:rsidRDefault="00D87BB9"/>
                            <w:p w14:paraId="6F214A55" w14:textId="77777777" w:rsidR="00D87BB9" w:rsidRPr="004729BA" w:rsidRDefault="00D87BB9" w:rsidP="004D3EB3">
                              <w:pPr>
                                <w:pStyle w:val="Caption"/>
                              </w:pPr>
                              <w:r>
                                <w:t>Figure 4-6</w:t>
                              </w:r>
                              <w:r w:rsidRPr="004729BA">
                                <w:t xml:space="preserve">: </w:t>
                              </w:r>
                              <w:r>
                                <w:t>Research Units of Study – Aligned with the SFDRR 2015-2030</w:t>
                              </w:r>
                            </w:p>
                            <w:p w14:paraId="6B2D8F32" w14:textId="77777777" w:rsidR="00D87BB9" w:rsidRDefault="00D87BB9"/>
                            <w:p w14:paraId="4DDB55CB"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7277247C" w14:textId="77777777" w:rsidR="00D87BB9" w:rsidRDefault="00D87BB9"/>
                            <w:p w14:paraId="5FBF9DC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51501DC" w14:textId="77777777" w:rsidR="00D87BB9" w:rsidRDefault="00D87BB9"/>
                            <w:p w14:paraId="21F52699"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4D66E9B" w14:textId="77777777" w:rsidR="00D87BB9" w:rsidRDefault="00D87BB9"/>
                            <w:p w14:paraId="415E24E6"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53BA574E" w14:textId="77777777" w:rsidR="00D87BB9" w:rsidRDefault="00D87BB9"/>
                            <w:p w14:paraId="2EB43DAE"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53AEF6BB" w14:textId="77777777" w:rsidR="00D87BB9" w:rsidRDefault="00D87BB9"/>
                            <w:p w14:paraId="7A3C3873" w14:textId="77777777" w:rsidR="00D87BB9" w:rsidRPr="004729BA" w:rsidRDefault="00D87BB9" w:rsidP="004D3EB3">
                              <w:pPr>
                                <w:pStyle w:val="Caption"/>
                              </w:pPr>
                              <w:r>
                                <w:t>Figure 4-6</w:t>
                              </w:r>
                              <w:r w:rsidRPr="004729BA">
                                <w:t xml:space="preserve">: </w:t>
                              </w:r>
                              <w:r>
                                <w:t>Research Units of Study – Aligned with the SFDRR 2015-2030</w:t>
                              </w:r>
                            </w:p>
                            <w:p w14:paraId="734E8FC8" w14:textId="77777777" w:rsidR="00D87BB9" w:rsidRDefault="00D87BB9"/>
                            <w:p w14:paraId="27EEDD2D"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11A7C205" w14:textId="77777777" w:rsidR="00D87BB9" w:rsidRDefault="00D87BB9"/>
                            <w:p w14:paraId="6BCAF5E8"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6448B90B" w14:textId="77777777" w:rsidR="00D87BB9" w:rsidRDefault="00D87BB9"/>
                            <w:p w14:paraId="54EFCD43" w14:textId="77777777" w:rsidR="00D87BB9" w:rsidRPr="004729BA" w:rsidRDefault="00D87BB9" w:rsidP="004D3EB3">
                              <w:pPr>
                                <w:pStyle w:val="Caption"/>
                              </w:pPr>
                              <w:r>
                                <w:t>Figure 4-6</w:t>
                              </w:r>
                              <w:r w:rsidRPr="004729BA">
                                <w:t xml:space="preserve">: </w:t>
                              </w:r>
                              <w:r>
                                <w:t>Research Units of Study – Aligned with the SFDRR 2015-2030</w:t>
                              </w:r>
                            </w:p>
                            <w:p w14:paraId="0EA25D42" w14:textId="77777777" w:rsidR="00D87BB9" w:rsidRDefault="00D87BB9"/>
                            <w:p w14:paraId="05E05F42"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BB315E3" w14:textId="77777777" w:rsidR="00D87BB9" w:rsidRDefault="00D87BB9"/>
                            <w:p w14:paraId="705B4DB3"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9C0BA9E" w14:textId="77777777" w:rsidR="00D87BB9" w:rsidRDefault="00D87BB9"/>
                            <w:p w14:paraId="71C4437F"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115E41F8" w14:textId="77777777" w:rsidR="00D87BB9" w:rsidRDefault="00D87BB9"/>
                            <w:p w14:paraId="6815910C"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1E6A5DEA" w14:textId="77777777" w:rsidR="00D87BB9" w:rsidRDefault="00D87BB9"/>
                            <w:p w14:paraId="71A1AAB4"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21EAD48" w14:textId="77777777" w:rsidR="00D87BB9" w:rsidRDefault="00D87BB9"/>
                            <w:p w14:paraId="4DEA8097"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8540E1A" w14:textId="77777777" w:rsidR="00D87BB9" w:rsidRDefault="00D87BB9"/>
                            <w:p w14:paraId="0BADCED8"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5E4EE51" w14:textId="77777777" w:rsidR="00D87BB9" w:rsidRDefault="00D87BB9"/>
                            <w:p w14:paraId="5A975598"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ABB7C96" w14:textId="77777777" w:rsidR="00D87BB9" w:rsidRDefault="00D87BB9"/>
                            <w:p w14:paraId="05A77491"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42F8BB6" w14:textId="77777777" w:rsidR="00D87BB9" w:rsidRDefault="00D87BB9"/>
                            <w:p w14:paraId="2F0F7EF7"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08685E7" w14:textId="77777777" w:rsidR="00D87BB9" w:rsidRDefault="00D87BB9"/>
                            <w:p w14:paraId="43CB9CED"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54FF7CD" w14:textId="77777777" w:rsidR="00D87BB9" w:rsidRDefault="00D87BB9"/>
                            <w:p w14:paraId="17E2789F"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663A3D0F" w14:textId="77777777" w:rsidR="00D87BB9" w:rsidRDefault="00D87BB9"/>
                            <w:p w14:paraId="6345455C"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7382BD40" w14:textId="77777777" w:rsidR="00D87BB9" w:rsidRDefault="00D87BB9"/>
                            <w:p w14:paraId="79A3307D"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04882F83" w14:textId="77777777" w:rsidR="00D87BB9" w:rsidRDefault="00D87BB9"/>
                            <w:p w14:paraId="7793710E" w14:textId="77777777" w:rsidR="00D87BB9" w:rsidRPr="004729BA" w:rsidRDefault="00D87BB9" w:rsidP="004D3EB3">
                              <w:pPr>
                                <w:pStyle w:val="Caption"/>
                              </w:pPr>
                              <w:r>
                                <w:t>Figure 4-6</w:t>
                              </w:r>
                              <w:r w:rsidRPr="004729BA">
                                <w:t xml:space="preserve">: </w:t>
                              </w:r>
                              <w:r>
                                <w:t>Research Units of Study – Aligned with the SFDRR 2015-2030</w:t>
                              </w:r>
                            </w:p>
                            <w:p w14:paraId="6E651653" w14:textId="77777777" w:rsidR="00D87BB9" w:rsidRDefault="00D87BB9"/>
                            <w:p w14:paraId="37167240"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7329E414" w14:textId="77777777" w:rsidR="00D87BB9" w:rsidRDefault="00D87BB9"/>
                            <w:p w14:paraId="291FC383"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429C2FF6" w14:textId="77777777" w:rsidR="00D87BB9" w:rsidRDefault="00D87BB9"/>
                            <w:p w14:paraId="7CE8D31F" w14:textId="77777777" w:rsidR="00D87BB9" w:rsidRPr="004729BA" w:rsidRDefault="00D87BB9" w:rsidP="004D3EB3">
                              <w:pPr>
                                <w:pStyle w:val="Caption"/>
                              </w:pPr>
                              <w:r>
                                <w:t>Figure 4-6</w:t>
                              </w:r>
                              <w:r w:rsidRPr="004729BA">
                                <w:t xml:space="preserve">: </w:t>
                              </w:r>
                              <w:r>
                                <w:t>Research Units of Study – Aligned with the SFDRR 2015-2030</w:t>
                              </w:r>
                            </w:p>
                            <w:p w14:paraId="0AF8358A" w14:textId="77777777" w:rsidR="00D87BB9" w:rsidRDefault="00D87BB9"/>
                            <w:p w14:paraId="6F2AAA8C"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2DDBEA2" w14:textId="77777777" w:rsidR="00D87BB9" w:rsidRDefault="00D87BB9"/>
                            <w:p w14:paraId="1FE73DC5"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5397E25" w14:textId="77777777" w:rsidR="00D87BB9" w:rsidRDefault="00D87BB9"/>
                            <w:p w14:paraId="09A9012D"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39EC383" w14:textId="77777777" w:rsidR="00D87BB9" w:rsidRDefault="00D87BB9"/>
                            <w:p w14:paraId="6CBF39DA"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7F1B420C" w14:textId="77777777" w:rsidR="00D87BB9" w:rsidRDefault="00D87BB9"/>
                            <w:p w14:paraId="53C1CF41"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4D38C50F" w14:textId="77777777" w:rsidR="00D87BB9" w:rsidRDefault="00D87BB9"/>
                            <w:p w14:paraId="15EC9F20" w14:textId="77777777" w:rsidR="00D87BB9" w:rsidRPr="004729BA" w:rsidRDefault="00D87BB9" w:rsidP="004D3EB3">
                              <w:pPr>
                                <w:pStyle w:val="Caption"/>
                              </w:pPr>
                              <w:r>
                                <w:t>Figure 4-6</w:t>
                              </w:r>
                              <w:r w:rsidRPr="004729BA">
                                <w:t xml:space="preserve">: </w:t>
                              </w:r>
                              <w:r>
                                <w:t>Research Units of Study – Aligned with the SFDRR 2015-2030</w:t>
                              </w:r>
                            </w:p>
                            <w:p w14:paraId="31A15DD3" w14:textId="77777777" w:rsidR="00D87BB9" w:rsidRDefault="00D87BB9"/>
                            <w:p w14:paraId="16994145"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1069B0D6" w14:textId="77777777" w:rsidR="00D87BB9" w:rsidRDefault="00D87BB9"/>
                            <w:p w14:paraId="41B1C122"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5B4B0274" w14:textId="77777777" w:rsidR="00D87BB9" w:rsidRDefault="00D87BB9"/>
                            <w:p w14:paraId="67A9F275" w14:textId="77777777" w:rsidR="00D87BB9" w:rsidRPr="004729BA" w:rsidRDefault="00D87BB9" w:rsidP="004D3EB3">
                              <w:pPr>
                                <w:pStyle w:val="Caption"/>
                              </w:pPr>
                              <w:r>
                                <w:t>Figure 4-7</w:t>
                              </w:r>
                              <w:r w:rsidRPr="004729BA">
                                <w:t xml:space="preserve">: </w:t>
                              </w:r>
                              <w:r>
                                <w:t>Research Units of Study – Aligned with the SFDRR 2015-2030</w:t>
                              </w:r>
                            </w:p>
                            <w:p w14:paraId="7DC755EE" w14:textId="77777777" w:rsidR="00D87BB9" w:rsidRDefault="00D87BB9"/>
                            <w:p w14:paraId="63388D16"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B896820" w14:textId="77777777" w:rsidR="00D87BB9" w:rsidRDefault="00D87BB9"/>
                            <w:p w14:paraId="316C5304"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3B98D8E" w14:textId="77777777" w:rsidR="00D87BB9" w:rsidRDefault="00D87BB9"/>
                            <w:p w14:paraId="207856E8"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3AABF59" w14:textId="77777777" w:rsidR="00D87BB9" w:rsidRDefault="00D87BB9"/>
                            <w:p w14:paraId="087B9499"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8006E34" w14:textId="77777777" w:rsidR="00D87BB9" w:rsidRDefault="00D87BB9"/>
                            <w:p w14:paraId="1390725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77F6F50" w14:textId="77777777" w:rsidR="00D87BB9" w:rsidRDefault="00D87BB9"/>
                            <w:p w14:paraId="5EDE25A1"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B567BF7" w14:textId="77777777" w:rsidR="00D87BB9" w:rsidRDefault="00D87BB9"/>
                            <w:p w14:paraId="0FDE6A7B"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2A7A98D" w14:textId="77777777" w:rsidR="00D87BB9" w:rsidRDefault="00D87BB9"/>
                            <w:p w14:paraId="55208141"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B0B7E31" w14:textId="77777777" w:rsidR="00D87BB9" w:rsidRDefault="00D87BB9"/>
                            <w:p w14:paraId="62F50700"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6D1A65BC" w14:textId="77777777" w:rsidR="00D87BB9" w:rsidRDefault="00D87BB9"/>
                            <w:p w14:paraId="28BDDC3A"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16B66B86" w14:textId="77777777" w:rsidR="00D87BB9" w:rsidRDefault="00D87BB9"/>
                            <w:p w14:paraId="6F47ADF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BEA0F70" w14:textId="77777777" w:rsidR="00D87BB9" w:rsidRDefault="00D87BB9"/>
                            <w:p w14:paraId="4D5EF768"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F4621B4" w14:textId="77777777" w:rsidR="00D87BB9" w:rsidRDefault="00D87BB9"/>
                            <w:p w14:paraId="5087D6D3"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6492DBB" w14:textId="77777777" w:rsidR="00D87BB9" w:rsidRDefault="00D87BB9"/>
                            <w:p w14:paraId="406C0094"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A5EF699" w14:textId="77777777" w:rsidR="00D87BB9" w:rsidRDefault="00D87BB9"/>
                            <w:p w14:paraId="78271456"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E440F65" w14:textId="77777777" w:rsidR="00D87BB9" w:rsidRDefault="00D87BB9"/>
                            <w:p w14:paraId="640F5BBF"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C3FA838" w14:textId="77777777" w:rsidR="00D87BB9" w:rsidRDefault="00D87BB9"/>
                            <w:p w14:paraId="71255384"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001F3BA" w14:textId="77777777" w:rsidR="00D87BB9" w:rsidRDefault="00D87BB9"/>
                            <w:p w14:paraId="25EFFB51"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289169D" w14:textId="77777777" w:rsidR="00D87BB9" w:rsidRDefault="00D87BB9"/>
                            <w:p w14:paraId="603543C0"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674F7DD" w14:textId="77777777" w:rsidR="00D87BB9" w:rsidRDefault="00D87BB9"/>
                            <w:p w14:paraId="0055C556"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5802504" w14:textId="77777777" w:rsidR="00D87BB9" w:rsidRDefault="00D87BB9"/>
                            <w:p w14:paraId="5019142C"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6D27BEAA" w14:textId="77777777" w:rsidR="00D87BB9" w:rsidRDefault="00D87BB9"/>
                            <w:p w14:paraId="28CA6211"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720E5A3" w14:textId="77777777" w:rsidR="00D87BB9" w:rsidRDefault="00D87BB9"/>
                            <w:p w14:paraId="441698A6"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1EAEAA7" w14:textId="77777777" w:rsidR="00D87BB9" w:rsidRDefault="00D87BB9"/>
                            <w:p w14:paraId="1C38D40C"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B2B9FDC" w14:textId="77777777" w:rsidR="00D87BB9" w:rsidRDefault="00D87BB9"/>
                            <w:p w14:paraId="63A08A0B"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0DCC102" w14:textId="77777777" w:rsidR="00D87BB9" w:rsidRDefault="00D87BB9"/>
                            <w:p w14:paraId="4FE52A9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5A0AE6A" w14:textId="77777777" w:rsidR="00D87BB9" w:rsidRDefault="00D87BB9"/>
                            <w:p w14:paraId="204FE922"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4AF81E9" w14:textId="77777777" w:rsidR="00D87BB9" w:rsidRDefault="00D87BB9"/>
                            <w:p w14:paraId="4C17A933"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2C2F666" w14:textId="77777777" w:rsidR="00D87BB9" w:rsidRDefault="00D87BB9"/>
                            <w:p w14:paraId="4C737DF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5B487E9" w14:textId="77777777" w:rsidR="00D87BB9" w:rsidRDefault="00D87BB9"/>
                            <w:p w14:paraId="79CEAFEF"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940702B" w14:textId="77777777" w:rsidR="00D87BB9" w:rsidRDefault="00D87BB9"/>
                            <w:p w14:paraId="081BDD58"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0072388" w14:textId="77777777" w:rsidR="00D87BB9" w:rsidRDefault="00D87BB9"/>
                            <w:p w14:paraId="1CEAD27A"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7996364" w14:textId="77777777" w:rsidR="00D87BB9" w:rsidRDefault="00D87BB9"/>
                            <w:p w14:paraId="5286E1B2"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B8D58EF" w14:textId="77777777" w:rsidR="00D87BB9" w:rsidRDefault="00D87BB9"/>
                            <w:p w14:paraId="1899988D"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77E16E3" w14:textId="77777777" w:rsidR="00D87BB9" w:rsidRDefault="00D87BB9"/>
                            <w:p w14:paraId="1B40EF1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521ED8D" w14:textId="77777777" w:rsidR="00D87BB9" w:rsidRDefault="00D87BB9"/>
                            <w:p w14:paraId="21A2EEAD"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2AB1C06" w14:textId="77777777" w:rsidR="00D87BB9" w:rsidRDefault="00D87BB9"/>
                            <w:p w14:paraId="795EB5FE"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178CABC" w14:textId="77777777" w:rsidR="00D87BB9" w:rsidRDefault="00D87BB9"/>
                            <w:p w14:paraId="520669A2"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B0F55CD" w14:textId="77777777" w:rsidR="00D87BB9" w:rsidRDefault="00D87BB9"/>
                            <w:p w14:paraId="765B6D2A"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C77E057" w14:textId="77777777" w:rsidR="00D87BB9" w:rsidRDefault="00D87BB9"/>
                            <w:p w14:paraId="23BEF17F" w14:textId="56A6751C"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6</w:t>
                              </w:r>
                              <w:r w:rsidRPr="004729BA">
                                <w:t xml:space="preserve">: </w:t>
                              </w:r>
                              <w:r>
                                <w:t>Research Interview Question - Variables</w:t>
                              </w:r>
                            </w:p>
                            <w:p w14:paraId="6F4351D3" w14:textId="77777777" w:rsidR="00D87BB9" w:rsidRDefault="00D87BB9"/>
                            <w:p w14:paraId="04A710CE"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183C59C6" w14:textId="77777777" w:rsidR="00D87BB9" w:rsidRDefault="00D87BB9"/>
                            <w:p w14:paraId="5E4CB77A" w14:textId="77777777" w:rsidR="00D87BB9" w:rsidRPr="004729BA" w:rsidRDefault="00D87BB9" w:rsidP="004D3EB3">
                              <w:pPr>
                                <w:pStyle w:val="Caption"/>
                              </w:pPr>
                              <w:r>
                                <w:t>Figure 4-6</w:t>
                              </w:r>
                              <w:r w:rsidRPr="004729BA">
                                <w:t xml:space="preserve">: </w:t>
                              </w:r>
                              <w:r>
                                <w:t>Research Units of Study – Aligned with the SFDRR 2015-2030</w:t>
                              </w:r>
                            </w:p>
                            <w:p w14:paraId="4027A627" w14:textId="77777777" w:rsidR="00D87BB9" w:rsidRDefault="00D87BB9"/>
                            <w:p w14:paraId="4C1DF00C"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338ED9F2" w14:textId="77777777" w:rsidR="00D87BB9" w:rsidRDefault="00D87BB9"/>
                            <w:p w14:paraId="0A4BEDBD"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1DEC1074" w14:textId="77777777" w:rsidR="00D87BB9" w:rsidRDefault="00D87BB9"/>
                            <w:p w14:paraId="043FECBD" w14:textId="77777777" w:rsidR="00D87BB9" w:rsidRPr="004729BA" w:rsidRDefault="00D87BB9" w:rsidP="004D3EB3">
                              <w:pPr>
                                <w:pStyle w:val="Caption"/>
                              </w:pPr>
                              <w:r>
                                <w:t>Figure 4-6</w:t>
                              </w:r>
                              <w:r w:rsidRPr="004729BA">
                                <w:t xml:space="preserve">: </w:t>
                              </w:r>
                              <w:r>
                                <w:t>Research Units of Study – Aligned with the SFDRR 2015-2030</w:t>
                              </w:r>
                            </w:p>
                            <w:p w14:paraId="2369C3C9" w14:textId="77777777" w:rsidR="00D87BB9" w:rsidRDefault="00D87BB9"/>
                            <w:p w14:paraId="2B88C78B"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95BEAF3" w14:textId="77777777" w:rsidR="00D87BB9" w:rsidRDefault="00D87BB9"/>
                            <w:p w14:paraId="165142BF"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67A6464" w14:textId="77777777" w:rsidR="00D87BB9" w:rsidRDefault="00D87BB9"/>
                            <w:p w14:paraId="606A2359"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62DAF10F" w14:textId="77777777" w:rsidR="00D87BB9" w:rsidRDefault="00D87BB9"/>
                            <w:p w14:paraId="045EC397"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428223FD" w14:textId="77777777" w:rsidR="00D87BB9" w:rsidRDefault="00D87BB9"/>
                            <w:p w14:paraId="15AB7A3A"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6E7CCA53" w14:textId="77777777" w:rsidR="00D87BB9" w:rsidRDefault="00D87BB9"/>
                            <w:p w14:paraId="446AC864" w14:textId="77777777" w:rsidR="00D87BB9" w:rsidRPr="004729BA" w:rsidRDefault="00D87BB9" w:rsidP="004D3EB3">
                              <w:pPr>
                                <w:pStyle w:val="Caption"/>
                              </w:pPr>
                              <w:r>
                                <w:t>Figure 4-6</w:t>
                              </w:r>
                              <w:r w:rsidRPr="004729BA">
                                <w:t xml:space="preserve">: </w:t>
                              </w:r>
                              <w:r>
                                <w:t>Research Units of Study – Aligned with the SFDRR 2015-2030</w:t>
                              </w:r>
                            </w:p>
                            <w:p w14:paraId="4F967014" w14:textId="77777777" w:rsidR="00D87BB9" w:rsidRDefault="00D87BB9"/>
                            <w:p w14:paraId="5956A19B"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6B829830" w14:textId="77777777" w:rsidR="00D87BB9" w:rsidRDefault="00D87BB9"/>
                            <w:p w14:paraId="0C156453"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2BB6736F" w14:textId="77777777" w:rsidR="00D87BB9" w:rsidRDefault="00D87BB9"/>
                            <w:p w14:paraId="11773468" w14:textId="77777777" w:rsidR="00D87BB9" w:rsidRPr="004729BA" w:rsidRDefault="00D87BB9" w:rsidP="004D3EB3">
                              <w:pPr>
                                <w:pStyle w:val="Caption"/>
                              </w:pPr>
                              <w:r>
                                <w:t>Figure 4-6</w:t>
                              </w:r>
                              <w:r w:rsidRPr="004729BA">
                                <w:t xml:space="preserve">: </w:t>
                              </w:r>
                              <w:r>
                                <w:t>Research Units of Study – Aligned with the SFDRR 2015-2030</w:t>
                              </w:r>
                            </w:p>
                            <w:p w14:paraId="25222D69" w14:textId="77777777" w:rsidR="00D87BB9" w:rsidRDefault="00D87BB9"/>
                            <w:p w14:paraId="2B34CE64"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3DEA37A" w14:textId="77777777" w:rsidR="00D87BB9" w:rsidRDefault="00D87BB9"/>
                            <w:p w14:paraId="2F324E4C"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7F27E52" w14:textId="77777777" w:rsidR="00D87BB9" w:rsidRDefault="00D87BB9"/>
                            <w:p w14:paraId="6CE4D8EB"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2629400" w14:textId="77777777" w:rsidR="00D87BB9" w:rsidRDefault="00D87BB9"/>
                            <w:p w14:paraId="3AD49BBE"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9679667" w14:textId="77777777" w:rsidR="00D87BB9" w:rsidRDefault="00D87BB9"/>
                            <w:p w14:paraId="6601A0BE"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780831F" w14:textId="77777777" w:rsidR="00D87BB9" w:rsidRDefault="00D87BB9"/>
                            <w:p w14:paraId="48331DE5"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C0EA7AA" w14:textId="77777777" w:rsidR="00D87BB9" w:rsidRDefault="00D87BB9"/>
                            <w:p w14:paraId="09431DEC"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EDF8F45" w14:textId="77777777" w:rsidR="00D87BB9" w:rsidRDefault="00D87BB9"/>
                            <w:p w14:paraId="11882E2C"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0601B3D" w14:textId="77777777" w:rsidR="00D87BB9" w:rsidRDefault="00D87BB9"/>
                            <w:p w14:paraId="7201B10C"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5F21AE9" w14:textId="77777777" w:rsidR="00D87BB9" w:rsidRDefault="00D87BB9"/>
                            <w:p w14:paraId="73FF38BB"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13040D7" w14:textId="77777777" w:rsidR="00D87BB9" w:rsidRDefault="00D87BB9"/>
                            <w:p w14:paraId="533448F4"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7DF921C" w14:textId="77777777" w:rsidR="00D87BB9" w:rsidRDefault="00D87BB9"/>
                            <w:p w14:paraId="76F4EB00"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CE84CFF" w14:textId="77777777" w:rsidR="00D87BB9" w:rsidRDefault="00D87BB9"/>
                            <w:p w14:paraId="6BBF88B7" w14:textId="56A6751C"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2DECBD3B" w14:textId="77777777" w:rsidR="00D87BB9" w:rsidRDefault="00D87BB9"/>
                            <w:p w14:paraId="6E2457DF"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034C053E" w14:textId="77777777" w:rsidR="00D87BB9" w:rsidRDefault="00D87BB9"/>
                            <w:p w14:paraId="1671DF7C" w14:textId="77777777" w:rsidR="00D87BB9" w:rsidRPr="004729BA" w:rsidRDefault="00D87BB9" w:rsidP="004D3EB3">
                              <w:pPr>
                                <w:pStyle w:val="Caption"/>
                              </w:pPr>
                              <w:r>
                                <w:t>Figure 4-6</w:t>
                              </w:r>
                              <w:r w:rsidRPr="004729BA">
                                <w:t xml:space="preserve">: </w:t>
                              </w:r>
                              <w:r>
                                <w:t>Research Units of Study – Aligned with the SFDRR 2015-2030</w:t>
                              </w:r>
                            </w:p>
                            <w:p w14:paraId="29976839" w14:textId="77777777" w:rsidR="00D87BB9" w:rsidRDefault="00D87BB9"/>
                            <w:p w14:paraId="30862AD3"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2625AB82" w14:textId="77777777" w:rsidR="00D87BB9" w:rsidRDefault="00D87BB9"/>
                            <w:p w14:paraId="0E315F50"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172245AC" w14:textId="77777777" w:rsidR="00D87BB9" w:rsidRDefault="00D87BB9"/>
                            <w:p w14:paraId="18D7A783" w14:textId="77777777" w:rsidR="00D87BB9" w:rsidRPr="004729BA" w:rsidRDefault="00D87BB9" w:rsidP="004D3EB3">
                              <w:pPr>
                                <w:pStyle w:val="Caption"/>
                              </w:pPr>
                              <w:r>
                                <w:t>Figure 4-6</w:t>
                              </w:r>
                              <w:r w:rsidRPr="004729BA">
                                <w:t xml:space="preserve">: </w:t>
                              </w:r>
                              <w:r>
                                <w:t>Research Units of Study – Aligned with the SFDRR 2015-2030</w:t>
                              </w:r>
                            </w:p>
                            <w:p w14:paraId="2441FFC5" w14:textId="77777777" w:rsidR="00D87BB9" w:rsidRDefault="00D87BB9"/>
                            <w:p w14:paraId="12FDDE5E"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0487FA9" w14:textId="77777777" w:rsidR="00D87BB9" w:rsidRDefault="00D87BB9"/>
                            <w:p w14:paraId="6856431E"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059D61A" w14:textId="77777777" w:rsidR="00D87BB9" w:rsidRDefault="00D87BB9"/>
                            <w:p w14:paraId="2177751F"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7ED4D949" w14:textId="77777777" w:rsidR="00D87BB9" w:rsidRDefault="00D87BB9"/>
                            <w:p w14:paraId="473BC287" w14:textId="56A6751C"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5AA2843E" w14:textId="77777777" w:rsidR="00D87BB9" w:rsidRDefault="00D87BB9"/>
                            <w:p w14:paraId="27B81824"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5C82D9D8" w14:textId="77777777" w:rsidR="00D87BB9" w:rsidRDefault="00D87BB9"/>
                            <w:p w14:paraId="22EC1939" w14:textId="77777777" w:rsidR="00D87BB9" w:rsidRPr="004729BA" w:rsidRDefault="00D87BB9" w:rsidP="004D3EB3">
                              <w:pPr>
                                <w:pStyle w:val="Caption"/>
                              </w:pPr>
                              <w:r>
                                <w:t>Figure 4-6</w:t>
                              </w:r>
                              <w:r w:rsidRPr="004729BA">
                                <w:t xml:space="preserve">: </w:t>
                              </w:r>
                              <w:r>
                                <w:t>Research Units of Study – Aligned with the SFDRR 2015-2030</w:t>
                              </w:r>
                            </w:p>
                            <w:p w14:paraId="56906CCF" w14:textId="77777777" w:rsidR="00D87BB9" w:rsidRDefault="00D87BB9"/>
                            <w:p w14:paraId="4C5B2A9D" w14:textId="16D39978"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607EA08D" w14:textId="77777777" w:rsidR="00D87BB9" w:rsidRDefault="00D87BB9"/>
                            <w:p w14:paraId="79D38E3A" w14:textId="74F19EEF"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bookmarkEnd w:id="57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B04ADC" id="Group 186" o:spid="_x0000_s1144" style="position:absolute;margin-left:122.6pt;margin-top:324.2pt;width:379.85pt;height:365.25pt;z-index:251844608;mso-position-horizontal-relative:page;mso-position-vertical-relative:margin;mso-width-relative:margin;mso-height-relative:margin" coordorigin="5021,-2729" coordsize="39300,422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">
                <v:shape id="Picture 17" o:spid="_x0000_s1145" type="#_x0000_t75" style="position:absolute;left:10166;top:295;width:33386;height:39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">
                  <v:imagedata r:id="rId182" o:title="" grayscale="t"/>
                  <v:path arrowok="t"/>
                </v:shape>
                <v:shape id="Text Box 7509" o:spid="_x0000_s1146" type="#_x0000_t202" style="position:absolute;left:5021;top:-2729;width:39300;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" filled="f" stroked="f" strokeweight=".5pt">
                  <v:path arrowok="t"/>
                  <v:textbox>
                    <w:txbxContent>
                      <w:p w14:paraId="30E5DBF3" w14:textId="3C209A25" w:rsidR="00D87BB9" w:rsidRPr="004729BA" w:rsidRDefault="00D87BB9" w:rsidP="00703669">
                        <w:pPr>
                          <w:pStyle w:val="Caption"/>
                        </w:pPr>
                        <w:bookmarkStart w:id="578" w:name="_Toc20738173"/>
                        <w:r>
                          <w:t>Figure 4-6</w:t>
                        </w:r>
                        <w:r w:rsidRPr="004729BA">
                          <w:t xml:space="preserve">: </w:t>
                        </w:r>
                        <w:r>
                          <w:t>Research Interview Question - Variables</w:t>
                        </w:r>
                      </w:p>
                      <w:p w14:paraId="7D33CC85" w14:textId="77777777" w:rsidR="00D87BB9" w:rsidRDefault="00D87BB9"/>
                      <w:p w14:paraId="473A02F3"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17900F34" w14:textId="77777777" w:rsidR="00D87BB9" w:rsidRDefault="00D87BB9"/>
                      <w:p w14:paraId="0CA3F916" w14:textId="77777777" w:rsidR="00D87BB9" w:rsidRPr="004729BA" w:rsidRDefault="00D87BB9" w:rsidP="004D3EB3">
                        <w:pPr>
                          <w:pStyle w:val="Caption"/>
                        </w:pPr>
                        <w:r>
                          <w:t>Figure 4-6</w:t>
                        </w:r>
                        <w:r w:rsidRPr="004729BA">
                          <w:t xml:space="preserve">: </w:t>
                        </w:r>
                        <w:r>
                          <w:t>Research Units of Study – Aligned with the SFDRR 2015-2030</w:t>
                        </w:r>
                      </w:p>
                      <w:p w14:paraId="09978781" w14:textId="77777777" w:rsidR="00D87BB9" w:rsidRDefault="00D87BB9"/>
                      <w:p w14:paraId="1536106B"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5620A752" w14:textId="77777777" w:rsidR="00D87BB9" w:rsidRDefault="00D87BB9"/>
                      <w:p w14:paraId="3DBFD572"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036C5C65" w14:textId="77777777" w:rsidR="00D87BB9" w:rsidRDefault="00D87BB9"/>
                      <w:p w14:paraId="6F214A55" w14:textId="77777777" w:rsidR="00D87BB9" w:rsidRPr="004729BA" w:rsidRDefault="00D87BB9" w:rsidP="004D3EB3">
                        <w:pPr>
                          <w:pStyle w:val="Caption"/>
                        </w:pPr>
                        <w:r>
                          <w:t>Figure 4-6</w:t>
                        </w:r>
                        <w:r w:rsidRPr="004729BA">
                          <w:t xml:space="preserve">: </w:t>
                        </w:r>
                        <w:r>
                          <w:t>Research Units of Study – Aligned with the SFDRR 2015-2030</w:t>
                        </w:r>
                      </w:p>
                      <w:p w14:paraId="6B2D8F32" w14:textId="77777777" w:rsidR="00D87BB9" w:rsidRDefault="00D87BB9"/>
                      <w:p w14:paraId="4DDB55CB"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7277247C" w14:textId="77777777" w:rsidR="00D87BB9" w:rsidRDefault="00D87BB9"/>
                      <w:p w14:paraId="5FBF9DC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51501DC" w14:textId="77777777" w:rsidR="00D87BB9" w:rsidRDefault="00D87BB9"/>
                      <w:p w14:paraId="21F52699"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4D66E9B" w14:textId="77777777" w:rsidR="00D87BB9" w:rsidRDefault="00D87BB9"/>
                      <w:p w14:paraId="415E24E6"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53BA574E" w14:textId="77777777" w:rsidR="00D87BB9" w:rsidRDefault="00D87BB9"/>
                      <w:p w14:paraId="2EB43DAE"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53AEF6BB" w14:textId="77777777" w:rsidR="00D87BB9" w:rsidRDefault="00D87BB9"/>
                      <w:p w14:paraId="7A3C3873" w14:textId="77777777" w:rsidR="00D87BB9" w:rsidRPr="004729BA" w:rsidRDefault="00D87BB9" w:rsidP="004D3EB3">
                        <w:pPr>
                          <w:pStyle w:val="Caption"/>
                        </w:pPr>
                        <w:r>
                          <w:t>Figure 4-6</w:t>
                        </w:r>
                        <w:r w:rsidRPr="004729BA">
                          <w:t xml:space="preserve">: </w:t>
                        </w:r>
                        <w:r>
                          <w:t>Research Units of Study – Aligned with the SFDRR 2015-2030</w:t>
                        </w:r>
                      </w:p>
                      <w:p w14:paraId="734E8FC8" w14:textId="77777777" w:rsidR="00D87BB9" w:rsidRDefault="00D87BB9"/>
                      <w:p w14:paraId="27EEDD2D"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11A7C205" w14:textId="77777777" w:rsidR="00D87BB9" w:rsidRDefault="00D87BB9"/>
                      <w:p w14:paraId="6BCAF5E8"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6448B90B" w14:textId="77777777" w:rsidR="00D87BB9" w:rsidRDefault="00D87BB9"/>
                      <w:p w14:paraId="54EFCD43" w14:textId="77777777" w:rsidR="00D87BB9" w:rsidRPr="004729BA" w:rsidRDefault="00D87BB9" w:rsidP="004D3EB3">
                        <w:pPr>
                          <w:pStyle w:val="Caption"/>
                        </w:pPr>
                        <w:r>
                          <w:t>Figure 4-6</w:t>
                        </w:r>
                        <w:r w:rsidRPr="004729BA">
                          <w:t xml:space="preserve">: </w:t>
                        </w:r>
                        <w:r>
                          <w:t>Research Units of Study – Aligned with the SFDRR 2015-2030</w:t>
                        </w:r>
                      </w:p>
                      <w:p w14:paraId="0EA25D42" w14:textId="77777777" w:rsidR="00D87BB9" w:rsidRDefault="00D87BB9"/>
                      <w:p w14:paraId="05E05F42"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BB315E3" w14:textId="77777777" w:rsidR="00D87BB9" w:rsidRDefault="00D87BB9"/>
                      <w:p w14:paraId="705B4DB3"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9C0BA9E" w14:textId="77777777" w:rsidR="00D87BB9" w:rsidRDefault="00D87BB9"/>
                      <w:p w14:paraId="71C4437F"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115E41F8" w14:textId="77777777" w:rsidR="00D87BB9" w:rsidRDefault="00D87BB9"/>
                      <w:p w14:paraId="6815910C"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1E6A5DEA" w14:textId="77777777" w:rsidR="00D87BB9" w:rsidRDefault="00D87BB9"/>
                      <w:p w14:paraId="71A1AAB4"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21EAD48" w14:textId="77777777" w:rsidR="00D87BB9" w:rsidRDefault="00D87BB9"/>
                      <w:p w14:paraId="4DEA8097"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8540E1A" w14:textId="77777777" w:rsidR="00D87BB9" w:rsidRDefault="00D87BB9"/>
                      <w:p w14:paraId="0BADCED8"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5E4EE51" w14:textId="77777777" w:rsidR="00D87BB9" w:rsidRDefault="00D87BB9"/>
                      <w:p w14:paraId="5A975598"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ABB7C96" w14:textId="77777777" w:rsidR="00D87BB9" w:rsidRDefault="00D87BB9"/>
                      <w:p w14:paraId="05A77491"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42F8BB6" w14:textId="77777777" w:rsidR="00D87BB9" w:rsidRDefault="00D87BB9"/>
                      <w:p w14:paraId="2F0F7EF7"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08685E7" w14:textId="77777777" w:rsidR="00D87BB9" w:rsidRDefault="00D87BB9"/>
                      <w:p w14:paraId="43CB9CED"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54FF7CD" w14:textId="77777777" w:rsidR="00D87BB9" w:rsidRDefault="00D87BB9"/>
                      <w:p w14:paraId="17E2789F"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663A3D0F" w14:textId="77777777" w:rsidR="00D87BB9" w:rsidRDefault="00D87BB9"/>
                      <w:p w14:paraId="6345455C"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7382BD40" w14:textId="77777777" w:rsidR="00D87BB9" w:rsidRDefault="00D87BB9"/>
                      <w:p w14:paraId="79A3307D"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04882F83" w14:textId="77777777" w:rsidR="00D87BB9" w:rsidRDefault="00D87BB9"/>
                      <w:p w14:paraId="7793710E" w14:textId="77777777" w:rsidR="00D87BB9" w:rsidRPr="004729BA" w:rsidRDefault="00D87BB9" w:rsidP="004D3EB3">
                        <w:pPr>
                          <w:pStyle w:val="Caption"/>
                        </w:pPr>
                        <w:r>
                          <w:t>Figure 4-6</w:t>
                        </w:r>
                        <w:r w:rsidRPr="004729BA">
                          <w:t xml:space="preserve">: </w:t>
                        </w:r>
                        <w:r>
                          <w:t>Research Units of Study – Aligned with the SFDRR 2015-2030</w:t>
                        </w:r>
                      </w:p>
                      <w:p w14:paraId="6E651653" w14:textId="77777777" w:rsidR="00D87BB9" w:rsidRDefault="00D87BB9"/>
                      <w:p w14:paraId="37167240"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7329E414" w14:textId="77777777" w:rsidR="00D87BB9" w:rsidRDefault="00D87BB9"/>
                      <w:p w14:paraId="291FC383"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429C2FF6" w14:textId="77777777" w:rsidR="00D87BB9" w:rsidRDefault="00D87BB9"/>
                      <w:p w14:paraId="7CE8D31F" w14:textId="77777777" w:rsidR="00D87BB9" w:rsidRPr="004729BA" w:rsidRDefault="00D87BB9" w:rsidP="004D3EB3">
                        <w:pPr>
                          <w:pStyle w:val="Caption"/>
                        </w:pPr>
                        <w:r>
                          <w:t>Figure 4-6</w:t>
                        </w:r>
                        <w:r w:rsidRPr="004729BA">
                          <w:t xml:space="preserve">: </w:t>
                        </w:r>
                        <w:r>
                          <w:t>Research Units of Study – Aligned with the SFDRR 2015-2030</w:t>
                        </w:r>
                      </w:p>
                      <w:p w14:paraId="0AF8358A" w14:textId="77777777" w:rsidR="00D87BB9" w:rsidRDefault="00D87BB9"/>
                      <w:p w14:paraId="6F2AAA8C"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2DDBEA2" w14:textId="77777777" w:rsidR="00D87BB9" w:rsidRDefault="00D87BB9"/>
                      <w:p w14:paraId="1FE73DC5"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5397E25" w14:textId="77777777" w:rsidR="00D87BB9" w:rsidRDefault="00D87BB9"/>
                      <w:p w14:paraId="09A9012D"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39EC383" w14:textId="77777777" w:rsidR="00D87BB9" w:rsidRDefault="00D87BB9"/>
                      <w:p w14:paraId="6CBF39DA"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7F1B420C" w14:textId="77777777" w:rsidR="00D87BB9" w:rsidRDefault="00D87BB9"/>
                      <w:p w14:paraId="53C1CF41"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4D38C50F" w14:textId="77777777" w:rsidR="00D87BB9" w:rsidRDefault="00D87BB9"/>
                      <w:p w14:paraId="15EC9F20" w14:textId="77777777" w:rsidR="00D87BB9" w:rsidRPr="004729BA" w:rsidRDefault="00D87BB9" w:rsidP="004D3EB3">
                        <w:pPr>
                          <w:pStyle w:val="Caption"/>
                        </w:pPr>
                        <w:r>
                          <w:t>Figure 4-6</w:t>
                        </w:r>
                        <w:r w:rsidRPr="004729BA">
                          <w:t xml:space="preserve">: </w:t>
                        </w:r>
                        <w:r>
                          <w:t>Research Units of Study – Aligned with the SFDRR 2015-2030</w:t>
                        </w:r>
                      </w:p>
                      <w:p w14:paraId="31A15DD3" w14:textId="77777777" w:rsidR="00D87BB9" w:rsidRDefault="00D87BB9"/>
                      <w:p w14:paraId="16994145"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1069B0D6" w14:textId="77777777" w:rsidR="00D87BB9" w:rsidRDefault="00D87BB9"/>
                      <w:p w14:paraId="41B1C122"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5B4B0274" w14:textId="77777777" w:rsidR="00D87BB9" w:rsidRDefault="00D87BB9"/>
                      <w:p w14:paraId="67A9F275" w14:textId="77777777" w:rsidR="00D87BB9" w:rsidRPr="004729BA" w:rsidRDefault="00D87BB9" w:rsidP="004D3EB3">
                        <w:pPr>
                          <w:pStyle w:val="Caption"/>
                        </w:pPr>
                        <w:r>
                          <w:t>Figure 4-7</w:t>
                        </w:r>
                        <w:r w:rsidRPr="004729BA">
                          <w:t xml:space="preserve">: </w:t>
                        </w:r>
                        <w:r>
                          <w:t>Research Units of Study – Aligned with the SFDRR 2015-2030</w:t>
                        </w:r>
                      </w:p>
                      <w:p w14:paraId="7DC755EE" w14:textId="77777777" w:rsidR="00D87BB9" w:rsidRDefault="00D87BB9"/>
                      <w:p w14:paraId="63388D16"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B896820" w14:textId="77777777" w:rsidR="00D87BB9" w:rsidRDefault="00D87BB9"/>
                      <w:p w14:paraId="316C5304"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3B98D8E" w14:textId="77777777" w:rsidR="00D87BB9" w:rsidRDefault="00D87BB9"/>
                      <w:p w14:paraId="207856E8"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3AABF59" w14:textId="77777777" w:rsidR="00D87BB9" w:rsidRDefault="00D87BB9"/>
                      <w:p w14:paraId="087B9499"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8006E34" w14:textId="77777777" w:rsidR="00D87BB9" w:rsidRDefault="00D87BB9"/>
                      <w:p w14:paraId="1390725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77F6F50" w14:textId="77777777" w:rsidR="00D87BB9" w:rsidRDefault="00D87BB9"/>
                      <w:p w14:paraId="5EDE25A1"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B567BF7" w14:textId="77777777" w:rsidR="00D87BB9" w:rsidRDefault="00D87BB9"/>
                      <w:p w14:paraId="0FDE6A7B"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2A7A98D" w14:textId="77777777" w:rsidR="00D87BB9" w:rsidRDefault="00D87BB9"/>
                      <w:p w14:paraId="55208141"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B0B7E31" w14:textId="77777777" w:rsidR="00D87BB9" w:rsidRDefault="00D87BB9"/>
                      <w:p w14:paraId="62F50700"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6D1A65BC" w14:textId="77777777" w:rsidR="00D87BB9" w:rsidRDefault="00D87BB9"/>
                      <w:p w14:paraId="28BDDC3A"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16B66B86" w14:textId="77777777" w:rsidR="00D87BB9" w:rsidRDefault="00D87BB9"/>
                      <w:p w14:paraId="6F47ADF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BEA0F70" w14:textId="77777777" w:rsidR="00D87BB9" w:rsidRDefault="00D87BB9"/>
                      <w:p w14:paraId="4D5EF768"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F4621B4" w14:textId="77777777" w:rsidR="00D87BB9" w:rsidRDefault="00D87BB9"/>
                      <w:p w14:paraId="5087D6D3"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6492DBB" w14:textId="77777777" w:rsidR="00D87BB9" w:rsidRDefault="00D87BB9"/>
                      <w:p w14:paraId="406C0094"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A5EF699" w14:textId="77777777" w:rsidR="00D87BB9" w:rsidRDefault="00D87BB9"/>
                      <w:p w14:paraId="78271456"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E440F65" w14:textId="77777777" w:rsidR="00D87BB9" w:rsidRDefault="00D87BB9"/>
                      <w:p w14:paraId="640F5BBF"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C3FA838" w14:textId="77777777" w:rsidR="00D87BB9" w:rsidRDefault="00D87BB9"/>
                      <w:p w14:paraId="71255384"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001F3BA" w14:textId="77777777" w:rsidR="00D87BB9" w:rsidRDefault="00D87BB9"/>
                      <w:p w14:paraId="25EFFB51"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289169D" w14:textId="77777777" w:rsidR="00D87BB9" w:rsidRDefault="00D87BB9"/>
                      <w:p w14:paraId="603543C0"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674F7DD" w14:textId="77777777" w:rsidR="00D87BB9" w:rsidRDefault="00D87BB9"/>
                      <w:p w14:paraId="0055C556"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5802504" w14:textId="77777777" w:rsidR="00D87BB9" w:rsidRDefault="00D87BB9"/>
                      <w:p w14:paraId="5019142C"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6D27BEAA" w14:textId="77777777" w:rsidR="00D87BB9" w:rsidRDefault="00D87BB9"/>
                      <w:p w14:paraId="28CA6211"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720E5A3" w14:textId="77777777" w:rsidR="00D87BB9" w:rsidRDefault="00D87BB9"/>
                      <w:p w14:paraId="441698A6"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1EAEAA7" w14:textId="77777777" w:rsidR="00D87BB9" w:rsidRDefault="00D87BB9"/>
                      <w:p w14:paraId="1C38D40C"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B2B9FDC" w14:textId="77777777" w:rsidR="00D87BB9" w:rsidRDefault="00D87BB9"/>
                      <w:p w14:paraId="63A08A0B"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0DCC102" w14:textId="77777777" w:rsidR="00D87BB9" w:rsidRDefault="00D87BB9"/>
                      <w:p w14:paraId="4FE52A9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5A0AE6A" w14:textId="77777777" w:rsidR="00D87BB9" w:rsidRDefault="00D87BB9"/>
                      <w:p w14:paraId="204FE922"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4AF81E9" w14:textId="77777777" w:rsidR="00D87BB9" w:rsidRDefault="00D87BB9"/>
                      <w:p w14:paraId="4C17A933"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2C2F666" w14:textId="77777777" w:rsidR="00D87BB9" w:rsidRDefault="00D87BB9"/>
                      <w:p w14:paraId="4C737DF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5B487E9" w14:textId="77777777" w:rsidR="00D87BB9" w:rsidRDefault="00D87BB9"/>
                      <w:p w14:paraId="79CEAFEF"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940702B" w14:textId="77777777" w:rsidR="00D87BB9" w:rsidRDefault="00D87BB9"/>
                      <w:p w14:paraId="081BDD58"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0072388" w14:textId="77777777" w:rsidR="00D87BB9" w:rsidRDefault="00D87BB9"/>
                      <w:p w14:paraId="1CEAD27A"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7996364" w14:textId="77777777" w:rsidR="00D87BB9" w:rsidRDefault="00D87BB9"/>
                      <w:p w14:paraId="5286E1B2"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B8D58EF" w14:textId="77777777" w:rsidR="00D87BB9" w:rsidRDefault="00D87BB9"/>
                      <w:p w14:paraId="1899988D"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77E16E3" w14:textId="77777777" w:rsidR="00D87BB9" w:rsidRDefault="00D87BB9"/>
                      <w:p w14:paraId="1B40EF1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521ED8D" w14:textId="77777777" w:rsidR="00D87BB9" w:rsidRDefault="00D87BB9"/>
                      <w:p w14:paraId="21A2EEAD"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2AB1C06" w14:textId="77777777" w:rsidR="00D87BB9" w:rsidRDefault="00D87BB9"/>
                      <w:p w14:paraId="795EB5FE"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178CABC" w14:textId="77777777" w:rsidR="00D87BB9" w:rsidRDefault="00D87BB9"/>
                      <w:p w14:paraId="520669A2"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B0F55CD" w14:textId="77777777" w:rsidR="00D87BB9" w:rsidRDefault="00D87BB9"/>
                      <w:p w14:paraId="765B6D2A"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C77E057" w14:textId="77777777" w:rsidR="00D87BB9" w:rsidRDefault="00D87BB9"/>
                      <w:p w14:paraId="23BEF17F" w14:textId="56A6751C"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6</w:t>
                        </w:r>
                        <w:r w:rsidRPr="004729BA">
                          <w:t xml:space="preserve">: </w:t>
                        </w:r>
                        <w:r>
                          <w:t>Research Interview Question - Variables</w:t>
                        </w:r>
                      </w:p>
                      <w:p w14:paraId="6F4351D3" w14:textId="77777777" w:rsidR="00D87BB9" w:rsidRDefault="00D87BB9"/>
                      <w:p w14:paraId="04A710CE"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183C59C6" w14:textId="77777777" w:rsidR="00D87BB9" w:rsidRDefault="00D87BB9"/>
                      <w:p w14:paraId="5E4CB77A" w14:textId="77777777" w:rsidR="00D87BB9" w:rsidRPr="004729BA" w:rsidRDefault="00D87BB9" w:rsidP="004D3EB3">
                        <w:pPr>
                          <w:pStyle w:val="Caption"/>
                        </w:pPr>
                        <w:r>
                          <w:t>Figure 4-6</w:t>
                        </w:r>
                        <w:r w:rsidRPr="004729BA">
                          <w:t xml:space="preserve">: </w:t>
                        </w:r>
                        <w:r>
                          <w:t>Research Units of Study – Aligned with the SFDRR 2015-2030</w:t>
                        </w:r>
                      </w:p>
                      <w:p w14:paraId="4027A627" w14:textId="77777777" w:rsidR="00D87BB9" w:rsidRDefault="00D87BB9"/>
                      <w:p w14:paraId="4C1DF00C"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338ED9F2" w14:textId="77777777" w:rsidR="00D87BB9" w:rsidRDefault="00D87BB9"/>
                      <w:p w14:paraId="0A4BEDBD"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1DEC1074" w14:textId="77777777" w:rsidR="00D87BB9" w:rsidRDefault="00D87BB9"/>
                      <w:p w14:paraId="043FECBD" w14:textId="77777777" w:rsidR="00D87BB9" w:rsidRPr="004729BA" w:rsidRDefault="00D87BB9" w:rsidP="004D3EB3">
                        <w:pPr>
                          <w:pStyle w:val="Caption"/>
                        </w:pPr>
                        <w:r>
                          <w:t>Figure 4-6</w:t>
                        </w:r>
                        <w:r w:rsidRPr="004729BA">
                          <w:t xml:space="preserve">: </w:t>
                        </w:r>
                        <w:r>
                          <w:t>Research Units of Study – Aligned with the SFDRR 2015-2030</w:t>
                        </w:r>
                      </w:p>
                      <w:p w14:paraId="2369C3C9" w14:textId="77777777" w:rsidR="00D87BB9" w:rsidRDefault="00D87BB9"/>
                      <w:p w14:paraId="2B88C78B"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95BEAF3" w14:textId="77777777" w:rsidR="00D87BB9" w:rsidRDefault="00D87BB9"/>
                      <w:p w14:paraId="165142BF"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67A6464" w14:textId="77777777" w:rsidR="00D87BB9" w:rsidRDefault="00D87BB9"/>
                      <w:p w14:paraId="606A2359"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62DAF10F" w14:textId="77777777" w:rsidR="00D87BB9" w:rsidRDefault="00D87BB9"/>
                      <w:p w14:paraId="045EC397"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428223FD" w14:textId="77777777" w:rsidR="00D87BB9" w:rsidRDefault="00D87BB9"/>
                      <w:p w14:paraId="15AB7A3A"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6E7CCA53" w14:textId="77777777" w:rsidR="00D87BB9" w:rsidRDefault="00D87BB9"/>
                      <w:p w14:paraId="446AC864" w14:textId="77777777" w:rsidR="00D87BB9" w:rsidRPr="004729BA" w:rsidRDefault="00D87BB9" w:rsidP="004D3EB3">
                        <w:pPr>
                          <w:pStyle w:val="Caption"/>
                        </w:pPr>
                        <w:r>
                          <w:t>Figure 4-6</w:t>
                        </w:r>
                        <w:r w:rsidRPr="004729BA">
                          <w:t xml:space="preserve">: </w:t>
                        </w:r>
                        <w:r>
                          <w:t>Research Units of Study – Aligned with the SFDRR 2015-2030</w:t>
                        </w:r>
                      </w:p>
                      <w:p w14:paraId="4F967014" w14:textId="77777777" w:rsidR="00D87BB9" w:rsidRDefault="00D87BB9"/>
                      <w:p w14:paraId="5956A19B"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6B829830" w14:textId="77777777" w:rsidR="00D87BB9" w:rsidRDefault="00D87BB9"/>
                      <w:p w14:paraId="0C156453"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2BB6736F" w14:textId="77777777" w:rsidR="00D87BB9" w:rsidRDefault="00D87BB9"/>
                      <w:p w14:paraId="11773468" w14:textId="77777777" w:rsidR="00D87BB9" w:rsidRPr="004729BA" w:rsidRDefault="00D87BB9" w:rsidP="004D3EB3">
                        <w:pPr>
                          <w:pStyle w:val="Caption"/>
                        </w:pPr>
                        <w:r>
                          <w:t>Figure 4-6</w:t>
                        </w:r>
                        <w:r w:rsidRPr="004729BA">
                          <w:t xml:space="preserve">: </w:t>
                        </w:r>
                        <w:r>
                          <w:t>Research Units of Study – Aligned with the SFDRR 2015-2030</w:t>
                        </w:r>
                      </w:p>
                      <w:p w14:paraId="25222D69" w14:textId="77777777" w:rsidR="00D87BB9" w:rsidRDefault="00D87BB9"/>
                      <w:p w14:paraId="2B34CE64"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3DEA37A" w14:textId="77777777" w:rsidR="00D87BB9" w:rsidRDefault="00D87BB9"/>
                      <w:p w14:paraId="2F324E4C"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7F27E52" w14:textId="77777777" w:rsidR="00D87BB9" w:rsidRDefault="00D87BB9"/>
                      <w:p w14:paraId="6CE4D8EB"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2629400" w14:textId="77777777" w:rsidR="00D87BB9" w:rsidRDefault="00D87BB9"/>
                      <w:p w14:paraId="3AD49BBE"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9679667" w14:textId="77777777" w:rsidR="00D87BB9" w:rsidRDefault="00D87BB9"/>
                      <w:p w14:paraId="6601A0BE"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780831F" w14:textId="77777777" w:rsidR="00D87BB9" w:rsidRDefault="00D87BB9"/>
                      <w:p w14:paraId="48331DE5"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C0EA7AA" w14:textId="77777777" w:rsidR="00D87BB9" w:rsidRDefault="00D87BB9"/>
                      <w:p w14:paraId="09431DEC"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EDF8F45" w14:textId="77777777" w:rsidR="00D87BB9" w:rsidRDefault="00D87BB9"/>
                      <w:p w14:paraId="11882E2C"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0601B3D" w14:textId="77777777" w:rsidR="00D87BB9" w:rsidRDefault="00D87BB9"/>
                      <w:p w14:paraId="7201B10C"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5F21AE9" w14:textId="77777777" w:rsidR="00D87BB9" w:rsidRDefault="00D87BB9"/>
                      <w:p w14:paraId="73FF38BB"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13040D7" w14:textId="77777777" w:rsidR="00D87BB9" w:rsidRDefault="00D87BB9"/>
                      <w:p w14:paraId="533448F4"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7DF921C" w14:textId="77777777" w:rsidR="00D87BB9" w:rsidRDefault="00D87BB9"/>
                      <w:p w14:paraId="76F4EB00"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CE84CFF" w14:textId="77777777" w:rsidR="00D87BB9" w:rsidRDefault="00D87BB9"/>
                      <w:p w14:paraId="6BBF88B7" w14:textId="56A6751C"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2DECBD3B" w14:textId="77777777" w:rsidR="00D87BB9" w:rsidRDefault="00D87BB9"/>
                      <w:p w14:paraId="6E2457DF"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034C053E" w14:textId="77777777" w:rsidR="00D87BB9" w:rsidRDefault="00D87BB9"/>
                      <w:p w14:paraId="1671DF7C" w14:textId="77777777" w:rsidR="00D87BB9" w:rsidRPr="004729BA" w:rsidRDefault="00D87BB9" w:rsidP="004D3EB3">
                        <w:pPr>
                          <w:pStyle w:val="Caption"/>
                        </w:pPr>
                        <w:r>
                          <w:t>Figure 4-6</w:t>
                        </w:r>
                        <w:r w:rsidRPr="004729BA">
                          <w:t xml:space="preserve">: </w:t>
                        </w:r>
                        <w:r>
                          <w:t>Research Units of Study – Aligned with the SFDRR 2015-2030</w:t>
                        </w:r>
                      </w:p>
                      <w:p w14:paraId="29976839" w14:textId="77777777" w:rsidR="00D87BB9" w:rsidRDefault="00D87BB9"/>
                      <w:p w14:paraId="30862AD3" w14:textId="77777777"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2625AB82" w14:textId="77777777" w:rsidR="00D87BB9" w:rsidRDefault="00D87BB9"/>
                      <w:p w14:paraId="0E315F50"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172245AC" w14:textId="77777777" w:rsidR="00D87BB9" w:rsidRDefault="00D87BB9"/>
                      <w:p w14:paraId="18D7A783" w14:textId="77777777" w:rsidR="00D87BB9" w:rsidRPr="004729BA" w:rsidRDefault="00D87BB9" w:rsidP="004D3EB3">
                        <w:pPr>
                          <w:pStyle w:val="Caption"/>
                        </w:pPr>
                        <w:r>
                          <w:t>Figure 4-6</w:t>
                        </w:r>
                        <w:r w:rsidRPr="004729BA">
                          <w:t xml:space="preserve">: </w:t>
                        </w:r>
                        <w:r>
                          <w:t>Research Units of Study – Aligned with the SFDRR 2015-2030</w:t>
                        </w:r>
                      </w:p>
                      <w:p w14:paraId="2441FFC5" w14:textId="77777777" w:rsidR="00D87BB9" w:rsidRDefault="00D87BB9"/>
                      <w:p w14:paraId="12FDDE5E"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0487FA9" w14:textId="77777777" w:rsidR="00D87BB9" w:rsidRDefault="00D87BB9"/>
                      <w:p w14:paraId="6856431E"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059D61A" w14:textId="77777777" w:rsidR="00D87BB9" w:rsidRDefault="00D87BB9"/>
                      <w:p w14:paraId="2177751F"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7ED4D949" w14:textId="77777777" w:rsidR="00D87BB9" w:rsidRDefault="00D87BB9"/>
                      <w:p w14:paraId="473BC287" w14:textId="56A6751C"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5AA2843E" w14:textId="77777777" w:rsidR="00D87BB9" w:rsidRDefault="00D87BB9"/>
                      <w:p w14:paraId="27B81824" w14:textId="77777777"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p>
                      <w:p w14:paraId="5C82D9D8" w14:textId="77777777" w:rsidR="00D87BB9" w:rsidRDefault="00D87BB9"/>
                      <w:p w14:paraId="22EC1939" w14:textId="77777777" w:rsidR="00D87BB9" w:rsidRPr="004729BA" w:rsidRDefault="00D87BB9" w:rsidP="004D3EB3">
                        <w:pPr>
                          <w:pStyle w:val="Caption"/>
                        </w:pPr>
                        <w:r>
                          <w:t>Figure 4-6</w:t>
                        </w:r>
                        <w:r w:rsidRPr="004729BA">
                          <w:t xml:space="preserve">: </w:t>
                        </w:r>
                        <w:r>
                          <w:t>Research Units of Study – Aligned with the SFDRR 2015-2030</w:t>
                        </w:r>
                      </w:p>
                      <w:p w14:paraId="56906CCF" w14:textId="77777777" w:rsidR="00D87BB9" w:rsidRDefault="00D87BB9"/>
                      <w:p w14:paraId="4C5B2A9D" w14:textId="16D39978" w:rsidR="00D87BB9" w:rsidRPr="004729BA" w:rsidRDefault="00D87BB9" w:rsidP="00703669">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Figure 4-5</w:t>
                        </w:r>
                        <w:r w:rsidRPr="004729BA">
                          <w:t xml:space="preserve">: </w:t>
                        </w:r>
                        <w:r>
                          <w:t>Research Interview Question - Variables</w:t>
                        </w:r>
                      </w:p>
                      <w:p w14:paraId="607EA08D" w14:textId="77777777" w:rsidR="00D87BB9" w:rsidRDefault="00D87BB9"/>
                      <w:p w14:paraId="79D38E3A" w14:textId="74F19EEF" w:rsidR="00D87BB9" w:rsidRPr="004729BA" w:rsidRDefault="00D87BB9" w:rsidP="00703669">
                        <w:pPr>
                          <w:pStyle w:val="Caption"/>
                        </w:pPr>
                        <w:r>
                          <w:t>Figure 4-6</w:t>
                        </w:r>
                        <w:r w:rsidRPr="004729BA">
                          <w:t xml:space="preserve">: </w:t>
                        </w:r>
                        <w:r>
                          <w:t>Research Units of Study – Aligned with the SFDRR 2015-2030Figure 4-5</w:t>
                        </w:r>
                        <w:r w:rsidRPr="004729BA">
                          <w:t xml:space="preserve">: </w:t>
                        </w:r>
                        <w:r>
                          <w:t>Research Interview Question - Variables</w:t>
                        </w:r>
                        <w:bookmarkEnd w:id="578"/>
                      </w:p>
                    </w:txbxContent>
                  </v:textbox>
                </v:shape>
                <w10:wrap type="square" anchorx="page" anchory="margin"/>
              </v:group>
            </w:pict>
          </mc:Fallback>
        </mc:AlternateContent>
      </w:r>
    </w:p>
    <w:p w14:paraId="72CD3732" w14:textId="541724B4" w:rsidR="000E0882" w:rsidRDefault="000E0882" w:rsidP="001407CD">
      <w:pPr>
        <w:spacing w:before="240" w:line="360" w:lineRule="auto"/>
      </w:pPr>
    </w:p>
    <w:p w14:paraId="7A7C0938" w14:textId="4C209E9D" w:rsidR="000E0882" w:rsidRDefault="000E0882" w:rsidP="001407CD">
      <w:pPr>
        <w:spacing w:before="240" w:line="360" w:lineRule="auto"/>
      </w:pPr>
    </w:p>
    <w:p w14:paraId="372E3443" w14:textId="0F343EAD" w:rsidR="000E0882" w:rsidRDefault="000E0882" w:rsidP="001407CD">
      <w:pPr>
        <w:spacing w:before="240" w:line="360" w:lineRule="auto"/>
      </w:pPr>
    </w:p>
    <w:p w14:paraId="62552AF8" w14:textId="77777777" w:rsidR="003D56F7" w:rsidRDefault="003D56F7" w:rsidP="001407CD">
      <w:pPr>
        <w:spacing w:before="240" w:line="360" w:lineRule="auto"/>
      </w:pPr>
    </w:p>
    <w:p w14:paraId="1BDFAE30" w14:textId="0E23CC2C" w:rsidR="000E0882" w:rsidRDefault="000E0882" w:rsidP="001407CD">
      <w:pPr>
        <w:spacing w:before="240" w:line="360" w:lineRule="auto"/>
      </w:pPr>
    </w:p>
    <w:p w14:paraId="48E40504" w14:textId="3A168F08" w:rsidR="000E0882" w:rsidRDefault="000E0882" w:rsidP="001407CD">
      <w:pPr>
        <w:spacing w:before="240" w:line="360" w:lineRule="auto"/>
      </w:pPr>
    </w:p>
    <w:p w14:paraId="52324891" w14:textId="77777777" w:rsidR="000E0882" w:rsidRDefault="000E0882" w:rsidP="001407CD">
      <w:pPr>
        <w:spacing w:before="240" w:line="360" w:lineRule="auto"/>
      </w:pPr>
    </w:p>
    <w:p w14:paraId="35B71C06" w14:textId="77777777" w:rsidR="007A4A15" w:rsidRDefault="007A4A15" w:rsidP="000E0882">
      <w:pPr>
        <w:spacing w:before="240" w:line="360" w:lineRule="auto"/>
        <w:rPr>
          <w:rFonts w:asciiTheme="minorBidi" w:hAnsiTheme="minorBidi"/>
          <w:bCs/>
        </w:rPr>
      </w:pPr>
    </w:p>
    <w:p w14:paraId="5D27CC1E" w14:textId="7004CDE4" w:rsidR="007A4A15" w:rsidRDefault="007A4A15" w:rsidP="000E0882">
      <w:pPr>
        <w:spacing w:before="240" w:line="360" w:lineRule="auto"/>
        <w:rPr>
          <w:rFonts w:asciiTheme="minorBidi" w:hAnsiTheme="minorBidi"/>
          <w:bCs/>
        </w:rPr>
      </w:pPr>
    </w:p>
    <w:p w14:paraId="226978EE" w14:textId="150DC45B" w:rsidR="000E0882" w:rsidRPr="000E0882" w:rsidRDefault="00651ED8" w:rsidP="00896D89">
      <w:pPr>
        <w:spacing w:before="240" w:line="360" w:lineRule="auto"/>
        <w:rPr>
          <w:rFonts w:asciiTheme="minorBidi" w:hAnsiTheme="minorBidi"/>
          <w:bCs/>
        </w:rPr>
      </w:pPr>
      <w:r w:rsidRPr="00651ED8">
        <w:rPr>
          <w:rFonts w:asciiTheme="minorBidi" w:hAnsiTheme="minorBidi"/>
          <w:bCs/>
        </w:rPr>
        <w:lastRenderedPageBreak/>
        <w:t xml:space="preserve">The recruitment of 42 informants was applied, responding to DRR </w:t>
      </w:r>
      <w:r w:rsidR="00B1003E" w:rsidRPr="00651ED8">
        <w:rPr>
          <w:rFonts w:asciiTheme="minorBidi" w:hAnsiTheme="minorBidi"/>
          <w:bCs/>
        </w:rPr>
        <w:t xml:space="preserve">key </w:t>
      </w:r>
      <w:r w:rsidR="002C38E1" w:rsidRPr="00651ED8">
        <w:rPr>
          <w:rFonts w:asciiTheme="minorBidi" w:hAnsiTheme="minorBidi"/>
          <w:bCs/>
        </w:rPr>
        <w:t>stakeholders’</w:t>
      </w:r>
      <w:r w:rsidR="00B1003E" w:rsidRPr="00651ED8">
        <w:rPr>
          <w:rFonts w:asciiTheme="minorBidi" w:hAnsiTheme="minorBidi"/>
          <w:bCs/>
        </w:rPr>
        <w:t xml:space="preserve"> </w:t>
      </w:r>
      <w:r w:rsidRPr="00651ED8">
        <w:rPr>
          <w:rFonts w:asciiTheme="minorBidi" w:hAnsiTheme="minorBidi"/>
          <w:bCs/>
        </w:rPr>
        <w:t xml:space="preserve">identification as ‘individuals, groups or organisations that have stakes or interests, directly or indirectly, in the resources or problems at hand’ (World Bank, 2007) (Cited in Djalante, 2012). </w:t>
      </w:r>
      <w:r w:rsidR="000E0882">
        <w:rPr>
          <w:rFonts w:asciiTheme="minorBidi" w:hAnsiTheme="minorBidi"/>
          <w:bCs/>
        </w:rPr>
        <w:t>Further details about the identification of 42 respondents and the s</w:t>
      </w:r>
      <w:r w:rsidR="000E0882" w:rsidRPr="000E0882">
        <w:rPr>
          <w:rFonts w:asciiTheme="minorBidi" w:hAnsiTheme="minorBidi"/>
          <w:bCs/>
        </w:rPr>
        <w:t>ampling</w:t>
      </w:r>
      <w:r w:rsidR="000E0882">
        <w:rPr>
          <w:rFonts w:asciiTheme="minorBidi" w:hAnsiTheme="minorBidi"/>
          <w:bCs/>
        </w:rPr>
        <w:t xml:space="preserve"> process is provided</w:t>
      </w:r>
      <w:r w:rsidR="000E0882" w:rsidRPr="000E0882">
        <w:rPr>
          <w:rFonts w:asciiTheme="minorBidi" w:hAnsiTheme="minorBidi"/>
          <w:bCs/>
        </w:rPr>
        <w:t xml:space="preserve"> </w:t>
      </w:r>
      <w:r w:rsidR="000E0882">
        <w:rPr>
          <w:rFonts w:asciiTheme="minorBidi" w:hAnsiTheme="minorBidi"/>
          <w:bCs/>
        </w:rPr>
        <w:t xml:space="preserve">in Section </w:t>
      </w:r>
      <w:r w:rsidR="000E0882" w:rsidRPr="000E0882">
        <w:rPr>
          <w:rFonts w:asciiTheme="minorBidi" w:hAnsiTheme="minorBidi"/>
          <w:bCs/>
        </w:rPr>
        <w:t>4.7.3</w:t>
      </w:r>
      <w:r w:rsidR="000E0882">
        <w:rPr>
          <w:rFonts w:asciiTheme="minorBidi" w:hAnsiTheme="minorBidi"/>
          <w:bCs/>
        </w:rPr>
        <w:t>.</w:t>
      </w:r>
      <w:r w:rsidR="000E0882" w:rsidRPr="000E0882">
        <w:rPr>
          <w:rFonts w:asciiTheme="minorBidi" w:hAnsiTheme="minorBidi"/>
          <w:bCs/>
        </w:rPr>
        <w:t xml:space="preserve"> </w:t>
      </w:r>
    </w:p>
    <w:p w14:paraId="09D4178A" w14:textId="25737560" w:rsidR="001875CF" w:rsidRPr="000E0882" w:rsidRDefault="003D56F7" w:rsidP="003D56F7">
      <w:pPr>
        <w:spacing w:before="240" w:line="360" w:lineRule="auto"/>
        <w:rPr>
          <w:rFonts w:ascii="Arial" w:eastAsia="Arial" w:hAnsi="Arial" w:cs="Arial"/>
        </w:rPr>
      </w:pPr>
      <w:r>
        <w:rPr>
          <w:rFonts w:asciiTheme="minorBidi" w:hAnsiTheme="minorBidi"/>
          <w:bCs/>
        </w:rPr>
        <w:t>Participants</w:t>
      </w:r>
      <w:r w:rsidR="00651ED8" w:rsidRPr="00651ED8">
        <w:rPr>
          <w:rFonts w:asciiTheme="minorBidi" w:hAnsiTheme="minorBidi"/>
          <w:bCs/>
        </w:rPr>
        <w:t xml:space="preserve"> </w:t>
      </w:r>
      <w:r w:rsidR="00D85431">
        <w:rPr>
          <w:rFonts w:asciiTheme="minorBidi" w:hAnsiTheme="minorBidi"/>
          <w:bCs/>
        </w:rPr>
        <w:t xml:space="preserve">selection </w:t>
      </w:r>
      <w:r>
        <w:rPr>
          <w:rFonts w:asciiTheme="minorBidi" w:hAnsiTheme="minorBidi"/>
          <w:bCs/>
        </w:rPr>
        <w:t xml:space="preserve">categories </w:t>
      </w:r>
      <w:r w:rsidR="00D85431">
        <w:rPr>
          <w:rFonts w:asciiTheme="minorBidi" w:hAnsiTheme="minorBidi"/>
          <w:bCs/>
        </w:rPr>
        <w:t>is this study followed</w:t>
      </w:r>
      <w:r w:rsidR="00651ED8" w:rsidRPr="00651ED8">
        <w:rPr>
          <w:rFonts w:asciiTheme="minorBidi" w:hAnsiTheme="minorBidi"/>
          <w:bCs/>
        </w:rPr>
        <w:t xml:space="preserve"> the </w:t>
      </w:r>
      <w:r>
        <w:rPr>
          <w:rFonts w:asciiTheme="minorBidi" w:hAnsiTheme="minorBidi"/>
          <w:bCs/>
        </w:rPr>
        <w:t>UNDRR Office</w:t>
      </w:r>
      <w:r w:rsidR="00651ED8" w:rsidRPr="00651ED8">
        <w:rPr>
          <w:rFonts w:asciiTheme="minorBidi" w:hAnsiTheme="minorBidi"/>
          <w:bCs/>
        </w:rPr>
        <w:t xml:space="preserve"> </w:t>
      </w:r>
      <w:r>
        <w:rPr>
          <w:rFonts w:asciiTheme="minorBidi" w:hAnsiTheme="minorBidi"/>
          <w:bCs/>
        </w:rPr>
        <w:t xml:space="preserve">criteria </w:t>
      </w:r>
      <w:r w:rsidR="00651ED8" w:rsidRPr="00651ED8">
        <w:rPr>
          <w:rFonts w:asciiTheme="minorBidi" w:hAnsiTheme="minorBidi"/>
          <w:bCs/>
        </w:rPr>
        <w:t xml:space="preserve">for DRR </w:t>
      </w:r>
      <w:r>
        <w:rPr>
          <w:rFonts w:asciiTheme="minorBidi" w:hAnsiTheme="minorBidi"/>
          <w:bCs/>
        </w:rPr>
        <w:t>key stakeholders’</w:t>
      </w:r>
      <w:r w:rsidRPr="00651ED8">
        <w:rPr>
          <w:rFonts w:asciiTheme="minorBidi" w:hAnsiTheme="minorBidi"/>
          <w:bCs/>
        </w:rPr>
        <w:t xml:space="preserve"> </w:t>
      </w:r>
      <w:r w:rsidR="00651ED8" w:rsidRPr="00651ED8">
        <w:rPr>
          <w:rFonts w:asciiTheme="minorBidi" w:hAnsiTheme="minorBidi"/>
          <w:bCs/>
        </w:rPr>
        <w:t xml:space="preserve">list identified in the focus group discussions sampling frame. Outreach to Humanitarian Aid agencies and DRR stakeholders who have contact with </w:t>
      </w:r>
      <w:r w:rsidR="004A4CBB">
        <w:rPr>
          <w:rFonts w:asciiTheme="minorBidi" w:hAnsiTheme="minorBidi"/>
          <w:bCs/>
        </w:rPr>
        <w:t xml:space="preserve">IDPs and </w:t>
      </w:r>
      <w:r w:rsidR="002C38E1">
        <w:rPr>
          <w:rFonts w:asciiTheme="minorBidi" w:hAnsiTheme="minorBidi"/>
          <w:bCs/>
        </w:rPr>
        <w:t>refugees’</w:t>
      </w:r>
      <w:r w:rsidR="004A4CBB">
        <w:rPr>
          <w:rFonts w:asciiTheme="minorBidi" w:hAnsiTheme="minorBidi"/>
          <w:bCs/>
        </w:rPr>
        <w:t xml:space="preserve"> communities were</w:t>
      </w:r>
      <w:r w:rsidR="00651ED8" w:rsidRPr="00651ED8">
        <w:rPr>
          <w:rFonts w:asciiTheme="minorBidi" w:hAnsiTheme="minorBidi"/>
          <w:bCs/>
        </w:rPr>
        <w:t xml:space="preserve"> targeted, to fill the gap in the </w:t>
      </w:r>
      <w:r>
        <w:rPr>
          <w:rFonts w:asciiTheme="minorBidi" w:hAnsiTheme="minorBidi"/>
          <w:bCs/>
        </w:rPr>
        <w:t>quantitative data limitations. C</w:t>
      </w:r>
      <w:r w:rsidR="00651ED8" w:rsidRPr="00651ED8">
        <w:rPr>
          <w:rFonts w:asciiTheme="minorBidi" w:hAnsiTheme="minorBidi"/>
          <w:bCs/>
        </w:rPr>
        <w:t>ross-check data from other sources beyond local government representatives who joined the Disaster Re</w:t>
      </w:r>
      <w:r>
        <w:rPr>
          <w:rFonts w:asciiTheme="minorBidi" w:hAnsiTheme="minorBidi"/>
          <w:bCs/>
        </w:rPr>
        <w:t xml:space="preserve">silience Scorecard assessments was applied, to </w:t>
      </w:r>
      <w:r w:rsidR="00651ED8" w:rsidRPr="00651ED8">
        <w:rPr>
          <w:rFonts w:asciiTheme="minorBidi" w:hAnsiTheme="minorBidi"/>
          <w:bCs/>
        </w:rPr>
        <w:t>search for regularities in the research data.</w:t>
      </w:r>
      <w:r w:rsidR="004A4CBB">
        <w:rPr>
          <w:rFonts w:asciiTheme="minorBidi" w:hAnsiTheme="minorBidi"/>
          <w:bCs/>
        </w:rPr>
        <w:t xml:space="preserve"> </w:t>
      </w:r>
      <w:r w:rsidR="00EE7326">
        <w:rPr>
          <w:rFonts w:ascii="Arial" w:eastAsia="Arial" w:hAnsi="Arial" w:cs="Arial"/>
        </w:rPr>
        <w:t xml:space="preserve">It is important to note here that </w:t>
      </w:r>
      <w:r w:rsidR="006A336C">
        <w:rPr>
          <w:rFonts w:ascii="Arial" w:eastAsia="Arial" w:hAnsi="Arial" w:cs="Arial"/>
        </w:rPr>
        <w:t xml:space="preserve">the average </w:t>
      </w:r>
      <w:r w:rsidR="00EE7326" w:rsidRPr="00EE7326">
        <w:rPr>
          <w:rFonts w:ascii="Arial" w:eastAsia="Arial" w:hAnsi="Arial" w:cs="Arial"/>
        </w:rPr>
        <w:t>numbers of</w:t>
      </w:r>
      <w:r w:rsidR="006A336C">
        <w:rPr>
          <w:rFonts w:ascii="Arial" w:eastAsia="Arial" w:hAnsi="Arial" w:cs="Arial"/>
        </w:rPr>
        <w:t xml:space="preserve"> 42</w:t>
      </w:r>
      <w:r w:rsidR="00EE7326" w:rsidRPr="00EE7326">
        <w:rPr>
          <w:rFonts w:ascii="Arial" w:eastAsia="Arial" w:hAnsi="Arial" w:cs="Arial"/>
        </w:rPr>
        <w:t xml:space="preserve"> interviews</w:t>
      </w:r>
      <w:r w:rsidR="00EE7326">
        <w:rPr>
          <w:rFonts w:ascii="Arial" w:eastAsia="Arial" w:hAnsi="Arial" w:cs="Arial"/>
        </w:rPr>
        <w:t xml:space="preserve"> </w:t>
      </w:r>
      <w:r w:rsidR="006A336C">
        <w:rPr>
          <w:rFonts w:ascii="Arial" w:eastAsia="Arial" w:hAnsi="Arial" w:cs="Arial"/>
        </w:rPr>
        <w:t>in this study was</w:t>
      </w:r>
      <w:r w:rsidR="00EE7326">
        <w:rPr>
          <w:rFonts w:ascii="Arial" w:eastAsia="Arial" w:hAnsi="Arial" w:cs="Arial"/>
        </w:rPr>
        <w:t xml:space="preserve"> determined by </w:t>
      </w:r>
      <w:r w:rsidR="002A2324">
        <w:rPr>
          <w:rFonts w:ascii="Arial" w:eastAsia="Arial" w:hAnsi="Arial" w:cs="Arial"/>
        </w:rPr>
        <w:t>three</w:t>
      </w:r>
      <w:r w:rsidR="007B20C1">
        <w:rPr>
          <w:rFonts w:ascii="Arial" w:eastAsia="Arial" w:hAnsi="Arial" w:cs="Arial"/>
        </w:rPr>
        <w:t xml:space="preserve"> main </w:t>
      </w:r>
      <w:r w:rsidR="00EE7326">
        <w:rPr>
          <w:rFonts w:ascii="Arial" w:eastAsia="Arial" w:hAnsi="Arial" w:cs="Arial"/>
        </w:rPr>
        <w:t xml:space="preserve">factors, </w:t>
      </w:r>
      <w:r w:rsidR="006A336C">
        <w:rPr>
          <w:rFonts w:ascii="Arial" w:eastAsia="Arial" w:hAnsi="Arial" w:cs="Arial"/>
        </w:rPr>
        <w:t xml:space="preserve">as </w:t>
      </w:r>
      <w:r w:rsidR="00ED185F">
        <w:rPr>
          <w:rFonts w:ascii="Arial" w:eastAsia="Arial" w:hAnsi="Arial" w:cs="Arial"/>
        </w:rPr>
        <w:t>outlin</w:t>
      </w:r>
      <w:r w:rsidR="006A336C">
        <w:rPr>
          <w:rFonts w:ascii="Arial" w:eastAsia="Arial" w:hAnsi="Arial" w:cs="Arial"/>
        </w:rPr>
        <w:t>ed</w:t>
      </w:r>
      <w:r w:rsidR="00EE7326">
        <w:rPr>
          <w:rFonts w:ascii="Arial" w:eastAsia="Arial" w:hAnsi="Arial" w:cs="Arial"/>
        </w:rPr>
        <w:t xml:space="preserve"> by the </w:t>
      </w:r>
      <w:r w:rsidR="00EE7326" w:rsidRPr="00EE7326">
        <w:rPr>
          <w:rFonts w:ascii="Arial" w:eastAsia="Arial" w:hAnsi="Arial" w:cs="Arial"/>
        </w:rPr>
        <w:t>National Centre for Research Methods Review Paper</w:t>
      </w:r>
      <w:r w:rsidR="007B20C1">
        <w:rPr>
          <w:rFonts w:ascii="Arial" w:eastAsia="Arial" w:hAnsi="Arial" w:cs="Arial"/>
        </w:rPr>
        <w:t xml:space="preserve"> of responses. C</w:t>
      </w:r>
      <w:r w:rsidR="00EE7326">
        <w:rPr>
          <w:rFonts w:ascii="Arial" w:eastAsia="Arial" w:hAnsi="Arial" w:cs="Arial"/>
        </w:rPr>
        <w:t xml:space="preserve">ollected </w:t>
      </w:r>
      <w:r w:rsidR="00EE7326" w:rsidRPr="00EE7326">
        <w:rPr>
          <w:rFonts w:ascii="Arial" w:eastAsia="Arial" w:hAnsi="Arial" w:cs="Arial"/>
        </w:rPr>
        <w:t>from 14</w:t>
      </w:r>
      <w:r w:rsidR="00EE7326">
        <w:rPr>
          <w:rFonts w:ascii="Arial" w:eastAsia="Arial" w:hAnsi="Arial" w:cs="Arial"/>
        </w:rPr>
        <w:t xml:space="preserve"> </w:t>
      </w:r>
      <w:r w:rsidR="00EE7326" w:rsidRPr="00EE7326">
        <w:rPr>
          <w:rFonts w:ascii="Arial" w:eastAsia="Arial" w:hAnsi="Arial" w:cs="Arial"/>
        </w:rPr>
        <w:t>renowned social scientists and 5 early career researchers</w:t>
      </w:r>
      <w:r w:rsidR="007B20C1">
        <w:rPr>
          <w:rFonts w:ascii="Arial" w:eastAsia="Arial" w:hAnsi="Arial" w:cs="Arial"/>
        </w:rPr>
        <w:t>, the factors identified came into response</w:t>
      </w:r>
      <w:r w:rsidR="00EE7326" w:rsidRPr="00EE7326">
        <w:rPr>
          <w:rFonts w:ascii="Arial" w:eastAsia="Arial" w:hAnsi="Arial" w:cs="Arial"/>
        </w:rPr>
        <w:t xml:space="preserve"> to the question of ‘how many interviews is enough?’</w:t>
      </w:r>
      <w:r w:rsidR="00EE7326">
        <w:rPr>
          <w:rFonts w:ascii="Arial" w:eastAsia="Arial" w:hAnsi="Arial" w:cs="Arial"/>
        </w:rPr>
        <w:t xml:space="preserve"> as follows</w:t>
      </w:r>
      <w:r w:rsidR="00EE7326" w:rsidRPr="00EE7326">
        <w:rPr>
          <w:rFonts w:ascii="Arial" w:eastAsia="Arial" w:hAnsi="Arial" w:cs="Arial"/>
        </w:rPr>
        <w:t>:</w:t>
      </w:r>
      <w:r w:rsidR="00EE7326">
        <w:rPr>
          <w:rFonts w:ascii="Arial" w:eastAsia="Arial" w:hAnsi="Arial" w:cs="Arial"/>
        </w:rPr>
        <w:t xml:space="preserve"> 1) S</w:t>
      </w:r>
      <w:r w:rsidR="00EE7326" w:rsidRPr="00EE7326">
        <w:rPr>
          <w:rFonts w:ascii="Arial" w:eastAsia="Arial" w:hAnsi="Arial" w:cs="Arial"/>
        </w:rPr>
        <w:t>tudying hidden or hard to access populations</w:t>
      </w:r>
      <w:r w:rsidR="006A336C">
        <w:rPr>
          <w:rFonts w:ascii="Arial" w:eastAsia="Arial" w:hAnsi="Arial" w:cs="Arial"/>
        </w:rPr>
        <w:t>/</w:t>
      </w:r>
      <w:r w:rsidR="006A336C" w:rsidRPr="006A336C">
        <w:rPr>
          <w:rFonts w:ascii="Arial" w:eastAsia="Arial" w:hAnsi="Arial" w:cs="Arial"/>
        </w:rPr>
        <w:t>between six and a dozen</w:t>
      </w:r>
      <w:r w:rsidR="007B20C1">
        <w:rPr>
          <w:rFonts w:ascii="Arial" w:eastAsia="Arial" w:hAnsi="Arial" w:cs="Arial"/>
        </w:rPr>
        <w:t>. This was applied here in</w:t>
      </w:r>
      <w:r w:rsidR="00EE7326">
        <w:rPr>
          <w:rFonts w:ascii="Arial" w:eastAsia="Arial" w:hAnsi="Arial" w:cs="Arial"/>
        </w:rPr>
        <w:t xml:space="preserve"> the context of IDPs and </w:t>
      </w:r>
      <w:r w:rsidR="008D203F">
        <w:rPr>
          <w:rFonts w:ascii="Arial" w:eastAsia="Arial" w:hAnsi="Arial" w:cs="Arial"/>
        </w:rPr>
        <w:t>refugee</w:t>
      </w:r>
      <w:r w:rsidR="00EE7326">
        <w:rPr>
          <w:rFonts w:ascii="Arial" w:eastAsia="Arial" w:hAnsi="Arial" w:cs="Arial"/>
        </w:rPr>
        <w:t xml:space="preserve"> population, where access to representatives was difficult and challenged with ethical restrictions of access to vulnerable people. 2)</w:t>
      </w:r>
      <w:r w:rsidR="00EE7326" w:rsidRPr="00EE7326">
        <w:t xml:space="preserve"> </w:t>
      </w:r>
      <w:r w:rsidR="00EE7326">
        <w:rPr>
          <w:rFonts w:ascii="Arial" w:eastAsia="Arial" w:hAnsi="Arial" w:cs="Arial"/>
        </w:rPr>
        <w:t>Time constraints:</w:t>
      </w:r>
      <w:r w:rsidR="00EE7326" w:rsidRPr="00EE7326">
        <w:t xml:space="preserve"> </w:t>
      </w:r>
      <w:r w:rsidR="00EE7326">
        <w:t>‘</w:t>
      </w:r>
      <w:r w:rsidR="00EE7326" w:rsidRPr="00EE7326">
        <w:rPr>
          <w:rFonts w:ascii="Arial" w:eastAsia="Arial" w:hAnsi="Arial" w:cs="Arial"/>
        </w:rPr>
        <w:t>medium size</w:t>
      </w:r>
      <w:r w:rsidR="00EE7326">
        <w:rPr>
          <w:rFonts w:ascii="Arial" w:eastAsia="Arial" w:hAnsi="Arial" w:cs="Arial"/>
        </w:rPr>
        <w:t xml:space="preserve"> </w:t>
      </w:r>
      <w:r w:rsidR="00EE7326" w:rsidRPr="00EE7326">
        <w:rPr>
          <w:rFonts w:ascii="Arial" w:eastAsia="Arial" w:hAnsi="Arial" w:cs="Arial"/>
        </w:rPr>
        <w:t xml:space="preserve">subject pool </w:t>
      </w:r>
      <w:r w:rsidR="00EE7326">
        <w:rPr>
          <w:rFonts w:ascii="Arial" w:eastAsia="Arial" w:hAnsi="Arial" w:cs="Arial"/>
        </w:rPr>
        <w:t xml:space="preserve">of 30 participants, </w:t>
      </w:r>
      <w:r w:rsidR="00EE7326" w:rsidRPr="00EE7326">
        <w:rPr>
          <w:rFonts w:ascii="Arial" w:eastAsia="Arial" w:hAnsi="Arial" w:cs="Arial"/>
        </w:rPr>
        <w:t>offers the advantage of penetrating beyond a very small number of people without imposing the</w:t>
      </w:r>
      <w:r w:rsidR="00EE7326">
        <w:rPr>
          <w:rFonts w:ascii="Arial" w:eastAsia="Arial" w:hAnsi="Arial" w:cs="Arial"/>
        </w:rPr>
        <w:t xml:space="preserve"> </w:t>
      </w:r>
      <w:r w:rsidR="00EE7326" w:rsidRPr="00EE7326">
        <w:rPr>
          <w:rFonts w:ascii="Arial" w:eastAsia="Arial" w:hAnsi="Arial" w:cs="Arial"/>
        </w:rPr>
        <w:t>hardship of endless data gathering</w:t>
      </w:r>
      <w:r w:rsidR="00783A9D">
        <w:rPr>
          <w:rFonts w:ascii="Arial" w:eastAsia="Arial" w:hAnsi="Arial" w:cs="Arial"/>
        </w:rPr>
        <w:t xml:space="preserve">’ </w:t>
      </w:r>
      <w:r w:rsidR="000E0882">
        <w:rPr>
          <w:rFonts w:ascii="Arial" w:eastAsia="Arial" w:hAnsi="Arial" w:cs="Arial"/>
        </w:rPr>
        <w:t>(Baker and Edwards</w:t>
      </w:r>
      <w:r w:rsidR="00783A9D" w:rsidRPr="00EE7326">
        <w:rPr>
          <w:rFonts w:ascii="Arial" w:eastAsia="Arial" w:hAnsi="Arial" w:cs="Arial"/>
        </w:rPr>
        <w:t>,</w:t>
      </w:r>
      <w:r w:rsidR="000E0882">
        <w:rPr>
          <w:rFonts w:ascii="Arial" w:eastAsia="Arial" w:hAnsi="Arial" w:cs="Arial"/>
        </w:rPr>
        <w:t xml:space="preserve"> </w:t>
      </w:r>
      <w:r w:rsidR="00783A9D" w:rsidRPr="00EE7326">
        <w:rPr>
          <w:rFonts w:ascii="Arial" w:eastAsia="Arial" w:hAnsi="Arial" w:cs="Arial"/>
        </w:rPr>
        <w:t>2012).</w:t>
      </w:r>
      <w:r w:rsidR="00EE7326">
        <w:rPr>
          <w:rFonts w:ascii="Arial" w:eastAsia="Arial" w:hAnsi="Arial" w:cs="Arial"/>
        </w:rPr>
        <w:t xml:space="preserve"> </w:t>
      </w:r>
      <w:r w:rsidR="00783A9D">
        <w:rPr>
          <w:rFonts w:ascii="Arial" w:eastAsia="Arial" w:hAnsi="Arial" w:cs="Arial"/>
        </w:rPr>
        <w:t>3) Easy access to p</w:t>
      </w:r>
      <w:r w:rsidR="00783A9D" w:rsidRPr="00783A9D">
        <w:rPr>
          <w:rFonts w:ascii="Arial" w:eastAsia="Arial" w:hAnsi="Arial" w:cs="Arial"/>
        </w:rPr>
        <w:t>lentiful subjects</w:t>
      </w:r>
      <w:r w:rsidR="002A2324">
        <w:rPr>
          <w:rFonts w:ascii="Arial" w:eastAsia="Arial" w:hAnsi="Arial" w:cs="Arial"/>
        </w:rPr>
        <w:t>: t</w:t>
      </w:r>
      <w:r w:rsidR="00783A9D">
        <w:rPr>
          <w:rFonts w:ascii="Arial" w:eastAsia="Arial" w:hAnsi="Arial" w:cs="Arial"/>
        </w:rPr>
        <w:t xml:space="preserve">his </w:t>
      </w:r>
      <w:r w:rsidR="00783A9D" w:rsidRPr="00783A9D">
        <w:rPr>
          <w:rFonts w:ascii="Arial" w:eastAsia="Arial" w:hAnsi="Arial" w:cs="Arial"/>
        </w:rPr>
        <w:t>would be the case with research</w:t>
      </w:r>
      <w:r w:rsidR="00783A9D">
        <w:rPr>
          <w:rFonts w:ascii="Arial" w:eastAsia="Arial" w:hAnsi="Arial" w:cs="Arial"/>
        </w:rPr>
        <w:t xml:space="preserve"> </w:t>
      </w:r>
      <w:r w:rsidR="00783A9D" w:rsidRPr="00783A9D">
        <w:rPr>
          <w:rFonts w:ascii="Arial" w:eastAsia="Arial" w:hAnsi="Arial" w:cs="Arial"/>
        </w:rPr>
        <w:t>conducted on college campuses, a built-in and easily approachable group</w:t>
      </w:r>
      <w:r w:rsidR="005226D4">
        <w:rPr>
          <w:rFonts w:ascii="Arial" w:eastAsia="Arial" w:hAnsi="Arial" w:cs="Arial"/>
        </w:rPr>
        <w:t xml:space="preserve">, which does not apply to this study </w:t>
      </w:r>
      <w:r w:rsidR="000E0882" w:rsidRPr="000E0882">
        <w:rPr>
          <w:rFonts w:ascii="Arial" w:eastAsia="Arial" w:hAnsi="Arial" w:cs="Arial"/>
        </w:rPr>
        <w:t>(Baker and Edwards, 2012).</w:t>
      </w:r>
    </w:p>
    <w:p w14:paraId="1F8E5FCE" w14:textId="0D33CC11" w:rsidR="00EE7326" w:rsidRPr="00283695" w:rsidRDefault="008D6A6F" w:rsidP="00504043">
      <w:pPr>
        <w:spacing w:before="240" w:line="360" w:lineRule="auto"/>
        <w:rPr>
          <w:rFonts w:ascii="Arial" w:eastAsia="Arial" w:hAnsi="Arial" w:cs="Arial"/>
        </w:rPr>
      </w:pPr>
      <w:r w:rsidRPr="008D6A6F">
        <w:rPr>
          <w:rFonts w:ascii="Arial" w:eastAsia="Arial" w:hAnsi="Arial" w:cs="Arial"/>
        </w:rPr>
        <w:t xml:space="preserve">Taking into account, Miles and Huberman (1994) qualitative methodologists </w:t>
      </w:r>
      <w:r w:rsidR="003D56F7">
        <w:rPr>
          <w:rFonts w:ascii="Arial" w:eastAsia="Arial" w:hAnsi="Arial" w:cs="Arial"/>
        </w:rPr>
        <w:t>views on purposeful sampling,</w:t>
      </w:r>
      <w:r w:rsidRPr="008D6A6F">
        <w:rPr>
          <w:rFonts w:ascii="Arial" w:eastAsia="Arial" w:hAnsi="Arial" w:cs="Arial"/>
        </w:rPr>
        <w:t xml:space="preserve"> ‘it adds credibility to sample’ (Ci</w:t>
      </w:r>
      <w:r w:rsidR="00504043">
        <w:rPr>
          <w:rFonts w:ascii="Arial" w:eastAsia="Arial" w:hAnsi="Arial" w:cs="Arial"/>
        </w:rPr>
        <w:t xml:space="preserve">ted by Onwuegbuzie and Leech, </w:t>
      </w:r>
      <w:r w:rsidRPr="008D6A6F">
        <w:rPr>
          <w:rFonts w:ascii="Arial" w:eastAsia="Arial" w:hAnsi="Arial" w:cs="Arial"/>
        </w:rPr>
        <w:t>2007), limitations of this approach were also taken into account</w:t>
      </w:r>
      <w:r>
        <w:rPr>
          <w:rFonts w:ascii="Arial" w:eastAsia="Arial" w:hAnsi="Arial" w:cs="Arial"/>
        </w:rPr>
        <w:t xml:space="preserve"> by applying snowball sampling</w:t>
      </w:r>
      <w:r w:rsidRPr="008D6A6F">
        <w:rPr>
          <w:rFonts w:ascii="Arial" w:eastAsia="Arial" w:hAnsi="Arial" w:cs="Arial"/>
        </w:rPr>
        <w:t xml:space="preserve">, as ‘the range of variation in a sample, from which purposive sample is to be taken is often not really known at the outset of a study’ </w:t>
      </w:r>
      <w:r w:rsidR="00896D89">
        <w:rPr>
          <w:rFonts w:ascii="Arial" w:eastAsia="Arial" w:hAnsi="Arial" w:cs="Arial"/>
        </w:rPr>
        <w:t>(Palinkas</w:t>
      </w:r>
      <w:r w:rsidRPr="008D6A6F">
        <w:rPr>
          <w:rFonts w:ascii="Arial" w:eastAsia="Arial" w:hAnsi="Arial" w:cs="Arial"/>
        </w:rPr>
        <w:t xml:space="preserve">, 2015). </w:t>
      </w:r>
      <w:r w:rsidR="001875CF" w:rsidRPr="006157B4">
        <w:rPr>
          <w:rFonts w:ascii="Arial" w:eastAsia="Arial" w:hAnsi="Arial" w:cs="Arial"/>
        </w:rPr>
        <w:t xml:space="preserve">Snowball sampling was </w:t>
      </w:r>
      <w:r w:rsidR="001875CF">
        <w:rPr>
          <w:rFonts w:ascii="Arial" w:eastAsia="Arial" w:hAnsi="Arial" w:cs="Arial"/>
        </w:rPr>
        <w:t xml:space="preserve">then </w:t>
      </w:r>
      <w:r w:rsidR="001875CF" w:rsidRPr="006157B4">
        <w:rPr>
          <w:rFonts w:ascii="Arial" w:eastAsia="Arial" w:hAnsi="Arial" w:cs="Arial"/>
        </w:rPr>
        <w:t xml:space="preserve">applied through </w:t>
      </w:r>
      <w:r w:rsidR="001875CF">
        <w:rPr>
          <w:rFonts w:ascii="Arial" w:eastAsia="Arial" w:hAnsi="Arial" w:cs="Arial"/>
        </w:rPr>
        <w:t>structured</w:t>
      </w:r>
      <w:r w:rsidR="001875CF" w:rsidRPr="006157B4">
        <w:rPr>
          <w:rFonts w:ascii="Arial" w:eastAsia="Arial" w:hAnsi="Arial" w:cs="Arial"/>
        </w:rPr>
        <w:t xml:space="preserve"> interviews</w:t>
      </w:r>
      <w:r w:rsidR="001875CF">
        <w:rPr>
          <w:rFonts w:ascii="Arial" w:eastAsia="Arial" w:hAnsi="Arial" w:cs="Arial"/>
        </w:rPr>
        <w:t>, with</w:t>
      </w:r>
      <w:r w:rsidR="001875CF" w:rsidRPr="006157B4">
        <w:rPr>
          <w:rFonts w:ascii="Arial" w:eastAsia="Arial" w:hAnsi="Arial" w:cs="Arial"/>
        </w:rPr>
        <w:t xml:space="preserve"> respondents</w:t>
      </w:r>
      <w:r w:rsidR="001875CF">
        <w:rPr>
          <w:rFonts w:ascii="Arial" w:eastAsia="Arial" w:hAnsi="Arial" w:cs="Arial"/>
        </w:rPr>
        <w:t xml:space="preserve"> who</w:t>
      </w:r>
      <w:r w:rsidR="001875CF" w:rsidRPr="006157B4">
        <w:rPr>
          <w:rFonts w:ascii="Arial" w:eastAsia="Arial" w:hAnsi="Arial" w:cs="Arial"/>
        </w:rPr>
        <w:t xml:space="preserve"> participated in the focus group discussions</w:t>
      </w:r>
      <w:r w:rsidR="001875CF">
        <w:rPr>
          <w:rFonts w:ascii="Arial" w:eastAsia="Arial" w:hAnsi="Arial" w:cs="Arial"/>
        </w:rPr>
        <w:t xml:space="preserve"> as indicated previously in (Figure 4-1)</w:t>
      </w:r>
      <w:r w:rsidR="001875CF" w:rsidRPr="001D6FA2">
        <w:rPr>
          <w:rFonts w:ascii="Arial" w:eastAsia="Arial" w:hAnsi="Arial" w:cs="Arial"/>
        </w:rPr>
        <w:t>: Research Strategy – (Three Phases)</w:t>
      </w:r>
      <w:r w:rsidR="001875CF" w:rsidRPr="006157B4">
        <w:rPr>
          <w:rFonts w:ascii="Arial" w:eastAsia="Arial" w:hAnsi="Arial" w:cs="Arial"/>
        </w:rPr>
        <w:t xml:space="preserve">. </w:t>
      </w:r>
      <w:r w:rsidR="001875CF">
        <w:rPr>
          <w:rFonts w:ascii="Arial" w:eastAsia="Arial" w:hAnsi="Arial" w:cs="Arial"/>
        </w:rPr>
        <w:t>‘S</w:t>
      </w:r>
      <w:r w:rsidR="001875CF" w:rsidRPr="00D72A4E">
        <w:rPr>
          <w:rFonts w:ascii="Arial" w:eastAsia="Arial" w:hAnsi="Arial" w:cs="Arial"/>
        </w:rPr>
        <w:t xml:space="preserve">nowball sampling </w:t>
      </w:r>
      <w:r w:rsidR="001875CF">
        <w:rPr>
          <w:rFonts w:ascii="Arial" w:eastAsia="Arial" w:hAnsi="Arial" w:cs="Arial"/>
        </w:rPr>
        <w:t>i</w:t>
      </w:r>
      <w:r w:rsidR="001875CF" w:rsidRPr="00D72A4E">
        <w:rPr>
          <w:rFonts w:ascii="Arial" w:eastAsia="Arial" w:hAnsi="Arial" w:cs="Arial"/>
        </w:rPr>
        <w:t>s a convenience</w:t>
      </w:r>
      <w:r w:rsidR="001875CF">
        <w:rPr>
          <w:rFonts w:ascii="Arial" w:eastAsia="Arial" w:hAnsi="Arial" w:cs="Arial"/>
        </w:rPr>
        <w:t xml:space="preserve"> </w:t>
      </w:r>
      <w:r w:rsidR="001875CF" w:rsidRPr="00D72A4E">
        <w:rPr>
          <w:rFonts w:ascii="Arial" w:eastAsia="Arial" w:hAnsi="Arial" w:cs="Arial"/>
        </w:rPr>
        <w:t>method for studying hard-to-reach populations</w:t>
      </w:r>
      <w:r w:rsidR="001875CF">
        <w:rPr>
          <w:rFonts w:ascii="Arial" w:eastAsia="Arial" w:hAnsi="Arial" w:cs="Arial"/>
        </w:rPr>
        <w:t>’</w:t>
      </w:r>
      <w:r w:rsidR="001875CF" w:rsidRPr="00D72A4E">
        <w:rPr>
          <w:rFonts w:ascii="Arial" w:eastAsia="Arial" w:hAnsi="Arial" w:cs="Arial"/>
        </w:rPr>
        <w:t xml:space="preserve"> (Biernacki and Waldorf</w:t>
      </w:r>
      <w:r w:rsidR="001875CF">
        <w:rPr>
          <w:rFonts w:ascii="Arial" w:eastAsia="Arial" w:hAnsi="Arial" w:cs="Arial"/>
        </w:rPr>
        <w:t xml:space="preserve">, </w:t>
      </w:r>
      <w:r w:rsidR="001875CF" w:rsidRPr="00D72A4E">
        <w:rPr>
          <w:rFonts w:ascii="Arial" w:eastAsia="Arial" w:hAnsi="Arial" w:cs="Arial"/>
        </w:rPr>
        <w:t>1981)</w:t>
      </w:r>
      <w:r w:rsidR="001875CF">
        <w:rPr>
          <w:rFonts w:ascii="Arial" w:eastAsia="Arial" w:hAnsi="Arial" w:cs="Arial"/>
        </w:rPr>
        <w:t>.</w:t>
      </w:r>
      <w:r w:rsidR="001875CF" w:rsidRPr="00D72A4E">
        <w:rPr>
          <w:rFonts w:ascii="Arial" w:eastAsia="Arial" w:hAnsi="Arial" w:cs="Arial"/>
          <w:noProof/>
          <w:lang w:val="en-US"/>
        </w:rPr>
        <w:t xml:space="preserve"> </w:t>
      </w:r>
      <w:r w:rsidR="001875CF">
        <w:rPr>
          <w:rFonts w:ascii="Arial" w:eastAsia="Arial" w:hAnsi="Arial" w:cs="Arial"/>
          <w:noProof/>
          <w:lang w:val="en-US"/>
        </w:rPr>
        <w:t>‘</w:t>
      </w:r>
      <w:r w:rsidR="001875CF" w:rsidRPr="00D72A4E">
        <w:rPr>
          <w:rFonts w:ascii="Arial" w:eastAsia="Arial" w:hAnsi="Arial" w:cs="Arial"/>
          <w:noProof/>
          <w:lang w:val="en-US"/>
        </w:rPr>
        <w:t>As described in Leo Goodman’s (2011) comment, snowball sampling</w:t>
      </w:r>
      <w:r w:rsidR="001875CF">
        <w:rPr>
          <w:rFonts w:ascii="Arial" w:eastAsia="Arial" w:hAnsi="Arial" w:cs="Arial"/>
          <w:noProof/>
          <w:lang w:val="en-US"/>
        </w:rPr>
        <w:t xml:space="preserve"> </w:t>
      </w:r>
      <w:r w:rsidR="001875CF" w:rsidRPr="00D72A4E">
        <w:rPr>
          <w:rFonts w:ascii="Arial" w:eastAsia="Arial" w:hAnsi="Arial" w:cs="Arial"/>
          <w:noProof/>
          <w:lang w:val="en-US"/>
        </w:rPr>
        <w:t xml:space="preserve">was developed by Coleman </w:t>
      </w:r>
      <w:r w:rsidR="001875CF" w:rsidRPr="00D72A4E">
        <w:rPr>
          <w:rFonts w:ascii="Arial" w:eastAsia="Arial" w:hAnsi="Arial" w:cs="Arial"/>
          <w:noProof/>
          <w:lang w:val="en-US"/>
        </w:rPr>
        <w:lastRenderedPageBreak/>
        <w:t>(1958–1959) and Goodman (1961) as a</w:t>
      </w:r>
      <w:r w:rsidR="001875CF">
        <w:rPr>
          <w:rFonts w:ascii="Arial" w:eastAsia="Arial" w:hAnsi="Arial" w:cs="Arial"/>
          <w:noProof/>
          <w:lang w:val="en-US"/>
        </w:rPr>
        <w:t xml:space="preserve"> </w:t>
      </w:r>
      <w:r w:rsidR="001875CF" w:rsidRPr="00D72A4E">
        <w:rPr>
          <w:rFonts w:ascii="Arial" w:eastAsia="Arial" w:hAnsi="Arial" w:cs="Arial"/>
          <w:noProof/>
          <w:lang w:val="en-US"/>
        </w:rPr>
        <w:t>means for studying the structure of social networks</w:t>
      </w:r>
      <w:r w:rsidR="00896D89">
        <w:rPr>
          <w:rFonts w:ascii="Arial" w:eastAsia="Arial" w:hAnsi="Arial" w:cs="Arial"/>
          <w:noProof/>
          <w:lang w:val="en-US"/>
        </w:rPr>
        <w:t>’ (Cited in Heckathorn</w:t>
      </w:r>
      <w:r w:rsidR="001875CF">
        <w:rPr>
          <w:rFonts w:ascii="Arial" w:eastAsia="Arial" w:hAnsi="Arial" w:cs="Arial"/>
          <w:noProof/>
          <w:lang w:val="en-US"/>
        </w:rPr>
        <w:t xml:space="preserve">, 2011). </w:t>
      </w:r>
      <w:r w:rsidR="001875CF">
        <w:rPr>
          <w:rFonts w:ascii="Arial" w:eastAsia="Arial" w:hAnsi="Arial" w:cs="Arial"/>
        </w:rPr>
        <w:t>The s</w:t>
      </w:r>
      <w:r w:rsidR="001875CF" w:rsidRPr="006157B4">
        <w:rPr>
          <w:rFonts w:ascii="Arial" w:eastAsia="Arial" w:hAnsi="Arial" w:cs="Arial"/>
        </w:rPr>
        <w:t xml:space="preserve">ampling universe was selected </w:t>
      </w:r>
      <w:r w:rsidR="001875CF">
        <w:rPr>
          <w:rFonts w:ascii="Arial" w:eastAsia="Arial" w:hAnsi="Arial" w:cs="Arial"/>
        </w:rPr>
        <w:t xml:space="preserve">to fill the gap in quantitative data sample (focus on local government representatives), </w:t>
      </w:r>
      <w:r w:rsidR="001875CF" w:rsidRPr="006157B4">
        <w:rPr>
          <w:rFonts w:ascii="Arial" w:eastAsia="Arial" w:hAnsi="Arial" w:cs="Arial"/>
        </w:rPr>
        <w:t xml:space="preserve">to gather data </w:t>
      </w:r>
      <w:r w:rsidR="001875CF">
        <w:rPr>
          <w:rFonts w:ascii="Arial" w:eastAsia="Arial" w:hAnsi="Arial" w:cs="Arial"/>
        </w:rPr>
        <w:t xml:space="preserve">from wider DRR stakeholders’ spectrum </w:t>
      </w:r>
      <w:r w:rsidR="001875CF" w:rsidRPr="006157B4">
        <w:rPr>
          <w:rFonts w:ascii="Arial" w:eastAsia="Arial" w:hAnsi="Arial" w:cs="Arial"/>
        </w:rPr>
        <w:t xml:space="preserve">using questions with relevance to understanding risk and resilience for IDPs and refugees’ </w:t>
      </w:r>
      <w:r w:rsidR="001875CF">
        <w:rPr>
          <w:rFonts w:ascii="Arial" w:eastAsia="Arial" w:hAnsi="Arial" w:cs="Arial"/>
        </w:rPr>
        <w:t>vulnerabilities</w:t>
      </w:r>
      <w:r w:rsidR="001875CF" w:rsidRPr="006157B4">
        <w:rPr>
          <w:rFonts w:ascii="Arial" w:eastAsia="Arial" w:hAnsi="Arial" w:cs="Arial"/>
        </w:rPr>
        <w:t xml:space="preserve"> and access to humanitarian aid. </w:t>
      </w:r>
      <w:r w:rsidR="001875CF">
        <w:rPr>
          <w:rFonts w:ascii="Arial" w:eastAsia="Arial" w:hAnsi="Arial" w:cs="Arial"/>
        </w:rPr>
        <w:t>One of snowball sampling inherent weaknesses is that f</w:t>
      </w:r>
      <w:r w:rsidR="001875CF" w:rsidRPr="00A2626F">
        <w:rPr>
          <w:rFonts w:ascii="Arial" w:eastAsia="Arial" w:hAnsi="Arial" w:cs="Arial"/>
        </w:rPr>
        <w:t xml:space="preserve">indings </w:t>
      </w:r>
      <w:r w:rsidR="001875CF">
        <w:rPr>
          <w:rFonts w:ascii="Arial" w:eastAsia="Arial" w:hAnsi="Arial" w:cs="Arial"/>
        </w:rPr>
        <w:t>cannot be generalised (Morgan,2008) due to the</w:t>
      </w:r>
      <w:r w:rsidR="001875CF" w:rsidRPr="00A2626F">
        <w:rPr>
          <w:rFonts w:ascii="Arial" w:eastAsia="Arial" w:hAnsi="Arial" w:cs="Arial"/>
        </w:rPr>
        <w:t xml:space="preserve"> non-probability</w:t>
      </w:r>
      <w:r w:rsidR="001875CF">
        <w:rPr>
          <w:rFonts w:ascii="Arial" w:eastAsia="Arial" w:hAnsi="Arial" w:cs="Arial"/>
        </w:rPr>
        <w:t xml:space="preserve"> feature of selecting participants, yet it helps ‘develop an in-depth </w:t>
      </w:r>
      <w:r w:rsidR="001875CF" w:rsidRPr="00A2626F">
        <w:rPr>
          <w:rFonts w:ascii="Arial" w:eastAsia="Arial" w:hAnsi="Arial" w:cs="Arial"/>
        </w:rPr>
        <w:t>and</w:t>
      </w:r>
      <w:r w:rsidR="001875CF">
        <w:rPr>
          <w:rFonts w:ascii="Arial" w:eastAsia="Arial" w:hAnsi="Arial" w:cs="Arial"/>
        </w:rPr>
        <w:t xml:space="preserve"> contextualised</w:t>
      </w:r>
      <w:r w:rsidR="001875CF" w:rsidRPr="00A2626F">
        <w:rPr>
          <w:rFonts w:ascii="Arial" w:eastAsia="Arial" w:hAnsi="Arial" w:cs="Arial"/>
        </w:rPr>
        <w:t xml:space="preserve"> exploration of a central phenomenon’</w:t>
      </w:r>
      <w:r w:rsidR="001875CF">
        <w:rPr>
          <w:rFonts w:ascii="Arial" w:eastAsia="Arial" w:hAnsi="Arial" w:cs="Arial"/>
        </w:rPr>
        <w:t xml:space="preserve"> (</w:t>
      </w:r>
      <w:r w:rsidR="001875CF" w:rsidRPr="00A2626F">
        <w:rPr>
          <w:rFonts w:ascii="Arial" w:eastAsia="Arial" w:hAnsi="Arial" w:cs="Arial"/>
        </w:rPr>
        <w:t>Creswell</w:t>
      </w:r>
      <w:r w:rsidR="001875CF">
        <w:rPr>
          <w:rFonts w:ascii="Arial" w:eastAsia="Arial" w:hAnsi="Arial" w:cs="Arial"/>
        </w:rPr>
        <w:t>,</w:t>
      </w:r>
      <w:r w:rsidR="00896D89">
        <w:rPr>
          <w:rFonts w:ascii="Arial" w:eastAsia="Arial" w:hAnsi="Arial" w:cs="Arial"/>
        </w:rPr>
        <w:t xml:space="preserve"> </w:t>
      </w:r>
      <w:r w:rsidR="001875CF">
        <w:rPr>
          <w:rFonts w:ascii="Arial" w:eastAsia="Arial" w:hAnsi="Arial" w:cs="Arial"/>
        </w:rPr>
        <w:t>2005) which is aimed for the Arab Region in this study.</w:t>
      </w:r>
    </w:p>
    <w:p w14:paraId="18CDC3FE" w14:textId="0B25C14A" w:rsidR="00CE55DC" w:rsidRDefault="00CE55DC" w:rsidP="001875CF">
      <w:pPr>
        <w:spacing w:before="240" w:line="360" w:lineRule="auto"/>
        <w:rPr>
          <w:rFonts w:ascii="Arial" w:eastAsia="Arial" w:hAnsi="Arial" w:cs="Arial"/>
        </w:rPr>
      </w:pPr>
      <w:r w:rsidRPr="001875CF">
        <w:rPr>
          <w:rFonts w:ascii="Arial" w:eastAsia="Arial" w:hAnsi="Arial" w:cs="Arial"/>
          <w:b/>
          <w:bCs/>
        </w:rPr>
        <w:t>Interviews Questions</w:t>
      </w:r>
      <w:r w:rsidR="001875CF" w:rsidRPr="001875CF">
        <w:rPr>
          <w:rFonts w:ascii="Arial" w:eastAsia="Arial" w:hAnsi="Arial" w:cs="Arial"/>
          <w:b/>
          <w:bCs/>
        </w:rPr>
        <w:t>:</w:t>
      </w:r>
      <w:r w:rsidR="001875CF" w:rsidRPr="001875CF">
        <w:rPr>
          <w:rFonts w:ascii="Arial" w:eastAsia="Arial" w:hAnsi="Arial" w:cs="Arial"/>
        </w:rPr>
        <w:t xml:space="preserve"> </w:t>
      </w:r>
      <w:r w:rsidR="001875CF" w:rsidRPr="001D19A9">
        <w:rPr>
          <w:rFonts w:ascii="Arial" w:eastAsia="Arial" w:hAnsi="Arial" w:cs="Arial"/>
        </w:rPr>
        <w:t xml:space="preserve">Piloting for interview </w:t>
      </w:r>
      <w:r w:rsidR="001875CF">
        <w:rPr>
          <w:rFonts w:ascii="Arial" w:eastAsia="Arial" w:hAnsi="Arial" w:cs="Arial"/>
        </w:rPr>
        <w:t>first took place as an introductory step to highlight</w:t>
      </w:r>
      <w:r w:rsidR="001875CF" w:rsidRPr="001D6FA2">
        <w:rPr>
          <w:rFonts w:ascii="Arial" w:eastAsia="Arial" w:hAnsi="Arial" w:cs="Arial"/>
        </w:rPr>
        <w:t xml:space="preserve"> the improvisation to the major study</w:t>
      </w:r>
      <w:r w:rsidR="001875CF">
        <w:rPr>
          <w:rFonts w:ascii="Arial" w:eastAsia="Arial" w:hAnsi="Arial" w:cs="Arial"/>
        </w:rPr>
        <w:t xml:space="preserve">, and help </w:t>
      </w:r>
      <w:r w:rsidR="001875CF" w:rsidRPr="006157B4">
        <w:rPr>
          <w:rFonts w:ascii="Arial" w:eastAsia="Arial" w:hAnsi="Arial" w:cs="Arial"/>
        </w:rPr>
        <w:t>develop the initial framework for the Questionnaire survey (quantitative data collection) structure, and inform the variables for the Urban Resilience Action Plan using the indicators for the 2017 SFDRR New Ten Essentials.</w:t>
      </w:r>
      <w:r w:rsidR="001875CF" w:rsidRPr="001875CF">
        <w:rPr>
          <w:rFonts w:ascii="Arial" w:eastAsia="Arial" w:hAnsi="Arial" w:cs="Arial"/>
        </w:rPr>
        <w:t xml:space="preserve"> </w:t>
      </w:r>
      <w:r w:rsidR="001875CF">
        <w:rPr>
          <w:rFonts w:ascii="Arial" w:eastAsia="Arial" w:hAnsi="Arial" w:cs="Arial"/>
        </w:rPr>
        <w:t>T</w:t>
      </w:r>
      <w:r w:rsidR="001875CF" w:rsidRPr="006157B4">
        <w:rPr>
          <w:rFonts w:ascii="Arial" w:eastAsia="Arial" w:hAnsi="Arial" w:cs="Arial"/>
        </w:rPr>
        <w:t>he in-depth cha</w:t>
      </w:r>
      <w:r w:rsidR="001875CF">
        <w:rPr>
          <w:rFonts w:ascii="Arial" w:eastAsia="Arial" w:hAnsi="Arial" w:cs="Arial"/>
        </w:rPr>
        <w:t xml:space="preserve">racter of </w:t>
      </w:r>
      <w:r w:rsidR="00383F7C">
        <w:rPr>
          <w:rFonts w:ascii="Arial" w:eastAsia="Arial" w:hAnsi="Arial" w:cs="Arial"/>
        </w:rPr>
        <w:t>semi-structured interview/</w:t>
      </w:r>
      <w:r w:rsidR="001875CF">
        <w:rPr>
          <w:rFonts w:ascii="Arial" w:eastAsia="Arial" w:hAnsi="Arial" w:cs="Arial"/>
        </w:rPr>
        <w:t>open-ended questions wa</w:t>
      </w:r>
      <w:r w:rsidR="001875CF" w:rsidRPr="006157B4">
        <w:rPr>
          <w:rFonts w:ascii="Arial" w:eastAsia="Arial" w:hAnsi="Arial" w:cs="Arial"/>
        </w:rPr>
        <w:t>s maintained by asking open</w:t>
      </w:r>
      <w:r w:rsidR="001875CF">
        <w:rPr>
          <w:rFonts w:ascii="Arial" w:eastAsia="Arial" w:hAnsi="Arial" w:cs="Arial"/>
        </w:rPr>
        <w:t>-</w:t>
      </w:r>
      <w:r w:rsidR="001875CF" w:rsidRPr="006157B4">
        <w:rPr>
          <w:rFonts w:ascii="Arial" w:eastAsia="Arial" w:hAnsi="Arial" w:cs="Arial"/>
        </w:rPr>
        <w:t>ended and probing questions</w:t>
      </w:r>
      <w:r w:rsidR="001875CF">
        <w:rPr>
          <w:rFonts w:ascii="Arial" w:eastAsia="Arial" w:hAnsi="Arial" w:cs="Arial"/>
        </w:rPr>
        <w:t xml:space="preserve"> (Appendix C)</w:t>
      </w:r>
      <w:r w:rsidR="001875CF" w:rsidRPr="006157B4">
        <w:rPr>
          <w:rFonts w:ascii="Arial" w:eastAsia="Arial" w:hAnsi="Arial" w:cs="Arial"/>
        </w:rPr>
        <w:t xml:space="preserve">, </w:t>
      </w:r>
      <w:r w:rsidR="001875CF">
        <w:rPr>
          <w:rFonts w:ascii="Arial" w:eastAsia="Arial" w:hAnsi="Arial" w:cs="Arial"/>
        </w:rPr>
        <w:t>i</w:t>
      </w:r>
      <w:r w:rsidR="001875CF" w:rsidRPr="006157B4">
        <w:rPr>
          <w:rFonts w:ascii="Arial" w:eastAsia="Arial" w:hAnsi="Arial" w:cs="Arial"/>
        </w:rPr>
        <w:t xml:space="preserve">n contrast to structured interviews where </w:t>
      </w:r>
      <w:r w:rsidR="001875CF">
        <w:rPr>
          <w:rFonts w:ascii="Arial" w:eastAsia="Arial" w:hAnsi="Arial" w:cs="Arial"/>
        </w:rPr>
        <w:t xml:space="preserve">a </w:t>
      </w:r>
      <w:r w:rsidR="001875CF" w:rsidRPr="006157B4">
        <w:rPr>
          <w:rFonts w:ascii="Arial" w:eastAsia="Arial" w:hAnsi="Arial" w:cs="Arial"/>
        </w:rPr>
        <w:t>s</w:t>
      </w:r>
      <w:r w:rsidR="001875CF">
        <w:rPr>
          <w:rFonts w:ascii="Arial" w:eastAsia="Arial" w:hAnsi="Arial" w:cs="Arial"/>
        </w:rPr>
        <w:t xml:space="preserve">tandardised set of questions </w:t>
      </w:r>
      <w:r w:rsidR="001875CF" w:rsidRPr="006157B4">
        <w:rPr>
          <w:rFonts w:ascii="Arial" w:eastAsia="Arial" w:hAnsi="Arial" w:cs="Arial"/>
        </w:rPr>
        <w:t>previously set in the format of ‘interviewer- completed question</w:t>
      </w:r>
      <w:r w:rsidR="00896D89">
        <w:rPr>
          <w:rFonts w:ascii="Arial" w:eastAsia="Arial" w:hAnsi="Arial" w:cs="Arial"/>
        </w:rPr>
        <w:t>naire’ (Saunders et al, 2016</w:t>
      </w:r>
      <w:r w:rsidR="001875CF" w:rsidRPr="006157B4">
        <w:rPr>
          <w:rFonts w:ascii="Arial" w:eastAsia="Arial" w:hAnsi="Arial" w:cs="Arial"/>
        </w:rPr>
        <w:t>).</w:t>
      </w:r>
      <w:r w:rsidR="001875CF">
        <w:rPr>
          <w:rFonts w:ascii="Arial" w:eastAsia="Arial" w:hAnsi="Arial" w:cs="Arial"/>
        </w:rPr>
        <w:t xml:space="preserve"> W</w:t>
      </w:r>
      <w:r w:rsidR="001875CF" w:rsidRPr="006157B4">
        <w:rPr>
          <w:rFonts w:ascii="Arial" w:eastAsia="Arial" w:hAnsi="Arial" w:cs="Arial"/>
        </w:rPr>
        <w:t xml:space="preserve">ith observations of respondent’s body gestures and </w:t>
      </w:r>
      <w:r w:rsidR="001875CF">
        <w:rPr>
          <w:rFonts w:ascii="Arial" w:eastAsia="Arial" w:hAnsi="Arial" w:cs="Arial"/>
        </w:rPr>
        <w:t>reporting of lived experiences,</w:t>
      </w:r>
      <w:r w:rsidR="001875CF" w:rsidRPr="006157B4">
        <w:rPr>
          <w:rFonts w:ascii="Arial" w:eastAsia="Arial" w:hAnsi="Arial" w:cs="Arial"/>
        </w:rPr>
        <w:t xml:space="preserve"> document</w:t>
      </w:r>
      <w:r w:rsidR="001875CF">
        <w:rPr>
          <w:rFonts w:ascii="Arial" w:eastAsia="Arial" w:hAnsi="Arial" w:cs="Arial"/>
        </w:rPr>
        <w:t xml:space="preserve">ing the conversational encounters helped understand the </w:t>
      </w:r>
      <w:r w:rsidR="001875CF" w:rsidRPr="006157B4">
        <w:rPr>
          <w:rFonts w:ascii="Arial" w:eastAsia="Arial" w:hAnsi="Arial" w:cs="Arial"/>
        </w:rPr>
        <w:t>non-directive behaviour</w:t>
      </w:r>
      <w:r w:rsidR="00383F7C">
        <w:rPr>
          <w:rFonts w:ascii="Arial" w:eastAsia="Arial" w:hAnsi="Arial" w:cs="Arial"/>
        </w:rPr>
        <w:t xml:space="preserve"> of actors,</w:t>
      </w:r>
      <w:r w:rsidR="001875CF" w:rsidRPr="006157B4">
        <w:rPr>
          <w:rFonts w:ascii="Arial" w:eastAsia="Arial" w:hAnsi="Arial" w:cs="Arial"/>
        </w:rPr>
        <w:t xml:space="preserve"> and beliefs associated with the </w:t>
      </w:r>
      <w:r w:rsidR="001875CF">
        <w:rPr>
          <w:rFonts w:ascii="Arial" w:eastAsia="Arial" w:hAnsi="Arial" w:cs="Arial"/>
        </w:rPr>
        <w:t xml:space="preserve">different responses. </w:t>
      </w:r>
      <w:r w:rsidR="00383F7C">
        <w:rPr>
          <w:rFonts w:ascii="Arial" w:eastAsia="Arial" w:hAnsi="Arial" w:cs="Arial"/>
        </w:rPr>
        <w:t>Given the weight of</w:t>
      </w:r>
      <w:r w:rsidR="001875CF" w:rsidRPr="006157B4">
        <w:rPr>
          <w:rFonts w:ascii="Arial" w:eastAsia="Arial" w:hAnsi="Arial" w:cs="Arial"/>
        </w:rPr>
        <w:t xml:space="preserve"> the various organisational structures, this qualitative research method </w:t>
      </w:r>
      <w:r w:rsidR="001875CF">
        <w:rPr>
          <w:rFonts w:ascii="Arial" w:eastAsia="Arial" w:hAnsi="Arial" w:cs="Arial"/>
        </w:rPr>
        <w:t xml:space="preserve">also </w:t>
      </w:r>
      <w:r w:rsidR="001875CF" w:rsidRPr="006157B4">
        <w:rPr>
          <w:rFonts w:ascii="Arial" w:eastAsia="Arial" w:hAnsi="Arial" w:cs="Arial"/>
        </w:rPr>
        <w:t>provided the flexibility to omit some questions in particular situations</w:t>
      </w:r>
      <w:r w:rsidR="00383F7C">
        <w:rPr>
          <w:rFonts w:ascii="Arial" w:eastAsia="Arial" w:hAnsi="Arial" w:cs="Arial"/>
        </w:rPr>
        <w:t>,</w:t>
      </w:r>
      <w:r w:rsidR="001875CF" w:rsidRPr="006157B4">
        <w:rPr>
          <w:rFonts w:ascii="Arial" w:eastAsia="Arial" w:hAnsi="Arial" w:cs="Arial"/>
        </w:rPr>
        <w:t xml:space="preserve"> or change the logic and order of questioning</w:t>
      </w:r>
      <w:r w:rsidR="001875CF">
        <w:rPr>
          <w:rFonts w:ascii="Arial" w:eastAsia="Arial" w:hAnsi="Arial" w:cs="Arial"/>
        </w:rPr>
        <w:t xml:space="preserve"> to best fit the flow of the conversation, and capture the knowledge required from the participant</w:t>
      </w:r>
      <w:r w:rsidR="001875CF" w:rsidRPr="006157B4">
        <w:rPr>
          <w:rFonts w:ascii="Arial" w:eastAsia="Arial" w:hAnsi="Arial" w:cs="Arial"/>
        </w:rPr>
        <w:t xml:space="preserve">. </w:t>
      </w:r>
    </w:p>
    <w:p w14:paraId="47AC8779" w14:textId="2F2A167D" w:rsidR="004838BB" w:rsidRDefault="00CE55DC" w:rsidP="0028651F">
      <w:pPr>
        <w:spacing w:before="240" w:line="360" w:lineRule="auto"/>
        <w:rPr>
          <w:rFonts w:ascii="Arial" w:eastAsia="Arial" w:hAnsi="Arial" w:cs="Arial"/>
        </w:rPr>
      </w:pPr>
      <w:r w:rsidRPr="001875CF">
        <w:rPr>
          <w:rFonts w:ascii="Arial" w:eastAsia="Arial" w:hAnsi="Arial" w:cs="Arial"/>
          <w:b/>
          <w:bCs/>
        </w:rPr>
        <w:t>Interviews format:</w:t>
      </w:r>
      <w:r w:rsidR="001875CF" w:rsidRPr="001875CF">
        <w:rPr>
          <w:rFonts w:ascii="Arial" w:eastAsia="Arial" w:hAnsi="Arial" w:cs="Arial"/>
        </w:rPr>
        <w:t xml:space="preserve"> </w:t>
      </w:r>
      <w:r w:rsidR="001875CF">
        <w:rPr>
          <w:rFonts w:ascii="Arial" w:eastAsia="Arial" w:hAnsi="Arial" w:cs="Arial"/>
        </w:rPr>
        <w:t>C</w:t>
      </w:r>
      <w:r w:rsidR="001875CF" w:rsidRPr="006157B4">
        <w:rPr>
          <w:rFonts w:ascii="Arial" w:eastAsia="Arial" w:hAnsi="Arial" w:cs="Arial"/>
        </w:rPr>
        <w:t xml:space="preserve">onsiderable care </w:t>
      </w:r>
      <w:r w:rsidR="001875CF">
        <w:rPr>
          <w:rFonts w:ascii="Arial" w:eastAsia="Arial" w:hAnsi="Arial" w:cs="Arial"/>
        </w:rPr>
        <w:t>was</w:t>
      </w:r>
      <w:r w:rsidR="001875CF" w:rsidRPr="006157B4">
        <w:rPr>
          <w:rFonts w:ascii="Arial" w:eastAsia="Arial" w:hAnsi="Arial" w:cs="Arial"/>
        </w:rPr>
        <w:t xml:space="preserve"> taken so that the person contacted does no</w:t>
      </w:r>
      <w:r w:rsidR="001875CF">
        <w:rPr>
          <w:rFonts w:ascii="Arial" w:eastAsia="Arial" w:hAnsi="Arial" w:cs="Arial"/>
        </w:rPr>
        <w:t>t feel pressured to participate, especially with representatives for governmental bodies and UN agencies, taking into account the sensitivity of the issues addressed and restrictions of their authorities.</w:t>
      </w:r>
      <w:r w:rsidR="001875CF" w:rsidRPr="001875CF">
        <w:rPr>
          <w:rFonts w:ascii="Arial" w:eastAsia="Arial" w:hAnsi="Arial" w:cs="Arial"/>
        </w:rPr>
        <w:t xml:space="preserve"> </w:t>
      </w:r>
      <w:r w:rsidR="001875CF" w:rsidRPr="006157B4">
        <w:rPr>
          <w:rFonts w:ascii="Arial" w:eastAsia="Arial" w:hAnsi="Arial" w:cs="Arial"/>
        </w:rPr>
        <w:t>Recognising the importance of establishing personal contact</w:t>
      </w:r>
      <w:r w:rsidR="001875CF">
        <w:rPr>
          <w:rFonts w:ascii="Arial" w:eastAsia="Arial" w:hAnsi="Arial" w:cs="Arial"/>
        </w:rPr>
        <w:t xml:space="preserve">, </w:t>
      </w:r>
      <w:r w:rsidR="001875CF" w:rsidRPr="006157B4">
        <w:rPr>
          <w:rFonts w:ascii="Arial" w:eastAsia="Arial" w:hAnsi="Arial" w:cs="Arial"/>
        </w:rPr>
        <w:t xml:space="preserve">face-to-face interview structure </w:t>
      </w:r>
      <w:r w:rsidR="001875CF">
        <w:rPr>
          <w:rFonts w:ascii="Arial" w:eastAsia="Arial" w:hAnsi="Arial" w:cs="Arial"/>
        </w:rPr>
        <w:t>took place following Hitchcock's (1989</w:t>
      </w:r>
      <w:r w:rsidR="001875CF" w:rsidRPr="006157B4">
        <w:rPr>
          <w:rFonts w:ascii="Arial" w:eastAsia="Arial" w:hAnsi="Arial" w:cs="Arial"/>
        </w:rPr>
        <w:t>)</w:t>
      </w:r>
      <w:r w:rsidR="001875CF">
        <w:rPr>
          <w:rFonts w:ascii="Arial" w:eastAsia="Arial" w:hAnsi="Arial" w:cs="Arial"/>
        </w:rPr>
        <w:t xml:space="preserve"> views </w:t>
      </w:r>
      <w:r w:rsidR="001875CF" w:rsidRPr="006157B4">
        <w:rPr>
          <w:rFonts w:ascii="Arial" w:eastAsia="Arial" w:hAnsi="Arial" w:cs="Arial"/>
        </w:rPr>
        <w:t>that ‘central to the interview is the issue of asking questions</w:t>
      </w:r>
      <w:r w:rsidR="001875CF">
        <w:rPr>
          <w:rFonts w:ascii="Arial" w:eastAsia="Arial" w:hAnsi="Arial" w:cs="Arial"/>
        </w:rPr>
        <w:t>,</w:t>
      </w:r>
      <w:r w:rsidR="001875CF" w:rsidRPr="006157B4">
        <w:rPr>
          <w:rFonts w:ascii="Arial" w:eastAsia="Arial" w:hAnsi="Arial" w:cs="Arial"/>
        </w:rPr>
        <w:t xml:space="preserve"> and this is often achieved in qualitative research throu</w:t>
      </w:r>
      <w:r w:rsidR="001875CF">
        <w:rPr>
          <w:rFonts w:ascii="Arial" w:eastAsia="Arial" w:hAnsi="Arial" w:cs="Arial"/>
        </w:rPr>
        <w:t>gh conversational en</w:t>
      </w:r>
      <w:r w:rsidR="00896D89">
        <w:rPr>
          <w:rFonts w:ascii="Arial" w:eastAsia="Arial" w:hAnsi="Arial" w:cs="Arial"/>
        </w:rPr>
        <w:t>counters’ (Cited by Berry</w:t>
      </w:r>
      <w:r w:rsidR="001875CF">
        <w:rPr>
          <w:rFonts w:ascii="Arial" w:eastAsia="Arial" w:hAnsi="Arial" w:cs="Arial"/>
        </w:rPr>
        <w:t>,1999)</w:t>
      </w:r>
      <w:r w:rsidR="001875CF" w:rsidRPr="006157B4">
        <w:rPr>
          <w:rFonts w:ascii="Arial" w:eastAsia="Arial" w:hAnsi="Arial" w:cs="Arial"/>
        </w:rPr>
        <w:t xml:space="preserve">. Situations </w:t>
      </w:r>
      <w:r w:rsidR="001875CF">
        <w:rPr>
          <w:rFonts w:ascii="Arial" w:eastAsia="Arial" w:hAnsi="Arial" w:cs="Arial"/>
        </w:rPr>
        <w:t>varied</w:t>
      </w:r>
      <w:r w:rsidR="001875CF" w:rsidRPr="006157B4">
        <w:rPr>
          <w:rFonts w:ascii="Arial" w:eastAsia="Arial" w:hAnsi="Arial" w:cs="Arial"/>
        </w:rPr>
        <w:t xml:space="preserve"> depending on the ease of reach to the interviewee</w:t>
      </w:r>
      <w:r w:rsidR="001875CF">
        <w:rPr>
          <w:rFonts w:ascii="Arial" w:eastAsia="Arial" w:hAnsi="Arial" w:cs="Arial"/>
        </w:rPr>
        <w:t>s</w:t>
      </w:r>
      <w:r w:rsidR="001875CF" w:rsidRPr="006157B4">
        <w:rPr>
          <w:rFonts w:ascii="Arial" w:eastAsia="Arial" w:hAnsi="Arial" w:cs="Arial"/>
        </w:rPr>
        <w:t>, and consideration</w:t>
      </w:r>
      <w:r w:rsidR="001875CF">
        <w:rPr>
          <w:rFonts w:ascii="Arial" w:eastAsia="Arial" w:hAnsi="Arial" w:cs="Arial"/>
        </w:rPr>
        <w:t xml:space="preserve"> of travel limitations. Online and telephone calls also took place</w:t>
      </w:r>
      <w:r w:rsidR="001875CF" w:rsidRPr="006157B4">
        <w:rPr>
          <w:rFonts w:ascii="Arial" w:eastAsia="Arial" w:hAnsi="Arial" w:cs="Arial"/>
        </w:rPr>
        <w:t xml:space="preserve"> while maintain</w:t>
      </w:r>
      <w:r w:rsidR="001875CF">
        <w:rPr>
          <w:rFonts w:ascii="Arial" w:eastAsia="Arial" w:hAnsi="Arial" w:cs="Arial"/>
        </w:rPr>
        <w:t>ing</w:t>
      </w:r>
      <w:r w:rsidR="001875CF" w:rsidRPr="006157B4">
        <w:rPr>
          <w:rFonts w:ascii="Arial" w:eastAsia="Arial" w:hAnsi="Arial" w:cs="Arial"/>
        </w:rPr>
        <w:t xml:space="preserve"> verbal interactions. </w:t>
      </w:r>
      <w:r w:rsidR="001875CF">
        <w:rPr>
          <w:rFonts w:ascii="Arial" w:eastAsia="Arial" w:hAnsi="Arial" w:cs="Arial"/>
        </w:rPr>
        <w:t>The interview timeframe ranged</w:t>
      </w:r>
      <w:r w:rsidR="001875CF" w:rsidRPr="006157B4">
        <w:rPr>
          <w:rFonts w:ascii="Arial" w:eastAsia="Arial" w:hAnsi="Arial" w:cs="Arial"/>
        </w:rPr>
        <w:t xml:space="preserve"> from 40 min to one hour and 30 min, with an average of one hour. Unstructured interviews </w:t>
      </w:r>
      <w:r w:rsidR="001875CF">
        <w:rPr>
          <w:rFonts w:ascii="Arial" w:eastAsia="Arial" w:hAnsi="Arial" w:cs="Arial"/>
        </w:rPr>
        <w:t>were</w:t>
      </w:r>
      <w:r w:rsidR="001875CF" w:rsidRPr="006157B4">
        <w:rPr>
          <w:rFonts w:ascii="Arial" w:eastAsia="Arial" w:hAnsi="Arial" w:cs="Arial"/>
        </w:rPr>
        <w:t xml:space="preserve"> not </w:t>
      </w:r>
      <w:r w:rsidR="001875CF" w:rsidRPr="006157B4">
        <w:rPr>
          <w:rFonts w:ascii="Arial" w:eastAsia="Arial" w:hAnsi="Arial" w:cs="Arial"/>
        </w:rPr>
        <w:lastRenderedPageBreak/>
        <w:t xml:space="preserve">considered </w:t>
      </w:r>
      <w:r w:rsidR="001875CF">
        <w:rPr>
          <w:rFonts w:ascii="Arial" w:eastAsia="Arial" w:hAnsi="Arial" w:cs="Arial"/>
        </w:rPr>
        <w:t xml:space="preserve">in the study design, </w:t>
      </w:r>
      <w:r w:rsidR="001875CF" w:rsidRPr="006157B4">
        <w:rPr>
          <w:rFonts w:ascii="Arial" w:eastAsia="Arial" w:hAnsi="Arial" w:cs="Arial"/>
        </w:rPr>
        <w:t xml:space="preserve">due to restrictions in the timeframe and completeness requirements to </w:t>
      </w:r>
      <w:r w:rsidR="00A2579C">
        <w:rPr>
          <w:rFonts w:ascii="Arial" w:eastAsia="Arial" w:hAnsi="Arial" w:cs="Arial"/>
        </w:rPr>
        <w:t>achieve</w:t>
      </w:r>
      <w:r w:rsidR="0028651F">
        <w:rPr>
          <w:rFonts w:ascii="Arial" w:eastAsia="Arial" w:hAnsi="Arial" w:cs="Arial"/>
        </w:rPr>
        <w:t xml:space="preserve"> the</w:t>
      </w:r>
      <w:r w:rsidR="001875CF" w:rsidRPr="006157B4">
        <w:rPr>
          <w:rFonts w:ascii="Arial" w:eastAsia="Arial" w:hAnsi="Arial" w:cs="Arial"/>
        </w:rPr>
        <w:t xml:space="preserve"> study</w:t>
      </w:r>
      <w:r w:rsidR="0028651F">
        <w:rPr>
          <w:rFonts w:ascii="Arial" w:eastAsia="Arial" w:hAnsi="Arial" w:cs="Arial"/>
        </w:rPr>
        <w:t xml:space="preserve"> objectives</w:t>
      </w:r>
      <w:r w:rsidR="001875CF" w:rsidRPr="006157B4">
        <w:rPr>
          <w:rFonts w:ascii="Arial" w:eastAsia="Arial" w:hAnsi="Arial" w:cs="Arial"/>
        </w:rPr>
        <w:t xml:space="preserve">. </w:t>
      </w:r>
    </w:p>
    <w:p w14:paraId="17809E02" w14:textId="0FC50D73" w:rsidR="00247875" w:rsidRPr="009B2765" w:rsidRDefault="00B60379" w:rsidP="00A03C95">
      <w:pPr>
        <w:pStyle w:val="Heading2"/>
      </w:pPr>
      <w:bookmarkStart w:id="579" w:name="_Toc30109339"/>
      <w:r>
        <w:t>4.7</w:t>
      </w:r>
      <w:r w:rsidR="00753C00">
        <w:t xml:space="preserve"> </w:t>
      </w:r>
      <w:r w:rsidR="00247875" w:rsidRPr="009B2765">
        <w:t>Units of Study (Identification of Respondents - Sampling)</w:t>
      </w:r>
      <w:bookmarkEnd w:id="579"/>
      <w:r w:rsidR="00247875" w:rsidRPr="009B2765">
        <w:t xml:space="preserve"> </w:t>
      </w:r>
    </w:p>
    <w:p w14:paraId="524405AC" w14:textId="257FF763" w:rsidR="00C37D10" w:rsidRPr="00C37D10" w:rsidRDefault="00CA6FFE" w:rsidP="00C37D10">
      <w:pPr>
        <w:tabs>
          <w:tab w:val="left" w:pos="360"/>
        </w:tabs>
        <w:spacing w:before="240" w:line="360" w:lineRule="auto"/>
        <w:rPr>
          <w:rFonts w:asciiTheme="minorBidi" w:hAnsiTheme="minorBidi"/>
          <w:bCs/>
        </w:rPr>
      </w:pPr>
      <w:r w:rsidRPr="00CA6FFE">
        <w:rPr>
          <w:rFonts w:asciiTheme="minorBidi" w:hAnsiTheme="minorBidi"/>
          <w:bCs/>
        </w:rPr>
        <w:t xml:space="preserve">The research protocol for </w:t>
      </w:r>
      <w:r>
        <w:rPr>
          <w:rFonts w:asciiTheme="minorBidi" w:hAnsiTheme="minorBidi"/>
          <w:bCs/>
        </w:rPr>
        <w:t>identifying the units of study</w:t>
      </w:r>
      <w:r w:rsidRPr="00CA6FFE">
        <w:rPr>
          <w:rFonts w:asciiTheme="minorBidi" w:hAnsiTheme="minorBidi"/>
          <w:bCs/>
        </w:rPr>
        <w:t xml:space="preserve"> was framed in an attempt to answer four main questions: Who is in your study (sample)? How can you get access to them (sampling frame)? What population can you get access to (study population)? and Who do you want to generalise to (theoretical population)? (Chaturvedi, 2006). </w:t>
      </w:r>
      <w:r>
        <w:rPr>
          <w:rFonts w:asciiTheme="minorBidi" w:hAnsiTheme="minorBidi"/>
          <w:bCs/>
        </w:rPr>
        <w:t>T</w:t>
      </w:r>
      <w:r w:rsidRPr="00CA6FFE">
        <w:rPr>
          <w:rFonts w:asciiTheme="minorBidi" w:hAnsiTheme="minorBidi"/>
          <w:bCs/>
        </w:rPr>
        <w:t>he units of study were drawn from three strata</w:t>
      </w:r>
      <w:r>
        <w:rPr>
          <w:rFonts w:asciiTheme="minorBidi" w:hAnsiTheme="minorBidi"/>
          <w:bCs/>
        </w:rPr>
        <w:t xml:space="preserve"> that guided the sampling process</w:t>
      </w:r>
      <w:r w:rsidRPr="00CA6FFE">
        <w:rPr>
          <w:rFonts w:asciiTheme="minorBidi" w:hAnsiTheme="minorBidi"/>
          <w:bCs/>
        </w:rPr>
        <w:t xml:space="preserve">, without overlooking the factors influencing the sample representative-ness which are sampling procedure, sample size and level of participation (response). </w:t>
      </w:r>
      <w:r w:rsidR="00C37D10" w:rsidRPr="00C37D10">
        <w:rPr>
          <w:rFonts w:asciiTheme="minorBidi" w:hAnsiTheme="minorBidi"/>
          <w:bCs/>
        </w:rPr>
        <w:t>The identification of research respondents was based on defining the units of analysis being studied, and determine the study sampling frame, where most factors of causality and change exist.</w:t>
      </w:r>
    </w:p>
    <w:p w14:paraId="7325176F" w14:textId="3B75C9CB" w:rsidR="00AF523A" w:rsidRPr="00896D89" w:rsidRDefault="00F4508F" w:rsidP="00896D89">
      <w:pPr>
        <w:tabs>
          <w:tab w:val="left" w:pos="360"/>
        </w:tabs>
        <w:spacing w:before="240" w:line="360" w:lineRule="auto"/>
        <w:rPr>
          <w:rFonts w:asciiTheme="minorBidi" w:hAnsiTheme="minorBidi"/>
          <w:bCs/>
        </w:rPr>
      </w:pPr>
      <w:r>
        <w:rPr>
          <w:rFonts w:asciiTheme="minorBidi" w:hAnsiTheme="minorBidi"/>
          <w:bCs/>
        </w:rPr>
        <w:t>T</w:t>
      </w:r>
      <w:r w:rsidR="00E223AD" w:rsidRPr="00E223AD">
        <w:rPr>
          <w:rFonts w:asciiTheme="minorBidi" w:hAnsiTheme="minorBidi"/>
          <w:bCs/>
        </w:rPr>
        <w:t xml:space="preserve">he units of the study outlined </w:t>
      </w:r>
      <w:r w:rsidR="00E223AD">
        <w:rPr>
          <w:rFonts w:asciiTheme="minorBidi" w:hAnsiTheme="minorBidi"/>
          <w:bCs/>
        </w:rPr>
        <w:t xml:space="preserve">in </w:t>
      </w:r>
      <w:r w:rsidR="00E223AD" w:rsidRPr="00E223AD">
        <w:rPr>
          <w:rFonts w:asciiTheme="minorBidi" w:hAnsiTheme="minorBidi"/>
          <w:bCs/>
        </w:rPr>
        <w:t>(Figure 4-</w:t>
      </w:r>
      <w:r w:rsidR="00CF158A">
        <w:rPr>
          <w:rFonts w:asciiTheme="minorBidi" w:hAnsiTheme="minorBidi"/>
          <w:bCs/>
        </w:rPr>
        <w:t>7</w:t>
      </w:r>
      <w:r w:rsidR="00E223AD" w:rsidRPr="00E223AD">
        <w:rPr>
          <w:rFonts w:asciiTheme="minorBidi" w:hAnsiTheme="minorBidi"/>
          <w:bCs/>
        </w:rPr>
        <w:t>)</w:t>
      </w:r>
      <w:r w:rsidR="00E223AD">
        <w:rPr>
          <w:rFonts w:asciiTheme="minorBidi" w:hAnsiTheme="minorBidi"/>
          <w:bCs/>
        </w:rPr>
        <w:t xml:space="preserve"> defined the</w:t>
      </w:r>
      <w:r w:rsidR="00E223AD" w:rsidRPr="00E223AD">
        <w:rPr>
          <w:rFonts w:asciiTheme="minorBidi" w:hAnsiTheme="minorBidi"/>
          <w:bCs/>
        </w:rPr>
        <w:t xml:space="preserve"> </w:t>
      </w:r>
      <w:r w:rsidR="00E223AD">
        <w:rPr>
          <w:rFonts w:asciiTheme="minorBidi" w:hAnsiTheme="minorBidi"/>
          <w:bCs/>
        </w:rPr>
        <w:t xml:space="preserve">structure of </w:t>
      </w:r>
      <w:r w:rsidR="00E223AD" w:rsidRPr="00E223AD">
        <w:rPr>
          <w:rFonts w:asciiTheme="minorBidi" w:hAnsiTheme="minorBidi"/>
          <w:bCs/>
        </w:rPr>
        <w:t xml:space="preserve">the </w:t>
      </w:r>
      <w:r>
        <w:rPr>
          <w:rFonts w:asciiTheme="minorBidi" w:hAnsiTheme="minorBidi"/>
          <w:bCs/>
        </w:rPr>
        <w:t>study qualitative and quantitative</w:t>
      </w:r>
      <w:r w:rsidR="00E223AD">
        <w:rPr>
          <w:rFonts w:asciiTheme="minorBidi" w:hAnsiTheme="minorBidi"/>
          <w:bCs/>
        </w:rPr>
        <w:t xml:space="preserve"> sampling frame</w:t>
      </w:r>
      <w:r w:rsidR="00E223AD" w:rsidRPr="00545077">
        <w:rPr>
          <w:rFonts w:asciiTheme="minorBidi" w:hAnsiTheme="minorBidi"/>
          <w:bCs/>
        </w:rPr>
        <w:t>.</w:t>
      </w:r>
      <w:r w:rsidR="00E223AD">
        <w:rPr>
          <w:rFonts w:asciiTheme="minorBidi" w:hAnsiTheme="minorBidi"/>
          <w:bCs/>
        </w:rPr>
        <w:t xml:space="preserve"> </w:t>
      </w:r>
      <w:r w:rsidR="001875CF">
        <w:rPr>
          <w:rFonts w:asciiTheme="minorBidi" w:hAnsiTheme="minorBidi"/>
          <w:bCs/>
        </w:rPr>
        <w:t>Divided into</w:t>
      </w:r>
      <w:r w:rsidR="001875CF" w:rsidRPr="00545077">
        <w:rPr>
          <w:rFonts w:asciiTheme="minorBidi" w:hAnsiTheme="minorBidi"/>
          <w:bCs/>
        </w:rPr>
        <w:t xml:space="preserve"> </w:t>
      </w:r>
      <w:r w:rsidR="001875CF">
        <w:rPr>
          <w:rFonts w:asciiTheme="minorBidi" w:hAnsiTheme="minorBidi"/>
          <w:bCs/>
        </w:rPr>
        <w:t xml:space="preserve">two vertical components and one horizontal, the horizontal level outlines the underlying drivers of (Climate change and </w:t>
      </w:r>
      <w:r w:rsidR="004E01E9" w:rsidRPr="004E01E9">
        <w:rPr>
          <w:rFonts w:asciiTheme="minorBidi" w:hAnsiTheme="minorBidi"/>
          <w:bCs/>
        </w:rPr>
        <w:t>poor urban planning</w:t>
      </w:r>
      <w:r w:rsidR="001875CF">
        <w:rPr>
          <w:rFonts w:asciiTheme="minorBidi" w:hAnsiTheme="minorBidi"/>
          <w:bCs/>
        </w:rPr>
        <w:t xml:space="preserve">) that </w:t>
      </w:r>
      <w:r w:rsidR="004E01E9">
        <w:rPr>
          <w:rFonts w:asciiTheme="minorBidi" w:hAnsiTheme="minorBidi"/>
          <w:bCs/>
        </w:rPr>
        <w:t xml:space="preserve">may </w:t>
      </w:r>
      <w:r w:rsidR="001875CF">
        <w:rPr>
          <w:rFonts w:asciiTheme="minorBidi" w:hAnsiTheme="minorBidi"/>
          <w:bCs/>
        </w:rPr>
        <w:t xml:space="preserve">cause disaster displacement at the primary stage, and increase the vulnerability to risk. Accompanied by conflict and forced displacement at the secondary stage, the central units of study evolved around the </w:t>
      </w:r>
      <w:r w:rsidR="004E01E9">
        <w:rPr>
          <w:rFonts w:asciiTheme="minorBidi" w:hAnsiTheme="minorBidi"/>
          <w:bCs/>
        </w:rPr>
        <w:t>‘</w:t>
      </w:r>
      <w:r w:rsidR="001875CF">
        <w:rPr>
          <w:rFonts w:asciiTheme="minorBidi" w:hAnsiTheme="minorBidi"/>
          <w:bCs/>
        </w:rPr>
        <w:t>IDPs and Refugees</w:t>
      </w:r>
      <w:r w:rsidR="004E01E9">
        <w:rPr>
          <w:rFonts w:asciiTheme="minorBidi" w:hAnsiTheme="minorBidi"/>
          <w:bCs/>
        </w:rPr>
        <w:t>’</w:t>
      </w:r>
      <w:r w:rsidR="001875CF">
        <w:rPr>
          <w:rFonts w:asciiTheme="minorBidi" w:hAnsiTheme="minorBidi"/>
          <w:bCs/>
        </w:rPr>
        <w:t xml:space="preserve"> as the</w:t>
      </w:r>
      <w:r w:rsidR="004E01E9">
        <w:rPr>
          <w:rFonts w:asciiTheme="minorBidi" w:hAnsiTheme="minorBidi"/>
          <w:bCs/>
        </w:rPr>
        <w:t xml:space="preserve"> targeted population</w:t>
      </w:r>
      <w:r w:rsidR="001875CF">
        <w:rPr>
          <w:rFonts w:asciiTheme="minorBidi" w:hAnsiTheme="minorBidi"/>
          <w:bCs/>
        </w:rPr>
        <w:t xml:space="preserve"> </w:t>
      </w:r>
      <w:r w:rsidR="004E01E9">
        <w:rPr>
          <w:rFonts w:asciiTheme="minorBidi" w:hAnsiTheme="minorBidi"/>
          <w:bCs/>
        </w:rPr>
        <w:t>(</w:t>
      </w:r>
      <w:r w:rsidR="001875CF">
        <w:rPr>
          <w:rFonts w:asciiTheme="minorBidi" w:hAnsiTheme="minorBidi"/>
          <w:bCs/>
        </w:rPr>
        <w:t>core unit</w:t>
      </w:r>
      <w:r w:rsidR="004E01E9">
        <w:rPr>
          <w:rFonts w:asciiTheme="minorBidi" w:hAnsiTheme="minorBidi"/>
          <w:bCs/>
        </w:rPr>
        <w:t>), m</w:t>
      </w:r>
      <w:r w:rsidR="001875CF">
        <w:rPr>
          <w:rFonts w:asciiTheme="minorBidi" w:hAnsiTheme="minorBidi"/>
          <w:bCs/>
        </w:rPr>
        <w:t xml:space="preserve">oving vertically </w:t>
      </w:r>
      <w:r w:rsidR="004E01E9">
        <w:rPr>
          <w:rFonts w:asciiTheme="minorBidi" w:hAnsiTheme="minorBidi"/>
          <w:bCs/>
        </w:rPr>
        <w:t>to ‘h</w:t>
      </w:r>
      <w:r w:rsidR="001875CF">
        <w:rPr>
          <w:rFonts w:asciiTheme="minorBidi" w:hAnsiTheme="minorBidi"/>
          <w:bCs/>
        </w:rPr>
        <w:t xml:space="preserve">umanitarian </w:t>
      </w:r>
      <w:r w:rsidR="004E01E9">
        <w:rPr>
          <w:rFonts w:asciiTheme="minorBidi" w:hAnsiTheme="minorBidi"/>
          <w:bCs/>
        </w:rPr>
        <w:t xml:space="preserve">aid </w:t>
      </w:r>
      <w:r w:rsidR="001875CF">
        <w:rPr>
          <w:rFonts w:asciiTheme="minorBidi" w:hAnsiTheme="minorBidi"/>
          <w:bCs/>
        </w:rPr>
        <w:t>agencies</w:t>
      </w:r>
      <w:r w:rsidR="004E01E9">
        <w:rPr>
          <w:rFonts w:asciiTheme="minorBidi" w:hAnsiTheme="minorBidi"/>
          <w:bCs/>
        </w:rPr>
        <w:t>’</w:t>
      </w:r>
      <w:r w:rsidR="001875CF">
        <w:rPr>
          <w:rFonts w:asciiTheme="minorBidi" w:hAnsiTheme="minorBidi"/>
          <w:bCs/>
        </w:rPr>
        <w:t xml:space="preserve"> </w:t>
      </w:r>
      <w:r w:rsidR="004E01E9">
        <w:rPr>
          <w:rFonts w:asciiTheme="minorBidi" w:hAnsiTheme="minorBidi"/>
          <w:bCs/>
        </w:rPr>
        <w:t xml:space="preserve">who </w:t>
      </w:r>
      <w:r w:rsidR="001875CF">
        <w:rPr>
          <w:rFonts w:asciiTheme="minorBidi" w:hAnsiTheme="minorBidi"/>
          <w:bCs/>
        </w:rPr>
        <w:t xml:space="preserve">as </w:t>
      </w:r>
      <w:r w:rsidR="004E01E9">
        <w:rPr>
          <w:rFonts w:asciiTheme="minorBidi" w:hAnsiTheme="minorBidi"/>
          <w:bCs/>
        </w:rPr>
        <w:t xml:space="preserve">the </w:t>
      </w:r>
      <w:r w:rsidR="001875CF">
        <w:rPr>
          <w:rFonts w:asciiTheme="minorBidi" w:hAnsiTheme="minorBidi"/>
          <w:bCs/>
        </w:rPr>
        <w:t>first respondents (second unit of study). However,</w:t>
      </w:r>
      <w:r w:rsidR="004E01E9">
        <w:rPr>
          <w:rFonts w:asciiTheme="minorBidi" w:hAnsiTheme="minorBidi"/>
          <w:bCs/>
        </w:rPr>
        <w:t xml:space="preserve"> due to</w:t>
      </w:r>
      <w:r w:rsidR="001875CF">
        <w:rPr>
          <w:rFonts w:asciiTheme="minorBidi" w:hAnsiTheme="minorBidi"/>
          <w:bCs/>
        </w:rPr>
        <w:t xml:space="preserve"> the long-term impact of protracted displacement and challenges of shocks and stresses, the study determines the role of local governments</w:t>
      </w:r>
      <w:r w:rsidR="004E01E9">
        <w:rPr>
          <w:rFonts w:asciiTheme="minorBidi" w:hAnsiTheme="minorBidi"/>
          <w:bCs/>
        </w:rPr>
        <w:t>,</w:t>
      </w:r>
      <w:r w:rsidR="001875CF">
        <w:rPr>
          <w:rFonts w:asciiTheme="minorBidi" w:hAnsiTheme="minorBidi"/>
          <w:bCs/>
        </w:rPr>
        <w:t xml:space="preserve"> in shifting from </w:t>
      </w:r>
      <w:r w:rsidR="004E01E9">
        <w:rPr>
          <w:rFonts w:asciiTheme="minorBidi" w:hAnsiTheme="minorBidi"/>
          <w:bCs/>
        </w:rPr>
        <w:t xml:space="preserve">humanitarian </w:t>
      </w:r>
      <w:r w:rsidR="00896D89">
        <w:rPr>
          <w:rFonts w:asciiTheme="minorBidi" w:hAnsiTheme="minorBidi"/>
          <w:bCs/>
          <w:noProof/>
          <w:lang w:val="en-US"/>
        </w:rPr>
        <w:lastRenderedPageBreak/>
        <mc:AlternateContent>
          <mc:Choice Requires="wpg">
            <w:drawing>
              <wp:anchor distT="0" distB="0" distL="114300" distR="114300" simplePos="0" relativeHeight="251847680" behindDoc="0" locked="0" layoutInCell="1" allowOverlap="1" wp14:anchorId="7B71A72F" wp14:editId="21130BDE">
                <wp:simplePos x="0" y="0"/>
                <wp:positionH relativeFrom="margin">
                  <wp:align>right</wp:align>
                </wp:positionH>
                <wp:positionV relativeFrom="margin">
                  <wp:posOffset>2067077</wp:posOffset>
                </wp:positionV>
                <wp:extent cx="5312410" cy="4860925"/>
                <wp:effectExtent l="0" t="0" r="2540" b="0"/>
                <wp:wrapSquare wrapText="bothSides"/>
                <wp:docPr id="187" name="Group 187"/>
                <wp:cNvGraphicFramePr/>
                <a:graphic xmlns:a="http://schemas.openxmlformats.org/drawingml/2006/main">
                  <a:graphicData uri="http://schemas.microsoft.com/office/word/2010/wordprocessingGroup">
                    <wpg:wgp>
                      <wpg:cNvGrpSpPr/>
                      <wpg:grpSpPr>
                        <a:xfrm>
                          <a:off x="0" y="0"/>
                          <a:ext cx="5312410" cy="4860925"/>
                          <a:chOff x="-241823" y="-223625"/>
                          <a:chExt cx="5113694" cy="4544988"/>
                        </a:xfrm>
                      </wpg:grpSpPr>
                      <pic:pic xmlns:pic="http://schemas.openxmlformats.org/drawingml/2006/picture">
                        <pic:nvPicPr>
                          <pic:cNvPr id="34" name="Picture 34"/>
                          <pic:cNvPicPr>
                            <a:picLocks noChangeAspect="1"/>
                          </pic:cNvPicPr>
                        </pic:nvPicPr>
                        <pic:blipFill>
                          <a:blip r:embed="rId183" cstate="print">
                            <a:extLst>
                              <a:ext uri="{28A0092B-C50C-407E-A947-70E740481C1C}">
                                <a14:useLocalDpi xmlns:a14="http://schemas.microsoft.com/office/drawing/2010/main" val="0"/>
                              </a:ext>
                            </a:extLst>
                          </a:blip>
                          <a:stretch>
                            <a:fillRect/>
                          </a:stretch>
                        </pic:blipFill>
                        <pic:spPr>
                          <a:xfrm>
                            <a:off x="-241823" y="77812"/>
                            <a:ext cx="5113694" cy="4243551"/>
                          </a:xfrm>
                          <a:prstGeom prst="rect">
                            <a:avLst/>
                          </a:prstGeom>
                        </pic:spPr>
                      </pic:pic>
                      <wps:wsp>
                        <wps:cNvPr id="7510" name="Text Box 7510"/>
                        <wps:cNvSpPr txBox="1">
                          <a:spLocks/>
                        </wps:cNvSpPr>
                        <wps:spPr>
                          <a:xfrm>
                            <a:off x="-241823" y="-223625"/>
                            <a:ext cx="5022215" cy="389890"/>
                          </a:xfrm>
                          <a:prstGeom prst="rect">
                            <a:avLst/>
                          </a:prstGeom>
                          <a:noFill/>
                          <a:ln w="6350">
                            <a:noFill/>
                          </a:ln>
                        </wps:spPr>
                        <wps:txbx>
                          <w:txbxContent>
                            <w:p w14:paraId="7C89E3EF" w14:textId="3EF6B553" w:rsidR="00D87BB9" w:rsidRPr="004729BA" w:rsidRDefault="00D87BB9" w:rsidP="004D3EB3">
                              <w:pPr>
                                <w:pStyle w:val="Caption"/>
                              </w:pPr>
                              <w:bookmarkStart w:id="580" w:name="_Toc20738174"/>
                              <w:r>
                                <w:t>Figure 4-7</w:t>
                              </w:r>
                              <w:r w:rsidRPr="004729BA">
                                <w:t xml:space="preserve">: </w:t>
                              </w:r>
                              <w:r>
                                <w:t>Research Units of Study – Aligned with the SFDRR 2015-2030</w:t>
                              </w:r>
                            </w:p>
                            <w:p w14:paraId="50FA32D2" w14:textId="77777777" w:rsidR="00D87BB9" w:rsidRDefault="00D87BB9"/>
                            <w:p w14:paraId="297C8AD1"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9E63650" w14:textId="77777777" w:rsidR="00D87BB9" w:rsidRDefault="00D87BB9"/>
                            <w:p w14:paraId="7FBE725A"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835D7FD" w14:textId="77777777" w:rsidR="00D87BB9" w:rsidRDefault="00D87BB9"/>
                            <w:p w14:paraId="54ABD0F6"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E7C5537" w14:textId="77777777" w:rsidR="00D87BB9" w:rsidRDefault="00D87BB9"/>
                            <w:p w14:paraId="62DE15BD"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7CF4F00A" w14:textId="77777777" w:rsidR="00D87BB9" w:rsidRDefault="00D87BB9"/>
                            <w:p w14:paraId="5BA99D8D"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50E160C" w14:textId="77777777" w:rsidR="00D87BB9" w:rsidRDefault="00D87BB9"/>
                            <w:p w14:paraId="58708C72"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0C8D331" w14:textId="77777777" w:rsidR="00D87BB9" w:rsidRDefault="00D87BB9"/>
                            <w:p w14:paraId="635B0093"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531F852" w14:textId="77777777" w:rsidR="00D87BB9" w:rsidRDefault="00D87BB9"/>
                            <w:p w14:paraId="5910315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D4292E0" w14:textId="77777777" w:rsidR="00D87BB9" w:rsidRDefault="00D87BB9"/>
                            <w:p w14:paraId="5E099043"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FF041F8" w14:textId="77777777" w:rsidR="00D87BB9" w:rsidRDefault="00D87BB9"/>
                            <w:p w14:paraId="2F1F8297"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66E196DF" w14:textId="77777777" w:rsidR="00D87BB9" w:rsidRDefault="00D87BB9"/>
                            <w:p w14:paraId="7765D5CE"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8C83627" w14:textId="77777777" w:rsidR="00D87BB9" w:rsidRDefault="00D87BB9"/>
                            <w:p w14:paraId="53D22273"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F807D07" w14:textId="77777777" w:rsidR="00D87BB9" w:rsidRDefault="00D87BB9"/>
                            <w:p w14:paraId="3F495AEC"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7C31E05B" w14:textId="77777777" w:rsidR="00D87BB9" w:rsidRDefault="00D87BB9"/>
                            <w:p w14:paraId="2078EDFC"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A4E97D0" w14:textId="77777777" w:rsidR="00D87BB9" w:rsidRDefault="00D87BB9"/>
                            <w:p w14:paraId="1422FA68"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CED1437" w14:textId="77777777" w:rsidR="00D87BB9" w:rsidRDefault="00D87BB9"/>
                            <w:p w14:paraId="4E2D50CE"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B81CBF9" w14:textId="77777777" w:rsidR="00D87BB9" w:rsidRDefault="00D87BB9"/>
                            <w:p w14:paraId="7D7AE0D3"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E1008E4" w14:textId="77777777" w:rsidR="00D87BB9" w:rsidRDefault="00D87BB9"/>
                            <w:p w14:paraId="783217F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4CEA31E" w14:textId="77777777" w:rsidR="00D87BB9" w:rsidRDefault="00D87BB9"/>
                            <w:p w14:paraId="765492E2"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593D1E7" w14:textId="77777777" w:rsidR="00D87BB9" w:rsidRDefault="00D87BB9"/>
                            <w:p w14:paraId="32E850AD"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56BDAD0" w14:textId="77777777" w:rsidR="00D87BB9" w:rsidRDefault="00D87BB9"/>
                            <w:p w14:paraId="65B6087F"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1370CD0D" w14:textId="77777777" w:rsidR="00D87BB9" w:rsidRDefault="00D87BB9"/>
                            <w:p w14:paraId="69772830"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B4DA9AF" w14:textId="77777777" w:rsidR="00D87BB9" w:rsidRDefault="00D87BB9"/>
                            <w:p w14:paraId="0D7355C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CAF47EE" w14:textId="77777777" w:rsidR="00D87BB9" w:rsidRDefault="00D87BB9"/>
                            <w:p w14:paraId="0B67409E"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326A7FF" w14:textId="77777777" w:rsidR="00D87BB9" w:rsidRDefault="00D87BB9"/>
                            <w:p w14:paraId="4D0796C3"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72F885D" w14:textId="77777777" w:rsidR="00D87BB9" w:rsidRDefault="00D87BB9"/>
                            <w:p w14:paraId="358F233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F47B1A0" w14:textId="77777777" w:rsidR="00D87BB9" w:rsidRDefault="00D87BB9"/>
                            <w:p w14:paraId="0C76387F"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E620CCC" w14:textId="77777777" w:rsidR="00D87BB9" w:rsidRDefault="00D87BB9"/>
                            <w:p w14:paraId="0291AB7B"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96C3818" w14:textId="77777777" w:rsidR="00D87BB9" w:rsidRDefault="00D87BB9"/>
                            <w:p w14:paraId="37B0C338"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33E054D" w14:textId="77777777" w:rsidR="00D87BB9" w:rsidRDefault="00D87BB9"/>
                            <w:p w14:paraId="4D5E192A"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DF830F5" w14:textId="77777777" w:rsidR="00D87BB9" w:rsidRDefault="00D87BB9"/>
                            <w:p w14:paraId="257AF289"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78B728D7" w14:textId="77777777" w:rsidR="00D87BB9" w:rsidRDefault="00D87BB9"/>
                            <w:p w14:paraId="25A6AD5A"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655293F" w14:textId="77777777" w:rsidR="00D87BB9" w:rsidRDefault="00D87BB9"/>
                            <w:p w14:paraId="0C1BF74F"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7EB45A0" w14:textId="77777777" w:rsidR="00D87BB9" w:rsidRDefault="00D87BB9"/>
                            <w:p w14:paraId="07DAE03F"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2D9918C" w14:textId="77777777" w:rsidR="00D87BB9" w:rsidRDefault="00D87BB9"/>
                            <w:p w14:paraId="1FB19EB3"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C21EFCC" w14:textId="77777777" w:rsidR="00D87BB9" w:rsidRDefault="00D87BB9"/>
                            <w:p w14:paraId="3CF95CD8"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56BAE7F" w14:textId="77777777" w:rsidR="00D87BB9" w:rsidRDefault="00D87BB9"/>
                            <w:p w14:paraId="4F122AC8"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7002309" w14:textId="77777777" w:rsidR="00D87BB9" w:rsidRDefault="00D87BB9"/>
                            <w:p w14:paraId="2B4CC4B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B23A661" w14:textId="77777777" w:rsidR="00D87BB9" w:rsidRDefault="00D87BB9"/>
                            <w:p w14:paraId="61B2A16A"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1CE758F8" w14:textId="77777777" w:rsidR="00D87BB9" w:rsidRDefault="00D87BB9"/>
                            <w:p w14:paraId="724CE66D"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B30D69E" w14:textId="77777777" w:rsidR="00D87BB9" w:rsidRDefault="00D87BB9"/>
                            <w:p w14:paraId="6BA617FA" w14:textId="77777777" w:rsidR="00D87BB9" w:rsidRPr="004729BA" w:rsidRDefault="00D87BB9" w:rsidP="006E7411">
                              <w:pPr>
                                <w:pStyle w:val="Caption"/>
                              </w:pPr>
                              <w:r>
                                <w:t>Figure 4-8</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DF2D4F1" w14:textId="77777777" w:rsidR="00D87BB9" w:rsidRDefault="00D87BB9"/>
                            <w:p w14:paraId="47E01CF5"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BC3C30F" w14:textId="77777777" w:rsidR="00D87BB9" w:rsidRDefault="00D87BB9"/>
                            <w:p w14:paraId="201F1169"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2EB9F77" w14:textId="77777777" w:rsidR="00D87BB9" w:rsidRDefault="00D87BB9"/>
                            <w:p w14:paraId="04518C86"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788A08F" w14:textId="77777777" w:rsidR="00D87BB9" w:rsidRDefault="00D87BB9"/>
                            <w:p w14:paraId="5F846A6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5F31D86" w14:textId="77777777" w:rsidR="00D87BB9" w:rsidRDefault="00D87BB9"/>
                            <w:p w14:paraId="0AC0A6A7"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BC609A5" w14:textId="77777777" w:rsidR="00D87BB9" w:rsidRDefault="00D87BB9"/>
                            <w:p w14:paraId="176CC288"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26F88BD" w14:textId="77777777" w:rsidR="00D87BB9" w:rsidRDefault="00D87BB9"/>
                            <w:p w14:paraId="4BDD9061"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0DF8AB4A" w14:textId="77777777" w:rsidR="00D87BB9" w:rsidRDefault="00D87BB9"/>
                            <w:p w14:paraId="17CFE564"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D9FE6F3" w14:textId="77777777" w:rsidR="00D87BB9" w:rsidRDefault="00D87BB9"/>
                            <w:p w14:paraId="1A6BC5E8"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3940FA7" w14:textId="77777777" w:rsidR="00D87BB9" w:rsidRDefault="00D87BB9"/>
                            <w:p w14:paraId="52294040"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392B523" w14:textId="77777777" w:rsidR="00D87BB9" w:rsidRDefault="00D87BB9"/>
                            <w:p w14:paraId="7E3BCA0A"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6C2E907" w14:textId="77777777" w:rsidR="00D87BB9" w:rsidRDefault="00D87BB9"/>
                            <w:p w14:paraId="0E729414"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CA77145" w14:textId="77777777" w:rsidR="00D87BB9" w:rsidRDefault="00D87BB9"/>
                            <w:p w14:paraId="1EB15223"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3A8DC0A" w14:textId="77777777" w:rsidR="00D87BB9" w:rsidRDefault="00D87BB9"/>
                            <w:p w14:paraId="500E1E82"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8B547E1" w14:textId="77777777" w:rsidR="00D87BB9" w:rsidRDefault="00D87BB9"/>
                            <w:p w14:paraId="6D9356BB"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8733586" w14:textId="77777777" w:rsidR="00D87BB9" w:rsidRDefault="00D87BB9"/>
                            <w:p w14:paraId="06D93D9C"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571D3AAD" w14:textId="77777777" w:rsidR="00D87BB9" w:rsidRDefault="00D87BB9"/>
                            <w:p w14:paraId="1760D0BF"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834F751" w14:textId="77777777" w:rsidR="00D87BB9" w:rsidRDefault="00D87BB9"/>
                            <w:p w14:paraId="2300C6A7"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FD1C19E" w14:textId="77777777" w:rsidR="00D87BB9" w:rsidRDefault="00D87BB9"/>
                            <w:p w14:paraId="5CFDB924"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0CB485E7" w14:textId="77777777" w:rsidR="00D87BB9" w:rsidRDefault="00D87BB9"/>
                            <w:p w14:paraId="0481B102"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7E705524" w14:textId="77777777" w:rsidR="00D87BB9" w:rsidRDefault="00D87BB9"/>
                            <w:p w14:paraId="367F47DB"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BF4671D" w14:textId="77777777" w:rsidR="00D87BB9" w:rsidRDefault="00D87BB9"/>
                            <w:p w14:paraId="7A24931B"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682C6F43" w14:textId="77777777" w:rsidR="00D87BB9" w:rsidRDefault="00D87BB9"/>
                            <w:p w14:paraId="0BB5524E"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6234291" w14:textId="77777777" w:rsidR="00D87BB9" w:rsidRDefault="00D87BB9"/>
                            <w:p w14:paraId="51BD9269"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0A6A8E6" w14:textId="77777777" w:rsidR="00D87BB9" w:rsidRDefault="00D87BB9"/>
                            <w:p w14:paraId="44AA68D4"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58846ECC" w14:textId="77777777" w:rsidR="00D87BB9" w:rsidRDefault="00D87BB9"/>
                            <w:p w14:paraId="6B9B6385"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345D63C" w14:textId="77777777" w:rsidR="00D87BB9" w:rsidRDefault="00D87BB9"/>
                            <w:p w14:paraId="69388B72"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94A717A" w14:textId="77777777" w:rsidR="00D87BB9" w:rsidRDefault="00D87BB9"/>
                            <w:p w14:paraId="77F01FB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1FDE435" w14:textId="77777777" w:rsidR="00D87BB9" w:rsidRDefault="00D87BB9"/>
                            <w:p w14:paraId="1428A397"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618A5A1" w14:textId="77777777" w:rsidR="00D87BB9" w:rsidRDefault="00D87BB9"/>
                            <w:p w14:paraId="2A970029"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DEDE34E" w14:textId="77777777" w:rsidR="00D87BB9" w:rsidRDefault="00D87BB9"/>
                            <w:p w14:paraId="2A36334E"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C5AF67F" w14:textId="77777777" w:rsidR="00D87BB9" w:rsidRDefault="00D87BB9"/>
                            <w:p w14:paraId="48AF6B0F"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CAB0148" w14:textId="77777777" w:rsidR="00D87BB9" w:rsidRDefault="00D87BB9"/>
                            <w:p w14:paraId="175CF10A"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397C3DA" w14:textId="77777777" w:rsidR="00D87BB9" w:rsidRDefault="00D87BB9"/>
                            <w:p w14:paraId="50417D60"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7B73BD63" w14:textId="77777777" w:rsidR="00D87BB9" w:rsidRDefault="00D87BB9"/>
                            <w:p w14:paraId="2235864A"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A6D7A27" w14:textId="77777777" w:rsidR="00D87BB9" w:rsidRDefault="00D87BB9"/>
                            <w:p w14:paraId="54F42FF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6E1E6A3" w14:textId="77777777" w:rsidR="00D87BB9" w:rsidRDefault="00D87BB9"/>
                            <w:p w14:paraId="1359BA02"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4419A71" w14:textId="77777777" w:rsidR="00D87BB9" w:rsidRDefault="00D87BB9"/>
                            <w:p w14:paraId="13CED857"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14E3BAE" w14:textId="77777777" w:rsidR="00D87BB9" w:rsidRDefault="00D87BB9"/>
                            <w:p w14:paraId="31542CEC"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54C21BF" w14:textId="77777777" w:rsidR="00D87BB9" w:rsidRDefault="00D87BB9"/>
                            <w:p w14:paraId="34D188AE" w14:textId="1C0757FE"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Research Units of Study – Aligned with the SFDRR 2015-2030</w:t>
                              </w:r>
                            </w:p>
                            <w:p w14:paraId="657554E6" w14:textId="77777777" w:rsidR="00D87BB9" w:rsidRDefault="00D87BB9"/>
                            <w:p w14:paraId="6146E5A7"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77E5194C" w14:textId="77777777" w:rsidR="00D87BB9" w:rsidRDefault="00D87BB9"/>
                            <w:p w14:paraId="2B086C73"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D354AB8" w14:textId="77777777" w:rsidR="00D87BB9" w:rsidRDefault="00D87BB9"/>
                            <w:p w14:paraId="008077F9"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B873A23" w14:textId="77777777" w:rsidR="00D87BB9" w:rsidRDefault="00D87BB9"/>
                            <w:p w14:paraId="6DCE30C6"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1A31FBFE" w14:textId="77777777" w:rsidR="00D87BB9" w:rsidRDefault="00D87BB9"/>
                            <w:p w14:paraId="0A9CEDA8"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1560A37" w14:textId="77777777" w:rsidR="00D87BB9" w:rsidRDefault="00D87BB9"/>
                            <w:p w14:paraId="1CD2C510"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CDEAB90" w14:textId="77777777" w:rsidR="00D87BB9" w:rsidRDefault="00D87BB9"/>
                            <w:p w14:paraId="6568885B"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643EB1D" w14:textId="77777777" w:rsidR="00D87BB9" w:rsidRDefault="00D87BB9"/>
                            <w:p w14:paraId="269FB27F"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78F6875" w14:textId="77777777" w:rsidR="00D87BB9" w:rsidRDefault="00D87BB9"/>
                            <w:p w14:paraId="33A744CB"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306F5FD" w14:textId="77777777" w:rsidR="00D87BB9" w:rsidRDefault="00D87BB9"/>
                            <w:p w14:paraId="2D17C760"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44866E6" w14:textId="77777777" w:rsidR="00D87BB9" w:rsidRDefault="00D87BB9"/>
                            <w:p w14:paraId="68A041CB"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7090A72" w14:textId="77777777" w:rsidR="00D87BB9" w:rsidRDefault="00D87BB9"/>
                            <w:p w14:paraId="60E2A15C"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7155407A" w14:textId="77777777" w:rsidR="00D87BB9" w:rsidRDefault="00D87BB9"/>
                            <w:p w14:paraId="6E978466"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5BF3577" w14:textId="77777777" w:rsidR="00D87BB9" w:rsidRDefault="00D87BB9"/>
                            <w:p w14:paraId="5372EC2C"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ADB3AEF" w14:textId="77777777" w:rsidR="00D87BB9" w:rsidRDefault="00D87BB9"/>
                            <w:p w14:paraId="4770D2B1"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E4FB17B" w14:textId="77777777" w:rsidR="00D87BB9" w:rsidRDefault="00D87BB9"/>
                            <w:p w14:paraId="6258AC13"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ECE406C" w14:textId="77777777" w:rsidR="00D87BB9" w:rsidRDefault="00D87BB9"/>
                            <w:p w14:paraId="498A622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CE52466" w14:textId="77777777" w:rsidR="00D87BB9" w:rsidRDefault="00D87BB9"/>
                            <w:p w14:paraId="5DB244E7"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B0A48AF" w14:textId="77777777" w:rsidR="00D87BB9" w:rsidRDefault="00D87BB9"/>
                            <w:p w14:paraId="7493113A"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908CBFD" w14:textId="77777777" w:rsidR="00D87BB9" w:rsidRDefault="00D87BB9"/>
                            <w:p w14:paraId="718694BB"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304B262" w14:textId="77777777" w:rsidR="00D87BB9" w:rsidRDefault="00D87BB9"/>
                            <w:p w14:paraId="763C3B88"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7FC4B9C0" w14:textId="77777777" w:rsidR="00D87BB9" w:rsidRDefault="00D87BB9"/>
                            <w:p w14:paraId="391709F0"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3E51A86" w14:textId="77777777" w:rsidR="00D87BB9" w:rsidRDefault="00D87BB9"/>
                            <w:p w14:paraId="47375475"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0AFD4D0" w14:textId="77777777" w:rsidR="00D87BB9" w:rsidRDefault="00D87BB9"/>
                            <w:p w14:paraId="6483EDE7"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44A958E" w14:textId="77777777" w:rsidR="00D87BB9" w:rsidRDefault="00D87BB9"/>
                            <w:p w14:paraId="2C582BE0"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D97E832" w14:textId="77777777" w:rsidR="00D87BB9" w:rsidRDefault="00D87BB9"/>
                            <w:p w14:paraId="57B3AC5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2E862B3" w14:textId="77777777" w:rsidR="00D87BB9" w:rsidRDefault="00D87BB9"/>
                            <w:p w14:paraId="7962A1BF" w14:textId="1C0757FE"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7E408F5" w14:textId="77777777" w:rsidR="00D87BB9" w:rsidRDefault="00D87BB9"/>
                            <w:p w14:paraId="6238807C"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CA5FAF3" w14:textId="77777777" w:rsidR="00D87BB9" w:rsidRDefault="00D87BB9"/>
                            <w:p w14:paraId="76991750"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A204C80" w14:textId="77777777" w:rsidR="00D87BB9" w:rsidRDefault="00D87BB9"/>
                            <w:p w14:paraId="7423AED3"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17F6DD2D" w14:textId="77777777" w:rsidR="00D87BB9" w:rsidRDefault="00D87BB9"/>
                            <w:p w14:paraId="748FB906"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8BA056E" w14:textId="77777777" w:rsidR="00D87BB9" w:rsidRDefault="00D87BB9"/>
                            <w:p w14:paraId="236F1651"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7B7F498" w14:textId="77777777" w:rsidR="00D87BB9" w:rsidRDefault="00D87BB9"/>
                            <w:p w14:paraId="672F5CE2"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F0B3913" w14:textId="77777777" w:rsidR="00D87BB9" w:rsidRDefault="00D87BB9"/>
                            <w:p w14:paraId="0C9941C2"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E7C5743" w14:textId="77777777" w:rsidR="00D87BB9" w:rsidRDefault="00D87BB9"/>
                            <w:p w14:paraId="332C907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FAFDBA8" w14:textId="77777777" w:rsidR="00D87BB9" w:rsidRDefault="00D87BB9"/>
                            <w:p w14:paraId="5C50569D" w14:textId="1C0757FE"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1117B787" w14:textId="77777777" w:rsidR="00D87BB9" w:rsidRDefault="00D87BB9"/>
                            <w:p w14:paraId="55E87E7F"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349C0C7" w14:textId="77777777" w:rsidR="00D87BB9" w:rsidRDefault="00D87BB9"/>
                            <w:p w14:paraId="4F7568AF"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63DEBF8" w14:textId="77777777" w:rsidR="00D87BB9" w:rsidRDefault="00D87BB9"/>
                            <w:p w14:paraId="4BA033D4" w14:textId="23969FDC"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BF12135" w14:textId="77777777" w:rsidR="00D87BB9" w:rsidRDefault="00D87BB9"/>
                            <w:p w14:paraId="636B9793" w14:textId="56A6751C"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bookmarkEnd w:id="58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B71A72F" id="Group 187" o:spid="_x0000_s1147" style="position:absolute;margin-left:367.1pt;margin-top:162.75pt;width:418.3pt;height:382.75pt;z-index:251847680;mso-position-horizontal:right;mso-position-horizontal-relative:margin;mso-position-vertical-relative:margin;mso-width-relative:margin;mso-height-relative:margin" coordorigin="-2418,-2236" coordsize="51136,454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">
                <v:shape id="Picture 34" o:spid="_x0000_s1148" type="#_x0000_t75" style="position:absolute;left:-2418;top:778;width:51136;height:42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">
                  <v:imagedata r:id="rId184" o:title=""/>
                  <v:path arrowok="t"/>
                </v:shape>
                <v:shape id="Text Box 7510" o:spid="_x0000_s1149" type="#_x0000_t202" style="position:absolute;left:-2418;top:-2236;width:50221;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" filled="f" stroked="f" strokeweight=".5pt">
                  <v:path arrowok="t"/>
                  <v:textbox>
                    <w:txbxContent>
                      <w:p w14:paraId="7C89E3EF" w14:textId="3EF6B553" w:rsidR="00D87BB9" w:rsidRPr="004729BA" w:rsidRDefault="00D87BB9" w:rsidP="004D3EB3">
                        <w:pPr>
                          <w:pStyle w:val="Caption"/>
                        </w:pPr>
                        <w:bookmarkStart w:id="581" w:name="_Toc20738174"/>
                        <w:r>
                          <w:t>Figure 4-7</w:t>
                        </w:r>
                        <w:r w:rsidRPr="004729BA">
                          <w:t xml:space="preserve">: </w:t>
                        </w:r>
                        <w:r>
                          <w:t>Research Units of Study – Aligned with the SFDRR 2015-2030</w:t>
                        </w:r>
                      </w:p>
                      <w:p w14:paraId="50FA32D2" w14:textId="77777777" w:rsidR="00D87BB9" w:rsidRDefault="00D87BB9"/>
                      <w:p w14:paraId="297C8AD1"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9E63650" w14:textId="77777777" w:rsidR="00D87BB9" w:rsidRDefault="00D87BB9"/>
                      <w:p w14:paraId="7FBE725A"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835D7FD" w14:textId="77777777" w:rsidR="00D87BB9" w:rsidRDefault="00D87BB9"/>
                      <w:p w14:paraId="54ABD0F6"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E7C5537" w14:textId="77777777" w:rsidR="00D87BB9" w:rsidRDefault="00D87BB9"/>
                      <w:p w14:paraId="62DE15BD"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7CF4F00A" w14:textId="77777777" w:rsidR="00D87BB9" w:rsidRDefault="00D87BB9"/>
                      <w:p w14:paraId="5BA99D8D"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50E160C" w14:textId="77777777" w:rsidR="00D87BB9" w:rsidRDefault="00D87BB9"/>
                      <w:p w14:paraId="58708C72"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0C8D331" w14:textId="77777777" w:rsidR="00D87BB9" w:rsidRDefault="00D87BB9"/>
                      <w:p w14:paraId="635B0093"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531F852" w14:textId="77777777" w:rsidR="00D87BB9" w:rsidRDefault="00D87BB9"/>
                      <w:p w14:paraId="5910315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D4292E0" w14:textId="77777777" w:rsidR="00D87BB9" w:rsidRDefault="00D87BB9"/>
                      <w:p w14:paraId="5E099043"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FF041F8" w14:textId="77777777" w:rsidR="00D87BB9" w:rsidRDefault="00D87BB9"/>
                      <w:p w14:paraId="2F1F8297"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66E196DF" w14:textId="77777777" w:rsidR="00D87BB9" w:rsidRDefault="00D87BB9"/>
                      <w:p w14:paraId="7765D5CE"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8C83627" w14:textId="77777777" w:rsidR="00D87BB9" w:rsidRDefault="00D87BB9"/>
                      <w:p w14:paraId="53D22273"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F807D07" w14:textId="77777777" w:rsidR="00D87BB9" w:rsidRDefault="00D87BB9"/>
                      <w:p w14:paraId="3F495AEC"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7C31E05B" w14:textId="77777777" w:rsidR="00D87BB9" w:rsidRDefault="00D87BB9"/>
                      <w:p w14:paraId="2078EDFC"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A4E97D0" w14:textId="77777777" w:rsidR="00D87BB9" w:rsidRDefault="00D87BB9"/>
                      <w:p w14:paraId="1422FA68"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CED1437" w14:textId="77777777" w:rsidR="00D87BB9" w:rsidRDefault="00D87BB9"/>
                      <w:p w14:paraId="4E2D50CE"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B81CBF9" w14:textId="77777777" w:rsidR="00D87BB9" w:rsidRDefault="00D87BB9"/>
                      <w:p w14:paraId="7D7AE0D3"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E1008E4" w14:textId="77777777" w:rsidR="00D87BB9" w:rsidRDefault="00D87BB9"/>
                      <w:p w14:paraId="783217F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4CEA31E" w14:textId="77777777" w:rsidR="00D87BB9" w:rsidRDefault="00D87BB9"/>
                      <w:p w14:paraId="765492E2"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593D1E7" w14:textId="77777777" w:rsidR="00D87BB9" w:rsidRDefault="00D87BB9"/>
                      <w:p w14:paraId="32E850AD"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56BDAD0" w14:textId="77777777" w:rsidR="00D87BB9" w:rsidRDefault="00D87BB9"/>
                      <w:p w14:paraId="65B6087F"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1370CD0D" w14:textId="77777777" w:rsidR="00D87BB9" w:rsidRDefault="00D87BB9"/>
                      <w:p w14:paraId="69772830"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B4DA9AF" w14:textId="77777777" w:rsidR="00D87BB9" w:rsidRDefault="00D87BB9"/>
                      <w:p w14:paraId="0D7355C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CAF47EE" w14:textId="77777777" w:rsidR="00D87BB9" w:rsidRDefault="00D87BB9"/>
                      <w:p w14:paraId="0B67409E"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326A7FF" w14:textId="77777777" w:rsidR="00D87BB9" w:rsidRDefault="00D87BB9"/>
                      <w:p w14:paraId="4D0796C3"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72F885D" w14:textId="77777777" w:rsidR="00D87BB9" w:rsidRDefault="00D87BB9"/>
                      <w:p w14:paraId="358F233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F47B1A0" w14:textId="77777777" w:rsidR="00D87BB9" w:rsidRDefault="00D87BB9"/>
                      <w:p w14:paraId="0C76387F"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E620CCC" w14:textId="77777777" w:rsidR="00D87BB9" w:rsidRDefault="00D87BB9"/>
                      <w:p w14:paraId="0291AB7B"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96C3818" w14:textId="77777777" w:rsidR="00D87BB9" w:rsidRDefault="00D87BB9"/>
                      <w:p w14:paraId="37B0C338"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33E054D" w14:textId="77777777" w:rsidR="00D87BB9" w:rsidRDefault="00D87BB9"/>
                      <w:p w14:paraId="4D5E192A"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DF830F5" w14:textId="77777777" w:rsidR="00D87BB9" w:rsidRDefault="00D87BB9"/>
                      <w:p w14:paraId="257AF289"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78B728D7" w14:textId="77777777" w:rsidR="00D87BB9" w:rsidRDefault="00D87BB9"/>
                      <w:p w14:paraId="25A6AD5A"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655293F" w14:textId="77777777" w:rsidR="00D87BB9" w:rsidRDefault="00D87BB9"/>
                      <w:p w14:paraId="0C1BF74F"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7EB45A0" w14:textId="77777777" w:rsidR="00D87BB9" w:rsidRDefault="00D87BB9"/>
                      <w:p w14:paraId="07DAE03F"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2D9918C" w14:textId="77777777" w:rsidR="00D87BB9" w:rsidRDefault="00D87BB9"/>
                      <w:p w14:paraId="1FB19EB3"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C21EFCC" w14:textId="77777777" w:rsidR="00D87BB9" w:rsidRDefault="00D87BB9"/>
                      <w:p w14:paraId="3CF95CD8"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56BAE7F" w14:textId="77777777" w:rsidR="00D87BB9" w:rsidRDefault="00D87BB9"/>
                      <w:p w14:paraId="4F122AC8"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7002309" w14:textId="77777777" w:rsidR="00D87BB9" w:rsidRDefault="00D87BB9"/>
                      <w:p w14:paraId="2B4CC4B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B23A661" w14:textId="77777777" w:rsidR="00D87BB9" w:rsidRDefault="00D87BB9"/>
                      <w:p w14:paraId="61B2A16A"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1CE758F8" w14:textId="77777777" w:rsidR="00D87BB9" w:rsidRDefault="00D87BB9"/>
                      <w:p w14:paraId="724CE66D"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B30D69E" w14:textId="77777777" w:rsidR="00D87BB9" w:rsidRDefault="00D87BB9"/>
                      <w:p w14:paraId="6BA617FA" w14:textId="77777777" w:rsidR="00D87BB9" w:rsidRPr="004729BA" w:rsidRDefault="00D87BB9" w:rsidP="006E7411">
                        <w:pPr>
                          <w:pStyle w:val="Caption"/>
                        </w:pPr>
                        <w:r>
                          <w:t>Figure 4-8</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DF2D4F1" w14:textId="77777777" w:rsidR="00D87BB9" w:rsidRDefault="00D87BB9"/>
                      <w:p w14:paraId="47E01CF5"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BC3C30F" w14:textId="77777777" w:rsidR="00D87BB9" w:rsidRDefault="00D87BB9"/>
                      <w:p w14:paraId="201F1169"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2EB9F77" w14:textId="77777777" w:rsidR="00D87BB9" w:rsidRDefault="00D87BB9"/>
                      <w:p w14:paraId="04518C86"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788A08F" w14:textId="77777777" w:rsidR="00D87BB9" w:rsidRDefault="00D87BB9"/>
                      <w:p w14:paraId="5F846A6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5F31D86" w14:textId="77777777" w:rsidR="00D87BB9" w:rsidRDefault="00D87BB9"/>
                      <w:p w14:paraId="0AC0A6A7"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BC609A5" w14:textId="77777777" w:rsidR="00D87BB9" w:rsidRDefault="00D87BB9"/>
                      <w:p w14:paraId="176CC288"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26F88BD" w14:textId="77777777" w:rsidR="00D87BB9" w:rsidRDefault="00D87BB9"/>
                      <w:p w14:paraId="4BDD9061"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0DF8AB4A" w14:textId="77777777" w:rsidR="00D87BB9" w:rsidRDefault="00D87BB9"/>
                      <w:p w14:paraId="17CFE564"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D9FE6F3" w14:textId="77777777" w:rsidR="00D87BB9" w:rsidRDefault="00D87BB9"/>
                      <w:p w14:paraId="1A6BC5E8"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3940FA7" w14:textId="77777777" w:rsidR="00D87BB9" w:rsidRDefault="00D87BB9"/>
                      <w:p w14:paraId="52294040"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392B523" w14:textId="77777777" w:rsidR="00D87BB9" w:rsidRDefault="00D87BB9"/>
                      <w:p w14:paraId="7E3BCA0A"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6C2E907" w14:textId="77777777" w:rsidR="00D87BB9" w:rsidRDefault="00D87BB9"/>
                      <w:p w14:paraId="0E729414"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CA77145" w14:textId="77777777" w:rsidR="00D87BB9" w:rsidRDefault="00D87BB9"/>
                      <w:p w14:paraId="1EB15223"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3A8DC0A" w14:textId="77777777" w:rsidR="00D87BB9" w:rsidRDefault="00D87BB9"/>
                      <w:p w14:paraId="500E1E82"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8B547E1" w14:textId="77777777" w:rsidR="00D87BB9" w:rsidRDefault="00D87BB9"/>
                      <w:p w14:paraId="6D9356BB"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8733586" w14:textId="77777777" w:rsidR="00D87BB9" w:rsidRDefault="00D87BB9"/>
                      <w:p w14:paraId="06D93D9C"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571D3AAD" w14:textId="77777777" w:rsidR="00D87BB9" w:rsidRDefault="00D87BB9"/>
                      <w:p w14:paraId="1760D0BF"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834F751" w14:textId="77777777" w:rsidR="00D87BB9" w:rsidRDefault="00D87BB9"/>
                      <w:p w14:paraId="2300C6A7"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FD1C19E" w14:textId="77777777" w:rsidR="00D87BB9" w:rsidRDefault="00D87BB9"/>
                      <w:p w14:paraId="5CFDB924"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0CB485E7" w14:textId="77777777" w:rsidR="00D87BB9" w:rsidRDefault="00D87BB9"/>
                      <w:p w14:paraId="0481B102"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7E705524" w14:textId="77777777" w:rsidR="00D87BB9" w:rsidRDefault="00D87BB9"/>
                      <w:p w14:paraId="367F47DB"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BF4671D" w14:textId="77777777" w:rsidR="00D87BB9" w:rsidRDefault="00D87BB9"/>
                      <w:p w14:paraId="7A24931B"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682C6F43" w14:textId="77777777" w:rsidR="00D87BB9" w:rsidRDefault="00D87BB9"/>
                      <w:p w14:paraId="0BB5524E"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6234291" w14:textId="77777777" w:rsidR="00D87BB9" w:rsidRDefault="00D87BB9"/>
                      <w:p w14:paraId="51BD9269"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0A6A8E6" w14:textId="77777777" w:rsidR="00D87BB9" w:rsidRDefault="00D87BB9"/>
                      <w:p w14:paraId="44AA68D4"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58846ECC" w14:textId="77777777" w:rsidR="00D87BB9" w:rsidRDefault="00D87BB9"/>
                      <w:p w14:paraId="6B9B6385"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345D63C" w14:textId="77777777" w:rsidR="00D87BB9" w:rsidRDefault="00D87BB9"/>
                      <w:p w14:paraId="69388B72"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94A717A" w14:textId="77777777" w:rsidR="00D87BB9" w:rsidRDefault="00D87BB9"/>
                      <w:p w14:paraId="77F01FB9"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1FDE435" w14:textId="77777777" w:rsidR="00D87BB9" w:rsidRDefault="00D87BB9"/>
                      <w:p w14:paraId="1428A397"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618A5A1" w14:textId="77777777" w:rsidR="00D87BB9" w:rsidRDefault="00D87BB9"/>
                      <w:p w14:paraId="2A970029"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DEDE34E" w14:textId="77777777" w:rsidR="00D87BB9" w:rsidRDefault="00D87BB9"/>
                      <w:p w14:paraId="2A36334E"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C5AF67F" w14:textId="77777777" w:rsidR="00D87BB9" w:rsidRDefault="00D87BB9"/>
                      <w:p w14:paraId="48AF6B0F"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CAB0148" w14:textId="77777777" w:rsidR="00D87BB9" w:rsidRDefault="00D87BB9"/>
                      <w:p w14:paraId="175CF10A"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397C3DA" w14:textId="77777777" w:rsidR="00D87BB9" w:rsidRDefault="00D87BB9"/>
                      <w:p w14:paraId="50417D60"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7B73BD63" w14:textId="77777777" w:rsidR="00D87BB9" w:rsidRDefault="00D87BB9"/>
                      <w:p w14:paraId="2235864A"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A6D7A27" w14:textId="77777777" w:rsidR="00D87BB9" w:rsidRDefault="00D87BB9"/>
                      <w:p w14:paraId="54F42FF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6E1E6A3" w14:textId="77777777" w:rsidR="00D87BB9" w:rsidRDefault="00D87BB9"/>
                      <w:p w14:paraId="1359BA02"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4419A71" w14:textId="77777777" w:rsidR="00D87BB9" w:rsidRDefault="00D87BB9"/>
                      <w:p w14:paraId="13CED857"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14E3BAE" w14:textId="77777777" w:rsidR="00D87BB9" w:rsidRDefault="00D87BB9"/>
                      <w:p w14:paraId="31542CEC"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54C21BF" w14:textId="77777777" w:rsidR="00D87BB9" w:rsidRDefault="00D87BB9"/>
                      <w:p w14:paraId="34D188AE" w14:textId="1C0757FE"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Research Units of Study – Aligned with the SFDRR 2015-2030</w:t>
                        </w:r>
                      </w:p>
                      <w:p w14:paraId="657554E6" w14:textId="77777777" w:rsidR="00D87BB9" w:rsidRDefault="00D87BB9"/>
                      <w:p w14:paraId="6146E5A7"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77E5194C" w14:textId="77777777" w:rsidR="00D87BB9" w:rsidRDefault="00D87BB9"/>
                      <w:p w14:paraId="2B086C73"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D354AB8" w14:textId="77777777" w:rsidR="00D87BB9" w:rsidRDefault="00D87BB9"/>
                      <w:p w14:paraId="008077F9"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B873A23" w14:textId="77777777" w:rsidR="00D87BB9" w:rsidRDefault="00D87BB9"/>
                      <w:p w14:paraId="6DCE30C6"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1A31FBFE" w14:textId="77777777" w:rsidR="00D87BB9" w:rsidRDefault="00D87BB9"/>
                      <w:p w14:paraId="0A9CEDA8"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1560A37" w14:textId="77777777" w:rsidR="00D87BB9" w:rsidRDefault="00D87BB9"/>
                      <w:p w14:paraId="1CD2C510"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CDEAB90" w14:textId="77777777" w:rsidR="00D87BB9" w:rsidRDefault="00D87BB9"/>
                      <w:p w14:paraId="6568885B"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643EB1D" w14:textId="77777777" w:rsidR="00D87BB9" w:rsidRDefault="00D87BB9"/>
                      <w:p w14:paraId="269FB27F"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78F6875" w14:textId="77777777" w:rsidR="00D87BB9" w:rsidRDefault="00D87BB9"/>
                      <w:p w14:paraId="33A744CB"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3306F5FD" w14:textId="77777777" w:rsidR="00D87BB9" w:rsidRDefault="00D87BB9"/>
                      <w:p w14:paraId="2D17C760"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044866E6" w14:textId="77777777" w:rsidR="00D87BB9" w:rsidRDefault="00D87BB9"/>
                      <w:p w14:paraId="68A041CB"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7090A72" w14:textId="77777777" w:rsidR="00D87BB9" w:rsidRDefault="00D87BB9"/>
                      <w:p w14:paraId="60E2A15C"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7155407A" w14:textId="77777777" w:rsidR="00D87BB9" w:rsidRDefault="00D87BB9"/>
                      <w:p w14:paraId="6E978466"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5BF3577" w14:textId="77777777" w:rsidR="00D87BB9" w:rsidRDefault="00D87BB9"/>
                      <w:p w14:paraId="5372EC2C"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ADB3AEF" w14:textId="77777777" w:rsidR="00D87BB9" w:rsidRDefault="00D87BB9"/>
                      <w:p w14:paraId="4770D2B1"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E4FB17B" w14:textId="77777777" w:rsidR="00D87BB9" w:rsidRDefault="00D87BB9"/>
                      <w:p w14:paraId="6258AC13"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ECE406C" w14:textId="77777777" w:rsidR="00D87BB9" w:rsidRDefault="00D87BB9"/>
                      <w:p w14:paraId="498A622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CE52466" w14:textId="77777777" w:rsidR="00D87BB9" w:rsidRDefault="00D87BB9"/>
                      <w:p w14:paraId="5DB244E7"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B0A48AF" w14:textId="77777777" w:rsidR="00D87BB9" w:rsidRDefault="00D87BB9"/>
                      <w:p w14:paraId="7493113A"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908CBFD" w14:textId="77777777" w:rsidR="00D87BB9" w:rsidRDefault="00D87BB9"/>
                      <w:p w14:paraId="718694BB"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304B262" w14:textId="77777777" w:rsidR="00D87BB9" w:rsidRDefault="00D87BB9"/>
                      <w:p w14:paraId="763C3B88"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7FC4B9C0" w14:textId="77777777" w:rsidR="00D87BB9" w:rsidRDefault="00D87BB9"/>
                      <w:p w14:paraId="391709F0"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3E51A86" w14:textId="77777777" w:rsidR="00D87BB9" w:rsidRDefault="00D87BB9"/>
                      <w:p w14:paraId="47375475"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0AFD4D0" w14:textId="77777777" w:rsidR="00D87BB9" w:rsidRDefault="00D87BB9"/>
                      <w:p w14:paraId="6483EDE7"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44A958E" w14:textId="77777777" w:rsidR="00D87BB9" w:rsidRDefault="00D87BB9"/>
                      <w:p w14:paraId="2C582BE0"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D97E832" w14:textId="77777777" w:rsidR="00D87BB9" w:rsidRDefault="00D87BB9"/>
                      <w:p w14:paraId="57B3AC5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2E862B3" w14:textId="77777777" w:rsidR="00D87BB9" w:rsidRDefault="00D87BB9"/>
                      <w:p w14:paraId="7962A1BF" w14:textId="1C0757FE"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7E408F5" w14:textId="77777777" w:rsidR="00D87BB9" w:rsidRDefault="00D87BB9"/>
                      <w:p w14:paraId="6238807C"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2CA5FAF3" w14:textId="77777777" w:rsidR="00D87BB9" w:rsidRDefault="00D87BB9"/>
                      <w:p w14:paraId="76991750"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A204C80" w14:textId="77777777" w:rsidR="00D87BB9" w:rsidRDefault="00D87BB9"/>
                      <w:p w14:paraId="7423AED3"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17F6DD2D" w14:textId="77777777" w:rsidR="00D87BB9" w:rsidRDefault="00D87BB9"/>
                      <w:p w14:paraId="748FB906"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48BA056E" w14:textId="77777777" w:rsidR="00D87BB9" w:rsidRDefault="00D87BB9"/>
                      <w:p w14:paraId="236F1651"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7B7F498" w14:textId="77777777" w:rsidR="00D87BB9" w:rsidRDefault="00D87BB9"/>
                      <w:p w14:paraId="672F5CE2"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F0B3913" w14:textId="77777777" w:rsidR="00D87BB9" w:rsidRDefault="00D87BB9"/>
                      <w:p w14:paraId="0C9941C2"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E7C5743" w14:textId="77777777" w:rsidR="00D87BB9" w:rsidRDefault="00D87BB9"/>
                      <w:p w14:paraId="332C907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FAFDBA8" w14:textId="77777777" w:rsidR="00D87BB9" w:rsidRDefault="00D87BB9"/>
                      <w:p w14:paraId="5C50569D" w14:textId="1C0757FE"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1117B787" w14:textId="77777777" w:rsidR="00D87BB9" w:rsidRDefault="00D87BB9"/>
                      <w:p w14:paraId="55E87E7F" w14:textId="77777777"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349C0C7" w14:textId="77777777" w:rsidR="00D87BB9" w:rsidRDefault="00D87BB9"/>
                      <w:p w14:paraId="4F7568AF"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63DEBF8" w14:textId="77777777" w:rsidR="00D87BB9" w:rsidRDefault="00D87BB9"/>
                      <w:p w14:paraId="4BA033D4" w14:textId="23969FDC"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p>
                      <w:p w14:paraId="5BF12135" w14:textId="77777777" w:rsidR="00D87BB9" w:rsidRDefault="00D87BB9"/>
                      <w:p w14:paraId="636B9793" w14:textId="56A6751C" w:rsidR="00D87BB9" w:rsidRPr="004729BA" w:rsidRDefault="00D87BB9" w:rsidP="004D3EB3">
                        <w:pPr>
                          <w:pStyle w:val="Caption"/>
                        </w:pPr>
                        <w:r>
                          <w:t>Figure 4-7</w:t>
                        </w:r>
                        <w:r w:rsidRPr="004729BA">
                          <w:t xml:space="preserve">: </w:t>
                        </w:r>
                        <w:r>
                          <w:t xml:space="preserve">Type of Organisation – Frequency Distribution of the </w:t>
                        </w:r>
                        <w:r w:rsidRPr="00BE5AB6">
                          <w:t>survey questionnaire</w:t>
                        </w:r>
                        <w:r>
                          <w:t xml:space="preserve"> respondentsFigure 4-6</w:t>
                        </w:r>
                        <w:r w:rsidRPr="004729BA">
                          <w:t xml:space="preserve">: </w:t>
                        </w:r>
                        <w:r>
                          <w:t>Research Units of Study – Aligned with the SFDRR 2015-2030</w:t>
                        </w:r>
                        <w:bookmarkEnd w:id="581"/>
                      </w:p>
                    </w:txbxContent>
                  </v:textbox>
                </v:shape>
                <w10:wrap type="square" anchorx="margin" anchory="margin"/>
              </v:group>
            </w:pict>
          </mc:Fallback>
        </mc:AlternateContent>
      </w:r>
      <w:r w:rsidR="00A2579C">
        <w:rPr>
          <w:rFonts w:asciiTheme="minorBidi" w:hAnsiTheme="minorBidi"/>
          <w:bCs/>
        </w:rPr>
        <w:t>agencies</w:t>
      </w:r>
      <w:r w:rsidR="004E01E9">
        <w:rPr>
          <w:rFonts w:asciiTheme="minorBidi" w:hAnsiTheme="minorBidi"/>
          <w:bCs/>
        </w:rPr>
        <w:t xml:space="preserve"> mandate of </w:t>
      </w:r>
      <w:r w:rsidR="001875CF">
        <w:rPr>
          <w:rFonts w:asciiTheme="minorBidi" w:hAnsiTheme="minorBidi"/>
          <w:bCs/>
        </w:rPr>
        <w:t xml:space="preserve">emergency response to sustainable development. </w:t>
      </w:r>
      <w:r w:rsidR="004E01E9" w:rsidRPr="00896D89">
        <w:rPr>
          <w:rFonts w:asciiTheme="minorBidi" w:hAnsiTheme="minorBidi"/>
          <w:bCs/>
        </w:rPr>
        <w:t xml:space="preserve">Evolved as the third of the unit of study, </w:t>
      </w:r>
      <w:r w:rsidR="00F717EC" w:rsidRPr="00896D89">
        <w:rPr>
          <w:rFonts w:asciiTheme="minorBidi" w:hAnsiTheme="minorBidi"/>
          <w:bCs/>
        </w:rPr>
        <w:t xml:space="preserve">resilient DRR </w:t>
      </w:r>
      <w:r w:rsidR="004E01E9" w:rsidRPr="00896D89">
        <w:rPr>
          <w:rFonts w:asciiTheme="minorBidi" w:hAnsiTheme="minorBidi"/>
          <w:bCs/>
        </w:rPr>
        <w:t>local governance cannot come into action without financing and legislation by national governments</w:t>
      </w:r>
      <w:r w:rsidR="00F717EC" w:rsidRPr="00896D89">
        <w:rPr>
          <w:rFonts w:asciiTheme="minorBidi" w:hAnsiTheme="minorBidi"/>
          <w:bCs/>
        </w:rPr>
        <w:t>. Thus DRR institutional representatives</w:t>
      </w:r>
      <w:r w:rsidR="004E01E9" w:rsidRPr="00896D89">
        <w:rPr>
          <w:rFonts w:asciiTheme="minorBidi" w:hAnsiTheme="minorBidi"/>
          <w:bCs/>
        </w:rPr>
        <w:t xml:space="preserve"> have been targeted in the sampling frame, along with UN Agencies leading on the </w:t>
      </w:r>
      <w:r w:rsidR="00F717EC" w:rsidRPr="00896D89">
        <w:rPr>
          <w:rFonts w:asciiTheme="minorBidi" w:hAnsiTheme="minorBidi"/>
          <w:bCs/>
        </w:rPr>
        <w:t xml:space="preserve">national monitoring </w:t>
      </w:r>
      <w:r w:rsidR="004E01E9" w:rsidRPr="00896D89">
        <w:rPr>
          <w:rFonts w:asciiTheme="minorBidi" w:hAnsiTheme="minorBidi"/>
          <w:bCs/>
        </w:rPr>
        <w:t xml:space="preserve">of </w:t>
      </w:r>
      <w:r w:rsidR="00F717EC" w:rsidRPr="00896D89">
        <w:rPr>
          <w:rFonts w:asciiTheme="minorBidi" w:hAnsiTheme="minorBidi"/>
          <w:bCs/>
        </w:rPr>
        <w:t xml:space="preserve">progress on </w:t>
      </w:r>
      <w:r w:rsidR="00A2579C" w:rsidRPr="00896D89">
        <w:rPr>
          <w:rFonts w:asciiTheme="minorBidi" w:hAnsiTheme="minorBidi"/>
          <w:bCs/>
        </w:rPr>
        <w:t>achieving</w:t>
      </w:r>
      <w:r w:rsidR="00F717EC" w:rsidRPr="00896D89">
        <w:rPr>
          <w:rFonts w:asciiTheme="minorBidi" w:hAnsiTheme="minorBidi"/>
          <w:bCs/>
        </w:rPr>
        <w:t xml:space="preserve"> </w:t>
      </w:r>
      <w:r w:rsidR="004E01E9" w:rsidRPr="00896D89">
        <w:rPr>
          <w:rFonts w:asciiTheme="minorBidi" w:hAnsiTheme="minorBidi"/>
          <w:bCs/>
        </w:rPr>
        <w:t xml:space="preserve">the 2030 Global </w:t>
      </w:r>
      <w:r w:rsidR="00F717EC" w:rsidRPr="00896D89">
        <w:rPr>
          <w:rFonts w:asciiTheme="minorBidi" w:hAnsiTheme="minorBidi"/>
          <w:bCs/>
        </w:rPr>
        <w:t>t</w:t>
      </w:r>
      <w:r w:rsidR="004E01E9" w:rsidRPr="00896D89">
        <w:rPr>
          <w:rFonts w:asciiTheme="minorBidi" w:hAnsiTheme="minorBidi"/>
          <w:bCs/>
        </w:rPr>
        <w:t>a</w:t>
      </w:r>
      <w:r w:rsidR="00F717EC" w:rsidRPr="00896D89">
        <w:rPr>
          <w:rFonts w:asciiTheme="minorBidi" w:hAnsiTheme="minorBidi"/>
          <w:bCs/>
        </w:rPr>
        <w:t>rget</w:t>
      </w:r>
      <w:r w:rsidR="004E01E9" w:rsidRPr="00896D89">
        <w:rPr>
          <w:rFonts w:asciiTheme="minorBidi" w:hAnsiTheme="minorBidi"/>
          <w:bCs/>
        </w:rPr>
        <w:t xml:space="preserve">s. </w:t>
      </w:r>
      <w:r w:rsidR="00C37D10" w:rsidRPr="00896D89">
        <w:rPr>
          <w:rFonts w:asciiTheme="minorBidi" w:hAnsiTheme="minorBidi"/>
          <w:bCs/>
        </w:rPr>
        <w:t xml:space="preserve"> </w:t>
      </w:r>
      <w:bookmarkStart w:id="582" w:name="_Toc2065978"/>
      <w:bookmarkStart w:id="583" w:name="_Toc2099566"/>
      <w:bookmarkStart w:id="584" w:name="_Toc2112721"/>
      <w:bookmarkStart w:id="585" w:name="_Toc4683671"/>
      <w:bookmarkStart w:id="586" w:name="_Toc4684998"/>
      <w:bookmarkStart w:id="587" w:name="_Toc6813656"/>
      <w:bookmarkStart w:id="588" w:name="_Toc7173425"/>
      <w:bookmarkStart w:id="589" w:name="_Toc9001535"/>
      <w:bookmarkStart w:id="590" w:name="_Toc9002019"/>
      <w:bookmarkStart w:id="591" w:name="_Toc9002983"/>
      <w:bookmarkStart w:id="592" w:name="_Toc12731018"/>
      <w:bookmarkStart w:id="593" w:name="_Toc14813866"/>
      <w:bookmarkStart w:id="594" w:name="_Toc18573967"/>
      <w:bookmarkStart w:id="595" w:name="_Toc19413467"/>
      <w:bookmarkStart w:id="596" w:name="_Toc20056271"/>
      <w:bookmarkStart w:id="597" w:name="_Toc20056472"/>
      <w:bookmarkStart w:id="598" w:name="_Toc20379537"/>
      <w:bookmarkStart w:id="599" w:name="_Toc20396067"/>
      <w:bookmarkStart w:id="600" w:name="_Toc20403356"/>
      <w:bookmarkStart w:id="601" w:name="_Toc20660187"/>
      <w:bookmarkStart w:id="602" w:name="_Toc20737940"/>
      <w:bookmarkStart w:id="603" w:name="_Toc28541224"/>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p>
    <w:p w14:paraId="6BF56D1F" w14:textId="65EBD3B3" w:rsidR="00D8231A" w:rsidRPr="00D8231A" w:rsidRDefault="00D8231A" w:rsidP="001B61D9">
      <w:pPr>
        <w:pStyle w:val="CommentSubject"/>
        <w:keepNext/>
        <w:keepLines/>
        <w:numPr>
          <w:ilvl w:val="1"/>
          <w:numId w:val="4"/>
        </w:numPr>
        <w:spacing w:before="40" w:after="0" w:line="259" w:lineRule="auto"/>
        <w:outlineLvl w:val="2"/>
        <w:rPr>
          <w:rFonts w:asciiTheme="majorHAnsi" w:eastAsiaTheme="majorEastAsia" w:hAnsiTheme="majorHAnsi" w:cstheme="majorBidi"/>
          <w:b w:val="0"/>
          <w:vanish/>
          <w:sz w:val="24"/>
          <w:szCs w:val="24"/>
        </w:rPr>
      </w:pPr>
      <w:bookmarkStart w:id="604" w:name="_Toc2065979"/>
      <w:bookmarkStart w:id="605" w:name="_Toc2099567"/>
      <w:bookmarkStart w:id="606" w:name="_Toc2112722"/>
      <w:bookmarkStart w:id="607" w:name="_Toc4683672"/>
      <w:bookmarkStart w:id="608" w:name="_Toc4684999"/>
      <w:bookmarkStart w:id="609" w:name="_Toc6813657"/>
      <w:bookmarkStart w:id="610" w:name="_Toc7173426"/>
      <w:bookmarkStart w:id="611" w:name="_Toc9001536"/>
      <w:bookmarkStart w:id="612" w:name="_Toc9002020"/>
      <w:bookmarkStart w:id="613" w:name="_Toc9002984"/>
      <w:bookmarkStart w:id="614" w:name="_Toc12731019"/>
      <w:bookmarkStart w:id="615" w:name="_Toc14813867"/>
      <w:bookmarkStart w:id="616" w:name="_Toc18573968"/>
      <w:bookmarkStart w:id="617" w:name="_Toc19413468"/>
      <w:bookmarkStart w:id="618" w:name="_Toc20056272"/>
      <w:bookmarkStart w:id="619" w:name="_Toc20056473"/>
      <w:bookmarkStart w:id="620" w:name="_Toc20379538"/>
      <w:bookmarkStart w:id="621" w:name="_Toc20396068"/>
      <w:bookmarkStart w:id="622" w:name="_Toc20403357"/>
      <w:bookmarkStart w:id="623" w:name="_Toc20660188"/>
      <w:bookmarkStart w:id="624" w:name="_Toc20737941"/>
      <w:bookmarkStart w:id="625" w:name="_Toc28541225"/>
      <w:bookmarkStart w:id="626" w:name="_Toc30109340"/>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p>
    <w:p w14:paraId="5570C127" w14:textId="77777777" w:rsidR="00D8231A" w:rsidRPr="00D8231A" w:rsidRDefault="00D8231A" w:rsidP="001B61D9">
      <w:pPr>
        <w:pStyle w:val="CommentSubject"/>
        <w:keepNext/>
        <w:keepLines/>
        <w:numPr>
          <w:ilvl w:val="1"/>
          <w:numId w:val="4"/>
        </w:numPr>
        <w:spacing w:before="40" w:after="0" w:line="259" w:lineRule="auto"/>
        <w:outlineLvl w:val="2"/>
        <w:rPr>
          <w:rFonts w:asciiTheme="majorHAnsi" w:eastAsiaTheme="majorEastAsia" w:hAnsiTheme="majorHAnsi" w:cstheme="majorBidi"/>
          <w:b w:val="0"/>
          <w:vanish/>
          <w:sz w:val="24"/>
          <w:szCs w:val="24"/>
        </w:rPr>
      </w:pPr>
      <w:bookmarkStart w:id="627" w:name="_Toc2065980"/>
      <w:bookmarkStart w:id="628" w:name="_Toc2099568"/>
      <w:bookmarkStart w:id="629" w:name="_Toc2112723"/>
      <w:bookmarkStart w:id="630" w:name="_Toc4683673"/>
      <w:bookmarkStart w:id="631" w:name="_Toc4685000"/>
      <w:bookmarkStart w:id="632" w:name="_Toc6813658"/>
      <w:bookmarkStart w:id="633" w:name="_Toc7173427"/>
      <w:bookmarkStart w:id="634" w:name="_Toc9001537"/>
      <w:bookmarkStart w:id="635" w:name="_Toc9002021"/>
      <w:bookmarkStart w:id="636" w:name="_Toc9002985"/>
      <w:bookmarkStart w:id="637" w:name="_Toc12731020"/>
      <w:bookmarkStart w:id="638" w:name="_Toc14813868"/>
      <w:bookmarkStart w:id="639" w:name="_Toc18573969"/>
      <w:bookmarkStart w:id="640" w:name="_Toc19413469"/>
      <w:bookmarkStart w:id="641" w:name="_Toc20056273"/>
      <w:bookmarkStart w:id="642" w:name="_Toc20056474"/>
      <w:bookmarkStart w:id="643" w:name="_Toc20379539"/>
      <w:bookmarkStart w:id="644" w:name="_Toc20396069"/>
      <w:bookmarkStart w:id="645" w:name="_Toc20403358"/>
      <w:bookmarkStart w:id="646" w:name="_Toc20660189"/>
      <w:bookmarkStart w:id="647" w:name="_Toc20737942"/>
      <w:bookmarkStart w:id="648" w:name="_Toc28541226"/>
      <w:bookmarkStart w:id="649" w:name="_Toc30109341"/>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p>
    <w:p w14:paraId="09DDF630" w14:textId="77777777" w:rsidR="00D8231A" w:rsidRPr="00D8231A" w:rsidRDefault="00D8231A" w:rsidP="001B61D9">
      <w:pPr>
        <w:pStyle w:val="CommentSubject"/>
        <w:keepNext/>
        <w:keepLines/>
        <w:numPr>
          <w:ilvl w:val="1"/>
          <w:numId w:val="4"/>
        </w:numPr>
        <w:spacing w:before="40" w:after="0" w:line="259" w:lineRule="auto"/>
        <w:outlineLvl w:val="2"/>
        <w:rPr>
          <w:rFonts w:asciiTheme="majorHAnsi" w:eastAsiaTheme="majorEastAsia" w:hAnsiTheme="majorHAnsi" w:cstheme="majorBidi"/>
          <w:b w:val="0"/>
          <w:vanish/>
          <w:sz w:val="24"/>
          <w:szCs w:val="24"/>
        </w:rPr>
      </w:pPr>
      <w:bookmarkStart w:id="650" w:name="_Toc2065981"/>
      <w:bookmarkStart w:id="651" w:name="_Toc2099569"/>
      <w:bookmarkStart w:id="652" w:name="_Toc2112724"/>
      <w:bookmarkStart w:id="653" w:name="_Toc4683674"/>
      <w:bookmarkStart w:id="654" w:name="_Toc4685001"/>
      <w:bookmarkStart w:id="655" w:name="_Toc6813659"/>
      <w:bookmarkStart w:id="656" w:name="_Toc7173428"/>
      <w:bookmarkStart w:id="657" w:name="_Toc9001538"/>
      <w:bookmarkStart w:id="658" w:name="_Toc9002022"/>
      <w:bookmarkStart w:id="659" w:name="_Toc9002986"/>
      <w:bookmarkStart w:id="660" w:name="_Toc12731021"/>
      <w:bookmarkStart w:id="661" w:name="_Toc14813869"/>
      <w:bookmarkStart w:id="662" w:name="_Toc18573970"/>
      <w:bookmarkStart w:id="663" w:name="_Toc19413470"/>
      <w:bookmarkStart w:id="664" w:name="_Toc20056274"/>
      <w:bookmarkStart w:id="665" w:name="_Toc20056475"/>
      <w:bookmarkStart w:id="666" w:name="_Toc20379540"/>
      <w:bookmarkStart w:id="667" w:name="_Toc20396070"/>
      <w:bookmarkStart w:id="668" w:name="_Toc20403359"/>
      <w:bookmarkStart w:id="669" w:name="_Toc20660190"/>
      <w:bookmarkStart w:id="670" w:name="_Toc20737943"/>
      <w:bookmarkStart w:id="671" w:name="_Toc28541227"/>
      <w:bookmarkStart w:id="672" w:name="_Toc30109342"/>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p>
    <w:p w14:paraId="755B3DBB" w14:textId="77E6B473" w:rsidR="00FB44E2" w:rsidRDefault="00B60379" w:rsidP="00AC1516">
      <w:pPr>
        <w:pStyle w:val="Heading3"/>
      </w:pPr>
      <w:bookmarkStart w:id="673" w:name="_Toc30109343"/>
      <w:r>
        <w:t>4.7</w:t>
      </w:r>
      <w:r w:rsidR="008F4E5F">
        <w:t xml:space="preserve">.1 </w:t>
      </w:r>
      <w:r w:rsidR="004A0551" w:rsidRPr="0085310B">
        <w:t>Stage1</w:t>
      </w:r>
      <w:r w:rsidR="00D8231A" w:rsidRPr="0085310B">
        <w:t xml:space="preserve"> </w:t>
      </w:r>
      <w:r w:rsidR="00247875" w:rsidRPr="0085310B">
        <w:t>(Focus Group Discussions)</w:t>
      </w:r>
      <w:bookmarkEnd w:id="673"/>
      <w:r w:rsidR="00247875" w:rsidRPr="0085310B">
        <w:t xml:space="preserve"> </w:t>
      </w:r>
    </w:p>
    <w:p w14:paraId="39A6991B" w14:textId="338975B7" w:rsidR="00896D89" w:rsidRPr="00EC05C0" w:rsidRDefault="00896D89" w:rsidP="00AF523A">
      <w:pPr>
        <w:pStyle w:val="CommentSubject"/>
        <w:tabs>
          <w:tab w:val="left" w:pos="360"/>
        </w:tabs>
        <w:spacing w:line="360" w:lineRule="auto"/>
        <w:rPr>
          <w:rFonts w:asciiTheme="minorBidi" w:hAnsiTheme="minorBidi"/>
          <w:b w:val="0"/>
          <w:bCs w:val="0"/>
          <w:sz w:val="12"/>
          <w:szCs w:val="12"/>
        </w:rPr>
      </w:pPr>
    </w:p>
    <w:p w14:paraId="32FA14E6" w14:textId="77777777" w:rsidR="00896D89" w:rsidRDefault="00896D89" w:rsidP="00AF523A">
      <w:pPr>
        <w:pStyle w:val="CommentSubject"/>
        <w:tabs>
          <w:tab w:val="left" w:pos="360"/>
        </w:tabs>
        <w:spacing w:line="360" w:lineRule="auto"/>
        <w:rPr>
          <w:rFonts w:asciiTheme="minorBidi" w:hAnsiTheme="minorBidi"/>
          <w:b w:val="0"/>
          <w:bCs w:val="0"/>
          <w:sz w:val="22"/>
          <w:szCs w:val="22"/>
        </w:rPr>
      </w:pPr>
    </w:p>
    <w:p w14:paraId="75B98C60" w14:textId="6D7169F0" w:rsidR="00AF523A" w:rsidRDefault="00247875" w:rsidP="00AF523A">
      <w:pPr>
        <w:pStyle w:val="CommentSubject"/>
        <w:tabs>
          <w:tab w:val="left" w:pos="360"/>
        </w:tabs>
        <w:spacing w:line="360" w:lineRule="auto"/>
        <w:rPr>
          <w:rFonts w:asciiTheme="minorBidi" w:hAnsiTheme="minorBidi"/>
          <w:b w:val="0"/>
          <w:bCs w:val="0"/>
          <w:sz w:val="22"/>
          <w:szCs w:val="22"/>
        </w:rPr>
      </w:pPr>
      <w:r w:rsidRPr="00B25DA5">
        <w:rPr>
          <w:rFonts w:asciiTheme="minorBidi" w:hAnsiTheme="minorBidi"/>
          <w:b w:val="0"/>
          <w:bCs w:val="0"/>
          <w:sz w:val="22"/>
          <w:szCs w:val="22"/>
        </w:rPr>
        <w:t xml:space="preserve">One major challenge of this research </w:t>
      </w:r>
      <w:r w:rsidR="00097CB5">
        <w:rPr>
          <w:rFonts w:asciiTheme="minorBidi" w:hAnsiTheme="minorBidi"/>
          <w:b w:val="0"/>
          <w:bCs w:val="0"/>
          <w:sz w:val="22"/>
          <w:szCs w:val="22"/>
        </w:rPr>
        <w:t xml:space="preserve">approach </w:t>
      </w:r>
      <w:r w:rsidRPr="00B25DA5">
        <w:rPr>
          <w:rFonts w:asciiTheme="minorBidi" w:hAnsiTheme="minorBidi"/>
          <w:b w:val="0"/>
          <w:bCs w:val="0"/>
          <w:sz w:val="22"/>
          <w:szCs w:val="22"/>
        </w:rPr>
        <w:t>is the control of sample choice for focus group discussions</w:t>
      </w:r>
      <w:r w:rsidR="00097CB5">
        <w:rPr>
          <w:rFonts w:asciiTheme="minorBidi" w:hAnsiTheme="minorBidi"/>
          <w:b w:val="0"/>
          <w:bCs w:val="0"/>
          <w:sz w:val="22"/>
          <w:szCs w:val="22"/>
        </w:rPr>
        <w:t xml:space="preserve"> by the</w:t>
      </w:r>
      <w:r w:rsidR="003B0DBC">
        <w:rPr>
          <w:rFonts w:asciiTheme="minorBidi" w:hAnsiTheme="minorBidi"/>
          <w:b w:val="0"/>
          <w:bCs w:val="0"/>
          <w:sz w:val="22"/>
          <w:szCs w:val="22"/>
        </w:rPr>
        <w:t xml:space="preserve"> gatekeeper (workshop host and </w:t>
      </w:r>
      <w:r w:rsidR="00097CB5">
        <w:rPr>
          <w:rFonts w:asciiTheme="minorBidi" w:hAnsiTheme="minorBidi"/>
          <w:b w:val="0"/>
          <w:bCs w:val="0"/>
          <w:sz w:val="22"/>
          <w:szCs w:val="22"/>
        </w:rPr>
        <w:t>organising body</w:t>
      </w:r>
      <w:r w:rsidR="003B0DBC">
        <w:rPr>
          <w:rFonts w:asciiTheme="minorBidi" w:hAnsiTheme="minorBidi"/>
          <w:b w:val="0"/>
          <w:bCs w:val="0"/>
          <w:sz w:val="22"/>
          <w:szCs w:val="22"/>
        </w:rPr>
        <w:t>)</w:t>
      </w:r>
      <w:r w:rsidR="00AB16C6">
        <w:rPr>
          <w:rFonts w:asciiTheme="minorBidi" w:hAnsiTheme="minorBidi"/>
          <w:b w:val="0"/>
          <w:bCs w:val="0"/>
          <w:sz w:val="22"/>
          <w:szCs w:val="22"/>
        </w:rPr>
        <w:t xml:space="preserve">. </w:t>
      </w:r>
      <w:r w:rsidR="00B95566">
        <w:rPr>
          <w:rFonts w:asciiTheme="minorBidi" w:hAnsiTheme="minorBidi"/>
          <w:b w:val="0"/>
          <w:bCs w:val="0"/>
          <w:sz w:val="22"/>
          <w:szCs w:val="22"/>
        </w:rPr>
        <w:t>I</w:t>
      </w:r>
      <w:r w:rsidR="00097CB5">
        <w:rPr>
          <w:rFonts w:asciiTheme="minorBidi" w:hAnsiTheme="minorBidi"/>
          <w:b w:val="0"/>
          <w:bCs w:val="0"/>
          <w:sz w:val="22"/>
          <w:szCs w:val="22"/>
        </w:rPr>
        <w:t xml:space="preserve">n spite of </w:t>
      </w:r>
      <w:r w:rsidR="00B95566">
        <w:rPr>
          <w:rFonts w:asciiTheme="minorBidi" w:hAnsiTheme="minorBidi"/>
          <w:b w:val="0"/>
          <w:bCs w:val="0"/>
          <w:sz w:val="22"/>
          <w:szCs w:val="22"/>
        </w:rPr>
        <w:t xml:space="preserve">following the guiding list of DRR stakeholders identified by the </w:t>
      </w:r>
      <w:r w:rsidR="00124D29" w:rsidRPr="00124D29">
        <w:rPr>
          <w:rFonts w:asciiTheme="minorBidi" w:hAnsiTheme="minorBidi"/>
          <w:b w:val="0"/>
          <w:bCs w:val="0"/>
          <w:sz w:val="22"/>
          <w:szCs w:val="22"/>
        </w:rPr>
        <w:t>UNDRR</w:t>
      </w:r>
      <w:r w:rsidR="00B95566">
        <w:rPr>
          <w:rFonts w:asciiTheme="minorBidi" w:hAnsiTheme="minorBidi"/>
          <w:b w:val="0"/>
          <w:bCs w:val="0"/>
          <w:sz w:val="22"/>
          <w:szCs w:val="22"/>
        </w:rPr>
        <w:t xml:space="preserve"> and further </w:t>
      </w:r>
      <w:r w:rsidR="00B226BD">
        <w:rPr>
          <w:rFonts w:asciiTheme="minorBidi" w:hAnsiTheme="minorBidi"/>
          <w:b w:val="0"/>
          <w:bCs w:val="0"/>
          <w:sz w:val="22"/>
          <w:szCs w:val="22"/>
        </w:rPr>
        <w:t xml:space="preserve">investigated in Chapter 5, Section </w:t>
      </w:r>
      <w:r w:rsidR="00B226BD" w:rsidRPr="00B226BD">
        <w:rPr>
          <w:rFonts w:asciiTheme="minorBidi" w:hAnsiTheme="minorBidi"/>
          <w:b w:val="0"/>
          <w:bCs w:val="0"/>
          <w:sz w:val="22"/>
          <w:szCs w:val="22"/>
        </w:rPr>
        <w:t>5.3 Stakeholders’ Mapping: Key Stakeholders in building Urban Resilience in the MENA Region</w:t>
      </w:r>
      <w:r w:rsidR="00B226BD">
        <w:rPr>
          <w:rFonts w:asciiTheme="minorBidi" w:hAnsiTheme="minorBidi"/>
          <w:b w:val="0"/>
          <w:bCs w:val="0"/>
          <w:sz w:val="22"/>
          <w:szCs w:val="22"/>
        </w:rPr>
        <w:t xml:space="preserve">, </w:t>
      </w:r>
      <w:r w:rsidR="00B226BD" w:rsidRPr="00B25DA5">
        <w:rPr>
          <w:rFonts w:asciiTheme="minorBidi" w:hAnsiTheme="minorBidi"/>
          <w:b w:val="0"/>
          <w:bCs w:val="0"/>
          <w:sz w:val="22"/>
          <w:szCs w:val="22"/>
        </w:rPr>
        <w:t xml:space="preserve">the researcher </w:t>
      </w:r>
      <w:r w:rsidR="005249AF" w:rsidRPr="00B25DA5">
        <w:rPr>
          <w:rFonts w:asciiTheme="minorBidi" w:hAnsiTheme="minorBidi"/>
          <w:b w:val="0"/>
          <w:bCs w:val="0"/>
          <w:sz w:val="22"/>
          <w:szCs w:val="22"/>
        </w:rPr>
        <w:t>cannot</w:t>
      </w:r>
      <w:r w:rsidR="00B226BD">
        <w:rPr>
          <w:rFonts w:asciiTheme="minorBidi" w:hAnsiTheme="minorBidi"/>
          <w:b w:val="0"/>
          <w:bCs w:val="0"/>
          <w:sz w:val="22"/>
          <w:szCs w:val="22"/>
        </w:rPr>
        <w:t xml:space="preserve"> </w:t>
      </w:r>
      <w:r w:rsidR="00DA0D83">
        <w:rPr>
          <w:rFonts w:asciiTheme="minorBidi" w:hAnsiTheme="minorBidi"/>
          <w:b w:val="0"/>
          <w:bCs w:val="0"/>
          <w:sz w:val="22"/>
          <w:szCs w:val="22"/>
        </w:rPr>
        <w:t>e</w:t>
      </w:r>
      <w:r w:rsidR="00B226BD">
        <w:rPr>
          <w:rFonts w:asciiTheme="minorBidi" w:hAnsiTheme="minorBidi"/>
          <w:b w:val="0"/>
          <w:bCs w:val="0"/>
          <w:sz w:val="22"/>
          <w:szCs w:val="22"/>
        </w:rPr>
        <w:t>nsure the inclusion of all stakeholder’s groups</w:t>
      </w:r>
      <w:r w:rsidR="005249AF" w:rsidRPr="00B25DA5">
        <w:rPr>
          <w:rFonts w:asciiTheme="minorBidi" w:hAnsiTheme="minorBidi"/>
          <w:b w:val="0"/>
          <w:bCs w:val="0"/>
          <w:sz w:val="22"/>
          <w:szCs w:val="22"/>
        </w:rPr>
        <w:t xml:space="preserve"> without official authorisation by </w:t>
      </w:r>
      <w:r w:rsidR="00B226BD">
        <w:rPr>
          <w:rFonts w:asciiTheme="minorBidi" w:hAnsiTheme="minorBidi"/>
          <w:b w:val="0"/>
          <w:bCs w:val="0"/>
          <w:sz w:val="22"/>
          <w:szCs w:val="22"/>
        </w:rPr>
        <w:t>the leading city authority</w:t>
      </w:r>
      <w:r w:rsidR="00B226BD" w:rsidRPr="00B25DA5">
        <w:rPr>
          <w:rFonts w:asciiTheme="minorBidi" w:hAnsiTheme="minorBidi"/>
          <w:b w:val="0"/>
          <w:bCs w:val="0"/>
          <w:sz w:val="22"/>
          <w:szCs w:val="22"/>
        </w:rPr>
        <w:t xml:space="preserve"> </w:t>
      </w:r>
      <w:r w:rsidR="00CF72AA" w:rsidRPr="00B25DA5">
        <w:rPr>
          <w:rFonts w:asciiTheme="minorBidi" w:hAnsiTheme="minorBidi"/>
          <w:b w:val="0"/>
          <w:bCs w:val="0"/>
          <w:sz w:val="22"/>
          <w:szCs w:val="22"/>
        </w:rPr>
        <w:t>(</w:t>
      </w:r>
      <w:r w:rsidR="00124D29" w:rsidRPr="00124D29">
        <w:rPr>
          <w:rFonts w:asciiTheme="minorBidi" w:hAnsiTheme="minorBidi"/>
          <w:b w:val="0"/>
          <w:bCs w:val="0"/>
          <w:sz w:val="22"/>
          <w:szCs w:val="22"/>
        </w:rPr>
        <w:t>UNDRR</w:t>
      </w:r>
      <w:r w:rsidR="00CF72AA" w:rsidRPr="00B25DA5">
        <w:rPr>
          <w:rFonts w:asciiTheme="minorBidi" w:hAnsiTheme="minorBidi"/>
          <w:b w:val="0"/>
          <w:bCs w:val="0"/>
          <w:sz w:val="22"/>
          <w:szCs w:val="22"/>
        </w:rPr>
        <w:t>, 2018)</w:t>
      </w:r>
      <w:r w:rsidR="001139E0" w:rsidRPr="00B25DA5">
        <w:rPr>
          <w:rFonts w:asciiTheme="minorBidi" w:hAnsiTheme="minorBidi"/>
          <w:b w:val="0"/>
          <w:bCs w:val="0"/>
          <w:sz w:val="22"/>
          <w:szCs w:val="22"/>
        </w:rPr>
        <w:t>.</w:t>
      </w:r>
      <w:r w:rsidR="00097CB5">
        <w:rPr>
          <w:rFonts w:asciiTheme="minorBidi" w:hAnsiTheme="minorBidi"/>
          <w:b w:val="0"/>
          <w:bCs w:val="0"/>
          <w:sz w:val="22"/>
          <w:szCs w:val="22"/>
        </w:rPr>
        <w:t xml:space="preserve"> </w:t>
      </w:r>
      <w:r w:rsidR="00AF523A" w:rsidRPr="00AF523A">
        <w:rPr>
          <w:rFonts w:asciiTheme="minorBidi" w:hAnsiTheme="minorBidi"/>
          <w:b w:val="0"/>
          <w:bCs w:val="0"/>
          <w:sz w:val="22"/>
          <w:szCs w:val="22"/>
        </w:rPr>
        <w:t xml:space="preserve">It is important to note here the study limitation of </w:t>
      </w:r>
      <w:r w:rsidR="00AF523A" w:rsidRPr="00AF523A">
        <w:rPr>
          <w:rFonts w:asciiTheme="minorBidi" w:hAnsiTheme="minorBidi"/>
          <w:b w:val="0"/>
          <w:bCs w:val="0"/>
          <w:sz w:val="22"/>
          <w:szCs w:val="22"/>
        </w:rPr>
        <w:lastRenderedPageBreak/>
        <w:t xml:space="preserve">access for the most vulnerable population (IDPs, Refugees) due to political and security </w:t>
      </w:r>
      <w:r w:rsidR="00A2579C" w:rsidRPr="00AF523A">
        <w:rPr>
          <w:rFonts w:asciiTheme="minorBidi" w:hAnsiTheme="minorBidi"/>
          <w:b w:val="0"/>
          <w:bCs w:val="0"/>
          <w:sz w:val="22"/>
          <w:szCs w:val="22"/>
        </w:rPr>
        <w:t>restrictions</w:t>
      </w:r>
      <w:r w:rsidR="00AF523A" w:rsidRPr="00AF523A">
        <w:rPr>
          <w:rFonts w:asciiTheme="minorBidi" w:hAnsiTheme="minorBidi"/>
          <w:b w:val="0"/>
          <w:bCs w:val="0"/>
          <w:sz w:val="22"/>
          <w:szCs w:val="22"/>
        </w:rPr>
        <w:t xml:space="preserve">. </w:t>
      </w:r>
      <w:r w:rsidR="00AF523A">
        <w:rPr>
          <w:rFonts w:asciiTheme="minorBidi" w:hAnsiTheme="minorBidi"/>
          <w:b w:val="0"/>
          <w:bCs w:val="0"/>
          <w:sz w:val="22"/>
          <w:szCs w:val="22"/>
        </w:rPr>
        <w:t xml:space="preserve">This </w:t>
      </w:r>
      <w:r w:rsidR="00AF523A" w:rsidRPr="00B25DA5">
        <w:rPr>
          <w:rFonts w:asciiTheme="minorBidi" w:hAnsiTheme="minorBidi"/>
          <w:b w:val="0"/>
          <w:bCs w:val="0"/>
          <w:sz w:val="22"/>
          <w:szCs w:val="22"/>
        </w:rPr>
        <w:t>bias limited the inclusion of marginalised group of IDPs and Refugees in the resilience assessment and action plan decision</w:t>
      </w:r>
      <w:r w:rsidR="00AF523A">
        <w:rPr>
          <w:rFonts w:asciiTheme="minorBidi" w:hAnsiTheme="minorBidi"/>
          <w:b w:val="0"/>
          <w:bCs w:val="0"/>
          <w:sz w:val="22"/>
          <w:szCs w:val="22"/>
        </w:rPr>
        <w:t>-</w:t>
      </w:r>
      <w:r w:rsidR="00AF523A" w:rsidRPr="00B25DA5">
        <w:rPr>
          <w:rFonts w:asciiTheme="minorBidi" w:hAnsiTheme="minorBidi"/>
          <w:b w:val="0"/>
          <w:bCs w:val="0"/>
          <w:sz w:val="22"/>
          <w:szCs w:val="22"/>
        </w:rPr>
        <w:t>making process</w:t>
      </w:r>
      <w:r w:rsidR="00AF523A">
        <w:rPr>
          <w:rFonts w:asciiTheme="minorBidi" w:hAnsiTheme="minorBidi"/>
          <w:b w:val="0"/>
          <w:bCs w:val="0"/>
          <w:sz w:val="22"/>
          <w:szCs w:val="22"/>
        </w:rPr>
        <w:t>, and</w:t>
      </w:r>
      <w:r w:rsidR="00AF523A" w:rsidRPr="00AF523A">
        <w:rPr>
          <w:rFonts w:asciiTheme="minorBidi" w:hAnsiTheme="minorBidi"/>
          <w:b w:val="0"/>
          <w:bCs w:val="0"/>
          <w:sz w:val="22"/>
          <w:szCs w:val="22"/>
        </w:rPr>
        <w:t xml:space="preserve"> was </w:t>
      </w:r>
      <w:r w:rsidR="00A2579C" w:rsidRPr="00AF523A">
        <w:rPr>
          <w:rFonts w:asciiTheme="minorBidi" w:hAnsiTheme="minorBidi"/>
          <w:b w:val="0"/>
          <w:bCs w:val="0"/>
          <w:sz w:val="22"/>
          <w:szCs w:val="22"/>
        </w:rPr>
        <w:t>overcome</w:t>
      </w:r>
      <w:r w:rsidR="00AF523A" w:rsidRPr="00AF523A">
        <w:rPr>
          <w:rFonts w:asciiTheme="minorBidi" w:hAnsiTheme="minorBidi"/>
          <w:b w:val="0"/>
          <w:bCs w:val="0"/>
          <w:sz w:val="22"/>
          <w:szCs w:val="22"/>
        </w:rPr>
        <w:t xml:space="preserve"> by </w:t>
      </w:r>
      <w:r w:rsidR="00A2579C" w:rsidRPr="00AF523A">
        <w:rPr>
          <w:rFonts w:asciiTheme="minorBidi" w:hAnsiTheme="minorBidi"/>
          <w:b w:val="0"/>
          <w:bCs w:val="0"/>
          <w:sz w:val="22"/>
          <w:szCs w:val="22"/>
        </w:rPr>
        <w:t>gaining</w:t>
      </w:r>
      <w:r w:rsidR="00AF523A" w:rsidRPr="00AF523A">
        <w:rPr>
          <w:rFonts w:asciiTheme="minorBidi" w:hAnsiTheme="minorBidi"/>
          <w:b w:val="0"/>
          <w:bCs w:val="0"/>
          <w:sz w:val="22"/>
          <w:szCs w:val="22"/>
        </w:rPr>
        <w:t xml:space="preserve"> access </w:t>
      </w:r>
      <w:r w:rsidR="00AF523A">
        <w:rPr>
          <w:rFonts w:asciiTheme="minorBidi" w:hAnsiTheme="minorBidi"/>
          <w:b w:val="0"/>
          <w:bCs w:val="0"/>
          <w:sz w:val="22"/>
          <w:szCs w:val="22"/>
        </w:rPr>
        <w:t xml:space="preserve">through interviews </w:t>
      </w:r>
      <w:r w:rsidR="00AF523A" w:rsidRPr="00AF523A">
        <w:rPr>
          <w:rFonts w:asciiTheme="minorBidi" w:hAnsiTheme="minorBidi"/>
          <w:b w:val="0"/>
          <w:bCs w:val="0"/>
          <w:sz w:val="22"/>
          <w:szCs w:val="22"/>
        </w:rPr>
        <w:t xml:space="preserve">to the civil society organisations and agencies providing aid for them. </w:t>
      </w:r>
      <w:r w:rsidR="00A2579C" w:rsidRPr="00AF523A">
        <w:rPr>
          <w:rFonts w:asciiTheme="minorBidi" w:hAnsiTheme="minorBidi"/>
          <w:b w:val="0"/>
          <w:bCs w:val="0"/>
          <w:sz w:val="22"/>
          <w:szCs w:val="22"/>
        </w:rPr>
        <w:t>Nevertheless</w:t>
      </w:r>
      <w:r w:rsidR="00AF523A" w:rsidRPr="00AF523A">
        <w:rPr>
          <w:rFonts w:asciiTheme="minorBidi" w:hAnsiTheme="minorBidi"/>
          <w:b w:val="0"/>
          <w:bCs w:val="0"/>
          <w:sz w:val="22"/>
          <w:szCs w:val="22"/>
        </w:rPr>
        <w:t xml:space="preserve">, this research challenges indicates the subjectivity of the urban resilience assessments approaches, and guides the recommendations for the U-RAP Policy Guidance to adopt an inclusive community based participatory approach, in recruiting participants’ joining the cities resilience assessment </w:t>
      </w:r>
      <w:r w:rsidR="00A2579C" w:rsidRPr="00AF523A">
        <w:rPr>
          <w:rFonts w:asciiTheme="minorBidi" w:hAnsiTheme="minorBidi"/>
          <w:b w:val="0"/>
          <w:bCs w:val="0"/>
          <w:sz w:val="22"/>
          <w:szCs w:val="22"/>
        </w:rPr>
        <w:t>process. This</w:t>
      </w:r>
      <w:r w:rsidR="00AF523A" w:rsidRPr="00AF523A">
        <w:rPr>
          <w:rFonts w:asciiTheme="minorBidi" w:hAnsiTheme="minorBidi"/>
          <w:b w:val="0"/>
          <w:bCs w:val="0"/>
          <w:sz w:val="22"/>
          <w:szCs w:val="22"/>
        </w:rPr>
        <w:t xml:space="preserve"> will help improve the validity, inclusivity, and impact of the results feeding into cities resilience action plans and DRR legislative frameworks.</w:t>
      </w:r>
    </w:p>
    <w:p w14:paraId="24115CFE" w14:textId="53B66D65" w:rsidR="00AF523A" w:rsidRPr="001D3C22" w:rsidRDefault="004C30FA" w:rsidP="001D3C22">
      <w:pPr>
        <w:pStyle w:val="CommentSubject"/>
        <w:tabs>
          <w:tab w:val="left" w:pos="360"/>
        </w:tabs>
        <w:spacing w:line="360" w:lineRule="auto"/>
        <w:rPr>
          <w:rFonts w:asciiTheme="minorBidi" w:hAnsiTheme="minorBidi"/>
          <w:b w:val="0"/>
          <w:bCs w:val="0"/>
          <w:sz w:val="22"/>
          <w:szCs w:val="22"/>
        </w:rPr>
      </w:pPr>
      <w:r>
        <w:rPr>
          <w:rFonts w:asciiTheme="minorBidi" w:hAnsiTheme="minorBidi"/>
          <w:b w:val="0"/>
          <w:bCs w:val="0"/>
          <w:sz w:val="22"/>
          <w:szCs w:val="22"/>
        </w:rPr>
        <w:t>On the other hand</w:t>
      </w:r>
      <w:r w:rsidR="00AF523A">
        <w:rPr>
          <w:rFonts w:asciiTheme="minorBidi" w:hAnsiTheme="minorBidi"/>
          <w:b w:val="0"/>
          <w:bCs w:val="0"/>
          <w:sz w:val="22"/>
          <w:szCs w:val="22"/>
        </w:rPr>
        <w:t>, the</w:t>
      </w:r>
      <w:r w:rsidRPr="00B25DA5">
        <w:rPr>
          <w:rFonts w:asciiTheme="minorBidi" w:hAnsiTheme="minorBidi"/>
          <w:b w:val="0"/>
          <w:bCs w:val="0"/>
          <w:sz w:val="22"/>
          <w:szCs w:val="22"/>
        </w:rPr>
        <w:t xml:space="preserve"> approach </w:t>
      </w:r>
      <w:r w:rsidR="00AF523A">
        <w:rPr>
          <w:rFonts w:asciiTheme="minorBidi" w:hAnsiTheme="minorBidi"/>
          <w:b w:val="0"/>
          <w:bCs w:val="0"/>
          <w:sz w:val="22"/>
          <w:szCs w:val="22"/>
        </w:rPr>
        <w:t xml:space="preserve">adopted for focus </w:t>
      </w:r>
      <w:r w:rsidR="00A2579C">
        <w:rPr>
          <w:rFonts w:asciiTheme="minorBidi" w:hAnsiTheme="minorBidi"/>
          <w:b w:val="0"/>
          <w:bCs w:val="0"/>
          <w:sz w:val="22"/>
          <w:szCs w:val="22"/>
        </w:rPr>
        <w:t>group</w:t>
      </w:r>
      <w:r w:rsidR="00AF523A">
        <w:rPr>
          <w:rFonts w:asciiTheme="minorBidi" w:hAnsiTheme="minorBidi"/>
          <w:b w:val="0"/>
          <w:bCs w:val="0"/>
          <w:sz w:val="22"/>
          <w:szCs w:val="22"/>
        </w:rPr>
        <w:t xml:space="preserve"> discussions provided</w:t>
      </w:r>
      <w:r w:rsidRPr="00B25DA5">
        <w:rPr>
          <w:rFonts w:asciiTheme="minorBidi" w:hAnsiTheme="minorBidi"/>
          <w:b w:val="0"/>
          <w:bCs w:val="0"/>
          <w:sz w:val="22"/>
          <w:szCs w:val="22"/>
        </w:rPr>
        <w:t xml:space="preserve"> credibility to the assessment results as being officially </w:t>
      </w:r>
      <w:r>
        <w:rPr>
          <w:rFonts w:asciiTheme="minorBidi" w:hAnsiTheme="minorBidi"/>
          <w:b w:val="0"/>
          <w:bCs w:val="0"/>
          <w:sz w:val="22"/>
          <w:szCs w:val="22"/>
        </w:rPr>
        <w:t>authorised</w:t>
      </w:r>
      <w:r w:rsidRPr="00B25DA5">
        <w:rPr>
          <w:rFonts w:asciiTheme="minorBidi" w:hAnsiTheme="minorBidi"/>
          <w:b w:val="0"/>
          <w:bCs w:val="0"/>
          <w:sz w:val="22"/>
          <w:szCs w:val="22"/>
        </w:rPr>
        <w:t xml:space="preserve"> by </w:t>
      </w:r>
      <w:r>
        <w:rPr>
          <w:rFonts w:asciiTheme="minorBidi" w:hAnsiTheme="minorBidi"/>
          <w:b w:val="0"/>
          <w:bCs w:val="0"/>
          <w:sz w:val="22"/>
          <w:szCs w:val="22"/>
        </w:rPr>
        <w:t>city officials</w:t>
      </w:r>
      <w:r w:rsidRPr="00B25DA5">
        <w:rPr>
          <w:rFonts w:asciiTheme="minorBidi" w:hAnsiTheme="minorBidi"/>
          <w:b w:val="0"/>
          <w:bCs w:val="0"/>
          <w:sz w:val="22"/>
          <w:szCs w:val="22"/>
        </w:rPr>
        <w:t xml:space="preserve"> (study population), </w:t>
      </w:r>
      <w:r>
        <w:rPr>
          <w:rFonts w:asciiTheme="minorBidi" w:hAnsiTheme="minorBidi"/>
          <w:b w:val="0"/>
          <w:bCs w:val="0"/>
          <w:sz w:val="22"/>
          <w:szCs w:val="22"/>
        </w:rPr>
        <w:t>enhance</w:t>
      </w:r>
      <w:r w:rsidR="00AF523A">
        <w:rPr>
          <w:rFonts w:asciiTheme="minorBidi" w:hAnsiTheme="minorBidi"/>
          <w:b w:val="0"/>
          <w:bCs w:val="0"/>
          <w:sz w:val="22"/>
          <w:szCs w:val="22"/>
        </w:rPr>
        <w:t>d</w:t>
      </w:r>
      <w:r>
        <w:rPr>
          <w:rFonts w:asciiTheme="minorBidi" w:hAnsiTheme="minorBidi"/>
          <w:b w:val="0"/>
          <w:bCs w:val="0"/>
          <w:sz w:val="22"/>
          <w:szCs w:val="22"/>
        </w:rPr>
        <w:t xml:space="preserve"> </w:t>
      </w:r>
      <w:r w:rsidRPr="00B25DA5">
        <w:rPr>
          <w:rFonts w:asciiTheme="minorBidi" w:hAnsiTheme="minorBidi"/>
          <w:b w:val="0"/>
          <w:bCs w:val="0"/>
          <w:sz w:val="22"/>
          <w:szCs w:val="22"/>
        </w:rPr>
        <w:t xml:space="preserve">accessibility to data, and accountability of proposed policy-recommendations for </w:t>
      </w:r>
      <w:r>
        <w:rPr>
          <w:rFonts w:asciiTheme="minorBidi" w:hAnsiTheme="minorBidi"/>
          <w:b w:val="0"/>
          <w:bCs w:val="0"/>
          <w:sz w:val="22"/>
          <w:szCs w:val="22"/>
        </w:rPr>
        <w:t>U-RAP.</w:t>
      </w:r>
      <w:r>
        <w:rPr>
          <w:rFonts w:asciiTheme="minorBidi" w:hAnsiTheme="minorBidi"/>
          <w:b w:val="0"/>
          <w:sz w:val="22"/>
          <w:szCs w:val="22"/>
        </w:rPr>
        <w:t xml:space="preserve"> </w:t>
      </w:r>
      <w:r w:rsidR="00AF523A">
        <w:rPr>
          <w:rFonts w:asciiTheme="minorBidi" w:hAnsiTheme="minorBidi"/>
          <w:b w:val="0"/>
          <w:sz w:val="22"/>
          <w:szCs w:val="22"/>
        </w:rPr>
        <w:t>Local and national government representatives</w:t>
      </w:r>
      <w:r>
        <w:rPr>
          <w:rFonts w:asciiTheme="minorBidi" w:hAnsiTheme="minorBidi"/>
          <w:b w:val="0"/>
          <w:sz w:val="22"/>
          <w:szCs w:val="22"/>
        </w:rPr>
        <w:t xml:space="preserve"> </w:t>
      </w:r>
      <w:r w:rsidR="00AF523A">
        <w:rPr>
          <w:rFonts w:asciiTheme="minorBidi" w:hAnsiTheme="minorBidi"/>
          <w:b w:val="0"/>
          <w:sz w:val="22"/>
          <w:szCs w:val="22"/>
        </w:rPr>
        <w:t xml:space="preserve">participating the in the first Khartoum workshop </w:t>
      </w:r>
      <w:r>
        <w:rPr>
          <w:rFonts w:asciiTheme="minorBidi" w:hAnsiTheme="minorBidi"/>
          <w:b w:val="0"/>
          <w:sz w:val="22"/>
          <w:szCs w:val="22"/>
        </w:rPr>
        <w:t xml:space="preserve">were </w:t>
      </w:r>
      <w:r w:rsidR="00AF523A">
        <w:rPr>
          <w:rFonts w:asciiTheme="minorBidi" w:hAnsiTheme="minorBidi"/>
          <w:b w:val="0"/>
          <w:sz w:val="22"/>
          <w:szCs w:val="22"/>
        </w:rPr>
        <w:t>from</w:t>
      </w:r>
      <w:r w:rsidRPr="00B25DA5">
        <w:rPr>
          <w:rFonts w:asciiTheme="minorBidi" w:hAnsiTheme="minorBidi"/>
          <w:b w:val="0"/>
          <w:sz w:val="22"/>
          <w:szCs w:val="22"/>
        </w:rPr>
        <w:t xml:space="preserve"> the Ministry of Infrastructure and Transportation (hosting authority), who had previous</w:t>
      </w:r>
      <w:r>
        <w:rPr>
          <w:rFonts w:asciiTheme="minorBidi" w:hAnsiTheme="minorBidi"/>
          <w:b w:val="0"/>
          <w:sz w:val="22"/>
          <w:szCs w:val="22"/>
        </w:rPr>
        <w:t>ly</w:t>
      </w:r>
      <w:r w:rsidRPr="00B25DA5">
        <w:rPr>
          <w:rFonts w:asciiTheme="minorBidi" w:hAnsiTheme="minorBidi"/>
          <w:b w:val="0"/>
          <w:sz w:val="22"/>
          <w:szCs w:val="22"/>
        </w:rPr>
        <w:t xml:space="preserve"> experience</w:t>
      </w:r>
      <w:r>
        <w:rPr>
          <w:rFonts w:asciiTheme="minorBidi" w:hAnsiTheme="minorBidi"/>
          <w:b w:val="0"/>
          <w:sz w:val="22"/>
          <w:szCs w:val="22"/>
        </w:rPr>
        <w:t>d</w:t>
      </w:r>
      <w:r w:rsidRPr="00B25DA5">
        <w:rPr>
          <w:rFonts w:asciiTheme="minorBidi" w:hAnsiTheme="minorBidi"/>
          <w:b w:val="0"/>
          <w:sz w:val="22"/>
          <w:szCs w:val="22"/>
        </w:rPr>
        <w:t xml:space="preserve"> </w:t>
      </w:r>
      <w:r>
        <w:rPr>
          <w:rFonts w:asciiTheme="minorBidi" w:hAnsiTheme="minorBidi"/>
          <w:b w:val="0"/>
          <w:sz w:val="22"/>
          <w:szCs w:val="22"/>
        </w:rPr>
        <w:t>the</w:t>
      </w:r>
      <w:r w:rsidR="00AF523A">
        <w:rPr>
          <w:rFonts w:asciiTheme="minorBidi" w:hAnsiTheme="minorBidi"/>
          <w:b w:val="0"/>
          <w:sz w:val="22"/>
          <w:szCs w:val="22"/>
        </w:rPr>
        <w:t xml:space="preserve"> completion of</w:t>
      </w:r>
      <w:r w:rsidRPr="00B25DA5">
        <w:rPr>
          <w:rFonts w:asciiTheme="minorBidi" w:hAnsiTheme="minorBidi"/>
          <w:b w:val="0"/>
          <w:sz w:val="22"/>
          <w:szCs w:val="22"/>
        </w:rPr>
        <w:t xml:space="preserve"> the Disaster Resilience Scorecard from the </w:t>
      </w:r>
      <w:r w:rsidRPr="00124D29">
        <w:rPr>
          <w:rFonts w:asciiTheme="minorBidi" w:hAnsiTheme="minorBidi"/>
          <w:b w:val="0"/>
          <w:sz w:val="22"/>
          <w:szCs w:val="22"/>
        </w:rPr>
        <w:t>UNDRR</w:t>
      </w:r>
      <w:r w:rsidRPr="00B25DA5">
        <w:rPr>
          <w:rFonts w:asciiTheme="minorBidi" w:hAnsiTheme="minorBidi"/>
          <w:b w:val="0"/>
          <w:sz w:val="22"/>
          <w:szCs w:val="22"/>
        </w:rPr>
        <w:t xml:space="preserve"> </w:t>
      </w:r>
      <w:r>
        <w:rPr>
          <w:rFonts w:asciiTheme="minorBidi" w:hAnsiTheme="minorBidi"/>
          <w:b w:val="0"/>
          <w:sz w:val="22"/>
          <w:szCs w:val="22"/>
        </w:rPr>
        <w:t xml:space="preserve">2017 </w:t>
      </w:r>
      <w:r w:rsidRPr="00B25DA5">
        <w:rPr>
          <w:rFonts w:asciiTheme="minorBidi" w:hAnsiTheme="minorBidi"/>
          <w:b w:val="0"/>
          <w:sz w:val="22"/>
          <w:szCs w:val="22"/>
        </w:rPr>
        <w:t>‘City-to-City Learning Exchange Programme’</w:t>
      </w:r>
      <w:r>
        <w:rPr>
          <w:rFonts w:asciiTheme="minorBidi" w:hAnsiTheme="minorBidi"/>
          <w:b w:val="0"/>
          <w:sz w:val="22"/>
          <w:szCs w:val="22"/>
        </w:rPr>
        <w:t xml:space="preserve"> (C2C)</w:t>
      </w:r>
      <w:r w:rsidRPr="00B25DA5">
        <w:rPr>
          <w:rFonts w:asciiTheme="minorBidi" w:hAnsiTheme="minorBidi"/>
          <w:b w:val="0"/>
          <w:sz w:val="22"/>
          <w:szCs w:val="22"/>
        </w:rPr>
        <w:t xml:space="preserve"> programme</w:t>
      </w:r>
      <w:r w:rsidR="001D3C22" w:rsidRPr="001D3C22">
        <w:rPr>
          <w:rFonts w:asciiTheme="minorBidi" w:hAnsiTheme="minorBidi"/>
          <w:b w:val="0"/>
          <w:sz w:val="22"/>
          <w:szCs w:val="22"/>
        </w:rPr>
        <w:t xml:space="preserve"> </w:t>
      </w:r>
      <w:r w:rsidR="001D3C22" w:rsidRPr="00B25DA5">
        <w:rPr>
          <w:rFonts w:asciiTheme="minorBidi" w:hAnsiTheme="minorBidi"/>
          <w:b w:val="0"/>
          <w:sz w:val="22"/>
          <w:szCs w:val="22"/>
        </w:rPr>
        <w:t>for the period 3-5th Oct 2017</w:t>
      </w:r>
      <w:r w:rsidRPr="00B25DA5">
        <w:rPr>
          <w:rFonts w:asciiTheme="minorBidi" w:hAnsiTheme="minorBidi"/>
          <w:b w:val="0"/>
          <w:sz w:val="22"/>
          <w:szCs w:val="22"/>
        </w:rPr>
        <w:t xml:space="preserve">, and worked as mentors to support other </w:t>
      </w:r>
      <w:r w:rsidR="00AF523A">
        <w:rPr>
          <w:rFonts w:asciiTheme="minorBidi" w:hAnsiTheme="minorBidi"/>
          <w:b w:val="0"/>
          <w:sz w:val="22"/>
          <w:szCs w:val="22"/>
        </w:rPr>
        <w:t xml:space="preserve">Sudanese </w:t>
      </w:r>
      <w:r w:rsidRPr="00B25DA5">
        <w:rPr>
          <w:rFonts w:asciiTheme="minorBidi" w:hAnsiTheme="minorBidi"/>
          <w:b w:val="0"/>
          <w:sz w:val="22"/>
          <w:szCs w:val="22"/>
        </w:rPr>
        <w:t>cities with the assessment process</w:t>
      </w:r>
      <w:r w:rsidR="00AF523A">
        <w:rPr>
          <w:rFonts w:asciiTheme="minorBidi" w:hAnsiTheme="minorBidi"/>
          <w:b w:val="0"/>
          <w:sz w:val="22"/>
          <w:szCs w:val="22"/>
        </w:rPr>
        <w:t xml:space="preserve"> in the second workshop</w:t>
      </w:r>
      <w:r w:rsidRPr="00B25DA5">
        <w:rPr>
          <w:rFonts w:asciiTheme="minorBidi" w:hAnsiTheme="minorBidi"/>
          <w:b w:val="0"/>
          <w:sz w:val="22"/>
          <w:szCs w:val="22"/>
        </w:rPr>
        <w:t>.</w:t>
      </w:r>
      <w:r w:rsidR="001D3C22">
        <w:rPr>
          <w:rFonts w:asciiTheme="minorBidi" w:hAnsiTheme="minorBidi"/>
          <w:b w:val="0"/>
          <w:bCs w:val="0"/>
          <w:sz w:val="22"/>
          <w:szCs w:val="22"/>
        </w:rPr>
        <w:t xml:space="preserve"> </w:t>
      </w:r>
      <w:r w:rsidR="006500E1" w:rsidRPr="00B25DA5">
        <w:rPr>
          <w:rFonts w:asciiTheme="minorBidi" w:hAnsiTheme="minorBidi"/>
          <w:b w:val="0"/>
          <w:sz w:val="22"/>
          <w:szCs w:val="22"/>
        </w:rPr>
        <w:t xml:space="preserve">Khartoum </w:t>
      </w:r>
      <w:r w:rsidR="00AF523A">
        <w:rPr>
          <w:rFonts w:asciiTheme="minorBidi" w:hAnsiTheme="minorBidi"/>
          <w:b w:val="0"/>
          <w:sz w:val="22"/>
          <w:szCs w:val="22"/>
        </w:rPr>
        <w:t xml:space="preserve">2018 </w:t>
      </w:r>
      <w:r w:rsidR="006500E1" w:rsidRPr="00B25DA5">
        <w:rPr>
          <w:rFonts w:asciiTheme="minorBidi" w:hAnsiTheme="minorBidi"/>
          <w:b w:val="0"/>
          <w:sz w:val="22"/>
          <w:szCs w:val="22"/>
        </w:rPr>
        <w:t>Workshop witnessed the participation of 70 representatives from different sectors, with the domination of local government representatives</w:t>
      </w:r>
      <w:r w:rsidR="006E7411">
        <w:rPr>
          <w:rFonts w:asciiTheme="minorBidi" w:hAnsiTheme="minorBidi"/>
          <w:b w:val="0"/>
          <w:sz w:val="22"/>
          <w:szCs w:val="22"/>
        </w:rPr>
        <w:t xml:space="preserve">. </w:t>
      </w:r>
      <w:r w:rsidR="00F33768">
        <w:rPr>
          <w:rFonts w:asciiTheme="minorBidi" w:hAnsiTheme="minorBidi"/>
          <w:b w:val="0"/>
          <w:sz w:val="22"/>
          <w:szCs w:val="22"/>
        </w:rPr>
        <w:t>(Figure 4-</w:t>
      </w:r>
      <w:r w:rsidR="00CF158A">
        <w:rPr>
          <w:rFonts w:asciiTheme="minorBidi" w:hAnsiTheme="minorBidi"/>
          <w:b w:val="0"/>
          <w:sz w:val="22"/>
          <w:szCs w:val="22"/>
        </w:rPr>
        <w:t>8</w:t>
      </w:r>
      <w:r w:rsidR="006E7411" w:rsidRPr="00B25DA5">
        <w:rPr>
          <w:rFonts w:asciiTheme="minorBidi" w:hAnsiTheme="minorBidi"/>
          <w:b w:val="0"/>
          <w:sz w:val="22"/>
          <w:szCs w:val="22"/>
        </w:rPr>
        <w:t>)</w:t>
      </w:r>
      <w:r w:rsidR="006E7411">
        <w:rPr>
          <w:rFonts w:asciiTheme="minorBidi" w:hAnsiTheme="minorBidi"/>
          <w:b w:val="0"/>
          <w:sz w:val="22"/>
          <w:szCs w:val="22"/>
        </w:rPr>
        <w:t xml:space="preserve"> </w:t>
      </w:r>
      <w:r w:rsidR="006500E1" w:rsidRPr="00B25DA5">
        <w:rPr>
          <w:rFonts w:asciiTheme="minorBidi" w:hAnsiTheme="minorBidi"/>
          <w:b w:val="0"/>
          <w:sz w:val="22"/>
          <w:szCs w:val="22"/>
        </w:rPr>
        <w:t>showcase</w:t>
      </w:r>
      <w:r w:rsidR="006E7411">
        <w:rPr>
          <w:rFonts w:asciiTheme="minorBidi" w:hAnsiTheme="minorBidi"/>
          <w:b w:val="0"/>
          <w:sz w:val="22"/>
          <w:szCs w:val="22"/>
        </w:rPr>
        <w:t>s</w:t>
      </w:r>
      <w:r w:rsidR="006500E1" w:rsidRPr="00B25DA5">
        <w:rPr>
          <w:rFonts w:asciiTheme="minorBidi" w:hAnsiTheme="minorBidi"/>
          <w:b w:val="0"/>
          <w:sz w:val="22"/>
          <w:szCs w:val="22"/>
        </w:rPr>
        <w:t xml:space="preserve"> the sample distribution in relation to the type of organisations</w:t>
      </w:r>
      <w:r w:rsidR="00F85F8B">
        <w:rPr>
          <w:rFonts w:asciiTheme="minorBidi" w:hAnsiTheme="minorBidi"/>
          <w:b w:val="0"/>
          <w:sz w:val="22"/>
          <w:szCs w:val="22"/>
        </w:rPr>
        <w:t xml:space="preserve">, which </w:t>
      </w:r>
      <w:r w:rsidR="001F233C" w:rsidRPr="00B25DA5">
        <w:rPr>
          <w:rFonts w:asciiTheme="minorBidi" w:hAnsiTheme="minorBidi"/>
          <w:b w:val="0"/>
          <w:sz w:val="22"/>
          <w:szCs w:val="22"/>
        </w:rPr>
        <w:t xml:space="preserve">is based on data collected from the </w:t>
      </w:r>
      <w:r w:rsidR="008A7A91">
        <w:rPr>
          <w:rFonts w:asciiTheme="minorBidi" w:hAnsiTheme="minorBidi"/>
          <w:b w:val="0"/>
          <w:sz w:val="22"/>
          <w:szCs w:val="22"/>
        </w:rPr>
        <w:t xml:space="preserve">Khartoum </w:t>
      </w:r>
      <w:r w:rsidR="001F233C" w:rsidRPr="00B25DA5">
        <w:rPr>
          <w:rFonts w:asciiTheme="minorBidi" w:hAnsiTheme="minorBidi"/>
          <w:b w:val="0"/>
          <w:sz w:val="22"/>
          <w:szCs w:val="22"/>
        </w:rPr>
        <w:t xml:space="preserve">workshop participants through </w:t>
      </w:r>
      <w:r w:rsidR="00BE5AB6" w:rsidRPr="00B25DA5">
        <w:rPr>
          <w:rFonts w:asciiTheme="minorBidi" w:hAnsiTheme="minorBidi"/>
          <w:b w:val="0"/>
          <w:sz w:val="22"/>
          <w:szCs w:val="22"/>
        </w:rPr>
        <w:t xml:space="preserve">survey </w:t>
      </w:r>
      <w:r w:rsidR="001F233C" w:rsidRPr="00B25DA5">
        <w:rPr>
          <w:rFonts w:asciiTheme="minorBidi" w:hAnsiTheme="minorBidi"/>
          <w:b w:val="0"/>
          <w:sz w:val="22"/>
          <w:szCs w:val="22"/>
        </w:rPr>
        <w:t xml:space="preserve">questionnaire answering the following question: Which of the following best describes your organisation, and choosing one of the answers (Local Government, National Government, International NGO, Local NGO, UN Agency, Red Cross and Red Crescent, Academia. Private Sector). </w:t>
      </w:r>
    </w:p>
    <w:p w14:paraId="7C10354B" w14:textId="32AD15F4" w:rsidR="00AF523A" w:rsidRPr="001D3C22" w:rsidRDefault="00AF523A" w:rsidP="00E235B1">
      <w:pPr>
        <w:pStyle w:val="CommentSubject"/>
        <w:tabs>
          <w:tab w:val="left" w:pos="360"/>
        </w:tabs>
        <w:spacing w:line="360" w:lineRule="auto"/>
        <w:rPr>
          <w:rFonts w:asciiTheme="minorBidi" w:hAnsiTheme="minorBidi"/>
          <w:b w:val="0"/>
          <w:sz w:val="10"/>
          <w:szCs w:val="10"/>
        </w:rPr>
      </w:pPr>
      <w:r>
        <w:rPr>
          <w:rFonts w:asciiTheme="minorBidi" w:hAnsiTheme="minorBidi"/>
          <w:bCs w:val="0"/>
          <w:noProof/>
          <w:lang w:val="en-US"/>
        </w:rPr>
        <w:lastRenderedPageBreak/>
        <mc:AlternateContent>
          <mc:Choice Requires="wpg">
            <w:drawing>
              <wp:anchor distT="0" distB="0" distL="114300" distR="114300" simplePos="0" relativeHeight="251853824" behindDoc="0" locked="0" layoutInCell="1" allowOverlap="1" wp14:anchorId="48570A73" wp14:editId="2D3F6104">
                <wp:simplePos x="0" y="0"/>
                <wp:positionH relativeFrom="margin">
                  <wp:posOffset>5803</wp:posOffset>
                </wp:positionH>
                <wp:positionV relativeFrom="paragraph">
                  <wp:posOffset>2584</wp:posOffset>
                </wp:positionV>
                <wp:extent cx="5226685" cy="3210710"/>
                <wp:effectExtent l="0" t="0" r="0" b="8890"/>
                <wp:wrapSquare wrapText="bothSides"/>
                <wp:docPr id="188" name="Group 188"/>
                <wp:cNvGraphicFramePr/>
                <a:graphic xmlns:a="http://schemas.openxmlformats.org/drawingml/2006/main">
                  <a:graphicData uri="http://schemas.microsoft.com/office/word/2010/wordprocessingGroup">
                    <wpg:wgp>
                      <wpg:cNvGrpSpPr/>
                      <wpg:grpSpPr>
                        <a:xfrm>
                          <a:off x="0" y="0"/>
                          <a:ext cx="5226685" cy="3210710"/>
                          <a:chOff x="-15766" y="-94594"/>
                          <a:chExt cx="5226685" cy="3210718"/>
                        </a:xfrm>
                      </wpg:grpSpPr>
                      <pic:pic xmlns:pic="http://schemas.openxmlformats.org/drawingml/2006/picture">
                        <pic:nvPicPr>
                          <pic:cNvPr id="225" name="Picture 28">
                            <a:extLst>
                              <a:ext uri="{FF2B5EF4-FFF2-40B4-BE49-F238E27FC236}">
                                <a16:creationId xmlns:a16="http://schemas.microsoft.com/office/drawing/2014/main" id="{EE3C8802-C90C-40A7-8DA9-3B1E9FC43C4E}"/>
                              </a:ext>
                            </a:extLst>
                          </pic:cNvPr>
                          <pic:cNvPicPr>
                            <a:picLocks noChangeAspect="1"/>
                          </pic:cNvPicPr>
                        </pic:nvPicPr>
                        <pic:blipFill rotWithShape="1">
                          <a:blip r:embed="rId185">
                            <a:extLst>
                              <a:ext uri="{28A0092B-C50C-407E-A947-70E740481C1C}">
                                <a14:useLocalDpi xmlns:a14="http://schemas.microsoft.com/office/drawing/2010/main" val="0"/>
                              </a:ext>
                            </a:extLst>
                          </a:blip>
                          <a:srcRect b="6017"/>
                          <a:stretch/>
                        </pic:blipFill>
                        <pic:spPr bwMode="auto">
                          <a:xfrm>
                            <a:off x="725212" y="240311"/>
                            <a:ext cx="3831021" cy="2875813"/>
                          </a:xfrm>
                          <a:prstGeom prst="rect">
                            <a:avLst/>
                          </a:prstGeom>
                          <a:ln>
                            <a:noFill/>
                          </a:ln>
                          <a:extLst>
                            <a:ext uri="{53640926-AAD7-44D8-BBD7-CCE9431645EC}">
                              <a14:shadowObscured xmlns:a14="http://schemas.microsoft.com/office/drawing/2010/main"/>
                            </a:ext>
                          </a:extLst>
                        </pic:spPr>
                      </pic:pic>
                      <wps:wsp>
                        <wps:cNvPr id="7512" name="Text Box 7512"/>
                        <wps:cNvSpPr txBox="1">
                          <a:spLocks/>
                        </wps:cNvSpPr>
                        <wps:spPr>
                          <a:xfrm>
                            <a:off x="-15766" y="-94594"/>
                            <a:ext cx="5226685" cy="299085"/>
                          </a:xfrm>
                          <a:prstGeom prst="rect">
                            <a:avLst/>
                          </a:prstGeom>
                          <a:noFill/>
                          <a:ln w="6350">
                            <a:noFill/>
                          </a:ln>
                        </wps:spPr>
                        <wps:txbx>
                          <w:txbxContent>
                            <w:p w14:paraId="1B01B486" w14:textId="13650D47" w:rsidR="00D87BB9" w:rsidRPr="004729BA" w:rsidRDefault="00D87BB9" w:rsidP="006E7411">
                              <w:pPr>
                                <w:pStyle w:val="Caption"/>
                              </w:pPr>
                              <w:bookmarkStart w:id="674" w:name="_Toc20738175"/>
                              <w:r>
                                <w:t>Figure 4-8</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B773DB1" w14:textId="77777777" w:rsidR="00D87BB9" w:rsidRDefault="00D87BB9"/>
                            <w:p w14:paraId="18866DF2"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8348AB1" w14:textId="77777777" w:rsidR="00D87BB9" w:rsidRDefault="00D87BB9"/>
                            <w:p w14:paraId="12B9A7D5"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7684FD9" w14:textId="77777777" w:rsidR="00D87BB9" w:rsidRDefault="00D87BB9"/>
                            <w:p w14:paraId="77CC1DE2"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CA35039" w14:textId="77777777" w:rsidR="00D87BB9" w:rsidRDefault="00D87BB9"/>
                            <w:p w14:paraId="504994EA"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1E2B8BD" w14:textId="77777777" w:rsidR="00D87BB9" w:rsidRDefault="00D87BB9"/>
                            <w:p w14:paraId="61D5FB6E"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91BA3D1" w14:textId="77777777" w:rsidR="00D87BB9" w:rsidRDefault="00D87BB9"/>
                            <w:p w14:paraId="6468889A"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94D6991" w14:textId="77777777" w:rsidR="00D87BB9" w:rsidRDefault="00D87BB9"/>
                            <w:p w14:paraId="49D7AF8D"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72767FD3" w14:textId="77777777" w:rsidR="00D87BB9" w:rsidRDefault="00D87BB9"/>
                            <w:p w14:paraId="4712A60E"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1795036" w14:textId="77777777" w:rsidR="00D87BB9" w:rsidRDefault="00D87BB9"/>
                            <w:p w14:paraId="1606FB64"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4E6E1A7" w14:textId="77777777" w:rsidR="00D87BB9" w:rsidRDefault="00D87BB9"/>
                            <w:p w14:paraId="486B9198"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1BD4A76" w14:textId="77777777" w:rsidR="00D87BB9" w:rsidRDefault="00D87BB9"/>
                            <w:p w14:paraId="35DE6D54"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1150EE7" w14:textId="77777777" w:rsidR="00D87BB9" w:rsidRDefault="00D87BB9"/>
                            <w:p w14:paraId="0FE9702A"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980B03C" w14:textId="77777777" w:rsidR="00D87BB9" w:rsidRDefault="00D87BB9"/>
                            <w:p w14:paraId="28F5B162"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4A2D04B" w14:textId="77777777" w:rsidR="00D87BB9" w:rsidRDefault="00D87BB9"/>
                            <w:p w14:paraId="251DC954"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2C16D91" w14:textId="77777777" w:rsidR="00D87BB9" w:rsidRDefault="00D87BB9"/>
                            <w:p w14:paraId="5195032E"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CA7DBB2" w14:textId="77777777" w:rsidR="00D87BB9" w:rsidRDefault="00D87BB9"/>
                            <w:p w14:paraId="2EA4204B"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6977B4E9" w14:textId="77777777" w:rsidR="00D87BB9" w:rsidRDefault="00D87BB9"/>
                            <w:p w14:paraId="30643C6A"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06E8C52" w14:textId="77777777" w:rsidR="00D87BB9" w:rsidRDefault="00D87BB9"/>
                            <w:p w14:paraId="7C09E925"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3423BF6" w14:textId="77777777" w:rsidR="00D87BB9" w:rsidRDefault="00D87BB9"/>
                            <w:p w14:paraId="3F03083C"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725FC4A7" w14:textId="77777777" w:rsidR="00D87BB9" w:rsidRDefault="00D87BB9"/>
                            <w:p w14:paraId="5F083938"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5988119A" w14:textId="77777777" w:rsidR="00D87BB9" w:rsidRDefault="00D87BB9"/>
                            <w:p w14:paraId="54182F3D"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ED91F63" w14:textId="77777777" w:rsidR="00D87BB9" w:rsidRDefault="00D87BB9"/>
                            <w:p w14:paraId="2A95E5D8"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539F50E1" w14:textId="77777777" w:rsidR="00D87BB9" w:rsidRDefault="00D87BB9"/>
                            <w:p w14:paraId="21EEB789"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E03B68B" w14:textId="77777777" w:rsidR="00D87BB9" w:rsidRDefault="00D87BB9"/>
                            <w:p w14:paraId="4F7EE00A"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165CEE7" w14:textId="77777777" w:rsidR="00D87BB9" w:rsidRDefault="00D87BB9"/>
                            <w:p w14:paraId="49BF43A4"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4992CE9B" w14:textId="77777777" w:rsidR="00D87BB9" w:rsidRDefault="00D87BB9"/>
                            <w:p w14:paraId="200CFCF5"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D510504" w14:textId="77777777" w:rsidR="00D87BB9" w:rsidRDefault="00D87BB9"/>
                            <w:p w14:paraId="183A4545"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E80213D" w14:textId="77777777" w:rsidR="00D87BB9" w:rsidRDefault="00D87BB9"/>
                            <w:p w14:paraId="6487EB56"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D5C3BB3" w14:textId="77777777" w:rsidR="00D87BB9" w:rsidRDefault="00D87BB9"/>
                            <w:p w14:paraId="666B2CB9"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89FA839" w14:textId="77777777" w:rsidR="00D87BB9" w:rsidRDefault="00D87BB9"/>
                            <w:p w14:paraId="60056593"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A16B48F" w14:textId="77777777" w:rsidR="00D87BB9" w:rsidRDefault="00D87BB9"/>
                            <w:p w14:paraId="6419AAF6"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7C0977A" w14:textId="77777777" w:rsidR="00D87BB9" w:rsidRDefault="00D87BB9"/>
                            <w:p w14:paraId="428003AE"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419F451" w14:textId="77777777" w:rsidR="00D87BB9" w:rsidRDefault="00D87BB9"/>
                            <w:p w14:paraId="32BE938E"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42F770A" w14:textId="77777777" w:rsidR="00D87BB9" w:rsidRDefault="00D87BB9"/>
                            <w:p w14:paraId="3BF6AD46"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01622CD3" w14:textId="77777777" w:rsidR="00D87BB9" w:rsidRDefault="00D87BB9"/>
                            <w:p w14:paraId="2E5E5EB0"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5635D14" w14:textId="77777777" w:rsidR="00D87BB9" w:rsidRDefault="00D87BB9"/>
                            <w:p w14:paraId="7FF6B71E"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6DC033E" w14:textId="77777777" w:rsidR="00D87BB9" w:rsidRDefault="00D87BB9"/>
                            <w:p w14:paraId="3175396A"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92873D1" w14:textId="77777777" w:rsidR="00D87BB9" w:rsidRDefault="00D87BB9"/>
                            <w:p w14:paraId="1FF010BD"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7BEE738" w14:textId="77777777" w:rsidR="00D87BB9" w:rsidRDefault="00D87BB9"/>
                            <w:p w14:paraId="51B930E6"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895D46D" w14:textId="77777777" w:rsidR="00D87BB9" w:rsidRDefault="00D87BB9"/>
                            <w:p w14:paraId="37033084"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0690668" w14:textId="77777777" w:rsidR="00D87BB9" w:rsidRDefault="00D87BB9"/>
                            <w:p w14:paraId="28277E14" w14:textId="77777777" w:rsidR="00D87BB9" w:rsidRPr="004729BA" w:rsidRDefault="00D87BB9" w:rsidP="001A5101">
                              <w:pPr>
                                <w:pStyle w:val="Caption"/>
                              </w:pPr>
                              <w:r>
                                <w:t xml:space="preserve">Figure 4-9: </w:t>
                              </w:r>
                              <w:r w:rsidRPr="004729BA">
                                <w:t xml:space="preserve"> </w:t>
                              </w:r>
                              <w:r>
                                <w:t>Semi-Structured Interviews Respondents - Organisations</w:t>
                              </w:r>
                            </w:p>
                            <w:p w14:paraId="0E1C84E2" w14:textId="77777777" w:rsidR="00D87BB9" w:rsidRDefault="00D87BB9"/>
                            <w:p w14:paraId="77228DBE"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3A4A258" w14:textId="77777777" w:rsidR="00D87BB9" w:rsidRDefault="00D87BB9"/>
                            <w:p w14:paraId="5DF4C83C"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2B27D77" w14:textId="77777777" w:rsidR="00D87BB9" w:rsidRDefault="00D87BB9"/>
                            <w:p w14:paraId="648405A3"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37D91C07" w14:textId="77777777" w:rsidR="00D87BB9" w:rsidRDefault="00D87BB9"/>
                            <w:p w14:paraId="1F14FBE8"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310B213" w14:textId="77777777" w:rsidR="00D87BB9" w:rsidRDefault="00D87BB9"/>
                            <w:p w14:paraId="328C3E9F"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94B2AB0" w14:textId="77777777" w:rsidR="00D87BB9" w:rsidRDefault="00D87BB9"/>
                            <w:p w14:paraId="63B17302"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9960219" w14:textId="77777777" w:rsidR="00D87BB9" w:rsidRDefault="00D87BB9"/>
                            <w:p w14:paraId="7ADB41E9"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487C76C3" w14:textId="77777777" w:rsidR="00D87BB9" w:rsidRDefault="00D87BB9"/>
                            <w:p w14:paraId="69E4FF10"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119FC0E" w14:textId="77777777" w:rsidR="00D87BB9" w:rsidRDefault="00D87BB9"/>
                            <w:p w14:paraId="2CE76680"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445405EE" w14:textId="77777777" w:rsidR="00D87BB9" w:rsidRDefault="00D87BB9"/>
                            <w:p w14:paraId="66745599"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1804BC21" w14:textId="77777777" w:rsidR="00D87BB9" w:rsidRDefault="00D87BB9"/>
                            <w:p w14:paraId="08B206E6"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0BF4EEB" w14:textId="77777777" w:rsidR="00D87BB9" w:rsidRDefault="00D87BB9"/>
                            <w:p w14:paraId="36434B0A"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4EA284EA" w14:textId="77777777" w:rsidR="00D87BB9" w:rsidRDefault="00D87BB9"/>
                            <w:p w14:paraId="4BD1ED62"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4F8CA36A" w14:textId="77777777" w:rsidR="00D87BB9" w:rsidRDefault="00D87BB9"/>
                            <w:p w14:paraId="6165F90A"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00FE52D" w14:textId="77777777" w:rsidR="00D87BB9" w:rsidRDefault="00D87BB9"/>
                            <w:p w14:paraId="1CD7C272"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C4B53C0" w14:textId="77777777" w:rsidR="00D87BB9" w:rsidRDefault="00D87BB9"/>
                            <w:p w14:paraId="10D8B968"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54D7749" w14:textId="77777777" w:rsidR="00D87BB9" w:rsidRDefault="00D87BB9"/>
                            <w:p w14:paraId="67E627AC"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38CF0DE" w14:textId="77777777" w:rsidR="00D87BB9" w:rsidRDefault="00D87BB9"/>
                            <w:p w14:paraId="51012008"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336B344" w14:textId="77777777" w:rsidR="00D87BB9" w:rsidRDefault="00D87BB9"/>
                            <w:p w14:paraId="548801CE"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00BA2E55" w14:textId="77777777" w:rsidR="00D87BB9" w:rsidRDefault="00D87BB9"/>
                            <w:p w14:paraId="019014FA"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F8160BD" w14:textId="77777777" w:rsidR="00D87BB9" w:rsidRDefault="00D87BB9"/>
                            <w:p w14:paraId="7168EE30"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6186897B" w14:textId="77777777" w:rsidR="00D87BB9" w:rsidRDefault="00D87BB9"/>
                            <w:p w14:paraId="0155146C"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7FD1374" w14:textId="77777777" w:rsidR="00D87BB9" w:rsidRDefault="00D87BB9"/>
                            <w:p w14:paraId="02E02708"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C460D55" w14:textId="77777777" w:rsidR="00D87BB9" w:rsidRDefault="00D87BB9"/>
                            <w:p w14:paraId="567A7542"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2F14DCD" w14:textId="77777777" w:rsidR="00D87BB9" w:rsidRDefault="00D87BB9"/>
                            <w:p w14:paraId="6E428FBB"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0A90E61C" w14:textId="77777777" w:rsidR="00D87BB9" w:rsidRDefault="00D87BB9"/>
                            <w:p w14:paraId="73D8664F"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FD9CFFF" w14:textId="77777777" w:rsidR="00D87BB9" w:rsidRDefault="00D87BB9"/>
                            <w:p w14:paraId="720D47AB"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28369C1" w14:textId="77777777" w:rsidR="00D87BB9" w:rsidRDefault="00D87BB9"/>
                            <w:p w14:paraId="067CC3B2"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7B6C2814" w14:textId="77777777" w:rsidR="00D87BB9" w:rsidRDefault="00D87BB9"/>
                            <w:p w14:paraId="7F4A82BC"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886648D" w14:textId="77777777" w:rsidR="00D87BB9" w:rsidRDefault="00D87BB9"/>
                            <w:p w14:paraId="06CC519D"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6763A616" w14:textId="77777777" w:rsidR="00D87BB9" w:rsidRDefault="00D87BB9"/>
                            <w:p w14:paraId="74E780B7"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7041EDCE" w14:textId="77777777" w:rsidR="00D87BB9" w:rsidRDefault="00D87BB9"/>
                            <w:p w14:paraId="2C4CE575"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D0B8974" w14:textId="77777777" w:rsidR="00D87BB9" w:rsidRDefault="00D87BB9"/>
                            <w:p w14:paraId="5EA4F9B6"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7A0C9B66" w14:textId="77777777" w:rsidR="00D87BB9" w:rsidRDefault="00D87BB9"/>
                            <w:p w14:paraId="50B2818E"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B20F4D5" w14:textId="77777777" w:rsidR="00D87BB9" w:rsidRDefault="00D87BB9"/>
                            <w:p w14:paraId="6A5D7DD2"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FB0D79A" w14:textId="77777777" w:rsidR="00D87BB9" w:rsidRDefault="00D87BB9"/>
                            <w:p w14:paraId="5E4C0184"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24E3053D" w14:textId="77777777" w:rsidR="00D87BB9" w:rsidRDefault="00D87BB9"/>
                            <w:p w14:paraId="344CB84C"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7E470BDB" w14:textId="77777777" w:rsidR="00D87BB9" w:rsidRDefault="00D87BB9"/>
                            <w:p w14:paraId="069EBF02"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3125951" w14:textId="77777777" w:rsidR="00D87BB9" w:rsidRDefault="00D87BB9"/>
                            <w:p w14:paraId="41F924A2"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DFF3B23" w14:textId="77777777" w:rsidR="00D87BB9" w:rsidRDefault="00D87BB9"/>
                            <w:p w14:paraId="0071F322" w14:textId="21131EAD" w:rsidR="00D87BB9" w:rsidRPr="004729BA" w:rsidRDefault="00D87BB9" w:rsidP="006E741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8</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E890019" w14:textId="77777777" w:rsidR="00D87BB9" w:rsidRDefault="00D87BB9"/>
                            <w:p w14:paraId="58D58105"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1C37C2A" w14:textId="77777777" w:rsidR="00D87BB9" w:rsidRDefault="00D87BB9"/>
                            <w:p w14:paraId="137F233D"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F7795AF" w14:textId="77777777" w:rsidR="00D87BB9" w:rsidRDefault="00D87BB9"/>
                            <w:p w14:paraId="79B608BA"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779C393" w14:textId="77777777" w:rsidR="00D87BB9" w:rsidRDefault="00D87BB9"/>
                            <w:p w14:paraId="7550CFEA"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8454B54" w14:textId="77777777" w:rsidR="00D87BB9" w:rsidRDefault="00D87BB9"/>
                            <w:p w14:paraId="5567B127"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60404A1" w14:textId="77777777" w:rsidR="00D87BB9" w:rsidRDefault="00D87BB9"/>
                            <w:p w14:paraId="633257B2"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D5B453F" w14:textId="77777777" w:rsidR="00D87BB9" w:rsidRDefault="00D87BB9"/>
                            <w:p w14:paraId="517C45D9"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27906602" w14:textId="77777777" w:rsidR="00D87BB9" w:rsidRDefault="00D87BB9"/>
                            <w:p w14:paraId="69A61BD6"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486DB07" w14:textId="77777777" w:rsidR="00D87BB9" w:rsidRDefault="00D87BB9"/>
                            <w:p w14:paraId="648D5FC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EA12786" w14:textId="77777777" w:rsidR="00D87BB9" w:rsidRDefault="00D87BB9"/>
                            <w:p w14:paraId="2775F04F"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290DC1D" w14:textId="77777777" w:rsidR="00D87BB9" w:rsidRDefault="00D87BB9"/>
                            <w:p w14:paraId="3A594770"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E1653C1" w14:textId="77777777" w:rsidR="00D87BB9" w:rsidRDefault="00D87BB9"/>
                            <w:p w14:paraId="0997D235"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067EC7C" w14:textId="77777777" w:rsidR="00D87BB9" w:rsidRDefault="00D87BB9"/>
                            <w:p w14:paraId="4DE8117C"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AF3A3FA" w14:textId="77777777" w:rsidR="00D87BB9" w:rsidRDefault="00D87BB9"/>
                            <w:p w14:paraId="4FE6972B"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C42354B" w14:textId="77777777" w:rsidR="00D87BB9" w:rsidRDefault="00D87BB9"/>
                            <w:p w14:paraId="730374EE"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6A9C3DF" w14:textId="77777777" w:rsidR="00D87BB9" w:rsidRDefault="00D87BB9"/>
                            <w:p w14:paraId="19CC3421"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49F8A1F7" w14:textId="77777777" w:rsidR="00D87BB9" w:rsidRDefault="00D87BB9"/>
                            <w:p w14:paraId="626A619C"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62F988E" w14:textId="77777777" w:rsidR="00D87BB9" w:rsidRDefault="00D87BB9"/>
                            <w:p w14:paraId="0AFC553C"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D5E8384" w14:textId="77777777" w:rsidR="00D87BB9" w:rsidRDefault="00D87BB9"/>
                            <w:p w14:paraId="7DE81293"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4B1D9760" w14:textId="77777777" w:rsidR="00D87BB9" w:rsidRDefault="00D87BB9"/>
                            <w:p w14:paraId="49450F06"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795E2827" w14:textId="77777777" w:rsidR="00D87BB9" w:rsidRDefault="00D87BB9"/>
                            <w:p w14:paraId="2C374B3E"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04E52BA" w14:textId="77777777" w:rsidR="00D87BB9" w:rsidRDefault="00D87BB9"/>
                            <w:p w14:paraId="37C8952B"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250F662B" w14:textId="77777777" w:rsidR="00D87BB9" w:rsidRDefault="00D87BB9"/>
                            <w:p w14:paraId="5ACF4767"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CF314B5" w14:textId="77777777" w:rsidR="00D87BB9" w:rsidRDefault="00D87BB9"/>
                            <w:p w14:paraId="746E38DF"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388AA0A" w14:textId="77777777" w:rsidR="00D87BB9" w:rsidRDefault="00D87BB9"/>
                            <w:p w14:paraId="6CF0122E"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50F652AA" w14:textId="77777777" w:rsidR="00D87BB9" w:rsidRDefault="00D87BB9"/>
                            <w:p w14:paraId="14CE2997"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41E3390" w14:textId="77777777" w:rsidR="00D87BB9" w:rsidRDefault="00D87BB9"/>
                            <w:p w14:paraId="6A49E5EC" w14:textId="0813E795"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0067FCD" w14:textId="77777777" w:rsidR="00D87BB9" w:rsidRDefault="00D87BB9"/>
                            <w:p w14:paraId="0461B8FD"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4026966" w14:textId="77777777" w:rsidR="00D87BB9" w:rsidRDefault="00D87BB9"/>
                            <w:p w14:paraId="5B923D54"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447A01A" w14:textId="77777777" w:rsidR="00D87BB9" w:rsidRDefault="00D87BB9"/>
                            <w:p w14:paraId="1AD5BE18"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4EA5E7C" w14:textId="77777777" w:rsidR="00D87BB9" w:rsidRDefault="00D87BB9"/>
                            <w:p w14:paraId="7E37849F"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2E7D634" w14:textId="77777777" w:rsidR="00D87BB9" w:rsidRDefault="00D87BB9"/>
                            <w:p w14:paraId="031147E9"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9005FE7" w14:textId="77777777" w:rsidR="00D87BB9" w:rsidRDefault="00D87BB9"/>
                            <w:p w14:paraId="2E6C0BD8"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20F2FAB" w14:textId="77777777" w:rsidR="00D87BB9" w:rsidRDefault="00D87BB9"/>
                            <w:p w14:paraId="1BA47091"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0E7F1C0F" w14:textId="77777777" w:rsidR="00D87BB9" w:rsidRDefault="00D87BB9"/>
                            <w:p w14:paraId="3D642A77"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6BDE7DA" w14:textId="77777777" w:rsidR="00D87BB9" w:rsidRDefault="00D87BB9"/>
                            <w:p w14:paraId="35E047F2" w14:textId="0813E795"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834D8F1" w14:textId="77777777" w:rsidR="00D87BB9" w:rsidRDefault="00D87BB9"/>
                            <w:p w14:paraId="1E738113"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02B828E" w14:textId="77777777" w:rsidR="00D87BB9" w:rsidRDefault="00D87BB9"/>
                            <w:p w14:paraId="303C5475"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580E24D" w14:textId="77777777" w:rsidR="00D87BB9" w:rsidRDefault="00D87BB9"/>
                            <w:p w14:paraId="06E94C7A" w14:textId="1322F1C8"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F279852" w14:textId="77777777" w:rsidR="00D87BB9" w:rsidRDefault="00D87BB9"/>
                            <w:p w14:paraId="2884542C" w14:textId="1C0757FE"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bookmarkEnd w:id="674"/>
                              <w:r w:rsidRPr="00BE5AB6">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8570A73" id="Group 188" o:spid="_x0000_s1150" style="position:absolute;margin-left:.45pt;margin-top:.2pt;width:411.55pt;height:252.8pt;z-index:251853824;mso-position-horizontal-relative:margin;mso-position-vertical-relative:text;mso-height-relative:margin" coordorigin="-157,-945" coordsize="52266,321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">
                <v:shape id="Picture 28" o:spid="_x0000_s1151" type="#_x0000_t75" style="position:absolute;left:7252;top:2403;width:38310;height:28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">
                  <v:imagedata r:id="rId186" o:title="" cropbottom="3943f"/>
                  <v:path arrowok="t"/>
                </v:shape>
                <v:shape id="Text Box 7512" o:spid="_x0000_s1152" type="#_x0000_t202" style="position:absolute;left:-157;top:-945;width:52266;height:2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" filled="f" stroked="f" strokeweight=".5pt">
                  <v:path arrowok="t"/>
                  <v:textbox>
                    <w:txbxContent>
                      <w:p w14:paraId="1B01B486" w14:textId="13650D47" w:rsidR="00D87BB9" w:rsidRPr="004729BA" w:rsidRDefault="00D87BB9" w:rsidP="006E7411">
                        <w:pPr>
                          <w:pStyle w:val="Caption"/>
                        </w:pPr>
                        <w:bookmarkStart w:id="675" w:name="_Toc20738175"/>
                        <w:r>
                          <w:t>Figure 4-8</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B773DB1" w14:textId="77777777" w:rsidR="00D87BB9" w:rsidRDefault="00D87BB9"/>
                      <w:p w14:paraId="18866DF2"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8348AB1" w14:textId="77777777" w:rsidR="00D87BB9" w:rsidRDefault="00D87BB9"/>
                      <w:p w14:paraId="12B9A7D5"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7684FD9" w14:textId="77777777" w:rsidR="00D87BB9" w:rsidRDefault="00D87BB9"/>
                      <w:p w14:paraId="77CC1DE2"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CA35039" w14:textId="77777777" w:rsidR="00D87BB9" w:rsidRDefault="00D87BB9"/>
                      <w:p w14:paraId="504994EA"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1E2B8BD" w14:textId="77777777" w:rsidR="00D87BB9" w:rsidRDefault="00D87BB9"/>
                      <w:p w14:paraId="61D5FB6E"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91BA3D1" w14:textId="77777777" w:rsidR="00D87BB9" w:rsidRDefault="00D87BB9"/>
                      <w:p w14:paraId="6468889A"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94D6991" w14:textId="77777777" w:rsidR="00D87BB9" w:rsidRDefault="00D87BB9"/>
                      <w:p w14:paraId="49D7AF8D"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72767FD3" w14:textId="77777777" w:rsidR="00D87BB9" w:rsidRDefault="00D87BB9"/>
                      <w:p w14:paraId="4712A60E"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1795036" w14:textId="77777777" w:rsidR="00D87BB9" w:rsidRDefault="00D87BB9"/>
                      <w:p w14:paraId="1606FB64"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4E6E1A7" w14:textId="77777777" w:rsidR="00D87BB9" w:rsidRDefault="00D87BB9"/>
                      <w:p w14:paraId="486B9198"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1BD4A76" w14:textId="77777777" w:rsidR="00D87BB9" w:rsidRDefault="00D87BB9"/>
                      <w:p w14:paraId="35DE6D54"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1150EE7" w14:textId="77777777" w:rsidR="00D87BB9" w:rsidRDefault="00D87BB9"/>
                      <w:p w14:paraId="0FE9702A"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980B03C" w14:textId="77777777" w:rsidR="00D87BB9" w:rsidRDefault="00D87BB9"/>
                      <w:p w14:paraId="28F5B162"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4A2D04B" w14:textId="77777777" w:rsidR="00D87BB9" w:rsidRDefault="00D87BB9"/>
                      <w:p w14:paraId="251DC954"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2C16D91" w14:textId="77777777" w:rsidR="00D87BB9" w:rsidRDefault="00D87BB9"/>
                      <w:p w14:paraId="5195032E"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CA7DBB2" w14:textId="77777777" w:rsidR="00D87BB9" w:rsidRDefault="00D87BB9"/>
                      <w:p w14:paraId="2EA4204B"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6977B4E9" w14:textId="77777777" w:rsidR="00D87BB9" w:rsidRDefault="00D87BB9"/>
                      <w:p w14:paraId="30643C6A"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06E8C52" w14:textId="77777777" w:rsidR="00D87BB9" w:rsidRDefault="00D87BB9"/>
                      <w:p w14:paraId="7C09E925"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3423BF6" w14:textId="77777777" w:rsidR="00D87BB9" w:rsidRDefault="00D87BB9"/>
                      <w:p w14:paraId="3F03083C"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725FC4A7" w14:textId="77777777" w:rsidR="00D87BB9" w:rsidRDefault="00D87BB9"/>
                      <w:p w14:paraId="5F083938"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5988119A" w14:textId="77777777" w:rsidR="00D87BB9" w:rsidRDefault="00D87BB9"/>
                      <w:p w14:paraId="54182F3D"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ED91F63" w14:textId="77777777" w:rsidR="00D87BB9" w:rsidRDefault="00D87BB9"/>
                      <w:p w14:paraId="2A95E5D8"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539F50E1" w14:textId="77777777" w:rsidR="00D87BB9" w:rsidRDefault="00D87BB9"/>
                      <w:p w14:paraId="21EEB789"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E03B68B" w14:textId="77777777" w:rsidR="00D87BB9" w:rsidRDefault="00D87BB9"/>
                      <w:p w14:paraId="4F7EE00A"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165CEE7" w14:textId="77777777" w:rsidR="00D87BB9" w:rsidRDefault="00D87BB9"/>
                      <w:p w14:paraId="49BF43A4"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4992CE9B" w14:textId="77777777" w:rsidR="00D87BB9" w:rsidRDefault="00D87BB9"/>
                      <w:p w14:paraId="200CFCF5"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D510504" w14:textId="77777777" w:rsidR="00D87BB9" w:rsidRDefault="00D87BB9"/>
                      <w:p w14:paraId="183A4545"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E80213D" w14:textId="77777777" w:rsidR="00D87BB9" w:rsidRDefault="00D87BB9"/>
                      <w:p w14:paraId="6487EB56"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D5C3BB3" w14:textId="77777777" w:rsidR="00D87BB9" w:rsidRDefault="00D87BB9"/>
                      <w:p w14:paraId="666B2CB9"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89FA839" w14:textId="77777777" w:rsidR="00D87BB9" w:rsidRDefault="00D87BB9"/>
                      <w:p w14:paraId="60056593"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A16B48F" w14:textId="77777777" w:rsidR="00D87BB9" w:rsidRDefault="00D87BB9"/>
                      <w:p w14:paraId="6419AAF6"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7C0977A" w14:textId="77777777" w:rsidR="00D87BB9" w:rsidRDefault="00D87BB9"/>
                      <w:p w14:paraId="428003AE"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419F451" w14:textId="77777777" w:rsidR="00D87BB9" w:rsidRDefault="00D87BB9"/>
                      <w:p w14:paraId="32BE938E"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42F770A" w14:textId="77777777" w:rsidR="00D87BB9" w:rsidRDefault="00D87BB9"/>
                      <w:p w14:paraId="3BF6AD46"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01622CD3" w14:textId="77777777" w:rsidR="00D87BB9" w:rsidRDefault="00D87BB9"/>
                      <w:p w14:paraId="2E5E5EB0"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5635D14" w14:textId="77777777" w:rsidR="00D87BB9" w:rsidRDefault="00D87BB9"/>
                      <w:p w14:paraId="7FF6B71E"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6DC033E" w14:textId="77777777" w:rsidR="00D87BB9" w:rsidRDefault="00D87BB9"/>
                      <w:p w14:paraId="3175396A"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92873D1" w14:textId="77777777" w:rsidR="00D87BB9" w:rsidRDefault="00D87BB9"/>
                      <w:p w14:paraId="1FF010BD"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7BEE738" w14:textId="77777777" w:rsidR="00D87BB9" w:rsidRDefault="00D87BB9"/>
                      <w:p w14:paraId="51B930E6"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895D46D" w14:textId="77777777" w:rsidR="00D87BB9" w:rsidRDefault="00D87BB9"/>
                      <w:p w14:paraId="37033084"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0690668" w14:textId="77777777" w:rsidR="00D87BB9" w:rsidRDefault="00D87BB9"/>
                      <w:p w14:paraId="28277E14" w14:textId="77777777" w:rsidR="00D87BB9" w:rsidRPr="004729BA" w:rsidRDefault="00D87BB9" w:rsidP="001A5101">
                        <w:pPr>
                          <w:pStyle w:val="Caption"/>
                        </w:pPr>
                        <w:r>
                          <w:t xml:space="preserve">Figure 4-9: </w:t>
                        </w:r>
                        <w:r w:rsidRPr="004729BA">
                          <w:t xml:space="preserve"> </w:t>
                        </w:r>
                        <w:r>
                          <w:t>Semi-Structured Interviews Respondents - Organisations</w:t>
                        </w:r>
                      </w:p>
                      <w:p w14:paraId="0E1C84E2" w14:textId="77777777" w:rsidR="00D87BB9" w:rsidRDefault="00D87BB9"/>
                      <w:p w14:paraId="77228DBE"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3A4A258" w14:textId="77777777" w:rsidR="00D87BB9" w:rsidRDefault="00D87BB9"/>
                      <w:p w14:paraId="5DF4C83C"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2B27D77" w14:textId="77777777" w:rsidR="00D87BB9" w:rsidRDefault="00D87BB9"/>
                      <w:p w14:paraId="648405A3"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37D91C07" w14:textId="77777777" w:rsidR="00D87BB9" w:rsidRDefault="00D87BB9"/>
                      <w:p w14:paraId="1F14FBE8"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310B213" w14:textId="77777777" w:rsidR="00D87BB9" w:rsidRDefault="00D87BB9"/>
                      <w:p w14:paraId="328C3E9F"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94B2AB0" w14:textId="77777777" w:rsidR="00D87BB9" w:rsidRDefault="00D87BB9"/>
                      <w:p w14:paraId="63B17302"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9960219" w14:textId="77777777" w:rsidR="00D87BB9" w:rsidRDefault="00D87BB9"/>
                      <w:p w14:paraId="7ADB41E9"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487C76C3" w14:textId="77777777" w:rsidR="00D87BB9" w:rsidRDefault="00D87BB9"/>
                      <w:p w14:paraId="69E4FF10"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119FC0E" w14:textId="77777777" w:rsidR="00D87BB9" w:rsidRDefault="00D87BB9"/>
                      <w:p w14:paraId="2CE76680"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445405EE" w14:textId="77777777" w:rsidR="00D87BB9" w:rsidRDefault="00D87BB9"/>
                      <w:p w14:paraId="66745599"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1804BC21" w14:textId="77777777" w:rsidR="00D87BB9" w:rsidRDefault="00D87BB9"/>
                      <w:p w14:paraId="08B206E6"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0BF4EEB" w14:textId="77777777" w:rsidR="00D87BB9" w:rsidRDefault="00D87BB9"/>
                      <w:p w14:paraId="36434B0A"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4EA284EA" w14:textId="77777777" w:rsidR="00D87BB9" w:rsidRDefault="00D87BB9"/>
                      <w:p w14:paraId="4BD1ED62"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4F8CA36A" w14:textId="77777777" w:rsidR="00D87BB9" w:rsidRDefault="00D87BB9"/>
                      <w:p w14:paraId="6165F90A"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00FE52D" w14:textId="77777777" w:rsidR="00D87BB9" w:rsidRDefault="00D87BB9"/>
                      <w:p w14:paraId="1CD7C272"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C4B53C0" w14:textId="77777777" w:rsidR="00D87BB9" w:rsidRDefault="00D87BB9"/>
                      <w:p w14:paraId="10D8B968"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54D7749" w14:textId="77777777" w:rsidR="00D87BB9" w:rsidRDefault="00D87BB9"/>
                      <w:p w14:paraId="67E627AC"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38CF0DE" w14:textId="77777777" w:rsidR="00D87BB9" w:rsidRDefault="00D87BB9"/>
                      <w:p w14:paraId="51012008"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336B344" w14:textId="77777777" w:rsidR="00D87BB9" w:rsidRDefault="00D87BB9"/>
                      <w:p w14:paraId="548801CE"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00BA2E55" w14:textId="77777777" w:rsidR="00D87BB9" w:rsidRDefault="00D87BB9"/>
                      <w:p w14:paraId="019014FA"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F8160BD" w14:textId="77777777" w:rsidR="00D87BB9" w:rsidRDefault="00D87BB9"/>
                      <w:p w14:paraId="7168EE30"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6186897B" w14:textId="77777777" w:rsidR="00D87BB9" w:rsidRDefault="00D87BB9"/>
                      <w:p w14:paraId="0155146C"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7FD1374" w14:textId="77777777" w:rsidR="00D87BB9" w:rsidRDefault="00D87BB9"/>
                      <w:p w14:paraId="02E02708"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C460D55" w14:textId="77777777" w:rsidR="00D87BB9" w:rsidRDefault="00D87BB9"/>
                      <w:p w14:paraId="567A7542"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2F14DCD" w14:textId="77777777" w:rsidR="00D87BB9" w:rsidRDefault="00D87BB9"/>
                      <w:p w14:paraId="6E428FBB"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0A90E61C" w14:textId="77777777" w:rsidR="00D87BB9" w:rsidRDefault="00D87BB9"/>
                      <w:p w14:paraId="73D8664F"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FD9CFFF" w14:textId="77777777" w:rsidR="00D87BB9" w:rsidRDefault="00D87BB9"/>
                      <w:p w14:paraId="720D47AB"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28369C1" w14:textId="77777777" w:rsidR="00D87BB9" w:rsidRDefault="00D87BB9"/>
                      <w:p w14:paraId="067CC3B2"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7B6C2814" w14:textId="77777777" w:rsidR="00D87BB9" w:rsidRDefault="00D87BB9"/>
                      <w:p w14:paraId="7F4A82BC"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886648D" w14:textId="77777777" w:rsidR="00D87BB9" w:rsidRDefault="00D87BB9"/>
                      <w:p w14:paraId="06CC519D"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6763A616" w14:textId="77777777" w:rsidR="00D87BB9" w:rsidRDefault="00D87BB9"/>
                      <w:p w14:paraId="74E780B7"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7041EDCE" w14:textId="77777777" w:rsidR="00D87BB9" w:rsidRDefault="00D87BB9"/>
                      <w:p w14:paraId="2C4CE575"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D0B8974" w14:textId="77777777" w:rsidR="00D87BB9" w:rsidRDefault="00D87BB9"/>
                      <w:p w14:paraId="5EA4F9B6"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7A0C9B66" w14:textId="77777777" w:rsidR="00D87BB9" w:rsidRDefault="00D87BB9"/>
                      <w:p w14:paraId="50B2818E"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B20F4D5" w14:textId="77777777" w:rsidR="00D87BB9" w:rsidRDefault="00D87BB9"/>
                      <w:p w14:paraId="6A5D7DD2"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FB0D79A" w14:textId="77777777" w:rsidR="00D87BB9" w:rsidRDefault="00D87BB9"/>
                      <w:p w14:paraId="5E4C0184"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24E3053D" w14:textId="77777777" w:rsidR="00D87BB9" w:rsidRDefault="00D87BB9"/>
                      <w:p w14:paraId="344CB84C"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7E470BDB" w14:textId="77777777" w:rsidR="00D87BB9" w:rsidRDefault="00D87BB9"/>
                      <w:p w14:paraId="069EBF02"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3125951" w14:textId="77777777" w:rsidR="00D87BB9" w:rsidRDefault="00D87BB9"/>
                      <w:p w14:paraId="41F924A2"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DFF3B23" w14:textId="77777777" w:rsidR="00D87BB9" w:rsidRDefault="00D87BB9"/>
                      <w:p w14:paraId="0071F322" w14:textId="21131EAD" w:rsidR="00D87BB9" w:rsidRPr="004729BA" w:rsidRDefault="00D87BB9" w:rsidP="006E741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8</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E890019" w14:textId="77777777" w:rsidR="00D87BB9" w:rsidRDefault="00D87BB9"/>
                      <w:p w14:paraId="58D58105"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1C37C2A" w14:textId="77777777" w:rsidR="00D87BB9" w:rsidRDefault="00D87BB9"/>
                      <w:p w14:paraId="137F233D"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F7795AF" w14:textId="77777777" w:rsidR="00D87BB9" w:rsidRDefault="00D87BB9"/>
                      <w:p w14:paraId="79B608BA"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779C393" w14:textId="77777777" w:rsidR="00D87BB9" w:rsidRDefault="00D87BB9"/>
                      <w:p w14:paraId="7550CFEA"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8454B54" w14:textId="77777777" w:rsidR="00D87BB9" w:rsidRDefault="00D87BB9"/>
                      <w:p w14:paraId="5567B127"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60404A1" w14:textId="77777777" w:rsidR="00D87BB9" w:rsidRDefault="00D87BB9"/>
                      <w:p w14:paraId="633257B2"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D5B453F" w14:textId="77777777" w:rsidR="00D87BB9" w:rsidRDefault="00D87BB9"/>
                      <w:p w14:paraId="517C45D9"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27906602" w14:textId="77777777" w:rsidR="00D87BB9" w:rsidRDefault="00D87BB9"/>
                      <w:p w14:paraId="69A61BD6"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486DB07" w14:textId="77777777" w:rsidR="00D87BB9" w:rsidRDefault="00D87BB9"/>
                      <w:p w14:paraId="648D5FCD"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EA12786" w14:textId="77777777" w:rsidR="00D87BB9" w:rsidRDefault="00D87BB9"/>
                      <w:p w14:paraId="2775F04F"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290DC1D" w14:textId="77777777" w:rsidR="00D87BB9" w:rsidRDefault="00D87BB9"/>
                      <w:p w14:paraId="3A594770"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E1653C1" w14:textId="77777777" w:rsidR="00D87BB9" w:rsidRDefault="00D87BB9"/>
                      <w:p w14:paraId="0997D235"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067EC7C" w14:textId="77777777" w:rsidR="00D87BB9" w:rsidRDefault="00D87BB9"/>
                      <w:p w14:paraId="4DE8117C"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AF3A3FA" w14:textId="77777777" w:rsidR="00D87BB9" w:rsidRDefault="00D87BB9"/>
                      <w:p w14:paraId="4FE6972B"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C42354B" w14:textId="77777777" w:rsidR="00D87BB9" w:rsidRDefault="00D87BB9"/>
                      <w:p w14:paraId="730374EE"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66A9C3DF" w14:textId="77777777" w:rsidR="00D87BB9" w:rsidRDefault="00D87BB9"/>
                      <w:p w14:paraId="19CC3421"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49F8A1F7" w14:textId="77777777" w:rsidR="00D87BB9" w:rsidRDefault="00D87BB9"/>
                      <w:p w14:paraId="626A619C"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262F988E" w14:textId="77777777" w:rsidR="00D87BB9" w:rsidRDefault="00D87BB9"/>
                      <w:p w14:paraId="0AFC553C"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D5E8384" w14:textId="77777777" w:rsidR="00D87BB9" w:rsidRDefault="00D87BB9"/>
                      <w:p w14:paraId="7DE81293"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4B1D9760" w14:textId="77777777" w:rsidR="00D87BB9" w:rsidRDefault="00D87BB9"/>
                      <w:p w14:paraId="49450F06"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795E2827" w14:textId="77777777" w:rsidR="00D87BB9" w:rsidRDefault="00D87BB9"/>
                      <w:p w14:paraId="2C374B3E"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04E52BA" w14:textId="77777777" w:rsidR="00D87BB9" w:rsidRDefault="00D87BB9"/>
                      <w:p w14:paraId="37C8952B"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250F662B" w14:textId="77777777" w:rsidR="00D87BB9" w:rsidRDefault="00D87BB9"/>
                      <w:p w14:paraId="5ACF4767"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CF314B5" w14:textId="77777777" w:rsidR="00D87BB9" w:rsidRDefault="00D87BB9"/>
                      <w:p w14:paraId="746E38DF"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388AA0A" w14:textId="77777777" w:rsidR="00D87BB9" w:rsidRDefault="00D87BB9"/>
                      <w:p w14:paraId="6CF0122E"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50F652AA" w14:textId="77777777" w:rsidR="00D87BB9" w:rsidRDefault="00D87BB9"/>
                      <w:p w14:paraId="14CE2997"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41E3390" w14:textId="77777777" w:rsidR="00D87BB9" w:rsidRDefault="00D87BB9"/>
                      <w:p w14:paraId="6A49E5EC" w14:textId="0813E795"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0067FCD" w14:textId="77777777" w:rsidR="00D87BB9" w:rsidRDefault="00D87BB9"/>
                      <w:p w14:paraId="0461B8FD"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4026966" w14:textId="77777777" w:rsidR="00D87BB9" w:rsidRDefault="00D87BB9"/>
                      <w:p w14:paraId="5B923D54"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447A01A" w14:textId="77777777" w:rsidR="00D87BB9" w:rsidRDefault="00D87BB9"/>
                      <w:p w14:paraId="1AD5BE18" w14:textId="77777777"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4EA5E7C" w14:textId="77777777" w:rsidR="00D87BB9" w:rsidRDefault="00D87BB9"/>
                      <w:p w14:paraId="7E37849F"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2E7D634" w14:textId="77777777" w:rsidR="00D87BB9" w:rsidRDefault="00D87BB9"/>
                      <w:p w14:paraId="031147E9"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9005FE7" w14:textId="77777777" w:rsidR="00D87BB9" w:rsidRDefault="00D87BB9"/>
                      <w:p w14:paraId="2E6C0BD8" w14:textId="77777777" w:rsidR="00D87BB9" w:rsidRPr="004729BA" w:rsidRDefault="00D87BB9" w:rsidP="00736B77">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020F2FAB" w14:textId="77777777" w:rsidR="00D87BB9" w:rsidRDefault="00D87BB9"/>
                      <w:p w14:paraId="1BA47091" w14:textId="77777777" w:rsidR="00D87BB9" w:rsidRPr="004729BA" w:rsidRDefault="00D87BB9" w:rsidP="001A5101">
                        <w:pPr>
                          <w:pStyle w:val="Caption"/>
                        </w:pPr>
                        <w:r>
                          <w:t xml:space="preserve">Figure 4-8: </w:t>
                        </w:r>
                        <w:r w:rsidRPr="004729BA">
                          <w:t xml:space="preserve"> </w:t>
                        </w:r>
                        <w:r>
                          <w:t>Semi-Structured Interviews Respondents - Organisations</w:t>
                        </w:r>
                      </w:p>
                      <w:p w14:paraId="0E7F1C0F" w14:textId="77777777" w:rsidR="00D87BB9" w:rsidRDefault="00D87BB9"/>
                      <w:p w14:paraId="3D642A77" w14:textId="77777777" w:rsidR="00D87BB9" w:rsidRPr="004729BA" w:rsidRDefault="00D87BB9" w:rsidP="00736B77">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46BDE7DA" w14:textId="77777777" w:rsidR="00D87BB9" w:rsidRDefault="00D87BB9"/>
                      <w:p w14:paraId="35E047F2" w14:textId="0813E795"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7834D8F1" w14:textId="77777777" w:rsidR="00D87BB9" w:rsidRDefault="00D87BB9"/>
                      <w:p w14:paraId="1E738113" w14:textId="77777777"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502B828E" w14:textId="77777777" w:rsidR="00D87BB9" w:rsidRDefault="00D87BB9"/>
                      <w:p w14:paraId="303C5475" w14:textId="77777777" w:rsidR="00D87BB9" w:rsidRPr="004729BA" w:rsidRDefault="00D87BB9" w:rsidP="00736B77">
                        <w:pPr>
                          <w:pStyle w:val="Caption"/>
                        </w:pPr>
                        <w:r>
                          <w:t>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1580E24D" w14:textId="77777777" w:rsidR="00D87BB9" w:rsidRDefault="00D87BB9"/>
                      <w:p w14:paraId="06E94C7A" w14:textId="1322F1C8" w:rsidR="00D87BB9" w:rsidRPr="004729BA" w:rsidRDefault="00D87BB9" w:rsidP="006E7411">
                        <w:pPr>
                          <w:pStyle w:val="Caption"/>
                        </w:pPr>
                        <w:r>
                          <w:t xml:space="preserve">Figure 4-8: </w:t>
                        </w:r>
                        <w:r w:rsidRPr="004729BA">
                          <w:t xml:space="preserve"> </w:t>
                        </w:r>
                        <w:r>
                          <w:t>Semi-Structured Interviews Respondents - Organisations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r w:rsidRPr="00BE5AB6">
                          <w:t xml:space="preserve"> </w:t>
                        </w:r>
                      </w:p>
                      <w:p w14:paraId="3F279852" w14:textId="77777777" w:rsidR="00D87BB9" w:rsidRDefault="00D87BB9"/>
                      <w:p w14:paraId="2884542C" w14:textId="1C0757FE" w:rsidR="00D87BB9" w:rsidRPr="004729BA" w:rsidRDefault="00D87BB9" w:rsidP="006E7411">
                        <w:pPr>
                          <w:pStyle w:val="Caption"/>
                        </w:pPr>
                        <w:r>
                          <w:t>Figure 4-7</w:t>
                        </w:r>
                        <w:r w:rsidRPr="004729BA">
                          <w:t xml:space="preserve">: </w:t>
                        </w:r>
                        <w:r>
                          <w:t xml:space="preserve">Type of Organisation – Frequency Distribution of the </w:t>
                        </w:r>
                        <w:r w:rsidRPr="00BE5AB6">
                          <w:t>survey questionnaire</w:t>
                        </w:r>
                        <w:r>
                          <w:t xml:space="preserve"> respondentsFigure 4-7</w:t>
                        </w:r>
                        <w:r w:rsidRPr="004729BA">
                          <w:t xml:space="preserve">: </w:t>
                        </w:r>
                        <w:r>
                          <w:t xml:space="preserve">Type of Organisation – Frequency Distribution of the </w:t>
                        </w:r>
                        <w:r w:rsidRPr="00BE5AB6">
                          <w:t>survey questionnaire</w:t>
                        </w:r>
                        <w:r>
                          <w:t xml:space="preserve"> respondents</w:t>
                        </w:r>
                        <w:bookmarkEnd w:id="675"/>
                        <w:r w:rsidRPr="00BE5AB6">
                          <w:t xml:space="preserve"> </w:t>
                        </w:r>
                      </w:p>
                    </w:txbxContent>
                  </v:textbox>
                </v:shape>
                <w10:wrap type="square" anchorx="margin"/>
              </v:group>
            </w:pict>
          </mc:Fallback>
        </mc:AlternateContent>
      </w:r>
    </w:p>
    <w:p w14:paraId="3CC8868B" w14:textId="7E5BAC2E" w:rsidR="00582674" w:rsidRPr="00E235B1" w:rsidRDefault="00634F2A" w:rsidP="00C267FB">
      <w:pPr>
        <w:pStyle w:val="CommentSubject"/>
        <w:tabs>
          <w:tab w:val="left" w:pos="360"/>
        </w:tabs>
        <w:spacing w:line="360" w:lineRule="auto"/>
        <w:rPr>
          <w:rFonts w:asciiTheme="minorBidi" w:hAnsiTheme="minorBidi"/>
          <w:b w:val="0"/>
          <w:bCs w:val="0"/>
          <w:sz w:val="22"/>
          <w:szCs w:val="22"/>
        </w:rPr>
      </w:pPr>
      <w:r w:rsidRPr="00B25DA5">
        <w:rPr>
          <w:rFonts w:asciiTheme="minorBidi" w:hAnsiTheme="minorBidi"/>
          <w:b w:val="0"/>
          <w:sz w:val="22"/>
          <w:szCs w:val="22"/>
        </w:rPr>
        <w:t>It is importan</w:t>
      </w:r>
      <w:r w:rsidR="003B35E3">
        <w:rPr>
          <w:rFonts w:asciiTheme="minorBidi" w:hAnsiTheme="minorBidi"/>
          <w:b w:val="0"/>
          <w:sz w:val="22"/>
          <w:szCs w:val="22"/>
        </w:rPr>
        <w:t>t to note here the</w:t>
      </w:r>
      <w:r w:rsidRPr="00B25DA5">
        <w:rPr>
          <w:rFonts w:asciiTheme="minorBidi" w:hAnsiTheme="minorBidi"/>
          <w:b w:val="0"/>
          <w:sz w:val="22"/>
          <w:szCs w:val="22"/>
        </w:rPr>
        <w:t xml:space="preserve"> </w:t>
      </w:r>
      <w:r w:rsidR="00804103" w:rsidRPr="00B25DA5">
        <w:rPr>
          <w:rFonts w:asciiTheme="minorBidi" w:hAnsiTheme="minorBidi"/>
          <w:b w:val="0"/>
          <w:sz w:val="22"/>
          <w:szCs w:val="22"/>
        </w:rPr>
        <w:t xml:space="preserve">impact of the </w:t>
      </w:r>
      <w:r w:rsidR="001D3C22">
        <w:rPr>
          <w:rFonts w:asciiTheme="minorBidi" w:hAnsiTheme="minorBidi"/>
          <w:b w:val="0"/>
          <w:sz w:val="22"/>
          <w:szCs w:val="22"/>
        </w:rPr>
        <w:t xml:space="preserve">experience and </w:t>
      </w:r>
      <w:r w:rsidR="00804103" w:rsidRPr="00B25DA5">
        <w:rPr>
          <w:rFonts w:asciiTheme="minorBidi" w:hAnsiTheme="minorBidi"/>
          <w:b w:val="0"/>
          <w:sz w:val="22"/>
          <w:szCs w:val="22"/>
        </w:rPr>
        <w:t xml:space="preserve">knowledge gained </w:t>
      </w:r>
      <w:r w:rsidR="00C267FB">
        <w:rPr>
          <w:rFonts w:asciiTheme="minorBidi" w:hAnsiTheme="minorBidi"/>
          <w:b w:val="0"/>
          <w:sz w:val="22"/>
          <w:szCs w:val="22"/>
        </w:rPr>
        <w:t>by the participants from</w:t>
      </w:r>
      <w:r w:rsidR="001D3C22">
        <w:rPr>
          <w:rFonts w:asciiTheme="minorBidi" w:hAnsiTheme="minorBidi"/>
          <w:b w:val="0"/>
          <w:sz w:val="22"/>
          <w:szCs w:val="22"/>
        </w:rPr>
        <w:t xml:space="preserve"> the Ministry of Infrastructure </w:t>
      </w:r>
      <w:r w:rsidR="00C267FB">
        <w:rPr>
          <w:rFonts w:asciiTheme="minorBidi" w:hAnsiTheme="minorBidi"/>
          <w:b w:val="0"/>
          <w:sz w:val="22"/>
          <w:szCs w:val="22"/>
        </w:rPr>
        <w:t>who joined the first</w:t>
      </w:r>
      <w:r w:rsidR="00DA0D83">
        <w:rPr>
          <w:rFonts w:asciiTheme="minorBidi" w:hAnsiTheme="minorBidi"/>
          <w:b w:val="0"/>
          <w:sz w:val="22"/>
          <w:szCs w:val="22"/>
        </w:rPr>
        <w:t xml:space="preserve"> </w:t>
      </w:r>
      <w:r w:rsidR="001D3C22" w:rsidRPr="00B25DA5">
        <w:rPr>
          <w:rFonts w:asciiTheme="minorBidi" w:hAnsiTheme="minorBidi"/>
          <w:b w:val="0"/>
          <w:sz w:val="22"/>
          <w:szCs w:val="22"/>
        </w:rPr>
        <w:t>workshop</w:t>
      </w:r>
      <w:r w:rsidR="00804103" w:rsidRPr="00B25DA5">
        <w:rPr>
          <w:rFonts w:asciiTheme="minorBidi" w:hAnsiTheme="minorBidi"/>
          <w:b w:val="0"/>
          <w:sz w:val="22"/>
          <w:szCs w:val="22"/>
        </w:rPr>
        <w:t xml:space="preserve">. </w:t>
      </w:r>
      <w:r w:rsidRPr="00B25DA5">
        <w:rPr>
          <w:rFonts w:asciiTheme="minorBidi" w:hAnsiTheme="minorBidi"/>
          <w:b w:val="0"/>
          <w:sz w:val="22"/>
          <w:szCs w:val="22"/>
        </w:rPr>
        <w:t>Here,</w:t>
      </w:r>
      <w:r w:rsidR="003901C2">
        <w:rPr>
          <w:rFonts w:asciiTheme="minorBidi" w:hAnsiTheme="minorBidi"/>
          <w:b w:val="0"/>
          <w:sz w:val="22"/>
          <w:szCs w:val="22"/>
        </w:rPr>
        <w:t xml:space="preserve"> the</w:t>
      </w:r>
      <w:r w:rsidRPr="00B25DA5">
        <w:rPr>
          <w:rFonts w:asciiTheme="minorBidi" w:hAnsiTheme="minorBidi"/>
          <w:b w:val="0"/>
          <w:sz w:val="22"/>
          <w:szCs w:val="22"/>
        </w:rPr>
        <w:t xml:space="preserve"> ‘time triangulation’ </w:t>
      </w:r>
      <w:r w:rsidR="003901C2">
        <w:rPr>
          <w:rFonts w:asciiTheme="minorBidi" w:hAnsiTheme="minorBidi"/>
          <w:b w:val="0"/>
          <w:sz w:val="22"/>
          <w:szCs w:val="22"/>
        </w:rPr>
        <w:t xml:space="preserve">approach </w:t>
      </w:r>
      <w:r w:rsidRPr="00B25DA5">
        <w:rPr>
          <w:rFonts w:asciiTheme="minorBidi" w:hAnsiTheme="minorBidi"/>
          <w:b w:val="0"/>
          <w:sz w:val="22"/>
          <w:szCs w:val="22"/>
        </w:rPr>
        <w:t xml:space="preserve">referred to earlier in Chapter 4 (Section 4.2.3) was applied, </w:t>
      </w:r>
      <w:r w:rsidR="003B35E3">
        <w:rPr>
          <w:rFonts w:asciiTheme="minorBidi" w:hAnsiTheme="minorBidi"/>
          <w:b w:val="0"/>
          <w:sz w:val="22"/>
          <w:szCs w:val="22"/>
        </w:rPr>
        <w:t xml:space="preserve">providing evidence on </w:t>
      </w:r>
      <w:r w:rsidR="00B070B6" w:rsidRPr="00B25DA5">
        <w:rPr>
          <w:rFonts w:asciiTheme="minorBidi" w:hAnsiTheme="minorBidi"/>
          <w:b w:val="0"/>
          <w:sz w:val="22"/>
          <w:szCs w:val="22"/>
        </w:rPr>
        <w:t xml:space="preserve">the </w:t>
      </w:r>
      <w:r w:rsidR="00621914" w:rsidRPr="00B25DA5">
        <w:rPr>
          <w:rFonts w:asciiTheme="minorBidi" w:hAnsiTheme="minorBidi"/>
          <w:b w:val="0"/>
          <w:sz w:val="22"/>
          <w:szCs w:val="22"/>
        </w:rPr>
        <w:t xml:space="preserve">growth </w:t>
      </w:r>
      <w:r w:rsidR="003B35E3">
        <w:rPr>
          <w:rFonts w:asciiTheme="minorBidi" w:hAnsiTheme="minorBidi"/>
          <w:b w:val="0"/>
          <w:sz w:val="22"/>
          <w:szCs w:val="22"/>
        </w:rPr>
        <w:t xml:space="preserve">in the sense of </w:t>
      </w:r>
      <w:r w:rsidR="008157D2" w:rsidRPr="00B25DA5">
        <w:rPr>
          <w:rFonts w:asciiTheme="minorBidi" w:hAnsiTheme="minorBidi"/>
          <w:b w:val="0"/>
          <w:sz w:val="22"/>
          <w:szCs w:val="22"/>
        </w:rPr>
        <w:t>ownership</w:t>
      </w:r>
      <w:r w:rsidR="003B35E3">
        <w:rPr>
          <w:rFonts w:asciiTheme="minorBidi" w:hAnsiTheme="minorBidi"/>
          <w:b w:val="0"/>
          <w:sz w:val="22"/>
          <w:szCs w:val="22"/>
        </w:rPr>
        <w:t xml:space="preserve"> for</w:t>
      </w:r>
      <w:r w:rsidR="003B35E3" w:rsidRPr="00B25DA5">
        <w:rPr>
          <w:rFonts w:asciiTheme="minorBidi" w:hAnsiTheme="minorBidi"/>
          <w:b w:val="0"/>
          <w:sz w:val="22"/>
          <w:szCs w:val="22"/>
        </w:rPr>
        <w:t xml:space="preserve"> resilience building</w:t>
      </w:r>
      <w:r w:rsidR="003B35E3">
        <w:rPr>
          <w:rFonts w:asciiTheme="minorBidi" w:hAnsiTheme="minorBidi"/>
          <w:b w:val="0"/>
          <w:sz w:val="22"/>
          <w:szCs w:val="22"/>
        </w:rPr>
        <w:t>,</w:t>
      </w:r>
      <w:r w:rsidR="003B35E3" w:rsidRPr="00B25DA5">
        <w:rPr>
          <w:rFonts w:asciiTheme="minorBidi" w:hAnsiTheme="minorBidi"/>
          <w:b w:val="0"/>
          <w:sz w:val="22"/>
          <w:szCs w:val="22"/>
        </w:rPr>
        <w:t xml:space="preserve"> </w:t>
      </w:r>
      <w:r w:rsidR="00621914" w:rsidRPr="00B25DA5">
        <w:rPr>
          <w:rFonts w:asciiTheme="minorBidi" w:hAnsiTheme="minorBidi"/>
          <w:b w:val="0"/>
          <w:sz w:val="22"/>
          <w:szCs w:val="22"/>
        </w:rPr>
        <w:t xml:space="preserve">being </w:t>
      </w:r>
      <w:r w:rsidR="003B35E3">
        <w:rPr>
          <w:rFonts w:asciiTheme="minorBidi" w:hAnsiTheme="minorBidi"/>
          <w:b w:val="0"/>
          <w:sz w:val="22"/>
          <w:szCs w:val="22"/>
        </w:rPr>
        <w:t>embedded in DRR</w:t>
      </w:r>
      <w:r w:rsidR="00B070B6" w:rsidRPr="00B25DA5">
        <w:rPr>
          <w:rFonts w:asciiTheme="minorBidi" w:hAnsiTheme="minorBidi"/>
          <w:b w:val="0"/>
          <w:sz w:val="22"/>
          <w:szCs w:val="22"/>
        </w:rPr>
        <w:t xml:space="preserve"> organisational structures</w:t>
      </w:r>
      <w:r w:rsidR="008157D2" w:rsidRPr="00B25DA5">
        <w:rPr>
          <w:rFonts w:asciiTheme="minorBidi" w:hAnsiTheme="minorBidi"/>
          <w:b w:val="0"/>
          <w:sz w:val="22"/>
          <w:szCs w:val="22"/>
        </w:rPr>
        <w:t xml:space="preserve"> who attended the first consultation</w:t>
      </w:r>
      <w:r w:rsidR="003B35E3">
        <w:rPr>
          <w:rFonts w:asciiTheme="minorBidi" w:hAnsiTheme="minorBidi"/>
          <w:b w:val="0"/>
          <w:sz w:val="22"/>
          <w:szCs w:val="22"/>
        </w:rPr>
        <w:t>. T</w:t>
      </w:r>
      <w:r w:rsidR="00B070B6" w:rsidRPr="00B25DA5">
        <w:rPr>
          <w:rFonts w:asciiTheme="minorBidi" w:hAnsiTheme="minorBidi"/>
          <w:b w:val="0"/>
          <w:sz w:val="22"/>
          <w:szCs w:val="22"/>
        </w:rPr>
        <w:t>he</w:t>
      </w:r>
      <w:r w:rsidR="00621914" w:rsidRPr="00B25DA5">
        <w:rPr>
          <w:rFonts w:asciiTheme="minorBidi" w:hAnsiTheme="minorBidi"/>
          <w:b w:val="0"/>
          <w:sz w:val="22"/>
          <w:szCs w:val="22"/>
        </w:rPr>
        <w:t xml:space="preserve"> triangulation process in</w:t>
      </w:r>
      <w:r w:rsidR="00B070B6" w:rsidRPr="00B25DA5">
        <w:rPr>
          <w:rFonts w:asciiTheme="minorBidi" w:hAnsiTheme="minorBidi"/>
          <w:b w:val="0"/>
          <w:sz w:val="22"/>
          <w:szCs w:val="22"/>
        </w:rPr>
        <w:t xml:space="preserve"> focus group discussion</w:t>
      </w:r>
      <w:r w:rsidR="00582674">
        <w:rPr>
          <w:rFonts w:asciiTheme="minorBidi" w:hAnsiTheme="minorBidi"/>
          <w:b w:val="0"/>
          <w:sz w:val="22"/>
          <w:szCs w:val="22"/>
        </w:rPr>
        <w:t xml:space="preserve">s, </w:t>
      </w:r>
      <w:r w:rsidR="00621914" w:rsidRPr="00B25DA5">
        <w:rPr>
          <w:rFonts w:asciiTheme="minorBidi" w:hAnsiTheme="minorBidi"/>
          <w:b w:val="0"/>
          <w:sz w:val="22"/>
          <w:szCs w:val="22"/>
        </w:rPr>
        <w:t>provided</w:t>
      </w:r>
      <w:r w:rsidR="00B070B6" w:rsidRPr="00B25DA5">
        <w:rPr>
          <w:rFonts w:asciiTheme="minorBidi" w:hAnsiTheme="minorBidi"/>
          <w:b w:val="0"/>
          <w:sz w:val="22"/>
          <w:szCs w:val="22"/>
        </w:rPr>
        <w:t xml:space="preserve"> the</w:t>
      </w:r>
      <w:r w:rsidR="00621914" w:rsidRPr="00B25DA5">
        <w:rPr>
          <w:rFonts w:asciiTheme="minorBidi" w:hAnsiTheme="minorBidi"/>
          <w:b w:val="0"/>
          <w:sz w:val="22"/>
          <w:szCs w:val="22"/>
        </w:rPr>
        <w:t xml:space="preserve"> participants with the</w:t>
      </w:r>
      <w:r w:rsidR="00B070B6" w:rsidRPr="00B25DA5">
        <w:rPr>
          <w:rFonts w:asciiTheme="minorBidi" w:hAnsiTheme="minorBidi"/>
          <w:b w:val="0"/>
          <w:sz w:val="22"/>
          <w:szCs w:val="22"/>
        </w:rPr>
        <w:t xml:space="preserve"> flexibility to </w:t>
      </w:r>
      <w:r w:rsidR="00582674">
        <w:rPr>
          <w:rFonts w:asciiTheme="minorBidi" w:hAnsiTheme="minorBidi"/>
          <w:b w:val="0"/>
          <w:sz w:val="22"/>
          <w:szCs w:val="22"/>
        </w:rPr>
        <w:t>obtain more reliable answers. It also</w:t>
      </w:r>
      <w:r w:rsidR="00621914" w:rsidRPr="00B25DA5">
        <w:rPr>
          <w:rFonts w:asciiTheme="minorBidi" w:hAnsiTheme="minorBidi"/>
          <w:b w:val="0"/>
          <w:sz w:val="22"/>
          <w:szCs w:val="22"/>
        </w:rPr>
        <w:t xml:space="preserve"> helped the researcher </w:t>
      </w:r>
      <w:r w:rsidR="007C4CB7" w:rsidRPr="00B25DA5">
        <w:rPr>
          <w:rFonts w:asciiTheme="minorBidi" w:hAnsiTheme="minorBidi"/>
          <w:b w:val="0"/>
          <w:sz w:val="22"/>
          <w:szCs w:val="22"/>
        </w:rPr>
        <w:t xml:space="preserve">map out </w:t>
      </w:r>
      <w:r w:rsidR="00621914" w:rsidRPr="00B25DA5">
        <w:rPr>
          <w:rFonts w:asciiTheme="minorBidi" w:hAnsiTheme="minorBidi"/>
          <w:b w:val="0"/>
          <w:sz w:val="22"/>
          <w:szCs w:val="22"/>
        </w:rPr>
        <w:t xml:space="preserve">the richness and complexity of human </w:t>
      </w:r>
      <w:r w:rsidR="008A7A91" w:rsidRPr="00B25DA5">
        <w:rPr>
          <w:rFonts w:asciiTheme="minorBidi" w:hAnsiTheme="minorBidi"/>
          <w:b w:val="0"/>
          <w:sz w:val="22"/>
          <w:szCs w:val="22"/>
        </w:rPr>
        <w:t>behaviour</w:t>
      </w:r>
      <w:r w:rsidR="00C760A0" w:rsidRPr="00B25DA5">
        <w:rPr>
          <w:rFonts w:asciiTheme="minorBidi" w:hAnsiTheme="minorBidi"/>
          <w:b w:val="0"/>
          <w:sz w:val="22"/>
          <w:szCs w:val="22"/>
        </w:rPr>
        <w:t xml:space="preserve"> across time, influencing the </w:t>
      </w:r>
      <w:r w:rsidR="00B070B6" w:rsidRPr="00B25DA5">
        <w:rPr>
          <w:rFonts w:asciiTheme="minorBidi" w:hAnsiTheme="minorBidi"/>
          <w:b w:val="0"/>
          <w:sz w:val="22"/>
          <w:szCs w:val="22"/>
        </w:rPr>
        <w:t xml:space="preserve">change </w:t>
      </w:r>
      <w:r w:rsidR="00C760A0" w:rsidRPr="00B25DA5">
        <w:rPr>
          <w:rFonts w:asciiTheme="minorBidi" w:hAnsiTheme="minorBidi"/>
          <w:b w:val="0"/>
          <w:sz w:val="22"/>
          <w:szCs w:val="22"/>
        </w:rPr>
        <w:t>in</w:t>
      </w:r>
      <w:r w:rsidR="00B070B6" w:rsidRPr="00B25DA5">
        <w:rPr>
          <w:rFonts w:asciiTheme="minorBidi" w:hAnsiTheme="minorBidi"/>
          <w:b w:val="0"/>
          <w:sz w:val="22"/>
          <w:szCs w:val="22"/>
        </w:rPr>
        <w:t xml:space="preserve"> logic, order or structure of the parameters </w:t>
      </w:r>
      <w:r w:rsidR="00C760A0" w:rsidRPr="00B25DA5">
        <w:rPr>
          <w:rFonts w:asciiTheme="minorBidi" w:hAnsiTheme="minorBidi"/>
          <w:b w:val="0"/>
          <w:sz w:val="22"/>
          <w:szCs w:val="22"/>
        </w:rPr>
        <w:t>defining resilience, and actions required to best achieve that</w:t>
      </w:r>
      <w:r w:rsidR="00B070B6" w:rsidRPr="00B25DA5">
        <w:rPr>
          <w:rFonts w:asciiTheme="minorBidi" w:hAnsiTheme="minorBidi"/>
          <w:b w:val="0"/>
          <w:sz w:val="22"/>
          <w:szCs w:val="22"/>
        </w:rPr>
        <w:t xml:space="preserve">. </w:t>
      </w:r>
    </w:p>
    <w:p w14:paraId="0BE96E2A" w14:textId="41CD64A0" w:rsidR="00D8231A" w:rsidRPr="00B25DA5" w:rsidRDefault="00B070B6" w:rsidP="001C1F26">
      <w:pPr>
        <w:pStyle w:val="CommentSubject"/>
        <w:tabs>
          <w:tab w:val="left" w:pos="360"/>
        </w:tabs>
        <w:spacing w:before="240" w:line="360" w:lineRule="auto"/>
        <w:rPr>
          <w:rFonts w:asciiTheme="minorBidi" w:hAnsiTheme="minorBidi"/>
          <w:b w:val="0"/>
          <w:sz w:val="22"/>
          <w:szCs w:val="22"/>
        </w:rPr>
      </w:pPr>
      <w:r w:rsidRPr="00B25DA5">
        <w:rPr>
          <w:rFonts w:asciiTheme="minorBidi" w:hAnsiTheme="minorBidi"/>
          <w:b w:val="0"/>
          <w:sz w:val="22"/>
          <w:szCs w:val="22"/>
        </w:rPr>
        <w:t>In contrast to semi-structured interviews, standardi</w:t>
      </w:r>
      <w:r w:rsidR="00DA0D83">
        <w:rPr>
          <w:rFonts w:asciiTheme="minorBidi" w:hAnsiTheme="minorBidi"/>
          <w:b w:val="0"/>
          <w:sz w:val="22"/>
          <w:szCs w:val="22"/>
        </w:rPr>
        <w:t>z</w:t>
      </w:r>
      <w:r w:rsidRPr="00B25DA5">
        <w:rPr>
          <w:rFonts w:asciiTheme="minorBidi" w:hAnsiTheme="minorBidi"/>
          <w:b w:val="0"/>
          <w:sz w:val="22"/>
          <w:szCs w:val="22"/>
        </w:rPr>
        <w:t>ed set of questions and discussion themes w</w:t>
      </w:r>
      <w:r w:rsidR="00C760A0" w:rsidRPr="00B25DA5">
        <w:rPr>
          <w:rFonts w:asciiTheme="minorBidi" w:hAnsiTheme="minorBidi"/>
          <w:b w:val="0"/>
          <w:sz w:val="22"/>
          <w:szCs w:val="22"/>
        </w:rPr>
        <w:t>ere</w:t>
      </w:r>
      <w:r w:rsidRPr="00B25DA5">
        <w:rPr>
          <w:rFonts w:asciiTheme="minorBidi" w:hAnsiTheme="minorBidi"/>
          <w:b w:val="0"/>
          <w:sz w:val="22"/>
          <w:szCs w:val="22"/>
        </w:rPr>
        <w:t xml:space="preserve"> previously set</w:t>
      </w:r>
      <w:r w:rsidR="00903011">
        <w:rPr>
          <w:rFonts w:asciiTheme="minorBidi" w:hAnsiTheme="minorBidi"/>
          <w:b w:val="0"/>
          <w:sz w:val="22"/>
          <w:szCs w:val="22"/>
        </w:rPr>
        <w:t xml:space="preserve"> </w:t>
      </w:r>
      <w:r w:rsidR="0011377F">
        <w:rPr>
          <w:rFonts w:asciiTheme="minorBidi" w:hAnsiTheme="minorBidi"/>
          <w:b w:val="0"/>
          <w:sz w:val="22"/>
          <w:szCs w:val="22"/>
        </w:rPr>
        <w:t xml:space="preserve">using the UNDRR Disaster Resilience </w:t>
      </w:r>
      <w:r w:rsidR="00A2579C">
        <w:rPr>
          <w:rFonts w:asciiTheme="minorBidi" w:hAnsiTheme="minorBidi"/>
          <w:b w:val="0"/>
          <w:sz w:val="22"/>
          <w:szCs w:val="22"/>
        </w:rPr>
        <w:t>Scorecard</w:t>
      </w:r>
      <w:r w:rsidR="0011377F">
        <w:rPr>
          <w:rFonts w:asciiTheme="minorBidi" w:hAnsiTheme="minorBidi"/>
          <w:b w:val="0"/>
          <w:sz w:val="22"/>
          <w:szCs w:val="22"/>
        </w:rPr>
        <w:t>, followed with a survey questionnaire format</w:t>
      </w:r>
      <w:r w:rsidR="00C760A0" w:rsidRPr="00B25DA5">
        <w:rPr>
          <w:rFonts w:asciiTheme="minorBidi" w:hAnsiTheme="minorBidi"/>
          <w:b w:val="0"/>
          <w:sz w:val="22"/>
          <w:szCs w:val="22"/>
        </w:rPr>
        <w:t xml:space="preserve"> shared with the participants following the </w:t>
      </w:r>
      <w:r w:rsidR="0011377F">
        <w:rPr>
          <w:rFonts w:asciiTheme="minorBidi" w:hAnsiTheme="minorBidi"/>
          <w:b w:val="0"/>
          <w:sz w:val="22"/>
          <w:szCs w:val="22"/>
        </w:rPr>
        <w:t>assessment</w:t>
      </w:r>
      <w:r w:rsidR="00C760A0" w:rsidRPr="00B25DA5">
        <w:rPr>
          <w:rFonts w:asciiTheme="minorBidi" w:hAnsiTheme="minorBidi"/>
          <w:b w:val="0"/>
          <w:sz w:val="22"/>
          <w:szCs w:val="22"/>
        </w:rPr>
        <w:t>,</w:t>
      </w:r>
      <w:r w:rsidRPr="00B25DA5">
        <w:rPr>
          <w:rFonts w:asciiTheme="minorBidi" w:hAnsiTheme="minorBidi"/>
          <w:b w:val="0"/>
          <w:sz w:val="22"/>
          <w:szCs w:val="22"/>
        </w:rPr>
        <w:t xml:space="preserve"> to </w:t>
      </w:r>
      <w:r w:rsidR="00C760A0" w:rsidRPr="00B25DA5">
        <w:rPr>
          <w:rFonts w:asciiTheme="minorBidi" w:hAnsiTheme="minorBidi"/>
          <w:b w:val="0"/>
          <w:sz w:val="22"/>
          <w:szCs w:val="22"/>
        </w:rPr>
        <w:t>map their professional backgrounds, understand the mechanisms applied for their engagement, the quality of data used to rate the city resilience indicators, and capture the</w:t>
      </w:r>
      <w:r w:rsidRPr="00B25DA5">
        <w:rPr>
          <w:rFonts w:asciiTheme="minorBidi" w:hAnsiTheme="minorBidi"/>
          <w:b w:val="0"/>
          <w:sz w:val="22"/>
          <w:szCs w:val="22"/>
        </w:rPr>
        <w:t xml:space="preserve"> participants’</w:t>
      </w:r>
      <w:r w:rsidR="00C760A0" w:rsidRPr="00B25DA5">
        <w:rPr>
          <w:rFonts w:asciiTheme="minorBidi" w:hAnsiTheme="minorBidi"/>
          <w:b w:val="0"/>
          <w:sz w:val="22"/>
          <w:szCs w:val="22"/>
        </w:rPr>
        <w:t xml:space="preserve"> </w:t>
      </w:r>
      <w:r w:rsidRPr="00B25DA5">
        <w:rPr>
          <w:rFonts w:asciiTheme="minorBidi" w:hAnsiTheme="minorBidi"/>
          <w:b w:val="0"/>
          <w:sz w:val="22"/>
          <w:szCs w:val="22"/>
        </w:rPr>
        <w:t>observations</w:t>
      </w:r>
      <w:r w:rsidR="00C760A0" w:rsidRPr="00B25DA5">
        <w:rPr>
          <w:rFonts w:asciiTheme="minorBidi" w:hAnsiTheme="minorBidi"/>
          <w:b w:val="0"/>
          <w:sz w:val="22"/>
          <w:szCs w:val="22"/>
        </w:rPr>
        <w:t xml:space="preserve"> on how each essential feed into the proposed resilience action plan</w:t>
      </w:r>
      <w:r w:rsidR="00903011">
        <w:rPr>
          <w:rFonts w:asciiTheme="minorBidi" w:hAnsiTheme="minorBidi"/>
          <w:b w:val="0"/>
          <w:sz w:val="22"/>
          <w:szCs w:val="22"/>
        </w:rPr>
        <w:t>.</w:t>
      </w:r>
      <w:r w:rsidRPr="00B25DA5">
        <w:rPr>
          <w:rFonts w:asciiTheme="minorBidi" w:hAnsiTheme="minorBidi"/>
          <w:b w:val="0"/>
          <w:sz w:val="22"/>
          <w:szCs w:val="22"/>
        </w:rPr>
        <w:t xml:space="preserve"> The research constructivism position allowed testing the implementation of the tool in the ground </w:t>
      </w:r>
      <w:r w:rsidR="001C1F26">
        <w:rPr>
          <w:rFonts w:asciiTheme="minorBidi" w:hAnsiTheme="minorBidi"/>
          <w:b w:val="0"/>
          <w:sz w:val="22"/>
          <w:szCs w:val="22"/>
        </w:rPr>
        <w:t>in</w:t>
      </w:r>
      <w:r w:rsidRPr="00B25DA5">
        <w:rPr>
          <w:rFonts w:asciiTheme="minorBidi" w:hAnsiTheme="minorBidi"/>
          <w:b w:val="0"/>
          <w:sz w:val="22"/>
          <w:szCs w:val="22"/>
        </w:rPr>
        <w:t xml:space="preserve"> interaction with </w:t>
      </w:r>
      <w:r w:rsidR="00C760A0" w:rsidRPr="00B25DA5">
        <w:rPr>
          <w:rFonts w:asciiTheme="minorBidi" w:hAnsiTheme="minorBidi"/>
          <w:b w:val="0"/>
          <w:sz w:val="22"/>
          <w:szCs w:val="22"/>
        </w:rPr>
        <w:t>local</w:t>
      </w:r>
      <w:r w:rsidRPr="00B25DA5">
        <w:rPr>
          <w:rFonts w:asciiTheme="minorBidi" w:hAnsiTheme="minorBidi"/>
          <w:b w:val="0"/>
          <w:sz w:val="22"/>
          <w:szCs w:val="22"/>
        </w:rPr>
        <w:t xml:space="preserve"> actors, to under</w:t>
      </w:r>
      <w:r w:rsidR="001C1F26">
        <w:rPr>
          <w:rFonts w:asciiTheme="minorBidi" w:hAnsiTheme="minorBidi"/>
          <w:b w:val="0"/>
          <w:sz w:val="22"/>
          <w:szCs w:val="22"/>
        </w:rPr>
        <w:t>stand how we deliver the U-RAP Policy Guidance</w:t>
      </w:r>
      <w:r w:rsidRPr="00B25DA5">
        <w:rPr>
          <w:rFonts w:asciiTheme="minorBidi" w:hAnsiTheme="minorBidi"/>
          <w:b w:val="0"/>
          <w:sz w:val="22"/>
          <w:szCs w:val="22"/>
        </w:rPr>
        <w:t>, who is going to use it, and how they will translate variables into actions in the ground, as reality may be perceived in different ways by individuals</w:t>
      </w:r>
      <w:r w:rsidR="001C1F26">
        <w:rPr>
          <w:rFonts w:asciiTheme="minorBidi" w:hAnsiTheme="minorBidi"/>
          <w:b w:val="0"/>
          <w:sz w:val="22"/>
          <w:szCs w:val="22"/>
        </w:rPr>
        <w:t xml:space="preserve">, and restricted by DRR </w:t>
      </w:r>
      <w:r w:rsidR="00A2579C">
        <w:rPr>
          <w:rFonts w:asciiTheme="minorBidi" w:hAnsiTheme="minorBidi"/>
          <w:b w:val="0"/>
          <w:sz w:val="22"/>
          <w:szCs w:val="22"/>
        </w:rPr>
        <w:t>legislation</w:t>
      </w:r>
      <w:r w:rsidR="001C1F26">
        <w:rPr>
          <w:rFonts w:asciiTheme="minorBidi" w:hAnsiTheme="minorBidi"/>
          <w:b w:val="0"/>
          <w:sz w:val="22"/>
          <w:szCs w:val="22"/>
        </w:rPr>
        <w:t xml:space="preserve"> and </w:t>
      </w:r>
      <w:r w:rsidR="00A2579C">
        <w:rPr>
          <w:rFonts w:asciiTheme="minorBidi" w:hAnsiTheme="minorBidi"/>
          <w:b w:val="0"/>
          <w:sz w:val="22"/>
          <w:szCs w:val="22"/>
        </w:rPr>
        <w:t>financing</w:t>
      </w:r>
      <w:r w:rsidRPr="00B25DA5">
        <w:rPr>
          <w:rFonts w:asciiTheme="minorBidi" w:hAnsiTheme="minorBidi"/>
          <w:b w:val="0"/>
          <w:sz w:val="22"/>
          <w:szCs w:val="22"/>
        </w:rPr>
        <w:t>.</w:t>
      </w:r>
    </w:p>
    <w:p w14:paraId="228744A5" w14:textId="083AE004" w:rsidR="00FB44E2" w:rsidRPr="00FB44E2" w:rsidRDefault="00B60379" w:rsidP="00AC1516">
      <w:pPr>
        <w:pStyle w:val="Heading3"/>
      </w:pPr>
      <w:bookmarkStart w:id="676" w:name="_Toc30109344"/>
      <w:r>
        <w:lastRenderedPageBreak/>
        <w:t>4.7</w:t>
      </w:r>
      <w:r w:rsidR="008F4E5F">
        <w:t xml:space="preserve">.2 </w:t>
      </w:r>
      <w:r w:rsidR="004A0551" w:rsidRPr="00D8231A">
        <w:t>Stage</w:t>
      </w:r>
      <w:r w:rsidR="004A0551" w:rsidRPr="008F4E5F">
        <w:t xml:space="preserve"> 2</w:t>
      </w:r>
      <w:r w:rsidR="004A0551" w:rsidRPr="00D8231A">
        <w:t xml:space="preserve"> </w:t>
      </w:r>
      <w:r w:rsidR="00247875" w:rsidRPr="00D8231A">
        <w:t>(Questionnaire Survey)</w:t>
      </w:r>
      <w:bookmarkEnd w:id="676"/>
      <w:r w:rsidR="00247875" w:rsidRPr="00D8231A">
        <w:t xml:space="preserve"> </w:t>
      </w:r>
    </w:p>
    <w:p w14:paraId="37C95094" w14:textId="250FFF0F" w:rsidR="003D359B" w:rsidRDefault="003D359B" w:rsidP="003D359B">
      <w:pPr>
        <w:pStyle w:val="CommentSubject"/>
        <w:tabs>
          <w:tab w:val="left" w:pos="360"/>
          <w:tab w:val="left" w:pos="630"/>
        </w:tabs>
        <w:spacing w:before="240" w:line="360" w:lineRule="auto"/>
        <w:rPr>
          <w:rFonts w:asciiTheme="minorBidi" w:hAnsiTheme="minorBidi"/>
          <w:b w:val="0"/>
          <w:sz w:val="22"/>
          <w:szCs w:val="22"/>
        </w:rPr>
      </w:pPr>
      <w:r w:rsidRPr="00B25DA5">
        <w:rPr>
          <w:rFonts w:asciiTheme="minorBidi" w:hAnsiTheme="minorBidi"/>
          <w:b w:val="0"/>
          <w:sz w:val="22"/>
          <w:szCs w:val="22"/>
        </w:rPr>
        <w:t>Considering the complexity and the scope of</w:t>
      </w:r>
      <w:r w:rsidRPr="00B25DA5">
        <w:rPr>
          <w:rFonts w:asciiTheme="minorBidi" w:hAnsiTheme="minorBidi"/>
          <w:sz w:val="22"/>
          <w:szCs w:val="22"/>
        </w:rPr>
        <w:t xml:space="preserve"> </w:t>
      </w:r>
      <w:r w:rsidRPr="00B25DA5">
        <w:rPr>
          <w:rFonts w:asciiTheme="minorBidi" w:hAnsiTheme="minorBidi"/>
          <w:b w:val="0"/>
          <w:sz w:val="22"/>
          <w:szCs w:val="22"/>
        </w:rPr>
        <w:t>the survey, the population sampling followed the pre-identified variables of</w:t>
      </w:r>
      <w:r w:rsidRPr="00B25DA5">
        <w:rPr>
          <w:rFonts w:asciiTheme="minorBidi" w:hAnsiTheme="minorBidi"/>
          <w:sz w:val="22"/>
          <w:szCs w:val="22"/>
        </w:rPr>
        <w:t xml:space="preserve"> </w:t>
      </w:r>
      <w:r w:rsidRPr="00B25DA5">
        <w:rPr>
          <w:rFonts w:asciiTheme="minorBidi" w:hAnsiTheme="minorBidi"/>
          <w:b w:val="0"/>
          <w:sz w:val="22"/>
          <w:szCs w:val="22"/>
        </w:rPr>
        <w:t>the research objectives, unit</w:t>
      </w:r>
      <w:r w:rsidR="00557E5A">
        <w:rPr>
          <w:rFonts w:asciiTheme="minorBidi" w:hAnsiTheme="minorBidi"/>
          <w:b w:val="0"/>
          <w:sz w:val="22"/>
          <w:szCs w:val="22"/>
        </w:rPr>
        <w:t>s</w:t>
      </w:r>
      <w:r w:rsidRPr="00B25DA5">
        <w:rPr>
          <w:rFonts w:asciiTheme="minorBidi" w:hAnsiTheme="minorBidi"/>
          <w:b w:val="0"/>
          <w:sz w:val="22"/>
          <w:szCs w:val="22"/>
        </w:rPr>
        <w:t xml:space="preserve"> of study and the purpose of the </w:t>
      </w:r>
      <w:r w:rsidR="00DA0D83">
        <w:rPr>
          <w:rFonts w:asciiTheme="minorBidi" w:hAnsiTheme="minorBidi"/>
          <w:b w:val="0"/>
          <w:sz w:val="22"/>
          <w:szCs w:val="22"/>
        </w:rPr>
        <w:t>i</w:t>
      </w:r>
      <w:r w:rsidRPr="00B25DA5">
        <w:rPr>
          <w:rFonts w:asciiTheme="minorBidi" w:hAnsiTheme="minorBidi"/>
          <w:b w:val="0"/>
          <w:sz w:val="22"/>
          <w:szCs w:val="22"/>
        </w:rPr>
        <w:t>nquiry, ‘the nature of</w:t>
      </w:r>
      <w:r w:rsidRPr="00B25DA5">
        <w:rPr>
          <w:rFonts w:asciiTheme="minorBidi" w:hAnsiTheme="minorBidi"/>
          <w:sz w:val="22"/>
          <w:szCs w:val="22"/>
        </w:rPr>
        <w:t xml:space="preserve"> </w:t>
      </w:r>
      <w:r w:rsidRPr="00B25DA5">
        <w:rPr>
          <w:rFonts w:asciiTheme="minorBidi" w:hAnsiTheme="minorBidi"/>
          <w:b w:val="0"/>
          <w:sz w:val="22"/>
          <w:szCs w:val="22"/>
        </w:rPr>
        <w:t xml:space="preserve">population </w:t>
      </w:r>
      <w:r w:rsidRPr="00B25DA5">
        <w:rPr>
          <w:rFonts w:asciiTheme="minorBidi" w:hAnsiTheme="minorBidi"/>
          <w:b w:val="0"/>
          <w:bCs w:val="0"/>
          <w:sz w:val="22"/>
          <w:szCs w:val="22"/>
        </w:rPr>
        <w:t>under scrutiny, the level of accuracy required, and the anticipated response</w:t>
      </w:r>
      <w:r>
        <w:rPr>
          <w:rFonts w:asciiTheme="minorBidi" w:hAnsiTheme="minorBidi"/>
          <w:b w:val="0"/>
          <w:bCs w:val="0"/>
          <w:sz w:val="22"/>
          <w:szCs w:val="22"/>
        </w:rPr>
        <w:t xml:space="preserve"> rate’ (Cohen et al, 2011</w:t>
      </w:r>
      <w:r w:rsidRPr="00B25DA5">
        <w:rPr>
          <w:rFonts w:asciiTheme="minorBidi" w:hAnsiTheme="minorBidi"/>
          <w:b w:val="0"/>
          <w:bCs w:val="0"/>
          <w:sz w:val="22"/>
          <w:szCs w:val="22"/>
        </w:rPr>
        <w:t>).</w:t>
      </w:r>
      <w:r w:rsidRPr="00B25DA5">
        <w:rPr>
          <w:rFonts w:asciiTheme="minorBidi" w:hAnsiTheme="minorBidi"/>
          <w:sz w:val="22"/>
          <w:szCs w:val="22"/>
        </w:rPr>
        <w:t xml:space="preserve"> </w:t>
      </w:r>
      <w:r w:rsidR="007F2C45" w:rsidRPr="00B25DA5">
        <w:rPr>
          <w:rFonts w:asciiTheme="minorBidi" w:hAnsiTheme="minorBidi"/>
          <w:b w:val="0"/>
          <w:sz w:val="22"/>
          <w:szCs w:val="22"/>
        </w:rPr>
        <w:t>T</w:t>
      </w:r>
      <w:r w:rsidR="007E3C4F" w:rsidRPr="00B25DA5">
        <w:rPr>
          <w:rFonts w:asciiTheme="minorBidi" w:hAnsiTheme="minorBidi"/>
          <w:b w:val="0"/>
          <w:sz w:val="22"/>
          <w:szCs w:val="22"/>
        </w:rPr>
        <w:t>wo</w:t>
      </w:r>
      <w:r w:rsidR="007F2C45" w:rsidRPr="00B25DA5">
        <w:rPr>
          <w:rFonts w:asciiTheme="minorBidi" w:hAnsiTheme="minorBidi"/>
          <w:b w:val="0"/>
          <w:sz w:val="22"/>
          <w:szCs w:val="22"/>
        </w:rPr>
        <w:t xml:space="preserve"> types of </w:t>
      </w:r>
      <w:r w:rsidR="009A6F5E" w:rsidRPr="00B25DA5">
        <w:rPr>
          <w:rFonts w:asciiTheme="minorBidi" w:hAnsiTheme="minorBidi"/>
          <w:b w:val="0"/>
          <w:sz w:val="22"/>
          <w:szCs w:val="22"/>
        </w:rPr>
        <w:t xml:space="preserve">stratified </w:t>
      </w:r>
      <w:r w:rsidR="007F2C45" w:rsidRPr="00B25DA5">
        <w:rPr>
          <w:rFonts w:asciiTheme="minorBidi" w:hAnsiTheme="minorBidi"/>
          <w:b w:val="0"/>
          <w:sz w:val="22"/>
          <w:szCs w:val="22"/>
        </w:rPr>
        <w:t>sampling were applied in this study</w:t>
      </w:r>
      <w:r w:rsidR="008A7A91">
        <w:rPr>
          <w:rFonts w:asciiTheme="minorBidi" w:hAnsiTheme="minorBidi"/>
          <w:b w:val="0"/>
          <w:sz w:val="22"/>
          <w:szCs w:val="22"/>
        </w:rPr>
        <w:t xml:space="preserve"> for quantitative data collection, </w:t>
      </w:r>
      <w:r w:rsidR="009A6F5E" w:rsidRPr="00B25DA5">
        <w:rPr>
          <w:rFonts w:asciiTheme="minorBidi" w:hAnsiTheme="minorBidi"/>
          <w:b w:val="0"/>
          <w:sz w:val="22"/>
          <w:szCs w:val="22"/>
        </w:rPr>
        <w:t xml:space="preserve">to ensure that particular strata </w:t>
      </w:r>
      <w:r w:rsidR="008A7A91">
        <w:rPr>
          <w:rFonts w:asciiTheme="minorBidi" w:hAnsiTheme="minorBidi"/>
          <w:b w:val="0"/>
          <w:sz w:val="22"/>
          <w:szCs w:val="22"/>
        </w:rPr>
        <w:t>(</w:t>
      </w:r>
      <w:r w:rsidR="008A7A91" w:rsidRPr="00B25DA5">
        <w:rPr>
          <w:rFonts w:asciiTheme="minorBidi" w:hAnsiTheme="minorBidi"/>
          <w:b w:val="0"/>
          <w:sz w:val="22"/>
          <w:szCs w:val="22"/>
        </w:rPr>
        <w:t>categories</w:t>
      </w:r>
      <w:r w:rsidR="008A7A91">
        <w:rPr>
          <w:rFonts w:asciiTheme="minorBidi" w:hAnsiTheme="minorBidi"/>
          <w:b w:val="0"/>
          <w:sz w:val="22"/>
          <w:szCs w:val="22"/>
        </w:rPr>
        <w:t xml:space="preserve">) of DRR stakeholders </w:t>
      </w:r>
      <w:r w:rsidR="009A6F5E" w:rsidRPr="00B25DA5">
        <w:rPr>
          <w:rFonts w:asciiTheme="minorBidi" w:hAnsiTheme="minorBidi"/>
          <w:b w:val="0"/>
          <w:sz w:val="22"/>
          <w:szCs w:val="22"/>
        </w:rPr>
        <w:t>are represented in the sampling process</w:t>
      </w:r>
      <w:r w:rsidR="008A7A91">
        <w:rPr>
          <w:rFonts w:asciiTheme="minorBidi" w:hAnsiTheme="minorBidi"/>
          <w:b w:val="0"/>
          <w:sz w:val="22"/>
          <w:szCs w:val="22"/>
        </w:rPr>
        <w:t xml:space="preserve">, and </w:t>
      </w:r>
      <w:r w:rsidR="008A7A91" w:rsidRPr="00B25DA5">
        <w:rPr>
          <w:rFonts w:asciiTheme="minorBidi" w:hAnsiTheme="minorBidi"/>
          <w:b w:val="0"/>
          <w:sz w:val="22"/>
          <w:szCs w:val="22"/>
        </w:rPr>
        <w:t>to extend the sample outreach for experts in DRR and resilience building globally for a list of 300 potential respondents</w:t>
      </w:r>
      <w:r w:rsidR="009A6F5E" w:rsidRPr="00B25DA5">
        <w:rPr>
          <w:rFonts w:asciiTheme="minorBidi" w:hAnsiTheme="minorBidi"/>
          <w:b w:val="0"/>
          <w:sz w:val="22"/>
          <w:szCs w:val="22"/>
        </w:rPr>
        <w:t>.</w:t>
      </w:r>
      <w:r w:rsidR="007F2C45" w:rsidRPr="00B25DA5">
        <w:rPr>
          <w:rFonts w:asciiTheme="minorBidi" w:hAnsiTheme="minorBidi"/>
          <w:b w:val="0"/>
          <w:sz w:val="22"/>
          <w:szCs w:val="22"/>
        </w:rPr>
        <w:t xml:space="preserve"> </w:t>
      </w:r>
    </w:p>
    <w:p w14:paraId="4530BD12" w14:textId="0038E84B" w:rsidR="008C0B66" w:rsidRPr="004B41AA" w:rsidRDefault="002D7AF7" w:rsidP="004B41AA">
      <w:pPr>
        <w:pStyle w:val="CommentSubject"/>
        <w:tabs>
          <w:tab w:val="left" w:pos="360"/>
          <w:tab w:val="left" w:pos="630"/>
        </w:tabs>
        <w:spacing w:before="240" w:line="360" w:lineRule="auto"/>
        <w:rPr>
          <w:rFonts w:asciiTheme="minorBidi" w:hAnsiTheme="minorBidi"/>
          <w:b w:val="0"/>
          <w:sz w:val="22"/>
          <w:szCs w:val="22"/>
        </w:rPr>
      </w:pPr>
      <w:r w:rsidRPr="00B25DA5">
        <w:rPr>
          <w:rFonts w:asciiTheme="minorBidi" w:hAnsiTheme="minorBidi"/>
          <w:b w:val="0"/>
          <w:sz w:val="22"/>
          <w:szCs w:val="22"/>
        </w:rPr>
        <w:t xml:space="preserve">A </w:t>
      </w:r>
      <w:r w:rsidR="001E6FD1" w:rsidRPr="00B25DA5">
        <w:rPr>
          <w:rFonts w:asciiTheme="minorBidi" w:hAnsiTheme="minorBidi"/>
          <w:b w:val="0"/>
          <w:sz w:val="22"/>
          <w:szCs w:val="22"/>
        </w:rPr>
        <w:t>non-</w:t>
      </w:r>
      <w:r w:rsidRPr="00B25DA5">
        <w:rPr>
          <w:rFonts w:asciiTheme="minorBidi" w:hAnsiTheme="minorBidi"/>
          <w:b w:val="0"/>
          <w:sz w:val="22"/>
          <w:szCs w:val="22"/>
        </w:rPr>
        <w:t>p</w:t>
      </w:r>
      <w:r w:rsidR="00247875" w:rsidRPr="00B25DA5">
        <w:rPr>
          <w:rFonts w:asciiTheme="minorBidi" w:hAnsiTheme="minorBidi"/>
          <w:b w:val="0"/>
          <w:sz w:val="22"/>
          <w:szCs w:val="22"/>
        </w:rPr>
        <w:t xml:space="preserve">robability </w:t>
      </w:r>
      <w:r w:rsidR="009E46AC" w:rsidRPr="00B25DA5">
        <w:rPr>
          <w:rFonts w:asciiTheme="minorBidi" w:hAnsiTheme="minorBidi"/>
          <w:b w:val="0"/>
          <w:sz w:val="22"/>
          <w:szCs w:val="22"/>
        </w:rPr>
        <w:t xml:space="preserve">purposive </w:t>
      </w:r>
      <w:r w:rsidR="00247875" w:rsidRPr="00B25DA5">
        <w:rPr>
          <w:rFonts w:asciiTheme="minorBidi" w:hAnsiTheme="minorBidi"/>
          <w:b w:val="0"/>
          <w:sz w:val="22"/>
          <w:szCs w:val="22"/>
        </w:rPr>
        <w:t xml:space="preserve">sampling process </w:t>
      </w:r>
      <w:r w:rsidR="009E46AC" w:rsidRPr="00B25DA5">
        <w:rPr>
          <w:rFonts w:asciiTheme="minorBidi" w:hAnsiTheme="minorBidi"/>
          <w:b w:val="0"/>
          <w:sz w:val="22"/>
          <w:szCs w:val="22"/>
        </w:rPr>
        <w:t>was</w:t>
      </w:r>
      <w:r w:rsidR="00247875" w:rsidRPr="00B25DA5">
        <w:rPr>
          <w:rFonts w:asciiTheme="minorBidi" w:hAnsiTheme="minorBidi"/>
          <w:b w:val="0"/>
          <w:sz w:val="22"/>
          <w:szCs w:val="22"/>
        </w:rPr>
        <w:t xml:space="preserve"> applied</w:t>
      </w:r>
      <w:r w:rsidR="008A7A91">
        <w:rPr>
          <w:rFonts w:asciiTheme="minorBidi" w:hAnsiTheme="minorBidi"/>
          <w:b w:val="0"/>
          <w:sz w:val="22"/>
          <w:szCs w:val="22"/>
        </w:rPr>
        <w:t xml:space="preserve"> first,</w:t>
      </w:r>
      <w:r w:rsidR="007F2C45" w:rsidRPr="00B25DA5">
        <w:rPr>
          <w:rFonts w:asciiTheme="minorBidi" w:hAnsiTheme="minorBidi"/>
          <w:b w:val="0"/>
          <w:sz w:val="22"/>
          <w:szCs w:val="22"/>
        </w:rPr>
        <w:t xml:space="preserve"> with a sampling frame drawn</w:t>
      </w:r>
      <w:r w:rsidR="00247875" w:rsidRPr="00B25DA5">
        <w:rPr>
          <w:rFonts w:asciiTheme="minorBidi" w:hAnsiTheme="minorBidi"/>
          <w:b w:val="0"/>
          <w:sz w:val="22"/>
          <w:szCs w:val="22"/>
        </w:rPr>
        <w:t xml:space="preserve"> </w:t>
      </w:r>
      <w:r w:rsidR="007F2C45" w:rsidRPr="00B25DA5">
        <w:rPr>
          <w:rFonts w:asciiTheme="minorBidi" w:hAnsiTheme="minorBidi"/>
          <w:b w:val="0"/>
          <w:sz w:val="22"/>
          <w:szCs w:val="22"/>
        </w:rPr>
        <w:t xml:space="preserve">from </w:t>
      </w:r>
      <w:r w:rsidR="00247875" w:rsidRPr="00B25DA5">
        <w:rPr>
          <w:rFonts w:asciiTheme="minorBidi" w:hAnsiTheme="minorBidi"/>
          <w:b w:val="0"/>
          <w:sz w:val="22"/>
          <w:szCs w:val="22"/>
        </w:rPr>
        <w:t>the participants in the</w:t>
      </w:r>
      <w:r w:rsidR="007F2C45" w:rsidRPr="00B25DA5">
        <w:rPr>
          <w:rFonts w:asciiTheme="minorBidi" w:hAnsiTheme="minorBidi"/>
          <w:b w:val="0"/>
          <w:sz w:val="22"/>
          <w:szCs w:val="22"/>
        </w:rPr>
        <w:t xml:space="preserve"> </w:t>
      </w:r>
      <w:r w:rsidR="00124D29" w:rsidRPr="00124D29">
        <w:rPr>
          <w:rFonts w:asciiTheme="minorBidi" w:hAnsiTheme="minorBidi"/>
          <w:b w:val="0"/>
          <w:sz w:val="22"/>
          <w:szCs w:val="22"/>
        </w:rPr>
        <w:t xml:space="preserve">UNDRR </w:t>
      </w:r>
      <w:r w:rsidR="00247875" w:rsidRPr="00B25DA5">
        <w:rPr>
          <w:rFonts w:asciiTheme="minorBidi" w:hAnsiTheme="minorBidi"/>
          <w:b w:val="0"/>
          <w:sz w:val="22"/>
          <w:szCs w:val="22"/>
        </w:rPr>
        <w:t>focus group discussions (</w:t>
      </w:r>
      <w:r w:rsidR="008A7A91">
        <w:rPr>
          <w:rFonts w:asciiTheme="minorBidi" w:hAnsiTheme="minorBidi"/>
          <w:b w:val="0"/>
          <w:sz w:val="22"/>
          <w:szCs w:val="22"/>
        </w:rPr>
        <w:t>Khartoum Workshop</w:t>
      </w:r>
      <w:r w:rsidR="001E6FD1" w:rsidRPr="00B25DA5">
        <w:rPr>
          <w:rFonts w:asciiTheme="minorBidi" w:hAnsiTheme="minorBidi"/>
          <w:b w:val="0"/>
          <w:sz w:val="22"/>
          <w:szCs w:val="22"/>
        </w:rPr>
        <w:t>)</w:t>
      </w:r>
      <w:r w:rsidR="008A7A91">
        <w:rPr>
          <w:rFonts w:asciiTheme="minorBidi" w:hAnsiTheme="minorBidi"/>
          <w:b w:val="0"/>
          <w:sz w:val="22"/>
          <w:szCs w:val="22"/>
        </w:rPr>
        <w:t xml:space="preserve"> reaching a total of 70 usable </w:t>
      </w:r>
      <w:r w:rsidR="008A7A91" w:rsidRPr="008A7A91">
        <w:rPr>
          <w:rFonts w:asciiTheme="minorBidi" w:hAnsiTheme="minorBidi"/>
          <w:b w:val="0"/>
          <w:sz w:val="22"/>
          <w:szCs w:val="22"/>
        </w:rPr>
        <w:t>questionnaires</w:t>
      </w:r>
      <w:r w:rsidR="008A7A91">
        <w:rPr>
          <w:rFonts w:asciiTheme="minorBidi" w:hAnsiTheme="minorBidi"/>
          <w:b w:val="0"/>
          <w:sz w:val="22"/>
          <w:szCs w:val="22"/>
        </w:rPr>
        <w:t xml:space="preserve">. </w:t>
      </w:r>
      <w:r w:rsidR="008A7A91" w:rsidRPr="00B25DA5">
        <w:rPr>
          <w:rFonts w:asciiTheme="minorBidi" w:hAnsiTheme="minorBidi"/>
          <w:b w:val="0"/>
          <w:sz w:val="22"/>
          <w:szCs w:val="22"/>
        </w:rPr>
        <w:t>This was followed with probability systematic sampling</w:t>
      </w:r>
      <w:r w:rsidR="00557E5A">
        <w:rPr>
          <w:rFonts w:asciiTheme="minorBidi" w:hAnsiTheme="minorBidi"/>
          <w:b w:val="0"/>
          <w:sz w:val="22"/>
          <w:szCs w:val="22"/>
        </w:rPr>
        <w:t xml:space="preserve"> (snowballing)</w:t>
      </w:r>
      <w:r w:rsidR="008A7A91" w:rsidRPr="00B25DA5">
        <w:rPr>
          <w:rFonts w:asciiTheme="minorBidi" w:hAnsiTheme="minorBidi"/>
          <w:b w:val="0"/>
          <w:sz w:val="22"/>
          <w:szCs w:val="22"/>
        </w:rPr>
        <w:t xml:space="preserve"> applied</w:t>
      </w:r>
      <w:r w:rsidR="008A7A91">
        <w:rPr>
          <w:rFonts w:asciiTheme="minorBidi" w:hAnsiTheme="minorBidi"/>
          <w:b w:val="0"/>
          <w:sz w:val="22"/>
          <w:szCs w:val="22"/>
        </w:rPr>
        <w:t xml:space="preserve"> using </w:t>
      </w:r>
      <w:r w:rsidR="00DA0D83">
        <w:rPr>
          <w:rFonts w:asciiTheme="minorBidi" w:hAnsiTheme="minorBidi"/>
          <w:b w:val="0"/>
          <w:sz w:val="22"/>
          <w:szCs w:val="22"/>
        </w:rPr>
        <w:t xml:space="preserve">an </w:t>
      </w:r>
      <w:r w:rsidR="008A7A91">
        <w:rPr>
          <w:rFonts w:asciiTheme="minorBidi" w:hAnsiTheme="minorBidi"/>
          <w:b w:val="0"/>
          <w:sz w:val="22"/>
          <w:szCs w:val="22"/>
        </w:rPr>
        <w:t xml:space="preserve">online survey, </w:t>
      </w:r>
      <w:r w:rsidR="007F2C45" w:rsidRPr="00B25DA5">
        <w:rPr>
          <w:rFonts w:asciiTheme="minorBidi" w:hAnsiTheme="minorBidi"/>
          <w:b w:val="0"/>
          <w:sz w:val="22"/>
          <w:szCs w:val="22"/>
        </w:rPr>
        <w:t>targeting</w:t>
      </w:r>
      <w:r w:rsidR="001E6FD1" w:rsidRPr="00B25DA5">
        <w:rPr>
          <w:rFonts w:asciiTheme="minorBidi" w:hAnsiTheme="minorBidi"/>
          <w:b w:val="0"/>
          <w:sz w:val="22"/>
          <w:szCs w:val="22"/>
        </w:rPr>
        <w:t xml:space="preserve"> </w:t>
      </w:r>
      <w:r w:rsidR="007F2C45" w:rsidRPr="00B25DA5">
        <w:rPr>
          <w:rFonts w:asciiTheme="minorBidi" w:hAnsiTheme="minorBidi"/>
          <w:b w:val="0"/>
          <w:sz w:val="22"/>
          <w:szCs w:val="22"/>
        </w:rPr>
        <w:t xml:space="preserve">potential respondents </w:t>
      </w:r>
      <w:r w:rsidR="001E6FD1" w:rsidRPr="00B25DA5">
        <w:rPr>
          <w:rFonts w:asciiTheme="minorBidi" w:hAnsiTheme="minorBidi"/>
          <w:b w:val="0"/>
          <w:sz w:val="22"/>
          <w:szCs w:val="22"/>
        </w:rPr>
        <w:t>from cities that joined the</w:t>
      </w:r>
      <w:r w:rsidR="007F2C45" w:rsidRPr="00B25DA5">
        <w:rPr>
          <w:rFonts w:asciiTheme="minorBidi" w:hAnsiTheme="minorBidi"/>
          <w:b w:val="0"/>
          <w:sz w:val="22"/>
          <w:szCs w:val="22"/>
        </w:rPr>
        <w:t xml:space="preserve"> project</w:t>
      </w:r>
      <w:r w:rsidR="001E6FD1" w:rsidRPr="00B25DA5">
        <w:rPr>
          <w:rFonts w:asciiTheme="minorBidi" w:hAnsiTheme="minorBidi"/>
          <w:b w:val="0"/>
          <w:sz w:val="22"/>
          <w:szCs w:val="22"/>
        </w:rPr>
        <w:t xml:space="preserve"> ‘Making cities sustainable and resilient: implementing the Sendai Framework for DRR 2015-20</w:t>
      </w:r>
      <w:r w:rsidR="00557E5A">
        <w:rPr>
          <w:rFonts w:asciiTheme="minorBidi" w:hAnsiTheme="minorBidi"/>
          <w:b w:val="0"/>
          <w:sz w:val="22"/>
          <w:szCs w:val="22"/>
        </w:rPr>
        <w:t>30 at the local level’</w:t>
      </w:r>
      <w:r w:rsidR="007F2C45" w:rsidRPr="00B25DA5">
        <w:rPr>
          <w:rFonts w:asciiTheme="minorBidi" w:hAnsiTheme="minorBidi"/>
          <w:b w:val="0"/>
          <w:sz w:val="22"/>
          <w:szCs w:val="22"/>
        </w:rPr>
        <w:t>.</w:t>
      </w:r>
      <w:r w:rsidR="008A7A91">
        <w:rPr>
          <w:rFonts w:asciiTheme="minorBidi" w:hAnsiTheme="minorBidi"/>
          <w:b w:val="0"/>
          <w:sz w:val="22"/>
          <w:szCs w:val="22"/>
        </w:rPr>
        <w:t xml:space="preserve"> This process helped increase the response rate to </w:t>
      </w:r>
      <w:r w:rsidR="008A7A91" w:rsidRPr="00B25DA5">
        <w:rPr>
          <w:rFonts w:asciiTheme="minorBidi" w:hAnsiTheme="minorBidi"/>
          <w:b w:val="0"/>
          <w:sz w:val="22"/>
          <w:szCs w:val="22"/>
        </w:rPr>
        <w:t>120 usable questionnaires</w:t>
      </w:r>
      <w:r w:rsidR="00247875" w:rsidRPr="00B25DA5">
        <w:rPr>
          <w:rFonts w:asciiTheme="minorBidi" w:hAnsiTheme="minorBidi"/>
          <w:b w:val="0"/>
          <w:sz w:val="22"/>
          <w:szCs w:val="22"/>
        </w:rPr>
        <w:t xml:space="preserve">, </w:t>
      </w:r>
      <w:r w:rsidR="001211D6">
        <w:rPr>
          <w:rFonts w:asciiTheme="minorBidi" w:hAnsiTheme="minorBidi"/>
          <w:b w:val="0"/>
          <w:sz w:val="22"/>
          <w:szCs w:val="22"/>
        </w:rPr>
        <w:t xml:space="preserve">and </w:t>
      </w:r>
      <w:r w:rsidR="00247875" w:rsidRPr="00B25DA5">
        <w:rPr>
          <w:rFonts w:asciiTheme="minorBidi" w:hAnsiTheme="minorBidi"/>
          <w:b w:val="0"/>
          <w:sz w:val="22"/>
          <w:szCs w:val="22"/>
        </w:rPr>
        <w:t>reach into statistically significant results f</w:t>
      </w:r>
      <w:r w:rsidR="001E6FD1" w:rsidRPr="00B25DA5">
        <w:rPr>
          <w:rFonts w:asciiTheme="minorBidi" w:hAnsiTheme="minorBidi"/>
          <w:b w:val="0"/>
          <w:sz w:val="22"/>
          <w:szCs w:val="22"/>
        </w:rPr>
        <w:t xml:space="preserve">rom quantitative data analysis, </w:t>
      </w:r>
      <w:r w:rsidR="001211D6">
        <w:rPr>
          <w:rFonts w:asciiTheme="minorBidi" w:hAnsiTheme="minorBidi"/>
          <w:b w:val="0"/>
          <w:sz w:val="22"/>
          <w:szCs w:val="22"/>
        </w:rPr>
        <w:t>that can</w:t>
      </w:r>
      <w:r w:rsidR="001E6FD1" w:rsidRPr="00B25DA5">
        <w:rPr>
          <w:rFonts w:asciiTheme="minorBidi" w:hAnsiTheme="minorBidi"/>
          <w:b w:val="0"/>
          <w:sz w:val="22"/>
          <w:szCs w:val="22"/>
        </w:rPr>
        <w:t xml:space="preserve"> </w:t>
      </w:r>
      <w:r w:rsidR="009E46AC" w:rsidRPr="00B25DA5">
        <w:rPr>
          <w:rFonts w:asciiTheme="minorBidi" w:hAnsiTheme="minorBidi"/>
          <w:b w:val="0"/>
          <w:sz w:val="22"/>
          <w:szCs w:val="22"/>
        </w:rPr>
        <w:t xml:space="preserve">inform the </w:t>
      </w:r>
      <w:r w:rsidR="001E6FD1" w:rsidRPr="00B25DA5">
        <w:rPr>
          <w:rFonts w:asciiTheme="minorBidi" w:hAnsiTheme="minorBidi"/>
          <w:b w:val="0"/>
          <w:sz w:val="22"/>
          <w:szCs w:val="22"/>
        </w:rPr>
        <w:t xml:space="preserve">wider </w:t>
      </w:r>
      <w:r w:rsidR="009E46AC" w:rsidRPr="00B25DA5">
        <w:rPr>
          <w:rFonts w:asciiTheme="minorBidi" w:hAnsiTheme="minorBidi"/>
          <w:b w:val="0"/>
          <w:sz w:val="22"/>
          <w:szCs w:val="22"/>
        </w:rPr>
        <w:t xml:space="preserve">understanding of the research problem and the main phenomena (Creswell, 2007). </w:t>
      </w:r>
      <w:r w:rsidR="00247875" w:rsidRPr="00B25DA5">
        <w:rPr>
          <w:rFonts w:asciiTheme="minorBidi" w:hAnsiTheme="minorBidi"/>
          <w:b w:val="0"/>
          <w:bCs w:val="0"/>
          <w:sz w:val="22"/>
          <w:szCs w:val="22"/>
        </w:rPr>
        <w:t xml:space="preserve">The </w:t>
      </w:r>
      <w:r w:rsidR="00FF55D1" w:rsidRPr="00B25DA5">
        <w:rPr>
          <w:rFonts w:asciiTheme="minorBidi" w:hAnsiTheme="minorBidi"/>
          <w:b w:val="0"/>
          <w:bCs w:val="0"/>
          <w:sz w:val="22"/>
          <w:szCs w:val="22"/>
        </w:rPr>
        <w:t>sampling frame applied for probability systematic sampling used ‘LinkedIn’, a business and employment-oriented service that operates via websites and mobile apps</w:t>
      </w:r>
      <w:r w:rsidR="00557E5A">
        <w:rPr>
          <w:rFonts w:asciiTheme="minorBidi" w:hAnsiTheme="minorBidi"/>
          <w:b w:val="0"/>
          <w:bCs w:val="0"/>
          <w:sz w:val="22"/>
          <w:szCs w:val="22"/>
        </w:rPr>
        <w:t>,</w:t>
      </w:r>
      <w:r w:rsidR="00FF55D1" w:rsidRPr="00B25DA5">
        <w:rPr>
          <w:rFonts w:asciiTheme="minorBidi" w:hAnsiTheme="minorBidi"/>
          <w:b w:val="0"/>
          <w:bCs w:val="0"/>
          <w:sz w:val="22"/>
          <w:szCs w:val="22"/>
        </w:rPr>
        <w:t xml:space="preserve"> used for professional networking to obtain a list of respondents. </w:t>
      </w:r>
      <w:r w:rsidR="00247875" w:rsidRPr="00B25DA5">
        <w:rPr>
          <w:rFonts w:asciiTheme="minorBidi" w:hAnsiTheme="minorBidi"/>
          <w:b w:val="0"/>
          <w:bCs w:val="0"/>
          <w:sz w:val="22"/>
          <w:szCs w:val="22"/>
        </w:rPr>
        <w:t>Founded in 2002, LinkedIn have now more than 500 million members. The search keyword was for ‘Disaster Risk Reduction’ in people, showing 100,488 results. Scoping down for search results to 100 respondents was applied by contacting only 1</w:t>
      </w:r>
      <w:r w:rsidR="00247875" w:rsidRPr="00B25DA5">
        <w:rPr>
          <w:rFonts w:asciiTheme="minorBidi" w:hAnsiTheme="minorBidi"/>
          <w:b w:val="0"/>
          <w:bCs w:val="0"/>
          <w:sz w:val="22"/>
          <w:szCs w:val="22"/>
          <w:vertAlign w:val="superscript"/>
        </w:rPr>
        <w:t>st</w:t>
      </w:r>
      <w:r w:rsidR="00247875" w:rsidRPr="00B25DA5">
        <w:rPr>
          <w:rFonts w:asciiTheme="minorBidi" w:hAnsiTheme="minorBidi"/>
          <w:b w:val="0"/>
          <w:bCs w:val="0"/>
          <w:sz w:val="22"/>
          <w:szCs w:val="22"/>
        </w:rPr>
        <w:t>, 2</w:t>
      </w:r>
      <w:r w:rsidR="00247875" w:rsidRPr="00B25DA5">
        <w:rPr>
          <w:rFonts w:asciiTheme="minorBidi" w:hAnsiTheme="minorBidi"/>
          <w:b w:val="0"/>
          <w:bCs w:val="0"/>
          <w:sz w:val="22"/>
          <w:szCs w:val="22"/>
          <w:vertAlign w:val="superscript"/>
        </w:rPr>
        <w:t>nd</w:t>
      </w:r>
      <w:r w:rsidR="00DA0D83">
        <w:rPr>
          <w:rFonts w:asciiTheme="minorBidi" w:hAnsiTheme="minorBidi"/>
          <w:b w:val="0"/>
          <w:bCs w:val="0"/>
          <w:sz w:val="22"/>
          <w:szCs w:val="22"/>
          <w:vertAlign w:val="superscript"/>
        </w:rPr>
        <w:t>,</w:t>
      </w:r>
      <w:r w:rsidR="00247875" w:rsidRPr="00B25DA5">
        <w:rPr>
          <w:rFonts w:asciiTheme="minorBidi" w:hAnsiTheme="minorBidi"/>
          <w:b w:val="0"/>
          <w:bCs w:val="0"/>
          <w:sz w:val="22"/>
          <w:szCs w:val="22"/>
        </w:rPr>
        <w:t xml:space="preserve"> and 3</w:t>
      </w:r>
      <w:r w:rsidR="00247875" w:rsidRPr="00B25DA5">
        <w:rPr>
          <w:rFonts w:asciiTheme="minorBidi" w:hAnsiTheme="minorBidi"/>
          <w:b w:val="0"/>
          <w:bCs w:val="0"/>
          <w:sz w:val="22"/>
          <w:szCs w:val="22"/>
          <w:vertAlign w:val="superscript"/>
        </w:rPr>
        <w:t>rd</w:t>
      </w:r>
      <w:r w:rsidR="00247875" w:rsidRPr="00B25DA5">
        <w:rPr>
          <w:rFonts w:asciiTheme="minorBidi" w:hAnsiTheme="minorBidi"/>
          <w:b w:val="0"/>
          <w:bCs w:val="0"/>
          <w:sz w:val="22"/>
          <w:szCs w:val="22"/>
        </w:rPr>
        <w:t xml:space="preserve"> level connections, to </w:t>
      </w:r>
      <w:r w:rsidR="00DA0D83">
        <w:rPr>
          <w:rFonts w:asciiTheme="minorBidi" w:hAnsiTheme="minorBidi"/>
          <w:b w:val="0"/>
          <w:bCs w:val="0"/>
          <w:sz w:val="22"/>
          <w:szCs w:val="22"/>
        </w:rPr>
        <w:t>e</w:t>
      </w:r>
      <w:r w:rsidR="00247875" w:rsidRPr="00B25DA5">
        <w:rPr>
          <w:rFonts w:asciiTheme="minorBidi" w:hAnsiTheme="minorBidi"/>
          <w:b w:val="0"/>
          <w:bCs w:val="0"/>
          <w:sz w:val="22"/>
          <w:szCs w:val="22"/>
        </w:rPr>
        <w:t xml:space="preserve">nsure having comprehensive knowledge of </w:t>
      </w:r>
      <w:r w:rsidR="00557E5A">
        <w:rPr>
          <w:rFonts w:asciiTheme="minorBidi" w:hAnsiTheme="minorBidi"/>
          <w:b w:val="0"/>
          <w:bCs w:val="0"/>
          <w:sz w:val="22"/>
          <w:szCs w:val="22"/>
        </w:rPr>
        <w:t xml:space="preserve">the research </w:t>
      </w:r>
      <w:r w:rsidR="00247875" w:rsidRPr="00B25DA5">
        <w:rPr>
          <w:rFonts w:asciiTheme="minorBidi" w:hAnsiTheme="minorBidi"/>
          <w:b w:val="0"/>
          <w:bCs w:val="0"/>
          <w:sz w:val="22"/>
          <w:szCs w:val="22"/>
        </w:rPr>
        <w:t>background and understanding o</w:t>
      </w:r>
      <w:r w:rsidR="00DA0D83">
        <w:rPr>
          <w:rFonts w:asciiTheme="minorBidi" w:hAnsiTheme="minorBidi"/>
          <w:b w:val="0"/>
          <w:bCs w:val="0"/>
          <w:sz w:val="22"/>
          <w:szCs w:val="22"/>
        </w:rPr>
        <w:t>f</w:t>
      </w:r>
      <w:r w:rsidR="00247875" w:rsidRPr="00B25DA5">
        <w:rPr>
          <w:rFonts w:asciiTheme="minorBidi" w:hAnsiTheme="minorBidi"/>
          <w:b w:val="0"/>
          <w:bCs w:val="0"/>
          <w:sz w:val="22"/>
          <w:szCs w:val="22"/>
        </w:rPr>
        <w:t xml:space="preserve"> the </w:t>
      </w:r>
      <w:r w:rsidR="00557E5A" w:rsidRPr="00B25DA5">
        <w:rPr>
          <w:rFonts w:asciiTheme="minorBidi" w:hAnsiTheme="minorBidi"/>
          <w:b w:val="0"/>
          <w:bCs w:val="0"/>
          <w:sz w:val="22"/>
          <w:szCs w:val="22"/>
        </w:rPr>
        <w:t xml:space="preserve">study </w:t>
      </w:r>
      <w:r w:rsidR="00247875" w:rsidRPr="00B25DA5">
        <w:rPr>
          <w:rFonts w:asciiTheme="minorBidi" w:hAnsiTheme="minorBidi"/>
          <w:b w:val="0"/>
          <w:bCs w:val="0"/>
          <w:sz w:val="22"/>
          <w:szCs w:val="22"/>
        </w:rPr>
        <w:t>context.</w:t>
      </w:r>
      <w:r w:rsidR="000776DE" w:rsidRPr="00B25DA5">
        <w:rPr>
          <w:rFonts w:asciiTheme="minorBidi" w:hAnsiTheme="minorBidi"/>
          <w:b w:val="0"/>
          <w:bCs w:val="0"/>
          <w:sz w:val="22"/>
          <w:szCs w:val="22"/>
        </w:rPr>
        <w:t xml:space="preserve"> After forming an online survey, this </w:t>
      </w:r>
      <w:r w:rsidR="00247875" w:rsidRPr="00B25DA5">
        <w:rPr>
          <w:rFonts w:asciiTheme="minorBidi" w:hAnsiTheme="minorBidi"/>
          <w:b w:val="0"/>
          <w:bCs w:val="0"/>
          <w:sz w:val="22"/>
          <w:szCs w:val="22"/>
        </w:rPr>
        <w:t xml:space="preserve">was then circulated using </w:t>
      </w:r>
      <w:r w:rsidR="009E7FB8" w:rsidRPr="00B25DA5">
        <w:rPr>
          <w:rFonts w:asciiTheme="minorBidi" w:hAnsiTheme="minorBidi"/>
          <w:b w:val="0"/>
          <w:bCs w:val="0"/>
          <w:sz w:val="22"/>
          <w:szCs w:val="22"/>
        </w:rPr>
        <w:t xml:space="preserve">emails and </w:t>
      </w:r>
      <w:r w:rsidR="00247875" w:rsidRPr="00B25DA5">
        <w:rPr>
          <w:rFonts w:asciiTheme="minorBidi" w:hAnsiTheme="minorBidi"/>
          <w:b w:val="0"/>
          <w:bCs w:val="0"/>
          <w:sz w:val="22"/>
          <w:szCs w:val="22"/>
        </w:rPr>
        <w:t xml:space="preserve">LinkedIn </w:t>
      </w:r>
      <w:r w:rsidR="009E7FB8" w:rsidRPr="00B25DA5">
        <w:rPr>
          <w:rFonts w:asciiTheme="minorBidi" w:hAnsiTheme="minorBidi"/>
          <w:b w:val="0"/>
          <w:bCs w:val="0"/>
          <w:sz w:val="22"/>
          <w:szCs w:val="22"/>
        </w:rPr>
        <w:t xml:space="preserve">internal </w:t>
      </w:r>
      <w:r w:rsidR="00247875" w:rsidRPr="00B25DA5">
        <w:rPr>
          <w:rFonts w:asciiTheme="minorBidi" w:hAnsiTheme="minorBidi"/>
          <w:b w:val="0"/>
          <w:bCs w:val="0"/>
          <w:sz w:val="22"/>
          <w:szCs w:val="22"/>
        </w:rPr>
        <w:t>messaging service, followed with reminders for taking part in the study</w:t>
      </w:r>
      <w:r w:rsidR="00557E5A">
        <w:rPr>
          <w:rFonts w:asciiTheme="minorBidi" w:hAnsiTheme="minorBidi"/>
          <w:b w:val="0"/>
          <w:bCs w:val="0"/>
          <w:sz w:val="22"/>
          <w:szCs w:val="22"/>
        </w:rPr>
        <w:t>. This</w:t>
      </w:r>
      <w:r w:rsidR="00247875" w:rsidRPr="00B25DA5">
        <w:rPr>
          <w:rFonts w:asciiTheme="minorBidi" w:hAnsiTheme="minorBidi"/>
          <w:b w:val="0"/>
          <w:bCs w:val="0"/>
          <w:sz w:val="22"/>
          <w:szCs w:val="22"/>
        </w:rPr>
        <w:t xml:space="preserve"> help</w:t>
      </w:r>
      <w:r w:rsidR="00557E5A">
        <w:rPr>
          <w:rFonts w:asciiTheme="minorBidi" w:hAnsiTheme="minorBidi"/>
          <w:b w:val="0"/>
          <w:bCs w:val="0"/>
          <w:sz w:val="22"/>
          <w:szCs w:val="22"/>
        </w:rPr>
        <w:t>ed</w:t>
      </w:r>
      <w:r w:rsidR="00247875" w:rsidRPr="00B25DA5">
        <w:rPr>
          <w:rFonts w:asciiTheme="minorBidi" w:hAnsiTheme="minorBidi"/>
          <w:b w:val="0"/>
          <w:bCs w:val="0"/>
          <w:sz w:val="22"/>
          <w:szCs w:val="22"/>
        </w:rPr>
        <w:t xml:space="preserve"> identify the role of DRR stakeholders in city resilience building, their experience of using other resilience assessments and the impact of open data in the development of city resilience action plan. </w:t>
      </w:r>
      <w:r w:rsidR="001E6FD1" w:rsidRPr="00B25DA5">
        <w:rPr>
          <w:rFonts w:asciiTheme="minorBidi" w:hAnsiTheme="minorBidi"/>
          <w:b w:val="0"/>
          <w:bCs w:val="0"/>
          <w:sz w:val="22"/>
          <w:szCs w:val="22"/>
        </w:rPr>
        <w:t xml:space="preserve">This approach </w:t>
      </w:r>
      <w:r w:rsidR="00526A9F">
        <w:rPr>
          <w:rFonts w:asciiTheme="minorBidi" w:hAnsiTheme="minorBidi"/>
          <w:b w:val="0"/>
          <w:bCs w:val="0"/>
          <w:sz w:val="22"/>
          <w:szCs w:val="22"/>
        </w:rPr>
        <w:t>also</w:t>
      </w:r>
      <w:r w:rsidR="00526A9F" w:rsidRPr="00B25DA5">
        <w:rPr>
          <w:rFonts w:asciiTheme="minorBidi" w:hAnsiTheme="minorBidi"/>
          <w:b w:val="0"/>
          <w:bCs w:val="0"/>
          <w:sz w:val="22"/>
          <w:szCs w:val="22"/>
        </w:rPr>
        <w:t xml:space="preserve"> </w:t>
      </w:r>
      <w:r w:rsidR="001E6FD1" w:rsidRPr="00B25DA5">
        <w:rPr>
          <w:rFonts w:asciiTheme="minorBidi" w:hAnsiTheme="minorBidi"/>
          <w:b w:val="0"/>
          <w:bCs w:val="0"/>
          <w:sz w:val="22"/>
          <w:szCs w:val="22"/>
        </w:rPr>
        <w:t xml:space="preserve">helped </w:t>
      </w:r>
      <w:r w:rsidR="00526A9F">
        <w:rPr>
          <w:rFonts w:asciiTheme="minorBidi" w:hAnsiTheme="minorBidi"/>
          <w:b w:val="0"/>
          <w:bCs w:val="0"/>
          <w:sz w:val="22"/>
          <w:szCs w:val="22"/>
        </w:rPr>
        <w:t>build</w:t>
      </w:r>
      <w:r w:rsidR="001E6FD1" w:rsidRPr="00B25DA5">
        <w:rPr>
          <w:rFonts w:asciiTheme="minorBidi" w:hAnsiTheme="minorBidi"/>
          <w:b w:val="0"/>
          <w:bCs w:val="0"/>
          <w:sz w:val="22"/>
          <w:szCs w:val="22"/>
        </w:rPr>
        <w:t xml:space="preserve"> a systematic way to identify appropriate </w:t>
      </w:r>
      <w:r w:rsidR="00526A9F">
        <w:rPr>
          <w:rFonts w:asciiTheme="minorBidi" w:hAnsiTheme="minorBidi"/>
          <w:b w:val="0"/>
          <w:bCs w:val="0"/>
          <w:sz w:val="22"/>
          <w:szCs w:val="22"/>
        </w:rPr>
        <w:t>participants,</w:t>
      </w:r>
      <w:r w:rsidR="001E6FD1" w:rsidRPr="00B25DA5">
        <w:rPr>
          <w:rFonts w:asciiTheme="minorBidi" w:hAnsiTheme="minorBidi"/>
          <w:b w:val="0"/>
          <w:bCs w:val="0"/>
          <w:sz w:val="22"/>
          <w:szCs w:val="22"/>
        </w:rPr>
        <w:t xml:space="preserve"> and map organizations and stakeholders work</w:t>
      </w:r>
      <w:r w:rsidR="00896D89">
        <w:rPr>
          <w:rFonts w:asciiTheme="minorBidi" w:hAnsiTheme="minorBidi"/>
          <w:b w:val="0"/>
          <w:bCs w:val="0"/>
          <w:sz w:val="22"/>
          <w:szCs w:val="22"/>
        </w:rPr>
        <w:t>ing in relevant fields (Guarte and</w:t>
      </w:r>
      <w:r w:rsidR="001E6FD1" w:rsidRPr="00B25DA5">
        <w:rPr>
          <w:rFonts w:asciiTheme="minorBidi" w:hAnsiTheme="minorBidi"/>
          <w:b w:val="0"/>
          <w:bCs w:val="0"/>
          <w:sz w:val="22"/>
          <w:szCs w:val="22"/>
        </w:rPr>
        <w:t xml:space="preserve"> Barrios, 2006)</w:t>
      </w:r>
      <w:r w:rsidR="001139E0" w:rsidRPr="00B25DA5">
        <w:rPr>
          <w:rFonts w:asciiTheme="minorBidi" w:hAnsiTheme="minorBidi"/>
          <w:b w:val="0"/>
          <w:bCs w:val="0"/>
          <w:sz w:val="22"/>
          <w:szCs w:val="22"/>
        </w:rPr>
        <w:t>.</w:t>
      </w:r>
      <w:r w:rsidR="008C0B66">
        <w:rPr>
          <w:rFonts w:asciiTheme="minorBidi" w:hAnsiTheme="minorBidi"/>
          <w:b w:val="0"/>
          <w:bCs w:val="0"/>
          <w:sz w:val="22"/>
          <w:szCs w:val="22"/>
        </w:rPr>
        <w:t xml:space="preserve"> </w:t>
      </w:r>
      <w:r w:rsidR="008C0B66" w:rsidRPr="008C0B66">
        <w:rPr>
          <w:rFonts w:asciiTheme="minorBidi" w:hAnsiTheme="minorBidi"/>
          <w:b w:val="0"/>
          <w:bCs w:val="0"/>
          <w:sz w:val="22"/>
          <w:szCs w:val="22"/>
        </w:rPr>
        <w:t xml:space="preserve">On the other side, determining the sample size and implementing the sampling plan in the UNDRR workshops affected the level and quality of responses received from paper questionnaire survey, as the knowledge and expertise of participants delegated by city </w:t>
      </w:r>
      <w:r w:rsidR="008C0B66" w:rsidRPr="008C0B66">
        <w:rPr>
          <w:rFonts w:asciiTheme="minorBidi" w:hAnsiTheme="minorBidi"/>
          <w:b w:val="0"/>
          <w:bCs w:val="0"/>
          <w:sz w:val="22"/>
          <w:szCs w:val="22"/>
        </w:rPr>
        <w:lastRenderedPageBreak/>
        <w:t>authorities varied, affecting the respondents abilities in documenting the learning outcomes from the assessment process, evaluate their level of engagement, examine the quality of data used and how can that feed into developing their city resilience action plan.</w:t>
      </w:r>
    </w:p>
    <w:p w14:paraId="5C087A69" w14:textId="3E510B89" w:rsidR="00247875" w:rsidRPr="00D8231A" w:rsidRDefault="00B60379" w:rsidP="00AC1516">
      <w:pPr>
        <w:pStyle w:val="Heading3"/>
      </w:pPr>
      <w:bookmarkStart w:id="677" w:name="_Toc30109345"/>
      <w:r>
        <w:t>4.7</w:t>
      </w:r>
      <w:r w:rsidR="008F4E5F">
        <w:t xml:space="preserve">.3 </w:t>
      </w:r>
      <w:r w:rsidR="007F2C45" w:rsidRPr="00D8231A">
        <w:t xml:space="preserve">Stage 3 </w:t>
      </w:r>
      <w:r w:rsidR="00247875" w:rsidRPr="00D8231A">
        <w:t>(</w:t>
      </w:r>
      <w:r w:rsidR="00DB7197">
        <w:t xml:space="preserve">Semi-structured </w:t>
      </w:r>
      <w:r w:rsidR="00247875" w:rsidRPr="00D8231A">
        <w:t>Interviews)</w:t>
      </w:r>
      <w:bookmarkEnd w:id="677"/>
      <w:r w:rsidR="00247875" w:rsidRPr="00D8231A">
        <w:t xml:space="preserve"> </w:t>
      </w:r>
    </w:p>
    <w:p w14:paraId="1DD6140A" w14:textId="599E3E6A" w:rsidR="00F4508F" w:rsidRPr="004B41AA" w:rsidRDefault="00F4508F" w:rsidP="004B41AA">
      <w:pPr>
        <w:pStyle w:val="CommentSubject"/>
        <w:tabs>
          <w:tab w:val="left" w:pos="360"/>
        </w:tabs>
        <w:spacing w:line="360" w:lineRule="auto"/>
        <w:rPr>
          <w:rFonts w:asciiTheme="minorBidi" w:hAnsiTheme="minorBidi"/>
          <w:b w:val="0"/>
          <w:sz w:val="22"/>
          <w:szCs w:val="22"/>
        </w:rPr>
      </w:pPr>
      <w:r w:rsidRPr="00F4508F">
        <w:rPr>
          <w:rFonts w:asciiTheme="minorBidi" w:hAnsiTheme="minorBidi"/>
          <w:b w:val="0"/>
          <w:bCs w:val="0"/>
          <w:sz w:val="22"/>
          <w:szCs w:val="22"/>
        </w:rPr>
        <w:t>Reciting (Field, 2005) definition for a sample as ‘a smaller (but hopefully representative) collection of units from a population used to determine</w:t>
      </w:r>
      <w:r>
        <w:rPr>
          <w:rFonts w:asciiTheme="minorBidi" w:hAnsiTheme="minorBidi"/>
          <w:b w:val="0"/>
          <w:bCs w:val="0"/>
          <w:sz w:val="22"/>
          <w:szCs w:val="22"/>
        </w:rPr>
        <w:t xml:space="preserve"> truths about that population’. </w:t>
      </w:r>
      <w:r w:rsidR="00247875" w:rsidRPr="00B25DA5">
        <w:rPr>
          <w:rFonts w:asciiTheme="minorBidi" w:hAnsiTheme="minorBidi"/>
          <w:b w:val="0"/>
          <w:bCs w:val="0"/>
          <w:sz w:val="22"/>
          <w:szCs w:val="22"/>
        </w:rPr>
        <w:t>Sampling in qualitative research involves making decisions not only about which individuals to study, but also about several study parameters, including settings, contexts, locations, times, events, incidents, activities, experiences, and/or social proce</w:t>
      </w:r>
      <w:r w:rsidR="004A360C" w:rsidRPr="00B25DA5">
        <w:rPr>
          <w:rFonts w:asciiTheme="minorBidi" w:hAnsiTheme="minorBidi"/>
          <w:b w:val="0"/>
          <w:bCs w:val="0"/>
          <w:sz w:val="22"/>
          <w:szCs w:val="22"/>
        </w:rPr>
        <w:t>sses</w:t>
      </w:r>
      <w:r w:rsidR="00582674">
        <w:rPr>
          <w:rFonts w:asciiTheme="minorBidi" w:hAnsiTheme="minorBidi"/>
          <w:b w:val="0"/>
          <w:bCs w:val="0"/>
          <w:sz w:val="22"/>
          <w:szCs w:val="22"/>
        </w:rPr>
        <w:t xml:space="preserve"> </w:t>
      </w:r>
      <w:r w:rsidR="00EC05C0">
        <w:rPr>
          <w:rFonts w:asciiTheme="minorBidi" w:hAnsiTheme="minorBidi"/>
          <w:b w:val="0"/>
          <w:bCs w:val="0"/>
          <w:sz w:val="22"/>
          <w:szCs w:val="22"/>
        </w:rPr>
        <w:t>(Onwuegbuzie and Leech</w:t>
      </w:r>
      <w:r w:rsidR="00582674">
        <w:rPr>
          <w:rFonts w:asciiTheme="minorBidi" w:hAnsiTheme="minorBidi"/>
          <w:b w:val="0"/>
          <w:bCs w:val="0"/>
          <w:sz w:val="22"/>
          <w:szCs w:val="22"/>
        </w:rPr>
        <w:t>,</w:t>
      </w:r>
      <w:r w:rsidR="00582674" w:rsidRPr="00B25DA5">
        <w:rPr>
          <w:rFonts w:asciiTheme="minorBidi" w:hAnsiTheme="minorBidi"/>
          <w:b w:val="0"/>
          <w:bCs w:val="0"/>
          <w:sz w:val="22"/>
          <w:szCs w:val="22"/>
        </w:rPr>
        <w:t xml:space="preserve"> 200</w:t>
      </w:r>
      <w:r w:rsidR="00582674">
        <w:rPr>
          <w:rFonts w:asciiTheme="minorBidi" w:hAnsiTheme="minorBidi"/>
          <w:b w:val="0"/>
          <w:bCs w:val="0"/>
          <w:sz w:val="22"/>
          <w:szCs w:val="22"/>
        </w:rPr>
        <w:t>7)</w:t>
      </w:r>
      <w:r w:rsidR="004A360C" w:rsidRPr="00B25DA5">
        <w:rPr>
          <w:rFonts w:asciiTheme="minorBidi" w:hAnsiTheme="minorBidi"/>
          <w:b w:val="0"/>
          <w:bCs w:val="0"/>
          <w:sz w:val="22"/>
          <w:szCs w:val="22"/>
        </w:rPr>
        <w:t>. S</w:t>
      </w:r>
      <w:r w:rsidR="00247875" w:rsidRPr="00B25DA5">
        <w:rPr>
          <w:rFonts w:asciiTheme="minorBidi" w:hAnsiTheme="minorBidi"/>
          <w:b w:val="0"/>
          <w:bCs w:val="0"/>
          <w:sz w:val="22"/>
          <w:szCs w:val="22"/>
        </w:rPr>
        <w:t xml:space="preserve">ampling involves more than the number of participants included in the study; </w:t>
      </w:r>
      <w:r w:rsidR="004A360C" w:rsidRPr="00B25DA5">
        <w:rPr>
          <w:rFonts w:asciiTheme="minorBidi" w:hAnsiTheme="minorBidi"/>
          <w:b w:val="0"/>
          <w:bCs w:val="0"/>
          <w:sz w:val="22"/>
          <w:szCs w:val="22"/>
        </w:rPr>
        <w:t>but the</w:t>
      </w:r>
      <w:r w:rsidR="00247875" w:rsidRPr="00B25DA5">
        <w:rPr>
          <w:rFonts w:asciiTheme="minorBidi" w:hAnsiTheme="minorBidi"/>
          <w:b w:val="0"/>
          <w:bCs w:val="0"/>
          <w:sz w:val="22"/>
          <w:szCs w:val="22"/>
        </w:rPr>
        <w:t xml:space="preserve"> process that incorporates the participants</w:t>
      </w:r>
      <w:r w:rsidR="004A360C" w:rsidRPr="00B25DA5">
        <w:rPr>
          <w:rFonts w:asciiTheme="minorBidi" w:hAnsiTheme="minorBidi"/>
          <w:b w:val="0"/>
          <w:bCs w:val="0"/>
          <w:sz w:val="22"/>
          <w:szCs w:val="22"/>
        </w:rPr>
        <w:t xml:space="preserve"> selected</w:t>
      </w:r>
      <w:r w:rsidR="00247875" w:rsidRPr="00B25DA5">
        <w:rPr>
          <w:rFonts w:asciiTheme="minorBidi" w:hAnsiTheme="minorBidi"/>
          <w:b w:val="0"/>
          <w:bCs w:val="0"/>
          <w:sz w:val="22"/>
          <w:szCs w:val="22"/>
        </w:rPr>
        <w:t>, the number of contacts with each</w:t>
      </w:r>
      <w:r w:rsidR="00B218D0">
        <w:rPr>
          <w:rFonts w:asciiTheme="minorBidi" w:hAnsiTheme="minorBidi"/>
          <w:b w:val="0"/>
          <w:bCs w:val="0"/>
          <w:sz w:val="22"/>
          <w:szCs w:val="22"/>
        </w:rPr>
        <w:t xml:space="preserve"> participant, and the length of </w:t>
      </w:r>
      <w:r w:rsidR="00247875" w:rsidRPr="00B25DA5">
        <w:rPr>
          <w:rFonts w:asciiTheme="minorBidi" w:hAnsiTheme="minorBidi"/>
          <w:b w:val="0"/>
          <w:bCs w:val="0"/>
          <w:sz w:val="22"/>
          <w:szCs w:val="22"/>
        </w:rPr>
        <w:t xml:space="preserve">each contact. </w:t>
      </w:r>
      <w:r w:rsidR="00043479" w:rsidRPr="00043479">
        <w:rPr>
          <w:rFonts w:asciiTheme="minorBidi" w:hAnsiTheme="minorBidi"/>
          <w:b w:val="0"/>
          <w:sz w:val="22"/>
          <w:szCs w:val="22"/>
        </w:rPr>
        <w:t>For purposes of generalization, a (Space Triangulation) approach with the interviews was applied to ‘overcome the parochialism of studies conducted within the same subculture by making use of cross-cultural techn</w:t>
      </w:r>
      <w:r w:rsidR="00043479">
        <w:rPr>
          <w:rFonts w:asciiTheme="minorBidi" w:hAnsiTheme="minorBidi"/>
          <w:b w:val="0"/>
          <w:sz w:val="22"/>
          <w:szCs w:val="22"/>
        </w:rPr>
        <w:t>iques’ (Cohen et al, 2011</w:t>
      </w:r>
      <w:r w:rsidR="00043479" w:rsidRPr="00043479">
        <w:rPr>
          <w:rFonts w:asciiTheme="minorBidi" w:hAnsiTheme="minorBidi"/>
          <w:b w:val="0"/>
          <w:sz w:val="22"/>
          <w:szCs w:val="22"/>
        </w:rPr>
        <w:t xml:space="preserve">). </w:t>
      </w:r>
      <w:r w:rsidR="004B41AA" w:rsidRPr="004B41AA">
        <w:rPr>
          <w:rFonts w:asciiTheme="minorBidi" w:hAnsiTheme="minorBidi"/>
          <w:b w:val="0"/>
          <w:sz w:val="22"/>
          <w:szCs w:val="22"/>
        </w:rPr>
        <w:t>Sampling was also guided by the research epistemological position, where exploring DRR key stakeholders, roles and engagement process in resilience assessment helped guide the research interpretative understanding of resilience by individuals.</w:t>
      </w:r>
    </w:p>
    <w:p w14:paraId="495BEA1C" w14:textId="18CC991C" w:rsidR="00BF5DFE" w:rsidRPr="004B41AA" w:rsidRDefault="00043479" w:rsidP="004B41AA">
      <w:pPr>
        <w:pStyle w:val="CommentSubject"/>
        <w:tabs>
          <w:tab w:val="left" w:pos="360"/>
        </w:tabs>
        <w:spacing w:before="240" w:line="360" w:lineRule="auto"/>
        <w:rPr>
          <w:rFonts w:asciiTheme="minorBidi" w:hAnsiTheme="minorBidi"/>
          <w:b w:val="0"/>
          <w:bCs w:val="0"/>
          <w:sz w:val="22"/>
          <w:szCs w:val="22"/>
        </w:rPr>
      </w:pPr>
      <w:r>
        <w:rPr>
          <w:rFonts w:asciiTheme="minorBidi" w:hAnsiTheme="minorBidi"/>
          <w:b w:val="0"/>
          <w:sz w:val="22"/>
          <w:szCs w:val="22"/>
        </w:rPr>
        <w:t>T</w:t>
      </w:r>
      <w:r w:rsidR="00743CBD">
        <w:rPr>
          <w:rFonts w:asciiTheme="minorBidi" w:hAnsiTheme="minorBidi"/>
          <w:b w:val="0"/>
          <w:sz w:val="22"/>
          <w:szCs w:val="22"/>
        </w:rPr>
        <w:t>he proposed number of 42</w:t>
      </w:r>
      <w:r w:rsidRPr="00B25DA5">
        <w:rPr>
          <w:rFonts w:asciiTheme="minorBidi" w:hAnsiTheme="minorBidi"/>
          <w:b w:val="0"/>
          <w:sz w:val="22"/>
          <w:szCs w:val="22"/>
        </w:rPr>
        <w:t xml:space="preserve"> informants was shared between Sudan and Lebanon</w:t>
      </w:r>
      <w:r w:rsidR="004676C9">
        <w:rPr>
          <w:rFonts w:asciiTheme="minorBidi" w:hAnsiTheme="minorBidi"/>
          <w:b w:val="0"/>
          <w:sz w:val="22"/>
          <w:szCs w:val="22"/>
        </w:rPr>
        <w:t>.</w:t>
      </w:r>
      <w:r w:rsidRPr="00B25DA5">
        <w:rPr>
          <w:rFonts w:asciiTheme="minorBidi" w:hAnsiTheme="minorBidi"/>
          <w:b w:val="0"/>
          <w:sz w:val="22"/>
          <w:szCs w:val="22"/>
        </w:rPr>
        <w:t xml:space="preserve"> </w:t>
      </w:r>
      <w:r>
        <w:rPr>
          <w:rFonts w:asciiTheme="minorBidi" w:hAnsiTheme="minorBidi"/>
          <w:b w:val="0"/>
          <w:sz w:val="22"/>
          <w:szCs w:val="22"/>
        </w:rPr>
        <w:t xml:space="preserve">but also extended to </w:t>
      </w:r>
      <w:r w:rsidR="004676C9">
        <w:rPr>
          <w:rFonts w:asciiTheme="minorBidi" w:hAnsiTheme="minorBidi"/>
          <w:b w:val="0"/>
          <w:sz w:val="22"/>
          <w:szCs w:val="22"/>
        </w:rPr>
        <w:t xml:space="preserve">the Arab </w:t>
      </w:r>
      <w:r w:rsidRPr="00B25DA5">
        <w:rPr>
          <w:rFonts w:asciiTheme="minorBidi" w:hAnsiTheme="minorBidi"/>
          <w:b w:val="0"/>
          <w:sz w:val="22"/>
          <w:szCs w:val="22"/>
        </w:rPr>
        <w:t>regional and global levels.</w:t>
      </w:r>
      <w:r>
        <w:rPr>
          <w:rFonts w:asciiTheme="minorBidi" w:hAnsiTheme="minorBidi"/>
          <w:b w:val="0"/>
          <w:sz w:val="22"/>
          <w:szCs w:val="22"/>
        </w:rPr>
        <w:t xml:space="preserve"> </w:t>
      </w:r>
      <w:r w:rsidRPr="00B25DA5">
        <w:rPr>
          <w:rFonts w:asciiTheme="minorBidi" w:hAnsiTheme="minorBidi"/>
          <w:b w:val="0"/>
          <w:sz w:val="22"/>
          <w:szCs w:val="22"/>
        </w:rPr>
        <w:t xml:space="preserve">The interviews with DRR Key stakeholders </w:t>
      </w:r>
      <w:r>
        <w:rPr>
          <w:rFonts w:asciiTheme="minorBidi" w:hAnsiTheme="minorBidi"/>
          <w:b w:val="0"/>
          <w:sz w:val="22"/>
          <w:szCs w:val="22"/>
        </w:rPr>
        <w:t xml:space="preserve">outside the </w:t>
      </w:r>
      <w:r w:rsidR="004676C9">
        <w:rPr>
          <w:rFonts w:asciiTheme="minorBidi" w:hAnsiTheme="minorBidi"/>
          <w:b w:val="0"/>
          <w:sz w:val="22"/>
          <w:szCs w:val="22"/>
        </w:rPr>
        <w:t>r</w:t>
      </w:r>
      <w:r>
        <w:rPr>
          <w:rFonts w:asciiTheme="minorBidi" w:hAnsiTheme="minorBidi"/>
          <w:b w:val="0"/>
          <w:sz w:val="22"/>
          <w:szCs w:val="22"/>
        </w:rPr>
        <w:t xml:space="preserve">egion </w:t>
      </w:r>
      <w:r w:rsidRPr="00B25DA5">
        <w:rPr>
          <w:rFonts w:asciiTheme="minorBidi" w:hAnsiTheme="minorBidi"/>
          <w:b w:val="0"/>
          <w:sz w:val="22"/>
          <w:szCs w:val="22"/>
        </w:rPr>
        <w:t>took place to highlight the gaps in UN Frameworks</w:t>
      </w:r>
      <w:r w:rsidR="00F06DCC">
        <w:rPr>
          <w:rFonts w:asciiTheme="minorBidi" w:hAnsiTheme="minorBidi"/>
          <w:b w:val="0"/>
          <w:sz w:val="22"/>
          <w:szCs w:val="22"/>
        </w:rPr>
        <w:t>,</w:t>
      </w:r>
      <w:r w:rsidRPr="00B25DA5">
        <w:rPr>
          <w:rFonts w:asciiTheme="minorBidi" w:hAnsiTheme="minorBidi"/>
          <w:b w:val="0"/>
          <w:sz w:val="22"/>
          <w:szCs w:val="22"/>
        </w:rPr>
        <w:t xml:space="preserve"> that only take into account implementing the SFDRR in political stability and peace settings, not considering conflict as a hazard to build resilience </w:t>
      </w:r>
      <w:r w:rsidR="004676C9">
        <w:rPr>
          <w:rFonts w:asciiTheme="minorBidi" w:hAnsiTheme="minorBidi"/>
          <w:b w:val="0"/>
          <w:sz w:val="22"/>
          <w:szCs w:val="22"/>
        </w:rPr>
        <w:t xml:space="preserve">and prevention </w:t>
      </w:r>
      <w:r w:rsidRPr="00B25DA5">
        <w:rPr>
          <w:rFonts w:asciiTheme="minorBidi" w:hAnsiTheme="minorBidi"/>
          <w:b w:val="0"/>
          <w:sz w:val="22"/>
          <w:szCs w:val="22"/>
        </w:rPr>
        <w:t xml:space="preserve">for. </w:t>
      </w:r>
      <w:r w:rsidRPr="00043479">
        <w:rPr>
          <w:rFonts w:asciiTheme="minorBidi" w:hAnsiTheme="minorBidi"/>
          <w:b w:val="0"/>
          <w:sz w:val="22"/>
          <w:szCs w:val="22"/>
        </w:rPr>
        <w:t>This qualitative approach helped provide robust administration of research questions, integrate the real human experience, while generat</w:t>
      </w:r>
      <w:r w:rsidR="00DA0D83">
        <w:rPr>
          <w:rFonts w:asciiTheme="minorBidi" w:hAnsiTheme="minorBidi"/>
          <w:b w:val="0"/>
          <w:sz w:val="22"/>
          <w:szCs w:val="22"/>
        </w:rPr>
        <w:t>ing</w:t>
      </w:r>
      <w:r w:rsidRPr="00043479">
        <w:rPr>
          <w:rFonts w:asciiTheme="minorBidi" w:hAnsiTheme="minorBidi"/>
          <w:b w:val="0"/>
          <w:sz w:val="22"/>
          <w:szCs w:val="22"/>
        </w:rPr>
        <w:t xml:space="preserve"> ideas regarding the link of the indicators result to the National and Regional Disaster Strategy plans, </w:t>
      </w:r>
      <w:r w:rsidR="00F06DCC">
        <w:rPr>
          <w:rFonts w:asciiTheme="minorBidi" w:hAnsiTheme="minorBidi"/>
          <w:b w:val="0"/>
          <w:sz w:val="22"/>
          <w:szCs w:val="22"/>
        </w:rPr>
        <w:t xml:space="preserve">with </w:t>
      </w:r>
      <w:r w:rsidRPr="00043479">
        <w:rPr>
          <w:rFonts w:asciiTheme="minorBidi" w:hAnsiTheme="minorBidi"/>
          <w:b w:val="0"/>
          <w:sz w:val="22"/>
          <w:szCs w:val="22"/>
        </w:rPr>
        <w:t>in</w:t>
      </w:r>
      <w:r w:rsidR="00DA0D83">
        <w:rPr>
          <w:rFonts w:asciiTheme="minorBidi" w:hAnsiTheme="minorBidi"/>
          <w:b w:val="0"/>
          <w:sz w:val="22"/>
          <w:szCs w:val="22"/>
        </w:rPr>
        <w:t>-</w:t>
      </w:r>
      <w:r w:rsidRPr="00043479">
        <w:rPr>
          <w:rFonts w:asciiTheme="minorBidi" w:hAnsiTheme="minorBidi"/>
          <w:b w:val="0"/>
          <w:sz w:val="22"/>
          <w:szCs w:val="22"/>
        </w:rPr>
        <w:t>depth views and better understanding of</w:t>
      </w:r>
      <w:r>
        <w:rPr>
          <w:rFonts w:asciiTheme="minorBidi" w:hAnsiTheme="minorBidi"/>
          <w:b w:val="0"/>
          <w:sz w:val="22"/>
          <w:szCs w:val="22"/>
        </w:rPr>
        <w:t xml:space="preserve"> the </w:t>
      </w:r>
      <w:r w:rsidR="00514111">
        <w:rPr>
          <w:rFonts w:asciiTheme="minorBidi" w:hAnsiTheme="minorBidi"/>
          <w:b w:val="0"/>
          <w:sz w:val="22"/>
          <w:szCs w:val="22"/>
        </w:rPr>
        <w:t xml:space="preserve">local contexts </w:t>
      </w:r>
      <w:r>
        <w:rPr>
          <w:rFonts w:asciiTheme="minorBidi" w:hAnsiTheme="minorBidi"/>
          <w:b w:val="0"/>
          <w:sz w:val="22"/>
          <w:szCs w:val="22"/>
        </w:rPr>
        <w:t>(</w:t>
      </w:r>
      <w:r w:rsidR="00201E66">
        <w:rPr>
          <w:rFonts w:asciiTheme="minorBidi" w:hAnsiTheme="minorBidi"/>
          <w:b w:val="0"/>
          <w:sz w:val="22"/>
          <w:szCs w:val="22"/>
        </w:rPr>
        <w:t>content validity</w:t>
      </w:r>
      <w:r>
        <w:rPr>
          <w:rFonts w:asciiTheme="minorBidi" w:hAnsiTheme="minorBidi"/>
          <w:b w:val="0"/>
          <w:sz w:val="22"/>
          <w:szCs w:val="22"/>
        </w:rPr>
        <w:t>)</w:t>
      </w:r>
      <w:r w:rsidRPr="00043479">
        <w:rPr>
          <w:rFonts w:asciiTheme="minorBidi" w:hAnsiTheme="minorBidi"/>
          <w:b w:val="0"/>
          <w:sz w:val="22"/>
          <w:szCs w:val="22"/>
        </w:rPr>
        <w:t>.</w:t>
      </w:r>
      <w:r>
        <w:rPr>
          <w:rFonts w:asciiTheme="minorBidi" w:hAnsiTheme="minorBidi"/>
          <w:b w:val="0"/>
          <w:sz w:val="22"/>
          <w:szCs w:val="22"/>
        </w:rPr>
        <w:t xml:space="preserve"> </w:t>
      </w:r>
      <w:r w:rsidR="00247875" w:rsidRPr="00B25DA5">
        <w:rPr>
          <w:rFonts w:asciiTheme="minorBidi" w:hAnsiTheme="minorBidi"/>
          <w:b w:val="0"/>
          <w:sz w:val="22"/>
          <w:szCs w:val="22"/>
        </w:rPr>
        <w:t>With focus on the Arab Region ‘fragile city’</w:t>
      </w:r>
      <w:r w:rsidR="008F450A" w:rsidRPr="00B25DA5">
        <w:rPr>
          <w:rFonts w:asciiTheme="minorBidi" w:hAnsiTheme="minorBidi"/>
          <w:b w:val="0"/>
          <w:sz w:val="22"/>
          <w:szCs w:val="22"/>
        </w:rPr>
        <w:t xml:space="preserve"> concept as one of this study main variables,</w:t>
      </w:r>
      <w:r w:rsidR="00896D89">
        <w:rPr>
          <w:rFonts w:asciiTheme="minorBidi" w:hAnsiTheme="minorBidi"/>
          <w:b w:val="0"/>
          <w:sz w:val="22"/>
          <w:szCs w:val="22"/>
        </w:rPr>
        <w:t xml:space="preserve"> (Boer</w:t>
      </w:r>
      <w:r w:rsidR="00247875" w:rsidRPr="00B25DA5">
        <w:rPr>
          <w:rFonts w:asciiTheme="minorBidi" w:hAnsiTheme="minorBidi"/>
          <w:b w:val="0"/>
          <w:sz w:val="22"/>
          <w:szCs w:val="22"/>
        </w:rPr>
        <w:t xml:space="preserve">, 2015) </w:t>
      </w:r>
      <w:r w:rsidR="00201E66">
        <w:rPr>
          <w:rFonts w:asciiTheme="minorBidi" w:hAnsiTheme="minorBidi"/>
          <w:b w:val="0"/>
          <w:sz w:val="22"/>
          <w:szCs w:val="22"/>
        </w:rPr>
        <w:t>fragility components</w:t>
      </w:r>
      <w:r w:rsidR="00247875" w:rsidRPr="00B25DA5">
        <w:rPr>
          <w:rFonts w:asciiTheme="minorBidi" w:hAnsiTheme="minorBidi"/>
          <w:b w:val="0"/>
          <w:sz w:val="22"/>
          <w:szCs w:val="22"/>
        </w:rPr>
        <w:t xml:space="preserve"> of ‘urban poverty’, ‘urban violence’, and ‘urban disaster’</w:t>
      </w:r>
      <w:r w:rsidR="008F450A" w:rsidRPr="00B25DA5">
        <w:rPr>
          <w:rFonts w:asciiTheme="minorBidi" w:hAnsiTheme="minorBidi"/>
          <w:b w:val="0"/>
          <w:sz w:val="22"/>
          <w:szCs w:val="22"/>
        </w:rPr>
        <w:t xml:space="preserve"> provide</w:t>
      </w:r>
      <w:r w:rsidR="00A54C03">
        <w:rPr>
          <w:rFonts w:asciiTheme="minorBidi" w:hAnsiTheme="minorBidi"/>
          <w:b w:val="0"/>
          <w:sz w:val="22"/>
          <w:szCs w:val="22"/>
        </w:rPr>
        <w:t>d</w:t>
      </w:r>
      <w:r w:rsidR="008F450A" w:rsidRPr="00B25DA5">
        <w:rPr>
          <w:rFonts w:asciiTheme="minorBidi" w:hAnsiTheme="minorBidi"/>
          <w:b w:val="0"/>
          <w:sz w:val="22"/>
          <w:szCs w:val="22"/>
        </w:rPr>
        <w:t xml:space="preserve"> </w:t>
      </w:r>
      <w:r w:rsidR="00A54C03">
        <w:rPr>
          <w:rFonts w:asciiTheme="minorBidi" w:hAnsiTheme="minorBidi"/>
          <w:b w:val="0"/>
          <w:sz w:val="22"/>
          <w:szCs w:val="22"/>
        </w:rPr>
        <w:t>the</w:t>
      </w:r>
      <w:r w:rsidR="008F450A" w:rsidRPr="00B25DA5">
        <w:rPr>
          <w:rFonts w:asciiTheme="minorBidi" w:hAnsiTheme="minorBidi"/>
          <w:b w:val="0"/>
          <w:sz w:val="22"/>
          <w:szCs w:val="22"/>
        </w:rPr>
        <w:t xml:space="preserve"> </w:t>
      </w:r>
      <w:r w:rsidR="00220983" w:rsidRPr="00B25DA5">
        <w:rPr>
          <w:rFonts w:asciiTheme="minorBidi" w:hAnsiTheme="minorBidi"/>
          <w:b w:val="0"/>
          <w:sz w:val="22"/>
          <w:szCs w:val="22"/>
        </w:rPr>
        <w:t>theoretical underpinning</w:t>
      </w:r>
      <w:r w:rsidR="008F450A" w:rsidRPr="00B25DA5">
        <w:rPr>
          <w:rFonts w:asciiTheme="minorBidi" w:hAnsiTheme="minorBidi"/>
          <w:b w:val="0"/>
          <w:sz w:val="22"/>
          <w:szCs w:val="22"/>
        </w:rPr>
        <w:t xml:space="preserve"> for</w:t>
      </w:r>
      <w:r w:rsidR="00247875" w:rsidRPr="00B25DA5">
        <w:rPr>
          <w:rFonts w:asciiTheme="minorBidi" w:hAnsiTheme="minorBidi"/>
          <w:b w:val="0"/>
          <w:sz w:val="22"/>
          <w:szCs w:val="22"/>
        </w:rPr>
        <w:t xml:space="preserve"> </w:t>
      </w:r>
      <w:r w:rsidR="00201E66">
        <w:rPr>
          <w:rFonts w:asciiTheme="minorBidi" w:hAnsiTheme="minorBidi"/>
          <w:b w:val="0"/>
          <w:sz w:val="22"/>
          <w:szCs w:val="22"/>
        </w:rPr>
        <w:t xml:space="preserve">the study, </w:t>
      </w:r>
      <w:r w:rsidR="00247875" w:rsidRPr="00B25DA5">
        <w:rPr>
          <w:rFonts w:asciiTheme="minorBidi" w:hAnsiTheme="minorBidi"/>
          <w:b w:val="0"/>
          <w:sz w:val="22"/>
          <w:szCs w:val="22"/>
        </w:rPr>
        <w:t xml:space="preserve">scoping down the </w:t>
      </w:r>
      <w:r w:rsidR="00A54C03">
        <w:rPr>
          <w:rFonts w:asciiTheme="minorBidi" w:hAnsiTheme="minorBidi"/>
          <w:b w:val="0"/>
          <w:sz w:val="22"/>
          <w:szCs w:val="22"/>
        </w:rPr>
        <w:t xml:space="preserve">interviews </w:t>
      </w:r>
      <w:r w:rsidR="00201E66">
        <w:rPr>
          <w:rFonts w:asciiTheme="minorBidi" w:hAnsiTheme="minorBidi"/>
          <w:b w:val="0"/>
          <w:sz w:val="22"/>
          <w:szCs w:val="22"/>
        </w:rPr>
        <w:t>sampling frame</w:t>
      </w:r>
      <w:r w:rsidR="00220983" w:rsidRPr="00B25DA5">
        <w:rPr>
          <w:rFonts w:asciiTheme="minorBidi" w:hAnsiTheme="minorBidi"/>
          <w:b w:val="0"/>
          <w:sz w:val="22"/>
          <w:szCs w:val="22"/>
        </w:rPr>
        <w:t xml:space="preserve"> </w:t>
      </w:r>
      <w:r w:rsidR="00A54C03">
        <w:rPr>
          <w:rFonts w:asciiTheme="minorBidi" w:hAnsiTheme="minorBidi"/>
          <w:b w:val="0"/>
          <w:sz w:val="22"/>
          <w:szCs w:val="22"/>
        </w:rPr>
        <w:t>and help</w:t>
      </w:r>
      <w:r w:rsidR="00F06DCC">
        <w:rPr>
          <w:rFonts w:asciiTheme="minorBidi" w:hAnsiTheme="minorBidi"/>
          <w:b w:val="0"/>
          <w:sz w:val="22"/>
          <w:szCs w:val="22"/>
        </w:rPr>
        <w:t>ed</w:t>
      </w:r>
      <w:r w:rsidR="00247875" w:rsidRPr="00B25DA5">
        <w:rPr>
          <w:rFonts w:asciiTheme="minorBidi" w:hAnsiTheme="minorBidi"/>
          <w:b w:val="0"/>
          <w:sz w:val="22"/>
          <w:szCs w:val="22"/>
        </w:rPr>
        <w:t xml:space="preserve"> identify respondents from two Arab states </w:t>
      </w:r>
      <w:r w:rsidR="00BF5DFE">
        <w:rPr>
          <w:rFonts w:asciiTheme="minorBidi" w:hAnsiTheme="minorBidi"/>
          <w:b w:val="0"/>
          <w:sz w:val="22"/>
          <w:szCs w:val="22"/>
        </w:rPr>
        <w:t>(Sudan and Lebanon)</w:t>
      </w:r>
      <w:r w:rsidR="00BF5DFE" w:rsidRPr="00B25DA5">
        <w:rPr>
          <w:rFonts w:asciiTheme="minorBidi" w:hAnsiTheme="minorBidi"/>
          <w:b w:val="0"/>
          <w:sz w:val="22"/>
          <w:szCs w:val="22"/>
        </w:rPr>
        <w:t xml:space="preserve"> </w:t>
      </w:r>
      <w:r w:rsidR="00220983" w:rsidRPr="00B25DA5">
        <w:rPr>
          <w:rFonts w:asciiTheme="minorBidi" w:hAnsiTheme="minorBidi"/>
          <w:b w:val="0"/>
          <w:sz w:val="22"/>
          <w:szCs w:val="22"/>
        </w:rPr>
        <w:t>which have the highest percentage of IDPs and Refugees at</w:t>
      </w:r>
      <w:r w:rsidR="00BF5DFE">
        <w:rPr>
          <w:rFonts w:asciiTheme="minorBidi" w:hAnsiTheme="minorBidi"/>
          <w:b w:val="0"/>
          <w:sz w:val="22"/>
          <w:szCs w:val="22"/>
        </w:rPr>
        <w:t xml:space="preserve"> the regional and global levels</w:t>
      </w:r>
      <w:r>
        <w:rPr>
          <w:rFonts w:asciiTheme="minorBidi" w:hAnsiTheme="minorBidi"/>
          <w:b w:val="0"/>
          <w:sz w:val="22"/>
          <w:szCs w:val="22"/>
        </w:rPr>
        <w:t xml:space="preserve">. </w:t>
      </w:r>
      <w:r w:rsidR="00B218D0">
        <w:rPr>
          <w:rFonts w:asciiTheme="minorBidi" w:hAnsiTheme="minorBidi"/>
          <w:b w:val="0"/>
          <w:sz w:val="22"/>
          <w:szCs w:val="22"/>
        </w:rPr>
        <w:t>For both countries, the total</w:t>
      </w:r>
      <w:r w:rsidR="006758EB" w:rsidRPr="00B25DA5">
        <w:rPr>
          <w:rFonts w:asciiTheme="minorBidi" w:hAnsiTheme="minorBidi"/>
          <w:b w:val="0"/>
          <w:sz w:val="22"/>
          <w:szCs w:val="22"/>
        </w:rPr>
        <w:t xml:space="preserve"> number</w:t>
      </w:r>
      <w:r w:rsidR="00B218D0">
        <w:rPr>
          <w:rFonts w:asciiTheme="minorBidi" w:hAnsiTheme="minorBidi"/>
          <w:b w:val="0"/>
          <w:sz w:val="22"/>
          <w:szCs w:val="22"/>
        </w:rPr>
        <w:t xml:space="preserve"> of interviewees</w:t>
      </w:r>
      <w:r w:rsidR="006758EB" w:rsidRPr="00B25DA5">
        <w:rPr>
          <w:rFonts w:asciiTheme="minorBidi" w:hAnsiTheme="minorBidi"/>
          <w:b w:val="0"/>
          <w:sz w:val="22"/>
          <w:szCs w:val="22"/>
        </w:rPr>
        <w:t xml:space="preserve"> </w:t>
      </w:r>
      <w:r w:rsidR="00813152" w:rsidRPr="00B25DA5">
        <w:rPr>
          <w:rFonts w:asciiTheme="minorBidi" w:hAnsiTheme="minorBidi"/>
          <w:b w:val="0"/>
          <w:sz w:val="22"/>
          <w:szCs w:val="22"/>
        </w:rPr>
        <w:t>was</w:t>
      </w:r>
      <w:r w:rsidR="006758EB" w:rsidRPr="00B25DA5">
        <w:rPr>
          <w:rFonts w:asciiTheme="minorBidi" w:hAnsiTheme="minorBidi"/>
          <w:b w:val="0"/>
          <w:sz w:val="22"/>
          <w:szCs w:val="22"/>
        </w:rPr>
        <w:t xml:space="preserve"> divided into four main groups</w:t>
      </w:r>
      <w:r w:rsidR="00B218D0">
        <w:rPr>
          <w:rFonts w:asciiTheme="minorBidi" w:hAnsiTheme="minorBidi"/>
          <w:b w:val="0"/>
          <w:sz w:val="22"/>
          <w:szCs w:val="22"/>
        </w:rPr>
        <w:t xml:space="preserve"> (Figure 4-</w:t>
      </w:r>
      <w:r w:rsidR="00CF158A">
        <w:rPr>
          <w:rFonts w:asciiTheme="minorBidi" w:hAnsiTheme="minorBidi"/>
          <w:b w:val="0"/>
          <w:sz w:val="22"/>
          <w:szCs w:val="22"/>
        </w:rPr>
        <w:t>9</w:t>
      </w:r>
      <w:r w:rsidR="00813152" w:rsidRPr="00B25DA5">
        <w:rPr>
          <w:rFonts w:asciiTheme="minorBidi" w:hAnsiTheme="minorBidi"/>
          <w:b w:val="0"/>
          <w:sz w:val="22"/>
          <w:szCs w:val="22"/>
        </w:rPr>
        <w:t>)</w:t>
      </w:r>
      <w:r w:rsidR="006758EB" w:rsidRPr="00B25DA5">
        <w:rPr>
          <w:rFonts w:asciiTheme="minorBidi" w:hAnsiTheme="minorBidi"/>
          <w:b w:val="0"/>
          <w:sz w:val="22"/>
          <w:szCs w:val="22"/>
        </w:rPr>
        <w:t xml:space="preserve">. </w:t>
      </w:r>
    </w:p>
    <w:p w14:paraId="2F750978" w14:textId="0C69310C" w:rsidR="00B218D0" w:rsidRPr="00B218D0" w:rsidRDefault="00B218D0" w:rsidP="00B218D0">
      <w:pPr>
        <w:pStyle w:val="CommentText"/>
        <w:rPr>
          <w:lang w:val="en-GB"/>
        </w:rPr>
        <w:sectPr w:rsidR="00B218D0" w:rsidRPr="00B218D0" w:rsidSect="00D56F0E">
          <w:pgSz w:w="11906" w:h="16838" w:code="9"/>
          <w:pgMar w:top="1138" w:right="1138" w:bottom="1138" w:left="2275" w:header="706" w:footer="706" w:gutter="0"/>
          <w:cols w:space="708"/>
          <w:docGrid w:linePitch="360"/>
        </w:sectPr>
      </w:pPr>
    </w:p>
    <w:p w14:paraId="0623A494" w14:textId="48968ABC" w:rsidR="00222FB9" w:rsidRDefault="00131B73" w:rsidP="00F34012">
      <w:pPr>
        <w:pStyle w:val="CommentSubject"/>
        <w:tabs>
          <w:tab w:val="left" w:pos="360"/>
        </w:tabs>
        <w:spacing w:line="360" w:lineRule="auto"/>
        <w:rPr>
          <w:rFonts w:asciiTheme="minorBidi" w:hAnsiTheme="minorBidi"/>
          <w:bCs w:val="0"/>
        </w:rPr>
        <w:sectPr w:rsidR="00222FB9" w:rsidSect="00222FB9">
          <w:pgSz w:w="16838" w:h="11906" w:orient="landscape" w:code="9"/>
          <w:pgMar w:top="2275" w:right="1138" w:bottom="1138" w:left="1138" w:header="706" w:footer="706" w:gutter="0"/>
          <w:cols w:space="708"/>
          <w:docGrid w:linePitch="360"/>
        </w:sectPr>
      </w:pPr>
      <w:r>
        <w:rPr>
          <w:rFonts w:asciiTheme="minorBidi" w:hAnsiTheme="minorBidi"/>
          <w:bCs w:val="0"/>
          <w:noProof/>
          <w:lang w:val="en-US"/>
        </w:rPr>
        <w:lastRenderedPageBreak/>
        <mc:AlternateContent>
          <mc:Choice Requires="wps">
            <w:drawing>
              <wp:anchor distT="0" distB="0" distL="114300" distR="114300" simplePos="0" relativeHeight="252180480" behindDoc="0" locked="0" layoutInCell="1" allowOverlap="1" wp14:anchorId="313301A3" wp14:editId="737990D2">
                <wp:simplePos x="0" y="0"/>
                <wp:positionH relativeFrom="column">
                  <wp:posOffset>2197100</wp:posOffset>
                </wp:positionH>
                <wp:positionV relativeFrom="paragraph">
                  <wp:posOffset>109</wp:posOffset>
                </wp:positionV>
                <wp:extent cx="5226685" cy="299085"/>
                <wp:effectExtent l="0" t="0" r="0" b="5715"/>
                <wp:wrapSquare wrapText="bothSides"/>
                <wp:docPr id="7517" name="Text Box 75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26685" cy="299085"/>
                        </a:xfrm>
                        <a:prstGeom prst="rect">
                          <a:avLst/>
                        </a:prstGeom>
                        <a:noFill/>
                        <a:ln w="6350">
                          <a:noFill/>
                        </a:ln>
                      </wps:spPr>
                      <wps:txbx>
                        <w:txbxContent>
                          <w:p w14:paraId="29D8D8AC" w14:textId="77FC341D" w:rsidR="00D87BB9" w:rsidRPr="004729BA" w:rsidRDefault="00D87BB9" w:rsidP="001A5101">
                            <w:pPr>
                              <w:pStyle w:val="Caption"/>
                            </w:pPr>
                            <w:bookmarkStart w:id="678" w:name="_Toc20738177"/>
                            <w:r>
                              <w:t xml:space="preserve">Figure 4-9: </w:t>
                            </w:r>
                            <w:r w:rsidRPr="004729BA">
                              <w:t xml:space="preserve"> </w:t>
                            </w:r>
                            <w:r>
                              <w:t>Semi-Structured Interviews Respondents - Organisations</w:t>
                            </w:r>
                          </w:p>
                          <w:p w14:paraId="7EFD1373" w14:textId="77777777" w:rsidR="00D87BB9" w:rsidRDefault="00D87BB9"/>
                          <w:p w14:paraId="4DE0223B"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2A8E0A3A" w14:textId="77777777" w:rsidR="00D87BB9" w:rsidRDefault="00D87BB9"/>
                          <w:p w14:paraId="262B0FEA"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5D0E4A5D" w14:textId="77777777" w:rsidR="00D87BB9" w:rsidRDefault="00D87BB9"/>
                          <w:p w14:paraId="0847C122"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43C8E5AE" w14:textId="77777777" w:rsidR="00D87BB9" w:rsidRDefault="00D87BB9"/>
                          <w:p w14:paraId="0D20241F"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25167FEC" w14:textId="77777777" w:rsidR="00D87BB9" w:rsidRDefault="00D87BB9"/>
                          <w:p w14:paraId="6B363F39"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B245A48" w14:textId="77777777" w:rsidR="00D87BB9" w:rsidRDefault="00D87BB9"/>
                          <w:p w14:paraId="5CA83746"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C5D5E55" w14:textId="77777777" w:rsidR="00D87BB9" w:rsidRDefault="00D87BB9"/>
                          <w:p w14:paraId="64F8BDEA"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359AAE73" w14:textId="77777777" w:rsidR="00D87BB9" w:rsidRDefault="00D87BB9"/>
                          <w:p w14:paraId="0A232F99"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2E5AE71" w14:textId="77777777" w:rsidR="00D87BB9" w:rsidRDefault="00D87BB9"/>
                          <w:p w14:paraId="4061DED2"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5ADF9DC" w14:textId="77777777" w:rsidR="00D87BB9" w:rsidRDefault="00D87BB9"/>
                          <w:p w14:paraId="7E570FAF"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6D01B790" w14:textId="77777777" w:rsidR="00D87BB9" w:rsidRDefault="00D87BB9"/>
                          <w:p w14:paraId="75EC0D6A"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7BCB9051" w14:textId="77777777" w:rsidR="00D87BB9" w:rsidRDefault="00D87BB9"/>
                          <w:p w14:paraId="4B6C7A85"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1BA52D57" w14:textId="77777777" w:rsidR="00D87BB9" w:rsidRDefault="00D87BB9"/>
                          <w:p w14:paraId="2AC92119"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107824B" w14:textId="77777777" w:rsidR="00D87BB9" w:rsidRDefault="00D87BB9"/>
                          <w:p w14:paraId="181E324B"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597C1FD1" w14:textId="77777777" w:rsidR="00D87BB9" w:rsidRDefault="00D87BB9"/>
                          <w:p w14:paraId="09DD7F97"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17479CF" w14:textId="77777777" w:rsidR="00D87BB9" w:rsidRDefault="00D87BB9"/>
                          <w:p w14:paraId="3C71A549"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EDEA600" w14:textId="77777777" w:rsidR="00D87BB9" w:rsidRDefault="00D87BB9"/>
                          <w:p w14:paraId="6E934EF3"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448B159" w14:textId="77777777" w:rsidR="00D87BB9" w:rsidRDefault="00D87BB9"/>
                          <w:p w14:paraId="13C85A8F"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846CE69" w14:textId="77777777" w:rsidR="00D87BB9" w:rsidRDefault="00D87BB9"/>
                          <w:p w14:paraId="1F6936F0"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226D4FC9" w14:textId="77777777" w:rsidR="00D87BB9" w:rsidRDefault="00D87BB9"/>
                          <w:p w14:paraId="569A8725"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13F67F8" w14:textId="77777777" w:rsidR="00D87BB9" w:rsidRDefault="00D87BB9"/>
                          <w:p w14:paraId="78843A2E"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03B8F38C" w14:textId="77777777" w:rsidR="00D87BB9" w:rsidRDefault="00D87BB9"/>
                          <w:p w14:paraId="6963F209"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A493B9B" w14:textId="77777777" w:rsidR="00D87BB9" w:rsidRDefault="00D87BB9"/>
                          <w:p w14:paraId="26807836"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9906D5C" w14:textId="77777777" w:rsidR="00D87BB9" w:rsidRDefault="00D87BB9"/>
                          <w:p w14:paraId="24C02FAD"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7BF1BDBC" w14:textId="77777777" w:rsidR="00D87BB9" w:rsidRDefault="00D87BB9"/>
                          <w:p w14:paraId="0408D6DA"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2271EEB" w14:textId="77777777" w:rsidR="00D87BB9" w:rsidRDefault="00D87BB9"/>
                          <w:p w14:paraId="11DA0048"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734974A3" w14:textId="77777777" w:rsidR="00D87BB9" w:rsidRDefault="00D87BB9"/>
                          <w:p w14:paraId="640C910A"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51252857" w14:textId="77777777" w:rsidR="00D87BB9" w:rsidRDefault="00D87BB9"/>
                          <w:p w14:paraId="1989672D"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4747ED75" w14:textId="77777777" w:rsidR="00D87BB9" w:rsidRDefault="00D87BB9"/>
                          <w:p w14:paraId="2D6D7F9E"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5CC58945" w14:textId="77777777" w:rsidR="00D87BB9" w:rsidRDefault="00D87BB9"/>
                          <w:p w14:paraId="212FF0BD"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47333FE0" w14:textId="77777777" w:rsidR="00D87BB9" w:rsidRDefault="00D87BB9"/>
                          <w:p w14:paraId="14265D94"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1EE0AB25" w14:textId="77777777" w:rsidR="00D87BB9" w:rsidRDefault="00D87BB9"/>
                          <w:p w14:paraId="2C125CA5"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5778F43E" w14:textId="77777777" w:rsidR="00D87BB9" w:rsidRDefault="00D87BB9"/>
                          <w:p w14:paraId="563EC13E"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08855BE" w14:textId="77777777" w:rsidR="00D87BB9" w:rsidRDefault="00D87BB9"/>
                          <w:p w14:paraId="494E3B48"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59450A27" w14:textId="77777777" w:rsidR="00D87BB9" w:rsidRDefault="00D87BB9"/>
                          <w:p w14:paraId="48A36192"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EE2EAFE" w14:textId="77777777" w:rsidR="00D87BB9" w:rsidRDefault="00D87BB9"/>
                          <w:p w14:paraId="225DDAA8"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59A2458" w14:textId="77777777" w:rsidR="00D87BB9" w:rsidRDefault="00D87BB9"/>
                          <w:p w14:paraId="0570F81F"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59EB80EC" w14:textId="77777777" w:rsidR="00D87BB9" w:rsidRDefault="00D87BB9"/>
                          <w:p w14:paraId="3ABDB866"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B57F2A7" w14:textId="77777777" w:rsidR="00D87BB9" w:rsidRDefault="00D87BB9"/>
                          <w:p w14:paraId="1804C318"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9BD1BB5" w14:textId="77777777" w:rsidR="00D87BB9" w:rsidRDefault="00D87BB9"/>
                          <w:p w14:paraId="36DC93C5"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471DBC11" w14:textId="77777777" w:rsidR="00D87BB9" w:rsidRDefault="00D87BB9"/>
                          <w:p w14:paraId="5AC4A74C" w14:textId="77777777" w:rsidR="00D87BB9" w:rsidRPr="004729BA" w:rsidRDefault="00D87BB9" w:rsidP="00D6693E">
                            <w:pPr>
                              <w:pStyle w:val="Caption"/>
                            </w:pPr>
                            <w:r>
                              <w:t>Figure 4-10</w:t>
                            </w:r>
                            <w:r w:rsidRPr="004729BA">
                              <w:t xml:space="preserve">: </w:t>
                            </w:r>
                            <w:r>
                              <w:t xml:space="preserve">Greater Khartoum estate, </w:t>
                            </w:r>
                            <w:r w:rsidRPr="003B3131">
                              <w:t xml:space="preserve">Tufts </w:t>
                            </w:r>
                            <w:r>
                              <w:t xml:space="preserve">IDPs </w:t>
                            </w:r>
                            <w:r w:rsidRPr="003B3131">
                              <w:t xml:space="preserve">profiling study -IDMC (2008) </w:t>
                            </w:r>
                          </w:p>
                          <w:p w14:paraId="4553079E" w14:textId="77777777" w:rsidR="00D87BB9" w:rsidRDefault="00D87BB9"/>
                          <w:p w14:paraId="1D581FA7"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58C308AE" w14:textId="77777777" w:rsidR="00D87BB9" w:rsidRDefault="00D87BB9"/>
                          <w:p w14:paraId="4D30F232"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9C85316" w14:textId="77777777" w:rsidR="00D87BB9" w:rsidRDefault="00D87BB9"/>
                          <w:p w14:paraId="4528548D"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7406BBB" w14:textId="77777777" w:rsidR="00D87BB9" w:rsidRDefault="00D87BB9"/>
                          <w:p w14:paraId="3D71BBDA"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F4068A5" w14:textId="77777777" w:rsidR="00D87BB9" w:rsidRDefault="00D87BB9"/>
                          <w:p w14:paraId="74FB6299"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B026D8F" w14:textId="77777777" w:rsidR="00D87BB9" w:rsidRDefault="00D87BB9"/>
                          <w:p w14:paraId="5731E907"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0C5A8E8" w14:textId="77777777" w:rsidR="00D87BB9" w:rsidRDefault="00D87BB9"/>
                          <w:p w14:paraId="29ED8D52"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19534FBE" w14:textId="77777777" w:rsidR="00D87BB9" w:rsidRDefault="00D87BB9"/>
                          <w:p w14:paraId="2C26F468"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D7AFF16" w14:textId="77777777" w:rsidR="00D87BB9" w:rsidRDefault="00D87BB9"/>
                          <w:p w14:paraId="2298EFDF"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03701AC" w14:textId="77777777" w:rsidR="00D87BB9" w:rsidRDefault="00D87BB9"/>
                          <w:p w14:paraId="3947FE26"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9EDC967" w14:textId="77777777" w:rsidR="00D87BB9" w:rsidRDefault="00D87BB9"/>
                          <w:p w14:paraId="525446D7"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062E7875" w14:textId="77777777" w:rsidR="00D87BB9" w:rsidRDefault="00D87BB9"/>
                          <w:p w14:paraId="3FCFC585"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0D94ED1" w14:textId="77777777" w:rsidR="00D87BB9" w:rsidRDefault="00D87BB9"/>
                          <w:p w14:paraId="4BB1770D"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7231005E" w14:textId="77777777" w:rsidR="00D87BB9" w:rsidRDefault="00D87BB9"/>
                          <w:p w14:paraId="5CE7FD66"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4AF11795" w14:textId="77777777" w:rsidR="00D87BB9" w:rsidRDefault="00D87BB9"/>
                          <w:p w14:paraId="1E228DB1"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EA27B9F" w14:textId="77777777" w:rsidR="00D87BB9" w:rsidRDefault="00D87BB9"/>
                          <w:p w14:paraId="2A6D3EB5"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3C0B6538" w14:textId="77777777" w:rsidR="00D87BB9" w:rsidRDefault="00D87BB9"/>
                          <w:p w14:paraId="1C36E96A"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1A559B5" w14:textId="77777777" w:rsidR="00D87BB9" w:rsidRDefault="00D87BB9"/>
                          <w:p w14:paraId="3F6F3232"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7E57FE8" w14:textId="77777777" w:rsidR="00D87BB9" w:rsidRDefault="00D87BB9"/>
                          <w:p w14:paraId="2A68C11F"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0FC593F0" w14:textId="77777777" w:rsidR="00D87BB9" w:rsidRDefault="00D87BB9"/>
                          <w:p w14:paraId="29C91137"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1A63935" w14:textId="77777777" w:rsidR="00D87BB9" w:rsidRDefault="00D87BB9"/>
                          <w:p w14:paraId="00ED7203"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303B82B5" w14:textId="77777777" w:rsidR="00D87BB9" w:rsidRDefault="00D87BB9"/>
                          <w:p w14:paraId="76121445"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EA0A174" w14:textId="77777777" w:rsidR="00D87BB9" w:rsidRDefault="00D87BB9"/>
                          <w:p w14:paraId="635E9D1B"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FBDF6F7" w14:textId="77777777" w:rsidR="00D87BB9" w:rsidRDefault="00D87BB9"/>
                          <w:p w14:paraId="75B8399E"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7876513" w14:textId="77777777" w:rsidR="00D87BB9" w:rsidRDefault="00D87BB9"/>
                          <w:p w14:paraId="603D5B59"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2CE6502E" w14:textId="77777777" w:rsidR="00D87BB9" w:rsidRDefault="00D87BB9"/>
                          <w:p w14:paraId="1A9ECF4D"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983879A" w14:textId="77777777" w:rsidR="00D87BB9" w:rsidRDefault="00D87BB9"/>
                          <w:p w14:paraId="25F5F57D"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7D78E61" w14:textId="77777777" w:rsidR="00D87BB9" w:rsidRDefault="00D87BB9"/>
                          <w:p w14:paraId="537E1480"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6E5569B" w14:textId="77777777" w:rsidR="00D87BB9" w:rsidRDefault="00D87BB9"/>
                          <w:p w14:paraId="4738458F"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54D16334" w14:textId="77777777" w:rsidR="00D87BB9" w:rsidRDefault="00D87BB9"/>
                          <w:p w14:paraId="7FD79D13"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DB1E448" w14:textId="77777777" w:rsidR="00D87BB9" w:rsidRDefault="00D87BB9"/>
                          <w:p w14:paraId="7C8F53BA"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18C01E8" w14:textId="77777777" w:rsidR="00D87BB9" w:rsidRDefault="00D87BB9"/>
                          <w:p w14:paraId="1331D429"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79A4E92E" w14:textId="77777777" w:rsidR="00D87BB9" w:rsidRDefault="00D87BB9"/>
                          <w:p w14:paraId="46928412"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DE171D7" w14:textId="77777777" w:rsidR="00D87BB9" w:rsidRDefault="00D87BB9"/>
                          <w:p w14:paraId="4CD93400"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43ACB73F" w14:textId="77777777" w:rsidR="00D87BB9" w:rsidRDefault="00D87BB9"/>
                          <w:p w14:paraId="53FEBE28"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ED1EF4D" w14:textId="77777777" w:rsidR="00D87BB9" w:rsidRDefault="00D87BB9"/>
                          <w:p w14:paraId="06D656F6"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7D2C3C0" w14:textId="77777777" w:rsidR="00D87BB9" w:rsidRDefault="00D87BB9"/>
                          <w:p w14:paraId="1BAC9949"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78134A6" w14:textId="77777777" w:rsidR="00D87BB9" w:rsidRDefault="00D87BB9"/>
                          <w:p w14:paraId="42CDA7CF"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6AB926E" w14:textId="77777777" w:rsidR="00D87BB9" w:rsidRDefault="00D87BB9"/>
                          <w:p w14:paraId="5F1D64D2"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5B1A47C" w14:textId="77777777" w:rsidR="00D87BB9" w:rsidRDefault="00D87BB9"/>
                          <w:p w14:paraId="2BAE5D23" w14:textId="639D9FA9"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9: </w:t>
                            </w:r>
                            <w:r w:rsidRPr="004729BA">
                              <w:t xml:space="preserve"> </w:t>
                            </w:r>
                            <w:r>
                              <w:t>Semi-Structured Interviews Respondents - Organisations</w:t>
                            </w:r>
                          </w:p>
                          <w:p w14:paraId="5B37CDC5" w14:textId="77777777" w:rsidR="00D87BB9" w:rsidRDefault="00D87BB9"/>
                          <w:p w14:paraId="06DDF867"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C8F483C" w14:textId="77777777" w:rsidR="00D87BB9" w:rsidRDefault="00D87BB9"/>
                          <w:p w14:paraId="6FD2DDD7"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7957C37" w14:textId="77777777" w:rsidR="00D87BB9" w:rsidRDefault="00D87BB9"/>
                          <w:p w14:paraId="0CCB0E3E"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64EE2634" w14:textId="77777777" w:rsidR="00D87BB9" w:rsidRDefault="00D87BB9"/>
                          <w:p w14:paraId="1F3C963F"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725CC44D" w14:textId="77777777" w:rsidR="00D87BB9" w:rsidRDefault="00D87BB9"/>
                          <w:p w14:paraId="6BE3C0DF"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B6B1171" w14:textId="77777777" w:rsidR="00D87BB9" w:rsidRDefault="00D87BB9"/>
                          <w:p w14:paraId="7588DB36"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E4EAB8B" w14:textId="77777777" w:rsidR="00D87BB9" w:rsidRDefault="00D87BB9"/>
                          <w:p w14:paraId="4B17AFF6"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6C6609C" w14:textId="77777777" w:rsidR="00D87BB9" w:rsidRDefault="00D87BB9"/>
                          <w:p w14:paraId="63751E41"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F169ECC" w14:textId="77777777" w:rsidR="00D87BB9" w:rsidRDefault="00D87BB9"/>
                          <w:p w14:paraId="41D6C343"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670DC24C" w14:textId="77777777" w:rsidR="00D87BB9" w:rsidRDefault="00D87BB9"/>
                          <w:p w14:paraId="15E3B91A"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5C40C59A" w14:textId="77777777" w:rsidR="00D87BB9" w:rsidRDefault="00D87BB9"/>
                          <w:p w14:paraId="3BE996C3"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B498D50" w14:textId="77777777" w:rsidR="00D87BB9" w:rsidRDefault="00D87BB9"/>
                          <w:p w14:paraId="1FBEDAB4"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77D8FE68" w14:textId="77777777" w:rsidR="00D87BB9" w:rsidRDefault="00D87BB9"/>
                          <w:p w14:paraId="5AA4E5DF"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313933A" w14:textId="77777777" w:rsidR="00D87BB9" w:rsidRDefault="00D87BB9"/>
                          <w:p w14:paraId="2103CB2C"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9962C2F" w14:textId="77777777" w:rsidR="00D87BB9" w:rsidRDefault="00D87BB9"/>
                          <w:p w14:paraId="0129BF59"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99E7C9E" w14:textId="77777777" w:rsidR="00D87BB9" w:rsidRDefault="00D87BB9"/>
                          <w:p w14:paraId="101F9796"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270720CC" w14:textId="77777777" w:rsidR="00D87BB9" w:rsidRDefault="00D87BB9"/>
                          <w:p w14:paraId="5781FAA4"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07938D3" w14:textId="77777777" w:rsidR="00D87BB9" w:rsidRDefault="00D87BB9"/>
                          <w:p w14:paraId="3585C8ED"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879F081" w14:textId="77777777" w:rsidR="00D87BB9" w:rsidRDefault="00D87BB9"/>
                          <w:p w14:paraId="290C7ED9"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5F6B1994" w14:textId="77777777" w:rsidR="00D87BB9" w:rsidRDefault="00D87BB9"/>
                          <w:p w14:paraId="2AC13F4C"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2A61C1A" w14:textId="77777777" w:rsidR="00D87BB9" w:rsidRDefault="00D87BB9"/>
                          <w:p w14:paraId="4990F4F3"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5911F082" w14:textId="77777777" w:rsidR="00D87BB9" w:rsidRDefault="00D87BB9"/>
                          <w:p w14:paraId="20448A17"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0724630" w14:textId="77777777" w:rsidR="00D87BB9" w:rsidRDefault="00D87BB9"/>
                          <w:p w14:paraId="3AFB4AE6"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55751A85" w14:textId="77777777" w:rsidR="00D87BB9" w:rsidRDefault="00D87BB9"/>
                          <w:p w14:paraId="088731C4"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58CF0B0" w14:textId="77777777" w:rsidR="00D87BB9" w:rsidRDefault="00D87BB9"/>
                          <w:p w14:paraId="4AFA6A87"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03D587AD" w14:textId="77777777" w:rsidR="00D87BB9" w:rsidRDefault="00D87BB9"/>
                          <w:p w14:paraId="31C2A807"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3B4E684" w14:textId="77777777" w:rsidR="00D87BB9" w:rsidRDefault="00D87BB9"/>
                          <w:p w14:paraId="0462AD3B" w14:textId="639D9FA9"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589C51E3" w14:textId="77777777" w:rsidR="00D87BB9" w:rsidRDefault="00D87BB9"/>
                          <w:p w14:paraId="7FFE626A"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5D128912" w14:textId="77777777" w:rsidR="00D87BB9" w:rsidRDefault="00D87BB9"/>
                          <w:p w14:paraId="2B216E74"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C9715BB" w14:textId="77777777" w:rsidR="00D87BB9" w:rsidRDefault="00D87BB9"/>
                          <w:p w14:paraId="0B298C9D"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5404292B" w14:textId="77777777" w:rsidR="00D87BB9" w:rsidRDefault="00D87BB9"/>
                          <w:p w14:paraId="3EAC310F"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6EE2EF80" w14:textId="77777777" w:rsidR="00D87BB9" w:rsidRDefault="00D87BB9"/>
                          <w:p w14:paraId="130B06A7"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90ADF9B" w14:textId="77777777" w:rsidR="00D87BB9" w:rsidRDefault="00D87BB9"/>
                          <w:p w14:paraId="2130F3DC"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E07FB63" w14:textId="77777777" w:rsidR="00D87BB9" w:rsidRDefault="00D87BB9"/>
                          <w:p w14:paraId="4343F535"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2122CFFE" w14:textId="77777777" w:rsidR="00D87BB9" w:rsidRDefault="00D87BB9"/>
                          <w:p w14:paraId="4F91FFAA"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F0A0609" w14:textId="77777777" w:rsidR="00D87BB9" w:rsidRDefault="00D87BB9"/>
                          <w:p w14:paraId="1A5A56A5" w14:textId="639D9FA9"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16BAB1A4" w14:textId="77777777" w:rsidR="00D87BB9" w:rsidRDefault="00D87BB9"/>
                          <w:p w14:paraId="133D8ED0"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3B9C77D0" w14:textId="77777777" w:rsidR="00D87BB9" w:rsidRDefault="00D87BB9"/>
                          <w:p w14:paraId="7CAD2D84"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AB821AF" w14:textId="77777777" w:rsidR="00D87BB9" w:rsidRDefault="00D87BB9"/>
                          <w:p w14:paraId="43A706D1" w14:textId="2B29D700"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79BD45E8" w14:textId="77777777" w:rsidR="00D87BB9" w:rsidRDefault="00D87BB9"/>
                          <w:p w14:paraId="6A7497F3" w14:textId="21131EAD"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bookmarkEnd w:id="67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3301A3" id="Text Box 7517" o:spid="_x0000_s1153" type="#_x0000_t202" style="position:absolute;margin-left:173pt;margin-top:0;width:411.55pt;height:23.55pt;z-index:252180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" filled="f" stroked="f" strokeweight=".5pt">
                <v:path arrowok="t"/>
                <v:textbox>
                  <w:txbxContent>
                    <w:p w14:paraId="29D8D8AC" w14:textId="77FC341D" w:rsidR="00D87BB9" w:rsidRPr="004729BA" w:rsidRDefault="00D87BB9" w:rsidP="001A5101">
                      <w:pPr>
                        <w:pStyle w:val="Caption"/>
                      </w:pPr>
                      <w:bookmarkStart w:id="679" w:name="_Toc20738177"/>
                      <w:r>
                        <w:t xml:space="preserve">Figure 4-9: </w:t>
                      </w:r>
                      <w:r w:rsidRPr="004729BA">
                        <w:t xml:space="preserve"> </w:t>
                      </w:r>
                      <w:r>
                        <w:t>Semi-Structured Interviews Respondents - Organisations</w:t>
                      </w:r>
                    </w:p>
                    <w:p w14:paraId="7EFD1373" w14:textId="77777777" w:rsidR="00D87BB9" w:rsidRDefault="00D87BB9"/>
                    <w:p w14:paraId="4DE0223B"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2A8E0A3A" w14:textId="77777777" w:rsidR="00D87BB9" w:rsidRDefault="00D87BB9"/>
                    <w:p w14:paraId="262B0FEA"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5D0E4A5D" w14:textId="77777777" w:rsidR="00D87BB9" w:rsidRDefault="00D87BB9"/>
                    <w:p w14:paraId="0847C122"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43C8E5AE" w14:textId="77777777" w:rsidR="00D87BB9" w:rsidRDefault="00D87BB9"/>
                    <w:p w14:paraId="0D20241F"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25167FEC" w14:textId="77777777" w:rsidR="00D87BB9" w:rsidRDefault="00D87BB9"/>
                    <w:p w14:paraId="6B363F39"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B245A48" w14:textId="77777777" w:rsidR="00D87BB9" w:rsidRDefault="00D87BB9"/>
                    <w:p w14:paraId="5CA83746"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C5D5E55" w14:textId="77777777" w:rsidR="00D87BB9" w:rsidRDefault="00D87BB9"/>
                    <w:p w14:paraId="64F8BDEA"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359AAE73" w14:textId="77777777" w:rsidR="00D87BB9" w:rsidRDefault="00D87BB9"/>
                    <w:p w14:paraId="0A232F99"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2E5AE71" w14:textId="77777777" w:rsidR="00D87BB9" w:rsidRDefault="00D87BB9"/>
                    <w:p w14:paraId="4061DED2"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5ADF9DC" w14:textId="77777777" w:rsidR="00D87BB9" w:rsidRDefault="00D87BB9"/>
                    <w:p w14:paraId="7E570FAF"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6D01B790" w14:textId="77777777" w:rsidR="00D87BB9" w:rsidRDefault="00D87BB9"/>
                    <w:p w14:paraId="75EC0D6A"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7BCB9051" w14:textId="77777777" w:rsidR="00D87BB9" w:rsidRDefault="00D87BB9"/>
                    <w:p w14:paraId="4B6C7A85"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1BA52D57" w14:textId="77777777" w:rsidR="00D87BB9" w:rsidRDefault="00D87BB9"/>
                    <w:p w14:paraId="2AC92119"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107824B" w14:textId="77777777" w:rsidR="00D87BB9" w:rsidRDefault="00D87BB9"/>
                    <w:p w14:paraId="181E324B"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597C1FD1" w14:textId="77777777" w:rsidR="00D87BB9" w:rsidRDefault="00D87BB9"/>
                    <w:p w14:paraId="09DD7F97"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17479CF" w14:textId="77777777" w:rsidR="00D87BB9" w:rsidRDefault="00D87BB9"/>
                    <w:p w14:paraId="3C71A549"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EDEA600" w14:textId="77777777" w:rsidR="00D87BB9" w:rsidRDefault="00D87BB9"/>
                    <w:p w14:paraId="6E934EF3"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448B159" w14:textId="77777777" w:rsidR="00D87BB9" w:rsidRDefault="00D87BB9"/>
                    <w:p w14:paraId="13C85A8F"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846CE69" w14:textId="77777777" w:rsidR="00D87BB9" w:rsidRDefault="00D87BB9"/>
                    <w:p w14:paraId="1F6936F0"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226D4FC9" w14:textId="77777777" w:rsidR="00D87BB9" w:rsidRDefault="00D87BB9"/>
                    <w:p w14:paraId="569A8725"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13F67F8" w14:textId="77777777" w:rsidR="00D87BB9" w:rsidRDefault="00D87BB9"/>
                    <w:p w14:paraId="78843A2E"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03B8F38C" w14:textId="77777777" w:rsidR="00D87BB9" w:rsidRDefault="00D87BB9"/>
                    <w:p w14:paraId="6963F209"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A493B9B" w14:textId="77777777" w:rsidR="00D87BB9" w:rsidRDefault="00D87BB9"/>
                    <w:p w14:paraId="26807836"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9906D5C" w14:textId="77777777" w:rsidR="00D87BB9" w:rsidRDefault="00D87BB9"/>
                    <w:p w14:paraId="24C02FAD"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7BF1BDBC" w14:textId="77777777" w:rsidR="00D87BB9" w:rsidRDefault="00D87BB9"/>
                    <w:p w14:paraId="0408D6DA"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2271EEB" w14:textId="77777777" w:rsidR="00D87BB9" w:rsidRDefault="00D87BB9"/>
                    <w:p w14:paraId="11DA0048"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734974A3" w14:textId="77777777" w:rsidR="00D87BB9" w:rsidRDefault="00D87BB9"/>
                    <w:p w14:paraId="640C910A"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51252857" w14:textId="77777777" w:rsidR="00D87BB9" w:rsidRDefault="00D87BB9"/>
                    <w:p w14:paraId="1989672D"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4747ED75" w14:textId="77777777" w:rsidR="00D87BB9" w:rsidRDefault="00D87BB9"/>
                    <w:p w14:paraId="2D6D7F9E"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5CC58945" w14:textId="77777777" w:rsidR="00D87BB9" w:rsidRDefault="00D87BB9"/>
                    <w:p w14:paraId="212FF0BD"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47333FE0" w14:textId="77777777" w:rsidR="00D87BB9" w:rsidRDefault="00D87BB9"/>
                    <w:p w14:paraId="14265D94"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1EE0AB25" w14:textId="77777777" w:rsidR="00D87BB9" w:rsidRDefault="00D87BB9"/>
                    <w:p w14:paraId="2C125CA5"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5778F43E" w14:textId="77777777" w:rsidR="00D87BB9" w:rsidRDefault="00D87BB9"/>
                    <w:p w14:paraId="563EC13E"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08855BE" w14:textId="77777777" w:rsidR="00D87BB9" w:rsidRDefault="00D87BB9"/>
                    <w:p w14:paraId="494E3B48"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59450A27" w14:textId="77777777" w:rsidR="00D87BB9" w:rsidRDefault="00D87BB9"/>
                    <w:p w14:paraId="48A36192"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EE2EAFE" w14:textId="77777777" w:rsidR="00D87BB9" w:rsidRDefault="00D87BB9"/>
                    <w:p w14:paraId="225DDAA8"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59A2458" w14:textId="77777777" w:rsidR="00D87BB9" w:rsidRDefault="00D87BB9"/>
                    <w:p w14:paraId="0570F81F"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59EB80EC" w14:textId="77777777" w:rsidR="00D87BB9" w:rsidRDefault="00D87BB9"/>
                    <w:p w14:paraId="3ABDB866"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B57F2A7" w14:textId="77777777" w:rsidR="00D87BB9" w:rsidRDefault="00D87BB9"/>
                    <w:p w14:paraId="1804C318"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9BD1BB5" w14:textId="77777777" w:rsidR="00D87BB9" w:rsidRDefault="00D87BB9"/>
                    <w:p w14:paraId="36DC93C5"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471DBC11" w14:textId="77777777" w:rsidR="00D87BB9" w:rsidRDefault="00D87BB9"/>
                    <w:p w14:paraId="5AC4A74C" w14:textId="77777777" w:rsidR="00D87BB9" w:rsidRPr="004729BA" w:rsidRDefault="00D87BB9" w:rsidP="00D6693E">
                      <w:pPr>
                        <w:pStyle w:val="Caption"/>
                      </w:pPr>
                      <w:r>
                        <w:t>Figure 4-10</w:t>
                      </w:r>
                      <w:r w:rsidRPr="004729BA">
                        <w:t xml:space="preserve">: </w:t>
                      </w:r>
                      <w:r>
                        <w:t xml:space="preserve">Greater Khartoum estate, </w:t>
                      </w:r>
                      <w:r w:rsidRPr="003B3131">
                        <w:t xml:space="preserve">Tufts </w:t>
                      </w:r>
                      <w:r>
                        <w:t xml:space="preserve">IDPs </w:t>
                      </w:r>
                      <w:r w:rsidRPr="003B3131">
                        <w:t xml:space="preserve">profiling study -IDMC (2008) </w:t>
                      </w:r>
                    </w:p>
                    <w:p w14:paraId="4553079E" w14:textId="77777777" w:rsidR="00D87BB9" w:rsidRDefault="00D87BB9"/>
                    <w:p w14:paraId="1D581FA7"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58C308AE" w14:textId="77777777" w:rsidR="00D87BB9" w:rsidRDefault="00D87BB9"/>
                    <w:p w14:paraId="4D30F232"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9C85316" w14:textId="77777777" w:rsidR="00D87BB9" w:rsidRDefault="00D87BB9"/>
                    <w:p w14:paraId="4528548D"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7406BBB" w14:textId="77777777" w:rsidR="00D87BB9" w:rsidRDefault="00D87BB9"/>
                    <w:p w14:paraId="3D71BBDA"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F4068A5" w14:textId="77777777" w:rsidR="00D87BB9" w:rsidRDefault="00D87BB9"/>
                    <w:p w14:paraId="74FB6299"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B026D8F" w14:textId="77777777" w:rsidR="00D87BB9" w:rsidRDefault="00D87BB9"/>
                    <w:p w14:paraId="5731E907"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0C5A8E8" w14:textId="77777777" w:rsidR="00D87BB9" w:rsidRDefault="00D87BB9"/>
                    <w:p w14:paraId="29ED8D52"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19534FBE" w14:textId="77777777" w:rsidR="00D87BB9" w:rsidRDefault="00D87BB9"/>
                    <w:p w14:paraId="2C26F468"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D7AFF16" w14:textId="77777777" w:rsidR="00D87BB9" w:rsidRDefault="00D87BB9"/>
                    <w:p w14:paraId="2298EFDF"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03701AC" w14:textId="77777777" w:rsidR="00D87BB9" w:rsidRDefault="00D87BB9"/>
                    <w:p w14:paraId="3947FE26"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9EDC967" w14:textId="77777777" w:rsidR="00D87BB9" w:rsidRDefault="00D87BB9"/>
                    <w:p w14:paraId="525446D7"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062E7875" w14:textId="77777777" w:rsidR="00D87BB9" w:rsidRDefault="00D87BB9"/>
                    <w:p w14:paraId="3FCFC585"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0D94ED1" w14:textId="77777777" w:rsidR="00D87BB9" w:rsidRDefault="00D87BB9"/>
                    <w:p w14:paraId="4BB1770D"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7231005E" w14:textId="77777777" w:rsidR="00D87BB9" w:rsidRDefault="00D87BB9"/>
                    <w:p w14:paraId="5CE7FD66"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4AF11795" w14:textId="77777777" w:rsidR="00D87BB9" w:rsidRDefault="00D87BB9"/>
                    <w:p w14:paraId="1E228DB1"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EA27B9F" w14:textId="77777777" w:rsidR="00D87BB9" w:rsidRDefault="00D87BB9"/>
                    <w:p w14:paraId="2A6D3EB5"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3C0B6538" w14:textId="77777777" w:rsidR="00D87BB9" w:rsidRDefault="00D87BB9"/>
                    <w:p w14:paraId="1C36E96A"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1A559B5" w14:textId="77777777" w:rsidR="00D87BB9" w:rsidRDefault="00D87BB9"/>
                    <w:p w14:paraId="3F6F3232"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7E57FE8" w14:textId="77777777" w:rsidR="00D87BB9" w:rsidRDefault="00D87BB9"/>
                    <w:p w14:paraId="2A68C11F"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0FC593F0" w14:textId="77777777" w:rsidR="00D87BB9" w:rsidRDefault="00D87BB9"/>
                    <w:p w14:paraId="29C91137"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1A63935" w14:textId="77777777" w:rsidR="00D87BB9" w:rsidRDefault="00D87BB9"/>
                    <w:p w14:paraId="00ED7203"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303B82B5" w14:textId="77777777" w:rsidR="00D87BB9" w:rsidRDefault="00D87BB9"/>
                    <w:p w14:paraId="76121445"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EA0A174" w14:textId="77777777" w:rsidR="00D87BB9" w:rsidRDefault="00D87BB9"/>
                    <w:p w14:paraId="635E9D1B"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FBDF6F7" w14:textId="77777777" w:rsidR="00D87BB9" w:rsidRDefault="00D87BB9"/>
                    <w:p w14:paraId="75B8399E"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7876513" w14:textId="77777777" w:rsidR="00D87BB9" w:rsidRDefault="00D87BB9"/>
                    <w:p w14:paraId="603D5B59"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2CE6502E" w14:textId="77777777" w:rsidR="00D87BB9" w:rsidRDefault="00D87BB9"/>
                    <w:p w14:paraId="1A9ECF4D"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983879A" w14:textId="77777777" w:rsidR="00D87BB9" w:rsidRDefault="00D87BB9"/>
                    <w:p w14:paraId="25F5F57D"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7D78E61" w14:textId="77777777" w:rsidR="00D87BB9" w:rsidRDefault="00D87BB9"/>
                    <w:p w14:paraId="537E1480"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6E5569B" w14:textId="77777777" w:rsidR="00D87BB9" w:rsidRDefault="00D87BB9"/>
                    <w:p w14:paraId="4738458F"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54D16334" w14:textId="77777777" w:rsidR="00D87BB9" w:rsidRDefault="00D87BB9"/>
                    <w:p w14:paraId="7FD79D13"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DB1E448" w14:textId="77777777" w:rsidR="00D87BB9" w:rsidRDefault="00D87BB9"/>
                    <w:p w14:paraId="7C8F53BA"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18C01E8" w14:textId="77777777" w:rsidR="00D87BB9" w:rsidRDefault="00D87BB9"/>
                    <w:p w14:paraId="1331D429"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79A4E92E" w14:textId="77777777" w:rsidR="00D87BB9" w:rsidRDefault="00D87BB9"/>
                    <w:p w14:paraId="46928412"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DE171D7" w14:textId="77777777" w:rsidR="00D87BB9" w:rsidRDefault="00D87BB9"/>
                    <w:p w14:paraId="4CD93400"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43ACB73F" w14:textId="77777777" w:rsidR="00D87BB9" w:rsidRDefault="00D87BB9"/>
                    <w:p w14:paraId="53FEBE28"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ED1EF4D" w14:textId="77777777" w:rsidR="00D87BB9" w:rsidRDefault="00D87BB9"/>
                    <w:p w14:paraId="06D656F6"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7D2C3C0" w14:textId="77777777" w:rsidR="00D87BB9" w:rsidRDefault="00D87BB9"/>
                    <w:p w14:paraId="1BAC9949"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78134A6" w14:textId="77777777" w:rsidR="00D87BB9" w:rsidRDefault="00D87BB9"/>
                    <w:p w14:paraId="42CDA7CF"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6AB926E" w14:textId="77777777" w:rsidR="00D87BB9" w:rsidRDefault="00D87BB9"/>
                    <w:p w14:paraId="5F1D64D2"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5B1A47C" w14:textId="77777777" w:rsidR="00D87BB9" w:rsidRDefault="00D87BB9"/>
                    <w:p w14:paraId="2BAE5D23" w14:textId="639D9FA9"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9: </w:t>
                      </w:r>
                      <w:r w:rsidRPr="004729BA">
                        <w:t xml:space="preserve"> </w:t>
                      </w:r>
                      <w:r>
                        <w:t>Semi-Structured Interviews Respondents - Organisations</w:t>
                      </w:r>
                    </w:p>
                    <w:p w14:paraId="5B37CDC5" w14:textId="77777777" w:rsidR="00D87BB9" w:rsidRDefault="00D87BB9"/>
                    <w:p w14:paraId="06DDF867"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C8F483C" w14:textId="77777777" w:rsidR="00D87BB9" w:rsidRDefault="00D87BB9"/>
                    <w:p w14:paraId="6FD2DDD7"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7957C37" w14:textId="77777777" w:rsidR="00D87BB9" w:rsidRDefault="00D87BB9"/>
                    <w:p w14:paraId="0CCB0E3E"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64EE2634" w14:textId="77777777" w:rsidR="00D87BB9" w:rsidRDefault="00D87BB9"/>
                    <w:p w14:paraId="1F3C963F"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725CC44D" w14:textId="77777777" w:rsidR="00D87BB9" w:rsidRDefault="00D87BB9"/>
                    <w:p w14:paraId="6BE3C0DF"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B6B1171" w14:textId="77777777" w:rsidR="00D87BB9" w:rsidRDefault="00D87BB9"/>
                    <w:p w14:paraId="7588DB36"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E4EAB8B" w14:textId="77777777" w:rsidR="00D87BB9" w:rsidRDefault="00D87BB9"/>
                    <w:p w14:paraId="4B17AFF6"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6C6609C" w14:textId="77777777" w:rsidR="00D87BB9" w:rsidRDefault="00D87BB9"/>
                    <w:p w14:paraId="63751E41"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F169ECC" w14:textId="77777777" w:rsidR="00D87BB9" w:rsidRDefault="00D87BB9"/>
                    <w:p w14:paraId="41D6C343"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670DC24C" w14:textId="77777777" w:rsidR="00D87BB9" w:rsidRDefault="00D87BB9"/>
                    <w:p w14:paraId="15E3B91A"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5C40C59A" w14:textId="77777777" w:rsidR="00D87BB9" w:rsidRDefault="00D87BB9"/>
                    <w:p w14:paraId="3BE996C3"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B498D50" w14:textId="77777777" w:rsidR="00D87BB9" w:rsidRDefault="00D87BB9"/>
                    <w:p w14:paraId="1FBEDAB4"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77D8FE68" w14:textId="77777777" w:rsidR="00D87BB9" w:rsidRDefault="00D87BB9"/>
                    <w:p w14:paraId="5AA4E5DF"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0313933A" w14:textId="77777777" w:rsidR="00D87BB9" w:rsidRDefault="00D87BB9"/>
                    <w:p w14:paraId="2103CB2C"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9962C2F" w14:textId="77777777" w:rsidR="00D87BB9" w:rsidRDefault="00D87BB9"/>
                    <w:p w14:paraId="0129BF59"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99E7C9E" w14:textId="77777777" w:rsidR="00D87BB9" w:rsidRDefault="00D87BB9"/>
                    <w:p w14:paraId="101F9796"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270720CC" w14:textId="77777777" w:rsidR="00D87BB9" w:rsidRDefault="00D87BB9"/>
                    <w:p w14:paraId="5781FAA4"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07938D3" w14:textId="77777777" w:rsidR="00D87BB9" w:rsidRDefault="00D87BB9"/>
                    <w:p w14:paraId="3585C8ED"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879F081" w14:textId="77777777" w:rsidR="00D87BB9" w:rsidRDefault="00D87BB9"/>
                    <w:p w14:paraId="290C7ED9"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5F6B1994" w14:textId="77777777" w:rsidR="00D87BB9" w:rsidRDefault="00D87BB9"/>
                    <w:p w14:paraId="2AC13F4C"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2A61C1A" w14:textId="77777777" w:rsidR="00D87BB9" w:rsidRDefault="00D87BB9"/>
                    <w:p w14:paraId="4990F4F3"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5911F082" w14:textId="77777777" w:rsidR="00D87BB9" w:rsidRDefault="00D87BB9"/>
                    <w:p w14:paraId="20448A17"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0724630" w14:textId="77777777" w:rsidR="00D87BB9" w:rsidRDefault="00D87BB9"/>
                    <w:p w14:paraId="3AFB4AE6"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55751A85" w14:textId="77777777" w:rsidR="00D87BB9" w:rsidRDefault="00D87BB9"/>
                    <w:p w14:paraId="088731C4"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58CF0B0" w14:textId="77777777" w:rsidR="00D87BB9" w:rsidRDefault="00D87BB9"/>
                    <w:p w14:paraId="4AFA6A87"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03D587AD" w14:textId="77777777" w:rsidR="00D87BB9" w:rsidRDefault="00D87BB9"/>
                    <w:p w14:paraId="31C2A807"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3B4E684" w14:textId="77777777" w:rsidR="00D87BB9" w:rsidRDefault="00D87BB9"/>
                    <w:p w14:paraId="0462AD3B" w14:textId="639D9FA9"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589C51E3" w14:textId="77777777" w:rsidR="00D87BB9" w:rsidRDefault="00D87BB9"/>
                    <w:p w14:paraId="7FFE626A"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5D128912" w14:textId="77777777" w:rsidR="00D87BB9" w:rsidRDefault="00D87BB9"/>
                    <w:p w14:paraId="2B216E74"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C9715BB" w14:textId="77777777" w:rsidR="00D87BB9" w:rsidRDefault="00D87BB9"/>
                    <w:p w14:paraId="0B298C9D" w14:textId="77777777"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5404292B" w14:textId="77777777" w:rsidR="00D87BB9" w:rsidRDefault="00D87BB9"/>
                    <w:p w14:paraId="3EAC310F"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6EE2EF80" w14:textId="77777777" w:rsidR="00D87BB9" w:rsidRDefault="00D87BB9"/>
                    <w:p w14:paraId="130B06A7"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90ADF9B" w14:textId="77777777" w:rsidR="00D87BB9" w:rsidRDefault="00D87BB9"/>
                    <w:p w14:paraId="2130F3DC"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E07FB63" w14:textId="77777777" w:rsidR="00D87BB9" w:rsidRDefault="00D87BB9"/>
                    <w:p w14:paraId="4343F535"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2122CFFE" w14:textId="77777777" w:rsidR="00D87BB9" w:rsidRDefault="00D87BB9"/>
                    <w:p w14:paraId="4F91FFAA"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F0A0609" w14:textId="77777777" w:rsidR="00D87BB9" w:rsidRDefault="00D87BB9"/>
                    <w:p w14:paraId="1A5A56A5" w14:textId="639D9FA9"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16BAB1A4" w14:textId="77777777" w:rsidR="00D87BB9" w:rsidRDefault="00D87BB9"/>
                    <w:p w14:paraId="133D8ED0" w14:textId="77777777"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3B9C77D0" w14:textId="77777777" w:rsidR="00D87BB9" w:rsidRDefault="00D87BB9"/>
                    <w:p w14:paraId="7CAD2D84" w14:textId="77777777" w:rsidR="00D87BB9" w:rsidRPr="004729BA" w:rsidRDefault="00D87BB9" w:rsidP="00D6693E">
                      <w:pPr>
                        <w:pStyle w:val="Caption"/>
                      </w:pP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AB821AF" w14:textId="77777777" w:rsidR="00D87BB9" w:rsidRDefault="00D87BB9"/>
                    <w:p w14:paraId="43A706D1" w14:textId="2B29D700" w:rsidR="00D87BB9" w:rsidRPr="004729BA" w:rsidRDefault="00D87BB9" w:rsidP="001A5101">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p>
                    <w:p w14:paraId="79BD45E8" w14:textId="77777777" w:rsidR="00D87BB9" w:rsidRDefault="00D87BB9"/>
                    <w:p w14:paraId="6A7497F3" w14:textId="21131EAD" w:rsidR="00D87BB9" w:rsidRPr="004729BA" w:rsidRDefault="00D87BB9" w:rsidP="001A5101">
                      <w:pPr>
                        <w:pStyle w:val="Caption"/>
                      </w:pPr>
                      <w:r>
                        <w:t>Figure 4-9</w:t>
                      </w:r>
                      <w:r w:rsidRPr="004729BA">
                        <w:t xml:space="preserve">: </w:t>
                      </w:r>
                      <w:r>
                        <w:t xml:space="preserve">Greater Khartoum estate, </w:t>
                      </w:r>
                      <w:r w:rsidRPr="003B3131">
                        <w:t xml:space="preserve">Tufts </w:t>
                      </w:r>
                      <w:r>
                        <w:t xml:space="preserve">IDPs </w:t>
                      </w:r>
                      <w:r w:rsidRPr="003B3131">
                        <w:t>profiling study -IDMC (2008)</w:t>
                      </w:r>
                      <w:r>
                        <w:t xml:space="preserve">Figure 4-8: </w:t>
                      </w:r>
                      <w:r w:rsidRPr="004729BA">
                        <w:t xml:space="preserve"> </w:t>
                      </w:r>
                      <w:r>
                        <w:t>Semi-Structured Interviews Respondents - Organisations</w:t>
                      </w:r>
                      <w:bookmarkEnd w:id="679"/>
                    </w:p>
                  </w:txbxContent>
                </v:textbox>
                <w10:wrap type="square"/>
              </v:shape>
            </w:pict>
          </mc:Fallback>
        </mc:AlternateContent>
      </w:r>
      <w:r w:rsidR="00397A75">
        <w:rPr>
          <w:rFonts w:asciiTheme="minorBidi" w:hAnsiTheme="minorBidi"/>
          <w:bCs w:val="0"/>
          <w:noProof/>
          <w:lang w:val="en-US"/>
        </w:rPr>
        <w:drawing>
          <wp:anchor distT="0" distB="0" distL="114300" distR="114300" simplePos="0" relativeHeight="252181504" behindDoc="0" locked="0" layoutInCell="1" allowOverlap="1" wp14:anchorId="319E5E3A" wp14:editId="19B5B53D">
            <wp:simplePos x="0" y="0"/>
            <wp:positionH relativeFrom="margin">
              <wp:align>center</wp:align>
            </wp:positionH>
            <wp:positionV relativeFrom="margin">
              <wp:posOffset>263458</wp:posOffset>
            </wp:positionV>
            <wp:extent cx="7703820" cy="4740275"/>
            <wp:effectExtent l="0" t="0" r="0" b="3175"/>
            <wp:wrapSquare wrapText="bothSides"/>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pic:cNvPicPr>
                      <a:picLocks noChangeAspect="1"/>
                    </pic:cNvPicPr>
                  </pic:nvPicPr>
                  <pic:blipFill rotWithShape="1">
                    <a:blip r:embed="rId187">
                      <a:extLst>
                        <a:ext uri="{28A0092B-C50C-407E-A947-70E740481C1C}">
                          <a14:useLocalDpi xmlns:a14="http://schemas.microsoft.com/office/drawing/2010/main" val="0"/>
                        </a:ext>
                      </a:extLst>
                    </a:blip>
                    <a:srcRect r="8584"/>
                    <a:stretch/>
                  </pic:blipFill>
                  <pic:spPr bwMode="auto">
                    <a:xfrm>
                      <a:off x="0" y="0"/>
                      <a:ext cx="7703820" cy="4740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B7C1BE2" w14:textId="4637A54A" w:rsidR="001E6E8A" w:rsidRPr="004838BB" w:rsidRDefault="001E6E8A" w:rsidP="001E6E8A">
      <w:pPr>
        <w:spacing w:line="360" w:lineRule="auto"/>
        <w:rPr>
          <w:rFonts w:asciiTheme="minorBidi" w:hAnsiTheme="minorBidi"/>
        </w:rPr>
      </w:pPr>
      <w:r>
        <w:rPr>
          <w:rFonts w:asciiTheme="minorBidi" w:hAnsiTheme="minorBidi"/>
        </w:rPr>
        <w:lastRenderedPageBreak/>
        <w:t>(</w:t>
      </w:r>
      <w:r w:rsidR="00BF5DFE" w:rsidRPr="004838BB">
        <w:rPr>
          <w:rFonts w:asciiTheme="minorBidi" w:hAnsiTheme="minorBidi"/>
        </w:rPr>
        <w:t>Group 1</w:t>
      </w:r>
      <w:r>
        <w:rPr>
          <w:rFonts w:asciiTheme="minorBidi" w:hAnsiTheme="minorBidi"/>
        </w:rPr>
        <w:t>)</w:t>
      </w:r>
      <w:r w:rsidR="00BF5DFE" w:rsidRPr="004838BB">
        <w:rPr>
          <w:rFonts w:asciiTheme="minorBidi" w:hAnsiTheme="minorBidi"/>
        </w:rPr>
        <w:t xml:space="preserve"> of IDPs and Refugees Agencies (Code: IRA) as referred to in Table (4-3) includes organisations and local NGOs dealing directly with the IDPs and refugee</w:t>
      </w:r>
      <w:r>
        <w:rPr>
          <w:rFonts w:asciiTheme="minorBidi" w:hAnsiTheme="minorBidi"/>
        </w:rPr>
        <w:t xml:space="preserve"> population at the country</w:t>
      </w:r>
      <w:r w:rsidR="00BF5DFE" w:rsidRPr="004838BB">
        <w:rPr>
          <w:rFonts w:asciiTheme="minorBidi" w:hAnsiTheme="minorBidi"/>
        </w:rPr>
        <w:t xml:space="preserve"> regional and national levels, managing aid and monitoring displacement patterns. </w:t>
      </w:r>
      <w:r>
        <w:rPr>
          <w:rFonts w:asciiTheme="minorBidi" w:hAnsiTheme="minorBidi"/>
        </w:rPr>
        <w:t>(</w:t>
      </w:r>
      <w:r w:rsidR="00BF5DFE" w:rsidRPr="004838BB">
        <w:rPr>
          <w:rFonts w:asciiTheme="minorBidi" w:hAnsiTheme="minorBidi"/>
        </w:rPr>
        <w:t>Group 2</w:t>
      </w:r>
      <w:r>
        <w:rPr>
          <w:rFonts w:asciiTheme="minorBidi" w:hAnsiTheme="minorBidi"/>
        </w:rPr>
        <w:t>)</w:t>
      </w:r>
      <w:r w:rsidR="00BF5DFE" w:rsidRPr="004838BB">
        <w:rPr>
          <w:rFonts w:asciiTheme="minorBidi" w:hAnsiTheme="minorBidi"/>
        </w:rPr>
        <w:t xml:space="preserve"> Humanitarian – UN Agencies (Code: HUA) includes humanitarian coordinating authorities and UN Country and regional offices operating in conflict resolution, forced displacement and disaster risk reduction fields. </w:t>
      </w:r>
      <w:r>
        <w:rPr>
          <w:rFonts w:asciiTheme="minorBidi" w:hAnsiTheme="minorBidi"/>
        </w:rPr>
        <w:t>(</w:t>
      </w:r>
      <w:r w:rsidR="00BF5DFE" w:rsidRPr="004838BB">
        <w:rPr>
          <w:rFonts w:asciiTheme="minorBidi" w:hAnsiTheme="minorBidi"/>
        </w:rPr>
        <w:t>Group 3</w:t>
      </w:r>
      <w:r>
        <w:rPr>
          <w:rFonts w:asciiTheme="minorBidi" w:hAnsiTheme="minorBidi"/>
        </w:rPr>
        <w:t>)</w:t>
      </w:r>
      <w:r w:rsidR="00BF5DFE" w:rsidRPr="004838BB">
        <w:rPr>
          <w:rFonts w:asciiTheme="minorBidi" w:hAnsiTheme="minorBidi"/>
        </w:rPr>
        <w:t xml:space="preserve"> Education and Research (Code: E&amp;R) include</w:t>
      </w:r>
      <w:r>
        <w:rPr>
          <w:rFonts w:asciiTheme="minorBidi" w:hAnsiTheme="minorBidi"/>
        </w:rPr>
        <w:t>s</w:t>
      </w:r>
      <w:r w:rsidR="00BF5DFE" w:rsidRPr="004838BB">
        <w:rPr>
          <w:rFonts w:asciiTheme="minorBidi" w:hAnsiTheme="minorBidi"/>
        </w:rPr>
        <w:t xml:space="preserve"> universities and research institutions focused on understanding the scale and impact of disaster displacement, and pr</w:t>
      </w:r>
      <w:r>
        <w:rPr>
          <w:rFonts w:asciiTheme="minorBidi" w:hAnsiTheme="minorBidi"/>
        </w:rPr>
        <w:t>ov</w:t>
      </w:r>
      <w:r w:rsidR="00BF5DFE" w:rsidRPr="004838BB">
        <w:rPr>
          <w:rFonts w:asciiTheme="minorBidi" w:hAnsiTheme="minorBidi"/>
        </w:rPr>
        <w:t xml:space="preserve">iding evidence-based research to support the decision making process at the national, regional and global levels. All other national and city-level authorities are listed under </w:t>
      </w:r>
      <w:r>
        <w:rPr>
          <w:rFonts w:asciiTheme="minorBidi" w:hAnsiTheme="minorBidi"/>
        </w:rPr>
        <w:t>(</w:t>
      </w:r>
      <w:r w:rsidR="00BF5DFE" w:rsidRPr="004838BB">
        <w:rPr>
          <w:rFonts w:asciiTheme="minorBidi" w:hAnsiTheme="minorBidi"/>
        </w:rPr>
        <w:t>Group 4</w:t>
      </w:r>
      <w:r>
        <w:rPr>
          <w:rFonts w:asciiTheme="minorBidi" w:hAnsiTheme="minorBidi"/>
        </w:rPr>
        <w:t>)</w:t>
      </w:r>
      <w:r w:rsidR="00BF5DFE" w:rsidRPr="004838BB">
        <w:rPr>
          <w:rFonts w:asciiTheme="minorBidi" w:hAnsiTheme="minorBidi"/>
        </w:rPr>
        <w:t xml:space="preserve"> Local-National Government (Code: L&amp;N) showcasing a sample of DRR Key governmental authorities and </w:t>
      </w:r>
      <w:r>
        <w:rPr>
          <w:rFonts w:asciiTheme="minorBidi" w:hAnsiTheme="minorBidi"/>
        </w:rPr>
        <w:t xml:space="preserve">global </w:t>
      </w:r>
      <w:r w:rsidR="00BF5DFE" w:rsidRPr="004838BB">
        <w:rPr>
          <w:rFonts w:asciiTheme="minorBidi" w:hAnsiTheme="minorBidi"/>
        </w:rPr>
        <w:t>model city ex</w:t>
      </w:r>
      <w:r>
        <w:rPr>
          <w:rFonts w:asciiTheme="minorBidi" w:hAnsiTheme="minorBidi"/>
        </w:rPr>
        <w:t>periences</w:t>
      </w:r>
      <w:r w:rsidR="00BF5DFE" w:rsidRPr="004838BB">
        <w:rPr>
          <w:rFonts w:asciiTheme="minorBidi" w:hAnsiTheme="minorBidi"/>
        </w:rPr>
        <w:t xml:space="preserve">. Bearing in mind the previous point, the variations in the sample selected from the study population between Sudan and Lebanon reflects the diversity of the Arab region political, social and economic context, and how internal policies and regulations play a great role in steering the wheel for disaster risk management </w:t>
      </w:r>
      <w:r>
        <w:rPr>
          <w:rFonts w:asciiTheme="minorBidi" w:hAnsiTheme="minorBidi"/>
        </w:rPr>
        <w:t>activities</w:t>
      </w:r>
      <w:r w:rsidR="00BF5DFE" w:rsidRPr="004838BB">
        <w:rPr>
          <w:rFonts w:asciiTheme="minorBidi" w:hAnsiTheme="minorBidi"/>
        </w:rPr>
        <w:t>, providing legislat</w:t>
      </w:r>
      <w:r>
        <w:rPr>
          <w:rFonts w:asciiTheme="minorBidi" w:hAnsiTheme="minorBidi"/>
        </w:rPr>
        <w:t>ive powers for different actors</w:t>
      </w:r>
      <w:r w:rsidR="00BF5DFE" w:rsidRPr="004838BB">
        <w:rPr>
          <w:rFonts w:asciiTheme="minorBidi" w:hAnsiTheme="minorBidi"/>
        </w:rPr>
        <w:t xml:space="preserve"> which varies from the standardised theoretical population set in this study to develop a cohesive sampling frame that shall cover all DRR stakeholders.</w:t>
      </w:r>
    </w:p>
    <w:tbl>
      <w:tblPr>
        <w:tblStyle w:val="GridTable2"/>
        <w:tblW w:w="5000" w:type="pct"/>
        <w:tblLook w:val="04A0" w:firstRow="1" w:lastRow="0" w:firstColumn="1" w:lastColumn="0" w:noHBand="0" w:noVBand="1"/>
      </w:tblPr>
      <w:tblGrid>
        <w:gridCol w:w="539"/>
        <w:gridCol w:w="2065"/>
        <w:gridCol w:w="540"/>
        <w:gridCol w:w="2071"/>
        <w:gridCol w:w="540"/>
        <w:gridCol w:w="2738"/>
      </w:tblGrid>
      <w:tr w:rsidR="00BF5DFE" w:rsidRPr="00DB7197" w14:paraId="0941F060" w14:textId="77777777" w:rsidTr="007A2F1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gridSpan w:val="6"/>
          </w:tcPr>
          <w:p w14:paraId="2786D911" w14:textId="77777777" w:rsidR="00BF5DFE" w:rsidRDefault="00BF5DFE" w:rsidP="007A2F12">
            <w:pPr>
              <w:pStyle w:val="Capture2"/>
              <w:rPr>
                <w:b w:val="0"/>
                <w:bCs w:val="0"/>
              </w:rPr>
            </w:pPr>
            <w:bookmarkStart w:id="680" w:name="_Toc20403560"/>
            <w:r w:rsidRPr="00E235B1">
              <w:rPr>
                <w:b w:val="0"/>
                <w:bCs w:val="0"/>
              </w:rPr>
              <w:t>Table 4-3: Coding of Respondents – Semi-Structured Interviews</w:t>
            </w:r>
            <w:bookmarkEnd w:id="680"/>
          </w:p>
          <w:p w14:paraId="09BF418A" w14:textId="4EE7A3E1" w:rsidR="00BF5DFE" w:rsidRPr="00BF5DFE" w:rsidRDefault="00BF5DFE" w:rsidP="00BF5DFE"/>
        </w:tc>
      </w:tr>
      <w:tr w:rsidR="00BF5DFE" w:rsidRPr="00C40BD6" w14:paraId="14E27D39" w14:textId="77777777" w:rsidTr="007A2F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7" w:type="pct"/>
          </w:tcPr>
          <w:p w14:paraId="41AF50EA" w14:textId="77777777" w:rsidR="00BF5DFE" w:rsidRPr="00D54F9B" w:rsidRDefault="00BF5DFE" w:rsidP="007A2F12">
            <w:pPr>
              <w:pStyle w:val="CommentSubject"/>
              <w:spacing w:after="0" w:line="360" w:lineRule="auto"/>
              <w:rPr>
                <w:rFonts w:asciiTheme="minorBidi" w:hAnsiTheme="minorBidi"/>
                <w:b/>
                <w:bCs/>
              </w:rPr>
            </w:pPr>
            <w:r w:rsidRPr="00D54F9B">
              <w:rPr>
                <w:rFonts w:asciiTheme="minorBidi" w:hAnsiTheme="minorBidi"/>
                <w:b/>
                <w:bCs/>
              </w:rPr>
              <w:t>No.</w:t>
            </w:r>
          </w:p>
        </w:tc>
        <w:tc>
          <w:tcPr>
            <w:tcW w:w="1216" w:type="pct"/>
          </w:tcPr>
          <w:p w14:paraId="7DC00A21" w14:textId="77777777" w:rsidR="00BF5DFE" w:rsidRPr="001A5101"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1A5101">
              <w:rPr>
                <w:rFonts w:asciiTheme="minorBidi" w:hAnsiTheme="minorBidi"/>
              </w:rPr>
              <w:t>Respondent Code</w:t>
            </w:r>
          </w:p>
        </w:tc>
        <w:tc>
          <w:tcPr>
            <w:tcW w:w="318" w:type="pct"/>
          </w:tcPr>
          <w:p w14:paraId="4B518E1F" w14:textId="77777777" w:rsidR="00BF5DFE" w:rsidRPr="00D54F9B"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D54F9B">
              <w:rPr>
                <w:rFonts w:asciiTheme="minorBidi" w:hAnsiTheme="minorBidi"/>
              </w:rPr>
              <w:t>No.</w:t>
            </w:r>
          </w:p>
        </w:tc>
        <w:tc>
          <w:tcPr>
            <w:tcW w:w="1219" w:type="pct"/>
          </w:tcPr>
          <w:p w14:paraId="12C6181A" w14:textId="77777777" w:rsidR="00BF5DFE" w:rsidRPr="001A5101"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1A5101">
              <w:rPr>
                <w:rFonts w:asciiTheme="minorBidi" w:hAnsiTheme="minorBidi"/>
              </w:rPr>
              <w:t>Respondent Code</w:t>
            </w:r>
          </w:p>
        </w:tc>
        <w:tc>
          <w:tcPr>
            <w:tcW w:w="318" w:type="pct"/>
          </w:tcPr>
          <w:p w14:paraId="549752F1" w14:textId="77777777" w:rsidR="00BF5DFE" w:rsidRPr="001A5101"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1A5101">
              <w:rPr>
                <w:rFonts w:asciiTheme="minorBidi" w:hAnsiTheme="minorBidi"/>
              </w:rPr>
              <w:t>No.</w:t>
            </w:r>
          </w:p>
        </w:tc>
        <w:tc>
          <w:tcPr>
            <w:tcW w:w="1612" w:type="pct"/>
          </w:tcPr>
          <w:p w14:paraId="4C55DBEA" w14:textId="77777777" w:rsidR="00BF5DFE" w:rsidRPr="001A5101"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1A5101">
              <w:rPr>
                <w:rFonts w:asciiTheme="minorBidi" w:hAnsiTheme="minorBidi"/>
              </w:rPr>
              <w:t>Respondent Code</w:t>
            </w:r>
          </w:p>
        </w:tc>
      </w:tr>
      <w:tr w:rsidR="00BF5DFE" w:rsidRPr="00C40BD6" w14:paraId="56ABD8F3" w14:textId="77777777" w:rsidTr="007A2F12">
        <w:trPr>
          <w:trHeight w:val="20"/>
        </w:trPr>
        <w:tc>
          <w:tcPr>
            <w:cnfStyle w:val="001000000000" w:firstRow="0" w:lastRow="0" w:firstColumn="1" w:lastColumn="0" w:oddVBand="0" w:evenVBand="0" w:oddHBand="0" w:evenHBand="0" w:firstRowFirstColumn="0" w:firstRowLastColumn="0" w:lastRowFirstColumn="0" w:lastRowLastColumn="0"/>
            <w:tcW w:w="317" w:type="pct"/>
          </w:tcPr>
          <w:p w14:paraId="4FEAA5AF" w14:textId="77777777" w:rsidR="00BF5DFE" w:rsidRPr="00D54F9B" w:rsidRDefault="00BF5DFE" w:rsidP="007A2F12">
            <w:pPr>
              <w:pStyle w:val="CommentSubject"/>
              <w:spacing w:after="0" w:line="360" w:lineRule="auto"/>
              <w:rPr>
                <w:rFonts w:asciiTheme="minorBidi" w:hAnsiTheme="minorBidi"/>
                <w:b/>
                <w:bCs/>
              </w:rPr>
            </w:pPr>
            <w:r w:rsidRPr="00D54F9B">
              <w:rPr>
                <w:rFonts w:asciiTheme="minorBidi" w:hAnsiTheme="minorBidi"/>
                <w:b/>
                <w:bCs/>
              </w:rPr>
              <w:t>1</w:t>
            </w:r>
          </w:p>
        </w:tc>
        <w:tc>
          <w:tcPr>
            <w:tcW w:w="1216" w:type="pct"/>
          </w:tcPr>
          <w:p w14:paraId="77E30A54"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01-IRA-SRC</w:t>
            </w:r>
          </w:p>
        </w:tc>
        <w:tc>
          <w:tcPr>
            <w:tcW w:w="318" w:type="pct"/>
          </w:tcPr>
          <w:p w14:paraId="5C103DF6" w14:textId="77777777" w:rsidR="00BF5DFE" w:rsidRPr="00D54F9B"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54F9B">
              <w:rPr>
                <w:rFonts w:asciiTheme="minorBidi" w:hAnsiTheme="minorBidi"/>
              </w:rPr>
              <w:t>15</w:t>
            </w:r>
          </w:p>
        </w:tc>
        <w:tc>
          <w:tcPr>
            <w:tcW w:w="1219" w:type="pct"/>
          </w:tcPr>
          <w:p w14:paraId="7625F389"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15-HUA-UNDPL</w:t>
            </w:r>
          </w:p>
        </w:tc>
        <w:tc>
          <w:tcPr>
            <w:tcW w:w="318" w:type="pct"/>
          </w:tcPr>
          <w:p w14:paraId="28FCC190" w14:textId="77777777" w:rsidR="00BF5DFE" w:rsidRPr="00D54F9B"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54F9B">
              <w:rPr>
                <w:rFonts w:asciiTheme="minorBidi" w:hAnsiTheme="minorBidi"/>
              </w:rPr>
              <w:t>29</w:t>
            </w:r>
          </w:p>
        </w:tc>
        <w:tc>
          <w:tcPr>
            <w:tcW w:w="1612" w:type="pct"/>
          </w:tcPr>
          <w:p w14:paraId="039A6F48"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29-E&amp;R-ODI</w:t>
            </w:r>
          </w:p>
        </w:tc>
      </w:tr>
      <w:tr w:rsidR="00BF5DFE" w:rsidRPr="00C40BD6" w14:paraId="4A392308" w14:textId="77777777" w:rsidTr="007A2F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7" w:type="pct"/>
          </w:tcPr>
          <w:p w14:paraId="19AEBA2C" w14:textId="77777777" w:rsidR="00BF5DFE" w:rsidRPr="00D54F9B" w:rsidRDefault="00BF5DFE" w:rsidP="007A2F12">
            <w:pPr>
              <w:pStyle w:val="CommentSubject"/>
              <w:spacing w:after="0" w:line="360" w:lineRule="auto"/>
              <w:rPr>
                <w:rFonts w:asciiTheme="minorBidi" w:hAnsiTheme="minorBidi"/>
                <w:b/>
                <w:bCs/>
              </w:rPr>
            </w:pPr>
            <w:r w:rsidRPr="00D54F9B">
              <w:rPr>
                <w:rFonts w:asciiTheme="minorBidi" w:hAnsiTheme="minorBidi"/>
                <w:b/>
                <w:bCs/>
              </w:rPr>
              <w:t>2</w:t>
            </w:r>
          </w:p>
        </w:tc>
        <w:tc>
          <w:tcPr>
            <w:tcW w:w="1216" w:type="pct"/>
          </w:tcPr>
          <w:p w14:paraId="5F28DFEE"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02-IRA-SRC</w:t>
            </w:r>
          </w:p>
        </w:tc>
        <w:tc>
          <w:tcPr>
            <w:tcW w:w="318" w:type="pct"/>
          </w:tcPr>
          <w:p w14:paraId="3E23A546" w14:textId="77777777" w:rsidR="00BF5DFE" w:rsidRPr="00D54F9B"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D54F9B">
              <w:rPr>
                <w:rFonts w:asciiTheme="minorBidi" w:hAnsiTheme="minorBidi"/>
              </w:rPr>
              <w:t>16</w:t>
            </w:r>
          </w:p>
        </w:tc>
        <w:tc>
          <w:tcPr>
            <w:tcW w:w="1219" w:type="pct"/>
          </w:tcPr>
          <w:p w14:paraId="788832E9"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16-HUA-UNDPL</w:t>
            </w:r>
          </w:p>
        </w:tc>
        <w:tc>
          <w:tcPr>
            <w:tcW w:w="318" w:type="pct"/>
          </w:tcPr>
          <w:p w14:paraId="1C161599" w14:textId="77777777" w:rsidR="00BF5DFE" w:rsidRPr="00D54F9B"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D54F9B">
              <w:rPr>
                <w:rFonts w:asciiTheme="minorBidi" w:hAnsiTheme="minorBidi"/>
              </w:rPr>
              <w:t>30</w:t>
            </w:r>
          </w:p>
        </w:tc>
        <w:tc>
          <w:tcPr>
            <w:tcW w:w="1612" w:type="pct"/>
          </w:tcPr>
          <w:p w14:paraId="1647594A"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30-E&amp;R-ODI</w:t>
            </w:r>
          </w:p>
        </w:tc>
      </w:tr>
      <w:tr w:rsidR="00BF5DFE" w:rsidRPr="00C40BD6" w14:paraId="594D3D2F" w14:textId="77777777" w:rsidTr="007A2F12">
        <w:trPr>
          <w:trHeight w:val="20"/>
        </w:trPr>
        <w:tc>
          <w:tcPr>
            <w:cnfStyle w:val="001000000000" w:firstRow="0" w:lastRow="0" w:firstColumn="1" w:lastColumn="0" w:oddVBand="0" w:evenVBand="0" w:oddHBand="0" w:evenHBand="0" w:firstRowFirstColumn="0" w:firstRowLastColumn="0" w:lastRowFirstColumn="0" w:lastRowLastColumn="0"/>
            <w:tcW w:w="317" w:type="pct"/>
          </w:tcPr>
          <w:p w14:paraId="0D01B7C3" w14:textId="77777777" w:rsidR="00BF5DFE" w:rsidRPr="00D54F9B" w:rsidRDefault="00BF5DFE" w:rsidP="007A2F12">
            <w:pPr>
              <w:pStyle w:val="CommentSubject"/>
              <w:spacing w:after="0" w:line="360" w:lineRule="auto"/>
              <w:rPr>
                <w:rFonts w:asciiTheme="minorBidi" w:hAnsiTheme="minorBidi"/>
                <w:b/>
                <w:bCs/>
              </w:rPr>
            </w:pPr>
            <w:r w:rsidRPr="00D54F9B">
              <w:rPr>
                <w:rFonts w:asciiTheme="minorBidi" w:hAnsiTheme="minorBidi"/>
                <w:b/>
                <w:bCs/>
              </w:rPr>
              <w:t>3</w:t>
            </w:r>
          </w:p>
        </w:tc>
        <w:tc>
          <w:tcPr>
            <w:tcW w:w="1216" w:type="pct"/>
          </w:tcPr>
          <w:p w14:paraId="15F35CC1"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03-IRA-IOMS</w:t>
            </w:r>
          </w:p>
        </w:tc>
        <w:tc>
          <w:tcPr>
            <w:tcW w:w="318" w:type="pct"/>
          </w:tcPr>
          <w:p w14:paraId="343A1255" w14:textId="77777777" w:rsidR="00BF5DFE" w:rsidRPr="00D54F9B"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54F9B">
              <w:rPr>
                <w:rFonts w:asciiTheme="minorBidi" w:hAnsiTheme="minorBidi"/>
              </w:rPr>
              <w:t>17</w:t>
            </w:r>
          </w:p>
        </w:tc>
        <w:tc>
          <w:tcPr>
            <w:tcW w:w="1219" w:type="pct"/>
          </w:tcPr>
          <w:p w14:paraId="32DE25E4"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17-HUA-UNHL</w:t>
            </w:r>
          </w:p>
        </w:tc>
        <w:tc>
          <w:tcPr>
            <w:tcW w:w="318" w:type="pct"/>
          </w:tcPr>
          <w:p w14:paraId="0F605B98" w14:textId="77777777" w:rsidR="00BF5DFE" w:rsidRPr="00D54F9B"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54F9B">
              <w:rPr>
                <w:rFonts w:asciiTheme="minorBidi" w:hAnsiTheme="minorBidi"/>
              </w:rPr>
              <w:t>31</w:t>
            </w:r>
          </w:p>
        </w:tc>
        <w:tc>
          <w:tcPr>
            <w:tcW w:w="1612" w:type="pct"/>
          </w:tcPr>
          <w:p w14:paraId="7EA69FCB"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31-L&amp;N-ACT</w:t>
            </w:r>
          </w:p>
        </w:tc>
      </w:tr>
      <w:tr w:rsidR="00BF5DFE" w:rsidRPr="00C40BD6" w14:paraId="087D4A23" w14:textId="77777777" w:rsidTr="007A2F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7" w:type="pct"/>
          </w:tcPr>
          <w:p w14:paraId="03311975" w14:textId="77777777" w:rsidR="00BF5DFE" w:rsidRPr="00D54F9B" w:rsidRDefault="00BF5DFE" w:rsidP="007A2F12">
            <w:pPr>
              <w:pStyle w:val="CommentSubject"/>
              <w:spacing w:after="0" w:line="360" w:lineRule="auto"/>
              <w:rPr>
                <w:rFonts w:asciiTheme="minorBidi" w:hAnsiTheme="minorBidi"/>
                <w:b/>
                <w:bCs/>
              </w:rPr>
            </w:pPr>
            <w:r w:rsidRPr="00D54F9B">
              <w:rPr>
                <w:rFonts w:asciiTheme="minorBidi" w:hAnsiTheme="minorBidi"/>
                <w:b/>
                <w:bCs/>
              </w:rPr>
              <w:t>4</w:t>
            </w:r>
          </w:p>
        </w:tc>
        <w:tc>
          <w:tcPr>
            <w:tcW w:w="1216" w:type="pct"/>
          </w:tcPr>
          <w:p w14:paraId="0DAA47C4"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04-IRA-LRC</w:t>
            </w:r>
          </w:p>
        </w:tc>
        <w:tc>
          <w:tcPr>
            <w:tcW w:w="318" w:type="pct"/>
          </w:tcPr>
          <w:p w14:paraId="588FEEC4" w14:textId="77777777" w:rsidR="00BF5DFE" w:rsidRPr="00D54F9B"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D54F9B">
              <w:rPr>
                <w:rFonts w:asciiTheme="minorBidi" w:hAnsiTheme="minorBidi"/>
              </w:rPr>
              <w:t>18</w:t>
            </w:r>
          </w:p>
        </w:tc>
        <w:tc>
          <w:tcPr>
            <w:tcW w:w="1219" w:type="pct"/>
          </w:tcPr>
          <w:p w14:paraId="24C7A767"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18-HUA-GIZ</w:t>
            </w:r>
          </w:p>
        </w:tc>
        <w:tc>
          <w:tcPr>
            <w:tcW w:w="318" w:type="pct"/>
          </w:tcPr>
          <w:p w14:paraId="1A6DD7DD" w14:textId="77777777" w:rsidR="00BF5DFE" w:rsidRPr="00D54F9B"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D54F9B">
              <w:rPr>
                <w:rFonts w:asciiTheme="minorBidi" w:hAnsiTheme="minorBidi"/>
              </w:rPr>
              <w:t>32</w:t>
            </w:r>
          </w:p>
        </w:tc>
        <w:tc>
          <w:tcPr>
            <w:tcW w:w="1612" w:type="pct"/>
          </w:tcPr>
          <w:p w14:paraId="02FEEAAB"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32-L&amp;N-MOI</w:t>
            </w:r>
          </w:p>
        </w:tc>
      </w:tr>
      <w:tr w:rsidR="00BF5DFE" w:rsidRPr="00C40BD6" w14:paraId="3875D448" w14:textId="77777777" w:rsidTr="007A2F12">
        <w:trPr>
          <w:trHeight w:val="20"/>
        </w:trPr>
        <w:tc>
          <w:tcPr>
            <w:cnfStyle w:val="001000000000" w:firstRow="0" w:lastRow="0" w:firstColumn="1" w:lastColumn="0" w:oddVBand="0" w:evenVBand="0" w:oddHBand="0" w:evenHBand="0" w:firstRowFirstColumn="0" w:firstRowLastColumn="0" w:lastRowFirstColumn="0" w:lastRowLastColumn="0"/>
            <w:tcW w:w="317" w:type="pct"/>
          </w:tcPr>
          <w:p w14:paraId="4991D40B" w14:textId="77777777" w:rsidR="00BF5DFE" w:rsidRPr="00D54F9B" w:rsidRDefault="00BF5DFE" w:rsidP="007A2F12">
            <w:pPr>
              <w:pStyle w:val="CommentSubject"/>
              <w:spacing w:after="0" w:line="360" w:lineRule="auto"/>
              <w:rPr>
                <w:rFonts w:asciiTheme="minorBidi" w:hAnsiTheme="minorBidi"/>
                <w:b/>
                <w:bCs/>
              </w:rPr>
            </w:pPr>
            <w:r w:rsidRPr="00D54F9B">
              <w:rPr>
                <w:rFonts w:asciiTheme="minorBidi" w:hAnsiTheme="minorBidi"/>
                <w:b/>
                <w:bCs/>
              </w:rPr>
              <w:t>5</w:t>
            </w:r>
          </w:p>
        </w:tc>
        <w:tc>
          <w:tcPr>
            <w:tcW w:w="1216" w:type="pct"/>
          </w:tcPr>
          <w:p w14:paraId="7A8084B9"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05-IRA-AA</w:t>
            </w:r>
          </w:p>
        </w:tc>
        <w:tc>
          <w:tcPr>
            <w:tcW w:w="318" w:type="pct"/>
          </w:tcPr>
          <w:p w14:paraId="2F709CDA" w14:textId="77777777" w:rsidR="00BF5DFE" w:rsidRPr="00D54F9B"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54F9B">
              <w:rPr>
                <w:rFonts w:asciiTheme="minorBidi" w:hAnsiTheme="minorBidi"/>
              </w:rPr>
              <w:t>19</w:t>
            </w:r>
          </w:p>
        </w:tc>
        <w:tc>
          <w:tcPr>
            <w:tcW w:w="1219" w:type="pct"/>
          </w:tcPr>
          <w:p w14:paraId="0E3E238D"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19-HUA-ICRC</w:t>
            </w:r>
          </w:p>
        </w:tc>
        <w:tc>
          <w:tcPr>
            <w:tcW w:w="318" w:type="pct"/>
          </w:tcPr>
          <w:p w14:paraId="00E68F39" w14:textId="77777777" w:rsidR="00BF5DFE" w:rsidRPr="00D54F9B"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54F9B">
              <w:rPr>
                <w:rFonts w:asciiTheme="minorBidi" w:hAnsiTheme="minorBidi"/>
              </w:rPr>
              <w:t>33</w:t>
            </w:r>
          </w:p>
        </w:tc>
        <w:tc>
          <w:tcPr>
            <w:tcW w:w="1612" w:type="pct"/>
          </w:tcPr>
          <w:p w14:paraId="28113D9F"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33-L&amp;N-MOI</w:t>
            </w:r>
          </w:p>
        </w:tc>
      </w:tr>
      <w:tr w:rsidR="00BF5DFE" w:rsidRPr="00C40BD6" w14:paraId="2D5F06CA" w14:textId="77777777" w:rsidTr="007A2F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7" w:type="pct"/>
          </w:tcPr>
          <w:p w14:paraId="1B5D9321" w14:textId="77777777" w:rsidR="00BF5DFE" w:rsidRPr="00D54F9B" w:rsidRDefault="00BF5DFE" w:rsidP="007A2F12">
            <w:pPr>
              <w:pStyle w:val="CommentSubject"/>
              <w:spacing w:after="0" w:line="360" w:lineRule="auto"/>
              <w:rPr>
                <w:rFonts w:asciiTheme="minorBidi" w:hAnsiTheme="minorBidi"/>
                <w:b/>
                <w:bCs/>
              </w:rPr>
            </w:pPr>
            <w:r w:rsidRPr="00D54F9B">
              <w:rPr>
                <w:rFonts w:asciiTheme="minorBidi" w:hAnsiTheme="minorBidi"/>
                <w:b/>
                <w:bCs/>
              </w:rPr>
              <w:t>6</w:t>
            </w:r>
          </w:p>
        </w:tc>
        <w:tc>
          <w:tcPr>
            <w:tcW w:w="1216" w:type="pct"/>
          </w:tcPr>
          <w:p w14:paraId="6FE2275C"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06-IRA-PRC</w:t>
            </w:r>
          </w:p>
        </w:tc>
        <w:tc>
          <w:tcPr>
            <w:tcW w:w="318" w:type="pct"/>
          </w:tcPr>
          <w:p w14:paraId="520CF479" w14:textId="77777777" w:rsidR="00BF5DFE" w:rsidRPr="00D54F9B"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D54F9B">
              <w:rPr>
                <w:rFonts w:asciiTheme="minorBidi" w:hAnsiTheme="minorBidi"/>
              </w:rPr>
              <w:t>20</w:t>
            </w:r>
          </w:p>
        </w:tc>
        <w:tc>
          <w:tcPr>
            <w:tcW w:w="1219" w:type="pct"/>
          </w:tcPr>
          <w:p w14:paraId="560BB021"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20-HUA-UNDPR</w:t>
            </w:r>
          </w:p>
        </w:tc>
        <w:tc>
          <w:tcPr>
            <w:tcW w:w="318" w:type="pct"/>
          </w:tcPr>
          <w:p w14:paraId="1970CA97" w14:textId="77777777" w:rsidR="00BF5DFE" w:rsidRPr="00D54F9B"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D54F9B">
              <w:rPr>
                <w:rFonts w:asciiTheme="minorBidi" w:hAnsiTheme="minorBidi"/>
              </w:rPr>
              <w:t>34</w:t>
            </w:r>
          </w:p>
        </w:tc>
        <w:tc>
          <w:tcPr>
            <w:tcW w:w="1612" w:type="pct"/>
          </w:tcPr>
          <w:p w14:paraId="1718CC37"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34-L&amp;N-SMA</w:t>
            </w:r>
          </w:p>
        </w:tc>
      </w:tr>
      <w:tr w:rsidR="00BF5DFE" w:rsidRPr="00C40BD6" w14:paraId="46F324B8" w14:textId="77777777" w:rsidTr="007A2F12">
        <w:trPr>
          <w:trHeight w:val="20"/>
        </w:trPr>
        <w:tc>
          <w:tcPr>
            <w:cnfStyle w:val="001000000000" w:firstRow="0" w:lastRow="0" w:firstColumn="1" w:lastColumn="0" w:oddVBand="0" w:evenVBand="0" w:oddHBand="0" w:evenHBand="0" w:firstRowFirstColumn="0" w:firstRowLastColumn="0" w:lastRowFirstColumn="0" w:lastRowLastColumn="0"/>
            <w:tcW w:w="317" w:type="pct"/>
          </w:tcPr>
          <w:p w14:paraId="31943EB0" w14:textId="77777777" w:rsidR="00BF5DFE" w:rsidRPr="00D54F9B" w:rsidRDefault="00BF5DFE" w:rsidP="007A2F12">
            <w:pPr>
              <w:pStyle w:val="CommentSubject"/>
              <w:spacing w:after="0" w:line="360" w:lineRule="auto"/>
              <w:rPr>
                <w:rFonts w:asciiTheme="minorBidi" w:hAnsiTheme="minorBidi"/>
                <w:b/>
                <w:bCs/>
              </w:rPr>
            </w:pPr>
            <w:r w:rsidRPr="00D54F9B">
              <w:rPr>
                <w:rFonts w:asciiTheme="minorBidi" w:hAnsiTheme="minorBidi"/>
                <w:b/>
                <w:bCs/>
              </w:rPr>
              <w:t>7</w:t>
            </w:r>
          </w:p>
        </w:tc>
        <w:tc>
          <w:tcPr>
            <w:tcW w:w="1216" w:type="pct"/>
          </w:tcPr>
          <w:p w14:paraId="1F35AE78"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07-IRA-SYRC</w:t>
            </w:r>
          </w:p>
        </w:tc>
        <w:tc>
          <w:tcPr>
            <w:tcW w:w="318" w:type="pct"/>
          </w:tcPr>
          <w:p w14:paraId="697304D6" w14:textId="77777777" w:rsidR="00BF5DFE" w:rsidRPr="00D54F9B"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54F9B">
              <w:rPr>
                <w:rFonts w:asciiTheme="minorBidi" w:hAnsiTheme="minorBidi"/>
              </w:rPr>
              <w:t>21</w:t>
            </w:r>
          </w:p>
        </w:tc>
        <w:tc>
          <w:tcPr>
            <w:tcW w:w="1219" w:type="pct"/>
          </w:tcPr>
          <w:p w14:paraId="7C8D7E60"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21-HUA-IFRC</w:t>
            </w:r>
          </w:p>
        </w:tc>
        <w:tc>
          <w:tcPr>
            <w:tcW w:w="318" w:type="pct"/>
          </w:tcPr>
          <w:p w14:paraId="5B3613A6" w14:textId="77777777" w:rsidR="00BF5DFE" w:rsidRPr="00D54F9B"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54F9B">
              <w:rPr>
                <w:rFonts w:asciiTheme="minorBidi" w:hAnsiTheme="minorBidi"/>
              </w:rPr>
              <w:t>35</w:t>
            </w:r>
          </w:p>
        </w:tc>
        <w:tc>
          <w:tcPr>
            <w:tcW w:w="1612" w:type="pct"/>
          </w:tcPr>
          <w:p w14:paraId="449C9B00"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35-L&amp;N-UCFT</w:t>
            </w:r>
          </w:p>
        </w:tc>
      </w:tr>
      <w:tr w:rsidR="00BF5DFE" w:rsidRPr="00C40BD6" w14:paraId="7CE06802" w14:textId="77777777" w:rsidTr="007A2F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7" w:type="pct"/>
          </w:tcPr>
          <w:p w14:paraId="78D478E3" w14:textId="77777777" w:rsidR="00BF5DFE" w:rsidRPr="00D54F9B" w:rsidRDefault="00BF5DFE" w:rsidP="007A2F12">
            <w:pPr>
              <w:pStyle w:val="CommentSubject"/>
              <w:spacing w:after="0" w:line="360" w:lineRule="auto"/>
              <w:rPr>
                <w:rFonts w:asciiTheme="minorBidi" w:hAnsiTheme="minorBidi"/>
                <w:b/>
                <w:bCs/>
              </w:rPr>
            </w:pPr>
            <w:r w:rsidRPr="00D54F9B">
              <w:rPr>
                <w:rFonts w:asciiTheme="minorBidi" w:hAnsiTheme="minorBidi"/>
                <w:b/>
                <w:bCs/>
              </w:rPr>
              <w:t>8</w:t>
            </w:r>
          </w:p>
        </w:tc>
        <w:tc>
          <w:tcPr>
            <w:tcW w:w="1216" w:type="pct"/>
          </w:tcPr>
          <w:p w14:paraId="0A2E98B3"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08-IRA-YRC</w:t>
            </w:r>
          </w:p>
        </w:tc>
        <w:tc>
          <w:tcPr>
            <w:tcW w:w="318" w:type="pct"/>
          </w:tcPr>
          <w:p w14:paraId="38A4C4CC" w14:textId="77777777" w:rsidR="00BF5DFE" w:rsidRPr="00D54F9B"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D54F9B">
              <w:rPr>
                <w:rFonts w:asciiTheme="minorBidi" w:hAnsiTheme="minorBidi"/>
              </w:rPr>
              <w:t>22</w:t>
            </w:r>
          </w:p>
        </w:tc>
        <w:tc>
          <w:tcPr>
            <w:tcW w:w="1219" w:type="pct"/>
          </w:tcPr>
          <w:p w14:paraId="241EA1AC"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22-HUA-</w:t>
            </w:r>
            <w:r>
              <w:t xml:space="preserve"> </w:t>
            </w:r>
            <w:r w:rsidRPr="00124D29">
              <w:rPr>
                <w:rFonts w:asciiTheme="minorBidi" w:hAnsiTheme="minorBidi"/>
                <w:b w:val="0"/>
                <w:bCs w:val="0"/>
              </w:rPr>
              <w:t>UNDRR</w:t>
            </w:r>
          </w:p>
        </w:tc>
        <w:tc>
          <w:tcPr>
            <w:tcW w:w="318" w:type="pct"/>
          </w:tcPr>
          <w:p w14:paraId="462D1BFA" w14:textId="77777777" w:rsidR="00BF5DFE" w:rsidRPr="00D54F9B"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D54F9B">
              <w:rPr>
                <w:rFonts w:asciiTheme="minorBidi" w:hAnsiTheme="minorBidi"/>
              </w:rPr>
              <w:t>36</w:t>
            </w:r>
          </w:p>
        </w:tc>
        <w:tc>
          <w:tcPr>
            <w:tcW w:w="1612" w:type="pct"/>
          </w:tcPr>
          <w:p w14:paraId="4B970D27"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36-L&amp;N-LPDC</w:t>
            </w:r>
          </w:p>
        </w:tc>
      </w:tr>
      <w:tr w:rsidR="00BF5DFE" w:rsidRPr="00C40BD6" w14:paraId="02B81376" w14:textId="77777777" w:rsidTr="007A2F12">
        <w:trPr>
          <w:trHeight w:val="20"/>
        </w:trPr>
        <w:tc>
          <w:tcPr>
            <w:cnfStyle w:val="001000000000" w:firstRow="0" w:lastRow="0" w:firstColumn="1" w:lastColumn="0" w:oddVBand="0" w:evenVBand="0" w:oddHBand="0" w:evenHBand="0" w:firstRowFirstColumn="0" w:firstRowLastColumn="0" w:lastRowFirstColumn="0" w:lastRowLastColumn="0"/>
            <w:tcW w:w="317" w:type="pct"/>
          </w:tcPr>
          <w:p w14:paraId="48030292" w14:textId="77777777" w:rsidR="00BF5DFE" w:rsidRPr="00D54F9B" w:rsidRDefault="00BF5DFE" w:rsidP="007A2F12">
            <w:pPr>
              <w:pStyle w:val="CommentSubject"/>
              <w:spacing w:after="0" w:line="360" w:lineRule="auto"/>
              <w:rPr>
                <w:rFonts w:asciiTheme="minorBidi" w:hAnsiTheme="minorBidi"/>
                <w:b/>
                <w:bCs/>
              </w:rPr>
            </w:pPr>
            <w:r w:rsidRPr="00D54F9B">
              <w:rPr>
                <w:rFonts w:asciiTheme="minorBidi" w:hAnsiTheme="minorBidi"/>
                <w:b/>
                <w:bCs/>
              </w:rPr>
              <w:t>9</w:t>
            </w:r>
          </w:p>
        </w:tc>
        <w:tc>
          <w:tcPr>
            <w:tcW w:w="1216" w:type="pct"/>
          </w:tcPr>
          <w:p w14:paraId="36867FF8"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09-IRA-IDMC</w:t>
            </w:r>
          </w:p>
        </w:tc>
        <w:tc>
          <w:tcPr>
            <w:tcW w:w="318" w:type="pct"/>
          </w:tcPr>
          <w:p w14:paraId="60E81A45" w14:textId="77777777" w:rsidR="00BF5DFE" w:rsidRPr="00D54F9B"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54F9B">
              <w:rPr>
                <w:rFonts w:asciiTheme="minorBidi" w:hAnsiTheme="minorBidi"/>
              </w:rPr>
              <w:t>23</w:t>
            </w:r>
          </w:p>
        </w:tc>
        <w:tc>
          <w:tcPr>
            <w:tcW w:w="1219" w:type="pct"/>
          </w:tcPr>
          <w:p w14:paraId="4344A65A"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23-HUA-</w:t>
            </w:r>
            <w:r>
              <w:t xml:space="preserve"> </w:t>
            </w:r>
            <w:r w:rsidRPr="00124D29">
              <w:rPr>
                <w:rFonts w:asciiTheme="minorBidi" w:hAnsiTheme="minorBidi"/>
                <w:b w:val="0"/>
                <w:bCs w:val="0"/>
              </w:rPr>
              <w:t>UNDRR</w:t>
            </w:r>
          </w:p>
        </w:tc>
        <w:tc>
          <w:tcPr>
            <w:tcW w:w="318" w:type="pct"/>
          </w:tcPr>
          <w:p w14:paraId="3BAEAA01" w14:textId="77777777" w:rsidR="00BF5DFE" w:rsidRPr="00D54F9B"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54F9B">
              <w:rPr>
                <w:rFonts w:asciiTheme="minorBidi" w:hAnsiTheme="minorBidi"/>
              </w:rPr>
              <w:t>37</w:t>
            </w:r>
          </w:p>
        </w:tc>
        <w:tc>
          <w:tcPr>
            <w:tcW w:w="1612" w:type="pct"/>
          </w:tcPr>
          <w:p w14:paraId="36BCC400"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37-L&amp;N-ACT</w:t>
            </w:r>
          </w:p>
        </w:tc>
      </w:tr>
      <w:tr w:rsidR="00BF5DFE" w:rsidRPr="00C40BD6" w14:paraId="30E96FED" w14:textId="77777777" w:rsidTr="007A2F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7" w:type="pct"/>
          </w:tcPr>
          <w:p w14:paraId="6ACF5913" w14:textId="77777777" w:rsidR="00BF5DFE" w:rsidRPr="00D54F9B" w:rsidRDefault="00BF5DFE" w:rsidP="007A2F12">
            <w:pPr>
              <w:pStyle w:val="CommentSubject"/>
              <w:spacing w:after="0" w:line="360" w:lineRule="auto"/>
              <w:rPr>
                <w:rFonts w:asciiTheme="minorBidi" w:hAnsiTheme="minorBidi"/>
                <w:b/>
                <w:bCs/>
              </w:rPr>
            </w:pPr>
            <w:r w:rsidRPr="00D54F9B">
              <w:rPr>
                <w:rFonts w:asciiTheme="minorBidi" w:hAnsiTheme="minorBidi"/>
                <w:b/>
                <w:bCs/>
              </w:rPr>
              <w:t>10</w:t>
            </w:r>
          </w:p>
        </w:tc>
        <w:tc>
          <w:tcPr>
            <w:tcW w:w="1216" w:type="pct"/>
          </w:tcPr>
          <w:p w14:paraId="2F992B7C"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10-IRA-IDMC</w:t>
            </w:r>
          </w:p>
        </w:tc>
        <w:tc>
          <w:tcPr>
            <w:tcW w:w="318" w:type="pct"/>
          </w:tcPr>
          <w:p w14:paraId="22260F16" w14:textId="77777777" w:rsidR="00BF5DFE" w:rsidRPr="00D54F9B"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D54F9B">
              <w:rPr>
                <w:rFonts w:asciiTheme="minorBidi" w:hAnsiTheme="minorBidi"/>
              </w:rPr>
              <w:t>24</w:t>
            </w:r>
          </w:p>
        </w:tc>
        <w:tc>
          <w:tcPr>
            <w:tcW w:w="1219" w:type="pct"/>
          </w:tcPr>
          <w:p w14:paraId="291D8D12"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24-E&amp;R-UOK</w:t>
            </w:r>
          </w:p>
        </w:tc>
        <w:tc>
          <w:tcPr>
            <w:tcW w:w="318" w:type="pct"/>
          </w:tcPr>
          <w:p w14:paraId="6DB9A95A" w14:textId="77777777" w:rsidR="00BF5DFE" w:rsidRPr="00D54F9B"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D54F9B">
              <w:rPr>
                <w:rFonts w:asciiTheme="minorBidi" w:hAnsiTheme="minorBidi"/>
              </w:rPr>
              <w:t>38</w:t>
            </w:r>
          </w:p>
        </w:tc>
        <w:tc>
          <w:tcPr>
            <w:tcW w:w="1612" w:type="pct"/>
          </w:tcPr>
          <w:p w14:paraId="06A2DC48"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38-L&amp;N-TNM</w:t>
            </w:r>
          </w:p>
        </w:tc>
      </w:tr>
      <w:tr w:rsidR="00BF5DFE" w:rsidRPr="00C40BD6" w14:paraId="48D3933C" w14:textId="77777777" w:rsidTr="007A2F12">
        <w:trPr>
          <w:trHeight w:val="20"/>
        </w:trPr>
        <w:tc>
          <w:tcPr>
            <w:cnfStyle w:val="001000000000" w:firstRow="0" w:lastRow="0" w:firstColumn="1" w:lastColumn="0" w:oddVBand="0" w:evenVBand="0" w:oddHBand="0" w:evenHBand="0" w:firstRowFirstColumn="0" w:firstRowLastColumn="0" w:lastRowFirstColumn="0" w:lastRowLastColumn="0"/>
            <w:tcW w:w="317" w:type="pct"/>
          </w:tcPr>
          <w:p w14:paraId="0677B2AA" w14:textId="77777777" w:rsidR="00BF5DFE" w:rsidRPr="00D54F9B" w:rsidRDefault="00BF5DFE" w:rsidP="007A2F12">
            <w:pPr>
              <w:pStyle w:val="CommentSubject"/>
              <w:spacing w:after="0" w:line="360" w:lineRule="auto"/>
              <w:rPr>
                <w:rFonts w:asciiTheme="minorBidi" w:hAnsiTheme="minorBidi"/>
                <w:b/>
                <w:bCs/>
              </w:rPr>
            </w:pPr>
            <w:r w:rsidRPr="00D54F9B">
              <w:rPr>
                <w:rFonts w:asciiTheme="minorBidi" w:hAnsiTheme="minorBidi"/>
                <w:b/>
                <w:bCs/>
              </w:rPr>
              <w:t>11</w:t>
            </w:r>
          </w:p>
        </w:tc>
        <w:tc>
          <w:tcPr>
            <w:tcW w:w="1216" w:type="pct"/>
          </w:tcPr>
          <w:p w14:paraId="390DD5E3"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11-IRA-IOM</w:t>
            </w:r>
          </w:p>
        </w:tc>
        <w:tc>
          <w:tcPr>
            <w:tcW w:w="318" w:type="pct"/>
          </w:tcPr>
          <w:p w14:paraId="62D32CCB" w14:textId="77777777" w:rsidR="00BF5DFE" w:rsidRPr="00D54F9B"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54F9B">
              <w:rPr>
                <w:rFonts w:asciiTheme="minorBidi" w:hAnsiTheme="minorBidi"/>
              </w:rPr>
              <w:t>25</w:t>
            </w:r>
          </w:p>
        </w:tc>
        <w:tc>
          <w:tcPr>
            <w:tcW w:w="1219" w:type="pct"/>
          </w:tcPr>
          <w:p w14:paraId="5A6A64F3"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25-E&amp;R-IT</w:t>
            </w:r>
          </w:p>
        </w:tc>
        <w:tc>
          <w:tcPr>
            <w:tcW w:w="318" w:type="pct"/>
          </w:tcPr>
          <w:p w14:paraId="3EAFAC1F" w14:textId="77777777" w:rsidR="00BF5DFE" w:rsidRPr="00D54F9B"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54F9B">
              <w:rPr>
                <w:rFonts w:asciiTheme="minorBidi" w:hAnsiTheme="minorBidi"/>
              </w:rPr>
              <w:t>39</w:t>
            </w:r>
          </w:p>
        </w:tc>
        <w:tc>
          <w:tcPr>
            <w:tcW w:w="1612" w:type="pct"/>
          </w:tcPr>
          <w:p w14:paraId="746B060A"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39-L&amp;N-KSK</w:t>
            </w:r>
          </w:p>
        </w:tc>
      </w:tr>
      <w:tr w:rsidR="00BF5DFE" w:rsidRPr="00C40BD6" w14:paraId="4D775CFF" w14:textId="77777777" w:rsidTr="007A2F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7" w:type="pct"/>
          </w:tcPr>
          <w:p w14:paraId="77C44A52" w14:textId="77777777" w:rsidR="00BF5DFE" w:rsidRPr="00D54F9B" w:rsidRDefault="00BF5DFE" w:rsidP="007A2F12">
            <w:pPr>
              <w:pStyle w:val="CommentSubject"/>
              <w:spacing w:after="0" w:line="360" w:lineRule="auto"/>
              <w:rPr>
                <w:rFonts w:asciiTheme="minorBidi" w:hAnsiTheme="minorBidi"/>
                <w:b/>
                <w:bCs/>
              </w:rPr>
            </w:pPr>
            <w:r w:rsidRPr="00D54F9B">
              <w:rPr>
                <w:rFonts w:asciiTheme="minorBidi" w:hAnsiTheme="minorBidi"/>
                <w:b/>
                <w:bCs/>
              </w:rPr>
              <w:t>12</w:t>
            </w:r>
          </w:p>
        </w:tc>
        <w:tc>
          <w:tcPr>
            <w:tcW w:w="1216" w:type="pct"/>
          </w:tcPr>
          <w:p w14:paraId="406430B6"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12-HUA-HAC</w:t>
            </w:r>
          </w:p>
        </w:tc>
        <w:tc>
          <w:tcPr>
            <w:tcW w:w="318" w:type="pct"/>
          </w:tcPr>
          <w:p w14:paraId="5EAD98F2" w14:textId="77777777" w:rsidR="00BF5DFE" w:rsidRPr="00D54F9B"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D54F9B">
              <w:rPr>
                <w:rFonts w:asciiTheme="minorBidi" w:hAnsiTheme="minorBidi"/>
              </w:rPr>
              <w:t>26</w:t>
            </w:r>
          </w:p>
        </w:tc>
        <w:tc>
          <w:tcPr>
            <w:tcW w:w="1219" w:type="pct"/>
          </w:tcPr>
          <w:p w14:paraId="44D16C28"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26-E&amp;R-AFSD</w:t>
            </w:r>
          </w:p>
        </w:tc>
        <w:tc>
          <w:tcPr>
            <w:tcW w:w="318" w:type="pct"/>
          </w:tcPr>
          <w:p w14:paraId="312F181E" w14:textId="77777777" w:rsidR="00BF5DFE" w:rsidRPr="00D54F9B"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D54F9B">
              <w:rPr>
                <w:rFonts w:asciiTheme="minorBidi" w:hAnsiTheme="minorBidi"/>
              </w:rPr>
              <w:t>40</w:t>
            </w:r>
          </w:p>
        </w:tc>
        <w:tc>
          <w:tcPr>
            <w:tcW w:w="1612" w:type="pct"/>
          </w:tcPr>
          <w:p w14:paraId="76BD0BB7"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40-L&amp;N-GMUK</w:t>
            </w:r>
          </w:p>
        </w:tc>
      </w:tr>
      <w:tr w:rsidR="00BF5DFE" w:rsidRPr="00C40BD6" w14:paraId="013F8607" w14:textId="77777777" w:rsidTr="007A2F12">
        <w:trPr>
          <w:trHeight w:val="20"/>
        </w:trPr>
        <w:tc>
          <w:tcPr>
            <w:cnfStyle w:val="001000000000" w:firstRow="0" w:lastRow="0" w:firstColumn="1" w:lastColumn="0" w:oddVBand="0" w:evenVBand="0" w:oddHBand="0" w:evenHBand="0" w:firstRowFirstColumn="0" w:firstRowLastColumn="0" w:lastRowFirstColumn="0" w:lastRowLastColumn="0"/>
            <w:tcW w:w="317" w:type="pct"/>
          </w:tcPr>
          <w:p w14:paraId="773783AA" w14:textId="77777777" w:rsidR="00BF5DFE" w:rsidRPr="00D54F9B" w:rsidRDefault="00BF5DFE" w:rsidP="007A2F12">
            <w:pPr>
              <w:pStyle w:val="CommentSubject"/>
              <w:spacing w:after="0" w:line="360" w:lineRule="auto"/>
              <w:rPr>
                <w:rFonts w:asciiTheme="minorBidi" w:hAnsiTheme="minorBidi"/>
                <w:b/>
                <w:bCs/>
              </w:rPr>
            </w:pPr>
            <w:r w:rsidRPr="00D54F9B">
              <w:rPr>
                <w:rFonts w:asciiTheme="minorBidi" w:hAnsiTheme="minorBidi"/>
                <w:b/>
                <w:bCs/>
              </w:rPr>
              <w:t>13</w:t>
            </w:r>
          </w:p>
        </w:tc>
        <w:tc>
          <w:tcPr>
            <w:tcW w:w="1216" w:type="pct"/>
          </w:tcPr>
          <w:p w14:paraId="27C31994"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13-HUA-HAC</w:t>
            </w:r>
          </w:p>
        </w:tc>
        <w:tc>
          <w:tcPr>
            <w:tcW w:w="318" w:type="pct"/>
          </w:tcPr>
          <w:p w14:paraId="02B91052" w14:textId="77777777" w:rsidR="00BF5DFE" w:rsidRPr="00D54F9B"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54F9B">
              <w:rPr>
                <w:rFonts w:asciiTheme="minorBidi" w:hAnsiTheme="minorBidi"/>
              </w:rPr>
              <w:t>27</w:t>
            </w:r>
          </w:p>
        </w:tc>
        <w:tc>
          <w:tcPr>
            <w:tcW w:w="1219" w:type="pct"/>
          </w:tcPr>
          <w:p w14:paraId="10B3CD31"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27-E&amp;R-ANU</w:t>
            </w:r>
          </w:p>
        </w:tc>
        <w:tc>
          <w:tcPr>
            <w:tcW w:w="318" w:type="pct"/>
          </w:tcPr>
          <w:p w14:paraId="5CD39B81" w14:textId="77777777" w:rsidR="00BF5DFE" w:rsidRPr="00D54F9B"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D54F9B">
              <w:rPr>
                <w:rFonts w:asciiTheme="minorBidi" w:hAnsiTheme="minorBidi"/>
              </w:rPr>
              <w:t>41</w:t>
            </w:r>
          </w:p>
        </w:tc>
        <w:tc>
          <w:tcPr>
            <w:tcW w:w="1612" w:type="pct"/>
          </w:tcPr>
          <w:p w14:paraId="3D019861" w14:textId="77777777" w:rsidR="00BF5DFE" w:rsidRPr="00131B73" w:rsidRDefault="00BF5DFE" w:rsidP="007A2F12">
            <w:pPr>
              <w:pStyle w:val="CommentSubject"/>
              <w:spacing w:after="0"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val="0"/>
                <w:bCs w:val="0"/>
                <w:highlight w:val="yellow"/>
              </w:rPr>
            </w:pPr>
            <w:r w:rsidRPr="00131B73">
              <w:rPr>
                <w:rFonts w:asciiTheme="minorBidi" w:hAnsiTheme="minorBidi"/>
                <w:b w:val="0"/>
                <w:bCs w:val="0"/>
              </w:rPr>
              <w:t>R41-HUA-</w:t>
            </w:r>
            <w:r w:rsidRPr="00131B73">
              <w:rPr>
                <w:b w:val="0"/>
                <w:bCs w:val="0"/>
                <w:sz w:val="22"/>
                <w:szCs w:val="22"/>
              </w:rPr>
              <w:t xml:space="preserve"> </w:t>
            </w:r>
            <w:r w:rsidRPr="00131B73">
              <w:rPr>
                <w:rFonts w:asciiTheme="minorBidi" w:hAnsiTheme="minorBidi"/>
                <w:b w:val="0"/>
                <w:bCs w:val="0"/>
              </w:rPr>
              <w:t>CRPP</w:t>
            </w:r>
          </w:p>
        </w:tc>
      </w:tr>
      <w:tr w:rsidR="00BF5DFE" w:rsidRPr="00C40BD6" w14:paraId="6B8FD17A" w14:textId="77777777" w:rsidTr="007A2F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7" w:type="pct"/>
          </w:tcPr>
          <w:p w14:paraId="7D056446" w14:textId="77777777" w:rsidR="00BF5DFE" w:rsidRPr="00D54F9B" w:rsidRDefault="00BF5DFE" w:rsidP="007A2F12">
            <w:pPr>
              <w:pStyle w:val="CommentSubject"/>
              <w:spacing w:after="0" w:line="360" w:lineRule="auto"/>
              <w:rPr>
                <w:rFonts w:asciiTheme="minorBidi" w:hAnsiTheme="minorBidi"/>
                <w:b/>
                <w:bCs/>
              </w:rPr>
            </w:pPr>
            <w:r w:rsidRPr="00D54F9B">
              <w:rPr>
                <w:rFonts w:asciiTheme="minorBidi" w:hAnsiTheme="minorBidi"/>
                <w:b/>
                <w:bCs/>
              </w:rPr>
              <w:t>14</w:t>
            </w:r>
          </w:p>
        </w:tc>
        <w:tc>
          <w:tcPr>
            <w:tcW w:w="1216" w:type="pct"/>
          </w:tcPr>
          <w:p w14:paraId="52E4D84D"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14-HUA-UNHS</w:t>
            </w:r>
          </w:p>
        </w:tc>
        <w:tc>
          <w:tcPr>
            <w:tcW w:w="318" w:type="pct"/>
          </w:tcPr>
          <w:p w14:paraId="304AE58E" w14:textId="77777777" w:rsidR="00BF5DFE" w:rsidRPr="00D54F9B"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D54F9B">
              <w:rPr>
                <w:rFonts w:asciiTheme="minorBidi" w:hAnsiTheme="minorBidi"/>
              </w:rPr>
              <w:t>28</w:t>
            </w:r>
          </w:p>
        </w:tc>
        <w:tc>
          <w:tcPr>
            <w:tcW w:w="1219" w:type="pct"/>
          </w:tcPr>
          <w:p w14:paraId="44553B6C" w14:textId="77777777" w:rsidR="00BF5DFE" w:rsidRPr="00131B73"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28-E&amp;R-UDM</w:t>
            </w:r>
          </w:p>
        </w:tc>
        <w:tc>
          <w:tcPr>
            <w:tcW w:w="318" w:type="pct"/>
            <w:shd w:val="clear" w:color="auto" w:fill="D0CECE" w:themeFill="background2" w:themeFillShade="E6"/>
          </w:tcPr>
          <w:p w14:paraId="14D578FA" w14:textId="77777777" w:rsidR="00BF5DFE" w:rsidRPr="00D54F9B" w:rsidRDefault="00BF5DFE" w:rsidP="007A2F12">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D54F9B">
              <w:rPr>
                <w:rFonts w:asciiTheme="minorBidi" w:hAnsiTheme="minorBidi"/>
              </w:rPr>
              <w:t>42</w:t>
            </w:r>
          </w:p>
        </w:tc>
        <w:tc>
          <w:tcPr>
            <w:tcW w:w="1612" w:type="pct"/>
            <w:shd w:val="clear" w:color="auto" w:fill="D0CECE" w:themeFill="background2" w:themeFillShade="E6"/>
          </w:tcPr>
          <w:p w14:paraId="5C8EC105" w14:textId="44095169" w:rsidR="001E6E8A" w:rsidRPr="001E6E8A" w:rsidRDefault="00BF5DFE" w:rsidP="001E6E8A">
            <w:pPr>
              <w:pStyle w:val="CommentSubject"/>
              <w:spacing w:after="0"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val="0"/>
                <w:bCs w:val="0"/>
              </w:rPr>
            </w:pPr>
            <w:r w:rsidRPr="00131B73">
              <w:rPr>
                <w:rFonts w:asciiTheme="minorBidi" w:hAnsiTheme="minorBidi"/>
                <w:b w:val="0"/>
                <w:bCs w:val="0"/>
              </w:rPr>
              <w:t>R42-HUA- CRI</w:t>
            </w:r>
          </w:p>
        </w:tc>
      </w:tr>
    </w:tbl>
    <w:p w14:paraId="127C4369" w14:textId="77777777" w:rsidR="001E6E8A" w:rsidRDefault="001E6E8A" w:rsidP="001E6E8A"/>
    <w:p w14:paraId="69CFA0E2" w14:textId="77777777" w:rsidR="001E6E8A" w:rsidRDefault="001E6E8A">
      <w:pPr>
        <w:rPr>
          <w:rFonts w:asciiTheme="minorBidi" w:eastAsiaTheme="majorEastAsia" w:hAnsiTheme="minorBidi" w:cstheme="majorBidi"/>
          <w:b/>
          <w:bCs/>
          <w:szCs w:val="24"/>
          <w:lang w:eastAsia="fr-FR"/>
        </w:rPr>
      </w:pPr>
      <w:r>
        <w:br w:type="page"/>
      </w:r>
    </w:p>
    <w:p w14:paraId="65F9A8A3" w14:textId="4432BED4" w:rsidR="00247875" w:rsidRPr="00361BFB" w:rsidRDefault="00B60379" w:rsidP="00A03C95">
      <w:pPr>
        <w:pStyle w:val="Heading2"/>
      </w:pPr>
      <w:bookmarkStart w:id="681" w:name="_Toc30109346"/>
      <w:r>
        <w:lastRenderedPageBreak/>
        <w:t>4.8</w:t>
      </w:r>
      <w:r w:rsidR="00753C00">
        <w:t xml:space="preserve"> </w:t>
      </w:r>
      <w:r w:rsidR="00247875" w:rsidRPr="00361BFB">
        <w:t xml:space="preserve">Data Collection </w:t>
      </w:r>
      <w:r w:rsidR="005A2007">
        <w:t>Restrictions</w:t>
      </w:r>
      <w:bookmarkEnd w:id="681"/>
    </w:p>
    <w:p w14:paraId="5441EC88" w14:textId="77777777" w:rsidR="00B60379" w:rsidRPr="00B60379" w:rsidRDefault="00B60379" w:rsidP="00B60379">
      <w:pPr>
        <w:pStyle w:val="ListParagraph"/>
        <w:numPr>
          <w:ilvl w:val="0"/>
          <w:numId w:val="42"/>
        </w:numPr>
        <w:spacing w:after="160" w:line="240" w:lineRule="auto"/>
        <w:contextualSpacing w:val="0"/>
        <w:rPr>
          <w:rFonts w:asciiTheme="minorBidi" w:hAnsiTheme="minorBidi"/>
          <w:b/>
          <w:bCs/>
          <w:vanish/>
          <w:sz w:val="20"/>
          <w:szCs w:val="20"/>
          <w:lang w:val="en-GB"/>
        </w:rPr>
      </w:pPr>
    </w:p>
    <w:p w14:paraId="4B7EA258" w14:textId="77777777" w:rsidR="00B60379" w:rsidRPr="00B60379" w:rsidRDefault="00B60379" w:rsidP="00B60379">
      <w:pPr>
        <w:pStyle w:val="ListParagraph"/>
        <w:numPr>
          <w:ilvl w:val="0"/>
          <w:numId w:val="42"/>
        </w:numPr>
        <w:spacing w:after="160" w:line="240" w:lineRule="auto"/>
        <w:contextualSpacing w:val="0"/>
        <w:rPr>
          <w:rFonts w:asciiTheme="minorBidi" w:hAnsiTheme="minorBidi"/>
          <w:b/>
          <w:bCs/>
          <w:vanish/>
          <w:sz w:val="20"/>
          <w:szCs w:val="20"/>
          <w:lang w:val="en-GB"/>
        </w:rPr>
      </w:pPr>
    </w:p>
    <w:p w14:paraId="72C7BEB6" w14:textId="77777777" w:rsidR="00B60379" w:rsidRPr="00B60379" w:rsidRDefault="00B60379" w:rsidP="00B60379">
      <w:pPr>
        <w:pStyle w:val="ListParagraph"/>
        <w:numPr>
          <w:ilvl w:val="0"/>
          <w:numId w:val="42"/>
        </w:numPr>
        <w:spacing w:after="160" w:line="240" w:lineRule="auto"/>
        <w:contextualSpacing w:val="0"/>
        <w:rPr>
          <w:rFonts w:asciiTheme="minorBidi" w:hAnsiTheme="minorBidi"/>
          <w:b/>
          <w:bCs/>
          <w:vanish/>
          <w:sz w:val="20"/>
          <w:szCs w:val="20"/>
          <w:lang w:val="en-GB"/>
        </w:rPr>
      </w:pPr>
    </w:p>
    <w:p w14:paraId="4AABDDF3" w14:textId="77777777" w:rsidR="00B60379" w:rsidRPr="00B60379" w:rsidRDefault="00B60379" w:rsidP="00B60379">
      <w:pPr>
        <w:pStyle w:val="ListParagraph"/>
        <w:numPr>
          <w:ilvl w:val="0"/>
          <w:numId w:val="42"/>
        </w:numPr>
        <w:spacing w:after="160" w:line="240" w:lineRule="auto"/>
        <w:contextualSpacing w:val="0"/>
        <w:rPr>
          <w:rFonts w:asciiTheme="minorBidi" w:hAnsiTheme="minorBidi"/>
          <w:b/>
          <w:bCs/>
          <w:vanish/>
          <w:sz w:val="20"/>
          <w:szCs w:val="20"/>
          <w:lang w:val="en-GB"/>
        </w:rPr>
      </w:pPr>
    </w:p>
    <w:p w14:paraId="2FF522EB" w14:textId="77777777" w:rsidR="00B60379" w:rsidRPr="00B60379" w:rsidRDefault="00B60379" w:rsidP="00B60379">
      <w:pPr>
        <w:pStyle w:val="ListParagraph"/>
        <w:numPr>
          <w:ilvl w:val="1"/>
          <w:numId w:val="42"/>
        </w:numPr>
        <w:spacing w:after="160" w:line="240" w:lineRule="auto"/>
        <w:contextualSpacing w:val="0"/>
        <w:rPr>
          <w:rFonts w:asciiTheme="minorBidi" w:hAnsiTheme="minorBidi"/>
          <w:b/>
          <w:bCs/>
          <w:vanish/>
          <w:sz w:val="20"/>
          <w:szCs w:val="20"/>
          <w:lang w:val="en-GB"/>
        </w:rPr>
      </w:pPr>
    </w:p>
    <w:p w14:paraId="1DE20572" w14:textId="77777777" w:rsidR="00B60379" w:rsidRPr="00B60379" w:rsidRDefault="00B60379" w:rsidP="00B60379">
      <w:pPr>
        <w:pStyle w:val="ListParagraph"/>
        <w:numPr>
          <w:ilvl w:val="1"/>
          <w:numId w:val="42"/>
        </w:numPr>
        <w:spacing w:after="160" w:line="240" w:lineRule="auto"/>
        <w:contextualSpacing w:val="0"/>
        <w:rPr>
          <w:rFonts w:asciiTheme="minorBidi" w:hAnsiTheme="minorBidi"/>
          <w:b/>
          <w:bCs/>
          <w:vanish/>
          <w:sz w:val="20"/>
          <w:szCs w:val="20"/>
          <w:lang w:val="en-GB"/>
        </w:rPr>
      </w:pPr>
    </w:p>
    <w:p w14:paraId="736F681D" w14:textId="77777777" w:rsidR="00B60379" w:rsidRPr="00B60379" w:rsidRDefault="00B60379" w:rsidP="00B60379">
      <w:pPr>
        <w:pStyle w:val="ListParagraph"/>
        <w:numPr>
          <w:ilvl w:val="1"/>
          <w:numId w:val="42"/>
        </w:numPr>
        <w:spacing w:after="160" w:line="240" w:lineRule="auto"/>
        <w:contextualSpacing w:val="0"/>
        <w:rPr>
          <w:rFonts w:asciiTheme="minorBidi" w:hAnsiTheme="minorBidi"/>
          <w:b/>
          <w:bCs/>
          <w:vanish/>
          <w:sz w:val="20"/>
          <w:szCs w:val="20"/>
          <w:lang w:val="en-GB"/>
        </w:rPr>
      </w:pPr>
    </w:p>
    <w:p w14:paraId="7B8DB4F0" w14:textId="77777777" w:rsidR="00B60379" w:rsidRPr="00B60379" w:rsidRDefault="00B60379" w:rsidP="00B60379">
      <w:pPr>
        <w:pStyle w:val="ListParagraph"/>
        <w:numPr>
          <w:ilvl w:val="1"/>
          <w:numId w:val="42"/>
        </w:numPr>
        <w:spacing w:after="160" w:line="240" w:lineRule="auto"/>
        <w:contextualSpacing w:val="0"/>
        <w:rPr>
          <w:rFonts w:asciiTheme="minorBidi" w:hAnsiTheme="minorBidi"/>
          <w:b/>
          <w:bCs/>
          <w:vanish/>
          <w:sz w:val="20"/>
          <w:szCs w:val="20"/>
          <w:lang w:val="en-GB"/>
        </w:rPr>
      </w:pPr>
    </w:p>
    <w:p w14:paraId="2CD57BBB" w14:textId="77777777" w:rsidR="00B60379" w:rsidRPr="00B60379" w:rsidRDefault="00B60379" w:rsidP="00B60379">
      <w:pPr>
        <w:pStyle w:val="ListParagraph"/>
        <w:numPr>
          <w:ilvl w:val="1"/>
          <w:numId w:val="42"/>
        </w:numPr>
        <w:spacing w:after="160" w:line="240" w:lineRule="auto"/>
        <w:contextualSpacing w:val="0"/>
        <w:rPr>
          <w:rFonts w:asciiTheme="minorBidi" w:hAnsiTheme="minorBidi"/>
          <w:b/>
          <w:bCs/>
          <w:vanish/>
          <w:sz w:val="20"/>
          <w:szCs w:val="20"/>
          <w:lang w:val="en-GB"/>
        </w:rPr>
      </w:pPr>
    </w:p>
    <w:p w14:paraId="19C46A91" w14:textId="77777777" w:rsidR="00B60379" w:rsidRPr="00B60379" w:rsidRDefault="00B60379" w:rsidP="00B60379">
      <w:pPr>
        <w:pStyle w:val="ListParagraph"/>
        <w:numPr>
          <w:ilvl w:val="1"/>
          <w:numId w:val="42"/>
        </w:numPr>
        <w:spacing w:after="160" w:line="240" w:lineRule="auto"/>
        <w:contextualSpacing w:val="0"/>
        <w:rPr>
          <w:rFonts w:asciiTheme="minorBidi" w:hAnsiTheme="minorBidi"/>
          <w:b/>
          <w:bCs/>
          <w:vanish/>
          <w:sz w:val="20"/>
          <w:szCs w:val="20"/>
          <w:lang w:val="en-GB"/>
        </w:rPr>
      </w:pPr>
    </w:p>
    <w:p w14:paraId="6A138F4A" w14:textId="77777777" w:rsidR="00B60379" w:rsidRPr="00B60379" w:rsidRDefault="00B60379" w:rsidP="00B60379">
      <w:pPr>
        <w:pStyle w:val="ListParagraph"/>
        <w:numPr>
          <w:ilvl w:val="1"/>
          <w:numId w:val="42"/>
        </w:numPr>
        <w:spacing w:after="160" w:line="240" w:lineRule="auto"/>
        <w:contextualSpacing w:val="0"/>
        <w:rPr>
          <w:rFonts w:asciiTheme="minorBidi" w:hAnsiTheme="minorBidi"/>
          <w:b/>
          <w:bCs/>
          <w:vanish/>
          <w:sz w:val="20"/>
          <w:szCs w:val="20"/>
          <w:lang w:val="en-GB"/>
        </w:rPr>
      </w:pPr>
    </w:p>
    <w:p w14:paraId="6F207712" w14:textId="77777777" w:rsidR="00B60379" w:rsidRPr="00B60379" w:rsidRDefault="00B60379" w:rsidP="00B60379">
      <w:pPr>
        <w:pStyle w:val="ListParagraph"/>
        <w:numPr>
          <w:ilvl w:val="1"/>
          <w:numId w:val="42"/>
        </w:numPr>
        <w:spacing w:after="160" w:line="240" w:lineRule="auto"/>
        <w:contextualSpacing w:val="0"/>
        <w:rPr>
          <w:rFonts w:asciiTheme="minorBidi" w:hAnsiTheme="minorBidi"/>
          <w:b/>
          <w:bCs/>
          <w:vanish/>
          <w:sz w:val="20"/>
          <w:szCs w:val="20"/>
          <w:lang w:val="en-GB"/>
        </w:rPr>
      </w:pPr>
    </w:p>
    <w:p w14:paraId="2ED0AE98" w14:textId="0B6CFC87" w:rsidR="00536EB9" w:rsidRDefault="00536EB9" w:rsidP="00B60379">
      <w:pPr>
        <w:pStyle w:val="CommentSubject"/>
        <w:numPr>
          <w:ilvl w:val="2"/>
          <w:numId w:val="42"/>
        </w:numPr>
        <w:rPr>
          <w:rFonts w:asciiTheme="minorBidi" w:hAnsiTheme="minorBidi"/>
        </w:rPr>
      </w:pPr>
      <w:r w:rsidRPr="00536EB9">
        <w:rPr>
          <w:rFonts w:asciiTheme="minorBidi" w:hAnsiTheme="minorBidi"/>
        </w:rPr>
        <w:t>Quantitative Data Collection Restrictions</w:t>
      </w:r>
    </w:p>
    <w:p w14:paraId="26E3C866" w14:textId="16839BCB" w:rsidR="00247875" w:rsidRDefault="00536EB9" w:rsidP="001B61D9">
      <w:pPr>
        <w:pStyle w:val="CommentSubject"/>
        <w:numPr>
          <w:ilvl w:val="2"/>
          <w:numId w:val="42"/>
        </w:numPr>
        <w:rPr>
          <w:rFonts w:asciiTheme="minorBidi" w:hAnsiTheme="minorBidi"/>
        </w:rPr>
      </w:pPr>
      <w:r>
        <w:rPr>
          <w:rFonts w:asciiTheme="minorBidi" w:hAnsiTheme="minorBidi"/>
        </w:rPr>
        <w:t>Qualitative Data Collection Restrictions</w:t>
      </w:r>
    </w:p>
    <w:p w14:paraId="51FC7497" w14:textId="77777777" w:rsidR="005F5F5F" w:rsidRPr="005F5F5F" w:rsidRDefault="005F5F5F" w:rsidP="005F5F5F">
      <w:pPr>
        <w:pStyle w:val="CommentText"/>
        <w:rPr>
          <w:lang w:val="en-GB"/>
        </w:rPr>
      </w:pPr>
    </w:p>
    <w:p w14:paraId="727A1400" w14:textId="57C2E966" w:rsidR="00247875" w:rsidRDefault="00B60379" w:rsidP="00AC1516">
      <w:pPr>
        <w:pStyle w:val="Heading3"/>
      </w:pPr>
      <w:bookmarkStart w:id="682" w:name="_Toc2065986"/>
      <w:bookmarkStart w:id="683" w:name="_Toc2099574"/>
      <w:bookmarkStart w:id="684" w:name="_Toc2112729"/>
      <w:bookmarkStart w:id="685" w:name="_Toc30109347"/>
      <w:bookmarkEnd w:id="682"/>
      <w:bookmarkEnd w:id="683"/>
      <w:bookmarkEnd w:id="684"/>
      <w:r>
        <w:t xml:space="preserve">4.8.1 </w:t>
      </w:r>
      <w:r w:rsidR="00247875" w:rsidRPr="00826D92">
        <w:t>Qu</w:t>
      </w:r>
      <w:r w:rsidR="008F4E5F">
        <w:t>antitative Data Collection Restrictions</w:t>
      </w:r>
      <w:bookmarkEnd w:id="685"/>
      <w:r w:rsidR="008F4E5F">
        <w:t xml:space="preserve"> </w:t>
      </w:r>
    </w:p>
    <w:p w14:paraId="1FA30B30" w14:textId="62ADEDCA" w:rsidR="003416C8" w:rsidRDefault="008641E9" w:rsidP="00581405">
      <w:pPr>
        <w:spacing w:line="360" w:lineRule="auto"/>
        <w:rPr>
          <w:rFonts w:asciiTheme="minorBidi" w:hAnsiTheme="minorBidi"/>
          <w:bCs/>
        </w:rPr>
      </w:pPr>
      <w:r>
        <w:rPr>
          <w:rFonts w:ascii="Arial" w:hAnsi="Arial" w:cs="Arial"/>
          <w:bCs/>
          <w:noProof/>
          <w:lang w:val="en-US"/>
        </w:rPr>
        <mc:AlternateContent>
          <mc:Choice Requires="wpg">
            <w:drawing>
              <wp:anchor distT="0" distB="0" distL="114300" distR="114300" simplePos="0" relativeHeight="251869184" behindDoc="0" locked="0" layoutInCell="1" allowOverlap="1" wp14:anchorId="4588506C" wp14:editId="6AF69CD4">
                <wp:simplePos x="0" y="0"/>
                <wp:positionH relativeFrom="column">
                  <wp:posOffset>42981</wp:posOffset>
                </wp:positionH>
                <wp:positionV relativeFrom="paragraph">
                  <wp:posOffset>3620676</wp:posOffset>
                </wp:positionV>
                <wp:extent cx="5226685" cy="3646236"/>
                <wp:effectExtent l="0" t="0" r="0" b="0"/>
                <wp:wrapSquare wrapText="bothSides"/>
                <wp:docPr id="502" name="Group 502"/>
                <wp:cNvGraphicFramePr/>
                <a:graphic xmlns:a="http://schemas.openxmlformats.org/drawingml/2006/main">
                  <a:graphicData uri="http://schemas.microsoft.com/office/word/2010/wordprocessingGroup">
                    <wpg:wgp>
                      <wpg:cNvGrpSpPr/>
                      <wpg:grpSpPr>
                        <a:xfrm>
                          <a:off x="0" y="0"/>
                          <a:ext cx="5226685" cy="3646236"/>
                          <a:chOff x="40944" y="491392"/>
                          <a:chExt cx="5226685" cy="3647307"/>
                        </a:xfrm>
                      </wpg:grpSpPr>
                      <pic:pic xmlns:pic="http://schemas.openxmlformats.org/drawingml/2006/picture">
                        <pic:nvPicPr>
                          <pic:cNvPr id="227" name="Picture 227" descr="Image result for IDPs sites in Khartoum IDMC"/>
                          <pic:cNvPicPr>
                            <a:picLocks noChangeAspect="1"/>
                          </pic:cNvPicPr>
                        </pic:nvPicPr>
                        <pic:blipFill rotWithShape="1">
                          <a:blip r:embed="rId188" cstate="print">
                            <a:extLst>
                              <a:ext uri="{28A0092B-C50C-407E-A947-70E740481C1C}">
                                <a14:useLocalDpi xmlns:a14="http://schemas.microsoft.com/office/drawing/2010/main" val="0"/>
                              </a:ext>
                            </a:extLst>
                          </a:blip>
                          <a:srcRect t="6994"/>
                          <a:stretch/>
                        </pic:blipFill>
                        <pic:spPr bwMode="auto">
                          <a:xfrm>
                            <a:off x="191069" y="786214"/>
                            <a:ext cx="4831308" cy="3352485"/>
                          </a:xfrm>
                          <a:prstGeom prst="rect">
                            <a:avLst/>
                          </a:prstGeom>
                          <a:noFill/>
                          <a:ln>
                            <a:noFill/>
                          </a:ln>
                          <a:extLst>
                            <a:ext uri="{53640926-AAD7-44D8-BBD7-CCE9431645EC}">
                              <a14:shadowObscured xmlns:a14="http://schemas.microsoft.com/office/drawing/2010/main"/>
                            </a:ext>
                          </a:extLst>
                        </pic:spPr>
                      </pic:pic>
                      <wps:wsp>
                        <wps:cNvPr id="7518" name="Text Box 7518"/>
                        <wps:cNvSpPr txBox="1">
                          <a:spLocks/>
                        </wps:cNvSpPr>
                        <wps:spPr>
                          <a:xfrm>
                            <a:off x="40944" y="491392"/>
                            <a:ext cx="5226685" cy="245110"/>
                          </a:xfrm>
                          <a:prstGeom prst="rect">
                            <a:avLst/>
                          </a:prstGeom>
                          <a:noFill/>
                          <a:ln w="6350">
                            <a:noFill/>
                          </a:ln>
                        </wps:spPr>
                        <wps:txbx>
                          <w:txbxContent>
                            <w:p w14:paraId="39980A85" w14:textId="4902FF26" w:rsidR="00D87BB9" w:rsidRPr="004729BA" w:rsidRDefault="00D87BB9" w:rsidP="00D6693E">
                              <w:pPr>
                                <w:pStyle w:val="Caption"/>
                              </w:pPr>
                              <w:bookmarkStart w:id="686" w:name="_Toc20738178"/>
                              <w:r>
                                <w:t>Figure 4-10</w:t>
                              </w:r>
                              <w:r w:rsidRPr="004729BA">
                                <w:t xml:space="preserve">: </w:t>
                              </w:r>
                              <w:r>
                                <w:t xml:space="preserve">Greater Khartoum estate, </w:t>
                              </w:r>
                              <w:r w:rsidRPr="003B3131">
                                <w:t xml:space="preserve">Tufts </w:t>
                              </w:r>
                              <w:r>
                                <w:t xml:space="preserve">IDPs </w:t>
                              </w:r>
                              <w:r w:rsidRPr="003B3131">
                                <w:t xml:space="preserve">profiling study -IDMC (2008) </w:t>
                              </w:r>
                            </w:p>
                            <w:p w14:paraId="18D8691C" w14:textId="77777777" w:rsidR="00D87BB9" w:rsidRDefault="00D87BB9"/>
                            <w:p w14:paraId="41451404"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21DA3D0" w14:textId="77777777" w:rsidR="00D87BB9" w:rsidRDefault="00D87BB9"/>
                            <w:p w14:paraId="16222B8C"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37ED4A30" w14:textId="77777777" w:rsidR="00D87BB9" w:rsidRDefault="00D87BB9"/>
                            <w:p w14:paraId="2543F359"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ADB63FD" w14:textId="77777777" w:rsidR="00D87BB9" w:rsidRDefault="00D87BB9"/>
                            <w:p w14:paraId="0D97C5C4"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28AB66A" w14:textId="77777777" w:rsidR="00D87BB9" w:rsidRDefault="00D87BB9"/>
                            <w:p w14:paraId="6E84BB8C"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751BEF27" w14:textId="77777777" w:rsidR="00D87BB9" w:rsidRDefault="00D87BB9"/>
                            <w:p w14:paraId="4BB2B0C4"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13423F3" w14:textId="77777777" w:rsidR="00D87BB9" w:rsidRDefault="00D87BB9"/>
                            <w:p w14:paraId="6853E576"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7596C4F1" w14:textId="77777777" w:rsidR="00D87BB9" w:rsidRDefault="00D87BB9"/>
                            <w:p w14:paraId="340E5307"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4940897" w14:textId="77777777" w:rsidR="00D87BB9" w:rsidRDefault="00D87BB9"/>
                            <w:p w14:paraId="5E1A428C"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077EFD1" w14:textId="77777777" w:rsidR="00D87BB9" w:rsidRDefault="00D87BB9"/>
                            <w:p w14:paraId="0438018B"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739FD216" w14:textId="77777777" w:rsidR="00D87BB9" w:rsidRDefault="00D87BB9"/>
                            <w:p w14:paraId="554B96B8"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4FE1ED14" w14:textId="77777777" w:rsidR="00D87BB9" w:rsidRDefault="00D87BB9"/>
                            <w:p w14:paraId="2951091C"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4D73FC8" w14:textId="77777777" w:rsidR="00D87BB9" w:rsidRDefault="00D87BB9"/>
                            <w:p w14:paraId="70B68F81"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6AC3C61" w14:textId="77777777" w:rsidR="00D87BB9" w:rsidRDefault="00D87BB9"/>
                            <w:p w14:paraId="38951A19"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4B170826" w14:textId="77777777" w:rsidR="00D87BB9" w:rsidRDefault="00D87BB9"/>
                            <w:p w14:paraId="4DA07631"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1FE30E38" w14:textId="77777777" w:rsidR="00D87BB9" w:rsidRDefault="00D87BB9"/>
                            <w:p w14:paraId="64A53AB5"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31CA0CB8" w14:textId="77777777" w:rsidR="00D87BB9" w:rsidRDefault="00D87BB9"/>
                            <w:p w14:paraId="2F56B5F4"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C8F1394" w14:textId="77777777" w:rsidR="00D87BB9" w:rsidRDefault="00D87BB9"/>
                            <w:p w14:paraId="07EEE89D"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35E8C53" w14:textId="77777777" w:rsidR="00D87BB9" w:rsidRDefault="00D87BB9"/>
                            <w:p w14:paraId="0D3A3C53"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0E28EC7C" w14:textId="77777777" w:rsidR="00D87BB9" w:rsidRDefault="00D87BB9"/>
                            <w:p w14:paraId="53050A97"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3742FE1" w14:textId="77777777" w:rsidR="00D87BB9" w:rsidRDefault="00D87BB9"/>
                            <w:p w14:paraId="1B5D893B"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E6662A4" w14:textId="77777777" w:rsidR="00D87BB9" w:rsidRDefault="00D87BB9"/>
                            <w:p w14:paraId="68E30EFC"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9C2B87B" w14:textId="77777777" w:rsidR="00D87BB9" w:rsidRDefault="00D87BB9"/>
                            <w:p w14:paraId="6E2C25D7"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EB49D2C" w14:textId="77777777" w:rsidR="00D87BB9" w:rsidRDefault="00D87BB9"/>
                            <w:p w14:paraId="61FE6265"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711AC7B" w14:textId="77777777" w:rsidR="00D87BB9" w:rsidRDefault="00D87BB9"/>
                            <w:p w14:paraId="7C12EB2F"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7CD557B1" w14:textId="77777777" w:rsidR="00D87BB9" w:rsidRDefault="00D87BB9"/>
                            <w:p w14:paraId="1F92179D"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42A0B4AE" w14:textId="77777777" w:rsidR="00D87BB9" w:rsidRDefault="00D87BB9"/>
                            <w:p w14:paraId="2A405E77"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274BA40" w14:textId="77777777" w:rsidR="00D87BB9" w:rsidRDefault="00D87BB9"/>
                            <w:p w14:paraId="5319D382"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0D40D27" w14:textId="77777777" w:rsidR="00D87BB9" w:rsidRDefault="00D87BB9"/>
                            <w:p w14:paraId="0209635E"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3D35CA97" w14:textId="77777777" w:rsidR="00D87BB9" w:rsidRDefault="00D87BB9"/>
                            <w:p w14:paraId="53A9DA99"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63404F6" w14:textId="77777777" w:rsidR="00D87BB9" w:rsidRDefault="00D87BB9"/>
                            <w:p w14:paraId="04AF21FE"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DB7D1D5" w14:textId="77777777" w:rsidR="00D87BB9" w:rsidRDefault="00D87BB9"/>
                            <w:p w14:paraId="1FF9B9F0"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4A5EF2B2" w14:textId="77777777" w:rsidR="00D87BB9" w:rsidRDefault="00D87BB9"/>
                            <w:p w14:paraId="37916D95"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125BB94" w14:textId="77777777" w:rsidR="00D87BB9" w:rsidRDefault="00D87BB9"/>
                            <w:p w14:paraId="7F99FD6B"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519BFE36" w14:textId="77777777" w:rsidR="00D87BB9" w:rsidRDefault="00D87BB9"/>
                            <w:p w14:paraId="68743FB2"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4EBC86F3" w14:textId="77777777" w:rsidR="00D87BB9" w:rsidRDefault="00D87BB9"/>
                            <w:p w14:paraId="3191F8B6"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7FF2F30" w14:textId="77777777" w:rsidR="00D87BB9" w:rsidRDefault="00D87BB9"/>
                            <w:p w14:paraId="23C232CF"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C23F807" w14:textId="77777777" w:rsidR="00D87BB9" w:rsidRDefault="00D87BB9"/>
                            <w:p w14:paraId="3AEF13AA"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00D222A0" w14:textId="77777777" w:rsidR="00D87BB9" w:rsidRDefault="00D87BB9"/>
                            <w:p w14:paraId="1886FAA4"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D4A26FF" w14:textId="77777777" w:rsidR="00D87BB9" w:rsidRDefault="00D87BB9"/>
                            <w:p w14:paraId="70C6B334"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1D5BAAE" w14:textId="77777777" w:rsidR="00D87BB9" w:rsidRDefault="00D87BB9"/>
                            <w:p w14:paraId="4F676CEB" w14:textId="77777777" w:rsidR="00D87BB9" w:rsidRPr="004729BA" w:rsidRDefault="00D87BB9" w:rsidP="00E8096C">
                              <w:pPr>
                                <w:pStyle w:val="Caption"/>
                              </w:pPr>
                              <w:r>
                                <w:t xml:space="preserve">Figure 4-11: </w:t>
                              </w:r>
                              <w:r w:rsidRPr="008D21FB">
                                <w:t>Refu</w:t>
                              </w:r>
                              <w:r>
                                <w:t>gee Camps in Lebanon (</w:t>
                              </w:r>
                              <w:r w:rsidRPr="008D21FB">
                                <w:t>UNERWA</w:t>
                              </w:r>
                              <w:r>
                                <w:t>, 2018)</w:t>
                              </w:r>
                              <w:r w:rsidRPr="008D21FB">
                                <w:t>.</w:t>
                              </w:r>
                            </w:p>
                            <w:p w14:paraId="4DCA46B1" w14:textId="77777777" w:rsidR="00D87BB9" w:rsidRDefault="00D87BB9"/>
                            <w:p w14:paraId="6406CD8A"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4080DC8" w14:textId="77777777" w:rsidR="00D87BB9" w:rsidRDefault="00D87BB9"/>
                            <w:p w14:paraId="7405AC03"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18A4E0C2" w14:textId="77777777" w:rsidR="00D87BB9" w:rsidRDefault="00D87BB9"/>
                            <w:p w14:paraId="084F3B16"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29A6ED7" w14:textId="77777777" w:rsidR="00D87BB9" w:rsidRDefault="00D87BB9"/>
                            <w:p w14:paraId="599B229E"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F8BF28C" w14:textId="77777777" w:rsidR="00D87BB9" w:rsidRDefault="00D87BB9"/>
                            <w:p w14:paraId="26E4B4F6"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2EFEFB83" w14:textId="77777777" w:rsidR="00D87BB9" w:rsidRDefault="00D87BB9"/>
                            <w:p w14:paraId="0703A8A2"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326912BD" w14:textId="77777777" w:rsidR="00D87BB9" w:rsidRDefault="00D87BB9"/>
                            <w:p w14:paraId="0400A5DE"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27E7FAE2" w14:textId="77777777" w:rsidR="00D87BB9" w:rsidRDefault="00D87BB9"/>
                            <w:p w14:paraId="099083A6"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8173F17" w14:textId="77777777" w:rsidR="00D87BB9" w:rsidRDefault="00D87BB9"/>
                            <w:p w14:paraId="7EDC0947"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A5CE446" w14:textId="77777777" w:rsidR="00D87BB9" w:rsidRDefault="00D87BB9"/>
                            <w:p w14:paraId="38AE3875"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EB8B0FB" w14:textId="77777777" w:rsidR="00D87BB9" w:rsidRDefault="00D87BB9"/>
                            <w:p w14:paraId="5E6A43CE"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2DB81FA3" w14:textId="77777777" w:rsidR="00D87BB9" w:rsidRDefault="00D87BB9"/>
                            <w:p w14:paraId="0BA275FA"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294AF6A" w14:textId="77777777" w:rsidR="00D87BB9" w:rsidRDefault="00D87BB9"/>
                            <w:p w14:paraId="4D1A6D2B"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9DAE79C" w14:textId="77777777" w:rsidR="00D87BB9" w:rsidRDefault="00D87BB9"/>
                            <w:p w14:paraId="2DF40F1C"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06F46AEF" w14:textId="77777777" w:rsidR="00D87BB9" w:rsidRDefault="00D87BB9"/>
                            <w:p w14:paraId="69B70A6B"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E17A288" w14:textId="77777777" w:rsidR="00D87BB9" w:rsidRDefault="00D87BB9"/>
                            <w:p w14:paraId="5BC31851"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688BE41" w14:textId="77777777" w:rsidR="00D87BB9" w:rsidRDefault="00D87BB9"/>
                            <w:p w14:paraId="26F7B3DC"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7BBB626" w14:textId="77777777" w:rsidR="00D87BB9" w:rsidRDefault="00D87BB9"/>
                            <w:p w14:paraId="47477E43"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CC39B7F" w14:textId="77777777" w:rsidR="00D87BB9" w:rsidRDefault="00D87BB9"/>
                            <w:p w14:paraId="173111BC"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50820E6C" w14:textId="77777777" w:rsidR="00D87BB9" w:rsidRDefault="00D87BB9"/>
                            <w:p w14:paraId="287016C2"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F25DBED" w14:textId="77777777" w:rsidR="00D87BB9" w:rsidRDefault="00D87BB9"/>
                            <w:p w14:paraId="1A730FEE"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B36E89D" w14:textId="77777777" w:rsidR="00D87BB9" w:rsidRDefault="00D87BB9"/>
                            <w:p w14:paraId="1486AFFF"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0E1A7EC4" w14:textId="77777777" w:rsidR="00D87BB9" w:rsidRDefault="00D87BB9"/>
                            <w:p w14:paraId="297DD05D"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AAF4B3D" w14:textId="77777777" w:rsidR="00D87BB9" w:rsidRDefault="00D87BB9"/>
                            <w:p w14:paraId="11E639A1"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83DA07E" w14:textId="77777777" w:rsidR="00D87BB9" w:rsidRDefault="00D87BB9"/>
                            <w:p w14:paraId="7F42D4CA"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41EA537A" w14:textId="77777777" w:rsidR="00D87BB9" w:rsidRDefault="00D87BB9"/>
                            <w:p w14:paraId="5591402B"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0578B16" w14:textId="77777777" w:rsidR="00D87BB9" w:rsidRDefault="00D87BB9"/>
                            <w:p w14:paraId="797FA02F"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0311912" w14:textId="77777777" w:rsidR="00D87BB9" w:rsidRDefault="00D87BB9"/>
                            <w:p w14:paraId="669B93E4"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9856F30" w14:textId="77777777" w:rsidR="00D87BB9" w:rsidRDefault="00D87BB9"/>
                            <w:p w14:paraId="0F076AB8"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2A95C613" w14:textId="77777777" w:rsidR="00D87BB9" w:rsidRDefault="00D87BB9"/>
                            <w:p w14:paraId="4EDC8757"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D40F689" w14:textId="77777777" w:rsidR="00D87BB9" w:rsidRDefault="00D87BB9"/>
                            <w:p w14:paraId="403ECF1E"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449C9AB9" w14:textId="77777777" w:rsidR="00D87BB9" w:rsidRDefault="00D87BB9"/>
                            <w:p w14:paraId="46E88977"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61EE8766" w14:textId="77777777" w:rsidR="00D87BB9" w:rsidRDefault="00D87BB9"/>
                            <w:p w14:paraId="16CD46D9"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C23B0CC" w14:textId="77777777" w:rsidR="00D87BB9" w:rsidRDefault="00D87BB9"/>
                            <w:p w14:paraId="60426444"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E0D5C97" w14:textId="77777777" w:rsidR="00D87BB9" w:rsidRDefault="00D87BB9"/>
                            <w:p w14:paraId="11A60F89"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AAEA5DB" w14:textId="77777777" w:rsidR="00D87BB9" w:rsidRDefault="00D87BB9"/>
                            <w:p w14:paraId="091D870C"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4CD28B95" w14:textId="77777777" w:rsidR="00D87BB9" w:rsidRDefault="00D87BB9"/>
                            <w:p w14:paraId="4441C41F"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A0DAFCE" w14:textId="77777777" w:rsidR="00D87BB9" w:rsidRDefault="00D87BB9"/>
                            <w:p w14:paraId="6A1E43CE"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261C2B1A" w14:textId="77777777" w:rsidR="00D87BB9" w:rsidRDefault="00D87BB9"/>
                            <w:p w14:paraId="21AE4230"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52DF8B1" w14:textId="77777777" w:rsidR="00D87BB9" w:rsidRDefault="00D87BB9"/>
                            <w:p w14:paraId="1888D771" w14:textId="2D94FC68"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10</w:t>
                              </w:r>
                              <w:r w:rsidRPr="004729BA">
                                <w:t xml:space="preserve">: </w:t>
                              </w:r>
                              <w:r>
                                <w:t xml:space="preserve">Greater Khartoum estate, </w:t>
                              </w:r>
                              <w:r w:rsidRPr="003B3131">
                                <w:t xml:space="preserve">Tufts </w:t>
                              </w:r>
                              <w:r>
                                <w:t xml:space="preserve">IDPs </w:t>
                              </w:r>
                              <w:r w:rsidRPr="003B3131">
                                <w:t xml:space="preserve">profiling study -IDMC (2008) </w:t>
                              </w:r>
                            </w:p>
                            <w:p w14:paraId="54BDC3D2" w14:textId="77777777" w:rsidR="00D87BB9" w:rsidRDefault="00D87BB9"/>
                            <w:p w14:paraId="0F0E2ADB"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D8EC5B0" w14:textId="77777777" w:rsidR="00D87BB9" w:rsidRDefault="00D87BB9"/>
                            <w:p w14:paraId="5942B845"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FA405E8" w14:textId="77777777" w:rsidR="00D87BB9" w:rsidRDefault="00D87BB9"/>
                            <w:p w14:paraId="02838321"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A4A478F" w14:textId="77777777" w:rsidR="00D87BB9" w:rsidRDefault="00D87BB9"/>
                            <w:p w14:paraId="5EA7DFC3"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940301E" w14:textId="77777777" w:rsidR="00D87BB9" w:rsidRDefault="00D87BB9"/>
                            <w:p w14:paraId="5E82DC38"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5D472AB5" w14:textId="77777777" w:rsidR="00D87BB9" w:rsidRDefault="00D87BB9"/>
                            <w:p w14:paraId="0E3E3DD8"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4D74404" w14:textId="77777777" w:rsidR="00D87BB9" w:rsidRDefault="00D87BB9"/>
                            <w:p w14:paraId="5158F7F0"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5D2C8BA7" w14:textId="77777777" w:rsidR="00D87BB9" w:rsidRDefault="00D87BB9"/>
                            <w:p w14:paraId="10F65ADD"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60897EA" w14:textId="77777777" w:rsidR="00D87BB9" w:rsidRDefault="00D87BB9"/>
                            <w:p w14:paraId="22B8DEBA"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9453C92" w14:textId="77777777" w:rsidR="00D87BB9" w:rsidRDefault="00D87BB9"/>
                            <w:p w14:paraId="60316CF4"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32DA428" w14:textId="77777777" w:rsidR="00D87BB9" w:rsidRDefault="00D87BB9"/>
                            <w:p w14:paraId="68FF725D"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2AD33FD7" w14:textId="77777777" w:rsidR="00D87BB9" w:rsidRDefault="00D87BB9"/>
                            <w:p w14:paraId="0544DDB8"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DFAA1AD" w14:textId="77777777" w:rsidR="00D87BB9" w:rsidRDefault="00D87BB9"/>
                            <w:p w14:paraId="53194EC6"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CEFF579" w14:textId="77777777" w:rsidR="00D87BB9" w:rsidRDefault="00D87BB9"/>
                            <w:p w14:paraId="6CA8D9E1"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24BB6C0D" w14:textId="77777777" w:rsidR="00D87BB9" w:rsidRDefault="00D87BB9"/>
                            <w:p w14:paraId="452CE3FF"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6338D18" w14:textId="77777777" w:rsidR="00D87BB9" w:rsidRDefault="00D87BB9"/>
                            <w:p w14:paraId="62B8BB4A"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63F60376" w14:textId="77777777" w:rsidR="00D87BB9" w:rsidRDefault="00D87BB9"/>
                            <w:p w14:paraId="6FEFB030"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94717F9" w14:textId="77777777" w:rsidR="00D87BB9" w:rsidRDefault="00D87BB9"/>
                            <w:p w14:paraId="176F9316"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E6A6E7D" w14:textId="77777777" w:rsidR="00D87BB9" w:rsidRDefault="00D87BB9"/>
                            <w:p w14:paraId="441D6D6E"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37FBDB65" w14:textId="77777777" w:rsidR="00D87BB9" w:rsidRDefault="00D87BB9"/>
                            <w:p w14:paraId="541C81A4"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4A64326" w14:textId="77777777" w:rsidR="00D87BB9" w:rsidRDefault="00D87BB9"/>
                            <w:p w14:paraId="596AE916"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757CDA7D" w14:textId="77777777" w:rsidR="00D87BB9" w:rsidRDefault="00D87BB9"/>
                            <w:p w14:paraId="51D6E405"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3BF68256" w14:textId="77777777" w:rsidR="00D87BB9" w:rsidRDefault="00D87BB9"/>
                            <w:p w14:paraId="7AF2F402"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587D79A" w14:textId="77777777" w:rsidR="00D87BB9" w:rsidRDefault="00D87BB9"/>
                            <w:p w14:paraId="576717EB"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90D7E92" w14:textId="77777777" w:rsidR="00D87BB9" w:rsidRDefault="00D87BB9"/>
                            <w:p w14:paraId="05BD659C"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4DEFB87C" w14:textId="77777777" w:rsidR="00D87BB9" w:rsidRDefault="00D87BB9"/>
                            <w:p w14:paraId="00854A56"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14817E31" w14:textId="77777777" w:rsidR="00D87BB9" w:rsidRDefault="00D87BB9"/>
                            <w:p w14:paraId="387D305C" w14:textId="2D94FC68"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5B4FAE9" w14:textId="77777777" w:rsidR="00D87BB9" w:rsidRDefault="00D87BB9"/>
                            <w:p w14:paraId="7B0A8D0A"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5ED1B503" w14:textId="77777777" w:rsidR="00D87BB9" w:rsidRDefault="00D87BB9"/>
                            <w:p w14:paraId="2E1A2203"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3B979279" w14:textId="77777777" w:rsidR="00D87BB9" w:rsidRDefault="00D87BB9"/>
                            <w:p w14:paraId="40DB0D70"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E9F6797" w14:textId="77777777" w:rsidR="00D87BB9" w:rsidRDefault="00D87BB9"/>
                            <w:p w14:paraId="3455E6E5"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5E87AD44" w14:textId="77777777" w:rsidR="00D87BB9" w:rsidRDefault="00D87BB9"/>
                            <w:p w14:paraId="160EEDE3"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55C8CB52" w14:textId="77777777" w:rsidR="00D87BB9" w:rsidRDefault="00D87BB9"/>
                            <w:p w14:paraId="132CE8ED"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CF0814C" w14:textId="77777777" w:rsidR="00D87BB9" w:rsidRDefault="00D87BB9"/>
                            <w:p w14:paraId="719D1919"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32D8C1C7" w14:textId="77777777" w:rsidR="00D87BB9" w:rsidRDefault="00D87BB9"/>
                            <w:p w14:paraId="408EC623"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4053F432" w14:textId="77777777" w:rsidR="00D87BB9" w:rsidRDefault="00D87BB9"/>
                            <w:p w14:paraId="20B333EA" w14:textId="2D94FC68"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5DB4F88" w14:textId="77777777" w:rsidR="00D87BB9" w:rsidRDefault="00D87BB9"/>
                            <w:p w14:paraId="1986DEBD"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61BB354" w14:textId="77777777" w:rsidR="00D87BB9" w:rsidRDefault="00D87BB9"/>
                            <w:p w14:paraId="4FBB7FF9"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72940DB" w14:textId="77777777" w:rsidR="00D87BB9" w:rsidRDefault="00D87BB9"/>
                            <w:p w14:paraId="0212B026" w14:textId="3EE1DF5D"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1FC4878" w14:textId="77777777" w:rsidR="00D87BB9" w:rsidRDefault="00D87BB9"/>
                            <w:p w14:paraId="0CBB0396" w14:textId="639D9FA9"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bookmarkEnd w:id="686"/>
                              <w:r w:rsidRPr="003B3131">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588506C" id="Group 502" o:spid="_x0000_s1154" style="position:absolute;margin-left:3.4pt;margin-top:285.1pt;width:411.55pt;height:287.1pt;z-index:251869184;mso-position-horizontal-relative:text;mso-position-vertical-relative:text;mso-height-relative:margin" coordorigin="409,4913" coordsize="52266,364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">
                <v:shape id="Picture 227" o:spid="_x0000_s1155" type="#_x0000_t75" alt="Image result for IDPs sites in Khartoum IDMC" style="position:absolute;left:1910;top:7862;width:48313;height:3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">
                  <v:imagedata r:id="rId189" o:title="Image result for IDPs sites in Khartoum IDMC" croptop="4584f"/>
                  <v:path arrowok="t"/>
                </v:shape>
                <v:shape id="Text Box 7518" o:spid="_x0000_s1156" type="#_x0000_t202" style="position:absolute;left:409;top:4913;width:52267;height:2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" filled="f" stroked="f" strokeweight=".5pt">
                  <v:path arrowok="t"/>
                  <v:textbox>
                    <w:txbxContent>
                      <w:p w14:paraId="39980A85" w14:textId="4902FF26" w:rsidR="00D87BB9" w:rsidRPr="004729BA" w:rsidRDefault="00D87BB9" w:rsidP="00D6693E">
                        <w:pPr>
                          <w:pStyle w:val="Caption"/>
                        </w:pPr>
                        <w:bookmarkStart w:id="687" w:name="_Toc20738178"/>
                        <w:r>
                          <w:t>Figure 4-10</w:t>
                        </w:r>
                        <w:r w:rsidRPr="004729BA">
                          <w:t xml:space="preserve">: </w:t>
                        </w:r>
                        <w:r>
                          <w:t xml:space="preserve">Greater Khartoum estate, </w:t>
                        </w:r>
                        <w:r w:rsidRPr="003B3131">
                          <w:t xml:space="preserve">Tufts </w:t>
                        </w:r>
                        <w:r>
                          <w:t xml:space="preserve">IDPs </w:t>
                        </w:r>
                        <w:r w:rsidRPr="003B3131">
                          <w:t xml:space="preserve">profiling study -IDMC (2008) </w:t>
                        </w:r>
                      </w:p>
                      <w:p w14:paraId="18D8691C" w14:textId="77777777" w:rsidR="00D87BB9" w:rsidRDefault="00D87BB9"/>
                      <w:p w14:paraId="41451404"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21DA3D0" w14:textId="77777777" w:rsidR="00D87BB9" w:rsidRDefault="00D87BB9"/>
                      <w:p w14:paraId="16222B8C"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37ED4A30" w14:textId="77777777" w:rsidR="00D87BB9" w:rsidRDefault="00D87BB9"/>
                      <w:p w14:paraId="2543F359"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ADB63FD" w14:textId="77777777" w:rsidR="00D87BB9" w:rsidRDefault="00D87BB9"/>
                      <w:p w14:paraId="0D97C5C4"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28AB66A" w14:textId="77777777" w:rsidR="00D87BB9" w:rsidRDefault="00D87BB9"/>
                      <w:p w14:paraId="6E84BB8C"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751BEF27" w14:textId="77777777" w:rsidR="00D87BB9" w:rsidRDefault="00D87BB9"/>
                      <w:p w14:paraId="4BB2B0C4"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13423F3" w14:textId="77777777" w:rsidR="00D87BB9" w:rsidRDefault="00D87BB9"/>
                      <w:p w14:paraId="6853E576"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7596C4F1" w14:textId="77777777" w:rsidR="00D87BB9" w:rsidRDefault="00D87BB9"/>
                      <w:p w14:paraId="340E5307"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4940897" w14:textId="77777777" w:rsidR="00D87BB9" w:rsidRDefault="00D87BB9"/>
                      <w:p w14:paraId="5E1A428C"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077EFD1" w14:textId="77777777" w:rsidR="00D87BB9" w:rsidRDefault="00D87BB9"/>
                      <w:p w14:paraId="0438018B"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739FD216" w14:textId="77777777" w:rsidR="00D87BB9" w:rsidRDefault="00D87BB9"/>
                      <w:p w14:paraId="554B96B8"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4FE1ED14" w14:textId="77777777" w:rsidR="00D87BB9" w:rsidRDefault="00D87BB9"/>
                      <w:p w14:paraId="2951091C"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4D73FC8" w14:textId="77777777" w:rsidR="00D87BB9" w:rsidRDefault="00D87BB9"/>
                      <w:p w14:paraId="70B68F81"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6AC3C61" w14:textId="77777777" w:rsidR="00D87BB9" w:rsidRDefault="00D87BB9"/>
                      <w:p w14:paraId="38951A19"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4B170826" w14:textId="77777777" w:rsidR="00D87BB9" w:rsidRDefault="00D87BB9"/>
                      <w:p w14:paraId="4DA07631"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1FE30E38" w14:textId="77777777" w:rsidR="00D87BB9" w:rsidRDefault="00D87BB9"/>
                      <w:p w14:paraId="64A53AB5"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31CA0CB8" w14:textId="77777777" w:rsidR="00D87BB9" w:rsidRDefault="00D87BB9"/>
                      <w:p w14:paraId="2F56B5F4"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C8F1394" w14:textId="77777777" w:rsidR="00D87BB9" w:rsidRDefault="00D87BB9"/>
                      <w:p w14:paraId="07EEE89D"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35E8C53" w14:textId="77777777" w:rsidR="00D87BB9" w:rsidRDefault="00D87BB9"/>
                      <w:p w14:paraId="0D3A3C53"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0E28EC7C" w14:textId="77777777" w:rsidR="00D87BB9" w:rsidRDefault="00D87BB9"/>
                      <w:p w14:paraId="53050A97"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3742FE1" w14:textId="77777777" w:rsidR="00D87BB9" w:rsidRDefault="00D87BB9"/>
                      <w:p w14:paraId="1B5D893B"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E6662A4" w14:textId="77777777" w:rsidR="00D87BB9" w:rsidRDefault="00D87BB9"/>
                      <w:p w14:paraId="68E30EFC"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9C2B87B" w14:textId="77777777" w:rsidR="00D87BB9" w:rsidRDefault="00D87BB9"/>
                      <w:p w14:paraId="6E2C25D7"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EB49D2C" w14:textId="77777777" w:rsidR="00D87BB9" w:rsidRDefault="00D87BB9"/>
                      <w:p w14:paraId="61FE6265"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711AC7B" w14:textId="77777777" w:rsidR="00D87BB9" w:rsidRDefault="00D87BB9"/>
                      <w:p w14:paraId="7C12EB2F"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7CD557B1" w14:textId="77777777" w:rsidR="00D87BB9" w:rsidRDefault="00D87BB9"/>
                      <w:p w14:paraId="1F92179D"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42A0B4AE" w14:textId="77777777" w:rsidR="00D87BB9" w:rsidRDefault="00D87BB9"/>
                      <w:p w14:paraId="2A405E77"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274BA40" w14:textId="77777777" w:rsidR="00D87BB9" w:rsidRDefault="00D87BB9"/>
                      <w:p w14:paraId="5319D382"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0D40D27" w14:textId="77777777" w:rsidR="00D87BB9" w:rsidRDefault="00D87BB9"/>
                      <w:p w14:paraId="0209635E"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3D35CA97" w14:textId="77777777" w:rsidR="00D87BB9" w:rsidRDefault="00D87BB9"/>
                      <w:p w14:paraId="53A9DA99"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63404F6" w14:textId="77777777" w:rsidR="00D87BB9" w:rsidRDefault="00D87BB9"/>
                      <w:p w14:paraId="04AF21FE"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DB7D1D5" w14:textId="77777777" w:rsidR="00D87BB9" w:rsidRDefault="00D87BB9"/>
                      <w:p w14:paraId="1FF9B9F0"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4A5EF2B2" w14:textId="77777777" w:rsidR="00D87BB9" w:rsidRDefault="00D87BB9"/>
                      <w:p w14:paraId="37916D95"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125BB94" w14:textId="77777777" w:rsidR="00D87BB9" w:rsidRDefault="00D87BB9"/>
                      <w:p w14:paraId="7F99FD6B"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519BFE36" w14:textId="77777777" w:rsidR="00D87BB9" w:rsidRDefault="00D87BB9"/>
                      <w:p w14:paraId="68743FB2"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4EBC86F3" w14:textId="77777777" w:rsidR="00D87BB9" w:rsidRDefault="00D87BB9"/>
                      <w:p w14:paraId="3191F8B6"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47FF2F30" w14:textId="77777777" w:rsidR="00D87BB9" w:rsidRDefault="00D87BB9"/>
                      <w:p w14:paraId="23C232CF"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C23F807" w14:textId="77777777" w:rsidR="00D87BB9" w:rsidRDefault="00D87BB9"/>
                      <w:p w14:paraId="3AEF13AA"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00D222A0" w14:textId="77777777" w:rsidR="00D87BB9" w:rsidRDefault="00D87BB9"/>
                      <w:p w14:paraId="1886FAA4"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D4A26FF" w14:textId="77777777" w:rsidR="00D87BB9" w:rsidRDefault="00D87BB9"/>
                      <w:p w14:paraId="70C6B334"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1D5BAAE" w14:textId="77777777" w:rsidR="00D87BB9" w:rsidRDefault="00D87BB9"/>
                      <w:p w14:paraId="4F676CEB" w14:textId="77777777" w:rsidR="00D87BB9" w:rsidRPr="004729BA" w:rsidRDefault="00D87BB9" w:rsidP="00E8096C">
                        <w:pPr>
                          <w:pStyle w:val="Caption"/>
                        </w:pPr>
                        <w:r>
                          <w:t xml:space="preserve">Figure 4-11: </w:t>
                        </w:r>
                        <w:r w:rsidRPr="008D21FB">
                          <w:t>Refu</w:t>
                        </w:r>
                        <w:r>
                          <w:t>gee Camps in Lebanon (</w:t>
                        </w:r>
                        <w:r w:rsidRPr="008D21FB">
                          <w:t>UNERWA</w:t>
                        </w:r>
                        <w:r>
                          <w:t>, 2018)</w:t>
                        </w:r>
                        <w:r w:rsidRPr="008D21FB">
                          <w:t>.</w:t>
                        </w:r>
                      </w:p>
                      <w:p w14:paraId="4DCA46B1" w14:textId="77777777" w:rsidR="00D87BB9" w:rsidRDefault="00D87BB9"/>
                      <w:p w14:paraId="6406CD8A"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4080DC8" w14:textId="77777777" w:rsidR="00D87BB9" w:rsidRDefault="00D87BB9"/>
                      <w:p w14:paraId="7405AC03"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18A4E0C2" w14:textId="77777777" w:rsidR="00D87BB9" w:rsidRDefault="00D87BB9"/>
                      <w:p w14:paraId="084F3B16"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29A6ED7" w14:textId="77777777" w:rsidR="00D87BB9" w:rsidRDefault="00D87BB9"/>
                      <w:p w14:paraId="599B229E"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F8BF28C" w14:textId="77777777" w:rsidR="00D87BB9" w:rsidRDefault="00D87BB9"/>
                      <w:p w14:paraId="26E4B4F6"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2EFEFB83" w14:textId="77777777" w:rsidR="00D87BB9" w:rsidRDefault="00D87BB9"/>
                      <w:p w14:paraId="0703A8A2"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326912BD" w14:textId="77777777" w:rsidR="00D87BB9" w:rsidRDefault="00D87BB9"/>
                      <w:p w14:paraId="0400A5DE"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27E7FAE2" w14:textId="77777777" w:rsidR="00D87BB9" w:rsidRDefault="00D87BB9"/>
                      <w:p w14:paraId="099083A6"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8173F17" w14:textId="77777777" w:rsidR="00D87BB9" w:rsidRDefault="00D87BB9"/>
                      <w:p w14:paraId="7EDC0947"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A5CE446" w14:textId="77777777" w:rsidR="00D87BB9" w:rsidRDefault="00D87BB9"/>
                      <w:p w14:paraId="38AE3875"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EB8B0FB" w14:textId="77777777" w:rsidR="00D87BB9" w:rsidRDefault="00D87BB9"/>
                      <w:p w14:paraId="5E6A43CE"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2DB81FA3" w14:textId="77777777" w:rsidR="00D87BB9" w:rsidRDefault="00D87BB9"/>
                      <w:p w14:paraId="0BA275FA"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294AF6A" w14:textId="77777777" w:rsidR="00D87BB9" w:rsidRDefault="00D87BB9"/>
                      <w:p w14:paraId="4D1A6D2B"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9DAE79C" w14:textId="77777777" w:rsidR="00D87BB9" w:rsidRDefault="00D87BB9"/>
                      <w:p w14:paraId="2DF40F1C"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06F46AEF" w14:textId="77777777" w:rsidR="00D87BB9" w:rsidRDefault="00D87BB9"/>
                      <w:p w14:paraId="69B70A6B"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E17A288" w14:textId="77777777" w:rsidR="00D87BB9" w:rsidRDefault="00D87BB9"/>
                      <w:p w14:paraId="5BC31851"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688BE41" w14:textId="77777777" w:rsidR="00D87BB9" w:rsidRDefault="00D87BB9"/>
                      <w:p w14:paraId="26F7B3DC"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7BBB626" w14:textId="77777777" w:rsidR="00D87BB9" w:rsidRDefault="00D87BB9"/>
                      <w:p w14:paraId="47477E43"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CC39B7F" w14:textId="77777777" w:rsidR="00D87BB9" w:rsidRDefault="00D87BB9"/>
                      <w:p w14:paraId="173111BC"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50820E6C" w14:textId="77777777" w:rsidR="00D87BB9" w:rsidRDefault="00D87BB9"/>
                      <w:p w14:paraId="287016C2"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F25DBED" w14:textId="77777777" w:rsidR="00D87BB9" w:rsidRDefault="00D87BB9"/>
                      <w:p w14:paraId="1A730FEE"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B36E89D" w14:textId="77777777" w:rsidR="00D87BB9" w:rsidRDefault="00D87BB9"/>
                      <w:p w14:paraId="1486AFFF"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0E1A7EC4" w14:textId="77777777" w:rsidR="00D87BB9" w:rsidRDefault="00D87BB9"/>
                      <w:p w14:paraId="297DD05D"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AAF4B3D" w14:textId="77777777" w:rsidR="00D87BB9" w:rsidRDefault="00D87BB9"/>
                      <w:p w14:paraId="11E639A1"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83DA07E" w14:textId="77777777" w:rsidR="00D87BB9" w:rsidRDefault="00D87BB9"/>
                      <w:p w14:paraId="7F42D4CA"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41EA537A" w14:textId="77777777" w:rsidR="00D87BB9" w:rsidRDefault="00D87BB9"/>
                      <w:p w14:paraId="5591402B"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0578B16" w14:textId="77777777" w:rsidR="00D87BB9" w:rsidRDefault="00D87BB9"/>
                      <w:p w14:paraId="797FA02F"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0311912" w14:textId="77777777" w:rsidR="00D87BB9" w:rsidRDefault="00D87BB9"/>
                      <w:p w14:paraId="669B93E4"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9856F30" w14:textId="77777777" w:rsidR="00D87BB9" w:rsidRDefault="00D87BB9"/>
                      <w:p w14:paraId="0F076AB8"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2A95C613" w14:textId="77777777" w:rsidR="00D87BB9" w:rsidRDefault="00D87BB9"/>
                      <w:p w14:paraId="4EDC8757"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D40F689" w14:textId="77777777" w:rsidR="00D87BB9" w:rsidRDefault="00D87BB9"/>
                      <w:p w14:paraId="403ECF1E"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449C9AB9" w14:textId="77777777" w:rsidR="00D87BB9" w:rsidRDefault="00D87BB9"/>
                      <w:p w14:paraId="46E88977"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61EE8766" w14:textId="77777777" w:rsidR="00D87BB9" w:rsidRDefault="00D87BB9"/>
                      <w:p w14:paraId="16CD46D9"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C23B0CC" w14:textId="77777777" w:rsidR="00D87BB9" w:rsidRDefault="00D87BB9"/>
                      <w:p w14:paraId="60426444"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E0D5C97" w14:textId="77777777" w:rsidR="00D87BB9" w:rsidRDefault="00D87BB9"/>
                      <w:p w14:paraId="11A60F89"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AAEA5DB" w14:textId="77777777" w:rsidR="00D87BB9" w:rsidRDefault="00D87BB9"/>
                      <w:p w14:paraId="091D870C"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4CD28B95" w14:textId="77777777" w:rsidR="00D87BB9" w:rsidRDefault="00D87BB9"/>
                      <w:p w14:paraId="4441C41F"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A0DAFCE" w14:textId="77777777" w:rsidR="00D87BB9" w:rsidRDefault="00D87BB9"/>
                      <w:p w14:paraId="6A1E43CE"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261C2B1A" w14:textId="77777777" w:rsidR="00D87BB9" w:rsidRDefault="00D87BB9"/>
                      <w:p w14:paraId="21AE4230"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52DF8B1" w14:textId="77777777" w:rsidR="00D87BB9" w:rsidRDefault="00D87BB9"/>
                      <w:p w14:paraId="1888D771" w14:textId="2D94FC68"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10</w:t>
                        </w:r>
                        <w:r w:rsidRPr="004729BA">
                          <w:t xml:space="preserve">: </w:t>
                        </w:r>
                        <w:r>
                          <w:t xml:space="preserve">Greater Khartoum estate, </w:t>
                        </w:r>
                        <w:r w:rsidRPr="003B3131">
                          <w:t xml:space="preserve">Tufts </w:t>
                        </w:r>
                        <w:r>
                          <w:t xml:space="preserve">IDPs </w:t>
                        </w:r>
                        <w:r w:rsidRPr="003B3131">
                          <w:t xml:space="preserve">profiling study -IDMC (2008) </w:t>
                        </w:r>
                      </w:p>
                      <w:p w14:paraId="54BDC3D2" w14:textId="77777777" w:rsidR="00D87BB9" w:rsidRDefault="00D87BB9"/>
                      <w:p w14:paraId="0F0E2ADB"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D8EC5B0" w14:textId="77777777" w:rsidR="00D87BB9" w:rsidRDefault="00D87BB9"/>
                      <w:p w14:paraId="5942B845"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FA405E8" w14:textId="77777777" w:rsidR="00D87BB9" w:rsidRDefault="00D87BB9"/>
                      <w:p w14:paraId="02838321"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A4A478F" w14:textId="77777777" w:rsidR="00D87BB9" w:rsidRDefault="00D87BB9"/>
                      <w:p w14:paraId="5EA7DFC3"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940301E" w14:textId="77777777" w:rsidR="00D87BB9" w:rsidRDefault="00D87BB9"/>
                      <w:p w14:paraId="5E82DC38"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5D472AB5" w14:textId="77777777" w:rsidR="00D87BB9" w:rsidRDefault="00D87BB9"/>
                      <w:p w14:paraId="0E3E3DD8"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4D74404" w14:textId="77777777" w:rsidR="00D87BB9" w:rsidRDefault="00D87BB9"/>
                      <w:p w14:paraId="5158F7F0"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5D2C8BA7" w14:textId="77777777" w:rsidR="00D87BB9" w:rsidRDefault="00D87BB9"/>
                      <w:p w14:paraId="10F65ADD"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60897EA" w14:textId="77777777" w:rsidR="00D87BB9" w:rsidRDefault="00D87BB9"/>
                      <w:p w14:paraId="22B8DEBA"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9453C92" w14:textId="77777777" w:rsidR="00D87BB9" w:rsidRDefault="00D87BB9"/>
                      <w:p w14:paraId="60316CF4"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32DA428" w14:textId="77777777" w:rsidR="00D87BB9" w:rsidRDefault="00D87BB9"/>
                      <w:p w14:paraId="68FF725D"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2AD33FD7" w14:textId="77777777" w:rsidR="00D87BB9" w:rsidRDefault="00D87BB9"/>
                      <w:p w14:paraId="0544DDB8"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DFAA1AD" w14:textId="77777777" w:rsidR="00D87BB9" w:rsidRDefault="00D87BB9"/>
                      <w:p w14:paraId="53194EC6"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0CEFF579" w14:textId="77777777" w:rsidR="00D87BB9" w:rsidRDefault="00D87BB9"/>
                      <w:p w14:paraId="6CA8D9E1"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24BB6C0D" w14:textId="77777777" w:rsidR="00D87BB9" w:rsidRDefault="00D87BB9"/>
                      <w:p w14:paraId="452CE3FF"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6338D18" w14:textId="77777777" w:rsidR="00D87BB9" w:rsidRDefault="00D87BB9"/>
                      <w:p w14:paraId="62B8BB4A"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63F60376" w14:textId="77777777" w:rsidR="00D87BB9" w:rsidRDefault="00D87BB9"/>
                      <w:p w14:paraId="6FEFB030"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94717F9" w14:textId="77777777" w:rsidR="00D87BB9" w:rsidRDefault="00D87BB9"/>
                      <w:p w14:paraId="176F9316"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E6A6E7D" w14:textId="77777777" w:rsidR="00D87BB9" w:rsidRDefault="00D87BB9"/>
                      <w:p w14:paraId="441D6D6E"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37FBDB65" w14:textId="77777777" w:rsidR="00D87BB9" w:rsidRDefault="00D87BB9"/>
                      <w:p w14:paraId="541C81A4"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4A64326" w14:textId="77777777" w:rsidR="00D87BB9" w:rsidRDefault="00D87BB9"/>
                      <w:p w14:paraId="596AE916"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757CDA7D" w14:textId="77777777" w:rsidR="00D87BB9" w:rsidRDefault="00D87BB9"/>
                      <w:p w14:paraId="51D6E405"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3BF68256" w14:textId="77777777" w:rsidR="00D87BB9" w:rsidRDefault="00D87BB9"/>
                      <w:p w14:paraId="7AF2F402"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587D79A" w14:textId="77777777" w:rsidR="00D87BB9" w:rsidRDefault="00D87BB9"/>
                      <w:p w14:paraId="576717EB"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90D7E92" w14:textId="77777777" w:rsidR="00D87BB9" w:rsidRDefault="00D87BB9"/>
                      <w:p w14:paraId="05BD659C"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4DEFB87C" w14:textId="77777777" w:rsidR="00D87BB9" w:rsidRDefault="00D87BB9"/>
                      <w:p w14:paraId="00854A56"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14817E31" w14:textId="77777777" w:rsidR="00D87BB9" w:rsidRDefault="00D87BB9"/>
                      <w:p w14:paraId="387D305C" w14:textId="2D94FC68"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35B4FAE9" w14:textId="77777777" w:rsidR="00D87BB9" w:rsidRDefault="00D87BB9"/>
                      <w:p w14:paraId="7B0A8D0A"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5ED1B503" w14:textId="77777777" w:rsidR="00D87BB9" w:rsidRDefault="00D87BB9"/>
                      <w:p w14:paraId="2E1A2203"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3B979279" w14:textId="77777777" w:rsidR="00D87BB9" w:rsidRDefault="00D87BB9"/>
                      <w:p w14:paraId="40DB0D70" w14:textId="77777777"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E9F6797" w14:textId="77777777" w:rsidR="00D87BB9" w:rsidRDefault="00D87BB9"/>
                      <w:p w14:paraId="3455E6E5"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5E87AD44" w14:textId="77777777" w:rsidR="00D87BB9" w:rsidRDefault="00D87BB9"/>
                      <w:p w14:paraId="160EEDE3"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55C8CB52" w14:textId="77777777" w:rsidR="00D87BB9" w:rsidRDefault="00D87BB9"/>
                      <w:p w14:paraId="132CE8ED"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CF0814C" w14:textId="77777777" w:rsidR="00D87BB9" w:rsidRDefault="00D87BB9"/>
                      <w:p w14:paraId="719D1919"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32D8C1C7" w14:textId="77777777" w:rsidR="00D87BB9" w:rsidRDefault="00D87BB9"/>
                      <w:p w14:paraId="408EC623"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4053F432" w14:textId="77777777" w:rsidR="00D87BB9" w:rsidRDefault="00D87BB9"/>
                      <w:p w14:paraId="20B333EA" w14:textId="2D94FC68"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15DB4F88" w14:textId="77777777" w:rsidR="00D87BB9" w:rsidRDefault="00D87BB9"/>
                      <w:p w14:paraId="1986DEBD" w14:textId="77777777"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661BB354" w14:textId="77777777" w:rsidR="00D87BB9" w:rsidRDefault="00D87BB9"/>
                      <w:p w14:paraId="4FBB7FF9" w14:textId="77777777" w:rsidR="00D87BB9" w:rsidRPr="004729BA" w:rsidRDefault="00D87BB9" w:rsidP="00E8096C">
                        <w:pPr>
                          <w:pStyle w:val="Caption"/>
                        </w:pPr>
                        <w:r>
                          <w:t xml:space="preserve">Figure 4-10: </w:t>
                        </w:r>
                        <w:r w:rsidRPr="008D21FB">
                          <w:t>Refu</w:t>
                        </w:r>
                        <w:r>
                          <w:t>gee Camps in Lebanon (</w:t>
                        </w:r>
                        <w:r w:rsidRPr="008D21FB">
                          <w:t>UNERWA</w:t>
                        </w:r>
                        <w:r>
                          <w:t>, 2018)</w:t>
                        </w:r>
                        <w:r w:rsidRPr="008D21FB">
                          <w:t>.</w:t>
                        </w:r>
                      </w:p>
                      <w:p w14:paraId="672940DB" w14:textId="77777777" w:rsidR="00D87BB9" w:rsidRDefault="00D87BB9"/>
                      <w:p w14:paraId="0212B026" w14:textId="3EE1DF5D" w:rsidR="00D87BB9" w:rsidRPr="004729BA" w:rsidRDefault="00D87BB9" w:rsidP="00D6693E">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 xml:space="preserve">profiling study -IDMC (2008) </w:t>
                        </w:r>
                      </w:p>
                      <w:p w14:paraId="21FC4878" w14:textId="77777777" w:rsidR="00D87BB9" w:rsidRDefault="00D87BB9"/>
                      <w:p w14:paraId="0CBB0396" w14:textId="639D9FA9" w:rsidR="00D87BB9" w:rsidRPr="004729BA" w:rsidRDefault="00D87BB9" w:rsidP="00D6693E">
                        <w:pPr>
                          <w:pStyle w:val="Caption"/>
                        </w:pPr>
                        <w:r>
                          <w:t xml:space="preserve">Figure 4-10: </w:t>
                        </w:r>
                        <w:r w:rsidRPr="008D21FB">
                          <w:t>Refu</w:t>
                        </w:r>
                        <w:r>
                          <w:t>gee Camps in Lebanon (</w:t>
                        </w:r>
                        <w:r w:rsidRPr="008D21FB">
                          <w:t>UNERWA</w:t>
                        </w:r>
                        <w:r>
                          <w:t>, 2018)</w:t>
                        </w:r>
                        <w:r w:rsidRPr="008D21FB">
                          <w:t>.</w:t>
                        </w:r>
                        <w:r>
                          <w:t>Figure 4-9</w:t>
                        </w:r>
                        <w:r w:rsidRPr="004729BA">
                          <w:t xml:space="preserve">: </w:t>
                        </w:r>
                        <w:r>
                          <w:t xml:space="preserve">Greater Khartoum estate, </w:t>
                        </w:r>
                        <w:r w:rsidRPr="003B3131">
                          <w:t xml:space="preserve">Tufts </w:t>
                        </w:r>
                        <w:r>
                          <w:t xml:space="preserve">IDPs </w:t>
                        </w:r>
                        <w:r w:rsidRPr="003B3131">
                          <w:t>profiling study -IDMC (2008)</w:t>
                        </w:r>
                        <w:bookmarkEnd w:id="687"/>
                        <w:r w:rsidRPr="003B3131">
                          <w:t xml:space="preserve"> </w:t>
                        </w:r>
                      </w:p>
                    </w:txbxContent>
                  </v:textbox>
                </v:shape>
                <w10:wrap type="square"/>
              </v:group>
            </w:pict>
          </mc:Fallback>
        </mc:AlternateContent>
      </w:r>
      <w:r w:rsidR="00FB44E2" w:rsidRPr="00FB44E2">
        <w:rPr>
          <w:rFonts w:ascii="Arial" w:hAnsi="Arial" w:cs="Arial"/>
          <w:bCs/>
        </w:rPr>
        <w:t xml:space="preserve">In </w:t>
      </w:r>
      <w:r w:rsidR="00DA0D83">
        <w:rPr>
          <w:rFonts w:ascii="Arial" w:hAnsi="Arial" w:cs="Arial"/>
          <w:bCs/>
        </w:rPr>
        <w:t xml:space="preserve">an </w:t>
      </w:r>
      <w:r w:rsidR="00FB44E2" w:rsidRPr="00FB44E2">
        <w:rPr>
          <w:rFonts w:ascii="Arial" w:hAnsi="Arial" w:cs="Arial"/>
          <w:bCs/>
        </w:rPr>
        <w:t xml:space="preserve">attempt </w:t>
      </w:r>
      <w:r w:rsidR="00FB44E2">
        <w:rPr>
          <w:rFonts w:ascii="Arial" w:hAnsi="Arial" w:cs="Arial"/>
          <w:bCs/>
        </w:rPr>
        <w:t>to overcome the stud</w:t>
      </w:r>
      <w:r w:rsidR="003C4E65">
        <w:rPr>
          <w:rFonts w:ascii="Arial" w:hAnsi="Arial" w:cs="Arial"/>
          <w:bCs/>
        </w:rPr>
        <w:t xml:space="preserve">y sampling frame limitations for quantitative data collection </w:t>
      </w:r>
      <w:r w:rsidR="003416C8">
        <w:rPr>
          <w:rFonts w:ascii="Arial" w:hAnsi="Arial" w:cs="Arial"/>
          <w:bCs/>
        </w:rPr>
        <w:t>collected from</w:t>
      </w:r>
      <w:r w:rsidR="003C4E65">
        <w:rPr>
          <w:rFonts w:ascii="Arial" w:hAnsi="Arial" w:cs="Arial"/>
          <w:bCs/>
        </w:rPr>
        <w:t xml:space="preserve"> DRR Stakeholders who joined the </w:t>
      </w:r>
      <w:r w:rsidR="00124D29" w:rsidRPr="00124D29">
        <w:rPr>
          <w:rFonts w:ascii="Arial" w:hAnsi="Arial" w:cs="Arial"/>
          <w:bCs/>
        </w:rPr>
        <w:t>UNDRR</w:t>
      </w:r>
      <w:r w:rsidR="003C4E65">
        <w:rPr>
          <w:rFonts w:ascii="Arial" w:hAnsi="Arial" w:cs="Arial"/>
          <w:bCs/>
        </w:rPr>
        <w:t xml:space="preserve"> Disaster R</w:t>
      </w:r>
      <w:r w:rsidR="00D6693E">
        <w:rPr>
          <w:rFonts w:ascii="Arial" w:hAnsi="Arial" w:cs="Arial"/>
          <w:bCs/>
        </w:rPr>
        <w:t xml:space="preserve">esilience Scorecard assessments, </w:t>
      </w:r>
      <w:r w:rsidR="00FB44E2">
        <w:rPr>
          <w:rFonts w:ascii="Arial" w:hAnsi="Arial" w:cs="Arial"/>
          <w:bCs/>
        </w:rPr>
        <w:t xml:space="preserve">the </w:t>
      </w:r>
      <w:r w:rsidR="00FB44E2">
        <w:rPr>
          <w:rFonts w:asciiTheme="minorBidi" w:hAnsiTheme="minorBidi"/>
          <w:bCs/>
        </w:rPr>
        <w:t xml:space="preserve">study </w:t>
      </w:r>
      <w:r w:rsidR="00D6693E">
        <w:rPr>
          <w:rFonts w:asciiTheme="minorBidi" w:hAnsiTheme="minorBidi"/>
          <w:bCs/>
        </w:rPr>
        <w:t xml:space="preserve">first </w:t>
      </w:r>
      <w:r w:rsidR="00FB44E2">
        <w:rPr>
          <w:rFonts w:asciiTheme="minorBidi" w:hAnsiTheme="minorBidi"/>
          <w:bCs/>
        </w:rPr>
        <w:t xml:space="preserve">proposed </w:t>
      </w:r>
      <w:r w:rsidR="003C4E65">
        <w:rPr>
          <w:rFonts w:asciiTheme="minorBidi" w:hAnsiTheme="minorBidi"/>
          <w:bCs/>
        </w:rPr>
        <w:t xml:space="preserve">a </w:t>
      </w:r>
      <w:r w:rsidR="00FB44E2">
        <w:rPr>
          <w:rFonts w:asciiTheme="minorBidi" w:hAnsiTheme="minorBidi"/>
          <w:bCs/>
        </w:rPr>
        <w:t>survey q</w:t>
      </w:r>
      <w:r w:rsidR="00FB44E2" w:rsidRPr="008F4EF6">
        <w:rPr>
          <w:rFonts w:asciiTheme="minorBidi" w:hAnsiTheme="minorBidi"/>
          <w:bCs/>
        </w:rPr>
        <w:t xml:space="preserve">uestionnaire </w:t>
      </w:r>
      <w:r w:rsidR="003C4E65">
        <w:rPr>
          <w:rFonts w:asciiTheme="minorBidi" w:hAnsiTheme="minorBidi"/>
          <w:bCs/>
        </w:rPr>
        <w:t>design</w:t>
      </w:r>
      <w:r w:rsidR="00FB44E2">
        <w:rPr>
          <w:rFonts w:asciiTheme="minorBidi" w:hAnsiTheme="minorBidi"/>
          <w:bCs/>
        </w:rPr>
        <w:t xml:space="preserve"> </w:t>
      </w:r>
      <w:r w:rsidR="003C4E65">
        <w:rPr>
          <w:rFonts w:asciiTheme="minorBidi" w:hAnsiTheme="minorBidi"/>
          <w:bCs/>
        </w:rPr>
        <w:t>using cluster sampling</w:t>
      </w:r>
      <w:r w:rsidR="00DA0D83">
        <w:rPr>
          <w:rFonts w:asciiTheme="minorBidi" w:hAnsiTheme="minorBidi"/>
          <w:bCs/>
        </w:rPr>
        <w:t>-</w:t>
      </w:r>
      <w:r w:rsidR="003C4E65">
        <w:rPr>
          <w:rFonts w:asciiTheme="minorBidi" w:hAnsiTheme="minorBidi"/>
          <w:bCs/>
        </w:rPr>
        <w:t xml:space="preserve">based approach </w:t>
      </w:r>
      <w:r w:rsidR="007433C7">
        <w:rPr>
          <w:rFonts w:asciiTheme="minorBidi" w:hAnsiTheme="minorBidi"/>
          <w:bCs/>
        </w:rPr>
        <w:t>following</w:t>
      </w:r>
      <w:r w:rsidR="003C4E65">
        <w:rPr>
          <w:rFonts w:asciiTheme="minorBidi" w:hAnsiTheme="minorBidi"/>
          <w:bCs/>
        </w:rPr>
        <w:t xml:space="preserve"> the geographical distribution o</w:t>
      </w:r>
      <w:r w:rsidR="00D6693E">
        <w:rPr>
          <w:rFonts w:asciiTheme="minorBidi" w:hAnsiTheme="minorBidi"/>
          <w:bCs/>
        </w:rPr>
        <w:t xml:space="preserve">f IDPs and Refugees populations. This </w:t>
      </w:r>
      <w:r w:rsidR="00644CFD">
        <w:rPr>
          <w:rFonts w:asciiTheme="minorBidi" w:hAnsiTheme="minorBidi"/>
          <w:bCs/>
        </w:rPr>
        <w:t xml:space="preserve">data collection strategy </w:t>
      </w:r>
      <w:r w:rsidR="00D6693E">
        <w:rPr>
          <w:rFonts w:asciiTheme="minorBidi" w:hAnsiTheme="minorBidi"/>
          <w:bCs/>
        </w:rPr>
        <w:t>was aimed</w:t>
      </w:r>
      <w:r w:rsidR="003C4E65">
        <w:rPr>
          <w:rFonts w:asciiTheme="minorBidi" w:hAnsiTheme="minorBidi"/>
          <w:bCs/>
        </w:rPr>
        <w:t xml:space="preserve"> </w:t>
      </w:r>
      <w:r w:rsidR="00FB44E2">
        <w:rPr>
          <w:rFonts w:asciiTheme="minorBidi" w:hAnsiTheme="minorBidi"/>
          <w:bCs/>
        </w:rPr>
        <w:t>to fill the</w:t>
      </w:r>
      <w:r w:rsidR="003C4E65">
        <w:rPr>
          <w:rFonts w:asciiTheme="minorBidi" w:hAnsiTheme="minorBidi"/>
          <w:bCs/>
        </w:rPr>
        <w:t xml:space="preserve"> gap in existing DRR literature of resilience</w:t>
      </w:r>
      <w:r w:rsidR="00DA0D83">
        <w:rPr>
          <w:rFonts w:asciiTheme="minorBidi" w:hAnsiTheme="minorBidi"/>
          <w:bCs/>
        </w:rPr>
        <w:t>-</w:t>
      </w:r>
      <w:r w:rsidR="003C4E65">
        <w:rPr>
          <w:rFonts w:asciiTheme="minorBidi" w:hAnsiTheme="minorBidi"/>
          <w:bCs/>
        </w:rPr>
        <w:t>based theoretical measures,</w:t>
      </w:r>
      <w:r w:rsidR="00FB44E2">
        <w:rPr>
          <w:rFonts w:asciiTheme="minorBidi" w:hAnsiTheme="minorBidi"/>
          <w:bCs/>
        </w:rPr>
        <w:t xml:space="preserve"> and provide </w:t>
      </w:r>
      <w:r w:rsidR="00B43680">
        <w:rPr>
          <w:rFonts w:asciiTheme="minorBidi" w:hAnsiTheme="minorBidi"/>
          <w:bCs/>
        </w:rPr>
        <w:t xml:space="preserve">a </w:t>
      </w:r>
      <w:r w:rsidR="00FB44E2">
        <w:rPr>
          <w:rFonts w:asciiTheme="minorBidi" w:hAnsiTheme="minorBidi"/>
          <w:bCs/>
        </w:rPr>
        <w:t xml:space="preserve">wider understanding of </w:t>
      </w:r>
      <w:r w:rsidR="00FB44E2" w:rsidRPr="008F4EF6">
        <w:rPr>
          <w:rFonts w:asciiTheme="minorBidi" w:hAnsiTheme="minorBidi"/>
          <w:bCs/>
        </w:rPr>
        <w:t xml:space="preserve">IDPs </w:t>
      </w:r>
      <w:r w:rsidR="003C4E65">
        <w:rPr>
          <w:rFonts w:asciiTheme="minorBidi" w:hAnsiTheme="minorBidi"/>
          <w:bCs/>
        </w:rPr>
        <w:t xml:space="preserve">and </w:t>
      </w:r>
      <w:r w:rsidR="00DA0D83">
        <w:rPr>
          <w:rFonts w:asciiTheme="minorBidi" w:hAnsiTheme="minorBidi"/>
          <w:bCs/>
        </w:rPr>
        <w:t>refugee</w:t>
      </w:r>
      <w:r w:rsidR="003C4E65">
        <w:rPr>
          <w:rFonts w:asciiTheme="minorBidi" w:hAnsiTheme="minorBidi"/>
          <w:bCs/>
        </w:rPr>
        <w:t xml:space="preserve"> disaster risk vulnerabilities</w:t>
      </w:r>
      <w:r w:rsidR="00FB44E2">
        <w:rPr>
          <w:rFonts w:asciiTheme="minorBidi" w:hAnsiTheme="minorBidi"/>
          <w:bCs/>
        </w:rPr>
        <w:t xml:space="preserve"> experienced in urban c</w:t>
      </w:r>
      <w:r w:rsidR="00FB44E2" w:rsidRPr="008F4EF6">
        <w:rPr>
          <w:rFonts w:asciiTheme="minorBidi" w:hAnsiTheme="minorBidi"/>
          <w:bCs/>
        </w:rPr>
        <w:t>amp settings</w:t>
      </w:r>
      <w:r w:rsidR="00FB44E2">
        <w:rPr>
          <w:rFonts w:asciiTheme="minorBidi" w:hAnsiTheme="minorBidi"/>
          <w:bCs/>
        </w:rPr>
        <w:t xml:space="preserve"> and informal </w:t>
      </w:r>
      <w:r w:rsidR="00B42A86">
        <w:rPr>
          <w:rFonts w:asciiTheme="minorBidi" w:hAnsiTheme="minorBidi"/>
          <w:bCs/>
        </w:rPr>
        <w:t>settlements</w:t>
      </w:r>
      <w:r w:rsidR="00B42A86" w:rsidRPr="008F4EF6">
        <w:rPr>
          <w:rFonts w:asciiTheme="minorBidi" w:hAnsiTheme="minorBidi"/>
          <w:bCs/>
        </w:rPr>
        <w:t>.</w:t>
      </w:r>
      <w:r w:rsidR="00B42A86">
        <w:rPr>
          <w:rFonts w:asciiTheme="minorBidi" w:hAnsiTheme="minorBidi"/>
          <w:bCs/>
        </w:rPr>
        <w:t xml:space="preserve"> In</w:t>
      </w:r>
      <w:r w:rsidR="00FB44E2">
        <w:rPr>
          <w:rFonts w:asciiTheme="minorBidi" w:hAnsiTheme="minorBidi"/>
          <w:bCs/>
        </w:rPr>
        <w:t xml:space="preserve"> the case study of Sudan, </w:t>
      </w:r>
      <w:r w:rsidR="003C4E65">
        <w:rPr>
          <w:rFonts w:asciiTheme="minorBidi" w:hAnsiTheme="minorBidi"/>
          <w:bCs/>
        </w:rPr>
        <w:t>a f</w:t>
      </w:r>
      <w:r w:rsidR="003C4E65" w:rsidRPr="003C4E65">
        <w:rPr>
          <w:rFonts w:asciiTheme="minorBidi" w:hAnsiTheme="minorBidi"/>
          <w:bCs/>
        </w:rPr>
        <w:t xml:space="preserve">irst stage a </w:t>
      </w:r>
      <w:r w:rsidR="003C4E65">
        <w:rPr>
          <w:rFonts w:asciiTheme="minorBidi" w:hAnsiTheme="minorBidi"/>
          <w:bCs/>
        </w:rPr>
        <w:t xml:space="preserve">cluster sampling was proposed for the </w:t>
      </w:r>
      <w:r w:rsidR="003C4E65" w:rsidRPr="003C4E65">
        <w:rPr>
          <w:rFonts w:asciiTheme="minorBidi" w:hAnsiTheme="minorBidi"/>
          <w:bCs/>
        </w:rPr>
        <w:t xml:space="preserve">areas </w:t>
      </w:r>
      <w:r w:rsidR="003C4E65">
        <w:rPr>
          <w:rFonts w:asciiTheme="minorBidi" w:hAnsiTheme="minorBidi"/>
          <w:bCs/>
        </w:rPr>
        <w:t xml:space="preserve">identified </w:t>
      </w:r>
      <w:r w:rsidR="00FD6316">
        <w:rPr>
          <w:rFonts w:asciiTheme="minorBidi" w:hAnsiTheme="minorBidi"/>
          <w:bCs/>
        </w:rPr>
        <w:t xml:space="preserve">with higher </w:t>
      </w:r>
      <w:r w:rsidR="00FD6316" w:rsidRPr="008F4EF6">
        <w:rPr>
          <w:rFonts w:asciiTheme="minorBidi" w:hAnsiTheme="minorBidi"/>
          <w:bCs/>
        </w:rPr>
        <w:t xml:space="preserve">densities of IDPs </w:t>
      </w:r>
      <w:r w:rsidR="00FD6316">
        <w:rPr>
          <w:rFonts w:asciiTheme="minorBidi" w:hAnsiTheme="minorBidi"/>
          <w:bCs/>
        </w:rPr>
        <w:t xml:space="preserve">population </w:t>
      </w:r>
      <w:r w:rsidR="00FD6316" w:rsidRPr="008F4EF6">
        <w:rPr>
          <w:rFonts w:asciiTheme="minorBidi" w:hAnsiTheme="minorBidi"/>
          <w:bCs/>
        </w:rPr>
        <w:t>throughout Greater Khartoum estate</w:t>
      </w:r>
      <w:r w:rsidR="00581405">
        <w:rPr>
          <w:rFonts w:asciiTheme="minorBidi" w:hAnsiTheme="minorBidi"/>
          <w:bCs/>
        </w:rPr>
        <w:t>, using</w:t>
      </w:r>
      <w:r w:rsidR="003C4E65">
        <w:rPr>
          <w:rFonts w:asciiTheme="minorBidi" w:hAnsiTheme="minorBidi"/>
          <w:bCs/>
        </w:rPr>
        <w:t xml:space="preserve"> </w:t>
      </w:r>
      <w:r w:rsidR="00FD6316" w:rsidRPr="008F4EF6">
        <w:rPr>
          <w:rFonts w:asciiTheme="minorBidi" w:hAnsiTheme="minorBidi"/>
          <w:bCs/>
        </w:rPr>
        <w:t>Tufts-IDMC (2008) profiling study and survey sites selected for the report conducted in (March 2007)</w:t>
      </w:r>
      <w:r w:rsidR="00E8096C">
        <w:rPr>
          <w:rFonts w:asciiTheme="minorBidi" w:hAnsiTheme="minorBidi"/>
          <w:bCs/>
        </w:rPr>
        <w:t xml:space="preserve"> </w:t>
      </w:r>
      <w:r w:rsidR="00E8096C" w:rsidRPr="00E8096C">
        <w:rPr>
          <w:rFonts w:asciiTheme="minorBidi" w:hAnsiTheme="minorBidi"/>
          <w:bCs/>
        </w:rPr>
        <w:t>(Figure 4-</w:t>
      </w:r>
      <w:r w:rsidR="00CF158A">
        <w:rPr>
          <w:rFonts w:asciiTheme="minorBidi" w:hAnsiTheme="minorBidi"/>
          <w:bCs/>
        </w:rPr>
        <w:t>10</w:t>
      </w:r>
      <w:r w:rsidR="00E8096C" w:rsidRPr="00E8096C">
        <w:rPr>
          <w:rFonts w:asciiTheme="minorBidi" w:hAnsiTheme="minorBidi"/>
          <w:bCs/>
        </w:rPr>
        <w:t>).</w:t>
      </w:r>
      <w:r w:rsidR="00FD6316">
        <w:rPr>
          <w:rFonts w:asciiTheme="minorBidi" w:hAnsiTheme="minorBidi"/>
          <w:bCs/>
        </w:rPr>
        <w:t xml:space="preserve"> A s</w:t>
      </w:r>
      <w:r w:rsidR="00FD6316" w:rsidRPr="00FD6316">
        <w:rPr>
          <w:rFonts w:asciiTheme="minorBidi" w:hAnsiTheme="minorBidi"/>
          <w:bCs/>
        </w:rPr>
        <w:t xml:space="preserve">econd stage </w:t>
      </w:r>
      <w:r w:rsidR="00FD6316">
        <w:rPr>
          <w:rFonts w:asciiTheme="minorBidi" w:hAnsiTheme="minorBidi"/>
          <w:bCs/>
        </w:rPr>
        <w:t>of identifying a</w:t>
      </w:r>
      <w:r w:rsidR="00FD6316" w:rsidRPr="00FD6316">
        <w:rPr>
          <w:rFonts w:asciiTheme="minorBidi" w:hAnsiTheme="minorBidi"/>
          <w:bCs/>
        </w:rPr>
        <w:t xml:space="preserve"> sample of respondents within those areas </w:t>
      </w:r>
      <w:r w:rsidR="00FD6316">
        <w:rPr>
          <w:rFonts w:asciiTheme="minorBidi" w:hAnsiTheme="minorBidi"/>
          <w:bCs/>
        </w:rPr>
        <w:t>was</w:t>
      </w:r>
      <w:r w:rsidR="00FB44E2">
        <w:rPr>
          <w:rFonts w:asciiTheme="minorBidi" w:hAnsiTheme="minorBidi"/>
          <w:bCs/>
        </w:rPr>
        <w:t xml:space="preserve"> outlined</w:t>
      </w:r>
      <w:r w:rsidR="00FB44E2" w:rsidRPr="008F4EF6">
        <w:rPr>
          <w:rFonts w:asciiTheme="minorBidi" w:hAnsiTheme="minorBidi"/>
          <w:bCs/>
        </w:rPr>
        <w:t xml:space="preserve"> following the</w:t>
      </w:r>
      <w:r w:rsidR="00FD6316" w:rsidRPr="00FD6316">
        <w:t xml:space="preserve"> </w:t>
      </w:r>
      <w:r w:rsidR="00FD6316" w:rsidRPr="00FD6316">
        <w:rPr>
          <w:rFonts w:asciiTheme="minorBidi" w:hAnsiTheme="minorBidi"/>
          <w:bCs/>
        </w:rPr>
        <w:t>Tufts-IDMC</w:t>
      </w:r>
      <w:r w:rsidR="00FB44E2" w:rsidRPr="00FD6316">
        <w:rPr>
          <w:rFonts w:asciiTheme="minorBidi" w:hAnsiTheme="minorBidi"/>
          <w:bCs/>
        </w:rPr>
        <w:t xml:space="preserve"> </w:t>
      </w:r>
      <w:r w:rsidR="00FB44E2" w:rsidRPr="008F4EF6">
        <w:rPr>
          <w:rFonts w:asciiTheme="minorBidi" w:hAnsiTheme="minorBidi"/>
          <w:bCs/>
        </w:rPr>
        <w:t xml:space="preserve">guide in four IDPs camps (50-60 potential respondents per site) (ElSalaam, Wad el </w:t>
      </w:r>
      <w:r w:rsidR="00B42A86" w:rsidRPr="008F4EF6">
        <w:rPr>
          <w:rFonts w:asciiTheme="minorBidi" w:hAnsiTheme="minorBidi"/>
          <w:bCs/>
        </w:rPr>
        <w:t>Bashir, Mayo</w:t>
      </w:r>
      <w:r w:rsidR="00FB44E2" w:rsidRPr="008F4EF6">
        <w:rPr>
          <w:rFonts w:asciiTheme="minorBidi" w:hAnsiTheme="minorBidi"/>
          <w:bCs/>
        </w:rPr>
        <w:t xml:space="preserve"> Farm, Jebel Awlia) and included 16 administrative units in four localities of Greater Khartoum: Bahri </w:t>
      </w:r>
    </w:p>
    <w:p w14:paraId="0C8F7CB0" w14:textId="267989AA" w:rsidR="00FD6316" w:rsidRPr="0045032D" w:rsidRDefault="00FB44E2" w:rsidP="00D6693E">
      <w:pPr>
        <w:spacing w:line="360" w:lineRule="auto"/>
        <w:rPr>
          <w:rFonts w:ascii="Arial" w:hAnsi="Arial" w:cs="Arial"/>
          <w:bCs/>
        </w:rPr>
      </w:pPr>
      <w:r w:rsidRPr="008F4EF6">
        <w:rPr>
          <w:rFonts w:asciiTheme="minorBidi" w:hAnsiTheme="minorBidi"/>
          <w:bCs/>
        </w:rPr>
        <w:lastRenderedPageBreak/>
        <w:t>(Khartoum North), Omdurman</w:t>
      </w:r>
      <w:r w:rsidR="00E8096C">
        <w:rPr>
          <w:rFonts w:asciiTheme="minorBidi" w:hAnsiTheme="minorBidi"/>
          <w:bCs/>
        </w:rPr>
        <w:t xml:space="preserve"> </w:t>
      </w:r>
      <w:r w:rsidRPr="008F4EF6">
        <w:rPr>
          <w:rFonts w:asciiTheme="minorBidi" w:hAnsiTheme="minorBidi"/>
          <w:bCs/>
        </w:rPr>
        <w:t>(Khartoum South), Um Badda (Khartoum West) and Sharg Al Niel (Khartoum East), to reach into a minimum of 200 usable questionnaires.</w:t>
      </w:r>
      <w:r w:rsidR="003B3131" w:rsidRPr="003B3131">
        <w:rPr>
          <w:rFonts w:asciiTheme="minorBidi" w:hAnsiTheme="minorBidi"/>
          <w:noProof/>
        </w:rPr>
        <w:t xml:space="preserve"> </w:t>
      </w:r>
    </w:p>
    <w:p w14:paraId="5EDD985F" w14:textId="5FF52B98" w:rsidR="00FD2E41" w:rsidRPr="00E8096C" w:rsidRDefault="00E8096C" w:rsidP="00F36385">
      <w:pPr>
        <w:spacing w:line="360" w:lineRule="auto"/>
        <w:rPr>
          <w:rFonts w:asciiTheme="minorBidi" w:hAnsiTheme="minorBidi"/>
        </w:rPr>
      </w:pPr>
      <w:r w:rsidRPr="00E8096C">
        <w:rPr>
          <w:rFonts w:ascii="Calibri" w:eastAsia="Calibri" w:hAnsi="Calibri" w:cs="Arial"/>
          <w:b/>
          <w:noProof/>
          <w:lang w:val="en-US"/>
        </w:rPr>
        <w:drawing>
          <wp:anchor distT="0" distB="0" distL="114300" distR="114300" simplePos="0" relativeHeight="251613184" behindDoc="1" locked="0" layoutInCell="1" allowOverlap="1" wp14:anchorId="14E65811" wp14:editId="11EB6FA6">
            <wp:simplePos x="0" y="0"/>
            <wp:positionH relativeFrom="margin">
              <wp:align>left</wp:align>
            </wp:positionH>
            <wp:positionV relativeFrom="margin">
              <wp:posOffset>4921250</wp:posOffset>
            </wp:positionV>
            <wp:extent cx="2774315" cy="3653790"/>
            <wp:effectExtent l="0" t="0" r="6985" b="3810"/>
            <wp:wrapSquare wrapText="bothSides"/>
            <wp:docPr id="228" name="Picture 228"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a:blip r:embed="rId190">
                      <a:grayscl/>
                      <a:extLst>
                        <a:ext uri="{28A0092B-C50C-407E-A947-70E740481C1C}">
                          <a14:useLocalDpi xmlns:a14="http://schemas.microsoft.com/office/drawing/2010/main" val="0"/>
                        </a:ext>
                      </a:extLst>
                    </a:blip>
                    <a:srcRect/>
                    <a:stretch>
                      <a:fillRect/>
                    </a:stretch>
                  </pic:blipFill>
                  <pic:spPr bwMode="auto">
                    <a:xfrm>
                      <a:off x="0" y="0"/>
                      <a:ext cx="2774315" cy="3653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8096C">
        <w:rPr>
          <w:rFonts w:asciiTheme="minorBidi" w:hAnsiTheme="minorBidi"/>
          <w:b/>
          <w:noProof/>
          <w:lang w:val="en-US"/>
        </w:rPr>
        <mc:AlternateContent>
          <mc:Choice Requires="wps">
            <w:drawing>
              <wp:anchor distT="0" distB="0" distL="114300" distR="114300" simplePos="0" relativeHeight="251871232" behindDoc="0" locked="0" layoutInCell="1" allowOverlap="1" wp14:anchorId="793D97B5" wp14:editId="1026E5E2">
                <wp:simplePos x="0" y="0"/>
                <wp:positionH relativeFrom="margin">
                  <wp:posOffset>-278130</wp:posOffset>
                </wp:positionH>
                <wp:positionV relativeFrom="paragraph">
                  <wp:posOffset>4022024</wp:posOffset>
                </wp:positionV>
                <wp:extent cx="3736340" cy="409575"/>
                <wp:effectExtent l="0" t="0" r="0" b="0"/>
                <wp:wrapTopAndBottom/>
                <wp:docPr id="7519" name="Text Box 75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36340" cy="409575"/>
                        </a:xfrm>
                        <a:prstGeom prst="rect">
                          <a:avLst/>
                        </a:prstGeom>
                        <a:noFill/>
                        <a:ln w="6350">
                          <a:noFill/>
                        </a:ln>
                      </wps:spPr>
                      <wps:txbx>
                        <w:txbxContent>
                          <w:p w14:paraId="601AFDD9" w14:textId="30C44551" w:rsidR="00D87BB9" w:rsidRPr="004729BA" w:rsidRDefault="00D87BB9" w:rsidP="00E8096C">
                            <w:pPr>
                              <w:pStyle w:val="Caption"/>
                            </w:pPr>
                            <w:bookmarkStart w:id="688" w:name="_Toc20738179"/>
                            <w:r>
                              <w:t xml:space="preserve">Figure 4-11: </w:t>
                            </w:r>
                            <w:r w:rsidRPr="008D21FB">
                              <w:t>Refu</w:t>
                            </w:r>
                            <w:r>
                              <w:t>gee Camps in Lebanon (</w:t>
                            </w:r>
                            <w:r w:rsidRPr="008D21FB">
                              <w:t>UNERWA</w:t>
                            </w:r>
                            <w:r>
                              <w:t>, 2018)</w:t>
                            </w:r>
                            <w:r w:rsidRPr="008D21FB">
                              <w:t>.</w:t>
                            </w:r>
                          </w:p>
                          <w:p w14:paraId="06895709" w14:textId="77777777" w:rsidR="00D87BB9" w:rsidRDefault="00D87BB9"/>
                          <w:p w14:paraId="5DDCA8A5"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53E9A81" w14:textId="77777777" w:rsidR="00D87BB9" w:rsidRDefault="00D87BB9"/>
                          <w:p w14:paraId="7DBA3B86"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6C8A7CD6" w14:textId="77777777" w:rsidR="00D87BB9" w:rsidRDefault="00D87BB9"/>
                          <w:p w14:paraId="17E41302"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3B9F18B" w14:textId="77777777" w:rsidR="00D87BB9" w:rsidRDefault="00D87BB9"/>
                          <w:p w14:paraId="2F7435B8"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183D8D9E" w14:textId="77777777" w:rsidR="00D87BB9" w:rsidRDefault="00D87BB9"/>
                          <w:p w14:paraId="0C6E9B9A"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0A541513" w14:textId="77777777" w:rsidR="00D87BB9" w:rsidRDefault="00D87BB9"/>
                          <w:p w14:paraId="56B9413C"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C0871A4" w14:textId="77777777" w:rsidR="00D87BB9" w:rsidRDefault="00D87BB9"/>
                          <w:p w14:paraId="0AFC6810"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1030EC3B" w14:textId="77777777" w:rsidR="00D87BB9" w:rsidRDefault="00D87BB9"/>
                          <w:p w14:paraId="3FE352AC"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EE77604" w14:textId="77777777" w:rsidR="00D87BB9" w:rsidRDefault="00D87BB9"/>
                          <w:p w14:paraId="60A72FA6"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8DBD5FD" w14:textId="77777777" w:rsidR="00D87BB9" w:rsidRDefault="00D87BB9"/>
                          <w:p w14:paraId="74AD06DA"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CECBF06" w14:textId="77777777" w:rsidR="00D87BB9" w:rsidRDefault="00D87BB9"/>
                          <w:p w14:paraId="11691D54"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0896D252" w14:textId="77777777" w:rsidR="00D87BB9" w:rsidRDefault="00D87BB9"/>
                          <w:p w14:paraId="1D0F4D1D"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F0E0349" w14:textId="77777777" w:rsidR="00D87BB9" w:rsidRDefault="00D87BB9"/>
                          <w:p w14:paraId="07A0F8BD"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45732FD2" w14:textId="77777777" w:rsidR="00D87BB9" w:rsidRDefault="00D87BB9"/>
                          <w:p w14:paraId="6EFE57DD"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2E7DAB8D" w14:textId="77777777" w:rsidR="00D87BB9" w:rsidRDefault="00D87BB9"/>
                          <w:p w14:paraId="262B1A37"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E996939" w14:textId="77777777" w:rsidR="00D87BB9" w:rsidRDefault="00D87BB9"/>
                          <w:p w14:paraId="3E66A738"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0329DE52" w14:textId="77777777" w:rsidR="00D87BB9" w:rsidRDefault="00D87BB9"/>
                          <w:p w14:paraId="7842B47F"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32135BA2" w14:textId="77777777" w:rsidR="00D87BB9" w:rsidRDefault="00D87BB9"/>
                          <w:p w14:paraId="2BAF2B32"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7A18F2BB" w14:textId="77777777" w:rsidR="00D87BB9" w:rsidRDefault="00D87BB9"/>
                          <w:p w14:paraId="2A24DA69"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2DBA5F7" w14:textId="77777777" w:rsidR="00D87BB9" w:rsidRDefault="00D87BB9"/>
                          <w:p w14:paraId="1F7ADAEF"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472DD35F" w14:textId="77777777" w:rsidR="00D87BB9" w:rsidRDefault="00D87BB9"/>
                          <w:p w14:paraId="4412C777"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F7B05E9" w14:textId="77777777" w:rsidR="00D87BB9" w:rsidRDefault="00D87BB9"/>
                          <w:p w14:paraId="4D9E81C7"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54E589BB" w14:textId="77777777" w:rsidR="00D87BB9" w:rsidRDefault="00D87BB9"/>
                          <w:p w14:paraId="04E1ADFE"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0DCA1B1" w14:textId="77777777" w:rsidR="00D87BB9" w:rsidRDefault="00D87BB9"/>
                          <w:p w14:paraId="0B33FAE4"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42CAC68" w14:textId="77777777" w:rsidR="00D87BB9" w:rsidRDefault="00D87BB9"/>
                          <w:p w14:paraId="20DEF8BC"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24F90DCE" w14:textId="77777777" w:rsidR="00D87BB9" w:rsidRDefault="00D87BB9"/>
                          <w:p w14:paraId="01935295"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BD3E131" w14:textId="77777777" w:rsidR="00D87BB9" w:rsidRDefault="00D87BB9"/>
                          <w:p w14:paraId="5A72DE15"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3BEA356" w14:textId="77777777" w:rsidR="00D87BB9" w:rsidRDefault="00D87BB9"/>
                          <w:p w14:paraId="438CD1FD"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C60B626" w14:textId="77777777" w:rsidR="00D87BB9" w:rsidRDefault="00D87BB9"/>
                          <w:p w14:paraId="75387E1C"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134ADBC1" w14:textId="77777777" w:rsidR="00D87BB9" w:rsidRDefault="00D87BB9"/>
                          <w:p w14:paraId="39DD3E06"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7A14DE2" w14:textId="77777777" w:rsidR="00D87BB9" w:rsidRDefault="00D87BB9"/>
                          <w:p w14:paraId="0235D1EA"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5C2A664" w14:textId="77777777" w:rsidR="00D87BB9" w:rsidRDefault="00D87BB9"/>
                          <w:p w14:paraId="777646DC"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0F89526C" w14:textId="77777777" w:rsidR="00D87BB9" w:rsidRDefault="00D87BB9"/>
                          <w:p w14:paraId="222BAD50"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0A492C2" w14:textId="77777777" w:rsidR="00D87BB9" w:rsidRDefault="00D87BB9"/>
                          <w:p w14:paraId="449ED4E6"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1C5A4CC8" w14:textId="77777777" w:rsidR="00D87BB9" w:rsidRDefault="00D87BB9"/>
                          <w:p w14:paraId="4F404FB3"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713E64F5" w14:textId="77777777" w:rsidR="00D87BB9" w:rsidRDefault="00D87BB9"/>
                          <w:p w14:paraId="01B41088"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3EAD8E4" w14:textId="77777777" w:rsidR="00D87BB9" w:rsidRDefault="00D87BB9"/>
                          <w:p w14:paraId="138F9879"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6D904E5" w14:textId="77777777" w:rsidR="00D87BB9" w:rsidRDefault="00D87BB9"/>
                          <w:p w14:paraId="4E9D7BBD"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0AA0E47F" w14:textId="77777777" w:rsidR="00D87BB9" w:rsidRDefault="00D87BB9"/>
                          <w:p w14:paraId="596A7FA7"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5B00740" w14:textId="77777777" w:rsidR="00D87BB9" w:rsidRDefault="00D87BB9"/>
                          <w:p w14:paraId="2D131D6F"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15CF67A" w14:textId="77777777" w:rsidR="00D87BB9" w:rsidRDefault="00D87BB9"/>
                          <w:p w14:paraId="76688746" w14:textId="77777777" w:rsidR="00D87BB9" w:rsidRPr="00782868" w:rsidRDefault="00D87BB9" w:rsidP="006F157E">
                            <w:pPr>
                              <w:pStyle w:val="Caption"/>
                            </w:pPr>
                            <w:r w:rsidRPr="00782868">
                              <w:t xml:space="preserve">Figure </w:t>
                            </w:r>
                            <w:r>
                              <w:t>4-12</w:t>
                            </w:r>
                            <w:r w:rsidRPr="00782868">
                              <w:t xml:space="preserve">: Quantitative </w:t>
                            </w:r>
                            <w:r>
                              <w:t>Data Analysis Techniques</w:t>
                            </w:r>
                          </w:p>
                          <w:p w14:paraId="231A8A48" w14:textId="77777777" w:rsidR="00D87BB9" w:rsidRDefault="00D87BB9"/>
                          <w:p w14:paraId="4C37BDC1"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177678A" w14:textId="77777777" w:rsidR="00D87BB9" w:rsidRDefault="00D87BB9"/>
                          <w:p w14:paraId="2CCBC51E"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2055DB47" w14:textId="77777777" w:rsidR="00D87BB9" w:rsidRDefault="00D87BB9"/>
                          <w:p w14:paraId="18CA024B"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8C6C660" w14:textId="77777777" w:rsidR="00D87BB9" w:rsidRDefault="00D87BB9"/>
                          <w:p w14:paraId="1CB4FD29"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660CEC8" w14:textId="77777777" w:rsidR="00D87BB9" w:rsidRDefault="00D87BB9"/>
                          <w:p w14:paraId="2AE9B409"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2AC8DE4" w14:textId="77777777" w:rsidR="00D87BB9" w:rsidRDefault="00D87BB9"/>
                          <w:p w14:paraId="10CC4EC1"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08F5FD4F" w14:textId="77777777" w:rsidR="00D87BB9" w:rsidRDefault="00D87BB9"/>
                          <w:p w14:paraId="60038635"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240762D" w14:textId="77777777" w:rsidR="00D87BB9" w:rsidRDefault="00D87BB9"/>
                          <w:p w14:paraId="7E02446E"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80836FC" w14:textId="77777777" w:rsidR="00D87BB9" w:rsidRDefault="00D87BB9"/>
                          <w:p w14:paraId="2E32383E"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7A45C11" w14:textId="77777777" w:rsidR="00D87BB9" w:rsidRDefault="00D87BB9"/>
                          <w:p w14:paraId="576CE532"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7A19405" w14:textId="77777777" w:rsidR="00D87BB9" w:rsidRDefault="00D87BB9"/>
                          <w:p w14:paraId="5CB84A06"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24FCA997" w14:textId="77777777" w:rsidR="00D87BB9" w:rsidRDefault="00D87BB9"/>
                          <w:p w14:paraId="0C02BE6E"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0503AC1" w14:textId="77777777" w:rsidR="00D87BB9" w:rsidRDefault="00D87BB9"/>
                          <w:p w14:paraId="00EAF22E"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059900C" w14:textId="77777777" w:rsidR="00D87BB9" w:rsidRDefault="00D87BB9"/>
                          <w:p w14:paraId="16F80530"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43EBC5CC" w14:textId="77777777" w:rsidR="00D87BB9" w:rsidRDefault="00D87BB9"/>
                          <w:p w14:paraId="47100843"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4D19D46C" w14:textId="77777777" w:rsidR="00D87BB9" w:rsidRDefault="00D87BB9"/>
                          <w:p w14:paraId="72F70427"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96752F8" w14:textId="77777777" w:rsidR="00D87BB9" w:rsidRDefault="00D87BB9"/>
                          <w:p w14:paraId="5BE69EE0"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969ECB7" w14:textId="77777777" w:rsidR="00D87BB9" w:rsidRDefault="00D87BB9"/>
                          <w:p w14:paraId="2FAAED31"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4B5A39EE" w14:textId="77777777" w:rsidR="00D87BB9" w:rsidRDefault="00D87BB9"/>
                          <w:p w14:paraId="5F6D4417"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DD9FE05" w14:textId="77777777" w:rsidR="00D87BB9" w:rsidRDefault="00D87BB9"/>
                          <w:p w14:paraId="2EF2F396"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9779F61" w14:textId="77777777" w:rsidR="00D87BB9" w:rsidRDefault="00D87BB9"/>
                          <w:p w14:paraId="3D2A1691"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12B099B6" w14:textId="77777777" w:rsidR="00D87BB9" w:rsidRDefault="00D87BB9"/>
                          <w:p w14:paraId="1C059736"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D86C005" w14:textId="77777777" w:rsidR="00D87BB9" w:rsidRDefault="00D87BB9"/>
                          <w:p w14:paraId="55814BA5"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5C3FCBE3" w14:textId="77777777" w:rsidR="00D87BB9" w:rsidRDefault="00D87BB9"/>
                          <w:p w14:paraId="167DA03B"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C78A5F6" w14:textId="77777777" w:rsidR="00D87BB9" w:rsidRDefault="00D87BB9"/>
                          <w:p w14:paraId="6B83C6D9"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9707608" w14:textId="77777777" w:rsidR="00D87BB9" w:rsidRDefault="00D87BB9"/>
                          <w:p w14:paraId="2A6CECD8"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FC6EF70" w14:textId="77777777" w:rsidR="00D87BB9" w:rsidRDefault="00D87BB9"/>
                          <w:p w14:paraId="7DDC74C6"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D78CF03" w14:textId="77777777" w:rsidR="00D87BB9" w:rsidRDefault="00D87BB9"/>
                          <w:p w14:paraId="6EAA5BF6"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896DD36" w14:textId="77777777" w:rsidR="00D87BB9" w:rsidRDefault="00D87BB9"/>
                          <w:p w14:paraId="6EB1295F"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1D8D09AA" w14:textId="77777777" w:rsidR="00D87BB9" w:rsidRDefault="00D87BB9"/>
                          <w:p w14:paraId="46B884D1"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FCC1966" w14:textId="77777777" w:rsidR="00D87BB9" w:rsidRDefault="00D87BB9"/>
                          <w:p w14:paraId="43F71EDE"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7A68090E" w14:textId="77777777" w:rsidR="00D87BB9" w:rsidRDefault="00D87BB9"/>
                          <w:p w14:paraId="04305932"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4DDA976C" w14:textId="77777777" w:rsidR="00D87BB9" w:rsidRDefault="00D87BB9"/>
                          <w:p w14:paraId="55EFF648"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1C7FF25" w14:textId="77777777" w:rsidR="00D87BB9" w:rsidRDefault="00D87BB9"/>
                          <w:p w14:paraId="20942A3A"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F24A93E" w14:textId="77777777" w:rsidR="00D87BB9" w:rsidRDefault="00D87BB9"/>
                          <w:p w14:paraId="6C7D95E0"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8EB9103" w14:textId="77777777" w:rsidR="00D87BB9" w:rsidRDefault="00D87BB9"/>
                          <w:p w14:paraId="7026E373"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EF097EF" w14:textId="77777777" w:rsidR="00D87BB9" w:rsidRDefault="00D87BB9"/>
                          <w:p w14:paraId="0F0167B2"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3F3D029" w14:textId="77777777" w:rsidR="00D87BB9" w:rsidRDefault="00D87BB9"/>
                          <w:p w14:paraId="7B858D15"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4D8256D0" w14:textId="77777777" w:rsidR="00D87BB9" w:rsidRDefault="00D87BB9"/>
                          <w:p w14:paraId="1C4950E4"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3B100D0" w14:textId="77777777" w:rsidR="00D87BB9" w:rsidRDefault="00D87BB9"/>
                          <w:p w14:paraId="7B01BF45" w14:textId="421645F6"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1: </w:t>
                            </w:r>
                            <w:r w:rsidRPr="008D21FB">
                              <w:t>Refu</w:t>
                            </w:r>
                            <w:r>
                              <w:t>gee Camps in Lebanon (</w:t>
                            </w:r>
                            <w:r w:rsidRPr="008D21FB">
                              <w:t>UNERWA</w:t>
                            </w:r>
                            <w:r>
                              <w:t>, 2018)</w:t>
                            </w:r>
                            <w:r w:rsidRPr="008D21FB">
                              <w:t>.</w:t>
                            </w:r>
                          </w:p>
                          <w:p w14:paraId="0D13A105" w14:textId="77777777" w:rsidR="00D87BB9" w:rsidRDefault="00D87BB9"/>
                          <w:p w14:paraId="45150679"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2A618A3" w14:textId="77777777" w:rsidR="00D87BB9" w:rsidRDefault="00D87BB9"/>
                          <w:p w14:paraId="490C0666"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6D5E4115" w14:textId="77777777" w:rsidR="00D87BB9" w:rsidRDefault="00D87BB9"/>
                          <w:p w14:paraId="53F3AE26"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466CDAD2" w14:textId="77777777" w:rsidR="00D87BB9" w:rsidRDefault="00D87BB9"/>
                          <w:p w14:paraId="59137D29"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BB563B0" w14:textId="77777777" w:rsidR="00D87BB9" w:rsidRDefault="00D87BB9"/>
                          <w:p w14:paraId="58BE2FF3"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13427564" w14:textId="77777777" w:rsidR="00D87BB9" w:rsidRDefault="00D87BB9"/>
                          <w:p w14:paraId="779E3752"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BBD3543" w14:textId="77777777" w:rsidR="00D87BB9" w:rsidRDefault="00D87BB9"/>
                          <w:p w14:paraId="74B0F12D"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43214123" w14:textId="77777777" w:rsidR="00D87BB9" w:rsidRDefault="00D87BB9"/>
                          <w:p w14:paraId="6DCCA3DE"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EB778C7" w14:textId="77777777" w:rsidR="00D87BB9" w:rsidRDefault="00D87BB9"/>
                          <w:p w14:paraId="3FA15152"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AB98744" w14:textId="77777777" w:rsidR="00D87BB9" w:rsidRDefault="00D87BB9"/>
                          <w:p w14:paraId="2A86F254"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160B43F4" w14:textId="77777777" w:rsidR="00D87BB9" w:rsidRDefault="00D87BB9"/>
                          <w:p w14:paraId="493AAD66"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6B1B0003" w14:textId="77777777" w:rsidR="00D87BB9" w:rsidRDefault="00D87BB9"/>
                          <w:p w14:paraId="05DC6AC1"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3F824BC" w14:textId="77777777" w:rsidR="00D87BB9" w:rsidRDefault="00D87BB9"/>
                          <w:p w14:paraId="11A62A19"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EA9C6D7" w14:textId="77777777" w:rsidR="00D87BB9" w:rsidRDefault="00D87BB9"/>
                          <w:p w14:paraId="423E0411"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602ED179" w14:textId="77777777" w:rsidR="00D87BB9" w:rsidRDefault="00D87BB9"/>
                          <w:p w14:paraId="7F26EBDD"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333867B" w14:textId="77777777" w:rsidR="00D87BB9" w:rsidRDefault="00D87BB9"/>
                          <w:p w14:paraId="3ABAE6A3"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2F2EDFC5" w14:textId="77777777" w:rsidR="00D87BB9" w:rsidRDefault="00D87BB9"/>
                          <w:p w14:paraId="344B5944"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9AC513B" w14:textId="77777777" w:rsidR="00D87BB9" w:rsidRDefault="00D87BB9"/>
                          <w:p w14:paraId="72B521DE"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9E12EE5" w14:textId="77777777" w:rsidR="00D87BB9" w:rsidRDefault="00D87BB9"/>
                          <w:p w14:paraId="3ED0DABD"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D644C70" w14:textId="77777777" w:rsidR="00D87BB9" w:rsidRDefault="00D87BB9"/>
                          <w:p w14:paraId="3BD56557"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049D8FCE" w14:textId="77777777" w:rsidR="00D87BB9" w:rsidRDefault="00D87BB9"/>
                          <w:p w14:paraId="2BA2731B"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2269F2A" w14:textId="77777777" w:rsidR="00D87BB9" w:rsidRDefault="00D87BB9"/>
                          <w:p w14:paraId="6EB4C541"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80034E4" w14:textId="77777777" w:rsidR="00D87BB9" w:rsidRDefault="00D87BB9"/>
                          <w:p w14:paraId="2AF9E66C"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0097DAC" w14:textId="77777777" w:rsidR="00D87BB9" w:rsidRDefault="00D87BB9"/>
                          <w:p w14:paraId="1727116B"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0D3F8DB" w14:textId="77777777" w:rsidR="00D87BB9" w:rsidRDefault="00D87BB9"/>
                          <w:p w14:paraId="6EFED23B"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40D4181F" w14:textId="77777777" w:rsidR="00D87BB9" w:rsidRDefault="00D87BB9"/>
                          <w:p w14:paraId="23AE2C50"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BE6C4BD" w14:textId="77777777" w:rsidR="00D87BB9" w:rsidRDefault="00D87BB9"/>
                          <w:p w14:paraId="76F691A7" w14:textId="421645F6"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C3EA93A" w14:textId="77777777" w:rsidR="00D87BB9" w:rsidRDefault="00D87BB9"/>
                          <w:p w14:paraId="3AEF1620"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1308D70" w14:textId="77777777" w:rsidR="00D87BB9" w:rsidRDefault="00D87BB9"/>
                          <w:p w14:paraId="3EAEC3ED"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519F2474" w14:textId="77777777" w:rsidR="00D87BB9" w:rsidRDefault="00D87BB9"/>
                          <w:p w14:paraId="614654C6"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22F1994" w14:textId="77777777" w:rsidR="00D87BB9" w:rsidRDefault="00D87BB9"/>
                          <w:p w14:paraId="43F520F3"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DFDF07B" w14:textId="77777777" w:rsidR="00D87BB9" w:rsidRDefault="00D87BB9"/>
                          <w:p w14:paraId="01FF6F3C"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3F5B0E63" w14:textId="77777777" w:rsidR="00D87BB9" w:rsidRDefault="00D87BB9"/>
                          <w:p w14:paraId="2343D1A6"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7BCE8413" w14:textId="77777777" w:rsidR="00D87BB9" w:rsidRDefault="00D87BB9"/>
                          <w:p w14:paraId="3CADC4A3"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715D853E" w14:textId="77777777" w:rsidR="00D87BB9" w:rsidRDefault="00D87BB9"/>
                          <w:p w14:paraId="2BCD882C"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6EDC226" w14:textId="77777777" w:rsidR="00D87BB9" w:rsidRDefault="00D87BB9"/>
                          <w:p w14:paraId="23854460" w14:textId="421645F6"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4A9CCB1A" w14:textId="77777777" w:rsidR="00D87BB9" w:rsidRDefault="00D87BB9"/>
                          <w:p w14:paraId="7C286F12"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63A0272" w14:textId="77777777" w:rsidR="00D87BB9" w:rsidRDefault="00D87BB9"/>
                          <w:p w14:paraId="6A7CA175"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4A4B01BC" w14:textId="77777777" w:rsidR="00D87BB9" w:rsidRDefault="00D87BB9"/>
                          <w:p w14:paraId="6363683D" w14:textId="2C6B3A23"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7A2D009" w14:textId="77777777" w:rsidR="00D87BB9" w:rsidRDefault="00D87BB9"/>
                          <w:p w14:paraId="5ABE22F8" w14:textId="2D94FC68"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bookmarkEnd w:id="68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D97B5" id="Text Box 7519" o:spid="_x0000_s1157" type="#_x0000_t202" style="position:absolute;margin-left:-21.9pt;margin-top:316.7pt;width:294.2pt;height:32.25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" filled="f" stroked="f" strokeweight=".5pt">
                <v:path arrowok="t"/>
                <v:textbox>
                  <w:txbxContent>
                    <w:p w14:paraId="601AFDD9" w14:textId="30C44551" w:rsidR="00D87BB9" w:rsidRPr="004729BA" w:rsidRDefault="00D87BB9" w:rsidP="00E8096C">
                      <w:pPr>
                        <w:pStyle w:val="Caption"/>
                      </w:pPr>
                      <w:bookmarkStart w:id="689" w:name="_Toc20738179"/>
                      <w:r>
                        <w:t xml:space="preserve">Figure 4-11: </w:t>
                      </w:r>
                      <w:r w:rsidRPr="008D21FB">
                        <w:t>Refu</w:t>
                      </w:r>
                      <w:r>
                        <w:t>gee Camps in Lebanon (</w:t>
                      </w:r>
                      <w:r w:rsidRPr="008D21FB">
                        <w:t>UNERWA</w:t>
                      </w:r>
                      <w:r>
                        <w:t>, 2018)</w:t>
                      </w:r>
                      <w:r w:rsidRPr="008D21FB">
                        <w:t>.</w:t>
                      </w:r>
                    </w:p>
                    <w:p w14:paraId="06895709" w14:textId="77777777" w:rsidR="00D87BB9" w:rsidRDefault="00D87BB9"/>
                    <w:p w14:paraId="5DDCA8A5"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53E9A81" w14:textId="77777777" w:rsidR="00D87BB9" w:rsidRDefault="00D87BB9"/>
                    <w:p w14:paraId="7DBA3B86"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6C8A7CD6" w14:textId="77777777" w:rsidR="00D87BB9" w:rsidRDefault="00D87BB9"/>
                    <w:p w14:paraId="17E41302"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3B9F18B" w14:textId="77777777" w:rsidR="00D87BB9" w:rsidRDefault="00D87BB9"/>
                    <w:p w14:paraId="2F7435B8"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183D8D9E" w14:textId="77777777" w:rsidR="00D87BB9" w:rsidRDefault="00D87BB9"/>
                    <w:p w14:paraId="0C6E9B9A"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0A541513" w14:textId="77777777" w:rsidR="00D87BB9" w:rsidRDefault="00D87BB9"/>
                    <w:p w14:paraId="56B9413C"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C0871A4" w14:textId="77777777" w:rsidR="00D87BB9" w:rsidRDefault="00D87BB9"/>
                    <w:p w14:paraId="0AFC6810"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1030EC3B" w14:textId="77777777" w:rsidR="00D87BB9" w:rsidRDefault="00D87BB9"/>
                    <w:p w14:paraId="3FE352AC"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EE77604" w14:textId="77777777" w:rsidR="00D87BB9" w:rsidRDefault="00D87BB9"/>
                    <w:p w14:paraId="60A72FA6"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8DBD5FD" w14:textId="77777777" w:rsidR="00D87BB9" w:rsidRDefault="00D87BB9"/>
                    <w:p w14:paraId="74AD06DA"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CECBF06" w14:textId="77777777" w:rsidR="00D87BB9" w:rsidRDefault="00D87BB9"/>
                    <w:p w14:paraId="11691D54"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0896D252" w14:textId="77777777" w:rsidR="00D87BB9" w:rsidRDefault="00D87BB9"/>
                    <w:p w14:paraId="1D0F4D1D"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F0E0349" w14:textId="77777777" w:rsidR="00D87BB9" w:rsidRDefault="00D87BB9"/>
                    <w:p w14:paraId="07A0F8BD"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45732FD2" w14:textId="77777777" w:rsidR="00D87BB9" w:rsidRDefault="00D87BB9"/>
                    <w:p w14:paraId="6EFE57DD"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2E7DAB8D" w14:textId="77777777" w:rsidR="00D87BB9" w:rsidRDefault="00D87BB9"/>
                    <w:p w14:paraId="262B1A37"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E996939" w14:textId="77777777" w:rsidR="00D87BB9" w:rsidRDefault="00D87BB9"/>
                    <w:p w14:paraId="3E66A738"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0329DE52" w14:textId="77777777" w:rsidR="00D87BB9" w:rsidRDefault="00D87BB9"/>
                    <w:p w14:paraId="7842B47F"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32135BA2" w14:textId="77777777" w:rsidR="00D87BB9" w:rsidRDefault="00D87BB9"/>
                    <w:p w14:paraId="2BAF2B32"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7A18F2BB" w14:textId="77777777" w:rsidR="00D87BB9" w:rsidRDefault="00D87BB9"/>
                    <w:p w14:paraId="2A24DA69"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2DBA5F7" w14:textId="77777777" w:rsidR="00D87BB9" w:rsidRDefault="00D87BB9"/>
                    <w:p w14:paraId="1F7ADAEF"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472DD35F" w14:textId="77777777" w:rsidR="00D87BB9" w:rsidRDefault="00D87BB9"/>
                    <w:p w14:paraId="4412C777"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F7B05E9" w14:textId="77777777" w:rsidR="00D87BB9" w:rsidRDefault="00D87BB9"/>
                    <w:p w14:paraId="4D9E81C7"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54E589BB" w14:textId="77777777" w:rsidR="00D87BB9" w:rsidRDefault="00D87BB9"/>
                    <w:p w14:paraId="04E1ADFE"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0DCA1B1" w14:textId="77777777" w:rsidR="00D87BB9" w:rsidRDefault="00D87BB9"/>
                    <w:p w14:paraId="0B33FAE4"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42CAC68" w14:textId="77777777" w:rsidR="00D87BB9" w:rsidRDefault="00D87BB9"/>
                    <w:p w14:paraId="20DEF8BC"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24F90DCE" w14:textId="77777777" w:rsidR="00D87BB9" w:rsidRDefault="00D87BB9"/>
                    <w:p w14:paraId="01935295"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BD3E131" w14:textId="77777777" w:rsidR="00D87BB9" w:rsidRDefault="00D87BB9"/>
                    <w:p w14:paraId="5A72DE15"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3BEA356" w14:textId="77777777" w:rsidR="00D87BB9" w:rsidRDefault="00D87BB9"/>
                    <w:p w14:paraId="438CD1FD"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C60B626" w14:textId="77777777" w:rsidR="00D87BB9" w:rsidRDefault="00D87BB9"/>
                    <w:p w14:paraId="75387E1C"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134ADBC1" w14:textId="77777777" w:rsidR="00D87BB9" w:rsidRDefault="00D87BB9"/>
                    <w:p w14:paraId="39DD3E06"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7A14DE2" w14:textId="77777777" w:rsidR="00D87BB9" w:rsidRDefault="00D87BB9"/>
                    <w:p w14:paraId="0235D1EA"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5C2A664" w14:textId="77777777" w:rsidR="00D87BB9" w:rsidRDefault="00D87BB9"/>
                    <w:p w14:paraId="777646DC"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0F89526C" w14:textId="77777777" w:rsidR="00D87BB9" w:rsidRDefault="00D87BB9"/>
                    <w:p w14:paraId="222BAD50"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0A492C2" w14:textId="77777777" w:rsidR="00D87BB9" w:rsidRDefault="00D87BB9"/>
                    <w:p w14:paraId="449ED4E6"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1C5A4CC8" w14:textId="77777777" w:rsidR="00D87BB9" w:rsidRDefault="00D87BB9"/>
                    <w:p w14:paraId="4F404FB3"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713E64F5" w14:textId="77777777" w:rsidR="00D87BB9" w:rsidRDefault="00D87BB9"/>
                    <w:p w14:paraId="01B41088"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3EAD8E4" w14:textId="77777777" w:rsidR="00D87BB9" w:rsidRDefault="00D87BB9"/>
                    <w:p w14:paraId="138F9879"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6D904E5" w14:textId="77777777" w:rsidR="00D87BB9" w:rsidRDefault="00D87BB9"/>
                    <w:p w14:paraId="4E9D7BBD"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0AA0E47F" w14:textId="77777777" w:rsidR="00D87BB9" w:rsidRDefault="00D87BB9"/>
                    <w:p w14:paraId="596A7FA7"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5B00740" w14:textId="77777777" w:rsidR="00D87BB9" w:rsidRDefault="00D87BB9"/>
                    <w:p w14:paraId="2D131D6F"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15CF67A" w14:textId="77777777" w:rsidR="00D87BB9" w:rsidRDefault="00D87BB9"/>
                    <w:p w14:paraId="76688746" w14:textId="77777777" w:rsidR="00D87BB9" w:rsidRPr="00782868" w:rsidRDefault="00D87BB9" w:rsidP="006F157E">
                      <w:pPr>
                        <w:pStyle w:val="Caption"/>
                      </w:pPr>
                      <w:r w:rsidRPr="00782868">
                        <w:t xml:space="preserve">Figure </w:t>
                      </w:r>
                      <w:r>
                        <w:t>4-12</w:t>
                      </w:r>
                      <w:r w:rsidRPr="00782868">
                        <w:t xml:space="preserve">: Quantitative </w:t>
                      </w:r>
                      <w:r>
                        <w:t>Data Analysis Techniques</w:t>
                      </w:r>
                    </w:p>
                    <w:p w14:paraId="231A8A48" w14:textId="77777777" w:rsidR="00D87BB9" w:rsidRDefault="00D87BB9"/>
                    <w:p w14:paraId="4C37BDC1"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177678A" w14:textId="77777777" w:rsidR="00D87BB9" w:rsidRDefault="00D87BB9"/>
                    <w:p w14:paraId="2CCBC51E"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2055DB47" w14:textId="77777777" w:rsidR="00D87BB9" w:rsidRDefault="00D87BB9"/>
                    <w:p w14:paraId="18CA024B"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8C6C660" w14:textId="77777777" w:rsidR="00D87BB9" w:rsidRDefault="00D87BB9"/>
                    <w:p w14:paraId="1CB4FD29"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660CEC8" w14:textId="77777777" w:rsidR="00D87BB9" w:rsidRDefault="00D87BB9"/>
                    <w:p w14:paraId="2AE9B409"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2AC8DE4" w14:textId="77777777" w:rsidR="00D87BB9" w:rsidRDefault="00D87BB9"/>
                    <w:p w14:paraId="10CC4EC1"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08F5FD4F" w14:textId="77777777" w:rsidR="00D87BB9" w:rsidRDefault="00D87BB9"/>
                    <w:p w14:paraId="60038635"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240762D" w14:textId="77777777" w:rsidR="00D87BB9" w:rsidRDefault="00D87BB9"/>
                    <w:p w14:paraId="7E02446E"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80836FC" w14:textId="77777777" w:rsidR="00D87BB9" w:rsidRDefault="00D87BB9"/>
                    <w:p w14:paraId="2E32383E"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7A45C11" w14:textId="77777777" w:rsidR="00D87BB9" w:rsidRDefault="00D87BB9"/>
                    <w:p w14:paraId="576CE532"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7A19405" w14:textId="77777777" w:rsidR="00D87BB9" w:rsidRDefault="00D87BB9"/>
                    <w:p w14:paraId="5CB84A06"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24FCA997" w14:textId="77777777" w:rsidR="00D87BB9" w:rsidRDefault="00D87BB9"/>
                    <w:p w14:paraId="0C02BE6E"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0503AC1" w14:textId="77777777" w:rsidR="00D87BB9" w:rsidRDefault="00D87BB9"/>
                    <w:p w14:paraId="00EAF22E"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059900C" w14:textId="77777777" w:rsidR="00D87BB9" w:rsidRDefault="00D87BB9"/>
                    <w:p w14:paraId="16F80530"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43EBC5CC" w14:textId="77777777" w:rsidR="00D87BB9" w:rsidRDefault="00D87BB9"/>
                    <w:p w14:paraId="47100843"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4D19D46C" w14:textId="77777777" w:rsidR="00D87BB9" w:rsidRDefault="00D87BB9"/>
                    <w:p w14:paraId="72F70427"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96752F8" w14:textId="77777777" w:rsidR="00D87BB9" w:rsidRDefault="00D87BB9"/>
                    <w:p w14:paraId="5BE69EE0"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969ECB7" w14:textId="77777777" w:rsidR="00D87BB9" w:rsidRDefault="00D87BB9"/>
                    <w:p w14:paraId="2FAAED31"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4B5A39EE" w14:textId="77777777" w:rsidR="00D87BB9" w:rsidRDefault="00D87BB9"/>
                    <w:p w14:paraId="5F6D4417"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DD9FE05" w14:textId="77777777" w:rsidR="00D87BB9" w:rsidRDefault="00D87BB9"/>
                    <w:p w14:paraId="2EF2F396"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9779F61" w14:textId="77777777" w:rsidR="00D87BB9" w:rsidRDefault="00D87BB9"/>
                    <w:p w14:paraId="3D2A1691"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12B099B6" w14:textId="77777777" w:rsidR="00D87BB9" w:rsidRDefault="00D87BB9"/>
                    <w:p w14:paraId="1C059736"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D86C005" w14:textId="77777777" w:rsidR="00D87BB9" w:rsidRDefault="00D87BB9"/>
                    <w:p w14:paraId="55814BA5"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5C3FCBE3" w14:textId="77777777" w:rsidR="00D87BB9" w:rsidRDefault="00D87BB9"/>
                    <w:p w14:paraId="167DA03B"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C78A5F6" w14:textId="77777777" w:rsidR="00D87BB9" w:rsidRDefault="00D87BB9"/>
                    <w:p w14:paraId="6B83C6D9"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9707608" w14:textId="77777777" w:rsidR="00D87BB9" w:rsidRDefault="00D87BB9"/>
                    <w:p w14:paraId="2A6CECD8"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FC6EF70" w14:textId="77777777" w:rsidR="00D87BB9" w:rsidRDefault="00D87BB9"/>
                    <w:p w14:paraId="7DDC74C6"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D78CF03" w14:textId="77777777" w:rsidR="00D87BB9" w:rsidRDefault="00D87BB9"/>
                    <w:p w14:paraId="6EAA5BF6"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896DD36" w14:textId="77777777" w:rsidR="00D87BB9" w:rsidRDefault="00D87BB9"/>
                    <w:p w14:paraId="6EB1295F"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1D8D09AA" w14:textId="77777777" w:rsidR="00D87BB9" w:rsidRDefault="00D87BB9"/>
                    <w:p w14:paraId="46B884D1"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FCC1966" w14:textId="77777777" w:rsidR="00D87BB9" w:rsidRDefault="00D87BB9"/>
                    <w:p w14:paraId="43F71EDE"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7A68090E" w14:textId="77777777" w:rsidR="00D87BB9" w:rsidRDefault="00D87BB9"/>
                    <w:p w14:paraId="04305932"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4DDA976C" w14:textId="77777777" w:rsidR="00D87BB9" w:rsidRDefault="00D87BB9"/>
                    <w:p w14:paraId="55EFF648"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1C7FF25" w14:textId="77777777" w:rsidR="00D87BB9" w:rsidRDefault="00D87BB9"/>
                    <w:p w14:paraId="20942A3A"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F24A93E" w14:textId="77777777" w:rsidR="00D87BB9" w:rsidRDefault="00D87BB9"/>
                    <w:p w14:paraId="6C7D95E0"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8EB9103" w14:textId="77777777" w:rsidR="00D87BB9" w:rsidRDefault="00D87BB9"/>
                    <w:p w14:paraId="7026E373"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EF097EF" w14:textId="77777777" w:rsidR="00D87BB9" w:rsidRDefault="00D87BB9"/>
                    <w:p w14:paraId="0F0167B2"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3F3D029" w14:textId="77777777" w:rsidR="00D87BB9" w:rsidRDefault="00D87BB9"/>
                    <w:p w14:paraId="7B858D15"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4D8256D0" w14:textId="77777777" w:rsidR="00D87BB9" w:rsidRDefault="00D87BB9"/>
                    <w:p w14:paraId="1C4950E4"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3B100D0" w14:textId="77777777" w:rsidR="00D87BB9" w:rsidRDefault="00D87BB9"/>
                    <w:p w14:paraId="7B01BF45" w14:textId="421645F6"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1: </w:t>
                      </w:r>
                      <w:r w:rsidRPr="008D21FB">
                        <w:t>Refu</w:t>
                      </w:r>
                      <w:r>
                        <w:t>gee Camps in Lebanon (</w:t>
                      </w:r>
                      <w:r w:rsidRPr="008D21FB">
                        <w:t>UNERWA</w:t>
                      </w:r>
                      <w:r>
                        <w:t>, 2018)</w:t>
                      </w:r>
                      <w:r w:rsidRPr="008D21FB">
                        <w:t>.</w:t>
                      </w:r>
                    </w:p>
                    <w:p w14:paraId="0D13A105" w14:textId="77777777" w:rsidR="00D87BB9" w:rsidRDefault="00D87BB9"/>
                    <w:p w14:paraId="45150679"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2A618A3" w14:textId="77777777" w:rsidR="00D87BB9" w:rsidRDefault="00D87BB9"/>
                    <w:p w14:paraId="490C0666"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6D5E4115" w14:textId="77777777" w:rsidR="00D87BB9" w:rsidRDefault="00D87BB9"/>
                    <w:p w14:paraId="53F3AE26"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466CDAD2" w14:textId="77777777" w:rsidR="00D87BB9" w:rsidRDefault="00D87BB9"/>
                    <w:p w14:paraId="59137D29"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5BB563B0" w14:textId="77777777" w:rsidR="00D87BB9" w:rsidRDefault="00D87BB9"/>
                    <w:p w14:paraId="58BE2FF3"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13427564" w14:textId="77777777" w:rsidR="00D87BB9" w:rsidRDefault="00D87BB9"/>
                    <w:p w14:paraId="779E3752"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BBD3543" w14:textId="77777777" w:rsidR="00D87BB9" w:rsidRDefault="00D87BB9"/>
                    <w:p w14:paraId="74B0F12D"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43214123" w14:textId="77777777" w:rsidR="00D87BB9" w:rsidRDefault="00D87BB9"/>
                    <w:p w14:paraId="6DCCA3DE"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EB778C7" w14:textId="77777777" w:rsidR="00D87BB9" w:rsidRDefault="00D87BB9"/>
                    <w:p w14:paraId="3FA15152"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AB98744" w14:textId="77777777" w:rsidR="00D87BB9" w:rsidRDefault="00D87BB9"/>
                    <w:p w14:paraId="2A86F254"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160B43F4" w14:textId="77777777" w:rsidR="00D87BB9" w:rsidRDefault="00D87BB9"/>
                    <w:p w14:paraId="493AAD66"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6B1B0003" w14:textId="77777777" w:rsidR="00D87BB9" w:rsidRDefault="00D87BB9"/>
                    <w:p w14:paraId="05DC6AC1"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3F824BC" w14:textId="77777777" w:rsidR="00D87BB9" w:rsidRDefault="00D87BB9"/>
                    <w:p w14:paraId="11A62A19"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EA9C6D7" w14:textId="77777777" w:rsidR="00D87BB9" w:rsidRDefault="00D87BB9"/>
                    <w:p w14:paraId="423E0411"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602ED179" w14:textId="77777777" w:rsidR="00D87BB9" w:rsidRDefault="00D87BB9"/>
                    <w:p w14:paraId="7F26EBDD"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333867B" w14:textId="77777777" w:rsidR="00D87BB9" w:rsidRDefault="00D87BB9"/>
                    <w:p w14:paraId="3ABAE6A3"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2F2EDFC5" w14:textId="77777777" w:rsidR="00D87BB9" w:rsidRDefault="00D87BB9"/>
                    <w:p w14:paraId="344B5944"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9AC513B" w14:textId="77777777" w:rsidR="00D87BB9" w:rsidRDefault="00D87BB9"/>
                    <w:p w14:paraId="72B521DE"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9E12EE5" w14:textId="77777777" w:rsidR="00D87BB9" w:rsidRDefault="00D87BB9"/>
                    <w:p w14:paraId="3ED0DABD"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D644C70" w14:textId="77777777" w:rsidR="00D87BB9" w:rsidRDefault="00D87BB9"/>
                    <w:p w14:paraId="3BD56557"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049D8FCE" w14:textId="77777777" w:rsidR="00D87BB9" w:rsidRDefault="00D87BB9"/>
                    <w:p w14:paraId="2BA2731B"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2269F2A" w14:textId="77777777" w:rsidR="00D87BB9" w:rsidRDefault="00D87BB9"/>
                    <w:p w14:paraId="6EB4C541"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80034E4" w14:textId="77777777" w:rsidR="00D87BB9" w:rsidRDefault="00D87BB9"/>
                    <w:p w14:paraId="2AF9E66C"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0097DAC" w14:textId="77777777" w:rsidR="00D87BB9" w:rsidRDefault="00D87BB9"/>
                    <w:p w14:paraId="1727116B"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0D3F8DB" w14:textId="77777777" w:rsidR="00D87BB9" w:rsidRDefault="00D87BB9"/>
                    <w:p w14:paraId="6EFED23B"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40D4181F" w14:textId="77777777" w:rsidR="00D87BB9" w:rsidRDefault="00D87BB9"/>
                    <w:p w14:paraId="23AE2C50"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BE6C4BD" w14:textId="77777777" w:rsidR="00D87BB9" w:rsidRDefault="00D87BB9"/>
                    <w:p w14:paraId="76F691A7" w14:textId="421645F6"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C3EA93A" w14:textId="77777777" w:rsidR="00D87BB9" w:rsidRDefault="00D87BB9"/>
                    <w:p w14:paraId="3AEF1620"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01308D70" w14:textId="77777777" w:rsidR="00D87BB9" w:rsidRDefault="00D87BB9"/>
                    <w:p w14:paraId="3EAEC3ED"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519F2474" w14:textId="77777777" w:rsidR="00D87BB9" w:rsidRDefault="00D87BB9"/>
                    <w:p w14:paraId="614654C6" w14:textId="77777777"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622F1994" w14:textId="77777777" w:rsidR="00D87BB9" w:rsidRDefault="00D87BB9"/>
                    <w:p w14:paraId="43F520F3"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2DFDF07B" w14:textId="77777777" w:rsidR="00D87BB9" w:rsidRDefault="00D87BB9"/>
                    <w:p w14:paraId="01FF6F3C"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3F5B0E63" w14:textId="77777777" w:rsidR="00D87BB9" w:rsidRDefault="00D87BB9"/>
                    <w:p w14:paraId="2343D1A6"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7BCE8413" w14:textId="77777777" w:rsidR="00D87BB9" w:rsidRDefault="00D87BB9"/>
                    <w:p w14:paraId="3CADC4A3"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715D853E" w14:textId="77777777" w:rsidR="00D87BB9" w:rsidRDefault="00D87BB9"/>
                    <w:p w14:paraId="2BCD882C"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6EDC226" w14:textId="77777777" w:rsidR="00D87BB9" w:rsidRDefault="00D87BB9"/>
                    <w:p w14:paraId="23854460" w14:textId="421645F6"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4A9CCB1A" w14:textId="77777777" w:rsidR="00D87BB9" w:rsidRDefault="00D87BB9"/>
                    <w:p w14:paraId="7C286F12" w14:textId="77777777"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363A0272" w14:textId="77777777" w:rsidR="00D87BB9" w:rsidRDefault="00D87BB9"/>
                    <w:p w14:paraId="6A7CA175" w14:textId="77777777" w:rsidR="00D87BB9" w:rsidRPr="00782868" w:rsidRDefault="00D87BB9" w:rsidP="006F157E">
                      <w:pPr>
                        <w:pStyle w:val="Caption"/>
                      </w:pPr>
                      <w:r w:rsidRPr="00782868">
                        <w:t xml:space="preserve">Figure </w:t>
                      </w:r>
                      <w:r>
                        <w:t>4-11</w:t>
                      </w:r>
                      <w:r w:rsidRPr="00782868">
                        <w:t xml:space="preserve">: Quantitative </w:t>
                      </w:r>
                      <w:r>
                        <w:t>Data Analysis Techniques</w:t>
                      </w:r>
                    </w:p>
                    <w:p w14:paraId="4A4B01BC" w14:textId="77777777" w:rsidR="00D87BB9" w:rsidRDefault="00D87BB9"/>
                    <w:p w14:paraId="6363683D" w14:textId="2C6B3A23" w:rsidR="00D87BB9" w:rsidRPr="004729BA" w:rsidRDefault="00D87BB9" w:rsidP="00E8096C">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p>
                    <w:p w14:paraId="77A2D009" w14:textId="77777777" w:rsidR="00D87BB9" w:rsidRDefault="00D87BB9"/>
                    <w:p w14:paraId="5ABE22F8" w14:textId="2D94FC68" w:rsidR="00D87BB9" w:rsidRPr="004729BA" w:rsidRDefault="00D87BB9" w:rsidP="00E8096C">
                      <w:pPr>
                        <w:pStyle w:val="Caption"/>
                      </w:pPr>
                      <w:r w:rsidRPr="00782868">
                        <w:t xml:space="preserve">Figure </w:t>
                      </w:r>
                      <w:r>
                        <w:t>4-11</w:t>
                      </w:r>
                      <w:r w:rsidRPr="00782868">
                        <w:t xml:space="preserve">: Quantitative </w:t>
                      </w:r>
                      <w:r>
                        <w:t xml:space="preserve">Data Analysis TechniquesFigure 4-10: </w:t>
                      </w:r>
                      <w:r w:rsidRPr="008D21FB">
                        <w:t>Refu</w:t>
                      </w:r>
                      <w:r>
                        <w:t>gee Camps in Lebanon (</w:t>
                      </w:r>
                      <w:r w:rsidRPr="008D21FB">
                        <w:t>UNERWA</w:t>
                      </w:r>
                      <w:r>
                        <w:t>, 2018)</w:t>
                      </w:r>
                      <w:r w:rsidRPr="008D21FB">
                        <w:t>.</w:t>
                      </w:r>
                      <w:bookmarkEnd w:id="689"/>
                    </w:p>
                  </w:txbxContent>
                </v:textbox>
                <w10:wrap type="topAndBottom" anchorx="margin"/>
              </v:shape>
            </w:pict>
          </mc:Fallback>
        </mc:AlternateContent>
      </w:r>
      <w:r w:rsidR="00247875" w:rsidRPr="00B25DA5">
        <w:rPr>
          <w:rFonts w:asciiTheme="minorBidi" w:hAnsiTheme="minorBidi"/>
        </w:rPr>
        <w:t xml:space="preserve">Using the IDMC Guidance on Profiling Internally Displaced Persons, GIS tool was proposed to be used (IOM Displacement Tracking Matrix – DTM) to test the correlation between physical vulnerability of the (Option 1: IDPs living in informal urban settings in close proximity to Flood prone areas) and/or (Option 2: IDPs residing in camps) and increased exposure to natural hazards. </w:t>
      </w:r>
      <w:r w:rsidR="00FD6316" w:rsidRPr="00B25DA5">
        <w:rPr>
          <w:rFonts w:asciiTheme="minorBidi" w:hAnsiTheme="minorBidi"/>
        </w:rPr>
        <w:t xml:space="preserve">Household surveys were proposed to measure resilience, risk and vulnerability patterns generated from flood and drought hazards for critical infrastructure aligned with the Sendai local Monitoring Tool (Disaster Resilience Scorecard for Cities 2017) - Essential 8 (Increase Infrastructure Resilience), to achieve Target D for the SFDRR Target (d) ‘Substantially reduce disaster damage to critical infrastructure and disruption of basic services, among them health and educational facilities, including through developing their resilience by 2030’. </w:t>
      </w:r>
      <w:r w:rsidR="00247875" w:rsidRPr="00B25DA5">
        <w:rPr>
          <w:rFonts w:asciiTheme="minorBidi" w:hAnsiTheme="minorBidi"/>
        </w:rPr>
        <w:t xml:space="preserve">Nonetheless, </w:t>
      </w:r>
      <w:r w:rsidR="00581405">
        <w:rPr>
          <w:rFonts w:asciiTheme="minorBidi" w:hAnsiTheme="minorBidi"/>
        </w:rPr>
        <w:t xml:space="preserve">IOM organisational </w:t>
      </w:r>
      <w:r w:rsidR="00247875" w:rsidRPr="00B25DA5">
        <w:rPr>
          <w:rFonts w:asciiTheme="minorBidi" w:hAnsiTheme="minorBidi"/>
        </w:rPr>
        <w:t>restriction</w:t>
      </w:r>
      <w:r w:rsidR="00581405">
        <w:rPr>
          <w:rFonts w:asciiTheme="minorBidi" w:hAnsiTheme="minorBidi"/>
        </w:rPr>
        <w:t>s</w:t>
      </w:r>
      <w:r w:rsidR="00247875" w:rsidRPr="00B25DA5">
        <w:rPr>
          <w:rFonts w:asciiTheme="minorBidi" w:hAnsiTheme="minorBidi"/>
        </w:rPr>
        <w:t xml:space="preserve"> in</w:t>
      </w:r>
      <w:r w:rsidR="00581405">
        <w:rPr>
          <w:rFonts w:asciiTheme="minorBidi" w:hAnsiTheme="minorBidi"/>
        </w:rPr>
        <w:t xml:space="preserve"> </w:t>
      </w:r>
      <w:r w:rsidR="00247875" w:rsidRPr="00B25DA5">
        <w:rPr>
          <w:rFonts w:asciiTheme="minorBidi" w:hAnsiTheme="minorBidi"/>
        </w:rPr>
        <w:t>accessibility</w:t>
      </w:r>
      <w:r w:rsidR="00581405">
        <w:rPr>
          <w:rFonts w:asciiTheme="minorBidi" w:hAnsiTheme="minorBidi"/>
        </w:rPr>
        <w:t xml:space="preserve"> to data</w:t>
      </w:r>
      <w:r w:rsidR="00247875" w:rsidRPr="00B25DA5">
        <w:rPr>
          <w:rFonts w:asciiTheme="minorBidi" w:hAnsiTheme="minorBidi"/>
        </w:rPr>
        <w:t xml:space="preserve"> </w:t>
      </w:r>
      <w:r w:rsidR="00581405">
        <w:rPr>
          <w:rFonts w:asciiTheme="minorBidi" w:hAnsiTheme="minorBidi"/>
        </w:rPr>
        <w:t>and</w:t>
      </w:r>
      <w:r w:rsidR="00247875" w:rsidRPr="00B25DA5">
        <w:rPr>
          <w:rFonts w:asciiTheme="minorBidi" w:hAnsiTheme="minorBidi"/>
        </w:rPr>
        <w:t xml:space="preserve"> using the DTM Tool</w:t>
      </w:r>
      <w:r w:rsidR="00581405">
        <w:rPr>
          <w:rFonts w:asciiTheme="minorBidi" w:hAnsiTheme="minorBidi"/>
        </w:rPr>
        <w:t>,</w:t>
      </w:r>
      <w:r w:rsidR="00247875" w:rsidRPr="00B25DA5">
        <w:rPr>
          <w:rFonts w:asciiTheme="minorBidi" w:hAnsiTheme="minorBidi"/>
        </w:rPr>
        <w:t xml:space="preserve"> caused </w:t>
      </w:r>
      <w:r w:rsidR="00061F39">
        <w:rPr>
          <w:rFonts w:asciiTheme="minorBidi" w:hAnsiTheme="minorBidi"/>
        </w:rPr>
        <w:t xml:space="preserve">the </w:t>
      </w:r>
      <w:r w:rsidR="00247875" w:rsidRPr="00B25DA5">
        <w:rPr>
          <w:rFonts w:asciiTheme="minorBidi" w:hAnsiTheme="minorBidi"/>
        </w:rPr>
        <w:t xml:space="preserve">research gap in gathering information on </w:t>
      </w:r>
      <w:r w:rsidR="00581405">
        <w:rPr>
          <w:rFonts w:asciiTheme="minorBidi" w:hAnsiTheme="minorBidi"/>
        </w:rPr>
        <w:t xml:space="preserve">displacement </w:t>
      </w:r>
      <w:r w:rsidR="00247875" w:rsidRPr="00B25DA5">
        <w:rPr>
          <w:rFonts w:asciiTheme="minorBidi" w:hAnsiTheme="minorBidi"/>
        </w:rPr>
        <w:t xml:space="preserve">geographic </w:t>
      </w:r>
      <w:r w:rsidR="00581405">
        <w:rPr>
          <w:rFonts w:asciiTheme="minorBidi" w:hAnsiTheme="minorBidi"/>
        </w:rPr>
        <w:t>scale</w:t>
      </w:r>
      <w:r w:rsidR="00247875" w:rsidRPr="00B25DA5">
        <w:rPr>
          <w:rFonts w:asciiTheme="minorBidi" w:hAnsiTheme="minorBidi"/>
        </w:rPr>
        <w:t xml:space="preserve"> and approximate number of IDPs populations, </w:t>
      </w:r>
      <w:r>
        <w:rPr>
          <w:rFonts w:asciiTheme="minorBidi" w:hAnsiTheme="minorBidi"/>
        </w:rPr>
        <w:t>to understand their</w:t>
      </w:r>
      <w:r w:rsidR="00247875" w:rsidRPr="00B25DA5">
        <w:rPr>
          <w:rFonts w:asciiTheme="minorBidi" w:hAnsiTheme="minorBidi"/>
        </w:rPr>
        <w:t xml:space="preserve"> </w:t>
      </w:r>
      <w:r w:rsidR="00581405">
        <w:rPr>
          <w:rFonts w:asciiTheme="minorBidi" w:hAnsiTheme="minorBidi"/>
        </w:rPr>
        <w:t xml:space="preserve">mobility </w:t>
      </w:r>
      <w:r>
        <w:rPr>
          <w:rFonts w:asciiTheme="minorBidi" w:hAnsiTheme="minorBidi"/>
        </w:rPr>
        <w:t>patterns</w:t>
      </w:r>
      <w:r w:rsidR="00247875" w:rsidRPr="00B25DA5">
        <w:rPr>
          <w:rFonts w:asciiTheme="minorBidi" w:hAnsiTheme="minorBidi"/>
        </w:rPr>
        <w:t xml:space="preserve"> </w:t>
      </w:r>
      <w:r w:rsidR="00581405">
        <w:rPr>
          <w:rFonts w:asciiTheme="minorBidi" w:hAnsiTheme="minorBidi"/>
        </w:rPr>
        <w:t xml:space="preserve">and </w:t>
      </w:r>
      <w:r>
        <w:rPr>
          <w:rFonts w:asciiTheme="minorBidi" w:hAnsiTheme="minorBidi"/>
        </w:rPr>
        <w:t>project</w:t>
      </w:r>
      <w:r w:rsidR="00FD6316" w:rsidRPr="00B25DA5">
        <w:rPr>
          <w:rFonts w:asciiTheme="minorBidi" w:hAnsiTheme="minorBidi"/>
        </w:rPr>
        <w:t xml:space="preserve"> their </w:t>
      </w:r>
      <w:r>
        <w:rPr>
          <w:rFonts w:asciiTheme="minorBidi" w:hAnsiTheme="minorBidi"/>
        </w:rPr>
        <w:t>level of exposure</w:t>
      </w:r>
      <w:r w:rsidR="00FD6316" w:rsidRPr="00B25DA5">
        <w:rPr>
          <w:rFonts w:asciiTheme="minorBidi" w:hAnsiTheme="minorBidi"/>
        </w:rPr>
        <w:t xml:space="preserve"> to hazards. </w:t>
      </w:r>
      <w:r w:rsidR="00581405">
        <w:rPr>
          <w:rFonts w:asciiTheme="minorBidi" w:hAnsiTheme="minorBidi"/>
        </w:rPr>
        <w:t>Dec 2018 Sudanese revolution</w:t>
      </w:r>
      <w:r w:rsidR="00FD6316" w:rsidRPr="00B25DA5">
        <w:rPr>
          <w:rFonts w:asciiTheme="minorBidi" w:hAnsiTheme="minorBidi"/>
        </w:rPr>
        <w:t xml:space="preserve"> </w:t>
      </w:r>
      <w:r w:rsidR="00581405">
        <w:rPr>
          <w:rFonts w:asciiTheme="minorBidi" w:hAnsiTheme="minorBidi"/>
        </w:rPr>
        <w:t xml:space="preserve">and </w:t>
      </w:r>
      <w:r w:rsidR="00FD6316" w:rsidRPr="00B25DA5">
        <w:rPr>
          <w:rFonts w:asciiTheme="minorBidi" w:hAnsiTheme="minorBidi"/>
        </w:rPr>
        <w:t xml:space="preserve">political instability in </w:t>
      </w:r>
      <w:r w:rsidR="00F36385">
        <w:rPr>
          <w:rFonts w:asciiTheme="minorBidi" w:hAnsiTheme="minorBidi"/>
        </w:rPr>
        <w:t>Sudan</w:t>
      </w:r>
      <w:r w:rsidR="00FD6316" w:rsidRPr="00B25DA5">
        <w:rPr>
          <w:rFonts w:asciiTheme="minorBidi" w:hAnsiTheme="minorBidi"/>
        </w:rPr>
        <w:t xml:space="preserve"> al</w:t>
      </w:r>
      <w:r w:rsidR="00F36385">
        <w:rPr>
          <w:rFonts w:asciiTheme="minorBidi" w:hAnsiTheme="minorBidi"/>
        </w:rPr>
        <w:t>so limited access to IDPs camps</w:t>
      </w:r>
      <w:r w:rsidR="00FD6316" w:rsidRPr="00B25DA5">
        <w:rPr>
          <w:rFonts w:asciiTheme="minorBidi" w:hAnsiTheme="minorBidi"/>
        </w:rPr>
        <w:t xml:space="preserve"> </w:t>
      </w:r>
      <w:r w:rsidR="00F36385">
        <w:rPr>
          <w:rFonts w:asciiTheme="minorBidi" w:hAnsiTheme="minorBidi"/>
        </w:rPr>
        <w:t>and raised insecurity levels.</w:t>
      </w:r>
    </w:p>
    <w:p w14:paraId="385F2105" w14:textId="700132FC" w:rsidR="00132045" w:rsidRPr="00E8096C" w:rsidRDefault="00247875" w:rsidP="004714BA">
      <w:pPr>
        <w:pStyle w:val="CommentSubject"/>
        <w:tabs>
          <w:tab w:val="left" w:pos="360"/>
        </w:tabs>
        <w:spacing w:line="360" w:lineRule="auto"/>
        <w:rPr>
          <w:rFonts w:asciiTheme="minorBidi" w:hAnsiTheme="minorBidi"/>
          <w:b w:val="0"/>
          <w:sz w:val="22"/>
          <w:szCs w:val="22"/>
        </w:rPr>
      </w:pPr>
      <w:r w:rsidRPr="00E8096C">
        <w:rPr>
          <w:rFonts w:asciiTheme="minorBidi" w:hAnsiTheme="minorBidi"/>
          <w:b w:val="0"/>
          <w:sz w:val="22"/>
          <w:szCs w:val="22"/>
        </w:rPr>
        <w:t xml:space="preserve">In the context of Lebanon, the distribution of Palestinian Refugee camps was guided by the </w:t>
      </w:r>
      <w:r w:rsidR="0075394E" w:rsidRPr="0075394E">
        <w:rPr>
          <w:rFonts w:asciiTheme="minorBidi" w:hAnsiTheme="minorBidi"/>
          <w:b w:val="0"/>
          <w:sz w:val="22"/>
          <w:szCs w:val="22"/>
        </w:rPr>
        <w:t xml:space="preserve">United Nations Relief and Works Agency for Palestine Refugees </w:t>
      </w:r>
      <w:r w:rsidR="0075394E">
        <w:rPr>
          <w:rFonts w:asciiTheme="minorBidi" w:hAnsiTheme="minorBidi"/>
          <w:b w:val="0"/>
          <w:sz w:val="22"/>
          <w:szCs w:val="22"/>
        </w:rPr>
        <w:t>(</w:t>
      </w:r>
      <w:r w:rsidRPr="00E8096C">
        <w:rPr>
          <w:rFonts w:asciiTheme="minorBidi" w:hAnsiTheme="minorBidi"/>
          <w:b w:val="0"/>
          <w:sz w:val="22"/>
          <w:szCs w:val="22"/>
        </w:rPr>
        <w:t>UNRWA</w:t>
      </w:r>
      <w:r w:rsidR="0075394E">
        <w:rPr>
          <w:rFonts w:asciiTheme="minorBidi" w:hAnsiTheme="minorBidi"/>
          <w:b w:val="0"/>
          <w:sz w:val="22"/>
          <w:szCs w:val="22"/>
        </w:rPr>
        <w:t>)</w:t>
      </w:r>
      <w:r w:rsidR="00F36385">
        <w:rPr>
          <w:rFonts w:asciiTheme="minorBidi" w:hAnsiTheme="minorBidi"/>
          <w:b w:val="0"/>
          <w:sz w:val="22"/>
          <w:szCs w:val="22"/>
        </w:rPr>
        <w:t xml:space="preserve"> geographical distribution of </w:t>
      </w:r>
      <w:r w:rsidRPr="00E8096C">
        <w:rPr>
          <w:rFonts w:asciiTheme="minorBidi" w:hAnsiTheme="minorBidi"/>
          <w:b w:val="0"/>
          <w:sz w:val="22"/>
          <w:szCs w:val="22"/>
        </w:rPr>
        <w:t xml:space="preserve">12 official camps and 43 adjacent areas and gatherings, with </w:t>
      </w:r>
      <w:r w:rsidR="00DA0D83">
        <w:rPr>
          <w:rFonts w:asciiTheme="minorBidi" w:hAnsiTheme="minorBidi"/>
          <w:b w:val="0"/>
          <w:sz w:val="22"/>
          <w:szCs w:val="22"/>
        </w:rPr>
        <w:t xml:space="preserve">a </w:t>
      </w:r>
      <w:r w:rsidRPr="00E8096C">
        <w:rPr>
          <w:rFonts w:asciiTheme="minorBidi" w:hAnsiTheme="minorBidi"/>
          <w:b w:val="0"/>
          <w:sz w:val="22"/>
          <w:szCs w:val="22"/>
        </w:rPr>
        <w:t>focus on the far majority concentration in the four main coastal cities (Beirut, Tripoli, Saida</w:t>
      </w:r>
      <w:r w:rsidR="00DA0D83">
        <w:rPr>
          <w:rFonts w:asciiTheme="minorBidi" w:hAnsiTheme="minorBidi"/>
          <w:b w:val="0"/>
          <w:sz w:val="22"/>
          <w:szCs w:val="22"/>
        </w:rPr>
        <w:t>,</w:t>
      </w:r>
      <w:r w:rsidRPr="00E8096C">
        <w:rPr>
          <w:rFonts w:asciiTheme="minorBidi" w:hAnsiTheme="minorBidi"/>
          <w:b w:val="0"/>
          <w:sz w:val="22"/>
          <w:szCs w:val="22"/>
        </w:rPr>
        <w:t xml:space="preserve"> and Tyre)</w:t>
      </w:r>
      <w:r w:rsidR="00E8096C">
        <w:rPr>
          <w:rFonts w:asciiTheme="minorBidi" w:hAnsiTheme="minorBidi"/>
          <w:b w:val="0"/>
          <w:sz w:val="22"/>
          <w:szCs w:val="22"/>
        </w:rPr>
        <w:t xml:space="preserve"> </w:t>
      </w:r>
      <w:r w:rsidR="00E8096C" w:rsidRPr="00E8096C">
        <w:rPr>
          <w:rFonts w:asciiTheme="minorBidi" w:hAnsiTheme="minorBidi"/>
          <w:b w:val="0"/>
          <w:sz w:val="22"/>
          <w:szCs w:val="22"/>
        </w:rPr>
        <w:t>(Figure 4-</w:t>
      </w:r>
      <w:r w:rsidR="00CF158A">
        <w:rPr>
          <w:rFonts w:asciiTheme="minorBidi" w:hAnsiTheme="minorBidi"/>
          <w:b w:val="0"/>
          <w:sz w:val="22"/>
          <w:szCs w:val="22"/>
        </w:rPr>
        <w:t>11</w:t>
      </w:r>
      <w:r w:rsidR="00E8096C" w:rsidRPr="00E8096C">
        <w:rPr>
          <w:rFonts w:asciiTheme="minorBidi" w:hAnsiTheme="minorBidi"/>
          <w:b w:val="0"/>
          <w:sz w:val="22"/>
          <w:szCs w:val="22"/>
        </w:rPr>
        <w:t xml:space="preserve">). </w:t>
      </w:r>
      <w:r w:rsidRPr="00E8096C">
        <w:rPr>
          <w:rFonts w:asciiTheme="minorBidi" w:hAnsiTheme="minorBidi"/>
          <w:b w:val="0"/>
          <w:sz w:val="22"/>
          <w:szCs w:val="22"/>
        </w:rPr>
        <w:t xml:space="preserve"> </w:t>
      </w:r>
      <w:r w:rsidR="00F36385">
        <w:rPr>
          <w:rFonts w:asciiTheme="minorBidi" w:hAnsiTheme="minorBidi"/>
          <w:b w:val="0"/>
          <w:sz w:val="22"/>
          <w:szCs w:val="22"/>
        </w:rPr>
        <w:t>Due to</w:t>
      </w:r>
      <w:r w:rsidRPr="00E8096C">
        <w:rPr>
          <w:rFonts w:asciiTheme="minorBidi" w:hAnsiTheme="minorBidi"/>
          <w:b w:val="0"/>
          <w:sz w:val="22"/>
          <w:szCs w:val="22"/>
        </w:rPr>
        <w:t xml:space="preserve"> the restrictions of accessibility</w:t>
      </w:r>
      <w:r w:rsidR="00F36385">
        <w:rPr>
          <w:rFonts w:asciiTheme="minorBidi" w:hAnsiTheme="minorBidi"/>
          <w:b w:val="0"/>
          <w:sz w:val="22"/>
          <w:szCs w:val="22"/>
        </w:rPr>
        <w:t>,</w:t>
      </w:r>
      <w:r w:rsidRPr="00E8096C">
        <w:rPr>
          <w:rFonts w:asciiTheme="minorBidi" w:hAnsiTheme="minorBidi"/>
          <w:b w:val="0"/>
          <w:sz w:val="22"/>
          <w:szCs w:val="22"/>
        </w:rPr>
        <w:t xml:space="preserve"> </w:t>
      </w:r>
      <w:r w:rsidR="00F36385" w:rsidRPr="00E8096C">
        <w:rPr>
          <w:rFonts w:asciiTheme="minorBidi" w:hAnsiTheme="minorBidi"/>
          <w:b w:val="0"/>
          <w:sz w:val="22"/>
          <w:szCs w:val="22"/>
        </w:rPr>
        <w:t xml:space="preserve">and </w:t>
      </w:r>
      <w:r w:rsidR="00F36385">
        <w:rPr>
          <w:rFonts w:asciiTheme="minorBidi" w:hAnsiTheme="minorBidi"/>
          <w:b w:val="0"/>
          <w:sz w:val="22"/>
          <w:szCs w:val="22"/>
        </w:rPr>
        <w:t>lack of control on data collection</w:t>
      </w:r>
      <w:r w:rsidR="00F36385" w:rsidRPr="00E8096C">
        <w:rPr>
          <w:rFonts w:asciiTheme="minorBidi" w:hAnsiTheme="minorBidi"/>
          <w:b w:val="0"/>
          <w:sz w:val="22"/>
          <w:szCs w:val="22"/>
        </w:rPr>
        <w:t xml:space="preserve"> administration </w:t>
      </w:r>
      <w:r w:rsidR="00F36385">
        <w:rPr>
          <w:rFonts w:asciiTheme="minorBidi" w:hAnsiTheme="minorBidi"/>
          <w:b w:val="0"/>
          <w:sz w:val="22"/>
          <w:szCs w:val="22"/>
        </w:rPr>
        <w:t>in</w:t>
      </w:r>
      <w:r w:rsidRPr="00E8096C">
        <w:rPr>
          <w:rFonts w:asciiTheme="minorBidi" w:hAnsiTheme="minorBidi"/>
          <w:b w:val="0"/>
          <w:sz w:val="22"/>
          <w:szCs w:val="22"/>
        </w:rPr>
        <w:t xml:space="preserve"> </w:t>
      </w:r>
      <w:r w:rsidR="00F36385" w:rsidRPr="00E8096C">
        <w:rPr>
          <w:rFonts w:asciiTheme="minorBidi" w:hAnsiTheme="minorBidi"/>
          <w:b w:val="0"/>
          <w:sz w:val="22"/>
          <w:szCs w:val="22"/>
        </w:rPr>
        <w:t>Palestinian refugee camps</w:t>
      </w:r>
      <w:r w:rsidRPr="00E8096C">
        <w:rPr>
          <w:rFonts w:asciiTheme="minorBidi" w:hAnsiTheme="minorBidi"/>
          <w:b w:val="0"/>
          <w:sz w:val="22"/>
          <w:szCs w:val="22"/>
        </w:rPr>
        <w:t xml:space="preserve">, the research approach shifted into using </w:t>
      </w:r>
      <w:r w:rsidRPr="00E8096C">
        <w:rPr>
          <w:rFonts w:asciiTheme="minorBidi" w:hAnsiTheme="minorBidi"/>
          <w:b w:val="0"/>
          <w:sz w:val="22"/>
          <w:szCs w:val="22"/>
        </w:rPr>
        <w:lastRenderedPageBreak/>
        <w:t>focus group discussions in only one camp setting (Narh El-</w:t>
      </w:r>
      <w:r w:rsidR="00A02EB1" w:rsidRPr="00E8096C">
        <w:rPr>
          <w:rFonts w:asciiTheme="minorBidi" w:hAnsiTheme="minorBidi"/>
          <w:b w:val="0"/>
          <w:sz w:val="22"/>
          <w:szCs w:val="22"/>
        </w:rPr>
        <w:t>Bared</w:t>
      </w:r>
      <w:r w:rsidRPr="00E8096C">
        <w:rPr>
          <w:rFonts w:asciiTheme="minorBidi" w:hAnsiTheme="minorBidi"/>
          <w:b w:val="0"/>
          <w:sz w:val="22"/>
          <w:szCs w:val="22"/>
        </w:rPr>
        <w:t xml:space="preserve">, Tripoli). </w:t>
      </w:r>
      <w:r w:rsidR="00F36385">
        <w:rPr>
          <w:rFonts w:asciiTheme="minorBidi" w:hAnsiTheme="minorBidi"/>
          <w:b w:val="0"/>
          <w:sz w:val="22"/>
          <w:szCs w:val="22"/>
        </w:rPr>
        <w:t xml:space="preserve">Access to the camp was provided </w:t>
      </w:r>
      <w:r w:rsidR="009563FB">
        <w:rPr>
          <w:rFonts w:asciiTheme="minorBidi" w:hAnsiTheme="minorBidi"/>
          <w:b w:val="0"/>
          <w:sz w:val="22"/>
          <w:szCs w:val="22"/>
        </w:rPr>
        <w:t xml:space="preserve">by gatekeeping organisation (Palestinian Red Crescent) </w:t>
      </w:r>
      <w:r w:rsidR="00F36385">
        <w:rPr>
          <w:rFonts w:asciiTheme="minorBidi" w:hAnsiTheme="minorBidi"/>
          <w:b w:val="0"/>
          <w:sz w:val="22"/>
          <w:szCs w:val="22"/>
        </w:rPr>
        <w:t>through the researcher involvement in a study led by the Overseas Development Institute (ODI), under the title ‘When d</w:t>
      </w:r>
      <w:r w:rsidR="009563FB">
        <w:rPr>
          <w:rFonts w:asciiTheme="minorBidi" w:hAnsiTheme="minorBidi"/>
          <w:b w:val="0"/>
          <w:sz w:val="22"/>
          <w:szCs w:val="22"/>
        </w:rPr>
        <w:t>isasters and conflict collide</w:t>
      </w:r>
      <w:r w:rsidR="00F36385">
        <w:rPr>
          <w:rFonts w:asciiTheme="minorBidi" w:hAnsiTheme="minorBidi"/>
          <w:b w:val="0"/>
          <w:sz w:val="22"/>
          <w:szCs w:val="22"/>
        </w:rPr>
        <w:t xml:space="preserve">: Uncovering the truth’. </w:t>
      </w:r>
      <w:r w:rsidRPr="00E8096C">
        <w:rPr>
          <w:rFonts w:asciiTheme="minorBidi" w:hAnsiTheme="minorBidi"/>
          <w:b w:val="0"/>
          <w:sz w:val="22"/>
          <w:szCs w:val="22"/>
        </w:rPr>
        <w:t>This involved the participation of camp community leaders</w:t>
      </w:r>
      <w:r w:rsidR="008D21FB" w:rsidRPr="00E8096C">
        <w:rPr>
          <w:rFonts w:asciiTheme="minorBidi" w:hAnsiTheme="minorBidi"/>
          <w:b w:val="0"/>
          <w:sz w:val="22"/>
          <w:szCs w:val="22"/>
        </w:rPr>
        <w:t xml:space="preserve"> </w:t>
      </w:r>
      <w:r w:rsidR="004714BA">
        <w:rPr>
          <w:rFonts w:asciiTheme="minorBidi" w:hAnsiTheme="minorBidi"/>
          <w:b w:val="0"/>
          <w:sz w:val="22"/>
          <w:szCs w:val="22"/>
        </w:rPr>
        <w:t>and gatekeepers, who have</w:t>
      </w:r>
      <w:r w:rsidRPr="00E8096C">
        <w:rPr>
          <w:rFonts w:asciiTheme="minorBidi" w:hAnsiTheme="minorBidi"/>
          <w:b w:val="0"/>
          <w:sz w:val="22"/>
          <w:szCs w:val="22"/>
        </w:rPr>
        <w:t xml:space="preserve"> contact</w:t>
      </w:r>
      <w:r w:rsidR="004714BA">
        <w:rPr>
          <w:rFonts w:asciiTheme="minorBidi" w:hAnsiTheme="minorBidi"/>
          <w:b w:val="0"/>
          <w:sz w:val="22"/>
          <w:szCs w:val="22"/>
        </w:rPr>
        <w:t>s</w:t>
      </w:r>
      <w:r w:rsidRPr="00E8096C">
        <w:rPr>
          <w:rFonts w:asciiTheme="minorBidi" w:hAnsiTheme="minorBidi"/>
          <w:b w:val="0"/>
          <w:sz w:val="22"/>
          <w:szCs w:val="22"/>
        </w:rPr>
        <w:t xml:space="preserve"> with the</w:t>
      </w:r>
      <w:r w:rsidR="00F36385">
        <w:rPr>
          <w:rFonts w:asciiTheme="minorBidi" w:hAnsiTheme="minorBidi"/>
          <w:b w:val="0"/>
          <w:sz w:val="22"/>
          <w:szCs w:val="22"/>
        </w:rPr>
        <w:t xml:space="preserve"> Palestinian</w:t>
      </w:r>
      <w:r w:rsidRPr="00E8096C">
        <w:rPr>
          <w:rFonts w:asciiTheme="minorBidi" w:hAnsiTheme="minorBidi"/>
          <w:b w:val="0"/>
          <w:sz w:val="22"/>
          <w:szCs w:val="22"/>
        </w:rPr>
        <w:t xml:space="preserve"> displaced people at the social and institutional levels, and shall support identify t</w:t>
      </w:r>
      <w:r w:rsidR="004714BA">
        <w:rPr>
          <w:rFonts w:asciiTheme="minorBidi" w:hAnsiTheme="minorBidi"/>
          <w:b w:val="0"/>
          <w:sz w:val="22"/>
          <w:szCs w:val="22"/>
        </w:rPr>
        <w:t>he challenges and opportunities</w:t>
      </w:r>
      <w:r w:rsidRPr="00E8096C">
        <w:rPr>
          <w:rFonts w:asciiTheme="minorBidi" w:hAnsiTheme="minorBidi"/>
          <w:b w:val="0"/>
          <w:sz w:val="22"/>
          <w:szCs w:val="22"/>
        </w:rPr>
        <w:t xml:space="preserve"> that feed into developing city resilience action plan, and measure disaster vulnerabilities beyond camps informal settings (Brookings, 2013).</w:t>
      </w:r>
    </w:p>
    <w:p w14:paraId="4F311777" w14:textId="77777777" w:rsidR="00B60379" w:rsidRPr="00B60379" w:rsidRDefault="00B60379" w:rsidP="00B60379">
      <w:pPr>
        <w:pStyle w:val="ListParagraph"/>
        <w:keepNext/>
        <w:keepLines/>
        <w:numPr>
          <w:ilvl w:val="0"/>
          <w:numId w:val="41"/>
        </w:numPr>
        <w:tabs>
          <w:tab w:val="left" w:pos="810"/>
        </w:tabs>
        <w:spacing w:before="40" w:after="0" w:line="360" w:lineRule="auto"/>
        <w:contextualSpacing w:val="0"/>
        <w:outlineLvl w:val="2"/>
        <w:rPr>
          <w:rFonts w:asciiTheme="minorBidi" w:eastAsiaTheme="majorEastAsia" w:hAnsiTheme="minorBidi"/>
          <w:b/>
          <w:vanish/>
          <w:lang w:val="en-GB"/>
        </w:rPr>
      </w:pPr>
      <w:bookmarkStart w:id="690" w:name="_Toc28541233"/>
      <w:bookmarkStart w:id="691" w:name="_Toc30109348"/>
      <w:bookmarkEnd w:id="690"/>
      <w:bookmarkEnd w:id="691"/>
    </w:p>
    <w:p w14:paraId="1830C0A7" w14:textId="77777777" w:rsidR="00B60379" w:rsidRPr="00B60379" w:rsidRDefault="00B60379" w:rsidP="00B60379">
      <w:pPr>
        <w:pStyle w:val="ListParagraph"/>
        <w:keepNext/>
        <w:keepLines/>
        <w:numPr>
          <w:ilvl w:val="1"/>
          <w:numId w:val="41"/>
        </w:numPr>
        <w:tabs>
          <w:tab w:val="left" w:pos="810"/>
        </w:tabs>
        <w:spacing w:before="40" w:after="0" w:line="360" w:lineRule="auto"/>
        <w:contextualSpacing w:val="0"/>
        <w:outlineLvl w:val="2"/>
        <w:rPr>
          <w:rFonts w:asciiTheme="minorBidi" w:eastAsiaTheme="majorEastAsia" w:hAnsiTheme="minorBidi"/>
          <w:b/>
          <w:vanish/>
          <w:lang w:val="en-GB"/>
        </w:rPr>
      </w:pPr>
      <w:bookmarkStart w:id="692" w:name="_Toc28541234"/>
      <w:bookmarkStart w:id="693" w:name="_Toc30109349"/>
      <w:bookmarkEnd w:id="692"/>
      <w:bookmarkEnd w:id="693"/>
    </w:p>
    <w:p w14:paraId="4F88F6AC" w14:textId="77777777" w:rsidR="00B60379" w:rsidRPr="00B60379" w:rsidRDefault="00B60379" w:rsidP="00B60379">
      <w:pPr>
        <w:pStyle w:val="ListParagraph"/>
        <w:keepNext/>
        <w:keepLines/>
        <w:numPr>
          <w:ilvl w:val="2"/>
          <w:numId w:val="41"/>
        </w:numPr>
        <w:tabs>
          <w:tab w:val="left" w:pos="810"/>
        </w:tabs>
        <w:spacing w:before="40" w:after="0" w:line="360" w:lineRule="auto"/>
        <w:contextualSpacing w:val="0"/>
        <w:outlineLvl w:val="2"/>
        <w:rPr>
          <w:rFonts w:asciiTheme="minorBidi" w:eastAsiaTheme="majorEastAsia" w:hAnsiTheme="minorBidi"/>
          <w:b/>
          <w:vanish/>
          <w:lang w:val="en-GB"/>
        </w:rPr>
      </w:pPr>
      <w:bookmarkStart w:id="694" w:name="_Toc28541235"/>
      <w:bookmarkStart w:id="695" w:name="_Toc30109350"/>
      <w:bookmarkEnd w:id="694"/>
      <w:bookmarkEnd w:id="695"/>
    </w:p>
    <w:p w14:paraId="2D8D5867" w14:textId="7A87AFFB" w:rsidR="00247875" w:rsidRDefault="00B60379" w:rsidP="00AC1516">
      <w:pPr>
        <w:pStyle w:val="Heading3"/>
      </w:pPr>
      <w:bookmarkStart w:id="696" w:name="_Toc30109351"/>
      <w:r>
        <w:t>4.8.2 Qualitative</w:t>
      </w:r>
      <w:r w:rsidR="00FB44E2">
        <w:t xml:space="preserve"> Data Collection Restrictions</w:t>
      </w:r>
      <w:bookmarkEnd w:id="696"/>
      <w:r w:rsidR="00FB44E2">
        <w:t xml:space="preserve"> </w:t>
      </w:r>
    </w:p>
    <w:p w14:paraId="17D22FA3" w14:textId="44573A28" w:rsidR="00410424" w:rsidRPr="00410424" w:rsidRDefault="00743977" w:rsidP="007F3C2F">
      <w:pPr>
        <w:pStyle w:val="CommentSubject"/>
        <w:tabs>
          <w:tab w:val="left" w:pos="360"/>
        </w:tabs>
        <w:spacing w:line="360" w:lineRule="auto"/>
        <w:rPr>
          <w:rFonts w:asciiTheme="minorBidi" w:hAnsiTheme="minorBidi"/>
          <w:b w:val="0"/>
          <w:bCs w:val="0"/>
          <w:sz w:val="22"/>
          <w:szCs w:val="22"/>
        </w:rPr>
      </w:pPr>
      <w:r w:rsidRPr="00E8096C">
        <w:rPr>
          <w:rFonts w:asciiTheme="minorBidi" w:hAnsiTheme="minorBidi"/>
          <w:b w:val="0"/>
          <w:bCs w:val="0"/>
          <w:sz w:val="22"/>
          <w:szCs w:val="22"/>
        </w:rPr>
        <w:t xml:space="preserve">The restrictions of </w:t>
      </w:r>
      <w:r w:rsidR="00E8096C">
        <w:rPr>
          <w:rFonts w:asciiTheme="minorBidi" w:hAnsiTheme="minorBidi"/>
          <w:b w:val="0"/>
          <w:bCs w:val="0"/>
          <w:sz w:val="22"/>
          <w:szCs w:val="22"/>
        </w:rPr>
        <w:t>the study research objectives on</w:t>
      </w:r>
      <w:r w:rsidRPr="00E8096C">
        <w:rPr>
          <w:rFonts w:asciiTheme="minorBidi" w:hAnsiTheme="minorBidi"/>
          <w:b w:val="0"/>
          <w:bCs w:val="0"/>
          <w:sz w:val="22"/>
          <w:szCs w:val="22"/>
        </w:rPr>
        <w:t xml:space="preserve"> capturing the experience of participants in the use of </w:t>
      </w:r>
      <w:r w:rsidR="00E8096C">
        <w:rPr>
          <w:rFonts w:asciiTheme="minorBidi" w:hAnsiTheme="minorBidi"/>
          <w:b w:val="0"/>
          <w:bCs w:val="0"/>
          <w:sz w:val="22"/>
          <w:szCs w:val="22"/>
        </w:rPr>
        <w:t>r</w:t>
      </w:r>
      <w:r w:rsidRPr="00E8096C">
        <w:rPr>
          <w:rFonts w:asciiTheme="minorBidi" w:hAnsiTheme="minorBidi"/>
          <w:b w:val="0"/>
          <w:bCs w:val="0"/>
          <w:sz w:val="22"/>
          <w:szCs w:val="22"/>
        </w:rPr>
        <w:t xml:space="preserve">esilience </w:t>
      </w:r>
      <w:r w:rsidR="00E8096C">
        <w:rPr>
          <w:rFonts w:asciiTheme="minorBidi" w:hAnsiTheme="minorBidi"/>
          <w:b w:val="0"/>
          <w:bCs w:val="0"/>
          <w:sz w:val="22"/>
          <w:szCs w:val="22"/>
        </w:rPr>
        <w:t>assessment tools</w:t>
      </w:r>
      <w:r w:rsidRPr="00E8096C">
        <w:rPr>
          <w:rFonts w:asciiTheme="minorBidi" w:hAnsiTheme="minorBidi"/>
          <w:b w:val="0"/>
          <w:bCs w:val="0"/>
          <w:sz w:val="22"/>
          <w:szCs w:val="22"/>
        </w:rPr>
        <w:t xml:space="preserve"> </w:t>
      </w:r>
      <w:r w:rsidR="00E8096C">
        <w:rPr>
          <w:rFonts w:asciiTheme="minorBidi" w:hAnsiTheme="minorBidi"/>
          <w:b w:val="0"/>
          <w:bCs w:val="0"/>
          <w:sz w:val="22"/>
          <w:szCs w:val="22"/>
        </w:rPr>
        <w:t xml:space="preserve">limited the sampling frame to DRR experts, and </w:t>
      </w:r>
      <w:r w:rsidR="00BB4201">
        <w:rPr>
          <w:rFonts w:asciiTheme="minorBidi" w:hAnsiTheme="minorBidi"/>
          <w:b w:val="0"/>
          <w:bCs w:val="0"/>
          <w:sz w:val="22"/>
          <w:szCs w:val="22"/>
        </w:rPr>
        <w:t>especially</w:t>
      </w:r>
      <w:r w:rsidR="00E8096C">
        <w:rPr>
          <w:rFonts w:asciiTheme="minorBidi" w:hAnsiTheme="minorBidi"/>
          <w:b w:val="0"/>
          <w:bCs w:val="0"/>
          <w:sz w:val="22"/>
          <w:szCs w:val="22"/>
        </w:rPr>
        <w:t xml:space="preserve"> local governments who have the official </w:t>
      </w:r>
      <w:r w:rsidR="00BB4201">
        <w:rPr>
          <w:rFonts w:asciiTheme="minorBidi" w:hAnsiTheme="minorBidi"/>
          <w:b w:val="0"/>
          <w:bCs w:val="0"/>
          <w:sz w:val="22"/>
          <w:szCs w:val="22"/>
        </w:rPr>
        <w:t>authori</w:t>
      </w:r>
      <w:r w:rsidR="00DA0D83">
        <w:rPr>
          <w:rFonts w:asciiTheme="minorBidi" w:hAnsiTheme="minorBidi"/>
          <w:b w:val="0"/>
          <w:bCs w:val="0"/>
          <w:sz w:val="22"/>
          <w:szCs w:val="22"/>
        </w:rPr>
        <w:t>z</w:t>
      </w:r>
      <w:r w:rsidR="00BB4201">
        <w:rPr>
          <w:rFonts w:asciiTheme="minorBidi" w:hAnsiTheme="minorBidi"/>
          <w:b w:val="0"/>
          <w:bCs w:val="0"/>
          <w:sz w:val="22"/>
          <w:szCs w:val="22"/>
        </w:rPr>
        <w:t>ation</w:t>
      </w:r>
      <w:r w:rsidR="00E8096C">
        <w:rPr>
          <w:rFonts w:asciiTheme="minorBidi" w:hAnsiTheme="minorBidi"/>
          <w:b w:val="0"/>
          <w:bCs w:val="0"/>
          <w:sz w:val="22"/>
          <w:szCs w:val="22"/>
        </w:rPr>
        <w:t xml:space="preserve"> to collect data at the city level, and advise DRR policy for implementation and financing at the national level.</w:t>
      </w:r>
      <w:r w:rsidRPr="00E8096C">
        <w:rPr>
          <w:rFonts w:asciiTheme="minorBidi" w:hAnsiTheme="minorBidi"/>
          <w:b w:val="0"/>
          <w:bCs w:val="0"/>
          <w:sz w:val="22"/>
          <w:szCs w:val="22"/>
        </w:rPr>
        <w:t xml:space="preserve"> </w:t>
      </w:r>
      <w:r w:rsidR="00410424">
        <w:rPr>
          <w:rFonts w:asciiTheme="minorBidi" w:hAnsiTheme="minorBidi"/>
          <w:b w:val="0"/>
          <w:bCs w:val="0"/>
          <w:sz w:val="22"/>
          <w:szCs w:val="22"/>
        </w:rPr>
        <w:t>T</w:t>
      </w:r>
      <w:r w:rsidR="00BB4201">
        <w:rPr>
          <w:rFonts w:asciiTheme="minorBidi" w:hAnsiTheme="minorBidi"/>
          <w:b w:val="0"/>
          <w:bCs w:val="0"/>
          <w:sz w:val="22"/>
          <w:szCs w:val="22"/>
        </w:rPr>
        <w:t>he</w:t>
      </w:r>
      <w:r w:rsidRPr="00E8096C">
        <w:rPr>
          <w:rFonts w:asciiTheme="minorBidi" w:hAnsiTheme="minorBidi"/>
          <w:b w:val="0"/>
          <w:bCs w:val="0"/>
          <w:sz w:val="22"/>
          <w:szCs w:val="22"/>
        </w:rPr>
        <w:t xml:space="preserve"> feedback received from participants</w:t>
      </w:r>
      <w:r w:rsidR="00BB4201">
        <w:rPr>
          <w:rFonts w:asciiTheme="minorBidi" w:hAnsiTheme="minorBidi"/>
          <w:b w:val="0"/>
          <w:bCs w:val="0"/>
          <w:sz w:val="22"/>
          <w:szCs w:val="22"/>
        </w:rPr>
        <w:t xml:space="preserve"> supported the argument above by stating</w:t>
      </w:r>
      <w:r w:rsidRPr="00E8096C">
        <w:rPr>
          <w:rFonts w:asciiTheme="minorBidi" w:hAnsiTheme="minorBidi"/>
          <w:b w:val="0"/>
          <w:bCs w:val="0"/>
          <w:sz w:val="22"/>
          <w:szCs w:val="22"/>
        </w:rPr>
        <w:t xml:space="preserve"> that few </w:t>
      </w:r>
      <w:r w:rsidR="00BB4201">
        <w:rPr>
          <w:rFonts w:asciiTheme="minorBidi" w:hAnsiTheme="minorBidi"/>
          <w:b w:val="0"/>
          <w:bCs w:val="0"/>
          <w:sz w:val="22"/>
          <w:szCs w:val="22"/>
        </w:rPr>
        <w:t xml:space="preserve">DRR </w:t>
      </w:r>
      <w:r w:rsidRPr="00E8096C">
        <w:rPr>
          <w:rFonts w:asciiTheme="minorBidi" w:hAnsiTheme="minorBidi"/>
          <w:b w:val="0"/>
          <w:bCs w:val="0"/>
          <w:sz w:val="22"/>
          <w:szCs w:val="22"/>
        </w:rPr>
        <w:t xml:space="preserve">experts have </w:t>
      </w:r>
      <w:r w:rsidR="00BB4201">
        <w:rPr>
          <w:rFonts w:asciiTheme="minorBidi" w:hAnsiTheme="minorBidi"/>
          <w:b w:val="0"/>
          <w:bCs w:val="0"/>
          <w:sz w:val="22"/>
          <w:szCs w:val="22"/>
        </w:rPr>
        <w:t xml:space="preserve">officially </w:t>
      </w:r>
      <w:r w:rsidRPr="00E8096C">
        <w:rPr>
          <w:rFonts w:asciiTheme="minorBidi" w:hAnsiTheme="minorBidi"/>
          <w:b w:val="0"/>
          <w:bCs w:val="0"/>
          <w:sz w:val="22"/>
          <w:szCs w:val="22"/>
        </w:rPr>
        <w:t xml:space="preserve">engaged in </w:t>
      </w:r>
      <w:r w:rsidR="00BB4201">
        <w:rPr>
          <w:rFonts w:asciiTheme="minorBidi" w:hAnsiTheme="minorBidi"/>
          <w:b w:val="0"/>
          <w:bCs w:val="0"/>
          <w:sz w:val="22"/>
          <w:szCs w:val="22"/>
        </w:rPr>
        <w:t>deploying</w:t>
      </w:r>
      <w:r w:rsidRPr="00E8096C">
        <w:rPr>
          <w:rFonts w:asciiTheme="minorBidi" w:hAnsiTheme="minorBidi"/>
          <w:b w:val="0"/>
          <w:bCs w:val="0"/>
          <w:sz w:val="22"/>
          <w:szCs w:val="22"/>
        </w:rPr>
        <w:t xml:space="preserve"> resilience assessment tools managed by UN agencies and global co-operations, as it is mo</w:t>
      </w:r>
      <w:r w:rsidR="00BB4201">
        <w:rPr>
          <w:rFonts w:asciiTheme="minorBidi" w:hAnsiTheme="minorBidi"/>
          <w:b w:val="0"/>
          <w:bCs w:val="0"/>
          <w:sz w:val="22"/>
          <w:szCs w:val="22"/>
        </w:rPr>
        <w:t>stly targeting city authorities</w:t>
      </w:r>
      <w:r w:rsidRPr="00E8096C">
        <w:rPr>
          <w:rFonts w:asciiTheme="minorBidi" w:hAnsiTheme="minorBidi"/>
          <w:b w:val="0"/>
          <w:bCs w:val="0"/>
          <w:sz w:val="22"/>
          <w:szCs w:val="22"/>
        </w:rPr>
        <w:t xml:space="preserve"> and have political and bureaucratic limitations to share</w:t>
      </w:r>
      <w:r w:rsidR="00BB4201">
        <w:rPr>
          <w:rFonts w:asciiTheme="minorBidi" w:hAnsiTheme="minorBidi"/>
          <w:b w:val="0"/>
          <w:bCs w:val="0"/>
          <w:sz w:val="22"/>
          <w:szCs w:val="22"/>
        </w:rPr>
        <w:t xml:space="preserve"> methods and results </w:t>
      </w:r>
      <w:r w:rsidRPr="00E8096C">
        <w:rPr>
          <w:rFonts w:asciiTheme="minorBidi" w:hAnsiTheme="minorBidi"/>
          <w:b w:val="0"/>
          <w:bCs w:val="0"/>
          <w:sz w:val="22"/>
          <w:szCs w:val="22"/>
        </w:rPr>
        <w:t xml:space="preserve">publicly. This indicates that the research </w:t>
      </w:r>
      <w:r w:rsidR="007F3C2F">
        <w:rPr>
          <w:rFonts w:asciiTheme="minorBidi" w:hAnsiTheme="minorBidi"/>
          <w:b w:val="0"/>
          <w:bCs w:val="0"/>
          <w:sz w:val="22"/>
          <w:szCs w:val="22"/>
        </w:rPr>
        <w:t xml:space="preserve">qualitative data collection </w:t>
      </w:r>
      <w:r w:rsidRPr="00E8096C">
        <w:rPr>
          <w:rFonts w:asciiTheme="minorBidi" w:hAnsiTheme="minorBidi"/>
          <w:b w:val="0"/>
          <w:bCs w:val="0"/>
          <w:sz w:val="22"/>
          <w:szCs w:val="22"/>
        </w:rPr>
        <w:t>approach and sampling design strategy</w:t>
      </w:r>
      <w:r w:rsidR="007F3C2F">
        <w:rPr>
          <w:rFonts w:asciiTheme="minorBidi" w:hAnsiTheme="minorBidi"/>
          <w:b w:val="0"/>
          <w:bCs w:val="0"/>
          <w:sz w:val="22"/>
          <w:szCs w:val="22"/>
        </w:rPr>
        <w:t>,</w:t>
      </w:r>
      <w:r w:rsidRPr="00E8096C">
        <w:rPr>
          <w:rFonts w:asciiTheme="minorBidi" w:hAnsiTheme="minorBidi"/>
          <w:b w:val="0"/>
          <w:bCs w:val="0"/>
          <w:sz w:val="22"/>
          <w:szCs w:val="22"/>
        </w:rPr>
        <w:t xml:space="preserve"> cannot be generalised to the wider</w:t>
      </w:r>
      <w:r w:rsidR="0085646D">
        <w:rPr>
          <w:rFonts w:asciiTheme="minorBidi" w:hAnsiTheme="minorBidi"/>
          <w:b w:val="0"/>
          <w:bCs w:val="0"/>
          <w:sz w:val="22"/>
          <w:szCs w:val="22"/>
        </w:rPr>
        <w:t xml:space="preserve"> population of DRR stakeholders. The study recommends that the</w:t>
      </w:r>
      <w:r w:rsidRPr="00E8096C">
        <w:rPr>
          <w:rFonts w:asciiTheme="minorBidi" w:hAnsiTheme="minorBidi"/>
          <w:b w:val="0"/>
          <w:bCs w:val="0"/>
          <w:sz w:val="22"/>
          <w:szCs w:val="22"/>
        </w:rPr>
        <w:t xml:space="preserve"> identification of respondents should target </w:t>
      </w:r>
      <w:r w:rsidR="0085646D">
        <w:rPr>
          <w:rFonts w:asciiTheme="minorBidi" w:hAnsiTheme="minorBidi"/>
          <w:b w:val="0"/>
          <w:bCs w:val="0"/>
          <w:sz w:val="22"/>
          <w:szCs w:val="22"/>
        </w:rPr>
        <w:t>participants in separate groups, with consideration of accessibility and authorization limits beyond local governments</w:t>
      </w:r>
      <w:r w:rsidRPr="00E8096C">
        <w:rPr>
          <w:rFonts w:asciiTheme="minorBidi" w:hAnsiTheme="minorBidi"/>
          <w:b w:val="0"/>
          <w:bCs w:val="0"/>
          <w:sz w:val="22"/>
          <w:szCs w:val="22"/>
        </w:rPr>
        <w:t xml:space="preserve">, then </w:t>
      </w:r>
      <w:r w:rsidR="0085646D">
        <w:rPr>
          <w:rFonts w:asciiTheme="minorBidi" w:hAnsiTheme="minorBidi"/>
          <w:b w:val="0"/>
          <w:bCs w:val="0"/>
          <w:sz w:val="22"/>
          <w:szCs w:val="22"/>
        </w:rPr>
        <w:t xml:space="preserve">apply </w:t>
      </w:r>
      <w:r w:rsidR="00DA0D83">
        <w:rPr>
          <w:rFonts w:asciiTheme="minorBidi" w:hAnsiTheme="minorBidi"/>
          <w:b w:val="0"/>
          <w:bCs w:val="0"/>
          <w:sz w:val="22"/>
          <w:szCs w:val="22"/>
        </w:rPr>
        <w:t xml:space="preserve">a </w:t>
      </w:r>
      <w:r w:rsidR="0085646D">
        <w:rPr>
          <w:rFonts w:asciiTheme="minorBidi" w:hAnsiTheme="minorBidi"/>
          <w:b w:val="0"/>
          <w:bCs w:val="0"/>
          <w:sz w:val="22"/>
          <w:szCs w:val="22"/>
        </w:rPr>
        <w:t>cross-sectional comparison of</w:t>
      </w:r>
      <w:r w:rsidRPr="00E8096C">
        <w:rPr>
          <w:rFonts w:asciiTheme="minorBidi" w:hAnsiTheme="minorBidi"/>
          <w:b w:val="0"/>
          <w:bCs w:val="0"/>
          <w:sz w:val="22"/>
          <w:szCs w:val="22"/>
        </w:rPr>
        <w:t xml:space="preserve"> the </w:t>
      </w:r>
      <w:r w:rsidR="0085646D" w:rsidRPr="00E8096C">
        <w:rPr>
          <w:rFonts w:asciiTheme="minorBidi" w:hAnsiTheme="minorBidi"/>
          <w:b w:val="0"/>
          <w:bCs w:val="0"/>
          <w:sz w:val="22"/>
          <w:szCs w:val="22"/>
        </w:rPr>
        <w:t xml:space="preserve">resilience assessment </w:t>
      </w:r>
      <w:r w:rsidRPr="00E8096C">
        <w:rPr>
          <w:rFonts w:asciiTheme="minorBidi" w:hAnsiTheme="minorBidi"/>
          <w:b w:val="0"/>
          <w:bCs w:val="0"/>
          <w:sz w:val="22"/>
          <w:szCs w:val="22"/>
        </w:rPr>
        <w:t xml:space="preserve">results </w:t>
      </w:r>
      <w:r w:rsidR="0085646D">
        <w:rPr>
          <w:rFonts w:asciiTheme="minorBidi" w:hAnsiTheme="minorBidi"/>
          <w:b w:val="0"/>
          <w:bCs w:val="0"/>
          <w:sz w:val="22"/>
          <w:szCs w:val="22"/>
        </w:rPr>
        <w:t>for</w:t>
      </w:r>
      <w:r w:rsidRPr="00E8096C">
        <w:rPr>
          <w:rFonts w:asciiTheme="minorBidi" w:hAnsiTheme="minorBidi"/>
          <w:b w:val="0"/>
          <w:bCs w:val="0"/>
          <w:sz w:val="22"/>
          <w:szCs w:val="22"/>
        </w:rPr>
        <w:t xml:space="preserve"> each group of participants in the workshops, to develop a comprehensive city resilience action plan. This step can then be followed with a validation process of the proposed resilience action plan</w:t>
      </w:r>
      <w:r w:rsidR="0085646D">
        <w:rPr>
          <w:rFonts w:asciiTheme="minorBidi" w:hAnsiTheme="minorBidi"/>
          <w:b w:val="0"/>
          <w:bCs w:val="0"/>
          <w:sz w:val="22"/>
          <w:szCs w:val="22"/>
        </w:rPr>
        <w:t>s</w:t>
      </w:r>
      <w:r w:rsidRPr="00E8096C">
        <w:rPr>
          <w:rFonts w:asciiTheme="minorBidi" w:hAnsiTheme="minorBidi"/>
          <w:b w:val="0"/>
          <w:bCs w:val="0"/>
          <w:sz w:val="22"/>
          <w:szCs w:val="22"/>
        </w:rPr>
        <w:t xml:space="preserve"> with all groups, to </w:t>
      </w:r>
      <w:r w:rsidR="00DA0D83">
        <w:rPr>
          <w:rFonts w:asciiTheme="minorBidi" w:hAnsiTheme="minorBidi"/>
          <w:b w:val="0"/>
          <w:bCs w:val="0"/>
          <w:sz w:val="22"/>
          <w:szCs w:val="22"/>
        </w:rPr>
        <w:t>e</w:t>
      </w:r>
      <w:r w:rsidRPr="00E8096C">
        <w:rPr>
          <w:rFonts w:asciiTheme="minorBidi" w:hAnsiTheme="minorBidi"/>
          <w:b w:val="0"/>
          <w:bCs w:val="0"/>
          <w:sz w:val="22"/>
          <w:szCs w:val="22"/>
        </w:rPr>
        <w:t>nsure accommodating the voices of all DRR stakeholders equally, ‘leavin</w:t>
      </w:r>
      <w:r w:rsidR="0085646D">
        <w:rPr>
          <w:rFonts w:asciiTheme="minorBidi" w:hAnsiTheme="minorBidi"/>
          <w:b w:val="0"/>
          <w:bCs w:val="0"/>
          <w:sz w:val="22"/>
          <w:szCs w:val="22"/>
        </w:rPr>
        <w:t xml:space="preserve">g no one behind’ (SDGs, 2015). </w:t>
      </w:r>
    </w:p>
    <w:p w14:paraId="48931477" w14:textId="0FE27F52" w:rsidR="00247875" w:rsidRPr="00781653" w:rsidRDefault="00B60379" w:rsidP="00A03C95">
      <w:pPr>
        <w:pStyle w:val="Heading2"/>
      </w:pPr>
      <w:bookmarkStart w:id="697" w:name="_Toc30109352"/>
      <w:r>
        <w:t>4.9</w:t>
      </w:r>
      <w:r w:rsidR="00753C00">
        <w:t xml:space="preserve"> </w:t>
      </w:r>
      <w:r w:rsidR="00247875" w:rsidRPr="00781653">
        <w:t>Research Ethical Consideration</w:t>
      </w:r>
      <w:bookmarkEnd w:id="697"/>
    </w:p>
    <w:p w14:paraId="3DCB0BCB" w14:textId="4C79C9BD" w:rsidR="00A56595" w:rsidRDefault="00A56595" w:rsidP="003B2322">
      <w:pPr>
        <w:spacing w:after="1" w:line="360" w:lineRule="auto"/>
        <w:rPr>
          <w:rFonts w:ascii="Arial" w:eastAsia="Arial" w:hAnsi="Arial" w:cs="Arial"/>
        </w:rPr>
      </w:pPr>
      <w:r>
        <w:rPr>
          <w:rFonts w:ascii="Arial" w:eastAsia="Arial" w:hAnsi="Arial" w:cs="Arial"/>
        </w:rPr>
        <w:t>The procedure of the study step by step considered the requirements of any individuals involved</w:t>
      </w:r>
      <w:r w:rsidR="003B2322">
        <w:rPr>
          <w:rFonts w:ascii="Arial" w:eastAsia="Arial" w:hAnsi="Arial" w:cs="Arial"/>
        </w:rPr>
        <w:t xml:space="preserve">, and maintained </w:t>
      </w:r>
      <w:r>
        <w:rPr>
          <w:rFonts w:ascii="Arial" w:eastAsia="Arial" w:hAnsi="Arial" w:cs="Arial"/>
        </w:rPr>
        <w:t>the following methods:</w:t>
      </w:r>
    </w:p>
    <w:p w14:paraId="7EF9E9BC" w14:textId="666B357F" w:rsidR="00A56595" w:rsidRPr="00AB37BF" w:rsidRDefault="00A56595" w:rsidP="003D56F7">
      <w:pPr>
        <w:spacing w:line="360" w:lineRule="auto"/>
        <w:ind w:right="392"/>
      </w:pPr>
      <w:r>
        <w:rPr>
          <w:rFonts w:ascii="Arial" w:eastAsia="Arial" w:hAnsi="Arial" w:cs="Arial"/>
          <w:b/>
        </w:rPr>
        <w:t xml:space="preserve">1) Anonymity: </w:t>
      </w:r>
      <w:r>
        <w:rPr>
          <w:rFonts w:ascii="Arial" w:eastAsia="Arial" w:hAnsi="Arial" w:cs="Arial"/>
        </w:rPr>
        <w:t xml:space="preserve">All subjects/participants </w:t>
      </w:r>
      <w:r w:rsidR="003B2322">
        <w:rPr>
          <w:rFonts w:ascii="Arial" w:eastAsia="Arial" w:hAnsi="Arial" w:cs="Arial"/>
        </w:rPr>
        <w:t>were</w:t>
      </w:r>
      <w:r>
        <w:rPr>
          <w:rFonts w:ascii="Arial" w:eastAsia="Arial" w:hAnsi="Arial" w:cs="Arial"/>
        </w:rPr>
        <w:t xml:space="preserve"> kept completely anonymous. Even upon publication</w:t>
      </w:r>
      <w:r w:rsidR="00DA0D83">
        <w:rPr>
          <w:rFonts w:ascii="Arial" w:eastAsia="Arial" w:hAnsi="Arial" w:cs="Arial"/>
        </w:rPr>
        <w:t>,</w:t>
      </w:r>
      <w:r>
        <w:rPr>
          <w:rFonts w:ascii="Arial" w:eastAsia="Arial" w:hAnsi="Arial" w:cs="Arial"/>
        </w:rPr>
        <w:t xml:space="preserve"> all subjects will not have their identity revealed. </w:t>
      </w:r>
    </w:p>
    <w:p w14:paraId="5488D9D1" w14:textId="6179DD86" w:rsidR="00A56595" w:rsidRDefault="00A56595" w:rsidP="003B2322">
      <w:pPr>
        <w:spacing w:line="360" w:lineRule="auto"/>
        <w:ind w:right="782"/>
      </w:pPr>
      <w:r>
        <w:rPr>
          <w:rFonts w:ascii="Arial" w:eastAsia="Arial" w:hAnsi="Arial" w:cs="Arial"/>
          <w:b/>
        </w:rPr>
        <w:lastRenderedPageBreak/>
        <w:t xml:space="preserve">2) Informed Consent: </w:t>
      </w:r>
      <w:r w:rsidR="003B2322" w:rsidRPr="003B2322">
        <w:rPr>
          <w:rFonts w:ascii="Arial" w:eastAsia="Arial" w:hAnsi="Arial" w:cs="Arial"/>
          <w:bCs/>
        </w:rPr>
        <w:t xml:space="preserve">Two methods were maintained to </w:t>
      </w:r>
      <w:r w:rsidR="003B2322">
        <w:rPr>
          <w:rFonts w:ascii="Arial" w:eastAsia="Arial" w:hAnsi="Arial" w:cs="Arial"/>
          <w:bCs/>
        </w:rPr>
        <w:t>acquire the participants</w:t>
      </w:r>
      <w:r w:rsidR="00DA0D83">
        <w:rPr>
          <w:rFonts w:ascii="Arial" w:eastAsia="Arial" w:hAnsi="Arial" w:cs="Arial"/>
          <w:bCs/>
        </w:rPr>
        <w:t>'</w:t>
      </w:r>
      <w:r w:rsidR="003B2322">
        <w:rPr>
          <w:rFonts w:ascii="Arial" w:eastAsia="Arial" w:hAnsi="Arial" w:cs="Arial"/>
          <w:bCs/>
        </w:rPr>
        <w:t xml:space="preserve"> consent before</w:t>
      </w:r>
      <w:r w:rsidR="003B2322">
        <w:rPr>
          <w:rFonts w:ascii="Arial" w:eastAsia="Arial" w:hAnsi="Arial" w:cs="Arial"/>
        </w:rPr>
        <w:t xml:space="preserve"> the commencing of any research</w:t>
      </w:r>
      <w:r w:rsidR="003B2322" w:rsidRPr="003B2322">
        <w:rPr>
          <w:rFonts w:ascii="Arial" w:eastAsia="Arial" w:hAnsi="Arial" w:cs="Arial"/>
          <w:bCs/>
        </w:rPr>
        <w:t xml:space="preserve"> </w:t>
      </w:r>
      <w:r w:rsidR="003B2322">
        <w:rPr>
          <w:rFonts w:ascii="Arial" w:eastAsia="Arial" w:hAnsi="Arial" w:cs="Arial"/>
          <w:bCs/>
        </w:rPr>
        <w:t>v</w:t>
      </w:r>
      <w:r w:rsidR="003B2322" w:rsidRPr="003B2322">
        <w:rPr>
          <w:rFonts w:ascii="Arial" w:eastAsia="Arial" w:hAnsi="Arial" w:cs="Arial"/>
          <w:bCs/>
        </w:rPr>
        <w:t xml:space="preserve">erbal </w:t>
      </w:r>
      <w:r w:rsidR="003B2322">
        <w:rPr>
          <w:rFonts w:ascii="Arial" w:eastAsia="Arial" w:hAnsi="Arial" w:cs="Arial"/>
          <w:bCs/>
        </w:rPr>
        <w:t>c</w:t>
      </w:r>
      <w:r w:rsidR="003B2322" w:rsidRPr="003B2322">
        <w:rPr>
          <w:rFonts w:ascii="Arial" w:eastAsia="Arial" w:hAnsi="Arial" w:cs="Arial"/>
          <w:bCs/>
        </w:rPr>
        <w:t>onsent</w:t>
      </w:r>
      <w:r w:rsidR="003B2322">
        <w:rPr>
          <w:rFonts w:ascii="Arial" w:eastAsia="Arial" w:hAnsi="Arial" w:cs="Arial"/>
          <w:b/>
        </w:rPr>
        <w:t xml:space="preserve"> </w:t>
      </w:r>
      <w:r w:rsidR="003B2322">
        <w:rPr>
          <w:rFonts w:ascii="Arial" w:eastAsia="Arial" w:hAnsi="Arial" w:cs="Arial"/>
        </w:rPr>
        <w:t>or a</w:t>
      </w:r>
      <w:r>
        <w:rPr>
          <w:rFonts w:ascii="Arial" w:eastAsia="Arial" w:hAnsi="Arial" w:cs="Arial"/>
        </w:rPr>
        <w:t>n info</w:t>
      </w:r>
      <w:r w:rsidR="003B2322">
        <w:rPr>
          <w:rFonts w:ascii="Arial" w:eastAsia="Arial" w:hAnsi="Arial" w:cs="Arial"/>
        </w:rPr>
        <w:t>rmation sheet.</w:t>
      </w:r>
    </w:p>
    <w:p w14:paraId="2118FEF8" w14:textId="3793FF9F" w:rsidR="00A56595" w:rsidRPr="00AB37BF" w:rsidRDefault="00A56595" w:rsidP="00407020">
      <w:pPr>
        <w:spacing w:line="360" w:lineRule="auto"/>
      </w:pPr>
      <w:r>
        <w:rPr>
          <w:rFonts w:ascii="Arial" w:eastAsia="Arial" w:hAnsi="Arial" w:cs="Arial"/>
          <w:b/>
        </w:rPr>
        <w:t xml:space="preserve">3) Voluntary: </w:t>
      </w:r>
      <w:r>
        <w:rPr>
          <w:rFonts w:ascii="Arial" w:eastAsia="Arial" w:hAnsi="Arial" w:cs="Arial"/>
        </w:rPr>
        <w:t xml:space="preserve">All participants </w:t>
      </w:r>
      <w:r w:rsidR="00407020">
        <w:rPr>
          <w:rFonts w:ascii="Arial" w:eastAsia="Arial" w:hAnsi="Arial" w:cs="Arial"/>
        </w:rPr>
        <w:t>made</w:t>
      </w:r>
      <w:r>
        <w:rPr>
          <w:rFonts w:ascii="Arial" w:eastAsia="Arial" w:hAnsi="Arial" w:cs="Arial"/>
        </w:rPr>
        <w:t xml:space="preserve"> aware that their participation is completely voluntary and they may choose to withdraw at any stage during this process.</w:t>
      </w:r>
    </w:p>
    <w:p w14:paraId="50065684" w14:textId="573EB941" w:rsidR="00A56595" w:rsidRPr="00A56595" w:rsidRDefault="00A56595" w:rsidP="00407020">
      <w:pPr>
        <w:spacing w:after="1" w:line="360" w:lineRule="auto"/>
        <w:ind w:right="512"/>
        <w:rPr>
          <w:rFonts w:ascii="Arial" w:eastAsia="Arial" w:hAnsi="Arial" w:cs="Arial"/>
        </w:rPr>
      </w:pPr>
      <w:r w:rsidRPr="002E1034">
        <w:rPr>
          <w:rFonts w:ascii="Arial" w:eastAsia="Arial" w:hAnsi="Arial" w:cs="Arial"/>
          <w:b/>
        </w:rPr>
        <w:t>4)</w:t>
      </w:r>
      <w:r>
        <w:rPr>
          <w:rFonts w:ascii="Arial" w:eastAsia="Arial" w:hAnsi="Arial" w:cs="Arial"/>
          <w:b/>
        </w:rPr>
        <w:t xml:space="preserve"> </w:t>
      </w:r>
      <w:r w:rsidRPr="002E1034">
        <w:rPr>
          <w:rFonts w:ascii="Arial" w:eastAsia="Arial" w:hAnsi="Arial" w:cs="Arial"/>
          <w:b/>
        </w:rPr>
        <w:t>Intervie</w:t>
      </w:r>
      <w:r>
        <w:rPr>
          <w:rFonts w:ascii="Arial" w:eastAsia="Arial" w:hAnsi="Arial" w:cs="Arial"/>
          <w:b/>
        </w:rPr>
        <w:t xml:space="preserve">wee transcript review (ITR): </w:t>
      </w:r>
      <w:r w:rsidRPr="002E1034">
        <w:rPr>
          <w:rFonts w:ascii="Arial" w:eastAsia="Arial" w:hAnsi="Arial" w:cs="Arial"/>
        </w:rPr>
        <w:t>This technique</w:t>
      </w:r>
      <w:r>
        <w:rPr>
          <w:rFonts w:ascii="Arial" w:eastAsia="Arial" w:hAnsi="Arial" w:cs="Arial"/>
        </w:rPr>
        <w:t xml:space="preserve"> </w:t>
      </w:r>
      <w:r w:rsidR="00407020">
        <w:rPr>
          <w:rFonts w:ascii="Arial" w:eastAsia="Arial" w:hAnsi="Arial" w:cs="Arial"/>
        </w:rPr>
        <w:t>was applied</w:t>
      </w:r>
      <w:r>
        <w:rPr>
          <w:rFonts w:ascii="Arial" w:eastAsia="Arial" w:hAnsi="Arial" w:cs="Arial"/>
        </w:rPr>
        <w:t xml:space="preserve"> to </w:t>
      </w:r>
      <w:r w:rsidR="00407020">
        <w:rPr>
          <w:rFonts w:ascii="Arial" w:eastAsia="Arial" w:hAnsi="Arial" w:cs="Arial"/>
        </w:rPr>
        <w:t>improve</w:t>
      </w:r>
      <w:r>
        <w:rPr>
          <w:rFonts w:ascii="Arial" w:eastAsia="Arial" w:hAnsi="Arial" w:cs="Arial"/>
        </w:rPr>
        <w:t xml:space="preserve"> the rigour of interview-based data collection, where transcripts </w:t>
      </w:r>
      <w:r w:rsidR="00407020">
        <w:rPr>
          <w:rFonts w:ascii="Arial" w:eastAsia="Arial" w:hAnsi="Arial" w:cs="Arial"/>
        </w:rPr>
        <w:t>were sent to the i</w:t>
      </w:r>
      <w:r>
        <w:rPr>
          <w:rFonts w:ascii="Arial" w:eastAsia="Arial" w:hAnsi="Arial" w:cs="Arial"/>
        </w:rPr>
        <w:t>nterviewees for verification and final approval.</w:t>
      </w:r>
      <w:r w:rsidRPr="002E1034">
        <w:rPr>
          <w:rFonts w:ascii="Arial" w:eastAsia="Arial" w:hAnsi="Arial" w:cs="Arial"/>
        </w:rPr>
        <w:t xml:space="preserve"> </w:t>
      </w:r>
    </w:p>
    <w:p w14:paraId="4A6519F1" w14:textId="3DBE556D" w:rsidR="00A56595" w:rsidRPr="002A5D47" w:rsidRDefault="00A56595" w:rsidP="002A5D47">
      <w:pPr>
        <w:spacing w:before="240" w:after="1" w:line="360" w:lineRule="auto"/>
        <w:ind w:right="512"/>
        <w:jc w:val="both"/>
        <w:rPr>
          <w:rFonts w:ascii="Arial" w:eastAsia="Arial" w:hAnsi="Arial" w:cs="Arial"/>
        </w:rPr>
      </w:pPr>
      <w:r>
        <w:rPr>
          <w:rFonts w:ascii="Arial" w:eastAsia="Arial" w:hAnsi="Arial" w:cs="Arial"/>
          <w:b/>
        </w:rPr>
        <w:t xml:space="preserve">5) Data security: </w:t>
      </w:r>
      <w:r>
        <w:rPr>
          <w:rFonts w:ascii="Arial" w:eastAsia="Arial" w:hAnsi="Arial" w:cs="Arial"/>
        </w:rPr>
        <w:t>All data</w:t>
      </w:r>
      <w:r w:rsidR="00743CBD">
        <w:rPr>
          <w:rFonts w:ascii="Arial" w:eastAsia="Arial" w:hAnsi="Arial" w:cs="Arial"/>
        </w:rPr>
        <w:t xml:space="preserve"> entries</w:t>
      </w:r>
      <w:r>
        <w:rPr>
          <w:rFonts w:ascii="Arial" w:eastAsia="Arial" w:hAnsi="Arial" w:cs="Arial"/>
        </w:rPr>
        <w:t xml:space="preserve"> </w:t>
      </w:r>
      <w:r w:rsidR="00743CBD">
        <w:rPr>
          <w:rFonts w:ascii="Arial" w:eastAsia="Arial" w:hAnsi="Arial" w:cs="Arial"/>
        </w:rPr>
        <w:t>are</w:t>
      </w:r>
      <w:r>
        <w:rPr>
          <w:rFonts w:ascii="Arial" w:eastAsia="Arial" w:hAnsi="Arial" w:cs="Arial"/>
        </w:rPr>
        <w:t xml:space="preserve"> kept secure. Any hard copies of responses received </w:t>
      </w:r>
      <w:r w:rsidR="00743CBD">
        <w:rPr>
          <w:rFonts w:ascii="Arial" w:eastAsia="Arial" w:hAnsi="Arial" w:cs="Arial"/>
        </w:rPr>
        <w:t>were</w:t>
      </w:r>
      <w:r>
        <w:rPr>
          <w:rFonts w:ascii="Arial" w:eastAsia="Arial" w:hAnsi="Arial" w:cs="Arial"/>
        </w:rPr>
        <w:t xml:space="preserve"> destroyed immediately upon entry. Any soft copies or recordings </w:t>
      </w:r>
      <w:r w:rsidR="00743CBD">
        <w:rPr>
          <w:rFonts w:ascii="Arial" w:eastAsia="Arial" w:hAnsi="Arial" w:cs="Arial"/>
        </w:rPr>
        <w:t xml:space="preserve">were entered </w:t>
      </w:r>
      <w:r>
        <w:rPr>
          <w:rFonts w:ascii="Arial" w:eastAsia="Arial" w:hAnsi="Arial" w:cs="Arial"/>
        </w:rPr>
        <w:t>then kept on a password</w:t>
      </w:r>
      <w:r w:rsidR="00DA0D83">
        <w:rPr>
          <w:rFonts w:ascii="Arial" w:eastAsia="Arial" w:hAnsi="Arial" w:cs="Arial"/>
        </w:rPr>
        <w:t>-</w:t>
      </w:r>
      <w:r>
        <w:rPr>
          <w:rFonts w:ascii="Arial" w:eastAsia="Arial" w:hAnsi="Arial" w:cs="Arial"/>
        </w:rPr>
        <w:t xml:space="preserve">protected computer. Any backups </w:t>
      </w:r>
      <w:r w:rsidR="00743CBD">
        <w:rPr>
          <w:rFonts w:ascii="Arial" w:eastAsia="Arial" w:hAnsi="Arial" w:cs="Arial"/>
        </w:rPr>
        <w:t>are</w:t>
      </w:r>
      <w:r>
        <w:rPr>
          <w:rFonts w:ascii="Arial" w:eastAsia="Arial" w:hAnsi="Arial" w:cs="Arial"/>
        </w:rPr>
        <w:t xml:space="preserve"> kept locked away. Upon completion of the thesis, all data will be destroyed within one year.</w:t>
      </w:r>
      <w:r w:rsidRPr="008332AE">
        <w:t xml:space="preserve"> </w:t>
      </w:r>
      <w:r w:rsidR="00743CBD">
        <w:rPr>
          <w:rFonts w:ascii="Arial" w:eastAsia="Arial" w:hAnsi="Arial" w:cs="Arial"/>
        </w:rPr>
        <w:t>The researcher cautions</w:t>
      </w:r>
      <w:r>
        <w:rPr>
          <w:rFonts w:ascii="Arial" w:eastAsia="Arial" w:hAnsi="Arial" w:cs="Arial"/>
        </w:rPr>
        <w:t xml:space="preserve"> follow t</w:t>
      </w:r>
      <w:r w:rsidRPr="008332AE">
        <w:rPr>
          <w:rFonts w:ascii="Arial" w:eastAsia="Arial" w:hAnsi="Arial" w:cs="Arial"/>
        </w:rPr>
        <w:t xml:space="preserve">he professional association guidelines </w:t>
      </w:r>
      <w:r>
        <w:rPr>
          <w:rFonts w:ascii="Arial" w:eastAsia="Arial" w:hAnsi="Arial" w:cs="Arial"/>
        </w:rPr>
        <w:t xml:space="preserve">according to </w:t>
      </w:r>
      <w:r w:rsidRPr="00781653">
        <w:rPr>
          <w:rFonts w:ascii="Arial" w:eastAsia="Arial" w:hAnsi="Arial" w:cs="Arial"/>
          <w:i/>
          <w:iCs/>
        </w:rPr>
        <w:t>LSBU Code of Practice for guidelines</w:t>
      </w:r>
      <w:r w:rsidR="002A5D47">
        <w:rPr>
          <w:rFonts w:ascii="Arial" w:eastAsia="Arial" w:hAnsi="Arial" w:cs="Arial"/>
        </w:rPr>
        <w:t xml:space="preserve"> as below:</w:t>
      </w:r>
    </w:p>
    <w:p w14:paraId="06A7DA91" w14:textId="77777777" w:rsidR="00A56595" w:rsidRPr="00A56595" w:rsidRDefault="00A56595" w:rsidP="00A56595">
      <w:pPr>
        <w:pStyle w:val="CommentSubject"/>
        <w:tabs>
          <w:tab w:val="left" w:pos="360"/>
        </w:tabs>
        <w:spacing w:line="360" w:lineRule="auto"/>
        <w:ind w:left="360" w:hanging="360"/>
        <w:rPr>
          <w:rFonts w:ascii="Arial" w:eastAsia="Arial" w:hAnsi="Arial" w:cs="Arial"/>
          <w:b w:val="0"/>
          <w:bCs w:val="0"/>
          <w:sz w:val="22"/>
          <w:szCs w:val="22"/>
        </w:rPr>
      </w:pPr>
      <w:r w:rsidRPr="00E22DE0">
        <w:rPr>
          <w:rFonts w:ascii="Arial" w:eastAsia="Arial" w:hAnsi="Arial" w:cs="Arial"/>
        </w:rPr>
        <w:t>•</w:t>
      </w:r>
      <w:r w:rsidRPr="004E13B9">
        <w:rPr>
          <w:rFonts w:ascii="Arial" w:eastAsia="Arial" w:hAnsi="Arial" w:cs="Arial"/>
          <w:b w:val="0"/>
          <w:bCs w:val="0"/>
        </w:rPr>
        <w:tab/>
      </w:r>
      <w:r w:rsidRPr="00A56595">
        <w:rPr>
          <w:rFonts w:ascii="Arial" w:eastAsia="Arial" w:hAnsi="Arial" w:cs="Arial"/>
          <w:b w:val="0"/>
          <w:bCs w:val="0"/>
          <w:sz w:val="22"/>
          <w:szCs w:val="22"/>
        </w:rPr>
        <w:t xml:space="preserve">Individuals should be treated fairly, sensitively, with dignity, and within an ethic of respect and freedom from prejudice regardless of age, gender, sexuality, race, ethnicity, class, nationality, cultural identity, partnership status, faith, disability, political belief or any other significant difference </w:t>
      </w:r>
    </w:p>
    <w:p w14:paraId="707899DB" w14:textId="77777777" w:rsidR="00A56595" w:rsidRPr="00A56595" w:rsidRDefault="00A56595" w:rsidP="00A56595">
      <w:pPr>
        <w:pStyle w:val="CommentSubject"/>
        <w:tabs>
          <w:tab w:val="left" w:pos="360"/>
        </w:tabs>
        <w:spacing w:line="360" w:lineRule="auto"/>
        <w:ind w:left="360" w:hanging="360"/>
        <w:rPr>
          <w:rFonts w:ascii="Arial" w:eastAsia="Arial" w:hAnsi="Arial" w:cs="Arial"/>
          <w:b w:val="0"/>
          <w:bCs w:val="0"/>
          <w:sz w:val="22"/>
          <w:szCs w:val="22"/>
        </w:rPr>
      </w:pPr>
      <w:r w:rsidRPr="00A56595">
        <w:rPr>
          <w:rFonts w:ascii="Arial" w:eastAsia="Arial" w:hAnsi="Arial" w:cs="Arial"/>
          <w:b w:val="0"/>
          <w:bCs w:val="0"/>
          <w:sz w:val="22"/>
          <w:szCs w:val="22"/>
        </w:rPr>
        <w:t>•</w:t>
      </w:r>
      <w:r w:rsidRPr="00A56595">
        <w:rPr>
          <w:rFonts w:ascii="Arial" w:eastAsia="Arial" w:hAnsi="Arial" w:cs="Arial"/>
          <w:b w:val="0"/>
          <w:bCs w:val="0"/>
          <w:sz w:val="22"/>
          <w:szCs w:val="22"/>
        </w:rPr>
        <w:tab/>
        <w:t xml:space="preserve">Openness and Disclosure: Provide and secure Voluntary Informed Consent to ensure that participants understand (the process in which they are to be engaged in/ why their participation is necessary, how the data collected will be used and how and to whom it will be reported) and agree to their participation without any duress, prior to the research getting underway </w:t>
      </w:r>
    </w:p>
    <w:p w14:paraId="5DB354B4" w14:textId="77777777" w:rsidR="00A56595" w:rsidRPr="00A56595" w:rsidRDefault="00A56595" w:rsidP="00A56595">
      <w:pPr>
        <w:pStyle w:val="CommentSubject"/>
        <w:tabs>
          <w:tab w:val="left" w:pos="360"/>
        </w:tabs>
        <w:spacing w:line="360" w:lineRule="auto"/>
        <w:ind w:left="360" w:hanging="360"/>
        <w:rPr>
          <w:rFonts w:ascii="Arial" w:eastAsia="Arial" w:hAnsi="Arial" w:cs="Arial"/>
          <w:b w:val="0"/>
          <w:bCs w:val="0"/>
          <w:sz w:val="22"/>
          <w:szCs w:val="22"/>
        </w:rPr>
      </w:pPr>
      <w:r w:rsidRPr="00A56595">
        <w:rPr>
          <w:rFonts w:ascii="Arial" w:eastAsia="Arial" w:hAnsi="Arial" w:cs="Arial"/>
          <w:b w:val="0"/>
          <w:bCs w:val="0"/>
          <w:sz w:val="22"/>
          <w:szCs w:val="22"/>
        </w:rPr>
        <w:t>•</w:t>
      </w:r>
      <w:r w:rsidRPr="00A56595">
        <w:rPr>
          <w:rFonts w:ascii="Arial" w:eastAsia="Arial" w:hAnsi="Arial" w:cs="Arial"/>
          <w:b w:val="0"/>
          <w:bCs w:val="0"/>
          <w:sz w:val="22"/>
          <w:szCs w:val="22"/>
        </w:rPr>
        <w:tab/>
        <w:t xml:space="preserve">Participants must be clearly informed that their participation and interactions are being monitored and analysed for research. </w:t>
      </w:r>
    </w:p>
    <w:p w14:paraId="43C557D4" w14:textId="3602B1EB" w:rsidR="00A56595" w:rsidRPr="00A56595" w:rsidRDefault="00A56595" w:rsidP="00A56595">
      <w:pPr>
        <w:pStyle w:val="CommentSubject"/>
        <w:tabs>
          <w:tab w:val="left" w:pos="360"/>
        </w:tabs>
        <w:spacing w:line="360" w:lineRule="auto"/>
        <w:ind w:left="360" w:hanging="360"/>
        <w:rPr>
          <w:rFonts w:ascii="Arial" w:eastAsia="Arial" w:hAnsi="Arial" w:cs="Arial"/>
          <w:b w:val="0"/>
          <w:bCs w:val="0"/>
          <w:sz w:val="22"/>
          <w:szCs w:val="22"/>
        </w:rPr>
      </w:pPr>
      <w:r w:rsidRPr="00A56595">
        <w:rPr>
          <w:rFonts w:ascii="Arial" w:eastAsia="Arial" w:hAnsi="Arial" w:cs="Arial"/>
          <w:b w:val="0"/>
          <w:bCs w:val="0"/>
          <w:sz w:val="22"/>
          <w:szCs w:val="22"/>
        </w:rPr>
        <w:t>•</w:t>
      </w:r>
      <w:r w:rsidRPr="00A56595">
        <w:rPr>
          <w:rFonts w:ascii="Arial" w:eastAsia="Arial" w:hAnsi="Arial" w:cs="Arial"/>
          <w:b w:val="0"/>
          <w:bCs w:val="0"/>
          <w:sz w:val="22"/>
          <w:szCs w:val="22"/>
        </w:rPr>
        <w:tab/>
        <w:t>Adhere to the UK Ethical standards in the MENA region, considering the consent of local authorities, Humanitarian Aid agencies and Disaster Displaced People Civil societies with respect to cultural and religious sensitivities (ethical issues associated with disaster displaced people in sensitive situation of post</w:t>
      </w:r>
      <w:r w:rsidR="00DA0D83">
        <w:rPr>
          <w:rFonts w:ascii="Arial" w:eastAsia="Arial" w:hAnsi="Arial" w:cs="Arial"/>
          <w:b w:val="0"/>
          <w:bCs w:val="0"/>
          <w:sz w:val="22"/>
          <w:szCs w:val="22"/>
        </w:rPr>
        <w:t>-</w:t>
      </w:r>
      <w:r w:rsidRPr="00A56595">
        <w:rPr>
          <w:rFonts w:ascii="Arial" w:eastAsia="Arial" w:hAnsi="Arial" w:cs="Arial"/>
          <w:b w:val="0"/>
          <w:bCs w:val="0"/>
          <w:sz w:val="22"/>
          <w:szCs w:val="22"/>
        </w:rPr>
        <w:t xml:space="preserve">conflict) to enable participants make authentic responses/ Seek the collaboration and approval of those who have responsibility for the welfare and well-being of displaced people (e.g. social workers/civil society groups/aid agencies) </w:t>
      </w:r>
    </w:p>
    <w:p w14:paraId="04C74313" w14:textId="77777777" w:rsidR="00A56595" w:rsidRPr="00A56595" w:rsidRDefault="00A56595" w:rsidP="007F3C2F">
      <w:pPr>
        <w:pStyle w:val="CommentSubject"/>
        <w:tabs>
          <w:tab w:val="left" w:pos="360"/>
        </w:tabs>
        <w:spacing w:line="360" w:lineRule="auto"/>
        <w:ind w:left="360" w:hanging="360"/>
        <w:rPr>
          <w:rFonts w:ascii="Arial" w:eastAsia="Arial" w:hAnsi="Arial" w:cs="Arial"/>
          <w:b w:val="0"/>
          <w:bCs w:val="0"/>
          <w:sz w:val="22"/>
          <w:szCs w:val="22"/>
        </w:rPr>
      </w:pPr>
      <w:r w:rsidRPr="00A56595">
        <w:rPr>
          <w:rFonts w:ascii="Arial" w:eastAsia="Arial" w:hAnsi="Arial" w:cs="Arial"/>
          <w:b w:val="0"/>
          <w:bCs w:val="0"/>
          <w:sz w:val="22"/>
          <w:szCs w:val="22"/>
        </w:rPr>
        <w:lastRenderedPageBreak/>
        <w:t>•</w:t>
      </w:r>
      <w:r w:rsidRPr="00A56595">
        <w:rPr>
          <w:rFonts w:ascii="Arial" w:eastAsia="Arial" w:hAnsi="Arial" w:cs="Arial"/>
          <w:b w:val="0"/>
          <w:bCs w:val="0"/>
          <w:sz w:val="22"/>
          <w:szCs w:val="22"/>
        </w:rPr>
        <w:tab/>
        <w:t xml:space="preserve">Inform and secure participants with the right to withdraw for any or no reason, at any time.  </w:t>
      </w:r>
    </w:p>
    <w:p w14:paraId="6B64E852" w14:textId="77777777" w:rsidR="00A56595" w:rsidRPr="00A56595" w:rsidRDefault="00A56595" w:rsidP="007F3C2F">
      <w:pPr>
        <w:pStyle w:val="CommentSubject"/>
        <w:tabs>
          <w:tab w:val="left" w:pos="360"/>
        </w:tabs>
        <w:spacing w:line="360" w:lineRule="auto"/>
        <w:ind w:left="360" w:hanging="360"/>
        <w:rPr>
          <w:rFonts w:ascii="Arial" w:eastAsia="Arial" w:hAnsi="Arial" w:cs="Arial"/>
          <w:b w:val="0"/>
          <w:bCs w:val="0"/>
          <w:sz w:val="22"/>
          <w:szCs w:val="22"/>
        </w:rPr>
      </w:pPr>
      <w:r w:rsidRPr="00A56595">
        <w:rPr>
          <w:rFonts w:ascii="Arial" w:eastAsia="Arial" w:hAnsi="Arial" w:cs="Arial"/>
          <w:b w:val="0"/>
          <w:bCs w:val="0"/>
          <w:sz w:val="22"/>
          <w:szCs w:val="22"/>
        </w:rPr>
        <w:t>•</w:t>
      </w:r>
      <w:r w:rsidRPr="00A56595">
        <w:rPr>
          <w:rFonts w:ascii="Arial" w:eastAsia="Arial" w:hAnsi="Arial" w:cs="Arial"/>
          <w:b w:val="0"/>
          <w:bCs w:val="0"/>
          <w:sz w:val="22"/>
          <w:szCs w:val="22"/>
        </w:rPr>
        <w:tab/>
        <w:t xml:space="preserve">Avoid distress or discomfort in the data collection process that may cause emotional harm. </w:t>
      </w:r>
    </w:p>
    <w:p w14:paraId="19318961" w14:textId="77777777" w:rsidR="00A56595" w:rsidRPr="00A56595" w:rsidRDefault="00A56595" w:rsidP="007F3C2F">
      <w:pPr>
        <w:pStyle w:val="CommentSubject"/>
        <w:tabs>
          <w:tab w:val="left" w:pos="360"/>
        </w:tabs>
        <w:spacing w:line="360" w:lineRule="auto"/>
        <w:ind w:left="360" w:hanging="360"/>
        <w:rPr>
          <w:rFonts w:ascii="Arial" w:eastAsia="Arial" w:hAnsi="Arial" w:cs="Arial"/>
          <w:b w:val="0"/>
          <w:bCs w:val="0"/>
          <w:sz w:val="22"/>
          <w:szCs w:val="22"/>
        </w:rPr>
      </w:pPr>
      <w:r w:rsidRPr="00A56595">
        <w:rPr>
          <w:rFonts w:ascii="Arial" w:eastAsia="Arial" w:hAnsi="Arial" w:cs="Arial"/>
          <w:b w:val="0"/>
          <w:bCs w:val="0"/>
          <w:sz w:val="22"/>
          <w:szCs w:val="22"/>
        </w:rPr>
        <w:t>•</w:t>
      </w:r>
      <w:r w:rsidRPr="00A56595">
        <w:rPr>
          <w:rFonts w:ascii="Arial" w:eastAsia="Arial" w:hAnsi="Arial" w:cs="Arial"/>
          <w:b w:val="0"/>
          <w:bCs w:val="0"/>
          <w:sz w:val="22"/>
          <w:szCs w:val="22"/>
        </w:rPr>
        <w:tab/>
        <w:t xml:space="preserve">Detriment arising from participation in research to be reported immediately to participants. </w:t>
      </w:r>
    </w:p>
    <w:p w14:paraId="1C6FFDD2" w14:textId="77777777" w:rsidR="00A56595" w:rsidRPr="00A56595" w:rsidRDefault="00A56595" w:rsidP="007F3C2F">
      <w:pPr>
        <w:pStyle w:val="CommentSubject"/>
        <w:tabs>
          <w:tab w:val="left" w:pos="360"/>
        </w:tabs>
        <w:spacing w:line="360" w:lineRule="auto"/>
        <w:ind w:left="360" w:hanging="360"/>
        <w:rPr>
          <w:rFonts w:ascii="Arial" w:eastAsia="Arial" w:hAnsi="Arial" w:cs="Arial"/>
          <w:b w:val="0"/>
          <w:bCs w:val="0"/>
          <w:sz w:val="22"/>
          <w:szCs w:val="22"/>
        </w:rPr>
      </w:pPr>
      <w:r w:rsidRPr="00A56595">
        <w:rPr>
          <w:rFonts w:ascii="Arial" w:eastAsia="Arial" w:hAnsi="Arial" w:cs="Arial"/>
          <w:b w:val="0"/>
          <w:bCs w:val="0"/>
          <w:sz w:val="22"/>
          <w:szCs w:val="22"/>
        </w:rPr>
        <w:t>•</w:t>
      </w:r>
      <w:r w:rsidRPr="00A56595">
        <w:rPr>
          <w:rFonts w:ascii="Arial" w:eastAsia="Arial" w:hAnsi="Arial" w:cs="Arial"/>
          <w:b w:val="0"/>
          <w:bCs w:val="0"/>
          <w:sz w:val="22"/>
          <w:szCs w:val="22"/>
        </w:rPr>
        <w:tab/>
        <w:t xml:space="preserve">Accord participants’ rights to confidentiality and anonymity of data collected.  </w:t>
      </w:r>
    </w:p>
    <w:p w14:paraId="0F6921E1" w14:textId="77777777" w:rsidR="00A56595" w:rsidRPr="00A56595" w:rsidRDefault="00A56595" w:rsidP="007F3C2F">
      <w:pPr>
        <w:pStyle w:val="CommentSubject"/>
        <w:tabs>
          <w:tab w:val="left" w:pos="360"/>
        </w:tabs>
        <w:spacing w:line="360" w:lineRule="auto"/>
        <w:ind w:left="360" w:hanging="360"/>
        <w:rPr>
          <w:rFonts w:ascii="Arial" w:eastAsia="Arial" w:hAnsi="Arial" w:cs="Arial"/>
          <w:b w:val="0"/>
          <w:bCs w:val="0"/>
          <w:sz w:val="22"/>
          <w:szCs w:val="22"/>
        </w:rPr>
      </w:pPr>
      <w:r w:rsidRPr="00A56595">
        <w:rPr>
          <w:rFonts w:ascii="Arial" w:eastAsia="Arial" w:hAnsi="Arial" w:cs="Arial"/>
          <w:b w:val="0"/>
          <w:bCs w:val="0"/>
          <w:sz w:val="22"/>
          <w:szCs w:val="22"/>
        </w:rPr>
        <w:t>•</w:t>
      </w:r>
      <w:r w:rsidRPr="00A56595">
        <w:rPr>
          <w:rFonts w:ascii="Arial" w:eastAsia="Arial" w:hAnsi="Arial" w:cs="Arial"/>
          <w:b w:val="0"/>
          <w:bCs w:val="0"/>
          <w:sz w:val="22"/>
          <w:szCs w:val="22"/>
        </w:rPr>
        <w:tab/>
        <w:t xml:space="preserve">Comply with the legal requirements in relation to the storage and use of personal data as set down by the Data Protection Act (1998) and any subsequent similar acts. </w:t>
      </w:r>
    </w:p>
    <w:p w14:paraId="4F457E3E" w14:textId="100C441D" w:rsidR="00A56595" w:rsidRPr="00A56595" w:rsidRDefault="00A56595" w:rsidP="007F3C2F">
      <w:pPr>
        <w:pStyle w:val="CommentSubject"/>
        <w:tabs>
          <w:tab w:val="left" w:pos="360"/>
        </w:tabs>
        <w:spacing w:line="360" w:lineRule="auto"/>
        <w:ind w:left="360" w:hanging="360"/>
        <w:rPr>
          <w:rFonts w:ascii="Arial" w:eastAsia="Arial" w:hAnsi="Arial" w:cs="Arial"/>
          <w:b w:val="0"/>
          <w:bCs w:val="0"/>
          <w:sz w:val="22"/>
          <w:szCs w:val="22"/>
        </w:rPr>
      </w:pPr>
      <w:r w:rsidRPr="00A56595">
        <w:rPr>
          <w:rFonts w:ascii="Arial" w:eastAsia="Arial" w:hAnsi="Arial" w:cs="Arial"/>
          <w:b w:val="0"/>
          <w:bCs w:val="0"/>
          <w:sz w:val="22"/>
          <w:szCs w:val="22"/>
        </w:rPr>
        <w:t>•</w:t>
      </w:r>
      <w:r w:rsidRPr="00A56595">
        <w:rPr>
          <w:rFonts w:ascii="Arial" w:eastAsia="Arial" w:hAnsi="Arial" w:cs="Arial"/>
          <w:b w:val="0"/>
          <w:bCs w:val="0"/>
          <w:sz w:val="22"/>
          <w:szCs w:val="22"/>
        </w:rPr>
        <w:tab/>
        <w:t xml:space="preserve">Have participants’ permission to disclose personal information to third parties and </w:t>
      </w:r>
      <w:r w:rsidR="00DA0D83">
        <w:rPr>
          <w:rFonts w:ascii="Arial" w:eastAsia="Arial" w:hAnsi="Arial" w:cs="Arial"/>
          <w:b w:val="0"/>
          <w:bCs w:val="0"/>
          <w:sz w:val="22"/>
          <w:szCs w:val="22"/>
        </w:rPr>
        <w:t>e</w:t>
      </w:r>
      <w:r w:rsidRPr="00A56595">
        <w:rPr>
          <w:rFonts w:ascii="Arial" w:eastAsia="Arial" w:hAnsi="Arial" w:cs="Arial"/>
          <w:b w:val="0"/>
          <w:bCs w:val="0"/>
          <w:sz w:val="22"/>
          <w:szCs w:val="22"/>
        </w:rPr>
        <w:t xml:space="preserve">nsure that such parties are permitted to have access to the information. </w:t>
      </w:r>
    </w:p>
    <w:p w14:paraId="1D64E8A9" w14:textId="34DD2D67" w:rsidR="00A56595" w:rsidRPr="00A56595" w:rsidRDefault="00A56595" w:rsidP="007F3C2F">
      <w:pPr>
        <w:pStyle w:val="CommentSubject"/>
        <w:tabs>
          <w:tab w:val="left" w:pos="360"/>
        </w:tabs>
        <w:spacing w:line="360" w:lineRule="auto"/>
        <w:ind w:left="360" w:hanging="360"/>
        <w:rPr>
          <w:rFonts w:ascii="Arial" w:eastAsia="Arial" w:hAnsi="Arial" w:cs="Arial"/>
          <w:b w:val="0"/>
          <w:bCs w:val="0"/>
          <w:sz w:val="22"/>
          <w:szCs w:val="22"/>
        </w:rPr>
      </w:pPr>
      <w:r w:rsidRPr="00A56595">
        <w:rPr>
          <w:rFonts w:ascii="Arial" w:eastAsia="Arial" w:hAnsi="Arial" w:cs="Arial"/>
          <w:b w:val="0"/>
          <w:bCs w:val="0"/>
          <w:sz w:val="22"/>
          <w:szCs w:val="22"/>
        </w:rPr>
        <w:t>•</w:t>
      </w:r>
      <w:r w:rsidRPr="00A56595">
        <w:rPr>
          <w:rFonts w:ascii="Arial" w:eastAsia="Arial" w:hAnsi="Arial" w:cs="Arial"/>
          <w:b w:val="0"/>
          <w:bCs w:val="0"/>
          <w:sz w:val="22"/>
          <w:szCs w:val="22"/>
        </w:rPr>
        <w:tab/>
        <w:t>Consider agreement disclosure in the act of illegal behaviours, which might come to light in the course of the research, considering debriefing participants at the conclusion of the research, and provide them with copies of any reports or other publications ar</w:t>
      </w:r>
      <w:r>
        <w:rPr>
          <w:rFonts w:ascii="Arial" w:eastAsia="Arial" w:hAnsi="Arial" w:cs="Arial"/>
          <w:b w:val="0"/>
          <w:bCs w:val="0"/>
          <w:sz w:val="22"/>
          <w:szCs w:val="22"/>
        </w:rPr>
        <w:t>ising from their participation.</w:t>
      </w:r>
    </w:p>
    <w:p w14:paraId="5474C89B" w14:textId="7BE0C6F8" w:rsidR="00635A42" w:rsidRPr="007F3C2F" w:rsidRDefault="00247875" w:rsidP="00AA222C">
      <w:pPr>
        <w:spacing w:line="360" w:lineRule="auto"/>
        <w:rPr>
          <w:rFonts w:ascii="Arial" w:eastAsia="Arial" w:hAnsi="Arial" w:cs="Arial"/>
        </w:rPr>
      </w:pPr>
      <w:r w:rsidRPr="008332AE">
        <w:rPr>
          <w:rFonts w:ascii="Arial" w:eastAsia="Arial" w:hAnsi="Arial" w:cs="Arial"/>
        </w:rPr>
        <w:t xml:space="preserve">The data </w:t>
      </w:r>
      <w:r w:rsidR="00635A42">
        <w:rPr>
          <w:rFonts w:ascii="Arial" w:eastAsia="Arial" w:hAnsi="Arial" w:cs="Arial"/>
        </w:rPr>
        <w:t>is kept</w:t>
      </w:r>
      <w:r w:rsidRPr="008332AE">
        <w:rPr>
          <w:rFonts w:ascii="Arial" w:eastAsia="Arial" w:hAnsi="Arial" w:cs="Arial"/>
        </w:rPr>
        <w:t xml:space="preserve"> anonyms </w:t>
      </w:r>
      <w:r w:rsidR="00635A42">
        <w:rPr>
          <w:rFonts w:ascii="Arial" w:eastAsia="Arial" w:hAnsi="Arial" w:cs="Arial"/>
        </w:rPr>
        <w:t>since the completion of collection</w:t>
      </w:r>
      <w:r w:rsidRPr="008332AE">
        <w:rPr>
          <w:rFonts w:ascii="Arial" w:eastAsia="Arial" w:hAnsi="Arial" w:cs="Arial"/>
        </w:rPr>
        <w:t>. The original list of participants and the</w:t>
      </w:r>
      <w:r w:rsidR="0062215A">
        <w:rPr>
          <w:rFonts w:ascii="Arial" w:eastAsia="Arial" w:hAnsi="Arial" w:cs="Arial"/>
        </w:rPr>
        <w:t>ir</w:t>
      </w:r>
      <w:r w:rsidRPr="008332AE">
        <w:rPr>
          <w:rFonts w:ascii="Arial" w:eastAsia="Arial" w:hAnsi="Arial" w:cs="Arial"/>
        </w:rPr>
        <w:t xml:space="preserve"> personal contact details </w:t>
      </w:r>
      <w:r w:rsidR="00635A42">
        <w:rPr>
          <w:rFonts w:ascii="Arial" w:eastAsia="Arial" w:hAnsi="Arial" w:cs="Arial"/>
        </w:rPr>
        <w:t>are</w:t>
      </w:r>
      <w:r w:rsidRPr="008332AE">
        <w:rPr>
          <w:rFonts w:ascii="Arial" w:eastAsia="Arial" w:hAnsi="Arial" w:cs="Arial"/>
        </w:rPr>
        <w:t xml:space="preserve"> held by the pr</w:t>
      </w:r>
      <w:r w:rsidR="0062215A">
        <w:rPr>
          <w:rFonts w:ascii="Arial" w:eastAsia="Arial" w:hAnsi="Arial" w:cs="Arial"/>
        </w:rPr>
        <w:t xml:space="preserve">imary researcher only. The research database </w:t>
      </w:r>
      <w:r w:rsidR="00635A42">
        <w:rPr>
          <w:rFonts w:ascii="Arial" w:eastAsia="Arial" w:hAnsi="Arial" w:cs="Arial"/>
        </w:rPr>
        <w:t>and</w:t>
      </w:r>
      <w:r w:rsidRPr="008332AE">
        <w:rPr>
          <w:rFonts w:ascii="Arial" w:eastAsia="Arial" w:hAnsi="Arial" w:cs="Arial"/>
        </w:rPr>
        <w:t xml:space="preserve"> password </w:t>
      </w:r>
      <w:r w:rsidR="00635A42">
        <w:rPr>
          <w:rFonts w:ascii="Arial" w:eastAsia="Arial" w:hAnsi="Arial" w:cs="Arial"/>
        </w:rPr>
        <w:t xml:space="preserve">are </w:t>
      </w:r>
      <w:r w:rsidRPr="008332AE">
        <w:rPr>
          <w:rFonts w:ascii="Arial" w:eastAsia="Arial" w:hAnsi="Arial" w:cs="Arial"/>
        </w:rPr>
        <w:t xml:space="preserve">protected and stored in the computer. This protection </w:t>
      </w:r>
      <w:r w:rsidR="0062215A">
        <w:rPr>
          <w:rFonts w:ascii="Arial" w:eastAsia="Arial" w:hAnsi="Arial" w:cs="Arial"/>
        </w:rPr>
        <w:t xml:space="preserve">mechanism </w:t>
      </w:r>
      <w:r w:rsidRPr="008332AE">
        <w:rPr>
          <w:rFonts w:ascii="Arial" w:eastAsia="Arial" w:hAnsi="Arial" w:cs="Arial"/>
        </w:rPr>
        <w:t xml:space="preserve">continued </w:t>
      </w:r>
      <w:r w:rsidR="0062215A" w:rsidRPr="008332AE">
        <w:rPr>
          <w:rFonts w:ascii="Arial" w:eastAsia="Arial" w:hAnsi="Arial" w:cs="Arial"/>
        </w:rPr>
        <w:t>through</w:t>
      </w:r>
      <w:r w:rsidR="0062215A">
        <w:rPr>
          <w:rFonts w:ascii="Arial" w:eastAsia="Arial" w:hAnsi="Arial" w:cs="Arial"/>
        </w:rPr>
        <w:t>out</w:t>
      </w:r>
      <w:r w:rsidRPr="008332AE">
        <w:rPr>
          <w:rFonts w:ascii="Arial" w:eastAsia="Arial" w:hAnsi="Arial" w:cs="Arial"/>
        </w:rPr>
        <w:t xml:space="preserve"> the data processing and analysing stage. The researcher make</w:t>
      </w:r>
      <w:r w:rsidR="0062215A">
        <w:rPr>
          <w:rFonts w:ascii="Arial" w:eastAsia="Arial" w:hAnsi="Arial" w:cs="Arial"/>
        </w:rPr>
        <w:t>s</w:t>
      </w:r>
      <w:r w:rsidRPr="008332AE">
        <w:rPr>
          <w:rFonts w:ascii="Arial" w:eastAsia="Arial" w:hAnsi="Arial" w:cs="Arial"/>
        </w:rPr>
        <w:t xml:space="preserve"> sure to keep all hard copies in a locked cabinet for which only the researcher </w:t>
      </w:r>
      <w:r w:rsidR="0062215A" w:rsidRPr="008332AE">
        <w:rPr>
          <w:rFonts w:ascii="Arial" w:eastAsia="Arial" w:hAnsi="Arial" w:cs="Arial"/>
        </w:rPr>
        <w:t>has</w:t>
      </w:r>
      <w:r w:rsidRPr="008332AE">
        <w:rPr>
          <w:rFonts w:ascii="Arial" w:eastAsia="Arial" w:hAnsi="Arial" w:cs="Arial"/>
        </w:rPr>
        <w:t xml:space="preserve"> access to.  </w:t>
      </w:r>
      <w:r w:rsidR="0062215A">
        <w:rPr>
          <w:rFonts w:ascii="Arial" w:eastAsia="Arial" w:hAnsi="Arial" w:cs="Arial"/>
        </w:rPr>
        <w:t>Participants were</w:t>
      </w:r>
      <w:r w:rsidRPr="00424BFE">
        <w:rPr>
          <w:rFonts w:ascii="Arial" w:eastAsia="Arial" w:hAnsi="Arial" w:cs="Arial"/>
        </w:rPr>
        <w:t xml:space="preserve"> debriefed by the end of the study, </w:t>
      </w:r>
      <w:r w:rsidR="0062215A">
        <w:rPr>
          <w:rFonts w:ascii="Arial" w:eastAsia="Arial" w:hAnsi="Arial" w:cs="Arial"/>
        </w:rPr>
        <w:t>whereby qualitative feedback was</w:t>
      </w:r>
      <w:r w:rsidRPr="00424BFE">
        <w:rPr>
          <w:rFonts w:ascii="Arial" w:eastAsia="Arial" w:hAnsi="Arial" w:cs="Arial"/>
        </w:rPr>
        <w:t xml:space="preserve"> sought from th</w:t>
      </w:r>
      <w:r w:rsidR="0062215A">
        <w:rPr>
          <w:rFonts w:ascii="Arial" w:eastAsia="Arial" w:hAnsi="Arial" w:cs="Arial"/>
        </w:rPr>
        <w:t>e interviewers and respondents we</w:t>
      </w:r>
      <w:r w:rsidRPr="00424BFE">
        <w:rPr>
          <w:rFonts w:ascii="Arial" w:eastAsia="Arial" w:hAnsi="Arial" w:cs="Arial"/>
        </w:rPr>
        <w:t xml:space="preserve">re informed about interviews conducted and surrounding survey processes. </w:t>
      </w:r>
      <w:r w:rsidRPr="008332AE">
        <w:rPr>
          <w:rFonts w:ascii="Arial" w:eastAsia="Arial" w:hAnsi="Arial" w:cs="Arial"/>
        </w:rPr>
        <w:t xml:space="preserve"> </w:t>
      </w:r>
      <w:r w:rsidR="00B218D0" w:rsidRPr="00B218D0">
        <w:rPr>
          <w:rFonts w:ascii="Arial" w:eastAsia="Arial" w:hAnsi="Arial" w:cs="Arial"/>
        </w:rPr>
        <w:t>To protect the participants’ identity, the researcher used a coding system. Each file was renamed with the respondent’s code. The code is divided into three segments (No. of respondent (R#)– Group Classification (referred to in Figure</w:t>
      </w:r>
      <w:r w:rsidR="00635A42">
        <w:rPr>
          <w:rFonts w:ascii="Arial" w:eastAsia="Arial" w:hAnsi="Arial" w:cs="Arial"/>
        </w:rPr>
        <w:t xml:space="preserve"> 4-9</w:t>
      </w:r>
      <w:r w:rsidR="00B218D0" w:rsidRPr="00B218D0">
        <w:rPr>
          <w:rFonts w:ascii="Arial" w:eastAsia="Arial" w:hAnsi="Arial" w:cs="Arial"/>
        </w:rPr>
        <w:t>)</w:t>
      </w:r>
      <w:r w:rsidR="00912892">
        <w:rPr>
          <w:rFonts w:ascii="Arial" w:eastAsia="Arial" w:hAnsi="Arial" w:cs="Arial"/>
        </w:rPr>
        <w:t>.</w:t>
      </w:r>
      <w:r w:rsidR="007F3C2F">
        <w:rPr>
          <w:rFonts w:ascii="Arial" w:eastAsia="Arial" w:hAnsi="Arial" w:cs="Arial"/>
        </w:rPr>
        <w:t xml:space="preserve"> </w:t>
      </w:r>
      <w:r w:rsidR="00B218D0" w:rsidRPr="00B218D0">
        <w:rPr>
          <w:rFonts w:ascii="Arial" w:eastAsia="Arial" w:hAnsi="Arial" w:cs="Arial"/>
        </w:rPr>
        <w:t>Organisation Acronym) as indicated in (Table 4-3) earlier. A password</w:t>
      </w:r>
      <w:r w:rsidR="00DA0D83">
        <w:rPr>
          <w:rFonts w:ascii="Arial" w:eastAsia="Arial" w:hAnsi="Arial" w:cs="Arial"/>
        </w:rPr>
        <w:t>-</w:t>
      </w:r>
      <w:r w:rsidR="00B218D0" w:rsidRPr="00B218D0">
        <w:rPr>
          <w:rFonts w:ascii="Arial" w:eastAsia="Arial" w:hAnsi="Arial" w:cs="Arial"/>
        </w:rPr>
        <w:t>protected database during the research for later reference. However, for interviews and focus group</w:t>
      </w:r>
      <w:r w:rsidR="00061F39">
        <w:rPr>
          <w:rFonts w:ascii="Arial" w:eastAsia="Arial" w:hAnsi="Arial" w:cs="Arial"/>
        </w:rPr>
        <w:t xml:space="preserve"> discussions,</w:t>
      </w:r>
      <w:r w:rsidR="00B218D0" w:rsidRPr="00B218D0">
        <w:rPr>
          <w:rFonts w:ascii="Arial" w:eastAsia="Arial" w:hAnsi="Arial" w:cs="Arial"/>
        </w:rPr>
        <w:t xml:space="preserve"> their original name was only used for correspondence only. A separate file </w:t>
      </w:r>
      <w:r w:rsidR="00DA0D83">
        <w:rPr>
          <w:rFonts w:ascii="Arial" w:eastAsia="Arial" w:hAnsi="Arial" w:cs="Arial"/>
        </w:rPr>
        <w:t>that</w:t>
      </w:r>
      <w:r w:rsidR="00B218D0" w:rsidRPr="00B218D0">
        <w:rPr>
          <w:rFonts w:ascii="Arial" w:eastAsia="Arial" w:hAnsi="Arial" w:cs="Arial"/>
        </w:rPr>
        <w:t xml:space="preserve"> contains the respondent codes and the actual respondent identity was kept secure and will be destroyed after one year from the date of completion of the thesis. Should participants wish to withdraw at any stage, their responses will be destroyed immediately.</w:t>
      </w:r>
    </w:p>
    <w:p w14:paraId="553FF6CA" w14:textId="536E1488" w:rsidR="00E101AD" w:rsidRDefault="00B60379" w:rsidP="00A03C95">
      <w:pPr>
        <w:pStyle w:val="Heading2"/>
      </w:pPr>
      <w:bookmarkStart w:id="698" w:name="_Toc30109353"/>
      <w:bookmarkStart w:id="699" w:name="_Hlk525288538"/>
      <w:r>
        <w:lastRenderedPageBreak/>
        <w:t>4.10</w:t>
      </w:r>
      <w:r w:rsidR="004F258B">
        <w:t xml:space="preserve"> </w:t>
      </w:r>
      <w:r w:rsidR="00247875" w:rsidRPr="00781653">
        <w:t>Data Management</w:t>
      </w:r>
      <w:bookmarkEnd w:id="698"/>
      <w:r w:rsidR="00E101AD" w:rsidRPr="00E101AD">
        <w:t xml:space="preserve"> </w:t>
      </w:r>
    </w:p>
    <w:p w14:paraId="6FE8D2AC" w14:textId="59F8D0F4" w:rsidR="00E101AD" w:rsidRPr="00E101AD" w:rsidRDefault="00B60379" w:rsidP="00273E9F">
      <w:pPr>
        <w:spacing w:after="0" w:line="240" w:lineRule="auto"/>
        <w:ind w:left="432"/>
        <w:rPr>
          <w:rFonts w:asciiTheme="minorBidi" w:hAnsiTheme="minorBidi"/>
          <w:bCs/>
          <w:lang w:val="en-US"/>
        </w:rPr>
      </w:pPr>
      <w:r>
        <w:rPr>
          <w:rFonts w:asciiTheme="minorBidi" w:hAnsiTheme="minorBidi"/>
          <w:b/>
          <w:lang w:val="en-US"/>
        </w:rPr>
        <w:t>4.10</w:t>
      </w:r>
      <w:r w:rsidR="00E101AD" w:rsidRPr="00B54CDB">
        <w:rPr>
          <w:rFonts w:asciiTheme="minorBidi" w:hAnsiTheme="minorBidi"/>
          <w:b/>
          <w:lang w:val="en-US"/>
        </w:rPr>
        <w:t>.1</w:t>
      </w:r>
      <w:r w:rsidR="00E101AD" w:rsidRPr="00E101AD">
        <w:rPr>
          <w:rFonts w:asciiTheme="minorBidi" w:hAnsiTheme="minorBidi"/>
          <w:bCs/>
          <w:lang w:val="en-US"/>
        </w:rPr>
        <w:t xml:space="preserve"> Quantitative Data Management</w:t>
      </w:r>
    </w:p>
    <w:p w14:paraId="29371CF3" w14:textId="7E486325" w:rsidR="00E101AD" w:rsidRDefault="00B60379" w:rsidP="00273E9F">
      <w:pPr>
        <w:spacing w:after="0" w:line="240" w:lineRule="auto"/>
        <w:ind w:left="432"/>
        <w:rPr>
          <w:rFonts w:asciiTheme="minorBidi" w:hAnsiTheme="minorBidi"/>
          <w:bCs/>
          <w:lang w:val="en-US"/>
        </w:rPr>
      </w:pPr>
      <w:r>
        <w:rPr>
          <w:rFonts w:asciiTheme="minorBidi" w:hAnsiTheme="minorBidi"/>
          <w:b/>
          <w:lang w:val="en-US"/>
        </w:rPr>
        <w:t>4.10</w:t>
      </w:r>
      <w:r w:rsidR="00E101AD" w:rsidRPr="00B54CDB">
        <w:rPr>
          <w:rFonts w:asciiTheme="minorBidi" w:hAnsiTheme="minorBidi"/>
          <w:b/>
          <w:lang w:val="en-US"/>
        </w:rPr>
        <w:t>.2</w:t>
      </w:r>
      <w:r w:rsidR="00E101AD" w:rsidRPr="00E101AD">
        <w:rPr>
          <w:rFonts w:asciiTheme="minorBidi" w:hAnsiTheme="minorBidi"/>
          <w:bCs/>
          <w:lang w:val="en-US"/>
        </w:rPr>
        <w:t xml:space="preserve"> Qualitative Data Management</w:t>
      </w:r>
    </w:p>
    <w:p w14:paraId="1374AFA3" w14:textId="77777777" w:rsidR="008D16C7" w:rsidRPr="00E101AD" w:rsidRDefault="008D16C7" w:rsidP="00273E9F">
      <w:pPr>
        <w:spacing w:after="0" w:line="240" w:lineRule="auto"/>
        <w:ind w:left="432"/>
        <w:rPr>
          <w:rFonts w:asciiTheme="minorBidi" w:hAnsiTheme="minorBidi"/>
          <w:bCs/>
          <w:lang w:val="en-US"/>
        </w:rPr>
      </w:pPr>
    </w:p>
    <w:p w14:paraId="62764C4E" w14:textId="0783AEED" w:rsidR="00781653" w:rsidRPr="00781653" w:rsidRDefault="00273E9F" w:rsidP="001B61D9">
      <w:pPr>
        <w:pStyle w:val="CommentSubject"/>
        <w:keepNext/>
        <w:keepLines/>
        <w:numPr>
          <w:ilvl w:val="2"/>
          <w:numId w:val="4"/>
        </w:numPr>
        <w:spacing w:before="40" w:after="0" w:line="259" w:lineRule="auto"/>
        <w:outlineLvl w:val="2"/>
        <w:rPr>
          <w:rFonts w:asciiTheme="majorHAnsi" w:eastAsiaTheme="majorEastAsia" w:hAnsiTheme="majorHAnsi" w:cstheme="majorBidi"/>
          <w:b w:val="0"/>
          <w:vanish/>
          <w:sz w:val="24"/>
          <w:szCs w:val="24"/>
        </w:rPr>
      </w:pPr>
      <w:bookmarkStart w:id="700" w:name="_Toc2065992"/>
      <w:bookmarkStart w:id="701" w:name="_Toc2099580"/>
      <w:bookmarkStart w:id="702" w:name="_Toc2112735"/>
      <w:bookmarkStart w:id="703" w:name="_Toc4683683"/>
      <w:bookmarkStart w:id="704" w:name="_Toc4685010"/>
      <w:bookmarkStart w:id="705" w:name="_Toc6813668"/>
      <w:bookmarkStart w:id="706" w:name="_Toc7173437"/>
      <w:bookmarkStart w:id="707" w:name="_Toc9001547"/>
      <w:bookmarkStart w:id="708" w:name="_Toc9002031"/>
      <w:bookmarkStart w:id="709" w:name="_Toc9002995"/>
      <w:bookmarkStart w:id="710" w:name="_Toc12731030"/>
      <w:bookmarkStart w:id="711" w:name="_Toc14813878"/>
      <w:bookmarkStart w:id="712" w:name="_Toc18573979"/>
      <w:bookmarkStart w:id="713" w:name="_Toc19413479"/>
      <w:bookmarkStart w:id="714" w:name="_Toc20056283"/>
      <w:bookmarkStart w:id="715" w:name="_Toc20056484"/>
      <w:bookmarkStart w:id="716" w:name="_Toc20379549"/>
      <w:bookmarkStart w:id="717" w:name="_Toc20396079"/>
      <w:bookmarkStart w:id="718" w:name="_Toc20403368"/>
      <w:bookmarkStart w:id="719" w:name="_Toc20660199"/>
      <w:bookmarkStart w:id="720" w:name="_Toc20737952"/>
      <w:bookmarkStart w:id="721" w:name="_Toc30109354"/>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r>
        <w:rPr>
          <w:rFonts w:asciiTheme="minorBidi" w:hAnsiTheme="minorBidi"/>
          <w:b w:val="0"/>
          <w:noProof/>
          <w:lang w:val="en-US"/>
        </w:rPr>
        <mc:AlternateContent>
          <mc:Choice Requires="wpg">
            <w:drawing>
              <wp:anchor distT="0" distB="0" distL="114300" distR="114300" simplePos="0" relativeHeight="252265472" behindDoc="0" locked="0" layoutInCell="1" allowOverlap="1" wp14:anchorId="1EBE2B76" wp14:editId="25652216">
                <wp:simplePos x="0" y="0"/>
                <wp:positionH relativeFrom="margin">
                  <wp:posOffset>-46741</wp:posOffset>
                </wp:positionH>
                <wp:positionV relativeFrom="paragraph">
                  <wp:posOffset>336243</wp:posOffset>
                </wp:positionV>
                <wp:extent cx="5569905" cy="3294994"/>
                <wp:effectExtent l="0" t="0" r="0" b="0"/>
                <wp:wrapSquare wrapText="bothSides"/>
                <wp:docPr id="191" name="Group 191"/>
                <wp:cNvGraphicFramePr/>
                <a:graphic xmlns:a="http://schemas.openxmlformats.org/drawingml/2006/main">
                  <a:graphicData uri="http://schemas.microsoft.com/office/word/2010/wordprocessingGroup">
                    <wpg:wgp>
                      <wpg:cNvGrpSpPr/>
                      <wpg:grpSpPr>
                        <a:xfrm>
                          <a:off x="0" y="0"/>
                          <a:ext cx="5569905" cy="3294994"/>
                          <a:chOff x="-52551" y="173435"/>
                          <a:chExt cx="5570066" cy="3296109"/>
                        </a:xfrm>
                      </wpg:grpSpPr>
                      <wps:wsp>
                        <wps:cNvPr id="217" name="Text Box 217"/>
                        <wps:cNvSpPr txBox="1"/>
                        <wps:spPr>
                          <a:xfrm>
                            <a:off x="1229711" y="173435"/>
                            <a:ext cx="3291840" cy="274320"/>
                          </a:xfrm>
                          <a:prstGeom prst="rect">
                            <a:avLst/>
                          </a:prstGeom>
                          <a:noFill/>
                          <a:ln w="6350">
                            <a:noFill/>
                          </a:ln>
                        </wps:spPr>
                        <wps:txbx>
                          <w:txbxContent>
                            <w:p w14:paraId="4BCFE047" w14:textId="77E6B48A" w:rsidR="00D87BB9" w:rsidRPr="00782868" w:rsidRDefault="00D87BB9" w:rsidP="006F157E">
                              <w:pPr>
                                <w:pStyle w:val="Caption"/>
                              </w:pPr>
                              <w:bookmarkStart w:id="722" w:name="_Toc20738180"/>
                              <w:r w:rsidRPr="00782868">
                                <w:t xml:space="preserve">Figure </w:t>
                              </w:r>
                              <w:r>
                                <w:t>4-12</w:t>
                              </w:r>
                              <w:r w:rsidRPr="00782868">
                                <w:t xml:space="preserve">: Quantitative </w:t>
                              </w:r>
                              <w:r>
                                <w:t>Data Analysis Techniques</w:t>
                              </w:r>
                            </w:p>
                            <w:p w14:paraId="00DBDD30" w14:textId="77777777" w:rsidR="00D87BB9" w:rsidRDefault="00D87BB9"/>
                            <w:p w14:paraId="0DC1224E"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54DAFBA" w14:textId="77777777" w:rsidR="00D87BB9" w:rsidRDefault="00D87BB9"/>
                            <w:p w14:paraId="505B4A0C"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59349DDA" w14:textId="77777777" w:rsidR="00D87BB9" w:rsidRDefault="00D87BB9"/>
                            <w:p w14:paraId="529898D3"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32BAE52" w14:textId="77777777" w:rsidR="00D87BB9" w:rsidRDefault="00D87BB9"/>
                            <w:p w14:paraId="7DCB4731"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7A7726F9" w14:textId="77777777" w:rsidR="00D87BB9" w:rsidRDefault="00D87BB9"/>
                            <w:p w14:paraId="481F082E"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989B1F0" w14:textId="77777777" w:rsidR="00D87BB9" w:rsidRDefault="00D87BB9"/>
                            <w:p w14:paraId="627C2D3C"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50E049F6" w14:textId="77777777" w:rsidR="00D87BB9" w:rsidRDefault="00D87BB9"/>
                            <w:p w14:paraId="4782432D"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B57E2E5" w14:textId="77777777" w:rsidR="00D87BB9" w:rsidRDefault="00D87BB9"/>
                            <w:p w14:paraId="25A86B52"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4929F3A4" w14:textId="77777777" w:rsidR="00D87BB9" w:rsidRDefault="00D87BB9"/>
                            <w:p w14:paraId="6974C606"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3FDDC027" w14:textId="77777777" w:rsidR="00D87BB9" w:rsidRDefault="00D87BB9"/>
                            <w:p w14:paraId="39216831"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1A6F957" w14:textId="77777777" w:rsidR="00D87BB9" w:rsidRDefault="00D87BB9"/>
                            <w:p w14:paraId="0DB85AC5"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747EFB13" w14:textId="77777777" w:rsidR="00D87BB9" w:rsidRDefault="00D87BB9"/>
                            <w:p w14:paraId="4672FAFE"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413BC1D" w14:textId="77777777" w:rsidR="00D87BB9" w:rsidRDefault="00D87BB9"/>
                            <w:p w14:paraId="44247635"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5D7A8A5" w14:textId="77777777" w:rsidR="00D87BB9" w:rsidRDefault="00D87BB9"/>
                            <w:p w14:paraId="7D6D902A"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F408D5F" w14:textId="77777777" w:rsidR="00D87BB9" w:rsidRDefault="00D87BB9"/>
                            <w:p w14:paraId="1A7C67EE"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1ABD706" w14:textId="77777777" w:rsidR="00D87BB9" w:rsidRDefault="00D87BB9"/>
                            <w:p w14:paraId="2864D88C"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FD444C2" w14:textId="77777777" w:rsidR="00D87BB9" w:rsidRDefault="00D87BB9"/>
                            <w:p w14:paraId="4D5E8E68"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F8A1402" w14:textId="77777777" w:rsidR="00D87BB9" w:rsidRDefault="00D87BB9"/>
                            <w:p w14:paraId="2F2E5D9B"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0C9C4B9" w14:textId="77777777" w:rsidR="00D87BB9" w:rsidRDefault="00D87BB9"/>
                            <w:p w14:paraId="778CB6A2"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C47655A" w14:textId="77777777" w:rsidR="00D87BB9" w:rsidRDefault="00D87BB9"/>
                            <w:p w14:paraId="0A081B52"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40CC25F" w14:textId="77777777" w:rsidR="00D87BB9" w:rsidRDefault="00D87BB9"/>
                            <w:p w14:paraId="2889AF73"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451C88D9" w14:textId="77777777" w:rsidR="00D87BB9" w:rsidRDefault="00D87BB9"/>
                            <w:p w14:paraId="72BABDE7"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114354B" w14:textId="77777777" w:rsidR="00D87BB9" w:rsidRDefault="00D87BB9"/>
                            <w:p w14:paraId="7F4D20C9"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4CEFB51B" w14:textId="77777777" w:rsidR="00D87BB9" w:rsidRDefault="00D87BB9"/>
                            <w:p w14:paraId="2303BC61"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15E9A78" w14:textId="77777777" w:rsidR="00D87BB9" w:rsidRDefault="00D87BB9"/>
                            <w:p w14:paraId="0558E782"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EB607A5" w14:textId="77777777" w:rsidR="00D87BB9" w:rsidRDefault="00D87BB9"/>
                            <w:p w14:paraId="68501F3A"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4CAEF8D" w14:textId="77777777" w:rsidR="00D87BB9" w:rsidRDefault="00D87BB9"/>
                            <w:p w14:paraId="5854DB3F"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A6BF6B9" w14:textId="77777777" w:rsidR="00D87BB9" w:rsidRDefault="00D87BB9"/>
                            <w:p w14:paraId="2AE4F432"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C78E59A" w14:textId="77777777" w:rsidR="00D87BB9" w:rsidRDefault="00D87BB9"/>
                            <w:p w14:paraId="350D0AB4"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5060795A" w14:textId="77777777" w:rsidR="00D87BB9" w:rsidRDefault="00D87BB9"/>
                            <w:p w14:paraId="201C42FF"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7742E72E" w14:textId="77777777" w:rsidR="00D87BB9" w:rsidRDefault="00D87BB9"/>
                            <w:p w14:paraId="5CABD8E7"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7AD063C" w14:textId="77777777" w:rsidR="00D87BB9" w:rsidRDefault="00D87BB9"/>
                            <w:p w14:paraId="53D5105A"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2FE11D65" w14:textId="77777777" w:rsidR="00D87BB9" w:rsidRDefault="00D87BB9"/>
                            <w:p w14:paraId="6A317738"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06B77CC8" w14:textId="77777777" w:rsidR="00D87BB9" w:rsidRDefault="00D87BB9"/>
                            <w:p w14:paraId="483ACB8A"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29F4088" w14:textId="77777777" w:rsidR="00D87BB9" w:rsidRDefault="00D87BB9"/>
                            <w:p w14:paraId="027B5B41"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516888C8" w14:textId="77777777" w:rsidR="00D87BB9" w:rsidRDefault="00D87BB9"/>
                            <w:p w14:paraId="32543507"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3832C40" w14:textId="77777777" w:rsidR="00D87BB9" w:rsidRDefault="00D87BB9"/>
                            <w:p w14:paraId="3A4583DE"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7E0B5B7" w14:textId="77777777" w:rsidR="00D87BB9" w:rsidRDefault="00D87BB9"/>
                            <w:p w14:paraId="22A7EDB2"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1F5692B1" w14:textId="77777777" w:rsidR="00D87BB9" w:rsidRDefault="00D87BB9"/>
                            <w:p w14:paraId="57465FA6"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1D04ADB" w14:textId="77777777" w:rsidR="00D87BB9" w:rsidRDefault="00D87BB9"/>
                            <w:p w14:paraId="6ED48E72"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B6991EA" w14:textId="77777777" w:rsidR="00D87BB9" w:rsidRDefault="00D87BB9"/>
                            <w:p w14:paraId="4C0FAA6E"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A</w:t>
                              </w:r>
                              <w:r w:rsidRPr="00FD2E41">
                                <w:t xml:space="preserve"> </w:t>
                              </w:r>
                            </w:p>
                            <w:p w14:paraId="100A1182" w14:textId="77777777" w:rsidR="00D87BB9" w:rsidRDefault="00D87BB9"/>
                            <w:p w14:paraId="6D4E7001"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52BD703" w14:textId="77777777" w:rsidR="00D87BB9" w:rsidRDefault="00D87BB9"/>
                            <w:p w14:paraId="2DE489A6"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3816D03" w14:textId="77777777" w:rsidR="00D87BB9" w:rsidRDefault="00D87BB9"/>
                            <w:p w14:paraId="073FDF6A"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86A9863" w14:textId="77777777" w:rsidR="00D87BB9" w:rsidRDefault="00D87BB9"/>
                            <w:p w14:paraId="6C64CE40"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249679B" w14:textId="77777777" w:rsidR="00D87BB9" w:rsidRDefault="00D87BB9"/>
                            <w:p w14:paraId="051896FB"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B64BD6E" w14:textId="77777777" w:rsidR="00D87BB9" w:rsidRDefault="00D87BB9"/>
                            <w:p w14:paraId="02C3D8D1"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E6171B7" w14:textId="77777777" w:rsidR="00D87BB9" w:rsidRDefault="00D87BB9"/>
                            <w:p w14:paraId="6B543E44"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19E59DCF" w14:textId="77777777" w:rsidR="00D87BB9" w:rsidRDefault="00D87BB9"/>
                            <w:p w14:paraId="18E3BF48"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42DDFA8" w14:textId="77777777" w:rsidR="00D87BB9" w:rsidRDefault="00D87BB9"/>
                            <w:p w14:paraId="1EEA1A35"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5FC2591" w14:textId="77777777" w:rsidR="00D87BB9" w:rsidRDefault="00D87BB9"/>
                            <w:p w14:paraId="0539FC01"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C855B0D" w14:textId="77777777" w:rsidR="00D87BB9" w:rsidRDefault="00D87BB9"/>
                            <w:p w14:paraId="4302CD66"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D8EAD6D" w14:textId="77777777" w:rsidR="00D87BB9" w:rsidRDefault="00D87BB9"/>
                            <w:p w14:paraId="45A0139A"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91CCF17" w14:textId="77777777" w:rsidR="00D87BB9" w:rsidRDefault="00D87BB9"/>
                            <w:p w14:paraId="51417E85"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589F9400" w14:textId="77777777" w:rsidR="00D87BB9" w:rsidRDefault="00D87BB9"/>
                            <w:p w14:paraId="7CFD9C1D"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85AF5C1" w14:textId="77777777" w:rsidR="00D87BB9" w:rsidRDefault="00D87BB9"/>
                            <w:p w14:paraId="4492B246"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ACDF402" w14:textId="77777777" w:rsidR="00D87BB9" w:rsidRDefault="00D87BB9"/>
                            <w:p w14:paraId="5A16BCA1"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54F4667" w14:textId="77777777" w:rsidR="00D87BB9" w:rsidRDefault="00D87BB9"/>
                            <w:p w14:paraId="3D4CB60F"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2F132B8" w14:textId="77777777" w:rsidR="00D87BB9" w:rsidRDefault="00D87BB9"/>
                            <w:p w14:paraId="3A338B72"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6795CA5" w14:textId="77777777" w:rsidR="00D87BB9" w:rsidRDefault="00D87BB9"/>
                            <w:p w14:paraId="58E403AD"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E6DE69B" w14:textId="77777777" w:rsidR="00D87BB9" w:rsidRDefault="00D87BB9"/>
                            <w:p w14:paraId="19348B39"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0FCDC50E" w14:textId="77777777" w:rsidR="00D87BB9" w:rsidRDefault="00D87BB9"/>
                            <w:p w14:paraId="640D582A"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6EFC384B" w14:textId="77777777" w:rsidR="00D87BB9" w:rsidRDefault="00D87BB9"/>
                            <w:p w14:paraId="5D088ACF"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BC200E4" w14:textId="77777777" w:rsidR="00D87BB9" w:rsidRDefault="00D87BB9"/>
                            <w:p w14:paraId="4CA8EE90"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7D4EBF3" w14:textId="77777777" w:rsidR="00D87BB9" w:rsidRDefault="00D87BB9"/>
                            <w:p w14:paraId="0E6C7065"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1207F1F" w14:textId="77777777" w:rsidR="00D87BB9" w:rsidRDefault="00D87BB9"/>
                            <w:p w14:paraId="06B9BD74"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1EA5C1EA" w14:textId="77777777" w:rsidR="00D87BB9" w:rsidRDefault="00D87BB9"/>
                            <w:p w14:paraId="580CFF61"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5AE101F" w14:textId="77777777" w:rsidR="00D87BB9" w:rsidRDefault="00D87BB9"/>
                            <w:p w14:paraId="01AD2D9D"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BBB83EC" w14:textId="77777777" w:rsidR="00D87BB9" w:rsidRDefault="00D87BB9"/>
                            <w:p w14:paraId="13C0F52B"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C8A238C" w14:textId="77777777" w:rsidR="00D87BB9" w:rsidRDefault="00D87BB9"/>
                            <w:p w14:paraId="0A82A328"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0B9DB38" w14:textId="77777777" w:rsidR="00D87BB9" w:rsidRDefault="00D87BB9"/>
                            <w:p w14:paraId="051BDB33"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8B4DD91" w14:textId="77777777" w:rsidR="00D87BB9" w:rsidRDefault="00D87BB9"/>
                            <w:p w14:paraId="6DA4B354"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2808B6F" w14:textId="77777777" w:rsidR="00D87BB9" w:rsidRDefault="00D87BB9"/>
                            <w:p w14:paraId="78720D25"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A6F2CE4" w14:textId="77777777" w:rsidR="00D87BB9" w:rsidRDefault="00D87BB9"/>
                            <w:p w14:paraId="261A08C3"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FCEE3D3" w14:textId="77777777" w:rsidR="00D87BB9" w:rsidRDefault="00D87BB9"/>
                            <w:p w14:paraId="4F06FE54"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5A57ACD6" w14:textId="77777777" w:rsidR="00D87BB9" w:rsidRDefault="00D87BB9"/>
                            <w:p w14:paraId="708E8327"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64A6136" w14:textId="77777777" w:rsidR="00D87BB9" w:rsidRDefault="00D87BB9"/>
                            <w:p w14:paraId="0E8019C8"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369B3DE" w14:textId="77777777" w:rsidR="00D87BB9" w:rsidRDefault="00D87BB9"/>
                            <w:p w14:paraId="69263DE9"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B2213EB" w14:textId="77777777" w:rsidR="00D87BB9" w:rsidRDefault="00D87BB9"/>
                            <w:p w14:paraId="65631D5F"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66AC138" w14:textId="77777777" w:rsidR="00D87BB9" w:rsidRDefault="00D87BB9"/>
                            <w:p w14:paraId="688356E9"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1AA131F" w14:textId="77777777" w:rsidR="00D87BB9" w:rsidRDefault="00D87BB9"/>
                            <w:p w14:paraId="29E4E6D4" w14:textId="2AD5A0C9"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2</w:t>
                              </w:r>
                              <w:r w:rsidRPr="00782868">
                                <w:t xml:space="preserve">: Quantitative </w:t>
                              </w:r>
                              <w:r>
                                <w:t>Data Analysis Techniques</w:t>
                              </w:r>
                            </w:p>
                            <w:p w14:paraId="4D782549" w14:textId="77777777" w:rsidR="00D87BB9" w:rsidRDefault="00D87BB9"/>
                            <w:p w14:paraId="153B4C4C"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EEAACDE" w14:textId="77777777" w:rsidR="00D87BB9" w:rsidRDefault="00D87BB9"/>
                            <w:p w14:paraId="2BF68F66"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2CE81239" w14:textId="77777777" w:rsidR="00D87BB9" w:rsidRDefault="00D87BB9"/>
                            <w:p w14:paraId="5E0FEA33"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3988A09" w14:textId="77777777" w:rsidR="00D87BB9" w:rsidRDefault="00D87BB9"/>
                            <w:p w14:paraId="2DF43723"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CF41894" w14:textId="77777777" w:rsidR="00D87BB9" w:rsidRDefault="00D87BB9"/>
                            <w:p w14:paraId="0B5F9799"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D47740A" w14:textId="77777777" w:rsidR="00D87BB9" w:rsidRDefault="00D87BB9"/>
                            <w:p w14:paraId="693B8AF5"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C4EC56D" w14:textId="77777777" w:rsidR="00D87BB9" w:rsidRDefault="00D87BB9"/>
                            <w:p w14:paraId="64F8BA11"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507055A" w14:textId="77777777" w:rsidR="00D87BB9" w:rsidRDefault="00D87BB9"/>
                            <w:p w14:paraId="69652C1A"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959DC8D" w14:textId="77777777" w:rsidR="00D87BB9" w:rsidRDefault="00D87BB9"/>
                            <w:p w14:paraId="376EF7C6"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372425A5" w14:textId="77777777" w:rsidR="00D87BB9" w:rsidRDefault="00D87BB9"/>
                            <w:p w14:paraId="00C5060F"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1861C22" w14:textId="77777777" w:rsidR="00D87BB9" w:rsidRDefault="00D87BB9"/>
                            <w:p w14:paraId="30F1FE0C"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4EABF274" w14:textId="77777777" w:rsidR="00D87BB9" w:rsidRDefault="00D87BB9"/>
                            <w:p w14:paraId="35813767"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393731C0" w14:textId="77777777" w:rsidR="00D87BB9" w:rsidRDefault="00D87BB9"/>
                            <w:p w14:paraId="157C6998"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0EBB3B3" w14:textId="77777777" w:rsidR="00D87BB9" w:rsidRDefault="00D87BB9"/>
                            <w:p w14:paraId="4D59BECE"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06F9CA71" w14:textId="77777777" w:rsidR="00D87BB9" w:rsidRDefault="00D87BB9"/>
                            <w:p w14:paraId="37D81037"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6F2EC89" w14:textId="77777777" w:rsidR="00D87BB9" w:rsidRDefault="00D87BB9"/>
                            <w:p w14:paraId="60694CD0"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2B4A9F2" w14:textId="77777777" w:rsidR="00D87BB9" w:rsidRDefault="00D87BB9"/>
                            <w:p w14:paraId="27E86F59"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B047948" w14:textId="77777777" w:rsidR="00D87BB9" w:rsidRDefault="00D87BB9"/>
                            <w:p w14:paraId="15AD91BB"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EBC6CDB" w14:textId="77777777" w:rsidR="00D87BB9" w:rsidRDefault="00D87BB9"/>
                            <w:p w14:paraId="5DA8D0B1"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05B0CEA" w14:textId="77777777" w:rsidR="00D87BB9" w:rsidRDefault="00D87BB9"/>
                            <w:p w14:paraId="300B3517"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9008328" w14:textId="77777777" w:rsidR="00D87BB9" w:rsidRDefault="00D87BB9"/>
                            <w:p w14:paraId="63B45A2A"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18F3E5C9" w14:textId="77777777" w:rsidR="00D87BB9" w:rsidRDefault="00D87BB9"/>
                            <w:p w14:paraId="5FC31268"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9A5F712" w14:textId="77777777" w:rsidR="00D87BB9" w:rsidRDefault="00D87BB9"/>
                            <w:p w14:paraId="4F045ED4"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5B6DD6E" w14:textId="77777777" w:rsidR="00D87BB9" w:rsidRDefault="00D87BB9"/>
                            <w:p w14:paraId="0359ACD1"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247781D" w14:textId="77777777" w:rsidR="00D87BB9" w:rsidRDefault="00D87BB9"/>
                            <w:p w14:paraId="2AD7AE21"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F3FE74E" w14:textId="77777777" w:rsidR="00D87BB9" w:rsidRDefault="00D87BB9"/>
                            <w:p w14:paraId="41996178"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43D1309" w14:textId="77777777" w:rsidR="00D87BB9" w:rsidRDefault="00D87BB9"/>
                            <w:p w14:paraId="5012609E" w14:textId="2AD5A0C9"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C1164EA" w14:textId="77777777" w:rsidR="00D87BB9" w:rsidRDefault="00D87BB9"/>
                            <w:p w14:paraId="725944D7"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5B2D23B" w14:textId="77777777" w:rsidR="00D87BB9" w:rsidRDefault="00D87BB9"/>
                            <w:p w14:paraId="18381174"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3A0257D2" w14:textId="77777777" w:rsidR="00D87BB9" w:rsidRDefault="00D87BB9"/>
                            <w:p w14:paraId="06EFF47A"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3E828FFD" w14:textId="77777777" w:rsidR="00D87BB9" w:rsidRDefault="00D87BB9"/>
                            <w:p w14:paraId="31DAA212"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B88591E" w14:textId="77777777" w:rsidR="00D87BB9" w:rsidRDefault="00D87BB9"/>
                            <w:p w14:paraId="28CF9FCD"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40325563" w14:textId="77777777" w:rsidR="00D87BB9" w:rsidRDefault="00D87BB9"/>
                            <w:p w14:paraId="66028F9A"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0B4C0295" w14:textId="77777777" w:rsidR="00D87BB9" w:rsidRDefault="00D87BB9"/>
                            <w:p w14:paraId="7E0BB65D"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25FFC62" w14:textId="77777777" w:rsidR="00D87BB9" w:rsidRDefault="00D87BB9"/>
                            <w:p w14:paraId="5761F2F9"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3B31D36" w14:textId="77777777" w:rsidR="00D87BB9" w:rsidRDefault="00D87BB9"/>
                            <w:p w14:paraId="242A60C2" w14:textId="2AD5A0C9"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8CEC0EE" w14:textId="77777777" w:rsidR="00D87BB9" w:rsidRDefault="00D87BB9"/>
                            <w:p w14:paraId="7ECC24C0"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78AAE616" w14:textId="77777777" w:rsidR="00D87BB9" w:rsidRDefault="00D87BB9"/>
                            <w:p w14:paraId="4F49E270"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080B3AF" w14:textId="77777777" w:rsidR="00D87BB9" w:rsidRDefault="00D87BB9"/>
                            <w:p w14:paraId="63DB7350" w14:textId="3E55843A"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74E3BAF9" w14:textId="77777777" w:rsidR="00D87BB9" w:rsidRDefault="00D87BB9"/>
                            <w:p w14:paraId="5FD7D856" w14:textId="421645F6"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bookmarkEnd w:id="72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32" name="Picture 232"/>
                          <pic:cNvPicPr>
                            <a:picLocks noChangeAspect="1"/>
                          </pic:cNvPicPr>
                        </pic:nvPicPr>
                        <pic:blipFill rotWithShape="1">
                          <a:blip r:embed="rId191" cstate="print">
                            <a:extLst>
                              <a:ext uri="{28A0092B-C50C-407E-A947-70E740481C1C}">
                                <a14:useLocalDpi xmlns:a14="http://schemas.microsoft.com/office/drawing/2010/main" val="0"/>
                              </a:ext>
                            </a:extLst>
                          </a:blip>
                          <a:srcRect r="4240"/>
                          <a:stretch/>
                        </pic:blipFill>
                        <pic:spPr bwMode="auto">
                          <a:xfrm>
                            <a:off x="-52551" y="378411"/>
                            <a:ext cx="5570066" cy="3091133"/>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EBE2B76" id="Group 191" o:spid="_x0000_s1158" style="position:absolute;left:0;text-align:left;margin-left:-3.7pt;margin-top:26.5pt;width:438.6pt;height:259.45pt;z-index:252265472;mso-position-horizontal-relative:margin;mso-position-vertical-relative:text;mso-width-relative:margin;mso-height-relative:margin" coordorigin="-525,1734" coordsize="55700,32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">
                <v:shape id="Text Box 217" o:spid="_x0000_s1159" type="#_x0000_t202" style="position:absolute;left:12297;top:1734;width:32918;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WXW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ncHfmXgE5PIXAAD//wMAUEsBAi0AFAAGAAgAAAAhANvh9svuAAAAhQEAABMAAAAAAAAA&#10;AAAAAAAAAAAAAFtDb250ZW50X1R5cGVzXS54bWxQSwECLQAUAAYACAAAACEAWvQsW78AAAAVAQAA&#10;CwAAAAAAAAAAAAAAAAAfAQAAX3JlbHMvLnJlbHNQSwECLQAUAAYACAAAACEAuIFl1sYAAADcAAAA&#10;DwAAAAAAAAAAAAAAAAAHAgAAZHJzL2Rvd25yZXYueG1sUEsFBgAAAAADAAMAtwAAAPoCAAAAAA==&#10;" filled="f" stroked="f" strokeweight=".5pt">
                  <v:textbox>
                    <w:txbxContent>
                      <w:p w14:paraId="4BCFE047" w14:textId="77E6B48A" w:rsidR="00D87BB9" w:rsidRPr="00782868" w:rsidRDefault="00D87BB9" w:rsidP="006F157E">
                        <w:pPr>
                          <w:pStyle w:val="Caption"/>
                        </w:pPr>
                        <w:bookmarkStart w:id="723" w:name="_Toc20738180"/>
                        <w:r w:rsidRPr="00782868">
                          <w:t xml:space="preserve">Figure </w:t>
                        </w:r>
                        <w:r>
                          <w:t>4-12</w:t>
                        </w:r>
                        <w:r w:rsidRPr="00782868">
                          <w:t xml:space="preserve">: Quantitative </w:t>
                        </w:r>
                        <w:r>
                          <w:t>Data Analysis Techniques</w:t>
                        </w:r>
                      </w:p>
                      <w:p w14:paraId="00DBDD30" w14:textId="77777777" w:rsidR="00D87BB9" w:rsidRDefault="00D87BB9"/>
                      <w:p w14:paraId="0DC1224E"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54DAFBA" w14:textId="77777777" w:rsidR="00D87BB9" w:rsidRDefault="00D87BB9"/>
                      <w:p w14:paraId="505B4A0C"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59349DDA" w14:textId="77777777" w:rsidR="00D87BB9" w:rsidRDefault="00D87BB9"/>
                      <w:p w14:paraId="529898D3"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32BAE52" w14:textId="77777777" w:rsidR="00D87BB9" w:rsidRDefault="00D87BB9"/>
                      <w:p w14:paraId="7DCB4731"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7A7726F9" w14:textId="77777777" w:rsidR="00D87BB9" w:rsidRDefault="00D87BB9"/>
                      <w:p w14:paraId="481F082E"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989B1F0" w14:textId="77777777" w:rsidR="00D87BB9" w:rsidRDefault="00D87BB9"/>
                      <w:p w14:paraId="627C2D3C"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50E049F6" w14:textId="77777777" w:rsidR="00D87BB9" w:rsidRDefault="00D87BB9"/>
                      <w:p w14:paraId="4782432D"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B57E2E5" w14:textId="77777777" w:rsidR="00D87BB9" w:rsidRDefault="00D87BB9"/>
                      <w:p w14:paraId="25A86B52"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4929F3A4" w14:textId="77777777" w:rsidR="00D87BB9" w:rsidRDefault="00D87BB9"/>
                      <w:p w14:paraId="6974C606"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3FDDC027" w14:textId="77777777" w:rsidR="00D87BB9" w:rsidRDefault="00D87BB9"/>
                      <w:p w14:paraId="39216831"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51A6F957" w14:textId="77777777" w:rsidR="00D87BB9" w:rsidRDefault="00D87BB9"/>
                      <w:p w14:paraId="0DB85AC5"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747EFB13" w14:textId="77777777" w:rsidR="00D87BB9" w:rsidRDefault="00D87BB9"/>
                      <w:p w14:paraId="4672FAFE"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413BC1D" w14:textId="77777777" w:rsidR="00D87BB9" w:rsidRDefault="00D87BB9"/>
                      <w:p w14:paraId="44247635"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5D7A8A5" w14:textId="77777777" w:rsidR="00D87BB9" w:rsidRDefault="00D87BB9"/>
                      <w:p w14:paraId="7D6D902A"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F408D5F" w14:textId="77777777" w:rsidR="00D87BB9" w:rsidRDefault="00D87BB9"/>
                      <w:p w14:paraId="1A7C67EE"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1ABD706" w14:textId="77777777" w:rsidR="00D87BB9" w:rsidRDefault="00D87BB9"/>
                      <w:p w14:paraId="2864D88C"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FD444C2" w14:textId="77777777" w:rsidR="00D87BB9" w:rsidRDefault="00D87BB9"/>
                      <w:p w14:paraId="4D5E8E68"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F8A1402" w14:textId="77777777" w:rsidR="00D87BB9" w:rsidRDefault="00D87BB9"/>
                      <w:p w14:paraId="2F2E5D9B"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0C9C4B9" w14:textId="77777777" w:rsidR="00D87BB9" w:rsidRDefault="00D87BB9"/>
                      <w:p w14:paraId="778CB6A2"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C47655A" w14:textId="77777777" w:rsidR="00D87BB9" w:rsidRDefault="00D87BB9"/>
                      <w:p w14:paraId="0A081B52"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40CC25F" w14:textId="77777777" w:rsidR="00D87BB9" w:rsidRDefault="00D87BB9"/>
                      <w:p w14:paraId="2889AF73"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451C88D9" w14:textId="77777777" w:rsidR="00D87BB9" w:rsidRDefault="00D87BB9"/>
                      <w:p w14:paraId="72BABDE7"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114354B" w14:textId="77777777" w:rsidR="00D87BB9" w:rsidRDefault="00D87BB9"/>
                      <w:p w14:paraId="7F4D20C9"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4CEFB51B" w14:textId="77777777" w:rsidR="00D87BB9" w:rsidRDefault="00D87BB9"/>
                      <w:p w14:paraId="2303BC61"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15E9A78" w14:textId="77777777" w:rsidR="00D87BB9" w:rsidRDefault="00D87BB9"/>
                      <w:p w14:paraId="0558E782"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EB607A5" w14:textId="77777777" w:rsidR="00D87BB9" w:rsidRDefault="00D87BB9"/>
                      <w:p w14:paraId="68501F3A"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4CAEF8D" w14:textId="77777777" w:rsidR="00D87BB9" w:rsidRDefault="00D87BB9"/>
                      <w:p w14:paraId="5854DB3F"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A6BF6B9" w14:textId="77777777" w:rsidR="00D87BB9" w:rsidRDefault="00D87BB9"/>
                      <w:p w14:paraId="2AE4F432"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C78E59A" w14:textId="77777777" w:rsidR="00D87BB9" w:rsidRDefault="00D87BB9"/>
                      <w:p w14:paraId="350D0AB4"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5060795A" w14:textId="77777777" w:rsidR="00D87BB9" w:rsidRDefault="00D87BB9"/>
                      <w:p w14:paraId="201C42FF"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7742E72E" w14:textId="77777777" w:rsidR="00D87BB9" w:rsidRDefault="00D87BB9"/>
                      <w:p w14:paraId="5CABD8E7"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7AD063C" w14:textId="77777777" w:rsidR="00D87BB9" w:rsidRDefault="00D87BB9"/>
                      <w:p w14:paraId="53D5105A"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2FE11D65" w14:textId="77777777" w:rsidR="00D87BB9" w:rsidRDefault="00D87BB9"/>
                      <w:p w14:paraId="6A317738"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06B77CC8" w14:textId="77777777" w:rsidR="00D87BB9" w:rsidRDefault="00D87BB9"/>
                      <w:p w14:paraId="483ACB8A"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29F4088" w14:textId="77777777" w:rsidR="00D87BB9" w:rsidRDefault="00D87BB9"/>
                      <w:p w14:paraId="027B5B41"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516888C8" w14:textId="77777777" w:rsidR="00D87BB9" w:rsidRDefault="00D87BB9"/>
                      <w:p w14:paraId="32543507"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3832C40" w14:textId="77777777" w:rsidR="00D87BB9" w:rsidRDefault="00D87BB9"/>
                      <w:p w14:paraId="3A4583DE"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7E0B5B7" w14:textId="77777777" w:rsidR="00D87BB9" w:rsidRDefault="00D87BB9"/>
                      <w:p w14:paraId="22A7EDB2"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1F5692B1" w14:textId="77777777" w:rsidR="00D87BB9" w:rsidRDefault="00D87BB9"/>
                      <w:p w14:paraId="57465FA6"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41D04ADB" w14:textId="77777777" w:rsidR="00D87BB9" w:rsidRDefault="00D87BB9"/>
                      <w:p w14:paraId="6ED48E72"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B6991EA" w14:textId="77777777" w:rsidR="00D87BB9" w:rsidRDefault="00D87BB9"/>
                      <w:p w14:paraId="4C0FAA6E"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A</w:t>
                        </w:r>
                        <w:r w:rsidRPr="00FD2E41">
                          <w:t xml:space="preserve"> </w:t>
                        </w:r>
                      </w:p>
                      <w:p w14:paraId="100A1182" w14:textId="77777777" w:rsidR="00D87BB9" w:rsidRDefault="00D87BB9"/>
                      <w:p w14:paraId="6D4E7001"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52BD703" w14:textId="77777777" w:rsidR="00D87BB9" w:rsidRDefault="00D87BB9"/>
                      <w:p w14:paraId="2DE489A6"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3816D03" w14:textId="77777777" w:rsidR="00D87BB9" w:rsidRDefault="00D87BB9"/>
                      <w:p w14:paraId="073FDF6A"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86A9863" w14:textId="77777777" w:rsidR="00D87BB9" w:rsidRDefault="00D87BB9"/>
                      <w:p w14:paraId="6C64CE40"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249679B" w14:textId="77777777" w:rsidR="00D87BB9" w:rsidRDefault="00D87BB9"/>
                      <w:p w14:paraId="051896FB"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B64BD6E" w14:textId="77777777" w:rsidR="00D87BB9" w:rsidRDefault="00D87BB9"/>
                      <w:p w14:paraId="02C3D8D1"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E6171B7" w14:textId="77777777" w:rsidR="00D87BB9" w:rsidRDefault="00D87BB9"/>
                      <w:p w14:paraId="6B543E44"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19E59DCF" w14:textId="77777777" w:rsidR="00D87BB9" w:rsidRDefault="00D87BB9"/>
                      <w:p w14:paraId="18E3BF48"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42DDFA8" w14:textId="77777777" w:rsidR="00D87BB9" w:rsidRDefault="00D87BB9"/>
                      <w:p w14:paraId="1EEA1A35"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5FC2591" w14:textId="77777777" w:rsidR="00D87BB9" w:rsidRDefault="00D87BB9"/>
                      <w:p w14:paraId="0539FC01"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C855B0D" w14:textId="77777777" w:rsidR="00D87BB9" w:rsidRDefault="00D87BB9"/>
                      <w:p w14:paraId="4302CD66"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D8EAD6D" w14:textId="77777777" w:rsidR="00D87BB9" w:rsidRDefault="00D87BB9"/>
                      <w:p w14:paraId="45A0139A"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91CCF17" w14:textId="77777777" w:rsidR="00D87BB9" w:rsidRDefault="00D87BB9"/>
                      <w:p w14:paraId="51417E85"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589F9400" w14:textId="77777777" w:rsidR="00D87BB9" w:rsidRDefault="00D87BB9"/>
                      <w:p w14:paraId="7CFD9C1D"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85AF5C1" w14:textId="77777777" w:rsidR="00D87BB9" w:rsidRDefault="00D87BB9"/>
                      <w:p w14:paraId="4492B246"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ACDF402" w14:textId="77777777" w:rsidR="00D87BB9" w:rsidRDefault="00D87BB9"/>
                      <w:p w14:paraId="5A16BCA1"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54F4667" w14:textId="77777777" w:rsidR="00D87BB9" w:rsidRDefault="00D87BB9"/>
                      <w:p w14:paraId="3D4CB60F"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2F132B8" w14:textId="77777777" w:rsidR="00D87BB9" w:rsidRDefault="00D87BB9"/>
                      <w:p w14:paraId="3A338B72"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6795CA5" w14:textId="77777777" w:rsidR="00D87BB9" w:rsidRDefault="00D87BB9"/>
                      <w:p w14:paraId="58E403AD"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E6DE69B" w14:textId="77777777" w:rsidR="00D87BB9" w:rsidRDefault="00D87BB9"/>
                      <w:p w14:paraId="19348B39"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0FCDC50E" w14:textId="77777777" w:rsidR="00D87BB9" w:rsidRDefault="00D87BB9"/>
                      <w:p w14:paraId="640D582A"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6EFC384B" w14:textId="77777777" w:rsidR="00D87BB9" w:rsidRDefault="00D87BB9"/>
                      <w:p w14:paraId="5D088ACF"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BC200E4" w14:textId="77777777" w:rsidR="00D87BB9" w:rsidRDefault="00D87BB9"/>
                      <w:p w14:paraId="4CA8EE90"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7D4EBF3" w14:textId="77777777" w:rsidR="00D87BB9" w:rsidRDefault="00D87BB9"/>
                      <w:p w14:paraId="0E6C7065"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1207F1F" w14:textId="77777777" w:rsidR="00D87BB9" w:rsidRDefault="00D87BB9"/>
                      <w:p w14:paraId="06B9BD74"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1EA5C1EA" w14:textId="77777777" w:rsidR="00D87BB9" w:rsidRDefault="00D87BB9"/>
                      <w:p w14:paraId="580CFF61"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5AE101F" w14:textId="77777777" w:rsidR="00D87BB9" w:rsidRDefault="00D87BB9"/>
                      <w:p w14:paraId="01AD2D9D"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BBB83EC" w14:textId="77777777" w:rsidR="00D87BB9" w:rsidRDefault="00D87BB9"/>
                      <w:p w14:paraId="13C0F52B"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C8A238C" w14:textId="77777777" w:rsidR="00D87BB9" w:rsidRDefault="00D87BB9"/>
                      <w:p w14:paraId="0A82A328"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0B9DB38" w14:textId="77777777" w:rsidR="00D87BB9" w:rsidRDefault="00D87BB9"/>
                      <w:p w14:paraId="051BDB33"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8B4DD91" w14:textId="77777777" w:rsidR="00D87BB9" w:rsidRDefault="00D87BB9"/>
                      <w:p w14:paraId="6DA4B354"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2808B6F" w14:textId="77777777" w:rsidR="00D87BB9" w:rsidRDefault="00D87BB9"/>
                      <w:p w14:paraId="78720D25"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A6F2CE4" w14:textId="77777777" w:rsidR="00D87BB9" w:rsidRDefault="00D87BB9"/>
                      <w:p w14:paraId="261A08C3"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FCEE3D3" w14:textId="77777777" w:rsidR="00D87BB9" w:rsidRDefault="00D87BB9"/>
                      <w:p w14:paraId="4F06FE54"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5A57ACD6" w14:textId="77777777" w:rsidR="00D87BB9" w:rsidRDefault="00D87BB9"/>
                      <w:p w14:paraId="708E8327"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64A6136" w14:textId="77777777" w:rsidR="00D87BB9" w:rsidRDefault="00D87BB9"/>
                      <w:p w14:paraId="0E8019C8"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369B3DE" w14:textId="77777777" w:rsidR="00D87BB9" w:rsidRDefault="00D87BB9"/>
                      <w:p w14:paraId="69263DE9"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B2213EB" w14:textId="77777777" w:rsidR="00D87BB9" w:rsidRDefault="00D87BB9"/>
                      <w:p w14:paraId="65631D5F"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66AC138" w14:textId="77777777" w:rsidR="00D87BB9" w:rsidRDefault="00D87BB9"/>
                      <w:p w14:paraId="688356E9"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1AA131F" w14:textId="77777777" w:rsidR="00D87BB9" w:rsidRDefault="00D87BB9"/>
                      <w:p w14:paraId="29E4E6D4" w14:textId="2AD5A0C9"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2</w:t>
                        </w:r>
                        <w:r w:rsidRPr="00782868">
                          <w:t xml:space="preserve">: Quantitative </w:t>
                        </w:r>
                        <w:r>
                          <w:t>Data Analysis Techniques</w:t>
                        </w:r>
                      </w:p>
                      <w:p w14:paraId="4D782549" w14:textId="77777777" w:rsidR="00D87BB9" w:rsidRDefault="00D87BB9"/>
                      <w:p w14:paraId="153B4C4C"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1EEAACDE" w14:textId="77777777" w:rsidR="00D87BB9" w:rsidRDefault="00D87BB9"/>
                      <w:p w14:paraId="2BF68F66"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2CE81239" w14:textId="77777777" w:rsidR="00D87BB9" w:rsidRDefault="00D87BB9"/>
                      <w:p w14:paraId="5E0FEA33"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3988A09" w14:textId="77777777" w:rsidR="00D87BB9" w:rsidRDefault="00D87BB9"/>
                      <w:p w14:paraId="2DF43723"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CF41894" w14:textId="77777777" w:rsidR="00D87BB9" w:rsidRDefault="00D87BB9"/>
                      <w:p w14:paraId="0B5F9799"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D47740A" w14:textId="77777777" w:rsidR="00D87BB9" w:rsidRDefault="00D87BB9"/>
                      <w:p w14:paraId="693B8AF5"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C4EC56D" w14:textId="77777777" w:rsidR="00D87BB9" w:rsidRDefault="00D87BB9"/>
                      <w:p w14:paraId="64F8BA11"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507055A" w14:textId="77777777" w:rsidR="00D87BB9" w:rsidRDefault="00D87BB9"/>
                      <w:p w14:paraId="69652C1A"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959DC8D" w14:textId="77777777" w:rsidR="00D87BB9" w:rsidRDefault="00D87BB9"/>
                      <w:p w14:paraId="376EF7C6"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372425A5" w14:textId="77777777" w:rsidR="00D87BB9" w:rsidRDefault="00D87BB9"/>
                      <w:p w14:paraId="00C5060F"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1861C22" w14:textId="77777777" w:rsidR="00D87BB9" w:rsidRDefault="00D87BB9"/>
                      <w:p w14:paraId="30F1FE0C"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4EABF274" w14:textId="77777777" w:rsidR="00D87BB9" w:rsidRDefault="00D87BB9"/>
                      <w:p w14:paraId="35813767"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393731C0" w14:textId="77777777" w:rsidR="00D87BB9" w:rsidRDefault="00D87BB9"/>
                      <w:p w14:paraId="157C6998"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0EBB3B3" w14:textId="77777777" w:rsidR="00D87BB9" w:rsidRDefault="00D87BB9"/>
                      <w:p w14:paraId="4D59BECE"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06F9CA71" w14:textId="77777777" w:rsidR="00D87BB9" w:rsidRDefault="00D87BB9"/>
                      <w:p w14:paraId="37D81037"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6F2EC89" w14:textId="77777777" w:rsidR="00D87BB9" w:rsidRDefault="00D87BB9"/>
                      <w:p w14:paraId="60694CD0"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2B4A9F2" w14:textId="77777777" w:rsidR="00D87BB9" w:rsidRDefault="00D87BB9"/>
                      <w:p w14:paraId="27E86F59"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B047948" w14:textId="77777777" w:rsidR="00D87BB9" w:rsidRDefault="00D87BB9"/>
                      <w:p w14:paraId="15AD91BB"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EBC6CDB" w14:textId="77777777" w:rsidR="00D87BB9" w:rsidRDefault="00D87BB9"/>
                      <w:p w14:paraId="5DA8D0B1"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05B0CEA" w14:textId="77777777" w:rsidR="00D87BB9" w:rsidRDefault="00D87BB9"/>
                      <w:p w14:paraId="300B3517"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9008328" w14:textId="77777777" w:rsidR="00D87BB9" w:rsidRDefault="00D87BB9"/>
                      <w:p w14:paraId="63B45A2A"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18F3E5C9" w14:textId="77777777" w:rsidR="00D87BB9" w:rsidRDefault="00D87BB9"/>
                      <w:p w14:paraId="5FC31268"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9A5F712" w14:textId="77777777" w:rsidR="00D87BB9" w:rsidRDefault="00D87BB9"/>
                      <w:p w14:paraId="4F045ED4"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5B6DD6E" w14:textId="77777777" w:rsidR="00D87BB9" w:rsidRDefault="00D87BB9"/>
                      <w:p w14:paraId="0359ACD1"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247781D" w14:textId="77777777" w:rsidR="00D87BB9" w:rsidRDefault="00D87BB9"/>
                      <w:p w14:paraId="2AD7AE21"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F3FE74E" w14:textId="77777777" w:rsidR="00D87BB9" w:rsidRDefault="00D87BB9"/>
                      <w:p w14:paraId="41996178"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43D1309" w14:textId="77777777" w:rsidR="00D87BB9" w:rsidRDefault="00D87BB9"/>
                      <w:p w14:paraId="5012609E" w14:textId="2AD5A0C9"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C1164EA" w14:textId="77777777" w:rsidR="00D87BB9" w:rsidRDefault="00D87BB9"/>
                      <w:p w14:paraId="725944D7"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65B2D23B" w14:textId="77777777" w:rsidR="00D87BB9" w:rsidRDefault="00D87BB9"/>
                      <w:p w14:paraId="18381174"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3A0257D2" w14:textId="77777777" w:rsidR="00D87BB9" w:rsidRDefault="00D87BB9"/>
                      <w:p w14:paraId="06EFF47A" w14:textId="77777777"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3E828FFD" w14:textId="77777777" w:rsidR="00D87BB9" w:rsidRDefault="00D87BB9"/>
                      <w:p w14:paraId="31DAA212"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2B88591E" w14:textId="77777777" w:rsidR="00D87BB9" w:rsidRDefault="00D87BB9"/>
                      <w:p w14:paraId="28CF9FCD"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40325563" w14:textId="77777777" w:rsidR="00D87BB9" w:rsidRDefault="00D87BB9"/>
                      <w:p w14:paraId="66028F9A"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0B4C0295" w14:textId="77777777" w:rsidR="00D87BB9" w:rsidRDefault="00D87BB9"/>
                      <w:p w14:paraId="7E0BB65D"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25FFC62" w14:textId="77777777" w:rsidR="00D87BB9" w:rsidRDefault="00D87BB9"/>
                      <w:p w14:paraId="5761F2F9"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3B31D36" w14:textId="77777777" w:rsidR="00D87BB9" w:rsidRDefault="00D87BB9"/>
                      <w:p w14:paraId="242A60C2" w14:textId="2AD5A0C9"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08CEC0EE" w14:textId="77777777" w:rsidR="00D87BB9" w:rsidRDefault="00D87BB9"/>
                      <w:p w14:paraId="7ECC24C0" w14:textId="77777777"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78AAE616" w14:textId="77777777" w:rsidR="00D87BB9" w:rsidRDefault="00D87BB9"/>
                      <w:p w14:paraId="4F49E270" w14:textId="77777777" w:rsidR="00D87BB9" w:rsidRPr="004729BA"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FD2E41">
                          <w:t xml:space="preserve"> </w:t>
                        </w:r>
                      </w:p>
                      <w:p w14:paraId="6080B3AF" w14:textId="77777777" w:rsidR="00D87BB9" w:rsidRDefault="00D87BB9"/>
                      <w:p w14:paraId="63DB7350" w14:textId="3E55843A" w:rsidR="00D87BB9" w:rsidRPr="00782868"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p>
                      <w:p w14:paraId="74E3BAF9" w14:textId="77777777" w:rsidR="00D87BB9" w:rsidRDefault="00D87BB9"/>
                      <w:p w14:paraId="5FD7D856" w14:textId="421645F6" w:rsidR="00D87BB9" w:rsidRPr="00782868" w:rsidRDefault="00D87BB9" w:rsidP="006F157E">
                        <w:pPr>
                          <w:pStyle w:val="Caption"/>
                        </w:pPr>
                        <w:r>
                          <w:t xml:space="preserve">Figure 4-12: </w:t>
                        </w:r>
                        <w:r w:rsidRPr="00FD2E41">
                          <w:t xml:space="preserve">Data Coding </w:t>
                        </w:r>
                        <w:r>
                          <w:t xml:space="preserve">- </w:t>
                        </w:r>
                        <w:r w:rsidRPr="00FD2E41">
                          <w:t>Quantitative Data Management</w:t>
                        </w:r>
                        <w:r>
                          <w:t xml:space="preserve"> – Survey A</w:t>
                        </w:r>
                        <w:r w:rsidRPr="00782868">
                          <w:t xml:space="preserve">Figure </w:t>
                        </w:r>
                        <w:r>
                          <w:t>4-11</w:t>
                        </w:r>
                        <w:r w:rsidRPr="00782868">
                          <w:t xml:space="preserve">: Quantitative </w:t>
                        </w:r>
                        <w:r>
                          <w:t>Data Analysis Techniques</w:t>
                        </w:r>
                        <w:bookmarkEnd w:id="723"/>
                      </w:p>
                    </w:txbxContent>
                  </v:textbox>
                </v:shape>
                <v:shape id="Picture 232" o:spid="_x0000_s1160" type="#_x0000_t75" style="position:absolute;left:-525;top:3784;width:55700;height:3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">
                  <v:imagedata r:id="rId192" o:title="" cropright="2779f"/>
                  <v:path arrowok="t"/>
                </v:shape>
                <w10:wrap type="square" anchorx="margin"/>
              </v:group>
            </w:pict>
          </mc:Fallback>
        </mc:AlternateContent>
      </w:r>
      <w:bookmarkEnd w:id="721"/>
    </w:p>
    <w:p w14:paraId="73E136B4" w14:textId="77777777" w:rsidR="00781653" w:rsidRPr="00781653" w:rsidRDefault="00781653" w:rsidP="001B61D9">
      <w:pPr>
        <w:pStyle w:val="CommentSubject"/>
        <w:keepNext/>
        <w:keepLines/>
        <w:numPr>
          <w:ilvl w:val="1"/>
          <w:numId w:val="4"/>
        </w:numPr>
        <w:spacing w:before="40" w:after="0" w:line="259" w:lineRule="auto"/>
        <w:outlineLvl w:val="2"/>
        <w:rPr>
          <w:rFonts w:asciiTheme="majorHAnsi" w:eastAsiaTheme="majorEastAsia" w:hAnsiTheme="majorHAnsi" w:cstheme="majorBidi"/>
          <w:b w:val="0"/>
          <w:vanish/>
          <w:sz w:val="24"/>
          <w:szCs w:val="24"/>
        </w:rPr>
      </w:pPr>
      <w:bookmarkStart w:id="724" w:name="_Toc2065993"/>
      <w:bookmarkStart w:id="725" w:name="_Toc2099581"/>
      <w:bookmarkStart w:id="726" w:name="_Toc2112736"/>
      <w:bookmarkStart w:id="727" w:name="_Toc4683684"/>
      <w:bookmarkStart w:id="728" w:name="_Toc4685011"/>
      <w:bookmarkStart w:id="729" w:name="_Toc6813669"/>
      <w:bookmarkStart w:id="730" w:name="_Toc7173438"/>
      <w:bookmarkStart w:id="731" w:name="_Toc9001548"/>
      <w:bookmarkStart w:id="732" w:name="_Toc9002032"/>
      <w:bookmarkStart w:id="733" w:name="_Toc9002996"/>
      <w:bookmarkStart w:id="734" w:name="_Toc12731031"/>
      <w:bookmarkStart w:id="735" w:name="_Toc14813879"/>
      <w:bookmarkStart w:id="736" w:name="_Toc18573980"/>
      <w:bookmarkStart w:id="737" w:name="_Toc19413480"/>
      <w:bookmarkStart w:id="738" w:name="_Toc20056284"/>
      <w:bookmarkStart w:id="739" w:name="_Toc20056485"/>
      <w:bookmarkStart w:id="740" w:name="_Toc20379550"/>
      <w:bookmarkStart w:id="741" w:name="_Toc20396080"/>
      <w:bookmarkStart w:id="742" w:name="_Toc20403369"/>
      <w:bookmarkStart w:id="743" w:name="_Toc20660200"/>
      <w:bookmarkStart w:id="744" w:name="_Toc20737953"/>
      <w:bookmarkStart w:id="745" w:name="_Toc28541240"/>
      <w:bookmarkStart w:id="746" w:name="_Toc30109355"/>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p>
    <w:p w14:paraId="73ABC60B" w14:textId="71865552" w:rsidR="00E101AD" w:rsidRDefault="00B60379" w:rsidP="00AC1516">
      <w:pPr>
        <w:pStyle w:val="Heading3"/>
      </w:pPr>
      <w:bookmarkStart w:id="747" w:name="_Toc30109356"/>
      <w:r>
        <w:t>4.10</w:t>
      </w:r>
      <w:r w:rsidR="00753C00">
        <w:t xml:space="preserve">.1 </w:t>
      </w:r>
      <w:r w:rsidR="00E101AD" w:rsidRPr="00E101AD">
        <w:t>Quantitative Data Management</w:t>
      </w:r>
      <w:bookmarkEnd w:id="747"/>
      <w:r w:rsidR="00E101AD" w:rsidRPr="00E101AD">
        <w:t xml:space="preserve"> </w:t>
      </w:r>
    </w:p>
    <w:p w14:paraId="01B2E799" w14:textId="77777777" w:rsidR="00842543" w:rsidRPr="00842543" w:rsidRDefault="00842543" w:rsidP="00E67496">
      <w:pPr>
        <w:pStyle w:val="CommentSubject"/>
        <w:tabs>
          <w:tab w:val="left" w:pos="360"/>
        </w:tabs>
        <w:spacing w:before="240" w:line="360" w:lineRule="auto"/>
        <w:rPr>
          <w:rFonts w:asciiTheme="minorBidi" w:hAnsiTheme="minorBidi"/>
          <w:b w:val="0"/>
          <w:sz w:val="6"/>
          <w:szCs w:val="6"/>
        </w:rPr>
      </w:pPr>
    </w:p>
    <w:p w14:paraId="3BB0A5B2" w14:textId="03DAF342" w:rsidR="005C21B6" w:rsidRPr="008D16C7" w:rsidRDefault="00247875" w:rsidP="00E67496">
      <w:pPr>
        <w:pStyle w:val="CommentSubject"/>
        <w:tabs>
          <w:tab w:val="left" w:pos="360"/>
        </w:tabs>
        <w:spacing w:before="240" w:line="360" w:lineRule="auto"/>
        <w:rPr>
          <w:rFonts w:asciiTheme="minorBidi" w:hAnsiTheme="minorBidi"/>
          <w:b w:val="0"/>
          <w:sz w:val="22"/>
          <w:szCs w:val="22"/>
        </w:rPr>
        <w:sectPr w:rsidR="005C21B6" w:rsidRPr="008D16C7" w:rsidSect="00D56F0E">
          <w:pgSz w:w="11906" w:h="16838" w:code="9"/>
          <w:pgMar w:top="1138" w:right="1138" w:bottom="1138" w:left="2275" w:header="706" w:footer="706" w:gutter="0"/>
          <w:cols w:space="708"/>
          <w:docGrid w:linePitch="360"/>
        </w:sectPr>
      </w:pPr>
      <w:r w:rsidRPr="006F157E">
        <w:rPr>
          <w:rFonts w:asciiTheme="minorBidi" w:hAnsiTheme="minorBidi"/>
          <w:b w:val="0"/>
          <w:sz w:val="22"/>
          <w:szCs w:val="22"/>
        </w:rPr>
        <w:t xml:space="preserve">Starting with </w:t>
      </w:r>
      <w:r w:rsidR="00E67496" w:rsidRPr="006F157E">
        <w:rPr>
          <w:rFonts w:asciiTheme="minorBidi" w:hAnsiTheme="minorBidi"/>
          <w:b w:val="0"/>
          <w:sz w:val="22"/>
          <w:szCs w:val="22"/>
        </w:rPr>
        <w:t xml:space="preserve">datasets classification </w:t>
      </w:r>
      <w:r w:rsidRPr="006F157E">
        <w:rPr>
          <w:rFonts w:asciiTheme="minorBidi" w:hAnsiTheme="minorBidi"/>
          <w:b w:val="0"/>
          <w:sz w:val="22"/>
          <w:szCs w:val="22"/>
        </w:rPr>
        <w:t>into (Nominal- Ordinal), using the software SPSS IBM</w:t>
      </w:r>
      <w:r w:rsidR="006F157E">
        <w:rPr>
          <w:rFonts w:asciiTheme="minorBidi" w:hAnsiTheme="minorBidi"/>
          <w:b w:val="0"/>
          <w:sz w:val="22"/>
          <w:szCs w:val="22"/>
        </w:rPr>
        <w:t>, Data File was</w:t>
      </w:r>
      <w:r w:rsidRPr="006F157E">
        <w:rPr>
          <w:rFonts w:asciiTheme="minorBidi" w:hAnsiTheme="minorBidi"/>
          <w:b w:val="0"/>
          <w:sz w:val="22"/>
          <w:szCs w:val="22"/>
        </w:rPr>
        <w:t xml:space="preserve"> created </w:t>
      </w:r>
      <w:r w:rsidR="006F157E">
        <w:rPr>
          <w:rFonts w:asciiTheme="minorBidi" w:hAnsiTheme="minorBidi"/>
          <w:b w:val="0"/>
          <w:sz w:val="22"/>
          <w:szCs w:val="22"/>
        </w:rPr>
        <w:t>to combine (</w:t>
      </w:r>
      <w:r w:rsidR="00E67496">
        <w:rPr>
          <w:rFonts w:asciiTheme="minorBidi" w:hAnsiTheme="minorBidi"/>
          <w:b w:val="0"/>
          <w:sz w:val="22"/>
          <w:szCs w:val="22"/>
        </w:rPr>
        <w:t xml:space="preserve">columns as the study </w:t>
      </w:r>
      <w:r w:rsidR="00E67496" w:rsidRPr="006F157E">
        <w:rPr>
          <w:rFonts w:asciiTheme="minorBidi" w:hAnsiTheme="minorBidi"/>
          <w:b w:val="0"/>
          <w:sz w:val="22"/>
          <w:szCs w:val="22"/>
        </w:rPr>
        <w:t>variables</w:t>
      </w:r>
      <w:r w:rsidR="006F157E">
        <w:rPr>
          <w:rFonts w:asciiTheme="minorBidi" w:hAnsiTheme="minorBidi"/>
          <w:b w:val="0"/>
          <w:sz w:val="22"/>
          <w:szCs w:val="22"/>
        </w:rPr>
        <w:t>)</w:t>
      </w:r>
      <w:r w:rsidRPr="006F157E">
        <w:rPr>
          <w:rFonts w:asciiTheme="minorBidi" w:hAnsiTheme="minorBidi"/>
          <w:b w:val="0"/>
          <w:sz w:val="22"/>
          <w:szCs w:val="22"/>
        </w:rPr>
        <w:t xml:space="preserve"> </w:t>
      </w:r>
      <w:r w:rsidR="006F157E">
        <w:rPr>
          <w:rFonts w:asciiTheme="minorBidi" w:hAnsiTheme="minorBidi"/>
          <w:b w:val="0"/>
          <w:sz w:val="22"/>
          <w:szCs w:val="22"/>
        </w:rPr>
        <w:t>and (</w:t>
      </w:r>
      <w:r w:rsidR="00E67496">
        <w:rPr>
          <w:rFonts w:asciiTheme="minorBidi" w:hAnsiTheme="minorBidi"/>
          <w:b w:val="0"/>
          <w:sz w:val="22"/>
          <w:szCs w:val="22"/>
        </w:rPr>
        <w:t>r</w:t>
      </w:r>
      <w:r w:rsidR="006F157E">
        <w:rPr>
          <w:rFonts w:asciiTheme="minorBidi" w:hAnsiTheme="minorBidi"/>
          <w:b w:val="0"/>
          <w:sz w:val="22"/>
          <w:szCs w:val="22"/>
        </w:rPr>
        <w:t>ows to represent the No. of cases). T</w:t>
      </w:r>
      <w:r w:rsidR="00514A67">
        <w:rPr>
          <w:rFonts w:asciiTheme="minorBidi" w:hAnsiTheme="minorBidi"/>
          <w:b w:val="0"/>
          <w:sz w:val="22"/>
          <w:szCs w:val="22"/>
        </w:rPr>
        <w:t>his wa</w:t>
      </w:r>
      <w:r w:rsidR="006F157E">
        <w:rPr>
          <w:rFonts w:asciiTheme="minorBidi" w:hAnsiTheme="minorBidi"/>
          <w:b w:val="0"/>
          <w:sz w:val="22"/>
          <w:szCs w:val="22"/>
        </w:rPr>
        <w:t>s</w:t>
      </w:r>
      <w:r w:rsidRPr="006F157E">
        <w:rPr>
          <w:rFonts w:asciiTheme="minorBidi" w:hAnsiTheme="minorBidi"/>
          <w:b w:val="0"/>
          <w:sz w:val="22"/>
          <w:szCs w:val="22"/>
        </w:rPr>
        <w:t xml:space="preserve"> followed with </w:t>
      </w:r>
      <w:r w:rsidR="00E67496">
        <w:rPr>
          <w:rFonts w:asciiTheme="minorBidi" w:hAnsiTheme="minorBidi"/>
          <w:b w:val="0"/>
          <w:sz w:val="22"/>
          <w:szCs w:val="22"/>
        </w:rPr>
        <w:t>‘Data c</w:t>
      </w:r>
      <w:r w:rsidRPr="006F157E">
        <w:rPr>
          <w:rFonts w:asciiTheme="minorBidi" w:hAnsiTheme="minorBidi"/>
          <w:b w:val="0"/>
          <w:sz w:val="22"/>
          <w:szCs w:val="22"/>
        </w:rPr>
        <w:t>oding</w:t>
      </w:r>
      <w:r w:rsidR="00E67496">
        <w:rPr>
          <w:rFonts w:asciiTheme="minorBidi" w:hAnsiTheme="minorBidi"/>
          <w:b w:val="0"/>
          <w:sz w:val="22"/>
          <w:szCs w:val="22"/>
        </w:rPr>
        <w:t>’</w:t>
      </w:r>
      <w:r w:rsidR="00514A67">
        <w:rPr>
          <w:rFonts w:asciiTheme="minorBidi" w:hAnsiTheme="minorBidi"/>
          <w:b w:val="0"/>
          <w:sz w:val="22"/>
          <w:szCs w:val="22"/>
        </w:rPr>
        <w:t>,</w:t>
      </w:r>
      <w:r w:rsidRPr="006F157E">
        <w:rPr>
          <w:rFonts w:asciiTheme="minorBidi" w:hAnsiTheme="minorBidi"/>
          <w:b w:val="0"/>
          <w:sz w:val="22"/>
          <w:szCs w:val="22"/>
        </w:rPr>
        <w:t xml:space="preserve"> by assigning numbers to answers </w:t>
      </w:r>
      <w:r w:rsidR="00514A67">
        <w:rPr>
          <w:rFonts w:asciiTheme="minorBidi" w:hAnsiTheme="minorBidi"/>
          <w:b w:val="0"/>
          <w:sz w:val="22"/>
          <w:szCs w:val="22"/>
        </w:rPr>
        <w:t>and identify</w:t>
      </w:r>
      <w:r w:rsidRPr="006F157E">
        <w:rPr>
          <w:rFonts w:asciiTheme="minorBidi" w:hAnsiTheme="minorBidi"/>
          <w:b w:val="0"/>
          <w:sz w:val="22"/>
          <w:szCs w:val="22"/>
        </w:rPr>
        <w:t xml:space="preserve"> missing data (Figure </w:t>
      </w:r>
      <w:r w:rsidR="00D54F9B">
        <w:rPr>
          <w:rFonts w:asciiTheme="minorBidi" w:hAnsiTheme="minorBidi"/>
          <w:b w:val="0"/>
          <w:sz w:val="22"/>
          <w:szCs w:val="22"/>
        </w:rPr>
        <w:t>4-1</w:t>
      </w:r>
      <w:r w:rsidR="00CF158A">
        <w:rPr>
          <w:rFonts w:asciiTheme="minorBidi" w:hAnsiTheme="minorBidi"/>
          <w:b w:val="0"/>
          <w:sz w:val="22"/>
          <w:szCs w:val="22"/>
        </w:rPr>
        <w:t>2</w:t>
      </w:r>
      <w:r w:rsidR="00FD2E41" w:rsidRPr="006F157E">
        <w:rPr>
          <w:rFonts w:asciiTheme="minorBidi" w:hAnsiTheme="minorBidi"/>
          <w:b w:val="0"/>
          <w:sz w:val="22"/>
          <w:szCs w:val="22"/>
        </w:rPr>
        <w:t xml:space="preserve">). </w:t>
      </w:r>
      <w:r w:rsidR="00D54F9B">
        <w:rPr>
          <w:rFonts w:asciiTheme="minorBidi" w:hAnsiTheme="minorBidi"/>
          <w:b w:val="0"/>
          <w:sz w:val="22"/>
          <w:szCs w:val="22"/>
        </w:rPr>
        <w:t>Once the data file was</w:t>
      </w:r>
      <w:r w:rsidR="00D54F9B" w:rsidRPr="006F157E">
        <w:rPr>
          <w:rFonts w:asciiTheme="minorBidi" w:hAnsiTheme="minorBidi"/>
          <w:b w:val="0"/>
          <w:sz w:val="22"/>
          <w:szCs w:val="22"/>
        </w:rPr>
        <w:t xml:space="preserve"> set, analytical tests </w:t>
      </w:r>
      <w:r w:rsidR="00D54F9B">
        <w:rPr>
          <w:rFonts w:asciiTheme="minorBidi" w:hAnsiTheme="minorBidi"/>
          <w:b w:val="0"/>
          <w:sz w:val="22"/>
          <w:szCs w:val="22"/>
        </w:rPr>
        <w:t>were</w:t>
      </w:r>
      <w:r w:rsidR="00D54F9B" w:rsidRPr="006F157E">
        <w:rPr>
          <w:rFonts w:asciiTheme="minorBidi" w:hAnsiTheme="minorBidi"/>
          <w:b w:val="0"/>
          <w:sz w:val="22"/>
          <w:szCs w:val="22"/>
        </w:rPr>
        <w:t xml:space="preserve"> run starting with Bivariate Analysis </w:t>
      </w:r>
      <w:r w:rsidR="00D54F9B">
        <w:rPr>
          <w:rFonts w:asciiTheme="minorBidi" w:hAnsiTheme="minorBidi"/>
          <w:b w:val="0"/>
          <w:sz w:val="22"/>
          <w:szCs w:val="22"/>
        </w:rPr>
        <w:t>to explore the</w:t>
      </w:r>
      <w:r w:rsidR="00D54F9B" w:rsidRPr="006F157E">
        <w:rPr>
          <w:rFonts w:asciiTheme="minorBidi" w:hAnsiTheme="minorBidi"/>
          <w:b w:val="0"/>
          <w:sz w:val="22"/>
          <w:szCs w:val="22"/>
        </w:rPr>
        <w:t xml:space="preserve"> differences between groups</w:t>
      </w:r>
      <w:r w:rsidR="00D54F9B">
        <w:rPr>
          <w:rFonts w:asciiTheme="minorBidi" w:hAnsiTheme="minorBidi"/>
          <w:b w:val="0"/>
          <w:sz w:val="22"/>
          <w:szCs w:val="22"/>
        </w:rPr>
        <w:t>. Divided into (Nominal) and</w:t>
      </w:r>
      <w:r w:rsidR="00D54F9B" w:rsidRPr="006F157E">
        <w:rPr>
          <w:rFonts w:asciiTheme="minorBidi" w:hAnsiTheme="minorBidi"/>
          <w:b w:val="0"/>
          <w:sz w:val="22"/>
          <w:szCs w:val="22"/>
        </w:rPr>
        <w:t xml:space="preserve"> </w:t>
      </w:r>
      <w:r w:rsidR="00D54F9B">
        <w:rPr>
          <w:rFonts w:asciiTheme="minorBidi" w:hAnsiTheme="minorBidi"/>
          <w:b w:val="0"/>
          <w:sz w:val="22"/>
          <w:szCs w:val="22"/>
        </w:rPr>
        <w:t>(</w:t>
      </w:r>
      <w:r w:rsidR="00D54F9B" w:rsidRPr="006F157E">
        <w:rPr>
          <w:rFonts w:asciiTheme="minorBidi" w:hAnsiTheme="minorBidi"/>
          <w:b w:val="0"/>
          <w:sz w:val="22"/>
          <w:szCs w:val="22"/>
        </w:rPr>
        <w:t>Ordinal)</w:t>
      </w:r>
      <w:r w:rsidR="00D54F9B">
        <w:rPr>
          <w:rFonts w:asciiTheme="minorBidi" w:hAnsiTheme="minorBidi"/>
          <w:b w:val="0"/>
          <w:sz w:val="22"/>
          <w:szCs w:val="22"/>
        </w:rPr>
        <w:t xml:space="preserve"> variables,</w:t>
      </w:r>
      <w:r w:rsidR="00D54F9B" w:rsidRPr="006F157E">
        <w:rPr>
          <w:rFonts w:asciiTheme="minorBidi" w:hAnsiTheme="minorBidi"/>
          <w:b w:val="0"/>
          <w:sz w:val="22"/>
          <w:szCs w:val="22"/>
        </w:rPr>
        <w:t xml:space="preserve"> </w:t>
      </w:r>
      <w:r w:rsidR="00D54F9B">
        <w:rPr>
          <w:rFonts w:asciiTheme="minorBidi" w:hAnsiTheme="minorBidi"/>
          <w:b w:val="0"/>
          <w:sz w:val="22"/>
          <w:szCs w:val="22"/>
        </w:rPr>
        <w:t>the researcher applied</w:t>
      </w:r>
      <w:r w:rsidR="00E67496">
        <w:rPr>
          <w:rFonts w:asciiTheme="minorBidi" w:hAnsiTheme="minorBidi"/>
          <w:b w:val="0"/>
          <w:sz w:val="22"/>
          <w:szCs w:val="22"/>
        </w:rPr>
        <w:t xml:space="preserve"> both parametric and n</w:t>
      </w:r>
      <w:r w:rsidR="00D54F9B" w:rsidRPr="006F157E">
        <w:rPr>
          <w:rFonts w:asciiTheme="minorBidi" w:hAnsiTheme="minorBidi"/>
          <w:b w:val="0"/>
          <w:sz w:val="22"/>
          <w:szCs w:val="22"/>
        </w:rPr>
        <w:t xml:space="preserve">on-parametric tests </w:t>
      </w:r>
      <w:r w:rsidR="00D54F9B">
        <w:rPr>
          <w:rFonts w:asciiTheme="minorBidi" w:hAnsiTheme="minorBidi"/>
          <w:b w:val="0"/>
          <w:sz w:val="22"/>
          <w:szCs w:val="22"/>
        </w:rPr>
        <w:t xml:space="preserve">to identify the </w:t>
      </w:r>
      <w:r w:rsidR="00D54F9B" w:rsidRPr="006F157E">
        <w:rPr>
          <w:rFonts w:asciiTheme="minorBidi" w:hAnsiTheme="minorBidi"/>
          <w:b w:val="0"/>
          <w:sz w:val="22"/>
          <w:szCs w:val="22"/>
        </w:rPr>
        <w:t>characteristics of the population</w:t>
      </w:r>
      <w:r w:rsidR="00D54F9B">
        <w:rPr>
          <w:rFonts w:asciiTheme="minorBidi" w:hAnsiTheme="minorBidi"/>
          <w:b w:val="0"/>
          <w:sz w:val="22"/>
          <w:szCs w:val="22"/>
        </w:rPr>
        <w:t xml:space="preserve"> from which the sample was drawn</w:t>
      </w:r>
      <w:r w:rsidR="00E67496">
        <w:rPr>
          <w:rFonts w:asciiTheme="minorBidi" w:hAnsiTheme="minorBidi"/>
          <w:b w:val="0"/>
          <w:sz w:val="22"/>
          <w:szCs w:val="22"/>
        </w:rPr>
        <w:t>. I</w:t>
      </w:r>
      <w:r w:rsidR="00D54F9B" w:rsidRPr="006F157E">
        <w:rPr>
          <w:rFonts w:asciiTheme="minorBidi" w:hAnsiTheme="minorBidi"/>
          <w:b w:val="0"/>
          <w:sz w:val="22"/>
          <w:szCs w:val="22"/>
        </w:rPr>
        <w:t xml:space="preserve">dentified for Survey (A) in </w:t>
      </w:r>
      <w:r w:rsidR="00E67496">
        <w:rPr>
          <w:rFonts w:asciiTheme="minorBidi" w:hAnsiTheme="minorBidi"/>
          <w:b w:val="0"/>
          <w:sz w:val="22"/>
          <w:szCs w:val="22"/>
        </w:rPr>
        <w:t>(</w:t>
      </w:r>
      <w:r w:rsidR="00D54F9B" w:rsidRPr="006F157E">
        <w:rPr>
          <w:rFonts w:asciiTheme="minorBidi" w:hAnsiTheme="minorBidi"/>
          <w:b w:val="0"/>
          <w:sz w:val="22"/>
          <w:szCs w:val="22"/>
        </w:rPr>
        <w:t xml:space="preserve">Figure </w:t>
      </w:r>
      <w:r w:rsidR="00D54F9B">
        <w:rPr>
          <w:rFonts w:asciiTheme="minorBidi" w:hAnsiTheme="minorBidi"/>
          <w:b w:val="0"/>
          <w:sz w:val="22"/>
          <w:szCs w:val="22"/>
        </w:rPr>
        <w:t>4-1</w:t>
      </w:r>
      <w:r w:rsidR="00CF158A">
        <w:rPr>
          <w:rFonts w:asciiTheme="minorBidi" w:hAnsiTheme="minorBidi"/>
          <w:b w:val="0"/>
          <w:sz w:val="22"/>
          <w:szCs w:val="22"/>
        </w:rPr>
        <w:t>3</w:t>
      </w:r>
      <w:r w:rsidR="00D54F9B">
        <w:rPr>
          <w:rFonts w:asciiTheme="minorBidi" w:hAnsiTheme="minorBidi"/>
          <w:b w:val="0"/>
          <w:sz w:val="22"/>
          <w:szCs w:val="22"/>
        </w:rPr>
        <w:t>)</w:t>
      </w:r>
      <w:r w:rsidR="00D54F9B" w:rsidRPr="006F157E">
        <w:rPr>
          <w:rFonts w:asciiTheme="minorBidi" w:hAnsiTheme="minorBidi"/>
          <w:b w:val="0"/>
          <w:sz w:val="22"/>
          <w:szCs w:val="22"/>
        </w:rPr>
        <w:t xml:space="preserve"> and Survey B in </w:t>
      </w:r>
      <w:r w:rsidR="00E67496">
        <w:rPr>
          <w:rFonts w:asciiTheme="minorBidi" w:hAnsiTheme="minorBidi"/>
          <w:b w:val="0"/>
          <w:sz w:val="22"/>
          <w:szCs w:val="22"/>
        </w:rPr>
        <w:t>(</w:t>
      </w:r>
      <w:r w:rsidR="00D54F9B" w:rsidRPr="006F157E">
        <w:rPr>
          <w:rFonts w:asciiTheme="minorBidi" w:hAnsiTheme="minorBidi"/>
          <w:b w:val="0"/>
          <w:sz w:val="22"/>
          <w:szCs w:val="22"/>
        </w:rPr>
        <w:t xml:space="preserve">Figure </w:t>
      </w:r>
      <w:r w:rsidR="00D54F9B">
        <w:rPr>
          <w:rFonts w:asciiTheme="minorBidi" w:hAnsiTheme="minorBidi"/>
          <w:b w:val="0"/>
          <w:sz w:val="22"/>
          <w:szCs w:val="22"/>
        </w:rPr>
        <w:t>4-1</w:t>
      </w:r>
      <w:r w:rsidR="00CF158A">
        <w:rPr>
          <w:rFonts w:asciiTheme="minorBidi" w:hAnsiTheme="minorBidi"/>
          <w:b w:val="0"/>
          <w:sz w:val="22"/>
          <w:szCs w:val="22"/>
        </w:rPr>
        <w:t>4</w:t>
      </w:r>
      <w:r w:rsidR="00D54F9B" w:rsidRPr="006F157E">
        <w:rPr>
          <w:rFonts w:asciiTheme="minorBidi" w:hAnsiTheme="minorBidi"/>
          <w:b w:val="0"/>
          <w:sz w:val="22"/>
          <w:szCs w:val="22"/>
        </w:rPr>
        <w:t>),</w:t>
      </w:r>
      <w:r w:rsidR="00B820B3" w:rsidRPr="00B820B3">
        <w:rPr>
          <w:rFonts w:asciiTheme="minorBidi" w:hAnsiTheme="minorBidi"/>
          <w:b w:val="0"/>
          <w:sz w:val="22"/>
          <w:szCs w:val="22"/>
        </w:rPr>
        <w:t xml:space="preserve"> </w:t>
      </w:r>
      <w:r w:rsidR="00B820B3" w:rsidRPr="006F157E">
        <w:rPr>
          <w:rFonts w:asciiTheme="minorBidi" w:hAnsiTheme="minorBidi"/>
          <w:b w:val="0"/>
          <w:sz w:val="22"/>
          <w:szCs w:val="22"/>
        </w:rPr>
        <w:t xml:space="preserve">the </w:t>
      </w:r>
      <w:r w:rsidR="00B820B3">
        <w:rPr>
          <w:rFonts w:asciiTheme="minorBidi" w:hAnsiTheme="minorBidi"/>
          <w:b w:val="0"/>
          <w:sz w:val="22"/>
          <w:szCs w:val="22"/>
        </w:rPr>
        <w:t xml:space="preserve">following </w:t>
      </w:r>
      <w:r w:rsidR="00E67496">
        <w:rPr>
          <w:rFonts w:asciiTheme="minorBidi" w:hAnsiTheme="minorBidi"/>
          <w:b w:val="0"/>
          <w:sz w:val="22"/>
          <w:szCs w:val="22"/>
        </w:rPr>
        <w:t>analytical investigations were applied: 1) l</w:t>
      </w:r>
      <w:r w:rsidR="00B820B3" w:rsidRPr="006F157E">
        <w:rPr>
          <w:rFonts w:asciiTheme="minorBidi" w:hAnsiTheme="minorBidi"/>
          <w:b w:val="0"/>
          <w:sz w:val="22"/>
          <w:szCs w:val="22"/>
        </w:rPr>
        <w:t>evel or scale of measurement of equal interval or ratio scaling, 2)</w:t>
      </w:r>
      <w:r w:rsidR="00B820B3">
        <w:rPr>
          <w:rFonts w:asciiTheme="minorBidi" w:hAnsiTheme="minorBidi"/>
          <w:b w:val="0"/>
          <w:sz w:val="22"/>
          <w:szCs w:val="22"/>
        </w:rPr>
        <w:t xml:space="preserve"> </w:t>
      </w:r>
      <w:r w:rsidR="00E67496">
        <w:rPr>
          <w:rFonts w:asciiTheme="minorBidi" w:hAnsiTheme="minorBidi"/>
          <w:b w:val="0"/>
          <w:sz w:val="22"/>
          <w:szCs w:val="22"/>
        </w:rPr>
        <w:t>d</w:t>
      </w:r>
      <w:r w:rsidR="00B820B3" w:rsidRPr="006F157E">
        <w:rPr>
          <w:rFonts w:asciiTheme="minorBidi" w:hAnsiTheme="minorBidi"/>
          <w:b w:val="0"/>
          <w:sz w:val="22"/>
          <w:szCs w:val="22"/>
        </w:rPr>
        <w:t>istribution of the pop</w:t>
      </w:r>
      <w:r w:rsidR="00E67496">
        <w:rPr>
          <w:rFonts w:asciiTheme="minorBidi" w:hAnsiTheme="minorBidi"/>
          <w:b w:val="0"/>
          <w:sz w:val="22"/>
          <w:szCs w:val="22"/>
        </w:rPr>
        <w:t>ulation scores is normal, 3)</w:t>
      </w:r>
      <w:r w:rsidR="00B820B3" w:rsidRPr="006F157E">
        <w:rPr>
          <w:rFonts w:asciiTheme="minorBidi" w:hAnsiTheme="minorBidi"/>
          <w:b w:val="0"/>
          <w:sz w:val="22"/>
          <w:szCs w:val="22"/>
        </w:rPr>
        <w:t xml:space="preserve"> variances of both variables are equal or</w:t>
      </w:r>
      <w:r w:rsidR="00B820B3">
        <w:rPr>
          <w:rFonts w:asciiTheme="minorBidi" w:hAnsiTheme="minorBidi"/>
          <w:b w:val="0"/>
          <w:sz w:val="22"/>
          <w:szCs w:val="22"/>
        </w:rPr>
        <w:t xml:space="preserve"> homogeneous. </w:t>
      </w:r>
      <w:r w:rsidR="00654663">
        <w:rPr>
          <w:rFonts w:asciiTheme="minorBidi" w:hAnsiTheme="minorBidi"/>
          <w:b w:val="0"/>
          <w:sz w:val="22"/>
          <w:szCs w:val="22"/>
        </w:rPr>
        <w:t>Chi-square test wa</w:t>
      </w:r>
      <w:r w:rsidRPr="006F157E">
        <w:rPr>
          <w:rFonts w:asciiTheme="minorBidi" w:hAnsiTheme="minorBidi"/>
          <w:b w:val="0"/>
          <w:sz w:val="22"/>
          <w:szCs w:val="22"/>
        </w:rPr>
        <w:t xml:space="preserve">s then applied to observe the frequency of cases expected in the variables with highest and lowest scores identified, followed with Freedman test Wilcoxon signed Rank Test for non-parametric values to explore the relationship between (Ordinal– Ordinal) </w:t>
      </w:r>
      <w:r w:rsidR="00654663">
        <w:rPr>
          <w:rFonts w:asciiTheme="minorBidi" w:hAnsiTheme="minorBidi"/>
          <w:b w:val="0"/>
          <w:sz w:val="22"/>
          <w:szCs w:val="22"/>
        </w:rPr>
        <w:t>categorical i</w:t>
      </w:r>
      <w:r w:rsidRPr="006F157E">
        <w:rPr>
          <w:rFonts w:asciiTheme="minorBidi" w:hAnsiTheme="minorBidi"/>
          <w:b w:val="0"/>
          <w:sz w:val="22"/>
          <w:szCs w:val="22"/>
        </w:rPr>
        <w:t>ndependent variable</w:t>
      </w:r>
      <w:r w:rsidR="00654663">
        <w:rPr>
          <w:rFonts w:asciiTheme="minorBidi" w:hAnsiTheme="minorBidi"/>
          <w:b w:val="0"/>
          <w:sz w:val="22"/>
          <w:szCs w:val="22"/>
        </w:rPr>
        <w:t>s for the</w:t>
      </w:r>
      <w:r w:rsidRPr="006F157E">
        <w:rPr>
          <w:rFonts w:asciiTheme="minorBidi" w:hAnsiTheme="minorBidi"/>
          <w:b w:val="0"/>
          <w:sz w:val="22"/>
          <w:szCs w:val="22"/>
        </w:rPr>
        <w:t xml:space="preserve"> (</w:t>
      </w:r>
      <w:r w:rsidR="00654663">
        <w:rPr>
          <w:rFonts w:asciiTheme="minorBidi" w:hAnsiTheme="minorBidi"/>
          <w:b w:val="0"/>
          <w:sz w:val="22"/>
          <w:szCs w:val="22"/>
        </w:rPr>
        <w:t>Urban</w:t>
      </w:r>
      <w:r w:rsidRPr="006F157E">
        <w:rPr>
          <w:rFonts w:asciiTheme="minorBidi" w:hAnsiTheme="minorBidi"/>
          <w:b w:val="0"/>
          <w:sz w:val="22"/>
          <w:szCs w:val="22"/>
        </w:rPr>
        <w:t xml:space="preserve"> Resilience Action Plan</w:t>
      </w:r>
      <w:r w:rsidR="00654663">
        <w:rPr>
          <w:rFonts w:asciiTheme="minorBidi" w:hAnsiTheme="minorBidi"/>
          <w:b w:val="0"/>
          <w:sz w:val="22"/>
          <w:szCs w:val="22"/>
        </w:rPr>
        <w:t>) as main</w:t>
      </w:r>
      <w:r w:rsidRPr="006F157E">
        <w:rPr>
          <w:rFonts w:asciiTheme="minorBidi" w:hAnsiTheme="minorBidi"/>
          <w:b w:val="0"/>
          <w:sz w:val="22"/>
          <w:szCs w:val="22"/>
        </w:rPr>
        <w:t xml:space="preserve"> component across</w:t>
      </w:r>
      <w:r w:rsidRPr="006F157E">
        <w:rPr>
          <w:rFonts w:asciiTheme="minorBidi" w:hAnsiTheme="minorBidi"/>
          <w:bCs w:val="0"/>
          <w:sz w:val="22"/>
          <w:szCs w:val="22"/>
        </w:rPr>
        <w:t xml:space="preserve"> </w:t>
      </w:r>
      <w:r w:rsidRPr="006F157E">
        <w:rPr>
          <w:rFonts w:asciiTheme="minorBidi" w:hAnsiTheme="minorBidi"/>
          <w:b w:val="0"/>
          <w:sz w:val="22"/>
          <w:szCs w:val="22"/>
        </w:rPr>
        <w:t xml:space="preserve">the Ten </w:t>
      </w:r>
      <w:r w:rsidR="00654663">
        <w:rPr>
          <w:rFonts w:asciiTheme="minorBidi" w:hAnsiTheme="minorBidi"/>
          <w:b w:val="0"/>
          <w:sz w:val="22"/>
          <w:szCs w:val="22"/>
        </w:rPr>
        <w:t>Essentials</w:t>
      </w:r>
      <w:r w:rsidRPr="006F157E">
        <w:rPr>
          <w:rFonts w:asciiTheme="minorBidi" w:hAnsiTheme="minorBidi"/>
          <w:b w:val="0"/>
          <w:sz w:val="22"/>
          <w:szCs w:val="22"/>
        </w:rPr>
        <w:t>.</w:t>
      </w:r>
      <w:bookmarkStart w:id="748" w:name="_Hlk525274337"/>
    </w:p>
    <w:p w14:paraId="1AB16AEE" w14:textId="43C2AAD3" w:rsidR="00247875" w:rsidRDefault="005D470B" w:rsidP="00247875">
      <w:pPr>
        <w:rPr>
          <w:b/>
        </w:rPr>
      </w:pPr>
      <w:r>
        <w:rPr>
          <w:b/>
          <w:noProof/>
          <w:lang w:val="en-US"/>
        </w:rPr>
        <w:lastRenderedPageBreak/>
        <mc:AlternateContent>
          <mc:Choice Requires="wpg">
            <w:drawing>
              <wp:anchor distT="0" distB="0" distL="114300" distR="114300" simplePos="0" relativeHeight="251878400" behindDoc="0" locked="0" layoutInCell="1" allowOverlap="1" wp14:anchorId="75FFCF04" wp14:editId="28AC7138">
                <wp:simplePos x="0" y="0"/>
                <wp:positionH relativeFrom="column">
                  <wp:posOffset>547370</wp:posOffset>
                </wp:positionH>
                <wp:positionV relativeFrom="paragraph">
                  <wp:posOffset>-34924</wp:posOffset>
                </wp:positionV>
                <wp:extent cx="8624570" cy="5168900"/>
                <wp:effectExtent l="0" t="0" r="5080" b="0"/>
                <wp:wrapNone/>
                <wp:docPr id="448" name="Group 448"/>
                <wp:cNvGraphicFramePr/>
                <a:graphic xmlns:a="http://schemas.openxmlformats.org/drawingml/2006/main">
                  <a:graphicData uri="http://schemas.microsoft.com/office/word/2010/wordprocessingGroup">
                    <wpg:wgp>
                      <wpg:cNvGrpSpPr/>
                      <wpg:grpSpPr>
                        <a:xfrm>
                          <a:off x="0" y="0"/>
                          <a:ext cx="8624570" cy="5168900"/>
                          <a:chOff x="0" y="-47296"/>
                          <a:chExt cx="9094470" cy="5707072"/>
                        </a:xfrm>
                      </wpg:grpSpPr>
                      <wps:wsp>
                        <wps:cNvPr id="7520" name="Text Box 7520"/>
                        <wps:cNvSpPr txBox="1">
                          <a:spLocks/>
                        </wps:cNvSpPr>
                        <wps:spPr>
                          <a:xfrm>
                            <a:off x="2191407" y="-47296"/>
                            <a:ext cx="4587765" cy="362605"/>
                          </a:xfrm>
                          <a:prstGeom prst="rect">
                            <a:avLst/>
                          </a:prstGeom>
                          <a:noFill/>
                          <a:ln w="6350">
                            <a:noFill/>
                          </a:ln>
                        </wps:spPr>
                        <wps:txbx>
                          <w:txbxContent>
                            <w:p w14:paraId="2148526F" w14:textId="676D45D3" w:rsidR="00D87BB9" w:rsidRPr="004729BA" w:rsidRDefault="00D87BB9" w:rsidP="006F157E">
                              <w:pPr>
                                <w:pStyle w:val="Caption"/>
                              </w:pPr>
                              <w:bookmarkStart w:id="749" w:name="_Toc20738181"/>
                              <w:r>
                                <w:t xml:space="preserve">Figure 4-13: </w:t>
                              </w:r>
                              <w:r w:rsidRPr="00FD2E41">
                                <w:t xml:space="preserve">Data Coding </w:t>
                              </w:r>
                              <w:r>
                                <w:t xml:space="preserve">- </w:t>
                              </w:r>
                              <w:r w:rsidRPr="00FD2E41">
                                <w:t>Quantitative Data Management</w:t>
                              </w:r>
                              <w:r>
                                <w:t xml:space="preserve"> – Survey A</w:t>
                              </w:r>
                              <w:r w:rsidRPr="00FD2E41">
                                <w:t xml:space="preserve"> </w:t>
                              </w:r>
                            </w:p>
                            <w:p w14:paraId="6E8F354D" w14:textId="77777777" w:rsidR="00D87BB9" w:rsidRDefault="00D87BB9"/>
                            <w:p w14:paraId="06FCC808"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A929487" w14:textId="77777777" w:rsidR="00D87BB9" w:rsidRDefault="00D87BB9"/>
                            <w:p w14:paraId="5458CCAB"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DB09CDA" w14:textId="77777777" w:rsidR="00D87BB9" w:rsidRDefault="00D87BB9"/>
                            <w:p w14:paraId="2B7E4425"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608F71D" w14:textId="77777777" w:rsidR="00D87BB9" w:rsidRDefault="00D87BB9"/>
                            <w:p w14:paraId="40FCEBCD"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41EEF043" w14:textId="77777777" w:rsidR="00D87BB9" w:rsidRDefault="00D87BB9"/>
                            <w:p w14:paraId="06841D8C"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56E4A38" w14:textId="77777777" w:rsidR="00D87BB9" w:rsidRDefault="00D87BB9"/>
                            <w:p w14:paraId="43220F53"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CB2B9D9" w14:textId="77777777" w:rsidR="00D87BB9" w:rsidRDefault="00D87BB9"/>
                            <w:p w14:paraId="3F907361"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23A716E6" w14:textId="77777777" w:rsidR="00D87BB9" w:rsidRDefault="00D87BB9"/>
                            <w:p w14:paraId="5C26340B"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0A77691" w14:textId="77777777" w:rsidR="00D87BB9" w:rsidRDefault="00D87BB9"/>
                            <w:p w14:paraId="737C7A14"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09645691" w14:textId="77777777" w:rsidR="00D87BB9" w:rsidRDefault="00D87BB9"/>
                            <w:p w14:paraId="6959B18B"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0FD1C88" w14:textId="77777777" w:rsidR="00D87BB9" w:rsidRDefault="00D87BB9"/>
                            <w:p w14:paraId="793C4A9F"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9079EF7" w14:textId="77777777" w:rsidR="00D87BB9" w:rsidRDefault="00D87BB9"/>
                            <w:p w14:paraId="546A1E1B"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0611CA61" w14:textId="77777777" w:rsidR="00D87BB9" w:rsidRDefault="00D87BB9"/>
                            <w:p w14:paraId="738D932C"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953F812" w14:textId="77777777" w:rsidR="00D87BB9" w:rsidRDefault="00D87BB9"/>
                            <w:p w14:paraId="45609265"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4DD0DF3" w14:textId="77777777" w:rsidR="00D87BB9" w:rsidRDefault="00D87BB9"/>
                            <w:p w14:paraId="4F6CF446"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1E408D5" w14:textId="77777777" w:rsidR="00D87BB9" w:rsidRDefault="00D87BB9"/>
                            <w:p w14:paraId="4433A055"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0B9AA543" w14:textId="77777777" w:rsidR="00D87BB9" w:rsidRDefault="00D87BB9"/>
                            <w:p w14:paraId="46C2C0A6"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8657AD2" w14:textId="77777777" w:rsidR="00D87BB9" w:rsidRDefault="00D87BB9"/>
                            <w:p w14:paraId="28258DF3"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3C37DF1" w14:textId="77777777" w:rsidR="00D87BB9" w:rsidRDefault="00D87BB9"/>
                            <w:p w14:paraId="3DC35826"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0A197C3B" w14:textId="77777777" w:rsidR="00D87BB9" w:rsidRDefault="00D87BB9"/>
                            <w:p w14:paraId="0EBF8F6B"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5EDC73F" w14:textId="77777777" w:rsidR="00D87BB9" w:rsidRDefault="00D87BB9"/>
                            <w:p w14:paraId="6E01B1BF"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520CE1E0" w14:textId="77777777" w:rsidR="00D87BB9" w:rsidRDefault="00D87BB9"/>
                            <w:p w14:paraId="53422105"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AF9A412" w14:textId="77777777" w:rsidR="00D87BB9" w:rsidRDefault="00D87BB9"/>
                            <w:p w14:paraId="4618058E"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299E936" w14:textId="77777777" w:rsidR="00D87BB9" w:rsidRDefault="00D87BB9"/>
                            <w:p w14:paraId="0594812E"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D2C7CE8" w14:textId="77777777" w:rsidR="00D87BB9" w:rsidRDefault="00D87BB9"/>
                            <w:p w14:paraId="1EC096CB"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5D659A4C" w14:textId="77777777" w:rsidR="00D87BB9" w:rsidRDefault="00D87BB9"/>
                            <w:p w14:paraId="1DDD4A6D"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D7CF1E4" w14:textId="77777777" w:rsidR="00D87BB9" w:rsidRDefault="00D87BB9"/>
                            <w:p w14:paraId="4D589DCE"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5BAAC9D7" w14:textId="77777777" w:rsidR="00D87BB9" w:rsidRDefault="00D87BB9"/>
                            <w:p w14:paraId="420E2D6C"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4F16CCA" w14:textId="77777777" w:rsidR="00D87BB9" w:rsidRDefault="00D87BB9"/>
                            <w:p w14:paraId="2CE75215"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144BB28" w14:textId="77777777" w:rsidR="00D87BB9" w:rsidRDefault="00D87BB9"/>
                            <w:p w14:paraId="04CCCAF9"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F9352FA" w14:textId="77777777" w:rsidR="00D87BB9" w:rsidRDefault="00D87BB9"/>
                            <w:p w14:paraId="11E31438"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4F8B6230" w14:textId="77777777" w:rsidR="00D87BB9" w:rsidRDefault="00D87BB9"/>
                            <w:p w14:paraId="3142ADF8"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618D776" w14:textId="77777777" w:rsidR="00D87BB9" w:rsidRDefault="00D87BB9"/>
                            <w:p w14:paraId="620EB7EF"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9B34581" w14:textId="77777777" w:rsidR="00D87BB9" w:rsidRDefault="00D87BB9"/>
                            <w:p w14:paraId="1D7E6578"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15076CE3" w14:textId="77777777" w:rsidR="00D87BB9" w:rsidRDefault="00D87BB9"/>
                            <w:p w14:paraId="58E8EE18"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B03004F" w14:textId="77777777" w:rsidR="00D87BB9" w:rsidRDefault="00D87BB9"/>
                            <w:p w14:paraId="3D2FBEA0"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BB0D790" w14:textId="77777777" w:rsidR="00D87BB9" w:rsidRDefault="00D87BB9"/>
                            <w:p w14:paraId="7A4AAE8A"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E16CE75" w14:textId="77777777" w:rsidR="00D87BB9" w:rsidRDefault="00D87BB9"/>
                            <w:p w14:paraId="6BFB2EC0"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E3D6A32" w14:textId="77777777" w:rsidR="00D87BB9" w:rsidRDefault="00D87BB9"/>
                            <w:p w14:paraId="351FD01D"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07FBB1C" w14:textId="77777777" w:rsidR="00D87BB9" w:rsidRDefault="00D87BB9"/>
                            <w:p w14:paraId="5F39DB17"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4996EADB" w14:textId="77777777" w:rsidR="00D87BB9" w:rsidRDefault="00D87BB9"/>
                            <w:p w14:paraId="3DBCA3CF" w14:textId="77777777" w:rsidR="00D87BB9" w:rsidRPr="004729BA" w:rsidRDefault="00D87BB9" w:rsidP="00F75B3D">
                              <w:pPr>
                                <w:pStyle w:val="Caption"/>
                              </w:pPr>
                              <w:r>
                                <w:t xml:space="preserve">Figure 4-14: </w:t>
                              </w:r>
                              <w:r w:rsidRPr="00FD2E41">
                                <w:t xml:space="preserve">Data Coding </w:t>
                              </w:r>
                              <w:r>
                                <w:t xml:space="preserve">- </w:t>
                              </w:r>
                              <w:r w:rsidRPr="00FD2E41">
                                <w:t>Quantitative Data Management</w:t>
                              </w:r>
                              <w:r>
                                <w:t xml:space="preserve"> – Survey B</w:t>
                              </w:r>
                              <w:r w:rsidRPr="00FD2E41">
                                <w:t xml:space="preserve"> </w:t>
                              </w:r>
                            </w:p>
                            <w:p w14:paraId="08E50449" w14:textId="77777777" w:rsidR="00D87BB9" w:rsidRDefault="00D87BB9"/>
                            <w:p w14:paraId="54E20DF4"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F3E34A2" w14:textId="77777777" w:rsidR="00D87BB9" w:rsidRDefault="00D87BB9"/>
                            <w:p w14:paraId="107639BE"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2291F07D" w14:textId="77777777" w:rsidR="00D87BB9" w:rsidRDefault="00D87BB9"/>
                            <w:p w14:paraId="53C3A34E"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35CD482" w14:textId="77777777" w:rsidR="00D87BB9" w:rsidRDefault="00D87BB9"/>
                            <w:p w14:paraId="6B514BA7"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8D02A00" w14:textId="77777777" w:rsidR="00D87BB9" w:rsidRDefault="00D87BB9"/>
                            <w:p w14:paraId="54E7FDDE"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63030C81" w14:textId="77777777" w:rsidR="00D87BB9" w:rsidRDefault="00D87BB9"/>
                            <w:p w14:paraId="0703AF6C"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36D6DB2" w14:textId="77777777" w:rsidR="00D87BB9" w:rsidRDefault="00D87BB9"/>
                            <w:p w14:paraId="081606A1"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50091478" w14:textId="77777777" w:rsidR="00D87BB9" w:rsidRDefault="00D87BB9"/>
                            <w:p w14:paraId="07633276"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03939DCE" w14:textId="77777777" w:rsidR="00D87BB9" w:rsidRDefault="00D87BB9"/>
                            <w:p w14:paraId="51199F82"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F09167E" w14:textId="77777777" w:rsidR="00D87BB9" w:rsidRDefault="00D87BB9"/>
                            <w:p w14:paraId="7AB0B88F"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8A54F84" w14:textId="77777777" w:rsidR="00D87BB9" w:rsidRDefault="00D87BB9"/>
                            <w:p w14:paraId="28E867AD"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76DE20D3" w14:textId="77777777" w:rsidR="00D87BB9" w:rsidRDefault="00D87BB9"/>
                            <w:p w14:paraId="429E3BB5"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B656EBD" w14:textId="77777777" w:rsidR="00D87BB9" w:rsidRDefault="00D87BB9"/>
                            <w:p w14:paraId="0D56164A"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AA1CF41" w14:textId="77777777" w:rsidR="00D87BB9" w:rsidRDefault="00D87BB9"/>
                            <w:p w14:paraId="6C98B731"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9B8D70D" w14:textId="77777777" w:rsidR="00D87BB9" w:rsidRDefault="00D87BB9"/>
                            <w:p w14:paraId="031ED821"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1562BA0" w14:textId="77777777" w:rsidR="00D87BB9" w:rsidRDefault="00D87BB9"/>
                            <w:p w14:paraId="71D47776"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7EF7CEA4" w14:textId="77777777" w:rsidR="00D87BB9" w:rsidRDefault="00D87BB9"/>
                            <w:p w14:paraId="03BF75A0"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3101AF8" w14:textId="77777777" w:rsidR="00D87BB9" w:rsidRDefault="00D87BB9"/>
                            <w:p w14:paraId="7BE77D7F"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7AC6766E" w14:textId="77777777" w:rsidR="00D87BB9" w:rsidRDefault="00D87BB9"/>
                            <w:p w14:paraId="2ABA5F8F"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4AF0C5B1" w14:textId="77777777" w:rsidR="00D87BB9" w:rsidRDefault="00D87BB9"/>
                            <w:p w14:paraId="11DD01DA"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669CC6E9" w14:textId="77777777" w:rsidR="00D87BB9" w:rsidRDefault="00D87BB9"/>
                            <w:p w14:paraId="2787B3C2"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1C07EE86" w14:textId="77777777" w:rsidR="00D87BB9" w:rsidRDefault="00D87BB9"/>
                            <w:p w14:paraId="7756445F"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389EB78" w14:textId="77777777" w:rsidR="00D87BB9" w:rsidRDefault="00D87BB9"/>
                            <w:p w14:paraId="1D1B3748"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8249315" w14:textId="77777777" w:rsidR="00D87BB9" w:rsidRDefault="00D87BB9"/>
                            <w:p w14:paraId="6E2B62DE"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17CE17A" w14:textId="77777777" w:rsidR="00D87BB9" w:rsidRDefault="00D87BB9"/>
                            <w:p w14:paraId="7EE2BE7D"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5BB2B1F3" w14:textId="77777777" w:rsidR="00D87BB9" w:rsidRDefault="00D87BB9"/>
                            <w:p w14:paraId="7161B0E2"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BCBC6BC" w14:textId="77777777" w:rsidR="00D87BB9" w:rsidRDefault="00D87BB9"/>
                            <w:p w14:paraId="63940538"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09916E7" w14:textId="77777777" w:rsidR="00D87BB9" w:rsidRDefault="00D87BB9"/>
                            <w:p w14:paraId="4C10626D"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B9CC684" w14:textId="77777777" w:rsidR="00D87BB9" w:rsidRDefault="00D87BB9"/>
                            <w:p w14:paraId="38788467"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027C4414" w14:textId="77777777" w:rsidR="00D87BB9" w:rsidRDefault="00D87BB9"/>
                            <w:p w14:paraId="744C72E0"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3E003BF" w14:textId="77777777" w:rsidR="00D87BB9" w:rsidRDefault="00D87BB9"/>
                            <w:p w14:paraId="33FC976B"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C49C653" w14:textId="77777777" w:rsidR="00D87BB9" w:rsidRDefault="00D87BB9"/>
                            <w:p w14:paraId="354A51EB"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7F357045" w14:textId="77777777" w:rsidR="00D87BB9" w:rsidRDefault="00D87BB9"/>
                            <w:p w14:paraId="40210758"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E23939C" w14:textId="77777777" w:rsidR="00D87BB9" w:rsidRDefault="00D87BB9"/>
                            <w:p w14:paraId="45E29CF1"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21AB9827" w14:textId="77777777" w:rsidR="00D87BB9" w:rsidRDefault="00D87BB9"/>
                            <w:p w14:paraId="4EF8D866"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B929ECA" w14:textId="77777777" w:rsidR="00D87BB9" w:rsidRDefault="00D87BB9"/>
                            <w:p w14:paraId="02E28E24"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873BDFD" w14:textId="77777777" w:rsidR="00D87BB9" w:rsidRDefault="00D87BB9"/>
                            <w:p w14:paraId="1B4C749F"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F22BCD8" w14:textId="77777777" w:rsidR="00D87BB9" w:rsidRDefault="00D87BB9"/>
                            <w:p w14:paraId="52B39671"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4E9F3D13" w14:textId="77777777" w:rsidR="00D87BB9" w:rsidRDefault="00D87BB9"/>
                            <w:p w14:paraId="4DF6DB71"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24D5A37" w14:textId="77777777" w:rsidR="00D87BB9" w:rsidRDefault="00D87BB9"/>
                            <w:p w14:paraId="52C5D6C8"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3: </w:t>
                              </w:r>
                              <w:r w:rsidRPr="00FD2E41">
                                <w:t xml:space="preserve">Data Coding </w:t>
                              </w:r>
                              <w:r>
                                <w:t xml:space="preserve">- </w:t>
                              </w:r>
                              <w:r w:rsidRPr="00FD2E41">
                                <w:t>Quantitative Data Management</w:t>
                              </w:r>
                              <w:r>
                                <w:t xml:space="preserve"> – Survey A</w:t>
                              </w:r>
                              <w:r w:rsidRPr="00FD2E41">
                                <w:t xml:space="preserve"> </w:t>
                              </w:r>
                            </w:p>
                            <w:p w14:paraId="0ACDA122" w14:textId="77777777" w:rsidR="00D87BB9" w:rsidRDefault="00D87BB9"/>
                            <w:p w14:paraId="0DAB4D1A"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FB99750" w14:textId="77777777" w:rsidR="00D87BB9" w:rsidRDefault="00D87BB9"/>
                            <w:p w14:paraId="0DEED319"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E252373" w14:textId="77777777" w:rsidR="00D87BB9" w:rsidRDefault="00D87BB9"/>
                            <w:p w14:paraId="11CDC38E"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DD3CAB9" w14:textId="77777777" w:rsidR="00D87BB9" w:rsidRDefault="00D87BB9"/>
                            <w:p w14:paraId="6114CE28"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635C226" w14:textId="77777777" w:rsidR="00D87BB9" w:rsidRDefault="00D87BB9"/>
                            <w:p w14:paraId="0766220C"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434CBBF" w14:textId="77777777" w:rsidR="00D87BB9" w:rsidRDefault="00D87BB9"/>
                            <w:p w14:paraId="287950BB"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11AD09A" w14:textId="77777777" w:rsidR="00D87BB9" w:rsidRDefault="00D87BB9"/>
                            <w:p w14:paraId="0CC18668"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774DEAD1" w14:textId="77777777" w:rsidR="00D87BB9" w:rsidRDefault="00D87BB9"/>
                            <w:p w14:paraId="0336461F"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42CBFD8" w14:textId="77777777" w:rsidR="00D87BB9" w:rsidRDefault="00D87BB9"/>
                            <w:p w14:paraId="53C89E3B"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526B2954" w14:textId="77777777" w:rsidR="00D87BB9" w:rsidRDefault="00D87BB9"/>
                            <w:p w14:paraId="741D6AEE"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79C307D" w14:textId="77777777" w:rsidR="00D87BB9" w:rsidRDefault="00D87BB9"/>
                            <w:p w14:paraId="2DFCE0FC"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94FF884" w14:textId="77777777" w:rsidR="00D87BB9" w:rsidRDefault="00D87BB9"/>
                            <w:p w14:paraId="6BFDB90A"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FB0B3B5" w14:textId="77777777" w:rsidR="00D87BB9" w:rsidRDefault="00D87BB9"/>
                            <w:p w14:paraId="38EB295B"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09E529D" w14:textId="77777777" w:rsidR="00D87BB9" w:rsidRDefault="00D87BB9"/>
                            <w:p w14:paraId="44D4209C"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8F3D6C4" w14:textId="77777777" w:rsidR="00D87BB9" w:rsidRDefault="00D87BB9"/>
                            <w:p w14:paraId="5D82EBBA"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29A2633" w14:textId="77777777" w:rsidR="00D87BB9" w:rsidRDefault="00D87BB9"/>
                            <w:p w14:paraId="6EB82E05"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2ACA5834" w14:textId="77777777" w:rsidR="00D87BB9" w:rsidRDefault="00D87BB9"/>
                            <w:p w14:paraId="2FA679F7"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0A1BF9D" w14:textId="77777777" w:rsidR="00D87BB9" w:rsidRDefault="00D87BB9"/>
                            <w:p w14:paraId="7840BD6D"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6B0052B" w14:textId="77777777" w:rsidR="00D87BB9" w:rsidRDefault="00D87BB9"/>
                            <w:p w14:paraId="09C32528"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1E751D8A" w14:textId="77777777" w:rsidR="00D87BB9" w:rsidRDefault="00D87BB9"/>
                            <w:p w14:paraId="0DFAFED8"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710F516C" w14:textId="77777777" w:rsidR="00D87BB9" w:rsidRDefault="00D87BB9"/>
                            <w:p w14:paraId="73B39BD6"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4C6E4778" w14:textId="77777777" w:rsidR="00D87BB9" w:rsidRDefault="00D87BB9"/>
                            <w:p w14:paraId="3DB8A1A2"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F1D91ED" w14:textId="77777777" w:rsidR="00D87BB9" w:rsidRDefault="00D87BB9"/>
                            <w:p w14:paraId="5C741546"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C611916" w14:textId="77777777" w:rsidR="00D87BB9" w:rsidRDefault="00D87BB9"/>
                            <w:p w14:paraId="640C4817"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6369829" w14:textId="77777777" w:rsidR="00D87BB9" w:rsidRDefault="00D87BB9"/>
                            <w:p w14:paraId="377835C3"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19B33DA7" w14:textId="77777777" w:rsidR="00D87BB9" w:rsidRDefault="00D87BB9"/>
                            <w:p w14:paraId="0C50F1E8"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85D1AA4" w14:textId="77777777" w:rsidR="00D87BB9" w:rsidRDefault="00D87BB9"/>
                            <w:p w14:paraId="4518FA20"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A406F12" w14:textId="77777777" w:rsidR="00D87BB9" w:rsidRDefault="00D87BB9"/>
                            <w:p w14:paraId="44F1F063"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09FE08E" w14:textId="77777777" w:rsidR="00D87BB9" w:rsidRDefault="00D87BB9"/>
                            <w:p w14:paraId="60767236"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B087E86" w14:textId="77777777" w:rsidR="00D87BB9" w:rsidRDefault="00D87BB9"/>
                            <w:p w14:paraId="4FEAACA7"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8EE5190" w14:textId="77777777" w:rsidR="00D87BB9" w:rsidRDefault="00D87BB9"/>
                            <w:p w14:paraId="69BC0BC7"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E1CC4E8" w14:textId="77777777" w:rsidR="00D87BB9" w:rsidRDefault="00D87BB9"/>
                            <w:p w14:paraId="60BADC89"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BAB4F1B" w14:textId="77777777" w:rsidR="00D87BB9" w:rsidRDefault="00D87BB9"/>
                            <w:p w14:paraId="7606A8C1"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884EE51" w14:textId="77777777" w:rsidR="00D87BB9" w:rsidRDefault="00D87BB9"/>
                            <w:p w14:paraId="1EB7A385"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0608F62B" w14:textId="77777777" w:rsidR="00D87BB9" w:rsidRDefault="00D87BB9"/>
                            <w:p w14:paraId="20D882B9"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D1BC867" w14:textId="77777777" w:rsidR="00D87BB9" w:rsidRDefault="00D87BB9"/>
                            <w:p w14:paraId="1DDE42C1"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2B39CCF" w14:textId="77777777" w:rsidR="00D87BB9" w:rsidRDefault="00D87BB9"/>
                            <w:p w14:paraId="6F93A1F7"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0DB968CF" w14:textId="77777777" w:rsidR="00D87BB9" w:rsidRDefault="00D87BB9"/>
                            <w:p w14:paraId="1CF68C37"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96DEA9B" w14:textId="77777777" w:rsidR="00D87BB9" w:rsidRDefault="00D87BB9"/>
                            <w:p w14:paraId="1AF3CC2F" w14:textId="1B54B50F"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5ECE56B" w14:textId="77777777" w:rsidR="00D87BB9" w:rsidRDefault="00D87BB9"/>
                            <w:p w14:paraId="55182FA2" w14:textId="2AD5A0C9"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bookmarkEnd w:id="749"/>
                              <w:r w:rsidRPr="00FD2E41">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33" name="Picture 233"/>
                          <pic:cNvPicPr>
                            <a:picLocks noChangeAspect="1"/>
                          </pic:cNvPicPr>
                        </pic:nvPicPr>
                        <pic:blipFill>
                          <a:blip r:embed="rId193">
                            <a:extLst>
                              <a:ext uri="{28A0092B-C50C-407E-A947-70E740481C1C}">
                                <a14:useLocalDpi xmlns:a14="http://schemas.microsoft.com/office/drawing/2010/main" val="0"/>
                              </a:ext>
                            </a:extLst>
                          </a:blip>
                          <a:stretch>
                            <a:fillRect/>
                          </a:stretch>
                        </pic:blipFill>
                        <pic:spPr>
                          <a:xfrm>
                            <a:off x="0" y="362606"/>
                            <a:ext cx="9094470" cy="52971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5FFCF04" id="Group 448" o:spid="_x0000_s1161" style="position:absolute;margin-left:43.1pt;margin-top:-2.75pt;width:679.1pt;height:407pt;z-index:251878400;mso-position-horizontal-relative:text;mso-position-vertical-relative:text;mso-width-relative:margin;mso-height-relative:margin" coordorigin=",-472" coordsize="90944,570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">
                <v:shape id="Text Box 7520" o:spid="_x0000_s1162" type="#_x0000_t202" style="position:absolute;left:21914;top:-472;width:45877;height:3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" filled="f" stroked="f" strokeweight=".5pt">
                  <v:path arrowok="t"/>
                  <v:textbox>
                    <w:txbxContent>
                      <w:p w14:paraId="2148526F" w14:textId="676D45D3" w:rsidR="00D87BB9" w:rsidRPr="004729BA" w:rsidRDefault="00D87BB9" w:rsidP="006F157E">
                        <w:pPr>
                          <w:pStyle w:val="Caption"/>
                        </w:pPr>
                        <w:bookmarkStart w:id="750" w:name="_Toc20738181"/>
                        <w:r>
                          <w:t xml:space="preserve">Figure 4-13: </w:t>
                        </w:r>
                        <w:r w:rsidRPr="00FD2E41">
                          <w:t xml:space="preserve">Data Coding </w:t>
                        </w:r>
                        <w:r>
                          <w:t xml:space="preserve">- </w:t>
                        </w:r>
                        <w:r w:rsidRPr="00FD2E41">
                          <w:t>Quantitative Data Management</w:t>
                        </w:r>
                        <w:r>
                          <w:t xml:space="preserve"> – Survey A</w:t>
                        </w:r>
                        <w:r w:rsidRPr="00FD2E41">
                          <w:t xml:space="preserve"> </w:t>
                        </w:r>
                      </w:p>
                      <w:p w14:paraId="6E8F354D" w14:textId="77777777" w:rsidR="00D87BB9" w:rsidRDefault="00D87BB9"/>
                      <w:p w14:paraId="06FCC808"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A929487" w14:textId="77777777" w:rsidR="00D87BB9" w:rsidRDefault="00D87BB9"/>
                      <w:p w14:paraId="5458CCAB"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DB09CDA" w14:textId="77777777" w:rsidR="00D87BB9" w:rsidRDefault="00D87BB9"/>
                      <w:p w14:paraId="2B7E4425"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608F71D" w14:textId="77777777" w:rsidR="00D87BB9" w:rsidRDefault="00D87BB9"/>
                      <w:p w14:paraId="40FCEBCD"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41EEF043" w14:textId="77777777" w:rsidR="00D87BB9" w:rsidRDefault="00D87BB9"/>
                      <w:p w14:paraId="06841D8C"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56E4A38" w14:textId="77777777" w:rsidR="00D87BB9" w:rsidRDefault="00D87BB9"/>
                      <w:p w14:paraId="43220F53"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CB2B9D9" w14:textId="77777777" w:rsidR="00D87BB9" w:rsidRDefault="00D87BB9"/>
                      <w:p w14:paraId="3F907361"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23A716E6" w14:textId="77777777" w:rsidR="00D87BB9" w:rsidRDefault="00D87BB9"/>
                      <w:p w14:paraId="5C26340B"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0A77691" w14:textId="77777777" w:rsidR="00D87BB9" w:rsidRDefault="00D87BB9"/>
                      <w:p w14:paraId="737C7A14"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09645691" w14:textId="77777777" w:rsidR="00D87BB9" w:rsidRDefault="00D87BB9"/>
                      <w:p w14:paraId="6959B18B"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0FD1C88" w14:textId="77777777" w:rsidR="00D87BB9" w:rsidRDefault="00D87BB9"/>
                      <w:p w14:paraId="793C4A9F"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9079EF7" w14:textId="77777777" w:rsidR="00D87BB9" w:rsidRDefault="00D87BB9"/>
                      <w:p w14:paraId="546A1E1B"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0611CA61" w14:textId="77777777" w:rsidR="00D87BB9" w:rsidRDefault="00D87BB9"/>
                      <w:p w14:paraId="738D932C"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953F812" w14:textId="77777777" w:rsidR="00D87BB9" w:rsidRDefault="00D87BB9"/>
                      <w:p w14:paraId="45609265"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4DD0DF3" w14:textId="77777777" w:rsidR="00D87BB9" w:rsidRDefault="00D87BB9"/>
                      <w:p w14:paraId="4F6CF446"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1E408D5" w14:textId="77777777" w:rsidR="00D87BB9" w:rsidRDefault="00D87BB9"/>
                      <w:p w14:paraId="4433A055"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0B9AA543" w14:textId="77777777" w:rsidR="00D87BB9" w:rsidRDefault="00D87BB9"/>
                      <w:p w14:paraId="46C2C0A6"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8657AD2" w14:textId="77777777" w:rsidR="00D87BB9" w:rsidRDefault="00D87BB9"/>
                      <w:p w14:paraId="28258DF3"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3C37DF1" w14:textId="77777777" w:rsidR="00D87BB9" w:rsidRDefault="00D87BB9"/>
                      <w:p w14:paraId="3DC35826"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0A197C3B" w14:textId="77777777" w:rsidR="00D87BB9" w:rsidRDefault="00D87BB9"/>
                      <w:p w14:paraId="0EBF8F6B"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5EDC73F" w14:textId="77777777" w:rsidR="00D87BB9" w:rsidRDefault="00D87BB9"/>
                      <w:p w14:paraId="6E01B1BF"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520CE1E0" w14:textId="77777777" w:rsidR="00D87BB9" w:rsidRDefault="00D87BB9"/>
                      <w:p w14:paraId="53422105"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AF9A412" w14:textId="77777777" w:rsidR="00D87BB9" w:rsidRDefault="00D87BB9"/>
                      <w:p w14:paraId="4618058E"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299E936" w14:textId="77777777" w:rsidR="00D87BB9" w:rsidRDefault="00D87BB9"/>
                      <w:p w14:paraId="0594812E"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D2C7CE8" w14:textId="77777777" w:rsidR="00D87BB9" w:rsidRDefault="00D87BB9"/>
                      <w:p w14:paraId="1EC096CB"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5D659A4C" w14:textId="77777777" w:rsidR="00D87BB9" w:rsidRDefault="00D87BB9"/>
                      <w:p w14:paraId="1DDD4A6D"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D7CF1E4" w14:textId="77777777" w:rsidR="00D87BB9" w:rsidRDefault="00D87BB9"/>
                      <w:p w14:paraId="4D589DCE"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5BAAC9D7" w14:textId="77777777" w:rsidR="00D87BB9" w:rsidRDefault="00D87BB9"/>
                      <w:p w14:paraId="420E2D6C"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4F16CCA" w14:textId="77777777" w:rsidR="00D87BB9" w:rsidRDefault="00D87BB9"/>
                      <w:p w14:paraId="2CE75215"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144BB28" w14:textId="77777777" w:rsidR="00D87BB9" w:rsidRDefault="00D87BB9"/>
                      <w:p w14:paraId="04CCCAF9"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F9352FA" w14:textId="77777777" w:rsidR="00D87BB9" w:rsidRDefault="00D87BB9"/>
                      <w:p w14:paraId="11E31438"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4F8B6230" w14:textId="77777777" w:rsidR="00D87BB9" w:rsidRDefault="00D87BB9"/>
                      <w:p w14:paraId="3142ADF8"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618D776" w14:textId="77777777" w:rsidR="00D87BB9" w:rsidRDefault="00D87BB9"/>
                      <w:p w14:paraId="620EB7EF"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9B34581" w14:textId="77777777" w:rsidR="00D87BB9" w:rsidRDefault="00D87BB9"/>
                      <w:p w14:paraId="1D7E6578"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15076CE3" w14:textId="77777777" w:rsidR="00D87BB9" w:rsidRDefault="00D87BB9"/>
                      <w:p w14:paraId="58E8EE18"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B03004F" w14:textId="77777777" w:rsidR="00D87BB9" w:rsidRDefault="00D87BB9"/>
                      <w:p w14:paraId="3D2FBEA0"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BB0D790" w14:textId="77777777" w:rsidR="00D87BB9" w:rsidRDefault="00D87BB9"/>
                      <w:p w14:paraId="7A4AAE8A"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E16CE75" w14:textId="77777777" w:rsidR="00D87BB9" w:rsidRDefault="00D87BB9"/>
                      <w:p w14:paraId="6BFB2EC0"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E3D6A32" w14:textId="77777777" w:rsidR="00D87BB9" w:rsidRDefault="00D87BB9"/>
                      <w:p w14:paraId="351FD01D"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07FBB1C" w14:textId="77777777" w:rsidR="00D87BB9" w:rsidRDefault="00D87BB9"/>
                      <w:p w14:paraId="5F39DB17"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4996EADB" w14:textId="77777777" w:rsidR="00D87BB9" w:rsidRDefault="00D87BB9"/>
                      <w:p w14:paraId="3DBCA3CF" w14:textId="77777777" w:rsidR="00D87BB9" w:rsidRPr="004729BA" w:rsidRDefault="00D87BB9" w:rsidP="00F75B3D">
                        <w:pPr>
                          <w:pStyle w:val="Caption"/>
                        </w:pPr>
                        <w:r>
                          <w:t xml:space="preserve">Figure 4-14: </w:t>
                        </w:r>
                        <w:r w:rsidRPr="00FD2E41">
                          <w:t xml:space="preserve">Data Coding </w:t>
                        </w:r>
                        <w:r>
                          <w:t xml:space="preserve">- </w:t>
                        </w:r>
                        <w:r w:rsidRPr="00FD2E41">
                          <w:t>Quantitative Data Management</w:t>
                        </w:r>
                        <w:r>
                          <w:t xml:space="preserve"> – Survey B</w:t>
                        </w:r>
                        <w:r w:rsidRPr="00FD2E41">
                          <w:t xml:space="preserve"> </w:t>
                        </w:r>
                      </w:p>
                      <w:p w14:paraId="08E50449" w14:textId="77777777" w:rsidR="00D87BB9" w:rsidRDefault="00D87BB9"/>
                      <w:p w14:paraId="54E20DF4"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F3E34A2" w14:textId="77777777" w:rsidR="00D87BB9" w:rsidRDefault="00D87BB9"/>
                      <w:p w14:paraId="107639BE"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2291F07D" w14:textId="77777777" w:rsidR="00D87BB9" w:rsidRDefault="00D87BB9"/>
                      <w:p w14:paraId="53C3A34E"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35CD482" w14:textId="77777777" w:rsidR="00D87BB9" w:rsidRDefault="00D87BB9"/>
                      <w:p w14:paraId="6B514BA7"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8D02A00" w14:textId="77777777" w:rsidR="00D87BB9" w:rsidRDefault="00D87BB9"/>
                      <w:p w14:paraId="54E7FDDE"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63030C81" w14:textId="77777777" w:rsidR="00D87BB9" w:rsidRDefault="00D87BB9"/>
                      <w:p w14:paraId="0703AF6C"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36D6DB2" w14:textId="77777777" w:rsidR="00D87BB9" w:rsidRDefault="00D87BB9"/>
                      <w:p w14:paraId="081606A1"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50091478" w14:textId="77777777" w:rsidR="00D87BB9" w:rsidRDefault="00D87BB9"/>
                      <w:p w14:paraId="07633276"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03939DCE" w14:textId="77777777" w:rsidR="00D87BB9" w:rsidRDefault="00D87BB9"/>
                      <w:p w14:paraId="51199F82"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F09167E" w14:textId="77777777" w:rsidR="00D87BB9" w:rsidRDefault="00D87BB9"/>
                      <w:p w14:paraId="7AB0B88F"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8A54F84" w14:textId="77777777" w:rsidR="00D87BB9" w:rsidRDefault="00D87BB9"/>
                      <w:p w14:paraId="28E867AD"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76DE20D3" w14:textId="77777777" w:rsidR="00D87BB9" w:rsidRDefault="00D87BB9"/>
                      <w:p w14:paraId="429E3BB5"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B656EBD" w14:textId="77777777" w:rsidR="00D87BB9" w:rsidRDefault="00D87BB9"/>
                      <w:p w14:paraId="0D56164A"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AA1CF41" w14:textId="77777777" w:rsidR="00D87BB9" w:rsidRDefault="00D87BB9"/>
                      <w:p w14:paraId="6C98B731"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9B8D70D" w14:textId="77777777" w:rsidR="00D87BB9" w:rsidRDefault="00D87BB9"/>
                      <w:p w14:paraId="031ED821"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1562BA0" w14:textId="77777777" w:rsidR="00D87BB9" w:rsidRDefault="00D87BB9"/>
                      <w:p w14:paraId="71D47776"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7EF7CEA4" w14:textId="77777777" w:rsidR="00D87BB9" w:rsidRDefault="00D87BB9"/>
                      <w:p w14:paraId="03BF75A0"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3101AF8" w14:textId="77777777" w:rsidR="00D87BB9" w:rsidRDefault="00D87BB9"/>
                      <w:p w14:paraId="7BE77D7F"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7AC6766E" w14:textId="77777777" w:rsidR="00D87BB9" w:rsidRDefault="00D87BB9"/>
                      <w:p w14:paraId="2ABA5F8F"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4AF0C5B1" w14:textId="77777777" w:rsidR="00D87BB9" w:rsidRDefault="00D87BB9"/>
                      <w:p w14:paraId="11DD01DA"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669CC6E9" w14:textId="77777777" w:rsidR="00D87BB9" w:rsidRDefault="00D87BB9"/>
                      <w:p w14:paraId="2787B3C2"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1C07EE86" w14:textId="77777777" w:rsidR="00D87BB9" w:rsidRDefault="00D87BB9"/>
                      <w:p w14:paraId="7756445F"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389EB78" w14:textId="77777777" w:rsidR="00D87BB9" w:rsidRDefault="00D87BB9"/>
                      <w:p w14:paraId="1D1B3748"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8249315" w14:textId="77777777" w:rsidR="00D87BB9" w:rsidRDefault="00D87BB9"/>
                      <w:p w14:paraId="6E2B62DE"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17CE17A" w14:textId="77777777" w:rsidR="00D87BB9" w:rsidRDefault="00D87BB9"/>
                      <w:p w14:paraId="7EE2BE7D"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5BB2B1F3" w14:textId="77777777" w:rsidR="00D87BB9" w:rsidRDefault="00D87BB9"/>
                      <w:p w14:paraId="7161B0E2"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BCBC6BC" w14:textId="77777777" w:rsidR="00D87BB9" w:rsidRDefault="00D87BB9"/>
                      <w:p w14:paraId="63940538"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09916E7" w14:textId="77777777" w:rsidR="00D87BB9" w:rsidRDefault="00D87BB9"/>
                      <w:p w14:paraId="4C10626D"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B9CC684" w14:textId="77777777" w:rsidR="00D87BB9" w:rsidRDefault="00D87BB9"/>
                      <w:p w14:paraId="38788467"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027C4414" w14:textId="77777777" w:rsidR="00D87BB9" w:rsidRDefault="00D87BB9"/>
                      <w:p w14:paraId="744C72E0"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3E003BF" w14:textId="77777777" w:rsidR="00D87BB9" w:rsidRDefault="00D87BB9"/>
                      <w:p w14:paraId="33FC976B"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C49C653" w14:textId="77777777" w:rsidR="00D87BB9" w:rsidRDefault="00D87BB9"/>
                      <w:p w14:paraId="354A51EB"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7F357045" w14:textId="77777777" w:rsidR="00D87BB9" w:rsidRDefault="00D87BB9"/>
                      <w:p w14:paraId="40210758"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E23939C" w14:textId="77777777" w:rsidR="00D87BB9" w:rsidRDefault="00D87BB9"/>
                      <w:p w14:paraId="45E29CF1"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21AB9827" w14:textId="77777777" w:rsidR="00D87BB9" w:rsidRDefault="00D87BB9"/>
                      <w:p w14:paraId="4EF8D866"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B929ECA" w14:textId="77777777" w:rsidR="00D87BB9" w:rsidRDefault="00D87BB9"/>
                      <w:p w14:paraId="02E28E24"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873BDFD" w14:textId="77777777" w:rsidR="00D87BB9" w:rsidRDefault="00D87BB9"/>
                      <w:p w14:paraId="1B4C749F"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F22BCD8" w14:textId="77777777" w:rsidR="00D87BB9" w:rsidRDefault="00D87BB9"/>
                      <w:p w14:paraId="52B39671"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4E9F3D13" w14:textId="77777777" w:rsidR="00D87BB9" w:rsidRDefault="00D87BB9"/>
                      <w:p w14:paraId="4DF6DB71"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24D5A37" w14:textId="77777777" w:rsidR="00D87BB9" w:rsidRDefault="00D87BB9"/>
                      <w:p w14:paraId="52C5D6C8"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3: </w:t>
                        </w:r>
                        <w:r w:rsidRPr="00FD2E41">
                          <w:t xml:space="preserve">Data Coding </w:t>
                        </w:r>
                        <w:r>
                          <w:t xml:space="preserve">- </w:t>
                        </w:r>
                        <w:r w:rsidRPr="00FD2E41">
                          <w:t>Quantitative Data Management</w:t>
                        </w:r>
                        <w:r>
                          <w:t xml:space="preserve"> – Survey A</w:t>
                        </w:r>
                        <w:r w:rsidRPr="00FD2E41">
                          <w:t xml:space="preserve"> </w:t>
                        </w:r>
                      </w:p>
                      <w:p w14:paraId="0ACDA122" w14:textId="77777777" w:rsidR="00D87BB9" w:rsidRDefault="00D87BB9"/>
                      <w:p w14:paraId="0DAB4D1A"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FB99750" w14:textId="77777777" w:rsidR="00D87BB9" w:rsidRDefault="00D87BB9"/>
                      <w:p w14:paraId="0DEED319"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E252373" w14:textId="77777777" w:rsidR="00D87BB9" w:rsidRDefault="00D87BB9"/>
                      <w:p w14:paraId="11CDC38E"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DD3CAB9" w14:textId="77777777" w:rsidR="00D87BB9" w:rsidRDefault="00D87BB9"/>
                      <w:p w14:paraId="6114CE28"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635C226" w14:textId="77777777" w:rsidR="00D87BB9" w:rsidRDefault="00D87BB9"/>
                      <w:p w14:paraId="0766220C"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434CBBF" w14:textId="77777777" w:rsidR="00D87BB9" w:rsidRDefault="00D87BB9"/>
                      <w:p w14:paraId="287950BB"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11AD09A" w14:textId="77777777" w:rsidR="00D87BB9" w:rsidRDefault="00D87BB9"/>
                      <w:p w14:paraId="0CC18668"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774DEAD1" w14:textId="77777777" w:rsidR="00D87BB9" w:rsidRDefault="00D87BB9"/>
                      <w:p w14:paraId="0336461F"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42CBFD8" w14:textId="77777777" w:rsidR="00D87BB9" w:rsidRDefault="00D87BB9"/>
                      <w:p w14:paraId="53C89E3B"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526B2954" w14:textId="77777777" w:rsidR="00D87BB9" w:rsidRDefault="00D87BB9"/>
                      <w:p w14:paraId="741D6AEE"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279C307D" w14:textId="77777777" w:rsidR="00D87BB9" w:rsidRDefault="00D87BB9"/>
                      <w:p w14:paraId="2DFCE0FC"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94FF884" w14:textId="77777777" w:rsidR="00D87BB9" w:rsidRDefault="00D87BB9"/>
                      <w:p w14:paraId="6BFDB90A"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FB0B3B5" w14:textId="77777777" w:rsidR="00D87BB9" w:rsidRDefault="00D87BB9"/>
                      <w:p w14:paraId="38EB295B"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309E529D" w14:textId="77777777" w:rsidR="00D87BB9" w:rsidRDefault="00D87BB9"/>
                      <w:p w14:paraId="44D4209C"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8F3D6C4" w14:textId="77777777" w:rsidR="00D87BB9" w:rsidRDefault="00D87BB9"/>
                      <w:p w14:paraId="5D82EBBA"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29A2633" w14:textId="77777777" w:rsidR="00D87BB9" w:rsidRDefault="00D87BB9"/>
                      <w:p w14:paraId="6EB82E05"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2ACA5834" w14:textId="77777777" w:rsidR="00D87BB9" w:rsidRDefault="00D87BB9"/>
                      <w:p w14:paraId="2FA679F7"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0A1BF9D" w14:textId="77777777" w:rsidR="00D87BB9" w:rsidRDefault="00D87BB9"/>
                      <w:p w14:paraId="7840BD6D"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6B0052B" w14:textId="77777777" w:rsidR="00D87BB9" w:rsidRDefault="00D87BB9"/>
                      <w:p w14:paraId="09C32528"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1E751D8A" w14:textId="77777777" w:rsidR="00D87BB9" w:rsidRDefault="00D87BB9"/>
                      <w:p w14:paraId="0DFAFED8"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710F516C" w14:textId="77777777" w:rsidR="00D87BB9" w:rsidRDefault="00D87BB9"/>
                      <w:p w14:paraId="73B39BD6"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4C6E4778" w14:textId="77777777" w:rsidR="00D87BB9" w:rsidRDefault="00D87BB9"/>
                      <w:p w14:paraId="3DB8A1A2"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F1D91ED" w14:textId="77777777" w:rsidR="00D87BB9" w:rsidRDefault="00D87BB9"/>
                      <w:p w14:paraId="5C741546"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C611916" w14:textId="77777777" w:rsidR="00D87BB9" w:rsidRDefault="00D87BB9"/>
                      <w:p w14:paraId="640C4817"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6369829" w14:textId="77777777" w:rsidR="00D87BB9" w:rsidRDefault="00D87BB9"/>
                      <w:p w14:paraId="377835C3"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19B33DA7" w14:textId="77777777" w:rsidR="00D87BB9" w:rsidRDefault="00D87BB9"/>
                      <w:p w14:paraId="0C50F1E8"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85D1AA4" w14:textId="77777777" w:rsidR="00D87BB9" w:rsidRDefault="00D87BB9"/>
                      <w:p w14:paraId="4518FA20"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A406F12" w14:textId="77777777" w:rsidR="00D87BB9" w:rsidRDefault="00D87BB9"/>
                      <w:p w14:paraId="44F1F063"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09FE08E" w14:textId="77777777" w:rsidR="00D87BB9" w:rsidRDefault="00D87BB9"/>
                      <w:p w14:paraId="60767236"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B087E86" w14:textId="77777777" w:rsidR="00D87BB9" w:rsidRDefault="00D87BB9"/>
                      <w:p w14:paraId="4FEAACA7"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8EE5190" w14:textId="77777777" w:rsidR="00D87BB9" w:rsidRDefault="00D87BB9"/>
                      <w:p w14:paraId="69BC0BC7"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6E1CC4E8" w14:textId="77777777" w:rsidR="00D87BB9" w:rsidRDefault="00D87BB9"/>
                      <w:p w14:paraId="60BADC89"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BAB4F1B" w14:textId="77777777" w:rsidR="00D87BB9" w:rsidRDefault="00D87BB9"/>
                      <w:p w14:paraId="7606A8C1"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884EE51" w14:textId="77777777" w:rsidR="00D87BB9" w:rsidRDefault="00D87BB9"/>
                      <w:p w14:paraId="1EB7A385"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0608F62B" w14:textId="77777777" w:rsidR="00D87BB9" w:rsidRDefault="00D87BB9"/>
                      <w:p w14:paraId="20D882B9"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D1BC867" w14:textId="77777777" w:rsidR="00D87BB9" w:rsidRDefault="00D87BB9"/>
                      <w:p w14:paraId="1DDE42C1" w14:textId="77777777"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72B39CCF" w14:textId="77777777" w:rsidR="00D87BB9" w:rsidRDefault="00D87BB9"/>
                      <w:p w14:paraId="6F93A1F7" w14:textId="77777777"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0DB968CF" w14:textId="77777777" w:rsidR="00D87BB9" w:rsidRDefault="00D87BB9"/>
                      <w:p w14:paraId="1CF68C37" w14:textId="77777777" w:rsidR="00D87BB9" w:rsidRPr="004729BA" w:rsidRDefault="00D87BB9" w:rsidP="00F75B3D">
                        <w:pPr>
                          <w:pStyle w:val="Caption"/>
                        </w:pP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96DEA9B" w14:textId="77777777" w:rsidR="00D87BB9" w:rsidRDefault="00D87BB9"/>
                      <w:p w14:paraId="1AF3CC2F" w14:textId="1B54B50F" w:rsidR="00D87BB9" w:rsidRPr="004729BA" w:rsidRDefault="00D87BB9" w:rsidP="006F157E">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r w:rsidRPr="00FD2E41">
                          <w:t xml:space="preserve"> </w:t>
                        </w:r>
                      </w:p>
                      <w:p w14:paraId="15ECE56B" w14:textId="77777777" w:rsidR="00D87BB9" w:rsidRDefault="00D87BB9"/>
                      <w:p w14:paraId="55182FA2" w14:textId="2AD5A0C9" w:rsidR="00D87BB9" w:rsidRPr="004729BA" w:rsidRDefault="00D87BB9" w:rsidP="006F157E">
                        <w:pPr>
                          <w:pStyle w:val="Caption"/>
                        </w:pPr>
                        <w:r>
                          <w:t xml:space="preserve">Figure 4-13: </w:t>
                        </w:r>
                        <w:r w:rsidRPr="00FD2E41">
                          <w:t xml:space="preserve">Data Coding </w:t>
                        </w:r>
                        <w:r>
                          <w:t xml:space="preserve">- </w:t>
                        </w:r>
                        <w:r w:rsidRPr="00FD2E41">
                          <w:t>Quantitative Data Management</w:t>
                        </w:r>
                        <w:r>
                          <w:t xml:space="preserve"> – Survey BFigure 4-12: </w:t>
                        </w:r>
                        <w:r w:rsidRPr="00FD2E41">
                          <w:t xml:space="preserve">Data Coding </w:t>
                        </w:r>
                        <w:r>
                          <w:t xml:space="preserve">- </w:t>
                        </w:r>
                        <w:r w:rsidRPr="00FD2E41">
                          <w:t>Quantitative Data Management</w:t>
                        </w:r>
                        <w:r>
                          <w:t xml:space="preserve"> – Survey A</w:t>
                        </w:r>
                        <w:bookmarkEnd w:id="750"/>
                        <w:r w:rsidRPr="00FD2E41">
                          <w:t xml:space="preserve"> </w:t>
                        </w:r>
                      </w:p>
                    </w:txbxContent>
                  </v:textbox>
                </v:shape>
                <v:shape id="Picture 233" o:spid="_x0000_s1163" type="#_x0000_t75" style="position:absolute;top:3626;width:90944;height:52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">
                  <v:imagedata r:id="rId194" o:title=""/>
                  <v:path arrowok="t"/>
                </v:shape>
              </v:group>
            </w:pict>
          </mc:Fallback>
        </mc:AlternateContent>
      </w:r>
    </w:p>
    <w:p w14:paraId="235FE2F0" w14:textId="0ABF8356" w:rsidR="00247875" w:rsidRPr="009A270C" w:rsidRDefault="00247875" w:rsidP="00247875">
      <w:pPr>
        <w:rPr>
          <w:b/>
        </w:rPr>
      </w:pPr>
    </w:p>
    <w:p w14:paraId="3091C6B0" w14:textId="77777777" w:rsidR="00247875" w:rsidRPr="009A270C" w:rsidRDefault="00247875" w:rsidP="00247875">
      <w:pPr>
        <w:rPr>
          <w:lang w:val="en-US"/>
        </w:rPr>
      </w:pPr>
    </w:p>
    <w:p w14:paraId="63801BF0" w14:textId="77777777" w:rsidR="00247875" w:rsidRPr="009A270C" w:rsidRDefault="00247875" w:rsidP="00247875">
      <w:pPr>
        <w:rPr>
          <w:lang w:val="en-US"/>
        </w:rPr>
      </w:pPr>
    </w:p>
    <w:p w14:paraId="44BCA366" w14:textId="77777777" w:rsidR="00247875" w:rsidRPr="009A270C" w:rsidRDefault="00247875" w:rsidP="00247875">
      <w:pPr>
        <w:rPr>
          <w:lang w:val="en-US"/>
        </w:rPr>
      </w:pPr>
    </w:p>
    <w:p w14:paraId="13D55866" w14:textId="77777777" w:rsidR="00247875" w:rsidRPr="009A270C" w:rsidRDefault="00247875" w:rsidP="00247875">
      <w:pPr>
        <w:rPr>
          <w:lang w:val="en-US"/>
        </w:rPr>
      </w:pPr>
    </w:p>
    <w:p w14:paraId="7AACFA72" w14:textId="77777777" w:rsidR="00247875" w:rsidRPr="009A270C" w:rsidRDefault="00247875" w:rsidP="00247875">
      <w:pPr>
        <w:rPr>
          <w:lang w:val="en-US"/>
        </w:rPr>
      </w:pPr>
    </w:p>
    <w:p w14:paraId="5910ECDC" w14:textId="77777777" w:rsidR="00247875" w:rsidRPr="009A270C" w:rsidRDefault="00247875" w:rsidP="00247875">
      <w:pPr>
        <w:rPr>
          <w:lang w:val="en-US"/>
        </w:rPr>
      </w:pPr>
    </w:p>
    <w:p w14:paraId="795BA117" w14:textId="77777777" w:rsidR="00247875" w:rsidRPr="009A270C" w:rsidRDefault="00247875" w:rsidP="00247875">
      <w:pPr>
        <w:rPr>
          <w:lang w:val="en-US"/>
        </w:rPr>
      </w:pPr>
    </w:p>
    <w:p w14:paraId="4B3FE225" w14:textId="77777777" w:rsidR="00247875" w:rsidRPr="009A270C" w:rsidRDefault="00247875" w:rsidP="00247875">
      <w:pPr>
        <w:rPr>
          <w:lang w:val="en-US"/>
        </w:rPr>
      </w:pPr>
    </w:p>
    <w:p w14:paraId="6CD389C5" w14:textId="77777777" w:rsidR="00247875" w:rsidRPr="009A270C" w:rsidRDefault="00247875" w:rsidP="00247875">
      <w:pPr>
        <w:rPr>
          <w:lang w:val="en-US"/>
        </w:rPr>
      </w:pPr>
    </w:p>
    <w:p w14:paraId="0A592CBA" w14:textId="77777777" w:rsidR="00247875" w:rsidRPr="009A270C" w:rsidRDefault="00247875" w:rsidP="00247875">
      <w:pPr>
        <w:rPr>
          <w:lang w:val="en-US"/>
        </w:rPr>
      </w:pPr>
    </w:p>
    <w:p w14:paraId="1371BCB7" w14:textId="77777777" w:rsidR="00247875" w:rsidRPr="009A270C" w:rsidRDefault="00247875" w:rsidP="00247875">
      <w:pPr>
        <w:rPr>
          <w:lang w:val="en-US"/>
        </w:rPr>
      </w:pPr>
    </w:p>
    <w:bookmarkEnd w:id="748"/>
    <w:p w14:paraId="7E2BD2F3" w14:textId="0F988D98" w:rsidR="005D470B" w:rsidRDefault="005D470B" w:rsidP="00247875">
      <w:pPr>
        <w:spacing w:line="360" w:lineRule="auto"/>
        <w:rPr>
          <w:rFonts w:asciiTheme="minorBidi" w:hAnsiTheme="minorBidi"/>
          <w:b/>
        </w:rPr>
      </w:pPr>
    </w:p>
    <w:p w14:paraId="080D0DEE" w14:textId="77777777" w:rsidR="005D470B" w:rsidRPr="005D470B" w:rsidRDefault="005D470B" w:rsidP="005D470B">
      <w:pPr>
        <w:rPr>
          <w:rFonts w:asciiTheme="minorBidi" w:hAnsiTheme="minorBidi"/>
        </w:rPr>
      </w:pPr>
    </w:p>
    <w:p w14:paraId="51492848" w14:textId="77777777" w:rsidR="005D470B" w:rsidRPr="005D470B" w:rsidRDefault="005D470B" w:rsidP="005D470B">
      <w:pPr>
        <w:rPr>
          <w:rFonts w:asciiTheme="minorBidi" w:hAnsiTheme="minorBidi"/>
        </w:rPr>
      </w:pPr>
    </w:p>
    <w:p w14:paraId="6A7CC381" w14:textId="76EDAF22" w:rsidR="005D470B" w:rsidRDefault="005D470B" w:rsidP="005D470B">
      <w:pPr>
        <w:rPr>
          <w:rFonts w:asciiTheme="minorBidi" w:hAnsiTheme="minorBidi"/>
        </w:rPr>
      </w:pPr>
    </w:p>
    <w:p w14:paraId="17649441" w14:textId="232A2AA5" w:rsidR="005D470B" w:rsidRDefault="00F75B3D" w:rsidP="005D470B">
      <w:pPr>
        <w:rPr>
          <w:rFonts w:asciiTheme="minorBidi" w:hAnsiTheme="minorBidi"/>
        </w:rPr>
      </w:pPr>
      <w:r>
        <w:rPr>
          <w:noProof/>
          <w:lang w:val="en-US"/>
        </w:rPr>
        <w:lastRenderedPageBreak/>
        <mc:AlternateContent>
          <mc:Choice Requires="wps">
            <w:drawing>
              <wp:anchor distT="0" distB="0" distL="114300" distR="114300" simplePos="0" relativeHeight="252268544" behindDoc="0" locked="0" layoutInCell="1" allowOverlap="1" wp14:anchorId="31ED4AE7" wp14:editId="7A803B12">
                <wp:simplePos x="0" y="0"/>
                <wp:positionH relativeFrom="margin">
                  <wp:align>center</wp:align>
                </wp:positionH>
                <wp:positionV relativeFrom="paragraph">
                  <wp:posOffset>-552100</wp:posOffset>
                </wp:positionV>
                <wp:extent cx="4587765" cy="362584"/>
                <wp:effectExtent l="0" t="0" r="0" b="0"/>
                <wp:wrapNone/>
                <wp:docPr id="450" name="Text Box 4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87765" cy="362584"/>
                        </a:xfrm>
                        <a:prstGeom prst="rect">
                          <a:avLst/>
                        </a:prstGeom>
                        <a:noFill/>
                        <a:ln w="6350">
                          <a:noFill/>
                        </a:ln>
                      </wps:spPr>
                      <wps:txbx>
                        <w:txbxContent>
                          <w:p w14:paraId="6A41F4EA" w14:textId="04BC3A1C" w:rsidR="00D87BB9" w:rsidRPr="004729BA" w:rsidRDefault="00D87BB9" w:rsidP="00F75B3D">
                            <w:pPr>
                              <w:pStyle w:val="Caption"/>
                            </w:pPr>
                            <w:bookmarkStart w:id="751" w:name="_Toc20738182"/>
                            <w:r>
                              <w:t xml:space="preserve">Figure 4-14: </w:t>
                            </w:r>
                            <w:r w:rsidRPr="00FD2E41">
                              <w:t xml:space="preserve">Data Coding </w:t>
                            </w:r>
                            <w:r>
                              <w:t xml:space="preserve">- </w:t>
                            </w:r>
                            <w:r w:rsidRPr="00FD2E41">
                              <w:t>Quantitative Data Management</w:t>
                            </w:r>
                            <w:r>
                              <w:t xml:space="preserve"> – Survey B</w:t>
                            </w:r>
                            <w:r w:rsidRPr="00FD2E41">
                              <w:t xml:space="preserve"> </w:t>
                            </w:r>
                          </w:p>
                          <w:p w14:paraId="7F5DA582" w14:textId="77777777" w:rsidR="00D87BB9" w:rsidRDefault="00D87BB9"/>
                          <w:p w14:paraId="46A37558"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7D99A66" w14:textId="77777777" w:rsidR="00D87BB9" w:rsidRDefault="00D87BB9"/>
                          <w:p w14:paraId="4204DDF9"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4FC465A9" w14:textId="77777777" w:rsidR="00D87BB9" w:rsidRDefault="00D87BB9"/>
                          <w:p w14:paraId="3C7CD3D2"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BD6E773" w14:textId="77777777" w:rsidR="00D87BB9" w:rsidRDefault="00D87BB9"/>
                          <w:p w14:paraId="1E79D72F"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340E696" w14:textId="77777777" w:rsidR="00D87BB9" w:rsidRDefault="00D87BB9"/>
                          <w:p w14:paraId="2BDAF165"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096B6E8F" w14:textId="77777777" w:rsidR="00D87BB9" w:rsidRDefault="00D87BB9"/>
                          <w:p w14:paraId="797D26A2"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1400804" w14:textId="77777777" w:rsidR="00D87BB9" w:rsidRDefault="00D87BB9"/>
                          <w:p w14:paraId="20806256"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784951C2" w14:textId="77777777" w:rsidR="00D87BB9" w:rsidRDefault="00D87BB9"/>
                          <w:p w14:paraId="2FD27B7C"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8D80F33" w14:textId="77777777" w:rsidR="00D87BB9" w:rsidRDefault="00D87BB9"/>
                          <w:p w14:paraId="53CBF87C"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3088889" w14:textId="77777777" w:rsidR="00D87BB9" w:rsidRDefault="00D87BB9"/>
                          <w:p w14:paraId="096AC14C"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F8625B3" w14:textId="77777777" w:rsidR="00D87BB9" w:rsidRDefault="00D87BB9"/>
                          <w:p w14:paraId="38611A7F"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00424525" w14:textId="77777777" w:rsidR="00D87BB9" w:rsidRDefault="00D87BB9"/>
                          <w:p w14:paraId="0963491A"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0F827D0" w14:textId="77777777" w:rsidR="00D87BB9" w:rsidRDefault="00D87BB9"/>
                          <w:p w14:paraId="0B1C35B7"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4456BE5" w14:textId="77777777" w:rsidR="00D87BB9" w:rsidRDefault="00D87BB9"/>
                          <w:p w14:paraId="064915CC"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CD5F246" w14:textId="77777777" w:rsidR="00D87BB9" w:rsidRDefault="00D87BB9"/>
                          <w:p w14:paraId="76BC45FC"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FD5DD98" w14:textId="77777777" w:rsidR="00D87BB9" w:rsidRDefault="00D87BB9"/>
                          <w:p w14:paraId="3AA2CC3D"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12820699" w14:textId="77777777" w:rsidR="00D87BB9" w:rsidRDefault="00D87BB9"/>
                          <w:p w14:paraId="2143C52B"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FEFD531" w14:textId="77777777" w:rsidR="00D87BB9" w:rsidRDefault="00D87BB9"/>
                          <w:p w14:paraId="6ED29915"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047A421" w14:textId="77777777" w:rsidR="00D87BB9" w:rsidRDefault="00D87BB9"/>
                          <w:p w14:paraId="7770563C"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2BA92A3E" w14:textId="77777777" w:rsidR="00D87BB9" w:rsidRDefault="00D87BB9"/>
                          <w:p w14:paraId="13C65C7A"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3BD66087" w14:textId="77777777" w:rsidR="00D87BB9" w:rsidRDefault="00D87BB9"/>
                          <w:p w14:paraId="2A41FB54"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405388A7" w14:textId="77777777" w:rsidR="00D87BB9" w:rsidRDefault="00D87BB9"/>
                          <w:p w14:paraId="5FAE3EEA"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3AB08574" w14:textId="77777777" w:rsidR="00D87BB9" w:rsidRDefault="00D87BB9"/>
                          <w:p w14:paraId="20FC82F1"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2381C30" w14:textId="77777777" w:rsidR="00D87BB9" w:rsidRDefault="00D87BB9"/>
                          <w:p w14:paraId="0D9E1F9A"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062F1956" w14:textId="77777777" w:rsidR="00D87BB9" w:rsidRDefault="00D87BB9"/>
                          <w:p w14:paraId="57EBA92B"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06C5C7EB" w14:textId="77777777" w:rsidR="00D87BB9" w:rsidRDefault="00D87BB9"/>
                          <w:p w14:paraId="6C93280F"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474AF4C" w14:textId="77777777" w:rsidR="00D87BB9" w:rsidRDefault="00D87BB9"/>
                          <w:p w14:paraId="6B75ED85"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625EB46" w14:textId="77777777" w:rsidR="00D87BB9" w:rsidRDefault="00D87BB9"/>
                          <w:p w14:paraId="17BF9BE6"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CCC7443" w14:textId="77777777" w:rsidR="00D87BB9" w:rsidRDefault="00D87BB9"/>
                          <w:p w14:paraId="3A950089"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01426B94" w14:textId="77777777" w:rsidR="00D87BB9" w:rsidRDefault="00D87BB9"/>
                          <w:p w14:paraId="6C25BE24"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EFC5FD0" w14:textId="77777777" w:rsidR="00D87BB9" w:rsidRDefault="00D87BB9"/>
                          <w:p w14:paraId="32F4BA28"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196534A" w14:textId="77777777" w:rsidR="00D87BB9" w:rsidRDefault="00D87BB9"/>
                          <w:p w14:paraId="2F063804"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1C9FCE4B" w14:textId="77777777" w:rsidR="00D87BB9" w:rsidRDefault="00D87BB9"/>
                          <w:p w14:paraId="39B9C8BF"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7571564" w14:textId="77777777" w:rsidR="00D87BB9" w:rsidRDefault="00D87BB9"/>
                          <w:p w14:paraId="52DC542D"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69961AB0" w14:textId="77777777" w:rsidR="00D87BB9" w:rsidRDefault="00D87BB9"/>
                          <w:p w14:paraId="3E8AB1B2"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9CFD8BF" w14:textId="77777777" w:rsidR="00D87BB9" w:rsidRDefault="00D87BB9"/>
                          <w:p w14:paraId="65BB047B"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2A7CE81" w14:textId="77777777" w:rsidR="00D87BB9" w:rsidRDefault="00D87BB9"/>
                          <w:p w14:paraId="0AAA1351"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9B3C5D8" w14:textId="77777777" w:rsidR="00D87BB9" w:rsidRDefault="00D87BB9"/>
                          <w:p w14:paraId="40B9CAE2"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2A90AA8" w14:textId="77777777" w:rsidR="00D87BB9" w:rsidRDefault="00D87BB9"/>
                          <w:p w14:paraId="1A0A9E9C"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4737667" w14:textId="77777777" w:rsidR="00D87BB9" w:rsidRDefault="00D87BB9"/>
                          <w:p w14:paraId="7C921BF0"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C46D42E" w14:textId="77777777" w:rsidR="00D87BB9" w:rsidRDefault="00D87BB9"/>
                          <w:p w14:paraId="1446A448" w14:textId="77777777" w:rsidR="00D87BB9" w:rsidRPr="004729BA" w:rsidRDefault="00D87BB9" w:rsidP="00912892">
                            <w:pPr>
                              <w:pStyle w:val="Caption"/>
                            </w:pPr>
                            <w:r>
                              <w:t xml:space="preserve">Figure 4-54: </w:t>
                            </w:r>
                            <w:r w:rsidRPr="00FD2E41">
                              <w:t xml:space="preserve">Data Coding </w:t>
                            </w:r>
                            <w:r>
                              <w:t>- Quali</w:t>
                            </w:r>
                            <w:r w:rsidRPr="00FD2E41">
                              <w:t xml:space="preserve">tative Data Management </w:t>
                            </w:r>
                          </w:p>
                          <w:p w14:paraId="75192124" w14:textId="77777777" w:rsidR="00D87BB9" w:rsidRDefault="00D87BB9"/>
                          <w:p w14:paraId="60194AC0"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5559E83" w14:textId="77777777" w:rsidR="00D87BB9" w:rsidRDefault="00D87BB9"/>
                          <w:p w14:paraId="00AEDD9D"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4F78713A" w14:textId="77777777" w:rsidR="00D87BB9" w:rsidRDefault="00D87BB9"/>
                          <w:p w14:paraId="5A9CA9D1"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72BA3DF" w14:textId="77777777" w:rsidR="00D87BB9" w:rsidRDefault="00D87BB9"/>
                          <w:p w14:paraId="703A7FE5"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0F4964E3" w14:textId="77777777" w:rsidR="00D87BB9" w:rsidRDefault="00D87BB9"/>
                          <w:p w14:paraId="0DB01323"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36DAE1CF" w14:textId="77777777" w:rsidR="00D87BB9" w:rsidRDefault="00D87BB9"/>
                          <w:p w14:paraId="06158F9B"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0432D2C7" w14:textId="77777777" w:rsidR="00D87BB9" w:rsidRDefault="00D87BB9"/>
                          <w:p w14:paraId="2CCCC8E0"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47431623" w14:textId="77777777" w:rsidR="00D87BB9" w:rsidRDefault="00D87BB9"/>
                          <w:p w14:paraId="73B5119B"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04715FCC" w14:textId="77777777" w:rsidR="00D87BB9" w:rsidRDefault="00D87BB9"/>
                          <w:p w14:paraId="0C74CB96"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77B2EEFD" w14:textId="77777777" w:rsidR="00D87BB9" w:rsidRDefault="00D87BB9"/>
                          <w:p w14:paraId="26875447"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0B8DEB7" w14:textId="77777777" w:rsidR="00D87BB9" w:rsidRDefault="00D87BB9"/>
                          <w:p w14:paraId="3F44F1CA"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52FCAE05" w14:textId="77777777" w:rsidR="00D87BB9" w:rsidRDefault="00D87BB9"/>
                          <w:p w14:paraId="42ACD546"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7B7EC800" w14:textId="77777777" w:rsidR="00D87BB9" w:rsidRDefault="00D87BB9"/>
                          <w:p w14:paraId="49CBA594"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49C0917" w14:textId="77777777" w:rsidR="00D87BB9" w:rsidRDefault="00D87BB9"/>
                          <w:p w14:paraId="11158788"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01FD2D86" w14:textId="77777777" w:rsidR="00D87BB9" w:rsidRDefault="00D87BB9"/>
                          <w:p w14:paraId="68C81B3C"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5FC9B76C" w14:textId="77777777" w:rsidR="00D87BB9" w:rsidRDefault="00D87BB9"/>
                          <w:p w14:paraId="588E86EB"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6EDAD9A8" w14:textId="77777777" w:rsidR="00D87BB9" w:rsidRDefault="00D87BB9"/>
                          <w:p w14:paraId="5CDCFEA3"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25218FC1" w14:textId="77777777" w:rsidR="00D87BB9" w:rsidRDefault="00D87BB9"/>
                          <w:p w14:paraId="13949F1B"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7A886EE" w14:textId="77777777" w:rsidR="00D87BB9" w:rsidRDefault="00D87BB9"/>
                          <w:p w14:paraId="274D342D"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57D76269" w14:textId="77777777" w:rsidR="00D87BB9" w:rsidRDefault="00D87BB9"/>
                          <w:p w14:paraId="7CE73B98"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4DE6342C" w14:textId="77777777" w:rsidR="00D87BB9" w:rsidRDefault="00D87BB9"/>
                          <w:p w14:paraId="136C62DD"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40197AD2" w14:textId="77777777" w:rsidR="00D87BB9" w:rsidRDefault="00D87BB9"/>
                          <w:p w14:paraId="2C89AF85"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391F4401" w14:textId="77777777" w:rsidR="00D87BB9" w:rsidRDefault="00D87BB9"/>
                          <w:p w14:paraId="7F80A729"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0599D712" w14:textId="77777777" w:rsidR="00D87BB9" w:rsidRDefault="00D87BB9"/>
                          <w:p w14:paraId="79DC74B9"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1976DD56" w14:textId="77777777" w:rsidR="00D87BB9" w:rsidRDefault="00D87BB9"/>
                          <w:p w14:paraId="0015F71A"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65B53F2A" w14:textId="77777777" w:rsidR="00D87BB9" w:rsidRDefault="00D87BB9"/>
                          <w:p w14:paraId="75451A3A"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770C2717" w14:textId="77777777" w:rsidR="00D87BB9" w:rsidRDefault="00D87BB9"/>
                          <w:p w14:paraId="28449FA8"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BADC513" w14:textId="77777777" w:rsidR="00D87BB9" w:rsidRDefault="00D87BB9"/>
                          <w:p w14:paraId="046E49F7"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618371D" w14:textId="77777777" w:rsidR="00D87BB9" w:rsidRDefault="00D87BB9"/>
                          <w:p w14:paraId="3A0717B8"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3D25D2EC" w14:textId="77777777" w:rsidR="00D87BB9" w:rsidRDefault="00D87BB9"/>
                          <w:p w14:paraId="6F1982D8"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0BD93E0" w14:textId="77777777" w:rsidR="00D87BB9" w:rsidRDefault="00D87BB9"/>
                          <w:p w14:paraId="43DED882"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724CECA" w14:textId="77777777" w:rsidR="00D87BB9" w:rsidRDefault="00D87BB9"/>
                          <w:p w14:paraId="3A1DF3E0"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2A219FB5" w14:textId="77777777" w:rsidR="00D87BB9" w:rsidRDefault="00D87BB9"/>
                          <w:p w14:paraId="66F8B998"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6EF4EA10" w14:textId="77777777" w:rsidR="00D87BB9" w:rsidRDefault="00D87BB9"/>
                          <w:p w14:paraId="44C44C97"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39BB2289" w14:textId="77777777" w:rsidR="00D87BB9" w:rsidRDefault="00D87BB9"/>
                          <w:p w14:paraId="5B28A7E7"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1BE235B" w14:textId="77777777" w:rsidR="00D87BB9" w:rsidRDefault="00D87BB9"/>
                          <w:p w14:paraId="365F3D1D"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7EB86051" w14:textId="77777777" w:rsidR="00D87BB9" w:rsidRDefault="00D87BB9"/>
                          <w:p w14:paraId="0253FB04"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AD17808" w14:textId="77777777" w:rsidR="00D87BB9" w:rsidRDefault="00D87BB9"/>
                          <w:p w14:paraId="00F6B1DD"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13122582" w14:textId="77777777" w:rsidR="00D87BB9" w:rsidRDefault="00D87BB9"/>
                          <w:p w14:paraId="3A35A4E0"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702F0A4" w14:textId="77777777" w:rsidR="00D87BB9" w:rsidRDefault="00D87BB9"/>
                          <w:p w14:paraId="59EB14E7" w14:textId="7953058F"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4: </w:t>
                            </w:r>
                            <w:r w:rsidRPr="00FD2E41">
                              <w:t xml:space="preserve">Data Coding </w:t>
                            </w:r>
                            <w:r>
                              <w:t xml:space="preserve">- </w:t>
                            </w:r>
                            <w:r w:rsidRPr="00FD2E41">
                              <w:t>Quantitative Data Management</w:t>
                            </w:r>
                            <w:r>
                              <w:t xml:space="preserve"> – Survey B</w:t>
                            </w:r>
                            <w:r w:rsidRPr="00FD2E41">
                              <w:t xml:space="preserve"> </w:t>
                            </w:r>
                          </w:p>
                          <w:p w14:paraId="2A8DBB16" w14:textId="77777777" w:rsidR="00D87BB9" w:rsidRDefault="00D87BB9"/>
                          <w:p w14:paraId="1A4EF451"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1FF792D" w14:textId="77777777" w:rsidR="00D87BB9" w:rsidRDefault="00D87BB9"/>
                          <w:p w14:paraId="20D8A491"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22E13C3" w14:textId="77777777" w:rsidR="00D87BB9" w:rsidRDefault="00D87BB9"/>
                          <w:p w14:paraId="2CB8E573"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C473CCD" w14:textId="77777777" w:rsidR="00D87BB9" w:rsidRDefault="00D87BB9"/>
                          <w:p w14:paraId="63F45E03"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0C77541" w14:textId="77777777" w:rsidR="00D87BB9" w:rsidRDefault="00D87BB9"/>
                          <w:p w14:paraId="6EEA021F"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2260525B" w14:textId="77777777" w:rsidR="00D87BB9" w:rsidRDefault="00D87BB9"/>
                          <w:p w14:paraId="64442088"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4A0F972" w14:textId="77777777" w:rsidR="00D87BB9" w:rsidRDefault="00D87BB9"/>
                          <w:p w14:paraId="4E8E3D71"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41D7E647" w14:textId="77777777" w:rsidR="00D87BB9" w:rsidRDefault="00D87BB9"/>
                          <w:p w14:paraId="12A9FD8C"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E70AFD7" w14:textId="77777777" w:rsidR="00D87BB9" w:rsidRDefault="00D87BB9"/>
                          <w:p w14:paraId="6416859F"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F111FA5" w14:textId="77777777" w:rsidR="00D87BB9" w:rsidRDefault="00D87BB9"/>
                          <w:p w14:paraId="5EF7D295"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4568F92" w14:textId="77777777" w:rsidR="00D87BB9" w:rsidRDefault="00D87BB9"/>
                          <w:p w14:paraId="67CEAE07"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7EF72226" w14:textId="77777777" w:rsidR="00D87BB9" w:rsidRDefault="00D87BB9"/>
                          <w:p w14:paraId="69E60350"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81A097A" w14:textId="77777777" w:rsidR="00D87BB9" w:rsidRDefault="00D87BB9"/>
                          <w:p w14:paraId="59EA58FF"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E651A03" w14:textId="77777777" w:rsidR="00D87BB9" w:rsidRDefault="00D87BB9"/>
                          <w:p w14:paraId="57A3A3BB"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BCD1114" w14:textId="77777777" w:rsidR="00D87BB9" w:rsidRDefault="00D87BB9"/>
                          <w:p w14:paraId="4515056E"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27E2CA5" w14:textId="77777777" w:rsidR="00D87BB9" w:rsidRDefault="00D87BB9"/>
                          <w:p w14:paraId="4D838E0E"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4AEDA04D" w14:textId="77777777" w:rsidR="00D87BB9" w:rsidRDefault="00D87BB9"/>
                          <w:p w14:paraId="192B956C"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81015D8" w14:textId="77777777" w:rsidR="00D87BB9" w:rsidRDefault="00D87BB9"/>
                          <w:p w14:paraId="5C22CF7E"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E7EEE50" w14:textId="77777777" w:rsidR="00D87BB9" w:rsidRDefault="00D87BB9"/>
                          <w:p w14:paraId="26894F3A"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7CB12794" w14:textId="77777777" w:rsidR="00D87BB9" w:rsidRDefault="00D87BB9"/>
                          <w:p w14:paraId="33484BDB"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7792EA65" w14:textId="77777777" w:rsidR="00D87BB9" w:rsidRDefault="00D87BB9"/>
                          <w:p w14:paraId="5A371CBA"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0F55E51D" w14:textId="77777777" w:rsidR="00D87BB9" w:rsidRDefault="00D87BB9"/>
                          <w:p w14:paraId="6D433F55"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7E189C1" w14:textId="77777777" w:rsidR="00D87BB9" w:rsidRDefault="00D87BB9"/>
                          <w:p w14:paraId="326E7DEA"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3E15AD0" w14:textId="77777777" w:rsidR="00D87BB9" w:rsidRDefault="00D87BB9"/>
                          <w:p w14:paraId="0765D17B"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8220F15" w14:textId="77777777" w:rsidR="00D87BB9" w:rsidRDefault="00D87BB9"/>
                          <w:p w14:paraId="7DA989B1"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6C144F2C" w14:textId="77777777" w:rsidR="00D87BB9" w:rsidRDefault="00D87BB9"/>
                          <w:p w14:paraId="622E3F32"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33B56E1" w14:textId="77777777" w:rsidR="00D87BB9" w:rsidRDefault="00D87BB9"/>
                          <w:p w14:paraId="1913AF1B" w14:textId="7953058F"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3314BB1" w14:textId="77777777" w:rsidR="00D87BB9" w:rsidRDefault="00D87BB9"/>
                          <w:p w14:paraId="35319793"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A90A6D0" w14:textId="77777777" w:rsidR="00D87BB9" w:rsidRDefault="00D87BB9"/>
                          <w:p w14:paraId="2A5C4D2F"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209D2D3" w14:textId="77777777" w:rsidR="00D87BB9" w:rsidRDefault="00D87BB9"/>
                          <w:p w14:paraId="3DE9BED2"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B4A53C8" w14:textId="77777777" w:rsidR="00D87BB9" w:rsidRDefault="00D87BB9"/>
                          <w:p w14:paraId="7D7D0328"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FEF1E20" w14:textId="77777777" w:rsidR="00D87BB9" w:rsidRDefault="00D87BB9"/>
                          <w:p w14:paraId="5363908F"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2DAD9D1C" w14:textId="77777777" w:rsidR="00D87BB9" w:rsidRDefault="00D87BB9"/>
                          <w:p w14:paraId="787108DF"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36E3AB7" w14:textId="77777777" w:rsidR="00D87BB9" w:rsidRDefault="00D87BB9"/>
                          <w:p w14:paraId="56CF40F1"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67FB3BCF" w14:textId="77777777" w:rsidR="00D87BB9" w:rsidRDefault="00D87BB9"/>
                          <w:p w14:paraId="2C32615F"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3CE45F1" w14:textId="77777777" w:rsidR="00D87BB9" w:rsidRDefault="00D87BB9"/>
                          <w:p w14:paraId="38A1CF07" w14:textId="7953058F"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29022E6" w14:textId="77777777" w:rsidR="00D87BB9" w:rsidRDefault="00D87BB9"/>
                          <w:p w14:paraId="5E97A5D9"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AC25CEE" w14:textId="77777777" w:rsidR="00D87BB9" w:rsidRDefault="00D87BB9"/>
                          <w:p w14:paraId="0D741445"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93A4DA5" w14:textId="77777777" w:rsidR="00D87BB9" w:rsidRDefault="00D87BB9"/>
                          <w:p w14:paraId="4183D7EB" w14:textId="55BF84DB"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9FF3101" w14:textId="77777777" w:rsidR="00D87BB9" w:rsidRDefault="00D87BB9"/>
                          <w:p w14:paraId="384146A8"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bookmarkEnd w:id="751"/>
                            <w:r w:rsidRPr="00FD2E41">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ED4AE7" id="Text Box 450" o:spid="_x0000_s1164" type="#_x0000_t202" style="position:absolute;margin-left:0;margin-top:-43.45pt;width:361.25pt;height:28.55pt;z-index:2522685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" filled="f" stroked="f" strokeweight=".5pt">
                <v:path arrowok="t"/>
                <v:textbox>
                  <w:txbxContent>
                    <w:p w14:paraId="6A41F4EA" w14:textId="04BC3A1C" w:rsidR="00D87BB9" w:rsidRPr="004729BA" w:rsidRDefault="00D87BB9" w:rsidP="00F75B3D">
                      <w:pPr>
                        <w:pStyle w:val="Caption"/>
                      </w:pPr>
                      <w:bookmarkStart w:id="752" w:name="_Toc20738182"/>
                      <w:r>
                        <w:t xml:space="preserve">Figure 4-14: </w:t>
                      </w:r>
                      <w:r w:rsidRPr="00FD2E41">
                        <w:t xml:space="preserve">Data Coding </w:t>
                      </w:r>
                      <w:r>
                        <w:t xml:space="preserve">- </w:t>
                      </w:r>
                      <w:r w:rsidRPr="00FD2E41">
                        <w:t>Quantitative Data Management</w:t>
                      </w:r>
                      <w:r>
                        <w:t xml:space="preserve"> – Survey B</w:t>
                      </w:r>
                      <w:r w:rsidRPr="00FD2E41">
                        <w:t xml:space="preserve"> </w:t>
                      </w:r>
                    </w:p>
                    <w:p w14:paraId="7F5DA582" w14:textId="77777777" w:rsidR="00D87BB9" w:rsidRDefault="00D87BB9"/>
                    <w:p w14:paraId="46A37558"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7D99A66" w14:textId="77777777" w:rsidR="00D87BB9" w:rsidRDefault="00D87BB9"/>
                    <w:p w14:paraId="4204DDF9"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4FC465A9" w14:textId="77777777" w:rsidR="00D87BB9" w:rsidRDefault="00D87BB9"/>
                    <w:p w14:paraId="3C7CD3D2"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1BD6E773" w14:textId="77777777" w:rsidR="00D87BB9" w:rsidRDefault="00D87BB9"/>
                    <w:p w14:paraId="1E79D72F"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340E696" w14:textId="77777777" w:rsidR="00D87BB9" w:rsidRDefault="00D87BB9"/>
                    <w:p w14:paraId="2BDAF165"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096B6E8F" w14:textId="77777777" w:rsidR="00D87BB9" w:rsidRDefault="00D87BB9"/>
                    <w:p w14:paraId="797D26A2"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1400804" w14:textId="77777777" w:rsidR="00D87BB9" w:rsidRDefault="00D87BB9"/>
                    <w:p w14:paraId="20806256"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784951C2" w14:textId="77777777" w:rsidR="00D87BB9" w:rsidRDefault="00D87BB9"/>
                    <w:p w14:paraId="2FD27B7C"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8D80F33" w14:textId="77777777" w:rsidR="00D87BB9" w:rsidRDefault="00D87BB9"/>
                    <w:p w14:paraId="53CBF87C"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3088889" w14:textId="77777777" w:rsidR="00D87BB9" w:rsidRDefault="00D87BB9"/>
                    <w:p w14:paraId="096AC14C"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F8625B3" w14:textId="77777777" w:rsidR="00D87BB9" w:rsidRDefault="00D87BB9"/>
                    <w:p w14:paraId="38611A7F"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00424525" w14:textId="77777777" w:rsidR="00D87BB9" w:rsidRDefault="00D87BB9"/>
                    <w:p w14:paraId="0963491A"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0F827D0" w14:textId="77777777" w:rsidR="00D87BB9" w:rsidRDefault="00D87BB9"/>
                    <w:p w14:paraId="0B1C35B7"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4456BE5" w14:textId="77777777" w:rsidR="00D87BB9" w:rsidRDefault="00D87BB9"/>
                    <w:p w14:paraId="064915CC"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CD5F246" w14:textId="77777777" w:rsidR="00D87BB9" w:rsidRDefault="00D87BB9"/>
                    <w:p w14:paraId="76BC45FC"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FD5DD98" w14:textId="77777777" w:rsidR="00D87BB9" w:rsidRDefault="00D87BB9"/>
                    <w:p w14:paraId="3AA2CC3D"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12820699" w14:textId="77777777" w:rsidR="00D87BB9" w:rsidRDefault="00D87BB9"/>
                    <w:p w14:paraId="2143C52B"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FEFD531" w14:textId="77777777" w:rsidR="00D87BB9" w:rsidRDefault="00D87BB9"/>
                    <w:p w14:paraId="6ED29915"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047A421" w14:textId="77777777" w:rsidR="00D87BB9" w:rsidRDefault="00D87BB9"/>
                    <w:p w14:paraId="7770563C"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2BA92A3E" w14:textId="77777777" w:rsidR="00D87BB9" w:rsidRDefault="00D87BB9"/>
                    <w:p w14:paraId="13C65C7A"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3BD66087" w14:textId="77777777" w:rsidR="00D87BB9" w:rsidRDefault="00D87BB9"/>
                    <w:p w14:paraId="2A41FB54"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405388A7" w14:textId="77777777" w:rsidR="00D87BB9" w:rsidRDefault="00D87BB9"/>
                    <w:p w14:paraId="5FAE3EEA"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3AB08574" w14:textId="77777777" w:rsidR="00D87BB9" w:rsidRDefault="00D87BB9"/>
                    <w:p w14:paraId="20FC82F1"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2381C30" w14:textId="77777777" w:rsidR="00D87BB9" w:rsidRDefault="00D87BB9"/>
                    <w:p w14:paraId="0D9E1F9A"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062F1956" w14:textId="77777777" w:rsidR="00D87BB9" w:rsidRDefault="00D87BB9"/>
                    <w:p w14:paraId="57EBA92B"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06C5C7EB" w14:textId="77777777" w:rsidR="00D87BB9" w:rsidRDefault="00D87BB9"/>
                    <w:p w14:paraId="6C93280F"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474AF4C" w14:textId="77777777" w:rsidR="00D87BB9" w:rsidRDefault="00D87BB9"/>
                    <w:p w14:paraId="6B75ED85"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625EB46" w14:textId="77777777" w:rsidR="00D87BB9" w:rsidRDefault="00D87BB9"/>
                    <w:p w14:paraId="17BF9BE6"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CCC7443" w14:textId="77777777" w:rsidR="00D87BB9" w:rsidRDefault="00D87BB9"/>
                    <w:p w14:paraId="3A950089"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01426B94" w14:textId="77777777" w:rsidR="00D87BB9" w:rsidRDefault="00D87BB9"/>
                    <w:p w14:paraId="6C25BE24"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EFC5FD0" w14:textId="77777777" w:rsidR="00D87BB9" w:rsidRDefault="00D87BB9"/>
                    <w:p w14:paraId="32F4BA28"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196534A" w14:textId="77777777" w:rsidR="00D87BB9" w:rsidRDefault="00D87BB9"/>
                    <w:p w14:paraId="2F063804"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1C9FCE4B" w14:textId="77777777" w:rsidR="00D87BB9" w:rsidRDefault="00D87BB9"/>
                    <w:p w14:paraId="39B9C8BF"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7571564" w14:textId="77777777" w:rsidR="00D87BB9" w:rsidRDefault="00D87BB9"/>
                    <w:p w14:paraId="52DC542D"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69961AB0" w14:textId="77777777" w:rsidR="00D87BB9" w:rsidRDefault="00D87BB9"/>
                    <w:p w14:paraId="3E8AB1B2"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9CFD8BF" w14:textId="77777777" w:rsidR="00D87BB9" w:rsidRDefault="00D87BB9"/>
                    <w:p w14:paraId="65BB047B"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52A7CE81" w14:textId="77777777" w:rsidR="00D87BB9" w:rsidRDefault="00D87BB9"/>
                    <w:p w14:paraId="0AAA1351"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9B3C5D8" w14:textId="77777777" w:rsidR="00D87BB9" w:rsidRDefault="00D87BB9"/>
                    <w:p w14:paraId="40B9CAE2"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2A90AA8" w14:textId="77777777" w:rsidR="00D87BB9" w:rsidRDefault="00D87BB9"/>
                    <w:p w14:paraId="1A0A9E9C"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4737667" w14:textId="77777777" w:rsidR="00D87BB9" w:rsidRDefault="00D87BB9"/>
                    <w:p w14:paraId="7C921BF0"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C46D42E" w14:textId="77777777" w:rsidR="00D87BB9" w:rsidRDefault="00D87BB9"/>
                    <w:p w14:paraId="1446A448" w14:textId="77777777" w:rsidR="00D87BB9" w:rsidRPr="004729BA" w:rsidRDefault="00D87BB9" w:rsidP="00912892">
                      <w:pPr>
                        <w:pStyle w:val="Caption"/>
                      </w:pPr>
                      <w:r>
                        <w:t xml:space="preserve">Figure 4-54: </w:t>
                      </w:r>
                      <w:r w:rsidRPr="00FD2E41">
                        <w:t xml:space="preserve">Data Coding </w:t>
                      </w:r>
                      <w:r>
                        <w:t>- Quali</w:t>
                      </w:r>
                      <w:r w:rsidRPr="00FD2E41">
                        <w:t xml:space="preserve">tative Data Management </w:t>
                      </w:r>
                    </w:p>
                    <w:p w14:paraId="75192124" w14:textId="77777777" w:rsidR="00D87BB9" w:rsidRDefault="00D87BB9"/>
                    <w:p w14:paraId="60194AC0"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5559E83" w14:textId="77777777" w:rsidR="00D87BB9" w:rsidRDefault="00D87BB9"/>
                    <w:p w14:paraId="00AEDD9D"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4F78713A" w14:textId="77777777" w:rsidR="00D87BB9" w:rsidRDefault="00D87BB9"/>
                    <w:p w14:paraId="5A9CA9D1"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72BA3DF" w14:textId="77777777" w:rsidR="00D87BB9" w:rsidRDefault="00D87BB9"/>
                    <w:p w14:paraId="703A7FE5"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0F4964E3" w14:textId="77777777" w:rsidR="00D87BB9" w:rsidRDefault="00D87BB9"/>
                    <w:p w14:paraId="0DB01323"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36DAE1CF" w14:textId="77777777" w:rsidR="00D87BB9" w:rsidRDefault="00D87BB9"/>
                    <w:p w14:paraId="06158F9B"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0432D2C7" w14:textId="77777777" w:rsidR="00D87BB9" w:rsidRDefault="00D87BB9"/>
                    <w:p w14:paraId="2CCCC8E0"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47431623" w14:textId="77777777" w:rsidR="00D87BB9" w:rsidRDefault="00D87BB9"/>
                    <w:p w14:paraId="73B5119B"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04715FCC" w14:textId="77777777" w:rsidR="00D87BB9" w:rsidRDefault="00D87BB9"/>
                    <w:p w14:paraId="0C74CB96"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77B2EEFD" w14:textId="77777777" w:rsidR="00D87BB9" w:rsidRDefault="00D87BB9"/>
                    <w:p w14:paraId="26875447"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0B8DEB7" w14:textId="77777777" w:rsidR="00D87BB9" w:rsidRDefault="00D87BB9"/>
                    <w:p w14:paraId="3F44F1CA"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52FCAE05" w14:textId="77777777" w:rsidR="00D87BB9" w:rsidRDefault="00D87BB9"/>
                    <w:p w14:paraId="42ACD546"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7B7EC800" w14:textId="77777777" w:rsidR="00D87BB9" w:rsidRDefault="00D87BB9"/>
                    <w:p w14:paraId="49CBA594"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49C0917" w14:textId="77777777" w:rsidR="00D87BB9" w:rsidRDefault="00D87BB9"/>
                    <w:p w14:paraId="11158788"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01FD2D86" w14:textId="77777777" w:rsidR="00D87BB9" w:rsidRDefault="00D87BB9"/>
                    <w:p w14:paraId="68C81B3C"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5FC9B76C" w14:textId="77777777" w:rsidR="00D87BB9" w:rsidRDefault="00D87BB9"/>
                    <w:p w14:paraId="588E86EB"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6EDAD9A8" w14:textId="77777777" w:rsidR="00D87BB9" w:rsidRDefault="00D87BB9"/>
                    <w:p w14:paraId="5CDCFEA3"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25218FC1" w14:textId="77777777" w:rsidR="00D87BB9" w:rsidRDefault="00D87BB9"/>
                    <w:p w14:paraId="13949F1B"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7A886EE" w14:textId="77777777" w:rsidR="00D87BB9" w:rsidRDefault="00D87BB9"/>
                    <w:p w14:paraId="274D342D"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57D76269" w14:textId="77777777" w:rsidR="00D87BB9" w:rsidRDefault="00D87BB9"/>
                    <w:p w14:paraId="7CE73B98"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4DE6342C" w14:textId="77777777" w:rsidR="00D87BB9" w:rsidRDefault="00D87BB9"/>
                    <w:p w14:paraId="136C62DD"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40197AD2" w14:textId="77777777" w:rsidR="00D87BB9" w:rsidRDefault="00D87BB9"/>
                    <w:p w14:paraId="2C89AF85"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391F4401" w14:textId="77777777" w:rsidR="00D87BB9" w:rsidRDefault="00D87BB9"/>
                    <w:p w14:paraId="7F80A729"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0599D712" w14:textId="77777777" w:rsidR="00D87BB9" w:rsidRDefault="00D87BB9"/>
                    <w:p w14:paraId="79DC74B9"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1976DD56" w14:textId="77777777" w:rsidR="00D87BB9" w:rsidRDefault="00D87BB9"/>
                    <w:p w14:paraId="0015F71A"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65B53F2A" w14:textId="77777777" w:rsidR="00D87BB9" w:rsidRDefault="00D87BB9"/>
                    <w:p w14:paraId="75451A3A"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770C2717" w14:textId="77777777" w:rsidR="00D87BB9" w:rsidRDefault="00D87BB9"/>
                    <w:p w14:paraId="28449FA8"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BADC513" w14:textId="77777777" w:rsidR="00D87BB9" w:rsidRDefault="00D87BB9"/>
                    <w:p w14:paraId="046E49F7"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618371D" w14:textId="77777777" w:rsidR="00D87BB9" w:rsidRDefault="00D87BB9"/>
                    <w:p w14:paraId="3A0717B8"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3D25D2EC" w14:textId="77777777" w:rsidR="00D87BB9" w:rsidRDefault="00D87BB9"/>
                    <w:p w14:paraId="6F1982D8"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0BD93E0" w14:textId="77777777" w:rsidR="00D87BB9" w:rsidRDefault="00D87BB9"/>
                    <w:p w14:paraId="43DED882"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724CECA" w14:textId="77777777" w:rsidR="00D87BB9" w:rsidRDefault="00D87BB9"/>
                    <w:p w14:paraId="3A1DF3E0"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2A219FB5" w14:textId="77777777" w:rsidR="00D87BB9" w:rsidRDefault="00D87BB9"/>
                    <w:p w14:paraId="66F8B998"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6EF4EA10" w14:textId="77777777" w:rsidR="00D87BB9" w:rsidRDefault="00D87BB9"/>
                    <w:p w14:paraId="44C44C97"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39BB2289" w14:textId="77777777" w:rsidR="00D87BB9" w:rsidRDefault="00D87BB9"/>
                    <w:p w14:paraId="5B28A7E7"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1BE235B" w14:textId="77777777" w:rsidR="00D87BB9" w:rsidRDefault="00D87BB9"/>
                    <w:p w14:paraId="365F3D1D"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7EB86051" w14:textId="77777777" w:rsidR="00D87BB9" w:rsidRDefault="00D87BB9"/>
                    <w:p w14:paraId="0253FB04"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AD17808" w14:textId="77777777" w:rsidR="00D87BB9" w:rsidRDefault="00D87BB9"/>
                    <w:p w14:paraId="00F6B1DD"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13122582" w14:textId="77777777" w:rsidR="00D87BB9" w:rsidRDefault="00D87BB9"/>
                    <w:p w14:paraId="3A35A4E0"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702F0A4" w14:textId="77777777" w:rsidR="00D87BB9" w:rsidRDefault="00D87BB9"/>
                    <w:p w14:paraId="59EB14E7" w14:textId="7953058F"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4: </w:t>
                      </w:r>
                      <w:r w:rsidRPr="00FD2E41">
                        <w:t xml:space="preserve">Data Coding </w:t>
                      </w:r>
                      <w:r>
                        <w:t xml:space="preserve">- </w:t>
                      </w:r>
                      <w:r w:rsidRPr="00FD2E41">
                        <w:t>Quantitative Data Management</w:t>
                      </w:r>
                      <w:r>
                        <w:t xml:space="preserve"> – Survey B</w:t>
                      </w:r>
                      <w:r w:rsidRPr="00FD2E41">
                        <w:t xml:space="preserve"> </w:t>
                      </w:r>
                    </w:p>
                    <w:p w14:paraId="2A8DBB16" w14:textId="77777777" w:rsidR="00D87BB9" w:rsidRDefault="00D87BB9"/>
                    <w:p w14:paraId="1A4EF451"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1FF792D" w14:textId="77777777" w:rsidR="00D87BB9" w:rsidRDefault="00D87BB9"/>
                    <w:p w14:paraId="20D8A491"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22E13C3" w14:textId="77777777" w:rsidR="00D87BB9" w:rsidRDefault="00D87BB9"/>
                    <w:p w14:paraId="2CB8E573"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C473CCD" w14:textId="77777777" w:rsidR="00D87BB9" w:rsidRDefault="00D87BB9"/>
                    <w:p w14:paraId="63F45E03"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0C77541" w14:textId="77777777" w:rsidR="00D87BB9" w:rsidRDefault="00D87BB9"/>
                    <w:p w14:paraId="6EEA021F"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2260525B" w14:textId="77777777" w:rsidR="00D87BB9" w:rsidRDefault="00D87BB9"/>
                    <w:p w14:paraId="64442088"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4A0F972" w14:textId="77777777" w:rsidR="00D87BB9" w:rsidRDefault="00D87BB9"/>
                    <w:p w14:paraId="4E8E3D71"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41D7E647" w14:textId="77777777" w:rsidR="00D87BB9" w:rsidRDefault="00D87BB9"/>
                    <w:p w14:paraId="12A9FD8C"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E70AFD7" w14:textId="77777777" w:rsidR="00D87BB9" w:rsidRDefault="00D87BB9"/>
                    <w:p w14:paraId="6416859F"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F111FA5" w14:textId="77777777" w:rsidR="00D87BB9" w:rsidRDefault="00D87BB9"/>
                    <w:p w14:paraId="5EF7D295"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64568F92" w14:textId="77777777" w:rsidR="00D87BB9" w:rsidRDefault="00D87BB9"/>
                    <w:p w14:paraId="67CEAE07"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7EF72226" w14:textId="77777777" w:rsidR="00D87BB9" w:rsidRDefault="00D87BB9"/>
                    <w:p w14:paraId="69E60350"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81A097A" w14:textId="77777777" w:rsidR="00D87BB9" w:rsidRDefault="00D87BB9"/>
                    <w:p w14:paraId="59EA58FF"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0E651A03" w14:textId="77777777" w:rsidR="00D87BB9" w:rsidRDefault="00D87BB9"/>
                    <w:p w14:paraId="57A3A3BB"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BCD1114" w14:textId="77777777" w:rsidR="00D87BB9" w:rsidRDefault="00D87BB9"/>
                    <w:p w14:paraId="4515056E"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27E2CA5" w14:textId="77777777" w:rsidR="00D87BB9" w:rsidRDefault="00D87BB9"/>
                    <w:p w14:paraId="4D838E0E"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4AEDA04D" w14:textId="77777777" w:rsidR="00D87BB9" w:rsidRDefault="00D87BB9"/>
                    <w:p w14:paraId="192B956C"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81015D8" w14:textId="77777777" w:rsidR="00D87BB9" w:rsidRDefault="00D87BB9"/>
                    <w:p w14:paraId="5C22CF7E"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E7EEE50" w14:textId="77777777" w:rsidR="00D87BB9" w:rsidRDefault="00D87BB9"/>
                    <w:p w14:paraId="26894F3A"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7CB12794" w14:textId="77777777" w:rsidR="00D87BB9" w:rsidRDefault="00D87BB9"/>
                    <w:p w14:paraId="33484BDB"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7792EA65" w14:textId="77777777" w:rsidR="00D87BB9" w:rsidRDefault="00D87BB9"/>
                    <w:p w14:paraId="5A371CBA"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0F55E51D" w14:textId="77777777" w:rsidR="00D87BB9" w:rsidRDefault="00D87BB9"/>
                    <w:p w14:paraId="6D433F55"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7E189C1" w14:textId="77777777" w:rsidR="00D87BB9" w:rsidRDefault="00D87BB9"/>
                    <w:p w14:paraId="326E7DEA"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3E15AD0" w14:textId="77777777" w:rsidR="00D87BB9" w:rsidRDefault="00D87BB9"/>
                    <w:p w14:paraId="0765D17B"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8220F15" w14:textId="77777777" w:rsidR="00D87BB9" w:rsidRDefault="00D87BB9"/>
                    <w:p w14:paraId="7DA989B1"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6C144F2C" w14:textId="77777777" w:rsidR="00D87BB9" w:rsidRDefault="00D87BB9"/>
                    <w:p w14:paraId="622E3F32"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33B56E1" w14:textId="77777777" w:rsidR="00D87BB9" w:rsidRDefault="00D87BB9"/>
                    <w:p w14:paraId="1913AF1B" w14:textId="7953058F"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23314BB1" w14:textId="77777777" w:rsidR="00D87BB9" w:rsidRDefault="00D87BB9"/>
                    <w:p w14:paraId="35319793"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A90A6D0" w14:textId="77777777" w:rsidR="00D87BB9" w:rsidRDefault="00D87BB9"/>
                    <w:p w14:paraId="2A5C4D2F"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209D2D3" w14:textId="77777777" w:rsidR="00D87BB9" w:rsidRDefault="00D87BB9"/>
                    <w:p w14:paraId="3DE9BED2" w14:textId="77777777"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4B4A53C8" w14:textId="77777777" w:rsidR="00D87BB9" w:rsidRDefault="00D87BB9"/>
                    <w:p w14:paraId="7D7D0328"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FEF1E20" w14:textId="77777777" w:rsidR="00D87BB9" w:rsidRDefault="00D87BB9"/>
                    <w:p w14:paraId="5363908F"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2DAD9D1C" w14:textId="77777777" w:rsidR="00D87BB9" w:rsidRDefault="00D87BB9"/>
                    <w:p w14:paraId="787108DF"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36E3AB7" w14:textId="77777777" w:rsidR="00D87BB9" w:rsidRDefault="00D87BB9"/>
                    <w:p w14:paraId="56CF40F1"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67FB3BCF" w14:textId="77777777" w:rsidR="00D87BB9" w:rsidRDefault="00D87BB9"/>
                    <w:p w14:paraId="2C32615F"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3CE45F1" w14:textId="77777777" w:rsidR="00D87BB9" w:rsidRDefault="00D87BB9"/>
                    <w:p w14:paraId="38A1CF07" w14:textId="7953058F"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329022E6" w14:textId="77777777" w:rsidR="00D87BB9" w:rsidRDefault="00D87BB9"/>
                    <w:p w14:paraId="5E97A5D9"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AC25CEE" w14:textId="77777777" w:rsidR="00D87BB9" w:rsidRDefault="00D87BB9"/>
                    <w:p w14:paraId="0D741445" w14:textId="77777777" w:rsidR="00D87BB9" w:rsidRPr="004729BA" w:rsidRDefault="00D87BB9" w:rsidP="00912892">
                      <w:pPr>
                        <w:pStyle w:val="Caption"/>
                      </w:pPr>
                      <w:r>
                        <w:t xml:space="preserve">Figure 4-14: </w:t>
                      </w:r>
                      <w:r w:rsidRPr="00FD2E41">
                        <w:t xml:space="preserve">Data Coding </w:t>
                      </w:r>
                      <w:r>
                        <w:t>- Quali</w:t>
                      </w:r>
                      <w:r w:rsidRPr="00FD2E41">
                        <w:t xml:space="preserve">tative Data Management </w:t>
                      </w:r>
                    </w:p>
                    <w:p w14:paraId="393A4DA5" w14:textId="77777777" w:rsidR="00D87BB9" w:rsidRDefault="00D87BB9"/>
                    <w:p w14:paraId="4183D7EB" w14:textId="55BF84DB" w:rsidR="00D87BB9" w:rsidRPr="004729BA" w:rsidRDefault="00D87BB9" w:rsidP="00F75B3D">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r w:rsidRPr="00FD2E41">
                        <w:t xml:space="preserve"> </w:t>
                      </w:r>
                    </w:p>
                    <w:p w14:paraId="79FF3101" w14:textId="77777777" w:rsidR="00D87BB9" w:rsidRDefault="00D87BB9"/>
                    <w:p w14:paraId="384146A8" w14:textId="77777777" w:rsidR="00D87BB9" w:rsidRPr="004729BA" w:rsidRDefault="00D87BB9" w:rsidP="00F75B3D">
                      <w:pPr>
                        <w:pStyle w:val="Caption"/>
                      </w:pPr>
                      <w:r>
                        <w:t xml:space="preserve">Figure 4-14: </w:t>
                      </w:r>
                      <w:r w:rsidRPr="00FD2E41">
                        <w:t xml:space="preserve">Data Coding </w:t>
                      </w:r>
                      <w:r>
                        <w:t>- Quali</w:t>
                      </w:r>
                      <w:r w:rsidRPr="00FD2E41">
                        <w:t>tative Data Management</w:t>
                      </w:r>
                      <w:r>
                        <w:t xml:space="preserve">Figure 4-13: </w:t>
                      </w:r>
                      <w:r w:rsidRPr="00FD2E41">
                        <w:t xml:space="preserve">Data Coding </w:t>
                      </w:r>
                      <w:r>
                        <w:t xml:space="preserve">- </w:t>
                      </w:r>
                      <w:r w:rsidRPr="00FD2E41">
                        <w:t>Quantitative Data Management</w:t>
                      </w:r>
                      <w:r>
                        <w:t xml:space="preserve"> – Survey B</w:t>
                      </w:r>
                      <w:bookmarkEnd w:id="752"/>
                      <w:r w:rsidRPr="00FD2E41">
                        <w:t xml:space="preserve"> </w:t>
                      </w:r>
                    </w:p>
                  </w:txbxContent>
                </v:textbox>
                <w10:wrap anchorx="margin"/>
              </v:shape>
            </w:pict>
          </mc:Fallback>
        </mc:AlternateContent>
      </w:r>
      <w:r>
        <w:rPr>
          <w:rFonts w:asciiTheme="minorBidi" w:hAnsiTheme="minorBidi"/>
          <w:noProof/>
          <w:lang w:val="en-US"/>
        </w:rPr>
        <w:drawing>
          <wp:anchor distT="0" distB="0" distL="114300" distR="114300" simplePos="0" relativeHeight="252266496" behindDoc="0" locked="0" layoutInCell="1" allowOverlap="1" wp14:anchorId="042DE125" wp14:editId="2467178E">
            <wp:simplePos x="0" y="0"/>
            <wp:positionH relativeFrom="margin">
              <wp:align>left</wp:align>
            </wp:positionH>
            <wp:positionV relativeFrom="margin">
              <wp:align>center</wp:align>
            </wp:positionV>
            <wp:extent cx="9246870" cy="5201285"/>
            <wp:effectExtent l="0" t="0" r="0" b="0"/>
            <wp:wrapSquare wrapText="bothSides"/>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Survey B.jpg"/>
                    <pic:cNvPicPr/>
                  </pic:nvPicPr>
                  <pic:blipFill>
                    <a:blip r:embed="rId19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246870" cy="5201285"/>
                    </a:xfrm>
                    <a:prstGeom prst="rect">
                      <a:avLst/>
                    </a:prstGeom>
                  </pic:spPr>
                </pic:pic>
              </a:graphicData>
            </a:graphic>
          </wp:anchor>
        </w:drawing>
      </w:r>
    </w:p>
    <w:p w14:paraId="029BB915" w14:textId="77777777" w:rsidR="005C21B6" w:rsidRPr="005D470B" w:rsidRDefault="005C21B6" w:rsidP="005D470B">
      <w:pPr>
        <w:rPr>
          <w:rFonts w:asciiTheme="minorBidi" w:hAnsiTheme="minorBidi"/>
        </w:rPr>
        <w:sectPr w:rsidR="005C21B6" w:rsidRPr="005D470B" w:rsidSect="005C21B6">
          <w:pgSz w:w="16838" w:h="11906" w:orient="landscape" w:code="9"/>
          <w:pgMar w:top="2275" w:right="1138" w:bottom="1138" w:left="1138" w:header="706" w:footer="706" w:gutter="0"/>
          <w:cols w:space="708"/>
          <w:docGrid w:linePitch="360"/>
        </w:sectPr>
      </w:pPr>
    </w:p>
    <w:p w14:paraId="0386064C" w14:textId="77777777" w:rsidR="007654AC" w:rsidRPr="007654AC" w:rsidRDefault="007654AC" w:rsidP="001B61D9">
      <w:pPr>
        <w:pStyle w:val="CommentSubject"/>
        <w:keepNext/>
        <w:keepLines/>
        <w:numPr>
          <w:ilvl w:val="1"/>
          <w:numId w:val="43"/>
        </w:numPr>
        <w:spacing w:before="40" w:after="0" w:line="259" w:lineRule="auto"/>
        <w:outlineLvl w:val="3"/>
        <w:rPr>
          <w:rFonts w:asciiTheme="minorBidi" w:eastAsiaTheme="majorEastAsia" w:hAnsiTheme="minorBidi" w:cstheme="majorBidi"/>
          <w:b w:val="0"/>
          <w:bCs w:val="0"/>
          <w:iCs/>
          <w:vanish/>
        </w:rPr>
      </w:pPr>
    </w:p>
    <w:p w14:paraId="39922FC2" w14:textId="77777777" w:rsidR="007654AC" w:rsidRPr="007654AC" w:rsidRDefault="007654AC" w:rsidP="001B61D9">
      <w:pPr>
        <w:pStyle w:val="CommentSubject"/>
        <w:keepNext/>
        <w:keepLines/>
        <w:numPr>
          <w:ilvl w:val="1"/>
          <w:numId w:val="43"/>
        </w:numPr>
        <w:spacing w:before="40" w:after="0" w:line="259" w:lineRule="auto"/>
        <w:outlineLvl w:val="3"/>
        <w:rPr>
          <w:rFonts w:asciiTheme="minorBidi" w:eastAsiaTheme="majorEastAsia" w:hAnsiTheme="minorBidi" w:cstheme="majorBidi"/>
          <w:b w:val="0"/>
          <w:bCs w:val="0"/>
          <w:iCs/>
          <w:vanish/>
        </w:rPr>
      </w:pPr>
    </w:p>
    <w:p w14:paraId="5FE4A57D" w14:textId="77777777" w:rsidR="007654AC" w:rsidRPr="007654AC" w:rsidRDefault="007654AC" w:rsidP="001B61D9">
      <w:pPr>
        <w:pStyle w:val="CommentSubject"/>
        <w:keepNext/>
        <w:keepLines/>
        <w:numPr>
          <w:ilvl w:val="2"/>
          <w:numId w:val="43"/>
        </w:numPr>
        <w:spacing w:before="40" w:after="0" w:line="259" w:lineRule="auto"/>
        <w:outlineLvl w:val="3"/>
        <w:rPr>
          <w:rFonts w:asciiTheme="minorBidi" w:eastAsiaTheme="majorEastAsia" w:hAnsiTheme="minorBidi" w:cstheme="majorBidi"/>
          <w:b w:val="0"/>
          <w:bCs w:val="0"/>
          <w:iCs/>
          <w:vanish/>
        </w:rPr>
      </w:pPr>
    </w:p>
    <w:p w14:paraId="597E0754" w14:textId="1D3D4590" w:rsidR="00912892" w:rsidRPr="00E67496" w:rsidRDefault="00912892" w:rsidP="00AC1516">
      <w:pPr>
        <w:pStyle w:val="Heading3"/>
      </w:pPr>
      <w:bookmarkStart w:id="753" w:name="_Toc30109357"/>
      <w:bookmarkStart w:id="754" w:name="_Hlk525288460"/>
      <w:r>
        <w:rPr>
          <w:noProof/>
          <w:lang w:val="en-US"/>
        </w:rPr>
        <mc:AlternateContent>
          <mc:Choice Requires="wpg">
            <w:drawing>
              <wp:anchor distT="0" distB="0" distL="114300" distR="114300" simplePos="0" relativeHeight="252504064" behindDoc="0" locked="0" layoutInCell="1" allowOverlap="1" wp14:anchorId="455289F3" wp14:editId="21FF595C">
                <wp:simplePos x="0" y="0"/>
                <wp:positionH relativeFrom="margin">
                  <wp:posOffset>5803</wp:posOffset>
                </wp:positionH>
                <wp:positionV relativeFrom="paragraph">
                  <wp:posOffset>477892</wp:posOffset>
                </wp:positionV>
                <wp:extent cx="5612130" cy="3004775"/>
                <wp:effectExtent l="0" t="0" r="0" b="0"/>
                <wp:wrapSquare wrapText="bothSides"/>
                <wp:docPr id="451" name="Group 451"/>
                <wp:cNvGraphicFramePr/>
                <a:graphic xmlns:a="http://schemas.openxmlformats.org/drawingml/2006/main">
                  <a:graphicData uri="http://schemas.microsoft.com/office/word/2010/wordprocessingGroup">
                    <wpg:wgp>
                      <wpg:cNvGrpSpPr/>
                      <wpg:grpSpPr>
                        <a:xfrm>
                          <a:off x="0" y="0"/>
                          <a:ext cx="5612130" cy="3004775"/>
                          <a:chOff x="0" y="252248"/>
                          <a:chExt cx="5612130" cy="3004775"/>
                        </a:xfrm>
                      </wpg:grpSpPr>
                      <wps:wsp>
                        <wps:cNvPr id="7522" name="Text Box 7522"/>
                        <wps:cNvSpPr txBox="1">
                          <a:spLocks/>
                        </wps:cNvSpPr>
                        <wps:spPr>
                          <a:xfrm>
                            <a:off x="788275" y="252248"/>
                            <a:ext cx="4303395" cy="299085"/>
                          </a:xfrm>
                          <a:prstGeom prst="rect">
                            <a:avLst/>
                          </a:prstGeom>
                          <a:noFill/>
                          <a:ln w="6350">
                            <a:noFill/>
                          </a:ln>
                        </wps:spPr>
                        <wps:txbx>
                          <w:txbxContent>
                            <w:p w14:paraId="59D2BA66" w14:textId="48C5EBD1" w:rsidR="00D87BB9" w:rsidRPr="004729BA" w:rsidRDefault="00D87BB9" w:rsidP="00E67496">
                              <w:pPr>
                                <w:pStyle w:val="Caption"/>
                              </w:pPr>
                              <w:bookmarkStart w:id="755" w:name="_Toc20738183"/>
                              <w:r>
                                <w:t xml:space="preserve">Figure 4-15: </w:t>
                              </w:r>
                              <w:r w:rsidRPr="00FD2E41">
                                <w:t xml:space="preserve">Data Coding </w:t>
                              </w:r>
                              <w:r>
                                <w:t>- Quali</w:t>
                              </w:r>
                              <w:r w:rsidRPr="00FD2E41">
                                <w:t xml:space="preserve">tative Data Management </w:t>
                              </w:r>
                            </w:p>
                            <w:p w14:paraId="0445C17C" w14:textId="77777777" w:rsidR="00D87BB9" w:rsidRDefault="00D87BB9"/>
                            <w:p w14:paraId="031C7124"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752D234E" w14:textId="77777777" w:rsidR="00D87BB9" w:rsidRDefault="00D87BB9"/>
                            <w:p w14:paraId="5FB04E23"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09B28DBA" w14:textId="77777777" w:rsidR="00D87BB9" w:rsidRDefault="00D87BB9"/>
                            <w:p w14:paraId="21F3D976"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2EA42E2" w14:textId="77777777" w:rsidR="00D87BB9" w:rsidRDefault="00D87BB9"/>
                            <w:p w14:paraId="1014A8BA"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0399AC22" w14:textId="77777777" w:rsidR="00D87BB9" w:rsidRDefault="00D87BB9"/>
                            <w:p w14:paraId="396D4F8C"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3191745E" w14:textId="77777777" w:rsidR="00D87BB9" w:rsidRDefault="00D87BB9"/>
                            <w:p w14:paraId="342A1111"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CDD87A0" w14:textId="77777777" w:rsidR="00D87BB9" w:rsidRDefault="00D87BB9"/>
                            <w:p w14:paraId="69A8E5C8"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0F840FA3" w14:textId="77777777" w:rsidR="00D87BB9" w:rsidRDefault="00D87BB9"/>
                            <w:p w14:paraId="58589BDB"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5A6010E0" w14:textId="77777777" w:rsidR="00D87BB9" w:rsidRDefault="00D87BB9"/>
                            <w:p w14:paraId="327445EE"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1AB8C29" w14:textId="77777777" w:rsidR="00D87BB9" w:rsidRDefault="00D87BB9"/>
                            <w:p w14:paraId="1D2CCC6D"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AAB28AB" w14:textId="77777777" w:rsidR="00D87BB9" w:rsidRDefault="00D87BB9"/>
                            <w:p w14:paraId="7344155D"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15F48A8C" w14:textId="77777777" w:rsidR="00D87BB9" w:rsidRDefault="00D87BB9"/>
                            <w:p w14:paraId="6173D6C7"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40379CB" w14:textId="77777777" w:rsidR="00D87BB9" w:rsidRDefault="00D87BB9"/>
                            <w:p w14:paraId="04643100"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2B86EB9" w14:textId="77777777" w:rsidR="00D87BB9" w:rsidRDefault="00D87BB9"/>
                            <w:p w14:paraId="487C58A4"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65617693" w14:textId="77777777" w:rsidR="00D87BB9" w:rsidRDefault="00D87BB9"/>
                            <w:p w14:paraId="670ECDED"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3DFEE5D9" w14:textId="77777777" w:rsidR="00D87BB9" w:rsidRDefault="00D87BB9"/>
                            <w:p w14:paraId="76C48D1F"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6D66CF8D" w14:textId="77777777" w:rsidR="00D87BB9" w:rsidRDefault="00D87BB9"/>
                            <w:p w14:paraId="1C3546A4"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2E3C324" w14:textId="77777777" w:rsidR="00D87BB9" w:rsidRDefault="00D87BB9"/>
                            <w:p w14:paraId="36C21372"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E70CE4F" w14:textId="77777777" w:rsidR="00D87BB9" w:rsidRDefault="00D87BB9"/>
                            <w:p w14:paraId="58A79AFE"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30F1EA80" w14:textId="77777777" w:rsidR="00D87BB9" w:rsidRDefault="00D87BB9"/>
                            <w:p w14:paraId="4BBDFD60"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52AE33A6" w14:textId="77777777" w:rsidR="00D87BB9" w:rsidRDefault="00D87BB9"/>
                            <w:p w14:paraId="0000571A"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81A3439" w14:textId="77777777" w:rsidR="00D87BB9" w:rsidRDefault="00D87BB9"/>
                            <w:p w14:paraId="105235E5"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3CEA4285" w14:textId="77777777" w:rsidR="00D87BB9" w:rsidRDefault="00D87BB9"/>
                            <w:p w14:paraId="0206C83B"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593C1FBA" w14:textId="77777777" w:rsidR="00D87BB9" w:rsidRDefault="00D87BB9"/>
                            <w:p w14:paraId="729A076C"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1A1BBDD0" w14:textId="77777777" w:rsidR="00D87BB9" w:rsidRDefault="00D87BB9"/>
                            <w:p w14:paraId="354D868A"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7A2F3BE3" w14:textId="77777777" w:rsidR="00D87BB9" w:rsidRDefault="00D87BB9"/>
                            <w:p w14:paraId="011978EB"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9406FD1" w14:textId="77777777" w:rsidR="00D87BB9" w:rsidRDefault="00D87BB9"/>
                            <w:p w14:paraId="480E715B"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D1F797C" w14:textId="77777777" w:rsidR="00D87BB9" w:rsidRDefault="00D87BB9"/>
                            <w:p w14:paraId="6B848A8C"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6C40A7A" w14:textId="77777777" w:rsidR="00D87BB9" w:rsidRDefault="00D87BB9"/>
                            <w:p w14:paraId="39D2E0A2"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6A00796C" w14:textId="77777777" w:rsidR="00D87BB9" w:rsidRDefault="00D87BB9"/>
                            <w:p w14:paraId="2F3F0485"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F9D2574" w14:textId="77777777" w:rsidR="00D87BB9" w:rsidRDefault="00D87BB9"/>
                            <w:p w14:paraId="6AB2A363"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232FB68" w14:textId="77777777" w:rsidR="00D87BB9" w:rsidRDefault="00D87BB9"/>
                            <w:p w14:paraId="58E3BAF1"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33879A8D" w14:textId="77777777" w:rsidR="00D87BB9" w:rsidRDefault="00D87BB9"/>
                            <w:p w14:paraId="7440D562"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7646F959" w14:textId="77777777" w:rsidR="00D87BB9" w:rsidRDefault="00D87BB9"/>
                            <w:p w14:paraId="1BD8C924"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66A91CA7" w14:textId="77777777" w:rsidR="00D87BB9" w:rsidRDefault="00D87BB9"/>
                            <w:p w14:paraId="00BD23D0"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7313A0AD" w14:textId="77777777" w:rsidR="00D87BB9" w:rsidRDefault="00D87BB9"/>
                            <w:p w14:paraId="5307FCF1"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747F84BC" w14:textId="77777777" w:rsidR="00D87BB9" w:rsidRDefault="00D87BB9"/>
                            <w:p w14:paraId="5B1422AC"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E82FC6C" w14:textId="77777777" w:rsidR="00D87BB9" w:rsidRDefault="00D87BB9"/>
                            <w:p w14:paraId="721A9033"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001AF3FC" w14:textId="77777777" w:rsidR="00D87BB9" w:rsidRDefault="00D87BB9"/>
                            <w:p w14:paraId="250EBCFA"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1747FAA" w14:textId="77777777" w:rsidR="00D87BB9" w:rsidRDefault="00D87BB9"/>
                            <w:p w14:paraId="2D527181"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ED9260C" w14:textId="77777777" w:rsidR="00D87BB9" w:rsidRDefault="00D87BB9"/>
                            <w:p w14:paraId="7B957F6F" w14:textId="77777777" w:rsidR="00D87BB9" w:rsidRPr="004729BA" w:rsidRDefault="00D87BB9" w:rsidP="00E103D7">
                              <w:pPr>
                                <w:pStyle w:val="Caption"/>
                              </w:pPr>
                              <w:r>
                                <w:t xml:space="preserve">Figure 4-16: </w:t>
                              </w:r>
                              <w:r w:rsidRPr="00FD2E41">
                                <w:t xml:space="preserve">Data Coding </w:t>
                              </w:r>
                              <w:r>
                                <w:t>- Quali</w:t>
                              </w:r>
                              <w:r w:rsidRPr="00FD2E41">
                                <w:t xml:space="preserve">tative Data Management </w:t>
                              </w:r>
                            </w:p>
                            <w:p w14:paraId="3146C6CD" w14:textId="77777777" w:rsidR="00D87BB9" w:rsidRDefault="00D87BB9"/>
                            <w:p w14:paraId="03457B85"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1BA05704" w14:textId="77777777" w:rsidR="00D87BB9" w:rsidRDefault="00D87BB9"/>
                            <w:p w14:paraId="7136E2AF"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61A34730" w14:textId="77777777" w:rsidR="00D87BB9" w:rsidRDefault="00D87BB9"/>
                            <w:p w14:paraId="4FEEE0C4"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1A31A15D" w14:textId="77777777" w:rsidR="00D87BB9" w:rsidRDefault="00D87BB9"/>
                            <w:p w14:paraId="7D081E4F"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3B7FBF60" w14:textId="77777777" w:rsidR="00D87BB9" w:rsidRDefault="00D87BB9"/>
                            <w:p w14:paraId="2EDD9753"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06030FA4" w14:textId="77777777" w:rsidR="00D87BB9" w:rsidRDefault="00D87BB9"/>
                            <w:p w14:paraId="3E7BBACE"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2BBA3B77" w14:textId="77777777" w:rsidR="00D87BB9" w:rsidRDefault="00D87BB9"/>
                            <w:p w14:paraId="22881AC6"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A77EFE6" w14:textId="77777777" w:rsidR="00D87BB9" w:rsidRDefault="00D87BB9"/>
                            <w:p w14:paraId="463B3FD1"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6A0C1907" w14:textId="77777777" w:rsidR="00D87BB9" w:rsidRDefault="00D87BB9"/>
                            <w:p w14:paraId="6D291528"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5C1D83C9" w14:textId="77777777" w:rsidR="00D87BB9" w:rsidRDefault="00D87BB9"/>
                            <w:p w14:paraId="7355915B"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34B63A02" w14:textId="77777777" w:rsidR="00D87BB9" w:rsidRDefault="00D87BB9"/>
                            <w:p w14:paraId="4DDC3292"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138CEEB2" w14:textId="77777777" w:rsidR="00D87BB9" w:rsidRDefault="00D87BB9"/>
                            <w:p w14:paraId="20ADEC78"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B558E36" w14:textId="77777777" w:rsidR="00D87BB9" w:rsidRDefault="00D87BB9"/>
                            <w:p w14:paraId="2C3D868F"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F5FE6BA" w14:textId="77777777" w:rsidR="00D87BB9" w:rsidRDefault="00D87BB9"/>
                            <w:p w14:paraId="2D23520D"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3F0F8674" w14:textId="77777777" w:rsidR="00D87BB9" w:rsidRDefault="00D87BB9"/>
                            <w:p w14:paraId="51A5DFCA"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63872571" w14:textId="77777777" w:rsidR="00D87BB9" w:rsidRDefault="00D87BB9"/>
                            <w:p w14:paraId="52B450D1"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A8D49ED" w14:textId="77777777" w:rsidR="00D87BB9" w:rsidRDefault="00D87BB9"/>
                            <w:p w14:paraId="4959E76F"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19105B1A" w14:textId="77777777" w:rsidR="00D87BB9" w:rsidRDefault="00D87BB9"/>
                            <w:p w14:paraId="2383BCC1"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FECF675" w14:textId="77777777" w:rsidR="00D87BB9" w:rsidRDefault="00D87BB9"/>
                            <w:p w14:paraId="10B79EC7"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F52FB93" w14:textId="77777777" w:rsidR="00D87BB9" w:rsidRDefault="00D87BB9"/>
                            <w:p w14:paraId="5D8A3AF3"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B04628F" w14:textId="77777777" w:rsidR="00D87BB9" w:rsidRDefault="00D87BB9"/>
                            <w:p w14:paraId="1245B91B"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17DAFA48" w14:textId="77777777" w:rsidR="00D87BB9" w:rsidRDefault="00D87BB9"/>
                            <w:p w14:paraId="46C05BD8"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C905671" w14:textId="77777777" w:rsidR="00D87BB9" w:rsidRDefault="00D87BB9"/>
                            <w:p w14:paraId="28511940"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4A426AD1" w14:textId="77777777" w:rsidR="00D87BB9" w:rsidRDefault="00D87BB9"/>
                            <w:p w14:paraId="7108A119"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73193FBA" w14:textId="77777777" w:rsidR="00D87BB9" w:rsidRDefault="00D87BB9"/>
                            <w:p w14:paraId="2AAEC852"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E47AE1C" w14:textId="77777777" w:rsidR="00D87BB9" w:rsidRDefault="00D87BB9"/>
                            <w:p w14:paraId="6EEF241D"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6749525C" w14:textId="77777777" w:rsidR="00D87BB9" w:rsidRDefault="00D87BB9"/>
                            <w:p w14:paraId="02E98DEF"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54F6BCA0" w14:textId="77777777" w:rsidR="00D87BB9" w:rsidRDefault="00D87BB9"/>
                            <w:p w14:paraId="18AF25D0"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124A6552" w14:textId="77777777" w:rsidR="00D87BB9" w:rsidRDefault="00D87BB9"/>
                            <w:p w14:paraId="4B1DBC93"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4ED83FAC" w14:textId="77777777" w:rsidR="00D87BB9" w:rsidRDefault="00D87BB9"/>
                            <w:p w14:paraId="590F9561"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5E299A8" w14:textId="77777777" w:rsidR="00D87BB9" w:rsidRDefault="00D87BB9"/>
                            <w:p w14:paraId="212D9FB2"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6E542516" w14:textId="77777777" w:rsidR="00D87BB9" w:rsidRDefault="00D87BB9"/>
                            <w:p w14:paraId="2D1FAA64"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32D8794C" w14:textId="77777777" w:rsidR="00D87BB9" w:rsidRDefault="00D87BB9"/>
                            <w:p w14:paraId="35B23093"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FFE5AB0" w14:textId="77777777" w:rsidR="00D87BB9" w:rsidRDefault="00D87BB9"/>
                            <w:p w14:paraId="2BE9B8E7"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40673AC7" w14:textId="77777777" w:rsidR="00D87BB9" w:rsidRDefault="00D87BB9"/>
                            <w:p w14:paraId="5346BB5C"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5B8E94CF" w14:textId="77777777" w:rsidR="00D87BB9" w:rsidRDefault="00D87BB9"/>
                            <w:p w14:paraId="07EFA19E"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0F17EAC4" w14:textId="77777777" w:rsidR="00D87BB9" w:rsidRDefault="00D87BB9"/>
                            <w:p w14:paraId="239615CE"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FCF46F1" w14:textId="77777777" w:rsidR="00D87BB9" w:rsidRDefault="00D87BB9"/>
                            <w:p w14:paraId="5DE173D9"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2D26460B" w14:textId="77777777" w:rsidR="00D87BB9" w:rsidRDefault="00D87BB9"/>
                            <w:p w14:paraId="3059D14A"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00BECDB1" w14:textId="77777777" w:rsidR="00D87BB9" w:rsidRDefault="00D87BB9"/>
                            <w:p w14:paraId="3DB872E4" w14:textId="6241F383"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54: </w:t>
                              </w:r>
                              <w:r w:rsidRPr="00FD2E41">
                                <w:t xml:space="preserve">Data Coding </w:t>
                              </w:r>
                              <w:r>
                                <w:t>- Quali</w:t>
                              </w:r>
                              <w:r w:rsidRPr="00FD2E41">
                                <w:t xml:space="preserve">tative Data Management </w:t>
                              </w:r>
                            </w:p>
                            <w:p w14:paraId="681C6885" w14:textId="77777777" w:rsidR="00D87BB9" w:rsidRDefault="00D87BB9"/>
                            <w:p w14:paraId="24E2B266"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7E2C51A" w14:textId="77777777" w:rsidR="00D87BB9" w:rsidRDefault="00D87BB9"/>
                            <w:p w14:paraId="41B04C50"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236C790C" w14:textId="77777777" w:rsidR="00D87BB9" w:rsidRDefault="00D87BB9"/>
                            <w:p w14:paraId="136C8EFD"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6B63A47" w14:textId="77777777" w:rsidR="00D87BB9" w:rsidRDefault="00D87BB9"/>
                            <w:p w14:paraId="57E6A2BD"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5FE0A8C" w14:textId="77777777" w:rsidR="00D87BB9" w:rsidRDefault="00D87BB9"/>
                            <w:p w14:paraId="3DE76730"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716E7D78" w14:textId="77777777" w:rsidR="00D87BB9" w:rsidRDefault="00D87BB9"/>
                            <w:p w14:paraId="36D0470D"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6F428B45" w14:textId="77777777" w:rsidR="00D87BB9" w:rsidRDefault="00D87BB9"/>
                            <w:p w14:paraId="66E5D631"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1A570705" w14:textId="77777777" w:rsidR="00D87BB9" w:rsidRDefault="00D87BB9"/>
                            <w:p w14:paraId="17B50FE7"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182FD687" w14:textId="77777777" w:rsidR="00D87BB9" w:rsidRDefault="00D87BB9"/>
                            <w:p w14:paraId="7E45C910"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63F6AB7" w14:textId="77777777" w:rsidR="00D87BB9" w:rsidRDefault="00D87BB9"/>
                            <w:p w14:paraId="59EDCAB7"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286BF53" w14:textId="77777777" w:rsidR="00D87BB9" w:rsidRDefault="00D87BB9"/>
                            <w:p w14:paraId="56669BC2"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39723BB1" w14:textId="77777777" w:rsidR="00D87BB9" w:rsidRDefault="00D87BB9"/>
                            <w:p w14:paraId="6E68C373"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41EFDED" w14:textId="77777777" w:rsidR="00D87BB9" w:rsidRDefault="00D87BB9"/>
                            <w:p w14:paraId="74003D58"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83E476A" w14:textId="77777777" w:rsidR="00D87BB9" w:rsidRDefault="00D87BB9"/>
                            <w:p w14:paraId="18467D76"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6347C413" w14:textId="77777777" w:rsidR="00D87BB9" w:rsidRDefault="00D87BB9"/>
                            <w:p w14:paraId="5339ED2F"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704D0D92" w14:textId="77777777" w:rsidR="00D87BB9" w:rsidRDefault="00D87BB9"/>
                            <w:p w14:paraId="570E90A6"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64D01ED2" w14:textId="77777777" w:rsidR="00D87BB9" w:rsidRDefault="00D87BB9"/>
                            <w:p w14:paraId="1F3B5B6C"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32EFEBF" w14:textId="77777777" w:rsidR="00D87BB9" w:rsidRDefault="00D87BB9"/>
                            <w:p w14:paraId="7CEFCE48"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16C9ABC0" w14:textId="77777777" w:rsidR="00D87BB9" w:rsidRDefault="00D87BB9"/>
                            <w:p w14:paraId="51CEA783"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7FFD205B" w14:textId="77777777" w:rsidR="00D87BB9" w:rsidRDefault="00D87BB9"/>
                            <w:p w14:paraId="2CCF461C"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26C16E2D" w14:textId="77777777" w:rsidR="00D87BB9" w:rsidRDefault="00D87BB9"/>
                            <w:p w14:paraId="65AC6B31"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2993582" w14:textId="77777777" w:rsidR="00D87BB9" w:rsidRDefault="00D87BB9"/>
                            <w:p w14:paraId="6AA6759F"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EFB33D9" w14:textId="77777777" w:rsidR="00D87BB9" w:rsidRDefault="00D87BB9"/>
                            <w:p w14:paraId="5600D290"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789ACA22" w14:textId="77777777" w:rsidR="00D87BB9" w:rsidRDefault="00D87BB9"/>
                            <w:p w14:paraId="654962CD"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B603467" w14:textId="77777777" w:rsidR="00D87BB9" w:rsidRDefault="00D87BB9"/>
                            <w:p w14:paraId="44C73CC4"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2A7313E1" w14:textId="77777777" w:rsidR="00D87BB9" w:rsidRDefault="00D87BB9"/>
                            <w:p w14:paraId="1BCE6F10"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598787DC" w14:textId="77777777" w:rsidR="00D87BB9" w:rsidRDefault="00D87BB9"/>
                            <w:p w14:paraId="37E62B57" w14:textId="6241F383"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4197C61" w14:textId="77777777" w:rsidR="00D87BB9" w:rsidRDefault="00D87BB9"/>
                            <w:p w14:paraId="30C54B90"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BF0A13E" w14:textId="77777777" w:rsidR="00D87BB9" w:rsidRDefault="00D87BB9"/>
                            <w:p w14:paraId="79667766"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6AFF86E1" w14:textId="77777777" w:rsidR="00D87BB9" w:rsidRDefault="00D87BB9"/>
                            <w:p w14:paraId="67E64545"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07FC58B0" w14:textId="77777777" w:rsidR="00D87BB9" w:rsidRDefault="00D87BB9"/>
                            <w:p w14:paraId="76E30BA3"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7F4252CA" w14:textId="77777777" w:rsidR="00D87BB9" w:rsidRDefault="00D87BB9"/>
                            <w:p w14:paraId="2E6F02D9"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73CD1539" w14:textId="77777777" w:rsidR="00D87BB9" w:rsidRDefault="00D87BB9"/>
                            <w:p w14:paraId="1DB4161C"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20C0E0F4" w14:textId="77777777" w:rsidR="00D87BB9" w:rsidRDefault="00D87BB9"/>
                            <w:p w14:paraId="2282ADA2"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0A4BF426" w14:textId="77777777" w:rsidR="00D87BB9" w:rsidRDefault="00D87BB9"/>
                            <w:p w14:paraId="1EE2168C"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6287A9F0" w14:textId="77777777" w:rsidR="00D87BB9" w:rsidRDefault="00D87BB9"/>
                            <w:p w14:paraId="163A5A27" w14:textId="6241F383"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7A1358D" w14:textId="77777777" w:rsidR="00D87BB9" w:rsidRDefault="00D87BB9"/>
                            <w:p w14:paraId="5E904294"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F57183B" w14:textId="77777777" w:rsidR="00D87BB9" w:rsidRDefault="00D87BB9"/>
                            <w:p w14:paraId="2B4981ED"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3E0A298E" w14:textId="77777777" w:rsidR="00D87BB9" w:rsidRDefault="00D87BB9"/>
                            <w:p w14:paraId="572F0044" w14:textId="62D4EF1B"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12A18B4" w14:textId="77777777" w:rsidR="00D87BB9" w:rsidRDefault="00D87BB9"/>
                            <w:p w14:paraId="3CACB0E9" w14:textId="7953058F"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bookmarkEnd w:id="755"/>
                              <w:r w:rsidRPr="00FD2E41">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35" name="Picture 235"/>
                          <pic:cNvPicPr>
                            <a:picLocks noChangeAspect="1"/>
                          </pic:cNvPicPr>
                        </pic:nvPicPr>
                        <pic:blipFill>
                          <a:blip r:embed="rId196" cstate="print">
                            <a:extLst>
                              <a:ext uri="{28A0092B-C50C-407E-A947-70E740481C1C}">
                                <a14:useLocalDpi xmlns:a14="http://schemas.microsoft.com/office/drawing/2010/main" val="0"/>
                              </a:ext>
                            </a:extLst>
                          </a:blip>
                          <a:stretch>
                            <a:fillRect/>
                          </a:stretch>
                        </pic:blipFill>
                        <pic:spPr>
                          <a:xfrm>
                            <a:off x="0" y="441433"/>
                            <a:ext cx="5612130" cy="2815590"/>
                          </a:xfrm>
                          <a:prstGeom prst="rect">
                            <a:avLst/>
                          </a:prstGeom>
                        </pic:spPr>
                      </pic:pic>
                    </wpg:wgp>
                  </a:graphicData>
                </a:graphic>
                <wp14:sizeRelV relativeFrom="margin">
                  <wp14:pctHeight>0</wp14:pctHeight>
                </wp14:sizeRelV>
              </wp:anchor>
            </w:drawing>
          </mc:Choice>
          <mc:Fallback>
            <w:pict>
              <v:group w14:anchorId="455289F3" id="Group 451" o:spid="_x0000_s1165" style="position:absolute;left:0;text-align:left;margin-left:.45pt;margin-top:37.65pt;width:441.9pt;height:236.6pt;z-index:252504064;mso-position-horizontal-relative:margin;mso-position-vertical-relative:text;mso-height-relative:margin" coordorigin=",2522" coordsize="56121,300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">
                <v:shape id="Text Box 7522" o:spid="_x0000_s1166" type="#_x0000_t202" style="position:absolute;left:7882;top:2522;width:43034;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" filled="f" stroked="f" strokeweight=".5pt">
                  <v:path arrowok="t"/>
                  <v:textbox>
                    <w:txbxContent>
                      <w:p w14:paraId="59D2BA66" w14:textId="48C5EBD1" w:rsidR="00D87BB9" w:rsidRPr="004729BA" w:rsidRDefault="00D87BB9" w:rsidP="00E67496">
                        <w:pPr>
                          <w:pStyle w:val="Caption"/>
                        </w:pPr>
                        <w:bookmarkStart w:id="756" w:name="_Toc20738183"/>
                        <w:r>
                          <w:t xml:space="preserve">Figure 4-15: </w:t>
                        </w:r>
                        <w:r w:rsidRPr="00FD2E41">
                          <w:t xml:space="preserve">Data Coding </w:t>
                        </w:r>
                        <w:r>
                          <w:t>- Quali</w:t>
                        </w:r>
                        <w:r w:rsidRPr="00FD2E41">
                          <w:t xml:space="preserve">tative Data Management </w:t>
                        </w:r>
                      </w:p>
                      <w:p w14:paraId="0445C17C" w14:textId="77777777" w:rsidR="00D87BB9" w:rsidRDefault="00D87BB9"/>
                      <w:p w14:paraId="031C7124"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752D234E" w14:textId="77777777" w:rsidR="00D87BB9" w:rsidRDefault="00D87BB9"/>
                      <w:p w14:paraId="5FB04E23"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09B28DBA" w14:textId="77777777" w:rsidR="00D87BB9" w:rsidRDefault="00D87BB9"/>
                      <w:p w14:paraId="21F3D976"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2EA42E2" w14:textId="77777777" w:rsidR="00D87BB9" w:rsidRDefault="00D87BB9"/>
                      <w:p w14:paraId="1014A8BA"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0399AC22" w14:textId="77777777" w:rsidR="00D87BB9" w:rsidRDefault="00D87BB9"/>
                      <w:p w14:paraId="396D4F8C"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3191745E" w14:textId="77777777" w:rsidR="00D87BB9" w:rsidRDefault="00D87BB9"/>
                      <w:p w14:paraId="342A1111"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CDD87A0" w14:textId="77777777" w:rsidR="00D87BB9" w:rsidRDefault="00D87BB9"/>
                      <w:p w14:paraId="69A8E5C8"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0F840FA3" w14:textId="77777777" w:rsidR="00D87BB9" w:rsidRDefault="00D87BB9"/>
                      <w:p w14:paraId="58589BDB"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5A6010E0" w14:textId="77777777" w:rsidR="00D87BB9" w:rsidRDefault="00D87BB9"/>
                      <w:p w14:paraId="327445EE"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1AB8C29" w14:textId="77777777" w:rsidR="00D87BB9" w:rsidRDefault="00D87BB9"/>
                      <w:p w14:paraId="1D2CCC6D"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AAB28AB" w14:textId="77777777" w:rsidR="00D87BB9" w:rsidRDefault="00D87BB9"/>
                      <w:p w14:paraId="7344155D"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15F48A8C" w14:textId="77777777" w:rsidR="00D87BB9" w:rsidRDefault="00D87BB9"/>
                      <w:p w14:paraId="6173D6C7"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340379CB" w14:textId="77777777" w:rsidR="00D87BB9" w:rsidRDefault="00D87BB9"/>
                      <w:p w14:paraId="04643100"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2B86EB9" w14:textId="77777777" w:rsidR="00D87BB9" w:rsidRDefault="00D87BB9"/>
                      <w:p w14:paraId="487C58A4"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65617693" w14:textId="77777777" w:rsidR="00D87BB9" w:rsidRDefault="00D87BB9"/>
                      <w:p w14:paraId="670ECDED"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3DFEE5D9" w14:textId="77777777" w:rsidR="00D87BB9" w:rsidRDefault="00D87BB9"/>
                      <w:p w14:paraId="76C48D1F"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6D66CF8D" w14:textId="77777777" w:rsidR="00D87BB9" w:rsidRDefault="00D87BB9"/>
                      <w:p w14:paraId="1C3546A4"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2E3C324" w14:textId="77777777" w:rsidR="00D87BB9" w:rsidRDefault="00D87BB9"/>
                      <w:p w14:paraId="36C21372"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E70CE4F" w14:textId="77777777" w:rsidR="00D87BB9" w:rsidRDefault="00D87BB9"/>
                      <w:p w14:paraId="58A79AFE"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30F1EA80" w14:textId="77777777" w:rsidR="00D87BB9" w:rsidRDefault="00D87BB9"/>
                      <w:p w14:paraId="4BBDFD60"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52AE33A6" w14:textId="77777777" w:rsidR="00D87BB9" w:rsidRDefault="00D87BB9"/>
                      <w:p w14:paraId="0000571A"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81A3439" w14:textId="77777777" w:rsidR="00D87BB9" w:rsidRDefault="00D87BB9"/>
                      <w:p w14:paraId="105235E5"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3CEA4285" w14:textId="77777777" w:rsidR="00D87BB9" w:rsidRDefault="00D87BB9"/>
                      <w:p w14:paraId="0206C83B"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593C1FBA" w14:textId="77777777" w:rsidR="00D87BB9" w:rsidRDefault="00D87BB9"/>
                      <w:p w14:paraId="729A076C"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1A1BBDD0" w14:textId="77777777" w:rsidR="00D87BB9" w:rsidRDefault="00D87BB9"/>
                      <w:p w14:paraId="354D868A"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7A2F3BE3" w14:textId="77777777" w:rsidR="00D87BB9" w:rsidRDefault="00D87BB9"/>
                      <w:p w14:paraId="011978EB"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9406FD1" w14:textId="77777777" w:rsidR="00D87BB9" w:rsidRDefault="00D87BB9"/>
                      <w:p w14:paraId="480E715B"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D1F797C" w14:textId="77777777" w:rsidR="00D87BB9" w:rsidRDefault="00D87BB9"/>
                      <w:p w14:paraId="6B848A8C"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6C40A7A" w14:textId="77777777" w:rsidR="00D87BB9" w:rsidRDefault="00D87BB9"/>
                      <w:p w14:paraId="39D2E0A2"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6A00796C" w14:textId="77777777" w:rsidR="00D87BB9" w:rsidRDefault="00D87BB9"/>
                      <w:p w14:paraId="2F3F0485"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F9D2574" w14:textId="77777777" w:rsidR="00D87BB9" w:rsidRDefault="00D87BB9"/>
                      <w:p w14:paraId="6AB2A363"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6232FB68" w14:textId="77777777" w:rsidR="00D87BB9" w:rsidRDefault="00D87BB9"/>
                      <w:p w14:paraId="58E3BAF1"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33879A8D" w14:textId="77777777" w:rsidR="00D87BB9" w:rsidRDefault="00D87BB9"/>
                      <w:p w14:paraId="7440D562"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7646F959" w14:textId="77777777" w:rsidR="00D87BB9" w:rsidRDefault="00D87BB9"/>
                      <w:p w14:paraId="1BD8C924"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66A91CA7" w14:textId="77777777" w:rsidR="00D87BB9" w:rsidRDefault="00D87BB9"/>
                      <w:p w14:paraId="00BD23D0"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7313A0AD" w14:textId="77777777" w:rsidR="00D87BB9" w:rsidRDefault="00D87BB9"/>
                      <w:p w14:paraId="5307FCF1"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747F84BC" w14:textId="77777777" w:rsidR="00D87BB9" w:rsidRDefault="00D87BB9"/>
                      <w:p w14:paraId="5B1422AC"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E82FC6C" w14:textId="77777777" w:rsidR="00D87BB9" w:rsidRDefault="00D87BB9"/>
                      <w:p w14:paraId="721A9033"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001AF3FC" w14:textId="77777777" w:rsidR="00D87BB9" w:rsidRDefault="00D87BB9"/>
                      <w:p w14:paraId="250EBCFA"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1747FAA" w14:textId="77777777" w:rsidR="00D87BB9" w:rsidRDefault="00D87BB9"/>
                      <w:p w14:paraId="2D527181"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ED9260C" w14:textId="77777777" w:rsidR="00D87BB9" w:rsidRDefault="00D87BB9"/>
                      <w:p w14:paraId="7B957F6F" w14:textId="77777777" w:rsidR="00D87BB9" w:rsidRPr="004729BA" w:rsidRDefault="00D87BB9" w:rsidP="00E103D7">
                        <w:pPr>
                          <w:pStyle w:val="Caption"/>
                        </w:pPr>
                        <w:r>
                          <w:t xml:space="preserve">Figure 4-16: </w:t>
                        </w:r>
                        <w:r w:rsidRPr="00FD2E41">
                          <w:t xml:space="preserve">Data Coding </w:t>
                        </w:r>
                        <w:r>
                          <w:t>- Quali</w:t>
                        </w:r>
                        <w:r w:rsidRPr="00FD2E41">
                          <w:t xml:space="preserve">tative Data Management </w:t>
                        </w:r>
                      </w:p>
                      <w:p w14:paraId="3146C6CD" w14:textId="77777777" w:rsidR="00D87BB9" w:rsidRDefault="00D87BB9"/>
                      <w:p w14:paraId="03457B85"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1BA05704" w14:textId="77777777" w:rsidR="00D87BB9" w:rsidRDefault="00D87BB9"/>
                      <w:p w14:paraId="7136E2AF"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61A34730" w14:textId="77777777" w:rsidR="00D87BB9" w:rsidRDefault="00D87BB9"/>
                      <w:p w14:paraId="4FEEE0C4"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1A31A15D" w14:textId="77777777" w:rsidR="00D87BB9" w:rsidRDefault="00D87BB9"/>
                      <w:p w14:paraId="7D081E4F"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3B7FBF60" w14:textId="77777777" w:rsidR="00D87BB9" w:rsidRDefault="00D87BB9"/>
                      <w:p w14:paraId="2EDD9753"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06030FA4" w14:textId="77777777" w:rsidR="00D87BB9" w:rsidRDefault="00D87BB9"/>
                      <w:p w14:paraId="3E7BBACE"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2BBA3B77" w14:textId="77777777" w:rsidR="00D87BB9" w:rsidRDefault="00D87BB9"/>
                      <w:p w14:paraId="22881AC6"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A77EFE6" w14:textId="77777777" w:rsidR="00D87BB9" w:rsidRDefault="00D87BB9"/>
                      <w:p w14:paraId="463B3FD1"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6A0C1907" w14:textId="77777777" w:rsidR="00D87BB9" w:rsidRDefault="00D87BB9"/>
                      <w:p w14:paraId="6D291528"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5C1D83C9" w14:textId="77777777" w:rsidR="00D87BB9" w:rsidRDefault="00D87BB9"/>
                      <w:p w14:paraId="7355915B"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34B63A02" w14:textId="77777777" w:rsidR="00D87BB9" w:rsidRDefault="00D87BB9"/>
                      <w:p w14:paraId="4DDC3292"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138CEEB2" w14:textId="77777777" w:rsidR="00D87BB9" w:rsidRDefault="00D87BB9"/>
                      <w:p w14:paraId="20ADEC78"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B558E36" w14:textId="77777777" w:rsidR="00D87BB9" w:rsidRDefault="00D87BB9"/>
                      <w:p w14:paraId="2C3D868F"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F5FE6BA" w14:textId="77777777" w:rsidR="00D87BB9" w:rsidRDefault="00D87BB9"/>
                      <w:p w14:paraId="2D23520D"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3F0F8674" w14:textId="77777777" w:rsidR="00D87BB9" w:rsidRDefault="00D87BB9"/>
                      <w:p w14:paraId="51A5DFCA"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63872571" w14:textId="77777777" w:rsidR="00D87BB9" w:rsidRDefault="00D87BB9"/>
                      <w:p w14:paraId="52B450D1"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A8D49ED" w14:textId="77777777" w:rsidR="00D87BB9" w:rsidRDefault="00D87BB9"/>
                      <w:p w14:paraId="4959E76F"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19105B1A" w14:textId="77777777" w:rsidR="00D87BB9" w:rsidRDefault="00D87BB9"/>
                      <w:p w14:paraId="2383BCC1"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FECF675" w14:textId="77777777" w:rsidR="00D87BB9" w:rsidRDefault="00D87BB9"/>
                      <w:p w14:paraId="10B79EC7"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F52FB93" w14:textId="77777777" w:rsidR="00D87BB9" w:rsidRDefault="00D87BB9"/>
                      <w:p w14:paraId="5D8A3AF3"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B04628F" w14:textId="77777777" w:rsidR="00D87BB9" w:rsidRDefault="00D87BB9"/>
                      <w:p w14:paraId="1245B91B"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17DAFA48" w14:textId="77777777" w:rsidR="00D87BB9" w:rsidRDefault="00D87BB9"/>
                      <w:p w14:paraId="46C05BD8"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C905671" w14:textId="77777777" w:rsidR="00D87BB9" w:rsidRDefault="00D87BB9"/>
                      <w:p w14:paraId="28511940"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4A426AD1" w14:textId="77777777" w:rsidR="00D87BB9" w:rsidRDefault="00D87BB9"/>
                      <w:p w14:paraId="7108A119"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73193FBA" w14:textId="77777777" w:rsidR="00D87BB9" w:rsidRDefault="00D87BB9"/>
                      <w:p w14:paraId="2AAEC852"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E47AE1C" w14:textId="77777777" w:rsidR="00D87BB9" w:rsidRDefault="00D87BB9"/>
                      <w:p w14:paraId="6EEF241D"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6749525C" w14:textId="77777777" w:rsidR="00D87BB9" w:rsidRDefault="00D87BB9"/>
                      <w:p w14:paraId="02E98DEF"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54F6BCA0" w14:textId="77777777" w:rsidR="00D87BB9" w:rsidRDefault="00D87BB9"/>
                      <w:p w14:paraId="18AF25D0"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124A6552" w14:textId="77777777" w:rsidR="00D87BB9" w:rsidRDefault="00D87BB9"/>
                      <w:p w14:paraId="4B1DBC93"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4ED83FAC" w14:textId="77777777" w:rsidR="00D87BB9" w:rsidRDefault="00D87BB9"/>
                      <w:p w14:paraId="590F9561"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5E299A8" w14:textId="77777777" w:rsidR="00D87BB9" w:rsidRDefault="00D87BB9"/>
                      <w:p w14:paraId="212D9FB2"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6E542516" w14:textId="77777777" w:rsidR="00D87BB9" w:rsidRDefault="00D87BB9"/>
                      <w:p w14:paraId="2D1FAA64"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32D8794C" w14:textId="77777777" w:rsidR="00D87BB9" w:rsidRDefault="00D87BB9"/>
                      <w:p w14:paraId="35B23093"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FFE5AB0" w14:textId="77777777" w:rsidR="00D87BB9" w:rsidRDefault="00D87BB9"/>
                      <w:p w14:paraId="2BE9B8E7"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40673AC7" w14:textId="77777777" w:rsidR="00D87BB9" w:rsidRDefault="00D87BB9"/>
                      <w:p w14:paraId="5346BB5C"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5B8E94CF" w14:textId="77777777" w:rsidR="00D87BB9" w:rsidRDefault="00D87BB9"/>
                      <w:p w14:paraId="07EFA19E"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0F17EAC4" w14:textId="77777777" w:rsidR="00D87BB9" w:rsidRDefault="00D87BB9"/>
                      <w:p w14:paraId="239615CE"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FCF46F1" w14:textId="77777777" w:rsidR="00D87BB9" w:rsidRDefault="00D87BB9"/>
                      <w:p w14:paraId="5DE173D9"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2D26460B" w14:textId="77777777" w:rsidR="00D87BB9" w:rsidRDefault="00D87BB9"/>
                      <w:p w14:paraId="3059D14A"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00BECDB1" w14:textId="77777777" w:rsidR="00D87BB9" w:rsidRDefault="00D87BB9"/>
                      <w:p w14:paraId="3DB872E4" w14:textId="6241F383"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54: </w:t>
                        </w:r>
                        <w:r w:rsidRPr="00FD2E41">
                          <w:t xml:space="preserve">Data Coding </w:t>
                        </w:r>
                        <w:r>
                          <w:t>- Quali</w:t>
                        </w:r>
                        <w:r w:rsidRPr="00FD2E41">
                          <w:t xml:space="preserve">tative Data Management </w:t>
                        </w:r>
                      </w:p>
                      <w:p w14:paraId="681C6885" w14:textId="77777777" w:rsidR="00D87BB9" w:rsidRDefault="00D87BB9"/>
                      <w:p w14:paraId="24E2B266"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27E2C51A" w14:textId="77777777" w:rsidR="00D87BB9" w:rsidRDefault="00D87BB9"/>
                      <w:p w14:paraId="41B04C50"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236C790C" w14:textId="77777777" w:rsidR="00D87BB9" w:rsidRDefault="00D87BB9"/>
                      <w:p w14:paraId="136C8EFD"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6B63A47" w14:textId="77777777" w:rsidR="00D87BB9" w:rsidRDefault="00D87BB9"/>
                      <w:p w14:paraId="57E6A2BD"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5FE0A8C" w14:textId="77777777" w:rsidR="00D87BB9" w:rsidRDefault="00D87BB9"/>
                      <w:p w14:paraId="3DE76730"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716E7D78" w14:textId="77777777" w:rsidR="00D87BB9" w:rsidRDefault="00D87BB9"/>
                      <w:p w14:paraId="36D0470D"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6F428B45" w14:textId="77777777" w:rsidR="00D87BB9" w:rsidRDefault="00D87BB9"/>
                      <w:p w14:paraId="66E5D631"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1A570705" w14:textId="77777777" w:rsidR="00D87BB9" w:rsidRDefault="00D87BB9"/>
                      <w:p w14:paraId="17B50FE7"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182FD687" w14:textId="77777777" w:rsidR="00D87BB9" w:rsidRDefault="00D87BB9"/>
                      <w:p w14:paraId="7E45C910"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63F6AB7" w14:textId="77777777" w:rsidR="00D87BB9" w:rsidRDefault="00D87BB9"/>
                      <w:p w14:paraId="59EDCAB7"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286BF53" w14:textId="77777777" w:rsidR="00D87BB9" w:rsidRDefault="00D87BB9"/>
                      <w:p w14:paraId="56669BC2"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39723BB1" w14:textId="77777777" w:rsidR="00D87BB9" w:rsidRDefault="00D87BB9"/>
                      <w:p w14:paraId="6E68C373"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41EFDED" w14:textId="77777777" w:rsidR="00D87BB9" w:rsidRDefault="00D87BB9"/>
                      <w:p w14:paraId="74003D58"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83E476A" w14:textId="77777777" w:rsidR="00D87BB9" w:rsidRDefault="00D87BB9"/>
                      <w:p w14:paraId="18467D76"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6347C413" w14:textId="77777777" w:rsidR="00D87BB9" w:rsidRDefault="00D87BB9"/>
                      <w:p w14:paraId="5339ED2F"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704D0D92" w14:textId="77777777" w:rsidR="00D87BB9" w:rsidRDefault="00D87BB9"/>
                      <w:p w14:paraId="570E90A6"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64D01ED2" w14:textId="77777777" w:rsidR="00D87BB9" w:rsidRDefault="00D87BB9"/>
                      <w:p w14:paraId="1F3B5B6C"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32EFEBF" w14:textId="77777777" w:rsidR="00D87BB9" w:rsidRDefault="00D87BB9"/>
                      <w:p w14:paraId="7CEFCE48"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16C9ABC0" w14:textId="77777777" w:rsidR="00D87BB9" w:rsidRDefault="00D87BB9"/>
                      <w:p w14:paraId="51CEA783"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7FFD205B" w14:textId="77777777" w:rsidR="00D87BB9" w:rsidRDefault="00D87BB9"/>
                      <w:p w14:paraId="2CCF461C"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26C16E2D" w14:textId="77777777" w:rsidR="00D87BB9" w:rsidRDefault="00D87BB9"/>
                      <w:p w14:paraId="65AC6B31"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2993582" w14:textId="77777777" w:rsidR="00D87BB9" w:rsidRDefault="00D87BB9"/>
                      <w:p w14:paraId="6AA6759F"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EFB33D9" w14:textId="77777777" w:rsidR="00D87BB9" w:rsidRDefault="00D87BB9"/>
                      <w:p w14:paraId="5600D290"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789ACA22" w14:textId="77777777" w:rsidR="00D87BB9" w:rsidRDefault="00D87BB9"/>
                      <w:p w14:paraId="654962CD"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4B603467" w14:textId="77777777" w:rsidR="00D87BB9" w:rsidRDefault="00D87BB9"/>
                      <w:p w14:paraId="44C73CC4"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2A7313E1" w14:textId="77777777" w:rsidR="00D87BB9" w:rsidRDefault="00D87BB9"/>
                      <w:p w14:paraId="1BCE6F10"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598787DC" w14:textId="77777777" w:rsidR="00D87BB9" w:rsidRDefault="00D87BB9"/>
                      <w:p w14:paraId="37E62B57" w14:textId="6241F383"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4197C61" w14:textId="77777777" w:rsidR="00D87BB9" w:rsidRDefault="00D87BB9"/>
                      <w:p w14:paraId="30C54B90"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1BF0A13E" w14:textId="77777777" w:rsidR="00D87BB9" w:rsidRDefault="00D87BB9"/>
                      <w:p w14:paraId="79667766"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6AFF86E1" w14:textId="77777777" w:rsidR="00D87BB9" w:rsidRDefault="00D87BB9"/>
                      <w:p w14:paraId="67E64545" w14:textId="77777777"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07FC58B0" w14:textId="77777777" w:rsidR="00D87BB9" w:rsidRDefault="00D87BB9"/>
                      <w:p w14:paraId="76E30BA3"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7F4252CA" w14:textId="77777777" w:rsidR="00D87BB9" w:rsidRDefault="00D87BB9"/>
                      <w:p w14:paraId="2E6F02D9"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73CD1539" w14:textId="77777777" w:rsidR="00D87BB9" w:rsidRDefault="00D87BB9"/>
                      <w:p w14:paraId="1DB4161C" w14:textId="77777777" w:rsidR="00D87BB9" w:rsidRPr="004729BA" w:rsidRDefault="00D87BB9" w:rsidP="00E103D7">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20C0E0F4" w14:textId="77777777" w:rsidR="00D87BB9" w:rsidRDefault="00D87BB9"/>
                      <w:p w14:paraId="2282ADA2" w14:textId="77777777" w:rsidR="00D87BB9" w:rsidRPr="004729BA" w:rsidRDefault="00D87BB9" w:rsidP="00DA0643">
                        <w:pPr>
                          <w:pStyle w:val="Caption"/>
                        </w:pPr>
                        <w:r>
                          <w:t xml:space="preserve">Figure 4-16: </w:t>
                        </w:r>
                        <w:r w:rsidRPr="00FD2E41">
                          <w:t xml:space="preserve">Coding </w:t>
                        </w:r>
                        <w:r>
                          <w:t xml:space="preserve">- </w:t>
                        </w:r>
                        <w:r w:rsidRPr="00B836B5">
                          <w:t xml:space="preserve">Computer-Aided Qualitative Data Analysis Software CAQDAS-Nvivo) </w:t>
                        </w:r>
                      </w:p>
                      <w:p w14:paraId="0A4BF426" w14:textId="77777777" w:rsidR="00D87BB9" w:rsidRDefault="00D87BB9"/>
                      <w:p w14:paraId="1EE2168C" w14:textId="77777777" w:rsidR="00D87BB9" w:rsidRPr="004729BA" w:rsidRDefault="00D87BB9" w:rsidP="00E103D7">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 xml:space="preserve">tative Data Management </w:t>
                        </w:r>
                      </w:p>
                      <w:p w14:paraId="6287A9F0" w14:textId="77777777" w:rsidR="00D87BB9" w:rsidRDefault="00D87BB9"/>
                      <w:p w14:paraId="163A5A27" w14:textId="6241F383"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7A1358D" w14:textId="77777777" w:rsidR="00D87BB9" w:rsidRDefault="00D87BB9"/>
                      <w:p w14:paraId="5E904294" w14:textId="77777777"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5F57183B" w14:textId="77777777" w:rsidR="00D87BB9" w:rsidRDefault="00D87BB9"/>
                      <w:p w14:paraId="2B4981ED" w14:textId="77777777" w:rsidR="00D87BB9" w:rsidRPr="004729BA" w:rsidRDefault="00D87BB9" w:rsidP="00E103D7">
                        <w:pPr>
                          <w:pStyle w:val="Caption"/>
                        </w:pPr>
                        <w:r>
                          <w:t xml:space="preserve">Figure 4-15: </w:t>
                        </w:r>
                        <w:r w:rsidRPr="00FD2E41">
                          <w:t xml:space="preserve">Data Coding </w:t>
                        </w:r>
                        <w:r>
                          <w:t>- Quali</w:t>
                        </w:r>
                        <w:r w:rsidRPr="00FD2E41">
                          <w:t xml:space="preserve">tative Data Management </w:t>
                        </w:r>
                      </w:p>
                      <w:p w14:paraId="3E0A298E" w14:textId="77777777" w:rsidR="00D87BB9" w:rsidRDefault="00D87BB9"/>
                      <w:p w14:paraId="572F0044" w14:textId="62D4EF1B" w:rsidR="00D87BB9" w:rsidRPr="004729BA" w:rsidRDefault="00D87BB9" w:rsidP="00912892">
                        <w:pPr>
                          <w:pStyle w:val="Caption"/>
                        </w:pPr>
                        <w:r>
                          <w:t xml:space="preserve">Figure 4-16: </w:t>
                        </w:r>
                        <w:r w:rsidRPr="00FD2E41">
                          <w:t xml:space="preserve">Coding </w:t>
                        </w:r>
                        <w:r>
                          <w:t xml:space="preserve">- </w:t>
                        </w:r>
                        <w:r w:rsidRPr="00B836B5">
                          <w:t>Computer-Aided Qualitative Data Analysis Software CAQDAS-Nvivo)</w:t>
                        </w: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 xml:space="preserve">tative Data Management </w:t>
                        </w:r>
                      </w:p>
                      <w:p w14:paraId="412A18B4" w14:textId="77777777" w:rsidR="00D87BB9" w:rsidRDefault="00D87BB9"/>
                      <w:p w14:paraId="3CACB0E9" w14:textId="7953058F" w:rsidR="00D87BB9" w:rsidRPr="004729BA" w:rsidRDefault="00D87BB9" w:rsidP="00912892">
                        <w:pPr>
                          <w:pStyle w:val="Caption"/>
                        </w:pPr>
                        <w:r>
                          <w:t xml:space="preserve">Figure 4-15: </w:t>
                        </w:r>
                        <w:r w:rsidRPr="00FD2E41">
                          <w:t xml:space="preserve">Data Coding </w:t>
                        </w:r>
                        <w:r>
                          <w:t>- Quali</w:t>
                        </w:r>
                        <w:r w:rsidRPr="00FD2E41">
                          <w:t>tative Data Management</w:t>
                        </w:r>
                        <w:r>
                          <w:t xml:space="preserve">Figure 4-14: </w:t>
                        </w:r>
                        <w:r w:rsidRPr="00FD2E41">
                          <w:t xml:space="preserve">Data Coding </w:t>
                        </w:r>
                        <w:r>
                          <w:t>- Quali</w:t>
                        </w:r>
                        <w:r w:rsidRPr="00FD2E41">
                          <w:t>tative Data Management</w:t>
                        </w:r>
                        <w:bookmarkEnd w:id="756"/>
                        <w:r w:rsidRPr="00FD2E41">
                          <w:t xml:space="preserve"> </w:t>
                        </w:r>
                      </w:p>
                    </w:txbxContent>
                  </v:textbox>
                </v:shape>
                <v:shape id="Picture 235" o:spid="_x0000_s1167" type="#_x0000_t75" style="position:absolute;top:4414;width:56121;height:28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">
                  <v:imagedata r:id="rId197" o:title=""/>
                  <v:path arrowok="t"/>
                </v:shape>
                <w10:wrap type="square" anchorx="margin"/>
              </v:group>
            </w:pict>
          </mc:Fallback>
        </mc:AlternateContent>
      </w:r>
      <w:r w:rsidR="00B60379">
        <w:t>4.10</w:t>
      </w:r>
      <w:r>
        <w:t xml:space="preserve">.2 </w:t>
      </w:r>
      <w:r w:rsidRPr="00E101AD">
        <w:t>Qualitative Data Management</w:t>
      </w:r>
      <w:bookmarkEnd w:id="753"/>
    </w:p>
    <w:p w14:paraId="56643079" w14:textId="77777777" w:rsidR="00993851" w:rsidRDefault="00993851" w:rsidP="00E67496">
      <w:pPr>
        <w:spacing w:before="240" w:line="360" w:lineRule="auto"/>
        <w:rPr>
          <w:rFonts w:asciiTheme="minorBidi" w:hAnsiTheme="minorBidi"/>
          <w:bCs/>
        </w:rPr>
      </w:pPr>
    </w:p>
    <w:p w14:paraId="52EC10EF" w14:textId="752638F6" w:rsidR="00912892" w:rsidRPr="00912892" w:rsidRDefault="00912892" w:rsidP="00E67496">
      <w:pPr>
        <w:spacing w:before="240" w:line="360" w:lineRule="auto"/>
        <w:rPr>
          <w:rFonts w:asciiTheme="minorBidi" w:hAnsiTheme="minorBidi"/>
          <w:bCs/>
        </w:rPr>
        <w:sectPr w:rsidR="00912892" w:rsidRPr="00912892" w:rsidSect="00D56F0E">
          <w:pgSz w:w="11906" w:h="16838" w:code="9"/>
          <w:pgMar w:top="1138" w:right="1138" w:bottom="1138" w:left="2275" w:header="706" w:footer="706" w:gutter="0"/>
          <w:cols w:space="708"/>
          <w:docGrid w:linePitch="360"/>
        </w:sectPr>
      </w:pPr>
      <w:r w:rsidRPr="00912892">
        <w:rPr>
          <w:rFonts w:asciiTheme="minorBidi" w:hAnsiTheme="minorBidi"/>
          <w:bCs/>
        </w:rPr>
        <w:t>The Qualitative data collection findings from the interviews were analysed by using NVivo. The data analysis started with coding and assigning labels to the statements, to represent and develop themes for the research question constructs</w:t>
      </w:r>
      <w:r w:rsidR="00E67496">
        <w:rPr>
          <w:rFonts w:asciiTheme="minorBidi" w:hAnsiTheme="minorBidi"/>
          <w:bCs/>
        </w:rPr>
        <w:t>,</w:t>
      </w:r>
      <w:r w:rsidRPr="00912892">
        <w:rPr>
          <w:rFonts w:asciiTheme="minorBidi" w:hAnsiTheme="minorBidi"/>
          <w:bCs/>
        </w:rPr>
        <w:t xml:space="preserve"> and understand the research main phenomenon. This process helped understand the magnitude of coding, assign intensity, frequency, direction, presence, evaluation of participants’ perceptions, while capturing the conceptual actions and observation of activities (Saldana, 2013) (Figure 4-1</w:t>
      </w:r>
      <w:r w:rsidR="00CF158A">
        <w:rPr>
          <w:rFonts w:asciiTheme="minorBidi" w:hAnsiTheme="minorBidi"/>
          <w:bCs/>
        </w:rPr>
        <w:t>5</w:t>
      </w:r>
      <w:r w:rsidRPr="00912892">
        <w:rPr>
          <w:rFonts w:asciiTheme="minorBidi" w:hAnsiTheme="minorBidi"/>
          <w:bCs/>
        </w:rPr>
        <w:t>). This was followed by forming a design book for sorting and grouping codes based on their relationship (codes, categories, themes) and frequency. Synthesizing and theorising then followed to shape the final theory model (Conceptual Framework) and verify the policy guidance for U-RAP. Categorising codes and generating themes were applied based on the referencing to (Anchor codes</w:t>
      </w:r>
      <w:r w:rsidR="00E67496">
        <w:rPr>
          <w:rFonts w:asciiTheme="minorBidi" w:hAnsiTheme="minorBidi"/>
          <w:bCs/>
        </w:rPr>
        <w:t>), type of occurrence, sequence and</w:t>
      </w:r>
      <w:r w:rsidRPr="00912892">
        <w:rPr>
          <w:rFonts w:asciiTheme="minorBidi" w:hAnsiTheme="minorBidi"/>
          <w:bCs/>
        </w:rPr>
        <w:t xml:space="preserve"> tally frequency of each code. A list was then framed by compiling the initial codes and grouping them into respective anchor codes, to capture the underlying </w:t>
      </w:r>
      <w:r w:rsidR="00E67496">
        <w:rPr>
          <w:rFonts w:asciiTheme="minorBidi" w:hAnsiTheme="minorBidi"/>
          <w:bCs/>
        </w:rPr>
        <w:t>themes</w:t>
      </w:r>
      <w:r w:rsidRPr="00912892">
        <w:rPr>
          <w:rFonts w:asciiTheme="minorBidi" w:hAnsiTheme="minorBidi"/>
          <w:bCs/>
        </w:rPr>
        <w:t xml:space="preserve"> across codes in relation to the research questions</w:t>
      </w:r>
      <w:r w:rsidR="00E67496">
        <w:rPr>
          <w:rFonts w:asciiTheme="minorBidi" w:hAnsiTheme="minorBidi"/>
          <w:bCs/>
        </w:rPr>
        <w:t xml:space="preserve"> and objectives</w:t>
      </w:r>
      <w:r w:rsidRPr="00912892">
        <w:rPr>
          <w:rFonts w:asciiTheme="minorBidi" w:hAnsiTheme="minorBidi"/>
          <w:bCs/>
        </w:rPr>
        <w:t>.</w:t>
      </w:r>
    </w:p>
    <w:p w14:paraId="314A9443" w14:textId="77777777" w:rsidR="00912892" w:rsidRPr="00912892" w:rsidRDefault="00912892" w:rsidP="00912892">
      <w:pPr>
        <w:rPr>
          <w:lang w:val="en-US"/>
        </w:rPr>
      </w:pPr>
    </w:p>
    <w:p w14:paraId="7F6F491C" w14:textId="317EC1E8" w:rsidR="00247875" w:rsidRPr="007654AC" w:rsidRDefault="00247875" w:rsidP="00B60379">
      <w:pPr>
        <w:pStyle w:val="Heading2"/>
        <w:numPr>
          <w:ilvl w:val="1"/>
          <w:numId w:val="49"/>
        </w:numPr>
      </w:pPr>
      <w:bookmarkStart w:id="757" w:name="_Toc30109358"/>
      <w:r w:rsidRPr="007654AC">
        <w:t>Data Analysis</w:t>
      </w:r>
      <w:bookmarkEnd w:id="757"/>
      <w:r w:rsidRPr="007654AC">
        <w:t xml:space="preserve"> </w:t>
      </w:r>
    </w:p>
    <w:p w14:paraId="79D5CE63" w14:textId="79744AF5" w:rsidR="00753C00" w:rsidRPr="00615E25" w:rsidRDefault="00247875" w:rsidP="008D16C7">
      <w:pPr>
        <w:pStyle w:val="CommentSubject"/>
        <w:numPr>
          <w:ilvl w:val="2"/>
          <w:numId w:val="49"/>
        </w:numPr>
        <w:spacing w:line="276" w:lineRule="auto"/>
        <w:ind w:left="1440"/>
        <w:rPr>
          <w:rFonts w:asciiTheme="minorBidi" w:hAnsiTheme="minorBidi"/>
        </w:rPr>
      </w:pPr>
      <w:r w:rsidRPr="00615E25">
        <w:rPr>
          <w:rFonts w:asciiTheme="minorBidi" w:hAnsiTheme="minorBidi"/>
        </w:rPr>
        <w:t>Quantitative Data Analysis</w:t>
      </w:r>
    </w:p>
    <w:p w14:paraId="00E7BB7C" w14:textId="7D6C9DD9" w:rsidR="00753C00" w:rsidRPr="00615E25" w:rsidRDefault="00247875" w:rsidP="008D16C7">
      <w:pPr>
        <w:pStyle w:val="CommentSubject"/>
        <w:numPr>
          <w:ilvl w:val="3"/>
          <w:numId w:val="49"/>
        </w:numPr>
        <w:tabs>
          <w:tab w:val="left" w:pos="2070"/>
        </w:tabs>
        <w:spacing w:after="0" w:line="276" w:lineRule="auto"/>
        <w:ind w:firstLine="540"/>
        <w:rPr>
          <w:rFonts w:asciiTheme="minorBidi" w:hAnsiTheme="minorBidi"/>
          <w:b w:val="0"/>
          <w:bCs w:val="0"/>
        </w:rPr>
      </w:pPr>
      <w:r w:rsidRPr="00615E25">
        <w:rPr>
          <w:rFonts w:asciiTheme="minorBidi" w:hAnsiTheme="minorBidi"/>
          <w:b w:val="0"/>
          <w:bCs w:val="0"/>
        </w:rPr>
        <w:t>Frequency Distribution - Survey A</w:t>
      </w:r>
    </w:p>
    <w:p w14:paraId="22B99D86" w14:textId="5E745802" w:rsidR="00753C00" w:rsidRPr="00615E25" w:rsidRDefault="00B60379" w:rsidP="008D16C7">
      <w:pPr>
        <w:pStyle w:val="CommentSubject"/>
        <w:spacing w:after="0" w:line="276" w:lineRule="auto"/>
        <w:ind w:left="720" w:firstLine="540"/>
        <w:rPr>
          <w:rFonts w:asciiTheme="minorBidi" w:hAnsiTheme="minorBidi"/>
          <w:b w:val="0"/>
          <w:bCs w:val="0"/>
        </w:rPr>
      </w:pPr>
      <w:r>
        <w:rPr>
          <w:rFonts w:asciiTheme="minorBidi" w:hAnsiTheme="minorBidi"/>
        </w:rPr>
        <w:t>4.11</w:t>
      </w:r>
      <w:r w:rsidR="00753C00" w:rsidRPr="008D16C7">
        <w:rPr>
          <w:rFonts w:asciiTheme="minorBidi" w:hAnsiTheme="minorBidi"/>
        </w:rPr>
        <w:t>.1.2</w:t>
      </w:r>
      <w:r w:rsidR="00753C00" w:rsidRPr="00615E25">
        <w:rPr>
          <w:rFonts w:asciiTheme="minorBidi" w:hAnsiTheme="minorBidi"/>
          <w:b w:val="0"/>
          <w:bCs w:val="0"/>
        </w:rPr>
        <w:t xml:space="preserve"> </w:t>
      </w:r>
      <w:r w:rsidR="007654AC" w:rsidRPr="00615E25">
        <w:rPr>
          <w:rFonts w:asciiTheme="minorBidi" w:hAnsiTheme="minorBidi"/>
          <w:b w:val="0"/>
          <w:bCs w:val="0"/>
        </w:rPr>
        <w:t>Cross</w:t>
      </w:r>
      <w:r w:rsidR="00DA0D83">
        <w:rPr>
          <w:rFonts w:asciiTheme="minorBidi" w:hAnsiTheme="minorBidi"/>
          <w:b w:val="0"/>
          <w:bCs w:val="0"/>
        </w:rPr>
        <w:t>-</w:t>
      </w:r>
      <w:r w:rsidR="007654AC" w:rsidRPr="00615E25">
        <w:rPr>
          <w:rFonts w:asciiTheme="minorBidi" w:hAnsiTheme="minorBidi"/>
          <w:b w:val="0"/>
          <w:bCs w:val="0"/>
        </w:rPr>
        <w:t>tabulation</w:t>
      </w:r>
      <w:r w:rsidR="00247875" w:rsidRPr="00615E25">
        <w:rPr>
          <w:rFonts w:asciiTheme="minorBidi" w:hAnsiTheme="minorBidi"/>
          <w:b w:val="0"/>
          <w:bCs w:val="0"/>
        </w:rPr>
        <w:t xml:space="preserve"> – Chi</w:t>
      </w:r>
      <w:r w:rsidR="00DA0D83">
        <w:rPr>
          <w:rFonts w:asciiTheme="minorBidi" w:hAnsiTheme="minorBidi"/>
          <w:b w:val="0"/>
          <w:bCs w:val="0"/>
        </w:rPr>
        <w:t>-</w:t>
      </w:r>
      <w:r w:rsidR="00247875" w:rsidRPr="00615E25">
        <w:rPr>
          <w:rFonts w:asciiTheme="minorBidi" w:hAnsiTheme="minorBidi"/>
          <w:b w:val="0"/>
          <w:bCs w:val="0"/>
        </w:rPr>
        <w:t>Square test for Independence</w:t>
      </w:r>
      <w:r w:rsidR="007654AC" w:rsidRPr="00615E25">
        <w:rPr>
          <w:rFonts w:asciiTheme="minorBidi" w:hAnsiTheme="minorBidi"/>
          <w:b w:val="0"/>
          <w:bCs w:val="0"/>
        </w:rPr>
        <w:t xml:space="preserve"> </w:t>
      </w:r>
      <w:r w:rsidR="005F5160" w:rsidRPr="00615E25">
        <w:rPr>
          <w:rFonts w:asciiTheme="minorBidi" w:hAnsiTheme="minorBidi"/>
          <w:b w:val="0"/>
          <w:bCs w:val="0"/>
        </w:rPr>
        <w:t>–</w:t>
      </w:r>
      <w:r w:rsidR="007654AC" w:rsidRPr="00615E25">
        <w:rPr>
          <w:rFonts w:asciiTheme="minorBidi" w:hAnsiTheme="minorBidi"/>
          <w:b w:val="0"/>
          <w:bCs w:val="0"/>
        </w:rPr>
        <w:t xml:space="preserve"> Survey</w:t>
      </w:r>
      <w:r w:rsidR="005F5160" w:rsidRPr="00615E25">
        <w:rPr>
          <w:rFonts w:asciiTheme="minorBidi" w:hAnsiTheme="minorBidi"/>
          <w:b w:val="0"/>
          <w:bCs w:val="0"/>
        </w:rPr>
        <w:t xml:space="preserve"> A</w:t>
      </w:r>
    </w:p>
    <w:p w14:paraId="2BF41D05" w14:textId="77C011E6" w:rsidR="007654AC" w:rsidRDefault="00B60379" w:rsidP="008D16C7">
      <w:pPr>
        <w:tabs>
          <w:tab w:val="left" w:pos="360"/>
        </w:tabs>
        <w:spacing w:after="0" w:line="276" w:lineRule="auto"/>
        <w:ind w:firstLine="1260"/>
        <w:rPr>
          <w:rFonts w:asciiTheme="minorBidi" w:hAnsiTheme="minorBidi"/>
          <w:sz w:val="20"/>
          <w:szCs w:val="20"/>
        </w:rPr>
      </w:pPr>
      <w:r>
        <w:rPr>
          <w:rFonts w:asciiTheme="minorBidi" w:hAnsiTheme="minorBidi"/>
          <w:b/>
          <w:bCs/>
          <w:sz w:val="20"/>
          <w:szCs w:val="20"/>
          <w:lang w:val="en-US"/>
        </w:rPr>
        <w:t>4.11</w:t>
      </w:r>
      <w:r w:rsidR="00D81896" w:rsidRPr="008D16C7">
        <w:rPr>
          <w:rFonts w:asciiTheme="minorBidi" w:hAnsiTheme="minorBidi"/>
          <w:b/>
          <w:bCs/>
          <w:sz w:val="20"/>
          <w:szCs w:val="20"/>
          <w:lang w:val="en-US"/>
        </w:rPr>
        <w:t>.1.3</w:t>
      </w:r>
      <w:r w:rsidR="00D81896">
        <w:rPr>
          <w:rFonts w:asciiTheme="minorBidi" w:hAnsiTheme="minorBidi"/>
          <w:sz w:val="20"/>
          <w:szCs w:val="20"/>
          <w:lang w:val="en-US"/>
        </w:rPr>
        <w:t xml:space="preserve"> </w:t>
      </w:r>
      <w:r w:rsidR="00D81896" w:rsidRPr="00615E25">
        <w:rPr>
          <w:rFonts w:asciiTheme="minorBidi" w:hAnsiTheme="minorBidi"/>
          <w:sz w:val="20"/>
          <w:szCs w:val="20"/>
          <w:lang w:val="en-US"/>
        </w:rPr>
        <w:t>Friedman</w:t>
      </w:r>
      <w:r w:rsidR="00247875" w:rsidRPr="00615E25">
        <w:rPr>
          <w:rFonts w:asciiTheme="minorBidi" w:hAnsiTheme="minorBidi"/>
          <w:sz w:val="20"/>
          <w:szCs w:val="20"/>
        </w:rPr>
        <w:t xml:space="preserve"> test – Survey B</w:t>
      </w:r>
    </w:p>
    <w:p w14:paraId="61BACE56" w14:textId="483945F2" w:rsidR="005349BF" w:rsidRPr="00615E25" w:rsidRDefault="00B60379" w:rsidP="008D16C7">
      <w:pPr>
        <w:tabs>
          <w:tab w:val="left" w:pos="360"/>
        </w:tabs>
        <w:spacing w:after="0" w:line="276" w:lineRule="auto"/>
        <w:ind w:firstLine="1260"/>
        <w:rPr>
          <w:rFonts w:asciiTheme="minorBidi" w:hAnsiTheme="minorBidi"/>
          <w:sz w:val="20"/>
          <w:szCs w:val="20"/>
        </w:rPr>
      </w:pPr>
      <w:r>
        <w:rPr>
          <w:rFonts w:asciiTheme="minorBidi" w:hAnsiTheme="minorBidi"/>
          <w:b/>
          <w:bCs/>
          <w:sz w:val="20"/>
          <w:szCs w:val="20"/>
        </w:rPr>
        <w:t>4.11</w:t>
      </w:r>
      <w:r w:rsidR="00D81896" w:rsidRPr="008D16C7">
        <w:rPr>
          <w:rFonts w:asciiTheme="minorBidi" w:hAnsiTheme="minorBidi"/>
          <w:b/>
          <w:bCs/>
          <w:sz w:val="20"/>
          <w:szCs w:val="20"/>
        </w:rPr>
        <w:t>.1.4</w:t>
      </w:r>
      <w:r w:rsidR="005349BF">
        <w:rPr>
          <w:rFonts w:asciiTheme="minorBidi" w:hAnsiTheme="minorBidi"/>
          <w:sz w:val="20"/>
          <w:szCs w:val="20"/>
        </w:rPr>
        <w:t xml:space="preserve"> Wilcoxon Signed Rank Test</w:t>
      </w:r>
      <w:r w:rsidR="00FF5EEF">
        <w:rPr>
          <w:rFonts w:asciiTheme="minorBidi" w:hAnsiTheme="minorBidi"/>
          <w:sz w:val="20"/>
          <w:szCs w:val="20"/>
        </w:rPr>
        <w:t xml:space="preserve"> – Survey B</w:t>
      </w:r>
    </w:p>
    <w:p w14:paraId="0815F395" w14:textId="0AFB69B5" w:rsidR="00FE132D" w:rsidRPr="00615E25" w:rsidRDefault="00B60379" w:rsidP="00053DBC">
      <w:pPr>
        <w:tabs>
          <w:tab w:val="left" w:pos="360"/>
          <w:tab w:val="left" w:pos="1710"/>
        </w:tabs>
        <w:spacing w:after="0" w:line="276" w:lineRule="auto"/>
        <w:ind w:firstLine="720"/>
        <w:rPr>
          <w:rFonts w:asciiTheme="minorBidi" w:hAnsiTheme="minorBidi"/>
          <w:bCs/>
          <w:sz w:val="20"/>
          <w:szCs w:val="20"/>
        </w:rPr>
      </w:pPr>
      <w:r>
        <w:rPr>
          <w:rFonts w:asciiTheme="minorBidi" w:hAnsiTheme="minorBidi"/>
          <w:b/>
          <w:sz w:val="20"/>
          <w:szCs w:val="20"/>
        </w:rPr>
        <w:t>4.11</w:t>
      </w:r>
      <w:r w:rsidR="00FE132D" w:rsidRPr="00615E25">
        <w:rPr>
          <w:rFonts w:asciiTheme="minorBidi" w:hAnsiTheme="minorBidi"/>
          <w:b/>
          <w:sz w:val="20"/>
          <w:szCs w:val="20"/>
        </w:rPr>
        <w:t>.2</w:t>
      </w:r>
      <w:r w:rsidR="00FE132D" w:rsidRPr="00615E25">
        <w:rPr>
          <w:rFonts w:asciiTheme="minorBidi" w:hAnsiTheme="minorBidi"/>
          <w:bCs/>
          <w:sz w:val="20"/>
          <w:szCs w:val="20"/>
        </w:rPr>
        <w:t xml:space="preserve">    </w:t>
      </w:r>
      <w:r w:rsidR="00FE132D" w:rsidRPr="00615E25">
        <w:rPr>
          <w:rFonts w:asciiTheme="minorBidi" w:hAnsiTheme="minorBidi"/>
          <w:b/>
          <w:sz w:val="20"/>
          <w:szCs w:val="20"/>
        </w:rPr>
        <w:t>Qualitative Data Analysis</w:t>
      </w:r>
    </w:p>
    <w:p w14:paraId="4D2E56EC" w14:textId="14E031AF" w:rsidR="00FE132D" w:rsidRPr="00615E25" w:rsidRDefault="00B60379" w:rsidP="008D16C7">
      <w:pPr>
        <w:tabs>
          <w:tab w:val="left" w:pos="360"/>
        </w:tabs>
        <w:spacing w:after="0" w:line="276" w:lineRule="auto"/>
        <w:ind w:firstLine="1260"/>
        <w:rPr>
          <w:rFonts w:asciiTheme="minorBidi" w:hAnsiTheme="minorBidi"/>
          <w:bCs/>
          <w:sz w:val="20"/>
          <w:szCs w:val="20"/>
        </w:rPr>
      </w:pPr>
      <w:r>
        <w:rPr>
          <w:rFonts w:asciiTheme="minorBidi" w:hAnsiTheme="minorBidi"/>
          <w:b/>
          <w:sz w:val="20"/>
          <w:szCs w:val="20"/>
        </w:rPr>
        <w:t>4.11</w:t>
      </w:r>
      <w:r w:rsidR="00FE132D" w:rsidRPr="008D16C7">
        <w:rPr>
          <w:rFonts w:asciiTheme="minorBidi" w:hAnsiTheme="minorBidi"/>
          <w:b/>
          <w:sz w:val="20"/>
          <w:szCs w:val="20"/>
        </w:rPr>
        <w:t>.2.1</w:t>
      </w:r>
      <w:r w:rsidR="00E67496">
        <w:rPr>
          <w:rFonts w:asciiTheme="minorBidi" w:hAnsiTheme="minorBidi"/>
          <w:bCs/>
          <w:sz w:val="20"/>
          <w:szCs w:val="20"/>
        </w:rPr>
        <w:t xml:space="preserve"> </w:t>
      </w:r>
      <w:r w:rsidR="00FE132D" w:rsidRPr="00615E25">
        <w:rPr>
          <w:rFonts w:asciiTheme="minorBidi" w:hAnsiTheme="minorBidi"/>
          <w:bCs/>
          <w:sz w:val="20"/>
          <w:szCs w:val="20"/>
        </w:rPr>
        <w:t>Process according to Grounded Theory</w:t>
      </w:r>
    </w:p>
    <w:p w14:paraId="05C973A1" w14:textId="37A1A72B" w:rsidR="00FE132D" w:rsidRPr="00615E25" w:rsidRDefault="00B60379" w:rsidP="008D16C7">
      <w:pPr>
        <w:tabs>
          <w:tab w:val="left" w:pos="360"/>
        </w:tabs>
        <w:spacing w:after="0" w:line="276" w:lineRule="auto"/>
        <w:ind w:firstLine="1260"/>
        <w:rPr>
          <w:rFonts w:asciiTheme="minorBidi" w:hAnsiTheme="minorBidi"/>
          <w:bCs/>
          <w:sz w:val="20"/>
          <w:szCs w:val="20"/>
        </w:rPr>
      </w:pPr>
      <w:r>
        <w:rPr>
          <w:rFonts w:asciiTheme="minorBidi" w:hAnsiTheme="minorBidi"/>
          <w:b/>
          <w:sz w:val="20"/>
          <w:szCs w:val="20"/>
        </w:rPr>
        <w:t>4.11</w:t>
      </w:r>
      <w:r w:rsidR="00FE132D" w:rsidRPr="008D16C7">
        <w:rPr>
          <w:rFonts w:asciiTheme="minorBidi" w:hAnsiTheme="minorBidi"/>
          <w:b/>
          <w:sz w:val="20"/>
          <w:szCs w:val="20"/>
        </w:rPr>
        <w:t>.2.2</w:t>
      </w:r>
      <w:r w:rsidR="00E67496">
        <w:rPr>
          <w:rFonts w:asciiTheme="minorBidi" w:hAnsiTheme="minorBidi"/>
          <w:bCs/>
          <w:sz w:val="20"/>
          <w:szCs w:val="20"/>
        </w:rPr>
        <w:t xml:space="preserve"> </w:t>
      </w:r>
      <w:r w:rsidR="00FE132D" w:rsidRPr="00615E25">
        <w:rPr>
          <w:rFonts w:asciiTheme="minorBidi" w:hAnsiTheme="minorBidi"/>
          <w:bCs/>
          <w:sz w:val="20"/>
          <w:szCs w:val="20"/>
        </w:rPr>
        <w:t xml:space="preserve">Meta-coding </w:t>
      </w:r>
    </w:p>
    <w:p w14:paraId="39C44949" w14:textId="39770F83" w:rsidR="00FE132D" w:rsidRDefault="00B60379" w:rsidP="008D16C7">
      <w:pPr>
        <w:tabs>
          <w:tab w:val="left" w:pos="360"/>
        </w:tabs>
        <w:spacing w:after="0" w:line="276" w:lineRule="auto"/>
        <w:ind w:firstLine="1260"/>
        <w:rPr>
          <w:rFonts w:asciiTheme="minorBidi" w:hAnsiTheme="minorBidi"/>
          <w:bCs/>
          <w:sz w:val="20"/>
          <w:szCs w:val="20"/>
        </w:rPr>
      </w:pPr>
      <w:r>
        <w:rPr>
          <w:rFonts w:asciiTheme="minorBidi" w:hAnsiTheme="minorBidi"/>
          <w:b/>
          <w:sz w:val="20"/>
          <w:szCs w:val="20"/>
        </w:rPr>
        <w:t>4.11</w:t>
      </w:r>
      <w:r w:rsidR="00FE132D" w:rsidRPr="008D16C7">
        <w:rPr>
          <w:rFonts w:asciiTheme="minorBidi" w:hAnsiTheme="minorBidi"/>
          <w:b/>
          <w:sz w:val="20"/>
          <w:szCs w:val="20"/>
        </w:rPr>
        <w:t>.2.3</w:t>
      </w:r>
      <w:r w:rsidR="00E67496">
        <w:rPr>
          <w:rFonts w:asciiTheme="minorBidi" w:hAnsiTheme="minorBidi"/>
          <w:bCs/>
          <w:sz w:val="20"/>
          <w:szCs w:val="20"/>
        </w:rPr>
        <w:t xml:space="preserve"> </w:t>
      </w:r>
      <w:r w:rsidR="00FE132D" w:rsidRPr="00615E25">
        <w:rPr>
          <w:rFonts w:asciiTheme="minorBidi" w:hAnsiTheme="minorBidi"/>
          <w:bCs/>
          <w:sz w:val="20"/>
          <w:szCs w:val="20"/>
        </w:rPr>
        <w:t>Wordlist /Keywords – Co</w:t>
      </w:r>
      <w:r w:rsidR="00DA0D83">
        <w:rPr>
          <w:rFonts w:asciiTheme="minorBidi" w:hAnsiTheme="minorBidi"/>
          <w:bCs/>
          <w:sz w:val="20"/>
          <w:szCs w:val="20"/>
        </w:rPr>
        <w:t>-</w:t>
      </w:r>
      <w:r w:rsidR="00FE132D" w:rsidRPr="00615E25">
        <w:rPr>
          <w:rFonts w:asciiTheme="minorBidi" w:hAnsiTheme="minorBidi"/>
          <w:bCs/>
          <w:sz w:val="20"/>
          <w:szCs w:val="20"/>
        </w:rPr>
        <w:t>Occurrence</w:t>
      </w:r>
    </w:p>
    <w:p w14:paraId="0246BDD0" w14:textId="77777777" w:rsidR="007654AC" w:rsidRPr="007654AC" w:rsidRDefault="007654AC" w:rsidP="007654AC">
      <w:pPr>
        <w:pStyle w:val="CommentSubject"/>
        <w:tabs>
          <w:tab w:val="left" w:pos="360"/>
        </w:tabs>
        <w:spacing w:line="360" w:lineRule="auto"/>
        <w:ind w:left="1728"/>
        <w:rPr>
          <w:rFonts w:asciiTheme="minorBidi" w:hAnsiTheme="minorBidi"/>
          <w:b w:val="0"/>
          <w:bCs w:val="0"/>
        </w:rPr>
      </w:pPr>
    </w:p>
    <w:p w14:paraId="01185BAB" w14:textId="77777777" w:rsidR="007654AC" w:rsidRPr="007654AC" w:rsidRDefault="007654AC" w:rsidP="001B61D9">
      <w:pPr>
        <w:pStyle w:val="CommentSubject"/>
        <w:keepNext/>
        <w:keepLines/>
        <w:numPr>
          <w:ilvl w:val="1"/>
          <w:numId w:val="4"/>
        </w:numPr>
        <w:spacing w:before="40" w:after="0" w:line="259" w:lineRule="auto"/>
        <w:outlineLvl w:val="2"/>
        <w:rPr>
          <w:rFonts w:asciiTheme="majorHAnsi" w:eastAsiaTheme="majorEastAsia" w:hAnsiTheme="majorHAnsi" w:cstheme="majorBidi"/>
          <w:b w:val="0"/>
          <w:vanish/>
          <w:sz w:val="24"/>
          <w:szCs w:val="24"/>
        </w:rPr>
      </w:pPr>
      <w:bookmarkStart w:id="758" w:name="_Toc2099585"/>
      <w:bookmarkStart w:id="759" w:name="_Toc2112740"/>
      <w:bookmarkStart w:id="760" w:name="_Toc4683688"/>
      <w:bookmarkStart w:id="761" w:name="_Toc4685015"/>
      <w:bookmarkStart w:id="762" w:name="_Toc6813673"/>
      <w:bookmarkStart w:id="763" w:name="_Toc7173442"/>
      <w:bookmarkStart w:id="764" w:name="_Toc9001552"/>
      <w:bookmarkStart w:id="765" w:name="_Toc9002036"/>
      <w:bookmarkStart w:id="766" w:name="_Toc9003000"/>
      <w:bookmarkStart w:id="767" w:name="_Toc12731035"/>
      <w:bookmarkStart w:id="768" w:name="_Toc14813883"/>
      <w:bookmarkStart w:id="769" w:name="_Toc18573984"/>
      <w:bookmarkStart w:id="770" w:name="_Toc19413484"/>
      <w:bookmarkStart w:id="771" w:name="_Toc20056288"/>
      <w:bookmarkStart w:id="772" w:name="_Toc20056489"/>
      <w:bookmarkStart w:id="773" w:name="_Toc20379554"/>
      <w:bookmarkStart w:id="774" w:name="_Toc20396084"/>
      <w:bookmarkStart w:id="775" w:name="_Toc20403373"/>
      <w:bookmarkStart w:id="776" w:name="_Toc20660204"/>
      <w:bookmarkStart w:id="777" w:name="_Toc20737957"/>
      <w:bookmarkStart w:id="778" w:name="_Toc28541244"/>
      <w:bookmarkStart w:id="779" w:name="_Toc30109359"/>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p>
    <w:p w14:paraId="40034CFC" w14:textId="0B92348E" w:rsidR="00DE2088" w:rsidRPr="00DE2088" w:rsidRDefault="00B60379" w:rsidP="00AC1516">
      <w:pPr>
        <w:pStyle w:val="Heading3"/>
      </w:pPr>
      <w:bookmarkStart w:id="780" w:name="_Toc30109360"/>
      <w:r>
        <w:t>4.11</w:t>
      </w:r>
      <w:r w:rsidR="00FE132D">
        <w:t xml:space="preserve">.1 </w:t>
      </w:r>
      <w:r w:rsidR="007654AC" w:rsidRPr="00E101AD">
        <w:t>Quantitative Data Analysis</w:t>
      </w:r>
      <w:bookmarkEnd w:id="780"/>
    </w:p>
    <w:bookmarkEnd w:id="754"/>
    <w:p w14:paraId="31DC53AF" w14:textId="387BEEB8" w:rsidR="00BD4CB2" w:rsidRPr="00E101AD" w:rsidRDefault="00FE132D" w:rsidP="00FE132D">
      <w:pPr>
        <w:pStyle w:val="Heading4"/>
        <w:numPr>
          <w:ilvl w:val="0"/>
          <w:numId w:val="0"/>
        </w:numPr>
        <w:ind w:left="1440" w:hanging="1440"/>
      </w:pPr>
      <w:r>
        <w:t>4</w:t>
      </w:r>
      <w:r w:rsidR="00B60379">
        <w:t>.11</w:t>
      </w:r>
      <w:r>
        <w:t>.1.1 Frequency</w:t>
      </w:r>
      <w:r w:rsidR="00BD4CB2" w:rsidRPr="00E101AD">
        <w:t xml:space="preserve"> Distribution - Survey A</w:t>
      </w:r>
    </w:p>
    <w:p w14:paraId="27375889" w14:textId="13C07C88" w:rsidR="00247875" w:rsidRPr="0074290B" w:rsidRDefault="00CE7920" w:rsidP="0074290B">
      <w:pPr>
        <w:spacing w:before="240" w:line="360" w:lineRule="auto"/>
        <w:rPr>
          <w:rFonts w:asciiTheme="minorBidi" w:hAnsiTheme="minorBidi"/>
        </w:rPr>
      </w:pPr>
      <w:r w:rsidRPr="00CE7920">
        <w:rPr>
          <w:rFonts w:asciiTheme="minorBidi" w:hAnsiTheme="minorBidi"/>
        </w:rPr>
        <w:t xml:space="preserve">The data collected </w:t>
      </w:r>
      <w:r>
        <w:rPr>
          <w:rFonts w:asciiTheme="minorBidi" w:hAnsiTheme="minorBidi"/>
        </w:rPr>
        <w:t>w</w:t>
      </w:r>
      <w:r w:rsidR="00E67496">
        <w:rPr>
          <w:rFonts w:asciiTheme="minorBidi" w:hAnsiTheme="minorBidi"/>
        </w:rPr>
        <w:t>as</w:t>
      </w:r>
      <w:r w:rsidRPr="00CE7920">
        <w:rPr>
          <w:rFonts w:asciiTheme="minorBidi" w:hAnsiTheme="minorBidi"/>
        </w:rPr>
        <w:t xml:space="preserve"> classified into categorical data (subjects’ proportions/rates) and quantitative data </w:t>
      </w:r>
      <w:r w:rsidR="0074290B">
        <w:rPr>
          <w:rFonts w:asciiTheme="minorBidi" w:hAnsiTheme="minorBidi"/>
        </w:rPr>
        <w:t>(number counts). (One sample) was</w:t>
      </w:r>
      <w:r w:rsidRPr="00CE7920">
        <w:rPr>
          <w:rFonts w:asciiTheme="minorBidi" w:hAnsiTheme="minorBidi"/>
        </w:rPr>
        <w:t xml:space="preserve"> selected, looking into two different measures for </w:t>
      </w:r>
      <w:r w:rsidR="00280134" w:rsidRPr="00CE7920">
        <w:rPr>
          <w:rFonts w:asciiTheme="minorBidi" w:hAnsiTheme="minorBidi"/>
        </w:rPr>
        <w:t>u</w:t>
      </w:r>
      <w:r w:rsidRPr="00CE7920">
        <w:rPr>
          <w:rFonts w:asciiTheme="minorBidi" w:hAnsiTheme="minorBidi"/>
        </w:rPr>
        <w:t>rban resilience (two-samples special) and understand the relationship between (prediction, dependency, trend).</w:t>
      </w:r>
      <w:r w:rsidR="00061F39">
        <w:rPr>
          <w:rFonts w:asciiTheme="minorBidi" w:hAnsiTheme="minorBidi"/>
        </w:rPr>
        <w:t xml:space="preserve"> </w:t>
      </w:r>
      <w:r w:rsidR="00247875" w:rsidRPr="00AB37BF">
        <w:rPr>
          <w:rFonts w:asciiTheme="minorBidi" w:hAnsiTheme="minorBidi"/>
        </w:rPr>
        <w:t xml:space="preserve">Analysis of </w:t>
      </w:r>
      <w:bookmarkStart w:id="781" w:name="_Hlk525288296"/>
      <w:r w:rsidR="00280134" w:rsidRPr="00AB37BF">
        <w:rPr>
          <w:rFonts w:asciiTheme="minorBidi" w:hAnsiTheme="minorBidi"/>
        </w:rPr>
        <w:t>questionnaire</w:t>
      </w:r>
      <w:bookmarkEnd w:id="781"/>
      <w:r w:rsidR="00280134" w:rsidRPr="00AB37BF">
        <w:rPr>
          <w:rFonts w:asciiTheme="minorBidi" w:hAnsiTheme="minorBidi"/>
        </w:rPr>
        <w:t xml:space="preserve"> data</w:t>
      </w:r>
      <w:r w:rsidR="00247875" w:rsidRPr="00AB37BF">
        <w:rPr>
          <w:rFonts w:asciiTheme="minorBidi" w:hAnsiTheme="minorBidi"/>
        </w:rPr>
        <w:t xml:space="preserve">: </w:t>
      </w:r>
      <w:r w:rsidR="00280134" w:rsidRPr="00AB37BF">
        <w:rPr>
          <w:rFonts w:asciiTheme="minorBidi" w:hAnsiTheme="minorBidi"/>
        </w:rPr>
        <w:t xml:space="preserve">quantitative </w:t>
      </w:r>
      <w:r w:rsidR="00247875" w:rsidRPr="00AB37BF">
        <w:rPr>
          <w:rFonts w:asciiTheme="minorBidi" w:hAnsiTheme="minorBidi"/>
        </w:rPr>
        <w:t xml:space="preserve">measures </w:t>
      </w:r>
      <w:r w:rsidR="0074290B">
        <w:rPr>
          <w:rFonts w:asciiTheme="minorBidi" w:hAnsiTheme="minorBidi"/>
        </w:rPr>
        <w:t>related to Objective 3</w:t>
      </w:r>
      <w:r w:rsidR="00247875" w:rsidRPr="00901DD8">
        <w:rPr>
          <w:rFonts w:asciiTheme="minorBidi" w:hAnsiTheme="minorBidi"/>
        </w:rPr>
        <w:t xml:space="preserve"> - Identify the level of representation by Key Stakeholders and highlight on the gaps </w:t>
      </w:r>
      <w:r w:rsidR="00247875">
        <w:rPr>
          <w:rFonts w:asciiTheme="minorBidi" w:hAnsiTheme="minorBidi"/>
        </w:rPr>
        <w:t>–</w:t>
      </w:r>
      <w:r w:rsidR="00247875" w:rsidRPr="00901DD8">
        <w:rPr>
          <w:rFonts w:asciiTheme="minorBidi" w:hAnsiTheme="minorBidi"/>
        </w:rPr>
        <w:t xml:space="preserve"> </w:t>
      </w:r>
      <w:r w:rsidR="00247875">
        <w:rPr>
          <w:rFonts w:asciiTheme="minorBidi" w:hAnsiTheme="minorBidi"/>
        </w:rPr>
        <w:t>(</w:t>
      </w:r>
      <w:r w:rsidR="00247875" w:rsidRPr="00901DD8">
        <w:rPr>
          <w:rFonts w:asciiTheme="minorBidi" w:hAnsiTheme="minorBidi"/>
        </w:rPr>
        <w:t xml:space="preserve">Reasoning </w:t>
      </w:r>
      <w:r w:rsidR="00280134" w:rsidRPr="00901DD8">
        <w:rPr>
          <w:rFonts w:asciiTheme="minorBidi" w:hAnsiTheme="minorBidi"/>
        </w:rPr>
        <w:t xml:space="preserve">theory: power </w:t>
      </w:r>
      <w:r w:rsidR="00247875" w:rsidRPr="00901DD8">
        <w:rPr>
          <w:rFonts w:asciiTheme="minorBidi" w:hAnsiTheme="minorBidi"/>
        </w:rPr>
        <w:t>management according to the local contact point/</w:t>
      </w:r>
      <w:r w:rsidR="00280134" w:rsidRPr="00901DD8">
        <w:rPr>
          <w:rFonts w:asciiTheme="minorBidi" w:hAnsiTheme="minorBidi"/>
        </w:rPr>
        <w:t>organisation</w:t>
      </w:r>
      <w:r w:rsidR="00247875">
        <w:rPr>
          <w:rFonts w:asciiTheme="minorBidi" w:hAnsiTheme="minorBidi"/>
        </w:rPr>
        <w:t xml:space="preserve">) </w:t>
      </w:r>
      <w:r w:rsidR="00B836B5">
        <w:rPr>
          <w:rFonts w:asciiTheme="minorBidi" w:hAnsiTheme="minorBidi"/>
        </w:rPr>
        <w:t xml:space="preserve">took place </w:t>
      </w:r>
      <w:r w:rsidR="00247875">
        <w:rPr>
          <w:rFonts w:asciiTheme="minorBidi" w:hAnsiTheme="minorBidi"/>
        </w:rPr>
        <w:t>to understand how participants are distributed</w:t>
      </w:r>
      <w:r w:rsidR="00247875" w:rsidRPr="00901DD8">
        <w:rPr>
          <w:rFonts w:asciiTheme="minorBidi" w:hAnsiTheme="minorBidi"/>
        </w:rPr>
        <w:t xml:space="preserve"> across the different organisational (categories) types and sectors</w:t>
      </w:r>
      <w:r w:rsidR="00DE2088">
        <w:rPr>
          <w:rFonts w:asciiTheme="minorBidi" w:hAnsiTheme="minorBidi"/>
        </w:rPr>
        <w:t>.</w:t>
      </w:r>
    </w:p>
    <w:p w14:paraId="382AD1F3" w14:textId="417D3B26" w:rsidR="00247875" w:rsidRDefault="00BD4CB2" w:rsidP="00FE132D">
      <w:pPr>
        <w:pStyle w:val="Heading4"/>
        <w:numPr>
          <w:ilvl w:val="0"/>
          <w:numId w:val="0"/>
        </w:numPr>
        <w:ind w:left="1080" w:hanging="1080"/>
      </w:pPr>
      <w:r>
        <w:t>4.1</w:t>
      </w:r>
      <w:r w:rsidR="00B60379">
        <w:t>1</w:t>
      </w:r>
      <w:r>
        <w:t>.1.2</w:t>
      </w:r>
      <w:r w:rsidR="00993851">
        <w:t xml:space="preserve"> </w:t>
      </w:r>
      <w:r w:rsidRPr="00BD4CB2">
        <w:t>Cross</w:t>
      </w:r>
      <w:r w:rsidR="00DA0D83">
        <w:t>-</w:t>
      </w:r>
      <w:r w:rsidRPr="00BD4CB2">
        <w:t>tabulation – Chi</w:t>
      </w:r>
      <w:r w:rsidR="00DA0D83">
        <w:t>-</w:t>
      </w:r>
      <w:r w:rsidRPr="00BD4CB2">
        <w:t>Square test for Independence - Survey A</w:t>
      </w:r>
    </w:p>
    <w:p w14:paraId="3BC10121" w14:textId="77777777" w:rsidR="00BD4CB2" w:rsidRDefault="00BD4CB2" w:rsidP="00960F30">
      <w:pPr>
        <w:spacing w:after="0"/>
        <w:rPr>
          <w:rFonts w:asciiTheme="minorBidi" w:hAnsiTheme="minorBidi"/>
          <w:b/>
          <w:bCs/>
        </w:rPr>
      </w:pPr>
    </w:p>
    <w:p w14:paraId="214524E8" w14:textId="71E5FC92" w:rsidR="00247875" w:rsidRPr="00386FCC" w:rsidRDefault="0074290B" w:rsidP="00386FCC">
      <w:pPr>
        <w:spacing w:line="360" w:lineRule="auto"/>
        <w:rPr>
          <w:rFonts w:asciiTheme="minorBidi" w:hAnsiTheme="minorBidi"/>
          <w:szCs w:val="24"/>
        </w:rPr>
      </w:pPr>
      <w:r>
        <w:rPr>
          <w:rFonts w:asciiTheme="minorBidi" w:hAnsiTheme="minorBidi"/>
          <w:szCs w:val="24"/>
        </w:rPr>
        <w:t>Here, f</w:t>
      </w:r>
      <w:r w:rsidR="00247875" w:rsidRPr="0074290B">
        <w:rPr>
          <w:rFonts w:asciiTheme="minorBidi" w:hAnsiTheme="minorBidi"/>
          <w:szCs w:val="24"/>
        </w:rPr>
        <w:t xml:space="preserve">ocus on the relationship between level of Involvement between the </w:t>
      </w:r>
      <w:r w:rsidR="00280134" w:rsidRPr="0074290B">
        <w:rPr>
          <w:rFonts w:asciiTheme="minorBidi" w:hAnsiTheme="minorBidi"/>
          <w:szCs w:val="24"/>
        </w:rPr>
        <w:t xml:space="preserve">critical infrastructure sector </w:t>
      </w:r>
      <w:r w:rsidR="00247875" w:rsidRPr="0074290B">
        <w:rPr>
          <w:rFonts w:asciiTheme="minorBidi" w:hAnsiTheme="minorBidi"/>
          <w:szCs w:val="24"/>
        </w:rPr>
        <w:t xml:space="preserve">(scoring the highest level) and the level of DRR </w:t>
      </w:r>
      <w:r w:rsidR="00280134" w:rsidRPr="0074290B">
        <w:rPr>
          <w:rFonts w:asciiTheme="minorBidi" w:hAnsiTheme="minorBidi"/>
          <w:szCs w:val="24"/>
        </w:rPr>
        <w:t xml:space="preserve">stakeholders involvement in societal capacity (scoring </w:t>
      </w:r>
      <w:r w:rsidR="00247875" w:rsidRPr="0074290B">
        <w:rPr>
          <w:rFonts w:asciiTheme="minorBidi" w:hAnsiTheme="minorBidi"/>
          <w:szCs w:val="24"/>
        </w:rPr>
        <w:t>the least le</w:t>
      </w:r>
      <w:r>
        <w:rPr>
          <w:rFonts w:asciiTheme="minorBidi" w:hAnsiTheme="minorBidi"/>
          <w:szCs w:val="24"/>
        </w:rPr>
        <w:t xml:space="preserve">vel of involvement) was applied, showcasing </w:t>
      </w:r>
      <w:r w:rsidRPr="0074290B">
        <w:rPr>
          <w:rFonts w:asciiTheme="minorBidi" w:hAnsiTheme="minorBidi"/>
          <w:szCs w:val="24"/>
        </w:rPr>
        <w:t>the need for building community resilience for disaster risk reduction, and greater investment societal capacity for Resilience Action Plan in DRR policy in Sudan.</w:t>
      </w:r>
    </w:p>
    <w:p w14:paraId="13224746" w14:textId="0A41CF19" w:rsidR="00247875" w:rsidRDefault="00C11305" w:rsidP="00FE132D">
      <w:pPr>
        <w:pStyle w:val="Heading4"/>
        <w:numPr>
          <w:ilvl w:val="0"/>
          <w:numId w:val="0"/>
        </w:numPr>
        <w:ind w:left="990" w:hanging="990"/>
      </w:pPr>
      <w:r>
        <w:t>4.1</w:t>
      </w:r>
      <w:r w:rsidR="00B60379">
        <w:t>1</w:t>
      </w:r>
      <w:r w:rsidR="00D81896">
        <w:t>.1.3</w:t>
      </w:r>
      <w:r w:rsidR="00993851">
        <w:t xml:space="preserve"> </w:t>
      </w:r>
      <w:r w:rsidRPr="00C11305">
        <w:t>Friedman test – Survey B</w:t>
      </w:r>
    </w:p>
    <w:p w14:paraId="216728F6" w14:textId="72810170" w:rsidR="00C11305" w:rsidRPr="00FC4CF0" w:rsidRDefault="00C11305" w:rsidP="0078245E">
      <w:pPr>
        <w:spacing w:after="0"/>
        <w:rPr>
          <w:rFonts w:asciiTheme="minorBidi" w:hAnsiTheme="minorBidi"/>
          <w:bCs/>
          <w:lang w:val="en-US"/>
        </w:rPr>
      </w:pPr>
    </w:p>
    <w:tbl>
      <w:tblPr>
        <w:tblW w:w="8280" w:type="dxa"/>
        <w:tblCellMar>
          <w:left w:w="0" w:type="dxa"/>
          <w:right w:w="0" w:type="dxa"/>
        </w:tblCellMar>
        <w:tblLook w:val="0600" w:firstRow="0" w:lastRow="0" w:firstColumn="0" w:lastColumn="0" w:noHBand="1" w:noVBand="1"/>
      </w:tblPr>
      <w:tblGrid>
        <w:gridCol w:w="1280"/>
        <w:gridCol w:w="1020"/>
        <w:gridCol w:w="4270"/>
        <w:gridCol w:w="270"/>
        <w:gridCol w:w="990"/>
        <w:gridCol w:w="450"/>
      </w:tblGrid>
      <w:tr w:rsidR="00D81896" w:rsidRPr="00D81896" w14:paraId="22FC1745" w14:textId="77777777" w:rsidTr="00372499">
        <w:trPr>
          <w:gridAfter w:val="1"/>
          <w:wAfter w:w="450" w:type="dxa"/>
        </w:trPr>
        <w:tc>
          <w:tcPr>
            <w:tcW w:w="7830" w:type="dxa"/>
            <w:gridSpan w:val="5"/>
            <w:tcBorders>
              <w:top w:val="nil"/>
              <w:left w:val="nil"/>
              <w:right w:val="nil"/>
            </w:tcBorders>
            <w:shd w:val="clear" w:color="auto" w:fill="auto"/>
            <w:tcMar>
              <w:top w:w="15" w:type="dxa"/>
              <w:left w:w="15" w:type="dxa"/>
              <w:bottom w:w="0" w:type="dxa"/>
              <w:right w:w="15" w:type="dxa"/>
            </w:tcMar>
            <w:vAlign w:val="center"/>
            <w:hideMark/>
          </w:tcPr>
          <w:p w14:paraId="276AFEAC" w14:textId="795964F5" w:rsidR="00D81896" w:rsidRPr="00D81896" w:rsidRDefault="00216846" w:rsidP="000E54A7">
            <w:pPr>
              <w:spacing w:line="360" w:lineRule="auto"/>
              <w:rPr>
                <w:rFonts w:asciiTheme="minorBidi" w:hAnsiTheme="minorBidi"/>
                <w:bCs/>
                <w:lang w:val="en-US"/>
              </w:rPr>
            </w:pPr>
            <w:r w:rsidRPr="00FC4CF0">
              <w:rPr>
                <w:rFonts w:asciiTheme="minorBidi" w:hAnsiTheme="minorBidi"/>
                <w:bCs/>
                <w:lang w:val="en-US"/>
              </w:rPr>
              <w:t xml:space="preserve">The Friedman Test </w:t>
            </w:r>
            <w:r w:rsidR="00FC4CF0" w:rsidRPr="00FC4CF0">
              <w:rPr>
                <w:rFonts w:asciiTheme="minorBidi" w:hAnsiTheme="minorBidi"/>
                <w:bCs/>
                <w:lang w:val="en-US"/>
              </w:rPr>
              <w:t xml:space="preserve">in the non-parametric alternative to the one-way repeated measures analysis of variance. </w:t>
            </w:r>
            <w:r w:rsidR="00FC4CF0">
              <w:rPr>
                <w:rFonts w:asciiTheme="minorBidi" w:hAnsiTheme="minorBidi"/>
                <w:bCs/>
                <w:lang w:val="en-US"/>
              </w:rPr>
              <w:t xml:space="preserve">In this study, it was used to </w:t>
            </w:r>
            <w:r w:rsidR="00FC4CF0" w:rsidRPr="00FC4CF0">
              <w:rPr>
                <w:rFonts w:asciiTheme="minorBidi" w:hAnsiTheme="minorBidi"/>
                <w:bCs/>
                <w:lang w:val="en-US"/>
              </w:rPr>
              <w:t xml:space="preserve">identify the relationship between </w:t>
            </w:r>
            <w:r w:rsidR="004D2D08" w:rsidRPr="00FC4CF0">
              <w:rPr>
                <w:rFonts w:asciiTheme="minorBidi" w:hAnsiTheme="minorBidi"/>
                <w:bCs/>
                <w:lang w:val="en-US"/>
              </w:rPr>
              <w:t>the different conditions of the Ten Essentials</w:t>
            </w:r>
            <w:r w:rsidR="004D2D08">
              <w:rPr>
                <w:rFonts w:asciiTheme="minorBidi" w:hAnsiTheme="minorBidi"/>
                <w:bCs/>
                <w:lang w:val="en-US"/>
              </w:rPr>
              <w:t xml:space="preserve"> and </w:t>
            </w:r>
            <w:r w:rsidR="00FC4CF0">
              <w:rPr>
                <w:rFonts w:asciiTheme="minorBidi" w:hAnsiTheme="minorBidi"/>
                <w:bCs/>
                <w:lang w:val="en-US"/>
              </w:rPr>
              <w:t>the</w:t>
            </w:r>
            <w:r w:rsidR="00FC4CF0" w:rsidRPr="00FC4CF0">
              <w:rPr>
                <w:rFonts w:asciiTheme="minorBidi" w:hAnsiTheme="minorBidi"/>
                <w:bCs/>
                <w:lang w:val="en-US"/>
              </w:rPr>
              <w:t xml:space="preserve"> categorical variable</w:t>
            </w:r>
            <w:r w:rsidR="00FC4CF0">
              <w:rPr>
                <w:rFonts w:asciiTheme="minorBidi" w:hAnsiTheme="minorBidi"/>
                <w:bCs/>
                <w:lang w:val="en-US"/>
              </w:rPr>
              <w:t>s of</w:t>
            </w:r>
            <w:r w:rsidR="00FC4CF0" w:rsidRPr="00FC4CF0">
              <w:rPr>
                <w:rFonts w:asciiTheme="minorBidi" w:hAnsiTheme="minorBidi"/>
                <w:bCs/>
                <w:lang w:val="en-US"/>
              </w:rPr>
              <w:t xml:space="preserve"> (City Resilience Action Plan</w:t>
            </w:r>
            <w:r w:rsidR="00FC4CF0">
              <w:rPr>
                <w:rFonts w:asciiTheme="minorBidi" w:hAnsiTheme="minorBidi"/>
                <w:bCs/>
                <w:lang w:val="en-US"/>
              </w:rPr>
              <w:t>) defined in Chapter 8 as</w:t>
            </w:r>
            <w:r w:rsidR="00FC4CF0" w:rsidRPr="00FC4CF0">
              <w:rPr>
                <w:rFonts w:asciiTheme="minorBidi" w:hAnsiTheme="minorBidi"/>
                <w:bCs/>
                <w:lang w:val="en-US"/>
              </w:rPr>
              <w:t xml:space="preserve"> </w:t>
            </w:r>
            <w:r w:rsidR="0078245E">
              <w:rPr>
                <w:rFonts w:asciiTheme="minorBidi" w:hAnsiTheme="minorBidi"/>
                <w:bCs/>
                <w:lang w:val="en-US"/>
              </w:rPr>
              <w:t>1)</w:t>
            </w:r>
            <w:r w:rsidR="00FC4CF0" w:rsidRPr="00FC4CF0">
              <w:rPr>
                <w:rFonts w:asciiTheme="minorBidi" w:hAnsiTheme="minorBidi"/>
                <w:bCs/>
                <w:lang w:val="en-US"/>
              </w:rPr>
              <w:t>Sensitization</w:t>
            </w:r>
            <w:r w:rsidR="00FC4CF0">
              <w:rPr>
                <w:rFonts w:asciiTheme="minorBidi" w:hAnsiTheme="minorBidi"/>
                <w:bCs/>
                <w:lang w:val="en-US"/>
              </w:rPr>
              <w:t xml:space="preserve">: </w:t>
            </w:r>
            <w:r w:rsidR="00FC4CF0" w:rsidRPr="00FC4CF0">
              <w:rPr>
                <w:rFonts w:asciiTheme="minorBidi" w:hAnsiTheme="minorBidi"/>
                <w:bCs/>
                <w:lang w:val="en-US"/>
              </w:rPr>
              <w:t xml:space="preserve">put in place local DRR organizational structure with links to city </w:t>
            </w:r>
            <w:r w:rsidR="00FC4CF0" w:rsidRPr="00FC4CF0">
              <w:rPr>
                <w:rFonts w:asciiTheme="minorBidi" w:hAnsiTheme="minorBidi"/>
                <w:bCs/>
                <w:lang w:val="en-US"/>
              </w:rPr>
              <w:lastRenderedPageBreak/>
              <w:t>vision and strategy</w:t>
            </w:r>
            <w:r w:rsidR="00FC4CF0">
              <w:rPr>
                <w:rFonts w:asciiTheme="minorBidi" w:hAnsiTheme="minorBidi"/>
                <w:bCs/>
                <w:lang w:val="en-US"/>
              </w:rPr>
              <w:t>, 2</w:t>
            </w:r>
            <w:r w:rsidR="0078245E">
              <w:rPr>
                <w:rFonts w:asciiTheme="minorBidi" w:hAnsiTheme="minorBidi"/>
                <w:bCs/>
                <w:lang w:val="en-US"/>
              </w:rPr>
              <w:t>)</w:t>
            </w:r>
            <w:r w:rsidR="00FC4CF0" w:rsidRPr="00FC4CF0">
              <w:rPr>
                <w:rFonts w:asciiTheme="minorBidi" w:hAnsiTheme="minorBidi"/>
                <w:bCs/>
                <w:lang w:val="en-US"/>
              </w:rPr>
              <w:t>Technical analysis</w:t>
            </w:r>
            <w:r w:rsidR="00FC4CF0">
              <w:rPr>
                <w:rFonts w:asciiTheme="minorBidi" w:hAnsiTheme="minorBidi"/>
                <w:bCs/>
                <w:lang w:val="en-US"/>
              </w:rPr>
              <w:t xml:space="preserve">: </w:t>
            </w:r>
            <w:r w:rsidR="0078245E">
              <w:rPr>
                <w:rFonts w:asciiTheme="minorBidi" w:hAnsiTheme="minorBidi"/>
                <w:bCs/>
                <w:lang w:val="en-US"/>
              </w:rPr>
              <w:t>Identify the</w:t>
            </w:r>
            <w:r w:rsidR="00FC4CF0" w:rsidRPr="00FC4CF0">
              <w:rPr>
                <w:rFonts w:asciiTheme="minorBidi" w:hAnsiTheme="minorBidi"/>
                <w:bCs/>
                <w:lang w:val="en-US"/>
              </w:rPr>
              <w:t xml:space="preserve"> city risk </w:t>
            </w:r>
            <w:r w:rsidR="004D2D08" w:rsidRPr="00FC4CF0">
              <w:rPr>
                <w:rFonts w:asciiTheme="minorBidi" w:hAnsiTheme="minorBidi"/>
                <w:bCs/>
                <w:lang w:val="en-US"/>
              </w:rPr>
              <w:t>vulnerabilities in</w:t>
            </w:r>
            <w:r w:rsidR="00FC4CF0" w:rsidRPr="00FC4CF0">
              <w:rPr>
                <w:rFonts w:asciiTheme="minorBidi" w:hAnsiTheme="minorBidi"/>
                <w:bCs/>
                <w:lang w:val="en-US"/>
              </w:rPr>
              <w:t xml:space="preserve"> target areas</w:t>
            </w:r>
            <w:r w:rsidR="004D2D08">
              <w:rPr>
                <w:rFonts w:asciiTheme="minorBidi" w:hAnsiTheme="minorBidi"/>
                <w:bCs/>
                <w:lang w:val="en-US"/>
              </w:rPr>
              <w:t>, 3)</w:t>
            </w:r>
            <w:r w:rsidR="00FC4CF0" w:rsidRPr="00FC4CF0">
              <w:rPr>
                <w:rFonts w:asciiTheme="minorBidi" w:hAnsiTheme="minorBidi"/>
                <w:bCs/>
                <w:lang w:val="en-US"/>
              </w:rPr>
              <w:t>Needs Assessment</w:t>
            </w:r>
            <w:r w:rsidR="004D2D08">
              <w:rPr>
                <w:rFonts w:asciiTheme="minorBidi" w:hAnsiTheme="minorBidi"/>
                <w:bCs/>
                <w:lang w:val="en-US"/>
              </w:rPr>
              <w:t xml:space="preserve">: </w:t>
            </w:r>
            <w:r w:rsidR="00FC4CF0" w:rsidRPr="00FC4CF0">
              <w:rPr>
                <w:rFonts w:asciiTheme="minorBidi" w:hAnsiTheme="minorBidi"/>
                <w:bCs/>
                <w:lang w:val="en-US"/>
              </w:rPr>
              <w:t>mapping g</w:t>
            </w:r>
            <w:r w:rsidR="004D2D08">
              <w:rPr>
                <w:rFonts w:asciiTheme="minorBidi" w:hAnsiTheme="minorBidi"/>
                <w:bCs/>
                <w:lang w:val="en-US"/>
              </w:rPr>
              <w:t xml:space="preserve">aps in institutional capacities, 4) Project Prioritization: </w:t>
            </w:r>
            <w:r w:rsidR="00FC4CF0" w:rsidRPr="00FC4CF0">
              <w:rPr>
                <w:rFonts w:asciiTheme="minorBidi" w:hAnsiTheme="minorBidi"/>
                <w:bCs/>
                <w:lang w:val="en-US"/>
              </w:rPr>
              <w:t>establish priorities for projects in a time based approach</w:t>
            </w:r>
            <w:r w:rsidR="004D2D08">
              <w:rPr>
                <w:rFonts w:asciiTheme="minorBidi" w:hAnsiTheme="minorBidi"/>
                <w:bCs/>
                <w:lang w:val="en-US"/>
              </w:rPr>
              <w:t>, 5)</w:t>
            </w:r>
            <w:r w:rsidR="00FC4CF0" w:rsidRPr="00FC4CF0">
              <w:rPr>
                <w:rFonts w:asciiTheme="minorBidi" w:hAnsiTheme="minorBidi"/>
                <w:bCs/>
                <w:lang w:val="en-US"/>
              </w:rPr>
              <w:t>Finan</w:t>
            </w:r>
            <w:r w:rsidR="004D2D08">
              <w:rPr>
                <w:rFonts w:asciiTheme="minorBidi" w:hAnsiTheme="minorBidi"/>
                <w:bCs/>
                <w:lang w:val="en-US"/>
              </w:rPr>
              <w:t xml:space="preserve">ce Options: </w:t>
            </w:r>
            <w:r w:rsidR="00FC4CF0" w:rsidRPr="00FC4CF0">
              <w:rPr>
                <w:rFonts w:asciiTheme="minorBidi" w:hAnsiTheme="minorBidi"/>
                <w:bCs/>
                <w:lang w:val="en-US"/>
              </w:rPr>
              <w:t>evaluate alternative financial mechanisms</w:t>
            </w:r>
            <w:r w:rsidR="004D2D08">
              <w:rPr>
                <w:rFonts w:asciiTheme="minorBidi" w:hAnsiTheme="minorBidi"/>
                <w:bCs/>
                <w:lang w:val="en-US"/>
              </w:rPr>
              <w:t xml:space="preserve">, 6) </w:t>
            </w:r>
            <w:r w:rsidR="00FC4CF0" w:rsidRPr="00FC4CF0">
              <w:rPr>
                <w:rFonts w:asciiTheme="minorBidi" w:hAnsiTheme="minorBidi"/>
                <w:bCs/>
                <w:lang w:val="en-US"/>
              </w:rPr>
              <w:t>Monitoring</w:t>
            </w:r>
            <w:r w:rsidR="004D2D08">
              <w:rPr>
                <w:rFonts w:asciiTheme="minorBidi" w:hAnsiTheme="minorBidi"/>
                <w:bCs/>
                <w:lang w:val="en-US"/>
              </w:rPr>
              <w:t xml:space="preserve">: </w:t>
            </w:r>
            <w:r w:rsidR="00FC4CF0" w:rsidRPr="00FC4CF0">
              <w:rPr>
                <w:rFonts w:asciiTheme="minorBidi" w:hAnsiTheme="minorBidi"/>
                <w:bCs/>
                <w:lang w:val="en-US"/>
              </w:rPr>
              <w:t xml:space="preserve">structure a monitoring system to evaluate progress – Organisational Structure) and the difference in participants’ responses between. </w:t>
            </w:r>
            <w:r w:rsidR="0078245E">
              <w:rPr>
                <w:rFonts w:asciiTheme="minorBidi" w:hAnsiTheme="minorBidi"/>
                <w:bCs/>
                <w:lang w:val="en-US"/>
              </w:rPr>
              <w:t xml:space="preserve">This test helped take the same sample of cases (Ten Essentials) being measured at the </w:t>
            </w:r>
            <w:r w:rsidR="00A163D6">
              <w:rPr>
                <w:rFonts w:asciiTheme="minorBidi" w:hAnsiTheme="minorBidi"/>
                <w:bCs/>
                <w:lang w:val="en-US"/>
              </w:rPr>
              <w:t>six</w:t>
            </w:r>
            <w:r w:rsidR="0078245E">
              <w:rPr>
                <w:rFonts w:asciiTheme="minorBidi" w:hAnsiTheme="minorBidi"/>
                <w:bCs/>
                <w:lang w:val="en-US"/>
              </w:rPr>
              <w:t xml:space="preserve"> points of conditions </w:t>
            </w:r>
            <w:r w:rsidR="0078245E" w:rsidRPr="0078245E">
              <w:rPr>
                <w:rFonts w:asciiTheme="minorBidi" w:hAnsiTheme="minorBidi"/>
                <w:bCs/>
                <w:lang w:val="en-US"/>
              </w:rPr>
              <w:t>(City Resilience Action Plan)</w:t>
            </w:r>
            <w:r w:rsidR="0078245E">
              <w:rPr>
                <w:rFonts w:asciiTheme="minorBidi" w:hAnsiTheme="minorBidi"/>
                <w:bCs/>
                <w:lang w:val="en-US"/>
              </w:rPr>
              <w:t>.</w:t>
            </w:r>
            <w:r w:rsidR="00A163D6">
              <w:rPr>
                <w:rFonts w:asciiTheme="minorBidi" w:hAnsiTheme="minorBidi"/>
                <w:bCs/>
                <w:lang w:val="en-US"/>
              </w:rPr>
              <w:t xml:space="preserve"> The results of this test suggested that there was </w:t>
            </w:r>
            <w:r w:rsidR="00061F39">
              <w:rPr>
                <w:rFonts w:asciiTheme="minorBidi" w:hAnsiTheme="minorBidi"/>
                <w:bCs/>
                <w:lang w:val="en-US"/>
              </w:rPr>
              <w:t xml:space="preserve">a </w:t>
            </w:r>
            <w:r w:rsidR="00A163D6">
              <w:rPr>
                <w:rFonts w:asciiTheme="minorBidi" w:hAnsiTheme="minorBidi"/>
                <w:bCs/>
                <w:lang w:val="en-US"/>
              </w:rPr>
              <w:t xml:space="preserve">statistically significant difference </w:t>
            </w:r>
            <w:r w:rsidR="00DA0D83">
              <w:rPr>
                <w:rFonts w:asciiTheme="minorBidi" w:hAnsiTheme="minorBidi"/>
                <w:bCs/>
                <w:lang w:val="en-US"/>
              </w:rPr>
              <w:t>i</w:t>
            </w:r>
            <w:r w:rsidR="00A163D6">
              <w:rPr>
                <w:rFonts w:asciiTheme="minorBidi" w:hAnsiTheme="minorBidi"/>
                <w:bCs/>
                <w:lang w:val="en-US"/>
              </w:rPr>
              <w:t>n ‘Fear of Statistics’ Test scores across the six conditions. This was indicated with a Sig. level of .000 (less than .0005) in comparing the Mean Ranks for the six set</w:t>
            </w:r>
            <w:r w:rsidR="00DA0D83">
              <w:rPr>
                <w:rFonts w:asciiTheme="minorBidi" w:hAnsiTheme="minorBidi"/>
                <w:bCs/>
                <w:lang w:val="en-US"/>
              </w:rPr>
              <w:t>s</w:t>
            </w:r>
            <w:r w:rsidR="00A163D6">
              <w:rPr>
                <w:rFonts w:asciiTheme="minorBidi" w:hAnsiTheme="minorBidi"/>
                <w:bCs/>
                <w:lang w:val="en-US"/>
              </w:rPr>
              <w:t xml:space="preserve"> of scores against each essential. </w:t>
            </w:r>
            <w:r w:rsidR="00D81896">
              <w:rPr>
                <w:rFonts w:asciiTheme="minorBidi" w:hAnsiTheme="minorBidi"/>
                <w:bCs/>
                <w:lang w:val="en-US"/>
              </w:rPr>
              <w:t xml:space="preserve">An example is showcased here to </w:t>
            </w:r>
            <w:r w:rsidR="00D81896" w:rsidRPr="00D81896">
              <w:rPr>
                <w:rFonts w:asciiTheme="minorBidi" w:hAnsiTheme="minorBidi"/>
                <w:bCs/>
                <w:lang w:val="en-US"/>
              </w:rPr>
              <w:t>identify the relationship between one categorical variable (City Resilience Action Plan – City Risk Vulnerabilities) and the difference in participants’ responses between the different conditions of the Ten Essentials</w:t>
            </w:r>
            <w:r w:rsidR="00D81896">
              <w:rPr>
                <w:rFonts w:asciiTheme="minorBidi" w:hAnsiTheme="minorBidi"/>
                <w:bCs/>
                <w:lang w:val="en-US"/>
              </w:rPr>
              <w:t xml:space="preserve"> (Table 4-</w:t>
            </w:r>
            <w:r w:rsidR="004838BB">
              <w:rPr>
                <w:rFonts w:asciiTheme="minorBidi" w:hAnsiTheme="minorBidi"/>
                <w:bCs/>
                <w:lang w:val="en-US"/>
              </w:rPr>
              <w:t>4</w:t>
            </w:r>
            <w:r w:rsidR="00D81896">
              <w:rPr>
                <w:rFonts w:asciiTheme="minorBidi" w:hAnsiTheme="minorBidi"/>
                <w:bCs/>
                <w:lang w:val="en-US"/>
              </w:rPr>
              <w:t>)</w:t>
            </w:r>
            <w:r w:rsidR="00D81896" w:rsidRPr="00D81896">
              <w:rPr>
                <w:rFonts w:asciiTheme="minorBidi" w:hAnsiTheme="minorBidi"/>
                <w:bCs/>
                <w:lang w:val="en-US"/>
              </w:rPr>
              <w:t>.</w:t>
            </w:r>
            <w:r w:rsidR="00D81896">
              <w:rPr>
                <w:rFonts w:asciiTheme="minorBidi" w:hAnsiTheme="minorBidi"/>
                <w:bCs/>
                <w:lang w:val="en-US"/>
              </w:rPr>
              <w:t xml:space="preserve"> With Statically Significance result of (0.000)</w:t>
            </w:r>
            <w:r w:rsidR="000E54A7">
              <w:rPr>
                <w:rFonts w:asciiTheme="minorBidi" w:hAnsiTheme="minorBidi"/>
                <w:bCs/>
                <w:lang w:val="en-US"/>
              </w:rPr>
              <w:t xml:space="preserve">. </w:t>
            </w:r>
            <w:r w:rsidR="00D81896">
              <w:rPr>
                <w:rFonts w:asciiTheme="minorBidi" w:hAnsiTheme="minorBidi"/>
                <w:bCs/>
                <w:lang w:val="en-US"/>
              </w:rPr>
              <w:t xml:space="preserve"> </w:t>
            </w:r>
            <w:r w:rsidR="000E54A7">
              <w:rPr>
                <w:rFonts w:asciiTheme="minorBidi" w:hAnsiTheme="minorBidi"/>
                <w:bCs/>
                <w:lang w:val="en-US"/>
              </w:rPr>
              <w:t>This lead</w:t>
            </w:r>
            <w:r w:rsidR="000E54A7" w:rsidRPr="005349BF">
              <w:rPr>
                <w:rFonts w:asciiTheme="minorBidi" w:hAnsiTheme="minorBidi"/>
                <w:bCs/>
                <w:lang w:val="en-US"/>
              </w:rPr>
              <w:t xml:space="preserve"> to the application of post-hoc testing using </w:t>
            </w:r>
            <w:r w:rsidR="00B43680">
              <w:rPr>
                <w:rFonts w:asciiTheme="minorBidi" w:hAnsiTheme="minorBidi"/>
                <w:bCs/>
                <w:lang w:val="en-US"/>
              </w:rPr>
              <w:t xml:space="preserve">the </w:t>
            </w:r>
            <w:r w:rsidR="000E54A7" w:rsidRPr="005349BF">
              <w:rPr>
                <w:rFonts w:asciiTheme="minorBidi" w:hAnsiTheme="minorBidi"/>
                <w:bCs/>
                <w:lang w:val="en-US"/>
              </w:rPr>
              <w:t>Wilcoxon Signed Rank Test.</w:t>
            </w:r>
            <w:r w:rsidR="000E54A7">
              <w:rPr>
                <w:rFonts w:asciiTheme="minorBidi" w:hAnsiTheme="minorBidi"/>
                <w:bCs/>
                <w:lang w:val="en-US"/>
              </w:rPr>
              <w:t xml:space="preserve"> On the other hand, c</w:t>
            </w:r>
            <w:r w:rsidR="000E54A7" w:rsidRPr="000E54A7">
              <w:rPr>
                <w:rFonts w:asciiTheme="minorBidi" w:hAnsiTheme="minorBidi"/>
                <w:bCs/>
                <w:lang w:val="en-US"/>
              </w:rPr>
              <w:t xml:space="preserve">omparing the mean ranks in </w:t>
            </w:r>
            <w:r w:rsidR="000E54A7">
              <w:rPr>
                <w:rFonts w:asciiTheme="minorBidi" w:hAnsiTheme="minorBidi"/>
                <w:bCs/>
                <w:lang w:val="en-US"/>
              </w:rPr>
              <w:t>(T</w:t>
            </w:r>
            <w:r w:rsidR="000E54A7" w:rsidRPr="000E54A7">
              <w:rPr>
                <w:rFonts w:asciiTheme="minorBidi" w:hAnsiTheme="minorBidi"/>
                <w:bCs/>
                <w:lang w:val="en-US"/>
              </w:rPr>
              <w:t>able</w:t>
            </w:r>
            <w:r w:rsidR="000E54A7">
              <w:rPr>
                <w:rFonts w:asciiTheme="minorBidi" w:hAnsiTheme="minorBidi"/>
                <w:bCs/>
                <w:lang w:val="en-US"/>
              </w:rPr>
              <w:t xml:space="preserve"> 4-</w:t>
            </w:r>
            <w:r w:rsidR="004838BB">
              <w:rPr>
                <w:rFonts w:asciiTheme="minorBidi" w:hAnsiTheme="minorBidi"/>
                <w:bCs/>
                <w:lang w:val="en-US"/>
              </w:rPr>
              <w:t>5</w:t>
            </w:r>
            <w:r w:rsidR="000E54A7">
              <w:rPr>
                <w:rFonts w:asciiTheme="minorBidi" w:hAnsiTheme="minorBidi"/>
                <w:bCs/>
                <w:lang w:val="en-US"/>
              </w:rPr>
              <w:t>)</w:t>
            </w:r>
            <w:r w:rsidR="000E54A7" w:rsidRPr="000E54A7">
              <w:rPr>
                <w:rFonts w:asciiTheme="minorBidi" w:hAnsiTheme="minorBidi"/>
                <w:bCs/>
                <w:lang w:val="en-US"/>
              </w:rPr>
              <w:t xml:space="preserve"> </w:t>
            </w:r>
            <w:r w:rsidR="000E54A7">
              <w:rPr>
                <w:rFonts w:asciiTheme="minorBidi" w:hAnsiTheme="minorBidi"/>
                <w:bCs/>
                <w:lang w:val="en-US"/>
              </w:rPr>
              <w:t>indicate</w:t>
            </w:r>
            <w:r w:rsidR="00DA0D83">
              <w:rPr>
                <w:rFonts w:asciiTheme="minorBidi" w:hAnsiTheme="minorBidi"/>
                <w:bCs/>
                <w:lang w:val="en-US"/>
              </w:rPr>
              <w:t>s</w:t>
            </w:r>
            <w:r w:rsidR="000E54A7">
              <w:rPr>
                <w:rFonts w:asciiTheme="minorBidi" w:hAnsiTheme="minorBidi"/>
                <w:bCs/>
                <w:lang w:val="en-US"/>
              </w:rPr>
              <w:t xml:space="preserve"> </w:t>
            </w:r>
            <w:r w:rsidR="00E4292D">
              <w:rPr>
                <w:rFonts w:asciiTheme="minorBidi" w:hAnsiTheme="minorBidi"/>
                <w:bCs/>
                <w:lang w:val="en-US"/>
              </w:rPr>
              <w:t xml:space="preserve">no statistical significance, </w:t>
            </w:r>
            <w:r w:rsidR="00E4292D" w:rsidRPr="00E4292D">
              <w:rPr>
                <w:rFonts w:asciiTheme="minorBidi" w:hAnsiTheme="minorBidi"/>
                <w:bCs/>
                <w:lang w:val="en-US"/>
              </w:rPr>
              <w:t xml:space="preserve">leading to the application of post-hoc testing </w:t>
            </w:r>
            <w:r w:rsidR="00E4292D">
              <w:rPr>
                <w:rFonts w:asciiTheme="minorBidi" w:hAnsiTheme="minorBidi"/>
                <w:bCs/>
                <w:lang w:val="en-US"/>
              </w:rPr>
              <w:t xml:space="preserve">using </w:t>
            </w:r>
            <w:r w:rsidR="00AB3CA3">
              <w:rPr>
                <w:rFonts w:asciiTheme="minorBidi" w:hAnsiTheme="minorBidi"/>
                <w:bCs/>
                <w:lang w:val="en-US"/>
              </w:rPr>
              <w:t xml:space="preserve">the </w:t>
            </w:r>
            <w:r w:rsidR="00E4292D">
              <w:rPr>
                <w:rFonts w:asciiTheme="minorBidi" w:hAnsiTheme="minorBidi"/>
                <w:bCs/>
                <w:lang w:val="en-US"/>
              </w:rPr>
              <w:t>Wilcoxon Signed Rank Test, between the results of the two tables.</w:t>
            </w:r>
          </w:p>
          <w:p w14:paraId="4EB8CF78" w14:textId="77777777" w:rsidR="00D81896" w:rsidRPr="00D81896" w:rsidRDefault="00D81896" w:rsidP="00D81896">
            <w:pPr>
              <w:spacing w:after="0" w:line="256" w:lineRule="auto"/>
              <w:rPr>
                <w:rFonts w:ascii="Arial" w:eastAsia="Times New Roman" w:hAnsi="Arial" w:cs="Arial"/>
                <w:sz w:val="36"/>
                <w:szCs w:val="36"/>
                <w:lang w:val="en-US"/>
              </w:rPr>
            </w:pPr>
            <w:r w:rsidRPr="00D81896">
              <w:rPr>
                <w:rFonts w:ascii="Calibri" w:eastAsia="Calibri" w:hAnsi="Calibri" w:cs="Arial"/>
                <w:b/>
                <w:bCs/>
                <w:color w:val="000000"/>
                <w:kern w:val="24"/>
                <w:sz w:val="20"/>
                <w:szCs w:val="20"/>
              </w:rPr>
              <w:t>Ranks</w:t>
            </w:r>
          </w:p>
        </w:tc>
      </w:tr>
      <w:tr w:rsidR="00D81896" w:rsidRPr="00D81896" w14:paraId="203325EB" w14:textId="77777777" w:rsidTr="00372499">
        <w:trPr>
          <w:gridAfter w:val="1"/>
          <w:wAfter w:w="450" w:type="dxa"/>
        </w:trPr>
        <w:tc>
          <w:tcPr>
            <w:tcW w:w="6570" w:type="dxa"/>
            <w:gridSpan w:val="3"/>
            <w:tcBorders>
              <w:left w:val="single" w:sz="18" w:space="0" w:color="000000"/>
              <w:bottom w:val="single" w:sz="18" w:space="0" w:color="000000"/>
              <w:right w:val="single" w:sz="18" w:space="0" w:color="000000"/>
            </w:tcBorders>
            <w:shd w:val="clear" w:color="auto" w:fill="auto"/>
            <w:tcMar>
              <w:top w:w="15" w:type="dxa"/>
              <w:left w:w="15" w:type="dxa"/>
              <w:bottom w:w="0" w:type="dxa"/>
              <w:right w:w="15" w:type="dxa"/>
            </w:tcMar>
            <w:vAlign w:val="bottom"/>
            <w:hideMark/>
          </w:tcPr>
          <w:p w14:paraId="3C158264" w14:textId="478920BF" w:rsidR="00D81896" w:rsidRPr="00D81896" w:rsidRDefault="00D81896" w:rsidP="00DE27C6">
            <w:pPr>
              <w:pStyle w:val="Capture2"/>
            </w:pPr>
            <w:bookmarkStart w:id="782" w:name="_Toc20403561"/>
            <w:r w:rsidRPr="00D81896">
              <w:lastRenderedPageBreak/>
              <w:t>Table 4-</w:t>
            </w:r>
            <w:r w:rsidR="004838BB">
              <w:t>4:</w:t>
            </w:r>
            <w:r w:rsidRPr="00D81896">
              <w:t xml:space="preserve"> </w:t>
            </w:r>
            <w:r>
              <w:t>Relationship between</w:t>
            </w:r>
            <w:r w:rsidRPr="00D81896">
              <w:t> 10 Essentials and City Risk Vulnerabilities</w:t>
            </w:r>
            <w:bookmarkEnd w:id="782"/>
          </w:p>
        </w:tc>
        <w:tc>
          <w:tcPr>
            <w:tcW w:w="1260" w:type="dxa"/>
            <w:gridSpan w:val="2"/>
            <w:tcBorders>
              <w:left w:val="single" w:sz="18" w:space="0" w:color="000000"/>
              <w:bottom w:val="single" w:sz="18" w:space="0" w:color="000000"/>
              <w:right w:val="single" w:sz="18" w:space="0" w:color="000000"/>
            </w:tcBorders>
            <w:shd w:val="clear" w:color="auto" w:fill="auto"/>
            <w:tcMar>
              <w:top w:w="15" w:type="dxa"/>
              <w:left w:w="15" w:type="dxa"/>
              <w:bottom w:w="0" w:type="dxa"/>
              <w:right w:w="15" w:type="dxa"/>
            </w:tcMar>
            <w:vAlign w:val="bottom"/>
            <w:hideMark/>
          </w:tcPr>
          <w:p w14:paraId="20380561"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Mean Rank</w:t>
            </w:r>
          </w:p>
        </w:tc>
      </w:tr>
      <w:tr w:rsidR="00D81896" w:rsidRPr="00D81896" w14:paraId="6501A9AA" w14:textId="77777777" w:rsidTr="004838BB">
        <w:trPr>
          <w:gridAfter w:val="1"/>
          <w:wAfter w:w="450" w:type="dxa"/>
        </w:trPr>
        <w:tc>
          <w:tcPr>
            <w:tcW w:w="6570" w:type="dxa"/>
            <w:gridSpan w:val="3"/>
            <w:tcBorders>
              <w:top w:val="single" w:sz="18" w:space="0" w:color="000000"/>
              <w:left w:val="single" w:sz="18" w:space="0" w:color="000000"/>
              <w:bottom w:val="nil"/>
              <w:right w:val="single" w:sz="18" w:space="0" w:color="000000"/>
            </w:tcBorders>
            <w:shd w:val="clear" w:color="auto" w:fill="auto"/>
            <w:tcMar>
              <w:top w:w="15" w:type="dxa"/>
              <w:left w:w="15" w:type="dxa"/>
              <w:bottom w:w="0" w:type="dxa"/>
              <w:right w:w="15" w:type="dxa"/>
            </w:tcMar>
            <w:hideMark/>
          </w:tcPr>
          <w:p w14:paraId="65426D61"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Essential 1 - City Risk Vulnerabilities</w:t>
            </w:r>
          </w:p>
        </w:tc>
        <w:tc>
          <w:tcPr>
            <w:tcW w:w="1260" w:type="dxa"/>
            <w:gridSpan w:val="2"/>
            <w:tcBorders>
              <w:top w:val="single" w:sz="18" w:space="0" w:color="000000"/>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406B073E"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5.86</w:t>
            </w:r>
          </w:p>
        </w:tc>
      </w:tr>
      <w:tr w:rsidR="00D81896" w:rsidRPr="00D81896" w14:paraId="0B358103" w14:textId="77777777" w:rsidTr="004838BB">
        <w:trPr>
          <w:gridAfter w:val="1"/>
          <w:wAfter w:w="450" w:type="dxa"/>
        </w:trPr>
        <w:tc>
          <w:tcPr>
            <w:tcW w:w="6570" w:type="dxa"/>
            <w:gridSpan w:val="3"/>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0BD6DE4A"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Essential 2 - City Risk Vulnerabilities</w:t>
            </w:r>
          </w:p>
        </w:tc>
        <w:tc>
          <w:tcPr>
            <w:tcW w:w="1260" w:type="dxa"/>
            <w:gridSpan w:val="2"/>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4D1A7634"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5.69</w:t>
            </w:r>
          </w:p>
        </w:tc>
      </w:tr>
      <w:tr w:rsidR="00D81896" w:rsidRPr="00D81896" w14:paraId="14A0AC98" w14:textId="77777777" w:rsidTr="004838BB">
        <w:trPr>
          <w:gridAfter w:val="1"/>
          <w:wAfter w:w="450" w:type="dxa"/>
        </w:trPr>
        <w:tc>
          <w:tcPr>
            <w:tcW w:w="6570" w:type="dxa"/>
            <w:gridSpan w:val="3"/>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1EA2F495"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highlight w:val="yellow"/>
              </w:rPr>
              <w:t>Essential 3 - City Risk Vulnerabilities</w:t>
            </w:r>
          </w:p>
        </w:tc>
        <w:tc>
          <w:tcPr>
            <w:tcW w:w="1260" w:type="dxa"/>
            <w:gridSpan w:val="2"/>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6C8DBD36"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highlight w:val="yellow"/>
              </w:rPr>
              <w:t>4.46</w:t>
            </w:r>
          </w:p>
        </w:tc>
      </w:tr>
      <w:tr w:rsidR="00D81896" w:rsidRPr="00D81896" w14:paraId="0CD4E2D9" w14:textId="77777777" w:rsidTr="004838BB">
        <w:trPr>
          <w:gridAfter w:val="1"/>
          <w:wAfter w:w="450" w:type="dxa"/>
        </w:trPr>
        <w:tc>
          <w:tcPr>
            <w:tcW w:w="6570" w:type="dxa"/>
            <w:gridSpan w:val="3"/>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7309ECF3"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Essential 4 - City Risk Vulnerabilities</w:t>
            </w:r>
          </w:p>
        </w:tc>
        <w:tc>
          <w:tcPr>
            <w:tcW w:w="1260" w:type="dxa"/>
            <w:gridSpan w:val="2"/>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5ED42D26"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5.52</w:t>
            </w:r>
          </w:p>
        </w:tc>
      </w:tr>
      <w:tr w:rsidR="00D81896" w:rsidRPr="00D81896" w14:paraId="49CE15F5" w14:textId="77777777" w:rsidTr="004838BB">
        <w:trPr>
          <w:gridAfter w:val="1"/>
          <w:wAfter w:w="450" w:type="dxa"/>
        </w:trPr>
        <w:tc>
          <w:tcPr>
            <w:tcW w:w="6570" w:type="dxa"/>
            <w:gridSpan w:val="3"/>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5E0F62B7"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Essential 5 - City Risk Vulnerabilities</w:t>
            </w:r>
          </w:p>
        </w:tc>
        <w:tc>
          <w:tcPr>
            <w:tcW w:w="1260" w:type="dxa"/>
            <w:gridSpan w:val="2"/>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0F4AF60D"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5.61</w:t>
            </w:r>
          </w:p>
        </w:tc>
      </w:tr>
      <w:tr w:rsidR="00D81896" w:rsidRPr="00D81896" w14:paraId="222A68A8" w14:textId="77777777" w:rsidTr="004838BB">
        <w:trPr>
          <w:gridAfter w:val="1"/>
          <w:wAfter w:w="450" w:type="dxa"/>
        </w:trPr>
        <w:tc>
          <w:tcPr>
            <w:tcW w:w="6570" w:type="dxa"/>
            <w:gridSpan w:val="3"/>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022D2B8E"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Essential 6 - City Risk Vulnerabilities</w:t>
            </w:r>
          </w:p>
        </w:tc>
        <w:tc>
          <w:tcPr>
            <w:tcW w:w="1260" w:type="dxa"/>
            <w:gridSpan w:val="2"/>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19EC8802"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5.09</w:t>
            </w:r>
          </w:p>
        </w:tc>
      </w:tr>
      <w:tr w:rsidR="00D81896" w:rsidRPr="00D81896" w14:paraId="4780C244" w14:textId="77777777" w:rsidTr="004838BB">
        <w:trPr>
          <w:gridAfter w:val="1"/>
          <w:wAfter w:w="450" w:type="dxa"/>
        </w:trPr>
        <w:tc>
          <w:tcPr>
            <w:tcW w:w="6570" w:type="dxa"/>
            <w:gridSpan w:val="3"/>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4FFDBACA"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Essential 7 - City Risk Vulnerabilities</w:t>
            </w:r>
          </w:p>
        </w:tc>
        <w:tc>
          <w:tcPr>
            <w:tcW w:w="1260" w:type="dxa"/>
            <w:gridSpan w:val="2"/>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53F3B558"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5.01</w:t>
            </w:r>
          </w:p>
        </w:tc>
      </w:tr>
      <w:tr w:rsidR="00D81896" w:rsidRPr="00D81896" w14:paraId="3EC43287" w14:textId="77777777" w:rsidTr="004838BB">
        <w:trPr>
          <w:gridAfter w:val="1"/>
          <w:wAfter w:w="450" w:type="dxa"/>
        </w:trPr>
        <w:tc>
          <w:tcPr>
            <w:tcW w:w="6570" w:type="dxa"/>
            <w:gridSpan w:val="3"/>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31A9879E"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highlight w:val="yellow"/>
              </w:rPr>
              <w:t>Essential 8 - City Risk Vulnerabilities</w:t>
            </w:r>
          </w:p>
        </w:tc>
        <w:tc>
          <w:tcPr>
            <w:tcW w:w="1260" w:type="dxa"/>
            <w:gridSpan w:val="2"/>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4FC474DD"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highlight w:val="yellow"/>
              </w:rPr>
              <w:t>6.23</w:t>
            </w:r>
          </w:p>
        </w:tc>
      </w:tr>
      <w:tr w:rsidR="00D81896" w:rsidRPr="00D81896" w14:paraId="4E7C74DA" w14:textId="77777777" w:rsidTr="004838BB">
        <w:trPr>
          <w:gridAfter w:val="1"/>
          <w:wAfter w:w="450" w:type="dxa"/>
        </w:trPr>
        <w:tc>
          <w:tcPr>
            <w:tcW w:w="6570" w:type="dxa"/>
            <w:gridSpan w:val="3"/>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07D342A2"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Essential 9 - City Risk Vulnerabilities</w:t>
            </w:r>
          </w:p>
        </w:tc>
        <w:tc>
          <w:tcPr>
            <w:tcW w:w="1260" w:type="dxa"/>
            <w:gridSpan w:val="2"/>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4EAFEF4E"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5.70</w:t>
            </w:r>
          </w:p>
        </w:tc>
      </w:tr>
      <w:tr w:rsidR="00D81896" w:rsidRPr="00D81896" w14:paraId="01B0358F" w14:textId="77777777" w:rsidTr="004838BB">
        <w:trPr>
          <w:gridAfter w:val="1"/>
          <w:wAfter w:w="450" w:type="dxa"/>
        </w:trPr>
        <w:tc>
          <w:tcPr>
            <w:tcW w:w="6570" w:type="dxa"/>
            <w:gridSpan w:val="3"/>
            <w:tcBorders>
              <w:top w:val="nil"/>
              <w:left w:val="single" w:sz="18" w:space="0" w:color="000000"/>
              <w:bottom w:val="single" w:sz="18" w:space="0" w:color="000000"/>
              <w:right w:val="single" w:sz="18" w:space="0" w:color="000000"/>
            </w:tcBorders>
            <w:shd w:val="clear" w:color="auto" w:fill="auto"/>
            <w:tcMar>
              <w:top w:w="15" w:type="dxa"/>
              <w:left w:w="15" w:type="dxa"/>
              <w:bottom w:w="0" w:type="dxa"/>
              <w:right w:w="15" w:type="dxa"/>
            </w:tcMar>
            <w:hideMark/>
          </w:tcPr>
          <w:p w14:paraId="179BB028"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Essential 10 - City Risk Vulnerabilities</w:t>
            </w:r>
          </w:p>
        </w:tc>
        <w:tc>
          <w:tcPr>
            <w:tcW w:w="1260" w:type="dxa"/>
            <w:gridSpan w:val="2"/>
            <w:tcBorders>
              <w:top w:val="nil"/>
              <w:left w:val="single" w:sz="18" w:space="0" w:color="000000"/>
              <w:bottom w:val="single" w:sz="18" w:space="0" w:color="000000"/>
              <w:right w:val="single" w:sz="18" w:space="0" w:color="000000"/>
            </w:tcBorders>
            <w:shd w:val="clear" w:color="auto" w:fill="auto"/>
            <w:tcMar>
              <w:top w:w="15" w:type="dxa"/>
              <w:left w:w="15" w:type="dxa"/>
              <w:bottom w:w="0" w:type="dxa"/>
              <w:right w:w="15" w:type="dxa"/>
            </w:tcMar>
            <w:vAlign w:val="center"/>
            <w:hideMark/>
          </w:tcPr>
          <w:p w14:paraId="4AC1A3A8" w14:textId="77777777" w:rsidR="00D81896" w:rsidRPr="00D81896" w:rsidRDefault="00D81896" w:rsidP="00D81896">
            <w:pPr>
              <w:spacing w:after="0" w:line="256" w:lineRule="auto"/>
              <w:jc w:val="center"/>
              <w:rPr>
                <w:rFonts w:ascii="Arial" w:eastAsia="Times New Roman" w:hAnsi="Arial" w:cs="Arial"/>
                <w:sz w:val="36"/>
                <w:szCs w:val="36"/>
                <w:lang w:val="en-US"/>
              </w:rPr>
            </w:pPr>
            <w:r w:rsidRPr="00D81896">
              <w:rPr>
                <w:rFonts w:ascii="Calibri" w:eastAsia="Calibri" w:hAnsi="Calibri" w:cs="Arial"/>
                <w:color w:val="000000"/>
                <w:kern w:val="24"/>
                <w:sz w:val="20"/>
                <w:szCs w:val="20"/>
              </w:rPr>
              <w:t>5.82</w:t>
            </w:r>
          </w:p>
        </w:tc>
      </w:tr>
      <w:tr w:rsidR="00D81896" w:rsidRPr="00D81896" w14:paraId="78C7AC2E" w14:textId="77777777" w:rsidTr="00E4292D">
        <w:trPr>
          <w:gridAfter w:val="4"/>
          <w:wAfter w:w="5980" w:type="dxa"/>
        </w:trPr>
        <w:tc>
          <w:tcPr>
            <w:tcW w:w="2300" w:type="dxa"/>
            <w:gridSpan w:val="2"/>
            <w:tcBorders>
              <w:top w:val="nil"/>
              <w:left w:val="nil"/>
              <w:bottom w:val="single" w:sz="18" w:space="0" w:color="000000"/>
              <w:right w:val="nil"/>
            </w:tcBorders>
            <w:shd w:val="clear" w:color="auto" w:fill="auto"/>
            <w:tcMar>
              <w:top w:w="15" w:type="dxa"/>
              <w:left w:w="15" w:type="dxa"/>
              <w:bottom w:w="0" w:type="dxa"/>
              <w:right w:w="15" w:type="dxa"/>
            </w:tcMar>
            <w:vAlign w:val="center"/>
            <w:hideMark/>
          </w:tcPr>
          <w:p w14:paraId="18546587" w14:textId="7AD8371D" w:rsidR="00D81896" w:rsidRPr="00D81896" w:rsidRDefault="00D81896" w:rsidP="00D81896">
            <w:pPr>
              <w:spacing w:after="0" w:line="256" w:lineRule="auto"/>
              <w:rPr>
                <w:rFonts w:ascii="Arial" w:eastAsia="Times New Roman" w:hAnsi="Arial" w:cs="Arial"/>
                <w:sz w:val="36"/>
                <w:szCs w:val="36"/>
                <w:lang w:val="en-US"/>
              </w:rPr>
            </w:pPr>
            <w:r w:rsidRPr="00D81896">
              <w:rPr>
                <w:rFonts w:ascii="Calibri" w:eastAsia="Calibri" w:hAnsi="Calibri" w:cs="Arial"/>
                <w:b/>
                <w:bCs/>
                <w:color w:val="000000"/>
                <w:kern w:val="24"/>
                <w:sz w:val="20"/>
                <w:szCs w:val="20"/>
              </w:rPr>
              <w:t>Test Statistics</w:t>
            </w:r>
          </w:p>
        </w:tc>
      </w:tr>
      <w:tr w:rsidR="00D81896" w:rsidRPr="00D81896" w14:paraId="0AB61357" w14:textId="77777777" w:rsidTr="00E4292D">
        <w:trPr>
          <w:gridAfter w:val="4"/>
          <w:wAfter w:w="5980" w:type="dxa"/>
        </w:trPr>
        <w:tc>
          <w:tcPr>
            <w:tcW w:w="1280" w:type="dxa"/>
            <w:tcBorders>
              <w:top w:val="single" w:sz="18" w:space="0" w:color="000000"/>
              <w:left w:val="single" w:sz="18" w:space="0" w:color="000000"/>
              <w:bottom w:val="nil"/>
              <w:right w:val="single" w:sz="18" w:space="0" w:color="000000"/>
            </w:tcBorders>
            <w:shd w:val="clear" w:color="auto" w:fill="auto"/>
            <w:tcMar>
              <w:top w:w="15" w:type="dxa"/>
              <w:left w:w="15" w:type="dxa"/>
              <w:bottom w:w="0" w:type="dxa"/>
              <w:right w:w="15" w:type="dxa"/>
            </w:tcMar>
            <w:hideMark/>
          </w:tcPr>
          <w:p w14:paraId="1F254D22" w14:textId="77777777" w:rsidR="00D81896" w:rsidRPr="00D81896" w:rsidRDefault="00D81896" w:rsidP="00D81896">
            <w:pPr>
              <w:spacing w:after="0" w:line="256" w:lineRule="auto"/>
              <w:rPr>
                <w:rFonts w:ascii="Arial" w:eastAsia="Times New Roman" w:hAnsi="Arial" w:cs="Arial"/>
                <w:sz w:val="36"/>
                <w:szCs w:val="36"/>
                <w:lang w:val="en-US"/>
              </w:rPr>
            </w:pPr>
            <w:r w:rsidRPr="00D81896">
              <w:rPr>
                <w:rFonts w:ascii="Calibri" w:eastAsia="Calibri" w:hAnsi="Calibri" w:cs="Arial"/>
                <w:color w:val="000000"/>
                <w:kern w:val="24"/>
                <w:sz w:val="20"/>
                <w:szCs w:val="20"/>
              </w:rPr>
              <w:t>N</w:t>
            </w:r>
          </w:p>
        </w:tc>
        <w:tc>
          <w:tcPr>
            <w:tcW w:w="1020" w:type="dxa"/>
            <w:tcBorders>
              <w:top w:val="single" w:sz="18" w:space="0" w:color="000000"/>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750CE4E5" w14:textId="77777777" w:rsidR="00D81896" w:rsidRPr="00D81896" w:rsidRDefault="00D81896" w:rsidP="00D81896">
            <w:pPr>
              <w:spacing w:after="0" w:line="256" w:lineRule="auto"/>
              <w:rPr>
                <w:rFonts w:ascii="Arial" w:eastAsia="Times New Roman" w:hAnsi="Arial" w:cs="Arial"/>
                <w:sz w:val="36"/>
                <w:szCs w:val="36"/>
                <w:lang w:val="en-US"/>
              </w:rPr>
            </w:pPr>
            <w:r w:rsidRPr="00D81896">
              <w:rPr>
                <w:rFonts w:ascii="Calibri" w:eastAsia="Calibri" w:hAnsi="Calibri" w:cs="Arial"/>
                <w:color w:val="000000"/>
                <w:kern w:val="24"/>
                <w:sz w:val="20"/>
                <w:szCs w:val="20"/>
              </w:rPr>
              <w:t>70</w:t>
            </w:r>
          </w:p>
        </w:tc>
      </w:tr>
      <w:tr w:rsidR="00D81896" w:rsidRPr="00D81896" w14:paraId="28E7317D" w14:textId="77777777" w:rsidTr="00E4292D">
        <w:trPr>
          <w:gridAfter w:val="4"/>
          <w:wAfter w:w="5980" w:type="dxa"/>
        </w:trPr>
        <w:tc>
          <w:tcPr>
            <w:tcW w:w="1280" w:type="dxa"/>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0610A4AF" w14:textId="77777777" w:rsidR="00D81896" w:rsidRPr="00D81896" w:rsidRDefault="00D81896" w:rsidP="00D81896">
            <w:pPr>
              <w:spacing w:after="0" w:line="256" w:lineRule="auto"/>
              <w:rPr>
                <w:rFonts w:ascii="Arial" w:eastAsia="Times New Roman" w:hAnsi="Arial" w:cs="Arial"/>
                <w:sz w:val="36"/>
                <w:szCs w:val="36"/>
                <w:lang w:val="en-US"/>
              </w:rPr>
            </w:pPr>
            <w:r w:rsidRPr="00D81896">
              <w:rPr>
                <w:rFonts w:ascii="Calibri" w:eastAsia="Calibri" w:hAnsi="Calibri" w:cs="Arial"/>
                <w:color w:val="000000"/>
                <w:kern w:val="24"/>
                <w:sz w:val="20"/>
                <w:szCs w:val="20"/>
              </w:rPr>
              <w:t>Chi-Square</w:t>
            </w:r>
          </w:p>
        </w:tc>
        <w:tc>
          <w:tcPr>
            <w:tcW w:w="1020" w:type="dxa"/>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478A8A44" w14:textId="77777777" w:rsidR="00D81896" w:rsidRPr="00D81896" w:rsidRDefault="00D81896" w:rsidP="00D81896">
            <w:pPr>
              <w:spacing w:after="0" w:line="256" w:lineRule="auto"/>
              <w:rPr>
                <w:rFonts w:ascii="Arial" w:eastAsia="Times New Roman" w:hAnsi="Arial" w:cs="Arial"/>
                <w:sz w:val="36"/>
                <w:szCs w:val="36"/>
                <w:lang w:val="en-US"/>
              </w:rPr>
            </w:pPr>
            <w:r w:rsidRPr="00D81896">
              <w:rPr>
                <w:rFonts w:ascii="Calibri" w:eastAsia="Calibri" w:hAnsi="Calibri" w:cs="Arial"/>
                <w:color w:val="000000"/>
                <w:kern w:val="24"/>
                <w:sz w:val="20"/>
                <w:szCs w:val="20"/>
              </w:rPr>
              <w:t>38.417</w:t>
            </w:r>
          </w:p>
        </w:tc>
      </w:tr>
      <w:tr w:rsidR="00D81896" w:rsidRPr="00D81896" w14:paraId="51BB5FB2" w14:textId="77777777" w:rsidTr="00E4292D">
        <w:trPr>
          <w:gridAfter w:val="4"/>
          <w:wAfter w:w="5980" w:type="dxa"/>
        </w:trPr>
        <w:tc>
          <w:tcPr>
            <w:tcW w:w="1280" w:type="dxa"/>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486259A2" w14:textId="77777777" w:rsidR="00D81896" w:rsidRPr="00D81896" w:rsidRDefault="00D81896" w:rsidP="00D81896">
            <w:pPr>
              <w:spacing w:after="0" w:line="256" w:lineRule="auto"/>
              <w:rPr>
                <w:rFonts w:ascii="Arial" w:eastAsia="Times New Roman" w:hAnsi="Arial" w:cs="Arial"/>
                <w:sz w:val="36"/>
                <w:szCs w:val="36"/>
                <w:lang w:val="en-US"/>
              </w:rPr>
            </w:pPr>
            <w:r w:rsidRPr="00D81896">
              <w:rPr>
                <w:rFonts w:ascii="Calibri" w:eastAsia="Calibri" w:hAnsi="Calibri" w:cs="Arial"/>
                <w:color w:val="000000"/>
                <w:kern w:val="24"/>
                <w:sz w:val="20"/>
                <w:szCs w:val="20"/>
              </w:rPr>
              <w:t>df</w:t>
            </w:r>
          </w:p>
        </w:tc>
        <w:tc>
          <w:tcPr>
            <w:tcW w:w="1020" w:type="dxa"/>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001571CC" w14:textId="77777777" w:rsidR="00D81896" w:rsidRPr="00D81896" w:rsidRDefault="00D81896" w:rsidP="00D81896">
            <w:pPr>
              <w:spacing w:after="0" w:line="256" w:lineRule="auto"/>
              <w:rPr>
                <w:rFonts w:ascii="Arial" w:eastAsia="Times New Roman" w:hAnsi="Arial" w:cs="Arial"/>
                <w:sz w:val="36"/>
                <w:szCs w:val="36"/>
                <w:lang w:val="en-US"/>
              </w:rPr>
            </w:pPr>
            <w:r w:rsidRPr="00D81896">
              <w:rPr>
                <w:rFonts w:ascii="Calibri" w:eastAsia="Calibri" w:hAnsi="Calibri" w:cs="Arial"/>
                <w:color w:val="000000"/>
                <w:kern w:val="24"/>
                <w:sz w:val="20"/>
                <w:szCs w:val="20"/>
              </w:rPr>
              <w:t>9</w:t>
            </w:r>
          </w:p>
        </w:tc>
      </w:tr>
      <w:tr w:rsidR="00D81896" w:rsidRPr="00D81896" w14:paraId="2433047B" w14:textId="77777777" w:rsidTr="00E4292D">
        <w:trPr>
          <w:gridAfter w:val="4"/>
          <w:wAfter w:w="5980" w:type="dxa"/>
        </w:trPr>
        <w:tc>
          <w:tcPr>
            <w:tcW w:w="1280" w:type="dxa"/>
            <w:tcBorders>
              <w:top w:val="nil"/>
              <w:left w:val="single" w:sz="18" w:space="0" w:color="000000"/>
              <w:bottom w:val="single" w:sz="18" w:space="0" w:color="000000"/>
              <w:right w:val="single" w:sz="18" w:space="0" w:color="000000"/>
            </w:tcBorders>
            <w:shd w:val="clear" w:color="auto" w:fill="auto"/>
            <w:tcMar>
              <w:top w:w="15" w:type="dxa"/>
              <w:left w:w="15" w:type="dxa"/>
              <w:bottom w:w="0" w:type="dxa"/>
              <w:right w:w="15" w:type="dxa"/>
            </w:tcMar>
            <w:hideMark/>
          </w:tcPr>
          <w:p w14:paraId="1C531F89" w14:textId="77777777" w:rsidR="00D81896" w:rsidRPr="00D81896" w:rsidRDefault="00D81896" w:rsidP="00D81896">
            <w:pPr>
              <w:spacing w:after="0" w:line="256" w:lineRule="auto"/>
              <w:rPr>
                <w:rFonts w:ascii="Arial" w:eastAsia="Times New Roman" w:hAnsi="Arial" w:cs="Arial"/>
                <w:sz w:val="36"/>
                <w:szCs w:val="36"/>
                <w:highlight w:val="yellow"/>
                <w:lang w:val="en-US"/>
              </w:rPr>
            </w:pPr>
            <w:r w:rsidRPr="00D81896">
              <w:rPr>
                <w:rFonts w:ascii="Calibri" w:eastAsia="Calibri" w:hAnsi="Calibri" w:cs="Arial"/>
                <w:color w:val="000000"/>
                <w:kern w:val="24"/>
                <w:sz w:val="20"/>
                <w:szCs w:val="20"/>
                <w:highlight w:val="yellow"/>
              </w:rPr>
              <w:t>Asymp. Sig.</w:t>
            </w:r>
          </w:p>
        </w:tc>
        <w:tc>
          <w:tcPr>
            <w:tcW w:w="1020" w:type="dxa"/>
            <w:tcBorders>
              <w:top w:val="nil"/>
              <w:left w:val="single" w:sz="18" w:space="0" w:color="000000"/>
              <w:bottom w:val="single" w:sz="18" w:space="0" w:color="000000"/>
              <w:right w:val="single" w:sz="18" w:space="0" w:color="000000"/>
            </w:tcBorders>
            <w:shd w:val="clear" w:color="auto" w:fill="auto"/>
            <w:tcMar>
              <w:top w:w="15" w:type="dxa"/>
              <w:left w:w="15" w:type="dxa"/>
              <w:bottom w:w="0" w:type="dxa"/>
              <w:right w:w="15" w:type="dxa"/>
            </w:tcMar>
            <w:vAlign w:val="center"/>
            <w:hideMark/>
          </w:tcPr>
          <w:p w14:paraId="3BED9327" w14:textId="77777777" w:rsidR="00D81896" w:rsidRPr="00D81896" w:rsidRDefault="00D81896" w:rsidP="00D81896">
            <w:pPr>
              <w:spacing w:after="0" w:line="256" w:lineRule="auto"/>
              <w:rPr>
                <w:rFonts w:ascii="Arial" w:eastAsia="Times New Roman" w:hAnsi="Arial" w:cs="Arial"/>
                <w:sz w:val="36"/>
                <w:szCs w:val="36"/>
                <w:highlight w:val="yellow"/>
                <w:lang w:val="en-US"/>
              </w:rPr>
            </w:pPr>
            <w:r w:rsidRPr="00D81896">
              <w:rPr>
                <w:rFonts w:ascii="Calibri" w:eastAsia="Calibri" w:hAnsi="Calibri" w:cs="Arial"/>
                <w:color w:val="000000"/>
                <w:kern w:val="24"/>
                <w:sz w:val="20"/>
                <w:szCs w:val="20"/>
                <w:highlight w:val="yellow"/>
              </w:rPr>
              <w:t>.000</w:t>
            </w:r>
          </w:p>
        </w:tc>
      </w:tr>
      <w:tr w:rsidR="00D81896" w:rsidRPr="00D81896" w14:paraId="268A5368" w14:textId="77777777" w:rsidTr="00E4292D">
        <w:trPr>
          <w:gridAfter w:val="4"/>
          <w:wAfter w:w="5980" w:type="dxa"/>
        </w:trPr>
        <w:tc>
          <w:tcPr>
            <w:tcW w:w="2300" w:type="dxa"/>
            <w:gridSpan w:val="2"/>
            <w:tcBorders>
              <w:top w:val="single" w:sz="18" w:space="0" w:color="000000"/>
              <w:left w:val="nil"/>
              <w:bottom w:val="nil"/>
              <w:right w:val="nil"/>
            </w:tcBorders>
            <w:shd w:val="clear" w:color="auto" w:fill="auto"/>
            <w:tcMar>
              <w:top w:w="15" w:type="dxa"/>
              <w:left w:w="15" w:type="dxa"/>
              <w:bottom w:w="0" w:type="dxa"/>
              <w:right w:w="15" w:type="dxa"/>
            </w:tcMar>
            <w:hideMark/>
          </w:tcPr>
          <w:p w14:paraId="543F96D5" w14:textId="77777777" w:rsidR="00D81896" w:rsidRPr="00D81896" w:rsidRDefault="00D81896" w:rsidP="00D81896">
            <w:pPr>
              <w:spacing w:after="0" w:line="256" w:lineRule="auto"/>
              <w:rPr>
                <w:rFonts w:ascii="Arial" w:eastAsia="Times New Roman" w:hAnsi="Arial" w:cs="Arial"/>
                <w:sz w:val="36"/>
                <w:szCs w:val="36"/>
                <w:lang w:val="en-US"/>
              </w:rPr>
            </w:pPr>
            <w:r w:rsidRPr="00D81896">
              <w:rPr>
                <w:rFonts w:ascii="Calibri" w:eastAsia="Calibri" w:hAnsi="Calibri" w:cs="Arial"/>
                <w:color w:val="000000"/>
                <w:kern w:val="24"/>
                <w:sz w:val="20"/>
                <w:szCs w:val="20"/>
              </w:rPr>
              <w:t>a. Friedman Test</w:t>
            </w:r>
          </w:p>
        </w:tc>
      </w:tr>
      <w:tr w:rsidR="00B370B1" w:rsidRPr="00B370B1" w14:paraId="641FF5A3" w14:textId="77777777" w:rsidTr="00730F59">
        <w:tc>
          <w:tcPr>
            <w:tcW w:w="8280" w:type="dxa"/>
            <w:gridSpan w:val="6"/>
            <w:tcBorders>
              <w:top w:val="nil"/>
              <w:left w:val="nil"/>
              <w:right w:val="nil"/>
            </w:tcBorders>
            <w:shd w:val="clear" w:color="auto" w:fill="auto"/>
            <w:tcMar>
              <w:top w:w="15" w:type="dxa"/>
              <w:left w:w="15" w:type="dxa"/>
              <w:bottom w:w="0" w:type="dxa"/>
              <w:right w:w="15" w:type="dxa"/>
            </w:tcMar>
            <w:vAlign w:val="center"/>
            <w:hideMark/>
          </w:tcPr>
          <w:p w14:paraId="5E3491FC" w14:textId="0D3C1EE5" w:rsidR="00E4292D" w:rsidRDefault="00E4292D" w:rsidP="00B370B1">
            <w:pPr>
              <w:spacing w:after="0" w:line="256" w:lineRule="auto"/>
              <w:rPr>
                <w:rFonts w:ascii="Calibri" w:eastAsia="Calibri" w:hAnsi="Calibri" w:cs="Arial"/>
                <w:b/>
                <w:bCs/>
                <w:color w:val="000000"/>
                <w:kern w:val="24"/>
              </w:rPr>
            </w:pPr>
          </w:p>
          <w:p w14:paraId="567A01AB" w14:textId="77777777" w:rsidR="00280134" w:rsidRDefault="00280134" w:rsidP="00B370B1">
            <w:pPr>
              <w:spacing w:after="0" w:line="256" w:lineRule="auto"/>
              <w:rPr>
                <w:rFonts w:ascii="Calibri" w:eastAsia="Calibri" w:hAnsi="Calibri" w:cs="Arial"/>
                <w:b/>
                <w:bCs/>
                <w:color w:val="000000"/>
                <w:kern w:val="24"/>
              </w:rPr>
            </w:pPr>
          </w:p>
          <w:p w14:paraId="295DB734" w14:textId="77777777" w:rsidR="00386FCC" w:rsidRDefault="00386FCC" w:rsidP="00B370B1">
            <w:pPr>
              <w:spacing w:after="0" w:line="256" w:lineRule="auto"/>
              <w:rPr>
                <w:rFonts w:ascii="Calibri" w:eastAsia="Calibri" w:hAnsi="Calibri" w:cs="Arial"/>
                <w:b/>
                <w:bCs/>
                <w:color w:val="000000"/>
                <w:kern w:val="24"/>
              </w:rPr>
            </w:pPr>
          </w:p>
          <w:p w14:paraId="6DDD76B5" w14:textId="064165AF" w:rsidR="00B370B1" w:rsidRPr="00B370B1" w:rsidRDefault="00B370B1" w:rsidP="00B370B1">
            <w:pPr>
              <w:spacing w:after="0" w:line="256" w:lineRule="auto"/>
              <w:rPr>
                <w:rFonts w:ascii="Arial" w:eastAsia="Times New Roman" w:hAnsi="Arial" w:cs="Arial"/>
                <w:sz w:val="36"/>
                <w:szCs w:val="36"/>
                <w:lang w:val="en-US"/>
              </w:rPr>
            </w:pPr>
            <w:r w:rsidRPr="00B370B1">
              <w:rPr>
                <w:rFonts w:ascii="Calibri" w:eastAsia="Calibri" w:hAnsi="Calibri" w:cs="Arial"/>
                <w:b/>
                <w:bCs/>
                <w:color w:val="000000"/>
                <w:kern w:val="24"/>
              </w:rPr>
              <w:lastRenderedPageBreak/>
              <w:t>Ranks</w:t>
            </w:r>
          </w:p>
        </w:tc>
      </w:tr>
      <w:tr w:rsidR="00B370B1" w:rsidRPr="00B370B1" w14:paraId="280CD2E1" w14:textId="77777777" w:rsidTr="00730F59">
        <w:tc>
          <w:tcPr>
            <w:tcW w:w="6840" w:type="dxa"/>
            <w:gridSpan w:val="4"/>
            <w:tcBorders>
              <w:left w:val="single" w:sz="18" w:space="0" w:color="000000"/>
              <w:bottom w:val="single" w:sz="18" w:space="0" w:color="000000"/>
              <w:right w:val="single" w:sz="18" w:space="0" w:color="000000"/>
            </w:tcBorders>
            <w:shd w:val="clear" w:color="auto" w:fill="auto"/>
            <w:tcMar>
              <w:top w:w="15" w:type="dxa"/>
              <w:left w:w="15" w:type="dxa"/>
              <w:bottom w:w="0" w:type="dxa"/>
              <w:right w:w="15" w:type="dxa"/>
            </w:tcMar>
            <w:vAlign w:val="bottom"/>
            <w:hideMark/>
          </w:tcPr>
          <w:p w14:paraId="391F6008" w14:textId="1103FC99" w:rsidR="00B370B1" w:rsidRPr="00B370B1" w:rsidRDefault="00B370B1" w:rsidP="00DE27C6">
            <w:pPr>
              <w:pStyle w:val="Capture2"/>
            </w:pPr>
            <w:r w:rsidRPr="00B370B1">
              <w:lastRenderedPageBreak/>
              <w:t> </w:t>
            </w:r>
            <w:bookmarkStart w:id="783" w:name="_Toc20403562"/>
            <w:r w:rsidRPr="00B370B1">
              <w:t>Table 4-5</w:t>
            </w:r>
            <w:r w:rsidR="004838BB">
              <w:t xml:space="preserve">: </w:t>
            </w:r>
            <w:r w:rsidRPr="00B370B1">
              <w:t xml:space="preserve"> Relationship between 10 Essentials and </w:t>
            </w:r>
            <w:r w:rsidR="00E4292D" w:rsidRPr="00E4292D">
              <w:t>Organisational Structure</w:t>
            </w:r>
            <w:bookmarkEnd w:id="783"/>
          </w:p>
        </w:tc>
        <w:tc>
          <w:tcPr>
            <w:tcW w:w="1440" w:type="dxa"/>
            <w:gridSpan w:val="2"/>
            <w:tcBorders>
              <w:left w:val="single" w:sz="18" w:space="0" w:color="000000"/>
              <w:bottom w:val="single" w:sz="18" w:space="0" w:color="000000"/>
              <w:right w:val="single" w:sz="18" w:space="0" w:color="000000"/>
            </w:tcBorders>
            <w:shd w:val="clear" w:color="auto" w:fill="auto"/>
            <w:tcMar>
              <w:top w:w="15" w:type="dxa"/>
              <w:left w:w="15" w:type="dxa"/>
              <w:bottom w:w="0" w:type="dxa"/>
              <w:right w:w="15" w:type="dxa"/>
            </w:tcMar>
            <w:vAlign w:val="bottom"/>
            <w:hideMark/>
          </w:tcPr>
          <w:p w14:paraId="03B3E961" w14:textId="77777777" w:rsidR="00B370B1" w:rsidRPr="00B370B1" w:rsidRDefault="00B370B1" w:rsidP="00B370B1">
            <w:pPr>
              <w:spacing w:after="0" w:line="256" w:lineRule="auto"/>
              <w:jc w:val="center"/>
              <w:rPr>
                <w:rFonts w:ascii="Calibri" w:eastAsia="Calibri" w:hAnsi="Calibri" w:cs="Arial"/>
                <w:b/>
                <w:bCs/>
                <w:color w:val="000000"/>
                <w:kern w:val="24"/>
                <w:sz w:val="20"/>
                <w:szCs w:val="20"/>
              </w:rPr>
            </w:pPr>
            <w:r w:rsidRPr="00B370B1">
              <w:rPr>
                <w:rFonts w:ascii="Calibri" w:eastAsia="Calibri" w:hAnsi="Calibri" w:cs="Arial"/>
                <w:b/>
                <w:bCs/>
                <w:color w:val="000000"/>
                <w:kern w:val="24"/>
                <w:sz w:val="20"/>
                <w:szCs w:val="20"/>
              </w:rPr>
              <w:t>Mean Rank</w:t>
            </w:r>
          </w:p>
        </w:tc>
      </w:tr>
      <w:tr w:rsidR="00B370B1" w:rsidRPr="00B370B1" w14:paraId="3F939407" w14:textId="77777777" w:rsidTr="00E4292D">
        <w:tc>
          <w:tcPr>
            <w:tcW w:w="6840" w:type="dxa"/>
            <w:gridSpan w:val="4"/>
            <w:tcBorders>
              <w:top w:val="single" w:sz="18" w:space="0" w:color="000000"/>
              <w:left w:val="single" w:sz="18" w:space="0" w:color="000000"/>
              <w:bottom w:val="nil"/>
              <w:right w:val="single" w:sz="18" w:space="0" w:color="000000"/>
            </w:tcBorders>
            <w:shd w:val="clear" w:color="auto" w:fill="auto"/>
            <w:tcMar>
              <w:top w:w="15" w:type="dxa"/>
              <w:left w:w="15" w:type="dxa"/>
              <w:bottom w:w="0" w:type="dxa"/>
              <w:right w:w="15" w:type="dxa"/>
            </w:tcMar>
            <w:hideMark/>
          </w:tcPr>
          <w:p w14:paraId="0F02D4C3"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highlight w:val="yellow"/>
              </w:rPr>
              <w:t xml:space="preserve"> Essential 1 - Organisational Structure</w:t>
            </w:r>
          </w:p>
        </w:tc>
        <w:tc>
          <w:tcPr>
            <w:tcW w:w="1440" w:type="dxa"/>
            <w:gridSpan w:val="2"/>
            <w:tcBorders>
              <w:top w:val="single" w:sz="18" w:space="0" w:color="000000"/>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7AA8FA34"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highlight w:val="yellow"/>
              </w:rPr>
              <w:t>6.22</w:t>
            </w:r>
          </w:p>
        </w:tc>
      </w:tr>
      <w:tr w:rsidR="00B370B1" w:rsidRPr="00B370B1" w14:paraId="4F0CF851" w14:textId="77777777" w:rsidTr="00E4292D">
        <w:tc>
          <w:tcPr>
            <w:tcW w:w="6840" w:type="dxa"/>
            <w:gridSpan w:val="4"/>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1BA2A331"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rPr>
              <w:t>Essential 2 - Organisational Structure</w:t>
            </w:r>
          </w:p>
        </w:tc>
        <w:tc>
          <w:tcPr>
            <w:tcW w:w="1440" w:type="dxa"/>
            <w:gridSpan w:val="2"/>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495B4FB0"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rPr>
              <w:t>5.42</w:t>
            </w:r>
          </w:p>
        </w:tc>
      </w:tr>
      <w:tr w:rsidR="00B370B1" w:rsidRPr="00B370B1" w14:paraId="725692B6" w14:textId="77777777" w:rsidTr="00E4292D">
        <w:tc>
          <w:tcPr>
            <w:tcW w:w="6840" w:type="dxa"/>
            <w:gridSpan w:val="4"/>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3F9F0C0D" w14:textId="60D85D9B"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rPr>
              <w:t>Essential 3 - Organisational Structure</w:t>
            </w:r>
          </w:p>
        </w:tc>
        <w:tc>
          <w:tcPr>
            <w:tcW w:w="1440" w:type="dxa"/>
            <w:gridSpan w:val="2"/>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539E1348"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rPr>
              <w:t>5.24</w:t>
            </w:r>
          </w:p>
        </w:tc>
      </w:tr>
      <w:tr w:rsidR="00B370B1" w:rsidRPr="00B370B1" w14:paraId="06594F6A" w14:textId="77777777" w:rsidTr="00E4292D">
        <w:tc>
          <w:tcPr>
            <w:tcW w:w="6840" w:type="dxa"/>
            <w:gridSpan w:val="4"/>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7E473CFC"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rPr>
              <w:t>Essential 4 - Organisational Structure</w:t>
            </w:r>
          </w:p>
        </w:tc>
        <w:tc>
          <w:tcPr>
            <w:tcW w:w="1440" w:type="dxa"/>
            <w:gridSpan w:val="2"/>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0DFB8CE8"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rPr>
              <w:t>5.26</w:t>
            </w:r>
          </w:p>
        </w:tc>
      </w:tr>
      <w:tr w:rsidR="00B370B1" w:rsidRPr="00B370B1" w14:paraId="20F742A2" w14:textId="77777777" w:rsidTr="00E4292D">
        <w:tc>
          <w:tcPr>
            <w:tcW w:w="6840" w:type="dxa"/>
            <w:gridSpan w:val="4"/>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2B4852A7"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rPr>
              <w:t>Essential 5 - Organisational Structure</w:t>
            </w:r>
          </w:p>
        </w:tc>
        <w:tc>
          <w:tcPr>
            <w:tcW w:w="1440" w:type="dxa"/>
            <w:gridSpan w:val="2"/>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10978C8A"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rPr>
              <w:t>5.24</w:t>
            </w:r>
          </w:p>
        </w:tc>
      </w:tr>
      <w:tr w:rsidR="00B370B1" w:rsidRPr="00B370B1" w14:paraId="17B04D3C" w14:textId="77777777" w:rsidTr="00E4292D">
        <w:tc>
          <w:tcPr>
            <w:tcW w:w="6840" w:type="dxa"/>
            <w:gridSpan w:val="4"/>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48C3F2AE"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rPr>
              <w:t>Essential 6 - Organisational Structure</w:t>
            </w:r>
          </w:p>
        </w:tc>
        <w:tc>
          <w:tcPr>
            <w:tcW w:w="1440" w:type="dxa"/>
            <w:gridSpan w:val="2"/>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2041CF09"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rPr>
              <w:t>5.51</w:t>
            </w:r>
          </w:p>
        </w:tc>
      </w:tr>
      <w:tr w:rsidR="00B370B1" w:rsidRPr="00B370B1" w14:paraId="4E8116D4" w14:textId="77777777" w:rsidTr="00E4292D">
        <w:tc>
          <w:tcPr>
            <w:tcW w:w="6840" w:type="dxa"/>
            <w:gridSpan w:val="4"/>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618FBCC7"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highlight w:val="yellow"/>
              </w:rPr>
              <w:t>Essential 7 - Organisational Structure</w:t>
            </w:r>
          </w:p>
        </w:tc>
        <w:tc>
          <w:tcPr>
            <w:tcW w:w="1440" w:type="dxa"/>
            <w:gridSpan w:val="2"/>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624A1128"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highlight w:val="yellow"/>
              </w:rPr>
              <w:t>5.21</w:t>
            </w:r>
          </w:p>
        </w:tc>
      </w:tr>
      <w:tr w:rsidR="00B370B1" w:rsidRPr="00B370B1" w14:paraId="0CA68DB4" w14:textId="77777777" w:rsidTr="00E4292D">
        <w:tc>
          <w:tcPr>
            <w:tcW w:w="6840" w:type="dxa"/>
            <w:gridSpan w:val="4"/>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4955A10D"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rPr>
              <w:t>Essential 8 - Organisational Structure</w:t>
            </w:r>
          </w:p>
        </w:tc>
        <w:tc>
          <w:tcPr>
            <w:tcW w:w="1440" w:type="dxa"/>
            <w:gridSpan w:val="2"/>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751047FC"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rPr>
              <w:t>5.95</w:t>
            </w:r>
          </w:p>
        </w:tc>
      </w:tr>
      <w:tr w:rsidR="00B370B1" w:rsidRPr="00B370B1" w14:paraId="1D4E0C68" w14:textId="77777777" w:rsidTr="00E4292D">
        <w:tc>
          <w:tcPr>
            <w:tcW w:w="6840" w:type="dxa"/>
            <w:gridSpan w:val="4"/>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6C96EF4E"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rPr>
              <w:t xml:space="preserve"> Essential 9 - Organisational Structure</w:t>
            </w:r>
          </w:p>
        </w:tc>
        <w:tc>
          <w:tcPr>
            <w:tcW w:w="1440" w:type="dxa"/>
            <w:gridSpan w:val="2"/>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75677706"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rPr>
              <w:t>5.36</w:t>
            </w:r>
          </w:p>
        </w:tc>
      </w:tr>
      <w:tr w:rsidR="00B370B1" w:rsidRPr="00B370B1" w14:paraId="615D23A1" w14:textId="77777777" w:rsidTr="00E4292D">
        <w:tc>
          <w:tcPr>
            <w:tcW w:w="6840" w:type="dxa"/>
            <w:gridSpan w:val="4"/>
            <w:tcBorders>
              <w:top w:val="nil"/>
              <w:left w:val="single" w:sz="18" w:space="0" w:color="000000"/>
              <w:bottom w:val="single" w:sz="18" w:space="0" w:color="000000"/>
              <w:right w:val="single" w:sz="18" w:space="0" w:color="000000"/>
            </w:tcBorders>
            <w:shd w:val="clear" w:color="auto" w:fill="auto"/>
            <w:tcMar>
              <w:top w:w="15" w:type="dxa"/>
              <w:left w:w="15" w:type="dxa"/>
              <w:bottom w:w="0" w:type="dxa"/>
              <w:right w:w="15" w:type="dxa"/>
            </w:tcMar>
            <w:hideMark/>
          </w:tcPr>
          <w:p w14:paraId="563EA28F"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rPr>
              <w:t xml:space="preserve">   Essential 10 - Organisational Structure</w:t>
            </w:r>
          </w:p>
        </w:tc>
        <w:tc>
          <w:tcPr>
            <w:tcW w:w="1440" w:type="dxa"/>
            <w:gridSpan w:val="2"/>
            <w:tcBorders>
              <w:top w:val="nil"/>
              <w:left w:val="single" w:sz="18" w:space="0" w:color="000000"/>
              <w:bottom w:val="single" w:sz="18" w:space="0" w:color="000000"/>
              <w:right w:val="single" w:sz="18" w:space="0" w:color="000000"/>
            </w:tcBorders>
            <w:shd w:val="clear" w:color="auto" w:fill="auto"/>
            <w:tcMar>
              <w:top w:w="15" w:type="dxa"/>
              <w:left w:w="15" w:type="dxa"/>
              <w:bottom w:w="0" w:type="dxa"/>
              <w:right w:w="15" w:type="dxa"/>
            </w:tcMar>
            <w:vAlign w:val="center"/>
            <w:hideMark/>
          </w:tcPr>
          <w:p w14:paraId="3BEF2B4E" w14:textId="77777777" w:rsidR="00B370B1" w:rsidRPr="00B370B1" w:rsidRDefault="00B370B1" w:rsidP="00B370B1">
            <w:pPr>
              <w:spacing w:after="0" w:line="256" w:lineRule="auto"/>
              <w:jc w:val="center"/>
              <w:rPr>
                <w:rFonts w:ascii="Arial" w:eastAsia="Times New Roman" w:hAnsi="Arial" w:cs="Arial"/>
                <w:sz w:val="36"/>
                <w:szCs w:val="36"/>
                <w:lang w:val="en-US"/>
              </w:rPr>
            </w:pPr>
            <w:r w:rsidRPr="00B370B1">
              <w:rPr>
                <w:rFonts w:ascii="Calibri" w:eastAsia="Calibri" w:hAnsi="Calibri" w:cs="Arial"/>
                <w:color w:val="000000"/>
                <w:kern w:val="24"/>
                <w:sz w:val="20"/>
                <w:szCs w:val="20"/>
              </w:rPr>
              <w:t>5.59</w:t>
            </w:r>
          </w:p>
        </w:tc>
      </w:tr>
      <w:tr w:rsidR="00E4292D" w:rsidRPr="00E4292D" w14:paraId="2A59257E" w14:textId="77777777" w:rsidTr="00E4292D">
        <w:trPr>
          <w:gridAfter w:val="4"/>
          <w:wAfter w:w="5980" w:type="dxa"/>
        </w:trPr>
        <w:tc>
          <w:tcPr>
            <w:tcW w:w="2300" w:type="dxa"/>
            <w:gridSpan w:val="2"/>
            <w:tcBorders>
              <w:top w:val="nil"/>
              <w:left w:val="nil"/>
              <w:bottom w:val="single" w:sz="18" w:space="0" w:color="000000"/>
              <w:right w:val="nil"/>
            </w:tcBorders>
            <w:shd w:val="clear" w:color="auto" w:fill="auto"/>
            <w:tcMar>
              <w:top w:w="15" w:type="dxa"/>
              <w:left w:w="15" w:type="dxa"/>
              <w:bottom w:w="0" w:type="dxa"/>
              <w:right w:w="15" w:type="dxa"/>
            </w:tcMar>
            <w:vAlign w:val="center"/>
            <w:hideMark/>
          </w:tcPr>
          <w:p w14:paraId="63A775A5" w14:textId="2556D15D" w:rsidR="00E4292D" w:rsidRPr="00E4292D" w:rsidRDefault="00E4292D" w:rsidP="00E4292D">
            <w:pPr>
              <w:spacing w:after="0" w:line="256" w:lineRule="auto"/>
              <w:rPr>
                <w:rFonts w:ascii="Arial" w:eastAsia="Times New Roman" w:hAnsi="Arial" w:cs="Arial"/>
                <w:sz w:val="36"/>
                <w:szCs w:val="36"/>
                <w:lang w:val="en-US"/>
              </w:rPr>
            </w:pPr>
            <w:r w:rsidRPr="00E4292D">
              <w:rPr>
                <w:rFonts w:ascii="Calibri" w:eastAsia="Calibri" w:hAnsi="Calibri" w:cs="Arial"/>
                <w:color w:val="000000"/>
                <w:kern w:val="24"/>
                <w:sz w:val="20"/>
                <w:szCs w:val="20"/>
              </w:rPr>
              <w:t>Test Statistics</w:t>
            </w:r>
          </w:p>
        </w:tc>
      </w:tr>
      <w:tr w:rsidR="00E4292D" w:rsidRPr="00E4292D" w14:paraId="2278C0BA" w14:textId="77777777" w:rsidTr="00E4292D">
        <w:trPr>
          <w:gridAfter w:val="4"/>
          <w:wAfter w:w="5980" w:type="dxa"/>
        </w:trPr>
        <w:tc>
          <w:tcPr>
            <w:tcW w:w="1280" w:type="dxa"/>
            <w:tcBorders>
              <w:top w:val="single" w:sz="18" w:space="0" w:color="000000"/>
              <w:left w:val="single" w:sz="18" w:space="0" w:color="000000"/>
              <w:bottom w:val="nil"/>
              <w:right w:val="single" w:sz="18" w:space="0" w:color="000000"/>
            </w:tcBorders>
            <w:shd w:val="clear" w:color="auto" w:fill="auto"/>
            <w:tcMar>
              <w:top w:w="15" w:type="dxa"/>
              <w:left w:w="15" w:type="dxa"/>
              <w:bottom w:w="0" w:type="dxa"/>
              <w:right w:w="15" w:type="dxa"/>
            </w:tcMar>
            <w:hideMark/>
          </w:tcPr>
          <w:p w14:paraId="3900117D" w14:textId="77777777" w:rsidR="00E4292D" w:rsidRPr="00E4292D" w:rsidRDefault="00E4292D" w:rsidP="00E4292D">
            <w:pPr>
              <w:spacing w:after="0" w:line="256" w:lineRule="auto"/>
              <w:rPr>
                <w:rFonts w:ascii="Arial" w:eastAsia="Times New Roman" w:hAnsi="Arial" w:cs="Arial"/>
                <w:sz w:val="36"/>
                <w:szCs w:val="36"/>
                <w:lang w:val="en-US"/>
              </w:rPr>
            </w:pPr>
            <w:r w:rsidRPr="00E4292D">
              <w:rPr>
                <w:rFonts w:ascii="Calibri" w:eastAsia="Calibri" w:hAnsi="Calibri" w:cs="Arial"/>
                <w:color w:val="000000"/>
                <w:kern w:val="24"/>
                <w:sz w:val="20"/>
                <w:szCs w:val="20"/>
              </w:rPr>
              <w:t>N</w:t>
            </w:r>
          </w:p>
        </w:tc>
        <w:tc>
          <w:tcPr>
            <w:tcW w:w="1020" w:type="dxa"/>
            <w:tcBorders>
              <w:top w:val="single" w:sz="18" w:space="0" w:color="000000"/>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52ABC386" w14:textId="77777777" w:rsidR="00E4292D" w:rsidRPr="00E4292D" w:rsidRDefault="00E4292D" w:rsidP="00E4292D">
            <w:pPr>
              <w:spacing w:after="0" w:line="256" w:lineRule="auto"/>
              <w:rPr>
                <w:rFonts w:ascii="Arial" w:eastAsia="Times New Roman" w:hAnsi="Arial" w:cs="Arial"/>
                <w:sz w:val="36"/>
                <w:szCs w:val="36"/>
                <w:lang w:val="en-US"/>
              </w:rPr>
            </w:pPr>
            <w:r w:rsidRPr="00E4292D">
              <w:rPr>
                <w:rFonts w:ascii="Calibri" w:eastAsia="Calibri" w:hAnsi="Calibri" w:cs="Arial"/>
                <w:color w:val="000000"/>
                <w:kern w:val="24"/>
                <w:sz w:val="20"/>
                <w:szCs w:val="20"/>
              </w:rPr>
              <w:t>70</w:t>
            </w:r>
          </w:p>
        </w:tc>
      </w:tr>
      <w:tr w:rsidR="00E4292D" w:rsidRPr="00E4292D" w14:paraId="1263F239" w14:textId="77777777" w:rsidTr="00E4292D">
        <w:trPr>
          <w:gridAfter w:val="4"/>
          <w:wAfter w:w="5980" w:type="dxa"/>
        </w:trPr>
        <w:tc>
          <w:tcPr>
            <w:tcW w:w="1280" w:type="dxa"/>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0D865945" w14:textId="77777777" w:rsidR="00E4292D" w:rsidRPr="00E4292D" w:rsidRDefault="00E4292D" w:rsidP="00E4292D">
            <w:pPr>
              <w:spacing w:after="0" w:line="256" w:lineRule="auto"/>
              <w:rPr>
                <w:rFonts w:ascii="Arial" w:eastAsia="Times New Roman" w:hAnsi="Arial" w:cs="Arial"/>
                <w:sz w:val="36"/>
                <w:szCs w:val="36"/>
                <w:lang w:val="en-US"/>
              </w:rPr>
            </w:pPr>
            <w:r w:rsidRPr="00E4292D">
              <w:rPr>
                <w:rFonts w:ascii="Calibri" w:eastAsia="Calibri" w:hAnsi="Calibri" w:cs="Arial"/>
                <w:color w:val="000000"/>
                <w:kern w:val="24"/>
                <w:sz w:val="20"/>
                <w:szCs w:val="20"/>
              </w:rPr>
              <w:t>Chi-Square</w:t>
            </w:r>
          </w:p>
        </w:tc>
        <w:tc>
          <w:tcPr>
            <w:tcW w:w="1020" w:type="dxa"/>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761B5A4B" w14:textId="77777777" w:rsidR="00E4292D" w:rsidRPr="00E4292D" w:rsidRDefault="00E4292D" w:rsidP="00E4292D">
            <w:pPr>
              <w:spacing w:after="0" w:line="256" w:lineRule="auto"/>
              <w:rPr>
                <w:rFonts w:ascii="Arial" w:eastAsia="Times New Roman" w:hAnsi="Arial" w:cs="Arial"/>
                <w:sz w:val="36"/>
                <w:szCs w:val="36"/>
                <w:lang w:val="en-US"/>
              </w:rPr>
            </w:pPr>
            <w:r w:rsidRPr="00E4292D">
              <w:rPr>
                <w:rFonts w:ascii="Calibri" w:eastAsia="Calibri" w:hAnsi="Calibri" w:cs="Arial"/>
                <w:color w:val="000000"/>
                <w:kern w:val="24"/>
                <w:sz w:val="20"/>
                <w:szCs w:val="20"/>
              </w:rPr>
              <w:t>15.758</w:t>
            </w:r>
          </w:p>
        </w:tc>
      </w:tr>
      <w:tr w:rsidR="00E4292D" w:rsidRPr="00E4292D" w14:paraId="7F035858" w14:textId="77777777" w:rsidTr="00E4292D">
        <w:trPr>
          <w:gridAfter w:val="4"/>
          <w:wAfter w:w="5980" w:type="dxa"/>
        </w:trPr>
        <w:tc>
          <w:tcPr>
            <w:tcW w:w="1280" w:type="dxa"/>
            <w:tcBorders>
              <w:top w:val="nil"/>
              <w:left w:val="single" w:sz="18" w:space="0" w:color="000000"/>
              <w:bottom w:val="nil"/>
              <w:right w:val="single" w:sz="18" w:space="0" w:color="000000"/>
            </w:tcBorders>
            <w:shd w:val="clear" w:color="auto" w:fill="auto"/>
            <w:tcMar>
              <w:top w:w="15" w:type="dxa"/>
              <w:left w:w="15" w:type="dxa"/>
              <w:bottom w:w="0" w:type="dxa"/>
              <w:right w:w="15" w:type="dxa"/>
            </w:tcMar>
            <w:hideMark/>
          </w:tcPr>
          <w:p w14:paraId="1F503BAB" w14:textId="77777777" w:rsidR="00E4292D" w:rsidRPr="00E4292D" w:rsidRDefault="00E4292D" w:rsidP="00E4292D">
            <w:pPr>
              <w:spacing w:after="0" w:line="256" w:lineRule="auto"/>
              <w:rPr>
                <w:rFonts w:ascii="Arial" w:eastAsia="Times New Roman" w:hAnsi="Arial" w:cs="Arial"/>
                <w:sz w:val="36"/>
                <w:szCs w:val="36"/>
                <w:lang w:val="en-US"/>
              </w:rPr>
            </w:pPr>
            <w:r w:rsidRPr="00E4292D">
              <w:rPr>
                <w:rFonts w:ascii="Calibri" w:eastAsia="Calibri" w:hAnsi="Calibri" w:cs="Arial"/>
                <w:color w:val="000000"/>
                <w:kern w:val="24"/>
                <w:sz w:val="20"/>
                <w:szCs w:val="20"/>
              </w:rPr>
              <w:t>df</w:t>
            </w:r>
          </w:p>
        </w:tc>
        <w:tc>
          <w:tcPr>
            <w:tcW w:w="1020" w:type="dxa"/>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640DC31F" w14:textId="77777777" w:rsidR="00E4292D" w:rsidRPr="00E4292D" w:rsidRDefault="00E4292D" w:rsidP="00E4292D">
            <w:pPr>
              <w:spacing w:after="0" w:line="256" w:lineRule="auto"/>
              <w:rPr>
                <w:rFonts w:ascii="Arial" w:eastAsia="Times New Roman" w:hAnsi="Arial" w:cs="Arial"/>
                <w:sz w:val="36"/>
                <w:szCs w:val="36"/>
                <w:lang w:val="en-US"/>
              </w:rPr>
            </w:pPr>
            <w:r w:rsidRPr="00E4292D">
              <w:rPr>
                <w:rFonts w:ascii="Calibri" w:eastAsia="Calibri" w:hAnsi="Calibri" w:cs="Arial"/>
                <w:color w:val="000000"/>
                <w:kern w:val="24"/>
                <w:sz w:val="20"/>
                <w:szCs w:val="20"/>
              </w:rPr>
              <w:t>9</w:t>
            </w:r>
          </w:p>
        </w:tc>
      </w:tr>
      <w:tr w:rsidR="00E4292D" w:rsidRPr="00E4292D" w14:paraId="7EE1A030" w14:textId="77777777" w:rsidTr="00E4292D">
        <w:trPr>
          <w:gridAfter w:val="4"/>
          <w:wAfter w:w="5980" w:type="dxa"/>
        </w:trPr>
        <w:tc>
          <w:tcPr>
            <w:tcW w:w="1280" w:type="dxa"/>
            <w:tcBorders>
              <w:top w:val="nil"/>
              <w:left w:val="single" w:sz="18" w:space="0" w:color="000000"/>
              <w:bottom w:val="single" w:sz="18" w:space="0" w:color="000000"/>
              <w:right w:val="single" w:sz="18" w:space="0" w:color="000000"/>
            </w:tcBorders>
            <w:shd w:val="clear" w:color="auto" w:fill="auto"/>
            <w:tcMar>
              <w:top w:w="15" w:type="dxa"/>
              <w:left w:w="15" w:type="dxa"/>
              <w:bottom w:w="0" w:type="dxa"/>
              <w:right w:w="15" w:type="dxa"/>
            </w:tcMar>
            <w:hideMark/>
          </w:tcPr>
          <w:p w14:paraId="3E61313D" w14:textId="77777777" w:rsidR="00E4292D" w:rsidRPr="00E4292D" w:rsidRDefault="00E4292D" w:rsidP="00E4292D">
            <w:pPr>
              <w:spacing w:after="0" w:line="256" w:lineRule="auto"/>
              <w:rPr>
                <w:rFonts w:ascii="Arial" w:eastAsia="Times New Roman" w:hAnsi="Arial" w:cs="Arial"/>
                <w:sz w:val="36"/>
                <w:szCs w:val="36"/>
                <w:highlight w:val="yellow"/>
                <w:lang w:val="en-US"/>
              </w:rPr>
            </w:pPr>
            <w:r w:rsidRPr="00E4292D">
              <w:rPr>
                <w:rFonts w:ascii="Calibri" w:eastAsia="Calibri" w:hAnsi="Calibri" w:cs="Arial"/>
                <w:color w:val="000000"/>
                <w:kern w:val="24"/>
                <w:sz w:val="20"/>
                <w:szCs w:val="20"/>
                <w:highlight w:val="yellow"/>
              </w:rPr>
              <w:t>Asymp. Sig.</w:t>
            </w:r>
          </w:p>
        </w:tc>
        <w:tc>
          <w:tcPr>
            <w:tcW w:w="1020" w:type="dxa"/>
            <w:tcBorders>
              <w:top w:val="nil"/>
              <w:left w:val="single" w:sz="18" w:space="0" w:color="000000"/>
              <w:bottom w:val="single" w:sz="18" w:space="0" w:color="000000"/>
              <w:right w:val="single" w:sz="18" w:space="0" w:color="000000"/>
            </w:tcBorders>
            <w:shd w:val="clear" w:color="auto" w:fill="auto"/>
            <w:tcMar>
              <w:top w:w="15" w:type="dxa"/>
              <w:left w:w="15" w:type="dxa"/>
              <w:bottom w:w="0" w:type="dxa"/>
              <w:right w:w="15" w:type="dxa"/>
            </w:tcMar>
            <w:vAlign w:val="center"/>
            <w:hideMark/>
          </w:tcPr>
          <w:p w14:paraId="31AAC202" w14:textId="77777777" w:rsidR="00E4292D" w:rsidRPr="00E4292D" w:rsidRDefault="00E4292D" w:rsidP="00E4292D">
            <w:pPr>
              <w:spacing w:after="0" w:line="256" w:lineRule="auto"/>
              <w:rPr>
                <w:rFonts w:ascii="Arial" w:eastAsia="Times New Roman" w:hAnsi="Arial" w:cs="Arial"/>
                <w:sz w:val="36"/>
                <w:szCs w:val="36"/>
                <w:highlight w:val="yellow"/>
                <w:lang w:val="en-US"/>
              </w:rPr>
            </w:pPr>
            <w:r w:rsidRPr="00E4292D">
              <w:rPr>
                <w:rFonts w:ascii="Calibri" w:eastAsia="Calibri" w:hAnsi="Calibri" w:cs="Arial"/>
                <w:color w:val="000000"/>
                <w:kern w:val="24"/>
                <w:sz w:val="20"/>
                <w:szCs w:val="20"/>
                <w:highlight w:val="yellow"/>
              </w:rPr>
              <w:t>.072</w:t>
            </w:r>
          </w:p>
        </w:tc>
      </w:tr>
      <w:tr w:rsidR="00E4292D" w:rsidRPr="00E4292D" w14:paraId="02559A59" w14:textId="77777777" w:rsidTr="00E4292D">
        <w:trPr>
          <w:gridAfter w:val="4"/>
          <w:wAfter w:w="5980" w:type="dxa"/>
        </w:trPr>
        <w:tc>
          <w:tcPr>
            <w:tcW w:w="2300" w:type="dxa"/>
            <w:gridSpan w:val="2"/>
            <w:tcBorders>
              <w:top w:val="single" w:sz="18" w:space="0" w:color="000000"/>
              <w:left w:val="nil"/>
              <w:bottom w:val="nil"/>
              <w:right w:val="nil"/>
            </w:tcBorders>
            <w:shd w:val="clear" w:color="auto" w:fill="auto"/>
            <w:tcMar>
              <w:top w:w="15" w:type="dxa"/>
              <w:left w:w="15" w:type="dxa"/>
              <w:bottom w:w="0" w:type="dxa"/>
              <w:right w:w="15" w:type="dxa"/>
            </w:tcMar>
            <w:hideMark/>
          </w:tcPr>
          <w:p w14:paraId="741888E8" w14:textId="6AE47D01" w:rsidR="000F594B" w:rsidRPr="00F57085" w:rsidRDefault="00E4292D" w:rsidP="00F57085">
            <w:pPr>
              <w:pStyle w:val="ListParagraph"/>
              <w:numPr>
                <w:ilvl w:val="0"/>
                <w:numId w:val="56"/>
              </w:numPr>
              <w:spacing w:after="0" w:line="256" w:lineRule="auto"/>
              <w:rPr>
                <w:rFonts w:ascii="Calibri" w:eastAsia="Calibri" w:hAnsi="Calibri" w:cs="Arial"/>
                <w:color w:val="000000"/>
                <w:kern w:val="24"/>
                <w:sz w:val="20"/>
                <w:szCs w:val="20"/>
              </w:rPr>
            </w:pPr>
            <w:r w:rsidRPr="00386FCC">
              <w:rPr>
                <w:rFonts w:ascii="Calibri" w:eastAsia="Calibri" w:hAnsi="Calibri" w:cs="Arial"/>
                <w:color w:val="000000"/>
                <w:kern w:val="24"/>
                <w:sz w:val="20"/>
                <w:szCs w:val="20"/>
              </w:rPr>
              <w:t>Friedman Test</w:t>
            </w:r>
          </w:p>
          <w:p w14:paraId="30CB4CFF" w14:textId="6029C4FA" w:rsidR="00386FCC" w:rsidRPr="00386FCC" w:rsidRDefault="00386FCC" w:rsidP="00386FCC">
            <w:pPr>
              <w:pStyle w:val="ListParagraph"/>
              <w:spacing w:after="0" w:line="256" w:lineRule="auto"/>
              <w:rPr>
                <w:rFonts w:ascii="Arial" w:eastAsia="Times New Roman" w:hAnsi="Arial" w:cs="Arial"/>
                <w:sz w:val="36"/>
                <w:szCs w:val="36"/>
              </w:rPr>
            </w:pPr>
          </w:p>
        </w:tc>
      </w:tr>
    </w:tbl>
    <w:p w14:paraId="50A2C0F1" w14:textId="40870AD9" w:rsidR="005349BF" w:rsidRDefault="00FF5EEF" w:rsidP="001B61D9">
      <w:pPr>
        <w:pStyle w:val="Heading4"/>
        <w:numPr>
          <w:ilvl w:val="3"/>
          <w:numId w:val="50"/>
        </w:numPr>
        <w:ind w:left="1080" w:hanging="1080"/>
        <w:rPr>
          <w:lang w:val="en-US"/>
        </w:rPr>
      </w:pPr>
      <w:r w:rsidRPr="00FF5EEF">
        <w:rPr>
          <w:lang w:val="en-US"/>
        </w:rPr>
        <w:t>Wilcoxon Signed</w:t>
      </w:r>
      <w:r w:rsidR="001313B1">
        <w:rPr>
          <w:lang w:val="en-US"/>
        </w:rPr>
        <w:t>-</w:t>
      </w:r>
      <w:r w:rsidRPr="00FF5EEF">
        <w:rPr>
          <w:lang w:val="en-US"/>
        </w:rPr>
        <w:t>Rank Test – Survey B</w:t>
      </w:r>
    </w:p>
    <w:p w14:paraId="71804D26" w14:textId="55ADA375" w:rsidR="00D81896" w:rsidRDefault="00D81896" w:rsidP="00E4292D">
      <w:pPr>
        <w:spacing w:before="240" w:line="360" w:lineRule="auto"/>
        <w:rPr>
          <w:rFonts w:asciiTheme="minorBidi" w:hAnsiTheme="minorBidi"/>
          <w:bCs/>
          <w:lang w:val="en-US"/>
        </w:rPr>
      </w:pPr>
      <w:r w:rsidRPr="00D81896">
        <w:rPr>
          <w:rFonts w:asciiTheme="minorBidi" w:hAnsiTheme="minorBidi"/>
          <w:bCs/>
          <w:lang w:val="en-US"/>
        </w:rPr>
        <w:t xml:space="preserve">Referred </w:t>
      </w:r>
      <w:r>
        <w:rPr>
          <w:rFonts w:asciiTheme="minorBidi" w:hAnsiTheme="minorBidi"/>
          <w:bCs/>
          <w:lang w:val="en-US"/>
        </w:rPr>
        <w:t>to as the ‘Wilcoxon matched</w:t>
      </w:r>
      <w:r w:rsidR="001313B1">
        <w:rPr>
          <w:rFonts w:asciiTheme="minorBidi" w:hAnsiTheme="minorBidi"/>
          <w:bCs/>
          <w:lang w:val="en-US"/>
        </w:rPr>
        <w:t>-</w:t>
      </w:r>
      <w:r>
        <w:rPr>
          <w:rFonts w:asciiTheme="minorBidi" w:hAnsiTheme="minorBidi"/>
          <w:bCs/>
          <w:lang w:val="en-US"/>
        </w:rPr>
        <w:t xml:space="preserve">pairs signed ranks test’, it was applied in this study </w:t>
      </w:r>
      <w:r w:rsidR="00E4292D">
        <w:rPr>
          <w:rFonts w:asciiTheme="minorBidi" w:hAnsiTheme="minorBidi"/>
          <w:bCs/>
          <w:lang w:val="en-US"/>
        </w:rPr>
        <w:t xml:space="preserve">as the responses of the participants were measured </w:t>
      </w:r>
      <w:r w:rsidR="001313B1">
        <w:rPr>
          <w:rFonts w:asciiTheme="minorBidi" w:hAnsiTheme="minorBidi"/>
          <w:bCs/>
          <w:lang w:val="en-US"/>
        </w:rPr>
        <w:t>o</w:t>
      </w:r>
      <w:r w:rsidR="00E4292D">
        <w:rPr>
          <w:rFonts w:asciiTheme="minorBidi" w:hAnsiTheme="minorBidi"/>
          <w:bCs/>
          <w:lang w:val="en-US"/>
        </w:rPr>
        <w:t>n two different occasions (</w:t>
      </w:r>
      <w:r w:rsidR="00E4292D" w:rsidRPr="00E4292D">
        <w:rPr>
          <w:rFonts w:asciiTheme="minorBidi" w:hAnsiTheme="minorBidi"/>
          <w:bCs/>
          <w:lang w:val="en-US"/>
        </w:rPr>
        <w:t>City Risk Vulnerabilities</w:t>
      </w:r>
      <w:r w:rsidR="00E4292D">
        <w:rPr>
          <w:rFonts w:asciiTheme="minorBidi" w:hAnsiTheme="minorBidi"/>
          <w:bCs/>
          <w:lang w:val="en-US"/>
        </w:rPr>
        <w:t>) and (</w:t>
      </w:r>
      <w:r w:rsidR="00E4292D" w:rsidRPr="00E4292D">
        <w:rPr>
          <w:rFonts w:asciiTheme="minorBidi" w:hAnsiTheme="minorBidi"/>
          <w:bCs/>
          <w:lang w:val="en-US"/>
        </w:rPr>
        <w:t>Organisational Structure</w:t>
      </w:r>
      <w:r w:rsidR="00E4292D">
        <w:rPr>
          <w:rFonts w:asciiTheme="minorBidi" w:hAnsiTheme="minorBidi"/>
          <w:bCs/>
          <w:lang w:val="en-US"/>
        </w:rPr>
        <w:t>). This test is used as a non-parametric alternative of the repeated measures t-test while comparing means.</w:t>
      </w:r>
      <w:r w:rsidR="00E4292D" w:rsidRPr="00E4292D">
        <w:t xml:space="preserve"> </w:t>
      </w:r>
      <w:r w:rsidR="00E4292D" w:rsidRPr="00E4292D">
        <w:rPr>
          <w:rFonts w:asciiTheme="minorBidi" w:hAnsiTheme="minorBidi"/>
          <w:bCs/>
          <w:lang w:val="en-US"/>
        </w:rPr>
        <w:t xml:space="preserve">Wilcoxon test results present as Asymp.Sig. (2-tailed) </w:t>
      </w:r>
      <w:r w:rsidR="00386FCC" w:rsidRPr="00E4292D">
        <w:rPr>
          <w:rFonts w:asciiTheme="minorBidi" w:hAnsiTheme="minorBidi"/>
          <w:bCs/>
          <w:lang w:val="en-US"/>
        </w:rPr>
        <w:t>value of</w:t>
      </w:r>
      <w:r w:rsidR="00E4292D" w:rsidRPr="00E4292D">
        <w:rPr>
          <w:rFonts w:asciiTheme="minorBidi" w:hAnsiTheme="minorBidi"/>
          <w:bCs/>
          <w:lang w:val="en-US"/>
        </w:rPr>
        <w:t xml:space="preserve"> .005 between (Essential 1 and Essential 7 for Organisational Structure) and value of .000 between (Essential 3 - City Risk Vulnerabilities - Essential 8 for City Risk Vulnerabilities) concluding that the difference between the two scores is statistically significant.</w:t>
      </w:r>
      <w:r w:rsidR="00E4292D">
        <w:rPr>
          <w:rFonts w:asciiTheme="minorBidi" w:hAnsiTheme="minorBidi"/>
          <w:bCs/>
          <w:lang w:val="en-US"/>
        </w:rPr>
        <w:t xml:space="preserve"> Further clarification of the impact of the results achieved in developing interlinkages between the Ten Essentials and the Resilience Action Plan components will be provided in Chapter 8, setting up </w:t>
      </w:r>
      <w:r w:rsidR="00386FCC">
        <w:rPr>
          <w:rFonts w:asciiTheme="minorBidi" w:hAnsiTheme="minorBidi"/>
          <w:bCs/>
          <w:lang w:val="en-US"/>
        </w:rPr>
        <w:t>guiding</w:t>
      </w:r>
      <w:r w:rsidR="00E4292D">
        <w:rPr>
          <w:rFonts w:asciiTheme="minorBidi" w:hAnsiTheme="minorBidi"/>
          <w:bCs/>
          <w:lang w:val="en-US"/>
        </w:rPr>
        <w:t xml:space="preserve"> principles for </w:t>
      </w:r>
      <w:r w:rsidR="00061F39">
        <w:rPr>
          <w:rFonts w:asciiTheme="minorBidi" w:hAnsiTheme="minorBidi"/>
          <w:bCs/>
          <w:lang w:val="en-US"/>
        </w:rPr>
        <w:t xml:space="preserve">the </w:t>
      </w:r>
      <w:r w:rsidR="00E4292D">
        <w:rPr>
          <w:rFonts w:asciiTheme="minorBidi" w:hAnsiTheme="minorBidi"/>
          <w:bCs/>
          <w:lang w:val="en-US"/>
        </w:rPr>
        <w:t>resilience decision making process.</w:t>
      </w:r>
    </w:p>
    <w:tbl>
      <w:tblPr>
        <w:tblW w:w="8280" w:type="dxa"/>
        <w:tblCellMar>
          <w:left w:w="0" w:type="dxa"/>
          <w:right w:w="0" w:type="dxa"/>
        </w:tblCellMar>
        <w:tblLook w:val="0600" w:firstRow="0" w:lastRow="0" w:firstColumn="0" w:lastColumn="0" w:noHBand="1" w:noVBand="1"/>
      </w:tblPr>
      <w:tblGrid>
        <w:gridCol w:w="1920"/>
        <w:gridCol w:w="3300"/>
        <w:gridCol w:w="3060"/>
      </w:tblGrid>
      <w:tr w:rsidR="00E4292D" w:rsidRPr="00E4292D" w14:paraId="3C3F3282" w14:textId="77777777" w:rsidTr="00386FCC">
        <w:tc>
          <w:tcPr>
            <w:tcW w:w="8280" w:type="dxa"/>
            <w:gridSpan w:val="3"/>
            <w:tcBorders>
              <w:top w:val="nil"/>
              <w:left w:val="nil"/>
              <w:bottom w:val="single" w:sz="18" w:space="0" w:color="000000"/>
              <w:right w:val="nil"/>
            </w:tcBorders>
            <w:shd w:val="clear" w:color="auto" w:fill="auto"/>
            <w:tcMar>
              <w:top w:w="15" w:type="dxa"/>
              <w:left w:w="15" w:type="dxa"/>
              <w:bottom w:w="0" w:type="dxa"/>
              <w:right w:w="15" w:type="dxa"/>
            </w:tcMar>
            <w:vAlign w:val="center"/>
            <w:hideMark/>
          </w:tcPr>
          <w:p w14:paraId="129D6BDA" w14:textId="30971ABE" w:rsidR="00E4292D" w:rsidRPr="00E4292D" w:rsidRDefault="00E4292D" w:rsidP="00E4292D">
            <w:pPr>
              <w:spacing w:after="0" w:line="256" w:lineRule="auto"/>
              <w:rPr>
                <w:rFonts w:ascii="Arial" w:eastAsia="Times New Roman" w:hAnsi="Arial" w:cs="Arial"/>
                <w:sz w:val="36"/>
                <w:szCs w:val="36"/>
                <w:lang w:val="en-US"/>
              </w:rPr>
            </w:pPr>
            <w:r w:rsidRPr="00E4292D">
              <w:rPr>
                <w:rFonts w:ascii="Calibri" w:eastAsia="Calibri" w:hAnsi="Calibri" w:cs="Arial"/>
                <w:b/>
                <w:bCs/>
                <w:color w:val="000000"/>
                <w:kern w:val="24"/>
                <w:sz w:val="20"/>
                <w:szCs w:val="20"/>
              </w:rPr>
              <w:t>Test Statistics</w:t>
            </w:r>
          </w:p>
        </w:tc>
      </w:tr>
      <w:tr w:rsidR="00E4292D" w:rsidRPr="00E4292D" w14:paraId="11A88224" w14:textId="77777777" w:rsidTr="00386FCC">
        <w:tc>
          <w:tcPr>
            <w:tcW w:w="1920" w:type="dxa"/>
            <w:tcBorders>
              <w:top w:val="single" w:sz="18" w:space="0" w:color="000000"/>
              <w:left w:val="single" w:sz="18" w:space="0" w:color="000000"/>
              <w:bottom w:val="single" w:sz="18" w:space="0" w:color="000000"/>
              <w:right w:val="single" w:sz="18" w:space="0" w:color="000000"/>
            </w:tcBorders>
            <w:shd w:val="clear" w:color="auto" w:fill="auto"/>
            <w:tcMar>
              <w:top w:w="15" w:type="dxa"/>
              <w:left w:w="15" w:type="dxa"/>
              <w:bottom w:w="0" w:type="dxa"/>
              <w:right w:w="15" w:type="dxa"/>
            </w:tcMar>
            <w:vAlign w:val="bottom"/>
            <w:hideMark/>
          </w:tcPr>
          <w:p w14:paraId="5F81746D" w14:textId="77777777" w:rsidR="00E4292D" w:rsidRPr="00E4292D" w:rsidRDefault="00E4292D" w:rsidP="00E4292D">
            <w:pPr>
              <w:spacing w:after="0" w:line="256" w:lineRule="auto"/>
              <w:rPr>
                <w:rFonts w:ascii="Arial" w:eastAsia="Times New Roman" w:hAnsi="Arial" w:cs="Arial"/>
                <w:sz w:val="36"/>
                <w:szCs w:val="36"/>
                <w:lang w:val="en-US"/>
              </w:rPr>
            </w:pPr>
            <w:r w:rsidRPr="00E4292D">
              <w:rPr>
                <w:rFonts w:ascii="Times New Roman" w:eastAsia="Calibri" w:hAnsi="Times New Roman" w:cs="Arial"/>
                <w:color w:val="000000"/>
                <w:kern w:val="24"/>
                <w:sz w:val="20"/>
                <w:szCs w:val="20"/>
              </w:rPr>
              <w:t> </w:t>
            </w:r>
          </w:p>
        </w:tc>
        <w:tc>
          <w:tcPr>
            <w:tcW w:w="3300" w:type="dxa"/>
            <w:tcBorders>
              <w:top w:val="single" w:sz="18" w:space="0" w:color="000000"/>
              <w:left w:val="single" w:sz="18" w:space="0" w:color="000000"/>
              <w:bottom w:val="single" w:sz="18" w:space="0" w:color="000000"/>
              <w:right w:val="single" w:sz="8" w:space="0" w:color="000000"/>
            </w:tcBorders>
            <w:shd w:val="clear" w:color="auto" w:fill="auto"/>
            <w:tcMar>
              <w:top w:w="15" w:type="dxa"/>
              <w:left w:w="15" w:type="dxa"/>
              <w:bottom w:w="0" w:type="dxa"/>
              <w:right w:w="15" w:type="dxa"/>
            </w:tcMar>
            <w:vAlign w:val="bottom"/>
            <w:hideMark/>
          </w:tcPr>
          <w:p w14:paraId="045C5337" w14:textId="77777777" w:rsidR="00E4292D" w:rsidRPr="00E4292D" w:rsidRDefault="00E4292D" w:rsidP="00E4292D">
            <w:pPr>
              <w:spacing w:after="0" w:line="256" w:lineRule="auto"/>
              <w:rPr>
                <w:rFonts w:ascii="Arial" w:eastAsia="Times New Roman" w:hAnsi="Arial" w:cs="Arial"/>
                <w:sz w:val="36"/>
                <w:szCs w:val="36"/>
                <w:lang w:val="en-US"/>
              </w:rPr>
            </w:pPr>
            <w:r w:rsidRPr="00E4292D">
              <w:rPr>
                <w:rFonts w:ascii="Calibri" w:eastAsia="Calibri" w:hAnsi="Calibri" w:cs="Arial"/>
                <w:color w:val="000000"/>
                <w:kern w:val="24"/>
                <w:sz w:val="20"/>
                <w:szCs w:val="20"/>
              </w:rPr>
              <w:t>Essential 7 - Organisational Structure - Essential 1 - Organisational Structure</w:t>
            </w:r>
          </w:p>
        </w:tc>
        <w:tc>
          <w:tcPr>
            <w:tcW w:w="3060" w:type="dxa"/>
            <w:tcBorders>
              <w:top w:val="single" w:sz="18" w:space="0" w:color="000000"/>
              <w:left w:val="single" w:sz="8" w:space="0" w:color="000000"/>
              <w:bottom w:val="single" w:sz="18" w:space="0" w:color="000000"/>
              <w:right w:val="single" w:sz="18" w:space="0" w:color="000000"/>
            </w:tcBorders>
            <w:shd w:val="clear" w:color="auto" w:fill="auto"/>
            <w:tcMar>
              <w:top w:w="15" w:type="dxa"/>
              <w:left w:w="15" w:type="dxa"/>
              <w:bottom w:w="0" w:type="dxa"/>
              <w:right w:w="15" w:type="dxa"/>
            </w:tcMar>
            <w:vAlign w:val="bottom"/>
            <w:hideMark/>
          </w:tcPr>
          <w:p w14:paraId="64F121BF" w14:textId="77777777" w:rsidR="00E4292D" w:rsidRPr="00E4292D" w:rsidRDefault="00E4292D" w:rsidP="00E4292D">
            <w:pPr>
              <w:spacing w:after="0" w:line="256" w:lineRule="auto"/>
              <w:rPr>
                <w:rFonts w:ascii="Arial" w:eastAsia="Times New Roman" w:hAnsi="Arial" w:cs="Arial"/>
                <w:sz w:val="36"/>
                <w:szCs w:val="36"/>
                <w:lang w:val="en-US"/>
              </w:rPr>
            </w:pPr>
            <w:r w:rsidRPr="00E4292D">
              <w:rPr>
                <w:rFonts w:ascii="Calibri" w:eastAsia="Calibri" w:hAnsi="Calibri" w:cs="Arial"/>
                <w:color w:val="000000"/>
                <w:kern w:val="24"/>
                <w:sz w:val="20"/>
                <w:szCs w:val="20"/>
              </w:rPr>
              <w:t>Essential 3 - City Risk Vulnerabilities - Essential 8 - City Risk Vulnerabilities</w:t>
            </w:r>
          </w:p>
        </w:tc>
      </w:tr>
      <w:tr w:rsidR="00E4292D" w:rsidRPr="00E4292D" w14:paraId="4493EDB8" w14:textId="77777777" w:rsidTr="00386FCC">
        <w:tc>
          <w:tcPr>
            <w:tcW w:w="1920" w:type="dxa"/>
            <w:tcBorders>
              <w:top w:val="single" w:sz="18" w:space="0" w:color="000000"/>
              <w:left w:val="single" w:sz="18" w:space="0" w:color="000000"/>
              <w:bottom w:val="nil"/>
              <w:right w:val="single" w:sz="18" w:space="0" w:color="000000"/>
            </w:tcBorders>
            <w:shd w:val="clear" w:color="auto" w:fill="auto"/>
            <w:tcMar>
              <w:top w:w="15" w:type="dxa"/>
              <w:left w:w="15" w:type="dxa"/>
              <w:bottom w:w="0" w:type="dxa"/>
              <w:right w:w="15" w:type="dxa"/>
            </w:tcMar>
            <w:hideMark/>
          </w:tcPr>
          <w:p w14:paraId="08956C2F" w14:textId="77777777" w:rsidR="00E4292D" w:rsidRPr="00E4292D" w:rsidRDefault="00E4292D" w:rsidP="00E4292D">
            <w:pPr>
              <w:spacing w:after="0" w:line="256" w:lineRule="auto"/>
              <w:rPr>
                <w:rFonts w:ascii="Arial" w:eastAsia="Times New Roman" w:hAnsi="Arial" w:cs="Arial"/>
                <w:sz w:val="36"/>
                <w:szCs w:val="36"/>
                <w:lang w:val="en-US"/>
              </w:rPr>
            </w:pPr>
            <w:r w:rsidRPr="00E4292D">
              <w:rPr>
                <w:rFonts w:ascii="Calibri" w:eastAsia="Calibri" w:hAnsi="Calibri" w:cs="Arial"/>
                <w:color w:val="000000"/>
                <w:kern w:val="24"/>
                <w:sz w:val="20"/>
                <w:szCs w:val="20"/>
              </w:rPr>
              <w:t>Z</w:t>
            </w:r>
          </w:p>
        </w:tc>
        <w:tc>
          <w:tcPr>
            <w:tcW w:w="3300" w:type="dxa"/>
            <w:tcBorders>
              <w:top w:val="single" w:sz="18" w:space="0" w:color="000000"/>
              <w:left w:val="single" w:sz="18" w:space="0" w:color="000000"/>
              <w:bottom w:val="nil"/>
              <w:right w:val="single" w:sz="8" w:space="0" w:color="000000"/>
            </w:tcBorders>
            <w:shd w:val="clear" w:color="auto" w:fill="auto"/>
            <w:tcMar>
              <w:top w:w="15" w:type="dxa"/>
              <w:left w:w="15" w:type="dxa"/>
              <w:bottom w:w="0" w:type="dxa"/>
              <w:right w:w="15" w:type="dxa"/>
            </w:tcMar>
            <w:vAlign w:val="center"/>
            <w:hideMark/>
          </w:tcPr>
          <w:p w14:paraId="6763F707" w14:textId="77777777" w:rsidR="00E4292D" w:rsidRPr="00E4292D" w:rsidRDefault="00E4292D" w:rsidP="00E4292D">
            <w:pPr>
              <w:spacing w:after="0" w:line="256" w:lineRule="auto"/>
              <w:rPr>
                <w:rFonts w:ascii="Arial" w:eastAsia="Times New Roman" w:hAnsi="Arial" w:cs="Arial"/>
                <w:sz w:val="36"/>
                <w:szCs w:val="36"/>
                <w:lang w:val="en-US"/>
              </w:rPr>
            </w:pPr>
            <w:r w:rsidRPr="00E4292D">
              <w:rPr>
                <w:rFonts w:ascii="Calibri" w:eastAsia="Calibri" w:hAnsi="Calibri" w:cs="Arial"/>
                <w:color w:val="000000"/>
                <w:kern w:val="24"/>
                <w:sz w:val="20"/>
                <w:szCs w:val="20"/>
              </w:rPr>
              <w:t>-2.839</w:t>
            </w:r>
            <w:r w:rsidRPr="00E4292D">
              <w:rPr>
                <w:rFonts w:ascii="Calibri" w:eastAsia="Calibri" w:hAnsi="Calibri" w:cs="Arial"/>
                <w:color w:val="000000"/>
                <w:kern w:val="24"/>
                <w:position w:val="6"/>
                <w:sz w:val="20"/>
                <w:szCs w:val="20"/>
                <w:vertAlign w:val="superscript"/>
              </w:rPr>
              <w:t>b</w:t>
            </w:r>
          </w:p>
        </w:tc>
        <w:tc>
          <w:tcPr>
            <w:tcW w:w="3060" w:type="dxa"/>
            <w:tcBorders>
              <w:top w:val="single" w:sz="18" w:space="0" w:color="000000"/>
              <w:left w:val="single" w:sz="8" w:space="0" w:color="000000"/>
              <w:bottom w:val="nil"/>
              <w:right w:val="single" w:sz="18" w:space="0" w:color="000000"/>
            </w:tcBorders>
            <w:shd w:val="clear" w:color="auto" w:fill="auto"/>
            <w:tcMar>
              <w:top w:w="15" w:type="dxa"/>
              <w:left w:w="15" w:type="dxa"/>
              <w:bottom w:w="0" w:type="dxa"/>
              <w:right w:w="15" w:type="dxa"/>
            </w:tcMar>
            <w:vAlign w:val="center"/>
            <w:hideMark/>
          </w:tcPr>
          <w:p w14:paraId="0108AAFA" w14:textId="77777777" w:rsidR="00E4292D" w:rsidRPr="00E4292D" w:rsidRDefault="00E4292D" w:rsidP="00E4292D">
            <w:pPr>
              <w:spacing w:after="0" w:line="256" w:lineRule="auto"/>
              <w:rPr>
                <w:rFonts w:ascii="Arial" w:eastAsia="Times New Roman" w:hAnsi="Arial" w:cs="Arial"/>
                <w:sz w:val="36"/>
                <w:szCs w:val="36"/>
                <w:lang w:val="en-US"/>
              </w:rPr>
            </w:pPr>
            <w:r w:rsidRPr="00E4292D">
              <w:rPr>
                <w:rFonts w:ascii="Calibri" w:eastAsia="Calibri" w:hAnsi="Calibri" w:cs="Arial"/>
                <w:color w:val="000000"/>
                <w:kern w:val="24"/>
                <w:sz w:val="20"/>
                <w:szCs w:val="20"/>
              </w:rPr>
              <w:t>-4.011</w:t>
            </w:r>
            <w:r w:rsidRPr="00E4292D">
              <w:rPr>
                <w:rFonts w:ascii="Calibri" w:eastAsia="Calibri" w:hAnsi="Calibri" w:cs="Arial"/>
                <w:color w:val="000000"/>
                <w:kern w:val="24"/>
                <w:position w:val="6"/>
                <w:sz w:val="20"/>
                <w:szCs w:val="20"/>
                <w:vertAlign w:val="superscript"/>
              </w:rPr>
              <w:t>b</w:t>
            </w:r>
          </w:p>
        </w:tc>
      </w:tr>
      <w:tr w:rsidR="00E4292D" w:rsidRPr="00E4292D" w14:paraId="56B2F1E6" w14:textId="77777777" w:rsidTr="00386FCC">
        <w:tc>
          <w:tcPr>
            <w:tcW w:w="1920" w:type="dxa"/>
            <w:tcBorders>
              <w:top w:val="nil"/>
              <w:left w:val="single" w:sz="18" w:space="0" w:color="000000"/>
              <w:bottom w:val="single" w:sz="18" w:space="0" w:color="000000"/>
              <w:right w:val="single" w:sz="18" w:space="0" w:color="000000"/>
            </w:tcBorders>
            <w:shd w:val="clear" w:color="auto" w:fill="auto"/>
            <w:tcMar>
              <w:top w:w="15" w:type="dxa"/>
              <w:left w:w="15" w:type="dxa"/>
              <w:bottom w:w="0" w:type="dxa"/>
              <w:right w:w="15" w:type="dxa"/>
            </w:tcMar>
            <w:hideMark/>
          </w:tcPr>
          <w:p w14:paraId="7A138ED2" w14:textId="77777777" w:rsidR="00E4292D" w:rsidRPr="00E4292D" w:rsidRDefault="00E4292D" w:rsidP="00E4292D">
            <w:pPr>
              <w:spacing w:after="0" w:line="256" w:lineRule="auto"/>
              <w:rPr>
                <w:rFonts w:ascii="Arial" w:eastAsia="Times New Roman" w:hAnsi="Arial" w:cs="Arial"/>
                <w:sz w:val="36"/>
                <w:szCs w:val="36"/>
                <w:highlight w:val="yellow"/>
                <w:lang w:val="en-US"/>
              </w:rPr>
            </w:pPr>
            <w:r w:rsidRPr="00E4292D">
              <w:rPr>
                <w:rFonts w:ascii="Calibri" w:eastAsia="Calibri" w:hAnsi="Calibri" w:cs="Arial"/>
                <w:color w:val="000000"/>
                <w:kern w:val="24"/>
                <w:sz w:val="20"/>
                <w:szCs w:val="20"/>
                <w:highlight w:val="yellow"/>
              </w:rPr>
              <w:t>Asymp. Sig. (2-tailed)</w:t>
            </w:r>
          </w:p>
        </w:tc>
        <w:tc>
          <w:tcPr>
            <w:tcW w:w="3300" w:type="dxa"/>
            <w:tcBorders>
              <w:top w:val="nil"/>
              <w:left w:val="single" w:sz="1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5B5B17EE" w14:textId="77777777" w:rsidR="00E4292D" w:rsidRPr="00E4292D" w:rsidRDefault="00E4292D" w:rsidP="00E4292D">
            <w:pPr>
              <w:spacing w:after="0" w:line="256" w:lineRule="auto"/>
              <w:rPr>
                <w:rFonts w:ascii="Arial" w:eastAsia="Times New Roman" w:hAnsi="Arial" w:cs="Arial"/>
                <w:sz w:val="36"/>
                <w:szCs w:val="36"/>
                <w:highlight w:val="yellow"/>
                <w:lang w:val="en-US"/>
              </w:rPr>
            </w:pPr>
            <w:r w:rsidRPr="00E4292D">
              <w:rPr>
                <w:rFonts w:ascii="Calibri" w:eastAsia="Calibri" w:hAnsi="Calibri" w:cs="Arial"/>
                <w:color w:val="000000"/>
                <w:kern w:val="24"/>
                <w:sz w:val="20"/>
                <w:szCs w:val="20"/>
                <w:highlight w:val="yellow"/>
              </w:rPr>
              <w:t>.005</w:t>
            </w:r>
          </w:p>
        </w:tc>
        <w:tc>
          <w:tcPr>
            <w:tcW w:w="3060" w:type="dxa"/>
            <w:tcBorders>
              <w:top w:val="nil"/>
              <w:left w:val="single" w:sz="8" w:space="0" w:color="000000"/>
              <w:bottom w:val="single" w:sz="18" w:space="0" w:color="000000"/>
              <w:right w:val="single" w:sz="18" w:space="0" w:color="000000"/>
            </w:tcBorders>
            <w:shd w:val="clear" w:color="auto" w:fill="auto"/>
            <w:tcMar>
              <w:top w:w="15" w:type="dxa"/>
              <w:left w:w="15" w:type="dxa"/>
              <w:bottom w:w="0" w:type="dxa"/>
              <w:right w:w="15" w:type="dxa"/>
            </w:tcMar>
            <w:vAlign w:val="center"/>
            <w:hideMark/>
          </w:tcPr>
          <w:p w14:paraId="50B1F939" w14:textId="77777777" w:rsidR="00E4292D" w:rsidRPr="00E4292D" w:rsidRDefault="00E4292D" w:rsidP="00E4292D">
            <w:pPr>
              <w:spacing w:after="0" w:line="256" w:lineRule="auto"/>
              <w:rPr>
                <w:rFonts w:ascii="Arial" w:eastAsia="Times New Roman" w:hAnsi="Arial" w:cs="Arial"/>
                <w:sz w:val="36"/>
                <w:szCs w:val="36"/>
                <w:highlight w:val="yellow"/>
                <w:lang w:val="en-US"/>
              </w:rPr>
            </w:pPr>
            <w:r w:rsidRPr="00E4292D">
              <w:rPr>
                <w:rFonts w:ascii="Calibri" w:eastAsia="Calibri" w:hAnsi="Calibri" w:cs="Arial"/>
                <w:color w:val="000000"/>
                <w:kern w:val="24"/>
                <w:sz w:val="20"/>
                <w:szCs w:val="20"/>
                <w:highlight w:val="yellow"/>
              </w:rPr>
              <w:t>.000</w:t>
            </w:r>
          </w:p>
        </w:tc>
      </w:tr>
      <w:tr w:rsidR="00E4292D" w:rsidRPr="00E4292D" w14:paraId="7DB62642" w14:textId="77777777" w:rsidTr="00386FCC">
        <w:tc>
          <w:tcPr>
            <w:tcW w:w="8280" w:type="dxa"/>
            <w:gridSpan w:val="3"/>
            <w:tcBorders>
              <w:top w:val="single" w:sz="18" w:space="0" w:color="000000"/>
              <w:left w:val="nil"/>
              <w:bottom w:val="nil"/>
              <w:right w:val="nil"/>
            </w:tcBorders>
            <w:shd w:val="clear" w:color="auto" w:fill="auto"/>
            <w:tcMar>
              <w:top w:w="15" w:type="dxa"/>
              <w:left w:w="15" w:type="dxa"/>
              <w:bottom w:w="0" w:type="dxa"/>
              <w:right w:w="15" w:type="dxa"/>
            </w:tcMar>
            <w:hideMark/>
          </w:tcPr>
          <w:p w14:paraId="29F6D781" w14:textId="77777777" w:rsidR="00E4292D" w:rsidRPr="00E4292D" w:rsidRDefault="00E4292D" w:rsidP="00E4292D">
            <w:pPr>
              <w:spacing w:after="0" w:line="256" w:lineRule="auto"/>
              <w:rPr>
                <w:rFonts w:ascii="Arial" w:eastAsia="Times New Roman" w:hAnsi="Arial" w:cs="Arial"/>
                <w:sz w:val="36"/>
                <w:szCs w:val="36"/>
                <w:lang w:val="en-US"/>
              </w:rPr>
            </w:pPr>
            <w:r w:rsidRPr="00E4292D">
              <w:rPr>
                <w:rFonts w:ascii="Calibri" w:eastAsia="Calibri" w:hAnsi="Calibri" w:cs="Arial"/>
                <w:color w:val="000000"/>
                <w:kern w:val="24"/>
                <w:sz w:val="20"/>
                <w:szCs w:val="20"/>
              </w:rPr>
              <w:t>a. Wilcoxon Signed Ranks Test</w:t>
            </w:r>
          </w:p>
        </w:tc>
      </w:tr>
      <w:tr w:rsidR="00E4292D" w:rsidRPr="00E4292D" w14:paraId="4BAFFC14" w14:textId="77777777" w:rsidTr="00386FCC">
        <w:tc>
          <w:tcPr>
            <w:tcW w:w="8280" w:type="dxa"/>
            <w:gridSpan w:val="3"/>
            <w:tcBorders>
              <w:top w:val="nil"/>
              <w:left w:val="nil"/>
              <w:bottom w:val="nil"/>
              <w:right w:val="nil"/>
            </w:tcBorders>
            <w:shd w:val="clear" w:color="auto" w:fill="auto"/>
            <w:tcMar>
              <w:top w:w="15" w:type="dxa"/>
              <w:left w:w="15" w:type="dxa"/>
              <w:bottom w:w="0" w:type="dxa"/>
              <w:right w:w="15" w:type="dxa"/>
            </w:tcMar>
            <w:hideMark/>
          </w:tcPr>
          <w:p w14:paraId="4FE6AD3C" w14:textId="77777777" w:rsidR="00E4292D" w:rsidRPr="00E4292D" w:rsidRDefault="00E4292D" w:rsidP="00E4292D">
            <w:pPr>
              <w:spacing w:after="0" w:line="256" w:lineRule="auto"/>
              <w:rPr>
                <w:rFonts w:ascii="Arial" w:eastAsia="Times New Roman" w:hAnsi="Arial" w:cs="Arial"/>
                <w:sz w:val="36"/>
                <w:szCs w:val="36"/>
                <w:lang w:val="en-US"/>
              </w:rPr>
            </w:pPr>
            <w:r w:rsidRPr="00E4292D">
              <w:rPr>
                <w:rFonts w:ascii="Calibri" w:eastAsia="Calibri" w:hAnsi="Calibri" w:cs="Arial"/>
                <w:color w:val="000000"/>
                <w:kern w:val="24"/>
                <w:sz w:val="20"/>
                <w:szCs w:val="20"/>
              </w:rPr>
              <w:t>b. Based on positive ranks.</w:t>
            </w:r>
          </w:p>
          <w:p w14:paraId="5F90A8FE" w14:textId="77777777" w:rsidR="00E4292D" w:rsidRPr="00E4292D" w:rsidRDefault="00E4292D" w:rsidP="00E4292D">
            <w:pPr>
              <w:spacing w:after="0" w:line="256" w:lineRule="auto"/>
              <w:rPr>
                <w:rFonts w:ascii="Arial" w:eastAsia="Times New Roman" w:hAnsi="Arial" w:cs="Arial"/>
                <w:sz w:val="36"/>
                <w:szCs w:val="36"/>
                <w:lang w:val="en-US"/>
              </w:rPr>
            </w:pPr>
            <w:r w:rsidRPr="00E4292D">
              <w:rPr>
                <w:rFonts w:ascii="Calibri" w:eastAsia="Calibri" w:hAnsi="Calibri" w:cs="Arial"/>
                <w:color w:val="000000"/>
                <w:kern w:val="24"/>
                <w:sz w:val="20"/>
                <w:szCs w:val="20"/>
              </w:rPr>
              <w:t> </w:t>
            </w:r>
          </w:p>
        </w:tc>
      </w:tr>
    </w:tbl>
    <w:p w14:paraId="273D73E7" w14:textId="77777777" w:rsidR="00D43159" w:rsidRDefault="00D43159" w:rsidP="00C04034"/>
    <w:p w14:paraId="7867CB6A" w14:textId="276D0A21" w:rsidR="00247875" w:rsidRDefault="00F071D3" w:rsidP="00AC1516">
      <w:pPr>
        <w:pStyle w:val="Heading3"/>
      </w:pPr>
      <w:bookmarkStart w:id="784" w:name="_Toc30109361"/>
      <w:r>
        <w:lastRenderedPageBreak/>
        <w:t>4.1</w:t>
      </w:r>
      <w:r w:rsidR="00B60379">
        <w:t>1</w:t>
      </w:r>
      <w:r>
        <w:t xml:space="preserve">.2 </w:t>
      </w:r>
      <w:r w:rsidR="00247875">
        <w:t>Qualitative Data Analysis</w:t>
      </w:r>
      <w:bookmarkEnd w:id="784"/>
    </w:p>
    <w:p w14:paraId="6EB047F4" w14:textId="77777777" w:rsidR="00C11305" w:rsidRPr="00C11305" w:rsidRDefault="00C11305" w:rsidP="001B61D9">
      <w:pPr>
        <w:pStyle w:val="CommentSubject"/>
        <w:numPr>
          <w:ilvl w:val="0"/>
          <w:numId w:val="17"/>
        </w:numPr>
        <w:tabs>
          <w:tab w:val="left" w:pos="1620"/>
        </w:tabs>
        <w:spacing w:after="0"/>
        <w:rPr>
          <w:rFonts w:asciiTheme="minorBidi" w:eastAsiaTheme="minorEastAsia" w:hAnsiTheme="minorBidi"/>
          <w:vanish/>
        </w:rPr>
      </w:pPr>
      <w:bookmarkStart w:id="785" w:name="_Hlk525293987"/>
    </w:p>
    <w:p w14:paraId="5D94FCE3" w14:textId="77777777" w:rsidR="00C11305" w:rsidRPr="00C11305" w:rsidRDefault="00C11305" w:rsidP="001B61D9">
      <w:pPr>
        <w:pStyle w:val="CommentSubject"/>
        <w:numPr>
          <w:ilvl w:val="0"/>
          <w:numId w:val="17"/>
        </w:numPr>
        <w:tabs>
          <w:tab w:val="left" w:pos="1620"/>
        </w:tabs>
        <w:spacing w:after="0"/>
        <w:rPr>
          <w:rFonts w:asciiTheme="minorBidi" w:eastAsiaTheme="minorEastAsia" w:hAnsiTheme="minorBidi"/>
          <w:vanish/>
        </w:rPr>
      </w:pPr>
    </w:p>
    <w:p w14:paraId="6D77B43A" w14:textId="77777777" w:rsidR="00C11305" w:rsidRPr="00C11305" w:rsidRDefault="00C11305" w:rsidP="001B61D9">
      <w:pPr>
        <w:pStyle w:val="CommentSubject"/>
        <w:numPr>
          <w:ilvl w:val="1"/>
          <w:numId w:val="17"/>
        </w:numPr>
        <w:tabs>
          <w:tab w:val="left" w:pos="1620"/>
        </w:tabs>
        <w:spacing w:after="0"/>
        <w:rPr>
          <w:rFonts w:asciiTheme="minorBidi" w:eastAsiaTheme="minorEastAsia" w:hAnsiTheme="minorBidi"/>
          <w:vanish/>
        </w:rPr>
      </w:pPr>
    </w:p>
    <w:p w14:paraId="487277F0" w14:textId="77777777" w:rsidR="00C11305" w:rsidRPr="00C11305" w:rsidRDefault="00C11305" w:rsidP="001B61D9">
      <w:pPr>
        <w:pStyle w:val="CommentSubject"/>
        <w:numPr>
          <w:ilvl w:val="2"/>
          <w:numId w:val="17"/>
        </w:numPr>
        <w:tabs>
          <w:tab w:val="left" w:pos="1620"/>
        </w:tabs>
        <w:spacing w:after="0"/>
        <w:rPr>
          <w:rFonts w:asciiTheme="minorBidi" w:eastAsiaTheme="minorEastAsia" w:hAnsiTheme="minorBidi"/>
          <w:vanish/>
        </w:rPr>
      </w:pPr>
    </w:p>
    <w:p w14:paraId="40F38D41" w14:textId="5FA61B61" w:rsidR="00247875" w:rsidRPr="00C11305" w:rsidRDefault="00B60379" w:rsidP="00EF34D2">
      <w:pPr>
        <w:tabs>
          <w:tab w:val="left" w:pos="1620"/>
        </w:tabs>
        <w:spacing w:after="0"/>
        <w:ind w:left="720"/>
        <w:rPr>
          <w:rFonts w:asciiTheme="minorBidi" w:hAnsiTheme="minorBidi"/>
        </w:rPr>
      </w:pPr>
      <w:r>
        <w:rPr>
          <w:rFonts w:asciiTheme="minorBidi" w:hAnsiTheme="minorBidi"/>
          <w:b/>
          <w:bCs/>
        </w:rPr>
        <w:t>4.11</w:t>
      </w:r>
      <w:r w:rsidR="00FE132D" w:rsidRPr="00FE132D">
        <w:rPr>
          <w:rFonts w:asciiTheme="minorBidi" w:hAnsiTheme="minorBidi"/>
          <w:b/>
          <w:bCs/>
        </w:rPr>
        <w:t>.2.1</w:t>
      </w:r>
      <w:r w:rsidR="00FE132D">
        <w:rPr>
          <w:rFonts w:asciiTheme="minorBidi" w:hAnsiTheme="minorBidi"/>
        </w:rPr>
        <w:t xml:space="preserve"> </w:t>
      </w:r>
      <w:r w:rsidR="00FC6360">
        <w:rPr>
          <w:rFonts w:asciiTheme="minorBidi" w:hAnsiTheme="minorBidi"/>
        </w:rPr>
        <w:t xml:space="preserve">Process </w:t>
      </w:r>
      <w:r w:rsidR="00DD60F6">
        <w:rPr>
          <w:rFonts w:asciiTheme="minorBidi" w:hAnsiTheme="minorBidi"/>
        </w:rPr>
        <w:t>according to Grounded Theory</w:t>
      </w:r>
    </w:p>
    <w:p w14:paraId="18A5ECAF" w14:textId="1B5D2AF8" w:rsidR="00FE132D" w:rsidRDefault="00B60379" w:rsidP="00EF34D2">
      <w:pPr>
        <w:tabs>
          <w:tab w:val="left" w:pos="1620"/>
        </w:tabs>
        <w:spacing w:after="0"/>
        <w:ind w:left="720"/>
        <w:rPr>
          <w:rFonts w:asciiTheme="minorBidi" w:hAnsiTheme="minorBidi"/>
        </w:rPr>
      </w:pPr>
      <w:r>
        <w:rPr>
          <w:rFonts w:asciiTheme="minorBidi" w:hAnsiTheme="minorBidi"/>
          <w:b/>
          <w:bCs/>
        </w:rPr>
        <w:t>4.11</w:t>
      </w:r>
      <w:r w:rsidR="00B820B3" w:rsidRPr="00FE132D">
        <w:rPr>
          <w:rFonts w:asciiTheme="minorBidi" w:hAnsiTheme="minorBidi"/>
          <w:b/>
          <w:bCs/>
        </w:rPr>
        <w:t>.2.2</w:t>
      </w:r>
      <w:r w:rsidR="00B820B3">
        <w:rPr>
          <w:rFonts w:asciiTheme="minorBidi" w:hAnsiTheme="minorBidi"/>
        </w:rPr>
        <w:t xml:space="preserve"> Meta</w:t>
      </w:r>
      <w:r w:rsidR="00DD60F6" w:rsidRPr="00C11305">
        <w:rPr>
          <w:rFonts w:asciiTheme="minorBidi" w:hAnsiTheme="minorBidi"/>
        </w:rPr>
        <w:t xml:space="preserve">-coding </w:t>
      </w:r>
    </w:p>
    <w:p w14:paraId="6192A7C6" w14:textId="1BA344DF" w:rsidR="00247875" w:rsidRDefault="00B60379" w:rsidP="00EF34D2">
      <w:pPr>
        <w:tabs>
          <w:tab w:val="left" w:pos="1620"/>
        </w:tabs>
        <w:spacing w:after="0"/>
        <w:ind w:left="720"/>
        <w:rPr>
          <w:rFonts w:asciiTheme="minorBidi" w:hAnsiTheme="minorBidi"/>
        </w:rPr>
      </w:pPr>
      <w:r>
        <w:rPr>
          <w:rFonts w:asciiTheme="minorBidi" w:hAnsiTheme="minorBidi"/>
          <w:b/>
          <w:bCs/>
        </w:rPr>
        <w:t>4.11</w:t>
      </w:r>
      <w:r w:rsidR="00582897" w:rsidRPr="00FE132D">
        <w:rPr>
          <w:rFonts w:asciiTheme="minorBidi" w:hAnsiTheme="minorBidi"/>
          <w:b/>
          <w:bCs/>
        </w:rPr>
        <w:t xml:space="preserve">.2.3 </w:t>
      </w:r>
      <w:r w:rsidR="00582897" w:rsidRPr="00582897">
        <w:rPr>
          <w:rFonts w:asciiTheme="minorBidi" w:hAnsiTheme="minorBidi"/>
        </w:rPr>
        <w:t>Word</w:t>
      </w:r>
      <w:r w:rsidR="00247875" w:rsidRPr="00C11305">
        <w:rPr>
          <w:rFonts w:asciiTheme="minorBidi" w:hAnsiTheme="minorBidi"/>
        </w:rPr>
        <w:t>list /Keywords – Co</w:t>
      </w:r>
      <w:r w:rsidR="001313B1">
        <w:rPr>
          <w:rFonts w:asciiTheme="minorBidi" w:hAnsiTheme="minorBidi"/>
        </w:rPr>
        <w:t>-</w:t>
      </w:r>
      <w:r w:rsidR="00247875" w:rsidRPr="00C11305">
        <w:rPr>
          <w:rFonts w:asciiTheme="minorBidi" w:hAnsiTheme="minorBidi"/>
        </w:rPr>
        <w:t>Occurrence</w:t>
      </w:r>
      <w:bookmarkEnd w:id="785"/>
    </w:p>
    <w:p w14:paraId="5E429782" w14:textId="77777777" w:rsidR="00582897" w:rsidRDefault="00582897" w:rsidP="00DA0643">
      <w:pPr>
        <w:tabs>
          <w:tab w:val="left" w:pos="1620"/>
        </w:tabs>
        <w:ind w:left="720"/>
        <w:rPr>
          <w:rFonts w:asciiTheme="minorBidi" w:hAnsiTheme="minorBidi"/>
        </w:rPr>
      </w:pPr>
    </w:p>
    <w:p w14:paraId="08474122" w14:textId="77777777" w:rsidR="00C11305" w:rsidRPr="00C11305" w:rsidRDefault="00C11305" w:rsidP="001B61D9">
      <w:pPr>
        <w:pStyle w:val="CommentSubject"/>
        <w:numPr>
          <w:ilvl w:val="0"/>
          <w:numId w:val="44"/>
        </w:numPr>
        <w:tabs>
          <w:tab w:val="left" w:pos="90"/>
          <w:tab w:val="left" w:pos="810"/>
          <w:tab w:val="left" w:pos="990"/>
          <w:tab w:val="left" w:pos="1620"/>
        </w:tabs>
        <w:spacing w:after="0"/>
        <w:rPr>
          <w:rFonts w:asciiTheme="minorBidi" w:eastAsiaTheme="minorEastAsia" w:hAnsiTheme="minorBidi"/>
          <w:vanish/>
        </w:rPr>
      </w:pPr>
    </w:p>
    <w:p w14:paraId="2E610270" w14:textId="77777777" w:rsidR="00C11305" w:rsidRPr="00C11305" w:rsidRDefault="00C11305" w:rsidP="001B61D9">
      <w:pPr>
        <w:pStyle w:val="CommentSubject"/>
        <w:numPr>
          <w:ilvl w:val="0"/>
          <w:numId w:val="44"/>
        </w:numPr>
        <w:tabs>
          <w:tab w:val="left" w:pos="90"/>
          <w:tab w:val="left" w:pos="810"/>
          <w:tab w:val="left" w:pos="990"/>
          <w:tab w:val="left" w:pos="1620"/>
        </w:tabs>
        <w:spacing w:after="0"/>
        <w:rPr>
          <w:rFonts w:asciiTheme="minorBidi" w:eastAsiaTheme="minorEastAsia" w:hAnsiTheme="minorBidi"/>
          <w:vanish/>
        </w:rPr>
      </w:pPr>
    </w:p>
    <w:p w14:paraId="622DD1DC" w14:textId="77777777" w:rsidR="00C11305" w:rsidRPr="00C11305" w:rsidRDefault="00C11305" w:rsidP="001B61D9">
      <w:pPr>
        <w:pStyle w:val="CommentSubject"/>
        <w:numPr>
          <w:ilvl w:val="1"/>
          <w:numId w:val="44"/>
        </w:numPr>
        <w:tabs>
          <w:tab w:val="left" w:pos="90"/>
          <w:tab w:val="left" w:pos="810"/>
          <w:tab w:val="left" w:pos="990"/>
          <w:tab w:val="left" w:pos="1620"/>
        </w:tabs>
        <w:spacing w:after="0"/>
        <w:rPr>
          <w:rFonts w:asciiTheme="minorBidi" w:eastAsiaTheme="minorEastAsia" w:hAnsiTheme="minorBidi"/>
          <w:vanish/>
        </w:rPr>
      </w:pPr>
    </w:p>
    <w:p w14:paraId="21CD1CFC" w14:textId="77777777" w:rsidR="00C11305" w:rsidRPr="00C11305" w:rsidRDefault="00C11305" w:rsidP="001B61D9">
      <w:pPr>
        <w:pStyle w:val="CommentSubject"/>
        <w:numPr>
          <w:ilvl w:val="2"/>
          <w:numId w:val="44"/>
        </w:numPr>
        <w:tabs>
          <w:tab w:val="left" w:pos="90"/>
          <w:tab w:val="left" w:pos="810"/>
          <w:tab w:val="left" w:pos="990"/>
          <w:tab w:val="left" w:pos="1620"/>
        </w:tabs>
        <w:spacing w:after="0"/>
        <w:rPr>
          <w:rFonts w:asciiTheme="minorBidi" w:eastAsiaTheme="minorEastAsia" w:hAnsiTheme="minorBidi"/>
          <w:vanish/>
        </w:rPr>
      </w:pPr>
    </w:p>
    <w:p w14:paraId="241C1900" w14:textId="74B54780" w:rsidR="00B11DEC" w:rsidRPr="00DA0643" w:rsidRDefault="00B60379" w:rsidP="00B60379">
      <w:pPr>
        <w:pStyle w:val="Heading4"/>
        <w:numPr>
          <w:ilvl w:val="0"/>
          <w:numId w:val="0"/>
        </w:numPr>
        <w:tabs>
          <w:tab w:val="left" w:pos="90"/>
          <w:tab w:val="left" w:pos="900"/>
          <w:tab w:val="left" w:pos="990"/>
          <w:tab w:val="left" w:pos="1620"/>
        </w:tabs>
        <w:spacing w:after="240"/>
        <w:ind w:left="1440" w:hanging="1440"/>
        <w:rPr>
          <w:rFonts w:eastAsiaTheme="minorEastAsia"/>
        </w:rPr>
      </w:pPr>
      <w:r>
        <w:rPr>
          <w:rFonts w:eastAsiaTheme="minorEastAsia"/>
        </w:rPr>
        <w:t xml:space="preserve">4.11.2.1 </w:t>
      </w:r>
      <w:r w:rsidR="00FC6360" w:rsidRPr="00B11DEC">
        <w:rPr>
          <w:rFonts w:eastAsiaTheme="minorEastAsia"/>
        </w:rPr>
        <w:t xml:space="preserve">Process </w:t>
      </w:r>
      <w:r w:rsidR="00885732">
        <w:rPr>
          <w:rFonts w:eastAsiaTheme="minorEastAsia"/>
        </w:rPr>
        <w:t>according to Grounded</w:t>
      </w:r>
      <w:r w:rsidR="00C34BBB">
        <w:rPr>
          <w:rFonts w:eastAsiaTheme="minorEastAsia"/>
        </w:rPr>
        <w:t xml:space="preserve"> Theory</w:t>
      </w:r>
    </w:p>
    <w:p w14:paraId="7DEA9816" w14:textId="2BDD1207" w:rsidR="00B836B5" w:rsidRPr="004C3834" w:rsidRDefault="00C34BBB" w:rsidP="00885732">
      <w:pPr>
        <w:tabs>
          <w:tab w:val="left" w:pos="1080"/>
        </w:tabs>
        <w:spacing w:line="360" w:lineRule="auto"/>
        <w:rPr>
          <w:rFonts w:asciiTheme="minorBidi" w:hAnsiTheme="minorBidi"/>
        </w:rPr>
      </w:pPr>
      <w:r>
        <w:rPr>
          <w:rFonts w:asciiTheme="minorBidi" w:hAnsiTheme="minorBidi"/>
        </w:rPr>
        <w:t>Given that it is a ‘producer that cannot be learned in the form of a prescription’</w:t>
      </w:r>
      <w:r w:rsidR="004D1AA3" w:rsidRPr="004D1AA3">
        <w:rPr>
          <w:rFonts w:asciiTheme="minorBidi" w:hAnsiTheme="minorBidi"/>
        </w:rPr>
        <w:t xml:space="preserve"> </w:t>
      </w:r>
      <w:r w:rsidR="004F2B6C">
        <w:rPr>
          <w:rFonts w:asciiTheme="minorBidi" w:hAnsiTheme="minorBidi"/>
        </w:rPr>
        <w:t xml:space="preserve">(Mayring </w:t>
      </w:r>
      <w:r w:rsidR="004D1AA3">
        <w:rPr>
          <w:rFonts w:asciiTheme="minorBidi" w:hAnsiTheme="minorBidi"/>
        </w:rPr>
        <w:t>,</w:t>
      </w:r>
      <w:r w:rsidR="004D1AA3" w:rsidRPr="00B836B5">
        <w:rPr>
          <w:rFonts w:asciiTheme="minorBidi" w:hAnsiTheme="minorBidi"/>
        </w:rPr>
        <w:t>2004)</w:t>
      </w:r>
      <w:r w:rsidR="004D1AA3">
        <w:rPr>
          <w:rFonts w:asciiTheme="minorBidi" w:hAnsiTheme="minorBidi"/>
        </w:rPr>
        <w:t>,</w:t>
      </w:r>
      <w:r>
        <w:rPr>
          <w:rFonts w:asciiTheme="minorBidi" w:hAnsiTheme="minorBidi"/>
        </w:rPr>
        <w:t xml:space="preserve"> </w:t>
      </w:r>
      <w:r w:rsidR="00885732">
        <w:rPr>
          <w:rFonts w:asciiTheme="minorBidi" w:hAnsiTheme="minorBidi"/>
        </w:rPr>
        <w:t>Grounded</w:t>
      </w:r>
      <w:r w:rsidR="004D1AA3">
        <w:rPr>
          <w:rFonts w:asciiTheme="minorBidi" w:hAnsiTheme="minorBidi"/>
        </w:rPr>
        <w:t xml:space="preserve"> theory was adopted to apply </w:t>
      </w:r>
      <w:r w:rsidR="00F436B5">
        <w:rPr>
          <w:rFonts w:asciiTheme="minorBidi" w:hAnsiTheme="minorBidi"/>
        </w:rPr>
        <w:t>‘Interviews Content A</w:t>
      </w:r>
      <w:r w:rsidR="00935ED2">
        <w:rPr>
          <w:rFonts w:asciiTheme="minorBidi" w:hAnsiTheme="minorBidi"/>
        </w:rPr>
        <w:t>nalysis</w:t>
      </w:r>
      <w:r w:rsidR="00F436B5">
        <w:rPr>
          <w:rFonts w:asciiTheme="minorBidi" w:hAnsiTheme="minorBidi"/>
        </w:rPr>
        <w:t>’</w:t>
      </w:r>
      <w:r w:rsidR="00935ED2">
        <w:rPr>
          <w:rFonts w:asciiTheme="minorBidi" w:hAnsiTheme="minorBidi"/>
        </w:rPr>
        <w:t xml:space="preserve"> as the main technique using both manual and computer</w:t>
      </w:r>
      <w:r w:rsidR="001313B1">
        <w:rPr>
          <w:rFonts w:asciiTheme="minorBidi" w:hAnsiTheme="minorBidi"/>
        </w:rPr>
        <w:t>-</w:t>
      </w:r>
      <w:r w:rsidR="00935ED2">
        <w:rPr>
          <w:rFonts w:asciiTheme="minorBidi" w:hAnsiTheme="minorBidi"/>
        </w:rPr>
        <w:t xml:space="preserve">based </w:t>
      </w:r>
      <w:r w:rsidR="004F2B6C">
        <w:rPr>
          <w:rFonts w:asciiTheme="minorBidi" w:hAnsiTheme="minorBidi"/>
        </w:rPr>
        <w:t>coding (Bouchard</w:t>
      </w:r>
      <w:r w:rsidR="00793002">
        <w:rPr>
          <w:rFonts w:asciiTheme="minorBidi" w:hAnsiTheme="minorBidi"/>
        </w:rPr>
        <w:t xml:space="preserve">,1976). </w:t>
      </w:r>
      <w:r w:rsidR="001D3E5E">
        <w:rPr>
          <w:rFonts w:asciiTheme="minorBidi" w:hAnsiTheme="minorBidi"/>
        </w:rPr>
        <w:t>Starting with the transcription and organisation of the data collected, all interviews in mp3 recorded format were transcribed using word document software, taking into account non</w:t>
      </w:r>
      <w:r w:rsidR="001D3E5E" w:rsidRPr="001D3E5E">
        <w:rPr>
          <w:rFonts w:asciiTheme="minorBidi" w:hAnsiTheme="minorBidi"/>
        </w:rPr>
        <w:t xml:space="preserve">-verbal </w:t>
      </w:r>
      <w:r w:rsidR="001D3E5E">
        <w:rPr>
          <w:rFonts w:asciiTheme="minorBidi" w:hAnsiTheme="minorBidi"/>
        </w:rPr>
        <w:t>feature</w:t>
      </w:r>
      <w:r w:rsidR="001313B1">
        <w:rPr>
          <w:rFonts w:asciiTheme="minorBidi" w:hAnsiTheme="minorBidi"/>
        </w:rPr>
        <w:t>s</w:t>
      </w:r>
      <w:r w:rsidR="001D3E5E">
        <w:rPr>
          <w:rFonts w:asciiTheme="minorBidi" w:hAnsiTheme="minorBidi"/>
        </w:rPr>
        <w:t xml:space="preserve"> and observations recorded, especially from one-to-one interviews where body postures and facial expressions </w:t>
      </w:r>
      <w:r w:rsidR="004C3834">
        <w:rPr>
          <w:rFonts w:asciiTheme="minorBidi" w:hAnsiTheme="minorBidi"/>
        </w:rPr>
        <w:t xml:space="preserve">may </w:t>
      </w:r>
      <w:r w:rsidR="001D3E5E">
        <w:rPr>
          <w:rFonts w:asciiTheme="minorBidi" w:hAnsiTheme="minorBidi"/>
        </w:rPr>
        <w:t xml:space="preserve">have </w:t>
      </w:r>
      <w:r w:rsidR="00F436B5">
        <w:rPr>
          <w:rFonts w:asciiTheme="minorBidi" w:hAnsiTheme="minorBidi"/>
        </w:rPr>
        <w:t xml:space="preserve">had </w:t>
      </w:r>
      <w:r w:rsidR="001D3E5E">
        <w:rPr>
          <w:rFonts w:asciiTheme="minorBidi" w:hAnsiTheme="minorBidi"/>
        </w:rPr>
        <w:t xml:space="preserve">reflections on data </w:t>
      </w:r>
      <w:r w:rsidR="004C3834">
        <w:rPr>
          <w:rFonts w:asciiTheme="minorBidi" w:hAnsiTheme="minorBidi"/>
        </w:rPr>
        <w:t>analysis</w:t>
      </w:r>
      <w:r w:rsidR="001D3E5E">
        <w:rPr>
          <w:rFonts w:asciiTheme="minorBidi" w:hAnsiTheme="minorBidi"/>
        </w:rPr>
        <w:t>.</w:t>
      </w:r>
      <w:r w:rsidR="004C3834">
        <w:rPr>
          <w:rFonts w:asciiTheme="minorBidi" w:hAnsiTheme="minorBidi"/>
        </w:rPr>
        <w:t xml:space="preserve"> </w:t>
      </w:r>
      <w:r w:rsidR="00F436B5">
        <w:rPr>
          <w:rFonts w:asciiTheme="minorBidi" w:hAnsiTheme="minorBidi"/>
        </w:rPr>
        <w:t>Given each respondent</w:t>
      </w:r>
      <w:r w:rsidR="004C3834">
        <w:rPr>
          <w:rFonts w:asciiTheme="minorBidi" w:hAnsiTheme="minorBidi"/>
        </w:rPr>
        <w:t xml:space="preserve"> a code identification, the data collected was organised into four </w:t>
      </w:r>
      <w:r w:rsidR="00F436B5">
        <w:rPr>
          <w:rFonts w:asciiTheme="minorBidi" w:hAnsiTheme="minorBidi"/>
        </w:rPr>
        <w:t xml:space="preserve">vertical and horizontal </w:t>
      </w:r>
      <w:r w:rsidR="004C3834">
        <w:rPr>
          <w:rFonts w:asciiTheme="minorBidi" w:hAnsiTheme="minorBidi"/>
        </w:rPr>
        <w:t xml:space="preserve">sections as outlined in Sec 4.6.3, for a total </w:t>
      </w:r>
      <w:r w:rsidR="00743CBD">
        <w:rPr>
          <w:rFonts w:asciiTheme="minorBidi" w:hAnsiTheme="minorBidi"/>
        </w:rPr>
        <w:t>number of 42</w:t>
      </w:r>
      <w:r w:rsidR="004C3834" w:rsidRPr="004C3834">
        <w:rPr>
          <w:rFonts w:asciiTheme="minorBidi" w:hAnsiTheme="minorBidi"/>
        </w:rPr>
        <w:t xml:space="preserve"> informants will be considered as experts in the Urban Resilience </w:t>
      </w:r>
      <w:r w:rsidR="004C3834">
        <w:rPr>
          <w:rFonts w:asciiTheme="minorBidi" w:hAnsiTheme="minorBidi"/>
        </w:rPr>
        <w:t xml:space="preserve">assessment and disaster displacement </w:t>
      </w:r>
      <w:r w:rsidR="004C3834" w:rsidRPr="004C3834">
        <w:rPr>
          <w:rFonts w:asciiTheme="minorBidi" w:hAnsiTheme="minorBidi"/>
        </w:rPr>
        <w:t>phenomenon.</w:t>
      </w:r>
    </w:p>
    <w:p w14:paraId="38A93FFB" w14:textId="3270CFB1" w:rsidR="000374A3" w:rsidRDefault="004C3834" w:rsidP="00F436B5">
      <w:pPr>
        <w:tabs>
          <w:tab w:val="left" w:pos="1080"/>
        </w:tabs>
        <w:spacing w:line="360" w:lineRule="auto"/>
        <w:rPr>
          <w:rFonts w:asciiTheme="minorBidi" w:hAnsiTheme="minorBidi"/>
        </w:rPr>
      </w:pPr>
      <w:r>
        <w:rPr>
          <w:rFonts w:asciiTheme="minorBidi" w:hAnsiTheme="minorBidi"/>
        </w:rPr>
        <w:t>Before moving into data coding, the researcher familiarized herself with the content through the review of transcribing results</w:t>
      </w:r>
      <w:r w:rsidR="00704677">
        <w:rPr>
          <w:rFonts w:asciiTheme="minorBidi" w:hAnsiTheme="minorBidi"/>
        </w:rPr>
        <w:t>, while taking memos</w:t>
      </w:r>
      <w:r>
        <w:rPr>
          <w:rFonts w:asciiTheme="minorBidi" w:hAnsiTheme="minorBidi"/>
        </w:rPr>
        <w:t xml:space="preserve">. This helped identify patterns and have </w:t>
      </w:r>
      <w:r w:rsidR="00704677">
        <w:rPr>
          <w:rFonts w:asciiTheme="minorBidi" w:hAnsiTheme="minorBidi"/>
        </w:rPr>
        <w:t>an overarching structure for the analysis process, with relevance to the research theoretical background and study objectives.</w:t>
      </w:r>
      <w:r w:rsidR="00935ED2">
        <w:rPr>
          <w:rFonts w:asciiTheme="minorBidi" w:hAnsiTheme="minorBidi"/>
        </w:rPr>
        <w:t xml:space="preserve"> </w:t>
      </w:r>
      <w:r w:rsidR="00935ED2" w:rsidRPr="00907D27">
        <w:rPr>
          <w:rFonts w:asciiTheme="minorBidi" w:hAnsiTheme="minorBidi"/>
        </w:rPr>
        <w:t>Meta-coding</w:t>
      </w:r>
      <w:r w:rsidR="00704677">
        <w:rPr>
          <w:rFonts w:asciiTheme="minorBidi" w:hAnsiTheme="minorBidi"/>
        </w:rPr>
        <w:t xml:space="preserve"> was then followed</w:t>
      </w:r>
      <w:r w:rsidR="00935ED2" w:rsidRPr="00B54CDB">
        <w:rPr>
          <w:rFonts w:asciiTheme="minorBidi" w:hAnsiTheme="minorBidi"/>
        </w:rPr>
        <w:t xml:space="preserve"> </w:t>
      </w:r>
      <w:r w:rsidR="00704677">
        <w:rPr>
          <w:rFonts w:asciiTheme="minorBidi" w:hAnsiTheme="minorBidi"/>
        </w:rPr>
        <w:t>by</w:t>
      </w:r>
      <w:r w:rsidR="00935ED2" w:rsidRPr="00B54CDB">
        <w:rPr>
          <w:rFonts w:asciiTheme="minorBidi" w:hAnsiTheme="minorBidi"/>
        </w:rPr>
        <w:t xml:space="preserve"> assigning labels to the statements, to represent and develop themes for the research question</w:t>
      </w:r>
      <w:r w:rsidR="00704677">
        <w:rPr>
          <w:rFonts w:asciiTheme="minorBidi" w:hAnsiTheme="minorBidi"/>
        </w:rPr>
        <w:t>s’</w:t>
      </w:r>
      <w:r w:rsidR="00935ED2" w:rsidRPr="00B54CDB">
        <w:rPr>
          <w:rFonts w:asciiTheme="minorBidi" w:hAnsiTheme="minorBidi"/>
        </w:rPr>
        <w:t xml:space="preserve"> constructs, and </w:t>
      </w:r>
      <w:r w:rsidR="00704677">
        <w:rPr>
          <w:rFonts w:asciiTheme="minorBidi" w:hAnsiTheme="minorBidi"/>
        </w:rPr>
        <w:t>ascertain</w:t>
      </w:r>
      <w:r w:rsidR="00704677" w:rsidRPr="00704677">
        <w:rPr>
          <w:rFonts w:asciiTheme="minorBidi" w:hAnsiTheme="minorBidi"/>
        </w:rPr>
        <w:t xml:space="preserve"> categories</w:t>
      </w:r>
      <w:r w:rsidR="00935ED2" w:rsidRPr="00B54CDB">
        <w:rPr>
          <w:rFonts w:asciiTheme="minorBidi" w:hAnsiTheme="minorBidi"/>
        </w:rPr>
        <w:t>.</w:t>
      </w:r>
      <w:r w:rsidR="00704677">
        <w:rPr>
          <w:rFonts w:asciiTheme="minorBidi" w:hAnsiTheme="minorBidi"/>
        </w:rPr>
        <w:t xml:space="preserve"> </w:t>
      </w:r>
      <w:r w:rsidR="002A6782">
        <w:rPr>
          <w:rFonts w:asciiTheme="minorBidi" w:hAnsiTheme="minorBidi"/>
        </w:rPr>
        <w:t>This approach was complemented with (Bouchar</w:t>
      </w:r>
      <w:r w:rsidR="004F2B6C">
        <w:rPr>
          <w:rFonts w:asciiTheme="minorBidi" w:hAnsiTheme="minorBidi"/>
        </w:rPr>
        <w:t>d</w:t>
      </w:r>
      <w:r w:rsidR="002A6782">
        <w:rPr>
          <w:rFonts w:asciiTheme="minorBidi" w:hAnsiTheme="minorBidi"/>
        </w:rPr>
        <w:t>,</w:t>
      </w:r>
      <w:r w:rsidR="002A6782" w:rsidRPr="002A6782">
        <w:rPr>
          <w:rFonts w:asciiTheme="minorBidi" w:hAnsiTheme="minorBidi"/>
        </w:rPr>
        <w:t>1976)</w:t>
      </w:r>
      <w:r w:rsidR="002A6782">
        <w:rPr>
          <w:rFonts w:asciiTheme="minorBidi" w:hAnsiTheme="minorBidi"/>
        </w:rPr>
        <w:t xml:space="preserve"> study which outline</w:t>
      </w:r>
      <w:r w:rsidR="001313B1">
        <w:rPr>
          <w:rFonts w:asciiTheme="minorBidi" w:hAnsiTheme="minorBidi"/>
        </w:rPr>
        <w:t>s</w:t>
      </w:r>
      <w:r w:rsidR="002A6782">
        <w:rPr>
          <w:rFonts w:asciiTheme="minorBidi" w:hAnsiTheme="minorBidi"/>
        </w:rPr>
        <w:t xml:space="preserve"> five main steps for analysing verbal material:</w:t>
      </w:r>
      <w:r w:rsidR="000374A3">
        <w:rPr>
          <w:rFonts w:asciiTheme="minorBidi" w:hAnsiTheme="minorBidi"/>
        </w:rPr>
        <w:t xml:space="preserve"> a) </w:t>
      </w:r>
      <w:r w:rsidR="002A6782">
        <w:rPr>
          <w:rFonts w:asciiTheme="minorBidi" w:hAnsiTheme="minorBidi"/>
        </w:rPr>
        <w:t xml:space="preserve">Identify </w:t>
      </w:r>
      <w:r w:rsidR="00F436B5">
        <w:rPr>
          <w:rFonts w:asciiTheme="minorBidi" w:hAnsiTheme="minorBidi"/>
        </w:rPr>
        <w:t>systematically</w:t>
      </w:r>
      <w:r w:rsidR="002A6782">
        <w:rPr>
          <w:rFonts w:asciiTheme="minorBidi" w:hAnsiTheme="minorBidi"/>
        </w:rPr>
        <w:t xml:space="preserve"> </w:t>
      </w:r>
      <w:r w:rsidR="00F436B5">
        <w:rPr>
          <w:rFonts w:asciiTheme="minorBidi" w:hAnsiTheme="minorBidi"/>
        </w:rPr>
        <w:t>organised pattern</w:t>
      </w:r>
      <w:r w:rsidR="002A6782">
        <w:rPr>
          <w:rFonts w:asciiTheme="minorBidi" w:hAnsiTheme="minorBidi"/>
        </w:rPr>
        <w:t xml:space="preserve"> of words and phrases that belong to one category specified by the </w:t>
      </w:r>
      <w:r w:rsidR="00F436B5">
        <w:rPr>
          <w:rFonts w:asciiTheme="minorBidi" w:hAnsiTheme="minorBidi"/>
        </w:rPr>
        <w:t>research objectives key variables</w:t>
      </w:r>
      <w:r w:rsidR="002A6782">
        <w:rPr>
          <w:rFonts w:asciiTheme="minorBidi" w:hAnsiTheme="minorBidi"/>
        </w:rPr>
        <w:t xml:space="preserve">, b) count occurrences and </w:t>
      </w:r>
      <w:r w:rsidR="001E5A59">
        <w:rPr>
          <w:rFonts w:asciiTheme="minorBidi" w:hAnsiTheme="minorBidi"/>
        </w:rPr>
        <w:t>specified</w:t>
      </w:r>
      <w:r w:rsidR="002A6782">
        <w:rPr>
          <w:rFonts w:asciiTheme="minorBidi" w:hAnsiTheme="minorBidi"/>
        </w:rPr>
        <w:t>-co-occurrences of these categories, c)</w:t>
      </w:r>
      <w:r w:rsidR="001E5A59">
        <w:rPr>
          <w:rFonts w:asciiTheme="minorBidi" w:hAnsiTheme="minorBidi"/>
        </w:rPr>
        <w:t xml:space="preserve"> print and graph tabulations, d) perform statistical tests, e) sort and regroup sentences according to weather they contain instances of a particular category or a combination of categories (Stone et al,1966) (Cited in</w:t>
      </w:r>
      <w:r w:rsidR="001E5A59" w:rsidRPr="001E5A59">
        <w:t xml:space="preserve"> </w:t>
      </w:r>
      <w:r w:rsidR="004F2B6C">
        <w:rPr>
          <w:rFonts w:asciiTheme="minorBidi" w:hAnsiTheme="minorBidi"/>
        </w:rPr>
        <w:t xml:space="preserve">Bouchard </w:t>
      </w:r>
      <w:r w:rsidR="001E5A59" w:rsidRPr="001E5A59">
        <w:rPr>
          <w:rFonts w:asciiTheme="minorBidi" w:hAnsiTheme="minorBidi"/>
        </w:rPr>
        <w:t>,1976</w:t>
      </w:r>
      <w:r w:rsidR="001E5A59">
        <w:rPr>
          <w:rFonts w:asciiTheme="minorBidi" w:hAnsiTheme="minorBidi"/>
        </w:rPr>
        <w:t>).</w:t>
      </w:r>
      <w:r w:rsidR="00DD60F6" w:rsidRPr="00DD60F6">
        <w:rPr>
          <w:rFonts w:asciiTheme="minorBidi" w:hAnsiTheme="minorBidi"/>
        </w:rPr>
        <w:t xml:space="preserve"> </w:t>
      </w:r>
    </w:p>
    <w:p w14:paraId="2D9AEFCE" w14:textId="72076804" w:rsidR="004F2B6C" w:rsidRDefault="0082579D" w:rsidP="004F2B6C">
      <w:pPr>
        <w:spacing w:line="360" w:lineRule="auto"/>
        <w:rPr>
          <w:rFonts w:asciiTheme="minorBidi" w:hAnsiTheme="minorBidi"/>
        </w:rPr>
      </w:pPr>
      <w:r>
        <w:rPr>
          <w:rFonts w:asciiTheme="minorBidi" w:hAnsiTheme="minorBidi"/>
        </w:rPr>
        <w:t>Associating linkage with existing literature and recent studies,</w:t>
      </w:r>
      <w:r w:rsidR="00EA5553" w:rsidRPr="00DD60F6">
        <w:rPr>
          <w:rFonts w:asciiTheme="minorBidi" w:hAnsiTheme="minorBidi"/>
        </w:rPr>
        <w:t xml:space="preserve"> the researcher fi</w:t>
      </w:r>
      <w:r w:rsidR="00F436B5">
        <w:rPr>
          <w:rFonts w:asciiTheme="minorBidi" w:hAnsiTheme="minorBidi"/>
        </w:rPr>
        <w:t>rst used an electronic coding tool</w:t>
      </w:r>
      <w:r w:rsidR="00EA5553" w:rsidRPr="00DD60F6">
        <w:rPr>
          <w:rFonts w:asciiTheme="minorBidi" w:hAnsiTheme="minorBidi"/>
        </w:rPr>
        <w:t xml:space="preserve"> to manage the larger amount of literature, and support the process of systematic literature review, including non-transcribed data of videos and audios using (Computer-Aided Qualitative Data Analysis Sof</w:t>
      </w:r>
      <w:r w:rsidR="004B1095">
        <w:rPr>
          <w:rFonts w:asciiTheme="minorBidi" w:hAnsiTheme="minorBidi"/>
        </w:rPr>
        <w:t>tware CAQDAS-Nvivo) (Figure 4-1</w:t>
      </w:r>
      <w:r w:rsidR="00CF158A">
        <w:rPr>
          <w:rFonts w:asciiTheme="minorBidi" w:hAnsiTheme="minorBidi"/>
        </w:rPr>
        <w:t>6</w:t>
      </w:r>
      <w:r w:rsidR="00EA5553" w:rsidRPr="00DD60F6">
        <w:rPr>
          <w:rFonts w:asciiTheme="minorBidi" w:hAnsiTheme="minorBidi"/>
        </w:rPr>
        <w:t xml:space="preserve">). </w:t>
      </w:r>
      <w:r w:rsidR="004F2B6C">
        <w:rPr>
          <w:rFonts w:asciiTheme="minorBidi" w:hAnsiTheme="minorBidi"/>
        </w:rPr>
        <w:br w:type="page"/>
      </w:r>
    </w:p>
    <w:p w14:paraId="484F9079" w14:textId="657FA6C8" w:rsidR="00B434B4" w:rsidRDefault="00B434B4" w:rsidP="0082579D">
      <w:pPr>
        <w:spacing w:line="360" w:lineRule="auto"/>
        <w:rPr>
          <w:rFonts w:asciiTheme="minorBidi" w:eastAsiaTheme="minorEastAsia" w:hAnsiTheme="minorBidi"/>
          <w:lang w:val="en-US"/>
        </w:rPr>
      </w:pPr>
      <w:r>
        <w:rPr>
          <w:noProof/>
          <w:lang w:val="en-US"/>
        </w:rPr>
        <w:lastRenderedPageBreak/>
        <mc:AlternateContent>
          <mc:Choice Requires="wps">
            <w:drawing>
              <wp:anchor distT="0" distB="0" distL="114300" distR="114300" simplePos="0" relativeHeight="252546048" behindDoc="0" locked="0" layoutInCell="1" allowOverlap="1" wp14:anchorId="056A44E6" wp14:editId="43D39C28">
                <wp:simplePos x="0" y="0"/>
                <wp:positionH relativeFrom="margin">
                  <wp:align>center</wp:align>
                </wp:positionH>
                <wp:positionV relativeFrom="paragraph">
                  <wp:posOffset>569</wp:posOffset>
                </wp:positionV>
                <wp:extent cx="4303395" cy="299085"/>
                <wp:effectExtent l="0" t="0" r="0" b="5715"/>
                <wp:wrapTopAndBottom/>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3395" cy="299085"/>
                        </a:xfrm>
                        <a:prstGeom prst="rect">
                          <a:avLst/>
                        </a:prstGeom>
                        <a:noFill/>
                        <a:ln w="6350">
                          <a:noFill/>
                        </a:ln>
                      </wps:spPr>
                      <wps:txbx>
                        <w:txbxContent>
                          <w:p w14:paraId="58E1F1B0" w14:textId="77777777" w:rsidR="00D87BB9" w:rsidRDefault="00D87BB9" w:rsidP="00B434B4">
                            <w:pPr>
                              <w:pStyle w:val="Caption"/>
                            </w:pPr>
                            <w:bookmarkStart w:id="786" w:name="_Toc20738184"/>
                            <w:r>
                              <w:t xml:space="preserve">Figure 4-16: Data Coding - Qualitative Data Management </w:t>
                            </w:r>
                          </w:p>
                          <w:p w14:paraId="6F01C760" w14:textId="77777777" w:rsidR="00D87BB9" w:rsidRDefault="00D87BB9" w:rsidP="00B434B4"/>
                          <w:p w14:paraId="324A90EE" w14:textId="77777777" w:rsidR="00D87BB9" w:rsidRDefault="00D87BB9" w:rsidP="00B434B4">
                            <w:pPr>
                              <w:pStyle w:val="Caption"/>
                            </w:pPr>
                            <w:r>
                              <w:t xml:space="preserve">Figure 4-16: Coding - Computer-Aided Qualitative Data Analysis Software CAQDAS-Nvivo)Figure 4-15: Data Coding - Qualitative Data Management </w:t>
                            </w:r>
                          </w:p>
                          <w:p w14:paraId="71A6D964" w14:textId="77777777" w:rsidR="00D87BB9" w:rsidRDefault="00D87BB9" w:rsidP="00B434B4"/>
                          <w:p w14:paraId="28EED6DA" w14:textId="77777777" w:rsidR="00D87BB9" w:rsidRDefault="00D87BB9" w:rsidP="00B434B4">
                            <w:pPr>
                              <w:pStyle w:val="Caption"/>
                            </w:pPr>
                            <w:r>
                              <w:t xml:space="preserve">Figure 4-16: Coding - Computer-Aided Qualitative Data Analysis Software CAQDAS-Nvivo) </w:t>
                            </w:r>
                          </w:p>
                          <w:p w14:paraId="6DB5370B" w14:textId="77777777" w:rsidR="00D87BB9" w:rsidRDefault="00D87BB9" w:rsidP="00B434B4"/>
                          <w:p w14:paraId="5C0D96A2"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1058A596" w14:textId="77777777" w:rsidR="00D87BB9" w:rsidRDefault="00D87BB9" w:rsidP="00B434B4"/>
                          <w:p w14:paraId="33D53213" w14:textId="77777777" w:rsidR="00D87BB9" w:rsidRDefault="00D87BB9" w:rsidP="00B434B4">
                            <w:pPr>
                              <w:pStyle w:val="Caption"/>
                            </w:pPr>
                            <w:r>
                              <w:t xml:space="preserve">Figure 4-16: Coding - Computer-Aided Qualitative Data Analysis Software CAQDAS-Nvivo)Figure 4-15: Data Coding - Qualitative Data Management </w:t>
                            </w:r>
                          </w:p>
                          <w:p w14:paraId="14EEE0CA" w14:textId="77777777" w:rsidR="00D87BB9" w:rsidRDefault="00D87BB9" w:rsidP="00B434B4"/>
                          <w:p w14:paraId="2B326FB7" w14:textId="77777777" w:rsidR="00D87BB9" w:rsidRDefault="00D87BB9" w:rsidP="00B434B4">
                            <w:pPr>
                              <w:pStyle w:val="Caption"/>
                            </w:pPr>
                            <w:r>
                              <w:t xml:space="preserve">Figure 4-16: Coding - Computer-Aided Qualitative Data Analysis Software CAQDAS-Nvivo) </w:t>
                            </w:r>
                          </w:p>
                          <w:p w14:paraId="48F47A26" w14:textId="77777777" w:rsidR="00D87BB9" w:rsidRDefault="00D87BB9" w:rsidP="00B434B4"/>
                          <w:p w14:paraId="65FEE642"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7ED465BD" w14:textId="77777777" w:rsidR="00D87BB9" w:rsidRDefault="00D87BB9" w:rsidP="00B434B4"/>
                          <w:p w14:paraId="354FF5DA"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57977F24" w14:textId="77777777" w:rsidR="00D87BB9" w:rsidRDefault="00D87BB9" w:rsidP="00B434B4"/>
                          <w:p w14:paraId="69F564D6"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062A6101" w14:textId="77777777" w:rsidR="00D87BB9" w:rsidRDefault="00D87BB9" w:rsidP="00B434B4"/>
                          <w:p w14:paraId="22D80F20"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55C8F519" w14:textId="77777777" w:rsidR="00D87BB9" w:rsidRDefault="00D87BB9" w:rsidP="00B434B4"/>
                          <w:p w14:paraId="196F9BF2" w14:textId="77777777" w:rsidR="00D87BB9" w:rsidRDefault="00D87BB9" w:rsidP="00B434B4">
                            <w:pPr>
                              <w:pStyle w:val="Caption"/>
                            </w:pPr>
                            <w:r>
                              <w:t xml:space="preserve">Figure 4-16: Coding - Computer-Aided Qualitative Data Analysis Software CAQDAS-Nvivo)Figure 4-15: Data Coding - Qualitative Data Management </w:t>
                            </w:r>
                          </w:p>
                          <w:p w14:paraId="69BE60EA" w14:textId="77777777" w:rsidR="00D87BB9" w:rsidRDefault="00D87BB9" w:rsidP="00B434B4"/>
                          <w:p w14:paraId="4798CE38" w14:textId="77777777" w:rsidR="00D87BB9" w:rsidRDefault="00D87BB9" w:rsidP="00B434B4">
                            <w:pPr>
                              <w:pStyle w:val="Caption"/>
                            </w:pPr>
                            <w:r>
                              <w:t xml:space="preserve">Figure 4-16: Coding - Computer-Aided Qualitative Data Analysis Software CAQDAS-Nvivo) </w:t>
                            </w:r>
                          </w:p>
                          <w:p w14:paraId="4C2C12AF" w14:textId="77777777" w:rsidR="00D87BB9" w:rsidRDefault="00D87BB9" w:rsidP="00B434B4"/>
                          <w:p w14:paraId="51D5A355"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0BE7D2F7" w14:textId="77777777" w:rsidR="00D87BB9" w:rsidRDefault="00D87BB9" w:rsidP="00B434B4"/>
                          <w:p w14:paraId="57951476" w14:textId="77777777" w:rsidR="00D87BB9" w:rsidRDefault="00D87BB9" w:rsidP="00B434B4">
                            <w:pPr>
                              <w:pStyle w:val="Caption"/>
                            </w:pPr>
                            <w:r>
                              <w:t xml:space="preserve">Figure 4-16: Coding - Computer-Aided Qualitative Data Analysis Software CAQDAS-Nvivo)Figure 4-15: Data Coding - Qualitative Data Management </w:t>
                            </w:r>
                          </w:p>
                          <w:p w14:paraId="0D3EDEB1" w14:textId="77777777" w:rsidR="00D87BB9" w:rsidRDefault="00D87BB9" w:rsidP="00B434B4"/>
                          <w:p w14:paraId="3FF1EE63" w14:textId="77777777" w:rsidR="00D87BB9" w:rsidRDefault="00D87BB9" w:rsidP="00B434B4">
                            <w:pPr>
                              <w:pStyle w:val="Caption"/>
                            </w:pPr>
                            <w:r>
                              <w:t xml:space="preserve">Figure 4-16: Coding - Computer-Aided Qualitative Data Analysis Software CAQDAS-Nvivo) </w:t>
                            </w:r>
                          </w:p>
                          <w:p w14:paraId="3F532DBF" w14:textId="77777777" w:rsidR="00D87BB9" w:rsidRDefault="00D87BB9" w:rsidP="00B434B4"/>
                          <w:p w14:paraId="750ED3CC"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54E02A06" w14:textId="77777777" w:rsidR="00D87BB9" w:rsidRDefault="00D87BB9" w:rsidP="00B434B4"/>
                          <w:p w14:paraId="36B91E31"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76C81ADC" w14:textId="77777777" w:rsidR="00D87BB9" w:rsidRDefault="00D87BB9" w:rsidP="00B434B4"/>
                          <w:p w14:paraId="75BB5AB0"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2F92FA04" w14:textId="77777777" w:rsidR="00D87BB9" w:rsidRDefault="00D87BB9" w:rsidP="00B434B4"/>
                          <w:p w14:paraId="348E2A78"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4D000E37" w14:textId="77777777" w:rsidR="00D87BB9" w:rsidRDefault="00D87BB9" w:rsidP="00B434B4"/>
                          <w:p w14:paraId="162E3EE8"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0730057A" w14:textId="77777777" w:rsidR="00D87BB9" w:rsidRDefault="00D87BB9" w:rsidP="00B434B4"/>
                          <w:p w14:paraId="584EDFD4" w14:textId="77777777" w:rsidR="00D87BB9" w:rsidRDefault="00D87BB9" w:rsidP="00B434B4">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64ED9EEE" w14:textId="77777777" w:rsidR="00D87BB9" w:rsidRDefault="00D87BB9" w:rsidP="00B434B4"/>
                          <w:p w14:paraId="0AF70547" w14:textId="77777777" w:rsidR="00D87BB9" w:rsidRDefault="00D87BB9" w:rsidP="00B434B4">
                            <w:pPr>
                              <w:pStyle w:val="Caption"/>
                            </w:pPr>
                            <w:r>
                              <w:t>Figure 5-2: UNDRR Stakeholder Advisory Group (UNDRR, 2018)</w:t>
                            </w:r>
                          </w:p>
                          <w:p w14:paraId="41922F16" w14:textId="77777777" w:rsidR="00D87BB9" w:rsidRDefault="00D87BB9" w:rsidP="00B434B4"/>
                          <w:p w14:paraId="202544F9" w14:textId="77777777" w:rsidR="00D87BB9" w:rsidRDefault="00D87BB9" w:rsidP="00B434B4">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50D3C019" w14:textId="77777777" w:rsidR="00D87BB9" w:rsidRDefault="00D87BB9" w:rsidP="00B434B4"/>
                          <w:p w14:paraId="667D6F66"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7527809B" w14:textId="77777777" w:rsidR="00D87BB9" w:rsidRDefault="00D87BB9" w:rsidP="00B434B4"/>
                          <w:p w14:paraId="077DB160"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7C0A551C" w14:textId="77777777" w:rsidR="00D87BB9" w:rsidRDefault="00D87BB9" w:rsidP="00B434B4"/>
                          <w:p w14:paraId="33701DF1"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6F39694F" w14:textId="77777777" w:rsidR="00D87BB9" w:rsidRDefault="00D87BB9" w:rsidP="00B434B4"/>
                          <w:p w14:paraId="0889F5D6"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2FA8C937" w14:textId="77777777" w:rsidR="00D87BB9" w:rsidRDefault="00D87BB9" w:rsidP="00B434B4"/>
                          <w:p w14:paraId="793C1ED7"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12781279" w14:textId="77777777" w:rsidR="00D87BB9" w:rsidRDefault="00D87BB9" w:rsidP="00B434B4"/>
                          <w:p w14:paraId="236962E2" w14:textId="77777777" w:rsidR="00D87BB9" w:rsidRDefault="00D87BB9" w:rsidP="00B434B4">
                            <w:pPr>
                              <w:pStyle w:val="Caption"/>
                            </w:pPr>
                            <w:r>
                              <w:t xml:space="preserve">Figure 4-16: Coding - Computer-Aided Qualitative Data Analysis Software CAQDAS-Nvivo)Figure 4-15: Data Coding - Qualitative Data Management </w:t>
                            </w:r>
                          </w:p>
                          <w:p w14:paraId="1D03310D" w14:textId="77777777" w:rsidR="00D87BB9" w:rsidRDefault="00D87BB9" w:rsidP="00B434B4"/>
                          <w:p w14:paraId="1E7D7500" w14:textId="77777777" w:rsidR="00D87BB9" w:rsidRDefault="00D87BB9" w:rsidP="00B434B4">
                            <w:pPr>
                              <w:pStyle w:val="Caption"/>
                            </w:pPr>
                            <w:r>
                              <w:t xml:space="preserve">Figure 4-16: Coding - Computer-Aided Qualitative Data Analysis Software CAQDAS-Nvivo) </w:t>
                            </w:r>
                          </w:p>
                          <w:p w14:paraId="4DFE3A18" w14:textId="77777777" w:rsidR="00D87BB9" w:rsidRDefault="00D87BB9" w:rsidP="00B434B4"/>
                          <w:p w14:paraId="2D07944B"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16D0D877" w14:textId="77777777" w:rsidR="00D87BB9" w:rsidRDefault="00D87BB9" w:rsidP="00B434B4"/>
                          <w:p w14:paraId="650D1130" w14:textId="77777777" w:rsidR="00D87BB9" w:rsidRDefault="00D87BB9" w:rsidP="00B434B4">
                            <w:pPr>
                              <w:pStyle w:val="Caption"/>
                            </w:pPr>
                            <w:r>
                              <w:t xml:space="preserve">Figure 4-16: Coding - Computer-Aided Qualitative Data Analysis Software CAQDAS-Nvivo)Figure 4-15: Data Coding - Qualitative Data Management </w:t>
                            </w:r>
                          </w:p>
                          <w:p w14:paraId="415954F9" w14:textId="77777777" w:rsidR="00D87BB9" w:rsidRDefault="00D87BB9" w:rsidP="00B434B4"/>
                          <w:p w14:paraId="1B1DBBF0" w14:textId="77777777" w:rsidR="00D87BB9" w:rsidRDefault="00D87BB9" w:rsidP="00B434B4">
                            <w:pPr>
                              <w:pStyle w:val="Caption"/>
                            </w:pPr>
                            <w:r>
                              <w:t xml:space="preserve">Figure 4-16: Coding - Computer-Aided Qualitative Data Analysis Software CAQDAS-Nvivo) </w:t>
                            </w:r>
                          </w:p>
                          <w:p w14:paraId="5EBF93BE" w14:textId="77777777" w:rsidR="00D87BB9" w:rsidRDefault="00D87BB9" w:rsidP="00B434B4"/>
                          <w:p w14:paraId="7693CAA5"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1ED207FE" w14:textId="77777777" w:rsidR="00D87BB9" w:rsidRDefault="00D87BB9" w:rsidP="00B434B4"/>
                          <w:p w14:paraId="7A894C0C"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00377215" w14:textId="77777777" w:rsidR="00D87BB9" w:rsidRDefault="00D87BB9" w:rsidP="00B434B4"/>
                          <w:p w14:paraId="6A203DB5"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71EC3DCA" w14:textId="77777777" w:rsidR="00D87BB9" w:rsidRDefault="00D87BB9" w:rsidP="00B434B4"/>
                          <w:p w14:paraId="0F0B7256"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452DFBC6" w14:textId="77777777" w:rsidR="00D87BB9" w:rsidRDefault="00D87BB9" w:rsidP="00B434B4"/>
                          <w:p w14:paraId="1020AD0E" w14:textId="77777777" w:rsidR="00D87BB9" w:rsidRDefault="00D87BB9" w:rsidP="00B434B4">
                            <w:pPr>
                              <w:pStyle w:val="Caption"/>
                            </w:pPr>
                            <w:r>
                              <w:t xml:space="preserve">Figure 4-16: Coding - Computer-Aided Qualitative Data Analysis Software CAQDAS-Nvivo)Figure 4-15: Data Coding - Qualitative Data Management </w:t>
                            </w:r>
                          </w:p>
                          <w:p w14:paraId="509BA88F" w14:textId="77777777" w:rsidR="00D87BB9" w:rsidRDefault="00D87BB9" w:rsidP="00B434B4"/>
                          <w:p w14:paraId="7E9E51CF" w14:textId="77777777" w:rsidR="00D87BB9" w:rsidRDefault="00D87BB9" w:rsidP="00B434B4">
                            <w:pPr>
                              <w:pStyle w:val="Caption"/>
                            </w:pPr>
                            <w:r>
                              <w:t xml:space="preserve">Figure 4-16: Coding - Computer-Aided Qualitative Data Analysis Software CAQDAS-Nvivo) </w:t>
                            </w:r>
                          </w:p>
                          <w:p w14:paraId="1AB56691" w14:textId="77777777" w:rsidR="00D87BB9" w:rsidRDefault="00D87BB9" w:rsidP="00B434B4"/>
                          <w:p w14:paraId="3C2C7F99"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1227EFE5" w14:textId="77777777" w:rsidR="00D87BB9" w:rsidRDefault="00D87BB9" w:rsidP="00B434B4"/>
                          <w:p w14:paraId="212AD978" w14:textId="77777777" w:rsidR="00D87BB9" w:rsidRDefault="00D87BB9" w:rsidP="00B434B4">
                            <w:pPr>
                              <w:pStyle w:val="Caption"/>
                            </w:pPr>
                            <w:r>
                              <w:t xml:space="preserve">Figure 4-16: Coding - Computer-Aided Qualitative Data Analysis Software CAQDAS-Nvivo)Figure 4-15: Data Coding - Qualitative Data Management </w:t>
                            </w:r>
                          </w:p>
                          <w:p w14:paraId="03E589B1" w14:textId="77777777" w:rsidR="00D87BB9" w:rsidRDefault="00D87BB9" w:rsidP="00B434B4"/>
                          <w:p w14:paraId="17E00E84" w14:textId="77777777" w:rsidR="00D87BB9" w:rsidRDefault="00D87BB9" w:rsidP="00B434B4">
                            <w:pPr>
                              <w:pStyle w:val="Caption"/>
                            </w:pPr>
                            <w:r>
                              <w:t xml:space="preserve">Figure 4-17 Coding - Computer-Aided Qualitative Data Analysis Software CAQDAS-Nvivo) </w:t>
                            </w:r>
                          </w:p>
                          <w:p w14:paraId="09998ECF" w14:textId="77777777" w:rsidR="00D87BB9" w:rsidRDefault="00D87BB9" w:rsidP="00B434B4"/>
                          <w:p w14:paraId="63085F28"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53377811" w14:textId="77777777" w:rsidR="00D87BB9" w:rsidRDefault="00D87BB9" w:rsidP="00B434B4"/>
                          <w:p w14:paraId="12060BA8"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0CF9D997" w14:textId="77777777" w:rsidR="00D87BB9" w:rsidRDefault="00D87BB9" w:rsidP="00B434B4"/>
                          <w:p w14:paraId="681D3A1D"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444B5695" w14:textId="77777777" w:rsidR="00D87BB9" w:rsidRDefault="00D87BB9" w:rsidP="00B434B4"/>
                          <w:p w14:paraId="19456920"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16DE9FAF" w14:textId="77777777" w:rsidR="00D87BB9" w:rsidRDefault="00D87BB9" w:rsidP="00B434B4"/>
                          <w:p w14:paraId="75A0B2BF"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30F62FBD" w14:textId="77777777" w:rsidR="00D87BB9" w:rsidRDefault="00D87BB9" w:rsidP="00B434B4"/>
                          <w:p w14:paraId="6F92444B" w14:textId="77777777" w:rsidR="00D87BB9" w:rsidRDefault="00D87BB9" w:rsidP="00B434B4">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5952DAE5" w14:textId="77777777" w:rsidR="00D87BB9" w:rsidRDefault="00D87BB9" w:rsidP="00B434B4"/>
                          <w:p w14:paraId="5AA46186" w14:textId="77777777" w:rsidR="00D87BB9" w:rsidRDefault="00D87BB9" w:rsidP="00B434B4">
                            <w:pPr>
                              <w:pStyle w:val="Caption"/>
                            </w:pPr>
                            <w:r>
                              <w:t>Figure 5-2: UNDRR Stakeholder Advisory Group (UNDRR, 2018)</w:t>
                            </w:r>
                          </w:p>
                          <w:p w14:paraId="6F3E45D1" w14:textId="77777777" w:rsidR="00D87BB9" w:rsidRDefault="00D87BB9" w:rsidP="00B434B4"/>
                          <w:p w14:paraId="43095198" w14:textId="77777777" w:rsidR="00D87BB9" w:rsidRDefault="00D87BB9" w:rsidP="00B434B4">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578C18FF" w14:textId="77777777" w:rsidR="00D87BB9" w:rsidRDefault="00D87BB9" w:rsidP="00B434B4"/>
                          <w:p w14:paraId="34A7D43E"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25860DB1" w14:textId="77777777" w:rsidR="00D87BB9" w:rsidRDefault="00D87BB9" w:rsidP="00B434B4"/>
                          <w:p w14:paraId="22C7F780"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6C6EA5D1" w14:textId="77777777" w:rsidR="00D87BB9" w:rsidRDefault="00D87BB9" w:rsidP="00B434B4"/>
                          <w:p w14:paraId="6BDC253B"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778D2E42" w14:textId="77777777" w:rsidR="00D87BB9" w:rsidRDefault="00D87BB9" w:rsidP="00B434B4"/>
                          <w:p w14:paraId="7E34947B"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42313249" w14:textId="77777777" w:rsidR="00D87BB9" w:rsidRDefault="00D87BB9" w:rsidP="00B434B4"/>
                          <w:p w14:paraId="7463013E"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1533A8DA" w14:textId="77777777" w:rsidR="00D87BB9" w:rsidRDefault="00D87BB9" w:rsidP="00B434B4"/>
                          <w:p w14:paraId="79E17A73"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5A238403" w14:textId="77777777" w:rsidR="00D87BB9" w:rsidRDefault="00D87BB9" w:rsidP="00B434B4"/>
                          <w:p w14:paraId="1F8C5935" w14:textId="77777777" w:rsidR="00D87BB9" w:rsidRDefault="00D87BB9" w:rsidP="00B434B4">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6647123B" w14:textId="77777777" w:rsidR="00D87BB9" w:rsidRDefault="00D87BB9" w:rsidP="00B434B4"/>
                          <w:p w14:paraId="4F934251" w14:textId="77777777" w:rsidR="00D87BB9" w:rsidRDefault="00D87BB9" w:rsidP="00B434B4">
                            <w:pPr>
                              <w:pStyle w:val="Caption"/>
                            </w:pPr>
                            <w:r>
                              <w:t>Figure 5-2: UNDRR Stakeholder Advisory Group (UNDRR, 2018)</w:t>
                            </w:r>
                          </w:p>
                          <w:p w14:paraId="5F63F1F1" w14:textId="77777777" w:rsidR="00D87BB9" w:rsidRDefault="00D87BB9" w:rsidP="00B434B4"/>
                          <w:p w14:paraId="1845A68F" w14:textId="77777777" w:rsidR="00D87BB9" w:rsidRDefault="00D87BB9" w:rsidP="00B434B4">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43138707" w14:textId="77777777" w:rsidR="00D87BB9" w:rsidRDefault="00D87BB9" w:rsidP="00B434B4"/>
                          <w:p w14:paraId="5F2FF188" w14:textId="77777777" w:rsidR="00D87BB9" w:rsidRDefault="00D87BB9" w:rsidP="00B434B4">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4D51CE04" w14:textId="77777777" w:rsidR="00D87BB9" w:rsidRDefault="00D87BB9" w:rsidP="00B434B4"/>
                          <w:p w14:paraId="56594099" w14:textId="77777777" w:rsidR="00D87BB9" w:rsidRDefault="00D87BB9" w:rsidP="00B434B4">
                            <w:pPr>
                              <w:pStyle w:val="Caption"/>
                            </w:pPr>
                            <w:r>
                              <w:t>Figure 5-2: UNDRR Stakeholder Advisory Group (UNDRR, 2018)</w:t>
                            </w:r>
                          </w:p>
                          <w:p w14:paraId="391022EC" w14:textId="77777777" w:rsidR="00D87BB9" w:rsidRDefault="00D87BB9" w:rsidP="00B434B4"/>
                          <w:p w14:paraId="3B187C72" w14:textId="77777777" w:rsidR="00D87BB9" w:rsidRDefault="00D87BB9" w:rsidP="00B434B4">
                            <w:pPr>
                              <w:pStyle w:val="Caption"/>
                            </w:pPr>
                            <w:r>
                              <w:t>Figure 5-3: The UN Cluster Approach - Sectors of humanitarian action (UNOCHA, 2019)Figure 5-2: UNDRR Stakeholder Advisory Group (UNDRR, 2018)</w:t>
                            </w:r>
                          </w:p>
                          <w:p w14:paraId="356AEA8C" w14:textId="77777777" w:rsidR="00D87BB9" w:rsidRDefault="00D87BB9" w:rsidP="00B434B4"/>
                          <w:p w14:paraId="61B4BB20" w14:textId="77777777" w:rsidR="00D87BB9" w:rsidRDefault="00D87BB9" w:rsidP="00B434B4">
                            <w:pPr>
                              <w:pStyle w:val="Caption"/>
                            </w:pPr>
                            <w:r>
                              <w:t>Figure 5-3: The UN Cluster Approach - Sectors of humanitarian action (UNOCHA, 2019)</w:t>
                            </w:r>
                          </w:p>
                          <w:p w14:paraId="6D7B924A" w14:textId="77777777" w:rsidR="00D87BB9" w:rsidRDefault="00D87BB9" w:rsidP="00B434B4"/>
                          <w:p w14:paraId="38A80EA7" w14:textId="77777777" w:rsidR="00D87BB9" w:rsidRDefault="00D87BB9" w:rsidP="00B434B4">
                            <w:pPr>
                              <w:pStyle w:val="Caption"/>
                            </w:pPr>
                            <w:r>
                              <w:t>Figure 5-4: Connectivity between the study DRR Stakeholder and the SFDRR four priorities of action (UNDRR, 2015)Figure 5-3: The UN Cluster Approach - Sectors of humanitarian action (UNOCHA, 2019)Figure 5-2: UNDRR Stakeholder Advisory Group (UNDRR, 2018)</w:t>
                            </w:r>
                          </w:p>
                          <w:p w14:paraId="2246FA8E" w14:textId="77777777" w:rsidR="00D87BB9" w:rsidRDefault="00D87BB9" w:rsidP="00B434B4"/>
                          <w:p w14:paraId="1806E3EB" w14:textId="77777777" w:rsidR="00D87BB9" w:rsidRDefault="00D87BB9" w:rsidP="00B434B4">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5B62690A" w14:textId="77777777" w:rsidR="00D87BB9" w:rsidRDefault="00D87BB9" w:rsidP="00B434B4"/>
                          <w:p w14:paraId="69648716" w14:textId="77777777" w:rsidR="00D87BB9" w:rsidRDefault="00D87BB9" w:rsidP="00B434B4">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509F4AC1" w14:textId="77777777" w:rsidR="00D87BB9" w:rsidRDefault="00D87BB9" w:rsidP="00B434B4"/>
                          <w:p w14:paraId="0A03C04F" w14:textId="77777777" w:rsidR="00D87BB9" w:rsidRDefault="00D87BB9" w:rsidP="00B434B4">
                            <w:pPr>
                              <w:pStyle w:val="Caption"/>
                            </w:pPr>
                            <w:r>
                              <w:t>Figure 5-2: UNDRR Stakeholder Advisory Group (UNDRR, 2018)</w:t>
                            </w:r>
                          </w:p>
                          <w:p w14:paraId="4CF54348" w14:textId="77777777" w:rsidR="00D87BB9" w:rsidRDefault="00D87BB9" w:rsidP="00B434B4"/>
                          <w:p w14:paraId="7822FDEA" w14:textId="77777777" w:rsidR="00D87BB9" w:rsidRDefault="00D87BB9" w:rsidP="00B434B4">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7173F543" w14:textId="77777777" w:rsidR="00D87BB9" w:rsidRDefault="00D87BB9" w:rsidP="00B434B4"/>
                          <w:p w14:paraId="089503E7"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57C3726F" w14:textId="77777777" w:rsidR="00D87BB9" w:rsidRDefault="00D87BB9" w:rsidP="00B434B4"/>
                          <w:p w14:paraId="0009EB0A"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178A8287" w14:textId="77777777" w:rsidR="00D87BB9" w:rsidRDefault="00D87BB9" w:rsidP="00B434B4"/>
                          <w:p w14:paraId="37BE28BF"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152DF542" w14:textId="77777777" w:rsidR="00D87BB9" w:rsidRDefault="00D87BB9" w:rsidP="00B434B4"/>
                          <w:p w14:paraId="1F26AC63"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29B0096A" w14:textId="77777777" w:rsidR="00D87BB9" w:rsidRDefault="00D87BB9" w:rsidP="00B434B4"/>
                          <w:p w14:paraId="6165EADE"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1DF02BCE" w14:textId="77777777" w:rsidR="00D87BB9" w:rsidRDefault="00D87BB9" w:rsidP="00B434B4"/>
                          <w:p w14:paraId="21CD398E"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5925CD82" w14:textId="77777777" w:rsidR="00D87BB9" w:rsidRDefault="00D87BB9" w:rsidP="00B434B4"/>
                          <w:p w14:paraId="1A49D4A9" w14:textId="77777777" w:rsidR="00D87BB9" w:rsidRDefault="00D87BB9" w:rsidP="00B434B4">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1D702878" w14:textId="77777777" w:rsidR="00D87BB9" w:rsidRDefault="00D87BB9" w:rsidP="00B434B4"/>
                          <w:p w14:paraId="72CD4B99" w14:textId="77777777" w:rsidR="00D87BB9" w:rsidRDefault="00D87BB9" w:rsidP="00B434B4">
                            <w:pPr>
                              <w:pStyle w:val="Caption"/>
                            </w:pPr>
                            <w:r>
                              <w:t>Figure 5-2: UNDRR Stakeholder Advisory Group (UNDRR, 2018)</w:t>
                            </w:r>
                          </w:p>
                          <w:p w14:paraId="48DA1BC7" w14:textId="77777777" w:rsidR="00D87BB9" w:rsidRDefault="00D87BB9" w:rsidP="00B434B4"/>
                          <w:p w14:paraId="72686A0C" w14:textId="77777777" w:rsidR="00D87BB9" w:rsidRDefault="00D87BB9" w:rsidP="00B434B4">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2AB93683" w14:textId="77777777" w:rsidR="00D87BB9" w:rsidRDefault="00D87BB9" w:rsidP="00B434B4"/>
                          <w:p w14:paraId="1E6D05A6"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577E84C6" w14:textId="77777777" w:rsidR="00D87BB9" w:rsidRDefault="00D87BB9" w:rsidP="00B434B4"/>
                          <w:p w14:paraId="2BB8871C"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6123F537" w14:textId="77777777" w:rsidR="00D87BB9" w:rsidRDefault="00D87BB9" w:rsidP="00B434B4"/>
                          <w:p w14:paraId="3B833A17"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3458488B" w14:textId="77777777" w:rsidR="00D87BB9" w:rsidRDefault="00D87BB9" w:rsidP="00B434B4"/>
                          <w:p w14:paraId="39E3BB36"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7091E1BA" w14:textId="77777777" w:rsidR="00D87BB9" w:rsidRDefault="00D87BB9" w:rsidP="00B434B4"/>
                          <w:p w14:paraId="278D97FB"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6: Data Coding - Qualitative Data Management </w:t>
                            </w:r>
                          </w:p>
                          <w:p w14:paraId="7E0C31F3" w14:textId="77777777" w:rsidR="00D87BB9" w:rsidRDefault="00D87BB9" w:rsidP="00B434B4"/>
                          <w:p w14:paraId="34E53934" w14:textId="77777777" w:rsidR="00D87BB9" w:rsidRDefault="00D87BB9" w:rsidP="00B434B4">
                            <w:pPr>
                              <w:pStyle w:val="Caption"/>
                            </w:pPr>
                            <w:r>
                              <w:t xml:space="preserve">Figure 4-16: Coding - Computer-Aided Qualitative Data Analysis Software CAQDAS-Nvivo)Figure 4-15: Data Coding - Qualitative Data Management </w:t>
                            </w:r>
                          </w:p>
                          <w:p w14:paraId="58D05888" w14:textId="77777777" w:rsidR="00D87BB9" w:rsidRDefault="00D87BB9" w:rsidP="00B434B4"/>
                          <w:p w14:paraId="4BE12EAD" w14:textId="77777777" w:rsidR="00D87BB9" w:rsidRDefault="00D87BB9" w:rsidP="00B434B4">
                            <w:pPr>
                              <w:pStyle w:val="Caption"/>
                            </w:pPr>
                            <w:r>
                              <w:t xml:space="preserve">Figure 4-16: Coding - Computer-Aided Qualitative Data Analysis Software CAQDAS-Nvivo) </w:t>
                            </w:r>
                          </w:p>
                          <w:p w14:paraId="18C87173" w14:textId="77777777" w:rsidR="00D87BB9" w:rsidRDefault="00D87BB9" w:rsidP="00B434B4"/>
                          <w:p w14:paraId="5CB51102"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295A5777" w14:textId="77777777" w:rsidR="00D87BB9" w:rsidRDefault="00D87BB9" w:rsidP="00B434B4"/>
                          <w:p w14:paraId="09DA2CA0" w14:textId="77777777" w:rsidR="00D87BB9" w:rsidRDefault="00D87BB9" w:rsidP="00B434B4">
                            <w:pPr>
                              <w:pStyle w:val="Caption"/>
                            </w:pPr>
                            <w:r>
                              <w:t xml:space="preserve">Figure 4-16: Coding - Computer-Aided Qualitative Data Analysis Software CAQDAS-Nvivo)Figure 4-15: Data Coding - Qualitative Data Management </w:t>
                            </w:r>
                          </w:p>
                          <w:p w14:paraId="11EEB90A" w14:textId="77777777" w:rsidR="00D87BB9" w:rsidRDefault="00D87BB9" w:rsidP="00B434B4"/>
                          <w:p w14:paraId="0E3D6FFB" w14:textId="77777777" w:rsidR="00D87BB9" w:rsidRDefault="00D87BB9" w:rsidP="00B434B4">
                            <w:pPr>
                              <w:pStyle w:val="Caption"/>
                            </w:pPr>
                            <w:r>
                              <w:t xml:space="preserve">Figure 4-16: Coding - Computer-Aided Qualitative Data Analysis Software CAQDAS-Nvivo) </w:t>
                            </w:r>
                          </w:p>
                          <w:p w14:paraId="65FD9E43" w14:textId="77777777" w:rsidR="00D87BB9" w:rsidRDefault="00D87BB9" w:rsidP="00B434B4"/>
                          <w:p w14:paraId="4DAD6561"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10170971" w14:textId="77777777" w:rsidR="00D87BB9" w:rsidRDefault="00D87BB9" w:rsidP="00B434B4"/>
                          <w:p w14:paraId="5ED1E74D"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35A3581B" w14:textId="77777777" w:rsidR="00D87BB9" w:rsidRDefault="00D87BB9" w:rsidP="00B434B4"/>
                          <w:p w14:paraId="5677C332"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4B8848A1" w14:textId="77777777" w:rsidR="00D87BB9" w:rsidRDefault="00D87BB9" w:rsidP="00B434B4"/>
                          <w:p w14:paraId="46571ECE"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1745A845" w14:textId="77777777" w:rsidR="00D87BB9" w:rsidRDefault="00D87BB9" w:rsidP="00B434B4"/>
                          <w:p w14:paraId="665513F7" w14:textId="77777777" w:rsidR="00D87BB9" w:rsidRDefault="00D87BB9" w:rsidP="00B434B4">
                            <w:pPr>
                              <w:pStyle w:val="Caption"/>
                            </w:pPr>
                            <w:r>
                              <w:t xml:space="preserve">Figure 4-16: Coding - Computer-Aided Qualitative Data Analysis Software CAQDAS-Nvivo)Figure 4-15: Data Coding - Qualitative Data Management </w:t>
                            </w:r>
                          </w:p>
                          <w:p w14:paraId="68EBCDB5" w14:textId="77777777" w:rsidR="00D87BB9" w:rsidRDefault="00D87BB9" w:rsidP="00B434B4"/>
                          <w:p w14:paraId="393F96EF" w14:textId="77777777" w:rsidR="00D87BB9" w:rsidRDefault="00D87BB9" w:rsidP="00B434B4">
                            <w:pPr>
                              <w:pStyle w:val="Caption"/>
                            </w:pPr>
                            <w:r>
                              <w:t xml:space="preserve">Figure 4-16: Coding - Computer-Aided Qualitative Data Analysis Software CAQDAS-Nvivo) </w:t>
                            </w:r>
                          </w:p>
                          <w:p w14:paraId="578E242B" w14:textId="77777777" w:rsidR="00D87BB9" w:rsidRDefault="00D87BB9" w:rsidP="00B434B4"/>
                          <w:p w14:paraId="030E5B31"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58CD2AE9" w14:textId="77777777" w:rsidR="00D87BB9" w:rsidRDefault="00D87BB9" w:rsidP="00B434B4"/>
                          <w:p w14:paraId="51F40AC2" w14:textId="77777777" w:rsidR="00D87BB9" w:rsidRDefault="00D87BB9" w:rsidP="00B434B4">
                            <w:pPr>
                              <w:pStyle w:val="Caption"/>
                            </w:pPr>
                            <w:r>
                              <w:t xml:space="preserve">Figure 4-16: Coding - Computer-Aided Qualitative Data Analysis Software CAQDAS-Nvivo)Figure 4-15: Data Coding - Qualitative Data Management </w:t>
                            </w:r>
                          </w:p>
                          <w:p w14:paraId="1A4D845A" w14:textId="77777777" w:rsidR="00D87BB9" w:rsidRDefault="00D87BB9" w:rsidP="00B434B4"/>
                          <w:p w14:paraId="2ADB3C4D" w14:textId="77777777" w:rsidR="00D87BB9" w:rsidRDefault="00D87BB9" w:rsidP="00B434B4">
                            <w:pPr>
                              <w:pStyle w:val="Caption"/>
                            </w:pPr>
                            <w:r>
                              <w:t xml:space="preserve">Figure 4-16: Coding - Computer-Aided Qualitative Data Analysis Software CAQDAS-Nvivo) </w:t>
                            </w:r>
                          </w:p>
                          <w:p w14:paraId="37A51404" w14:textId="77777777" w:rsidR="00D87BB9" w:rsidRDefault="00D87BB9" w:rsidP="00B434B4"/>
                          <w:p w14:paraId="52FDA037"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66F831C0" w14:textId="77777777" w:rsidR="00D87BB9" w:rsidRDefault="00D87BB9" w:rsidP="00B434B4"/>
                          <w:p w14:paraId="5A996F6F"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4B54E99D" w14:textId="77777777" w:rsidR="00D87BB9" w:rsidRDefault="00D87BB9" w:rsidP="00B434B4"/>
                          <w:p w14:paraId="13930248"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09CB3A42" w14:textId="77777777" w:rsidR="00D87BB9" w:rsidRDefault="00D87BB9" w:rsidP="00B434B4"/>
                          <w:p w14:paraId="5486AEFF"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4DF44F3E" w14:textId="77777777" w:rsidR="00D87BB9" w:rsidRDefault="00D87BB9" w:rsidP="00B434B4"/>
                          <w:p w14:paraId="3090D8DD"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3FDC59DF" w14:textId="77777777" w:rsidR="00D87BB9" w:rsidRDefault="00D87BB9" w:rsidP="00B434B4"/>
                          <w:p w14:paraId="037093B6" w14:textId="77777777" w:rsidR="00D87BB9" w:rsidRDefault="00D87BB9" w:rsidP="00B434B4">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10DF5C7A" w14:textId="77777777" w:rsidR="00D87BB9" w:rsidRDefault="00D87BB9" w:rsidP="00B434B4"/>
                          <w:p w14:paraId="63EB6000" w14:textId="77777777" w:rsidR="00D87BB9" w:rsidRDefault="00D87BB9" w:rsidP="00B434B4">
                            <w:pPr>
                              <w:pStyle w:val="Caption"/>
                            </w:pPr>
                            <w:r>
                              <w:t>Figure 5-2: UNDRR Stakeholder Advisory Group (UNDRR, 2018)</w:t>
                            </w:r>
                          </w:p>
                          <w:p w14:paraId="57CEDC3B" w14:textId="77777777" w:rsidR="00D87BB9" w:rsidRDefault="00D87BB9" w:rsidP="00B434B4"/>
                          <w:p w14:paraId="35E3A36B" w14:textId="77777777" w:rsidR="00D87BB9" w:rsidRDefault="00D87BB9" w:rsidP="00B434B4">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79010D7E" w14:textId="77777777" w:rsidR="00D87BB9" w:rsidRDefault="00D87BB9" w:rsidP="00B434B4"/>
                          <w:p w14:paraId="386FA1DF"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2DA1AEAC" w14:textId="77777777" w:rsidR="00D87BB9" w:rsidRDefault="00D87BB9" w:rsidP="00B434B4"/>
                          <w:p w14:paraId="2EB6BAFA"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332FCF07" w14:textId="77777777" w:rsidR="00D87BB9" w:rsidRDefault="00D87BB9" w:rsidP="00B434B4"/>
                          <w:p w14:paraId="4C2620F3"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6DCAE936" w14:textId="77777777" w:rsidR="00D87BB9" w:rsidRDefault="00D87BB9" w:rsidP="00B434B4"/>
                          <w:p w14:paraId="1C619BC7"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67A1EF24" w14:textId="77777777" w:rsidR="00D87BB9" w:rsidRDefault="00D87BB9" w:rsidP="00B434B4"/>
                          <w:p w14:paraId="4A602DB7"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66C6A610" w14:textId="77777777" w:rsidR="00D87BB9" w:rsidRDefault="00D87BB9" w:rsidP="00B434B4"/>
                          <w:p w14:paraId="6DDD92D2" w14:textId="77777777" w:rsidR="00D87BB9" w:rsidRDefault="00D87BB9" w:rsidP="00B434B4">
                            <w:pPr>
                              <w:pStyle w:val="Caption"/>
                            </w:pPr>
                            <w:r>
                              <w:t xml:space="preserve">Figure 4-16: Coding - Computer-Aided Qualitative Data Analysis Software CAQDAS-Nvivo)Figure 4-15: Data Coding - Qualitative Data Management </w:t>
                            </w:r>
                          </w:p>
                          <w:p w14:paraId="6856686A" w14:textId="77777777" w:rsidR="00D87BB9" w:rsidRDefault="00D87BB9" w:rsidP="00B434B4"/>
                          <w:p w14:paraId="55F09A86" w14:textId="77777777" w:rsidR="00D87BB9" w:rsidRDefault="00D87BB9" w:rsidP="00B434B4">
                            <w:pPr>
                              <w:pStyle w:val="Caption"/>
                            </w:pPr>
                            <w:r>
                              <w:t xml:space="preserve">Figure 4-16: Coding - Computer-Aided Qualitative Data Analysis Software CAQDAS-Nvivo) </w:t>
                            </w:r>
                          </w:p>
                          <w:p w14:paraId="0A64F5BA" w14:textId="77777777" w:rsidR="00D87BB9" w:rsidRDefault="00D87BB9" w:rsidP="00B434B4"/>
                          <w:p w14:paraId="5E339B63"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7CDD155B" w14:textId="77777777" w:rsidR="00D87BB9" w:rsidRDefault="00D87BB9" w:rsidP="00B434B4"/>
                          <w:p w14:paraId="48892F95" w14:textId="77777777" w:rsidR="00D87BB9" w:rsidRDefault="00D87BB9" w:rsidP="00B434B4">
                            <w:pPr>
                              <w:pStyle w:val="Caption"/>
                            </w:pPr>
                            <w:r>
                              <w:t xml:space="preserve">Figure 4-16: Coding - Computer-Aided Qualitative Data Analysis Software CAQDAS-Nvivo)Figure 4-15: Data Coding - Qualitative Data Management </w:t>
                            </w:r>
                          </w:p>
                          <w:p w14:paraId="51F333C8" w14:textId="77777777" w:rsidR="00D87BB9" w:rsidRDefault="00D87BB9" w:rsidP="00B434B4"/>
                          <w:p w14:paraId="7A165286" w14:textId="77777777" w:rsidR="00D87BB9" w:rsidRDefault="00D87BB9" w:rsidP="00B434B4">
                            <w:pPr>
                              <w:pStyle w:val="Caption"/>
                            </w:pPr>
                            <w:r>
                              <w:t xml:space="preserve">Figure 4-16: Coding - Computer-Aided Qualitative Data Analysis Software CAQDAS-Nvivo) </w:t>
                            </w:r>
                          </w:p>
                          <w:p w14:paraId="4568DAD6" w14:textId="77777777" w:rsidR="00D87BB9" w:rsidRDefault="00D87BB9" w:rsidP="00B434B4"/>
                          <w:p w14:paraId="62A01CD5"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337EF018" w14:textId="77777777" w:rsidR="00D87BB9" w:rsidRDefault="00D87BB9" w:rsidP="00B434B4"/>
                          <w:p w14:paraId="27CDA4F5"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173E157C" w14:textId="77777777" w:rsidR="00D87BB9" w:rsidRDefault="00D87BB9" w:rsidP="00B434B4"/>
                          <w:p w14:paraId="43CAFEA7"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5D9826E1" w14:textId="77777777" w:rsidR="00D87BB9" w:rsidRDefault="00D87BB9" w:rsidP="00B434B4"/>
                          <w:p w14:paraId="31187A41"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1316D467" w14:textId="77777777" w:rsidR="00D87BB9" w:rsidRDefault="00D87BB9" w:rsidP="00B434B4"/>
                          <w:p w14:paraId="6DDF1D27" w14:textId="77777777" w:rsidR="00D87BB9" w:rsidRDefault="00D87BB9" w:rsidP="00B434B4">
                            <w:pPr>
                              <w:pStyle w:val="Caption"/>
                            </w:pPr>
                            <w:r>
                              <w:t xml:space="preserve">Figure 4-16: Coding - Computer-Aided Qualitative Data Analysis Software CAQDAS-Nvivo)Figure 4-15: Data Coding - Qualitative Data Management </w:t>
                            </w:r>
                          </w:p>
                          <w:p w14:paraId="236E41AD" w14:textId="77777777" w:rsidR="00D87BB9" w:rsidRDefault="00D87BB9" w:rsidP="00B434B4"/>
                          <w:p w14:paraId="57DA61E3" w14:textId="77777777" w:rsidR="00D87BB9" w:rsidRDefault="00D87BB9" w:rsidP="00B434B4">
                            <w:pPr>
                              <w:pStyle w:val="Caption"/>
                            </w:pPr>
                            <w:r>
                              <w:t xml:space="preserve">Figure 4-16: Coding - Computer-Aided Qualitative Data Analysis Software CAQDAS-Nvivo) </w:t>
                            </w:r>
                          </w:p>
                          <w:p w14:paraId="6FEA2BB6" w14:textId="77777777" w:rsidR="00D87BB9" w:rsidRDefault="00D87BB9" w:rsidP="00B434B4"/>
                          <w:p w14:paraId="059BD4B0"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463B293F" w14:textId="77777777" w:rsidR="00D87BB9" w:rsidRDefault="00D87BB9" w:rsidP="00B434B4"/>
                          <w:p w14:paraId="66AA3066" w14:textId="77777777" w:rsidR="00D87BB9" w:rsidRDefault="00D87BB9" w:rsidP="00B434B4">
                            <w:pPr>
                              <w:pStyle w:val="Caption"/>
                            </w:pPr>
                            <w:r>
                              <w:t>Figure 4-16: Coding - Computer-Aided Qualitative Data Analysis Software CAQDAS-Nvivo)Figure 4-15: Data Coding - Qualitative Data Management</w:t>
                            </w:r>
                            <w:bookmarkEnd w:id="786"/>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56A44E6" id="Text Box 15" o:spid="_x0000_s1168" type="#_x0000_t202" style="position:absolute;margin-left:0;margin-top:.05pt;width:338.85pt;height:23.55pt;z-index:252546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" filled="f" stroked="f" strokeweight=".5pt">
                <v:path arrowok="t"/>
                <v:textbox>
                  <w:txbxContent>
                    <w:p w14:paraId="58E1F1B0" w14:textId="77777777" w:rsidR="00D87BB9" w:rsidRDefault="00D87BB9" w:rsidP="00B434B4">
                      <w:pPr>
                        <w:pStyle w:val="Caption"/>
                      </w:pPr>
                      <w:bookmarkStart w:id="787" w:name="_Toc20738184"/>
                      <w:r>
                        <w:t xml:space="preserve">Figure 4-16: Data Coding - Qualitative Data Management </w:t>
                      </w:r>
                    </w:p>
                    <w:p w14:paraId="6F01C760" w14:textId="77777777" w:rsidR="00D87BB9" w:rsidRDefault="00D87BB9" w:rsidP="00B434B4"/>
                    <w:p w14:paraId="324A90EE" w14:textId="77777777" w:rsidR="00D87BB9" w:rsidRDefault="00D87BB9" w:rsidP="00B434B4">
                      <w:pPr>
                        <w:pStyle w:val="Caption"/>
                      </w:pPr>
                      <w:r>
                        <w:t xml:space="preserve">Figure 4-16: Coding - Computer-Aided Qualitative Data Analysis Software CAQDAS-Nvivo)Figure 4-15: Data Coding - Qualitative Data Management </w:t>
                      </w:r>
                    </w:p>
                    <w:p w14:paraId="71A6D964" w14:textId="77777777" w:rsidR="00D87BB9" w:rsidRDefault="00D87BB9" w:rsidP="00B434B4"/>
                    <w:p w14:paraId="28EED6DA" w14:textId="77777777" w:rsidR="00D87BB9" w:rsidRDefault="00D87BB9" w:rsidP="00B434B4">
                      <w:pPr>
                        <w:pStyle w:val="Caption"/>
                      </w:pPr>
                      <w:r>
                        <w:t xml:space="preserve">Figure 4-16: Coding - Computer-Aided Qualitative Data Analysis Software CAQDAS-Nvivo) </w:t>
                      </w:r>
                    </w:p>
                    <w:p w14:paraId="6DB5370B" w14:textId="77777777" w:rsidR="00D87BB9" w:rsidRDefault="00D87BB9" w:rsidP="00B434B4"/>
                    <w:p w14:paraId="5C0D96A2"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1058A596" w14:textId="77777777" w:rsidR="00D87BB9" w:rsidRDefault="00D87BB9" w:rsidP="00B434B4"/>
                    <w:p w14:paraId="33D53213" w14:textId="77777777" w:rsidR="00D87BB9" w:rsidRDefault="00D87BB9" w:rsidP="00B434B4">
                      <w:pPr>
                        <w:pStyle w:val="Caption"/>
                      </w:pPr>
                      <w:r>
                        <w:t xml:space="preserve">Figure 4-16: Coding - Computer-Aided Qualitative Data Analysis Software CAQDAS-Nvivo)Figure 4-15: Data Coding - Qualitative Data Management </w:t>
                      </w:r>
                    </w:p>
                    <w:p w14:paraId="14EEE0CA" w14:textId="77777777" w:rsidR="00D87BB9" w:rsidRDefault="00D87BB9" w:rsidP="00B434B4"/>
                    <w:p w14:paraId="2B326FB7" w14:textId="77777777" w:rsidR="00D87BB9" w:rsidRDefault="00D87BB9" w:rsidP="00B434B4">
                      <w:pPr>
                        <w:pStyle w:val="Caption"/>
                      </w:pPr>
                      <w:r>
                        <w:t xml:space="preserve">Figure 4-16: Coding - Computer-Aided Qualitative Data Analysis Software CAQDAS-Nvivo) </w:t>
                      </w:r>
                    </w:p>
                    <w:p w14:paraId="48F47A26" w14:textId="77777777" w:rsidR="00D87BB9" w:rsidRDefault="00D87BB9" w:rsidP="00B434B4"/>
                    <w:p w14:paraId="65FEE642"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7ED465BD" w14:textId="77777777" w:rsidR="00D87BB9" w:rsidRDefault="00D87BB9" w:rsidP="00B434B4"/>
                    <w:p w14:paraId="354FF5DA"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57977F24" w14:textId="77777777" w:rsidR="00D87BB9" w:rsidRDefault="00D87BB9" w:rsidP="00B434B4"/>
                    <w:p w14:paraId="69F564D6"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062A6101" w14:textId="77777777" w:rsidR="00D87BB9" w:rsidRDefault="00D87BB9" w:rsidP="00B434B4"/>
                    <w:p w14:paraId="22D80F20"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55C8F519" w14:textId="77777777" w:rsidR="00D87BB9" w:rsidRDefault="00D87BB9" w:rsidP="00B434B4"/>
                    <w:p w14:paraId="196F9BF2" w14:textId="77777777" w:rsidR="00D87BB9" w:rsidRDefault="00D87BB9" w:rsidP="00B434B4">
                      <w:pPr>
                        <w:pStyle w:val="Caption"/>
                      </w:pPr>
                      <w:r>
                        <w:t xml:space="preserve">Figure 4-16: Coding - Computer-Aided Qualitative Data Analysis Software CAQDAS-Nvivo)Figure 4-15: Data Coding - Qualitative Data Management </w:t>
                      </w:r>
                    </w:p>
                    <w:p w14:paraId="69BE60EA" w14:textId="77777777" w:rsidR="00D87BB9" w:rsidRDefault="00D87BB9" w:rsidP="00B434B4"/>
                    <w:p w14:paraId="4798CE38" w14:textId="77777777" w:rsidR="00D87BB9" w:rsidRDefault="00D87BB9" w:rsidP="00B434B4">
                      <w:pPr>
                        <w:pStyle w:val="Caption"/>
                      </w:pPr>
                      <w:r>
                        <w:t xml:space="preserve">Figure 4-16: Coding - Computer-Aided Qualitative Data Analysis Software CAQDAS-Nvivo) </w:t>
                      </w:r>
                    </w:p>
                    <w:p w14:paraId="4C2C12AF" w14:textId="77777777" w:rsidR="00D87BB9" w:rsidRDefault="00D87BB9" w:rsidP="00B434B4"/>
                    <w:p w14:paraId="51D5A355"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0BE7D2F7" w14:textId="77777777" w:rsidR="00D87BB9" w:rsidRDefault="00D87BB9" w:rsidP="00B434B4"/>
                    <w:p w14:paraId="57951476" w14:textId="77777777" w:rsidR="00D87BB9" w:rsidRDefault="00D87BB9" w:rsidP="00B434B4">
                      <w:pPr>
                        <w:pStyle w:val="Caption"/>
                      </w:pPr>
                      <w:r>
                        <w:t xml:space="preserve">Figure 4-16: Coding - Computer-Aided Qualitative Data Analysis Software CAQDAS-Nvivo)Figure 4-15: Data Coding - Qualitative Data Management </w:t>
                      </w:r>
                    </w:p>
                    <w:p w14:paraId="0D3EDEB1" w14:textId="77777777" w:rsidR="00D87BB9" w:rsidRDefault="00D87BB9" w:rsidP="00B434B4"/>
                    <w:p w14:paraId="3FF1EE63" w14:textId="77777777" w:rsidR="00D87BB9" w:rsidRDefault="00D87BB9" w:rsidP="00B434B4">
                      <w:pPr>
                        <w:pStyle w:val="Caption"/>
                      </w:pPr>
                      <w:r>
                        <w:t xml:space="preserve">Figure 4-16: Coding - Computer-Aided Qualitative Data Analysis Software CAQDAS-Nvivo) </w:t>
                      </w:r>
                    </w:p>
                    <w:p w14:paraId="3F532DBF" w14:textId="77777777" w:rsidR="00D87BB9" w:rsidRDefault="00D87BB9" w:rsidP="00B434B4"/>
                    <w:p w14:paraId="750ED3CC"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54E02A06" w14:textId="77777777" w:rsidR="00D87BB9" w:rsidRDefault="00D87BB9" w:rsidP="00B434B4"/>
                    <w:p w14:paraId="36B91E31"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76C81ADC" w14:textId="77777777" w:rsidR="00D87BB9" w:rsidRDefault="00D87BB9" w:rsidP="00B434B4"/>
                    <w:p w14:paraId="75BB5AB0"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2F92FA04" w14:textId="77777777" w:rsidR="00D87BB9" w:rsidRDefault="00D87BB9" w:rsidP="00B434B4"/>
                    <w:p w14:paraId="348E2A78"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4D000E37" w14:textId="77777777" w:rsidR="00D87BB9" w:rsidRDefault="00D87BB9" w:rsidP="00B434B4"/>
                    <w:p w14:paraId="162E3EE8"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0730057A" w14:textId="77777777" w:rsidR="00D87BB9" w:rsidRDefault="00D87BB9" w:rsidP="00B434B4"/>
                    <w:p w14:paraId="584EDFD4" w14:textId="77777777" w:rsidR="00D87BB9" w:rsidRDefault="00D87BB9" w:rsidP="00B434B4">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64ED9EEE" w14:textId="77777777" w:rsidR="00D87BB9" w:rsidRDefault="00D87BB9" w:rsidP="00B434B4"/>
                    <w:p w14:paraId="0AF70547" w14:textId="77777777" w:rsidR="00D87BB9" w:rsidRDefault="00D87BB9" w:rsidP="00B434B4">
                      <w:pPr>
                        <w:pStyle w:val="Caption"/>
                      </w:pPr>
                      <w:r>
                        <w:t>Figure 5-2: UNDRR Stakeholder Advisory Group (UNDRR, 2018)</w:t>
                      </w:r>
                    </w:p>
                    <w:p w14:paraId="41922F16" w14:textId="77777777" w:rsidR="00D87BB9" w:rsidRDefault="00D87BB9" w:rsidP="00B434B4"/>
                    <w:p w14:paraId="202544F9" w14:textId="77777777" w:rsidR="00D87BB9" w:rsidRDefault="00D87BB9" w:rsidP="00B434B4">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50D3C019" w14:textId="77777777" w:rsidR="00D87BB9" w:rsidRDefault="00D87BB9" w:rsidP="00B434B4"/>
                    <w:p w14:paraId="667D6F66"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7527809B" w14:textId="77777777" w:rsidR="00D87BB9" w:rsidRDefault="00D87BB9" w:rsidP="00B434B4"/>
                    <w:p w14:paraId="077DB160"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7C0A551C" w14:textId="77777777" w:rsidR="00D87BB9" w:rsidRDefault="00D87BB9" w:rsidP="00B434B4"/>
                    <w:p w14:paraId="33701DF1"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6F39694F" w14:textId="77777777" w:rsidR="00D87BB9" w:rsidRDefault="00D87BB9" w:rsidP="00B434B4"/>
                    <w:p w14:paraId="0889F5D6"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2FA8C937" w14:textId="77777777" w:rsidR="00D87BB9" w:rsidRDefault="00D87BB9" w:rsidP="00B434B4"/>
                    <w:p w14:paraId="793C1ED7"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12781279" w14:textId="77777777" w:rsidR="00D87BB9" w:rsidRDefault="00D87BB9" w:rsidP="00B434B4"/>
                    <w:p w14:paraId="236962E2" w14:textId="77777777" w:rsidR="00D87BB9" w:rsidRDefault="00D87BB9" w:rsidP="00B434B4">
                      <w:pPr>
                        <w:pStyle w:val="Caption"/>
                      </w:pPr>
                      <w:r>
                        <w:t xml:space="preserve">Figure 4-16: Coding - Computer-Aided Qualitative Data Analysis Software CAQDAS-Nvivo)Figure 4-15: Data Coding - Qualitative Data Management </w:t>
                      </w:r>
                    </w:p>
                    <w:p w14:paraId="1D03310D" w14:textId="77777777" w:rsidR="00D87BB9" w:rsidRDefault="00D87BB9" w:rsidP="00B434B4"/>
                    <w:p w14:paraId="1E7D7500" w14:textId="77777777" w:rsidR="00D87BB9" w:rsidRDefault="00D87BB9" w:rsidP="00B434B4">
                      <w:pPr>
                        <w:pStyle w:val="Caption"/>
                      </w:pPr>
                      <w:r>
                        <w:t xml:space="preserve">Figure 4-16: Coding - Computer-Aided Qualitative Data Analysis Software CAQDAS-Nvivo) </w:t>
                      </w:r>
                    </w:p>
                    <w:p w14:paraId="4DFE3A18" w14:textId="77777777" w:rsidR="00D87BB9" w:rsidRDefault="00D87BB9" w:rsidP="00B434B4"/>
                    <w:p w14:paraId="2D07944B"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16D0D877" w14:textId="77777777" w:rsidR="00D87BB9" w:rsidRDefault="00D87BB9" w:rsidP="00B434B4"/>
                    <w:p w14:paraId="650D1130" w14:textId="77777777" w:rsidR="00D87BB9" w:rsidRDefault="00D87BB9" w:rsidP="00B434B4">
                      <w:pPr>
                        <w:pStyle w:val="Caption"/>
                      </w:pPr>
                      <w:r>
                        <w:t xml:space="preserve">Figure 4-16: Coding - Computer-Aided Qualitative Data Analysis Software CAQDAS-Nvivo)Figure 4-15: Data Coding - Qualitative Data Management </w:t>
                      </w:r>
                    </w:p>
                    <w:p w14:paraId="415954F9" w14:textId="77777777" w:rsidR="00D87BB9" w:rsidRDefault="00D87BB9" w:rsidP="00B434B4"/>
                    <w:p w14:paraId="1B1DBBF0" w14:textId="77777777" w:rsidR="00D87BB9" w:rsidRDefault="00D87BB9" w:rsidP="00B434B4">
                      <w:pPr>
                        <w:pStyle w:val="Caption"/>
                      </w:pPr>
                      <w:r>
                        <w:t xml:space="preserve">Figure 4-16: Coding - Computer-Aided Qualitative Data Analysis Software CAQDAS-Nvivo) </w:t>
                      </w:r>
                    </w:p>
                    <w:p w14:paraId="5EBF93BE" w14:textId="77777777" w:rsidR="00D87BB9" w:rsidRDefault="00D87BB9" w:rsidP="00B434B4"/>
                    <w:p w14:paraId="7693CAA5"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1ED207FE" w14:textId="77777777" w:rsidR="00D87BB9" w:rsidRDefault="00D87BB9" w:rsidP="00B434B4"/>
                    <w:p w14:paraId="7A894C0C"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00377215" w14:textId="77777777" w:rsidR="00D87BB9" w:rsidRDefault="00D87BB9" w:rsidP="00B434B4"/>
                    <w:p w14:paraId="6A203DB5"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71EC3DCA" w14:textId="77777777" w:rsidR="00D87BB9" w:rsidRDefault="00D87BB9" w:rsidP="00B434B4"/>
                    <w:p w14:paraId="0F0B7256"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452DFBC6" w14:textId="77777777" w:rsidR="00D87BB9" w:rsidRDefault="00D87BB9" w:rsidP="00B434B4"/>
                    <w:p w14:paraId="1020AD0E" w14:textId="77777777" w:rsidR="00D87BB9" w:rsidRDefault="00D87BB9" w:rsidP="00B434B4">
                      <w:pPr>
                        <w:pStyle w:val="Caption"/>
                      </w:pPr>
                      <w:r>
                        <w:t xml:space="preserve">Figure 4-16: Coding - Computer-Aided Qualitative Data Analysis Software CAQDAS-Nvivo)Figure 4-15: Data Coding - Qualitative Data Management </w:t>
                      </w:r>
                    </w:p>
                    <w:p w14:paraId="509BA88F" w14:textId="77777777" w:rsidR="00D87BB9" w:rsidRDefault="00D87BB9" w:rsidP="00B434B4"/>
                    <w:p w14:paraId="7E9E51CF" w14:textId="77777777" w:rsidR="00D87BB9" w:rsidRDefault="00D87BB9" w:rsidP="00B434B4">
                      <w:pPr>
                        <w:pStyle w:val="Caption"/>
                      </w:pPr>
                      <w:r>
                        <w:t xml:space="preserve">Figure 4-16: Coding - Computer-Aided Qualitative Data Analysis Software CAQDAS-Nvivo) </w:t>
                      </w:r>
                    </w:p>
                    <w:p w14:paraId="1AB56691" w14:textId="77777777" w:rsidR="00D87BB9" w:rsidRDefault="00D87BB9" w:rsidP="00B434B4"/>
                    <w:p w14:paraId="3C2C7F99"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1227EFE5" w14:textId="77777777" w:rsidR="00D87BB9" w:rsidRDefault="00D87BB9" w:rsidP="00B434B4"/>
                    <w:p w14:paraId="212AD978" w14:textId="77777777" w:rsidR="00D87BB9" w:rsidRDefault="00D87BB9" w:rsidP="00B434B4">
                      <w:pPr>
                        <w:pStyle w:val="Caption"/>
                      </w:pPr>
                      <w:r>
                        <w:t xml:space="preserve">Figure 4-16: Coding - Computer-Aided Qualitative Data Analysis Software CAQDAS-Nvivo)Figure 4-15: Data Coding - Qualitative Data Management </w:t>
                      </w:r>
                    </w:p>
                    <w:p w14:paraId="03E589B1" w14:textId="77777777" w:rsidR="00D87BB9" w:rsidRDefault="00D87BB9" w:rsidP="00B434B4"/>
                    <w:p w14:paraId="17E00E84" w14:textId="77777777" w:rsidR="00D87BB9" w:rsidRDefault="00D87BB9" w:rsidP="00B434B4">
                      <w:pPr>
                        <w:pStyle w:val="Caption"/>
                      </w:pPr>
                      <w:r>
                        <w:t xml:space="preserve">Figure 4-17 Coding - Computer-Aided Qualitative Data Analysis Software CAQDAS-Nvivo) </w:t>
                      </w:r>
                    </w:p>
                    <w:p w14:paraId="09998ECF" w14:textId="77777777" w:rsidR="00D87BB9" w:rsidRDefault="00D87BB9" w:rsidP="00B434B4"/>
                    <w:p w14:paraId="63085F28"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53377811" w14:textId="77777777" w:rsidR="00D87BB9" w:rsidRDefault="00D87BB9" w:rsidP="00B434B4"/>
                    <w:p w14:paraId="12060BA8"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0CF9D997" w14:textId="77777777" w:rsidR="00D87BB9" w:rsidRDefault="00D87BB9" w:rsidP="00B434B4"/>
                    <w:p w14:paraId="681D3A1D"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444B5695" w14:textId="77777777" w:rsidR="00D87BB9" w:rsidRDefault="00D87BB9" w:rsidP="00B434B4"/>
                    <w:p w14:paraId="19456920"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16DE9FAF" w14:textId="77777777" w:rsidR="00D87BB9" w:rsidRDefault="00D87BB9" w:rsidP="00B434B4"/>
                    <w:p w14:paraId="75A0B2BF"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30F62FBD" w14:textId="77777777" w:rsidR="00D87BB9" w:rsidRDefault="00D87BB9" w:rsidP="00B434B4"/>
                    <w:p w14:paraId="6F92444B" w14:textId="77777777" w:rsidR="00D87BB9" w:rsidRDefault="00D87BB9" w:rsidP="00B434B4">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5952DAE5" w14:textId="77777777" w:rsidR="00D87BB9" w:rsidRDefault="00D87BB9" w:rsidP="00B434B4"/>
                    <w:p w14:paraId="5AA46186" w14:textId="77777777" w:rsidR="00D87BB9" w:rsidRDefault="00D87BB9" w:rsidP="00B434B4">
                      <w:pPr>
                        <w:pStyle w:val="Caption"/>
                      </w:pPr>
                      <w:r>
                        <w:t>Figure 5-2: UNDRR Stakeholder Advisory Group (UNDRR, 2018)</w:t>
                      </w:r>
                    </w:p>
                    <w:p w14:paraId="6F3E45D1" w14:textId="77777777" w:rsidR="00D87BB9" w:rsidRDefault="00D87BB9" w:rsidP="00B434B4"/>
                    <w:p w14:paraId="43095198" w14:textId="77777777" w:rsidR="00D87BB9" w:rsidRDefault="00D87BB9" w:rsidP="00B434B4">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578C18FF" w14:textId="77777777" w:rsidR="00D87BB9" w:rsidRDefault="00D87BB9" w:rsidP="00B434B4"/>
                    <w:p w14:paraId="34A7D43E"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25860DB1" w14:textId="77777777" w:rsidR="00D87BB9" w:rsidRDefault="00D87BB9" w:rsidP="00B434B4"/>
                    <w:p w14:paraId="22C7F780"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6C6EA5D1" w14:textId="77777777" w:rsidR="00D87BB9" w:rsidRDefault="00D87BB9" w:rsidP="00B434B4"/>
                    <w:p w14:paraId="6BDC253B"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778D2E42" w14:textId="77777777" w:rsidR="00D87BB9" w:rsidRDefault="00D87BB9" w:rsidP="00B434B4"/>
                    <w:p w14:paraId="7E34947B"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42313249" w14:textId="77777777" w:rsidR="00D87BB9" w:rsidRDefault="00D87BB9" w:rsidP="00B434B4"/>
                    <w:p w14:paraId="7463013E"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1533A8DA" w14:textId="77777777" w:rsidR="00D87BB9" w:rsidRDefault="00D87BB9" w:rsidP="00B434B4"/>
                    <w:p w14:paraId="79E17A73"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5A238403" w14:textId="77777777" w:rsidR="00D87BB9" w:rsidRDefault="00D87BB9" w:rsidP="00B434B4"/>
                    <w:p w14:paraId="1F8C5935" w14:textId="77777777" w:rsidR="00D87BB9" w:rsidRDefault="00D87BB9" w:rsidP="00B434B4">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6647123B" w14:textId="77777777" w:rsidR="00D87BB9" w:rsidRDefault="00D87BB9" w:rsidP="00B434B4"/>
                    <w:p w14:paraId="4F934251" w14:textId="77777777" w:rsidR="00D87BB9" w:rsidRDefault="00D87BB9" w:rsidP="00B434B4">
                      <w:pPr>
                        <w:pStyle w:val="Caption"/>
                      </w:pPr>
                      <w:r>
                        <w:t>Figure 5-2: UNDRR Stakeholder Advisory Group (UNDRR, 2018)</w:t>
                      </w:r>
                    </w:p>
                    <w:p w14:paraId="5F63F1F1" w14:textId="77777777" w:rsidR="00D87BB9" w:rsidRDefault="00D87BB9" w:rsidP="00B434B4"/>
                    <w:p w14:paraId="1845A68F" w14:textId="77777777" w:rsidR="00D87BB9" w:rsidRDefault="00D87BB9" w:rsidP="00B434B4">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43138707" w14:textId="77777777" w:rsidR="00D87BB9" w:rsidRDefault="00D87BB9" w:rsidP="00B434B4"/>
                    <w:p w14:paraId="5F2FF188" w14:textId="77777777" w:rsidR="00D87BB9" w:rsidRDefault="00D87BB9" w:rsidP="00B434B4">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4D51CE04" w14:textId="77777777" w:rsidR="00D87BB9" w:rsidRDefault="00D87BB9" w:rsidP="00B434B4"/>
                    <w:p w14:paraId="56594099" w14:textId="77777777" w:rsidR="00D87BB9" w:rsidRDefault="00D87BB9" w:rsidP="00B434B4">
                      <w:pPr>
                        <w:pStyle w:val="Caption"/>
                      </w:pPr>
                      <w:r>
                        <w:t>Figure 5-2: UNDRR Stakeholder Advisory Group (UNDRR, 2018)</w:t>
                      </w:r>
                    </w:p>
                    <w:p w14:paraId="391022EC" w14:textId="77777777" w:rsidR="00D87BB9" w:rsidRDefault="00D87BB9" w:rsidP="00B434B4"/>
                    <w:p w14:paraId="3B187C72" w14:textId="77777777" w:rsidR="00D87BB9" w:rsidRDefault="00D87BB9" w:rsidP="00B434B4">
                      <w:pPr>
                        <w:pStyle w:val="Caption"/>
                      </w:pPr>
                      <w:r>
                        <w:t>Figure 5-3: The UN Cluster Approach - Sectors of humanitarian action (UNOCHA, 2019)Figure 5-2: UNDRR Stakeholder Advisory Group (UNDRR, 2018)</w:t>
                      </w:r>
                    </w:p>
                    <w:p w14:paraId="356AEA8C" w14:textId="77777777" w:rsidR="00D87BB9" w:rsidRDefault="00D87BB9" w:rsidP="00B434B4"/>
                    <w:p w14:paraId="61B4BB20" w14:textId="77777777" w:rsidR="00D87BB9" w:rsidRDefault="00D87BB9" w:rsidP="00B434B4">
                      <w:pPr>
                        <w:pStyle w:val="Caption"/>
                      </w:pPr>
                      <w:r>
                        <w:t>Figure 5-3: The UN Cluster Approach - Sectors of humanitarian action (UNOCHA, 2019)</w:t>
                      </w:r>
                    </w:p>
                    <w:p w14:paraId="6D7B924A" w14:textId="77777777" w:rsidR="00D87BB9" w:rsidRDefault="00D87BB9" w:rsidP="00B434B4"/>
                    <w:p w14:paraId="38A80EA7" w14:textId="77777777" w:rsidR="00D87BB9" w:rsidRDefault="00D87BB9" w:rsidP="00B434B4">
                      <w:pPr>
                        <w:pStyle w:val="Caption"/>
                      </w:pPr>
                      <w:r>
                        <w:t>Figure 5-4: Connectivity between the study DRR Stakeholder and the SFDRR four priorities of action (UNDRR, 2015)Figure 5-3: The UN Cluster Approach - Sectors of humanitarian action (UNOCHA, 2019)Figure 5-2: UNDRR Stakeholder Advisory Group (UNDRR, 2018)</w:t>
                      </w:r>
                    </w:p>
                    <w:p w14:paraId="2246FA8E" w14:textId="77777777" w:rsidR="00D87BB9" w:rsidRDefault="00D87BB9" w:rsidP="00B434B4"/>
                    <w:p w14:paraId="1806E3EB" w14:textId="77777777" w:rsidR="00D87BB9" w:rsidRDefault="00D87BB9" w:rsidP="00B434B4">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5B62690A" w14:textId="77777777" w:rsidR="00D87BB9" w:rsidRDefault="00D87BB9" w:rsidP="00B434B4"/>
                    <w:p w14:paraId="69648716" w14:textId="77777777" w:rsidR="00D87BB9" w:rsidRDefault="00D87BB9" w:rsidP="00B434B4">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509F4AC1" w14:textId="77777777" w:rsidR="00D87BB9" w:rsidRDefault="00D87BB9" w:rsidP="00B434B4"/>
                    <w:p w14:paraId="0A03C04F" w14:textId="77777777" w:rsidR="00D87BB9" w:rsidRDefault="00D87BB9" w:rsidP="00B434B4">
                      <w:pPr>
                        <w:pStyle w:val="Caption"/>
                      </w:pPr>
                      <w:r>
                        <w:t>Figure 5-2: UNDRR Stakeholder Advisory Group (UNDRR, 2018)</w:t>
                      </w:r>
                    </w:p>
                    <w:p w14:paraId="4CF54348" w14:textId="77777777" w:rsidR="00D87BB9" w:rsidRDefault="00D87BB9" w:rsidP="00B434B4"/>
                    <w:p w14:paraId="7822FDEA" w14:textId="77777777" w:rsidR="00D87BB9" w:rsidRDefault="00D87BB9" w:rsidP="00B434B4">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7173F543" w14:textId="77777777" w:rsidR="00D87BB9" w:rsidRDefault="00D87BB9" w:rsidP="00B434B4"/>
                    <w:p w14:paraId="089503E7"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57C3726F" w14:textId="77777777" w:rsidR="00D87BB9" w:rsidRDefault="00D87BB9" w:rsidP="00B434B4"/>
                    <w:p w14:paraId="0009EB0A"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178A8287" w14:textId="77777777" w:rsidR="00D87BB9" w:rsidRDefault="00D87BB9" w:rsidP="00B434B4"/>
                    <w:p w14:paraId="37BE28BF"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152DF542" w14:textId="77777777" w:rsidR="00D87BB9" w:rsidRDefault="00D87BB9" w:rsidP="00B434B4"/>
                    <w:p w14:paraId="1F26AC63"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29B0096A" w14:textId="77777777" w:rsidR="00D87BB9" w:rsidRDefault="00D87BB9" w:rsidP="00B434B4"/>
                    <w:p w14:paraId="6165EADE"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1DF02BCE" w14:textId="77777777" w:rsidR="00D87BB9" w:rsidRDefault="00D87BB9" w:rsidP="00B434B4"/>
                    <w:p w14:paraId="21CD398E"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5925CD82" w14:textId="77777777" w:rsidR="00D87BB9" w:rsidRDefault="00D87BB9" w:rsidP="00B434B4"/>
                    <w:p w14:paraId="1A49D4A9" w14:textId="77777777" w:rsidR="00D87BB9" w:rsidRDefault="00D87BB9" w:rsidP="00B434B4">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1D702878" w14:textId="77777777" w:rsidR="00D87BB9" w:rsidRDefault="00D87BB9" w:rsidP="00B434B4"/>
                    <w:p w14:paraId="72CD4B99" w14:textId="77777777" w:rsidR="00D87BB9" w:rsidRDefault="00D87BB9" w:rsidP="00B434B4">
                      <w:pPr>
                        <w:pStyle w:val="Caption"/>
                      </w:pPr>
                      <w:r>
                        <w:t>Figure 5-2: UNDRR Stakeholder Advisory Group (UNDRR, 2018)</w:t>
                      </w:r>
                    </w:p>
                    <w:p w14:paraId="48DA1BC7" w14:textId="77777777" w:rsidR="00D87BB9" w:rsidRDefault="00D87BB9" w:rsidP="00B434B4"/>
                    <w:p w14:paraId="72686A0C" w14:textId="77777777" w:rsidR="00D87BB9" w:rsidRDefault="00D87BB9" w:rsidP="00B434B4">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2AB93683" w14:textId="77777777" w:rsidR="00D87BB9" w:rsidRDefault="00D87BB9" w:rsidP="00B434B4"/>
                    <w:p w14:paraId="1E6D05A6"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577E84C6" w14:textId="77777777" w:rsidR="00D87BB9" w:rsidRDefault="00D87BB9" w:rsidP="00B434B4"/>
                    <w:p w14:paraId="2BB8871C"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6123F537" w14:textId="77777777" w:rsidR="00D87BB9" w:rsidRDefault="00D87BB9" w:rsidP="00B434B4"/>
                    <w:p w14:paraId="3B833A17"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3458488B" w14:textId="77777777" w:rsidR="00D87BB9" w:rsidRDefault="00D87BB9" w:rsidP="00B434B4"/>
                    <w:p w14:paraId="39E3BB36"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7091E1BA" w14:textId="77777777" w:rsidR="00D87BB9" w:rsidRDefault="00D87BB9" w:rsidP="00B434B4"/>
                    <w:p w14:paraId="278D97FB"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6: Data Coding - Qualitative Data Management </w:t>
                      </w:r>
                    </w:p>
                    <w:p w14:paraId="7E0C31F3" w14:textId="77777777" w:rsidR="00D87BB9" w:rsidRDefault="00D87BB9" w:rsidP="00B434B4"/>
                    <w:p w14:paraId="34E53934" w14:textId="77777777" w:rsidR="00D87BB9" w:rsidRDefault="00D87BB9" w:rsidP="00B434B4">
                      <w:pPr>
                        <w:pStyle w:val="Caption"/>
                      </w:pPr>
                      <w:r>
                        <w:t xml:space="preserve">Figure 4-16: Coding - Computer-Aided Qualitative Data Analysis Software CAQDAS-Nvivo)Figure 4-15: Data Coding - Qualitative Data Management </w:t>
                      </w:r>
                    </w:p>
                    <w:p w14:paraId="58D05888" w14:textId="77777777" w:rsidR="00D87BB9" w:rsidRDefault="00D87BB9" w:rsidP="00B434B4"/>
                    <w:p w14:paraId="4BE12EAD" w14:textId="77777777" w:rsidR="00D87BB9" w:rsidRDefault="00D87BB9" w:rsidP="00B434B4">
                      <w:pPr>
                        <w:pStyle w:val="Caption"/>
                      </w:pPr>
                      <w:r>
                        <w:t xml:space="preserve">Figure 4-16: Coding - Computer-Aided Qualitative Data Analysis Software CAQDAS-Nvivo) </w:t>
                      </w:r>
                    </w:p>
                    <w:p w14:paraId="18C87173" w14:textId="77777777" w:rsidR="00D87BB9" w:rsidRDefault="00D87BB9" w:rsidP="00B434B4"/>
                    <w:p w14:paraId="5CB51102"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295A5777" w14:textId="77777777" w:rsidR="00D87BB9" w:rsidRDefault="00D87BB9" w:rsidP="00B434B4"/>
                    <w:p w14:paraId="09DA2CA0" w14:textId="77777777" w:rsidR="00D87BB9" w:rsidRDefault="00D87BB9" w:rsidP="00B434B4">
                      <w:pPr>
                        <w:pStyle w:val="Caption"/>
                      </w:pPr>
                      <w:r>
                        <w:t xml:space="preserve">Figure 4-16: Coding - Computer-Aided Qualitative Data Analysis Software CAQDAS-Nvivo)Figure 4-15: Data Coding - Qualitative Data Management </w:t>
                      </w:r>
                    </w:p>
                    <w:p w14:paraId="11EEB90A" w14:textId="77777777" w:rsidR="00D87BB9" w:rsidRDefault="00D87BB9" w:rsidP="00B434B4"/>
                    <w:p w14:paraId="0E3D6FFB" w14:textId="77777777" w:rsidR="00D87BB9" w:rsidRDefault="00D87BB9" w:rsidP="00B434B4">
                      <w:pPr>
                        <w:pStyle w:val="Caption"/>
                      </w:pPr>
                      <w:r>
                        <w:t xml:space="preserve">Figure 4-16: Coding - Computer-Aided Qualitative Data Analysis Software CAQDAS-Nvivo) </w:t>
                      </w:r>
                    </w:p>
                    <w:p w14:paraId="65FD9E43" w14:textId="77777777" w:rsidR="00D87BB9" w:rsidRDefault="00D87BB9" w:rsidP="00B434B4"/>
                    <w:p w14:paraId="4DAD6561"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10170971" w14:textId="77777777" w:rsidR="00D87BB9" w:rsidRDefault="00D87BB9" w:rsidP="00B434B4"/>
                    <w:p w14:paraId="5ED1E74D"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35A3581B" w14:textId="77777777" w:rsidR="00D87BB9" w:rsidRDefault="00D87BB9" w:rsidP="00B434B4"/>
                    <w:p w14:paraId="5677C332"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4B8848A1" w14:textId="77777777" w:rsidR="00D87BB9" w:rsidRDefault="00D87BB9" w:rsidP="00B434B4"/>
                    <w:p w14:paraId="46571ECE"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1745A845" w14:textId="77777777" w:rsidR="00D87BB9" w:rsidRDefault="00D87BB9" w:rsidP="00B434B4"/>
                    <w:p w14:paraId="665513F7" w14:textId="77777777" w:rsidR="00D87BB9" w:rsidRDefault="00D87BB9" w:rsidP="00B434B4">
                      <w:pPr>
                        <w:pStyle w:val="Caption"/>
                      </w:pPr>
                      <w:r>
                        <w:t xml:space="preserve">Figure 4-16: Coding - Computer-Aided Qualitative Data Analysis Software CAQDAS-Nvivo)Figure 4-15: Data Coding - Qualitative Data Management </w:t>
                      </w:r>
                    </w:p>
                    <w:p w14:paraId="68EBCDB5" w14:textId="77777777" w:rsidR="00D87BB9" w:rsidRDefault="00D87BB9" w:rsidP="00B434B4"/>
                    <w:p w14:paraId="393F96EF" w14:textId="77777777" w:rsidR="00D87BB9" w:rsidRDefault="00D87BB9" w:rsidP="00B434B4">
                      <w:pPr>
                        <w:pStyle w:val="Caption"/>
                      </w:pPr>
                      <w:r>
                        <w:t xml:space="preserve">Figure 4-16: Coding - Computer-Aided Qualitative Data Analysis Software CAQDAS-Nvivo) </w:t>
                      </w:r>
                    </w:p>
                    <w:p w14:paraId="578E242B" w14:textId="77777777" w:rsidR="00D87BB9" w:rsidRDefault="00D87BB9" w:rsidP="00B434B4"/>
                    <w:p w14:paraId="030E5B31"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58CD2AE9" w14:textId="77777777" w:rsidR="00D87BB9" w:rsidRDefault="00D87BB9" w:rsidP="00B434B4"/>
                    <w:p w14:paraId="51F40AC2" w14:textId="77777777" w:rsidR="00D87BB9" w:rsidRDefault="00D87BB9" w:rsidP="00B434B4">
                      <w:pPr>
                        <w:pStyle w:val="Caption"/>
                      </w:pPr>
                      <w:r>
                        <w:t xml:space="preserve">Figure 4-16: Coding - Computer-Aided Qualitative Data Analysis Software CAQDAS-Nvivo)Figure 4-15: Data Coding - Qualitative Data Management </w:t>
                      </w:r>
                    </w:p>
                    <w:p w14:paraId="1A4D845A" w14:textId="77777777" w:rsidR="00D87BB9" w:rsidRDefault="00D87BB9" w:rsidP="00B434B4"/>
                    <w:p w14:paraId="2ADB3C4D" w14:textId="77777777" w:rsidR="00D87BB9" w:rsidRDefault="00D87BB9" w:rsidP="00B434B4">
                      <w:pPr>
                        <w:pStyle w:val="Caption"/>
                      </w:pPr>
                      <w:r>
                        <w:t xml:space="preserve">Figure 4-16: Coding - Computer-Aided Qualitative Data Analysis Software CAQDAS-Nvivo) </w:t>
                      </w:r>
                    </w:p>
                    <w:p w14:paraId="37A51404" w14:textId="77777777" w:rsidR="00D87BB9" w:rsidRDefault="00D87BB9" w:rsidP="00B434B4"/>
                    <w:p w14:paraId="52FDA037"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66F831C0" w14:textId="77777777" w:rsidR="00D87BB9" w:rsidRDefault="00D87BB9" w:rsidP="00B434B4"/>
                    <w:p w14:paraId="5A996F6F"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4B54E99D" w14:textId="77777777" w:rsidR="00D87BB9" w:rsidRDefault="00D87BB9" w:rsidP="00B434B4"/>
                    <w:p w14:paraId="13930248"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09CB3A42" w14:textId="77777777" w:rsidR="00D87BB9" w:rsidRDefault="00D87BB9" w:rsidP="00B434B4"/>
                    <w:p w14:paraId="5486AEFF"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4DF44F3E" w14:textId="77777777" w:rsidR="00D87BB9" w:rsidRDefault="00D87BB9" w:rsidP="00B434B4"/>
                    <w:p w14:paraId="3090D8DD"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3FDC59DF" w14:textId="77777777" w:rsidR="00D87BB9" w:rsidRDefault="00D87BB9" w:rsidP="00B434B4"/>
                    <w:p w14:paraId="037093B6" w14:textId="77777777" w:rsidR="00D87BB9" w:rsidRDefault="00D87BB9" w:rsidP="00B434B4">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10DF5C7A" w14:textId="77777777" w:rsidR="00D87BB9" w:rsidRDefault="00D87BB9" w:rsidP="00B434B4"/>
                    <w:p w14:paraId="63EB6000" w14:textId="77777777" w:rsidR="00D87BB9" w:rsidRDefault="00D87BB9" w:rsidP="00B434B4">
                      <w:pPr>
                        <w:pStyle w:val="Caption"/>
                      </w:pPr>
                      <w:r>
                        <w:t>Figure 5-2: UNDRR Stakeholder Advisory Group (UNDRR, 2018)</w:t>
                      </w:r>
                    </w:p>
                    <w:p w14:paraId="57CEDC3B" w14:textId="77777777" w:rsidR="00D87BB9" w:rsidRDefault="00D87BB9" w:rsidP="00B434B4"/>
                    <w:p w14:paraId="35E3A36B" w14:textId="77777777" w:rsidR="00D87BB9" w:rsidRDefault="00D87BB9" w:rsidP="00B434B4">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79010D7E" w14:textId="77777777" w:rsidR="00D87BB9" w:rsidRDefault="00D87BB9" w:rsidP="00B434B4"/>
                    <w:p w14:paraId="386FA1DF"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2DA1AEAC" w14:textId="77777777" w:rsidR="00D87BB9" w:rsidRDefault="00D87BB9" w:rsidP="00B434B4"/>
                    <w:p w14:paraId="2EB6BAFA"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332FCF07" w14:textId="77777777" w:rsidR="00D87BB9" w:rsidRDefault="00D87BB9" w:rsidP="00B434B4"/>
                    <w:p w14:paraId="4C2620F3"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6DCAE936" w14:textId="77777777" w:rsidR="00D87BB9" w:rsidRDefault="00D87BB9" w:rsidP="00B434B4"/>
                    <w:p w14:paraId="1C619BC7"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67A1EF24" w14:textId="77777777" w:rsidR="00D87BB9" w:rsidRDefault="00D87BB9" w:rsidP="00B434B4"/>
                    <w:p w14:paraId="4A602DB7"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66C6A610" w14:textId="77777777" w:rsidR="00D87BB9" w:rsidRDefault="00D87BB9" w:rsidP="00B434B4"/>
                    <w:p w14:paraId="6DDD92D2" w14:textId="77777777" w:rsidR="00D87BB9" w:rsidRDefault="00D87BB9" w:rsidP="00B434B4">
                      <w:pPr>
                        <w:pStyle w:val="Caption"/>
                      </w:pPr>
                      <w:r>
                        <w:t xml:space="preserve">Figure 4-16: Coding - Computer-Aided Qualitative Data Analysis Software CAQDAS-Nvivo)Figure 4-15: Data Coding - Qualitative Data Management </w:t>
                      </w:r>
                    </w:p>
                    <w:p w14:paraId="6856686A" w14:textId="77777777" w:rsidR="00D87BB9" w:rsidRDefault="00D87BB9" w:rsidP="00B434B4"/>
                    <w:p w14:paraId="55F09A86" w14:textId="77777777" w:rsidR="00D87BB9" w:rsidRDefault="00D87BB9" w:rsidP="00B434B4">
                      <w:pPr>
                        <w:pStyle w:val="Caption"/>
                      </w:pPr>
                      <w:r>
                        <w:t xml:space="preserve">Figure 4-16: Coding - Computer-Aided Qualitative Data Analysis Software CAQDAS-Nvivo) </w:t>
                      </w:r>
                    </w:p>
                    <w:p w14:paraId="0A64F5BA" w14:textId="77777777" w:rsidR="00D87BB9" w:rsidRDefault="00D87BB9" w:rsidP="00B434B4"/>
                    <w:p w14:paraId="5E339B63"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7CDD155B" w14:textId="77777777" w:rsidR="00D87BB9" w:rsidRDefault="00D87BB9" w:rsidP="00B434B4"/>
                    <w:p w14:paraId="48892F95" w14:textId="77777777" w:rsidR="00D87BB9" w:rsidRDefault="00D87BB9" w:rsidP="00B434B4">
                      <w:pPr>
                        <w:pStyle w:val="Caption"/>
                      </w:pPr>
                      <w:r>
                        <w:t xml:space="preserve">Figure 4-16: Coding - Computer-Aided Qualitative Data Analysis Software CAQDAS-Nvivo)Figure 4-15: Data Coding - Qualitative Data Management </w:t>
                      </w:r>
                    </w:p>
                    <w:p w14:paraId="51F333C8" w14:textId="77777777" w:rsidR="00D87BB9" w:rsidRDefault="00D87BB9" w:rsidP="00B434B4"/>
                    <w:p w14:paraId="7A165286" w14:textId="77777777" w:rsidR="00D87BB9" w:rsidRDefault="00D87BB9" w:rsidP="00B434B4">
                      <w:pPr>
                        <w:pStyle w:val="Caption"/>
                      </w:pPr>
                      <w:r>
                        <w:t xml:space="preserve">Figure 4-16: Coding - Computer-Aided Qualitative Data Analysis Software CAQDAS-Nvivo) </w:t>
                      </w:r>
                    </w:p>
                    <w:p w14:paraId="4568DAD6" w14:textId="77777777" w:rsidR="00D87BB9" w:rsidRDefault="00D87BB9" w:rsidP="00B434B4"/>
                    <w:p w14:paraId="62A01CD5"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337EF018" w14:textId="77777777" w:rsidR="00D87BB9" w:rsidRDefault="00D87BB9" w:rsidP="00B434B4"/>
                    <w:p w14:paraId="27CDA4F5" w14:textId="77777777" w:rsidR="00D87BB9" w:rsidRDefault="00D87BB9" w:rsidP="00B434B4">
                      <w:pPr>
                        <w:pStyle w:val="Caption"/>
                        <w:rPr>
                          <w:noProof/>
                          <w:sz w:val="20"/>
                        </w:rPr>
                      </w:pPr>
                      <w:r>
                        <w:t>Figure 5-1: Allocation of articles by context. 25 Years of Stakeholder Theory in Project Management Literature (1984–2009). (Littau P. et al, P.24, 2009)</w:t>
                      </w:r>
                    </w:p>
                    <w:p w14:paraId="173E157C" w14:textId="77777777" w:rsidR="00D87BB9" w:rsidRDefault="00D87BB9" w:rsidP="00B434B4"/>
                    <w:p w14:paraId="43CAFEA7" w14:textId="77777777" w:rsidR="00D87BB9" w:rsidRDefault="00D87BB9" w:rsidP="00B434B4">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5D9826E1" w14:textId="77777777" w:rsidR="00D87BB9" w:rsidRDefault="00D87BB9" w:rsidP="00B434B4"/>
                    <w:p w14:paraId="31187A41"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1316D467" w14:textId="77777777" w:rsidR="00D87BB9" w:rsidRDefault="00D87BB9" w:rsidP="00B434B4"/>
                    <w:p w14:paraId="6DDF1D27" w14:textId="77777777" w:rsidR="00D87BB9" w:rsidRDefault="00D87BB9" w:rsidP="00B434B4">
                      <w:pPr>
                        <w:pStyle w:val="Caption"/>
                      </w:pPr>
                      <w:r>
                        <w:t xml:space="preserve">Figure 4-16: Coding - Computer-Aided Qualitative Data Analysis Software CAQDAS-Nvivo)Figure 4-15: Data Coding - Qualitative Data Management </w:t>
                      </w:r>
                    </w:p>
                    <w:p w14:paraId="236E41AD" w14:textId="77777777" w:rsidR="00D87BB9" w:rsidRDefault="00D87BB9" w:rsidP="00B434B4"/>
                    <w:p w14:paraId="57DA61E3" w14:textId="77777777" w:rsidR="00D87BB9" w:rsidRDefault="00D87BB9" w:rsidP="00B434B4">
                      <w:pPr>
                        <w:pStyle w:val="Caption"/>
                      </w:pPr>
                      <w:r>
                        <w:t xml:space="preserve">Figure 4-16: Coding - Computer-Aided Qualitative Data Analysis Software CAQDAS-Nvivo) </w:t>
                      </w:r>
                    </w:p>
                    <w:p w14:paraId="6FEA2BB6" w14:textId="77777777" w:rsidR="00D87BB9" w:rsidRDefault="00D87BB9" w:rsidP="00B434B4"/>
                    <w:p w14:paraId="059BD4B0" w14:textId="77777777" w:rsidR="00D87BB9" w:rsidRDefault="00D87BB9" w:rsidP="00B434B4">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463B293F" w14:textId="77777777" w:rsidR="00D87BB9" w:rsidRDefault="00D87BB9" w:rsidP="00B434B4"/>
                    <w:p w14:paraId="66AA3066" w14:textId="77777777" w:rsidR="00D87BB9" w:rsidRDefault="00D87BB9" w:rsidP="00B434B4">
                      <w:pPr>
                        <w:pStyle w:val="Caption"/>
                      </w:pPr>
                      <w:r>
                        <w:t>Figure 4-16: Coding - Computer-Aided Qualitative Data Analysis Software CAQDAS-Nvivo)Figure 4-15: Data Coding - Qualitative Data Management</w:t>
                      </w:r>
                      <w:bookmarkEnd w:id="787"/>
                      <w:r>
                        <w:t xml:space="preserve"> </w:t>
                      </w:r>
                    </w:p>
                  </w:txbxContent>
                </v:textbox>
                <w10:wrap type="topAndBottom" anchorx="margin"/>
              </v:shape>
            </w:pict>
          </mc:Fallback>
        </mc:AlternateContent>
      </w:r>
    </w:p>
    <w:p w14:paraId="00BBF6B4" w14:textId="22EFD308" w:rsidR="00B434B4" w:rsidRDefault="00B434B4">
      <w:pPr>
        <w:rPr>
          <w:rFonts w:asciiTheme="minorBidi" w:eastAsiaTheme="minorEastAsia" w:hAnsiTheme="minorBidi"/>
          <w:lang w:val="en-US"/>
        </w:rPr>
      </w:pPr>
      <w:r>
        <w:rPr>
          <w:rFonts w:ascii="Times New Roman" w:hAnsi="Times New Roman" w:cs="Times New Roman"/>
          <w:noProof/>
          <w:sz w:val="24"/>
          <w:szCs w:val="24"/>
          <w:lang w:val="en-US"/>
        </w:rPr>
        <mc:AlternateContent>
          <mc:Choice Requires="wpg">
            <w:drawing>
              <wp:anchor distT="0" distB="0" distL="114300" distR="114300" simplePos="0" relativeHeight="252545024" behindDoc="0" locked="0" layoutInCell="1" allowOverlap="1" wp14:anchorId="3EC77898" wp14:editId="5EE1B72A">
                <wp:simplePos x="0" y="0"/>
                <wp:positionH relativeFrom="margin">
                  <wp:posOffset>463550</wp:posOffset>
                </wp:positionH>
                <wp:positionV relativeFrom="margin">
                  <wp:posOffset>350520</wp:posOffset>
                </wp:positionV>
                <wp:extent cx="4120515" cy="8494395"/>
                <wp:effectExtent l="0" t="0" r="0" b="1905"/>
                <wp:wrapSquare wrapText="bothSides"/>
                <wp:docPr id="28" name="Group 28"/>
                <wp:cNvGraphicFramePr/>
                <a:graphic xmlns:a="http://schemas.openxmlformats.org/drawingml/2006/main">
                  <a:graphicData uri="http://schemas.microsoft.com/office/word/2010/wordprocessingGroup">
                    <wpg:wgp>
                      <wpg:cNvGrpSpPr/>
                      <wpg:grpSpPr>
                        <a:xfrm>
                          <a:off x="0" y="0"/>
                          <a:ext cx="4120515" cy="8494395"/>
                          <a:chOff x="0" y="0"/>
                          <a:chExt cx="4381500" cy="8816766"/>
                        </a:xfrm>
                      </wpg:grpSpPr>
                      <pic:pic xmlns:pic="http://schemas.openxmlformats.org/drawingml/2006/picture">
                        <pic:nvPicPr>
                          <pic:cNvPr id="432" name="Picture 432"/>
                          <pic:cNvPicPr>
                            <a:picLocks noChangeAspect="1"/>
                          </pic:cNvPicPr>
                        </pic:nvPicPr>
                        <pic:blipFill rotWithShape="1">
                          <a:blip r:embed="rId198" cstate="print">
                            <a:extLst>
                              <a:ext uri="{28A0092B-C50C-407E-A947-70E740481C1C}">
                                <a14:useLocalDpi xmlns:a14="http://schemas.microsoft.com/office/drawing/2010/main" val="0"/>
                              </a:ext>
                            </a:extLst>
                          </a:blip>
                          <a:srcRect r="72612"/>
                          <a:stretch/>
                        </pic:blipFill>
                        <pic:spPr bwMode="auto">
                          <a:xfrm>
                            <a:off x="0" y="0"/>
                            <a:ext cx="4355465" cy="72326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33" name="Picture 433"/>
                          <pic:cNvPicPr>
                            <a:picLocks noChangeAspect="1"/>
                          </pic:cNvPicPr>
                        </pic:nvPicPr>
                        <pic:blipFill rotWithShape="1">
                          <a:blip r:embed="rId199" cstate="print">
                            <a:extLst>
                              <a:ext uri="{28A0092B-C50C-407E-A947-70E740481C1C}">
                                <a14:useLocalDpi xmlns:a14="http://schemas.microsoft.com/office/drawing/2010/main" val="0"/>
                              </a:ext>
                            </a:extLst>
                          </a:blip>
                          <a:srcRect t="42592" r="72511" b="8260"/>
                          <a:stretch/>
                        </pic:blipFill>
                        <pic:spPr bwMode="auto">
                          <a:xfrm>
                            <a:off x="0" y="5462649"/>
                            <a:ext cx="4381500" cy="3354117"/>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AC729D3" id="Group 28" o:spid="_x0000_s1026" style="position:absolute;margin-left:36.5pt;margin-top:27.6pt;width:324.45pt;height:668.85pt;z-index:252545024;mso-position-horizontal-relative:margin;mso-position-vertical-relative:margin;mso-width-relative:margin;mso-height-relative:margin" coordsize="43815,88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">
                <v:shape id="Picture 432" o:spid="_x0000_s1027" type="#_x0000_t75" style="position:absolute;width:43554;height:72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">
                  <v:imagedata r:id="rId200" o:title="" cropright="47587f"/>
                  <v:path arrowok="t"/>
                </v:shape>
                <v:shape id="Picture 433" o:spid="_x0000_s1028" type="#_x0000_t75" style="position:absolute;top:54626;width:43815;height:33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">
                  <v:imagedata r:id="rId201" o:title="" croptop="27913f" cropbottom="5413f" cropright="47521f"/>
                  <v:path arrowok="t"/>
                </v:shape>
                <w10:wrap type="square" anchorx="margin" anchory="margin"/>
              </v:group>
            </w:pict>
          </mc:Fallback>
        </mc:AlternateContent>
      </w:r>
      <w:r>
        <w:rPr>
          <w:rFonts w:asciiTheme="minorBidi" w:eastAsiaTheme="minorEastAsia" w:hAnsiTheme="minorBidi"/>
          <w:lang w:val="en-US"/>
        </w:rPr>
        <w:t xml:space="preserve"> </w:t>
      </w:r>
      <w:r>
        <w:rPr>
          <w:rFonts w:asciiTheme="minorBidi" w:eastAsiaTheme="minorEastAsia" w:hAnsiTheme="minorBidi"/>
          <w:lang w:val="en-US"/>
        </w:rPr>
        <w:br w:type="page"/>
      </w:r>
    </w:p>
    <w:p w14:paraId="3FBC2A5B" w14:textId="2F664042" w:rsidR="00572698" w:rsidRDefault="00EA5553" w:rsidP="0082579D">
      <w:pPr>
        <w:spacing w:line="360" w:lineRule="auto"/>
        <w:rPr>
          <w:rFonts w:asciiTheme="minorBidi" w:eastAsiaTheme="minorEastAsia" w:hAnsiTheme="minorBidi"/>
          <w:lang w:val="en-US"/>
        </w:rPr>
      </w:pPr>
      <w:r>
        <w:rPr>
          <w:rFonts w:asciiTheme="minorBidi" w:eastAsiaTheme="minorEastAsia" w:hAnsiTheme="minorBidi"/>
          <w:lang w:val="en-US"/>
        </w:rPr>
        <w:lastRenderedPageBreak/>
        <w:t>Followed by manual coding, the researcher took into account that ‘q</w:t>
      </w:r>
      <w:r w:rsidRPr="00EA5553">
        <w:rPr>
          <w:rFonts w:asciiTheme="minorBidi" w:eastAsiaTheme="minorEastAsia" w:hAnsiTheme="minorBidi"/>
          <w:lang w:val="en-US"/>
        </w:rPr>
        <w:t>ualitative inquiry, in general, necessitates continuous refocusing, re-examination, and re-drawing of st</w:t>
      </w:r>
      <w:r w:rsidR="004F2B6C">
        <w:rPr>
          <w:rFonts w:asciiTheme="minorBidi" w:eastAsiaTheme="minorEastAsia" w:hAnsiTheme="minorBidi"/>
          <w:lang w:val="en-US"/>
        </w:rPr>
        <w:t>udy parameters’ (Onwuegbuzie and Leech, 2007</w:t>
      </w:r>
      <w:r w:rsidRPr="00EA5553">
        <w:rPr>
          <w:rFonts w:asciiTheme="minorBidi" w:eastAsiaTheme="minorEastAsia" w:hAnsiTheme="minorBidi"/>
          <w:lang w:val="en-US"/>
        </w:rPr>
        <w:t>).</w:t>
      </w:r>
      <w:r>
        <w:rPr>
          <w:rFonts w:asciiTheme="minorBidi" w:eastAsiaTheme="minorEastAsia" w:hAnsiTheme="minorBidi"/>
          <w:lang w:val="en-US"/>
        </w:rPr>
        <w:t xml:space="preserve"> </w:t>
      </w:r>
      <w:r w:rsidR="00DD60F6">
        <w:rPr>
          <w:rFonts w:asciiTheme="minorBidi" w:eastAsiaTheme="minorEastAsia" w:hAnsiTheme="minorBidi"/>
          <w:lang w:val="en-US"/>
        </w:rPr>
        <w:t>An important contribution to this study i</w:t>
      </w:r>
      <w:r w:rsidR="00DD60F6" w:rsidRPr="00081C0A">
        <w:rPr>
          <w:rFonts w:asciiTheme="minorBidi" w:eastAsiaTheme="minorEastAsia" w:hAnsiTheme="minorBidi"/>
          <w:lang w:val="en-US"/>
        </w:rPr>
        <w:t xml:space="preserve">s the research by </w:t>
      </w:r>
      <w:r w:rsidR="004F2B6C">
        <w:rPr>
          <w:rFonts w:asciiTheme="minorBidi" w:eastAsiaTheme="minorEastAsia" w:hAnsiTheme="minorBidi"/>
          <w:lang w:val="en-US"/>
        </w:rPr>
        <w:t>Mayring</w:t>
      </w:r>
      <w:r w:rsidR="00DD60F6" w:rsidRPr="00B836B5">
        <w:rPr>
          <w:rFonts w:asciiTheme="minorBidi" w:eastAsiaTheme="minorEastAsia" w:hAnsiTheme="minorBidi"/>
          <w:lang w:val="en-US"/>
        </w:rPr>
        <w:t xml:space="preserve"> (2004)</w:t>
      </w:r>
      <w:r w:rsidR="00DD60F6">
        <w:rPr>
          <w:rFonts w:asciiTheme="minorBidi" w:eastAsiaTheme="minorEastAsia" w:hAnsiTheme="minorBidi"/>
          <w:lang w:val="en-US"/>
        </w:rPr>
        <w:t>, with the differentiation between ‘codes’ which is ‘are technical terms from an analytical procedure and signify a named concept related directly to the data’, while ‘categories’ take the shape of more ‘abstract, numerous and differentiated concepts’ that are formed from in the course of analysis. This theory is strongly relevant to this study, as the codes formed to classify the literature review in the early stages of research, matured to form more abstract categories during the process on interviews coding, and emerged new concepts that are more relevant to the research epistemological</w:t>
      </w:r>
      <w:r w:rsidR="004F2B6C">
        <w:rPr>
          <w:rFonts w:asciiTheme="minorBidi" w:eastAsiaTheme="minorEastAsia" w:hAnsiTheme="minorBidi"/>
          <w:lang w:val="en-US"/>
        </w:rPr>
        <w:t xml:space="preserve"> thinking. (Mayring </w:t>
      </w:r>
      <w:r w:rsidR="00DD60F6">
        <w:rPr>
          <w:rFonts w:asciiTheme="minorBidi" w:eastAsiaTheme="minorEastAsia" w:hAnsiTheme="minorBidi"/>
          <w:lang w:val="en-US"/>
        </w:rPr>
        <w:t>,2004).</w:t>
      </w:r>
    </w:p>
    <w:p w14:paraId="12223C91" w14:textId="77777777" w:rsidR="0082579D" w:rsidRPr="004D1AA3" w:rsidRDefault="0082579D" w:rsidP="0082579D">
      <w:pPr>
        <w:spacing w:after="0" w:line="360" w:lineRule="auto"/>
        <w:rPr>
          <w:rFonts w:asciiTheme="minorBidi" w:eastAsiaTheme="minorEastAsia" w:hAnsiTheme="minorBidi"/>
          <w:lang w:val="en-US"/>
        </w:rPr>
      </w:pPr>
    </w:p>
    <w:p w14:paraId="1D51E50A" w14:textId="6CB29820" w:rsidR="00572698" w:rsidRDefault="00DD60F6" w:rsidP="00F6401F">
      <w:pPr>
        <w:pStyle w:val="Heading4"/>
        <w:numPr>
          <w:ilvl w:val="3"/>
          <w:numId w:val="67"/>
        </w:numPr>
        <w:spacing w:before="0"/>
        <w:ind w:left="900" w:hanging="900"/>
        <w:rPr>
          <w:lang w:val="en-US"/>
        </w:rPr>
      </w:pPr>
      <w:r w:rsidRPr="00B54CDB">
        <w:rPr>
          <w:lang w:val="en-US"/>
        </w:rPr>
        <w:t xml:space="preserve">META Coding </w:t>
      </w:r>
    </w:p>
    <w:p w14:paraId="69F35D63" w14:textId="77777777" w:rsidR="00DA0643" w:rsidRPr="00DA0643" w:rsidRDefault="00DA0643" w:rsidP="0082579D">
      <w:pPr>
        <w:spacing w:after="0"/>
        <w:rPr>
          <w:lang w:val="en-US"/>
        </w:rPr>
      </w:pPr>
    </w:p>
    <w:p w14:paraId="1121376C" w14:textId="38140B0F" w:rsidR="00B434B4" w:rsidRDefault="00DD60F6" w:rsidP="006D2DC0">
      <w:pPr>
        <w:tabs>
          <w:tab w:val="left" w:pos="990"/>
        </w:tabs>
        <w:spacing w:line="360" w:lineRule="auto"/>
        <w:rPr>
          <w:rFonts w:asciiTheme="minorBidi" w:hAnsiTheme="minorBidi"/>
        </w:rPr>
      </w:pPr>
      <w:r w:rsidRPr="00DD60F6">
        <w:rPr>
          <w:rFonts w:asciiTheme="minorBidi" w:hAnsiTheme="minorBidi"/>
        </w:rPr>
        <w:t xml:space="preserve">Based on the data collected from the interviews (Anchor codes), writing memo’s facilitated </w:t>
      </w:r>
      <w:r w:rsidR="00A02EB1" w:rsidRPr="00DD60F6">
        <w:rPr>
          <w:rFonts w:asciiTheme="minorBidi" w:hAnsiTheme="minorBidi"/>
        </w:rPr>
        <w:t>labelling</w:t>
      </w:r>
      <w:r w:rsidRPr="00DD60F6">
        <w:rPr>
          <w:rFonts w:asciiTheme="minorBidi" w:hAnsiTheme="minorBidi"/>
        </w:rPr>
        <w:t xml:space="preserve"> the variables for the survey codebook beyond the descriptive writing, and assign numerical codes to each of the possible responses</w:t>
      </w:r>
      <w:r w:rsidR="00E103D7">
        <w:rPr>
          <w:rFonts w:asciiTheme="minorBidi" w:hAnsiTheme="minorBidi"/>
        </w:rPr>
        <w:t xml:space="preserve">. </w:t>
      </w:r>
      <w:r w:rsidRPr="00DD60F6">
        <w:rPr>
          <w:rFonts w:asciiTheme="minorBidi" w:hAnsiTheme="minorBidi"/>
        </w:rPr>
        <w:t xml:space="preserve">This </w:t>
      </w:r>
      <w:r w:rsidR="00572698">
        <w:rPr>
          <w:rFonts w:asciiTheme="minorBidi" w:hAnsiTheme="minorBidi"/>
        </w:rPr>
        <w:t>was</w:t>
      </w:r>
      <w:r w:rsidRPr="00DD60F6">
        <w:rPr>
          <w:rFonts w:asciiTheme="minorBidi" w:hAnsiTheme="minorBidi"/>
        </w:rPr>
        <w:t xml:space="preserve"> followed </w:t>
      </w:r>
      <w:r w:rsidR="001313B1">
        <w:rPr>
          <w:rFonts w:asciiTheme="minorBidi" w:hAnsiTheme="minorBidi"/>
        </w:rPr>
        <w:t>by</w:t>
      </w:r>
      <w:r w:rsidRPr="00DD60F6">
        <w:rPr>
          <w:rFonts w:asciiTheme="minorBidi" w:hAnsiTheme="minorBidi"/>
        </w:rPr>
        <w:t xml:space="preserve"> sorting and grouping codes based on their relationship (codes, categories, themes) and frequency</w:t>
      </w:r>
      <w:r w:rsidR="006D2DC0">
        <w:rPr>
          <w:rFonts w:asciiTheme="minorBidi" w:hAnsiTheme="minorBidi"/>
        </w:rPr>
        <w:t xml:space="preserve"> (Figure 4-17)</w:t>
      </w:r>
      <w:r w:rsidRPr="00DD60F6">
        <w:rPr>
          <w:rFonts w:asciiTheme="minorBidi" w:hAnsiTheme="minorBidi"/>
        </w:rPr>
        <w:t xml:space="preserve">. Synthesizing and theorising will then </w:t>
      </w:r>
      <w:r w:rsidR="002D2B51" w:rsidRPr="00DD60F6">
        <w:rPr>
          <w:rFonts w:asciiTheme="minorBidi" w:hAnsiTheme="minorBidi"/>
        </w:rPr>
        <w:t>follow</w:t>
      </w:r>
      <w:r w:rsidRPr="00DD60F6">
        <w:rPr>
          <w:rFonts w:asciiTheme="minorBidi" w:hAnsiTheme="minorBidi"/>
        </w:rPr>
        <w:t xml:space="preserve"> to shape the final </w:t>
      </w:r>
      <w:r w:rsidR="006D2DC0">
        <w:rPr>
          <w:rFonts w:asciiTheme="minorBidi" w:hAnsiTheme="minorBidi"/>
        </w:rPr>
        <w:t>analysis taking into account the research theoretical position</w:t>
      </w:r>
      <w:r w:rsidRPr="00DD60F6">
        <w:rPr>
          <w:rFonts w:asciiTheme="minorBidi" w:hAnsiTheme="minorBidi"/>
        </w:rPr>
        <w:t>. Categorising codes and generating them</w:t>
      </w:r>
      <w:r w:rsidR="00572698">
        <w:rPr>
          <w:rFonts w:asciiTheme="minorBidi" w:hAnsiTheme="minorBidi"/>
        </w:rPr>
        <w:t>es was applied</w:t>
      </w:r>
      <w:r w:rsidRPr="00DD60F6">
        <w:rPr>
          <w:rFonts w:asciiTheme="minorBidi" w:hAnsiTheme="minorBidi"/>
        </w:rPr>
        <w:t xml:space="preserve"> based on the refe</w:t>
      </w:r>
      <w:r w:rsidR="00572698">
        <w:rPr>
          <w:rFonts w:asciiTheme="minorBidi" w:hAnsiTheme="minorBidi"/>
        </w:rPr>
        <w:t>re</w:t>
      </w:r>
      <w:r w:rsidRPr="00DD60F6">
        <w:rPr>
          <w:rFonts w:asciiTheme="minorBidi" w:hAnsiTheme="minorBidi"/>
        </w:rPr>
        <w:t xml:space="preserve">ncing to (Anchor codes), type of occurrence, sequence, tally frequency of each code, </w:t>
      </w:r>
      <w:r w:rsidR="00572698">
        <w:rPr>
          <w:rFonts w:asciiTheme="minorBidi" w:hAnsiTheme="minorBidi"/>
        </w:rPr>
        <w:t xml:space="preserve">to </w:t>
      </w:r>
      <w:r w:rsidRPr="00DD60F6">
        <w:rPr>
          <w:rFonts w:asciiTheme="minorBidi" w:hAnsiTheme="minorBidi"/>
        </w:rPr>
        <w:t>compile a list of initial codes and grouping them into respective to anchor codes</w:t>
      </w:r>
      <w:r w:rsidR="00572698">
        <w:rPr>
          <w:rFonts w:asciiTheme="minorBidi" w:hAnsiTheme="minorBidi"/>
        </w:rPr>
        <w:t>, and</w:t>
      </w:r>
      <w:r w:rsidRPr="00DD60F6">
        <w:rPr>
          <w:rFonts w:asciiTheme="minorBidi" w:hAnsiTheme="minorBidi"/>
        </w:rPr>
        <w:t xml:space="preserve"> understand </w:t>
      </w:r>
      <w:r w:rsidR="00572698">
        <w:rPr>
          <w:rFonts w:asciiTheme="minorBidi" w:hAnsiTheme="minorBidi"/>
        </w:rPr>
        <w:t xml:space="preserve">the </w:t>
      </w:r>
      <w:r w:rsidRPr="00DD60F6">
        <w:rPr>
          <w:rFonts w:asciiTheme="minorBidi" w:hAnsiTheme="minorBidi"/>
        </w:rPr>
        <w:t xml:space="preserve">underlying means across codes in relation to the main research questions, </w:t>
      </w:r>
      <w:r w:rsidR="00572698">
        <w:rPr>
          <w:rFonts w:asciiTheme="minorBidi" w:hAnsiTheme="minorBidi"/>
        </w:rPr>
        <w:t xml:space="preserve">respondent’s backgrounds, </w:t>
      </w:r>
      <w:r w:rsidR="006D2DC0">
        <w:rPr>
          <w:rFonts w:asciiTheme="minorBidi" w:hAnsiTheme="minorBidi"/>
        </w:rPr>
        <w:t xml:space="preserve">resilience understanding, fragility, </w:t>
      </w:r>
      <w:r w:rsidR="00572698">
        <w:rPr>
          <w:rFonts w:asciiTheme="minorBidi" w:hAnsiTheme="minorBidi"/>
        </w:rPr>
        <w:t xml:space="preserve">roles as DRR stakeholder </w:t>
      </w:r>
      <w:r w:rsidRPr="00DD60F6">
        <w:rPr>
          <w:rFonts w:asciiTheme="minorBidi" w:hAnsiTheme="minorBidi"/>
        </w:rPr>
        <w:t>and addressing the research objective</w:t>
      </w:r>
      <w:r w:rsidR="00572698">
        <w:rPr>
          <w:rFonts w:asciiTheme="minorBidi" w:hAnsiTheme="minorBidi"/>
        </w:rPr>
        <w:t>s main</w:t>
      </w:r>
      <w:r w:rsidRPr="00DD60F6">
        <w:rPr>
          <w:rFonts w:asciiTheme="minorBidi" w:hAnsiTheme="minorBidi"/>
        </w:rPr>
        <w:t xml:space="preserve"> variables</w:t>
      </w:r>
      <w:r w:rsidR="006D2DC0">
        <w:rPr>
          <w:rFonts w:asciiTheme="minorBidi" w:hAnsiTheme="minorBidi"/>
        </w:rPr>
        <w:t>.</w:t>
      </w:r>
      <w:r w:rsidR="004F2B6C">
        <w:rPr>
          <w:rFonts w:asciiTheme="minorBidi" w:hAnsiTheme="minorBidi"/>
        </w:rPr>
        <w:t xml:space="preserve"> </w:t>
      </w:r>
      <w:r w:rsidR="00572698" w:rsidRPr="00572698">
        <w:t xml:space="preserve"> </w:t>
      </w:r>
      <w:r w:rsidR="000374A3" w:rsidRPr="00DD60F6">
        <w:rPr>
          <w:rFonts w:asciiTheme="minorBidi" w:hAnsiTheme="minorBidi"/>
        </w:rPr>
        <w:t>Caution and awareness of bias were considered to avoid the domination of the researcher</w:t>
      </w:r>
      <w:r w:rsidR="001313B1">
        <w:rPr>
          <w:rFonts w:asciiTheme="minorBidi" w:hAnsiTheme="minorBidi"/>
        </w:rPr>
        <w:t>'s</w:t>
      </w:r>
      <w:r w:rsidR="000374A3" w:rsidRPr="00DD60F6">
        <w:rPr>
          <w:rFonts w:asciiTheme="minorBidi" w:hAnsiTheme="minorBidi"/>
        </w:rPr>
        <w:t xml:space="preserve"> influences, background, beliefs, interest</w:t>
      </w:r>
      <w:r w:rsidR="00061F39">
        <w:rPr>
          <w:rFonts w:asciiTheme="minorBidi" w:hAnsiTheme="minorBidi"/>
        </w:rPr>
        <w:t>,</w:t>
      </w:r>
      <w:r w:rsidR="000374A3" w:rsidRPr="00DD60F6">
        <w:rPr>
          <w:rFonts w:asciiTheme="minorBidi" w:hAnsiTheme="minorBidi"/>
        </w:rPr>
        <w:t xml:space="preserve"> and philosophical paradigms, and not to affect the data analysis and findings validity. This was applied in the process of memoing and documentation of personal reflections and impressions during the data collection process (observations, interactions, experience).</w:t>
      </w:r>
      <w:r w:rsidR="00B434B4">
        <w:rPr>
          <w:rFonts w:asciiTheme="minorBidi" w:hAnsiTheme="minorBidi"/>
        </w:rPr>
        <w:t xml:space="preserve"> </w:t>
      </w:r>
      <w:r w:rsidR="00B434B4" w:rsidRPr="00B434B4">
        <w:rPr>
          <w:rFonts w:asciiTheme="minorBidi" w:hAnsiTheme="minorBidi"/>
        </w:rPr>
        <w:t xml:space="preserve">Analysis for the data generated under each code was applied using NVIVO -  Hierarchy Chart and the circular diagram showcasing the different frequencies of the items (themes) coded </w:t>
      </w:r>
      <w:r w:rsidR="00B434B4">
        <w:rPr>
          <w:rFonts w:asciiTheme="minorBidi" w:hAnsiTheme="minorBidi"/>
        </w:rPr>
        <w:t>(Figure 4-17)</w:t>
      </w:r>
      <w:r w:rsidR="00B434B4" w:rsidRPr="00DD60F6">
        <w:rPr>
          <w:rFonts w:asciiTheme="minorBidi" w:hAnsiTheme="minorBidi"/>
        </w:rPr>
        <w:t>.</w:t>
      </w:r>
    </w:p>
    <w:p w14:paraId="2B302C8E" w14:textId="63EAD716" w:rsidR="00B434B4" w:rsidRDefault="00B434B4" w:rsidP="00B434B4">
      <w:pPr>
        <w:tabs>
          <w:tab w:val="left" w:pos="990"/>
        </w:tabs>
        <w:spacing w:line="360" w:lineRule="auto"/>
        <w:rPr>
          <w:rFonts w:asciiTheme="minorBidi" w:hAnsiTheme="minorBidi"/>
        </w:rPr>
      </w:pPr>
    </w:p>
    <w:p w14:paraId="434A5D74" w14:textId="7ED552B8" w:rsidR="00B434B4" w:rsidRDefault="00B434B4" w:rsidP="00B434B4">
      <w:pPr>
        <w:tabs>
          <w:tab w:val="left" w:pos="990"/>
        </w:tabs>
        <w:spacing w:line="360" w:lineRule="auto"/>
        <w:rPr>
          <w:rFonts w:asciiTheme="minorBidi" w:hAnsiTheme="minorBidi"/>
        </w:rPr>
      </w:pPr>
    </w:p>
    <w:p w14:paraId="58D359E6" w14:textId="1794E8AE" w:rsidR="00B434B4" w:rsidRDefault="00717911" w:rsidP="00B434B4">
      <w:pPr>
        <w:tabs>
          <w:tab w:val="left" w:pos="990"/>
        </w:tabs>
        <w:spacing w:line="360" w:lineRule="auto"/>
        <w:rPr>
          <w:rFonts w:asciiTheme="minorBidi" w:hAnsiTheme="minorBidi"/>
        </w:rPr>
      </w:pPr>
      <w:r>
        <w:rPr>
          <w:noProof/>
          <w:lang w:val="en-US"/>
        </w:rPr>
        <w:lastRenderedPageBreak/>
        <w:drawing>
          <wp:anchor distT="0" distB="0" distL="114300" distR="114300" simplePos="0" relativeHeight="252549120" behindDoc="0" locked="0" layoutInCell="1" allowOverlap="1" wp14:anchorId="5A388FF2" wp14:editId="5961F9EA">
            <wp:simplePos x="0" y="0"/>
            <wp:positionH relativeFrom="margin">
              <wp:align>left</wp:align>
            </wp:positionH>
            <wp:positionV relativeFrom="margin">
              <wp:posOffset>273050</wp:posOffset>
            </wp:positionV>
            <wp:extent cx="3987165" cy="4420870"/>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2">
                      <a:extLst>
                        <a:ext uri="{28A0092B-C50C-407E-A947-70E740481C1C}">
                          <a14:useLocalDpi xmlns:a14="http://schemas.microsoft.com/office/drawing/2010/main" val="0"/>
                        </a:ext>
                      </a:extLst>
                    </a:blip>
                    <a:srcRect t="12920" r="59366" b="6956"/>
                    <a:stretch/>
                  </pic:blipFill>
                  <pic:spPr bwMode="auto">
                    <a:xfrm>
                      <a:off x="0" y="0"/>
                      <a:ext cx="3987165" cy="44208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2DC0" w:rsidRPr="006D2DC0">
        <w:rPr>
          <w:noProof/>
          <w:lang w:val="en-US"/>
        </w:rPr>
        <mc:AlternateContent>
          <mc:Choice Requires="wps">
            <w:drawing>
              <wp:anchor distT="0" distB="0" distL="114300" distR="114300" simplePos="0" relativeHeight="252553216" behindDoc="0" locked="0" layoutInCell="1" allowOverlap="1" wp14:anchorId="72A317E0" wp14:editId="734C9B2B">
                <wp:simplePos x="0" y="0"/>
                <wp:positionH relativeFrom="margin">
                  <wp:posOffset>94309</wp:posOffset>
                </wp:positionH>
                <wp:positionV relativeFrom="paragraph">
                  <wp:posOffset>614</wp:posOffset>
                </wp:positionV>
                <wp:extent cx="4303395" cy="299085"/>
                <wp:effectExtent l="0" t="0" r="0" b="5715"/>
                <wp:wrapTopAndBottom/>
                <wp:docPr id="497" name="Text Box 4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3395" cy="299085"/>
                        </a:xfrm>
                        <a:prstGeom prst="rect">
                          <a:avLst/>
                        </a:prstGeom>
                        <a:noFill/>
                        <a:ln w="6350">
                          <a:noFill/>
                        </a:ln>
                      </wps:spPr>
                      <wps:txbx>
                        <w:txbxContent>
                          <w:p w14:paraId="697CC5C0" w14:textId="6B684A4B" w:rsidR="00D87BB9" w:rsidRDefault="00D87BB9" w:rsidP="006D2DC0">
                            <w:pPr>
                              <w:pStyle w:val="Caption"/>
                            </w:pPr>
                            <w:r>
                              <w:t>Figure 4-17: Data Coding - Qualitative Data Analysis</w:t>
                            </w:r>
                          </w:p>
                          <w:p w14:paraId="72BB38E7" w14:textId="77777777" w:rsidR="00D87BB9" w:rsidRDefault="00D87BB9" w:rsidP="006D2DC0"/>
                          <w:p w14:paraId="1382F42D" w14:textId="77777777" w:rsidR="00D87BB9" w:rsidRDefault="00D87BB9" w:rsidP="006D2DC0">
                            <w:pPr>
                              <w:pStyle w:val="Caption"/>
                            </w:pPr>
                            <w:r>
                              <w:t xml:space="preserve">Figure 4-16: Coding - Computer-Aided Qualitative Data Analysis Software CAQDAS-Nvivo)Figure 4-15: Data Coding - Qualitative Data Management </w:t>
                            </w:r>
                          </w:p>
                          <w:p w14:paraId="21DE1860" w14:textId="77777777" w:rsidR="00D87BB9" w:rsidRDefault="00D87BB9" w:rsidP="006D2DC0"/>
                          <w:p w14:paraId="6059CCED" w14:textId="77777777" w:rsidR="00D87BB9" w:rsidRDefault="00D87BB9" w:rsidP="006D2DC0">
                            <w:pPr>
                              <w:pStyle w:val="Caption"/>
                            </w:pPr>
                            <w:r>
                              <w:t xml:space="preserve">Figure 4-16: Coding - Computer-Aided Qualitative Data Analysis Software CAQDAS-Nvivo) </w:t>
                            </w:r>
                          </w:p>
                          <w:p w14:paraId="701786D2" w14:textId="77777777" w:rsidR="00D87BB9" w:rsidRDefault="00D87BB9" w:rsidP="006D2DC0"/>
                          <w:p w14:paraId="519C279D"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6EA89FA7" w14:textId="77777777" w:rsidR="00D87BB9" w:rsidRDefault="00D87BB9" w:rsidP="006D2DC0"/>
                          <w:p w14:paraId="5601BFE7" w14:textId="77777777" w:rsidR="00D87BB9" w:rsidRDefault="00D87BB9" w:rsidP="006D2DC0">
                            <w:pPr>
                              <w:pStyle w:val="Caption"/>
                            </w:pPr>
                            <w:r>
                              <w:t xml:space="preserve">Figure 4-16: Coding - Computer-Aided Qualitative Data Analysis Software CAQDAS-Nvivo)Figure 4-15: Data Coding - Qualitative Data Management </w:t>
                            </w:r>
                          </w:p>
                          <w:p w14:paraId="1C2BF309" w14:textId="77777777" w:rsidR="00D87BB9" w:rsidRDefault="00D87BB9" w:rsidP="006D2DC0"/>
                          <w:p w14:paraId="5D176C3F" w14:textId="77777777" w:rsidR="00D87BB9" w:rsidRDefault="00D87BB9" w:rsidP="006D2DC0">
                            <w:pPr>
                              <w:pStyle w:val="Caption"/>
                            </w:pPr>
                            <w:r>
                              <w:t xml:space="preserve">Figure 4-16: Coding - Computer-Aided Qualitative Data Analysis Software CAQDAS-Nvivo) </w:t>
                            </w:r>
                          </w:p>
                          <w:p w14:paraId="66A08DC4" w14:textId="77777777" w:rsidR="00D87BB9" w:rsidRDefault="00D87BB9" w:rsidP="006D2DC0"/>
                          <w:p w14:paraId="386B9316"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11F688A3" w14:textId="77777777" w:rsidR="00D87BB9" w:rsidRDefault="00D87BB9" w:rsidP="006D2DC0"/>
                          <w:p w14:paraId="39E4A04B"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12E6373D" w14:textId="77777777" w:rsidR="00D87BB9" w:rsidRDefault="00D87BB9" w:rsidP="006D2DC0"/>
                          <w:p w14:paraId="24E1D868"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0737DEEF" w14:textId="77777777" w:rsidR="00D87BB9" w:rsidRDefault="00D87BB9" w:rsidP="006D2DC0"/>
                          <w:p w14:paraId="05701F70"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3972D066" w14:textId="77777777" w:rsidR="00D87BB9" w:rsidRDefault="00D87BB9" w:rsidP="006D2DC0"/>
                          <w:p w14:paraId="04B1A230" w14:textId="77777777" w:rsidR="00D87BB9" w:rsidRDefault="00D87BB9" w:rsidP="006D2DC0">
                            <w:pPr>
                              <w:pStyle w:val="Caption"/>
                            </w:pPr>
                            <w:r>
                              <w:t xml:space="preserve">Figure 4-16: Coding - Computer-Aided Qualitative Data Analysis Software CAQDAS-Nvivo)Figure 4-15: Data Coding - Qualitative Data Management </w:t>
                            </w:r>
                          </w:p>
                          <w:p w14:paraId="2DA7C9B4" w14:textId="77777777" w:rsidR="00D87BB9" w:rsidRDefault="00D87BB9" w:rsidP="006D2DC0"/>
                          <w:p w14:paraId="18F1D60F" w14:textId="77777777" w:rsidR="00D87BB9" w:rsidRDefault="00D87BB9" w:rsidP="006D2DC0">
                            <w:pPr>
                              <w:pStyle w:val="Caption"/>
                            </w:pPr>
                            <w:r>
                              <w:t xml:space="preserve">Figure 4-16: Coding - Computer-Aided Qualitative Data Analysis Software CAQDAS-Nvivo) </w:t>
                            </w:r>
                          </w:p>
                          <w:p w14:paraId="10ADC4DC" w14:textId="77777777" w:rsidR="00D87BB9" w:rsidRDefault="00D87BB9" w:rsidP="006D2DC0"/>
                          <w:p w14:paraId="7565E35E"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60D076DF" w14:textId="77777777" w:rsidR="00D87BB9" w:rsidRDefault="00D87BB9" w:rsidP="006D2DC0"/>
                          <w:p w14:paraId="386D2E3E" w14:textId="77777777" w:rsidR="00D87BB9" w:rsidRDefault="00D87BB9" w:rsidP="006D2DC0">
                            <w:pPr>
                              <w:pStyle w:val="Caption"/>
                            </w:pPr>
                            <w:r>
                              <w:t xml:space="preserve">Figure 4-16: Coding - Computer-Aided Qualitative Data Analysis Software CAQDAS-Nvivo)Figure 4-15: Data Coding - Qualitative Data Management </w:t>
                            </w:r>
                          </w:p>
                          <w:p w14:paraId="4F93C336" w14:textId="77777777" w:rsidR="00D87BB9" w:rsidRDefault="00D87BB9" w:rsidP="006D2DC0"/>
                          <w:p w14:paraId="72B4BB6A" w14:textId="77777777" w:rsidR="00D87BB9" w:rsidRDefault="00D87BB9" w:rsidP="006D2DC0">
                            <w:pPr>
                              <w:pStyle w:val="Caption"/>
                            </w:pPr>
                            <w:r>
                              <w:t xml:space="preserve">Figure 4-16: Coding - Computer-Aided Qualitative Data Analysis Software CAQDAS-Nvivo) </w:t>
                            </w:r>
                          </w:p>
                          <w:p w14:paraId="1A86D8AE" w14:textId="77777777" w:rsidR="00D87BB9" w:rsidRDefault="00D87BB9" w:rsidP="006D2DC0"/>
                          <w:p w14:paraId="423358C3"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46E10A9B" w14:textId="77777777" w:rsidR="00D87BB9" w:rsidRDefault="00D87BB9" w:rsidP="006D2DC0"/>
                          <w:p w14:paraId="4260A703"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10F3FB9B" w14:textId="77777777" w:rsidR="00D87BB9" w:rsidRDefault="00D87BB9" w:rsidP="006D2DC0"/>
                          <w:p w14:paraId="7B0810CB"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7F793161" w14:textId="77777777" w:rsidR="00D87BB9" w:rsidRDefault="00D87BB9" w:rsidP="006D2DC0"/>
                          <w:p w14:paraId="67685D55"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29D172E7" w14:textId="77777777" w:rsidR="00D87BB9" w:rsidRDefault="00D87BB9" w:rsidP="006D2DC0"/>
                          <w:p w14:paraId="6331C668"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0795705B" w14:textId="77777777" w:rsidR="00D87BB9" w:rsidRDefault="00D87BB9" w:rsidP="006D2DC0"/>
                          <w:p w14:paraId="0B040E1B" w14:textId="77777777" w:rsidR="00D87BB9" w:rsidRDefault="00D87BB9" w:rsidP="006D2DC0">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359DDA61" w14:textId="77777777" w:rsidR="00D87BB9" w:rsidRDefault="00D87BB9" w:rsidP="006D2DC0"/>
                          <w:p w14:paraId="03CF9A67" w14:textId="77777777" w:rsidR="00D87BB9" w:rsidRDefault="00D87BB9" w:rsidP="006D2DC0">
                            <w:pPr>
                              <w:pStyle w:val="Caption"/>
                            </w:pPr>
                            <w:r>
                              <w:t>Figure 5-2: UNDRR Stakeholder Advisory Group (UNDRR, 2018)</w:t>
                            </w:r>
                          </w:p>
                          <w:p w14:paraId="4E6308C1" w14:textId="77777777" w:rsidR="00D87BB9" w:rsidRDefault="00D87BB9" w:rsidP="006D2DC0"/>
                          <w:p w14:paraId="4853BBD0" w14:textId="77777777" w:rsidR="00D87BB9" w:rsidRDefault="00D87BB9" w:rsidP="006D2DC0">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4F590363" w14:textId="77777777" w:rsidR="00D87BB9" w:rsidRDefault="00D87BB9" w:rsidP="006D2DC0"/>
                          <w:p w14:paraId="24E3CB3A"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51F836E0" w14:textId="77777777" w:rsidR="00D87BB9" w:rsidRDefault="00D87BB9" w:rsidP="006D2DC0"/>
                          <w:p w14:paraId="3A5E222A"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48518996" w14:textId="77777777" w:rsidR="00D87BB9" w:rsidRDefault="00D87BB9" w:rsidP="006D2DC0"/>
                          <w:p w14:paraId="7B1821A5"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67CFB532" w14:textId="77777777" w:rsidR="00D87BB9" w:rsidRDefault="00D87BB9" w:rsidP="006D2DC0"/>
                          <w:p w14:paraId="26671B8D"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5C98C8A3" w14:textId="77777777" w:rsidR="00D87BB9" w:rsidRDefault="00D87BB9" w:rsidP="006D2DC0"/>
                          <w:p w14:paraId="6C55FBF0"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39AF2784" w14:textId="77777777" w:rsidR="00D87BB9" w:rsidRDefault="00D87BB9" w:rsidP="006D2DC0"/>
                          <w:p w14:paraId="0F8BBA37" w14:textId="77777777" w:rsidR="00D87BB9" w:rsidRDefault="00D87BB9" w:rsidP="006D2DC0">
                            <w:pPr>
                              <w:pStyle w:val="Caption"/>
                            </w:pPr>
                            <w:r>
                              <w:t xml:space="preserve">Figure 4-16: Coding - Computer-Aided Qualitative Data Analysis Software CAQDAS-Nvivo)Figure 4-15: Data Coding - Qualitative Data Management </w:t>
                            </w:r>
                          </w:p>
                          <w:p w14:paraId="7E73797D" w14:textId="77777777" w:rsidR="00D87BB9" w:rsidRDefault="00D87BB9" w:rsidP="006D2DC0"/>
                          <w:p w14:paraId="2F08A261" w14:textId="77777777" w:rsidR="00D87BB9" w:rsidRDefault="00D87BB9" w:rsidP="006D2DC0">
                            <w:pPr>
                              <w:pStyle w:val="Caption"/>
                            </w:pPr>
                            <w:r>
                              <w:t xml:space="preserve">Figure 4-16: Coding - Computer-Aided Qualitative Data Analysis Software CAQDAS-Nvivo) </w:t>
                            </w:r>
                          </w:p>
                          <w:p w14:paraId="794A215A" w14:textId="77777777" w:rsidR="00D87BB9" w:rsidRDefault="00D87BB9" w:rsidP="006D2DC0"/>
                          <w:p w14:paraId="2BEE69CA"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745D3A07" w14:textId="77777777" w:rsidR="00D87BB9" w:rsidRDefault="00D87BB9" w:rsidP="006D2DC0"/>
                          <w:p w14:paraId="378821F8" w14:textId="77777777" w:rsidR="00D87BB9" w:rsidRDefault="00D87BB9" w:rsidP="006D2DC0">
                            <w:pPr>
                              <w:pStyle w:val="Caption"/>
                            </w:pPr>
                            <w:r>
                              <w:t xml:space="preserve">Figure 4-16: Coding - Computer-Aided Qualitative Data Analysis Software CAQDAS-Nvivo)Figure 4-15: Data Coding - Qualitative Data Management </w:t>
                            </w:r>
                          </w:p>
                          <w:p w14:paraId="7C8BF1A5" w14:textId="77777777" w:rsidR="00D87BB9" w:rsidRDefault="00D87BB9" w:rsidP="006D2DC0"/>
                          <w:p w14:paraId="1FC23CE1" w14:textId="77777777" w:rsidR="00D87BB9" w:rsidRDefault="00D87BB9" w:rsidP="006D2DC0">
                            <w:pPr>
                              <w:pStyle w:val="Caption"/>
                            </w:pPr>
                            <w:r>
                              <w:t xml:space="preserve">Figure 4-16: Coding - Computer-Aided Qualitative Data Analysis Software CAQDAS-Nvivo) </w:t>
                            </w:r>
                          </w:p>
                          <w:p w14:paraId="79A659FA" w14:textId="77777777" w:rsidR="00D87BB9" w:rsidRDefault="00D87BB9" w:rsidP="006D2DC0"/>
                          <w:p w14:paraId="7DD6CEA4"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34C26F7A" w14:textId="77777777" w:rsidR="00D87BB9" w:rsidRDefault="00D87BB9" w:rsidP="006D2DC0"/>
                          <w:p w14:paraId="223B6594"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5BB49277" w14:textId="77777777" w:rsidR="00D87BB9" w:rsidRDefault="00D87BB9" w:rsidP="006D2DC0"/>
                          <w:p w14:paraId="3963C5CF"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43A8633A" w14:textId="77777777" w:rsidR="00D87BB9" w:rsidRDefault="00D87BB9" w:rsidP="006D2DC0"/>
                          <w:p w14:paraId="2DF3776C"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70392B6B" w14:textId="77777777" w:rsidR="00D87BB9" w:rsidRDefault="00D87BB9" w:rsidP="006D2DC0"/>
                          <w:p w14:paraId="5C43A91F" w14:textId="77777777" w:rsidR="00D87BB9" w:rsidRDefault="00D87BB9" w:rsidP="006D2DC0">
                            <w:pPr>
                              <w:pStyle w:val="Caption"/>
                            </w:pPr>
                            <w:r>
                              <w:t xml:space="preserve">Figure 4-16: Coding - Computer-Aided Qualitative Data Analysis Software CAQDAS-Nvivo)Figure 4-15: Data Coding - Qualitative Data Management </w:t>
                            </w:r>
                          </w:p>
                          <w:p w14:paraId="2ABBF0D7" w14:textId="77777777" w:rsidR="00D87BB9" w:rsidRDefault="00D87BB9" w:rsidP="006D2DC0"/>
                          <w:p w14:paraId="07133523" w14:textId="77777777" w:rsidR="00D87BB9" w:rsidRDefault="00D87BB9" w:rsidP="006D2DC0">
                            <w:pPr>
                              <w:pStyle w:val="Caption"/>
                            </w:pPr>
                            <w:r>
                              <w:t xml:space="preserve">Figure 4-16: Coding - Computer-Aided Qualitative Data Analysis Software CAQDAS-Nvivo) </w:t>
                            </w:r>
                          </w:p>
                          <w:p w14:paraId="06EA28B4" w14:textId="77777777" w:rsidR="00D87BB9" w:rsidRDefault="00D87BB9" w:rsidP="006D2DC0"/>
                          <w:p w14:paraId="60284294"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038F02A8" w14:textId="77777777" w:rsidR="00D87BB9" w:rsidRDefault="00D87BB9" w:rsidP="006D2DC0"/>
                          <w:p w14:paraId="2065A72C" w14:textId="77777777" w:rsidR="00D87BB9" w:rsidRDefault="00D87BB9" w:rsidP="006D2DC0">
                            <w:pPr>
                              <w:pStyle w:val="Caption"/>
                            </w:pPr>
                            <w:r>
                              <w:t xml:space="preserve">Figure 4-16: Coding - Computer-Aided Qualitative Data Analysis Software CAQDAS-Nvivo)Figure 4-15: Data Coding - Qualitative Data Management </w:t>
                            </w:r>
                          </w:p>
                          <w:p w14:paraId="76CB090A" w14:textId="77777777" w:rsidR="00D87BB9" w:rsidRDefault="00D87BB9" w:rsidP="006D2DC0"/>
                          <w:p w14:paraId="6626BE77" w14:textId="77777777" w:rsidR="00D87BB9" w:rsidRDefault="00D87BB9" w:rsidP="006D2DC0">
                            <w:pPr>
                              <w:pStyle w:val="Caption"/>
                            </w:pPr>
                            <w:r>
                              <w:t xml:space="preserve">Figure 4-17 Coding - Computer-Aided Qualitative Data Analysis Software CAQDAS-Nvivo) </w:t>
                            </w:r>
                          </w:p>
                          <w:p w14:paraId="7765C28E" w14:textId="77777777" w:rsidR="00D87BB9" w:rsidRDefault="00D87BB9" w:rsidP="006D2DC0"/>
                          <w:p w14:paraId="15E5ADEF"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274E767A" w14:textId="77777777" w:rsidR="00D87BB9" w:rsidRDefault="00D87BB9" w:rsidP="006D2DC0"/>
                          <w:p w14:paraId="0823F932"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671BA297" w14:textId="77777777" w:rsidR="00D87BB9" w:rsidRDefault="00D87BB9" w:rsidP="006D2DC0"/>
                          <w:p w14:paraId="2A397A3C"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7A13218A" w14:textId="77777777" w:rsidR="00D87BB9" w:rsidRDefault="00D87BB9" w:rsidP="006D2DC0"/>
                          <w:p w14:paraId="4AFAB1DB"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0E85E8D1" w14:textId="77777777" w:rsidR="00D87BB9" w:rsidRDefault="00D87BB9" w:rsidP="006D2DC0"/>
                          <w:p w14:paraId="42414DA0"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5E4BD9B3" w14:textId="77777777" w:rsidR="00D87BB9" w:rsidRDefault="00D87BB9" w:rsidP="006D2DC0"/>
                          <w:p w14:paraId="1EEB9B6B" w14:textId="77777777" w:rsidR="00D87BB9" w:rsidRDefault="00D87BB9" w:rsidP="006D2DC0">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4FB62738" w14:textId="77777777" w:rsidR="00D87BB9" w:rsidRDefault="00D87BB9" w:rsidP="006D2DC0"/>
                          <w:p w14:paraId="1A0B76E6" w14:textId="77777777" w:rsidR="00D87BB9" w:rsidRDefault="00D87BB9" w:rsidP="006D2DC0">
                            <w:pPr>
                              <w:pStyle w:val="Caption"/>
                            </w:pPr>
                            <w:r>
                              <w:t>Figure 5-2: UNDRR Stakeholder Advisory Group (UNDRR, 2018)</w:t>
                            </w:r>
                          </w:p>
                          <w:p w14:paraId="44DD0A14" w14:textId="77777777" w:rsidR="00D87BB9" w:rsidRDefault="00D87BB9" w:rsidP="006D2DC0"/>
                          <w:p w14:paraId="6ED887C4" w14:textId="77777777" w:rsidR="00D87BB9" w:rsidRDefault="00D87BB9" w:rsidP="006D2DC0">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03DD56A1" w14:textId="77777777" w:rsidR="00D87BB9" w:rsidRDefault="00D87BB9" w:rsidP="006D2DC0"/>
                          <w:p w14:paraId="5D510BAB"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09398D45" w14:textId="77777777" w:rsidR="00D87BB9" w:rsidRDefault="00D87BB9" w:rsidP="006D2DC0"/>
                          <w:p w14:paraId="7FED43FD"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4C563C64" w14:textId="77777777" w:rsidR="00D87BB9" w:rsidRDefault="00D87BB9" w:rsidP="006D2DC0"/>
                          <w:p w14:paraId="2357AF5B"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75EF0687" w14:textId="77777777" w:rsidR="00D87BB9" w:rsidRDefault="00D87BB9" w:rsidP="006D2DC0"/>
                          <w:p w14:paraId="6DDA6C64"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6F7D2233" w14:textId="77777777" w:rsidR="00D87BB9" w:rsidRDefault="00D87BB9" w:rsidP="006D2DC0"/>
                          <w:p w14:paraId="2E95F1B2"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4965F42F" w14:textId="77777777" w:rsidR="00D87BB9" w:rsidRDefault="00D87BB9" w:rsidP="006D2DC0"/>
                          <w:p w14:paraId="67558397"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56A633DC" w14:textId="77777777" w:rsidR="00D87BB9" w:rsidRDefault="00D87BB9" w:rsidP="006D2DC0"/>
                          <w:p w14:paraId="4120705D" w14:textId="77777777" w:rsidR="00D87BB9" w:rsidRDefault="00D87BB9" w:rsidP="006D2DC0">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148379C7" w14:textId="77777777" w:rsidR="00D87BB9" w:rsidRDefault="00D87BB9" w:rsidP="006D2DC0"/>
                          <w:p w14:paraId="12E3808B" w14:textId="77777777" w:rsidR="00D87BB9" w:rsidRDefault="00D87BB9" w:rsidP="006D2DC0">
                            <w:pPr>
                              <w:pStyle w:val="Caption"/>
                            </w:pPr>
                            <w:r>
                              <w:t>Figure 5-2: UNDRR Stakeholder Advisory Group (UNDRR, 2018)</w:t>
                            </w:r>
                          </w:p>
                          <w:p w14:paraId="3CC6FF48" w14:textId="77777777" w:rsidR="00D87BB9" w:rsidRDefault="00D87BB9" w:rsidP="006D2DC0"/>
                          <w:p w14:paraId="393C3C22" w14:textId="77777777" w:rsidR="00D87BB9" w:rsidRDefault="00D87BB9" w:rsidP="006D2DC0">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56DBA90F" w14:textId="77777777" w:rsidR="00D87BB9" w:rsidRDefault="00D87BB9" w:rsidP="006D2DC0"/>
                          <w:p w14:paraId="43F193F1" w14:textId="77777777" w:rsidR="00D87BB9" w:rsidRDefault="00D87BB9" w:rsidP="006D2DC0">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25C5692E" w14:textId="77777777" w:rsidR="00D87BB9" w:rsidRDefault="00D87BB9" w:rsidP="006D2DC0"/>
                          <w:p w14:paraId="2160E161" w14:textId="77777777" w:rsidR="00D87BB9" w:rsidRDefault="00D87BB9" w:rsidP="006D2DC0">
                            <w:pPr>
                              <w:pStyle w:val="Caption"/>
                            </w:pPr>
                            <w:r>
                              <w:t>Figure 5-2: UNDRR Stakeholder Advisory Group (UNDRR, 2018)</w:t>
                            </w:r>
                          </w:p>
                          <w:p w14:paraId="1CB30DA6" w14:textId="77777777" w:rsidR="00D87BB9" w:rsidRDefault="00D87BB9" w:rsidP="006D2DC0"/>
                          <w:p w14:paraId="1C1F50C1" w14:textId="77777777" w:rsidR="00D87BB9" w:rsidRDefault="00D87BB9" w:rsidP="006D2DC0">
                            <w:pPr>
                              <w:pStyle w:val="Caption"/>
                            </w:pPr>
                            <w:r>
                              <w:t>Figure 5-3: The UN Cluster Approach - Sectors of humanitarian action (UNOCHA, 2019)Figure 5-2: UNDRR Stakeholder Advisory Group (UNDRR, 2018)</w:t>
                            </w:r>
                          </w:p>
                          <w:p w14:paraId="7869BF78" w14:textId="77777777" w:rsidR="00D87BB9" w:rsidRDefault="00D87BB9" w:rsidP="006D2DC0"/>
                          <w:p w14:paraId="0BE36A1D" w14:textId="77777777" w:rsidR="00D87BB9" w:rsidRDefault="00D87BB9" w:rsidP="006D2DC0">
                            <w:pPr>
                              <w:pStyle w:val="Caption"/>
                            </w:pPr>
                            <w:r>
                              <w:t>Figure 5-3: The UN Cluster Approach - Sectors of humanitarian action (UNOCHA, 2019)</w:t>
                            </w:r>
                          </w:p>
                          <w:p w14:paraId="2E6A9667" w14:textId="77777777" w:rsidR="00D87BB9" w:rsidRDefault="00D87BB9" w:rsidP="006D2DC0"/>
                          <w:p w14:paraId="4A18CC47" w14:textId="77777777" w:rsidR="00D87BB9" w:rsidRDefault="00D87BB9" w:rsidP="006D2DC0">
                            <w:pPr>
                              <w:pStyle w:val="Caption"/>
                            </w:pPr>
                            <w:r>
                              <w:t>Figure 5-4: Connectivity between the study DRR Stakeholder and the SFDRR four priorities of action (UNDRR, 2015)Figure 5-3: The UN Cluster Approach - Sectors of humanitarian action (UNOCHA, 2019)Figure 5-2: UNDRR Stakeholder Advisory Group (UNDRR, 2018)</w:t>
                            </w:r>
                          </w:p>
                          <w:p w14:paraId="346197FC" w14:textId="77777777" w:rsidR="00D87BB9" w:rsidRDefault="00D87BB9" w:rsidP="006D2DC0"/>
                          <w:p w14:paraId="1F10705F" w14:textId="77777777" w:rsidR="00D87BB9" w:rsidRDefault="00D87BB9" w:rsidP="006D2DC0">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54B3AD79" w14:textId="77777777" w:rsidR="00D87BB9" w:rsidRDefault="00D87BB9" w:rsidP="006D2DC0"/>
                          <w:p w14:paraId="0C12E74F" w14:textId="77777777" w:rsidR="00D87BB9" w:rsidRDefault="00D87BB9" w:rsidP="006D2DC0">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4C4067D6" w14:textId="77777777" w:rsidR="00D87BB9" w:rsidRDefault="00D87BB9" w:rsidP="006D2DC0"/>
                          <w:p w14:paraId="5DDC680A" w14:textId="77777777" w:rsidR="00D87BB9" w:rsidRDefault="00D87BB9" w:rsidP="006D2DC0">
                            <w:pPr>
                              <w:pStyle w:val="Caption"/>
                            </w:pPr>
                            <w:r>
                              <w:t>Figure 5-2: UNDRR Stakeholder Advisory Group (UNDRR, 2018)</w:t>
                            </w:r>
                          </w:p>
                          <w:p w14:paraId="6B9025AA" w14:textId="77777777" w:rsidR="00D87BB9" w:rsidRDefault="00D87BB9" w:rsidP="006D2DC0"/>
                          <w:p w14:paraId="1401E964" w14:textId="77777777" w:rsidR="00D87BB9" w:rsidRDefault="00D87BB9" w:rsidP="006D2DC0">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286353E8" w14:textId="77777777" w:rsidR="00D87BB9" w:rsidRDefault="00D87BB9" w:rsidP="006D2DC0"/>
                          <w:p w14:paraId="0596B610"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01D341EF" w14:textId="77777777" w:rsidR="00D87BB9" w:rsidRDefault="00D87BB9" w:rsidP="006D2DC0"/>
                          <w:p w14:paraId="20951131"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11C15474" w14:textId="77777777" w:rsidR="00D87BB9" w:rsidRDefault="00D87BB9" w:rsidP="006D2DC0"/>
                          <w:p w14:paraId="40D1B3D7"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47ED26CE" w14:textId="77777777" w:rsidR="00D87BB9" w:rsidRDefault="00D87BB9" w:rsidP="006D2DC0"/>
                          <w:p w14:paraId="6FF695A8"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61D852A7" w14:textId="77777777" w:rsidR="00D87BB9" w:rsidRDefault="00D87BB9" w:rsidP="006D2DC0"/>
                          <w:p w14:paraId="42E7BDFD"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4F706D46" w14:textId="77777777" w:rsidR="00D87BB9" w:rsidRDefault="00D87BB9" w:rsidP="006D2DC0"/>
                          <w:p w14:paraId="271CF285"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1C9094DC" w14:textId="77777777" w:rsidR="00D87BB9" w:rsidRDefault="00D87BB9" w:rsidP="006D2DC0"/>
                          <w:p w14:paraId="71AB8CC4" w14:textId="77777777" w:rsidR="00D87BB9" w:rsidRDefault="00D87BB9" w:rsidP="006D2DC0">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5D443B08" w14:textId="77777777" w:rsidR="00D87BB9" w:rsidRDefault="00D87BB9" w:rsidP="006D2DC0"/>
                          <w:p w14:paraId="1D997741" w14:textId="77777777" w:rsidR="00D87BB9" w:rsidRDefault="00D87BB9" w:rsidP="006D2DC0">
                            <w:pPr>
                              <w:pStyle w:val="Caption"/>
                            </w:pPr>
                            <w:r>
                              <w:t>Figure 5-2: UNDRR Stakeholder Advisory Group (UNDRR, 2018)</w:t>
                            </w:r>
                          </w:p>
                          <w:p w14:paraId="2380A7D2" w14:textId="77777777" w:rsidR="00D87BB9" w:rsidRDefault="00D87BB9" w:rsidP="006D2DC0"/>
                          <w:p w14:paraId="19B2E767" w14:textId="77777777" w:rsidR="00D87BB9" w:rsidRDefault="00D87BB9" w:rsidP="006D2DC0">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7F641229" w14:textId="77777777" w:rsidR="00D87BB9" w:rsidRDefault="00D87BB9" w:rsidP="006D2DC0"/>
                          <w:p w14:paraId="3D19B47E"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1E2E1A85" w14:textId="77777777" w:rsidR="00D87BB9" w:rsidRDefault="00D87BB9" w:rsidP="006D2DC0"/>
                          <w:p w14:paraId="69BC2480"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71D12793" w14:textId="77777777" w:rsidR="00D87BB9" w:rsidRDefault="00D87BB9" w:rsidP="006D2DC0"/>
                          <w:p w14:paraId="7FE833E0"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0A1B13C9" w14:textId="77777777" w:rsidR="00D87BB9" w:rsidRDefault="00D87BB9" w:rsidP="006D2DC0"/>
                          <w:p w14:paraId="4BD2BFCA"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6F1483F1" w14:textId="77777777" w:rsidR="00D87BB9" w:rsidRDefault="00D87BB9" w:rsidP="006D2DC0"/>
                          <w:p w14:paraId="0116B369"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6: Data Coding - Qualitative Data Management </w:t>
                            </w:r>
                          </w:p>
                          <w:p w14:paraId="5EED6430" w14:textId="77777777" w:rsidR="00D87BB9" w:rsidRDefault="00D87BB9" w:rsidP="006D2DC0"/>
                          <w:p w14:paraId="5429633F" w14:textId="77777777" w:rsidR="00D87BB9" w:rsidRDefault="00D87BB9" w:rsidP="006D2DC0">
                            <w:pPr>
                              <w:pStyle w:val="Caption"/>
                            </w:pPr>
                            <w:r>
                              <w:t xml:space="preserve">Figure 4-16: Coding - Computer-Aided Qualitative Data Analysis Software CAQDAS-Nvivo)Figure 4-15: Data Coding - Qualitative Data Management </w:t>
                            </w:r>
                          </w:p>
                          <w:p w14:paraId="52D15D13" w14:textId="77777777" w:rsidR="00D87BB9" w:rsidRDefault="00D87BB9" w:rsidP="006D2DC0"/>
                          <w:p w14:paraId="44EC7F0A" w14:textId="77777777" w:rsidR="00D87BB9" w:rsidRDefault="00D87BB9" w:rsidP="006D2DC0">
                            <w:pPr>
                              <w:pStyle w:val="Caption"/>
                            </w:pPr>
                            <w:r>
                              <w:t xml:space="preserve">Figure 4-16: Coding - Computer-Aided Qualitative Data Analysis Software CAQDAS-Nvivo) </w:t>
                            </w:r>
                          </w:p>
                          <w:p w14:paraId="3FD27401" w14:textId="77777777" w:rsidR="00D87BB9" w:rsidRDefault="00D87BB9" w:rsidP="006D2DC0"/>
                          <w:p w14:paraId="07B92E3F"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662FDF3B" w14:textId="77777777" w:rsidR="00D87BB9" w:rsidRDefault="00D87BB9" w:rsidP="006D2DC0"/>
                          <w:p w14:paraId="5593CB0D" w14:textId="77777777" w:rsidR="00D87BB9" w:rsidRDefault="00D87BB9" w:rsidP="006D2DC0">
                            <w:pPr>
                              <w:pStyle w:val="Caption"/>
                            </w:pPr>
                            <w:r>
                              <w:t xml:space="preserve">Figure 4-16: Coding - Computer-Aided Qualitative Data Analysis Software CAQDAS-Nvivo)Figure 4-15: Data Coding - Qualitative Data Management </w:t>
                            </w:r>
                          </w:p>
                          <w:p w14:paraId="21E18BCA" w14:textId="77777777" w:rsidR="00D87BB9" w:rsidRDefault="00D87BB9" w:rsidP="006D2DC0"/>
                          <w:p w14:paraId="64BC8498" w14:textId="77777777" w:rsidR="00D87BB9" w:rsidRDefault="00D87BB9" w:rsidP="006D2DC0">
                            <w:pPr>
                              <w:pStyle w:val="Caption"/>
                            </w:pPr>
                            <w:r>
                              <w:t xml:space="preserve">Figure 4-16: Coding - Computer-Aided Qualitative Data Analysis Software CAQDAS-Nvivo) </w:t>
                            </w:r>
                          </w:p>
                          <w:p w14:paraId="2F37AE9C" w14:textId="77777777" w:rsidR="00D87BB9" w:rsidRDefault="00D87BB9" w:rsidP="006D2DC0"/>
                          <w:p w14:paraId="06326606"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5680B55E" w14:textId="77777777" w:rsidR="00D87BB9" w:rsidRDefault="00D87BB9" w:rsidP="006D2DC0"/>
                          <w:p w14:paraId="22BAB20A"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6F4CE9C5" w14:textId="77777777" w:rsidR="00D87BB9" w:rsidRDefault="00D87BB9" w:rsidP="006D2DC0"/>
                          <w:p w14:paraId="74B116FC"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48CBBB74" w14:textId="77777777" w:rsidR="00D87BB9" w:rsidRDefault="00D87BB9" w:rsidP="006D2DC0"/>
                          <w:p w14:paraId="4AE33F5C"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0B028DAF" w14:textId="77777777" w:rsidR="00D87BB9" w:rsidRDefault="00D87BB9" w:rsidP="006D2DC0"/>
                          <w:p w14:paraId="7C021D35" w14:textId="77777777" w:rsidR="00D87BB9" w:rsidRDefault="00D87BB9" w:rsidP="006D2DC0">
                            <w:pPr>
                              <w:pStyle w:val="Caption"/>
                            </w:pPr>
                            <w:r>
                              <w:t xml:space="preserve">Figure 4-16: Coding - Computer-Aided Qualitative Data Analysis Software CAQDAS-Nvivo)Figure 4-15: Data Coding - Qualitative Data Management </w:t>
                            </w:r>
                          </w:p>
                          <w:p w14:paraId="782761A7" w14:textId="77777777" w:rsidR="00D87BB9" w:rsidRDefault="00D87BB9" w:rsidP="006D2DC0"/>
                          <w:p w14:paraId="19DA36FC" w14:textId="77777777" w:rsidR="00D87BB9" w:rsidRDefault="00D87BB9" w:rsidP="006D2DC0">
                            <w:pPr>
                              <w:pStyle w:val="Caption"/>
                            </w:pPr>
                            <w:r>
                              <w:t xml:space="preserve">Figure 4-16: Coding - Computer-Aided Qualitative Data Analysis Software CAQDAS-Nvivo) </w:t>
                            </w:r>
                          </w:p>
                          <w:p w14:paraId="637C2A00" w14:textId="77777777" w:rsidR="00D87BB9" w:rsidRDefault="00D87BB9" w:rsidP="006D2DC0"/>
                          <w:p w14:paraId="2D6434A4"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78444DF8" w14:textId="77777777" w:rsidR="00D87BB9" w:rsidRDefault="00D87BB9" w:rsidP="006D2DC0"/>
                          <w:p w14:paraId="6F700D7D" w14:textId="77777777" w:rsidR="00D87BB9" w:rsidRDefault="00D87BB9" w:rsidP="006D2DC0">
                            <w:pPr>
                              <w:pStyle w:val="Caption"/>
                            </w:pPr>
                            <w:r>
                              <w:t xml:space="preserve">Figure 4-16: Coding - Computer-Aided Qualitative Data Analysis Software CAQDAS-Nvivo)Figure 4-15: Data Coding - Qualitative Data Management </w:t>
                            </w:r>
                          </w:p>
                          <w:p w14:paraId="38C271EA" w14:textId="77777777" w:rsidR="00D87BB9" w:rsidRDefault="00D87BB9" w:rsidP="006D2DC0"/>
                          <w:p w14:paraId="16990171" w14:textId="77777777" w:rsidR="00D87BB9" w:rsidRDefault="00D87BB9" w:rsidP="006D2DC0">
                            <w:pPr>
                              <w:pStyle w:val="Caption"/>
                            </w:pPr>
                            <w:r>
                              <w:t xml:space="preserve">Figure 4-16: Coding - Computer-Aided Qualitative Data Analysis Software CAQDAS-Nvivo) </w:t>
                            </w:r>
                          </w:p>
                          <w:p w14:paraId="06D900F4" w14:textId="77777777" w:rsidR="00D87BB9" w:rsidRDefault="00D87BB9" w:rsidP="006D2DC0"/>
                          <w:p w14:paraId="4E064D42"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62CEB4CA" w14:textId="77777777" w:rsidR="00D87BB9" w:rsidRDefault="00D87BB9" w:rsidP="006D2DC0"/>
                          <w:p w14:paraId="2EFAA517"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609C38EC" w14:textId="77777777" w:rsidR="00D87BB9" w:rsidRDefault="00D87BB9" w:rsidP="006D2DC0"/>
                          <w:p w14:paraId="6440A035"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1E4EEF5E" w14:textId="77777777" w:rsidR="00D87BB9" w:rsidRDefault="00D87BB9" w:rsidP="006D2DC0"/>
                          <w:p w14:paraId="5541A205"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51F16E7C" w14:textId="77777777" w:rsidR="00D87BB9" w:rsidRDefault="00D87BB9" w:rsidP="006D2DC0"/>
                          <w:p w14:paraId="36286EA1"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4828D953" w14:textId="77777777" w:rsidR="00D87BB9" w:rsidRDefault="00D87BB9" w:rsidP="006D2DC0"/>
                          <w:p w14:paraId="62261FE4" w14:textId="77777777" w:rsidR="00D87BB9" w:rsidRDefault="00D87BB9" w:rsidP="006D2DC0">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6BA24664" w14:textId="77777777" w:rsidR="00D87BB9" w:rsidRDefault="00D87BB9" w:rsidP="006D2DC0"/>
                          <w:p w14:paraId="4B735EFE" w14:textId="77777777" w:rsidR="00D87BB9" w:rsidRDefault="00D87BB9" w:rsidP="006D2DC0">
                            <w:pPr>
                              <w:pStyle w:val="Caption"/>
                            </w:pPr>
                            <w:r>
                              <w:t>Figure 5-2: UNDRR Stakeholder Advisory Group (UNDRR, 2018)</w:t>
                            </w:r>
                          </w:p>
                          <w:p w14:paraId="24100912" w14:textId="77777777" w:rsidR="00D87BB9" w:rsidRDefault="00D87BB9" w:rsidP="006D2DC0"/>
                          <w:p w14:paraId="1638C65E" w14:textId="77777777" w:rsidR="00D87BB9" w:rsidRDefault="00D87BB9" w:rsidP="006D2DC0">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1B1EBAEC" w14:textId="77777777" w:rsidR="00D87BB9" w:rsidRDefault="00D87BB9" w:rsidP="006D2DC0"/>
                          <w:p w14:paraId="04F5C11C"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62FE0CB0" w14:textId="77777777" w:rsidR="00D87BB9" w:rsidRDefault="00D87BB9" w:rsidP="006D2DC0"/>
                          <w:p w14:paraId="47399AA6"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07EE9C90" w14:textId="77777777" w:rsidR="00D87BB9" w:rsidRDefault="00D87BB9" w:rsidP="006D2DC0"/>
                          <w:p w14:paraId="67F8F403"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54B5FDAA" w14:textId="77777777" w:rsidR="00D87BB9" w:rsidRDefault="00D87BB9" w:rsidP="006D2DC0"/>
                          <w:p w14:paraId="64D15625"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4DE2BF27" w14:textId="77777777" w:rsidR="00D87BB9" w:rsidRDefault="00D87BB9" w:rsidP="006D2DC0"/>
                          <w:p w14:paraId="0ECC22B9"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485CC7BB" w14:textId="77777777" w:rsidR="00D87BB9" w:rsidRDefault="00D87BB9" w:rsidP="006D2DC0"/>
                          <w:p w14:paraId="2A673770" w14:textId="77777777" w:rsidR="00D87BB9" w:rsidRDefault="00D87BB9" w:rsidP="006D2DC0">
                            <w:pPr>
                              <w:pStyle w:val="Caption"/>
                            </w:pPr>
                            <w:r>
                              <w:t xml:space="preserve">Figure 4-16: Coding - Computer-Aided Qualitative Data Analysis Software CAQDAS-Nvivo)Figure 4-15: Data Coding - Qualitative Data Management </w:t>
                            </w:r>
                          </w:p>
                          <w:p w14:paraId="54C689BF" w14:textId="77777777" w:rsidR="00D87BB9" w:rsidRDefault="00D87BB9" w:rsidP="006D2DC0"/>
                          <w:p w14:paraId="5F9F37DB" w14:textId="77777777" w:rsidR="00D87BB9" w:rsidRDefault="00D87BB9" w:rsidP="006D2DC0">
                            <w:pPr>
                              <w:pStyle w:val="Caption"/>
                            </w:pPr>
                            <w:r>
                              <w:t xml:space="preserve">Figure 4-16: Coding - Computer-Aided Qualitative Data Analysis Software CAQDAS-Nvivo) </w:t>
                            </w:r>
                          </w:p>
                          <w:p w14:paraId="7A2EB3BB" w14:textId="77777777" w:rsidR="00D87BB9" w:rsidRDefault="00D87BB9" w:rsidP="006D2DC0"/>
                          <w:p w14:paraId="6CB211B4"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065E2180" w14:textId="77777777" w:rsidR="00D87BB9" w:rsidRDefault="00D87BB9" w:rsidP="006D2DC0"/>
                          <w:p w14:paraId="6437EFC2" w14:textId="77777777" w:rsidR="00D87BB9" w:rsidRDefault="00D87BB9" w:rsidP="006D2DC0">
                            <w:pPr>
                              <w:pStyle w:val="Caption"/>
                            </w:pPr>
                            <w:r>
                              <w:t xml:space="preserve">Figure 4-16: Coding - Computer-Aided Qualitative Data Analysis Software CAQDAS-Nvivo)Figure 4-15: Data Coding - Qualitative Data Management </w:t>
                            </w:r>
                          </w:p>
                          <w:p w14:paraId="50F5D186" w14:textId="77777777" w:rsidR="00D87BB9" w:rsidRDefault="00D87BB9" w:rsidP="006D2DC0"/>
                          <w:p w14:paraId="0173D8AD" w14:textId="77777777" w:rsidR="00D87BB9" w:rsidRDefault="00D87BB9" w:rsidP="006D2DC0">
                            <w:pPr>
                              <w:pStyle w:val="Caption"/>
                            </w:pPr>
                            <w:r>
                              <w:t xml:space="preserve">Figure 4-16: Coding - Computer-Aided Qualitative Data Analysis Software CAQDAS-Nvivo) </w:t>
                            </w:r>
                          </w:p>
                          <w:p w14:paraId="544C13E7" w14:textId="77777777" w:rsidR="00D87BB9" w:rsidRDefault="00D87BB9" w:rsidP="006D2DC0"/>
                          <w:p w14:paraId="05A46176"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0E3B90F6" w14:textId="77777777" w:rsidR="00D87BB9" w:rsidRDefault="00D87BB9" w:rsidP="006D2DC0"/>
                          <w:p w14:paraId="1E34DD79"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6D2135F5" w14:textId="77777777" w:rsidR="00D87BB9" w:rsidRDefault="00D87BB9" w:rsidP="006D2DC0"/>
                          <w:p w14:paraId="2E1FF164"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1A7C46B2" w14:textId="77777777" w:rsidR="00D87BB9" w:rsidRDefault="00D87BB9" w:rsidP="006D2DC0"/>
                          <w:p w14:paraId="2CB0EB70"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1A44FA30" w14:textId="77777777" w:rsidR="00D87BB9" w:rsidRDefault="00D87BB9" w:rsidP="006D2DC0"/>
                          <w:p w14:paraId="633EB663" w14:textId="77777777" w:rsidR="00D87BB9" w:rsidRDefault="00D87BB9" w:rsidP="006D2DC0">
                            <w:pPr>
                              <w:pStyle w:val="Caption"/>
                            </w:pPr>
                            <w:r>
                              <w:t xml:space="preserve">Figure 4-16: Coding - Computer-Aided Qualitative Data Analysis Software CAQDAS-Nvivo)Figure 4-15: Data Coding - Qualitative Data Management </w:t>
                            </w:r>
                          </w:p>
                          <w:p w14:paraId="77E7E195" w14:textId="77777777" w:rsidR="00D87BB9" w:rsidRDefault="00D87BB9" w:rsidP="006D2DC0"/>
                          <w:p w14:paraId="15C6075E" w14:textId="77777777" w:rsidR="00D87BB9" w:rsidRDefault="00D87BB9" w:rsidP="006D2DC0">
                            <w:pPr>
                              <w:pStyle w:val="Caption"/>
                            </w:pPr>
                            <w:r>
                              <w:t xml:space="preserve">Figure 4-16: Coding - Computer-Aided Qualitative Data Analysis Software CAQDAS-Nvivo) </w:t>
                            </w:r>
                          </w:p>
                          <w:p w14:paraId="69156CE6" w14:textId="77777777" w:rsidR="00D87BB9" w:rsidRDefault="00D87BB9" w:rsidP="006D2DC0"/>
                          <w:p w14:paraId="75FFA5E4"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6B8C2312" w14:textId="77777777" w:rsidR="00D87BB9" w:rsidRDefault="00D87BB9" w:rsidP="006D2DC0"/>
                          <w:p w14:paraId="7A2A647E" w14:textId="77777777" w:rsidR="00D87BB9" w:rsidRDefault="00D87BB9" w:rsidP="006D2DC0">
                            <w:pPr>
                              <w:pStyle w:val="Caption"/>
                            </w:pPr>
                            <w:r>
                              <w:t xml:space="preserve">Figure 4-16: Coding - Computer-Aided Qualitative Data Analysis Software CAQDAS-Nvivo)Figure 4-15: Data Coding - Qualitative Data Manage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2A317E0" id="Text Box 497" o:spid="_x0000_s1169" type="#_x0000_t202" style="position:absolute;margin-left:7.45pt;margin-top:.05pt;width:338.85pt;height:23.55pt;z-index:252553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" filled="f" stroked="f" strokeweight=".5pt">
                <v:path arrowok="t"/>
                <v:textbox>
                  <w:txbxContent>
                    <w:p w14:paraId="697CC5C0" w14:textId="6B684A4B" w:rsidR="00D87BB9" w:rsidRDefault="00D87BB9" w:rsidP="006D2DC0">
                      <w:pPr>
                        <w:pStyle w:val="Caption"/>
                      </w:pPr>
                      <w:r>
                        <w:t>Figure 4-17: Data Coding - Qualitative Data Analysis</w:t>
                      </w:r>
                    </w:p>
                    <w:p w14:paraId="72BB38E7" w14:textId="77777777" w:rsidR="00D87BB9" w:rsidRDefault="00D87BB9" w:rsidP="006D2DC0"/>
                    <w:p w14:paraId="1382F42D" w14:textId="77777777" w:rsidR="00D87BB9" w:rsidRDefault="00D87BB9" w:rsidP="006D2DC0">
                      <w:pPr>
                        <w:pStyle w:val="Caption"/>
                      </w:pPr>
                      <w:r>
                        <w:t xml:space="preserve">Figure 4-16: Coding - Computer-Aided Qualitative Data Analysis Software CAQDAS-Nvivo)Figure 4-15: Data Coding - Qualitative Data Management </w:t>
                      </w:r>
                    </w:p>
                    <w:p w14:paraId="21DE1860" w14:textId="77777777" w:rsidR="00D87BB9" w:rsidRDefault="00D87BB9" w:rsidP="006D2DC0"/>
                    <w:p w14:paraId="6059CCED" w14:textId="77777777" w:rsidR="00D87BB9" w:rsidRDefault="00D87BB9" w:rsidP="006D2DC0">
                      <w:pPr>
                        <w:pStyle w:val="Caption"/>
                      </w:pPr>
                      <w:r>
                        <w:t xml:space="preserve">Figure 4-16: Coding - Computer-Aided Qualitative Data Analysis Software CAQDAS-Nvivo) </w:t>
                      </w:r>
                    </w:p>
                    <w:p w14:paraId="701786D2" w14:textId="77777777" w:rsidR="00D87BB9" w:rsidRDefault="00D87BB9" w:rsidP="006D2DC0"/>
                    <w:p w14:paraId="519C279D"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6EA89FA7" w14:textId="77777777" w:rsidR="00D87BB9" w:rsidRDefault="00D87BB9" w:rsidP="006D2DC0"/>
                    <w:p w14:paraId="5601BFE7" w14:textId="77777777" w:rsidR="00D87BB9" w:rsidRDefault="00D87BB9" w:rsidP="006D2DC0">
                      <w:pPr>
                        <w:pStyle w:val="Caption"/>
                      </w:pPr>
                      <w:r>
                        <w:t xml:space="preserve">Figure 4-16: Coding - Computer-Aided Qualitative Data Analysis Software CAQDAS-Nvivo)Figure 4-15: Data Coding - Qualitative Data Management </w:t>
                      </w:r>
                    </w:p>
                    <w:p w14:paraId="1C2BF309" w14:textId="77777777" w:rsidR="00D87BB9" w:rsidRDefault="00D87BB9" w:rsidP="006D2DC0"/>
                    <w:p w14:paraId="5D176C3F" w14:textId="77777777" w:rsidR="00D87BB9" w:rsidRDefault="00D87BB9" w:rsidP="006D2DC0">
                      <w:pPr>
                        <w:pStyle w:val="Caption"/>
                      </w:pPr>
                      <w:r>
                        <w:t xml:space="preserve">Figure 4-16: Coding - Computer-Aided Qualitative Data Analysis Software CAQDAS-Nvivo) </w:t>
                      </w:r>
                    </w:p>
                    <w:p w14:paraId="66A08DC4" w14:textId="77777777" w:rsidR="00D87BB9" w:rsidRDefault="00D87BB9" w:rsidP="006D2DC0"/>
                    <w:p w14:paraId="386B9316"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11F688A3" w14:textId="77777777" w:rsidR="00D87BB9" w:rsidRDefault="00D87BB9" w:rsidP="006D2DC0"/>
                    <w:p w14:paraId="39E4A04B"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12E6373D" w14:textId="77777777" w:rsidR="00D87BB9" w:rsidRDefault="00D87BB9" w:rsidP="006D2DC0"/>
                    <w:p w14:paraId="24E1D868"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0737DEEF" w14:textId="77777777" w:rsidR="00D87BB9" w:rsidRDefault="00D87BB9" w:rsidP="006D2DC0"/>
                    <w:p w14:paraId="05701F70"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3972D066" w14:textId="77777777" w:rsidR="00D87BB9" w:rsidRDefault="00D87BB9" w:rsidP="006D2DC0"/>
                    <w:p w14:paraId="04B1A230" w14:textId="77777777" w:rsidR="00D87BB9" w:rsidRDefault="00D87BB9" w:rsidP="006D2DC0">
                      <w:pPr>
                        <w:pStyle w:val="Caption"/>
                      </w:pPr>
                      <w:r>
                        <w:t xml:space="preserve">Figure 4-16: Coding - Computer-Aided Qualitative Data Analysis Software CAQDAS-Nvivo)Figure 4-15: Data Coding - Qualitative Data Management </w:t>
                      </w:r>
                    </w:p>
                    <w:p w14:paraId="2DA7C9B4" w14:textId="77777777" w:rsidR="00D87BB9" w:rsidRDefault="00D87BB9" w:rsidP="006D2DC0"/>
                    <w:p w14:paraId="18F1D60F" w14:textId="77777777" w:rsidR="00D87BB9" w:rsidRDefault="00D87BB9" w:rsidP="006D2DC0">
                      <w:pPr>
                        <w:pStyle w:val="Caption"/>
                      </w:pPr>
                      <w:r>
                        <w:t xml:space="preserve">Figure 4-16: Coding - Computer-Aided Qualitative Data Analysis Software CAQDAS-Nvivo) </w:t>
                      </w:r>
                    </w:p>
                    <w:p w14:paraId="10ADC4DC" w14:textId="77777777" w:rsidR="00D87BB9" w:rsidRDefault="00D87BB9" w:rsidP="006D2DC0"/>
                    <w:p w14:paraId="7565E35E"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60D076DF" w14:textId="77777777" w:rsidR="00D87BB9" w:rsidRDefault="00D87BB9" w:rsidP="006D2DC0"/>
                    <w:p w14:paraId="386D2E3E" w14:textId="77777777" w:rsidR="00D87BB9" w:rsidRDefault="00D87BB9" w:rsidP="006D2DC0">
                      <w:pPr>
                        <w:pStyle w:val="Caption"/>
                      </w:pPr>
                      <w:r>
                        <w:t xml:space="preserve">Figure 4-16: Coding - Computer-Aided Qualitative Data Analysis Software CAQDAS-Nvivo)Figure 4-15: Data Coding - Qualitative Data Management </w:t>
                      </w:r>
                    </w:p>
                    <w:p w14:paraId="4F93C336" w14:textId="77777777" w:rsidR="00D87BB9" w:rsidRDefault="00D87BB9" w:rsidP="006D2DC0"/>
                    <w:p w14:paraId="72B4BB6A" w14:textId="77777777" w:rsidR="00D87BB9" w:rsidRDefault="00D87BB9" w:rsidP="006D2DC0">
                      <w:pPr>
                        <w:pStyle w:val="Caption"/>
                      </w:pPr>
                      <w:r>
                        <w:t xml:space="preserve">Figure 4-16: Coding - Computer-Aided Qualitative Data Analysis Software CAQDAS-Nvivo) </w:t>
                      </w:r>
                    </w:p>
                    <w:p w14:paraId="1A86D8AE" w14:textId="77777777" w:rsidR="00D87BB9" w:rsidRDefault="00D87BB9" w:rsidP="006D2DC0"/>
                    <w:p w14:paraId="423358C3"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46E10A9B" w14:textId="77777777" w:rsidR="00D87BB9" w:rsidRDefault="00D87BB9" w:rsidP="006D2DC0"/>
                    <w:p w14:paraId="4260A703"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10F3FB9B" w14:textId="77777777" w:rsidR="00D87BB9" w:rsidRDefault="00D87BB9" w:rsidP="006D2DC0"/>
                    <w:p w14:paraId="7B0810CB"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7F793161" w14:textId="77777777" w:rsidR="00D87BB9" w:rsidRDefault="00D87BB9" w:rsidP="006D2DC0"/>
                    <w:p w14:paraId="67685D55"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29D172E7" w14:textId="77777777" w:rsidR="00D87BB9" w:rsidRDefault="00D87BB9" w:rsidP="006D2DC0"/>
                    <w:p w14:paraId="6331C668"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0795705B" w14:textId="77777777" w:rsidR="00D87BB9" w:rsidRDefault="00D87BB9" w:rsidP="006D2DC0"/>
                    <w:p w14:paraId="0B040E1B" w14:textId="77777777" w:rsidR="00D87BB9" w:rsidRDefault="00D87BB9" w:rsidP="006D2DC0">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359DDA61" w14:textId="77777777" w:rsidR="00D87BB9" w:rsidRDefault="00D87BB9" w:rsidP="006D2DC0"/>
                    <w:p w14:paraId="03CF9A67" w14:textId="77777777" w:rsidR="00D87BB9" w:rsidRDefault="00D87BB9" w:rsidP="006D2DC0">
                      <w:pPr>
                        <w:pStyle w:val="Caption"/>
                      </w:pPr>
                      <w:r>
                        <w:t>Figure 5-2: UNDRR Stakeholder Advisory Group (UNDRR, 2018)</w:t>
                      </w:r>
                    </w:p>
                    <w:p w14:paraId="4E6308C1" w14:textId="77777777" w:rsidR="00D87BB9" w:rsidRDefault="00D87BB9" w:rsidP="006D2DC0"/>
                    <w:p w14:paraId="4853BBD0" w14:textId="77777777" w:rsidR="00D87BB9" w:rsidRDefault="00D87BB9" w:rsidP="006D2DC0">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4F590363" w14:textId="77777777" w:rsidR="00D87BB9" w:rsidRDefault="00D87BB9" w:rsidP="006D2DC0"/>
                    <w:p w14:paraId="24E3CB3A"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51F836E0" w14:textId="77777777" w:rsidR="00D87BB9" w:rsidRDefault="00D87BB9" w:rsidP="006D2DC0"/>
                    <w:p w14:paraId="3A5E222A"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48518996" w14:textId="77777777" w:rsidR="00D87BB9" w:rsidRDefault="00D87BB9" w:rsidP="006D2DC0"/>
                    <w:p w14:paraId="7B1821A5"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67CFB532" w14:textId="77777777" w:rsidR="00D87BB9" w:rsidRDefault="00D87BB9" w:rsidP="006D2DC0"/>
                    <w:p w14:paraId="26671B8D"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5C98C8A3" w14:textId="77777777" w:rsidR="00D87BB9" w:rsidRDefault="00D87BB9" w:rsidP="006D2DC0"/>
                    <w:p w14:paraId="6C55FBF0"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39AF2784" w14:textId="77777777" w:rsidR="00D87BB9" w:rsidRDefault="00D87BB9" w:rsidP="006D2DC0"/>
                    <w:p w14:paraId="0F8BBA37" w14:textId="77777777" w:rsidR="00D87BB9" w:rsidRDefault="00D87BB9" w:rsidP="006D2DC0">
                      <w:pPr>
                        <w:pStyle w:val="Caption"/>
                      </w:pPr>
                      <w:r>
                        <w:t xml:space="preserve">Figure 4-16: Coding - Computer-Aided Qualitative Data Analysis Software CAQDAS-Nvivo)Figure 4-15: Data Coding - Qualitative Data Management </w:t>
                      </w:r>
                    </w:p>
                    <w:p w14:paraId="7E73797D" w14:textId="77777777" w:rsidR="00D87BB9" w:rsidRDefault="00D87BB9" w:rsidP="006D2DC0"/>
                    <w:p w14:paraId="2F08A261" w14:textId="77777777" w:rsidR="00D87BB9" w:rsidRDefault="00D87BB9" w:rsidP="006D2DC0">
                      <w:pPr>
                        <w:pStyle w:val="Caption"/>
                      </w:pPr>
                      <w:r>
                        <w:t xml:space="preserve">Figure 4-16: Coding - Computer-Aided Qualitative Data Analysis Software CAQDAS-Nvivo) </w:t>
                      </w:r>
                    </w:p>
                    <w:p w14:paraId="794A215A" w14:textId="77777777" w:rsidR="00D87BB9" w:rsidRDefault="00D87BB9" w:rsidP="006D2DC0"/>
                    <w:p w14:paraId="2BEE69CA"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745D3A07" w14:textId="77777777" w:rsidR="00D87BB9" w:rsidRDefault="00D87BB9" w:rsidP="006D2DC0"/>
                    <w:p w14:paraId="378821F8" w14:textId="77777777" w:rsidR="00D87BB9" w:rsidRDefault="00D87BB9" w:rsidP="006D2DC0">
                      <w:pPr>
                        <w:pStyle w:val="Caption"/>
                      </w:pPr>
                      <w:r>
                        <w:t xml:space="preserve">Figure 4-16: Coding - Computer-Aided Qualitative Data Analysis Software CAQDAS-Nvivo)Figure 4-15: Data Coding - Qualitative Data Management </w:t>
                      </w:r>
                    </w:p>
                    <w:p w14:paraId="7C8BF1A5" w14:textId="77777777" w:rsidR="00D87BB9" w:rsidRDefault="00D87BB9" w:rsidP="006D2DC0"/>
                    <w:p w14:paraId="1FC23CE1" w14:textId="77777777" w:rsidR="00D87BB9" w:rsidRDefault="00D87BB9" w:rsidP="006D2DC0">
                      <w:pPr>
                        <w:pStyle w:val="Caption"/>
                      </w:pPr>
                      <w:r>
                        <w:t xml:space="preserve">Figure 4-16: Coding - Computer-Aided Qualitative Data Analysis Software CAQDAS-Nvivo) </w:t>
                      </w:r>
                    </w:p>
                    <w:p w14:paraId="79A659FA" w14:textId="77777777" w:rsidR="00D87BB9" w:rsidRDefault="00D87BB9" w:rsidP="006D2DC0"/>
                    <w:p w14:paraId="7DD6CEA4"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34C26F7A" w14:textId="77777777" w:rsidR="00D87BB9" w:rsidRDefault="00D87BB9" w:rsidP="006D2DC0"/>
                    <w:p w14:paraId="223B6594"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5BB49277" w14:textId="77777777" w:rsidR="00D87BB9" w:rsidRDefault="00D87BB9" w:rsidP="006D2DC0"/>
                    <w:p w14:paraId="3963C5CF"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43A8633A" w14:textId="77777777" w:rsidR="00D87BB9" w:rsidRDefault="00D87BB9" w:rsidP="006D2DC0"/>
                    <w:p w14:paraId="2DF3776C"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70392B6B" w14:textId="77777777" w:rsidR="00D87BB9" w:rsidRDefault="00D87BB9" w:rsidP="006D2DC0"/>
                    <w:p w14:paraId="5C43A91F" w14:textId="77777777" w:rsidR="00D87BB9" w:rsidRDefault="00D87BB9" w:rsidP="006D2DC0">
                      <w:pPr>
                        <w:pStyle w:val="Caption"/>
                      </w:pPr>
                      <w:r>
                        <w:t xml:space="preserve">Figure 4-16: Coding - Computer-Aided Qualitative Data Analysis Software CAQDAS-Nvivo)Figure 4-15: Data Coding - Qualitative Data Management </w:t>
                      </w:r>
                    </w:p>
                    <w:p w14:paraId="2ABBF0D7" w14:textId="77777777" w:rsidR="00D87BB9" w:rsidRDefault="00D87BB9" w:rsidP="006D2DC0"/>
                    <w:p w14:paraId="07133523" w14:textId="77777777" w:rsidR="00D87BB9" w:rsidRDefault="00D87BB9" w:rsidP="006D2DC0">
                      <w:pPr>
                        <w:pStyle w:val="Caption"/>
                      </w:pPr>
                      <w:r>
                        <w:t xml:space="preserve">Figure 4-16: Coding - Computer-Aided Qualitative Data Analysis Software CAQDAS-Nvivo) </w:t>
                      </w:r>
                    </w:p>
                    <w:p w14:paraId="06EA28B4" w14:textId="77777777" w:rsidR="00D87BB9" w:rsidRDefault="00D87BB9" w:rsidP="006D2DC0"/>
                    <w:p w14:paraId="60284294"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038F02A8" w14:textId="77777777" w:rsidR="00D87BB9" w:rsidRDefault="00D87BB9" w:rsidP="006D2DC0"/>
                    <w:p w14:paraId="2065A72C" w14:textId="77777777" w:rsidR="00D87BB9" w:rsidRDefault="00D87BB9" w:rsidP="006D2DC0">
                      <w:pPr>
                        <w:pStyle w:val="Caption"/>
                      </w:pPr>
                      <w:r>
                        <w:t xml:space="preserve">Figure 4-16: Coding - Computer-Aided Qualitative Data Analysis Software CAQDAS-Nvivo)Figure 4-15: Data Coding - Qualitative Data Management </w:t>
                      </w:r>
                    </w:p>
                    <w:p w14:paraId="76CB090A" w14:textId="77777777" w:rsidR="00D87BB9" w:rsidRDefault="00D87BB9" w:rsidP="006D2DC0"/>
                    <w:p w14:paraId="6626BE77" w14:textId="77777777" w:rsidR="00D87BB9" w:rsidRDefault="00D87BB9" w:rsidP="006D2DC0">
                      <w:pPr>
                        <w:pStyle w:val="Caption"/>
                      </w:pPr>
                      <w:r>
                        <w:t xml:space="preserve">Figure 4-17 Coding - Computer-Aided Qualitative Data Analysis Software CAQDAS-Nvivo) </w:t>
                      </w:r>
                    </w:p>
                    <w:p w14:paraId="7765C28E" w14:textId="77777777" w:rsidR="00D87BB9" w:rsidRDefault="00D87BB9" w:rsidP="006D2DC0"/>
                    <w:p w14:paraId="15E5ADEF"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274E767A" w14:textId="77777777" w:rsidR="00D87BB9" w:rsidRDefault="00D87BB9" w:rsidP="006D2DC0"/>
                    <w:p w14:paraId="0823F932"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671BA297" w14:textId="77777777" w:rsidR="00D87BB9" w:rsidRDefault="00D87BB9" w:rsidP="006D2DC0"/>
                    <w:p w14:paraId="2A397A3C"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7A13218A" w14:textId="77777777" w:rsidR="00D87BB9" w:rsidRDefault="00D87BB9" w:rsidP="006D2DC0"/>
                    <w:p w14:paraId="4AFAB1DB"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0E85E8D1" w14:textId="77777777" w:rsidR="00D87BB9" w:rsidRDefault="00D87BB9" w:rsidP="006D2DC0"/>
                    <w:p w14:paraId="42414DA0"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5E4BD9B3" w14:textId="77777777" w:rsidR="00D87BB9" w:rsidRDefault="00D87BB9" w:rsidP="006D2DC0"/>
                    <w:p w14:paraId="1EEB9B6B" w14:textId="77777777" w:rsidR="00D87BB9" w:rsidRDefault="00D87BB9" w:rsidP="006D2DC0">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4FB62738" w14:textId="77777777" w:rsidR="00D87BB9" w:rsidRDefault="00D87BB9" w:rsidP="006D2DC0"/>
                    <w:p w14:paraId="1A0B76E6" w14:textId="77777777" w:rsidR="00D87BB9" w:rsidRDefault="00D87BB9" w:rsidP="006D2DC0">
                      <w:pPr>
                        <w:pStyle w:val="Caption"/>
                      </w:pPr>
                      <w:r>
                        <w:t>Figure 5-2: UNDRR Stakeholder Advisory Group (UNDRR, 2018)</w:t>
                      </w:r>
                    </w:p>
                    <w:p w14:paraId="44DD0A14" w14:textId="77777777" w:rsidR="00D87BB9" w:rsidRDefault="00D87BB9" w:rsidP="006D2DC0"/>
                    <w:p w14:paraId="6ED887C4" w14:textId="77777777" w:rsidR="00D87BB9" w:rsidRDefault="00D87BB9" w:rsidP="006D2DC0">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03DD56A1" w14:textId="77777777" w:rsidR="00D87BB9" w:rsidRDefault="00D87BB9" w:rsidP="006D2DC0"/>
                    <w:p w14:paraId="5D510BAB"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09398D45" w14:textId="77777777" w:rsidR="00D87BB9" w:rsidRDefault="00D87BB9" w:rsidP="006D2DC0"/>
                    <w:p w14:paraId="7FED43FD"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4C563C64" w14:textId="77777777" w:rsidR="00D87BB9" w:rsidRDefault="00D87BB9" w:rsidP="006D2DC0"/>
                    <w:p w14:paraId="2357AF5B"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75EF0687" w14:textId="77777777" w:rsidR="00D87BB9" w:rsidRDefault="00D87BB9" w:rsidP="006D2DC0"/>
                    <w:p w14:paraId="6DDA6C64"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6F7D2233" w14:textId="77777777" w:rsidR="00D87BB9" w:rsidRDefault="00D87BB9" w:rsidP="006D2DC0"/>
                    <w:p w14:paraId="2E95F1B2"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4965F42F" w14:textId="77777777" w:rsidR="00D87BB9" w:rsidRDefault="00D87BB9" w:rsidP="006D2DC0"/>
                    <w:p w14:paraId="67558397"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56A633DC" w14:textId="77777777" w:rsidR="00D87BB9" w:rsidRDefault="00D87BB9" w:rsidP="006D2DC0"/>
                    <w:p w14:paraId="4120705D" w14:textId="77777777" w:rsidR="00D87BB9" w:rsidRDefault="00D87BB9" w:rsidP="006D2DC0">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148379C7" w14:textId="77777777" w:rsidR="00D87BB9" w:rsidRDefault="00D87BB9" w:rsidP="006D2DC0"/>
                    <w:p w14:paraId="12E3808B" w14:textId="77777777" w:rsidR="00D87BB9" w:rsidRDefault="00D87BB9" w:rsidP="006D2DC0">
                      <w:pPr>
                        <w:pStyle w:val="Caption"/>
                      </w:pPr>
                      <w:r>
                        <w:t>Figure 5-2: UNDRR Stakeholder Advisory Group (UNDRR, 2018)</w:t>
                      </w:r>
                    </w:p>
                    <w:p w14:paraId="3CC6FF48" w14:textId="77777777" w:rsidR="00D87BB9" w:rsidRDefault="00D87BB9" w:rsidP="006D2DC0"/>
                    <w:p w14:paraId="393C3C22" w14:textId="77777777" w:rsidR="00D87BB9" w:rsidRDefault="00D87BB9" w:rsidP="006D2DC0">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56DBA90F" w14:textId="77777777" w:rsidR="00D87BB9" w:rsidRDefault="00D87BB9" w:rsidP="006D2DC0"/>
                    <w:p w14:paraId="43F193F1" w14:textId="77777777" w:rsidR="00D87BB9" w:rsidRDefault="00D87BB9" w:rsidP="006D2DC0">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25C5692E" w14:textId="77777777" w:rsidR="00D87BB9" w:rsidRDefault="00D87BB9" w:rsidP="006D2DC0"/>
                    <w:p w14:paraId="2160E161" w14:textId="77777777" w:rsidR="00D87BB9" w:rsidRDefault="00D87BB9" w:rsidP="006D2DC0">
                      <w:pPr>
                        <w:pStyle w:val="Caption"/>
                      </w:pPr>
                      <w:r>
                        <w:t>Figure 5-2: UNDRR Stakeholder Advisory Group (UNDRR, 2018)</w:t>
                      </w:r>
                    </w:p>
                    <w:p w14:paraId="1CB30DA6" w14:textId="77777777" w:rsidR="00D87BB9" w:rsidRDefault="00D87BB9" w:rsidP="006D2DC0"/>
                    <w:p w14:paraId="1C1F50C1" w14:textId="77777777" w:rsidR="00D87BB9" w:rsidRDefault="00D87BB9" w:rsidP="006D2DC0">
                      <w:pPr>
                        <w:pStyle w:val="Caption"/>
                      </w:pPr>
                      <w:r>
                        <w:t>Figure 5-3: The UN Cluster Approach - Sectors of humanitarian action (UNOCHA, 2019)Figure 5-2: UNDRR Stakeholder Advisory Group (UNDRR, 2018)</w:t>
                      </w:r>
                    </w:p>
                    <w:p w14:paraId="7869BF78" w14:textId="77777777" w:rsidR="00D87BB9" w:rsidRDefault="00D87BB9" w:rsidP="006D2DC0"/>
                    <w:p w14:paraId="0BE36A1D" w14:textId="77777777" w:rsidR="00D87BB9" w:rsidRDefault="00D87BB9" w:rsidP="006D2DC0">
                      <w:pPr>
                        <w:pStyle w:val="Caption"/>
                      </w:pPr>
                      <w:r>
                        <w:t>Figure 5-3: The UN Cluster Approach - Sectors of humanitarian action (UNOCHA, 2019)</w:t>
                      </w:r>
                    </w:p>
                    <w:p w14:paraId="2E6A9667" w14:textId="77777777" w:rsidR="00D87BB9" w:rsidRDefault="00D87BB9" w:rsidP="006D2DC0"/>
                    <w:p w14:paraId="4A18CC47" w14:textId="77777777" w:rsidR="00D87BB9" w:rsidRDefault="00D87BB9" w:rsidP="006D2DC0">
                      <w:pPr>
                        <w:pStyle w:val="Caption"/>
                      </w:pPr>
                      <w:r>
                        <w:t>Figure 5-4: Connectivity between the study DRR Stakeholder and the SFDRR four priorities of action (UNDRR, 2015)Figure 5-3: The UN Cluster Approach - Sectors of humanitarian action (UNOCHA, 2019)Figure 5-2: UNDRR Stakeholder Advisory Group (UNDRR, 2018)</w:t>
                      </w:r>
                    </w:p>
                    <w:p w14:paraId="346197FC" w14:textId="77777777" w:rsidR="00D87BB9" w:rsidRDefault="00D87BB9" w:rsidP="006D2DC0"/>
                    <w:p w14:paraId="1F10705F" w14:textId="77777777" w:rsidR="00D87BB9" w:rsidRDefault="00D87BB9" w:rsidP="006D2DC0">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54B3AD79" w14:textId="77777777" w:rsidR="00D87BB9" w:rsidRDefault="00D87BB9" w:rsidP="006D2DC0"/>
                    <w:p w14:paraId="0C12E74F" w14:textId="77777777" w:rsidR="00D87BB9" w:rsidRDefault="00D87BB9" w:rsidP="006D2DC0">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4C4067D6" w14:textId="77777777" w:rsidR="00D87BB9" w:rsidRDefault="00D87BB9" w:rsidP="006D2DC0"/>
                    <w:p w14:paraId="5DDC680A" w14:textId="77777777" w:rsidR="00D87BB9" w:rsidRDefault="00D87BB9" w:rsidP="006D2DC0">
                      <w:pPr>
                        <w:pStyle w:val="Caption"/>
                      </w:pPr>
                      <w:r>
                        <w:t>Figure 5-2: UNDRR Stakeholder Advisory Group (UNDRR, 2018)</w:t>
                      </w:r>
                    </w:p>
                    <w:p w14:paraId="6B9025AA" w14:textId="77777777" w:rsidR="00D87BB9" w:rsidRDefault="00D87BB9" w:rsidP="006D2DC0"/>
                    <w:p w14:paraId="1401E964" w14:textId="77777777" w:rsidR="00D87BB9" w:rsidRDefault="00D87BB9" w:rsidP="006D2DC0">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286353E8" w14:textId="77777777" w:rsidR="00D87BB9" w:rsidRDefault="00D87BB9" w:rsidP="006D2DC0"/>
                    <w:p w14:paraId="0596B610"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01D341EF" w14:textId="77777777" w:rsidR="00D87BB9" w:rsidRDefault="00D87BB9" w:rsidP="006D2DC0"/>
                    <w:p w14:paraId="20951131"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11C15474" w14:textId="77777777" w:rsidR="00D87BB9" w:rsidRDefault="00D87BB9" w:rsidP="006D2DC0"/>
                    <w:p w14:paraId="40D1B3D7"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47ED26CE" w14:textId="77777777" w:rsidR="00D87BB9" w:rsidRDefault="00D87BB9" w:rsidP="006D2DC0"/>
                    <w:p w14:paraId="6FF695A8"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61D852A7" w14:textId="77777777" w:rsidR="00D87BB9" w:rsidRDefault="00D87BB9" w:rsidP="006D2DC0"/>
                    <w:p w14:paraId="42E7BDFD"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4F706D46" w14:textId="77777777" w:rsidR="00D87BB9" w:rsidRDefault="00D87BB9" w:rsidP="006D2DC0"/>
                    <w:p w14:paraId="271CF285"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1C9094DC" w14:textId="77777777" w:rsidR="00D87BB9" w:rsidRDefault="00D87BB9" w:rsidP="006D2DC0"/>
                    <w:p w14:paraId="71AB8CC4" w14:textId="77777777" w:rsidR="00D87BB9" w:rsidRDefault="00D87BB9" w:rsidP="006D2DC0">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5D443B08" w14:textId="77777777" w:rsidR="00D87BB9" w:rsidRDefault="00D87BB9" w:rsidP="006D2DC0"/>
                    <w:p w14:paraId="1D997741" w14:textId="77777777" w:rsidR="00D87BB9" w:rsidRDefault="00D87BB9" w:rsidP="006D2DC0">
                      <w:pPr>
                        <w:pStyle w:val="Caption"/>
                      </w:pPr>
                      <w:r>
                        <w:t>Figure 5-2: UNDRR Stakeholder Advisory Group (UNDRR, 2018)</w:t>
                      </w:r>
                    </w:p>
                    <w:p w14:paraId="2380A7D2" w14:textId="77777777" w:rsidR="00D87BB9" w:rsidRDefault="00D87BB9" w:rsidP="006D2DC0"/>
                    <w:p w14:paraId="19B2E767" w14:textId="77777777" w:rsidR="00D87BB9" w:rsidRDefault="00D87BB9" w:rsidP="006D2DC0">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7F641229" w14:textId="77777777" w:rsidR="00D87BB9" w:rsidRDefault="00D87BB9" w:rsidP="006D2DC0"/>
                    <w:p w14:paraId="3D19B47E"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1E2E1A85" w14:textId="77777777" w:rsidR="00D87BB9" w:rsidRDefault="00D87BB9" w:rsidP="006D2DC0"/>
                    <w:p w14:paraId="69BC2480"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71D12793" w14:textId="77777777" w:rsidR="00D87BB9" w:rsidRDefault="00D87BB9" w:rsidP="006D2DC0"/>
                    <w:p w14:paraId="7FE833E0"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0A1B13C9" w14:textId="77777777" w:rsidR="00D87BB9" w:rsidRDefault="00D87BB9" w:rsidP="006D2DC0"/>
                    <w:p w14:paraId="4BD2BFCA"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6F1483F1" w14:textId="77777777" w:rsidR="00D87BB9" w:rsidRDefault="00D87BB9" w:rsidP="006D2DC0"/>
                    <w:p w14:paraId="0116B369"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6: Data Coding - Qualitative Data Management </w:t>
                      </w:r>
                    </w:p>
                    <w:p w14:paraId="5EED6430" w14:textId="77777777" w:rsidR="00D87BB9" w:rsidRDefault="00D87BB9" w:rsidP="006D2DC0"/>
                    <w:p w14:paraId="5429633F" w14:textId="77777777" w:rsidR="00D87BB9" w:rsidRDefault="00D87BB9" w:rsidP="006D2DC0">
                      <w:pPr>
                        <w:pStyle w:val="Caption"/>
                      </w:pPr>
                      <w:r>
                        <w:t xml:space="preserve">Figure 4-16: Coding - Computer-Aided Qualitative Data Analysis Software CAQDAS-Nvivo)Figure 4-15: Data Coding - Qualitative Data Management </w:t>
                      </w:r>
                    </w:p>
                    <w:p w14:paraId="52D15D13" w14:textId="77777777" w:rsidR="00D87BB9" w:rsidRDefault="00D87BB9" w:rsidP="006D2DC0"/>
                    <w:p w14:paraId="44EC7F0A" w14:textId="77777777" w:rsidR="00D87BB9" w:rsidRDefault="00D87BB9" w:rsidP="006D2DC0">
                      <w:pPr>
                        <w:pStyle w:val="Caption"/>
                      </w:pPr>
                      <w:r>
                        <w:t xml:space="preserve">Figure 4-16: Coding - Computer-Aided Qualitative Data Analysis Software CAQDAS-Nvivo) </w:t>
                      </w:r>
                    </w:p>
                    <w:p w14:paraId="3FD27401" w14:textId="77777777" w:rsidR="00D87BB9" w:rsidRDefault="00D87BB9" w:rsidP="006D2DC0"/>
                    <w:p w14:paraId="07B92E3F"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662FDF3B" w14:textId="77777777" w:rsidR="00D87BB9" w:rsidRDefault="00D87BB9" w:rsidP="006D2DC0"/>
                    <w:p w14:paraId="5593CB0D" w14:textId="77777777" w:rsidR="00D87BB9" w:rsidRDefault="00D87BB9" w:rsidP="006D2DC0">
                      <w:pPr>
                        <w:pStyle w:val="Caption"/>
                      </w:pPr>
                      <w:r>
                        <w:t xml:space="preserve">Figure 4-16: Coding - Computer-Aided Qualitative Data Analysis Software CAQDAS-Nvivo)Figure 4-15: Data Coding - Qualitative Data Management </w:t>
                      </w:r>
                    </w:p>
                    <w:p w14:paraId="21E18BCA" w14:textId="77777777" w:rsidR="00D87BB9" w:rsidRDefault="00D87BB9" w:rsidP="006D2DC0"/>
                    <w:p w14:paraId="64BC8498" w14:textId="77777777" w:rsidR="00D87BB9" w:rsidRDefault="00D87BB9" w:rsidP="006D2DC0">
                      <w:pPr>
                        <w:pStyle w:val="Caption"/>
                      </w:pPr>
                      <w:r>
                        <w:t xml:space="preserve">Figure 4-16: Coding - Computer-Aided Qualitative Data Analysis Software CAQDAS-Nvivo) </w:t>
                      </w:r>
                    </w:p>
                    <w:p w14:paraId="2F37AE9C" w14:textId="77777777" w:rsidR="00D87BB9" w:rsidRDefault="00D87BB9" w:rsidP="006D2DC0"/>
                    <w:p w14:paraId="06326606"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5680B55E" w14:textId="77777777" w:rsidR="00D87BB9" w:rsidRDefault="00D87BB9" w:rsidP="006D2DC0"/>
                    <w:p w14:paraId="22BAB20A"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6F4CE9C5" w14:textId="77777777" w:rsidR="00D87BB9" w:rsidRDefault="00D87BB9" w:rsidP="006D2DC0"/>
                    <w:p w14:paraId="74B116FC"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48CBBB74" w14:textId="77777777" w:rsidR="00D87BB9" w:rsidRDefault="00D87BB9" w:rsidP="006D2DC0"/>
                    <w:p w14:paraId="4AE33F5C"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0B028DAF" w14:textId="77777777" w:rsidR="00D87BB9" w:rsidRDefault="00D87BB9" w:rsidP="006D2DC0"/>
                    <w:p w14:paraId="7C021D35" w14:textId="77777777" w:rsidR="00D87BB9" w:rsidRDefault="00D87BB9" w:rsidP="006D2DC0">
                      <w:pPr>
                        <w:pStyle w:val="Caption"/>
                      </w:pPr>
                      <w:r>
                        <w:t xml:space="preserve">Figure 4-16: Coding - Computer-Aided Qualitative Data Analysis Software CAQDAS-Nvivo)Figure 4-15: Data Coding - Qualitative Data Management </w:t>
                      </w:r>
                    </w:p>
                    <w:p w14:paraId="782761A7" w14:textId="77777777" w:rsidR="00D87BB9" w:rsidRDefault="00D87BB9" w:rsidP="006D2DC0"/>
                    <w:p w14:paraId="19DA36FC" w14:textId="77777777" w:rsidR="00D87BB9" w:rsidRDefault="00D87BB9" w:rsidP="006D2DC0">
                      <w:pPr>
                        <w:pStyle w:val="Caption"/>
                      </w:pPr>
                      <w:r>
                        <w:t xml:space="preserve">Figure 4-16: Coding - Computer-Aided Qualitative Data Analysis Software CAQDAS-Nvivo) </w:t>
                      </w:r>
                    </w:p>
                    <w:p w14:paraId="637C2A00" w14:textId="77777777" w:rsidR="00D87BB9" w:rsidRDefault="00D87BB9" w:rsidP="006D2DC0"/>
                    <w:p w14:paraId="2D6434A4"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78444DF8" w14:textId="77777777" w:rsidR="00D87BB9" w:rsidRDefault="00D87BB9" w:rsidP="006D2DC0"/>
                    <w:p w14:paraId="6F700D7D" w14:textId="77777777" w:rsidR="00D87BB9" w:rsidRDefault="00D87BB9" w:rsidP="006D2DC0">
                      <w:pPr>
                        <w:pStyle w:val="Caption"/>
                      </w:pPr>
                      <w:r>
                        <w:t xml:space="preserve">Figure 4-16: Coding - Computer-Aided Qualitative Data Analysis Software CAQDAS-Nvivo)Figure 4-15: Data Coding - Qualitative Data Management </w:t>
                      </w:r>
                    </w:p>
                    <w:p w14:paraId="38C271EA" w14:textId="77777777" w:rsidR="00D87BB9" w:rsidRDefault="00D87BB9" w:rsidP="006D2DC0"/>
                    <w:p w14:paraId="16990171" w14:textId="77777777" w:rsidR="00D87BB9" w:rsidRDefault="00D87BB9" w:rsidP="006D2DC0">
                      <w:pPr>
                        <w:pStyle w:val="Caption"/>
                      </w:pPr>
                      <w:r>
                        <w:t xml:space="preserve">Figure 4-16: Coding - Computer-Aided Qualitative Data Analysis Software CAQDAS-Nvivo) </w:t>
                      </w:r>
                    </w:p>
                    <w:p w14:paraId="06D900F4" w14:textId="77777777" w:rsidR="00D87BB9" w:rsidRDefault="00D87BB9" w:rsidP="006D2DC0"/>
                    <w:p w14:paraId="4E064D42"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62CEB4CA" w14:textId="77777777" w:rsidR="00D87BB9" w:rsidRDefault="00D87BB9" w:rsidP="006D2DC0"/>
                    <w:p w14:paraId="2EFAA517"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609C38EC" w14:textId="77777777" w:rsidR="00D87BB9" w:rsidRDefault="00D87BB9" w:rsidP="006D2DC0"/>
                    <w:p w14:paraId="6440A035"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1E4EEF5E" w14:textId="77777777" w:rsidR="00D87BB9" w:rsidRDefault="00D87BB9" w:rsidP="006D2DC0"/>
                    <w:p w14:paraId="5541A205"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51F16E7C" w14:textId="77777777" w:rsidR="00D87BB9" w:rsidRDefault="00D87BB9" w:rsidP="006D2DC0"/>
                    <w:p w14:paraId="36286EA1"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4828D953" w14:textId="77777777" w:rsidR="00D87BB9" w:rsidRDefault="00D87BB9" w:rsidP="006D2DC0"/>
                    <w:p w14:paraId="62261FE4" w14:textId="77777777" w:rsidR="00D87BB9" w:rsidRDefault="00D87BB9" w:rsidP="006D2DC0">
                      <w:pPr>
                        <w:pStyle w:val="Caption"/>
                        <w:rPr>
                          <w:noProof/>
                          <w:sz w:val="20"/>
                        </w:rPr>
                      </w:pPr>
                      <w:r>
                        <w:t>Figure 5-2: UNDRR Stakeholder Advisory Group (UNDRR, 2018)Figure 5-1: Allocation of articles by context. 25 Years of Stakeholder Theory in Project Management Literature (1984–2009). (Littau P. et al, P.24, 2009)</w:t>
                      </w:r>
                    </w:p>
                    <w:p w14:paraId="6BA24664" w14:textId="77777777" w:rsidR="00D87BB9" w:rsidRDefault="00D87BB9" w:rsidP="006D2DC0"/>
                    <w:p w14:paraId="4B735EFE" w14:textId="77777777" w:rsidR="00D87BB9" w:rsidRDefault="00D87BB9" w:rsidP="006D2DC0">
                      <w:pPr>
                        <w:pStyle w:val="Caption"/>
                      </w:pPr>
                      <w:r>
                        <w:t>Figure 5-2: UNDRR Stakeholder Advisory Group (UNDRR, 2018)</w:t>
                      </w:r>
                    </w:p>
                    <w:p w14:paraId="24100912" w14:textId="77777777" w:rsidR="00D87BB9" w:rsidRDefault="00D87BB9" w:rsidP="006D2DC0"/>
                    <w:p w14:paraId="1638C65E" w14:textId="77777777" w:rsidR="00D87BB9" w:rsidRDefault="00D87BB9" w:rsidP="006D2DC0">
                      <w:pPr>
                        <w:pStyle w:val="Caption"/>
                        <w:rPr>
                          <w:noProof/>
                          <w:sz w:val="20"/>
                        </w:rPr>
                      </w:pPr>
                      <w:r>
                        <w:t>Figure 5-3: The UN Cluster Approach - Sectors of humanitarian action (UNOCHA, 2019)Figure 5-2: UNDRR Stakeholder Advisory Group (UNDRR, 2018)Figure 5-1: Allocation of articles by context. 25 Years of Stakeholder Theory in Project Management Literature (1984–2009). (Littau P. et al, P.24, 2009)</w:t>
                      </w:r>
                    </w:p>
                    <w:p w14:paraId="1B1EBAEC" w14:textId="77777777" w:rsidR="00D87BB9" w:rsidRDefault="00D87BB9" w:rsidP="006D2DC0"/>
                    <w:p w14:paraId="04F5C11C"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62FE0CB0" w14:textId="77777777" w:rsidR="00D87BB9" w:rsidRDefault="00D87BB9" w:rsidP="006D2DC0"/>
                    <w:p w14:paraId="47399AA6"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07EE9C90" w14:textId="77777777" w:rsidR="00D87BB9" w:rsidRDefault="00D87BB9" w:rsidP="006D2DC0"/>
                    <w:p w14:paraId="67F8F403"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54B5FDAA" w14:textId="77777777" w:rsidR="00D87BB9" w:rsidRDefault="00D87BB9" w:rsidP="006D2DC0"/>
                    <w:p w14:paraId="64D15625"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4DE2BF27" w14:textId="77777777" w:rsidR="00D87BB9" w:rsidRDefault="00D87BB9" w:rsidP="006D2DC0"/>
                    <w:p w14:paraId="0ECC22B9"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485CC7BB" w14:textId="77777777" w:rsidR="00D87BB9" w:rsidRDefault="00D87BB9" w:rsidP="006D2DC0"/>
                    <w:p w14:paraId="2A673770" w14:textId="77777777" w:rsidR="00D87BB9" w:rsidRDefault="00D87BB9" w:rsidP="006D2DC0">
                      <w:pPr>
                        <w:pStyle w:val="Caption"/>
                      </w:pPr>
                      <w:r>
                        <w:t xml:space="preserve">Figure 4-16: Coding - Computer-Aided Qualitative Data Analysis Software CAQDAS-Nvivo)Figure 4-15: Data Coding - Qualitative Data Management </w:t>
                      </w:r>
                    </w:p>
                    <w:p w14:paraId="54C689BF" w14:textId="77777777" w:rsidR="00D87BB9" w:rsidRDefault="00D87BB9" w:rsidP="006D2DC0"/>
                    <w:p w14:paraId="5F9F37DB" w14:textId="77777777" w:rsidR="00D87BB9" w:rsidRDefault="00D87BB9" w:rsidP="006D2DC0">
                      <w:pPr>
                        <w:pStyle w:val="Caption"/>
                      </w:pPr>
                      <w:r>
                        <w:t xml:space="preserve">Figure 4-16: Coding - Computer-Aided Qualitative Data Analysis Software CAQDAS-Nvivo) </w:t>
                      </w:r>
                    </w:p>
                    <w:p w14:paraId="7A2EB3BB" w14:textId="77777777" w:rsidR="00D87BB9" w:rsidRDefault="00D87BB9" w:rsidP="006D2DC0"/>
                    <w:p w14:paraId="6CB211B4"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065E2180" w14:textId="77777777" w:rsidR="00D87BB9" w:rsidRDefault="00D87BB9" w:rsidP="006D2DC0"/>
                    <w:p w14:paraId="6437EFC2" w14:textId="77777777" w:rsidR="00D87BB9" w:rsidRDefault="00D87BB9" w:rsidP="006D2DC0">
                      <w:pPr>
                        <w:pStyle w:val="Caption"/>
                      </w:pPr>
                      <w:r>
                        <w:t xml:space="preserve">Figure 4-16: Coding - Computer-Aided Qualitative Data Analysis Software CAQDAS-Nvivo)Figure 4-15: Data Coding - Qualitative Data Management </w:t>
                      </w:r>
                    </w:p>
                    <w:p w14:paraId="50F5D186" w14:textId="77777777" w:rsidR="00D87BB9" w:rsidRDefault="00D87BB9" w:rsidP="006D2DC0"/>
                    <w:p w14:paraId="0173D8AD" w14:textId="77777777" w:rsidR="00D87BB9" w:rsidRDefault="00D87BB9" w:rsidP="006D2DC0">
                      <w:pPr>
                        <w:pStyle w:val="Caption"/>
                      </w:pPr>
                      <w:r>
                        <w:t xml:space="preserve">Figure 4-16: Coding - Computer-Aided Qualitative Data Analysis Software CAQDAS-Nvivo) </w:t>
                      </w:r>
                    </w:p>
                    <w:p w14:paraId="544C13E7" w14:textId="77777777" w:rsidR="00D87BB9" w:rsidRDefault="00D87BB9" w:rsidP="006D2DC0"/>
                    <w:p w14:paraId="05A46176"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 </w:t>
                      </w:r>
                    </w:p>
                    <w:p w14:paraId="0E3B90F6" w14:textId="77777777" w:rsidR="00D87BB9" w:rsidRDefault="00D87BB9" w:rsidP="006D2DC0"/>
                    <w:p w14:paraId="1E34DD79" w14:textId="77777777" w:rsidR="00D87BB9" w:rsidRDefault="00D87BB9" w:rsidP="006D2DC0">
                      <w:pPr>
                        <w:pStyle w:val="Caption"/>
                        <w:rPr>
                          <w:noProof/>
                          <w:sz w:val="20"/>
                        </w:rPr>
                      </w:pPr>
                      <w:r>
                        <w:t>Figure 5-1: Allocation of articles by context. 25 Years of Stakeholder Theory in Project Management Literature (1984–2009). (Littau P. et al, P.24, 2009)</w:t>
                      </w:r>
                    </w:p>
                    <w:p w14:paraId="6D2135F5" w14:textId="77777777" w:rsidR="00D87BB9" w:rsidRDefault="00D87BB9" w:rsidP="006D2DC0"/>
                    <w:p w14:paraId="2E1FF164" w14:textId="77777777" w:rsidR="00D87BB9" w:rsidRDefault="00D87BB9" w:rsidP="006D2DC0">
                      <w:pPr>
                        <w:pStyle w:val="Caption"/>
                      </w:pPr>
                      <w:r>
                        <w:t xml:space="preserve">Figure 5-2: UNDRR Stakeholder Advisory Group (UNDRR, 2018)Figure 5-1: Allocation of articles by context. 25 Years of Stakeholder Theory in Project Management Literature (1984–2009). (Littau P. et al, P.24, 2009)Figure 4-16: Coding - Computer-Aided Qualitative Data Analysis Software CAQDAS-Nvivo) </w:t>
                      </w:r>
                    </w:p>
                    <w:p w14:paraId="1A7C46B2" w14:textId="77777777" w:rsidR="00D87BB9" w:rsidRDefault="00D87BB9" w:rsidP="006D2DC0"/>
                    <w:p w14:paraId="2CB0EB70"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1A44FA30" w14:textId="77777777" w:rsidR="00D87BB9" w:rsidRDefault="00D87BB9" w:rsidP="006D2DC0"/>
                    <w:p w14:paraId="633EB663" w14:textId="77777777" w:rsidR="00D87BB9" w:rsidRDefault="00D87BB9" w:rsidP="006D2DC0">
                      <w:pPr>
                        <w:pStyle w:val="Caption"/>
                      </w:pPr>
                      <w:r>
                        <w:t xml:space="preserve">Figure 4-16: Coding - Computer-Aided Qualitative Data Analysis Software CAQDAS-Nvivo)Figure 4-15: Data Coding - Qualitative Data Management </w:t>
                      </w:r>
                    </w:p>
                    <w:p w14:paraId="77E7E195" w14:textId="77777777" w:rsidR="00D87BB9" w:rsidRDefault="00D87BB9" w:rsidP="006D2DC0"/>
                    <w:p w14:paraId="15C6075E" w14:textId="77777777" w:rsidR="00D87BB9" w:rsidRDefault="00D87BB9" w:rsidP="006D2DC0">
                      <w:pPr>
                        <w:pStyle w:val="Caption"/>
                      </w:pPr>
                      <w:r>
                        <w:t xml:space="preserve">Figure 4-16: Coding - Computer-Aided Qualitative Data Analysis Software CAQDAS-Nvivo) </w:t>
                      </w:r>
                    </w:p>
                    <w:p w14:paraId="69156CE6" w14:textId="77777777" w:rsidR="00D87BB9" w:rsidRDefault="00D87BB9" w:rsidP="006D2DC0"/>
                    <w:p w14:paraId="75FFA5E4" w14:textId="77777777" w:rsidR="00D87BB9" w:rsidRDefault="00D87BB9" w:rsidP="006D2DC0">
                      <w:pPr>
                        <w:pStyle w:val="Caption"/>
                      </w:pPr>
                      <w:r>
                        <w:t xml:space="preserve">Figure 5-1: Allocation of articles by context. 25 Years of Stakeholder Theory in Project Management Literature (1984–2009). (Littau P. et al, P.24, 2009)Figure 4-16: Coding - Computer-Aided Qualitative Data Analysis Software CAQDAS-Nvivo)Figure 4-15: Data Coding - Qualitative Data Management </w:t>
                      </w:r>
                    </w:p>
                    <w:p w14:paraId="6B8C2312" w14:textId="77777777" w:rsidR="00D87BB9" w:rsidRDefault="00D87BB9" w:rsidP="006D2DC0"/>
                    <w:p w14:paraId="7A2A647E" w14:textId="77777777" w:rsidR="00D87BB9" w:rsidRDefault="00D87BB9" w:rsidP="006D2DC0">
                      <w:pPr>
                        <w:pStyle w:val="Caption"/>
                      </w:pPr>
                      <w:r>
                        <w:t xml:space="preserve">Figure 4-16: Coding - Computer-Aided Qualitative Data Analysis Software CAQDAS-Nvivo)Figure 4-15: Data Coding - Qualitative Data Management </w:t>
                      </w:r>
                    </w:p>
                  </w:txbxContent>
                </v:textbox>
                <w10:wrap type="topAndBottom" anchorx="margin"/>
              </v:shape>
            </w:pict>
          </mc:Fallback>
        </mc:AlternateContent>
      </w:r>
    </w:p>
    <w:p w14:paraId="48DB11D0" w14:textId="13149496" w:rsidR="00B434B4" w:rsidRDefault="00B434B4" w:rsidP="00B434B4">
      <w:pPr>
        <w:tabs>
          <w:tab w:val="left" w:pos="990"/>
        </w:tabs>
        <w:spacing w:line="360" w:lineRule="auto"/>
        <w:rPr>
          <w:rFonts w:asciiTheme="minorBidi" w:hAnsiTheme="minorBidi"/>
        </w:rPr>
      </w:pPr>
    </w:p>
    <w:p w14:paraId="23AA6FFB" w14:textId="119214B5" w:rsidR="00B434B4" w:rsidRDefault="00B434B4" w:rsidP="00B434B4">
      <w:pPr>
        <w:rPr>
          <w:rFonts w:asciiTheme="minorBidi" w:hAnsiTheme="minorBidi"/>
        </w:rPr>
      </w:pPr>
      <w:r>
        <w:rPr>
          <w:rFonts w:asciiTheme="minorBidi" w:hAnsiTheme="minorBidi"/>
        </w:rPr>
        <w:t xml:space="preserve"> </w:t>
      </w:r>
    </w:p>
    <w:p w14:paraId="519EF06F" w14:textId="7978963E" w:rsidR="001E5A59" w:rsidRPr="00B434B4" w:rsidRDefault="00717911" w:rsidP="00B434B4">
      <w:pPr>
        <w:rPr>
          <w:rFonts w:asciiTheme="minorBidi" w:hAnsiTheme="minorBidi"/>
        </w:rPr>
      </w:pPr>
      <w:r>
        <w:rPr>
          <w:noProof/>
          <w:lang w:val="en-US"/>
        </w:rPr>
        <w:drawing>
          <wp:anchor distT="0" distB="0" distL="114300" distR="114300" simplePos="0" relativeHeight="252550144" behindDoc="0" locked="0" layoutInCell="1" allowOverlap="1" wp14:anchorId="4FA8814E" wp14:editId="398E45D8">
            <wp:simplePos x="0" y="0"/>
            <wp:positionH relativeFrom="margin">
              <wp:align>left</wp:align>
            </wp:positionH>
            <wp:positionV relativeFrom="margin">
              <wp:posOffset>6055995</wp:posOffset>
            </wp:positionV>
            <wp:extent cx="3710940" cy="2710815"/>
            <wp:effectExtent l="0" t="0" r="3810" b="0"/>
            <wp:wrapSquare wrapText="bothSides"/>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3" cstate="print">
                      <a:extLst>
                        <a:ext uri="{28A0092B-C50C-407E-A947-70E740481C1C}">
                          <a14:useLocalDpi xmlns:a14="http://schemas.microsoft.com/office/drawing/2010/main" val="0"/>
                        </a:ext>
                      </a:extLst>
                    </a:blip>
                    <a:srcRect l="41802" t="18710" r="1768" b="7998"/>
                    <a:stretch/>
                  </pic:blipFill>
                  <pic:spPr bwMode="auto">
                    <a:xfrm>
                      <a:off x="0" y="0"/>
                      <a:ext cx="3710940" cy="2710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2DC0">
        <w:rPr>
          <w:noProof/>
          <w:lang w:val="en-US"/>
        </w:rPr>
        <w:drawing>
          <wp:anchor distT="0" distB="0" distL="114300" distR="114300" simplePos="0" relativeHeight="252551168" behindDoc="0" locked="0" layoutInCell="1" allowOverlap="1" wp14:anchorId="48DA1703" wp14:editId="71DC66CB">
            <wp:simplePos x="0" y="0"/>
            <wp:positionH relativeFrom="margin">
              <wp:posOffset>2112207</wp:posOffset>
            </wp:positionH>
            <wp:positionV relativeFrom="margin">
              <wp:posOffset>2319612</wp:posOffset>
            </wp:positionV>
            <wp:extent cx="3330575" cy="3672840"/>
            <wp:effectExtent l="0" t="0" r="3175" b="381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2">
                      <a:clrChange>
                        <a:clrFrom>
                          <a:srgbClr val="FFFFFF"/>
                        </a:clrFrom>
                        <a:clrTo>
                          <a:srgbClr val="FFFFFF">
                            <a:alpha val="0"/>
                          </a:srgbClr>
                        </a:clrTo>
                      </a:clrChange>
                      <a:extLst>
                        <a:ext uri="{28A0092B-C50C-407E-A947-70E740481C1C}">
                          <a14:useLocalDpi xmlns:a14="http://schemas.microsoft.com/office/drawing/2010/main" val="0"/>
                        </a:ext>
                      </a:extLst>
                    </a:blip>
                    <a:srcRect l="49229" t="20231" r="14676" b="9007"/>
                    <a:stretch/>
                  </pic:blipFill>
                  <pic:spPr bwMode="auto">
                    <a:xfrm>
                      <a:off x="0" y="0"/>
                      <a:ext cx="3330575" cy="3672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434B4">
        <w:rPr>
          <w:rFonts w:asciiTheme="minorBidi" w:hAnsiTheme="minorBidi"/>
        </w:rPr>
        <w:t xml:space="preserve">  </w:t>
      </w:r>
      <w:r w:rsidR="00B434B4">
        <w:rPr>
          <w:rFonts w:asciiTheme="minorBidi" w:hAnsiTheme="minorBidi"/>
        </w:rPr>
        <w:br w:type="page"/>
      </w:r>
      <w:r w:rsidR="0077277F" w:rsidRPr="00BB17F1">
        <w:rPr>
          <w:rFonts w:asciiTheme="minorBidi" w:eastAsiaTheme="minorEastAsia" w:hAnsiTheme="minorBidi"/>
          <w:lang w:val="en-US"/>
        </w:rPr>
        <w:lastRenderedPageBreak/>
        <w:t xml:space="preserve"> </w:t>
      </w:r>
    </w:p>
    <w:p w14:paraId="0AF90D58" w14:textId="2C0D2F3D" w:rsidR="00E103D7" w:rsidRPr="00E103D7" w:rsidRDefault="00E103D7" w:rsidP="00F6401F">
      <w:pPr>
        <w:pStyle w:val="Heading4"/>
        <w:numPr>
          <w:ilvl w:val="3"/>
          <w:numId w:val="67"/>
        </w:numPr>
        <w:ind w:left="900" w:hanging="900"/>
      </w:pPr>
      <w:r>
        <w:t>W</w:t>
      </w:r>
      <w:r w:rsidR="00EA5553" w:rsidRPr="000374A3">
        <w:t>ordlist /Keywords – Co</w:t>
      </w:r>
      <w:r w:rsidR="001313B1">
        <w:t>-</w:t>
      </w:r>
      <w:r w:rsidR="00EA5553" w:rsidRPr="000374A3">
        <w:t>Occurrence</w:t>
      </w:r>
    </w:p>
    <w:p w14:paraId="157B6DFB" w14:textId="1437A35E" w:rsidR="00247875" w:rsidRPr="00837D25" w:rsidRDefault="00EF34D2" w:rsidP="00EF34D2">
      <w:pPr>
        <w:tabs>
          <w:tab w:val="left" w:pos="1080"/>
        </w:tabs>
        <w:spacing w:after="0"/>
        <w:rPr>
          <w:rFonts w:asciiTheme="minorBidi" w:hAnsiTheme="minorBidi"/>
          <w:b/>
        </w:rPr>
      </w:pPr>
      <w:r>
        <w:rPr>
          <w:rFonts w:asciiTheme="minorBidi" w:hAnsiTheme="minorBidi"/>
          <w:noProof/>
          <w:lang w:val="en-US"/>
        </w:rPr>
        <mc:AlternateContent>
          <mc:Choice Requires="wpg">
            <w:drawing>
              <wp:anchor distT="0" distB="0" distL="114300" distR="114300" simplePos="0" relativeHeight="251895808" behindDoc="0" locked="0" layoutInCell="1" allowOverlap="1" wp14:anchorId="69A38BDB" wp14:editId="3BB432D6">
                <wp:simplePos x="0" y="0"/>
                <wp:positionH relativeFrom="column">
                  <wp:posOffset>2606675</wp:posOffset>
                </wp:positionH>
                <wp:positionV relativeFrom="paragraph">
                  <wp:posOffset>18415</wp:posOffset>
                </wp:positionV>
                <wp:extent cx="3035935" cy="3263265"/>
                <wp:effectExtent l="0" t="0" r="0" b="0"/>
                <wp:wrapSquare wrapText="bothSides"/>
                <wp:docPr id="464" name="Group 464"/>
                <wp:cNvGraphicFramePr/>
                <a:graphic xmlns:a="http://schemas.openxmlformats.org/drawingml/2006/main">
                  <a:graphicData uri="http://schemas.microsoft.com/office/word/2010/wordprocessingGroup">
                    <wpg:wgp>
                      <wpg:cNvGrpSpPr/>
                      <wpg:grpSpPr>
                        <a:xfrm>
                          <a:off x="0" y="0"/>
                          <a:ext cx="3035935" cy="3263265"/>
                          <a:chOff x="315848" y="0"/>
                          <a:chExt cx="3618148" cy="3713614"/>
                        </a:xfrm>
                      </wpg:grpSpPr>
                      <wps:wsp>
                        <wps:cNvPr id="7541" name="Text Box 7541"/>
                        <wps:cNvSpPr txBox="1">
                          <a:spLocks/>
                        </wps:cNvSpPr>
                        <wps:spPr>
                          <a:xfrm>
                            <a:off x="315848" y="0"/>
                            <a:ext cx="3590813" cy="482565"/>
                          </a:xfrm>
                          <a:prstGeom prst="rect">
                            <a:avLst/>
                          </a:prstGeom>
                          <a:noFill/>
                          <a:ln w="6350">
                            <a:noFill/>
                          </a:ln>
                        </wps:spPr>
                        <wps:txbx>
                          <w:txbxContent>
                            <w:p w14:paraId="4791D9B4" w14:textId="6C56AAA3" w:rsidR="00D87BB9" w:rsidRPr="004729BA" w:rsidRDefault="00D87BB9" w:rsidP="00DA0643">
                              <w:pPr>
                                <w:pStyle w:val="Caption"/>
                              </w:pPr>
                              <w:bookmarkStart w:id="788" w:name="_Toc20738185"/>
                              <w:r>
                                <w:t xml:space="preserve">Figure 4-18 </w:t>
                              </w:r>
                              <w:r w:rsidRPr="00FD2E41">
                                <w:t xml:space="preserve">Coding </w:t>
                              </w:r>
                              <w:r>
                                <w:t xml:space="preserve">- </w:t>
                              </w:r>
                              <w:r w:rsidRPr="00B836B5">
                                <w:t xml:space="preserve">Computer-Aided Qualitative Data Analysis Software CAQDAS-Nvivo) </w:t>
                              </w:r>
                            </w:p>
                            <w:p w14:paraId="41599E57" w14:textId="77777777" w:rsidR="00D87BB9" w:rsidRDefault="00D87BB9"/>
                            <w:p w14:paraId="261C422E"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252398A2" w14:textId="77777777" w:rsidR="00D87BB9" w:rsidRDefault="00D87BB9"/>
                            <w:p w14:paraId="61A341FC"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4F275728" w14:textId="77777777" w:rsidR="00D87BB9" w:rsidRDefault="00D87BB9"/>
                            <w:p w14:paraId="334787FA"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5A38519E" w14:textId="77777777" w:rsidR="00D87BB9" w:rsidRDefault="00D87BB9"/>
                            <w:p w14:paraId="3DA00566"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3EFBDC37" w14:textId="77777777" w:rsidR="00D87BB9" w:rsidRDefault="00D87BB9"/>
                            <w:p w14:paraId="5F3C12BB"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EA7673A" w14:textId="77777777" w:rsidR="00D87BB9" w:rsidRDefault="00D87BB9"/>
                            <w:p w14:paraId="172FE700"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3BDB70E" w14:textId="77777777" w:rsidR="00D87BB9" w:rsidRDefault="00D87BB9"/>
                            <w:p w14:paraId="40245593"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4CF3B8CD" w14:textId="77777777" w:rsidR="00D87BB9" w:rsidRDefault="00D87BB9"/>
                            <w:p w14:paraId="3D05667E"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339B755" w14:textId="77777777" w:rsidR="00D87BB9" w:rsidRDefault="00D87BB9"/>
                            <w:p w14:paraId="283AFD44"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7A12D4D1" w14:textId="77777777" w:rsidR="00D87BB9" w:rsidRDefault="00D87BB9"/>
                            <w:p w14:paraId="3F7B6231"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7B72CCD6" w14:textId="77777777" w:rsidR="00D87BB9" w:rsidRDefault="00D87BB9"/>
                            <w:p w14:paraId="7E29222D"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B11230B" w14:textId="77777777" w:rsidR="00D87BB9" w:rsidRDefault="00D87BB9"/>
                            <w:p w14:paraId="2B7A18DE"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618B526" w14:textId="77777777" w:rsidR="00D87BB9" w:rsidRDefault="00D87BB9"/>
                            <w:p w14:paraId="7CEA24A1"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3D8C2CAC" w14:textId="77777777" w:rsidR="00D87BB9" w:rsidRDefault="00D87BB9"/>
                            <w:p w14:paraId="459AA9CF"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971568B" w14:textId="77777777" w:rsidR="00D87BB9" w:rsidRDefault="00D87BB9"/>
                            <w:p w14:paraId="6C12055C"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A6485B9" w14:textId="77777777" w:rsidR="00D87BB9" w:rsidRDefault="00D87BB9"/>
                            <w:p w14:paraId="4D6AC1E1"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139CAD02" w14:textId="77777777" w:rsidR="00D87BB9" w:rsidRDefault="00D87BB9"/>
                            <w:p w14:paraId="7CA5D826"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1623361" w14:textId="77777777" w:rsidR="00D87BB9" w:rsidRDefault="00D87BB9"/>
                            <w:p w14:paraId="2F59B03C"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ECAB6C8" w14:textId="77777777" w:rsidR="00D87BB9" w:rsidRDefault="00D87BB9"/>
                            <w:p w14:paraId="61D2D27C"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6FE1CD9A" w14:textId="77777777" w:rsidR="00D87BB9" w:rsidRDefault="00D87BB9"/>
                            <w:p w14:paraId="44997A57"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4EF73CF0" w14:textId="77777777" w:rsidR="00D87BB9" w:rsidRDefault="00D87BB9"/>
                            <w:p w14:paraId="7DE99B26"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05F20A74" w14:textId="77777777" w:rsidR="00D87BB9" w:rsidRDefault="00D87BB9"/>
                            <w:p w14:paraId="3187AB2E"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CBECF8A" w14:textId="77777777" w:rsidR="00D87BB9" w:rsidRDefault="00D87BB9"/>
                            <w:p w14:paraId="7F2CB413"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1054006" w14:textId="77777777" w:rsidR="00D87BB9" w:rsidRDefault="00D87BB9"/>
                            <w:p w14:paraId="71762195"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BF357A0" w14:textId="77777777" w:rsidR="00D87BB9" w:rsidRDefault="00D87BB9"/>
                            <w:p w14:paraId="217570C4"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3173C84D" w14:textId="77777777" w:rsidR="00D87BB9" w:rsidRDefault="00D87BB9"/>
                            <w:p w14:paraId="41D7F52F"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4E5E34B" w14:textId="77777777" w:rsidR="00D87BB9" w:rsidRDefault="00D87BB9"/>
                            <w:p w14:paraId="524D7835"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109596E" w14:textId="77777777" w:rsidR="00D87BB9" w:rsidRDefault="00D87BB9"/>
                            <w:p w14:paraId="5EB89212"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69C8B6D2" w14:textId="77777777" w:rsidR="00D87BB9" w:rsidRDefault="00D87BB9"/>
                            <w:p w14:paraId="541A8C60"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98822E8" w14:textId="77777777" w:rsidR="00D87BB9" w:rsidRDefault="00D87BB9"/>
                            <w:p w14:paraId="16AFE491"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74E050AF" w14:textId="77777777" w:rsidR="00D87BB9" w:rsidRDefault="00D87BB9"/>
                            <w:p w14:paraId="5C844AC0"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5A348748" w14:textId="77777777" w:rsidR="00D87BB9" w:rsidRDefault="00D87BB9"/>
                            <w:p w14:paraId="2C36C5B3"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4C4B371F" w14:textId="77777777" w:rsidR="00D87BB9" w:rsidRDefault="00D87BB9"/>
                            <w:p w14:paraId="7C8E8AF5"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375CC06" w14:textId="77777777" w:rsidR="00D87BB9" w:rsidRDefault="00D87BB9"/>
                            <w:p w14:paraId="5920AEC3"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55DD4B9A" w14:textId="77777777" w:rsidR="00D87BB9" w:rsidRDefault="00D87BB9"/>
                            <w:p w14:paraId="25AA27D7"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BC7353B" w14:textId="77777777" w:rsidR="00D87BB9" w:rsidRDefault="00D87BB9"/>
                            <w:p w14:paraId="7451CEE7"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17B7626" w14:textId="77777777" w:rsidR="00D87BB9" w:rsidRDefault="00D87BB9"/>
                            <w:p w14:paraId="78703797"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4118702" w14:textId="77777777" w:rsidR="00D87BB9" w:rsidRDefault="00D87BB9"/>
                            <w:p w14:paraId="2F750D00"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8809876" w14:textId="77777777" w:rsidR="00D87BB9" w:rsidRDefault="00D87BB9"/>
                            <w:p w14:paraId="3865AA14"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2F3A987C" w14:textId="77777777" w:rsidR="00D87BB9" w:rsidRDefault="00D87BB9"/>
                            <w:p w14:paraId="75F89101"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5BDFC9E6" w14:textId="77777777" w:rsidR="00D87BB9" w:rsidRDefault="00D87BB9"/>
                            <w:p w14:paraId="3351642E"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47D1A91" w14:textId="77777777" w:rsidR="00D87BB9" w:rsidRDefault="00D87BB9"/>
                            <w:p w14:paraId="5E710F0E"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25B78E2" w14:textId="77777777" w:rsidR="00D87BB9" w:rsidRDefault="00D87BB9"/>
                            <w:p w14:paraId="7A39460C"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0241334C" w14:textId="77777777" w:rsidR="00D87BB9" w:rsidRDefault="00D87BB9"/>
                            <w:p w14:paraId="1A59A4AE"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C0F7848" w14:textId="77777777" w:rsidR="00D87BB9" w:rsidRDefault="00D87BB9"/>
                            <w:p w14:paraId="78866787"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73E8C2B" w14:textId="77777777" w:rsidR="00D87BB9" w:rsidRDefault="00D87BB9"/>
                            <w:p w14:paraId="15943DA4"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730D8541" w14:textId="77777777" w:rsidR="00D87BB9" w:rsidRDefault="00D87BB9"/>
                            <w:p w14:paraId="68BE1628"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F64ECFF" w14:textId="77777777" w:rsidR="00D87BB9" w:rsidRDefault="00D87BB9"/>
                            <w:p w14:paraId="3DE4E521"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1136EB72" w14:textId="77777777" w:rsidR="00D87BB9" w:rsidRDefault="00D87BB9"/>
                            <w:p w14:paraId="02F340B2"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49059CB1" w14:textId="77777777" w:rsidR="00D87BB9" w:rsidRDefault="00D87BB9"/>
                            <w:p w14:paraId="77591CB3"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0AEED2C" w14:textId="77777777" w:rsidR="00D87BB9" w:rsidRDefault="00D87BB9"/>
                            <w:p w14:paraId="41CD8B6C"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56A914B" w14:textId="77777777" w:rsidR="00D87BB9" w:rsidRDefault="00D87BB9"/>
                            <w:p w14:paraId="6454A2AA"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1DF14B59" w14:textId="77777777" w:rsidR="00D87BB9" w:rsidRDefault="00D87BB9"/>
                            <w:p w14:paraId="4CE444E9"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C348598" w14:textId="77777777" w:rsidR="00D87BB9" w:rsidRDefault="00D87BB9"/>
                            <w:p w14:paraId="35F60816"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AA1152D" w14:textId="77777777" w:rsidR="00D87BB9" w:rsidRDefault="00D87BB9"/>
                            <w:p w14:paraId="50B62960"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775E3365" w14:textId="77777777" w:rsidR="00D87BB9" w:rsidRDefault="00D87BB9"/>
                            <w:p w14:paraId="73E69CA1"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7113BEE7" w14:textId="77777777" w:rsidR="00D87BB9" w:rsidRDefault="00D87BB9"/>
                            <w:p w14:paraId="1D8F8BD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26F4B4E9" w14:textId="77777777" w:rsidR="00D87BB9" w:rsidRDefault="00D87BB9"/>
                            <w:p w14:paraId="14CD278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D719067" w14:textId="77777777" w:rsidR="00D87BB9" w:rsidRDefault="00D87BB9"/>
                            <w:p w14:paraId="28BD81A8"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923D364" w14:textId="77777777" w:rsidR="00D87BB9" w:rsidRDefault="00D87BB9"/>
                            <w:p w14:paraId="3E715023"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1C1C1A05" w14:textId="77777777" w:rsidR="00D87BB9" w:rsidRDefault="00D87BB9"/>
                            <w:p w14:paraId="7D1EFA58"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876FB94" w14:textId="77777777" w:rsidR="00D87BB9" w:rsidRDefault="00D87BB9"/>
                            <w:p w14:paraId="779E2F1C"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A8236EB" w14:textId="77777777" w:rsidR="00D87BB9" w:rsidRDefault="00D87BB9"/>
                            <w:p w14:paraId="40817EA8"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2E4D018" w14:textId="77777777" w:rsidR="00D87BB9" w:rsidRDefault="00D87BB9"/>
                            <w:p w14:paraId="5F0FF31F"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1EED444" w14:textId="77777777" w:rsidR="00D87BB9" w:rsidRDefault="00D87BB9"/>
                            <w:p w14:paraId="4251ECAD"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BF176A0" w14:textId="77777777" w:rsidR="00D87BB9" w:rsidRDefault="00D87BB9"/>
                            <w:p w14:paraId="5960B76F"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6E69F8F6" w14:textId="77777777" w:rsidR="00D87BB9" w:rsidRDefault="00D87BB9"/>
                            <w:p w14:paraId="7280D4D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3718C60" w14:textId="77777777" w:rsidR="00D87BB9" w:rsidRDefault="00D87BB9"/>
                            <w:p w14:paraId="4623241A"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4D2CE27F" w14:textId="77777777" w:rsidR="00D87BB9" w:rsidRDefault="00D87BB9"/>
                            <w:p w14:paraId="4DF9EEF0"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8504E00" w14:textId="77777777" w:rsidR="00D87BB9" w:rsidRDefault="00D87BB9"/>
                            <w:p w14:paraId="0BCCFD31"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5219F433" w14:textId="77777777" w:rsidR="00D87BB9" w:rsidRDefault="00D87BB9"/>
                            <w:p w14:paraId="48BA3998"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B4059BB" w14:textId="77777777" w:rsidR="00D87BB9" w:rsidRDefault="00D87BB9"/>
                            <w:p w14:paraId="5EBF28C8"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68C764B" w14:textId="77777777" w:rsidR="00D87BB9" w:rsidRDefault="00D87BB9"/>
                            <w:p w14:paraId="35A2FBD4"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48A3D306" w14:textId="77777777" w:rsidR="00D87BB9" w:rsidRDefault="00D87BB9"/>
                            <w:p w14:paraId="4FE3734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63CB6747" w14:textId="77777777" w:rsidR="00D87BB9" w:rsidRDefault="00D87BB9"/>
                            <w:p w14:paraId="0D45F6DF"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501C87F3" w14:textId="77777777" w:rsidR="00D87BB9" w:rsidRDefault="00D87BB9"/>
                            <w:p w14:paraId="7198654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7E72DD49" w14:textId="77777777" w:rsidR="00D87BB9" w:rsidRDefault="00D87BB9"/>
                            <w:p w14:paraId="17A04138"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9F2B305" w14:textId="77777777" w:rsidR="00D87BB9" w:rsidRDefault="00D87BB9"/>
                            <w:p w14:paraId="6ECAB110"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0F7A287" w14:textId="77777777" w:rsidR="00D87BB9" w:rsidRDefault="00D87BB9"/>
                            <w:p w14:paraId="67230EA6"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46F5EF04" w14:textId="77777777" w:rsidR="00D87BB9" w:rsidRDefault="00D87BB9"/>
                            <w:p w14:paraId="63DF37D4"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56DB5E2" w14:textId="77777777" w:rsidR="00D87BB9" w:rsidRDefault="00D87BB9"/>
                            <w:p w14:paraId="7B7B0121" w14:textId="77449A4F"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7 </w:t>
                              </w:r>
                              <w:r w:rsidRPr="00FD2E41">
                                <w:t xml:space="preserve">Coding </w:t>
                              </w:r>
                              <w:r>
                                <w:t xml:space="preserve">- </w:t>
                              </w:r>
                              <w:r w:rsidRPr="00B836B5">
                                <w:t xml:space="preserve">Computer-Aided Qualitative Data Analysis Software CAQDAS-Nvivo) </w:t>
                              </w:r>
                            </w:p>
                            <w:p w14:paraId="38E739E9" w14:textId="77777777" w:rsidR="00D87BB9" w:rsidRDefault="00D87BB9"/>
                            <w:p w14:paraId="19A58147"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7D5D4E44" w14:textId="77777777" w:rsidR="00D87BB9" w:rsidRDefault="00D87BB9"/>
                            <w:p w14:paraId="7F907FDC"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586102F" w14:textId="77777777" w:rsidR="00D87BB9" w:rsidRDefault="00D87BB9"/>
                            <w:p w14:paraId="6327BF40"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6E0F4D6" w14:textId="77777777" w:rsidR="00D87BB9" w:rsidRDefault="00D87BB9"/>
                            <w:p w14:paraId="7F1D6F82"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274BD027" w14:textId="77777777" w:rsidR="00D87BB9" w:rsidRDefault="00D87BB9"/>
                            <w:p w14:paraId="227D40CF"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A2C1A78" w14:textId="77777777" w:rsidR="00D87BB9" w:rsidRDefault="00D87BB9"/>
                            <w:p w14:paraId="49003C31"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9121266" w14:textId="77777777" w:rsidR="00D87BB9" w:rsidRDefault="00D87BB9"/>
                            <w:p w14:paraId="35588A6D"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20C35A5B" w14:textId="77777777" w:rsidR="00D87BB9" w:rsidRDefault="00D87BB9"/>
                            <w:p w14:paraId="016E17F9"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79A66CC" w14:textId="77777777" w:rsidR="00D87BB9" w:rsidRDefault="00D87BB9"/>
                            <w:p w14:paraId="79669AEA"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705203A8" w14:textId="77777777" w:rsidR="00D87BB9" w:rsidRDefault="00D87BB9"/>
                            <w:p w14:paraId="15633F97"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1B8B4B90" w14:textId="77777777" w:rsidR="00D87BB9" w:rsidRDefault="00D87BB9"/>
                            <w:p w14:paraId="49DEA6A2"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DAB6E16" w14:textId="77777777" w:rsidR="00D87BB9" w:rsidRDefault="00D87BB9"/>
                            <w:p w14:paraId="34AB4F02"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2B02D3DF" w14:textId="77777777" w:rsidR="00D87BB9" w:rsidRDefault="00D87BB9"/>
                            <w:p w14:paraId="2686EB2E"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20F8FD09" w14:textId="77777777" w:rsidR="00D87BB9" w:rsidRDefault="00D87BB9"/>
                            <w:p w14:paraId="0B0FF407"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E115508" w14:textId="77777777" w:rsidR="00D87BB9" w:rsidRDefault="00D87BB9"/>
                            <w:p w14:paraId="79F7FF5A"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A0C0BD1" w14:textId="77777777" w:rsidR="00D87BB9" w:rsidRDefault="00D87BB9"/>
                            <w:p w14:paraId="7B2E2EF5"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35CC6BA2" w14:textId="77777777" w:rsidR="00D87BB9" w:rsidRDefault="00D87BB9"/>
                            <w:p w14:paraId="7E49FECA"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7C07C85" w14:textId="77777777" w:rsidR="00D87BB9" w:rsidRDefault="00D87BB9"/>
                            <w:p w14:paraId="2E76054F"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0B67F72" w14:textId="77777777" w:rsidR="00D87BB9" w:rsidRDefault="00D87BB9"/>
                            <w:p w14:paraId="7443E06C"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6B058F49" w14:textId="77777777" w:rsidR="00D87BB9" w:rsidRDefault="00D87BB9"/>
                            <w:p w14:paraId="4F56D93B"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1D8940F" w14:textId="77777777" w:rsidR="00D87BB9" w:rsidRDefault="00D87BB9"/>
                            <w:p w14:paraId="7CB4E54D"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42CDC3B8" w14:textId="77777777" w:rsidR="00D87BB9" w:rsidRDefault="00D87BB9"/>
                            <w:p w14:paraId="6ADA3059"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4F7DC39D" w14:textId="77777777" w:rsidR="00D87BB9" w:rsidRDefault="00D87BB9"/>
                            <w:p w14:paraId="26C62C7D"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BA571B5" w14:textId="77777777" w:rsidR="00D87BB9" w:rsidRDefault="00D87BB9"/>
                            <w:p w14:paraId="3507EC5E"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C03B428" w14:textId="77777777" w:rsidR="00D87BB9" w:rsidRDefault="00D87BB9"/>
                            <w:p w14:paraId="05232C7D"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316E759A" w14:textId="77777777" w:rsidR="00D87BB9" w:rsidRDefault="00D87BB9"/>
                            <w:p w14:paraId="75A265A4"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2223677" w14:textId="77777777" w:rsidR="00D87BB9" w:rsidRDefault="00D87BB9"/>
                            <w:p w14:paraId="0A7B277D" w14:textId="77449A4F"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31A68CED" w14:textId="77777777" w:rsidR="00D87BB9" w:rsidRDefault="00D87BB9"/>
                            <w:p w14:paraId="5D792182"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B076806" w14:textId="77777777" w:rsidR="00D87BB9" w:rsidRDefault="00D87BB9"/>
                            <w:p w14:paraId="362E61F5"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C70BB30" w14:textId="77777777" w:rsidR="00D87BB9" w:rsidRDefault="00D87BB9"/>
                            <w:p w14:paraId="7BC9E957"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C09A4B2" w14:textId="77777777" w:rsidR="00D87BB9" w:rsidRDefault="00D87BB9"/>
                            <w:p w14:paraId="68FFFE54"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3FCCC929" w14:textId="77777777" w:rsidR="00D87BB9" w:rsidRDefault="00D87BB9"/>
                            <w:p w14:paraId="2E4E1245"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41FBBE2" w14:textId="77777777" w:rsidR="00D87BB9" w:rsidRDefault="00D87BB9"/>
                            <w:p w14:paraId="50778645"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466F59D" w14:textId="77777777" w:rsidR="00D87BB9" w:rsidRDefault="00D87BB9"/>
                            <w:p w14:paraId="4CE934C4"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299A2DE7" w14:textId="77777777" w:rsidR="00D87BB9" w:rsidRDefault="00D87BB9"/>
                            <w:p w14:paraId="1ADFC392"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55E8AEA" w14:textId="77777777" w:rsidR="00D87BB9" w:rsidRDefault="00D87BB9"/>
                            <w:p w14:paraId="0E3824A6" w14:textId="77449A4F"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1AE29F64" w14:textId="77777777" w:rsidR="00D87BB9" w:rsidRDefault="00D87BB9"/>
                            <w:p w14:paraId="030983D1"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1F129D27" w14:textId="77777777" w:rsidR="00D87BB9" w:rsidRDefault="00D87BB9"/>
                            <w:p w14:paraId="2823ABCD"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B829EA7" w14:textId="77777777" w:rsidR="00D87BB9" w:rsidRDefault="00D87BB9"/>
                            <w:p w14:paraId="5C7320C2" w14:textId="7CCFC225"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47BCAC76" w14:textId="77777777" w:rsidR="00D87BB9" w:rsidRDefault="00D87BB9"/>
                            <w:p w14:paraId="1EE76EC8" w14:textId="3E23FABA"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bookmarkEnd w:id="788"/>
                              <w:r w:rsidRPr="00B836B5">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 name="Picture 12"/>
                          <pic:cNvPicPr>
                            <a:picLocks noChangeAspect="1"/>
                          </pic:cNvPicPr>
                        </pic:nvPicPr>
                        <pic:blipFill rotWithShape="1">
                          <a:blip r:embed="rId204">
                            <a:extLst>
                              <a:ext uri="{28A0092B-C50C-407E-A947-70E740481C1C}">
                                <a14:useLocalDpi xmlns:a14="http://schemas.microsoft.com/office/drawing/2010/main" val="0"/>
                              </a:ext>
                            </a:extLst>
                          </a:blip>
                          <a:srcRect l="14971" r="16069"/>
                          <a:stretch/>
                        </pic:blipFill>
                        <pic:spPr bwMode="auto">
                          <a:xfrm>
                            <a:off x="501332" y="441406"/>
                            <a:ext cx="3432664" cy="3272208"/>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9A38BDB" id="Group 464" o:spid="_x0000_s1170" style="position:absolute;margin-left:205.25pt;margin-top:1.45pt;width:239.05pt;height:256.95pt;z-index:251895808;mso-position-horizontal-relative:text;mso-position-vertical-relative:text;mso-width-relative:margin;mso-height-relative:margin" coordorigin="3158" coordsize="36181,371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">
                <v:shape id="Text Box 7541" o:spid="_x0000_s1171" type="#_x0000_t202" style="position:absolute;left:3158;width:35908;height:4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" filled="f" stroked="f" strokeweight=".5pt">
                  <v:path arrowok="t"/>
                  <v:textbox>
                    <w:txbxContent>
                      <w:p w14:paraId="4791D9B4" w14:textId="6C56AAA3" w:rsidR="00D87BB9" w:rsidRPr="004729BA" w:rsidRDefault="00D87BB9" w:rsidP="00DA0643">
                        <w:pPr>
                          <w:pStyle w:val="Caption"/>
                        </w:pPr>
                        <w:bookmarkStart w:id="789" w:name="_Toc20738185"/>
                        <w:r>
                          <w:t xml:space="preserve">Figure 4-18 </w:t>
                        </w:r>
                        <w:r w:rsidRPr="00FD2E41">
                          <w:t xml:space="preserve">Coding </w:t>
                        </w:r>
                        <w:r>
                          <w:t xml:space="preserve">- </w:t>
                        </w:r>
                        <w:r w:rsidRPr="00B836B5">
                          <w:t xml:space="preserve">Computer-Aided Qualitative Data Analysis Software CAQDAS-Nvivo) </w:t>
                        </w:r>
                      </w:p>
                      <w:p w14:paraId="41599E57" w14:textId="77777777" w:rsidR="00D87BB9" w:rsidRDefault="00D87BB9"/>
                      <w:p w14:paraId="261C422E"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252398A2" w14:textId="77777777" w:rsidR="00D87BB9" w:rsidRDefault="00D87BB9"/>
                      <w:p w14:paraId="61A341FC"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4F275728" w14:textId="77777777" w:rsidR="00D87BB9" w:rsidRDefault="00D87BB9"/>
                      <w:p w14:paraId="334787FA"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5A38519E" w14:textId="77777777" w:rsidR="00D87BB9" w:rsidRDefault="00D87BB9"/>
                      <w:p w14:paraId="3DA00566"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3EFBDC37" w14:textId="77777777" w:rsidR="00D87BB9" w:rsidRDefault="00D87BB9"/>
                      <w:p w14:paraId="5F3C12BB"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EA7673A" w14:textId="77777777" w:rsidR="00D87BB9" w:rsidRDefault="00D87BB9"/>
                      <w:p w14:paraId="172FE700"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3BDB70E" w14:textId="77777777" w:rsidR="00D87BB9" w:rsidRDefault="00D87BB9"/>
                      <w:p w14:paraId="40245593"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4CF3B8CD" w14:textId="77777777" w:rsidR="00D87BB9" w:rsidRDefault="00D87BB9"/>
                      <w:p w14:paraId="3D05667E"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339B755" w14:textId="77777777" w:rsidR="00D87BB9" w:rsidRDefault="00D87BB9"/>
                      <w:p w14:paraId="283AFD44"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7A12D4D1" w14:textId="77777777" w:rsidR="00D87BB9" w:rsidRDefault="00D87BB9"/>
                      <w:p w14:paraId="3F7B6231"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7B72CCD6" w14:textId="77777777" w:rsidR="00D87BB9" w:rsidRDefault="00D87BB9"/>
                      <w:p w14:paraId="7E29222D"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B11230B" w14:textId="77777777" w:rsidR="00D87BB9" w:rsidRDefault="00D87BB9"/>
                      <w:p w14:paraId="2B7A18DE"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618B526" w14:textId="77777777" w:rsidR="00D87BB9" w:rsidRDefault="00D87BB9"/>
                      <w:p w14:paraId="7CEA24A1"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3D8C2CAC" w14:textId="77777777" w:rsidR="00D87BB9" w:rsidRDefault="00D87BB9"/>
                      <w:p w14:paraId="459AA9CF"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971568B" w14:textId="77777777" w:rsidR="00D87BB9" w:rsidRDefault="00D87BB9"/>
                      <w:p w14:paraId="6C12055C"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A6485B9" w14:textId="77777777" w:rsidR="00D87BB9" w:rsidRDefault="00D87BB9"/>
                      <w:p w14:paraId="4D6AC1E1"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139CAD02" w14:textId="77777777" w:rsidR="00D87BB9" w:rsidRDefault="00D87BB9"/>
                      <w:p w14:paraId="7CA5D826"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1623361" w14:textId="77777777" w:rsidR="00D87BB9" w:rsidRDefault="00D87BB9"/>
                      <w:p w14:paraId="2F59B03C"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ECAB6C8" w14:textId="77777777" w:rsidR="00D87BB9" w:rsidRDefault="00D87BB9"/>
                      <w:p w14:paraId="61D2D27C"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6FE1CD9A" w14:textId="77777777" w:rsidR="00D87BB9" w:rsidRDefault="00D87BB9"/>
                      <w:p w14:paraId="44997A57"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4EF73CF0" w14:textId="77777777" w:rsidR="00D87BB9" w:rsidRDefault="00D87BB9"/>
                      <w:p w14:paraId="7DE99B26"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05F20A74" w14:textId="77777777" w:rsidR="00D87BB9" w:rsidRDefault="00D87BB9"/>
                      <w:p w14:paraId="3187AB2E"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CBECF8A" w14:textId="77777777" w:rsidR="00D87BB9" w:rsidRDefault="00D87BB9"/>
                      <w:p w14:paraId="7F2CB413"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1054006" w14:textId="77777777" w:rsidR="00D87BB9" w:rsidRDefault="00D87BB9"/>
                      <w:p w14:paraId="71762195"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BF357A0" w14:textId="77777777" w:rsidR="00D87BB9" w:rsidRDefault="00D87BB9"/>
                      <w:p w14:paraId="217570C4"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3173C84D" w14:textId="77777777" w:rsidR="00D87BB9" w:rsidRDefault="00D87BB9"/>
                      <w:p w14:paraId="41D7F52F"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4E5E34B" w14:textId="77777777" w:rsidR="00D87BB9" w:rsidRDefault="00D87BB9"/>
                      <w:p w14:paraId="524D7835"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109596E" w14:textId="77777777" w:rsidR="00D87BB9" w:rsidRDefault="00D87BB9"/>
                      <w:p w14:paraId="5EB89212"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69C8B6D2" w14:textId="77777777" w:rsidR="00D87BB9" w:rsidRDefault="00D87BB9"/>
                      <w:p w14:paraId="541A8C60"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98822E8" w14:textId="77777777" w:rsidR="00D87BB9" w:rsidRDefault="00D87BB9"/>
                      <w:p w14:paraId="16AFE491"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74E050AF" w14:textId="77777777" w:rsidR="00D87BB9" w:rsidRDefault="00D87BB9"/>
                      <w:p w14:paraId="5C844AC0"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5A348748" w14:textId="77777777" w:rsidR="00D87BB9" w:rsidRDefault="00D87BB9"/>
                      <w:p w14:paraId="2C36C5B3"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4C4B371F" w14:textId="77777777" w:rsidR="00D87BB9" w:rsidRDefault="00D87BB9"/>
                      <w:p w14:paraId="7C8E8AF5"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375CC06" w14:textId="77777777" w:rsidR="00D87BB9" w:rsidRDefault="00D87BB9"/>
                      <w:p w14:paraId="5920AEC3"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55DD4B9A" w14:textId="77777777" w:rsidR="00D87BB9" w:rsidRDefault="00D87BB9"/>
                      <w:p w14:paraId="25AA27D7"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BC7353B" w14:textId="77777777" w:rsidR="00D87BB9" w:rsidRDefault="00D87BB9"/>
                      <w:p w14:paraId="7451CEE7"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17B7626" w14:textId="77777777" w:rsidR="00D87BB9" w:rsidRDefault="00D87BB9"/>
                      <w:p w14:paraId="78703797"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4118702" w14:textId="77777777" w:rsidR="00D87BB9" w:rsidRDefault="00D87BB9"/>
                      <w:p w14:paraId="2F750D00"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8809876" w14:textId="77777777" w:rsidR="00D87BB9" w:rsidRDefault="00D87BB9"/>
                      <w:p w14:paraId="3865AA14"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2F3A987C" w14:textId="77777777" w:rsidR="00D87BB9" w:rsidRDefault="00D87BB9"/>
                      <w:p w14:paraId="75F89101"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5BDFC9E6" w14:textId="77777777" w:rsidR="00D87BB9" w:rsidRDefault="00D87BB9"/>
                      <w:p w14:paraId="3351642E"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47D1A91" w14:textId="77777777" w:rsidR="00D87BB9" w:rsidRDefault="00D87BB9"/>
                      <w:p w14:paraId="5E710F0E"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25B78E2" w14:textId="77777777" w:rsidR="00D87BB9" w:rsidRDefault="00D87BB9"/>
                      <w:p w14:paraId="7A39460C"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0241334C" w14:textId="77777777" w:rsidR="00D87BB9" w:rsidRDefault="00D87BB9"/>
                      <w:p w14:paraId="1A59A4AE"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C0F7848" w14:textId="77777777" w:rsidR="00D87BB9" w:rsidRDefault="00D87BB9"/>
                      <w:p w14:paraId="78866787"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73E8C2B" w14:textId="77777777" w:rsidR="00D87BB9" w:rsidRDefault="00D87BB9"/>
                      <w:p w14:paraId="15943DA4"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730D8541" w14:textId="77777777" w:rsidR="00D87BB9" w:rsidRDefault="00D87BB9"/>
                      <w:p w14:paraId="68BE1628"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F64ECFF" w14:textId="77777777" w:rsidR="00D87BB9" w:rsidRDefault="00D87BB9"/>
                      <w:p w14:paraId="3DE4E521"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1136EB72" w14:textId="77777777" w:rsidR="00D87BB9" w:rsidRDefault="00D87BB9"/>
                      <w:p w14:paraId="02F340B2"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49059CB1" w14:textId="77777777" w:rsidR="00D87BB9" w:rsidRDefault="00D87BB9"/>
                      <w:p w14:paraId="77591CB3"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0AEED2C" w14:textId="77777777" w:rsidR="00D87BB9" w:rsidRDefault="00D87BB9"/>
                      <w:p w14:paraId="41CD8B6C"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56A914B" w14:textId="77777777" w:rsidR="00D87BB9" w:rsidRDefault="00D87BB9"/>
                      <w:p w14:paraId="6454A2AA"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1DF14B59" w14:textId="77777777" w:rsidR="00D87BB9" w:rsidRDefault="00D87BB9"/>
                      <w:p w14:paraId="4CE444E9"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C348598" w14:textId="77777777" w:rsidR="00D87BB9" w:rsidRDefault="00D87BB9"/>
                      <w:p w14:paraId="35F60816"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AA1152D" w14:textId="77777777" w:rsidR="00D87BB9" w:rsidRDefault="00D87BB9"/>
                      <w:p w14:paraId="50B62960"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775E3365" w14:textId="77777777" w:rsidR="00D87BB9" w:rsidRDefault="00D87BB9"/>
                      <w:p w14:paraId="73E69CA1"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7113BEE7" w14:textId="77777777" w:rsidR="00D87BB9" w:rsidRDefault="00D87BB9"/>
                      <w:p w14:paraId="1D8F8BD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26F4B4E9" w14:textId="77777777" w:rsidR="00D87BB9" w:rsidRDefault="00D87BB9"/>
                      <w:p w14:paraId="14CD278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D719067" w14:textId="77777777" w:rsidR="00D87BB9" w:rsidRDefault="00D87BB9"/>
                      <w:p w14:paraId="28BD81A8"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923D364" w14:textId="77777777" w:rsidR="00D87BB9" w:rsidRDefault="00D87BB9"/>
                      <w:p w14:paraId="3E715023"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1C1C1A05" w14:textId="77777777" w:rsidR="00D87BB9" w:rsidRDefault="00D87BB9"/>
                      <w:p w14:paraId="7D1EFA58"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876FB94" w14:textId="77777777" w:rsidR="00D87BB9" w:rsidRDefault="00D87BB9"/>
                      <w:p w14:paraId="779E2F1C"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A8236EB" w14:textId="77777777" w:rsidR="00D87BB9" w:rsidRDefault="00D87BB9"/>
                      <w:p w14:paraId="40817EA8"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2E4D018" w14:textId="77777777" w:rsidR="00D87BB9" w:rsidRDefault="00D87BB9"/>
                      <w:p w14:paraId="5F0FF31F"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1EED444" w14:textId="77777777" w:rsidR="00D87BB9" w:rsidRDefault="00D87BB9"/>
                      <w:p w14:paraId="4251ECAD"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BF176A0" w14:textId="77777777" w:rsidR="00D87BB9" w:rsidRDefault="00D87BB9"/>
                      <w:p w14:paraId="5960B76F"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6E69F8F6" w14:textId="77777777" w:rsidR="00D87BB9" w:rsidRDefault="00D87BB9"/>
                      <w:p w14:paraId="7280D4D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3718C60" w14:textId="77777777" w:rsidR="00D87BB9" w:rsidRDefault="00D87BB9"/>
                      <w:p w14:paraId="4623241A"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4D2CE27F" w14:textId="77777777" w:rsidR="00D87BB9" w:rsidRDefault="00D87BB9"/>
                      <w:p w14:paraId="4DF9EEF0"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8504E00" w14:textId="77777777" w:rsidR="00D87BB9" w:rsidRDefault="00D87BB9"/>
                      <w:p w14:paraId="0BCCFD31"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5219F433" w14:textId="77777777" w:rsidR="00D87BB9" w:rsidRDefault="00D87BB9"/>
                      <w:p w14:paraId="48BA3998"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B4059BB" w14:textId="77777777" w:rsidR="00D87BB9" w:rsidRDefault="00D87BB9"/>
                      <w:p w14:paraId="5EBF28C8"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68C764B" w14:textId="77777777" w:rsidR="00D87BB9" w:rsidRDefault="00D87BB9"/>
                      <w:p w14:paraId="35A2FBD4"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48A3D306" w14:textId="77777777" w:rsidR="00D87BB9" w:rsidRDefault="00D87BB9"/>
                      <w:p w14:paraId="4FE3734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63CB6747" w14:textId="77777777" w:rsidR="00D87BB9" w:rsidRDefault="00D87BB9"/>
                      <w:p w14:paraId="0D45F6DF"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501C87F3" w14:textId="77777777" w:rsidR="00D87BB9" w:rsidRDefault="00D87BB9"/>
                      <w:p w14:paraId="7198654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7E72DD49" w14:textId="77777777" w:rsidR="00D87BB9" w:rsidRDefault="00D87BB9"/>
                      <w:p w14:paraId="17A04138"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9F2B305" w14:textId="77777777" w:rsidR="00D87BB9" w:rsidRDefault="00D87BB9"/>
                      <w:p w14:paraId="6ECAB110"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0F7A287" w14:textId="77777777" w:rsidR="00D87BB9" w:rsidRDefault="00D87BB9"/>
                      <w:p w14:paraId="67230EA6"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46F5EF04" w14:textId="77777777" w:rsidR="00D87BB9" w:rsidRDefault="00D87BB9"/>
                      <w:p w14:paraId="63DF37D4"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56DB5E2" w14:textId="77777777" w:rsidR="00D87BB9" w:rsidRDefault="00D87BB9"/>
                      <w:p w14:paraId="7B7B0121" w14:textId="77449A4F"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7 </w:t>
                        </w:r>
                        <w:r w:rsidRPr="00FD2E41">
                          <w:t xml:space="preserve">Coding </w:t>
                        </w:r>
                        <w:r>
                          <w:t xml:space="preserve">- </w:t>
                        </w:r>
                        <w:r w:rsidRPr="00B836B5">
                          <w:t xml:space="preserve">Computer-Aided Qualitative Data Analysis Software CAQDAS-Nvivo) </w:t>
                        </w:r>
                      </w:p>
                      <w:p w14:paraId="38E739E9" w14:textId="77777777" w:rsidR="00D87BB9" w:rsidRDefault="00D87BB9"/>
                      <w:p w14:paraId="19A58147"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7D5D4E44" w14:textId="77777777" w:rsidR="00D87BB9" w:rsidRDefault="00D87BB9"/>
                      <w:p w14:paraId="7F907FDC"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586102F" w14:textId="77777777" w:rsidR="00D87BB9" w:rsidRDefault="00D87BB9"/>
                      <w:p w14:paraId="6327BF40"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6E0F4D6" w14:textId="77777777" w:rsidR="00D87BB9" w:rsidRDefault="00D87BB9"/>
                      <w:p w14:paraId="7F1D6F82"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274BD027" w14:textId="77777777" w:rsidR="00D87BB9" w:rsidRDefault="00D87BB9"/>
                      <w:p w14:paraId="227D40CF"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A2C1A78" w14:textId="77777777" w:rsidR="00D87BB9" w:rsidRDefault="00D87BB9"/>
                      <w:p w14:paraId="49003C31"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9121266" w14:textId="77777777" w:rsidR="00D87BB9" w:rsidRDefault="00D87BB9"/>
                      <w:p w14:paraId="35588A6D"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20C35A5B" w14:textId="77777777" w:rsidR="00D87BB9" w:rsidRDefault="00D87BB9"/>
                      <w:p w14:paraId="016E17F9"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79A66CC" w14:textId="77777777" w:rsidR="00D87BB9" w:rsidRDefault="00D87BB9"/>
                      <w:p w14:paraId="79669AEA"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705203A8" w14:textId="77777777" w:rsidR="00D87BB9" w:rsidRDefault="00D87BB9"/>
                      <w:p w14:paraId="15633F97"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1B8B4B90" w14:textId="77777777" w:rsidR="00D87BB9" w:rsidRDefault="00D87BB9"/>
                      <w:p w14:paraId="49DEA6A2"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DAB6E16" w14:textId="77777777" w:rsidR="00D87BB9" w:rsidRDefault="00D87BB9"/>
                      <w:p w14:paraId="34AB4F02"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2B02D3DF" w14:textId="77777777" w:rsidR="00D87BB9" w:rsidRDefault="00D87BB9"/>
                      <w:p w14:paraId="2686EB2E"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20F8FD09" w14:textId="77777777" w:rsidR="00D87BB9" w:rsidRDefault="00D87BB9"/>
                      <w:p w14:paraId="0B0FF407"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E115508" w14:textId="77777777" w:rsidR="00D87BB9" w:rsidRDefault="00D87BB9"/>
                      <w:p w14:paraId="79F7FF5A"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A0C0BD1" w14:textId="77777777" w:rsidR="00D87BB9" w:rsidRDefault="00D87BB9"/>
                      <w:p w14:paraId="7B2E2EF5"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35CC6BA2" w14:textId="77777777" w:rsidR="00D87BB9" w:rsidRDefault="00D87BB9"/>
                      <w:p w14:paraId="7E49FECA"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7C07C85" w14:textId="77777777" w:rsidR="00D87BB9" w:rsidRDefault="00D87BB9"/>
                      <w:p w14:paraId="2E76054F"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0B67F72" w14:textId="77777777" w:rsidR="00D87BB9" w:rsidRDefault="00D87BB9"/>
                      <w:p w14:paraId="7443E06C"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6B058F49" w14:textId="77777777" w:rsidR="00D87BB9" w:rsidRDefault="00D87BB9"/>
                      <w:p w14:paraId="4F56D93B"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1D8940F" w14:textId="77777777" w:rsidR="00D87BB9" w:rsidRDefault="00D87BB9"/>
                      <w:p w14:paraId="7CB4E54D"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42CDC3B8" w14:textId="77777777" w:rsidR="00D87BB9" w:rsidRDefault="00D87BB9"/>
                      <w:p w14:paraId="6ADA3059"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4F7DC39D" w14:textId="77777777" w:rsidR="00D87BB9" w:rsidRDefault="00D87BB9"/>
                      <w:p w14:paraId="26C62C7D"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BA571B5" w14:textId="77777777" w:rsidR="00D87BB9" w:rsidRDefault="00D87BB9"/>
                      <w:p w14:paraId="3507EC5E"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C03B428" w14:textId="77777777" w:rsidR="00D87BB9" w:rsidRDefault="00D87BB9"/>
                      <w:p w14:paraId="05232C7D"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316E759A" w14:textId="77777777" w:rsidR="00D87BB9" w:rsidRDefault="00D87BB9"/>
                      <w:p w14:paraId="75A265A4"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2223677" w14:textId="77777777" w:rsidR="00D87BB9" w:rsidRDefault="00D87BB9"/>
                      <w:p w14:paraId="0A7B277D" w14:textId="77449A4F"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31A68CED" w14:textId="77777777" w:rsidR="00D87BB9" w:rsidRDefault="00D87BB9"/>
                      <w:p w14:paraId="5D792182"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B076806" w14:textId="77777777" w:rsidR="00D87BB9" w:rsidRDefault="00D87BB9"/>
                      <w:p w14:paraId="362E61F5"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C70BB30" w14:textId="77777777" w:rsidR="00D87BB9" w:rsidRDefault="00D87BB9"/>
                      <w:p w14:paraId="7BC9E957" w14:textId="77777777"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0C09A4B2" w14:textId="77777777" w:rsidR="00D87BB9" w:rsidRDefault="00D87BB9"/>
                      <w:p w14:paraId="68FFFE54"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3FCCC929" w14:textId="77777777" w:rsidR="00D87BB9" w:rsidRDefault="00D87BB9"/>
                      <w:p w14:paraId="2E4E1245"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41FBBE2" w14:textId="77777777" w:rsidR="00D87BB9" w:rsidRDefault="00D87BB9"/>
                      <w:p w14:paraId="50778645"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466F59D" w14:textId="77777777" w:rsidR="00D87BB9" w:rsidRDefault="00D87BB9"/>
                      <w:p w14:paraId="4CE934C4"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299A2DE7" w14:textId="77777777" w:rsidR="00D87BB9" w:rsidRDefault="00D87BB9"/>
                      <w:p w14:paraId="1ADFC392"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55E8AEA" w14:textId="77777777" w:rsidR="00D87BB9" w:rsidRDefault="00D87BB9"/>
                      <w:p w14:paraId="0E3824A6" w14:textId="77449A4F"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1AE29F64" w14:textId="77777777" w:rsidR="00D87BB9" w:rsidRDefault="00D87BB9"/>
                      <w:p w14:paraId="030983D1" w14:textId="77777777"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1F129D27" w14:textId="77777777" w:rsidR="00D87BB9" w:rsidRDefault="00D87BB9"/>
                      <w:p w14:paraId="2823ABCD" w14:textId="77777777" w:rsidR="00D87BB9" w:rsidRPr="00141889" w:rsidRDefault="00D87BB9" w:rsidP="00EC3B98">
                        <w:pPr>
                          <w:pStyle w:val="Caption"/>
                          <w:rPr>
                            <w:noProof/>
                            <w:sz w:val="20"/>
                          </w:rPr>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B829EA7" w14:textId="77777777" w:rsidR="00D87BB9" w:rsidRDefault="00D87BB9"/>
                      <w:p w14:paraId="5C7320C2" w14:textId="7CCFC225" w:rsidR="00D87BB9" w:rsidRPr="004729BA" w:rsidRDefault="00D87BB9" w:rsidP="00DA0643">
                        <w:pPr>
                          <w:pStyle w:val="Caption"/>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 xml:space="preserve">Computer-Aided Qualitative Data Analysis Software CAQDAS-Nvivo) </w:t>
                        </w:r>
                      </w:p>
                      <w:p w14:paraId="47BCAC76" w14:textId="77777777" w:rsidR="00D87BB9" w:rsidRDefault="00D87BB9"/>
                      <w:p w14:paraId="1EE76EC8" w14:textId="3E23FABA" w:rsidR="00D87BB9" w:rsidRPr="004729BA" w:rsidRDefault="00D87BB9" w:rsidP="00DA0643">
                        <w:pPr>
                          <w:pStyle w:val="Caption"/>
                        </w:pPr>
                        <w:r>
                          <w:t xml:space="preserve">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 xml:space="preserve">)Figure 4-16: </w:t>
                        </w:r>
                        <w:r w:rsidRPr="00FD2E41">
                          <w:t xml:space="preserve">Coding </w:t>
                        </w:r>
                        <w:r>
                          <w:t xml:space="preserve">- </w:t>
                        </w:r>
                        <w:r w:rsidRPr="00B836B5">
                          <w:t>Computer-Aided Qualitative Data Analysis Software CAQDAS-Nvivo)</w:t>
                        </w:r>
                        <w:bookmarkEnd w:id="789"/>
                        <w:r w:rsidRPr="00B836B5">
                          <w:t xml:space="preserve"> </w:t>
                        </w:r>
                      </w:p>
                    </w:txbxContent>
                  </v:textbox>
                </v:shape>
                <v:shape id="Picture 12" o:spid="_x0000_s1172" type="#_x0000_t75" style="position:absolute;left:5013;top:4414;width:34326;height:32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">
                  <v:imagedata r:id="rId205" o:title="" cropleft="9811f" cropright="10531f"/>
                  <v:path arrowok="t"/>
                </v:shape>
                <w10:wrap type="square"/>
              </v:group>
            </w:pict>
          </mc:Fallback>
        </mc:AlternateContent>
      </w:r>
    </w:p>
    <w:p w14:paraId="7B1DAD39" w14:textId="2F384AC4" w:rsidR="00A231BD" w:rsidRPr="00456714" w:rsidRDefault="00662E27" w:rsidP="00456714">
      <w:pPr>
        <w:tabs>
          <w:tab w:val="left" w:pos="1080"/>
        </w:tabs>
        <w:spacing w:line="360" w:lineRule="auto"/>
        <w:rPr>
          <w:rFonts w:asciiTheme="minorBidi" w:hAnsiTheme="minorBidi"/>
          <w:bCs/>
        </w:rPr>
      </w:pPr>
      <w:r w:rsidRPr="00B54CDB">
        <w:rPr>
          <w:rFonts w:asciiTheme="minorBidi" w:hAnsiTheme="minorBidi"/>
          <w:bCs/>
        </w:rPr>
        <w:t>The researcher</w:t>
      </w:r>
      <w:r>
        <w:rPr>
          <w:rFonts w:asciiTheme="minorBidi" w:hAnsiTheme="minorBidi"/>
          <w:bCs/>
        </w:rPr>
        <w:t xml:space="preserve"> used </w:t>
      </w:r>
      <w:r w:rsidR="001313B1">
        <w:rPr>
          <w:rFonts w:asciiTheme="minorBidi" w:hAnsiTheme="minorBidi"/>
          <w:bCs/>
        </w:rPr>
        <w:t xml:space="preserve">the </w:t>
      </w:r>
      <w:r>
        <w:rPr>
          <w:rFonts w:asciiTheme="minorBidi" w:hAnsiTheme="minorBidi"/>
          <w:bCs/>
        </w:rPr>
        <w:t>‘</w:t>
      </w:r>
      <w:r w:rsidRPr="00662E27">
        <w:rPr>
          <w:rFonts w:asciiTheme="minorBidi" w:hAnsiTheme="minorBidi"/>
          <w:bCs/>
        </w:rPr>
        <w:t>Word Frequency</w:t>
      </w:r>
      <w:r>
        <w:rPr>
          <w:rFonts w:asciiTheme="minorBidi" w:hAnsiTheme="minorBidi"/>
          <w:bCs/>
        </w:rPr>
        <w:t>’ query</w:t>
      </w:r>
      <w:r w:rsidRPr="00662E27">
        <w:rPr>
          <w:rFonts w:asciiTheme="minorBidi" w:hAnsiTheme="minorBidi"/>
          <w:bCs/>
        </w:rPr>
        <w:t xml:space="preserve"> to list the most frequently occurring words or concepts in </w:t>
      </w:r>
      <w:r>
        <w:rPr>
          <w:rFonts w:asciiTheme="minorBidi" w:hAnsiTheme="minorBidi"/>
          <w:bCs/>
        </w:rPr>
        <w:t>all publications</w:t>
      </w:r>
      <w:r w:rsidR="004B1095">
        <w:rPr>
          <w:rFonts w:asciiTheme="minorBidi" w:hAnsiTheme="minorBidi"/>
          <w:bCs/>
        </w:rPr>
        <w:t xml:space="preserve"> (Figure </w:t>
      </w:r>
      <w:r w:rsidR="004653FA">
        <w:rPr>
          <w:rFonts w:asciiTheme="minorBidi" w:hAnsiTheme="minorBidi"/>
          <w:bCs/>
        </w:rPr>
        <w:t>4-</w:t>
      </w:r>
      <w:r w:rsidR="004B1095">
        <w:rPr>
          <w:rFonts w:asciiTheme="minorBidi" w:hAnsiTheme="minorBidi"/>
          <w:bCs/>
        </w:rPr>
        <w:t>1</w:t>
      </w:r>
      <w:r w:rsidR="004F2B6C">
        <w:rPr>
          <w:rFonts w:asciiTheme="minorBidi" w:hAnsiTheme="minorBidi"/>
          <w:bCs/>
        </w:rPr>
        <w:t>8</w:t>
      </w:r>
      <w:r w:rsidR="004B1095">
        <w:rPr>
          <w:rFonts w:asciiTheme="minorBidi" w:hAnsiTheme="minorBidi"/>
          <w:bCs/>
        </w:rPr>
        <w:t>)</w:t>
      </w:r>
      <w:r w:rsidRPr="00662E27">
        <w:rPr>
          <w:rFonts w:asciiTheme="minorBidi" w:hAnsiTheme="minorBidi"/>
          <w:bCs/>
        </w:rPr>
        <w:t>.</w:t>
      </w:r>
      <w:r w:rsidRPr="00B54CDB">
        <w:rPr>
          <w:rFonts w:asciiTheme="minorBidi" w:hAnsiTheme="minorBidi"/>
          <w:bCs/>
        </w:rPr>
        <w:t xml:space="preserve"> This process helped </w:t>
      </w:r>
      <w:r>
        <w:rPr>
          <w:rFonts w:asciiTheme="minorBidi" w:hAnsiTheme="minorBidi"/>
          <w:bCs/>
        </w:rPr>
        <w:t>i</w:t>
      </w:r>
      <w:r w:rsidRPr="00662E27">
        <w:rPr>
          <w:rFonts w:asciiTheme="minorBidi" w:hAnsiTheme="minorBidi"/>
          <w:bCs/>
        </w:rPr>
        <w:t>dentify possible themes, particularly in the early stages of a project</w:t>
      </w:r>
      <w:r>
        <w:rPr>
          <w:rFonts w:asciiTheme="minorBidi" w:hAnsiTheme="minorBidi"/>
          <w:bCs/>
        </w:rPr>
        <w:t xml:space="preserve">, but also applied following the semi-structured interview data coding, in order to </w:t>
      </w:r>
      <w:r w:rsidRPr="00662E27">
        <w:rPr>
          <w:rFonts w:asciiTheme="minorBidi" w:hAnsiTheme="minorBidi"/>
          <w:bCs/>
        </w:rPr>
        <w:t xml:space="preserve">broaden </w:t>
      </w:r>
      <w:r>
        <w:rPr>
          <w:rFonts w:asciiTheme="minorBidi" w:hAnsiTheme="minorBidi"/>
          <w:bCs/>
        </w:rPr>
        <w:t xml:space="preserve">my conceptual categories, while associate linkages with </w:t>
      </w:r>
      <w:r w:rsidRPr="00662E27">
        <w:rPr>
          <w:rFonts w:asciiTheme="minorBidi" w:hAnsiTheme="minorBidi"/>
          <w:bCs/>
        </w:rPr>
        <w:t>the most frequently occurring concepts</w:t>
      </w:r>
      <w:r>
        <w:rPr>
          <w:rFonts w:asciiTheme="minorBidi" w:hAnsiTheme="minorBidi"/>
          <w:bCs/>
        </w:rPr>
        <w:t xml:space="preserve"> from the literature.</w:t>
      </w:r>
    </w:p>
    <w:p w14:paraId="3C8B5A18" w14:textId="63E18185" w:rsidR="00A231BD" w:rsidRPr="007654AC" w:rsidRDefault="00E92EFB" w:rsidP="00F6401F">
      <w:pPr>
        <w:pStyle w:val="Heading2"/>
        <w:numPr>
          <w:ilvl w:val="1"/>
          <w:numId w:val="67"/>
        </w:numPr>
        <w:ind w:left="630" w:hanging="630"/>
      </w:pPr>
      <w:bookmarkStart w:id="790" w:name="_Toc30109362"/>
      <w:r>
        <w:t>Summary</w:t>
      </w:r>
      <w:bookmarkEnd w:id="790"/>
      <w:r w:rsidR="00A231BD" w:rsidRPr="007654AC">
        <w:t xml:space="preserve"> </w:t>
      </w:r>
    </w:p>
    <w:p w14:paraId="26749202" w14:textId="77777777" w:rsidR="005F5DFB" w:rsidRDefault="00B24F98" w:rsidP="00021C46">
      <w:pPr>
        <w:spacing w:before="240" w:line="360" w:lineRule="auto"/>
        <w:rPr>
          <w:rFonts w:asciiTheme="minorBidi" w:hAnsiTheme="minorBidi"/>
          <w:bCs/>
        </w:rPr>
      </w:pPr>
      <w:r>
        <w:rPr>
          <w:rFonts w:asciiTheme="minorBidi" w:hAnsiTheme="minorBidi"/>
          <w:bCs/>
        </w:rPr>
        <w:t>T</w:t>
      </w:r>
      <w:r w:rsidR="00456714" w:rsidRPr="00456714">
        <w:rPr>
          <w:rFonts w:asciiTheme="minorBidi" w:hAnsiTheme="minorBidi"/>
          <w:bCs/>
        </w:rPr>
        <w:t>he study</w:t>
      </w:r>
      <w:r w:rsidR="00456714">
        <w:rPr>
          <w:rFonts w:asciiTheme="minorBidi" w:hAnsiTheme="minorBidi"/>
          <w:bCs/>
        </w:rPr>
        <w:t xml:space="preserve"> methodological approach and data collection methods</w:t>
      </w:r>
      <w:r w:rsidR="00456714" w:rsidRPr="00456714">
        <w:rPr>
          <w:rFonts w:asciiTheme="minorBidi" w:hAnsiTheme="minorBidi"/>
          <w:bCs/>
        </w:rPr>
        <w:t xml:space="preserve"> </w:t>
      </w:r>
      <w:r w:rsidR="00456714">
        <w:rPr>
          <w:rFonts w:asciiTheme="minorBidi" w:hAnsiTheme="minorBidi"/>
          <w:bCs/>
        </w:rPr>
        <w:t>were carefully chosen and well customised to the Arab Region context</w:t>
      </w:r>
      <w:r w:rsidR="00F57085">
        <w:rPr>
          <w:rFonts w:asciiTheme="minorBidi" w:hAnsiTheme="minorBidi"/>
          <w:bCs/>
        </w:rPr>
        <w:t>,</w:t>
      </w:r>
      <w:r w:rsidR="00456714" w:rsidRPr="00456714">
        <w:rPr>
          <w:rFonts w:asciiTheme="minorBidi" w:hAnsiTheme="minorBidi"/>
          <w:bCs/>
        </w:rPr>
        <w:t xml:space="preserve"> to achieve </w:t>
      </w:r>
      <w:r w:rsidR="00456714">
        <w:rPr>
          <w:rFonts w:asciiTheme="minorBidi" w:hAnsiTheme="minorBidi"/>
          <w:bCs/>
        </w:rPr>
        <w:t>the research main objectives</w:t>
      </w:r>
      <w:r w:rsidR="00021C46">
        <w:rPr>
          <w:rFonts w:asciiTheme="minorBidi" w:hAnsiTheme="minorBidi"/>
          <w:bCs/>
        </w:rPr>
        <w:t xml:space="preserve"> and define the</w:t>
      </w:r>
      <w:r w:rsidR="00021C46" w:rsidRPr="00021C46">
        <w:t xml:space="preserve"> </w:t>
      </w:r>
      <w:r w:rsidR="00021C46">
        <w:rPr>
          <w:rFonts w:asciiTheme="minorBidi" w:hAnsiTheme="minorBidi"/>
          <w:bCs/>
        </w:rPr>
        <w:t>research strategy.</w:t>
      </w:r>
      <w:r w:rsidR="00021C46" w:rsidRPr="00021C46">
        <w:rPr>
          <w:rFonts w:asciiTheme="minorBidi" w:hAnsiTheme="minorBidi"/>
          <w:bCs/>
        </w:rPr>
        <w:t xml:space="preserve"> </w:t>
      </w:r>
      <w:r w:rsidR="00D64A5E" w:rsidRPr="00D64A5E">
        <w:rPr>
          <w:rFonts w:asciiTheme="minorBidi" w:hAnsiTheme="minorBidi"/>
          <w:bCs/>
        </w:rPr>
        <w:t>This work is a Ph.D. research study upon which the researcher enrolled on March 1st, 2016. The main activities of the research and time utilised are presented in the research timeline (Appendix G).</w:t>
      </w:r>
      <w:r w:rsidR="00D64A5E">
        <w:rPr>
          <w:rFonts w:asciiTheme="minorBidi" w:hAnsiTheme="minorBidi"/>
          <w:bCs/>
        </w:rPr>
        <w:t xml:space="preserve"> </w:t>
      </w:r>
    </w:p>
    <w:p w14:paraId="732FAAF4" w14:textId="357B84CE" w:rsidR="002A6E95" w:rsidRDefault="005F5DFB" w:rsidP="0000762A">
      <w:pPr>
        <w:spacing w:before="240" w:line="360" w:lineRule="auto"/>
        <w:rPr>
          <w:rFonts w:asciiTheme="minorBidi" w:hAnsiTheme="minorBidi"/>
          <w:bCs/>
        </w:rPr>
      </w:pPr>
      <w:r>
        <w:rPr>
          <w:rFonts w:asciiTheme="minorBidi" w:hAnsiTheme="minorBidi"/>
          <w:bCs/>
        </w:rPr>
        <w:t>F</w:t>
      </w:r>
      <w:r w:rsidRPr="005F5DFB">
        <w:rPr>
          <w:rFonts w:asciiTheme="minorBidi" w:hAnsiTheme="minorBidi"/>
          <w:bCs/>
        </w:rPr>
        <w:t>ocused on answering the questions ‘Resilience of What’, and ‘Resilience to What’</w:t>
      </w:r>
      <w:r>
        <w:rPr>
          <w:rFonts w:asciiTheme="minorBidi" w:hAnsiTheme="minorBidi"/>
          <w:bCs/>
        </w:rPr>
        <w:t xml:space="preserve">, </w:t>
      </w:r>
      <w:r w:rsidR="00B4135A" w:rsidRPr="00B4135A">
        <w:rPr>
          <w:rFonts w:asciiTheme="minorBidi" w:hAnsiTheme="minorBidi"/>
          <w:bCs/>
        </w:rPr>
        <w:t xml:space="preserve">Saunders et al (2009) </w:t>
      </w:r>
      <w:r w:rsidR="00B4135A">
        <w:rPr>
          <w:rFonts w:asciiTheme="minorBidi" w:hAnsiTheme="minorBidi"/>
          <w:bCs/>
        </w:rPr>
        <w:t xml:space="preserve">research ‘onion’ defined the </w:t>
      </w:r>
      <w:r w:rsidR="00B4135A" w:rsidRPr="00B4135A">
        <w:rPr>
          <w:rFonts w:asciiTheme="minorBidi" w:hAnsiTheme="minorBidi"/>
          <w:bCs/>
        </w:rPr>
        <w:t xml:space="preserve">means </w:t>
      </w:r>
      <w:r w:rsidR="00B4135A">
        <w:rPr>
          <w:rFonts w:asciiTheme="minorBidi" w:hAnsiTheme="minorBidi"/>
          <w:bCs/>
        </w:rPr>
        <w:t xml:space="preserve">the researcher </w:t>
      </w:r>
      <w:r w:rsidR="002C38E1" w:rsidRPr="00B4135A">
        <w:rPr>
          <w:rFonts w:asciiTheme="minorBidi" w:hAnsiTheme="minorBidi"/>
          <w:bCs/>
        </w:rPr>
        <w:t>has</w:t>
      </w:r>
      <w:r w:rsidR="00B4135A" w:rsidRPr="00B4135A">
        <w:rPr>
          <w:rFonts w:asciiTheme="minorBidi" w:hAnsiTheme="minorBidi"/>
          <w:bCs/>
        </w:rPr>
        <w:t xml:space="preserve"> chosen </w:t>
      </w:r>
      <w:r w:rsidR="00B4135A">
        <w:rPr>
          <w:rFonts w:asciiTheme="minorBidi" w:hAnsiTheme="minorBidi"/>
          <w:bCs/>
        </w:rPr>
        <w:t>‘</w:t>
      </w:r>
      <w:r w:rsidR="00B4135A" w:rsidRPr="00B4135A">
        <w:rPr>
          <w:rFonts w:asciiTheme="minorBidi" w:hAnsiTheme="minorBidi"/>
          <w:bCs/>
        </w:rPr>
        <w:t>to depict the issues underlying the choice of data collection techniques and analysis</w:t>
      </w:r>
      <w:r w:rsidR="00B4135A">
        <w:rPr>
          <w:rFonts w:asciiTheme="minorBidi" w:hAnsiTheme="minorBidi"/>
          <w:bCs/>
        </w:rPr>
        <w:t xml:space="preserve"> </w:t>
      </w:r>
      <w:r w:rsidR="00B4135A" w:rsidRPr="00B4135A">
        <w:rPr>
          <w:rFonts w:asciiTheme="minorBidi" w:hAnsiTheme="minorBidi"/>
          <w:bCs/>
        </w:rPr>
        <w:t>procedures</w:t>
      </w:r>
      <w:r w:rsidR="00B4135A">
        <w:rPr>
          <w:rFonts w:asciiTheme="minorBidi" w:hAnsiTheme="minorBidi"/>
          <w:bCs/>
        </w:rPr>
        <w:t xml:space="preserve">’ (Saunders et al, </w:t>
      </w:r>
      <w:r w:rsidR="00B4135A" w:rsidRPr="00B4135A">
        <w:rPr>
          <w:rFonts w:asciiTheme="minorBidi" w:hAnsiTheme="minorBidi"/>
          <w:bCs/>
        </w:rPr>
        <w:t>2009)</w:t>
      </w:r>
      <w:r w:rsidR="00B4135A">
        <w:rPr>
          <w:rFonts w:asciiTheme="minorBidi" w:hAnsiTheme="minorBidi"/>
          <w:bCs/>
        </w:rPr>
        <w:t>.</w:t>
      </w:r>
      <w:r w:rsidR="000A380E">
        <w:rPr>
          <w:rFonts w:asciiTheme="minorBidi" w:hAnsiTheme="minorBidi"/>
          <w:bCs/>
        </w:rPr>
        <w:t xml:space="preserve"> The personal experience of the researcher and literature review, formed an explicit and transparent articulation of the study philosophical foundations</w:t>
      </w:r>
      <w:r w:rsidR="0004662C">
        <w:rPr>
          <w:rFonts w:asciiTheme="minorBidi" w:hAnsiTheme="minorBidi"/>
          <w:bCs/>
        </w:rPr>
        <w:t xml:space="preserve"> and informed the choice of research methods</w:t>
      </w:r>
      <w:r w:rsidR="000A380E">
        <w:rPr>
          <w:rFonts w:asciiTheme="minorBidi" w:hAnsiTheme="minorBidi"/>
          <w:bCs/>
        </w:rPr>
        <w:t>. T</w:t>
      </w:r>
      <w:r w:rsidR="000A380E" w:rsidRPr="000A380E">
        <w:rPr>
          <w:rFonts w:asciiTheme="minorBidi" w:hAnsiTheme="minorBidi"/>
          <w:bCs/>
        </w:rPr>
        <w:t>he study leans towards</w:t>
      </w:r>
      <w:r w:rsidR="000A380E" w:rsidRPr="000A380E">
        <w:t xml:space="preserve"> </w:t>
      </w:r>
      <w:r w:rsidR="000A380E" w:rsidRPr="000A380E">
        <w:rPr>
          <w:rFonts w:asciiTheme="minorBidi" w:hAnsiTheme="minorBidi"/>
          <w:bCs/>
        </w:rPr>
        <w:t>an objectivist (value-neutral)</w:t>
      </w:r>
      <w:r w:rsidR="000A380E">
        <w:rPr>
          <w:rFonts w:asciiTheme="minorBidi" w:hAnsiTheme="minorBidi"/>
          <w:bCs/>
        </w:rPr>
        <w:t xml:space="preserve"> axiological position, </w:t>
      </w:r>
      <w:r w:rsidR="00E101F4">
        <w:rPr>
          <w:rFonts w:asciiTheme="minorBidi" w:hAnsiTheme="minorBidi"/>
          <w:bCs/>
        </w:rPr>
        <w:t xml:space="preserve">which guided the methodological approach for choosing </w:t>
      </w:r>
      <w:r w:rsidR="00E101F4" w:rsidRPr="00E101F4">
        <w:rPr>
          <w:rFonts w:asciiTheme="minorBidi" w:hAnsiTheme="minorBidi"/>
          <w:bCs/>
        </w:rPr>
        <w:t>using focus group discussions</w:t>
      </w:r>
      <w:r w:rsidR="00E101F4">
        <w:rPr>
          <w:rFonts w:asciiTheme="minorBidi" w:hAnsiTheme="minorBidi"/>
          <w:bCs/>
        </w:rPr>
        <w:t xml:space="preserve"> and generate evidence </w:t>
      </w:r>
      <w:r w:rsidR="00E101F4" w:rsidRPr="00E101F4">
        <w:rPr>
          <w:rFonts w:asciiTheme="minorBidi" w:hAnsiTheme="minorBidi"/>
          <w:bCs/>
        </w:rPr>
        <w:t>based on facts and observations.</w:t>
      </w:r>
      <w:r w:rsidR="00E101F4">
        <w:rPr>
          <w:rFonts w:asciiTheme="minorBidi" w:hAnsiTheme="minorBidi"/>
          <w:bCs/>
        </w:rPr>
        <w:t xml:space="preserve"> Nevertheless, </w:t>
      </w:r>
      <w:r w:rsidR="00E101F4" w:rsidRPr="00E101F4">
        <w:rPr>
          <w:rFonts w:asciiTheme="minorBidi" w:hAnsiTheme="minorBidi"/>
          <w:bCs/>
        </w:rPr>
        <w:t>the poor state of data</w:t>
      </w:r>
      <w:r w:rsidR="00E101F4">
        <w:rPr>
          <w:rFonts w:asciiTheme="minorBidi" w:hAnsiTheme="minorBidi"/>
          <w:bCs/>
        </w:rPr>
        <w:t>, fragile governance systems</w:t>
      </w:r>
      <w:r w:rsidR="00E101F4" w:rsidRPr="00E101F4">
        <w:rPr>
          <w:rFonts w:asciiTheme="minorBidi" w:hAnsiTheme="minorBidi"/>
          <w:bCs/>
        </w:rPr>
        <w:t xml:space="preserve"> </w:t>
      </w:r>
      <w:r w:rsidR="00E101F4">
        <w:rPr>
          <w:rFonts w:asciiTheme="minorBidi" w:hAnsiTheme="minorBidi"/>
          <w:bCs/>
        </w:rPr>
        <w:t xml:space="preserve">and </w:t>
      </w:r>
      <w:r w:rsidR="00E101F4" w:rsidRPr="00E101F4">
        <w:rPr>
          <w:rFonts w:asciiTheme="minorBidi" w:hAnsiTheme="minorBidi"/>
          <w:bCs/>
        </w:rPr>
        <w:t xml:space="preserve">underlying </w:t>
      </w:r>
      <w:r w:rsidR="00E101F4">
        <w:rPr>
          <w:rFonts w:asciiTheme="minorBidi" w:hAnsiTheme="minorBidi"/>
          <w:bCs/>
        </w:rPr>
        <w:t>tension between the different DRR stakeholders and institutional bodies, frustrated the</w:t>
      </w:r>
      <w:r w:rsidR="00E101F4" w:rsidRPr="00E101F4">
        <w:rPr>
          <w:rFonts w:asciiTheme="minorBidi" w:hAnsiTheme="minorBidi"/>
          <w:bCs/>
        </w:rPr>
        <w:t xml:space="preserve"> empirical evidence for resilience assessments decision making process, </w:t>
      </w:r>
      <w:r w:rsidR="00E101F4">
        <w:rPr>
          <w:rFonts w:asciiTheme="minorBidi" w:hAnsiTheme="minorBidi"/>
          <w:bCs/>
        </w:rPr>
        <w:t>and articulated the researcher</w:t>
      </w:r>
      <w:r w:rsidR="00E101F4" w:rsidRPr="00E101F4">
        <w:rPr>
          <w:rFonts w:asciiTheme="minorBidi" w:hAnsiTheme="minorBidi"/>
          <w:bCs/>
        </w:rPr>
        <w:t xml:space="preserve"> subjectivist approach</w:t>
      </w:r>
      <w:r w:rsidR="00E101F4">
        <w:rPr>
          <w:rFonts w:asciiTheme="minorBidi" w:hAnsiTheme="minorBidi"/>
          <w:bCs/>
        </w:rPr>
        <w:t xml:space="preserve"> that</w:t>
      </w:r>
      <w:r w:rsidR="00E101F4" w:rsidRPr="00E101F4">
        <w:rPr>
          <w:rFonts w:asciiTheme="minorBidi" w:hAnsiTheme="minorBidi"/>
          <w:bCs/>
        </w:rPr>
        <w:t xml:space="preserve"> helped capture the dynamics and conflict for power </w:t>
      </w:r>
      <w:r w:rsidR="00E101F4">
        <w:rPr>
          <w:rFonts w:asciiTheme="minorBidi" w:hAnsiTheme="minorBidi"/>
          <w:bCs/>
        </w:rPr>
        <w:t xml:space="preserve">between the social actors. </w:t>
      </w:r>
      <w:r w:rsidR="007A2F12">
        <w:rPr>
          <w:rFonts w:asciiTheme="minorBidi" w:hAnsiTheme="minorBidi"/>
          <w:bCs/>
        </w:rPr>
        <w:t xml:space="preserve">This approach was supported with </w:t>
      </w:r>
      <w:r w:rsidR="002C38E1">
        <w:rPr>
          <w:rFonts w:asciiTheme="minorBidi" w:hAnsiTheme="minorBidi"/>
          <w:bCs/>
        </w:rPr>
        <w:t>the research</w:t>
      </w:r>
      <w:r w:rsidR="007A2F12">
        <w:rPr>
          <w:rFonts w:asciiTheme="minorBidi" w:hAnsiTheme="minorBidi"/>
          <w:bCs/>
        </w:rPr>
        <w:t xml:space="preserve"> ontological position and the use of </w:t>
      </w:r>
      <w:r w:rsidR="007A2F12" w:rsidRPr="007A2F12">
        <w:rPr>
          <w:rFonts w:asciiTheme="minorBidi" w:hAnsiTheme="minorBidi"/>
          <w:bCs/>
        </w:rPr>
        <w:lastRenderedPageBreak/>
        <w:t>questionnaire survey</w:t>
      </w:r>
      <w:r w:rsidR="007A2F12">
        <w:rPr>
          <w:rFonts w:asciiTheme="minorBidi" w:hAnsiTheme="minorBidi"/>
          <w:bCs/>
        </w:rPr>
        <w:t>, i</w:t>
      </w:r>
      <w:r w:rsidR="007A2F12" w:rsidRPr="00623963">
        <w:rPr>
          <w:rFonts w:asciiTheme="minorBidi" w:hAnsiTheme="minorBidi"/>
          <w:bCs/>
        </w:rPr>
        <w:t>n the process of understanding the constructivism unknowable reality of resilience perceived by different individuals</w:t>
      </w:r>
      <w:r w:rsidR="007A2F12">
        <w:rPr>
          <w:rFonts w:asciiTheme="minorBidi" w:hAnsiTheme="minorBidi"/>
          <w:bCs/>
        </w:rPr>
        <w:t>, forming the U-RAP decision making process. Biased with the marginalisation and exclusion</w:t>
      </w:r>
      <w:r w:rsidR="00FF591D">
        <w:rPr>
          <w:rFonts w:asciiTheme="minorBidi" w:hAnsiTheme="minorBidi"/>
          <w:bCs/>
        </w:rPr>
        <w:t xml:space="preserve"> of IDPs and Refugees</w:t>
      </w:r>
      <w:r w:rsidR="00623963">
        <w:rPr>
          <w:rFonts w:asciiTheme="minorBidi" w:hAnsiTheme="minorBidi"/>
          <w:bCs/>
        </w:rPr>
        <w:t xml:space="preserve"> </w:t>
      </w:r>
      <w:r w:rsidR="007A2F12">
        <w:rPr>
          <w:rFonts w:asciiTheme="minorBidi" w:hAnsiTheme="minorBidi"/>
          <w:bCs/>
        </w:rPr>
        <w:t xml:space="preserve">from participation </w:t>
      </w:r>
      <w:r w:rsidR="00FF591D">
        <w:rPr>
          <w:rFonts w:asciiTheme="minorBidi" w:hAnsiTheme="minorBidi"/>
          <w:bCs/>
        </w:rPr>
        <w:t xml:space="preserve">in </w:t>
      </w:r>
      <w:r w:rsidR="00623963">
        <w:rPr>
          <w:rFonts w:asciiTheme="minorBidi" w:hAnsiTheme="minorBidi"/>
          <w:bCs/>
        </w:rPr>
        <w:t>cities’ disaster resilience assessment workshops</w:t>
      </w:r>
      <w:r w:rsidR="00FF591D">
        <w:rPr>
          <w:rFonts w:asciiTheme="minorBidi" w:hAnsiTheme="minorBidi"/>
          <w:bCs/>
        </w:rPr>
        <w:t xml:space="preserve">, the study adopted an </w:t>
      </w:r>
      <w:r w:rsidR="00623963">
        <w:rPr>
          <w:rFonts w:asciiTheme="minorBidi" w:hAnsiTheme="minorBidi"/>
          <w:bCs/>
        </w:rPr>
        <w:t xml:space="preserve">interpretivist epistemological approach </w:t>
      </w:r>
      <w:r w:rsidR="007A2F12">
        <w:rPr>
          <w:rFonts w:asciiTheme="minorBidi" w:hAnsiTheme="minorBidi"/>
          <w:bCs/>
        </w:rPr>
        <w:t xml:space="preserve">through </w:t>
      </w:r>
      <w:r w:rsidR="00623963">
        <w:rPr>
          <w:rFonts w:asciiTheme="minorBidi" w:hAnsiTheme="minorBidi"/>
          <w:bCs/>
        </w:rPr>
        <w:t xml:space="preserve">the use of interviews qualitative </w:t>
      </w:r>
      <w:r w:rsidR="007A2F12">
        <w:rPr>
          <w:rFonts w:asciiTheme="minorBidi" w:hAnsiTheme="minorBidi"/>
          <w:bCs/>
        </w:rPr>
        <w:t>data collection. This helped increase the</w:t>
      </w:r>
      <w:r w:rsidR="00623963">
        <w:rPr>
          <w:rFonts w:asciiTheme="minorBidi" w:hAnsiTheme="minorBidi"/>
          <w:bCs/>
        </w:rPr>
        <w:t xml:space="preserve"> </w:t>
      </w:r>
      <w:r w:rsidR="007A2F12">
        <w:rPr>
          <w:rFonts w:asciiTheme="minorBidi" w:hAnsiTheme="minorBidi"/>
          <w:bCs/>
        </w:rPr>
        <w:t>o</w:t>
      </w:r>
      <w:r w:rsidR="00623963" w:rsidRPr="00623963">
        <w:rPr>
          <w:rFonts w:asciiTheme="minorBidi" w:hAnsiTheme="minorBidi"/>
          <w:bCs/>
        </w:rPr>
        <w:t xml:space="preserve">utreach to Humanitarian Aid agencies and DRR stakeholders who have contact with IDPs and </w:t>
      </w:r>
      <w:r w:rsidR="002C38E1" w:rsidRPr="00623963">
        <w:rPr>
          <w:rFonts w:asciiTheme="minorBidi" w:hAnsiTheme="minorBidi"/>
          <w:bCs/>
        </w:rPr>
        <w:t>refugees’</w:t>
      </w:r>
      <w:r w:rsidR="00623963" w:rsidRPr="00623963">
        <w:rPr>
          <w:rFonts w:asciiTheme="minorBidi" w:hAnsiTheme="minorBidi"/>
          <w:bCs/>
        </w:rPr>
        <w:t xml:space="preserve"> communities, </w:t>
      </w:r>
      <w:r w:rsidR="007A2F12">
        <w:rPr>
          <w:rFonts w:asciiTheme="minorBidi" w:hAnsiTheme="minorBidi"/>
          <w:bCs/>
        </w:rPr>
        <w:t>overcome</w:t>
      </w:r>
      <w:r w:rsidR="00623963" w:rsidRPr="00623963">
        <w:rPr>
          <w:rFonts w:asciiTheme="minorBidi" w:hAnsiTheme="minorBidi"/>
          <w:bCs/>
        </w:rPr>
        <w:t xml:space="preserve"> </w:t>
      </w:r>
      <w:r w:rsidR="00623963">
        <w:rPr>
          <w:rFonts w:asciiTheme="minorBidi" w:hAnsiTheme="minorBidi"/>
          <w:bCs/>
        </w:rPr>
        <w:t xml:space="preserve">focus groups and </w:t>
      </w:r>
      <w:r w:rsidR="00623963" w:rsidRPr="00623963">
        <w:rPr>
          <w:rFonts w:asciiTheme="minorBidi" w:hAnsiTheme="minorBidi"/>
          <w:bCs/>
        </w:rPr>
        <w:t>quantitative data limitations,</w:t>
      </w:r>
      <w:r w:rsidR="00623963">
        <w:rPr>
          <w:rFonts w:asciiTheme="minorBidi" w:hAnsiTheme="minorBidi"/>
          <w:bCs/>
        </w:rPr>
        <w:t xml:space="preserve"> </w:t>
      </w:r>
      <w:r w:rsidR="00623963" w:rsidRPr="00623963">
        <w:rPr>
          <w:rFonts w:asciiTheme="minorBidi" w:hAnsiTheme="minorBidi"/>
          <w:bCs/>
        </w:rPr>
        <w:t>cross-check data from other sources beyond local government representatives who joined the Disaster Resilience Scorecard assessments, while search for re</w:t>
      </w:r>
      <w:r w:rsidR="007A2F12">
        <w:rPr>
          <w:rFonts w:asciiTheme="minorBidi" w:hAnsiTheme="minorBidi"/>
          <w:bCs/>
        </w:rPr>
        <w:t>gularities in the research data to demonstrate rigour of process results.</w:t>
      </w:r>
      <w:r w:rsidR="0000762A">
        <w:rPr>
          <w:rFonts w:asciiTheme="minorBidi" w:hAnsiTheme="minorBidi"/>
          <w:bCs/>
        </w:rPr>
        <w:t xml:space="preserve"> </w:t>
      </w:r>
      <w:r w:rsidR="0004662C" w:rsidRPr="0004662C">
        <w:rPr>
          <w:rFonts w:asciiTheme="minorBidi" w:hAnsiTheme="minorBidi"/>
          <w:bCs/>
        </w:rPr>
        <w:t xml:space="preserve">Using more than one data collection technique and analysis procedures to answer </w:t>
      </w:r>
      <w:r w:rsidR="0004662C">
        <w:rPr>
          <w:rFonts w:asciiTheme="minorBidi" w:hAnsiTheme="minorBidi"/>
          <w:bCs/>
        </w:rPr>
        <w:t>the research questions,</w:t>
      </w:r>
      <w:r w:rsidR="0004662C" w:rsidRPr="0004662C">
        <w:rPr>
          <w:rFonts w:asciiTheme="minorBidi" w:hAnsiTheme="minorBidi"/>
          <w:bCs/>
        </w:rPr>
        <w:t xml:space="preserve"> </w:t>
      </w:r>
      <w:r w:rsidR="0004662C">
        <w:rPr>
          <w:rFonts w:asciiTheme="minorBidi" w:hAnsiTheme="minorBidi"/>
          <w:bCs/>
        </w:rPr>
        <w:t>‘multiple methods’ design strategy was applied through</w:t>
      </w:r>
      <w:r w:rsidR="0004662C" w:rsidRPr="0004662C">
        <w:rPr>
          <w:rFonts w:asciiTheme="minorBidi" w:hAnsiTheme="minorBidi"/>
          <w:bCs/>
        </w:rPr>
        <w:t xml:space="preserve"> </w:t>
      </w:r>
      <w:r w:rsidR="00B24F98">
        <w:rPr>
          <w:rFonts w:asciiTheme="minorBidi" w:hAnsiTheme="minorBidi"/>
          <w:bCs/>
        </w:rPr>
        <w:t>mixed methods</w:t>
      </w:r>
      <w:r w:rsidR="0004662C">
        <w:rPr>
          <w:rFonts w:asciiTheme="minorBidi" w:hAnsiTheme="minorBidi"/>
          <w:bCs/>
        </w:rPr>
        <w:t>. F</w:t>
      </w:r>
      <w:r w:rsidR="00B24F98">
        <w:rPr>
          <w:rFonts w:asciiTheme="minorBidi" w:hAnsiTheme="minorBidi"/>
          <w:bCs/>
        </w:rPr>
        <w:t>ocus group discussions, questionnaire survey and interview</w:t>
      </w:r>
      <w:r w:rsidR="001313B1">
        <w:rPr>
          <w:rFonts w:asciiTheme="minorBidi" w:hAnsiTheme="minorBidi"/>
          <w:bCs/>
        </w:rPr>
        <w:t>s</w:t>
      </w:r>
      <w:r w:rsidR="00B24F98">
        <w:rPr>
          <w:rFonts w:asciiTheme="minorBidi" w:hAnsiTheme="minorBidi"/>
          <w:bCs/>
        </w:rPr>
        <w:t xml:space="preserve"> helped provide evidence</w:t>
      </w:r>
      <w:r w:rsidR="001313B1">
        <w:rPr>
          <w:rFonts w:asciiTheme="minorBidi" w:hAnsiTheme="minorBidi"/>
          <w:bCs/>
        </w:rPr>
        <w:t>-</w:t>
      </w:r>
      <w:r w:rsidR="00B24F98">
        <w:rPr>
          <w:rFonts w:asciiTheme="minorBidi" w:hAnsiTheme="minorBidi"/>
          <w:bCs/>
        </w:rPr>
        <w:t>based findings, and identify stronger relationship</w:t>
      </w:r>
      <w:r w:rsidR="001313B1">
        <w:rPr>
          <w:rFonts w:asciiTheme="minorBidi" w:hAnsiTheme="minorBidi"/>
          <w:bCs/>
        </w:rPr>
        <w:t>s</w:t>
      </w:r>
      <w:r w:rsidR="00B24F98">
        <w:rPr>
          <w:rFonts w:asciiTheme="minorBidi" w:hAnsiTheme="minorBidi"/>
          <w:bCs/>
        </w:rPr>
        <w:t xml:space="preserve"> between the different variables. </w:t>
      </w:r>
      <w:r w:rsidR="0000762A" w:rsidRPr="0000762A">
        <w:rPr>
          <w:rFonts w:asciiTheme="minorBidi" w:hAnsiTheme="minorBidi"/>
          <w:bCs/>
        </w:rPr>
        <w:t> </w:t>
      </w:r>
    </w:p>
    <w:p w14:paraId="44FFFB0D" w14:textId="31BB3E52" w:rsidR="00A15F23" w:rsidRPr="00843D22" w:rsidRDefault="00B24F98" w:rsidP="00064E5E">
      <w:pPr>
        <w:spacing w:before="240" w:line="360" w:lineRule="auto"/>
        <w:rPr>
          <w:rFonts w:asciiTheme="minorBidi" w:hAnsiTheme="minorBidi"/>
          <w:bCs/>
        </w:rPr>
      </w:pPr>
      <w:r w:rsidRPr="00B24F98">
        <w:rPr>
          <w:rFonts w:asciiTheme="minorBidi" w:hAnsiTheme="minorBidi"/>
          <w:bCs/>
        </w:rPr>
        <w:t xml:space="preserve">Following the general overview of </w:t>
      </w:r>
      <w:r w:rsidR="00064E5E">
        <w:rPr>
          <w:rFonts w:asciiTheme="minorBidi" w:hAnsiTheme="minorBidi"/>
          <w:bCs/>
        </w:rPr>
        <w:t>action research</w:t>
      </w:r>
      <w:r w:rsidRPr="00B24F98">
        <w:rPr>
          <w:rFonts w:asciiTheme="minorBidi" w:hAnsiTheme="minorBidi"/>
          <w:bCs/>
        </w:rPr>
        <w:t>,</w:t>
      </w:r>
      <w:r w:rsidR="0004662C">
        <w:rPr>
          <w:rFonts w:asciiTheme="minorBidi" w:hAnsiTheme="minorBidi"/>
          <w:bCs/>
        </w:rPr>
        <w:t xml:space="preserve"> </w:t>
      </w:r>
      <w:r w:rsidR="0000762A">
        <w:rPr>
          <w:rFonts w:asciiTheme="minorBidi" w:hAnsiTheme="minorBidi"/>
          <w:bCs/>
        </w:rPr>
        <w:t xml:space="preserve">case studies </w:t>
      </w:r>
      <w:r w:rsidR="0004662C">
        <w:rPr>
          <w:rFonts w:asciiTheme="minorBidi" w:hAnsiTheme="minorBidi"/>
          <w:bCs/>
        </w:rPr>
        <w:t>triangulation and evaluations</w:t>
      </w:r>
      <w:r w:rsidR="00064E5E">
        <w:rPr>
          <w:rFonts w:asciiTheme="minorBidi" w:hAnsiTheme="minorBidi"/>
          <w:bCs/>
        </w:rPr>
        <w:t>,</w:t>
      </w:r>
      <w:r w:rsidRPr="00B24F98">
        <w:rPr>
          <w:rFonts w:asciiTheme="minorBidi" w:hAnsiTheme="minorBidi"/>
          <w:bCs/>
        </w:rPr>
        <w:t xml:space="preserve"> </w:t>
      </w:r>
      <w:r w:rsidR="0004662C" w:rsidRPr="0004662C">
        <w:rPr>
          <w:rFonts w:asciiTheme="minorBidi" w:hAnsiTheme="minorBidi"/>
          <w:bCs/>
        </w:rPr>
        <w:t>quantitative data are analysed quantitatively, and qualitative data are analysed qualitatively</w:t>
      </w:r>
      <w:r w:rsidR="0004662C">
        <w:rPr>
          <w:rFonts w:asciiTheme="minorBidi" w:hAnsiTheme="minorBidi"/>
          <w:bCs/>
        </w:rPr>
        <w:t xml:space="preserve"> avoiding</w:t>
      </w:r>
      <w:r w:rsidR="0004662C" w:rsidRPr="0004662C">
        <w:rPr>
          <w:rFonts w:asciiTheme="minorBidi" w:hAnsiTheme="minorBidi"/>
          <w:bCs/>
        </w:rPr>
        <w:t xml:space="preserve"> ‘mixed-model’ research approach</w:t>
      </w:r>
      <w:r w:rsidR="0004662C">
        <w:rPr>
          <w:rFonts w:asciiTheme="minorBidi" w:hAnsiTheme="minorBidi"/>
          <w:bCs/>
        </w:rPr>
        <w:t xml:space="preserve">. </w:t>
      </w:r>
      <w:r w:rsidR="008F1092">
        <w:rPr>
          <w:rFonts w:asciiTheme="minorBidi" w:hAnsiTheme="minorBidi"/>
          <w:bCs/>
        </w:rPr>
        <w:t>Quantitative d</w:t>
      </w:r>
      <w:r w:rsidR="00456714">
        <w:rPr>
          <w:rFonts w:asciiTheme="minorBidi" w:hAnsiTheme="minorBidi"/>
          <w:bCs/>
        </w:rPr>
        <w:t xml:space="preserve">ata analysis techniques helped </w:t>
      </w:r>
      <w:r>
        <w:rPr>
          <w:rFonts w:asciiTheme="minorBidi" w:hAnsiTheme="minorBidi"/>
          <w:bCs/>
        </w:rPr>
        <w:t>associate interlinkages with the UNDRR Disaster Resilience Scorecard</w:t>
      </w:r>
      <w:r w:rsidR="008F1092">
        <w:rPr>
          <w:rFonts w:asciiTheme="minorBidi" w:hAnsiTheme="minorBidi"/>
          <w:bCs/>
        </w:rPr>
        <w:t xml:space="preserve"> and U-RAP policy guidance proposed variable</w:t>
      </w:r>
      <w:r>
        <w:rPr>
          <w:rFonts w:asciiTheme="minorBidi" w:hAnsiTheme="minorBidi"/>
          <w:bCs/>
        </w:rPr>
        <w:t xml:space="preserve">. </w:t>
      </w:r>
      <w:r w:rsidR="007A4A8A">
        <w:rPr>
          <w:rFonts w:asciiTheme="minorBidi" w:hAnsiTheme="minorBidi"/>
          <w:bCs/>
        </w:rPr>
        <w:t>The</w:t>
      </w:r>
      <w:r w:rsidR="00456714" w:rsidRPr="00456714">
        <w:rPr>
          <w:rFonts w:asciiTheme="minorBidi" w:hAnsiTheme="minorBidi"/>
          <w:bCs/>
        </w:rPr>
        <w:t xml:space="preserve"> </w:t>
      </w:r>
      <w:r w:rsidR="007A4A8A">
        <w:rPr>
          <w:rFonts w:asciiTheme="minorBidi" w:hAnsiTheme="minorBidi"/>
          <w:bCs/>
        </w:rPr>
        <w:t>d</w:t>
      </w:r>
      <w:r w:rsidR="007A4A8A" w:rsidRPr="007A4A8A">
        <w:rPr>
          <w:rFonts w:asciiTheme="minorBidi" w:hAnsiTheme="minorBidi"/>
          <w:bCs/>
        </w:rPr>
        <w:t xml:space="preserve">egree to which the values </w:t>
      </w:r>
      <w:r w:rsidR="007A4A8A">
        <w:rPr>
          <w:rFonts w:asciiTheme="minorBidi" w:hAnsiTheme="minorBidi"/>
          <w:bCs/>
        </w:rPr>
        <w:t xml:space="preserve">were distributed helped </w:t>
      </w:r>
      <w:r w:rsidR="006F78CA">
        <w:rPr>
          <w:rFonts w:asciiTheme="minorBidi" w:hAnsiTheme="minorBidi"/>
          <w:bCs/>
        </w:rPr>
        <w:t xml:space="preserve">understand </w:t>
      </w:r>
      <w:r w:rsidR="006F78CA" w:rsidRPr="007A4A8A">
        <w:rPr>
          <w:rFonts w:asciiTheme="minorBidi" w:hAnsiTheme="minorBidi"/>
          <w:bCs/>
        </w:rPr>
        <w:t>the</w:t>
      </w:r>
      <w:r w:rsidR="006F78CA" w:rsidRPr="006F78CA">
        <w:rPr>
          <w:rFonts w:asciiTheme="minorBidi" w:hAnsiTheme="minorBidi"/>
          <w:bCs/>
        </w:rPr>
        <w:t xml:space="preserve"> differences in responses </w:t>
      </w:r>
      <w:r w:rsidR="006F78CA">
        <w:rPr>
          <w:rFonts w:asciiTheme="minorBidi" w:hAnsiTheme="minorBidi"/>
          <w:bCs/>
        </w:rPr>
        <w:t xml:space="preserve">between different DRR Key stakeholders, </w:t>
      </w:r>
      <w:r w:rsidR="008F1092">
        <w:rPr>
          <w:rFonts w:asciiTheme="minorBidi" w:hAnsiTheme="minorBidi"/>
          <w:bCs/>
        </w:rPr>
        <w:t xml:space="preserve">and </w:t>
      </w:r>
      <w:r w:rsidR="006F78CA">
        <w:rPr>
          <w:rFonts w:asciiTheme="minorBidi" w:hAnsiTheme="minorBidi"/>
          <w:bCs/>
        </w:rPr>
        <w:t>provided quantit</w:t>
      </w:r>
      <w:r w:rsidR="008F1092">
        <w:rPr>
          <w:rFonts w:asciiTheme="minorBidi" w:hAnsiTheme="minorBidi"/>
          <w:bCs/>
        </w:rPr>
        <w:t>ative measures for its impact on</w:t>
      </w:r>
      <w:r w:rsidR="006F78CA">
        <w:rPr>
          <w:rFonts w:asciiTheme="minorBidi" w:hAnsiTheme="minorBidi"/>
          <w:bCs/>
        </w:rPr>
        <w:t xml:space="preserve"> </w:t>
      </w:r>
      <w:r w:rsidR="008F1092" w:rsidRPr="006F78CA">
        <w:rPr>
          <w:rFonts w:asciiTheme="minorBidi" w:hAnsiTheme="minorBidi"/>
          <w:bCs/>
        </w:rPr>
        <w:t xml:space="preserve">DRR Key Stakeholders </w:t>
      </w:r>
      <w:r w:rsidR="008F1092">
        <w:rPr>
          <w:rFonts w:asciiTheme="minorBidi" w:hAnsiTheme="minorBidi"/>
          <w:bCs/>
        </w:rPr>
        <w:t xml:space="preserve">engagement in </w:t>
      </w:r>
      <w:r w:rsidR="006F78CA">
        <w:rPr>
          <w:rFonts w:asciiTheme="minorBidi" w:hAnsiTheme="minorBidi"/>
          <w:bCs/>
        </w:rPr>
        <w:t xml:space="preserve">the </w:t>
      </w:r>
      <w:r w:rsidR="008F1092">
        <w:rPr>
          <w:rFonts w:asciiTheme="minorBidi" w:hAnsiTheme="minorBidi"/>
          <w:bCs/>
        </w:rPr>
        <w:t>U-RAP</w:t>
      </w:r>
      <w:r w:rsidR="006F78CA">
        <w:rPr>
          <w:rFonts w:asciiTheme="minorBidi" w:hAnsiTheme="minorBidi"/>
          <w:bCs/>
        </w:rPr>
        <w:t xml:space="preserve"> decision making process</w:t>
      </w:r>
      <w:r w:rsidR="006F78CA" w:rsidRPr="006F78CA">
        <w:rPr>
          <w:rFonts w:asciiTheme="minorBidi" w:hAnsiTheme="minorBidi"/>
          <w:bCs/>
        </w:rPr>
        <w:t>.</w:t>
      </w:r>
      <w:r w:rsidR="006F78CA">
        <w:rPr>
          <w:rFonts w:asciiTheme="minorBidi" w:hAnsiTheme="minorBidi"/>
          <w:bCs/>
        </w:rPr>
        <w:t xml:space="preserve"> On the other hand, Qualitative data analysis showcased the impact of</w:t>
      </w:r>
      <w:r w:rsidR="006F78CA" w:rsidRPr="006F78CA">
        <w:rPr>
          <w:rFonts w:asciiTheme="minorBidi" w:hAnsiTheme="minorBidi"/>
          <w:bCs/>
        </w:rPr>
        <w:t xml:space="preserve"> the participants’ background in </w:t>
      </w:r>
      <w:r w:rsidR="006F78CA">
        <w:rPr>
          <w:rFonts w:asciiTheme="minorBidi" w:hAnsiTheme="minorBidi"/>
          <w:bCs/>
        </w:rPr>
        <w:t xml:space="preserve">defining resilience </w:t>
      </w:r>
      <w:r w:rsidR="006F78CA" w:rsidRPr="006F78CA">
        <w:rPr>
          <w:rFonts w:asciiTheme="minorBidi" w:hAnsiTheme="minorBidi"/>
          <w:bCs/>
        </w:rPr>
        <w:t>attribute</w:t>
      </w:r>
      <w:r w:rsidR="006F78CA">
        <w:rPr>
          <w:rFonts w:asciiTheme="minorBidi" w:hAnsiTheme="minorBidi"/>
          <w:bCs/>
        </w:rPr>
        <w:t>s</w:t>
      </w:r>
      <w:r w:rsidR="008F1092">
        <w:rPr>
          <w:rFonts w:asciiTheme="minorBidi" w:hAnsiTheme="minorBidi"/>
          <w:bCs/>
        </w:rPr>
        <w:t>,</w:t>
      </w:r>
      <w:r w:rsidR="006F78CA" w:rsidRPr="006F78CA">
        <w:rPr>
          <w:rFonts w:asciiTheme="minorBidi" w:hAnsiTheme="minorBidi"/>
          <w:bCs/>
        </w:rPr>
        <w:t xml:space="preserve"> and </w:t>
      </w:r>
      <w:r w:rsidR="006F78CA">
        <w:rPr>
          <w:rFonts w:asciiTheme="minorBidi" w:hAnsiTheme="minorBidi"/>
          <w:bCs/>
        </w:rPr>
        <w:t xml:space="preserve">helped </w:t>
      </w:r>
      <w:r w:rsidR="006F78CA" w:rsidRPr="006F78CA">
        <w:rPr>
          <w:rFonts w:asciiTheme="minorBidi" w:hAnsiTheme="minorBidi"/>
          <w:bCs/>
        </w:rPr>
        <w:t xml:space="preserve">systematically </w:t>
      </w:r>
      <w:r w:rsidR="006F78CA">
        <w:rPr>
          <w:rFonts w:asciiTheme="minorBidi" w:hAnsiTheme="minorBidi"/>
          <w:bCs/>
        </w:rPr>
        <w:t>link that into theoretically based findings</w:t>
      </w:r>
      <w:r w:rsidR="006F78CA" w:rsidRPr="006F78CA">
        <w:rPr>
          <w:rFonts w:asciiTheme="minorBidi" w:hAnsiTheme="minorBidi"/>
          <w:bCs/>
        </w:rPr>
        <w:t xml:space="preserve"> </w:t>
      </w:r>
      <w:r w:rsidR="006F78CA">
        <w:rPr>
          <w:rFonts w:asciiTheme="minorBidi" w:hAnsiTheme="minorBidi"/>
          <w:bCs/>
        </w:rPr>
        <w:t xml:space="preserve">for </w:t>
      </w:r>
      <w:r w:rsidR="008F1092">
        <w:rPr>
          <w:rFonts w:asciiTheme="minorBidi" w:hAnsiTheme="minorBidi"/>
          <w:bCs/>
        </w:rPr>
        <w:t>each of the interviews a</w:t>
      </w:r>
      <w:r w:rsidR="006F78CA" w:rsidRPr="006F78CA">
        <w:rPr>
          <w:rFonts w:asciiTheme="minorBidi" w:hAnsiTheme="minorBidi"/>
          <w:bCs/>
        </w:rPr>
        <w:t>nchor coding themes.</w:t>
      </w:r>
      <w:r w:rsidR="006F78CA" w:rsidRPr="006F78CA">
        <w:t xml:space="preserve"> </w:t>
      </w:r>
      <w:r w:rsidR="006F78CA" w:rsidRPr="006F78CA">
        <w:rPr>
          <w:rFonts w:asciiTheme="minorBidi" w:hAnsiTheme="minorBidi"/>
          <w:bCs/>
        </w:rPr>
        <w:t xml:space="preserve">Grouping them under coding methods, categories and respective anchor codes supported </w:t>
      </w:r>
      <w:r w:rsidR="006F78CA">
        <w:rPr>
          <w:rFonts w:asciiTheme="minorBidi" w:hAnsiTheme="minorBidi"/>
          <w:bCs/>
        </w:rPr>
        <w:t xml:space="preserve">providing </w:t>
      </w:r>
      <w:r w:rsidR="006F78CA" w:rsidRPr="006F78CA">
        <w:rPr>
          <w:rFonts w:asciiTheme="minorBidi" w:hAnsiTheme="minorBidi"/>
          <w:bCs/>
        </w:rPr>
        <w:t xml:space="preserve">evidence </w:t>
      </w:r>
      <w:r w:rsidR="006F78CA">
        <w:rPr>
          <w:rFonts w:asciiTheme="minorBidi" w:hAnsiTheme="minorBidi"/>
          <w:bCs/>
        </w:rPr>
        <w:t>through</w:t>
      </w:r>
      <w:r w:rsidR="006F78CA" w:rsidRPr="006F78CA">
        <w:rPr>
          <w:rFonts w:asciiTheme="minorBidi" w:hAnsiTheme="minorBidi"/>
          <w:bCs/>
        </w:rPr>
        <w:t xml:space="preserve"> quotes from</w:t>
      </w:r>
      <w:r w:rsidR="006F78CA">
        <w:rPr>
          <w:rFonts w:asciiTheme="minorBidi" w:hAnsiTheme="minorBidi"/>
          <w:bCs/>
        </w:rPr>
        <w:t xml:space="preserve"> the</w:t>
      </w:r>
      <w:r w:rsidR="006F78CA" w:rsidRPr="006F78CA">
        <w:rPr>
          <w:rFonts w:asciiTheme="minorBidi" w:hAnsiTheme="minorBidi"/>
          <w:bCs/>
        </w:rPr>
        <w:t xml:space="preserve"> participants</w:t>
      </w:r>
      <w:r w:rsidR="006F78CA">
        <w:rPr>
          <w:rFonts w:asciiTheme="minorBidi" w:hAnsiTheme="minorBidi"/>
          <w:bCs/>
        </w:rPr>
        <w:t>.</w:t>
      </w:r>
      <w:r w:rsidR="002A6E95">
        <w:rPr>
          <w:rFonts w:asciiTheme="minorBidi" w:hAnsiTheme="minorBidi"/>
          <w:bCs/>
        </w:rPr>
        <w:t xml:space="preserve"> </w:t>
      </w:r>
      <w:r w:rsidR="0000762A">
        <w:rPr>
          <w:rFonts w:asciiTheme="minorBidi" w:hAnsiTheme="minorBidi"/>
          <w:bCs/>
        </w:rPr>
        <w:t xml:space="preserve">This was aligned with research inductive approach, where observations and examination of events through the researcher engagement in the cities’ resilience assessments, helped reach into general understanding of the regional context to support the study theoretical position. A deductive approach also guided the re-defining of resilience theory in the Arab region fragile context of climate change, conflict and displacement, to </w:t>
      </w:r>
      <w:r w:rsidR="0000762A" w:rsidRPr="00556F49">
        <w:rPr>
          <w:rFonts w:asciiTheme="minorBidi" w:hAnsiTheme="minorBidi"/>
          <w:bCs/>
        </w:rPr>
        <w:t>minimise</w:t>
      </w:r>
      <w:r w:rsidR="0000762A">
        <w:rPr>
          <w:rFonts w:asciiTheme="minorBidi" w:hAnsiTheme="minorBidi"/>
          <w:bCs/>
        </w:rPr>
        <w:t xml:space="preserve"> bias </w:t>
      </w:r>
      <w:r w:rsidR="0000762A" w:rsidRPr="00556F49">
        <w:rPr>
          <w:rFonts w:asciiTheme="minorBidi" w:hAnsiTheme="minorBidi"/>
          <w:bCs/>
        </w:rPr>
        <w:t xml:space="preserve">and </w:t>
      </w:r>
      <w:r w:rsidR="0000762A" w:rsidRPr="0000762A">
        <w:rPr>
          <w:rFonts w:asciiTheme="minorBidi" w:hAnsiTheme="minorBidi"/>
          <w:bCs/>
        </w:rPr>
        <w:t xml:space="preserve">allow the reader to assess the study assumptions, procedures, evidence and conclusions within the context of the 2015 UN Global agreements. </w:t>
      </w:r>
    </w:p>
    <w:p w14:paraId="3D96A0EE" w14:textId="3CDC5089" w:rsidR="00EC3B98" w:rsidRPr="00B54CDB" w:rsidRDefault="00EC3B98" w:rsidP="00515913">
      <w:pPr>
        <w:pStyle w:val="Heading1"/>
        <w:spacing w:after="240"/>
        <w:rPr>
          <w:rFonts w:asciiTheme="minorBidi" w:hAnsiTheme="minorBidi" w:cstheme="minorBidi"/>
          <w:b/>
          <w:bCs/>
        </w:rPr>
      </w:pPr>
      <w:bookmarkStart w:id="791" w:name="_Toc30109363"/>
      <w:r w:rsidRPr="00B54CDB">
        <w:rPr>
          <w:rFonts w:asciiTheme="minorBidi" w:hAnsiTheme="minorBidi" w:cstheme="minorBidi"/>
          <w:b/>
          <w:bCs/>
        </w:rPr>
        <w:lastRenderedPageBreak/>
        <w:t>Chapter 5 –</w:t>
      </w:r>
      <w:r w:rsidR="00515913">
        <w:rPr>
          <w:rFonts w:asciiTheme="minorBidi" w:hAnsiTheme="minorBidi" w:cstheme="minorBidi"/>
          <w:b/>
          <w:bCs/>
        </w:rPr>
        <w:t xml:space="preserve"> </w:t>
      </w:r>
      <w:r w:rsidRPr="00B54CDB">
        <w:rPr>
          <w:rFonts w:asciiTheme="minorBidi" w:hAnsiTheme="minorBidi" w:cstheme="minorBidi"/>
          <w:b/>
          <w:bCs/>
        </w:rPr>
        <w:t>DRR Key Stakeholders</w:t>
      </w:r>
      <w:r w:rsidR="00515913">
        <w:rPr>
          <w:rFonts w:asciiTheme="minorBidi" w:hAnsiTheme="minorBidi" w:cstheme="minorBidi"/>
          <w:b/>
          <w:bCs/>
        </w:rPr>
        <w:t>: R</w:t>
      </w:r>
      <w:r w:rsidR="00515913" w:rsidRPr="00515913">
        <w:rPr>
          <w:rFonts w:asciiTheme="minorBidi" w:hAnsiTheme="minorBidi" w:cstheme="minorBidi"/>
          <w:b/>
          <w:bCs/>
        </w:rPr>
        <w:t>ole in measuring and building Urban Resilience in the MENA region</w:t>
      </w:r>
      <w:bookmarkEnd w:id="791"/>
    </w:p>
    <w:p w14:paraId="56A8AF9D" w14:textId="77777777" w:rsidR="00EC3B98" w:rsidRPr="00E235B1" w:rsidRDefault="00EC3B98" w:rsidP="007019B7">
      <w:pPr>
        <w:pStyle w:val="ListParagraph"/>
        <w:numPr>
          <w:ilvl w:val="1"/>
          <w:numId w:val="7"/>
        </w:numPr>
        <w:spacing w:line="360" w:lineRule="auto"/>
        <w:rPr>
          <w:rFonts w:ascii="Arial" w:hAnsi="Arial" w:cs="Arial"/>
          <w:b/>
          <w:bCs/>
          <w:sz w:val="20"/>
          <w:szCs w:val="20"/>
        </w:rPr>
      </w:pPr>
      <w:r w:rsidRPr="00E235B1">
        <w:rPr>
          <w:rFonts w:ascii="Arial" w:hAnsi="Arial" w:cs="Arial"/>
          <w:sz w:val="20"/>
          <w:szCs w:val="20"/>
        </w:rPr>
        <w:t xml:space="preserve"> </w:t>
      </w:r>
      <w:r w:rsidRPr="00E235B1">
        <w:rPr>
          <w:rFonts w:ascii="Arial" w:hAnsi="Arial" w:cs="Arial"/>
          <w:b/>
          <w:bCs/>
          <w:sz w:val="20"/>
          <w:szCs w:val="20"/>
        </w:rPr>
        <w:t>Introduction</w:t>
      </w:r>
    </w:p>
    <w:p w14:paraId="2065FC1E" w14:textId="6127D3F2" w:rsidR="00EC3B98" w:rsidRPr="00E235B1" w:rsidRDefault="00515913" w:rsidP="007019B7">
      <w:pPr>
        <w:pStyle w:val="ListParagraph"/>
        <w:numPr>
          <w:ilvl w:val="1"/>
          <w:numId w:val="7"/>
        </w:numPr>
        <w:spacing w:line="360" w:lineRule="auto"/>
        <w:rPr>
          <w:rFonts w:ascii="Arial" w:hAnsi="Arial" w:cs="Arial"/>
          <w:b/>
          <w:bCs/>
          <w:sz w:val="20"/>
          <w:szCs w:val="20"/>
        </w:rPr>
      </w:pPr>
      <w:r w:rsidRPr="00E235B1">
        <w:rPr>
          <w:rFonts w:ascii="Arial" w:hAnsi="Arial" w:cs="Arial"/>
          <w:b/>
          <w:bCs/>
          <w:sz w:val="20"/>
          <w:szCs w:val="20"/>
        </w:rPr>
        <w:t xml:space="preserve"> </w:t>
      </w:r>
      <w:r w:rsidR="00EC3B98" w:rsidRPr="00E235B1">
        <w:rPr>
          <w:rFonts w:ascii="Arial" w:hAnsi="Arial" w:cs="Arial"/>
          <w:b/>
          <w:bCs/>
          <w:sz w:val="20"/>
          <w:szCs w:val="20"/>
        </w:rPr>
        <w:t xml:space="preserve">Definition of Key Stakeholders </w:t>
      </w:r>
    </w:p>
    <w:p w14:paraId="0385DBD3" w14:textId="2E60A32E" w:rsidR="00EC3B98" w:rsidRPr="00E235B1" w:rsidRDefault="001B1AAB" w:rsidP="007019B7">
      <w:pPr>
        <w:pStyle w:val="ListParagraph"/>
        <w:numPr>
          <w:ilvl w:val="1"/>
          <w:numId w:val="7"/>
        </w:numPr>
        <w:spacing w:line="360" w:lineRule="auto"/>
        <w:rPr>
          <w:rFonts w:ascii="Arial" w:hAnsi="Arial" w:cs="Arial"/>
          <w:b/>
          <w:bCs/>
          <w:sz w:val="20"/>
          <w:szCs w:val="20"/>
        </w:rPr>
      </w:pPr>
      <w:r w:rsidRPr="00E235B1">
        <w:rPr>
          <w:rFonts w:ascii="Arial" w:hAnsi="Arial" w:cs="Arial"/>
          <w:b/>
          <w:bCs/>
          <w:sz w:val="20"/>
          <w:szCs w:val="20"/>
        </w:rPr>
        <w:t xml:space="preserve"> DRR Key </w:t>
      </w:r>
      <w:r w:rsidR="007C1F49" w:rsidRPr="00E235B1">
        <w:rPr>
          <w:rFonts w:ascii="Arial" w:hAnsi="Arial" w:cs="Arial"/>
          <w:b/>
          <w:bCs/>
          <w:sz w:val="20"/>
          <w:szCs w:val="20"/>
        </w:rPr>
        <w:t>Stakeholders Analysis</w:t>
      </w:r>
      <w:r w:rsidRPr="00E235B1">
        <w:rPr>
          <w:rFonts w:ascii="Arial" w:hAnsi="Arial" w:cs="Arial"/>
          <w:b/>
          <w:bCs/>
          <w:sz w:val="20"/>
          <w:szCs w:val="20"/>
        </w:rPr>
        <w:t xml:space="preserve"> </w:t>
      </w:r>
    </w:p>
    <w:p w14:paraId="414EE7B9" w14:textId="7997DC47" w:rsidR="00EC3B98" w:rsidRPr="00E235B1" w:rsidRDefault="007C1F49" w:rsidP="007019B7">
      <w:pPr>
        <w:pStyle w:val="ListParagraph"/>
        <w:numPr>
          <w:ilvl w:val="2"/>
          <w:numId w:val="7"/>
        </w:numPr>
        <w:spacing w:line="360" w:lineRule="auto"/>
        <w:ind w:left="1260" w:hanging="540"/>
        <w:rPr>
          <w:rFonts w:ascii="Arial" w:hAnsi="Arial" w:cs="Arial"/>
          <w:b/>
          <w:bCs/>
          <w:sz w:val="20"/>
          <w:szCs w:val="20"/>
        </w:rPr>
      </w:pPr>
      <w:r w:rsidRPr="00E235B1">
        <w:rPr>
          <w:rFonts w:ascii="Arial" w:hAnsi="Arial" w:cs="Arial"/>
          <w:sz w:val="20"/>
          <w:szCs w:val="20"/>
        </w:rPr>
        <w:t xml:space="preserve">National and Local </w:t>
      </w:r>
      <w:r w:rsidR="00EC3B98" w:rsidRPr="00E235B1">
        <w:rPr>
          <w:rFonts w:ascii="Arial" w:hAnsi="Arial" w:cs="Arial"/>
          <w:sz w:val="20"/>
          <w:szCs w:val="20"/>
        </w:rPr>
        <w:t>Level</w:t>
      </w:r>
    </w:p>
    <w:p w14:paraId="0B1C7548" w14:textId="2CCB9098" w:rsidR="00EC3B98" w:rsidRPr="00E235B1" w:rsidRDefault="007C1F49" w:rsidP="007019B7">
      <w:pPr>
        <w:pStyle w:val="ListParagraph"/>
        <w:numPr>
          <w:ilvl w:val="2"/>
          <w:numId w:val="7"/>
        </w:numPr>
        <w:spacing w:line="360" w:lineRule="auto"/>
        <w:ind w:left="1260" w:hanging="540"/>
        <w:rPr>
          <w:rFonts w:ascii="Arial" w:hAnsi="Arial" w:cs="Arial"/>
          <w:b/>
          <w:bCs/>
          <w:sz w:val="20"/>
          <w:szCs w:val="20"/>
        </w:rPr>
      </w:pPr>
      <w:r w:rsidRPr="00E235B1">
        <w:rPr>
          <w:rFonts w:ascii="Arial" w:hAnsi="Arial" w:cs="Arial"/>
          <w:sz w:val="20"/>
          <w:szCs w:val="20"/>
        </w:rPr>
        <w:t xml:space="preserve">Regional </w:t>
      </w:r>
      <w:r w:rsidR="00EC3B98" w:rsidRPr="00E235B1">
        <w:rPr>
          <w:rFonts w:ascii="Arial" w:hAnsi="Arial" w:cs="Arial"/>
          <w:sz w:val="20"/>
          <w:szCs w:val="20"/>
        </w:rPr>
        <w:t xml:space="preserve">Level </w:t>
      </w:r>
    </w:p>
    <w:p w14:paraId="5DCC1329" w14:textId="3CF34356" w:rsidR="00EC3B98" w:rsidRPr="00E235B1" w:rsidRDefault="007C1F49" w:rsidP="007019B7">
      <w:pPr>
        <w:pStyle w:val="ListParagraph"/>
        <w:numPr>
          <w:ilvl w:val="2"/>
          <w:numId w:val="7"/>
        </w:numPr>
        <w:spacing w:line="360" w:lineRule="auto"/>
        <w:ind w:left="1260" w:hanging="540"/>
        <w:rPr>
          <w:rFonts w:ascii="Arial" w:hAnsi="Arial" w:cs="Arial"/>
          <w:b/>
          <w:bCs/>
          <w:sz w:val="20"/>
          <w:szCs w:val="20"/>
        </w:rPr>
      </w:pPr>
      <w:r w:rsidRPr="00E235B1">
        <w:rPr>
          <w:rFonts w:ascii="Arial" w:hAnsi="Arial" w:cs="Arial"/>
          <w:sz w:val="20"/>
          <w:szCs w:val="20"/>
        </w:rPr>
        <w:t xml:space="preserve">Global </w:t>
      </w:r>
      <w:r w:rsidR="00EC3B98" w:rsidRPr="00E235B1">
        <w:rPr>
          <w:rFonts w:ascii="Arial" w:hAnsi="Arial" w:cs="Arial"/>
          <w:sz w:val="20"/>
          <w:szCs w:val="20"/>
        </w:rPr>
        <w:t xml:space="preserve">level </w:t>
      </w:r>
    </w:p>
    <w:p w14:paraId="7907FB16" w14:textId="42F2B457" w:rsidR="00EC3B98" w:rsidRPr="00E235B1" w:rsidRDefault="008D16C7" w:rsidP="007019B7">
      <w:pPr>
        <w:pStyle w:val="ListParagraph"/>
        <w:numPr>
          <w:ilvl w:val="1"/>
          <w:numId w:val="7"/>
        </w:numPr>
        <w:spacing w:line="360" w:lineRule="auto"/>
        <w:rPr>
          <w:rFonts w:ascii="Arial" w:hAnsi="Arial" w:cs="Arial"/>
          <w:b/>
          <w:bCs/>
          <w:sz w:val="20"/>
          <w:szCs w:val="20"/>
        </w:rPr>
      </w:pPr>
      <w:r w:rsidRPr="00E235B1">
        <w:rPr>
          <w:rFonts w:ascii="Arial" w:hAnsi="Arial" w:cs="Arial"/>
          <w:b/>
          <w:bCs/>
          <w:sz w:val="20"/>
          <w:szCs w:val="20"/>
        </w:rPr>
        <w:t>The R</w:t>
      </w:r>
      <w:r w:rsidR="00A5259D" w:rsidRPr="00E235B1">
        <w:rPr>
          <w:rFonts w:ascii="Arial" w:hAnsi="Arial" w:cs="Arial"/>
          <w:b/>
          <w:bCs/>
          <w:sz w:val="20"/>
          <w:szCs w:val="20"/>
        </w:rPr>
        <w:t xml:space="preserve">ole </w:t>
      </w:r>
      <w:r w:rsidR="00515913" w:rsidRPr="00E235B1">
        <w:rPr>
          <w:rFonts w:ascii="Arial" w:hAnsi="Arial" w:cs="Arial"/>
          <w:b/>
          <w:bCs/>
          <w:sz w:val="20"/>
          <w:szCs w:val="20"/>
        </w:rPr>
        <w:t xml:space="preserve">DRR key stakeholders’ in measuring and building Urban Resilience </w:t>
      </w:r>
      <w:r w:rsidR="00267396" w:rsidRPr="00E235B1">
        <w:rPr>
          <w:rFonts w:ascii="Arial" w:hAnsi="Arial" w:cs="Arial"/>
          <w:b/>
          <w:bCs/>
          <w:sz w:val="20"/>
          <w:szCs w:val="20"/>
        </w:rPr>
        <w:t xml:space="preserve">in the </w:t>
      </w:r>
      <w:r w:rsidR="00CE6D2E" w:rsidRPr="00E235B1">
        <w:rPr>
          <w:rFonts w:ascii="Arial" w:hAnsi="Arial" w:cs="Arial"/>
          <w:b/>
          <w:bCs/>
          <w:sz w:val="20"/>
          <w:szCs w:val="20"/>
        </w:rPr>
        <w:t>Arab</w:t>
      </w:r>
      <w:r w:rsidR="00267396" w:rsidRPr="00E235B1">
        <w:rPr>
          <w:rFonts w:ascii="Arial" w:hAnsi="Arial" w:cs="Arial"/>
          <w:b/>
          <w:bCs/>
          <w:sz w:val="20"/>
          <w:szCs w:val="20"/>
        </w:rPr>
        <w:t xml:space="preserve"> Region</w:t>
      </w:r>
    </w:p>
    <w:p w14:paraId="6B50E8A6" w14:textId="77777777" w:rsidR="00BC6CEF" w:rsidRPr="00E235B1" w:rsidRDefault="00BC6CEF" w:rsidP="007019B7">
      <w:pPr>
        <w:pStyle w:val="ListParagraph"/>
        <w:numPr>
          <w:ilvl w:val="2"/>
          <w:numId w:val="7"/>
        </w:numPr>
        <w:spacing w:line="360" w:lineRule="auto"/>
        <w:ind w:left="1260" w:hanging="540"/>
        <w:rPr>
          <w:rFonts w:ascii="Arial" w:hAnsi="Arial" w:cs="Arial"/>
          <w:b/>
          <w:bCs/>
          <w:sz w:val="20"/>
          <w:szCs w:val="20"/>
        </w:rPr>
      </w:pPr>
      <w:r w:rsidRPr="00E235B1">
        <w:rPr>
          <w:rFonts w:ascii="Arial" w:hAnsi="Arial" w:cs="Arial"/>
          <w:sz w:val="20"/>
          <w:szCs w:val="20"/>
        </w:rPr>
        <w:t>Measuring Urban Resilience</w:t>
      </w:r>
    </w:p>
    <w:p w14:paraId="6967D1DA" w14:textId="5BB7A95E" w:rsidR="00BC6CEF" w:rsidRPr="00E235B1" w:rsidRDefault="00BC6CEF" w:rsidP="007019B7">
      <w:pPr>
        <w:pStyle w:val="ListParagraph"/>
        <w:numPr>
          <w:ilvl w:val="2"/>
          <w:numId w:val="7"/>
        </w:numPr>
        <w:spacing w:line="360" w:lineRule="auto"/>
        <w:ind w:left="1260" w:hanging="540"/>
        <w:rPr>
          <w:rFonts w:ascii="Arial" w:hAnsi="Arial" w:cs="Arial"/>
          <w:b/>
          <w:bCs/>
          <w:sz w:val="20"/>
          <w:szCs w:val="20"/>
        </w:rPr>
      </w:pPr>
      <w:r w:rsidRPr="00E235B1">
        <w:rPr>
          <w:rFonts w:ascii="Arial" w:hAnsi="Arial" w:cs="Arial"/>
          <w:sz w:val="20"/>
          <w:szCs w:val="20"/>
        </w:rPr>
        <w:t>Building Urban Resilience</w:t>
      </w:r>
    </w:p>
    <w:p w14:paraId="2FE970DD" w14:textId="39E62494" w:rsidR="00267396" w:rsidRPr="00E235B1" w:rsidRDefault="00267396" w:rsidP="007019B7">
      <w:pPr>
        <w:pStyle w:val="ListParagraph"/>
        <w:numPr>
          <w:ilvl w:val="3"/>
          <w:numId w:val="7"/>
        </w:numPr>
        <w:spacing w:line="360" w:lineRule="auto"/>
        <w:rPr>
          <w:rFonts w:ascii="Arial" w:hAnsi="Arial" w:cs="Arial"/>
          <w:sz w:val="20"/>
          <w:szCs w:val="20"/>
        </w:rPr>
      </w:pPr>
      <w:r w:rsidRPr="00E235B1">
        <w:rPr>
          <w:rFonts w:ascii="Arial" w:hAnsi="Arial" w:cs="Arial"/>
          <w:sz w:val="20"/>
          <w:szCs w:val="20"/>
        </w:rPr>
        <w:t>IDPs and Refugees</w:t>
      </w:r>
    </w:p>
    <w:p w14:paraId="4D160922" w14:textId="608A683D" w:rsidR="00267396" w:rsidRPr="00E235B1" w:rsidRDefault="00267396" w:rsidP="007019B7">
      <w:pPr>
        <w:pStyle w:val="ListParagraph"/>
        <w:numPr>
          <w:ilvl w:val="3"/>
          <w:numId w:val="7"/>
        </w:numPr>
        <w:spacing w:line="360" w:lineRule="auto"/>
        <w:rPr>
          <w:rFonts w:ascii="Arial" w:hAnsi="Arial" w:cs="Arial"/>
          <w:sz w:val="20"/>
          <w:szCs w:val="20"/>
        </w:rPr>
      </w:pPr>
      <w:r w:rsidRPr="00E235B1">
        <w:rPr>
          <w:rFonts w:ascii="Arial" w:hAnsi="Arial" w:cs="Arial"/>
          <w:sz w:val="20"/>
          <w:szCs w:val="20"/>
        </w:rPr>
        <w:t>Humanitarian Aid Agencies</w:t>
      </w:r>
    </w:p>
    <w:p w14:paraId="38CDD88B" w14:textId="53FE73B6" w:rsidR="00267396" w:rsidRPr="00E235B1" w:rsidRDefault="00267396" w:rsidP="007019B7">
      <w:pPr>
        <w:pStyle w:val="ListParagraph"/>
        <w:numPr>
          <w:ilvl w:val="3"/>
          <w:numId w:val="7"/>
        </w:numPr>
        <w:spacing w:line="360" w:lineRule="auto"/>
        <w:rPr>
          <w:rFonts w:ascii="Arial" w:hAnsi="Arial" w:cs="Arial"/>
          <w:sz w:val="20"/>
          <w:szCs w:val="20"/>
        </w:rPr>
      </w:pPr>
      <w:r w:rsidRPr="00E235B1">
        <w:rPr>
          <w:rFonts w:ascii="Arial" w:hAnsi="Arial" w:cs="Arial"/>
          <w:sz w:val="20"/>
          <w:szCs w:val="20"/>
        </w:rPr>
        <w:t>Local Governments</w:t>
      </w:r>
    </w:p>
    <w:p w14:paraId="2D9B293E" w14:textId="5364A29F" w:rsidR="0093122E" w:rsidRPr="00E235B1" w:rsidRDefault="0093122E" w:rsidP="00E235B1">
      <w:pPr>
        <w:pStyle w:val="ListParagraph"/>
        <w:numPr>
          <w:ilvl w:val="1"/>
          <w:numId w:val="7"/>
        </w:numPr>
        <w:rPr>
          <w:rFonts w:ascii="Arial" w:hAnsi="Arial" w:cs="Arial"/>
          <w:b/>
          <w:bCs/>
          <w:sz w:val="20"/>
          <w:szCs w:val="20"/>
        </w:rPr>
      </w:pPr>
      <w:r w:rsidRPr="00E235B1">
        <w:rPr>
          <w:rFonts w:ascii="Arial" w:hAnsi="Arial" w:cs="Arial"/>
          <w:b/>
          <w:bCs/>
          <w:sz w:val="20"/>
          <w:szCs w:val="20"/>
        </w:rPr>
        <w:t>Summary</w:t>
      </w:r>
    </w:p>
    <w:p w14:paraId="5C929F7D" w14:textId="77777777" w:rsidR="00EC3B98" w:rsidRDefault="00EC3B98" w:rsidP="0093122E">
      <w:pPr>
        <w:pStyle w:val="ListParagraph"/>
        <w:rPr>
          <w:rFonts w:ascii="Arial" w:hAnsi="Arial" w:cs="Arial"/>
          <w:b/>
          <w:bCs/>
        </w:rPr>
      </w:pPr>
    </w:p>
    <w:p w14:paraId="685AD80C" w14:textId="77777777" w:rsidR="00EC3B98" w:rsidRPr="00EC3B98" w:rsidRDefault="00EC3B98" w:rsidP="001B61D9">
      <w:pPr>
        <w:pStyle w:val="ListParagraph"/>
        <w:keepNext/>
        <w:keepLines/>
        <w:numPr>
          <w:ilvl w:val="0"/>
          <w:numId w:val="11"/>
        </w:numPr>
        <w:spacing w:before="160" w:after="120" w:line="240" w:lineRule="auto"/>
        <w:contextualSpacing w:val="0"/>
        <w:outlineLvl w:val="1"/>
        <w:rPr>
          <w:rFonts w:asciiTheme="minorBidi" w:eastAsiaTheme="majorEastAsia" w:hAnsiTheme="minorBidi" w:cstheme="majorBidi"/>
          <w:b/>
          <w:bCs/>
          <w:vanish/>
          <w:sz w:val="26"/>
          <w:szCs w:val="26"/>
          <w:lang w:val="en-GB" w:eastAsia="fr-FR"/>
        </w:rPr>
      </w:pPr>
      <w:bookmarkStart w:id="792" w:name="_Toc2112744"/>
      <w:bookmarkStart w:id="793" w:name="_Toc4683692"/>
      <w:bookmarkStart w:id="794" w:name="_Toc4685019"/>
      <w:bookmarkStart w:id="795" w:name="_Toc6813677"/>
      <w:bookmarkStart w:id="796" w:name="_Toc7173446"/>
      <w:bookmarkStart w:id="797" w:name="_Toc9001556"/>
      <w:bookmarkStart w:id="798" w:name="_Toc9002040"/>
      <w:bookmarkStart w:id="799" w:name="_Toc9003005"/>
      <w:bookmarkStart w:id="800" w:name="_Toc12731040"/>
      <w:bookmarkStart w:id="801" w:name="_Toc14813888"/>
      <w:bookmarkStart w:id="802" w:name="_Toc18573989"/>
      <w:bookmarkStart w:id="803" w:name="_Toc19413489"/>
      <w:bookmarkStart w:id="804" w:name="_Toc20056293"/>
      <w:bookmarkStart w:id="805" w:name="_Toc20056494"/>
      <w:bookmarkStart w:id="806" w:name="_Toc20379559"/>
      <w:bookmarkStart w:id="807" w:name="_Toc20396089"/>
      <w:bookmarkStart w:id="808" w:name="_Toc20403378"/>
      <w:bookmarkStart w:id="809" w:name="_Toc20660209"/>
      <w:bookmarkStart w:id="810" w:name="_Toc20737962"/>
      <w:bookmarkStart w:id="811" w:name="_Toc28541249"/>
      <w:bookmarkStart w:id="812" w:name="_Toc30109364"/>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p>
    <w:p w14:paraId="7FFD77DE" w14:textId="4CB9DFA9" w:rsidR="00EC3B98" w:rsidRDefault="00155ABF" w:rsidP="00A03C95">
      <w:pPr>
        <w:pStyle w:val="Heading2"/>
      </w:pPr>
      <w:bookmarkStart w:id="813" w:name="_Toc30109365"/>
      <w:r>
        <w:t xml:space="preserve">5.1 </w:t>
      </w:r>
      <w:r w:rsidRPr="00CF4879">
        <w:t>Introduction</w:t>
      </w:r>
      <w:bookmarkEnd w:id="813"/>
    </w:p>
    <w:p w14:paraId="0F94239C" w14:textId="462A40B4" w:rsidR="00DA0B65" w:rsidRPr="00AB16C6" w:rsidRDefault="00EC3B98" w:rsidP="00F17C35">
      <w:pPr>
        <w:spacing w:after="0" w:line="360" w:lineRule="auto"/>
        <w:rPr>
          <w:rFonts w:ascii="Times New Roman" w:eastAsia="Times New Roman" w:hAnsi="Times New Roman" w:cs="Times New Roman"/>
          <w:sz w:val="24"/>
          <w:szCs w:val="24"/>
          <w:lang w:val="en-US"/>
        </w:rPr>
      </w:pPr>
      <w:r w:rsidRPr="00CF4879">
        <w:rPr>
          <w:rFonts w:ascii="Arial" w:eastAsia="Times New Roman" w:hAnsi="Arial" w:cs="Arial"/>
          <w:color w:val="000000"/>
          <w:lang w:val="en-US"/>
        </w:rPr>
        <w:t xml:space="preserve">In order to identify the role of </w:t>
      </w:r>
      <w:r w:rsidR="001653E3" w:rsidRPr="00CF4879">
        <w:rPr>
          <w:rFonts w:ascii="Arial" w:eastAsia="Times New Roman" w:hAnsi="Arial" w:cs="Arial"/>
          <w:color w:val="000000"/>
          <w:lang w:val="en-US"/>
        </w:rPr>
        <w:t>Disaster Risk Reduction</w:t>
      </w:r>
      <w:r w:rsidR="001653E3">
        <w:rPr>
          <w:rFonts w:ascii="Arial" w:eastAsia="Times New Roman" w:hAnsi="Arial" w:cs="Arial"/>
          <w:color w:val="000000"/>
          <w:lang w:val="en-US"/>
        </w:rPr>
        <w:t xml:space="preserve"> (DRR)</w:t>
      </w:r>
      <w:r w:rsidR="001653E3" w:rsidRPr="00CF4879">
        <w:rPr>
          <w:rFonts w:ascii="Arial" w:eastAsia="Times New Roman" w:hAnsi="Arial" w:cs="Arial"/>
          <w:color w:val="000000"/>
          <w:lang w:val="en-US"/>
        </w:rPr>
        <w:t xml:space="preserve"> </w:t>
      </w:r>
      <w:r w:rsidRPr="00CF4879">
        <w:rPr>
          <w:rFonts w:ascii="Arial" w:eastAsia="Times New Roman" w:hAnsi="Arial" w:cs="Arial"/>
          <w:color w:val="000000"/>
          <w:lang w:val="en-US"/>
        </w:rPr>
        <w:t xml:space="preserve">key stakeholders in </w:t>
      </w:r>
      <w:r w:rsidR="001653E3">
        <w:rPr>
          <w:rFonts w:ascii="Arial" w:eastAsia="Times New Roman" w:hAnsi="Arial" w:cs="Arial"/>
          <w:color w:val="000000"/>
          <w:lang w:val="en-US"/>
        </w:rPr>
        <w:t xml:space="preserve">measuring and </w:t>
      </w:r>
      <w:r w:rsidRPr="00CF4879">
        <w:rPr>
          <w:rFonts w:ascii="Arial" w:eastAsia="Times New Roman" w:hAnsi="Arial" w:cs="Arial"/>
          <w:color w:val="000000"/>
          <w:lang w:val="en-US"/>
        </w:rPr>
        <w:t>building resilience</w:t>
      </w:r>
      <w:r w:rsidR="00ED08AA">
        <w:rPr>
          <w:rFonts w:ascii="Arial" w:eastAsia="Times New Roman" w:hAnsi="Arial" w:cs="Arial"/>
          <w:color w:val="000000"/>
          <w:lang w:val="en-US"/>
        </w:rPr>
        <w:t xml:space="preserve"> in the MENA Region (Arab States)</w:t>
      </w:r>
      <w:r w:rsidRPr="00CF4879">
        <w:rPr>
          <w:rFonts w:ascii="Arial" w:eastAsia="Times New Roman" w:hAnsi="Arial" w:cs="Arial"/>
          <w:color w:val="000000"/>
          <w:lang w:val="en-US"/>
        </w:rPr>
        <w:t xml:space="preserve">, it is important to </w:t>
      </w:r>
      <w:r w:rsidRPr="00BC5EFD">
        <w:rPr>
          <w:rFonts w:ascii="Arial" w:eastAsia="Times New Roman" w:hAnsi="Arial" w:cs="Arial"/>
          <w:color w:val="000000"/>
          <w:lang w:val="en-US"/>
        </w:rPr>
        <w:t>define who are these key stakeholders, how d</w:t>
      </w:r>
      <w:r w:rsidR="00432D1A">
        <w:rPr>
          <w:rFonts w:ascii="Arial" w:eastAsia="Times New Roman" w:hAnsi="Arial" w:cs="Arial"/>
          <w:color w:val="000000"/>
          <w:lang w:val="en-US"/>
        </w:rPr>
        <w:t>o they operate on the ground, and</w:t>
      </w:r>
      <w:r w:rsidRPr="00BC5EFD">
        <w:rPr>
          <w:rFonts w:ascii="Arial" w:eastAsia="Times New Roman" w:hAnsi="Arial" w:cs="Arial"/>
          <w:color w:val="000000"/>
          <w:lang w:val="en-US"/>
        </w:rPr>
        <w:t xml:space="preserve"> which stage of </w:t>
      </w:r>
      <w:r w:rsidR="006A6EE2">
        <w:rPr>
          <w:rFonts w:ascii="Arial" w:eastAsia="Times New Roman" w:hAnsi="Arial" w:cs="Arial"/>
          <w:color w:val="000000"/>
          <w:lang w:val="en-US"/>
        </w:rPr>
        <w:t>DRR</w:t>
      </w:r>
      <w:r>
        <w:rPr>
          <w:rFonts w:ascii="Arial" w:eastAsia="Times New Roman" w:hAnsi="Arial" w:cs="Arial"/>
          <w:color w:val="000000"/>
          <w:lang w:val="en-US"/>
        </w:rPr>
        <w:t xml:space="preserve"> </w:t>
      </w:r>
      <w:r w:rsidR="00ED08AA">
        <w:rPr>
          <w:rFonts w:ascii="Arial" w:eastAsia="Times New Roman" w:hAnsi="Arial" w:cs="Arial"/>
          <w:color w:val="000000"/>
          <w:lang w:val="en-US"/>
        </w:rPr>
        <w:t xml:space="preserve">they are most involved </w:t>
      </w:r>
      <w:r>
        <w:rPr>
          <w:rFonts w:ascii="Arial" w:eastAsia="Times New Roman" w:hAnsi="Arial" w:cs="Arial"/>
          <w:color w:val="000000"/>
          <w:lang w:val="en-US"/>
        </w:rPr>
        <w:t>(</w:t>
      </w:r>
      <w:r w:rsidRPr="00B118DA">
        <w:rPr>
          <w:rFonts w:ascii="Arial" w:eastAsia="Times New Roman" w:hAnsi="Arial" w:cs="Arial"/>
          <w:color w:val="000000"/>
          <w:lang w:val="en-US"/>
        </w:rPr>
        <w:t>Preparedness, Emergency/Relief, Early-Response, Long-term Recovery</w:t>
      </w:r>
      <w:r>
        <w:rPr>
          <w:rFonts w:ascii="Arial" w:eastAsia="Times New Roman" w:hAnsi="Arial" w:cs="Arial"/>
          <w:color w:val="000000"/>
          <w:lang w:val="en-US"/>
        </w:rPr>
        <w:t>)</w:t>
      </w:r>
      <w:r w:rsidR="006A6EE2">
        <w:rPr>
          <w:rFonts w:ascii="Arial" w:eastAsia="Times New Roman" w:hAnsi="Arial" w:cs="Arial"/>
          <w:color w:val="000000"/>
          <w:lang w:val="en-US"/>
        </w:rPr>
        <w:t>. More research questions to be raised are:</w:t>
      </w:r>
      <w:r w:rsidRPr="00B118DA">
        <w:rPr>
          <w:rFonts w:ascii="Arial" w:eastAsia="Times New Roman" w:hAnsi="Arial" w:cs="Arial"/>
          <w:color w:val="000000"/>
          <w:lang w:val="en-US"/>
        </w:rPr>
        <w:t xml:space="preserve"> </w:t>
      </w:r>
      <w:r w:rsidRPr="00CF4879">
        <w:rPr>
          <w:rFonts w:ascii="Arial" w:eastAsia="Times New Roman" w:hAnsi="Arial" w:cs="Arial"/>
          <w:color w:val="000000"/>
          <w:lang w:val="en-US"/>
        </w:rPr>
        <w:t>what are the mech</w:t>
      </w:r>
      <w:r w:rsidR="003367C2">
        <w:rPr>
          <w:rFonts w:ascii="Arial" w:eastAsia="Times New Roman" w:hAnsi="Arial" w:cs="Arial"/>
          <w:color w:val="000000"/>
          <w:lang w:val="en-US"/>
        </w:rPr>
        <w:t xml:space="preserve">anisms of engaging them in </w:t>
      </w:r>
      <w:r w:rsidR="006237E5">
        <w:rPr>
          <w:rFonts w:ascii="Arial" w:eastAsia="Times New Roman" w:hAnsi="Arial" w:cs="Arial"/>
          <w:color w:val="000000"/>
          <w:lang w:val="en-US"/>
        </w:rPr>
        <w:t>framing the city</w:t>
      </w:r>
      <w:r w:rsidR="003367C2">
        <w:rPr>
          <w:rFonts w:ascii="Arial" w:eastAsia="Times New Roman" w:hAnsi="Arial" w:cs="Arial"/>
          <w:color w:val="000000"/>
          <w:lang w:val="en-US"/>
        </w:rPr>
        <w:t xml:space="preserve"> </w:t>
      </w:r>
      <w:r w:rsidR="006A6EE2">
        <w:rPr>
          <w:rFonts w:ascii="Arial" w:eastAsia="Times New Roman" w:hAnsi="Arial" w:cs="Arial"/>
          <w:color w:val="000000"/>
          <w:lang w:val="en-US"/>
        </w:rPr>
        <w:t xml:space="preserve">Urban </w:t>
      </w:r>
      <w:r w:rsidR="003367C2">
        <w:rPr>
          <w:rFonts w:ascii="Arial" w:eastAsia="Times New Roman" w:hAnsi="Arial" w:cs="Arial"/>
          <w:color w:val="000000"/>
          <w:lang w:val="en-US"/>
        </w:rPr>
        <w:t>R</w:t>
      </w:r>
      <w:r w:rsidRPr="00CF4879">
        <w:rPr>
          <w:rFonts w:ascii="Arial" w:eastAsia="Times New Roman" w:hAnsi="Arial" w:cs="Arial"/>
          <w:color w:val="000000"/>
          <w:lang w:val="en-US"/>
        </w:rPr>
        <w:t>esilience Action Plan</w:t>
      </w:r>
      <w:r w:rsidR="006A6EE2">
        <w:rPr>
          <w:rFonts w:ascii="Arial" w:eastAsia="Times New Roman" w:hAnsi="Arial" w:cs="Arial"/>
          <w:color w:val="000000"/>
          <w:lang w:val="en-US"/>
        </w:rPr>
        <w:t xml:space="preserve"> (U-RAP)</w:t>
      </w:r>
      <w:r w:rsidR="00845FDC">
        <w:rPr>
          <w:rFonts w:ascii="Arial" w:eastAsia="Times New Roman" w:hAnsi="Arial" w:cs="Arial"/>
          <w:color w:val="000000"/>
          <w:lang w:val="en-US"/>
        </w:rPr>
        <w:t>, and how can we measure their</w:t>
      </w:r>
      <w:r w:rsidRPr="00CF4879">
        <w:rPr>
          <w:rFonts w:ascii="Arial" w:eastAsia="Times New Roman" w:hAnsi="Arial" w:cs="Arial"/>
          <w:color w:val="000000"/>
          <w:lang w:val="en-US"/>
        </w:rPr>
        <w:t xml:space="preserve"> level of engagement</w:t>
      </w:r>
      <w:r w:rsidR="00845FDC">
        <w:rPr>
          <w:rFonts w:ascii="Arial" w:eastAsia="Times New Roman" w:hAnsi="Arial" w:cs="Arial"/>
          <w:color w:val="000000"/>
          <w:lang w:val="en-US"/>
        </w:rPr>
        <w:t xml:space="preserve"> in the </w:t>
      </w:r>
      <w:r w:rsidR="00845FDC" w:rsidRPr="00CF4879">
        <w:rPr>
          <w:rFonts w:ascii="Arial" w:eastAsia="Times New Roman" w:hAnsi="Arial" w:cs="Arial"/>
          <w:color w:val="000000"/>
          <w:lang w:val="en-US"/>
        </w:rPr>
        <w:t>decision making proc</w:t>
      </w:r>
      <w:r w:rsidR="00845FDC">
        <w:rPr>
          <w:rFonts w:ascii="Arial" w:eastAsia="Times New Roman" w:hAnsi="Arial" w:cs="Arial"/>
          <w:color w:val="000000"/>
          <w:lang w:val="en-US"/>
        </w:rPr>
        <w:t>ess</w:t>
      </w:r>
      <w:r w:rsidRPr="00CF4879">
        <w:rPr>
          <w:rFonts w:ascii="Arial" w:eastAsia="Times New Roman" w:hAnsi="Arial" w:cs="Arial"/>
          <w:color w:val="000000"/>
          <w:lang w:val="en-US"/>
        </w:rPr>
        <w:t>. In the context of fragility, conflict</w:t>
      </w:r>
      <w:r w:rsidR="001313B1">
        <w:rPr>
          <w:rFonts w:ascii="Arial" w:eastAsia="Times New Roman" w:hAnsi="Arial" w:cs="Arial"/>
          <w:color w:val="000000"/>
          <w:lang w:val="en-US"/>
        </w:rPr>
        <w:t>,</w:t>
      </w:r>
      <w:r w:rsidRPr="00CF4879">
        <w:rPr>
          <w:rFonts w:ascii="Arial" w:eastAsia="Times New Roman" w:hAnsi="Arial" w:cs="Arial"/>
          <w:color w:val="000000"/>
          <w:lang w:val="en-US"/>
        </w:rPr>
        <w:t xml:space="preserve"> and displacement</w:t>
      </w:r>
      <w:r w:rsidR="00ED08AA">
        <w:rPr>
          <w:rFonts w:ascii="Arial" w:eastAsia="Times New Roman" w:hAnsi="Arial" w:cs="Arial"/>
          <w:color w:val="000000"/>
          <w:lang w:val="en-US"/>
        </w:rPr>
        <w:t>,</w:t>
      </w:r>
      <w:r w:rsidRPr="00CF4879">
        <w:rPr>
          <w:rFonts w:ascii="Arial" w:eastAsia="Times New Roman" w:hAnsi="Arial" w:cs="Arial"/>
          <w:color w:val="000000"/>
          <w:lang w:val="en-US"/>
        </w:rPr>
        <w:t xml:space="preserve"> informal actors play an </w:t>
      </w:r>
      <w:r w:rsidR="001313B1">
        <w:rPr>
          <w:rFonts w:ascii="Arial" w:eastAsia="Times New Roman" w:hAnsi="Arial" w:cs="Arial"/>
          <w:color w:val="000000"/>
          <w:lang w:val="en-US"/>
        </w:rPr>
        <w:t>i</w:t>
      </w:r>
      <w:r w:rsidRPr="00CF4879">
        <w:rPr>
          <w:rFonts w:ascii="Arial" w:eastAsia="Times New Roman" w:hAnsi="Arial" w:cs="Arial"/>
          <w:color w:val="000000"/>
          <w:lang w:val="en-US"/>
        </w:rPr>
        <w:t xml:space="preserve">mportant role in communicating with the </w:t>
      </w:r>
      <w:r w:rsidR="00ED08AA">
        <w:rPr>
          <w:rFonts w:ascii="Arial" w:eastAsia="Times New Roman" w:hAnsi="Arial" w:cs="Arial"/>
          <w:color w:val="000000"/>
          <w:lang w:val="en-US"/>
        </w:rPr>
        <w:t>most vulnerable</w:t>
      </w:r>
      <w:r w:rsidRPr="00CF4879">
        <w:rPr>
          <w:rFonts w:ascii="Arial" w:eastAsia="Times New Roman" w:hAnsi="Arial" w:cs="Arial"/>
          <w:color w:val="000000"/>
          <w:lang w:val="en-US"/>
        </w:rPr>
        <w:t xml:space="preserve"> groups of internally displaced populations and refugees</w:t>
      </w:r>
      <w:r w:rsidR="003367C2">
        <w:rPr>
          <w:rFonts w:ascii="Arial" w:eastAsia="Times New Roman" w:hAnsi="Arial" w:cs="Arial"/>
          <w:color w:val="000000"/>
          <w:lang w:val="en-US"/>
        </w:rPr>
        <w:t>,</w:t>
      </w:r>
      <w:r w:rsidRPr="00CF4879">
        <w:rPr>
          <w:rFonts w:ascii="Arial" w:eastAsia="Times New Roman" w:hAnsi="Arial" w:cs="Arial"/>
          <w:color w:val="000000"/>
          <w:lang w:val="en-US"/>
        </w:rPr>
        <w:t xml:space="preserve"> due to the </w:t>
      </w:r>
      <w:r w:rsidR="00845FDC">
        <w:rPr>
          <w:rFonts w:ascii="Arial" w:eastAsia="Times New Roman" w:hAnsi="Arial" w:cs="Arial"/>
          <w:color w:val="000000"/>
          <w:lang w:val="en-US"/>
        </w:rPr>
        <w:t xml:space="preserve">governmental and institutional </w:t>
      </w:r>
      <w:r w:rsidRPr="00CF4879">
        <w:rPr>
          <w:rFonts w:ascii="Arial" w:eastAsia="Times New Roman" w:hAnsi="Arial" w:cs="Arial"/>
          <w:color w:val="000000"/>
          <w:lang w:val="en-US"/>
        </w:rPr>
        <w:t xml:space="preserve">restrictions </w:t>
      </w:r>
      <w:r w:rsidR="00845FDC">
        <w:rPr>
          <w:rFonts w:ascii="Arial" w:eastAsia="Times New Roman" w:hAnsi="Arial" w:cs="Arial"/>
          <w:color w:val="000000"/>
          <w:lang w:val="en-US"/>
        </w:rPr>
        <w:t xml:space="preserve">framed around their </w:t>
      </w:r>
      <w:r w:rsidRPr="00CF4879">
        <w:rPr>
          <w:rFonts w:ascii="Arial" w:eastAsia="Times New Roman" w:hAnsi="Arial" w:cs="Arial"/>
          <w:color w:val="000000"/>
          <w:lang w:val="en-US"/>
        </w:rPr>
        <w:t>accessibility, human mobility</w:t>
      </w:r>
      <w:r w:rsidR="001313B1">
        <w:rPr>
          <w:rFonts w:ascii="Arial" w:eastAsia="Times New Roman" w:hAnsi="Arial" w:cs="Arial"/>
          <w:color w:val="000000"/>
          <w:lang w:val="en-US"/>
        </w:rPr>
        <w:t>,</w:t>
      </w:r>
      <w:r w:rsidRPr="00CF4879">
        <w:rPr>
          <w:rFonts w:ascii="Arial" w:eastAsia="Times New Roman" w:hAnsi="Arial" w:cs="Arial"/>
          <w:color w:val="000000"/>
          <w:lang w:val="en-US"/>
        </w:rPr>
        <w:t xml:space="preserve"> and employability in such settings. </w:t>
      </w:r>
      <w:r w:rsidR="00ED08AA">
        <w:rPr>
          <w:rFonts w:ascii="Arial" w:eastAsia="Times New Roman" w:hAnsi="Arial" w:cs="Arial"/>
          <w:color w:val="000000"/>
          <w:lang w:val="en-US"/>
        </w:rPr>
        <w:t>On the other hand</w:t>
      </w:r>
      <w:r w:rsidRPr="00CF4879">
        <w:rPr>
          <w:rFonts w:ascii="Arial" w:eastAsia="Times New Roman" w:hAnsi="Arial" w:cs="Arial"/>
          <w:color w:val="000000"/>
          <w:lang w:val="en-US"/>
        </w:rPr>
        <w:t>,</w:t>
      </w:r>
      <w:r w:rsidR="00ED08AA">
        <w:rPr>
          <w:rFonts w:ascii="Arial" w:eastAsia="Times New Roman" w:hAnsi="Arial" w:cs="Arial"/>
          <w:color w:val="000000"/>
          <w:lang w:val="en-US"/>
        </w:rPr>
        <w:t xml:space="preserve"> </w:t>
      </w:r>
      <w:r w:rsidR="0060467F">
        <w:rPr>
          <w:rFonts w:ascii="Arial" w:eastAsia="Times New Roman" w:hAnsi="Arial" w:cs="Arial"/>
          <w:color w:val="000000"/>
          <w:lang w:val="en-US"/>
        </w:rPr>
        <w:t>the lack of monitoring protracted displacement patterns of Climate Security Displaced People</w:t>
      </w:r>
      <w:r w:rsidR="00F17C35">
        <w:rPr>
          <w:rFonts w:ascii="Arial" w:eastAsia="Times New Roman" w:hAnsi="Arial" w:cs="Arial"/>
          <w:color w:val="000000"/>
          <w:lang w:val="en-US"/>
        </w:rPr>
        <w:t xml:space="preserve"> (CSD</w:t>
      </w:r>
      <w:r w:rsidR="002C38E1">
        <w:rPr>
          <w:rFonts w:ascii="Arial" w:eastAsia="Times New Roman" w:hAnsi="Arial" w:cs="Arial"/>
          <w:color w:val="000000"/>
          <w:lang w:val="en-US"/>
        </w:rPr>
        <w:t>),</w:t>
      </w:r>
      <w:r w:rsidR="0060467F">
        <w:rPr>
          <w:rFonts w:ascii="Arial" w:eastAsia="Times New Roman" w:hAnsi="Arial" w:cs="Arial"/>
          <w:color w:val="000000"/>
          <w:lang w:val="en-US"/>
        </w:rPr>
        <w:t xml:space="preserve"> is intensified with </w:t>
      </w:r>
      <w:r w:rsidR="0060467F" w:rsidRPr="00CF4879">
        <w:rPr>
          <w:rFonts w:ascii="Arial" w:eastAsia="Times New Roman" w:hAnsi="Arial" w:cs="Arial"/>
          <w:color w:val="000000"/>
          <w:lang w:val="en-US"/>
        </w:rPr>
        <w:t>local government legislation and restrictions</w:t>
      </w:r>
      <w:r w:rsidR="0060467F">
        <w:rPr>
          <w:rFonts w:ascii="Arial" w:eastAsia="Times New Roman" w:hAnsi="Arial" w:cs="Arial"/>
          <w:color w:val="000000"/>
          <w:lang w:val="en-US"/>
        </w:rPr>
        <w:t xml:space="preserve"> of </w:t>
      </w:r>
      <w:r w:rsidR="0060467F" w:rsidRPr="00CF4879">
        <w:rPr>
          <w:rFonts w:ascii="Arial" w:eastAsia="Times New Roman" w:hAnsi="Arial" w:cs="Arial"/>
          <w:color w:val="000000"/>
          <w:lang w:val="en-US"/>
        </w:rPr>
        <w:t xml:space="preserve">humanitarian </w:t>
      </w:r>
      <w:r w:rsidR="0060467F">
        <w:rPr>
          <w:rFonts w:ascii="Arial" w:eastAsia="Times New Roman" w:hAnsi="Arial" w:cs="Arial"/>
          <w:color w:val="000000"/>
          <w:lang w:val="en-US"/>
        </w:rPr>
        <w:t>operations,</w:t>
      </w:r>
      <w:r w:rsidR="0060467F" w:rsidRPr="00CF4879">
        <w:rPr>
          <w:rFonts w:ascii="Arial" w:eastAsia="Times New Roman" w:hAnsi="Arial" w:cs="Arial"/>
          <w:color w:val="000000"/>
          <w:lang w:val="en-US"/>
        </w:rPr>
        <w:t xml:space="preserve"> limit</w:t>
      </w:r>
      <w:r w:rsidR="0060467F">
        <w:rPr>
          <w:rFonts w:ascii="Arial" w:eastAsia="Times New Roman" w:hAnsi="Arial" w:cs="Arial"/>
          <w:color w:val="000000"/>
          <w:lang w:val="en-US"/>
        </w:rPr>
        <w:t>ing</w:t>
      </w:r>
      <w:r w:rsidR="0060467F" w:rsidRPr="00CF4879">
        <w:rPr>
          <w:rFonts w:ascii="Arial" w:eastAsia="Times New Roman" w:hAnsi="Arial" w:cs="Arial"/>
          <w:color w:val="000000"/>
          <w:lang w:val="en-US"/>
        </w:rPr>
        <w:t xml:space="preserve"> the level of </w:t>
      </w:r>
      <w:r w:rsidR="0060467F">
        <w:rPr>
          <w:rFonts w:ascii="Arial" w:eastAsia="Times New Roman" w:hAnsi="Arial" w:cs="Arial"/>
          <w:color w:val="000000"/>
          <w:lang w:val="en-US"/>
        </w:rPr>
        <w:t>engagement with informal actors representing the</w:t>
      </w:r>
      <w:r w:rsidR="0060467F" w:rsidRPr="00CF4879">
        <w:rPr>
          <w:rFonts w:ascii="Arial" w:eastAsia="Times New Roman" w:hAnsi="Arial" w:cs="Arial"/>
          <w:color w:val="000000"/>
          <w:lang w:val="en-US"/>
        </w:rPr>
        <w:t xml:space="preserve"> </w:t>
      </w:r>
      <w:r w:rsidR="0060467F">
        <w:rPr>
          <w:rFonts w:ascii="Arial" w:eastAsia="Times New Roman" w:hAnsi="Arial" w:cs="Arial"/>
          <w:color w:val="000000"/>
          <w:lang w:val="en-US"/>
        </w:rPr>
        <w:t>urban IDP</w:t>
      </w:r>
      <w:r w:rsidR="004D403F">
        <w:rPr>
          <w:rFonts w:ascii="Arial" w:eastAsia="Times New Roman" w:hAnsi="Arial" w:cs="Arial"/>
          <w:color w:val="000000"/>
          <w:lang w:val="en-US"/>
        </w:rPr>
        <w:t xml:space="preserve">s and refugees. </w:t>
      </w:r>
      <w:r w:rsidRPr="00CF4879">
        <w:rPr>
          <w:rFonts w:ascii="Arial" w:eastAsia="Times New Roman" w:hAnsi="Arial" w:cs="Arial"/>
          <w:color w:val="000000"/>
          <w:lang w:val="en-US"/>
        </w:rPr>
        <w:t xml:space="preserve">Accordingly, this study aims to </w:t>
      </w:r>
      <w:r w:rsidR="00CE6D2E" w:rsidRPr="00CF4879">
        <w:rPr>
          <w:rFonts w:ascii="Arial" w:eastAsia="Times New Roman" w:hAnsi="Arial" w:cs="Arial"/>
          <w:color w:val="000000"/>
          <w:lang w:val="en-US"/>
        </w:rPr>
        <w:t>frame</w:t>
      </w:r>
      <w:r w:rsidRPr="00CF4879">
        <w:rPr>
          <w:rFonts w:ascii="Arial" w:eastAsia="Times New Roman" w:hAnsi="Arial" w:cs="Arial"/>
          <w:color w:val="000000"/>
          <w:lang w:val="en-US"/>
        </w:rPr>
        <w:t xml:space="preserve"> a clear understanding </w:t>
      </w:r>
      <w:r w:rsidR="003367C2">
        <w:rPr>
          <w:rFonts w:ascii="Arial" w:eastAsia="Times New Roman" w:hAnsi="Arial" w:cs="Arial"/>
          <w:color w:val="000000"/>
          <w:lang w:val="en-US"/>
        </w:rPr>
        <w:t xml:space="preserve">of </w:t>
      </w:r>
      <w:r w:rsidRPr="00CF4879">
        <w:rPr>
          <w:rFonts w:ascii="Arial" w:eastAsia="Times New Roman" w:hAnsi="Arial" w:cs="Arial"/>
          <w:color w:val="000000"/>
          <w:lang w:val="en-US"/>
        </w:rPr>
        <w:t xml:space="preserve">how </w:t>
      </w:r>
      <w:r w:rsidR="003367C2">
        <w:rPr>
          <w:rFonts w:ascii="Arial" w:eastAsia="Times New Roman" w:hAnsi="Arial" w:cs="Arial"/>
          <w:color w:val="000000"/>
          <w:lang w:val="en-US"/>
        </w:rPr>
        <w:t>DRR</w:t>
      </w:r>
      <w:r w:rsidR="00CE6D2E">
        <w:rPr>
          <w:rFonts w:ascii="Arial" w:eastAsia="Times New Roman" w:hAnsi="Arial" w:cs="Arial"/>
          <w:color w:val="000000"/>
          <w:lang w:val="en-US"/>
        </w:rPr>
        <w:t xml:space="preserve"> </w:t>
      </w:r>
      <w:r w:rsidR="00CE6D2E" w:rsidRPr="00CE6D2E">
        <w:rPr>
          <w:rFonts w:ascii="Arial" w:eastAsia="Times New Roman" w:hAnsi="Arial" w:cs="Arial"/>
          <w:color w:val="000000"/>
          <w:lang w:val="en-US"/>
        </w:rPr>
        <w:t>key stakeholders’</w:t>
      </w:r>
      <w:r w:rsidRPr="00CE6D2E">
        <w:rPr>
          <w:rFonts w:ascii="Arial" w:eastAsia="Times New Roman" w:hAnsi="Arial" w:cs="Arial"/>
          <w:color w:val="000000"/>
          <w:lang w:val="en-US"/>
        </w:rPr>
        <w:t xml:space="preserve"> </w:t>
      </w:r>
      <w:r w:rsidR="00F17C35" w:rsidRPr="00CF4879">
        <w:rPr>
          <w:rFonts w:ascii="Arial" w:eastAsia="Times New Roman" w:hAnsi="Arial" w:cs="Arial"/>
          <w:color w:val="000000"/>
          <w:lang w:val="en-US"/>
        </w:rPr>
        <w:t>operate</w:t>
      </w:r>
      <w:r w:rsidR="00F17C35">
        <w:rPr>
          <w:rFonts w:ascii="Arial" w:eastAsia="Times New Roman" w:hAnsi="Arial" w:cs="Arial"/>
          <w:color w:val="000000"/>
          <w:lang w:val="en-US"/>
        </w:rPr>
        <w:t xml:space="preserve"> and engage</w:t>
      </w:r>
      <w:r w:rsidR="00F17C35" w:rsidRPr="00CE6D2E">
        <w:rPr>
          <w:rFonts w:ascii="Arial" w:eastAsia="Times New Roman" w:hAnsi="Arial" w:cs="Arial"/>
          <w:color w:val="000000"/>
          <w:lang w:val="en-US"/>
        </w:rPr>
        <w:t xml:space="preserve"> </w:t>
      </w:r>
      <w:r w:rsidR="00CE6D2E" w:rsidRPr="00CE6D2E">
        <w:rPr>
          <w:rFonts w:ascii="Arial" w:eastAsia="Times New Roman" w:hAnsi="Arial" w:cs="Arial"/>
          <w:color w:val="000000"/>
          <w:lang w:val="en-US"/>
        </w:rPr>
        <w:t xml:space="preserve">in measuring and building Urban Resilience in the </w:t>
      </w:r>
      <w:r w:rsidR="00CE6D2E">
        <w:rPr>
          <w:rFonts w:ascii="Arial" w:eastAsia="Times New Roman" w:hAnsi="Arial" w:cs="Arial"/>
          <w:color w:val="000000"/>
          <w:lang w:val="en-US"/>
        </w:rPr>
        <w:t>Arab</w:t>
      </w:r>
      <w:r w:rsidR="00CE6D2E" w:rsidRPr="00CE6D2E">
        <w:rPr>
          <w:rFonts w:ascii="Arial" w:eastAsia="Times New Roman" w:hAnsi="Arial" w:cs="Arial"/>
          <w:color w:val="000000"/>
          <w:lang w:val="en-US"/>
        </w:rPr>
        <w:t xml:space="preserve"> Region</w:t>
      </w:r>
      <w:r w:rsidR="00CE6D2E">
        <w:rPr>
          <w:rFonts w:ascii="Arial" w:eastAsia="Times New Roman" w:hAnsi="Arial" w:cs="Arial"/>
          <w:color w:val="000000"/>
          <w:lang w:val="en-US"/>
        </w:rPr>
        <w:t xml:space="preserve"> </w:t>
      </w:r>
      <w:r w:rsidR="003367C2">
        <w:rPr>
          <w:rFonts w:ascii="Arial" w:eastAsia="Times New Roman" w:hAnsi="Arial" w:cs="Arial"/>
          <w:color w:val="000000"/>
          <w:lang w:val="en-US"/>
        </w:rPr>
        <w:t>fragile and</w:t>
      </w:r>
      <w:r w:rsidRPr="00CF4879">
        <w:rPr>
          <w:rFonts w:ascii="Arial" w:eastAsia="Times New Roman" w:hAnsi="Arial" w:cs="Arial"/>
          <w:color w:val="000000"/>
          <w:lang w:val="en-US"/>
        </w:rPr>
        <w:t xml:space="preserve"> conflict set</w:t>
      </w:r>
      <w:r w:rsidR="00CE6D2E">
        <w:rPr>
          <w:rFonts w:ascii="Arial" w:eastAsia="Times New Roman" w:hAnsi="Arial" w:cs="Arial"/>
          <w:color w:val="000000"/>
          <w:lang w:val="en-US"/>
        </w:rPr>
        <w:t xml:space="preserve">tings, in order to capture their interactions with </w:t>
      </w:r>
      <w:r w:rsidR="00CE6D2E" w:rsidRPr="00CF4879">
        <w:rPr>
          <w:rFonts w:ascii="Arial" w:eastAsia="Times New Roman" w:hAnsi="Arial" w:cs="Arial"/>
          <w:color w:val="000000"/>
          <w:lang w:val="en-US"/>
        </w:rPr>
        <w:t>informal and formal actors’</w:t>
      </w:r>
      <w:r w:rsidR="00CE6D2E">
        <w:rPr>
          <w:rFonts w:ascii="Arial" w:eastAsia="Times New Roman" w:hAnsi="Arial" w:cs="Arial"/>
          <w:color w:val="000000"/>
          <w:lang w:val="en-US"/>
        </w:rPr>
        <w:t xml:space="preserve">, and </w:t>
      </w:r>
      <w:r w:rsidRPr="00CF4879">
        <w:rPr>
          <w:rFonts w:ascii="Arial" w:eastAsia="Times New Roman" w:hAnsi="Arial" w:cs="Arial"/>
          <w:color w:val="000000"/>
          <w:lang w:val="en-US"/>
        </w:rPr>
        <w:t xml:space="preserve">support building </w:t>
      </w:r>
      <w:r w:rsidR="00CE6D2E">
        <w:rPr>
          <w:rFonts w:ascii="Arial" w:eastAsia="Times New Roman" w:hAnsi="Arial" w:cs="Arial"/>
          <w:color w:val="000000"/>
          <w:lang w:val="en-US"/>
        </w:rPr>
        <w:t xml:space="preserve">urban </w:t>
      </w:r>
      <w:r w:rsidRPr="00CF4879">
        <w:rPr>
          <w:rFonts w:ascii="Arial" w:eastAsia="Times New Roman" w:hAnsi="Arial" w:cs="Arial"/>
          <w:color w:val="000000"/>
          <w:lang w:val="en-US"/>
        </w:rPr>
        <w:t xml:space="preserve">resilience for </w:t>
      </w:r>
      <w:r w:rsidR="00F17C35">
        <w:rPr>
          <w:rFonts w:ascii="Arial" w:eastAsia="Times New Roman" w:hAnsi="Arial" w:cs="Arial"/>
          <w:color w:val="000000"/>
          <w:lang w:val="en-US"/>
        </w:rPr>
        <w:t>CSD</w:t>
      </w:r>
      <w:r w:rsidRPr="00CF4879">
        <w:rPr>
          <w:rFonts w:ascii="Arial" w:eastAsia="Times New Roman" w:hAnsi="Arial" w:cs="Arial"/>
          <w:color w:val="000000"/>
          <w:lang w:val="en-US"/>
        </w:rPr>
        <w:t xml:space="preserve"> populations in the Arab region</w:t>
      </w:r>
      <w:r w:rsidR="00B41D41">
        <w:rPr>
          <w:rFonts w:ascii="Arial" w:eastAsia="Times New Roman" w:hAnsi="Arial" w:cs="Arial"/>
          <w:color w:val="000000"/>
          <w:lang w:val="en-US"/>
        </w:rPr>
        <w:t>.</w:t>
      </w:r>
    </w:p>
    <w:p w14:paraId="1211A219" w14:textId="35672806" w:rsidR="00EC3B98" w:rsidRDefault="00133D55" w:rsidP="00A03C95">
      <w:pPr>
        <w:pStyle w:val="Heading2"/>
      </w:pPr>
      <w:bookmarkStart w:id="814" w:name="_Toc30109366"/>
      <w:r>
        <w:lastRenderedPageBreak/>
        <w:t>5.2 Definition</w:t>
      </w:r>
      <w:r w:rsidR="00EC3B98" w:rsidRPr="00CF4879">
        <w:t xml:space="preserve"> of Key Stakeholders</w:t>
      </w:r>
      <w:bookmarkEnd w:id="814"/>
    </w:p>
    <w:p w14:paraId="4984638F" w14:textId="6D4F1B76" w:rsidR="00EC3B98" w:rsidRPr="00BC5EFD" w:rsidRDefault="00EC3B98" w:rsidP="00D12FF1">
      <w:pPr>
        <w:spacing w:after="0" w:line="360" w:lineRule="auto"/>
        <w:rPr>
          <w:rFonts w:ascii="Arial" w:eastAsia="Times New Roman" w:hAnsi="Arial" w:cs="Arial"/>
          <w:color w:val="000000"/>
          <w:lang w:val="en-US"/>
        </w:rPr>
      </w:pPr>
      <w:r>
        <w:rPr>
          <w:rFonts w:ascii="Arial" w:eastAsia="Times New Roman" w:hAnsi="Arial" w:cs="Arial"/>
          <w:color w:val="000000"/>
          <w:lang w:val="en-US"/>
        </w:rPr>
        <w:t>Stakeholders</w:t>
      </w:r>
      <w:r w:rsidRPr="00BC5EFD">
        <w:rPr>
          <w:rFonts w:ascii="Arial" w:eastAsia="Times New Roman" w:hAnsi="Arial" w:cs="Arial"/>
          <w:color w:val="000000"/>
          <w:lang w:val="en-US"/>
        </w:rPr>
        <w:t xml:space="preserve"> theory </w:t>
      </w:r>
      <w:r w:rsidR="00D12FF1">
        <w:rPr>
          <w:rFonts w:ascii="Arial" w:eastAsia="Times New Roman" w:hAnsi="Arial" w:cs="Arial"/>
          <w:color w:val="000000"/>
          <w:lang w:val="en-US"/>
        </w:rPr>
        <w:t>is dated back to 1984.</w:t>
      </w:r>
      <w:r w:rsidRPr="00BC5EFD">
        <w:rPr>
          <w:rFonts w:ascii="Arial" w:eastAsia="Times New Roman" w:hAnsi="Arial" w:cs="Arial"/>
          <w:color w:val="000000"/>
          <w:lang w:val="en-US"/>
        </w:rPr>
        <w:t xml:space="preserve"> </w:t>
      </w:r>
      <w:r w:rsidR="00D12FF1">
        <w:rPr>
          <w:rFonts w:ascii="Arial" w:eastAsia="Times New Roman" w:hAnsi="Arial" w:cs="Arial"/>
          <w:color w:val="000000"/>
          <w:lang w:val="en-US"/>
        </w:rPr>
        <w:t xml:space="preserve">(Freeman, 1984) </w:t>
      </w:r>
      <w:r w:rsidRPr="00BC5EFD">
        <w:rPr>
          <w:rFonts w:ascii="Arial" w:eastAsia="Times New Roman" w:hAnsi="Arial" w:cs="Arial"/>
          <w:color w:val="000000"/>
          <w:lang w:val="en-US"/>
        </w:rPr>
        <w:t>defined stakeholders as</w:t>
      </w:r>
    </w:p>
    <w:p w14:paraId="76EC53EA" w14:textId="3BE82C0A" w:rsidR="00EC3B98" w:rsidRPr="00BC5EFD" w:rsidRDefault="00AB3CA3" w:rsidP="00EC3B98">
      <w:pPr>
        <w:spacing w:after="0" w:line="360" w:lineRule="auto"/>
        <w:rPr>
          <w:rFonts w:ascii="Arial" w:eastAsia="Times New Roman" w:hAnsi="Arial" w:cs="Arial"/>
          <w:color w:val="000000"/>
          <w:lang w:val="en-US"/>
        </w:rPr>
      </w:pPr>
      <w:r>
        <w:rPr>
          <w:rFonts w:ascii="Arial" w:eastAsia="Times New Roman" w:hAnsi="Arial" w:cs="Arial"/>
          <w:color w:val="000000"/>
          <w:lang w:val="en-US"/>
        </w:rPr>
        <w:t>‘</w:t>
      </w:r>
      <w:r w:rsidR="00EC3B98" w:rsidRPr="00BC5EFD">
        <w:rPr>
          <w:rFonts w:ascii="Arial" w:eastAsia="Times New Roman" w:hAnsi="Arial" w:cs="Arial"/>
          <w:color w:val="000000"/>
          <w:lang w:val="en-US"/>
        </w:rPr>
        <w:t>any group or individual who can affect or is affected by the achievement of</w:t>
      </w:r>
    </w:p>
    <w:p w14:paraId="7F5CC620" w14:textId="6143A2C8" w:rsidR="003300A8" w:rsidRDefault="00EC3B98" w:rsidP="00D12FF1">
      <w:pPr>
        <w:spacing w:after="0" w:line="360" w:lineRule="auto"/>
        <w:rPr>
          <w:rFonts w:ascii="Arial" w:eastAsia="Times New Roman" w:hAnsi="Arial" w:cs="Arial"/>
          <w:color w:val="000000"/>
          <w:lang w:val="en-US"/>
        </w:rPr>
      </w:pPr>
      <w:r w:rsidRPr="00BC5EFD">
        <w:rPr>
          <w:rFonts w:ascii="Arial" w:eastAsia="Times New Roman" w:hAnsi="Arial" w:cs="Arial"/>
          <w:color w:val="000000"/>
          <w:lang w:val="en-US"/>
        </w:rPr>
        <w:t>the organisation’s objectives</w:t>
      </w:r>
      <w:r w:rsidR="00AB3CA3">
        <w:rPr>
          <w:rFonts w:ascii="Arial" w:eastAsia="Times New Roman" w:hAnsi="Arial" w:cs="Arial"/>
          <w:color w:val="000000"/>
          <w:lang w:val="en-US"/>
        </w:rPr>
        <w:t>’</w:t>
      </w:r>
      <w:r w:rsidRPr="00BC5EFD">
        <w:rPr>
          <w:rFonts w:ascii="Arial" w:eastAsia="Times New Roman" w:hAnsi="Arial" w:cs="Arial"/>
          <w:color w:val="000000"/>
          <w:lang w:val="en-US"/>
        </w:rPr>
        <w:t xml:space="preserve"> </w:t>
      </w:r>
      <w:r w:rsidR="001A68CD">
        <w:rPr>
          <w:rFonts w:ascii="Arial" w:eastAsia="Times New Roman" w:hAnsi="Arial" w:cs="Arial"/>
          <w:color w:val="000000"/>
          <w:lang w:val="en-US"/>
        </w:rPr>
        <w:t xml:space="preserve">The </w:t>
      </w:r>
      <w:r w:rsidR="00AB3CA3">
        <w:rPr>
          <w:rFonts w:ascii="Arial" w:eastAsia="Times New Roman" w:hAnsi="Arial" w:cs="Arial"/>
          <w:color w:val="000000"/>
          <w:lang w:val="en-US"/>
        </w:rPr>
        <w:t>a</w:t>
      </w:r>
      <w:r>
        <w:rPr>
          <w:rFonts w:ascii="Arial" w:eastAsia="Times New Roman" w:hAnsi="Arial" w:cs="Arial"/>
          <w:color w:val="000000"/>
          <w:lang w:val="en-US"/>
        </w:rPr>
        <w:t xml:space="preserve">ffect the stakeholders can </w:t>
      </w:r>
      <w:r w:rsidR="00DA0B65">
        <w:rPr>
          <w:rFonts w:ascii="Arial" w:eastAsia="Times New Roman" w:hAnsi="Arial" w:cs="Arial"/>
          <w:color w:val="000000"/>
          <w:lang w:val="en-US"/>
        </w:rPr>
        <w:t>make</w:t>
      </w:r>
      <w:r>
        <w:rPr>
          <w:rFonts w:ascii="Arial" w:eastAsia="Times New Roman" w:hAnsi="Arial" w:cs="Arial"/>
          <w:color w:val="000000"/>
          <w:lang w:val="en-US"/>
        </w:rPr>
        <w:t xml:space="preserve"> or affected by</w:t>
      </w:r>
      <w:r w:rsidR="00DA0B65">
        <w:rPr>
          <w:rFonts w:ascii="Arial" w:eastAsia="Times New Roman" w:hAnsi="Arial" w:cs="Arial"/>
          <w:color w:val="000000"/>
          <w:lang w:val="en-US"/>
        </w:rPr>
        <w:t>,</w:t>
      </w:r>
      <w:r>
        <w:rPr>
          <w:rFonts w:ascii="Arial" w:eastAsia="Times New Roman" w:hAnsi="Arial" w:cs="Arial"/>
          <w:color w:val="000000"/>
          <w:lang w:val="en-US"/>
        </w:rPr>
        <w:t xml:space="preserve"> in </w:t>
      </w:r>
    </w:p>
    <w:p w14:paraId="3FE415AB" w14:textId="7A06581A" w:rsidR="00EC3B98" w:rsidRDefault="00EC3B98" w:rsidP="00D12FF1">
      <w:pPr>
        <w:spacing w:after="0" w:line="360" w:lineRule="auto"/>
        <w:rPr>
          <w:rFonts w:ascii="Arial" w:eastAsia="Times New Roman" w:hAnsi="Arial" w:cs="Arial"/>
          <w:color w:val="000000"/>
          <w:lang w:val="en-US"/>
        </w:rPr>
      </w:pPr>
      <w:r>
        <w:rPr>
          <w:rFonts w:ascii="Arial" w:eastAsia="Times New Roman" w:hAnsi="Arial" w:cs="Arial"/>
          <w:color w:val="000000"/>
          <w:lang w:val="en-US"/>
        </w:rPr>
        <w:t xml:space="preserve">disaster resilience assessment process </w:t>
      </w:r>
      <w:r w:rsidR="001A68CD">
        <w:rPr>
          <w:rFonts w:ascii="Arial" w:eastAsia="Times New Roman" w:hAnsi="Arial" w:cs="Arial"/>
          <w:color w:val="000000"/>
          <w:lang w:val="en-US"/>
        </w:rPr>
        <w:t>and action plan decision</w:t>
      </w:r>
      <w:r w:rsidR="001313B1">
        <w:rPr>
          <w:rFonts w:ascii="Arial" w:eastAsia="Times New Roman" w:hAnsi="Arial" w:cs="Arial"/>
          <w:color w:val="000000"/>
          <w:lang w:val="en-US"/>
        </w:rPr>
        <w:t>-</w:t>
      </w:r>
      <w:r w:rsidR="001A68CD">
        <w:rPr>
          <w:rFonts w:ascii="Arial" w:eastAsia="Times New Roman" w:hAnsi="Arial" w:cs="Arial"/>
          <w:color w:val="000000"/>
          <w:lang w:val="en-US"/>
        </w:rPr>
        <w:t>making process</w:t>
      </w:r>
      <w:r w:rsidR="00AB3CA3">
        <w:rPr>
          <w:rFonts w:ascii="Arial" w:eastAsia="Times New Roman" w:hAnsi="Arial" w:cs="Arial"/>
          <w:color w:val="000000"/>
          <w:lang w:val="en-US"/>
        </w:rPr>
        <w:t>,</w:t>
      </w:r>
      <w:r w:rsidR="001A68CD">
        <w:rPr>
          <w:rFonts w:ascii="Arial" w:eastAsia="Times New Roman" w:hAnsi="Arial" w:cs="Arial"/>
          <w:color w:val="000000"/>
          <w:lang w:val="en-US"/>
        </w:rPr>
        <w:t xml:space="preserve"> </w:t>
      </w:r>
      <w:r>
        <w:rPr>
          <w:rFonts w:ascii="Arial" w:eastAsia="Times New Roman" w:hAnsi="Arial" w:cs="Arial"/>
          <w:color w:val="000000"/>
          <w:lang w:val="en-US"/>
        </w:rPr>
        <w:t xml:space="preserve">cannot be </w:t>
      </w:r>
      <w:r w:rsidR="00AB3CA3">
        <w:rPr>
          <w:rFonts w:ascii="Arial" w:eastAsia="Times New Roman" w:hAnsi="Arial" w:cs="Arial"/>
          <w:color w:val="000000"/>
          <w:lang w:val="en-US"/>
        </w:rPr>
        <w:t>ass</w:t>
      </w:r>
      <w:r w:rsidR="00DA0B65">
        <w:rPr>
          <w:rFonts w:ascii="Arial" w:eastAsia="Times New Roman" w:hAnsi="Arial" w:cs="Arial"/>
          <w:color w:val="000000"/>
          <w:lang w:val="en-US"/>
        </w:rPr>
        <w:t>e</w:t>
      </w:r>
      <w:r w:rsidR="00AB3CA3">
        <w:rPr>
          <w:rFonts w:ascii="Arial" w:eastAsia="Times New Roman" w:hAnsi="Arial" w:cs="Arial"/>
          <w:color w:val="000000"/>
          <w:lang w:val="en-US"/>
        </w:rPr>
        <w:t>sse</w:t>
      </w:r>
      <w:r w:rsidR="00DA0B65">
        <w:rPr>
          <w:rFonts w:ascii="Arial" w:eastAsia="Times New Roman" w:hAnsi="Arial" w:cs="Arial"/>
          <w:color w:val="000000"/>
          <w:lang w:val="en-US"/>
        </w:rPr>
        <w:t>d</w:t>
      </w:r>
      <w:r>
        <w:rPr>
          <w:rFonts w:ascii="Arial" w:eastAsia="Times New Roman" w:hAnsi="Arial" w:cs="Arial"/>
          <w:color w:val="000000"/>
          <w:lang w:val="en-US"/>
        </w:rPr>
        <w:t xml:space="preserve"> without the ‘</w:t>
      </w:r>
      <w:r w:rsidRPr="00FD5E32">
        <w:rPr>
          <w:rFonts w:ascii="Arial" w:eastAsia="Times New Roman" w:hAnsi="Arial" w:cs="Arial"/>
          <w:color w:val="000000"/>
          <w:lang w:val="en-US"/>
        </w:rPr>
        <w:t>identifica</w:t>
      </w:r>
      <w:r w:rsidR="001A68CD">
        <w:rPr>
          <w:rFonts w:ascii="Arial" w:eastAsia="Times New Roman" w:hAnsi="Arial" w:cs="Arial"/>
          <w:color w:val="000000"/>
          <w:lang w:val="en-US"/>
        </w:rPr>
        <w:t xml:space="preserve">tion, classification, analysis, </w:t>
      </w:r>
      <w:r w:rsidRPr="00FD5E32">
        <w:rPr>
          <w:rFonts w:ascii="Arial" w:eastAsia="Times New Roman" w:hAnsi="Arial" w:cs="Arial"/>
          <w:color w:val="000000"/>
          <w:lang w:val="en-US"/>
        </w:rPr>
        <w:t>and management</w:t>
      </w:r>
      <w:r w:rsidR="00DA0B65">
        <w:rPr>
          <w:rFonts w:ascii="Arial" w:eastAsia="Times New Roman" w:hAnsi="Arial" w:cs="Arial"/>
          <w:color w:val="000000"/>
          <w:lang w:val="en-US"/>
        </w:rPr>
        <w:t>’</w:t>
      </w:r>
      <w:r w:rsidRPr="00FD5E32">
        <w:rPr>
          <w:rFonts w:ascii="Arial" w:eastAsia="Times New Roman" w:hAnsi="Arial" w:cs="Arial"/>
          <w:color w:val="000000"/>
          <w:lang w:val="en-US"/>
        </w:rPr>
        <w:t xml:space="preserve"> </w:t>
      </w:r>
      <w:r w:rsidR="00DA0B65">
        <w:rPr>
          <w:rFonts w:ascii="Arial" w:eastAsia="Times New Roman" w:hAnsi="Arial" w:cs="Arial"/>
          <w:color w:val="000000"/>
          <w:lang w:val="en-US"/>
        </w:rPr>
        <w:t xml:space="preserve">of </w:t>
      </w:r>
      <w:r w:rsidR="00A02EB1">
        <w:rPr>
          <w:rFonts w:ascii="Arial" w:eastAsia="Times New Roman" w:hAnsi="Arial" w:cs="Arial"/>
          <w:color w:val="000000"/>
          <w:lang w:val="en-US"/>
        </w:rPr>
        <w:t>stakeholders’</w:t>
      </w:r>
      <w:r w:rsidR="00DA0B65">
        <w:rPr>
          <w:rFonts w:ascii="Arial" w:eastAsia="Times New Roman" w:hAnsi="Arial" w:cs="Arial"/>
          <w:color w:val="000000"/>
          <w:lang w:val="en-US"/>
        </w:rPr>
        <w:t xml:space="preserve"> engagement </w:t>
      </w:r>
      <w:r w:rsidR="00D12FF1">
        <w:rPr>
          <w:rFonts w:ascii="Arial" w:eastAsia="Times New Roman" w:hAnsi="Arial" w:cs="Arial"/>
          <w:color w:val="000000"/>
          <w:lang w:val="en-US"/>
        </w:rPr>
        <w:t>strategy</w:t>
      </w:r>
      <w:r w:rsidRPr="00FD5E32">
        <w:rPr>
          <w:rFonts w:ascii="Arial" w:eastAsia="Times New Roman" w:hAnsi="Arial" w:cs="Arial"/>
          <w:color w:val="000000"/>
          <w:lang w:val="en-US"/>
        </w:rPr>
        <w:t xml:space="preserve"> </w:t>
      </w:r>
      <w:r>
        <w:rPr>
          <w:rFonts w:ascii="Arial" w:eastAsia="Times New Roman" w:hAnsi="Arial" w:cs="Arial"/>
          <w:color w:val="000000"/>
          <w:lang w:val="en-US"/>
        </w:rPr>
        <w:t>(Cleland,</w:t>
      </w:r>
      <w:r w:rsidRPr="00FD5E32">
        <w:rPr>
          <w:rFonts w:ascii="Arial" w:eastAsia="Times New Roman" w:hAnsi="Arial" w:cs="Arial"/>
          <w:color w:val="000000"/>
          <w:lang w:val="en-US"/>
        </w:rPr>
        <w:t>1986)</w:t>
      </w:r>
      <w:r w:rsidR="00A25E79">
        <w:rPr>
          <w:rFonts w:ascii="Arial" w:eastAsia="Times New Roman" w:hAnsi="Arial" w:cs="Arial"/>
          <w:color w:val="000000"/>
          <w:lang w:val="en-US"/>
        </w:rPr>
        <w:t xml:space="preserve"> (Cited in Littau </w:t>
      </w:r>
      <w:r>
        <w:rPr>
          <w:rFonts w:ascii="Arial" w:eastAsia="Times New Roman" w:hAnsi="Arial" w:cs="Arial"/>
          <w:color w:val="000000"/>
          <w:lang w:val="en-US"/>
        </w:rPr>
        <w:t>et al</w:t>
      </w:r>
      <w:r w:rsidR="00A25E79">
        <w:rPr>
          <w:rFonts w:ascii="Arial" w:eastAsia="Times New Roman" w:hAnsi="Arial" w:cs="Arial"/>
          <w:color w:val="000000"/>
          <w:lang w:val="en-US"/>
        </w:rPr>
        <w:t>,</w:t>
      </w:r>
      <w:r>
        <w:rPr>
          <w:rFonts w:ascii="Arial" w:eastAsia="Times New Roman" w:hAnsi="Arial" w:cs="Arial"/>
          <w:color w:val="000000"/>
          <w:lang w:val="en-US"/>
        </w:rPr>
        <w:t xml:space="preserve"> 2009)</w:t>
      </w:r>
      <w:r w:rsidRPr="00FD5E32">
        <w:rPr>
          <w:rFonts w:ascii="Arial" w:eastAsia="Times New Roman" w:hAnsi="Arial" w:cs="Arial"/>
          <w:color w:val="000000"/>
          <w:lang w:val="en-US"/>
        </w:rPr>
        <w:t>.</w:t>
      </w:r>
      <w:r w:rsidR="00061F39">
        <w:rPr>
          <w:rFonts w:ascii="Arial" w:eastAsia="Times New Roman" w:hAnsi="Arial" w:cs="Arial"/>
          <w:color w:val="000000"/>
          <w:lang w:val="en-US"/>
        </w:rPr>
        <w:t xml:space="preserve"> </w:t>
      </w:r>
      <w:r w:rsidR="00D12FF1">
        <w:rPr>
          <w:rFonts w:ascii="Arial" w:eastAsia="Times New Roman" w:hAnsi="Arial" w:cs="Arial"/>
          <w:color w:val="000000"/>
          <w:lang w:val="en-US"/>
        </w:rPr>
        <w:t>From project management theoretical perspective,</w:t>
      </w:r>
      <w:r>
        <w:rPr>
          <w:rFonts w:ascii="Arial" w:eastAsia="Times New Roman" w:hAnsi="Arial" w:cs="Arial"/>
          <w:color w:val="000000"/>
          <w:lang w:val="en-US"/>
        </w:rPr>
        <w:t xml:space="preserve"> the development of ‘Dis</w:t>
      </w:r>
      <w:r w:rsidR="00DA0B65">
        <w:rPr>
          <w:rFonts w:ascii="Arial" w:eastAsia="Times New Roman" w:hAnsi="Arial" w:cs="Arial"/>
          <w:color w:val="000000"/>
          <w:lang w:val="en-US"/>
        </w:rPr>
        <w:t>aster Resilience Action-plan’ is</w:t>
      </w:r>
      <w:r>
        <w:rPr>
          <w:rFonts w:ascii="Arial" w:eastAsia="Times New Roman" w:hAnsi="Arial" w:cs="Arial"/>
          <w:color w:val="000000"/>
          <w:lang w:val="en-US"/>
        </w:rPr>
        <w:t xml:space="preserve"> </w:t>
      </w:r>
      <w:r w:rsidR="00DA0B65">
        <w:rPr>
          <w:rFonts w:ascii="Arial" w:eastAsia="Times New Roman" w:hAnsi="Arial" w:cs="Arial"/>
          <w:color w:val="000000"/>
          <w:lang w:val="en-US"/>
        </w:rPr>
        <w:t>constructed</w:t>
      </w:r>
      <w:r>
        <w:rPr>
          <w:rFonts w:ascii="Arial" w:eastAsia="Times New Roman" w:hAnsi="Arial" w:cs="Arial"/>
          <w:color w:val="000000"/>
          <w:lang w:val="en-US"/>
        </w:rPr>
        <w:t xml:space="preserve"> upon two main project management processes ‘project evaluation’ (assessing the existing gaps in resilience understanding and implementation mechanisms) and ‘project strategy’ (developing policies to identify priori</w:t>
      </w:r>
      <w:r w:rsidR="00D12FF1">
        <w:rPr>
          <w:rFonts w:ascii="Arial" w:eastAsia="Times New Roman" w:hAnsi="Arial" w:cs="Arial"/>
          <w:color w:val="000000"/>
          <w:lang w:val="en-US"/>
        </w:rPr>
        <w:t>ties for investment and action). P</w:t>
      </w:r>
      <w:r>
        <w:rPr>
          <w:rFonts w:ascii="Arial" w:eastAsia="Times New Roman" w:hAnsi="Arial" w:cs="Arial"/>
          <w:color w:val="000000"/>
          <w:lang w:val="en-US"/>
        </w:rPr>
        <w:t xml:space="preserve">roject management theories </w:t>
      </w:r>
      <w:r w:rsidR="00EF34D2">
        <w:rPr>
          <w:rFonts w:ascii="Arial" w:eastAsia="Times New Roman" w:hAnsi="Arial" w:cs="Arial"/>
          <w:color w:val="000000"/>
          <w:lang w:val="en-US"/>
        </w:rPr>
        <w:t>were investigated in this study</w:t>
      </w:r>
      <w:r>
        <w:rPr>
          <w:rFonts w:ascii="Arial" w:eastAsia="Times New Roman" w:hAnsi="Arial" w:cs="Arial"/>
          <w:color w:val="000000"/>
          <w:lang w:val="en-US"/>
        </w:rPr>
        <w:t xml:space="preserve"> to identify the qualitative </w:t>
      </w:r>
      <w:r w:rsidR="00EF34D2">
        <w:rPr>
          <w:rFonts w:ascii="Arial" w:eastAsia="Times New Roman" w:hAnsi="Arial" w:cs="Arial"/>
          <w:color w:val="000000"/>
          <w:lang w:val="en-US"/>
        </w:rPr>
        <w:t>variables</w:t>
      </w:r>
      <w:r>
        <w:rPr>
          <w:rFonts w:ascii="Arial" w:eastAsia="Times New Roman" w:hAnsi="Arial" w:cs="Arial"/>
          <w:color w:val="000000"/>
          <w:lang w:val="en-US"/>
        </w:rPr>
        <w:t xml:space="preserve"> of DRR Key stakeholders, and quantitative attributes required to measure their level of involvement </w:t>
      </w:r>
      <w:r w:rsidR="00EF34D2" w:rsidRPr="007B45E2">
        <w:rPr>
          <w:rFonts w:ascii="Arial" w:eastAsia="Times New Roman" w:hAnsi="Arial" w:cs="Arial"/>
          <w:color w:val="000000"/>
          <w:lang w:val="en-US"/>
        </w:rPr>
        <w:t>in the disaster resilience assessment process</w:t>
      </w:r>
      <w:r w:rsidR="00EF34D2">
        <w:rPr>
          <w:rFonts w:ascii="Arial" w:eastAsia="Times New Roman" w:hAnsi="Arial" w:cs="Arial"/>
          <w:color w:val="000000"/>
          <w:lang w:val="en-US"/>
        </w:rPr>
        <w:t xml:space="preserve">, </w:t>
      </w:r>
      <w:r w:rsidR="00AB3CA3">
        <w:rPr>
          <w:rFonts w:ascii="Arial" w:eastAsia="Times New Roman" w:hAnsi="Arial" w:cs="Arial"/>
          <w:color w:val="000000"/>
          <w:lang w:val="en-US"/>
        </w:rPr>
        <w:t>taking into account</w:t>
      </w:r>
      <w:r w:rsidR="00EF34D2">
        <w:rPr>
          <w:rFonts w:ascii="Arial" w:eastAsia="Times New Roman" w:hAnsi="Arial" w:cs="Arial"/>
          <w:color w:val="000000"/>
          <w:lang w:val="en-US"/>
        </w:rPr>
        <w:t xml:space="preserve"> the</w:t>
      </w:r>
      <w:r>
        <w:rPr>
          <w:rFonts w:ascii="Arial" w:eastAsia="Times New Roman" w:hAnsi="Arial" w:cs="Arial"/>
          <w:color w:val="000000"/>
          <w:lang w:val="en-US"/>
        </w:rPr>
        <w:t xml:space="preserve"> effectiveness of their engagement </w:t>
      </w:r>
      <w:r w:rsidR="00EF34D2">
        <w:rPr>
          <w:rFonts w:ascii="Arial" w:eastAsia="Times New Roman" w:hAnsi="Arial" w:cs="Arial"/>
          <w:color w:val="000000"/>
          <w:lang w:val="en-US"/>
        </w:rPr>
        <w:t>in the</w:t>
      </w:r>
      <w:r>
        <w:rPr>
          <w:rFonts w:ascii="Arial" w:eastAsia="Times New Roman" w:hAnsi="Arial" w:cs="Arial"/>
          <w:color w:val="000000"/>
          <w:lang w:val="en-US"/>
        </w:rPr>
        <w:t xml:space="preserve"> development of city resilience action plans.</w:t>
      </w:r>
    </w:p>
    <w:p w14:paraId="1071E6C3" w14:textId="77777777" w:rsidR="001A68CD" w:rsidRDefault="001A68CD" w:rsidP="00EC3B98">
      <w:pPr>
        <w:spacing w:after="0" w:line="360" w:lineRule="auto"/>
        <w:rPr>
          <w:rFonts w:ascii="Arial" w:eastAsia="Times New Roman" w:hAnsi="Arial" w:cs="Arial"/>
          <w:color w:val="000000"/>
          <w:lang w:val="en-US"/>
        </w:rPr>
      </w:pPr>
    </w:p>
    <w:p w14:paraId="4A920806" w14:textId="7F1088D8" w:rsidR="00AB3CA3" w:rsidRDefault="00A25E79" w:rsidP="00AB3CA3">
      <w:pPr>
        <w:spacing w:after="0" w:line="360" w:lineRule="auto"/>
        <w:rPr>
          <w:rFonts w:ascii="Arial" w:eastAsia="Times New Roman" w:hAnsi="Arial" w:cs="Arial"/>
          <w:color w:val="000000"/>
          <w:lang w:val="en-US"/>
        </w:rPr>
      </w:pPr>
      <w:r>
        <w:rPr>
          <w:rFonts w:ascii="Arial" w:eastAsia="Times New Roman" w:hAnsi="Arial" w:cs="Arial"/>
          <w:color w:val="000000"/>
          <w:lang w:val="en-US"/>
        </w:rPr>
        <w:t>Littau</w:t>
      </w:r>
      <w:r w:rsidR="00EC3B98">
        <w:rPr>
          <w:rFonts w:ascii="Arial" w:eastAsia="Times New Roman" w:hAnsi="Arial" w:cs="Arial"/>
          <w:color w:val="000000"/>
          <w:lang w:val="en-US"/>
        </w:rPr>
        <w:t xml:space="preserve">, </w:t>
      </w:r>
      <w:r w:rsidR="00EC3B98" w:rsidRPr="009D3317">
        <w:rPr>
          <w:rFonts w:ascii="Arial" w:eastAsia="Times New Roman" w:hAnsi="Arial" w:cs="Arial"/>
          <w:color w:val="000000"/>
          <w:lang w:val="en-US"/>
        </w:rPr>
        <w:t>Jujagiri</w:t>
      </w:r>
      <w:r w:rsidR="00EC3B98">
        <w:rPr>
          <w:rFonts w:ascii="Arial" w:eastAsia="Times New Roman" w:hAnsi="Arial" w:cs="Arial"/>
          <w:color w:val="000000"/>
          <w:lang w:val="en-US"/>
        </w:rPr>
        <w:t xml:space="preserve"> and </w:t>
      </w:r>
      <w:r w:rsidR="00EC3B98" w:rsidRPr="009D3317">
        <w:rPr>
          <w:rFonts w:ascii="Arial" w:eastAsia="Times New Roman" w:hAnsi="Arial" w:cs="Arial"/>
          <w:color w:val="000000"/>
          <w:lang w:val="en-US"/>
        </w:rPr>
        <w:t>Adlbrecht</w:t>
      </w:r>
      <w:r w:rsidR="00EC3B98">
        <w:rPr>
          <w:rFonts w:ascii="Arial" w:eastAsia="Times New Roman" w:hAnsi="Arial" w:cs="Arial"/>
          <w:color w:val="000000"/>
          <w:lang w:val="en-US"/>
        </w:rPr>
        <w:t xml:space="preserve"> </w:t>
      </w:r>
      <w:r w:rsidR="00EC3B98" w:rsidRPr="009D3317">
        <w:rPr>
          <w:rFonts w:ascii="Arial" w:eastAsia="Times New Roman" w:hAnsi="Arial" w:cs="Arial"/>
          <w:color w:val="000000"/>
          <w:lang w:val="en-US"/>
        </w:rPr>
        <w:t>(2009</w:t>
      </w:r>
      <w:r w:rsidR="00EC3B98">
        <w:rPr>
          <w:rFonts w:ascii="Arial" w:eastAsia="Times New Roman" w:hAnsi="Arial" w:cs="Arial"/>
          <w:color w:val="000000"/>
          <w:lang w:val="en-US"/>
        </w:rPr>
        <w:t xml:space="preserve">) </w:t>
      </w:r>
      <w:r w:rsidR="00EC3B98" w:rsidRPr="009D3317">
        <w:rPr>
          <w:rFonts w:ascii="Arial" w:eastAsia="Times New Roman" w:hAnsi="Arial" w:cs="Arial"/>
          <w:color w:val="000000"/>
          <w:lang w:val="en-US"/>
        </w:rPr>
        <w:t>Literature</w:t>
      </w:r>
      <w:r w:rsidR="00EC3B98">
        <w:rPr>
          <w:rFonts w:ascii="Arial" w:eastAsia="Times New Roman" w:hAnsi="Arial" w:cs="Arial"/>
          <w:color w:val="000000"/>
          <w:lang w:val="en-US"/>
        </w:rPr>
        <w:t xml:space="preserve"> review </w:t>
      </w:r>
      <w:r w:rsidR="00AB3CA3">
        <w:rPr>
          <w:rFonts w:ascii="Arial" w:eastAsia="Times New Roman" w:hAnsi="Arial" w:cs="Arial"/>
          <w:color w:val="000000"/>
          <w:lang w:val="en-US"/>
        </w:rPr>
        <w:t>under the theme</w:t>
      </w:r>
      <w:r w:rsidR="00EC3B98" w:rsidRPr="009D3317">
        <w:rPr>
          <w:rFonts w:ascii="Arial" w:eastAsia="Times New Roman" w:hAnsi="Arial" w:cs="Arial"/>
          <w:color w:val="000000"/>
          <w:lang w:val="en-US"/>
        </w:rPr>
        <w:t xml:space="preserve"> </w:t>
      </w:r>
      <w:r w:rsidR="00EC3B98">
        <w:rPr>
          <w:rFonts w:ascii="Arial" w:eastAsia="Times New Roman" w:hAnsi="Arial" w:cs="Arial"/>
          <w:color w:val="000000"/>
          <w:lang w:val="en-US"/>
        </w:rPr>
        <w:t>‘</w:t>
      </w:r>
      <w:r w:rsidR="00EC3B98" w:rsidRPr="009D3317">
        <w:rPr>
          <w:rFonts w:ascii="Arial" w:eastAsia="Times New Roman" w:hAnsi="Arial" w:cs="Arial"/>
          <w:color w:val="000000"/>
          <w:lang w:val="en-US"/>
        </w:rPr>
        <w:t>25 Years of Stakeholder Theory in Project Management</w:t>
      </w:r>
      <w:r w:rsidR="00EC3B98">
        <w:rPr>
          <w:rFonts w:ascii="Arial" w:eastAsia="Times New Roman" w:hAnsi="Arial" w:cs="Arial"/>
          <w:color w:val="000000"/>
          <w:lang w:val="en-US"/>
        </w:rPr>
        <w:t xml:space="preserve">’ classified </w:t>
      </w:r>
      <w:r w:rsidR="00AB3CA3">
        <w:rPr>
          <w:rFonts w:ascii="Arial" w:eastAsia="Times New Roman" w:hAnsi="Arial" w:cs="Arial"/>
          <w:color w:val="000000"/>
          <w:lang w:val="en-US"/>
        </w:rPr>
        <w:t xml:space="preserve">a number of 116 </w:t>
      </w:r>
      <w:r w:rsidR="00EC3B98">
        <w:rPr>
          <w:rFonts w:ascii="Arial" w:eastAsia="Times New Roman" w:hAnsi="Arial" w:cs="Arial"/>
          <w:color w:val="000000"/>
          <w:lang w:val="en-US"/>
        </w:rPr>
        <w:t>articles</w:t>
      </w:r>
      <w:r w:rsidR="00AB3CA3">
        <w:rPr>
          <w:rFonts w:ascii="Arial" w:eastAsia="Times New Roman" w:hAnsi="Arial" w:cs="Arial"/>
          <w:color w:val="000000"/>
          <w:lang w:val="en-US"/>
        </w:rPr>
        <w:t xml:space="preserve">, </w:t>
      </w:r>
      <w:r w:rsidR="00EC3B98" w:rsidRPr="00700587">
        <w:rPr>
          <w:rFonts w:ascii="Arial" w:eastAsia="Times New Roman" w:hAnsi="Arial" w:cs="Arial"/>
          <w:color w:val="000000"/>
          <w:lang w:val="en-US"/>
        </w:rPr>
        <w:t>using the</w:t>
      </w:r>
      <w:r w:rsidR="00AB3CA3">
        <w:rPr>
          <w:rFonts w:ascii="Arial" w:eastAsia="Times New Roman" w:hAnsi="Arial" w:cs="Arial"/>
          <w:color w:val="000000"/>
          <w:lang w:val="en-US"/>
        </w:rPr>
        <w:t xml:space="preserve"> </w:t>
      </w:r>
      <w:r w:rsidR="00EC3B98">
        <w:rPr>
          <w:rFonts w:ascii="Arial" w:eastAsia="Times New Roman" w:hAnsi="Arial" w:cs="Arial"/>
          <w:color w:val="000000"/>
          <w:lang w:val="en-US"/>
        </w:rPr>
        <w:t>term ‘stakeholder’</w:t>
      </w:r>
      <w:r w:rsidR="00AB3CA3">
        <w:rPr>
          <w:rFonts w:ascii="Arial" w:eastAsia="Times New Roman" w:hAnsi="Arial" w:cs="Arial"/>
          <w:color w:val="000000"/>
          <w:lang w:val="en-US"/>
        </w:rPr>
        <w:t>.</w:t>
      </w:r>
      <w:r w:rsidR="00EC3B98">
        <w:rPr>
          <w:rFonts w:ascii="Arial" w:eastAsia="Times New Roman" w:hAnsi="Arial" w:cs="Arial"/>
          <w:color w:val="000000"/>
          <w:lang w:val="en-US"/>
        </w:rPr>
        <w:t xml:space="preserve"> </w:t>
      </w:r>
      <w:r w:rsidR="00D12FF1">
        <w:rPr>
          <w:rFonts w:ascii="Arial" w:eastAsia="Times New Roman" w:hAnsi="Arial" w:cs="Arial"/>
          <w:color w:val="000000"/>
          <w:lang w:val="en-US"/>
        </w:rPr>
        <w:t>The classification process was b</w:t>
      </w:r>
      <w:r w:rsidR="00EC3B98">
        <w:rPr>
          <w:rFonts w:ascii="Arial" w:eastAsia="Times New Roman" w:hAnsi="Arial" w:cs="Arial"/>
          <w:color w:val="000000"/>
          <w:lang w:val="en-US"/>
        </w:rPr>
        <w:t>ased on the percentage</w:t>
      </w:r>
      <w:r w:rsidR="00EC3B98" w:rsidRPr="00802AF9">
        <w:rPr>
          <w:rFonts w:ascii="Arial" w:eastAsia="Times New Roman" w:hAnsi="Arial" w:cs="Arial"/>
          <w:color w:val="000000"/>
          <w:lang w:val="en-US"/>
        </w:rPr>
        <w:t xml:space="preserve"> of </w:t>
      </w:r>
      <w:r w:rsidR="00AB3CA3">
        <w:rPr>
          <w:rFonts w:ascii="Arial" w:eastAsia="Times New Roman" w:hAnsi="Arial" w:cs="Arial"/>
          <w:color w:val="000000"/>
          <w:lang w:val="en-US"/>
        </w:rPr>
        <w:t>s</w:t>
      </w:r>
      <w:r w:rsidR="00EC3B98" w:rsidRPr="00802AF9">
        <w:rPr>
          <w:rFonts w:ascii="Arial" w:eastAsia="Times New Roman" w:hAnsi="Arial" w:cs="Arial"/>
          <w:color w:val="000000"/>
          <w:lang w:val="en-US"/>
        </w:rPr>
        <w:t xml:space="preserve">takeholder </w:t>
      </w:r>
      <w:r w:rsidR="00AB3CA3">
        <w:rPr>
          <w:rFonts w:ascii="Arial" w:eastAsia="Times New Roman" w:hAnsi="Arial" w:cs="Arial"/>
          <w:color w:val="000000"/>
          <w:lang w:val="en-US"/>
        </w:rPr>
        <w:t>a</w:t>
      </w:r>
      <w:r w:rsidR="00EC3B98" w:rsidRPr="00802AF9">
        <w:rPr>
          <w:rFonts w:ascii="Arial" w:eastAsia="Times New Roman" w:hAnsi="Arial" w:cs="Arial"/>
          <w:color w:val="000000"/>
          <w:lang w:val="en-US"/>
        </w:rPr>
        <w:t>rticles in</w:t>
      </w:r>
      <w:r w:rsidR="00EC3B98">
        <w:rPr>
          <w:rFonts w:ascii="Arial" w:eastAsia="Times New Roman" w:hAnsi="Arial" w:cs="Arial"/>
          <w:color w:val="000000"/>
          <w:lang w:val="en-US"/>
        </w:rPr>
        <w:t xml:space="preserve"> </w:t>
      </w:r>
      <w:r w:rsidR="00AB3CA3">
        <w:rPr>
          <w:rFonts w:ascii="Arial" w:eastAsia="Times New Roman" w:hAnsi="Arial" w:cs="Arial"/>
          <w:color w:val="000000"/>
          <w:lang w:val="en-US"/>
        </w:rPr>
        <w:t>published j</w:t>
      </w:r>
      <w:r w:rsidR="00EC3B98" w:rsidRPr="00802AF9">
        <w:rPr>
          <w:rFonts w:ascii="Arial" w:eastAsia="Times New Roman" w:hAnsi="Arial" w:cs="Arial"/>
          <w:color w:val="000000"/>
          <w:lang w:val="en-US"/>
        </w:rPr>
        <w:t>ournals</w:t>
      </w:r>
      <w:r w:rsidR="00EC3B98">
        <w:rPr>
          <w:rFonts w:ascii="Arial" w:eastAsia="Times New Roman" w:hAnsi="Arial" w:cs="Arial"/>
          <w:color w:val="000000"/>
          <w:lang w:val="en-US"/>
        </w:rPr>
        <w:t xml:space="preserve"> </w:t>
      </w:r>
      <w:r w:rsidR="00AB3CA3">
        <w:rPr>
          <w:rFonts w:ascii="Arial" w:eastAsia="Times New Roman" w:hAnsi="Arial" w:cs="Arial"/>
          <w:color w:val="000000"/>
          <w:lang w:val="en-US"/>
        </w:rPr>
        <w:t>and s</w:t>
      </w:r>
      <w:r w:rsidR="00EC3B98" w:rsidRPr="00802AF9">
        <w:rPr>
          <w:rFonts w:ascii="Arial" w:eastAsia="Times New Roman" w:hAnsi="Arial" w:cs="Arial"/>
          <w:color w:val="000000"/>
          <w:lang w:val="en-US"/>
        </w:rPr>
        <w:t xml:space="preserve">ource of </w:t>
      </w:r>
      <w:r w:rsidR="00AB3CA3">
        <w:rPr>
          <w:rFonts w:ascii="Arial" w:eastAsia="Times New Roman" w:hAnsi="Arial" w:cs="Arial"/>
          <w:color w:val="000000"/>
          <w:lang w:val="en-US"/>
        </w:rPr>
        <w:t>i</w:t>
      </w:r>
      <w:r w:rsidR="00EC3B98" w:rsidRPr="00802AF9">
        <w:rPr>
          <w:rFonts w:ascii="Arial" w:eastAsia="Times New Roman" w:hAnsi="Arial" w:cs="Arial"/>
          <w:color w:val="000000"/>
          <w:lang w:val="en-US"/>
        </w:rPr>
        <w:t>nformation</w:t>
      </w:r>
      <w:r w:rsidR="00EC3B98">
        <w:rPr>
          <w:rFonts w:ascii="Arial" w:eastAsia="Times New Roman" w:hAnsi="Arial" w:cs="Arial"/>
          <w:color w:val="000000"/>
          <w:lang w:val="en-US"/>
        </w:rPr>
        <w:t xml:space="preserve"> (</w:t>
      </w:r>
      <w:r w:rsidR="00EC3B98" w:rsidRPr="00802AF9">
        <w:rPr>
          <w:rFonts w:ascii="Arial" w:eastAsia="Times New Roman" w:hAnsi="Arial" w:cs="Arial"/>
          <w:color w:val="000000"/>
          <w:lang w:val="en-US"/>
        </w:rPr>
        <w:t>Reviews Case Studies Empirical Data</w:t>
      </w:r>
      <w:r w:rsidR="00EC3B98">
        <w:rPr>
          <w:rFonts w:ascii="Arial" w:eastAsia="Times New Roman" w:hAnsi="Arial" w:cs="Arial"/>
          <w:color w:val="000000"/>
          <w:lang w:val="en-US"/>
        </w:rPr>
        <w:t xml:space="preserve">), </w:t>
      </w:r>
      <w:r w:rsidR="00D12FF1">
        <w:rPr>
          <w:rFonts w:ascii="Arial" w:eastAsia="Times New Roman" w:hAnsi="Arial" w:cs="Arial"/>
          <w:color w:val="000000"/>
          <w:lang w:val="en-US"/>
        </w:rPr>
        <w:t xml:space="preserve">and the </w:t>
      </w:r>
      <w:r w:rsidR="00AB3CA3">
        <w:rPr>
          <w:rFonts w:ascii="Arial" w:eastAsia="Times New Roman" w:hAnsi="Arial" w:cs="Arial"/>
          <w:color w:val="000000"/>
          <w:lang w:val="en-US"/>
        </w:rPr>
        <w:t>o</w:t>
      </w:r>
      <w:r w:rsidR="00EC3B98" w:rsidRPr="00802AF9">
        <w:rPr>
          <w:rFonts w:ascii="Arial" w:eastAsia="Times New Roman" w:hAnsi="Arial" w:cs="Arial"/>
          <w:color w:val="000000"/>
          <w:lang w:val="en-US"/>
        </w:rPr>
        <w:t xml:space="preserve">rigin of the </w:t>
      </w:r>
      <w:r w:rsidR="00AB3CA3">
        <w:rPr>
          <w:rFonts w:ascii="Arial" w:eastAsia="Times New Roman" w:hAnsi="Arial" w:cs="Arial"/>
          <w:color w:val="000000"/>
          <w:lang w:val="en-US"/>
        </w:rPr>
        <w:t>a</w:t>
      </w:r>
      <w:r w:rsidR="00EC3B98" w:rsidRPr="00802AF9">
        <w:rPr>
          <w:rFonts w:ascii="Arial" w:eastAsia="Times New Roman" w:hAnsi="Arial" w:cs="Arial"/>
          <w:color w:val="000000"/>
          <w:lang w:val="en-US"/>
        </w:rPr>
        <w:t>rticles</w:t>
      </w:r>
      <w:r w:rsidR="00EC3B98">
        <w:rPr>
          <w:rFonts w:ascii="Arial" w:eastAsia="Times New Roman" w:hAnsi="Arial" w:cs="Arial"/>
          <w:color w:val="000000"/>
          <w:lang w:val="en-US"/>
        </w:rPr>
        <w:t xml:space="preserve"> by country, </w:t>
      </w:r>
      <w:r w:rsidR="00AB3CA3">
        <w:rPr>
          <w:rFonts w:ascii="Arial" w:eastAsia="Times New Roman" w:hAnsi="Arial" w:cs="Arial"/>
          <w:color w:val="000000"/>
          <w:lang w:val="en-US"/>
        </w:rPr>
        <w:t>i</w:t>
      </w:r>
      <w:r w:rsidR="00EC3B98" w:rsidRPr="00802AF9">
        <w:rPr>
          <w:rFonts w:ascii="Arial" w:eastAsia="Times New Roman" w:hAnsi="Arial" w:cs="Arial"/>
          <w:color w:val="000000"/>
          <w:lang w:val="en-US"/>
        </w:rPr>
        <w:t xml:space="preserve">ndustry </w:t>
      </w:r>
      <w:r w:rsidR="00AB3CA3">
        <w:rPr>
          <w:rFonts w:ascii="Arial" w:eastAsia="Times New Roman" w:hAnsi="Arial" w:cs="Arial"/>
          <w:color w:val="000000"/>
          <w:lang w:val="en-US"/>
        </w:rPr>
        <w:t>s</w:t>
      </w:r>
      <w:r w:rsidR="00EC3B98" w:rsidRPr="00802AF9">
        <w:rPr>
          <w:rFonts w:ascii="Arial" w:eastAsia="Times New Roman" w:hAnsi="Arial" w:cs="Arial"/>
          <w:color w:val="000000"/>
          <w:lang w:val="en-US"/>
        </w:rPr>
        <w:t>ector</w:t>
      </w:r>
      <w:r w:rsidR="00D12FF1">
        <w:rPr>
          <w:rFonts w:ascii="Arial" w:eastAsia="Times New Roman" w:hAnsi="Arial" w:cs="Arial"/>
          <w:color w:val="000000"/>
          <w:lang w:val="en-US"/>
        </w:rPr>
        <w:t xml:space="preserve"> such as:</w:t>
      </w:r>
      <w:r w:rsidR="00EC3B98">
        <w:rPr>
          <w:rFonts w:ascii="Arial" w:eastAsia="Times New Roman" w:hAnsi="Arial" w:cs="Arial"/>
          <w:color w:val="000000"/>
          <w:lang w:val="en-US"/>
        </w:rPr>
        <w:t xml:space="preserve"> (</w:t>
      </w:r>
      <w:r w:rsidR="00AB3CA3">
        <w:rPr>
          <w:rFonts w:ascii="Arial" w:eastAsia="Times New Roman" w:hAnsi="Arial" w:cs="Arial"/>
          <w:color w:val="000000"/>
          <w:lang w:val="en-US"/>
        </w:rPr>
        <w:t>g</w:t>
      </w:r>
      <w:r w:rsidR="00EC3B98">
        <w:rPr>
          <w:rFonts w:ascii="Arial" w:eastAsia="Times New Roman" w:hAnsi="Arial" w:cs="Arial"/>
          <w:color w:val="000000"/>
          <w:lang w:val="en-US"/>
        </w:rPr>
        <w:t xml:space="preserve">eneral, </w:t>
      </w:r>
      <w:r w:rsidR="00AB3CA3">
        <w:rPr>
          <w:rFonts w:ascii="Arial" w:eastAsia="Times New Roman" w:hAnsi="Arial" w:cs="Arial"/>
          <w:color w:val="000000"/>
          <w:lang w:val="en-US"/>
        </w:rPr>
        <w:t>c</w:t>
      </w:r>
      <w:r w:rsidR="00EC3B98" w:rsidRPr="00802AF9">
        <w:rPr>
          <w:rFonts w:ascii="Arial" w:eastAsia="Times New Roman" w:hAnsi="Arial" w:cs="Arial"/>
          <w:color w:val="000000"/>
          <w:lang w:val="en-US"/>
        </w:rPr>
        <w:t>onstruction</w:t>
      </w:r>
      <w:r w:rsidR="00EC3B98">
        <w:rPr>
          <w:rFonts w:ascii="Arial" w:eastAsia="Times New Roman" w:hAnsi="Arial" w:cs="Arial"/>
          <w:color w:val="000000"/>
          <w:lang w:val="en-US"/>
        </w:rPr>
        <w:t xml:space="preserve">, </w:t>
      </w:r>
      <w:r w:rsidR="00AB3CA3">
        <w:rPr>
          <w:rFonts w:ascii="Arial" w:eastAsia="Times New Roman" w:hAnsi="Arial" w:cs="Arial"/>
          <w:color w:val="000000"/>
          <w:lang w:val="en-US"/>
        </w:rPr>
        <w:t>p</w:t>
      </w:r>
      <w:r w:rsidR="00EC3B98" w:rsidRPr="00802AF9">
        <w:rPr>
          <w:rFonts w:ascii="Arial" w:eastAsia="Times New Roman" w:hAnsi="Arial" w:cs="Arial"/>
          <w:color w:val="000000"/>
          <w:lang w:val="en-US"/>
        </w:rPr>
        <w:t xml:space="preserve">rocess </w:t>
      </w:r>
      <w:r w:rsidR="00AB3CA3">
        <w:rPr>
          <w:rFonts w:ascii="Arial" w:eastAsia="Times New Roman" w:hAnsi="Arial" w:cs="Arial"/>
          <w:color w:val="000000"/>
          <w:lang w:val="en-US"/>
        </w:rPr>
        <w:t>i</w:t>
      </w:r>
      <w:r w:rsidR="00EC3B98" w:rsidRPr="00802AF9">
        <w:rPr>
          <w:rFonts w:ascii="Arial" w:eastAsia="Times New Roman" w:hAnsi="Arial" w:cs="Arial"/>
          <w:color w:val="000000"/>
          <w:lang w:val="en-US"/>
        </w:rPr>
        <w:t>ndustries</w:t>
      </w:r>
      <w:r w:rsidR="00EC3B98">
        <w:rPr>
          <w:rFonts w:ascii="Arial" w:eastAsia="Times New Roman" w:hAnsi="Arial" w:cs="Arial"/>
          <w:color w:val="000000"/>
          <w:lang w:val="en-US"/>
        </w:rPr>
        <w:t xml:space="preserve">, </w:t>
      </w:r>
      <w:r w:rsidR="00AB3CA3">
        <w:rPr>
          <w:rFonts w:ascii="Arial" w:eastAsia="Times New Roman" w:hAnsi="Arial" w:cs="Arial"/>
          <w:color w:val="000000"/>
          <w:lang w:val="en-US"/>
        </w:rPr>
        <w:t>m</w:t>
      </w:r>
      <w:r w:rsidR="00EC3B98" w:rsidRPr="00802AF9">
        <w:rPr>
          <w:rFonts w:ascii="Arial" w:eastAsia="Times New Roman" w:hAnsi="Arial" w:cs="Arial"/>
          <w:color w:val="000000"/>
          <w:lang w:val="en-US"/>
        </w:rPr>
        <w:t>anufacturing</w:t>
      </w:r>
      <w:r w:rsidR="00EC3B98">
        <w:rPr>
          <w:rFonts w:ascii="Arial" w:eastAsia="Times New Roman" w:hAnsi="Arial" w:cs="Arial"/>
          <w:color w:val="000000"/>
          <w:lang w:val="en-US"/>
        </w:rPr>
        <w:t xml:space="preserve">, </w:t>
      </w:r>
      <w:r w:rsidR="00AB3CA3">
        <w:rPr>
          <w:rFonts w:ascii="Arial" w:eastAsia="Times New Roman" w:hAnsi="Arial" w:cs="Arial"/>
          <w:color w:val="000000"/>
          <w:lang w:val="en-US"/>
        </w:rPr>
        <w:t>i</w:t>
      </w:r>
      <w:r w:rsidR="00EC3B98" w:rsidRPr="00802AF9">
        <w:rPr>
          <w:rFonts w:ascii="Arial" w:eastAsia="Times New Roman" w:hAnsi="Arial" w:cs="Arial"/>
          <w:color w:val="000000"/>
          <w:lang w:val="en-US"/>
        </w:rPr>
        <w:t xml:space="preserve">nformation and </w:t>
      </w:r>
      <w:r w:rsidR="00AB3CA3">
        <w:rPr>
          <w:rFonts w:ascii="Arial" w:eastAsia="Times New Roman" w:hAnsi="Arial" w:cs="Arial"/>
          <w:color w:val="000000"/>
          <w:lang w:val="en-US"/>
        </w:rPr>
        <w:t>s</w:t>
      </w:r>
      <w:r w:rsidR="00EC3B98" w:rsidRPr="00802AF9">
        <w:rPr>
          <w:rFonts w:ascii="Arial" w:eastAsia="Times New Roman" w:hAnsi="Arial" w:cs="Arial"/>
          <w:color w:val="000000"/>
          <w:lang w:val="en-US"/>
        </w:rPr>
        <w:t>ervices</w:t>
      </w:r>
      <w:r w:rsidR="00EC3B98">
        <w:rPr>
          <w:rFonts w:ascii="Arial" w:eastAsia="Times New Roman" w:hAnsi="Arial" w:cs="Arial"/>
          <w:color w:val="000000"/>
          <w:lang w:val="en-US"/>
        </w:rPr>
        <w:t xml:space="preserve">, </w:t>
      </w:r>
      <w:r w:rsidR="00AB3CA3">
        <w:rPr>
          <w:rFonts w:ascii="Arial" w:eastAsia="Times New Roman" w:hAnsi="Arial" w:cs="Arial"/>
          <w:color w:val="000000"/>
          <w:lang w:val="en-US"/>
        </w:rPr>
        <w:t>a</w:t>
      </w:r>
      <w:r w:rsidR="00EC3B98">
        <w:rPr>
          <w:rFonts w:ascii="Arial" w:eastAsia="Times New Roman" w:hAnsi="Arial" w:cs="Arial"/>
          <w:color w:val="000000"/>
          <w:lang w:val="en-US"/>
        </w:rPr>
        <w:t>griculture/</w:t>
      </w:r>
      <w:r w:rsidR="00AB3CA3">
        <w:rPr>
          <w:rFonts w:ascii="Arial" w:eastAsia="Times New Roman" w:hAnsi="Arial" w:cs="Arial"/>
          <w:color w:val="000000"/>
          <w:lang w:val="en-US"/>
        </w:rPr>
        <w:t>d</w:t>
      </w:r>
      <w:r w:rsidR="00EC3B98">
        <w:rPr>
          <w:rFonts w:ascii="Arial" w:eastAsia="Times New Roman" w:hAnsi="Arial" w:cs="Arial"/>
          <w:color w:val="000000"/>
          <w:lang w:val="en-US"/>
        </w:rPr>
        <w:t xml:space="preserve">evelopment, </w:t>
      </w:r>
      <w:r w:rsidR="00AB3CA3">
        <w:rPr>
          <w:rFonts w:ascii="Arial" w:eastAsia="Times New Roman" w:hAnsi="Arial" w:cs="Arial"/>
          <w:color w:val="000000"/>
          <w:lang w:val="en-US"/>
        </w:rPr>
        <w:t>f</w:t>
      </w:r>
      <w:r w:rsidR="00EC3B98" w:rsidRPr="00802AF9">
        <w:rPr>
          <w:rFonts w:ascii="Arial" w:eastAsia="Times New Roman" w:hAnsi="Arial" w:cs="Arial"/>
          <w:color w:val="000000"/>
          <w:lang w:val="en-US"/>
        </w:rPr>
        <w:t>acilities</w:t>
      </w:r>
      <w:r w:rsidR="001253BA">
        <w:rPr>
          <w:rFonts w:ascii="Arial" w:eastAsia="Times New Roman" w:hAnsi="Arial" w:cs="Arial"/>
          <w:color w:val="000000"/>
          <w:lang w:val="en-US"/>
        </w:rPr>
        <w:t>,</w:t>
      </w:r>
      <w:r w:rsidR="00EC3B98" w:rsidRPr="00802AF9">
        <w:rPr>
          <w:rFonts w:ascii="Arial" w:eastAsia="Times New Roman" w:hAnsi="Arial" w:cs="Arial"/>
          <w:color w:val="000000"/>
          <w:lang w:val="en-US"/>
        </w:rPr>
        <w:t xml:space="preserve"> and </w:t>
      </w:r>
      <w:r w:rsidR="00AB3CA3">
        <w:rPr>
          <w:rFonts w:ascii="Arial" w:eastAsia="Times New Roman" w:hAnsi="Arial" w:cs="Arial"/>
          <w:color w:val="000000"/>
          <w:lang w:val="en-US"/>
        </w:rPr>
        <w:t>u</w:t>
      </w:r>
      <w:r w:rsidR="00EC3B98" w:rsidRPr="00802AF9">
        <w:rPr>
          <w:rFonts w:ascii="Arial" w:eastAsia="Times New Roman" w:hAnsi="Arial" w:cs="Arial"/>
          <w:color w:val="000000"/>
          <w:lang w:val="en-US"/>
        </w:rPr>
        <w:t>tilities</w:t>
      </w:r>
      <w:r w:rsidR="00EC3B98">
        <w:rPr>
          <w:rFonts w:ascii="Arial" w:eastAsia="Times New Roman" w:hAnsi="Arial" w:cs="Arial"/>
          <w:color w:val="000000"/>
          <w:lang w:val="en-US"/>
        </w:rPr>
        <w:t xml:space="preserve">). </w:t>
      </w:r>
    </w:p>
    <w:p w14:paraId="63E11ABF" w14:textId="00EDB74F" w:rsidR="00AB16C6" w:rsidRDefault="00AB3CA3" w:rsidP="00B41D41">
      <w:pPr>
        <w:spacing w:after="0" w:line="360" w:lineRule="auto"/>
        <w:rPr>
          <w:rFonts w:ascii="Arial" w:eastAsia="Times New Roman" w:hAnsi="Arial" w:cs="Arial"/>
          <w:color w:val="000000"/>
          <w:lang w:val="en-US"/>
        </w:rPr>
      </w:pPr>
      <w:r>
        <w:rPr>
          <w:rFonts w:ascii="Arial" w:eastAsia="Times New Roman" w:hAnsi="Arial" w:cs="Arial"/>
          <w:noProof/>
          <w:color w:val="000000"/>
          <w:lang w:val="en-US"/>
        </w:rPr>
        <mc:AlternateContent>
          <mc:Choice Requires="wpg">
            <w:drawing>
              <wp:anchor distT="0" distB="0" distL="114300" distR="114300" simplePos="0" relativeHeight="251757568" behindDoc="0" locked="0" layoutInCell="1" allowOverlap="1" wp14:anchorId="3D263CE3" wp14:editId="0B0F0600">
                <wp:simplePos x="0" y="0"/>
                <wp:positionH relativeFrom="margin">
                  <wp:posOffset>-151852</wp:posOffset>
                </wp:positionH>
                <wp:positionV relativeFrom="margin">
                  <wp:posOffset>5946184</wp:posOffset>
                </wp:positionV>
                <wp:extent cx="5542956" cy="2900855"/>
                <wp:effectExtent l="0" t="0" r="635" b="0"/>
                <wp:wrapSquare wrapText="bothSides"/>
                <wp:docPr id="7524" name="Group 7524"/>
                <wp:cNvGraphicFramePr/>
                <a:graphic xmlns:a="http://schemas.openxmlformats.org/drawingml/2006/main">
                  <a:graphicData uri="http://schemas.microsoft.com/office/word/2010/wordprocessingGroup">
                    <wpg:wgp>
                      <wpg:cNvGrpSpPr/>
                      <wpg:grpSpPr>
                        <a:xfrm>
                          <a:off x="0" y="0"/>
                          <a:ext cx="5542956" cy="2900855"/>
                          <a:chOff x="-346885" y="-316453"/>
                          <a:chExt cx="5543354" cy="2901525"/>
                        </a:xfrm>
                      </wpg:grpSpPr>
                      <pic:pic xmlns:pic="http://schemas.openxmlformats.org/drawingml/2006/picture">
                        <pic:nvPicPr>
                          <pic:cNvPr id="72" name="Picture 72"/>
                          <pic:cNvPicPr>
                            <a:picLocks noChangeAspect="1"/>
                          </pic:cNvPicPr>
                        </pic:nvPicPr>
                        <pic:blipFill rotWithShape="1">
                          <a:blip r:embed="rId206">
                            <a:duotone>
                              <a:schemeClr val="accent1">
                                <a:shade val="45000"/>
                                <a:satMod val="135000"/>
                              </a:schemeClr>
                              <a:prstClr val="white"/>
                            </a:duotone>
                            <a:extLst>
                              <a:ext uri="{28A0092B-C50C-407E-A947-70E740481C1C}">
                                <a14:useLocalDpi xmlns:a14="http://schemas.microsoft.com/office/drawing/2010/main" val="0"/>
                              </a:ext>
                            </a:extLst>
                          </a:blip>
                          <a:srcRect l="27051" t="38674" r="23011" b="21008"/>
                          <a:stretch/>
                        </pic:blipFill>
                        <pic:spPr bwMode="auto">
                          <a:xfrm>
                            <a:off x="-346885" y="67870"/>
                            <a:ext cx="5543354" cy="2517202"/>
                          </a:xfrm>
                          <a:prstGeom prst="rect">
                            <a:avLst/>
                          </a:prstGeom>
                          <a:ln>
                            <a:noFill/>
                          </a:ln>
                          <a:extLst>
                            <a:ext uri="{53640926-AAD7-44D8-BBD7-CCE9431645EC}">
                              <a14:shadowObscured xmlns:a14="http://schemas.microsoft.com/office/drawing/2010/main"/>
                            </a:ext>
                          </a:extLst>
                        </pic:spPr>
                      </pic:pic>
                      <wps:wsp>
                        <wps:cNvPr id="66" name="Text Box 66"/>
                        <wps:cNvSpPr txBox="1"/>
                        <wps:spPr>
                          <a:xfrm>
                            <a:off x="126124" y="-316453"/>
                            <a:ext cx="4855451" cy="384328"/>
                          </a:xfrm>
                          <a:prstGeom prst="rect">
                            <a:avLst/>
                          </a:prstGeom>
                          <a:solidFill>
                            <a:sysClr val="window" lastClr="FFFFFF"/>
                          </a:solidFill>
                          <a:ln>
                            <a:noFill/>
                          </a:ln>
                        </wps:spPr>
                        <wps:txbx>
                          <w:txbxContent>
                            <w:p w14:paraId="3102A96D" w14:textId="3EE97EB6" w:rsidR="00D87BB9" w:rsidRPr="00141889" w:rsidRDefault="00D87BB9" w:rsidP="00EC3B98">
                              <w:pPr>
                                <w:pStyle w:val="Caption"/>
                                <w:rPr>
                                  <w:noProof/>
                                  <w:sz w:val="20"/>
                                </w:rPr>
                              </w:pPr>
                              <w:bookmarkStart w:id="815" w:name="_Toc20738186"/>
                              <w:r>
                                <w:t xml:space="preserve">Figure 5-1: </w:t>
                              </w:r>
                              <w:r w:rsidRPr="0056608A">
                                <w:t>Allocation of articles by context.</w:t>
                              </w:r>
                              <w:r w:rsidRPr="004B0F15">
                                <w:t xml:space="preserve"> 25 Years of Stakeholder Theory in Project Management Literature (1984–2009)</w:t>
                              </w:r>
                              <w:r>
                                <w:t>. (Littau</w:t>
                              </w:r>
                              <w:r w:rsidRPr="004B0F15">
                                <w:t xml:space="preserve"> et al</w:t>
                              </w:r>
                              <w:r>
                                <w:t xml:space="preserve">, </w:t>
                              </w:r>
                              <w:r w:rsidRPr="004B0F15">
                                <w:t>2009</w:t>
                              </w:r>
                              <w:r>
                                <w:t>)</w:t>
                              </w:r>
                            </w:p>
                            <w:p w14:paraId="4E2A75F1" w14:textId="77777777" w:rsidR="00D87BB9" w:rsidRDefault="00D87BB9"/>
                            <w:p w14:paraId="4DFB72FF"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42776F50" w14:textId="77777777" w:rsidR="00D87BB9" w:rsidRDefault="00D87BB9"/>
                            <w:p w14:paraId="7AF61F42"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4F1A26F4" w14:textId="77777777" w:rsidR="00D87BB9" w:rsidRDefault="00D87BB9"/>
                            <w:p w14:paraId="395541C6"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6C90852" w14:textId="77777777" w:rsidR="00D87BB9" w:rsidRDefault="00D87BB9"/>
                            <w:p w14:paraId="3950FEE4"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34F4725" w14:textId="77777777" w:rsidR="00D87BB9" w:rsidRDefault="00D87BB9"/>
                            <w:p w14:paraId="436939DF"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36DDFB5A" w14:textId="77777777" w:rsidR="00D87BB9" w:rsidRDefault="00D87BB9"/>
                            <w:p w14:paraId="7D006F47"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4B9F0DB" w14:textId="77777777" w:rsidR="00D87BB9" w:rsidRDefault="00D87BB9"/>
                            <w:p w14:paraId="3C59B0FD"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57E7B2ED" w14:textId="77777777" w:rsidR="00D87BB9" w:rsidRDefault="00D87BB9"/>
                            <w:p w14:paraId="6EC7FFD8"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9AEE1D5" w14:textId="77777777" w:rsidR="00D87BB9" w:rsidRDefault="00D87BB9"/>
                            <w:p w14:paraId="151A4C46"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CECCD22" w14:textId="77777777" w:rsidR="00D87BB9" w:rsidRDefault="00D87BB9"/>
                            <w:p w14:paraId="13865191"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2F3F4B4" w14:textId="77777777" w:rsidR="00D87BB9" w:rsidRDefault="00D87BB9"/>
                            <w:p w14:paraId="03FF6CBE"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78FB7635" w14:textId="77777777" w:rsidR="00D87BB9" w:rsidRDefault="00D87BB9"/>
                            <w:p w14:paraId="61F2D081"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B35CB71" w14:textId="77777777" w:rsidR="00D87BB9" w:rsidRDefault="00D87BB9"/>
                            <w:p w14:paraId="19CA7B14"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7E07D9E" w14:textId="77777777" w:rsidR="00D87BB9" w:rsidRDefault="00D87BB9"/>
                            <w:p w14:paraId="4A3FD796"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0E3E7062" w14:textId="77777777" w:rsidR="00D87BB9" w:rsidRDefault="00D87BB9"/>
                            <w:p w14:paraId="0C6A1FB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E508214" w14:textId="77777777" w:rsidR="00D87BB9" w:rsidRDefault="00D87BB9"/>
                            <w:p w14:paraId="519B331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4A042D42" w14:textId="77777777" w:rsidR="00D87BB9" w:rsidRDefault="00D87BB9"/>
                            <w:p w14:paraId="1D491B6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8AC79B6" w14:textId="77777777" w:rsidR="00D87BB9" w:rsidRDefault="00D87BB9"/>
                            <w:p w14:paraId="2BC5FF4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65E0120D" w14:textId="77777777" w:rsidR="00D87BB9" w:rsidRDefault="00D87BB9"/>
                            <w:p w14:paraId="602157D5"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7A3381C8" w14:textId="77777777" w:rsidR="00D87BB9" w:rsidRDefault="00D87BB9"/>
                            <w:p w14:paraId="2506DC14"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335C003" w14:textId="77777777" w:rsidR="00D87BB9" w:rsidRDefault="00D87BB9"/>
                            <w:p w14:paraId="1013F747"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9021D81" w14:textId="77777777" w:rsidR="00D87BB9" w:rsidRDefault="00D87BB9"/>
                            <w:p w14:paraId="1132DF58"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67AEE1A6" w14:textId="77777777" w:rsidR="00D87BB9" w:rsidRDefault="00D87BB9"/>
                            <w:p w14:paraId="3B137D5D"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75BD2D60" w14:textId="77777777" w:rsidR="00D87BB9" w:rsidRDefault="00D87BB9"/>
                            <w:p w14:paraId="7582BED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3E07827" w14:textId="77777777" w:rsidR="00D87BB9" w:rsidRDefault="00D87BB9"/>
                            <w:p w14:paraId="456E4A9B"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3330FF5D" w14:textId="77777777" w:rsidR="00D87BB9" w:rsidRDefault="00D87BB9"/>
                            <w:p w14:paraId="79C17191"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D2EBF44" w14:textId="77777777" w:rsidR="00D87BB9" w:rsidRDefault="00D87BB9"/>
                            <w:p w14:paraId="556C4348"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55E081C" w14:textId="77777777" w:rsidR="00D87BB9" w:rsidRDefault="00D87BB9"/>
                            <w:p w14:paraId="7369E3AC"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405044F4" w14:textId="77777777" w:rsidR="00D87BB9" w:rsidRDefault="00D87BB9"/>
                            <w:p w14:paraId="62722E10"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515E0B74" w14:textId="77777777" w:rsidR="00D87BB9" w:rsidRDefault="00D87BB9"/>
                            <w:p w14:paraId="1FEA53B5"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B9A162D" w14:textId="77777777" w:rsidR="00D87BB9" w:rsidRDefault="00D87BB9"/>
                            <w:p w14:paraId="6151AADD"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514DD7E" w14:textId="77777777" w:rsidR="00D87BB9" w:rsidRDefault="00D87BB9"/>
                            <w:p w14:paraId="5C81F241"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00378C65" w14:textId="77777777" w:rsidR="00D87BB9" w:rsidRDefault="00D87BB9"/>
                            <w:p w14:paraId="6E11BDE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9B038FE" w14:textId="77777777" w:rsidR="00D87BB9" w:rsidRDefault="00D87BB9"/>
                            <w:p w14:paraId="38872EE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35204551" w14:textId="77777777" w:rsidR="00D87BB9" w:rsidRDefault="00D87BB9"/>
                            <w:p w14:paraId="320FFAA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A0EFA43" w14:textId="77777777" w:rsidR="00D87BB9" w:rsidRDefault="00D87BB9"/>
                            <w:p w14:paraId="1BA394EA"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D948DCD" w14:textId="77777777" w:rsidR="00D87BB9" w:rsidRDefault="00D87BB9"/>
                            <w:p w14:paraId="7710E589"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E42A08B" w14:textId="77777777" w:rsidR="00D87BB9" w:rsidRDefault="00D87BB9"/>
                            <w:p w14:paraId="3D15E45D"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0BE6A4E5" w14:textId="77777777" w:rsidR="00D87BB9" w:rsidRDefault="00D87BB9"/>
                            <w:p w14:paraId="2A50A841"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3538EE4" w14:textId="77777777" w:rsidR="00D87BB9" w:rsidRDefault="00D87BB9"/>
                            <w:p w14:paraId="679DB364"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7F7F931" w14:textId="77777777" w:rsidR="00D87BB9" w:rsidRDefault="00D87BB9"/>
                            <w:p w14:paraId="6F1F9BEC"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2AADA5BF" w14:textId="77777777" w:rsidR="00D87BB9" w:rsidRDefault="00D87BB9"/>
                            <w:p w14:paraId="62BC515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6D89AFAD" w14:textId="77777777" w:rsidR="00D87BB9" w:rsidRDefault="00D87BB9"/>
                            <w:p w14:paraId="562572B6"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75AE9B7D" w14:textId="77777777" w:rsidR="00D87BB9" w:rsidRDefault="00D87BB9"/>
                            <w:p w14:paraId="468FEF6A"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AE089A8" w14:textId="77777777" w:rsidR="00D87BB9" w:rsidRDefault="00D87BB9"/>
                            <w:p w14:paraId="330DA4D5"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D795F10" w14:textId="77777777" w:rsidR="00D87BB9" w:rsidRDefault="00D87BB9"/>
                            <w:p w14:paraId="2440C0E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63363550" w14:textId="77777777" w:rsidR="00D87BB9" w:rsidRDefault="00D87BB9"/>
                            <w:p w14:paraId="31A8298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B4D4C33" w14:textId="77777777" w:rsidR="00D87BB9" w:rsidRDefault="00D87BB9"/>
                            <w:p w14:paraId="7F71108C"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F94CAC3" w14:textId="77777777" w:rsidR="00D87BB9" w:rsidRDefault="00D87BB9"/>
                            <w:p w14:paraId="7A337713"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36C04BF" w14:textId="77777777" w:rsidR="00D87BB9" w:rsidRDefault="00D87BB9"/>
                            <w:p w14:paraId="01FEDC25"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950393B" w14:textId="77777777" w:rsidR="00D87BB9" w:rsidRDefault="00D87BB9"/>
                            <w:p w14:paraId="05B0525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853D681" w14:textId="77777777" w:rsidR="00D87BB9" w:rsidRDefault="00D87BB9"/>
                            <w:p w14:paraId="2358F938"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275D9178" w14:textId="77777777" w:rsidR="00D87BB9" w:rsidRDefault="00D87BB9"/>
                            <w:p w14:paraId="4BA25DF1"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EFACCFB" w14:textId="77777777" w:rsidR="00D87BB9" w:rsidRDefault="00D87BB9"/>
                            <w:p w14:paraId="66967845"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590ED06" w14:textId="77777777" w:rsidR="00D87BB9" w:rsidRDefault="00D87BB9"/>
                            <w:p w14:paraId="13E1BF9F"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5680F254" w14:textId="77777777" w:rsidR="00D87BB9" w:rsidRDefault="00D87BB9"/>
                            <w:p w14:paraId="2BDD69DE"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68332BF5" w14:textId="77777777" w:rsidR="00D87BB9" w:rsidRDefault="00D87BB9"/>
                            <w:p w14:paraId="0E2A4CB2"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7CCF15B" w14:textId="77777777" w:rsidR="00D87BB9" w:rsidRDefault="00D87BB9"/>
                            <w:p w14:paraId="5C53D55F"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72D88E3" w14:textId="77777777" w:rsidR="00D87BB9" w:rsidRDefault="00D87BB9"/>
                            <w:p w14:paraId="48E92B1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4277EF4" w14:textId="77777777" w:rsidR="00D87BB9" w:rsidRDefault="00D87BB9"/>
                            <w:p w14:paraId="6A3E2FCE"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EBCD184" w14:textId="77777777" w:rsidR="00D87BB9" w:rsidRDefault="00D87BB9"/>
                            <w:p w14:paraId="5CBEB36E"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AF6742E" w14:textId="77777777" w:rsidR="00D87BB9" w:rsidRDefault="00D87BB9"/>
                            <w:p w14:paraId="7BD3CDCB"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078AD0B9" w14:textId="77777777" w:rsidR="00D87BB9" w:rsidRDefault="00D87BB9"/>
                            <w:p w14:paraId="7375F2F0"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EF5E810" w14:textId="77777777" w:rsidR="00D87BB9" w:rsidRDefault="00D87BB9"/>
                            <w:p w14:paraId="0AD45F7E"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06028A9" w14:textId="77777777" w:rsidR="00D87BB9" w:rsidRDefault="00D87BB9"/>
                            <w:p w14:paraId="5404A499"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12B6D2E" w14:textId="77777777" w:rsidR="00D87BB9" w:rsidRDefault="00D87BB9"/>
                            <w:p w14:paraId="0A085142"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C2218C1" w14:textId="77777777" w:rsidR="00D87BB9" w:rsidRDefault="00D87BB9"/>
                            <w:p w14:paraId="431CA4C4"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CE9C866" w14:textId="77777777" w:rsidR="00D87BB9" w:rsidRDefault="00D87BB9"/>
                            <w:p w14:paraId="6FB9B8AF"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42EF044A" w14:textId="77777777" w:rsidR="00D87BB9" w:rsidRDefault="00D87BB9"/>
                            <w:p w14:paraId="66846851"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0A2D8AD" w14:textId="77777777" w:rsidR="00D87BB9" w:rsidRDefault="00D87BB9"/>
                            <w:p w14:paraId="025F11E2"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143DC4F3" w14:textId="77777777" w:rsidR="00D87BB9" w:rsidRDefault="00D87BB9"/>
                            <w:p w14:paraId="20B965F2"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388C0EF" w14:textId="77777777" w:rsidR="00D87BB9" w:rsidRDefault="00D87BB9"/>
                            <w:p w14:paraId="305E3BA6"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A230E95" w14:textId="77777777" w:rsidR="00D87BB9" w:rsidRDefault="00D87BB9"/>
                            <w:p w14:paraId="1DF33FF6"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17E989B0" w14:textId="77777777" w:rsidR="00D87BB9" w:rsidRDefault="00D87BB9"/>
                            <w:p w14:paraId="7553E170"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DFC8C99" w14:textId="77777777" w:rsidR="00D87BB9" w:rsidRDefault="00D87BB9"/>
                            <w:p w14:paraId="4CAA920A"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6B155E9" w14:textId="77777777" w:rsidR="00D87BB9" w:rsidRDefault="00D87BB9"/>
                            <w:p w14:paraId="1C39A20A"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6A0A1DAA" w14:textId="77777777" w:rsidR="00D87BB9" w:rsidRDefault="00D87BB9"/>
                            <w:p w14:paraId="21210044"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A13EDB3" w14:textId="77777777" w:rsidR="00D87BB9" w:rsidRDefault="00D87BB9"/>
                            <w:p w14:paraId="399299F6"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4829331B" w14:textId="77777777" w:rsidR="00D87BB9" w:rsidRDefault="00D87BB9"/>
                            <w:p w14:paraId="6F9A6A3F"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11EAF21E" w14:textId="77777777" w:rsidR="00D87BB9" w:rsidRDefault="00D87BB9"/>
                            <w:p w14:paraId="7D572CD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460C419" w14:textId="77777777" w:rsidR="00D87BB9" w:rsidRDefault="00D87BB9"/>
                            <w:p w14:paraId="55994E78" w14:textId="43D2BC5F"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5642DAD" w14:textId="77777777" w:rsidR="00D87BB9" w:rsidRDefault="00D87BB9"/>
                            <w:p w14:paraId="1F394F1E"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49D02BE" w14:textId="77777777" w:rsidR="00D87BB9" w:rsidRDefault="00D87BB9"/>
                            <w:p w14:paraId="467F32DA"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18CEAA8B" w14:textId="77777777" w:rsidR="00D87BB9" w:rsidRDefault="00D87BB9"/>
                            <w:p w14:paraId="4B7145B3"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38BCE80" w14:textId="77777777" w:rsidR="00D87BB9" w:rsidRDefault="00D87BB9"/>
                            <w:p w14:paraId="357DE29C"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96B59E8" w14:textId="77777777" w:rsidR="00D87BB9" w:rsidRDefault="00D87BB9"/>
                            <w:p w14:paraId="6664EDF3"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490966DB" w14:textId="77777777" w:rsidR="00D87BB9" w:rsidRDefault="00D87BB9"/>
                            <w:p w14:paraId="08BBC8C3"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7119537" w14:textId="77777777" w:rsidR="00D87BB9" w:rsidRDefault="00D87BB9"/>
                            <w:p w14:paraId="6896378B"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65DDC428" w14:textId="77777777" w:rsidR="00D87BB9" w:rsidRDefault="00D87BB9"/>
                            <w:p w14:paraId="07BB2B9E"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2851441" w14:textId="77777777" w:rsidR="00D87BB9" w:rsidRDefault="00D87BB9"/>
                            <w:p w14:paraId="3666E2DF"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41A5603" w14:textId="77777777" w:rsidR="00D87BB9" w:rsidRDefault="00D87BB9"/>
                            <w:p w14:paraId="21627221"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8C128F0" w14:textId="77777777" w:rsidR="00D87BB9" w:rsidRDefault="00D87BB9"/>
                            <w:p w14:paraId="054C6DEF"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60222F22" w14:textId="77777777" w:rsidR="00D87BB9" w:rsidRDefault="00D87BB9"/>
                            <w:p w14:paraId="1A7705DE"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328D94F" w14:textId="77777777" w:rsidR="00D87BB9" w:rsidRDefault="00D87BB9"/>
                            <w:p w14:paraId="3125865D"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7A06F63" w14:textId="77777777" w:rsidR="00D87BB9" w:rsidRDefault="00D87BB9"/>
                            <w:p w14:paraId="30DDD506"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49421987" w14:textId="77777777" w:rsidR="00D87BB9" w:rsidRDefault="00D87BB9"/>
                            <w:p w14:paraId="07DA1B6D"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55ACDBB" w14:textId="77777777" w:rsidR="00D87BB9" w:rsidRDefault="00D87BB9"/>
                            <w:p w14:paraId="1793746D"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0EE625E2" w14:textId="77777777" w:rsidR="00D87BB9" w:rsidRDefault="00D87BB9"/>
                            <w:p w14:paraId="2E480FFE"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D9A424A" w14:textId="77777777" w:rsidR="00D87BB9" w:rsidRDefault="00D87BB9"/>
                            <w:p w14:paraId="41EDE182"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DF0FCC9" w14:textId="77777777" w:rsidR="00D87BB9" w:rsidRDefault="00D87BB9"/>
                            <w:p w14:paraId="011E8C95"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0C03D047" w14:textId="77777777" w:rsidR="00D87BB9" w:rsidRDefault="00D87BB9"/>
                            <w:p w14:paraId="0959E45A"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89A0448" w14:textId="77777777" w:rsidR="00D87BB9" w:rsidRDefault="00D87BB9"/>
                            <w:p w14:paraId="27A32D77"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A13EE38" w14:textId="77777777" w:rsidR="00D87BB9" w:rsidRDefault="00D87BB9"/>
                            <w:p w14:paraId="29A6B8D4"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7C0D78B9" w14:textId="77777777" w:rsidR="00D87BB9" w:rsidRDefault="00D87BB9"/>
                            <w:p w14:paraId="2BDD5E00"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666BE52A" w14:textId="77777777" w:rsidR="00D87BB9" w:rsidRDefault="00D87BB9"/>
                            <w:p w14:paraId="54435AD1"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6FFE69B" w14:textId="77777777" w:rsidR="00D87BB9" w:rsidRDefault="00D87BB9"/>
                            <w:p w14:paraId="123EAA9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09242EDE" w14:textId="77777777" w:rsidR="00D87BB9" w:rsidRDefault="00D87BB9"/>
                            <w:p w14:paraId="4C26A85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2157D42" w14:textId="77777777" w:rsidR="00D87BB9" w:rsidRDefault="00D87BB9"/>
                            <w:p w14:paraId="27431A7C" w14:textId="43D2BC5F"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45BCD1B" w14:textId="77777777" w:rsidR="00D87BB9" w:rsidRDefault="00D87BB9"/>
                            <w:p w14:paraId="60D85847"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6BF82F8" w14:textId="77777777" w:rsidR="00D87BB9" w:rsidRDefault="00D87BB9"/>
                            <w:p w14:paraId="5C104281"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76D4239B" w14:textId="77777777" w:rsidR="00D87BB9" w:rsidRDefault="00D87BB9"/>
                            <w:p w14:paraId="4366DBDB"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C0D45C9" w14:textId="77777777" w:rsidR="00D87BB9" w:rsidRDefault="00D87BB9"/>
                            <w:p w14:paraId="043B1913"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A3D9457" w14:textId="77777777" w:rsidR="00D87BB9" w:rsidRDefault="00D87BB9"/>
                            <w:p w14:paraId="5770AE69"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18DFE610" w14:textId="77777777" w:rsidR="00D87BB9" w:rsidRDefault="00D87BB9"/>
                            <w:p w14:paraId="6089A736"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BE0B3B0" w14:textId="77777777" w:rsidR="00D87BB9" w:rsidRDefault="00D87BB9"/>
                            <w:p w14:paraId="165A1E16"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1A40FFD8" w14:textId="77777777" w:rsidR="00D87BB9" w:rsidRDefault="00D87BB9"/>
                            <w:p w14:paraId="4AA3D0BE"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98BE99C" w14:textId="77777777" w:rsidR="00D87BB9" w:rsidRDefault="00D87BB9"/>
                            <w:p w14:paraId="171FDB6D" w14:textId="43D2BC5F"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C31A27D" w14:textId="77777777" w:rsidR="00D87BB9" w:rsidRDefault="00D87BB9"/>
                            <w:p w14:paraId="57337099"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B737997" w14:textId="77777777" w:rsidR="00D87BB9" w:rsidRDefault="00D87BB9"/>
                            <w:p w14:paraId="480C9828"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26360B94" w14:textId="77777777" w:rsidR="00D87BB9" w:rsidRDefault="00D87BB9"/>
                            <w:p w14:paraId="679CC1BA" w14:textId="0CB54B69"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3C0EE3E" w14:textId="77777777" w:rsidR="00D87BB9" w:rsidRDefault="00D87BB9"/>
                            <w:p w14:paraId="4078FD98" w14:textId="77449A4F"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bookmarkEnd w:id="8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263CE3" id="Group 7524" o:spid="_x0000_s1173" style="position:absolute;margin-left:-11.95pt;margin-top:468.2pt;width:436.45pt;height:228.4pt;z-index:251757568;mso-position-horizontal-relative:margin;mso-position-vertical-relative:margin;mso-width-relative:margin;mso-height-relative:margin" coordorigin="-3468,-3164" coordsize="55433,29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">
                <v:shape id="Picture 72" o:spid="_x0000_s1174" type="#_x0000_t75" style="position:absolute;left:-3468;top:678;width:55432;height:25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">
                  <v:imagedata r:id="rId207" o:title="" croptop="25345f" cropbottom="13768f" cropleft="17728f" cropright="15080f" recolortarget="#1c3259 [1444]"/>
                  <v:path arrowok="t"/>
                </v:shape>
                <v:shape id="Text Box 66" o:spid="_x0000_s1175" type="#_x0000_t202" style="position:absolute;left:1261;top:-3164;width:48554;height:3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" fillcolor="window" stroked="f">
                  <v:textbox inset="0,0,0,0">
                    <w:txbxContent>
                      <w:p w14:paraId="3102A96D" w14:textId="3EE97EB6" w:rsidR="00D87BB9" w:rsidRPr="00141889" w:rsidRDefault="00D87BB9" w:rsidP="00EC3B98">
                        <w:pPr>
                          <w:pStyle w:val="Caption"/>
                          <w:rPr>
                            <w:noProof/>
                            <w:sz w:val="20"/>
                          </w:rPr>
                        </w:pPr>
                        <w:bookmarkStart w:id="816" w:name="_Toc20738186"/>
                        <w:r>
                          <w:t xml:space="preserve">Figure 5-1: </w:t>
                        </w:r>
                        <w:r w:rsidRPr="0056608A">
                          <w:t>Allocation of articles by context.</w:t>
                        </w:r>
                        <w:r w:rsidRPr="004B0F15">
                          <w:t xml:space="preserve"> 25 Years of Stakeholder Theory in Project Management Literature (1984–2009)</w:t>
                        </w:r>
                        <w:r>
                          <w:t>. (Littau</w:t>
                        </w:r>
                        <w:r w:rsidRPr="004B0F15">
                          <w:t xml:space="preserve"> et al</w:t>
                        </w:r>
                        <w:r>
                          <w:t xml:space="preserve">, </w:t>
                        </w:r>
                        <w:r w:rsidRPr="004B0F15">
                          <w:t>2009</w:t>
                        </w:r>
                        <w:r>
                          <w:t>)</w:t>
                        </w:r>
                      </w:p>
                      <w:p w14:paraId="4E2A75F1" w14:textId="77777777" w:rsidR="00D87BB9" w:rsidRDefault="00D87BB9"/>
                      <w:p w14:paraId="4DFB72FF"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42776F50" w14:textId="77777777" w:rsidR="00D87BB9" w:rsidRDefault="00D87BB9"/>
                      <w:p w14:paraId="7AF61F42"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4F1A26F4" w14:textId="77777777" w:rsidR="00D87BB9" w:rsidRDefault="00D87BB9"/>
                      <w:p w14:paraId="395541C6"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6C90852" w14:textId="77777777" w:rsidR="00D87BB9" w:rsidRDefault="00D87BB9"/>
                      <w:p w14:paraId="3950FEE4"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34F4725" w14:textId="77777777" w:rsidR="00D87BB9" w:rsidRDefault="00D87BB9"/>
                      <w:p w14:paraId="436939DF"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36DDFB5A" w14:textId="77777777" w:rsidR="00D87BB9" w:rsidRDefault="00D87BB9"/>
                      <w:p w14:paraId="7D006F47"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4B9F0DB" w14:textId="77777777" w:rsidR="00D87BB9" w:rsidRDefault="00D87BB9"/>
                      <w:p w14:paraId="3C59B0FD"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57E7B2ED" w14:textId="77777777" w:rsidR="00D87BB9" w:rsidRDefault="00D87BB9"/>
                      <w:p w14:paraId="6EC7FFD8"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9AEE1D5" w14:textId="77777777" w:rsidR="00D87BB9" w:rsidRDefault="00D87BB9"/>
                      <w:p w14:paraId="151A4C46"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CECCD22" w14:textId="77777777" w:rsidR="00D87BB9" w:rsidRDefault="00D87BB9"/>
                      <w:p w14:paraId="13865191"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2F3F4B4" w14:textId="77777777" w:rsidR="00D87BB9" w:rsidRDefault="00D87BB9"/>
                      <w:p w14:paraId="03FF6CBE"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78FB7635" w14:textId="77777777" w:rsidR="00D87BB9" w:rsidRDefault="00D87BB9"/>
                      <w:p w14:paraId="61F2D081"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B35CB71" w14:textId="77777777" w:rsidR="00D87BB9" w:rsidRDefault="00D87BB9"/>
                      <w:p w14:paraId="19CA7B14"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7E07D9E" w14:textId="77777777" w:rsidR="00D87BB9" w:rsidRDefault="00D87BB9"/>
                      <w:p w14:paraId="4A3FD796"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0E3E7062" w14:textId="77777777" w:rsidR="00D87BB9" w:rsidRDefault="00D87BB9"/>
                      <w:p w14:paraId="0C6A1FB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E508214" w14:textId="77777777" w:rsidR="00D87BB9" w:rsidRDefault="00D87BB9"/>
                      <w:p w14:paraId="519B331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4A042D42" w14:textId="77777777" w:rsidR="00D87BB9" w:rsidRDefault="00D87BB9"/>
                      <w:p w14:paraId="1D491B6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8AC79B6" w14:textId="77777777" w:rsidR="00D87BB9" w:rsidRDefault="00D87BB9"/>
                      <w:p w14:paraId="2BC5FF4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65E0120D" w14:textId="77777777" w:rsidR="00D87BB9" w:rsidRDefault="00D87BB9"/>
                      <w:p w14:paraId="602157D5"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7A3381C8" w14:textId="77777777" w:rsidR="00D87BB9" w:rsidRDefault="00D87BB9"/>
                      <w:p w14:paraId="2506DC14"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335C003" w14:textId="77777777" w:rsidR="00D87BB9" w:rsidRDefault="00D87BB9"/>
                      <w:p w14:paraId="1013F747"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9021D81" w14:textId="77777777" w:rsidR="00D87BB9" w:rsidRDefault="00D87BB9"/>
                      <w:p w14:paraId="1132DF58"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67AEE1A6" w14:textId="77777777" w:rsidR="00D87BB9" w:rsidRDefault="00D87BB9"/>
                      <w:p w14:paraId="3B137D5D"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75BD2D60" w14:textId="77777777" w:rsidR="00D87BB9" w:rsidRDefault="00D87BB9"/>
                      <w:p w14:paraId="7582BED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3E07827" w14:textId="77777777" w:rsidR="00D87BB9" w:rsidRDefault="00D87BB9"/>
                      <w:p w14:paraId="456E4A9B"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3330FF5D" w14:textId="77777777" w:rsidR="00D87BB9" w:rsidRDefault="00D87BB9"/>
                      <w:p w14:paraId="79C17191"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D2EBF44" w14:textId="77777777" w:rsidR="00D87BB9" w:rsidRDefault="00D87BB9"/>
                      <w:p w14:paraId="556C4348"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55E081C" w14:textId="77777777" w:rsidR="00D87BB9" w:rsidRDefault="00D87BB9"/>
                      <w:p w14:paraId="7369E3AC"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405044F4" w14:textId="77777777" w:rsidR="00D87BB9" w:rsidRDefault="00D87BB9"/>
                      <w:p w14:paraId="62722E10"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515E0B74" w14:textId="77777777" w:rsidR="00D87BB9" w:rsidRDefault="00D87BB9"/>
                      <w:p w14:paraId="1FEA53B5"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B9A162D" w14:textId="77777777" w:rsidR="00D87BB9" w:rsidRDefault="00D87BB9"/>
                      <w:p w14:paraId="6151AADD"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1514DD7E" w14:textId="77777777" w:rsidR="00D87BB9" w:rsidRDefault="00D87BB9"/>
                      <w:p w14:paraId="5C81F241"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00378C65" w14:textId="77777777" w:rsidR="00D87BB9" w:rsidRDefault="00D87BB9"/>
                      <w:p w14:paraId="6E11BDE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9B038FE" w14:textId="77777777" w:rsidR="00D87BB9" w:rsidRDefault="00D87BB9"/>
                      <w:p w14:paraId="38872EE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35204551" w14:textId="77777777" w:rsidR="00D87BB9" w:rsidRDefault="00D87BB9"/>
                      <w:p w14:paraId="320FFAA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A0EFA43" w14:textId="77777777" w:rsidR="00D87BB9" w:rsidRDefault="00D87BB9"/>
                      <w:p w14:paraId="1BA394EA"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D948DCD" w14:textId="77777777" w:rsidR="00D87BB9" w:rsidRDefault="00D87BB9"/>
                      <w:p w14:paraId="7710E589"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E42A08B" w14:textId="77777777" w:rsidR="00D87BB9" w:rsidRDefault="00D87BB9"/>
                      <w:p w14:paraId="3D15E45D"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0BE6A4E5" w14:textId="77777777" w:rsidR="00D87BB9" w:rsidRDefault="00D87BB9"/>
                      <w:p w14:paraId="2A50A841"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3538EE4" w14:textId="77777777" w:rsidR="00D87BB9" w:rsidRDefault="00D87BB9"/>
                      <w:p w14:paraId="679DB364"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7F7F931" w14:textId="77777777" w:rsidR="00D87BB9" w:rsidRDefault="00D87BB9"/>
                      <w:p w14:paraId="6F1F9BEC"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2AADA5BF" w14:textId="77777777" w:rsidR="00D87BB9" w:rsidRDefault="00D87BB9"/>
                      <w:p w14:paraId="62BC515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6D89AFAD" w14:textId="77777777" w:rsidR="00D87BB9" w:rsidRDefault="00D87BB9"/>
                      <w:p w14:paraId="562572B6"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75AE9B7D" w14:textId="77777777" w:rsidR="00D87BB9" w:rsidRDefault="00D87BB9"/>
                      <w:p w14:paraId="468FEF6A"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AE089A8" w14:textId="77777777" w:rsidR="00D87BB9" w:rsidRDefault="00D87BB9"/>
                      <w:p w14:paraId="330DA4D5"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D795F10" w14:textId="77777777" w:rsidR="00D87BB9" w:rsidRDefault="00D87BB9"/>
                      <w:p w14:paraId="2440C0E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63363550" w14:textId="77777777" w:rsidR="00D87BB9" w:rsidRDefault="00D87BB9"/>
                      <w:p w14:paraId="31A8298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B4D4C33" w14:textId="77777777" w:rsidR="00D87BB9" w:rsidRDefault="00D87BB9"/>
                      <w:p w14:paraId="7F71108C"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F94CAC3" w14:textId="77777777" w:rsidR="00D87BB9" w:rsidRDefault="00D87BB9"/>
                      <w:p w14:paraId="7A337713"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36C04BF" w14:textId="77777777" w:rsidR="00D87BB9" w:rsidRDefault="00D87BB9"/>
                      <w:p w14:paraId="01FEDC25"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950393B" w14:textId="77777777" w:rsidR="00D87BB9" w:rsidRDefault="00D87BB9"/>
                      <w:p w14:paraId="05B0525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853D681" w14:textId="77777777" w:rsidR="00D87BB9" w:rsidRDefault="00D87BB9"/>
                      <w:p w14:paraId="2358F938"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275D9178" w14:textId="77777777" w:rsidR="00D87BB9" w:rsidRDefault="00D87BB9"/>
                      <w:p w14:paraId="4BA25DF1"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EFACCFB" w14:textId="77777777" w:rsidR="00D87BB9" w:rsidRDefault="00D87BB9"/>
                      <w:p w14:paraId="66967845"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590ED06" w14:textId="77777777" w:rsidR="00D87BB9" w:rsidRDefault="00D87BB9"/>
                      <w:p w14:paraId="13E1BF9F"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5680F254" w14:textId="77777777" w:rsidR="00D87BB9" w:rsidRDefault="00D87BB9"/>
                      <w:p w14:paraId="2BDD69DE"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68332BF5" w14:textId="77777777" w:rsidR="00D87BB9" w:rsidRDefault="00D87BB9"/>
                      <w:p w14:paraId="0E2A4CB2"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7CCF15B" w14:textId="77777777" w:rsidR="00D87BB9" w:rsidRDefault="00D87BB9"/>
                      <w:p w14:paraId="5C53D55F"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72D88E3" w14:textId="77777777" w:rsidR="00D87BB9" w:rsidRDefault="00D87BB9"/>
                      <w:p w14:paraId="48E92B1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4277EF4" w14:textId="77777777" w:rsidR="00D87BB9" w:rsidRDefault="00D87BB9"/>
                      <w:p w14:paraId="6A3E2FCE"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EBCD184" w14:textId="77777777" w:rsidR="00D87BB9" w:rsidRDefault="00D87BB9"/>
                      <w:p w14:paraId="5CBEB36E"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AF6742E" w14:textId="77777777" w:rsidR="00D87BB9" w:rsidRDefault="00D87BB9"/>
                      <w:p w14:paraId="7BD3CDCB"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078AD0B9" w14:textId="77777777" w:rsidR="00D87BB9" w:rsidRDefault="00D87BB9"/>
                      <w:p w14:paraId="7375F2F0"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EF5E810" w14:textId="77777777" w:rsidR="00D87BB9" w:rsidRDefault="00D87BB9"/>
                      <w:p w14:paraId="0AD45F7E"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06028A9" w14:textId="77777777" w:rsidR="00D87BB9" w:rsidRDefault="00D87BB9"/>
                      <w:p w14:paraId="5404A499"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12B6D2E" w14:textId="77777777" w:rsidR="00D87BB9" w:rsidRDefault="00D87BB9"/>
                      <w:p w14:paraId="0A085142"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C2218C1" w14:textId="77777777" w:rsidR="00D87BB9" w:rsidRDefault="00D87BB9"/>
                      <w:p w14:paraId="431CA4C4"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CE9C866" w14:textId="77777777" w:rsidR="00D87BB9" w:rsidRDefault="00D87BB9"/>
                      <w:p w14:paraId="6FB9B8AF"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42EF044A" w14:textId="77777777" w:rsidR="00D87BB9" w:rsidRDefault="00D87BB9"/>
                      <w:p w14:paraId="66846851"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0A2D8AD" w14:textId="77777777" w:rsidR="00D87BB9" w:rsidRDefault="00D87BB9"/>
                      <w:p w14:paraId="025F11E2"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143DC4F3" w14:textId="77777777" w:rsidR="00D87BB9" w:rsidRDefault="00D87BB9"/>
                      <w:p w14:paraId="20B965F2"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388C0EF" w14:textId="77777777" w:rsidR="00D87BB9" w:rsidRDefault="00D87BB9"/>
                      <w:p w14:paraId="305E3BA6"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A230E95" w14:textId="77777777" w:rsidR="00D87BB9" w:rsidRDefault="00D87BB9"/>
                      <w:p w14:paraId="1DF33FF6"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17E989B0" w14:textId="77777777" w:rsidR="00D87BB9" w:rsidRDefault="00D87BB9"/>
                      <w:p w14:paraId="7553E170"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DFC8C99" w14:textId="77777777" w:rsidR="00D87BB9" w:rsidRDefault="00D87BB9"/>
                      <w:p w14:paraId="4CAA920A"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6B155E9" w14:textId="77777777" w:rsidR="00D87BB9" w:rsidRDefault="00D87BB9"/>
                      <w:p w14:paraId="1C39A20A"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6A0A1DAA" w14:textId="77777777" w:rsidR="00D87BB9" w:rsidRDefault="00D87BB9"/>
                      <w:p w14:paraId="21210044"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A13EDB3" w14:textId="77777777" w:rsidR="00D87BB9" w:rsidRDefault="00D87BB9"/>
                      <w:p w14:paraId="399299F6"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4829331B" w14:textId="77777777" w:rsidR="00D87BB9" w:rsidRDefault="00D87BB9"/>
                      <w:p w14:paraId="6F9A6A3F"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11EAF21E" w14:textId="77777777" w:rsidR="00D87BB9" w:rsidRDefault="00D87BB9"/>
                      <w:p w14:paraId="7D572CD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460C419" w14:textId="77777777" w:rsidR="00D87BB9" w:rsidRDefault="00D87BB9"/>
                      <w:p w14:paraId="55994E78" w14:textId="43D2BC5F"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5642DAD" w14:textId="77777777" w:rsidR="00D87BB9" w:rsidRDefault="00D87BB9"/>
                      <w:p w14:paraId="1F394F1E"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749D02BE" w14:textId="77777777" w:rsidR="00D87BB9" w:rsidRDefault="00D87BB9"/>
                      <w:p w14:paraId="467F32DA"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18CEAA8B" w14:textId="77777777" w:rsidR="00D87BB9" w:rsidRDefault="00D87BB9"/>
                      <w:p w14:paraId="4B7145B3"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38BCE80" w14:textId="77777777" w:rsidR="00D87BB9" w:rsidRDefault="00D87BB9"/>
                      <w:p w14:paraId="357DE29C"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96B59E8" w14:textId="77777777" w:rsidR="00D87BB9" w:rsidRDefault="00D87BB9"/>
                      <w:p w14:paraId="6664EDF3"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490966DB" w14:textId="77777777" w:rsidR="00D87BB9" w:rsidRDefault="00D87BB9"/>
                      <w:p w14:paraId="08BBC8C3"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7119537" w14:textId="77777777" w:rsidR="00D87BB9" w:rsidRDefault="00D87BB9"/>
                      <w:p w14:paraId="6896378B"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65DDC428" w14:textId="77777777" w:rsidR="00D87BB9" w:rsidRDefault="00D87BB9"/>
                      <w:p w14:paraId="07BB2B9E"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2851441" w14:textId="77777777" w:rsidR="00D87BB9" w:rsidRDefault="00D87BB9"/>
                      <w:p w14:paraId="3666E2DF"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241A5603" w14:textId="77777777" w:rsidR="00D87BB9" w:rsidRDefault="00D87BB9"/>
                      <w:p w14:paraId="21627221"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8C128F0" w14:textId="77777777" w:rsidR="00D87BB9" w:rsidRDefault="00D87BB9"/>
                      <w:p w14:paraId="054C6DEF"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60222F22" w14:textId="77777777" w:rsidR="00D87BB9" w:rsidRDefault="00D87BB9"/>
                      <w:p w14:paraId="1A7705DE"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328D94F" w14:textId="77777777" w:rsidR="00D87BB9" w:rsidRDefault="00D87BB9"/>
                      <w:p w14:paraId="3125865D"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7A06F63" w14:textId="77777777" w:rsidR="00D87BB9" w:rsidRDefault="00D87BB9"/>
                      <w:p w14:paraId="30DDD506"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49421987" w14:textId="77777777" w:rsidR="00D87BB9" w:rsidRDefault="00D87BB9"/>
                      <w:p w14:paraId="07DA1B6D"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55ACDBB" w14:textId="77777777" w:rsidR="00D87BB9" w:rsidRDefault="00D87BB9"/>
                      <w:p w14:paraId="1793746D"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0EE625E2" w14:textId="77777777" w:rsidR="00D87BB9" w:rsidRDefault="00D87BB9"/>
                      <w:p w14:paraId="2E480FFE"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D9A424A" w14:textId="77777777" w:rsidR="00D87BB9" w:rsidRDefault="00D87BB9"/>
                      <w:p w14:paraId="41EDE182"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DF0FCC9" w14:textId="77777777" w:rsidR="00D87BB9" w:rsidRDefault="00D87BB9"/>
                      <w:p w14:paraId="011E8C95"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0C03D047" w14:textId="77777777" w:rsidR="00D87BB9" w:rsidRDefault="00D87BB9"/>
                      <w:p w14:paraId="0959E45A"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89A0448" w14:textId="77777777" w:rsidR="00D87BB9" w:rsidRDefault="00D87BB9"/>
                      <w:p w14:paraId="27A32D77"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A13EE38" w14:textId="77777777" w:rsidR="00D87BB9" w:rsidRDefault="00D87BB9"/>
                      <w:p w14:paraId="29A6B8D4"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7C0D78B9" w14:textId="77777777" w:rsidR="00D87BB9" w:rsidRDefault="00D87BB9"/>
                      <w:p w14:paraId="2BDD5E00"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666BE52A" w14:textId="77777777" w:rsidR="00D87BB9" w:rsidRDefault="00D87BB9"/>
                      <w:p w14:paraId="54435AD1"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6FFE69B" w14:textId="77777777" w:rsidR="00D87BB9" w:rsidRDefault="00D87BB9"/>
                      <w:p w14:paraId="123EAA9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09242EDE" w14:textId="77777777" w:rsidR="00D87BB9" w:rsidRDefault="00D87BB9"/>
                      <w:p w14:paraId="4C26A85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2157D42" w14:textId="77777777" w:rsidR="00D87BB9" w:rsidRDefault="00D87BB9"/>
                      <w:p w14:paraId="27431A7C" w14:textId="43D2BC5F"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45BCD1B" w14:textId="77777777" w:rsidR="00D87BB9" w:rsidRDefault="00D87BB9"/>
                      <w:p w14:paraId="60D85847"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6BF82F8" w14:textId="77777777" w:rsidR="00D87BB9" w:rsidRDefault="00D87BB9"/>
                      <w:p w14:paraId="5C104281"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76D4239B" w14:textId="77777777" w:rsidR="00D87BB9" w:rsidRDefault="00D87BB9"/>
                      <w:p w14:paraId="4366DBDB" w14:textId="77777777"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5C0D45C9" w14:textId="77777777" w:rsidR="00D87BB9" w:rsidRDefault="00D87BB9"/>
                      <w:p w14:paraId="043B1913"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A3D9457" w14:textId="77777777" w:rsidR="00D87BB9" w:rsidRDefault="00D87BB9"/>
                      <w:p w14:paraId="5770AE69"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18DFE610" w14:textId="77777777" w:rsidR="00D87BB9" w:rsidRDefault="00D87BB9"/>
                      <w:p w14:paraId="6089A736"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BE0B3B0" w14:textId="77777777" w:rsidR="00D87BB9" w:rsidRDefault="00D87BB9"/>
                      <w:p w14:paraId="165A1E16"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1A40FFD8" w14:textId="77777777" w:rsidR="00D87BB9" w:rsidRDefault="00D87BB9"/>
                      <w:p w14:paraId="4AA3D0BE"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98BE99C" w14:textId="77777777" w:rsidR="00D87BB9" w:rsidRDefault="00D87BB9"/>
                      <w:p w14:paraId="171FDB6D" w14:textId="43D2BC5F"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3C31A27D" w14:textId="77777777" w:rsidR="00D87BB9" w:rsidRDefault="00D87BB9"/>
                      <w:p w14:paraId="57337099" w14:textId="77777777"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6B737997" w14:textId="77777777" w:rsidR="00D87BB9" w:rsidRDefault="00D87BB9"/>
                      <w:p w14:paraId="480C9828" w14:textId="77777777" w:rsidR="00D87BB9" w:rsidRDefault="00D87BB9" w:rsidP="00A47E28">
                        <w:pPr>
                          <w:pStyle w:val="Caption"/>
                        </w:pPr>
                        <w:r>
                          <w:t xml:space="preserve">Figure 5-2: </w:t>
                        </w:r>
                        <w:r w:rsidRPr="00124D29">
                          <w:t>UNDRR</w:t>
                        </w:r>
                        <w:r>
                          <w:t xml:space="preserve"> Stakeholder Advisory Group (</w:t>
                        </w:r>
                        <w:r w:rsidRPr="00124D29">
                          <w:t>UNDRR</w:t>
                        </w:r>
                        <w:r>
                          <w:t>, 2018)</w:t>
                        </w:r>
                      </w:p>
                      <w:p w14:paraId="26360B94" w14:textId="77777777" w:rsidR="00D87BB9" w:rsidRDefault="00D87BB9"/>
                      <w:p w14:paraId="679CC1BA" w14:textId="0CB54B69" w:rsidR="00D87BB9" w:rsidRPr="00141889" w:rsidRDefault="00D87BB9" w:rsidP="00EC3B98">
                        <w:pPr>
                          <w:pStyle w:val="Caption"/>
                          <w:rPr>
                            <w:noProof/>
                            <w:sz w:val="20"/>
                          </w:rPr>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p>
                      <w:p w14:paraId="03C0EE3E" w14:textId="77777777" w:rsidR="00D87BB9" w:rsidRDefault="00D87BB9"/>
                      <w:p w14:paraId="4078FD98" w14:textId="77449A4F" w:rsidR="00D87BB9" w:rsidRPr="00141889" w:rsidRDefault="00D87BB9" w:rsidP="00EC3B98">
                        <w:pPr>
                          <w:pStyle w:val="Caption"/>
                          <w:rPr>
                            <w:noProof/>
                            <w:sz w:val="20"/>
                          </w:rPr>
                        </w:pPr>
                        <w:r>
                          <w:t xml:space="preserve">Figure 5-2: </w:t>
                        </w:r>
                        <w:r w:rsidRPr="00124D29">
                          <w:t>UNDRR</w:t>
                        </w:r>
                        <w:r>
                          <w:t xml:space="preserve"> Stakeholder Advisory Group (</w:t>
                        </w:r>
                        <w:r w:rsidRPr="00124D29">
                          <w:t>UNDRR</w:t>
                        </w:r>
                        <w:r>
                          <w:t xml:space="preserve">, 2018)Figure 5-1: </w:t>
                        </w:r>
                        <w:r w:rsidRPr="0056608A">
                          <w:t>Allocation of articles by context.</w:t>
                        </w:r>
                        <w:r w:rsidRPr="004B0F15">
                          <w:t xml:space="preserve"> 25 Years of Stakeholder Theory in Project Management Literature (1984–2009)</w:t>
                        </w:r>
                        <w:r>
                          <w:t>. (</w:t>
                        </w:r>
                        <w:r w:rsidRPr="004B0F15">
                          <w:t>Littau P. et al</w:t>
                        </w:r>
                        <w:r>
                          <w:t xml:space="preserve">, P.24, </w:t>
                        </w:r>
                        <w:r w:rsidRPr="004B0F15">
                          <w:t>2009</w:t>
                        </w:r>
                        <w:r>
                          <w:t>)</w:t>
                        </w:r>
                        <w:bookmarkEnd w:id="816"/>
                      </w:p>
                    </w:txbxContent>
                  </v:textbox>
                </v:shape>
                <w10:wrap type="square" anchorx="margin" anchory="margin"/>
              </v:group>
            </w:pict>
          </mc:Fallback>
        </mc:AlternateContent>
      </w:r>
    </w:p>
    <w:p w14:paraId="490E2B73" w14:textId="375B1C8A" w:rsidR="00EC3B98" w:rsidRDefault="001253BA" w:rsidP="00D12FF1">
      <w:pPr>
        <w:spacing w:after="0" w:line="360" w:lineRule="auto"/>
        <w:rPr>
          <w:rFonts w:ascii="Arial" w:eastAsia="Times New Roman" w:hAnsi="Arial" w:cs="Arial"/>
          <w:color w:val="000000"/>
          <w:lang w:val="en-US"/>
        </w:rPr>
      </w:pPr>
      <w:r>
        <w:rPr>
          <w:rFonts w:ascii="Arial" w:eastAsia="Times New Roman" w:hAnsi="Arial" w:cs="Arial"/>
          <w:color w:val="000000"/>
          <w:lang w:val="en-US"/>
        </w:rPr>
        <w:lastRenderedPageBreak/>
        <w:t xml:space="preserve">With </w:t>
      </w:r>
      <w:r w:rsidR="00101F04">
        <w:rPr>
          <w:rFonts w:ascii="Arial" w:eastAsia="Times New Roman" w:hAnsi="Arial" w:cs="Arial"/>
          <w:color w:val="000000"/>
          <w:lang w:val="en-US"/>
        </w:rPr>
        <w:t xml:space="preserve">a </w:t>
      </w:r>
      <w:r>
        <w:rPr>
          <w:rFonts w:ascii="Arial" w:eastAsia="Times New Roman" w:hAnsi="Arial" w:cs="Arial"/>
          <w:color w:val="000000"/>
          <w:lang w:val="en-US"/>
        </w:rPr>
        <w:t>focus on the scope of</w:t>
      </w:r>
      <w:r w:rsidR="00EC3B98">
        <w:rPr>
          <w:rFonts w:ascii="Arial" w:eastAsia="Times New Roman" w:hAnsi="Arial" w:cs="Arial"/>
          <w:color w:val="000000"/>
          <w:lang w:val="en-US"/>
        </w:rPr>
        <w:t xml:space="preserve"> this study</w:t>
      </w:r>
      <w:r>
        <w:rPr>
          <w:rFonts w:ascii="Arial" w:eastAsia="Times New Roman" w:hAnsi="Arial" w:cs="Arial"/>
          <w:color w:val="000000"/>
          <w:lang w:val="en-US"/>
        </w:rPr>
        <w:t xml:space="preserve">, the </w:t>
      </w:r>
      <w:r w:rsidR="00D12FF1">
        <w:rPr>
          <w:rFonts w:ascii="Arial" w:eastAsia="Times New Roman" w:hAnsi="Arial" w:cs="Arial"/>
          <w:color w:val="000000"/>
          <w:lang w:val="en-US"/>
        </w:rPr>
        <w:t xml:space="preserve">theory of </w:t>
      </w:r>
      <w:r>
        <w:rPr>
          <w:rFonts w:ascii="Arial" w:eastAsia="Times New Roman" w:hAnsi="Arial" w:cs="Arial"/>
          <w:color w:val="000000"/>
          <w:lang w:val="en-US"/>
        </w:rPr>
        <w:t>‘</w:t>
      </w:r>
      <w:r w:rsidRPr="0056608A">
        <w:rPr>
          <w:rFonts w:ascii="Arial" w:eastAsia="Times New Roman" w:hAnsi="Arial" w:cs="Arial"/>
          <w:color w:val="000000"/>
          <w:lang w:val="en-US"/>
        </w:rPr>
        <w:t>Context of Stakeholder</w:t>
      </w:r>
      <w:r>
        <w:rPr>
          <w:rFonts w:ascii="Arial" w:eastAsia="Times New Roman" w:hAnsi="Arial" w:cs="Arial"/>
          <w:color w:val="000000"/>
          <w:lang w:val="en-US"/>
        </w:rPr>
        <w:t>’ wa</w:t>
      </w:r>
      <w:r w:rsidR="00EC3B98">
        <w:rPr>
          <w:rFonts w:ascii="Arial" w:eastAsia="Times New Roman" w:hAnsi="Arial" w:cs="Arial"/>
          <w:color w:val="000000"/>
          <w:lang w:val="en-US"/>
        </w:rPr>
        <w:t>s articulat</w:t>
      </w:r>
      <w:r>
        <w:rPr>
          <w:rFonts w:ascii="Arial" w:eastAsia="Times New Roman" w:hAnsi="Arial" w:cs="Arial"/>
          <w:color w:val="000000"/>
          <w:lang w:val="en-US"/>
        </w:rPr>
        <w:t>ed</w:t>
      </w:r>
      <w:r w:rsidR="00EC3B98">
        <w:rPr>
          <w:rFonts w:ascii="Arial" w:eastAsia="Times New Roman" w:hAnsi="Arial" w:cs="Arial"/>
          <w:color w:val="000000"/>
          <w:lang w:val="en-US"/>
        </w:rPr>
        <w:t xml:space="preserve"> </w:t>
      </w:r>
      <w:r w:rsidR="00D12FF1">
        <w:rPr>
          <w:rFonts w:ascii="Arial" w:eastAsia="Times New Roman" w:hAnsi="Arial" w:cs="Arial"/>
          <w:color w:val="000000"/>
          <w:lang w:val="en-US"/>
        </w:rPr>
        <w:t>to</w:t>
      </w:r>
      <w:r w:rsidR="008A3A44">
        <w:rPr>
          <w:rFonts w:ascii="Arial" w:eastAsia="Times New Roman" w:hAnsi="Arial" w:cs="Arial"/>
          <w:color w:val="000000"/>
          <w:lang w:val="en-US"/>
        </w:rPr>
        <w:t xml:space="preserve"> spot the light</w:t>
      </w:r>
      <w:r w:rsidR="00EC3B98">
        <w:rPr>
          <w:rFonts w:ascii="Arial" w:eastAsia="Times New Roman" w:hAnsi="Arial" w:cs="Arial"/>
          <w:color w:val="000000"/>
          <w:lang w:val="en-US"/>
        </w:rPr>
        <w:t xml:space="preserve"> on project evaluation context, combining the categories of </w:t>
      </w:r>
      <w:r w:rsidR="00EC3B98" w:rsidRPr="0056608A">
        <w:rPr>
          <w:rFonts w:ascii="Arial" w:eastAsia="Times New Roman" w:hAnsi="Arial" w:cs="Arial"/>
          <w:color w:val="000000"/>
          <w:lang w:val="en-US"/>
        </w:rPr>
        <w:t>proje</w:t>
      </w:r>
      <w:r w:rsidR="00EC3B98">
        <w:rPr>
          <w:rFonts w:ascii="Arial" w:eastAsia="Times New Roman" w:hAnsi="Arial" w:cs="Arial"/>
          <w:color w:val="000000"/>
          <w:lang w:val="en-US"/>
        </w:rPr>
        <w:t>ct risk and project performance</w:t>
      </w:r>
      <w:r>
        <w:rPr>
          <w:rFonts w:ascii="Arial" w:eastAsia="Times New Roman" w:hAnsi="Arial" w:cs="Arial"/>
          <w:color w:val="000000"/>
          <w:lang w:val="en-US"/>
        </w:rPr>
        <w:t>.</w:t>
      </w:r>
      <w:r w:rsidR="00EC3B98">
        <w:rPr>
          <w:rFonts w:ascii="Arial" w:eastAsia="Times New Roman" w:hAnsi="Arial" w:cs="Arial"/>
          <w:color w:val="000000"/>
          <w:lang w:val="en-US"/>
        </w:rPr>
        <w:t xml:space="preserve"> </w:t>
      </w:r>
      <w:r w:rsidR="00D12FF1">
        <w:rPr>
          <w:rFonts w:ascii="Arial" w:eastAsia="Times New Roman" w:hAnsi="Arial" w:cs="Arial"/>
          <w:color w:val="000000"/>
          <w:lang w:val="en-US"/>
        </w:rPr>
        <w:t xml:space="preserve">From the study by </w:t>
      </w:r>
      <w:r w:rsidR="00A25E79">
        <w:rPr>
          <w:rFonts w:ascii="Arial" w:eastAsia="Times New Roman" w:hAnsi="Arial" w:cs="Arial"/>
          <w:color w:val="000000"/>
          <w:lang w:val="en-US"/>
        </w:rPr>
        <w:t>Littau</w:t>
      </w:r>
      <w:r w:rsidR="00D12FF1" w:rsidRPr="00D12FF1">
        <w:rPr>
          <w:rFonts w:ascii="Arial" w:eastAsia="Times New Roman" w:hAnsi="Arial" w:cs="Arial"/>
          <w:color w:val="000000"/>
          <w:lang w:val="en-US"/>
        </w:rPr>
        <w:t xml:space="preserve"> et al</w:t>
      </w:r>
      <w:r w:rsidR="00D12FF1">
        <w:rPr>
          <w:rFonts w:ascii="Arial" w:eastAsia="Times New Roman" w:hAnsi="Arial" w:cs="Arial"/>
          <w:color w:val="000000"/>
          <w:lang w:val="en-US"/>
        </w:rPr>
        <w:t xml:space="preserve"> (</w:t>
      </w:r>
      <w:r w:rsidR="00D12FF1" w:rsidRPr="00D12FF1">
        <w:rPr>
          <w:rFonts w:ascii="Arial" w:eastAsia="Times New Roman" w:hAnsi="Arial" w:cs="Arial"/>
          <w:color w:val="000000"/>
          <w:lang w:val="en-US"/>
        </w:rPr>
        <w:t>2009)</w:t>
      </w:r>
      <w:r w:rsidR="00D12FF1">
        <w:rPr>
          <w:rFonts w:ascii="Arial" w:eastAsia="Times New Roman" w:hAnsi="Arial" w:cs="Arial"/>
          <w:color w:val="000000"/>
          <w:lang w:val="en-US"/>
        </w:rPr>
        <w:t>, t</w:t>
      </w:r>
      <w:r w:rsidR="00EC3B98">
        <w:rPr>
          <w:rFonts w:ascii="Arial" w:eastAsia="Times New Roman" w:hAnsi="Arial" w:cs="Arial"/>
          <w:color w:val="000000"/>
          <w:lang w:val="en-US"/>
        </w:rPr>
        <w:t>he highest percentage of 44%</w:t>
      </w:r>
      <w:r w:rsidR="00D12FF1">
        <w:rPr>
          <w:rFonts w:ascii="Arial" w:eastAsia="Times New Roman" w:hAnsi="Arial" w:cs="Arial"/>
          <w:color w:val="000000"/>
          <w:lang w:val="en-US"/>
        </w:rPr>
        <w:t xml:space="preserve"> for (project evaluation) was scored for articles allocated by context, in compare to (project strategy, social and environmental contexts)</w:t>
      </w:r>
      <w:r w:rsidR="00EC3B98">
        <w:rPr>
          <w:rFonts w:ascii="Arial" w:eastAsia="Times New Roman" w:hAnsi="Arial" w:cs="Arial"/>
          <w:color w:val="000000"/>
          <w:lang w:val="en-US"/>
        </w:rPr>
        <w:t xml:space="preserve"> (Figure </w:t>
      </w:r>
      <w:r w:rsidR="00862EBB">
        <w:rPr>
          <w:rFonts w:ascii="Arial" w:eastAsia="Times New Roman" w:hAnsi="Arial" w:cs="Arial"/>
          <w:color w:val="000000"/>
          <w:lang w:val="en-US"/>
        </w:rPr>
        <w:t>5-</w:t>
      </w:r>
      <w:r w:rsidR="00D12FF1">
        <w:rPr>
          <w:rFonts w:ascii="Arial" w:eastAsia="Times New Roman" w:hAnsi="Arial" w:cs="Arial"/>
          <w:color w:val="000000"/>
          <w:lang w:val="en-US"/>
        </w:rPr>
        <w:t>1). This</w:t>
      </w:r>
      <w:r w:rsidR="00EC3B98">
        <w:rPr>
          <w:rFonts w:ascii="Arial" w:eastAsia="Times New Roman" w:hAnsi="Arial" w:cs="Arial"/>
          <w:color w:val="000000"/>
          <w:lang w:val="en-US"/>
        </w:rPr>
        <w:t xml:space="preserve"> showcas</w:t>
      </w:r>
      <w:r>
        <w:rPr>
          <w:rFonts w:ascii="Arial" w:eastAsia="Times New Roman" w:hAnsi="Arial" w:cs="Arial"/>
          <w:color w:val="000000"/>
          <w:lang w:val="en-US"/>
        </w:rPr>
        <w:t>ed</w:t>
      </w:r>
      <w:r w:rsidR="00EC3B98">
        <w:rPr>
          <w:rFonts w:ascii="Arial" w:eastAsia="Times New Roman" w:hAnsi="Arial" w:cs="Arial"/>
          <w:color w:val="000000"/>
          <w:lang w:val="en-US"/>
        </w:rPr>
        <w:t xml:space="preserve"> the importance of stakeholders</w:t>
      </w:r>
      <w:r w:rsidR="00D12FF1">
        <w:rPr>
          <w:rFonts w:ascii="Arial" w:eastAsia="Times New Roman" w:hAnsi="Arial" w:cs="Arial"/>
          <w:color w:val="000000"/>
          <w:lang w:val="en-US"/>
        </w:rPr>
        <w:t>’ role</w:t>
      </w:r>
      <w:r w:rsidR="00EC3B98">
        <w:rPr>
          <w:rFonts w:ascii="Arial" w:eastAsia="Times New Roman" w:hAnsi="Arial" w:cs="Arial"/>
          <w:color w:val="000000"/>
          <w:lang w:val="en-US"/>
        </w:rPr>
        <w:t xml:space="preserve"> in project evaluation, and the need to well define their </w:t>
      </w:r>
      <w:r w:rsidR="00D12FF1">
        <w:rPr>
          <w:rFonts w:ascii="Arial" w:eastAsia="Times New Roman" w:hAnsi="Arial" w:cs="Arial"/>
          <w:color w:val="000000"/>
          <w:lang w:val="en-US"/>
        </w:rPr>
        <w:t>level of engagement</w:t>
      </w:r>
      <w:r w:rsidR="00EC3B98">
        <w:rPr>
          <w:rFonts w:ascii="Arial" w:eastAsia="Times New Roman" w:hAnsi="Arial" w:cs="Arial"/>
          <w:color w:val="000000"/>
          <w:lang w:val="en-US"/>
        </w:rPr>
        <w:t xml:space="preserve"> </w:t>
      </w:r>
      <w:r>
        <w:rPr>
          <w:rFonts w:ascii="Arial" w:eastAsia="Times New Roman" w:hAnsi="Arial" w:cs="Arial"/>
          <w:color w:val="000000"/>
          <w:lang w:val="en-US"/>
        </w:rPr>
        <w:t xml:space="preserve">and responsibilities in </w:t>
      </w:r>
      <w:r w:rsidR="00EC3B98">
        <w:rPr>
          <w:rFonts w:ascii="Arial" w:eastAsia="Times New Roman" w:hAnsi="Arial" w:cs="Arial"/>
          <w:color w:val="000000"/>
          <w:lang w:val="en-US"/>
        </w:rPr>
        <w:t>evaluat</w:t>
      </w:r>
      <w:r>
        <w:rPr>
          <w:rFonts w:ascii="Arial" w:eastAsia="Times New Roman" w:hAnsi="Arial" w:cs="Arial"/>
          <w:color w:val="000000"/>
          <w:lang w:val="en-US"/>
        </w:rPr>
        <w:t>ing</w:t>
      </w:r>
      <w:r w:rsidR="00EC3B98">
        <w:rPr>
          <w:rFonts w:ascii="Arial" w:eastAsia="Times New Roman" w:hAnsi="Arial" w:cs="Arial"/>
          <w:color w:val="000000"/>
          <w:lang w:val="en-US"/>
        </w:rPr>
        <w:t xml:space="preserve"> progress on resilience building for disaster risk reduction</w:t>
      </w:r>
      <w:r w:rsidR="00A25E79" w:rsidRPr="00A25E79">
        <w:t xml:space="preserve"> </w:t>
      </w:r>
      <w:r w:rsidR="00A25E79">
        <w:t>(</w:t>
      </w:r>
      <w:r w:rsidR="00A25E79">
        <w:rPr>
          <w:rFonts w:ascii="Arial" w:eastAsia="Times New Roman" w:hAnsi="Arial" w:cs="Arial"/>
          <w:color w:val="000000"/>
          <w:lang w:val="en-US"/>
        </w:rPr>
        <w:t>Littau et al, 2009)</w:t>
      </w:r>
      <w:r w:rsidR="00EC3B98" w:rsidRPr="00A25E79">
        <w:rPr>
          <w:rFonts w:ascii="Arial" w:eastAsia="Times New Roman" w:hAnsi="Arial" w:cs="Arial"/>
          <w:color w:val="000000"/>
          <w:lang w:val="en-US"/>
        </w:rPr>
        <w:t>.</w:t>
      </w:r>
    </w:p>
    <w:p w14:paraId="2511FFDA" w14:textId="77777777" w:rsidR="00885732" w:rsidRDefault="00885732" w:rsidP="00A25E79">
      <w:pPr>
        <w:spacing w:after="0"/>
        <w:rPr>
          <w:lang w:val="en-US"/>
        </w:rPr>
      </w:pPr>
      <w:bookmarkStart w:id="817" w:name="_Toc30109367"/>
    </w:p>
    <w:p w14:paraId="3FA5B54B" w14:textId="66389DFE" w:rsidR="00EC3B98" w:rsidRPr="00293DFD" w:rsidRDefault="00FE132D" w:rsidP="00A03C95">
      <w:pPr>
        <w:pStyle w:val="Heading2"/>
        <w:rPr>
          <w:lang w:val="en-US"/>
        </w:rPr>
      </w:pPr>
      <w:r>
        <w:rPr>
          <w:lang w:val="en-US"/>
        </w:rPr>
        <w:t xml:space="preserve">5.3 </w:t>
      </w:r>
      <w:r w:rsidR="001B1AAB">
        <w:rPr>
          <w:lang w:val="en-US"/>
        </w:rPr>
        <w:t xml:space="preserve">DRR Key </w:t>
      </w:r>
      <w:r w:rsidR="00EC3B98" w:rsidRPr="00293DFD">
        <w:rPr>
          <w:lang w:val="en-US"/>
        </w:rPr>
        <w:t xml:space="preserve">Stakeholders’ </w:t>
      </w:r>
      <w:r w:rsidR="001B1AAB">
        <w:rPr>
          <w:lang w:val="en-US"/>
        </w:rPr>
        <w:t>Analysis</w:t>
      </w:r>
      <w:bookmarkEnd w:id="817"/>
      <w:r w:rsidR="00EC3B98" w:rsidRPr="00293DFD">
        <w:rPr>
          <w:lang w:val="en-US"/>
        </w:rPr>
        <w:t xml:space="preserve"> </w:t>
      </w:r>
    </w:p>
    <w:p w14:paraId="5328C1E8" w14:textId="4B090BA6" w:rsidR="00EC3B98" w:rsidRPr="001B1AAB" w:rsidRDefault="00EC3B98" w:rsidP="00EC3B98">
      <w:pPr>
        <w:autoSpaceDE w:val="0"/>
        <w:autoSpaceDN w:val="0"/>
        <w:adjustRightInd w:val="0"/>
        <w:spacing w:after="0" w:line="240" w:lineRule="auto"/>
        <w:ind w:firstLine="540"/>
        <w:rPr>
          <w:rFonts w:ascii="Arial" w:hAnsi="Arial" w:cs="Arial"/>
          <w:lang w:val="en-US"/>
        </w:rPr>
      </w:pPr>
      <w:r w:rsidRPr="001B1AAB">
        <w:rPr>
          <w:rFonts w:ascii="Arial" w:hAnsi="Arial" w:cs="Arial"/>
          <w:b/>
          <w:bCs/>
          <w:lang w:val="en-US"/>
        </w:rPr>
        <w:t>5.3.1</w:t>
      </w:r>
      <w:r w:rsidRPr="001B1AAB">
        <w:rPr>
          <w:rFonts w:ascii="Arial" w:hAnsi="Arial" w:cs="Arial"/>
          <w:lang w:val="en-US"/>
        </w:rPr>
        <w:tab/>
        <w:t xml:space="preserve">Local </w:t>
      </w:r>
      <w:r w:rsidR="00515913" w:rsidRPr="001B1AAB">
        <w:rPr>
          <w:rFonts w:ascii="Arial" w:hAnsi="Arial" w:cs="Arial"/>
          <w:lang w:val="en-US"/>
        </w:rPr>
        <w:t xml:space="preserve">and National </w:t>
      </w:r>
      <w:r w:rsidRPr="001B1AAB">
        <w:rPr>
          <w:rFonts w:ascii="Arial" w:hAnsi="Arial" w:cs="Arial"/>
          <w:lang w:val="en-US"/>
        </w:rPr>
        <w:t>Level</w:t>
      </w:r>
    </w:p>
    <w:p w14:paraId="5DA3BBF1" w14:textId="104AE68D" w:rsidR="00EC3B98" w:rsidRPr="001B1AAB" w:rsidRDefault="00EC3B98" w:rsidP="00515913">
      <w:pPr>
        <w:autoSpaceDE w:val="0"/>
        <w:autoSpaceDN w:val="0"/>
        <w:adjustRightInd w:val="0"/>
        <w:spacing w:after="0" w:line="240" w:lineRule="auto"/>
        <w:ind w:firstLine="540"/>
        <w:rPr>
          <w:rFonts w:ascii="Arial" w:hAnsi="Arial" w:cs="Arial"/>
          <w:lang w:val="en-US"/>
        </w:rPr>
      </w:pPr>
      <w:r w:rsidRPr="001B1AAB">
        <w:rPr>
          <w:rFonts w:ascii="Arial" w:hAnsi="Arial" w:cs="Arial"/>
          <w:b/>
          <w:bCs/>
          <w:lang w:val="en-US"/>
        </w:rPr>
        <w:t>5.3.2</w:t>
      </w:r>
      <w:r w:rsidRPr="001B1AAB">
        <w:rPr>
          <w:rFonts w:ascii="Arial" w:hAnsi="Arial" w:cs="Arial"/>
          <w:lang w:val="en-US"/>
        </w:rPr>
        <w:tab/>
      </w:r>
      <w:r w:rsidR="00515913" w:rsidRPr="001B1AAB">
        <w:rPr>
          <w:rFonts w:ascii="Arial" w:hAnsi="Arial" w:cs="Arial"/>
          <w:lang w:val="en-US"/>
        </w:rPr>
        <w:t xml:space="preserve">Regional </w:t>
      </w:r>
      <w:r w:rsidRPr="001B1AAB">
        <w:rPr>
          <w:rFonts w:ascii="Arial" w:hAnsi="Arial" w:cs="Arial"/>
          <w:lang w:val="en-US"/>
        </w:rPr>
        <w:t xml:space="preserve">Level </w:t>
      </w:r>
    </w:p>
    <w:p w14:paraId="30AFE803" w14:textId="0D96E095" w:rsidR="00EC3B98" w:rsidRDefault="00EC3B98" w:rsidP="00A25E79">
      <w:pPr>
        <w:autoSpaceDE w:val="0"/>
        <w:autoSpaceDN w:val="0"/>
        <w:adjustRightInd w:val="0"/>
        <w:spacing w:after="0" w:line="240" w:lineRule="auto"/>
        <w:ind w:firstLine="540"/>
        <w:rPr>
          <w:rFonts w:ascii="Arial" w:hAnsi="Arial" w:cs="Arial"/>
          <w:lang w:val="en-US"/>
        </w:rPr>
      </w:pPr>
      <w:r w:rsidRPr="001B1AAB">
        <w:rPr>
          <w:rFonts w:ascii="Arial" w:hAnsi="Arial" w:cs="Arial"/>
          <w:b/>
          <w:bCs/>
          <w:lang w:val="en-US"/>
        </w:rPr>
        <w:t>5.3.3</w:t>
      </w:r>
      <w:r w:rsidRPr="001B1AAB">
        <w:rPr>
          <w:rFonts w:ascii="Arial" w:hAnsi="Arial" w:cs="Arial"/>
          <w:lang w:val="en-US"/>
        </w:rPr>
        <w:tab/>
      </w:r>
      <w:r w:rsidR="00515913" w:rsidRPr="001B1AAB">
        <w:rPr>
          <w:rFonts w:ascii="Arial" w:hAnsi="Arial" w:cs="Arial"/>
          <w:lang w:val="en-US"/>
        </w:rPr>
        <w:t xml:space="preserve">Global </w:t>
      </w:r>
      <w:r w:rsidR="00A25E79">
        <w:rPr>
          <w:rFonts w:ascii="Arial" w:hAnsi="Arial" w:cs="Arial"/>
          <w:lang w:val="en-US"/>
        </w:rPr>
        <w:t xml:space="preserve">level </w:t>
      </w:r>
    </w:p>
    <w:p w14:paraId="70327C6F" w14:textId="77777777" w:rsidR="00A25E79" w:rsidRPr="00A25E79" w:rsidRDefault="00A25E79" w:rsidP="00A25E79">
      <w:pPr>
        <w:autoSpaceDE w:val="0"/>
        <w:autoSpaceDN w:val="0"/>
        <w:adjustRightInd w:val="0"/>
        <w:spacing w:after="0" w:line="240" w:lineRule="auto"/>
        <w:ind w:firstLine="540"/>
        <w:rPr>
          <w:rFonts w:ascii="Arial" w:hAnsi="Arial" w:cs="Arial"/>
          <w:lang w:val="en-US"/>
        </w:rPr>
      </w:pPr>
    </w:p>
    <w:p w14:paraId="2CE3A96A" w14:textId="02937551" w:rsidR="00B95566" w:rsidRPr="00B226BD" w:rsidRDefault="00EC3B98" w:rsidP="00D12FF1">
      <w:pPr>
        <w:autoSpaceDE w:val="0"/>
        <w:autoSpaceDN w:val="0"/>
        <w:adjustRightInd w:val="0"/>
        <w:spacing w:after="0" w:line="360" w:lineRule="auto"/>
        <w:rPr>
          <w:rFonts w:ascii="Arial" w:hAnsi="Arial" w:cs="Arial"/>
          <w:lang w:val="en-US"/>
        </w:rPr>
      </w:pPr>
      <w:r w:rsidRPr="00EC3B98">
        <w:rPr>
          <w:rFonts w:ascii="Arial" w:hAnsi="Arial" w:cs="Arial"/>
          <w:lang w:val="en-US"/>
        </w:rPr>
        <w:t>Stakeholder analysis has devel</w:t>
      </w:r>
      <w:r w:rsidR="00337081">
        <w:rPr>
          <w:rFonts w:ascii="Arial" w:hAnsi="Arial" w:cs="Arial"/>
          <w:lang w:val="en-US"/>
        </w:rPr>
        <w:t>oped as a tool, or set of tools</w:t>
      </w:r>
      <w:r w:rsidRPr="00EC3B98">
        <w:rPr>
          <w:rFonts w:ascii="Arial" w:hAnsi="Arial" w:cs="Arial"/>
          <w:lang w:val="en-US"/>
        </w:rPr>
        <w:t xml:space="preserve"> with different purposes in its applications in the fields of policy, management and </w:t>
      </w:r>
      <w:r w:rsidR="00D12FF1" w:rsidRPr="00EC3B98">
        <w:rPr>
          <w:rFonts w:ascii="Arial" w:hAnsi="Arial" w:cs="Arial"/>
          <w:lang w:val="en-US"/>
        </w:rPr>
        <w:t xml:space="preserve">planning </w:t>
      </w:r>
      <w:r w:rsidRPr="00EC3B98">
        <w:rPr>
          <w:rFonts w:ascii="Arial" w:hAnsi="Arial" w:cs="Arial"/>
          <w:lang w:val="en-US"/>
        </w:rPr>
        <w:t xml:space="preserve">development </w:t>
      </w:r>
      <w:r w:rsidR="00A25E79">
        <w:rPr>
          <w:rFonts w:ascii="Arial" w:hAnsi="Arial" w:cs="Arial"/>
          <w:lang w:val="en-US"/>
        </w:rPr>
        <w:t>(</w:t>
      </w:r>
      <w:r w:rsidRPr="00EC3B98">
        <w:rPr>
          <w:rFonts w:ascii="Arial" w:hAnsi="Arial" w:cs="Arial"/>
          <w:lang w:val="en-US"/>
        </w:rPr>
        <w:t>Brugha and Varvazovszky, 2000). Stakeholder analysis refers to an approach for understanding a system by identifying the key actors</w:t>
      </w:r>
      <w:r w:rsidR="00A25E79">
        <w:rPr>
          <w:rFonts w:ascii="Arial" w:hAnsi="Arial" w:cs="Arial"/>
          <w:lang w:val="en-US"/>
        </w:rPr>
        <w:t xml:space="preserve"> or stakeholders (Ramirez, 1999)</w:t>
      </w:r>
      <w:r w:rsidRPr="00EC3B98">
        <w:rPr>
          <w:rFonts w:ascii="Arial" w:hAnsi="Arial" w:cs="Arial"/>
          <w:lang w:val="en-US"/>
        </w:rPr>
        <w:t xml:space="preserve"> </w:t>
      </w:r>
      <w:r w:rsidR="00A25E79">
        <w:rPr>
          <w:rFonts w:ascii="Arial" w:hAnsi="Arial" w:cs="Arial"/>
          <w:lang w:val="en-US"/>
        </w:rPr>
        <w:t>(Brocklesby et al</w:t>
      </w:r>
      <w:r w:rsidRPr="00EC3B98">
        <w:rPr>
          <w:rFonts w:ascii="Arial" w:hAnsi="Arial" w:cs="Arial"/>
          <w:lang w:val="en-US"/>
        </w:rPr>
        <w:t>, 2002) on the basis of their attributes, interrelationships and their respective interests related to the system. Stakeholder analysis is a central theme in conflict management and dispute resolution (Smith, 1993; Ramirez, 1999; Swiderska, 2002</w:t>
      </w:r>
      <w:r w:rsidR="0040253F">
        <w:rPr>
          <w:rFonts w:ascii="Arial" w:hAnsi="Arial" w:cs="Arial"/>
          <w:lang w:val="en-US"/>
        </w:rPr>
        <w:t>)</w:t>
      </w:r>
      <w:r w:rsidR="001A3F60">
        <w:rPr>
          <w:rFonts w:ascii="Arial" w:hAnsi="Arial" w:cs="Arial"/>
          <w:lang w:val="en-US"/>
        </w:rPr>
        <w:t>, which is important to be explored in the region</w:t>
      </w:r>
      <w:r w:rsidR="00101F04">
        <w:rPr>
          <w:rFonts w:ascii="Arial" w:hAnsi="Arial" w:cs="Arial"/>
          <w:lang w:val="en-US"/>
        </w:rPr>
        <w:t>'s</w:t>
      </w:r>
      <w:r w:rsidR="001A3F60">
        <w:rPr>
          <w:rFonts w:ascii="Arial" w:hAnsi="Arial" w:cs="Arial"/>
          <w:lang w:val="en-US"/>
        </w:rPr>
        <w:t xml:space="preserve"> fragile and conflict settings</w:t>
      </w:r>
      <w:r w:rsidR="00B95566">
        <w:rPr>
          <w:rFonts w:ascii="Arial" w:hAnsi="Arial" w:cs="Arial"/>
          <w:lang w:val="en-US"/>
        </w:rPr>
        <w:t>.</w:t>
      </w:r>
      <w:r w:rsidR="00B226BD">
        <w:rPr>
          <w:rFonts w:ascii="Arial" w:hAnsi="Arial" w:cs="Arial"/>
          <w:lang w:val="en-US"/>
        </w:rPr>
        <w:t xml:space="preserve"> </w:t>
      </w:r>
      <w:r w:rsidR="00D12FF1">
        <w:rPr>
          <w:rFonts w:ascii="Arial" w:eastAsia="Times New Roman" w:hAnsi="Arial" w:cs="Arial"/>
          <w:color w:val="000000"/>
          <w:lang w:val="en-US"/>
        </w:rPr>
        <w:t>Applied in this study, n</w:t>
      </w:r>
      <w:r w:rsidR="00B95566">
        <w:rPr>
          <w:rFonts w:ascii="Arial" w:eastAsia="Times New Roman" w:hAnsi="Arial" w:cs="Arial"/>
          <w:color w:val="000000"/>
          <w:lang w:val="en-US"/>
        </w:rPr>
        <w:t xml:space="preserve">ine </w:t>
      </w:r>
      <w:r w:rsidR="00D12FF1">
        <w:rPr>
          <w:rFonts w:ascii="Arial" w:eastAsia="Times New Roman" w:hAnsi="Arial" w:cs="Arial"/>
          <w:color w:val="000000"/>
          <w:lang w:val="en-US"/>
        </w:rPr>
        <w:t>categories of DRR k</w:t>
      </w:r>
      <w:r w:rsidR="00B95566" w:rsidRPr="00B95566">
        <w:rPr>
          <w:rFonts w:ascii="Arial" w:eastAsia="Times New Roman" w:hAnsi="Arial" w:cs="Arial"/>
          <w:color w:val="000000"/>
          <w:lang w:val="en-US"/>
        </w:rPr>
        <w:t xml:space="preserve">ey stakeholders (theoretical population) </w:t>
      </w:r>
      <w:r w:rsidR="00337081">
        <w:rPr>
          <w:rFonts w:ascii="Arial" w:eastAsia="Times New Roman" w:hAnsi="Arial" w:cs="Arial"/>
          <w:color w:val="000000"/>
          <w:lang w:val="en-US"/>
        </w:rPr>
        <w:t xml:space="preserve">were </w:t>
      </w:r>
      <w:r w:rsidR="00B95566" w:rsidRPr="00B95566">
        <w:rPr>
          <w:rFonts w:ascii="Arial" w:eastAsia="Times New Roman" w:hAnsi="Arial" w:cs="Arial"/>
          <w:color w:val="000000"/>
          <w:lang w:val="en-US"/>
        </w:rPr>
        <w:t xml:space="preserve">officially listed by the </w:t>
      </w:r>
      <w:r w:rsidR="00124D29" w:rsidRPr="00124D29">
        <w:rPr>
          <w:rFonts w:ascii="Arial" w:eastAsia="Times New Roman" w:hAnsi="Arial" w:cs="Arial"/>
          <w:color w:val="000000"/>
          <w:lang w:val="en-US"/>
        </w:rPr>
        <w:t>UNDRR</w:t>
      </w:r>
      <w:r w:rsidR="00B95566" w:rsidRPr="00B95566">
        <w:rPr>
          <w:rFonts w:ascii="Arial" w:eastAsia="Times New Roman" w:hAnsi="Arial" w:cs="Arial"/>
          <w:color w:val="000000"/>
          <w:lang w:val="en-US"/>
        </w:rPr>
        <w:t xml:space="preserve"> </w:t>
      </w:r>
      <w:r w:rsidR="00D12FF1">
        <w:rPr>
          <w:rFonts w:ascii="Arial" w:eastAsia="Times New Roman" w:hAnsi="Arial" w:cs="Arial"/>
          <w:color w:val="000000"/>
          <w:lang w:val="en-US"/>
        </w:rPr>
        <w:t xml:space="preserve">in 2018, </w:t>
      </w:r>
      <w:r w:rsidR="00B95566" w:rsidRPr="00B95566">
        <w:rPr>
          <w:rFonts w:ascii="Arial" w:eastAsia="Times New Roman" w:hAnsi="Arial" w:cs="Arial"/>
          <w:color w:val="000000"/>
          <w:lang w:val="en-US"/>
        </w:rPr>
        <w:t>as part of the ‘Strategic Approach to Capacity Development for</w:t>
      </w:r>
      <w:r w:rsidR="00337081">
        <w:rPr>
          <w:rFonts w:ascii="Arial" w:eastAsia="Times New Roman" w:hAnsi="Arial" w:cs="Arial"/>
          <w:color w:val="000000"/>
          <w:lang w:val="en-US"/>
        </w:rPr>
        <w:t xml:space="preserve"> the i</w:t>
      </w:r>
      <w:r w:rsidR="00B95566" w:rsidRPr="00B95566">
        <w:rPr>
          <w:rFonts w:ascii="Arial" w:eastAsia="Times New Roman" w:hAnsi="Arial" w:cs="Arial"/>
          <w:color w:val="000000"/>
          <w:lang w:val="en-US"/>
        </w:rPr>
        <w:t>mplementation of the Sendai Framework for Disaster Risk Reduction’</w:t>
      </w:r>
      <w:r w:rsidR="00B95566">
        <w:rPr>
          <w:rFonts w:ascii="Arial" w:eastAsia="Times New Roman" w:hAnsi="Arial" w:cs="Arial"/>
          <w:color w:val="000000"/>
          <w:lang w:val="en-US"/>
        </w:rPr>
        <w:t xml:space="preserve"> as follows:</w:t>
      </w:r>
    </w:p>
    <w:p w14:paraId="2C9DD7B8" w14:textId="77777777" w:rsidR="00B226BD" w:rsidRPr="00B25DA5" w:rsidRDefault="00B226BD" w:rsidP="00B226BD">
      <w:pPr>
        <w:pStyle w:val="CommentSubject"/>
        <w:tabs>
          <w:tab w:val="left" w:pos="360"/>
        </w:tabs>
        <w:rPr>
          <w:rFonts w:asciiTheme="minorBidi" w:hAnsiTheme="minorBidi"/>
          <w:b w:val="0"/>
          <w:bCs w:val="0"/>
          <w:sz w:val="22"/>
          <w:szCs w:val="22"/>
        </w:rPr>
      </w:pPr>
      <w:r w:rsidRPr="00337081">
        <w:rPr>
          <w:rFonts w:asciiTheme="minorBidi" w:hAnsiTheme="minorBidi"/>
          <w:sz w:val="22"/>
          <w:szCs w:val="22"/>
        </w:rPr>
        <w:t>1</w:t>
      </w:r>
      <w:r w:rsidRPr="00B25DA5">
        <w:rPr>
          <w:rFonts w:asciiTheme="minorBidi" w:hAnsiTheme="minorBidi"/>
          <w:b w:val="0"/>
          <w:bCs w:val="0"/>
          <w:sz w:val="22"/>
          <w:szCs w:val="22"/>
        </w:rPr>
        <w:t>. National Government (including elected leaders, parliamentarians, and line ministries)</w:t>
      </w:r>
    </w:p>
    <w:p w14:paraId="3E697BC5" w14:textId="77777777" w:rsidR="00B226BD" w:rsidRPr="00B25DA5" w:rsidRDefault="00B226BD" w:rsidP="00B226BD">
      <w:pPr>
        <w:pStyle w:val="CommentSubject"/>
        <w:tabs>
          <w:tab w:val="left" w:pos="360"/>
        </w:tabs>
        <w:rPr>
          <w:rFonts w:asciiTheme="minorBidi" w:hAnsiTheme="minorBidi"/>
          <w:b w:val="0"/>
          <w:bCs w:val="0"/>
          <w:sz w:val="22"/>
          <w:szCs w:val="22"/>
        </w:rPr>
      </w:pPr>
      <w:r w:rsidRPr="00337081">
        <w:rPr>
          <w:rFonts w:asciiTheme="minorBidi" w:hAnsiTheme="minorBidi"/>
          <w:sz w:val="22"/>
          <w:szCs w:val="22"/>
        </w:rPr>
        <w:t>2.</w:t>
      </w:r>
      <w:r w:rsidRPr="00B25DA5">
        <w:rPr>
          <w:rFonts w:asciiTheme="minorBidi" w:hAnsiTheme="minorBidi"/>
          <w:b w:val="0"/>
          <w:bCs w:val="0"/>
          <w:sz w:val="22"/>
          <w:szCs w:val="22"/>
        </w:rPr>
        <w:t xml:space="preserve"> Local and Sub-National Government</w:t>
      </w:r>
    </w:p>
    <w:p w14:paraId="6FBE0ACE" w14:textId="77777777" w:rsidR="00B226BD" w:rsidRPr="00B25DA5" w:rsidRDefault="00B226BD" w:rsidP="00B226BD">
      <w:pPr>
        <w:pStyle w:val="CommentSubject"/>
        <w:tabs>
          <w:tab w:val="left" w:pos="360"/>
        </w:tabs>
        <w:rPr>
          <w:rFonts w:asciiTheme="minorBidi" w:hAnsiTheme="minorBidi"/>
          <w:b w:val="0"/>
          <w:bCs w:val="0"/>
          <w:sz w:val="22"/>
          <w:szCs w:val="22"/>
        </w:rPr>
      </w:pPr>
      <w:r w:rsidRPr="00337081">
        <w:rPr>
          <w:rFonts w:asciiTheme="minorBidi" w:hAnsiTheme="minorBidi"/>
          <w:sz w:val="22"/>
          <w:szCs w:val="22"/>
        </w:rPr>
        <w:t>3.</w:t>
      </w:r>
      <w:r w:rsidRPr="00B25DA5">
        <w:rPr>
          <w:rFonts w:asciiTheme="minorBidi" w:hAnsiTheme="minorBidi"/>
          <w:b w:val="0"/>
          <w:bCs w:val="0"/>
          <w:sz w:val="22"/>
          <w:szCs w:val="22"/>
        </w:rPr>
        <w:t xml:space="preserve"> Private Sector and Professional Organizations</w:t>
      </w:r>
    </w:p>
    <w:p w14:paraId="68B183A9" w14:textId="6516C7A3" w:rsidR="00B226BD" w:rsidRPr="00B25DA5" w:rsidRDefault="00B226BD" w:rsidP="00B226BD">
      <w:pPr>
        <w:pStyle w:val="CommentSubject"/>
        <w:tabs>
          <w:tab w:val="left" w:pos="360"/>
        </w:tabs>
        <w:rPr>
          <w:rFonts w:asciiTheme="minorBidi" w:hAnsiTheme="minorBidi"/>
          <w:b w:val="0"/>
          <w:bCs w:val="0"/>
          <w:sz w:val="22"/>
          <w:szCs w:val="22"/>
        </w:rPr>
      </w:pPr>
      <w:r w:rsidRPr="00337081">
        <w:rPr>
          <w:rFonts w:asciiTheme="minorBidi" w:hAnsiTheme="minorBidi"/>
          <w:sz w:val="22"/>
          <w:szCs w:val="22"/>
        </w:rPr>
        <w:t>4.</w:t>
      </w:r>
      <w:r w:rsidR="00A25E79">
        <w:rPr>
          <w:rFonts w:asciiTheme="minorBidi" w:hAnsiTheme="minorBidi"/>
          <w:b w:val="0"/>
          <w:bCs w:val="0"/>
          <w:sz w:val="22"/>
          <w:szCs w:val="22"/>
        </w:rPr>
        <w:t xml:space="preserve"> </w:t>
      </w:r>
      <w:r w:rsidR="002D2B51">
        <w:rPr>
          <w:rFonts w:asciiTheme="minorBidi" w:hAnsiTheme="minorBidi"/>
          <w:b w:val="0"/>
          <w:bCs w:val="0"/>
          <w:sz w:val="22"/>
          <w:szCs w:val="22"/>
        </w:rPr>
        <w:t>Non-G</w:t>
      </w:r>
      <w:r w:rsidR="002D2B51" w:rsidRPr="00B25DA5">
        <w:rPr>
          <w:rFonts w:asciiTheme="minorBidi" w:hAnsiTheme="minorBidi"/>
          <w:b w:val="0"/>
          <w:bCs w:val="0"/>
          <w:sz w:val="22"/>
          <w:szCs w:val="22"/>
        </w:rPr>
        <w:t>overnmental</w:t>
      </w:r>
      <w:r w:rsidRPr="00B25DA5">
        <w:rPr>
          <w:rFonts w:asciiTheme="minorBidi" w:hAnsiTheme="minorBidi"/>
          <w:b w:val="0"/>
          <w:bCs w:val="0"/>
          <w:sz w:val="22"/>
          <w:szCs w:val="22"/>
        </w:rPr>
        <w:t xml:space="preserve"> and Civil-Society Organizations (NGOs and CSO</w:t>
      </w:r>
      <w:r w:rsidR="00332CC5">
        <w:rPr>
          <w:rFonts w:asciiTheme="minorBidi" w:hAnsiTheme="minorBidi"/>
          <w:b w:val="0"/>
          <w:bCs w:val="0"/>
          <w:sz w:val="22"/>
          <w:szCs w:val="22"/>
        </w:rPr>
        <w:fldChar w:fldCharType="begin"/>
      </w:r>
      <w:r w:rsidR="00332CC5">
        <w:instrText xml:space="preserve"> TA \l "</w:instrText>
      </w:r>
      <w:r w:rsidR="00332CC5" w:rsidRPr="007C1D3C">
        <w:rPr>
          <w:rFonts w:asciiTheme="minorBidi" w:hAnsiTheme="minorBidi"/>
          <w:b w:val="0"/>
          <w:bCs w:val="0"/>
          <w:sz w:val="22"/>
          <w:szCs w:val="22"/>
        </w:rPr>
        <w:instrText>CSO Civil Society Organisation</w:instrText>
      </w:r>
      <w:r w:rsidR="00332CC5">
        <w:instrText xml:space="preserve">" \s "CSO" \c 1 </w:instrText>
      </w:r>
      <w:r w:rsidR="00332CC5">
        <w:rPr>
          <w:rFonts w:asciiTheme="minorBidi" w:hAnsiTheme="minorBidi"/>
          <w:b w:val="0"/>
          <w:bCs w:val="0"/>
          <w:sz w:val="22"/>
          <w:szCs w:val="22"/>
        </w:rPr>
        <w:fldChar w:fldCharType="end"/>
      </w:r>
      <w:r w:rsidRPr="00B25DA5">
        <w:rPr>
          <w:rFonts w:asciiTheme="minorBidi" w:hAnsiTheme="minorBidi"/>
          <w:b w:val="0"/>
          <w:bCs w:val="0"/>
          <w:sz w:val="22"/>
          <w:szCs w:val="22"/>
        </w:rPr>
        <w:t>s)</w:t>
      </w:r>
    </w:p>
    <w:p w14:paraId="7D14C9ED" w14:textId="77777777" w:rsidR="00B226BD" w:rsidRPr="00B25DA5" w:rsidRDefault="00B226BD" w:rsidP="00B226BD">
      <w:pPr>
        <w:pStyle w:val="CommentSubject"/>
        <w:tabs>
          <w:tab w:val="left" w:pos="360"/>
        </w:tabs>
        <w:rPr>
          <w:rFonts w:asciiTheme="minorBidi" w:hAnsiTheme="minorBidi"/>
          <w:b w:val="0"/>
          <w:bCs w:val="0"/>
          <w:sz w:val="22"/>
          <w:szCs w:val="22"/>
        </w:rPr>
      </w:pPr>
      <w:r w:rsidRPr="00337081">
        <w:rPr>
          <w:rFonts w:asciiTheme="minorBidi" w:hAnsiTheme="minorBidi"/>
          <w:sz w:val="22"/>
          <w:szCs w:val="22"/>
        </w:rPr>
        <w:t>5.</w:t>
      </w:r>
      <w:r w:rsidRPr="00B25DA5">
        <w:rPr>
          <w:rFonts w:asciiTheme="minorBidi" w:hAnsiTheme="minorBidi"/>
          <w:b w:val="0"/>
          <w:bCs w:val="0"/>
          <w:sz w:val="22"/>
          <w:szCs w:val="22"/>
        </w:rPr>
        <w:t xml:space="preserve"> Education and Research Institutions</w:t>
      </w:r>
    </w:p>
    <w:p w14:paraId="219379A4" w14:textId="77777777" w:rsidR="00B226BD" w:rsidRPr="00B25DA5" w:rsidRDefault="00B226BD" w:rsidP="00B226BD">
      <w:pPr>
        <w:pStyle w:val="CommentSubject"/>
        <w:tabs>
          <w:tab w:val="left" w:pos="360"/>
        </w:tabs>
        <w:rPr>
          <w:rFonts w:asciiTheme="minorBidi" w:hAnsiTheme="minorBidi"/>
          <w:b w:val="0"/>
          <w:bCs w:val="0"/>
          <w:sz w:val="22"/>
          <w:szCs w:val="22"/>
        </w:rPr>
      </w:pPr>
      <w:r w:rsidRPr="00337081">
        <w:rPr>
          <w:rFonts w:asciiTheme="minorBidi" w:hAnsiTheme="minorBidi"/>
          <w:sz w:val="22"/>
          <w:szCs w:val="22"/>
        </w:rPr>
        <w:t>6.</w:t>
      </w:r>
      <w:r w:rsidRPr="00B25DA5">
        <w:rPr>
          <w:rFonts w:asciiTheme="minorBidi" w:hAnsiTheme="minorBidi"/>
          <w:b w:val="0"/>
          <w:bCs w:val="0"/>
          <w:sz w:val="22"/>
          <w:szCs w:val="22"/>
        </w:rPr>
        <w:t xml:space="preserve"> Individuals and Households</w:t>
      </w:r>
    </w:p>
    <w:p w14:paraId="31AE5BD3" w14:textId="77777777" w:rsidR="00B226BD" w:rsidRPr="00B25DA5" w:rsidRDefault="00B226BD" w:rsidP="00B226BD">
      <w:pPr>
        <w:pStyle w:val="CommentSubject"/>
        <w:tabs>
          <w:tab w:val="left" w:pos="360"/>
        </w:tabs>
        <w:rPr>
          <w:rFonts w:asciiTheme="minorBidi" w:hAnsiTheme="minorBidi"/>
          <w:b w:val="0"/>
          <w:bCs w:val="0"/>
          <w:sz w:val="22"/>
          <w:szCs w:val="22"/>
        </w:rPr>
      </w:pPr>
      <w:r w:rsidRPr="00337081">
        <w:rPr>
          <w:rFonts w:asciiTheme="minorBidi" w:hAnsiTheme="minorBidi"/>
          <w:sz w:val="22"/>
          <w:szCs w:val="22"/>
        </w:rPr>
        <w:t>7.</w:t>
      </w:r>
      <w:r w:rsidRPr="00B25DA5">
        <w:rPr>
          <w:rFonts w:asciiTheme="minorBidi" w:hAnsiTheme="minorBidi"/>
          <w:b w:val="0"/>
          <w:bCs w:val="0"/>
          <w:sz w:val="22"/>
          <w:szCs w:val="22"/>
        </w:rPr>
        <w:t xml:space="preserve"> Media</w:t>
      </w:r>
    </w:p>
    <w:p w14:paraId="09057FED" w14:textId="4E182BC0" w:rsidR="00B226BD" w:rsidRPr="00B25DA5" w:rsidRDefault="00B226BD" w:rsidP="00B226BD">
      <w:pPr>
        <w:pStyle w:val="CommentSubject"/>
        <w:tabs>
          <w:tab w:val="left" w:pos="360"/>
        </w:tabs>
        <w:rPr>
          <w:rFonts w:asciiTheme="minorBidi" w:hAnsiTheme="minorBidi"/>
          <w:b w:val="0"/>
          <w:bCs w:val="0"/>
          <w:sz w:val="22"/>
          <w:szCs w:val="22"/>
        </w:rPr>
      </w:pPr>
      <w:r w:rsidRPr="00337081">
        <w:rPr>
          <w:rFonts w:asciiTheme="minorBidi" w:hAnsiTheme="minorBidi"/>
          <w:sz w:val="22"/>
          <w:szCs w:val="22"/>
        </w:rPr>
        <w:t>8.</w:t>
      </w:r>
      <w:r w:rsidRPr="00B25DA5">
        <w:rPr>
          <w:rFonts w:asciiTheme="minorBidi" w:hAnsiTheme="minorBidi"/>
          <w:b w:val="0"/>
          <w:bCs w:val="0"/>
          <w:sz w:val="22"/>
          <w:szCs w:val="22"/>
        </w:rPr>
        <w:t xml:space="preserve"> Regional Organizations including IGOs</w:t>
      </w:r>
    </w:p>
    <w:p w14:paraId="7CCC5DC2" w14:textId="7A6B2E9F" w:rsidR="00B226BD" w:rsidRPr="004D4A6F" w:rsidRDefault="00B226BD" w:rsidP="004D4A6F">
      <w:pPr>
        <w:pStyle w:val="CommentSubject"/>
        <w:tabs>
          <w:tab w:val="left" w:pos="360"/>
        </w:tabs>
        <w:rPr>
          <w:rFonts w:asciiTheme="minorBidi" w:hAnsiTheme="minorBidi"/>
          <w:b w:val="0"/>
          <w:bCs w:val="0"/>
          <w:sz w:val="22"/>
          <w:szCs w:val="22"/>
        </w:rPr>
      </w:pPr>
      <w:r w:rsidRPr="00337081">
        <w:rPr>
          <w:rFonts w:asciiTheme="minorBidi" w:hAnsiTheme="minorBidi"/>
          <w:sz w:val="22"/>
          <w:szCs w:val="22"/>
        </w:rPr>
        <w:t>9.</w:t>
      </w:r>
      <w:r w:rsidRPr="00B25DA5">
        <w:rPr>
          <w:rFonts w:asciiTheme="minorBidi" w:hAnsiTheme="minorBidi"/>
          <w:b w:val="0"/>
          <w:bCs w:val="0"/>
          <w:sz w:val="22"/>
          <w:szCs w:val="22"/>
        </w:rPr>
        <w:t xml:space="preserve"> The UN, International Organizations (IGOs), and International</w:t>
      </w:r>
      <w:r w:rsidR="004D4A6F">
        <w:rPr>
          <w:rFonts w:asciiTheme="minorBidi" w:hAnsiTheme="minorBidi"/>
          <w:b w:val="0"/>
          <w:bCs w:val="0"/>
          <w:sz w:val="22"/>
          <w:szCs w:val="22"/>
        </w:rPr>
        <w:t xml:space="preserve"> Financial Institutions (IFIs).</w:t>
      </w:r>
    </w:p>
    <w:p w14:paraId="2E7FD96F" w14:textId="4316C2E2" w:rsidR="000D3369" w:rsidRPr="00827756" w:rsidRDefault="001B1AAB" w:rsidP="00526729">
      <w:pPr>
        <w:pStyle w:val="CommentSubject"/>
        <w:tabs>
          <w:tab w:val="left" w:pos="360"/>
        </w:tabs>
        <w:spacing w:before="240" w:line="360" w:lineRule="auto"/>
        <w:rPr>
          <w:rFonts w:asciiTheme="minorBidi" w:hAnsiTheme="minorBidi"/>
          <w:b w:val="0"/>
          <w:bCs w:val="0"/>
          <w:sz w:val="22"/>
          <w:szCs w:val="22"/>
        </w:rPr>
      </w:pPr>
      <w:r>
        <w:rPr>
          <w:rFonts w:ascii="Times New Roman" w:hAnsi="Times New Roman" w:cs="Times New Roman"/>
          <w:noProof/>
          <w:sz w:val="24"/>
          <w:szCs w:val="24"/>
          <w:lang w:val="en-US"/>
        </w:rPr>
        <w:lastRenderedPageBreak/>
        <mc:AlternateContent>
          <mc:Choice Requires="wpg">
            <w:drawing>
              <wp:anchor distT="0" distB="0" distL="114300" distR="114300" simplePos="0" relativeHeight="252261376" behindDoc="0" locked="0" layoutInCell="1" allowOverlap="1" wp14:anchorId="39FE80F9" wp14:editId="5A65E1B3">
                <wp:simplePos x="0" y="0"/>
                <wp:positionH relativeFrom="margin">
                  <wp:posOffset>-149225</wp:posOffset>
                </wp:positionH>
                <wp:positionV relativeFrom="paragraph">
                  <wp:posOffset>2236470</wp:posOffset>
                </wp:positionV>
                <wp:extent cx="5553710" cy="3161665"/>
                <wp:effectExtent l="0" t="0" r="0" b="635"/>
                <wp:wrapSquare wrapText="bothSides"/>
                <wp:docPr id="189" name="Group 189"/>
                <wp:cNvGraphicFramePr/>
                <a:graphic xmlns:a="http://schemas.openxmlformats.org/drawingml/2006/main">
                  <a:graphicData uri="http://schemas.microsoft.com/office/word/2010/wordprocessingGroup">
                    <wpg:wgp>
                      <wpg:cNvGrpSpPr/>
                      <wpg:grpSpPr>
                        <a:xfrm>
                          <a:off x="0" y="0"/>
                          <a:ext cx="5553710" cy="3161665"/>
                          <a:chOff x="-66267" y="-120387"/>
                          <a:chExt cx="5554232" cy="3163547"/>
                        </a:xfrm>
                      </wpg:grpSpPr>
                      <pic:pic xmlns:pic="http://schemas.openxmlformats.org/drawingml/2006/picture">
                        <pic:nvPicPr>
                          <pic:cNvPr id="455" name="Picture 455"/>
                          <pic:cNvPicPr>
                            <a:picLocks noChangeAspect="1"/>
                          </pic:cNvPicPr>
                        </pic:nvPicPr>
                        <pic:blipFill>
                          <a:blip r:embed="rId208" cstate="print">
                            <a:extLst>
                              <a:ext uri="{28A0092B-C50C-407E-A947-70E740481C1C}">
                                <a14:useLocalDpi xmlns:a14="http://schemas.microsoft.com/office/drawing/2010/main" val="0"/>
                              </a:ext>
                            </a:extLst>
                          </a:blip>
                          <a:stretch>
                            <a:fillRect/>
                          </a:stretch>
                        </pic:blipFill>
                        <pic:spPr>
                          <a:xfrm>
                            <a:off x="-66267" y="106019"/>
                            <a:ext cx="5301538" cy="2937141"/>
                          </a:xfrm>
                          <a:prstGeom prst="rect">
                            <a:avLst/>
                          </a:prstGeom>
                        </pic:spPr>
                      </pic:pic>
                      <wps:wsp>
                        <wps:cNvPr id="456" name="Text Box 7513"/>
                        <wps:cNvSpPr txBox="1">
                          <a:spLocks/>
                        </wps:cNvSpPr>
                        <wps:spPr>
                          <a:xfrm>
                            <a:off x="261280" y="-120387"/>
                            <a:ext cx="5226685" cy="276138"/>
                          </a:xfrm>
                          <a:prstGeom prst="rect">
                            <a:avLst/>
                          </a:prstGeom>
                          <a:noFill/>
                          <a:ln w="6350">
                            <a:noFill/>
                          </a:ln>
                        </wps:spPr>
                        <wps:txbx>
                          <w:txbxContent>
                            <w:p w14:paraId="37DD0502" w14:textId="77449A4F" w:rsidR="00D87BB9" w:rsidRDefault="00D87BB9" w:rsidP="00A47E28">
                              <w:pPr>
                                <w:pStyle w:val="Caption"/>
                              </w:pPr>
                              <w:bookmarkStart w:id="818" w:name="_Toc20738187"/>
                              <w:r>
                                <w:t xml:space="preserve">Figure 5-2: </w:t>
                              </w:r>
                              <w:r w:rsidRPr="00124D29">
                                <w:t>UNDRR</w:t>
                              </w:r>
                              <w:r>
                                <w:t xml:space="preserve"> Stakeholder Advisory Group (</w:t>
                              </w:r>
                              <w:r w:rsidRPr="00124D29">
                                <w:t>UNDRR</w:t>
                              </w:r>
                              <w:r>
                                <w:t>, 2018)</w:t>
                              </w:r>
                            </w:p>
                            <w:p w14:paraId="3515EE93" w14:textId="77777777" w:rsidR="00D87BB9" w:rsidRDefault="00D87BB9"/>
                            <w:p w14:paraId="256E56D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50757D8" w14:textId="77777777" w:rsidR="00D87BB9" w:rsidRDefault="00D87BB9"/>
                            <w:p w14:paraId="55C1C11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0519CECD" w14:textId="77777777" w:rsidR="00D87BB9" w:rsidRDefault="00D87BB9"/>
                            <w:p w14:paraId="4A1F4578"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CB8F2DF" w14:textId="77777777" w:rsidR="00D87BB9" w:rsidRDefault="00D87BB9"/>
                            <w:p w14:paraId="4E4A2C87"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E9B16E1" w14:textId="77777777" w:rsidR="00D87BB9" w:rsidRDefault="00D87BB9"/>
                            <w:p w14:paraId="6EC9756D"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41AABF93" w14:textId="77777777" w:rsidR="00D87BB9" w:rsidRDefault="00D87BB9"/>
                            <w:p w14:paraId="4E84304F"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03E3299" w14:textId="77777777" w:rsidR="00D87BB9" w:rsidRDefault="00D87BB9"/>
                            <w:p w14:paraId="2D27E0A3"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DE1AADF" w14:textId="77777777" w:rsidR="00D87BB9" w:rsidRDefault="00D87BB9"/>
                            <w:p w14:paraId="05652F2B"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5CF255E" w14:textId="77777777" w:rsidR="00D87BB9" w:rsidRDefault="00D87BB9"/>
                            <w:p w14:paraId="46D94916"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8D5A4D7" w14:textId="77777777" w:rsidR="00D87BB9" w:rsidRDefault="00D87BB9"/>
                            <w:p w14:paraId="57218965"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CA0D7DC" w14:textId="77777777" w:rsidR="00D87BB9" w:rsidRDefault="00D87BB9"/>
                            <w:p w14:paraId="0185E98B"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095D2C14" w14:textId="77777777" w:rsidR="00D87BB9" w:rsidRDefault="00D87BB9"/>
                            <w:p w14:paraId="56709FAE"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9AAC631" w14:textId="77777777" w:rsidR="00D87BB9" w:rsidRDefault="00D87BB9"/>
                            <w:p w14:paraId="67821E37"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5CE0AB6" w14:textId="77777777" w:rsidR="00D87BB9" w:rsidRDefault="00D87BB9"/>
                            <w:p w14:paraId="4C7D9CB7"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09F205F4" w14:textId="77777777" w:rsidR="00D87BB9" w:rsidRDefault="00D87BB9"/>
                            <w:p w14:paraId="24DB2394"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5F0B89D" w14:textId="77777777" w:rsidR="00D87BB9" w:rsidRDefault="00D87BB9"/>
                            <w:p w14:paraId="7EE71C53"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3368C53" w14:textId="77777777" w:rsidR="00D87BB9" w:rsidRDefault="00D87BB9"/>
                            <w:p w14:paraId="5EB1FC7B"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6D2FDA97" w14:textId="77777777" w:rsidR="00D87BB9" w:rsidRDefault="00D87BB9"/>
                            <w:p w14:paraId="5FE1D6E1"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75FD51AC" w14:textId="77777777" w:rsidR="00D87BB9" w:rsidRDefault="00D87BB9"/>
                            <w:p w14:paraId="12332ED2"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097E12A" w14:textId="77777777" w:rsidR="00D87BB9" w:rsidRDefault="00D87BB9"/>
                            <w:p w14:paraId="6DA5EEE8"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1CB34A4" w14:textId="77777777" w:rsidR="00D87BB9" w:rsidRDefault="00D87BB9"/>
                            <w:p w14:paraId="3BAF42E2"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4DA5A0A2" w14:textId="77777777" w:rsidR="00D87BB9" w:rsidRDefault="00D87BB9"/>
                            <w:p w14:paraId="66103A18"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791A35B" w14:textId="77777777" w:rsidR="00D87BB9" w:rsidRDefault="00D87BB9"/>
                            <w:p w14:paraId="49349E78"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2B03538" w14:textId="77777777" w:rsidR="00D87BB9" w:rsidRDefault="00D87BB9"/>
                            <w:p w14:paraId="3CF64DB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010D51A" w14:textId="77777777" w:rsidR="00D87BB9" w:rsidRDefault="00D87BB9"/>
                            <w:p w14:paraId="30CC32F1"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4CB21FE" w14:textId="77777777" w:rsidR="00D87BB9" w:rsidRDefault="00D87BB9"/>
                            <w:p w14:paraId="1FE3C9F8"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0C7E785" w14:textId="77777777" w:rsidR="00D87BB9" w:rsidRDefault="00D87BB9"/>
                            <w:p w14:paraId="1009842E"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820884A" w14:textId="77777777" w:rsidR="00D87BB9" w:rsidRDefault="00D87BB9"/>
                            <w:p w14:paraId="73197155"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21DC85C" w14:textId="77777777" w:rsidR="00D87BB9" w:rsidRDefault="00D87BB9"/>
                            <w:p w14:paraId="3B9C3C47"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73C134E0" w14:textId="77777777" w:rsidR="00D87BB9" w:rsidRDefault="00D87BB9"/>
                            <w:p w14:paraId="56166158"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3A1636E" w14:textId="77777777" w:rsidR="00D87BB9" w:rsidRDefault="00D87BB9"/>
                            <w:p w14:paraId="51705378"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D3EFAA2" w14:textId="77777777" w:rsidR="00D87BB9" w:rsidRDefault="00D87BB9"/>
                            <w:p w14:paraId="5422031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37DDC5A7" w14:textId="77777777" w:rsidR="00D87BB9" w:rsidRDefault="00D87BB9"/>
                            <w:p w14:paraId="51F45CE7"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69CDD77" w14:textId="77777777" w:rsidR="00D87BB9" w:rsidRDefault="00D87BB9"/>
                            <w:p w14:paraId="6AE8E602"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3CCDB62" w14:textId="77777777" w:rsidR="00D87BB9" w:rsidRDefault="00D87BB9"/>
                            <w:p w14:paraId="6508ED6E"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28982F5" w14:textId="77777777" w:rsidR="00D87BB9" w:rsidRDefault="00D87BB9"/>
                            <w:p w14:paraId="1071BD5C"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767A296B" w14:textId="77777777" w:rsidR="00D87BB9" w:rsidRDefault="00D87BB9"/>
                            <w:p w14:paraId="4793D426"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D3E8D66" w14:textId="77777777" w:rsidR="00D87BB9" w:rsidRDefault="00D87BB9"/>
                            <w:p w14:paraId="33C3427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64DABDB4" w14:textId="77777777" w:rsidR="00D87BB9" w:rsidRDefault="00D87BB9"/>
                            <w:p w14:paraId="36AC8BBE"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479BA57" w14:textId="77777777" w:rsidR="00D87BB9" w:rsidRDefault="00D87BB9"/>
                            <w:p w14:paraId="1CEE4591"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7BEF9AB9" w14:textId="77777777" w:rsidR="00D87BB9" w:rsidRDefault="00D87BB9"/>
                            <w:p w14:paraId="320F9D40"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1C106569" w14:textId="77777777" w:rsidR="00D87BB9" w:rsidRDefault="00D87BB9"/>
                            <w:p w14:paraId="3C0F39B9"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F263A1C" w14:textId="77777777" w:rsidR="00D87BB9" w:rsidRDefault="00D87BB9"/>
                            <w:p w14:paraId="68901E15"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BDF0AA1" w14:textId="77777777" w:rsidR="00D87BB9" w:rsidRDefault="00D87BB9"/>
                            <w:p w14:paraId="36A7BE1F"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C357A03" w14:textId="77777777" w:rsidR="00D87BB9" w:rsidRDefault="00D87BB9"/>
                            <w:p w14:paraId="0A969B4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ECF0878" w14:textId="77777777" w:rsidR="00D87BB9" w:rsidRDefault="00D87BB9"/>
                            <w:p w14:paraId="7784C718"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BD6EC50" w14:textId="77777777" w:rsidR="00D87BB9" w:rsidRDefault="00D87BB9"/>
                            <w:p w14:paraId="3F3497FF"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FB7F0CB" w14:textId="77777777" w:rsidR="00D87BB9" w:rsidRDefault="00D87BB9"/>
                            <w:p w14:paraId="2E9D8FD0"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6DA2DFE6" w14:textId="77777777" w:rsidR="00D87BB9" w:rsidRDefault="00D87BB9"/>
                            <w:p w14:paraId="1C746362"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8155E93" w14:textId="77777777" w:rsidR="00D87BB9" w:rsidRDefault="00D87BB9"/>
                            <w:p w14:paraId="26D9FB2E"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385DC05" w14:textId="77777777" w:rsidR="00D87BB9" w:rsidRDefault="00D87BB9"/>
                            <w:p w14:paraId="11566A29"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B335F2B" w14:textId="77777777" w:rsidR="00D87BB9" w:rsidRDefault="00D87BB9"/>
                            <w:p w14:paraId="3CD6B7E8"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45A1D78" w14:textId="77777777" w:rsidR="00D87BB9" w:rsidRDefault="00D87BB9"/>
                            <w:p w14:paraId="6029446E"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A3326E0" w14:textId="77777777" w:rsidR="00D87BB9" w:rsidRDefault="00D87BB9"/>
                            <w:p w14:paraId="07671CF8"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9CF1569" w14:textId="77777777" w:rsidR="00D87BB9" w:rsidRDefault="00D87BB9"/>
                            <w:p w14:paraId="38752347"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0D7353C" w14:textId="77777777" w:rsidR="00D87BB9" w:rsidRDefault="00D87BB9"/>
                            <w:p w14:paraId="5B21FB7D"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1B9C932" w14:textId="77777777" w:rsidR="00D87BB9" w:rsidRDefault="00D87BB9"/>
                            <w:p w14:paraId="0F685FDB"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3231FC1F" w14:textId="77777777" w:rsidR="00D87BB9" w:rsidRDefault="00D87BB9"/>
                            <w:p w14:paraId="42A20781"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D06BC53" w14:textId="77777777" w:rsidR="00D87BB9" w:rsidRDefault="00D87BB9"/>
                            <w:p w14:paraId="66739B89"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C22B95F" w14:textId="77777777" w:rsidR="00D87BB9" w:rsidRDefault="00D87BB9"/>
                            <w:p w14:paraId="5B2E7336"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2006C8A5" w14:textId="77777777" w:rsidR="00D87BB9" w:rsidRDefault="00D87BB9"/>
                            <w:p w14:paraId="3F4C163E"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4FE1A1E" w14:textId="77777777" w:rsidR="00D87BB9" w:rsidRDefault="00D87BB9"/>
                            <w:p w14:paraId="033CE9B0" w14:textId="77777777" w:rsidR="00D87BB9" w:rsidRPr="004729BA" w:rsidRDefault="00D87BB9" w:rsidP="004F4CBA">
                              <w:pPr>
                                <w:pStyle w:val="Caption"/>
                                <w:jc w:val="left"/>
                              </w:pPr>
                              <w:r>
                                <w:t>Figure 5-6</w:t>
                              </w:r>
                              <w:r w:rsidRPr="004729BA">
                                <w:t xml:space="preserve">: </w:t>
                              </w:r>
                              <w:r>
                                <w:t>DRR Stakeholders in the MENA Region – Sudan and Lebanon</w:t>
                              </w:r>
                            </w:p>
                            <w:p w14:paraId="52DDB0EB" w14:textId="77777777" w:rsidR="00D87BB9" w:rsidRDefault="00D87BB9"/>
                            <w:p w14:paraId="1DD9191E"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CA5540A" w14:textId="77777777" w:rsidR="00D87BB9" w:rsidRDefault="00D87BB9"/>
                            <w:p w14:paraId="5D95C9B0"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6675EC5" w14:textId="77777777" w:rsidR="00D87BB9" w:rsidRDefault="00D87BB9"/>
                            <w:p w14:paraId="56AB92BE"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F296170" w14:textId="77777777" w:rsidR="00D87BB9" w:rsidRDefault="00D87BB9"/>
                            <w:p w14:paraId="418BB411"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2787DABA" w14:textId="77777777" w:rsidR="00D87BB9" w:rsidRDefault="00D87BB9"/>
                            <w:p w14:paraId="21DED04A"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BE95BA1" w14:textId="77777777" w:rsidR="00D87BB9" w:rsidRDefault="00D87BB9"/>
                            <w:p w14:paraId="426D2AE5"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71137352" w14:textId="77777777" w:rsidR="00D87BB9" w:rsidRDefault="00D87BB9"/>
                            <w:p w14:paraId="123C12B8"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5A6CF1F" w14:textId="77777777" w:rsidR="00D87BB9" w:rsidRDefault="00D87BB9"/>
                            <w:p w14:paraId="0B64AD89"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0620902" w14:textId="77777777" w:rsidR="00D87BB9" w:rsidRDefault="00D87BB9"/>
                            <w:p w14:paraId="3C0059F5"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7487E9BC" w14:textId="77777777" w:rsidR="00D87BB9" w:rsidRDefault="00D87BB9"/>
                            <w:p w14:paraId="1D1EDA6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3ADFDEF" w14:textId="77777777" w:rsidR="00D87BB9" w:rsidRDefault="00D87BB9"/>
                            <w:p w14:paraId="04F3831C"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CF96F04" w14:textId="77777777" w:rsidR="00D87BB9" w:rsidRDefault="00D87BB9"/>
                            <w:p w14:paraId="58249583"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E88B11D" w14:textId="77777777" w:rsidR="00D87BB9" w:rsidRDefault="00D87BB9"/>
                            <w:p w14:paraId="2CFF55F1"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5A90BF10" w14:textId="77777777" w:rsidR="00D87BB9" w:rsidRDefault="00D87BB9"/>
                            <w:p w14:paraId="7DFEB1B5"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EF47859" w14:textId="77777777" w:rsidR="00D87BB9" w:rsidRDefault="00D87BB9"/>
                            <w:p w14:paraId="73B9B117"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5CBB97D" w14:textId="77777777" w:rsidR="00D87BB9" w:rsidRDefault="00D87BB9"/>
                            <w:p w14:paraId="6397CD3F"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1A9C5C0" w14:textId="77777777" w:rsidR="00D87BB9" w:rsidRDefault="00D87BB9"/>
                            <w:p w14:paraId="791424BF"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4D2B6F7" w14:textId="77777777" w:rsidR="00D87BB9" w:rsidRDefault="00D87BB9"/>
                            <w:p w14:paraId="72C1D3B4"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0E3A684" w14:textId="77777777" w:rsidR="00D87BB9" w:rsidRDefault="00D87BB9"/>
                            <w:p w14:paraId="4F16BFC1" w14:textId="4C0701E6"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6C72DD3" w14:textId="77777777" w:rsidR="00D87BB9" w:rsidRDefault="00D87BB9"/>
                            <w:p w14:paraId="1235C1E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35CBB59" w14:textId="77777777" w:rsidR="00D87BB9" w:rsidRDefault="00D87BB9"/>
                            <w:p w14:paraId="078C058D"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21BD98E3" w14:textId="77777777" w:rsidR="00D87BB9" w:rsidRDefault="00D87BB9"/>
                            <w:p w14:paraId="019F0BD1"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4D95121D" w14:textId="77777777" w:rsidR="00D87BB9" w:rsidRDefault="00D87BB9"/>
                            <w:p w14:paraId="6AE4BD6C"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6443CA33" w14:textId="77777777" w:rsidR="00D87BB9" w:rsidRDefault="00D87BB9"/>
                            <w:p w14:paraId="17B0EB02"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79347574" w14:textId="77777777" w:rsidR="00D87BB9" w:rsidRDefault="00D87BB9"/>
                            <w:p w14:paraId="6C8AD926"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5B98A4E" w14:textId="77777777" w:rsidR="00D87BB9" w:rsidRDefault="00D87BB9"/>
                            <w:p w14:paraId="59FBA3C8"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5C71A82" w14:textId="77777777" w:rsidR="00D87BB9" w:rsidRDefault="00D87BB9"/>
                            <w:p w14:paraId="6250A173"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A4EA9C5" w14:textId="77777777" w:rsidR="00D87BB9" w:rsidRDefault="00D87BB9"/>
                            <w:p w14:paraId="46D3C11C"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44A42125" w14:textId="77777777" w:rsidR="00D87BB9" w:rsidRDefault="00D87BB9"/>
                            <w:p w14:paraId="67985757"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A5B88B5" w14:textId="77777777" w:rsidR="00D87BB9" w:rsidRDefault="00D87BB9"/>
                            <w:p w14:paraId="04987B5F"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68C1A966" w14:textId="77777777" w:rsidR="00D87BB9" w:rsidRDefault="00D87BB9"/>
                            <w:p w14:paraId="688CAF9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7839A951" w14:textId="77777777" w:rsidR="00D87BB9" w:rsidRDefault="00D87BB9"/>
                            <w:p w14:paraId="57218ABA"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CD3D69D" w14:textId="77777777" w:rsidR="00D87BB9" w:rsidRDefault="00D87BB9"/>
                            <w:p w14:paraId="25DD2518"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2FE4DE50" w14:textId="77777777" w:rsidR="00D87BB9" w:rsidRDefault="00D87BB9"/>
                            <w:p w14:paraId="7A317FAC"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7FBD6CE" w14:textId="77777777" w:rsidR="00D87BB9" w:rsidRDefault="00D87BB9"/>
                            <w:p w14:paraId="736C7746"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3289B7D" w14:textId="77777777" w:rsidR="00D87BB9" w:rsidRDefault="00D87BB9"/>
                            <w:p w14:paraId="67E1C2FB"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B01F657" w14:textId="77777777" w:rsidR="00D87BB9" w:rsidRDefault="00D87BB9"/>
                            <w:p w14:paraId="75545BA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04D96D2" w14:textId="77777777" w:rsidR="00D87BB9" w:rsidRDefault="00D87BB9"/>
                            <w:p w14:paraId="7B9FDF1C"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F3F39CC" w14:textId="77777777" w:rsidR="00D87BB9" w:rsidRDefault="00D87BB9"/>
                            <w:p w14:paraId="77990E10"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5BD7C8A" w14:textId="77777777" w:rsidR="00D87BB9" w:rsidRDefault="00D87BB9"/>
                            <w:p w14:paraId="115F965F"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1B1884FE" w14:textId="77777777" w:rsidR="00D87BB9" w:rsidRDefault="00D87BB9"/>
                            <w:p w14:paraId="16B2CCE2"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46AADF3" w14:textId="77777777" w:rsidR="00D87BB9" w:rsidRDefault="00D87BB9"/>
                            <w:p w14:paraId="6BA037CA"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7C892B87" w14:textId="77777777" w:rsidR="00D87BB9" w:rsidRDefault="00D87BB9"/>
                            <w:p w14:paraId="3557D0A8"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4EC8531" w14:textId="77777777" w:rsidR="00D87BB9" w:rsidRDefault="00D87BB9"/>
                            <w:p w14:paraId="00BE5935"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17106C5" w14:textId="77777777" w:rsidR="00D87BB9" w:rsidRDefault="00D87BB9"/>
                            <w:p w14:paraId="081D761C"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6D48B42C" w14:textId="77777777" w:rsidR="00D87BB9" w:rsidRDefault="00D87BB9"/>
                            <w:p w14:paraId="7495AD7F" w14:textId="4C0701E6"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D2DC697" w14:textId="77777777" w:rsidR="00D87BB9" w:rsidRDefault="00D87BB9"/>
                            <w:p w14:paraId="5028669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8F4C9F5" w14:textId="77777777" w:rsidR="00D87BB9" w:rsidRDefault="00D87BB9"/>
                            <w:p w14:paraId="21F495B2"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3F1F9166" w14:textId="77777777" w:rsidR="00D87BB9" w:rsidRDefault="00D87BB9"/>
                            <w:p w14:paraId="3919D7B0"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F74486A" w14:textId="77777777" w:rsidR="00D87BB9" w:rsidRDefault="00D87BB9"/>
                            <w:p w14:paraId="1B0ADD4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AD8C82A" w14:textId="77777777" w:rsidR="00D87BB9" w:rsidRDefault="00D87BB9"/>
                            <w:p w14:paraId="3983AA08"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0B1EC648" w14:textId="77777777" w:rsidR="00D87BB9" w:rsidRDefault="00D87BB9"/>
                            <w:p w14:paraId="36A975AC"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E142632" w14:textId="77777777" w:rsidR="00D87BB9" w:rsidRDefault="00D87BB9"/>
                            <w:p w14:paraId="060A166C"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C0AE0EF" w14:textId="77777777" w:rsidR="00D87BB9" w:rsidRDefault="00D87BB9"/>
                            <w:p w14:paraId="58641766"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2E29773" w14:textId="77777777" w:rsidR="00D87BB9" w:rsidRDefault="00D87BB9"/>
                            <w:p w14:paraId="5DAD35F3" w14:textId="4C0701E6"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8FBA316" w14:textId="77777777" w:rsidR="00D87BB9" w:rsidRDefault="00D87BB9"/>
                            <w:p w14:paraId="48AC6DD7"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9FEABB2" w14:textId="77777777" w:rsidR="00D87BB9" w:rsidRDefault="00D87BB9"/>
                            <w:p w14:paraId="5A0D964B"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564B91CA" w14:textId="77777777" w:rsidR="00D87BB9" w:rsidRDefault="00D87BB9"/>
                            <w:p w14:paraId="48F80C74" w14:textId="37C7A0E3"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6F029A13" w14:textId="77777777" w:rsidR="00D87BB9" w:rsidRDefault="00D87BB9"/>
                            <w:p w14:paraId="73A6AD5E" w14:textId="43D2BC5F"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bookmarkEnd w:id="818"/>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9FE80F9" id="Group 189" o:spid="_x0000_s1176" style="position:absolute;margin-left:-11.75pt;margin-top:176.1pt;width:437.3pt;height:248.95pt;z-index:252261376;mso-position-horizontal-relative:margin;mso-position-vertical-relative:text" coordorigin="-662,-1203" coordsize="55542,3163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">
                <v:shape id="Picture 455" o:spid="_x0000_s1177" type="#_x0000_t75" style="position:absolute;left:-662;top:1060;width:53014;height:29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">
                  <v:imagedata r:id="rId209" o:title=""/>
                  <v:path arrowok="t"/>
                </v:shape>
                <v:shape id="Text Box 7513" o:spid="_x0000_s1178" type="#_x0000_t202" style="position:absolute;left:2612;top:-1203;width:52267;height:2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" filled="f" stroked="f" strokeweight=".5pt">
                  <v:path arrowok="t"/>
                  <v:textbox>
                    <w:txbxContent>
                      <w:p w14:paraId="37DD0502" w14:textId="77449A4F" w:rsidR="00D87BB9" w:rsidRDefault="00D87BB9" w:rsidP="00A47E28">
                        <w:pPr>
                          <w:pStyle w:val="Caption"/>
                        </w:pPr>
                        <w:bookmarkStart w:id="819" w:name="_Toc20738187"/>
                        <w:r>
                          <w:t xml:space="preserve">Figure 5-2: </w:t>
                        </w:r>
                        <w:r w:rsidRPr="00124D29">
                          <w:t>UNDRR</w:t>
                        </w:r>
                        <w:r>
                          <w:t xml:space="preserve"> Stakeholder Advisory Group (</w:t>
                        </w:r>
                        <w:r w:rsidRPr="00124D29">
                          <w:t>UNDRR</w:t>
                        </w:r>
                        <w:r>
                          <w:t>, 2018)</w:t>
                        </w:r>
                      </w:p>
                      <w:p w14:paraId="3515EE93" w14:textId="77777777" w:rsidR="00D87BB9" w:rsidRDefault="00D87BB9"/>
                      <w:p w14:paraId="256E56D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50757D8" w14:textId="77777777" w:rsidR="00D87BB9" w:rsidRDefault="00D87BB9"/>
                      <w:p w14:paraId="55C1C11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0519CECD" w14:textId="77777777" w:rsidR="00D87BB9" w:rsidRDefault="00D87BB9"/>
                      <w:p w14:paraId="4A1F4578"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CB8F2DF" w14:textId="77777777" w:rsidR="00D87BB9" w:rsidRDefault="00D87BB9"/>
                      <w:p w14:paraId="4E4A2C87"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E9B16E1" w14:textId="77777777" w:rsidR="00D87BB9" w:rsidRDefault="00D87BB9"/>
                      <w:p w14:paraId="6EC9756D"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41AABF93" w14:textId="77777777" w:rsidR="00D87BB9" w:rsidRDefault="00D87BB9"/>
                      <w:p w14:paraId="4E84304F"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03E3299" w14:textId="77777777" w:rsidR="00D87BB9" w:rsidRDefault="00D87BB9"/>
                      <w:p w14:paraId="2D27E0A3"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DE1AADF" w14:textId="77777777" w:rsidR="00D87BB9" w:rsidRDefault="00D87BB9"/>
                      <w:p w14:paraId="05652F2B"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5CF255E" w14:textId="77777777" w:rsidR="00D87BB9" w:rsidRDefault="00D87BB9"/>
                      <w:p w14:paraId="46D94916"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8D5A4D7" w14:textId="77777777" w:rsidR="00D87BB9" w:rsidRDefault="00D87BB9"/>
                      <w:p w14:paraId="57218965"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CA0D7DC" w14:textId="77777777" w:rsidR="00D87BB9" w:rsidRDefault="00D87BB9"/>
                      <w:p w14:paraId="0185E98B"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095D2C14" w14:textId="77777777" w:rsidR="00D87BB9" w:rsidRDefault="00D87BB9"/>
                      <w:p w14:paraId="56709FAE"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9AAC631" w14:textId="77777777" w:rsidR="00D87BB9" w:rsidRDefault="00D87BB9"/>
                      <w:p w14:paraId="67821E37"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5CE0AB6" w14:textId="77777777" w:rsidR="00D87BB9" w:rsidRDefault="00D87BB9"/>
                      <w:p w14:paraId="4C7D9CB7"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09F205F4" w14:textId="77777777" w:rsidR="00D87BB9" w:rsidRDefault="00D87BB9"/>
                      <w:p w14:paraId="24DB2394"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5F0B89D" w14:textId="77777777" w:rsidR="00D87BB9" w:rsidRDefault="00D87BB9"/>
                      <w:p w14:paraId="7EE71C53"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3368C53" w14:textId="77777777" w:rsidR="00D87BB9" w:rsidRDefault="00D87BB9"/>
                      <w:p w14:paraId="5EB1FC7B"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6D2FDA97" w14:textId="77777777" w:rsidR="00D87BB9" w:rsidRDefault="00D87BB9"/>
                      <w:p w14:paraId="5FE1D6E1"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75FD51AC" w14:textId="77777777" w:rsidR="00D87BB9" w:rsidRDefault="00D87BB9"/>
                      <w:p w14:paraId="12332ED2"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097E12A" w14:textId="77777777" w:rsidR="00D87BB9" w:rsidRDefault="00D87BB9"/>
                      <w:p w14:paraId="6DA5EEE8"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1CB34A4" w14:textId="77777777" w:rsidR="00D87BB9" w:rsidRDefault="00D87BB9"/>
                      <w:p w14:paraId="3BAF42E2"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4DA5A0A2" w14:textId="77777777" w:rsidR="00D87BB9" w:rsidRDefault="00D87BB9"/>
                      <w:p w14:paraId="66103A18"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791A35B" w14:textId="77777777" w:rsidR="00D87BB9" w:rsidRDefault="00D87BB9"/>
                      <w:p w14:paraId="49349E78"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2B03538" w14:textId="77777777" w:rsidR="00D87BB9" w:rsidRDefault="00D87BB9"/>
                      <w:p w14:paraId="3CF64DB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010D51A" w14:textId="77777777" w:rsidR="00D87BB9" w:rsidRDefault="00D87BB9"/>
                      <w:p w14:paraId="30CC32F1"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4CB21FE" w14:textId="77777777" w:rsidR="00D87BB9" w:rsidRDefault="00D87BB9"/>
                      <w:p w14:paraId="1FE3C9F8"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0C7E785" w14:textId="77777777" w:rsidR="00D87BB9" w:rsidRDefault="00D87BB9"/>
                      <w:p w14:paraId="1009842E"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820884A" w14:textId="77777777" w:rsidR="00D87BB9" w:rsidRDefault="00D87BB9"/>
                      <w:p w14:paraId="73197155"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21DC85C" w14:textId="77777777" w:rsidR="00D87BB9" w:rsidRDefault="00D87BB9"/>
                      <w:p w14:paraId="3B9C3C47"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73C134E0" w14:textId="77777777" w:rsidR="00D87BB9" w:rsidRDefault="00D87BB9"/>
                      <w:p w14:paraId="56166158"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3A1636E" w14:textId="77777777" w:rsidR="00D87BB9" w:rsidRDefault="00D87BB9"/>
                      <w:p w14:paraId="51705378"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D3EFAA2" w14:textId="77777777" w:rsidR="00D87BB9" w:rsidRDefault="00D87BB9"/>
                      <w:p w14:paraId="5422031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37DDC5A7" w14:textId="77777777" w:rsidR="00D87BB9" w:rsidRDefault="00D87BB9"/>
                      <w:p w14:paraId="51F45CE7"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69CDD77" w14:textId="77777777" w:rsidR="00D87BB9" w:rsidRDefault="00D87BB9"/>
                      <w:p w14:paraId="6AE8E602"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3CCDB62" w14:textId="77777777" w:rsidR="00D87BB9" w:rsidRDefault="00D87BB9"/>
                      <w:p w14:paraId="6508ED6E"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28982F5" w14:textId="77777777" w:rsidR="00D87BB9" w:rsidRDefault="00D87BB9"/>
                      <w:p w14:paraId="1071BD5C"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767A296B" w14:textId="77777777" w:rsidR="00D87BB9" w:rsidRDefault="00D87BB9"/>
                      <w:p w14:paraId="4793D426"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D3E8D66" w14:textId="77777777" w:rsidR="00D87BB9" w:rsidRDefault="00D87BB9"/>
                      <w:p w14:paraId="33C3427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64DABDB4" w14:textId="77777777" w:rsidR="00D87BB9" w:rsidRDefault="00D87BB9"/>
                      <w:p w14:paraId="36AC8BBE"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479BA57" w14:textId="77777777" w:rsidR="00D87BB9" w:rsidRDefault="00D87BB9"/>
                      <w:p w14:paraId="1CEE4591"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7BEF9AB9" w14:textId="77777777" w:rsidR="00D87BB9" w:rsidRDefault="00D87BB9"/>
                      <w:p w14:paraId="320F9D40"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1C106569" w14:textId="77777777" w:rsidR="00D87BB9" w:rsidRDefault="00D87BB9"/>
                      <w:p w14:paraId="3C0F39B9"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F263A1C" w14:textId="77777777" w:rsidR="00D87BB9" w:rsidRDefault="00D87BB9"/>
                      <w:p w14:paraId="68901E15"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BDF0AA1" w14:textId="77777777" w:rsidR="00D87BB9" w:rsidRDefault="00D87BB9"/>
                      <w:p w14:paraId="36A7BE1F"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C357A03" w14:textId="77777777" w:rsidR="00D87BB9" w:rsidRDefault="00D87BB9"/>
                      <w:p w14:paraId="0A969B4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ECF0878" w14:textId="77777777" w:rsidR="00D87BB9" w:rsidRDefault="00D87BB9"/>
                      <w:p w14:paraId="7784C718"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BD6EC50" w14:textId="77777777" w:rsidR="00D87BB9" w:rsidRDefault="00D87BB9"/>
                      <w:p w14:paraId="3F3497FF"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FB7F0CB" w14:textId="77777777" w:rsidR="00D87BB9" w:rsidRDefault="00D87BB9"/>
                      <w:p w14:paraId="2E9D8FD0"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6DA2DFE6" w14:textId="77777777" w:rsidR="00D87BB9" w:rsidRDefault="00D87BB9"/>
                      <w:p w14:paraId="1C746362"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8155E93" w14:textId="77777777" w:rsidR="00D87BB9" w:rsidRDefault="00D87BB9"/>
                      <w:p w14:paraId="26D9FB2E"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385DC05" w14:textId="77777777" w:rsidR="00D87BB9" w:rsidRDefault="00D87BB9"/>
                      <w:p w14:paraId="11566A29"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B335F2B" w14:textId="77777777" w:rsidR="00D87BB9" w:rsidRDefault="00D87BB9"/>
                      <w:p w14:paraId="3CD6B7E8"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45A1D78" w14:textId="77777777" w:rsidR="00D87BB9" w:rsidRDefault="00D87BB9"/>
                      <w:p w14:paraId="6029446E"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A3326E0" w14:textId="77777777" w:rsidR="00D87BB9" w:rsidRDefault="00D87BB9"/>
                      <w:p w14:paraId="07671CF8"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9CF1569" w14:textId="77777777" w:rsidR="00D87BB9" w:rsidRDefault="00D87BB9"/>
                      <w:p w14:paraId="38752347"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0D7353C" w14:textId="77777777" w:rsidR="00D87BB9" w:rsidRDefault="00D87BB9"/>
                      <w:p w14:paraId="5B21FB7D"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1B9C932" w14:textId="77777777" w:rsidR="00D87BB9" w:rsidRDefault="00D87BB9"/>
                      <w:p w14:paraId="0F685FDB"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3231FC1F" w14:textId="77777777" w:rsidR="00D87BB9" w:rsidRDefault="00D87BB9"/>
                      <w:p w14:paraId="42A20781"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D06BC53" w14:textId="77777777" w:rsidR="00D87BB9" w:rsidRDefault="00D87BB9"/>
                      <w:p w14:paraId="66739B89"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C22B95F" w14:textId="77777777" w:rsidR="00D87BB9" w:rsidRDefault="00D87BB9"/>
                      <w:p w14:paraId="5B2E7336"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2006C8A5" w14:textId="77777777" w:rsidR="00D87BB9" w:rsidRDefault="00D87BB9"/>
                      <w:p w14:paraId="3F4C163E"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4FE1A1E" w14:textId="77777777" w:rsidR="00D87BB9" w:rsidRDefault="00D87BB9"/>
                      <w:p w14:paraId="033CE9B0" w14:textId="77777777" w:rsidR="00D87BB9" w:rsidRPr="004729BA" w:rsidRDefault="00D87BB9" w:rsidP="004F4CBA">
                        <w:pPr>
                          <w:pStyle w:val="Caption"/>
                          <w:jc w:val="left"/>
                        </w:pPr>
                        <w:r>
                          <w:t>Figure 5-6</w:t>
                        </w:r>
                        <w:r w:rsidRPr="004729BA">
                          <w:t xml:space="preserve">: </w:t>
                        </w:r>
                        <w:r>
                          <w:t>DRR Stakeholders in the MENA Region – Sudan and Lebanon</w:t>
                        </w:r>
                      </w:p>
                      <w:p w14:paraId="52DDB0EB" w14:textId="77777777" w:rsidR="00D87BB9" w:rsidRDefault="00D87BB9"/>
                      <w:p w14:paraId="1DD9191E"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CA5540A" w14:textId="77777777" w:rsidR="00D87BB9" w:rsidRDefault="00D87BB9"/>
                      <w:p w14:paraId="5D95C9B0"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6675EC5" w14:textId="77777777" w:rsidR="00D87BB9" w:rsidRDefault="00D87BB9"/>
                      <w:p w14:paraId="56AB92BE"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F296170" w14:textId="77777777" w:rsidR="00D87BB9" w:rsidRDefault="00D87BB9"/>
                      <w:p w14:paraId="418BB411"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2787DABA" w14:textId="77777777" w:rsidR="00D87BB9" w:rsidRDefault="00D87BB9"/>
                      <w:p w14:paraId="21DED04A"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BE95BA1" w14:textId="77777777" w:rsidR="00D87BB9" w:rsidRDefault="00D87BB9"/>
                      <w:p w14:paraId="426D2AE5"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71137352" w14:textId="77777777" w:rsidR="00D87BB9" w:rsidRDefault="00D87BB9"/>
                      <w:p w14:paraId="123C12B8"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5A6CF1F" w14:textId="77777777" w:rsidR="00D87BB9" w:rsidRDefault="00D87BB9"/>
                      <w:p w14:paraId="0B64AD89"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0620902" w14:textId="77777777" w:rsidR="00D87BB9" w:rsidRDefault="00D87BB9"/>
                      <w:p w14:paraId="3C0059F5"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7487E9BC" w14:textId="77777777" w:rsidR="00D87BB9" w:rsidRDefault="00D87BB9"/>
                      <w:p w14:paraId="1D1EDA6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3ADFDEF" w14:textId="77777777" w:rsidR="00D87BB9" w:rsidRDefault="00D87BB9"/>
                      <w:p w14:paraId="04F3831C"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CF96F04" w14:textId="77777777" w:rsidR="00D87BB9" w:rsidRDefault="00D87BB9"/>
                      <w:p w14:paraId="58249583"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E88B11D" w14:textId="77777777" w:rsidR="00D87BB9" w:rsidRDefault="00D87BB9"/>
                      <w:p w14:paraId="2CFF55F1"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5A90BF10" w14:textId="77777777" w:rsidR="00D87BB9" w:rsidRDefault="00D87BB9"/>
                      <w:p w14:paraId="7DFEB1B5"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EF47859" w14:textId="77777777" w:rsidR="00D87BB9" w:rsidRDefault="00D87BB9"/>
                      <w:p w14:paraId="73B9B117"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5CBB97D" w14:textId="77777777" w:rsidR="00D87BB9" w:rsidRDefault="00D87BB9"/>
                      <w:p w14:paraId="6397CD3F"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1A9C5C0" w14:textId="77777777" w:rsidR="00D87BB9" w:rsidRDefault="00D87BB9"/>
                      <w:p w14:paraId="791424BF"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4D2B6F7" w14:textId="77777777" w:rsidR="00D87BB9" w:rsidRDefault="00D87BB9"/>
                      <w:p w14:paraId="72C1D3B4"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0E3A684" w14:textId="77777777" w:rsidR="00D87BB9" w:rsidRDefault="00D87BB9"/>
                      <w:p w14:paraId="4F16BFC1" w14:textId="4C0701E6"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6C72DD3" w14:textId="77777777" w:rsidR="00D87BB9" w:rsidRDefault="00D87BB9"/>
                      <w:p w14:paraId="1235C1E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35CBB59" w14:textId="77777777" w:rsidR="00D87BB9" w:rsidRDefault="00D87BB9"/>
                      <w:p w14:paraId="078C058D"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21BD98E3" w14:textId="77777777" w:rsidR="00D87BB9" w:rsidRDefault="00D87BB9"/>
                      <w:p w14:paraId="019F0BD1"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4D95121D" w14:textId="77777777" w:rsidR="00D87BB9" w:rsidRDefault="00D87BB9"/>
                      <w:p w14:paraId="6AE4BD6C"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6443CA33" w14:textId="77777777" w:rsidR="00D87BB9" w:rsidRDefault="00D87BB9"/>
                      <w:p w14:paraId="17B0EB02"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79347574" w14:textId="77777777" w:rsidR="00D87BB9" w:rsidRDefault="00D87BB9"/>
                      <w:p w14:paraId="6C8AD926"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5B98A4E" w14:textId="77777777" w:rsidR="00D87BB9" w:rsidRDefault="00D87BB9"/>
                      <w:p w14:paraId="59FBA3C8"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5C71A82" w14:textId="77777777" w:rsidR="00D87BB9" w:rsidRDefault="00D87BB9"/>
                      <w:p w14:paraId="6250A173"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A4EA9C5" w14:textId="77777777" w:rsidR="00D87BB9" w:rsidRDefault="00D87BB9"/>
                      <w:p w14:paraId="46D3C11C"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44A42125" w14:textId="77777777" w:rsidR="00D87BB9" w:rsidRDefault="00D87BB9"/>
                      <w:p w14:paraId="67985757"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A5B88B5" w14:textId="77777777" w:rsidR="00D87BB9" w:rsidRDefault="00D87BB9"/>
                      <w:p w14:paraId="04987B5F"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68C1A966" w14:textId="77777777" w:rsidR="00D87BB9" w:rsidRDefault="00D87BB9"/>
                      <w:p w14:paraId="688CAF9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7839A951" w14:textId="77777777" w:rsidR="00D87BB9" w:rsidRDefault="00D87BB9"/>
                      <w:p w14:paraId="57218ABA"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CD3D69D" w14:textId="77777777" w:rsidR="00D87BB9" w:rsidRDefault="00D87BB9"/>
                      <w:p w14:paraId="25DD2518"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2FE4DE50" w14:textId="77777777" w:rsidR="00D87BB9" w:rsidRDefault="00D87BB9"/>
                      <w:p w14:paraId="7A317FAC"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7FBD6CE" w14:textId="77777777" w:rsidR="00D87BB9" w:rsidRDefault="00D87BB9"/>
                      <w:p w14:paraId="736C7746"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3289B7D" w14:textId="77777777" w:rsidR="00D87BB9" w:rsidRDefault="00D87BB9"/>
                      <w:p w14:paraId="67E1C2FB"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B01F657" w14:textId="77777777" w:rsidR="00D87BB9" w:rsidRDefault="00D87BB9"/>
                      <w:p w14:paraId="75545BA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04D96D2" w14:textId="77777777" w:rsidR="00D87BB9" w:rsidRDefault="00D87BB9"/>
                      <w:p w14:paraId="7B9FDF1C"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F3F39CC" w14:textId="77777777" w:rsidR="00D87BB9" w:rsidRDefault="00D87BB9"/>
                      <w:p w14:paraId="77990E10"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5BD7C8A" w14:textId="77777777" w:rsidR="00D87BB9" w:rsidRDefault="00D87BB9"/>
                      <w:p w14:paraId="115F965F"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1B1884FE" w14:textId="77777777" w:rsidR="00D87BB9" w:rsidRDefault="00D87BB9"/>
                      <w:p w14:paraId="16B2CCE2"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46AADF3" w14:textId="77777777" w:rsidR="00D87BB9" w:rsidRDefault="00D87BB9"/>
                      <w:p w14:paraId="6BA037CA"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7C892B87" w14:textId="77777777" w:rsidR="00D87BB9" w:rsidRDefault="00D87BB9"/>
                      <w:p w14:paraId="3557D0A8"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4EC8531" w14:textId="77777777" w:rsidR="00D87BB9" w:rsidRDefault="00D87BB9"/>
                      <w:p w14:paraId="00BE5935"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17106C5" w14:textId="77777777" w:rsidR="00D87BB9" w:rsidRDefault="00D87BB9"/>
                      <w:p w14:paraId="081D761C"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6D48B42C" w14:textId="77777777" w:rsidR="00D87BB9" w:rsidRDefault="00D87BB9"/>
                      <w:p w14:paraId="7495AD7F" w14:textId="4C0701E6"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D2DC697" w14:textId="77777777" w:rsidR="00D87BB9" w:rsidRDefault="00D87BB9"/>
                      <w:p w14:paraId="50286699"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38F4C9F5" w14:textId="77777777" w:rsidR="00D87BB9" w:rsidRDefault="00D87BB9"/>
                      <w:p w14:paraId="21F495B2"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3F1F9166" w14:textId="77777777" w:rsidR="00D87BB9" w:rsidRDefault="00D87BB9"/>
                      <w:p w14:paraId="3919D7B0"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2F74486A" w14:textId="77777777" w:rsidR="00D87BB9" w:rsidRDefault="00D87BB9"/>
                      <w:p w14:paraId="1B0ADD4E"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0AD8C82A" w14:textId="77777777" w:rsidR="00D87BB9" w:rsidRDefault="00D87BB9"/>
                      <w:p w14:paraId="3983AA08"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0B1EC648" w14:textId="77777777" w:rsidR="00D87BB9" w:rsidRDefault="00D87BB9"/>
                      <w:p w14:paraId="36A975AC"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E142632" w14:textId="77777777" w:rsidR="00D87BB9" w:rsidRDefault="00D87BB9"/>
                      <w:p w14:paraId="060A166C"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C0AE0EF" w14:textId="77777777" w:rsidR="00D87BB9" w:rsidRDefault="00D87BB9"/>
                      <w:p w14:paraId="58641766"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2E29773" w14:textId="77777777" w:rsidR="00D87BB9" w:rsidRDefault="00D87BB9"/>
                      <w:p w14:paraId="5DAD35F3" w14:textId="4C0701E6"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58FBA316" w14:textId="77777777" w:rsidR="00D87BB9" w:rsidRDefault="00D87BB9"/>
                      <w:p w14:paraId="48AC6DD7"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19FEABB2" w14:textId="77777777" w:rsidR="00D87BB9" w:rsidRDefault="00D87BB9"/>
                      <w:p w14:paraId="5A0D964B" w14:textId="77777777"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w:t>
                        </w:r>
                      </w:p>
                      <w:p w14:paraId="564B91CA" w14:textId="77777777" w:rsidR="00D87BB9" w:rsidRDefault="00D87BB9"/>
                      <w:p w14:paraId="48F80C74" w14:textId="37C7A0E3"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p>
                      <w:p w14:paraId="6F029A13" w14:textId="77777777" w:rsidR="00D87BB9" w:rsidRDefault="00D87BB9"/>
                      <w:p w14:paraId="73A6AD5E" w14:textId="43D2BC5F" w:rsidR="00D87BB9" w:rsidRDefault="00D87BB9" w:rsidP="00A47E28">
                        <w:pPr>
                          <w:pStyle w:val="Caption"/>
                        </w:pPr>
                        <w:r>
                          <w:t>Figure 5-3: T</w:t>
                        </w:r>
                        <w:r w:rsidRPr="001B49BE">
                          <w:t>he UN Cluster Approach</w:t>
                        </w:r>
                        <w:r>
                          <w:t xml:space="preserve"> - S</w:t>
                        </w:r>
                        <w:r w:rsidRPr="001B49BE">
                          <w:t xml:space="preserve">ectors of humanitarian action </w:t>
                        </w:r>
                        <w:r>
                          <w:t>(</w:t>
                        </w:r>
                        <w:r w:rsidRPr="001B49BE">
                          <w:t>UNOCHA, 2019</w:t>
                        </w:r>
                        <w:r>
                          <w:t xml:space="preserve">)Figure 5-2: </w:t>
                        </w:r>
                        <w:r w:rsidRPr="00124D29">
                          <w:t>UNDRR</w:t>
                        </w:r>
                        <w:r>
                          <w:t xml:space="preserve"> Stakeholder Advisory Group (</w:t>
                        </w:r>
                        <w:r w:rsidRPr="00124D29">
                          <w:t>UNDRR</w:t>
                        </w:r>
                        <w:r>
                          <w:t>, 2018)</w:t>
                        </w:r>
                        <w:bookmarkEnd w:id="819"/>
                      </w:p>
                    </w:txbxContent>
                  </v:textbox>
                </v:shape>
                <w10:wrap type="square" anchorx="margin"/>
              </v:group>
            </w:pict>
          </mc:Fallback>
        </mc:AlternateContent>
      </w:r>
      <w:r w:rsidR="00DC66BA" w:rsidRPr="00BA29A0">
        <w:rPr>
          <w:rFonts w:asciiTheme="minorBidi" w:eastAsia="Times New Roman" w:hAnsiTheme="minorBidi"/>
          <w:b w:val="0"/>
          <w:bCs w:val="0"/>
          <w:color w:val="000000"/>
          <w:sz w:val="22"/>
          <w:szCs w:val="22"/>
        </w:rPr>
        <w:t>In February 2018, this categori</w:t>
      </w:r>
      <w:r w:rsidR="001313B1">
        <w:rPr>
          <w:rFonts w:asciiTheme="minorBidi" w:eastAsia="Times New Roman" w:hAnsiTheme="minorBidi"/>
          <w:b w:val="0"/>
          <w:bCs w:val="0"/>
          <w:color w:val="000000"/>
          <w:sz w:val="22"/>
          <w:szCs w:val="22"/>
        </w:rPr>
        <w:t>z</w:t>
      </w:r>
      <w:r w:rsidR="00D12FF1">
        <w:rPr>
          <w:rFonts w:asciiTheme="minorBidi" w:eastAsia="Times New Roman" w:hAnsiTheme="minorBidi"/>
          <w:b w:val="0"/>
          <w:bCs w:val="0"/>
          <w:color w:val="000000"/>
          <w:sz w:val="22"/>
          <w:szCs w:val="22"/>
        </w:rPr>
        <w:t>ation was expa</w:t>
      </w:r>
      <w:r w:rsidR="00DC66BA" w:rsidRPr="00BA29A0">
        <w:rPr>
          <w:rFonts w:asciiTheme="minorBidi" w:eastAsia="Times New Roman" w:hAnsiTheme="minorBidi"/>
          <w:b w:val="0"/>
          <w:bCs w:val="0"/>
          <w:color w:val="000000"/>
          <w:sz w:val="22"/>
          <w:szCs w:val="22"/>
        </w:rPr>
        <w:t xml:space="preserve">nded by the establishment of </w:t>
      </w:r>
      <w:r w:rsidR="00061F39">
        <w:rPr>
          <w:rFonts w:asciiTheme="minorBidi" w:eastAsia="Times New Roman" w:hAnsiTheme="minorBidi"/>
          <w:b w:val="0"/>
          <w:bCs w:val="0"/>
          <w:color w:val="000000"/>
          <w:sz w:val="22"/>
          <w:szCs w:val="22"/>
        </w:rPr>
        <w:t xml:space="preserve">the </w:t>
      </w:r>
      <w:r w:rsidR="00DC66BA" w:rsidRPr="00BA29A0">
        <w:rPr>
          <w:rFonts w:asciiTheme="minorBidi" w:eastAsia="Times New Roman" w:hAnsiTheme="minorBidi"/>
          <w:b w:val="0"/>
          <w:bCs w:val="0"/>
          <w:color w:val="000000"/>
          <w:sz w:val="22"/>
          <w:szCs w:val="22"/>
        </w:rPr>
        <w:t>‘</w:t>
      </w:r>
      <w:r w:rsidR="000D33DC" w:rsidRPr="000D33DC">
        <w:rPr>
          <w:rFonts w:asciiTheme="minorBidi" w:eastAsia="Times New Roman" w:hAnsiTheme="minorBidi"/>
          <w:b w:val="0"/>
          <w:bCs w:val="0"/>
          <w:color w:val="000000"/>
          <w:sz w:val="22"/>
          <w:szCs w:val="22"/>
        </w:rPr>
        <w:t>UNDRR</w:t>
      </w:r>
      <w:r w:rsidR="00DC66BA" w:rsidRPr="00BA29A0">
        <w:rPr>
          <w:rFonts w:asciiTheme="minorBidi" w:eastAsia="Times New Roman" w:hAnsiTheme="minorBidi"/>
          <w:b w:val="0"/>
          <w:bCs w:val="0"/>
          <w:color w:val="000000"/>
          <w:sz w:val="22"/>
          <w:szCs w:val="22"/>
        </w:rPr>
        <w:t xml:space="preserve"> Stakeholder Advisory Group’ and whole-of-society engagement strategy (Figure 5-2)</w:t>
      </w:r>
      <w:r w:rsidR="00DC66BA" w:rsidRPr="00BA29A0">
        <w:rPr>
          <w:rFonts w:asciiTheme="minorBidi" w:hAnsiTheme="minorBidi"/>
          <w:b w:val="0"/>
          <w:bCs w:val="0"/>
          <w:sz w:val="22"/>
          <w:szCs w:val="22"/>
        </w:rPr>
        <w:t xml:space="preserve">. </w:t>
      </w:r>
      <w:r w:rsidR="003F1116">
        <w:rPr>
          <w:rFonts w:asciiTheme="minorBidi" w:hAnsiTheme="minorBidi"/>
          <w:b w:val="0"/>
          <w:bCs w:val="0"/>
          <w:sz w:val="22"/>
          <w:szCs w:val="22"/>
        </w:rPr>
        <w:t>F</w:t>
      </w:r>
      <w:r w:rsidR="00BA29A0" w:rsidRPr="00DC66BA">
        <w:rPr>
          <w:rFonts w:asciiTheme="minorBidi" w:hAnsiTheme="minorBidi"/>
          <w:b w:val="0"/>
          <w:bCs w:val="0"/>
          <w:sz w:val="22"/>
          <w:szCs w:val="22"/>
        </w:rPr>
        <w:t>ollowing two days of discussions</w:t>
      </w:r>
      <w:r w:rsidR="00061F39">
        <w:rPr>
          <w:rFonts w:asciiTheme="minorBidi" w:hAnsiTheme="minorBidi"/>
          <w:b w:val="0"/>
          <w:bCs w:val="0"/>
          <w:sz w:val="22"/>
          <w:szCs w:val="22"/>
        </w:rPr>
        <w:t>,</w:t>
      </w:r>
      <w:r w:rsidR="003F1116">
        <w:rPr>
          <w:rFonts w:asciiTheme="minorBidi" w:hAnsiTheme="minorBidi"/>
          <w:b w:val="0"/>
          <w:bCs w:val="0"/>
          <w:sz w:val="22"/>
          <w:szCs w:val="22"/>
        </w:rPr>
        <w:t xml:space="preserve"> a new list was approved</w:t>
      </w:r>
      <w:r w:rsidR="00BA29A0" w:rsidRPr="00DC66BA">
        <w:rPr>
          <w:rFonts w:asciiTheme="minorBidi" w:hAnsiTheme="minorBidi"/>
          <w:b w:val="0"/>
          <w:bCs w:val="0"/>
          <w:sz w:val="22"/>
          <w:szCs w:val="22"/>
        </w:rPr>
        <w:t xml:space="preserve"> </w:t>
      </w:r>
      <w:r w:rsidR="003F1116">
        <w:rPr>
          <w:rFonts w:asciiTheme="minorBidi" w:hAnsiTheme="minorBidi"/>
          <w:b w:val="0"/>
          <w:bCs w:val="0"/>
          <w:sz w:val="22"/>
          <w:szCs w:val="22"/>
        </w:rPr>
        <w:t>including</w:t>
      </w:r>
      <w:r w:rsidR="00BA29A0" w:rsidRPr="00DC66BA">
        <w:rPr>
          <w:rFonts w:asciiTheme="minorBidi" w:hAnsiTheme="minorBidi"/>
          <w:b w:val="0"/>
          <w:bCs w:val="0"/>
          <w:sz w:val="22"/>
          <w:szCs w:val="22"/>
        </w:rPr>
        <w:t xml:space="preserve"> 50 representatives from the private sector, trade unions, farmers, education, community</w:t>
      </w:r>
      <w:r w:rsidR="001313B1">
        <w:rPr>
          <w:rFonts w:asciiTheme="minorBidi" w:hAnsiTheme="minorBidi"/>
          <w:b w:val="0"/>
          <w:bCs w:val="0"/>
          <w:sz w:val="22"/>
          <w:szCs w:val="22"/>
        </w:rPr>
        <w:t>-</w:t>
      </w:r>
      <w:r w:rsidR="00BA29A0" w:rsidRPr="00DC66BA">
        <w:rPr>
          <w:rFonts w:asciiTheme="minorBidi" w:hAnsiTheme="minorBidi"/>
          <w:b w:val="0"/>
          <w:bCs w:val="0"/>
          <w:sz w:val="22"/>
          <w:szCs w:val="22"/>
        </w:rPr>
        <w:t>based groups, NGOs, indigenous people groups and the media (</w:t>
      </w:r>
      <w:r w:rsidR="000D33DC" w:rsidRPr="000D33DC">
        <w:rPr>
          <w:rFonts w:asciiTheme="minorBidi" w:hAnsiTheme="minorBidi"/>
          <w:b w:val="0"/>
          <w:bCs w:val="0"/>
          <w:sz w:val="22"/>
          <w:szCs w:val="22"/>
        </w:rPr>
        <w:t>UNDRR</w:t>
      </w:r>
      <w:r w:rsidR="00BA29A0" w:rsidRPr="00DC66BA">
        <w:rPr>
          <w:rFonts w:asciiTheme="minorBidi" w:hAnsiTheme="minorBidi"/>
          <w:b w:val="0"/>
          <w:bCs w:val="0"/>
          <w:sz w:val="22"/>
          <w:szCs w:val="22"/>
        </w:rPr>
        <w:t>,2018)</w:t>
      </w:r>
      <w:r w:rsidR="003F1116">
        <w:rPr>
          <w:rFonts w:asciiTheme="minorBidi" w:hAnsiTheme="minorBidi"/>
          <w:b w:val="0"/>
          <w:bCs w:val="0"/>
          <w:sz w:val="22"/>
          <w:szCs w:val="22"/>
        </w:rPr>
        <w:t>.</w:t>
      </w:r>
      <w:r w:rsidR="00BA29A0" w:rsidRPr="00DC66BA">
        <w:rPr>
          <w:rFonts w:asciiTheme="minorBidi" w:hAnsiTheme="minorBidi"/>
        </w:rPr>
        <w:t xml:space="preserve"> </w:t>
      </w:r>
      <w:r w:rsidR="003F1116">
        <w:rPr>
          <w:rFonts w:asciiTheme="minorBidi" w:hAnsiTheme="minorBidi"/>
          <w:b w:val="0"/>
          <w:bCs w:val="0"/>
          <w:sz w:val="22"/>
          <w:szCs w:val="22"/>
        </w:rPr>
        <w:t>T</w:t>
      </w:r>
      <w:r w:rsidR="00DC66BA" w:rsidRPr="00BA29A0">
        <w:rPr>
          <w:rFonts w:asciiTheme="minorBidi" w:hAnsiTheme="minorBidi"/>
          <w:b w:val="0"/>
          <w:bCs w:val="0"/>
          <w:sz w:val="22"/>
          <w:szCs w:val="22"/>
        </w:rPr>
        <w:t xml:space="preserve">his list was formed to support the implementation process of the </w:t>
      </w:r>
      <w:r w:rsidR="003F1116">
        <w:rPr>
          <w:rFonts w:asciiTheme="minorBidi" w:hAnsiTheme="minorBidi"/>
          <w:b w:val="0"/>
          <w:bCs w:val="0"/>
          <w:sz w:val="22"/>
          <w:szCs w:val="22"/>
        </w:rPr>
        <w:t xml:space="preserve">SFDRR </w:t>
      </w:r>
      <w:r w:rsidR="00DC66BA" w:rsidRPr="00BA29A0">
        <w:rPr>
          <w:rFonts w:asciiTheme="minorBidi" w:hAnsiTheme="minorBidi"/>
          <w:b w:val="0"/>
          <w:bCs w:val="0"/>
          <w:sz w:val="22"/>
          <w:szCs w:val="22"/>
        </w:rPr>
        <w:t xml:space="preserve">global </w:t>
      </w:r>
      <w:r w:rsidR="00827756" w:rsidRPr="00BA29A0">
        <w:rPr>
          <w:rFonts w:asciiTheme="minorBidi" w:hAnsiTheme="minorBidi"/>
          <w:b w:val="0"/>
          <w:bCs w:val="0"/>
          <w:sz w:val="22"/>
          <w:szCs w:val="22"/>
        </w:rPr>
        <w:t>p</w:t>
      </w:r>
      <w:r w:rsidR="00827756">
        <w:rPr>
          <w:rFonts w:asciiTheme="minorBidi" w:hAnsiTheme="minorBidi"/>
          <w:b w:val="0"/>
          <w:bCs w:val="0"/>
          <w:sz w:val="22"/>
          <w:szCs w:val="22"/>
        </w:rPr>
        <w:t>riorities</w:t>
      </w:r>
      <w:r w:rsidR="00526729">
        <w:rPr>
          <w:rFonts w:asciiTheme="minorBidi" w:hAnsiTheme="minorBidi"/>
          <w:b w:val="0"/>
          <w:bCs w:val="0"/>
          <w:sz w:val="22"/>
          <w:szCs w:val="22"/>
        </w:rPr>
        <w:t xml:space="preserve">, </w:t>
      </w:r>
      <w:r w:rsidR="00DC66BA" w:rsidRPr="00BA29A0">
        <w:rPr>
          <w:rFonts w:asciiTheme="minorBidi" w:hAnsiTheme="minorBidi"/>
          <w:b w:val="0"/>
          <w:bCs w:val="0"/>
          <w:sz w:val="22"/>
          <w:szCs w:val="22"/>
        </w:rPr>
        <w:t xml:space="preserve">reduce disaster losses </w:t>
      </w:r>
      <w:r w:rsidR="000D3369">
        <w:rPr>
          <w:rFonts w:asciiTheme="minorBidi" w:hAnsiTheme="minorBidi"/>
          <w:b w:val="0"/>
          <w:bCs w:val="0"/>
          <w:sz w:val="22"/>
          <w:szCs w:val="22"/>
        </w:rPr>
        <w:t xml:space="preserve">and </w:t>
      </w:r>
      <w:r w:rsidR="00DC66BA" w:rsidRPr="00BA29A0">
        <w:rPr>
          <w:rFonts w:asciiTheme="minorBidi" w:hAnsiTheme="minorBidi"/>
          <w:b w:val="0"/>
          <w:bCs w:val="0"/>
          <w:sz w:val="22"/>
          <w:szCs w:val="22"/>
        </w:rPr>
        <w:t xml:space="preserve">building coherence </w:t>
      </w:r>
      <w:r w:rsidR="000D3369">
        <w:rPr>
          <w:rFonts w:asciiTheme="minorBidi" w:hAnsiTheme="minorBidi"/>
          <w:b w:val="0"/>
          <w:bCs w:val="0"/>
          <w:sz w:val="22"/>
          <w:szCs w:val="22"/>
        </w:rPr>
        <w:t xml:space="preserve">with the 2015-2030 </w:t>
      </w:r>
      <w:r w:rsidR="00526729">
        <w:rPr>
          <w:rFonts w:asciiTheme="minorBidi" w:hAnsiTheme="minorBidi"/>
          <w:b w:val="0"/>
          <w:bCs w:val="0"/>
          <w:sz w:val="22"/>
          <w:szCs w:val="22"/>
        </w:rPr>
        <w:t xml:space="preserve">Global </w:t>
      </w:r>
      <w:r w:rsidR="000D3369">
        <w:rPr>
          <w:rFonts w:asciiTheme="minorBidi" w:hAnsiTheme="minorBidi"/>
          <w:b w:val="0"/>
          <w:bCs w:val="0"/>
          <w:sz w:val="22"/>
          <w:szCs w:val="22"/>
        </w:rPr>
        <w:t>agendas for</w:t>
      </w:r>
      <w:r w:rsidR="00DC66BA" w:rsidRPr="00BA29A0">
        <w:rPr>
          <w:rFonts w:asciiTheme="minorBidi" w:hAnsiTheme="minorBidi"/>
          <w:b w:val="0"/>
          <w:bCs w:val="0"/>
          <w:sz w:val="22"/>
          <w:szCs w:val="22"/>
        </w:rPr>
        <w:t xml:space="preserve"> the Paris Agreement on climate change</w:t>
      </w:r>
      <w:r w:rsidR="00827756">
        <w:rPr>
          <w:rFonts w:asciiTheme="minorBidi" w:hAnsiTheme="minorBidi"/>
          <w:b w:val="0"/>
          <w:bCs w:val="0"/>
          <w:sz w:val="22"/>
          <w:szCs w:val="22"/>
        </w:rPr>
        <w:t xml:space="preserve">, the </w:t>
      </w:r>
      <w:r w:rsidR="00DC66BA" w:rsidRPr="00BA29A0">
        <w:rPr>
          <w:rFonts w:asciiTheme="minorBidi" w:hAnsiTheme="minorBidi"/>
          <w:b w:val="0"/>
          <w:bCs w:val="0"/>
          <w:sz w:val="22"/>
          <w:szCs w:val="22"/>
        </w:rPr>
        <w:t>Sustainable Development Goals</w:t>
      </w:r>
      <w:r w:rsidR="00101F04">
        <w:rPr>
          <w:rFonts w:asciiTheme="minorBidi" w:hAnsiTheme="minorBidi"/>
          <w:b w:val="0"/>
          <w:bCs w:val="0"/>
          <w:sz w:val="22"/>
          <w:szCs w:val="22"/>
        </w:rPr>
        <w:t>,</w:t>
      </w:r>
      <w:r w:rsidR="00827756">
        <w:rPr>
          <w:rFonts w:asciiTheme="minorBidi" w:hAnsiTheme="minorBidi"/>
          <w:b w:val="0"/>
          <w:bCs w:val="0"/>
          <w:sz w:val="22"/>
          <w:szCs w:val="22"/>
        </w:rPr>
        <w:t xml:space="preserve"> and Habitat III New Urban Agenda.</w:t>
      </w:r>
      <w:r w:rsidR="00DC66BA" w:rsidRPr="00BA29A0">
        <w:rPr>
          <w:rFonts w:asciiTheme="minorBidi" w:hAnsiTheme="minorBidi"/>
          <w:b w:val="0"/>
          <w:bCs w:val="0"/>
          <w:sz w:val="22"/>
          <w:szCs w:val="22"/>
        </w:rPr>
        <w:t xml:space="preserve"> </w:t>
      </w:r>
    </w:p>
    <w:p w14:paraId="46262822" w14:textId="4CF981AE" w:rsidR="0040253F" w:rsidRDefault="00EC3B98" w:rsidP="00504043">
      <w:pPr>
        <w:spacing w:before="240" w:line="360" w:lineRule="auto"/>
        <w:rPr>
          <w:rFonts w:ascii="Arial" w:eastAsia="Times New Roman" w:hAnsi="Arial" w:cs="Arial"/>
          <w:color w:val="000000"/>
          <w:lang w:val="en-US"/>
        </w:rPr>
      </w:pPr>
      <w:r w:rsidRPr="00EC3B98">
        <w:rPr>
          <w:rFonts w:ascii="Arial" w:eastAsia="Times New Roman" w:hAnsi="Arial" w:cs="Arial"/>
          <w:color w:val="000000"/>
          <w:lang w:val="en-US"/>
        </w:rPr>
        <w:t xml:space="preserve">To analyse the structure and role of DRR </w:t>
      </w:r>
      <w:r w:rsidR="00526964" w:rsidRPr="00EC3B98">
        <w:rPr>
          <w:rFonts w:ascii="Arial" w:eastAsia="Times New Roman" w:hAnsi="Arial" w:cs="Arial"/>
          <w:color w:val="000000"/>
          <w:lang w:val="en-US"/>
        </w:rPr>
        <w:t xml:space="preserve">Key </w:t>
      </w:r>
      <w:r w:rsidRPr="00EC3B98">
        <w:rPr>
          <w:rFonts w:ascii="Arial" w:eastAsia="Times New Roman" w:hAnsi="Arial" w:cs="Arial"/>
          <w:color w:val="000000"/>
          <w:lang w:val="en-US"/>
        </w:rPr>
        <w:t>stakeholders involved in the Disaster resilience assessment and action-plan decision</w:t>
      </w:r>
      <w:r w:rsidR="00061F39">
        <w:rPr>
          <w:rFonts w:ascii="Arial" w:eastAsia="Times New Roman" w:hAnsi="Arial" w:cs="Arial"/>
          <w:color w:val="000000"/>
          <w:lang w:val="en-US"/>
        </w:rPr>
        <w:t>-</w:t>
      </w:r>
      <w:r w:rsidRPr="00EC3B98">
        <w:rPr>
          <w:rFonts w:ascii="Arial" w:eastAsia="Times New Roman" w:hAnsi="Arial" w:cs="Arial"/>
          <w:color w:val="000000"/>
          <w:lang w:val="en-US"/>
        </w:rPr>
        <w:t>making process, the SFDRR statements</w:t>
      </w:r>
      <w:r w:rsidR="00CC1BC6">
        <w:rPr>
          <w:rFonts w:ascii="Arial" w:eastAsia="Times New Roman" w:hAnsi="Arial" w:cs="Arial"/>
          <w:color w:val="000000"/>
          <w:lang w:val="en-US"/>
        </w:rPr>
        <w:t xml:space="preserve"> were </w:t>
      </w:r>
      <w:r w:rsidR="00827756">
        <w:rPr>
          <w:rFonts w:ascii="Arial" w:eastAsia="Times New Roman" w:hAnsi="Arial" w:cs="Arial"/>
          <w:color w:val="000000"/>
          <w:lang w:val="en-US"/>
        </w:rPr>
        <w:t xml:space="preserve">first </w:t>
      </w:r>
      <w:r w:rsidR="00A02EB1">
        <w:rPr>
          <w:rFonts w:ascii="Arial" w:eastAsia="Times New Roman" w:hAnsi="Arial" w:cs="Arial"/>
          <w:color w:val="000000"/>
          <w:lang w:val="en-US"/>
        </w:rPr>
        <w:t>emphasised</w:t>
      </w:r>
      <w:r w:rsidRPr="00EC3B98">
        <w:rPr>
          <w:rFonts w:ascii="Arial" w:eastAsia="Times New Roman" w:hAnsi="Arial" w:cs="Arial"/>
          <w:color w:val="000000"/>
          <w:lang w:val="en-US"/>
        </w:rPr>
        <w:t xml:space="preserve"> </w:t>
      </w:r>
      <w:r w:rsidR="00526729">
        <w:rPr>
          <w:rFonts w:ascii="Arial" w:eastAsia="Times New Roman" w:hAnsi="Arial" w:cs="Arial"/>
          <w:color w:val="000000"/>
          <w:lang w:val="en-US"/>
        </w:rPr>
        <w:t>as part of the research analytical approach, to</w:t>
      </w:r>
      <w:r w:rsidRPr="00EC3B98">
        <w:rPr>
          <w:rFonts w:ascii="Arial" w:eastAsia="Times New Roman" w:hAnsi="Arial" w:cs="Arial"/>
          <w:color w:val="000000"/>
          <w:lang w:val="en-US"/>
        </w:rPr>
        <w:t xml:space="preserve"> catalyze action for disaster risk reduction through partners and stakeholders in Sendai para 19. (d) ‘DRR requires an all-of-society engagement and partnership… inclusive, accessible and non-discriminatory participation… …and women and youth leadership’. Sendai Para 35 s</w:t>
      </w:r>
      <w:r w:rsidR="00827756">
        <w:rPr>
          <w:rFonts w:ascii="Arial" w:eastAsia="Times New Roman" w:hAnsi="Arial" w:cs="Arial"/>
          <w:color w:val="000000"/>
          <w:lang w:val="en-US"/>
        </w:rPr>
        <w:t>heds the light on</w:t>
      </w:r>
      <w:r w:rsidRPr="00EC3B98">
        <w:rPr>
          <w:rFonts w:ascii="Arial" w:eastAsia="Times New Roman" w:hAnsi="Arial" w:cs="Arial"/>
          <w:color w:val="000000"/>
          <w:lang w:val="en-US"/>
        </w:rPr>
        <w:t xml:space="preserve"> that </w:t>
      </w:r>
      <w:r w:rsidR="00061F39">
        <w:rPr>
          <w:rFonts w:ascii="Arial" w:eastAsia="Times New Roman" w:hAnsi="Arial" w:cs="Arial"/>
          <w:color w:val="000000"/>
          <w:lang w:val="en-US"/>
        </w:rPr>
        <w:t xml:space="preserve">the </w:t>
      </w:r>
      <w:r w:rsidRPr="00EC3B98">
        <w:rPr>
          <w:rFonts w:ascii="Arial" w:eastAsia="Times New Roman" w:hAnsi="Arial" w:cs="Arial"/>
          <w:color w:val="000000"/>
          <w:lang w:val="en-US"/>
        </w:rPr>
        <w:t>role of informal actors beyond the institutionally d</w:t>
      </w:r>
      <w:r w:rsidR="00526964">
        <w:rPr>
          <w:rFonts w:ascii="Arial" w:eastAsia="Times New Roman" w:hAnsi="Arial" w:cs="Arial"/>
          <w:color w:val="000000"/>
          <w:lang w:val="en-US"/>
        </w:rPr>
        <w:t>efined DRR stakeholders ‘while s</w:t>
      </w:r>
      <w:r w:rsidRPr="00EC3B98">
        <w:rPr>
          <w:rFonts w:ascii="Arial" w:eastAsia="Times New Roman" w:hAnsi="Arial" w:cs="Arial"/>
          <w:color w:val="000000"/>
          <w:lang w:val="en-US"/>
        </w:rPr>
        <w:t xml:space="preserve">tates have the overall responsibility for reducing disaster risk, is a shared responsibility between governments and relevant stakeholders. </w:t>
      </w:r>
      <w:r w:rsidR="00101F04" w:rsidRPr="00EC3B98">
        <w:rPr>
          <w:rFonts w:ascii="Arial" w:eastAsia="Times New Roman" w:hAnsi="Arial" w:cs="Arial"/>
          <w:color w:val="000000"/>
          <w:lang w:val="en-US"/>
        </w:rPr>
        <w:t>Non-</w:t>
      </w:r>
      <w:r w:rsidRPr="00EC3B98">
        <w:rPr>
          <w:rFonts w:ascii="Arial" w:eastAsia="Times New Roman" w:hAnsi="Arial" w:cs="Arial"/>
          <w:color w:val="000000"/>
          <w:lang w:val="en-US"/>
        </w:rPr>
        <w:t xml:space="preserve">state stakeholders play an important role as enablers in providing support to </w:t>
      </w:r>
      <w:r w:rsidR="00101F04" w:rsidRPr="00EC3B98">
        <w:rPr>
          <w:rFonts w:ascii="Arial" w:eastAsia="Times New Roman" w:hAnsi="Arial" w:cs="Arial"/>
          <w:color w:val="000000"/>
          <w:lang w:val="en-US"/>
        </w:rPr>
        <w:t>states</w:t>
      </w:r>
      <w:r w:rsidRPr="00EC3B98">
        <w:rPr>
          <w:rFonts w:ascii="Arial" w:eastAsia="Times New Roman" w:hAnsi="Arial" w:cs="Arial"/>
          <w:color w:val="000000"/>
          <w:lang w:val="en-US"/>
        </w:rPr>
        <w:t xml:space="preserve">. </w:t>
      </w:r>
      <w:r w:rsidR="00110771">
        <w:rPr>
          <w:rFonts w:ascii="Arial" w:eastAsia="Times New Roman" w:hAnsi="Arial" w:cs="Arial"/>
          <w:color w:val="000000"/>
          <w:lang w:val="en-US"/>
        </w:rPr>
        <w:t xml:space="preserve">Further guidance was </w:t>
      </w:r>
      <w:r w:rsidR="0083456D">
        <w:rPr>
          <w:rFonts w:ascii="Arial" w:eastAsia="Times New Roman" w:hAnsi="Arial" w:cs="Arial"/>
          <w:color w:val="000000"/>
          <w:lang w:val="en-US"/>
        </w:rPr>
        <w:t>captured</w:t>
      </w:r>
      <w:r w:rsidR="00110771">
        <w:rPr>
          <w:rFonts w:ascii="Arial" w:eastAsia="Times New Roman" w:hAnsi="Arial" w:cs="Arial"/>
          <w:color w:val="000000"/>
          <w:lang w:val="en-US"/>
        </w:rPr>
        <w:t xml:space="preserve"> from </w:t>
      </w:r>
      <w:r w:rsidR="0083456D">
        <w:rPr>
          <w:rFonts w:ascii="Arial" w:eastAsia="Times New Roman" w:hAnsi="Arial" w:cs="Arial"/>
          <w:color w:val="000000"/>
          <w:lang w:val="en-US"/>
        </w:rPr>
        <w:t xml:space="preserve">the opinion of </w:t>
      </w:r>
      <w:r w:rsidR="00110771">
        <w:rPr>
          <w:rFonts w:ascii="Arial" w:eastAsia="Times New Roman" w:hAnsi="Arial" w:cs="Arial"/>
          <w:color w:val="000000"/>
          <w:lang w:val="en-US"/>
        </w:rPr>
        <w:t xml:space="preserve">ODI expert and </w:t>
      </w:r>
      <w:r w:rsidR="0083456D">
        <w:rPr>
          <w:rFonts w:ascii="Arial" w:eastAsia="Times New Roman" w:hAnsi="Arial" w:cs="Arial"/>
          <w:color w:val="000000"/>
          <w:lang w:val="en-US"/>
        </w:rPr>
        <w:t>co-</w:t>
      </w:r>
      <w:r w:rsidR="00110771" w:rsidRPr="00110771">
        <w:rPr>
          <w:rFonts w:ascii="Arial" w:eastAsia="Times New Roman" w:hAnsi="Arial" w:cs="Arial"/>
          <w:color w:val="000000"/>
          <w:lang w:val="en-US"/>
        </w:rPr>
        <w:t>author of ‘Supporting governance for climate resilience: working with political institutions’</w:t>
      </w:r>
      <w:r w:rsidR="00574FEC">
        <w:rPr>
          <w:rFonts w:ascii="Arial" w:eastAsia="Times New Roman" w:hAnsi="Arial" w:cs="Arial"/>
          <w:color w:val="000000"/>
          <w:lang w:val="en-US"/>
        </w:rPr>
        <w:t xml:space="preserve"> (</w:t>
      </w:r>
      <w:r w:rsidR="00574FEC" w:rsidRPr="00574FEC">
        <w:rPr>
          <w:rFonts w:ascii="Arial" w:eastAsia="Times New Roman" w:hAnsi="Arial" w:cs="Arial"/>
          <w:color w:val="000000"/>
          <w:lang w:val="en-US"/>
        </w:rPr>
        <w:t xml:space="preserve">Fraser </w:t>
      </w:r>
      <w:r w:rsidR="003D171C">
        <w:rPr>
          <w:rFonts w:ascii="Arial" w:eastAsia="Times New Roman" w:hAnsi="Arial" w:cs="Arial"/>
          <w:color w:val="000000"/>
          <w:lang w:val="en-US"/>
        </w:rPr>
        <w:t>and</w:t>
      </w:r>
      <w:r w:rsidR="00574FEC">
        <w:rPr>
          <w:rFonts w:ascii="Arial" w:eastAsia="Times New Roman" w:hAnsi="Arial" w:cs="Arial"/>
          <w:color w:val="000000"/>
          <w:lang w:val="en-US"/>
        </w:rPr>
        <w:t xml:space="preserve"> </w:t>
      </w:r>
      <w:r w:rsidR="00574FEC" w:rsidRPr="00574FEC">
        <w:rPr>
          <w:rFonts w:ascii="Arial" w:eastAsia="Times New Roman" w:hAnsi="Arial" w:cs="Arial"/>
          <w:color w:val="000000"/>
          <w:lang w:val="en-US"/>
        </w:rPr>
        <w:t>Kirbyshire</w:t>
      </w:r>
      <w:r w:rsidR="00504043">
        <w:rPr>
          <w:rFonts w:ascii="Arial" w:eastAsia="Times New Roman" w:hAnsi="Arial" w:cs="Arial"/>
          <w:color w:val="000000"/>
          <w:lang w:val="en-US"/>
        </w:rPr>
        <w:t>, 2017</w:t>
      </w:r>
      <w:r w:rsidR="00574FEC">
        <w:rPr>
          <w:rFonts w:ascii="Arial" w:eastAsia="Times New Roman" w:hAnsi="Arial" w:cs="Arial"/>
          <w:color w:val="000000"/>
          <w:lang w:val="en-US"/>
        </w:rPr>
        <w:t>)</w:t>
      </w:r>
      <w:r w:rsidR="00110771" w:rsidRPr="00110771">
        <w:rPr>
          <w:rFonts w:ascii="Arial" w:eastAsia="Times New Roman" w:hAnsi="Arial" w:cs="Arial"/>
          <w:color w:val="000000"/>
          <w:lang w:val="en-US"/>
        </w:rPr>
        <w:t>,</w:t>
      </w:r>
      <w:r w:rsidR="00110771">
        <w:rPr>
          <w:rFonts w:ascii="Arial" w:eastAsia="Times New Roman" w:hAnsi="Arial" w:cs="Arial"/>
          <w:color w:val="000000"/>
          <w:lang w:val="en-US"/>
        </w:rPr>
        <w:t xml:space="preserve"> as stated:</w:t>
      </w:r>
    </w:p>
    <w:p w14:paraId="173AD27E" w14:textId="045AF2B1" w:rsidR="00110771" w:rsidRPr="00110771" w:rsidRDefault="00110771" w:rsidP="000F1ED9">
      <w:pPr>
        <w:spacing w:line="360" w:lineRule="auto"/>
        <w:ind w:left="720" w:right="584"/>
        <w:rPr>
          <w:rFonts w:ascii="Arial" w:eastAsia="Times New Roman" w:hAnsi="Arial" w:cs="Arial"/>
          <w:i/>
          <w:iCs/>
          <w:color w:val="000000"/>
          <w:lang w:val="en-US"/>
        </w:rPr>
      </w:pPr>
      <w:r>
        <w:rPr>
          <w:rFonts w:ascii="Arial" w:eastAsia="Times New Roman" w:hAnsi="Arial" w:cs="Arial"/>
          <w:i/>
          <w:iCs/>
          <w:color w:val="000000"/>
          <w:lang w:val="en-US"/>
        </w:rPr>
        <w:lastRenderedPageBreak/>
        <w:t>“</w:t>
      </w:r>
      <w:r w:rsidRPr="00110771">
        <w:rPr>
          <w:rFonts w:ascii="Arial" w:eastAsia="Times New Roman" w:hAnsi="Arial" w:cs="Arial"/>
          <w:i/>
          <w:iCs/>
          <w:color w:val="000000"/>
          <w:lang w:val="en-US"/>
        </w:rPr>
        <w:t>From my publication</w:t>
      </w:r>
      <w:r w:rsidR="000F1ED9">
        <w:rPr>
          <w:rFonts w:ascii="Arial" w:eastAsia="Times New Roman" w:hAnsi="Arial" w:cs="Arial"/>
          <w:i/>
          <w:iCs/>
          <w:color w:val="000000"/>
          <w:lang w:val="en-US"/>
        </w:rPr>
        <w:t>,</w:t>
      </w:r>
      <w:r w:rsidRPr="00110771">
        <w:rPr>
          <w:rFonts w:ascii="Arial" w:eastAsia="Times New Roman" w:hAnsi="Arial" w:cs="Arial"/>
          <w:i/>
          <w:iCs/>
          <w:color w:val="000000"/>
          <w:lang w:val="en-US"/>
        </w:rPr>
        <w:t xml:space="preserve"> stakeholders </w:t>
      </w:r>
      <w:r w:rsidR="00101F04" w:rsidRPr="00110771">
        <w:rPr>
          <w:rFonts w:ascii="Arial" w:eastAsia="Times New Roman" w:hAnsi="Arial" w:cs="Arial"/>
          <w:i/>
          <w:iCs/>
          <w:color w:val="000000"/>
          <w:lang w:val="en-US"/>
        </w:rPr>
        <w:t>mapping,</w:t>
      </w:r>
      <w:r w:rsidRPr="00110771">
        <w:rPr>
          <w:rFonts w:ascii="Arial" w:eastAsia="Times New Roman" w:hAnsi="Arial" w:cs="Arial"/>
          <w:i/>
          <w:iCs/>
          <w:color w:val="000000"/>
          <w:lang w:val="en-US"/>
        </w:rPr>
        <w:t xml:space="preserve"> and engagement processes were introduced, who they are, how they engage, and looking into international donors’ short-term technical input, the accountability of governments and donors, the distribu</w:t>
      </w:r>
      <w:r w:rsidR="000F1ED9">
        <w:rPr>
          <w:rFonts w:ascii="Arial" w:eastAsia="Times New Roman" w:hAnsi="Arial" w:cs="Arial"/>
          <w:i/>
          <w:iCs/>
          <w:color w:val="000000"/>
          <w:lang w:val="en-US"/>
        </w:rPr>
        <w:t xml:space="preserve">tion of knowledge, resources, </w:t>
      </w:r>
      <w:r w:rsidRPr="00110771">
        <w:rPr>
          <w:rFonts w:ascii="Arial" w:eastAsia="Times New Roman" w:hAnsi="Arial" w:cs="Arial"/>
          <w:i/>
          <w:iCs/>
          <w:color w:val="000000"/>
          <w:lang w:val="en-US"/>
        </w:rPr>
        <w:t>the internal politics and institutional mechanism</w:t>
      </w:r>
      <w:r w:rsidR="000F1ED9">
        <w:rPr>
          <w:rFonts w:ascii="Arial" w:eastAsia="Times New Roman" w:hAnsi="Arial" w:cs="Arial"/>
          <w:i/>
          <w:iCs/>
          <w:color w:val="000000"/>
          <w:lang w:val="en-US"/>
        </w:rPr>
        <w:t>s</w:t>
      </w:r>
      <w:r w:rsidRPr="00110771">
        <w:rPr>
          <w:rFonts w:ascii="Arial" w:eastAsia="Times New Roman" w:hAnsi="Arial" w:cs="Arial"/>
          <w:i/>
          <w:iCs/>
          <w:color w:val="000000"/>
          <w:lang w:val="en-US"/>
        </w:rPr>
        <w:t xml:space="preserve"> that shall undermine resilience</w:t>
      </w:r>
      <w:r w:rsidR="00155ABF">
        <w:rPr>
          <w:rFonts w:ascii="Arial" w:eastAsia="Times New Roman" w:hAnsi="Arial" w:cs="Arial"/>
          <w:i/>
          <w:iCs/>
          <w:color w:val="000000"/>
          <w:lang w:val="en-US"/>
        </w:rPr>
        <w:t>.</w:t>
      </w:r>
      <w:r w:rsidR="00155ABF" w:rsidRPr="00155ABF">
        <w:t xml:space="preserve"> </w:t>
      </w:r>
      <w:r w:rsidR="00155ABF" w:rsidRPr="00155ABF">
        <w:rPr>
          <w:rFonts w:ascii="Arial" w:eastAsia="Times New Roman" w:hAnsi="Arial" w:cs="Arial"/>
          <w:i/>
          <w:iCs/>
          <w:color w:val="000000"/>
          <w:lang w:val="en-US"/>
        </w:rPr>
        <w:t>The role an</w:t>
      </w:r>
      <w:r w:rsidR="000F1ED9">
        <w:rPr>
          <w:rFonts w:ascii="Arial" w:eastAsia="Times New Roman" w:hAnsi="Arial" w:cs="Arial"/>
          <w:i/>
          <w:iCs/>
          <w:color w:val="000000"/>
          <w:lang w:val="en-US"/>
        </w:rPr>
        <w:t>d</w:t>
      </w:r>
      <w:r w:rsidR="00155ABF" w:rsidRPr="00155ABF">
        <w:rPr>
          <w:rFonts w:ascii="Arial" w:eastAsia="Times New Roman" w:hAnsi="Arial" w:cs="Arial"/>
          <w:i/>
          <w:iCs/>
          <w:color w:val="000000"/>
          <w:lang w:val="en-US"/>
        </w:rPr>
        <w:t xml:space="preserve"> influence of different political parties and relations of national and local government stakeholders are all issue</w:t>
      </w:r>
      <w:r w:rsidR="000F1ED9">
        <w:rPr>
          <w:rFonts w:ascii="Arial" w:eastAsia="Times New Roman" w:hAnsi="Arial" w:cs="Arial"/>
          <w:i/>
          <w:iCs/>
          <w:color w:val="000000"/>
          <w:lang w:val="en-US"/>
        </w:rPr>
        <w:t>s</w:t>
      </w:r>
      <w:r w:rsidR="00155ABF" w:rsidRPr="00155ABF">
        <w:rPr>
          <w:rFonts w:ascii="Arial" w:eastAsia="Times New Roman" w:hAnsi="Arial" w:cs="Arial"/>
          <w:i/>
          <w:iCs/>
          <w:color w:val="000000"/>
          <w:lang w:val="en-US"/>
        </w:rPr>
        <w:t xml:space="preserve"> w</w:t>
      </w:r>
      <w:r w:rsidR="000F1ED9">
        <w:rPr>
          <w:rFonts w:ascii="Arial" w:eastAsia="Times New Roman" w:hAnsi="Arial" w:cs="Arial"/>
          <w:i/>
          <w:iCs/>
          <w:color w:val="000000"/>
          <w:lang w:val="en-US"/>
        </w:rPr>
        <w:t>e do not know a lot about. H</w:t>
      </w:r>
      <w:r w:rsidR="00155ABF" w:rsidRPr="00155ABF">
        <w:rPr>
          <w:rFonts w:ascii="Arial" w:eastAsia="Times New Roman" w:hAnsi="Arial" w:cs="Arial"/>
          <w:i/>
          <w:iCs/>
          <w:color w:val="000000"/>
          <w:lang w:val="en-US"/>
        </w:rPr>
        <w:t>ow the dis</w:t>
      </w:r>
      <w:r w:rsidR="000F1ED9">
        <w:rPr>
          <w:rFonts w:ascii="Arial" w:eastAsia="Times New Roman" w:hAnsi="Arial" w:cs="Arial"/>
          <w:i/>
          <w:iCs/>
          <w:color w:val="000000"/>
          <w:lang w:val="en-US"/>
        </w:rPr>
        <w:t>cussions on resilience unfold</w:t>
      </w:r>
      <w:r w:rsidR="00155ABF" w:rsidRPr="00155ABF">
        <w:rPr>
          <w:rFonts w:ascii="Arial" w:eastAsia="Times New Roman" w:hAnsi="Arial" w:cs="Arial"/>
          <w:i/>
          <w:iCs/>
          <w:color w:val="000000"/>
          <w:lang w:val="en-US"/>
        </w:rPr>
        <w:t xml:space="preserve"> </w:t>
      </w:r>
      <w:r w:rsidR="000F1ED9" w:rsidRPr="00155ABF">
        <w:rPr>
          <w:rFonts w:ascii="Arial" w:eastAsia="Times New Roman" w:hAnsi="Arial" w:cs="Arial"/>
          <w:i/>
          <w:iCs/>
          <w:color w:val="000000"/>
          <w:lang w:val="en-US"/>
        </w:rPr>
        <w:t xml:space="preserve">are only available </w:t>
      </w:r>
      <w:r w:rsidR="00155ABF" w:rsidRPr="00155ABF">
        <w:rPr>
          <w:rFonts w:ascii="Arial" w:eastAsia="Times New Roman" w:hAnsi="Arial" w:cs="Arial"/>
          <w:i/>
          <w:iCs/>
          <w:color w:val="000000"/>
          <w:lang w:val="en-US"/>
        </w:rPr>
        <w:t xml:space="preserve">as theoretical perspectives, and </w:t>
      </w:r>
      <w:r w:rsidR="00061F39">
        <w:rPr>
          <w:rFonts w:ascii="Arial" w:eastAsia="Times New Roman" w:hAnsi="Arial" w:cs="Arial"/>
          <w:i/>
          <w:iCs/>
          <w:color w:val="000000"/>
          <w:lang w:val="en-US"/>
        </w:rPr>
        <w:t xml:space="preserve">a </w:t>
      </w:r>
      <w:r w:rsidR="00155ABF" w:rsidRPr="00155ABF">
        <w:rPr>
          <w:rFonts w:ascii="Arial" w:eastAsia="Times New Roman" w:hAnsi="Arial" w:cs="Arial"/>
          <w:i/>
          <w:iCs/>
          <w:color w:val="000000"/>
          <w:lang w:val="en-US"/>
        </w:rPr>
        <w:t>more adap</w:t>
      </w:r>
      <w:r w:rsidR="00155ABF">
        <w:rPr>
          <w:rFonts w:ascii="Arial" w:eastAsia="Times New Roman" w:hAnsi="Arial" w:cs="Arial"/>
          <w:i/>
          <w:iCs/>
          <w:color w:val="000000"/>
          <w:lang w:val="en-US"/>
        </w:rPr>
        <w:t>tive learning model is required</w:t>
      </w:r>
      <w:r w:rsidR="00155ABF" w:rsidRPr="00155ABF">
        <w:rPr>
          <w:rFonts w:ascii="Arial" w:eastAsia="Times New Roman" w:hAnsi="Arial" w:cs="Arial"/>
          <w:i/>
          <w:iCs/>
          <w:color w:val="000000"/>
          <w:lang w:val="en-US"/>
        </w:rPr>
        <w:t>”</w:t>
      </w:r>
      <w:r w:rsidRPr="00110771">
        <w:t xml:space="preserve"> </w:t>
      </w:r>
      <w:r>
        <w:t>(</w:t>
      </w:r>
      <w:r w:rsidRPr="00110771">
        <w:rPr>
          <w:rFonts w:ascii="Arial" w:eastAsia="Times New Roman" w:hAnsi="Arial" w:cs="Arial"/>
          <w:i/>
          <w:iCs/>
          <w:color w:val="000000"/>
          <w:lang w:val="en-US"/>
        </w:rPr>
        <w:t>R29-E&amp;R-ODI</w:t>
      </w:r>
      <w:r>
        <w:rPr>
          <w:rFonts w:ascii="Arial" w:eastAsia="Times New Roman" w:hAnsi="Arial" w:cs="Arial"/>
          <w:i/>
          <w:iCs/>
          <w:color w:val="000000"/>
          <w:lang w:val="en-US"/>
        </w:rPr>
        <w:t xml:space="preserve">). </w:t>
      </w:r>
    </w:p>
    <w:p w14:paraId="5ABDE3CE" w14:textId="39CB5948" w:rsidR="00E15B29" w:rsidRPr="00E15B29" w:rsidRDefault="00526729" w:rsidP="00526729">
      <w:pPr>
        <w:spacing w:line="360" w:lineRule="auto"/>
        <w:rPr>
          <w:rFonts w:ascii="Arial" w:eastAsia="Times New Roman" w:hAnsi="Arial" w:cs="Arial"/>
          <w:color w:val="000000"/>
          <w:lang w:val="en-US"/>
        </w:rPr>
      </w:pPr>
      <w:r>
        <w:rPr>
          <w:rFonts w:ascii="Arial" w:eastAsia="Times New Roman" w:hAnsi="Arial" w:cs="Arial"/>
          <w:color w:val="000000"/>
          <w:lang w:val="en-US"/>
        </w:rPr>
        <w:t>As previously outlined in the research methodology chapter, this chapter recall</w:t>
      </w:r>
      <w:r w:rsidR="00574FEC">
        <w:rPr>
          <w:rFonts w:ascii="Arial" w:eastAsia="Times New Roman" w:hAnsi="Arial" w:cs="Arial"/>
          <w:color w:val="000000"/>
          <w:lang w:val="en-US"/>
        </w:rPr>
        <w:t xml:space="preserve"> that</w:t>
      </w:r>
      <w:r w:rsidR="002B7B55">
        <w:rPr>
          <w:rFonts w:ascii="Arial" w:eastAsia="Times New Roman" w:hAnsi="Arial" w:cs="Arial"/>
          <w:color w:val="000000"/>
          <w:lang w:val="en-US"/>
        </w:rPr>
        <w:t xml:space="preserve"> one of th</w:t>
      </w:r>
      <w:r w:rsidR="00061F39">
        <w:rPr>
          <w:rFonts w:ascii="Arial" w:eastAsia="Times New Roman" w:hAnsi="Arial" w:cs="Arial"/>
          <w:color w:val="000000"/>
          <w:lang w:val="en-US"/>
        </w:rPr>
        <w:t>e</w:t>
      </w:r>
      <w:r w:rsidR="002B7B55">
        <w:rPr>
          <w:rFonts w:ascii="Arial" w:eastAsia="Times New Roman" w:hAnsi="Arial" w:cs="Arial"/>
          <w:color w:val="000000"/>
          <w:lang w:val="en-US"/>
        </w:rPr>
        <w:t xml:space="preserve"> study</w:t>
      </w:r>
      <w:r w:rsidR="00827756">
        <w:rPr>
          <w:rFonts w:ascii="Arial" w:eastAsia="Times New Roman" w:hAnsi="Arial" w:cs="Arial"/>
          <w:color w:val="000000"/>
          <w:lang w:val="en-US"/>
        </w:rPr>
        <w:t xml:space="preserve"> main</w:t>
      </w:r>
      <w:r w:rsidR="002B7B55">
        <w:rPr>
          <w:rFonts w:ascii="Arial" w:eastAsia="Times New Roman" w:hAnsi="Arial" w:cs="Arial"/>
          <w:color w:val="000000"/>
          <w:lang w:val="en-US"/>
        </w:rPr>
        <w:t xml:space="preserve"> limitation</w:t>
      </w:r>
      <w:r w:rsidR="00061F39">
        <w:rPr>
          <w:rFonts w:ascii="Arial" w:eastAsia="Times New Roman" w:hAnsi="Arial" w:cs="Arial"/>
          <w:color w:val="000000"/>
          <w:lang w:val="en-US"/>
        </w:rPr>
        <w:t>s</w:t>
      </w:r>
      <w:r w:rsidR="002B7B55">
        <w:rPr>
          <w:rFonts w:ascii="Arial" w:eastAsia="Times New Roman" w:hAnsi="Arial" w:cs="Arial"/>
          <w:color w:val="000000"/>
          <w:lang w:val="en-US"/>
        </w:rPr>
        <w:t xml:space="preserve">, is gaining </w:t>
      </w:r>
      <w:r w:rsidR="00DF751E">
        <w:rPr>
          <w:rFonts w:ascii="Arial" w:eastAsia="Times New Roman" w:hAnsi="Arial" w:cs="Arial"/>
          <w:color w:val="000000"/>
          <w:lang w:val="en-US"/>
        </w:rPr>
        <w:t>access</w:t>
      </w:r>
      <w:r w:rsidR="002B7B55">
        <w:rPr>
          <w:rFonts w:ascii="Arial" w:eastAsia="Times New Roman" w:hAnsi="Arial" w:cs="Arial"/>
          <w:color w:val="000000"/>
          <w:lang w:val="en-US"/>
        </w:rPr>
        <w:t xml:space="preserve"> to civil society organisations representing </w:t>
      </w:r>
      <w:r w:rsidR="00EB7E32">
        <w:rPr>
          <w:rFonts w:ascii="Arial" w:eastAsia="Times New Roman" w:hAnsi="Arial" w:cs="Arial"/>
          <w:color w:val="000000"/>
          <w:lang w:val="en-US"/>
        </w:rPr>
        <w:t xml:space="preserve">the IDPs and Refugees in the </w:t>
      </w:r>
      <w:r w:rsidR="002B7B55">
        <w:rPr>
          <w:rFonts w:ascii="Arial" w:eastAsia="Times New Roman" w:hAnsi="Arial" w:cs="Arial"/>
          <w:color w:val="000000"/>
          <w:lang w:val="en-US"/>
        </w:rPr>
        <w:t>A</w:t>
      </w:r>
      <w:r w:rsidR="00EB7E32">
        <w:rPr>
          <w:rFonts w:ascii="Arial" w:eastAsia="Times New Roman" w:hAnsi="Arial" w:cs="Arial"/>
          <w:color w:val="000000"/>
          <w:lang w:val="en-US"/>
        </w:rPr>
        <w:t>rab</w:t>
      </w:r>
      <w:r w:rsidR="002B7B55">
        <w:rPr>
          <w:rFonts w:ascii="Arial" w:eastAsia="Times New Roman" w:hAnsi="Arial" w:cs="Arial"/>
          <w:color w:val="000000"/>
          <w:lang w:val="en-US"/>
        </w:rPr>
        <w:t xml:space="preserve"> R</w:t>
      </w:r>
      <w:r w:rsidR="00925E92">
        <w:rPr>
          <w:rFonts w:ascii="Arial" w:eastAsia="Times New Roman" w:hAnsi="Arial" w:cs="Arial"/>
          <w:color w:val="000000"/>
          <w:lang w:val="en-US"/>
        </w:rPr>
        <w:t>egion fragile conte</w:t>
      </w:r>
      <w:r w:rsidR="00EB7E32">
        <w:rPr>
          <w:rFonts w:ascii="Arial" w:eastAsia="Times New Roman" w:hAnsi="Arial" w:cs="Arial"/>
          <w:color w:val="000000"/>
          <w:lang w:val="en-US"/>
        </w:rPr>
        <w:t xml:space="preserve">xt of conflict and displacement. </w:t>
      </w:r>
      <w:r>
        <w:rPr>
          <w:rFonts w:ascii="Arial" w:eastAsia="Times New Roman" w:hAnsi="Arial" w:cs="Arial"/>
          <w:color w:val="000000"/>
          <w:lang w:val="en-US"/>
        </w:rPr>
        <w:t>This is maintained to spot the light on</w:t>
      </w:r>
      <w:r w:rsidR="00610BCC">
        <w:rPr>
          <w:rFonts w:ascii="Arial" w:eastAsia="Times New Roman" w:hAnsi="Arial" w:cs="Arial"/>
          <w:color w:val="000000"/>
          <w:lang w:val="en-US"/>
        </w:rPr>
        <w:t xml:space="preserve"> </w:t>
      </w:r>
      <w:r w:rsidR="00657706">
        <w:rPr>
          <w:rFonts w:ascii="Arial" w:eastAsia="Times New Roman" w:hAnsi="Arial" w:cs="Arial"/>
          <w:color w:val="000000"/>
          <w:lang w:val="en-US"/>
        </w:rPr>
        <w:t xml:space="preserve">the </w:t>
      </w:r>
      <w:r w:rsidR="00F572D2">
        <w:rPr>
          <w:rFonts w:ascii="Arial" w:eastAsia="Times New Roman" w:hAnsi="Arial" w:cs="Arial"/>
          <w:color w:val="000000"/>
          <w:lang w:val="en-US"/>
        </w:rPr>
        <w:t>impact</w:t>
      </w:r>
      <w:r w:rsidR="00610BCC">
        <w:rPr>
          <w:rFonts w:ascii="Arial" w:eastAsia="Times New Roman" w:hAnsi="Arial" w:cs="Arial"/>
          <w:color w:val="000000"/>
          <w:lang w:val="en-US"/>
        </w:rPr>
        <w:t xml:space="preserve"> civil society organisations</w:t>
      </w:r>
      <w:r w:rsidR="00F572D2">
        <w:rPr>
          <w:rFonts w:ascii="Arial" w:eastAsia="Times New Roman" w:hAnsi="Arial" w:cs="Arial"/>
          <w:color w:val="000000"/>
          <w:lang w:val="en-US"/>
        </w:rPr>
        <w:t xml:space="preserve"> </w:t>
      </w:r>
      <w:r w:rsidR="00BA716A">
        <w:rPr>
          <w:rFonts w:ascii="Arial" w:eastAsia="Times New Roman" w:hAnsi="Arial" w:cs="Arial"/>
          <w:color w:val="000000"/>
          <w:lang w:val="en-US"/>
        </w:rPr>
        <w:t>can make</w:t>
      </w:r>
      <w:r w:rsidR="00610BCC">
        <w:rPr>
          <w:rFonts w:ascii="Arial" w:eastAsia="Times New Roman" w:hAnsi="Arial" w:cs="Arial"/>
          <w:color w:val="000000"/>
          <w:lang w:val="en-US"/>
        </w:rPr>
        <w:t xml:space="preserve"> in </w:t>
      </w:r>
      <w:r w:rsidR="00101F04">
        <w:rPr>
          <w:rFonts w:ascii="Arial" w:eastAsia="Times New Roman" w:hAnsi="Arial" w:cs="Arial"/>
          <w:color w:val="000000"/>
          <w:lang w:val="en-US"/>
        </w:rPr>
        <w:t>mitigating</w:t>
      </w:r>
      <w:r w:rsidR="00657706">
        <w:rPr>
          <w:rFonts w:ascii="Arial" w:eastAsia="Times New Roman" w:hAnsi="Arial" w:cs="Arial"/>
          <w:color w:val="000000"/>
          <w:lang w:val="en-US"/>
        </w:rPr>
        <w:t xml:space="preserve"> disputes and resolving conflicts</w:t>
      </w:r>
      <w:r w:rsidR="00610BCC">
        <w:rPr>
          <w:rFonts w:ascii="Arial" w:eastAsia="Times New Roman" w:hAnsi="Arial" w:cs="Arial"/>
          <w:color w:val="000000"/>
          <w:lang w:val="en-US"/>
        </w:rPr>
        <w:t xml:space="preserve">, </w:t>
      </w:r>
      <w:r w:rsidR="00610BCC" w:rsidRPr="00610BCC">
        <w:rPr>
          <w:rFonts w:ascii="Arial" w:eastAsia="Times New Roman" w:hAnsi="Arial" w:cs="Arial"/>
          <w:color w:val="000000"/>
          <w:lang w:val="en-US"/>
        </w:rPr>
        <w:t>Assal</w:t>
      </w:r>
      <w:r w:rsidR="00610BCC">
        <w:rPr>
          <w:rFonts w:ascii="Arial" w:eastAsia="Times New Roman" w:hAnsi="Arial" w:cs="Arial"/>
          <w:color w:val="000000"/>
          <w:lang w:val="en-US"/>
        </w:rPr>
        <w:t>’s (2016) view</w:t>
      </w:r>
      <w:r w:rsidR="00610BCC" w:rsidRPr="00610BCC">
        <w:rPr>
          <w:rFonts w:ascii="Arial" w:eastAsia="Times New Roman" w:hAnsi="Arial" w:cs="Arial"/>
          <w:color w:val="000000"/>
          <w:lang w:val="en-US"/>
        </w:rPr>
        <w:t xml:space="preserve"> </w:t>
      </w:r>
      <w:r w:rsidR="00101F04">
        <w:rPr>
          <w:rFonts w:ascii="Arial" w:eastAsia="Times New Roman" w:hAnsi="Arial" w:cs="Arial"/>
          <w:color w:val="000000"/>
          <w:lang w:val="en-US"/>
        </w:rPr>
        <w:t>emphasis</w:t>
      </w:r>
      <w:r w:rsidR="00E719FE">
        <w:rPr>
          <w:rFonts w:ascii="Arial" w:eastAsia="Times New Roman" w:hAnsi="Arial" w:cs="Arial"/>
          <w:color w:val="000000"/>
          <w:lang w:val="en-US"/>
        </w:rPr>
        <w:t xml:space="preserve"> </w:t>
      </w:r>
      <w:r w:rsidR="00610BCC">
        <w:rPr>
          <w:rFonts w:ascii="Arial" w:eastAsia="Times New Roman" w:hAnsi="Arial" w:cs="Arial"/>
          <w:color w:val="000000"/>
          <w:lang w:val="en-US"/>
        </w:rPr>
        <w:t>that ‘</w:t>
      </w:r>
      <w:r w:rsidR="00925E92">
        <w:rPr>
          <w:rFonts w:ascii="Arial" w:eastAsia="Times New Roman" w:hAnsi="Arial" w:cs="Arial"/>
          <w:color w:val="000000"/>
          <w:lang w:val="en-US"/>
        </w:rPr>
        <w:t>t</w:t>
      </w:r>
      <w:r w:rsidR="00925E92" w:rsidRPr="00925E92">
        <w:rPr>
          <w:rFonts w:ascii="Arial" w:eastAsia="Times New Roman" w:hAnsi="Arial" w:cs="Arial"/>
          <w:color w:val="000000"/>
          <w:lang w:val="en-US"/>
        </w:rPr>
        <w:t>he role of civil society organizations in peacemaking</w:t>
      </w:r>
      <w:r w:rsidR="00925E92">
        <w:rPr>
          <w:rFonts w:ascii="Arial" w:eastAsia="Times New Roman" w:hAnsi="Arial" w:cs="Arial"/>
          <w:color w:val="000000"/>
          <w:lang w:val="en-US"/>
        </w:rPr>
        <w:t xml:space="preserve"> </w:t>
      </w:r>
      <w:r w:rsidR="00925E92" w:rsidRPr="00925E92">
        <w:rPr>
          <w:rFonts w:ascii="Arial" w:eastAsia="Times New Roman" w:hAnsi="Arial" w:cs="Arial"/>
          <w:color w:val="000000"/>
          <w:lang w:val="en-US"/>
        </w:rPr>
        <w:t>and peacebuilding is often valorized, especially</w:t>
      </w:r>
      <w:r w:rsidR="00925E92">
        <w:rPr>
          <w:rFonts w:ascii="Arial" w:eastAsia="Times New Roman" w:hAnsi="Arial" w:cs="Arial"/>
          <w:color w:val="000000"/>
          <w:lang w:val="en-US"/>
        </w:rPr>
        <w:t xml:space="preserve"> </w:t>
      </w:r>
      <w:r w:rsidR="00925E92" w:rsidRPr="00925E92">
        <w:rPr>
          <w:rFonts w:ascii="Arial" w:eastAsia="Times New Roman" w:hAnsi="Arial" w:cs="Arial"/>
          <w:color w:val="000000"/>
          <w:lang w:val="en-US"/>
        </w:rPr>
        <w:t>in countries that witness protracted conflicts</w:t>
      </w:r>
      <w:r w:rsidR="00A25E79">
        <w:rPr>
          <w:rFonts w:ascii="Arial" w:eastAsia="Times New Roman" w:hAnsi="Arial" w:cs="Arial"/>
          <w:color w:val="000000"/>
          <w:lang w:val="en-US"/>
        </w:rPr>
        <w:t>’ (Assal</w:t>
      </w:r>
      <w:r w:rsidR="00061F39">
        <w:rPr>
          <w:rFonts w:ascii="Arial" w:eastAsia="Times New Roman" w:hAnsi="Arial" w:cs="Arial"/>
          <w:color w:val="000000"/>
          <w:lang w:val="en-US"/>
        </w:rPr>
        <w:t xml:space="preserve">, </w:t>
      </w:r>
      <w:r w:rsidR="00925E92">
        <w:rPr>
          <w:rFonts w:ascii="Arial" w:eastAsia="Times New Roman" w:hAnsi="Arial" w:cs="Arial"/>
          <w:color w:val="000000"/>
          <w:lang w:val="en-US"/>
        </w:rPr>
        <w:t>2016</w:t>
      </w:r>
      <w:r w:rsidR="00610BCC">
        <w:rPr>
          <w:rFonts w:ascii="Arial" w:eastAsia="Times New Roman" w:hAnsi="Arial" w:cs="Arial"/>
          <w:color w:val="000000"/>
          <w:lang w:val="en-US"/>
        </w:rPr>
        <w:t>)</w:t>
      </w:r>
      <w:r w:rsidR="00CC589E">
        <w:rPr>
          <w:rFonts w:ascii="Arial" w:eastAsia="Times New Roman" w:hAnsi="Arial" w:cs="Arial"/>
          <w:color w:val="000000"/>
          <w:lang w:val="en-US"/>
        </w:rPr>
        <w:t>.</w:t>
      </w:r>
      <w:r w:rsidR="002B7B55">
        <w:rPr>
          <w:rFonts w:ascii="Arial" w:eastAsia="Times New Roman" w:hAnsi="Arial" w:cs="Arial"/>
          <w:color w:val="000000"/>
          <w:lang w:val="en-US"/>
        </w:rPr>
        <w:t xml:space="preserve"> </w:t>
      </w:r>
      <w:r>
        <w:rPr>
          <w:rFonts w:ascii="Arial" w:eastAsia="Times New Roman" w:hAnsi="Arial" w:cs="Arial"/>
          <w:color w:val="000000"/>
          <w:lang w:val="en-US"/>
        </w:rPr>
        <w:t>The role of c</w:t>
      </w:r>
      <w:r w:rsidR="00EC3B98" w:rsidRPr="00EC3B98">
        <w:rPr>
          <w:rFonts w:ascii="Arial" w:eastAsia="Times New Roman" w:hAnsi="Arial" w:cs="Arial"/>
          <w:color w:val="000000"/>
          <w:lang w:val="en-US"/>
        </w:rPr>
        <w:t xml:space="preserve">ivil </w:t>
      </w:r>
      <w:r>
        <w:rPr>
          <w:rFonts w:ascii="Arial" w:eastAsia="Times New Roman" w:hAnsi="Arial" w:cs="Arial"/>
          <w:color w:val="000000"/>
          <w:lang w:val="en-US"/>
        </w:rPr>
        <w:t>s</w:t>
      </w:r>
      <w:r w:rsidR="00EC3B98" w:rsidRPr="00EC3B98">
        <w:rPr>
          <w:rFonts w:ascii="Arial" w:eastAsia="Times New Roman" w:hAnsi="Arial" w:cs="Arial"/>
          <w:color w:val="000000"/>
          <w:lang w:val="en-US"/>
        </w:rPr>
        <w:t xml:space="preserve">ociety and </w:t>
      </w:r>
      <w:r>
        <w:rPr>
          <w:rFonts w:ascii="Arial" w:eastAsia="Times New Roman" w:hAnsi="Arial" w:cs="Arial"/>
          <w:color w:val="000000"/>
          <w:lang w:val="en-US"/>
        </w:rPr>
        <w:t>c</w:t>
      </w:r>
      <w:r w:rsidR="00EC3B98" w:rsidRPr="00EC3B98">
        <w:rPr>
          <w:rFonts w:ascii="Arial" w:eastAsia="Times New Roman" w:hAnsi="Arial" w:cs="Arial"/>
          <w:color w:val="000000"/>
          <w:lang w:val="en-US"/>
        </w:rPr>
        <w:t>ommunity-</w:t>
      </w:r>
      <w:r>
        <w:rPr>
          <w:rFonts w:ascii="Arial" w:eastAsia="Times New Roman" w:hAnsi="Arial" w:cs="Arial"/>
          <w:color w:val="000000"/>
          <w:lang w:val="en-US"/>
        </w:rPr>
        <w:t>b</w:t>
      </w:r>
      <w:r w:rsidR="00EC3B98" w:rsidRPr="00EC3B98">
        <w:rPr>
          <w:rFonts w:ascii="Arial" w:eastAsia="Times New Roman" w:hAnsi="Arial" w:cs="Arial"/>
          <w:color w:val="000000"/>
          <w:lang w:val="en-US"/>
        </w:rPr>
        <w:t xml:space="preserve">ased organizations </w:t>
      </w:r>
      <w:r>
        <w:rPr>
          <w:rFonts w:ascii="Arial" w:eastAsia="Times New Roman" w:hAnsi="Arial" w:cs="Arial"/>
          <w:color w:val="000000"/>
          <w:lang w:val="en-US"/>
        </w:rPr>
        <w:t xml:space="preserve">in building resilience, </w:t>
      </w:r>
      <w:r w:rsidR="00BA716A">
        <w:rPr>
          <w:rFonts w:ascii="Arial" w:eastAsia="Times New Roman" w:hAnsi="Arial" w:cs="Arial"/>
          <w:color w:val="000000"/>
          <w:lang w:val="en-US"/>
        </w:rPr>
        <w:t xml:space="preserve">can be </w:t>
      </w:r>
      <w:r>
        <w:rPr>
          <w:rFonts w:ascii="Arial" w:eastAsia="Times New Roman" w:hAnsi="Arial" w:cs="Arial"/>
          <w:color w:val="000000"/>
          <w:lang w:val="en-US"/>
        </w:rPr>
        <w:t>recognised</w:t>
      </w:r>
      <w:r w:rsidR="00BA716A">
        <w:rPr>
          <w:rFonts w:ascii="Arial" w:eastAsia="Times New Roman" w:hAnsi="Arial" w:cs="Arial"/>
          <w:color w:val="000000"/>
          <w:lang w:val="en-US"/>
        </w:rPr>
        <w:t xml:space="preserve"> to associate interlinkages between DRR and human security protection,</w:t>
      </w:r>
      <w:r w:rsidR="001638EA">
        <w:rPr>
          <w:rFonts w:ascii="Arial" w:eastAsia="Times New Roman" w:hAnsi="Arial" w:cs="Arial"/>
          <w:color w:val="000000"/>
          <w:lang w:val="en-US"/>
        </w:rPr>
        <w:t xml:space="preserve"> </w:t>
      </w:r>
      <w:r w:rsidR="00EC3B98" w:rsidRPr="00EC3B98">
        <w:rPr>
          <w:rFonts w:ascii="Arial" w:eastAsia="Times New Roman" w:hAnsi="Arial" w:cs="Arial"/>
          <w:color w:val="000000"/>
          <w:lang w:val="en-US"/>
        </w:rPr>
        <w:t>guided by the</w:t>
      </w:r>
      <w:r w:rsidR="002B7B55">
        <w:rPr>
          <w:rFonts w:ascii="Arial" w:eastAsia="Times New Roman" w:hAnsi="Arial" w:cs="Arial"/>
          <w:color w:val="000000"/>
          <w:lang w:val="en-US"/>
        </w:rPr>
        <w:t xml:space="preserve"> SFDRR</w:t>
      </w:r>
      <w:r w:rsidR="00EC3B98" w:rsidRPr="00EC3B98">
        <w:rPr>
          <w:rFonts w:ascii="Arial" w:eastAsia="Times New Roman" w:hAnsi="Arial" w:cs="Arial"/>
          <w:color w:val="000000"/>
          <w:lang w:val="en-US"/>
        </w:rPr>
        <w:t xml:space="preserve"> ‘all-of-society approach’ to DRR and development (Sendai Para 7)</w:t>
      </w:r>
      <w:r w:rsidR="00431B53">
        <w:rPr>
          <w:rFonts w:ascii="Arial" w:eastAsia="Times New Roman" w:hAnsi="Arial" w:cs="Arial"/>
          <w:color w:val="000000"/>
          <w:lang w:val="en-US"/>
        </w:rPr>
        <w:t>,</w:t>
      </w:r>
      <w:r w:rsidR="00EC3B98" w:rsidRPr="00EC3B98">
        <w:rPr>
          <w:rFonts w:ascii="Arial" w:eastAsia="Times New Roman" w:hAnsi="Arial" w:cs="Arial"/>
          <w:color w:val="000000"/>
          <w:lang w:val="en-US"/>
        </w:rPr>
        <w:t xml:space="preserve"> and aligned with </w:t>
      </w:r>
      <w:r w:rsidR="00E15B29" w:rsidRPr="00E15B29">
        <w:rPr>
          <w:rFonts w:ascii="Arial" w:eastAsia="Times New Roman" w:hAnsi="Arial" w:cs="Arial"/>
          <w:color w:val="000000"/>
          <w:lang w:val="en-US"/>
        </w:rPr>
        <w:t>The 2018</w:t>
      </w:r>
      <w:r w:rsidR="00431B53">
        <w:rPr>
          <w:rFonts w:ascii="Arial" w:eastAsia="Times New Roman" w:hAnsi="Arial" w:cs="Arial"/>
          <w:color w:val="000000"/>
          <w:lang w:val="en-US"/>
        </w:rPr>
        <w:t xml:space="preserve"> </w:t>
      </w:r>
      <w:r w:rsidR="00E15B29" w:rsidRPr="00E15B29">
        <w:rPr>
          <w:rFonts w:ascii="Arial" w:eastAsia="Times New Roman" w:hAnsi="Arial" w:cs="Arial"/>
          <w:color w:val="000000"/>
          <w:lang w:val="en-US"/>
        </w:rPr>
        <w:t>High</w:t>
      </w:r>
      <w:r w:rsidR="00061F39">
        <w:rPr>
          <w:rFonts w:ascii="Arial" w:eastAsia="Times New Roman" w:hAnsi="Arial" w:cs="Arial"/>
          <w:color w:val="000000"/>
          <w:lang w:val="en-US"/>
        </w:rPr>
        <w:t>-</w:t>
      </w:r>
      <w:r w:rsidR="00E15B29" w:rsidRPr="00E15B29">
        <w:rPr>
          <w:rFonts w:ascii="Arial" w:eastAsia="Times New Roman" w:hAnsi="Arial" w:cs="Arial"/>
          <w:color w:val="000000"/>
          <w:lang w:val="en-US"/>
        </w:rPr>
        <w:t>Level Political Forum</w:t>
      </w:r>
      <w:r w:rsidR="00E15B29">
        <w:rPr>
          <w:rFonts w:ascii="Arial" w:eastAsia="Times New Roman" w:hAnsi="Arial" w:cs="Arial"/>
          <w:color w:val="000000"/>
          <w:lang w:val="en-US"/>
        </w:rPr>
        <w:t xml:space="preserve"> (</w:t>
      </w:r>
      <w:r w:rsidR="00EC3B98" w:rsidRPr="00EC3B98">
        <w:rPr>
          <w:rFonts w:ascii="Arial" w:eastAsia="Times New Roman" w:hAnsi="Arial" w:cs="Arial"/>
          <w:color w:val="000000"/>
          <w:lang w:val="en-US"/>
        </w:rPr>
        <w:t>HLPF</w:t>
      </w:r>
      <w:r w:rsidR="00E15B29">
        <w:rPr>
          <w:rFonts w:ascii="Arial" w:eastAsia="Times New Roman" w:hAnsi="Arial" w:cs="Arial"/>
          <w:color w:val="000000"/>
          <w:lang w:val="en-US"/>
        </w:rPr>
        <w:t>) theme for (</w:t>
      </w:r>
      <w:r w:rsidR="00EC3B98" w:rsidRPr="00EC3B98">
        <w:rPr>
          <w:rFonts w:ascii="Arial" w:eastAsia="Times New Roman" w:hAnsi="Arial" w:cs="Arial"/>
          <w:color w:val="000000"/>
          <w:lang w:val="en-US"/>
        </w:rPr>
        <w:t xml:space="preserve">Sustainable and Resilient Societies), </w:t>
      </w:r>
      <w:r w:rsidR="00E15B29">
        <w:rPr>
          <w:rFonts w:ascii="Arial" w:eastAsia="Times New Roman" w:hAnsi="Arial" w:cs="Arial"/>
          <w:color w:val="000000"/>
          <w:lang w:val="en-US"/>
        </w:rPr>
        <w:t>a</w:t>
      </w:r>
      <w:r w:rsidR="00431B53">
        <w:rPr>
          <w:rFonts w:ascii="Arial" w:eastAsia="Times New Roman" w:hAnsi="Arial" w:cs="Arial"/>
          <w:color w:val="000000"/>
          <w:lang w:val="en-US"/>
        </w:rPr>
        <w:t>s well as</w:t>
      </w:r>
      <w:r w:rsidR="00E15B29">
        <w:rPr>
          <w:rFonts w:ascii="Arial" w:eastAsia="Times New Roman" w:hAnsi="Arial" w:cs="Arial"/>
          <w:color w:val="000000"/>
          <w:lang w:val="en-US"/>
        </w:rPr>
        <w:t xml:space="preserve"> the (</w:t>
      </w:r>
      <w:r w:rsidR="00EC3B98" w:rsidRPr="00EC3B98">
        <w:rPr>
          <w:rFonts w:ascii="Arial" w:eastAsia="Times New Roman" w:hAnsi="Arial" w:cs="Arial"/>
          <w:color w:val="000000"/>
          <w:lang w:val="en-US"/>
        </w:rPr>
        <w:t>HLPF</w:t>
      </w:r>
      <w:r w:rsidR="00E15B29">
        <w:rPr>
          <w:rFonts w:ascii="Arial" w:eastAsia="Times New Roman" w:hAnsi="Arial" w:cs="Arial"/>
          <w:color w:val="000000"/>
          <w:lang w:val="en-US"/>
        </w:rPr>
        <w:t>)</w:t>
      </w:r>
      <w:r w:rsidR="00EC3B98" w:rsidRPr="00EC3B98">
        <w:rPr>
          <w:rFonts w:ascii="Arial" w:eastAsia="Times New Roman" w:hAnsi="Arial" w:cs="Arial"/>
          <w:color w:val="000000"/>
          <w:lang w:val="en-US"/>
        </w:rPr>
        <w:t xml:space="preserve"> 201</w:t>
      </w:r>
      <w:r w:rsidR="00B41D41">
        <w:rPr>
          <w:rFonts w:ascii="Arial" w:eastAsia="Times New Roman" w:hAnsi="Arial" w:cs="Arial"/>
          <w:color w:val="000000"/>
          <w:lang w:val="en-US"/>
        </w:rPr>
        <w:t>9</w:t>
      </w:r>
      <w:r w:rsidR="00E15B29">
        <w:rPr>
          <w:rFonts w:ascii="Arial" w:eastAsia="Times New Roman" w:hAnsi="Arial" w:cs="Arial"/>
          <w:color w:val="000000"/>
          <w:lang w:val="en-US"/>
        </w:rPr>
        <w:t xml:space="preserve"> theme for</w:t>
      </w:r>
      <w:r w:rsidR="00B41D41">
        <w:rPr>
          <w:rFonts w:ascii="Arial" w:eastAsia="Times New Roman" w:hAnsi="Arial" w:cs="Arial"/>
          <w:color w:val="000000"/>
          <w:lang w:val="en-US"/>
        </w:rPr>
        <w:t xml:space="preserve"> (</w:t>
      </w:r>
      <w:r w:rsidR="00E15B29">
        <w:rPr>
          <w:rFonts w:ascii="Arial" w:eastAsia="Times New Roman" w:hAnsi="Arial" w:cs="Arial"/>
          <w:color w:val="000000"/>
          <w:lang w:val="en-US"/>
        </w:rPr>
        <w:t xml:space="preserve">Inclusiveness </w:t>
      </w:r>
      <w:r w:rsidR="00B41D41">
        <w:rPr>
          <w:rFonts w:ascii="Arial" w:eastAsia="Times New Roman" w:hAnsi="Arial" w:cs="Arial"/>
          <w:color w:val="000000"/>
          <w:lang w:val="en-US"/>
        </w:rPr>
        <w:t xml:space="preserve">and </w:t>
      </w:r>
      <w:r w:rsidR="00E15B29">
        <w:rPr>
          <w:rFonts w:ascii="Arial" w:eastAsia="Times New Roman" w:hAnsi="Arial" w:cs="Arial"/>
          <w:color w:val="000000"/>
          <w:lang w:val="en-US"/>
        </w:rPr>
        <w:t>Equality</w:t>
      </w:r>
      <w:r w:rsidR="00B41D41">
        <w:rPr>
          <w:rFonts w:ascii="Arial" w:eastAsia="Times New Roman" w:hAnsi="Arial" w:cs="Arial"/>
          <w:color w:val="000000"/>
          <w:lang w:val="en-US"/>
        </w:rPr>
        <w:t xml:space="preserve">). </w:t>
      </w:r>
      <w:r w:rsidR="00E15B29">
        <w:rPr>
          <w:rFonts w:ascii="Arial" w:eastAsia="Times New Roman" w:hAnsi="Arial" w:cs="Arial"/>
          <w:color w:val="000000"/>
          <w:lang w:val="en-US"/>
        </w:rPr>
        <w:t>Noting that the High-level Political Forum is the</w:t>
      </w:r>
      <w:r w:rsidR="00E15B29" w:rsidRPr="00E15B29">
        <w:rPr>
          <w:rFonts w:ascii="Arial" w:eastAsia="Times New Roman" w:hAnsi="Arial" w:cs="Arial"/>
          <w:color w:val="000000"/>
          <w:lang w:val="en-US"/>
        </w:rPr>
        <w:t xml:space="preserve"> United Nations central platform </w:t>
      </w:r>
      <w:r>
        <w:rPr>
          <w:rFonts w:ascii="Arial" w:eastAsia="Times New Roman" w:hAnsi="Arial" w:cs="Arial"/>
          <w:color w:val="000000"/>
          <w:lang w:val="en-US"/>
        </w:rPr>
        <w:t>that wa</w:t>
      </w:r>
      <w:r w:rsidR="00431B53">
        <w:rPr>
          <w:rFonts w:ascii="Arial" w:eastAsia="Times New Roman" w:hAnsi="Arial" w:cs="Arial"/>
          <w:color w:val="000000"/>
          <w:lang w:val="en-US"/>
        </w:rPr>
        <w:t>s formed to</w:t>
      </w:r>
      <w:r w:rsidR="00E15B29" w:rsidRPr="00E15B29">
        <w:rPr>
          <w:rFonts w:ascii="Arial" w:eastAsia="Times New Roman" w:hAnsi="Arial" w:cs="Arial"/>
          <w:color w:val="000000"/>
          <w:lang w:val="en-US"/>
        </w:rPr>
        <w:t xml:space="preserve"> follow-up </w:t>
      </w:r>
      <w:r w:rsidR="00431B53" w:rsidRPr="00E15B29">
        <w:rPr>
          <w:rFonts w:ascii="Arial" w:eastAsia="Times New Roman" w:hAnsi="Arial" w:cs="Arial"/>
          <w:color w:val="000000"/>
          <w:lang w:val="en-US"/>
        </w:rPr>
        <w:t>and review</w:t>
      </w:r>
      <w:r w:rsidR="00431B53">
        <w:rPr>
          <w:rFonts w:ascii="Arial" w:eastAsia="Times New Roman" w:hAnsi="Arial" w:cs="Arial"/>
          <w:color w:val="000000"/>
          <w:lang w:val="en-US"/>
        </w:rPr>
        <w:t>,</w:t>
      </w:r>
      <w:r w:rsidR="00431B53" w:rsidRPr="00E15B29">
        <w:rPr>
          <w:rFonts w:ascii="Arial" w:eastAsia="Times New Roman" w:hAnsi="Arial" w:cs="Arial"/>
          <w:color w:val="000000"/>
          <w:lang w:val="en-US"/>
        </w:rPr>
        <w:t xml:space="preserve"> </w:t>
      </w:r>
      <w:r w:rsidR="00431B53">
        <w:rPr>
          <w:rFonts w:ascii="Arial" w:eastAsia="Times New Roman" w:hAnsi="Arial" w:cs="Arial"/>
          <w:color w:val="000000"/>
          <w:lang w:val="en-US"/>
        </w:rPr>
        <w:t>on the member states</w:t>
      </w:r>
      <w:r w:rsidR="00101F04">
        <w:rPr>
          <w:rFonts w:ascii="Arial" w:eastAsia="Times New Roman" w:hAnsi="Arial" w:cs="Arial"/>
          <w:color w:val="000000"/>
          <w:lang w:val="en-US"/>
        </w:rPr>
        <w:t>'</w:t>
      </w:r>
      <w:r w:rsidR="00431B53">
        <w:rPr>
          <w:rFonts w:ascii="Arial" w:eastAsia="Times New Roman" w:hAnsi="Arial" w:cs="Arial"/>
          <w:color w:val="000000"/>
          <w:lang w:val="en-US"/>
        </w:rPr>
        <w:t xml:space="preserve"> progress, </w:t>
      </w:r>
      <w:r w:rsidR="00E15B29" w:rsidRPr="00E15B29">
        <w:rPr>
          <w:rFonts w:ascii="Arial" w:eastAsia="Times New Roman" w:hAnsi="Arial" w:cs="Arial"/>
          <w:color w:val="000000"/>
          <w:lang w:val="en-US"/>
        </w:rPr>
        <w:t>of the 2030 Agenda for Sustainable Development and th</w:t>
      </w:r>
      <w:r w:rsidR="00E15B29">
        <w:rPr>
          <w:rFonts w:ascii="Arial" w:eastAsia="Times New Roman" w:hAnsi="Arial" w:cs="Arial"/>
          <w:color w:val="000000"/>
          <w:lang w:val="en-US"/>
        </w:rPr>
        <w:t xml:space="preserve">e Sustainable Development Goals </w:t>
      </w:r>
      <w:r w:rsidR="00E15B29" w:rsidRPr="00E15B29">
        <w:rPr>
          <w:rFonts w:ascii="Arial" w:eastAsia="Times New Roman" w:hAnsi="Arial" w:cs="Arial"/>
          <w:color w:val="000000"/>
          <w:lang w:val="en-US"/>
        </w:rPr>
        <w:t>(SDGs).</w:t>
      </w:r>
      <w:r w:rsidR="00E15B29">
        <w:rPr>
          <w:rFonts w:ascii="Arial" w:eastAsia="Times New Roman" w:hAnsi="Arial" w:cs="Arial"/>
          <w:color w:val="000000"/>
          <w:lang w:val="en-US"/>
        </w:rPr>
        <w:t xml:space="preserve"> It</w:t>
      </w:r>
      <w:r w:rsidR="00E15B29" w:rsidRPr="00E15B29">
        <w:rPr>
          <w:rFonts w:ascii="Arial" w:eastAsia="Times New Roman" w:hAnsi="Arial" w:cs="Arial"/>
          <w:color w:val="000000"/>
          <w:lang w:val="en-US"/>
        </w:rPr>
        <w:t xml:space="preserve"> provides </w:t>
      </w:r>
      <w:r w:rsidR="00E15B29">
        <w:rPr>
          <w:rFonts w:ascii="Arial" w:eastAsia="Times New Roman" w:hAnsi="Arial" w:cs="Arial"/>
          <w:color w:val="000000"/>
          <w:lang w:val="en-US"/>
        </w:rPr>
        <w:t xml:space="preserve">a platform for </w:t>
      </w:r>
      <w:r w:rsidR="00E15B29" w:rsidRPr="00E15B29">
        <w:rPr>
          <w:rFonts w:ascii="Arial" w:eastAsia="Times New Roman" w:hAnsi="Arial" w:cs="Arial"/>
          <w:color w:val="000000"/>
          <w:lang w:val="en-US"/>
        </w:rPr>
        <w:t xml:space="preserve">States Members </w:t>
      </w:r>
      <w:r w:rsidR="00E15B29">
        <w:rPr>
          <w:rFonts w:ascii="Arial" w:eastAsia="Times New Roman" w:hAnsi="Arial" w:cs="Arial"/>
          <w:color w:val="000000"/>
          <w:lang w:val="en-US"/>
        </w:rPr>
        <w:t xml:space="preserve">governments, UN system agencies, </w:t>
      </w:r>
      <w:r w:rsidR="00E15B29" w:rsidRPr="00E15B29">
        <w:rPr>
          <w:rFonts w:ascii="Arial" w:eastAsia="Times New Roman" w:hAnsi="Arial" w:cs="Arial"/>
          <w:color w:val="000000"/>
          <w:lang w:val="en-US"/>
        </w:rPr>
        <w:t>civil socie</w:t>
      </w:r>
      <w:r w:rsidR="00E15B29">
        <w:rPr>
          <w:rFonts w:ascii="Arial" w:eastAsia="Times New Roman" w:hAnsi="Arial" w:cs="Arial"/>
          <w:color w:val="000000"/>
          <w:lang w:val="en-US"/>
        </w:rPr>
        <w:t xml:space="preserve">ty, NGOs and the private sector, </w:t>
      </w:r>
      <w:r w:rsidR="00E15B29" w:rsidRPr="00E15B29">
        <w:rPr>
          <w:rFonts w:ascii="Arial" w:eastAsia="Times New Roman" w:hAnsi="Arial" w:cs="Arial"/>
          <w:color w:val="000000"/>
          <w:lang w:val="en-US"/>
        </w:rPr>
        <w:t>to</w:t>
      </w:r>
      <w:r w:rsidR="00852036">
        <w:rPr>
          <w:rFonts w:ascii="Arial" w:eastAsia="Times New Roman" w:hAnsi="Arial" w:cs="Arial"/>
          <w:color w:val="000000"/>
          <w:lang w:val="en-US"/>
        </w:rPr>
        <w:t xml:space="preserve"> take stock of progress on the </w:t>
      </w:r>
      <w:r w:rsidR="00E15B29" w:rsidRPr="00E15B29">
        <w:rPr>
          <w:rFonts w:ascii="Arial" w:eastAsia="Times New Roman" w:hAnsi="Arial" w:cs="Arial"/>
          <w:color w:val="000000"/>
          <w:lang w:val="en-US"/>
        </w:rPr>
        <w:t>SDGs</w:t>
      </w:r>
      <w:r w:rsidR="00E15B29">
        <w:rPr>
          <w:rFonts w:ascii="Arial" w:eastAsia="Times New Roman" w:hAnsi="Arial" w:cs="Arial"/>
          <w:color w:val="000000"/>
          <w:lang w:val="en-US"/>
        </w:rPr>
        <w:t xml:space="preserve"> discuss</w:t>
      </w:r>
      <w:r w:rsidR="00E15B29" w:rsidRPr="00E15B29">
        <w:rPr>
          <w:rFonts w:ascii="Arial" w:eastAsia="Times New Roman" w:hAnsi="Arial" w:cs="Arial"/>
          <w:color w:val="000000"/>
          <w:lang w:val="en-US"/>
        </w:rPr>
        <w:t xml:space="preserve"> successes, challenges</w:t>
      </w:r>
      <w:r w:rsidR="00061F39">
        <w:rPr>
          <w:rFonts w:ascii="Arial" w:eastAsia="Times New Roman" w:hAnsi="Arial" w:cs="Arial"/>
          <w:color w:val="000000"/>
          <w:lang w:val="en-US"/>
        </w:rPr>
        <w:t>,</w:t>
      </w:r>
      <w:r w:rsidR="00E15B29" w:rsidRPr="00E15B29">
        <w:rPr>
          <w:rFonts w:ascii="Arial" w:eastAsia="Times New Roman" w:hAnsi="Arial" w:cs="Arial"/>
          <w:color w:val="000000"/>
          <w:lang w:val="en-US"/>
        </w:rPr>
        <w:t xml:space="preserve"> and lessons learned on the road to a fairer, more peaceful and prosperous world and a healthy planet by 2030.</w:t>
      </w:r>
    </w:p>
    <w:p w14:paraId="3378F0FD" w14:textId="1D795C7A" w:rsidR="00B80C4A" w:rsidRDefault="00827756" w:rsidP="00D5291C">
      <w:pPr>
        <w:spacing w:line="360" w:lineRule="auto"/>
        <w:rPr>
          <w:rFonts w:ascii="Arial" w:eastAsia="Times New Roman" w:hAnsi="Arial" w:cs="Arial"/>
          <w:color w:val="000000"/>
          <w:lang w:val="en-US"/>
        </w:rPr>
      </w:pPr>
      <w:r>
        <w:rPr>
          <w:rFonts w:ascii="Arial" w:eastAsia="Times New Roman" w:hAnsi="Arial" w:cs="Arial"/>
          <w:color w:val="000000"/>
          <w:lang w:val="en-US"/>
        </w:rPr>
        <w:t xml:space="preserve">Another aspect affecting the level and impact of </w:t>
      </w:r>
      <w:r w:rsidR="00101F04">
        <w:rPr>
          <w:rFonts w:ascii="Arial" w:eastAsia="Times New Roman" w:hAnsi="Arial" w:cs="Arial"/>
          <w:color w:val="000000"/>
          <w:lang w:val="en-US"/>
        </w:rPr>
        <w:t>stakeholders’</w:t>
      </w:r>
      <w:r>
        <w:rPr>
          <w:rFonts w:ascii="Arial" w:eastAsia="Times New Roman" w:hAnsi="Arial" w:cs="Arial"/>
          <w:color w:val="000000"/>
          <w:lang w:val="en-US"/>
        </w:rPr>
        <w:t xml:space="preserve"> engagement in resilience assessment and building, is</w:t>
      </w:r>
      <w:r w:rsidRPr="00827756">
        <w:rPr>
          <w:rFonts w:ascii="Arial" w:eastAsia="Times New Roman" w:hAnsi="Arial" w:cs="Arial"/>
          <w:color w:val="000000"/>
          <w:lang w:val="en-US"/>
        </w:rPr>
        <w:t xml:space="preserve"> </w:t>
      </w:r>
      <w:r w:rsidRPr="00EC3B98">
        <w:rPr>
          <w:rFonts w:ascii="Arial" w:eastAsia="Times New Roman" w:hAnsi="Arial" w:cs="Arial"/>
          <w:color w:val="000000"/>
          <w:lang w:val="en-US"/>
        </w:rPr>
        <w:t>the coordination</w:t>
      </w:r>
      <w:r>
        <w:rPr>
          <w:rFonts w:ascii="Arial" w:eastAsia="Times New Roman" w:hAnsi="Arial" w:cs="Arial"/>
          <w:color w:val="000000"/>
          <w:lang w:val="en-US"/>
        </w:rPr>
        <w:t xml:space="preserve"> and collaboration between different partners, to break silos, share resources, avoid duplication of efforts and create new opportunities for learning and knowledge exchange. </w:t>
      </w:r>
      <w:r w:rsidRPr="00EC3B98">
        <w:rPr>
          <w:rFonts w:ascii="Arial" w:eastAsia="Times New Roman" w:hAnsi="Arial" w:cs="Arial"/>
          <w:color w:val="000000"/>
          <w:lang w:val="en-US"/>
        </w:rPr>
        <w:t xml:space="preserve">Further emphasis on </w:t>
      </w:r>
      <w:r>
        <w:rPr>
          <w:rFonts w:ascii="Arial" w:eastAsia="Times New Roman" w:hAnsi="Arial" w:cs="Arial"/>
          <w:color w:val="000000"/>
          <w:lang w:val="en-US"/>
        </w:rPr>
        <w:t xml:space="preserve">DRR Key Stakeholders' </w:t>
      </w:r>
      <w:r w:rsidRPr="00EC3B98">
        <w:rPr>
          <w:rFonts w:ascii="Arial" w:eastAsia="Times New Roman" w:hAnsi="Arial" w:cs="Arial"/>
          <w:color w:val="000000"/>
          <w:lang w:val="en-US"/>
        </w:rPr>
        <w:t xml:space="preserve">roles and responsibilities is stressed in Sendai Para 36. and 48…specific roles for individual stakeholder groups’ in alignment with SDG 17, Target </w:t>
      </w:r>
      <w:r w:rsidRPr="00EC3B98">
        <w:rPr>
          <w:rFonts w:ascii="Arial" w:eastAsia="Times New Roman" w:hAnsi="Arial" w:cs="Arial"/>
          <w:color w:val="000000"/>
          <w:lang w:val="en-US"/>
        </w:rPr>
        <w:lastRenderedPageBreak/>
        <w:t xml:space="preserve">17.17: Encourage and promote effective public, public-private and civil society partnerships, </w:t>
      </w:r>
      <w:r w:rsidR="00E70CD8">
        <w:rPr>
          <w:rFonts w:ascii="Arial" w:eastAsia="Times New Roman" w:hAnsi="Arial" w:cs="Arial"/>
          <w:color w:val="000000"/>
          <w:lang w:val="en-US"/>
        </w:rPr>
        <w:t xml:space="preserve">as well as by UNDRR representative who focused on filling the gap between national and local DRR platforms, </w:t>
      </w:r>
      <w:r w:rsidRPr="00EC3B98">
        <w:rPr>
          <w:rFonts w:ascii="Arial" w:eastAsia="Times New Roman" w:hAnsi="Arial" w:cs="Arial"/>
          <w:color w:val="000000"/>
          <w:lang w:val="en-US"/>
        </w:rPr>
        <w:t>building on the experience and resour</w:t>
      </w:r>
      <w:r w:rsidR="00E70CD8">
        <w:rPr>
          <w:rFonts w:ascii="Arial" w:eastAsia="Times New Roman" w:hAnsi="Arial" w:cs="Arial"/>
          <w:color w:val="000000"/>
          <w:lang w:val="en-US"/>
        </w:rPr>
        <w:t>cing strategies of partnerships</w:t>
      </w:r>
      <w:r>
        <w:rPr>
          <w:rFonts w:ascii="Arial" w:eastAsia="Times New Roman" w:hAnsi="Arial" w:cs="Arial"/>
          <w:color w:val="000000"/>
          <w:lang w:val="en-US"/>
        </w:rPr>
        <w:t xml:space="preserve"> </w:t>
      </w:r>
      <w:r w:rsidR="00EC3B98" w:rsidRPr="00EC3B98">
        <w:rPr>
          <w:rFonts w:ascii="Arial" w:eastAsia="Times New Roman" w:hAnsi="Arial" w:cs="Arial"/>
          <w:color w:val="000000"/>
          <w:lang w:val="en-US"/>
        </w:rPr>
        <w:t xml:space="preserve">and leadership provided to UN System partners at global and regional level, </w:t>
      </w:r>
    </w:p>
    <w:p w14:paraId="47636D6C" w14:textId="44FCAF0F" w:rsidR="00B80C4A" w:rsidRDefault="00B80C4A" w:rsidP="00B80C4A">
      <w:pPr>
        <w:spacing w:line="360" w:lineRule="auto"/>
        <w:ind w:left="720" w:right="573"/>
        <w:rPr>
          <w:rFonts w:ascii="Arial" w:eastAsia="Times New Roman" w:hAnsi="Arial" w:cs="Arial"/>
          <w:color w:val="000000"/>
          <w:lang w:val="en-US"/>
        </w:rPr>
      </w:pPr>
      <w:r>
        <w:rPr>
          <w:rFonts w:ascii="Arial" w:eastAsia="Times New Roman" w:hAnsi="Arial" w:cs="Arial"/>
          <w:color w:val="000000"/>
          <w:lang w:val="en-US"/>
        </w:rPr>
        <w:t>“</w:t>
      </w:r>
      <w:r w:rsidR="00EC3B98" w:rsidRPr="0004308D">
        <w:rPr>
          <w:rFonts w:ascii="Arial" w:eastAsia="Times New Roman" w:hAnsi="Arial" w:cs="Arial"/>
          <w:i/>
          <w:iCs/>
          <w:color w:val="000000"/>
          <w:lang w:val="en-US"/>
        </w:rPr>
        <w:t xml:space="preserve">there is lack of investments in local </w:t>
      </w:r>
      <w:r w:rsidR="00101F04" w:rsidRPr="0004308D">
        <w:rPr>
          <w:rFonts w:ascii="Arial" w:eastAsia="Times New Roman" w:hAnsi="Arial" w:cs="Arial"/>
          <w:i/>
          <w:iCs/>
          <w:color w:val="000000"/>
          <w:lang w:val="en-US"/>
        </w:rPr>
        <w:t>partnerships and</w:t>
      </w:r>
      <w:r w:rsidR="00EC3B98" w:rsidRPr="0004308D">
        <w:rPr>
          <w:rFonts w:ascii="Arial" w:eastAsia="Times New Roman" w:hAnsi="Arial" w:cs="Arial"/>
          <w:i/>
          <w:iCs/>
          <w:color w:val="000000"/>
          <w:lang w:val="en-US"/>
        </w:rPr>
        <w:t xml:space="preserve"> bridging the gap between national and local DRR platforms, affecting the monitoring of resilience building at the local level, and the quality of data reporting on disaster data losses at the national level</w:t>
      </w:r>
      <w:r>
        <w:rPr>
          <w:rFonts w:ascii="Arial" w:eastAsia="Times New Roman" w:hAnsi="Arial" w:cs="Arial"/>
          <w:i/>
          <w:iCs/>
          <w:color w:val="000000"/>
          <w:lang w:val="en-US"/>
        </w:rPr>
        <w:t xml:space="preserve">” </w:t>
      </w:r>
      <w:r w:rsidR="00EC3B98" w:rsidRPr="00D33539">
        <w:rPr>
          <w:rFonts w:ascii="Arial" w:eastAsia="Times New Roman" w:hAnsi="Arial" w:cs="Arial"/>
          <w:i/>
          <w:iCs/>
          <w:color w:val="000000"/>
          <w:lang w:val="en-US"/>
        </w:rPr>
        <w:t>(</w:t>
      </w:r>
      <w:r w:rsidR="002B7B55" w:rsidRPr="00D33539">
        <w:rPr>
          <w:rFonts w:ascii="Arial" w:eastAsia="Times New Roman" w:hAnsi="Arial" w:cs="Arial"/>
          <w:i/>
          <w:iCs/>
          <w:color w:val="000000"/>
          <w:lang w:val="en-US"/>
        </w:rPr>
        <w:t>R23-HUA-UNDR</w:t>
      </w:r>
      <w:r w:rsidR="00367373">
        <w:rPr>
          <w:rFonts w:ascii="Arial" w:eastAsia="Times New Roman" w:hAnsi="Arial" w:cs="Arial"/>
          <w:i/>
          <w:iCs/>
          <w:color w:val="000000"/>
          <w:lang w:val="en-US"/>
        </w:rPr>
        <w:t>R</w:t>
      </w:r>
      <w:r w:rsidR="00EC3B98" w:rsidRPr="00D33539">
        <w:rPr>
          <w:rFonts w:ascii="Arial" w:eastAsia="Times New Roman" w:hAnsi="Arial" w:cs="Arial"/>
          <w:i/>
          <w:iCs/>
          <w:color w:val="000000"/>
          <w:lang w:val="en-US"/>
        </w:rPr>
        <w:t>)</w:t>
      </w:r>
      <w:r w:rsidR="0040253F" w:rsidRPr="00D33539">
        <w:rPr>
          <w:rFonts w:ascii="Arial" w:eastAsia="Times New Roman" w:hAnsi="Arial" w:cs="Arial"/>
          <w:i/>
          <w:iCs/>
          <w:color w:val="000000"/>
          <w:lang w:val="en-US"/>
        </w:rPr>
        <w:t>.</w:t>
      </w:r>
      <w:r w:rsidR="0040253F">
        <w:rPr>
          <w:rFonts w:ascii="Arial" w:eastAsia="Times New Roman" w:hAnsi="Arial" w:cs="Arial"/>
          <w:color w:val="000000"/>
          <w:lang w:val="en-US"/>
        </w:rPr>
        <w:t xml:space="preserve"> </w:t>
      </w:r>
    </w:p>
    <w:p w14:paraId="3564F363" w14:textId="1E691EA6" w:rsidR="00E54AAB" w:rsidRDefault="00F57085" w:rsidP="00E70CD8">
      <w:pPr>
        <w:spacing w:line="360" w:lineRule="auto"/>
        <w:rPr>
          <w:rFonts w:ascii="Arial" w:eastAsia="Times New Roman" w:hAnsi="Arial" w:cs="Arial"/>
          <w:color w:val="000000"/>
          <w:lang w:val="en-US"/>
        </w:rPr>
      </w:pPr>
      <w:r>
        <w:rPr>
          <w:rFonts w:ascii="Arial" w:eastAsia="Times New Roman" w:hAnsi="Arial" w:cs="Arial"/>
          <w:noProof/>
          <w:color w:val="000000"/>
          <w:lang w:val="en-US"/>
        </w:rPr>
        <mc:AlternateContent>
          <mc:Choice Requires="wpg">
            <w:drawing>
              <wp:anchor distT="0" distB="0" distL="114300" distR="114300" simplePos="0" relativeHeight="252301312" behindDoc="0" locked="0" layoutInCell="1" allowOverlap="1" wp14:anchorId="1581BC5C" wp14:editId="1190769B">
                <wp:simplePos x="0" y="0"/>
                <wp:positionH relativeFrom="margin">
                  <wp:align>right</wp:align>
                </wp:positionH>
                <wp:positionV relativeFrom="paragraph">
                  <wp:posOffset>3349603</wp:posOffset>
                </wp:positionV>
                <wp:extent cx="5226207" cy="3680066"/>
                <wp:effectExtent l="0" t="0" r="0" b="0"/>
                <wp:wrapSquare wrapText="bothSides"/>
                <wp:docPr id="459" name="Group 459"/>
                <wp:cNvGraphicFramePr/>
                <a:graphic xmlns:a="http://schemas.openxmlformats.org/drawingml/2006/main">
                  <a:graphicData uri="http://schemas.microsoft.com/office/word/2010/wordprocessingGroup">
                    <wpg:wgp>
                      <wpg:cNvGrpSpPr/>
                      <wpg:grpSpPr>
                        <a:xfrm>
                          <a:off x="0" y="0"/>
                          <a:ext cx="5226207" cy="3680066"/>
                          <a:chOff x="0" y="0"/>
                          <a:chExt cx="5226207" cy="3680066"/>
                        </a:xfrm>
                      </wpg:grpSpPr>
                      <wps:wsp>
                        <wps:cNvPr id="21" name="Text Box 7513"/>
                        <wps:cNvSpPr txBox="1">
                          <a:spLocks/>
                        </wps:cNvSpPr>
                        <wps:spPr>
                          <a:xfrm>
                            <a:off x="0" y="0"/>
                            <a:ext cx="5226207" cy="275979"/>
                          </a:xfrm>
                          <a:prstGeom prst="rect">
                            <a:avLst/>
                          </a:prstGeom>
                          <a:noFill/>
                          <a:ln w="6350">
                            <a:noFill/>
                          </a:ln>
                        </wps:spPr>
                        <wps:txbx>
                          <w:txbxContent>
                            <w:p w14:paraId="6F27BBB0" w14:textId="43D2BC5F" w:rsidR="00D87BB9" w:rsidRDefault="00D87BB9" w:rsidP="00A47E28">
                              <w:pPr>
                                <w:pStyle w:val="Caption"/>
                              </w:pPr>
                              <w:bookmarkStart w:id="820" w:name="_Toc20738188"/>
                              <w:r>
                                <w:t>Figure 5-3: T</w:t>
                              </w:r>
                              <w:r w:rsidRPr="001B49BE">
                                <w:t>he UN Cluster Approach</w:t>
                              </w:r>
                              <w:r>
                                <w:t xml:space="preserve"> - S</w:t>
                              </w:r>
                              <w:r w:rsidRPr="001B49BE">
                                <w:t xml:space="preserve">ectors of humanitarian action </w:t>
                              </w:r>
                              <w:r>
                                <w:t>(</w:t>
                              </w:r>
                              <w:r w:rsidRPr="001B49BE">
                                <w:t>UNOCHA, 2019</w:t>
                              </w:r>
                              <w:r>
                                <w:t>)</w:t>
                              </w:r>
                            </w:p>
                            <w:p w14:paraId="6258488B" w14:textId="77777777" w:rsidR="00D87BB9" w:rsidRDefault="00D87BB9"/>
                            <w:p w14:paraId="6FE3F534"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742BDA2" w14:textId="77777777" w:rsidR="00D87BB9" w:rsidRDefault="00D87BB9"/>
                            <w:p w14:paraId="7671BF7F"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4CC6E91" w14:textId="77777777" w:rsidR="00D87BB9" w:rsidRDefault="00D87BB9"/>
                            <w:p w14:paraId="31BA54DE"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4569839" w14:textId="77777777" w:rsidR="00D87BB9" w:rsidRDefault="00D87BB9"/>
                            <w:p w14:paraId="191A98CD"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C64BF00" w14:textId="77777777" w:rsidR="00D87BB9" w:rsidRDefault="00D87BB9"/>
                            <w:p w14:paraId="30002444"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07C0033" w14:textId="77777777" w:rsidR="00D87BB9" w:rsidRDefault="00D87BB9"/>
                            <w:p w14:paraId="0020608D"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524A14A" w14:textId="77777777" w:rsidR="00D87BB9" w:rsidRDefault="00D87BB9"/>
                            <w:p w14:paraId="194C8A33"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285E8133" w14:textId="77777777" w:rsidR="00D87BB9" w:rsidRDefault="00D87BB9"/>
                            <w:p w14:paraId="4C8F3D9F"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E3BCA2A" w14:textId="77777777" w:rsidR="00D87BB9" w:rsidRDefault="00D87BB9"/>
                            <w:p w14:paraId="46C77916"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6D7D13EF" w14:textId="77777777" w:rsidR="00D87BB9" w:rsidRDefault="00D87BB9"/>
                            <w:p w14:paraId="7272BAF2"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67AD152" w14:textId="77777777" w:rsidR="00D87BB9" w:rsidRDefault="00D87BB9"/>
                            <w:p w14:paraId="20BD16ED"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125374D" w14:textId="77777777" w:rsidR="00D87BB9" w:rsidRDefault="00D87BB9"/>
                            <w:p w14:paraId="5BC73719"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499A7C8" w14:textId="77777777" w:rsidR="00D87BB9" w:rsidRDefault="00D87BB9"/>
                            <w:p w14:paraId="15C6542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74968A32" w14:textId="77777777" w:rsidR="00D87BB9" w:rsidRDefault="00D87BB9"/>
                            <w:p w14:paraId="4E4084F1"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C38F73B" w14:textId="77777777" w:rsidR="00D87BB9" w:rsidRDefault="00D87BB9"/>
                            <w:p w14:paraId="50715891"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75F8D1E" w14:textId="77777777" w:rsidR="00D87BB9" w:rsidRDefault="00D87BB9"/>
                            <w:p w14:paraId="17B57498"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2746A3A4" w14:textId="77777777" w:rsidR="00D87BB9" w:rsidRDefault="00D87BB9"/>
                            <w:p w14:paraId="5C009BCD"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E65DD6B" w14:textId="77777777" w:rsidR="00D87BB9" w:rsidRDefault="00D87BB9"/>
                            <w:p w14:paraId="44EC1276"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F8D0260" w14:textId="77777777" w:rsidR="00D87BB9" w:rsidRDefault="00D87BB9"/>
                            <w:p w14:paraId="4FA0D79E"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687CB1D2" w14:textId="77777777" w:rsidR="00D87BB9" w:rsidRDefault="00D87BB9"/>
                            <w:p w14:paraId="12BEB4EF"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9300107" w14:textId="77777777" w:rsidR="00D87BB9" w:rsidRDefault="00D87BB9"/>
                            <w:p w14:paraId="01A438F9" w14:textId="77777777" w:rsidR="00D87BB9" w:rsidRPr="004729BA" w:rsidRDefault="00D87BB9" w:rsidP="004F4CBA">
                              <w:pPr>
                                <w:pStyle w:val="Caption"/>
                                <w:jc w:val="left"/>
                              </w:pPr>
                              <w:r>
                                <w:t>Figure 5-6</w:t>
                              </w:r>
                              <w:r w:rsidRPr="004729BA">
                                <w:t xml:space="preserve">: </w:t>
                              </w:r>
                              <w:r>
                                <w:t>DRR Stakeholders in the MENA Region – Sudan and Lebanon</w:t>
                              </w:r>
                            </w:p>
                            <w:p w14:paraId="142A4A41" w14:textId="77777777" w:rsidR="00D87BB9" w:rsidRDefault="00D87BB9"/>
                            <w:p w14:paraId="356F5005"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A5D9BD6" w14:textId="77777777" w:rsidR="00D87BB9" w:rsidRDefault="00D87BB9"/>
                            <w:p w14:paraId="44300B9A"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239E8E4" w14:textId="77777777" w:rsidR="00D87BB9" w:rsidRDefault="00D87BB9"/>
                            <w:p w14:paraId="02A8336C"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9C95962" w14:textId="77777777" w:rsidR="00D87BB9" w:rsidRDefault="00D87BB9"/>
                            <w:p w14:paraId="0C76AFFC"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404A08EB" w14:textId="77777777" w:rsidR="00D87BB9" w:rsidRDefault="00D87BB9"/>
                            <w:p w14:paraId="7344F3C2"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7483FAE" w14:textId="77777777" w:rsidR="00D87BB9" w:rsidRDefault="00D87BB9"/>
                            <w:p w14:paraId="69BFC6C2"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7D38E46D" w14:textId="77777777" w:rsidR="00D87BB9" w:rsidRDefault="00D87BB9"/>
                            <w:p w14:paraId="0AA035A4"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F369AC9" w14:textId="77777777" w:rsidR="00D87BB9" w:rsidRDefault="00D87BB9"/>
                            <w:p w14:paraId="2CDCF26E"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34D1E88" w14:textId="77777777" w:rsidR="00D87BB9" w:rsidRDefault="00D87BB9"/>
                            <w:p w14:paraId="30992691"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7E69565F" w14:textId="77777777" w:rsidR="00D87BB9" w:rsidRDefault="00D87BB9"/>
                            <w:p w14:paraId="2A238894"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03B583A" w14:textId="77777777" w:rsidR="00D87BB9" w:rsidRDefault="00D87BB9"/>
                            <w:p w14:paraId="6FB48754"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BB88EAF" w14:textId="77777777" w:rsidR="00D87BB9" w:rsidRDefault="00D87BB9"/>
                            <w:p w14:paraId="7246C270"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F9E2E10" w14:textId="77777777" w:rsidR="00D87BB9" w:rsidRDefault="00D87BB9"/>
                            <w:p w14:paraId="1259DA88"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1C214829" w14:textId="77777777" w:rsidR="00D87BB9" w:rsidRDefault="00D87BB9"/>
                            <w:p w14:paraId="43D9FB93"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C951677" w14:textId="77777777" w:rsidR="00D87BB9" w:rsidRDefault="00D87BB9"/>
                            <w:p w14:paraId="1E8B8177"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68F2687A" w14:textId="77777777" w:rsidR="00D87BB9" w:rsidRDefault="00D87BB9"/>
                            <w:p w14:paraId="369EFDA4"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C7556F2" w14:textId="77777777" w:rsidR="00D87BB9" w:rsidRDefault="00D87BB9"/>
                            <w:p w14:paraId="0C9537A4"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3844B1F" w14:textId="77777777" w:rsidR="00D87BB9" w:rsidRDefault="00D87BB9"/>
                            <w:p w14:paraId="1542B51D"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B2ACCA3" w14:textId="77777777" w:rsidR="00D87BB9" w:rsidRDefault="00D87BB9"/>
                            <w:p w14:paraId="73F95E68"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0A7A9C7" w14:textId="77777777" w:rsidR="00D87BB9" w:rsidRDefault="00D87BB9"/>
                            <w:p w14:paraId="7B2903A4"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F7DAE4D" w14:textId="77777777" w:rsidR="00D87BB9" w:rsidRDefault="00D87BB9"/>
                            <w:p w14:paraId="4394A666"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8C07C95" w14:textId="77777777" w:rsidR="00D87BB9" w:rsidRDefault="00D87BB9"/>
                            <w:p w14:paraId="4B783EB0"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5F09C89E" w14:textId="77777777" w:rsidR="00D87BB9" w:rsidRDefault="00D87BB9"/>
                            <w:p w14:paraId="156237B5"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3FFDA37" w14:textId="77777777" w:rsidR="00D87BB9" w:rsidRDefault="00D87BB9"/>
                            <w:p w14:paraId="39636A6A"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5F636DB" w14:textId="77777777" w:rsidR="00D87BB9" w:rsidRDefault="00D87BB9"/>
                            <w:p w14:paraId="41A33AF0"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2E18D8B0" w14:textId="77777777" w:rsidR="00D87BB9" w:rsidRDefault="00D87BB9"/>
                            <w:p w14:paraId="0A3DA711"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7A3EE375" w14:textId="77777777" w:rsidR="00D87BB9" w:rsidRDefault="00D87BB9"/>
                            <w:p w14:paraId="59A8E6C1" w14:textId="77777777" w:rsidR="00D87BB9" w:rsidRPr="004729BA" w:rsidRDefault="00D87BB9" w:rsidP="004F4CBA">
                              <w:pPr>
                                <w:pStyle w:val="Caption"/>
                                <w:jc w:val="left"/>
                              </w:pPr>
                              <w:r>
                                <w:t>Figure 5-6</w:t>
                              </w:r>
                              <w:r w:rsidRPr="004729BA">
                                <w:t xml:space="preserve">: </w:t>
                              </w:r>
                              <w:r>
                                <w:t>DRR Stakeholders in the MENA Region – Sudan and Lebanon</w:t>
                              </w:r>
                            </w:p>
                            <w:p w14:paraId="3FA95FA4" w14:textId="77777777" w:rsidR="00D87BB9" w:rsidRDefault="00D87BB9"/>
                            <w:p w14:paraId="5FC6F523"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EB72265" w14:textId="77777777" w:rsidR="00D87BB9" w:rsidRDefault="00D87BB9"/>
                            <w:p w14:paraId="02AF5F00"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CDC4277" w14:textId="77777777" w:rsidR="00D87BB9" w:rsidRDefault="00D87BB9"/>
                            <w:p w14:paraId="48EEA34D"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5FBAA2D" w14:textId="77777777" w:rsidR="00D87BB9" w:rsidRDefault="00D87BB9"/>
                            <w:p w14:paraId="22BC34BA"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293F75C6" w14:textId="77777777" w:rsidR="00D87BB9" w:rsidRDefault="00D87BB9"/>
                            <w:p w14:paraId="0295FB3C"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ED3D927" w14:textId="77777777" w:rsidR="00D87BB9" w:rsidRDefault="00D87BB9"/>
                            <w:p w14:paraId="303E9B64"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CDC1D39" w14:textId="77777777" w:rsidR="00D87BB9" w:rsidRDefault="00D87BB9"/>
                            <w:p w14:paraId="535A0200"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3F0BA23A" w14:textId="77777777" w:rsidR="00D87BB9" w:rsidRDefault="00D87BB9"/>
                            <w:p w14:paraId="3C5B57F3"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749C6B1" w14:textId="77777777" w:rsidR="00D87BB9" w:rsidRDefault="00D87BB9"/>
                            <w:p w14:paraId="04583DBC" w14:textId="77777777" w:rsidR="00D87BB9" w:rsidRPr="004729BA" w:rsidRDefault="00D87BB9" w:rsidP="004F4CBA">
                              <w:pPr>
                                <w:pStyle w:val="Caption"/>
                                <w:jc w:val="left"/>
                              </w:pPr>
                              <w:r>
                                <w:t>Figure 5-6</w:t>
                              </w:r>
                              <w:r w:rsidRPr="004729BA">
                                <w:t xml:space="preserve">: </w:t>
                              </w:r>
                              <w:r>
                                <w:t>DRR Stakeholders in the MENA Region – Sudan and Lebanon</w:t>
                              </w:r>
                            </w:p>
                            <w:p w14:paraId="48450912" w14:textId="77777777" w:rsidR="00D87BB9" w:rsidRDefault="00D87BB9"/>
                            <w:p w14:paraId="1B79E516"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E5645E6" w14:textId="77777777" w:rsidR="00D87BB9" w:rsidRDefault="00D87BB9"/>
                            <w:p w14:paraId="3EC45847"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D7B7FD3" w14:textId="77777777" w:rsidR="00D87BB9" w:rsidRDefault="00D87BB9"/>
                            <w:p w14:paraId="55E387EF" w14:textId="77777777" w:rsidR="00D87BB9" w:rsidRPr="004729BA" w:rsidRDefault="00D87BB9" w:rsidP="004F4CBA">
                              <w:pPr>
                                <w:pStyle w:val="Caption"/>
                                <w:jc w:val="left"/>
                              </w:pPr>
                              <w:r>
                                <w:t>Figure 5-6</w:t>
                              </w:r>
                              <w:r w:rsidRPr="004729BA">
                                <w:t xml:space="preserve">: </w:t>
                              </w:r>
                              <w:r>
                                <w:t>DRR Stakeholders in the MENA Region – Sudan and Lebanon</w:t>
                              </w:r>
                            </w:p>
                            <w:p w14:paraId="14E2C434" w14:textId="77777777" w:rsidR="00D87BB9" w:rsidRDefault="00D87BB9"/>
                            <w:p w14:paraId="5A8DB357"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0925F025" w14:textId="77777777" w:rsidR="00D87BB9" w:rsidRDefault="00D87BB9"/>
                            <w:p w14:paraId="0F7A5F43" w14:textId="77777777" w:rsidR="00D87BB9" w:rsidRDefault="00D87BB9" w:rsidP="00DE27C6">
                              <w:pPr>
                                <w:pStyle w:val="Capture2"/>
                              </w:pPr>
                              <w:r>
                                <w:t>Table  5-2: Comparative analysis between the 12 official Palestine refugee camps run by UNRWA in Lebanon, Source: UNERWA, 2018</w:t>
                              </w:r>
                            </w:p>
                            <w:p w14:paraId="64A53A12" w14:textId="77777777" w:rsidR="00D87BB9" w:rsidRDefault="00D87BB9"/>
                            <w:p w14:paraId="31B1AF3D"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089C83D1" w14:textId="77777777" w:rsidR="00D87BB9" w:rsidRDefault="00D87BB9"/>
                            <w:p w14:paraId="7779956E"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E66991F" w14:textId="77777777" w:rsidR="00D87BB9" w:rsidRDefault="00D87BB9"/>
                            <w:p w14:paraId="110CECFE"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7EC7EA0" w14:textId="77777777" w:rsidR="00D87BB9" w:rsidRDefault="00D87BB9"/>
                            <w:p w14:paraId="06C29C5E" w14:textId="77777777" w:rsidR="00D87BB9" w:rsidRPr="004729BA" w:rsidRDefault="00D87BB9" w:rsidP="004F4CBA">
                              <w:pPr>
                                <w:pStyle w:val="Caption"/>
                                <w:jc w:val="left"/>
                              </w:pPr>
                              <w:r>
                                <w:t>Figure 5-6</w:t>
                              </w:r>
                              <w:r w:rsidRPr="004729BA">
                                <w:t xml:space="preserve">: </w:t>
                              </w:r>
                              <w:r>
                                <w:t>DRR Stakeholders in the MENA Region – Sudan and Lebanon</w:t>
                              </w:r>
                            </w:p>
                            <w:p w14:paraId="72F56643" w14:textId="77777777" w:rsidR="00D87BB9" w:rsidRDefault="00D87BB9"/>
                            <w:p w14:paraId="4B61074F"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4623BFC" w14:textId="77777777" w:rsidR="00D87BB9" w:rsidRDefault="00D87BB9"/>
                            <w:p w14:paraId="27A42E08"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086A991" w14:textId="77777777" w:rsidR="00D87BB9" w:rsidRDefault="00D87BB9"/>
                            <w:p w14:paraId="29241684"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8807C93" w14:textId="77777777" w:rsidR="00D87BB9" w:rsidRDefault="00D87BB9"/>
                            <w:p w14:paraId="2437FD34"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12F979A7" w14:textId="77777777" w:rsidR="00D87BB9" w:rsidRDefault="00D87BB9"/>
                            <w:p w14:paraId="07BCB345"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D3608FF" w14:textId="77777777" w:rsidR="00D87BB9" w:rsidRDefault="00D87BB9"/>
                            <w:p w14:paraId="4D0421E9"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295CA7A" w14:textId="77777777" w:rsidR="00D87BB9" w:rsidRDefault="00D87BB9"/>
                            <w:p w14:paraId="37857433"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15C7A61E" w14:textId="77777777" w:rsidR="00D87BB9" w:rsidRDefault="00D87BB9"/>
                            <w:p w14:paraId="273C7B5B"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56551D36" w14:textId="77777777" w:rsidR="00D87BB9" w:rsidRDefault="00D87BB9"/>
                            <w:p w14:paraId="1A4E8194" w14:textId="77777777" w:rsidR="00D87BB9" w:rsidRPr="004729BA" w:rsidRDefault="00D87BB9" w:rsidP="004F4CBA">
                              <w:pPr>
                                <w:pStyle w:val="Caption"/>
                                <w:jc w:val="left"/>
                              </w:pPr>
                              <w:r>
                                <w:t>Figure 5-6</w:t>
                              </w:r>
                              <w:r w:rsidRPr="004729BA">
                                <w:t xml:space="preserve">: </w:t>
                              </w:r>
                              <w:r>
                                <w:t>DRR Stakeholders in the MENA Region – Sudan and Lebanon</w:t>
                              </w:r>
                            </w:p>
                            <w:p w14:paraId="50CDBFE4" w14:textId="77777777" w:rsidR="00D87BB9" w:rsidRDefault="00D87BB9"/>
                            <w:p w14:paraId="00475F5B"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4D21CB26" w14:textId="77777777" w:rsidR="00D87BB9" w:rsidRDefault="00D87BB9"/>
                            <w:p w14:paraId="247B4747"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86A21D2" w14:textId="77777777" w:rsidR="00D87BB9" w:rsidRDefault="00D87BB9"/>
                            <w:p w14:paraId="0AA04385"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14AEAB5" w14:textId="77777777" w:rsidR="00D87BB9" w:rsidRDefault="00D87BB9"/>
                            <w:p w14:paraId="721AEDBA"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0E1EFFD2" w14:textId="77777777" w:rsidR="00D87BB9" w:rsidRDefault="00D87BB9"/>
                            <w:p w14:paraId="5648C985"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167CFEE" w14:textId="77777777" w:rsidR="00D87BB9" w:rsidRDefault="00D87BB9"/>
                            <w:p w14:paraId="1D6F0778" w14:textId="374DA6D0"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77E39B2" w14:textId="77777777" w:rsidR="00D87BB9" w:rsidRDefault="00D87BB9"/>
                            <w:p w14:paraId="507836D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EDD5D8E" w14:textId="77777777" w:rsidR="00D87BB9" w:rsidRDefault="00D87BB9"/>
                            <w:p w14:paraId="7D5ADCEF"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1DAC08D" w14:textId="77777777" w:rsidR="00D87BB9" w:rsidRDefault="00D87BB9"/>
                            <w:p w14:paraId="6019A149"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24D52F9" w14:textId="77777777" w:rsidR="00D87BB9" w:rsidRDefault="00D87BB9"/>
                            <w:p w14:paraId="7B74F20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0769D29" w14:textId="77777777" w:rsidR="00D87BB9" w:rsidRDefault="00D87BB9"/>
                            <w:p w14:paraId="71780FD3"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603FB01" w14:textId="77777777" w:rsidR="00D87BB9" w:rsidRDefault="00D87BB9"/>
                            <w:p w14:paraId="01C117D4"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7BBD7E9" w14:textId="77777777" w:rsidR="00D87BB9" w:rsidRDefault="00D87BB9"/>
                            <w:p w14:paraId="2C56F2D2"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1EAE1F5C" w14:textId="77777777" w:rsidR="00D87BB9" w:rsidRDefault="00D87BB9"/>
                            <w:p w14:paraId="18F5C153"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70649C5" w14:textId="77777777" w:rsidR="00D87BB9" w:rsidRDefault="00D87BB9"/>
                            <w:p w14:paraId="3748E262"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2219EF3" w14:textId="77777777" w:rsidR="00D87BB9" w:rsidRDefault="00D87BB9"/>
                            <w:p w14:paraId="5EDB7F7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5B67C29" w14:textId="77777777" w:rsidR="00D87BB9" w:rsidRDefault="00D87BB9"/>
                            <w:p w14:paraId="64C5FFA4"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AED331D" w14:textId="77777777" w:rsidR="00D87BB9" w:rsidRDefault="00D87BB9"/>
                            <w:p w14:paraId="18CE8EAB"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743F343" w14:textId="77777777" w:rsidR="00D87BB9" w:rsidRDefault="00D87BB9"/>
                            <w:p w14:paraId="14D8339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53F46E6" w14:textId="77777777" w:rsidR="00D87BB9" w:rsidRDefault="00D87BB9"/>
                            <w:p w14:paraId="278FBDBF"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06F1A35" w14:textId="77777777" w:rsidR="00D87BB9" w:rsidRDefault="00D87BB9"/>
                            <w:p w14:paraId="514D4A94"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D32FC1D" w14:textId="77777777" w:rsidR="00D87BB9" w:rsidRDefault="00D87BB9"/>
                            <w:p w14:paraId="47FEB109"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10DA9192" w14:textId="77777777" w:rsidR="00D87BB9" w:rsidRDefault="00D87BB9"/>
                            <w:p w14:paraId="2C0F45B6"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0F22F62" w14:textId="77777777" w:rsidR="00D87BB9" w:rsidRDefault="00D87BB9"/>
                            <w:p w14:paraId="46109B64"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6262E89" w14:textId="77777777" w:rsidR="00D87BB9" w:rsidRDefault="00D87BB9"/>
                            <w:p w14:paraId="01D40422"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3DAF2EF8" w14:textId="77777777" w:rsidR="00D87BB9" w:rsidRDefault="00D87BB9"/>
                            <w:p w14:paraId="04A9B6CB"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7DD633ED" w14:textId="77777777" w:rsidR="00D87BB9" w:rsidRDefault="00D87BB9"/>
                            <w:p w14:paraId="1D93156B" w14:textId="77777777" w:rsidR="00D87BB9" w:rsidRPr="004729BA" w:rsidRDefault="00D87BB9" w:rsidP="004F4CBA">
                              <w:pPr>
                                <w:pStyle w:val="Caption"/>
                                <w:jc w:val="left"/>
                              </w:pPr>
                              <w:r>
                                <w:t>Figure 5-6</w:t>
                              </w:r>
                              <w:r w:rsidRPr="004729BA">
                                <w:t xml:space="preserve">: </w:t>
                              </w:r>
                              <w:r>
                                <w:t>DRR Stakeholders in the MENA Region – Sudan and Lebanon</w:t>
                              </w:r>
                            </w:p>
                            <w:p w14:paraId="2EA96956" w14:textId="77777777" w:rsidR="00D87BB9" w:rsidRDefault="00D87BB9"/>
                            <w:p w14:paraId="343ADC50"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5122BB42" w14:textId="77777777" w:rsidR="00D87BB9" w:rsidRDefault="00D87BB9"/>
                            <w:p w14:paraId="3C76B6C8"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14EEE66" w14:textId="77777777" w:rsidR="00D87BB9" w:rsidRDefault="00D87BB9"/>
                            <w:p w14:paraId="3C1C8D6E"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E6A8EA7" w14:textId="77777777" w:rsidR="00D87BB9" w:rsidRDefault="00D87BB9"/>
                            <w:p w14:paraId="48EF6067"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2252310D" w14:textId="77777777" w:rsidR="00D87BB9" w:rsidRDefault="00D87BB9"/>
                            <w:p w14:paraId="46308D33"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FA5B053" w14:textId="77777777" w:rsidR="00D87BB9" w:rsidRDefault="00D87BB9"/>
                            <w:p w14:paraId="28A73C8E" w14:textId="374DA6D0"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2CAD78C" w14:textId="77777777" w:rsidR="00D87BB9" w:rsidRDefault="00D87BB9"/>
                            <w:p w14:paraId="2ABBE609"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574A863" w14:textId="77777777" w:rsidR="00D87BB9" w:rsidRDefault="00D87BB9"/>
                            <w:p w14:paraId="676C8B85"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A3157F0" w14:textId="77777777" w:rsidR="00D87BB9" w:rsidRDefault="00D87BB9"/>
                            <w:p w14:paraId="62077E3B"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4829ACA" w14:textId="77777777" w:rsidR="00D87BB9" w:rsidRDefault="00D87BB9"/>
                            <w:p w14:paraId="31790CCD"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BECF103" w14:textId="77777777" w:rsidR="00D87BB9" w:rsidRDefault="00D87BB9"/>
                            <w:p w14:paraId="1BE6C015"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E639DBF" w14:textId="77777777" w:rsidR="00D87BB9" w:rsidRDefault="00D87BB9"/>
                            <w:p w14:paraId="4EA7AA76"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143574C" w14:textId="77777777" w:rsidR="00D87BB9" w:rsidRDefault="00D87BB9"/>
                            <w:p w14:paraId="5F78BDB3"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3612539F" w14:textId="77777777" w:rsidR="00D87BB9" w:rsidRDefault="00D87BB9"/>
                            <w:p w14:paraId="781EBB32"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E007575" w14:textId="77777777" w:rsidR="00D87BB9" w:rsidRDefault="00D87BB9"/>
                            <w:p w14:paraId="125125C4" w14:textId="374DA6D0"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E228062" w14:textId="77777777" w:rsidR="00D87BB9" w:rsidRDefault="00D87BB9"/>
                            <w:p w14:paraId="1CA4019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ADD334D" w14:textId="77777777" w:rsidR="00D87BB9" w:rsidRDefault="00D87BB9"/>
                            <w:p w14:paraId="7305F513"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697CD84" w14:textId="77777777" w:rsidR="00D87BB9" w:rsidRDefault="00D87BB9"/>
                            <w:p w14:paraId="343104C2" w14:textId="28B79ACF"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7904437" w14:textId="77777777" w:rsidR="00D87BB9" w:rsidRDefault="00D87BB9"/>
                            <w:p w14:paraId="6EA4F046" w14:textId="4C0701E6"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bookmarkEnd w:id="820"/>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6" name="Picture 16" descr="clusters"/>
                          <pic:cNvPicPr>
                            <a:picLocks noChangeAspect="1"/>
                          </pic:cNvPicPr>
                        </pic:nvPicPr>
                        <pic:blipFill>
                          <a:blip r:embed="rId2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772510" y="331076"/>
                            <a:ext cx="3832225" cy="3348990"/>
                          </a:xfrm>
                          <a:prstGeom prst="rect">
                            <a:avLst/>
                          </a:prstGeom>
                          <a:noFill/>
                          <a:ln>
                            <a:noFill/>
                          </a:ln>
                        </pic:spPr>
                      </pic:pic>
                    </wpg:wgp>
                  </a:graphicData>
                </a:graphic>
              </wp:anchor>
            </w:drawing>
          </mc:Choice>
          <mc:Fallback>
            <w:pict>
              <v:group w14:anchorId="1581BC5C" id="Group 459" o:spid="_x0000_s1179" style="position:absolute;margin-left:360.3pt;margin-top:263.75pt;width:411.5pt;height:289.75pt;z-index:252301312;mso-position-horizontal:right;mso-position-horizontal-relative:margin;mso-position-vertical-relative:text" coordsize="52262,36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">
                <v:shape id="Text Box 7513" o:spid="_x0000_s1180" type="#_x0000_t202" style="position:absolute;width:52262;height:2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" filled="f" stroked="f" strokeweight=".5pt">
                  <v:path arrowok="t"/>
                  <v:textbox>
                    <w:txbxContent>
                      <w:p w14:paraId="6F27BBB0" w14:textId="43D2BC5F" w:rsidR="00D87BB9" w:rsidRDefault="00D87BB9" w:rsidP="00A47E28">
                        <w:pPr>
                          <w:pStyle w:val="Caption"/>
                        </w:pPr>
                        <w:bookmarkStart w:id="821" w:name="_Toc20738188"/>
                        <w:r>
                          <w:t>Figure 5-3: T</w:t>
                        </w:r>
                        <w:r w:rsidRPr="001B49BE">
                          <w:t>he UN Cluster Approach</w:t>
                        </w:r>
                        <w:r>
                          <w:t xml:space="preserve"> - S</w:t>
                        </w:r>
                        <w:r w:rsidRPr="001B49BE">
                          <w:t xml:space="preserve">ectors of humanitarian action </w:t>
                        </w:r>
                        <w:r>
                          <w:t>(</w:t>
                        </w:r>
                        <w:r w:rsidRPr="001B49BE">
                          <w:t>UNOCHA, 2019</w:t>
                        </w:r>
                        <w:r>
                          <w:t>)</w:t>
                        </w:r>
                      </w:p>
                      <w:p w14:paraId="6258488B" w14:textId="77777777" w:rsidR="00D87BB9" w:rsidRDefault="00D87BB9"/>
                      <w:p w14:paraId="6FE3F534"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1742BDA2" w14:textId="77777777" w:rsidR="00D87BB9" w:rsidRDefault="00D87BB9"/>
                      <w:p w14:paraId="7671BF7F"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4CC6E91" w14:textId="77777777" w:rsidR="00D87BB9" w:rsidRDefault="00D87BB9"/>
                      <w:p w14:paraId="31BA54DE"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4569839" w14:textId="77777777" w:rsidR="00D87BB9" w:rsidRDefault="00D87BB9"/>
                      <w:p w14:paraId="191A98CD"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C64BF00" w14:textId="77777777" w:rsidR="00D87BB9" w:rsidRDefault="00D87BB9"/>
                      <w:p w14:paraId="30002444"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07C0033" w14:textId="77777777" w:rsidR="00D87BB9" w:rsidRDefault="00D87BB9"/>
                      <w:p w14:paraId="0020608D"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524A14A" w14:textId="77777777" w:rsidR="00D87BB9" w:rsidRDefault="00D87BB9"/>
                      <w:p w14:paraId="194C8A33"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285E8133" w14:textId="77777777" w:rsidR="00D87BB9" w:rsidRDefault="00D87BB9"/>
                      <w:p w14:paraId="4C8F3D9F"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E3BCA2A" w14:textId="77777777" w:rsidR="00D87BB9" w:rsidRDefault="00D87BB9"/>
                      <w:p w14:paraId="46C77916"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6D7D13EF" w14:textId="77777777" w:rsidR="00D87BB9" w:rsidRDefault="00D87BB9"/>
                      <w:p w14:paraId="7272BAF2"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67AD152" w14:textId="77777777" w:rsidR="00D87BB9" w:rsidRDefault="00D87BB9"/>
                      <w:p w14:paraId="20BD16ED"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125374D" w14:textId="77777777" w:rsidR="00D87BB9" w:rsidRDefault="00D87BB9"/>
                      <w:p w14:paraId="5BC73719"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499A7C8" w14:textId="77777777" w:rsidR="00D87BB9" w:rsidRDefault="00D87BB9"/>
                      <w:p w14:paraId="15C6542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74968A32" w14:textId="77777777" w:rsidR="00D87BB9" w:rsidRDefault="00D87BB9"/>
                      <w:p w14:paraId="4E4084F1"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C38F73B" w14:textId="77777777" w:rsidR="00D87BB9" w:rsidRDefault="00D87BB9"/>
                      <w:p w14:paraId="50715891"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75F8D1E" w14:textId="77777777" w:rsidR="00D87BB9" w:rsidRDefault="00D87BB9"/>
                      <w:p w14:paraId="17B57498"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2746A3A4" w14:textId="77777777" w:rsidR="00D87BB9" w:rsidRDefault="00D87BB9"/>
                      <w:p w14:paraId="5C009BCD"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E65DD6B" w14:textId="77777777" w:rsidR="00D87BB9" w:rsidRDefault="00D87BB9"/>
                      <w:p w14:paraId="44EC1276"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F8D0260" w14:textId="77777777" w:rsidR="00D87BB9" w:rsidRDefault="00D87BB9"/>
                      <w:p w14:paraId="4FA0D79E"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687CB1D2" w14:textId="77777777" w:rsidR="00D87BB9" w:rsidRDefault="00D87BB9"/>
                      <w:p w14:paraId="12BEB4EF"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9300107" w14:textId="77777777" w:rsidR="00D87BB9" w:rsidRDefault="00D87BB9"/>
                      <w:p w14:paraId="01A438F9" w14:textId="77777777" w:rsidR="00D87BB9" w:rsidRPr="004729BA" w:rsidRDefault="00D87BB9" w:rsidP="004F4CBA">
                        <w:pPr>
                          <w:pStyle w:val="Caption"/>
                          <w:jc w:val="left"/>
                        </w:pPr>
                        <w:r>
                          <w:t>Figure 5-6</w:t>
                        </w:r>
                        <w:r w:rsidRPr="004729BA">
                          <w:t xml:space="preserve">: </w:t>
                        </w:r>
                        <w:r>
                          <w:t>DRR Stakeholders in the MENA Region – Sudan and Lebanon</w:t>
                        </w:r>
                      </w:p>
                      <w:p w14:paraId="142A4A41" w14:textId="77777777" w:rsidR="00D87BB9" w:rsidRDefault="00D87BB9"/>
                      <w:p w14:paraId="356F5005"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A5D9BD6" w14:textId="77777777" w:rsidR="00D87BB9" w:rsidRDefault="00D87BB9"/>
                      <w:p w14:paraId="44300B9A"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239E8E4" w14:textId="77777777" w:rsidR="00D87BB9" w:rsidRDefault="00D87BB9"/>
                      <w:p w14:paraId="02A8336C"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9C95962" w14:textId="77777777" w:rsidR="00D87BB9" w:rsidRDefault="00D87BB9"/>
                      <w:p w14:paraId="0C76AFFC"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404A08EB" w14:textId="77777777" w:rsidR="00D87BB9" w:rsidRDefault="00D87BB9"/>
                      <w:p w14:paraId="7344F3C2"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7483FAE" w14:textId="77777777" w:rsidR="00D87BB9" w:rsidRDefault="00D87BB9"/>
                      <w:p w14:paraId="69BFC6C2"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7D38E46D" w14:textId="77777777" w:rsidR="00D87BB9" w:rsidRDefault="00D87BB9"/>
                      <w:p w14:paraId="0AA035A4"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F369AC9" w14:textId="77777777" w:rsidR="00D87BB9" w:rsidRDefault="00D87BB9"/>
                      <w:p w14:paraId="2CDCF26E"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34D1E88" w14:textId="77777777" w:rsidR="00D87BB9" w:rsidRDefault="00D87BB9"/>
                      <w:p w14:paraId="30992691"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7E69565F" w14:textId="77777777" w:rsidR="00D87BB9" w:rsidRDefault="00D87BB9"/>
                      <w:p w14:paraId="2A238894"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03B583A" w14:textId="77777777" w:rsidR="00D87BB9" w:rsidRDefault="00D87BB9"/>
                      <w:p w14:paraId="6FB48754"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BB88EAF" w14:textId="77777777" w:rsidR="00D87BB9" w:rsidRDefault="00D87BB9"/>
                      <w:p w14:paraId="7246C270"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F9E2E10" w14:textId="77777777" w:rsidR="00D87BB9" w:rsidRDefault="00D87BB9"/>
                      <w:p w14:paraId="1259DA88"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1C214829" w14:textId="77777777" w:rsidR="00D87BB9" w:rsidRDefault="00D87BB9"/>
                      <w:p w14:paraId="43D9FB93"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C951677" w14:textId="77777777" w:rsidR="00D87BB9" w:rsidRDefault="00D87BB9"/>
                      <w:p w14:paraId="1E8B8177"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68F2687A" w14:textId="77777777" w:rsidR="00D87BB9" w:rsidRDefault="00D87BB9"/>
                      <w:p w14:paraId="369EFDA4"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C7556F2" w14:textId="77777777" w:rsidR="00D87BB9" w:rsidRDefault="00D87BB9"/>
                      <w:p w14:paraId="0C9537A4"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3844B1F" w14:textId="77777777" w:rsidR="00D87BB9" w:rsidRDefault="00D87BB9"/>
                      <w:p w14:paraId="1542B51D"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B2ACCA3" w14:textId="77777777" w:rsidR="00D87BB9" w:rsidRDefault="00D87BB9"/>
                      <w:p w14:paraId="73F95E68"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0A7A9C7" w14:textId="77777777" w:rsidR="00D87BB9" w:rsidRDefault="00D87BB9"/>
                      <w:p w14:paraId="7B2903A4"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F7DAE4D" w14:textId="77777777" w:rsidR="00D87BB9" w:rsidRDefault="00D87BB9"/>
                      <w:p w14:paraId="4394A666"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8C07C95" w14:textId="77777777" w:rsidR="00D87BB9" w:rsidRDefault="00D87BB9"/>
                      <w:p w14:paraId="4B783EB0"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5F09C89E" w14:textId="77777777" w:rsidR="00D87BB9" w:rsidRDefault="00D87BB9"/>
                      <w:p w14:paraId="156237B5"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3FFDA37" w14:textId="77777777" w:rsidR="00D87BB9" w:rsidRDefault="00D87BB9"/>
                      <w:p w14:paraId="39636A6A"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5F636DB" w14:textId="77777777" w:rsidR="00D87BB9" w:rsidRDefault="00D87BB9"/>
                      <w:p w14:paraId="41A33AF0"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2E18D8B0" w14:textId="77777777" w:rsidR="00D87BB9" w:rsidRDefault="00D87BB9"/>
                      <w:p w14:paraId="0A3DA711"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7A3EE375" w14:textId="77777777" w:rsidR="00D87BB9" w:rsidRDefault="00D87BB9"/>
                      <w:p w14:paraId="59A8E6C1" w14:textId="77777777" w:rsidR="00D87BB9" w:rsidRPr="004729BA" w:rsidRDefault="00D87BB9" w:rsidP="004F4CBA">
                        <w:pPr>
                          <w:pStyle w:val="Caption"/>
                          <w:jc w:val="left"/>
                        </w:pPr>
                        <w:r>
                          <w:t>Figure 5-6</w:t>
                        </w:r>
                        <w:r w:rsidRPr="004729BA">
                          <w:t xml:space="preserve">: </w:t>
                        </w:r>
                        <w:r>
                          <w:t>DRR Stakeholders in the MENA Region – Sudan and Lebanon</w:t>
                        </w:r>
                      </w:p>
                      <w:p w14:paraId="3FA95FA4" w14:textId="77777777" w:rsidR="00D87BB9" w:rsidRDefault="00D87BB9"/>
                      <w:p w14:paraId="5FC6F523"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EB72265" w14:textId="77777777" w:rsidR="00D87BB9" w:rsidRDefault="00D87BB9"/>
                      <w:p w14:paraId="02AF5F00"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CDC4277" w14:textId="77777777" w:rsidR="00D87BB9" w:rsidRDefault="00D87BB9"/>
                      <w:p w14:paraId="48EEA34D"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5FBAA2D" w14:textId="77777777" w:rsidR="00D87BB9" w:rsidRDefault="00D87BB9"/>
                      <w:p w14:paraId="22BC34BA"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293F75C6" w14:textId="77777777" w:rsidR="00D87BB9" w:rsidRDefault="00D87BB9"/>
                      <w:p w14:paraId="0295FB3C"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ED3D927" w14:textId="77777777" w:rsidR="00D87BB9" w:rsidRDefault="00D87BB9"/>
                      <w:p w14:paraId="303E9B64"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CDC1D39" w14:textId="77777777" w:rsidR="00D87BB9" w:rsidRDefault="00D87BB9"/>
                      <w:p w14:paraId="535A0200"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3F0BA23A" w14:textId="77777777" w:rsidR="00D87BB9" w:rsidRDefault="00D87BB9"/>
                      <w:p w14:paraId="3C5B57F3"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749C6B1" w14:textId="77777777" w:rsidR="00D87BB9" w:rsidRDefault="00D87BB9"/>
                      <w:p w14:paraId="04583DBC" w14:textId="77777777" w:rsidR="00D87BB9" w:rsidRPr="004729BA" w:rsidRDefault="00D87BB9" w:rsidP="004F4CBA">
                        <w:pPr>
                          <w:pStyle w:val="Caption"/>
                          <w:jc w:val="left"/>
                        </w:pPr>
                        <w:r>
                          <w:t>Figure 5-6</w:t>
                        </w:r>
                        <w:r w:rsidRPr="004729BA">
                          <w:t xml:space="preserve">: </w:t>
                        </w:r>
                        <w:r>
                          <w:t>DRR Stakeholders in the MENA Region – Sudan and Lebanon</w:t>
                        </w:r>
                      </w:p>
                      <w:p w14:paraId="48450912" w14:textId="77777777" w:rsidR="00D87BB9" w:rsidRDefault="00D87BB9"/>
                      <w:p w14:paraId="1B79E516"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E5645E6" w14:textId="77777777" w:rsidR="00D87BB9" w:rsidRDefault="00D87BB9"/>
                      <w:p w14:paraId="3EC45847"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D7B7FD3" w14:textId="77777777" w:rsidR="00D87BB9" w:rsidRDefault="00D87BB9"/>
                      <w:p w14:paraId="55E387EF" w14:textId="77777777" w:rsidR="00D87BB9" w:rsidRPr="004729BA" w:rsidRDefault="00D87BB9" w:rsidP="004F4CBA">
                        <w:pPr>
                          <w:pStyle w:val="Caption"/>
                          <w:jc w:val="left"/>
                        </w:pPr>
                        <w:r>
                          <w:t>Figure 5-6</w:t>
                        </w:r>
                        <w:r w:rsidRPr="004729BA">
                          <w:t xml:space="preserve">: </w:t>
                        </w:r>
                        <w:r>
                          <w:t>DRR Stakeholders in the MENA Region – Sudan and Lebanon</w:t>
                        </w:r>
                      </w:p>
                      <w:p w14:paraId="14E2C434" w14:textId="77777777" w:rsidR="00D87BB9" w:rsidRDefault="00D87BB9"/>
                      <w:p w14:paraId="5A8DB357"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0925F025" w14:textId="77777777" w:rsidR="00D87BB9" w:rsidRDefault="00D87BB9"/>
                      <w:p w14:paraId="0F7A5F43" w14:textId="77777777" w:rsidR="00D87BB9" w:rsidRDefault="00D87BB9" w:rsidP="00DE27C6">
                        <w:pPr>
                          <w:pStyle w:val="Capture2"/>
                        </w:pPr>
                        <w:r>
                          <w:t>Table  5-2: Comparative analysis between the 12 official Palestine refugee camps run by UNRWA in Lebanon, Source: UNERWA, 2018</w:t>
                        </w:r>
                      </w:p>
                      <w:p w14:paraId="64A53A12" w14:textId="77777777" w:rsidR="00D87BB9" w:rsidRDefault="00D87BB9"/>
                      <w:p w14:paraId="31B1AF3D"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089C83D1" w14:textId="77777777" w:rsidR="00D87BB9" w:rsidRDefault="00D87BB9"/>
                      <w:p w14:paraId="7779956E"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E66991F" w14:textId="77777777" w:rsidR="00D87BB9" w:rsidRDefault="00D87BB9"/>
                      <w:p w14:paraId="110CECFE"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7EC7EA0" w14:textId="77777777" w:rsidR="00D87BB9" w:rsidRDefault="00D87BB9"/>
                      <w:p w14:paraId="06C29C5E" w14:textId="77777777" w:rsidR="00D87BB9" w:rsidRPr="004729BA" w:rsidRDefault="00D87BB9" w:rsidP="004F4CBA">
                        <w:pPr>
                          <w:pStyle w:val="Caption"/>
                          <w:jc w:val="left"/>
                        </w:pPr>
                        <w:r>
                          <w:t>Figure 5-6</w:t>
                        </w:r>
                        <w:r w:rsidRPr="004729BA">
                          <w:t xml:space="preserve">: </w:t>
                        </w:r>
                        <w:r>
                          <w:t>DRR Stakeholders in the MENA Region – Sudan and Lebanon</w:t>
                        </w:r>
                      </w:p>
                      <w:p w14:paraId="72F56643" w14:textId="77777777" w:rsidR="00D87BB9" w:rsidRDefault="00D87BB9"/>
                      <w:p w14:paraId="4B61074F"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4623BFC" w14:textId="77777777" w:rsidR="00D87BB9" w:rsidRDefault="00D87BB9"/>
                      <w:p w14:paraId="27A42E08"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086A991" w14:textId="77777777" w:rsidR="00D87BB9" w:rsidRDefault="00D87BB9"/>
                      <w:p w14:paraId="29241684"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8807C93" w14:textId="77777777" w:rsidR="00D87BB9" w:rsidRDefault="00D87BB9"/>
                      <w:p w14:paraId="2437FD34"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12F979A7" w14:textId="77777777" w:rsidR="00D87BB9" w:rsidRDefault="00D87BB9"/>
                      <w:p w14:paraId="07BCB345"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D3608FF" w14:textId="77777777" w:rsidR="00D87BB9" w:rsidRDefault="00D87BB9"/>
                      <w:p w14:paraId="4D0421E9"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295CA7A" w14:textId="77777777" w:rsidR="00D87BB9" w:rsidRDefault="00D87BB9"/>
                      <w:p w14:paraId="37857433"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15C7A61E" w14:textId="77777777" w:rsidR="00D87BB9" w:rsidRDefault="00D87BB9"/>
                      <w:p w14:paraId="273C7B5B"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56551D36" w14:textId="77777777" w:rsidR="00D87BB9" w:rsidRDefault="00D87BB9"/>
                      <w:p w14:paraId="1A4E8194" w14:textId="77777777" w:rsidR="00D87BB9" w:rsidRPr="004729BA" w:rsidRDefault="00D87BB9" w:rsidP="004F4CBA">
                        <w:pPr>
                          <w:pStyle w:val="Caption"/>
                          <w:jc w:val="left"/>
                        </w:pPr>
                        <w:r>
                          <w:t>Figure 5-6</w:t>
                        </w:r>
                        <w:r w:rsidRPr="004729BA">
                          <w:t xml:space="preserve">: </w:t>
                        </w:r>
                        <w:r>
                          <w:t>DRR Stakeholders in the MENA Region – Sudan and Lebanon</w:t>
                        </w:r>
                      </w:p>
                      <w:p w14:paraId="50CDBFE4" w14:textId="77777777" w:rsidR="00D87BB9" w:rsidRDefault="00D87BB9"/>
                      <w:p w14:paraId="00475F5B"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4D21CB26" w14:textId="77777777" w:rsidR="00D87BB9" w:rsidRDefault="00D87BB9"/>
                      <w:p w14:paraId="247B4747"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86A21D2" w14:textId="77777777" w:rsidR="00D87BB9" w:rsidRDefault="00D87BB9"/>
                      <w:p w14:paraId="0AA04385"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14AEAB5" w14:textId="77777777" w:rsidR="00D87BB9" w:rsidRDefault="00D87BB9"/>
                      <w:p w14:paraId="721AEDBA"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0E1EFFD2" w14:textId="77777777" w:rsidR="00D87BB9" w:rsidRDefault="00D87BB9"/>
                      <w:p w14:paraId="5648C985"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167CFEE" w14:textId="77777777" w:rsidR="00D87BB9" w:rsidRDefault="00D87BB9"/>
                      <w:p w14:paraId="1D6F0778" w14:textId="374DA6D0"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77E39B2" w14:textId="77777777" w:rsidR="00D87BB9" w:rsidRDefault="00D87BB9"/>
                      <w:p w14:paraId="507836D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EDD5D8E" w14:textId="77777777" w:rsidR="00D87BB9" w:rsidRDefault="00D87BB9"/>
                      <w:p w14:paraId="7D5ADCEF"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1DAC08D" w14:textId="77777777" w:rsidR="00D87BB9" w:rsidRDefault="00D87BB9"/>
                      <w:p w14:paraId="6019A149"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24D52F9" w14:textId="77777777" w:rsidR="00D87BB9" w:rsidRDefault="00D87BB9"/>
                      <w:p w14:paraId="7B74F20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0769D29" w14:textId="77777777" w:rsidR="00D87BB9" w:rsidRDefault="00D87BB9"/>
                      <w:p w14:paraId="71780FD3"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603FB01" w14:textId="77777777" w:rsidR="00D87BB9" w:rsidRDefault="00D87BB9"/>
                      <w:p w14:paraId="01C117D4"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7BBD7E9" w14:textId="77777777" w:rsidR="00D87BB9" w:rsidRDefault="00D87BB9"/>
                      <w:p w14:paraId="2C56F2D2"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1EAE1F5C" w14:textId="77777777" w:rsidR="00D87BB9" w:rsidRDefault="00D87BB9"/>
                      <w:p w14:paraId="18F5C153"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70649C5" w14:textId="77777777" w:rsidR="00D87BB9" w:rsidRDefault="00D87BB9"/>
                      <w:p w14:paraId="3748E262"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2219EF3" w14:textId="77777777" w:rsidR="00D87BB9" w:rsidRDefault="00D87BB9"/>
                      <w:p w14:paraId="5EDB7F7B"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25B67C29" w14:textId="77777777" w:rsidR="00D87BB9" w:rsidRDefault="00D87BB9"/>
                      <w:p w14:paraId="64C5FFA4"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AED331D" w14:textId="77777777" w:rsidR="00D87BB9" w:rsidRDefault="00D87BB9"/>
                      <w:p w14:paraId="18CE8EAB"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743F343" w14:textId="77777777" w:rsidR="00D87BB9" w:rsidRDefault="00D87BB9"/>
                      <w:p w14:paraId="14D8339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53F46E6" w14:textId="77777777" w:rsidR="00D87BB9" w:rsidRDefault="00D87BB9"/>
                      <w:p w14:paraId="278FBDBF"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06F1A35" w14:textId="77777777" w:rsidR="00D87BB9" w:rsidRDefault="00D87BB9"/>
                      <w:p w14:paraId="514D4A94"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D32FC1D" w14:textId="77777777" w:rsidR="00D87BB9" w:rsidRDefault="00D87BB9"/>
                      <w:p w14:paraId="47FEB109"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10DA9192" w14:textId="77777777" w:rsidR="00D87BB9" w:rsidRDefault="00D87BB9"/>
                      <w:p w14:paraId="2C0F45B6"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0F22F62" w14:textId="77777777" w:rsidR="00D87BB9" w:rsidRDefault="00D87BB9"/>
                      <w:p w14:paraId="46109B64"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6262E89" w14:textId="77777777" w:rsidR="00D87BB9" w:rsidRDefault="00D87BB9"/>
                      <w:p w14:paraId="01D40422"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3DAF2EF8" w14:textId="77777777" w:rsidR="00D87BB9" w:rsidRDefault="00D87BB9"/>
                      <w:p w14:paraId="04A9B6CB"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7DD633ED" w14:textId="77777777" w:rsidR="00D87BB9" w:rsidRDefault="00D87BB9"/>
                      <w:p w14:paraId="1D93156B" w14:textId="77777777" w:rsidR="00D87BB9" w:rsidRPr="004729BA" w:rsidRDefault="00D87BB9" w:rsidP="004F4CBA">
                        <w:pPr>
                          <w:pStyle w:val="Caption"/>
                          <w:jc w:val="left"/>
                        </w:pPr>
                        <w:r>
                          <w:t>Figure 5-6</w:t>
                        </w:r>
                        <w:r w:rsidRPr="004729BA">
                          <w:t xml:space="preserve">: </w:t>
                        </w:r>
                        <w:r>
                          <w:t>DRR Stakeholders in the MENA Region – Sudan and Lebanon</w:t>
                        </w:r>
                      </w:p>
                      <w:p w14:paraId="2EA96956" w14:textId="77777777" w:rsidR="00D87BB9" w:rsidRDefault="00D87BB9"/>
                      <w:p w14:paraId="343ADC50"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5122BB42" w14:textId="77777777" w:rsidR="00D87BB9" w:rsidRDefault="00D87BB9"/>
                      <w:p w14:paraId="3C76B6C8"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14EEE66" w14:textId="77777777" w:rsidR="00D87BB9" w:rsidRDefault="00D87BB9"/>
                      <w:p w14:paraId="3C1C8D6E"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E6A8EA7" w14:textId="77777777" w:rsidR="00D87BB9" w:rsidRDefault="00D87BB9"/>
                      <w:p w14:paraId="48EF6067"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2252310D" w14:textId="77777777" w:rsidR="00D87BB9" w:rsidRDefault="00D87BB9"/>
                      <w:p w14:paraId="46308D33"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FA5B053" w14:textId="77777777" w:rsidR="00D87BB9" w:rsidRDefault="00D87BB9"/>
                      <w:p w14:paraId="28A73C8E" w14:textId="374DA6D0"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32CAD78C" w14:textId="77777777" w:rsidR="00D87BB9" w:rsidRDefault="00D87BB9"/>
                      <w:p w14:paraId="2ABBE609"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574A863" w14:textId="77777777" w:rsidR="00D87BB9" w:rsidRDefault="00D87BB9"/>
                      <w:p w14:paraId="676C8B85"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A3157F0" w14:textId="77777777" w:rsidR="00D87BB9" w:rsidRDefault="00D87BB9"/>
                      <w:p w14:paraId="62077E3B" w14:textId="77777777"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4829ACA" w14:textId="77777777" w:rsidR="00D87BB9" w:rsidRDefault="00D87BB9"/>
                      <w:p w14:paraId="31790CCD"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0BECF103" w14:textId="77777777" w:rsidR="00D87BB9" w:rsidRDefault="00D87BB9"/>
                      <w:p w14:paraId="1BE6C015"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E639DBF" w14:textId="77777777" w:rsidR="00D87BB9" w:rsidRDefault="00D87BB9"/>
                      <w:p w14:paraId="4EA7AA76"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143574C" w14:textId="77777777" w:rsidR="00D87BB9" w:rsidRDefault="00D87BB9"/>
                      <w:p w14:paraId="5F78BDB3"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3612539F" w14:textId="77777777" w:rsidR="00D87BB9" w:rsidRDefault="00D87BB9"/>
                      <w:p w14:paraId="781EBB32"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E007575" w14:textId="77777777" w:rsidR="00D87BB9" w:rsidRDefault="00D87BB9"/>
                      <w:p w14:paraId="125125C4" w14:textId="374DA6D0"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4E228062" w14:textId="77777777" w:rsidR="00D87BB9" w:rsidRDefault="00D87BB9"/>
                      <w:p w14:paraId="1CA40193" w14:textId="77777777"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ADD334D" w14:textId="77777777" w:rsidR="00D87BB9" w:rsidRDefault="00D87BB9"/>
                      <w:p w14:paraId="7305F513" w14:textId="77777777" w:rsidR="00D87BB9" w:rsidRPr="004729BA" w:rsidRDefault="00D87BB9" w:rsidP="00BE409D">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697CD84" w14:textId="77777777" w:rsidR="00D87BB9" w:rsidRDefault="00D87BB9"/>
                      <w:p w14:paraId="343104C2" w14:textId="28B79ACF" w:rsidR="00D87BB9" w:rsidRDefault="00D87BB9" w:rsidP="00A47E28">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p>
                      <w:p w14:paraId="57904437" w14:textId="77777777" w:rsidR="00D87BB9" w:rsidRDefault="00D87BB9"/>
                      <w:p w14:paraId="6EA4F046" w14:textId="4C0701E6" w:rsidR="00D87BB9" w:rsidRDefault="00D87BB9" w:rsidP="00A47E28">
                        <w:pPr>
                          <w:pStyle w:val="Caption"/>
                        </w:pP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Figure 5-3: T</w:t>
                        </w:r>
                        <w:r w:rsidRPr="001B49BE">
                          <w:t>he UN Cluster Approach</w:t>
                        </w:r>
                        <w:r>
                          <w:t xml:space="preserve"> - S</w:t>
                        </w:r>
                        <w:r w:rsidRPr="001B49BE">
                          <w:t xml:space="preserve">ectors of humanitarian action </w:t>
                        </w:r>
                        <w:r>
                          <w:t>(</w:t>
                        </w:r>
                        <w:r w:rsidRPr="001B49BE">
                          <w:t>UNOCHA, 2019</w:t>
                        </w:r>
                        <w:r>
                          <w:t>)</w:t>
                        </w:r>
                        <w:bookmarkEnd w:id="821"/>
                      </w:p>
                    </w:txbxContent>
                  </v:textbox>
                </v:shape>
                <v:shape id="Picture 16" o:spid="_x0000_s1181" type="#_x0000_t75" alt="clusters" style="position:absolute;left:7725;top:3310;width:38322;height:33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">
                  <v:imagedata r:id="rId211" o:title="clusters" chromakey="white"/>
                  <v:path arrowok="t"/>
                </v:shape>
                <w10:wrap type="square" anchorx="margin"/>
              </v:group>
            </w:pict>
          </mc:Fallback>
        </mc:AlternateContent>
      </w:r>
      <w:r w:rsidR="00E14704">
        <w:rPr>
          <w:rFonts w:ascii="Arial" w:eastAsia="Times New Roman" w:hAnsi="Arial" w:cs="Arial"/>
          <w:color w:val="000000"/>
          <w:lang w:val="en-US"/>
        </w:rPr>
        <w:t xml:space="preserve">In </w:t>
      </w:r>
      <w:r w:rsidR="00101F04">
        <w:rPr>
          <w:rFonts w:ascii="Arial" w:eastAsia="Times New Roman" w:hAnsi="Arial" w:cs="Arial"/>
          <w:color w:val="000000"/>
          <w:lang w:val="en-US"/>
        </w:rPr>
        <w:t xml:space="preserve">the </w:t>
      </w:r>
      <w:r w:rsidR="00E14704">
        <w:rPr>
          <w:rFonts w:ascii="Arial" w:eastAsia="Times New Roman" w:hAnsi="Arial" w:cs="Arial"/>
          <w:color w:val="000000"/>
          <w:lang w:val="en-US"/>
        </w:rPr>
        <w:t>post</w:t>
      </w:r>
      <w:r w:rsidR="00101F04">
        <w:rPr>
          <w:rFonts w:ascii="Arial" w:eastAsia="Times New Roman" w:hAnsi="Arial" w:cs="Arial"/>
          <w:color w:val="000000"/>
          <w:lang w:val="en-US"/>
        </w:rPr>
        <w:t>-</w:t>
      </w:r>
      <w:r w:rsidR="006836BD">
        <w:rPr>
          <w:rFonts w:ascii="Arial" w:eastAsia="Times New Roman" w:hAnsi="Arial" w:cs="Arial"/>
          <w:color w:val="000000"/>
          <w:lang w:val="en-US"/>
        </w:rPr>
        <w:t xml:space="preserve">disaster stage, there is a cross-cutting role </w:t>
      </w:r>
      <w:r w:rsidR="00D319A8">
        <w:rPr>
          <w:rFonts w:ascii="Arial" w:eastAsia="Times New Roman" w:hAnsi="Arial" w:cs="Arial"/>
          <w:color w:val="000000"/>
          <w:lang w:val="en-US"/>
        </w:rPr>
        <w:t xml:space="preserve">of DRR </w:t>
      </w:r>
      <w:r w:rsidR="00101F04">
        <w:rPr>
          <w:rFonts w:ascii="Arial" w:eastAsia="Times New Roman" w:hAnsi="Arial" w:cs="Arial"/>
          <w:color w:val="000000"/>
          <w:lang w:val="en-US"/>
        </w:rPr>
        <w:t>key stakeholders</w:t>
      </w:r>
      <w:r w:rsidR="00D319A8">
        <w:rPr>
          <w:rFonts w:ascii="Arial" w:eastAsia="Times New Roman" w:hAnsi="Arial" w:cs="Arial"/>
          <w:color w:val="000000"/>
          <w:lang w:val="en-US"/>
        </w:rPr>
        <w:t xml:space="preserve"> and humanitarian aid agencies. Yet, depending on the scale of crisis and capacities of governmental </w:t>
      </w:r>
      <w:r w:rsidR="00101F04">
        <w:rPr>
          <w:rFonts w:ascii="Arial" w:eastAsia="Times New Roman" w:hAnsi="Arial" w:cs="Arial"/>
          <w:color w:val="000000"/>
          <w:lang w:val="en-US"/>
        </w:rPr>
        <w:t>institutes</w:t>
      </w:r>
      <w:r w:rsidR="00D319A8">
        <w:rPr>
          <w:rFonts w:ascii="Arial" w:eastAsia="Times New Roman" w:hAnsi="Arial" w:cs="Arial"/>
          <w:color w:val="000000"/>
          <w:lang w:val="en-US"/>
        </w:rPr>
        <w:t xml:space="preserve"> in disaster response, the level of humanitarian aid intervention can vary from one context to another, and become more evident in fragile settings.  Here more agencies </w:t>
      </w:r>
      <w:r w:rsidR="00E70CD8">
        <w:rPr>
          <w:rFonts w:ascii="Arial" w:eastAsia="Times New Roman" w:hAnsi="Arial" w:cs="Arial"/>
          <w:color w:val="000000"/>
          <w:lang w:val="en-US"/>
        </w:rPr>
        <w:t>such as</w:t>
      </w:r>
      <w:r w:rsidR="000A7995">
        <w:rPr>
          <w:rFonts w:ascii="Arial" w:eastAsia="Times New Roman" w:hAnsi="Arial" w:cs="Arial"/>
          <w:color w:val="000000"/>
          <w:lang w:val="en-US"/>
        </w:rPr>
        <w:t xml:space="preserve"> IFRC can get involved in providing basic </w:t>
      </w:r>
      <w:r w:rsidR="00101F04">
        <w:rPr>
          <w:rFonts w:ascii="Arial" w:eastAsia="Times New Roman" w:hAnsi="Arial" w:cs="Arial"/>
          <w:color w:val="000000"/>
          <w:lang w:val="en-US"/>
        </w:rPr>
        <w:t>needs</w:t>
      </w:r>
      <w:r w:rsidR="000A7995">
        <w:rPr>
          <w:rFonts w:ascii="Arial" w:eastAsia="Times New Roman" w:hAnsi="Arial" w:cs="Arial"/>
          <w:color w:val="000000"/>
          <w:lang w:val="en-US"/>
        </w:rPr>
        <w:t xml:space="preserve"> for human security. </w:t>
      </w:r>
      <w:r w:rsidR="00B80C4A">
        <w:rPr>
          <w:rFonts w:ascii="Arial" w:eastAsia="Times New Roman" w:hAnsi="Arial" w:cs="Arial"/>
          <w:color w:val="000000"/>
          <w:lang w:val="en-US"/>
        </w:rPr>
        <w:t>Therefore</w:t>
      </w:r>
      <w:r w:rsidR="000A7995">
        <w:rPr>
          <w:rFonts w:ascii="Arial" w:eastAsia="Times New Roman" w:hAnsi="Arial" w:cs="Arial"/>
          <w:color w:val="000000"/>
          <w:lang w:val="en-US"/>
        </w:rPr>
        <w:t xml:space="preserve">, a strategic approach is required for </w:t>
      </w:r>
      <w:r w:rsidR="00B80C4A">
        <w:rPr>
          <w:rFonts w:ascii="Arial" w:eastAsia="Times New Roman" w:hAnsi="Arial" w:cs="Arial"/>
          <w:color w:val="000000"/>
          <w:lang w:val="en-US"/>
        </w:rPr>
        <w:t>managing</w:t>
      </w:r>
      <w:r w:rsidR="000A7995">
        <w:rPr>
          <w:rFonts w:ascii="Arial" w:eastAsia="Times New Roman" w:hAnsi="Arial" w:cs="Arial"/>
          <w:color w:val="000000"/>
          <w:lang w:val="en-US"/>
        </w:rPr>
        <w:t xml:space="preserve"> coordination and collaboration mechanisms </w:t>
      </w:r>
      <w:r w:rsidR="00B80C4A">
        <w:rPr>
          <w:rFonts w:ascii="Arial" w:eastAsia="Times New Roman" w:hAnsi="Arial" w:cs="Arial"/>
          <w:color w:val="000000"/>
          <w:lang w:val="en-US"/>
        </w:rPr>
        <w:t xml:space="preserve">between the different actors to avoid overlapping of roles and </w:t>
      </w:r>
      <w:r w:rsidR="00101F04">
        <w:rPr>
          <w:rFonts w:ascii="Arial" w:eastAsia="Times New Roman" w:hAnsi="Arial" w:cs="Arial"/>
          <w:color w:val="000000"/>
          <w:lang w:val="en-US"/>
        </w:rPr>
        <w:t>responsibilities and</w:t>
      </w:r>
      <w:r w:rsidR="00B80C4A">
        <w:rPr>
          <w:rFonts w:ascii="Arial" w:eastAsia="Times New Roman" w:hAnsi="Arial" w:cs="Arial"/>
          <w:color w:val="000000"/>
          <w:lang w:val="en-US"/>
        </w:rPr>
        <w:t xml:space="preserve"> prevent mismanagement of financial </w:t>
      </w:r>
      <w:r w:rsidR="00101F04">
        <w:rPr>
          <w:rFonts w:ascii="Arial" w:eastAsia="Times New Roman" w:hAnsi="Arial" w:cs="Arial"/>
          <w:color w:val="000000"/>
          <w:lang w:val="en-US"/>
        </w:rPr>
        <w:t>resources. This</w:t>
      </w:r>
      <w:r w:rsidR="00D33539">
        <w:rPr>
          <w:rFonts w:ascii="Arial" w:eastAsia="Times New Roman" w:hAnsi="Arial" w:cs="Arial"/>
          <w:color w:val="000000"/>
          <w:lang w:val="en-US"/>
        </w:rPr>
        <w:t xml:space="preserve"> is evident in the </w:t>
      </w:r>
      <w:r w:rsidR="00CF51A9">
        <w:rPr>
          <w:rFonts w:ascii="Arial" w:eastAsia="Times New Roman" w:hAnsi="Arial" w:cs="Arial"/>
          <w:color w:val="000000"/>
          <w:lang w:val="en-US"/>
        </w:rPr>
        <w:t xml:space="preserve">forming of </w:t>
      </w:r>
      <w:r w:rsidR="00D33539">
        <w:rPr>
          <w:rFonts w:ascii="Arial" w:eastAsia="Times New Roman" w:hAnsi="Arial" w:cs="Arial"/>
          <w:color w:val="000000"/>
          <w:lang w:val="en-US"/>
        </w:rPr>
        <w:t>UN</w:t>
      </w:r>
      <w:r w:rsidR="00D33539" w:rsidRPr="00D33539">
        <w:rPr>
          <w:rFonts w:ascii="Arial" w:eastAsia="Times New Roman" w:hAnsi="Arial" w:cs="Arial"/>
          <w:color w:val="000000"/>
          <w:lang w:val="en-US"/>
        </w:rPr>
        <w:t xml:space="preserve"> Cluster Approach </w:t>
      </w:r>
      <w:r w:rsidR="00B80C4A">
        <w:rPr>
          <w:rFonts w:ascii="Arial" w:eastAsia="Times New Roman" w:hAnsi="Arial" w:cs="Arial"/>
          <w:color w:val="000000"/>
          <w:lang w:val="en-US"/>
        </w:rPr>
        <w:t>(Figure 5-3)</w:t>
      </w:r>
      <w:r w:rsidR="00CF51A9">
        <w:rPr>
          <w:rFonts w:ascii="Arial" w:eastAsia="Times New Roman" w:hAnsi="Arial" w:cs="Arial"/>
          <w:color w:val="000000"/>
          <w:lang w:val="en-US"/>
        </w:rPr>
        <w:t>, as a standardised model for establishing such mechanism.</w:t>
      </w:r>
      <w:r w:rsidR="00B80C4A">
        <w:rPr>
          <w:rFonts w:ascii="Arial" w:eastAsia="Times New Roman" w:hAnsi="Arial" w:cs="Arial"/>
          <w:color w:val="000000"/>
          <w:lang w:val="en-US"/>
        </w:rPr>
        <w:t xml:space="preserve"> </w:t>
      </w:r>
      <w:r w:rsidR="00CF51A9">
        <w:rPr>
          <w:rFonts w:ascii="Arial" w:eastAsia="Times New Roman" w:hAnsi="Arial" w:cs="Arial"/>
          <w:color w:val="000000"/>
          <w:lang w:val="en-US"/>
        </w:rPr>
        <w:t>F</w:t>
      </w:r>
      <w:r w:rsidR="00D33539" w:rsidRPr="00D33539">
        <w:rPr>
          <w:rFonts w:ascii="Arial" w:eastAsia="Times New Roman" w:hAnsi="Arial" w:cs="Arial"/>
          <w:color w:val="000000"/>
          <w:lang w:val="en-US"/>
        </w:rPr>
        <w:t xml:space="preserve">irst </w:t>
      </w:r>
      <w:r w:rsidR="00D33539">
        <w:rPr>
          <w:rFonts w:ascii="Arial" w:eastAsia="Times New Roman" w:hAnsi="Arial" w:cs="Arial"/>
          <w:color w:val="000000"/>
          <w:lang w:val="en-US"/>
        </w:rPr>
        <w:t>formed</w:t>
      </w:r>
      <w:r w:rsidR="00D33539" w:rsidRPr="00D33539">
        <w:rPr>
          <w:rFonts w:ascii="Arial" w:eastAsia="Times New Roman" w:hAnsi="Arial" w:cs="Arial"/>
          <w:color w:val="000000"/>
          <w:lang w:val="en-US"/>
        </w:rPr>
        <w:t xml:space="preserve"> following the 2005 earthquake in </w:t>
      </w:r>
      <w:r w:rsidR="00CF51A9">
        <w:rPr>
          <w:rFonts w:ascii="Arial" w:eastAsia="Times New Roman" w:hAnsi="Arial" w:cs="Arial"/>
          <w:color w:val="000000"/>
          <w:lang w:val="en-US"/>
        </w:rPr>
        <w:t>Pakistan, the</w:t>
      </w:r>
      <w:r w:rsidR="00D33539">
        <w:rPr>
          <w:rFonts w:ascii="Arial" w:eastAsia="Times New Roman" w:hAnsi="Arial" w:cs="Arial"/>
          <w:color w:val="000000"/>
          <w:lang w:val="en-US"/>
        </w:rPr>
        <w:t xml:space="preserve"> </w:t>
      </w:r>
      <w:r w:rsidR="00D5291C">
        <w:rPr>
          <w:rFonts w:ascii="Arial" w:eastAsia="Times New Roman" w:hAnsi="Arial" w:cs="Arial"/>
          <w:color w:val="000000"/>
          <w:lang w:val="en-US"/>
        </w:rPr>
        <w:t>‘</w:t>
      </w:r>
      <w:r w:rsidR="00CF51A9">
        <w:rPr>
          <w:rFonts w:ascii="Arial" w:eastAsia="Times New Roman" w:hAnsi="Arial" w:cs="Arial"/>
          <w:color w:val="000000"/>
          <w:lang w:val="en-US"/>
        </w:rPr>
        <w:t>c</w:t>
      </w:r>
      <w:r w:rsidR="00D5291C" w:rsidRPr="00D5291C">
        <w:rPr>
          <w:rFonts w:ascii="Arial" w:eastAsia="Times New Roman" w:hAnsi="Arial" w:cs="Arial"/>
          <w:color w:val="000000"/>
          <w:lang w:val="en-US"/>
        </w:rPr>
        <w:t xml:space="preserve">lusters are groups of humanitarian organizations, both UN and non-UN, </w:t>
      </w:r>
      <w:r w:rsidR="00D5291C" w:rsidRPr="00D5291C">
        <w:rPr>
          <w:rFonts w:ascii="Arial" w:eastAsia="Times New Roman" w:hAnsi="Arial" w:cs="Arial"/>
          <w:color w:val="000000"/>
          <w:lang w:val="en-US"/>
        </w:rPr>
        <w:lastRenderedPageBreak/>
        <w:t>in each of the main sectors of humanitarian action, e.g. water, health</w:t>
      </w:r>
      <w:r w:rsidR="00061F39">
        <w:rPr>
          <w:rFonts w:ascii="Arial" w:eastAsia="Times New Roman" w:hAnsi="Arial" w:cs="Arial"/>
          <w:color w:val="000000"/>
          <w:lang w:val="en-US"/>
        </w:rPr>
        <w:t>,</w:t>
      </w:r>
      <w:r w:rsidR="00D5291C" w:rsidRPr="00D5291C">
        <w:rPr>
          <w:rFonts w:ascii="Arial" w:eastAsia="Times New Roman" w:hAnsi="Arial" w:cs="Arial"/>
          <w:color w:val="000000"/>
          <w:lang w:val="en-US"/>
        </w:rPr>
        <w:t xml:space="preserve"> and logistics. They are designated by the Inter-Agency Standing Committee (IASC) and have clear responsibilities for coordination</w:t>
      </w:r>
      <w:r w:rsidR="00D5291C">
        <w:rPr>
          <w:rFonts w:ascii="Arial" w:eastAsia="Times New Roman" w:hAnsi="Arial" w:cs="Arial"/>
          <w:color w:val="000000"/>
          <w:lang w:val="en-US"/>
        </w:rPr>
        <w:t>’ (UNOCHA, 2019)</w:t>
      </w:r>
      <w:r w:rsidR="00D5291C" w:rsidRPr="00D5291C">
        <w:rPr>
          <w:rFonts w:ascii="Arial" w:eastAsia="Times New Roman" w:hAnsi="Arial" w:cs="Arial"/>
          <w:color w:val="000000"/>
          <w:lang w:val="en-US"/>
        </w:rPr>
        <w:t>.</w:t>
      </w:r>
      <w:r w:rsidR="00D33539">
        <w:rPr>
          <w:rFonts w:ascii="Arial" w:eastAsia="Times New Roman" w:hAnsi="Arial" w:cs="Arial"/>
          <w:color w:val="000000"/>
          <w:lang w:val="en-US"/>
        </w:rPr>
        <w:t xml:space="preserve"> </w:t>
      </w:r>
    </w:p>
    <w:p w14:paraId="6E70330A" w14:textId="52C05980" w:rsidR="00E54AAB" w:rsidRDefault="001B49BE" w:rsidP="00144A89">
      <w:pPr>
        <w:spacing w:line="360" w:lineRule="auto"/>
        <w:rPr>
          <w:rFonts w:ascii="Arial" w:eastAsia="Times New Roman" w:hAnsi="Arial" w:cs="Arial"/>
          <w:color w:val="000000"/>
          <w:lang w:val="en-US"/>
        </w:rPr>
      </w:pPr>
      <w:r w:rsidRPr="001B49BE">
        <w:rPr>
          <w:rFonts w:ascii="Arial" w:eastAsia="Times New Roman" w:hAnsi="Arial" w:cs="Arial"/>
          <w:color w:val="000000"/>
          <w:lang w:val="en-US"/>
        </w:rPr>
        <w:t>United Nations Office for the Coordination of Humanitarian Affairs</w:t>
      </w:r>
      <w:r>
        <w:rPr>
          <w:rFonts w:ascii="Arial" w:eastAsia="Times New Roman" w:hAnsi="Arial" w:cs="Arial"/>
          <w:color w:val="000000"/>
          <w:lang w:val="en-US"/>
        </w:rPr>
        <w:t xml:space="preserve"> (UNOCHA) states that t</w:t>
      </w:r>
      <w:r w:rsidR="009232DD" w:rsidRPr="009232DD">
        <w:rPr>
          <w:rFonts w:ascii="Arial" w:eastAsia="Times New Roman" w:hAnsi="Arial" w:cs="Arial"/>
          <w:color w:val="000000"/>
          <w:lang w:val="en-US"/>
        </w:rPr>
        <w:t xml:space="preserve">he aim of the cluster approach is </w:t>
      </w:r>
      <w:r>
        <w:rPr>
          <w:rFonts w:ascii="Arial" w:eastAsia="Times New Roman" w:hAnsi="Arial" w:cs="Arial"/>
          <w:color w:val="000000"/>
          <w:lang w:val="en-US"/>
        </w:rPr>
        <w:t>‘</w:t>
      </w:r>
      <w:r w:rsidR="009232DD" w:rsidRPr="009232DD">
        <w:rPr>
          <w:rFonts w:ascii="Arial" w:eastAsia="Times New Roman" w:hAnsi="Arial" w:cs="Arial"/>
          <w:color w:val="000000"/>
          <w:lang w:val="en-US"/>
        </w:rPr>
        <w:t xml:space="preserve">to strengthen system-wide preparedness and technical capacity to respond to humanitarian emergencies and provide clear leadership and accountability in the main areas of humanitarian response. At </w:t>
      </w:r>
      <w:r w:rsidR="00061F39">
        <w:rPr>
          <w:rFonts w:ascii="Arial" w:eastAsia="Times New Roman" w:hAnsi="Arial" w:cs="Arial"/>
          <w:color w:val="000000"/>
          <w:lang w:val="en-US"/>
        </w:rPr>
        <w:t xml:space="preserve">the </w:t>
      </w:r>
      <w:r w:rsidR="009232DD" w:rsidRPr="009232DD">
        <w:rPr>
          <w:rFonts w:ascii="Arial" w:eastAsia="Times New Roman" w:hAnsi="Arial" w:cs="Arial"/>
          <w:color w:val="000000"/>
          <w:lang w:val="en-US"/>
        </w:rPr>
        <w:t>country level, it aims to strengthen partnerships and the predictability and accountability of international humanitarian action, by improving prioritization and clearly defining the roles and responsibilities of humanitarian organizations</w:t>
      </w:r>
      <w:r>
        <w:rPr>
          <w:rFonts w:ascii="Arial" w:eastAsia="Times New Roman" w:hAnsi="Arial" w:cs="Arial"/>
          <w:color w:val="000000"/>
          <w:lang w:val="en-US"/>
        </w:rPr>
        <w:t>’</w:t>
      </w:r>
      <w:r w:rsidR="009232DD">
        <w:rPr>
          <w:rFonts w:ascii="Arial" w:eastAsia="Times New Roman" w:hAnsi="Arial" w:cs="Arial"/>
          <w:color w:val="000000"/>
          <w:lang w:val="en-US"/>
        </w:rPr>
        <w:t xml:space="preserve"> </w:t>
      </w:r>
      <w:r w:rsidR="009232DD" w:rsidRPr="009232DD">
        <w:rPr>
          <w:rFonts w:ascii="Arial" w:eastAsia="Times New Roman" w:hAnsi="Arial" w:cs="Arial"/>
          <w:color w:val="000000"/>
          <w:lang w:val="en-US"/>
        </w:rPr>
        <w:t xml:space="preserve">(UNOCHA, 2019). </w:t>
      </w:r>
    </w:p>
    <w:p w14:paraId="3CB3055F" w14:textId="35B9242C" w:rsidR="00BF7C0E" w:rsidRPr="00144A89" w:rsidRDefault="009232DD" w:rsidP="00D84AAC">
      <w:pPr>
        <w:spacing w:line="360" w:lineRule="auto"/>
        <w:rPr>
          <w:rFonts w:ascii="Arial" w:eastAsia="Times New Roman" w:hAnsi="Arial" w:cs="Arial"/>
          <w:color w:val="000000"/>
          <w:lang w:val="en-US"/>
        </w:rPr>
      </w:pPr>
      <w:r>
        <w:rPr>
          <w:rFonts w:ascii="Arial" w:eastAsia="Times New Roman" w:hAnsi="Arial" w:cs="Arial"/>
          <w:color w:val="000000"/>
          <w:lang w:val="en-US"/>
        </w:rPr>
        <w:t xml:space="preserve">Nevertheless, </w:t>
      </w:r>
      <w:r w:rsidR="001B49BE">
        <w:rPr>
          <w:rFonts w:ascii="Arial" w:eastAsia="Times New Roman" w:hAnsi="Arial" w:cs="Arial"/>
          <w:color w:val="000000"/>
          <w:lang w:val="en-US"/>
        </w:rPr>
        <w:t>evidence from recent studies indicate</w:t>
      </w:r>
      <w:r w:rsidR="00D213B0">
        <w:rPr>
          <w:rFonts w:ascii="Arial" w:eastAsia="Times New Roman" w:hAnsi="Arial" w:cs="Arial"/>
          <w:color w:val="000000"/>
          <w:lang w:val="en-US"/>
        </w:rPr>
        <w:t>s</w:t>
      </w:r>
      <w:r w:rsidR="001B49BE">
        <w:rPr>
          <w:rFonts w:ascii="Arial" w:eastAsia="Times New Roman" w:hAnsi="Arial" w:cs="Arial"/>
          <w:color w:val="000000"/>
          <w:lang w:val="en-US"/>
        </w:rPr>
        <w:t xml:space="preserve"> that </w:t>
      </w:r>
      <w:r>
        <w:rPr>
          <w:rFonts w:ascii="Arial" w:eastAsia="Times New Roman" w:hAnsi="Arial" w:cs="Arial"/>
          <w:color w:val="000000"/>
          <w:lang w:val="en-US"/>
        </w:rPr>
        <w:t xml:space="preserve">this approach does not provide guidelines on how to shift from </w:t>
      </w:r>
      <w:r w:rsidR="001B49BE">
        <w:rPr>
          <w:rFonts w:ascii="Arial" w:eastAsia="Times New Roman" w:hAnsi="Arial" w:cs="Arial"/>
          <w:color w:val="000000"/>
          <w:lang w:val="en-US"/>
        </w:rPr>
        <w:t xml:space="preserve">humanitarian </w:t>
      </w:r>
      <w:r>
        <w:rPr>
          <w:rFonts w:ascii="Arial" w:eastAsia="Times New Roman" w:hAnsi="Arial" w:cs="Arial"/>
          <w:color w:val="000000"/>
          <w:lang w:val="en-US"/>
        </w:rPr>
        <w:t>emergency response to long-term recovery and development</w:t>
      </w:r>
      <w:r w:rsidR="00D213B0">
        <w:rPr>
          <w:rFonts w:ascii="Arial" w:eastAsia="Times New Roman" w:hAnsi="Arial" w:cs="Arial"/>
          <w:color w:val="000000"/>
          <w:lang w:val="en-US"/>
        </w:rPr>
        <w:t>, and how aid finances are managed by the different stakeholders</w:t>
      </w:r>
      <w:r w:rsidR="00CA5979">
        <w:rPr>
          <w:rFonts w:ascii="Arial" w:eastAsia="Times New Roman" w:hAnsi="Arial" w:cs="Arial"/>
          <w:color w:val="000000"/>
          <w:lang w:val="en-US"/>
        </w:rPr>
        <w:t>,</w:t>
      </w:r>
      <w:r>
        <w:rPr>
          <w:rFonts w:ascii="Arial" w:eastAsia="Times New Roman" w:hAnsi="Arial" w:cs="Arial"/>
          <w:color w:val="000000"/>
          <w:lang w:val="en-US"/>
        </w:rPr>
        <w:t xml:space="preserve"> to build</w:t>
      </w:r>
      <w:r w:rsidR="00CA5979">
        <w:rPr>
          <w:rFonts w:ascii="Arial" w:eastAsia="Times New Roman" w:hAnsi="Arial" w:cs="Arial"/>
          <w:color w:val="000000"/>
          <w:lang w:val="en-US"/>
        </w:rPr>
        <w:t xml:space="preserve"> and maintain</w:t>
      </w:r>
      <w:r>
        <w:rPr>
          <w:rFonts w:ascii="Arial" w:eastAsia="Times New Roman" w:hAnsi="Arial" w:cs="Arial"/>
          <w:color w:val="000000"/>
          <w:lang w:val="en-US"/>
        </w:rPr>
        <w:t xml:space="preserve"> resilience</w:t>
      </w:r>
      <w:r w:rsidR="00CA5979">
        <w:rPr>
          <w:rFonts w:ascii="Arial" w:eastAsia="Times New Roman" w:hAnsi="Arial" w:cs="Arial"/>
          <w:color w:val="000000"/>
          <w:lang w:val="en-US"/>
        </w:rPr>
        <w:t xml:space="preserve"> for the most vulnerable </w:t>
      </w:r>
      <w:r w:rsidR="00101F04">
        <w:rPr>
          <w:rFonts w:ascii="Arial" w:eastAsia="Times New Roman" w:hAnsi="Arial" w:cs="Arial"/>
          <w:color w:val="000000"/>
          <w:lang w:val="en-US"/>
        </w:rPr>
        <w:t>population</w:t>
      </w:r>
      <w:r>
        <w:rPr>
          <w:rFonts w:ascii="Arial" w:eastAsia="Times New Roman" w:hAnsi="Arial" w:cs="Arial"/>
          <w:color w:val="000000"/>
          <w:lang w:val="en-US"/>
        </w:rPr>
        <w:t>.</w:t>
      </w:r>
      <w:r w:rsidR="00144A89" w:rsidRPr="00144A89">
        <w:rPr>
          <w:rFonts w:ascii="Arial" w:eastAsia="Times New Roman" w:hAnsi="Arial" w:cs="Arial"/>
          <w:color w:val="000000"/>
          <w:lang w:val="en-US"/>
        </w:rPr>
        <w:t xml:space="preserve"> John Telford</w:t>
      </w:r>
      <w:r w:rsidR="00144A89">
        <w:rPr>
          <w:rFonts w:ascii="Arial" w:eastAsia="Times New Roman" w:hAnsi="Arial" w:cs="Arial"/>
          <w:color w:val="000000"/>
          <w:lang w:val="en-US"/>
        </w:rPr>
        <w:t xml:space="preserve"> (</w:t>
      </w:r>
      <w:r w:rsidR="00144A89" w:rsidRPr="00144A89">
        <w:rPr>
          <w:rFonts w:ascii="Arial" w:eastAsia="Times New Roman" w:hAnsi="Arial" w:cs="Arial"/>
          <w:color w:val="000000"/>
          <w:lang w:val="en-US"/>
        </w:rPr>
        <w:t>2006</w:t>
      </w:r>
      <w:r w:rsidR="00144A89">
        <w:rPr>
          <w:rFonts w:ascii="Arial" w:eastAsia="Times New Roman" w:hAnsi="Arial" w:cs="Arial"/>
          <w:color w:val="000000"/>
          <w:lang w:val="en-US"/>
        </w:rPr>
        <w:t>) shed</w:t>
      </w:r>
      <w:r w:rsidR="00061F39">
        <w:rPr>
          <w:rFonts w:ascii="Arial" w:eastAsia="Times New Roman" w:hAnsi="Arial" w:cs="Arial"/>
          <w:color w:val="000000"/>
          <w:lang w:val="en-US"/>
        </w:rPr>
        <w:t>s</w:t>
      </w:r>
      <w:r w:rsidR="00144A89">
        <w:rPr>
          <w:rFonts w:ascii="Arial" w:eastAsia="Times New Roman" w:hAnsi="Arial" w:cs="Arial"/>
          <w:color w:val="000000"/>
          <w:lang w:val="en-US"/>
        </w:rPr>
        <w:t xml:space="preserve"> light on </w:t>
      </w:r>
      <w:r w:rsidR="00144A89" w:rsidRPr="00144A89">
        <w:rPr>
          <w:rFonts w:ascii="Arial" w:eastAsia="Times New Roman" w:hAnsi="Arial" w:cs="Arial"/>
          <w:color w:val="000000"/>
          <w:lang w:val="en-US"/>
        </w:rPr>
        <w:t>the ability and will of international humanitarian agencies to</w:t>
      </w:r>
      <w:r w:rsidR="00144A89">
        <w:rPr>
          <w:rFonts w:ascii="Arial" w:eastAsia="Times New Roman" w:hAnsi="Arial" w:cs="Arial"/>
          <w:color w:val="000000"/>
          <w:lang w:val="en-US"/>
        </w:rPr>
        <w:t xml:space="preserve"> </w:t>
      </w:r>
      <w:r w:rsidR="00144A89" w:rsidRPr="00144A89">
        <w:rPr>
          <w:rFonts w:ascii="Arial" w:eastAsia="Times New Roman" w:hAnsi="Arial" w:cs="Arial"/>
          <w:color w:val="000000"/>
          <w:lang w:val="en-US"/>
        </w:rPr>
        <w:t>contribute to disaster recovery.</w:t>
      </w:r>
      <w:r w:rsidR="00144A89">
        <w:rPr>
          <w:rFonts w:ascii="Arial" w:eastAsia="Times New Roman" w:hAnsi="Arial" w:cs="Arial"/>
          <w:color w:val="000000"/>
          <w:lang w:val="en-US"/>
        </w:rPr>
        <w:t xml:space="preserve"> Here, he noted that ‘m</w:t>
      </w:r>
      <w:r w:rsidR="00144A89" w:rsidRPr="00144A89">
        <w:rPr>
          <w:rFonts w:ascii="Arial" w:eastAsia="Times New Roman" w:hAnsi="Arial" w:cs="Arial"/>
          <w:color w:val="000000"/>
          <w:lang w:val="en-US"/>
        </w:rPr>
        <w:t>ost humanitarian funds are donated for major emergencies, be they acute or</w:t>
      </w:r>
      <w:r w:rsidR="00144A89">
        <w:rPr>
          <w:rFonts w:ascii="Arial" w:eastAsia="Times New Roman" w:hAnsi="Arial" w:cs="Arial"/>
          <w:color w:val="000000"/>
          <w:lang w:val="en-US"/>
        </w:rPr>
        <w:t xml:space="preserve"> </w:t>
      </w:r>
      <w:r w:rsidR="00144A89" w:rsidRPr="00144A89">
        <w:rPr>
          <w:rFonts w:ascii="Arial" w:eastAsia="Times New Roman" w:hAnsi="Arial" w:cs="Arial"/>
          <w:color w:val="000000"/>
          <w:lang w:val="en-US"/>
        </w:rPr>
        <w:t>chronic</w:t>
      </w:r>
      <w:r w:rsidR="00144A89">
        <w:rPr>
          <w:rFonts w:ascii="Arial" w:eastAsia="Times New Roman" w:hAnsi="Arial" w:cs="Arial"/>
          <w:color w:val="000000"/>
          <w:lang w:val="en-US"/>
        </w:rPr>
        <w:t>’</w:t>
      </w:r>
      <w:r w:rsidR="00144A89" w:rsidRPr="00144A89">
        <w:rPr>
          <w:rFonts w:ascii="Arial" w:eastAsia="Times New Roman" w:hAnsi="Arial" w:cs="Arial"/>
          <w:color w:val="000000"/>
          <w:lang w:val="en-US"/>
        </w:rPr>
        <w:t xml:space="preserve">. This results in </w:t>
      </w:r>
      <w:r w:rsidR="0043408C">
        <w:rPr>
          <w:rFonts w:ascii="Arial" w:eastAsia="Times New Roman" w:hAnsi="Arial" w:cs="Arial"/>
          <w:color w:val="000000"/>
          <w:lang w:val="en-US"/>
        </w:rPr>
        <w:t xml:space="preserve">overlooking </w:t>
      </w:r>
      <w:r w:rsidR="00F26D4B">
        <w:rPr>
          <w:rFonts w:ascii="Arial" w:eastAsia="Times New Roman" w:hAnsi="Arial" w:cs="Arial"/>
          <w:color w:val="000000"/>
          <w:lang w:val="en-US"/>
        </w:rPr>
        <w:t xml:space="preserve">the impact of extensive slow-onset disasters, and may generate </w:t>
      </w:r>
      <w:r w:rsidR="00144A89" w:rsidRPr="00144A89">
        <w:rPr>
          <w:rFonts w:ascii="Arial" w:eastAsia="Times New Roman" w:hAnsi="Arial" w:cs="Arial"/>
          <w:color w:val="000000"/>
          <w:lang w:val="en-US"/>
        </w:rPr>
        <w:t xml:space="preserve">highly irregular funding flows </w:t>
      </w:r>
      <w:r w:rsidR="00144A89">
        <w:rPr>
          <w:rFonts w:ascii="Arial" w:eastAsia="Times New Roman" w:hAnsi="Arial" w:cs="Arial"/>
          <w:color w:val="000000"/>
          <w:lang w:val="en-US"/>
        </w:rPr>
        <w:t xml:space="preserve">and </w:t>
      </w:r>
      <w:r w:rsidR="00144A89" w:rsidRPr="00144A89">
        <w:rPr>
          <w:rFonts w:ascii="Arial" w:eastAsia="Times New Roman" w:hAnsi="Arial" w:cs="Arial"/>
          <w:color w:val="000000"/>
          <w:lang w:val="en-US"/>
        </w:rPr>
        <w:t>funding levels</w:t>
      </w:r>
      <w:r w:rsidR="00F26D4B">
        <w:rPr>
          <w:rFonts w:ascii="Arial" w:eastAsia="Times New Roman" w:hAnsi="Arial" w:cs="Arial"/>
          <w:color w:val="000000"/>
          <w:lang w:val="en-US"/>
        </w:rPr>
        <w:t>, that can</w:t>
      </w:r>
      <w:r w:rsidR="00144A89" w:rsidRPr="00144A89">
        <w:rPr>
          <w:rFonts w:ascii="Arial" w:eastAsia="Times New Roman" w:hAnsi="Arial" w:cs="Arial"/>
          <w:color w:val="000000"/>
          <w:lang w:val="en-US"/>
        </w:rPr>
        <w:t xml:space="preserve"> vary immensely</w:t>
      </w:r>
      <w:r w:rsidR="00144A89">
        <w:rPr>
          <w:rFonts w:ascii="Arial" w:eastAsia="Times New Roman" w:hAnsi="Arial" w:cs="Arial"/>
          <w:color w:val="000000"/>
          <w:lang w:val="en-US"/>
        </w:rPr>
        <w:t xml:space="preserve"> </w:t>
      </w:r>
      <w:r w:rsidR="00144A89" w:rsidRPr="00144A89">
        <w:rPr>
          <w:rFonts w:ascii="Arial" w:eastAsia="Times New Roman" w:hAnsi="Arial" w:cs="Arial"/>
          <w:color w:val="000000"/>
          <w:lang w:val="en-US"/>
        </w:rPr>
        <w:t>from one emergency to another</w:t>
      </w:r>
      <w:r w:rsidR="00144A89">
        <w:rPr>
          <w:rFonts w:ascii="Arial" w:eastAsia="Times New Roman" w:hAnsi="Arial" w:cs="Arial"/>
          <w:color w:val="000000"/>
          <w:lang w:val="en-US"/>
        </w:rPr>
        <w:t xml:space="preserve">, </w:t>
      </w:r>
      <w:r w:rsidR="00144A89" w:rsidRPr="00144A89">
        <w:rPr>
          <w:rFonts w:ascii="Arial" w:eastAsia="Times New Roman" w:hAnsi="Arial" w:cs="Arial"/>
          <w:color w:val="000000"/>
          <w:lang w:val="en-US"/>
        </w:rPr>
        <w:t>especially if they occur far from</w:t>
      </w:r>
      <w:r w:rsidR="00144A89">
        <w:rPr>
          <w:rFonts w:ascii="Arial" w:eastAsia="Times New Roman" w:hAnsi="Arial" w:cs="Arial"/>
          <w:color w:val="000000"/>
          <w:lang w:val="en-US"/>
        </w:rPr>
        <w:t xml:space="preserve"> </w:t>
      </w:r>
      <w:r w:rsidR="00690E02">
        <w:rPr>
          <w:rFonts w:ascii="Arial" w:eastAsia="Times New Roman" w:hAnsi="Arial" w:cs="Arial"/>
          <w:color w:val="000000"/>
          <w:lang w:val="en-US"/>
        </w:rPr>
        <w:t>donor borders.</w:t>
      </w:r>
      <w:r w:rsidR="00144A89" w:rsidRPr="00144A89">
        <w:rPr>
          <w:rFonts w:ascii="Arial" w:eastAsia="Times New Roman" w:hAnsi="Arial" w:cs="Arial"/>
          <w:color w:val="000000"/>
          <w:lang w:val="en-US"/>
        </w:rPr>
        <w:t xml:space="preserve"> </w:t>
      </w:r>
      <w:r w:rsidR="00690E02">
        <w:rPr>
          <w:rFonts w:ascii="Arial" w:eastAsia="Times New Roman" w:hAnsi="Arial" w:cs="Arial"/>
          <w:color w:val="000000"/>
          <w:lang w:val="en-US"/>
        </w:rPr>
        <w:t>D</w:t>
      </w:r>
      <w:r w:rsidR="00144A89" w:rsidRPr="00144A89">
        <w:rPr>
          <w:rFonts w:ascii="Arial" w:eastAsia="Times New Roman" w:hAnsi="Arial" w:cs="Arial"/>
          <w:color w:val="000000"/>
          <w:lang w:val="en-US"/>
        </w:rPr>
        <w:t>onor geopolitical interests</w:t>
      </w:r>
      <w:r w:rsidR="00690E02">
        <w:rPr>
          <w:rFonts w:ascii="Arial" w:eastAsia="Times New Roman" w:hAnsi="Arial" w:cs="Arial"/>
          <w:color w:val="000000"/>
          <w:lang w:val="en-US"/>
        </w:rPr>
        <w:t xml:space="preserve"> also have implications in defining the parameters of the emergency development nexus. For </w:t>
      </w:r>
      <w:r w:rsidR="002C38E1">
        <w:rPr>
          <w:rFonts w:ascii="Arial" w:eastAsia="Times New Roman" w:hAnsi="Arial" w:cs="Arial"/>
          <w:color w:val="000000"/>
          <w:lang w:val="en-US"/>
        </w:rPr>
        <w:t>example,</w:t>
      </w:r>
      <w:r w:rsidR="00D84AAC">
        <w:rPr>
          <w:rFonts w:ascii="Arial" w:eastAsia="Times New Roman" w:hAnsi="Arial" w:cs="Arial"/>
          <w:color w:val="000000"/>
          <w:lang w:val="en-US"/>
        </w:rPr>
        <w:t xml:space="preserve"> armed conflict wa</w:t>
      </w:r>
      <w:r w:rsidR="00144A89" w:rsidRPr="00144A89">
        <w:rPr>
          <w:rFonts w:ascii="Arial" w:eastAsia="Times New Roman" w:hAnsi="Arial" w:cs="Arial"/>
          <w:color w:val="000000"/>
          <w:lang w:val="en-US"/>
        </w:rPr>
        <w:t xml:space="preserve">s a major element of the crisis </w:t>
      </w:r>
      <w:r w:rsidR="00D84AAC">
        <w:rPr>
          <w:rFonts w:ascii="Arial" w:eastAsia="Times New Roman" w:hAnsi="Arial" w:cs="Arial"/>
          <w:color w:val="000000"/>
          <w:lang w:val="en-US"/>
        </w:rPr>
        <w:t>in</w:t>
      </w:r>
      <w:r w:rsidR="00144A89" w:rsidRPr="00144A89">
        <w:rPr>
          <w:rFonts w:ascii="Arial" w:eastAsia="Times New Roman" w:hAnsi="Arial" w:cs="Arial"/>
          <w:color w:val="000000"/>
          <w:lang w:val="en-US"/>
        </w:rPr>
        <w:t xml:space="preserve"> the chronically underfunded Darfur and </w:t>
      </w:r>
      <w:r w:rsidR="00B43680">
        <w:rPr>
          <w:rFonts w:ascii="Arial" w:eastAsia="Times New Roman" w:hAnsi="Arial" w:cs="Arial"/>
          <w:color w:val="000000"/>
          <w:lang w:val="en-US"/>
        </w:rPr>
        <w:t xml:space="preserve">the </w:t>
      </w:r>
      <w:r w:rsidR="00144A89" w:rsidRPr="00144A89">
        <w:rPr>
          <w:rFonts w:ascii="Arial" w:eastAsia="Times New Roman" w:hAnsi="Arial" w:cs="Arial"/>
          <w:color w:val="000000"/>
          <w:lang w:val="en-US"/>
        </w:rPr>
        <w:t>Democratic Re</w:t>
      </w:r>
      <w:r w:rsidR="00144A89">
        <w:rPr>
          <w:rFonts w:ascii="Arial" w:eastAsia="Times New Roman" w:hAnsi="Arial" w:cs="Arial"/>
          <w:color w:val="000000"/>
          <w:lang w:val="en-US"/>
        </w:rPr>
        <w:t>public of the Congo emergencies (Telford, 2006)</w:t>
      </w:r>
      <w:r w:rsidR="00144A89" w:rsidRPr="00144A89">
        <w:rPr>
          <w:rFonts w:ascii="Arial" w:eastAsia="Times New Roman" w:hAnsi="Arial" w:cs="Arial"/>
          <w:color w:val="000000"/>
          <w:lang w:val="en-US"/>
        </w:rPr>
        <w:t>.</w:t>
      </w:r>
    </w:p>
    <w:p w14:paraId="72C73A30" w14:textId="4E2E91FF" w:rsidR="00D33539" w:rsidRPr="00BF7C0E" w:rsidRDefault="00D213B0" w:rsidP="00BF7C0E">
      <w:pPr>
        <w:spacing w:line="360" w:lineRule="auto"/>
        <w:rPr>
          <w:rFonts w:ascii="Arial" w:eastAsia="Times New Roman" w:hAnsi="Arial" w:cs="Arial"/>
          <w:color w:val="000000"/>
          <w:lang w:val="en-US"/>
        </w:rPr>
      </w:pPr>
      <w:r>
        <w:rPr>
          <w:rFonts w:ascii="Arial" w:eastAsia="Times New Roman" w:hAnsi="Arial" w:cs="Arial"/>
          <w:color w:val="000000"/>
          <w:lang w:val="en-US"/>
        </w:rPr>
        <w:t xml:space="preserve">With </w:t>
      </w:r>
      <w:r w:rsidR="00061F39">
        <w:rPr>
          <w:rFonts w:ascii="Arial" w:eastAsia="Times New Roman" w:hAnsi="Arial" w:cs="Arial"/>
          <w:color w:val="000000"/>
          <w:lang w:val="en-US"/>
        </w:rPr>
        <w:t xml:space="preserve">a </w:t>
      </w:r>
      <w:r>
        <w:rPr>
          <w:rFonts w:ascii="Arial" w:eastAsia="Times New Roman" w:hAnsi="Arial" w:cs="Arial"/>
          <w:color w:val="000000"/>
          <w:lang w:val="en-US"/>
        </w:rPr>
        <w:t xml:space="preserve">focus on </w:t>
      </w:r>
      <w:r w:rsidRPr="00D213B0">
        <w:rPr>
          <w:rFonts w:ascii="Arial" w:eastAsia="Times New Roman" w:hAnsi="Arial" w:cs="Arial"/>
          <w:color w:val="000000"/>
          <w:lang w:val="en-US"/>
        </w:rPr>
        <w:t>global</w:t>
      </w:r>
      <w:r>
        <w:rPr>
          <w:rFonts w:ascii="Arial" w:eastAsia="Times New Roman" w:hAnsi="Arial" w:cs="Arial"/>
          <w:color w:val="000000"/>
          <w:lang w:val="en-US"/>
        </w:rPr>
        <w:t xml:space="preserve"> </w:t>
      </w:r>
      <w:r w:rsidRPr="00D213B0">
        <w:rPr>
          <w:rFonts w:ascii="Arial" w:eastAsia="Times New Roman" w:hAnsi="Arial" w:cs="Arial"/>
          <w:color w:val="000000"/>
          <w:lang w:val="en-US"/>
        </w:rPr>
        <w:t>humanitarian financing</w:t>
      </w:r>
      <w:r w:rsidR="00144A89">
        <w:rPr>
          <w:rFonts w:ascii="Arial" w:eastAsia="Times New Roman" w:hAnsi="Arial" w:cs="Arial"/>
          <w:color w:val="000000"/>
          <w:lang w:val="en-US"/>
        </w:rPr>
        <w:t xml:space="preserve"> and how does that </w:t>
      </w:r>
      <w:r w:rsidR="00101F04">
        <w:rPr>
          <w:rFonts w:ascii="Arial" w:eastAsia="Times New Roman" w:hAnsi="Arial" w:cs="Arial"/>
          <w:color w:val="000000"/>
          <w:lang w:val="en-US"/>
        </w:rPr>
        <w:t>affect</w:t>
      </w:r>
      <w:r w:rsidR="00144A89">
        <w:rPr>
          <w:rFonts w:ascii="Arial" w:eastAsia="Times New Roman" w:hAnsi="Arial" w:cs="Arial"/>
          <w:color w:val="000000"/>
          <w:lang w:val="en-US"/>
        </w:rPr>
        <w:t xml:space="preserve"> the analysis of DRR Key stakeholders’ role in building resilience</w:t>
      </w:r>
      <w:r>
        <w:rPr>
          <w:rFonts w:ascii="Arial" w:eastAsia="Times New Roman" w:hAnsi="Arial" w:cs="Arial"/>
          <w:color w:val="000000"/>
          <w:lang w:val="en-US"/>
        </w:rPr>
        <w:t xml:space="preserve">, the Overseas Development Institute 2019 </w:t>
      </w:r>
      <w:r w:rsidRPr="00D213B0">
        <w:rPr>
          <w:rFonts w:ascii="Arial" w:eastAsia="Times New Roman" w:hAnsi="Arial" w:cs="Arial"/>
          <w:color w:val="000000"/>
          <w:lang w:val="en-US"/>
        </w:rPr>
        <w:t>Multi-year</w:t>
      </w:r>
      <w:r>
        <w:rPr>
          <w:rFonts w:ascii="Arial" w:eastAsia="Times New Roman" w:hAnsi="Arial" w:cs="Arial"/>
          <w:color w:val="000000"/>
          <w:lang w:val="en-US"/>
        </w:rPr>
        <w:t xml:space="preserve"> </w:t>
      </w:r>
      <w:r w:rsidRPr="00D213B0">
        <w:rPr>
          <w:rFonts w:ascii="Arial" w:eastAsia="Times New Roman" w:hAnsi="Arial" w:cs="Arial"/>
          <w:color w:val="000000"/>
          <w:lang w:val="en-US"/>
        </w:rPr>
        <w:t>humanitarian funding</w:t>
      </w:r>
      <w:r>
        <w:rPr>
          <w:rFonts w:ascii="Arial" w:eastAsia="Times New Roman" w:hAnsi="Arial" w:cs="Arial"/>
          <w:color w:val="000000"/>
          <w:lang w:val="en-US"/>
        </w:rPr>
        <w:t xml:space="preserve"> </w:t>
      </w:r>
      <w:r w:rsidRPr="00D213B0">
        <w:rPr>
          <w:rFonts w:ascii="Arial" w:eastAsia="Times New Roman" w:hAnsi="Arial" w:cs="Arial"/>
          <w:color w:val="000000"/>
          <w:lang w:val="en-US"/>
        </w:rPr>
        <w:t>thematic evaluation</w:t>
      </w:r>
      <w:r>
        <w:rPr>
          <w:rFonts w:ascii="Arial" w:eastAsia="Times New Roman" w:hAnsi="Arial" w:cs="Arial"/>
          <w:color w:val="000000"/>
          <w:lang w:val="en-US"/>
        </w:rPr>
        <w:t xml:space="preserve"> report </w:t>
      </w:r>
      <w:r w:rsidR="00F26D4B">
        <w:rPr>
          <w:rFonts w:ascii="Arial" w:eastAsia="Times New Roman" w:hAnsi="Arial" w:cs="Arial"/>
          <w:color w:val="000000"/>
          <w:lang w:val="en-US"/>
        </w:rPr>
        <w:t xml:space="preserve">states </w:t>
      </w:r>
      <w:r>
        <w:rPr>
          <w:rFonts w:ascii="Arial" w:eastAsia="Times New Roman" w:hAnsi="Arial" w:cs="Arial"/>
          <w:color w:val="000000"/>
          <w:lang w:val="en-US"/>
        </w:rPr>
        <w:t>that ‘</w:t>
      </w:r>
      <w:r w:rsidRPr="00D213B0">
        <w:rPr>
          <w:rFonts w:ascii="Arial" w:eastAsia="Times New Roman" w:hAnsi="Arial" w:cs="Arial"/>
          <w:color w:val="000000"/>
          <w:lang w:val="en-US"/>
        </w:rPr>
        <w:t>In 2016, 60% of global</w:t>
      </w:r>
      <w:r>
        <w:rPr>
          <w:rFonts w:ascii="Arial" w:eastAsia="Times New Roman" w:hAnsi="Arial" w:cs="Arial"/>
          <w:color w:val="000000"/>
          <w:lang w:val="en-US"/>
        </w:rPr>
        <w:t xml:space="preserve"> </w:t>
      </w:r>
      <w:r w:rsidRPr="00D213B0">
        <w:rPr>
          <w:rFonts w:ascii="Arial" w:eastAsia="Times New Roman" w:hAnsi="Arial" w:cs="Arial"/>
          <w:color w:val="000000"/>
          <w:lang w:val="en-US"/>
        </w:rPr>
        <w:t>humanitarian financing went to just 10 countries.</w:t>
      </w:r>
      <w:r>
        <w:rPr>
          <w:rFonts w:ascii="Arial" w:eastAsia="Times New Roman" w:hAnsi="Arial" w:cs="Arial"/>
          <w:color w:val="000000"/>
          <w:lang w:val="en-US"/>
        </w:rPr>
        <w:t xml:space="preserve"> </w:t>
      </w:r>
      <w:r w:rsidRPr="00D213B0">
        <w:rPr>
          <w:rFonts w:ascii="Arial" w:eastAsia="Times New Roman" w:hAnsi="Arial" w:cs="Arial"/>
          <w:color w:val="000000"/>
          <w:lang w:val="en-US"/>
        </w:rPr>
        <w:t>Almost three-quarters of this aid went to long-term</w:t>
      </w:r>
      <w:r>
        <w:rPr>
          <w:rFonts w:ascii="Arial" w:eastAsia="Times New Roman" w:hAnsi="Arial" w:cs="Arial"/>
          <w:color w:val="000000"/>
          <w:lang w:val="en-US"/>
        </w:rPr>
        <w:t xml:space="preserve"> </w:t>
      </w:r>
      <w:r w:rsidRPr="00D213B0">
        <w:rPr>
          <w:rFonts w:ascii="Arial" w:eastAsia="Times New Roman" w:hAnsi="Arial" w:cs="Arial"/>
          <w:color w:val="000000"/>
          <w:lang w:val="en-US"/>
        </w:rPr>
        <w:t>recipients (where a crisis has lasted eight years or</w:t>
      </w:r>
      <w:r>
        <w:rPr>
          <w:rFonts w:ascii="Arial" w:eastAsia="Times New Roman" w:hAnsi="Arial" w:cs="Arial"/>
          <w:color w:val="000000"/>
          <w:lang w:val="en-US"/>
        </w:rPr>
        <w:t xml:space="preserve"> </w:t>
      </w:r>
      <w:r w:rsidRPr="00D213B0">
        <w:rPr>
          <w:rFonts w:ascii="Arial" w:eastAsia="Times New Roman" w:hAnsi="Arial" w:cs="Arial"/>
          <w:color w:val="000000"/>
          <w:lang w:val="en-US"/>
        </w:rPr>
        <w:t>more) and 86% went to crises that had endured</w:t>
      </w:r>
      <w:r>
        <w:rPr>
          <w:rFonts w:ascii="Arial" w:eastAsia="Times New Roman" w:hAnsi="Arial" w:cs="Arial"/>
          <w:color w:val="000000"/>
          <w:lang w:val="en-US"/>
        </w:rPr>
        <w:t xml:space="preserve"> </w:t>
      </w:r>
      <w:r w:rsidRPr="00D213B0">
        <w:rPr>
          <w:rFonts w:ascii="Arial" w:eastAsia="Times New Roman" w:hAnsi="Arial" w:cs="Arial"/>
          <w:color w:val="000000"/>
          <w:lang w:val="en-US"/>
        </w:rPr>
        <w:t>over three years (Development Initiatives, 2018)</w:t>
      </w:r>
      <w:r w:rsidR="00812A22">
        <w:rPr>
          <w:rFonts w:ascii="Arial" w:eastAsia="Times New Roman" w:hAnsi="Arial" w:cs="Arial"/>
          <w:color w:val="000000"/>
          <w:lang w:val="en-US"/>
        </w:rPr>
        <w:t>.</w:t>
      </w:r>
      <w:r>
        <w:rPr>
          <w:rFonts w:ascii="Arial" w:eastAsia="Times New Roman" w:hAnsi="Arial" w:cs="Arial"/>
          <w:color w:val="000000"/>
          <w:lang w:val="en-US"/>
        </w:rPr>
        <w:t xml:space="preserve"> </w:t>
      </w:r>
      <w:r w:rsidR="00F26D4B">
        <w:rPr>
          <w:rFonts w:ascii="Arial" w:eastAsia="Times New Roman" w:hAnsi="Arial" w:cs="Arial"/>
          <w:color w:val="000000"/>
          <w:lang w:val="en-US"/>
        </w:rPr>
        <w:t>Noting that Sudan is one of four countries where the study was applied, h</w:t>
      </w:r>
      <w:r w:rsidR="00812A22">
        <w:rPr>
          <w:rFonts w:ascii="Arial" w:eastAsia="Times New Roman" w:hAnsi="Arial" w:cs="Arial"/>
          <w:color w:val="000000"/>
          <w:lang w:val="en-US"/>
        </w:rPr>
        <w:t xml:space="preserve">ere the main research question raised </w:t>
      </w:r>
      <w:r w:rsidR="00F26D4B">
        <w:rPr>
          <w:rFonts w:ascii="Arial" w:eastAsia="Times New Roman" w:hAnsi="Arial" w:cs="Arial"/>
          <w:color w:val="000000"/>
          <w:lang w:val="en-US"/>
        </w:rPr>
        <w:t>wa</w:t>
      </w:r>
      <w:r w:rsidR="00812A22">
        <w:rPr>
          <w:rFonts w:ascii="Arial" w:eastAsia="Times New Roman" w:hAnsi="Arial" w:cs="Arial"/>
          <w:color w:val="000000"/>
          <w:lang w:val="en-US"/>
        </w:rPr>
        <w:t>s ‘</w:t>
      </w:r>
      <w:r w:rsidR="00812A22" w:rsidRPr="00812A22">
        <w:rPr>
          <w:rFonts w:ascii="Arial" w:eastAsia="Times New Roman" w:hAnsi="Arial" w:cs="Arial"/>
          <w:color w:val="000000"/>
          <w:lang w:val="en-US"/>
        </w:rPr>
        <w:t>What lessons can be learned about how to best</w:t>
      </w:r>
      <w:r w:rsidR="00812A22">
        <w:rPr>
          <w:rFonts w:ascii="Arial" w:eastAsia="Times New Roman" w:hAnsi="Arial" w:cs="Arial"/>
          <w:color w:val="000000"/>
          <w:lang w:val="en-US"/>
        </w:rPr>
        <w:t xml:space="preserve"> </w:t>
      </w:r>
      <w:r w:rsidR="00812A22" w:rsidRPr="00812A22">
        <w:rPr>
          <w:rFonts w:ascii="Arial" w:eastAsia="Times New Roman" w:hAnsi="Arial" w:cs="Arial"/>
          <w:color w:val="000000"/>
          <w:lang w:val="en-US"/>
        </w:rPr>
        <w:t>enhance resilience in protracted crisis?</w:t>
      </w:r>
      <w:r w:rsidR="00812A22">
        <w:rPr>
          <w:rFonts w:ascii="Arial" w:eastAsia="Times New Roman" w:hAnsi="Arial" w:cs="Arial"/>
          <w:color w:val="000000"/>
          <w:lang w:val="en-US"/>
        </w:rPr>
        <w:t>’</w:t>
      </w:r>
      <w:r w:rsidR="00812A22" w:rsidRPr="00812A22">
        <w:rPr>
          <w:rFonts w:ascii="Arial" w:eastAsia="Times New Roman" w:hAnsi="Arial" w:cs="Arial"/>
          <w:color w:val="000000"/>
          <w:lang w:val="en-US"/>
        </w:rPr>
        <w:t xml:space="preserve"> </w:t>
      </w:r>
      <w:r w:rsidR="00812A22">
        <w:rPr>
          <w:rFonts w:ascii="Arial" w:eastAsia="Times New Roman" w:hAnsi="Arial" w:cs="Arial"/>
          <w:color w:val="000000"/>
          <w:lang w:val="en-US"/>
        </w:rPr>
        <w:t>(ODI,</w:t>
      </w:r>
      <w:r w:rsidR="00504043">
        <w:rPr>
          <w:rFonts w:ascii="Arial" w:eastAsia="Times New Roman" w:hAnsi="Arial" w:cs="Arial"/>
          <w:color w:val="000000"/>
          <w:lang w:val="en-US"/>
        </w:rPr>
        <w:t xml:space="preserve"> </w:t>
      </w:r>
      <w:r w:rsidR="00812A22">
        <w:rPr>
          <w:rFonts w:ascii="Arial" w:eastAsia="Times New Roman" w:hAnsi="Arial" w:cs="Arial"/>
          <w:color w:val="000000"/>
          <w:lang w:val="en-US"/>
        </w:rPr>
        <w:t>2019), to</w:t>
      </w:r>
      <w:r w:rsidR="00812A22" w:rsidRPr="00812A22">
        <w:rPr>
          <w:rFonts w:ascii="Arial" w:eastAsia="Times New Roman" w:hAnsi="Arial" w:cs="Arial"/>
          <w:color w:val="000000"/>
          <w:lang w:val="en-US"/>
        </w:rPr>
        <w:t xml:space="preserve"> identify</w:t>
      </w:r>
      <w:r w:rsidR="00812A22">
        <w:rPr>
          <w:rFonts w:ascii="Arial" w:eastAsia="Times New Roman" w:hAnsi="Arial" w:cs="Arial"/>
          <w:color w:val="000000"/>
          <w:lang w:val="en-US"/>
        </w:rPr>
        <w:t xml:space="preserve"> </w:t>
      </w:r>
      <w:r w:rsidR="00812A22" w:rsidRPr="00812A22">
        <w:rPr>
          <w:rFonts w:ascii="Arial" w:eastAsia="Times New Roman" w:hAnsi="Arial" w:cs="Arial"/>
          <w:color w:val="000000"/>
          <w:lang w:val="en-US"/>
        </w:rPr>
        <w:t xml:space="preserve">which factors </w:t>
      </w:r>
      <w:r w:rsidR="00812A22" w:rsidRPr="00812A22">
        <w:rPr>
          <w:rFonts w:ascii="Arial" w:eastAsia="Times New Roman" w:hAnsi="Arial" w:cs="Arial"/>
          <w:color w:val="000000"/>
          <w:lang w:val="en-US"/>
        </w:rPr>
        <w:lastRenderedPageBreak/>
        <w:t>shaped people’s resilience</w:t>
      </w:r>
      <w:r w:rsidR="00812A22">
        <w:rPr>
          <w:rFonts w:ascii="Arial" w:eastAsia="Times New Roman" w:hAnsi="Arial" w:cs="Arial"/>
          <w:color w:val="000000"/>
          <w:lang w:val="en-US"/>
        </w:rPr>
        <w:t>,</w:t>
      </w:r>
      <w:r w:rsidR="00812A22" w:rsidRPr="00812A22">
        <w:t xml:space="preserve"> </w:t>
      </w:r>
      <w:r w:rsidR="00812A22" w:rsidRPr="00812A22">
        <w:rPr>
          <w:rFonts w:ascii="Arial" w:eastAsia="Times New Roman" w:hAnsi="Arial" w:cs="Arial"/>
          <w:color w:val="000000"/>
          <w:lang w:val="en-US"/>
        </w:rPr>
        <w:t xml:space="preserve">the choices that people </w:t>
      </w:r>
      <w:r w:rsidR="00101F04" w:rsidRPr="00812A22">
        <w:rPr>
          <w:rFonts w:ascii="Arial" w:eastAsia="Times New Roman" w:hAnsi="Arial" w:cs="Arial"/>
          <w:color w:val="000000"/>
          <w:lang w:val="en-US"/>
        </w:rPr>
        <w:t>can</w:t>
      </w:r>
      <w:r w:rsidR="00812A22" w:rsidRPr="00812A22">
        <w:rPr>
          <w:rFonts w:ascii="Arial" w:eastAsia="Times New Roman" w:hAnsi="Arial" w:cs="Arial"/>
          <w:color w:val="000000"/>
          <w:lang w:val="en-US"/>
        </w:rPr>
        <w:t xml:space="preserve"> make when</w:t>
      </w:r>
      <w:r w:rsidR="00812A22">
        <w:rPr>
          <w:rFonts w:ascii="Arial" w:eastAsia="Times New Roman" w:hAnsi="Arial" w:cs="Arial"/>
          <w:color w:val="000000"/>
          <w:lang w:val="en-US"/>
        </w:rPr>
        <w:t xml:space="preserve"> </w:t>
      </w:r>
      <w:r w:rsidR="00812A22" w:rsidRPr="00812A22">
        <w:rPr>
          <w:rFonts w:ascii="Arial" w:eastAsia="Times New Roman" w:hAnsi="Arial" w:cs="Arial"/>
          <w:color w:val="000000"/>
          <w:lang w:val="en-US"/>
        </w:rPr>
        <w:t>in difficulty</w:t>
      </w:r>
      <w:r w:rsidR="00812A22">
        <w:rPr>
          <w:rFonts w:ascii="Arial" w:eastAsia="Times New Roman" w:hAnsi="Arial" w:cs="Arial"/>
          <w:color w:val="000000"/>
          <w:lang w:val="en-US"/>
        </w:rPr>
        <w:t>,</w:t>
      </w:r>
      <w:r w:rsidR="00812A22" w:rsidRPr="00812A22">
        <w:rPr>
          <w:rFonts w:ascii="Arial" w:eastAsia="Times New Roman" w:hAnsi="Arial" w:cs="Arial"/>
          <w:color w:val="000000"/>
          <w:lang w:val="en-US"/>
        </w:rPr>
        <w:t xml:space="preserve"> and how far</w:t>
      </w:r>
      <w:r w:rsidR="00812A22">
        <w:rPr>
          <w:rFonts w:ascii="Arial" w:eastAsia="Times New Roman" w:hAnsi="Arial" w:cs="Arial"/>
          <w:color w:val="000000"/>
          <w:lang w:val="en-US"/>
        </w:rPr>
        <w:t xml:space="preserve"> </w:t>
      </w:r>
      <w:r w:rsidR="00812A22" w:rsidRPr="00812A22">
        <w:rPr>
          <w:rFonts w:ascii="Arial" w:eastAsia="Times New Roman" w:hAnsi="Arial" w:cs="Arial"/>
          <w:color w:val="000000"/>
          <w:lang w:val="en-US"/>
        </w:rPr>
        <w:t>humanitarian aid was addressing those factors</w:t>
      </w:r>
      <w:r w:rsidR="00812A22">
        <w:rPr>
          <w:rFonts w:ascii="Arial" w:eastAsia="Times New Roman" w:hAnsi="Arial" w:cs="Arial"/>
          <w:color w:val="000000"/>
          <w:lang w:val="en-US"/>
        </w:rPr>
        <w:t xml:space="preserve"> </w:t>
      </w:r>
      <w:r w:rsidR="00812A22" w:rsidRPr="00812A22">
        <w:rPr>
          <w:rFonts w:ascii="Arial" w:eastAsia="Times New Roman" w:hAnsi="Arial" w:cs="Arial"/>
          <w:color w:val="000000"/>
          <w:lang w:val="en-US"/>
        </w:rPr>
        <w:t xml:space="preserve">(ODI,2019). </w:t>
      </w:r>
    </w:p>
    <w:p w14:paraId="2C45861C" w14:textId="0D5F33F7" w:rsidR="001E5A92" w:rsidRDefault="00C34FD9" w:rsidP="00E54AAB">
      <w:pPr>
        <w:spacing w:line="360" w:lineRule="auto"/>
        <w:rPr>
          <w:rFonts w:asciiTheme="minorBidi" w:hAnsiTheme="minorBidi"/>
          <w:bCs/>
        </w:rPr>
      </w:pPr>
      <w:r>
        <w:rPr>
          <w:rFonts w:ascii="Arial" w:eastAsia="Times New Roman" w:hAnsi="Arial" w:cs="Arial"/>
          <w:noProof/>
          <w:color w:val="000000"/>
          <w:lang w:val="en-US"/>
        </w:rPr>
        <mc:AlternateContent>
          <mc:Choice Requires="wpg">
            <w:drawing>
              <wp:anchor distT="0" distB="0" distL="114300" distR="114300" simplePos="0" relativeHeight="251864064" behindDoc="0" locked="0" layoutInCell="1" allowOverlap="1" wp14:anchorId="7E69777D" wp14:editId="6E22E555">
                <wp:simplePos x="0" y="0"/>
                <wp:positionH relativeFrom="margin">
                  <wp:posOffset>602615</wp:posOffset>
                </wp:positionH>
                <wp:positionV relativeFrom="paragraph">
                  <wp:posOffset>4798695</wp:posOffset>
                </wp:positionV>
                <wp:extent cx="4175760" cy="3294380"/>
                <wp:effectExtent l="0" t="0" r="0" b="1270"/>
                <wp:wrapSquare wrapText="bothSides"/>
                <wp:docPr id="7523" name="Group 7523"/>
                <wp:cNvGraphicFramePr/>
                <a:graphic xmlns:a="http://schemas.openxmlformats.org/drawingml/2006/main">
                  <a:graphicData uri="http://schemas.microsoft.com/office/word/2010/wordprocessingGroup">
                    <wpg:wgp>
                      <wpg:cNvGrpSpPr/>
                      <wpg:grpSpPr>
                        <a:xfrm>
                          <a:off x="0" y="0"/>
                          <a:ext cx="4175760" cy="3294380"/>
                          <a:chOff x="49988" y="453831"/>
                          <a:chExt cx="3823759" cy="2911958"/>
                        </a:xfrm>
                      </wpg:grpSpPr>
                      <pic:pic xmlns:pic="http://schemas.openxmlformats.org/drawingml/2006/picture">
                        <pic:nvPicPr>
                          <pic:cNvPr id="7516" name="Picture 7516"/>
                          <pic:cNvPicPr>
                            <a:picLocks noChangeAspect="1"/>
                          </pic:cNvPicPr>
                        </pic:nvPicPr>
                        <pic:blipFill>
                          <a:blip r:embed="rId212" cstate="print">
                            <a:extLst>
                              <a:ext uri="{28A0092B-C50C-407E-A947-70E740481C1C}">
                                <a14:useLocalDpi xmlns:a14="http://schemas.microsoft.com/office/drawing/2010/main" val="0"/>
                              </a:ext>
                            </a:extLst>
                          </a:blip>
                          <a:stretch>
                            <a:fillRect/>
                          </a:stretch>
                        </pic:blipFill>
                        <pic:spPr>
                          <a:xfrm>
                            <a:off x="49988" y="879153"/>
                            <a:ext cx="3823759" cy="2486636"/>
                          </a:xfrm>
                          <a:prstGeom prst="rect">
                            <a:avLst/>
                          </a:prstGeom>
                        </pic:spPr>
                      </pic:pic>
                      <wps:wsp>
                        <wps:cNvPr id="7514" name="Text Box 7514"/>
                        <wps:cNvSpPr txBox="1">
                          <a:spLocks/>
                        </wps:cNvSpPr>
                        <wps:spPr>
                          <a:xfrm>
                            <a:off x="51694" y="453831"/>
                            <a:ext cx="3357245" cy="374137"/>
                          </a:xfrm>
                          <a:prstGeom prst="rect">
                            <a:avLst/>
                          </a:prstGeom>
                          <a:noFill/>
                          <a:ln w="6350">
                            <a:noFill/>
                          </a:ln>
                        </wps:spPr>
                        <wps:txbx>
                          <w:txbxContent>
                            <w:p w14:paraId="528C7B0C" w14:textId="4C0701E6" w:rsidR="00D87BB9" w:rsidRPr="004729BA" w:rsidRDefault="00D87BB9" w:rsidP="00BE409D">
                              <w:pPr>
                                <w:pStyle w:val="Caption"/>
                              </w:pPr>
                              <w:bookmarkStart w:id="822" w:name="_Toc20738189"/>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2596501" w14:textId="77777777" w:rsidR="00D87BB9" w:rsidRDefault="00D87BB9"/>
                            <w:p w14:paraId="6A84DBE9"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5F55FED" w14:textId="77777777" w:rsidR="00D87BB9" w:rsidRDefault="00D87BB9"/>
                            <w:p w14:paraId="316DB840"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59424F15" w14:textId="77777777" w:rsidR="00D87BB9" w:rsidRDefault="00D87BB9"/>
                            <w:p w14:paraId="5FE0BEAE"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C00022F" w14:textId="77777777" w:rsidR="00D87BB9" w:rsidRDefault="00D87BB9"/>
                            <w:p w14:paraId="3760B146"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37D88FF" w14:textId="77777777" w:rsidR="00D87BB9" w:rsidRDefault="00D87BB9"/>
                            <w:p w14:paraId="51FD6BD0"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021DE7DA" w14:textId="77777777" w:rsidR="00D87BB9" w:rsidRDefault="00D87BB9"/>
                            <w:p w14:paraId="50544F24"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4D6CF3B8" w14:textId="77777777" w:rsidR="00D87BB9" w:rsidRDefault="00D87BB9"/>
                            <w:p w14:paraId="67CEA9F1" w14:textId="77777777" w:rsidR="00D87BB9" w:rsidRPr="004729BA" w:rsidRDefault="00D87BB9" w:rsidP="004F4CBA">
                              <w:pPr>
                                <w:pStyle w:val="Caption"/>
                                <w:jc w:val="left"/>
                              </w:pPr>
                              <w:r>
                                <w:t>Figure 5-6</w:t>
                              </w:r>
                              <w:r w:rsidRPr="004729BA">
                                <w:t xml:space="preserve">: </w:t>
                              </w:r>
                              <w:r>
                                <w:t>DRR Stakeholders in the MENA Region – Sudan and Lebanon</w:t>
                              </w:r>
                            </w:p>
                            <w:p w14:paraId="7E5A630E" w14:textId="77777777" w:rsidR="00D87BB9" w:rsidRDefault="00D87BB9"/>
                            <w:p w14:paraId="6C970E7D"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7A13BBBB" w14:textId="77777777" w:rsidR="00D87BB9" w:rsidRDefault="00D87BB9"/>
                            <w:p w14:paraId="6215EB8B"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DFA2203" w14:textId="77777777" w:rsidR="00D87BB9" w:rsidRDefault="00D87BB9"/>
                            <w:p w14:paraId="7FF7CA37"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015AD5E" w14:textId="77777777" w:rsidR="00D87BB9" w:rsidRDefault="00D87BB9"/>
                            <w:p w14:paraId="3AA8E60F"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7C8EB166" w14:textId="77777777" w:rsidR="00D87BB9" w:rsidRDefault="00D87BB9"/>
                            <w:p w14:paraId="0938A219"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CAF5F4A" w14:textId="77777777" w:rsidR="00D87BB9" w:rsidRDefault="00D87BB9"/>
                            <w:p w14:paraId="4EE77B4A"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171A4D2" w14:textId="77777777" w:rsidR="00D87BB9" w:rsidRDefault="00D87BB9"/>
                            <w:p w14:paraId="1FCCC516"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0DB1AAB2" w14:textId="77777777" w:rsidR="00D87BB9" w:rsidRDefault="00D87BB9"/>
                            <w:p w14:paraId="73EE3000"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3B458D4" w14:textId="77777777" w:rsidR="00D87BB9" w:rsidRDefault="00D87BB9"/>
                            <w:p w14:paraId="08C074FE" w14:textId="77777777" w:rsidR="00D87BB9" w:rsidRPr="004729BA" w:rsidRDefault="00D87BB9" w:rsidP="004F4CBA">
                              <w:pPr>
                                <w:pStyle w:val="Caption"/>
                                <w:jc w:val="left"/>
                              </w:pPr>
                              <w:r>
                                <w:t>Figure 5-6</w:t>
                              </w:r>
                              <w:r w:rsidRPr="004729BA">
                                <w:t xml:space="preserve">: </w:t>
                              </w:r>
                              <w:r>
                                <w:t>DRR Stakeholders in the MENA Region – Sudan and Lebanon</w:t>
                              </w:r>
                            </w:p>
                            <w:p w14:paraId="5A54DBAF" w14:textId="77777777" w:rsidR="00D87BB9" w:rsidRDefault="00D87BB9"/>
                            <w:p w14:paraId="047CB73F"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F8EAA3A" w14:textId="77777777" w:rsidR="00D87BB9" w:rsidRDefault="00D87BB9"/>
                            <w:p w14:paraId="5F2551B4"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5BC500A" w14:textId="77777777" w:rsidR="00D87BB9" w:rsidRDefault="00D87BB9"/>
                            <w:p w14:paraId="14576DD2" w14:textId="77777777" w:rsidR="00D87BB9" w:rsidRPr="004729BA" w:rsidRDefault="00D87BB9" w:rsidP="004F4CBA">
                              <w:pPr>
                                <w:pStyle w:val="Caption"/>
                                <w:jc w:val="left"/>
                              </w:pPr>
                              <w:r>
                                <w:t>Figure 5-6</w:t>
                              </w:r>
                              <w:r w:rsidRPr="004729BA">
                                <w:t xml:space="preserve">: </w:t>
                              </w:r>
                              <w:r>
                                <w:t>DRR Stakeholders in the MENA Region – Sudan and Lebanon</w:t>
                              </w:r>
                            </w:p>
                            <w:p w14:paraId="791CD120" w14:textId="77777777" w:rsidR="00D87BB9" w:rsidRDefault="00D87BB9"/>
                            <w:p w14:paraId="618FAF89"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04DFECC" w14:textId="77777777" w:rsidR="00D87BB9" w:rsidRDefault="00D87BB9"/>
                            <w:p w14:paraId="2B34C4C2" w14:textId="77777777" w:rsidR="00D87BB9" w:rsidRDefault="00D87BB9" w:rsidP="00DE27C6">
                              <w:pPr>
                                <w:pStyle w:val="Capture2"/>
                              </w:pPr>
                              <w:r>
                                <w:t>Table  5-2: Comparative analysis between the 12 official Palestine refugee camps run by UNRWA in Lebanon, Source: UNERWA, 2018</w:t>
                              </w:r>
                            </w:p>
                            <w:p w14:paraId="226D087E" w14:textId="77777777" w:rsidR="00D87BB9" w:rsidRDefault="00D87BB9"/>
                            <w:p w14:paraId="4BEB7E39"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2456303E" w14:textId="77777777" w:rsidR="00D87BB9" w:rsidRDefault="00D87BB9"/>
                            <w:p w14:paraId="198584B5"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240C07D" w14:textId="77777777" w:rsidR="00D87BB9" w:rsidRDefault="00D87BB9"/>
                            <w:p w14:paraId="79253FBE"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50B4F0A" w14:textId="77777777" w:rsidR="00D87BB9" w:rsidRDefault="00D87BB9"/>
                            <w:p w14:paraId="3DE40594" w14:textId="77777777" w:rsidR="00D87BB9" w:rsidRPr="004729BA" w:rsidRDefault="00D87BB9" w:rsidP="004F4CBA">
                              <w:pPr>
                                <w:pStyle w:val="Caption"/>
                                <w:jc w:val="left"/>
                              </w:pPr>
                              <w:r>
                                <w:t>Figure 5-6</w:t>
                              </w:r>
                              <w:r w:rsidRPr="004729BA">
                                <w:t xml:space="preserve">: </w:t>
                              </w:r>
                              <w:r>
                                <w:t>DRR Stakeholders in the MENA Region – Sudan and Lebanon</w:t>
                              </w:r>
                            </w:p>
                            <w:p w14:paraId="6FB6DB86" w14:textId="77777777" w:rsidR="00D87BB9" w:rsidRDefault="00D87BB9"/>
                            <w:p w14:paraId="55109EF0"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79AE2F61" w14:textId="77777777" w:rsidR="00D87BB9" w:rsidRDefault="00D87BB9"/>
                            <w:p w14:paraId="2A5CA668"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F68BB86" w14:textId="77777777" w:rsidR="00D87BB9" w:rsidRDefault="00D87BB9"/>
                            <w:p w14:paraId="2FEED20E"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7FD3CC6" w14:textId="77777777" w:rsidR="00D87BB9" w:rsidRDefault="00D87BB9"/>
                            <w:p w14:paraId="49116207"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3AEA882D" w14:textId="77777777" w:rsidR="00D87BB9" w:rsidRDefault="00D87BB9"/>
                            <w:p w14:paraId="5276F3D3"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874B873" w14:textId="77777777" w:rsidR="00D87BB9" w:rsidRDefault="00D87BB9"/>
                            <w:p w14:paraId="70D4E299"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2060B15" w14:textId="77777777" w:rsidR="00D87BB9" w:rsidRDefault="00D87BB9"/>
                            <w:p w14:paraId="2CE3F614"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406421C0" w14:textId="77777777" w:rsidR="00D87BB9" w:rsidRDefault="00D87BB9"/>
                            <w:p w14:paraId="5C6F9D56"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40F3DD3C" w14:textId="77777777" w:rsidR="00D87BB9" w:rsidRDefault="00D87BB9"/>
                            <w:p w14:paraId="667B1D56" w14:textId="77777777" w:rsidR="00D87BB9" w:rsidRPr="004729BA" w:rsidRDefault="00D87BB9" w:rsidP="004F4CBA">
                              <w:pPr>
                                <w:pStyle w:val="Caption"/>
                                <w:jc w:val="left"/>
                              </w:pPr>
                              <w:r>
                                <w:t>Figure 5-6</w:t>
                              </w:r>
                              <w:r w:rsidRPr="004729BA">
                                <w:t xml:space="preserve">: </w:t>
                              </w:r>
                              <w:r>
                                <w:t>DRR Stakeholders in the MENA Region – Sudan and Lebanon</w:t>
                              </w:r>
                            </w:p>
                            <w:p w14:paraId="1C216494" w14:textId="77777777" w:rsidR="00D87BB9" w:rsidRDefault="00D87BB9"/>
                            <w:p w14:paraId="481C50AA"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14F6DDE" w14:textId="77777777" w:rsidR="00D87BB9" w:rsidRDefault="00D87BB9"/>
                            <w:p w14:paraId="5F368489"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9876006" w14:textId="77777777" w:rsidR="00D87BB9" w:rsidRDefault="00D87BB9"/>
                            <w:p w14:paraId="697BACD4"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8A23B60" w14:textId="77777777" w:rsidR="00D87BB9" w:rsidRDefault="00D87BB9"/>
                            <w:p w14:paraId="12CC9D1B"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4EB3D65F" w14:textId="77777777" w:rsidR="00D87BB9" w:rsidRDefault="00D87BB9"/>
                            <w:p w14:paraId="6433D1E0"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30776A3" w14:textId="77777777" w:rsidR="00D87BB9" w:rsidRDefault="00D87BB9"/>
                            <w:p w14:paraId="405F1325"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A6E5AAB" w14:textId="77777777" w:rsidR="00D87BB9" w:rsidRDefault="00D87BB9"/>
                            <w:p w14:paraId="16991F00"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0B47046A" w14:textId="77777777" w:rsidR="00D87BB9" w:rsidRDefault="00D87BB9"/>
                            <w:p w14:paraId="3E811FF0"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7AB31453" w14:textId="77777777" w:rsidR="00D87BB9" w:rsidRDefault="00D87BB9"/>
                            <w:p w14:paraId="431FA1B3" w14:textId="77777777" w:rsidR="00D87BB9" w:rsidRPr="004729BA" w:rsidRDefault="00D87BB9" w:rsidP="004F4CBA">
                              <w:pPr>
                                <w:pStyle w:val="Caption"/>
                                <w:jc w:val="left"/>
                              </w:pPr>
                              <w:r>
                                <w:t>Figure 5-6</w:t>
                              </w:r>
                              <w:r w:rsidRPr="004729BA">
                                <w:t xml:space="preserve">: </w:t>
                              </w:r>
                              <w:r>
                                <w:t>DRR Stakeholders in the MENA Region – Sudan and Lebanon</w:t>
                              </w:r>
                            </w:p>
                            <w:p w14:paraId="2F8B1915" w14:textId="77777777" w:rsidR="00D87BB9" w:rsidRDefault="00D87BB9"/>
                            <w:p w14:paraId="064E184B"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7D06AAAB" w14:textId="77777777" w:rsidR="00D87BB9" w:rsidRDefault="00D87BB9"/>
                            <w:p w14:paraId="03CE4F85"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CCD5C4A" w14:textId="77777777" w:rsidR="00D87BB9" w:rsidRDefault="00D87BB9"/>
                            <w:p w14:paraId="0D5A347D" w14:textId="77777777" w:rsidR="00D87BB9" w:rsidRPr="004729BA" w:rsidRDefault="00D87BB9" w:rsidP="004F4CBA">
                              <w:pPr>
                                <w:pStyle w:val="Caption"/>
                                <w:jc w:val="left"/>
                              </w:pPr>
                              <w:r>
                                <w:t>Figure 5-6</w:t>
                              </w:r>
                              <w:r w:rsidRPr="004729BA">
                                <w:t xml:space="preserve">: </w:t>
                              </w:r>
                              <w:r>
                                <w:t>DRR Stakeholders in the MENA Region – Sudan and Lebanon</w:t>
                              </w:r>
                            </w:p>
                            <w:p w14:paraId="589C5C53" w14:textId="77777777" w:rsidR="00D87BB9" w:rsidRDefault="00D87BB9"/>
                            <w:p w14:paraId="018ECFD9"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5EC85654" w14:textId="77777777" w:rsidR="00D87BB9" w:rsidRDefault="00D87BB9"/>
                            <w:p w14:paraId="46A4AB95" w14:textId="77777777" w:rsidR="00D87BB9" w:rsidRDefault="00D87BB9" w:rsidP="00DE27C6">
                              <w:pPr>
                                <w:pStyle w:val="Capture2"/>
                              </w:pPr>
                              <w:r>
                                <w:t>Table  5-2: Comparative analysis between the 12 official Palestine refugee camps run by UNRWA in Lebanon, Source: UNERWA, 2018</w:t>
                              </w:r>
                            </w:p>
                            <w:p w14:paraId="36575AFB" w14:textId="77777777" w:rsidR="00D87BB9" w:rsidRDefault="00D87BB9"/>
                            <w:p w14:paraId="504A1F95"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46AA6D26" w14:textId="77777777" w:rsidR="00D87BB9" w:rsidRDefault="00D87BB9"/>
                            <w:p w14:paraId="132A125D"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500F3F2B" w14:textId="77777777" w:rsidR="00D87BB9" w:rsidRDefault="00D87BB9"/>
                            <w:p w14:paraId="73F7361A"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DE36958" w14:textId="77777777" w:rsidR="00D87BB9" w:rsidRDefault="00D87BB9"/>
                            <w:p w14:paraId="484D565F" w14:textId="77777777" w:rsidR="00D87BB9" w:rsidRPr="004729BA" w:rsidRDefault="00D87BB9" w:rsidP="004F4CBA">
                              <w:pPr>
                                <w:pStyle w:val="Caption"/>
                                <w:jc w:val="left"/>
                              </w:pPr>
                              <w:r>
                                <w:t>Figure 5-6</w:t>
                              </w:r>
                              <w:r w:rsidRPr="004729BA">
                                <w:t xml:space="preserve">: </w:t>
                              </w:r>
                              <w:r>
                                <w:t>DRR Stakeholders in the MENA Region – Sudan and Lebanon</w:t>
                              </w:r>
                            </w:p>
                            <w:p w14:paraId="59F748A9" w14:textId="77777777" w:rsidR="00D87BB9" w:rsidRDefault="00D87BB9"/>
                            <w:p w14:paraId="7EAB668A"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089B299" w14:textId="77777777" w:rsidR="00D87BB9" w:rsidRDefault="00D87BB9"/>
                            <w:p w14:paraId="0D9551CE"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470047C" w14:textId="77777777" w:rsidR="00D87BB9" w:rsidRDefault="00D87BB9"/>
                            <w:p w14:paraId="4868C8D0" w14:textId="77777777" w:rsidR="00D87BB9" w:rsidRPr="004729BA" w:rsidRDefault="00D87BB9" w:rsidP="004F4CBA">
                              <w:pPr>
                                <w:pStyle w:val="Caption"/>
                                <w:jc w:val="left"/>
                              </w:pPr>
                              <w:r>
                                <w:t>Figure 5-6</w:t>
                              </w:r>
                              <w:r w:rsidRPr="004729BA">
                                <w:t xml:space="preserve">: </w:t>
                              </w:r>
                              <w:r>
                                <w:t>DRR Stakeholders in the MENA Region – Sudan and Lebanon</w:t>
                              </w:r>
                            </w:p>
                            <w:p w14:paraId="76EC9D24" w14:textId="77777777" w:rsidR="00D87BB9" w:rsidRDefault="00D87BB9"/>
                            <w:p w14:paraId="6E555627"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5AD6FB8B" w14:textId="77777777" w:rsidR="00D87BB9" w:rsidRDefault="00D87BB9"/>
                            <w:p w14:paraId="047CFA90" w14:textId="77777777" w:rsidR="00D87BB9" w:rsidRDefault="00D87BB9" w:rsidP="00DE27C6">
                              <w:pPr>
                                <w:pStyle w:val="Capture2"/>
                              </w:pPr>
                              <w:r>
                                <w:t>Table  5-2: Comparative analysis between the 12 official Palestine refugee camps run by UNRWA in Lebanon, Source: UNERWA, 2018</w:t>
                              </w:r>
                            </w:p>
                            <w:p w14:paraId="49A50B7A" w14:textId="77777777" w:rsidR="00D87BB9" w:rsidRDefault="00D87BB9"/>
                            <w:p w14:paraId="5BB624C1"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75ACED5B" w14:textId="77777777" w:rsidR="00D87BB9" w:rsidRDefault="00D87BB9"/>
                            <w:p w14:paraId="061AB5D2"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49BDF335" w14:textId="77777777" w:rsidR="00D87BB9" w:rsidRDefault="00D87BB9"/>
                            <w:p w14:paraId="172821C1" w14:textId="77777777" w:rsidR="00D87BB9" w:rsidRDefault="00D87BB9" w:rsidP="00DE27C6">
                              <w:pPr>
                                <w:pStyle w:val="Capture2"/>
                              </w:pPr>
                              <w:r>
                                <w:t>Table  5-2: Comparative analysis between the 12 official Palestine refugee camps run by UNRWA in Lebanon, Source: UNERWA, 2018</w:t>
                              </w:r>
                            </w:p>
                            <w:p w14:paraId="79A3B95C" w14:textId="77777777" w:rsidR="00D87BB9" w:rsidRDefault="00D87BB9"/>
                            <w:p w14:paraId="190AECDE"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532DD099" w14:textId="77777777" w:rsidR="00D87BB9" w:rsidRDefault="00D87BB9"/>
                            <w:p w14:paraId="1FA85028" w14:textId="77777777" w:rsidR="00D87BB9" w:rsidRPr="004729BA" w:rsidRDefault="00D87BB9" w:rsidP="00B54CDB">
                              <w:pPr>
                                <w:pStyle w:val="Caption"/>
                              </w:pPr>
                              <w:r>
                                <w:t>Figure 5-4</w:t>
                              </w:r>
                              <w:r w:rsidRPr="004729BA">
                                <w:t xml:space="preserve">: </w:t>
                              </w:r>
                              <w:r>
                                <w:t>DRR Stakeholders in the MENA Region – Regional Level</w:t>
                              </w:r>
                            </w:p>
                            <w:p w14:paraId="1717C874" w14:textId="77777777" w:rsidR="00D87BB9" w:rsidRDefault="00D87BB9"/>
                            <w:p w14:paraId="0671CD4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56DCED0A" w14:textId="77777777" w:rsidR="00D87BB9" w:rsidRDefault="00D87BB9"/>
                            <w:p w14:paraId="747E8713"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3510DA11" w14:textId="77777777" w:rsidR="00D87BB9" w:rsidRDefault="00D87BB9"/>
                            <w:p w14:paraId="628A82E2"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6CC0798" w14:textId="77777777" w:rsidR="00D87BB9" w:rsidRDefault="00D87BB9"/>
                            <w:p w14:paraId="0C4C36DA" w14:textId="77777777" w:rsidR="00D87BB9" w:rsidRDefault="00D87BB9" w:rsidP="00DE27C6">
                              <w:pPr>
                                <w:pStyle w:val="Capture2"/>
                              </w:pPr>
                              <w:r>
                                <w:t>Table  5-2: Comparative analysis between the 12 official Palestine refugee camps run by UNRWA in Lebanon, Source: UNERWA, 2018</w:t>
                              </w:r>
                            </w:p>
                            <w:p w14:paraId="62E0FA92" w14:textId="77777777" w:rsidR="00D87BB9" w:rsidRDefault="00D87BB9"/>
                            <w:p w14:paraId="6BF9A7C6"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63A656FB" w14:textId="77777777" w:rsidR="00D87BB9" w:rsidRDefault="00D87BB9"/>
                            <w:p w14:paraId="7F63C55A"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1971CA9" w14:textId="77777777" w:rsidR="00D87BB9" w:rsidRDefault="00D87BB9"/>
                            <w:p w14:paraId="0D3348C1"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37AC0ED" w14:textId="77777777" w:rsidR="00D87BB9" w:rsidRDefault="00D87BB9"/>
                            <w:p w14:paraId="1747E90A" w14:textId="77777777" w:rsidR="00D87BB9" w:rsidRPr="004729BA" w:rsidRDefault="00D87BB9" w:rsidP="004F4CBA">
                              <w:pPr>
                                <w:pStyle w:val="Caption"/>
                                <w:jc w:val="left"/>
                              </w:pPr>
                              <w:r>
                                <w:t>Figure 5-6</w:t>
                              </w:r>
                              <w:r w:rsidRPr="004729BA">
                                <w:t xml:space="preserve">: </w:t>
                              </w:r>
                              <w:r>
                                <w:t>DRR Stakeholders in the MENA Region – Sudan and Lebanon</w:t>
                              </w:r>
                            </w:p>
                            <w:p w14:paraId="3CC3ED2A" w14:textId="77777777" w:rsidR="00D87BB9" w:rsidRDefault="00D87BB9"/>
                            <w:p w14:paraId="436E3781"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76542222" w14:textId="77777777" w:rsidR="00D87BB9" w:rsidRDefault="00D87BB9"/>
                            <w:p w14:paraId="14AE5D21"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0376853" w14:textId="77777777" w:rsidR="00D87BB9" w:rsidRDefault="00D87BB9"/>
                            <w:p w14:paraId="68A9E781" w14:textId="77777777" w:rsidR="00D87BB9" w:rsidRPr="004729BA" w:rsidRDefault="00D87BB9" w:rsidP="004F4CBA">
                              <w:pPr>
                                <w:pStyle w:val="Caption"/>
                                <w:jc w:val="left"/>
                              </w:pPr>
                              <w:r>
                                <w:t>Figure 5-6</w:t>
                              </w:r>
                              <w:r w:rsidRPr="004729BA">
                                <w:t xml:space="preserve">: </w:t>
                              </w:r>
                              <w:r>
                                <w:t>DRR Stakeholders in the MENA Region – Sudan and Lebanon</w:t>
                              </w:r>
                            </w:p>
                            <w:p w14:paraId="59233846" w14:textId="77777777" w:rsidR="00D87BB9" w:rsidRDefault="00D87BB9"/>
                            <w:p w14:paraId="3732B9AF"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300A49C3" w14:textId="77777777" w:rsidR="00D87BB9" w:rsidRDefault="00D87BB9"/>
                            <w:p w14:paraId="15BC99DB" w14:textId="77777777" w:rsidR="00D87BB9" w:rsidRDefault="00D87BB9" w:rsidP="00DE27C6">
                              <w:pPr>
                                <w:pStyle w:val="Capture2"/>
                              </w:pPr>
                              <w:r>
                                <w:t>Table  5-2: Comparative analysis between the 12 official Palestine refugee camps run by UNRWA in Lebanon, Source: UNERWA, 2018</w:t>
                              </w:r>
                            </w:p>
                            <w:p w14:paraId="7F671C21" w14:textId="77777777" w:rsidR="00D87BB9" w:rsidRDefault="00D87BB9"/>
                            <w:p w14:paraId="31AF1952"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256B3808" w14:textId="77777777" w:rsidR="00D87BB9" w:rsidRDefault="00D87BB9"/>
                            <w:p w14:paraId="1D514B32"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52BE9128" w14:textId="77777777" w:rsidR="00D87BB9" w:rsidRDefault="00D87BB9"/>
                            <w:p w14:paraId="73D39D1F"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83F9631" w14:textId="77777777" w:rsidR="00D87BB9" w:rsidRDefault="00D87BB9"/>
                            <w:p w14:paraId="5A7186E1" w14:textId="77777777" w:rsidR="00D87BB9" w:rsidRPr="004729BA" w:rsidRDefault="00D87BB9" w:rsidP="004F4CBA">
                              <w:pPr>
                                <w:pStyle w:val="Caption"/>
                                <w:jc w:val="left"/>
                              </w:pPr>
                              <w:r>
                                <w:t>Figure 5-6</w:t>
                              </w:r>
                              <w:r w:rsidRPr="004729BA">
                                <w:t xml:space="preserve">: </w:t>
                              </w:r>
                              <w:r>
                                <w:t>DRR Stakeholders in the MENA Region – Sudan and Lebanon</w:t>
                              </w:r>
                            </w:p>
                            <w:p w14:paraId="50503E9A" w14:textId="77777777" w:rsidR="00D87BB9" w:rsidRDefault="00D87BB9"/>
                            <w:p w14:paraId="317E841F"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5D9F5B7F" w14:textId="77777777" w:rsidR="00D87BB9" w:rsidRDefault="00D87BB9"/>
                            <w:p w14:paraId="06EFF161" w14:textId="66647356"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E0BB94E" w14:textId="77777777" w:rsidR="00D87BB9" w:rsidRDefault="00D87BB9"/>
                            <w:p w14:paraId="62D0BF79"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D4E7280" w14:textId="77777777" w:rsidR="00D87BB9" w:rsidRDefault="00D87BB9"/>
                            <w:p w14:paraId="458B87C5"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14E4605E" w14:textId="77777777" w:rsidR="00D87BB9" w:rsidRDefault="00D87BB9"/>
                            <w:p w14:paraId="1851BAC9"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277732F" w14:textId="77777777" w:rsidR="00D87BB9" w:rsidRDefault="00D87BB9"/>
                            <w:p w14:paraId="0B8A9477"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E6E4A28" w14:textId="77777777" w:rsidR="00D87BB9" w:rsidRDefault="00D87BB9"/>
                            <w:p w14:paraId="481FD1D3"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07C157B5" w14:textId="77777777" w:rsidR="00D87BB9" w:rsidRDefault="00D87BB9"/>
                            <w:p w14:paraId="1F4E7C3E"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10126EC" w14:textId="77777777" w:rsidR="00D87BB9" w:rsidRDefault="00D87BB9"/>
                            <w:p w14:paraId="443F01C1" w14:textId="77777777" w:rsidR="00D87BB9" w:rsidRPr="004729BA" w:rsidRDefault="00D87BB9" w:rsidP="004F4CBA">
                              <w:pPr>
                                <w:pStyle w:val="Caption"/>
                                <w:jc w:val="left"/>
                              </w:pPr>
                              <w:r>
                                <w:t>Figure 5-6</w:t>
                              </w:r>
                              <w:r w:rsidRPr="004729BA">
                                <w:t xml:space="preserve">: </w:t>
                              </w:r>
                              <w:r>
                                <w:t>DRR Stakeholders in the MENA Region – Sudan and Lebanon</w:t>
                              </w:r>
                            </w:p>
                            <w:p w14:paraId="403310AC" w14:textId="77777777" w:rsidR="00D87BB9" w:rsidRDefault="00D87BB9"/>
                            <w:p w14:paraId="02135BDF"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BB83521" w14:textId="77777777" w:rsidR="00D87BB9" w:rsidRDefault="00D87BB9"/>
                            <w:p w14:paraId="24DB18E5"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456D4DF" w14:textId="77777777" w:rsidR="00D87BB9" w:rsidRDefault="00D87BB9"/>
                            <w:p w14:paraId="12313406"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4A588D3" w14:textId="77777777" w:rsidR="00D87BB9" w:rsidRDefault="00D87BB9"/>
                            <w:p w14:paraId="5D7EB46F"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60DCDF7D" w14:textId="77777777" w:rsidR="00D87BB9" w:rsidRDefault="00D87BB9"/>
                            <w:p w14:paraId="14769E19"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59BD6D6" w14:textId="77777777" w:rsidR="00D87BB9" w:rsidRDefault="00D87BB9"/>
                            <w:p w14:paraId="668D9A98"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170A4AA" w14:textId="77777777" w:rsidR="00D87BB9" w:rsidRDefault="00D87BB9"/>
                            <w:p w14:paraId="3969F9BB"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319E4AF5" w14:textId="77777777" w:rsidR="00D87BB9" w:rsidRDefault="00D87BB9"/>
                            <w:p w14:paraId="20AE728C"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5F6D1AA8" w14:textId="77777777" w:rsidR="00D87BB9" w:rsidRDefault="00D87BB9"/>
                            <w:p w14:paraId="77A488E7" w14:textId="77777777" w:rsidR="00D87BB9" w:rsidRPr="004729BA" w:rsidRDefault="00D87BB9" w:rsidP="004F4CBA">
                              <w:pPr>
                                <w:pStyle w:val="Caption"/>
                                <w:jc w:val="left"/>
                              </w:pPr>
                              <w:r>
                                <w:t>Figure 5-6</w:t>
                              </w:r>
                              <w:r w:rsidRPr="004729BA">
                                <w:t xml:space="preserve">: </w:t>
                              </w:r>
                              <w:r>
                                <w:t>DRR Stakeholders in the MENA Region – Sudan and Lebanon</w:t>
                              </w:r>
                            </w:p>
                            <w:p w14:paraId="7E24F901" w14:textId="77777777" w:rsidR="00D87BB9" w:rsidRDefault="00D87BB9"/>
                            <w:p w14:paraId="6B719B90"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069DB6D" w14:textId="77777777" w:rsidR="00D87BB9" w:rsidRDefault="00D87BB9"/>
                            <w:p w14:paraId="78139EAA"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3BAD732" w14:textId="77777777" w:rsidR="00D87BB9" w:rsidRDefault="00D87BB9"/>
                            <w:p w14:paraId="51DE6F8E" w14:textId="77777777" w:rsidR="00D87BB9" w:rsidRPr="004729BA" w:rsidRDefault="00D87BB9" w:rsidP="004F4CBA">
                              <w:pPr>
                                <w:pStyle w:val="Caption"/>
                                <w:jc w:val="left"/>
                              </w:pPr>
                              <w:r>
                                <w:t>Figure 5-6</w:t>
                              </w:r>
                              <w:r w:rsidRPr="004729BA">
                                <w:t xml:space="preserve">: </w:t>
                              </w:r>
                              <w:r>
                                <w:t>DRR Stakeholders in the MENA Region – Sudan and Lebanon</w:t>
                              </w:r>
                            </w:p>
                            <w:p w14:paraId="5D6A84FC" w14:textId="77777777" w:rsidR="00D87BB9" w:rsidRDefault="00D87BB9"/>
                            <w:p w14:paraId="5A7C8EB0"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77AD94A" w14:textId="77777777" w:rsidR="00D87BB9" w:rsidRDefault="00D87BB9"/>
                            <w:p w14:paraId="3EEEE68A" w14:textId="77777777" w:rsidR="00D87BB9" w:rsidRDefault="00D87BB9" w:rsidP="00DE27C6">
                              <w:pPr>
                                <w:pStyle w:val="Capture2"/>
                              </w:pPr>
                              <w:r>
                                <w:t>Table  5-2: Comparative analysis between the 12 official Palestine refugee camps run by UNRWA in Lebanon, Source: UNERWA, 2018</w:t>
                              </w:r>
                            </w:p>
                            <w:p w14:paraId="6E0F234E" w14:textId="77777777" w:rsidR="00D87BB9" w:rsidRDefault="00D87BB9"/>
                            <w:p w14:paraId="55CA6C1C"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51A242EA" w14:textId="77777777" w:rsidR="00D87BB9" w:rsidRDefault="00D87BB9"/>
                            <w:p w14:paraId="58EDF58E"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BF22DAA" w14:textId="77777777" w:rsidR="00D87BB9" w:rsidRDefault="00D87BB9"/>
                            <w:p w14:paraId="54CEADDF"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7F1190F" w14:textId="77777777" w:rsidR="00D87BB9" w:rsidRDefault="00D87BB9"/>
                            <w:p w14:paraId="175B0E26" w14:textId="77777777" w:rsidR="00D87BB9" w:rsidRPr="004729BA" w:rsidRDefault="00D87BB9" w:rsidP="004F4CBA">
                              <w:pPr>
                                <w:pStyle w:val="Caption"/>
                                <w:jc w:val="left"/>
                              </w:pPr>
                              <w:r>
                                <w:t>Figure 5-6</w:t>
                              </w:r>
                              <w:r w:rsidRPr="004729BA">
                                <w:t xml:space="preserve">: </w:t>
                              </w:r>
                              <w:r>
                                <w:t>DRR Stakeholders in the MENA Region – Sudan and Lebanon</w:t>
                              </w:r>
                            </w:p>
                            <w:p w14:paraId="1B3A760A" w14:textId="77777777" w:rsidR="00D87BB9" w:rsidRDefault="00D87BB9"/>
                            <w:p w14:paraId="2CCF13E2"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F3A8C10" w14:textId="77777777" w:rsidR="00D87BB9" w:rsidRDefault="00D87BB9"/>
                            <w:p w14:paraId="4DCCA134" w14:textId="66647356"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E5127B9" w14:textId="77777777" w:rsidR="00D87BB9" w:rsidRDefault="00D87BB9"/>
                            <w:p w14:paraId="4A6DCA42"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0F52EF3" w14:textId="77777777" w:rsidR="00D87BB9" w:rsidRDefault="00D87BB9"/>
                            <w:p w14:paraId="09170C7A"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544662E2" w14:textId="77777777" w:rsidR="00D87BB9" w:rsidRDefault="00D87BB9"/>
                            <w:p w14:paraId="2B4C6BA4"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DCA4FDE" w14:textId="77777777" w:rsidR="00D87BB9" w:rsidRDefault="00D87BB9"/>
                            <w:p w14:paraId="4566B098"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F9192DC" w14:textId="77777777" w:rsidR="00D87BB9" w:rsidRDefault="00D87BB9"/>
                            <w:p w14:paraId="5EBBBB04"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63027206" w14:textId="77777777" w:rsidR="00D87BB9" w:rsidRDefault="00D87BB9"/>
                            <w:p w14:paraId="6FDD4DC2"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7FCF5CD" w14:textId="77777777" w:rsidR="00D87BB9" w:rsidRDefault="00D87BB9"/>
                            <w:p w14:paraId="5E6E89B8" w14:textId="77777777" w:rsidR="00D87BB9" w:rsidRPr="004729BA" w:rsidRDefault="00D87BB9" w:rsidP="004F4CBA">
                              <w:pPr>
                                <w:pStyle w:val="Caption"/>
                                <w:jc w:val="left"/>
                              </w:pPr>
                              <w:r>
                                <w:t>Figure 5-6</w:t>
                              </w:r>
                              <w:r w:rsidRPr="004729BA">
                                <w:t xml:space="preserve">: </w:t>
                              </w:r>
                              <w:r>
                                <w:t>DRR Stakeholders in the MENA Region – Sudan and Lebanon</w:t>
                              </w:r>
                            </w:p>
                            <w:p w14:paraId="51A6464A" w14:textId="77777777" w:rsidR="00D87BB9" w:rsidRDefault="00D87BB9"/>
                            <w:p w14:paraId="72E354AE"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6348236" w14:textId="77777777" w:rsidR="00D87BB9" w:rsidRDefault="00D87BB9"/>
                            <w:p w14:paraId="147EA4D0" w14:textId="66647356"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98579EE" w14:textId="77777777" w:rsidR="00D87BB9" w:rsidRDefault="00D87BB9"/>
                            <w:p w14:paraId="70A38C67"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D4E4FAA" w14:textId="77777777" w:rsidR="00D87BB9" w:rsidRDefault="00D87BB9"/>
                            <w:p w14:paraId="50531D86"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1FA085AF" w14:textId="77777777" w:rsidR="00D87BB9" w:rsidRDefault="00D87BB9"/>
                            <w:p w14:paraId="068C3A54" w14:textId="33AC13BF"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CA65CBD" w14:textId="77777777" w:rsidR="00D87BB9" w:rsidRDefault="00D87BB9"/>
                            <w:p w14:paraId="524D184A" w14:textId="374DA6D0"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bookmarkEnd w:id="82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69777D" id="Group 7523" o:spid="_x0000_s1182" style="position:absolute;margin-left:47.45pt;margin-top:377.85pt;width:328.8pt;height:259.4pt;z-index:251864064;mso-position-horizontal-relative:margin;mso-position-vertical-relative:text;mso-width-relative:margin;mso-height-relative:margin" coordorigin="499,4538" coordsize="38237,291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">
                <v:shape id="Picture 7516" o:spid="_x0000_s1183" type="#_x0000_t75" style="position:absolute;left:499;top:8791;width:38238;height:24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">
                  <v:imagedata r:id="rId213" o:title=""/>
                  <v:path arrowok="t"/>
                </v:shape>
                <v:shape id="Text Box 7514" o:spid="_x0000_s1184" type="#_x0000_t202" style="position:absolute;left:516;top:4538;width:33573;height:3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" filled="f" stroked="f" strokeweight=".5pt">
                  <v:path arrowok="t"/>
                  <v:textbox>
                    <w:txbxContent>
                      <w:p w14:paraId="528C7B0C" w14:textId="4C0701E6" w:rsidR="00D87BB9" w:rsidRPr="004729BA" w:rsidRDefault="00D87BB9" w:rsidP="00BE409D">
                        <w:pPr>
                          <w:pStyle w:val="Caption"/>
                        </w:pPr>
                        <w:bookmarkStart w:id="823" w:name="_Toc20738189"/>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2596501" w14:textId="77777777" w:rsidR="00D87BB9" w:rsidRDefault="00D87BB9"/>
                      <w:p w14:paraId="6A84DBE9"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5F55FED" w14:textId="77777777" w:rsidR="00D87BB9" w:rsidRDefault="00D87BB9"/>
                      <w:p w14:paraId="316DB840"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59424F15" w14:textId="77777777" w:rsidR="00D87BB9" w:rsidRDefault="00D87BB9"/>
                      <w:p w14:paraId="5FE0BEAE"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C00022F" w14:textId="77777777" w:rsidR="00D87BB9" w:rsidRDefault="00D87BB9"/>
                      <w:p w14:paraId="3760B146"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37D88FF" w14:textId="77777777" w:rsidR="00D87BB9" w:rsidRDefault="00D87BB9"/>
                      <w:p w14:paraId="51FD6BD0"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021DE7DA" w14:textId="77777777" w:rsidR="00D87BB9" w:rsidRDefault="00D87BB9"/>
                      <w:p w14:paraId="50544F24"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4D6CF3B8" w14:textId="77777777" w:rsidR="00D87BB9" w:rsidRDefault="00D87BB9"/>
                      <w:p w14:paraId="67CEA9F1" w14:textId="77777777" w:rsidR="00D87BB9" w:rsidRPr="004729BA" w:rsidRDefault="00D87BB9" w:rsidP="004F4CBA">
                        <w:pPr>
                          <w:pStyle w:val="Caption"/>
                          <w:jc w:val="left"/>
                        </w:pPr>
                        <w:r>
                          <w:t>Figure 5-6</w:t>
                        </w:r>
                        <w:r w:rsidRPr="004729BA">
                          <w:t xml:space="preserve">: </w:t>
                        </w:r>
                        <w:r>
                          <w:t>DRR Stakeholders in the MENA Region – Sudan and Lebanon</w:t>
                        </w:r>
                      </w:p>
                      <w:p w14:paraId="7E5A630E" w14:textId="77777777" w:rsidR="00D87BB9" w:rsidRDefault="00D87BB9"/>
                      <w:p w14:paraId="6C970E7D"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7A13BBBB" w14:textId="77777777" w:rsidR="00D87BB9" w:rsidRDefault="00D87BB9"/>
                      <w:p w14:paraId="6215EB8B"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DFA2203" w14:textId="77777777" w:rsidR="00D87BB9" w:rsidRDefault="00D87BB9"/>
                      <w:p w14:paraId="7FF7CA37"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015AD5E" w14:textId="77777777" w:rsidR="00D87BB9" w:rsidRDefault="00D87BB9"/>
                      <w:p w14:paraId="3AA8E60F"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7C8EB166" w14:textId="77777777" w:rsidR="00D87BB9" w:rsidRDefault="00D87BB9"/>
                      <w:p w14:paraId="0938A219"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CAF5F4A" w14:textId="77777777" w:rsidR="00D87BB9" w:rsidRDefault="00D87BB9"/>
                      <w:p w14:paraId="4EE77B4A"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171A4D2" w14:textId="77777777" w:rsidR="00D87BB9" w:rsidRDefault="00D87BB9"/>
                      <w:p w14:paraId="1FCCC516"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0DB1AAB2" w14:textId="77777777" w:rsidR="00D87BB9" w:rsidRDefault="00D87BB9"/>
                      <w:p w14:paraId="73EE3000"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3B458D4" w14:textId="77777777" w:rsidR="00D87BB9" w:rsidRDefault="00D87BB9"/>
                      <w:p w14:paraId="08C074FE" w14:textId="77777777" w:rsidR="00D87BB9" w:rsidRPr="004729BA" w:rsidRDefault="00D87BB9" w:rsidP="004F4CBA">
                        <w:pPr>
                          <w:pStyle w:val="Caption"/>
                          <w:jc w:val="left"/>
                        </w:pPr>
                        <w:r>
                          <w:t>Figure 5-6</w:t>
                        </w:r>
                        <w:r w:rsidRPr="004729BA">
                          <w:t xml:space="preserve">: </w:t>
                        </w:r>
                        <w:r>
                          <w:t>DRR Stakeholders in the MENA Region – Sudan and Lebanon</w:t>
                        </w:r>
                      </w:p>
                      <w:p w14:paraId="5A54DBAF" w14:textId="77777777" w:rsidR="00D87BB9" w:rsidRDefault="00D87BB9"/>
                      <w:p w14:paraId="047CB73F"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F8EAA3A" w14:textId="77777777" w:rsidR="00D87BB9" w:rsidRDefault="00D87BB9"/>
                      <w:p w14:paraId="5F2551B4"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5BC500A" w14:textId="77777777" w:rsidR="00D87BB9" w:rsidRDefault="00D87BB9"/>
                      <w:p w14:paraId="14576DD2" w14:textId="77777777" w:rsidR="00D87BB9" w:rsidRPr="004729BA" w:rsidRDefault="00D87BB9" w:rsidP="004F4CBA">
                        <w:pPr>
                          <w:pStyle w:val="Caption"/>
                          <w:jc w:val="left"/>
                        </w:pPr>
                        <w:r>
                          <w:t>Figure 5-6</w:t>
                        </w:r>
                        <w:r w:rsidRPr="004729BA">
                          <w:t xml:space="preserve">: </w:t>
                        </w:r>
                        <w:r>
                          <w:t>DRR Stakeholders in the MENA Region – Sudan and Lebanon</w:t>
                        </w:r>
                      </w:p>
                      <w:p w14:paraId="791CD120" w14:textId="77777777" w:rsidR="00D87BB9" w:rsidRDefault="00D87BB9"/>
                      <w:p w14:paraId="618FAF89"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04DFECC" w14:textId="77777777" w:rsidR="00D87BB9" w:rsidRDefault="00D87BB9"/>
                      <w:p w14:paraId="2B34C4C2" w14:textId="77777777" w:rsidR="00D87BB9" w:rsidRDefault="00D87BB9" w:rsidP="00DE27C6">
                        <w:pPr>
                          <w:pStyle w:val="Capture2"/>
                        </w:pPr>
                        <w:r>
                          <w:t>Table  5-2: Comparative analysis between the 12 official Palestine refugee camps run by UNRWA in Lebanon, Source: UNERWA, 2018</w:t>
                        </w:r>
                      </w:p>
                      <w:p w14:paraId="226D087E" w14:textId="77777777" w:rsidR="00D87BB9" w:rsidRDefault="00D87BB9"/>
                      <w:p w14:paraId="4BEB7E39"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2456303E" w14:textId="77777777" w:rsidR="00D87BB9" w:rsidRDefault="00D87BB9"/>
                      <w:p w14:paraId="198584B5"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240C07D" w14:textId="77777777" w:rsidR="00D87BB9" w:rsidRDefault="00D87BB9"/>
                      <w:p w14:paraId="79253FBE"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50B4F0A" w14:textId="77777777" w:rsidR="00D87BB9" w:rsidRDefault="00D87BB9"/>
                      <w:p w14:paraId="3DE40594" w14:textId="77777777" w:rsidR="00D87BB9" w:rsidRPr="004729BA" w:rsidRDefault="00D87BB9" w:rsidP="004F4CBA">
                        <w:pPr>
                          <w:pStyle w:val="Caption"/>
                          <w:jc w:val="left"/>
                        </w:pPr>
                        <w:r>
                          <w:t>Figure 5-6</w:t>
                        </w:r>
                        <w:r w:rsidRPr="004729BA">
                          <w:t xml:space="preserve">: </w:t>
                        </w:r>
                        <w:r>
                          <w:t>DRR Stakeholders in the MENA Region – Sudan and Lebanon</w:t>
                        </w:r>
                      </w:p>
                      <w:p w14:paraId="6FB6DB86" w14:textId="77777777" w:rsidR="00D87BB9" w:rsidRDefault="00D87BB9"/>
                      <w:p w14:paraId="55109EF0"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79AE2F61" w14:textId="77777777" w:rsidR="00D87BB9" w:rsidRDefault="00D87BB9"/>
                      <w:p w14:paraId="2A5CA668"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F68BB86" w14:textId="77777777" w:rsidR="00D87BB9" w:rsidRDefault="00D87BB9"/>
                      <w:p w14:paraId="2FEED20E"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7FD3CC6" w14:textId="77777777" w:rsidR="00D87BB9" w:rsidRDefault="00D87BB9"/>
                      <w:p w14:paraId="49116207"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3AEA882D" w14:textId="77777777" w:rsidR="00D87BB9" w:rsidRDefault="00D87BB9"/>
                      <w:p w14:paraId="5276F3D3"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874B873" w14:textId="77777777" w:rsidR="00D87BB9" w:rsidRDefault="00D87BB9"/>
                      <w:p w14:paraId="70D4E299"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2060B15" w14:textId="77777777" w:rsidR="00D87BB9" w:rsidRDefault="00D87BB9"/>
                      <w:p w14:paraId="2CE3F614"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406421C0" w14:textId="77777777" w:rsidR="00D87BB9" w:rsidRDefault="00D87BB9"/>
                      <w:p w14:paraId="5C6F9D56"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40F3DD3C" w14:textId="77777777" w:rsidR="00D87BB9" w:rsidRDefault="00D87BB9"/>
                      <w:p w14:paraId="667B1D56" w14:textId="77777777" w:rsidR="00D87BB9" w:rsidRPr="004729BA" w:rsidRDefault="00D87BB9" w:rsidP="004F4CBA">
                        <w:pPr>
                          <w:pStyle w:val="Caption"/>
                          <w:jc w:val="left"/>
                        </w:pPr>
                        <w:r>
                          <w:t>Figure 5-6</w:t>
                        </w:r>
                        <w:r w:rsidRPr="004729BA">
                          <w:t xml:space="preserve">: </w:t>
                        </w:r>
                        <w:r>
                          <w:t>DRR Stakeholders in the MENA Region – Sudan and Lebanon</w:t>
                        </w:r>
                      </w:p>
                      <w:p w14:paraId="1C216494" w14:textId="77777777" w:rsidR="00D87BB9" w:rsidRDefault="00D87BB9"/>
                      <w:p w14:paraId="481C50AA"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14F6DDE" w14:textId="77777777" w:rsidR="00D87BB9" w:rsidRDefault="00D87BB9"/>
                      <w:p w14:paraId="5F368489"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9876006" w14:textId="77777777" w:rsidR="00D87BB9" w:rsidRDefault="00D87BB9"/>
                      <w:p w14:paraId="697BACD4"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8A23B60" w14:textId="77777777" w:rsidR="00D87BB9" w:rsidRDefault="00D87BB9"/>
                      <w:p w14:paraId="12CC9D1B"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4EB3D65F" w14:textId="77777777" w:rsidR="00D87BB9" w:rsidRDefault="00D87BB9"/>
                      <w:p w14:paraId="6433D1E0"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30776A3" w14:textId="77777777" w:rsidR="00D87BB9" w:rsidRDefault="00D87BB9"/>
                      <w:p w14:paraId="405F1325"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A6E5AAB" w14:textId="77777777" w:rsidR="00D87BB9" w:rsidRDefault="00D87BB9"/>
                      <w:p w14:paraId="16991F00"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0B47046A" w14:textId="77777777" w:rsidR="00D87BB9" w:rsidRDefault="00D87BB9"/>
                      <w:p w14:paraId="3E811FF0"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7AB31453" w14:textId="77777777" w:rsidR="00D87BB9" w:rsidRDefault="00D87BB9"/>
                      <w:p w14:paraId="431FA1B3" w14:textId="77777777" w:rsidR="00D87BB9" w:rsidRPr="004729BA" w:rsidRDefault="00D87BB9" w:rsidP="004F4CBA">
                        <w:pPr>
                          <w:pStyle w:val="Caption"/>
                          <w:jc w:val="left"/>
                        </w:pPr>
                        <w:r>
                          <w:t>Figure 5-6</w:t>
                        </w:r>
                        <w:r w:rsidRPr="004729BA">
                          <w:t xml:space="preserve">: </w:t>
                        </w:r>
                        <w:r>
                          <w:t>DRR Stakeholders in the MENA Region – Sudan and Lebanon</w:t>
                        </w:r>
                      </w:p>
                      <w:p w14:paraId="2F8B1915" w14:textId="77777777" w:rsidR="00D87BB9" w:rsidRDefault="00D87BB9"/>
                      <w:p w14:paraId="064E184B"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7D06AAAB" w14:textId="77777777" w:rsidR="00D87BB9" w:rsidRDefault="00D87BB9"/>
                      <w:p w14:paraId="03CE4F85"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CCD5C4A" w14:textId="77777777" w:rsidR="00D87BB9" w:rsidRDefault="00D87BB9"/>
                      <w:p w14:paraId="0D5A347D" w14:textId="77777777" w:rsidR="00D87BB9" w:rsidRPr="004729BA" w:rsidRDefault="00D87BB9" w:rsidP="004F4CBA">
                        <w:pPr>
                          <w:pStyle w:val="Caption"/>
                          <w:jc w:val="left"/>
                        </w:pPr>
                        <w:r>
                          <w:t>Figure 5-6</w:t>
                        </w:r>
                        <w:r w:rsidRPr="004729BA">
                          <w:t xml:space="preserve">: </w:t>
                        </w:r>
                        <w:r>
                          <w:t>DRR Stakeholders in the MENA Region – Sudan and Lebanon</w:t>
                        </w:r>
                      </w:p>
                      <w:p w14:paraId="589C5C53" w14:textId="77777777" w:rsidR="00D87BB9" w:rsidRDefault="00D87BB9"/>
                      <w:p w14:paraId="018ECFD9"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5EC85654" w14:textId="77777777" w:rsidR="00D87BB9" w:rsidRDefault="00D87BB9"/>
                      <w:p w14:paraId="46A4AB95" w14:textId="77777777" w:rsidR="00D87BB9" w:rsidRDefault="00D87BB9" w:rsidP="00DE27C6">
                        <w:pPr>
                          <w:pStyle w:val="Capture2"/>
                        </w:pPr>
                        <w:r>
                          <w:t>Table  5-2: Comparative analysis between the 12 official Palestine refugee camps run by UNRWA in Lebanon, Source: UNERWA, 2018</w:t>
                        </w:r>
                      </w:p>
                      <w:p w14:paraId="36575AFB" w14:textId="77777777" w:rsidR="00D87BB9" w:rsidRDefault="00D87BB9"/>
                      <w:p w14:paraId="504A1F95"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46AA6D26" w14:textId="77777777" w:rsidR="00D87BB9" w:rsidRDefault="00D87BB9"/>
                      <w:p w14:paraId="132A125D"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500F3F2B" w14:textId="77777777" w:rsidR="00D87BB9" w:rsidRDefault="00D87BB9"/>
                      <w:p w14:paraId="73F7361A"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DE36958" w14:textId="77777777" w:rsidR="00D87BB9" w:rsidRDefault="00D87BB9"/>
                      <w:p w14:paraId="484D565F" w14:textId="77777777" w:rsidR="00D87BB9" w:rsidRPr="004729BA" w:rsidRDefault="00D87BB9" w:rsidP="004F4CBA">
                        <w:pPr>
                          <w:pStyle w:val="Caption"/>
                          <w:jc w:val="left"/>
                        </w:pPr>
                        <w:r>
                          <w:t>Figure 5-6</w:t>
                        </w:r>
                        <w:r w:rsidRPr="004729BA">
                          <w:t xml:space="preserve">: </w:t>
                        </w:r>
                        <w:r>
                          <w:t>DRR Stakeholders in the MENA Region – Sudan and Lebanon</w:t>
                        </w:r>
                      </w:p>
                      <w:p w14:paraId="59F748A9" w14:textId="77777777" w:rsidR="00D87BB9" w:rsidRDefault="00D87BB9"/>
                      <w:p w14:paraId="7EAB668A"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089B299" w14:textId="77777777" w:rsidR="00D87BB9" w:rsidRDefault="00D87BB9"/>
                      <w:p w14:paraId="0D9551CE"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470047C" w14:textId="77777777" w:rsidR="00D87BB9" w:rsidRDefault="00D87BB9"/>
                      <w:p w14:paraId="4868C8D0" w14:textId="77777777" w:rsidR="00D87BB9" w:rsidRPr="004729BA" w:rsidRDefault="00D87BB9" w:rsidP="004F4CBA">
                        <w:pPr>
                          <w:pStyle w:val="Caption"/>
                          <w:jc w:val="left"/>
                        </w:pPr>
                        <w:r>
                          <w:t>Figure 5-6</w:t>
                        </w:r>
                        <w:r w:rsidRPr="004729BA">
                          <w:t xml:space="preserve">: </w:t>
                        </w:r>
                        <w:r>
                          <w:t>DRR Stakeholders in the MENA Region – Sudan and Lebanon</w:t>
                        </w:r>
                      </w:p>
                      <w:p w14:paraId="76EC9D24" w14:textId="77777777" w:rsidR="00D87BB9" w:rsidRDefault="00D87BB9"/>
                      <w:p w14:paraId="6E555627"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5AD6FB8B" w14:textId="77777777" w:rsidR="00D87BB9" w:rsidRDefault="00D87BB9"/>
                      <w:p w14:paraId="047CFA90" w14:textId="77777777" w:rsidR="00D87BB9" w:rsidRDefault="00D87BB9" w:rsidP="00DE27C6">
                        <w:pPr>
                          <w:pStyle w:val="Capture2"/>
                        </w:pPr>
                        <w:r>
                          <w:t>Table  5-2: Comparative analysis between the 12 official Palestine refugee camps run by UNRWA in Lebanon, Source: UNERWA, 2018</w:t>
                        </w:r>
                      </w:p>
                      <w:p w14:paraId="49A50B7A" w14:textId="77777777" w:rsidR="00D87BB9" w:rsidRDefault="00D87BB9"/>
                      <w:p w14:paraId="5BB624C1"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75ACED5B" w14:textId="77777777" w:rsidR="00D87BB9" w:rsidRDefault="00D87BB9"/>
                      <w:p w14:paraId="061AB5D2"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49BDF335" w14:textId="77777777" w:rsidR="00D87BB9" w:rsidRDefault="00D87BB9"/>
                      <w:p w14:paraId="172821C1" w14:textId="77777777" w:rsidR="00D87BB9" w:rsidRDefault="00D87BB9" w:rsidP="00DE27C6">
                        <w:pPr>
                          <w:pStyle w:val="Capture2"/>
                        </w:pPr>
                        <w:r>
                          <w:t>Table  5-2: Comparative analysis between the 12 official Palestine refugee camps run by UNRWA in Lebanon, Source: UNERWA, 2018</w:t>
                        </w:r>
                      </w:p>
                      <w:p w14:paraId="79A3B95C" w14:textId="77777777" w:rsidR="00D87BB9" w:rsidRDefault="00D87BB9"/>
                      <w:p w14:paraId="190AECDE"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532DD099" w14:textId="77777777" w:rsidR="00D87BB9" w:rsidRDefault="00D87BB9"/>
                      <w:p w14:paraId="1FA85028" w14:textId="77777777" w:rsidR="00D87BB9" w:rsidRPr="004729BA" w:rsidRDefault="00D87BB9" w:rsidP="00B54CDB">
                        <w:pPr>
                          <w:pStyle w:val="Caption"/>
                        </w:pPr>
                        <w:r>
                          <w:t>Figure 5-4</w:t>
                        </w:r>
                        <w:r w:rsidRPr="004729BA">
                          <w:t xml:space="preserve">: </w:t>
                        </w:r>
                        <w:r>
                          <w:t>DRR Stakeholders in the MENA Region – Regional Level</w:t>
                        </w:r>
                      </w:p>
                      <w:p w14:paraId="1717C874" w14:textId="77777777" w:rsidR="00D87BB9" w:rsidRDefault="00D87BB9"/>
                      <w:p w14:paraId="0671CD4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56DCED0A" w14:textId="77777777" w:rsidR="00D87BB9" w:rsidRDefault="00D87BB9"/>
                      <w:p w14:paraId="747E8713"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3510DA11" w14:textId="77777777" w:rsidR="00D87BB9" w:rsidRDefault="00D87BB9"/>
                      <w:p w14:paraId="628A82E2"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6CC0798" w14:textId="77777777" w:rsidR="00D87BB9" w:rsidRDefault="00D87BB9"/>
                      <w:p w14:paraId="0C4C36DA" w14:textId="77777777" w:rsidR="00D87BB9" w:rsidRDefault="00D87BB9" w:rsidP="00DE27C6">
                        <w:pPr>
                          <w:pStyle w:val="Capture2"/>
                        </w:pPr>
                        <w:r>
                          <w:t>Table  5-2: Comparative analysis between the 12 official Palestine refugee camps run by UNRWA in Lebanon, Source: UNERWA, 2018</w:t>
                        </w:r>
                      </w:p>
                      <w:p w14:paraId="62E0FA92" w14:textId="77777777" w:rsidR="00D87BB9" w:rsidRDefault="00D87BB9"/>
                      <w:p w14:paraId="6BF9A7C6"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63A656FB" w14:textId="77777777" w:rsidR="00D87BB9" w:rsidRDefault="00D87BB9"/>
                      <w:p w14:paraId="7F63C55A"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1971CA9" w14:textId="77777777" w:rsidR="00D87BB9" w:rsidRDefault="00D87BB9"/>
                      <w:p w14:paraId="0D3348C1"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37AC0ED" w14:textId="77777777" w:rsidR="00D87BB9" w:rsidRDefault="00D87BB9"/>
                      <w:p w14:paraId="1747E90A" w14:textId="77777777" w:rsidR="00D87BB9" w:rsidRPr="004729BA" w:rsidRDefault="00D87BB9" w:rsidP="004F4CBA">
                        <w:pPr>
                          <w:pStyle w:val="Caption"/>
                          <w:jc w:val="left"/>
                        </w:pPr>
                        <w:r>
                          <w:t>Figure 5-6</w:t>
                        </w:r>
                        <w:r w:rsidRPr="004729BA">
                          <w:t xml:space="preserve">: </w:t>
                        </w:r>
                        <w:r>
                          <w:t>DRR Stakeholders in the MENA Region – Sudan and Lebanon</w:t>
                        </w:r>
                      </w:p>
                      <w:p w14:paraId="3CC3ED2A" w14:textId="77777777" w:rsidR="00D87BB9" w:rsidRDefault="00D87BB9"/>
                      <w:p w14:paraId="436E3781"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76542222" w14:textId="77777777" w:rsidR="00D87BB9" w:rsidRDefault="00D87BB9"/>
                      <w:p w14:paraId="14AE5D21"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0376853" w14:textId="77777777" w:rsidR="00D87BB9" w:rsidRDefault="00D87BB9"/>
                      <w:p w14:paraId="68A9E781" w14:textId="77777777" w:rsidR="00D87BB9" w:rsidRPr="004729BA" w:rsidRDefault="00D87BB9" w:rsidP="004F4CBA">
                        <w:pPr>
                          <w:pStyle w:val="Caption"/>
                          <w:jc w:val="left"/>
                        </w:pPr>
                        <w:r>
                          <w:t>Figure 5-6</w:t>
                        </w:r>
                        <w:r w:rsidRPr="004729BA">
                          <w:t xml:space="preserve">: </w:t>
                        </w:r>
                        <w:r>
                          <w:t>DRR Stakeholders in the MENA Region – Sudan and Lebanon</w:t>
                        </w:r>
                      </w:p>
                      <w:p w14:paraId="59233846" w14:textId="77777777" w:rsidR="00D87BB9" w:rsidRDefault="00D87BB9"/>
                      <w:p w14:paraId="3732B9AF"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300A49C3" w14:textId="77777777" w:rsidR="00D87BB9" w:rsidRDefault="00D87BB9"/>
                      <w:p w14:paraId="15BC99DB" w14:textId="77777777" w:rsidR="00D87BB9" w:rsidRDefault="00D87BB9" w:rsidP="00DE27C6">
                        <w:pPr>
                          <w:pStyle w:val="Capture2"/>
                        </w:pPr>
                        <w:r>
                          <w:t>Table  5-2: Comparative analysis between the 12 official Palestine refugee camps run by UNRWA in Lebanon, Source: UNERWA, 2018</w:t>
                        </w:r>
                      </w:p>
                      <w:p w14:paraId="7F671C21" w14:textId="77777777" w:rsidR="00D87BB9" w:rsidRDefault="00D87BB9"/>
                      <w:p w14:paraId="31AF1952"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256B3808" w14:textId="77777777" w:rsidR="00D87BB9" w:rsidRDefault="00D87BB9"/>
                      <w:p w14:paraId="1D514B32"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52BE9128" w14:textId="77777777" w:rsidR="00D87BB9" w:rsidRDefault="00D87BB9"/>
                      <w:p w14:paraId="73D39D1F"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83F9631" w14:textId="77777777" w:rsidR="00D87BB9" w:rsidRDefault="00D87BB9"/>
                      <w:p w14:paraId="5A7186E1" w14:textId="77777777" w:rsidR="00D87BB9" w:rsidRPr="004729BA" w:rsidRDefault="00D87BB9" w:rsidP="004F4CBA">
                        <w:pPr>
                          <w:pStyle w:val="Caption"/>
                          <w:jc w:val="left"/>
                        </w:pPr>
                        <w:r>
                          <w:t>Figure 5-6</w:t>
                        </w:r>
                        <w:r w:rsidRPr="004729BA">
                          <w:t xml:space="preserve">: </w:t>
                        </w:r>
                        <w:r>
                          <w:t>DRR Stakeholders in the MENA Region – Sudan and Lebanon</w:t>
                        </w:r>
                      </w:p>
                      <w:p w14:paraId="50503E9A" w14:textId="77777777" w:rsidR="00D87BB9" w:rsidRDefault="00D87BB9"/>
                      <w:p w14:paraId="317E841F"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5D9F5B7F" w14:textId="77777777" w:rsidR="00D87BB9" w:rsidRDefault="00D87BB9"/>
                      <w:p w14:paraId="06EFF161" w14:textId="66647356"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E0BB94E" w14:textId="77777777" w:rsidR="00D87BB9" w:rsidRDefault="00D87BB9"/>
                      <w:p w14:paraId="62D0BF79"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D4E7280" w14:textId="77777777" w:rsidR="00D87BB9" w:rsidRDefault="00D87BB9"/>
                      <w:p w14:paraId="458B87C5"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14E4605E" w14:textId="77777777" w:rsidR="00D87BB9" w:rsidRDefault="00D87BB9"/>
                      <w:p w14:paraId="1851BAC9"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1277732F" w14:textId="77777777" w:rsidR="00D87BB9" w:rsidRDefault="00D87BB9"/>
                      <w:p w14:paraId="0B8A9477"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E6E4A28" w14:textId="77777777" w:rsidR="00D87BB9" w:rsidRDefault="00D87BB9"/>
                      <w:p w14:paraId="481FD1D3"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07C157B5" w14:textId="77777777" w:rsidR="00D87BB9" w:rsidRDefault="00D87BB9"/>
                      <w:p w14:paraId="1F4E7C3E"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10126EC" w14:textId="77777777" w:rsidR="00D87BB9" w:rsidRDefault="00D87BB9"/>
                      <w:p w14:paraId="443F01C1" w14:textId="77777777" w:rsidR="00D87BB9" w:rsidRPr="004729BA" w:rsidRDefault="00D87BB9" w:rsidP="004F4CBA">
                        <w:pPr>
                          <w:pStyle w:val="Caption"/>
                          <w:jc w:val="left"/>
                        </w:pPr>
                        <w:r>
                          <w:t>Figure 5-6</w:t>
                        </w:r>
                        <w:r w:rsidRPr="004729BA">
                          <w:t xml:space="preserve">: </w:t>
                        </w:r>
                        <w:r>
                          <w:t>DRR Stakeholders in the MENA Region – Sudan and Lebanon</w:t>
                        </w:r>
                      </w:p>
                      <w:p w14:paraId="403310AC" w14:textId="77777777" w:rsidR="00D87BB9" w:rsidRDefault="00D87BB9"/>
                      <w:p w14:paraId="02135BDF"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BB83521" w14:textId="77777777" w:rsidR="00D87BB9" w:rsidRDefault="00D87BB9"/>
                      <w:p w14:paraId="24DB18E5"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456D4DF" w14:textId="77777777" w:rsidR="00D87BB9" w:rsidRDefault="00D87BB9"/>
                      <w:p w14:paraId="12313406"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4A588D3" w14:textId="77777777" w:rsidR="00D87BB9" w:rsidRDefault="00D87BB9"/>
                      <w:p w14:paraId="5D7EB46F"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60DCDF7D" w14:textId="77777777" w:rsidR="00D87BB9" w:rsidRDefault="00D87BB9"/>
                      <w:p w14:paraId="14769E19"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59BD6D6" w14:textId="77777777" w:rsidR="00D87BB9" w:rsidRDefault="00D87BB9"/>
                      <w:p w14:paraId="668D9A98"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6170A4AA" w14:textId="77777777" w:rsidR="00D87BB9" w:rsidRDefault="00D87BB9"/>
                      <w:p w14:paraId="3969F9BB"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319E4AF5" w14:textId="77777777" w:rsidR="00D87BB9" w:rsidRDefault="00D87BB9"/>
                      <w:p w14:paraId="20AE728C"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5F6D1AA8" w14:textId="77777777" w:rsidR="00D87BB9" w:rsidRDefault="00D87BB9"/>
                      <w:p w14:paraId="77A488E7" w14:textId="77777777" w:rsidR="00D87BB9" w:rsidRPr="004729BA" w:rsidRDefault="00D87BB9" w:rsidP="004F4CBA">
                        <w:pPr>
                          <w:pStyle w:val="Caption"/>
                          <w:jc w:val="left"/>
                        </w:pPr>
                        <w:r>
                          <w:t>Figure 5-6</w:t>
                        </w:r>
                        <w:r w:rsidRPr="004729BA">
                          <w:t xml:space="preserve">: </w:t>
                        </w:r>
                        <w:r>
                          <w:t>DRR Stakeholders in the MENA Region – Sudan and Lebanon</w:t>
                        </w:r>
                      </w:p>
                      <w:p w14:paraId="7E24F901" w14:textId="77777777" w:rsidR="00D87BB9" w:rsidRDefault="00D87BB9"/>
                      <w:p w14:paraId="6B719B90"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069DB6D" w14:textId="77777777" w:rsidR="00D87BB9" w:rsidRDefault="00D87BB9"/>
                      <w:p w14:paraId="78139EAA"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3BAD732" w14:textId="77777777" w:rsidR="00D87BB9" w:rsidRDefault="00D87BB9"/>
                      <w:p w14:paraId="51DE6F8E" w14:textId="77777777" w:rsidR="00D87BB9" w:rsidRPr="004729BA" w:rsidRDefault="00D87BB9" w:rsidP="004F4CBA">
                        <w:pPr>
                          <w:pStyle w:val="Caption"/>
                          <w:jc w:val="left"/>
                        </w:pPr>
                        <w:r>
                          <w:t>Figure 5-6</w:t>
                        </w:r>
                        <w:r w:rsidRPr="004729BA">
                          <w:t xml:space="preserve">: </w:t>
                        </w:r>
                        <w:r>
                          <w:t>DRR Stakeholders in the MENA Region – Sudan and Lebanon</w:t>
                        </w:r>
                      </w:p>
                      <w:p w14:paraId="5D6A84FC" w14:textId="77777777" w:rsidR="00D87BB9" w:rsidRDefault="00D87BB9"/>
                      <w:p w14:paraId="5A7C8EB0"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77AD94A" w14:textId="77777777" w:rsidR="00D87BB9" w:rsidRDefault="00D87BB9"/>
                      <w:p w14:paraId="3EEEE68A" w14:textId="77777777" w:rsidR="00D87BB9" w:rsidRDefault="00D87BB9" w:rsidP="00DE27C6">
                        <w:pPr>
                          <w:pStyle w:val="Capture2"/>
                        </w:pPr>
                        <w:r>
                          <w:t>Table  5-2: Comparative analysis between the 12 official Palestine refugee camps run by UNRWA in Lebanon, Source: UNERWA, 2018</w:t>
                        </w:r>
                      </w:p>
                      <w:p w14:paraId="6E0F234E" w14:textId="77777777" w:rsidR="00D87BB9" w:rsidRDefault="00D87BB9"/>
                      <w:p w14:paraId="55CA6C1C"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51A242EA" w14:textId="77777777" w:rsidR="00D87BB9" w:rsidRDefault="00D87BB9"/>
                      <w:p w14:paraId="58EDF58E"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BF22DAA" w14:textId="77777777" w:rsidR="00D87BB9" w:rsidRDefault="00D87BB9"/>
                      <w:p w14:paraId="54CEADDF"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7F1190F" w14:textId="77777777" w:rsidR="00D87BB9" w:rsidRDefault="00D87BB9"/>
                      <w:p w14:paraId="175B0E26" w14:textId="77777777" w:rsidR="00D87BB9" w:rsidRPr="004729BA" w:rsidRDefault="00D87BB9" w:rsidP="004F4CBA">
                        <w:pPr>
                          <w:pStyle w:val="Caption"/>
                          <w:jc w:val="left"/>
                        </w:pPr>
                        <w:r>
                          <w:t>Figure 5-6</w:t>
                        </w:r>
                        <w:r w:rsidRPr="004729BA">
                          <w:t xml:space="preserve">: </w:t>
                        </w:r>
                        <w:r>
                          <w:t>DRR Stakeholders in the MENA Region – Sudan and Lebanon</w:t>
                        </w:r>
                      </w:p>
                      <w:p w14:paraId="1B3A760A" w14:textId="77777777" w:rsidR="00D87BB9" w:rsidRDefault="00D87BB9"/>
                      <w:p w14:paraId="2CCF13E2"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F3A8C10" w14:textId="77777777" w:rsidR="00D87BB9" w:rsidRDefault="00D87BB9"/>
                      <w:p w14:paraId="4DCCA134" w14:textId="66647356"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3E5127B9" w14:textId="77777777" w:rsidR="00D87BB9" w:rsidRDefault="00D87BB9"/>
                      <w:p w14:paraId="4A6DCA42"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70F52EF3" w14:textId="77777777" w:rsidR="00D87BB9" w:rsidRDefault="00D87BB9"/>
                      <w:p w14:paraId="09170C7A"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544662E2" w14:textId="77777777" w:rsidR="00D87BB9" w:rsidRDefault="00D87BB9"/>
                      <w:p w14:paraId="2B4C6BA4" w14:textId="77777777"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2DCA4FDE" w14:textId="77777777" w:rsidR="00D87BB9" w:rsidRDefault="00D87BB9"/>
                      <w:p w14:paraId="4566B098"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0F9192DC" w14:textId="77777777" w:rsidR="00D87BB9" w:rsidRDefault="00D87BB9"/>
                      <w:p w14:paraId="5EBBBB04"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63027206" w14:textId="77777777" w:rsidR="00D87BB9" w:rsidRDefault="00D87BB9"/>
                      <w:p w14:paraId="6FDD4DC2"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7FCF5CD" w14:textId="77777777" w:rsidR="00D87BB9" w:rsidRDefault="00D87BB9"/>
                      <w:p w14:paraId="5E6E89B8" w14:textId="77777777" w:rsidR="00D87BB9" w:rsidRPr="004729BA" w:rsidRDefault="00D87BB9" w:rsidP="004F4CBA">
                        <w:pPr>
                          <w:pStyle w:val="Caption"/>
                          <w:jc w:val="left"/>
                        </w:pPr>
                        <w:r>
                          <w:t>Figure 5-6</w:t>
                        </w:r>
                        <w:r w:rsidRPr="004729BA">
                          <w:t xml:space="preserve">: </w:t>
                        </w:r>
                        <w:r>
                          <w:t>DRR Stakeholders in the MENA Region – Sudan and Lebanon</w:t>
                        </w:r>
                      </w:p>
                      <w:p w14:paraId="51A6464A" w14:textId="77777777" w:rsidR="00D87BB9" w:rsidRDefault="00D87BB9"/>
                      <w:p w14:paraId="72E354AE"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6348236" w14:textId="77777777" w:rsidR="00D87BB9" w:rsidRDefault="00D87BB9"/>
                      <w:p w14:paraId="147EA4D0" w14:textId="66647356"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598579EE" w14:textId="77777777" w:rsidR="00D87BB9" w:rsidRDefault="00D87BB9"/>
                      <w:p w14:paraId="70A38C67" w14:textId="77777777"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D4E4FAA" w14:textId="77777777" w:rsidR="00D87BB9" w:rsidRDefault="00D87BB9"/>
                      <w:p w14:paraId="50531D86" w14:textId="77777777" w:rsidR="00D87BB9" w:rsidRPr="004F4CBA" w:rsidRDefault="00D87BB9" w:rsidP="004F4CBA">
                        <w:pPr>
                          <w:pStyle w:val="Caption"/>
                        </w:pPr>
                        <w:r>
                          <w:t>Figure 5-5</w:t>
                        </w:r>
                        <w:r w:rsidRPr="004729BA">
                          <w:t xml:space="preserve">: </w:t>
                        </w:r>
                        <w:r>
                          <w:t xml:space="preserve">Role of DRR Key Stakeholders - </w:t>
                        </w:r>
                        <w:r w:rsidRPr="004F4CBA">
                          <w:t>Questionnaire Survey</w:t>
                        </w:r>
                      </w:p>
                      <w:p w14:paraId="1FA085AF" w14:textId="77777777" w:rsidR="00D87BB9" w:rsidRDefault="00D87BB9"/>
                      <w:p w14:paraId="068C3A54" w14:textId="33AC13BF" w:rsidR="00D87BB9" w:rsidRPr="004729BA" w:rsidRDefault="00D87BB9" w:rsidP="00BE409D">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p>
                      <w:p w14:paraId="4CA65CBD" w14:textId="77777777" w:rsidR="00D87BB9" w:rsidRDefault="00D87BB9"/>
                      <w:p w14:paraId="524D184A" w14:textId="374DA6D0" w:rsidR="00D87BB9" w:rsidRPr="004729BA" w:rsidRDefault="00D87BB9" w:rsidP="00BE409D">
                        <w:pPr>
                          <w:pStyle w:val="Caption"/>
                        </w:pPr>
                        <w:r>
                          <w:t>Figure 5-5</w:t>
                        </w:r>
                        <w:r w:rsidRPr="004729BA">
                          <w:t xml:space="preserve">: </w:t>
                        </w:r>
                        <w:r>
                          <w:t xml:space="preserve">Role of DRR Key Stakeholders - </w:t>
                        </w:r>
                        <w:r w:rsidRPr="004F4CBA">
                          <w:t>Questionnaire Survey</w:t>
                        </w:r>
                        <w:r>
                          <w:t>Figure 5-4</w:t>
                        </w:r>
                        <w:r w:rsidRPr="004729BA">
                          <w:t xml:space="preserve">: </w:t>
                        </w:r>
                        <w:r>
                          <w:t xml:space="preserve">Connectivity between the study DRR </w:t>
                        </w:r>
                        <w:r w:rsidRPr="00D62EA7">
                          <w:t xml:space="preserve">Stakeholder </w:t>
                        </w:r>
                        <w:r>
                          <w:t>and the SFDRR four priorities of action (</w:t>
                        </w:r>
                        <w:r w:rsidRPr="00124D29">
                          <w:t>UNDRR</w:t>
                        </w:r>
                        <w:r>
                          <w:t>, 2015)</w:t>
                        </w:r>
                        <w:bookmarkEnd w:id="823"/>
                      </w:p>
                    </w:txbxContent>
                  </v:textbox>
                </v:shape>
                <w10:wrap type="square" anchorx="margin"/>
              </v:group>
            </w:pict>
          </mc:Fallback>
        </mc:AlternateContent>
      </w:r>
      <w:r w:rsidR="00BF7C0E">
        <w:rPr>
          <w:rFonts w:asciiTheme="minorBidi" w:hAnsiTheme="minorBidi"/>
          <w:bCs/>
        </w:rPr>
        <w:t>Taking into account the</w:t>
      </w:r>
      <w:r w:rsidR="002D6EA2">
        <w:rPr>
          <w:rFonts w:asciiTheme="minorBidi" w:hAnsiTheme="minorBidi"/>
          <w:bCs/>
        </w:rPr>
        <w:t xml:space="preserve"> arguments above, </w:t>
      </w:r>
      <w:r w:rsidR="00D325A5">
        <w:rPr>
          <w:rFonts w:asciiTheme="minorBidi" w:hAnsiTheme="minorBidi"/>
          <w:bCs/>
        </w:rPr>
        <w:t xml:space="preserve">and the </w:t>
      </w:r>
      <w:r w:rsidR="00101F04">
        <w:rPr>
          <w:rFonts w:asciiTheme="minorBidi" w:hAnsiTheme="minorBidi"/>
          <w:bCs/>
        </w:rPr>
        <w:t>fragile</w:t>
      </w:r>
      <w:r w:rsidR="00D325A5">
        <w:rPr>
          <w:rFonts w:asciiTheme="minorBidi" w:hAnsiTheme="minorBidi"/>
          <w:bCs/>
        </w:rPr>
        <w:t xml:space="preserve"> setting of the case studies selected in this research (Sudan and Lebanon), </w:t>
      </w:r>
      <w:r w:rsidR="002D6EA2">
        <w:rPr>
          <w:rFonts w:asciiTheme="minorBidi" w:hAnsiTheme="minorBidi"/>
          <w:bCs/>
        </w:rPr>
        <w:t>th</w:t>
      </w:r>
      <w:r w:rsidR="00D325A5">
        <w:rPr>
          <w:rFonts w:asciiTheme="minorBidi" w:hAnsiTheme="minorBidi"/>
          <w:bCs/>
        </w:rPr>
        <w:t>e researcher</w:t>
      </w:r>
      <w:r w:rsidR="002D6EA2">
        <w:rPr>
          <w:rFonts w:asciiTheme="minorBidi" w:hAnsiTheme="minorBidi"/>
          <w:bCs/>
        </w:rPr>
        <w:t xml:space="preserve"> formed a new categorisation </w:t>
      </w:r>
      <w:r w:rsidR="0040253F">
        <w:rPr>
          <w:rFonts w:asciiTheme="minorBidi" w:hAnsiTheme="minorBidi"/>
          <w:bCs/>
        </w:rPr>
        <w:t xml:space="preserve">of </w:t>
      </w:r>
      <w:r w:rsidR="00144A89">
        <w:rPr>
          <w:rFonts w:asciiTheme="minorBidi" w:hAnsiTheme="minorBidi"/>
          <w:bCs/>
        </w:rPr>
        <w:t xml:space="preserve">DRR Key stakeholders </w:t>
      </w:r>
      <w:r w:rsidR="002D6EA2">
        <w:rPr>
          <w:rFonts w:asciiTheme="minorBidi" w:hAnsiTheme="minorBidi"/>
          <w:bCs/>
        </w:rPr>
        <w:t xml:space="preserve">following the structure previously </w:t>
      </w:r>
      <w:r w:rsidR="0040253F">
        <w:rPr>
          <w:rFonts w:asciiTheme="minorBidi" w:hAnsiTheme="minorBidi"/>
          <w:bCs/>
        </w:rPr>
        <w:t xml:space="preserve">outlined in Sec.4.6., </w:t>
      </w:r>
      <w:r w:rsidR="0040253F" w:rsidRPr="00373EA5">
        <w:rPr>
          <w:rFonts w:asciiTheme="minorBidi" w:hAnsiTheme="minorBidi"/>
          <w:bCs/>
        </w:rPr>
        <w:t>Stage1 (Focus Group Discussions)</w:t>
      </w:r>
      <w:r w:rsidR="0040253F">
        <w:rPr>
          <w:rFonts w:asciiTheme="minorBidi" w:hAnsiTheme="minorBidi"/>
          <w:bCs/>
        </w:rPr>
        <w:t>,</w:t>
      </w:r>
      <w:r w:rsidR="0040253F" w:rsidRPr="00373EA5">
        <w:rPr>
          <w:rFonts w:asciiTheme="minorBidi" w:hAnsiTheme="minorBidi"/>
          <w:bCs/>
        </w:rPr>
        <w:t xml:space="preserve"> </w:t>
      </w:r>
      <w:r w:rsidR="00144A89">
        <w:rPr>
          <w:rFonts w:asciiTheme="minorBidi" w:hAnsiTheme="minorBidi"/>
          <w:bCs/>
        </w:rPr>
        <w:t xml:space="preserve">in an attempt to bridge the </w:t>
      </w:r>
      <w:r w:rsidR="002D6EA2">
        <w:rPr>
          <w:rFonts w:asciiTheme="minorBidi" w:hAnsiTheme="minorBidi"/>
          <w:bCs/>
        </w:rPr>
        <w:t>gap</w:t>
      </w:r>
      <w:r w:rsidR="00144A89">
        <w:rPr>
          <w:rFonts w:asciiTheme="minorBidi" w:hAnsiTheme="minorBidi"/>
          <w:bCs/>
        </w:rPr>
        <w:t xml:space="preserve"> between humanitarian aid and</w:t>
      </w:r>
      <w:r w:rsidR="002D6EA2">
        <w:rPr>
          <w:rFonts w:asciiTheme="minorBidi" w:hAnsiTheme="minorBidi"/>
          <w:bCs/>
        </w:rPr>
        <w:t xml:space="preserve"> lo</w:t>
      </w:r>
      <w:r w:rsidR="00061F39">
        <w:rPr>
          <w:rFonts w:asciiTheme="minorBidi" w:hAnsiTheme="minorBidi"/>
          <w:bCs/>
        </w:rPr>
        <w:t>n</w:t>
      </w:r>
      <w:r w:rsidR="002D6EA2">
        <w:rPr>
          <w:rFonts w:asciiTheme="minorBidi" w:hAnsiTheme="minorBidi"/>
          <w:bCs/>
        </w:rPr>
        <w:t>g-term recovery stakeholders</w:t>
      </w:r>
      <w:r w:rsidR="00D325A5">
        <w:rPr>
          <w:rFonts w:asciiTheme="minorBidi" w:hAnsiTheme="minorBidi"/>
          <w:bCs/>
        </w:rPr>
        <w:t>, and emphasis the need for coordination between emergency response and long-term development actors</w:t>
      </w:r>
      <w:r w:rsidR="00144A89">
        <w:rPr>
          <w:rFonts w:asciiTheme="minorBidi" w:hAnsiTheme="minorBidi"/>
          <w:bCs/>
        </w:rPr>
        <w:t>.</w:t>
      </w:r>
      <w:r w:rsidR="002D6EA2">
        <w:rPr>
          <w:rFonts w:asciiTheme="minorBidi" w:hAnsiTheme="minorBidi"/>
          <w:bCs/>
        </w:rPr>
        <w:t xml:space="preserve"> </w:t>
      </w:r>
      <w:r w:rsidR="00144A89">
        <w:rPr>
          <w:rFonts w:asciiTheme="minorBidi" w:hAnsiTheme="minorBidi"/>
          <w:bCs/>
        </w:rPr>
        <w:t>A</w:t>
      </w:r>
      <w:r w:rsidR="0040253F">
        <w:rPr>
          <w:rFonts w:asciiTheme="minorBidi" w:hAnsiTheme="minorBidi"/>
          <w:bCs/>
        </w:rPr>
        <w:t xml:space="preserve"> re-classification of the </w:t>
      </w:r>
      <w:r w:rsidR="00367373" w:rsidRPr="00367373">
        <w:rPr>
          <w:rFonts w:asciiTheme="minorBidi" w:hAnsiTheme="minorBidi"/>
          <w:bCs/>
        </w:rPr>
        <w:t>UNDRR</w:t>
      </w:r>
      <w:r w:rsidR="0040253F">
        <w:rPr>
          <w:rFonts w:asciiTheme="minorBidi" w:hAnsiTheme="minorBidi"/>
          <w:bCs/>
        </w:rPr>
        <w:t xml:space="preserve"> Stakeholders</w:t>
      </w:r>
      <w:r w:rsidR="002D6EA2">
        <w:rPr>
          <w:rFonts w:asciiTheme="minorBidi" w:hAnsiTheme="minorBidi"/>
          <w:bCs/>
        </w:rPr>
        <w:t xml:space="preserve"> was</w:t>
      </w:r>
      <w:r w:rsidR="0040253F">
        <w:rPr>
          <w:rFonts w:asciiTheme="minorBidi" w:hAnsiTheme="minorBidi"/>
          <w:bCs/>
        </w:rPr>
        <w:t xml:space="preserve"> </w:t>
      </w:r>
      <w:r w:rsidR="002D6EA2">
        <w:rPr>
          <w:rFonts w:asciiTheme="minorBidi" w:hAnsiTheme="minorBidi"/>
          <w:bCs/>
        </w:rPr>
        <w:t>set</w:t>
      </w:r>
      <w:r w:rsidR="0040253F">
        <w:rPr>
          <w:rFonts w:asciiTheme="minorBidi" w:hAnsiTheme="minorBidi"/>
          <w:bCs/>
        </w:rPr>
        <w:t xml:space="preserve"> under the Major Groups and other Stakeholders (MGoS)</w:t>
      </w:r>
      <w:r w:rsidR="007B1A76" w:rsidRPr="007B1A76">
        <w:t xml:space="preserve"> </w:t>
      </w:r>
      <w:r w:rsidR="007B1A76">
        <w:rPr>
          <w:rFonts w:asciiTheme="minorBidi" w:hAnsiTheme="minorBidi"/>
          <w:bCs/>
        </w:rPr>
        <w:t>(Figure 5-2),</w:t>
      </w:r>
      <w:r w:rsidR="0040253F">
        <w:rPr>
          <w:rFonts w:asciiTheme="minorBidi" w:hAnsiTheme="minorBidi"/>
          <w:bCs/>
        </w:rPr>
        <w:t xml:space="preserve"> </w:t>
      </w:r>
      <w:r w:rsidR="002D6EA2">
        <w:rPr>
          <w:rFonts w:asciiTheme="minorBidi" w:hAnsiTheme="minorBidi"/>
          <w:bCs/>
        </w:rPr>
        <w:t>to include</w:t>
      </w:r>
      <w:r w:rsidR="0040253F">
        <w:rPr>
          <w:rFonts w:asciiTheme="minorBidi" w:hAnsiTheme="minorBidi"/>
          <w:bCs/>
        </w:rPr>
        <w:t xml:space="preserve"> (National Gov, Local Gov, </w:t>
      </w:r>
      <w:r w:rsidR="0040253F" w:rsidRPr="005A16CF">
        <w:rPr>
          <w:rFonts w:asciiTheme="minorBidi" w:hAnsiTheme="minorBidi"/>
          <w:bCs/>
        </w:rPr>
        <w:t>International</w:t>
      </w:r>
      <w:r w:rsidR="0040253F">
        <w:rPr>
          <w:rFonts w:asciiTheme="minorBidi" w:hAnsiTheme="minorBidi"/>
          <w:bCs/>
        </w:rPr>
        <w:t xml:space="preserve"> NGO, Local NGO, </w:t>
      </w:r>
      <w:r w:rsidR="0040253F" w:rsidRPr="005A16CF">
        <w:rPr>
          <w:rFonts w:asciiTheme="minorBidi" w:hAnsiTheme="minorBidi"/>
          <w:bCs/>
        </w:rPr>
        <w:t>UN Agency</w:t>
      </w:r>
      <w:r w:rsidR="0040253F">
        <w:rPr>
          <w:rFonts w:asciiTheme="minorBidi" w:hAnsiTheme="minorBidi"/>
          <w:bCs/>
        </w:rPr>
        <w:t>, Red Cross and</w:t>
      </w:r>
      <w:r w:rsidR="0040253F" w:rsidRPr="005A16CF">
        <w:rPr>
          <w:rFonts w:asciiTheme="minorBidi" w:hAnsiTheme="minorBidi"/>
          <w:bCs/>
        </w:rPr>
        <w:t xml:space="preserve"> Red</w:t>
      </w:r>
      <w:r w:rsidR="0040253F">
        <w:rPr>
          <w:rFonts w:asciiTheme="minorBidi" w:hAnsiTheme="minorBidi"/>
          <w:bCs/>
        </w:rPr>
        <w:t xml:space="preserve"> Crescent, </w:t>
      </w:r>
      <w:r w:rsidR="0040253F" w:rsidRPr="005A16CF">
        <w:rPr>
          <w:rFonts w:asciiTheme="minorBidi" w:hAnsiTheme="minorBidi"/>
          <w:bCs/>
        </w:rPr>
        <w:t>Private Sector</w:t>
      </w:r>
      <w:r w:rsidR="0040253F">
        <w:rPr>
          <w:rFonts w:asciiTheme="minorBidi" w:hAnsiTheme="minorBidi"/>
          <w:bCs/>
        </w:rPr>
        <w:t>, Academia and Civil Society</w:t>
      </w:r>
      <w:r w:rsidR="002D6EA2">
        <w:rPr>
          <w:rFonts w:asciiTheme="minorBidi" w:hAnsiTheme="minorBidi"/>
          <w:bCs/>
        </w:rPr>
        <w:t>)</w:t>
      </w:r>
      <w:r w:rsidR="0040253F">
        <w:rPr>
          <w:rFonts w:asciiTheme="minorBidi" w:hAnsiTheme="minorBidi"/>
          <w:bCs/>
        </w:rPr>
        <w:t xml:space="preserve">, as key sectors representing the three units of study (Local Governments, Humanitarian Aid, IDPs and Refugees) to </w:t>
      </w:r>
      <w:r w:rsidR="007B1A76">
        <w:rPr>
          <w:rFonts w:asciiTheme="minorBidi" w:hAnsiTheme="minorBidi"/>
          <w:bCs/>
        </w:rPr>
        <w:t>better</w:t>
      </w:r>
      <w:r w:rsidR="0040253F">
        <w:rPr>
          <w:rFonts w:asciiTheme="minorBidi" w:hAnsiTheme="minorBidi"/>
          <w:bCs/>
        </w:rPr>
        <w:t xml:space="preserve"> investigate</w:t>
      </w:r>
      <w:r w:rsidR="007B1A76">
        <w:rPr>
          <w:rFonts w:asciiTheme="minorBidi" w:hAnsiTheme="minorBidi"/>
          <w:bCs/>
        </w:rPr>
        <w:t xml:space="preserve"> </w:t>
      </w:r>
      <w:r w:rsidR="0040253F">
        <w:rPr>
          <w:rFonts w:asciiTheme="minorBidi" w:hAnsiTheme="minorBidi"/>
          <w:bCs/>
        </w:rPr>
        <w:t>the level of responses and participation of DRR stakeholders</w:t>
      </w:r>
      <w:r w:rsidR="007B1A76">
        <w:rPr>
          <w:rFonts w:asciiTheme="minorBidi" w:hAnsiTheme="minorBidi"/>
          <w:bCs/>
        </w:rPr>
        <w:t>, and avoid the overlap between the UN humanitarian agencies and local actors</w:t>
      </w:r>
      <w:r w:rsidR="0040253F">
        <w:rPr>
          <w:rFonts w:asciiTheme="minorBidi" w:hAnsiTheme="minorBidi"/>
          <w:bCs/>
        </w:rPr>
        <w:t xml:space="preserve"> in the resilience assessment </w:t>
      </w:r>
      <w:r w:rsidR="007B1A76">
        <w:rPr>
          <w:rFonts w:asciiTheme="minorBidi" w:hAnsiTheme="minorBidi"/>
          <w:bCs/>
        </w:rPr>
        <w:t xml:space="preserve">and building </w:t>
      </w:r>
      <w:r w:rsidR="0040253F">
        <w:rPr>
          <w:rFonts w:asciiTheme="minorBidi" w:hAnsiTheme="minorBidi"/>
          <w:bCs/>
        </w:rPr>
        <w:t>process</w:t>
      </w:r>
      <w:r w:rsidR="00D325A5">
        <w:rPr>
          <w:rFonts w:asciiTheme="minorBidi" w:hAnsiTheme="minorBidi"/>
          <w:bCs/>
        </w:rPr>
        <w:t>es</w:t>
      </w:r>
      <w:r w:rsidR="0040253F">
        <w:rPr>
          <w:rFonts w:asciiTheme="minorBidi" w:hAnsiTheme="minorBidi"/>
          <w:bCs/>
        </w:rPr>
        <w:t xml:space="preserve"> </w:t>
      </w:r>
      <w:r w:rsidR="000B19F8">
        <w:rPr>
          <w:rFonts w:asciiTheme="minorBidi" w:hAnsiTheme="minorBidi"/>
          <w:bCs/>
        </w:rPr>
        <w:t xml:space="preserve">(Dawes </w:t>
      </w:r>
      <w:r w:rsidR="0040253F" w:rsidRPr="00373EA5">
        <w:rPr>
          <w:rFonts w:asciiTheme="minorBidi" w:hAnsiTheme="minorBidi"/>
          <w:bCs/>
        </w:rPr>
        <w:t>,2015)</w:t>
      </w:r>
      <w:r w:rsidR="0040253F">
        <w:rPr>
          <w:rFonts w:asciiTheme="minorBidi" w:hAnsiTheme="minorBidi"/>
          <w:bCs/>
        </w:rPr>
        <w:t>.</w:t>
      </w:r>
      <w:r w:rsidR="00E54AAB">
        <w:rPr>
          <w:rFonts w:asciiTheme="minorBidi" w:hAnsiTheme="minorBidi"/>
          <w:bCs/>
        </w:rPr>
        <w:t xml:space="preserve"> </w:t>
      </w:r>
      <w:r w:rsidR="0040253F">
        <w:rPr>
          <w:rFonts w:asciiTheme="minorBidi" w:hAnsiTheme="minorBidi"/>
          <w:bCs/>
        </w:rPr>
        <w:t>Th</w:t>
      </w:r>
      <w:r w:rsidR="007B1A76">
        <w:rPr>
          <w:rFonts w:asciiTheme="minorBidi" w:hAnsiTheme="minorBidi"/>
          <w:bCs/>
        </w:rPr>
        <w:t xml:space="preserve">e DRR Key </w:t>
      </w:r>
      <w:r w:rsidR="001E5A92">
        <w:rPr>
          <w:rFonts w:asciiTheme="minorBidi" w:hAnsiTheme="minorBidi"/>
          <w:bCs/>
        </w:rPr>
        <w:t>stakeholders’</w:t>
      </w:r>
      <w:r w:rsidR="007B1A76">
        <w:rPr>
          <w:rFonts w:asciiTheme="minorBidi" w:hAnsiTheme="minorBidi"/>
          <w:bCs/>
        </w:rPr>
        <w:t xml:space="preserve"> re-classification process </w:t>
      </w:r>
      <w:r w:rsidR="0040253F">
        <w:rPr>
          <w:rFonts w:asciiTheme="minorBidi" w:hAnsiTheme="minorBidi"/>
          <w:bCs/>
        </w:rPr>
        <w:t>was followed with a mapping exercise to link between the stakeholders identified and their role in achieving each of the Sendai four priorities</w:t>
      </w:r>
      <w:r w:rsidR="0040253F" w:rsidRPr="0066685D">
        <w:rPr>
          <w:rFonts w:asciiTheme="minorBidi" w:hAnsiTheme="minorBidi"/>
          <w:bCs/>
        </w:rPr>
        <w:t xml:space="preserve"> </w:t>
      </w:r>
      <w:r w:rsidR="0040253F">
        <w:rPr>
          <w:rFonts w:asciiTheme="minorBidi" w:hAnsiTheme="minorBidi"/>
          <w:bCs/>
        </w:rPr>
        <w:t>of action</w:t>
      </w:r>
      <w:r w:rsidR="0040253F" w:rsidRPr="0066685D">
        <w:rPr>
          <w:rFonts w:asciiTheme="minorBidi" w:hAnsiTheme="minorBidi"/>
          <w:bCs/>
        </w:rPr>
        <w:t xml:space="preserve">: Priority 1: Understanding disaster risk, Priority 2: Strengthening disaster risk governance to manage disaster risk, Priority 3: Investing in disaster risk reduction for resilience, Priority 4: Enhancing disaster preparedness for effective response and to “Build </w:t>
      </w:r>
      <w:r w:rsidR="004F4CBA">
        <w:rPr>
          <w:rFonts w:asciiTheme="minorBidi" w:hAnsiTheme="minorBidi"/>
          <w:bCs/>
        </w:rPr>
        <w:t>Ba</w:t>
      </w:r>
      <w:r w:rsidR="001E5A92">
        <w:rPr>
          <w:rFonts w:asciiTheme="minorBidi" w:hAnsiTheme="minorBidi"/>
          <w:bCs/>
        </w:rPr>
        <w:t>ck Better” in (Figure 5-4</w:t>
      </w:r>
      <w:r w:rsidR="0040253F">
        <w:rPr>
          <w:rFonts w:asciiTheme="minorBidi" w:hAnsiTheme="minorBidi"/>
          <w:bCs/>
        </w:rPr>
        <w:t xml:space="preserve">). </w:t>
      </w:r>
    </w:p>
    <w:p w14:paraId="60604EA1" w14:textId="3B2683E9" w:rsidR="001E5A92" w:rsidRDefault="001E5A92" w:rsidP="001E5A92">
      <w:pPr>
        <w:spacing w:line="360" w:lineRule="auto"/>
        <w:rPr>
          <w:rFonts w:asciiTheme="minorBidi" w:hAnsiTheme="minorBidi"/>
          <w:bCs/>
        </w:rPr>
      </w:pPr>
    </w:p>
    <w:p w14:paraId="20DD47D2" w14:textId="5E23B309" w:rsidR="001E5A92" w:rsidRDefault="001E5A92" w:rsidP="001E5A92">
      <w:pPr>
        <w:spacing w:line="360" w:lineRule="auto"/>
        <w:rPr>
          <w:rFonts w:asciiTheme="minorBidi" w:hAnsiTheme="minorBidi"/>
          <w:bCs/>
        </w:rPr>
      </w:pPr>
    </w:p>
    <w:p w14:paraId="6E6B4812" w14:textId="16A8A059" w:rsidR="00B80268" w:rsidRDefault="00B80268" w:rsidP="00B80268">
      <w:pPr>
        <w:spacing w:before="240" w:line="360" w:lineRule="auto"/>
        <w:rPr>
          <w:rFonts w:asciiTheme="minorBidi" w:hAnsiTheme="minorBidi"/>
          <w:bCs/>
        </w:rPr>
      </w:pPr>
    </w:p>
    <w:p w14:paraId="57B46149" w14:textId="25D4FB3D" w:rsidR="00B80268" w:rsidRDefault="00B80268" w:rsidP="00B80268">
      <w:pPr>
        <w:spacing w:before="240" w:line="360" w:lineRule="auto"/>
        <w:rPr>
          <w:rFonts w:asciiTheme="minorBidi" w:hAnsiTheme="minorBidi"/>
          <w:bCs/>
        </w:rPr>
      </w:pPr>
    </w:p>
    <w:p w14:paraId="4BAD7DDF" w14:textId="5724BFAD" w:rsidR="00B80268" w:rsidRDefault="00B80268" w:rsidP="00B80268">
      <w:pPr>
        <w:spacing w:before="240" w:line="360" w:lineRule="auto"/>
        <w:rPr>
          <w:rFonts w:asciiTheme="minorBidi" w:hAnsiTheme="minorBidi"/>
          <w:bCs/>
        </w:rPr>
      </w:pPr>
    </w:p>
    <w:p w14:paraId="7DBD3ABA" w14:textId="226B7D78" w:rsidR="00B80268" w:rsidRDefault="00B80268" w:rsidP="00B80268">
      <w:pPr>
        <w:spacing w:before="240" w:line="360" w:lineRule="auto"/>
        <w:rPr>
          <w:rFonts w:asciiTheme="minorBidi" w:hAnsiTheme="minorBidi"/>
          <w:bCs/>
        </w:rPr>
      </w:pPr>
    </w:p>
    <w:p w14:paraId="10B9343F" w14:textId="3D2780F6" w:rsidR="00B80268" w:rsidRDefault="00B80268" w:rsidP="00B80268">
      <w:pPr>
        <w:spacing w:before="240" w:line="360" w:lineRule="auto"/>
        <w:rPr>
          <w:rFonts w:asciiTheme="minorBidi" w:hAnsiTheme="minorBidi"/>
          <w:bCs/>
        </w:rPr>
      </w:pPr>
    </w:p>
    <w:p w14:paraId="133F8520" w14:textId="7CC29873" w:rsidR="00F26130" w:rsidRDefault="00F26130" w:rsidP="00B80268">
      <w:pPr>
        <w:spacing w:before="240" w:line="360" w:lineRule="auto"/>
        <w:rPr>
          <w:rFonts w:asciiTheme="minorBidi" w:hAnsiTheme="minorBidi"/>
          <w:bCs/>
        </w:rPr>
      </w:pPr>
    </w:p>
    <w:p w14:paraId="290E64BE" w14:textId="69464F5B" w:rsidR="00D213B0" w:rsidRDefault="0040253F" w:rsidP="004E6184">
      <w:pPr>
        <w:spacing w:before="240" w:line="360" w:lineRule="auto"/>
        <w:rPr>
          <w:rFonts w:ascii="Arial" w:eastAsia="Times New Roman" w:hAnsi="Arial" w:cs="Arial"/>
          <w:color w:val="000000"/>
          <w:lang w:val="en-US"/>
        </w:rPr>
      </w:pPr>
      <w:r>
        <w:rPr>
          <w:rFonts w:asciiTheme="minorBidi" w:hAnsiTheme="minorBidi"/>
          <w:bCs/>
        </w:rPr>
        <w:lastRenderedPageBreak/>
        <w:t xml:space="preserve">Further investigation of the results of the mapping exercise </w:t>
      </w:r>
      <w:r w:rsidR="001E5A92">
        <w:rPr>
          <w:rFonts w:asciiTheme="minorBidi" w:hAnsiTheme="minorBidi"/>
          <w:bCs/>
        </w:rPr>
        <w:t>w</w:t>
      </w:r>
      <w:r w:rsidR="00061F39">
        <w:rPr>
          <w:rFonts w:asciiTheme="minorBidi" w:hAnsiTheme="minorBidi"/>
          <w:bCs/>
        </w:rPr>
        <w:t>as</w:t>
      </w:r>
      <w:r>
        <w:rPr>
          <w:rFonts w:asciiTheme="minorBidi" w:hAnsiTheme="minorBidi"/>
          <w:bCs/>
        </w:rPr>
        <w:t xml:space="preserve"> provided in Chapter 4 (Section 4.10.2), which guide</w:t>
      </w:r>
      <w:r w:rsidR="00F26130">
        <w:rPr>
          <w:rFonts w:asciiTheme="minorBidi" w:hAnsiTheme="minorBidi"/>
          <w:bCs/>
        </w:rPr>
        <w:t>d</w:t>
      </w:r>
      <w:r>
        <w:rPr>
          <w:rFonts w:asciiTheme="minorBidi" w:hAnsiTheme="minorBidi"/>
          <w:bCs/>
        </w:rPr>
        <w:t xml:space="preserve"> the coding process of qualitative data analysis, and </w:t>
      </w:r>
      <w:r w:rsidR="00F26130">
        <w:rPr>
          <w:rFonts w:asciiTheme="minorBidi" w:hAnsiTheme="minorBidi"/>
          <w:bCs/>
        </w:rPr>
        <w:t xml:space="preserve">helped </w:t>
      </w:r>
      <w:r>
        <w:rPr>
          <w:rFonts w:asciiTheme="minorBidi" w:hAnsiTheme="minorBidi"/>
          <w:bCs/>
        </w:rPr>
        <w:t>identify patterns between</w:t>
      </w:r>
      <w:r w:rsidR="001E5A92">
        <w:rPr>
          <w:rFonts w:asciiTheme="minorBidi" w:hAnsiTheme="minorBidi"/>
          <w:bCs/>
        </w:rPr>
        <w:t xml:space="preserve"> the research themes</w:t>
      </w:r>
      <w:r w:rsidR="00F26130">
        <w:rPr>
          <w:rFonts w:asciiTheme="minorBidi" w:hAnsiTheme="minorBidi"/>
          <w:bCs/>
        </w:rPr>
        <w:t>, and support the study design</w:t>
      </w:r>
      <w:r w:rsidR="001E5A92">
        <w:rPr>
          <w:rFonts w:asciiTheme="minorBidi" w:hAnsiTheme="minorBidi"/>
          <w:bCs/>
        </w:rPr>
        <w:t xml:space="preserve"> to answer the research question</w:t>
      </w:r>
      <w:r w:rsidR="00922F5E">
        <w:rPr>
          <w:rFonts w:asciiTheme="minorBidi" w:hAnsiTheme="minorBidi"/>
          <w:bCs/>
        </w:rPr>
        <w:t>s</w:t>
      </w:r>
      <w:r w:rsidR="001E5A92">
        <w:rPr>
          <w:rFonts w:asciiTheme="minorBidi" w:hAnsiTheme="minorBidi"/>
          <w:bCs/>
        </w:rPr>
        <w:t xml:space="preserve"> </w:t>
      </w:r>
      <w:r w:rsidR="001E5A92" w:rsidRPr="001E5A92">
        <w:rPr>
          <w:rFonts w:asciiTheme="minorBidi" w:hAnsiTheme="minorBidi"/>
          <w:bCs/>
        </w:rPr>
        <w:t xml:space="preserve">outlined </w:t>
      </w:r>
      <w:r w:rsidR="001E5A92">
        <w:rPr>
          <w:rFonts w:asciiTheme="minorBidi" w:hAnsiTheme="minorBidi"/>
          <w:bCs/>
        </w:rPr>
        <w:t>i</w:t>
      </w:r>
      <w:r w:rsidR="001E5A92" w:rsidRPr="001E5A92">
        <w:rPr>
          <w:rFonts w:asciiTheme="minorBidi" w:hAnsiTheme="minorBidi"/>
          <w:bCs/>
        </w:rPr>
        <w:t xml:space="preserve">n Chapter 1 (Section 1.5) </w:t>
      </w:r>
    </w:p>
    <w:p w14:paraId="40F59699" w14:textId="4C0A05A9" w:rsidR="00BC59A1" w:rsidRDefault="00BC59A1" w:rsidP="00350A77">
      <w:pPr>
        <w:spacing w:line="360" w:lineRule="auto"/>
        <w:rPr>
          <w:rFonts w:ascii="Arial" w:eastAsia="Times New Roman" w:hAnsi="Arial" w:cs="Arial"/>
          <w:color w:val="000000"/>
          <w:lang w:val="en-US"/>
        </w:rPr>
      </w:pPr>
      <w:r w:rsidRPr="00BC59A1">
        <w:rPr>
          <w:rFonts w:ascii="Arial" w:eastAsia="Times New Roman" w:hAnsi="Arial" w:cs="Arial"/>
          <w:color w:val="000000"/>
          <w:lang w:val="en-US"/>
        </w:rPr>
        <w:t xml:space="preserve">A similar </w:t>
      </w:r>
      <w:r w:rsidR="009062F2">
        <w:rPr>
          <w:rFonts w:ascii="Arial" w:eastAsia="Times New Roman" w:hAnsi="Arial" w:cs="Arial"/>
          <w:color w:val="000000"/>
          <w:lang w:val="en-US"/>
        </w:rPr>
        <w:t xml:space="preserve">approach applied </w:t>
      </w:r>
      <w:r>
        <w:rPr>
          <w:rFonts w:ascii="Arial" w:eastAsia="Times New Roman" w:hAnsi="Arial" w:cs="Arial"/>
          <w:color w:val="000000"/>
          <w:lang w:val="en-US"/>
        </w:rPr>
        <w:t xml:space="preserve">for </w:t>
      </w:r>
      <w:r w:rsidR="009062F2">
        <w:rPr>
          <w:rFonts w:ascii="Arial" w:eastAsia="Times New Roman" w:hAnsi="Arial" w:cs="Arial"/>
          <w:color w:val="000000"/>
          <w:lang w:val="en-US"/>
        </w:rPr>
        <w:t xml:space="preserve">DRR Key </w:t>
      </w:r>
      <w:r>
        <w:rPr>
          <w:rFonts w:ascii="Arial" w:eastAsia="Times New Roman" w:hAnsi="Arial" w:cs="Arial"/>
          <w:color w:val="000000"/>
          <w:lang w:val="en-US"/>
        </w:rPr>
        <w:t xml:space="preserve">stakeholders’ analysis was </w:t>
      </w:r>
      <w:r w:rsidR="003A27C7">
        <w:rPr>
          <w:rFonts w:ascii="Arial" w:eastAsia="Times New Roman" w:hAnsi="Arial" w:cs="Arial"/>
          <w:color w:val="000000"/>
          <w:lang w:val="en-US"/>
        </w:rPr>
        <w:t>conducted</w:t>
      </w:r>
      <w:r>
        <w:rPr>
          <w:rFonts w:ascii="Arial" w:eastAsia="Times New Roman" w:hAnsi="Arial" w:cs="Arial"/>
          <w:color w:val="000000"/>
          <w:lang w:val="en-US"/>
        </w:rPr>
        <w:t xml:space="preserve"> by one of this study key informant interview</w:t>
      </w:r>
      <w:r w:rsidR="00922F5E">
        <w:rPr>
          <w:rFonts w:ascii="Arial" w:eastAsia="Times New Roman" w:hAnsi="Arial" w:cs="Arial"/>
          <w:color w:val="000000"/>
          <w:lang w:val="en-US"/>
        </w:rPr>
        <w:t>ee</w:t>
      </w:r>
      <w:r>
        <w:rPr>
          <w:rFonts w:ascii="Arial" w:eastAsia="Times New Roman" w:hAnsi="Arial" w:cs="Arial"/>
          <w:color w:val="000000"/>
          <w:lang w:val="en-US"/>
        </w:rPr>
        <w:t>s</w:t>
      </w:r>
      <w:r w:rsidR="00D84AAC">
        <w:rPr>
          <w:rFonts w:ascii="Arial" w:eastAsia="Times New Roman" w:hAnsi="Arial" w:cs="Arial"/>
          <w:color w:val="000000"/>
          <w:lang w:val="en-US"/>
        </w:rPr>
        <w:t xml:space="preserve"> following the City-to-City </w:t>
      </w:r>
      <w:r w:rsidR="00D84AAC" w:rsidRPr="00D84AAC">
        <w:rPr>
          <w:rFonts w:ascii="Arial" w:eastAsia="Times New Roman" w:hAnsi="Arial" w:cs="Arial"/>
          <w:color w:val="000000"/>
          <w:lang w:val="en-US"/>
        </w:rPr>
        <w:t xml:space="preserve">(C2C) </w:t>
      </w:r>
      <w:r w:rsidR="00D84AAC">
        <w:rPr>
          <w:rFonts w:ascii="Arial" w:eastAsia="Times New Roman" w:hAnsi="Arial" w:cs="Arial"/>
          <w:color w:val="000000"/>
          <w:lang w:val="en-US"/>
        </w:rPr>
        <w:t>Exchange program</w:t>
      </w:r>
      <w:r w:rsidR="00350A77">
        <w:rPr>
          <w:rFonts w:ascii="Arial" w:eastAsia="Times New Roman" w:hAnsi="Arial" w:cs="Arial"/>
          <w:color w:val="000000"/>
          <w:lang w:val="en-US"/>
        </w:rPr>
        <w:t>. He was consulted by the Ministry of Infrastructure</w:t>
      </w:r>
      <w:r>
        <w:rPr>
          <w:rFonts w:ascii="Arial" w:eastAsia="Times New Roman" w:hAnsi="Arial" w:cs="Arial"/>
          <w:color w:val="000000"/>
          <w:lang w:val="en-US"/>
        </w:rPr>
        <w:t xml:space="preserve"> </w:t>
      </w:r>
      <w:r w:rsidR="003A27C7">
        <w:rPr>
          <w:rFonts w:ascii="Arial" w:eastAsia="Times New Roman" w:hAnsi="Arial" w:cs="Arial"/>
          <w:color w:val="000000"/>
          <w:lang w:val="en-US"/>
        </w:rPr>
        <w:t>an instructor from</w:t>
      </w:r>
      <w:r>
        <w:rPr>
          <w:rFonts w:ascii="Arial" w:eastAsia="Times New Roman" w:hAnsi="Arial" w:cs="Arial"/>
          <w:color w:val="000000"/>
          <w:lang w:val="en-US"/>
        </w:rPr>
        <w:t xml:space="preserve"> a private training institute that provides capacity building and</w:t>
      </w:r>
      <w:r w:rsidR="003A27C7">
        <w:rPr>
          <w:rFonts w:ascii="Arial" w:eastAsia="Times New Roman" w:hAnsi="Arial" w:cs="Arial"/>
          <w:color w:val="000000"/>
          <w:lang w:val="en-US"/>
        </w:rPr>
        <w:t xml:space="preserve"> urban governance skills development programmes for governmental institutions in Khartoum, Sudan. </w:t>
      </w:r>
      <w:r w:rsidR="00922F5E">
        <w:rPr>
          <w:rFonts w:ascii="Arial" w:eastAsia="Times New Roman" w:hAnsi="Arial" w:cs="Arial"/>
          <w:color w:val="000000"/>
          <w:lang w:val="en-US"/>
        </w:rPr>
        <w:t>T</w:t>
      </w:r>
      <w:r w:rsidR="003A27C7">
        <w:rPr>
          <w:rFonts w:ascii="Arial" w:eastAsia="Times New Roman" w:hAnsi="Arial" w:cs="Arial"/>
          <w:color w:val="000000"/>
          <w:lang w:val="en-US"/>
        </w:rPr>
        <w:t xml:space="preserve">he </w:t>
      </w:r>
      <w:r w:rsidR="00D84AAC">
        <w:rPr>
          <w:rFonts w:ascii="Arial" w:eastAsia="Times New Roman" w:hAnsi="Arial" w:cs="Arial"/>
          <w:color w:val="000000"/>
          <w:lang w:val="en-US"/>
        </w:rPr>
        <w:t>C2C</w:t>
      </w:r>
      <w:r w:rsidR="003A27C7">
        <w:rPr>
          <w:rFonts w:ascii="Arial" w:eastAsia="Times New Roman" w:hAnsi="Arial" w:cs="Arial"/>
          <w:color w:val="000000"/>
          <w:lang w:val="en-US"/>
        </w:rPr>
        <w:t xml:space="preserve"> </w:t>
      </w:r>
      <w:r w:rsidR="00D84AAC" w:rsidRPr="00D84AAC">
        <w:rPr>
          <w:rFonts w:ascii="Arial" w:eastAsia="Times New Roman" w:hAnsi="Arial" w:cs="Arial"/>
          <w:color w:val="000000"/>
          <w:lang w:val="en-US"/>
        </w:rPr>
        <w:t xml:space="preserve">Exchange program </w:t>
      </w:r>
      <w:r w:rsidR="003A27C7">
        <w:rPr>
          <w:rFonts w:ascii="Arial" w:eastAsia="Times New Roman" w:hAnsi="Arial" w:cs="Arial"/>
          <w:color w:val="000000"/>
          <w:lang w:val="en-US"/>
        </w:rPr>
        <w:t>between the cities of Khartoum, Suda</w:t>
      </w:r>
      <w:r w:rsidR="009062F2">
        <w:rPr>
          <w:rFonts w:ascii="Arial" w:eastAsia="Times New Roman" w:hAnsi="Arial" w:cs="Arial"/>
          <w:color w:val="000000"/>
          <w:lang w:val="en-US"/>
        </w:rPr>
        <w:t xml:space="preserve">n and Amman, Jordan </w:t>
      </w:r>
      <w:r w:rsidR="00101F04">
        <w:rPr>
          <w:rFonts w:ascii="Arial" w:eastAsia="Times New Roman" w:hAnsi="Arial" w:cs="Arial"/>
          <w:color w:val="000000"/>
          <w:lang w:val="en-US"/>
        </w:rPr>
        <w:t>o</w:t>
      </w:r>
      <w:r w:rsidR="009062F2">
        <w:rPr>
          <w:rFonts w:ascii="Arial" w:eastAsia="Times New Roman" w:hAnsi="Arial" w:cs="Arial"/>
          <w:color w:val="000000"/>
          <w:lang w:val="en-US"/>
        </w:rPr>
        <w:t>n Oct 2018</w:t>
      </w:r>
      <w:r w:rsidR="00922F5E">
        <w:rPr>
          <w:rFonts w:ascii="Arial" w:eastAsia="Times New Roman" w:hAnsi="Arial" w:cs="Arial"/>
          <w:color w:val="000000"/>
          <w:lang w:val="en-US"/>
        </w:rPr>
        <w:t xml:space="preserve">, </w:t>
      </w:r>
      <w:r w:rsidR="009062F2">
        <w:rPr>
          <w:rFonts w:ascii="Arial" w:eastAsia="Times New Roman" w:hAnsi="Arial" w:cs="Arial"/>
          <w:color w:val="000000"/>
          <w:lang w:val="en-US"/>
        </w:rPr>
        <w:t>w</w:t>
      </w:r>
      <w:r w:rsidR="003A27C7">
        <w:rPr>
          <w:rFonts w:ascii="Arial" w:eastAsia="Times New Roman" w:hAnsi="Arial" w:cs="Arial"/>
          <w:color w:val="000000"/>
          <w:lang w:val="en-US"/>
        </w:rPr>
        <w:t xml:space="preserve">as a starting point to </w:t>
      </w:r>
      <w:r w:rsidR="00922F5E">
        <w:rPr>
          <w:rFonts w:ascii="Arial" w:eastAsia="Times New Roman" w:hAnsi="Arial" w:cs="Arial"/>
          <w:color w:val="000000"/>
          <w:lang w:val="en-US"/>
        </w:rPr>
        <w:t xml:space="preserve">identify the gaps in DRR institutional capacities, and an opportunity to </w:t>
      </w:r>
      <w:r w:rsidR="003A27C7">
        <w:rPr>
          <w:rFonts w:ascii="Arial" w:eastAsia="Times New Roman" w:hAnsi="Arial" w:cs="Arial"/>
          <w:color w:val="000000"/>
          <w:lang w:val="en-US"/>
        </w:rPr>
        <w:t xml:space="preserve">develop the skills of the </w:t>
      </w:r>
      <w:r w:rsidR="009062F2">
        <w:rPr>
          <w:rFonts w:ascii="Arial" w:eastAsia="Times New Roman" w:hAnsi="Arial" w:cs="Arial"/>
          <w:color w:val="000000"/>
          <w:lang w:val="en-US"/>
        </w:rPr>
        <w:t xml:space="preserve">Ministry of Infrastructure </w:t>
      </w:r>
      <w:r w:rsidR="003A27C7">
        <w:rPr>
          <w:rFonts w:ascii="Arial" w:eastAsia="Times New Roman" w:hAnsi="Arial" w:cs="Arial"/>
          <w:color w:val="000000"/>
          <w:lang w:val="en-US"/>
        </w:rPr>
        <w:t>DRR committee members,</w:t>
      </w:r>
      <w:r w:rsidR="00922F5E">
        <w:rPr>
          <w:rFonts w:ascii="Arial" w:eastAsia="Times New Roman" w:hAnsi="Arial" w:cs="Arial"/>
          <w:color w:val="000000"/>
          <w:lang w:val="en-US"/>
        </w:rPr>
        <w:t xml:space="preserve"> </w:t>
      </w:r>
      <w:r w:rsidR="003A27C7">
        <w:rPr>
          <w:rFonts w:ascii="Arial" w:eastAsia="Times New Roman" w:hAnsi="Arial" w:cs="Arial"/>
          <w:color w:val="000000"/>
          <w:lang w:val="en-US"/>
        </w:rPr>
        <w:t>providing guidelines to enhance the understanding of risk and best utili</w:t>
      </w:r>
      <w:r w:rsidR="00061F39">
        <w:rPr>
          <w:rFonts w:ascii="Arial" w:eastAsia="Times New Roman" w:hAnsi="Arial" w:cs="Arial"/>
          <w:color w:val="000000"/>
          <w:lang w:val="en-US"/>
        </w:rPr>
        <w:t>s</w:t>
      </w:r>
      <w:r w:rsidR="003A27C7">
        <w:rPr>
          <w:rFonts w:ascii="Arial" w:eastAsia="Times New Roman" w:hAnsi="Arial" w:cs="Arial"/>
          <w:color w:val="000000"/>
          <w:lang w:val="en-US"/>
        </w:rPr>
        <w:t xml:space="preserve">e the </w:t>
      </w:r>
      <w:r w:rsidR="009062F2">
        <w:rPr>
          <w:rFonts w:ascii="Arial" w:eastAsia="Times New Roman" w:hAnsi="Arial" w:cs="Arial"/>
          <w:color w:val="000000"/>
          <w:lang w:val="en-US"/>
        </w:rPr>
        <w:t xml:space="preserve">UNDRR Disaster Resilience </w:t>
      </w:r>
      <w:r w:rsidR="003A27C7">
        <w:rPr>
          <w:rFonts w:ascii="Arial" w:eastAsia="Times New Roman" w:hAnsi="Arial" w:cs="Arial"/>
          <w:color w:val="000000"/>
          <w:lang w:val="en-US"/>
        </w:rPr>
        <w:t>Scorecard</w:t>
      </w:r>
      <w:r w:rsidR="009062F2">
        <w:rPr>
          <w:rFonts w:ascii="Arial" w:eastAsia="Times New Roman" w:hAnsi="Arial" w:cs="Arial"/>
          <w:color w:val="000000"/>
          <w:lang w:val="en-US"/>
        </w:rPr>
        <w:t xml:space="preserve"> - New</w:t>
      </w:r>
      <w:r w:rsidR="003A27C7">
        <w:rPr>
          <w:rFonts w:ascii="Arial" w:eastAsia="Times New Roman" w:hAnsi="Arial" w:cs="Arial"/>
          <w:color w:val="000000"/>
          <w:lang w:val="en-US"/>
        </w:rPr>
        <w:t xml:space="preserve"> Ten Essentials to assess city resilience and develop impactful Urban Resilience Action Plan (U-RAP).</w:t>
      </w:r>
      <w:r w:rsidR="006B4802">
        <w:rPr>
          <w:rFonts w:ascii="Arial" w:eastAsia="Times New Roman" w:hAnsi="Arial" w:cs="Arial"/>
          <w:color w:val="000000"/>
          <w:lang w:val="en-US"/>
        </w:rPr>
        <w:t xml:space="preserve"> </w:t>
      </w:r>
    </w:p>
    <w:p w14:paraId="212569AE" w14:textId="3F2BB375" w:rsidR="003A27C7" w:rsidRPr="00C028A6" w:rsidRDefault="003A27C7" w:rsidP="00C028A6">
      <w:pPr>
        <w:spacing w:line="360" w:lineRule="auto"/>
        <w:ind w:left="720" w:right="584"/>
        <w:rPr>
          <w:rFonts w:ascii="Arial" w:eastAsia="Times New Roman" w:hAnsi="Arial" w:cs="Arial"/>
          <w:i/>
          <w:iCs/>
          <w:color w:val="000000"/>
          <w:lang w:val="en-US"/>
        </w:rPr>
      </w:pPr>
      <w:r w:rsidRPr="00C028A6">
        <w:rPr>
          <w:rFonts w:ascii="Arial" w:eastAsia="Times New Roman" w:hAnsi="Arial" w:cs="Arial"/>
          <w:i/>
          <w:iCs/>
          <w:color w:val="000000"/>
          <w:lang w:val="en-US"/>
        </w:rPr>
        <w:t xml:space="preserve">“As part of the training program, I recommended doing a </w:t>
      </w:r>
      <w:r w:rsidR="00D504A1">
        <w:rPr>
          <w:rFonts w:ascii="Arial" w:eastAsia="Times New Roman" w:hAnsi="Arial" w:cs="Arial"/>
          <w:i/>
          <w:iCs/>
          <w:color w:val="000000"/>
          <w:lang w:val="en-US"/>
        </w:rPr>
        <w:t>‘</w:t>
      </w:r>
      <w:r w:rsidRPr="00C028A6">
        <w:rPr>
          <w:rFonts w:ascii="Arial" w:eastAsia="Times New Roman" w:hAnsi="Arial" w:cs="Arial"/>
          <w:i/>
          <w:iCs/>
          <w:color w:val="000000"/>
          <w:lang w:val="en-US"/>
        </w:rPr>
        <w:t>Stakeholders Analysis</w:t>
      </w:r>
      <w:r w:rsidR="00D504A1">
        <w:rPr>
          <w:rFonts w:ascii="Arial" w:eastAsia="Times New Roman" w:hAnsi="Arial" w:cs="Arial"/>
          <w:i/>
          <w:iCs/>
          <w:color w:val="000000"/>
          <w:lang w:val="en-US"/>
        </w:rPr>
        <w:t>’</w:t>
      </w:r>
      <w:r w:rsidRPr="00C028A6">
        <w:rPr>
          <w:rFonts w:ascii="Arial" w:eastAsia="Times New Roman" w:hAnsi="Arial" w:cs="Arial"/>
          <w:i/>
          <w:iCs/>
          <w:color w:val="000000"/>
          <w:lang w:val="en-US"/>
        </w:rPr>
        <w:t xml:space="preserve"> parallel to risk analysis and hazard mapping, to </w:t>
      </w:r>
      <w:r w:rsidR="00D504A1" w:rsidRPr="00C028A6">
        <w:rPr>
          <w:rFonts w:ascii="Arial" w:eastAsia="Times New Roman" w:hAnsi="Arial" w:cs="Arial"/>
          <w:i/>
          <w:iCs/>
          <w:color w:val="000000"/>
          <w:lang w:val="en-US"/>
        </w:rPr>
        <w:t>a</w:t>
      </w:r>
      <w:r w:rsidR="00D504A1">
        <w:rPr>
          <w:rFonts w:ascii="Arial" w:eastAsia="Times New Roman" w:hAnsi="Arial" w:cs="Arial"/>
          <w:i/>
          <w:iCs/>
          <w:color w:val="000000"/>
          <w:lang w:val="en-US"/>
        </w:rPr>
        <w:t>l</w:t>
      </w:r>
      <w:r w:rsidR="00D504A1" w:rsidRPr="00C028A6">
        <w:rPr>
          <w:rFonts w:ascii="Arial" w:eastAsia="Times New Roman" w:hAnsi="Arial" w:cs="Arial"/>
          <w:i/>
          <w:iCs/>
          <w:color w:val="000000"/>
          <w:lang w:val="en-US"/>
        </w:rPr>
        <w:t>ign</w:t>
      </w:r>
      <w:r w:rsidRPr="00C028A6">
        <w:rPr>
          <w:rFonts w:ascii="Arial" w:eastAsia="Times New Roman" w:hAnsi="Arial" w:cs="Arial"/>
          <w:i/>
          <w:iCs/>
          <w:color w:val="000000"/>
          <w:lang w:val="en-US"/>
        </w:rPr>
        <w:t xml:space="preserve"> each stakeholder </w:t>
      </w:r>
      <w:r w:rsidR="00922F5E">
        <w:rPr>
          <w:rFonts w:ascii="Arial" w:eastAsia="Times New Roman" w:hAnsi="Arial" w:cs="Arial"/>
          <w:i/>
          <w:iCs/>
          <w:color w:val="000000"/>
          <w:lang w:val="en-US"/>
        </w:rPr>
        <w:t xml:space="preserve">group </w:t>
      </w:r>
      <w:r w:rsidRPr="00C028A6">
        <w:rPr>
          <w:rFonts w:ascii="Arial" w:eastAsia="Times New Roman" w:hAnsi="Arial" w:cs="Arial"/>
          <w:i/>
          <w:iCs/>
          <w:color w:val="000000"/>
          <w:lang w:val="en-US"/>
        </w:rPr>
        <w:t>with the actions required</w:t>
      </w:r>
      <w:r w:rsidR="00922F5E">
        <w:rPr>
          <w:rFonts w:ascii="Arial" w:eastAsia="Times New Roman" w:hAnsi="Arial" w:cs="Arial"/>
          <w:i/>
          <w:iCs/>
          <w:color w:val="000000"/>
          <w:lang w:val="en-US"/>
        </w:rPr>
        <w:t>,</w:t>
      </w:r>
      <w:r w:rsidRPr="00C028A6">
        <w:rPr>
          <w:rFonts w:ascii="Arial" w:eastAsia="Times New Roman" w:hAnsi="Arial" w:cs="Arial"/>
          <w:i/>
          <w:iCs/>
          <w:color w:val="000000"/>
          <w:lang w:val="en-US"/>
        </w:rPr>
        <w:t xml:space="preserve"> according to their roles and responsibilities. Although the exercise was new to the team, the outputs were very useful</w:t>
      </w:r>
      <w:r w:rsidR="00D504A1">
        <w:rPr>
          <w:rFonts w:ascii="Arial" w:eastAsia="Times New Roman" w:hAnsi="Arial" w:cs="Arial"/>
          <w:i/>
          <w:iCs/>
          <w:color w:val="000000"/>
          <w:lang w:val="en-US"/>
        </w:rPr>
        <w:t>. They recognis</w:t>
      </w:r>
      <w:r w:rsidRPr="00C028A6">
        <w:rPr>
          <w:rFonts w:ascii="Arial" w:eastAsia="Times New Roman" w:hAnsi="Arial" w:cs="Arial"/>
          <w:i/>
          <w:iCs/>
          <w:color w:val="000000"/>
          <w:lang w:val="en-US"/>
        </w:rPr>
        <w:t>ed that the task of resilience</w:t>
      </w:r>
      <w:r w:rsidR="00101F04">
        <w:rPr>
          <w:rFonts w:ascii="Arial" w:eastAsia="Times New Roman" w:hAnsi="Arial" w:cs="Arial"/>
          <w:i/>
          <w:iCs/>
          <w:color w:val="000000"/>
          <w:lang w:val="en-US"/>
        </w:rPr>
        <w:t>-</w:t>
      </w:r>
      <w:r w:rsidRPr="00C028A6">
        <w:rPr>
          <w:rFonts w:ascii="Arial" w:eastAsia="Times New Roman" w:hAnsi="Arial" w:cs="Arial"/>
          <w:i/>
          <w:iCs/>
          <w:color w:val="000000"/>
          <w:lang w:val="en-US"/>
        </w:rPr>
        <w:t xml:space="preserve">building </w:t>
      </w:r>
      <w:r w:rsidR="00350A77">
        <w:rPr>
          <w:rFonts w:ascii="Arial" w:eastAsia="Times New Roman" w:hAnsi="Arial" w:cs="Arial"/>
          <w:i/>
          <w:iCs/>
          <w:color w:val="000000"/>
          <w:lang w:val="en-US"/>
        </w:rPr>
        <w:t xml:space="preserve">goes </w:t>
      </w:r>
      <w:r w:rsidRPr="00C028A6">
        <w:rPr>
          <w:rFonts w:ascii="Arial" w:eastAsia="Times New Roman" w:hAnsi="Arial" w:cs="Arial"/>
          <w:i/>
          <w:iCs/>
          <w:color w:val="000000"/>
          <w:lang w:val="en-US"/>
        </w:rPr>
        <w:t xml:space="preserve">beyond </w:t>
      </w:r>
      <w:r w:rsidR="006B4802" w:rsidRPr="00C028A6">
        <w:rPr>
          <w:rFonts w:ascii="Arial" w:eastAsia="Times New Roman" w:hAnsi="Arial" w:cs="Arial"/>
          <w:i/>
          <w:iCs/>
          <w:color w:val="000000"/>
          <w:lang w:val="en-US"/>
        </w:rPr>
        <w:t>their</w:t>
      </w:r>
      <w:r w:rsidRPr="00C028A6">
        <w:rPr>
          <w:rFonts w:ascii="Arial" w:eastAsia="Times New Roman" w:hAnsi="Arial" w:cs="Arial"/>
          <w:i/>
          <w:iCs/>
          <w:color w:val="000000"/>
          <w:lang w:val="en-US"/>
        </w:rPr>
        <w:t xml:space="preserve"> individual capacity</w:t>
      </w:r>
      <w:r w:rsidR="006B4802" w:rsidRPr="00C028A6">
        <w:rPr>
          <w:rFonts w:ascii="Arial" w:eastAsia="Times New Roman" w:hAnsi="Arial" w:cs="Arial"/>
          <w:i/>
          <w:iCs/>
          <w:color w:val="000000"/>
          <w:lang w:val="en-US"/>
        </w:rPr>
        <w:t xml:space="preserve"> as a governmental authority</w:t>
      </w:r>
      <w:r w:rsidR="00922F5E">
        <w:rPr>
          <w:rFonts w:ascii="Arial" w:eastAsia="Times New Roman" w:hAnsi="Arial" w:cs="Arial"/>
          <w:i/>
          <w:iCs/>
          <w:color w:val="000000"/>
          <w:lang w:val="en-US"/>
        </w:rPr>
        <w:t>.</w:t>
      </w:r>
      <w:r w:rsidRPr="00C028A6">
        <w:rPr>
          <w:rFonts w:ascii="Arial" w:eastAsia="Times New Roman" w:hAnsi="Arial" w:cs="Arial"/>
          <w:i/>
          <w:iCs/>
          <w:color w:val="000000"/>
          <w:lang w:val="en-US"/>
        </w:rPr>
        <w:t xml:space="preserve"> </w:t>
      </w:r>
      <w:r w:rsidR="00922F5E">
        <w:rPr>
          <w:rFonts w:ascii="Arial" w:eastAsia="Times New Roman" w:hAnsi="Arial" w:cs="Arial"/>
          <w:i/>
          <w:iCs/>
          <w:color w:val="000000"/>
          <w:lang w:val="en-US"/>
        </w:rPr>
        <w:t xml:space="preserve">This </w:t>
      </w:r>
      <w:r w:rsidRPr="00C028A6">
        <w:rPr>
          <w:rFonts w:ascii="Arial" w:eastAsia="Times New Roman" w:hAnsi="Arial" w:cs="Arial"/>
          <w:i/>
          <w:iCs/>
          <w:color w:val="000000"/>
          <w:lang w:val="en-US"/>
        </w:rPr>
        <w:t>reflect</w:t>
      </w:r>
      <w:r w:rsidR="006B4802" w:rsidRPr="00C028A6">
        <w:rPr>
          <w:rFonts w:ascii="Arial" w:eastAsia="Times New Roman" w:hAnsi="Arial" w:cs="Arial"/>
          <w:i/>
          <w:iCs/>
          <w:color w:val="000000"/>
          <w:lang w:val="en-US"/>
        </w:rPr>
        <w:t>ed</w:t>
      </w:r>
      <w:r w:rsidRPr="00C028A6">
        <w:rPr>
          <w:rFonts w:ascii="Arial" w:eastAsia="Times New Roman" w:hAnsi="Arial" w:cs="Arial"/>
          <w:i/>
          <w:iCs/>
          <w:color w:val="000000"/>
          <w:lang w:val="en-US"/>
        </w:rPr>
        <w:t xml:space="preserve"> the gap of </w:t>
      </w:r>
      <w:r w:rsidR="006B4802" w:rsidRPr="00C028A6">
        <w:rPr>
          <w:rFonts w:ascii="Arial" w:eastAsia="Times New Roman" w:hAnsi="Arial" w:cs="Arial"/>
          <w:i/>
          <w:iCs/>
          <w:color w:val="000000"/>
          <w:lang w:val="en-US"/>
        </w:rPr>
        <w:t>the fragmentation of</w:t>
      </w:r>
      <w:r w:rsidRPr="00C028A6">
        <w:rPr>
          <w:rFonts w:ascii="Arial" w:eastAsia="Times New Roman" w:hAnsi="Arial" w:cs="Arial"/>
          <w:i/>
          <w:iCs/>
          <w:color w:val="000000"/>
          <w:lang w:val="en-US"/>
        </w:rPr>
        <w:t xml:space="preserve"> institutional governments</w:t>
      </w:r>
      <w:r w:rsidR="006B4802" w:rsidRPr="00C028A6">
        <w:rPr>
          <w:rFonts w:ascii="Arial" w:eastAsia="Times New Roman" w:hAnsi="Arial" w:cs="Arial"/>
          <w:i/>
          <w:iCs/>
          <w:color w:val="000000"/>
          <w:lang w:val="en-US"/>
        </w:rPr>
        <w:t xml:space="preserve"> in Khartoum</w:t>
      </w:r>
      <w:r w:rsidRPr="00C028A6">
        <w:rPr>
          <w:rFonts w:ascii="Arial" w:eastAsia="Times New Roman" w:hAnsi="Arial" w:cs="Arial"/>
          <w:i/>
          <w:iCs/>
          <w:color w:val="000000"/>
          <w:lang w:val="en-US"/>
        </w:rPr>
        <w:t xml:space="preserve">, </w:t>
      </w:r>
      <w:r w:rsidR="00922F5E">
        <w:rPr>
          <w:rFonts w:ascii="Arial" w:eastAsia="Times New Roman" w:hAnsi="Arial" w:cs="Arial"/>
          <w:i/>
          <w:iCs/>
          <w:color w:val="000000"/>
          <w:lang w:val="en-US"/>
        </w:rPr>
        <w:t>but</w:t>
      </w:r>
      <w:r w:rsidR="006B4802" w:rsidRPr="00C028A6">
        <w:rPr>
          <w:rFonts w:ascii="Arial" w:eastAsia="Times New Roman" w:hAnsi="Arial" w:cs="Arial"/>
          <w:i/>
          <w:iCs/>
          <w:color w:val="000000"/>
          <w:lang w:val="en-US"/>
        </w:rPr>
        <w:t xml:space="preserve"> unfortunately</w:t>
      </w:r>
      <w:r w:rsidR="00061F39">
        <w:rPr>
          <w:rFonts w:ascii="Arial" w:eastAsia="Times New Roman" w:hAnsi="Arial" w:cs="Arial"/>
          <w:i/>
          <w:iCs/>
          <w:color w:val="000000"/>
          <w:lang w:val="en-US"/>
        </w:rPr>
        <w:t>,</w:t>
      </w:r>
      <w:r w:rsidR="006B4802" w:rsidRPr="00C028A6">
        <w:rPr>
          <w:rFonts w:ascii="Arial" w:eastAsia="Times New Roman" w:hAnsi="Arial" w:cs="Arial"/>
          <w:i/>
          <w:iCs/>
          <w:color w:val="000000"/>
          <w:lang w:val="en-US"/>
        </w:rPr>
        <w:t xml:space="preserve"> the</w:t>
      </w:r>
      <w:r w:rsidRPr="00C028A6">
        <w:rPr>
          <w:rFonts w:ascii="Arial" w:eastAsia="Times New Roman" w:hAnsi="Arial" w:cs="Arial"/>
          <w:i/>
          <w:iCs/>
          <w:color w:val="000000"/>
          <w:lang w:val="en-US"/>
        </w:rPr>
        <w:t xml:space="preserve"> focus</w:t>
      </w:r>
      <w:r w:rsidR="006B4802" w:rsidRPr="00C028A6">
        <w:rPr>
          <w:rFonts w:ascii="Arial" w:eastAsia="Times New Roman" w:hAnsi="Arial" w:cs="Arial"/>
          <w:i/>
          <w:iCs/>
          <w:color w:val="000000"/>
          <w:lang w:val="en-US"/>
        </w:rPr>
        <w:t xml:space="preserve"> on </w:t>
      </w:r>
      <w:r w:rsidR="00922F5E">
        <w:rPr>
          <w:rFonts w:ascii="Arial" w:eastAsia="Times New Roman" w:hAnsi="Arial" w:cs="Arial"/>
          <w:i/>
          <w:iCs/>
          <w:color w:val="000000"/>
          <w:lang w:val="en-US"/>
        </w:rPr>
        <w:t xml:space="preserve">overcoming this challenge </w:t>
      </w:r>
      <w:r w:rsidRPr="00C028A6">
        <w:rPr>
          <w:rFonts w:ascii="Arial" w:eastAsia="Times New Roman" w:hAnsi="Arial" w:cs="Arial"/>
          <w:i/>
          <w:iCs/>
          <w:color w:val="000000"/>
          <w:lang w:val="en-US"/>
        </w:rPr>
        <w:t>ha</w:t>
      </w:r>
      <w:r w:rsidR="00061F39">
        <w:rPr>
          <w:rFonts w:ascii="Arial" w:eastAsia="Times New Roman" w:hAnsi="Arial" w:cs="Arial"/>
          <w:i/>
          <w:iCs/>
          <w:color w:val="000000"/>
          <w:lang w:val="en-US"/>
        </w:rPr>
        <w:t>s</w:t>
      </w:r>
      <w:r w:rsidRPr="00C028A6">
        <w:rPr>
          <w:rFonts w:ascii="Arial" w:eastAsia="Times New Roman" w:hAnsi="Arial" w:cs="Arial"/>
          <w:i/>
          <w:iCs/>
          <w:color w:val="000000"/>
          <w:lang w:val="en-US"/>
        </w:rPr>
        <w:t xml:space="preserve"> been diverted </w:t>
      </w:r>
      <w:r w:rsidR="00821126">
        <w:rPr>
          <w:rFonts w:ascii="Arial" w:eastAsia="Times New Roman" w:hAnsi="Arial" w:cs="Arial"/>
          <w:i/>
          <w:iCs/>
          <w:color w:val="000000"/>
          <w:lang w:val="en-US"/>
        </w:rPr>
        <w:t>due to political power</w:t>
      </w:r>
      <w:r w:rsidR="00A311DD">
        <w:rPr>
          <w:rFonts w:ascii="Arial" w:eastAsia="Times New Roman" w:hAnsi="Arial" w:cs="Arial"/>
          <w:i/>
          <w:iCs/>
          <w:color w:val="000000"/>
          <w:lang w:val="en-US"/>
        </w:rPr>
        <w:t xml:space="preserve"> of</w:t>
      </w:r>
      <w:r w:rsidRPr="00C028A6">
        <w:rPr>
          <w:rFonts w:ascii="Arial" w:eastAsia="Times New Roman" w:hAnsi="Arial" w:cs="Arial"/>
          <w:i/>
          <w:iCs/>
          <w:color w:val="000000"/>
          <w:lang w:val="en-US"/>
        </w:rPr>
        <w:t xml:space="preserve"> </w:t>
      </w:r>
      <w:r w:rsidR="00A311DD">
        <w:rPr>
          <w:rFonts w:ascii="Arial" w:eastAsia="Times New Roman" w:hAnsi="Arial" w:cs="Arial"/>
          <w:i/>
          <w:iCs/>
          <w:color w:val="000000"/>
          <w:lang w:val="en-US"/>
        </w:rPr>
        <w:t>w</w:t>
      </w:r>
      <w:r w:rsidRPr="00C028A6">
        <w:rPr>
          <w:rFonts w:ascii="Arial" w:eastAsia="Times New Roman" w:hAnsi="Arial" w:cs="Arial"/>
          <w:i/>
          <w:iCs/>
          <w:color w:val="000000"/>
          <w:lang w:val="en-US"/>
        </w:rPr>
        <w:t xml:space="preserve">orkshop </w:t>
      </w:r>
      <w:r w:rsidR="00736355" w:rsidRPr="00C028A6">
        <w:rPr>
          <w:rFonts w:ascii="Arial" w:eastAsia="Times New Roman" w:hAnsi="Arial" w:cs="Arial"/>
          <w:i/>
          <w:iCs/>
          <w:color w:val="000000"/>
          <w:lang w:val="en-US"/>
        </w:rPr>
        <w:t>leader”</w:t>
      </w:r>
      <w:r w:rsidR="00736355">
        <w:rPr>
          <w:rFonts w:ascii="Arial" w:eastAsia="Times New Roman" w:hAnsi="Arial" w:cs="Arial"/>
          <w:i/>
          <w:iCs/>
          <w:color w:val="000000"/>
          <w:lang w:val="en-US"/>
        </w:rPr>
        <w:t xml:space="preserve"> (</w:t>
      </w:r>
      <w:r w:rsidR="009E2D30">
        <w:rPr>
          <w:rFonts w:ascii="Arial" w:eastAsia="Times New Roman" w:hAnsi="Arial" w:cs="Arial"/>
          <w:i/>
          <w:iCs/>
          <w:color w:val="000000"/>
          <w:lang w:val="en-US"/>
        </w:rPr>
        <w:t>R25</w:t>
      </w:r>
      <w:r w:rsidR="00C028A6">
        <w:rPr>
          <w:rFonts w:ascii="Arial" w:eastAsia="Times New Roman" w:hAnsi="Arial" w:cs="Arial"/>
          <w:i/>
          <w:iCs/>
          <w:color w:val="000000"/>
          <w:lang w:val="en-US"/>
        </w:rPr>
        <w:t>-E&amp;R-IT)</w:t>
      </w:r>
      <w:r w:rsidRPr="00C028A6">
        <w:rPr>
          <w:rFonts w:ascii="Arial" w:eastAsia="Times New Roman" w:hAnsi="Arial" w:cs="Arial"/>
          <w:i/>
          <w:iCs/>
          <w:color w:val="000000"/>
          <w:lang w:val="en-US"/>
        </w:rPr>
        <w:t>.</w:t>
      </w:r>
    </w:p>
    <w:p w14:paraId="5ADF1029" w14:textId="6F4D453C" w:rsidR="00CF4EE6" w:rsidRDefault="00E04CFB" w:rsidP="00A25E79">
      <w:pPr>
        <w:spacing w:line="360" w:lineRule="auto"/>
        <w:rPr>
          <w:rFonts w:ascii="Arial" w:eastAsia="Times New Roman" w:hAnsi="Arial" w:cs="Arial"/>
          <w:color w:val="000000"/>
          <w:lang w:val="en-US"/>
        </w:rPr>
      </w:pPr>
      <w:r>
        <w:rPr>
          <w:rFonts w:ascii="Arial" w:eastAsia="Times New Roman" w:hAnsi="Arial" w:cs="Arial"/>
          <w:color w:val="000000"/>
          <w:lang w:val="en-US"/>
        </w:rPr>
        <w:t xml:space="preserve">This </w:t>
      </w:r>
      <w:r w:rsidRPr="00E04CFB">
        <w:rPr>
          <w:rFonts w:ascii="Arial" w:eastAsia="Times New Roman" w:hAnsi="Arial" w:cs="Arial"/>
          <w:color w:val="000000"/>
          <w:lang w:val="en-US"/>
        </w:rPr>
        <w:t xml:space="preserve">interview </w:t>
      </w:r>
      <w:r>
        <w:rPr>
          <w:rFonts w:ascii="Arial" w:eastAsia="Times New Roman" w:hAnsi="Arial" w:cs="Arial"/>
          <w:color w:val="000000"/>
          <w:lang w:val="en-US"/>
        </w:rPr>
        <w:t>has raised a</w:t>
      </w:r>
      <w:r w:rsidR="00C028A6">
        <w:rPr>
          <w:rFonts w:ascii="Arial" w:eastAsia="Times New Roman" w:hAnsi="Arial" w:cs="Arial"/>
          <w:color w:val="000000"/>
          <w:lang w:val="en-US"/>
        </w:rPr>
        <w:t xml:space="preserve">nother issue relevant to </w:t>
      </w:r>
      <w:r>
        <w:rPr>
          <w:rFonts w:ascii="Arial" w:eastAsia="Times New Roman" w:hAnsi="Arial" w:cs="Arial"/>
          <w:color w:val="000000"/>
          <w:lang w:val="en-US"/>
        </w:rPr>
        <w:t>DRR Key Stakeholders</w:t>
      </w:r>
      <w:r w:rsidR="00101F04">
        <w:rPr>
          <w:rFonts w:ascii="Arial" w:eastAsia="Times New Roman" w:hAnsi="Arial" w:cs="Arial"/>
          <w:color w:val="000000"/>
          <w:lang w:val="en-US"/>
        </w:rPr>
        <w:t>'</w:t>
      </w:r>
      <w:r>
        <w:rPr>
          <w:rFonts w:ascii="Arial" w:eastAsia="Times New Roman" w:hAnsi="Arial" w:cs="Arial"/>
          <w:color w:val="000000"/>
          <w:lang w:val="en-US"/>
        </w:rPr>
        <w:t xml:space="preserve"> </w:t>
      </w:r>
      <w:r w:rsidR="00BF5F53">
        <w:rPr>
          <w:rFonts w:ascii="Arial" w:eastAsia="Times New Roman" w:hAnsi="Arial" w:cs="Arial"/>
          <w:color w:val="000000"/>
          <w:lang w:val="en-US"/>
        </w:rPr>
        <w:t xml:space="preserve">coordination and collaboration </w:t>
      </w:r>
      <w:r>
        <w:rPr>
          <w:rFonts w:ascii="Arial" w:eastAsia="Times New Roman" w:hAnsi="Arial" w:cs="Arial"/>
          <w:color w:val="000000"/>
          <w:lang w:val="en-US"/>
        </w:rPr>
        <w:t>debate</w:t>
      </w:r>
      <w:r w:rsidR="00BF5F53">
        <w:rPr>
          <w:rFonts w:ascii="Arial" w:eastAsia="Times New Roman" w:hAnsi="Arial" w:cs="Arial"/>
          <w:color w:val="000000"/>
          <w:lang w:val="en-US"/>
        </w:rPr>
        <w:t>,</w:t>
      </w:r>
      <w:r>
        <w:rPr>
          <w:rFonts w:ascii="Arial" w:eastAsia="Times New Roman" w:hAnsi="Arial" w:cs="Arial"/>
          <w:color w:val="000000"/>
          <w:lang w:val="en-US"/>
        </w:rPr>
        <w:t xml:space="preserve"> which is </w:t>
      </w:r>
      <w:r w:rsidR="00C028A6">
        <w:rPr>
          <w:rFonts w:ascii="Arial" w:eastAsia="Times New Roman" w:hAnsi="Arial" w:cs="Arial"/>
          <w:color w:val="000000"/>
          <w:lang w:val="en-US"/>
        </w:rPr>
        <w:t xml:space="preserve">the ‘conflict of </w:t>
      </w:r>
      <w:r w:rsidR="00101F04">
        <w:rPr>
          <w:rFonts w:ascii="Arial" w:eastAsia="Times New Roman" w:hAnsi="Arial" w:cs="Arial"/>
          <w:color w:val="000000"/>
          <w:lang w:val="en-US"/>
        </w:rPr>
        <w:t>powers</w:t>
      </w:r>
      <w:r w:rsidR="00C028A6">
        <w:rPr>
          <w:rFonts w:ascii="Arial" w:eastAsia="Times New Roman" w:hAnsi="Arial" w:cs="Arial"/>
          <w:color w:val="000000"/>
          <w:lang w:val="en-US"/>
        </w:rPr>
        <w:t>.</w:t>
      </w:r>
      <w:r w:rsidR="00A9781C">
        <w:rPr>
          <w:rFonts w:ascii="Arial" w:eastAsia="Times New Roman" w:hAnsi="Arial" w:cs="Arial"/>
          <w:color w:val="000000"/>
          <w:lang w:val="en-US"/>
        </w:rPr>
        <w:t xml:space="preserve"> ‘Conflicts arise when the decisions are opposite to the interests of the </w:t>
      </w:r>
      <w:r w:rsidR="00101F04">
        <w:rPr>
          <w:rFonts w:ascii="Arial" w:eastAsia="Times New Roman" w:hAnsi="Arial" w:cs="Arial"/>
          <w:color w:val="000000"/>
          <w:lang w:val="en-US"/>
        </w:rPr>
        <w:t>stakeholders</w:t>
      </w:r>
      <w:r w:rsidR="00A9781C">
        <w:rPr>
          <w:rFonts w:ascii="Arial" w:eastAsia="Times New Roman" w:hAnsi="Arial" w:cs="Arial"/>
          <w:color w:val="000000"/>
          <w:lang w:val="en-US"/>
        </w:rPr>
        <w:t xml:space="preserve">. Stakeholders with higher political or institutional hierarchy ‘may attempt to use </w:t>
      </w:r>
      <w:r w:rsidR="00D338DA">
        <w:rPr>
          <w:rFonts w:ascii="Arial" w:eastAsia="Times New Roman" w:hAnsi="Arial" w:cs="Arial"/>
          <w:color w:val="000000"/>
          <w:lang w:val="en-US"/>
        </w:rPr>
        <w:t>their power</w:t>
      </w:r>
      <w:r w:rsidR="00A9781C">
        <w:rPr>
          <w:rFonts w:ascii="Arial" w:eastAsia="Times New Roman" w:hAnsi="Arial" w:cs="Arial"/>
          <w:color w:val="000000"/>
          <w:lang w:val="en-US"/>
        </w:rPr>
        <w:t xml:space="preserve"> and political influence, to discredit the decision and eventually change it according to their interests’ (</w:t>
      </w:r>
      <w:r w:rsidR="00D338DA">
        <w:rPr>
          <w:rFonts w:ascii="Arial" w:eastAsia="Times New Roman" w:hAnsi="Arial" w:cs="Arial"/>
          <w:color w:val="000000"/>
          <w:lang w:val="en-US"/>
        </w:rPr>
        <w:t>Moura</w:t>
      </w:r>
      <w:r w:rsidR="00A25E79">
        <w:rPr>
          <w:rFonts w:ascii="Arial" w:eastAsia="Times New Roman" w:hAnsi="Arial" w:cs="Arial"/>
          <w:color w:val="000000"/>
          <w:lang w:val="en-US"/>
        </w:rPr>
        <w:t xml:space="preserve"> and Teixeira</w:t>
      </w:r>
      <w:r w:rsidR="00D338DA">
        <w:rPr>
          <w:rFonts w:ascii="Arial" w:eastAsia="Times New Roman" w:hAnsi="Arial" w:cs="Arial"/>
          <w:color w:val="000000"/>
          <w:lang w:val="en-US"/>
        </w:rPr>
        <w:t xml:space="preserve">, 2009). </w:t>
      </w:r>
      <w:r>
        <w:rPr>
          <w:rFonts w:ascii="Arial" w:eastAsia="Times New Roman" w:hAnsi="Arial" w:cs="Arial"/>
          <w:color w:val="000000"/>
          <w:lang w:val="en-US"/>
        </w:rPr>
        <w:t>Th</w:t>
      </w:r>
      <w:r w:rsidR="00A85CF4">
        <w:rPr>
          <w:rFonts w:ascii="Arial" w:eastAsia="Times New Roman" w:hAnsi="Arial" w:cs="Arial"/>
          <w:color w:val="000000"/>
          <w:lang w:val="en-US"/>
        </w:rPr>
        <w:t>e</w:t>
      </w:r>
      <w:r>
        <w:rPr>
          <w:rFonts w:ascii="Arial" w:eastAsia="Times New Roman" w:hAnsi="Arial" w:cs="Arial"/>
          <w:color w:val="000000"/>
          <w:lang w:val="en-US"/>
        </w:rPr>
        <w:t>s</w:t>
      </w:r>
      <w:r w:rsidR="00A85CF4">
        <w:rPr>
          <w:rFonts w:ascii="Arial" w:eastAsia="Times New Roman" w:hAnsi="Arial" w:cs="Arial"/>
          <w:color w:val="000000"/>
          <w:lang w:val="en-US"/>
        </w:rPr>
        <w:t>e theor</w:t>
      </w:r>
      <w:r w:rsidR="00101F04">
        <w:rPr>
          <w:rFonts w:ascii="Arial" w:eastAsia="Times New Roman" w:hAnsi="Arial" w:cs="Arial"/>
          <w:color w:val="000000"/>
          <w:lang w:val="en-US"/>
        </w:rPr>
        <w:t>e</w:t>
      </w:r>
      <w:r w:rsidR="00A85CF4">
        <w:rPr>
          <w:rFonts w:ascii="Arial" w:eastAsia="Times New Roman" w:hAnsi="Arial" w:cs="Arial"/>
          <w:color w:val="000000"/>
          <w:lang w:val="en-US"/>
        </w:rPr>
        <w:t>tical insights were also reflected from filed based observations</w:t>
      </w:r>
      <w:r>
        <w:rPr>
          <w:rFonts w:ascii="Arial" w:eastAsia="Times New Roman" w:hAnsi="Arial" w:cs="Arial"/>
          <w:color w:val="000000"/>
          <w:lang w:val="en-US"/>
        </w:rPr>
        <w:t xml:space="preserve"> </w:t>
      </w:r>
      <w:r w:rsidR="00A85CF4">
        <w:rPr>
          <w:rFonts w:ascii="Arial" w:eastAsia="Times New Roman" w:hAnsi="Arial" w:cs="Arial"/>
          <w:color w:val="000000"/>
          <w:lang w:val="en-US"/>
        </w:rPr>
        <w:t>by</w:t>
      </w:r>
      <w:r w:rsidR="00CF4EE6">
        <w:rPr>
          <w:rFonts w:ascii="Arial" w:eastAsia="Times New Roman" w:hAnsi="Arial" w:cs="Arial"/>
          <w:color w:val="000000"/>
          <w:lang w:val="en-US"/>
        </w:rPr>
        <w:t xml:space="preserve"> the Yemen Red crescent representative, </w:t>
      </w:r>
      <w:r w:rsidR="00A85CF4">
        <w:rPr>
          <w:rFonts w:ascii="Arial" w:eastAsia="Times New Roman" w:hAnsi="Arial" w:cs="Arial"/>
          <w:color w:val="000000"/>
          <w:lang w:val="en-US"/>
        </w:rPr>
        <w:t>from</w:t>
      </w:r>
      <w:r w:rsidR="00CF4EE6">
        <w:rPr>
          <w:rFonts w:ascii="Arial" w:eastAsia="Times New Roman" w:hAnsi="Arial" w:cs="Arial"/>
          <w:color w:val="000000"/>
          <w:lang w:val="en-US"/>
        </w:rPr>
        <w:t xml:space="preserve"> </w:t>
      </w:r>
      <w:r w:rsidR="00A85CF4">
        <w:rPr>
          <w:rFonts w:ascii="Arial" w:eastAsia="Times New Roman" w:hAnsi="Arial" w:cs="Arial"/>
          <w:color w:val="000000"/>
          <w:lang w:val="en-US"/>
        </w:rPr>
        <w:t>a</w:t>
      </w:r>
      <w:r w:rsidR="00CF4EE6">
        <w:rPr>
          <w:rFonts w:ascii="Arial" w:eastAsia="Times New Roman" w:hAnsi="Arial" w:cs="Arial"/>
          <w:color w:val="000000"/>
          <w:lang w:val="en-US"/>
        </w:rPr>
        <w:t xml:space="preserve"> fragile and violent </w:t>
      </w:r>
      <w:r>
        <w:rPr>
          <w:rFonts w:ascii="Arial" w:eastAsia="Times New Roman" w:hAnsi="Arial" w:cs="Arial"/>
          <w:color w:val="000000"/>
          <w:lang w:val="en-US"/>
        </w:rPr>
        <w:t xml:space="preserve">conflict </w:t>
      </w:r>
      <w:r w:rsidR="00A85CF4">
        <w:rPr>
          <w:rFonts w:ascii="Arial" w:eastAsia="Times New Roman" w:hAnsi="Arial" w:cs="Arial"/>
          <w:color w:val="000000"/>
          <w:lang w:val="en-US"/>
        </w:rPr>
        <w:t>background</w:t>
      </w:r>
      <w:r>
        <w:rPr>
          <w:rFonts w:ascii="Arial" w:eastAsia="Times New Roman" w:hAnsi="Arial" w:cs="Arial"/>
          <w:color w:val="000000"/>
          <w:lang w:val="en-US"/>
        </w:rPr>
        <w:t xml:space="preserve"> as stated</w:t>
      </w:r>
      <w:r w:rsidR="00CF4EE6">
        <w:rPr>
          <w:rFonts w:ascii="Arial" w:eastAsia="Times New Roman" w:hAnsi="Arial" w:cs="Arial"/>
          <w:color w:val="000000"/>
          <w:lang w:val="en-US"/>
        </w:rPr>
        <w:t>:</w:t>
      </w:r>
    </w:p>
    <w:p w14:paraId="5E5BEE0D" w14:textId="737FB773" w:rsidR="00D213B0" w:rsidRDefault="00CF4EE6" w:rsidP="009C3974">
      <w:pPr>
        <w:spacing w:line="360" w:lineRule="auto"/>
        <w:ind w:left="720" w:right="584"/>
        <w:rPr>
          <w:rFonts w:ascii="Arial" w:eastAsia="Times New Roman" w:hAnsi="Arial" w:cs="Arial"/>
          <w:i/>
          <w:iCs/>
          <w:color w:val="000000"/>
          <w:lang w:val="en-US"/>
        </w:rPr>
      </w:pPr>
      <w:r>
        <w:rPr>
          <w:rFonts w:ascii="Arial" w:eastAsia="Times New Roman" w:hAnsi="Arial" w:cs="Arial"/>
          <w:i/>
          <w:iCs/>
          <w:color w:val="000000"/>
          <w:lang w:val="en-US"/>
        </w:rPr>
        <w:t>“</w:t>
      </w:r>
      <w:r w:rsidRPr="00CF4EE6">
        <w:rPr>
          <w:rFonts w:ascii="Arial" w:eastAsia="Times New Roman" w:hAnsi="Arial" w:cs="Arial"/>
          <w:i/>
          <w:iCs/>
          <w:color w:val="000000"/>
          <w:lang w:val="en-US"/>
        </w:rPr>
        <w:t xml:space="preserve">Community leaders who participate on behalf of their people can sometimes </w:t>
      </w:r>
      <w:r w:rsidR="009C3974" w:rsidRPr="00CF4EE6">
        <w:rPr>
          <w:rFonts w:ascii="Arial" w:eastAsia="Times New Roman" w:hAnsi="Arial" w:cs="Arial"/>
          <w:i/>
          <w:iCs/>
          <w:color w:val="000000"/>
          <w:lang w:val="en-US"/>
        </w:rPr>
        <w:t>redirect</w:t>
      </w:r>
      <w:r w:rsidRPr="00CF4EE6">
        <w:rPr>
          <w:rFonts w:ascii="Arial" w:eastAsia="Times New Roman" w:hAnsi="Arial" w:cs="Arial"/>
          <w:i/>
          <w:iCs/>
          <w:color w:val="000000"/>
          <w:lang w:val="en-US"/>
        </w:rPr>
        <w:t xml:space="preserve"> the real community views, as they absorb the </w:t>
      </w:r>
      <w:r w:rsidRPr="00CF4EE6">
        <w:rPr>
          <w:rFonts w:ascii="Arial" w:eastAsia="Times New Roman" w:hAnsi="Arial" w:cs="Arial"/>
          <w:i/>
          <w:iCs/>
          <w:color w:val="000000"/>
          <w:lang w:val="en-US"/>
        </w:rPr>
        <w:lastRenderedPageBreak/>
        <w:t xml:space="preserve">proposed </w:t>
      </w:r>
      <w:r w:rsidR="009C3974">
        <w:rPr>
          <w:rFonts w:ascii="Arial" w:eastAsia="Times New Roman" w:hAnsi="Arial" w:cs="Arial"/>
          <w:i/>
          <w:iCs/>
          <w:color w:val="000000"/>
          <w:lang w:val="en-US"/>
        </w:rPr>
        <w:t xml:space="preserve">humanitarian </w:t>
      </w:r>
      <w:r w:rsidRPr="00CF4EE6">
        <w:rPr>
          <w:rFonts w:ascii="Arial" w:eastAsia="Times New Roman" w:hAnsi="Arial" w:cs="Arial"/>
          <w:i/>
          <w:iCs/>
          <w:color w:val="000000"/>
          <w:lang w:val="en-US"/>
        </w:rPr>
        <w:t>projects at a certain level</w:t>
      </w:r>
      <w:r w:rsidR="009C3974">
        <w:rPr>
          <w:rFonts w:ascii="Arial" w:eastAsia="Times New Roman" w:hAnsi="Arial" w:cs="Arial"/>
          <w:i/>
          <w:iCs/>
          <w:color w:val="000000"/>
          <w:lang w:val="en-US"/>
        </w:rPr>
        <w:t>, and observe benefits</w:t>
      </w:r>
      <w:r w:rsidRPr="00CF4EE6">
        <w:rPr>
          <w:rFonts w:ascii="Arial" w:eastAsia="Times New Roman" w:hAnsi="Arial" w:cs="Arial"/>
          <w:i/>
          <w:iCs/>
          <w:color w:val="000000"/>
          <w:lang w:val="en-US"/>
        </w:rPr>
        <w:t xml:space="preserve"> from a certain angle, without allowing you to reach to </w:t>
      </w:r>
      <w:r w:rsidR="009C3974">
        <w:rPr>
          <w:rFonts w:ascii="Arial" w:eastAsia="Times New Roman" w:hAnsi="Arial" w:cs="Arial"/>
          <w:i/>
          <w:iCs/>
          <w:color w:val="000000"/>
          <w:lang w:val="en-US"/>
        </w:rPr>
        <w:t>the real level of vulnerability</w:t>
      </w:r>
      <w:r w:rsidRPr="00CF4EE6">
        <w:rPr>
          <w:rFonts w:ascii="Arial" w:eastAsia="Times New Roman" w:hAnsi="Arial" w:cs="Arial"/>
          <w:i/>
          <w:iCs/>
          <w:color w:val="000000"/>
          <w:lang w:val="en-US"/>
        </w:rPr>
        <w:t xml:space="preserve"> </w:t>
      </w:r>
      <w:r w:rsidR="009C3974">
        <w:rPr>
          <w:rFonts w:ascii="Arial" w:eastAsia="Times New Roman" w:hAnsi="Arial" w:cs="Arial"/>
          <w:i/>
          <w:iCs/>
          <w:color w:val="000000"/>
          <w:lang w:val="en-US"/>
        </w:rPr>
        <w:t>‘</w:t>
      </w:r>
      <w:r w:rsidRPr="00CF4EE6">
        <w:rPr>
          <w:rFonts w:ascii="Arial" w:eastAsia="Times New Roman" w:hAnsi="Arial" w:cs="Arial"/>
          <w:i/>
          <w:iCs/>
          <w:color w:val="000000"/>
          <w:lang w:val="en-US"/>
        </w:rPr>
        <w:t>blocking access</w:t>
      </w:r>
      <w:r w:rsidR="009C3974">
        <w:rPr>
          <w:rFonts w:ascii="Arial" w:eastAsia="Times New Roman" w:hAnsi="Arial" w:cs="Arial"/>
          <w:i/>
          <w:iCs/>
          <w:color w:val="000000"/>
          <w:lang w:val="en-US"/>
        </w:rPr>
        <w:t>’</w:t>
      </w:r>
      <w:r w:rsidRPr="00CF4EE6">
        <w:rPr>
          <w:rFonts w:ascii="Arial" w:eastAsia="Times New Roman" w:hAnsi="Arial" w:cs="Arial"/>
          <w:i/>
          <w:iCs/>
          <w:color w:val="000000"/>
          <w:lang w:val="en-US"/>
        </w:rPr>
        <w:t>. Community leaders in fragile contexts can become an obstacle for development – Power of control</w:t>
      </w:r>
      <w:r>
        <w:rPr>
          <w:rFonts w:ascii="Arial" w:eastAsia="Times New Roman" w:hAnsi="Arial" w:cs="Arial"/>
          <w:i/>
          <w:iCs/>
          <w:color w:val="000000"/>
          <w:lang w:val="en-US"/>
        </w:rPr>
        <w:t>” (</w:t>
      </w:r>
      <w:r w:rsidRPr="00CF4EE6">
        <w:rPr>
          <w:rFonts w:ascii="Arial" w:eastAsia="Times New Roman" w:hAnsi="Arial" w:cs="Arial"/>
          <w:i/>
          <w:iCs/>
          <w:color w:val="000000"/>
          <w:lang w:val="en-US"/>
        </w:rPr>
        <w:t>R08-IRA-YRC</w:t>
      </w:r>
      <w:r>
        <w:rPr>
          <w:rFonts w:ascii="Arial" w:eastAsia="Times New Roman" w:hAnsi="Arial" w:cs="Arial"/>
          <w:i/>
          <w:iCs/>
          <w:color w:val="000000"/>
          <w:lang w:val="en-US"/>
        </w:rPr>
        <w:t>).</w:t>
      </w:r>
    </w:p>
    <w:p w14:paraId="05ADA321" w14:textId="6F0A8887" w:rsidR="00DD2826" w:rsidRPr="00DD2826" w:rsidRDefault="00DD2826" w:rsidP="00350A77">
      <w:pPr>
        <w:tabs>
          <w:tab w:val="left" w:pos="7909"/>
        </w:tabs>
        <w:spacing w:line="360" w:lineRule="auto"/>
        <w:ind w:right="584"/>
        <w:rPr>
          <w:rFonts w:ascii="Arial" w:eastAsia="Times New Roman" w:hAnsi="Arial" w:cs="Arial"/>
          <w:color w:val="000000"/>
          <w:lang w:val="en-US"/>
        </w:rPr>
      </w:pPr>
      <w:r>
        <w:rPr>
          <w:rFonts w:ascii="Arial" w:eastAsia="Times New Roman" w:hAnsi="Arial" w:cs="Arial"/>
          <w:color w:val="000000"/>
          <w:lang w:val="en-US"/>
        </w:rPr>
        <w:t xml:space="preserve">Following the </w:t>
      </w:r>
      <w:r w:rsidR="00A85CF4">
        <w:rPr>
          <w:rFonts w:ascii="Arial" w:eastAsia="Times New Roman" w:hAnsi="Arial" w:cs="Arial"/>
          <w:color w:val="000000"/>
          <w:lang w:val="en-US"/>
        </w:rPr>
        <w:t xml:space="preserve">sectorial </w:t>
      </w:r>
      <w:r>
        <w:rPr>
          <w:rFonts w:ascii="Arial" w:eastAsia="Times New Roman" w:hAnsi="Arial" w:cs="Arial"/>
          <w:color w:val="000000"/>
          <w:lang w:val="en-US"/>
        </w:rPr>
        <w:t>analysis of DRR Key Stakeholders</w:t>
      </w:r>
      <w:r w:rsidR="00EC7BCD">
        <w:rPr>
          <w:rFonts w:ascii="Arial" w:eastAsia="Times New Roman" w:hAnsi="Arial" w:cs="Arial"/>
          <w:color w:val="000000"/>
          <w:lang w:val="en-US"/>
        </w:rPr>
        <w:t xml:space="preserve"> groups</w:t>
      </w:r>
      <w:r>
        <w:rPr>
          <w:rFonts w:ascii="Arial" w:eastAsia="Times New Roman" w:hAnsi="Arial" w:cs="Arial"/>
          <w:color w:val="000000"/>
          <w:lang w:val="en-US"/>
        </w:rPr>
        <w:t xml:space="preserve">, a </w:t>
      </w:r>
      <w:r w:rsidR="00EC7BCD">
        <w:rPr>
          <w:rFonts w:ascii="Arial" w:eastAsia="Times New Roman" w:hAnsi="Arial" w:cs="Arial"/>
          <w:color w:val="000000"/>
          <w:lang w:val="en-US"/>
        </w:rPr>
        <w:t>geographical</w:t>
      </w:r>
      <w:r>
        <w:rPr>
          <w:rFonts w:ascii="Arial" w:eastAsia="Times New Roman" w:hAnsi="Arial" w:cs="Arial"/>
          <w:color w:val="000000"/>
          <w:lang w:val="en-US"/>
        </w:rPr>
        <w:t xml:space="preserve"> classification of </w:t>
      </w:r>
      <w:r w:rsidR="00EC7BCD">
        <w:rPr>
          <w:rFonts w:ascii="Arial" w:eastAsia="Times New Roman" w:hAnsi="Arial" w:cs="Arial"/>
          <w:color w:val="000000"/>
          <w:lang w:val="en-US"/>
        </w:rPr>
        <w:t>DRR key</w:t>
      </w:r>
      <w:r>
        <w:rPr>
          <w:rFonts w:ascii="Arial" w:eastAsia="Times New Roman" w:hAnsi="Arial" w:cs="Arial"/>
          <w:color w:val="000000"/>
          <w:lang w:val="en-US"/>
        </w:rPr>
        <w:t xml:space="preserve"> stakeholders </w:t>
      </w:r>
      <w:r w:rsidR="00EC7BCD">
        <w:rPr>
          <w:rFonts w:ascii="Arial" w:eastAsia="Times New Roman" w:hAnsi="Arial" w:cs="Arial"/>
          <w:color w:val="000000"/>
          <w:lang w:val="en-US"/>
        </w:rPr>
        <w:t xml:space="preserve">was applied </w:t>
      </w:r>
      <w:r>
        <w:rPr>
          <w:rFonts w:ascii="Arial" w:eastAsia="Times New Roman" w:hAnsi="Arial" w:cs="Arial"/>
          <w:color w:val="000000"/>
          <w:lang w:val="en-US"/>
        </w:rPr>
        <w:t xml:space="preserve">at the local, national and regional level in the upcoming sub-sections, in order to understand the </w:t>
      </w:r>
      <w:r w:rsidR="00F60A36">
        <w:rPr>
          <w:rFonts w:ascii="Arial" w:eastAsia="Times New Roman" w:hAnsi="Arial" w:cs="Arial"/>
          <w:color w:val="000000"/>
          <w:lang w:val="en-US"/>
        </w:rPr>
        <w:t>scale</w:t>
      </w:r>
      <w:r>
        <w:rPr>
          <w:rFonts w:ascii="Arial" w:eastAsia="Times New Roman" w:hAnsi="Arial" w:cs="Arial"/>
          <w:color w:val="000000"/>
          <w:lang w:val="en-US"/>
        </w:rPr>
        <w:t xml:space="preserve"> of representation</w:t>
      </w:r>
      <w:r w:rsidR="00F60A36">
        <w:rPr>
          <w:rFonts w:ascii="Arial" w:eastAsia="Times New Roman" w:hAnsi="Arial" w:cs="Arial"/>
          <w:color w:val="000000"/>
          <w:lang w:val="en-US"/>
        </w:rPr>
        <w:t xml:space="preserve">, the overlap of functions between different sectors, </w:t>
      </w:r>
      <w:r>
        <w:rPr>
          <w:rFonts w:ascii="Arial" w:eastAsia="Times New Roman" w:hAnsi="Arial" w:cs="Arial"/>
          <w:color w:val="000000"/>
          <w:lang w:val="en-US"/>
        </w:rPr>
        <w:t>their level of involvement in DRR stages</w:t>
      </w:r>
      <w:r w:rsidR="00F60A36">
        <w:rPr>
          <w:rFonts w:ascii="Arial" w:eastAsia="Times New Roman" w:hAnsi="Arial" w:cs="Arial"/>
          <w:color w:val="000000"/>
          <w:lang w:val="en-US"/>
        </w:rPr>
        <w:t>,</w:t>
      </w:r>
      <w:r>
        <w:rPr>
          <w:rFonts w:ascii="Arial" w:eastAsia="Times New Roman" w:hAnsi="Arial" w:cs="Arial"/>
          <w:color w:val="000000"/>
          <w:lang w:val="en-US"/>
        </w:rPr>
        <w:t xml:space="preserve"> and how can this feed into the process of resilience assessment and building resilience decision</w:t>
      </w:r>
      <w:r w:rsidR="00101F04">
        <w:rPr>
          <w:rFonts w:ascii="Arial" w:eastAsia="Times New Roman" w:hAnsi="Arial" w:cs="Arial"/>
          <w:color w:val="000000"/>
          <w:lang w:val="en-US"/>
        </w:rPr>
        <w:t>-</w:t>
      </w:r>
      <w:r>
        <w:rPr>
          <w:rFonts w:ascii="Arial" w:eastAsia="Times New Roman" w:hAnsi="Arial" w:cs="Arial"/>
          <w:color w:val="000000"/>
          <w:lang w:val="en-US"/>
        </w:rPr>
        <w:t>making process. Primary data collected through qualitative and quantitative methods helped provide evidence</w:t>
      </w:r>
      <w:r w:rsidR="00061F39">
        <w:rPr>
          <w:rFonts w:ascii="Arial" w:eastAsia="Times New Roman" w:hAnsi="Arial" w:cs="Arial"/>
          <w:color w:val="000000"/>
          <w:lang w:val="en-US"/>
        </w:rPr>
        <w:t>-</w:t>
      </w:r>
      <w:r>
        <w:rPr>
          <w:rFonts w:ascii="Arial" w:eastAsia="Times New Roman" w:hAnsi="Arial" w:cs="Arial"/>
          <w:color w:val="000000"/>
          <w:lang w:val="en-US"/>
        </w:rPr>
        <w:t xml:space="preserve">based policy guidelines and support </w:t>
      </w:r>
      <w:r w:rsidR="00E7016D">
        <w:rPr>
          <w:rFonts w:ascii="Arial" w:eastAsia="Times New Roman" w:hAnsi="Arial" w:cs="Arial"/>
          <w:color w:val="000000"/>
          <w:lang w:val="en-US"/>
        </w:rPr>
        <w:t xml:space="preserve">framing </w:t>
      </w:r>
      <w:r>
        <w:rPr>
          <w:rFonts w:ascii="Arial" w:eastAsia="Times New Roman" w:hAnsi="Arial" w:cs="Arial"/>
          <w:color w:val="000000"/>
          <w:lang w:val="en-US"/>
        </w:rPr>
        <w:t>the study recommendations</w:t>
      </w:r>
      <w:r w:rsidR="00F60A36">
        <w:rPr>
          <w:rFonts w:ascii="Arial" w:eastAsia="Times New Roman" w:hAnsi="Arial" w:cs="Arial"/>
          <w:color w:val="000000"/>
          <w:lang w:val="en-US"/>
        </w:rPr>
        <w:t xml:space="preserve"> </w:t>
      </w:r>
      <w:r>
        <w:rPr>
          <w:rFonts w:ascii="Arial" w:eastAsia="Times New Roman" w:hAnsi="Arial" w:cs="Arial"/>
          <w:color w:val="000000"/>
          <w:lang w:val="en-US"/>
        </w:rPr>
        <w:t>for building urban resilience in the Arab Region.</w:t>
      </w:r>
    </w:p>
    <w:p w14:paraId="17D75CA5" w14:textId="77777777" w:rsidR="002A39DF" w:rsidRPr="002A39DF" w:rsidRDefault="002A39DF" w:rsidP="001B61D9">
      <w:pPr>
        <w:pStyle w:val="ListParagraph"/>
        <w:keepNext/>
        <w:keepLines/>
        <w:numPr>
          <w:ilvl w:val="0"/>
          <w:numId w:val="4"/>
        </w:numPr>
        <w:spacing w:before="40" w:after="0" w:line="259" w:lineRule="auto"/>
        <w:contextualSpacing w:val="0"/>
        <w:outlineLvl w:val="2"/>
        <w:rPr>
          <w:rFonts w:asciiTheme="majorHAnsi" w:eastAsiaTheme="majorEastAsia" w:hAnsiTheme="majorHAnsi" w:cstheme="majorBidi"/>
          <w:b/>
          <w:vanish/>
          <w:sz w:val="24"/>
          <w:szCs w:val="24"/>
        </w:rPr>
      </w:pPr>
      <w:bookmarkStart w:id="824" w:name="_Toc2112748"/>
      <w:bookmarkStart w:id="825" w:name="_Toc4683696"/>
      <w:bookmarkStart w:id="826" w:name="_Toc4685023"/>
      <w:bookmarkStart w:id="827" w:name="_Toc6813681"/>
      <w:bookmarkStart w:id="828" w:name="_Toc7173450"/>
      <w:bookmarkStart w:id="829" w:name="_Toc9001560"/>
      <w:bookmarkStart w:id="830" w:name="_Toc9002044"/>
      <w:bookmarkStart w:id="831" w:name="_Toc9003009"/>
      <w:bookmarkStart w:id="832" w:name="_Toc12731044"/>
      <w:bookmarkStart w:id="833" w:name="_Toc14813892"/>
      <w:bookmarkStart w:id="834" w:name="_Toc18573993"/>
      <w:bookmarkStart w:id="835" w:name="_Toc19413493"/>
      <w:bookmarkStart w:id="836" w:name="_Toc20056297"/>
      <w:bookmarkStart w:id="837" w:name="_Toc20056498"/>
      <w:bookmarkStart w:id="838" w:name="_Toc20379563"/>
      <w:bookmarkStart w:id="839" w:name="_Toc20396093"/>
      <w:bookmarkStart w:id="840" w:name="_Toc20403382"/>
      <w:bookmarkStart w:id="841" w:name="_Toc20660213"/>
      <w:bookmarkStart w:id="842" w:name="_Toc20737966"/>
      <w:bookmarkStart w:id="843" w:name="_Toc28541253"/>
      <w:bookmarkStart w:id="844" w:name="_Toc30109368"/>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p>
    <w:p w14:paraId="61EF23A5" w14:textId="77777777" w:rsidR="002A39DF" w:rsidRPr="002A39DF" w:rsidRDefault="002A39DF" w:rsidP="001B61D9">
      <w:pPr>
        <w:pStyle w:val="ListParagraph"/>
        <w:keepNext/>
        <w:keepLines/>
        <w:numPr>
          <w:ilvl w:val="1"/>
          <w:numId w:val="4"/>
        </w:numPr>
        <w:spacing w:before="40" w:after="0" w:line="259" w:lineRule="auto"/>
        <w:contextualSpacing w:val="0"/>
        <w:outlineLvl w:val="2"/>
        <w:rPr>
          <w:rFonts w:asciiTheme="majorHAnsi" w:eastAsiaTheme="majorEastAsia" w:hAnsiTheme="majorHAnsi" w:cstheme="majorBidi"/>
          <w:b/>
          <w:vanish/>
          <w:sz w:val="24"/>
          <w:szCs w:val="24"/>
        </w:rPr>
      </w:pPr>
      <w:bookmarkStart w:id="845" w:name="_Toc2112749"/>
      <w:bookmarkStart w:id="846" w:name="_Toc4683697"/>
      <w:bookmarkStart w:id="847" w:name="_Toc4685024"/>
      <w:bookmarkStart w:id="848" w:name="_Toc6813682"/>
      <w:bookmarkStart w:id="849" w:name="_Toc7173451"/>
      <w:bookmarkStart w:id="850" w:name="_Toc9001561"/>
      <w:bookmarkStart w:id="851" w:name="_Toc9002045"/>
      <w:bookmarkStart w:id="852" w:name="_Toc9003010"/>
      <w:bookmarkStart w:id="853" w:name="_Toc12731045"/>
      <w:bookmarkStart w:id="854" w:name="_Toc14813893"/>
      <w:bookmarkStart w:id="855" w:name="_Toc18573994"/>
      <w:bookmarkStart w:id="856" w:name="_Toc19413494"/>
      <w:bookmarkStart w:id="857" w:name="_Toc20056298"/>
      <w:bookmarkStart w:id="858" w:name="_Toc20056499"/>
      <w:bookmarkStart w:id="859" w:name="_Toc20379564"/>
      <w:bookmarkStart w:id="860" w:name="_Toc20396094"/>
      <w:bookmarkStart w:id="861" w:name="_Toc20403383"/>
      <w:bookmarkStart w:id="862" w:name="_Toc20660214"/>
      <w:bookmarkStart w:id="863" w:name="_Toc20737967"/>
      <w:bookmarkStart w:id="864" w:name="_Toc28541254"/>
      <w:bookmarkStart w:id="865" w:name="_Toc30109369"/>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p>
    <w:p w14:paraId="1AD7E559" w14:textId="77777777" w:rsidR="002A39DF" w:rsidRPr="002A39DF" w:rsidRDefault="002A39DF" w:rsidP="001B61D9">
      <w:pPr>
        <w:pStyle w:val="ListParagraph"/>
        <w:keepNext/>
        <w:keepLines/>
        <w:numPr>
          <w:ilvl w:val="1"/>
          <w:numId w:val="4"/>
        </w:numPr>
        <w:spacing w:before="40" w:after="0" w:line="259" w:lineRule="auto"/>
        <w:contextualSpacing w:val="0"/>
        <w:outlineLvl w:val="2"/>
        <w:rPr>
          <w:rFonts w:asciiTheme="majorHAnsi" w:eastAsiaTheme="majorEastAsia" w:hAnsiTheme="majorHAnsi" w:cstheme="majorBidi"/>
          <w:b/>
          <w:vanish/>
          <w:sz w:val="24"/>
          <w:szCs w:val="24"/>
        </w:rPr>
      </w:pPr>
      <w:bookmarkStart w:id="866" w:name="_Toc2112750"/>
      <w:bookmarkStart w:id="867" w:name="_Toc4683698"/>
      <w:bookmarkStart w:id="868" w:name="_Toc4685025"/>
      <w:bookmarkStart w:id="869" w:name="_Toc6813683"/>
      <w:bookmarkStart w:id="870" w:name="_Toc7173452"/>
      <w:bookmarkStart w:id="871" w:name="_Toc9001562"/>
      <w:bookmarkStart w:id="872" w:name="_Toc9002046"/>
      <w:bookmarkStart w:id="873" w:name="_Toc9003011"/>
      <w:bookmarkStart w:id="874" w:name="_Toc12731046"/>
      <w:bookmarkStart w:id="875" w:name="_Toc14813894"/>
      <w:bookmarkStart w:id="876" w:name="_Toc18573995"/>
      <w:bookmarkStart w:id="877" w:name="_Toc19413495"/>
      <w:bookmarkStart w:id="878" w:name="_Toc20056299"/>
      <w:bookmarkStart w:id="879" w:name="_Toc20056500"/>
      <w:bookmarkStart w:id="880" w:name="_Toc20379565"/>
      <w:bookmarkStart w:id="881" w:name="_Toc20396095"/>
      <w:bookmarkStart w:id="882" w:name="_Toc20403384"/>
      <w:bookmarkStart w:id="883" w:name="_Toc20660215"/>
      <w:bookmarkStart w:id="884" w:name="_Toc20737968"/>
      <w:bookmarkStart w:id="885" w:name="_Toc28541255"/>
      <w:bookmarkStart w:id="886" w:name="_Toc30109370"/>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p>
    <w:p w14:paraId="249EDC75" w14:textId="77777777" w:rsidR="002A39DF" w:rsidRPr="002A39DF" w:rsidRDefault="002A39DF" w:rsidP="001B61D9">
      <w:pPr>
        <w:pStyle w:val="ListParagraph"/>
        <w:keepNext/>
        <w:keepLines/>
        <w:numPr>
          <w:ilvl w:val="1"/>
          <w:numId w:val="4"/>
        </w:numPr>
        <w:spacing w:before="40" w:after="0" w:line="259" w:lineRule="auto"/>
        <w:contextualSpacing w:val="0"/>
        <w:outlineLvl w:val="2"/>
        <w:rPr>
          <w:rFonts w:asciiTheme="majorHAnsi" w:eastAsiaTheme="majorEastAsia" w:hAnsiTheme="majorHAnsi" w:cstheme="majorBidi"/>
          <w:b/>
          <w:vanish/>
          <w:sz w:val="24"/>
          <w:szCs w:val="24"/>
        </w:rPr>
      </w:pPr>
      <w:bookmarkStart w:id="887" w:name="_Toc2112751"/>
      <w:bookmarkStart w:id="888" w:name="_Toc4683699"/>
      <w:bookmarkStart w:id="889" w:name="_Toc4685026"/>
      <w:bookmarkStart w:id="890" w:name="_Toc6813684"/>
      <w:bookmarkStart w:id="891" w:name="_Toc7173453"/>
      <w:bookmarkStart w:id="892" w:name="_Toc9001563"/>
      <w:bookmarkStart w:id="893" w:name="_Toc9002047"/>
      <w:bookmarkStart w:id="894" w:name="_Toc9003012"/>
      <w:bookmarkStart w:id="895" w:name="_Toc12731047"/>
      <w:bookmarkStart w:id="896" w:name="_Toc14813895"/>
      <w:bookmarkStart w:id="897" w:name="_Toc18573996"/>
      <w:bookmarkStart w:id="898" w:name="_Toc19413496"/>
      <w:bookmarkStart w:id="899" w:name="_Toc20056300"/>
      <w:bookmarkStart w:id="900" w:name="_Toc20056501"/>
      <w:bookmarkStart w:id="901" w:name="_Toc20379566"/>
      <w:bookmarkStart w:id="902" w:name="_Toc20396096"/>
      <w:bookmarkStart w:id="903" w:name="_Toc20403385"/>
      <w:bookmarkStart w:id="904" w:name="_Toc20660216"/>
      <w:bookmarkStart w:id="905" w:name="_Toc20737969"/>
      <w:bookmarkStart w:id="906" w:name="_Toc28541256"/>
      <w:bookmarkStart w:id="907" w:name="_Toc30109371"/>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p>
    <w:p w14:paraId="22064A9F" w14:textId="1B66A1EF" w:rsidR="00EC3B98" w:rsidRPr="00293DFD" w:rsidRDefault="00515913" w:rsidP="00AC1516">
      <w:pPr>
        <w:pStyle w:val="Heading3"/>
        <w:rPr>
          <w:lang w:val="en-US"/>
        </w:rPr>
      </w:pPr>
      <w:bookmarkStart w:id="908" w:name="_Toc30109372"/>
      <w:r>
        <w:rPr>
          <w:lang w:val="en-US"/>
        </w:rPr>
        <w:t>5.3</w:t>
      </w:r>
      <w:r w:rsidR="0022124D">
        <w:rPr>
          <w:lang w:val="en-US"/>
        </w:rPr>
        <w:t xml:space="preserve">.1 </w:t>
      </w:r>
      <w:r w:rsidR="00EC3B98" w:rsidRPr="00293DFD">
        <w:rPr>
          <w:lang w:val="en-US"/>
        </w:rPr>
        <w:t xml:space="preserve">Local </w:t>
      </w:r>
      <w:r w:rsidR="002C67CF">
        <w:rPr>
          <w:lang w:val="en-US"/>
        </w:rPr>
        <w:t xml:space="preserve">and National </w:t>
      </w:r>
      <w:r w:rsidR="00EC3B98" w:rsidRPr="00293DFD">
        <w:rPr>
          <w:lang w:val="en-US"/>
        </w:rPr>
        <w:t>level</w:t>
      </w:r>
      <w:bookmarkEnd w:id="908"/>
      <w:r w:rsidR="00EC3B98" w:rsidRPr="00293DFD">
        <w:rPr>
          <w:lang w:val="en-US"/>
        </w:rPr>
        <w:t xml:space="preserve"> </w:t>
      </w:r>
    </w:p>
    <w:p w14:paraId="684DF399" w14:textId="00CE2B00" w:rsidR="004639DC" w:rsidRDefault="00EC3B98" w:rsidP="00815777">
      <w:pPr>
        <w:spacing w:line="360" w:lineRule="auto"/>
        <w:rPr>
          <w:rFonts w:ascii="Arial" w:eastAsia="Times New Roman" w:hAnsi="Arial" w:cs="Arial"/>
          <w:color w:val="000000"/>
          <w:lang w:val="en-US"/>
        </w:rPr>
      </w:pPr>
      <w:r>
        <w:rPr>
          <w:rFonts w:ascii="Arial" w:eastAsia="Times New Roman" w:hAnsi="Arial" w:cs="Arial"/>
          <w:color w:val="000000"/>
          <w:lang w:val="en-US"/>
        </w:rPr>
        <w:t>Investigating the type of stakeholders engaged</w:t>
      </w:r>
      <w:r w:rsidR="00942262">
        <w:rPr>
          <w:rFonts w:ascii="Arial" w:eastAsia="Times New Roman" w:hAnsi="Arial" w:cs="Arial"/>
          <w:color w:val="000000"/>
          <w:lang w:val="en-US"/>
        </w:rPr>
        <w:t xml:space="preserve"> in DRR in the </w:t>
      </w:r>
      <w:r w:rsidR="00E36663">
        <w:rPr>
          <w:rFonts w:ascii="Arial" w:eastAsia="Times New Roman" w:hAnsi="Arial" w:cs="Arial"/>
          <w:color w:val="000000"/>
          <w:lang w:val="en-US"/>
        </w:rPr>
        <w:t>A</w:t>
      </w:r>
      <w:r w:rsidR="00942262">
        <w:rPr>
          <w:rFonts w:ascii="Arial" w:eastAsia="Times New Roman" w:hAnsi="Arial" w:cs="Arial"/>
          <w:color w:val="000000"/>
          <w:lang w:val="en-US"/>
        </w:rPr>
        <w:t>rab</w:t>
      </w:r>
      <w:r w:rsidR="00E36663">
        <w:rPr>
          <w:rFonts w:ascii="Arial" w:eastAsia="Times New Roman" w:hAnsi="Arial" w:cs="Arial"/>
          <w:color w:val="000000"/>
          <w:lang w:val="en-US"/>
        </w:rPr>
        <w:t xml:space="preserve"> Region at the local </w:t>
      </w:r>
      <w:r w:rsidR="002C67CF">
        <w:rPr>
          <w:rFonts w:ascii="Arial" w:eastAsia="Times New Roman" w:hAnsi="Arial" w:cs="Arial"/>
          <w:color w:val="000000"/>
          <w:lang w:val="en-US"/>
        </w:rPr>
        <w:t xml:space="preserve">and national </w:t>
      </w:r>
      <w:r w:rsidR="00E36663">
        <w:rPr>
          <w:rFonts w:ascii="Arial" w:eastAsia="Times New Roman" w:hAnsi="Arial" w:cs="Arial"/>
          <w:color w:val="000000"/>
          <w:lang w:val="en-US"/>
        </w:rPr>
        <w:t>level, the researche</w:t>
      </w:r>
      <w:r w:rsidR="002C67CF">
        <w:rPr>
          <w:rFonts w:ascii="Arial" w:eastAsia="Times New Roman" w:hAnsi="Arial" w:cs="Arial"/>
          <w:color w:val="000000"/>
          <w:lang w:val="en-US"/>
        </w:rPr>
        <w:t>r</w:t>
      </w:r>
      <w:r w:rsidR="00E36663">
        <w:rPr>
          <w:rFonts w:ascii="Arial" w:eastAsia="Times New Roman" w:hAnsi="Arial" w:cs="Arial"/>
          <w:color w:val="000000"/>
          <w:lang w:val="en-US"/>
        </w:rPr>
        <w:t xml:space="preserve"> followe</w:t>
      </w:r>
      <w:r w:rsidR="00FD5353">
        <w:rPr>
          <w:rFonts w:ascii="Arial" w:eastAsia="Times New Roman" w:hAnsi="Arial" w:cs="Arial"/>
          <w:color w:val="000000"/>
          <w:lang w:val="en-US"/>
        </w:rPr>
        <w:t>d</w:t>
      </w:r>
      <w:r w:rsidR="00E36663">
        <w:rPr>
          <w:rFonts w:ascii="Arial" w:eastAsia="Times New Roman" w:hAnsi="Arial" w:cs="Arial"/>
          <w:color w:val="000000"/>
          <w:lang w:val="en-US"/>
        </w:rPr>
        <w:t xml:space="preserve"> the structure </w:t>
      </w:r>
      <w:r w:rsidR="00DD2826">
        <w:rPr>
          <w:rFonts w:ascii="Arial" w:eastAsia="Times New Roman" w:hAnsi="Arial" w:cs="Arial"/>
          <w:color w:val="000000"/>
          <w:lang w:val="en-US"/>
        </w:rPr>
        <w:t xml:space="preserve">of stakeholders outlined in the stakeholders’ analysis section, </w:t>
      </w:r>
      <w:r w:rsidR="00350A77">
        <w:rPr>
          <w:rFonts w:ascii="Arial" w:eastAsia="Times New Roman" w:hAnsi="Arial" w:cs="Arial"/>
          <w:color w:val="000000"/>
          <w:lang w:val="en-US"/>
        </w:rPr>
        <w:t xml:space="preserve">and </w:t>
      </w:r>
      <w:r w:rsidR="00DD2826" w:rsidRPr="00DD2826">
        <w:rPr>
          <w:rFonts w:ascii="Arial" w:eastAsia="Times New Roman" w:hAnsi="Arial" w:cs="Arial"/>
          <w:color w:val="000000"/>
          <w:lang w:val="en-US"/>
        </w:rPr>
        <w:t>previous</w:t>
      </w:r>
      <w:r w:rsidR="00DD2826">
        <w:rPr>
          <w:rFonts w:ascii="Arial" w:eastAsia="Times New Roman" w:hAnsi="Arial" w:cs="Arial"/>
          <w:color w:val="000000"/>
          <w:lang w:val="en-US"/>
        </w:rPr>
        <w:t>ly</w:t>
      </w:r>
      <w:r w:rsidR="00DD2826" w:rsidRPr="00DD2826">
        <w:rPr>
          <w:rFonts w:ascii="Arial" w:eastAsia="Times New Roman" w:hAnsi="Arial" w:cs="Arial"/>
          <w:color w:val="000000"/>
          <w:lang w:val="en-US"/>
        </w:rPr>
        <w:t xml:space="preserve"> </w:t>
      </w:r>
      <w:r w:rsidR="00E36663">
        <w:rPr>
          <w:rFonts w:ascii="Arial" w:eastAsia="Times New Roman" w:hAnsi="Arial" w:cs="Arial"/>
          <w:color w:val="000000"/>
          <w:lang w:val="en-US"/>
        </w:rPr>
        <w:t xml:space="preserve">formed in defining the units of study (Sec.4.6.3) targeting </w:t>
      </w:r>
      <w:r w:rsidR="00821DE0">
        <w:rPr>
          <w:rFonts w:ascii="Arial" w:eastAsia="Times New Roman" w:hAnsi="Arial" w:cs="Arial"/>
          <w:color w:val="000000"/>
          <w:lang w:val="en-US"/>
        </w:rPr>
        <w:t xml:space="preserve">national governments, local governments, international NGOs, local NGOs, UN agencies, Red Cross and Red Crescent Society, Private sector and Academia. This detailed classification as outlined in the </w:t>
      </w:r>
      <w:r w:rsidR="00821DE0" w:rsidRPr="00821DE0">
        <w:rPr>
          <w:rFonts w:ascii="Arial" w:eastAsia="Times New Roman" w:hAnsi="Arial" w:cs="Arial"/>
          <w:color w:val="000000"/>
          <w:lang w:val="en-US"/>
        </w:rPr>
        <w:t>Questionnaire Survey</w:t>
      </w:r>
      <w:r w:rsidR="00821DE0">
        <w:rPr>
          <w:rFonts w:ascii="Arial" w:eastAsia="Times New Roman" w:hAnsi="Arial" w:cs="Arial"/>
          <w:color w:val="000000"/>
          <w:lang w:val="en-US"/>
        </w:rPr>
        <w:t xml:space="preserve"> (Quantitative data collection) </w:t>
      </w:r>
      <w:r w:rsidR="0032108E">
        <w:rPr>
          <w:rFonts w:ascii="Arial" w:eastAsia="Times New Roman" w:hAnsi="Arial" w:cs="Arial"/>
          <w:color w:val="000000"/>
          <w:lang w:val="en-US"/>
        </w:rPr>
        <w:t>(Figure 5-5</w:t>
      </w:r>
      <w:r w:rsidR="004F4CBA">
        <w:rPr>
          <w:rFonts w:ascii="Arial" w:eastAsia="Times New Roman" w:hAnsi="Arial" w:cs="Arial"/>
          <w:color w:val="000000"/>
          <w:lang w:val="en-US"/>
        </w:rPr>
        <w:t>).</w:t>
      </w:r>
      <w:r w:rsidR="00736355">
        <w:rPr>
          <w:rFonts w:ascii="Arial" w:eastAsia="Times New Roman" w:hAnsi="Arial" w:cs="Arial"/>
          <w:color w:val="000000"/>
          <w:lang w:val="en-US"/>
        </w:rPr>
        <w:t xml:space="preserve"> </w:t>
      </w:r>
      <w:r w:rsidR="004639DC">
        <w:rPr>
          <w:rFonts w:ascii="Arial" w:eastAsia="Times New Roman" w:hAnsi="Arial" w:cs="Arial"/>
          <w:color w:val="000000"/>
          <w:lang w:val="en-US"/>
        </w:rPr>
        <w:t xml:space="preserve">This approach is aimed to </w:t>
      </w:r>
      <w:r w:rsidR="002D2B51">
        <w:rPr>
          <w:rFonts w:ascii="Arial" w:eastAsia="Times New Roman" w:hAnsi="Arial" w:cs="Arial"/>
          <w:color w:val="000000"/>
          <w:lang w:val="en-US"/>
        </w:rPr>
        <w:t>achieve Objective</w:t>
      </w:r>
      <w:r w:rsidR="004639DC" w:rsidRPr="004639DC">
        <w:rPr>
          <w:rFonts w:ascii="Arial" w:eastAsia="Times New Roman" w:hAnsi="Arial" w:cs="Arial"/>
          <w:color w:val="000000"/>
          <w:lang w:val="en-US"/>
        </w:rPr>
        <w:t xml:space="preserve"> 3: To review and document the role of DRR key stakeholders in measuring and building Urban Resilience in the MENA region</w:t>
      </w:r>
    </w:p>
    <w:p w14:paraId="6EBB7545" w14:textId="710EFDE5" w:rsidR="004639DC" w:rsidRDefault="004F4CBA" w:rsidP="004639DC">
      <w:pPr>
        <w:spacing w:line="360" w:lineRule="auto"/>
        <w:rPr>
          <w:rFonts w:ascii="Arial" w:eastAsia="Times New Roman" w:hAnsi="Arial" w:cs="Arial"/>
          <w:color w:val="000000"/>
          <w:lang w:val="en-US"/>
        </w:rPr>
      </w:pPr>
      <w:r>
        <w:rPr>
          <w:rFonts w:ascii="Arial" w:eastAsia="Times New Roman" w:hAnsi="Arial" w:cs="Arial"/>
          <w:color w:val="000000"/>
          <w:lang w:val="en-US"/>
        </w:rPr>
        <w:t>Here, the analysis query targeted the level of representation across the different types and organizational sectors</w:t>
      </w:r>
      <w:r w:rsidR="004639DC">
        <w:rPr>
          <w:rFonts w:ascii="Arial" w:eastAsia="Times New Roman" w:hAnsi="Arial" w:cs="Arial"/>
          <w:color w:val="000000"/>
          <w:lang w:val="en-US"/>
        </w:rPr>
        <w:t xml:space="preserve"> asking the questions</w:t>
      </w:r>
      <w:r w:rsidR="004639DC" w:rsidRPr="004639DC">
        <w:t xml:space="preserve"> </w:t>
      </w:r>
      <w:r w:rsidR="004639DC">
        <w:rPr>
          <w:rFonts w:ascii="Arial" w:eastAsia="Times New Roman" w:hAnsi="Arial" w:cs="Arial"/>
          <w:color w:val="000000"/>
          <w:lang w:val="en-US"/>
        </w:rPr>
        <w:t>(</w:t>
      </w:r>
      <w:r w:rsidR="004639DC" w:rsidRPr="004639DC">
        <w:rPr>
          <w:rFonts w:ascii="Arial" w:eastAsia="Times New Roman" w:hAnsi="Arial" w:cs="Arial"/>
          <w:color w:val="000000"/>
          <w:lang w:val="en-US"/>
        </w:rPr>
        <w:t>What is the level of representation by key stakeholders</w:t>
      </w:r>
      <w:r w:rsidR="004639DC">
        <w:rPr>
          <w:rFonts w:ascii="Arial" w:eastAsia="Times New Roman" w:hAnsi="Arial" w:cs="Arial"/>
          <w:color w:val="000000"/>
          <w:lang w:val="en-US"/>
        </w:rPr>
        <w:t xml:space="preserve">, and </w:t>
      </w:r>
      <w:r w:rsidR="004639DC" w:rsidRPr="004639DC">
        <w:rPr>
          <w:rFonts w:ascii="Arial" w:eastAsia="Times New Roman" w:hAnsi="Arial" w:cs="Arial"/>
          <w:color w:val="000000"/>
          <w:lang w:val="en-US"/>
        </w:rPr>
        <w:t>How participants are distributed across the different organisational types and sectors to identify the roles of DRR Key stakeholders</w:t>
      </w:r>
      <w:r w:rsidR="004639DC">
        <w:rPr>
          <w:rFonts w:ascii="Arial" w:eastAsia="Times New Roman" w:hAnsi="Arial" w:cs="Arial"/>
          <w:color w:val="000000"/>
          <w:lang w:val="en-US"/>
        </w:rPr>
        <w:t>?</w:t>
      </w:r>
      <w:r>
        <w:rPr>
          <w:rFonts w:ascii="Arial" w:eastAsia="Times New Roman" w:hAnsi="Arial" w:cs="Arial"/>
          <w:color w:val="000000"/>
          <w:lang w:val="en-US"/>
        </w:rPr>
        <w:t>.</w:t>
      </w:r>
      <w:r w:rsidR="00DD2826">
        <w:rPr>
          <w:rFonts w:ascii="Arial" w:eastAsia="Times New Roman" w:hAnsi="Arial" w:cs="Arial"/>
          <w:color w:val="000000"/>
          <w:lang w:val="en-US"/>
        </w:rPr>
        <w:t xml:space="preserve"> </w:t>
      </w:r>
      <w:r w:rsidR="004639DC" w:rsidRPr="004639DC">
        <w:rPr>
          <w:rFonts w:ascii="Arial" w:eastAsia="Times New Roman" w:hAnsi="Arial" w:cs="Arial"/>
          <w:color w:val="000000"/>
          <w:lang w:val="en-US"/>
        </w:rPr>
        <w:t>The number of cases under the category of Local government displays the majority of representation (56 participants out of a total of 70participants - 80%). This reflects the strong role of local governments in the decision-making process of city resilience assessment. Followed by National Governments with a percentage of 12.9%.</w:t>
      </w:r>
      <w:r w:rsidR="004639DC">
        <w:rPr>
          <w:rFonts w:ascii="Arial" w:eastAsia="Times New Roman" w:hAnsi="Arial" w:cs="Arial"/>
          <w:color w:val="000000"/>
          <w:lang w:val="en-US"/>
        </w:rPr>
        <w:t xml:space="preserve"> </w:t>
      </w:r>
      <w:r w:rsidR="004639DC" w:rsidRPr="004639DC">
        <w:rPr>
          <w:rFonts w:ascii="Arial" w:eastAsia="Times New Roman" w:hAnsi="Arial" w:cs="Arial"/>
          <w:color w:val="000000"/>
          <w:lang w:val="en-US"/>
        </w:rPr>
        <w:t xml:space="preserve">With the domination of the local gov. representatives from the infrastructure, urban planning and environment sectors, the query suggests exploring the relationships between the local gov. representatives and their level of involvement in DRR four stages, and which </w:t>
      </w:r>
      <w:r w:rsidR="004639DC" w:rsidRPr="004639DC">
        <w:rPr>
          <w:rFonts w:ascii="Arial" w:eastAsia="Times New Roman" w:hAnsi="Arial" w:cs="Arial"/>
          <w:color w:val="000000"/>
          <w:lang w:val="en-US"/>
        </w:rPr>
        <w:lastRenderedPageBreak/>
        <w:t>policy sectors/Knowledge and background Impact on the city resilience assessment results</w:t>
      </w:r>
      <w:r w:rsidR="004639DC">
        <w:rPr>
          <w:rFonts w:ascii="Arial" w:eastAsia="Times New Roman" w:hAnsi="Arial" w:cs="Arial"/>
          <w:color w:val="000000"/>
          <w:lang w:val="en-US"/>
        </w:rPr>
        <w:t xml:space="preserve"> to be considered for the development of future research. </w:t>
      </w:r>
    </w:p>
    <w:p w14:paraId="6907A577" w14:textId="6D400E56" w:rsidR="004639DC" w:rsidRDefault="004639DC" w:rsidP="004639DC">
      <w:pPr>
        <w:spacing w:line="360" w:lineRule="auto"/>
        <w:rPr>
          <w:rFonts w:ascii="Arial" w:eastAsia="Times New Roman" w:hAnsi="Arial" w:cs="Arial"/>
          <w:color w:val="000000"/>
          <w:lang w:val="en-US"/>
        </w:rPr>
      </w:pPr>
      <w:r>
        <w:rPr>
          <w:rFonts w:ascii="Arial" w:eastAsia="Times New Roman" w:hAnsi="Arial" w:cs="Arial"/>
          <w:color w:val="000000"/>
          <w:lang w:val="en-US"/>
        </w:rPr>
        <w:t>The second q</w:t>
      </w:r>
      <w:r w:rsidRPr="004639DC">
        <w:rPr>
          <w:rFonts w:ascii="Arial" w:eastAsia="Times New Roman" w:hAnsi="Arial" w:cs="Arial"/>
          <w:color w:val="000000"/>
          <w:lang w:val="en-US"/>
        </w:rPr>
        <w:t xml:space="preserve">uery </w:t>
      </w:r>
      <w:r>
        <w:rPr>
          <w:rFonts w:ascii="Arial" w:eastAsia="Times New Roman" w:hAnsi="Arial" w:cs="Arial"/>
          <w:color w:val="000000"/>
          <w:lang w:val="en-US"/>
        </w:rPr>
        <w:t xml:space="preserve">addressed to </w:t>
      </w:r>
      <w:r w:rsidR="002D2B51">
        <w:rPr>
          <w:rFonts w:ascii="Arial" w:eastAsia="Times New Roman" w:hAnsi="Arial" w:cs="Arial"/>
          <w:color w:val="000000"/>
          <w:lang w:val="en-US"/>
        </w:rPr>
        <w:t>achieve</w:t>
      </w:r>
      <w:r>
        <w:rPr>
          <w:rFonts w:ascii="Arial" w:eastAsia="Times New Roman" w:hAnsi="Arial" w:cs="Arial"/>
          <w:color w:val="000000"/>
          <w:lang w:val="en-US"/>
        </w:rPr>
        <w:t xml:space="preserve"> Objective 3 </w:t>
      </w:r>
      <w:r w:rsidR="002D2B51">
        <w:rPr>
          <w:rFonts w:ascii="Arial" w:eastAsia="Times New Roman" w:hAnsi="Arial" w:cs="Arial"/>
          <w:color w:val="000000"/>
          <w:lang w:val="en-US"/>
        </w:rPr>
        <w:t>was: What</w:t>
      </w:r>
      <w:r w:rsidRPr="004639DC">
        <w:rPr>
          <w:rFonts w:ascii="Arial" w:eastAsia="Times New Roman" w:hAnsi="Arial" w:cs="Arial"/>
          <w:color w:val="000000"/>
          <w:lang w:val="en-US"/>
        </w:rPr>
        <w:t xml:space="preserve"> is the level of representation by Key Stakeholders/Title-Role are distributed across</w:t>
      </w:r>
      <w:r>
        <w:rPr>
          <w:rFonts w:ascii="Arial" w:eastAsia="Times New Roman" w:hAnsi="Arial" w:cs="Arial"/>
          <w:color w:val="000000"/>
          <w:lang w:val="en-US"/>
        </w:rPr>
        <w:t xml:space="preserve"> the local government sectors? To better</w:t>
      </w:r>
      <w:r w:rsidRPr="004639DC">
        <w:rPr>
          <w:rFonts w:ascii="Arial" w:eastAsia="Times New Roman" w:hAnsi="Arial" w:cs="Arial"/>
          <w:color w:val="000000"/>
          <w:lang w:val="en-US"/>
        </w:rPr>
        <w:t xml:space="preserve"> understand the diversification in the knowledge background of the Disaster Resilience Scorecard </w:t>
      </w:r>
      <w:r w:rsidR="002D2B51" w:rsidRPr="004639DC">
        <w:rPr>
          <w:rFonts w:ascii="Arial" w:eastAsia="Times New Roman" w:hAnsi="Arial" w:cs="Arial"/>
          <w:color w:val="000000"/>
          <w:lang w:val="en-US"/>
        </w:rPr>
        <w:t>respondents</w:t>
      </w:r>
      <w:r w:rsidR="002D2B51">
        <w:rPr>
          <w:rFonts w:ascii="Arial" w:eastAsia="Times New Roman" w:hAnsi="Arial" w:cs="Arial"/>
          <w:color w:val="000000"/>
          <w:lang w:val="en-US"/>
        </w:rPr>
        <w:t>. The</w:t>
      </w:r>
      <w:r>
        <w:rPr>
          <w:rFonts w:ascii="Arial" w:eastAsia="Times New Roman" w:hAnsi="Arial" w:cs="Arial"/>
          <w:color w:val="000000"/>
          <w:lang w:val="en-US"/>
        </w:rPr>
        <w:t xml:space="preserve"> r</w:t>
      </w:r>
      <w:r w:rsidRPr="004639DC">
        <w:rPr>
          <w:rFonts w:ascii="Arial" w:eastAsia="Times New Roman" w:hAnsi="Arial" w:cs="Arial"/>
          <w:color w:val="000000"/>
          <w:lang w:val="en-US"/>
        </w:rPr>
        <w:t>esults</w:t>
      </w:r>
      <w:r>
        <w:rPr>
          <w:rFonts w:ascii="Arial" w:eastAsia="Times New Roman" w:hAnsi="Arial" w:cs="Arial"/>
          <w:color w:val="000000"/>
          <w:lang w:val="en-US"/>
        </w:rPr>
        <w:t xml:space="preserve"> showcased that</w:t>
      </w:r>
      <w:r w:rsidRPr="004639DC">
        <w:rPr>
          <w:rFonts w:ascii="Arial" w:eastAsia="Times New Roman" w:hAnsi="Arial" w:cs="Arial"/>
          <w:color w:val="000000"/>
          <w:lang w:val="en-US"/>
        </w:rPr>
        <w:t xml:space="preserve"> the number of representatives under the title of (General Directors) is dominating, strengthening the validity of the assessment results, considering the knowledge and expertise provided in the directory role of DRR, followed by Urban Planner and Environmentalists. </w:t>
      </w:r>
    </w:p>
    <w:p w14:paraId="299BC532" w14:textId="56DB9787" w:rsidR="004639DC" w:rsidRDefault="00873345" w:rsidP="00873345">
      <w:pPr>
        <w:spacing w:line="360" w:lineRule="auto"/>
        <w:rPr>
          <w:rFonts w:ascii="Arial" w:eastAsia="Times New Roman" w:hAnsi="Arial" w:cs="Arial"/>
          <w:color w:val="000000"/>
          <w:lang w:val="en-US"/>
        </w:rPr>
      </w:pPr>
      <w:r w:rsidRPr="00873345">
        <w:rPr>
          <w:rFonts w:ascii="Arial" w:eastAsia="Times New Roman" w:hAnsi="Arial" w:cs="Arial"/>
          <w:color w:val="000000"/>
          <w:lang w:val="en-US"/>
        </w:rPr>
        <w:t xml:space="preserve">It is important to note the disparity of the sample population across the different DRR roles, showcase the lack of diversification of DRR Stakeholders. This purposive sampling for local government representative was intentionally considered by the researcher to shed the light on the deficiency in urban resilience assessment approaches and global frameworks in addressing the voice of </w:t>
      </w:r>
      <w:r w:rsidR="002D2B51" w:rsidRPr="00873345">
        <w:rPr>
          <w:rFonts w:ascii="Arial" w:eastAsia="Times New Roman" w:hAnsi="Arial" w:cs="Arial"/>
          <w:color w:val="000000"/>
          <w:lang w:val="en-US"/>
        </w:rPr>
        <w:t>other DRR</w:t>
      </w:r>
      <w:r w:rsidRPr="00873345">
        <w:rPr>
          <w:rFonts w:ascii="Arial" w:eastAsia="Times New Roman" w:hAnsi="Arial" w:cs="Arial"/>
          <w:color w:val="000000"/>
          <w:lang w:val="en-US"/>
        </w:rPr>
        <w:t xml:space="preserve"> Key Stakeholders, affecting the validity of resilience assessment results, and exclusion of the most vulnerable groups of IDPs and refugees.</w:t>
      </w:r>
    </w:p>
    <w:p w14:paraId="02B39AAB" w14:textId="71D87504" w:rsidR="006E69B8" w:rsidRDefault="00DD2826" w:rsidP="00873345">
      <w:pPr>
        <w:spacing w:line="360" w:lineRule="auto"/>
        <w:rPr>
          <w:rFonts w:ascii="Arial" w:eastAsia="Times New Roman" w:hAnsi="Arial" w:cs="Arial"/>
          <w:color w:val="000000"/>
          <w:lang w:val="en-US"/>
        </w:rPr>
      </w:pPr>
      <w:r>
        <w:rPr>
          <w:rFonts w:ascii="Arial" w:eastAsia="Times New Roman" w:hAnsi="Arial" w:cs="Arial"/>
          <w:color w:val="000000"/>
          <w:lang w:val="en-US"/>
        </w:rPr>
        <w:t xml:space="preserve">The results showcased </w:t>
      </w:r>
      <w:r w:rsidR="0092356E">
        <w:rPr>
          <w:rFonts w:ascii="Arial" w:eastAsia="Times New Roman" w:hAnsi="Arial" w:cs="Arial"/>
          <w:color w:val="000000"/>
          <w:lang w:val="en-US"/>
        </w:rPr>
        <w:t xml:space="preserve">here </w:t>
      </w:r>
      <w:r w:rsidR="00753666">
        <w:rPr>
          <w:rFonts w:ascii="Arial" w:eastAsia="Times New Roman" w:hAnsi="Arial" w:cs="Arial"/>
          <w:color w:val="000000"/>
          <w:lang w:val="en-US"/>
        </w:rPr>
        <w:t xml:space="preserve">are </w:t>
      </w:r>
      <w:r w:rsidR="00753666" w:rsidRPr="00DD2826">
        <w:rPr>
          <w:rFonts w:ascii="Arial" w:eastAsia="Times New Roman" w:hAnsi="Arial" w:cs="Arial"/>
          <w:color w:val="000000"/>
          <w:lang w:val="en-US"/>
        </w:rPr>
        <w:t xml:space="preserve">drawn from the participants in the </w:t>
      </w:r>
      <w:r w:rsidR="00367373" w:rsidRPr="00367373">
        <w:rPr>
          <w:rFonts w:ascii="Arial" w:eastAsia="Times New Roman" w:hAnsi="Arial" w:cs="Arial"/>
          <w:color w:val="000000"/>
          <w:lang w:val="en-US"/>
        </w:rPr>
        <w:t>UNDRR</w:t>
      </w:r>
      <w:r w:rsidR="00753666" w:rsidRPr="00DD2826">
        <w:rPr>
          <w:rFonts w:ascii="Arial" w:eastAsia="Times New Roman" w:hAnsi="Arial" w:cs="Arial"/>
          <w:color w:val="000000"/>
          <w:lang w:val="en-US"/>
        </w:rPr>
        <w:t xml:space="preserve"> focus group discussions (Khartoum Workshop)</w:t>
      </w:r>
      <w:r w:rsidR="00350A77">
        <w:rPr>
          <w:rFonts w:ascii="Arial" w:eastAsia="Times New Roman" w:hAnsi="Arial" w:cs="Arial"/>
          <w:color w:val="000000"/>
          <w:lang w:val="en-US"/>
        </w:rPr>
        <w:t>,</w:t>
      </w:r>
      <w:r w:rsidR="00753666" w:rsidRPr="00DD2826">
        <w:rPr>
          <w:rFonts w:ascii="Arial" w:eastAsia="Times New Roman" w:hAnsi="Arial" w:cs="Arial"/>
          <w:color w:val="000000"/>
          <w:lang w:val="en-US"/>
        </w:rPr>
        <w:t xml:space="preserve"> </w:t>
      </w:r>
      <w:r w:rsidR="00350A77">
        <w:rPr>
          <w:rFonts w:ascii="Arial" w:eastAsia="Times New Roman" w:hAnsi="Arial" w:cs="Arial"/>
          <w:color w:val="000000"/>
          <w:lang w:val="en-US"/>
        </w:rPr>
        <w:t>represent</w:t>
      </w:r>
      <w:r w:rsidR="0092356E">
        <w:rPr>
          <w:rFonts w:ascii="Arial" w:eastAsia="Times New Roman" w:hAnsi="Arial" w:cs="Arial"/>
          <w:color w:val="000000"/>
          <w:lang w:val="en-US"/>
        </w:rPr>
        <w:t xml:space="preserve"> local and national stakeholders and </w:t>
      </w:r>
      <w:r w:rsidR="00753666" w:rsidRPr="00DD2826">
        <w:rPr>
          <w:rFonts w:ascii="Arial" w:eastAsia="Times New Roman" w:hAnsi="Arial" w:cs="Arial"/>
          <w:color w:val="000000"/>
          <w:lang w:val="en-US"/>
        </w:rPr>
        <w:t>reaching a total of 70</w:t>
      </w:r>
      <w:r w:rsidR="00753666">
        <w:rPr>
          <w:rFonts w:ascii="Arial" w:eastAsia="Times New Roman" w:hAnsi="Arial" w:cs="Arial"/>
          <w:color w:val="000000"/>
          <w:lang w:val="en-US"/>
        </w:rPr>
        <w:t xml:space="preserve"> </w:t>
      </w:r>
      <w:r w:rsidR="0092356E">
        <w:rPr>
          <w:rFonts w:ascii="Arial" w:eastAsia="Times New Roman" w:hAnsi="Arial" w:cs="Arial"/>
          <w:color w:val="000000"/>
          <w:lang w:val="en-US"/>
        </w:rPr>
        <w:t>responses.</w:t>
      </w:r>
      <w:r w:rsidRPr="00DD2826">
        <w:rPr>
          <w:rFonts w:ascii="Arial" w:eastAsia="Times New Roman" w:hAnsi="Arial" w:cs="Arial"/>
          <w:color w:val="000000"/>
          <w:lang w:val="en-US"/>
        </w:rPr>
        <w:t xml:space="preserve"> This was followed </w:t>
      </w:r>
      <w:r w:rsidR="00061F39">
        <w:rPr>
          <w:rFonts w:ascii="Arial" w:eastAsia="Times New Roman" w:hAnsi="Arial" w:cs="Arial"/>
          <w:color w:val="000000"/>
          <w:lang w:val="en-US"/>
        </w:rPr>
        <w:t>by</w:t>
      </w:r>
      <w:r w:rsidRPr="00DD2826">
        <w:rPr>
          <w:rFonts w:ascii="Arial" w:eastAsia="Times New Roman" w:hAnsi="Arial" w:cs="Arial"/>
          <w:color w:val="000000"/>
          <w:lang w:val="en-US"/>
        </w:rPr>
        <w:t xml:space="preserve"> </w:t>
      </w:r>
      <w:r w:rsidR="00753666">
        <w:rPr>
          <w:rFonts w:ascii="Arial" w:eastAsia="Times New Roman" w:hAnsi="Arial" w:cs="Arial"/>
          <w:color w:val="000000"/>
          <w:lang w:val="en-US"/>
        </w:rPr>
        <w:t xml:space="preserve">an </w:t>
      </w:r>
      <w:r w:rsidRPr="00DD2826">
        <w:rPr>
          <w:rFonts w:ascii="Arial" w:eastAsia="Times New Roman" w:hAnsi="Arial" w:cs="Arial"/>
          <w:color w:val="000000"/>
          <w:lang w:val="en-US"/>
        </w:rPr>
        <w:t>online survey, targeting potential respondents</w:t>
      </w:r>
      <w:r w:rsidR="0092356E">
        <w:rPr>
          <w:rFonts w:ascii="Arial" w:eastAsia="Times New Roman" w:hAnsi="Arial" w:cs="Arial"/>
          <w:color w:val="000000"/>
          <w:lang w:val="en-US"/>
        </w:rPr>
        <w:t xml:space="preserve"> </w:t>
      </w:r>
      <w:r w:rsidR="00350A77">
        <w:rPr>
          <w:rFonts w:ascii="Arial" w:eastAsia="Times New Roman" w:hAnsi="Arial" w:cs="Arial"/>
          <w:color w:val="000000"/>
          <w:lang w:val="en-US"/>
        </w:rPr>
        <w:t xml:space="preserve">at the </w:t>
      </w:r>
      <w:r w:rsidR="0092356E">
        <w:rPr>
          <w:rFonts w:ascii="Arial" w:eastAsia="Times New Roman" w:hAnsi="Arial" w:cs="Arial"/>
          <w:color w:val="000000"/>
          <w:lang w:val="en-US"/>
        </w:rPr>
        <w:t>(</w:t>
      </w:r>
      <w:r w:rsidR="00350A77">
        <w:rPr>
          <w:rFonts w:ascii="Arial" w:eastAsia="Times New Roman" w:hAnsi="Arial" w:cs="Arial"/>
          <w:color w:val="000000"/>
          <w:lang w:val="en-US"/>
        </w:rPr>
        <w:t xml:space="preserve">regional and global levels for </w:t>
      </w:r>
      <w:r w:rsidR="0092356E">
        <w:rPr>
          <w:rFonts w:ascii="Arial" w:eastAsia="Times New Roman" w:hAnsi="Arial" w:cs="Arial"/>
          <w:color w:val="000000"/>
          <w:lang w:val="en-US"/>
        </w:rPr>
        <w:t>DRR Stakeholders)</w:t>
      </w:r>
      <w:r w:rsidRPr="00DD2826">
        <w:rPr>
          <w:rFonts w:ascii="Arial" w:eastAsia="Times New Roman" w:hAnsi="Arial" w:cs="Arial"/>
          <w:color w:val="000000"/>
          <w:lang w:val="en-US"/>
        </w:rPr>
        <w:t xml:space="preserve"> from cities that joined the ‘Making cities sustainable and resilient: implementing the Sendai Framework </w:t>
      </w:r>
      <w:r w:rsidR="0092356E">
        <w:rPr>
          <w:rFonts w:ascii="Arial" w:eastAsia="Times New Roman" w:hAnsi="Arial" w:cs="Arial"/>
          <w:color w:val="000000"/>
          <w:lang w:val="en-US"/>
        </w:rPr>
        <w:t xml:space="preserve">at the local level’) </w:t>
      </w:r>
      <w:r w:rsidR="0092356E" w:rsidRPr="00DD2826">
        <w:rPr>
          <w:rFonts w:ascii="Arial" w:eastAsia="Times New Roman" w:hAnsi="Arial" w:cs="Arial"/>
          <w:color w:val="000000"/>
          <w:lang w:val="en-US"/>
        </w:rPr>
        <w:t>project</w:t>
      </w:r>
      <w:r w:rsidR="0092356E">
        <w:rPr>
          <w:rFonts w:ascii="Arial" w:eastAsia="Times New Roman" w:hAnsi="Arial" w:cs="Arial"/>
          <w:color w:val="000000"/>
          <w:lang w:val="en-US"/>
        </w:rPr>
        <w:t>,</w:t>
      </w:r>
      <w:r w:rsidRPr="00DD2826">
        <w:rPr>
          <w:rFonts w:ascii="Arial" w:eastAsia="Times New Roman" w:hAnsi="Arial" w:cs="Arial"/>
          <w:color w:val="000000"/>
          <w:lang w:val="en-US"/>
        </w:rPr>
        <w:t xml:space="preserve"> </w:t>
      </w:r>
      <w:r w:rsidR="0092356E">
        <w:rPr>
          <w:rFonts w:ascii="Arial" w:eastAsia="Times New Roman" w:hAnsi="Arial" w:cs="Arial"/>
          <w:color w:val="000000"/>
          <w:lang w:val="en-US"/>
        </w:rPr>
        <w:t>increasing</w:t>
      </w:r>
      <w:r w:rsidR="0092356E" w:rsidRPr="0092356E">
        <w:rPr>
          <w:rFonts w:ascii="Arial" w:eastAsia="Times New Roman" w:hAnsi="Arial" w:cs="Arial"/>
          <w:color w:val="000000"/>
          <w:lang w:val="en-US"/>
        </w:rPr>
        <w:t xml:space="preserve"> the response rate to 120 </w:t>
      </w:r>
      <w:r w:rsidR="0092356E">
        <w:rPr>
          <w:rFonts w:ascii="Arial" w:eastAsia="Times New Roman" w:hAnsi="Arial" w:cs="Arial"/>
          <w:color w:val="000000"/>
          <w:lang w:val="en-US"/>
        </w:rPr>
        <w:t>participants.</w:t>
      </w:r>
    </w:p>
    <w:p w14:paraId="40B2F197" w14:textId="450196A4" w:rsidR="00815777" w:rsidRPr="00DD2826" w:rsidRDefault="00350A77" w:rsidP="00350A77">
      <w:pPr>
        <w:spacing w:line="360" w:lineRule="auto"/>
        <w:rPr>
          <w:rFonts w:ascii="Arial" w:eastAsia="Times New Roman" w:hAnsi="Arial" w:cs="Arial"/>
          <w:color w:val="000000"/>
          <w:lang w:val="en-US"/>
        </w:rPr>
        <w:sectPr w:rsidR="00815777" w:rsidRPr="00DD2826" w:rsidSect="00D56F0E">
          <w:pgSz w:w="11906" w:h="16838" w:code="9"/>
          <w:pgMar w:top="1138" w:right="1138" w:bottom="1138" w:left="2275" w:header="706" w:footer="706" w:gutter="0"/>
          <w:cols w:space="708"/>
          <w:docGrid w:linePitch="360"/>
        </w:sectPr>
      </w:pPr>
      <w:r>
        <w:rPr>
          <w:rFonts w:ascii="Arial" w:eastAsia="Times New Roman" w:hAnsi="Arial" w:cs="Arial"/>
          <w:color w:val="000000"/>
          <w:lang w:val="en-US"/>
        </w:rPr>
        <w:t>Followed by</w:t>
      </w:r>
      <w:r w:rsidR="006E69B8">
        <w:rPr>
          <w:rFonts w:ascii="Arial" w:eastAsia="Times New Roman" w:hAnsi="Arial" w:cs="Arial"/>
          <w:color w:val="000000"/>
          <w:lang w:val="en-US"/>
        </w:rPr>
        <w:t xml:space="preserve"> interviews, the researcher aimed at filling the gap in the representation of DRR key stakeholders who were marginalised in the government led the resilience assessment process </w:t>
      </w:r>
      <w:r>
        <w:rPr>
          <w:rFonts w:ascii="Arial" w:eastAsia="Times New Roman" w:hAnsi="Arial" w:cs="Arial"/>
          <w:color w:val="000000"/>
          <w:lang w:val="en-US"/>
        </w:rPr>
        <w:t xml:space="preserve">at </w:t>
      </w:r>
      <w:r w:rsidR="006E69B8">
        <w:rPr>
          <w:rFonts w:ascii="Arial" w:eastAsia="Times New Roman" w:hAnsi="Arial" w:cs="Arial"/>
          <w:color w:val="000000"/>
          <w:lang w:val="en-US"/>
        </w:rPr>
        <w:t xml:space="preserve">Khartoum Workshop. Thus, an extended sampling </w:t>
      </w:r>
      <w:r w:rsidR="00101F04">
        <w:rPr>
          <w:rFonts w:ascii="Arial" w:eastAsia="Times New Roman" w:hAnsi="Arial" w:cs="Arial"/>
          <w:color w:val="000000"/>
          <w:lang w:val="en-US"/>
        </w:rPr>
        <w:t>frame was</w:t>
      </w:r>
      <w:r w:rsidR="006E69B8">
        <w:rPr>
          <w:rFonts w:ascii="Arial" w:eastAsia="Times New Roman" w:hAnsi="Arial" w:cs="Arial"/>
          <w:color w:val="000000"/>
          <w:lang w:val="en-US"/>
        </w:rPr>
        <w:t xml:space="preserve"> applied to cover more detailed classification of IDPs and Refugees Agencies, Humanitarian - UN Agencies, Education and Research centers, local and national governments (Figure 5-6).</w:t>
      </w:r>
      <w:r w:rsidR="006E69B8" w:rsidRPr="006E69B8">
        <w:rPr>
          <w:rFonts w:ascii="Arial" w:eastAsia="Times New Roman" w:hAnsi="Arial" w:cs="Arial"/>
          <w:color w:val="000000"/>
          <w:lang w:val="en-US"/>
        </w:rPr>
        <w:t xml:space="preserve"> </w:t>
      </w:r>
      <w:r w:rsidR="006E69B8">
        <w:rPr>
          <w:rFonts w:ascii="Arial" w:eastAsia="Times New Roman" w:hAnsi="Arial" w:cs="Arial"/>
          <w:color w:val="000000"/>
          <w:lang w:val="en-US"/>
        </w:rPr>
        <w:t>Here, it is important to highlight the overlap between DRR stakeholders operating at both national and local levels, as this study methodology take into account that</w:t>
      </w:r>
      <w:r w:rsidR="006E69B8" w:rsidRPr="00736355">
        <w:rPr>
          <w:rFonts w:ascii="Arial" w:eastAsia="Times New Roman" w:hAnsi="Arial" w:cs="Arial"/>
          <w:color w:val="000000"/>
          <w:lang w:val="en-US"/>
        </w:rPr>
        <w:t xml:space="preserve"> </w:t>
      </w:r>
      <w:r w:rsidR="006E69B8">
        <w:rPr>
          <w:rFonts w:ascii="Arial" w:eastAsia="Times New Roman" w:hAnsi="Arial" w:cs="Arial"/>
          <w:color w:val="000000"/>
          <w:lang w:val="en-US"/>
        </w:rPr>
        <w:t>‘national p</w:t>
      </w:r>
      <w:r w:rsidR="006E69B8" w:rsidRPr="00736355">
        <w:rPr>
          <w:rFonts w:ascii="Arial" w:eastAsia="Times New Roman" w:hAnsi="Arial" w:cs="Arial"/>
          <w:color w:val="000000"/>
          <w:lang w:val="en-US"/>
        </w:rPr>
        <w:t>latforms are not to take over the responsibility for</w:t>
      </w:r>
      <w:r w:rsidR="006E69B8">
        <w:rPr>
          <w:rFonts w:ascii="Arial" w:eastAsia="Times New Roman" w:hAnsi="Arial" w:cs="Arial"/>
          <w:color w:val="000000"/>
          <w:lang w:val="en-US"/>
        </w:rPr>
        <w:t xml:space="preserve"> </w:t>
      </w:r>
      <w:r w:rsidR="006E69B8" w:rsidRPr="00736355">
        <w:rPr>
          <w:rFonts w:ascii="Arial" w:eastAsia="Times New Roman" w:hAnsi="Arial" w:cs="Arial"/>
          <w:color w:val="000000"/>
          <w:lang w:val="en-US"/>
        </w:rPr>
        <w:t>stakeholder’s commitments</w:t>
      </w:r>
      <w:r w:rsidR="006E69B8">
        <w:rPr>
          <w:rFonts w:ascii="Arial" w:eastAsia="Times New Roman" w:hAnsi="Arial" w:cs="Arial"/>
          <w:color w:val="000000"/>
          <w:lang w:val="en-US"/>
        </w:rPr>
        <w:t>,</w:t>
      </w:r>
      <w:r w:rsidR="006E69B8" w:rsidRPr="00736355">
        <w:rPr>
          <w:rFonts w:ascii="Arial" w:eastAsia="Times New Roman" w:hAnsi="Arial" w:cs="Arial"/>
          <w:color w:val="000000"/>
          <w:lang w:val="en-US"/>
        </w:rPr>
        <w:t xml:space="preserve"> but to reduce overlaps and use common resources</w:t>
      </w:r>
      <w:r w:rsidR="006E69B8">
        <w:rPr>
          <w:rFonts w:ascii="Arial" w:eastAsia="Times New Roman" w:hAnsi="Arial" w:cs="Arial"/>
          <w:color w:val="000000"/>
          <w:lang w:val="en-US"/>
        </w:rPr>
        <w:t xml:space="preserve"> </w:t>
      </w:r>
      <w:r w:rsidR="006E69B8" w:rsidRPr="00736355">
        <w:rPr>
          <w:rFonts w:ascii="Arial" w:eastAsia="Times New Roman" w:hAnsi="Arial" w:cs="Arial"/>
          <w:color w:val="000000"/>
          <w:lang w:val="en-US"/>
        </w:rPr>
        <w:t>in a productive, coordinated way towards strengthening resilience</w:t>
      </w:r>
      <w:r w:rsidR="006E69B8">
        <w:rPr>
          <w:rFonts w:ascii="Arial" w:eastAsia="Times New Roman" w:hAnsi="Arial" w:cs="Arial"/>
          <w:color w:val="000000"/>
          <w:lang w:val="en-US"/>
        </w:rPr>
        <w:t>’</w:t>
      </w:r>
      <w:r w:rsidR="005D79BD">
        <w:rPr>
          <w:rFonts w:ascii="Arial" w:eastAsia="Times New Roman" w:hAnsi="Arial" w:cs="Arial"/>
          <w:color w:val="000000"/>
          <w:lang w:val="en-US"/>
        </w:rPr>
        <w:t xml:space="preserve"> </w:t>
      </w:r>
      <w:r w:rsidR="006E69B8">
        <w:rPr>
          <w:rFonts w:ascii="Arial" w:eastAsia="Times New Roman" w:hAnsi="Arial" w:cs="Arial"/>
          <w:color w:val="000000"/>
          <w:lang w:val="en-US"/>
        </w:rPr>
        <w:t>(</w:t>
      </w:r>
      <w:r w:rsidR="00367373" w:rsidRPr="00367373">
        <w:rPr>
          <w:rFonts w:ascii="Arial" w:eastAsia="Times New Roman" w:hAnsi="Arial" w:cs="Arial"/>
          <w:color w:val="000000"/>
          <w:lang w:val="en-US"/>
        </w:rPr>
        <w:t>UNDRR</w:t>
      </w:r>
      <w:r w:rsidR="006E69B8">
        <w:rPr>
          <w:rFonts w:ascii="Arial" w:eastAsia="Times New Roman" w:hAnsi="Arial" w:cs="Arial"/>
          <w:color w:val="000000"/>
          <w:lang w:val="en-US"/>
        </w:rPr>
        <w:t>,2017)</w:t>
      </w:r>
      <w:r w:rsidR="006E69B8" w:rsidRPr="00736355">
        <w:rPr>
          <w:rFonts w:ascii="Arial" w:eastAsia="Times New Roman" w:hAnsi="Arial" w:cs="Arial"/>
          <w:color w:val="000000"/>
          <w:lang w:val="en-US"/>
        </w:rPr>
        <w:t>.</w:t>
      </w:r>
    </w:p>
    <w:p w14:paraId="1089E91F" w14:textId="798630C3" w:rsidR="005A4F0C" w:rsidRPr="005A4F0C" w:rsidRDefault="001D177E" w:rsidP="004F4CBA">
      <w:pPr>
        <w:rPr>
          <w:rFonts w:ascii="Arial" w:eastAsia="Times New Roman" w:hAnsi="Arial" w:cs="Arial"/>
          <w:lang w:val="en-US"/>
        </w:rPr>
        <w:sectPr w:rsidR="005A4F0C" w:rsidRPr="005A4F0C" w:rsidSect="005A4F0C">
          <w:pgSz w:w="16838" w:h="11906" w:orient="landscape" w:code="9"/>
          <w:pgMar w:top="2275" w:right="1138" w:bottom="1138" w:left="1138" w:header="706" w:footer="706" w:gutter="0"/>
          <w:cols w:space="708"/>
          <w:docGrid w:linePitch="360"/>
        </w:sectPr>
      </w:pPr>
      <w:r>
        <w:rPr>
          <w:rFonts w:ascii="Arial" w:eastAsia="Times New Roman" w:hAnsi="Arial" w:cs="Arial"/>
          <w:noProof/>
          <w:lang w:val="en-US"/>
        </w:rPr>
        <w:lastRenderedPageBreak/>
        <w:drawing>
          <wp:anchor distT="0" distB="0" distL="114300" distR="114300" simplePos="0" relativeHeight="252277760" behindDoc="0" locked="0" layoutInCell="1" allowOverlap="1" wp14:anchorId="61806CB8" wp14:editId="3780EACA">
            <wp:simplePos x="0" y="0"/>
            <wp:positionH relativeFrom="margin">
              <wp:posOffset>442595</wp:posOffset>
            </wp:positionH>
            <wp:positionV relativeFrom="margin">
              <wp:posOffset>260902</wp:posOffset>
            </wp:positionV>
            <wp:extent cx="8457565" cy="4757420"/>
            <wp:effectExtent l="0" t="0" r="635" b="5080"/>
            <wp:wrapSquare wrapText="bothSides"/>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Slide19.JPG"/>
                    <pic:cNvPicPr/>
                  </pic:nvPicPr>
                  <pic:blipFill>
                    <a:blip r:embed="rId214">
                      <a:extLst>
                        <a:ext uri="{28A0092B-C50C-407E-A947-70E740481C1C}">
                          <a14:useLocalDpi xmlns:a14="http://schemas.microsoft.com/office/drawing/2010/main" val="0"/>
                        </a:ext>
                      </a:extLst>
                    </a:blip>
                    <a:stretch>
                      <a:fillRect/>
                    </a:stretch>
                  </pic:blipFill>
                  <pic:spPr>
                    <a:xfrm>
                      <a:off x="0" y="0"/>
                      <a:ext cx="8457565" cy="4757420"/>
                    </a:xfrm>
                    <a:prstGeom prst="rect">
                      <a:avLst/>
                    </a:prstGeom>
                  </pic:spPr>
                </pic:pic>
              </a:graphicData>
            </a:graphic>
            <wp14:sizeRelH relativeFrom="margin">
              <wp14:pctWidth>0</wp14:pctWidth>
            </wp14:sizeRelH>
            <wp14:sizeRelV relativeFrom="margin">
              <wp14:pctHeight>0</wp14:pctHeight>
            </wp14:sizeRelV>
          </wp:anchor>
        </w:drawing>
      </w:r>
      <w:r w:rsidRPr="00BE409D">
        <w:rPr>
          <w:noProof/>
          <w:lang w:val="en-US"/>
        </w:rPr>
        <mc:AlternateContent>
          <mc:Choice Requires="wps">
            <w:drawing>
              <wp:anchor distT="0" distB="0" distL="114300" distR="114300" simplePos="0" relativeHeight="252291072" behindDoc="0" locked="0" layoutInCell="1" allowOverlap="1" wp14:anchorId="30F490BC" wp14:editId="67BC0678">
                <wp:simplePos x="0" y="0"/>
                <wp:positionH relativeFrom="margin">
                  <wp:posOffset>721360</wp:posOffset>
                </wp:positionH>
                <wp:positionV relativeFrom="paragraph">
                  <wp:posOffset>0</wp:posOffset>
                </wp:positionV>
                <wp:extent cx="7606665" cy="422910"/>
                <wp:effectExtent l="0" t="0" r="0" b="0"/>
                <wp:wrapSquare wrapText="bothSides"/>
                <wp:docPr id="468" name="Text Box 4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06665" cy="422910"/>
                        </a:xfrm>
                        <a:prstGeom prst="rect">
                          <a:avLst/>
                        </a:prstGeom>
                        <a:noFill/>
                        <a:ln w="6350">
                          <a:noFill/>
                        </a:ln>
                      </wps:spPr>
                      <wps:txbx>
                        <w:txbxContent>
                          <w:p w14:paraId="5348DF5A" w14:textId="374DA6D0" w:rsidR="00D87BB9" w:rsidRPr="004F4CBA" w:rsidRDefault="00D87BB9" w:rsidP="004F4CBA">
                            <w:pPr>
                              <w:pStyle w:val="Caption"/>
                            </w:pPr>
                            <w:bookmarkStart w:id="909" w:name="_Toc20738190"/>
                            <w:r>
                              <w:t>Figure 5-5</w:t>
                            </w:r>
                            <w:r w:rsidRPr="004729BA">
                              <w:t xml:space="preserve">: </w:t>
                            </w:r>
                            <w:r>
                              <w:t xml:space="preserve">Role of DRR Key Stakeholders - </w:t>
                            </w:r>
                            <w:r w:rsidRPr="004F4CBA">
                              <w:t>Questionnaire Survey</w:t>
                            </w:r>
                          </w:p>
                          <w:p w14:paraId="2DAD5EB5" w14:textId="77777777" w:rsidR="00D87BB9" w:rsidRDefault="00D87BB9"/>
                          <w:p w14:paraId="6F170584"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13B88E5" w14:textId="77777777" w:rsidR="00D87BB9" w:rsidRDefault="00D87BB9"/>
                          <w:p w14:paraId="43FFA16B" w14:textId="77777777" w:rsidR="00D87BB9" w:rsidRPr="004729BA" w:rsidRDefault="00D87BB9" w:rsidP="004F4CBA">
                            <w:pPr>
                              <w:pStyle w:val="Caption"/>
                              <w:jc w:val="left"/>
                            </w:pPr>
                            <w:r>
                              <w:t>Figure 5-6</w:t>
                            </w:r>
                            <w:r w:rsidRPr="004729BA">
                              <w:t xml:space="preserve">: </w:t>
                            </w:r>
                            <w:r>
                              <w:t>DRR Stakeholders in the MENA Region – Sudan and Lebanon</w:t>
                            </w:r>
                          </w:p>
                          <w:p w14:paraId="40E052BF" w14:textId="77777777" w:rsidR="00D87BB9" w:rsidRDefault="00D87BB9"/>
                          <w:p w14:paraId="78D35129"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5DDD81B0" w14:textId="77777777" w:rsidR="00D87BB9" w:rsidRDefault="00D87BB9"/>
                          <w:p w14:paraId="15C51714"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45132173" w14:textId="77777777" w:rsidR="00D87BB9" w:rsidRDefault="00D87BB9"/>
                          <w:p w14:paraId="09F701B0" w14:textId="77777777" w:rsidR="00D87BB9" w:rsidRPr="004729BA" w:rsidRDefault="00D87BB9" w:rsidP="004F4CBA">
                            <w:pPr>
                              <w:pStyle w:val="Caption"/>
                              <w:jc w:val="left"/>
                            </w:pPr>
                            <w:r>
                              <w:t>Figure 5-6</w:t>
                            </w:r>
                            <w:r w:rsidRPr="004729BA">
                              <w:t xml:space="preserve">: </w:t>
                            </w:r>
                            <w:r>
                              <w:t>DRR Stakeholders in the MENA Region – Sudan and Lebanon</w:t>
                            </w:r>
                          </w:p>
                          <w:p w14:paraId="6408664C" w14:textId="77777777" w:rsidR="00D87BB9" w:rsidRDefault="00D87BB9"/>
                          <w:p w14:paraId="314955A4"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5673ADC" w14:textId="77777777" w:rsidR="00D87BB9" w:rsidRDefault="00D87BB9"/>
                          <w:p w14:paraId="4449F24C" w14:textId="77777777" w:rsidR="00D87BB9" w:rsidRDefault="00D87BB9" w:rsidP="00DE27C6">
                            <w:pPr>
                              <w:pStyle w:val="Capture2"/>
                            </w:pPr>
                            <w:r>
                              <w:t>Table  5-2: Comparative analysis between the 12 official Palestine refugee camps run by UNRWA in Lebanon, Source: UNERWA, 2018</w:t>
                            </w:r>
                          </w:p>
                          <w:p w14:paraId="63E1286C" w14:textId="77777777" w:rsidR="00D87BB9" w:rsidRDefault="00D87BB9"/>
                          <w:p w14:paraId="4FD896C4"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431CCDBF" w14:textId="77777777" w:rsidR="00D87BB9" w:rsidRDefault="00D87BB9"/>
                          <w:p w14:paraId="430DEB7B"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80FB863" w14:textId="77777777" w:rsidR="00D87BB9" w:rsidRDefault="00D87BB9"/>
                          <w:p w14:paraId="5E215440"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FAA147C" w14:textId="77777777" w:rsidR="00D87BB9" w:rsidRDefault="00D87BB9"/>
                          <w:p w14:paraId="7AE0AED6" w14:textId="77777777" w:rsidR="00D87BB9" w:rsidRPr="004729BA" w:rsidRDefault="00D87BB9" w:rsidP="004F4CBA">
                            <w:pPr>
                              <w:pStyle w:val="Caption"/>
                              <w:jc w:val="left"/>
                            </w:pPr>
                            <w:r>
                              <w:t>Figure 5-6</w:t>
                            </w:r>
                            <w:r w:rsidRPr="004729BA">
                              <w:t xml:space="preserve">: </w:t>
                            </w:r>
                            <w:r>
                              <w:t>DRR Stakeholders in the MENA Region – Sudan and Lebanon</w:t>
                            </w:r>
                          </w:p>
                          <w:p w14:paraId="18A0471F" w14:textId="77777777" w:rsidR="00D87BB9" w:rsidRDefault="00D87BB9"/>
                          <w:p w14:paraId="57D54202"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B522716" w14:textId="77777777" w:rsidR="00D87BB9" w:rsidRDefault="00D87BB9"/>
                          <w:p w14:paraId="09B2411A"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6782836" w14:textId="77777777" w:rsidR="00D87BB9" w:rsidRDefault="00D87BB9"/>
                          <w:p w14:paraId="1AAB6813" w14:textId="77777777" w:rsidR="00D87BB9" w:rsidRPr="004729BA" w:rsidRDefault="00D87BB9" w:rsidP="004F4CBA">
                            <w:pPr>
                              <w:pStyle w:val="Caption"/>
                              <w:jc w:val="left"/>
                            </w:pPr>
                            <w:r>
                              <w:t>Figure 5-6</w:t>
                            </w:r>
                            <w:r w:rsidRPr="004729BA">
                              <w:t xml:space="preserve">: </w:t>
                            </w:r>
                            <w:r>
                              <w:t>DRR Stakeholders in the MENA Region – Sudan and Lebanon</w:t>
                            </w:r>
                          </w:p>
                          <w:p w14:paraId="3CC46D2E" w14:textId="77777777" w:rsidR="00D87BB9" w:rsidRDefault="00D87BB9"/>
                          <w:p w14:paraId="569D541A"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CB053D7" w14:textId="77777777" w:rsidR="00D87BB9" w:rsidRDefault="00D87BB9"/>
                          <w:p w14:paraId="438D5C9C" w14:textId="77777777" w:rsidR="00D87BB9" w:rsidRDefault="00D87BB9" w:rsidP="00DE27C6">
                            <w:pPr>
                              <w:pStyle w:val="Capture2"/>
                            </w:pPr>
                            <w:r>
                              <w:t>Table  5-2: Comparative analysis between the 12 official Palestine refugee camps run by UNRWA in Lebanon, Source: UNERWA, 2018</w:t>
                            </w:r>
                          </w:p>
                          <w:p w14:paraId="2126B01B" w14:textId="77777777" w:rsidR="00D87BB9" w:rsidRDefault="00D87BB9"/>
                          <w:p w14:paraId="643EB0B5"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540DF2BC" w14:textId="77777777" w:rsidR="00D87BB9" w:rsidRDefault="00D87BB9"/>
                          <w:p w14:paraId="3625EE1D"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82CA3E0" w14:textId="77777777" w:rsidR="00D87BB9" w:rsidRDefault="00D87BB9"/>
                          <w:p w14:paraId="1397C44F" w14:textId="77777777" w:rsidR="00D87BB9" w:rsidRDefault="00D87BB9" w:rsidP="00DE27C6">
                            <w:pPr>
                              <w:pStyle w:val="Capture2"/>
                            </w:pPr>
                            <w:r>
                              <w:t>Table  5-2: Comparative analysis between the 12 official Palestine refugee camps run by UNRWA in Lebanon, Source: UNERWA, 2018</w:t>
                            </w:r>
                          </w:p>
                          <w:p w14:paraId="4052CECF" w14:textId="77777777" w:rsidR="00D87BB9" w:rsidRDefault="00D87BB9"/>
                          <w:p w14:paraId="43D4B94F"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52D5EAEF" w14:textId="77777777" w:rsidR="00D87BB9" w:rsidRDefault="00D87BB9"/>
                          <w:p w14:paraId="73A2A77E" w14:textId="77777777" w:rsidR="00D87BB9" w:rsidRPr="004729BA" w:rsidRDefault="00D87BB9" w:rsidP="00B54CDB">
                            <w:pPr>
                              <w:pStyle w:val="Caption"/>
                            </w:pPr>
                            <w:r>
                              <w:t>Figure 5-4</w:t>
                            </w:r>
                            <w:r w:rsidRPr="004729BA">
                              <w:t xml:space="preserve">: </w:t>
                            </w:r>
                            <w:r>
                              <w:t>DRR Stakeholders in the MENA Region – Regional Level</w:t>
                            </w:r>
                          </w:p>
                          <w:p w14:paraId="4200705A" w14:textId="77777777" w:rsidR="00D87BB9" w:rsidRDefault="00D87BB9"/>
                          <w:p w14:paraId="25E315F9"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13CEACCE" w14:textId="77777777" w:rsidR="00D87BB9" w:rsidRDefault="00D87BB9"/>
                          <w:p w14:paraId="7AC808EA"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670AEE0B" w14:textId="77777777" w:rsidR="00D87BB9" w:rsidRDefault="00D87BB9"/>
                          <w:p w14:paraId="295B11B6"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25C3344F" w14:textId="77777777" w:rsidR="00D87BB9" w:rsidRDefault="00D87BB9"/>
                          <w:p w14:paraId="4CBA6F39" w14:textId="77777777" w:rsidR="00D87BB9" w:rsidRDefault="00D87BB9" w:rsidP="00DE27C6">
                            <w:pPr>
                              <w:pStyle w:val="Capture2"/>
                            </w:pPr>
                            <w:r>
                              <w:t>Table  5-2: Comparative analysis between the 12 official Palestine refugee camps run by UNRWA in Lebanon, Source: UNERWA, 2018</w:t>
                            </w:r>
                          </w:p>
                          <w:p w14:paraId="2749C436" w14:textId="77777777" w:rsidR="00D87BB9" w:rsidRDefault="00D87BB9"/>
                          <w:p w14:paraId="53F911AD"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1527ED52" w14:textId="77777777" w:rsidR="00D87BB9" w:rsidRDefault="00D87BB9"/>
                          <w:p w14:paraId="37C8239A"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40AA95C" w14:textId="77777777" w:rsidR="00D87BB9" w:rsidRDefault="00D87BB9"/>
                          <w:p w14:paraId="780FDCCD"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3968F06" w14:textId="77777777" w:rsidR="00D87BB9" w:rsidRDefault="00D87BB9"/>
                          <w:p w14:paraId="11F9980C" w14:textId="77777777" w:rsidR="00D87BB9" w:rsidRPr="004729BA" w:rsidRDefault="00D87BB9" w:rsidP="004F4CBA">
                            <w:pPr>
                              <w:pStyle w:val="Caption"/>
                              <w:jc w:val="left"/>
                            </w:pPr>
                            <w:r>
                              <w:t>Figure 5-6</w:t>
                            </w:r>
                            <w:r w:rsidRPr="004729BA">
                              <w:t xml:space="preserve">: </w:t>
                            </w:r>
                            <w:r>
                              <w:t>DRR Stakeholders in the MENA Region – Sudan and Lebanon</w:t>
                            </w:r>
                          </w:p>
                          <w:p w14:paraId="2F4AC70C" w14:textId="77777777" w:rsidR="00D87BB9" w:rsidRDefault="00D87BB9"/>
                          <w:p w14:paraId="62C2E429"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9B7D9B3" w14:textId="77777777" w:rsidR="00D87BB9" w:rsidRDefault="00D87BB9"/>
                          <w:p w14:paraId="4D279BF1"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3964652" w14:textId="77777777" w:rsidR="00D87BB9" w:rsidRDefault="00D87BB9"/>
                          <w:p w14:paraId="37145C21" w14:textId="77777777" w:rsidR="00D87BB9" w:rsidRPr="004729BA" w:rsidRDefault="00D87BB9" w:rsidP="004F4CBA">
                            <w:pPr>
                              <w:pStyle w:val="Caption"/>
                              <w:jc w:val="left"/>
                            </w:pPr>
                            <w:r>
                              <w:t>Figure 5-6</w:t>
                            </w:r>
                            <w:r w:rsidRPr="004729BA">
                              <w:t xml:space="preserve">: </w:t>
                            </w:r>
                            <w:r>
                              <w:t>DRR Stakeholders in the MENA Region – Sudan and Lebanon</w:t>
                            </w:r>
                          </w:p>
                          <w:p w14:paraId="231F3B80" w14:textId="77777777" w:rsidR="00D87BB9" w:rsidRDefault="00D87BB9"/>
                          <w:p w14:paraId="003A6B5B"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5C352AF8" w14:textId="77777777" w:rsidR="00D87BB9" w:rsidRDefault="00D87BB9"/>
                          <w:p w14:paraId="7EBE4CAD" w14:textId="77777777" w:rsidR="00D87BB9" w:rsidRDefault="00D87BB9" w:rsidP="00DE27C6">
                            <w:pPr>
                              <w:pStyle w:val="Capture2"/>
                            </w:pPr>
                            <w:r>
                              <w:t>Table  5-2: Comparative analysis between the 12 official Palestine refugee camps run by UNRWA in Lebanon, Source: UNERWA, 2018</w:t>
                            </w:r>
                          </w:p>
                          <w:p w14:paraId="6590763E" w14:textId="77777777" w:rsidR="00D87BB9" w:rsidRDefault="00D87BB9"/>
                          <w:p w14:paraId="721509DA"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2C27EE87" w14:textId="77777777" w:rsidR="00D87BB9" w:rsidRDefault="00D87BB9"/>
                          <w:p w14:paraId="12F66E1D"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2EB0370" w14:textId="77777777" w:rsidR="00D87BB9" w:rsidRDefault="00D87BB9"/>
                          <w:p w14:paraId="5CEF9C4E"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F4C3426" w14:textId="77777777" w:rsidR="00D87BB9" w:rsidRDefault="00D87BB9"/>
                          <w:p w14:paraId="59799183" w14:textId="77777777" w:rsidR="00D87BB9" w:rsidRPr="004729BA" w:rsidRDefault="00D87BB9" w:rsidP="004F4CBA">
                            <w:pPr>
                              <w:pStyle w:val="Caption"/>
                              <w:jc w:val="left"/>
                            </w:pPr>
                            <w:r>
                              <w:t>Figure 5-6</w:t>
                            </w:r>
                            <w:r w:rsidRPr="004729BA">
                              <w:t xml:space="preserve">: </w:t>
                            </w:r>
                            <w:r>
                              <w:t>DRR Stakeholders in the MENA Region – Sudan and Lebanon</w:t>
                            </w:r>
                          </w:p>
                          <w:p w14:paraId="27D0243C" w14:textId="77777777" w:rsidR="00D87BB9" w:rsidRDefault="00D87BB9"/>
                          <w:p w14:paraId="770ADCDF"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76C8575C" w14:textId="77777777" w:rsidR="00D87BB9" w:rsidRDefault="00D87BB9"/>
                          <w:p w14:paraId="7ECC6A77"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31D55CA" w14:textId="77777777" w:rsidR="00D87BB9" w:rsidRDefault="00D87BB9"/>
                          <w:p w14:paraId="1770D1EB" w14:textId="77777777" w:rsidR="00D87BB9" w:rsidRPr="004729BA" w:rsidRDefault="00D87BB9" w:rsidP="004F4CBA">
                            <w:pPr>
                              <w:pStyle w:val="Caption"/>
                              <w:jc w:val="left"/>
                            </w:pPr>
                            <w:r>
                              <w:t>Figure 5-6</w:t>
                            </w:r>
                            <w:r w:rsidRPr="004729BA">
                              <w:t xml:space="preserve">: </w:t>
                            </w:r>
                            <w:r>
                              <w:t>DRR Stakeholders in the MENA Region – Sudan and Lebanon</w:t>
                            </w:r>
                          </w:p>
                          <w:p w14:paraId="5E31EC4E" w14:textId="77777777" w:rsidR="00D87BB9" w:rsidRDefault="00D87BB9"/>
                          <w:p w14:paraId="3C434534"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BC29FB3" w14:textId="77777777" w:rsidR="00D87BB9" w:rsidRDefault="00D87BB9"/>
                          <w:p w14:paraId="74757EA0" w14:textId="77777777" w:rsidR="00D87BB9" w:rsidRDefault="00D87BB9" w:rsidP="00DE27C6">
                            <w:pPr>
                              <w:pStyle w:val="Capture2"/>
                            </w:pPr>
                            <w:r>
                              <w:t>Table  5-2: Comparative analysis between the 12 official Palestine refugee camps run by UNRWA in Lebanon, Source: UNERWA, 2018</w:t>
                            </w:r>
                          </w:p>
                          <w:p w14:paraId="5A87AFD7" w14:textId="77777777" w:rsidR="00D87BB9" w:rsidRDefault="00D87BB9"/>
                          <w:p w14:paraId="2271C4B7"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019472C2" w14:textId="77777777" w:rsidR="00D87BB9" w:rsidRDefault="00D87BB9"/>
                          <w:p w14:paraId="37031A86"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0D1D5A4E" w14:textId="77777777" w:rsidR="00D87BB9" w:rsidRDefault="00D87BB9"/>
                          <w:p w14:paraId="3A1E1630" w14:textId="77777777" w:rsidR="00D87BB9" w:rsidRDefault="00D87BB9" w:rsidP="00DE27C6">
                            <w:pPr>
                              <w:pStyle w:val="Capture2"/>
                            </w:pPr>
                            <w:r>
                              <w:t>Table  5-2: Comparative analysis between the 12 official Palestine refugee camps run by UNRWA in Lebanon, Source: UNERWA, 2018</w:t>
                            </w:r>
                          </w:p>
                          <w:p w14:paraId="2F45FD97" w14:textId="77777777" w:rsidR="00D87BB9" w:rsidRDefault="00D87BB9"/>
                          <w:p w14:paraId="2B1E4EA4"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44BBB9AD" w14:textId="77777777" w:rsidR="00D87BB9" w:rsidRDefault="00D87BB9"/>
                          <w:p w14:paraId="70CF025A" w14:textId="77777777" w:rsidR="00D87BB9" w:rsidRPr="004729BA" w:rsidRDefault="00D87BB9" w:rsidP="00B54CDB">
                            <w:pPr>
                              <w:pStyle w:val="Caption"/>
                            </w:pPr>
                            <w:r>
                              <w:t>Figure 5-4</w:t>
                            </w:r>
                            <w:r w:rsidRPr="004729BA">
                              <w:t xml:space="preserve">: </w:t>
                            </w:r>
                            <w:r>
                              <w:t>DRR Stakeholders in the MENA Region – Regional Level</w:t>
                            </w:r>
                          </w:p>
                          <w:p w14:paraId="509A3519" w14:textId="77777777" w:rsidR="00D87BB9" w:rsidRDefault="00D87BB9"/>
                          <w:p w14:paraId="46F3EA6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167467F5" w14:textId="77777777" w:rsidR="00D87BB9" w:rsidRDefault="00D87BB9"/>
                          <w:p w14:paraId="0AC4E31F"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3E49C9D2" w14:textId="77777777" w:rsidR="00D87BB9" w:rsidRDefault="00D87BB9"/>
                          <w:p w14:paraId="2FD0418D"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36F83E7" w14:textId="77777777" w:rsidR="00D87BB9" w:rsidRDefault="00D87BB9"/>
                          <w:p w14:paraId="48243246" w14:textId="77777777" w:rsidR="00D87BB9" w:rsidRDefault="00D87BB9" w:rsidP="00DE27C6">
                            <w:pPr>
                              <w:pStyle w:val="Capture2"/>
                            </w:pPr>
                            <w:r>
                              <w:t>Table  5-2: Comparative analysis between the 12 official Palestine refugee camps run by UNRWA in Lebanon, Source: UNERWA, 2018</w:t>
                            </w:r>
                          </w:p>
                          <w:p w14:paraId="2FA97CD9" w14:textId="77777777" w:rsidR="00D87BB9" w:rsidRDefault="00D87BB9"/>
                          <w:p w14:paraId="14276D5F"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479B9580" w14:textId="77777777" w:rsidR="00D87BB9" w:rsidRDefault="00D87BB9"/>
                          <w:p w14:paraId="36C32DFC"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8C7F842" w14:textId="77777777" w:rsidR="00D87BB9" w:rsidRDefault="00D87BB9"/>
                          <w:p w14:paraId="2A8BE268" w14:textId="77777777" w:rsidR="00D87BB9" w:rsidRDefault="00D87BB9" w:rsidP="00DE27C6">
                            <w:pPr>
                              <w:pStyle w:val="Capture2"/>
                            </w:pPr>
                            <w:r>
                              <w:t>Table  5-2: Comparative analysis between the 12 official Palestine refugee camps run by UNRWA in Lebanon, Source: UNERWA, 2018</w:t>
                            </w:r>
                          </w:p>
                          <w:p w14:paraId="53796EF2" w14:textId="77777777" w:rsidR="00D87BB9" w:rsidRDefault="00D87BB9"/>
                          <w:p w14:paraId="74A21878"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0991BCA4" w14:textId="77777777" w:rsidR="00D87BB9" w:rsidRDefault="00D87BB9"/>
                          <w:p w14:paraId="36FE9B99" w14:textId="77777777" w:rsidR="00D87BB9" w:rsidRPr="004729BA" w:rsidRDefault="00D87BB9" w:rsidP="00B54CDB">
                            <w:pPr>
                              <w:pStyle w:val="Caption"/>
                            </w:pPr>
                            <w:r>
                              <w:t>Figure 5-4</w:t>
                            </w:r>
                            <w:r w:rsidRPr="004729BA">
                              <w:t xml:space="preserve">: </w:t>
                            </w:r>
                            <w:r>
                              <w:t>DRR Stakeholders in the MENA Region – Regional Level</w:t>
                            </w:r>
                          </w:p>
                          <w:p w14:paraId="60A40303" w14:textId="77777777" w:rsidR="00D87BB9" w:rsidRDefault="00D87BB9"/>
                          <w:p w14:paraId="0F14806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208EC1FE" w14:textId="77777777" w:rsidR="00D87BB9" w:rsidRDefault="00D87BB9"/>
                          <w:p w14:paraId="1FB4E732"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7A162C4C" w14:textId="77777777" w:rsidR="00D87BB9" w:rsidRDefault="00D87BB9"/>
                          <w:p w14:paraId="3FAE5639" w14:textId="77777777" w:rsidR="00D87BB9" w:rsidRPr="004729BA" w:rsidRDefault="00D87BB9" w:rsidP="00B54CDB">
                            <w:pPr>
                              <w:pStyle w:val="Caption"/>
                            </w:pPr>
                            <w:r>
                              <w:t>Figure 5-4</w:t>
                            </w:r>
                            <w:r w:rsidRPr="004729BA">
                              <w:t xml:space="preserve">: </w:t>
                            </w:r>
                            <w:r>
                              <w:t>DRR Stakeholders in the MENA Region – Regional Level</w:t>
                            </w:r>
                          </w:p>
                          <w:p w14:paraId="1E2E90DE" w14:textId="77777777" w:rsidR="00D87BB9" w:rsidRDefault="00D87BB9"/>
                          <w:p w14:paraId="7B78450C"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FFDEA99" w14:textId="77777777" w:rsidR="00D87BB9" w:rsidRDefault="00D87BB9"/>
                          <w:p w14:paraId="5B1DD88E" w14:textId="77777777" w:rsidR="00D87BB9" w:rsidRPr="004729BA" w:rsidRDefault="00D87BB9" w:rsidP="00B54CDB">
                            <w:pPr>
                              <w:pStyle w:val="Caption"/>
                            </w:pPr>
                            <w:r>
                              <w:t>Figure 5-5</w:t>
                            </w:r>
                            <w:r w:rsidRPr="004729BA">
                              <w:t xml:space="preserve">: </w:t>
                            </w:r>
                            <w:r>
                              <w:t>DRR Stakeholders – Global Level</w:t>
                            </w:r>
                          </w:p>
                          <w:p w14:paraId="2309ABC9" w14:textId="77777777" w:rsidR="00D87BB9" w:rsidRDefault="00D87BB9"/>
                          <w:p w14:paraId="450FFC96"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1159D3AC" w14:textId="77777777" w:rsidR="00D87BB9" w:rsidRDefault="00D87BB9"/>
                          <w:p w14:paraId="3E1A246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0BF38918" w14:textId="77777777" w:rsidR="00D87BB9" w:rsidRDefault="00D87BB9"/>
                          <w:p w14:paraId="18DF12FF"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40E879BB" w14:textId="77777777" w:rsidR="00D87BB9" w:rsidRDefault="00D87BB9"/>
                          <w:p w14:paraId="3192E482" w14:textId="77777777" w:rsidR="00D87BB9" w:rsidRPr="004729BA" w:rsidRDefault="00D87BB9" w:rsidP="00B54CDB">
                            <w:pPr>
                              <w:pStyle w:val="Caption"/>
                            </w:pPr>
                            <w:r>
                              <w:t>Figure 5-4</w:t>
                            </w:r>
                            <w:r w:rsidRPr="004729BA">
                              <w:t xml:space="preserve">: </w:t>
                            </w:r>
                            <w:r>
                              <w:t>DRR Stakeholders in the MENA Region – Regional Level</w:t>
                            </w:r>
                          </w:p>
                          <w:p w14:paraId="6B552671" w14:textId="77777777" w:rsidR="00D87BB9" w:rsidRDefault="00D87BB9"/>
                          <w:p w14:paraId="3CB0A760"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6011DE1F" w14:textId="77777777" w:rsidR="00D87BB9" w:rsidRDefault="00D87BB9"/>
                          <w:p w14:paraId="288339B5"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4D49A48D" w14:textId="77777777" w:rsidR="00D87BB9" w:rsidRDefault="00D87BB9"/>
                          <w:p w14:paraId="1D3AA039"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D216CDE" w14:textId="77777777" w:rsidR="00D87BB9" w:rsidRDefault="00D87BB9"/>
                          <w:p w14:paraId="365A6966" w14:textId="77777777" w:rsidR="00D87BB9" w:rsidRDefault="00D87BB9" w:rsidP="00DE27C6">
                            <w:pPr>
                              <w:pStyle w:val="Capture2"/>
                            </w:pPr>
                            <w:r>
                              <w:t>Table  5-2: Comparative analysis between the 12 official Palestine refugee camps run by UNRWA in Lebanon, Source: UNERWA, 2018</w:t>
                            </w:r>
                          </w:p>
                          <w:p w14:paraId="458A457F" w14:textId="77777777" w:rsidR="00D87BB9" w:rsidRDefault="00D87BB9"/>
                          <w:p w14:paraId="6498F200"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5A88D42C" w14:textId="77777777" w:rsidR="00D87BB9" w:rsidRDefault="00D87BB9"/>
                          <w:p w14:paraId="4E408495"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1C2B37D9" w14:textId="77777777" w:rsidR="00D87BB9" w:rsidRDefault="00D87BB9"/>
                          <w:p w14:paraId="410A5301" w14:textId="77777777" w:rsidR="00D87BB9" w:rsidRDefault="00D87BB9" w:rsidP="00DE27C6">
                            <w:pPr>
                              <w:pStyle w:val="Capture2"/>
                            </w:pPr>
                            <w:r>
                              <w:t>Table  5-2: Comparative analysis between the 12 official Palestine refugee camps run by UNRWA in Lebanon, Source: UNERWA, 2018</w:t>
                            </w:r>
                          </w:p>
                          <w:p w14:paraId="441F18AB" w14:textId="77777777" w:rsidR="00D87BB9" w:rsidRDefault="00D87BB9"/>
                          <w:p w14:paraId="780220A6"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04AB79EB" w14:textId="77777777" w:rsidR="00D87BB9" w:rsidRDefault="00D87BB9"/>
                          <w:p w14:paraId="4170D85B" w14:textId="77777777" w:rsidR="00D87BB9" w:rsidRPr="004729BA" w:rsidRDefault="00D87BB9" w:rsidP="00B54CDB">
                            <w:pPr>
                              <w:pStyle w:val="Caption"/>
                            </w:pPr>
                            <w:r>
                              <w:t>Figure 5-4</w:t>
                            </w:r>
                            <w:r w:rsidRPr="004729BA">
                              <w:t xml:space="preserve">: </w:t>
                            </w:r>
                            <w:r>
                              <w:t>DRR Stakeholders in the MENA Region – Regional Level</w:t>
                            </w:r>
                          </w:p>
                          <w:p w14:paraId="2128E670" w14:textId="77777777" w:rsidR="00D87BB9" w:rsidRDefault="00D87BB9"/>
                          <w:p w14:paraId="391D2630"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2E4ECE90" w14:textId="77777777" w:rsidR="00D87BB9" w:rsidRDefault="00D87BB9"/>
                          <w:p w14:paraId="20573CF6"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4DCA6A41" w14:textId="77777777" w:rsidR="00D87BB9" w:rsidRDefault="00D87BB9"/>
                          <w:p w14:paraId="695B24FD"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8A6F4E5" w14:textId="77777777" w:rsidR="00D87BB9" w:rsidRDefault="00D87BB9"/>
                          <w:p w14:paraId="680DE01D" w14:textId="77777777" w:rsidR="00D87BB9" w:rsidRDefault="00D87BB9" w:rsidP="00DE27C6">
                            <w:pPr>
                              <w:pStyle w:val="Capture2"/>
                            </w:pPr>
                            <w:r>
                              <w:t>Table  5-2: Comparative analysis between the 12 official Palestine refugee camps run by UNRWA in Lebanon, Source: UNERWA, 2018</w:t>
                            </w:r>
                          </w:p>
                          <w:p w14:paraId="775B9A17" w14:textId="77777777" w:rsidR="00D87BB9" w:rsidRDefault="00D87BB9"/>
                          <w:p w14:paraId="1033513B"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1BBFF511" w14:textId="77777777" w:rsidR="00D87BB9" w:rsidRDefault="00D87BB9"/>
                          <w:p w14:paraId="124155A5" w14:textId="3BC20722"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F7F5B9A" w14:textId="77777777" w:rsidR="00D87BB9" w:rsidRDefault="00D87BB9"/>
                          <w:p w14:paraId="03EA19C9"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46EBEACB" w14:textId="77777777" w:rsidR="00D87BB9" w:rsidRDefault="00D87BB9"/>
                          <w:p w14:paraId="639B3F1E" w14:textId="77777777" w:rsidR="00D87BB9" w:rsidRPr="004729BA" w:rsidRDefault="00D87BB9" w:rsidP="004F4CBA">
                            <w:pPr>
                              <w:pStyle w:val="Caption"/>
                              <w:jc w:val="left"/>
                            </w:pPr>
                            <w:r>
                              <w:t>Figure 5-6</w:t>
                            </w:r>
                            <w:r w:rsidRPr="004729BA">
                              <w:t xml:space="preserve">: </w:t>
                            </w:r>
                            <w:r>
                              <w:t>DRR Stakeholders in the MENA Region – Sudan and Lebanon</w:t>
                            </w:r>
                          </w:p>
                          <w:p w14:paraId="55D145C7" w14:textId="77777777" w:rsidR="00D87BB9" w:rsidRDefault="00D87BB9"/>
                          <w:p w14:paraId="586EC200"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C156A9E" w14:textId="77777777" w:rsidR="00D87BB9" w:rsidRDefault="00D87BB9"/>
                          <w:p w14:paraId="4CA80976"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57FDA71" w14:textId="77777777" w:rsidR="00D87BB9" w:rsidRDefault="00D87BB9"/>
                          <w:p w14:paraId="74EC1470" w14:textId="77777777" w:rsidR="00D87BB9" w:rsidRPr="004729BA" w:rsidRDefault="00D87BB9" w:rsidP="004F4CBA">
                            <w:pPr>
                              <w:pStyle w:val="Caption"/>
                              <w:jc w:val="left"/>
                            </w:pPr>
                            <w:r>
                              <w:t>Figure 5-6</w:t>
                            </w:r>
                            <w:r w:rsidRPr="004729BA">
                              <w:t xml:space="preserve">: </w:t>
                            </w:r>
                            <w:r>
                              <w:t>DRR Stakeholders in the MENA Region – Sudan and Lebanon</w:t>
                            </w:r>
                          </w:p>
                          <w:p w14:paraId="1FD90267" w14:textId="77777777" w:rsidR="00D87BB9" w:rsidRDefault="00D87BB9"/>
                          <w:p w14:paraId="633DEAAE"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5960F711" w14:textId="77777777" w:rsidR="00D87BB9" w:rsidRDefault="00D87BB9"/>
                          <w:p w14:paraId="77F3298E" w14:textId="77777777" w:rsidR="00D87BB9" w:rsidRDefault="00D87BB9" w:rsidP="00DE27C6">
                            <w:pPr>
                              <w:pStyle w:val="Capture2"/>
                            </w:pPr>
                            <w:r>
                              <w:t>Table  5-2: Comparative analysis between the 12 official Palestine refugee camps run by UNRWA in Lebanon, Source: UNERWA, 2018</w:t>
                            </w:r>
                          </w:p>
                          <w:p w14:paraId="468E1962" w14:textId="77777777" w:rsidR="00D87BB9" w:rsidRDefault="00D87BB9"/>
                          <w:p w14:paraId="5470948D"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7DFFB7CA" w14:textId="77777777" w:rsidR="00D87BB9" w:rsidRDefault="00D87BB9"/>
                          <w:p w14:paraId="563AC707"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7F2411E" w14:textId="77777777" w:rsidR="00D87BB9" w:rsidRDefault="00D87BB9"/>
                          <w:p w14:paraId="13B8F31E"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95389DC" w14:textId="77777777" w:rsidR="00D87BB9" w:rsidRDefault="00D87BB9"/>
                          <w:p w14:paraId="54DC8D18" w14:textId="77777777" w:rsidR="00D87BB9" w:rsidRPr="004729BA" w:rsidRDefault="00D87BB9" w:rsidP="004F4CBA">
                            <w:pPr>
                              <w:pStyle w:val="Caption"/>
                              <w:jc w:val="left"/>
                            </w:pPr>
                            <w:r>
                              <w:t>Figure 5-6</w:t>
                            </w:r>
                            <w:r w:rsidRPr="004729BA">
                              <w:t xml:space="preserve">: </w:t>
                            </w:r>
                            <w:r>
                              <w:t>DRR Stakeholders in the MENA Region – Sudan and Lebanon</w:t>
                            </w:r>
                          </w:p>
                          <w:p w14:paraId="2C1DB932" w14:textId="77777777" w:rsidR="00D87BB9" w:rsidRDefault="00D87BB9"/>
                          <w:p w14:paraId="0B568716"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1891B41" w14:textId="77777777" w:rsidR="00D87BB9" w:rsidRDefault="00D87BB9"/>
                          <w:p w14:paraId="53E7524C"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C4D0499" w14:textId="77777777" w:rsidR="00D87BB9" w:rsidRDefault="00D87BB9"/>
                          <w:p w14:paraId="61B65D5D" w14:textId="77777777" w:rsidR="00D87BB9" w:rsidRPr="004729BA" w:rsidRDefault="00D87BB9" w:rsidP="004F4CBA">
                            <w:pPr>
                              <w:pStyle w:val="Caption"/>
                              <w:jc w:val="left"/>
                            </w:pPr>
                            <w:r>
                              <w:t>Figure 5-6</w:t>
                            </w:r>
                            <w:r w:rsidRPr="004729BA">
                              <w:t xml:space="preserve">: </w:t>
                            </w:r>
                            <w:r>
                              <w:t>DRR Stakeholders in the MENA Region – Sudan and Lebanon</w:t>
                            </w:r>
                          </w:p>
                          <w:p w14:paraId="2C289553" w14:textId="77777777" w:rsidR="00D87BB9" w:rsidRDefault="00D87BB9"/>
                          <w:p w14:paraId="2BF55125"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D36B08F" w14:textId="77777777" w:rsidR="00D87BB9" w:rsidRDefault="00D87BB9"/>
                          <w:p w14:paraId="36206007" w14:textId="77777777" w:rsidR="00D87BB9" w:rsidRDefault="00D87BB9" w:rsidP="00DE27C6">
                            <w:pPr>
                              <w:pStyle w:val="Capture2"/>
                            </w:pPr>
                            <w:r>
                              <w:t>Table  5-2: Comparative analysis between the 12 official Palestine refugee camps run by UNRWA in Lebanon, Source: UNERWA, 2018</w:t>
                            </w:r>
                          </w:p>
                          <w:p w14:paraId="1310AC9C" w14:textId="77777777" w:rsidR="00D87BB9" w:rsidRDefault="00D87BB9"/>
                          <w:p w14:paraId="01BA9BC4"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6EF65F6E" w14:textId="77777777" w:rsidR="00D87BB9" w:rsidRDefault="00D87BB9"/>
                          <w:p w14:paraId="7CB7E5C3"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35F662DA" w14:textId="77777777" w:rsidR="00D87BB9" w:rsidRDefault="00D87BB9"/>
                          <w:p w14:paraId="483B0628" w14:textId="77777777" w:rsidR="00D87BB9" w:rsidRDefault="00D87BB9" w:rsidP="00DE27C6">
                            <w:pPr>
                              <w:pStyle w:val="Capture2"/>
                            </w:pPr>
                            <w:r>
                              <w:t>Table  5-2: Comparative analysis between the 12 official Palestine refugee camps run by UNRWA in Lebanon, Source: UNERWA, 2018</w:t>
                            </w:r>
                          </w:p>
                          <w:p w14:paraId="1B6818E1" w14:textId="77777777" w:rsidR="00D87BB9" w:rsidRDefault="00D87BB9"/>
                          <w:p w14:paraId="038F3C3E"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2906DB76" w14:textId="77777777" w:rsidR="00D87BB9" w:rsidRDefault="00D87BB9"/>
                          <w:p w14:paraId="071DF58B" w14:textId="77777777" w:rsidR="00D87BB9" w:rsidRPr="004729BA" w:rsidRDefault="00D87BB9" w:rsidP="00B54CDB">
                            <w:pPr>
                              <w:pStyle w:val="Caption"/>
                            </w:pPr>
                            <w:r>
                              <w:t>Figure 5-4</w:t>
                            </w:r>
                            <w:r w:rsidRPr="004729BA">
                              <w:t xml:space="preserve">: </w:t>
                            </w:r>
                            <w:r>
                              <w:t>DRR Stakeholders in the MENA Region – Regional Level</w:t>
                            </w:r>
                          </w:p>
                          <w:p w14:paraId="23618767" w14:textId="77777777" w:rsidR="00D87BB9" w:rsidRDefault="00D87BB9"/>
                          <w:p w14:paraId="6F942CD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22893DAD" w14:textId="77777777" w:rsidR="00D87BB9" w:rsidRDefault="00D87BB9"/>
                          <w:p w14:paraId="060FDC36"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297FA63C" w14:textId="77777777" w:rsidR="00D87BB9" w:rsidRDefault="00D87BB9"/>
                          <w:p w14:paraId="2119227E"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5C4CF551" w14:textId="77777777" w:rsidR="00D87BB9" w:rsidRDefault="00D87BB9"/>
                          <w:p w14:paraId="0F6C1173" w14:textId="77777777" w:rsidR="00D87BB9" w:rsidRDefault="00D87BB9" w:rsidP="00DE27C6">
                            <w:pPr>
                              <w:pStyle w:val="Capture2"/>
                            </w:pPr>
                            <w:r>
                              <w:t>Table  5-2: Comparative analysis between the 12 official Palestine refugee camps run by UNRWA in Lebanon, Source: UNERWA, 2018</w:t>
                            </w:r>
                          </w:p>
                          <w:p w14:paraId="3FE62745" w14:textId="77777777" w:rsidR="00D87BB9" w:rsidRDefault="00D87BB9"/>
                          <w:p w14:paraId="7B7D4845"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104A86D7" w14:textId="77777777" w:rsidR="00D87BB9" w:rsidRDefault="00D87BB9"/>
                          <w:p w14:paraId="0A81E47D" w14:textId="3BC20722"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427377F" w14:textId="77777777" w:rsidR="00D87BB9" w:rsidRDefault="00D87BB9"/>
                          <w:p w14:paraId="5F88E3CB"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197C8BA" w14:textId="77777777" w:rsidR="00D87BB9" w:rsidRDefault="00D87BB9"/>
                          <w:p w14:paraId="56FC4336" w14:textId="77777777" w:rsidR="00D87BB9" w:rsidRPr="004729BA" w:rsidRDefault="00D87BB9" w:rsidP="004F4CBA">
                            <w:pPr>
                              <w:pStyle w:val="Caption"/>
                              <w:jc w:val="left"/>
                            </w:pPr>
                            <w:r>
                              <w:t>Figure 5-6</w:t>
                            </w:r>
                            <w:r w:rsidRPr="004729BA">
                              <w:t xml:space="preserve">: </w:t>
                            </w:r>
                            <w:r>
                              <w:t>DRR Stakeholders in the MENA Region – Sudan and Lebanon</w:t>
                            </w:r>
                          </w:p>
                          <w:p w14:paraId="26AB5EF0" w14:textId="77777777" w:rsidR="00D87BB9" w:rsidRDefault="00D87BB9"/>
                          <w:p w14:paraId="1765DB61"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99DE8F0" w14:textId="77777777" w:rsidR="00D87BB9" w:rsidRDefault="00D87BB9"/>
                          <w:p w14:paraId="79FE0AB6"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1EDEBEB" w14:textId="77777777" w:rsidR="00D87BB9" w:rsidRDefault="00D87BB9"/>
                          <w:p w14:paraId="3F805D54" w14:textId="77777777" w:rsidR="00D87BB9" w:rsidRPr="004729BA" w:rsidRDefault="00D87BB9" w:rsidP="004F4CBA">
                            <w:pPr>
                              <w:pStyle w:val="Caption"/>
                              <w:jc w:val="left"/>
                            </w:pPr>
                            <w:r>
                              <w:t>Figure 5-6</w:t>
                            </w:r>
                            <w:r w:rsidRPr="004729BA">
                              <w:t xml:space="preserve">: </w:t>
                            </w:r>
                            <w:r>
                              <w:t>DRR Stakeholders in the MENA Region – Sudan and Lebanon</w:t>
                            </w:r>
                          </w:p>
                          <w:p w14:paraId="3A8939E1" w14:textId="77777777" w:rsidR="00D87BB9" w:rsidRDefault="00D87BB9"/>
                          <w:p w14:paraId="3D7E48D3"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30BCA98F" w14:textId="77777777" w:rsidR="00D87BB9" w:rsidRDefault="00D87BB9"/>
                          <w:p w14:paraId="50C1A3CC" w14:textId="77777777" w:rsidR="00D87BB9" w:rsidRDefault="00D87BB9" w:rsidP="00DE27C6">
                            <w:pPr>
                              <w:pStyle w:val="Capture2"/>
                            </w:pPr>
                            <w:r>
                              <w:t>Table  5-2: Comparative analysis between the 12 official Palestine refugee camps run by UNRWA in Lebanon, Source: UNERWA, 2018</w:t>
                            </w:r>
                          </w:p>
                          <w:p w14:paraId="2FB5A293" w14:textId="77777777" w:rsidR="00D87BB9" w:rsidRDefault="00D87BB9"/>
                          <w:p w14:paraId="662AB698"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0FABD337" w14:textId="77777777" w:rsidR="00D87BB9" w:rsidRDefault="00D87BB9"/>
                          <w:p w14:paraId="7957948E" w14:textId="3BC20722"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FEB148E" w14:textId="77777777" w:rsidR="00D87BB9" w:rsidRDefault="00D87BB9"/>
                          <w:p w14:paraId="688066EC"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0F955AF" w14:textId="77777777" w:rsidR="00D87BB9" w:rsidRDefault="00D87BB9"/>
                          <w:p w14:paraId="1858EE46" w14:textId="77777777" w:rsidR="00D87BB9" w:rsidRPr="004729BA" w:rsidRDefault="00D87BB9" w:rsidP="004F4CBA">
                            <w:pPr>
                              <w:pStyle w:val="Caption"/>
                              <w:jc w:val="left"/>
                            </w:pPr>
                            <w:r>
                              <w:t>Figure 5-6</w:t>
                            </w:r>
                            <w:r w:rsidRPr="004729BA">
                              <w:t xml:space="preserve">: </w:t>
                            </w:r>
                            <w:r>
                              <w:t>DRR Stakeholders in the MENA Region – Sudan and Lebanon</w:t>
                            </w:r>
                          </w:p>
                          <w:p w14:paraId="26B9A2C9" w14:textId="77777777" w:rsidR="00D87BB9" w:rsidRDefault="00D87BB9"/>
                          <w:p w14:paraId="44796667" w14:textId="61DC4081"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05A6460" w14:textId="77777777" w:rsidR="00D87BB9" w:rsidRDefault="00D87BB9"/>
                          <w:p w14:paraId="72C26F69" w14:textId="66647356"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bookmarkEnd w:id="90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0F490BC" id="Text Box 468" o:spid="_x0000_s1185" type="#_x0000_t202" style="position:absolute;margin-left:56.8pt;margin-top:0;width:598.95pt;height:33.3pt;z-index:2522910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" filled="f" stroked="f" strokeweight=".5pt">
                <v:path arrowok="t"/>
                <v:textbox>
                  <w:txbxContent>
                    <w:p w14:paraId="5348DF5A" w14:textId="374DA6D0" w:rsidR="00D87BB9" w:rsidRPr="004F4CBA" w:rsidRDefault="00D87BB9" w:rsidP="004F4CBA">
                      <w:pPr>
                        <w:pStyle w:val="Caption"/>
                      </w:pPr>
                      <w:bookmarkStart w:id="910" w:name="_Toc20738190"/>
                      <w:r>
                        <w:t>Figure 5-5</w:t>
                      </w:r>
                      <w:r w:rsidRPr="004729BA">
                        <w:t xml:space="preserve">: </w:t>
                      </w:r>
                      <w:r>
                        <w:t xml:space="preserve">Role of DRR Key Stakeholders - </w:t>
                      </w:r>
                      <w:r w:rsidRPr="004F4CBA">
                        <w:t>Questionnaire Survey</w:t>
                      </w:r>
                    </w:p>
                    <w:p w14:paraId="2DAD5EB5" w14:textId="77777777" w:rsidR="00D87BB9" w:rsidRDefault="00D87BB9"/>
                    <w:p w14:paraId="6F170584"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13B88E5" w14:textId="77777777" w:rsidR="00D87BB9" w:rsidRDefault="00D87BB9"/>
                    <w:p w14:paraId="43FFA16B" w14:textId="77777777" w:rsidR="00D87BB9" w:rsidRPr="004729BA" w:rsidRDefault="00D87BB9" w:rsidP="004F4CBA">
                      <w:pPr>
                        <w:pStyle w:val="Caption"/>
                        <w:jc w:val="left"/>
                      </w:pPr>
                      <w:r>
                        <w:t>Figure 5-6</w:t>
                      </w:r>
                      <w:r w:rsidRPr="004729BA">
                        <w:t xml:space="preserve">: </w:t>
                      </w:r>
                      <w:r>
                        <w:t>DRR Stakeholders in the MENA Region – Sudan and Lebanon</w:t>
                      </w:r>
                    </w:p>
                    <w:p w14:paraId="40E052BF" w14:textId="77777777" w:rsidR="00D87BB9" w:rsidRDefault="00D87BB9"/>
                    <w:p w14:paraId="78D35129"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5DDD81B0" w14:textId="77777777" w:rsidR="00D87BB9" w:rsidRDefault="00D87BB9"/>
                    <w:p w14:paraId="15C51714"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45132173" w14:textId="77777777" w:rsidR="00D87BB9" w:rsidRDefault="00D87BB9"/>
                    <w:p w14:paraId="09F701B0" w14:textId="77777777" w:rsidR="00D87BB9" w:rsidRPr="004729BA" w:rsidRDefault="00D87BB9" w:rsidP="004F4CBA">
                      <w:pPr>
                        <w:pStyle w:val="Caption"/>
                        <w:jc w:val="left"/>
                      </w:pPr>
                      <w:r>
                        <w:t>Figure 5-6</w:t>
                      </w:r>
                      <w:r w:rsidRPr="004729BA">
                        <w:t xml:space="preserve">: </w:t>
                      </w:r>
                      <w:r>
                        <w:t>DRR Stakeholders in the MENA Region – Sudan and Lebanon</w:t>
                      </w:r>
                    </w:p>
                    <w:p w14:paraId="6408664C" w14:textId="77777777" w:rsidR="00D87BB9" w:rsidRDefault="00D87BB9"/>
                    <w:p w14:paraId="314955A4"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5673ADC" w14:textId="77777777" w:rsidR="00D87BB9" w:rsidRDefault="00D87BB9"/>
                    <w:p w14:paraId="4449F24C" w14:textId="77777777" w:rsidR="00D87BB9" w:rsidRDefault="00D87BB9" w:rsidP="00DE27C6">
                      <w:pPr>
                        <w:pStyle w:val="Capture2"/>
                      </w:pPr>
                      <w:r>
                        <w:t>Table  5-2: Comparative analysis between the 12 official Palestine refugee camps run by UNRWA in Lebanon, Source: UNERWA, 2018</w:t>
                      </w:r>
                    </w:p>
                    <w:p w14:paraId="63E1286C" w14:textId="77777777" w:rsidR="00D87BB9" w:rsidRDefault="00D87BB9"/>
                    <w:p w14:paraId="4FD896C4"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431CCDBF" w14:textId="77777777" w:rsidR="00D87BB9" w:rsidRDefault="00D87BB9"/>
                    <w:p w14:paraId="430DEB7B"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80FB863" w14:textId="77777777" w:rsidR="00D87BB9" w:rsidRDefault="00D87BB9"/>
                    <w:p w14:paraId="5E215440"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FAA147C" w14:textId="77777777" w:rsidR="00D87BB9" w:rsidRDefault="00D87BB9"/>
                    <w:p w14:paraId="7AE0AED6" w14:textId="77777777" w:rsidR="00D87BB9" w:rsidRPr="004729BA" w:rsidRDefault="00D87BB9" w:rsidP="004F4CBA">
                      <w:pPr>
                        <w:pStyle w:val="Caption"/>
                        <w:jc w:val="left"/>
                      </w:pPr>
                      <w:r>
                        <w:t>Figure 5-6</w:t>
                      </w:r>
                      <w:r w:rsidRPr="004729BA">
                        <w:t xml:space="preserve">: </w:t>
                      </w:r>
                      <w:r>
                        <w:t>DRR Stakeholders in the MENA Region – Sudan and Lebanon</w:t>
                      </w:r>
                    </w:p>
                    <w:p w14:paraId="18A0471F" w14:textId="77777777" w:rsidR="00D87BB9" w:rsidRDefault="00D87BB9"/>
                    <w:p w14:paraId="57D54202"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B522716" w14:textId="77777777" w:rsidR="00D87BB9" w:rsidRDefault="00D87BB9"/>
                    <w:p w14:paraId="09B2411A"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6782836" w14:textId="77777777" w:rsidR="00D87BB9" w:rsidRDefault="00D87BB9"/>
                    <w:p w14:paraId="1AAB6813" w14:textId="77777777" w:rsidR="00D87BB9" w:rsidRPr="004729BA" w:rsidRDefault="00D87BB9" w:rsidP="004F4CBA">
                      <w:pPr>
                        <w:pStyle w:val="Caption"/>
                        <w:jc w:val="left"/>
                      </w:pPr>
                      <w:r>
                        <w:t>Figure 5-6</w:t>
                      </w:r>
                      <w:r w:rsidRPr="004729BA">
                        <w:t xml:space="preserve">: </w:t>
                      </w:r>
                      <w:r>
                        <w:t>DRR Stakeholders in the MENA Region – Sudan and Lebanon</w:t>
                      </w:r>
                    </w:p>
                    <w:p w14:paraId="3CC46D2E" w14:textId="77777777" w:rsidR="00D87BB9" w:rsidRDefault="00D87BB9"/>
                    <w:p w14:paraId="569D541A"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CB053D7" w14:textId="77777777" w:rsidR="00D87BB9" w:rsidRDefault="00D87BB9"/>
                    <w:p w14:paraId="438D5C9C" w14:textId="77777777" w:rsidR="00D87BB9" w:rsidRDefault="00D87BB9" w:rsidP="00DE27C6">
                      <w:pPr>
                        <w:pStyle w:val="Capture2"/>
                      </w:pPr>
                      <w:r>
                        <w:t>Table  5-2: Comparative analysis between the 12 official Palestine refugee camps run by UNRWA in Lebanon, Source: UNERWA, 2018</w:t>
                      </w:r>
                    </w:p>
                    <w:p w14:paraId="2126B01B" w14:textId="77777777" w:rsidR="00D87BB9" w:rsidRDefault="00D87BB9"/>
                    <w:p w14:paraId="643EB0B5"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540DF2BC" w14:textId="77777777" w:rsidR="00D87BB9" w:rsidRDefault="00D87BB9"/>
                    <w:p w14:paraId="3625EE1D"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82CA3E0" w14:textId="77777777" w:rsidR="00D87BB9" w:rsidRDefault="00D87BB9"/>
                    <w:p w14:paraId="1397C44F" w14:textId="77777777" w:rsidR="00D87BB9" w:rsidRDefault="00D87BB9" w:rsidP="00DE27C6">
                      <w:pPr>
                        <w:pStyle w:val="Capture2"/>
                      </w:pPr>
                      <w:r>
                        <w:t>Table  5-2: Comparative analysis between the 12 official Palestine refugee camps run by UNRWA in Lebanon, Source: UNERWA, 2018</w:t>
                      </w:r>
                    </w:p>
                    <w:p w14:paraId="4052CECF" w14:textId="77777777" w:rsidR="00D87BB9" w:rsidRDefault="00D87BB9"/>
                    <w:p w14:paraId="43D4B94F"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52D5EAEF" w14:textId="77777777" w:rsidR="00D87BB9" w:rsidRDefault="00D87BB9"/>
                    <w:p w14:paraId="73A2A77E" w14:textId="77777777" w:rsidR="00D87BB9" w:rsidRPr="004729BA" w:rsidRDefault="00D87BB9" w:rsidP="00B54CDB">
                      <w:pPr>
                        <w:pStyle w:val="Caption"/>
                      </w:pPr>
                      <w:r>
                        <w:t>Figure 5-4</w:t>
                      </w:r>
                      <w:r w:rsidRPr="004729BA">
                        <w:t xml:space="preserve">: </w:t>
                      </w:r>
                      <w:r>
                        <w:t>DRR Stakeholders in the MENA Region – Regional Level</w:t>
                      </w:r>
                    </w:p>
                    <w:p w14:paraId="4200705A" w14:textId="77777777" w:rsidR="00D87BB9" w:rsidRDefault="00D87BB9"/>
                    <w:p w14:paraId="25E315F9"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13CEACCE" w14:textId="77777777" w:rsidR="00D87BB9" w:rsidRDefault="00D87BB9"/>
                    <w:p w14:paraId="7AC808EA"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670AEE0B" w14:textId="77777777" w:rsidR="00D87BB9" w:rsidRDefault="00D87BB9"/>
                    <w:p w14:paraId="295B11B6"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25C3344F" w14:textId="77777777" w:rsidR="00D87BB9" w:rsidRDefault="00D87BB9"/>
                    <w:p w14:paraId="4CBA6F39" w14:textId="77777777" w:rsidR="00D87BB9" w:rsidRDefault="00D87BB9" w:rsidP="00DE27C6">
                      <w:pPr>
                        <w:pStyle w:val="Capture2"/>
                      </w:pPr>
                      <w:r>
                        <w:t>Table  5-2: Comparative analysis between the 12 official Palestine refugee camps run by UNRWA in Lebanon, Source: UNERWA, 2018</w:t>
                      </w:r>
                    </w:p>
                    <w:p w14:paraId="2749C436" w14:textId="77777777" w:rsidR="00D87BB9" w:rsidRDefault="00D87BB9"/>
                    <w:p w14:paraId="53F911AD"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1527ED52" w14:textId="77777777" w:rsidR="00D87BB9" w:rsidRDefault="00D87BB9"/>
                    <w:p w14:paraId="37C8239A"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40AA95C" w14:textId="77777777" w:rsidR="00D87BB9" w:rsidRDefault="00D87BB9"/>
                    <w:p w14:paraId="780FDCCD"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3968F06" w14:textId="77777777" w:rsidR="00D87BB9" w:rsidRDefault="00D87BB9"/>
                    <w:p w14:paraId="11F9980C" w14:textId="77777777" w:rsidR="00D87BB9" w:rsidRPr="004729BA" w:rsidRDefault="00D87BB9" w:rsidP="004F4CBA">
                      <w:pPr>
                        <w:pStyle w:val="Caption"/>
                        <w:jc w:val="left"/>
                      </w:pPr>
                      <w:r>
                        <w:t>Figure 5-6</w:t>
                      </w:r>
                      <w:r w:rsidRPr="004729BA">
                        <w:t xml:space="preserve">: </w:t>
                      </w:r>
                      <w:r>
                        <w:t>DRR Stakeholders in the MENA Region – Sudan and Lebanon</w:t>
                      </w:r>
                    </w:p>
                    <w:p w14:paraId="2F4AC70C" w14:textId="77777777" w:rsidR="00D87BB9" w:rsidRDefault="00D87BB9"/>
                    <w:p w14:paraId="62C2E429"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9B7D9B3" w14:textId="77777777" w:rsidR="00D87BB9" w:rsidRDefault="00D87BB9"/>
                    <w:p w14:paraId="4D279BF1"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3964652" w14:textId="77777777" w:rsidR="00D87BB9" w:rsidRDefault="00D87BB9"/>
                    <w:p w14:paraId="37145C21" w14:textId="77777777" w:rsidR="00D87BB9" w:rsidRPr="004729BA" w:rsidRDefault="00D87BB9" w:rsidP="004F4CBA">
                      <w:pPr>
                        <w:pStyle w:val="Caption"/>
                        <w:jc w:val="left"/>
                      </w:pPr>
                      <w:r>
                        <w:t>Figure 5-6</w:t>
                      </w:r>
                      <w:r w:rsidRPr="004729BA">
                        <w:t xml:space="preserve">: </w:t>
                      </w:r>
                      <w:r>
                        <w:t>DRR Stakeholders in the MENA Region – Sudan and Lebanon</w:t>
                      </w:r>
                    </w:p>
                    <w:p w14:paraId="231F3B80" w14:textId="77777777" w:rsidR="00D87BB9" w:rsidRDefault="00D87BB9"/>
                    <w:p w14:paraId="003A6B5B"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5C352AF8" w14:textId="77777777" w:rsidR="00D87BB9" w:rsidRDefault="00D87BB9"/>
                    <w:p w14:paraId="7EBE4CAD" w14:textId="77777777" w:rsidR="00D87BB9" w:rsidRDefault="00D87BB9" w:rsidP="00DE27C6">
                      <w:pPr>
                        <w:pStyle w:val="Capture2"/>
                      </w:pPr>
                      <w:r>
                        <w:t>Table  5-2: Comparative analysis between the 12 official Palestine refugee camps run by UNRWA in Lebanon, Source: UNERWA, 2018</w:t>
                      </w:r>
                    </w:p>
                    <w:p w14:paraId="6590763E" w14:textId="77777777" w:rsidR="00D87BB9" w:rsidRDefault="00D87BB9"/>
                    <w:p w14:paraId="721509DA"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2C27EE87" w14:textId="77777777" w:rsidR="00D87BB9" w:rsidRDefault="00D87BB9"/>
                    <w:p w14:paraId="12F66E1D"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2EB0370" w14:textId="77777777" w:rsidR="00D87BB9" w:rsidRDefault="00D87BB9"/>
                    <w:p w14:paraId="5CEF9C4E"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F4C3426" w14:textId="77777777" w:rsidR="00D87BB9" w:rsidRDefault="00D87BB9"/>
                    <w:p w14:paraId="59799183" w14:textId="77777777" w:rsidR="00D87BB9" w:rsidRPr="004729BA" w:rsidRDefault="00D87BB9" w:rsidP="004F4CBA">
                      <w:pPr>
                        <w:pStyle w:val="Caption"/>
                        <w:jc w:val="left"/>
                      </w:pPr>
                      <w:r>
                        <w:t>Figure 5-6</w:t>
                      </w:r>
                      <w:r w:rsidRPr="004729BA">
                        <w:t xml:space="preserve">: </w:t>
                      </w:r>
                      <w:r>
                        <w:t>DRR Stakeholders in the MENA Region – Sudan and Lebanon</w:t>
                      </w:r>
                    </w:p>
                    <w:p w14:paraId="27D0243C" w14:textId="77777777" w:rsidR="00D87BB9" w:rsidRDefault="00D87BB9"/>
                    <w:p w14:paraId="770ADCDF"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76C8575C" w14:textId="77777777" w:rsidR="00D87BB9" w:rsidRDefault="00D87BB9"/>
                    <w:p w14:paraId="7ECC6A77"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31D55CA" w14:textId="77777777" w:rsidR="00D87BB9" w:rsidRDefault="00D87BB9"/>
                    <w:p w14:paraId="1770D1EB" w14:textId="77777777" w:rsidR="00D87BB9" w:rsidRPr="004729BA" w:rsidRDefault="00D87BB9" w:rsidP="004F4CBA">
                      <w:pPr>
                        <w:pStyle w:val="Caption"/>
                        <w:jc w:val="left"/>
                      </w:pPr>
                      <w:r>
                        <w:t>Figure 5-6</w:t>
                      </w:r>
                      <w:r w:rsidRPr="004729BA">
                        <w:t xml:space="preserve">: </w:t>
                      </w:r>
                      <w:r>
                        <w:t>DRR Stakeholders in the MENA Region – Sudan and Lebanon</w:t>
                      </w:r>
                    </w:p>
                    <w:p w14:paraId="5E31EC4E" w14:textId="77777777" w:rsidR="00D87BB9" w:rsidRDefault="00D87BB9"/>
                    <w:p w14:paraId="3C434534"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BC29FB3" w14:textId="77777777" w:rsidR="00D87BB9" w:rsidRDefault="00D87BB9"/>
                    <w:p w14:paraId="74757EA0" w14:textId="77777777" w:rsidR="00D87BB9" w:rsidRDefault="00D87BB9" w:rsidP="00DE27C6">
                      <w:pPr>
                        <w:pStyle w:val="Capture2"/>
                      </w:pPr>
                      <w:r>
                        <w:t>Table  5-2: Comparative analysis between the 12 official Palestine refugee camps run by UNRWA in Lebanon, Source: UNERWA, 2018</w:t>
                      </w:r>
                    </w:p>
                    <w:p w14:paraId="5A87AFD7" w14:textId="77777777" w:rsidR="00D87BB9" w:rsidRDefault="00D87BB9"/>
                    <w:p w14:paraId="2271C4B7"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019472C2" w14:textId="77777777" w:rsidR="00D87BB9" w:rsidRDefault="00D87BB9"/>
                    <w:p w14:paraId="37031A86"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0D1D5A4E" w14:textId="77777777" w:rsidR="00D87BB9" w:rsidRDefault="00D87BB9"/>
                    <w:p w14:paraId="3A1E1630" w14:textId="77777777" w:rsidR="00D87BB9" w:rsidRDefault="00D87BB9" w:rsidP="00DE27C6">
                      <w:pPr>
                        <w:pStyle w:val="Capture2"/>
                      </w:pPr>
                      <w:r>
                        <w:t>Table  5-2: Comparative analysis between the 12 official Palestine refugee camps run by UNRWA in Lebanon, Source: UNERWA, 2018</w:t>
                      </w:r>
                    </w:p>
                    <w:p w14:paraId="2F45FD97" w14:textId="77777777" w:rsidR="00D87BB9" w:rsidRDefault="00D87BB9"/>
                    <w:p w14:paraId="2B1E4EA4"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44BBB9AD" w14:textId="77777777" w:rsidR="00D87BB9" w:rsidRDefault="00D87BB9"/>
                    <w:p w14:paraId="70CF025A" w14:textId="77777777" w:rsidR="00D87BB9" w:rsidRPr="004729BA" w:rsidRDefault="00D87BB9" w:rsidP="00B54CDB">
                      <w:pPr>
                        <w:pStyle w:val="Caption"/>
                      </w:pPr>
                      <w:r>
                        <w:t>Figure 5-4</w:t>
                      </w:r>
                      <w:r w:rsidRPr="004729BA">
                        <w:t xml:space="preserve">: </w:t>
                      </w:r>
                      <w:r>
                        <w:t>DRR Stakeholders in the MENA Region – Regional Level</w:t>
                      </w:r>
                    </w:p>
                    <w:p w14:paraId="509A3519" w14:textId="77777777" w:rsidR="00D87BB9" w:rsidRDefault="00D87BB9"/>
                    <w:p w14:paraId="46F3EA6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167467F5" w14:textId="77777777" w:rsidR="00D87BB9" w:rsidRDefault="00D87BB9"/>
                    <w:p w14:paraId="0AC4E31F"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3E49C9D2" w14:textId="77777777" w:rsidR="00D87BB9" w:rsidRDefault="00D87BB9"/>
                    <w:p w14:paraId="2FD0418D"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36F83E7" w14:textId="77777777" w:rsidR="00D87BB9" w:rsidRDefault="00D87BB9"/>
                    <w:p w14:paraId="48243246" w14:textId="77777777" w:rsidR="00D87BB9" w:rsidRDefault="00D87BB9" w:rsidP="00DE27C6">
                      <w:pPr>
                        <w:pStyle w:val="Capture2"/>
                      </w:pPr>
                      <w:r>
                        <w:t>Table  5-2: Comparative analysis between the 12 official Palestine refugee camps run by UNRWA in Lebanon, Source: UNERWA, 2018</w:t>
                      </w:r>
                    </w:p>
                    <w:p w14:paraId="2FA97CD9" w14:textId="77777777" w:rsidR="00D87BB9" w:rsidRDefault="00D87BB9"/>
                    <w:p w14:paraId="14276D5F"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479B9580" w14:textId="77777777" w:rsidR="00D87BB9" w:rsidRDefault="00D87BB9"/>
                    <w:p w14:paraId="36C32DFC"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8C7F842" w14:textId="77777777" w:rsidR="00D87BB9" w:rsidRDefault="00D87BB9"/>
                    <w:p w14:paraId="2A8BE268" w14:textId="77777777" w:rsidR="00D87BB9" w:rsidRDefault="00D87BB9" w:rsidP="00DE27C6">
                      <w:pPr>
                        <w:pStyle w:val="Capture2"/>
                      </w:pPr>
                      <w:r>
                        <w:t>Table  5-2: Comparative analysis between the 12 official Palestine refugee camps run by UNRWA in Lebanon, Source: UNERWA, 2018</w:t>
                      </w:r>
                    </w:p>
                    <w:p w14:paraId="53796EF2" w14:textId="77777777" w:rsidR="00D87BB9" w:rsidRDefault="00D87BB9"/>
                    <w:p w14:paraId="74A21878"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0991BCA4" w14:textId="77777777" w:rsidR="00D87BB9" w:rsidRDefault="00D87BB9"/>
                    <w:p w14:paraId="36FE9B99" w14:textId="77777777" w:rsidR="00D87BB9" w:rsidRPr="004729BA" w:rsidRDefault="00D87BB9" w:rsidP="00B54CDB">
                      <w:pPr>
                        <w:pStyle w:val="Caption"/>
                      </w:pPr>
                      <w:r>
                        <w:t>Figure 5-4</w:t>
                      </w:r>
                      <w:r w:rsidRPr="004729BA">
                        <w:t xml:space="preserve">: </w:t>
                      </w:r>
                      <w:r>
                        <w:t>DRR Stakeholders in the MENA Region – Regional Level</w:t>
                      </w:r>
                    </w:p>
                    <w:p w14:paraId="60A40303" w14:textId="77777777" w:rsidR="00D87BB9" w:rsidRDefault="00D87BB9"/>
                    <w:p w14:paraId="0F14806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208EC1FE" w14:textId="77777777" w:rsidR="00D87BB9" w:rsidRDefault="00D87BB9"/>
                    <w:p w14:paraId="1FB4E732"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7A162C4C" w14:textId="77777777" w:rsidR="00D87BB9" w:rsidRDefault="00D87BB9"/>
                    <w:p w14:paraId="3FAE5639" w14:textId="77777777" w:rsidR="00D87BB9" w:rsidRPr="004729BA" w:rsidRDefault="00D87BB9" w:rsidP="00B54CDB">
                      <w:pPr>
                        <w:pStyle w:val="Caption"/>
                      </w:pPr>
                      <w:r>
                        <w:t>Figure 5-4</w:t>
                      </w:r>
                      <w:r w:rsidRPr="004729BA">
                        <w:t xml:space="preserve">: </w:t>
                      </w:r>
                      <w:r>
                        <w:t>DRR Stakeholders in the MENA Region – Regional Level</w:t>
                      </w:r>
                    </w:p>
                    <w:p w14:paraId="1E2E90DE" w14:textId="77777777" w:rsidR="00D87BB9" w:rsidRDefault="00D87BB9"/>
                    <w:p w14:paraId="7B78450C"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FFDEA99" w14:textId="77777777" w:rsidR="00D87BB9" w:rsidRDefault="00D87BB9"/>
                    <w:p w14:paraId="5B1DD88E" w14:textId="77777777" w:rsidR="00D87BB9" w:rsidRPr="004729BA" w:rsidRDefault="00D87BB9" w:rsidP="00B54CDB">
                      <w:pPr>
                        <w:pStyle w:val="Caption"/>
                      </w:pPr>
                      <w:r>
                        <w:t>Figure 5-5</w:t>
                      </w:r>
                      <w:r w:rsidRPr="004729BA">
                        <w:t xml:space="preserve">: </w:t>
                      </w:r>
                      <w:r>
                        <w:t>DRR Stakeholders – Global Level</w:t>
                      </w:r>
                    </w:p>
                    <w:p w14:paraId="2309ABC9" w14:textId="77777777" w:rsidR="00D87BB9" w:rsidRDefault="00D87BB9"/>
                    <w:p w14:paraId="450FFC96"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1159D3AC" w14:textId="77777777" w:rsidR="00D87BB9" w:rsidRDefault="00D87BB9"/>
                    <w:p w14:paraId="3E1A246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0BF38918" w14:textId="77777777" w:rsidR="00D87BB9" w:rsidRDefault="00D87BB9"/>
                    <w:p w14:paraId="18DF12FF"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40E879BB" w14:textId="77777777" w:rsidR="00D87BB9" w:rsidRDefault="00D87BB9"/>
                    <w:p w14:paraId="3192E482" w14:textId="77777777" w:rsidR="00D87BB9" w:rsidRPr="004729BA" w:rsidRDefault="00D87BB9" w:rsidP="00B54CDB">
                      <w:pPr>
                        <w:pStyle w:val="Caption"/>
                      </w:pPr>
                      <w:r>
                        <w:t>Figure 5-4</w:t>
                      </w:r>
                      <w:r w:rsidRPr="004729BA">
                        <w:t xml:space="preserve">: </w:t>
                      </w:r>
                      <w:r>
                        <w:t>DRR Stakeholders in the MENA Region – Regional Level</w:t>
                      </w:r>
                    </w:p>
                    <w:p w14:paraId="6B552671" w14:textId="77777777" w:rsidR="00D87BB9" w:rsidRDefault="00D87BB9"/>
                    <w:p w14:paraId="3CB0A760"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6011DE1F" w14:textId="77777777" w:rsidR="00D87BB9" w:rsidRDefault="00D87BB9"/>
                    <w:p w14:paraId="288339B5"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4D49A48D" w14:textId="77777777" w:rsidR="00D87BB9" w:rsidRDefault="00D87BB9"/>
                    <w:p w14:paraId="1D3AA039"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D216CDE" w14:textId="77777777" w:rsidR="00D87BB9" w:rsidRDefault="00D87BB9"/>
                    <w:p w14:paraId="365A6966" w14:textId="77777777" w:rsidR="00D87BB9" w:rsidRDefault="00D87BB9" w:rsidP="00DE27C6">
                      <w:pPr>
                        <w:pStyle w:val="Capture2"/>
                      </w:pPr>
                      <w:r>
                        <w:t>Table  5-2: Comparative analysis between the 12 official Palestine refugee camps run by UNRWA in Lebanon, Source: UNERWA, 2018</w:t>
                      </w:r>
                    </w:p>
                    <w:p w14:paraId="458A457F" w14:textId="77777777" w:rsidR="00D87BB9" w:rsidRDefault="00D87BB9"/>
                    <w:p w14:paraId="6498F200"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5A88D42C" w14:textId="77777777" w:rsidR="00D87BB9" w:rsidRDefault="00D87BB9"/>
                    <w:p w14:paraId="4E408495"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1C2B37D9" w14:textId="77777777" w:rsidR="00D87BB9" w:rsidRDefault="00D87BB9"/>
                    <w:p w14:paraId="410A5301" w14:textId="77777777" w:rsidR="00D87BB9" w:rsidRDefault="00D87BB9" w:rsidP="00DE27C6">
                      <w:pPr>
                        <w:pStyle w:val="Capture2"/>
                      </w:pPr>
                      <w:r>
                        <w:t>Table  5-2: Comparative analysis between the 12 official Palestine refugee camps run by UNRWA in Lebanon, Source: UNERWA, 2018</w:t>
                      </w:r>
                    </w:p>
                    <w:p w14:paraId="441F18AB" w14:textId="77777777" w:rsidR="00D87BB9" w:rsidRDefault="00D87BB9"/>
                    <w:p w14:paraId="780220A6"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04AB79EB" w14:textId="77777777" w:rsidR="00D87BB9" w:rsidRDefault="00D87BB9"/>
                    <w:p w14:paraId="4170D85B" w14:textId="77777777" w:rsidR="00D87BB9" w:rsidRPr="004729BA" w:rsidRDefault="00D87BB9" w:rsidP="00B54CDB">
                      <w:pPr>
                        <w:pStyle w:val="Caption"/>
                      </w:pPr>
                      <w:r>
                        <w:t>Figure 5-4</w:t>
                      </w:r>
                      <w:r w:rsidRPr="004729BA">
                        <w:t xml:space="preserve">: </w:t>
                      </w:r>
                      <w:r>
                        <w:t>DRR Stakeholders in the MENA Region – Regional Level</w:t>
                      </w:r>
                    </w:p>
                    <w:p w14:paraId="2128E670" w14:textId="77777777" w:rsidR="00D87BB9" w:rsidRDefault="00D87BB9"/>
                    <w:p w14:paraId="391D2630"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2E4ECE90" w14:textId="77777777" w:rsidR="00D87BB9" w:rsidRDefault="00D87BB9"/>
                    <w:p w14:paraId="20573CF6"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4DCA6A41" w14:textId="77777777" w:rsidR="00D87BB9" w:rsidRDefault="00D87BB9"/>
                    <w:p w14:paraId="695B24FD"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8A6F4E5" w14:textId="77777777" w:rsidR="00D87BB9" w:rsidRDefault="00D87BB9"/>
                    <w:p w14:paraId="680DE01D" w14:textId="77777777" w:rsidR="00D87BB9" w:rsidRDefault="00D87BB9" w:rsidP="00DE27C6">
                      <w:pPr>
                        <w:pStyle w:val="Capture2"/>
                      </w:pPr>
                      <w:r>
                        <w:t>Table  5-2: Comparative analysis between the 12 official Palestine refugee camps run by UNRWA in Lebanon, Source: UNERWA, 2018</w:t>
                      </w:r>
                    </w:p>
                    <w:p w14:paraId="775B9A17" w14:textId="77777777" w:rsidR="00D87BB9" w:rsidRDefault="00D87BB9"/>
                    <w:p w14:paraId="1033513B"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1BBFF511" w14:textId="77777777" w:rsidR="00D87BB9" w:rsidRDefault="00D87BB9"/>
                    <w:p w14:paraId="124155A5" w14:textId="3BC20722"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F7F5B9A" w14:textId="77777777" w:rsidR="00D87BB9" w:rsidRDefault="00D87BB9"/>
                    <w:p w14:paraId="03EA19C9"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46EBEACB" w14:textId="77777777" w:rsidR="00D87BB9" w:rsidRDefault="00D87BB9"/>
                    <w:p w14:paraId="639B3F1E" w14:textId="77777777" w:rsidR="00D87BB9" w:rsidRPr="004729BA" w:rsidRDefault="00D87BB9" w:rsidP="004F4CBA">
                      <w:pPr>
                        <w:pStyle w:val="Caption"/>
                        <w:jc w:val="left"/>
                      </w:pPr>
                      <w:r>
                        <w:t>Figure 5-6</w:t>
                      </w:r>
                      <w:r w:rsidRPr="004729BA">
                        <w:t xml:space="preserve">: </w:t>
                      </w:r>
                      <w:r>
                        <w:t>DRR Stakeholders in the MENA Region – Sudan and Lebanon</w:t>
                      </w:r>
                    </w:p>
                    <w:p w14:paraId="55D145C7" w14:textId="77777777" w:rsidR="00D87BB9" w:rsidRDefault="00D87BB9"/>
                    <w:p w14:paraId="586EC200"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C156A9E" w14:textId="77777777" w:rsidR="00D87BB9" w:rsidRDefault="00D87BB9"/>
                    <w:p w14:paraId="4CA80976"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57FDA71" w14:textId="77777777" w:rsidR="00D87BB9" w:rsidRDefault="00D87BB9"/>
                    <w:p w14:paraId="74EC1470" w14:textId="77777777" w:rsidR="00D87BB9" w:rsidRPr="004729BA" w:rsidRDefault="00D87BB9" w:rsidP="004F4CBA">
                      <w:pPr>
                        <w:pStyle w:val="Caption"/>
                        <w:jc w:val="left"/>
                      </w:pPr>
                      <w:r>
                        <w:t>Figure 5-6</w:t>
                      </w:r>
                      <w:r w:rsidRPr="004729BA">
                        <w:t xml:space="preserve">: </w:t>
                      </w:r>
                      <w:r>
                        <w:t>DRR Stakeholders in the MENA Region – Sudan and Lebanon</w:t>
                      </w:r>
                    </w:p>
                    <w:p w14:paraId="1FD90267" w14:textId="77777777" w:rsidR="00D87BB9" w:rsidRDefault="00D87BB9"/>
                    <w:p w14:paraId="633DEAAE"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5960F711" w14:textId="77777777" w:rsidR="00D87BB9" w:rsidRDefault="00D87BB9"/>
                    <w:p w14:paraId="77F3298E" w14:textId="77777777" w:rsidR="00D87BB9" w:rsidRDefault="00D87BB9" w:rsidP="00DE27C6">
                      <w:pPr>
                        <w:pStyle w:val="Capture2"/>
                      </w:pPr>
                      <w:r>
                        <w:t>Table  5-2: Comparative analysis between the 12 official Palestine refugee camps run by UNRWA in Lebanon, Source: UNERWA, 2018</w:t>
                      </w:r>
                    </w:p>
                    <w:p w14:paraId="468E1962" w14:textId="77777777" w:rsidR="00D87BB9" w:rsidRDefault="00D87BB9"/>
                    <w:p w14:paraId="5470948D"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7DFFB7CA" w14:textId="77777777" w:rsidR="00D87BB9" w:rsidRDefault="00D87BB9"/>
                    <w:p w14:paraId="563AC707"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7F2411E" w14:textId="77777777" w:rsidR="00D87BB9" w:rsidRDefault="00D87BB9"/>
                    <w:p w14:paraId="13B8F31E"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95389DC" w14:textId="77777777" w:rsidR="00D87BB9" w:rsidRDefault="00D87BB9"/>
                    <w:p w14:paraId="54DC8D18" w14:textId="77777777" w:rsidR="00D87BB9" w:rsidRPr="004729BA" w:rsidRDefault="00D87BB9" w:rsidP="004F4CBA">
                      <w:pPr>
                        <w:pStyle w:val="Caption"/>
                        <w:jc w:val="left"/>
                      </w:pPr>
                      <w:r>
                        <w:t>Figure 5-6</w:t>
                      </w:r>
                      <w:r w:rsidRPr="004729BA">
                        <w:t xml:space="preserve">: </w:t>
                      </w:r>
                      <w:r>
                        <w:t>DRR Stakeholders in the MENA Region – Sudan and Lebanon</w:t>
                      </w:r>
                    </w:p>
                    <w:p w14:paraId="2C1DB932" w14:textId="77777777" w:rsidR="00D87BB9" w:rsidRDefault="00D87BB9"/>
                    <w:p w14:paraId="0B568716"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11891B41" w14:textId="77777777" w:rsidR="00D87BB9" w:rsidRDefault="00D87BB9"/>
                    <w:p w14:paraId="53E7524C"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6C4D0499" w14:textId="77777777" w:rsidR="00D87BB9" w:rsidRDefault="00D87BB9"/>
                    <w:p w14:paraId="61B65D5D" w14:textId="77777777" w:rsidR="00D87BB9" w:rsidRPr="004729BA" w:rsidRDefault="00D87BB9" w:rsidP="004F4CBA">
                      <w:pPr>
                        <w:pStyle w:val="Caption"/>
                        <w:jc w:val="left"/>
                      </w:pPr>
                      <w:r>
                        <w:t>Figure 5-6</w:t>
                      </w:r>
                      <w:r w:rsidRPr="004729BA">
                        <w:t xml:space="preserve">: </w:t>
                      </w:r>
                      <w:r>
                        <w:t>DRR Stakeholders in the MENA Region – Sudan and Lebanon</w:t>
                      </w:r>
                    </w:p>
                    <w:p w14:paraId="2C289553" w14:textId="77777777" w:rsidR="00D87BB9" w:rsidRDefault="00D87BB9"/>
                    <w:p w14:paraId="2BF55125"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D36B08F" w14:textId="77777777" w:rsidR="00D87BB9" w:rsidRDefault="00D87BB9"/>
                    <w:p w14:paraId="36206007" w14:textId="77777777" w:rsidR="00D87BB9" w:rsidRDefault="00D87BB9" w:rsidP="00DE27C6">
                      <w:pPr>
                        <w:pStyle w:val="Capture2"/>
                      </w:pPr>
                      <w:r>
                        <w:t>Table  5-2: Comparative analysis between the 12 official Palestine refugee camps run by UNRWA in Lebanon, Source: UNERWA, 2018</w:t>
                      </w:r>
                    </w:p>
                    <w:p w14:paraId="1310AC9C" w14:textId="77777777" w:rsidR="00D87BB9" w:rsidRDefault="00D87BB9"/>
                    <w:p w14:paraId="01BA9BC4"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6EF65F6E" w14:textId="77777777" w:rsidR="00D87BB9" w:rsidRDefault="00D87BB9"/>
                    <w:p w14:paraId="7CB7E5C3"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35F662DA" w14:textId="77777777" w:rsidR="00D87BB9" w:rsidRDefault="00D87BB9"/>
                    <w:p w14:paraId="483B0628" w14:textId="77777777" w:rsidR="00D87BB9" w:rsidRDefault="00D87BB9" w:rsidP="00DE27C6">
                      <w:pPr>
                        <w:pStyle w:val="Capture2"/>
                      </w:pPr>
                      <w:r>
                        <w:t>Table  5-2: Comparative analysis between the 12 official Palestine refugee camps run by UNRWA in Lebanon, Source: UNERWA, 2018</w:t>
                      </w:r>
                    </w:p>
                    <w:p w14:paraId="1B6818E1" w14:textId="77777777" w:rsidR="00D87BB9" w:rsidRDefault="00D87BB9"/>
                    <w:p w14:paraId="038F3C3E"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2906DB76" w14:textId="77777777" w:rsidR="00D87BB9" w:rsidRDefault="00D87BB9"/>
                    <w:p w14:paraId="071DF58B" w14:textId="77777777" w:rsidR="00D87BB9" w:rsidRPr="004729BA" w:rsidRDefault="00D87BB9" w:rsidP="00B54CDB">
                      <w:pPr>
                        <w:pStyle w:val="Caption"/>
                      </w:pPr>
                      <w:r>
                        <w:t>Figure 5-4</w:t>
                      </w:r>
                      <w:r w:rsidRPr="004729BA">
                        <w:t xml:space="preserve">: </w:t>
                      </w:r>
                      <w:r>
                        <w:t>DRR Stakeholders in the MENA Region – Regional Level</w:t>
                      </w:r>
                    </w:p>
                    <w:p w14:paraId="23618767" w14:textId="77777777" w:rsidR="00D87BB9" w:rsidRDefault="00D87BB9"/>
                    <w:p w14:paraId="6F942CD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22893DAD" w14:textId="77777777" w:rsidR="00D87BB9" w:rsidRDefault="00D87BB9"/>
                    <w:p w14:paraId="060FDC36"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297FA63C" w14:textId="77777777" w:rsidR="00D87BB9" w:rsidRDefault="00D87BB9"/>
                    <w:p w14:paraId="2119227E"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5C4CF551" w14:textId="77777777" w:rsidR="00D87BB9" w:rsidRDefault="00D87BB9"/>
                    <w:p w14:paraId="0F6C1173" w14:textId="77777777" w:rsidR="00D87BB9" w:rsidRDefault="00D87BB9" w:rsidP="00DE27C6">
                      <w:pPr>
                        <w:pStyle w:val="Capture2"/>
                      </w:pPr>
                      <w:r>
                        <w:t>Table  5-2: Comparative analysis between the 12 official Palestine refugee camps run by UNRWA in Lebanon, Source: UNERWA, 2018</w:t>
                      </w:r>
                    </w:p>
                    <w:p w14:paraId="3FE62745" w14:textId="77777777" w:rsidR="00D87BB9" w:rsidRDefault="00D87BB9"/>
                    <w:p w14:paraId="7B7D4845"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104A86D7" w14:textId="77777777" w:rsidR="00D87BB9" w:rsidRDefault="00D87BB9"/>
                    <w:p w14:paraId="0A81E47D" w14:textId="3BC20722"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427377F" w14:textId="77777777" w:rsidR="00D87BB9" w:rsidRDefault="00D87BB9"/>
                    <w:p w14:paraId="5F88E3CB"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197C8BA" w14:textId="77777777" w:rsidR="00D87BB9" w:rsidRDefault="00D87BB9"/>
                    <w:p w14:paraId="56FC4336" w14:textId="77777777" w:rsidR="00D87BB9" w:rsidRPr="004729BA" w:rsidRDefault="00D87BB9" w:rsidP="004F4CBA">
                      <w:pPr>
                        <w:pStyle w:val="Caption"/>
                        <w:jc w:val="left"/>
                      </w:pPr>
                      <w:r>
                        <w:t>Figure 5-6</w:t>
                      </w:r>
                      <w:r w:rsidRPr="004729BA">
                        <w:t xml:space="preserve">: </w:t>
                      </w:r>
                      <w:r>
                        <w:t>DRR Stakeholders in the MENA Region – Sudan and Lebanon</w:t>
                      </w:r>
                    </w:p>
                    <w:p w14:paraId="26AB5EF0" w14:textId="77777777" w:rsidR="00D87BB9" w:rsidRDefault="00D87BB9"/>
                    <w:p w14:paraId="1765DB61" w14:textId="77777777"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399DE8F0" w14:textId="77777777" w:rsidR="00D87BB9" w:rsidRDefault="00D87BB9"/>
                    <w:p w14:paraId="79FE0AB6"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1EDEBEB" w14:textId="77777777" w:rsidR="00D87BB9" w:rsidRDefault="00D87BB9"/>
                    <w:p w14:paraId="3F805D54" w14:textId="77777777" w:rsidR="00D87BB9" w:rsidRPr="004729BA" w:rsidRDefault="00D87BB9" w:rsidP="004F4CBA">
                      <w:pPr>
                        <w:pStyle w:val="Caption"/>
                        <w:jc w:val="left"/>
                      </w:pPr>
                      <w:r>
                        <w:t>Figure 5-6</w:t>
                      </w:r>
                      <w:r w:rsidRPr="004729BA">
                        <w:t xml:space="preserve">: </w:t>
                      </w:r>
                      <w:r>
                        <w:t>DRR Stakeholders in the MENA Region – Sudan and Lebanon</w:t>
                      </w:r>
                    </w:p>
                    <w:p w14:paraId="3A8939E1" w14:textId="77777777" w:rsidR="00D87BB9" w:rsidRDefault="00D87BB9"/>
                    <w:p w14:paraId="3D7E48D3"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30BCA98F" w14:textId="77777777" w:rsidR="00D87BB9" w:rsidRDefault="00D87BB9"/>
                    <w:p w14:paraId="50C1A3CC" w14:textId="77777777" w:rsidR="00D87BB9" w:rsidRDefault="00D87BB9" w:rsidP="00DE27C6">
                      <w:pPr>
                        <w:pStyle w:val="Capture2"/>
                      </w:pPr>
                      <w:r>
                        <w:t>Table  5-2: Comparative analysis between the 12 official Palestine refugee camps run by UNRWA in Lebanon, Source: UNERWA, 2018</w:t>
                      </w:r>
                    </w:p>
                    <w:p w14:paraId="2FB5A293" w14:textId="77777777" w:rsidR="00D87BB9" w:rsidRDefault="00D87BB9"/>
                    <w:p w14:paraId="662AB698"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0FABD337" w14:textId="77777777" w:rsidR="00D87BB9" w:rsidRDefault="00D87BB9"/>
                    <w:p w14:paraId="7957948E" w14:textId="3BC20722"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FEB148E" w14:textId="77777777" w:rsidR="00D87BB9" w:rsidRDefault="00D87BB9"/>
                    <w:p w14:paraId="688066EC" w14:textId="77777777"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20F955AF" w14:textId="77777777" w:rsidR="00D87BB9" w:rsidRDefault="00D87BB9"/>
                    <w:p w14:paraId="1858EE46" w14:textId="77777777" w:rsidR="00D87BB9" w:rsidRPr="004729BA" w:rsidRDefault="00D87BB9" w:rsidP="004F4CBA">
                      <w:pPr>
                        <w:pStyle w:val="Caption"/>
                        <w:jc w:val="left"/>
                      </w:pPr>
                      <w:r>
                        <w:t>Figure 5-6</w:t>
                      </w:r>
                      <w:r w:rsidRPr="004729BA">
                        <w:t xml:space="preserve">: </w:t>
                      </w:r>
                      <w:r>
                        <w:t>DRR Stakeholders in the MENA Region – Sudan and Lebanon</w:t>
                      </w:r>
                    </w:p>
                    <w:p w14:paraId="26B9A2C9" w14:textId="77777777" w:rsidR="00D87BB9" w:rsidRDefault="00D87BB9"/>
                    <w:p w14:paraId="44796667" w14:textId="61DC4081" w:rsidR="00D87BB9" w:rsidRPr="004F4CBA" w:rsidRDefault="00D87BB9" w:rsidP="004F4CBA">
                      <w:pPr>
                        <w:pStyle w:val="Caption"/>
                      </w:pPr>
                      <w:r>
                        <w:t>Table  5-2: Comparative analysis between the 12 official Palestine refugee camps run by UNRWA in Lebanon, Source: UNERWA, 2018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p>
                    <w:p w14:paraId="005A6460" w14:textId="77777777" w:rsidR="00D87BB9" w:rsidRDefault="00D87BB9"/>
                    <w:p w14:paraId="72C26F69" w14:textId="66647356" w:rsidR="00D87BB9" w:rsidRPr="004F4CBA" w:rsidRDefault="00D87BB9" w:rsidP="004F4CBA">
                      <w:pPr>
                        <w:pStyle w:val="Caption"/>
                      </w:pPr>
                      <w:r>
                        <w:t>Figure 5-6</w:t>
                      </w:r>
                      <w:r w:rsidRPr="004729BA">
                        <w:t xml:space="preserve">: </w:t>
                      </w:r>
                      <w:r>
                        <w:t>DRR Stakeholders in the MENA Region – Sudan and LebanonFigure 5-5</w:t>
                      </w:r>
                      <w:r w:rsidRPr="004729BA">
                        <w:t xml:space="preserve">: </w:t>
                      </w:r>
                      <w:r>
                        <w:t xml:space="preserve">Role of DRR Key Stakeholders - </w:t>
                      </w:r>
                      <w:r w:rsidRPr="004F4CBA">
                        <w:t>Questionnaire Survey</w:t>
                      </w:r>
                      <w:bookmarkEnd w:id="910"/>
                    </w:p>
                  </w:txbxContent>
                </v:textbox>
                <w10:wrap type="square" anchorx="margin"/>
              </v:shape>
            </w:pict>
          </mc:Fallback>
        </mc:AlternateContent>
      </w:r>
    </w:p>
    <w:p w14:paraId="33CD7AE8" w14:textId="10381BA0" w:rsidR="004F4CBA" w:rsidRDefault="006E69B8" w:rsidP="00C83860">
      <w:pPr>
        <w:spacing w:after="0" w:line="360" w:lineRule="auto"/>
        <w:rPr>
          <w:rFonts w:ascii="Arial" w:eastAsia="Times New Roman" w:hAnsi="Arial" w:cs="Arial"/>
          <w:color w:val="000000"/>
          <w:lang w:val="en-US"/>
        </w:rPr>
      </w:pPr>
      <w:r>
        <w:rPr>
          <w:rFonts w:ascii="Arial" w:eastAsia="Times New Roman" w:hAnsi="Arial" w:cs="Arial"/>
          <w:noProof/>
          <w:color w:val="000000"/>
          <w:lang w:val="en-US"/>
        </w:rPr>
        <w:lastRenderedPageBreak/>
        <mc:AlternateContent>
          <mc:Choice Requires="wpg">
            <w:drawing>
              <wp:anchor distT="0" distB="0" distL="114300" distR="114300" simplePos="0" relativeHeight="252285952" behindDoc="0" locked="0" layoutInCell="1" allowOverlap="1" wp14:anchorId="3155E101" wp14:editId="1F34FF2F">
                <wp:simplePos x="0" y="0"/>
                <wp:positionH relativeFrom="margin">
                  <wp:posOffset>-62392</wp:posOffset>
                </wp:positionH>
                <wp:positionV relativeFrom="margin">
                  <wp:posOffset>64180</wp:posOffset>
                </wp:positionV>
                <wp:extent cx="5473065" cy="2356809"/>
                <wp:effectExtent l="0" t="0" r="13335" b="5715"/>
                <wp:wrapSquare wrapText="bothSides"/>
                <wp:docPr id="7540" name="Group 7540"/>
                <wp:cNvGraphicFramePr/>
                <a:graphic xmlns:a="http://schemas.openxmlformats.org/drawingml/2006/main">
                  <a:graphicData uri="http://schemas.microsoft.com/office/word/2010/wordprocessingGroup">
                    <wpg:wgp>
                      <wpg:cNvGrpSpPr/>
                      <wpg:grpSpPr>
                        <a:xfrm>
                          <a:off x="0" y="0"/>
                          <a:ext cx="5473065" cy="2356809"/>
                          <a:chOff x="0" y="-134124"/>
                          <a:chExt cx="5473092" cy="2213342"/>
                        </a:xfrm>
                      </wpg:grpSpPr>
                      <wpg:grpSp>
                        <wpg:cNvPr id="7536" name="Group 7536"/>
                        <wpg:cNvGrpSpPr/>
                        <wpg:grpSpPr>
                          <a:xfrm>
                            <a:off x="0" y="-134124"/>
                            <a:ext cx="5473092" cy="2196219"/>
                            <a:chOff x="0" y="-332907"/>
                            <a:chExt cx="5473092" cy="2196219"/>
                          </a:xfrm>
                        </wpg:grpSpPr>
                        <wps:wsp>
                          <wps:cNvPr id="7501" name="Rectangle 7501"/>
                          <wps:cNvSpPr/>
                          <wps:spPr>
                            <a:xfrm>
                              <a:off x="0" y="215142"/>
                              <a:ext cx="5473092" cy="700484"/>
                            </a:xfrm>
                            <a:prstGeom prst="rect">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15" name="Rectangle 7515"/>
                          <wps:cNvSpPr/>
                          <wps:spPr>
                            <a:xfrm>
                              <a:off x="0" y="935659"/>
                              <a:ext cx="5473092" cy="927653"/>
                            </a:xfrm>
                            <a:prstGeom prst="rect">
                              <a:avLst/>
                            </a:prstGeom>
                            <a:noFill/>
                            <a:ln w="12700" cap="flat" cmpd="sng" algn="ctr">
                              <a:solidFill>
                                <a:srgbClr val="FF0000"/>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27" name="Text Box 7527"/>
                          <wps:cNvSpPr txBox="1">
                            <a:spLocks/>
                          </wps:cNvSpPr>
                          <wps:spPr>
                            <a:xfrm>
                              <a:off x="711541" y="-332907"/>
                              <a:ext cx="4509072" cy="259568"/>
                            </a:xfrm>
                            <a:prstGeom prst="rect">
                              <a:avLst/>
                            </a:prstGeom>
                            <a:noFill/>
                            <a:ln w="6350">
                              <a:noFill/>
                            </a:ln>
                          </wps:spPr>
                          <wps:txbx>
                            <w:txbxContent>
                              <w:p w14:paraId="371C2E41" w14:textId="66647356" w:rsidR="00D87BB9" w:rsidRPr="004729BA" w:rsidRDefault="00D87BB9" w:rsidP="004F4CBA">
                                <w:pPr>
                                  <w:pStyle w:val="Caption"/>
                                  <w:jc w:val="left"/>
                                </w:pPr>
                                <w:bookmarkStart w:id="911" w:name="_Toc20738191"/>
                                <w:r>
                                  <w:t>Figure 5-6</w:t>
                                </w:r>
                                <w:r w:rsidRPr="004729BA">
                                  <w:t xml:space="preserve">: </w:t>
                                </w:r>
                                <w:r>
                                  <w:t>DRR Stakeholders in the MENA Region – Sudan and Lebanon</w:t>
                                </w:r>
                              </w:p>
                              <w:p w14:paraId="4F274788" w14:textId="77777777" w:rsidR="00D87BB9" w:rsidRDefault="00D87BB9"/>
                              <w:p w14:paraId="30F01708"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05B05398" w14:textId="77777777" w:rsidR="00D87BB9" w:rsidRDefault="00D87BB9"/>
                              <w:p w14:paraId="58839ED9" w14:textId="77777777" w:rsidR="00D87BB9" w:rsidRDefault="00D87BB9" w:rsidP="00DE27C6">
                                <w:pPr>
                                  <w:pStyle w:val="Capture2"/>
                                </w:pPr>
                                <w:r>
                                  <w:t>Table  5-2: Comparative analysis between the 12 official Palestine refugee camps run by UNRWA in Lebanon, Source: UNERWA, 2018</w:t>
                                </w:r>
                              </w:p>
                              <w:p w14:paraId="4C71C040" w14:textId="77777777" w:rsidR="00D87BB9" w:rsidRDefault="00D87BB9"/>
                              <w:p w14:paraId="42E933C9"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07748C60" w14:textId="77777777" w:rsidR="00D87BB9" w:rsidRDefault="00D87BB9"/>
                              <w:p w14:paraId="1D39F700"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53C57059" w14:textId="77777777" w:rsidR="00D87BB9" w:rsidRDefault="00D87BB9"/>
                              <w:p w14:paraId="5873ECC2" w14:textId="77777777" w:rsidR="00D87BB9" w:rsidRDefault="00D87BB9" w:rsidP="00DE27C6">
                                <w:pPr>
                                  <w:pStyle w:val="Capture2"/>
                                </w:pPr>
                                <w:r>
                                  <w:t>Table  5-2: Comparative analysis between the 12 official Palestine refugee camps run by UNRWA in Lebanon, Source: UNERWA, 2018</w:t>
                                </w:r>
                              </w:p>
                              <w:p w14:paraId="724EB3ED" w14:textId="77777777" w:rsidR="00D87BB9" w:rsidRDefault="00D87BB9"/>
                              <w:p w14:paraId="5059890D"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15EB9E9A" w14:textId="77777777" w:rsidR="00D87BB9" w:rsidRDefault="00D87BB9"/>
                              <w:p w14:paraId="0B303C7C" w14:textId="77777777" w:rsidR="00D87BB9" w:rsidRPr="004729BA" w:rsidRDefault="00D87BB9" w:rsidP="00B54CDB">
                                <w:pPr>
                                  <w:pStyle w:val="Caption"/>
                                </w:pPr>
                                <w:r>
                                  <w:t>Figure 5-4</w:t>
                                </w:r>
                                <w:r w:rsidRPr="004729BA">
                                  <w:t xml:space="preserve">: </w:t>
                                </w:r>
                                <w:r>
                                  <w:t>DRR Stakeholders in the MENA Region – Regional Level</w:t>
                                </w:r>
                              </w:p>
                              <w:p w14:paraId="548D1FE9" w14:textId="77777777" w:rsidR="00D87BB9" w:rsidRDefault="00D87BB9"/>
                              <w:p w14:paraId="450E16B2"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8897777" w14:textId="77777777" w:rsidR="00D87BB9" w:rsidRDefault="00D87BB9"/>
                              <w:p w14:paraId="5CB8F109"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3E03DA2F" w14:textId="77777777" w:rsidR="00D87BB9" w:rsidRDefault="00D87BB9"/>
                              <w:p w14:paraId="34D616D7"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143700D0" w14:textId="77777777" w:rsidR="00D87BB9" w:rsidRDefault="00D87BB9"/>
                              <w:p w14:paraId="1D26E2B6" w14:textId="77777777" w:rsidR="00D87BB9" w:rsidRDefault="00D87BB9" w:rsidP="00DE27C6">
                                <w:pPr>
                                  <w:pStyle w:val="Capture2"/>
                                </w:pPr>
                                <w:r>
                                  <w:t>Table  5-2: Comparative analysis between the 12 official Palestine refugee camps run by UNRWA in Lebanon, Source: UNERWA, 2018</w:t>
                                </w:r>
                              </w:p>
                              <w:p w14:paraId="77D42DF7" w14:textId="77777777" w:rsidR="00D87BB9" w:rsidRDefault="00D87BB9"/>
                              <w:p w14:paraId="21F4525F"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3508C0E2" w14:textId="77777777" w:rsidR="00D87BB9" w:rsidRDefault="00D87BB9"/>
                              <w:p w14:paraId="2BDC64B0"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410F6B76" w14:textId="77777777" w:rsidR="00D87BB9" w:rsidRDefault="00D87BB9"/>
                              <w:p w14:paraId="079A5833" w14:textId="77777777" w:rsidR="00D87BB9" w:rsidRDefault="00D87BB9" w:rsidP="00DE27C6">
                                <w:pPr>
                                  <w:pStyle w:val="Capture2"/>
                                </w:pPr>
                                <w:r>
                                  <w:t>Table  5-2: Comparative analysis between the 12 official Palestine refugee camps run by UNRWA in Lebanon, Source: UNERWA, 2018</w:t>
                                </w:r>
                              </w:p>
                              <w:p w14:paraId="47365732" w14:textId="77777777" w:rsidR="00D87BB9" w:rsidRDefault="00D87BB9"/>
                              <w:p w14:paraId="0ABBFBA0"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8B0D029" w14:textId="77777777" w:rsidR="00D87BB9" w:rsidRDefault="00D87BB9"/>
                              <w:p w14:paraId="622EA715" w14:textId="77777777" w:rsidR="00D87BB9" w:rsidRPr="004729BA" w:rsidRDefault="00D87BB9" w:rsidP="00B54CDB">
                                <w:pPr>
                                  <w:pStyle w:val="Caption"/>
                                </w:pPr>
                                <w:r>
                                  <w:t>Figure 5-4</w:t>
                                </w:r>
                                <w:r w:rsidRPr="004729BA">
                                  <w:t xml:space="preserve">: </w:t>
                                </w:r>
                                <w:r>
                                  <w:t>DRR Stakeholders in the MENA Region – Regional Level</w:t>
                                </w:r>
                              </w:p>
                              <w:p w14:paraId="32CCC9F0" w14:textId="77777777" w:rsidR="00D87BB9" w:rsidRDefault="00D87BB9"/>
                              <w:p w14:paraId="756BD8F2"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56EB72C" w14:textId="77777777" w:rsidR="00D87BB9" w:rsidRDefault="00D87BB9"/>
                              <w:p w14:paraId="4375E52E"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1CE5F985" w14:textId="77777777" w:rsidR="00D87BB9" w:rsidRDefault="00D87BB9"/>
                              <w:p w14:paraId="3DA214B2" w14:textId="77777777" w:rsidR="00D87BB9" w:rsidRPr="004729BA" w:rsidRDefault="00D87BB9" w:rsidP="00B54CDB">
                                <w:pPr>
                                  <w:pStyle w:val="Caption"/>
                                </w:pPr>
                                <w:r>
                                  <w:t>Figure 5-4</w:t>
                                </w:r>
                                <w:r w:rsidRPr="004729BA">
                                  <w:t xml:space="preserve">: </w:t>
                                </w:r>
                                <w:r>
                                  <w:t>DRR Stakeholders in the MENA Region – Regional Level</w:t>
                                </w:r>
                              </w:p>
                              <w:p w14:paraId="0E00BF0B" w14:textId="77777777" w:rsidR="00D87BB9" w:rsidRDefault="00D87BB9"/>
                              <w:p w14:paraId="4DADBC52"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1D1E7FE4" w14:textId="77777777" w:rsidR="00D87BB9" w:rsidRDefault="00D87BB9"/>
                              <w:p w14:paraId="361D0919" w14:textId="77777777" w:rsidR="00D87BB9" w:rsidRPr="004729BA" w:rsidRDefault="00D87BB9" w:rsidP="00B54CDB">
                                <w:pPr>
                                  <w:pStyle w:val="Caption"/>
                                </w:pPr>
                                <w:r>
                                  <w:t>Figure 5-5</w:t>
                                </w:r>
                                <w:r w:rsidRPr="004729BA">
                                  <w:t xml:space="preserve">: </w:t>
                                </w:r>
                                <w:r>
                                  <w:t>DRR Stakeholders – Global Level</w:t>
                                </w:r>
                              </w:p>
                              <w:p w14:paraId="12F2D190" w14:textId="77777777" w:rsidR="00D87BB9" w:rsidRDefault="00D87BB9"/>
                              <w:p w14:paraId="085E2DC0"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200DC737" w14:textId="77777777" w:rsidR="00D87BB9" w:rsidRDefault="00D87BB9"/>
                              <w:p w14:paraId="4BA03FC1"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5DBAA07C" w14:textId="77777777" w:rsidR="00D87BB9" w:rsidRDefault="00D87BB9"/>
                              <w:p w14:paraId="5BAB98ED"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1169ACE" w14:textId="77777777" w:rsidR="00D87BB9" w:rsidRDefault="00D87BB9"/>
                              <w:p w14:paraId="3B3DC174" w14:textId="77777777" w:rsidR="00D87BB9" w:rsidRPr="004729BA" w:rsidRDefault="00D87BB9" w:rsidP="00B54CDB">
                                <w:pPr>
                                  <w:pStyle w:val="Caption"/>
                                </w:pPr>
                                <w:r>
                                  <w:t>Figure 5-4</w:t>
                                </w:r>
                                <w:r w:rsidRPr="004729BA">
                                  <w:t xml:space="preserve">: </w:t>
                                </w:r>
                                <w:r>
                                  <w:t>DRR Stakeholders in the MENA Region – Regional Level</w:t>
                                </w:r>
                              </w:p>
                              <w:p w14:paraId="4B335934" w14:textId="77777777" w:rsidR="00D87BB9" w:rsidRDefault="00D87BB9"/>
                              <w:p w14:paraId="0BF20679"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5EEEF69E" w14:textId="77777777" w:rsidR="00D87BB9" w:rsidRDefault="00D87BB9"/>
                              <w:p w14:paraId="1078011D"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66CF76B9" w14:textId="77777777" w:rsidR="00D87BB9" w:rsidRDefault="00D87BB9"/>
                              <w:p w14:paraId="400A7218"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BC7E938" w14:textId="77777777" w:rsidR="00D87BB9" w:rsidRDefault="00D87BB9"/>
                              <w:p w14:paraId="6F4AF5C3" w14:textId="77777777" w:rsidR="00D87BB9" w:rsidRDefault="00D87BB9" w:rsidP="00DE27C6">
                                <w:pPr>
                                  <w:pStyle w:val="Capture2"/>
                                </w:pPr>
                                <w:r>
                                  <w:t>Table  5-2: Comparative analysis between the 12 official Palestine refugee camps run by UNRWA in Lebanon, Source: UNERWA, 2018</w:t>
                                </w:r>
                              </w:p>
                              <w:p w14:paraId="29C333C0" w14:textId="77777777" w:rsidR="00D87BB9" w:rsidRDefault="00D87BB9"/>
                              <w:p w14:paraId="40A5149B"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18145F91" w14:textId="77777777" w:rsidR="00D87BB9" w:rsidRDefault="00D87BB9"/>
                              <w:p w14:paraId="60A30EAC"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A76C3E2" w14:textId="77777777" w:rsidR="00D87BB9" w:rsidRDefault="00D87BB9"/>
                              <w:p w14:paraId="6945A86A" w14:textId="77777777" w:rsidR="00D87BB9" w:rsidRDefault="00D87BB9" w:rsidP="00DE27C6">
                                <w:pPr>
                                  <w:pStyle w:val="Capture2"/>
                                </w:pPr>
                                <w:r>
                                  <w:t>Table  5-2: Comparative analysis between the 12 official Palestine refugee camps run by UNRWA in Lebanon, Source: UNERWA, 2018</w:t>
                                </w:r>
                              </w:p>
                              <w:p w14:paraId="305AD941" w14:textId="77777777" w:rsidR="00D87BB9" w:rsidRDefault="00D87BB9"/>
                              <w:p w14:paraId="284D57EC"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3A32D340" w14:textId="77777777" w:rsidR="00D87BB9" w:rsidRDefault="00D87BB9"/>
                              <w:p w14:paraId="4ADF01E9" w14:textId="77777777" w:rsidR="00D87BB9" w:rsidRPr="004729BA" w:rsidRDefault="00D87BB9" w:rsidP="00B54CDB">
                                <w:pPr>
                                  <w:pStyle w:val="Caption"/>
                                </w:pPr>
                                <w:r>
                                  <w:t>Figure 5-4</w:t>
                                </w:r>
                                <w:r w:rsidRPr="004729BA">
                                  <w:t xml:space="preserve">: </w:t>
                                </w:r>
                                <w:r>
                                  <w:t>DRR Stakeholders in the MENA Region – Regional Level</w:t>
                                </w:r>
                              </w:p>
                              <w:p w14:paraId="6859224E" w14:textId="77777777" w:rsidR="00D87BB9" w:rsidRDefault="00D87BB9"/>
                              <w:p w14:paraId="3E86024C"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3612F008" w14:textId="77777777" w:rsidR="00D87BB9" w:rsidRDefault="00D87BB9"/>
                              <w:p w14:paraId="0F8F3541"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03FAC9FF" w14:textId="77777777" w:rsidR="00D87BB9" w:rsidRDefault="00D87BB9"/>
                              <w:p w14:paraId="4723E4C6"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470C4F0E" w14:textId="77777777" w:rsidR="00D87BB9" w:rsidRDefault="00D87BB9"/>
                              <w:p w14:paraId="3E419EBB" w14:textId="77777777" w:rsidR="00D87BB9" w:rsidRDefault="00D87BB9" w:rsidP="00DE27C6">
                                <w:pPr>
                                  <w:pStyle w:val="Capture2"/>
                                </w:pPr>
                                <w:r>
                                  <w:t>Table  5-2: Comparative analysis between the 12 official Palestine refugee camps run by UNRWA in Lebanon, Source: UNERWA, 2018</w:t>
                                </w:r>
                              </w:p>
                              <w:p w14:paraId="7673532F" w14:textId="77777777" w:rsidR="00D87BB9" w:rsidRDefault="00D87BB9"/>
                              <w:p w14:paraId="414B1774"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78CF8DD6" w14:textId="77777777" w:rsidR="00D87BB9" w:rsidRDefault="00D87BB9"/>
                              <w:p w14:paraId="4D813CA2"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1FFF049" w14:textId="77777777" w:rsidR="00D87BB9" w:rsidRDefault="00D87BB9"/>
                              <w:p w14:paraId="02B20DC5" w14:textId="77777777" w:rsidR="00D87BB9" w:rsidRDefault="00D87BB9" w:rsidP="00DE27C6">
                                <w:pPr>
                                  <w:pStyle w:val="Capture2"/>
                                </w:pPr>
                                <w:r>
                                  <w:t>Table 5-2: Comparative analysis between the 12 official Palestine refugee camps run by UNRWA in Lebanon, Source: UNERWA, 2018</w:t>
                                </w:r>
                              </w:p>
                              <w:p w14:paraId="03C6EBC1" w14:textId="77777777" w:rsidR="00D87BB9" w:rsidRDefault="00D87BB9"/>
                              <w:p w14:paraId="014EEC8A"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4BD50EB0" w14:textId="77777777" w:rsidR="00D87BB9" w:rsidRDefault="00D87BB9"/>
                              <w:p w14:paraId="47A15919" w14:textId="77777777" w:rsidR="00D87BB9" w:rsidRPr="004729BA" w:rsidRDefault="00D87BB9" w:rsidP="00B54CDB">
                                <w:pPr>
                                  <w:pStyle w:val="Caption"/>
                                </w:pPr>
                                <w:r>
                                  <w:t>Figure 5-4</w:t>
                                </w:r>
                                <w:r w:rsidRPr="004729BA">
                                  <w:t xml:space="preserve">: </w:t>
                                </w:r>
                                <w:r>
                                  <w:t>DRR Stakeholders in the MENA Region – Regional Level</w:t>
                                </w:r>
                              </w:p>
                              <w:p w14:paraId="13E3E65B" w14:textId="77777777" w:rsidR="00D87BB9" w:rsidRDefault="00D87BB9"/>
                              <w:p w14:paraId="2908F57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57BDD036" w14:textId="77777777" w:rsidR="00D87BB9" w:rsidRDefault="00D87BB9"/>
                              <w:p w14:paraId="27E99CBB"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482E881A" w14:textId="77777777" w:rsidR="00D87BB9" w:rsidRDefault="00D87BB9"/>
                              <w:p w14:paraId="3C2822F0" w14:textId="77777777" w:rsidR="00D87BB9" w:rsidRPr="004729BA" w:rsidRDefault="00D87BB9" w:rsidP="00B54CDB">
                                <w:pPr>
                                  <w:pStyle w:val="Caption"/>
                                </w:pPr>
                                <w:r>
                                  <w:t>Figure 5-4</w:t>
                                </w:r>
                                <w:r w:rsidRPr="004729BA">
                                  <w:t xml:space="preserve">: </w:t>
                                </w:r>
                                <w:r>
                                  <w:t>DRR Stakeholders in the MENA Region – Regional Level</w:t>
                                </w:r>
                              </w:p>
                              <w:p w14:paraId="6AD134B1" w14:textId="77777777" w:rsidR="00D87BB9" w:rsidRDefault="00D87BB9"/>
                              <w:p w14:paraId="76DF4C87"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6F87DC56" w14:textId="77777777" w:rsidR="00D87BB9" w:rsidRDefault="00D87BB9"/>
                              <w:p w14:paraId="4A1CD4D7" w14:textId="77777777" w:rsidR="00D87BB9" w:rsidRPr="004729BA" w:rsidRDefault="00D87BB9" w:rsidP="00B54CDB">
                                <w:pPr>
                                  <w:pStyle w:val="Caption"/>
                                </w:pPr>
                                <w:r>
                                  <w:t>Figure 5-5</w:t>
                                </w:r>
                                <w:r w:rsidRPr="004729BA">
                                  <w:t xml:space="preserve">: </w:t>
                                </w:r>
                                <w:r>
                                  <w:t>DRR Stakeholders – Global Level</w:t>
                                </w:r>
                              </w:p>
                              <w:p w14:paraId="4F1E10D9" w14:textId="77777777" w:rsidR="00D87BB9" w:rsidRDefault="00D87BB9"/>
                              <w:p w14:paraId="4F793F61"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79815150" w14:textId="77777777" w:rsidR="00D87BB9" w:rsidRDefault="00D87BB9"/>
                              <w:p w14:paraId="71196B89"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773F622C" w14:textId="77777777" w:rsidR="00D87BB9" w:rsidRDefault="00D87BB9"/>
                              <w:p w14:paraId="55A6387B"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4D1A252" w14:textId="77777777" w:rsidR="00D87BB9" w:rsidRDefault="00D87BB9"/>
                              <w:p w14:paraId="594D033F" w14:textId="77777777" w:rsidR="00D87BB9" w:rsidRPr="004729BA" w:rsidRDefault="00D87BB9" w:rsidP="00B54CDB">
                                <w:pPr>
                                  <w:pStyle w:val="Caption"/>
                                </w:pPr>
                                <w:r>
                                  <w:t>Figure 5-4</w:t>
                                </w:r>
                                <w:r w:rsidRPr="004729BA">
                                  <w:t xml:space="preserve">: </w:t>
                                </w:r>
                                <w:r>
                                  <w:t>DRR Stakeholders in the MENA Region – Regional Level</w:t>
                                </w:r>
                              </w:p>
                              <w:p w14:paraId="7A827175" w14:textId="77777777" w:rsidR="00D87BB9" w:rsidRDefault="00D87BB9"/>
                              <w:p w14:paraId="79479315"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9E276F4" w14:textId="77777777" w:rsidR="00D87BB9" w:rsidRDefault="00D87BB9"/>
                              <w:p w14:paraId="0FFA3EE4"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0E4B78EA" w14:textId="77777777" w:rsidR="00D87BB9" w:rsidRDefault="00D87BB9"/>
                              <w:p w14:paraId="006A5273" w14:textId="77777777" w:rsidR="00D87BB9" w:rsidRPr="004729BA" w:rsidRDefault="00D87BB9" w:rsidP="00B54CDB">
                                <w:pPr>
                                  <w:pStyle w:val="Caption"/>
                                </w:pPr>
                                <w:r>
                                  <w:t>Figure 5-4</w:t>
                                </w:r>
                                <w:r w:rsidRPr="004729BA">
                                  <w:t xml:space="preserve">: </w:t>
                                </w:r>
                                <w:r>
                                  <w:t>DRR Stakeholders in the MENA Region – Regional Level</w:t>
                                </w:r>
                              </w:p>
                              <w:p w14:paraId="09E9A40D" w14:textId="77777777" w:rsidR="00D87BB9" w:rsidRDefault="00D87BB9"/>
                              <w:p w14:paraId="634748E2"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0C3FA5A" w14:textId="77777777" w:rsidR="00D87BB9" w:rsidRDefault="00D87BB9"/>
                              <w:p w14:paraId="39683499" w14:textId="77777777" w:rsidR="00D87BB9" w:rsidRPr="004729BA" w:rsidRDefault="00D87BB9" w:rsidP="00B54CDB">
                                <w:pPr>
                                  <w:pStyle w:val="Caption"/>
                                </w:pPr>
                                <w:r>
                                  <w:t>Figure 5-5</w:t>
                                </w:r>
                                <w:r w:rsidRPr="004729BA">
                                  <w:t xml:space="preserve">: </w:t>
                                </w:r>
                                <w:r>
                                  <w:t>DRR Stakeholders – Global Level</w:t>
                                </w:r>
                              </w:p>
                              <w:p w14:paraId="6DB6AC9E" w14:textId="77777777" w:rsidR="00D87BB9" w:rsidRDefault="00D87BB9"/>
                              <w:p w14:paraId="14091DD7"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3CCA7F12" w14:textId="77777777" w:rsidR="00D87BB9" w:rsidRDefault="00D87BB9"/>
                              <w:p w14:paraId="3F79B7B2"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3B88FF8E" w14:textId="77777777" w:rsidR="00D87BB9" w:rsidRDefault="00D87BB9"/>
                              <w:p w14:paraId="11C0C6E7" w14:textId="77777777" w:rsidR="00D87BB9" w:rsidRPr="004729BA" w:rsidRDefault="00D87BB9" w:rsidP="00B54CDB">
                                <w:pPr>
                                  <w:pStyle w:val="Caption"/>
                                </w:pPr>
                                <w:r>
                                  <w:t>Figure 5-5</w:t>
                                </w:r>
                                <w:r w:rsidRPr="004729BA">
                                  <w:t xml:space="preserve">: </w:t>
                                </w:r>
                                <w:r>
                                  <w:t>DRR Stakeholders – Global Level</w:t>
                                </w:r>
                              </w:p>
                              <w:p w14:paraId="2B9B3701" w14:textId="77777777" w:rsidR="00D87BB9" w:rsidRDefault="00D87BB9"/>
                              <w:p w14:paraId="7C99E5D8"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713906C" w14:textId="77777777" w:rsidR="00D87BB9" w:rsidRDefault="00D87BB9"/>
                              <w:p w14:paraId="049849F1"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15959B2" w14:textId="77777777" w:rsidR="00D87BB9" w:rsidRDefault="00D87BB9"/>
                              <w:p w14:paraId="3BD2F5E1"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72F8804" w14:textId="77777777" w:rsidR="00D87BB9" w:rsidRDefault="00D87BB9"/>
                              <w:p w14:paraId="6581BBAC"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3D09947E" w14:textId="77777777" w:rsidR="00D87BB9" w:rsidRDefault="00D87BB9"/>
                              <w:p w14:paraId="33928BE7"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180DE680" w14:textId="77777777" w:rsidR="00D87BB9" w:rsidRDefault="00D87BB9"/>
                              <w:p w14:paraId="68507E36" w14:textId="77777777" w:rsidR="00D87BB9" w:rsidRPr="004729BA" w:rsidRDefault="00D87BB9" w:rsidP="00B54CDB">
                                <w:pPr>
                                  <w:pStyle w:val="Caption"/>
                                </w:pPr>
                                <w:r>
                                  <w:t>Figure 5-5</w:t>
                                </w:r>
                                <w:r w:rsidRPr="004729BA">
                                  <w:t xml:space="preserve">: </w:t>
                                </w:r>
                                <w:r>
                                  <w:t>DRR Stakeholders – Global Level</w:t>
                                </w:r>
                              </w:p>
                              <w:p w14:paraId="7306C2EB" w14:textId="77777777" w:rsidR="00D87BB9" w:rsidRDefault="00D87BB9"/>
                              <w:p w14:paraId="6570A163"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2CEC4216" w14:textId="77777777" w:rsidR="00D87BB9" w:rsidRDefault="00D87BB9"/>
                              <w:p w14:paraId="7EB007C7"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2274991" w14:textId="77777777" w:rsidR="00D87BB9" w:rsidRDefault="00D87BB9"/>
                              <w:p w14:paraId="783E0548"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7E5D918A" w14:textId="77777777" w:rsidR="00D87BB9" w:rsidRDefault="00D87BB9"/>
                              <w:p w14:paraId="66A55B09" w14:textId="77777777" w:rsidR="00D87BB9" w:rsidRPr="004729BA" w:rsidRDefault="00D87BB9" w:rsidP="00B54CDB">
                                <w:pPr>
                                  <w:pStyle w:val="Caption"/>
                                </w:pPr>
                                <w:r>
                                  <w:t>Figure 5-4</w:t>
                                </w:r>
                                <w:r w:rsidRPr="004729BA">
                                  <w:t xml:space="preserve">: </w:t>
                                </w:r>
                                <w:r>
                                  <w:t>DRR Stakeholders in the MENA Region – Regional Level</w:t>
                                </w:r>
                              </w:p>
                              <w:p w14:paraId="70A24481" w14:textId="77777777" w:rsidR="00D87BB9" w:rsidRDefault="00D87BB9"/>
                              <w:p w14:paraId="1C2AF9B5"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37BA5D83" w14:textId="77777777" w:rsidR="00D87BB9" w:rsidRDefault="00D87BB9"/>
                              <w:p w14:paraId="03A22C62"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7F8D4B25" w14:textId="77777777" w:rsidR="00D87BB9" w:rsidRDefault="00D87BB9"/>
                              <w:p w14:paraId="6A88B656" w14:textId="77777777" w:rsidR="00D87BB9" w:rsidRPr="004729BA" w:rsidRDefault="00D87BB9" w:rsidP="00B54CDB">
                                <w:pPr>
                                  <w:pStyle w:val="Caption"/>
                                </w:pPr>
                                <w:r>
                                  <w:t>Figure 5-4</w:t>
                                </w:r>
                                <w:r w:rsidRPr="004729BA">
                                  <w:t xml:space="preserve">: </w:t>
                                </w:r>
                                <w:r>
                                  <w:t>DRR Stakeholders in the MENA Region – Regional Level</w:t>
                                </w:r>
                              </w:p>
                              <w:p w14:paraId="19C7F0AA" w14:textId="77777777" w:rsidR="00D87BB9" w:rsidRDefault="00D87BB9"/>
                              <w:p w14:paraId="2668610F"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0D6031E0" w14:textId="77777777" w:rsidR="00D87BB9" w:rsidRDefault="00D87BB9"/>
                              <w:p w14:paraId="3E662568" w14:textId="77777777" w:rsidR="00D87BB9" w:rsidRPr="004729BA" w:rsidRDefault="00D87BB9" w:rsidP="00B54CDB">
                                <w:pPr>
                                  <w:pStyle w:val="Caption"/>
                                </w:pPr>
                                <w:r>
                                  <w:t>Figure 5-5</w:t>
                                </w:r>
                                <w:r w:rsidRPr="004729BA">
                                  <w:t xml:space="preserve">: </w:t>
                                </w:r>
                                <w:r>
                                  <w:t>DRR Stakeholders – Global Level</w:t>
                                </w:r>
                              </w:p>
                              <w:p w14:paraId="6FB5E81C" w14:textId="77777777" w:rsidR="00D87BB9" w:rsidRDefault="00D87BB9"/>
                              <w:p w14:paraId="30967881"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1799A9EF" w14:textId="77777777" w:rsidR="00D87BB9" w:rsidRDefault="00D87BB9"/>
                              <w:p w14:paraId="7D18EAB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3FF19E30" w14:textId="77777777" w:rsidR="00D87BB9" w:rsidRDefault="00D87BB9"/>
                              <w:p w14:paraId="334E6F54"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311C5D3" w14:textId="77777777" w:rsidR="00D87BB9" w:rsidRDefault="00D87BB9"/>
                              <w:p w14:paraId="3BDF2777" w14:textId="77777777" w:rsidR="00D87BB9" w:rsidRPr="004729BA" w:rsidRDefault="00D87BB9" w:rsidP="00B54CDB">
                                <w:pPr>
                                  <w:pStyle w:val="Caption"/>
                                </w:pPr>
                                <w:r>
                                  <w:t>Figure 5-4</w:t>
                                </w:r>
                                <w:r w:rsidRPr="004729BA">
                                  <w:t xml:space="preserve">: </w:t>
                                </w:r>
                                <w:r>
                                  <w:t>DRR Stakeholders in the MENA Region – Regional Level</w:t>
                                </w:r>
                              </w:p>
                              <w:p w14:paraId="7AF9C4B6" w14:textId="77777777" w:rsidR="00D87BB9" w:rsidRDefault="00D87BB9"/>
                              <w:p w14:paraId="5AFC7B11"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230A2C3F" w14:textId="77777777" w:rsidR="00D87BB9" w:rsidRDefault="00D87BB9"/>
                              <w:p w14:paraId="5254F300" w14:textId="7E580ED9"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1FFB18D3" w14:textId="77777777" w:rsidR="00D87BB9" w:rsidRDefault="00D87BB9"/>
                              <w:p w14:paraId="7EF4179D"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53ACE61" w14:textId="77777777" w:rsidR="00D87BB9" w:rsidRDefault="00D87BB9"/>
                              <w:p w14:paraId="6C0C5240" w14:textId="77777777" w:rsidR="00D87BB9" w:rsidRDefault="00D87BB9" w:rsidP="00DE27C6">
                                <w:pPr>
                                  <w:pStyle w:val="Capture2"/>
                                </w:pPr>
                                <w:r>
                                  <w:t>Table  5-2: Comparative analysis between the 12 official Palestine refugee camps run by UNRWA in Lebanon, Source: UNERWA, 2018</w:t>
                                </w:r>
                              </w:p>
                              <w:p w14:paraId="2FBC5A8F" w14:textId="77777777" w:rsidR="00D87BB9" w:rsidRDefault="00D87BB9"/>
                              <w:p w14:paraId="67EAFCC9"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3CF086E2" w14:textId="77777777" w:rsidR="00D87BB9" w:rsidRDefault="00D87BB9"/>
                              <w:p w14:paraId="72735A19"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4E5474A8" w14:textId="77777777" w:rsidR="00D87BB9" w:rsidRDefault="00D87BB9"/>
                              <w:p w14:paraId="190C2960" w14:textId="77777777" w:rsidR="00D87BB9" w:rsidRDefault="00D87BB9" w:rsidP="00DE27C6">
                                <w:pPr>
                                  <w:pStyle w:val="Capture2"/>
                                </w:pPr>
                                <w:r>
                                  <w:t>Table  5-2: Comparative analysis between the 12 official Palestine refugee camps run by UNRWA in Lebanon, Source: UNERWA, 2018</w:t>
                                </w:r>
                              </w:p>
                              <w:p w14:paraId="029C0146" w14:textId="77777777" w:rsidR="00D87BB9" w:rsidRDefault="00D87BB9"/>
                              <w:p w14:paraId="35E99327"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5CBF05E7" w14:textId="77777777" w:rsidR="00D87BB9" w:rsidRDefault="00D87BB9"/>
                              <w:p w14:paraId="27524B62" w14:textId="77777777" w:rsidR="00D87BB9" w:rsidRPr="004729BA" w:rsidRDefault="00D87BB9" w:rsidP="00B54CDB">
                                <w:pPr>
                                  <w:pStyle w:val="Caption"/>
                                </w:pPr>
                                <w:r>
                                  <w:t>Figure 5-4</w:t>
                                </w:r>
                                <w:r w:rsidRPr="004729BA">
                                  <w:t xml:space="preserve">: </w:t>
                                </w:r>
                                <w:r>
                                  <w:t>DRR Stakeholders in the MENA Region – Regional Level</w:t>
                                </w:r>
                              </w:p>
                              <w:p w14:paraId="1B22A7A0" w14:textId="77777777" w:rsidR="00D87BB9" w:rsidRDefault="00D87BB9"/>
                              <w:p w14:paraId="1B85615F"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66F52E7C" w14:textId="77777777" w:rsidR="00D87BB9" w:rsidRDefault="00D87BB9"/>
                              <w:p w14:paraId="670534FE"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4DCEEE55" w14:textId="77777777" w:rsidR="00D87BB9" w:rsidRDefault="00D87BB9"/>
                              <w:p w14:paraId="169A089A"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2E48A7A1" w14:textId="77777777" w:rsidR="00D87BB9" w:rsidRDefault="00D87BB9"/>
                              <w:p w14:paraId="3453A15B" w14:textId="77777777" w:rsidR="00D87BB9" w:rsidRDefault="00D87BB9" w:rsidP="00DE27C6">
                                <w:pPr>
                                  <w:pStyle w:val="Capture2"/>
                                </w:pPr>
                                <w:r>
                                  <w:t>Table  5-2: Comparative analysis between the 12 official Palestine refugee camps run by UNRWA in Lebanon, Source: UNERWA, 2018</w:t>
                                </w:r>
                              </w:p>
                              <w:p w14:paraId="0762000C" w14:textId="77777777" w:rsidR="00D87BB9" w:rsidRDefault="00D87BB9"/>
                              <w:p w14:paraId="55A8739F"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3A687B7F" w14:textId="77777777" w:rsidR="00D87BB9" w:rsidRDefault="00D87BB9"/>
                              <w:p w14:paraId="55567DB8"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221D9BA" w14:textId="77777777" w:rsidR="00D87BB9" w:rsidRDefault="00D87BB9"/>
                              <w:p w14:paraId="17AAA544" w14:textId="77777777" w:rsidR="00D87BB9" w:rsidRDefault="00D87BB9" w:rsidP="00DE27C6">
                                <w:pPr>
                                  <w:pStyle w:val="Capture2"/>
                                </w:pPr>
                                <w:r>
                                  <w:t>Table  5-2: Comparative analysis between the 12 official Palestine refugee camps run by UNRWA in Lebanon, Source: UNERWA, 2018</w:t>
                                </w:r>
                              </w:p>
                              <w:p w14:paraId="0892DC60" w14:textId="77777777" w:rsidR="00D87BB9" w:rsidRDefault="00D87BB9"/>
                              <w:p w14:paraId="051D0AF9"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463A997F" w14:textId="77777777" w:rsidR="00D87BB9" w:rsidRDefault="00D87BB9"/>
                              <w:p w14:paraId="511F68F7" w14:textId="77777777" w:rsidR="00D87BB9" w:rsidRPr="004729BA" w:rsidRDefault="00D87BB9" w:rsidP="00B54CDB">
                                <w:pPr>
                                  <w:pStyle w:val="Caption"/>
                                </w:pPr>
                                <w:r>
                                  <w:t>Figure 5-4</w:t>
                                </w:r>
                                <w:r w:rsidRPr="004729BA">
                                  <w:t xml:space="preserve">: </w:t>
                                </w:r>
                                <w:r>
                                  <w:t>DRR Stakeholders in the MENA Region – Regional Level</w:t>
                                </w:r>
                              </w:p>
                              <w:p w14:paraId="3D0A9EAD" w14:textId="77777777" w:rsidR="00D87BB9" w:rsidRDefault="00D87BB9"/>
                              <w:p w14:paraId="5B762F9C"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600D4890" w14:textId="77777777" w:rsidR="00D87BB9" w:rsidRDefault="00D87BB9"/>
                              <w:p w14:paraId="78A5B4CB"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0815D2F3" w14:textId="77777777" w:rsidR="00D87BB9" w:rsidRDefault="00D87BB9"/>
                              <w:p w14:paraId="484A69DA" w14:textId="77777777" w:rsidR="00D87BB9" w:rsidRPr="004729BA" w:rsidRDefault="00D87BB9" w:rsidP="00B54CDB">
                                <w:pPr>
                                  <w:pStyle w:val="Caption"/>
                                </w:pPr>
                                <w:r>
                                  <w:t>Figure 5-4</w:t>
                                </w:r>
                                <w:r w:rsidRPr="004729BA">
                                  <w:t xml:space="preserve">: </w:t>
                                </w:r>
                                <w:r>
                                  <w:t>DRR Stakeholders in the MENA Region – Regional Level</w:t>
                                </w:r>
                              </w:p>
                              <w:p w14:paraId="69CBA529" w14:textId="77777777" w:rsidR="00D87BB9" w:rsidRDefault="00D87BB9"/>
                              <w:p w14:paraId="448C1559"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D1BD00C" w14:textId="77777777" w:rsidR="00D87BB9" w:rsidRDefault="00D87BB9"/>
                              <w:p w14:paraId="3F093899" w14:textId="77777777" w:rsidR="00D87BB9" w:rsidRPr="004729BA" w:rsidRDefault="00D87BB9" w:rsidP="00B54CDB">
                                <w:pPr>
                                  <w:pStyle w:val="Caption"/>
                                </w:pPr>
                                <w:r>
                                  <w:t>Figure 5-5</w:t>
                                </w:r>
                                <w:r w:rsidRPr="004729BA">
                                  <w:t xml:space="preserve">: </w:t>
                                </w:r>
                                <w:r>
                                  <w:t>DRR Stakeholders – Global Level</w:t>
                                </w:r>
                              </w:p>
                              <w:p w14:paraId="5FCD100F" w14:textId="77777777" w:rsidR="00D87BB9" w:rsidRDefault="00D87BB9"/>
                              <w:p w14:paraId="58EDFE6B"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3D462916" w14:textId="77777777" w:rsidR="00D87BB9" w:rsidRDefault="00D87BB9"/>
                              <w:p w14:paraId="47A2FF24"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5322F33A" w14:textId="77777777" w:rsidR="00D87BB9" w:rsidRDefault="00D87BB9"/>
                              <w:p w14:paraId="7ED9C82A"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03E0FA22" w14:textId="77777777" w:rsidR="00D87BB9" w:rsidRDefault="00D87BB9"/>
                              <w:p w14:paraId="68E89C07" w14:textId="77777777" w:rsidR="00D87BB9" w:rsidRPr="004729BA" w:rsidRDefault="00D87BB9" w:rsidP="00B54CDB">
                                <w:pPr>
                                  <w:pStyle w:val="Caption"/>
                                </w:pPr>
                                <w:r>
                                  <w:t>Figure 5-4</w:t>
                                </w:r>
                                <w:r w:rsidRPr="004729BA">
                                  <w:t xml:space="preserve">: </w:t>
                                </w:r>
                                <w:r>
                                  <w:t>DRR Stakeholders in the MENA Region – Regional Level</w:t>
                                </w:r>
                              </w:p>
                              <w:p w14:paraId="3EB6A2CB" w14:textId="77777777" w:rsidR="00D87BB9" w:rsidRDefault="00D87BB9"/>
                              <w:p w14:paraId="7F900EF3"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549A6BE0" w14:textId="77777777" w:rsidR="00D87BB9" w:rsidRDefault="00D87BB9"/>
                              <w:p w14:paraId="606C1CC8" w14:textId="7E580ED9"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2E98FE46" w14:textId="77777777" w:rsidR="00D87BB9" w:rsidRDefault="00D87BB9"/>
                              <w:p w14:paraId="3E5F8032"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0C5E3EA" w14:textId="77777777" w:rsidR="00D87BB9" w:rsidRDefault="00D87BB9"/>
                              <w:p w14:paraId="72C57B78" w14:textId="77777777" w:rsidR="00D87BB9" w:rsidRDefault="00D87BB9" w:rsidP="00DE27C6">
                                <w:pPr>
                                  <w:pStyle w:val="Capture2"/>
                                </w:pPr>
                                <w:r>
                                  <w:t>Table  5-2: Comparative analysis between the 12 official Palestine refugee camps run by UNRWA in Lebanon, Source: UNERWA, 2018</w:t>
                                </w:r>
                              </w:p>
                              <w:p w14:paraId="1D1EA75A" w14:textId="77777777" w:rsidR="00D87BB9" w:rsidRDefault="00D87BB9"/>
                              <w:p w14:paraId="3C06EBCE"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70911BF1" w14:textId="77777777" w:rsidR="00D87BB9" w:rsidRDefault="00D87BB9"/>
                              <w:p w14:paraId="09E9F227"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EFB708C" w14:textId="77777777" w:rsidR="00D87BB9" w:rsidRDefault="00D87BB9"/>
                              <w:p w14:paraId="3F199568" w14:textId="77777777" w:rsidR="00D87BB9" w:rsidRDefault="00D87BB9" w:rsidP="00DE27C6">
                                <w:pPr>
                                  <w:pStyle w:val="Capture2"/>
                                </w:pPr>
                                <w:r>
                                  <w:t>Table  5-2: Comparative analysis between the 12 official Palestine refugee camps run by UNRWA in Lebanon, Source: UNERWA, 2018</w:t>
                                </w:r>
                              </w:p>
                              <w:p w14:paraId="53859C02" w14:textId="77777777" w:rsidR="00D87BB9" w:rsidRDefault="00D87BB9"/>
                              <w:p w14:paraId="47BEE1C7"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00E85C19" w14:textId="77777777" w:rsidR="00D87BB9" w:rsidRDefault="00D87BB9"/>
                              <w:p w14:paraId="6D21E586" w14:textId="77777777" w:rsidR="00D87BB9" w:rsidRPr="004729BA" w:rsidRDefault="00D87BB9" w:rsidP="00B54CDB">
                                <w:pPr>
                                  <w:pStyle w:val="Caption"/>
                                </w:pPr>
                                <w:r>
                                  <w:t>Figure 5-4</w:t>
                                </w:r>
                                <w:r w:rsidRPr="004729BA">
                                  <w:t xml:space="preserve">: </w:t>
                                </w:r>
                                <w:r>
                                  <w:t>DRR Stakeholders in the MENA Region – Regional Level</w:t>
                                </w:r>
                              </w:p>
                              <w:p w14:paraId="486F3998" w14:textId="77777777" w:rsidR="00D87BB9" w:rsidRDefault="00D87BB9"/>
                              <w:p w14:paraId="6E01619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609FB34" w14:textId="77777777" w:rsidR="00D87BB9" w:rsidRDefault="00D87BB9"/>
                              <w:p w14:paraId="2956852A" w14:textId="7E580ED9"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773F67DB" w14:textId="77777777" w:rsidR="00D87BB9" w:rsidRDefault="00D87BB9"/>
                              <w:p w14:paraId="56804753"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123D2448" w14:textId="77777777" w:rsidR="00D87BB9" w:rsidRDefault="00D87BB9"/>
                              <w:p w14:paraId="4EA58B90" w14:textId="77777777" w:rsidR="00D87BB9" w:rsidRDefault="00D87BB9" w:rsidP="00DE27C6">
                                <w:pPr>
                                  <w:pStyle w:val="Capture2"/>
                                </w:pPr>
                                <w:r>
                                  <w:t>Table  5-2: Comparative analysis between the 12 official Palestine refugee camps run by UNRWA in Lebanon, Source: UNERWA, 2018</w:t>
                                </w:r>
                              </w:p>
                              <w:p w14:paraId="3FE7F000" w14:textId="77777777" w:rsidR="00D87BB9" w:rsidRDefault="00D87BB9"/>
                              <w:p w14:paraId="1623C4A5" w14:textId="04F553C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753BAEE7" w14:textId="77777777" w:rsidR="00D87BB9" w:rsidRDefault="00D87BB9"/>
                              <w:p w14:paraId="2CABC691" w14:textId="3BC20722"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bookmarkEnd w:id="91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7500" name="Picture 7500"/>
                          <pic:cNvPicPr>
                            <a:picLocks noChangeAspect="1"/>
                          </pic:cNvPicPr>
                        </pic:nvPicPr>
                        <pic:blipFill rotWithShape="1">
                          <a:blip r:embed="rId215" cstate="print">
                            <a:extLst>
                              <a:ext uri="{28A0092B-C50C-407E-A947-70E740481C1C}">
                                <a14:useLocalDpi xmlns:a14="http://schemas.microsoft.com/office/drawing/2010/main" val="0"/>
                              </a:ext>
                            </a:extLst>
                          </a:blip>
                          <a:srcRect t="1" b="41527"/>
                          <a:stretch/>
                        </pic:blipFill>
                        <pic:spPr bwMode="auto">
                          <a:xfrm>
                            <a:off x="26505" y="198754"/>
                            <a:ext cx="5181626" cy="1880464"/>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155E101" id="Group 7540" o:spid="_x0000_s1186" style="position:absolute;margin-left:-4.9pt;margin-top:5.05pt;width:430.95pt;height:185.6pt;z-index:252285952;mso-position-horizontal-relative:margin;mso-position-vertical-relative:margin;mso-height-relative:margin" coordorigin=",-1341" coordsize="54730,22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">
                <v:group id="Group 7536" o:spid="_x0000_s1187" style="position:absolute;top:-1341;width:54730;height:21961" coordorigin=",-3329" coordsize="54730,21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">
                  <v:rect id="Rectangle 7501" o:spid="_x0000_s1188" style="position:absolute;top:2151;width:54730;height:7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" filled="f" strokecolor="red" strokeweight="1pt">
                    <v:stroke dashstyle="dash"/>
                  </v:rect>
                  <v:rect id="Rectangle 7515" o:spid="_x0000_s1189" style="position:absolute;top:9356;width:54730;height:9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" filled="f" strokecolor="red" strokeweight="1pt">
                    <v:stroke dashstyle="dash"/>
                  </v:rect>
                  <v:shape id="Text Box 7527" o:spid="_x0000_s1190" type="#_x0000_t202" style="position:absolute;left:7115;top:-3329;width:45091;height:2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" filled="f" stroked="f" strokeweight=".5pt">
                    <v:path arrowok="t"/>
                    <v:textbox>
                      <w:txbxContent>
                        <w:p w14:paraId="371C2E41" w14:textId="66647356" w:rsidR="00D87BB9" w:rsidRPr="004729BA" w:rsidRDefault="00D87BB9" w:rsidP="004F4CBA">
                          <w:pPr>
                            <w:pStyle w:val="Caption"/>
                            <w:jc w:val="left"/>
                          </w:pPr>
                          <w:bookmarkStart w:id="912" w:name="_Toc20738191"/>
                          <w:r>
                            <w:t>Figure 5-6</w:t>
                          </w:r>
                          <w:r w:rsidRPr="004729BA">
                            <w:t xml:space="preserve">: </w:t>
                          </w:r>
                          <w:r>
                            <w:t>DRR Stakeholders in the MENA Region – Sudan and Lebanon</w:t>
                          </w:r>
                        </w:p>
                        <w:p w14:paraId="4F274788" w14:textId="77777777" w:rsidR="00D87BB9" w:rsidRDefault="00D87BB9"/>
                        <w:p w14:paraId="30F01708"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05B05398" w14:textId="77777777" w:rsidR="00D87BB9" w:rsidRDefault="00D87BB9"/>
                        <w:p w14:paraId="58839ED9" w14:textId="77777777" w:rsidR="00D87BB9" w:rsidRDefault="00D87BB9" w:rsidP="00DE27C6">
                          <w:pPr>
                            <w:pStyle w:val="Capture2"/>
                          </w:pPr>
                          <w:r>
                            <w:t>Table  5-2: Comparative analysis between the 12 official Palestine refugee camps run by UNRWA in Lebanon, Source: UNERWA, 2018</w:t>
                          </w:r>
                        </w:p>
                        <w:p w14:paraId="4C71C040" w14:textId="77777777" w:rsidR="00D87BB9" w:rsidRDefault="00D87BB9"/>
                        <w:p w14:paraId="42E933C9"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07748C60" w14:textId="77777777" w:rsidR="00D87BB9" w:rsidRDefault="00D87BB9"/>
                        <w:p w14:paraId="1D39F700"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53C57059" w14:textId="77777777" w:rsidR="00D87BB9" w:rsidRDefault="00D87BB9"/>
                        <w:p w14:paraId="5873ECC2" w14:textId="77777777" w:rsidR="00D87BB9" w:rsidRDefault="00D87BB9" w:rsidP="00DE27C6">
                          <w:pPr>
                            <w:pStyle w:val="Capture2"/>
                          </w:pPr>
                          <w:r>
                            <w:t>Table  5-2: Comparative analysis between the 12 official Palestine refugee camps run by UNRWA in Lebanon, Source: UNERWA, 2018</w:t>
                          </w:r>
                        </w:p>
                        <w:p w14:paraId="724EB3ED" w14:textId="77777777" w:rsidR="00D87BB9" w:rsidRDefault="00D87BB9"/>
                        <w:p w14:paraId="5059890D"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15EB9E9A" w14:textId="77777777" w:rsidR="00D87BB9" w:rsidRDefault="00D87BB9"/>
                        <w:p w14:paraId="0B303C7C" w14:textId="77777777" w:rsidR="00D87BB9" w:rsidRPr="004729BA" w:rsidRDefault="00D87BB9" w:rsidP="00B54CDB">
                          <w:pPr>
                            <w:pStyle w:val="Caption"/>
                          </w:pPr>
                          <w:r>
                            <w:t>Figure 5-4</w:t>
                          </w:r>
                          <w:r w:rsidRPr="004729BA">
                            <w:t xml:space="preserve">: </w:t>
                          </w:r>
                          <w:r>
                            <w:t>DRR Stakeholders in the MENA Region – Regional Level</w:t>
                          </w:r>
                        </w:p>
                        <w:p w14:paraId="548D1FE9" w14:textId="77777777" w:rsidR="00D87BB9" w:rsidRDefault="00D87BB9"/>
                        <w:p w14:paraId="450E16B2"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8897777" w14:textId="77777777" w:rsidR="00D87BB9" w:rsidRDefault="00D87BB9"/>
                        <w:p w14:paraId="5CB8F109"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3E03DA2F" w14:textId="77777777" w:rsidR="00D87BB9" w:rsidRDefault="00D87BB9"/>
                        <w:p w14:paraId="34D616D7"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143700D0" w14:textId="77777777" w:rsidR="00D87BB9" w:rsidRDefault="00D87BB9"/>
                        <w:p w14:paraId="1D26E2B6" w14:textId="77777777" w:rsidR="00D87BB9" w:rsidRDefault="00D87BB9" w:rsidP="00DE27C6">
                          <w:pPr>
                            <w:pStyle w:val="Capture2"/>
                          </w:pPr>
                          <w:r>
                            <w:t>Table  5-2: Comparative analysis between the 12 official Palestine refugee camps run by UNRWA in Lebanon, Source: UNERWA, 2018</w:t>
                          </w:r>
                        </w:p>
                        <w:p w14:paraId="77D42DF7" w14:textId="77777777" w:rsidR="00D87BB9" w:rsidRDefault="00D87BB9"/>
                        <w:p w14:paraId="21F4525F"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3508C0E2" w14:textId="77777777" w:rsidR="00D87BB9" w:rsidRDefault="00D87BB9"/>
                        <w:p w14:paraId="2BDC64B0"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410F6B76" w14:textId="77777777" w:rsidR="00D87BB9" w:rsidRDefault="00D87BB9"/>
                        <w:p w14:paraId="079A5833" w14:textId="77777777" w:rsidR="00D87BB9" w:rsidRDefault="00D87BB9" w:rsidP="00DE27C6">
                          <w:pPr>
                            <w:pStyle w:val="Capture2"/>
                          </w:pPr>
                          <w:r>
                            <w:t>Table  5-2: Comparative analysis between the 12 official Palestine refugee camps run by UNRWA in Lebanon, Source: UNERWA, 2018</w:t>
                          </w:r>
                        </w:p>
                        <w:p w14:paraId="47365732" w14:textId="77777777" w:rsidR="00D87BB9" w:rsidRDefault="00D87BB9"/>
                        <w:p w14:paraId="0ABBFBA0"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8B0D029" w14:textId="77777777" w:rsidR="00D87BB9" w:rsidRDefault="00D87BB9"/>
                        <w:p w14:paraId="622EA715" w14:textId="77777777" w:rsidR="00D87BB9" w:rsidRPr="004729BA" w:rsidRDefault="00D87BB9" w:rsidP="00B54CDB">
                          <w:pPr>
                            <w:pStyle w:val="Caption"/>
                          </w:pPr>
                          <w:r>
                            <w:t>Figure 5-4</w:t>
                          </w:r>
                          <w:r w:rsidRPr="004729BA">
                            <w:t xml:space="preserve">: </w:t>
                          </w:r>
                          <w:r>
                            <w:t>DRR Stakeholders in the MENA Region – Regional Level</w:t>
                          </w:r>
                        </w:p>
                        <w:p w14:paraId="32CCC9F0" w14:textId="77777777" w:rsidR="00D87BB9" w:rsidRDefault="00D87BB9"/>
                        <w:p w14:paraId="756BD8F2"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56EB72C" w14:textId="77777777" w:rsidR="00D87BB9" w:rsidRDefault="00D87BB9"/>
                        <w:p w14:paraId="4375E52E"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1CE5F985" w14:textId="77777777" w:rsidR="00D87BB9" w:rsidRDefault="00D87BB9"/>
                        <w:p w14:paraId="3DA214B2" w14:textId="77777777" w:rsidR="00D87BB9" w:rsidRPr="004729BA" w:rsidRDefault="00D87BB9" w:rsidP="00B54CDB">
                          <w:pPr>
                            <w:pStyle w:val="Caption"/>
                          </w:pPr>
                          <w:r>
                            <w:t>Figure 5-4</w:t>
                          </w:r>
                          <w:r w:rsidRPr="004729BA">
                            <w:t xml:space="preserve">: </w:t>
                          </w:r>
                          <w:r>
                            <w:t>DRR Stakeholders in the MENA Region – Regional Level</w:t>
                          </w:r>
                        </w:p>
                        <w:p w14:paraId="0E00BF0B" w14:textId="77777777" w:rsidR="00D87BB9" w:rsidRDefault="00D87BB9"/>
                        <w:p w14:paraId="4DADBC52"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1D1E7FE4" w14:textId="77777777" w:rsidR="00D87BB9" w:rsidRDefault="00D87BB9"/>
                        <w:p w14:paraId="361D0919" w14:textId="77777777" w:rsidR="00D87BB9" w:rsidRPr="004729BA" w:rsidRDefault="00D87BB9" w:rsidP="00B54CDB">
                          <w:pPr>
                            <w:pStyle w:val="Caption"/>
                          </w:pPr>
                          <w:r>
                            <w:t>Figure 5-5</w:t>
                          </w:r>
                          <w:r w:rsidRPr="004729BA">
                            <w:t xml:space="preserve">: </w:t>
                          </w:r>
                          <w:r>
                            <w:t>DRR Stakeholders – Global Level</w:t>
                          </w:r>
                        </w:p>
                        <w:p w14:paraId="12F2D190" w14:textId="77777777" w:rsidR="00D87BB9" w:rsidRDefault="00D87BB9"/>
                        <w:p w14:paraId="085E2DC0"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200DC737" w14:textId="77777777" w:rsidR="00D87BB9" w:rsidRDefault="00D87BB9"/>
                        <w:p w14:paraId="4BA03FC1"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5DBAA07C" w14:textId="77777777" w:rsidR="00D87BB9" w:rsidRDefault="00D87BB9"/>
                        <w:p w14:paraId="5BAB98ED"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1169ACE" w14:textId="77777777" w:rsidR="00D87BB9" w:rsidRDefault="00D87BB9"/>
                        <w:p w14:paraId="3B3DC174" w14:textId="77777777" w:rsidR="00D87BB9" w:rsidRPr="004729BA" w:rsidRDefault="00D87BB9" w:rsidP="00B54CDB">
                          <w:pPr>
                            <w:pStyle w:val="Caption"/>
                          </w:pPr>
                          <w:r>
                            <w:t>Figure 5-4</w:t>
                          </w:r>
                          <w:r w:rsidRPr="004729BA">
                            <w:t xml:space="preserve">: </w:t>
                          </w:r>
                          <w:r>
                            <w:t>DRR Stakeholders in the MENA Region – Regional Level</w:t>
                          </w:r>
                        </w:p>
                        <w:p w14:paraId="4B335934" w14:textId="77777777" w:rsidR="00D87BB9" w:rsidRDefault="00D87BB9"/>
                        <w:p w14:paraId="0BF20679"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5EEEF69E" w14:textId="77777777" w:rsidR="00D87BB9" w:rsidRDefault="00D87BB9"/>
                        <w:p w14:paraId="1078011D"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66CF76B9" w14:textId="77777777" w:rsidR="00D87BB9" w:rsidRDefault="00D87BB9"/>
                        <w:p w14:paraId="400A7218"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BC7E938" w14:textId="77777777" w:rsidR="00D87BB9" w:rsidRDefault="00D87BB9"/>
                        <w:p w14:paraId="6F4AF5C3" w14:textId="77777777" w:rsidR="00D87BB9" w:rsidRDefault="00D87BB9" w:rsidP="00DE27C6">
                          <w:pPr>
                            <w:pStyle w:val="Capture2"/>
                          </w:pPr>
                          <w:r>
                            <w:t>Table  5-2: Comparative analysis between the 12 official Palestine refugee camps run by UNRWA in Lebanon, Source: UNERWA, 2018</w:t>
                          </w:r>
                        </w:p>
                        <w:p w14:paraId="29C333C0" w14:textId="77777777" w:rsidR="00D87BB9" w:rsidRDefault="00D87BB9"/>
                        <w:p w14:paraId="40A5149B"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18145F91" w14:textId="77777777" w:rsidR="00D87BB9" w:rsidRDefault="00D87BB9"/>
                        <w:p w14:paraId="60A30EAC"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A76C3E2" w14:textId="77777777" w:rsidR="00D87BB9" w:rsidRDefault="00D87BB9"/>
                        <w:p w14:paraId="6945A86A" w14:textId="77777777" w:rsidR="00D87BB9" w:rsidRDefault="00D87BB9" w:rsidP="00DE27C6">
                          <w:pPr>
                            <w:pStyle w:val="Capture2"/>
                          </w:pPr>
                          <w:r>
                            <w:t>Table  5-2: Comparative analysis between the 12 official Palestine refugee camps run by UNRWA in Lebanon, Source: UNERWA, 2018</w:t>
                          </w:r>
                        </w:p>
                        <w:p w14:paraId="305AD941" w14:textId="77777777" w:rsidR="00D87BB9" w:rsidRDefault="00D87BB9"/>
                        <w:p w14:paraId="284D57EC"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3A32D340" w14:textId="77777777" w:rsidR="00D87BB9" w:rsidRDefault="00D87BB9"/>
                        <w:p w14:paraId="4ADF01E9" w14:textId="77777777" w:rsidR="00D87BB9" w:rsidRPr="004729BA" w:rsidRDefault="00D87BB9" w:rsidP="00B54CDB">
                          <w:pPr>
                            <w:pStyle w:val="Caption"/>
                          </w:pPr>
                          <w:r>
                            <w:t>Figure 5-4</w:t>
                          </w:r>
                          <w:r w:rsidRPr="004729BA">
                            <w:t xml:space="preserve">: </w:t>
                          </w:r>
                          <w:r>
                            <w:t>DRR Stakeholders in the MENA Region – Regional Level</w:t>
                          </w:r>
                        </w:p>
                        <w:p w14:paraId="6859224E" w14:textId="77777777" w:rsidR="00D87BB9" w:rsidRDefault="00D87BB9"/>
                        <w:p w14:paraId="3E86024C"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3612F008" w14:textId="77777777" w:rsidR="00D87BB9" w:rsidRDefault="00D87BB9"/>
                        <w:p w14:paraId="0F8F3541"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03FAC9FF" w14:textId="77777777" w:rsidR="00D87BB9" w:rsidRDefault="00D87BB9"/>
                        <w:p w14:paraId="4723E4C6"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470C4F0E" w14:textId="77777777" w:rsidR="00D87BB9" w:rsidRDefault="00D87BB9"/>
                        <w:p w14:paraId="3E419EBB" w14:textId="77777777" w:rsidR="00D87BB9" w:rsidRDefault="00D87BB9" w:rsidP="00DE27C6">
                          <w:pPr>
                            <w:pStyle w:val="Capture2"/>
                          </w:pPr>
                          <w:r>
                            <w:t>Table  5-2: Comparative analysis between the 12 official Palestine refugee camps run by UNRWA in Lebanon, Source: UNERWA, 2018</w:t>
                          </w:r>
                        </w:p>
                        <w:p w14:paraId="7673532F" w14:textId="77777777" w:rsidR="00D87BB9" w:rsidRDefault="00D87BB9"/>
                        <w:p w14:paraId="414B1774"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78CF8DD6" w14:textId="77777777" w:rsidR="00D87BB9" w:rsidRDefault="00D87BB9"/>
                        <w:p w14:paraId="4D813CA2"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1FFF049" w14:textId="77777777" w:rsidR="00D87BB9" w:rsidRDefault="00D87BB9"/>
                        <w:p w14:paraId="02B20DC5" w14:textId="77777777" w:rsidR="00D87BB9" w:rsidRDefault="00D87BB9" w:rsidP="00DE27C6">
                          <w:pPr>
                            <w:pStyle w:val="Capture2"/>
                          </w:pPr>
                          <w:r>
                            <w:t>Table 5-2: Comparative analysis between the 12 official Palestine refugee camps run by UNRWA in Lebanon, Source: UNERWA, 2018</w:t>
                          </w:r>
                        </w:p>
                        <w:p w14:paraId="03C6EBC1" w14:textId="77777777" w:rsidR="00D87BB9" w:rsidRDefault="00D87BB9"/>
                        <w:p w14:paraId="014EEC8A"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4BD50EB0" w14:textId="77777777" w:rsidR="00D87BB9" w:rsidRDefault="00D87BB9"/>
                        <w:p w14:paraId="47A15919" w14:textId="77777777" w:rsidR="00D87BB9" w:rsidRPr="004729BA" w:rsidRDefault="00D87BB9" w:rsidP="00B54CDB">
                          <w:pPr>
                            <w:pStyle w:val="Caption"/>
                          </w:pPr>
                          <w:r>
                            <w:t>Figure 5-4</w:t>
                          </w:r>
                          <w:r w:rsidRPr="004729BA">
                            <w:t xml:space="preserve">: </w:t>
                          </w:r>
                          <w:r>
                            <w:t>DRR Stakeholders in the MENA Region – Regional Level</w:t>
                          </w:r>
                        </w:p>
                        <w:p w14:paraId="13E3E65B" w14:textId="77777777" w:rsidR="00D87BB9" w:rsidRDefault="00D87BB9"/>
                        <w:p w14:paraId="2908F57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57BDD036" w14:textId="77777777" w:rsidR="00D87BB9" w:rsidRDefault="00D87BB9"/>
                        <w:p w14:paraId="27E99CBB"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482E881A" w14:textId="77777777" w:rsidR="00D87BB9" w:rsidRDefault="00D87BB9"/>
                        <w:p w14:paraId="3C2822F0" w14:textId="77777777" w:rsidR="00D87BB9" w:rsidRPr="004729BA" w:rsidRDefault="00D87BB9" w:rsidP="00B54CDB">
                          <w:pPr>
                            <w:pStyle w:val="Caption"/>
                          </w:pPr>
                          <w:r>
                            <w:t>Figure 5-4</w:t>
                          </w:r>
                          <w:r w:rsidRPr="004729BA">
                            <w:t xml:space="preserve">: </w:t>
                          </w:r>
                          <w:r>
                            <w:t>DRR Stakeholders in the MENA Region – Regional Level</w:t>
                          </w:r>
                        </w:p>
                        <w:p w14:paraId="6AD134B1" w14:textId="77777777" w:rsidR="00D87BB9" w:rsidRDefault="00D87BB9"/>
                        <w:p w14:paraId="76DF4C87"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6F87DC56" w14:textId="77777777" w:rsidR="00D87BB9" w:rsidRDefault="00D87BB9"/>
                        <w:p w14:paraId="4A1CD4D7" w14:textId="77777777" w:rsidR="00D87BB9" w:rsidRPr="004729BA" w:rsidRDefault="00D87BB9" w:rsidP="00B54CDB">
                          <w:pPr>
                            <w:pStyle w:val="Caption"/>
                          </w:pPr>
                          <w:r>
                            <w:t>Figure 5-5</w:t>
                          </w:r>
                          <w:r w:rsidRPr="004729BA">
                            <w:t xml:space="preserve">: </w:t>
                          </w:r>
                          <w:r>
                            <w:t>DRR Stakeholders – Global Level</w:t>
                          </w:r>
                        </w:p>
                        <w:p w14:paraId="4F1E10D9" w14:textId="77777777" w:rsidR="00D87BB9" w:rsidRDefault="00D87BB9"/>
                        <w:p w14:paraId="4F793F61"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79815150" w14:textId="77777777" w:rsidR="00D87BB9" w:rsidRDefault="00D87BB9"/>
                        <w:p w14:paraId="71196B89"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773F622C" w14:textId="77777777" w:rsidR="00D87BB9" w:rsidRDefault="00D87BB9"/>
                        <w:p w14:paraId="55A6387B"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4D1A252" w14:textId="77777777" w:rsidR="00D87BB9" w:rsidRDefault="00D87BB9"/>
                        <w:p w14:paraId="594D033F" w14:textId="77777777" w:rsidR="00D87BB9" w:rsidRPr="004729BA" w:rsidRDefault="00D87BB9" w:rsidP="00B54CDB">
                          <w:pPr>
                            <w:pStyle w:val="Caption"/>
                          </w:pPr>
                          <w:r>
                            <w:t>Figure 5-4</w:t>
                          </w:r>
                          <w:r w:rsidRPr="004729BA">
                            <w:t xml:space="preserve">: </w:t>
                          </w:r>
                          <w:r>
                            <w:t>DRR Stakeholders in the MENA Region – Regional Level</w:t>
                          </w:r>
                        </w:p>
                        <w:p w14:paraId="7A827175" w14:textId="77777777" w:rsidR="00D87BB9" w:rsidRDefault="00D87BB9"/>
                        <w:p w14:paraId="79479315"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9E276F4" w14:textId="77777777" w:rsidR="00D87BB9" w:rsidRDefault="00D87BB9"/>
                        <w:p w14:paraId="0FFA3EE4"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0E4B78EA" w14:textId="77777777" w:rsidR="00D87BB9" w:rsidRDefault="00D87BB9"/>
                        <w:p w14:paraId="006A5273" w14:textId="77777777" w:rsidR="00D87BB9" w:rsidRPr="004729BA" w:rsidRDefault="00D87BB9" w:rsidP="00B54CDB">
                          <w:pPr>
                            <w:pStyle w:val="Caption"/>
                          </w:pPr>
                          <w:r>
                            <w:t>Figure 5-4</w:t>
                          </w:r>
                          <w:r w:rsidRPr="004729BA">
                            <w:t xml:space="preserve">: </w:t>
                          </w:r>
                          <w:r>
                            <w:t>DRR Stakeholders in the MENA Region – Regional Level</w:t>
                          </w:r>
                        </w:p>
                        <w:p w14:paraId="09E9A40D" w14:textId="77777777" w:rsidR="00D87BB9" w:rsidRDefault="00D87BB9"/>
                        <w:p w14:paraId="634748E2"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0C3FA5A" w14:textId="77777777" w:rsidR="00D87BB9" w:rsidRDefault="00D87BB9"/>
                        <w:p w14:paraId="39683499" w14:textId="77777777" w:rsidR="00D87BB9" w:rsidRPr="004729BA" w:rsidRDefault="00D87BB9" w:rsidP="00B54CDB">
                          <w:pPr>
                            <w:pStyle w:val="Caption"/>
                          </w:pPr>
                          <w:r>
                            <w:t>Figure 5-5</w:t>
                          </w:r>
                          <w:r w:rsidRPr="004729BA">
                            <w:t xml:space="preserve">: </w:t>
                          </w:r>
                          <w:r>
                            <w:t>DRR Stakeholders – Global Level</w:t>
                          </w:r>
                        </w:p>
                        <w:p w14:paraId="6DB6AC9E" w14:textId="77777777" w:rsidR="00D87BB9" w:rsidRDefault="00D87BB9"/>
                        <w:p w14:paraId="14091DD7"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3CCA7F12" w14:textId="77777777" w:rsidR="00D87BB9" w:rsidRDefault="00D87BB9"/>
                        <w:p w14:paraId="3F79B7B2"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3B88FF8E" w14:textId="77777777" w:rsidR="00D87BB9" w:rsidRDefault="00D87BB9"/>
                        <w:p w14:paraId="11C0C6E7" w14:textId="77777777" w:rsidR="00D87BB9" w:rsidRPr="004729BA" w:rsidRDefault="00D87BB9" w:rsidP="00B54CDB">
                          <w:pPr>
                            <w:pStyle w:val="Caption"/>
                          </w:pPr>
                          <w:r>
                            <w:t>Figure 5-5</w:t>
                          </w:r>
                          <w:r w:rsidRPr="004729BA">
                            <w:t xml:space="preserve">: </w:t>
                          </w:r>
                          <w:r>
                            <w:t>DRR Stakeholders – Global Level</w:t>
                          </w:r>
                        </w:p>
                        <w:p w14:paraId="2B9B3701" w14:textId="77777777" w:rsidR="00D87BB9" w:rsidRDefault="00D87BB9"/>
                        <w:p w14:paraId="7C99E5D8"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713906C" w14:textId="77777777" w:rsidR="00D87BB9" w:rsidRDefault="00D87BB9"/>
                        <w:p w14:paraId="049849F1"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15959B2" w14:textId="77777777" w:rsidR="00D87BB9" w:rsidRDefault="00D87BB9"/>
                        <w:p w14:paraId="3BD2F5E1"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72F8804" w14:textId="77777777" w:rsidR="00D87BB9" w:rsidRDefault="00D87BB9"/>
                        <w:p w14:paraId="6581BBAC"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3D09947E" w14:textId="77777777" w:rsidR="00D87BB9" w:rsidRDefault="00D87BB9"/>
                        <w:p w14:paraId="33928BE7"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180DE680" w14:textId="77777777" w:rsidR="00D87BB9" w:rsidRDefault="00D87BB9"/>
                        <w:p w14:paraId="68507E36" w14:textId="77777777" w:rsidR="00D87BB9" w:rsidRPr="004729BA" w:rsidRDefault="00D87BB9" w:rsidP="00B54CDB">
                          <w:pPr>
                            <w:pStyle w:val="Caption"/>
                          </w:pPr>
                          <w:r>
                            <w:t>Figure 5-5</w:t>
                          </w:r>
                          <w:r w:rsidRPr="004729BA">
                            <w:t xml:space="preserve">: </w:t>
                          </w:r>
                          <w:r>
                            <w:t>DRR Stakeholders – Global Level</w:t>
                          </w:r>
                        </w:p>
                        <w:p w14:paraId="7306C2EB" w14:textId="77777777" w:rsidR="00D87BB9" w:rsidRDefault="00D87BB9"/>
                        <w:p w14:paraId="6570A163"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2CEC4216" w14:textId="77777777" w:rsidR="00D87BB9" w:rsidRDefault="00D87BB9"/>
                        <w:p w14:paraId="7EB007C7"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2274991" w14:textId="77777777" w:rsidR="00D87BB9" w:rsidRDefault="00D87BB9"/>
                        <w:p w14:paraId="783E0548"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7E5D918A" w14:textId="77777777" w:rsidR="00D87BB9" w:rsidRDefault="00D87BB9"/>
                        <w:p w14:paraId="66A55B09" w14:textId="77777777" w:rsidR="00D87BB9" w:rsidRPr="004729BA" w:rsidRDefault="00D87BB9" w:rsidP="00B54CDB">
                          <w:pPr>
                            <w:pStyle w:val="Caption"/>
                          </w:pPr>
                          <w:r>
                            <w:t>Figure 5-4</w:t>
                          </w:r>
                          <w:r w:rsidRPr="004729BA">
                            <w:t xml:space="preserve">: </w:t>
                          </w:r>
                          <w:r>
                            <w:t>DRR Stakeholders in the MENA Region – Regional Level</w:t>
                          </w:r>
                        </w:p>
                        <w:p w14:paraId="70A24481" w14:textId="77777777" w:rsidR="00D87BB9" w:rsidRDefault="00D87BB9"/>
                        <w:p w14:paraId="1C2AF9B5"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37BA5D83" w14:textId="77777777" w:rsidR="00D87BB9" w:rsidRDefault="00D87BB9"/>
                        <w:p w14:paraId="03A22C62"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7F8D4B25" w14:textId="77777777" w:rsidR="00D87BB9" w:rsidRDefault="00D87BB9"/>
                        <w:p w14:paraId="6A88B656" w14:textId="77777777" w:rsidR="00D87BB9" w:rsidRPr="004729BA" w:rsidRDefault="00D87BB9" w:rsidP="00B54CDB">
                          <w:pPr>
                            <w:pStyle w:val="Caption"/>
                          </w:pPr>
                          <w:r>
                            <w:t>Figure 5-4</w:t>
                          </w:r>
                          <w:r w:rsidRPr="004729BA">
                            <w:t xml:space="preserve">: </w:t>
                          </w:r>
                          <w:r>
                            <w:t>DRR Stakeholders in the MENA Region – Regional Level</w:t>
                          </w:r>
                        </w:p>
                        <w:p w14:paraId="19C7F0AA" w14:textId="77777777" w:rsidR="00D87BB9" w:rsidRDefault="00D87BB9"/>
                        <w:p w14:paraId="2668610F"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0D6031E0" w14:textId="77777777" w:rsidR="00D87BB9" w:rsidRDefault="00D87BB9"/>
                        <w:p w14:paraId="3E662568" w14:textId="77777777" w:rsidR="00D87BB9" w:rsidRPr="004729BA" w:rsidRDefault="00D87BB9" w:rsidP="00B54CDB">
                          <w:pPr>
                            <w:pStyle w:val="Caption"/>
                          </w:pPr>
                          <w:r>
                            <w:t>Figure 5-5</w:t>
                          </w:r>
                          <w:r w:rsidRPr="004729BA">
                            <w:t xml:space="preserve">: </w:t>
                          </w:r>
                          <w:r>
                            <w:t>DRR Stakeholders – Global Level</w:t>
                          </w:r>
                        </w:p>
                        <w:p w14:paraId="6FB5E81C" w14:textId="77777777" w:rsidR="00D87BB9" w:rsidRDefault="00D87BB9"/>
                        <w:p w14:paraId="30967881"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1799A9EF" w14:textId="77777777" w:rsidR="00D87BB9" w:rsidRDefault="00D87BB9"/>
                        <w:p w14:paraId="7D18EAB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3FF19E30" w14:textId="77777777" w:rsidR="00D87BB9" w:rsidRDefault="00D87BB9"/>
                        <w:p w14:paraId="334E6F54"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311C5D3" w14:textId="77777777" w:rsidR="00D87BB9" w:rsidRDefault="00D87BB9"/>
                        <w:p w14:paraId="3BDF2777" w14:textId="77777777" w:rsidR="00D87BB9" w:rsidRPr="004729BA" w:rsidRDefault="00D87BB9" w:rsidP="00B54CDB">
                          <w:pPr>
                            <w:pStyle w:val="Caption"/>
                          </w:pPr>
                          <w:r>
                            <w:t>Figure 5-4</w:t>
                          </w:r>
                          <w:r w:rsidRPr="004729BA">
                            <w:t xml:space="preserve">: </w:t>
                          </w:r>
                          <w:r>
                            <w:t>DRR Stakeholders in the MENA Region – Regional Level</w:t>
                          </w:r>
                        </w:p>
                        <w:p w14:paraId="7AF9C4B6" w14:textId="77777777" w:rsidR="00D87BB9" w:rsidRDefault="00D87BB9"/>
                        <w:p w14:paraId="5AFC7B11"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230A2C3F" w14:textId="77777777" w:rsidR="00D87BB9" w:rsidRDefault="00D87BB9"/>
                        <w:p w14:paraId="5254F300" w14:textId="7E580ED9"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1FFB18D3" w14:textId="77777777" w:rsidR="00D87BB9" w:rsidRDefault="00D87BB9"/>
                        <w:p w14:paraId="7EF4179D"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53ACE61" w14:textId="77777777" w:rsidR="00D87BB9" w:rsidRDefault="00D87BB9"/>
                        <w:p w14:paraId="6C0C5240" w14:textId="77777777" w:rsidR="00D87BB9" w:rsidRDefault="00D87BB9" w:rsidP="00DE27C6">
                          <w:pPr>
                            <w:pStyle w:val="Capture2"/>
                          </w:pPr>
                          <w:r>
                            <w:t>Table  5-2: Comparative analysis between the 12 official Palestine refugee camps run by UNRWA in Lebanon, Source: UNERWA, 2018</w:t>
                          </w:r>
                        </w:p>
                        <w:p w14:paraId="2FBC5A8F" w14:textId="77777777" w:rsidR="00D87BB9" w:rsidRDefault="00D87BB9"/>
                        <w:p w14:paraId="67EAFCC9"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3CF086E2" w14:textId="77777777" w:rsidR="00D87BB9" w:rsidRDefault="00D87BB9"/>
                        <w:p w14:paraId="72735A19"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4E5474A8" w14:textId="77777777" w:rsidR="00D87BB9" w:rsidRDefault="00D87BB9"/>
                        <w:p w14:paraId="190C2960" w14:textId="77777777" w:rsidR="00D87BB9" w:rsidRDefault="00D87BB9" w:rsidP="00DE27C6">
                          <w:pPr>
                            <w:pStyle w:val="Capture2"/>
                          </w:pPr>
                          <w:r>
                            <w:t>Table  5-2: Comparative analysis between the 12 official Palestine refugee camps run by UNRWA in Lebanon, Source: UNERWA, 2018</w:t>
                          </w:r>
                        </w:p>
                        <w:p w14:paraId="029C0146" w14:textId="77777777" w:rsidR="00D87BB9" w:rsidRDefault="00D87BB9"/>
                        <w:p w14:paraId="35E99327"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5CBF05E7" w14:textId="77777777" w:rsidR="00D87BB9" w:rsidRDefault="00D87BB9"/>
                        <w:p w14:paraId="27524B62" w14:textId="77777777" w:rsidR="00D87BB9" w:rsidRPr="004729BA" w:rsidRDefault="00D87BB9" w:rsidP="00B54CDB">
                          <w:pPr>
                            <w:pStyle w:val="Caption"/>
                          </w:pPr>
                          <w:r>
                            <w:t>Figure 5-4</w:t>
                          </w:r>
                          <w:r w:rsidRPr="004729BA">
                            <w:t xml:space="preserve">: </w:t>
                          </w:r>
                          <w:r>
                            <w:t>DRR Stakeholders in the MENA Region – Regional Level</w:t>
                          </w:r>
                        </w:p>
                        <w:p w14:paraId="1B22A7A0" w14:textId="77777777" w:rsidR="00D87BB9" w:rsidRDefault="00D87BB9"/>
                        <w:p w14:paraId="1B85615F"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66F52E7C" w14:textId="77777777" w:rsidR="00D87BB9" w:rsidRDefault="00D87BB9"/>
                        <w:p w14:paraId="670534FE"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4DCEEE55" w14:textId="77777777" w:rsidR="00D87BB9" w:rsidRDefault="00D87BB9"/>
                        <w:p w14:paraId="169A089A"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2E48A7A1" w14:textId="77777777" w:rsidR="00D87BB9" w:rsidRDefault="00D87BB9"/>
                        <w:p w14:paraId="3453A15B" w14:textId="77777777" w:rsidR="00D87BB9" w:rsidRDefault="00D87BB9" w:rsidP="00DE27C6">
                          <w:pPr>
                            <w:pStyle w:val="Capture2"/>
                          </w:pPr>
                          <w:r>
                            <w:t>Table  5-2: Comparative analysis between the 12 official Palestine refugee camps run by UNRWA in Lebanon, Source: UNERWA, 2018</w:t>
                          </w:r>
                        </w:p>
                        <w:p w14:paraId="0762000C" w14:textId="77777777" w:rsidR="00D87BB9" w:rsidRDefault="00D87BB9"/>
                        <w:p w14:paraId="55A8739F"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3A687B7F" w14:textId="77777777" w:rsidR="00D87BB9" w:rsidRDefault="00D87BB9"/>
                        <w:p w14:paraId="55567DB8"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221D9BA" w14:textId="77777777" w:rsidR="00D87BB9" w:rsidRDefault="00D87BB9"/>
                        <w:p w14:paraId="17AAA544" w14:textId="77777777" w:rsidR="00D87BB9" w:rsidRDefault="00D87BB9" w:rsidP="00DE27C6">
                          <w:pPr>
                            <w:pStyle w:val="Capture2"/>
                          </w:pPr>
                          <w:r>
                            <w:t>Table  5-2: Comparative analysis between the 12 official Palestine refugee camps run by UNRWA in Lebanon, Source: UNERWA, 2018</w:t>
                          </w:r>
                        </w:p>
                        <w:p w14:paraId="0892DC60" w14:textId="77777777" w:rsidR="00D87BB9" w:rsidRDefault="00D87BB9"/>
                        <w:p w14:paraId="051D0AF9"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463A997F" w14:textId="77777777" w:rsidR="00D87BB9" w:rsidRDefault="00D87BB9"/>
                        <w:p w14:paraId="511F68F7" w14:textId="77777777" w:rsidR="00D87BB9" w:rsidRPr="004729BA" w:rsidRDefault="00D87BB9" w:rsidP="00B54CDB">
                          <w:pPr>
                            <w:pStyle w:val="Caption"/>
                          </w:pPr>
                          <w:r>
                            <w:t>Figure 5-4</w:t>
                          </w:r>
                          <w:r w:rsidRPr="004729BA">
                            <w:t xml:space="preserve">: </w:t>
                          </w:r>
                          <w:r>
                            <w:t>DRR Stakeholders in the MENA Region – Regional Level</w:t>
                          </w:r>
                        </w:p>
                        <w:p w14:paraId="3D0A9EAD" w14:textId="77777777" w:rsidR="00D87BB9" w:rsidRDefault="00D87BB9"/>
                        <w:p w14:paraId="5B762F9C"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600D4890" w14:textId="77777777" w:rsidR="00D87BB9" w:rsidRDefault="00D87BB9"/>
                        <w:p w14:paraId="78A5B4CB"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0815D2F3" w14:textId="77777777" w:rsidR="00D87BB9" w:rsidRDefault="00D87BB9"/>
                        <w:p w14:paraId="484A69DA" w14:textId="77777777" w:rsidR="00D87BB9" w:rsidRPr="004729BA" w:rsidRDefault="00D87BB9" w:rsidP="00B54CDB">
                          <w:pPr>
                            <w:pStyle w:val="Caption"/>
                          </w:pPr>
                          <w:r>
                            <w:t>Figure 5-4</w:t>
                          </w:r>
                          <w:r w:rsidRPr="004729BA">
                            <w:t xml:space="preserve">: </w:t>
                          </w:r>
                          <w:r>
                            <w:t>DRR Stakeholders in the MENA Region – Regional Level</w:t>
                          </w:r>
                        </w:p>
                        <w:p w14:paraId="69CBA529" w14:textId="77777777" w:rsidR="00D87BB9" w:rsidRDefault="00D87BB9"/>
                        <w:p w14:paraId="448C1559"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D1BD00C" w14:textId="77777777" w:rsidR="00D87BB9" w:rsidRDefault="00D87BB9"/>
                        <w:p w14:paraId="3F093899" w14:textId="77777777" w:rsidR="00D87BB9" w:rsidRPr="004729BA" w:rsidRDefault="00D87BB9" w:rsidP="00B54CDB">
                          <w:pPr>
                            <w:pStyle w:val="Caption"/>
                          </w:pPr>
                          <w:r>
                            <w:t>Figure 5-5</w:t>
                          </w:r>
                          <w:r w:rsidRPr="004729BA">
                            <w:t xml:space="preserve">: </w:t>
                          </w:r>
                          <w:r>
                            <w:t>DRR Stakeholders – Global Level</w:t>
                          </w:r>
                        </w:p>
                        <w:p w14:paraId="5FCD100F" w14:textId="77777777" w:rsidR="00D87BB9" w:rsidRDefault="00D87BB9"/>
                        <w:p w14:paraId="58EDFE6B"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3D462916" w14:textId="77777777" w:rsidR="00D87BB9" w:rsidRDefault="00D87BB9"/>
                        <w:p w14:paraId="47A2FF24"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5322F33A" w14:textId="77777777" w:rsidR="00D87BB9" w:rsidRDefault="00D87BB9"/>
                        <w:p w14:paraId="7ED9C82A"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03E0FA22" w14:textId="77777777" w:rsidR="00D87BB9" w:rsidRDefault="00D87BB9"/>
                        <w:p w14:paraId="68E89C07" w14:textId="77777777" w:rsidR="00D87BB9" w:rsidRPr="004729BA" w:rsidRDefault="00D87BB9" w:rsidP="00B54CDB">
                          <w:pPr>
                            <w:pStyle w:val="Caption"/>
                          </w:pPr>
                          <w:r>
                            <w:t>Figure 5-4</w:t>
                          </w:r>
                          <w:r w:rsidRPr="004729BA">
                            <w:t xml:space="preserve">: </w:t>
                          </w:r>
                          <w:r>
                            <w:t>DRR Stakeholders in the MENA Region – Regional Level</w:t>
                          </w:r>
                        </w:p>
                        <w:p w14:paraId="3EB6A2CB" w14:textId="77777777" w:rsidR="00D87BB9" w:rsidRDefault="00D87BB9"/>
                        <w:p w14:paraId="7F900EF3"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549A6BE0" w14:textId="77777777" w:rsidR="00D87BB9" w:rsidRDefault="00D87BB9"/>
                        <w:p w14:paraId="606C1CC8" w14:textId="7E580ED9"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2E98FE46" w14:textId="77777777" w:rsidR="00D87BB9" w:rsidRDefault="00D87BB9"/>
                        <w:p w14:paraId="3E5F8032"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70C5E3EA" w14:textId="77777777" w:rsidR="00D87BB9" w:rsidRDefault="00D87BB9"/>
                        <w:p w14:paraId="72C57B78" w14:textId="77777777" w:rsidR="00D87BB9" w:rsidRDefault="00D87BB9" w:rsidP="00DE27C6">
                          <w:pPr>
                            <w:pStyle w:val="Capture2"/>
                          </w:pPr>
                          <w:r>
                            <w:t>Table  5-2: Comparative analysis between the 12 official Palestine refugee camps run by UNRWA in Lebanon, Source: UNERWA, 2018</w:t>
                          </w:r>
                        </w:p>
                        <w:p w14:paraId="1D1EA75A" w14:textId="77777777" w:rsidR="00D87BB9" w:rsidRDefault="00D87BB9"/>
                        <w:p w14:paraId="3C06EBCE" w14:textId="7777777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70911BF1" w14:textId="77777777" w:rsidR="00D87BB9" w:rsidRDefault="00D87BB9"/>
                        <w:p w14:paraId="09E9F227"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6EFB708C" w14:textId="77777777" w:rsidR="00D87BB9" w:rsidRDefault="00D87BB9"/>
                        <w:p w14:paraId="3F199568" w14:textId="77777777" w:rsidR="00D87BB9" w:rsidRDefault="00D87BB9" w:rsidP="00DE27C6">
                          <w:pPr>
                            <w:pStyle w:val="Capture2"/>
                          </w:pPr>
                          <w:r>
                            <w:t>Table  5-2: Comparative analysis between the 12 official Palestine refugee camps run by UNRWA in Lebanon, Source: UNERWA, 2018</w:t>
                          </w:r>
                        </w:p>
                        <w:p w14:paraId="53859C02" w14:textId="77777777" w:rsidR="00D87BB9" w:rsidRDefault="00D87BB9"/>
                        <w:p w14:paraId="47BEE1C7"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00E85C19" w14:textId="77777777" w:rsidR="00D87BB9" w:rsidRDefault="00D87BB9"/>
                        <w:p w14:paraId="6D21E586" w14:textId="77777777" w:rsidR="00D87BB9" w:rsidRPr="004729BA" w:rsidRDefault="00D87BB9" w:rsidP="00B54CDB">
                          <w:pPr>
                            <w:pStyle w:val="Caption"/>
                          </w:pPr>
                          <w:r>
                            <w:t>Figure 5-4</w:t>
                          </w:r>
                          <w:r w:rsidRPr="004729BA">
                            <w:t xml:space="preserve">: </w:t>
                          </w:r>
                          <w:r>
                            <w:t>DRR Stakeholders in the MENA Region – Regional Level</w:t>
                          </w:r>
                        </w:p>
                        <w:p w14:paraId="486F3998" w14:textId="77777777" w:rsidR="00D87BB9" w:rsidRDefault="00D87BB9"/>
                        <w:p w14:paraId="6E01619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609FB34" w14:textId="77777777" w:rsidR="00D87BB9" w:rsidRDefault="00D87BB9"/>
                        <w:p w14:paraId="2956852A" w14:textId="7E580ED9"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773F67DB" w14:textId="77777777" w:rsidR="00D87BB9" w:rsidRDefault="00D87BB9"/>
                        <w:p w14:paraId="56804753" w14:textId="77777777"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p>
                        <w:p w14:paraId="123D2448" w14:textId="77777777" w:rsidR="00D87BB9" w:rsidRDefault="00D87BB9"/>
                        <w:p w14:paraId="4EA58B90" w14:textId="77777777" w:rsidR="00D87BB9" w:rsidRDefault="00D87BB9" w:rsidP="00DE27C6">
                          <w:pPr>
                            <w:pStyle w:val="Capture2"/>
                          </w:pPr>
                          <w:r>
                            <w:t>Table  5-2: Comparative analysis between the 12 official Palestine refugee camps run by UNRWA in Lebanon, Source: UNERWA, 2018</w:t>
                          </w:r>
                        </w:p>
                        <w:p w14:paraId="3FE7F000" w14:textId="77777777" w:rsidR="00D87BB9" w:rsidRDefault="00D87BB9"/>
                        <w:p w14:paraId="1623C4A5" w14:textId="04F553C7" w:rsidR="00D87BB9" w:rsidRPr="004729BA" w:rsidRDefault="00D87BB9" w:rsidP="004F4CBA">
                          <w:pPr>
                            <w:pStyle w:val="Caption"/>
                            <w:jc w:val="left"/>
                          </w:pPr>
                          <w:r>
                            <w:t>Figure 5-4</w:t>
                          </w:r>
                          <w:r w:rsidRPr="004729BA">
                            <w:t xml:space="preserve">: </w:t>
                          </w:r>
                          <w:r>
                            <w:t>DRR Stakeholders in the MENA Region – Regional LevelTable  5-2: Comparative analysis between the 12 official Palestine refugee camps run by UNRWA in Lebanon, Source: UNERWA, 2018Figure 5-6</w:t>
                          </w:r>
                          <w:r w:rsidRPr="004729BA">
                            <w:t xml:space="preserve">: </w:t>
                          </w:r>
                          <w:r>
                            <w:t>DRR Stakeholders in the MENA Region – Sudan and Lebanon</w:t>
                          </w:r>
                        </w:p>
                        <w:p w14:paraId="753BAEE7" w14:textId="77777777" w:rsidR="00D87BB9" w:rsidRDefault="00D87BB9"/>
                        <w:p w14:paraId="2CABC691" w14:textId="3BC20722" w:rsidR="00D87BB9" w:rsidRPr="004729BA" w:rsidRDefault="00D87BB9" w:rsidP="004F4CBA">
                          <w:pPr>
                            <w:pStyle w:val="Caption"/>
                            <w:jc w:val="left"/>
                          </w:pPr>
                          <w:r>
                            <w:t>Table  5-2: Comparative analysis between the 12 official Palestine refugee camps run by UNRWA in Lebanon, Source: UNERWA, 2018Figure 5-6</w:t>
                          </w:r>
                          <w:r w:rsidRPr="004729BA">
                            <w:t xml:space="preserve">: </w:t>
                          </w:r>
                          <w:r>
                            <w:t>DRR Stakeholders in the MENA Region – Sudan and Lebanon</w:t>
                          </w:r>
                          <w:bookmarkEnd w:id="912"/>
                        </w:p>
                      </w:txbxContent>
                    </v:textbox>
                  </v:shape>
                </v:group>
                <v:shape id="Picture 7500" o:spid="_x0000_s1191" type="#_x0000_t75" style="position:absolute;left:265;top:1987;width:51816;height:18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">
                  <v:imagedata r:id="rId216" o:title="" croptop="1f" cropbottom="27215f"/>
                  <v:path arrowok="t"/>
                </v:shape>
                <w10:wrap type="square" anchorx="margin" anchory="margin"/>
              </v:group>
            </w:pict>
          </mc:Fallback>
        </mc:AlternateContent>
      </w:r>
    </w:p>
    <w:p w14:paraId="331FB133" w14:textId="771289B1" w:rsidR="00AA1F61" w:rsidRPr="006E69B8" w:rsidRDefault="00AA1F61" w:rsidP="006E69B8">
      <w:pPr>
        <w:spacing w:line="360" w:lineRule="auto"/>
        <w:rPr>
          <w:rFonts w:ascii="Arial" w:eastAsia="Times New Roman" w:hAnsi="Arial" w:cs="Arial"/>
          <w:color w:val="000000"/>
          <w:lang w:val="en-US"/>
        </w:rPr>
      </w:pPr>
      <w:r w:rsidRPr="00AA1F61">
        <w:rPr>
          <w:rFonts w:ascii="Arial" w:eastAsia="Times New Roman" w:hAnsi="Arial" w:cs="Arial"/>
          <w:b/>
          <w:bCs/>
          <w:color w:val="000000"/>
        </w:rPr>
        <w:t>Resilience: The Concept</w:t>
      </w:r>
    </w:p>
    <w:p w14:paraId="11772096" w14:textId="1D2973E1" w:rsidR="008F6075" w:rsidRPr="008337B7" w:rsidRDefault="00736355" w:rsidP="004F1CE4">
      <w:pPr>
        <w:spacing w:line="360" w:lineRule="auto"/>
        <w:rPr>
          <w:rFonts w:ascii="Arial" w:eastAsia="Times New Roman" w:hAnsi="Arial" w:cs="Arial"/>
          <w:color w:val="000000"/>
          <w:lang w:val="en-US"/>
        </w:rPr>
      </w:pPr>
      <w:r>
        <w:rPr>
          <w:rFonts w:ascii="Arial" w:eastAsia="Times New Roman" w:hAnsi="Arial" w:cs="Arial"/>
          <w:color w:val="000000"/>
          <w:lang w:val="en-US"/>
        </w:rPr>
        <w:t>E</w:t>
      </w:r>
      <w:r w:rsidR="00E36663">
        <w:rPr>
          <w:rFonts w:ascii="Arial" w:eastAsia="Times New Roman" w:hAnsi="Arial" w:cs="Arial"/>
          <w:color w:val="000000"/>
          <w:lang w:val="en-US"/>
        </w:rPr>
        <w:t xml:space="preserve">xploring </w:t>
      </w:r>
      <w:r w:rsidR="00096D24">
        <w:rPr>
          <w:rFonts w:ascii="Arial" w:eastAsia="Times New Roman" w:hAnsi="Arial" w:cs="Arial"/>
          <w:color w:val="000000"/>
          <w:lang w:val="en-US"/>
        </w:rPr>
        <w:t>the context</w:t>
      </w:r>
      <w:r w:rsidR="00E36663">
        <w:rPr>
          <w:rFonts w:ascii="Arial" w:eastAsia="Times New Roman" w:hAnsi="Arial" w:cs="Arial"/>
          <w:color w:val="000000"/>
          <w:lang w:val="en-US"/>
        </w:rPr>
        <w:t xml:space="preserve"> of Disaster Displacement as </w:t>
      </w:r>
      <w:r w:rsidR="00061F39">
        <w:rPr>
          <w:rFonts w:ascii="Arial" w:eastAsia="Times New Roman" w:hAnsi="Arial" w:cs="Arial"/>
          <w:color w:val="000000"/>
          <w:lang w:val="en-US"/>
        </w:rPr>
        <w:t xml:space="preserve">a </w:t>
      </w:r>
      <w:r w:rsidR="00E36663">
        <w:rPr>
          <w:rFonts w:ascii="Arial" w:eastAsia="Times New Roman" w:hAnsi="Arial" w:cs="Arial"/>
          <w:color w:val="000000"/>
          <w:lang w:val="en-US"/>
        </w:rPr>
        <w:t xml:space="preserve">secondary driver of forced </w:t>
      </w:r>
      <w:r w:rsidR="00096D24">
        <w:rPr>
          <w:rFonts w:ascii="Arial" w:eastAsia="Times New Roman" w:hAnsi="Arial" w:cs="Arial"/>
          <w:color w:val="000000"/>
          <w:lang w:val="en-US"/>
        </w:rPr>
        <w:t xml:space="preserve">conflict </w:t>
      </w:r>
      <w:r w:rsidR="00E36663">
        <w:rPr>
          <w:rFonts w:ascii="Arial" w:eastAsia="Times New Roman" w:hAnsi="Arial" w:cs="Arial"/>
          <w:color w:val="000000"/>
          <w:lang w:val="en-US"/>
        </w:rPr>
        <w:t xml:space="preserve">displacements, </w:t>
      </w:r>
      <w:r w:rsidR="00731F82">
        <w:rPr>
          <w:rFonts w:ascii="Arial" w:eastAsia="Times New Roman" w:hAnsi="Arial" w:cs="Arial"/>
          <w:color w:val="000000"/>
          <w:lang w:val="en-US"/>
        </w:rPr>
        <w:t xml:space="preserve">interviews qualitative data collection sampling </w:t>
      </w:r>
      <w:r w:rsidR="00E36663">
        <w:rPr>
          <w:rFonts w:ascii="Arial" w:eastAsia="Times New Roman" w:hAnsi="Arial" w:cs="Arial"/>
          <w:color w:val="000000"/>
          <w:lang w:val="en-US"/>
        </w:rPr>
        <w:t>classification was applied in two countries Sudan and Lebanon.</w:t>
      </w:r>
      <w:r>
        <w:rPr>
          <w:rFonts w:ascii="Arial" w:eastAsia="Times New Roman" w:hAnsi="Arial" w:cs="Arial"/>
          <w:color w:val="000000"/>
          <w:lang w:val="en-US"/>
        </w:rPr>
        <w:t xml:space="preserve"> </w:t>
      </w:r>
      <w:r w:rsidR="008F6075">
        <w:rPr>
          <w:rFonts w:ascii="Arial" w:eastAsia="Times New Roman" w:hAnsi="Arial" w:cs="Arial"/>
          <w:color w:val="000000"/>
          <w:lang w:val="en-US"/>
        </w:rPr>
        <w:t>Evidence from field research and primary data collection has shown that understanding the definition of ‘urban resi</w:t>
      </w:r>
      <w:r w:rsidR="00731F82">
        <w:rPr>
          <w:rFonts w:ascii="Arial" w:eastAsia="Times New Roman" w:hAnsi="Arial" w:cs="Arial"/>
          <w:color w:val="000000"/>
          <w:lang w:val="en-US"/>
        </w:rPr>
        <w:t>lience’ at the local level, ha</w:t>
      </w:r>
      <w:r w:rsidR="00BC6204">
        <w:rPr>
          <w:rFonts w:ascii="Arial" w:eastAsia="Times New Roman" w:hAnsi="Arial" w:cs="Arial"/>
          <w:color w:val="000000"/>
          <w:lang w:val="en-US"/>
        </w:rPr>
        <w:t>d</w:t>
      </w:r>
      <w:r w:rsidR="008F6075">
        <w:rPr>
          <w:rFonts w:ascii="Arial" w:eastAsia="Times New Roman" w:hAnsi="Arial" w:cs="Arial"/>
          <w:color w:val="000000"/>
          <w:lang w:val="en-US"/>
        </w:rPr>
        <w:t xml:space="preserve"> a great impact in identifying DRR Key stakeholders who play a </w:t>
      </w:r>
      <w:r w:rsidR="00BC6204">
        <w:rPr>
          <w:rFonts w:ascii="Arial" w:eastAsia="Times New Roman" w:hAnsi="Arial" w:cs="Arial"/>
          <w:color w:val="000000"/>
          <w:lang w:val="en-US"/>
        </w:rPr>
        <w:t>more prominent role in the U-</w:t>
      </w:r>
      <w:r w:rsidR="00101F04">
        <w:rPr>
          <w:rFonts w:ascii="Arial" w:eastAsia="Times New Roman" w:hAnsi="Arial" w:cs="Arial"/>
          <w:color w:val="000000"/>
          <w:lang w:val="en-US"/>
        </w:rPr>
        <w:t>RAP decision</w:t>
      </w:r>
      <w:r w:rsidR="00061F39">
        <w:rPr>
          <w:rFonts w:ascii="Arial" w:eastAsia="Times New Roman" w:hAnsi="Arial" w:cs="Arial"/>
          <w:color w:val="000000"/>
          <w:lang w:val="en-US"/>
        </w:rPr>
        <w:t>-</w:t>
      </w:r>
      <w:r w:rsidR="008F6075">
        <w:rPr>
          <w:rFonts w:ascii="Arial" w:eastAsia="Times New Roman" w:hAnsi="Arial" w:cs="Arial"/>
          <w:color w:val="000000"/>
          <w:lang w:val="en-US"/>
        </w:rPr>
        <w:t>making process</w:t>
      </w:r>
      <w:r w:rsidR="00096D24">
        <w:rPr>
          <w:rFonts w:ascii="Arial" w:eastAsia="Times New Roman" w:hAnsi="Arial" w:cs="Arial"/>
          <w:color w:val="000000"/>
          <w:lang w:val="en-US"/>
        </w:rPr>
        <w:t>, than the stakeholder officially listed by the UNDRR</w:t>
      </w:r>
      <w:r w:rsidR="008F6075">
        <w:rPr>
          <w:rFonts w:ascii="Arial" w:eastAsia="Times New Roman" w:hAnsi="Arial" w:cs="Arial"/>
          <w:color w:val="000000"/>
          <w:lang w:val="en-US"/>
        </w:rPr>
        <w:t>.</w:t>
      </w:r>
      <w:r w:rsidR="008337B7">
        <w:rPr>
          <w:rFonts w:ascii="Arial" w:eastAsia="Times New Roman" w:hAnsi="Arial" w:cs="Arial"/>
          <w:color w:val="000000"/>
          <w:lang w:val="en-US"/>
        </w:rPr>
        <w:t xml:space="preserve"> </w:t>
      </w:r>
      <w:r w:rsidR="00096D24">
        <w:rPr>
          <w:rFonts w:ascii="Arial" w:eastAsia="Times New Roman" w:hAnsi="Arial" w:cs="Arial"/>
          <w:color w:val="000000"/>
          <w:lang w:val="en-US"/>
        </w:rPr>
        <w:t>This wa</w:t>
      </w:r>
      <w:r w:rsidR="00893223">
        <w:rPr>
          <w:rFonts w:ascii="Arial" w:eastAsia="Times New Roman" w:hAnsi="Arial" w:cs="Arial"/>
          <w:color w:val="000000"/>
          <w:lang w:val="en-US"/>
        </w:rPr>
        <w:t xml:space="preserve">s mirrored </w:t>
      </w:r>
      <w:r w:rsidR="00BB2FB8">
        <w:rPr>
          <w:rFonts w:ascii="Arial" w:eastAsia="Times New Roman" w:hAnsi="Arial" w:cs="Arial"/>
          <w:color w:val="000000"/>
          <w:lang w:val="en-US"/>
        </w:rPr>
        <w:t>in</w:t>
      </w:r>
      <w:r w:rsidR="00893223">
        <w:rPr>
          <w:rFonts w:ascii="Arial" w:eastAsia="Times New Roman" w:hAnsi="Arial" w:cs="Arial"/>
          <w:color w:val="000000"/>
          <w:lang w:val="en-US"/>
        </w:rPr>
        <w:t xml:space="preserve"> the views of</w:t>
      </w:r>
      <w:r w:rsidR="004F1CE4">
        <w:rPr>
          <w:rFonts w:ascii="Arial" w:eastAsia="Times New Roman" w:hAnsi="Arial" w:cs="Arial"/>
          <w:color w:val="000000"/>
          <w:lang w:val="en-US"/>
        </w:rPr>
        <w:t xml:space="preserve"> a</w:t>
      </w:r>
      <w:r w:rsidR="00893223">
        <w:rPr>
          <w:rFonts w:ascii="Arial" w:eastAsia="Times New Roman" w:hAnsi="Arial" w:cs="Arial"/>
          <w:color w:val="000000"/>
          <w:lang w:val="en-US"/>
        </w:rPr>
        <w:t xml:space="preserve"> </w:t>
      </w:r>
      <w:r w:rsidR="00BC6204">
        <w:rPr>
          <w:rFonts w:ascii="Arial" w:eastAsia="Times New Roman" w:hAnsi="Arial" w:cs="Arial"/>
          <w:color w:val="000000"/>
          <w:lang w:val="en-US"/>
        </w:rPr>
        <w:t>representative f</w:t>
      </w:r>
      <w:r w:rsidR="00020E6F" w:rsidRPr="00020E6F">
        <w:rPr>
          <w:rFonts w:ascii="Arial" w:eastAsia="Times New Roman" w:hAnsi="Arial" w:cs="Arial"/>
          <w:color w:val="000000"/>
          <w:lang w:val="en-US"/>
        </w:rPr>
        <w:t>r</w:t>
      </w:r>
      <w:r w:rsidR="00BC6204">
        <w:rPr>
          <w:rFonts w:ascii="Arial" w:eastAsia="Times New Roman" w:hAnsi="Arial" w:cs="Arial"/>
          <w:color w:val="000000"/>
          <w:lang w:val="en-US"/>
        </w:rPr>
        <w:t>om</w:t>
      </w:r>
      <w:r w:rsidR="00020E6F" w:rsidRPr="00020E6F">
        <w:rPr>
          <w:rFonts w:ascii="Arial" w:eastAsia="Times New Roman" w:hAnsi="Arial" w:cs="Arial"/>
          <w:color w:val="000000"/>
          <w:lang w:val="en-US"/>
        </w:rPr>
        <w:t xml:space="preserve"> the Internal Displacement Monitoring Center (IDMC), who have been working on the topic of disaster risk reduction over the last five years joining the </w:t>
      </w:r>
      <w:r w:rsidR="00367373" w:rsidRPr="00367373">
        <w:rPr>
          <w:rFonts w:ascii="Arial" w:eastAsia="Times New Roman" w:hAnsi="Arial" w:cs="Arial"/>
          <w:color w:val="000000"/>
          <w:lang w:val="en-US"/>
        </w:rPr>
        <w:t>UNDRR</w:t>
      </w:r>
      <w:r w:rsidR="00020E6F" w:rsidRPr="00020E6F">
        <w:rPr>
          <w:rFonts w:ascii="Arial" w:eastAsia="Times New Roman" w:hAnsi="Arial" w:cs="Arial"/>
          <w:color w:val="000000"/>
          <w:lang w:val="en-US"/>
        </w:rPr>
        <w:t xml:space="preserve"> </w:t>
      </w:r>
      <w:r w:rsidR="00BC6204">
        <w:rPr>
          <w:rFonts w:ascii="Arial" w:eastAsia="Times New Roman" w:hAnsi="Arial" w:cs="Arial"/>
          <w:color w:val="000000"/>
          <w:lang w:val="en-US"/>
        </w:rPr>
        <w:t>office. Raising</w:t>
      </w:r>
      <w:r w:rsidR="00687BD3">
        <w:rPr>
          <w:rFonts w:ascii="Arial" w:eastAsia="Times New Roman" w:hAnsi="Arial" w:cs="Arial"/>
          <w:color w:val="000000"/>
          <w:lang w:val="en-US"/>
        </w:rPr>
        <w:t xml:space="preserve"> questions about resilience contextual </w:t>
      </w:r>
      <w:r w:rsidR="00096D24">
        <w:rPr>
          <w:rFonts w:ascii="Arial" w:eastAsia="Times New Roman" w:hAnsi="Arial" w:cs="Arial"/>
          <w:color w:val="000000"/>
          <w:lang w:val="en-US"/>
        </w:rPr>
        <w:t>understanding</w:t>
      </w:r>
      <w:r w:rsidR="00687BD3">
        <w:rPr>
          <w:rFonts w:ascii="Arial" w:eastAsia="Times New Roman" w:hAnsi="Arial" w:cs="Arial"/>
          <w:color w:val="000000"/>
          <w:lang w:val="en-US"/>
        </w:rPr>
        <w:t xml:space="preserve">, </w:t>
      </w:r>
      <w:r w:rsidR="00096D24">
        <w:rPr>
          <w:rFonts w:ascii="Arial" w:eastAsia="Times New Roman" w:hAnsi="Arial" w:cs="Arial"/>
          <w:color w:val="000000"/>
          <w:lang w:val="en-US"/>
        </w:rPr>
        <w:t>the participant</w:t>
      </w:r>
      <w:r w:rsidR="00687BD3">
        <w:rPr>
          <w:rFonts w:ascii="Arial" w:eastAsia="Times New Roman" w:hAnsi="Arial" w:cs="Arial"/>
          <w:color w:val="000000"/>
          <w:lang w:val="en-US"/>
        </w:rPr>
        <w:t xml:space="preserve"> shed the light on the responsibility of local authorities in building resilience</w:t>
      </w:r>
      <w:r w:rsidR="00BC6204">
        <w:rPr>
          <w:rFonts w:ascii="Arial" w:eastAsia="Times New Roman" w:hAnsi="Arial" w:cs="Arial"/>
          <w:color w:val="000000"/>
          <w:lang w:val="en-US"/>
        </w:rPr>
        <w:t xml:space="preserve"> as follows</w:t>
      </w:r>
      <w:r w:rsidR="00020E6F" w:rsidRPr="00020E6F">
        <w:rPr>
          <w:rFonts w:ascii="Arial" w:eastAsia="Times New Roman" w:hAnsi="Arial" w:cs="Arial"/>
          <w:color w:val="000000"/>
          <w:lang w:val="en-US"/>
        </w:rPr>
        <w:t>:</w:t>
      </w:r>
    </w:p>
    <w:p w14:paraId="3BEA8674" w14:textId="50F8D78C" w:rsidR="002B7B55" w:rsidRDefault="00687BD3" w:rsidP="00BC6204">
      <w:pPr>
        <w:tabs>
          <w:tab w:val="left" w:pos="7830"/>
        </w:tabs>
        <w:spacing w:line="360" w:lineRule="auto"/>
        <w:ind w:left="720" w:right="584"/>
        <w:rPr>
          <w:rFonts w:ascii="Arial" w:eastAsia="Times New Roman" w:hAnsi="Arial" w:cs="Arial"/>
          <w:color w:val="000000"/>
          <w:lang w:val="en-US"/>
        </w:rPr>
      </w:pPr>
      <w:r>
        <w:rPr>
          <w:rFonts w:ascii="Arial" w:eastAsia="Times New Roman" w:hAnsi="Arial" w:cs="Arial"/>
          <w:i/>
          <w:iCs/>
          <w:color w:val="000000"/>
          <w:lang w:val="en-US"/>
        </w:rPr>
        <w:t>“</w:t>
      </w:r>
      <w:r w:rsidR="007E29A1">
        <w:rPr>
          <w:rFonts w:ascii="Arial" w:eastAsia="Times New Roman" w:hAnsi="Arial" w:cs="Arial"/>
          <w:i/>
          <w:iCs/>
          <w:color w:val="000000"/>
          <w:lang w:val="en-US"/>
        </w:rPr>
        <w:t>W</w:t>
      </w:r>
      <w:r w:rsidR="00020E6F" w:rsidRPr="00687BD3">
        <w:rPr>
          <w:rFonts w:ascii="Arial" w:eastAsia="Times New Roman" w:hAnsi="Arial" w:cs="Arial"/>
          <w:i/>
          <w:iCs/>
          <w:color w:val="000000"/>
          <w:lang w:val="en-US"/>
        </w:rPr>
        <w:t>hat do we actually mean about resilience from the perspective of the affected people right on the ground.</w:t>
      </w:r>
      <w:r w:rsidR="00020E6F" w:rsidRPr="00687BD3">
        <w:rPr>
          <w:i/>
          <w:iCs/>
        </w:rPr>
        <w:t xml:space="preserve"> </w:t>
      </w:r>
      <w:r w:rsidRPr="00687BD3">
        <w:rPr>
          <w:rFonts w:ascii="Arial" w:eastAsia="Times New Roman" w:hAnsi="Arial" w:cs="Arial"/>
          <w:i/>
          <w:iCs/>
          <w:color w:val="000000"/>
          <w:lang w:val="en-US"/>
        </w:rPr>
        <w:t xml:space="preserve">Resilience from a perspective of a person that is displaced or affected by </w:t>
      </w:r>
      <w:r w:rsidR="00061F39">
        <w:rPr>
          <w:rFonts w:ascii="Arial" w:eastAsia="Times New Roman" w:hAnsi="Arial" w:cs="Arial"/>
          <w:i/>
          <w:iCs/>
          <w:color w:val="000000"/>
          <w:lang w:val="en-US"/>
        </w:rPr>
        <w:t xml:space="preserve">a </w:t>
      </w:r>
      <w:r w:rsidRPr="00687BD3">
        <w:rPr>
          <w:rFonts w:ascii="Arial" w:eastAsia="Times New Roman" w:hAnsi="Arial" w:cs="Arial"/>
          <w:i/>
          <w:iCs/>
          <w:color w:val="000000"/>
          <w:lang w:val="en-US"/>
        </w:rPr>
        <w:t xml:space="preserve">disaster, </w:t>
      </w:r>
      <w:r w:rsidR="00BC6204">
        <w:rPr>
          <w:rFonts w:ascii="Arial" w:eastAsia="Times New Roman" w:hAnsi="Arial" w:cs="Arial"/>
          <w:i/>
          <w:iCs/>
          <w:color w:val="000000"/>
          <w:lang w:val="en-US"/>
        </w:rPr>
        <w:t>differ from</w:t>
      </w:r>
      <w:r w:rsidRPr="00687BD3">
        <w:rPr>
          <w:rFonts w:ascii="Arial" w:eastAsia="Times New Roman" w:hAnsi="Arial" w:cs="Arial"/>
          <w:i/>
          <w:iCs/>
          <w:color w:val="000000"/>
          <w:lang w:val="en-US"/>
        </w:rPr>
        <w:t xml:space="preserve"> those who are supposed to make him</w:t>
      </w:r>
      <w:r w:rsidR="00096D24">
        <w:rPr>
          <w:rFonts w:ascii="Arial" w:eastAsia="Times New Roman" w:hAnsi="Arial" w:cs="Arial"/>
          <w:i/>
          <w:iCs/>
          <w:color w:val="000000"/>
          <w:lang w:val="en-US"/>
        </w:rPr>
        <w:t>/her</w:t>
      </w:r>
      <w:r w:rsidRPr="00687BD3">
        <w:rPr>
          <w:rFonts w:ascii="Arial" w:eastAsia="Times New Roman" w:hAnsi="Arial" w:cs="Arial"/>
          <w:i/>
          <w:iCs/>
          <w:color w:val="000000"/>
          <w:lang w:val="en-US"/>
        </w:rPr>
        <w:t xml:space="preserve"> resilient, meaning local government</w:t>
      </w:r>
      <w:r w:rsidR="00BC6204">
        <w:rPr>
          <w:rFonts w:ascii="Arial" w:eastAsia="Times New Roman" w:hAnsi="Arial" w:cs="Arial"/>
          <w:i/>
          <w:iCs/>
          <w:color w:val="000000"/>
          <w:lang w:val="en-US"/>
        </w:rPr>
        <w:t>s</w:t>
      </w:r>
      <w:r w:rsidRPr="00687BD3">
        <w:rPr>
          <w:rFonts w:ascii="Arial" w:eastAsia="Times New Roman" w:hAnsi="Arial" w:cs="Arial"/>
          <w:i/>
          <w:iCs/>
          <w:color w:val="000000"/>
          <w:lang w:val="en-US"/>
        </w:rPr>
        <w:t xml:space="preserve"> or humanitarian actors. The contextual knowledge </w:t>
      </w:r>
      <w:r w:rsidR="00BC6204">
        <w:rPr>
          <w:rFonts w:ascii="Arial" w:eastAsia="Times New Roman" w:hAnsi="Arial" w:cs="Arial"/>
          <w:i/>
          <w:iCs/>
          <w:color w:val="000000"/>
          <w:lang w:val="en-US"/>
        </w:rPr>
        <w:t>of</w:t>
      </w:r>
      <w:r w:rsidRPr="00687BD3">
        <w:rPr>
          <w:rFonts w:ascii="Arial" w:eastAsia="Times New Roman" w:hAnsi="Arial" w:cs="Arial"/>
          <w:i/>
          <w:iCs/>
          <w:color w:val="000000"/>
          <w:lang w:val="en-US"/>
        </w:rPr>
        <w:t xml:space="preserve"> resilience is very complex. We need to understand w</w:t>
      </w:r>
      <w:r w:rsidR="00020E6F" w:rsidRPr="00687BD3">
        <w:rPr>
          <w:rFonts w:ascii="Arial" w:eastAsia="Times New Roman" w:hAnsi="Arial" w:cs="Arial"/>
          <w:i/>
          <w:iCs/>
          <w:color w:val="000000"/>
          <w:lang w:val="en-US"/>
        </w:rPr>
        <w:t>hat local authorities mean by resilience?</w:t>
      </w:r>
      <w:r w:rsidR="00020E6F" w:rsidRPr="00687BD3">
        <w:rPr>
          <w:i/>
          <w:iCs/>
        </w:rPr>
        <w:t xml:space="preserve"> </w:t>
      </w:r>
      <w:r w:rsidRPr="00B54CDB">
        <w:rPr>
          <w:rFonts w:ascii="Arial" w:eastAsia="Times New Roman" w:hAnsi="Arial" w:cs="Arial"/>
          <w:i/>
          <w:iCs/>
          <w:color w:val="000000"/>
          <w:lang w:val="en-US"/>
        </w:rPr>
        <w:t xml:space="preserve">we're not considering </w:t>
      </w:r>
      <w:r w:rsidRPr="00687BD3">
        <w:rPr>
          <w:rFonts w:ascii="Arial" w:eastAsia="Times New Roman" w:hAnsi="Arial" w:cs="Arial"/>
          <w:i/>
          <w:iCs/>
          <w:color w:val="000000"/>
          <w:lang w:val="en-US"/>
        </w:rPr>
        <w:t xml:space="preserve">the local authorities and local governance perspective </w:t>
      </w:r>
      <w:r w:rsidR="00020E6F" w:rsidRPr="00687BD3">
        <w:rPr>
          <w:rFonts w:ascii="Arial" w:eastAsia="Times New Roman" w:hAnsi="Arial" w:cs="Arial"/>
          <w:i/>
          <w:iCs/>
          <w:color w:val="000000"/>
          <w:lang w:val="en-US"/>
        </w:rPr>
        <w:t xml:space="preserve">especially </w:t>
      </w:r>
      <w:r w:rsidRPr="00687BD3">
        <w:rPr>
          <w:rFonts w:ascii="Arial" w:eastAsia="Times New Roman" w:hAnsi="Arial" w:cs="Arial"/>
          <w:i/>
          <w:iCs/>
          <w:color w:val="000000"/>
          <w:lang w:val="en-US"/>
        </w:rPr>
        <w:t>in</w:t>
      </w:r>
      <w:r w:rsidR="00020E6F" w:rsidRPr="00687BD3">
        <w:rPr>
          <w:rFonts w:ascii="Arial" w:eastAsia="Times New Roman" w:hAnsi="Arial" w:cs="Arial"/>
          <w:i/>
          <w:iCs/>
          <w:color w:val="000000"/>
          <w:lang w:val="en-US"/>
        </w:rPr>
        <w:t xml:space="preserve"> urban </w:t>
      </w:r>
      <w:r w:rsidR="00775B36" w:rsidRPr="00687BD3">
        <w:rPr>
          <w:rFonts w:ascii="Arial" w:eastAsia="Times New Roman" w:hAnsi="Arial" w:cs="Arial"/>
          <w:i/>
          <w:iCs/>
          <w:color w:val="000000"/>
          <w:lang w:val="en-US"/>
        </w:rPr>
        <w:t>context</w:t>
      </w:r>
      <w:r w:rsidR="00BC6204">
        <w:rPr>
          <w:rFonts w:ascii="Arial" w:eastAsia="Times New Roman" w:hAnsi="Arial" w:cs="Arial"/>
          <w:i/>
          <w:iCs/>
          <w:color w:val="000000"/>
          <w:lang w:val="en-US"/>
        </w:rPr>
        <w:t>s</w:t>
      </w:r>
      <w:r w:rsidR="00775B36">
        <w:rPr>
          <w:rFonts w:ascii="Arial" w:eastAsia="Times New Roman" w:hAnsi="Arial" w:cs="Arial"/>
          <w:i/>
          <w:iCs/>
          <w:color w:val="000000"/>
          <w:lang w:val="en-US"/>
        </w:rPr>
        <w:t>”</w:t>
      </w:r>
      <w:r w:rsidR="00775B36">
        <w:rPr>
          <w:rFonts w:ascii="Arial" w:eastAsia="Times New Roman" w:hAnsi="Arial" w:cs="Arial"/>
          <w:color w:val="000000"/>
          <w:lang w:val="en-US"/>
        </w:rPr>
        <w:t xml:space="preserve"> </w:t>
      </w:r>
      <w:r w:rsidR="00E1671D" w:rsidRPr="00DC4800">
        <w:rPr>
          <w:rFonts w:ascii="Arial" w:eastAsia="Times New Roman" w:hAnsi="Arial" w:cs="Arial"/>
          <w:i/>
          <w:iCs/>
          <w:color w:val="000000"/>
          <w:lang w:val="en-US"/>
        </w:rPr>
        <w:t>(R10-IRA-IDMC).</w:t>
      </w:r>
    </w:p>
    <w:p w14:paraId="1A1C9B08" w14:textId="0FB8B31B" w:rsidR="00E47942" w:rsidRDefault="004F1CE4" w:rsidP="004F1CE4">
      <w:pPr>
        <w:spacing w:line="360" w:lineRule="auto"/>
        <w:rPr>
          <w:rFonts w:ascii="Arial" w:eastAsia="Times New Roman" w:hAnsi="Arial" w:cs="Arial"/>
          <w:color w:val="000000"/>
          <w:lang w:val="en-US"/>
        </w:rPr>
      </w:pPr>
      <w:r>
        <w:rPr>
          <w:rFonts w:ascii="Arial" w:eastAsia="Times New Roman" w:hAnsi="Arial" w:cs="Arial"/>
          <w:color w:val="000000"/>
          <w:lang w:val="en-US"/>
        </w:rPr>
        <w:t>O</w:t>
      </w:r>
      <w:r w:rsidR="00E47942">
        <w:rPr>
          <w:rFonts w:ascii="Arial" w:eastAsia="Times New Roman" w:hAnsi="Arial" w:cs="Arial"/>
          <w:color w:val="000000"/>
          <w:lang w:val="en-US"/>
        </w:rPr>
        <w:t>riginated from an organisation that operates as a</w:t>
      </w:r>
      <w:r w:rsidR="00E47942" w:rsidRPr="00E47942">
        <w:t xml:space="preserve"> </w:t>
      </w:r>
      <w:r w:rsidR="00E47942" w:rsidRPr="00E47942">
        <w:rPr>
          <w:rFonts w:ascii="Arial" w:eastAsia="Times New Roman" w:hAnsi="Arial" w:cs="Arial"/>
          <w:color w:val="000000"/>
          <w:lang w:val="en-US"/>
        </w:rPr>
        <w:t>Global Observatory on internal displacement</w:t>
      </w:r>
      <w:r>
        <w:rPr>
          <w:rFonts w:ascii="Arial" w:eastAsia="Times New Roman" w:hAnsi="Arial" w:cs="Arial"/>
          <w:color w:val="000000"/>
          <w:lang w:val="en-US"/>
        </w:rPr>
        <w:t>, t</w:t>
      </w:r>
      <w:r w:rsidR="00E47942">
        <w:rPr>
          <w:rFonts w:ascii="Arial" w:eastAsia="Times New Roman" w:hAnsi="Arial" w:cs="Arial"/>
          <w:color w:val="000000"/>
          <w:lang w:val="en-US"/>
        </w:rPr>
        <w:t xml:space="preserve">he contextual understanding of resilience was also emphasised by representatives from </w:t>
      </w:r>
      <w:r w:rsidR="001B4CA0">
        <w:rPr>
          <w:rFonts w:ascii="Arial" w:eastAsia="Times New Roman" w:hAnsi="Arial" w:cs="Arial"/>
          <w:color w:val="000000"/>
          <w:lang w:val="en-US"/>
        </w:rPr>
        <w:t>DRR key</w:t>
      </w:r>
      <w:r w:rsidR="00101F04">
        <w:rPr>
          <w:rFonts w:ascii="Arial" w:eastAsia="Times New Roman" w:hAnsi="Arial" w:cs="Arial"/>
          <w:color w:val="000000"/>
          <w:lang w:val="en-US"/>
        </w:rPr>
        <w:t xml:space="preserve"> </w:t>
      </w:r>
      <w:r>
        <w:rPr>
          <w:rFonts w:ascii="Arial" w:eastAsia="Times New Roman" w:hAnsi="Arial" w:cs="Arial"/>
          <w:color w:val="000000"/>
          <w:lang w:val="en-US"/>
        </w:rPr>
        <w:t>institutional bodies</w:t>
      </w:r>
      <w:r w:rsidR="001B4CA0">
        <w:rPr>
          <w:rFonts w:ascii="Arial" w:eastAsia="Times New Roman" w:hAnsi="Arial" w:cs="Arial"/>
          <w:color w:val="000000"/>
          <w:lang w:val="en-US"/>
        </w:rPr>
        <w:t xml:space="preserve"> </w:t>
      </w:r>
      <w:r>
        <w:rPr>
          <w:rFonts w:ascii="Arial" w:eastAsia="Times New Roman" w:hAnsi="Arial" w:cs="Arial"/>
          <w:color w:val="000000"/>
          <w:lang w:val="en-US"/>
        </w:rPr>
        <w:t xml:space="preserve">at the national level, </w:t>
      </w:r>
      <w:r w:rsidR="001B4CA0">
        <w:rPr>
          <w:rFonts w:ascii="Arial" w:eastAsia="Times New Roman" w:hAnsi="Arial" w:cs="Arial"/>
          <w:color w:val="000000"/>
          <w:lang w:val="en-US"/>
        </w:rPr>
        <w:t xml:space="preserve">such as the </w:t>
      </w:r>
      <w:r w:rsidR="00E47942">
        <w:rPr>
          <w:rFonts w:ascii="Arial" w:eastAsia="Times New Roman" w:hAnsi="Arial" w:cs="Arial"/>
          <w:color w:val="000000"/>
          <w:lang w:val="en-US"/>
        </w:rPr>
        <w:t>Sudanese Red Crescent</w:t>
      </w:r>
      <w:r w:rsidR="00EB0D31">
        <w:rPr>
          <w:rFonts w:ascii="Arial" w:eastAsia="Times New Roman" w:hAnsi="Arial" w:cs="Arial"/>
          <w:color w:val="000000"/>
          <w:lang w:val="en-US"/>
        </w:rPr>
        <w:t xml:space="preserve"> (SRC)</w:t>
      </w:r>
      <w:r w:rsidR="00E47942">
        <w:rPr>
          <w:rFonts w:ascii="Arial" w:eastAsia="Times New Roman" w:hAnsi="Arial" w:cs="Arial"/>
          <w:color w:val="000000"/>
          <w:lang w:val="en-US"/>
        </w:rPr>
        <w:t xml:space="preserve">, the University of Khartoum and the Ministry of </w:t>
      </w:r>
      <w:r w:rsidR="00E47942">
        <w:rPr>
          <w:rFonts w:ascii="Arial" w:eastAsia="Times New Roman" w:hAnsi="Arial" w:cs="Arial"/>
          <w:color w:val="000000"/>
          <w:lang w:val="en-US"/>
        </w:rPr>
        <w:lastRenderedPageBreak/>
        <w:t>Infrastructure</w:t>
      </w:r>
      <w:r w:rsidR="00C14E5E">
        <w:rPr>
          <w:rFonts w:ascii="Arial" w:eastAsia="Times New Roman" w:hAnsi="Arial" w:cs="Arial"/>
          <w:color w:val="000000"/>
          <w:lang w:val="en-US"/>
        </w:rPr>
        <w:t>, Sudan</w:t>
      </w:r>
      <w:r w:rsidR="00E47942">
        <w:rPr>
          <w:rFonts w:ascii="Arial" w:eastAsia="Times New Roman" w:hAnsi="Arial" w:cs="Arial"/>
          <w:color w:val="000000"/>
          <w:lang w:val="en-US"/>
        </w:rPr>
        <w:t xml:space="preserve">. </w:t>
      </w:r>
      <w:r w:rsidR="00C14E5E">
        <w:rPr>
          <w:rFonts w:ascii="Arial" w:eastAsia="Times New Roman" w:hAnsi="Arial" w:cs="Arial"/>
          <w:color w:val="000000"/>
          <w:lang w:val="en-US"/>
        </w:rPr>
        <w:t>However</w:t>
      </w:r>
      <w:r w:rsidR="00E47942">
        <w:rPr>
          <w:rFonts w:ascii="Arial" w:eastAsia="Times New Roman" w:hAnsi="Arial" w:cs="Arial"/>
          <w:color w:val="000000"/>
          <w:lang w:val="en-US"/>
        </w:rPr>
        <w:t xml:space="preserve">, those views reflected a </w:t>
      </w:r>
      <w:r w:rsidR="006D1808">
        <w:rPr>
          <w:rFonts w:ascii="Arial" w:eastAsia="Times New Roman" w:hAnsi="Arial" w:cs="Arial"/>
          <w:color w:val="000000"/>
          <w:lang w:val="en-US"/>
        </w:rPr>
        <w:t>contrasting</w:t>
      </w:r>
      <w:r w:rsidR="00E47942">
        <w:rPr>
          <w:rFonts w:ascii="Arial" w:eastAsia="Times New Roman" w:hAnsi="Arial" w:cs="Arial"/>
          <w:color w:val="000000"/>
          <w:lang w:val="en-US"/>
        </w:rPr>
        <w:t xml:space="preserve"> understanding of ‘resilience’ </w:t>
      </w:r>
      <w:r w:rsidR="006D1808">
        <w:rPr>
          <w:rFonts w:ascii="Arial" w:eastAsia="Times New Roman" w:hAnsi="Arial" w:cs="Arial"/>
          <w:color w:val="000000"/>
          <w:lang w:val="en-US"/>
        </w:rPr>
        <w:t xml:space="preserve">as a </w:t>
      </w:r>
      <w:r w:rsidR="00E47942">
        <w:rPr>
          <w:rFonts w:ascii="Arial" w:eastAsia="Times New Roman" w:hAnsi="Arial" w:cs="Arial"/>
          <w:color w:val="000000"/>
          <w:lang w:val="en-US"/>
        </w:rPr>
        <w:t xml:space="preserve">terminology in the Arabic language, which might be interpreted into different concepts </w:t>
      </w:r>
      <w:r w:rsidR="00C14E5E">
        <w:rPr>
          <w:rFonts w:ascii="Arial" w:eastAsia="Times New Roman" w:hAnsi="Arial" w:cs="Arial"/>
          <w:color w:val="000000"/>
          <w:lang w:val="en-US"/>
        </w:rPr>
        <w:t xml:space="preserve">beyond the standardized </w:t>
      </w:r>
      <w:r w:rsidR="006D1808">
        <w:rPr>
          <w:rFonts w:ascii="Arial" w:eastAsia="Times New Roman" w:hAnsi="Arial" w:cs="Arial"/>
          <w:color w:val="000000"/>
          <w:lang w:val="en-US"/>
        </w:rPr>
        <w:t xml:space="preserve">scientific </w:t>
      </w:r>
      <w:r w:rsidR="00C14E5E">
        <w:rPr>
          <w:rFonts w:ascii="Arial" w:eastAsia="Times New Roman" w:hAnsi="Arial" w:cs="Arial"/>
          <w:color w:val="000000"/>
          <w:lang w:val="en-US"/>
        </w:rPr>
        <w:t>terminology. C</w:t>
      </w:r>
      <w:r w:rsidR="00E47942">
        <w:rPr>
          <w:rFonts w:ascii="Arial" w:eastAsia="Times New Roman" w:hAnsi="Arial" w:cs="Arial"/>
          <w:color w:val="000000"/>
          <w:lang w:val="en-US"/>
        </w:rPr>
        <w:t>oncerns</w:t>
      </w:r>
      <w:r>
        <w:rPr>
          <w:rFonts w:ascii="Arial" w:eastAsia="Times New Roman" w:hAnsi="Arial" w:cs="Arial"/>
          <w:color w:val="000000"/>
          <w:lang w:val="en-US"/>
        </w:rPr>
        <w:t xml:space="preserve"> about the diversification of defining resilience</w:t>
      </w:r>
      <w:r w:rsidR="00E47942">
        <w:rPr>
          <w:rFonts w:ascii="Arial" w:eastAsia="Times New Roman" w:hAnsi="Arial" w:cs="Arial"/>
          <w:color w:val="000000"/>
          <w:lang w:val="en-US"/>
        </w:rPr>
        <w:t xml:space="preserve"> were also </w:t>
      </w:r>
      <w:r w:rsidR="00D57BA8">
        <w:rPr>
          <w:rFonts w:ascii="Arial" w:eastAsia="Times New Roman" w:hAnsi="Arial" w:cs="Arial"/>
          <w:color w:val="000000"/>
          <w:lang w:val="en-US"/>
        </w:rPr>
        <w:t>raised</w:t>
      </w:r>
      <w:r w:rsidR="00E47942">
        <w:rPr>
          <w:rFonts w:ascii="Arial" w:eastAsia="Times New Roman" w:hAnsi="Arial" w:cs="Arial"/>
          <w:color w:val="000000"/>
          <w:lang w:val="en-US"/>
        </w:rPr>
        <w:t xml:space="preserve"> by DRR stakeholders at the Arab regional level from Palestine and Yemen, with </w:t>
      </w:r>
      <w:r w:rsidR="00D57BA8">
        <w:rPr>
          <w:rFonts w:ascii="Arial" w:eastAsia="Times New Roman" w:hAnsi="Arial" w:cs="Arial"/>
          <w:color w:val="000000"/>
          <w:lang w:val="en-US"/>
        </w:rPr>
        <w:t>emphasis on</w:t>
      </w:r>
      <w:r w:rsidR="00E47942">
        <w:rPr>
          <w:rFonts w:ascii="Arial" w:eastAsia="Times New Roman" w:hAnsi="Arial" w:cs="Arial"/>
          <w:color w:val="000000"/>
          <w:lang w:val="en-US"/>
        </w:rPr>
        <w:t xml:space="preserve"> education </w:t>
      </w:r>
      <w:r w:rsidR="00D57BA8">
        <w:rPr>
          <w:rFonts w:ascii="Arial" w:eastAsia="Times New Roman" w:hAnsi="Arial" w:cs="Arial"/>
          <w:color w:val="000000"/>
          <w:lang w:val="en-US"/>
        </w:rPr>
        <w:t xml:space="preserve">as a fundamental DRR component for building resilience. This </w:t>
      </w:r>
      <w:r w:rsidR="001B4CA0">
        <w:rPr>
          <w:rFonts w:ascii="Arial" w:eastAsia="Times New Roman" w:hAnsi="Arial" w:cs="Arial"/>
          <w:color w:val="000000"/>
          <w:lang w:val="en-US"/>
        </w:rPr>
        <w:t>wa</w:t>
      </w:r>
      <w:r w:rsidR="006D1808">
        <w:rPr>
          <w:rFonts w:ascii="Arial" w:eastAsia="Times New Roman" w:hAnsi="Arial" w:cs="Arial"/>
          <w:color w:val="000000"/>
          <w:lang w:val="en-US"/>
        </w:rPr>
        <w:t>s</w:t>
      </w:r>
      <w:r w:rsidR="00E47942">
        <w:rPr>
          <w:rFonts w:ascii="Arial" w:eastAsia="Times New Roman" w:hAnsi="Arial" w:cs="Arial"/>
          <w:color w:val="000000"/>
          <w:lang w:val="en-US"/>
        </w:rPr>
        <w:t xml:space="preserve"> investigated </w:t>
      </w:r>
      <w:r w:rsidR="00D57BA8">
        <w:rPr>
          <w:rFonts w:ascii="Arial" w:eastAsia="Times New Roman" w:hAnsi="Arial" w:cs="Arial"/>
          <w:color w:val="000000"/>
          <w:lang w:val="en-US"/>
        </w:rPr>
        <w:t xml:space="preserve">further </w:t>
      </w:r>
      <w:r w:rsidR="000C6B27">
        <w:rPr>
          <w:rFonts w:ascii="Arial" w:eastAsia="Times New Roman" w:hAnsi="Arial" w:cs="Arial"/>
          <w:color w:val="000000"/>
          <w:lang w:val="en-US"/>
        </w:rPr>
        <w:t xml:space="preserve">from a </w:t>
      </w:r>
      <w:r w:rsidR="006D1808">
        <w:rPr>
          <w:rFonts w:ascii="Arial" w:eastAsia="Times New Roman" w:hAnsi="Arial" w:cs="Arial"/>
          <w:color w:val="000000"/>
          <w:lang w:val="en-US"/>
        </w:rPr>
        <w:t>regio</w:t>
      </w:r>
      <w:r w:rsidR="000C6B27">
        <w:rPr>
          <w:rFonts w:ascii="Arial" w:eastAsia="Times New Roman" w:hAnsi="Arial" w:cs="Arial"/>
          <w:color w:val="000000"/>
          <w:lang w:val="en-US"/>
        </w:rPr>
        <w:t xml:space="preserve">nal perspective </w:t>
      </w:r>
      <w:r w:rsidR="00E47942">
        <w:rPr>
          <w:rFonts w:ascii="Arial" w:eastAsia="Times New Roman" w:hAnsi="Arial" w:cs="Arial"/>
          <w:color w:val="000000"/>
          <w:lang w:val="en-US"/>
        </w:rPr>
        <w:t xml:space="preserve">in </w:t>
      </w:r>
      <w:r w:rsidR="000C6B27">
        <w:rPr>
          <w:rFonts w:ascii="Arial" w:eastAsia="Times New Roman" w:hAnsi="Arial" w:cs="Arial"/>
          <w:color w:val="000000"/>
          <w:lang w:val="en-US"/>
        </w:rPr>
        <w:t>S</w:t>
      </w:r>
      <w:r w:rsidR="005979D8">
        <w:rPr>
          <w:rFonts w:ascii="Arial" w:eastAsia="Times New Roman" w:hAnsi="Arial" w:cs="Arial"/>
          <w:color w:val="000000"/>
          <w:lang w:val="en-US"/>
        </w:rPr>
        <w:t>ection</w:t>
      </w:r>
      <w:r w:rsidR="000C6B27">
        <w:rPr>
          <w:rFonts w:ascii="Arial" w:eastAsia="Times New Roman" w:hAnsi="Arial" w:cs="Arial"/>
          <w:color w:val="000000"/>
          <w:lang w:val="en-US"/>
        </w:rPr>
        <w:t xml:space="preserve"> 5.3.2</w:t>
      </w:r>
      <w:r w:rsidR="00E47942">
        <w:rPr>
          <w:rFonts w:ascii="Arial" w:eastAsia="Times New Roman" w:hAnsi="Arial" w:cs="Arial"/>
          <w:color w:val="000000"/>
          <w:lang w:val="en-US"/>
        </w:rPr>
        <w:t>.</w:t>
      </w:r>
    </w:p>
    <w:p w14:paraId="30BDC568" w14:textId="43A0D7F9" w:rsidR="002B7B55" w:rsidRDefault="00DC4800" w:rsidP="00E579AD">
      <w:pPr>
        <w:spacing w:line="360" w:lineRule="auto"/>
        <w:ind w:left="720" w:right="584"/>
        <w:rPr>
          <w:rFonts w:ascii="Arial" w:eastAsia="Times New Roman" w:hAnsi="Arial" w:cs="Arial"/>
          <w:i/>
          <w:iCs/>
          <w:color w:val="000000"/>
          <w:lang w:val="en-US"/>
        </w:rPr>
      </w:pPr>
      <w:r>
        <w:rPr>
          <w:rFonts w:ascii="Arial" w:eastAsia="Times New Roman" w:hAnsi="Arial" w:cs="Arial"/>
          <w:i/>
          <w:iCs/>
          <w:color w:val="000000"/>
          <w:lang w:val="en-US"/>
        </w:rPr>
        <w:t>“</w:t>
      </w:r>
      <w:r w:rsidRPr="00DC4800">
        <w:rPr>
          <w:rFonts w:ascii="Arial" w:eastAsia="Times New Roman" w:hAnsi="Arial" w:cs="Arial"/>
          <w:i/>
          <w:iCs/>
          <w:color w:val="000000"/>
          <w:lang w:val="en-US"/>
        </w:rPr>
        <w:t xml:space="preserve">Resilience </w:t>
      </w:r>
      <w:r w:rsidR="00291537">
        <w:rPr>
          <w:rFonts w:ascii="Arial" w:eastAsia="Times New Roman" w:hAnsi="Arial" w:cs="Arial"/>
          <w:i/>
          <w:iCs/>
          <w:color w:val="000000"/>
          <w:lang w:val="en-US"/>
        </w:rPr>
        <w:t xml:space="preserve">is </w:t>
      </w:r>
      <w:r w:rsidRPr="00DC4800">
        <w:rPr>
          <w:rFonts w:ascii="Arial" w:eastAsia="Times New Roman" w:hAnsi="Arial" w:cs="Arial"/>
          <w:i/>
          <w:iCs/>
          <w:color w:val="000000"/>
          <w:lang w:val="en-US"/>
        </w:rPr>
        <w:t xml:space="preserve">being defined as </w:t>
      </w:r>
      <w:r w:rsidR="00291537">
        <w:rPr>
          <w:rFonts w:ascii="Arial" w:eastAsia="Times New Roman" w:hAnsi="Arial" w:cs="Arial"/>
          <w:i/>
          <w:iCs/>
          <w:color w:val="000000"/>
          <w:lang w:val="en-US"/>
        </w:rPr>
        <w:t xml:space="preserve">the </w:t>
      </w:r>
      <w:r w:rsidRPr="00DC4800">
        <w:rPr>
          <w:rFonts w:ascii="Arial" w:eastAsia="Times New Roman" w:hAnsi="Arial" w:cs="Arial"/>
          <w:i/>
          <w:iCs/>
          <w:color w:val="000000"/>
          <w:lang w:val="en-US"/>
        </w:rPr>
        <w:t>ability to withstand risk</w:t>
      </w:r>
      <w:r w:rsidR="00291537">
        <w:rPr>
          <w:rFonts w:ascii="Arial" w:eastAsia="Times New Roman" w:hAnsi="Arial" w:cs="Arial"/>
          <w:i/>
          <w:iCs/>
          <w:color w:val="000000"/>
          <w:lang w:val="en-US"/>
        </w:rPr>
        <w:t xml:space="preserve"> </w:t>
      </w:r>
      <w:r w:rsidR="00291537" w:rsidRPr="00291537">
        <w:rPr>
          <w:rFonts w:ascii="Arial" w:eastAsia="Times New Roman" w:hAnsi="Arial" w:cs="Arial"/>
          <w:i/>
          <w:iCs/>
          <w:color w:val="000000"/>
          <w:lang w:val="en-US"/>
        </w:rPr>
        <w:t xml:space="preserve">in </w:t>
      </w:r>
      <w:r w:rsidR="00291537">
        <w:rPr>
          <w:rFonts w:ascii="Arial" w:eastAsia="Times New Roman" w:hAnsi="Arial" w:cs="Arial"/>
          <w:i/>
          <w:iCs/>
          <w:color w:val="000000"/>
          <w:lang w:val="en-US"/>
        </w:rPr>
        <w:t xml:space="preserve">specific </w:t>
      </w:r>
      <w:r w:rsidR="00291537" w:rsidRPr="00291537">
        <w:rPr>
          <w:rFonts w:ascii="Arial" w:eastAsia="Times New Roman" w:hAnsi="Arial" w:cs="Arial"/>
          <w:i/>
          <w:iCs/>
          <w:color w:val="000000"/>
          <w:lang w:val="en-US"/>
        </w:rPr>
        <w:t>context</w:t>
      </w:r>
      <w:r w:rsidRPr="00291537">
        <w:rPr>
          <w:rFonts w:ascii="Arial" w:eastAsia="Times New Roman" w:hAnsi="Arial" w:cs="Arial"/>
          <w:i/>
          <w:iCs/>
          <w:color w:val="000000"/>
          <w:lang w:val="en-US"/>
        </w:rPr>
        <w:t>,</w:t>
      </w:r>
      <w:r w:rsidRPr="00DC4800">
        <w:rPr>
          <w:rFonts w:ascii="Arial" w:eastAsia="Times New Roman" w:hAnsi="Arial" w:cs="Arial"/>
          <w:i/>
          <w:iCs/>
          <w:color w:val="000000"/>
          <w:lang w:val="en-US"/>
        </w:rPr>
        <w:t xml:space="preserve"> while other</w:t>
      </w:r>
      <w:r>
        <w:rPr>
          <w:rFonts w:ascii="Arial" w:eastAsia="Times New Roman" w:hAnsi="Arial" w:cs="Arial"/>
          <w:i/>
          <w:iCs/>
          <w:color w:val="000000"/>
          <w:lang w:val="en-US"/>
        </w:rPr>
        <w:t>s translate it into flexibility…</w:t>
      </w:r>
      <w:r w:rsidRPr="00DC4800">
        <w:rPr>
          <w:rFonts w:ascii="Arial" w:eastAsia="Times New Roman" w:hAnsi="Arial" w:cs="Arial"/>
          <w:i/>
          <w:iCs/>
          <w:color w:val="000000"/>
          <w:lang w:val="en-US"/>
        </w:rPr>
        <w:t xml:space="preserve"> by the end</w:t>
      </w:r>
      <w:r w:rsidR="00061F39">
        <w:rPr>
          <w:rFonts w:ascii="Arial" w:eastAsia="Times New Roman" w:hAnsi="Arial" w:cs="Arial"/>
          <w:i/>
          <w:iCs/>
          <w:color w:val="000000"/>
          <w:lang w:val="en-US"/>
        </w:rPr>
        <w:t>,</w:t>
      </w:r>
      <w:r w:rsidRPr="00DC4800">
        <w:rPr>
          <w:rFonts w:ascii="Arial" w:eastAsia="Times New Roman" w:hAnsi="Arial" w:cs="Arial"/>
          <w:i/>
          <w:iCs/>
          <w:color w:val="000000"/>
          <w:lang w:val="en-US"/>
        </w:rPr>
        <w:t xml:space="preserve"> we need to reach into a point where the community system is able to withstand hazards and depend on its own capacities, even in the case of disasters they can manage risks by themselves and be aware of</w:t>
      </w:r>
      <w:r>
        <w:rPr>
          <w:rFonts w:ascii="Arial" w:eastAsia="Times New Roman" w:hAnsi="Arial" w:cs="Arial"/>
          <w:i/>
          <w:iCs/>
          <w:color w:val="000000"/>
          <w:lang w:val="en-US"/>
        </w:rPr>
        <w:t xml:space="preserve"> their challenges and </w:t>
      </w:r>
      <w:r w:rsidR="00B70277">
        <w:rPr>
          <w:rFonts w:ascii="Arial" w:eastAsia="Times New Roman" w:hAnsi="Arial" w:cs="Arial"/>
          <w:i/>
          <w:iCs/>
          <w:color w:val="000000"/>
          <w:lang w:val="en-US"/>
        </w:rPr>
        <w:t>limitation</w:t>
      </w:r>
      <w:r>
        <w:rPr>
          <w:rFonts w:ascii="Arial" w:eastAsia="Times New Roman" w:hAnsi="Arial" w:cs="Arial"/>
          <w:i/>
          <w:iCs/>
          <w:color w:val="000000"/>
          <w:lang w:val="en-US"/>
        </w:rPr>
        <w:t>s</w:t>
      </w:r>
      <w:r w:rsidR="00E579AD" w:rsidRPr="00E579AD">
        <w:rPr>
          <w:rFonts w:ascii="Arial" w:eastAsia="Times New Roman" w:hAnsi="Arial" w:cs="Arial"/>
          <w:i/>
          <w:iCs/>
          <w:color w:val="000000"/>
          <w:lang w:val="en-US"/>
        </w:rPr>
        <w:t xml:space="preserve"> </w:t>
      </w:r>
      <w:r w:rsidR="00E579AD">
        <w:rPr>
          <w:rFonts w:ascii="Arial" w:eastAsia="Times New Roman" w:hAnsi="Arial" w:cs="Arial"/>
          <w:i/>
          <w:iCs/>
          <w:color w:val="000000"/>
          <w:lang w:val="en-US"/>
        </w:rPr>
        <w:t>a</w:t>
      </w:r>
      <w:r w:rsidR="00E579AD" w:rsidRPr="00DC4800">
        <w:rPr>
          <w:rFonts w:ascii="Arial" w:eastAsia="Times New Roman" w:hAnsi="Arial" w:cs="Arial"/>
          <w:i/>
          <w:iCs/>
          <w:color w:val="000000"/>
          <w:lang w:val="en-US"/>
        </w:rPr>
        <w:t>nd also know their rights</w:t>
      </w:r>
      <w:r>
        <w:rPr>
          <w:rFonts w:ascii="Arial" w:eastAsia="Times New Roman" w:hAnsi="Arial" w:cs="Arial"/>
          <w:i/>
          <w:iCs/>
          <w:color w:val="000000"/>
          <w:lang w:val="en-US"/>
        </w:rPr>
        <w:t xml:space="preserve">. </w:t>
      </w:r>
      <w:r w:rsidR="00061F39">
        <w:rPr>
          <w:rFonts w:ascii="Arial" w:eastAsia="Times New Roman" w:hAnsi="Arial" w:cs="Arial"/>
          <w:i/>
          <w:iCs/>
          <w:color w:val="000000"/>
          <w:lang w:val="en-US"/>
        </w:rPr>
        <w:t>Es</w:t>
      </w:r>
      <w:r w:rsidRPr="00DC4800">
        <w:rPr>
          <w:rFonts w:ascii="Arial" w:eastAsia="Times New Roman" w:hAnsi="Arial" w:cs="Arial"/>
          <w:i/>
          <w:iCs/>
          <w:color w:val="000000"/>
          <w:lang w:val="en-US"/>
        </w:rPr>
        <w:t>pecially in</w:t>
      </w:r>
      <w:r>
        <w:rPr>
          <w:rFonts w:ascii="Arial" w:eastAsia="Times New Roman" w:hAnsi="Arial" w:cs="Arial"/>
          <w:i/>
          <w:iCs/>
          <w:color w:val="000000"/>
          <w:lang w:val="en-US"/>
        </w:rPr>
        <w:t xml:space="preserve"> a</w:t>
      </w:r>
      <w:r w:rsidR="00B70277">
        <w:rPr>
          <w:rFonts w:ascii="Arial" w:eastAsia="Times New Roman" w:hAnsi="Arial" w:cs="Arial"/>
          <w:i/>
          <w:iCs/>
          <w:color w:val="000000"/>
          <w:lang w:val="en-US"/>
        </w:rPr>
        <w:t xml:space="preserve"> country like </w:t>
      </w:r>
      <w:r w:rsidR="00E579AD">
        <w:rPr>
          <w:rFonts w:ascii="Arial" w:eastAsia="Times New Roman" w:hAnsi="Arial" w:cs="Arial"/>
          <w:i/>
          <w:iCs/>
          <w:color w:val="000000"/>
          <w:lang w:val="en-US"/>
        </w:rPr>
        <w:t>Sudan.</w:t>
      </w:r>
      <w:r w:rsidRPr="00DC4800">
        <w:rPr>
          <w:rFonts w:ascii="Arial" w:eastAsia="Times New Roman" w:hAnsi="Arial" w:cs="Arial"/>
          <w:i/>
          <w:iCs/>
          <w:color w:val="000000"/>
          <w:lang w:val="en-US"/>
        </w:rPr>
        <w:t xml:space="preserve"> Here we provide advocacy for minority groups (Muha</w:t>
      </w:r>
      <w:r w:rsidR="00E579AD">
        <w:rPr>
          <w:rFonts w:ascii="Arial" w:eastAsia="Times New Roman" w:hAnsi="Arial" w:cs="Arial"/>
          <w:i/>
          <w:iCs/>
          <w:color w:val="000000"/>
          <w:lang w:val="en-US"/>
        </w:rPr>
        <w:t>masha)…</w:t>
      </w:r>
      <w:r>
        <w:rPr>
          <w:rFonts w:ascii="Arial" w:eastAsia="Times New Roman" w:hAnsi="Arial" w:cs="Arial"/>
          <w:i/>
          <w:iCs/>
          <w:color w:val="000000"/>
          <w:lang w:val="en-US"/>
        </w:rPr>
        <w:t xml:space="preserve"> Muhamasha is not ideal. </w:t>
      </w:r>
      <w:r w:rsidRPr="00DC4800">
        <w:rPr>
          <w:rFonts w:ascii="Arial" w:eastAsia="Times New Roman" w:hAnsi="Arial" w:cs="Arial"/>
          <w:i/>
          <w:iCs/>
          <w:color w:val="000000"/>
          <w:lang w:val="en-US"/>
        </w:rPr>
        <w:t>Let’s say</w:t>
      </w:r>
      <w:r w:rsidR="00061F39">
        <w:rPr>
          <w:rFonts w:ascii="Arial" w:eastAsia="Times New Roman" w:hAnsi="Arial" w:cs="Arial"/>
          <w:i/>
          <w:iCs/>
          <w:color w:val="000000"/>
          <w:lang w:val="en-US"/>
        </w:rPr>
        <w:t>,</w:t>
      </w:r>
      <w:r w:rsidRPr="00DC4800">
        <w:rPr>
          <w:rFonts w:ascii="Arial" w:eastAsia="Times New Roman" w:hAnsi="Arial" w:cs="Arial"/>
          <w:i/>
          <w:iCs/>
          <w:color w:val="000000"/>
          <w:lang w:val="en-US"/>
        </w:rPr>
        <w:t xml:space="preserve"> vulnerable groups. </w:t>
      </w:r>
      <w:r>
        <w:rPr>
          <w:rFonts w:ascii="Arial" w:eastAsia="Times New Roman" w:hAnsi="Arial" w:cs="Arial"/>
          <w:i/>
          <w:iCs/>
          <w:color w:val="000000"/>
          <w:lang w:val="en-US"/>
        </w:rPr>
        <w:t>As vulnerability is</w:t>
      </w:r>
      <w:r w:rsidRPr="00DC4800">
        <w:rPr>
          <w:rFonts w:ascii="Arial" w:eastAsia="Times New Roman" w:hAnsi="Arial" w:cs="Arial"/>
          <w:i/>
          <w:iCs/>
          <w:color w:val="000000"/>
          <w:lang w:val="en-US"/>
        </w:rPr>
        <w:t xml:space="preserve"> translated as </w:t>
      </w:r>
      <w:r w:rsidR="00B43680">
        <w:rPr>
          <w:rFonts w:ascii="Arial" w:eastAsia="Times New Roman" w:hAnsi="Arial" w:cs="Arial"/>
          <w:i/>
          <w:iCs/>
          <w:color w:val="000000"/>
          <w:lang w:val="en-US"/>
        </w:rPr>
        <w:t xml:space="preserve">a </w:t>
      </w:r>
      <w:r w:rsidRPr="00DC4800">
        <w:rPr>
          <w:rFonts w:ascii="Arial" w:eastAsia="Times New Roman" w:hAnsi="Arial" w:cs="Arial"/>
          <w:i/>
          <w:iCs/>
          <w:color w:val="000000"/>
          <w:lang w:val="en-US"/>
        </w:rPr>
        <w:t xml:space="preserve">weakness (Hashsha), by the end all our work is focused on assessing the vulnerabilities of people, </w:t>
      </w:r>
      <w:r>
        <w:rPr>
          <w:rFonts w:ascii="Arial" w:eastAsia="Times New Roman" w:hAnsi="Arial" w:cs="Arial"/>
          <w:i/>
          <w:iCs/>
          <w:color w:val="000000"/>
          <w:lang w:val="en-US"/>
        </w:rPr>
        <w:t xml:space="preserve">understand what they </w:t>
      </w:r>
      <w:r w:rsidR="00516213">
        <w:rPr>
          <w:rFonts w:ascii="Arial" w:eastAsia="Times New Roman" w:hAnsi="Arial" w:cs="Arial"/>
          <w:i/>
          <w:iCs/>
          <w:color w:val="000000"/>
          <w:lang w:val="en-US"/>
        </w:rPr>
        <w:t>can</w:t>
      </w:r>
      <w:r>
        <w:rPr>
          <w:rFonts w:ascii="Arial" w:eastAsia="Times New Roman" w:hAnsi="Arial" w:cs="Arial"/>
          <w:i/>
          <w:iCs/>
          <w:color w:val="000000"/>
          <w:lang w:val="en-US"/>
        </w:rPr>
        <w:t xml:space="preserve"> provide</w:t>
      </w:r>
      <w:r w:rsidR="00516213">
        <w:rPr>
          <w:rFonts w:ascii="Arial" w:eastAsia="Times New Roman" w:hAnsi="Arial" w:cs="Arial"/>
          <w:i/>
          <w:iCs/>
          <w:color w:val="000000"/>
          <w:lang w:val="en-US"/>
        </w:rPr>
        <w:t>,</w:t>
      </w:r>
      <w:r w:rsidRPr="00DC4800">
        <w:rPr>
          <w:rFonts w:ascii="Arial" w:eastAsia="Times New Roman" w:hAnsi="Arial" w:cs="Arial"/>
          <w:i/>
          <w:iCs/>
          <w:color w:val="000000"/>
          <w:lang w:val="en-US"/>
        </w:rPr>
        <w:t xml:space="preserve"> and their capacities as</w:t>
      </w:r>
      <w:r>
        <w:rPr>
          <w:rFonts w:ascii="Arial" w:eastAsia="Times New Roman" w:hAnsi="Arial" w:cs="Arial"/>
          <w:i/>
          <w:iCs/>
          <w:color w:val="000000"/>
          <w:lang w:val="en-US"/>
        </w:rPr>
        <w:t xml:space="preserve"> they</w:t>
      </w:r>
      <w:r w:rsidRPr="00DC4800">
        <w:rPr>
          <w:rFonts w:ascii="Arial" w:eastAsia="Times New Roman" w:hAnsi="Arial" w:cs="Arial"/>
          <w:i/>
          <w:iCs/>
          <w:color w:val="000000"/>
          <w:lang w:val="en-US"/>
        </w:rPr>
        <w:t xml:space="preserve"> join participatory approaches</w:t>
      </w:r>
      <w:r>
        <w:rPr>
          <w:rFonts w:ascii="Arial" w:eastAsia="Times New Roman" w:hAnsi="Arial" w:cs="Arial"/>
          <w:i/>
          <w:iCs/>
          <w:color w:val="000000"/>
          <w:lang w:val="en-US"/>
        </w:rPr>
        <w:t>,</w:t>
      </w:r>
      <w:r w:rsidRPr="00DC4800">
        <w:rPr>
          <w:rFonts w:ascii="Arial" w:eastAsia="Times New Roman" w:hAnsi="Arial" w:cs="Arial"/>
          <w:i/>
          <w:iCs/>
          <w:color w:val="000000"/>
          <w:lang w:val="en-US"/>
        </w:rPr>
        <w:t xml:space="preserve"> they also have something to give. </w:t>
      </w:r>
      <w:r>
        <w:rPr>
          <w:rFonts w:ascii="Arial" w:eastAsia="Times New Roman" w:hAnsi="Arial" w:cs="Arial"/>
          <w:i/>
          <w:iCs/>
          <w:color w:val="000000"/>
          <w:lang w:val="en-US"/>
        </w:rPr>
        <w:t>In resilience</w:t>
      </w:r>
      <w:r w:rsidR="00101F04">
        <w:rPr>
          <w:rFonts w:ascii="Arial" w:eastAsia="Times New Roman" w:hAnsi="Arial" w:cs="Arial"/>
          <w:i/>
          <w:iCs/>
          <w:color w:val="000000"/>
          <w:lang w:val="en-US"/>
        </w:rPr>
        <w:t>,</w:t>
      </w:r>
      <w:r>
        <w:rPr>
          <w:rFonts w:ascii="Arial" w:eastAsia="Times New Roman" w:hAnsi="Arial" w:cs="Arial"/>
          <w:i/>
          <w:iCs/>
          <w:color w:val="000000"/>
          <w:lang w:val="en-US"/>
        </w:rPr>
        <w:t xml:space="preserve"> we need to</w:t>
      </w:r>
      <w:r w:rsidRPr="00DC4800">
        <w:rPr>
          <w:rFonts w:ascii="Arial" w:eastAsia="Times New Roman" w:hAnsi="Arial" w:cs="Arial"/>
          <w:i/>
          <w:iCs/>
          <w:color w:val="000000"/>
          <w:lang w:val="en-US"/>
        </w:rPr>
        <w:t xml:space="preserve"> empower the </w:t>
      </w:r>
      <w:r>
        <w:rPr>
          <w:rFonts w:ascii="Arial" w:eastAsia="Times New Roman" w:hAnsi="Arial" w:cs="Arial"/>
          <w:i/>
          <w:iCs/>
          <w:color w:val="000000"/>
          <w:lang w:val="en-US"/>
        </w:rPr>
        <w:t xml:space="preserve">local </w:t>
      </w:r>
      <w:r w:rsidR="00516213">
        <w:rPr>
          <w:rFonts w:ascii="Arial" w:eastAsia="Times New Roman" w:hAnsi="Arial" w:cs="Arial"/>
          <w:i/>
          <w:iCs/>
          <w:color w:val="000000"/>
          <w:lang w:val="en-US"/>
        </w:rPr>
        <w:t>communities to lead th</w:t>
      </w:r>
      <w:r w:rsidR="00516213" w:rsidRPr="00DC4800">
        <w:rPr>
          <w:rFonts w:ascii="Arial" w:eastAsia="Times New Roman" w:hAnsi="Arial" w:cs="Arial"/>
          <w:i/>
          <w:iCs/>
          <w:color w:val="000000"/>
          <w:lang w:val="en-US"/>
        </w:rPr>
        <w:t>e</w:t>
      </w:r>
      <w:r w:rsidR="00516213">
        <w:rPr>
          <w:rFonts w:ascii="Arial" w:eastAsia="Times New Roman" w:hAnsi="Arial" w:cs="Arial"/>
          <w:i/>
          <w:iCs/>
          <w:color w:val="000000"/>
          <w:lang w:val="en-US"/>
        </w:rPr>
        <w:t>i</w:t>
      </w:r>
      <w:r w:rsidR="00516213" w:rsidRPr="00DC4800">
        <w:rPr>
          <w:rFonts w:ascii="Arial" w:eastAsia="Times New Roman" w:hAnsi="Arial" w:cs="Arial"/>
          <w:i/>
          <w:iCs/>
          <w:color w:val="000000"/>
          <w:lang w:val="en-US"/>
        </w:rPr>
        <w:t>r</w:t>
      </w:r>
      <w:r w:rsidR="00516213">
        <w:rPr>
          <w:rFonts w:ascii="Arial" w:eastAsia="Times New Roman" w:hAnsi="Arial" w:cs="Arial"/>
          <w:i/>
          <w:iCs/>
          <w:color w:val="000000"/>
          <w:lang w:val="en-US"/>
        </w:rPr>
        <w:t xml:space="preserve"> projects. A</w:t>
      </w:r>
      <w:r w:rsidRPr="00DC4800">
        <w:rPr>
          <w:rFonts w:ascii="Arial" w:eastAsia="Times New Roman" w:hAnsi="Arial" w:cs="Arial"/>
          <w:i/>
          <w:iCs/>
          <w:color w:val="000000"/>
          <w:lang w:val="en-US"/>
        </w:rPr>
        <w:t xml:space="preserve">s most of our </w:t>
      </w:r>
      <w:r w:rsidR="00337367">
        <w:rPr>
          <w:rFonts w:ascii="Arial" w:eastAsia="Times New Roman" w:hAnsi="Arial" w:cs="Arial"/>
          <w:i/>
          <w:iCs/>
          <w:color w:val="000000"/>
          <w:lang w:val="en-US"/>
        </w:rPr>
        <w:t xml:space="preserve">Sudanese Red </w:t>
      </w:r>
      <w:r w:rsidR="006E5CC6">
        <w:rPr>
          <w:rFonts w:ascii="Arial" w:eastAsia="Times New Roman" w:hAnsi="Arial" w:cs="Arial"/>
          <w:i/>
          <w:iCs/>
          <w:color w:val="000000"/>
          <w:lang w:val="en-US"/>
        </w:rPr>
        <w:t>Crescent</w:t>
      </w:r>
      <w:r w:rsidR="00337367">
        <w:rPr>
          <w:rFonts w:ascii="Arial" w:eastAsia="Times New Roman" w:hAnsi="Arial" w:cs="Arial"/>
          <w:i/>
          <w:iCs/>
          <w:color w:val="000000"/>
          <w:lang w:val="en-US"/>
        </w:rPr>
        <w:t xml:space="preserve"> </w:t>
      </w:r>
      <w:r w:rsidRPr="00DC4800">
        <w:rPr>
          <w:rFonts w:ascii="Arial" w:eastAsia="Times New Roman" w:hAnsi="Arial" w:cs="Arial"/>
          <w:i/>
          <w:iCs/>
          <w:color w:val="000000"/>
          <w:lang w:val="en-US"/>
        </w:rPr>
        <w:t>activities are short term (2- 3 years)</w:t>
      </w:r>
      <w:r w:rsidR="00516213">
        <w:rPr>
          <w:rFonts w:ascii="Arial" w:eastAsia="Times New Roman" w:hAnsi="Arial" w:cs="Arial"/>
          <w:i/>
          <w:iCs/>
          <w:color w:val="000000"/>
          <w:lang w:val="en-US"/>
        </w:rPr>
        <w:t>, they nee</w:t>
      </w:r>
      <w:r w:rsidRPr="00DC4800">
        <w:rPr>
          <w:rFonts w:ascii="Arial" w:eastAsia="Times New Roman" w:hAnsi="Arial" w:cs="Arial"/>
          <w:i/>
          <w:iCs/>
          <w:color w:val="000000"/>
          <w:lang w:val="en-US"/>
        </w:rPr>
        <w:t xml:space="preserve">d to be sustained, they have to manage </w:t>
      </w:r>
      <w:r w:rsidR="00516213" w:rsidRPr="00DC4800">
        <w:rPr>
          <w:rFonts w:ascii="Arial" w:eastAsia="Times New Roman" w:hAnsi="Arial" w:cs="Arial"/>
          <w:i/>
          <w:iCs/>
          <w:color w:val="000000"/>
          <w:lang w:val="en-US"/>
        </w:rPr>
        <w:t>th</w:t>
      </w:r>
      <w:r w:rsidR="00516213">
        <w:rPr>
          <w:rFonts w:ascii="Arial" w:eastAsia="Times New Roman" w:hAnsi="Arial" w:cs="Arial"/>
          <w:i/>
          <w:iCs/>
          <w:color w:val="000000"/>
          <w:lang w:val="en-US"/>
        </w:rPr>
        <w:t>e</w:t>
      </w:r>
      <w:r w:rsidR="00516213" w:rsidRPr="00DC4800">
        <w:rPr>
          <w:rFonts w:ascii="Arial" w:eastAsia="Times New Roman" w:hAnsi="Arial" w:cs="Arial"/>
          <w:i/>
          <w:iCs/>
          <w:color w:val="000000"/>
          <w:lang w:val="en-US"/>
        </w:rPr>
        <w:t>i</w:t>
      </w:r>
      <w:r w:rsidR="00516213">
        <w:rPr>
          <w:rFonts w:ascii="Arial" w:eastAsia="Times New Roman" w:hAnsi="Arial" w:cs="Arial"/>
          <w:i/>
          <w:iCs/>
          <w:color w:val="000000"/>
          <w:lang w:val="en-US"/>
        </w:rPr>
        <w:t>r</w:t>
      </w:r>
      <w:r w:rsidRPr="00DC4800">
        <w:rPr>
          <w:rFonts w:ascii="Arial" w:eastAsia="Times New Roman" w:hAnsi="Arial" w:cs="Arial"/>
          <w:i/>
          <w:iCs/>
          <w:color w:val="000000"/>
          <w:lang w:val="en-US"/>
        </w:rPr>
        <w:t xml:space="preserve"> projects and take ownership</w:t>
      </w:r>
      <w:r>
        <w:rPr>
          <w:rFonts w:ascii="Arial" w:eastAsia="Times New Roman" w:hAnsi="Arial" w:cs="Arial"/>
          <w:i/>
          <w:iCs/>
          <w:color w:val="000000"/>
          <w:lang w:val="en-US"/>
        </w:rPr>
        <w:t>’</w:t>
      </w:r>
      <w:r w:rsidR="005D2545">
        <w:rPr>
          <w:rFonts w:ascii="Arial" w:eastAsia="Times New Roman" w:hAnsi="Arial" w:cs="Arial"/>
          <w:i/>
          <w:iCs/>
          <w:color w:val="000000"/>
          <w:lang w:val="en-US"/>
        </w:rPr>
        <w:t xml:space="preserve"> </w:t>
      </w:r>
      <w:r>
        <w:rPr>
          <w:rFonts w:ascii="Arial" w:eastAsia="Times New Roman" w:hAnsi="Arial" w:cs="Arial"/>
          <w:i/>
          <w:iCs/>
          <w:color w:val="000000"/>
          <w:lang w:val="en-US"/>
        </w:rPr>
        <w:t>(R01-IRA-SRC</w:t>
      </w:r>
      <w:r w:rsidRPr="00DC4800">
        <w:rPr>
          <w:rFonts w:ascii="Arial" w:eastAsia="Times New Roman" w:hAnsi="Arial" w:cs="Arial"/>
          <w:i/>
          <w:iCs/>
          <w:color w:val="000000"/>
          <w:lang w:val="en-US"/>
        </w:rPr>
        <w:t>).</w:t>
      </w:r>
    </w:p>
    <w:p w14:paraId="5F1EBF1A" w14:textId="5CD80B82" w:rsidR="00143797" w:rsidRDefault="00143797" w:rsidP="004F1CE4">
      <w:pPr>
        <w:spacing w:line="360" w:lineRule="auto"/>
        <w:ind w:right="44"/>
        <w:rPr>
          <w:rFonts w:ascii="Arial" w:eastAsia="Times New Roman" w:hAnsi="Arial" w:cs="Arial"/>
          <w:color w:val="000000"/>
          <w:lang w:val="en-US"/>
        </w:rPr>
      </w:pPr>
      <w:r>
        <w:rPr>
          <w:rFonts w:ascii="Arial" w:eastAsia="Times New Roman" w:hAnsi="Arial" w:cs="Arial"/>
          <w:color w:val="000000"/>
          <w:lang w:val="en-US"/>
        </w:rPr>
        <w:t>Beri</w:t>
      </w:r>
      <w:r w:rsidR="004E072F">
        <w:rPr>
          <w:rFonts w:ascii="Arial" w:eastAsia="Times New Roman" w:hAnsi="Arial" w:cs="Arial"/>
          <w:color w:val="000000"/>
          <w:lang w:val="en-US"/>
        </w:rPr>
        <w:t>ng in mind the p</w:t>
      </w:r>
      <w:r w:rsidR="00061F39">
        <w:rPr>
          <w:rFonts w:ascii="Arial" w:eastAsia="Times New Roman" w:hAnsi="Arial" w:cs="Arial"/>
          <w:color w:val="000000"/>
          <w:lang w:val="en-US"/>
        </w:rPr>
        <w:t>re</w:t>
      </w:r>
      <w:r w:rsidR="004E072F">
        <w:rPr>
          <w:rFonts w:ascii="Arial" w:eastAsia="Times New Roman" w:hAnsi="Arial" w:cs="Arial"/>
          <w:color w:val="000000"/>
          <w:lang w:val="en-US"/>
        </w:rPr>
        <w:t>vious point about</w:t>
      </w:r>
      <w:r>
        <w:rPr>
          <w:rFonts w:ascii="Arial" w:eastAsia="Times New Roman" w:hAnsi="Arial" w:cs="Arial"/>
          <w:color w:val="000000"/>
          <w:lang w:val="en-US"/>
        </w:rPr>
        <w:t xml:space="preserve"> the overlap between national and local </w:t>
      </w:r>
      <w:r w:rsidR="004F1CE4">
        <w:rPr>
          <w:rFonts w:ascii="Arial" w:eastAsia="Times New Roman" w:hAnsi="Arial" w:cs="Arial"/>
          <w:color w:val="000000"/>
          <w:lang w:val="en-US"/>
        </w:rPr>
        <w:t>DRR stakeholders</w:t>
      </w:r>
      <w:r>
        <w:rPr>
          <w:rFonts w:ascii="Arial" w:eastAsia="Times New Roman" w:hAnsi="Arial" w:cs="Arial"/>
          <w:color w:val="000000"/>
          <w:lang w:val="en-US"/>
        </w:rPr>
        <w:t xml:space="preserve"> </w:t>
      </w:r>
      <w:r w:rsidR="0037454A">
        <w:rPr>
          <w:rFonts w:ascii="Arial" w:eastAsia="Times New Roman" w:hAnsi="Arial" w:cs="Arial"/>
          <w:color w:val="000000"/>
          <w:lang w:val="en-US"/>
        </w:rPr>
        <w:t>in the case of Sudan,</w:t>
      </w:r>
      <w:r w:rsidR="004F1CE4">
        <w:rPr>
          <w:rFonts w:ascii="Arial" w:eastAsia="Times New Roman" w:hAnsi="Arial" w:cs="Arial"/>
          <w:color w:val="000000"/>
          <w:lang w:val="en-US"/>
        </w:rPr>
        <w:t xml:space="preserve"> it is useful to note that</w:t>
      </w:r>
      <w:r w:rsidR="0037454A">
        <w:rPr>
          <w:rFonts w:ascii="Arial" w:eastAsia="Times New Roman" w:hAnsi="Arial" w:cs="Arial"/>
          <w:color w:val="000000"/>
          <w:lang w:val="en-US"/>
        </w:rPr>
        <w:t xml:space="preserve"> </w:t>
      </w:r>
      <w:r>
        <w:rPr>
          <w:rFonts w:ascii="Arial" w:eastAsia="Times New Roman" w:hAnsi="Arial" w:cs="Arial"/>
          <w:color w:val="000000"/>
          <w:lang w:val="en-US"/>
        </w:rPr>
        <w:t xml:space="preserve">the Sudanese Red Crescent </w:t>
      </w:r>
      <w:r w:rsidR="0037454A">
        <w:rPr>
          <w:rFonts w:ascii="Arial" w:eastAsia="Times New Roman" w:hAnsi="Arial" w:cs="Arial"/>
          <w:color w:val="000000"/>
          <w:lang w:val="en-US"/>
        </w:rPr>
        <w:t>(SRC) is</w:t>
      </w:r>
      <w:r w:rsidRPr="00143797">
        <w:rPr>
          <w:rFonts w:ascii="Arial" w:eastAsia="Times New Roman" w:hAnsi="Arial" w:cs="Arial"/>
          <w:color w:val="000000"/>
          <w:lang w:val="en-US"/>
        </w:rPr>
        <w:t xml:space="preserve"> responsible for the management</w:t>
      </w:r>
      <w:r>
        <w:rPr>
          <w:rFonts w:ascii="Arial" w:eastAsia="Times New Roman" w:hAnsi="Arial" w:cs="Arial"/>
          <w:color w:val="000000"/>
          <w:lang w:val="en-US"/>
        </w:rPr>
        <w:t xml:space="preserve"> of all-natural disasters with </w:t>
      </w:r>
      <w:r w:rsidR="00B43680">
        <w:rPr>
          <w:rFonts w:ascii="Arial" w:eastAsia="Times New Roman" w:hAnsi="Arial" w:cs="Arial"/>
          <w:color w:val="000000"/>
          <w:lang w:val="en-US"/>
        </w:rPr>
        <w:t xml:space="preserve">a </w:t>
      </w:r>
      <w:r>
        <w:rPr>
          <w:rFonts w:ascii="Arial" w:eastAsia="Times New Roman" w:hAnsi="Arial" w:cs="Arial"/>
          <w:color w:val="000000"/>
          <w:lang w:val="en-US"/>
        </w:rPr>
        <w:t>f</w:t>
      </w:r>
      <w:r w:rsidRPr="00143797">
        <w:rPr>
          <w:rFonts w:ascii="Arial" w:eastAsia="Times New Roman" w:hAnsi="Arial" w:cs="Arial"/>
          <w:color w:val="000000"/>
          <w:lang w:val="en-US"/>
        </w:rPr>
        <w:t xml:space="preserve">ocus </w:t>
      </w:r>
      <w:r>
        <w:rPr>
          <w:rFonts w:ascii="Arial" w:eastAsia="Times New Roman" w:hAnsi="Arial" w:cs="Arial"/>
          <w:color w:val="000000"/>
          <w:lang w:val="en-US"/>
        </w:rPr>
        <w:t>on</w:t>
      </w:r>
      <w:r w:rsidRPr="00143797">
        <w:rPr>
          <w:rFonts w:ascii="Arial" w:eastAsia="Times New Roman" w:hAnsi="Arial" w:cs="Arial"/>
          <w:color w:val="000000"/>
          <w:lang w:val="en-US"/>
        </w:rPr>
        <w:t xml:space="preserve"> annual</w:t>
      </w:r>
      <w:r>
        <w:rPr>
          <w:rFonts w:ascii="Arial" w:eastAsia="Times New Roman" w:hAnsi="Arial" w:cs="Arial"/>
          <w:color w:val="000000"/>
          <w:lang w:val="en-US"/>
        </w:rPr>
        <w:t xml:space="preserve"> </w:t>
      </w:r>
      <w:r w:rsidR="0037454A">
        <w:rPr>
          <w:rFonts w:ascii="Arial" w:eastAsia="Times New Roman" w:hAnsi="Arial" w:cs="Arial"/>
          <w:color w:val="000000"/>
          <w:lang w:val="en-US"/>
        </w:rPr>
        <w:t>flooding</w:t>
      </w:r>
      <w:r w:rsidR="001B4CA0">
        <w:rPr>
          <w:rFonts w:ascii="Arial" w:eastAsia="Times New Roman" w:hAnsi="Arial" w:cs="Arial"/>
          <w:color w:val="000000"/>
          <w:lang w:val="en-US"/>
        </w:rPr>
        <w:t xml:space="preserve"> at both local and national levels</w:t>
      </w:r>
      <w:r w:rsidR="0037454A">
        <w:rPr>
          <w:rFonts w:ascii="Arial" w:eastAsia="Times New Roman" w:hAnsi="Arial" w:cs="Arial"/>
          <w:color w:val="000000"/>
          <w:lang w:val="en-US"/>
        </w:rPr>
        <w:t>.</w:t>
      </w:r>
      <w:r w:rsidRPr="00143797">
        <w:rPr>
          <w:rFonts w:ascii="Arial" w:eastAsia="Times New Roman" w:hAnsi="Arial" w:cs="Arial"/>
          <w:color w:val="000000"/>
          <w:lang w:val="en-US"/>
        </w:rPr>
        <w:t xml:space="preserve"> </w:t>
      </w:r>
      <w:r w:rsidR="0037454A">
        <w:rPr>
          <w:rFonts w:ascii="Arial" w:eastAsia="Times New Roman" w:hAnsi="Arial" w:cs="Arial"/>
          <w:color w:val="000000"/>
          <w:lang w:val="en-US"/>
        </w:rPr>
        <w:t xml:space="preserve">SRC </w:t>
      </w:r>
      <w:r w:rsidRPr="00143797">
        <w:rPr>
          <w:rFonts w:ascii="Arial" w:eastAsia="Times New Roman" w:hAnsi="Arial" w:cs="Arial"/>
          <w:color w:val="000000"/>
          <w:lang w:val="en-US"/>
        </w:rPr>
        <w:t>also work</w:t>
      </w:r>
      <w:r w:rsidR="00101F04">
        <w:rPr>
          <w:rFonts w:ascii="Arial" w:eastAsia="Times New Roman" w:hAnsi="Arial" w:cs="Arial"/>
          <w:color w:val="000000"/>
          <w:lang w:val="en-US"/>
        </w:rPr>
        <w:t>s</w:t>
      </w:r>
      <w:r w:rsidRPr="00143797">
        <w:rPr>
          <w:rFonts w:ascii="Arial" w:eastAsia="Times New Roman" w:hAnsi="Arial" w:cs="Arial"/>
          <w:color w:val="000000"/>
          <w:lang w:val="en-US"/>
        </w:rPr>
        <w:t xml:space="preserve"> in conflict </w:t>
      </w:r>
      <w:r w:rsidR="00765C7E">
        <w:rPr>
          <w:rFonts w:ascii="Arial" w:eastAsia="Times New Roman" w:hAnsi="Arial" w:cs="Arial"/>
          <w:color w:val="000000"/>
          <w:lang w:val="en-US"/>
        </w:rPr>
        <w:t>settings</w:t>
      </w:r>
      <w:r w:rsidRPr="00143797">
        <w:rPr>
          <w:rFonts w:ascii="Arial" w:eastAsia="Times New Roman" w:hAnsi="Arial" w:cs="Arial"/>
          <w:color w:val="000000"/>
          <w:lang w:val="en-US"/>
        </w:rPr>
        <w:t xml:space="preserve"> in </w:t>
      </w:r>
      <w:r w:rsidR="001B4CA0">
        <w:rPr>
          <w:rFonts w:ascii="Arial" w:eastAsia="Times New Roman" w:hAnsi="Arial" w:cs="Arial"/>
          <w:color w:val="000000"/>
          <w:lang w:val="en-US"/>
        </w:rPr>
        <w:t xml:space="preserve">the Red Sea, </w:t>
      </w:r>
      <w:r w:rsidRPr="00143797">
        <w:rPr>
          <w:rFonts w:ascii="Arial" w:eastAsia="Times New Roman" w:hAnsi="Arial" w:cs="Arial"/>
          <w:color w:val="000000"/>
          <w:lang w:val="en-US"/>
        </w:rPr>
        <w:t>South Kordofan and Blue-Nile areas on both relief</w:t>
      </w:r>
      <w:r w:rsidR="0037454A">
        <w:rPr>
          <w:rFonts w:ascii="Arial" w:eastAsia="Times New Roman" w:hAnsi="Arial" w:cs="Arial"/>
          <w:color w:val="000000"/>
          <w:lang w:val="en-US"/>
        </w:rPr>
        <w:t xml:space="preserve"> and</w:t>
      </w:r>
      <w:r w:rsidRPr="00143797">
        <w:rPr>
          <w:rFonts w:ascii="Arial" w:eastAsia="Times New Roman" w:hAnsi="Arial" w:cs="Arial"/>
          <w:color w:val="000000"/>
          <w:lang w:val="en-US"/>
        </w:rPr>
        <w:t xml:space="preserve"> emergency </w:t>
      </w:r>
      <w:r w:rsidR="0037454A">
        <w:rPr>
          <w:rFonts w:ascii="Arial" w:eastAsia="Times New Roman" w:hAnsi="Arial" w:cs="Arial"/>
          <w:color w:val="000000"/>
          <w:lang w:val="en-US"/>
        </w:rPr>
        <w:t>response</w:t>
      </w:r>
      <w:r w:rsidRPr="00143797">
        <w:rPr>
          <w:rFonts w:ascii="Arial" w:eastAsia="Times New Roman" w:hAnsi="Arial" w:cs="Arial"/>
          <w:color w:val="000000"/>
          <w:lang w:val="en-US"/>
        </w:rPr>
        <w:t xml:space="preserve">. </w:t>
      </w:r>
      <w:r>
        <w:rPr>
          <w:rFonts w:ascii="Arial" w:eastAsia="Times New Roman" w:hAnsi="Arial" w:cs="Arial"/>
          <w:color w:val="000000"/>
          <w:lang w:val="en-US"/>
        </w:rPr>
        <w:t>The</w:t>
      </w:r>
      <w:r w:rsidR="0037454A">
        <w:rPr>
          <w:rFonts w:ascii="Arial" w:eastAsia="Times New Roman" w:hAnsi="Arial" w:cs="Arial"/>
          <w:color w:val="000000"/>
          <w:lang w:val="en-US"/>
        </w:rPr>
        <w:t xml:space="preserve"> SRC </w:t>
      </w:r>
      <w:r>
        <w:rPr>
          <w:rFonts w:ascii="Arial" w:eastAsia="Times New Roman" w:hAnsi="Arial" w:cs="Arial"/>
          <w:color w:val="000000"/>
          <w:lang w:val="en-US"/>
        </w:rPr>
        <w:t>central</w:t>
      </w:r>
      <w:r w:rsidRPr="00143797">
        <w:rPr>
          <w:rFonts w:ascii="Arial" w:eastAsia="Times New Roman" w:hAnsi="Arial" w:cs="Arial"/>
          <w:color w:val="000000"/>
          <w:lang w:val="en-US"/>
        </w:rPr>
        <w:t xml:space="preserve"> office is the main </w:t>
      </w:r>
      <w:r>
        <w:rPr>
          <w:rFonts w:ascii="Arial" w:eastAsia="Times New Roman" w:hAnsi="Arial" w:cs="Arial"/>
          <w:color w:val="000000"/>
          <w:lang w:val="en-US"/>
        </w:rPr>
        <w:t>office at the national level, which operate</w:t>
      </w:r>
      <w:r w:rsidR="0037454A">
        <w:rPr>
          <w:rFonts w:ascii="Arial" w:eastAsia="Times New Roman" w:hAnsi="Arial" w:cs="Arial"/>
          <w:color w:val="000000"/>
          <w:lang w:val="en-US"/>
        </w:rPr>
        <w:t>s as the organisation national headquarter based in Khartoum,</w:t>
      </w:r>
      <w:r w:rsidR="0037454A" w:rsidRPr="0037454A">
        <w:rPr>
          <w:rFonts w:ascii="Arial" w:eastAsia="Times New Roman" w:hAnsi="Arial" w:cs="Arial"/>
          <w:color w:val="000000"/>
          <w:lang w:val="en-US"/>
        </w:rPr>
        <w:t xml:space="preserve"> </w:t>
      </w:r>
      <w:r w:rsidR="0037454A">
        <w:rPr>
          <w:rFonts w:ascii="Arial" w:eastAsia="Times New Roman" w:hAnsi="Arial" w:cs="Arial"/>
          <w:color w:val="000000"/>
          <w:lang w:val="en-US"/>
        </w:rPr>
        <w:t>while the</w:t>
      </w:r>
      <w:r w:rsidR="0037454A" w:rsidRPr="00143797">
        <w:rPr>
          <w:rFonts w:ascii="Arial" w:eastAsia="Times New Roman" w:hAnsi="Arial" w:cs="Arial"/>
          <w:color w:val="000000"/>
          <w:lang w:val="en-US"/>
        </w:rPr>
        <w:t xml:space="preserve"> Khartoum state office</w:t>
      </w:r>
      <w:r w:rsidR="0037454A">
        <w:rPr>
          <w:rFonts w:ascii="Arial" w:eastAsia="Times New Roman" w:hAnsi="Arial" w:cs="Arial"/>
          <w:color w:val="000000"/>
          <w:lang w:val="en-US"/>
        </w:rPr>
        <w:t xml:space="preserve"> is based</w:t>
      </w:r>
      <w:r w:rsidR="0037454A" w:rsidRPr="00143797">
        <w:rPr>
          <w:rFonts w:ascii="Arial" w:eastAsia="Times New Roman" w:hAnsi="Arial" w:cs="Arial"/>
          <w:color w:val="000000"/>
          <w:lang w:val="en-US"/>
        </w:rPr>
        <w:t xml:space="preserve"> </w:t>
      </w:r>
      <w:r w:rsidR="0037454A">
        <w:rPr>
          <w:rFonts w:ascii="Arial" w:eastAsia="Times New Roman" w:hAnsi="Arial" w:cs="Arial"/>
          <w:color w:val="000000"/>
          <w:lang w:val="en-US"/>
        </w:rPr>
        <w:t>in Omdurman. Countrywide p</w:t>
      </w:r>
      <w:r>
        <w:rPr>
          <w:rFonts w:ascii="Arial" w:eastAsia="Times New Roman" w:hAnsi="Arial" w:cs="Arial"/>
          <w:color w:val="000000"/>
          <w:lang w:val="en-US"/>
        </w:rPr>
        <w:t>roject implementation take</w:t>
      </w:r>
      <w:r w:rsidR="00B43680">
        <w:rPr>
          <w:rFonts w:ascii="Arial" w:eastAsia="Times New Roman" w:hAnsi="Arial" w:cs="Arial"/>
          <w:color w:val="000000"/>
          <w:lang w:val="en-US"/>
        </w:rPr>
        <w:t>s</w:t>
      </w:r>
      <w:r w:rsidRPr="00143797">
        <w:rPr>
          <w:rFonts w:ascii="Arial" w:eastAsia="Times New Roman" w:hAnsi="Arial" w:cs="Arial"/>
          <w:color w:val="000000"/>
          <w:lang w:val="en-US"/>
        </w:rPr>
        <w:t xml:space="preserve"> place at a decentralized level </w:t>
      </w:r>
      <w:r w:rsidR="00363CEE" w:rsidRPr="00143797">
        <w:rPr>
          <w:rFonts w:ascii="Arial" w:eastAsia="Times New Roman" w:hAnsi="Arial" w:cs="Arial"/>
          <w:color w:val="000000"/>
          <w:lang w:val="en-US"/>
        </w:rPr>
        <w:t>in Sudan 18 states</w:t>
      </w:r>
      <w:r w:rsidR="0037454A">
        <w:rPr>
          <w:rFonts w:ascii="Arial" w:eastAsia="Times New Roman" w:hAnsi="Arial" w:cs="Arial"/>
          <w:color w:val="000000"/>
          <w:lang w:val="en-US"/>
        </w:rPr>
        <w:t>,</w:t>
      </w:r>
      <w:r w:rsidRPr="00143797">
        <w:rPr>
          <w:rFonts w:ascii="Arial" w:eastAsia="Times New Roman" w:hAnsi="Arial" w:cs="Arial"/>
          <w:color w:val="000000"/>
          <w:lang w:val="en-US"/>
        </w:rPr>
        <w:t xml:space="preserve"> with </w:t>
      </w:r>
      <w:r w:rsidR="0037454A">
        <w:rPr>
          <w:rFonts w:ascii="Arial" w:eastAsia="Times New Roman" w:hAnsi="Arial" w:cs="Arial"/>
          <w:color w:val="000000"/>
          <w:lang w:val="en-US"/>
        </w:rPr>
        <w:t xml:space="preserve">local </w:t>
      </w:r>
      <w:r w:rsidR="0037454A" w:rsidRPr="00143797">
        <w:rPr>
          <w:rFonts w:ascii="Arial" w:eastAsia="Times New Roman" w:hAnsi="Arial" w:cs="Arial"/>
          <w:color w:val="000000"/>
          <w:lang w:val="en-US"/>
        </w:rPr>
        <w:t xml:space="preserve">staff and volunteers </w:t>
      </w:r>
      <w:r w:rsidR="0037454A">
        <w:rPr>
          <w:rFonts w:ascii="Arial" w:eastAsia="Times New Roman" w:hAnsi="Arial" w:cs="Arial"/>
          <w:color w:val="000000"/>
          <w:lang w:val="en-US"/>
        </w:rPr>
        <w:t>allocated</w:t>
      </w:r>
      <w:r w:rsidR="00363CEE" w:rsidRPr="00363CEE">
        <w:rPr>
          <w:rFonts w:ascii="Arial" w:eastAsia="Times New Roman" w:hAnsi="Arial" w:cs="Arial"/>
          <w:color w:val="000000"/>
          <w:lang w:val="en-US"/>
        </w:rPr>
        <w:t xml:space="preserve"> </w:t>
      </w:r>
      <w:r w:rsidR="00363CEE">
        <w:rPr>
          <w:rFonts w:ascii="Arial" w:eastAsia="Times New Roman" w:hAnsi="Arial" w:cs="Arial"/>
          <w:color w:val="000000"/>
          <w:lang w:val="en-US"/>
        </w:rPr>
        <w:t>in SRC</w:t>
      </w:r>
      <w:r w:rsidR="00363CEE" w:rsidRPr="00143797">
        <w:rPr>
          <w:rFonts w:ascii="Arial" w:eastAsia="Times New Roman" w:hAnsi="Arial" w:cs="Arial"/>
          <w:color w:val="000000"/>
          <w:lang w:val="en-US"/>
        </w:rPr>
        <w:t xml:space="preserve"> 18 centers</w:t>
      </w:r>
      <w:r>
        <w:rPr>
          <w:rFonts w:ascii="Arial" w:eastAsia="Times New Roman" w:hAnsi="Arial" w:cs="Arial"/>
          <w:color w:val="000000"/>
          <w:lang w:val="en-US"/>
        </w:rPr>
        <w:t xml:space="preserve">, </w:t>
      </w:r>
      <w:r w:rsidRPr="00143797">
        <w:rPr>
          <w:rFonts w:ascii="Arial" w:eastAsia="Times New Roman" w:hAnsi="Arial" w:cs="Arial"/>
          <w:color w:val="000000"/>
          <w:lang w:val="en-US"/>
        </w:rPr>
        <w:t>follow</w:t>
      </w:r>
      <w:r w:rsidR="0037454A">
        <w:rPr>
          <w:rFonts w:ascii="Arial" w:eastAsia="Times New Roman" w:hAnsi="Arial" w:cs="Arial"/>
          <w:color w:val="000000"/>
          <w:lang w:val="en-US"/>
        </w:rPr>
        <w:t>ing the g</w:t>
      </w:r>
      <w:r w:rsidRPr="00143797">
        <w:rPr>
          <w:rFonts w:ascii="Arial" w:eastAsia="Times New Roman" w:hAnsi="Arial" w:cs="Arial"/>
          <w:color w:val="000000"/>
          <w:lang w:val="en-US"/>
        </w:rPr>
        <w:t xml:space="preserve">overnment </w:t>
      </w:r>
      <w:r w:rsidR="0037454A">
        <w:rPr>
          <w:rFonts w:ascii="Arial" w:eastAsia="Times New Roman" w:hAnsi="Arial" w:cs="Arial"/>
          <w:color w:val="000000"/>
          <w:lang w:val="en-US"/>
        </w:rPr>
        <w:t xml:space="preserve">federal </w:t>
      </w:r>
      <w:r w:rsidRPr="00143797">
        <w:rPr>
          <w:rFonts w:ascii="Arial" w:eastAsia="Times New Roman" w:hAnsi="Arial" w:cs="Arial"/>
          <w:color w:val="000000"/>
          <w:lang w:val="en-US"/>
        </w:rPr>
        <w:t xml:space="preserve">structural </w:t>
      </w:r>
      <w:r w:rsidR="0037454A">
        <w:rPr>
          <w:rFonts w:ascii="Arial" w:eastAsia="Times New Roman" w:hAnsi="Arial" w:cs="Arial"/>
          <w:color w:val="000000"/>
          <w:lang w:val="en-US"/>
        </w:rPr>
        <w:t xml:space="preserve">governance </w:t>
      </w:r>
      <w:r w:rsidRPr="00143797">
        <w:rPr>
          <w:rFonts w:ascii="Arial" w:eastAsia="Times New Roman" w:hAnsi="Arial" w:cs="Arial"/>
          <w:color w:val="000000"/>
          <w:lang w:val="en-US"/>
        </w:rPr>
        <w:t>syst</w:t>
      </w:r>
      <w:r w:rsidR="00363CEE">
        <w:rPr>
          <w:rFonts w:ascii="Arial" w:eastAsia="Times New Roman" w:hAnsi="Arial" w:cs="Arial"/>
          <w:color w:val="000000"/>
          <w:lang w:val="en-US"/>
        </w:rPr>
        <w:t xml:space="preserve">em for </w:t>
      </w:r>
      <w:r w:rsidR="00A02EB1">
        <w:rPr>
          <w:rFonts w:ascii="Arial" w:eastAsia="Times New Roman" w:hAnsi="Arial" w:cs="Arial"/>
          <w:color w:val="000000"/>
          <w:lang w:val="en-US"/>
        </w:rPr>
        <w:t>decelntralisation</w:t>
      </w:r>
      <w:r w:rsidR="00363CEE">
        <w:rPr>
          <w:rFonts w:ascii="Arial" w:eastAsia="Times New Roman" w:hAnsi="Arial" w:cs="Arial"/>
          <w:color w:val="000000"/>
          <w:lang w:val="en-US"/>
        </w:rPr>
        <w:t xml:space="preserve"> applied at the National level.</w:t>
      </w:r>
    </w:p>
    <w:p w14:paraId="05E34F0E" w14:textId="5C1127D6" w:rsidR="00CD7DBF" w:rsidRDefault="007873F0" w:rsidP="00281141">
      <w:pPr>
        <w:spacing w:line="360" w:lineRule="auto"/>
        <w:ind w:right="44"/>
        <w:rPr>
          <w:rFonts w:ascii="Arial" w:eastAsia="Times New Roman" w:hAnsi="Arial" w:cs="Arial"/>
          <w:color w:val="000000"/>
          <w:lang w:val="en-US"/>
        </w:rPr>
      </w:pPr>
      <w:r>
        <w:rPr>
          <w:rFonts w:ascii="Arial" w:eastAsia="Times New Roman" w:hAnsi="Arial" w:cs="Arial"/>
          <w:color w:val="000000"/>
          <w:lang w:val="en-US"/>
        </w:rPr>
        <w:t>For the Ministry of Infrastructure</w:t>
      </w:r>
      <w:r w:rsidR="006C3569">
        <w:rPr>
          <w:rFonts w:ascii="Arial" w:eastAsia="Times New Roman" w:hAnsi="Arial" w:cs="Arial"/>
          <w:color w:val="000000"/>
          <w:lang w:val="en-US"/>
        </w:rPr>
        <w:t xml:space="preserve"> (MOI)</w:t>
      </w:r>
      <w:r>
        <w:rPr>
          <w:rFonts w:ascii="Arial" w:eastAsia="Times New Roman" w:hAnsi="Arial" w:cs="Arial"/>
          <w:color w:val="000000"/>
          <w:lang w:val="en-US"/>
        </w:rPr>
        <w:t xml:space="preserve">, the same overlap </w:t>
      </w:r>
      <w:r w:rsidR="00281141">
        <w:rPr>
          <w:rFonts w:ascii="Arial" w:eastAsia="Times New Roman" w:hAnsi="Arial" w:cs="Arial"/>
          <w:color w:val="000000"/>
          <w:lang w:val="en-US"/>
        </w:rPr>
        <w:t>at the</w:t>
      </w:r>
      <w:r>
        <w:rPr>
          <w:rFonts w:ascii="Arial" w:eastAsia="Times New Roman" w:hAnsi="Arial" w:cs="Arial"/>
          <w:color w:val="000000"/>
          <w:lang w:val="en-US"/>
        </w:rPr>
        <w:t xml:space="preserve"> geographical scale of </w:t>
      </w:r>
      <w:r w:rsidR="00281141">
        <w:rPr>
          <w:rFonts w:ascii="Arial" w:eastAsia="Times New Roman" w:hAnsi="Arial" w:cs="Arial"/>
          <w:color w:val="000000"/>
          <w:lang w:val="en-US"/>
        </w:rPr>
        <w:t>operation</w:t>
      </w:r>
      <w:r>
        <w:rPr>
          <w:rFonts w:ascii="Arial" w:eastAsia="Times New Roman" w:hAnsi="Arial" w:cs="Arial"/>
          <w:color w:val="000000"/>
          <w:lang w:val="en-US"/>
        </w:rPr>
        <w:t xml:space="preserve"> exist, targeting Khartoum city population of 7 million inhabitants,</w:t>
      </w:r>
      <w:r w:rsidRPr="007873F0">
        <w:rPr>
          <w:rFonts w:ascii="Arial" w:eastAsia="Times New Roman" w:hAnsi="Arial" w:cs="Arial"/>
          <w:color w:val="000000"/>
          <w:lang w:val="en-US"/>
        </w:rPr>
        <w:t xml:space="preserve"> </w:t>
      </w:r>
      <w:r w:rsidR="00CD7DBF" w:rsidRPr="007873F0">
        <w:rPr>
          <w:rFonts w:ascii="Arial" w:eastAsia="Times New Roman" w:hAnsi="Arial" w:cs="Arial"/>
          <w:color w:val="000000"/>
          <w:lang w:val="en-US"/>
        </w:rPr>
        <w:lastRenderedPageBreak/>
        <w:t>accom</w:t>
      </w:r>
      <w:r w:rsidR="00CD7DBF">
        <w:rPr>
          <w:rFonts w:ascii="Arial" w:eastAsia="Times New Roman" w:hAnsi="Arial" w:cs="Arial"/>
          <w:color w:val="000000"/>
          <w:lang w:val="en-US"/>
        </w:rPr>
        <w:t>modating</w:t>
      </w:r>
      <w:r w:rsidRPr="007873F0">
        <w:rPr>
          <w:rFonts w:ascii="Arial" w:eastAsia="Times New Roman" w:hAnsi="Arial" w:cs="Arial"/>
          <w:color w:val="000000"/>
          <w:lang w:val="en-US"/>
        </w:rPr>
        <w:t xml:space="preserve"> 4 to 5 million </w:t>
      </w:r>
      <w:r w:rsidR="00775B36">
        <w:rPr>
          <w:rFonts w:ascii="Arial" w:eastAsia="Times New Roman" w:hAnsi="Arial" w:cs="Arial"/>
          <w:color w:val="000000"/>
          <w:lang w:val="en-US"/>
        </w:rPr>
        <w:t xml:space="preserve">migrants </w:t>
      </w:r>
      <w:r w:rsidRPr="007873F0">
        <w:rPr>
          <w:rFonts w:ascii="Arial" w:eastAsia="Times New Roman" w:hAnsi="Arial" w:cs="Arial"/>
          <w:color w:val="000000"/>
          <w:lang w:val="en-US"/>
        </w:rPr>
        <w:t xml:space="preserve">who </w:t>
      </w:r>
      <w:r w:rsidR="00775B36">
        <w:rPr>
          <w:rFonts w:ascii="Arial" w:eastAsia="Times New Roman" w:hAnsi="Arial" w:cs="Arial"/>
          <w:color w:val="000000"/>
          <w:lang w:val="en-US"/>
        </w:rPr>
        <w:t>travel</w:t>
      </w:r>
      <w:r w:rsidRPr="007873F0">
        <w:rPr>
          <w:rFonts w:ascii="Arial" w:eastAsia="Times New Roman" w:hAnsi="Arial" w:cs="Arial"/>
          <w:color w:val="000000"/>
          <w:lang w:val="en-US"/>
        </w:rPr>
        <w:t xml:space="preserve"> to Khartoum daily </w:t>
      </w:r>
      <w:r>
        <w:rPr>
          <w:rFonts w:ascii="Arial" w:eastAsia="Times New Roman" w:hAnsi="Arial" w:cs="Arial"/>
          <w:color w:val="000000"/>
          <w:lang w:val="en-US"/>
        </w:rPr>
        <w:t>from rural areas to pursue work and employment</w:t>
      </w:r>
      <w:r w:rsidR="00775B36">
        <w:rPr>
          <w:rFonts w:ascii="Arial" w:eastAsia="Times New Roman" w:hAnsi="Arial" w:cs="Arial"/>
          <w:color w:val="000000"/>
          <w:lang w:val="en-US"/>
        </w:rPr>
        <w:t>.</w:t>
      </w:r>
      <w:r>
        <w:rPr>
          <w:rFonts w:ascii="Arial" w:eastAsia="Times New Roman" w:hAnsi="Arial" w:cs="Arial"/>
          <w:color w:val="000000"/>
          <w:lang w:val="en-US"/>
        </w:rPr>
        <w:t xml:space="preserve"> </w:t>
      </w:r>
      <w:r w:rsidR="00775B36">
        <w:rPr>
          <w:rFonts w:ascii="Arial" w:eastAsia="Times New Roman" w:hAnsi="Arial" w:cs="Arial"/>
          <w:color w:val="000000"/>
          <w:lang w:val="en-US"/>
        </w:rPr>
        <w:t>The M</w:t>
      </w:r>
      <w:r>
        <w:rPr>
          <w:rFonts w:ascii="Arial" w:eastAsia="Times New Roman" w:hAnsi="Arial" w:cs="Arial"/>
          <w:color w:val="000000"/>
          <w:lang w:val="en-US"/>
        </w:rPr>
        <w:t xml:space="preserve">inistry DRR projects focus on </w:t>
      </w:r>
      <w:r w:rsidR="00775B36">
        <w:rPr>
          <w:rFonts w:ascii="Arial" w:eastAsia="Times New Roman" w:hAnsi="Arial" w:cs="Arial"/>
          <w:color w:val="000000"/>
          <w:lang w:val="en-US"/>
        </w:rPr>
        <w:t xml:space="preserve">building dams, </w:t>
      </w:r>
      <w:r>
        <w:rPr>
          <w:rFonts w:ascii="Arial" w:eastAsia="Times New Roman" w:hAnsi="Arial" w:cs="Arial"/>
          <w:color w:val="000000"/>
          <w:lang w:val="en-US"/>
        </w:rPr>
        <w:t>developing</w:t>
      </w:r>
      <w:r w:rsidRPr="007873F0">
        <w:rPr>
          <w:rFonts w:ascii="Arial" w:eastAsia="Times New Roman" w:hAnsi="Arial" w:cs="Arial"/>
          <w:color w:val="000000"/>
          <w:lang w:val="en-US"/>
        </w:rPr>
        <w:t xml:space="preserve"> and upgrading</w:t>
      </w:r>
      <w:r w:rsidR="00F35697">
        <w:rPr>
          <w:rFonts w:ascii="Arial" w:eastAsia="Times New Roman" w:hAnsi="Arial" w:cs="Arial"/>
          <w:color w:val="000000"/>
          <w:lang w:val="en-US"/>
        </w:rPr>
        <w:t xml:space="preserve"> of Khartoum s</w:t>
      </w:r>
      <w:r w:rsidRPr="007873F0">
        <w:rPr>
          <w:rFonts w:ascii="Arial" w:eastAsia="Times New Roman" w:hAnsi="Arial" w:cs="Arial"/>
          <w:color w:val="000000"/>
          <w:lang w:val="en-US"/>
        </w:rPr>
        <w:t>ewage system</w:t>
      </w:r>
      <w:r w:rsidR="00281141">
        <w:rPr>
          <w:rFonts w:ascii="Arial" w:eastAsia="Times New Roman" w:hAnsi="Arial" w:cs="Arial"/>
          <w:color w:val="000000"/>
          <w:lang w:val="en-US"/>
        </w:rPr>
        <w:t>. This system has</w:t>
      </w:r>
      <w:r w:rsidR="00363CEE">
        <w:rPr>
          <w:rFonts w:ascii="Arial" w:eastAsia="Times New Roman" w:hAnsi="Arial" w:cs="Arial"/>
          <w:color w:val="000000"/>
          <w:lang w:val="en-US"/>
        </w:rPr>
        <w:t xml:space="preserve"> suffered severe decay along decades</w:t>
      </w:r>
      <w:r w:rsidRPr="007873F0">
        <w:rPr>
          <w:rFonts w:ascii="Arial" w:eastAsia="Times New Roman" w:hAnsi="Arial" w:cs="Arial"/>
          <w:color w:val="000000"/>
          <w:lang w:val="en-US"/>
        </w:rPr>
        <w:t xml:space="preserve"> due to </w:t>
      </w:r>
      <w:r w:rsidR="00061F39">
        <w:rPr>
          <w:rFonts w:ascii="Arial" w:eastAsia="Times New Roman" w:hAnsi="Arial" w:cs="Arial"/>
          <w:color w:val="000000"/>
          <w:lang w:val="en-US"/>
        </w:rPr>
        <w:t xml:space="preserve">the </w:t>
      </w:r>
      <w:r w:rsidR="00363CEE">
        <w:rPr>
          <w:rFonts w:ascii="Arial" w:eastAsia="Times New Roman" w:hAnsi="Arial" w:cs="Arial"/>
          <w:color w:val="000000"/>
          <w:lang w:val="en-US"/>
        </w:rPr>
        <w:t>absence</w:t>
      </w:r>
      <w:r w:rsidR="006C3569">
        <w:rPr>
          <w:rFonts w:ascii="Arial" w:eastAsia="Times New Roman" w:hAnsi="Arial" w:cs="Arial"/>
          <w:color w:val="000000"/>
          <w:lang w:val="en-US"/>
        </w:rPr>
        <w:t xml:space="preserve"> of </w:t>
      </w:r>
      <w:r w:rsidR="00363CEE">
        <w:rPr>
          <w:rFonts w:ascii="Arial" w:eastAsia="Times New Roman" w:hAnsi="Arial" w:cs="Arial"/>
          <w:color w:val="000000"/>
          <w:lang w:val="en-US"/>
        </w:rPr>
        <w:t>waste management</w:t>
      </w:r>
      <w:r w:rsidR="0054785D">
        <w:rPr>
          <w:rFonts w:ascii="Arial" w:eastAsia="Times New Roman" w:hAnsi="Arial" w:cs="Arial"/>
          <w:color w:val="000000"/>
          <w:lang w:val="en-US"/>
        </w:rPr>
        <w:t xml:space="preserve"> techniques</w:t>
      </w:r>
      <w:r w:rsidR="006C3569">
        <w:rPr>
          <w:rFonts w:ascii="Arial" w:eastAsia="Times New Roman" w:hAnsi="Arial" w:cs="Arial"/>
          <w:color w:val="000000"/>
          <w:lang w:val="en-US"/>
        </w:rPr>
        <w:t>,</w:t>
      </w:r>
      <w:r w:rsidR="00281141">
        <w:rPr>
          <w:rFonts w:ascii="Arial" w:eastAsia="Times New Roman" w:hAnsi="Arial" w:cs="Arial"/>
          <w:color w:val="000000"/>
          <w:lang w:val="en-US"/>
        </w:rPr>
        <w:t xml:space="preserve"> and lack of</w:t>
      </w:r>
      <w:r w:rsidR="006C3569">
        <w:rPr>
          <w:rFonts w:ascii="Arial" w:eastAsia="Times New Roman" w:hAnsi="Arial" w:cs="Arial"/>
          <w:color w:val="000000"/>
          <w:lang w:val="en-US"/>
        </w:rPr>
        <w:t xml:space="preserve"> </w:t>
      </w:r>
      <w:r w:rsidR="00363CEE">
        <w:rPr>
          <w:rFonts w:ascii="Arial" w:eastAsia="Times New Roman" w:hAnsi="Arial" w:cs="Arial"/>
          <w:color w:val="000000"/>
          <w:lang w:val="en-US"/>
        </w:rPr>
        <w:t>enforcement of</w:t>
      </w:r>
      <w:r w:rsidR="006C3569" w:rsidRPr="007873F0">
        <w:rPr>
          <w:rFonts w:ascii="Arial" w:eastAsia="Times New Roman" w:hAnsi="Arial" w:cs="Arial"/>
          <w:color w:val="000000"/>
          <w:lang w:val="en-US"/>
        </w:rPr>
        <w:t xml:space="preserve"> existing </w:t>
      </w:r>
      <w:r w:rsidR="006C3569">
        <w:rPr>
          <w:rFonts w:ascii="Arial" w:eastAsia="Times New Roman" w:hAnsi="Arial" w:cs="Arial"/>
          <w:color w:val="000000"/>
          <w:lang w:val="en-US"/>
        </w:rPr>
        <w:t>regulations</w:t>
      </w:r>
      <w:r w:rsidR="006C3569" w:rsidRPr="007873F0">
        <w:rPr>
          <w:rFonts w:ascii="Arial" w:eastAsia="Times New Roman" w:hAnsi="Arial" w:cs="Arial"/>
          <w:color w:val="000000"/>
          <w:lang w:val="en-US"/>
        </w:rPr>
        <w:t xml:space="preserve"> and </w:t>
      </w:r>
      <w:r w:rsidRPr="007873F0">
        <w:rPr>
          <w:rFonts w:ascii="Arial" w:eastAsia="Times New Roman" w:hAnsi="Arial" w:cs="Arial"/>
          <w:color w:val="000000"/>
          <w:lang w:val="en-US"/>
        </w:rPr>
        <w:t>pro</w:t>
      </w:r>
      <w:r w:rsidR="00CD7DBF">
        <w:rPr>
          <w:rFonts w:ascii="Arial" w:eastAsia="Times New Roman" w:hAnsi="Arial" w:cs="Arial"/>
          <w:color w:val="000000"/>
          <w:lang w:val="en-US"/>
        </w:rPr>
        <w:t>tection of natural eco-system</w:t>
      </w:r>
      <w:r w:rsidR="00363CEE">
        <w:rPr>
          <w:rFonts w:ascii="Arial" w:eastAsia="Times New Roman" w:hAnsi="Arial" w:cs="Arial"/>
          <w:color w:val="000000"/>
          <w:lang w:val="en-US"/>
        </w:rPr>
        <w:t>s</w:t>
      </w:r>
      <w:r w:rsidR="006C3569">
        <w:rPr>
          <w:rFonts w:ascii="Arial" w:eastAsia="Times New Roman" w:hAnsi="Arial" w:cs="Arial"/>
          <w:color w:val="000000"/>
          <w:lang w:val="en-US"/>
        </w:rPr>
        <w:t xml:space="preserve">. On the other hand, </w:t>
      </w:r>
      <w:r w:rsidR="00775B36">
        <w:rPr>
          <w:rFonts w:ascii="Arial" w:eastAsia="Times New Roman" w:hAnsi="Arial" w:cs="Arial"/>
          <w:color w:val="000000"/>
          <w:lang w:val="en-US"/>
        </w:rPr>
        <w:t xml:space="preserve">the </w:t>
      </w:r>
      <w:r w:rsidR="00CD7DBF">
        <w:rPr>
          <w:rFonts w:ascii="Arial" w:eastAsia="Times New Roman" w:hAnsi="Arial" w:cs="Arial"/>
          <w:color w:val="000000"/>
          <w:lang w:val="en-US"/>
        </w:rPr>
        <w:t>l</w:t>
      </w:r>
      <w:r w:rsidRPr="007873F0">
        <w:rPr>
          <w:rFonts w:ascii="Arial" w:eastAsia="Times New Roman" w:hAnsi="Arial" w:cs="Arial"/>
          <w:color w:val="000000"/>
          <w:lang w:val="en-US"/>
        </w:rPr>
        <w:t>ack of communication</w:t>
      </w:r>
      <w:r w:rsidR="00775B36">
        <w:rPr>
          <w:rFonts w:ascii="Arial" w:eastAsia="Times New Roman" w:hAnsi="Arial" w:cs="Arial"/>
          <w:color w:val="000000"/>
          <w:lang w:val="en-US"/>
        </w:rPr>
        <w:t xml:space="preserve"> with</w:t>
      </w:r>
      <w:r w:rsidRPr="007873F0">
        <w:rPr>
          <w:rFonts w:ascii="Arial" w:eastAsia="Times New Roman" w:hAnsi="Arial" w:cs="Arial"/>
          <w:color w:val="000000"/>
          <w:lang w:val="en-US"/>
        </w:rPr>
        <w:t xml:space="preserve"> </w:t>
      </w:r>
      <w:r w:rsidR="00775B36">
        <w:rPr>
          <w:rFonts w:ascii="Arial" w:eastAsia="Times New Roman" w:hAnsi="Arial" w:cs="Arial"/>
          <w:color w:val="000000"/>
          <w:lang w:val="en-US"/>
        </w:rPr>
        <w:t xml:space="preserve">DRR stakeholders at the national level, and greater Khartoum localities </w:t>
      </w:r>
      <w:r w:rsidR="006C3569">
        <w:rPr>
          <w:rFonts w:ascii="Arial" w:eastAsia="Times New Roman" w:hAnsi="Arial" w:cs="Arial"/>
          <w:color w:val="000000"/>
          <w:lang w:val="en-US"/>
        </w:rPr>
        <w:t>(</w:t>
      </w:r>
      <w:r w:rsidR="006C3569" w:rsidRPr="00CD7DBF">
        <w:rPr>
          <w:rFonts w:ascii="Arial" w:eastAsia="Times New Roman" w:hAnsi="Arial" w:cs="Arial"/>
          <w:color w:val="000000"/>
          <w:lang w:val="en-US"/>
        </w:rPr>
        <w:t>Khartoum (Capital)</w:t>
      </w:r>
      <w:r w:rsidR="006C3569">
        <w:rPr>
          <w:rFonts w:ascii="Arial" w:eastAsia="Times New Roman" w:hAnsi="Arial" w:cs="Arial"/>
          <w:color w:val="000000"/>
          <w:lang w:val="en-US"/>
        </w:rPr>
        <w:t>, Omdurman, Bahri, Sharq an-Nīl, Jabal Awliya, Om Badda,</w:t>
      </w:r>
      <w:r w:rsidR="006C3569" w:rsidRPr="006C3569">
        <w:rPr>
          <w:rFonts w:ascii="Arial" w:eastAsia="Times New Roman" w:hAnsi="Arial" w:cs="Arial"/>
          <w:color w:val="000000"/>
          <w:lang w:val="en-US"/>
        </w:rPr>
        <w:t xml:space="preserve"> </w:t>
      </w:r>
      <w:r w:rsidR="006C3569" w:rsidRPr="00CD7DBF">
        <w:rPr>
          <w:rFonts w:ascii="Arial" w:eastAsia="Times New Roman" w:hAnsi="Arial" w:cs="Arial"/>
          <w:color w:val="000000"/>
          <w:lang w:val="en-US"/>
        </w:rPr>
        <w:t>Karari</w:t>
      </w:r>
      <w:r w:rsidR="006C3569">
        <w:rPr>
          <w:rFonts w:ascii="Arial" w:eastAsia="Times New Roman" w:hAnsi="Arial" w:cs="Arial"/>
          <w:color w:val="000000"/>
          <w:lang w:val="en-US"/>
        </w:rPr>
        <w:t>) at the local level,</w:t>
      </w:r>
      <w:r w:rsidR="00775B36">
        <w:rPr>
          <w:rFonts w:ascii="Arial" w:eastAsia="Times New Roman" w:hAnsi="Arial" w:cs="Arial"/>
          <w:color w:val="000000"/>
          <w:lang w:val="en-US"/>
        </w:rPr>
        <w:t xml:space="preserve"> </w:t>
      </w:r>
      <w:r w:rsidR="00281141">
        <w:rPr>
          <w:rFonts w:ascii="Arial" w:eastAsia="Times New Roman" w:hAnsi="Arial" w:cs="Arial"/>
          <w:color w:val="000000"/>
          <w:lang w:val="en-US"/>
        </w:rPr>
        <w:t xml:space="preserve">was </w:t>
      </w:r>
      <w:r w:rsidR="006C3569">
        <w:rPr>
          <w:rFonts w:ascii="Arial" w:eastAsia="Times New Roman" w:hAnsi="Arial" w:cs="Arial"/>
          <w:color w:val="000000"/>
          <w:lang w:val="en-US"/>
        </w:rPr>
        <w:t>strongly</w:t>
      </w:r>
      <w:r w:rsidR="00775B36">
        <w:rPr>
          <w:rFonts w:ascii="Arial" w:eastAsia="Times New Roman" w:hAnsi="Arial" w:cs="Arial"/>
          <w:color w:val="000000"/>
          <w:lang w:val="en-US"/>
        </w:rPr>
        <w:t xml:space="preserve"> </w:t>
      </w:r>
      <w:r w:rsidR="006C3569">
        <w:rPr>
          <w:rFonts w:ascii="Arial" w:eastAsia="Times New Roman" w:hAnsi="Arial" w:cs="Arial"/>
          <w:color w:val="000000"/>
          <w:lang w:val="en-US"/>
        </w:rPr>
        <w:t>reflected</w:t>
      </w:r>
      <w:r w:rsidR="00775B36">
        <w:rPr>
          <w:rFonts w:ascii="Arial" w:eastAsia="Times New Roman" w:hAnsi="Arial" w:cs="Arial"/>
          <w:color w:val="000000"/>
          <w:lang w:val="en-US"/>
        </w:rPr>
        <w:t xml:space="preserve"> </w:t>
      </w:r>
      <w:r w:rsidR="006C3569">
        <w:rPr>
          <w:rFonts w:ascii="Arial" w:eastAsia="Times New Roman" w:hAnsi="Arial" w:cs="Arial"/>
          <w:color w:val="000000"/>
          <w:lang w:val="en-US"/>
        </w:rPr>
        <w:t xml:space="preserve">in </w:t>
      </w:r>
      <w:r w:rsidR="00775B36">
        <w:rPr>
          <w:rFonts w:ascii="Arial" w:eastAsia="Times New Roman" w:hAnsi="Arial" w:cs="Arial"/>
          <w:color w:val="000000"/>
          <w:lang w:val="en-US"/>
        </w:rPr>
        <w:t xml:space="preserve">the </w:t>
      </w:r>
      <w:r w:rsidR="0054785D" w:rsidRPr="0054785D">
        <w:rPr>
          <w:rFonts w:ascii="Arial" w:eastAsia="Times New Roman" w:hAnsi="Arial" w:cs="Arial"/>
          <w:color w:val="000000"/>
          <w:lang w:val="en-US"/>
        </w:rPr>
        <w:t xml:space="preserve">insubstantial </w:t>
      </w:r>
      <w:r w:rsidR="006C3569">
        <w:rPr>
          <w:rFonts w:ascii="Arial" w:eastAsia="Times New Roman" w:hAnsi="Arial" w:cs="Arial"/>
          <w:color w:val="000000"/>
          <w:lang w:val="en-US"/>
        </w:rPr>
        <w:t>understanding of resilience</w:t>
      </w:r>
      <w:r w:rsidR="00F35697">
        <w:rPr>
          <w:rFonts w:ascii="Arial" w:eastAsia="Times New Roman" w:hAnsi="Arial" w:cs="Arial"/>
          <w:color w:val="000000"/>
          <w:lang w:val="en-US"/>
        </w:rPr>
        <w:t>, as</w:t>
      </w:r>
      <w:r w:rsidR="006C3569">
        <w:rPr>
          <w:rFonts w:ascii="Arial" w:eastAsia="Times New Roman" w:hAnsi="Arial" w:cs="Arial"/>
          <w:color w:val="000000"/>
          <w:lang w:val="en-US"/>
        </w:rPr>
        <w:t xml:space="preserve"> outlined in the interview with the MOI representative:</w:t>
      </w:r>
      <w:r w:rsidR="00CD7DBF">
        <w:rPr>
          <w:rFonts w:ascii="Arial" w:eastAsia="Times New Roman" w:hAnsi="Arial" w:cs="Arial"/>
          <w:color w:val="000000"/>
          <w:lang w:val="en-US"/>
        </w:rPr>
        <w:t xml:space="preserve"> </w:t>
      </w:r>
    </w:p>
    <w:p w14:paraId="073D2F50" w14:textId="739FD2EB" w:rsidR="00EB0D31" w:rsidRDefault="00CD7DBF" w:rsidP="00C41294">
      <w:pPr>
        <w:spacing w:line="360" w:lineRule="auto"/>
        <w:ind w:left="720" w:right="584"/>
        <w:rPr>
          <w:rFonts w:ascii="Arial" w:eastAsia="Times New Roman" w:hAnsi="Arial" w:cs="Arial"/>
          <w:i/>
          <w:iCs/>
          <w:color w:val="000000"/>
          <w:lang w:val="en-US"/>
        </w:rPr>
      </w:pPr>
      <w:r>
        <w:rPr>
          <w:rFonts w:ascii="Arial" w:eastAsia="Times New Roman" w:hAnsi="Arial" w:cs="Arial"/>
          <w:i/>
          <w:iCs/>
          <w:color w:val="000000"/>
          <w:lang w:val="en-US"/>
        </w:rPr>
        <w:t xml:space="preserve"> </w:t>
      </w:r>
      <w:r w:rsidR="00337367">
        <w:rPr>
          <w:rFonts w:ascii="Arial" w:eastAsia="Times New Roman" w:hAnsi="Arial" w:cs="Arial"/>
          <w:i/>
          <w:iCs/>
          <w:color w:val="000000"/>
          <w:lang w:val="en-US"/>
        </w:rPr>
        <w:t>“</w:t>
      </w:r>
      <w:r w:rsidR="001B4CA0">
        <w:rPr>
          <w:rFonts w:ascii="Arial" w:eastAsia="Times New Roman" w:hAnsi="Arial" w:cs="Arial"/>
          <w:i/>
          <w:iCs/>
          <w:color w:val="000000"/>
          <w:lang w:val="en-US"/>
        </w:rPr>
        <w:t xml:space="preserve">The translation of </w:t>
      </w:r>
      <w:r w:rsidR="00337367" w:rsidRPr="00337367">
        <w:rPr>
          <w:rFonts w:ascii="Arial" w:eastAsia="Times New Roman" w:hAnsi="Arial" w:cs="Arial"/>
          <w:i/>
          <w:iCs/>
          <w:color w:val="000000"/>
          <w:lang w:val="en-US"/>
        </w:rPr>
        <w:t>Resilien</w:t>
      </w:r>
      <w:r w:rsidR="00C41294">
        <w:rPr>
          <w:rFonts w:ascii="Arial" w:eastAsia="Times New Roman" w:hAnsi="Arial" w:cs="Arial"/>
          <w:i/>
          <w:iCs/>
          <w:color w:val="000000"/>
          <w:lang w:val="en-US"/>
        </w:rPr>
        <w:t xml:space="preserve">ce as </w:t>
      </w:r>
      <w:r w:rsidR="00061F39">
        <w:rPr>
          <w:rFonts w:ascii="Arial" w:eastAsia="Times New Roman" w:hAnsi="Arial" w:cs="Arial"/>
          <w:i/>
          <w:iCs/>
          <w:color w:val="000000"/>
          <w:lang w:val="en-US"/>
        </w:rPr>
        <w:t xml:space="preserve">a </w:t>
      </w:r>
      <w:r w:rsidR="00C41294">
        <w:rPr>
          <w:rFonts w:ascii="Arial" w:eastAsia="Times New Roman" w:hAnsi="Arial" w:cs="Arial"/>
          <w:i/>
          <w:iCs/>
          <w:color w:val="000000"/>
          <w:lang w:val="en-US"/>
        </w:rPr>
        <w:t>concept i</w:t>
      </w:r>
      <w:r w:rsidR="00337367" w:rsidRPr="00337367">
        <w:rPr>
          <w:rFonts w:ascii="Arial" w:eastAsia="Times New Roman" w:hAnsi="Arial" w:cs="Arial"/>
          <w:i/>
          <w:iCs/>
          <w:color w:val="000000"/>
          <w:lang w:val="en-US"/>
        </w:rPr>
        <w:t>n our Sudanese languag</w:t>
      </w:r>
      <w:r w:rsidR="006E5CC6">
        <w:rPr>
          <w:rFonts w:ascii="Arial" w:eastAsia="Times New Roman" w:hAnsi="Arial" w:cs="Arial"/>
          <w:i/>
          <w:iCs/>
          <w:color w:val="000000"/>
          <w:lang w:val="en-US"/>
        </w:rPr>
        <w:t xml:space="preserve">e </w:t>
      </w:r>
      <w:r w:rsidR="00281141">
        <w:rPr>
          <w:rFonts w:ascii="Arial" w:eastAsia="Times New Roman" w:hAnsi="Arial" w:cs="Arial"/>
          <w:i/>
          <w:iCs/>
          <w:color w:val="000000"/>
          <w:lang w:val="en-US"/>
        </w:rPr>
        <w:t xml:space="preserve">comes </w:t>
      </w:r>
      <w:r w:rsidR="001B4CA0">
        <w:rPr>
          <w:rFonts w:ascii="Arial" w:eastAsia="Times New Roman" w:hAnsi="Arial" w:cs="Arial"/>
          <w:i/>
          <w:iCs/>
          <w:color w:val="000000"/>
          <w:lang w:val="en-US"/>
        </w:rPr>
        <w:t xml:space="preserve">in association with </w:t>
      </w:r>
      <w:r w:rsidR="006E5CC6">
        <w:rPr>
          <w:rFonts w:ascii="Arial" w:eastAsia="Times New Roman" w:hAnsi="Arial" w:cs="Arial"/>
          <w:i/>
          <w:iCs/>
          <w:color w:val="000000"/>
          <w:lang w:val="en-US"/>
        </w:rPr>
        <w:t>the use of the terminology (Me</w:t>
      </w:r>
      <w:r w:rsidR="00337367" w:rsidRPr="00337367">
        <w:rPr>
          <w:rFonts w:ascii="Arial" w:eastAsia="Times New Roman" w:hAnsi="Arial" w:cs="Arial"/>
          <w:i/>
          <w:iCs/>
          <w:color w:val="000000"/>
          <w:lang w:val="en-US"/>
        </w:rPr>
        <w:t xml:space="preserve">naa – Morona) </w:t>
      </w:r>
      <w:r w:rsidR="00710050">
        <w:rPr>
          <w:rFonts w:ascii="Arial" w:eastAsia="Times New Roman" w:hAnsi="Arial" w:cs="Arial"/>
          <w:i/>
          <w:iCs/>
          <w:color w:val="000000"/>
          <w:lang w:val="en-US"/>
        </w:rPr>
        <w:t>is not</w:t>
      </w:r>
      <w:r w:rsidR="00337367" w:rsidRPr="00337367">
        <w:rPr>
          <w:rFonts w:ascii="Arial" w:eastAsia="Times New Roman" w:hAnsi="Arial" w:cs="Arial"/>
          <w:i/>
          <w:iCs/>
          <w:color w:val="000000"/>
          <w:lang w:val="en-US"/>
        </w:rPr>
        <w:t xml:space="preserve"> very popular – not</w:t>
      </w:r>
      <w:r w:rsidR="001B4CA0">
        <w:rPr>
          <w:rFonts w:ascii="Arial" w:eastAsia="Times New Roman" w:hAnsi="Arial" w:cs="Arial"/>
          <w:i/>
          <w:iCs/>
          <w:color w:val="000000"/>
          <w:lang w:val="en-US"/>
        </w:rPr>
        <w:t xml:space="preserve"> commonly</w:t>
      </w:r>
      <w:r w:rsidR="00337367" w:rsidRPr="00337367">
        <w:rPr>
          <w:rFonts w:ascii="Arial" w:eastAsia="Times New Roman" w:hAnsi="Arial" w:cs="Arial"/>
          <w:i/>
          <w:iCs/>
          <w:color w:val="000000"/>
          <w:lang w:val="en-US"/>
        </w:rPr>
        <w:t xml:space="preserve"> used and may reflect other meanings. W</w:t>
      </w:r>
      <w:r w:rsidR="00C41294">
        <w:rPr>
          <w:rFonts w:ascii="Arial" w:eastAsia="Times New Roman" w:hAnsi="Arial" w:cs="Arial"/>
          <w:i/>
          <w:iCs/>
          <w:color w:val="000000"/>
          <w:lang w:val="en-US"/>
        </w:rPr>
        <w:t>hen we first translated the word</w:t>
      </w:r>
      <w:r w:rsidR="00337367" w:rsidRPr="00337367">
        <w:rPr>
          <w:rFonts w:ascii="Arial" w:eastAsia="Times New Roman" w:hAnsi="Arial" w:cs="Arial"/>
          <w:i/>
          <w:iCs/>
          <w:color w:val="000000"/>
          <w:lang w:val="en-US"/>
        </w:rPr>
        <w:t xml:space="preserve"> ‘resilience’, we chose to name it a</w:t>
      </w:r>
      <w:r w:rsidR="001B4CA0">
        <w:rPr>
          <w:rFonts w:ascii="Arial" w:eastAsia="Times New Roman" w:hAnsi="Arial" w:cs="Arial"/>
          <w:i/>
          <w:iCs/>
          <w:color w:val="000000"/>
          <w:lang w:val="en-US"/>
        </w:rPr>
        <w:t>s a</w:t>
      </w:r>
      <w:r w:rsidR="00337367" w:rsidRPr="00337367">
        <w:rPr>
          <w:rFonts w:ascii="Arial" w:eastAsia="Times New Roman" w:hAnsi="Arial" w:cs="Arial"/>
          <w:i/>
          <w:iCs/>
          <w:color w:val="000000"/>
          <w:lang w:val="en-US"/>
        </w:rPr>
        <w:t xml:space="preserve"> ‘mechanism for disaster management</w:t>
      </w:r>
      <w:r w:rsidR="00337367">
        <w:rPr>
          <w:rFonts w:ascii="Arial" w:eastAsia="Times New Roman" w:hAnsi="Arial" w:cs="Arial"/>
          <w:i/>
          <w:iCs/>
          <w:color w:val="000000"/>
          <w:lang w:val="en-US"/>
        </w:rPr>
        <w:t xml:space="preserve">’ by </w:t>
      </w:r>
      <w:r w:rsidR="001B4CA0">
        <w:rPr>
          <w:rFonts w:ascii="Arial" w:eastAsia="Times New Roman" w:hAnsi="Arial" w:cs="Arial"/>
          <w:i/>
          <w:iCs/>
          <w:color w:val="000000"/>
          <w:lang w:val="en-US"/>
        </w:rPr>
        <w:t>the</w:t>
      </w:r>
      <w:r w:rsidR="00337367">
        <w:rPr>
          <w:rFonts w:ascii="Arial" w:eastAsia="Times New Roman" w:hAnsi="Arial" w:cs="Arial"/>
          <w:i/>
          <w:iCs/>
          <w:color w:val="000000"/>
          <w:lang w:val="en-US"/>
        </w:rPr>
        <w:t xml:space="preserve"> committee formed</w:t>
      </w:r>
      <w:r w:rsidR="00C41294">
        <w:rPr>
          <w:rFonts w:ascii="Arial" w:eastAsia="Times New Roman" w:hAnsi="Arial" w:cs="Arial"/>
          <w:i/>
          <w:iCs/>
          <w:color w:val="000000"/>
          <w:lang w:val="en-US"/>
        </w:rPr>
        <w:t xml:space="preserve"> at</w:t>
      </w:r>
      <w:r w:rsidR="00337367">
        <w:rPr>
          <w:rFonts w:ascii="Arial" w:eastAsia="Times New Roman" w:hAnsi="Arial" w:cs="Arial"/>
          <w:i/>
          <w:iCs/>
          <w:color w:val="000000"/>
          <w:lang w:val="en-US"/>
        </w:rPr>
        <w:t xml:space="preserve"> the M</w:t>
      </w:r>
      <w:r w:rsidR="00337367" w:rsidRPr="00337367">
        <w:rPr>
          <w:rFonts w:ascii="Arial" w:eastAsia="Times New Roman" w:hAnsi="Arial" w:cs="Arial"/>
          <w:i/>
          <w:iCs/>
          <w:color w:val="000000"/>
          <w:lang w:val="en-US"/>
        </w:rPr>
        <w:t>in</w:t>
      </w:r>
      <w:r w:rsidR="00C41294">
        <w:rPr>
          <w:rFonts w:ascii="Arial" w:eastAsia="Times New Roman" w:hAnsi="Arial" w:cs="Arial"/>
          <w:i/>
          <w:iCs/>
          <w:color w:val="000000"/>
          <w:lang w:val="en-US"/>
        </w:rPr>
        <w:t>ist</w:t>
      </w:r>
      <w:r w:rsidR="00337367" w:rsidRPr="00337367">
        <w:rPr>
          <w:rFonts w:ascii="Arial" w:eastAsia="Times New Roman" w:hAnsi="Arial" w:cs="Arial"/>
          <w:i/>
          <w:iCs/>
          <w:color w:val="000000"/>
          <w:lang w:val="en-US"/>
        </w:rPr>
        <w:t>r</w:t>
      </w:r>
      <w:r w:rsidR="00C41294">
        <w:rPr>
          <w:rFonts w:ascii="Arial" w:eastAsia="Times New Roman" w:hAnsi="Arial" w:cs="Arial"/>
          <w:i/>
          <w:iCs/>
          <w:color w:val="000000"/>
          <w:lang w:val="en-US"/>
        </w:rPr>
        <w:t>y</w:t>
      </w:r>
      <w:r w:rsidR="00337367" w:rsidRPr="00337367">
        <w:rPr>
          <w:rFonts w:ascii="Arial" w:eastAsia="Times New Roman" w:hAnsi="Arial" w:cs="Arial"/>
          <w:i/>
          <w:iCs/>
          <w:color w:val="000000"/>
          <w:lang w:val="en-US"/>
        </w:rPr>
        <w:t xml:space="preserve"> </w:t>
      </w:r>
      <w:r w:rsidR="00337367">
        <w:rPr>
          <w:rFonts w:ascii="Arial" w:eastAsia="Times New Roman" w:hAnsi="Arial" w:cs="Arial"/>
          <w:i/>
          <w:iCs/>
          <w:color w:val="000000"/>
          <w:lang w:val="en-US"/>
        </w:rPr>
        <w:t>of Infrastructure</w:t>
      </w:r>
      <w:r w:rsidR="00281141">
        <w:rPr>
          <w:rFonts w:ascii="Arial" w:eastAsia="Times New Roman" w:hAnsi="Arial" w:cs="Arial"/>
          <w:i/>
          <w:iCs/>
          <w:color w:val="000000"/>
          <w:lang w:val="en-US"/>
        </w:rPr>
        <w:t>,</w:t>
      </w:r>
      <w:r w:rsidR="00337367">
        <w:rPr>
          <w:rFonts w:ascii="Arial" w:eastAsia="Times New Roman" w:hAnsi="Arial" w:cs="Arial"/>
          <w:i/>
          <w:iCs/>
          <w:color w:val="000000"/>
          <w:lang w:val="en-US"/>
        </w:rPr>
        <w:t xml:space="preserve"> </w:t>
      </w:r>
      <w:r w:rsidR="00337367" w:rsidRPr="00337367">
        <w:rPr>
          <w:rFonts w:ascii="Arial" w:eastAsia="Times New Roman" w:hAnsi="Arial" w:cs="Arial"/>
          <w:i/>
          <w:iCs/>
          <w:color w:val="000000"/>
          <w:lang w:val="en-US"/>
        </w:rPr>
        <w:t xml:space="preserve">to </w:t>
      </w:r>
      <w:r w:rsidR="00C41294">
        <w:rPr>
          <w:rFonts w:ascii="Arial" w:eastAsia="Times New Roman" w:hAnsi="Arial" w:cs="Arial"/>
          <w:i/>
          <w:iCs/>
          <w:color w:val="000000"/>
          <w:lang w:val="en-US"/>
        </w:rPr>
        <w:t>create a</w:t>
      </w:r>
      <w:r w:rsidR="00281141">
        <w:rPr>
          <w:rFonts w:ascii="Arial" w:eastAsia="Times New Roman" w:hAnsi="Arial" w:cs="Arial"/>
          <w:i/>
          <w:iCs/>
          <w:color w:val="000000"/>
          <w:lang w:val="en-US"/>
        </w:rPr>
        <w:t xml:space="preserve"> DRR room</w:t>
      </w:r>
      <w:r w:rsidR="00337367" w:rsidRPr="00337367">
        <w:rPr>
          <w:rFonts w:ascii="Arial" w:eastAsia="Times New Roman" w:hAnsi="Arial" w:cs="Arial"/>
          <w:i/>
          <w:iCs/>
          <w:color w:val="000000"/>
          <w:lang w:val="en-US"/>
        </w:rPr>
        <w:t xml:space="preserve"> </w:t>
      </w:r>
      <w:r w:rsidR="00C41294">
        <w:rPr>
          <w:rFonts w:ascii="Arial" w:eastAsia="Times New Roman" w:hAnsi="Arial" w:cs="Arial"/>
          <w:i/>
          <w:iCs/>
          <w:color w:val="000000"/>
          <w:lang w:val="en-US"/>
        </w:rPr>
        <w:t>for monitoring hazards and network with other DRR stakeholders, and</w:t>
      </w:r>
      <w:r w:rsidR="00337367" w:rsidRPr="00337367">
        <w:rPr>
          <w:rFonts w:ascii="Arial" w:eastAsia="Times New Roman" w:hAnsi="Arial" w:cs="Arial"/>
          <w:i/>
          <w:iCs/>
          <w:color w:val="000000"/>
          <w:lang w:val="en-US"/>
        </w:rPr>
        <w:t xml:space="preserve"> </w:t>
      </w:r>
      <w:r w:rsidR="00C41294">
        <w:rPr>
          <w:rFonts w:ascii="Arial" w:eastAsia="Times New Roman" w:hAnsi="Arial" w:cs="Arial"/>
          <w:i/>
          <w:iCs/>
          <w:color w:val="000000"/>
          <w:lang w:val="en-US"/>
        </w:rPr>
        <w:t>help do</w:t>
      </w:r>
      <w:r w:rsidR="00281141">
        <w:rPr>
          <w:rFonts w:ascii="Arial" w:eastAsia="Times New Roman" w:hAnsi="Arial" w:cs="Arial"/>
          <w:i/>
          <w:iCs/>
          <w:color w:val="000000"/>
          <w:lang w:val="en-US"/>
        </w:rPr>
        <w:t>ing</w:t>
      </w:r>
      <w:r w:rsidR="00C41294">
        <w:rPr>
          <w:rFonts w:ascii="Arial" w:eastAsia="Times New Roman" w:hAnsi="Arial" w:cs="Arial"/>
          <w:i/>
          <w:iCs/>
          <w:color w:val="000000"/>
          <w:lang w:val="en-US"/>
        </w:rPr>
        <w:t xml:space="preserve"> our</w:t>
      </w:r>
      <w:r w:rsidR="00337367" w:rsidRPr="00337367">
        <w:rPr>
          <w:rFonts w:ascii="Arial" w:eastAsia="Times New Roman" w:hAnsi="Arial" w:cs="Arial"/>
          <w:i/>
          <w:iCs/>
          <w:color w:val="000000"/>
          <w:lang w:val="en-US"/>
        </w:rPr>
        <w:t xml:space="preserve"> job at a higher level of professi</w:t>
      </w:r>
      <w:r w:rsidR="00337367">
        <w:rPr>
          <w:rFonts w:ascii="Arial" w:eastAsia="Times New Roman" w:hAnsi="Arial" w:cs="Arial"/>
          <w:i/>
          <w:iCs/>
          <w:color w:val="000000"/>
          <w:lang w:val="en-US"/>
        </w:rPr>
        <w:t>onalism”</w:t>
      </w:r>
      <w:r w:rsidR="005D2545">
        <w:rPr>
          <w:rFonts w:ascii="Arial" w:eastAsia="Times New Roman" w:hAnsi="Arial" w:cs="Arial"/>
          <w:i/>
          <w:iCs/>
          <w:color w:val="000000"/>
          <w:lang w:val="en-US"/>
        </w:rPr>
        <w:t xml:space="preserve"> (R33-L&amp;N-MOI</w:t>
      </w:r>
      <w:r w:rsidR="005D2545" w:rsidRPr="00DC4800">
        <w:rPr>
          <w:rFonts w:ascii="Arial" w:eastAsia="Times New Roman" w:hAnsi="Arial" w:cs="Arial"/>
          <w:i/>
          <w:iCs/>
          <w:color w:val="000000"/>
          <w:lang w:val="en-US"/>
        </w:rPr>
        <w:t>).</w:t>
      </w:r>
      <w:r w:rsidR="007E29A1">
        <w:rPr>
          <w:rFonts w:ascii="Arial" w:eastAsia="Times New Roman" w:hAnsi="Arial" w:cs="Arial"/>
          <w:i/>
          <w:iCs/>
          <w:color w:val="000000"/>
          <w:lang w:val="en-US"/>
        </w:rPr>
        <w:t xml:space="preserve">  </w:t>
      </w:r>
    </w:p>
    <w:p w14:paraId="66B361CD" w14:textId="3A104766" w:rsidR="00F32262" w:rsidRPr="00EB0D31" w:rsidRDefault="00EB0D31" w:rsidP="00F32262">
      <w:pPr>
        <w:spacing w:line="360" w:lineRule="auto"/>
        <w:ind w:right="-46"/>
        <w:rPr>
          <w:rFonts w:ascii="Arial" w:eastAsia="Times New Roman" w:hAnsi="Arial" w:cs="Arial"/>
          <w:color w:val="000000"/>
          <w:lang w:val="en-US"/>
        </w:rPr>
      </w:pPr>
      <w:r>
        <w:rPr>
          <w:rFonts w:ascii="Arial" w:eastAsia="Times New Roman" w:hAnsi="Arial" w:cs="Arial"/>
          <w:color w:val="000000"/>
          <w:lang w:val="en-US"/>
        </w:rPr>
        <w:t xml:space="preserve">Acting as an educational hub </w:t>
      </w:r>
      <w:r w:rsidRPr="00EB0D31">
        <w:rPr>
          <w:rFonts w:ascii="Arial" w:eastAsia="Times New Roman" w:hAnsi="Arial" w:cs="Arial"/>
          <w:color w:val="000000"/>
          <w:lang w:val="en-US"/>
        </w:rPr>
        <w:t>to support community development</w:t>
      </w:r>
      <w:r w:rsidR="00733A32">
        <w:rPr>
          <w:rFonts w:ascii="Arial" w:eastAsia="Times New Roman" w:hAnsi="Arial" w:cs="Arial"/>
          <w:color w:val="000000"/>
          <w:lang w:val="en-US"/>
        </w:rPr>
        <w:t>, the University of Khartoum (Uo</w:t>
      </w:r>
      <w:r>
        <w:rPr>
          <w:rFonts w:ascii="Arial" w:eastAsia="Times New Roman" w:hAnsi="Arial" w:cs="Arial"/>
          <w:color w:val="000000"/>
          <w:lang w:val="en-US"/>
        </w:rPr>
        <w:t xml:space="preserve">K) </w:t>
      </w:r>
      <w:r w:rsidRPr="00EB0D31">
        <w:rPr>
          <w:rFonts w:ascii="Arial" w:eastAsia="Times New Roman" w:hAnsi="Arial" w:cs="Arial"/>
          <w:color w:val="000000"/>
          <w:lang w:val="en-US"/>
        </w:rPr>
        <w:t>is</w:t>
      </w:r>
      <w:r w:rsidR="00F35697">
        <w:rPr>
          <w:rFonts w:ascii="Arial" w:eastAsia="Times New Roman" w:hAnsi="Arial" w:cs="Arial"/>
          <w:color w:val="000000"/>
          <w:lang w:val="en-US"/>
        </w:rPr>
        <w:t xml:space="preserve"> a multi-campus</w:t>
      </w:r>
      <w:r>
        <w:rPr>
          <w:rFonts w:ascii="Arial" w:eastAsia="Times New Roman" w:hAnsi="Arial" w:cs="Arial"/>
          <w:color w:val="000000"/>
          <w:lang w:val="en-US"/>
        </w:rPr>
        <w:t xml:space="preserve"> co-educational</w:t>
      </w:r>
      <w:r w:rsidRPr="00EB0D31">
        <w:rPr>
          <w:rFonts w:ascii="Arial" w:eastAsia="Times New Roman" w:hAnsi="Arial" w:cs="Arial"/>
          <w:color w:val="000000"/>
          <w:lang w:val="en-US"/>
        </w:rPr>
        <w:t xml:space="preserve"> public university</w:t>
      </w:r>
      <w:r w:rsidR="00F35697">
        <w:rPr>
          <w:rFonts w:ascii="Arial" w:eastAsia="Times New Roman" w:hAnsi="Arial" w:cs="Arial"/>
          <w:color w:val="000000"/>
          <w:lang w:val="en-US"/>
        </w:rPr>
        <w:t>, considered as</w:t>
      </w:r>
      <w:r w:rsidRPr="00EB0D31">
        <w:rPr>
          <w:rFonts w:ascii="Arial" w:eastAsia="Times New Roman" w:hAnsi="Arial" w:cs="Arial"/>
          <w:color w:val="000000"/>
          <w:lang w:val="en-US"/>
        </w:rPr>
        <w:t xml:space="preserve"> the largest and oldest university in Sudan. </w:t>
      </w:r>
      <w:r w:rsidR="00733A32">
        <w:rPr>
          <w:rFonts w:ascii="Arial" w:eastAsia="Times New Roman" w:hAnsi="Arial" w:cs="Arial"/>
          <w:color w:val="000000"/>
          <w:lang w:val="en-US"/>
        </w:rPr>
        <w:t>Uo</w:t>
      </w:r>
      <w:r>
        <w:rPr>
          <w:rFonts w:ascii="Arial" w:eastAsia="Times New Roman" w:hAnsi="Arial" w:cs="Arial"/>
          <w:color w:val="000000"/>
          <w:lang w:val="en-US"/>
        </w:rPr>
        <w:t>K</w:t>
      </w:r>
      <w:r w:rsidRPr="00EB0D31">
        <w:rPr>
          <w:rFonts w:ascii="Arial" w:eastAsia="Times New Roman" w:hAnsi="Arial" w:cs="Arial"/>
          <w:color w:val="000000"/>
          <w:lang w:val="en-US"/>
        </w:rPr>
        <w:t xml:space="preserve"> was founded as </w:t>
      </w:r>
      <w:r w:rsidR="00A02EB1" w:rsidRPr="00EB0D31">
        <w:rPr>
          <w:rFonts w:ascii="Arial" w:eastAsia="Times New Roman" w:hAnsi="Arial" w:cs="Arial"/>
          <w:color w:val="000000"/>
          <w:lang w:val="en-US"/>
        </w:rPr>
        <w:t>Gordon Memorial</w:t>
      </w:r>
      <w:r w:rsidRPr="00EB0D31">
        <w:rPr>
          <w:rFonts w:ascii="Arial" w:eastAsia="Times New Roman" w:hAnsi="Arial" w:cs="Arial"/>
          <w:color w:val="000000"/>
          <w:lang w:val="en-US"/>
        </w:rPr>
        <w:t xml:space="preserve"> College in 1902 and </w:t>
      </w:r>
      <w:r w:rsidR="00F35697">
        <w:rPr>
          <w:rFonts w:ascii="Arial" w:eastAsia="Times New Roman" w:hAnsi="Arial" w:cs="Arial"/>
          <w:color w:val="000000"/>
          <w:lang w:val="en-US"/>
        </w:rPr>
        <w:t xml:space="preserve">officially </w:t>
      </w:r>
      <w:r w:rsidRPr="00EB0D31">
        <w:rPr>
          <w:rFonts w:ascii="Arial" w:eastAsia="Times New Roman" w:hAnsi="Arial" w:cs="Arial"/>
          <w:color w:val="000000"/>
          <w:lang w:val="en-US"/>
        </w:rPr>
        <w:t>established in 1956</w:t>
      </w:r>
      <w:r w:rsidR="00F35697">
        <w:rPr>
          <w:rFonts w:ascii="Arial" w:eastAsia="Times New Roman" w:hAnsi="Arial" w:cs="Arial"/>
          <w:color w:val="000000"/>
          <w:lang w:val="en-US"/>
        </w:rPr>
        <w:t xml:space="preserve"> when Sudan gained independence from British colon</w:t>
      </w:r>
      <w:r w:rsidR="00B43680">
        <w:rPr>
          <w:rFonts w:ascii="Arial" w:eastAsia="Times New Roman" w:hAnsi="Arial" w:cs="Arial"/>
          <w:color w:val="000000"/>
          <w:lang w:val="en-US"/>
        </w:rPr>
        <w:t xml:space="preserve">ization. Contributing to </w:t>
      </w:r>
      <w:r w:rsidR="00061F39">
        <w:rPr>
          <w:rFonts w:ascii="Arial" w:eastAsia="Times New Roman" w:hAnsi="Arial" w:cs="Arial"/>
          <w:color w:val="000000"/>
          <w:lang w:val="en-US"/>
        </w:rPr>
        <w:t>peacebuilding</w:t>
      </w:r>
      <w:r w:rsidR="00B43680">
        <w:rPr>
          <w:rFonts w:ascii="Arial" w:eastAsia="Times New Roman" w:hAnsi="Arial" w:cs="Arial"/>
          <w:color w:val="000000"/>
          <w:lang w:val="en-US"/>
        </w:rPr>
        <w:t xml:space="preserve"> </w:t>
      </w:r>
      <w:r>
        <w:rPr>
          <w:rFonts w:ascii="Arial" w:eastAsia="Times New Roman" w:hAnsi="Arial" w:cs="Arial"/>
          <w:color w:val="000000"/>
          <w:lang w:val="en-US"/>
        </w:rPr>
        <w:t xml:space="preserve">and </w:t>
      </w:r>
      <w:r w:rsidR="00B43680">
        <w:rPr>
          <w:rFonts w:ascii="Arial" w:eastAsia="Times New Roman" w:hAnsi="Arial" w:cs="Arial"/>
          <w:color w:val="000000"/>
          <w:lang w:val="en-US"/>
        </w:rPr>
        <w:t>knowledge sharing</w:t>
      </w:r>
      <w:r w:rsidR="00733A32">
        <w:rPr>
          <w:rFonts w:ascii="Arial" w:eastAsia="Times New Roman" w:hAnsi="Arial" w:cs="Arial"/>
          <w:color w:val="000000"/>
          <w:lang w:val="en-US"/>
        </w:rPr>
        <w:t xml:space="preserve">, the UoK </w:t>
      </w:r>
      <w:r>
        <w:rPr>
          <w:rFonts w:ascii="Arial" w:eastAsia="Times New Roman" w:hAnsi="Arial" w:cs="Arial"/>
          <w:color w:val="000000"/>
          <w:lang w:val="en-US"/>
        </w:rPr>
        <w:t>community</w:t>
      </w:r>
      <w:r w:rsidR="00061F39">
        <w:rPr>
          <w:rFonts w:ascii="Arial" w:eastAsia="Times New Roman" w:hAnsi="Arial" w:cs="Arial"/>
          <w:color w:val="000000"/>
          <w:lang w:val="en-US"/>
        </w:rPr>
        <w:t>-</w:t>
      </w:r>
      <w:r>
        <w:rPr>
          <w:rFonts w:ascii="Arial" w:eastAsia="Times New Roman" w:hAnsi="Arial" w:cs="Arial"/>
          <w:color w:val="000000"/>
          <w:lang w:val="en-US"/>
        </w:rPr>
        <w:t xml:space="preserve">based research and partnerships with local and international </w:t>
      </w:r>
      <w:r w:rsidRPr="00EB0D31">
        <w:rPr>
          <w:rFonts w:ascii="Arial" w:eastAsia="Times New Roman" w:hAnsi="Arial" w:cs="Arial"/>
          <w:color w:val="000000"/>
          <w:lang w:val="en-US"/>
        </w:rPr>
        <w:t xml:space="preserve">actors, </w:t>
      </w:r>
      <w:r w:rsidR="00733A32">
        <w:rPr>
          <w:rFonts w:ascii="Arial" w:eastAsia="Times New Roman" w:hAnsi="Arial" w:cs="Arial"/>
          <w:color w:val="000000"/>
          <w:lang w:val="en-US"/>
        </w:rPr>
        <w:t xml:space="preserve">provided </w:t>
      </w:r>
      <w:r w:rsidR="005C3139">
        <w:rPr>
          <w:rFonts w:ascii="Arial" w:eastAsia="Times New Roman" w:hAnsi="Arial" w:cs="Arial"/>
          <w:color w:val="000000"/>
          <w:lang w:val="en-US"/>
        </w:rPr>
        <w:t>broader and holistic</w:t>
      </w:r>
      <w:r>
        <w:rPr>
          <w:rFonts w:ascii="Arial" w:eastAsia="Times New Roman" w:hAnsi="Arial" w:cs="Arial"/>
          <w:color w:val="000000"/>
          <w:lang w:val="en-US"/>
        </w:rPr>
        <w:t xml:space="preserve"> </w:t>
      </w:r>
      <w:r w:rsidR="00F32262" w:rsidRPr="00F32262">
        <w:rPr>
          <w:rFonts w:ascii="Arial" w:eastAsia="Times New Roman" w:hAnsi="Arial" w:cs="Arial"/>
          <w:color w:val="000000"/>
          <w:lang w:val="en-US"/>
        </w:rPr>
        <w:t xml:space="preserve">assimilation </w:t>
      </w:r>
      <w:r>
        <w:rPr>
          <w:rFonts w:ascii="Arial" w:eastAsia="Times New Roman" w:hAnsi="Arial" w:cs="Arial"/>
          <w:color w:val="000000"/>
          <w:lang w:val="en-US"/>
        </w:rPr>
        <w:t>of resilience</w:t>
      </w:r>
      <w:r w:rsidR="00281141">
        <w:rPr>
          <w:rFonts w:ascii="Arial" w:eastAsia="Times New Roman" w:hAnsi="Arial" w:cs="Arial"/>
          <w:color w:val="000000"/>
          <w:lang w:val="en-US"/>
        </w:rPr>
        <w:t xml:space="preserve"> understanding</w:t>
      </w:r>
      <w:r w:rsidR="00733A32">
        <w:rPr>
          <w:rFonts w:ascii="Arial" w:eastAsia="Times New Roman" w:hAnsi="Arial" w:cs="Arial"/>
          <w:color w:val="000000"/>
          <w:lang w:val="en-US"/>
        </w:rPr>
        <w:t xml:space="preserve">. </w:t>
      </w:r>
      <w:r w:rsidR="005C3139">
        <w:rPr>
          <w:rFonts w:ascii="Arial" w:eastAsia="Times New Roman" w:hAnsi="Arial" w:cs="Arial"/>
          <w:color w:val="000000"/>
          <w:lang w:val="en-US"/>
        </w:rPr>
        <w:t>S</w:t>
      </w:r>
      <w:r w:rsidR="004D38C6">
        <w:rPr>
          <w:rFonts w:ascii="Arial" w:eastAsia="Times New Roman" w:hAnsi="Arial" w:cs="Arial"/>
          <w:color w:val="000000"/>
          <w:lang w:val="en-US"/>
        </w:rPr>
        <w:t xml:space="preserve">tressing the impact of IDPs relocation on </w:t>
      </w:r>
      <w:r w:rsidR="00C41294">
        <w:rPr>
          <w:rFonts w:ascii="Arial" w:eastAsia="Times New Roman" w:hAnsi="Arial" w:cs="Arial"/>
          <w:color w:val="000000"/>
          <w:lang w:val="en-US"/>
        </w:rPr>
        <w:t xml:space="preserve">weakening </w:t>
      </w:r>
      <w:r w:rsidR="004D38C6">
        <w:rPr>
          <w:rFonts w:ascii="Arial" w:eastAsia="Times New Roman" w:hAnsi="Arial" w:cs="Arial"/>
          <w:color w:val="000000"/>
          <w:lang w:val="en-US"/>
        </w:rPr>
        <w:t xml:space="preserve">community social cohesion and solidarity, </w:t>
      </w:r>
      <w:r w:rsidR="00C41294">
        <w:rPr>
          <w:rFonts w:ascii="Arial" w:eastAsia="Times New Roman" w:hAnsi="Arial" w:cs="Arial"/>
          <w:color w:val="000000"/>
          <w:lang w:val="en-US"/>
        </w:rPr>
        <w:t>while</w:t>
      </w:r>
      <w:r w:rsidR="004D38C6">
        <w:rPr>
          <w:rFonts w:ascii="Arial" w:eastAsia="Times New Roman" w:hAnsi="Arial" w:cs="Arial"/>
          <w:color w:val="000000"/>
          <w:lang w:val="en-US"/>
        </w:rPr>
        <w:t xml:space="preserve"> </w:t>
      </w:r>
      <w:r w:rsidR="00C41294">
        <w:rPr>
          <w:rFonts w:ascii="Arial" w:eastAsia="Times New Roman" w:hAnsi="Arial" w:cs="Arial"/>
          <w:color w:val="000000"/>
          <w:lang w:val="en-US"/>
        </w:rPr>
        <w:t>signifying the</w:t>
      </w:r>
      <w:r w:rsidR="004D38C6">
        <w:rPr>
          <w:rFonts w:ascii="Arial" w:eastAsia="Times New Roman" w:hAnsi="Arial" w:cs="Arial"/>
          <w:color w:val="000000"/>
          <w:lang w:val="en-US"/>
        </w:rPr>
        <w:t xml:space="preserve"> transitional points be</w:t>
      </w:r>
      <w:r w:rsidR="00C41294">
        <w:rPr>
          <w:rFonts w:ascii="Arial" w:eastAsia="Times New Roman" w:hAnsi="Arial" w:cs="Arial"/>
          <w:color w:val="000000"/>
          <w:lang w:val="en-US"/>
        </w:rPr>
        <w:t>tween ‘community’ and ‘society’ in building resilience</w:t>
      </w:r>
      <w:r w:rsidR="005C3139" w:rsidRPr="005C3139">
        <w:rPr>
          <w:rFonts w:ascii="Arial" w:eastAsia="Times New Roman" w:hAnsi="Arial" w:cs="Arial"/>
          <w:color w:val="000000"/>
          <w:lang w:val="en-US"/>
        </w:rPr>
        <w:t xml:space="preserve">, </w:t>
      </w:r>
      <w:r w:rsidR="00F32262">
        <w:rPr>
          <w:rFonts w:ascii="Arial" w:eastAsia="Times New Roman" w:hAnsi="Arial" w:cs="Arial"/>
          <w:color w:val="000000"/>
          <w:lang w:val="en-US"/>
        </w:rPr>
        <w:t xml:space="preserve">the resilience concept </w:t>
      </w:r>
      <w:r w:rsidR="00F32262" w:rsidRPr="00F32262">
        <w:rPr>
          <w:rFonts w:ascii="Arial" w:eastAsia="Times New Roman" w:hAnsi="Arial" w:cs="Arial"/>
          <w:color w:val="000000"/>
          <w:lang w:val="en-US"/>
        </w:rPr>
        <w:t xml:space="preserve">apprehension </w:t>
      </w:r>
      <w:r w:rsidR="005C3139" w:rsidRPr="005C3139">
        <w:rPr>
          <w:rFonts w:ascii="Arial" w:eastAsia="Times New Roman" w:hAnsi="Arial" w:cs="Arial"/>
          <w:color w:val="000000"/>
          <w:lang w:val="en-US"/>
        </w:rPr>
        <w:t xml:space="preserve">was reflected </w:t>
      </w:r>
      <w:r w:rsidR="005C3139">
        <w:rPr>
          <w:rFonts w:ascii="Arial" w:eastAsia="Times New Roman" w:hAnsi="Arial" w:cs="Arial"/>
          <w:color w:val="000000"/>
          <w:lang w:val="en-US"/>
        </w:rPr>
        <w:t>as follows:</w:t>
      </w:r>
    </w:p>
    <w:p w14:paraId="023B1B35" w14:textId="39DFDE3C" w:rsidR="006E5CC6" w:rsidRDefault="006E5CC6" w:rsidP="00281141">
      <w:pPr>
        <w:spacing w:line="360" w:lineRule="auto"/>
        <w:ind w:left="720" w:right="584"/>
        <w:rPr>
          <w:rFonts w:ascii="Arial" w:eastAsia="Times New Roman" w:hAnsi="Arial" w:cs="Arial"/>
          <w:i/>
          <w:iCs/>
          <w:color w:val="000000"/>
          <w:lang w:val="en-US"/>
        </w:rPr>
      </w:pPr>
      <w:r>
        <w:rPr>
          <w:rFonts w:ascii="Arial" w:eastAsia="Times New Roman" w:hAnsi="Arial" w:cs="Arial"/>
          <w:i/>
          <w:iCs/>
          <w:color w:val="000000"/>
          <w:lang w:val="en-US"/>
        </w:rPr>
        <w:t>“</w:t>
      </w:r>
      <w:r w:rsidRPr="006E5CC6">
        <w:rPr>
          <w:rFonts w:ascii="Arial" w:eastAsia="Times New Roman" w:hAnsi="Arial" w:cs="Arial"/>
          <w:i/>
          <w:iCs/>
          <w:color w:val="000000"/>
          <w:lang w:val="en-US"/>
        </w:rPr>
        <w:t>The understanding of resilience</w:t>
      </w:r>
      <w:r w:rsidR="00275A26">
        <w:rPr>
          <w:rFonts w:ascii="Arial" w:eastAsia="Times New Roman" w:hAnsi="Arial" w:cs="Arial"/>
          <w:i/>
          <w:iCs/>
          <w:color w:val="000000"/>
          <w:lang w:val="en-US"/>
        </w:rPr>
        <w:t xml:space="preserve"> terminology should be rational.</w:t>
      </w:r>
      <w:r w:rsidRPr="006E5CC6">
        <w:rPr>
          <w:rFonts w:ascii="Arial" w:eastAsia="Times New Roman" w:hAnsi="Arial" w:cs="Arial"/>
          <w:i/>
          <w:iCs/>
          <w:color w:val="000000"/>
          <w:lang w:val="en-US"/>
        </w:rPr>
        <w:t xml:space="preserve"> </w:t>
      </w:r>
      <w:r w:rsidR="00281141">
        <w:rPr>
          <w:rFonts w:ascii="Arial" w:eastAsia="Times New Roman" w:hAnsi="Arial" w:cs="Arial"/>
          <w:i/>
          <w:iCs/>
          <w:color w:val="000000"/>
          <w:lang w:val="en-US"/>
        </w:rPr>
        <w:t xml:space="preserve">It </w:t>
      </w:r>
      <w:r w:rsidR="00275A26">
        <w:rPr>
          <w:rFonts w:ascii="Arial" w:eastAsia="Times New Roman" w:hAnsi="Arial" w:cs="Arial"/>
          <w:i/>
          <w:iCs/>
          <w:color w:val="000000"/>
          <w:lang w:val="en-US"/>
        </w:rPr>
        <w:t>should</w:t>
      </w:r>
      <w:r w:rsidRPr="006E5CC6">
        <w:rPr>
          <w:rFonts w:ascii="Arial" w:eastAsia="Times New Roman" w:hAnsi="Arial" w:cs="Arial"/>
          <w:i/>
          <w:iCs/>
          <w:color w:val="000000"/>
          <w:lang w:val="en-US"/>
        </w:rPr>
        <w:t xml:space="preserve"> not only depend on the unders</w:t>
      </w:r>
      <w:r w:rsidR="00B43680">
        <w:rPr>
          <w:rFonts w:ascii="Arial" w:eastAsia="Times New Roman" w:hAnsi="Arial" w:cs="Arial"/>
          <w:i/>
          <w:iCs/>
          <w:color w:val="000000"/>
          <w:lang w:val="en-US"/>
        </w:rPr>
        <w:t>t</w:t>
      </w:r>
      <w:r w:rsidRPr="006E5CC6">
        <w:rPr>
          <w:rFonts w:ascii="Arial" w:eastAsia="Times New Roman" w:hAnsi="Arial" w:cs="Arial"/>
          <w:i/>
          <w:iCs/>
          <w:color w:val="000000"/>
          <w:lang w:val="en-US"/>
        </w:rPr>
        <w:t xml:space="preserve">anding of city officials but on the logistic </w:t>
      </w:r>
      <w:r w:rsidR="00275A26">
        <w:rPr>
          <w:rFonts w:ascii="Arial" w:eastAsia="Times New Roman" w:hAnsi="Arial" w:cs="Arial"/>
          <w:i/>
          <w:iCs/>
          <w:color w:val="000000"/>
          <w:lang w:val="en-US"/>
        </w:rPr>
        <w:t>preparedness of the city system. It requires</w:t>
      </w:r>
      <w:r w:rsidRPr="006E5CC6">
        <w:rPr>
          <w:rFonts w:ascii="Arial" w:eastAsia="Times New Roman" w:hAnsi="Arial" w:cs="Arial"/>
          <w:i/>
          <w:iCs/>
          <w:color w:val="000000"/>
          <w:lang w:val="en-US"/>
        </w:rPr>
        <w:t xml:space="preserve"> develop</w:t>
      </w:r>
      <w:r w:rsidR="00275A26">
        <w:rPr>
          <w:rFonts w:ascii="Arial" w:eastAsia="Times New Roman" w:hAnsi="Arial" w:cs="Arial"/>
          <w:i/>
          <w:iCs/>
          <w:color w:val="000000"/>
          <w:lang w:val="en-US"/>
        </w:rPr>
        <w:t>ing</w:t>
      </w:r>
      <w:r w:rsidRPr="006E5CC6">
        <w:rPr>
          <w:rFonts w:ascii="Arial" w:eastAsia="Times New Roman" w:hAnsi="Arial" w:cs="Arial"/>
          <w:i/>
          <w:iCs/>
          <w:color w:val="000000"/>
          <w:lang w:val="en-US"/>
        </w:rPr>
        <w:t xml:space="preserve"> a scale to measure the city level of preparedness and critical infrastructure</w:t>
      </w:r>
      <w:r w:rsidR="00275A26">
        <w:rPr>
          <w:rFonts w:ascii="Arial" w:eastAsia="Times New Roman" w:hAnsi="Arial" w:cs="Arial"/>
          <w:i/>
          <w:iCs/>
          <w:color w:val="000000"/>
          <w:lang w:val="en-US"/>
        </w:rPr>
        <w:t>, in order</w:t>
      </w:r>
      <w:r w:rsidRPr="006E5CC6">
        <w:rPr>
          <w:rFonts w:ascii="Arial" w:eastAsia="Times New Roman" w:hAnsi="Arial" w:cs="Arial"/>
          <w:i/>
          <w:iCs/>
          <w:color w:val="000000"/>
          <w:lang w:val="en-US"/>
        </w:rPr>
        <w:t xml:space="preserve"> to have a more practical and realistic </w:t>
      </w:r>
      <w:r w:rsidR="00275A26" w:rsidRPr="006E5CC6">
        <w:rPr>
          <w:rFonts w:ascii="Arial" w:eastAsia="Times New Roman" w:hAnsi="Arial" w:cs="Arial"/>
          <w:i/>
          <w:iCs/>
          <w:color w:val="000000"/>
          <w:lang w:val="en-US"/>
        </w:rPr>
        <w:t>definition</w:t>
      </w:r>
      <w:r w:rsidR="00275A26">
        <w:rPr>
          <w:rFonts w:ascii="Arial" w:eastAsia="Times New Roman" w:hAnsi="Arial" w:cs="Arial"/>
          <w:i/>
          <w:iCs/>
          <w:color w:val="000000"/>
          <w:lang w:val="en-US"/>
        </w:rPr>
        <w:t>. The</w:t>
      </w:r>
      <w:r w:rsidR="00090B69">
        <w:rPr>
          <w:rFonts w:ascii="Arial" w:eastAsia="Times New Roman" w:hAnsi="Arial" w:cs="Arial"/>
          <w:i/>
          <w:iCs/>
          <w:color w:val="000000"/>
          <w:lang w:val="en-US"/>
        </w:rPr>
        <w:t xml:space="preserve"> relocation of IDPs is a t</w:t>
      </w:r>
      <w:r w:rsidR="00090B69" w:rsidRPr="00090B69">
        <w:rPr>
          <w:rFonts w:ascii="Arial" w:eastAsia="Times New Roman" w:hAnsi="Arial" w:cs="Arial"/>
          <w:i/>
          <w:iCs/>
          <w:color w:val="000000"/>
          <w:lang w:val="en-US"/>
        </w:rPr>
        <w:t>rans</w:t>
      </w:r>
      <w:r w:rsidR="00275A26">
        <w:rPr>
          <w:rFonts w:ascii="Arial" w:eastAsia="Times New Roman" w:hAnsi="Arial" w:cs="Arial"/>
          <w:i/>
          <w:iCs/>
          <w:color w:val="000000"/>
          <w:lang w:val="en-US"/>
        </w:rPr>
        <w:t>itional</w:t>
      </w:r>
      <w:r w:rsidR="00090B69" w:rsidRPr="00090B69">
        <w:rPr>
          <w:rFonts w:ascii="Arial" w:eastAsia="Times New Roman" w:hAnsi="Arial" w:cs="Arial"/>
          <w:i/>
          <w:iCs/>
          <w:color w:val="000000"/>
          <w:lang w:val="en-US"/>
        </w:rPr>
        <w:t xml:space="preserve"> </w:t>
      </w:r>
      <w:r w:rsidR="00275A26">
        <w:rPr>
          <w:rFonts w:ascii="Arial" w:eastAsia="Times New Roman" w:hAnsi="Arial" w:cs="Arial"/>
          <w:i/>
          <w:iCs/>
          <w:color w:val="000000"/>
          <w:lang w:val="en-US"/>
        </w:rPr>
        <w:t xml:space="preserve">process </w:t>
      </w:r>
      <w:r w:rsidR="00090B69" w:rsidRPr="00090B69">
        <w:rPr>
          <w:rFonts w:ascii="Arial" w:eastAsia="Times New Roman" w:hAnsi="Arial" w:cs="Arial"/>
          <w:i/>
          <w:iCs/>
          <w:color w:val="000000"/>
          <w:lang w:val="en-US"/>
        </w:rPr>
        <w:t xml:space="preserve">from </w:t>
      </w:r>
      <w:r w:rsidR="00275A26">
        <w:rPr>
          <w:rFonts w:ascii="Arial" w:eastAsia="Times New Roman" w:hAnsi="Arial" w:cs="Arial"/>
          <w:i/>
          <w:iCs/>
          <w:color w:val="000000"/>
          <w:lang w:val="en-US"/>
        </w:rPr>
        <w:t xml:space="preserve">the </w:t>
      </w:r>
      <w:r w:rsidR="00090B69" w:rsidRPr="00090B69">
        <w:rPr>
          <w:rFonts w:ascii="Arial" w:eastAsia="Times New Roman" w:hAnsi="Arial" w:cs="Arial"/>
          <w:i/>
          <w:iCs/>
          <w:color w:val="000000"/>
          <w:lang w:val="en-US"/>
        </w:rPr>
        <w:t>community</w:t>
      </w:r>
      <w:r w:rsidR="00090B69">
        <w:rPr>
          <w:rFonts w:ascii="Arial" w:eastAsia="Times New Roman" w:hAnsi="Arial" w:cs="Arial"/>
          <w:i/>
          <w:iCs/>
          <w:color w:val="000000"/>
          <w:lang w:val="en-US"/>
        </w:rPr>
        <w:t xml:space="preserve"> scale</w:t>
      </w:r>
      <w:r w:rsidR="00090B69" w:rsidRPr="00090B69">
        <w:rPr>
          <w:rFonts w:ascii="Arial" w:eastAsia="Times New Roman" w:hAnsi="Arial" w:cs="Arial"/>
          <w:i/>
          <w:iCs/>
          <w:color w:val="000000"/>
          <w:lang w:val="en-US"/>
        </w:rPr>
        <w:t xml:space="preserve"> (solidarity, support and of waiver of needs for others)</w:t>
      </w:r>
      <w:r w:rsidR="00090B69">
        <w:rPr>
          <w:rFonts w:ascii="Arial" w:eastAsia="Times New Roman" w:hAnsi="Arial" w:cs="Arial"/>
          <w:i/>
          <w:iCs/>
          <w:color w:val="000000"/>
          <w:lang w:val="en-US"/>
        </w:rPr>
        <w:t xml:space="preserve"> to </w:t>
      </w:r>
      <w:r w:rsidR="00101F04">
        <w:rPr>
          <w:rFonts w:ascii="Arial" w:eastAsia="Times New Roman" w:hAnsi="Arial" w:cs="Arial"/>
          <w:i/>
          <w:iCs/>
          <w:color w:val="000000"/>
          <w:lang w:val="en-US"/>
        </w:rPr>
        <w:t xml:space="preserve">a </w:t>
      </w:r>
      <w:r w:rsidR="00090B69">
        <w:rPr>
          <w:rFonts w:ascii="Arial" w:eastAsia="Times New Roman" w:hAnsi="Arial" w:cs="Arial"/>
          <w:i/>
          <w:iCs/>
          <w:color w:val="000000"/>
          <w:lang w:val="en-US"/>
        </w:rPr>
        <w:t xml:space="preserve">wider </w:t>
      </w:r>
      <w:r w:rsidR="00090B69" w:rsidRPr="00090B69">
        <w:rPr>
          <w:rFonts w:ascii="Arial" w:eastAsia="Times New Roman" w:hAnsi="Arial" w:cs="Arial"/>
          <w:i/>
          <w:iCs/>
          <w:color w:val="000000"/>
          <w:lang w:val="en-US"/>
        </w:rPr>
        <w:t>so</w:t>
      </w:r>
      <w:r w:rsidR="00B43680">
        <w:rPr>
          <w:rFonts w:ascii="Arial" w:eastAsia="Times New Roman" w:hAnsi="Arial" w:cs="Arial"/>
          <w:i/>
          <w:iCs/>
          <w:color w:val="000000"/>
          <w:lang w:val="en-US"/>
        </w:rPr>
        <w:t>ciet</w:t>
      </w:r>
      <w:r w:rsidR="00090B69" w:rsidRPr="00090B69">
        <w:rPr>
          <w:rFonts w:ascii="Arial" w:eastAsia="Times New Roman" w:hAnsi="Arial" w:cs="Arial"/>
          <w:i/>
          <w:iCs/>
          <w:color w:val="000000"/>
          <w:lang w:val="en-US"/>
        </w:rPr>
        <w:t xml:space="preserve">y </w:t>
      </w:r>
      <w:r w:rsidR="00275A26">
        <w:rPr>
          <w:rFonts w:ascii="Arial" w:eastAsia="Times New Roman" w:hAnsi="Arial" w:cs="Arial"/>
          <w:i/>
          <w:iCs/>
          <w:color w:val="000000"/>
          <w:lang w:val="en-US"/>
        </w:rPr>
        <w:t>scale (e</w:t>
      </w:r>
      <w:r w:rsidR="00090B69" w:rsidRPr="00090B69">
        <w:rPr>
          <w:rFonts w:ascii="Arial" w:eastAsia="Times New Roman" w:hAnsi="Arial" w:cs="Arial"/>
          <w:i/>
          <w:iCs/>
          <w:color w:val="000000"/>
          <w:lang w:val="en-US"/>
        </w:rPr>
        <w:t xml:space="preserve">ach member </w:t>
      </w:r>
      <w:r w:rsidR="00090B69">
        <w:rPr>
          <w:rFonts w:ascii="Arial" w:eastAsia="Times New Roman" w:hAnsi="Arial" w:cs="Arial"/>
          <w:i/>
          <w:iCs/>
          <w:color w:val="000000"/>
          <w:lang w:val="en-US"/>
        </w:rPr>
        <w:t>ha</w:t>
      </w:r>
      <w:r w:rsidR="00061F39">
        <w:rPr>
          <w:rFonts w:ascii="Arial" w:eastAsia="Times New Roman" w:hAnsi="Arial" w:cs="Arial"/>
          <w:i/>
          <w:iCs/>
          <w:color w:val="000000"/>
          <w:lang w:val="en-US"/>
        </w:rPr>
        <w:t>s</w:t>
      </w:r>
      <w:r w:rsidR="00090B69">
        <w:rPr>
          <w:rFonts w:ascii="Arial" w:eastAsia="Times New Roman" w:hAnsi="Arial" w:cs="Arial"/>
          <w:i/>
          <w:iCs/>
          <w:color w:val="000000"/>
          <w:lang w:val="en-US"/>
        </w:rPr>
        <w:t xml:space="preserve"> a</w:t>
      </w:r>
      <w:r w:rsidR="00275A26">
        <w:rPr>
          <w:rFonts w:ascii="Arial" w:eastAsia="Times New Roman" w:hAnsi="Arial" w:cs="Arial"/>
          <w:i/>
          <w:iCs/>
          <w:color w:val="000000"/>
          <w:lang w:val="en-US"/>
        </w:rPr>
        <w:t xml:space="preserve">n </w:t>
      </w:r>
      <w:r w:rsidR="00275A26">
        <w:rPr>
          <w:rFonts w:ascii="Arial" w:eastAsia="Times New Roman" w:hAnsi="Arial" w:cs="Arial"/>
          <w:i/>
          <w:iCs/>
          <w:color w:val="000000"/>
          <w:lang w:val="en-US"/>
        </w:rPr>
        <w:lastRenderedPageBreak/>
        <w:t>individual</w:t>
      </w:r>
      <w:r w:rsidR="00090B69">
        <w:rPr>
          <w:rFonts w:ascii="Arial" w:eastAsia="Times New Roman" w:hAnsi="Arial" w:cs="Arial"/>
          <w:i/>
          <w:iCs/>
          <w:color w:val="000000"/>
          <w:lang w:val="en-US"/>
        </w:rPr>
        <w:t xml:space="preserve"> role and responsibility). This movement has</w:t>
      </w:r>
      <w:r w:rsidR="00275A26">
        <w:rPr>
          <w:rFonts w:ascii="Arial" w:eastAsia="Times New Roman" w:hAnsi="Arial" w:cs="Arial"/>
          <w:i/>
          <w:iCs/>
          <w:color w:val="000000"/>
          <w:lang w:val="en-US"/>
        </w:rPr>
        <w:t xml:space="preserve"> its own</w:t>
      </w:r>
      <w:r w:rsidR="00090B69" w:rsidRPr="00090B69">
        <w:rPr>
          <w:rFonts w:ascii="Arial" w:eastAsia="Times New Roman" w:hAnsi="Arial" w:cs="Arial"/>
          <w:i/>
          <w:iCs/>
          <w:color w:val="000000"/>
          <w:lang w:val="en-US"/>
        </w:rPr>
        <w:t xml:space="preserve"> trigger</w:t>
      </w:r>
      <w:r w:rsidR="00B43680">
        <w:rPr>
          <w:rFonts w:ascii="Arial" w:eastAsia="Times New Roman" w:hAnsi="Arial" w:cs="Arial"/>
          <w:i/>
          <w:iCs/>
          <w:color w:val="000000"/>
          <w:lang w:val="en-US"/>
        </w:rPr>
        <w:t>s that DRR</w:t>
      </w:r>
      <w:r w:rsidR="00061F39">
        <w:rPr>
          <w:rFonts w:ascii="Arial" w:eastAsia="Times New Roman" w:hAnsi="Arial" w:cs="Arial"/>
          <w:i/>
          <w:iCs/>
          <w:color w:val="000000"/>
          <w:lang w:val="en-US"/>
        </w:rPr>
        <w:t xml:space="preserve"> </w:t>
      </w:r>
      <w:r w:rsidR="00B43680">
        <w:rPr>
          <w:rFonts w:ascii="Arial" w:eastAsia="Times New Roman" w:hAnsi="Arial" w:cs="Arial"/>
          <w:i/>
          <w:iCs/>
          <w:color w:val="000000"/>
          <w:lang w:val="en-US"/>
        </w:rPr>
        <w:t xml:space="preserve">governmental </w:t>
      </w:r>
      <w:r w:rsidR="00061F39">
        <w:rPr>
          <w:rFonts w:ascii="Arial" w:eastAsia="Times New Roman" w:hAnsi="Arial" w:cs="Arial"/>
          <w:i/>
          <w:iCs/>
          <w:color w:val="000000"/>
          <w:lang w:val="en-US"/>
        </w:rPr>
        <w:t>resilience-building</w:t>
      </w:r>
      <w:r w:rsidR="00B43680">
        <w:rPr>
          <w:rFonts w:ascii="Arial" w:eastAsia="Times New Roman" w:hAnsi="Arial" w:cs="Arial"/>
          <w:i/>
          <w:iCs/>
          <w:color w:val="000000"/>
          <w:lang w:val="en-US"/>
        </w:rPr>
        <w:t xml:space="preserve"> </w:t>
      </w:r>
      <w:r w:rsidR="00090B69">
        <w:rPr>
          <w:rFonts w:ascii="Arial" w:eastAsia="Times New Roman" w:hAnsi="Arial" w:cs="Arial"/>
          <w:i/>
          <w:iCs/>
          <w:color w:val="000000"/>
          <w:lang w:val="en-US"/>
        </w:rPr>
        <w:t xml:space="preserve">strategies </w:t>
      </w:r>
      <w:r w:rsidR="00090B69" w:rsidRPr="00090B69">
        <w:rPr>
          <w:rFonts w:ascii="Arial" w:eastAsia="Times New Roman" w:hAnsi="Arial" w:cs="Arial"/>
          <w:i/>
          <w:iCs/>
          <w:color w:val="000000"/>
          <w:lang w:val="en-US"/>
        </w:rPr>
        <w:t>should feed into</w:t>
      </w:r>
      <w:r w:rsidR="00275A26">
        <w:rPr>
          <w:rFonts w:ascii="Arial" w:eastAsia="Times New Roman" w:hAnsi="Arial" w:cs="Arial"/>
          <w:i/>
          <w:iCs/>
          <w:color w:val="000000"/>
          <w:lang w:val="en-US"/>
        </w:rPr>
        <w:t>, and</w:t>
      </w:r>
      <w:r w:rsidR="00090B69" w:rsidRPr="00090B69">
        <w:rPr>
          <w:rFonts w:ascii="Arial" w:eastAsia="Times New Roman" w:hAnsi="Arial" w:cs="Arial"/>
          <w:i/>
          <w:iCs/>
          <w:color w:val="000000"/>
          <w:lang w:val="en-US"/>
        </w:rPr>
        <w:t xml:space="preserve"> </w:t>
      </w:r>
      <w:r w:rsidR="00275A26">
        <w:rPr>
          <w:rFonts w:ascii="Arial" w:eastAsia="Times New Roman" w:hAnsi="Arial" w:cs="Arial"/>
          <w:i/>
          <w:iCs/>
          <w:color w:val="000000"/>
          <w:lang w:val="en-US"/>
        </w:rPr>
        <w:t xml:space="preserve">work towards </w:t>
      </w:r>
      <w:r w:rsidR="00090B69" w:rsidRPr="00090B69">
        <w:rPr>
          <w:rFonts w:ascii="Arial" w:eastAsia="Times New Roman" w:hAnsi="Arial" w:cs="Arial"/>
          <w:i/>
          <w:iCs/>
          <w:color w:val="000000"/>
          <w:lang w:val="en-US"/>
        </w:rPr>
        <w:t>build</w:t>
      </w:r>
      <w:r w:rsidR="00275A26">
        <w:rPr>
          <w:rFonts w:ascii="Arial" w:eastAsia="Times New Roman" w:hAnsi="Arial" w:cs="Arial"/>
          <w:i/>
          <w:iCs/>
          <w:color w:val="000000"/>
          <w:lang w:val="en-US"/>
        </w:rPr>
        <w:t>ing</w:t>
      </w:r>
      <w:r w:rsidR="00090B69" w:rsidRPr="00090B69">
        <w:rPr>
          <w:rFonts w:ascii="Arial" w:eastAsia="Times New Roman" w:hAnsi="Arial" w:cs="Arial"/>
          <w:i/>
          <w:iCs/>
          <w:color w:val="000000"/>
          <w:lang w:val="en-US"/>
        </w:rPr>
        <w:t xml:space="preserve"> a mature community – Communityness is the basic element for building resilience.</w:t>
      </w:r>
      <w:r>
        <w:rPr>
          <w:rFonts w:ascii="Arial" w:eastAsia="Times New Roman" w:hAnsi="Arial" w:cs="Arial"/>
          <w:i/>
          <w:iCs/>
          <w:color w:val="000000"/>
          <w:lang w:val="en-US"/>
        </w:rPr>
        <w:t>”</w:t>
      </w:r>
      <w:r w:rsidR="007E29A1">
        <w:rPr>
          <w:rFonts w:ascii="Arial" w:eastAsia="Times New Roman" w:hAnsi="Arial" w:cs="Arial"/>
          <w:i/>
          <w:iCs/>
          <w:color w:val="000000"/>
          <w:lang w:val="en-US"/>
        </w:rPr>
        <w:t xml:space="preserve"> </w:t>
      </w:r>
      <w:r w:rsidR="009E2D30">
        <w:rPr>
          <w:rFonts w:ascii="Arial" w:eastAsia="Times New Roman" w:hAnsi="Arial" w:cs="Arial"/>
          <w:i/>
          <w:iCs/>
          <w:color w:val="000000"/>
          <w:lang w:val="en-US"/>
        </w:rPr>
        <w:t>(R24</w:t>
      </w:r>
      <w:r>
        <w:rPr>
          <w:rFonts w:ascii="Arial" w:eastAsia="Times New Roman" w:hAnsi="Arial" w:cs="Arial"/>
          <w:i/>
          <w:iCs/>
          <w:color w:val="000000"/>
          <w:lang w:val="en-US"/>
        </w:rPr>
        <w:t>-E&amp;R-UOK</w:t>
      </w:r>
      <w:r w:rsidRPr="006E5CC6">
        <w:rPr>
          <w:rFonts w:ascii="Arial" w:eastAsia="Times New Roman" w:hAnsi="Arial" w:cs="Arial"/>
          <w:i/>
          <w:iCs/>
          <w:color w:val="000000"/>
          <w:lang w:val="en-US"/>
        </w:rPr>
        <w:t>).</w:t>
      </w:r>
    </w:p>
    <w:p w14:paraId="790A8A32" w14:textId="3BA2129E" w:rsidR="00001ABC" w:rsidRDefault="00090B69" w:rsidP="00FC43D8">
      <w:pPr>
        <w:spacing w:line="360" w:lineRule="auto"/>
        <w:ind w:right="44"/>
        <w:rPr>
          <w:rFonts w:ascii="Arial" w:eastAsia="Times New Roman" w:hAnsi="Arial" w:cs="Arial"/>
          <w:color w:val="000000"/>
          <w:lang w:val="en-US"/>
        </w:rPr>
      </w:pPr>
      <w:r>
        <w:rPr>
          <w:rFonts w:ascii="Arial" w:eastAsia="Times New Roman" w:hAnsi="Arial" w:cs="Arial"/>
          <w:color w:val="000000"/>
          <w:lang w:val="en-US"/>
        </w:rPr>
        <w:t>The American Planning A</w:t>
      </w:r>
      <w:r w:rsidR="00101F04">
        <w:rPr>
          <w:rFonts w:ascii="Arial" w:eastAsia="Times New Roman" w:hAnsi="Arial" w:cs="Arial"/>
          <w:color w:val="000000"/>
          <w:lang w:val="en-US"/>
        </w:rPr>
        <w:t>s</w:t>
      </w:r>
      <w:r w:rsidR="00061F39">
        <w:rPr>
          <w:rFonts w:ascii="Arial" w:eastAsia="Times New Roman" w:hAnsi="Arial" w:cs="Arial"/>
          <w:color w:val="000000"/>
          <w:lang w:val="en-US"/>
        </w:rPr>
        <w:t>s</w:t>
      </w:r>
      <w:r w:rsidR="00101F04">
        <w:rPr>
          <w:rFonts w:ascii="Arial" w:eastAsia="Times New Roman" w:hAnsi="Arial" w:cs="Arial"/>
          <w:color w:val="000000"/>
          <w:lang w:val="en-US"/>
        </w:rPr>
        <w:t>ocia</w:t>
      </w:r>
      <w:r>
        <w:rPr>
          <w:rFonts w:ascii="Arial" w:eastAsia="Times New Roman" w:hAnsi="Arial" w:cs="Arial"/>
          <w:color w:val="000000"/>
          <w:lang w:val="en-US"/>
        </w:rPr>
        <w:t>tion define</w:t>
      </w:r>
      <w:r w:rsidR="00061F39">
        <w:rPr>
          <w:rFonts w:ascii="Arial" w:eastAsia="Times New Roman" w:hAnsi="Arial" w:cs="Arial"/>
          <w:color w:val="000000"/>
          <w:lang w:val="en-US"/>
        </w:rPr>
        <w:t>s</w:t>
      </w:r>
      <w:r>
        <w:rPr>
          <w:rFonts w:ascii="Arial" w:eastAsia="Times New Roman" w:hAnsi="Arial" w:cs="Arial"/>
          <w:color w:val="000000"/>
          <w:lang w:val="en-US"/>
        </w:rPr>
        <w:t xml:space="preserve"> ‘Communityness’ a</w:t>
      </w:r>
      <w:r w:rsidRPr="00090B69">
        <w:rPr>
          <w:rFonts w:ascii="Arial" w:eastAsia="Times New Roman" w:hAnsi="Arial" w:cs="Arial"/>
          <w:color w:val="000000"/>
          <w:lang w:val="en-US"/>
        </w:rPr>
        <w:t xml:space="preserve">s </w:t>
      </w:r>
      <w:r>
        <w:rPr>
          <w:rFonts w:ascii="Arial" w:eastAsia="Times New Roman" w:hAnsi="Arial" w:cs="Arial"/>
          <w:color w:val="000000"/>
          <w:lang w:val="en-US"/>
        </w:rPr>
        <w:t>‘</w:t>
      </w:r>
      <w:r w:rsidRPr="00090B69">
        <w:rPr>
          <w:rFonts w:ascii="Arial" w:eastAsia="Times New Roman" w:hAnsi="Arial" w:cs="Arial"/>
          <w:color w:val="000000"/>
          <w:lang w:val="en-US"/>
        </w:rPr>
        <w:t xml:space="preserve">the feeling that people experience when they feel connected to the </w:t>
      </w:r>
      <w:r w:rsidR="00101F04" w:rsidRPr="00090B69">
        <w:rPr>
          <w:rFonts w:ascii="Arial" w:eastAsia="Times New Roman" w:hAnsi="Arial" w:cs="Arial"/>
          <w:color w:val="000000"/>
          <w:lang w:val="en-US"/>
        </w:rPr>
        <w:t>place,</w:t>
      </w:r>
      <w:r w:rsidRPr="00090B69">
        <w:rPr>
          <w:rFonts w:ascii="Arial" w:eastAsia="Times New Roman" w:hAnsi="Arial" w:cs="Arial"/>
          <w:color w:val="000000"/>
          <w:lang w:val="en-US"/>
        </w:rPr>
        <w:t xml:space="preserve"> they live</w:t>
      </w:r>
      <w:r w:rsidR="00F32262">
        <w:rPr>
          <w:rFonts w:ascii="Arial" w:eastAsia="Times New Roman" w:hAnsi="Arial" w:cs="Arial"/>
          <w:color w:val="000000"/>
          <w:lang w:val="en-US"/>
        </w:rPr>
        <w:t xml:space="preserve"> in</w:t>
      </w:r>
      <w:r w:rsidR="008C2B6A">
        <w:rPr>
          <w:rFonts w:ascii="Arial" w:eastAsia="Times New Roman" w:hAnsi="Arial" w:cs="Arial"/>
          <w:color w:val="000000"/>
          <w:lang w:val="en-US"/>
        </w:rPr>
        <w:t>…</w:t>
      </w:r>
      <w:r w:rsidRPr="00090B69">
        <w:rPr>
          <w:rFonts w:ascii="Arial" w:eastAsia="Times New Roman" w:hAnsi="Arial" w:cs="Arial"/>
          <w:color w:val="000000"/>
          <w:lang w:val="en-US"/>
        </w:rPr>
        <w:t xml:space="preserve"> a feeling of engagement and the sense of responsibility for the community at large</w:t>
      </w:r>
      <w:r w:rsidR="00001ABC">
        <w:rPr>
          <w:rFonts w:ascii="Arial" w:eastAsia="Times New Roman" w:hAnsi="Arial" w:cs="Arial"/>
          <w:color w:val="000000"/>
          <w:lang w:val="en-US"/>
        </w:rPr>
        <w:t>’ (APA,2018)</w:t>
      </w:r>
      <w:r w:rsidRPr="00090B69">
        <w:rPr>
          <w:rFonts w:ascii="Arial" w:eastAsia="Times New Roman" w:hAnsi="Arial" w:cs="Arial"/>
          <w:color w:val="000000"/>
          <w:lang w:val="en-US"/>
        </w:rPr>
        <w:t>.</w:t>
      </w:r>
      <w:r w:rsidR="00001ABC">
        <w:rPr>
          <w:rFonts w:ascii="Arial" w:eastAsia="Times New Roman" w:hAnsi="Arial" w:cs="Arial"/>
          <w:color w:val="000000"/>
          <w:lang w:val="en-US"/>
        </w:rPr>
        <w:t xml:space="preserve"> This concept was first established by </w:t>
      </w:r>
      <w:r w:rsidR="00FC43D8">
        <w:rPr>
          <w:rFonts w:ascii="Arial" w:eastAsia="Times New Roman" w:hAnsi="Arial" w:cs="Arial"/>
          <w:color w:val="000000"/>
          <w:lang w:val="en-US"/>
        </w:rPr>
        <w:t xml:space="preserve">Sutton and Kolaja </w:t>
      </w:r>
      <w:r w:rsidR="00001ABC">
        <w:rPr>
          <w:rFonts w:ascii="Arial" w:eastAsia="Times New Roman" w:hAnsi="Arial" w:cs="Arial"/>
          <w:color w:val="000000"/>
          <w:lang w:val="en-US"/>
        </w:rPr>
        <w:t>(</w:t>
      </w:r>
      <w:r w:rsidR="00001ABC" w:rsidRPr="00001ABC">
        <w:rPr>
          <w:rFonts w:ascii="Arial" w:eastAsia="Times New Roman" w:hAnsi="Arial" w:cs="Arial"/>
          <w:color w:val="000000"/>
          <w:lang w:val="en-US"/>
        </w:rPr>
        <w:t>1959)</w:t>
      </w:r>
      <w:r w:rsidR="00001ABC">
        <w:rPr>
          <w:rFonts w:ascii="Arial" w:eastAsia="Times New Roman" w:hAnsi="Arial" w:cs="Arial"/>
          <w:color w:val="000000"/>
          <w:lang w:val="en-US"/>
        </w:rPr>
        <w:t xml:space="preserve"> in understanding the e</w:t>
      </w:r>
      <w:r w:rsidR="00001ABC" w:rsidRPr="00001ABC">
        <w:rPr>
          <w:rFonts w:ascii="Arial" w:eastAsia="Times New Roman" w:hAnsi="Arial" w:cs="Arial"/>
          <w:color w:val="000000"/>
          <w:lang w:val="en-US"/>
        </w:rPr>
        <w:t>lements of community action</w:t>
      </w:r>
      <w:r w:rsidR="00F32262">
        <w:rPr>
          <w:rFonts w:ascii="Arial" w:eastAsia="Times New Roman" w:hAnsi="Arial" w:cs="Arial"/>
          <w:color w:val="000000"/>
          <w:lang w:val="en-US"/>
        </w:rPr>
        <w:t>s</w:t>
      </w:r>
      <w:r w:rsidR="00001ABC">
        <w:rPr>
          <w:rFonts w:ascii="Arial" w:eastAsia="Times New Roman" w:hAnsi="Arial" w:cs="Arial"/>
          <w:color w:val="000000"/>
          <w:lang w:val="en-US"/>
        </w:rPr>
        <w:t xml:space="preserve"> through the</w:t>
      </w:r>
      <w:r w:rsidR="00001ABC" w:rsidRPr="00001ABC">
        <w:t xml:space="preserve"> </w:t>
      </w:r>
      <w:r w:rsidR="001161A4">
        <w:t>‘</w:t>
      </w:r>
      <w:r w:rsidR="00001ABC">
        <w:rPr>
          <w:rFonts w:ascii="Arial" w:eastAsia="Times New Roman" w:hAnsi="Arial" w:cs="Arial"/>
          <w:color w:val="000000"/>
          <w:lang w:val="en-US"/>
        </w:rPr>
        <w:t>Index of Communityness</w:t>
      </w:r>
      <w:r w:rsidR="001161A4">
        <w:rPr>
          <w:rFonts w:ascii="Arial" w:eastAsia="Times New Roman" w:hAnsi="Arial" w:cs="Arial"/>
          <w:color w:val="000000"/>
          <w:lang w:val="en-US"/>
        </w:rPr>
        <w:t>’</w:t>
      </w:r>
      <w:r w:rsidR="008C2B6A">
        <w:rPr>
          <w:rFonts w:ascii="Arial" w:eastAsia="Times New Roman" w:hAnsi="Arial" w:cs="Arial"/>
          <w:color w:val="000000"/>
          <w:lang w:val="en-US"/>
        </w:rPr>
        <w:t xml:space="preserve">, and </w:t>
      </w:r>
      <w:r w:rsidR="001161A4">
        <w:rPr>
          <w:rFonts w:ascii="Arial" w:eastAsia="Times New Roman" w:hAnsi="Arial" w:cs="Arial"/>
          <w:color w:val="000000"/>
          <w:lang w:val="en-US"/>
        </w:rPr>
        <w:t>defin</w:t>
      </w:r>
      <w:r w:rsidR="00810E1A">
        <w:rPr>
          <w:rFonts w:ascii="Arial" w:eastAsia="Times New Roman" w:hAnsi="Arial" w:cs="Arial"/>
          <w:color w:val="000000"/>
          <w:lang w:val="en-US"/>
        </w:rPr>
        <w:t xml:space="preserve">ing community as </w:t>
      </w:r>
      <w:r w:rsidR="008C2B6A">
        <w:rPr>
          <w:rFonts w:ascii="Arial" w:eastAsia="Times New Roman" w:hAnsi="Arial" w:cs="Arial"/>
          <w:color w:val="000000"/>
          <w:lang w:val="en-US"/>
        </w:rPr>
        <w:t xml:space="preserve">the policy deciding </w:t>
      </w:r>
      <w:r w:rsidR="00F32262">
        <w:rPr>
          <w:rFonts w:ascii="Arial" w:eastAsia="Times New Roman" w:hAnsi="Arial" w:cs="Arial"/>
          <w:color w:val="000000"/>
          <w:lang w:val="en-US"/>
        </w:rPr>
        <w:t xml:space="preserve">self-belonging </w:t>
      </w:r>
      <w:r w:rsidR="008C2B6A">
        <w:rPr>
          <w:rFonts w:ascii="Arial" w:eastAsia="Times New Roman" w:hAnsi="Arial" w:cs="Arial"/>
          <w:color w:val="000000"/>
          <w:lang w:val="en-US"/>
        </w:rPr>
        <w:t xml:space="preserve">or </w:t>
      </w:r>
      <w:r w:rsidR="00F32262">
        <w:rPr>
          <w:rFonts w:ascii="Arial" w:eastAsia="Times New Roman" w:hAnsi="Arial" w:cs="Arial"/>
          <w:color w:val="000000"/>
          <w:lang w:val="en-US"/>
        </w:rPr>
        <w:t xml:space="preserve">group </w:t>
      </w:r>
      <w:r w:rsidR="008C2B6A">
        <w:rPr>
          <w:rFonts w:ascii="Arial" w:eastAsia="Times New Roman" w:hAnsi="Arial" w:cs="Arial"/>
          <w:color w:val="000000"/>
          <w:lang w:val="en-US"/>
        </w:rPr>
        <w:t>identify</w:t>
      </w:r>
      <w:r w:rsidR="00F32262">
        <w:rPr>
          <w:rFonts w:ascii="Arial" w:eastAsia="Times New Roman" w:hAnsi="Arial" w:cs="Arial"/>
          <w:color w:val="000000"/>
          <w:lang w:val="en-US"/>
        </w:rPr>
        <w:t>,</w:t>
      </w:r>
      <w:r w:rsidR="00810E1A">
        <w:rPr>
          <w:rFonts w:ascii="Arial" w:eastAsia="Times New Roman" w:hAnsi="Arial" w:cs="Arial"/>
          <w:color w:val="000000"/>
          <w:lang w:val="en-US"/>
        </w:rPr>
        <w:t xml:space="preserve"> as part of</w:t>
      </w:r>
      <w:r w:rsidR="008C2B6A">
        <w:rPr>
          <w:rFonts w:ascii="Arial" w:eastAsia="Times New Roman" w:hAnsi="Arial" w:cs="Arial"/>
          <w:color w:val="000000"/>
          <w:lang w:val="en-US"/>
        </w:rPr>
        <w:t xml:space="preserve"> maintaining </w:t>
      </w:r>
      <w:r w:rsidR="00810E1A">
        <w:rPr>
          <w:rFonts w:ascii="Arial" w:eastAsia="Times New Roman" w:hAnsi="Arial" w:cs="Arial"/>
          <w:color w:val="000000"/>
          <w:lang w:val="en-US"/>
        </w:rPr>
        <w:t xml:space="preserve">the </w:t>
      </w:r>
      <w:r w:rsidR="008C2B6A">
        <w:rPr>
          <w:rFonts w:ascii="Arial" w:eastAsia="Times New Roman" w:hAnsi="Arial" w:cs="Arial"/>
          <w:color w:val="000000"/>
          <w:lang w:val="en-US"/>
        </w:rPr>
        <w:t>social system of families</w:t>
      </w:r>
      <w:r w:rsidR="00F32262">
        <w:rPr>
          <w:rFonts w:ascii="Arial" w:eastAsia="Times New Roman" w:hAnsi="Arial" w:cs="Arial"/>
          <w:color w:val="000000"/>
          <w:lang w:val="en-US"/>
        </w:rPr>
        <w:t>,</w:t>
      </w:r>
      <w:r w:rsidR="008C2B6A">
        <w:rPr>
          <w:rFonts w:ascii="Arial" w:eastAsia="Times New Roman" w:hAnsi="Arial" w:cs="Arial"/>
          <w:color w:val="000000"/>
          <w:lang w:val="en-US"/>
        </w:rPr>
        <w:t xml:space="preserve"> which confronts collectively </w:t>
      </w:r>
      <w:r w:rsidR="00810E1A">
        <w:rPr>
          <w:rFonts w:ascii="Arial" w:eastAsia="Times New Roman" w:hAnsi="Arial" w:cs="Arial"/>
          <w:color w:val="000000"/>
          <w:lang w:val="en-US"/>
        </w:rPr>
        <w:t xml:space="preserve">the </w:t>
      </w:r>
      <w:r w:rsidR="008C2B6A">
        <w:rPr>
          <w:rFonts w:ascii="Arial" w:eastAsia="Times New Roman" w:hAnsi="Arial" w:cs="Arial"/>
          <w:color w:val="000000"/>
          <w:lang w:val="en-US"/>
        </w:rPr>
        <w:t xml:space="preserve">problems arising from the sharing of </w:t>
      </w:r>
      <w:r w:rsidR="00810E1A">
        <w:rPr>
          <w:rFonts w:ascii="Arial" w:eastAsia="Times New Roman" w:hAnsi="Arial" w:cs="Arial"/>
          <w:color w:val="000000"/>
          <w:lang w:val="en-US"/>
        </w:rPr>
        <w:t>a specific geographical area</w:t>
      </w:r>
      <w:r w:rsidR="00F32262">
        <w:rPr>
          <w:rFonts w:ascii="Arial" w:eastAsia="Times New Roman" w:hAnsi="Arial" w:cs="Arial"/>
          <w:color w:val="000000"/>
          <w:lang w:val="en-US"/>
        </w:rPr>
        <w:t xml:space="preserve">. </w:t>
      </w:r>
      <w:r w:rsidR="00CF718C">
        <w:rPr>
          <w:rFonts w:ascii="Arial" w:eastAsia="Times New Roman" w:hAnsi="Arial" w:cs="Arial"/>
          <w:color w:val="000000"/>
          <w:lang w:val="en-US"/>
        </w:rPr>
        <w:t xml:space="preserve"> </w:t>
      </w:r>
      <w:r w:rsidR="00F32262">
        <w:rPr>
          <w:rFonts w:ascii="Arial" w:eastAsia="Times New Roman" w:hAnsi="Arial" w:cs="Arial"/>
          <w:color w:val="000000"/>
          <w:lang w:val="en-US"/>
        </w:rPr>
        <w:t>On the other hand,</w:t>
      </w:r>
      <w:r w:rsidR="00CF718C">
        <w:rPr>
          <w:rFonts w:ascii="Arial" w:eastAsia="Times New Roman" w:hAnsi="Arial" w:cs="Arial"/>
          <w:color w:val="000000"/>
          <w:lang w:val="en-US"/>
        </w:rPr>
        <w:t xml:space="preserve"> ‘socia</w:t>
      </w:r>
      <w:r w:rsidR="00061F39">
        <w:rPr>
          <w:rFonts w:ascii="Arial" w:eastAsia="Times New Roman" w:hAnsi="Arial" w:cs="Arial"/>
          <w:color w:val="000000"/>
          <w:lang w:val="en-US"/>
        </w:rPr>
        <w:t>embraces</w:t>
      </w:r>
      <w:r w:rsidR="00CF718C">
        <w:rPr>
          <w:rFonts w:ascii="Arial" w:eastAsia="Times New Roman" w:hAnsi="Arial" w:cs="Arial"/>
          <w:color w:val="000000"/>
          <w:lang w:val="en-US"/>
        </w:rPr>
        <w:t>ty’ embrace</w:t>
      </w:r>
      <w:r w:rsidR="00061F39">
        <w:rPr>
          <w:rFonts w:ascii="Arial" w:eastAsia="Times New Roman" w:hAnsi="Arial" w:cs="Arial"/>
          <w:color w:val="000000"/>
          <w:lang w:val="en-US"/>
        </w:rPr>
        <w:t>s</w:t>
      </w:r>
      <w:r w:rsidR="00CF718C">
        <w:rPr>
          <w:rFonts w:ascii="Arial" w:eastAsia="Times New Roman" w:hAnsi="Arial" w:cs="Arial"/>
          <w:color w:val="000000"/>
          <w:lang w:val="en-US"/>
        </w:rPr>
        <w:t xml:space="preserve"> all social phenomena in </w:t>
      </w:r>
      <w:r w:rsidR="00101F04">
        <w:rPr>
          <w:rFonts w:ascii="Arial" w:eastAsia="Times New Roman" w:hAnsi="Arial" w:cs="Arial"/>
          <w:color w:val="000000"/>
          <w:lang w:val="en-US"/>
        </w:rPr>
        <w:t>an</w:t>
      </w:r>
      <w:r w:rsidR="00CF718C">
        <w:rPr>
          <w:rFonts w:ascii="Arial" w:eastAsia="Times New Roman" w:hAnsi="Arial" w:cs="Arial"/>
          <w:color w:val="000000"/>
          <w:lang w:val="en-US"/>
        </w:rPr>
        <w:t xml:space="preserve"> </w:t>
      </w:r>
      <w:r w:rsidR="00101F04">
        <w:rPr>
          <w:rFonts w:ascii="Arial" w:eastAsia="Times New Roman" w:hAnsi="Arial" w:cs="Arial"/>
          <w:color w:val="000000"/>
          <w:lang w:val="en-US"/>
        </w:rPr>
        <w:t>area</w:t>
      </w:r>
      <w:r w:rsidR="00FB447E">
        <w:rPr>
          <w:rFonts w:ascii="Arial" w:eastAsia="Times New Roman" w:hAnsi="Arial" w:cs="Arial"/>
          <w:color w:val="000000"/>
          <w:lang w:val="en-US"/>
        </w:rPr>
        <w:t xml:space="preserve"> (</w:t>
      </w:r>
      <w:r w:rsidR="00504043">
        <w:rPr>
          <w:rFonts w:ascii="Arial" w:eastAsia="Times New Roman" w:hAnsi="Arial" w:cs="Arial"/>
          <w:color w:val="000000"/>
          <w:lang w:val="en-US"/>
        </w:rPr>
        <w:t xml:space="preserve">Sutton </w:t>
      </w:r>
      <w:r w:rsidR="00CF718C">
        <w:rPr>
          <w:rFonts w:ascii="Arial" w:eastAsia="Times New Roman" w:hAnsi="Arial" w:cs="Arial"/>
          <w:color w:val="000000"/>
          <w:lang w:val="en-US"/>
        </w:rPr>
        <w:t>et al, 1959).</w:t>
      </w:r>
      <w:r w:rsidR="00A27A74">
        <w:rPr>
          <w:rFonts w:ascii="Arial" w:eastAsia="Times New Roman" w:hAnsi="Arial" w:cs="Arial"/>
          <w:color w:val="000000"/>
          <w:lang w:val="en-US"/>
        </w:rPr>
        <w:t xml:space="preserve"> </w:t>
      </w:r>
      <w:r w:rsidR="00DF751E">
        <w:rPr>
          <w:rFonts w:ascii="Arial" w:eastAsia="Times New Roman" w:hAnsi="Arial" w:cs="Arial"/>
          <w:color w:val="000000"/>
          <w:lang w:val="en-US"/>
        </w:rPr>
        <w:t>Another</w:t>
      </w:r>
      <w:r w:rsidR="00A27A74">
        <w:rPr>
          <w:rFonts w:ascii="Arial" w:eastAsia="Times New Roman" w:hAnsi="Arial" w:cs="Arial"/>
          <w:color w:val="000000"/>
          <w:lang w:val="en-US"/>
        </w:rPr>
        <w:t xml:space="preserve"> relevant point is that</w:t>
      </w:r>
      <w:r w:rsidR="00CF718C">
        <w:rPr>
          <w:rFonts w:ascii="Arial" w:eastAsia="Times New Roman" w:hAnsi="Arial" w:cs="Arial"/>
          <w:color w:val="000000"/>
          <w:lang w:val="en-US"/>
        </w:rPr>
        <w:t xml:space="preserve"> </w:t>
      </w:r>
      <w:r w:rsidR="00A27A74">
        <w:rPr>
          <w:rFonts w:ascii="Arial" w:eastAsia="Times New Roman" w:hAnsi="Arial" w:cs="Arial"/>
          <w:color w:val="000000"/>
          <w:lang w:val="en-US"/>
        </w:rPr>
        <w:t>‘c</w:t>
      </w:r>
      <w:r w:rsidR="00A27A74" w:rsidRPr="00A27A74">
        <w:rPr>
          <w:rFonts w:ascii="Arial" w:eastAsia="Times New Roman" w:hAnsi="Arial" w:cs="Arial"/>
          <w:color w:val="000000"/>
          <w:lang w:val="en-US"/>
        </w:rPr>
        <w:t>ommunities do not exist in isolation. The level of a community’s resilience is also influenced by capacities outside</w:t>
      </w:r>
      <w:r w:rsidR="00101F04" w:rsidRPr="00A27A74">
        <w:rPr>
          <w:rFonts w:ascii="Arial" w:eastAsia="Times New Roman" w:hAnsi="Arial" w:cs="Arial"/>
          <w:color w:val="000000"/>
          <w:lang w:val="en-US"/>
        </w:rPr>
        <w:t xml:space="preserve"> emergency</w:t>
      </w:r>
      <w:r w:rsidR="00F32262">
        <w:rPr>
          <w:rFonts w:ascii="Arial" w:eastAsia="Times New Roman" w:hAnsi="Arial" w:cs="Arial"/>
          <w:color w:val="000000"/>
          <w:lang w:val="en-US"/>
        </w:rPr>
        <w:t xml:space="preserve"> management services, </w:t>
      </w:r>
      <w:r w:rsidR="00A27A74" w:rsidRPr="00A27A74">
        <w:rPr>
          <w:rFonts w:ascii="Arial" w:eastAsia="Times New Roman" w:hAnsi="Arial" w:cs="Arial"/>
          <w:color w:val="000000"/>
          <w:lang w:val="en-US"/>
        </w:rPr>
        <w:t>social and administrative services, public infrastructure</w:t>
      </w:r>
      <w:r w:rsidR="00A27A74">
        <w:rPr>
          <w:rFonts w:ascii="Arial" w:eastAsia="Times New Roman" w:hAnsi="Arial" w:cs="Arial"/>
          <w:color w:val="000000"/>
          <w:lang w:val="en-US"/>
        </w:rPr>
        <w:t xml:space="preserve"> </w:t>
      </w:r>
      <w:r w:rsidR="00A27A74" w:rsidRPr="00A27A74">
        <w:rPr>
          <w:rFonts w:ascii="Arial" w:eastAsia="Times New Roman" w:hAnsi="Arial" w:cs="Arial"/>
          <w:color w:val="000000"/>
          <w:lang w:val="en-US"/>
        </w:rPr>
        <w:t xml:space="preserve">and a </w:t>
      </w:r>
      <w:r w:rsidR="00F32262">
        <w:rPr>
          <w:rFonts w:ascii="Arial" w:eastAsia="Times New Roman" w:hAnsi="Arial" w:cs="Arial"/>
          <w:color w:val="000000"/>
          <w:lang w:val="en-US"/>
        </w:rPr>
        <w:t>network</w:t>
      </w:r>
      <w:r w:rsidR="00A27A74" w:rsidRPr="00A27A74">
        <w:rPr>
          <w:rFonts w:ascii="Arial" w:eastAsia="Times New Roman" w:hAnsi="Arial" w:cs="Arial"/>
          <w:color w:val="000000"/>
          <w:lang w:val="en-US"/>
        </w:rPr>
        <w:t xml:space="preserve"> of socio-economic and political linkages with the wider world</w:t>
      </w:r>
      <w:r w:rsidR="00FC43D8">
        <w:rPr>
          <w:rFonts w:ascii="Arial" w:eastAsia="Times New Roman" w:hAnsi="Arial" w:cs="Arial"/>
          <w:color w:val="000000"/>
          <w:lang w:val="en-US"/>
        </w:rPr>
        <w:t>’ (Twigg</w:t>
      </w:r>
      <w:r w:rsidR="00A27A74">
        <w:rPr>
          <w:rFonts w:ascii="Arial" w:eastAsia="Times New Roman" w:hAnsi="Arial" w:cs="Arial"/>
          <w:color w:val="000000"/>
          <w:lang w:val="en-US"/>
        </w:rPr>
        <w:t>, 2007)</w:t>
      </w:r>
      <w:r w:rsidR="00A27A74" w:rsidRPr="00A27A74">
        <w:rPr>
          <w:rFonts w:ascii="Arial" w:eastAsia="Times New Roman" w:hAnsi="Arial" w:cs="Arial"/>
          <w:color w:val="000000"/>
          <w:lang w:val="en-US"/>
        </w:rPr>
        <w:t>.</w:t>
      </w:r>
    </w:p>
    <w:p w14:paraId="21A46C2C" w14:textId="31FA9BD6" w:rsidR="00712911" w:rsidRPr="00001ABC" w:rsidRDefault="00712911" w:rsidP="00281141">
      <w:pPr>
        <w:spacing w:line="360" w:lineRule="auto"/>
        <w:ind w:right="44"/>
        <w:rPr>
          <w:rFonts w:ascii="Arial" w:eastAsia="Times New Roman" w:hAnsi="Arial" w:cs="Arial"/>
          <w:color w:val="000000"/>
          <w:lang w:val="en-US"/>
        </w:rPr>
      </w:pPr>
      <w:r w:rsidRPr="00712911">
        <w:rPr>
          <w:rFonts w:ascii="Arial" w:eastAsia="Times New Roman" w:hAnsi="Arial" w:cs="Arial"/>
          <w:color w:val="000000"/>
          <w:lang w:val="en-US"/>
        </w:rPr>
        <w:t>Taking into account the restrictions imposed on NGOs and civil society organi</w:t>
      </w:r>
      <w:r w:rsidR="000216EE">
        <w:rPr>
          <w:rFonts w:ascii="Arial" w:eastAsia="Times New Roman" w:hAnsi="Arial" w:cs="Arial"/>
          <w:color w:val="000000"/>
          <w:lang w:val="en-US"/>
        </w:rPr>
        <w:t>s</w:t>
      </w:r>
      <w:r w:rsidRPr="00712911">
        <w:rPr>
          <w:rFonts w:ascii="Arial" w:eastAsia="Times New Roman" w:hAnsi="Arial" w:cs="Arial"/>
          <w:color w:val="000000"/>
          <w:lang w:val="en-US"/>
        </w:rPr>
        <w:t>ations in Sudan, the</w:t>
      </w:r>
      <w:r w:rsidR="00281141">
        <w:rPr>
          <w:rFonts w:ascii="Arial" w:eastAsia="Times New Roman" w:hAnsi="Arial" w:cs="Arial"/>
          <w:color w:val="000000"/>
          <w:lang w:val="en-US"/>
        </w:rPr>
        <w:t xml:space="preserve"> complexity of the</w:t>
      </w:r>
      <w:r w:rsidRPr="00712911">
        <w:rPr>
          <w:rFonts w:ascii="Arial" w:eastAsia="Times New Roman" w:hAnsi="Arial" w:cs="Arial"/>
          <w:color w:val="000000"/>
          <w:lang w:val="en-US"/>
        </w:rPr>
        <w:t xml:space="preserve"> political situation is </w:t>
      </w:r>
      <w:r w:rsidR="00281141">
        <w:rPr>
          <w:rFonts w:ascii="Arial" w:eastAsia="Times New Roman" w:hAnsi="Arial" w:cs="Arial"/>
          <w:color w:val="000000"/>
          <w:lang w:val="en-US"/>
        </w:rPr>
        <w:t>reflected in</w:t>
      </w:r>
      <w:r w:rsidRPr="00712911">
        <w:rPr>
          <w:rFonts w:ascii="Arial" w:eastAsia="Times New Roman" w:hAnsi="Arial" w:cs="Arial"/>
          <w:color w:val="000000"/>
          <w:lang w:val="en-US"/>
        </w:rPr>
        <w:t xml:space="preserve"> the government </w:t>
      </w:r>
      <w:r w:rsidR="00862770">
        <w:rPr>
          <w:rFonts w:ascii="Arial" w:eastAsia="Times New Roman" w:hAnsi="Arial" w:cs="Arial"/>
          <w:color w:val="000000"/>
          <w:lang w:val="en-US"/>
        </w:rPr>
        <w:t>attempts</w:t>
      </w:r>
      <w:r w:rsidRPr="00712911">
        <w:rPr>
          <w:rFonts w:ascii="Arial" w:eastAsia="Times New Roman" w:hAnsi="Arial" w:cs="Arial"/>
          <w:color w:val="000000"/>
          <w:lang w:val="en-US"/>
        </w:rPr>
        <w:t xml:space="preserve"> to suppress ethnically-based regional movements and local interests</w:t>
      </w:r>
      <w:r w:rsidR="00862770">
        <w:rPr>
          <w:rFonts w:ascii="Arial" w:eastAsia="Times New Roman" w:hAnsi="Arial" w:cs="Arial"/>
          <w:color w:val="000000"/>
          <w:lang w:val="en-US"/>
        </w:rPr>
        <w:t>,</w:t>
      </w:r>
      <w:r w:rsidRPr="00712911">
        <w:rPr>
          <w:rFonts w:ascii="Arial" w:eastAsia="Times New Roman" w:hAnsi="Arial" w:cs="Arial"/>
          <w:color w:val="000000"/>
          <w:lang w:val="en-US"/>
        </w:rPr>
        <w:t xml:space="preserve"> </w:t>
      </w:r>
      <w:r w:rsidR="00281141">
        <w:rPr>
          <w:rFonts w:ascii="Arial" w:eastAsia="Times New Roman" w:hAnsi="Arial" w:cs="Arial"/>
          <w:color w:val="000000"/>
          <w:lang w:val="en-US"/>
        </w:rPr>
        <w:t>and marginalization of</w:t>
      </w:r>
      <w:r w:rsidRPr="00712911">
        <w:rPr>
          <w:rFonts w:ascii="Arial" w:eastAsia="Times New Roman" w:hAnsi="Arial" w:cs="Arial"/>
          <w:color w:val="000000"/>
          <w:lang w:val="en-US"/>
        </w:rPr>
        <w:t xml:space="preserve"> </w:t>
      </w:r>
      <w:r w:rsidR="00862770">
        <w:rPr>
          <w:rFonts w:ascii="Arial" w:eastAsia="Times New Roman" w:hAnsi="Arial" w:cs="Arial"/>
          <w:color w:val="000000"/>
          <w:lang w:val="en-US"/>
        </w:rPr>
        <w:t xml:space="preserve">internally </w:t>
      </w:r>
      <w:r w:rsidRPr="00712911">
        <w:rPr>
          <w:rFonts w:ascii="Arial" w:eastAsia="Times New Roman" w:hAnsi="Arial" w:cs="Arial"/>
          <w:color w:val="000000"/>
          <w:lang w:val="en-US"/>
        </w:rPr>
        <w:t xml:space="preserve">displaced people. In such a situation it is </w:t>
      </w:r>
      <w:r w:rsidR="00862770">
        <w:rPr>
          <w:rFonts w:ascii="Arial" w:eastAsia="Times New Roman" w:hAnsi="Arial" w:cs="Arial"/>
          <w:color w:val="000000"/>
          <w:lang w:val="en-US"/>
        </w:rPr>
        <w:t>difficult</w:t>
      </w:r>
      <w:r w:rsidRPr="00712911">
        <w:rPr>
          <w:rFonts w:ascii="Arial" w:eastAsia="Times New Roman" w:hAnsi="Arial" w:cs="Arial"/>
          <w:color w:val="000000"/>
          <w:lang w:val="en-US"/>
        </w:rPr>
        <w:t xml:space="preserve"> to </w:t>
      </w:r>
      <w:r w:rsidR="00862770">
        <w:rPr>
          <w:rFonts w:ascii="Arial" w:eastAsia="Times New Roman" w:hAnsi="Arial" w:cs="Arial"/>
          <w:color w:val="000000"/>
          <w:lang w:val="en-US"/>
        </w:rPr>
        <w:t>ma</w:t>
      </w:r>
      <w:r w:rsidR="00281141">
        <w:rPr>
          <w:rFonts w:ascii="Arial" w:eastAsia="Times New Roman" w:hAnsi="Arial" w:cs="Arial"/>
          <w:color w:val="000000"/>
          <w:lang w:val="en-US"/>
        </w:rPr>
        <w:t>p</w:t>
      </w:r>
      <w:r w:rsidR="000216EE">
        <w:rPr>
          <w:rFonts w:ascii="Arial" w:eastAsia="Times New Roman" w:hAnsi="Arial" w:cs="Arial"/>
          <w:color w:val="000000"/>
          <w:lang w:val="en-US"/>
        </w:rPr>
        <w:t xml:space="preserve"> DDR key </w:t>
      </w:r>
      <w:r w:rsidR="00B01438">
        <w:rPr>
          <w:rFonts w:ascii="Arial" w:eastAsia="Times New Roman" w:hAnsi="Arial" w:cs="Arial"/>
          <w:color w:val="000000"/>
          <w:lang w:val="en-US"/>
        </w:rPr>
        <w:t>s</w:t>
      </w:r>
      <w:r w:rsidR="000216EE">
        <w:rPr>
          <w:rFonts w:ascii="Arial" w:eastAsia="Times New Roman" w:hAnsi="Arial" w:cs="Arial"/>
          <w:color w:val="000000"/>
          <w:lang w:val="en-US"/>
        </w:rPr>
        <w:t>t</w:t>
      </w:r>
      <w:r w:rsidR="00862770">
        <w:rPr>
          <w:rFonts w:ascii="Arial" w:eastAsia="Times New Roman" w:hAnsi="Arial" w:cs="Arial"/>
          <w:color w:val="000000"/>
          <w:lang w:val="en-US"/>
        </w:rPr>
        <w:t>akeholders, and there</w:t>
      </w:r>
      <w:r w:rsidRPr="00712911">
        <w:rPr>
          <w:rFonts w:ascii="Arial" w:eastAsia="Times New Roman" w:hAnsi="Arial" w:cs="Arial"/>
          <w:color w:val="000000"/>
          <w:lang w:val="en-US"/>
        </w:rPr>
        <w:t xml:space="preserve"> </w:t>
      </w:r>
      <w:r w:rsidR="00862770">
        <w:rPr>
          <w:rFonts w:ascii="Arial" w:eastAsia="Times New Roman" w:hAnsi="Arial" w:cs="Arial"/>
          <w:color w:val="000000"/>
          <w:lang w:val="en-US"/>
        </w:rPr>
        <w:t>is a</w:t>
      </w:r>
      <w:r w:rsidRPr="00712911">
        <w:rPr>
          <w:rFonts w:ascii="Arial" w:eastAsia="Times New Roman" w:hAnsi="Arial" w:cs="Arial"/>
          <w:color w:val="000000"/>
          <w:lang w:val="en-US"/>
        </w:rPr>
        <w:t xml:space="preserve"> need to move beyond the bounded notions of self/other and insider/outsider (Fine, 1994</w:t>
      </w:r>
      <w:r>
        <w:rPr>
          <w:rFonts w:ascii="Arial" w:eastAsia="Times New Roman" w:hAnsi="Arial" w:cs="Arial"/>
          <w:color w:val="000000"/>
          <w:lang w:val="en-US"/>
        </w:rPr>
        <w:t>; Schrivjers, 1995). Katz (1992</w:t>
      </w:r>
      <w:r w:rsidRPr="00712911">
        <w:rPr>
          <w:rFonts w:ascii="Arial" w:eastAsia="Times New Roman" w:hAnsi="Arial" w:cs="Arial"/>
          <w:color w:val="000000"/>
          <w:lang w:val="en-US"/>
        </w:rPr>
        <w:t>) argues 'this is not a project of getting ‘others’ to speak as all</w:t>
      </w:r>
      <w:r w:rsidR="00B01438">
        <w:rPr>
          <w:rFonts w:ascii="Arial" w:eastAsia="Times New Roman" w:hAnsi="Arial" w:cs="Arial"/>
          <w:color w:val="000000"/>
          <w:lang w:val="en-US"/>
        </w:rPr>
        <w:t>-</w:t>
      </w:r>
      <w:r w:rsidRPr="00712911">
        <w:rPr>
          <w:rFonts w:ascii="Arial" w:eastAsia="Times New Roman" w:hAnsi="Arial" w:cs="Arial"/>
          <w:color w:val="000000"/>
          <w:lang w:val="en-US"/>
        </w:rPr>
        <w:t>knowing subjects of otherness...but rather to undermine this very construction and recognize that non</w:t>
      </w:r>
      <w:r w:rsidR="000216EE">
        <w:rPr>
          <w:rFonts w:ascii="Arial" w:eastAsia="Times New Roman" w:hAnsi="Arial" w:cs="Arial"/>
          <w:color w:val="000000"/>
          <w:lang w:val="en-US"/>
        </w:rPr>
        <w:t xml:space="preserve">e of us are </w:t>
      </w:r>
      <w:r w:rsidR="00B01438">
        <w:rPr>
          <w:rFonts w:ascii="Arial" w:eastAsia="Times New Roman" w:hAnsi="Arial" w:cs="Arial"/>
          <w:color w:val="000000"/>
          <w:lang w:val="en-US"/>
        </w:rPr>
        <w:t>all-knowing</w:t>
      </w:r>
      <w:r w:rsidR="000216EE">
        <w:rPr>
          <w:rFonts w:ascii="Arial" w:eastAsia="Times New Roman" w:hAnsi="Arial" w:cs="Arial"/>
          <w:color w:val="000000"/>
          <w:lang w:val="en-US"/>
        </w:rPr>
        <w:t xml:space="preserve"> </w:t>
      </w:r>
      <w:r w:rsidRPr="00712911">
        <w:rPr>
          <w:rFonts w:ascii="Arial" w:eastAsia="Times New Roman" w:hAnsi="Arial" w:cs="Arial"/>
          <w:color w:val="000000"/>
          <w:lang w:val="en-US"/>
        </w:rPr>
        <w:t>subjectivities'</w:t>
      </w:r>
      <w:r>
        <w:rPr>
          <w:rFonts w:ascii="Arial" w:eastAsia="Times New Roman" w:hAnsi="Arial" w:cs="Arial"/>
          <w:color w:val="000000"/>
          <w:lang w:val="en-US"/>
        </w:rPr>
        <w:t xml:space="preserve"> (</w:t>
      </w:r>
      <w:r w:rsidR="00FC43D8">
        <w:rPr>
          <w:rFonts w:ascii="Arial" w:eastAsia="Times New Roman" w:hAnsi="Arial" w:cs="Arial"/>
          <w:color w:val="000000"/>
          <w:lang w:val="en-US"/>
        </w:rPr>
        <w:t xml:space="preserve">Cited in Mohan, </w:t>
      </w:r>
      <w:r w:rsidR="0019120F">
        <w:rPr>
          <w:rFonts w:ascii="Arial" w:eastAsia="Times New Roman" w:hAnsi="Arial" w:cs="Arial"/>
          <w:color w:val="000000"/>
          <w:lang w:val="en-US"/>
        </w:rPr>
        <w:t>2006).</w:t>
      </w:r>
    </w:p>
    <w:p w14:paraId="54CC50FD" w14:textId="05FA5ABA" w:rsidR="00AA1F61" w:rsidRPr="00AA1F61" w:rsidRDefault="00AA1F61" w:rsidP="00862770">
      <w:pPr>
        <w:tabs>
          <w:tab w:val="left" w:pos="7920"/>
        </w:tabs>
        <w:spacing w:line="360" w:lineRule="auto"/>
        <w:ind w:right="584"/>
        <w:rPr>
          <w:rFonts w:ascii="Arial" w:eastAsia="Times New Roman" w:hAnsi="Arial" w:cs="Arial"/>
          <w:b/>
          <w:bCs/>
          <w:color w:val="000000"/>
          <w:lang w:val="en-US"/>
        </w:rPr>
      </w:pPr>
      <w:r w:rsidRPr="00AA1F61">
        <w:rPr>
          <w:rFonts w:ascii="Arial" w:eastAsia="Times New Roman" w:hAnsi="Arial" w:cs="Arial"/>
          <w:b/>
          <w:bCs/>
          <w:color w:val="000000"/>
          <w:lang w:val="en-US"/>
        </w:rPr>
        <w:t>DRR as a peacebuilding tool: Coordination and Collaboration between DRR key stakeholders</w:t>
      </w:r>
    </w:p>
    <w:p w14:paraId="4558C567" w14:textId="0D0F4F43" w:rsidR="00175A25" w:rsidRDefault="000D4E06" w:rsidP="00862770">
      <w:pPr>
        <w:tabs>
          <w:tab w:val="left" w:pos="7920"/>
        </w:tabs>
        <w:spacing w:line="360" w:lineRule="auto"/>
        <w:ind w:right="584"/>
        <w:rPr>
          <w:rFonts w:ascii="Arial" w:eastAsia="Times New Roman" w:hAnsi="Arial" w:cs="Arial"/>
          <w:color w:val="000000"/>
          <w:lang w:val="en-US"/>
        </w:rPr>
      </w:pPr>
      <w:r>
        <w:rPr>
          <w:rFonts w:ascii="Arial" w:eastAsia="Times New Roman" w:hAnsi="Arial" w:cs="Arial"/>
          <w:color w:val="000000"/>
          <w:lang w:val="en-US"/>
        </w:rPr>
        <w:t>Moving from Sudan</w:t>
      </w:r>
      <w:r w:rsidR="000216EE">
        <w:rPr>
          <w:rFonts w:ascii="Arial" w:eastAsia="Times New Roman" w:hAnsi="Arial" w:cs="Arial"/>
          <w:color w:val="000000"/>
          <w:lang w:val="en-US"/>
        </w:rPr>
        <w:t>'s</w:t>
      </w:r>
      <w:r>
        <w:rPr>
          <w:rFonts w:ascii="Arial" w:eastAsia="Times New Roman" w:hAnsi="Arial" w:cs="Arial"/>
          <w:color w:val="000000"/>
          <w:lang w:val="en-US"/>
        </w:rPr>
        <w:t xml:space="preserve"> local context to Lebanon, </w:t>
      </w:r>
      <w:r w:rsidR="00997588">
        <w:rPr>
          <w:rFonts w:ascii="Arial" w:eastAsia="Times New Roman" w:hAnsi="Arial" w:cs="Arial"/>
          <w:color w:val="000000"/>
          <w:lang w:val="en-US"/>
        </w:rPr>
        <w:t xml:space="preserve">the </w:t>
      </w:r>
      <w:r w:rsidR="00862770">
        <w:rPr>
          <w:rFonts w:ascii="Arial" w:eastAsia="Times New Roman" w:hAnsi="Arial" w:cs="Arial"/>
          <w:color w:val="000000"/>
          <w:lang w:val="en-US"/>
        </w:rPr>
        <w:t>research</w:t>
      </w:r>
      <w:r w:rsidR="00997588">
        <w:rPr>
          <w:rFonts w:ascii="Arial" w:eastAsia="Times New Roman" w:hAnsi="Arial" w:cs="Arial"/>
          <w:color w:val="000000"/>
          <w:lang w:val="en-US"/>
        </w:rPr>
        <w:t xml:space="preserve"> analytical mapping of DRR </w:t>
      </w:r>
      <w:r w:rsidR="00862770">
        <w:rPr>
          <w:rFonts w:ascii="Arial" w:eastAsia="Times New Roman" w:hAnsi="Arial" w:cs="Arial"/>
          <w:color w:val="000000"/>
          <w:lang w:val="en-US"/>
        </w:rPr>
        <w:t>Key S</w:t>
      </w:r>
      <w:r w:rsidR="00997588">
        <w:rPr>
          <w:rFonts w:ascii="Arial" w:eastAsia="Times New Roman" w:hAnsi="Arial" w:cs="Arial"/>
          <w:color w:val="000000"/>
          <w:lang w:val="en-US"/>
        </w:rPr>
        <w:t>takeholders reve</w:t>
      </w:r>
      <w:r w:rsidR="000216EE">
        <w:rPr>
          <w:rFonts w:ascii="Arial" w:eastAsia="Times New Roman" w:hAnsi="Arial" w:cs="Arial"/>
          <w:color w:val="000000"/>
          <w:lang w:val="en-US"/>
        </w:rPr>
        <w:t>a</w:t>
      </w:r>
      <w:r w:rsidR="00997588">
        <w:rPr>
          <w:rFonts w:ascii="Arial" w:eastAsia="Times New Roman" w:hAnsi="Arial" w:cs="Arial"/>
          <w:color w:val="000000"/>
          <w:lang w:val="en-US"/>
        </w:rPr>
        <w:t xml:space="preserve">led the strong presence of </w:t>
      </w:r>
      <w:r w:rsidR="009641BB">
        <w:rPr>
          <w:rFonts w:ascii="Arial" w:eastAsia="Times New Roman" w:hAnsi="Arial" w:cs="Arial"/>
          <w:color w:val="000000"/>
          <w:lang w:val="en-US"/>
        </w:rPr>
        <w:t xml:space="preserve">Civil Society Organisation </w:t>
      </w:r>
      <w:r w:rsidR="00997588">
        <w:rPr>
          <w:rFonts w:ascii="Arial" w:eastAsia="Times New Roman" w:hAnsi="Arial" w:cs="Arial"/>
          <w:color w:val="000000"/>
          <w:lang w:val="en-US"/>
        </w:rPr>
        <w:t>(CSOs)</w:t>
      </w:r>
      <w:r w:rsidR="00862770">
        <w:rPr>
          <w:rFonts w:ascii="Arial" w:eastAsia="Times New Roman" w:hAnsi="Arial" w:cs="Arial"/>
          <w:color w:val="000000"/>
          <w:lang w:val="en-US"/>
        </w:rPr>
        <w:t>,</w:t>
      </w:r>
      <w:r w:rsidR="00997588">
        <w:rPr>
          <w:rFonts w:ascii="Arial" w:eastAsia="Times New Roman" w:hAnsi="Arial" w:cs="Arial"/>
          <w:color w:val="000000"/>
          <w:lang w:val="en-US"/>
        </w:rPr>
        <w:t xml:space="preserve"> besides the Lebanese Red Cross </w:t>
      </w:r>
      <w:r w:rsidR="009641BB">
        <w:rPr>
          <w:rFonts w:ascii="Arial" w:eastAsia="Times New Roman" w:hAnsi="Arial" w:cs="Arial"/>
          <w:color w:val="000000"/>
          <w:lang w:val="en-US"/>
        </w:rPr>
        <w:t xml:space="preserve">(LRC) </w:t>
      </w:r>
      <w:r w:rsidR="00997588">
        <w:rPr>
          <w:rFonts w:ascii="Arial" w:eastAsia="Times New Roman" w:hAnsi="Arial" w:cs="Arial"/>
          <w:color w:val="000000"/>
          <w:lang w:val="en-US"/>
        </w:rPr>
        <w:t>and International actors</w:t>
      </w:r>
      <w:r w:rsidR="00862770">
        <w:rPr>
          <w:rFonts w:ascii="Arial" w:eastAsia="Times New Roman" w:hAnsi="Arial" w:cs="Arial"/>
          <w:color w:val="000000"/>
          <w:lang w:val="en-US"/>
        </w:rPr>
        <w:t>. U</w:t>
      </w:r>
      <w:r w:rsidR="00997588">
        <w:rPr>
          <w:rFonts w:ascii="Arial" w:eastAsia="Times New Roman" w:hAnsi="Arial" w:cs="Arial"/>
          <w:color w:val="000000"/>
          <w:lang w:val="en-US"/>
        </w:rPr>
        <w:t xml:space="preserve">sing DRR as </w:t>
      </w:r>
      <w:r w:rsidR="00862770">
        <w:rPr>
          <w:rFonts w:ascii="Arial" w:eastAsia="Times New Roman" w:hAnsi="Arial" w:cs="Arial"/>
          <w:color w:val="000000"/>
          <w:lang w:val="en-US"/>
        </w:rPr>
        <w:t xml:space="preserve">a </w:t>
      </w:r>
      <w:r w:rsidR="00997588">
        <w:rPr>
          <w:rFonts w:ascii="Arial" w:eastAsia="Times New Roman" w:hAnsi="Arial" w:cs="Arial"/>
          <w:color w:val="000000"/>
          <w:lang w:val="en-US"/>
        </w:rPr>
        <w:t>peacebuilding tool, bridging the gaps betwe</w:t>
      </w:r>
      <w:r w:rsidR="00862770">
        <w:rPr>
          <w:rFonts w:ascii="Arial" w:eastAsia="Times New Roman" w:hAnsi="Arial" w:cs="Arial"/>
          <w:color w:val="000000"/>
          <w:lang w:val="en-US"/>
        </w:rPr>
        <w:t>en Lebanon’s sectarian society,</w:t>
      </w:r>
      <w:r w:rsidR="00997588">
        <w:rPr>
          <w:rFonts w:ascii="Arial" w:eastAsia="Times New Roman" w:hAnsi="Arial" w:cs="Arial"/>
          <w:color w:val="000000"/>
          <w:lang w:val="en-US"/>
        </w:rPr>
        <w:t xml:space="preserve"> ‘</w:t>
      </w:r>
      <w:r w:rsidR="00997588" w:rsidRPr="00997588">
        <w:rPr>
          <w:rFonts w:ascii="Arial" w:eastAsia="Times New Roman" w:hAnsi="Arial" w:cs="Arial"/>
          <w:color w:val="000000"/>
          <w:lang w:val="en-US"/>
        </w:rPr>
        <w:t>Lebanon’s civil society has</w:t>
      </w:r>
      <w:r w:rsidR="00997588">
        <w:rPr>
          <w:rFonts w:ascii="Arial" w:eastAsia="Times New Roman" w:hAnsi="Arial" w:cs="Arial"/>
          <w:color w:val="000000"/>
          <w:lang w:val="en-US"/>
        </w:rPr>
        <w:t xml:space="preserve"> </w:t>
      </w:r>
      <w:r w:rsidR="00997588" w:rsidRPr="00997588">
        <w:rPr>
          <w:rFonts w:ascii="Arial" w:eastAsia="Times New Roman" w:hAnsi="Arial" w:cs="Arial"/>
          <w:color w:val="000000"/>
          <w:lang w:val="en-US"/>
        </w:rPr>
        <w:t xml:space="preserve">become another important factor </w:t>
      </w:r>
      <w:r w:rsidR="003C76C5">
        <w:rPr>
          <w:rFonts w:ascii="Arial" w:eastAsia="Times New Roman" w:hAnsi="Arial" w:cs="Arial"/>
          <w:color w:val="000000"/>
          <w:lang w:val="en-US"/>
        </w:rPr>
        <w:t xml:space="preserve">in </w:t>
      </w:r>
      <w:r w:rsidR="00997588" w:rsidRPr="00997588">
        <w:rPr>
          <w:rFonts w:ascii="Arial" w:eastAsia="Times New Roman" w:hAnsi="Arial" w:cs="Arial"/>
          <w:color w:val="000000"/>
          <w:lang w:val="en-US"/>
        </w:rPr>
        <w:t>sustaining the stability</w:t>
      </w:r>
      <w:r w:rsidR="00997588">
        <w:rPr>
          <w:rFonts w:ascii="Arial" w:eastAsia="Times New Roman" w:hAnsi="Arial" w:cs="Arial"/>
          <w:color w:val="000000"/>
          <w:lang w:val="en-US"/>
        </w:rPr>
        <w:t xml:space="preserve"> </w:t>
      </w:r>
      <w:r w:rsidR="00997588" w:rsidRPr="00997588">
        <w:rPr>
          <w:rFonts w:ascii="Arial" w:eastAsia="Times New Roman" w:hAnsi="Arial" w:cs="Arial"/>
          <w:color w:val="000000"/>
          <w:lang w:val="en-US"/>
        </w:rPr>
        <w:t xml:space="preserve">and resilience of the Lebanese political </w:t>
      </w:r>
      <w:r w:rsidR="00997588" w:rsidRPr="00997588">
        <w:rPr>
          <w:rFonts w:ascii="Arial" w:eastAsia="Times New Roman" w:hAnsi="Arial" w:cs="Arial"/>
          <w:color w:val="000000"/>
          <w:lang w:val="en-US"/>
        </w:rPr>
        <w:lastRenderedPageBreak/>
        <w:t>system</w:t>
      </w:r>
      <w:r w:rsidR="00997588">
        <w:rPr>
          <w:rFonts w:ascii="Arial" w:eastAsia="Times New Roman" w:hAnsi="Arial" w:cs="Arial"/>
          <w:color w:val="000000"/>
          <w:lang w:val="en-US"/>
        </w:rPr>
        <w:t>’ (</w:t>
      </w:r>
      <w:r w:rsidR="002039DA">
        <w:rPr>
          <w:rFonts w:ascii="Arial" w:eastAsia="Times New Roman" w:hAnsi="Arial" w:cs="Arial"/>
          <w:color w:val="000000"/>
          <w:lang w:val="en-US"/>
        </w:rPr>
        <w:t>Karam, J. G.,</w:t>
      </w:r>
      <w:r w:rsidR="00997588" w:rsidRPr="00997588">
        <w:rPr>
          <w:rFonts w:ascii="Arial" w:eastAsia="Times New Roman" w:hAnsi="Arial" w:cs="Arial"/>
          <w:color w:val="000000"/>
          <w:lang w:val="en-US"/>
        </w:rPr>
        <w:t xml:space="preserve">2018). </w:t>
      </w:r>
      <w:r w:rsidR="002039DA">
        <w:rPr>
          <w:rFonts w:ascii="Arial" w:eastAsia="Times New Roman" w:hAnsi="Arial" w:cs="Arial"/>
          <w:color w:val="000000"/>
          <w:lang w:val="en-US"/>
        </w:rPr>
        <w:t xml:space="preserve">These views were supported by </w:t>
      </w:r>
      <w:r w:rsidR="00862770">
        <w:rPr>
          <w:rFonts w:ascii="Arial" w:eastAsia="Times New Roman" w:hAnsi="Arial" w:cs="Arial"/>
          <w:color w:val="000000"/>
          <w:lang w:val="en-US"/>
        </w:rPr>
        <w:t>the primary data collected from a</w:t>
      </w:r>
      <w:r>
        <w:rPr>
          <w:rFonts w:ascii="Arial" w:eastAsia="Times New Roman" w:hAnsi="Arial" w:cs="Arial"/>
          <w:color w:val="000000"/>
          <w:lang w:val="en-US"/>
        </w:rPr>
        <w:t xml:space="preserve"> representative from </w:t>
      </w:r>
      <w:r w:rsidRPr="000D4E06">
        <w:rPr>
          <w:rFonts w:ascii="Arial" w:eastAsia="Times New Roman" w:hAnsi="Arial" w:cs="Arial"/>
          <w:color w:val="000000"/>
          <w:lang w:val="en-US"/>
        </w:rPr>
        <w:t xml:space="preserve">Amel </w:t>
      </w:r>
      <w:r>
        <w:rPr>
          <w:rFonts w:ascii="Arial" w:eastAsia="Times New Roman" w:hAnsi="Arial" w:cs="Arial"/>
          <w:color w:val="000000"/>
          <w:lang w:val="en-US"/>
        </w:rPr>
        <w:t xml:space="preserve">Association, </w:t>
      </w:r>
      <w:r w:rsidRPr="000D4E06">
        <w:rPr>
          <w:rFonts w:ascii="Arial" w:eastAsia="Times New Roman" w:hAnsi="Arial" w:cs="Arial"/>
          <w:color w:val="000000"/>
          <w:lang w:val="en-US"/>
        </w:rPr>
        <w:t>a nonsectarian Lebanes</w:t>
      </w:r>
      <w:r>
        <w:rPr>
          <w:rFonts w:ascii="Arial" w:eastAsia="Times New Roman" w:hAnsi="Arial" w:cs="Arial"/>
          <w:color w:val="000000"/>
          <w:lang w:val="en-US"/>
        </w:rPr>
        <w:t xml:space="preserve">e NGO which was </w:t>
      </w:r>
      <w:r w:rsidR="00862770">
        <w:rPr>
          <w:rFonts w:ascii="Arial" w:eastAsia="Times New Roman" w:hAnsi="Arial" w:cs="Arial"/>
          <w:color w:val="000000"/>
          <w:lang w:val="en-US"/>
        </w:rPr>
        <w:t xml:space="preserve">established in 1979. </w:t>
      </w:r>
      <w:r>
        <w:rPr>
          <w:rFonts w:ascii="Arial" w:eastAsia="Times New Roman" w:hAnsi="Arial" w:cs="Arial"/>
          <w:color w:val="000000"/>
          <w:lang w:val="en-US"/>
        </w:rPr>
        <w:t xml:space="preserve"> </w:t>
      </w:r>
      <w:r w:rsidR="00862770">
        <w:rPr>
          <w:rFonts w:ascii="Arial" w:eastAsia="Times New Roman" w:hAnsi="Arial" w:cs="Arial"/>
          <w:color w:val="000000"/>
          <w:lang w:val="en-US"/>
        </w:rPr>
        <w:t>Having</w:t>
      </w:r>
      <w:r>
        <w:rPr>
          <w:rFonts w:ascii="Arial" w:eastAsia="Times New Roman" w:hAnsi="Arial" w:cs="Arial"/>
          <w:color w:val="000000"/>
          <w:lang w:val="en-US"/>
        </w:rPr>
        <w:t xml:space="preserve"> long experience </w:t>
      </w:r>
      <w:r w:rsidR="00862770">
        <w:rPr>
          <w:rFonts w:ascii="Arial" w:eastAsia="Times New Roman" w:hAnsi="Arial" w:cs="Arial"/>
          <w:color w:val="000000"/>
          <w:lang w:val="en-US"/>
        </w:rPr>
        <w:t xml:space="preserve">of </w:t>
      </w:r>
      <w:r>
        <w:rPr>
          <w:rFonts w:ascii="Arial" w:eastAsia="Times New Roman" w:hAnsi="Arial" w:cs="Arial"/>
          <w:color w:val="000000"/>
          <w:lang w:val="en-US"/>
        </w:rPr>
        <w:t xml:space="preserve">working with humanitarian and local partners, the principles of building </w:t>
      </w:r>
      <w:r w:rsidR="003D48C3">
        <w:rPr>
          <w:rFonts w:ascii="Arial" w:eastAsia="Times New Roman" w:hAnsi="Arial" w:cs="Arial"/>
          <w:color w:val="000000"/>
          <w:lang w:val="en-US"/>
        </w:rPr>
        <w:t xml:space="preserve">a </w:t>
      </w:r>
      <w:r>
        <w:rPr>
          <w:rFonts w:ascii="Arial" w:eastAsia="Times New Roman" w:hAnsi="Arial" w:cs="Arial"/>
          <w:color w:val="000000"/>
          <w:lang w:val="en-US"/>
        </w:rPr>
        <w:t xml:space="preserve">complementary </w:t>
      </w:r>
      <w:r w:rsidR="002039DA">
        <w:rPr>
          <w:rFonts w:ascii="Arial" w:eastAsia="Times New Roman" w:hAnsi="Arial" w:cs="Arial"/>
          <w:color w:val="000000"/>
          <w:lang w:val="en-US"/>
        </w:rPr>
        <w:t>approach</w:t>
      </w:r>
      <w:r>
        <w:rPr>
          <w:rFonts w:ascii="Arial" w:eastAsia="Times New Roman" w:hAnsi="Arial" w:cs="Arial"/>
          <w:color w:val="000000"/>
          <w:lang w:val="en-US"/>
        </w:rPr>
        <w:t xml:space="preserve"> </w:t>
      </w:r>
      <w:r w:rsidR="002039DA">
        <w:rPr>
          <w:rFonts w:ascii="Arial" w:eastAsia="Times New Roman" w:hAnsi="Arial" w:cs="Arial"/>
          <w:color w:val="000000"/>
          <w:lang w:val="en-US"/>
        </w:rPr>
        <w:t>with</w:t>
      </w:r>
      <w:r>
        <w:rPr>
          <w:rFonts w:ascii="Arial" w:eastAsia="Times New Roman" w:hAnsi="Arial" w:cs="Arial"/>
          <w:color w:val="000000"/>
          <w:lang w:val="en-US"/>
        </w:rPr>
        <w:t xml:space="preserve"> stakeholders helped</w:t>
      </w:r>
      <w:r w:rsidR="002039DA">
        <w:rPr>
          <w:rFonts w:ascii="Arial" w:eastAsia="Times New Roman" w:hAnsi="Arial" w:cs="Arial"/>
          <w:color w:val="000000"/>
          <w:lang w:val="en-US"/>
        </w:rPr>
        <w:t xml:space="preserve"> </w:t>
      </w:r>
      <w:r w:rsidR="00281141">
        <w:rPr>
          <w:rFonts w:ascii="Arial" w:eastAsia="Times New Roman" w:hAnsi="Arial" w:cs="Arial"/>
          <w:color w:val="000000"/>
          <w:lang w:val="en-US"/>
        </w:rPr>
        <w:t xml:space="preserve">‘Amel’ </w:t>
      </w:r>
      <w:r w:rsidR="002039DA">
        <w:rPr>
          <w:rFonts w:ascii="Arial" w:eastAsia="Times New Roman" w:hAnsi="Arial" w:cs="Arial"/>
          <w:color w:val="000000"/>
          <w:lang w:val="en-US"/>
        </w:rPr>
        <w:t>adopt collaborative programmes and support w</w:t>
      </w:r>
      <w:r w:rsidR="00862770">
        <w:rPr>
          <w:rFonts w:ascii="Arial" w:eastAsia="Times New Roman" w:hAnsi="Arial" w:cs="Arial"/>
          <w:color w:val="000000"/>
          <w:lang w:val="en-US"/>
        </w:rPr>
        <w:t xml:space="preserve">ider sectors of the </w:t>
      </w:r>
      <w:r w:rsidR="00101F04">
        <w:rPr>
          <w:rFonts w:ascii="Arial" w:eastAsia="Times New Roman" w:hAnsi="Arial" w:cs="Arial"/>
          <w:color w:val="000000"/>
          <w:lang w:val="en-US"/>
        </w:rPr>
        <w:t>communities</w:t>
      </w:r>
      <w:r w:rsidR="00862770">
        <w:rPr>
          <w:rFonts w:ascii="Arial" w:eastAsia="Times New Roman" w:hAnsi="Arial" w:cs="Arial"/>
          <w:color w:val="000000"/>
          <w:lang w:val="en-US"/>
        </w:rPr>
        <w:t>:</w:t>
      </w:r>
    </w:p>
    <w:p w14:paraId="52180F77" w14:textId="3F430261" w:rsidR="00337367" w:rsidRPr="00925FF4" w:rsidRDefault="000D4E06" w:rsidP="00E9310D">
      <w:pPr>
        <w:spacing w:line="360" w:lineRule="auto"/>
        <w:ind w:left="720" w:right="584"/>
        <w:rPr>
          <w:rFonts w:ascii="Arial" w:eastAsia="Times New Roman" w:hAnsi="Arial" w:cs="Arial"/>
          <w:i/>
          <w:iCs/>
          <w:color w:val="000000"/>
          <w:lang w:val="en-US"/>
        </w:rPr>
      </w:pPr>
      <w:r>
        <w:rPr>
          <w:rFonts w:ascii="Arial" w:eastAsia="Times New Roman" w:hAnsi="Arial" w:cs="Arial"/>
          <w:color w:val="000000"/>
          <w:lang w:val="en-US"/>
        </w:rPr>
        <w:t xml:space="preserve">   </w:t>
      </w:r>
      <w:r w:rsidRPr="000D4E06">
        <w:rPr>
          <w:rFonts w:ascii="Arial" w:eastAsia="Times New Roman" w:hAnsi="Arial" w:cs="Arial"/>
          <w:color w:val="000000"/>
          <w:lang w:val="en-US"/>
        </w:rPr>
        <w:t xml:space="preserve"> </w:t>
      </w:r>
      <w:r w:rsidR="00925FF4">
        <w:rPr>
          <w:rFonts w:ascii="Arial" w:eastAsia="Times New Roman" w:hAnsi="Arial" w:cs="Arial"/>
          <w:color w:val="000000"/>
          <w:lang w:val="en-US"/>
        </w:rPr>
        <w:t>“</w:t>
      </w:r>
      <w:r w:rsidR="00E9310D">
        <w:rPr>
          <w:rFonts w:ascii="Arial" w:eastAsia="Times New Roman" w:hAnsi="Arial" w:cs="Arial"/>
          <w:i/>
          <w:iCs/>
          <w:color w:val="000000"/>
          <w:lang w:val="en-US"/>
        </w:rPr>
        <w:t>Our work is based on three main pillars,</w:t>
      </w:r>
      <w:r w:rsidRPr="00925FF4">
        <w:rPr>
          <w:rFonts w:ascii="Arial" w:eastAsia="Times New Roman" w:hAnsi="Arial" w:cs="Arial"/>
          <w:i/>
          <w:iCs/>
          <w:color w:val="000000"/>
          <w:lang w:val="en-US"/>
        </w:rPr>
        <w:t xml:space="preserve"> humanitarian action</w:t>
      </w:r>
      <w:r w:rsidR="00E9310D">
        <w:rPr>
          <w:rFonts w:ascii="Arial" w:eastAsia="Times New Roman" w:hAnsi="Arial" w:cs="Arial"/>
          <w:i/>
          <w:iCs/>
          <w:color w:val="000000"/>
          <w:lang w:val="en-US"/>
        </w:rPr>
        <w:t>,</w:t>
      </w:r>
      <w:r w:rsidRPr="00925FF4">
        <w:rPr>
          <w:rFonts w:ascii="Arial" w:eastAsia="Times New Roman" w:hAnsi="Arial" w:cs="Arial"/>
          <w:i/>
          <w:iCs/>
          <w:color w:val="000000"/>
          <w:lang w:val="en-US"/>
        </w:rPr>
        <w:t xml:space="preserve"> development and protection of human rights.</w:t>
      </w:r>
      <w:r w:rsidR="00175A25" w:rsidRPr="00925FF4">
        <w:rPr>
          <w:rFonts w:ascii="Arial" w:eastAsia="Times New Roman" w:hAnsi="Arial" w:cs="Arial"/>
          <w:i/>
          <w:iCs/>
          <w:color w:val="000000"/>
          <w:lang w:val="en-US"/>
        </w:rPr>
        <w:t xml:space="preserve"> </w:t>
      </w:r>
      <w:r w:rsidR="00925FF4" w:rsidRPr="00925FF4">
        <w:rPr>
          <w:rFonts w:ascii="Arial" w:eastAsia="Times New Roman" w:hAnsi="Arial" w:cs="Arial"/>
          <w:i/>
          <w:iCs/>
          <w:color w:val="000000"/>
          <w:lang w:val="en-US"/>
        </w:rPr>
        <w:t>We are the lead</w:t>
      </w:r>
      <w:r w:rsidR="000216EE">
        <w:rPr>
          <w:rFonts w:ascii="Arial" w:eastAsia="Times New Roman" w:hAnsi="Arial" w:cs="Arial"/>
          <w:i/>
          <w:iCs/>
          <w:color w:val="000000"/>
          <w:lang w:val="en-US"/>
        </w:rPr>
        <w:t>ers</w:t>
      </w:r>
      <w:r w:rsidR="00925FF4" w:rsidRPr="00925FF4">
        <w:rPr>
          <w:rFonts w:ascii="Arial" w:eastAsia="Times New Roman" w:hAnsi="Arial" w:cs="Arial"/>
          <w:i/>
          <w:iCs/>
          <w:color w:val="000000"/>
          <w:lang w:val="en-US"/>
        </w:rPr>
        <w:t xml:space="preserve"> of the Lebanese Non-Government</w:t>
      </w:r>
      <w:r w:rsidR="00E9310D">
        <w:rPr>
          <w:rFonts w:ascii="Arial" w:eastAsia="Times New Roman" w:hAnsi="Arial" w:cs="Arial"/>
          <w:i/>
          <w:iCs/>
          <w:color w:val="000000"/>
          <w:lang w:val="en-US"/>
        </w:rPr>
        <w:t>al Organization Forum right now</w:t>
      </w:r>
      <w:r w:rsidR="00925FF4" w:rsidRPr="00925FF4">
        <w:rPr>
          <w:rFonts w:ascii="Arial" w:eastAsia="Times New Roman" w:hAnsi="Arial" w:cs="Arial"/>
          <w:i/>
          <w:iCs/>
          <w:color w:val="000000"/>
          <w:lang w:val="en-US"/>
        </w:rPr>
        <w:t>. We are part of the steering committee and really believing th</w:t>
      </w:r>
      <w:r w:rsidR="00E9310D">
        <w:rPr>
          <w:rFonts w:ascii="Arial" w:eastAsia="Times New Roman" w:hAnsi="Arial" w:cs="Arial"/>
          <w:i/>
          <w:iCs/>
          <w:color w:val="000000"/>
          <w:lang w:val="en-US"/>
        </w:rPr>
        <w:t xml:space="preserve">at complementary partnerships </w:t>
      </w:r>
      <w:r w:rsidR="000216EE">
        <w:rPr>
          <w:rFonts w:ascii="Arial" w:eastAsia="Times New Roman" w:hAnsi="Arial" w:cs="Arial"/>
          <w:i/>
          <w:iCs/>
          <w:color w:val="000000"/>
          <w:lang w:val="en-US"/>
        </w:rPr>
        <w:t>are</w:t>
      </w:r>
      <w:r w:rsidR="00E9310D">
        <w:rPr>
          <w:rFonts w:ascii="Arial" w:eastAsia="Times New Roman" w:hAnsi="Arial" w:cs="Arial"/>
          <w:i/>
          <w:iCs/>
          <w:color w:val="000000"/>
          <w:lang w:val="en-US"/>
        </w:rPr>
        <w:t xml:space="preserve"> the best model for</w:t>
      </w:r>
      <w:r w:rsidR="00925FF4" w:rsidRPr="00925FF4">
        <w:rPr>
          <w:rFonts w:ascii="Arial" w:eastAsia="Times New Roman" w:hAnsi="Arial" w:cs="Arial"/>
          <w:i/>
          <w:iCs/>
          <w:color w:val="000000"/>
          <w:lang w:val="en-US"/>
        </w:rPr>
        <w:t xml:space="preserve"> our activities. </w:t>
      </w:r>
      <w:r w:rsidR="00175A25" w:rsidRPr="00925FF4">
        <w:rPr>
          <w:rFonts w:ascii="Arial" w:eastAsia="Times New Roman" w:hAnsi="Arial" w:cs="Arial"/>
          <w:i/>
          <w:iCs/>
          <w:color w:val="000000"/>
          <w:lang w:val="en-US"/>
        </w:rPr>
        <w:t>We're active in different sectors which include education, health, livelihood protection</w:t>
      </w:r>
      <w:r w:rsidR="000216EE">
        <w:rPr>
          <w:rFonts w:ascii="Arial" w:eastAsia="Times New Roman" w:hAnsi="Arial" w:cs="Arial"/>
          <w:i/>
          <w:iCs/>
          <w:color w:val="000000"/>
          <w:lang w:val="en-US"/>
        </w:rPr>
        <w:t>,</w:t>
      </w:r>
      <w:r w:rsidR="00175A25" w:rsidRPr="00925FF4">
        <w:rPr>
          <w:rFonts w:ascii="Arial" w:eastAsia="Times New Roman" w:hAnsi="Arial" w:cs="Arial"/>
          <w:i/>
          <w:iCs/>
          <w:color w:val="000000"/>
          <w:lang w:val="en-US"/>
        </w:rPr>
        <w:t xml:space="preserve"> and food security. We work with different partners </w:t>
      </w:r>
      <w:r w:rsidR="00925FF4" w:rsidRPr="00925FF4">
        <w:rPr>
          <w:rFonts w:ascii="Arial" w:eastAsia="Times New Roman" w:hAnsi="Arial" w:cs="Arial"/>
          <w:i/>
          <w:iCs/>
          <w:color w:val="000000"/>
          <w:lang w:val="en-US"/>
        </w:rPr>
        <w:t>in the government,</w:t>
      </w:r>
      <w:r w:rsidR="00175A25" w:rsidRPr="00925FF4">
        <w:rPr>
          <w:rFonts w:ascii="Arial" w:eastAsia="Times New Roman" w:hAnsi="Arial" w:cs="Arial"/>
          <w:i/>
          <w:iCs/>
          <w:color w:val="000000"/>
          <w:lang w:val="en-US"/>
        </w:rPr>
        <w:t xml:space="preserve"> </w:t>
      </w:r>
      <w:r w:rsidR="00E9310D">
        <w:rPr>
          <w:rFonts w:ascii="Arial" w:eastAsia="Times New Roman" w:hAnsi="Arial" w:cs="Arial"/>
          <w:i/>
          <w:iCs/>
          <w:color w:val="000000"/>
          <w:lang w:val="en-US"/>
        </w:rPr>
        <w:t>and</w:t>
      </w:r>
      <w:r w:rsidR="00175A25" w:rsidRPr="00925FF4">
        <w:rPr>
          <w:rFonts w:ascii="Arial" w:eastAsia="Times New Roman" w:hAnsi="Arial" w:cs="Arial"/>
          <w:i/>
          <w:iCs/>
          <w:color w:val="000000"/>
          <w:lang w:val="en-US"/>
        </w:rPr>
        <w:t xml:space="preserve"> </w:t>
      </w:r>
      <w:r w:rsidR="00101F04" w:rsidRPr="00925FF4">
        <w:rPr>
          <w:rFonts w:ascii="Arial" w:eastAsia="Times New Roman" w:hAnsi="Arial" w:cs="Arial"/>
          <w:i/>
          <w:iCs/>
          <w:color w:val="000000"/>
          <w:lang w:val="en-US"/>
        </w:rPr>
        <w:t>line</w:t>
      </w:r>
      <w:r w:rsidR="00175A25" w:rsidRPr="00925FF4">
        <w:rPr>
          <w:rFonts w:ascii="Arial" w:eastAsia="Times New Roman" w:hAnsi="Arial" w:cs="Arial"/>
          <w:i/>
          <w:iCs/>
          <w:color w:val="000000"/>
          <w:lang w:val="en-US"/>
        </w:rPr>
        <w:t xml:space="preserve"> ministri</w:t>
      </w:r>
      <w:r w:rsidR="00925FF4" w:rsidRPr="00925FF4">
        <w:rPr>
          <w:rFonts w:ascii="Arial" w:eastAsia="Times New Roman" w:hAnsi="Arial" w:cs="Arial"/>
          <w:i/>
          <w:iCs/>
          <w:color w:val="000000"/>
          <w:lang w:val="en-US"/>
        </w:rPr>
        <w:t xml:space="preserve">es who are relevant to our work as </w:t>
      </w:r>
      <w:r w:rsidR="00E9310D">
        <w:rPr>
          <w:rFonts w:ascii="Arial" w:eastAsia="Times New Roman" w:hAnsi="Arial" w:cs="Arial"/>
          <w:i/>
          <w:iCs/>
          <w:color w:val="000000"/>
          <w:lang w:val="en-US"/>
        </w:rPr>
        <w:t xml:space="preserve">the </w:t>
      </w:r>
      <w:r w:rsidR="00175A25" w:rsidRPr="00925FF4">
        <w:rPr>
          <w:rFonts w:ascii="Arial" w:eastAsia="Times New Roman" w:hAnsi="Arial" w:cs="Arial"/>
          <w:i/>
          <w:iCs/>
          <w:color w:val="000000"/>
          <w:lang w:val="en-US"/>
        </w:rPr>
        <w:t>Ministry o</w:t>
      </w:r>
      <w:r w:rsidR="00925FF4" w:rsidRPr="00925FF4">
        <w:rPr>
          <w:rFonts w:ascii="Arial" w:eastAsia="Times New Roman" w:hAnsi="Arial" w:cs="Arial"/>
          <w:i/>
          <w:iCs/>
          <w:color w:val="000000"/>
          <w:lang w:val="en-US"/>
        </w:rPr>
        <w:t>f Health, Ministry of Education and</w:t>
      </w:r>
      <w:r w:rsidR="00175A25" w:rsidRPr="00925FF4">
        <w:rPr>
          <w:rFonts w:ascii="Arial" w:eastAsia="Times New Roman" w:hAnsi="Arial" w:cs="Arial"/>
          <w:i/>
          <w:iCs/>
          <w:color w:val="000000"/>
          <w:lang w:val="en-US"/>
        </w:rPr>
        <w:t xml:space="preserve"> </w:t>
      </w:r>
      <w:r w:rsidR="00E9310D">
        <w:rPr>
          <w:rFonts w:ascii="Arial" w:eastAsia="Times New Roman" w:hAnsi="Arial" w:cs="Arial"/>
          <w:i/>
          <w:iCs/>
          <w:color w:val="000000"/>
          <w:lang w:val="en-US"/>
        </w:rPr>
        <w:t xml:space="preserve">the </w:t>
      </w:r>
      <w:r w:rsidR="00175A25" w:rsidRPr="00925FF4">
        <w:rPr>
          <w:rFonts w:ascii="Arial" w:eastAsia="Times New Roman" w:hAnsi="Arial" w:cs="Arial"/>
          <w:i/>
          <w:iCs/>
          <w:color w:val="000000"/>
          <w:lang w:val="en-US"/>
        </w:rPr>
        <w:t xml:space="preserve">Ministry of Social Affairs. </w:t>
      </w:r>
      <w:r w:rsidR="00925FF4" w:rsidRPr="00925FF4">
        <w:rPr>
          <w:rFonts w:ascii="Arial" w:eastAsia="Times New Roman" w:hAnsi="Arial" w:cs="Arial"/>
          <w:i/>
          <w:iCs/>
          <w:color w:val="000000"/>
          <w:lang w:val="en-US"/>
        </w:rPr>
        <w:t>W</w:t>
      </w:r>
      <w:r w:rsidR="00175A25" w:rsidRPr="00925FF4">
        <w:rPr>
          <w:rFonts w:ascii="Arial" w:eastAsia="Times New Roman" w:hAnsi="Arial" w:cs="Arial"/>
          <w:i/>
          <w:iCs/>
          <w:color w:val="000000"/>
          <w:lang w:val="en-US"/>
        </w:rPr>
        <w:t>e do work in partnership with certain internation</w:t>
      </w:r>
      <w:r w:rsidR="00E9310D">
        <w:rPr>
          <w:rFonts w:ascii="Arial" w:eastAsia="Times New Roman" w:hAnsi="Arial" w:cs="Arial"/>
          <w:i/>
          <w:iCs/>
          <w:color w:val="000000"/>
          <w:lang w:val="en-US"/>
        </w:rPr>
        <w:t>al NGOs who complement our work. F</w:t>
      </w:r>
      <w:r w:rsidR="00175A25" w:rsidRPr="00925FF4">
        <w:rPr>
          <w:rFonts w:ascii="Arial" w:eastAsia="Times New Roman" w:hAnsi="Arial" w:cs="Arial"/>
          <w:i/>
          <w:iCs/>
          <w:color w:val="000000"/>
          <w:lang w:val="en-US"/>
        </w:rPr>
        <w:t xml:space="preserve">or </w:t>
      </w:r>
      <w:r w:rsidR="00E9310D" w:rsidRPr="00925FF4">
        <w:rPr>
          <w:rFonts w:ascii="Arial" w:eastAsia="Times New Roman" w:hAnsi="Arial" w:cs="Arial"/>
          <w:i/>
          <w:iCs/>
          <w:color w:val="000000"/>
          <w:lang w:val="en-US"/>
        </w:rPr>
        <w:t>instance,</w:t>
      </w:r>
      <w:r w:rsidR="00175A25" w:rsidRPr="00925FF4">
        <w:rPr>
          <w:rFonts w:ascii="Arial" w:eastAsia="Times New Roman" w:hAnsi="Arial" w:cs="Arial"/>
          <w:i/>
          <w:iCs/>
          <w:color w:val="000000"/>
          <w:lang w:val="en-US"/>
        </w:rPr>
        <w:t xml:space="preserve"> in the heal</w:t>
      </w:r>
      <w:r w:rsidR="00E9310D">
        <w:rPr>
          <w:rFonts w:ascii="Arial" w:eastAsia="Times New Roman" w:hAnsi="Arial" w:cs="Arial"/>
          <w:i/>
          <w:iCs/>
          <w:color w:val="000000"/>
          <w:lang w:val="en-US"/>
        </w:rPr>
        <w:t xml:space="preserve">th sector, </w:t>
      </w:r>
      <w:r w:rsidR="00281141">
        <w:rPr>
          <w:rFonts w:ascii="Arial" w:eastAsia="Times New Roman" w:hAnsi="Arial" w:cs="Arial"/>
          <w:i/>
          <w:iCs/>
          <w:color w:val="000000"/>
          <w:lang w:val="en-US"/>
        </w:rPr>
        <w:t>‘Doctors of the W</w:t>
      </w:r>
      <w:r w:rsidR="00E9310D">
        <w:rPr>
          <w:rFonts w:ascii="Arial" w:eastAsia="Times New Roman" w:hAnsi="Arial" w:cs="Arial"/>
          <w:i/>
          <w:iCs/>
          <w:color w:val="000000"/>
          <w:lang w:val="en-US"/>
        </w:rPr>
        <w:t>orld</w:t>
      </w:r>
      <w:r w:rsidR="00281141">
        <w:rPr>
          <w:rFonts w:ascii="Arial" w:eastAsia="Times New Roman" w:hAnsi="Arial" w:cs="Arial"/>
          <w:i/>
          <w:iCs/>
          <w:color w:val="000000"/>
          <w:lang w:val="en-US"/>
        </w:rPr>
        <w:t>’</w:t>
      </w:r>
      <w:r w:rsidR="00E9310D">
        <w:rPr>
          <w:rFonts w:ascii="Arial" w:eastAsia="Times New Roman" w:hAnsi="Arial" w:cs="Arial"/>
          <w:i/>
          <w:iCs/>
          <w:color w:val="000000"/>
          <w:lang w:val="en-US"/>
        </w:rPr>
        <w:t xml:space="preserve"> provide</w:t>
      </w:r>
      <w:r w:rsidR="00175A25" w:rsidRPr="00925FF4">
        <w:rPr>
          <w:rFonts w:ascii="Arial" w:eastAsia="Times New Roman" w:hAnsi="Arial" w:cs="Arial"/>
          <w:i/>
          <w:iCs/>
          <w:color w:val="000000"/>
          <w:lang w:val="en-US"/>
        </w:rPr>
        <w:t xml:space="preserve"> us with support in terms of monitoring and evaluation</w:t>
      </w:r>
      <w:r w:rsidR="00E9310D">
        <w:rPr>
          <w:rFonts w:ascii="Arial" w:eastAsia="Times New Roman" w:hAnsi="Arial" w:cs="Arial"/>
          <w:i/>
          <w:iCs/>
          <w:color w:val="000000"/>
          <w:lang w:val="en-US"/>
        </w:rPr>
        <w:t xml:space="preserve"> in</w:t>
      </w:r>
      <w:r w:rsidR="00175A25" w:rsidRPr="00925FF4">
        <w:rPr>
          <w:rFonts w:ascii="Arial" w:eastAsia="Times New Roman" w:hAnsi="Arial" w:cs="Arial"/>
          <w:i/>
          <w:iCs/>
          <w:color w:val="000000"/>
          <w:lang w:val="en-US"/>
        </w:rPr>
        <w:t xml:space="preserve"> </w:t>
      </w:r>
      <w:r w:rsidR="00925FF4" w:rsidRPr="00925FF4">
        <w:rPr>
          <w:rFonts w:ascii="Arial" w:eastAsia="Times New Roman" w:hAnsi="Arial" w:cs="Arial"/>
          <w:i/>
          <w:iCs/>
          <w:color w:val="000000"/>
          <w:lang w:val="en-US"/>
        </w:rPr>
        <w:t>disease control and so on. W</w:t>
      </w:r>
      <w:r w:rsidR="00175A25" w:rsidRPr="00925FF4">
        <w:rPr>
          <w:rFonts w:ascii="Arial" w:eastAsia="Times New Roman" w:hAnsi="Arial" w:cs="Arial"/>
          <w:i/>
          <w:iCs/>
          <w:color w:val="000000"/>
          <w:lang w:val="en-US"/>
        </w:rPr>
        <w:t>e do also work in partnership with smaller</w:t>
      </w:r>
      <w:r w:rsidR="00925FF4" w:rsidRPr="00925FF4">
        <w:rPr>
          <w:rFonts w:ascii="Arial" w:eastAsia="Times New Roman" w:hAnsi="Arial" w:cs="Arial"/>
          <w:i/>
          <w:iCs/>
          <w:color w:val="000000"/>
          <w:lang w:val="en-US"/>
        </w:rPr>
        <w:t xml:space="preserve"> </w:t>
      </w:r>
      <w:r w:rsidR="00175A25" w:rsidRPr="00925FF4">
        <w:rPr>
          <w:rFonts w:ascii="Arial" w:eastAsia="Times New Roman" w:hAnsi="Arial" w:cs="Arial"/>
          <w:i/>
          <w:iCs/>
          <w:color w:val="000000"/>
          <w:lang w:val="en-US"/>
        </w:rPr>
        <w:t>civil society organizations</w:t>
      </w:r>
      <w:r w:rsidR="00925FF4" w:rsidRPr="00925FF4">
        <w:rPr>
          <w:rFonts w:ascii="Arial" w:eastAsia="Times New Roman" w:hAnsi="Arial" w:cs="Arial"/>
          <w:i/>
          <w:iCs/>
          <w:color w:val="000000"/>
          <w:lang w:val="en-US"/>
        </w:rPr>
        <w:t xml:space="preserve"> to</w:t>
      </w:r>
      <w:r w:rsidR="00175A25" w:rsidRPr="00925FF4">
        <w:rPr>
          <w:rFonts w:ascii="Arial" w:eastAsia="Times New Roman" w:hAnsi="Arial" w:cs="Arial"/>
          <w:i/>
          <w:iCs/>
          <w:color w:val="000000"/>
          <w:lang w:val="en-US"/>
        </w:rPr>
        <w:t xml:space="preserve"> </w:t>
      </w:r>
      <w:r w:rsidR="00925FF4" w:rsidRPr="00925FF4">
        <w:rPr>
          <w:rFonts w:ascii="Arial" w:eastAsia="Times New Roman" w:hAnsi="Arial" w:cs="Arial"/>
          <w:i/>
          <w:iCs/>
          <w:color w:val="000000"/>
          <w:lang w:val="en-US"/>
        </w:rPr>
        <w:t>complement</w:t>
      </w:r>
      <w:r w:rsidR="00175A25" w:rsidRPr="00925FF4">
        <w:rPr>
          <w:rFonts w:ascii="Arial" w:eastAsia="Times New Roman" w:hAnsi="Arial" w:cs="Arial"/>
          <w:i/>
          <w:iCs/>
          <w:color w:val="000000"/>
          <w:lang w:val="en-US"/>
        </w:rPr>
        <w:t xml:space="preserve"> our work</w:t>
      </w:r>
      <w:r w:rsidR="00925FF4">
        <w:rPr>
          <w:rFonts w:ascii="Arial" w:eastAsia="Times New Roman" w:hAnsi="Arial" w:cs="Arial"/>
          <w:i/>
          <w:iCs/>
          <w:color w:val="000000"/>
          <w:lang w:val="en-US"/>
        </w:rPr>
        <w:t>”</w:t>
      </w:r>
      <w:r w:rsidR="00925FF4" w:rsidRPr="00925FF4">
        <w:rPr>
          <w:rFonts w:ascii="Arial" w:eastAsia="Times New Roman" w:hAnsi="Arial" w:cs="Arial"/>
          <w:i/>
          <w:iCs/>
          <w:color w:val="000000"/>
          <w:lang w:val="en-US"/>
        </w:rPr>
        <w:t xml:space="preserve"> </w:t>
      </w:r>
      <w:r w:rsidR="00E47D5B">
        <w:rPr>
          <w:rFonts w:ascii="Arial" w:eastAsia="Times New Roman" w:hAnsi="Arial" w:cs="Arial"/>
          <w:i/>
          <w:iCs/>
          <w:color w:val="000000"/>
          <w:lang w:val="en-US"/>
        </w:rPr>
        <w:t>(R05</w:t>
      </w:r>
      <w:r w:rsidR="00925FF4">
        <w:rPr>
          <w:rFonts w:ascii="Arial" w:eastAsia="Times New Roman" w:hAnsi="Arial" w:cs="Arial"/>
          <w:i/>
          <w:iCs/>
          <w:color w:val="000000"/>
          <w:lang w:val="en-US"/>
        </w:rPr>
        <w:t>-IRA-AA).</w:t>
      </w:r>
    </w:p>
    <w:p w14:paraId="20851030" w14:textId="3901FCDA" w:rsidR="00C52A60" w:rsidRDefault="00C10E4F" w:rsidP="007A645C">
      <w:pPr>
        <w:spacing w:line="360" w:lineRule="auto"/>
        <w:ind w:right="44"/>
        <w:rPr>
          <w:rFonts w:ascii="Arial" w:eastAsia="Times New Roman" w:hAnsi="Arial" w:cs="Arial"/>
          <w:color w:val="000000"/>
          <w:lang w:val="en-US"/>
        </w:rPr>
      </w:pPr>
      <w:r>
        <w:rPr>
          <w:rFonts w:ascii="Arial" w:eastAsia="Times New Roman" w:hAnsi="Arial" w:cs="Arial"/>
          <w:color w:val="000000"/>
          <w:lang w:val="en-US"/>
        </w:rPr>
        <w:t xml:space="preserve">However, this cannot be regarded as exclusive, because </w:t>
      </w:r>
      <w:r w:rsidR="00E9310D">
        <w:rPr>
          <w:rFonts w:ascii="Arial" w:eastAsia="Times New Roman" w:hAnsi="Arial" w:cs="Arial"/>
          <w:color w:val="000000"/>
          <w:lang w:val="en-US"/>
        </w:rPr>
        <w:t xml:space="preserve">the </w:t>
      </w:r>
      <w:r>
        <w:rPr>
          <w:rFonts w:ascii="Arial" w:eastAsia="Times New Roman" w:hAnsi="Arial" w:cs="Arial"/>
          <w:color w:val="000000"/>
          <w:lang w:val="en-US"/>
        </w:rPr>
        <w:t>competition between donors on the ground</w:t>
      </w:r>
      <w:r w:rsidR="00E9310D">
        <w:rPr>
          <w:rFonts w:ascii="Arial" w:eastAsia="Times New Roman" w:hAnsi="Arial" w:cs="Arial"/>
          <w:color w:val="000000"/>
          <w:lang w:val="en-US"/>
        </w:rPr>
        <w:t>,</w:t>
      </w:r>
      <w:r>
        <w:rPr>
          <w:rFonts w:ascii="Arial" w:eastAsia="Times New Roman" w:hAnsi="Arial" w:cs="Arial"/>
          <w:color w:val="000000"/>
          <w:lang w:val="en-US"/>
        </w:rPr>
        <w:t xml:space="preserve"> and</w:t>
      </w:r>
      <w:r w:rsidR="00E9310D">
        <w:rPr>
          <w:rFonts w:ascii="Arial" w:eastAsia="Times New Roman" w:hAnsi="Arial" w:cs="Arial"/>
          <w:color w:val="000000"/>
          <w:lang w:val="en-US"/>
        </w:rPr>
        <w:t xml:space="preserve"> the</w:t>
      </w:r>
      <w:r>
        <w:rPr>
          <w:rFonts w:ascii="Arial" w:eastAsia="Times New Roman" w:hAnsi="Arial" w:cs="Arial"/>
          <w:color w:val="000000"/>
          <w:lang w:val="en-US"/>
        </w:rPr>
        <w:t xml:space="preserve"> lack of constructive </w:t>
      </w:r>
      <w:r w:rsidR="00E9310D">
        <w:rPr>
          <w:rFonts w:ascii="Arial" w:eastAsia="Times New Roman" w:hAnsi="Arial" w:cs="Arial"/>
          <w:color w:val="000000"/>
          <w:lang w:val="en-US"/>
        </w:rPr>
        <w:t xml:space="preserve">clustering </w:t>
      </w:r>
      <w:r>
        <w:rPr>
          <w:rFonts w:ascii="Arial" w:eastAsia="Times New Roman" w:hAnsi="Arial" w:cs="Arial"/>
          <w:color w:val="000000"/>
          <w:lang w:val="en-US"/>
        </w:rPr>
        <w:t>mechanisms</w:t>
      </w:r>
      <w:r w:rsidR="00E9310D">
        <w:rPr>
          <w:rFonts w:ascii="Arial" w:eastAsia="Times New Roman" w:hAnsi="Arial" w:cs="Arial"/>
          <w:color w:val="000000"/>
          <w:lang w:val="en-US"/>
        </w:rPr>
        <w:t xml:space="preserve"> as outlined in Section 5.3, remains an obstacle in </w:t>
      </w:r>
      <w:r>
        <w:rPr>
          <w:rFonts w:ascii="Arial" w:eastAsia="Times New Roman" w:hAnsi="Arial" w:cs="Arial"/>
          <w:color w:val="000000"/>
          <w:lang w:val="en-US"/>
        </w:rPr>
        <w:t xml:space="preserve">mapping </w:t>
      </w:r>
      <w:r w:rsidR="006C68C3">
        <w:rPr>
          <w:rFonts w:ascii="Arial" w:eastAsia="Times New Roman" w:hAnsi="Arial" w:cs="Arial"/>
          <w:color w:val="000000"/>
          <w:lang w:val="en-US"/>
        </w:rPr>
        <w:t xml:space="preserve">DRR </w:t>
      </w:r>
      <w:r w:rsidR="006C68C3" w:rsidRPr="00C10E4F">
        <w:rPr>
          <w:rFonts w:ascii="Arial" w:eastAsia="Times New Roman" w:hAnsi="Arial" w:cs="Arial"/>
          <w:color w:val="000000"/>
          <w:lang w:val="en-US"/>
        </w:rPr>
        <w:t xml:space="preserve">informal actors </w:t>
      </w:r>
      <w:r w:rsidR="00281141">
        <w:rPr>
          <w:rFonts w:ascii="Arial" w:eastAsia="Times New Roman" w:hAnsi="Arial" w:cs="Arial"/>
          <w:color w:val="000000"/>
          <w:lang w:val="en-US"/>
        </w:rPr>
        <w:t xml:space="preserve">in Lebanon, </w:t>
      </w:r>
      <w:r w:rsidR="006C68C3">
        <w:rPr>
          <w:rFonts w:ascii="Arial" w:eastAsia="Times New Roman" w:hAnsi="Arial" w:cs="Arial"/>
          <w:color w:val="000000"/>
          <w:lang w:val="en-US"/>
        </w:rPr>
        <w:t>and documenting their role</w:t>
      </w:r>
      <w:r w:rsidR="00E9310D">
        <w:rPr>
          <w:rFonts w:ascii="Arial" w:eastAsia="Times New Roman" w:hAnsi="Arial" w:cs="Arial"/>
          <w:color w:val="000000"/>
          <w:lang w:val="en-US"/>
        </w:rPr>
        <w:t xml:space="preserve"> i</w:t>
      </w:r>
      <w:r w:rsidR="004E48BF">
        <w:rPr>
          <w:rFonts w:ascii="Arial" w:eastAsia="Times New Roman" w:hAnsi="Arial" w:cs="Arial"/>
          <w:color w:val="000000"/>
          <w:lang w:val="en-US"/>
        </w:rPr>
        <w:t>n</w:t>
      </w:r>
      <w:r w:rsidR="00E9310D">
        <w:rPr>
          <w:rFonts w:ascii="Arial" w:eastAsia="Times New Roman" w:hAnsi="Arial" w:cs="Arial"/>
          <w:color w:val="000000"/>
          <w:lang w:val="en-US"/>
        </w:rPr>
        <w:t xml:space="preserve"> building resilience. </w:t>
      </w:r>
      <w:r w:rsidR="003C76C5">
        <w:rPr>
          <w:rFonts w:ascii="Arial" w:eastAsia="Times New Roman" w:hAnsi="Arial" w:cs="Arial"/>
          <w:color w:val="000000"/>
          <w:lang w:val="en-US"/>
        </w:rPr>
        <w:t>The r</w:t>
      </w:r>
      <w:r w:rsidR="00E9310D">
        <w:rPr>
          <w:rFonts w:ascii="Arial" w:eastAsia="Times New Roman" w:hAnsi="Arial" w:cs="Arial"/>
          <w:color w:val="000000"/>
          <w:lang w:val="en-US"/>
        </w:rPr>
        <w:t xml:space="preserve">ecommendation for strengthening </w:t>
      </w:r>
      <w:r w:rsidR="006C68C3">
        <w:rPr>
          <w:rFonts w:ascii="Arial" w:eastAsia="Times New Roman" w:hAnsi="Arial" w:cs="Arial"/>
          <w:color w:val="000000"/>
          <w:lang w:val="en-US"/>
        </w:rPr>
        <w:t>linkages betwe</w:t>
      </w:r>
      <w:r w:rsidR="00281141">
        <w:rPr>
          <w:rFonts w:ascii="Arial" w:eastAsia="Times New Roman" w:hAnsi="Arial" w:cs="Arial"/>
          <w:color w:val="000000"/>
          <w:lang w:val="en-US"/>
        </w:rPr>
        <w:t>en donors and local communities</w:t>
      </w:r>
      <w:r w:rsidR="006C68C3">
        <w:rPr>
          <w:rFonts w:ascii="Arial" w:eastAsia="Times New Roman" w:hAnsi="Arial" w:cs="Arial"/>
          <w:color w:val="000000"/>
          <w:lang w:val="en-US"/>
        </w:rPr>
        <w:t xml:space="preserve"> </w:t>
      </w:r>
      <w:r w:rsidRPr="00C10E4F">
        <w:rPr>
          <w:rFonts w:ascii="Arial" w:eastAsia="Times New Roman" w:hAnsi="Arial" w:cs="Arial"/>
          <w:color w:val="000000"/>
          <w:lang w:val="en-US"/>
        </w:rPr>
        <w:t>in the delivery of DRR associated activities of finance, governance, and security</w:t>
      </w:r>
      <w:r w:rsidR="00E9310D">
        <w:rPr>
          <w:rFonts w:ascii="Arial" w:eastAsia="Times New Roman" w:hAnsi="Arial" w:cs="Arial"/>
          <w:color w:val="000000"/>
          <w:lang w:val="en-US"/>
        </w:rPr>
        <w:t xml:space="preserve"> are set by this study</w:t>
      </w:r>
      <w:r w:rsidR="003C76C5">
        <w:rPr>
          <w:rFonts w:ascii="Arial" w:eastAsia="Times New Roman" w:hAnsi="Arial" w:cs="Arial"/>
          <w:color w:val="000000"/>
          <w:lang w:val="en-US"/>
        </w:rPr>
        <w:t xml:space="preserve"> policy guidance</w:t>
      </w:r>
      <w:r w:rsidRPr="00C10E4F">
        <w:rPr>
          <w:rFonts w:ascii="Arial" w:eastAsia="Times New Roman" w:hAnsi="Arial" w:cs="Arial"/>
          <w:color w:val="000000"/>
          <w:lang w:val="en-US"/>
        </w:rPr>
        <w:t xml:space="preserve"> ‘to encourage humanitarian agencies and policy-makers to engage with informality more </w:t>
      </w:r>
      <w:r w:rsidR="00E9310D">
        <w:rPr>
          <w:rFonts w:ascii="Arial" w:eastAsia="Times New Roman" w:hAnsi="Arial" w:cs="Arial"/>
          <w:color w:val="000000"/>
          <w:lang w:val="en-US"/>
        </w:rPr>
        <w:t>systematically’. This shall enhance</w:t>
      </w:r>
      <w:r w:rsidRPr="00C10E4F">
        <w:rPr>
          <w:rFonts w:ascii="Arial" w:eastAsia="Times New Roman" w:hAnsi="Arial" w:cs="Arial"/>
          <w:color w:val="000000"/>
          <w:lang w:val="en-US"/>
        </w:rPr>
        <w:t xml:space="preserve"> the opportunities for integrating the informal absorptive, adaptive and transformative capacities of both hosting and </w:t>
      </w:r>
      <w:r w:rsidR="006C68C3">
        <w:rPr>
          <w:rFonts w:ascii="Arial" w:eastAsia="Times New Roman" w:hAnsi="Arial" w:cs="Arial"/>
          <w:color w:val="000000"/>
          <w:lang w:val="en-US"/>
        </w:rPr>
        <w:t>disaster displaced</w:t>
      </w:r>
      <w:r w:rsidRPr="00C10E4F">
        <w:rPr>
          <w:rFonts w:ascii="Arial" w:eastAsia="Times New Roman" w:hAnsi="Arial" w:cs="Arial"/>
          <w:color w:val="000000"/>
          <w:lang w:val="en-US"/>
        </w:rPr>
        <w:t xml:space="preserve"> communities, into national DRR policies and leg</w:t>
      </w:r>
      <w:r w:rsidR="006C68C3">
        <w:rPr>
          <w:rFonts w:ascii="Arial" w:eastAsia="Times New Roman" w:hAnsi="Arial" w:cs="Arial"/>
          <w:color w:val="000000"/>
          <w:lang w:val="en-US"/>
        </w:rPr>
        <w:t>islative frameworks (ODI, 2018)</w:t>
      </w:r>
      <w:r w:rsidRPr="00C10E4F">
        <w:rPr>
          <w:rFonts w:ascii="Arial" w:eastAsia="Times New Roman" w:hAnsi="Arial" w:cs="Arial"/>
          <w:color w:val="000000"/>
          <w:lang w:val="en-US"/>
        </w:rPr>
        <w:t>.</w:t>
      </w:r>
      <w:r w:rsidR="008B3CEF">
        <w:rPr>
          <w:rFonts w:ascii="Arial" w:eastAsia="Times New Roman" w:hAnsi="Arial" w:cs="Arial"/>
          <w:color w:val="000000"/>
          <w:lang w:val="en-US"/>
        </w:rPr>
        <w:t xml:space="preserve"> </w:t>
      </w:r>
      <w:r w:rsidR="009D23D7">
        <w:rPr>
          <w:rFonts w:ascii="Arial" w:eastAsia="Times New Roman" w:hAnsi="Arial" w:cs="Arial"/>
          <w:color w:val="000000"/>
          <w:lang w:val="en-US"/>
        </w:rPr>
        <w:t xml:space="preserve">Further </w:t>
      </w:r>
      <w:r w:rsidR="007A645C">
        <w:rPr>
          <w:rFonts w:ascii="Arial" w:eastAsia="Times New Roman" w:hAnsi="Arial" w:cs="Arial"/>
          <w:color w:val="000000"/>
          <w:lang w:val="en-US"/>
        </w:rPr>
        <w:t>mapping</w:t>
      </w:r>
      <w:r w:rsidR="009D23D7">
        <w:rPr>
          <w:rFonts w:ascii="Arial" w:eastAsia="Times New Roman" w:hAnsi="Arial" w:cs="Arial"/>
          <w:color w:val="000000"/>
          <w:lang w:val="en-US"/>
        </w:rPr>
        <w:t xml:space="preserve"> of DRR Key Stakeholders</w:t>
      </w:r>
      <w:r w:rsidR="007A645C">
        <w:rPr>
          <w:rFonts w:ascii="Arial" w:eastAsia="Times New Roman" w:hAnsi="Arial" w:cs="Arial"/>
          <w:color w:val="000000"/>
          <w:lang w:val="en-US"/>
        </w:rPr>
        <w:t xml:space="preserve"> at the local and national levels</w:t>
      </w:r>
      <w:r w:rsidR="009D23D7">
        <w:rPr>
          <w:rFonts w:ascii="Arial" w:eastAsia="Times New Roman" w:hAnsi="Arial" w:cs="Arial"/>
          <w:color w:val="000000"/>
          <w:lang w:val="en-US"/>
        </w:rPr>
        <w:t xml:space="preserve"> was applied in the context of Tripoli, </w:t>
      </w:r>
      <w:r w:rsidR="006740DF">
        <w:rPr>
          <w:rFonts w:ascii="Arial" w:eastAsia="Times New Roman" w:hAnsi="Arial" w:cs="Arial"/>
          <w:color w:val="000000"/>
          <w:lang w:val="en-US"/>
        </w:rPr>
        <w:t xml:space="preserve">Lebanon, </w:t>
      </w:r>
      <w:r w:rsidR="00FB447E">
        <w:rPr>
          <w:rFonts w:ascii="Arial" w:eastAsia="Times New Roman" w:hAnsi="Arial" w:cs="Arial"/>
          <w:color w:val="000000"/>
          <w:lang w:val="en-US"/>
        </w:rPr>
        <w:t xml:space="preserve">considering the views of the </w:t>
      </w:r>
      <w:r w:rsidR="00C52A60" w:rsidRPr="00FB447E">
        <w:rPr>
          <w:rFonts w:ascii="Arial" w:eastAsia="Times New Roman" w:hAnsi="Arial" w:cs="Arial"/>
          <w:color w:val="000000"/>
          <w:lang w:val="en-US"/>
        </w:rPr>
        <w:t xml:space="preserve">Lebanese </w:t>
      </w:r>
      <w:r w:rsidR="00C52A60">
        <w:rPr>
          <w:rFonts w:ascii="Arial" w:eastAsia="Times New Roman" w:hAnsi="Arial" w:cs="Arial"/>
          <w:color w:val="000000"/>
          <w:lang w:val="en-US"/>
        </w:rPr>
        <w:t>Red Cross</w:t>
      </w:r>
      <w:r w:rsidR="00C52A60" w:rsidRPr="00FB447E">
        <w:rPr>
          <w:rFonts w:ascii="Arial" w:eastAsia="Times New Roman" w:hAnsi="Arial" w:cs="Arial"/>
          <w:color w:val="000000"/>
          <w:lang w:val="en-US"/>
        </w:rPr>
        <w:t xml:space="preserve"> </w:t>
      </w:r>
      <w:r w:rsidR="00C52A60">
        <w:rPr>
          <w:rFonts w:ascii="Arial" w:eastAsia="Times New Roman" w:hAnsi="Arial" w:cs="Arial"/>
          <w:color w:val="000000"/>
          <w:lang w:val="en-US"/>
        </w:rPr>
        <w:t xml:space="preserve">(LRC), </w:t>
      </w:r>
      <w:r w:rsidR="00C52A60" w:rsidRPr="00C52A60">
        <w:rPr>
          <w:rFonts w:ascii="Arial" w:eastAsia="Times New Roman" w:hAnsi="Arial" w:cs="Arial"/>
          <w:color w:val="000000"/>
          <w:lang w:val="en-US"/>
        </w:rPr>
        <w:t>Lebanese Palestinian Dialogue Committee</w:t>
      </w:r>
      <w:r w:rsidR="00C52A60">
        <w:rPr>
          <w:rFonts w:ascii="Arial" w:eastAsia="Times New Roman" w:hAnsi="Arial" w:cs="Arial"/>
          <w:color w:val="000000"/>
          <w:lang w:val="en-US"/>
        </w:rPr>
        <w:t xml:space="preserve"> (LPDC) </w:t>
      </w:r>
      <w:r w:rsidR="002D1CBE">
        <w:rPr>
          <w:rFonts w:ascii="Arial" w:eastAsia="Times New Roman" w:hAnsi="Arial" w:cs="Arial"/>
          <w:color w:val="000000"/>
          <w:lang w:val="en-US"/>
        </w:rPr>
        <w:t>and the</w:t>
      </w:r>
      <w:r w:rsidR="002D1CBE" w:rsidRPr="00F55FA1">
        <w:rPr>
          <w:rFonts w:ascii="Arial" w:eastAsia="Times New Roman" w:hAnsi="Arial" w:cs="Arial"/>
          <w:color w:val="000000"/>
          <w:lang w:val="en-US"/>
        </w:rPr>
        <w:t xml:space="preserve"> </w:t>
      </w:r>
      <w:r w:rsidR="00C254FF" w:rsidRPr="00F55FA1">
        <w:rPr>
          <w:rFonts w:ascii="Arial" w:eastAsia="Times New Roman" w:hAnsi="Arial" w:cs="Arial"/>
          <w:color w:val="000000"/>
          <w:lang w:val="en-US"/>
        </w:rPr>
        <w:t xml:space="preserve">International Committee of the Red Cross </w:t>
      </w:r>
      <w:r w:rsidR="00C254FF">
        <w:rPr>
          <w:rFonts w:ascii="Arial" w:eastAsia="Times New Roman" w:hAnsi="Arial" w:cs="Arial"/>
          <w:color w:val="000000"/>
          <w:lang w:val="en-US"/>
        </w:rPr>
        <w:t>(ICRC</w:t>
      </w:r>
      <w:r w:rsidR="00FB447E">
        <w:rPr>
          <w:rFonts w:ascii="Arial" w:eastAsia="Times New Roman" w:hAnsi="Arial" w:cs="Arial"/>
          <w:color w:val="000000"/>
          <w:lang w:val="en-US"/>
        </w:rPr>
        <w:t xml:space="preserve">), in order to capture the understanding of </w:t>
      </w:r>
      <w:r w:rsidR="00FB447E">
        <w:rPr>
          <w:rFonts w:ascii="Arial" w:eastAsia="Times New Roman" w:hAnsi="Arial" w:cs="Arial"/>
          <w:color w:val="000000"/>
          <w:lang w:val="en-US"/>
        </w:rPr>
        <w:lastRenderedPageBreak/>
        <w:t xml:space="preserve">resilience building </w:t>
      </w:r>
      <w:r w:rsidR="002D1CBE">
        <w:rPr>
          <w:rFonts w:ascii="Arial" w:eastAsia="Times New Roman" w:hAnsi="Arial" w:cs="Arial"/>
          <w:color w:val="000000"/>
          <w:lang w:val="en-US"/>
        </w:rPr>
        <w:t>for</w:t>
      </w:r>
      <w:r w:rsidR="00FB447E">
        <w:rPr>
          <w:rFonts w:ascii="Arial" w:eastAsia="Times New Roman" w:hAnsi="Arial" w:cs="Arial"/>
          <w:color w:val="000000"/>
          <w:lang w:val="en-US"/>
        </w:rPr>
        <w:t xml:space="preserve"> Palestinian Refugees. </w:t>
      </w:r>
      <w:r w:rsidR="00C52A60">
        <w:rPr>
          <w:rFonts w:ascii="Arial" w:eastAsia="Times New Roman" w:hAnsi="Arial" w:cs="Arial"/>
          <w:color w:val="000000"/>
          <w:lang w:val="en-US"/>
        </w:rPr>
        <w:t>At the local level, the Lebanese Red Cross representative outlined the importance of understanding risk in the local context:</w:t>
      </w:r>
    </w:p>
    <w:p w14:paraId="00B60CBF" w14:textId="2EB75F68" w:rsidR="0013645B" w:rsidRPr="00820790" w:rsidRDefault="00C52A60" w:rsidP="007A645C">
      <w:pPr>
        <w:spacing w:after="0" w:line="360" w:lineRule="auto"/>
        <w:ind w:left="720" w:right="584"/>
        <w:rPr>
          <w:rFonts w:ascii="Arial" w:eastAsia="Times New Roman" w:hAnsi="Arial" w:cs="Arial"/>
          <w:i/>
          <w:iCs/>
          <w:color w:val="000000"/>
          <w:lang w:val="en-US"/>
        </w:rPr>
      </w:pPr>
      <w:r>
        <w:rPr>
          <w:rFonts w:ascii="Arial" w:eastAsia="Times New Roman" w:hAnsi="Arial" w:cs="Arial"/>
          <w:i/>
          <w:iCs/>
          <w:color w:val="000000"/>
          <w:lang w:val="en-US"/>
        </w:rPr>
        <w:t>“</w:t>
      </w:r>
      <w:r w:rsidR="004E48BF">
        <w:rPr>
          <w:rFonts w:ascii="Arial" w:eastAsia="Times New Roman" w:hAnsi="Arial" w:cs="Arial"/>
          <w:i/>
          <w:iCs/>
          <w:color w:val="000000"/>
          <w:lang w:val="en-US"/>
        </w:rPr>
        <w:t>W</w:t>
      </w:r>
      <w:r w:rsidRPr="00820790">
        <w:rPr>
          <w:rFonts w:ascii="Arial" w:eastAsia="Times New Roman" w:hAnsi="Arial" w:cs="Arial"/>
          <w:i/>
          <w:iCs/>
          <w:color w:val="000000"/>
          <w:lang w:val="en-US"/>
        </w:rPr>
        <w:t>hen we talk about natural disaster</w:t>
      </w:r>
      <w:r w:rsidR="004E48BF">
        <w:rPr>
          <w:rFonts w:ascii="Arial" w:eastAsia="Times New Roman" w:hAnsi="Arial" w:cs="Arial"/>
          <w:i/>
          <w:iCs/>
          <w:color w:val="000000"/>
          <w:lang w:val="en-US"/>
        </w:rPr>
        <w:t>s</w:t>
      </w:r>
      <w:r w:rsidRPr="00820790">
        <w:rPr>
          <w:rFonts w:ascii="Arial" w:eastAsia="Times New Roman" w:hAnsi="Arial" w:cs="Arial"/>
          <w:i/>
          <w:iCs/>
          <w:color w:val="000000"/>
          <w:lang w:val="en-US"/>
        </w:rPr>
        <w:t>, you have to unders</w:t>
      </w:r>
      <w:r w:rsidR="007A645C">
        <w:rPr>
          <w:rFonts w:ascii="Arial" w:eastAsia="Times New Roman" w:hAnsi="Arial" w:cs="Arial"/>
          <w:i/>
          <w:iCs/>
          <w:color w:val="000000"/>
          <w:lang w:val="en-US"/>
        </w:rPr>
        <w:t>tand the kind of disaster in ea</w:t>
      </w:r>
      <w:r w:rsidRPr="00820790">
        <w:rPr>
          <w:rFonts w:ascii="Arial" w:eastAsia="Times New Roman" w:hAnsi="Arial" w:cs="Arial"/>
          <w:i/>
          <w:iCs/>
          <w:color w:val="000000"/>
          <w:lang w:val="en-US"/>
        </w:rPr>
        <w:t xml:space="preserve">ch country, and you have to deal with this country </w:t>
      </w:r>
      <w:r w:rsidR="007A645C">
        <w:rPr>
          <w:rFonts w:ascii="Arial" w:eastAsia="Times New Roman" w:hAnsi="Arial" w:cs="Arial"/>
          <w:i/>
          <w:iCs/>
          <w:color w:val="000000"/>
          <w:lang w:val="en-US"/>
        </w:rPr>
        <w:t>context to understand</w:t>
      </w:r>
      <w:r w:rsidRPr="00820790">
        <w:rPr>
          <w:rFonts w:ascii="Arial" w:eastAsia="Times New Roman" w:hAnsi="Arial" w:cs="Arial"/>
          <w:i/>
          <w:iCs/>
          <w:color w:val="000000"/>
          <w:lang w:val="en-US"/>
        </w:rPr>
        <w:t xml:space="preserve"> how we can reduce and minimise the risk</w:t>
      </w:r>
      <w:r w:rsidR="007A645C">
        <w:rPr>
          <w:rFonts w:ascii="Arial" w:eastAsia="Times New Roman" w:hAnsi="Arial" w:cs="Arial"/>
          <w:i/>
          <w:iCs/>
          <w:color w:val="000000"/>
          <w:lang w:val="en-US"/>
        </w:rPr>
        <w:t>,</w:t>
      </w:r>
      <w:r w:rsidRPr="00820790">
        <w:rPr>
          <w:rFonts w:ascii="Arial" w:eastAsia="Times New Roman" w:hAnsi="Arial" w:cs="Arial"/>
          <w:i/>
          <w:iCs/>
          <w:color w:val="000000"/>
          <w:lang w:val="en-US"/>
        </w:rPr>
        <w:t xml:space="preserve"> and how you can organise or coordinate</w:t>
      </w:r>
      <w:r w:rsidR="007A645C">
        <w:rPr>
          <w:rFonts w:ascii="Arial" w:eastAsia="Times New Roman" w:hAnsi="Arial" w:cs="Arial"/>
          <w:i/>
          <w:iCs/>
          <w:color w:val="000000"/>
          <w:lang w:val="en-US"/>
        </w:rPr>
        <w:t xml:space="preserve"> different actors</w:t>
      </w:r>
      <w:r>
        <w:rPr>
          <w:rFonts w:ascii="Arial" w:eastAsia="Times New Roman" w:hAnsi="Arial" w:cs="Arial"/>
          <w:i/>
          <w:iCs/>
          <w:color w:val="000000"/>
          <w:lang w:val="en-US"/>
        </w:rPr>
        <w:t>” (R04-IRA-LRC)</w:t>
      </w:r>
      <w:r w:rsidRPr="00820790">
        <w:rPr>
          <w:rFonts w:ascii="Arial" w:eastAsia="Times New Roman" w:hAnsi="Arial" w:cs="Arial"/>
          <w:i/>
          <w:iCs/>
          <w:color w:val="000000"/>
          <w:lang w:val="en-US"/>
        </w:rPr>
        <w:t>.</w:t>
      </w:r>
    </w:p>
    <w:p w14:paraId="1CB04DFB" w14:textId="77777777" w:rsidR="00C52A60" w:rsidRDefault="00C52A60" w:rsidP="00C52A60">
      <w:pPr>
        <w:spacing w:after="0" w:line="360" w:lineRule="auto"/>
        <w:rPr>
          <w:rFonts w:ascii="Arial" w:eastAsia="Times New Roman" w:hAnsi="Arial" w:cs="Arial"/>
          <w:color w:val="000000"/>
          <w:lang w:val="en-US"/>
        </w:rPr>
      </w:pPr>
      <w:r>
        <w:rPr>
          <w:rFonts w:ascii="Arial" w:eastAsia="Times New Roman" w:hAnsi="Arial" w:cs="Arial"/>
          <w:color w:val="000000"/>
          <w:lang w:val="en-US"/>
        </w:rPr>
        <w:t>This understanding shall then shape the structure of collaborations, developing DRR strategies and partnerships with DRR stakeholders at the local and national levels:</w:t>
      </w:r>
    </w:p>
    <w:p w14:paraId="6A92DFB7" w14:textId="0AC7BF38" w:rsidR="0034136C" w:rsidRPr="00C52A60" w:rsidRDefault="00C52A60" w:rsidP="007A645C">
      <w:pPr>
        <w:spacing w:after="0" w:line="360" w:lineRule="auto"/>
        <w:ind w:left="720" w:right="584"/>
        <w:rPr>
          <w:rFonts w:ascii="Arial" w:eastAsia="Times New Roman" w:hAnsi="Arial" w:cs="Arial"/>
          <w:i/>
          <w:iCs/>
          <w:color w:val="000000"/>
          <w:lang w:val="en-US"/>
        </w:rPr>
      </w:pPr>
      <w:r>
        <w:rPr>
          <w:rFonts w:ascii="Arial" w:eastAsia="Times New Roman" w:hAnsi="Arial" w:cs="Arial"/>
          <w:i/>
          <w:iCs/>
          <w:color w:val="000000"/>
          <w:lang w:val="en-US"/>
        </w:rPr>
        <w:t>The</w:t>
      </w:r>
      <w:r w:rsidRPr="00265868">
        <w:rPr>
          <w:rFonts w:ascii="Arial" w:eastAsia="Times New Roman" w:hAnsi="Arial" w:cs="Arial"/>
          <w:i/>
          <w:iCs/>
          <w:color w:val="000000"/>
          <w:lang w:val="en-US"/>
        </w:rPr>
        <w:t xml:space="preserve"> Lebanese Red Cross h</w:t>
      </w:r>
      <w:r>
        <w:rPr>
          <w:rFonts w:ascii="Arial" w:eastAsia="Times New Roman" w:hAnsi="Arial" w:cs="Arial"/>
          <w:i/>
          <w:iCs/>
          <w:color w:val="000000"/>
          <w:lang w:val="en-US"/>
        </w:rPr>
        <w:t>as their own strategy for DRR. T</w:t>
      </w:r>
      <w:r w:rsidRPr="00265868">
        <w:rPr>
          <w:rFonts w:ascii="Arial" w:eastAsia="Times New Roman" w:hAnsi="Arial" w:cs="Arial"/>
          <w:i/>
          <w:iCs/>
          <w:color w:val="000000"/>
          <w:lang w:val="en-US"/>
        </w:rPr>
        <w:t xml:space="preserve">here's the DRR unit </w:t>
      </w:r>
      <w:r>
        <w:rPr>
          <w:rFonts w:ascii="Arial" w:eastAsia="Times New Roman" w:hAnsi="Arial" w:cs="Arial"/>
          <w:i/>
          <w:iCs/>
          <w:color w:val="000000"/>
          <w:lang w:val="en-US"/>
        </w:rPr>
        <w:t>in Beirut</w:t>
      </w:r>
      <w:r w:rsidR="007A645C">
        <w:rPr>
          <w:rFonts w:ascii="Arial" w:eastAsia="Times New Roman" w:hAnsi="Arial" w:cs="Arial"/>
          <w:i/>
          <w:iCs/>
          <w:color w:val="000000"/>
          <w:lang w:val="en-US"/>
        </w:rPr>
        <w:t xml:space="preserve"> working at</w:t>
      </w:r>
      <w:r w:rsidRPr="00265868">
        <w:rPr>
          <w:rFonts w:ascii="Arial" w:eastAsia="Times New Roman" w:hAnsi="Arial" w:cs="Arial"/>
          <w:i/>
          <w:iCs/>
          <w:color w:val="000000"/>
          <w:lang w:val="en-US"/>
        </w:rPr>
        <w:t xml:space="preserve"> the na</w:t>
      </w:r>
      <w:r>
        <w:rPr>
          <w:rFonts w:ascii="Arial" w:eastAsia="Times New Roman" w:hAnsi="Arial" w:cs="Arial"/>
          <w:i/>
          <w:iCs/>
          <w:color w:val="000000"/>
          <w:lang w:val="en-US"/>
        </w:rPr>
        <w:t>tional level and operating at</w:t>
      </w:r>
      <w:r w:rsidRPr="00265868">
        <w:rPr>
          <w:rFonts w:ascii="Arial" w:eastAsia="Times New Roman" w:hAnsi="Arial" w:cs="Arial"/>
          <w:i/>
          <w:iCs/>
          <w:color w:val="000000"/>
          <w:lang w:val="en-US"/>
        </w:rPr>
        <w:t xml:space="preserve"> two </w:t>
      </w:r>
      <w:r>
        <w:rPr>
          <w:rFonts w:ascii="Arial" w:eastAsia="Times New Roman" w:hAnsi="Arial" w:cs="Arial"/>
          <w:i/>
          <w:iCs/>
          <w:color w:val="000000"/>
          <w:lang w:val="en-US"/>
        </w:rPr>
        <w:t>scales</w:t>
      </w:r>
      <w:r w:rsidRPr="00265868">
        <w:rPr>
          <w:rFonts w:ascii="Arial" w:eastAsia="Times New Roman" w:hAnsi="Arial" w:cs="Arial"/>
          <w:i/>
          <w:iCs/>
          <w:color w:val="000000"/>
          <w:lang w:val="en-US"/>
        </w:rPr>
        <w:t xml:space="preserve"> -- </w:t>
      </w:r>
      <w:r>
        <w:rPr>
          <w:rFonts w:ascii="Arial" w:eastAsia="Times New Roman" w:hAnsi="Arial" w:cs="Arial"/>
          <w:i/>
          <w:iCs/>
          <w:color w:val="000000"/>
          <w:lang w:val="en-US"/>
        </w:rPr>
        <w:t>the sector</w:t>
      </w:r>
      <w:r w:rsidRPr="00265868">
        <w:rPr>
          <w:rFonts w:ascii="Arial" w:eastAsia="Times New Roman" w:hAnsi="Arial" w:cs="Arial"/>
          <w:i/>
          <w:iCs/>
          <w:color w:val="000000"/>
          <w:lang w:val="en-US"/>
        </w:rPr>
        <w:t xml:space="preserve">al </w:t>
      </w:r>
      <w:r>
        <w:rPr>
          <w:rFonts w:ascii="Arial" w:eastAsia="Times New Roman" w:hAnsi="Arial" w:cs="Arial"/>
          <w:i/>
          <w:iCs/>
          <w:color w:val="000000"/>
          <w:lang w:val="en-US"/>
        </w:rPr>
        <w:t xml:space="preserve">scale </w:t>
      </w:r>
      <w:r w:rsidRPr="00265868">
        <w:rPr>
          <w:rFonts w:ascii="Arial" w:eastAsia="Times New Roman" w:hAnsi="Arial" w:cs="Arial"/>
          <w:i/>
          <w:iCs/>
          <w:color w:val="000000"/>
          <w:lang w:val="en-US"/>
        </w:rPr>
        <w:t xml:space="preserve">with </w:t>
      </w:r>
      <w:r w:rsidR="00101F04" w:rsidRPr="00265868">
        <w:rPr>
          <w:rFonts w:ascii="Arial" w:eastAsia="Times New Roman" w:hAnsi="Arial" w:cs="Arial"/>
          <w:i/>
          <w:iCs/>
          <w:color w:val="000000"/>
          <w:lang w:val="en-US"/>
        </w:rPr>
        <w:t>all</w:t>
      </w:r>
      <w:r w:rsidRPr="00265868">
        <w:rPr>
          <w:rFonts w:ascii="Arial" w:eastAsia="Times New Roman" w:hAnsi="Arial" w:cs="Arial"/>
          <w:i/>
          <w:iCs/>
          <w:color w:val="000000"/>
          <w:lang w:val="en-US"/>
        </w:rPr>
        <w:t xml:space="preserve"> the ministries and governorate</w:t>
      </w:r>
      <w:r>
        <w:rPr>
          <w:rFonts w:ascii="Arial" w:eastAsia="Times New Roman" w:hAnsi="Arial" w:cs="Arial"/>
          <w:i/>
          <w:iCs/>
          <w:color w:val="000000"/>
          <w:lang w:val="en-US"/>
        </w:rPr>
        <w:t>s</w:t>
      </w:r>
      <w:r w:rsidRPr="00265868">
        <w:rPr>
          <w:rFonts w:ascii="Arial" w:eastAsia="Times New Roman" w:hAnsi="Arial" w:cs="Arial"/>
          <w:i/>
          <w:iCs/>
          <w:color w:val="000000"/>
          <w:lang w:val="en-US"/>
        </w:rPr>
        <w:t>. So far</w:t>
      </w:r>
      <w:r w:rsidR="007A645C">
        <w:rPr>
          <w:rFonts w:ascii="Arial" w:eastAsia="Times New Roman" w:hAnsi="Arial" w:cs="Arial"/>
          <w:i/>
          <w:iCs/>
          <w:color w:val="000000"/>
          <w:lang w:val="en-US"/>
        </w:rPr>
        <w:t>,</w:t>
      </w:r>
      <w:r w:rsidRPr="00265868">
        <w:rPr>
          <w:rFonts w:ascii="Arial" w:eastAsia="Times New Roman" w:hAnsi="Arial" w:cs="Arial"/>
          <w:i/>
          <w:iCs/>
          <w:color w:val="000000"/>
          <w:lang w:val="en-US"/>
        </w:rPr>
        <w:t xml:space="preserve"> we have three </w:t>
      </w:r>
      <w:r w:rsidR="007A645C" w:rsidRPr="00265868">
        <w:rPr>
          <w:rFonts w:ascii="Arial" w:eastAsia="Times New Roman" w:hAnsi="Arial" w:cs="Arial"/>
          <w:i/>
          <w:iCs/>
          <w:color w:val="000000"/>
          <w:lang w:val="en-US"/>
        </w:rPr>
        <w:t xml:space="preserve">out of 8 governorates </w:t>
      </w:r>
      <w:r w:rsidRPr="00265868">
        <w:rPr>
          <w:rFonts w:ascii="Arial" w:eastAsia="Times New Roman" w:hAnsi="Arial" w:cs="Arial"/>
          <w:i/>
          <w:iCs/>
          <w:color w:val="000000"/>
          <w:lang w:val="en-US"/>
        </w:rPr>
        <w:t xml:space="preserve">in the process of developing their own </w:t>
      </w:r>
      <w:r>
        <w:rPr>
          <w:rFonts w:ascii="Arial" w:eastAsia="Times New Roman" w:hAnsi="Arial" w:cs="Arial"/>
          <w:i/>
          <w:iCs/>
          <w:color w:val="000000"/>
          <w:lang w:val="en-US"/>
        </w:rPr>
        <w:t xml:space="preserve">DRR </w:t>
      </w:r>
      <w:r w:rsidRPr="00265868">
        <w:rPr>
          <w:rFonts w:ascii="Arial" w:eastAsia="Times New Roman" w:hAnsi="Arial" w:cs="Arial"/>
          <w:i/>
          <w:iCs/>
          <w:color w:val="000000"/>
          <w:lang w:val="en-US"/>
        </w:rPr>
        <w:t xml:space="preserve">strategies. At the Sectoral level, it depends on the ministry itself. For example, the Ministry of Interior Affairs, they do have their strategy </w:t>
      </w:r>
      <w:r w:rsidR="007A645C" w:rsidRPr="00265868">
        <w:rPr>
          <w:rFonts w:ascii="Arial" w:eastAsia="Times New Roman" w:hAnsi="Arial" w:cs="Arial"/>
          <w:i/>
          <w:iCs/>
          <w:color w:val="000000"/>
          <w:lang w:val="en-US"/>
        </w:rPr>
        <w:t>because their</w:t>
      </w:r>
      <w:r>
        <w:rPr>
          <w:rFonts w:ascii="Arial" w:eastAsia="Times New Roman" w:hAnsi="Arial" w:cs="Arial"/>
          <w:i/>
          <w:iCs/>
          <w:color w:val="000000"/>
          <w:lang w:val="en-US"/>
        </w:rPr>
        <w:t xml:space="preserve"> work is </w:t>
      </w:r>
      <w:r w:rsidRPr="00265868">
        <w:rPr>
          <w:rFonts w:ascii="Arial" w:eastAsia="Times New Roman" w:hAnsi="Arial" w:cs="Arial"/>
          <w:i/>
          <w:iCs/>
          <w:color w:val="000000"/>
          <w:lang w:val="en-US"/>
        </w:rPr>
        <w:t xml:space="preserve">more </w:t>
      </w:r>
      <w:r w:rsidR="007A645C">
        <w:rPr>
          <w:rFonts w:ascii="Arial" w:eastAsia="Times New Roman" w:hAnsi="Arial" w:cs="Arial"/>
          <w:i/>
          <w:iCs/>
          <w:color w:val="000000"/>
          <w:lang w:val="en-US"/>
        </w:rPr>
        <w:t>focused on</w:t>
      </w:r>
      <w:r w:rsidRPr="00265868">
        <w:rPr>
          <w:rFonts w:ascii="Arial" w:eastAsia="Times New Roman" w:hAnsi="Arial" w:cs="Arial"/>
          <w:i/>
          <w:iCs/>
          <w:color w:val="000000"/>
          <w:lang w:val="en-US"/>
        </w:rPr>
        <w:t xml:space="preserve"> response, but it is related directly to DRR. If you take the whole picture, the plan is to have by </w:t>
      </w:r>
      <w:r>
        <w:rPr>
          <w:rFonts w:ascii="Arial" w:eastAsia="Times New Roman" w:hAnsi="Arial" w:cs="Arial"/>
          <w:i/>
          <w:iCs/>
          <w:color w:val="000000"/>
          <w:lang w:val="en-US"/>
        </w:rPr>
        <w:t xml:space="preserve">the </w:t>
      </w:r>
      <w:r w:rsidRPr="00265868">
        <w:rPr>
          <w:rFonts w:ascii="Arial" w:eastAsia="Times New Roman" w:hAnsi="Arial" w:cs="Arial"/>
          <w:i/>
          <w:iCs/>
          <w:color w:val="000000"/>
          <w:lang w:val="en-US"/>
        </w:rPr>
        <w:t xml:space="preserve">end of 2020 the strategies for each ministry </w:t>
      </w:r>
      <w:r w:rsidR="007A645C">
        <w:rPr>
          <w:rFonts w:ascii="Arial" w:eastAsia="Times New Roman" w:hAnsi="Arial" w:cs="Arial"/>
          <w:i/>
          <w:iCs/>
          <w:color w:val="000000"/>
          <w:lang w:val="en-US"/>
        </w:rPr>
        <w:t xml:space="preserve">and </w:t>
      </w:r>
      <w:r w:rsidRPr="00265868">
        <w:rPr>
          <w:rFonts w:ascii="Arial" w:eastAsia="Times New Roman" w:hAnsi="Arial" w:cs="Arial"/>
          <w:i/>
          <w:iCs/>
          <w:color w:val="000000"/>
          <w:lang w:val="en-US"/>
        </w:rPr>
        <w:t xml:space="preserve">for each governorate </w:t>
      </w:r>
      <w:r w:rsidR="007A645C" w:rsidRPr="00265868">
        <w:rPr>
          <w:rFonts w:ascii="Arial" w:eastAsia="Times New Roman" w:hAnsi="Arial" w:cs="Arial"/>
          <w:i/>
          <w:iCs/>
          <w:color w:val="000000"/>
          <w:lang w:val="en-US"/>
        </w:rPr>
        <w:t xml:space="preserve">by itself, </w:t>
      </w:r>
      <w:r w:rsidR="007A645C">
        <w:rPr>
          <w:rFonts w:ascii="Arial" w:eastAsia="Times New Roman" w:hAnsi="Arial" w:cs="Arial"/>
          <w:i/>
          <w:iCs/>
          <w:color w:val="000000"/>
          <w:lang w:val="en-US"/>
        </w:rPr>
        <w:t>but</w:t>
      </w:r>
      <w:r w:rsidRPr="00265868">
        <w:rPr>
          <w:rFonts w:ascii="Arial" w:eastAsia="Times New Roman" w:hAnsi="Arial" w:cs="Arial"/>
          <w:i/>
          <w:iCs/>
          <w:color w:val="000000"/>
          <w:lang w:val="en-US"/>
        </w:rPr>
        <w:t xml:space="preserve"> all linked </w:t>
      </w:r>
      <w:r>
        <w:rPr>
          <w:rFonts w:ascii="Arial" w:eastAsia="Times New Roman" w:hAnsi="Arial" w:cs="Arial"/>
          <w:i/>
          <w:iCs/>
          <w:color w:val="000000"/>
          <w:lang w:val="en-US"/>
        </w:rPr>
        <w:t>in</w:t>
      </w:r>
      <w:r w:rsidRPr="00265868">
        <w:rPr>
          <w:rFonts w:ascii="Arial" w:eastAsia="Times New Roman" w:hAnsi="Arial" w:cs="Arial"/>
          <w:i/>
          <w:iCs/>
          <w:color w:val="000000"/>
          <w:lang w:val="en-US"/>
        </w:rPr>
        <w:t>to the national strategy</w:t>
      </w:r>
      <w:r>
        <w:rPr>
          <w:rFonts w:ascii="Arial" w:eastAsia="Times New Roman" w:hAnsi="Arial" w:cs="Arial"/>
          <w:i/>
          <w:iCs/>
          <w:color w:val="000000"/>
          <w:lang w:val="en-US"/>
        </w:rPr>
        <w:t xml:space="preserve"> (R04-IRA-LRC)</w:t>
      </w:r>
      <w:r w:rsidRPr="00265868">
        <w:rPr>
          <w:rFonts w:ascii="Arial" w:eastAsia="Times New Roman" w:hAnsi="Arial" w:cs="Arial"/>
          <w:i/>
          <w:iCs/>
          <w:color w:val="000000"/>
          <w:lang w:val="en-US"/>
        </w:rPr>
        <w:t>.</w:t>
      </w:r>
    </w:p>
    <w:p w14:paraId="322DFE46" w14:textId="47427617" w:rsidR="00C52A60" w:rsidRDefault="00C52A60" w:rsidP="007A645C">
      <w:pPr>
        <w:spacing w:line="360" w:lineRule="auto"/>
        <w:rPr>
          <w:rFonts w:ascii="Arial" w:eastAsia="Times New Roman" w:hAnsi="Arial" w:cs="Arial"/>
          <w:color w:val="000000"/>
          <w:lang w:val="en-US"/>
        </w:rPr>
      </w:pPr>
      <w:r>
        <w:rPr>
          <w:rFonts w:ascii="Arial" w:eastAsia="Times New Roman" w:hAnsi="Arial" w:cs="Arial"/>
          <w:color w:val="000000"/>
          <w:lang w:val="en-US"/>
        </w:rPr>
        <w:t>Collaborations between LRC and other DRR stakeholders goes beyond the formal Lebanese government institutional structure, supporting Palestinian refugees and informal actors in c</w:t>
      </w:r>
      <w:r w:rsidRPr="00C52A60">
        <w:rPr>
          <w:rFonts w:ascii="Arial" w:eastAsia="Times New Roman" w:hAnsi="Arial" w:cs="Arial"/>
          <w:color w:val="000000"/>
          <w:lang w:val="en-US"/>
        </w:rPr>
        <w:t>amp settings</w:t>
      </w:r>
      <w:r>
        <w:rPr>
          <w:rFonts w:ascii="Arial" w:eastAsia="Times New Roman" w:hAnsi="Arial" w:cs="Arial"/>
          <w:color w:val="000000"/>
          <w:lang w:val="en-US"/>
        </w:rPr>
        <w:t>, in order to help build resilience in fragile and conflict settings. This was strongly evident in</w:t>
      </w:r>
      <w:r w:rsidR="007A645C">
        <w:rPr>
          <w:rFonts w:ascii="Arial" w:eastAsia="Times New Roman" w:hAnsi="Arial" w:cs="Arial"/>
          <w:color w:val="000000"/>
          <w:lang w:val="en-US"/>
        </w:rPr>
        <w:t xml:space="preserve"> LRC response in</w:t>
      </w:r>
      <w:r>
        <w:rPr>
          <w:rFonts w:ascii="Arial" w:eastAsia="Times New Roman" w:hAnsi="Arial" w:cs="Arial"/>
          <w:color w:val="000000"/>
          <w:lang w:val="en-US"/>
        </w:rPr>
        <w:t xml:space="preserve"> </w:t>
      </w:r>
      <w:r w:rsidR="00191C7C">
        <w:rPr>
          <w:rFonts w:ascii="Arial" w:eastAsia="Times New Roman" w:hAnsi="Arial" w:cs="Arial"/>
          <w:color w:val="000000"/>
          <w:lang w:val="en-US"/>
        </w:rPr>
        <w:t>Nahr-</w:t>
      </w:r>
      <w:r w:rsidR="00101F04">
        <w:rPr>
          <w:rFonts w:ascii="Arial" w:eastAsia="Times New Roman" w:hAnsi="Arial" w:cs="Arial"/>
          <w:color w:val="000000"/>
          <w:lang w:val="en-US"/>
        </w:rPr>
        <w:t>e</w:t>
      </w:r>
      <w:r w:rsidR="0034136C" w:rsidRPr="0034136C">
        <w:rPr>
          <w:rFonts w:ascii="Arial" w:eastAsia="Times New Roman" w:hAnsi="Arial" w:cs="Arial"/>
          <w:color w:val="000000"/>
          <w:lang w:val="en-US"/>
        </w:rPr>
        <w:t>l Bared</w:t>
      </w:r>
      <w:r w:rsidR="007A645C">
        <w:rPr>
          <w:rFonts w:ascii="Arial" w:eastAsia="Times New Roman" w:hAnsi="Arial" w:cs="Arial"/>
          <w:color w:val="000000"/>
          <w:lang w:val="en-US"/>
        </w:rPr>
        <w:t xml:space="preserve"> </w:t>
      </w:r>
      <w:r w:rsidR="00101F04">
        <w:rPr>
          <w:rFonts w:ascii="Arial" w:eastAsia="Times New Roman" w:hAnsi="Arial" w:cs="Arial"/>
          <w:color w:val="000000"/>
          <w:lang w:val="en-US"/>
        </w:rPr>
        <w:t>2007-armed</w:t>
      </w:r>
      <w:r w:rsidR="007A645C">
        <w:rPr>
          <w:rFonts w:ascii="Arial" w:eastAsia="Times New Roman" w:hAnsi="Arial" w:cs="Arial"/>
          <w:color w:val="000000"/>
          <w:lang w:val="en-US"/>
        </w:rPr>
        <w:t xml:space="preserve"> conflict</w:t>
      </w:r>
      <w:r>
        <w:rPr>
          <w:rFonts w:ascii="Arial" w:eastAsia="Times New Roman" w:hAnsi="Arial" w:cs="Arial"/>
          <w:color w:val="000000"/>
          <w:lang w:val="en-US"/>
        </w:rPr>
        <w:t>:</w:t>
      </w:r>
    </w:p>
    <w:p w14:paraId="4B726EBA" w14:textId="079E30EF" w:rsidR="00C52A60" w:rsidRPr="00C52A60" w:rsidRDefault="00C52A60" w:rsidP="00C52A60">
      <w:pPr>
        <w:spacing w:line="360" w:lineRule="auto"/>
        <w:ind w:left="720" w:right="584"/>
        <w:rPr>
          <w:rFonts w:ascii="Arial" w:eastAsia="Times New Roman" w:hAnsi="Arial" w:cs="Arial"/>
          <w:i/>
          <w:iCs/>
          <w:color w:val="000000"/>
          <w:lang w:val="en-US"/>
        </w:rPr>
      </w:pPr>
      <w:r>
        <w:rPr>
          <w:rFonts w:ascii="Arial" w:eastAsia="Times New Roman" w:hAnsi="Arial" w:cs="Arial"/>
          <w:color w:val="000000"/>
          <w:lang w:val="en-US"/>
        </w:rPr>
        <w:t>“</w:t>
      </w:r>
      <w:r w:rsidRPr="00C52A60">
        <w:rPr>
          <w:rFonts w:ascii="Arial" w:eastAsia="Times New Roman" w:hAnsi="Arial" w:cs="Arial"/>
          <w:i/>
          <w:iCs/>
          <w:color w:val="000000"/>
          <w:lang w:val="en-US"/>
        </w:rPr>
        <w:t>LRC volunteered to transfer families and wounded civilians. All residents left the camp mov</w:t>
      </w:r>
      <w:r>
        <w:rPr>
          <w:rFonts w:ascii="Arial" w:eastAsia="Times New Roman" w:hAnsi="Arial" w:cs="Arial"/>
          <w:i/>
          <w:iCs/>
          <w:color w:val="000000"/>
          <w:lang w:val="en-US"/>
        </w:rPr>
        <w:t>ing to Beddawi camp (nearest), to central T</w:t>
      </w:r>
      <w:r w:rsidRPr="00C52A60">
        <w:rPr>
          <w:rFonts w:ascii="Arial" w:eastAsia="Times New Roman" w:hAnsi="Arial" w:cs="Arial"/>
          <w:i/>
          <w:iCs/>
          <w:color w:val="000000"/>
          <w:lang w:val="en-US"/>
        </w:rPr>
        <w:t>r</w:t>
      </w:r>
      <w:r>
        <w:rPr>
          <w:rFonts w:ascii="Arial" w:eastAsia="Times New Roman" w:hAnsi="Arial" w:cs="Arial"/>
          <w:i/>
          <w:iCs/>
          <w:color w:val="000000"/>
          <w:lang w:val="en-US"/>
        </w:rPr>
        <w:t>ipoli and nearby family members”</w:t>
      </w:r>
      <w:r w:rsidRPr="00C52A60">
        <w:rPr>
          <w:rFonts w:ascii="Arial" w:eastAsia="Times New Roman" w:hAnsi="Arial" w:cs="Arial"/>
          <w:i/>
          <w:iCs/>
          <w:color w:val="000000"/>
          <w:lang w:val="en-US"/>
        </w:rPr>
        <w:t xml:space="preserve"> </w:t>
      </w:r>
      <w:r>
        <w:rPr>
          <w:rFonts w:ascii="Arial" w:eastAsia="Times New Roman" w:hAnsi="Arial" w:cs="Arial"/>
          <w:i/>
          <w:iCs/>
          <w:color w:val="000000"/>
          <w:lang w:val="en-US"/>
        </w:rPr>
        <w:t>(R04-IRA-LRC).</w:t>
      </w:r>
    </w:p>
    <w:p w14:paraId="4327E3A5" w14:textId="3581AB3C" w:rsidR="00281141" w:rsidRDefault="00C52A60" w:rsidP="00281141">
      <w:pPr>
        <w:spacing w:line="360" w:lineRule="auto"/>
        <w:rPr>
          <w:rFonts w:ascii="Arial" w:eastAsia="Times New Roman" w:hAnsi="Arial" w:cs="Arial"/>
          <w:color w:val="000000"/>
          <w:lang w:val="en-US"/>
        </w:rPr>
      </w:pPr>
      <w:r>
        <w:rPr>
          <w:rFonts w:ascii="Arial" w:eastAsia="Times New Roman" w:hAnsi="Arial" w:cs="Arial"/>
          <w:color w:val="000000"/>
          <w:lang w:val="en-US"/>
        </w:rPr>
        <w:t xml:space="preserve">From the example </w:t>
      </w:r>
      <w:r w:rsidR="0034136C">
        <w:rPr>
          <w:rFonts w:ascii="Arial" w:eastAsia="Times New Roman" w:hAnsi="Arial" w:cs="Arial"/>
          <w:color w:val="000000"/>
          <w:lang w:val="en-US"/>
        </w:rPr>
        <w:t xml:space="preserve">given on collaborations between DRR stakeholders in </w:t>
      </w:r>
      <w:r w:rsidR="0034136C" w:rsidRPr="0034136C">
        <w:rPr>
          <w:rFonts w:ascii="Arial" w:eastAsia="Times New Roman" w:hAnsi="Arial" w:cs="Arial"/>
          <w:color w:val="000000"/>
          <w:lang w:val="en-US"/>
        </w:rPr>
        <w:t>Nahr-el Bared</w:t>
      </w:r>
      <w:r w:rsidR="0034136C">
        <w:rPr>
          <w:rFonts w:ascii="Arial" w:eastAsia="Times New Roman" w:hAnsi="Arial" w:cs="Arial"/>
          <w:color w:val="000000"/>
          <w:lang w:val="en-US"/>
        </w:rPr>
        <w:t xml:space="preserve"> above, it is useful to indicate here this study</w:t>
      </w:r>
      <w:r w:rsidR="003C76C5">
        <w:rPr>
          <w:rFonts w:ascii="Arial" w:eastAsia="Times New Roman" w:hAnsi="Arial" w:cs="Arial"/>
          <w:color w:val="000000"/>
          <w:lang w:val="en-US"/>
        </w:rPr>
        <w:t xml:space="preserve"> purposive </w:t>
      </w:r>
      <w:r w:rsidR="0034136C">
        <w:rPr>
          <w:rFonts w:ascii="Arial" w:eastAsia="Times New Roman" w:hAnsi="Arial" w:cs="Arial"/>
          <w:color w:val="000000"/>
          <w:lang w:val="en-US"/>
        </w:rPr>
        <w:t>selection criterion</w:t>
      </w:r>
      <w:r>
        <w:rPr>
          <w:rFonts w:ascii="Arial" w:eastAsia="Times New Roman" w:hAnsi="Arial" w:cs="Arial"/>
          <w:color w:val="000000"/>
          <w:lang w:val="en-US"/>
        </w:rPr>
        <w:t xml:space="preserve"> of </w:t>
      </w:r>
      <w:r w:rsidR="003C76C5">
        <w:rPr>
          <w:rFonts w:ascii="Arial" w:eastAsia="Times New Roman" w:hAnsi="Arial" w:cs="Arial"/>
          <w:color w:val="000000"/>
          <w:lang w:val="en-US"/>
        </w:rPr>
        <w:t>Tripo</w:t>
      </w:r>
      <w:r w:rsidR="00101F04">
        <w:rPr>
          <w:rFonts w:ascii="Arial" w:eastAsia="Times New Roman" w:hAnsi="Arial" w:cs="Arial"/>
          <w:color w:val="000000"/>
          <w:lang w:val="en-US"/>
        </w:rPr>
        <w:t>li</w:t>
      </w:r>
      <w:r w:rsidR="003C76C5">
        <w:rPr>
          <w:rFonts w:ascii="Arial" w:eastAsia="Times New Roman" w:hAnsi="Arial" w:cs="Arial"/>
          <w:color w:val="000000"/>
          <w:lang w:val="en-US"/>
        </w:rPr>
        <w:t xml:space="preserve"> as a case study, taking into account </w:t>
      </w:r>
      <w:r>
        <w:rPr>
          <w:rFonts w:ascii="Arial" w:eastAsia="Times New Roman" w:hAnsi="Arial" w:cs="Arial"/>
          <w:color w:val="000000"/>
          <w:lang w:val="en-US"/>
        </w:rPr>
        <w:t xml:space="preserve">Nahr-el Bared </w:t>
      </w:r>
      <w:r w:rsidR="0034136C">
        <w:rPr>
          <w:rFonts w:ascii="Arial" w:eastAsia="Times New Roman" w:hAnsi="Arial" w:cs="Arial"/>
          <w:color w:val="000000"/>
          <w:lang w:val="en-US"/>
        </w:rPr>
        <w:t xml:space="preserve">as </w:t>
      </w:r>
      <w:r w:rsidR="004E48BF">
        <w:rPr>
          <w:rFonts w:ascii="Arial" w:eastAsia="Times New Roman" w:hAnsi="Arial" w:cs="Arial"/>
          <w:color w:val="000000"/>
          <w:lang w:val="en-US"/>
        </w:rPr>
        <w:t xml:space="preserve">a </w:t>
      </w:r>
      <w:r w:rsidR="0034136C">
        <w:rPr>
          <w:rFonts w:ascii="Arial" w:eastAsia="Times New Roman" w:hAnsi="Arial" w:cs="Arial"/>
          <w:color w:val="000000"/>
          <w:lang w:val="en-US"/>
        </w:rPr>
        <w:t>focus area in Tripoli due to</w:t>
      </w:r>
      <w:r>
        <w:rPr>
          <w:rFonts w:ascii="Arial" w:eastAsia="Times New Roman" w:hAnsi="Arial" w:cs="Arial"/>
          <w:color w:val="000000"/>
          <w:lang w:val="en-US"/>
        </w:rPr>
        <w:t xml:space="preserve"> two main </w:t>
      </w:r>
      <w:r w:rsidR="0034136C">
        <w:rPr>
          <w:rFonts w:ascii="Arial" w:eastAsia="Times New Roman" w:hAnsi="Arial" w:cs="Arial"/>
          <w:color w:val="000000"/>
          <w:lang w:val="en-US"/>
        </w:rPr>
        <w:t>reasons</w:t>
      </w:r>
      <w:r>
        <w:rPr>
          <w:rFonts w:ascii="Arial" w:eastAsia="Times New Roman" w:hAnsi="Arial" w:cs="Arial"/>
          <w:color w:val="000000"/>
          <w:lang w:val="en-US"/>
        </w:rPr>
        <w:t xml:space="preserve">, the number of refugees and the level of fragility. </w:t>
      </w:r>
      <w:r w:rsidR="0034136C">
        <w:rPr>
          <w:rFonts w:ascii="Arial" w:eastAsia="Times New Roman" w:hAnsi="Arial" w:cs="Arial"/>
          <w:color w:val="000000"/>
          <w:lang w:val="en-US"/>
        </w:rPr>
        <w:t>B</w:t>
      </w:r>
      <w:r w:rsidR="0034136C" w:rsidRPr="0034136C">
        <w:rPr>
          <w:rFonts w:ascii="Arial" w:eastAsia="Times New Roman" w:hAnsi="Arial" w:cs="Arial"/>
          <w:color w:val="000000"/>
          <w:lang w:val="en-US"/>
        </w:rPr>
        <w:t>ear</w:t>
      </w:r>
      <w:r w:rsidR="0034136C">
        <w:rPr>
          <w:rFonts w:ascii="Arial" w:eastAsia="Times New Roman" w:hAnsi="Arial" w:cs="Arial"/>
          <w:color w:val="000000"/>
          <w:lang w:val="en-US"/>
        </w:rPr>
        <w:t>ing</w:t>
      </w:r>
      <w:r w:rsidR="0034136C" w:rsidRPr="0034136C">
        <w:rPr>
          <w:rFonts w:ascii="Arial" w:eastAsia="Times New Roman" w:hAnsi="Arial" w:cs="Arial"/>
          <w:color w:val="000000"/>
          <w:lang w:val="en-US"/>
        </w:rPr>
        <w:t xml:space="preserve"> in mind </w:t>
      </w:r>
      <w:r w:rsidR="0034136C">
        <w:rPr>
          <w:rFonts w:ascii="Arial" w:eastAsia="Times New Roman" w:hAnsi="Arial" w:cs="Arial"/>
          <w:color w:val="000000"/>
          <w:lang w:val="en-US"/>
        </w:rPr>
        <w:t xml:space="preserve">that </w:t>
      </w:r>
      <w:r w:rsidR="003C76C5" w:rsidRPr="006F7291">
        <w:rPr>
          <w:rFonts w:ascii="Arial" w:eastAsia="Times New Roman" w:hAnsi="Arial" w:cs="Arial"/>
          <w:color w:val="000000"/>
          <w:lang w:val="en-US"/>
        </w:rPr>
        <w:t xml:space="preserve">Nahr el-Bared </w:t>
      </w:r>
      <w:r w:rsidR="003C76C5">
        <w:rPr>
          <w:rFonts w:ascii="Arial" w:eastAsia="Times New Roman" w:hAnsi="Arial" w:cs="Arial"/>
          <w:color w:val="000000"/>
          <w:lang w:val="en-US"/>
        </w:rPr>
        <w:t>comes second</w:t>
      </w:r>
      <w:r w:rsidR="00281141" w:rsidRPr="00281141">
        <w:rPr>
          <w:rFonts w:ascii="Arial" w:eastAsia="Times New Roman" w:hAnsi="Arial" w:cs="Arial"/>
          <w:color w:val="000000"/>
          <w:lang w:val="en-US"/>
        </w:rPr>
        <w:t xml:space="preserve"> </w:t>
      </w:r>
      <w:r w:rsidR="00281141">
        <w:rPr>
          <w:rFonts w:ascii="Arial" w:eastAsia="Times New Roman" w:hAnsi="Arial" w:cs="Arial"/>
          <w:color w:val="000000"/>
          <w:lang w:val="en-US"/>
        </w:rPr>
        <w:t xml:space="preserve">following </w:t>
      </w:r>
      <w:r w:rsidR="00281141" w:rsidRPr="006F7291">
        <w:rPr>
          <w:rFonts w:ascii="Arial" w:eastAsia="Times New Roman" w:hAnsi="Arial" w:cs="Arial"/>
          <w:color w:val="000000"/>
          <w:lang w:val="en-US"/>
        </w:rPr>
        <w:t>Burj Barajneh</w:t>
      </w:r>
      <w:r w:rsidR="003C76C5">
        <w:rPr>
          <w:rFonts w:ascii="Arial" w:eastAsia="Times New Roman" w:hAnsi="Arial" w:cs="Arial"/>
          <w:color w:val="000000"/>
          <w:lang w:val="en-US"/>
        </w:rPr>
        <w:t>, in terms of the number of</w:t>
      </w:r>
      <w:r w:rsidR="003C76C5" w:rsidRPr="006F7291">
        <w:rPr>
          <w:rFonts w:ascii="Arial" w:eastAsia="Times New Roman" w:hAnsi="Arial" w:cs="Arial"/>
          <w:color w:val="000000"/>
          <w:lang w:val="en-US"/>
        </w:rPr>
        <w:t xml:space="preserve"> registered refugees</w:t>
      </w:r>
      <w:r w:rsidRPr="006F7291">
        <w:rPr>
          <w:rFonts w:ascii="Arial" w:eastAsia="Times New Roman" w:hAnsi="Arial" w:cs="Arial"/>
          <w:color w:val="000000"/>
          <w:lang w:val="en-US"/>
        </w:rPr>
        <w:t xml:space="preserve"> </w:t>
      </w:r>
      <w:r w:rsidR="00281141">
        <w:rPr>
          <w:rFonts w:ascii="Arial" w:eastAsia="Times New Roman" w:hAnsi="Arial" w:cs="Arial"/>
          <w:color w:val="000000"/>
          <w:lang w:val="en-US"/>
        </w:rPr>
        <w:t xml:space="preserve">as </w:t>
      </w:r>
      <w:r w:rsidR="00281141" w:rsidRPr="006F7291">
        <w:rPr>
          <w:rFonts w:ascii="Arial" w:eastAsia="Times New Roman" w:hAnsi="Arial" w:cs="Arial"/>
          <w:color w:val="000000"/>
          <w:lang w:val="en-US"/>
        </w:rPr>
        <w:t xml:space="preserve">Burj Barajneh </w:t>
      </w:r>
      <w:r w:rsidR="00281141">
        <w:rPr>
          <w:rFonts w:ascii="Arial" w:eastAsia="Times New Roman" w:hAnsi="Arial" w:cs="Arial"/>
          <w:color w:val="000000"/>
          <w:lang w:val="en-US"/>
        </w:rPr>
        <w:t xml:space="preserve">has </w:t>
      </w:r>
      <w:r w:rsidRPr="006F7291">
        <w:rPr>
          <w:rFonts w:ascii="Arial" w:eastAsia="Times New Roman" w:hAnsi="Arial" w:cs="Arial"/>
          <w:color w:val="000000"/>
          <w:lang w:val="en-US"/>
        </w:rPr>
        <w:t>the most overpopulated camp density of 17,945 in the central capital and largest city of Lebanon, Beirut</w:t>
      </w:r>
      <w:r w:rsidR="00281141">
        <w:rPr>
          <w:rFonts w:ascii="Arial" w:eastAsia="Times New Roman" w:hAnsi="Arial" w:cs="Arial"/>
          <w:color w:val="000000"/>
          <w:lang w:val="en-US"/>
        </w:rPr>
        <w:t>. T</w:t>
      </w:r>
      <w:r>
        <w:rPr>
          <w:rFonts w:ascii="Arial" w:eastAsia="Times New Roman" w:hAnsi="Arial" w:cs="Arial"/>
          <w:color w:val="000000"/>
          <w:lang w:val="en-US"/>
        </w:rPr>
        <w:t xml:space="preserve">he selection of </w:t>
      </w:r>
      <w:r w:rsidRPr="006F7291">
        <w:rPr>
          <w:rFonts w:ascii="Arial" w:eastAsia="Times New Roman" w:hAnsi="Arial" w:cs="Arial"/>
          <w:color w:val="000000"/>
          <w:lang w:val="en-US"/>
        </w:rPr>
        <w:t xml:space="preserve">Nahr el-Bared </w:t>
      </w:r>
      <w:r>
        <w:rPr>
          <w:rFonts w:ascii="Arial" w:eastAsia="Times New Roman" w:hAnsi="Arial" w:cs="Arial"/>
          <w:color w:val="000000"/>
          <w:lang w:val="en-US"/>
        </w:rPr>
        <w:t xml:space="preserve">took </w:t>
      </w:r>
      <w:r w:rsidRPr="002D14BB">
        <w:rPr>
          <w:rFonts w:ascii="Arial" w:eastAsia="Times New Roman" w:hAnsi="Arial" w:cs="Arial"/>
          <w:color w:val="000000"/>
          <w:lang w:val="en-US"/>
        </w:rPr>
        <w:t xml:space="preserve">into consideration the </w:t>
      </w:r>
      <w:r>
        <w:rPr>
          <w:rFonts w:ascii="Arial" w:eastAsia="Times New Roman" w:hAnsi="Arial" w:cs="Arial"/>
          <w:color w:val="000000"/>
          <w:lang w:val="en-US"/>
        </w:rPr>
        <w:t>total d</w:t>
      </w:r>
      <w:r w:rsidR="0034136C">
        <w:rPr>
          <w:rFonts w:ascii="Arial" w:eastAsia="Times New Roman" w:hAnsi="Arial" w:cs="Arial"/>
          <w:color w:val="000000"/>
          <w:lang w:val="en-US"/>
        </w:rPr>
        <w:t xml:space="preserve">estruction and socio-political fragility </w:t>
      </w:r>
      <w:r w:rsidRPr="002D14BB">
        <w:rPr>
          <w:rFonts w:ascii="Arial" w:eastAsia="Times New Roman" w:hAnsi="Arial" w:cs="Arial"/>
          <w:color w:val="000000"/>
          <w:lang w:val="en-US"/>
        </w:rPr>
        <w:t xml:space="preserve">of </w:t>
      </w:r>
      <w:r>
        <w:rPr>
          <w:rFonts w:ascii="Arial" w:eastAsia="Times New Roman" w:hAnsi="Arial" w:cs="Arial"/>
          <w:color w:val="000000"/>
          <w:lang w:val="en-US"/>
        </w:rPr>
        <w:t>the</w:t>
      </w:r>
      <w:r w:rsidRPr="002D14BB">
        <w:rPr>
          <w:rFonts w:ascii="Arial" w:eastAsia="Times New Roman" w:hAnsi="Arial" w:cs="Arial"/>
          <w:color w:val="000000"/>
          <w:lang w:val="en-US"/>
        </w:rPr>
        <w:t xml:space="preserve"> camp in 2007, </w:t>
      </w:r>
      <w:r w:rsidR="003C76C5">
        <w:rPr>
          <w:rFonts w:ascii="Arial" w:eastAsia="Times New Roman" w:hAnsi="Arial" w:cs="Arial"/>
          <w:color w:val="000000"/>
          <w:lang w:val="en-US"/>
        </w:rPr>
        <w:t>being the first camp to be redeveloped with perma</w:t>
      </w:r>
      <w:r w:rsidR="00101F04">
        <w:rPr>
          <w:rFonts w:ascii="Arial" w:eastAsia="Times New Roman" w:hAnsi="Arial" w:cs="Arial"/>
          <w:color w:val="000000"/>
          <w:lang w:val="en-US"/>
        </w:rPr>
        <w:t>ne</w:t>
      </w:r>
      <w:r w:rsidR="003C76C5">
        <w:rPr>
          <w:rFonts w:ascii="Arial" w:eastAsia="Times New Roman" w:hAnsi="Arial" w:cs="Arial"/>
          <w:color w:val="000000"/>
          <w:lang w:val="en-US"/>
        </w:rPr>
        <w:t xml:space="preserve">nt building </w:t>
      </w:r>
      <w:r w:rsidR="003C76C5">
        <w:rPr>
          <w:rFonts w:ascii="Arial" w:eastAsia="Times New Roman" w:hAnsi="Arial" w:cs="Arial"/>
          <w:color w:val="000000"/>
          <w:lang w:val="en-US"/>
        </w:rPr>
        <w:lastRenderedPageBreak/>
        <w:t>materials, for target</w:t>
      </w:r>
      <w:r w:rsidR="00101F04">
        <w:rPr>
          <w:rFonts w:ascii="Arial" w:eastAsia="Times New Roman" w:hAnsi="Arial" w:cs="Arial"/>
          <w:color w:val="000000"/>
          <w:lang w:val="en-US"/>
        </w:rPr>
        <w:t>e</w:t>
      </w:r>
      <w:r w:rsidR="003C76C5">
        <w:rPr>
          <w:rFonts w:ascii="Arial" w:eastAsia="Times New Roman" w:hAnsi="Arial" w:cs="Arial"/>
          <w:color w:val="000000"/>
          <w:lang w:val="en-US"/>
        </w:rPr>
        <w:t>d group (refugees) who are not off</w:t>
      </w:r>
      <w:r w:rsidR="00101F04">
        <w:rPr>
          <w:rFonts w:ascii="Arial" w:eastAsia="Times New Roman" w:hAnsi="Arial" w:cs="Arial"/>
          <w:color w:val="000000"/>
          <w:lang w:val="en-US"/>
        </w:rPr>
        <w:t>iciall</w:t>
      </w:r>
      <w:r w:rsidR="003C76C5">
        <w:rPr>
          <w:rFonts w:ascii="Arial" w:eastAsia="Times New Roman" w:hAnsi="Arial" w:cs="Arial"/>
          <w:color w:val="000000"/>
          <w:lang w:val="en-US"/>
        </w:rPr>
        <w:t>y re</w:t>
      </w:r>
      <w:r w:rsidR="00101F04">
        <w:rPr>
          <w:rFonts w:ascii="Arial" w:eastAsia="Times New Roman" w:hAnsi="Arial" w:cs="Arial"/>
          <w:color w:val="000000"/>
          <w:lang w:val="en-US"/>
        </w:rPr>
        <w:t>c</w:t>
      </w:r>
      <w:r w:rsidR="003C76C5">
        <w:rPr>
          <w:rFonts w:ascii="Arial" w:eastAsia="Times New Roman" w:hAnsi="Arial" w:cs="Arial"/>
          <w:color w:val="000000"/>
          <w:lang w:val="en-US"/>
        </w:rPr>
        <w:t>ognised as perm</w:t>
      </w:r>
      <w:r w:rsidR="00101F04">
        <w:rPr>
          <w:rFonts w:ascii="Arial" w:eastAsia="Times New Roman" w:hAnsi="Arial" w:cs="Arial"/>
          <w:color w:val="000000"/>
          <w:lang w:val="en-US"/>
        </w:rPr>
        <w:t>ane</w:t>
      </w:r>
      <w:r w:rsidR="003C76C5">
        <w:rPr>
          <w:rFonts w:ascii="Arial" w:eastAsia="Times New Roman" w:hAnsi="Arial" w:cs="Arial"/>
          <w:color w:val="000000"/>
          <w:lang w:val="en-US"/>
        </w:rPr>
        <w:t>n</w:t>
      </w:r>
      <w:r w:rsidR="003F7173">
        <w:rPr>
          <w:rFonts w:ascii="Arial" w:eastAsia="Times New Roman" w:hAnsi="Arial" w:cs="Arial"/>
          <w:color w:val="000000"/>
          <w:lang w:val="en-US"/>
        </w:rPr>
        <w:t>t residents</w:t>
      </w:r>
      <w:r w:rsidR="00281141">
        <w:rPr>
          <w:lang w:val="en-US"/>
        </w:rPr>
        <w:t>.</w:t>
      </w:r>
      <w:r w:rsidR="00281141">
        <w:rPr>
          <w:rFonts w:ascii="Arial" w:eastAsia="Times New Roman" w:hAnsi="Arial" w:cs="Arial"/>
          <w:color w:val="000000"/>
          <w:lang w:val="en-US"/>
        </w:rPr>
        <w:t xml:space="preserve"> T</w:t>
      </w:r>
      <w:r w:rsidR="00281141" w:rsidRPr="00281141">
        <w:rPr>
          <w:rFonts w:ascii="Arial" w:eastAsia="Times New Roman" w:hAnsi="Arial" w:cs="Arial"/>
          <w:color w:val="000000"/>
          <w:lang w:val="en-US"/>
        </w:rPr>
        <w:t>he ‘heavy artillery and aerial bombardments of Nahr El-Bared camp during a three-month siege reportedly resulted in an estimated 95 percent of all buildings and infrastructure being destroyed or damaged beyond repair</w:t>
      </w:r>
      <w:r w:rsidR="002C38E1" w:rsidRPr="00281141">
        <w:rPr>
          <w:rFonts w:ascii="Arial" w:eastAsia="Times New Roman" w:hAnsi="Arial" w:cs="Arial"/>
          <w:color w:val="000000"/>
          <w:lang w:val="en-US"/>
        </w:rPr>
        <w:t>’ (</w:t>
      </w:r>
      <w:r w:rsidR="00281141" w:rsidRPr="00281141">
        <w:rPr>
          <w:rFonts w:ascii="Arial" w:eastAsia="Times New Roman" w:hAnsi="Arial" w:cs="Arial"/>
          <w:color w:val="000000"/>
          <w:lang w:val="en-US"/>
        </w:rPr>
        <w:t>UNRWA, 2018).</w:t>
      </w:r>
      <w:r w:rsidR="003F7173">
        <w:rPr>
          <w:rFonts w:ascii="Arial" w:eastAsia="Times New Roman" w:hAnsi="Arial" w:cs="Arial"/>
          <w:color w:val="000000"/>
          <w:lang w:val="en-US"/>
        </w:rPr>
        <w:t xml:space="preserve"> </w:t>
      </w:r>
    </w:p>
    <w:p w14:paraId="11A6DA61" w14:textId="72BFCCFC" w:rsidR="0034136C" w:rsidRDefault="003F7173" w:rsidP="00281141">
      <w:pPr>
        <w:spacing w:line="360" w:lineRule="auto"/>
        <w:rPr>
          <w:rFonts w:ascii="Arial" w:eastAsia="Times New Roman" w:hAnsi="Arial" w:cs="Arial"/>
          <w:color w:val="000000"/>
          <w:lang w:val="en-US"/>
        </w:rPr>
      </w:pPr>
      <w:r>
        <w:rPr>
          <w:rFonts w:ascii="Arial" w:eastAsia="Times New Roman" w:hAnsi="Arial" w:cs="Arial"/>
          <w:color w:val="000000"/>
          <w:lang w:val="en-US"/>
        </w:rPr>
        <w:t>F</w:t>
      </w:r>
      <w:r w:rsidR="00C52A60" w:rsidRPr="002D14BB">
        <w:rPr>
          <w:rFonts w:ascii="Arial" w:eastAsia="Times New Roman" w:hAnsi="Arial" w:cs="Arial"/>
          <w:color w:val="000000"/>
          <w:lang w:val="en-US"/>
        </w:rPr>
        <w:t>ighting between the Lebanese armed forces and the radical militant group Fatah Al-Islam, forced 27,000 refugees to flee their homes to the Beddawi camp, which bore the brunt of the crisis at Nahr el-Bared. Beddawi’s population swelled from 15,000 to 30,000 almost overnight. By mid-2009, around 10,000 displaced people were still living in Beddawi and surrounding areas due to forced displacement caused by urban violence, putting a huge strain on UNRWA’s services, and ‘forcing the Agency to review its level of relief provision and target scarce resources at those most des</w:t>
      </w:r>
      <w:r w:rsidR="00C52A60">
        <w:rPr>
          <w:rFonts w:ascii="Arial" w:eastAsia="Times New Roman" w:hAnsi="Arial" w:cs="Arial"/>
          <w:color w:val="000000"/>
          <w:lang w:val="en-US"/>
        </w:rPr>
        <w:t>perately in need’ (UNRWA, 2018)</w:t>
      </w:r>
      <w:r w:rsidR="00C52A60" w:rsidRPr="002D14BB">
        <w:rPr>
          <w:rFonts w:ascii="Arial" w:eastAsia="Times New Roman" w:hAnsi="Arial" w:cs="Arial"/>
          <w:color w:val="000000"/>
          <w:lang w:val="en-US"/>
        </w:rPr>
        <w:t>.</w:t>
      </w:r>
      <w:r w:rsidR="00C52A60" w:rsidRPr="002D14BB">
        <w:t xml:space="preserve"> </w:t>
      </w:r>
      <w:r w:rsidR="00C52A60">
        <w:rPr>
          <w:rFonts w:ascii="Arial" w:eastAsia="Times New Roman" w:hAnsi="Arial" w:cs="Arial"/>
          <w:color w:val="000000"/>
          <w:lang w:val="en-US"/>
        </w:rPr>
        <w:t>UNRWA</w:t>
      </w:r>
      <w:r w:rsidR="00C52A60" w:rsidRPr="002D14BB">
        <w:rPr>
          <w:rFonts w:ascii="Arial" w:eastAsia="Times New Roman" w:hAnsi="Arial" w:cs="Arial"/>
          <w:color w:val="000000"/>
          <w:lang w:val="en-US"/>
        </w:rPr>
        <w:t xml:space="preserve"> interventions of Nahr el-Bared Camp reconstruction in November 2009, </w:t>
      </w:r>
      <w:r w:rsidR="00C52A60">
        <w:rPr>
          <w:rFonts w:ascii="Arial" w:eastAsia="Times New Roman" w:hAnsi="Arial" w:cs="Arial"/>
          <w:color w:val="000000"/>
          <w:lang w:val="en-US"/>
        </w:rPr>
        <w:t xml:space="preserve">is reported </w:t>
      </w:r>
      <w:r w:rsidR="00C52A60" w:rsidRPr="002D14BB">
        <w:rPr>
          <w:rFonts w:ascii="Arial" w:eastAsia="Times New Roman" w:hAnsi="Arial" w:cs="Arial"/>
          <w:color w:val="000000"/>
          <w:lang w:val="en-US"/>
        </w:rPr>
        <w:t xml:space="preserve">as the largest project that UNRWA has ever implemented in any of its five fields of operation, building reconstruction of 5,223 homes, 1,696 commercial units and camp infrastructure. </w:t>
      </w:r>
      <w:r w:rsidR="0034136C">
        <w:rPr>
          <w:rFonts w:ascii="Arial" w:eastAsia="Times New Roman" w:hAnsi="Arial" w:cs="Arial"/>
          <w:color w:val="000000"/>
          <w:lang w:val="en-US"/>
        </w:rPr>
        <w:t xml:space="preserve">In that setting, a representative of the </w:t>
      </w:r>
      <w:r w:rsidR="0034136C" w:rsidRPr="0034136C">
        <w:rPr>
          <w:rFonts w:ascii="Arial" w:eastAsia="Times New Roman" w:hAnsi="Arial" w:cs="Arial"/>
          <w:color w:val="000000"/>
          <w:lang w:val="en-US"/>
        </w:rPr>
        <w:t>Lebanese Palestinian Dialogue Committee (LPDC)</w:t>
      </w:r>
      <w:r w:rsidR="0034136C">
        <w:rPr>
          <w:rFonts w:ascii="Arial" w:eastAsia="Times New Roman" w:hAnsi="Arial" w:cs="Arial"/>
          <w:color w:val="000000"/>
          <w:lang w:val="en-US"/>
        </w:rPr>
        <w:t xml:space="preserve"> highlights more the role of their office in responding to </w:t>
      </w:r>
      <w:r w:rsidR="0034136C" w:rsidRPr="0034136C">
        <w:rPr>
          <w:rFonts w:ascii="Arial" w:eastAsia="Times New Roman" w:hAnsi="Arial" w:cs="Arial"/>
          <w:color w:val="000000"/>
          <w:lang w:val="en-US"/>
        </w:rPr>
        <w:t xml:space="preserve">Nahr el-Bared </w:t>
      </w:r>
      <w:r w:rsidR="0034136C">
        <w:rPr>
          <w:rFonts w:ascii="Arial" w:eastAsia="Times New Roman" w:hAnsi="Arial" w:cs="Arial"/>
          <w:color w:val="000000"/>
          <w:lang w:val="en-US"/>
        </w:rPr>
        <w:t>crisis, and how understanding risk from community perspective can have a different</w:t>
      </w:r>
      <w:r w:rsidR="008B3CEF">
        <w:rPr>
          <w:rFonts w:ascii="Arial" w:eastAsia="Times New Roman" w:hAnsi="Arial" w:cs="Arial"/>
          <w:color w:val="000000"/>
          <w:lang w:val="en-US"/>
        </w:rPr>
        <w:t xml:space="preserve"> impact on building resilience:</w:t>
      </w:r>
    </w:p>
    <w:p w14:paraId="7953B44B" w14:textId="6B110AF2" w:rsidR="00C52A60" w:rsidRDefault="0034136C" w:rsidP="00380C48">
      <w:pPr>
        <w:spacing w:after="0" w:line="360" w:lineRule="auto"/>
        <w:ind w:left="720" w:right="584"/>
        <w:rPr>
          <w:rFonts w:ascii="Arial" w:eastAsia="Times New Roman" w:hAnsi="Arial" w:cs="Arial"/>
          <w:i/>
          <w:iCs/>
          <w:color w:val="000000"/>
          <w:lang w:val="en-US"/>
        </w:rPr>
      </w:pPr>
      <w:r>
        <w:rPr>
          <w:rFonts w:ascii="Arial" w:eastAsia="Times New Roman" w:hAnsi="Arial" w:cs="Arial"/>
          <w:i/>
          <w:iCs/>
          <w:color w:val="000000"/>
          <w:lang w:val="en-US"/>
        </w:rPr>
        <w:t>“</w:t>
      </w:r>
      <w:r w:rsidR="00C52A60" w:rsidRPr="0034136C">
        <w:rPr>
          <w:rFonts w:ascii="Arial" w:eastAsia="Times New Roman" w:hAnsi="Arial" w:cs="Arial"/>
          <w:i/>
          <w:iCs/>
          <w:color w:val="000000"/>
          <w:lang w:val="en-US"/>
        </w:rPr>
        <w:t>This</w:t>
      </w:r>
      <w:r w:rsidR="00380C48">
        <w:rPr>
          <w:rFonts w:ascii="Arial" w:eastAsia="Times New Roman" w:hAnsi="Arial" w:cs="Arial"/>
          <w:i/>
          <w:iCs/>
          <w:color w:val="000000"/>
          <w:lang w:val="en-US"/>
        </w:rPr>
        <w:t xml:space="preserve"> office has been responding to</w:t>
      </w:r>
      <w:r w:rsidRPr="0034136C">
        <w:rPr>
          <w:rFonts w:ascii="Arial" w:eastAsia="Times New Roman" w:hAnsi="Arial" w:cs="Arial"/>
          <w:i/>
          <w:iCs/>
          <w:color w:val="000000"/>
          <w:lang w:val="en-US"/>
        </w:rPr>
        <w:t xml:space="preserve"> man-made </w:t>
      </w:r>
      <w:r>
        <w:rPr>
          <w:rFonts w:ascii="Arial" w:eastAsia="Times New Roman" w:hAnsi="Arial" w:cs="Arial"/>
          <w:i/>
          <w:iCs/>
          <w:color w:val="000000"/>
          <w:lang w:val="en-US"/>
        </w:rPr>
        <w:t>disaster</w:t>
      </w:r>
      <w:r w:rsidR="00380C48">
        <w:rPr>
          <w:rFonts w:ascii="Arial" w:eastAsia="Times New Roman" w:hAnsi="Arial" w:cs="Arial"/>
          <w:i/>
          <w:iCs/>
          <w:color w:val="000000"/>
          <w:lang w:val="en-US"/>
        </w:rPr>
        <w:t>s</w:t>
      </w:r>
      <w:r>
        <w:rPr>
          <w:rFonts w:ascii="Arial" w:eastAsia="Times New Roman" w:hAnsi="Arial" w:cs="Arial"/>
          <w:i/>
          <w:iCs/>
          <w:color w:val="000000"/>
          <w:lang w:val="en-US"/>
        </w:rPr>
        <w:t xml:space="preserve">, </w:t>
      </w:r>
      <w:r w:rsidR="0013645B">
        <w:rPr>
          <w:rFonts w:ascii="Arial" w:eastAsia="Times New Roman" w:hAnsi="Arial" w:cs="Arial"/>
          <w:i/>
          <w:iCs/>
          <w:color w:val="000000"/>
          <w:lang w:val="en-US"/>
        </w:rPr>
        <w:t>especially</w:t>
      </w:r>
      <w:r>
        <w:rPr>
          <w:rFonts w:ascii="Arial" w:eastAsia="Times New Roman" w:hAnsi="Arial" w:cs="Arial"/>
          <w:i/>
          <w:iCs/>
          <w:color w:val="000000"/>
          <w:lang w:val="en-US"/>
        </w:rPr>
        <w:t xml:space="preserve"> the </w:t>
      </w:r>
      <w:r w:rsidR="00C52A60" w:rsidRPr="0034136C">
        <w:rPr>
          <w:rFonts w:ascii="Arial" w:eastAsia="Times New Roman" w:hAnsi="Arial" w:cs="Arial"/>
          <w:i/>
          <w:iCs/>
          <w:color w:val="000000"/>
          <w:lang w:val="en-US"/>
        </w:rPr>
        <w:t xml:space="preserve">conflict of Nahr al-Bared in 2007, where the </w:t>
      </w:r>
      <w:r>
        <w:rPr>
          <w:rFonts w:ascii="Arial" w:eastAsia="Times New Roman" w:hAnsi="Arial" w:cs="Arial"/>
          <w:i/>
          <w:iCs/>
          <w:color w:val="000000"/>
          <w:lang w:val="en-US"/>
        </w:rPr>
        <w:t>L</w:t>
      </w:r>
      <w:r w:rsidR="00C52A60" w:rsidRPr="0034136C">
        <w:rPr>
          <w:rFonts w:ascii="Arial" w:eastAsia="Times New Roman" w:hAnsi="Arial" w:cs="Arial"/>
          <w:i/>
          <w:iCs/>
          <w:color w:val="000000"/>
          <w:lang w:val="en-US"/>
        </w:rPr>
        <w:t>PDC played a major role in fi</w:t>
      </w:r>
      <w:r w:rsidR="00380C48">
        <w:rPr>
          <w:rFonts w:ascii="Arial" w:eastAsia="Times New Roman" w:hAnsi="Arial" w:cs="Arial"/>
          <w:i/>
          <w:iCs/>
          <w:color w:val="000000"/>
          <w:lang w:val="en-US"/>
        </w:rPr>
        <w:t>rst responding to the crisis. B</w:t>
      </w:r>
      <w:r w:rsidR="00C52A60" w:rsidRPr="0034136C">
        <w:rPr>
          <w:rFonts w:ascii="Arial" w:eastAsia="Times New Roman" w:hAnsi="Arial" w:cs="Arial"/>
          <w:i/>
          <w:iCs/>
          <w:color w:val="000000"/>
          <w:lang w:val="en-US"/>
        </w:rPr>
        <w:t xml:space="preserve">ecause that was </w:t>
      </w:r>
      <w:r>
        <w:rPr>
          <w:rFonts w:ascii="Arial" w:eastAsia="Times New Roman" w:hAnsi="Arial" w:cs="Arial"/>
          <w:i/>
          <w:iCs/>
          <w:color w:val="000000"/>
          <w:lang w:val="en-US"/>
        </w:rPr>
        <w:t>a critical</w:t>
      </w:r>
      <w:r w:rsidR="00C52A60" w:rsidRPr="0034136C">
        <w:rPr>
          <w:rFonts w:ascii="Arial" w:eastAsia="Times New Roman" w:hAnsi="Arial" w:cs="Arial"/>
          <w:i/>
          <w:iCs/>
          <w:color w:val="000000"/>
          <w:lang w:val="en-US"/>
        </w:rPr>
        <w:t xml:space="preserve"> situation where the army had to evacuate the civilians from the Palestinian camp</w:t>
      </w:r>
      <w:r w:rsidR="00380C48">
        <w:rPr>
          <w:rFonts w:ascii="Arial" w:eastAsia="Times New Roman" w:hAnsi="Arial" w:cs="Arial"/>
          <w:i/>
          <w:iCs/>
          <w:color w:val="000000"/>
          <w:lang w:val="en-US"/>
        </w:rPr>
        <w:t>,</w:t>
      </w:r>
      <w:r w:rsidR="00C52A60" w:rsidRPr="0034136C">
        <w:rPr>
          <w:rFonts w:ascii="Arial" w:eastAsia="Times New Roman" w:hAnsi="Arial" w:cs="Arial"/>
          <w:i/>
          <w:iCs/>
          <w:color w:val="000000"/>
          <w:lang w:val="en-US"/>
        </w:rPr>
        <w:t xml:space="preserve"> </w:t>
      </w:r>
      <w:r w:rsidR="00380C48">
        <w:rPr>
          <w:rFonts w:ascii="Arial" w:eastAsia="Times New Roman" w:hAnsi="Arial" w:cs="Arial"/>
          <w:i/>
          <w:iCs/>
          <w:color w:val="000000"/>
          <w:lang w:val="en-US"/>
        </w:rPr>
        <w:t>they carried</w:t>
      </w:r>
      <w:r w:rsidR="00C52A60" w:rsidRPr="0034136C">
        <w:rPr>
          <w:rFonts w:ascii="Arial" w:eastAsia="Times New Roman" w:hAnsi="Arial" w:cs="Arial"/>
          <w:i/>
          <w:iCs/>
          <w:color w:val="000000"/>
          <w:lang w:val="en-US"/>
        </w:rPr>
        <w:t xml:space="preserve"> out systematic attack</w:t>
      </w:r>
      <w:r w:rsidR="00380C48">
        <w:rPr>
          <w:rFonts w:ascii="Arial" w:eastAsia="Times New Roman" w:hAnsi="Arial" w:cs="Arial"/>
          <w:i/>
          <w:iCs/>
          <w:color w:val="000000"/>
          <w:lang w:val="en-US"/>
        </w:rPr>
        <w:t>s</w:t>
      </w:r>
      <w:r w:rsidR="00C52A60" w:rsidRPr="0034136C">
        <w:rPr>
          <w:rFonts w:ascii="Arial" w:eastAsia="Times New Roman" w:hAnsi="Arial" w:cs="Arial"/>
          <w:i/>
          <w:iCs/>
          <w:color w:val="000000"/>
          <w:lang w:val="en-US"/>
        </w:rPr>
        <w:t xml:space="preserve"> on the extremist group </w:t>
      </w:r>
      <w:r>
        <w:rPr>
          <w:rFonts w:ascii="Arial" w:eastAsia="Times New Roman" w:hAnsi="Arial" w:cs="Arial"/>
          <w:i/>
          <w:iCs/>
          <w:color w:val="000000"/>
          <w:lang w:val="en-US"/>
        </w:rPr>
        <w:t>who were</w:t>
      </w:r>
      <w:r w:rsidR="00C52A60" w:rsidRPr="0034136C">
        <w:rPr>
          <w:rFonts w:ascii="Arial" w:eastAsia="Times New Roman" w:hAnsi="Arial" w:cs="Arial"/>
          <w:i/>
          <w:iCs/>
          <w:color w:val="000000"/>
          <w:lang w:val="en-US"/>
        </w:rPr>
        <w:t xml:space="preserve"> taking the camp as hostage. It was a very difficult period where </w:t>
      </w:r>
      <w:r w:rsidR="00380C48">
        <w:rPr>
          <w:rFonts w:ascii="Arial" w:eastAsia="Times New Roman" w:hAnsi="Arial" w:cs="Arial"/>
          <w:i/>
          <w:iCs/>
          <w:color w:val="000000"/>
          <w:lang w:val="en-US"/>
        </w:rPr>
        <w:t>LPDC</w:t>
      </w:r>
      <w:r w:rsidR="00C52A60" w:rsidRPr="0034136C">
        <w:rPr>
          <w:rFonts w:ascii="Arial" w:eastAsia="Times New Roman" w:hAnsi="Arial" w:cs="Arial"/>
          <w:i/>
          <w:iCs/>
          <w:color w:val="000000"/>
          <w:lang w:val="en-US"/>
        </w:rPr>
        <w:t xml:space="preserve"> had to respond to that crisis, and then </w:t>
      </w:r>
      <w:r w:rsidR="00101F04" w:rsidRPr="0034136C">
        <w:rPr>
          <w:rFonts w:ascii="Arial" w:eastAsia="Times New Roman" w:hAnsi="Arial" w:cs="Arial"/>
          <w:i/>
          <w:iCs/>
          <w:color w:val="000000"/>
          <w:lang w:val="en-US"/>
        </w:rPr>
        <w:t>later</w:t>
      </w:r>
      <w:r w:rsidR="00C52A60" w:rsidRPr="0034136C">
        <w:rPr>
          <w:rFonts w:ascii="Arial" w:eastAsia="Times New Roman" w:hAnsi="Arial" w:cs="Arial"/>
          <w:i/>
          <w:iCs/>
          <w:color w:val="000000"/>
          <w:lang w:val="en-US"/>
        </w:rPr>
        <w:t xml:space="preserve"> establishing a strategy for the construction and partnership with UNR</w:t>
      </w:r>
      <w:r>
        <w:rPr>
          <w:rFonts w:ascii="Arial" w:eastAsia="Times New Roman" w:hAnsi="Arial" w:cs="Arial"/>
          <w:i/>
          <w:iCs/>
          <w:color w:val="000000"/>
          <w:lang w:val="en-US"/>
        </w:rPr>
        <w:t>WA and the Palestinian Embassy…. Conversations</w:t>
      </w:r>
      <w:r w:rsidR="00C52A60" w:rsidRPr="0034136C">
        <w:rPr>
          <w:rFonts w:ascii="Arial" w:eastAsia="Times New Roman" w:hAnsi="Arial" w:cs="Arial"/>
          <w:i/>
          <w:iCs/>
          <w:color w:val="000000"/>
          <w:lang w:val="en-US"/>
        </w:rPr>
        <w:t xml:space="preserve"> around the risks of natural disasters in areas where there are issues of conflict or armed violence, people don't want to talk about </w:t>
      </w:r>
      <w:r w:rsidR="00380C48">
        <w:rPr>
          <w:rFonts w:ascii="Arial" w:eastAsia="Times New Roman" w:hAnsi="Arial" w:cs="Arial"/>
          <w:i/>
          <w:iCs/>
          <w:color w:val="000000"/>
          <w:lang w:val="en-US"/>
        </w:rPr>
        <w:t>natural hazards</w:t>
      </w:r>
      <w:r w:rsidR="00380C48" w:rsidRPr="0034136C">
        <w:rPr>
          <w:rFonts w:ascii="Arial" w:eastAsia="Times New Roman" w:hAnsi="Arial" w:cs="Arial"/>
          <w:i/>
          <w:iCs/>
          <w:color w:val="000000"/>
          <w:lang w:val="en-US"/>
        </w:rPr>
        <w:t xml:space="preserve"> </w:t>
      </w:r>
      <w:r w:rsidR="00C52A60" w:rsidRPr="0034136C">
        <w:rPr>
          <w:rFonts w:ascii="Arial" w:eastAsia="Times New Roman" w:hAnsi="Arial" w:cs="Arial"/>
          <w:i/>
          <w:iCs/>
          <w:color w:val="000000"/>
          <w:lang w:val="en-US"/>
        </w:rPr>
        <w:t>because they say it's a low priority.</w:t>
      </w:r>
      <w:r>
        <w:rPr>
          <w:rFonts w:ascii="Arial" w:eastAsia="Times New Roman" w:hAnsi="Arial" w:cs="Arial"/>
          <w:i/>
          <w:iCs/>
          <w:color w:val="000000"/>
          <w:lang w:val="en-US"/>
        </w:rPr>
        <w:t xml:space="preserve"> </w:t>
      </w:r>
      <w:r w:rsidR="00C52A60" w:rsidRPr="0034136C">
        <w:rPr>
          <w:rFonts w:ascii="Arial" w:eastAsia="Times New Roman" w:hAnsi="Arial" w:cs="Arial"/>
          <w:i/>
          <w:iCs/>
          <w:color w:val="000000"/>
          <w:lang w:val="en-US"/>
        </w:rPr>
        <w:t>They're used to armed conflict so the probability of that for them</w:t>
      </w:r>
      <w:r w:rsidR="00380C48">
        <w:rPr>
          <w:rFonts w:ascii="Arial" w:eastAsia="Times New Roman" w:hAnsi="Arial" w:cs="Arial"/>
          <w:i/>
          <w:iCs/>
          <w:color w:val="000000"/>
          <w:lang w:val="en-US"/>
        </w:rPr>
        <w:t xml:space="preserve"> is higher. T</w:t>
      </w:r>
      <w:r w:rsidR="00C52A60" w:rsidRPr="0034136C">
        <w:rPr>
          <w:rFonts w:ascii="Arial" w:eastAsia="Times New Roman" w:hAnsi="Arial" w:cs="Arial"/>
          <w:i/>
          <w:iCs/>
          <w:color w:val="000000"/>
          <w:lang w:val="en-US"/>
        </w:rPr>
        <w:t xml:space="preserve">hey haven't been </w:t>
      </w:r>
      <w:r w:rsidR="00101F04" w:rsidRPr="0034136C">
        <w:rPr>
          <w:rFonts w:ascii="Arial" w:eastAsia="Times New Roman" w:hAnsi="Arial" w:cs="Arial"/>
          <w:i/>
          <w:iCs/>
          <w:color w:val="000000"/>
          <w:lang w:val="en-US"/>
        </w:rPr>
        <w:t>living</w:t>
      </w:r>
      <w:r w:rsidR="00C52A60" w:rsidRPr="0034136C">
        <w:rPr>
          <w:rFonts w:ascii="Arial" w:eastAsia="Times New Roman" w:hAnsi="Arial" w:cs="Arial"/>
          <w:i/>
          <w:iCs/>
          <w:color w:val="000000"/>
          <w:lang w:val="en-US"/>
        </w:rPr>
        <w:t xml:space="preserve"> to see one of these natural disasters hitting us. </w:t>
      </w:r>
      <w:r w:rsidR="00101F04" w:rsidRPr="0034136C">
        <w:rPr>
          <w:rFonts w:ascii="Arial" w:eastAsia="Times New Roman" w:hAnsi="Arial" w:cs="Arial"/>
          <w:i/>
          <w:iCs/>
          <w:color w:val="000000"/>
          <w:lang w:val="en-US"/>
        </w:rPr>
        <w:t>So,</w:t>
      </w:r>
      <w:r w:rsidR="00C52A60" w:rsidRPr="0034136C">
        <w:rPr>
          <w:rFonts w:ascii="Arial" w:eastAsia="Times New Roman" w:hAnsi="Arial" w:cs="Arial"/>
          <w:i/>
          <w:iCs/>
          <w:color w:val="000000"/>
          <w:lang w:val="en-US"/>
        </w:rPr>
        <w:t xml:space="preserve"> it's less likely for them, </w:t>
      </w:r>
      <w:r w:rsidR="00380C48">
        <w:rPr>
          <w:rFonts w:ascii="Arial" w:eastAsia="Times New Roman" w:hAnsi="Arial" w:cs="Arial"/>
          <w:i/>
          <w:iCs/>
          <w:color w:val="000000"/>
          <w:lang w:val="en-US"/>
        </w:rPr>
        <w:t>and</w:t>
      </w:r>
      <w:r w:rsidR="00C52A60" w:rsidRPr="0034136C">
        <w:rPr>
          <w:rFonts w:ascii="Arial" w:eastAsia="Times New Roman" w:hAnsi="Arial" w:cs="Arial"/>
          <w:i/>
          <w:iCs/>
          <w:color w:val="000000"/>
          <w:lang w:val="en-US"/>
        </w:rPr>
        <w:t xml:space="preserve"> that's why they tend to minimise the risks</w:t>
      </w:r>
      <w:r>
        <w:rPr>
          <w:rFonts w:ascii="Arial" w:eastAsia="Times New Roman" w:hAnsi="Arial" w:cs="Arial"/>
          <w:i/>
          <w:iCs/>
          <w:color w:val="000000"/>
          <w:lang w:val="en-US"/>
        </w:rPr>
        <w:t>” (</w:t>
      </w:r>
      <w:r w:rsidR="009E2D30" w:rsidRPr="009E2D30">
        <w:rPr>
          <w:rFonts w:ascii="Arial" w:eastAsia="Times New Roman" w:hAnsi="Arial" w:cs="Arial"/>
          <w:i/>
          <w:iCs/>
          <w:color w:val="000000"/>
          <w:lang w:val="en-US"/>
        </w:rPr>
        <w:t>R36-L&amp;N-LPDC</w:t>
      </w:r>
      <w:r w:rsidR="004A7D98">
        <w:rPr>
          <w:rFonts w:ascii="Arial" w:eastAsia="Times New Roman" w:hAnsi="Arial" w:cs="Arial"/>
          <w:i/>
          <w:iCs/>
          <w:color w:val="000000"/>
          <w:lang w:val="en-US"/>
        </w:rPr>
        <w:t>)</w:t>
      </w:r>
      <w:r w:rsidR="00302BA6">
        <w:rPr>
          <w:rFonts w:ascii="Arial" w:eastAsia="Times New Roman" w:hAnsi="Arial" w:cs="Arial"/>
          <w:i/>
          <w:iCs/>
          <w:color w:val="000000"/>
          <w:lang w:val="en-US"/>
        </w:rPr>
        <w:t>.</w:t>
      </w:r>
    </w:p>
    <w:p w14:paraId="61218B78" w14:textId="77777777" w:rsidR="00380C48" w:rsidRPr="0034136C" w:rsidRDefault="00380C48" w:rsidP="00302BA6">
      <w:pPr>
        <w:spacing w:after="0" w:line="360" w:lineRule="auto"/>
        <w:ind w:left="720" w:right="584"/>
        <w:rPr>
          <w:rFonts w:ascii="Arial" w:eastAsia="Times New Roman" w:hAnsi="Arial" w:cs="Arial"/>
          <w:i/>
          <w:iCs/>
          <w:color w:val="000000"/>
          <w:lang w:val="en-US"/>
        </w:rPr>
      </w:pPr>
    </w:p>
    <w:p w14:paraId="467D4C0D" w14:textId="4A79333E" w:rsidR="00EB07FE" w:rsidRDefault="004A7D98" w:rsidP="00380C48">
      <w:pPr>
        <w:spacing w:line="360" w:lineRule="auto"/>
        <w:rPr>
          <w:rFonts w:ascii="Arial" w:eastAsia="Times New Roman" w:hAnsi="Arial" w:cs="Arial"/>
          <w:color w:val="000000"/>
          <w:lang w:val="en-US"/>
        </w:rPr>
      </w:pPr>
      <w:r w:rsidRPr="004A7D98">
        <w:rPr>
          <w:rFonts w:ascii="Arial" w:eastAsia="Times New Roman" w:hAnsi="Arial" w:cs="Arial"/>
          <w:color w:val="000000"/>
          <w:lang w:val="en-US"/>
        </w:rPr>
        <w:lastRenderedPageBreak/>
        <w:t>The informality of humanitarian response is strongly sensed here with the lack of the strategic planning of shelters and infrastructural services, overlooking the long-term displacement context and rise in Palestinian refugees’ population demographics. Associated with the principl</w:t>
      </w:r>
      <w:r w:rsidR="00380C48">
        <w:rPr>
          <w:rFonts w:ascii="Arial" w:eastAsia="Times New Roman" w:hAnsi="Arial" w:cs="Arial"/>
          <w:color w:val="000000"/>
          <w:lang w:val="en-US"/>
        </w:rPr>
        <w:t xml:space="preserve">es of disaster risk management </w:t>
      </w:r>
      <w:r w:rsidR="003F7173">
        <w:rPr>
          <w:rFonts w:ascii="Arial" w:eastAsia="Times New Roman" w:hAnsi="Arial" w:cs="Arial"/>
          <w:color w:val="000000"/>
          <w:lang w:val="en-US"/>
        </w:rPr>
        <w:t xml:space="preserve">and </w:t>
      </w:r>
      <w:r w:rsidR="00101F04">
        <w:rPr>
          <w:rFonts w:ascii="Arial" w:eastAsia="Times New Roman" w:hAnsi="Arial" w:cs="Arial"/>
          <w:color w:val="000000"/>
          <w:lang w:val="en-US"/>
        </w:rPr>
        <w:t>r</w:t>
      </w:r>
      <w:r w:rsidRPr="004A7D98">
        <w:rPr>
          <w:rFonts w:ascii="Arial" w:eastAsia="Times New Roman" w:hAnsi="Arial" w:cs="Arial"/>
          <w:color w:val="000000"/>
          <w:lang w:val="en-US"/>
        </w:rPr>
        <w:t>isk-aware planning, the informal growth and urbanisation of camp settlements ‘these trends weakened the cohesion of urban spaces, creating fragmentation and polarisation in their social fabric, and reduced the ability of states to regulate transnational flows and urbanisation within their borders’</w:t>
      </w:r>
      <w:r w:rsidR="004817A6">
        <w:rPr>
          <w:rFonts w:ascii="Arial" w:eastAsia="Times New Roman" w:hAnsi="Arial" w:cs="Arial"/>
          <w:color w:val="000000"/>
          <w:lang w:val="en-US"/>
        </w:rPr>
        <w:t xml:space="preserve"> (Nogueira</w:t>
      </w:r>
      <w:r w:rsidR="008B3CEF">
        <w:rPr>
          <w:rFonts w:ascii="Arial" w:eastAsia="Times New Roman" w:hAnsi="Arial" w:cs="Arial"/>
          <w:color w:val="000000"/>
          <w:lang w:val="en-US"/>
        </w:rPr>
        <w:t xml:space="preserve">, 2017). </w:t>
      </w:r>
      <w:r>
        <w:rPr>
          <w:rFonts w:ascii="Arial" w:eastAsia="Times New Roman" w:hAnsi="Arial" w:cs="Arial"/>
          <w:color w:val="000000"/>
          <w:lang w:val="en-US"/>
        </w:rPr>
        <w:t xml:space="preserve">The complexity of </w:t>
      </w:r>
      <w:r w:rsidRPr="004A7D98">
        <w:rPr>
          <w:rFonts w:ascii="Arial" w:eastAsia="Times New Roman" w:hAnsi="Arial" w:cs="Arial"/>
          <w:color w:val="000000"/>
          <w:lang w:val="en-US"/>
        </w:rPr>
        <w:t>Nahr-el Bared</w:t>
      </w:r>
      <w:r>
        <w:rPr>
          <w:rFonts w:ascii="Arial" w:eastAsia="Times New Roman" w:hAnsi="Arial" w:cs="Arial"/>
          <w:color w:val="000000"/>
          <w:lang w:val="en-US"/>
        </w:rPr>
        <w:t xml:space="preserve"> was then reflected </w:t>
      </w:r>
      <w:r w:rsidR="00380C48">
        <w:rPr>
          <w:rFonts w:ascii="Arial" w:eastAsia="Times New Roman" w:hAnsi="Arial" w:cs="Arial"/>
          <w:color w:val="000000"/>
          <w:lang w:val="en-US"/>
        </w:rPr>
        <w:t>at the national level</w:t>
      </w:r>
      <w:r>
        <w:rPr>
          <w:rFonts w:ascii="Arial" w:eastAsia="Times New Roman" w:hAnsi="Arial" w:cs="Arial"/>
          <w:color w:val="000000"/>
          <w:lang w:val="en-US"/>
        </w:rPr>
        <w:t xml:space="preserve">, in order to understand how the response to urban violence was taking place </w:t>
      </w:r>
      <w:r w:rsidR="00380C48">
        <w:rPr>
          <w:rFonts w:ascii="Arial" w:eastAsia="Times New Roman" w:hAnsi="Arial" w:cs="Arial"/>
          <w:color w:val="000000"/>
          <w:lang w:val="en-US"/>
        </w:rPr>
        <w:t>in other parts of the country</w:t>
      </w:r>
      <w:r>
        <w:rPr>
          <w:rFonts w:ascii="Arial" w:eastAsia="Times New Roman" w:hAnsi="Arial" w:cs="Arial"/>
          <w:color w:val="000000"/>
          <w:lang w:val="en-US"/>
        </w:rPr>
        <w:t>, and wider analysis of DRR Key stakeholders in Lebanon.</w:t>
      </w:r>
      <w:r w:rsidRPr="004A7D98">
        <w:rPr>
          <w:rFonts w:ascii="Arial" w:eastAsia="Times New Roman" w:hAnsi="Arial" w:cs="Arial"/>
          <w:color w:val="000000"/>
          <w:lang w:val="en-US"/>
        </w:rPr>
        <w:t xml:space="preserve"> </w:t>
      </w:r>
      <w:r>
        <w:rPr>
          <w:rFonts w:ascii="Arial" w:eastAsia="Times New Roman" w:hAnsi="Arial" w:cs="Arial"/>
          <w:color w:val="000000"/>
          <w:lang w:val="en-US"/>
        </w:rPr>
        <w:t xml:space="preserve">Here, the understanding of resilience building was reflected from the view of the </w:t>
      </w:r>
      <w:r w:rsidRPr="00974BE9">
        <w:rPr>
          <w:rFonts w:ascii="Arial" w:eastAsia="Times New Roman" w:hAnsi="Arial" w:cs="Arial"/>
          <w:color w:val="000000"/>
          <w:lang w:val="en-US"/>
        </w:rPr>
        <w:t>International Committee of the Red Cross (ICRC)</w:t>
      </w:r>
      <w:r w:rsidR="00EB07FE">
        <w:rPr>
          <w:rFonts w:ascii="Arial" w:eastAsia="Times New Roman" w:hAnsi="Arial" w:cs="Arial"/>
          <w:color w:val="000000"/>
          <w:lang w:val="en-US"/>
        </w:rPr>
        <w:t xml:space="preserve"> representative</w:t>
      </w:r>
      <w:r w:rsidR="00EB07FE" w:rsidRPr="00EB07FE">
        <w:t xml:space="preserve"> </w:t>
      </w:r>
      <w:r w:rsidR="00EB07FE">
        <w:rPr>
          <w:rFonts w:ascii="Arial" w:eastAsia="Times New Roman" w:hAnsi="Arial" w:cs="Arial"/>
          <w:color w:val="000000"/>
          <w:lang w:val="en-US"/>
        </w:rPr>
        <w:t>who have</w:t>
      </w:r>
      <w:r w:rsidR="00EB07FE" w:rsidRPr="00EB07FE">
        <w:rPr>
          <w:rFonts w:ascii="Arial" w:eastAsia="Times New Roman" w:hAnsi="Arial" w:cs="Arial"/>
          <w:color w:val="000000"/>
          <w:lang w:val="en-US"/>
        </w:rPr>
        <w:t xml:space="preserve"> in the movement for the last 26 years and </w:t>
      </w:r>
      <w:r w:rsidR="00EB07FE">
        <w:rPr>
          <w:rFonts w:ascii="Arial" w:eastAsia="Times New Roman" w:hAnsi="Arial" w:cs="Arial"/>
          <w:color w:val="000000"/>
          <w:lang w:val="en-US"/>
        </w:rPr>
        <w:t>worked o</w:t>
      </w:r>
      <w:r w:rsidR="00EB07FE" w:rsidRPr="00EB07FE">
        <w:rPr>
          <w:rFonts w:ascii="Arial" w:eastAsia="Times New Roman" w:hAnsi="Arial" w:cs="Arial"/>
          <w:color w:val="000000"/>
          <w:lang w:val="en-US"/>
        </w:rPr>
        <w:t xml:space="preserve">n natural disasters, </w:t>
      </w:r>
      <w:r w:rsidR="00EB07FE">
        <w:rPr>
          <w:rFonts w:ascii="Arial" w:eastAsia="Times New Roman" w:hAnsi="Arial" w:cs="Arial"/>
          <w:color w:val="000000"/>
          <w:lang w:val="en-US"/>
        </w:rPr>
        <w:t>conflict</w:t>
      </w:r>
      <w:r w:rsidR="00EB07FE" w:rsidRPr="00EB07FE">
        <w:rPr>
          <w:rFonts w:ascii="Arial" w:eastAsia="Times New Roman" w:hAnsi="Arial" w:cs="Arial"/>
          <w:color w:val="000000"/>
          <w:lang w:val="en-US"/>
        </w:rPr>
        <w:t xml:space="preserve"> with national societies</w:t>
      </w:r>
      <w:r w:rsidR="00EB07FE">
        <w:rPr>
          <w:rFonts w:ascii="Arial" w:eastAsia="Times New Roman" w:hAnsi="Arial" w:cs="Arial"/>
          <w:color w:val="000000"/>
          <w:lang w:val="en-US"/>
        </w:rPr>
        <w:t xml:space="preserve"> who states </w:t>
      </w:r>
    </w:p>
    <w:p w14:paraId="213DFF82" w14:textId="258D579C" w:rsidR="00EB07FE" w:rsidRPr="00EB07FE" w:rsidRDefault="00EB07FE" w:rsidP="00380C48">
      <w:pPr>
        <w:spacing w:line="360" w:lineRule="auto"/>
        <w:ind w:left="720" w:right="584"/>
        <w:rPr>
          <w:rFonts w:ascii="Arial" w:eastAsia="Times New Roman" w:hAnsi="Arial" w:cs="Arial"/>
          <w:i/>
          <w:iCs/>
          <w:color w:val="000000"/>
          <w:lang w:val="en-US"/>
        </w:rPr>
      </w:pPr>
      <w:r w:rsidRPr="00EB07FE">
        <w:rPr>
          <w:rFonts w:ascii="Arial" w:eastAsia="Times New Roman" w:hAnsi="Arial" w:cs="Arial"/>
          <w:i/>
          <w:iCs/>
          <w:color w:val="000000"/>
          <w:lang w:val="en-US"/>
        </w:rPr>
        <w:t xml:space="preserve">I'm a true believer that we should not make a clear cut between disaster preparedness and response, and conflict preparedness and response. Especially if you look at the impact capacity </w:t>
      </w:r>
      <w:r w:rsidR="00380C48">
        <w:rPr>
          <w:rFonts w:ascii="Arial" w:eastAsia="Times New Roman" w:hAnsi="Arial" w:cs="Arial"/>
          <w:i/>
          <w:iCs/>
          <w:color w:val="000000"/>
          <w:lang w:val="en-US"/>
        </w:rPr>
        <w:t>build</w:t>
      </w:r>
      <w:r w:rsidRPr="00EB07FE">
        <w:rPr>
          <w:rFonts w:ascii="Arial" w:eastAsia="Times New Roman" w:hAnsi="Arial" w:cs="Arial"/>
          <w:i/>
          <w:iCs/>
          <w:color w:val="000000"/>
          <w:lang w:val="en-US"/>
        </w:rPr>
        <w:t xml:space="preserve">ing </w:t>
      </w:r>
      <w:r w:rsidR="00380C48">
        <w:rPr>
          <w:rFonts w:ascii="Arial" w:eastAsia="Times New Roman" w:hAnsi="Arial" w:cs="Arial"/>
          <w:i/>
          <w:iCs/>
          <w:color w:val="000000"/>
          <w:lang w:val="en-US"/>
        </w:rPr>
        <w:t xml:space="preserve">has </w:t>
      </w:r>
      <w:r w:rsidRPr="00EB07FE">
        <w:rPr>
          <w:rFonts w:ascii="Arial" w:eastAsia="Times New Roman" w:hAnsi="Arial" w:cs="Arial"/>
          <w:i/>
          <w:iCs/>
          <w:color w:val="000000"/>
          <w:lang w:val="en-US"/>
        </w:rPr>
        <w:t>in this specific field, has on the national society</w:t>
      </w:r>
      <w:r w:rsidR="00380C48">
        <w:rPr>
          <w:rFonts w:ascii="Arial" w:eastAsia="Times New Roman" w:hAnsi="Arial" w:cs="Arial"/>
          <w:i/>
          <w:iCs/>
          <w:color w:val="000000"/>
          <w:lang w:val="en-US"/>
        </w:rPr>
        <w:t>. It’s mostly</w:t>
      </w:r>
      <w:r w:rsidRPr="00EB07FE">
        <w:rPr>
          <w:rFonts w:ascii="Arial" w:eastAsia="Times New Roman" w:hAnsi="Arial" w:cs="Arial"/>
          <w:i/>
          <w:iCs/>
          <w:color w:val="000000"/>
          <w:lang w:val="en-US"/>
        </w:rPr>
        <w:t xml:space="preserve"> linked to the standard operating procedures, and security frameworks along conflict and disaster response</w:t>
      </w:r>
      <w:r>
        <w:rPr>
          <w:rFonts w:ascii="Arial" w:eastAsia="Times New Roman" w:hAnsi="Arial" w:cs="Arial"/>
          <w:i/>
          <w:iCs/>
          <w:color w:val="000000"/>
          <w:lang w:val="en-US"/>
        </w:rPr>
        <w:t xml:space="preserve"> (R20-HUA-ICRC).</w:t>
      </w:r>
      <w:r w:rsidRPr="00EB07FE">
        <w:rPr>
          <w:rFonts w:ascii="Arial" w:eastAsia="Times New Roman" w:hAnsi="Arial" w:cs="Arial"/>
          <w:i/>
          <w:iCs/>
          <w:color w:val="000000"/>
          <w:lang w:val="en-US"/>
        </w:rPr>
        <w:t xml:space="preserve"> </w:t>
      </w:r>
    </w:p>
    <w:p w14:paraId="00C32EA0" w14:textId="270186E9" w:rsidR="004A7D98" w:rsidRPr="00974BE9" w:rsidRDefault="00EB07FE" w:rsidP="00380C48">
      <w:pPr>
        <w:spacing w:line="360" w:lineRule="auto"/>
        <w:rPr>
          <w:rFonts w:ascii="Arial" w:eastAsia="Times New Roman" w:hAnsi="Arial" w:cs="Arial"/>
          <w:color w:val="000000"/>
          <w:lang w:val="en-US"/>
        </w:rPr>
      </w:pPr>
      <w:r>
        <w:rPr>
          <w:rFonts w:ascii="Arial" w:eastAsia="Times New Roman" w:hAnsi="Arial" w:cs="Arial"/>
          <w:color w:val="000000"/>
          <w:lang w:val="en-US"/>
        </w:rPr>
        <w:t>W</w:t>
      </w:r>
      <w:r w:rsidR="004A7D98">
        <w:rPr>
          <w:rFonts w:ascii="Arial" w:eastAsia="Times New Roman" w:hAnsi="Arial" w:cs="Arial"/>
          <w:color w:val="000000"/>
          <w:lang w:val="en-US"/>
        </w:rPr>
        <w:t xml:space="preserve">ith emphasis on understanding the mandate of different DRR actors on the ground, shedding the light on the restrictions of </w:t>
      </w:r>
      <w:r w:rsidR="00191C7C">
        <w:rPr>
          <w:rFonts w:ascii="Arial" w:eastAsia="Times New Roman" w:hAnsi="Arial" w:cs="Arial"/>
          <w:color w:val="000000"/>
          <w:lang w:val="en-US"/>
        </w:rPr>
        <w:t>organizational</w:t>
      </w:r>
      <w:r w:rsidR="004A7D98">
        <w:rPr>
          <w:rFonts w:ascii="Arial" w:eastAsia="Times New Roman" w:hAnsi="Arial" w:cs="Arial"/>
          <w:color w:val="000000"/>
          <w:lang w:val="en-US"/>
        </w:rPr>
        <w:t xml:space="preserve"> interventions in Palestinian Refugee’s camps</w:t>
      </w:r>
      <w:r w:rsidR="00380C48">
        <w:rPr>
          <w:rFonts w:ascii="Arial" w:eastAsia="Times New Roman" w:hAnsi="Arial" w:cs="Arial"/>
          <w:color w:val="000000"/>
          <w:lang w:val="en-US"/>
        </w:rPr>
        <w:t xml:space="preserve"> was outlined here</w:t>
      </w:r>
      <w:r w:rsidR="004A7D98">
        <w:rPr>
          <w:rFonts w:ascii="Arial" w:eastAsia="Times New Roman" w:hAnsi="Arial" w:cs="Arial"/>
          <w:color w:val="000000"/>
          <w:lang w:val="en-US"/>
        </w:rPr>
        <w:t>:</w:t>
      </w:r>
    </w:p>
    <w:p w14:paraId="574878F3" w14:textId="67E28FB7" w:rsidR="006E69B8" w:rsidRPr="00281141" w:rsidRDefault="004A7D98" w:rsidP="00380C48">
      <w:pPr>
        <w:spacing w:line="360" w:lineRule="auto"/>
        <w:ind w:left="720" w:right="584"/>
        <w:rPr>
          <w:rFonts w:ascii="Arial" w:eastAsia="Times New Roman" w:hAnsi="Arial" w:cs="Arial"/>
          <w:i/>
          <w:iCs/>
          <w:color w:val="000000"/>
          <w:lang w:val="en-US"/>
        </w:rPr>
      </w:pPr>
      <w:r>
        <w:rPr>
          <w:rFonts w:ascii="Arial" w:eastAsia="Times New Roman" w:hAnsi="Arial" w:cs="Arial"/>
          <w:i/>
          <w:iCs/>
          <w:color w:val="000000"/>
          <w:lang w:val="en-US"/>
        </w:rPr>
        <w:t>“</w:t>
      </w:r>
      <w:r w:rsidRPr="00FB447E">
        <w:rPr>
          <w:rFonts w:ascii="Arial" w:eastAsia="Times New Roman" w:hAnsi="Arial" w:cs="Arial"/>
          <w:i/>
          <w:iCs/>
          <w:color w:val="000000"/>
          <w:lang w:val="en-US"/>
        </w:rPr>
        <w:t xml:space="preserve">In Lebanon, the International Committee of the Red Cross (ICRC) geographic distribution is spread across four regions: </w:t>
      </w:r>
      <w:r w:rsidR="004E48BF">
        <w:rPr>
          <w:rFonts w:ascii="Arial" w:eastAsia="Times New Roman" w:hAnsi="Arial" w:cs="Arial"/>
          <w:i/>
          <w:iCs/>
          <w:color w:val="000000"/>
          <w:lang w:val="en-US"/>
        </w:rPr>
        <w:t xml:space="preserve">the </w:t>
      </w:r>
      <w:r w:rsidRPr="00FB447E">
        <w:rPr>
          <w:rFonts w:ascii="Arial" w:eastAsia="Times New Roman" w:hAnsi="Arial" w:cs="Arial"/>
          <w:i/>
          <w:iCs/>
          <w:color w:val="000000"/>
          <w:lang w:val="en-US"/>
        </w:rPr>
        <w:t>main delegation in Beirut, Zahle, covering the Bekaa region; Tripoli covering the North; and in Tyre covering the South of Lebanon.</w:t>
      </w:r>
      <w:r w:rsidRPr="00F55FA1">
        <w:t xml:space="preserve"> </w:t>
      </w:r>
      <w:r>
        <w:rPr>
          <w:rFonts w:ascii="Arial" w:eastAsia="Times New Roman" w:hAnsi="Arial" w:cs="Arial"/>
          <w:i/>
          <w:iCs/>
          <w:color w:val="000000"/>
          <w:lang w:val="en-US"/>
        </w:rPr>
        <w:t>For the ICRC, we qualify our intervention</w:t>
      </w:r>
      <w:r w:rsidRPr="00F55FA1">
        <w:rPr>
          <w:rFonts w:ascii="Arial" w:eastAsia="Times New Roman" w:hAnsi="Arial" w:cs="Arial"/>
          <w:i/>
          <w:iCs/>
          <w:color w:val="000000"/>
          <w:lang w:val="en-US"/>
        </w:rPr>
        <w:t xml:space="preserve"> as an OSV -- other situation of violence- It's not an internal conflict, it's not an international conflict, but it's a situation of violen</w:t>
      </w:r>
      <w:r>
        <w:rPr>
          <w:rFonts w:ascii="Arial" w:eastAsia="Times New Roman" w:hAnsi="Arial" w:cs="Arial"/>
          <w:i/>
          <w:iCs/>
          <w:color w:val="000000"/>
          <w:lang w:val="en-US"/>
        </w:rPr>
        <w:t xml:space="preserve">ce, of armed violence. In an example of Ein El </w:t>
      </w:r>
      <w:r w:rsidR="002613FE">
        <w:rPr>
          <w:rFonts w:ascii="Arial" w:eastAsia="Times New Roman" w:hAnsi="Arial" w:cs="Arial"/>
          <w:i/>
          <w:iCs/>
          <w:color w:val="000000"/>
          <w:lang w:val="en-US"/>
        </w:rPr>
        <w:t>Hilweh</w:t>
      </w:r>
      <w:r>
        <w:rPr>
          <w:rFonts w:ascii="Arial" w:eastAsia="Times New Roman" w:hAnsi="Arial" w:cs="Arial"/>
          <w:i/>
          <w:iCs/>
          <w:color w:val="000000"/>
          <w:lang w:val="en-US"/>
        </w:rPr>
        <w:t xml:space="preserve"> camp, collaborations with the humanitarian actors and </w:t>
      </w:r>
      <w:r w:rsidRPr="00F55FA1">
        <w:rPr>
          <w:rFonts w:ascii="Arial" w:eastAsia="Times New Roman" w:hAnsi="Arial" w:cs="Arial"/>
          <w:i/>
          <w:iCs/>
          <w:color w:val="000000"/>
          <w:lang w:val="en-US"/>
        </w:rPr>
        <w:t>NGOs</w:t>
      </w:r>
      <w:r>
        <w:rPr>
          <w:rFonts w:ascii="Arial" w:eastAsia="Times New Roman" w:hAnsi="Arial" w:cs="Arial"/>
          <w:i/>
          <w:iCs/>
          <w:color w:val="000000"/>
          <w:lang w:val="en-US"/>
        </w:rPr>
        <w:t xml:space="preserve"> is</w:t>
      </w:r>
      <w:r w:rsidRPr="0057127A">
        <w:rPr>
          <w:rFonts w:ascii="Arial" w:eastAsia="Times New Roman" w:hAnsi="Arial" w:cs="Arial"/>
          <w:i/>
          <w:iCs/>
          <w:color w:val="000000"/>
          <w:lang w:val="en-US"/>
        </w:rPr>
        <w:t xml:space="preserve"> a bit challenging because UNRWA is the main actor in the camp. It's their mandate, but now in </w:t>
      </w:r>
      <w:r>
        <w:rPr>
          <w:rFonts w:ascii="Arial" w:eastAsia="Times New Roman" w:hAnsi="Arial" w:cs="Arial"/>
          <w:i/>
          <w:iCs/>
          <w:color w:val="000000"/>
          <w:lang w:val="en-US"/>
        </w:rPr>
        <w:t xml:space="preserve">the </w:t>
      </w:r>
      <w:r w:rsidRPr="0057127A">
        <w:rPr>
          <w:rFonts w:ascii="Arial" w:eastAsia="Times New Roman" w:hAnsi="Arial" w:cs="Arial"/>
          <w:i/>
          <w:iCs/>
          <w:color w:val="000000"/>
          <w:lang w:val="en-US"/>
        </w:rPr>
        <w:t>vi</w:t>
      </w:r>
      <w:r>
        <w:rPr>
          <w:rFonts w:ascii="Arial" w:eastAsia="Times New Roman" w:hAnsi="Arial" w:cs="Arial"/>
          <w:i/>
          <w:iCs/>
          <w:color w:val="000000"/>
          <w:lang w:val="en-US"/>
        </w:rPr>
        <w:t>ew of their decreasing capacity and funding, our role</w:t>
      </w:r>
      <w:r w:rsidRPr="0057127A">
        <w:rPr>
          <w:rFonts w:ascii="Arial" w:eastAsia="Times New Roman" w:hAnsi="Arial" w:cs="Arial"/>
          <w:i/>
          <w:iCs/>
          <w:color w:val="000000"/>
          <w:lang w:val="en-US"/>
        </w:rPr>
        <w:t xml:space="preserve"> is</w:t>
      </w:r>
      <w:r>
        <w:rPr>
          <w:rFonts w:ascii="Arial" w:eastAsia="Times New Roman" w:hAnsi="Arial" w:cs="Arial"/>
          <w:i/>
          <w:iCs/>
          <w:color w:val="000000"/>
          <w:lang w:val="en-US"/>
        </w:rPr>
        <w:t xml:space="preserve"> </w:t>
      </w:r>
      <w:r w:rsidRPr="0057127A">
        <w:rPr>
          <w:rFonts w:ascii="Arial" w:eastAsia="Times New Roman" w:hAnsi="Arial" w:cs="Arial"/>
          <w:i/>
          <w:iCs/>
          <w:color w:val="000000"/>
          <w:lang w:val="en-US"/>
        </w:rPr>
        <w:t>mainly to complement what they do, especially in schools.</w:t>
      </w:r>
      <w:r>
        <w:rPr>
          <w:rFonts w:ascii="Arial" w:eastAsia="Times New Roman" w:hAnsi="Arial" w:cs="Arial"/>
          <w:i/>
          <w:iCs/>
          <w:color w:val="000000"/>
          <w:lang w:val="en-US"/>
        </w:rPr>
        <w:t xml:space="preserve"> We provide them with emergency response resources such as</w:t>
      </w:r>
      <w:r w:rsidRPr="0057127A">
        <w:rPr>
          <w:rFonts w:ascii="Arial" w:eastAsia="Times New Roman" w:hAnsi="Arial" w:cs="Arial"/>
          <w:i/>
          <w:iCs/>
          <w:color w:val="000000"/>
          <w:lang w:val="en-US"/>
        </w:rPr>
        <w:t xml:space="preserve"> megaphones or alarm bells</w:t>
      </w:r>
      <w:r w:rsidRPr="0057127A">
        <w:t xml:space="preserve"> </w:t>
      </w:r>
      <w:r w:rsidRPr="0057127A">
        <w:rPr>
          <w:rFonts w:ascii="Arial" w:eastAsia="Times New Roman" w:hAnsi="Arial" w:cs="Arial"/>
          <w:i/>
          <w:iCs/>
          <w:color w:val="000000"/>
          <w:lang w:val="en-US"/>
        </w:rPr>
        <w:t xml:space="preserve">because it goes </w:t>
      </w:r>
      <w:r w:rsidRPr="0057127A">
        <w:rPr>
          <w:rFonts w:ascii="Arial" w:eastAsia="Times New Roman" w:hAnsi="Arial" w:cs="Arial"/>
          <w:i/>
          <w:iCs/>
          <w:color w:val="000000"/>
          <w:lang w:val="en-US"/>
        </w:rPr>
        <w:lastRenderedPageBreak/>
        <w:t xml:space="preserve">in our framework of making the schools safer. </w:t>
      </w:r>
      <w:r w:rsidR="00101F04" w:rsidRPr="0057127A">
        <w:rPr>
          <w:rFonts w:ascii="Arial" w:eastAsia="Times New Roman" w:hAnsi="Arial" w:cs="Arial"/>
          <w:i/>
          <w:iCs/>
          <w:color w:val="000000"/>
          <w:lang w:val="en-US"/>
        </w:rPr>
        <w:t>So,</w:t>
      </w:r>
      <w:r w:rsidRPr="0057127A">
        <w:rPr>
          <w:rFonts w:ascii="Arial" w:eastAsia="Times New Roman" w:hAnsi="Arial" w:cs="Arial"/>
          <w:i/>
          <w:iCs/>
          <w:color w:val="000000"/>
          <w:lang w:val="en-US"/>
        </w:rPr>
        <w:t xml:space="preserve"> whenever it fits our </w:t>
      </w:r>
      <w:r w:rsidR="00101F04" w:rsidRPr="0057127A">
        <w:rPr>
          <w:rFonts w:ascii="Arial" w:eastAsia="Times New Roman" w:hAnsi="Arial" w:cs="Arial"/>
          <w:i/>
          <w:iCs/>
          <w:color w:val="000000"/>
          <w:lang w:val="en-US"/>
        </w:rPr>
        <w:t>mandate,</w:t>
      </w:r>
      <w:r w:rsidRPr="0057127A">
        <w:rPr>
          <w:rFonts w:ascii="Arial" w:eastAsia="Times New Roman" w:hAnsi="Arial" w:cs="Arial"/>
          <w:i/>
          <w:iCs/>
          <w:color w:val="000000"/>
          <w:lang w:val="en-US"/>
        </w:rPr>
        <w:t xml:space="preserve"> we try to complement their approach. </w:t>
      </w:r>
      <w:r w:rsidRPr="00974BE9">
        <w:rPr>
          <w:rFonts w:ascii="Arial" w:eastAsia="Times New Roman" w:hAnsi="Arial" w:cs="Arial"/>
          <w:i/>
          <w:iCs/>
          <w:color w:val="000000"/>
          <w:lang w:val="en-US"/>
        </w:rPr>
        <w:t xml:space="preserve">Palestinian Red Crescent, they mostly work in hospitals, they have </w:t>
      </w:r>
      <w:r w:rsidR="00380C48">
        <w:rPr>
          <w:rFonts w:ascii="Arial" w:eastAsia="Times New Roman" w:hAnsi="Arial" w:cs="Arial"/>
          <w:i/>
          <w:iCs/>
          <w:color w:val="000000"/>
          <w:lang w:val="en-US"/>
        </w:rPr>
        <w:t xml:space="preserve">their own </w:t>
      </w:r>
      <w:r w:rsidRPr="00974BE9">
        <w:rPr>
          <w:rFonts w:ascii="Arial" w:eastAsia="Times New Roman" w:hAnsi="Arial" w:cs="Arial"/>
          <w:i/>
          <w:iCs/>
          <w:color w:val="000000"/>
          <w:lang w:val="en-US"/>
        </w:rPr>
        <w:t>hospitals. In the camp they don't have a hospital. Now they're trying to do first aid training, and we're trying to coo</w:t>
      </w:r>
      <w:r>
        <w:rPr>
          <w:rFonts w:ascii="Arial" w:eastAsia="Times New Roman" w:hAnsi="Arial" w:cs="Arial"/>
          <w:i/>
          <w:iCs/>
          <w:color w:val="000000"/>
          <w:lang w:val="en-US"/>
        </w:rPr>
        <w:t>rdinate our response with them” (R20-HUA-ICRC)</w:t>
      </w:r>
      <w:r w:rsidR="002613FE">
        <w:rPr>
          <w:rFonts w:ascii="Arial" w:eastAsia="Times New Roman" w:hAnsi="Arial" w:cs="Arial"/>
          <w:i/>
          <w:iCs/>
          <w:color w:val="000000"/>
          <w:lang w:val="en-US"/>
        </w:rPr>
        <w:t>.</w:t>
      </w:r>
    </w:p>
    <w:p w14:paraId="5E987C09" w14:textId="536C963B" w:rsidR="006E69B8" w:rsidRPr="006E69B8" w:rsidRDefault="006E69B8" w:rsidP="00380C48">
      <w:pPr>
        <w:spacing w:line="360" w:lineRule="auto"/>
        <w:rPr>
          <w:rFonts w:ascii="Arial" w:eastAsia="Times New Roman" w:hAnsi="Arial" w:cs="Arial"/>
          <w:color w:val="000000"/>
          <w:lang w:val="en-US"/>
        </w:rPr>
      </w:pPr>
      <w:r w:rsidRPr="006C51EC">
        <w:rPr>
          <w:rFonts w:ascii="Arial" w:eastAsia="Times New Roman" w:hAnsi="Arial" w:cs="Arial"/>
          <w:color w:val="000000"/>
          <w:lang w:val="en-US"/>
        </w:rPr>
        <w:t xml:space="preserve">Having considered the role of different governmental and international organisations in implementing DRR in </w:t>
      </w:r>
      <w:r>
        <w:rPr>
          <w:rFonts w:ascii="Arial" w:eastAsia="Times New Roman" w:hAnsi="Arial" w:cs="Arial"/>
          <w:color w:val="000000"/>
          <w:lang w:val="en-US"/>
        </w:rPr>
        <w:t xml:space="preserve">Sudan and </w:t>
      </w:r>
      <w:r w:rsidRPr="006C51EC">
        <w:rPr>
          <w:rFonts w:ascii="Arial" w:eastAsia="Times New Roman" w:hAnsi="Arial" w:cs="Arial"/>
          <w:color w:val="000000"/>
          <w:lang w:val="en-US"/>
        </w:rPr>
        <w:t xml:space="preserve">Lebanon, ’closer scrutiny of the progress and achievements in DRR reveals that these projects are well designed and desperately needed but, nevertheless, </w:t>
      </w:r>
      <w:r>
        <w:rPr>
          <w:rFonts w:ascii="Arial" w:eastAsia="Times New Roman" w:hAnsi="Arial" w:cs="Arial"/>
          <w:color w:val="000000"/>
          <w:lang w:val="en-US"/>
        </w:rPr>
        <w:t xml:space="preserve">they </w:t>
      </w:r>
      <w:r w:rsidRPr="006C51EC">
        <w:rPr>
          <w:rFonts w:ascii="Arial" w:eastAsia="Times New Roman" w:hAnsi="Arial" w:cs="Arial"/>
          <w:color w:val="000000"/>
          <w:lang w:val="en-US"/>
        </w:rPr>
        <w:t>remain elementary, uncoordinated, fragmented and unable to lead to a sustainable process that can reduce future dis</w:t>
      </w:r>
      <w:r>
        <w:rPr>
          <w:rFonts w:ascii="Arial" w:eastAsia="Times New Roman" w:hAnsi="Arial" w:cs="Arial"/>
          <w:color w:val="000000"/>
          <w:lang w:val="en-US"/>
        </w:rPr>
        <w:t>aster impacts’ (Baytiyeh, 2017)</w:t>
      </w:r>
      <w:r w:rsidRPr="006C51EC">
        <w:rPr>
          <w:rFonts w:ascii="Arial" w:eastAsia="Times New Roman" w:hAnsi="Arial" w:cs="Arial"/>
          <w:color w:val="000000"/>
          <w:lang w:val="en-US"/>
        </w:rPr>
        <w:t xml:space="preserve">. This is supported </w:t>
      </w:r>
      <w:r>
        <w:rPr>
          <w:rFonts w:ascii="Arial" w:eastAsia="Times New Roman" w:hAnsi="Arial" w:cs="Arial"/>
          <w:color w:val="000000"/>
          <w:lang w:val="en-US"/>
        </w:rPr>
        <w:t>by</w:t>
      </w:r>
      <w:r w:rsidRPr="006C51EC">
        <w:rPr>
          <w:rFonts w:ascii="Arial" w:eastAsia="Times New Roman" w:hAnsi="Arial" w:cs="Arial"/>
          <w:color w:val="000000"/>
          <w:lang w:val="en-US"/>
        </w:rPr>
        <w:t xml:space="preserve"> evidence from the UNDP report that indicates that the National Civil Defence Councils, remain the primary forum for coordin</w:t>
      </w:r>
      <w:r w:rsidR="00380C48">
        <w:rPr>
          <w:rFonts w:ascii="Arial" w:eastAsia="Times New Roman" w:hAnsi="Arial" w:cs="Arial"/>
          <w:color w:val="000000"/>
          <w:lang w:val="en-US"/>
        </w:rPr>
        <w:t>ation and policy development in</w:t>
      </w:r>
      <w:r>
        <w:rPr>
          <w:rFonts w:ascii="Arial" w:eastAsia="Times New Roman" w:hAnsi="Arial" w:cs="Arial"/>
          <w:color w:val="000000"/>
          <w:lang w:val="en-US"/>
        </w:rPr>
        <w:t xml:space="preserve"> </w:t>
      </w:r>
      <w:r w:rsidRPr="006C51EC">
        <w:rPr>
          <w:rFonts w:ascii="Arial" w:eastAsia="Times New Roman" w:hAnsi="Arial" w:cs="Arial"/>
          <w:color w:val="000000"/>
          <w:lang w:val="en-US"/>
        </w:rPr>
        <w:t>few Arab countries.’ A very similar organizational cluster structure already exists in Lebanon, where the High Relief Commission is directly linked to the prime minister. Nonetheless, the main emphasis in this type of structure, which leads from the national to the provinc</w:t>
      </w:r>
      <w:r w:rsidR="00101F04">
        <w:rPr>
          <w:rFonts w:ascii="Arial" w:eastAsia="Times New Roman" w:hAnsi="Arial" w:cs="Arial"/>
          <w:color w:val="000000"/>
          <w:lang w:val="en-US"/>
        </w:rPr>
        <w:t>i</w:t>
      </w:r>
      <w:r>
        <w:rPr>
          <w:rFonts w:ascii="Arial" w:eastAsia="Times New Roman" w:hAnsi="Arial" w:cs="Arial"/>
          <w:color w:val="000000"/>
          <w:lang w:val="en-US"/>
        </w:rPr>
        <w:t>al</w:t>
      </w:r>
      <w:r w:rsidRPr="006C51EC">
        <w:rPr>
          <w:rFonts w:ascii="Arial" w:eastAsia="Times New Roman" w:hAnsi="Arial" w:cs="Arial"/>
          <w:color w:val="000000"/>
          <w:lang w:val="en-US"/>
        </w:rPr>
        <w:t xml:space="preserve"> and municipal</w:t>
      </w:r>
      <w:r>
        <w:rPr>
          <w:rFonts w:ascii="Arial" w:eastAsia="Times New Roman" w:hAnsi="Arial" w:cs="Arial"/>
          <w:color w:val="000000"/>
          <w:lang w:val="en-US"/>
        </w:rPr>
        <w:t xml:space="preserve"> levels</w:t>
      </w:r>
      <w:r w:rsidRPr="006C51EC">
        <w:rPr>
          <w:rFonts w:ascii="Arial" w:eastAsia="Times New Roman" w:hAnsi="Arial" w:cs="Arial"/>
          <w:color w:val="000000"/>
          <w:lang w:val="en-US"/>
        </w:rPr>
        <w:t>, is to ensure that those levels are well connected, and that information does not get lost’</w:t>
      </w:r>
      <w:r>
        <w:rPr>
          <w:rFonts w:ascii="Arial" w:eastAsia="Times New Roman" w:hAnsi="Arial" w:cs="Arial"/>
          <w:color w:val="000000"/>
          <w:lang w:val="en-US"/>
        </w:rPr>
        <w:t xml:space="preserve"> in between</w:t>
      </w:r>
      <w:r w:rsidRPr="006C51EC">
        <w:rPr>
          <w:rFonts w:ascii="Arial" w:eastAsia="Times New Roman" w:hAnsi="Arial" w:cs="Arial"/>
          <w:color w:val="000000"/>
          <w:lang w:val="en-US"/>
        </w:rPr>
        <w:t xml:space="preserve"> (UNDP, 2018). As an emergency response body, the Civil Defence accountability is highly witnessed in the emergent aftermath of a </w:t>
      </w:r>
      <w:r w:rsidR="00101F04" w:rsidRPr="006C51EC">
        <w:rPr>
          <w:rFonts w:ascii="Arial" w:eastAsia="Times New Roman" w:hAnsi="Arial" w:cs="Arial"/>
          <w:color w:val="000000"/>
          <w:lang w:val="en-US"/>
        </w:rPr>
        <w:t>disaster</w:t>
      </w:r>
      <w:r w:rsidR="00380C48">
        <w:rPr>
          <w:rFonts w:ascii="Arial" w:eastAsia="Times New Roman" w:hAnsi="Arial" w:cs="Arial"/>
          <w:color w:val="000000"/>
          <w:lang w:val="en-US"/>
        </w:rPr>
        <w:t>,</w:t>
      </w:r>
      <w:r w:rsidR="00101F04" w:rsidRPr="006C51EC">
        <w:rPr>
          <w:rFonts w:ascii="Arial" w:eastAsia="Times New Roman" w:hAnsi="Arial" w:cs="Arial"/>
          <w:color w:val="000000"/>
          <w:lang w:val="en-US"/>
        </w:rPr>
        <w:t xml:space="preserve"> yet</w:t>
      </w:r>
      <w:r w:rsidRPr="006C51EC">
        <w:rPr>
          <w:rFonts w:ascii="Arial" w:eastAsia="Times New Roman" w:hAnsi="Arial" w:cs="Arial"/>
          <w:color w:val="000000"/>
          <w:lang w:val="en-US"/>
        </w:rPr>
        <w:t xml:space="preserve"> remains a weak link in the national bureaucratic machinery as bridging the gap between humanitarian and development divide requires the inclusion of development perspectives in immediate humanitarian response to achieve long-term recovery (Earle, 2016). </w:t>
      </w:r>
      <w:r w:rsidR="00380C48">
        <w:rPr>
          <w:rFonts w:ascii="Arial" w:eastAsia="Times New Roman" w:hAnsi="Arial" w:cs="Arial"/>
          <w:color w:val="000000"/>
          <w:lang w:val="en-US"/>
        </w:rPr>
        <w:t xml:space="preserve">When conditions of transparency and data sharing are available for future research in the region, this study recommends </w:t>
      </w:r>
      <w:r w:rsidRPr="006E69B8">
        <w:rPr>
          <w:rFonts w:ascii="Arial" w:eastAsia="Times New Roman" w:hAnsi="Arial" w:cs="Arial"/>
          <w:color w:val="000000"/>
          <w:lang w:val="en-US"/>
        </w:rPr>
        <w:t xml:space="preserve">mapping DRR </w:t>
      </w:r>
      <w:r w:rsidR="00380C48" w:rsidRPr="006E69B8">
        <w:rPr>
          <w:rFonts w:ascii="Arial" w:eastAsia="Times New Roman" w:hAnsi="Arial" w:cs="Arial"/>
          <w:color w:val="000000"/>
          <w:lang w:val="en-US"/>
        </w:rPr>
        <w:t>institutional structure</w:t>
      </w:r>
      <w:r w:rsidR="00380C48">
        <w:rPr>
          <w:rFonts w:ascii="Arial" w:eastAsia="Times New Roman" w:hAnsi="Arial" w:cs="Arial"/>
          <w:color w:val="000000"/>
          <w:lang w:val="en-US"/>
        </w:rPr>
        <w:t>s</w:t>
      </w:r>
      <w:r w:rsidR="00380C48" w:rsidRPr="006E69B8">
        <w:rPr>
          <w:rFonts w:ascii="Arial" w:eastAsia="Times New Roman" w:hAnsi="Arial" w:cs="Arial"/>
          <w:color w:val="000000"/>
          <w:lang w:val="en-US"/>
        </w:rPr>
        <w:t xml:space="preserve"> </w:t>
      </w:r>
      <w:r w:rsidRPr="006E69B8">
        <w:rPr>
          <w:rFonts w:ascii="Arial" w:eastAsia="Times New Roman" w:hAnsi="Arial" w:cs="Arial"/>
          <w:color w:val="000000"/>
          <w:lang w:val="en-US"/>
        </w:rPr>
        <w:t xml:space="preserve">to </w:t>
      </w:r>
      <w:r w:rsidR="00380C48">
        <w:rPr>
          <w:rFonts w:ascii="Arial" w:eastAsia="Times New Roman" w:hAnsi="Arial" w:cs="Arial"/>
          <w:color w:val="000000"/>
          <w:lang w:val="en-US"/>
        </w:rPr>
        <w:t xml:space="preserve">best </w:t>
      </w:r>
      <w:r w:rsidRPr="006E69B8">
        <w:rPr>
          <w:rFonts w:ascii="Arial" w:eastAsia="Times New Roman" w:hAnsi="Arial" w:cs="Arial"/>
          <w:color w:val="000000"/>
          <w:lang w:val="en-US"/>
        </w:rPr>
        <w:t xml:space="preserve">investigate </w:t>
      </w:r>
      <w:r w:rsidR="00380C48">
        <w:rPr>
          <w:rFonts w:ascii="Arial" w:eastAsia="Times New Roman" w:hAnsi="Arial" w:cs="Arial"/>
          <w:color w:val="000000"/>
          <w:lang w:val="en-US"/>
        </w:rPr>
        <w:t xml:space="preserve">how </w:t>
      </w:r>
      <w:r w:rsidRPr="006E69B8">
        <w:rPr>
          <w:rFonts w:ascii="Arial" w:eastAsia="Times New Roman" w:hAnsi="Arial" w:cs="Arial"/>
          <w:color w:val="000000"/>
          <w:lang w:val="en-US"/>
        </w:rPr>
        <w:t xml:space="preserve">man-made conflicts </w:t>
      </w:r>
      <w:r w:rsidR="00380C48">
        <w:rPr>
          <w:rFonts w:ascii="Arial" w:eastAsia="Times New Roman" w:hAnsi="Arial" w:cs="Arial"/>
          <w:color w:val="000000"/>
          <w:lang w:val="en-US"/>
        </w:rPr>
        <w:t>can be</w:t>
      </w:r>
      <w:r w:rsidRPr="006E69B8">
        <w:rPr>
          <w:rFonts w:ascii="Arial" w:eastAsia="Times New Roman" w:hAnsi="Arial" w:cs="Arial"/>
          <w:color w:val="000000"/>
          <w:lang w:val="en-US"/>
        </w:rPr>
        <w:t xml:space="preserve"> regarded as ‘disasters’ that fit under the national DRR policy and legislation. According to the Environment Protection Law 444 of 2002, Chapter 9, Article 50 states that national hazard mitigation action plans are a priority for the country and should be developed soon to provide adequate DRM tools in case of natural hazard or war. This is also highlighted in Lebanon 2017 National Response Plan that emphasis the mainstreaming of conflict sensitivity, gender, youth, people with specific needs (PwSN) and environment, as well as the 2016 Lebanese Red Cross (LRC) ‘Guidelines and </w:t>
      </w:r>
    </w:p>
    <w:p w14:paraId="02396BBD" w14:textId="49C96099" w:rsidR="005C6998" w:rsidRDefault="006E69B8" w:rsidP="006E69B8">
      <w:pPr>
        <w:spacing w:line="360" w:lineRule="auto"/>
        <w:rPr>
          <w:rFonts w:ascii="Arial" w:eastAsia="Times New Roman" w:hAnsi="Arial" w:cs="Arial"/>
          <w:color w:val="000000"/>
          <w:lang w:val="en-US"/>
        </w:rPr>
      </w:pPr>
      <w:r w:rsidRPr="00D4085B">
        <w:rPr>
          <w:rFonts w:ascii="Century Gothic" w:eastAsia="Century Gothic" w:hAnsi="Century Gothic" w:cs="Century Gothic"/>
          <w:noProof/>
          <w:lang w:val="en-US"/>
        </w:rPr>
        <w:lastRenderedPageBreak/>
        <mc:AlternateContent>
          <mc:Choice Requires="wpg">
            <w:drawing>
              <wp:anchor distT="0" distB="0" distL="114300" distR="114300" simplePos="0" relativeHeight="251918336" behindDoc="0" locked="0" layoutInCell="1" allowOverlap="1" wp14:anchorId="78A7C68B" wp14:editId="4B670CA9">
                <wp:simplePos x="0" y="0"/>
                <wp:positionH relativeFrom="margin">
                  <wp:posOffset>252361</wp:posOffset>
                </wp:positionH>
                <wp:positionV relativeFrom="margin">
                  <wp:posOffset>420370</wp:posOffset>
                </wp:positionV>
                <wp:extent cx="4978400" cy="8509000"/>
                <wp:effectExtent l="0" t="0" r="0" b="6350"/>
                <wp:wrapSquare wrapText="bothSides"/>
                <wp:docPr id="7550" name="Group 7550"/>
                <wp:cNvGraphicFramePr/>
                <a:graphic xmlns:a="http://schemas.openxmlformats.org/drawingml/2006/main">
                  <a:graphicData uri="http://schemas.microsoft.com/office/word/2010/wordprocessingGroup">
                    <wpg:wgp>
                      <wpg:cNvGrpSpPr/>
                      <wpg:grpSpPr>
                        <a:xfrm>
                          <a:off x="0" y="0"/>
                          <a:ext cx="4978400" cy="8509000"/>
                          <a:chOff x="0" y="0"/>
                          <a:chExt cx="4738553" cy="8323398"/>
                        </a:xfrm>
                      </wpg:grpSpPr>
                      <pic:pic xmlns:pic="http://schemas.openxmlformats.org/drawingml/2006/picture">
                        <pic:nvPicPr>
                          <pic:cNvPr id="7551" name="image7.png"/>
                          <pic:cNvPicPr/>
                        </pic:nvPicPr>
                        <pic:blipFill>
                          <a:blip r:embed="rId217"/>
                          <a:srcRect r="45775"/>
                          <a:stretch>
                            <a:fillRect/>
                          </a:stretch>
                        </pic:blipFill>
                        <pic:spPr>
                          <a:xfrm>
                            <a:off x="0" y="0"/>
                            <a:ext cx="4709795" cy="4318000"/>
                          </a:xfrm>
                          <a:prstGeom prst="rect">
                            <a:avLst/>
                          </a:prstGeom>
                          <a:ln/>
                        </pic:spPr>
                      </pic:pic>
                      <pic:pic xmlns:pic="http://schemas.openxmlformats.org/drawingml/2006/picture">
                        <pic:nvPicPr>
                          <pic:cNvPr id="128" name="image1.png"/>
                          <pic:cNvPicPr/>
                        </pic:nvPicPr>
                        <pic:blipFill>
                          <a:blip r:embed="rId218"/>
                          <a:srcRect/>
                          <a:stretch>
                            <a:fillRect/>
                          </a:stretch>
                        </pic:blipFill>
                        <pic:spPr>
                          <a:xfrm>
                            <a:off x="0" y="4221933"/>
                            <a:ext cx="4738553" cy="4101465"/>
                          </a:xfrm>
                          <a:prstGeom prst="rect">
                            <a:avLst/>
                          </a:prstGeom>
                          <a:ln/>
                        </pic:spPr>
                      </pic:pic>
                    </wpg:wgp>
                  </a:graphicData>
                </a:graphic>
                <wp14:sizeRelH relativeFrom="margin">
                  <wp14:pctWidth>0</wp14:pctWidth>
                </wp14:sizeRelH>
                <wp14:sizeRelV relativeFrom="margin">
                  <wp14:pctHeight>0</wp14:pctHeight>
                </wp14:sizeRelV>
              </wp:anchor>
            </w:drawing>
          </mc:Choice>
          <mc:Fallback>
            <w:pict>
              <v:group w14:anchorId="31000776" id="Group 7550" o:spid="_x0000_s1026" style="position:absolute;margin-left:19.85pt;margin-top:33.1pt;width:392pt;height:670pt;z-index:251918336;mso-position-horizontal-relative:margin;mso-position-vertical-relative:margin;mso-width-relative:margin;mso-height-relative:margin" coordsize="47385,832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">
                <v:shape id="image7.png" o:spid="_x0000_s1027" type="#_x0000_t75" style="position:absolute;width:47097;height:43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">
                  <v:imagedata r:id="rId222" o:title="" cropright="29999f"/>
                </v:shape>
                <v:shape id="image1.png" o:spid="_x0000_s1028" type="#_x0000_t75" style="position:absolute;top:42219;width:47385;height:41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">
                  <v:imagedata r:id="rId223" o:title=""/>
                </v:shape>
                <w10:wrap type="square" anchorx="margin" anchory="margin"/>
              </v:group>
            </w:pict>
          </mc:Fallback>
        </mc:AlternateContent>
      </w:r>
      <w:r>
        <w:rPr>
          <w:noProof/>
          <w:lang w:val="en-US"/>
        </w:rPr>
        <mc:AlternateContent>
          <mc:Choice Requires="wps">
            <w:drawing>
              <wp:anchor distT="0" distB="0" distL="114300" distR="114300" simplePos="0" relativeHeight="251920384" behindDoc="0" locked="0" layoutInCell="1" hidden="0" allowOverlap="1" wp14:anchorId="346DF6BB" wp14:editId="4B5D9153">
                <wp:simplePos x="0" y="0"/>
                <wp:positionH relativeFrom="margin">
                  <wp:align>left</wp:align>
                </wp:positionH>
                <wp:positionV relativeFrom="paragraph">
                  <wp:posOffset>79126</wp:posOffset>
                </wp:positionV>
                <wp:extent cx="5506085" cy="457200"/>
                <wp:effectExtent l="0" t="0" r="18415" b="0"/>
                <wp:wrapSquare wrapText="bothSides" distT="0" distB="0" distL="114300" distR="114300"/>
                <wp:docPr id="129" name="Rectangle 129"/>
                <wp:cNvGraphicFramePr/>
                <a:graphic xmlns:a="http://schemas.openxmlformats.org/drawingml/2006/main">
                  <a:graphicData uri="http://schemas.microsoft.com/office/word/2010/wordprocessingShape">
                    <wps:wsp>
                      <wps:cNvSpPr/>
                      <wps:spPr>
                        <a:xfrm>
                          <a:off x="0" y="0"/>
                          <a:ext cx="5506085" cy="457200"/>
                        </a:xfrm>
                        <a:prstGeom prst="rect">
                          <a:avLst/>
                        </a:prstGeom>
                        <a:noFill/>
                        <a:ln>
                          <a:noFill/>
                        </a:ln>
                      </wps:spPr>
                      <wps:txbx>
                        <w:txbxContent>
                          <w:p w14:paraId="35E2433D" w14:textId="0CEAC4A1" w:rsidR="00D87BB9" w:rsidRDefault="00D87BB9" w:rsidP="00DE27C6">
                            <w:pPr>
                              <w:pStyle w:val="Capture2"/>
                            </w:pPr>
                            <w:bookmarkStart w:id="913" w:name="_Toc20403564"/>
                            <w:r>
                              <w:t>Table 5-1: Comparative analysis between the 12 official Palestine refugee camps run by UNRWA in Lebanon, Source: UNERWA, 2018</w:t>
                            </w:r>
                          </w:p>
                          <w:p w14:paraId="443A47F6" w14:textId="77777777" w:rsidR="00D87BB9" w:rsidRDefault="00D87BB9"/>
                          <w:p w14:paraId="0AE7892E"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F8650E5" w14:textId="77777777" w:rsidR="00D87BB9" w:rsidRDefault="00D87BB9"/>
                          <w:p w14:paraId="0EDA6152" w14:textId="77777777" w:rsidR="00D87BB9" w:rsidRPr="004729BA" w:rsidRDefault="00D87BB9" w:rsidP="00B54CDB">
                            <w:pPr>
                              <w:pStyle w:val="Caption"/>
                            </w:pPr>
                            <w:r>
                              <w:t>Figure 5-4</w:t>
                            </w:r>
                            <w:r w:rsidRPr="004729BA">
                              <w:t xml:space="preserve">: </w:t>
                            </w:r>
                            <w:r>
                              <w:t>DRR Stakeholders in the MENA Region – Regional Level</w:t>
                            </w:r>
                          </w:p>
                          <w:p w14:paraId="6AD451A4" w14:textId="77777777" w:rsidR="00D87BB9" w:rsidRDefault="00D87BB9"/>
                          <w:p w14:paraId="6E4CEC06"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18078E4E" w14:textId="77777777" w:rsidR="00D87BB9" w:rsidRDefault="00D87BB9"/>
                          <w:p w14:paraId="74EAFE01"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761F6AFD" w14:textId="77777777" w:rsidR="00D87BB9" w:rsidRDefault="00D87BB9"/>
                          <w:p w14:paraId="2E586B37" w14:textId="77777777" w:rsidR="00D87BB9" w:rsidRPr="004729BA" w:rsidRDefault="00D87BB9" w:rsidP="00B54CDB">
                            <w:pPr>
                              <w:pStyle w:val="Caption"/>
                            </w:pPr>
                            <w:r>
                              <w:t>Figure 5-4</w:t>
                            </w:r>
                            <w:r w:rsidRPr="004729BA">
                              <w:t xml:space="preserve">: </w:t>
                            </w:r>
                            <w:r>
                              <w:t>DRR Stakeholders in the MENA Region – Regional Level</w:t>
                            </w:r>
                          </w:p>
                          <w:p w14:paraId="1115E7D6" w14:textId="77777777" w:rsidR="00D87BB9" w:rsidRDefault="00D87BB9"/>
                          <w:p w14:paraId="106BC1D4"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10F7A7A1" w14:textId="77777777" w:rsidR="00D87BB9" w:rsidRDefault="00D87BB9"/>
                          <w:p w14:paraId="07E67527" w14:textId="77777777" w:rsidR="00D87BB9" w:rsidRPr="004729BA" w:rsidRDefault="00D87BB9" w:rsidP="00B54CDB">
                            <w:pPr>
                              <w:pStyle w:val="Caption"/>
                            </w:pPr>
                            <w:r>
                              <w:t>Figure 5-5</w:t>
                            </w:r>
                            <w:r w:rsidRPr="004729BA">
                              <w:t xml:space="preserve">: </w:t>
                            </w:r>
                            <w:r>
                              <w:t>DRR Stakeholders – Global Level</w:t>
                            </w:r>
                          </w:p>
                          <w:p w14:paraId="2F290C58" w14:textId="77777777" w:rsidR="00D87BB9" w:rsidRDefault="00D87BB9"/>
                          <w:p w14:paraId="54CB6821"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1A66A3DD" w14:textId="77777777" w:rsidR="00D87BB9" w:rsidRDefault="00D87BB9"/>
                          <w:p w14:paraId="6EA92202"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698AA6ED" w14:textId="77777777" w:rsidR="00D87BB9" w:rsidRDefault="00D87BB9"/>
                          <w:p w14:paraId="0732CA36"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4284339D" w14:textId="77777777" w:rsidR="00D87BB9" w:rsidRDefault="00D87BB9"/>
                          <w:p w14:paraId="64BCD823" w14:textId="77777777" w:rsidR="00D87BB9" w:rsidRPr="004729BA" w:rsidRDefault="00D87BB9" w:rsidP="00B54CDB">
                            <w:pPr>
                              <w:pStyle w:val="Caption"/>
                            </w:pPr>
                            <w:r>
                              <w:t>Figure 5-4</w:t>
                            </w:r>
                            <w:r w:rsidRPr="004729BA">
                              <w:t xml:space="preserve">: </w:t>
                            </w:r>
                            <w:r>
                              <w:t>DRR Stakeholders in the MENA Region – Regional Level</w:t>
                            </w:r>
                          </w:p>
                          <w:p w14:paraId="3BBCA935" w14:textId="77777777" w:rsidR="00D87BB9" w:rsidRDefault="00D87BB9"/>
                          <w:p w14:paraId="4FB41EB5"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C0AF865" w14:textId="77777777" w:rsidR="00D87BB9" w:rsidRDefault="00D87BB9"/>
                          <w:p w14:paraId="5BE81115"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70E43D06" w14:textId="77777777" w:rsidR="00D87BB9" w:rsidRDefault="00D87BB9"/>
                          <w:p w14:paraId="7F060CAE" w14:textId="77777777" w:rsidR="00D87BB9" w:rsidRPr="004729BA" w:rsidRDefault="00D87BB9" w:rsidP="00B54CDB">
                            <w:pPr>
                              <w:pStyle w:val="Caption"/>
                            </w:pPr>
                            <w:r>
                              <w:t>Figure 5-4</w:t>
                            </w:r>
                            <w:r w:rsidRPr="004729BA">
                              <w:t xml:space="preserve">: </w:t>
                            </w:r>
                            <w:r>
                              <w:t>DRR Stakeholders in the MENA Region – Regional Level</w:t>
                            </w:r>
                          </w:p>
                          <w:p w14:paraId="26217902" w14:textId="77777777" w:rsidR="00D87BB9" w:rsidRDefault="00D87BB9"/>
                          <w:p w14:paraId="6D2BF6B3"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AA41AFA" w14:textId="77777777" w:rsidR="00D87BB9" w:rsidRDefault="00D87BB9"/>
                          <w:p w14:paraId="14ABBCAB" w14:textId="77777777" w:rsidR="00D87BB9" w:rsidRPr="004729BA" w:rsidRDefault="00D87BB9" w:rsidP="00B54CDB">
                            <w:pPr>
                              <w:pStyle w:val="Caption"/>
                            </w:pPr>
                            <w:r>
                              <w:t>Figure 5-5</w:t>
                            </w:r>
                            <w:r w:rsidRPr="004729BA">
                              <w:t xml:space="preserve">: </w:t>
                            </w:r>
                            <w:r>
                              <w:t>DRR Stakeholders – Global Level</w:t>
                            </w:r>
                          </w:p>
                          <w:p w14:paraId="1B71A96A" w14:textId="77777777" w:rsidR="00D87BB9" w:rsidRDefault="00D87BB9"/>
                          <w:p w14:paraId="727D114F"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430E00AE" w14:textId="77777777" w:rsidR="00D87BB9" w:rsidRDefault="00D87BB9"/>
                          <w:p w14:paraId="0B3CEC28"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3B3C5EF2" w14:textId="77777777" w:rsidR="00D87BB9" w:rsidRDefault="00D87BB9"/>
                          <w:p w14:paraId="16134E65" w14:textId="77777777" w:rsidR="00D87BB9" w:rsidRPr="004729BA" w:rsidRDefault="00D87BB9" w:rsidP="00B54CDB">
                            <w:pPr>
                              <w:pStyle w:val="Caption"/>
                            </w:pPr>
                            <w:r>
                              <w:t>Figure 5-5</w:t>
                            </w:r>
                            <w:r w:rsidRPr="004729BA">
                              <w:t xml:space="preserve">: </w:t>
                            </w:r>
                            <w:r>
                              <w:t>DRR Stakeholders – Global Level</w:t>
                            </w:r>
                          </w:p>
                          <w:p w14:paraId="7DB3426B" w14:textId="77777777" w:rsidR="00D87BB9" w:rsidRDefault="00D87BB9"/>
                          <w:p w14:paraId="6107F8E2"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9E3D33E" w14:textId="77777777" w:rsidR="00D87BB9" w:rsidRDefault="00D87BB9"/>
                          <w:p w14:paraId="042B9C89"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820F14A" w14:textId="77777777" w:rsidR="00D87BB9" w:rsidRDefault="00D87BB9"/>
                          <w:p w14:paraId="42D55C3B"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E400DB1" w14:textId="77777777" w:rsidR="00D87BB9" w:rsidRDefault="00D87BB9"/>
                          <w:p w14:paraId="4A59F300"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77CC2D93" w14:textId="77777777" w:rsidR="00D87BB9" w:rsidRDefault="00D87BB9"/>
                          <w:p w14:paraId="6EFD53CA"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07846219" w14:textId="77777777" w:rsidR="00D87BB9" w:rsidRDefault="00D87BB9"/>
                          <w:p w14:paraId="7CB41A57" w14:textId="77777777" w:rsidR="00D87BB9" w:rsidRPr="004729BA" w:rsidRDefault="00D87BB9" w:rsidP="00B54CDB">
                            <w:pPr>
                              <w:pStyle w:val="Caption"/>
                            </w:pPr>
                            <w:r>
                              <w:t>Figure 5-5</w:t>
                            </w:r>
                            <w:r w:rsidRPr="004729BA">
                              <w:t xml:space="preserve">: </w:t>
                            </w:r>
                            <w:r>
                              <w:t>DRR Stakeholders – Global Level</w:t>
                            </w:r>
                          </w:p>
                          <w:p w14:paraId="246383D4" w14:textId="77777777" w:rsidR="00D87BB9" w:rsidRDefault="00D87BB9"/>
                          <w:p w14:paraId="18C51830"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5C3D9771" w14:textId="77777777" w:rsidR="00D87BB9" w:rsidRDefault="00D87BB9"/>
                          <w:p w14:paraId="41E7B81F"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718F5094" w14:textId="77777777" w:rsidR="00D87BB9" w:rsidRDefault="00D87BB9"/>
                          <w:p w14:paraId="22133D5F"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572625E0" w14:textId="77777777" w:rsidR="00D87BB9" w:rsidRDefault="00D87BB9"/>
                          <w:p w14:paraId="6D87DD56" w14:textId="77777777" w:rsidR="00D87BB9" w:rsidRPr="004729BA" w:rsidRDefault="00D87BB9" w:rsidP="00B54CDB">
                            <w:pPr>
                              <w:pStyle w:val="Caption"/>
                            </w:pPr>
                            <w:r>
                              <w:t>Figure 5-4</w:t>
                            </w:r>
                            <w:r w:rsidRPr="004729BA">
                              <w:t xml:space="preserve">: </w:t>
                            </w:r>
                            <w:r>
                              <w:t>DRR Stakeholders in the MENA Region – Regional Level</w:t>
                            </w:r>
                          </w:p>
                          <w:p w14:paraId="104319B7" w14:textId="77777777" w:rsidR="00D87BB9" w:rsidRDefault="00D87BB9"/>
                          <w:p w14:paraId="793E437D"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64B01396" w14:textId="77777777" w:rsidR="00D87BB9" w:rsidRDefault="00D87BB9"/>
                          <w:p w14:paraId="51EC4106"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F8773B8" w14:textId="77777777" w:rsidR="00D87BB9" w:rsidRDefault="00D87BB9"/>
                          <w:p w14:paraId="3A6F534E" w14:textId="77777777" w:rsidR="00D87BB9" w:rsidRPr="004729BA" w:rsidRDefault="00D87BB9" w:rsidP="00B54CDB">
                            <w:pPr>
                              <w:pStyle w:val="Caption"/>
                            </w:pPr>
                            <w:r>
                              <w:t>Figure 5-4</w:t>
                            </w:r>
                            <w:r w:rsidRPr="004729BA">
                              <w:t xml:space="preserve">: </w:t>
                            </w:r>
                            <w:r>
                              <w:t>DRR Stakeholders in the MENA Region – Regional Level</w:t>
                            </w:r>
                          </w:p>
                          <w:p w14:paraId="5BDB9BBE" w14:textId="77777777" w:rsidR="00D87BB9" w:rsidRDefault="00D87BB9"/>
                          <w:p w14:paraId="12F2C203"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0609957B" w14:textId="77777777" w:rsidR="00D87BB9" w:rsidRDefault="00D87BB9"/>
                          <w:p w14:paraId="38B83F7D" w14:textId="77777777" w:rsidR="00D87BB9" w:rsidRPr="004729BA" w:rsidRDefault="00D87BB9" w:rsidP="00B54CDB">
                            <w:pPr>
                              <w:pStyle w:val="Caption"/>
                            </w:pPr>
                            <w:r>
                              <w:t>Figure 5-5</w:t>
                            </w:r>
                            <w:r w:rsidRPr="004729BA">
                              <w:t xml:space="preserve">: </w:t>
                            </w:r>
                            <w:r>
                              <w:t>DRR Stakeholders – Global Level</w:t>
                            </w:r>
                          </w:p>
                          <w:p w14:paraId="0F6873E8" w14:textId="77777777" w:rsidR="00D87BB9" w:rsidRDefault="00D87BB9"/>
                          <w:p w14:paraId="3533486C"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0B6E3978" w14:textId="77777777" w:rsidR="00D87BB9" w:rsidRDefault="00D87BB9"/>
                          <w:p w14:paraId="1E9F691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648F6F8B" w14:textId="77777777" w:rsidR="00D87BB9" w:rsidRDefault="00D87BB9"/>
                          <w:p w14:paraId="6DB71FAE"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25473D8A" w14:textId="77777777" w:rsidR="00D87BB9" w:rsidRDefault="00D87BB9"/>
                          <w:p w14:paraId="39109D31" w14:textId="77777777" w:rsidR="00D87BB9" w:rsidRPr="004729BA" w:rsidRDefault="00D87BB9" w:rsidP="00B54CDB">
                            <w:pPr>
                              <w:pStyle w:val="Caption"/>
                            </w:pPr>
                            <w:r>
                              <w:t>Figure 5-4</w:t>
                            </w:r>
                            <w:r w:rsidRPr="004729BA">
                              <w:t xml:space="preserve">: </w:t>
                            </w:r>
                            <w:r>
                              <w:t>DRR Stakeholders in the MENA Region – Regional Level</w:t>
                            </w:r>
                          </w:p>
                          <w:p w14:paraId="4D6B3445" w14:textId="77777777" w:rsidR="00D87BB9" w:rsidRDefault="00D87BB9"/>
                          <w:p w14:paraId="24C1223F"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204B82EF" w14:textId="77777777" w:rsidR="00D87BB9" w:rsidRDefault="00D87BB9"/>
                          <w:p w14:paraId="0BEADF92"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4C8FA839" w14:textId="77777777" w:rsidR="00D87BB9" w:rsidRDefault="00D87BB9"/>
                          <w:p w14:paraId="3E3577C9" w14:textId="77777777" w:rsidR="00D87BB9" w:rsidRPr="004729BA" w:rsidRDefault="00D87BB9" w:rsidP="00B54CDB">
                            <w:pPr>
                              <w:pStyle w:val="Caption"/>
                            </w:pPr>
                            <w:r>
                              <w:t>Figure 5-4</w:t>
                            </w:r>
                            <w:r w:rsidRPr="004729BA">
                              <w:t xml:space="preserve">: </w:t>
                            </w:r>
                            <w:r>
                              <w:t>DRR Stakeholders in the MENA Region – Regional Level</w:t>
                            </w:r>
                          </w:p>
                          <w:p w14:paraId="24413522" w14:textId="77777777" w:rsidR="00D87BB9" w:rsidRDefault="00D87BB9"/>
                          <w:p w14:paraId="74A02E64"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020B8C0" w14:textId="77777777" w:rsidR="00D87BB9" w:rsidRDefault="00D87BB9"/>
                          <w:p w14:paraId="425C727E" w14:textId="77777777" w:rsidR="00D87BB9" w:rsidRPr="004729BA" w:rsidRDefault="00D87BB9" w:rsidP="00B54CDB">
                            <w:pPr>
                              <w:pStyle w:val="Caption"/>
                            </w:pPr>
                            <w:r>
                              <w:t>Figure 5-5</w:t>
                            </w:r>
                            <w:r w:rsidRPr="004729BA">
                              <w:t xml:space="preserve">: </w:t>
                            </w:r>
                            <w:r>
                              <w:t>DRR Stakeholders – Global Level</w:t>
                            </w:r>
                          </w:p>
                          <w:p w14:paraId="6FA13652" w14:textId="77777777" w:rsidR="00D87BB9" w:rsidRDefault="00D87BB9"/>
                          <w:p w14:paraId="16ADCCDF"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24993BD7" w14:textId="77777777" w:rsidR="00D87BB9" w:rsidRDefault="00D87BB9"/>
                          <w:p w14:paraId="25995CC2"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0788340E" w14:textId="77777777" w:rsidR="00D87BB9" w:rsidRDefault="00D87BB9"/>
                          <w:p w14:paraId="0F41ABB2" w14:textId="77777777" w:rsidR="00D87BB9" w:rsidRPr="004729BA" w:rsidRDefault="00D87BB9" w:rsidP="00B54CDB">
                            <w:pPr>
                              <w:pStyle w:val="Caption"/>
                            </w:pPr>
                            <w:r>
                              <w:t>Figure 5-5</w:t>
                            </w:r>
                            <w:r w:rsidRPr="004729BA">
                              <w:t xml:space="preserve">: </w:t>
                            </w:r>
                            <w:r>
                              <w:t>DRR Stakeholders – Global Level</w:t>
                            </w:r>
                          </w:p>
                          <w:p w14:paraId="65647E63" w14:textId="77777777" w:rsidR="00D87BB9" w:rsidRDefault="00D87BB9"/>
                          <w:p w14:paraId="5B519B0B"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4B5D13B" w14:textId="77777777" w:rsidR="00D87BB9" w:rsidRDefault="00D87BB9"/>
                          <w:p w14:paraId="2E28B547"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ABF2D65" w14:textId="77777777" w:rsidR="00D87BB9" w:rsidRDefault="00D87BB9"/>
                          <w:p w14:paraId="433D7C45"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8D53138" w14:textId="77777777" w:rsidR="00D87BB9" w:rsidRDefault="00D87BB9"/>
                          <w:p w14:paraId="15CDF621"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19682017" w14:textId="77777777" w:rsidR="00D87BB9" w:rsidRDefault="00D87BB9"/>
                          <w:p w14:paraId="4AA3CC80"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08E9228B" w14:textId="77777777" w:rsidR="00D87BB9" w:rsidRDefault="00D87BB9"/>
                          <w:p w14:paraId="72DEF261" w14:textId="77777777" w:rsidR="00D87BB9" w:rsidRPr="004729BA" w:rsidRDefault="00D87BB9" w:rsidP="00B54CDB">
                            <w:pPr>
                              <w:pStyle w:val="Caption"/>
                            </w:pPr>
                            <w:r>
                              <w:t>Figure 5-5</w:t>
                            </w:r>
                            <w:r w:rsidRPr="004729BA">
                              <w:t xml:space="preserve">: </w:t>
                            </w:r>
                            <w:r>
                              <w:t>DRR Stakeholders – Global Level</w:t>
                            </w:r>
                          </w:p>
                          <w:p w14:paraId="6E0562CE" w14:textId="77777777" w:rsidR="00D87BB9" w:rsidRDefault="00D87BB9"/>
                          <w:p w14:paraId="5FAC6482"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7398A9D0" w14:textId="77777777" w:rsidR="00D87BB9" w:rsidRDefault="00D87BB9"/>
                          <w:p w14:paraId="42B7818E"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14F1FB22" w14:textId="77777777" w:rsidR="00D87BB9" w:rsidRDefault="00D87BB9"/>
                          <w:p w14:paraId="223BF2F6" w14:textId="77777777" w:rsidR="00D87BB9" w:rsidRPr="004729BA" w:rsidRDefault="00D87BB9" w:rsidP="00B54CDB">
                            <w:pPr>
                              <w:pStyle w:val="Caption"/>
                            </w:pPr>
                            <w:r>
                              <w:t>Figure 5-5</w:t>
                            </w:r>
                            <w:r w:rsidRPr="004729BA">
                              <w:t xml:space="preserve">: </w:t>
                            </w:r>
                            <w:r>
                              <w:t>DRR Stakeholders – Global Level</w:t>
                            </w:r>
                          </w:p>
                          <w:p w14:paraId="70E49644" w14:textId="77777777" w:rsidR="00D87BB9" w:rsidRDefault="00D87BB9"/>
                          <w:p w14:paraId="0C6592D0"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FBDDC74" w14:textId="77777777" w:rsidR="00D87BB9" w:rsidRDefault="00D87BB9"/>
                          <w:p w14:paraId="21BF0C09"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93D6A18" w14:textId="77777777" w:rsidR="00D87BB9" w:rsidRDefault="00D87BB9"/>
                          <w:p w14:paraId="041BF6BC"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FD53FDF" w14:textId="77777777" w:rsidR="00D87BB9" w:rsidRDefault="00D87BB9"/>
                          <w:p w14:paraId="730022FA"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74AD045" w14:textId="77777777" w:rsidR="00D87BB9" w:rsidRDefault="00D87BB9"/>
                          <w:p w14:paraId="3C24E638"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EA0D58C" w14:textId="77777777" w:rsidR="00D87BB9" w:rsidRDefault="00D87BB9"/>
                          <w:p w14:paraId="2B2D4895"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3464530" w14:textId="77777777" w:rsidR="00D87BB9" w:rsidRDefault="00D87BB9"/>
                          <w:p w14:paraId="39D8F9BC"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3F17D16" w14:textId="77777777" w:rsidR="00D87BB9" w:rsidRDefault="00D87BB9"/>
                          <w:p w14:paraId="72589306"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B0D4BCF" w14:textId="77777777" w:rsidR="00D87BB9" w:rsidRDefault="00D87BB9"/>
                          <w:p w14:paraId="58221D23"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FC4B8DC" w14:textId="77777777" w:rsidR="00D87BB9" w:rsidRDefault="00D87BB9"/>
                          <w:p w14:paraId="28F48E0A"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48F9DF5D" w14:textId="77777777" w:rsidR="00D87BB9" w:rsidRDefault="00D87BB9"/>
                          <w:p w14:paraId="34FAC26F"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301F963" w14:textId="77777777" w:rsidR="00D87BB9" w:rsidRDefault="00D87BB9"/>
                          <w:p w14:paraId="4DC9155E"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6459F26" w14:textId="77777777" w:rsidR="00D87BB9" w:rsidRDefault="00D87BB9"/>
                          <w:p w14:paraId="27F75324"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563D59DA" w14:textId="77777777" w:rsidR="00D87BB9" w:rsidRDefault="00D87BB9"/>
                          <w:p w14:paraId="0AACEEDE"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275478FE" w14:textId="77777777" w:rsidR="00D87BB9" w:rsidRDefault="00D87BB9"/>
                          <w:p w14:paraId="6EB2608B" w14:textId="77777777" w:rsidR="00D87BB9" w:rsidRPr="004729BA" w:rsidRDefault="00D87BB9" w:rsidP="00B54CDB">
                            <w:pPr>
                              <w:pStyle w:val="Caption"/>
                            </w:pPr>
                            <w:r>
                              <w:t>Figure 5-5</w:t>
                            </w:r>
                            <w:r w:rsidRPr="004729BA">
                              <w:t xml:space="preserve">: </w:t>
                            </w:r>
                            <w:r>
                              <w:t>DRR Stakeholders – Global Level</w:t>
                            </w:r>
                          </w:p>
                          <w:p w14:paraId="4C2E9E25" w14:textId="77777777" w:rsidR="00D87BB9" w:rsidRDefault="00D87BB9"/>
                          <w:p w14:paraId="3375CFC7"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49B0D311" w14:textId="77777777" w:rsidR="00D87BB9" w:rsidRDefault="00D87BB9"/>
                          <w:p w14:paraId="1F9E21D9"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1085402D" w14:textId="77777777" w:rsidR="00D87BB9" w:rsidRDefault="00D87BB9"/>
                          <w:p w14:paraId="62FBB69E" w14:textId="77777777" w:rsidR="00D87BB9" w:rsidRPr="004729BA" w:rsidRDefault="00D87BB9" w:rsidP="00B54CDB">
                            <w:pPr>
                              <w:pStyle w:val="Caption"/>
                            </w:pPr>
                            <w:r>
                              <w:t>Figure 5-5</w:t>
                            </w:r>
                            <w:r w:rsidRPr="004729BA">
                              <w:t xml:space="preserve">: </w:t>
                            </w:r>
                            <w:r>
                              <w:t>DRR Stakeholders – Global Level</w:t>
                            </w:r>
                          </w:p>
                          <w:p w14:paraId="6D99B50B" w14:textId="77777777" w:rsidR="00D87BB9" w:rsidRDefault="00D87BB9"/>
                          <w:p w14:paraId="3CC36B8B"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00199C6" w14:textId="77777777" w:rsidR="00D87BB9" w:rsidRDefault="00D87BB9"/>
                          <w:p w14:paraId="48751872"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F37AD3F" w14:textId="77777777" w:rsidR="00D87BB9" w:rsidRDefault="00D87BB9"/>
                          <w:p w14:paraId="25FE2FF1"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381F32A" w14:textId="77777777" w:rsidR="00D87BB9" w:rsidRDefault="00D87BB9"/>
                          <w:p w14:paraId="4B5A5817"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63F24F48" w14:textId="77777777" w:rsidR="00D87BB9" w:rsidRDefault="00D87BB9"/>
                          <w:p w14:paraId="61D870B2"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76839F3" w14:textId="77777777" w:rsidR="00D87BB9" w:rsidRDefault="00D87BB9"/>
                          <w:p w14:paraId="0483FE97" w14:textId="77777777" w:rsidR="00D87BB9" w:rsidRPr="004729BA" w:rsidRDefault="00D87BB9" w:rsidP="00B54CDB">
                            <w:pPr>
                              <w:pStyle w:val="Caption"/>
                            </w:pPr>
                            <w:r>
                              <w:t>Figure 5-5</w:t>
                            </w:r>
                            <w:r w:rsidRPr="004729BA">
                              <w:t xml:space="preserve">: </w:t>
                            </w:r>
                            <w:r>
                              <w:t>DRR Stakeholders – Global Level</w:t>
                            </w:r>
                          </w:p>
                          <w:p w14:paraId="56CA9C21" w14:textId="77777777" w:rsidR="00D87BB9" w:rsidRDefault="00D87BB9"/>
                          <w:p w14:paraId="35D47D73"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33DD67FD" w14:textId="77777777" w:rsidR="00D87BB9" w:rsidRDefault="00D87BB9"/>
                          <w:p w14:paraId="5F9C668D" w14:textId="213B92A4"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0E17077E" w14:textId="77777777" w:rsidR="00D87BB9" w:rsidRDefault="00D87BB9"/>
                          <w:p w14:paraId="24871F34"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EC4CABB" w14:textId="77777777" w:rsidR="00D87BB9" w:rsidRDefault="00D87BB9"/>
                          <w:p w14:paraId="0EA254A8" w14:textId="77777777" w:rsidR="00D87BB9" w:rsidRPr="004729BA" w:rsidRDefault="00D87BB9" w:rsidP="00B54CDB">
                            <w:pPr>
                              <w:pStyle w:val="Caption"/>
                            </w:pPr>
                            <w:r>
                              <w:t>Figure 5-4</w:t>
                            </w:r>
                            <w:r w:rsidRPr="004729BA">
                              <w:t xml:space="preserve">: </w:t>
                            </w:r>
                            <w:r>
                              <w:t>DRR Stakeholders in the MENA Region – Regional Level</w:t>
                            </w:r>
                          </w:p>
                          <w:p w14:paraId="04967A17" w14:textId="77777777" w:rsidR="00D87BB9" w:rsidRDefault="00D87BB9"/>
                          <w:p w14:paraId="1BD67BA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0E529175" w14:textId="77777777" w:rsidR="00D87BB9" w:rsidRDefault="00D87BB9"/>
                          <w:p w14:paraId="10A2FC8A"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57BEF51A" w14:textId="77777777" w:rsidR="00D87BB9" w:rsidRDefault="00D87BB9"/>
                          <w:p w14:paraId="53CDBE69" w14:textId="77777777" w:rsidR="00D87BB9" w:rsidRPr="004729BA" w:rsidRDefault="00D87BB9" w:rsidP="00B54CDB">
                            <w:pPr>
                              <w:pStyle w:val="Caption"/>
                            </w:pPr>
                            <w:r>
                              <w:t>Figure 5-4</w:t>
                            </w:r>
                            <w:r w:rsidRPr="004729BA">
                              <w:t xml:space="preserve">: </w:t>
                            </w:r>
                            <w:r>
                              <w:t>DRR Stakeholders in the MENA Region – Regional Level</w:t>
                            </w:r>
                          </w:p>
                          <w:p w14:paraId="170EA56D" w14:textId="77777777" w:rsidR="00D87BB9" w:rsidRDefault="00D87BB9"/>
                          <w:p w14:paraId="27ED13ED"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D222FF5" w14:textId="77777777" w:rsidR="00D87BB9" w:rsidRDefault="00D87BB9"/>
                          <w:p w14:paraId="3396A112" w14:textId="77777777" w:rsidR="00D87BB9" w:rsidRPr="004729BA" w:rsidRDefault="00D87BB9" w:rsidP="00B54CDB">
                            <w:pPr>
                              <w:pStyle w:val="Caption"/>
                            </w:pPr>
                            <w:r>
                              <w:t>Figure 5-5</w:t>
                            </w:r>
                            <w:r w:rsidRPr="004729BA">
                              <w:t xml:space="preserve">: </w:t>
                            </w:r>
                            <w:r>
                              <w:t>DRR Stakeholders – Global Level</w:t>
                            </w:r>
                          </w:p>
                          <w:p w14:paraId="34AE0BED" w14:textId="77777777" w:rsidR="00D87BB9" w:rsidRDefault="00D87BB9"/>
                          <w:p w14:paraId="140C5B84"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391F9751" w14:textId="77777777" w:rsidR="00D87BB9" w:rsidRDefault="00D87BB9"/>
                          <w:p w14:paraId="0BFCD964"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7E2C986E" w14:textId="77777777" w:rsidR="00D87BB9" w:rsidRDefault="00D87BB9"/>
                          <w:p w14:paraId="0FE0C2A1"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3C9747F8" w14:textId="77777777" w:rsidR="00D87BB9" w:rsidRDefault="00D87BB9"/>
                          <w:p w14:paraId="12B0D8C0" w14:textId="77777777" w:rsidR="00D87BB9" w:rsidRPr="004729BA" w:rsidRDefault="00D87BB9" w:rsidP="00B54CDB">
                            <w:pPr>
                              <w:pStyle w:val="Caption"/>
                            </w:pPr>
                            <w:r>
                              <w:t>Figure 5-4</w:t>
                            </w:r>
                            <w:r w:rsidRPr="004729BA">
                              <w:t xml:space="preserve">: </w:t>
                            </w:r>
                            <w:r>
                              <w:t>DRR Stakeholders in the MENA Region – Regional Level</w:t>
                            </w:r>
                          </w:p>
                          <w:p w14:paraId="2578078E" w14:textId="77777777" w:rsidR="00D87BB9" w:rsidRDefault="00D87BB9"/>
                          <w:p w14:paraId="08C6A935"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85608D5" w14:textId="77777777" w:rsidR="00D87BB9" w:rsidRDefault="00D87BB9"/>
                          <w:p w14:paraId="279D9E29"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4C94902" w14:textId="77777777" w:rsidR="00D87BB9" w:rsidRDefault="00D87BB9"/>
                          <w:p w14:paraId="1902C1D2" w14:textId="77777777" w:rsidR="00D87BB9" w:rsidRPr="004729BA" w:rsidRDefault="00D87BB9" w:rsidP="00B54CDB">
                            <w:pPr>
                              <w:pStyle w:val="Caption"/>
                            </w:pPr>
                            <w:r>
                              <w:t>Figure 5-4</w:t>
                            </w:r>
                            <w:r w:rsidRPr="004729BA">
                              <w:t xml:space="preserve">: </w:t>
                            </w:r>
                            <w:r>
                              <w:t>DRR Stakeholders in the MENA Region – Regional Level</w:t>
                            </w:r>
                          </w:p>
                          <w:p w14:paraId="19D264F1" w14:textId="77777777" w:rsidR="00D87BB9" w:rsidRDefault="00D87BB9"/>
                          <w:p w14:paraId="37772840"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714FE9A7" w14:textId="77777777" w:rsidR="00D87BB9" w:rsidRDefault="00D87BB9"/>
                          <w:p w14:paraId="21C393AC" w14:textId="77777777" w:rsidR="00D87BB9" w:rsidRPr="004729BA" w:rsidRDefault="00D87BB9" w:rsidP="00B54CDB">
                            <w:pPr>
                              <w:pStyle w:val="Caption"/>
                            </w:pPr>
                            <w:r>
                              <w:t>Figure 5-5</w:t>
                            </w:r>
                            <w:r w:rsidRPr="004729BA">
                              <w:t xml:space="preserve">: </w:t>
                            </w:r>
                            <w:r>
                              <w:t>DRR Stakeholders – Global Level</w:t>
                            </w:r>
                          </w:p>
                          <w:p w14:paraId="6704E574" w14:textId="77777777" w:rsidR="00D87BB9" w:rsidRDefault="00D87BB9"/>
                          <w:p w14:paraId="41E38748"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50C99D76" w14:textId="77777777" w:rsidR="00D87BB9" w:rsidRDefault="00D87BB9"/>
                          <w:p w14:paraId="61AA9C92"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69456BAC" w14:textId="77777777" w:rsidR="00D87BB9" w:rsidRDefault="00D87BB9"/>
                          <w:p w14:paraId="27408F23" w14:textId="77777777" w:rsidR="00D87BB9" w:rsidRPr="004729BA" w:rsidRDefault="00D87BB9" w:rsidP="00B54CDB">
                            <w:pPr>
                              <w:pStyle w:val="Caption"/>
                            </w:pPr>
                            <w:r>
                              <w:t>Figure 5-5</w:t>
                            </w:r>
                            <w:r w:rsidRPr="004729BA">
                              <w:t xml:space="preserve">: </w:t>
                            </w:r>
                            <w:r>
                              <w:t>DRR Stakeholders – Global Level</w:t>
                            </w:r>
                          </w:p>
                          <w:p w14:paraId="72BFE989" w14:textId="77777777" w:rsidR="00D87BB9" w:rsidRDefault="00D87BB9"/>
                          <w:p w14:paraId="476F12F9"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B37AB02" w14:textId="77777777" w:rsidR="00D87BB9" w:rsidRDefault="00D87BB9"/>
                          <w:p w14:paraId="71A82951"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B45EE1A" w14:textId="77777777" w:rsidR="00D87BB9" w:rsidRDefault="00D87BB9"/>
                          <w:p w14:paraId="24CC4805"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4BF3A2DC" w14:textId="77777777" w:rsidR="00D87BB9" w:rsidRDefault="00D87BB9"/>
                          <w:p w14:paraId="5CBBB0DB"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277CA0B8" w14:textId="77777777" w:rsidR="00D87BB9" w:rsidRDefault="00D87BB9"/>
                          <w:p w14:paraId="732E808B"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5A063C32" w14:textId="77777777" w:rsidR="00D87BB9" w:rsidRDefault="00D87BB9"/>
                          <w:p w14:paraId="3C4032FD" w14:textId="77777777" w:rsidR="00D87BB9" w:rsidRPr="004729BA" w:rsidRDefault="00D87BB9" w:rsidP="00B54CDB">
                            <w:pPr>
                              <w:pStyle w:val="Caption"/>
                            </w:pPr>
                            <w:r>
                              <w:t>Figure 5-5</w:t>
                            </w:r>
                            <w:r w:rsidRPr="004729BA">
                              <w:t xml:space="preserve">: </w:t>
                            </w:r>
                            <w:r>
                              <w:t>DRR Stakeholders – Global Level</w:t>
                            </w:r>
                          </w:p>
                          <w:p w14:paraId="05F0F22C" w14:textId="77777777" w:rsidR="00D87BB9" w:rsidRDefault="00D87BB9"/>
                          <w:p w14:paraId="078748CC"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6C00602C" w14:textId="77777777" w:rsidR="00D87BB9" w:rsidRDefault="00D87BB9"/>
                          <w:p w14:paraId="04801622" w14:textId="213B92A4"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0DDC209" w14:textId="77777777" w:rsidR="00D87BB9" w:rsidRDefault="00D87BB9"/>
                          <w:p w14:paraId="1669A924"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E8A83B2" w14:textId="77777777" w:rsidR="00D87BB9" w:rsidRDefault="00D87BB9"/>
                          <w:p w14:paraId="52EB37A7" w14:textId="77777777" w:rsidR="00D87BB9" w:rsidRPr="004729BA" w:rsidRDefault="00D87BB9" w:rsidP="00B54CDB">
                            <w:pPr>
                              <w:pStyle w:val="Caption"/>
                            </w:pPr>
                            <w:r>
                              <w:t>Figure 5-4</w:t>
                            </w:r>
                            <w:r w:rsidRPr="004729BA">
                              <w:t xml:space="preserve">: </w:t>
                            </w:r>
                            <w:r>
                              <w:t>DRR Stakeholders in the MENA Region – Regional Level</w:t>
                            </w:r>
                          </w:p>
                          <w:p w14:paraId="24C2E267" w14:textId="77777777" w:rsidR="00D87BB9" w:rsidRDefault="00D87BB9"/>
                          <w:p w14:paraId="63745000"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002DEDE4" w14:textId="77777777" w:rsidR="00D87BB9" w:rsidRDefault="00D87BB9"/>
                          <w:p w14:paraId="7D0BE7CA"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4CC837C7" w14:textId="77777777" w:rsidR="00D87BB9" w:rsidRDefault="00D87BB9"/>
                          <w:p w14:paraId="3810BE36" w14:textId="77777777" w:rsidR="00D87BB9" w:rsidRPr="004729BA" w:rsidRDefault="00D87BB9" w:rsidP="00B54CDB">
                            <w:pPr>
                              <w:pStyle w:val="Caption"/>
                            </w:pPr>
                            <w:r>
                              <w:t>Figure 5-4</w:t>
                            </w:r>
                            <w:r w:rsidRPr="004729BA">
                              <w:t xml:space="preserve">: </w:t>
                            </w:r>
                            <w:r>
                              <w:t>DRR Stakeholders in the MENA Region – Regional Level</w:t>
                            </w:r>
                          </w:p>
                          <w:p w14:paraId="755DED30" w14:textId="77777777" w:rsidR="00D87BB9" w:rsidRDefault="00D87BB9"/>
                          <w:p w14:paraId="2F6146E5"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1E98DCB" w14:textId="77777777" w:rsidR="00D87BB9" w:rsidRDefault="00D87BB9"/>
                          <w:p w14:paraId="37F16CFA" w14:textId="77777777" w:rsidR="00D87BB9" w:rsidRPr="004729BA" w:rsidRDefault="00D87BB9" w:rsidP="00B54CDB">
                            <w:pPr>
                              <w:pStyle w:val="Caption"/>
                            </w:pPr>
                            <w:r>
                              <w:t>Figure 5-5</w:t>
                            </w:r>
                            <w:r w:rsidRPr="004729BA">
                              <w:t xml:space="preserve">: </w:t>
                            </w:r>
                            <w:r>
                              <w:t>DRR Stakeholders – Global Level</w:t>
                            </w:r>
                          </w:p>
                          <w:p w14:paraId="43EE908E" w14:textId="77777777" w:rsidR="00D87BB9" w:rsidRDefault="00D87BB9"/>
                          <w:p w14:paraId="322C7A58"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6F5E44E1" w14:textId="77777777" w:rsidR="00D87BB9" w:rsidRDefault="00D87BB9"/>
                          <w:p w14:paraId="1E1A4BA0" w14:textId="213B92A4"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71D3F4FD" w14:textId="77777777" w:rsidR="00D87BB9" w:rsidRDefault="00D87BB9"/>
                          <w:p w14:paraId="6B6A9321"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729B57B0" w14:textId="77777777" w:rsidR="00D87BB9" w:rsidRDefault="00D87BB9"/>
                          <w:p w14:paraId="4C800122" w14:textId="77777777" w:rsidR="00D87BB9" w:rsidRPr="004729BA" w:rsidRDefault="00D87BB9" w:rsidP="00B54CDB">
                            <w:pPr>
                              <w:pStyle w:val="Caption"/>
                            </w:pPr>
                            <w:r>
                              <w:t>Figure 5-4</w:t>
                            </w:r>
                            <w:r w:rsidRPr="004729BA">
                              <w:t xml:space="preserve">: </w:t>
                            </w:r>
                            <w:r>
                              <w:t>DRR Stakeholders in the MENA Region – Regional Level</w:t>
                            </w:r>
                          </w:p>
                          <w:p w14:paraId="65B85B7A" w14:textId="77777777" w:rsidR="00D87BB9" w:rsidRDefault="00D87BB9"/>
                          <w:p w14:paraId="1DBBD975" w14:textId="213B92A4"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A922FDA" w14:textId="77777777" w:rsidR="00D87BB9" w:rsidRDefault="00D87BB9"/>
                          <w:p w14:paraId="4F75B447" w14:textId="7E580ED9"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bookmarkEnd w:id="913"/>
                          </w:p>
                        </w:txbxContent>
                      </wps:txbx>
                      <wps:bodyPr spcFirstLastPara="1" wrap="square" lIns="0" tIns="0" rIns="0" bIns="0" anchor="t" anchorCtr="0">
                        <a:noAutofit/>
                      </wps:bodyPr>
                    </wps:wsp>
                  </a:graphicData>
                </a:graphic>
                <wp14:sizeRelV relativeFrom="margin">
                  <wp14:pctHeight>0</wp14:pctHeight>
                </wp14:sizeRelV>
              </wp:anchor>
            </w:drawing>
          </mc:Choice>
          <mc:Fallback>
            <w:pict>
              <v:rect w14:anchorId="346DF6BB" id="Rectangle 129" o:spid="_x0000_s1192" style="position:absolute;margin-left:0;margin-top:6.25pt;width:433.55pt;height:36pt;z-index:2519203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" filled="f" stroked="f">
                <v:textbox inset="0,0,0,0">
                  <w:txbxContent>
                    <w:p w14:paraId="35E2433D" w14:textId="0CEAC4A1" w:rsidR="00D87BB9" w:rsidRDefault="00D87BB9" w:rsidP="00DE27C6">
                      <w:pPr>
                        <w:pStyle w:val="Capture2"/>
                      </w:pPr>
                      <w:bookmarkStart w:id="914" w:name="_Toc20403564"/>
                      <w:r>
                        <w:t>Table 5-1: Comparative analysis between the 12 official Palestine refugee camps run by UNRWA in Lebanon, Source: UNERWA, 2018</w:t>
                      </w:r>
                    </w:p>
                    <w:p w14:paraId="443A47F6" w14:textId="77777777" w:rsidR="00D87BB9" w:rsidRDefault="00D87BB9"/>
                    <w:p w14:paraId="0AE7892E"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F8650E5" w14:textId="77777777" w:rsidR="00D87BB9" w:rsidRDefault="00D87BB9"/>
                    <w:p w14:paraId="0EDA6152" w14:textId="77777777" w:rsidR="00D87BB9" w:rsidRPr="004729BA" w:rsidRDefault="00D87BB9" w:rsidP="00B54CDB">
                      <w:pPr>
                        <w:pStyle w:val="Caption"/>
                      </w:pPr>
                      <w:r>
                        <w:t>Figure 5-4</w:t>
                      </w:r>
                      <w:r w:rsidRPr="004729BA">
                        <w:t xml:space="preserve">: </w:t>
                      </w:r>
                      <w:r>
                        <w:t>DRR Stakeholders in the MENA Region – Regional Level</w:t>
                      </w:r>
                    </w:p>
                    <w:p w14:paraId="6AD451A4" w14:textId="77777777" w:rsidR="00D87BB9" w:rsidRDefault="00D87BB9"/>
                    <w:p w14:paraId="6E4CEC06"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18078E4E" w14:textId="77777777" w:rsidR="00D87BB9" w:rsidRDefault="00D87BB9"/>
                    <w:p w14:paraId="74EAFE01"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761F6AFD" w14:textId="77777777" w:rsidR="00D87BB9" w:rsidRDefault="00D87BB9"/>
                    <w:p w14:paraId="2E586B37" w14:textId="77777777" w:rsidR="00D87BB9" w:rsidRPr="004729BA" w:rsidRDefault="00D87BB9" w:rsidP="00B54CDB">
                      <w:pPr>
                        <w:pStyle w:val="Caption"/>
                      </w:pPr>
                      <w:r>
                        <w:t>Figure 5-4</w:t>
                      </w:r>
                      <w:r w:rsidRPr="004729BA">
                        <w:t xml:space="preserve">: </w:t>
                      </w:r>
                      <w:r>
                        <w:t>DRR Stakeholders in the MENA Region – Regional Level</w:t>
                      </w:r>
                    </w:p>
                    <w:p w14:paraId="1115E7D6" w14:textId="77777777" w:rsidR="00D87BB9" w:rsidRDefault="00D87BB9"/>
                    <w:p w14:paraId="106BC1D4"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10F7A7A1" w14:textId="77777777" w:rsidR="00D87BB9" w:rsidRDefault="00D87BB9"/>
                    <w:p w14:paraId="07E67527" w14:textId="77777777" w:rsidR="00D87BB9" w:rsidRPr="004729BA" w:rsidRDefault="00D87BB9" w:rsidP="00B54CDB">
                      <w:pPr>
                        <w:pStyle w:val="Caption"/>
                      </w:pPr>
                      <w:r>
                        <w:t>Figure 5-5</w:t>
                      </w:r>
                      <w:r w:rsidRPr="004729BA">
                        <w:t xml:space="preserve">: </w:t>
                      </w:r>
                      <w:r>
                        <w:t>DRR Stakeholders – Global Level</w:t>
                      </w:r>
                    </w:p>
                    <w:p w14:paraId="2F290C58" w14:textId="77777777" w:rsidR="00D87BB9" w:rsidRDefault="00D87BB9"/>
                    <w:p w14:paraId="54CB6821"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1A66A3DD" w14:textId="77777777" w:rsidR="00D87BB9" w:rsidRDefault="00D87BB9"/>
                    <w:p w14:paraId="6EA92202"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698AA6ED" w14:textId="77777777" w:rsidR="00D87BB9" w:rsidRDefault="00D87BB9"/>
                    <w:p w14:paraId="0732CA36"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4284339D" w14:textId="77777777" w:rsidR="00D87BB9" w:rsidRDefault="00D87BB9"/>
                    <w:p w14:paraId="64BCD823" w14:textId="77777777" w:rsidR="00D87BB9" w:rsidRPr="004729BA" w:rsidRDefault="00D87BB9" w:rsidP="00B54CDB">
                      <w:pPr>
                        <w:pStyle w:val="Caption"/>
                      </w:pPr>
                      <w:r>
                        <w:t>Figure 5-4</w:t>
                      </w:r>
                      <w:r w:rsidRPr="004729BA">
                        <w:t xml:space="preserve">: </w:t>
                      </w:r>
                      <w:r>
                        <w:t>DRR Stakeholders in the MENA Region – Regional Level</w:t>
                      </w:r>
                    </w:p>
                    <w:p w14:paraId="3BBCA935" w14:textId="77777777" w:rsidR="00D87BB9" w:rsidRDefault="00D87BB9"/>
                    <w:p w14:paraId="4FB41EB5"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C0AF865" w14:textId="77777777" w:rsidR="00D87BB9" w:rsidRDefault="00D87BB9"/>
                    <w:p w14:paraId="5BE81115"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70E43D06" w14:textId="77777777" w:rsidR="00D87BB9" w:rsidRDefault="00D87BB9"/>
                    <w:p w14:paraId="7F060CAE" w14:textId="77777777" w:rsidR="00D87BB9" w:rsidRPr="004729BA" w:rsidRDefault="00D87BB9" w:rsidP="00B54CDB">
                      <w:pPr>
                        <w:pStyle w:val="Caption"/>
                      </w:pPr>
                      <w:r>
                        <w:t>Figure 5-4</w:t>
                      </w:r>
                      <w:r w:rsidRPr="004729BA">
                        <w:t xml:space="preserve">: </w:t>
                      </w:r>
                      <w:r>
                        <w:t>DRR Stakeholders in the MENA Region – Regional Level</w:t>
                      </w:r>
                    </w:p>
                    <w:p w14:paraId="26217902" w14:textId="77777777" w:rsidR="00D87BB9" w:rsidRDefault="00D87BB9"/>
                    <w:p w14:paraId="6D2BF6B3"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AA41AFA" w14:textId="77777777" w:rsidR="00D87BB9" w:rsidRDefault="00D87BB9"/>
                    <w:p w14:paraId="14ABBCAB" w14:textId="77777777" w:rsidR="00D87BB9" w:rsidRPr="004729BA" w:rsidRDefault="00D87BB9" w:rsidP="00B54CDB">
                      <w:pPr>
                        <w:pStyle w:val="Caption"/>
                      </w:pPr>
                      <w:r>
                        <w:t>Figure 5-5</w:t>
                      </w:r>
                      <w:r w:rsidRPr="004729BA">
                        <w:t xml:space="preserve">: </w:t>
                      </w:r>
                      <w:r>
                        <w:t>DRR Stakeholders – Global Level</w:t>
                      </w:r>
                    </w:p>
                    <w:p w14:paraId="1B71A96A" w14:textId="77777777" w:rsidR="00D87BB9" w:rsidRDefault="00D87BB9"/>
                    <w:p w14:paraId="727D114F"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430E00AE" w14:textId="77777777" w:rsidR="00D87BB9" w:rsidRDefault="00D87BB9"/>
                    <w:p w14:paraId="0B3CEC28"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3B3C5EF2" w14:textId="77777777" w:rsidR="00D87BB9" w:rsidRDefault="00D87BB9"/>
                    <w:p w14:paraId="16134E65" w14:textId="77777777" w:rsidR="00D87BB9" w:rsidRPr="004729BA" w:rsidRDefault="00D87BB9" w:rsidP="00B54CDB">
                      <w:pPr>
                        <w:pStyle w:val="Caption"/>
                      </w:pPr>
                      <w:r>
                        <w:t>Figure 5-5</w:t>
                      </w:r>
                      <w:r w:rsidRPr="004729BA">
                        <w:t xml:space="preserve">: </w:t>
                      </w:r>
                      <w:r>
                        <w:t>DRR Stakeholders – Global Level</w:t>
                      </w:r>
                    </w:p>
                    <w:p w14:paraId="7DB3426B" w14:textId="77777777" w:rsidR="00D87BB9" w:rsidRDefault="00D87BB9"/>
                    <w:p w14:paraId="6107F8E2"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9E3D33E" w14:textId="77777777" w:rsidR="00D87BB9" w:rsidRDefault="00D87BB9"/>
                    <w:p w14:paraId="042B9C89"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820F14A" w14:textId="77777777" w:rsidR="00D87BB9" w:rsidRDefault="00D87BB9"/>
                    <w:p w14:paraId="42D55C3B"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E400DB1" w14:textId="77777777" w:rsidR="00D87BB9" w:rsidRDefault="00D87BB9"/>
                    <w:p w14:paraId="4A59F300"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77CC2D93" w14:textId="77777777" w:rsidR="00D87BB9" w:rsidRDefault="00D87BB9"/>
                    <w:p w14:paraId="6EFD53CA"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07846219" w14:textId="77777777" w:rsidR="00D87BB9" w:rsidRDefault="00D87BB9"/>
                    <w:p w14:paraId="7CB41A57" w14:textId="77777777" w:rsidR="00D87BB9" w:rsidRPr="004729BA" w:rsidRDefault="00D87BB9" w:rsidP="00B54CDB">
                      <w:pPr>
                        <w:pStyle w:val="Caption"/>
                      </w:pPr>
                      <w:r>
                        <w:t>Figure 5-5</w:t>
                      </w:r>
                      <w:r w:rsidRPr="004729BA">
                        <w:t xml:space="preserve">: </w:t>
                      </w:r>
                      <w:r>
                        <w:t>DRR Stakeholders – Global Level</w:t>
                      </w:r>
                    </w:p>
                    <w:p w14:paraId="246383D4" w14:textId="77777777" w:rsidR="00D87BB9" w:rsidRDefault="00D87BB9"/>
                    <w:p w14:paraId="18C51830"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5C3D9771" w14:textId="77777777" w:rsidR="00D87BB9" w:rsidRDefault="00D87BB9"/>
                    <w:p w14:paraId="41E7B81F"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718F5094" w14:textId="77777777" w:rsidR="00D87BB9" w:rsidRDefault="00D87BB9"/>
                    <w:p w14:paraId="22133D5F"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572625E0" w14:textId="77777777" w:rsidR="00D87BB9" w:rsidRDefault="00D87BB9"/>
                    <w:p w14:paraId="6D87DD56" w14:textId="77777777" w:rsidR="00D87BB9" w:rsidRPr="004729BA" w:rsidRDefault="00D87BB9" w:rsidP="00B54CDB">
                      <w:pPr>
                        <w:pStyle w:val="Caption"/>
                      </w:pPr>
                      <w:r>
                        <w:t>Figure 5-4</w:t>
                      </w:r>
                      <w:r w:rsidRPr="004729BA">
                        <w:t xml:space="preserve">: </w:t>
                      </w:r>
                      <w:r>
                        <w:t>DRR Stakeholders in the MENA Region – Regional Level</w:t>
                      </w:r>
                    </w:p>
                    <w:p w14:paraId="104319B7" w14:textId="77777777" w:rsidR="00D87BB9" w:rsidRDefault="00D87BB9"/>
                    <w:p w14:paraId="793E437D"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64B01396" w14:textId="77777777" w:rsidR="00D87BB9" w:rsidRDefault="00D87BB9"/>
                    <w:p w14:paraId="51EC4106"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F8773B8" w14:textId="77777777" w:rsidR="00D87BB9" w:rsidRDefault="00D87BB9"/>
                    <w:p w14:paraId="3A6F534E" w14:textId="77777777" w:rsidR="00D87BB9" w:rsidRPr="004729BA" w:rsidRDefault="00D87BB9" w:rsidP="00B54CDB">
                      <w:pPr>
                        <w:pStyle w:val="Caption"/>
                      </w:pPr>
                      <w:r>
                        <w:t>Figure 5-4</w:t>
                      </w:r>
                      <w:r w:rsidRPr="004729BA">
                        <w:t xml:space="preserve">: </w:t>
                      </w:r>
                      <w:r>
                        <w:t>DRR Stakeholders in the MENA Region – Regional Level</w:t>
                      </w:r>
                    </w:p>
                    <w:p w14:paraId="5BDB9BBE" w14:textId="77777777" w:rsidR="00D87BB9" w:rsidRDefault="00D87BB9"/>
                    <w:p w14:paraId="12F2C203"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0609957B" w14:textId="77777777" w:rsidR="00D87BB9" w:rsidRDefault="00D87BB9"/>
                    <w:p w14:paraId="38B83F7D" w14:textId="77777777" w:rsidR="00D87BB9" w:rsidRPr="004729BA" w:rsidRDefault="00D87BB9" w:rsidP="00B54CDB">
                      <w:pPr>
                        <w:pStyle w:val="Caption"/>
                      </w:pPr>
                      <w:r>
                        <w:t>Figure 5-5</w:t>
                      </w:r>
                      <w:r w:rsidRPr="004729BA">
                        <w:t xml:space="preserve">: </w:t>
                      </w:r>
                      <w:r>
                        <w:t>DRR Stakeholders – Global Level</w:t>
                      </w:r>
                    </w:p>
                    <w:p w14:paraId="0F6873E8" w14:textId="77777777" w:rsidR="00D87BB9" w:rsidRDefault="00D87BB9"/>
                    <w:p w14:paraId="3533486C"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0B6E3978" w14:textId="77777777" w:rsidR="00D87BB9" w:rsidRDefault="00D87BB9"/>
                    <w:p w14:paraId="1E9F691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648F6F8B" w14:textId="77777777" w:rsidR="00D87BB9" w:rsidRDefault="00D87BB9"/>
                    <w:p w14:paraId="6DB71FAE"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25473D8A" w14:textId="77777777" w:rsidR="00D87BB9" w:rsidRDefault="00D87BB9"/>
                    <w:p w14:paraId="39109D31" w14:textId="77777777" w:rsidR="00D87BB9" w:rsidRPr="004729BA" w:rsidRDefault="00D87BB9" w:rsidP="00B54CDB">
                      <w:pPr>
                        <w:pStyle w:val="Caption"/>
                      </w:pPr>
                      <w:r>
                        <w:t>Figure 5-4</w:t>
                      </w:r>
                      <w:r w:rsidRPr="004729BA">
                        <w:t xml:space="preserve">: </w:t>
                      </w:r>
                      <w:r>
                        <w:t>DRR Stakeholders in the MENA Region – Regional Level</w:t>
                      </w:r>
                    </w:p>
                    <w:p w14:paraId="4D6B3445" w14:textId="77777777" w:rsidR="00D87BB9" w:rsidRDefault="00D87BB9"/>
                    <w:p w14:paraId="24C1223F"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204B82EF" w14:textId="77777777" w:rsidR="00D87BB9" w:rsidRDefault="00D87BB9"/>
                    <w:p w14:paraId="0BEADF92"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4C8FA839" w14:textId="77777777" w:rsidR="00D87BB9" w:rsidRDefault="00D87BB9"/>
                    <w:p w14:paraId="3E3577C9" w14:textId="77777777" w:rsidR="00D87BB9" w:rsidRPr="004729BA" w:rsidRDefault="00D87BB9" w:rsidP="00B54CDB">
                      <w:pPr>
                        <w:pStyle w:val="Caption"/>
                      </w:pPr>
                      <w:r>
                        <w:t>Figure 5-4</w:t>
                      </w:r>
                      <w:r w:rsidRPr="004729BA">
                        <w:t xml:space="preserve">: </w:t>
                      </w:r>
                      <w:r>
                        <w:t>DRR Stakeholders in the MENA Region – Regional Level</w:t>
                      </w:r>
                    </w:p>
                    <w:p w14:paraId="24413522" w14:textId="77777777" w:rsidR="00D87BB9" w:rsidRDefault="00D87BB9"/>
                    <w:p w14:paraId="74A02E64"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020B8C0" w14:textId="77777777" w:rsidR="00D87BB9" w:rsidRDefault="00D87BB9"/>
                    <w:p w14:paraId="425C727E" w14:textId="77777777" w:rsidR="00D87BB9" w:rsidRPr="004729BA" w:rsidRDefault="00D87BB9" w:rsidP="00B54CDB">
                      <w:pPr>
                        <w:pStyle w:val="Caption"/>
                      </w:pPr>
                      <w:r>
                        <w:t>Figure 5-5</w:t>
                      </w:r>
                      <w:r w:rsidRPr="004729BA">
                        <w:t xml:space="preserve">: </w:t>
                      </w:r>
                      <w:r>
                        <w:t>DRR Stakeholders – Global Level</w:t>
                      </w:r>
                    </w:p>
                    <w:p w14:paraId="6FA13652" w14:textId="77777777" w:rsidR="00D87BB9" w:rsidRDefault="00D87BB9"/>
                    <w:p w14:paraId="16ADCCDF"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24993BD7" w14:textId="77777777" w:rsidR="00D87BB9" w:rsidRDefault="00D87BB9"/>
                    <w:p w14:paraId="25995CC2"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0788340E" w14:textId="77777777" w:rsidR="00D87BB9" w:rsidRDefault="00D87BB9"/>
                    <w:p w14:paraId="0F41ABB2" w14:textId="77777777" w:rsidR="00D87BB9" w:rsidRPr="004729BA" w:rsidRDefault="00D87BB9" w:rsidP="00B54CDB">
                      <w:pPr>
                        <w:pStyle w:val="Caption"/>
                      </w:pPr>
                      <w:r>
                        <w:t>Figure 5-5</w:t>
                      </w:r>
                      <w:r w:rsidRPr="004729BA">
                        <w:t xml:space="preserve">: </w:t>
                      </w:r>
                      <w:r>
                        <w:t>DRR Stakeholders – Global Level</w:t>
                      </w:r>
                    </w:p>
                    <w:p w14:paraId="65647E63" w14:textId="77777777" w:rsidR="00D87BB9" w:rsidRDefault="00D87BB9"/>
                    <w:p w14:paraId="5B519B0B"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4B5D13B" w14:textId="77777777" w:rsidR="00D87BB9" w:rsidRDefault="00D87BB9"/>
                    <w:p w14:paraId="2E28B547"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ABF2D65" w14:textId="77777777" w:rsidR="00D87BB9" w:rsidRDefault="00D87BB9"/>
                    <w:p w14:paraId="433D7C45"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8D53138" w14:textId="77777777" w:rsidR="00D87BB9" w:rsidRDefault="00D87BB9"/>
                    <w:p w14:paraId="15CDF621"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19682017" w14:textId="77777777" w:rsidR="00D87BB9" w:rsidRDefault="00D87BB9"/>
                    <w:p w14:paraId="4AA3CC80"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08E9228B" w14:textId="77777777" w:rsidR="00D87BB9" w:rsidRDefault="00D87BB9"/>
                    <w:p w14:paraId="72DEF261" w14:textId="77777777" w:rsidR="00D87BB9" w:rsidRPr="004729BA" w:rsidRDefault="00D87BB9" w:rsidP="00B54CDB">
                      <w:pPr>
                        <w:pStyle w:val="Caption"/>
                      </w:pPr>
                      <w:r>
                        <w:t>Figure 5-5</w:t>
                      </w:r>
                      <w:r w:rsidRPr="004729BA">
                        <w:t xml:space="preserve">: </w:t>
                      </w:r>
                      <w:r>
                        <w:t>DRR Stakeholders – Global Level</w:t>
                      </w:r>
                    </w:p>
                    <w:p w14:paraId="6E0562CE" w14:textId="77777777" w:rsidR="00D87BB9" w:rsidRDefault="00D87BB9"/>
                    <w:p w14:paraId="5FAC6482"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7398A9D0" w14:textId="77777777" w:rsidR="00D87BB9" w:rsidRDefault="00D87BB9"/>
                    <w:p w14:paraId="42B7818E"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14F1FB22" w14:textId="77777777" w:rsidR="00D87BB9" w:rsidRDefault="00D87BB9"/>
                    <w:p w14:paraId="223BF2F6" w14:textId="77777777" w:rsidR="00D87BB9" w:rsidRPr="004729BA" w:rsidRDefault="00D87BB9" w:rsidP="00B54CDB">
                      <w:pPr>
                        <w:pStyle w:val="Caption"/>
                      </w:pPr>
                      <w:r>
                        <w:t>Figure 5-5</w:t>
                      </w:r>
                      <w:r w:rsidRPr="004729BA">
                        <w:t xml:space="preserve">: </w:t>
                      </w:r>
                      <w:r>
                        <w:t>DRR Stakeholders – Global Level</w:t>
                      </w:r>
                    </w:p>
                    <w:p w14:paraId="70E49644" w14:textId="77777777" w:rsidR="00D87BB9" w:rsidRDefault="00D87BB9"/>
                    <w:p w14:paraId="0C6592D0"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FBDDC74" w14:textId="77777777" w:rsidR="00D87BB9" w:rsidRDefault="00D87BB9"/>
                    <w:p w14:paraId="21BF0C09"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93D6A18" w14:textId="77777777" w:rsidR="00D87BB9" w:rsidRDefault="00D87BB9"/>
                    <w:p w14:paraId="041BF6BC"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FD53FDF" w14:textId="77777777" w:rsidR="00D87BB9" w:rsidRDefault="00D87BB9"/>
                    <w:p w14:paraId="730022FA"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74AD045" w14:textId="77777777" w:rsidR="00D87BB9" w:rsidRDefault="00D87BB9"/>
                    <w:p w14:paraId="3C24E638"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EA0D58C" w14:textId="77777777" w:rsidR="00D87BB9" w:rsidRDefault="00D87BB9"/>
                    <w:p w14:paraId="2B2D4895"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3464530" w14:textId="77777777" w:rsidR="00D87BB9" w:rsidRDefault="00D87BB9"/>
                    <w:p w14:paraId="39D8F9BC"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3F17D16" w14:textId="77777777" w:rsidR="00D87BB9" w:rsidRDefault="00D87BB9"/>
                    <w:p w14:paraId="72589306"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B0D4BCF" w14:textId="77777777" w:rsidR="00D87BB9" w:rsidRDefault="00D87BB9"/>
                    <w:p w14:paraId="58221D23"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FC4B8DC" w14:textId="77777777" w:rsidR="00D87BB9" w:rsidRDefault="00D87BB9"/>
                    <w:p w14:paraId="28F48E0A"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48F9DF5D" w14:textId="77777777" w:rsidR="00D87BB9" w:rsidRDefault="00D87BB9"/>
                    <w:p w14:paraId="34FAC26F"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301F963" w14:textId="77777777" w:rsidR="00D87BB9" w:rsidRDefault="00D87BB9"/>
                    <w:p w14:paraId="4DC9155E"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6459F26" w14:textId="77777777" w:rsidR="00D87BB9" w:rsidRDefault="00D87BB9"/>
                    <w:p w14:paraId="27F75324"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563D59DA" w14:textId="77777777" w:rsidR="00D87BB9" w:rsidRDefault="00D87BB9"/>
                    <w:p w14:paraId="0AACEEDE"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275478FE" w14:textId="77777777" w:rsidR="00D87BB9" w:rsidRDefault="00D87BB9"/>
                    <w:p w14:paraId="6EB2608B" w14:textId="77777777" w:rsidR="00D87BB9" w:rsidRPr="004729BA" w:rsidRDefault="00D87BB9" w:rsidP="00B54CDB">
                      <w:pPr>
                        <w:pStyle w:val="Caption"/>
                      </w:pPr>
                      <w:r>
                        <w:t>Figure 5-5</w:t>
                      </w:r>
                      <w:r w:rsidRPr="004729BA">
                        <w:t xml:space="preserve">: </w:t>
                      </w:r>
                      <w:r>
                        <w:t>DRR Stakeholders – Global Level</w:t>
                      </w:r>
                    </w:p>
                    <w:p w14:paraId="4C2E9E25" w14:textId="77777777" w:rsidR="00D87BB9" w:rsidRDefault="00D87BB9"/>
                    <w:p w14:paraId="3375CFC7"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49B0D311" w14:textId="77777777" w:rsidR="00D87BB9" w:rsidRDefault="00D87BB9"/>
                    <w:p w14:paraId="1F9E21D9"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1085402D" w14:textId="77777777" w:rsidR="00D87BB9" w:rsidRDefault="00D87BB9"/>
                    <w:p w14:paraId="62FBB69E" w14:textId="77777777" w:rsidR="00D87BB9" w:rsidRPr="004729BA" w:rsidRDefault="00D87BB9" w:rsidP="00B54CDB">
                      <w:pPr>
                        <w:pStyle w:val="Caption"/>
                      </w:pPr>
                      <w:r>
                        <w:t>Figure 5-5</w:t>
                      </w:r>
                      <w:r w:rsidRPr="004729BA">
                        <w:t xml:space="preserve">: </w:t>
                      </w:r>
                      <w:r>
                        <w:t>DRR Stakeholders – Global Level</w:t>
                      </w:r>
                    </w:p>
                    <w:p w14:paraId="6D99B50B" w14:textId="77777777" w:rsidR="00D87BB9" w:rsidRDefault="00D87BB9"/>
                    <w:p w14:paraId="3CC36B8B"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00199C6" w14:textId="77777777" w:rsidR="00D87BB9" w:rsidRDefault="00D87BB9"/>
                    <w:p w14:paraId="48751872"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F37AD3F" w14:textId="77777777" w:rsidR="00D87BB9" w:rsidRDefault="00D87BB9"/>
                    <w:p w14:paraId="25FE2FF1"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381F32A" w14:textId="77777777" w:rsidR="00D87BB9" w:rsidRDefault="00D87BB9"/>
                    <w:p w14:paraId="4B5A5817"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63F24F48" w14:textId="77777777" w:rsidR="00D87BB9" w:rsidRDefault="00D87BB9"/>
                    <w:p w14:paraId="61D870B2"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76839F3" w14:textId="77777777" w:rsidR="00D87BB9" w:rsidRDefault="00D87BB9"/>
                    <w:p w14:paraId="0483FE97" w14:textId="77777777" w:rsidR="00D87BB9" w:rsidRPr="004729BA" w:rsidRDefault="00D87BB9" w:rsidP="00B54CDB">
                      <w:pPr>
                        <w:pStyle w:val="Caption"/>
                      </w:pPr>
                      <w:r>
                        <w:t>Figure 5-5</w:t>
                      </w:r>
                      <w:r w:rsidRPr="004729BA">
                        <w:t xml:space="preserve">: </w:t>
                      </w:r>
                      <w:r>
                        <w:t>DRR Stakeholders – Global Level</w:t>
                      </w:r>
                    </w:p>
                    <w:p w14:paraId="56CA9C21" w14:textId="77777777" w:rsidR="00D87BB9" w:rsidRDefault="00D87BB9"/>
                    <w:p w14:paraId="35D47D73"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33DD67FD" w14:textId="77777777" w:rsidR="00D87BB9" w:rsidRDefault="00D87BB9"/>
                    <w:p w14:paraId="5F9C668D" w14:textId="213B92A4"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0E17077E" w14:textId="77777777" w:rsidR="00D87BB9" w:rsidRDefault="00D87BB9"/>
                    <w:p w14:paraId="24871F34"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EC4CABB" w14:textId="77777777" w:rsidR="00D87BB9" w:rsidRDefault="00D87BB9"/>
                    <w:p w14:paraId="0EA254A8" w14:textId="77777777" w:rsidR="00D87BB9" w:rsidRPr="004729BA" w:rsidRDefault="00D87BB9" w:rsidP="00B54CDB">
                      <w:pPr>
                        <w:pStyle w:val="Caption"/>
                      </w:pPr>
                      <w:r>
                        <w:t>Figure 5-4</w:t>
                      </w:r>
                      <w:r w:rsidRPr="004729BA">
                        <w:t xml:space="preserve">: </w:t>
                      </w:r>
                      <w:r>
                        <w:t>DRR Stakeholders in the MENA Region – Regional Level</w:t>
                      </w:r>
                    </w:p>
                    <w:p w14:paraId="04967A17" w14:textId="77777777" w:rsidR="00D87BB9" w:rsidRDefault="00D87BB9"/>
                    <w:p w14:paraId="1BD67BA8"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0E529175" w14:textId="77777777" w:rsidR="00D87BB9" w:rsidRDefault="00D87BB9"/>
                    <w:p w14:paraId="10A2FC8A"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57BEF51A" w14:textId="77777777" w:rsidR="00D87BB9" w:rsidRDefault="00D87BB9"/>
                    <w:p w14:paraId="53CDBE69" w14:textId="77777777" w:rsidR="00D87BB9" w:rsidRPr="004729BA" w:rsidRDefault="00D87BB9" w:rsidP="00B54CDB">
                      <w:pPr>
                        <w:pStyle w:val="Caption"/>
                      </w:pPr>
                      <w:r>
                        <w:t>Figure 5-4</w:t>
                      </w:r>
                      <w:r w:rsidRPr="004729BA">
                        <w:t xml:space="preserve">: </w:t>
                      </w:r>
                      <w:r>
                        <w:t>DRR Stakeholders in the MENA Region – Regional Level</w:t>
                      </w:r>
                    </w:p>
                    <w:p w14:paraId="170EA56D" w14:textId="77777777" w:rsidR="00D87BB9" w:rsidRDefault="00D87BB9"/>
                    <w:p w14:paraId="27ED13ED"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D222FF5" w14:textId="77777777" w:rsidR="00D87BB9" w:rsidRDefault="00D87BB9"/>
                    <w:p w14:paraId="3396A112" w14:textId="77777777" w:rsidR="00D87BB9" w:rsidRPr="004729BA" w:rsidRDefault="00D87BB9" w:rsidP="00B54CDB">
                      <w:pPr>
                        <w:pStyle w:val="Caption"/>
                      </w:pPr>
                      <w:r>
                        <w:t>Figure 5-5</w:t>
                      </w:r>
                      <w:r w:rsidRPr="004729BA">
                        <w:t xml:space="preserve">: </w:t>
                      </w:r>
                      <w:r>
                        <w:t>DRR Stakeholders – Global Level</w:t>
                      </w:r>
                    </w:p>
                    <w:p w14:paraId="34AE0BED" w14:textId="77777777" w:rsidR="00D87BB9" w:rsidRDefault="00D87BB9"/>
                    <w:p w14:paraId="140C5B84"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391F9751" w14:textId="77777777" w:rsidR="00D87BB9" w:rsidRDefault="00D87BB9"/>
                    <w:p w14:paraId="0BFCD964"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7E2C986E" w14:textId="77777777" w:rsidR="00D87BB9" w:rsidRDefault="00D87BB9"/>
                    <w:p w14:paraId="0FE0C2A1"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3C9747F8" w14:textId="77777777" w:rsidR="00D87BB9" w:rsidRDefault="00D87BB9"/>
                    <w:p w14:paraId="12B0D8C0" w14:textId="77777777" w:rsidR="00D87BB9" w:rsidRPr="004729BA" w:rsidRDefault="00D87BB9" w:rsidP="00B54CDB">
                      <w:pPr>
                        <w:pStyle w:val="Caption"/>
                      </w:pPr>
                      <w:r>
                        <w:t>Figure 5-4</w:t>
                      </w:r>
                      <w:r w:rsidRPr="004729BA">
                        <w:t xml:space="preserve">: </w:t>
                      </w:r>
                      <w:r>
                        <w:t>DRR Stakeholders in the MENA Region – Regional Level</w:t>
                      </w:r>
                    </w:p>
                    <w:p w14:paraId="2578078E" w14:textId="77777777" w:rsidR="00D87BB9" w:rsidRDefault="00D87BB9"/>
                    <w:p w14:paraId="08C6A935"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85608D5" w14:textId="77777777" w:rsidR="00D87BB9" w:rsidRDefault="00D87BB9"/>
                    <w:p w14:paraId="279D9E29"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4C94902" w14:textId="77777777" w:rsidR="00D87BB9" w:rsidRDefault="00D87BB9"/>
                    <w:p w14:paraId="1902C1D2" w14:textId="77777777" w:rsidR="00D87BB9" w:rsidRPr="004729BA" w:rsidRDefault="00D87BB9" w:rsidP="00B54CDB">
                      <w:pPr>
                        <w:pStyle w:val="Caption"/>
                      </w:pPr>
                      <w:r>
                        <w:t>Figure 5-4</w:t>
                      </w:r>
                      <w:r w:rsidRPr="004729BA">
                        <w:t xml:space="preserve">: </w:t>
                      </w:r>
                      <w:r>
                        <w:t>DRR Stakeholders in the MENA Region – Regional Level</w:t>
                      </w:r>
                    </w:p>
                    <w:p w14:paraId="19D264F1" w14:textId="77777777" w:rsidR="00D87BB9" w:rsidRDefault="00D87BB9"/>
                    <w:p w14:paraId="37772840"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714FE9A7" w14:textId="77777777" w:rsidR="00D87BB9" w:rsidRDefault="00D87BB9"/>
                    <w:p w14:paraId="21C393AC" w14:textId="77777777" w:rsidR="00D87BB9" w:rsidRPr="004729BA" w:rsidRDefault="00D87BB9" w:rsidP="00B54CDB">
                      <w:pPr>
                        <w:pStyle w:val="Caption"/>
                      </w:pPr>
                      <w:r>
                        <w:t>Figure 5-5</w:t>
                      </w:r>
                      <w:r w:rsidRPr="004729BA">
                        <w:t xml:space="preserve">: </w:t>
                      </w:r>
                      <w:r>
                        <w:t>DRR Stakeholders – Global Level</w:t>
                      </w:r>
                    </w:p>
                    <w:p w14:paraId="6704E574" w14:textId="77777777" w:rsidR="00D87BB9" w:rsidRDefault="00D87BB9"/>
                    <w:p w14:paraId="41E38748"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50C99D76" w14:textId="77777777" w:rsidR="00D87BB9" w:rsidRDefault="00D87BB9"/>
                    <w:p w14:paraId="61AA9C92"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69456BAC" w14:textId="77777777" w:rsidR="00D87BB9" w:rsidRDefault="00D87BB9"/>
                    <w:p w14:paraId="27408F23" w14:textId="77777777" w:rsidR="00D87BB9" w:rsidRPr="004729BA" w:rsidRDefault="00D87BB9" w:rsidP="00B54CDB">
                      <w:pPr>
                        <w:pStyle w:val="Caption"/>
                      </w:pPr>
                      <w:r>
                        <w:t>Figure 5-5</w:t>
                      </w:r>
                      <w:r w:rsidRPr="004729BA">
                        <w:t xml:space="preserve">: </w:t>
                      </w:r>
                      <w:r>
                        <w:t>DRR Stakeholders – Global Level</w:t>
                      </w:r>
                    </w:p>
                    <w:p w14:paraId="72BFE989" w14:textId="77777777" w:rsidR="00D87BB9" w:rsidRDefault="00D87BB9"/>
                    <w:p w14:paraId="476F12F9"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B37AB02" w14:textId="77777777" w:rsidR="00D87BB9" w:rsidRDefault="00D87BB9"/>
                    <w:p w14:paraId="71A82951"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B45EE1A" w14:textId="77777777" w:rsidR="00D87BB9" w:rsidRDefault="00D87BB9"/>
                    <w:p w14:paraId="24CC4805"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4BF3A2DC" w14:textId="77777777" w:rsidR="00D87BB9" w:rsidRDefault="00D87BB9"/>
                    <w:p w14:paraId="5CBBB0DB"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277CA0B8" w14:textId="77777777" w:rsidR="00D87BB9" w:rsidRDefault="00D87BB9"/>
                    <w:p w14:paraId="732E808B"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5A063C32" w14:textId="77777777" w:rsidR="00D87BB9" w:rsidRDefault="00D87BB9"/>
                    <w:p w14:paraId="3C4032FD" w14:textId="77777777" w:rsidR="00D87BB9" w:rsidRPr="004729BA" w:rsidRDefault="00D87BB9" w:rsidP="00B54CDB">
                      <w:pPr>
                        <w:pStyle w:val="Caption"/>
                      </w:pPr>
                      <w:r>
                        <w:t>Figure 5-5</w:t>
                      </w:r>
                      <w:r w:rsidRPr="004729BA">
                        <w:t xml:space="preserve">: </w:t>
                      </w:r>
                      <w:r>
                        <w:t>DRR Stakeholders – Global Level</w:t>
                      </w:r>
                    </w:p>
                    <w:p w14:paraId="05F0F22C" w14:textId="77777777" w:rsidR="00D87BB9" w:rsidRDefault="00D87BB9"/>
                    <w:p w14:paraId="078748CC"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6C00602C" w14:textId="77777777" w:rsidR="00D87BB9" w:rsidRDefault="00D87BB9"/>
                    <w:p w14:paraId="04801622" w14:textId="213B92A4"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0DDC209" w14:textId="77777777" w:rsidR="00D87BB9" w:rsidRDefault="00D87BB9"/>
                    <w:p w14:paraId="1669A924"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6E8A83B2" w14:textId="77777777" w:rsidR="00D87BB9" w:rsidRDefault="00D87BB9"/>
                    <w:p w14:paraId="52EB37A7" w14:textId="77777777" w:rsidR="00D87BB9" w:rsidRPr="004729BA" w:rsidRDefault="00D87BB9" w:rsidP="00B54CDB">
                      <w:pPr>
                        <w:pStyle w:val="Caption"/>
                      </w:pPr>
                      <w:r>
                        <w:t>Figure 5-4</w:t>
                      </w:r>
                      <w:r w:rsidRPr="004729BA">
                        <w:t xml:space="preserve">: </w:t>
                      </w:r>
                      <w:r>
                        <w:t>DRR Stakeholders in the MENA Region – Regional Level</w:t>
                      </w:r>
                    </w:p>
                    <w:p w14:paraId="24C2E267" w14:textId="77777777" w:rsidR="00D87BB9" w:rsidRDefault="00D87BB9"/>
                    <w:p w14:paraId="63745000" w14:textId="77777777"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002DEDE4" w14:textId="77777777" w:rsidR="00D87BB9" w:rsidRDefault="00D87BB9"/>
                    <w:p w14:paraId="7D0BE7CA"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4CC837C7" w14:textId="77777777" w:rsidR="00D87BB9" w:rsidRDefault="00D87BB9"/>
                    <w:p w14:paraId="3810BE36" w14:textId="77777777" w:rsidR="00D87BB9" w:rsidRPr="004729BA" w:rsidRDefault="00D87BB9" w:rsidP="00B54CDB">
                      <w:pPr>
                        <w:pStyle w:val="Caption"/>
                      </w:pPr>
                      <w:r>
                        <w:t>Figure 5-4</w:t>
                      </w:r>
                      <w:r w:rsidRPr="004729BA">
                        <w:t xml:space="preserve">: </w:t>
                      </w:r>
                      <w:r>
                        <w:t>DRR Stakeholders in the MENA Region – Regional Level</w:t>
                      </w:r>
                    </w:p>
                    <w:p w14:paraId="755DED30" w14:textId="77777777" w:rsidR="00D87BB9" w:rsidRDefault="00D87BB9"/>
                    <w:p w14:paraId="2F6146E5"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1E98DCB" w14:textId="77777777" w:rsidR="00D87BB9" w:rsidRDefault="00D87BB9"/>
                    <w:p w14:paraId="37F16CFA" w14:textId="77777777" w:rsidR="00D87BB9" w:rsidRPr="004729BA" w:rsidRDefault="00D87BB9" w:rsidP="00B54CDB">
                      <w:pPr>
                        <w:pStyle w:val="Caption"/>
                      </w:pPr>
                      <w:r>
                        <w:t>Figure 5-5</w:t>
                      </w:r>
                      <w:r w:rsidRPr="004729BA">
                        <w:t xml:space="preserve">: </w:t>
                      </w:r>
                      <w:r>
                        <w:t>DRR Stakeholders – Global Level</w:t>
                      </w:r>
                    </w:p>
                    <w:p w14:paraId="43EE908E" w14:textId="77777777" w:rsidR="00D87BB9" w:rsidRDefault="00D87BB9"/>
                    <w:p w14:paraId="322C7A58"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6F5E44E1" w14:textId="77777777" w:rsidR="00D87BB9" w:rsidRDefault="00D87BB9"/>
                    <w:p w14:paraId="1E1A4BA0" w14:textId="213B92A4"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71D3F4FD" w14:textId="77777777" w:rsidR="00D87BB9" w:rsidRDefault="00D87BB9"/>
                    <w:p w14:paraId="6B6A9321" w14:textId="77777777"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p>
                    <w:p w14:paraId="729B57B0" w14:textId="77777777" w:rsidR="00D87BB9" w:rsidRDefault="00D87BB9"/>
                    <w:p w14:paraId="4C800122" w14:textId="77777777" w:rsidR="00D87BB9" w:rsidRPr="004729BA" w:rsidRDefault="00D87BB9" w:rsidP="00B54CDB">
                      <w:pPr>
                        <w:pStyle w:val="Caption"/>
                      </w:pPr>
                      <w:r>
                        <w:t>Figure 5-4</w:t>
                      </w:r>
                      <w:r w:rsidRPr="004729BA">
                        <w:t xml:space="preserve">: </w:t>
                      </w:r>
                      <w:r>
                        <w:t>DRR Stakeholders in the MENA Region – Regional Level</w:t>
                      </w:r>
                    </w:p>
                    <w:p w14:paraId="65B85B7A" w14:textId="77777777" w:rsidR="00D87BB9" w:rsidRDefault="00D87BB9"/>
                    <w:p w14:paraId="1DBBD975" w14:textId="213B92A4" w:rsidR="00D87BB9" w:rsidRDefault="00D87BB9" w:rsidP="00DE27C6">
                      <w:pPr>
                        <w:pStyle w:val="Capture2"/>
                      </w:pPr>
                      <w:r>
                        <w:t>Figure 5-5</w:t>
                      </w:r>
                      <w:r w:rsidRPr="004729BA">
                        <w:t xml:space="preserve">: </w:t>
                      </w:r>
                      <w:r>
                        <w:t>DRR Stakeholders – Global LevelFigure 5-4</w:t>
                      </w:r>
                      <w:r w:rsidRPr="004729BA">
                        <w:t xml:space="preserve">: </w:t>
                      </w:r>
                      <w:r>
                        <w:t>DRR Stakeholders in the MENA Region – Regional LevelTable  5-2: Comparative analysis between the 12 official Palestine refugee camps run by UNRWA in Lebanon, Source: UNERWA, 2018</w:t>
                      </w:r>
                    </w:p>
                    <w:p w14:paraId="4A922FDA" w14:textId="77777777" w:rsidR="00D87BB9" w:rsidRDefault="00D87BB9"/>
                    <w:p w14:paraId="4F75B447" w14:textId="7E580ED9" w:rsidR="00D87BB9" w:rsidRDefault="00D87BB9" w:rsidP="00DE27C6">
                      <w:pPr>
                        <w:pStyle w:val="Capture2"/>
                      </w:pPr>
                      <w:r>
                        <w:t>Figure 5-4</w:t>
                      </w:r>
                      <w:r w:rsidRPr="004729BA">
                        <w:t xml:space="preserve">: </w:t>
                      </w:r>
                      <w:r>
                        <w:t>DRR Stakeholders in the MENA Region – Regional LevelTable  5-2: Comparative analysis between the 12 official Palestine refugee camps run by UNRWA in Lebanon, Source: UNERWA, 2018</w:t>
                      </w:r>
                      <w:bookmarkEnd w:id="914"/>
                    </w:p>
                  </w:txbxContent>
                </v:textbox>
                <w10:wrap type="square" anchorx="margin"/>
              </v:rect>
            </w:pict>
          </mc:Fallback>
        </mc:AlternateContent>
      </w:r>
    </w:p>
    <w:p w14:paraId="49F3B82E" w14:textId="44A27DBA" w:rsidR="006E69B8" w:rsidRPr="006E69B8" w:rsidRDefault="006E69B8" w:rsidP="0066422A">
      <w:pPr>
        <w:spacing w:line="360" w:lineRule="auto"/>
        <w:rPr>
          <w:rFonts w:asciiTheme="minorBidi" w:hAnsiTheme="minorBidi"/>
          <w:lang w:val="en-US"/>
        </w:rPr>
      </w:pPr>
      <w:r w:rsidRPr="006E69B8">
        <w:rPr>
          <w:rFonts w:asciiTheme="minorBidi" w:hAnsiTheme="minorBidi"/>
          <w:lang w:val="en-US"/>
        </w:rPr>
        <w:lastRenderedPageBreak/>
        <w:t xml:space="preserve">Strategy for Safe &amp; Disaster Resilient Communities in Lebanon’ that ranks armed conflict under medium hazards according to their relevance to LRC departments and programmes, while ranking community capacity as high priority during times of war and conflict. Nevertheless, evidence that indicates how these guidelines are taken into action-plans, and the level of impact on vulnerable Palestinian refugees and hosting Lebanese communities remains missing.   </w:t>
      </w:r>
    </w:p>
    <w:p w14:paraId="113582B9" w14:textId="69AA6BBA" w:rsidR="00A670C8" w:rsidRPr="002A39DF" w:rsidRDefault="00515913" w:rsidP="00AC1516">
      <w:pPr>
        <w:pStyle w:val="Heading3"/>
        <w:rPr>
          <w:lang w:val="en-US"/>
        </w:rPr>
      </w:pPr>
      <w:bookmarkStart w:id="915" w:name="_Toc30109373"/>
      <w:r>
        <w:rPr>
          <w:lang w:val="en-US"/>
        </w:rPr>
        <w:t>5.3</w:t>
      </w:r>
      <w:r w:rsidR="00A670C8">
        <w:rPr>
          <w:lang w:val="en-US"/>
        </w:rPr>
        <w:t xml:space="preserve">.2 </w:t>
      </w:r>
      <w:r w:rsidR="00A670C8" w:rsidRPr="002A39DF">
        <w:rPr>
          <w:lang w:val="en-US"/>
        </w:rPr>
        <w:t>Regional Level</w:t>
      </w:r>
      <w:bookmarkEnd w:id="915"/>
      <w:r w:rsidR="00A670C8" w:rsidRPr="002A39DF">
        <w:rPr>
          <w:lang w:val="en-US"/>
        </w:rPr>
        <w:t xml:space="preserve"> </w:t>
      </w:r>
    </w:p>
    <w:p w14:paraId="420B7EE7" w14:textId="065B3D9A" w:rsidR="00EC3B98" w:rsidRDefault="002752A3" w:rsidP="0066422A">
      <w:pPr>
        <w:spacing w:line="360" w:lineRule="auto"/>
        <w:rPr>
          <w:rFonts w:ascii="Arial" w:eastAsia="Times New Roman" w:hAnsi="Arial" w:cs="Arial"/>
          <w:color w:val="000000"/>
          <w:lang w:val="en-US"/>
        </w:rPr>
      </w:pPr>
      <w:r w:rsidRPr="002752A3">
        <w:rPr>
          <w:rFonts w:ascii="Arial" w:eastAsia="Times New Roman" w:hAnsi="Arial" w:cs="Arial"/>
          <w:color w:val="000000"/>
          <w:lang w:val="en-US"/>
        </w:rPr>
        <w:t xml:space="preserve">Following the approach applied in mapping DRR Key stakeholders at the local and national level, </w:t>
      </w:r>
      <w:r w:rsidR="005221CF">
        <w:rPr>
          <w:rFonts w:ascii="Arial" w:eastAsia="Times New Roman" w:hAnsi="Arial" w:cs="Arial"/>
          <w:color w:val="000000"/>
          <w:lang w:val="en-US"/>
        </w:rPr>
        <w:t xml:space="preserve">the structure outlined in </w:t>
      </w:r>
      <w:r w:rsidR="005221CF" w:rsidRPr="005221CF">
        <w:rPr>
          <w:rFonts w:ascii="Arial" w:eastAsia="Times New Roman" w:hAnsi="Arial" w:cs="Arial"/>
          <w:color w:val="000000"/>
          <w:lang w:val="en-US"/>
        </w:rPr>
        <w:t>(Sec.4.6.3)</w:t>
      </w:r>
      <w:r w:rsidR="005221CF">
        <w:rPr>
          <w:rFonts w:ascii="Arial" w:eastAsia="Times New Roman" w:hAnsi="Arial" w:cs="Arial"/>
          <w:color w:val="000000"/>
          <w:lang w:val="en-US"/>
        </w:rPr>
        <w:t xml:space="preserve"> </w:t>
      </w:r>
      <w:r w:rsidR="0066422A">
        <w:rPr>
          <w:rFonts w:ascii="Arial" w:eastAsia="Times New Roman" w:hAnsi="Arial" w:cs="Arial"/>
          <w:color w:val="000000"/>
          <w:lang w:val="en-US"/>
        </w:rPr>
        <w:t>showcase</w:t>
      </w:r>
      <w:r w:rsidR="005221CF">
        <w:rPr>
          <w:rFonts w:ascii="Arial" w:eastAsia="Times New Roman" w:hAnsi="Arial" w:cs="Arial"/>
          <w:color w:val="000000"/>
          <w:lang w:val="en-US"/>
        </w:rPr>
        <w:t xml:space="preserve"> regional actors </w:t>
      </w:r>
      <w:r w:rsidR="0066422A">
        <w:rPr>
          <w:rFonts w:ascii="Arial" w:eastAsia="Times New Roman" w:hAnsi="Arial" w:cs="Arial"/>
          <w:color w:val="000000"/>
          <w:lang w:val="en-US"/>
        </w:rPr>
        <w:t>targeted in the study</w:t>
      </w:r>
      <w:r w:rsidR="005221CF">
        <w:rPr>
          <w:rFonts w:ascii="Arial" w:eastAsia="Times New Roman" w:hAnsi="Arial" w:cs="Arial"/>
          <w:color w:val="000000"/>
          <w:lang w:val="en-US"/>
        </w:rPr>
        <w:t xml:space="preserve"> (Figure 5-</w:t>
      </w:r>
      <w:r w:rsidR="00C17D4B">
        <w:rPr>
          <w:rFonts w:ascii="Arial" w:eastAsia="Times New Roman" w:hAnsi="Arial" w:cs="Arial"/>
          <w:color w:val="000000"/>
          <w:lang w:val="en-US"/>
        </w:rPr>
        <w:t>4</w:t>
      </w:r>
      <w:r w:rsidR="005221CF">
        <w:rPr>
          <w:rFonts w:ascii="Arial" w:eastAsia="Times New Roman" w:hAnsi="Arial" w:cs="Arial"/>
          <w:color w:val="000000"/>
          <w:lang w:val="en-US"/>
        </w:rPr>
        <w:t>).</w:t>
      </w:r>
    </w:p>
    <w:p w14:paraId="5C399D7A" w14:textId="298AD00B" w:rsidR="005221CF" w:rsidRPr="005221CF" w:rsidRDefault="005221CF" w:rsidP="005221CF">
      <w:pPr>
        <w:spacing w:line="360" w:lineRule="auto"/>
        <w:rPr>
          <w:rFonts w:ascii="Arial" w:eastAsia="Times New Roman" w:hAnsi="Arial" w:cs="Arial"/>
          <w:color w:val="000000"/>
          <w:lang w:val="en-US"/>
        </w:rPr>
      </w:pPr>
      <w:r w:rsidRPr="005221CF">
        <w:rPr>
          <w:noProof/>
          <w:lang w:val="en-US"/>
        </w:rPr>
        <mc:AlternateContent>
          <mc:Choice Requires="wps">
            <w:drawing>
              <wp:anchor distT="0" distB="0" distL="114300" distR="114300" simplePos="0" relativeHeight="251924480" behindDoc="0" locked="0" layoutInCell="1" allowOverlap="1" wp14:anchorId="2C79290A" wp14:editId="5F9D0680">
                <wp:simplePos x="0" y="0"/>
                <wp:positionH relativeFrom="column">
                  <wp:posOffset>954157</wp:posOffset>
                </wp:positionH>
                <wp:positionV relativeFrom="paragraph">
                  <wp:posOffset>791072</wp:posOffset>
                </wp:positionV>
                <wp:extent cx="3667825" cy="238534"/>
                <wp:effectExtent l="0" t="0" r="0" b="0"/>
                <wp:wrapNone/>
                <wp:docPr id="131"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67825" cy="238534"/>
                        </a:xfrm>
                        <a:prstGeom prst="rect">
                          <a:avLst/>
                        </a:prstGeom>
                        <a:noFill/>
                        <a:ln w="6350">
                          <a:noFill/>
                        </a:ln>
                      </wps:spPr>
                      <wps:txbx>
                        <w:txbxContent>
                          <w:p w14:paraId="63D9F9F6" w14:textId="7E580ED9" w:rsidR="00D87BB9" w:rsidRPr="004729BA" w:rsidRDefault="00D87BB9" w:rsidP="00B54CDB">
                            <w:pPr>
                              <w:pStyle w:val="Caption"/>
                            </w:pPr>
                            <w:bookmarkStart w:id="916" w:name="_Toc20738192"/>
                            <w:r>
                              <w:t>Figure 5-4</w:t>
                            </w:r>
                            <w:r w:rsidRPr="004729BA">
                              <w:t xml:space="preserve">: </w:t>
                            </w:r>
                            <w:r>
                              <w:t>DRR Stakeholders in the MENA Region – Regional Level</w:t>
                            </w:r>
                          </w:p>
                          <w:p w14:paraId="3C574B60" w14:textId="77777777" w:rsidR="00D87BB9" w:rsidRDefault="00D87BB9"/>
                          <w:p w14:paraId="7BF3891F"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8E07601" w14:textId="77777777" w:rsidR="00D87BB9" w:rsidRDefault="00D87BB9"/>
                          <w:p w14:paraId="661BD50F" w14:textId="77777777" w:rsidR="00D87BB9" w:rsidRPr="004729BA" w:rsidRDefault="00D87BB9" w:rsidP="00B54CDB">
                            <w:pPr>
                              <w:pStyle w:val="Caption"/>
                            </w:pPr>
                            <w:r>
                              <w:t>Figure 5-5</w:t>
                            </w:r>
                            <w:r w:rsidRPr="004729BA">
                              <w:t xml:space="preserve">: </w:t>
                            </w:r>
                            <w:r>
                              <w:t>DRR Stakeholders – Global Level</w:t>
                            </w:r>
                          </w:p>
                          <w:p w14:paraId="54C99257" w14:textId="77777777" w:rsidR="00D87BB9" w:rsidRDefault="00D87BB9"/>
                          <w:p w14:paraId="53FFF10A"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1CCEF9E1" w14:textId="77777777" w:rsidR="00D87BB9" w:rsidRDefault="00D87BB9"/>
                          <w:p w14:paraId="4B550022"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16F2F890" w14:textId="77777777" w:rsidR="00D87BB9" w:rsidRDefault="00D87BB9"/>
                          <w:p w14:paraId="0236687C" w14:textId="77777777" w:rsidR="00D87BB9" w:rsidRPr="004729BA" w:rsidRDefault="00D87BB9" w:rsidP="00B54CDB">
                            <w:pPr>
                              <w:pStyle w:val="Caption"/>
                            </w:pPr>
                            <w:r>
                              <w:t>Figure 5-5</w:t>
                            </w:r>
                            <w:r w:rsidRPr="004729BA">
                              <w:t xml:space="preserve">: </w:t>
                            </w:r>
                            <w:r>
                              <w:t>DRR Stakeholders – Global Level</w:t>
                            </w:r>
                          </w:p>
                          <w:p w14:paraId="7C530B0D" w14:textId="77777777" w:rsidR="00D87BB9" w:rsidRDefault="00D87BB9"/>
                          <w:p w14:paraId="18DBDFCC"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46255912" w14:textId="77777777" w:rsidR="00D87BB9" w:rsidRDefault="00D87BB9"/>
                          <w:p w14:paraId="21D6D7B7"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A1E4898" w14:textId="77777777" w:rsidR="00D87BB9" w:rsidRDefault="00D87BB9"/>
                          <w:p w14:paraId="06D3C324"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4F20057" w14:textId="77777777" w:rsidR="00D87BB9" w:rsidRDefault="00D87BB9"/>
                          <w:p w14:paraId="5303CF4A"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543420E0" w14:textId="77777777" w:rsidR="00D87BB9" w:rsidRDefault="00D87BB9"/>
                          <w:p w14:paraId="6EDE06CA"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56B77648" w14:textId="77777777" w:rsidR="00D87BB9" w:rsidRDefault="00D87BB9"/>
                          <w:p w14:paraId="57418E95" w14:textId="77777777" w:rsidR="00D87BB9" w:rsidRPr="004729BA" w:rsidRDefault="00D87BB9" w:rsidP="00B54CDB">
                            <w:pPr>
                              <w:pStyle w:val="Caption"/>
                            </w:pPr>
                            <w:r>
                              <w:t>Figure 5-5</w:t>
                            </w:r>
                            <w:r w:rsidRPr="004729BA">
                              <w:t xml:space="preserve">: </w:t>
                            </w:r>
                            <w:r>
                              <w:t>DRR Stakeholders – Global Level</w:t>
                            </w:r>
                          </w:p>
                          <w:p w14:paraId="0907CF96" w14:textId="77777777" w:rsidR="00D87BB9" w:rsidRDefault="00D87BB9"/>
                          <w:p w14:paraId="0BB35EB9"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7B459FA4" w14:textId="77777777" w:rsidR="00D87BB9" w:rsidRDefault="00D87BB9"/>
                          <w:p w14:paraId="390A5EE0"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5DE67A6F" w14:textId="77777777" w:rsidR="00D87BB9" w:rsidRDefault="00D87BB9"/>
                          <w:p w14:paraId="6DF3E3F7" w14:textId="77777777" w:rsidR="00D87BB9" w:rsidRPr="004729BA" w:rsidRDefault="00D87BB9" w:rsidP="00B54CDB">
                            <w:pPr>
                              <w:pStyle w:val="Caption"/>
                            </w:pPr>
                            <w:r>
                              <w:t>Figure 5-5</w:t>
                            </w:r>
                            <w:r w:rsidRPr="004729BA">
                              <w:t xml:space="preserve">: </w:t>
                            </w:r>
                            <w:r>
                              <w:t>DRR Stakeholders – Global Level</w:t>
                            </w:r>
                          </w:p>
                          <w:p w14:paraId="407D6D4C" w14:textId="77777777" w:rsidR="00D87BB9" w:rsidRDefault="00D87BB9"/>
                          <w:p w14:paraId="26D6CC1C"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19611D4D" w14:textId="77777777" w:rsidR="00D87BB9" w:rsidRDefault="00D87BB9"/>
                          <w:p w14:paraId="3DADBF41"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D8F07DD" w14:textId="77777777" w:rsidR="00D87BB9" w:rsidRDefault="00D87BB9"/>
                          <w:p w14:paraId="032D8EAB"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5C6E062" w14:textId="77777777" w:rsidR="00D87BB9" w:rsidRDefault="00D87BB9"/>
                          <w:p w14:paraId="399AD42A"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3CA2173" w14:textId="77777777" w:rsidR="00D87BB9" w:rsidRDefault="00D87BB9"/>
                          <w:p w14:paraId="7C71E6EE"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8B53478" w14:textId="77777777" w:rsidR="00D87BB9" w:rsidRDefault="00D87BB9"/>
                          <w:p w14:paraId="1AAAAAC0"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0654259" w14:textId="77777777" w:rsidR="00D87BB9" w:rsidRDefault="00D87BB9"/>
                          <w:p w14:paraId="67AF0574"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0712B07" w14:textId="77777777" w:rsidR="00D87BB9" w:rsidRDefault="00D87BB9"/>
                          <w:p w14:paraId="508C76FF"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7BDEB1B" w14:textId="77777777" w:rsidR="00D87BB9" w:rsidRDefault="00D87BB9"/>
                          <w:p w14:paraId="0BF135D1"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FAA3F95" w14:textId="77777777" w:rsidR="00D87BB9" w:rsidRDefault="00D87BB9"/>
                          <w:p w14:paraId="01561ADD"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F513AB1" w14:textId="77777777" w:rsidR="00D87BB9" w:rsidRDefault="00D87BB9"/>
                          <w:p w14:paraId="4A459129"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9DEB6AC" w14:textId="77777777" w:rsidR="00D87BB9" w:rsidRDefault="00D87BB9"/>
                          <w:p w14:paraId="2012CA17"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BDF9386" w14:textId="77777777" w:rsidR="00D87BB9" w:rsidRDefault="00D87BB9"/>
                          <w:p w14:paraId="1B2B33E1"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6371FB0E" w14:textId="77777777" w:rsidR="00D87BB9" w:rsidRDefault="00D87BB9"/>
                          <w:p w14:paraId="26B92A65"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289C2428" w14:textId="77777777" w:rsidR="00D87BB9" w:rsidRDefault="00D87BB9"/>
                          <w:p w14:paraId="0923E69B" w14:textId="77777777" w:rsidR="00D87BB9" w:rsidRPr="004729BA" w:rsidRDefault="00D87BB9" w:rsidP="00B54CDB">
                            <w:pPr>
                              <w:pStyle w:val="Caption"/>
                            </w:pPr>
                            <w:r>
                              <w:t>Figure 5-5</w:t>
                            </w:r>
                            <w:r w:rsidRPr="004729BA">
                              <w:t xml:space="preserve">: </w:t>
                            </w:r>
                            <w:r>
                              <w:t>DRR Stakeholders – Global Level</w:t>
                            </w:r>
                          </w:p>
                          <w:p w14:paraId="41527424" w14:textId="77777777" w:rsidR="00D87BB9" w:rsidRDefault="00D87BB9"/>
                          <w:p w14:paraId="133E6CE3"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5CE3F1D7" w14:textId="77777777" w:rsidR="00D87BB9" w:rsidRDefault="00D87BB9"/>
                          <w:p w14:paraId="2FC1B9D8"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36036D29" w14:textId="77777777" w:rsidR="00D87BB9" w:rsidRDefault="00D87BB9"/>
                          <w:p w14:paraId="3C7F81A1" w14:textId="77777777" w:rsidR="00D87BB9" w:rsidRPr="004729BA" w:rsidRDefault="00D87BB9" w:rsidP="00B54CDB">
                            <w:pPr>
                              <w:pStyle w:val="Caption"/>
                            </w:pPr>
                            <w:r>
                              <w:t>Figure 5-5</w:t>
                            </w:r>
                            <w:r w:rsidRPr="004729BA">
                              <w:t xml:space="preserve">: </w:t>
                            </w:r>
                            <w:r>
                              <w:t>DRR Stakeholders – Global Level</w:t>
                            </w:r>
                          </w:p>
                          <w:p w14:paraId="029CDF20" w14:textId="77777777" w:rsidR="00D87BB9" w:rsidRDefault="00D87BB9"/>
                          <w:p w14:paraId="572875BD"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4639A675" w14:textId="77777777" w:rsidR="00D87BB9" w:rsidRDefault="00D87BB9"/>
                          <w:p w14:paraId="2CB3BC55"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64CDCF4" w14:textId="77777777" w:rsidR="00D87BB9" w:rsidRDefault="00D87BB9"/>
                          <w:p w14:paraId="4DC52879"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1FAE8DC4" w14:textId="77777777" w:rsidR="00D87BB9" w:rsidRDefault="00D87BB9"/>
                          <w:p w14:paraId="06814996"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28F0A781" w14:textId="77777777" w:rsidR="00D87BB9" w:rsidRDefault="00D87BB9"/>
                          <w:p w14:paraId="3356D98E"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25E4E053" w14:textId="77777777" w:rsidR="00D87BB9" w:rsidRDefault="00D87BB9"/>
                          <w:p w14:paraId="587E8B6B" w14:textId="77777777" w:rsidR="00D87BB9" w:rsidRPr="004729BA" w:rsidRDefault="00D87BB9" w:rsidP="00B54CDB">
                            <w:pPr>
                              <w:pStyle w:val="Caption"/>
                            </w:pPr>
                            <w:r>
                              <w:t>Figure 5-5</w:t>
                            </w:r>
                            <w:r w:rsidRPr="004729BA">
                              <w:t xml:space="preserve">: </w:t>
                            </w:r>
                            <w:r>
                              <w:t>DRR Stakeholders – Global Level</w:t>
                            </w:r>
                          </w:p>
                          <w:p w14:paraId="09B77BB7" w14:textId="77777777" w:rsidR="00D87BB9" w:rsidRDefault="00D87BB9"/>
                          <w:p w14:paraId="5F11C7E9"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482F2AD5" w14:textId="77777777" w:rsidR="00D87BB9" w:rsidRDefault="00D87BB9"/>
                          <w:p w14:paraId="548B0A84"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751F3B53" w14:textId="77777777" w:rsidR="00D87BB9" w:rsidRDefault="00D87BB9"/>
                          <w:p w14:paraId="4A33C308" w14:textId="77777777" w:rsidR="00D87BB9" w:rsidRPr="004729BA" w:rsidRDefault="00D87BB9" w:rsidP="00B54CDB">
                            <w:pPr>
                              <w:pStyle w:val="Caption"/>
                            </w:pPr>
                            <w:r>
                              <w:t>Figure 5-5</w:t>
                            </w:r>
                            <w:r w:rsidRPr="004729BA">
                              <w:t xml:space="preserve">: </w:t>
                            </w:r>
                            <w:r>
                              <w:t>DRR Stakeholders – Global Level</w:t>
                            </w:r>
                          </w:p>
                          <w:p w14:paraId="3ECDE8B1" w14:textId="77777777" w:rsidR="00D87BB9" w:rsidRDefault="00D87BB9"/>
                          <w:p w14:paraId="7C649F85"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B48ADA0" w14:textId="77777777" w:rsidR="00D87BB9" w:rsidRDefault="00D87BB9"/>
                          <w:p w14:paraId="6E3993C9"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1E77CDB" w14:textId="77777777" w:rsidR="00D87BB9" w:rsidRDefault="00D87BB9"/>
                          <w:p w14:paraId="18ADBAB2"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BE01009" w14:textId="77777777" w:rsidR="00D87BB9" w:rsidRDefault="00D87BB9"/>
                          <w:p w14:paraId="3DD40D26"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B094985" w14:textId="77777777" w:rsidR="00D87BB9" w:rsidRDefault="00D87BB9"/>
                          <w:p w14:paraId="7E561734"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7C52651" w14:textId="77777777" w:rsidR="00D87BB9" w:rsidRDefault="00D87BB9"/>
                          <w:p w14:paraId="715BD826"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B802B21" w14:textId="77777777" w:rsidR="00D87BB9" w:rsidRDefault="00D87BB9"/>
                          <w:p w14:paraId="2F037E9C"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41CF69F" w14:textId="77777777" w:rsidR="00D87BB9" w:rsidRDefault="00D87BB9"/>
                          <w:p w14:paraId="562E0455"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E69112A" w14:textId="77777777" w:rsidR="00D87BB9" w:rsidRDefault="00D87BB9"/>
                          <w:p w14:paraId="5FC43B64"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62761F2" w14:textId="77777777" w:rsidR="00D87BB9" w:rsidRDefault="00D87BB9"/>
                          <w:p w14:paraId="2FE522A2"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46E70A7" w14:textId="77777777" w:rsidR="00D87BB9" w:rsidRDefault="00D87BB9"/>
                          <w:p w14:paraId="1BE47B4E"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75B2180" w14:textId="77777777" w:rsidR="00D87BB9" w:rsidRDefault="00D87BB9"/>
                          <w:p w14:paraId="6E20EDE2"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052F4C3" w14:textId="77777777" w:rsidR="00D87BB9" w:rsidRDefault="00D87BB9"/>
                          <w:p w14:paraId="0984817C"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B681EB5" w14:textId="77777777" w:rsidR="00D87BB9" w:rsidRDefault="00D87BB9"/>
                          <w:p w14:paraId="246ED180"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A67D831" w14:textId="77777777" w:rsidR="00D87BB9" w:rsidRDefault="00D87BB9"/>
                          <w:p w14:paraId="0CDDAE97"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F7F81B7" w14:textId="77777777" w:rsidR="00D87BB9" w:rsidRDefault="00D87BB9"/>
                          <w:p w14:paraId="49A01F6C"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EE25930" w14:textId="77777777" w:rsidR="00D87BB9" w:rsidRDefault="00D87BB9"/>
                          <w:p w14:paraId="6C844FF1"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AFBB1A9" w14:textId="77777777" w:rsidR="00D87BB9" w:rsidRDefault="00D87BB9"/>
                          <w:p w14:paraId="14DB6375"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F8348C9" w14:textId="77777777" w:rsidR="00D87BB9" w:rsidRDefault="00D87BB9"/>
                          <w:p w14:paraId="2A8C1339"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ACA4121" w14:textId="77777777" w:rsidR="00D87BB9" w:rsidRDefault="00D87BB9"/>
                          <w:p w14:paraId="1C317D83"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1A8BAFF" w14:textId="77777777" w:rsidR="00D87BB9" w:rsidRDefault="00D87BB9"/>
                          <w:p w14:paraId="311A8927" w14:textId="77777777" w:rsidR="00D87BB9" w:rsidRPr="004A1853" w:rsidRDefault="00D87BB9" w:rsidP="00DF771A">
                            <w:pPr>
                              <w:pStyle w:val="Caption"/>
                            </w:pPr>
                            <w:r>
                              <w:t>Figure 6-1</w:t>
                            </w:r>
                            <w:r w:rsidRPr="004729BA">
                              <w:t xml:space="preserve">: </w:t>
                            </w:r>
                            <w:r>
                              <w:t>IASC Analytical Framework for Durable Solutions Analysis</w:t>
                            </w:r>
                          </w:p>
                          <w:p w14:paraId="620C5FB4" w14:textId="77777777" w:rsidR="00D87BB9" w:rsidRDefault="00D87BB9"/>
                          <w:p w14:paraId="0FC0619F"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26DD372" w14:textId="77777777" w:rsidR="00D87BB9" w:rsidRDefault="00D87BB9"/>
                          <w:p w14:paraId="2A55AF95"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43DA193" w14:textId="77777777" w:rsidR="00D87BB9" w:rsidRDefault="00D87BB9"/>
                          <w:p w14:paraId="3B6C51F4"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590D768" w14:textId="77777777" w:rsidR="00D87BB9" w:rsidRDefault="00D87BB9"/>
                          <w:p w14:paraId="60A47B7C"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122218F" w14:textId="77777777" w:rsidR="00D87BB9" w:rsidRDefault="00D87BB9"/>
                          <w:p w14:paraId="356E38CD"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085DFBF" w14:textId="77777777" w:rsidR="00D87BB9" w:rsidRDefault="00D87BB9"/>
                          <w:p w14:paraId="0AE582F9"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1DE431B" w14:textId="77777777" w:rsidR="00D87BB9" w:rsidRDefault="00D87BB9"/>
                          <w:p w14:paraId="66C12292"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1A582AFC" w14:textId="77777777" w:rsidR="00D87BB9" w:rsidRDefault="00D87BB9"/>
                          <w:p w14:paraId="4375C742"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86A1448" w14:textId="77777777" w:rsidR="00D87BB9" w:rsidRDefault="00D87BB9"/>
                          <w:p w14:paraId="3898D7D0"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A9C0F3E" w14:textId="77777777" w:rsidR="00D87BB9" w:rsidRDefault="00D87BB9"/>
                          <w:p w14:paraId="30019EB5"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49324FC8" w14:textId="77777777" w:rsidR="00D87BB9" w:rsidRDefault="00D87BB9"/>
                          <w:p w14:paraId="2A2B972E"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5538C49" w14:textId="77777777" w:rsidR="00D87BB9" w:rsidRDefault="00D87BB9"/>
                          <w:p w14:paraId="5139BEC9"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F58FEEF" w14:textId="77777777" w:rsidR="00D87BB9" w:rsidRDefault="00D87BB9"/>
                          <w:p w14:paraId="0438EF78"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7477D80" w14:textId="77777777" w:rsidR="00D87BB9" w:rsidRDefault="00D87BB9"/>
                          <w:p w14:paraId="2CA6661A"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6A7BBAE" w14:textId="77777777" w:rsidR="00D87BB9" w:rsidRDefault="00D87BB9"/>
                          <w:p w14:paraId="6BD7B995"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4DF76BE2" w14:textId="77777777" w:rsidR="00D87BB9" w:rsidRDefault="00D87BB9"/>
                          <w:p w14:paraId="27F2A687"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2EB5253" w14:textId="77777777" w:rsidR="00D87BB9" w:rsidRDefault="00D87BB9"/>
                          <w:p w14:paraId="38C2065B"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67AA07D" w14:textId="77777777" w:rsidR="00D87BB9" w:rsidRDefault="00D87BB9"/>
                          <w:p w14:paraId="296B7D34"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1BAF0AA9" w14:textId="77777777" w:rsidR="00D87BB9" w:rsidRDefault="00D87BB9"/>
                          <w:p w14:paraId="39083C93" w14:textId="41D309F2"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0C08B6E9" w14:textId="77777777" w:rsidR="00D87BB9" w:rsidRDefault="00D87BB9"/>
                          <w:p w14:paraId="455DC483"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3948B473" w14:textId="77777777" w:rsidR="00D87BB9" w:rsidRDefault="00D87BB9"/>
                          <w:p w14:paraId="353F77F8" w14:textId="77777777" w:rsidR="00D87BB9" w:rsidRPr="004729BA" w:rsidRDefault="00D87BB9" w:rsidP="00B54CDB">
                            <w:pPr>
                              <w:pStyle w:val="Caption"/>
                            </w:pPr>
                            <w:r>
                              <w:t>Figure 5-5</w:t>
                            </w:r>
                            <w:r w:rsidRPr="004729BA">
                              <w:t xml:space="preserve">: </w:t>
                            </w:r>
                            <w:r>
                              <w:t>DRR Stakeholders – Global Level</w:t>
                            </w:r>
                          </w:p>
                          <w:p w14:paraId="5EEA36EA" w14:textId="77777777" w:rsidR="00D87BB9" w:rsidRDefault="00D87BB9"/>
                          <w:p w14:paraId="5A499655"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54192739" w14:textId="77777777" w:rsidR="00D87BB9" w:rsidRDefault="00D87BB9"/>
                          <w:p w14:paraId="6402A892"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5509D456" w14:textId="77777777" w:rsidR="00D87BB9" w:rsidRDefault="00D87BB9"/>
                          <w:p w14:paraId="7523C546" w14:textId="77777777" w:rsidR="00D87BB9" w:rsidRPr="004729BA" w:rsidRDefault="00D87BB9" w:rsidP="00B54CDB">
                            <w:pPr>
                              <w:pStyle w:val="Caption"/>
                            </w:pPr>
                            <w:r>
                              <w:t>Figure 5-5</w:t>
                            </w:r>
                            <w:r w:rsidRPr="004729BA">
                              <w:t xml:space="preserve">: </w:t>
                            </w:r>
                            <w:r>
                              <w:t>DRR Stakeholders – Global Level</w:t>
                            </w:r>
                          </w:p>
                          <w:p w14:paraId="78540D0E" w14:textId="77777777" w:rsidR="00D87BB9" w:rsidRDefault="00D87BB9"/>
                          <w:p w14:paraId="4B85D164"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7BEB42E" w14:textId="77777777" w:rsidR="00D87BB9" w:rsidRDefault="00D87BB9"/>
                          <w:p w14:paraId="1A133429"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DC4CE80" w14:textId="77777777" w:rsidR="00D87BB9" w:rsidRDefault="00D87BB9"/>
                          <w:p w14:paraId="3232FAE3"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8CFB001" w14:textId="77777777" w:rsidR="00D87BB9" w:rsidRDefault="00D87BB9"/>
                          <w:p w14:paraId="029FF287"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4D27E88E" w14:textId="77777777" w:rsidR="00D87BB9" w:rsidRDefault="00D87BB9"/>
                          <w:p w14:paraId="0F115C51"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280F59E8" w14:textId="77777777" w:rsidR="00D87BB9" w:rsidRDefault="00D87BB9"/>
                          <w:p w14:paraId="6FF8E1E2" w14:textId="77777777" w:rsidR="00D87BB9" w:rsidRPr="004729BA" w:rsidRDefault="00D87BB9" w:rsidP="00B54CDB">
                            <w:pPr>
                              <w:pStyle w:val="Caption"/>
                            </w:pPr>
                            <w:r>
                              <w:t>Figure 5-5</w:t>
                            </w:r>
                            <w:r w:rsidRPr="004729BA">
                              <w:t xml:space="preserve">: </w:t>
                            </w:r>
                            <w:r>
                              <w:t>DRR Stakeholders – Global Level</w:t>
                            </w:r>
                          </w:p>
                          <w:p w14:paraId="39FE9BAE" w14:textId="77777777" w:rsidR="00D87BB9" w:rsidRDefault="00D87BB9"/>
                          <w:p w14:paraId="77A7305C"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63F72491" w14:textId="77777777" w:rsidR="00D87BB9" w:rsidRDefault="00D87BB9"/>
                          <w:p w14:paraId="1B42C54A"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6B976FF6" w14:textId="77777777" w:rsidR="00D87BB9" w:rsidRDefault="00D87BB9"/>
                          <w:p w14:paraId="2BAF2688" w14:textId="77777777" w:rsidR="00D87BB9" w:rsidRPr="004729BA" w:rsidRDefault="00D87BB9" w:rsidP="00B54CDB">
                            <w:pPr>
                              <w:pStyle w:val="Caption"/>
                            </w:pPr>
                            <w:r>
                              <w:t>Figure 5-5</w:t>
                            </w:r>
                            <w:r w:rsidRPr="004729BA">
                              <w:t xml:space="preserve">: </w:t>
                            </w:r>
                            <w:r>
                              <w:t>DRR Stakeholders – Global Level</w:t>
                            </w:r>
                          </w:p>
                          <w:p w14:paraId="7965F41D" w14:textId="77777777" w:rsidR="00D87BB9" w:rsidRDefault="00D87BB9"/>
                          <w:p w14:paraId="5752EC07"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335AD2C" w14:textId="77777777" w:rsidR="00D87BB9" w:rsidRDefault="00D87BB9"/>
                          <w:p w14:paraId="5D4148A6"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C8CF613" w14:textId="77777777" w:rsidR="00D87BB9" w:rsidRDefault="00D87BB9"/>
                          <w:p w14:paraId="36C914B7"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B2C73D7" w14:textId="77777777" w:rsidR="00D87BB9" w:rsidRDefault="00D87BB9"/>
                          <w:p w14:paraId="5364E442"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0959A0E" w14:textId="77777777" w:rsidR="00D87BB9" w:rsidRDefault="00D87BB9"/>
                          <w:p w14:paraId="6644025F"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A1BD6F1" w14:textId="77777777" w:rsidR="00D87BB9" w:rsidRDefault="00D87BB9"/>
                          <w:p w14:paraId="7911D2FC"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BD7FBEB" w14:textId="77777777" w:rsidR="00D87BB9" w:rsidRDefault="00D87BB9"/>
                          <w:p w14:paraId="67E82F46"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16A8684" w14:textId="77777777" w:rsidR="00D87BB9" w:rsidRDefault="00D87BB9"/>
                          <w:p w14:paraId="7EB759FB"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B03DED4" w14:textId="77777777" w:rsidR="00D87BB9" w:rsidRDefault="00D87BB9"/>
                          <w:p w14:paraId="3E88538A"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EF9BDE3" w14:textId="77777777" w:rsidR="00D87BB9" w:rsidRDefault="00D87BB9"/>
                          <w:p w14:paraId="1DF65E65"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F90139F" w14:textId="77777777" w:rsidR="00D87BB9" w:rsidRDefault="00D87BB9"/>
                          <w:p w14:paraId="254D86D1"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A39C16A" w14:textId="77777777" w:rsidR="00D87BB9" w:rsidRDefault="00D87BB9"/>
                          <w:p w14:paraId="04BDCFE9"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0DDCD4E" w14:textId="77777777" w:rsidR="00D87BB9" w:rsidRDefault="00D87BB9"/>
                          <w:p w14:paraId="60BABE78" w14:textId="41D309F2"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7729EAB7" w14:textId="77777777" w:rsidR="00D87BB9" w:rsidRDefault="00D87BB9"/>
                          <w:p w14:paraId="1E1E689E"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0FA02BE0" w14:textId="77777777" w:rsidR="00D87BB9" w:rsidRDefault="00D87BB9"/>
                          <w:p w14:paraId="0EBFE5E1" w14:textId="77777777" w:rsidR="00D87BB9" w:rsidRPr="004729BA" w:rsidRDefault="00D87BB9" w:rsidP="00B54CDB">
                            <w:pPr>
                              <w:pStyle w:val="Caption"/>
                            </w:pPr>
                            <w:r>
                              <w:t>Figure 5-5</w:t>
                            </w:r>
                            <w:r w:rsidRPr="004729BA">
                              <w:t xml:space="preserve">: </w:t>
                            </w:r>
                            <w:r>
                              <w:t>DRR Stakeholders – Global Level</w:t>
                            </w:r>
                          </w:p>
                          <w:p w14:paraId="72E2905F" w14:textId="77777777" w:rsidR="00D87BB9" w:rsidRDefault="00D87BB9"/>
                          <w:p w14:paraId="78C99015"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67A97455" w14:textId="77777777" w:rsidR="00D87BB9" w:rsidRDefault="00D87BB9"/>
                          <w:p w14:paraId="6AE0C0B6"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B4DEC2B" w14:textId="77777777" w:rsidR="00D87BB9" w:rsidRDefault="00D87BB9"/>
                          <w:p w14:paraId="076A16C0" w14:textId="77777777" w:rsidR="00D87BB9" w:rsidRPr="004729BA" w:rsidRDefault="00D87BB9" w:rsidP="00B54CDB">
                            <w:pPr>
                              <w:pStyle w:val="Caption"/>
                            </w:pPr>
                            <w:r>
                              <w:t>Figure 5-5</w:t>
                            </w:r>
                            <w:r w:rsidRPr="004729BA">
                              <w:t xml:space="preserve">: </w:t>
                            </w:r>
                            <w:r>
                              <w:t>DRR Stakeholders – Global Level</w:t>
                            </w:r>
                          </w:p>
                          <w:p w14:paraId="0BF77129" w14:textId="77777777" w:rsidR="00D87BB9" w:rsidRDefault="00D87BB9"/>
                          <w:p w14:paraId="2EBCE838"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0257A45" w14:textId="77777777" w:rsidR="00D87BB9" w:rsidRDefault="00D87BB9"/>
                          <w:p w14:paraId="58D07F4F"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1B0D629" w14:textId="77777777" w:rsidR="00D87BB9" w:rsidRDefault="00D87BB9"/>
                          <w:p w14:paraId="0814C248"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1F6E0067" w14:textId="77777777" w:rsidR="00D87BB9" w:rsidRDefault="00D87BB9"/>
                          <w:p w14:paraId="7BEC9057" w14:textId="41D309F2"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3D6A4FC5" w14:textId="77777777" w:rsidR="00D87BB9" w:rsidRDefault="00D87BB9"/>
                          <w:p w14:paraId="3282FD47"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663B55EC" w14:textId="77777777" w:rsidR="00D87BB9" w:rsidRDefault="00D87BB9"/>
                          <w:p w14:paraId="0D5C235E" w14:textId="77777777" w:rsidR="00D87BB9" w:rsidRPr="004729BA" w:rsidRDefault="00D87BB9" w:rsidP="00B54CDB">
                            <w:pPr>
                              <w:pStyle w:val="Caption"/>
                            </w:pPr>
                            <w:r>
                              <w:t>Figure 5-5</w:t>
                            </w:r>
                            <w:r w:rsidRPr="004729BA">
                              <w:t xml:space="preserve">: </w:t>
                            </w:r>
                            <w:r>
                              <w:t>DRR Stakeholders – Global Level</w:t>
                            </w:r>
                          </w:p>
                          <w:p w14:paraId="22C57E74" w14:textId="77777777" w:rsidR="00D87BB9" w:rsidRDefault="00D87BB9"/>
                          <w:p w14:paraId="6797266C" w14:textId="09E8309E"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2CA9FE1D" w14:textId="77777777" w:rsidR="00D87BB9" w:rsidRDefault="00D87BB9"/>
                          <w:p w14:paraId="4E4E5F26" w14:textId="213B92A4"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bookmarkEnd w:id="91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79290A" id="Text Box 131" o:spid="_x0000_s1193" type="#_x0000_t202" style="position:absolute;margin-left:75.15pt;margin-top:62.3pt;width:288.8pt;height:18.8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" filled="f" stroked="f" strokeweight=".5pt">
                <v:path arrowok="t"/>
                <v:textbox>
                  <w:txbxContent>
                    <w:p w14:paraId="63D9F9F6" w14:textId="7E580ED9" w:rsidR="00D87BB9" w:rsidRPr="004729BA" w:rsidRDefault="00D87BB9" w:rsidP="00B54CDB">
                      <w:pPr>
                        <w:pStyle w:val="Caption"/>
                      </w:pPr>
                      <w:bookmarkStart w:id="917" w:name="_Toc20738192"/>
                      <w:r>
                        <w:t>Figure 5-4</w:t>
                      </w:r>
                      <w:r w:rsidRPr="004729BA">
                        <w:t xml:space="preserve">: </w:t>
                      </w:r>
                      <w:r>
                        <w:t>DRR Stakeholders in the MENA Region – Regional Level</w:t>
                      </w:r>
                    </w:p>
                    <w:p w14:paraId="3C574B60" w14:textId="77777777" w:rsidR="00D87BB9" w:rsidRDefault="00D87BB9"/>
                    <w:p w14:paraId="7BF3891F"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8E07601" w14:textId="77777777" w:rsidR="00D87BB9" w:rsidRDefault="00D87BB9"/>
                    <w:p w14:paraId="661BD50F" w14:textId="77777777" w:rsidR="00D87BB9" w:rsidRPr="004729BA" w:rsidRDefault="00D87BB9" w:rsidP="00B54CDB">
                      <w:pPr>
                        <w:pStyle w:val="Caption"/>
                      </w:pPr>
                      <w:r>
                        <w:t>Figure 5-5</w:t>
                      </w:r>
                      <w:r w:rsidRPr="004729BA">
                        <w:t xml:space="preserve">: </w:t>
                      </w:r>
                      <w:r>
                        <w:t>DRR Stakeholders – Global Level</w:t>
                      </w:r>
                    </w:p>
                    <w:p w14:paraId="54C99257" w14:textId="77777777" w:rsidR="00D87BB9" w:rsidRDefault="00D87BB9"/>
                    <w:p w14:paraId="53FFF10A"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1CCEF9E1" w14:textId="77777777" w:rsidR="00D87BB9" w:rsidRDefault="00D87BB9"/>
                    <w:p w14:paraId="4B550022"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16F2F890" w14:textId="77777777" w:rsidR="00D87BB9" w:rsidRDefault="00D87BB9"/>
                    <w:p w14:paraId="0236687C" w14:textId="77777777" w:rsidR="00D87BB9" w:rsidRPr="004729BA" w:rsidRDefault="00D87BB9" w:rsidP="00B54CDB">
                      <w:pPr>
                        <w:pStyle w:val="Caption"/>
                      </w:pPr>
                      <w:r>
                        <w:t>Figure 5-5</w:t>
                      </w:r>
                      <w:r w:rsidRPr="004729BA">
                        <w:t xml:space="preserve">: </w:t>
                      </w:r>
                      <w:r>
                        <w:t>DRR Stakeholders – Global Level</w:t>
                      </w:r>
                    </w:p>
                    <w:p w14:paraId="7C530B0D" w14:textId="77777777" w:rsidR="00D87BB9" w:rsidRDefault="00D87BB9"/>
                    <w:p w14:paraId="18DBDFCC"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46255912" w14:textId="77777777" w:rsidR="00D87BB9" w:rsidRDefault="00D87BB9"/>
                    <w:p w14:paraId="21D6D7B7"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A1E4898" w14:textId="77777777" w:rsidR="00D87BB9" w:rsidRDefault="00D87BB9"/>
                    <w:p w14:paraId="06D3C324"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4F20057" w14:textId="77777777" w:rsidR="00D87BB9" w:rsidRDefault="00D87BB9"/>
                    <w:p w14:paraId="5303CF4A"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543420E0" w14:textId="77777777" w:rsidR="00D87BB9" w:rsidRDefault="00D87BB9"/>
                    <w:p w14:paraId="6EDE06CA"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56B77648" w14:textId="77777777" w:rsidR="00D87BB9" w:rsidRDefault="00D87BB9"/>
                    <w:p w14:paraId="57418E95" w14:textId="77777777" w:rsidR="00D87BB9" w:rsidRPr="004729BA" w:rsidRDefault="00D87BB9" w:rsidP="00B54CDB">
                      <w:pPr>
                        <w:pStyle w:val="Caption"/>
                      </w:pPr>
                      <w:r>
                        <w:t>Figure 5-5</w:t>
                      </w:r>
                      <w:r w:rsidRPr="004729BA">
                        <w:t xml:space="preserve">: </w:t>
                      </w:r>
                      <w:r>
                        <w:t>DRR Stakeholders – Global Level</w:t>
                      </w:r>
                    </w:p>
                    <w:p w14:paraId="0907CF96" w14:textId="77777777" w:rsidR="00D87BB9" w:rsidRDefault="00D87BB9"/>
                    <w:p w14:paraId="0BB35EB9"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7B459FA4" w14:textId="77777777" w:rsidR="00D87BB9" w:rsidRDefault="00D87BB9"/>
                    <w:p w14:paraId="390A5EE0"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5DE67A6F" w14:textId="77777777" w:rsidR="00D87BB9" w:rsidRDefault="00D87BB9"/>
                    <w:p w14:paraId="6DF3E3F7" w14:textId="77777777" w:rsidR="00D87BB9" w:rsidRPr="004729BA" w:rsidRDefault="00D87BB9" w:rsidP="00B54CDB">
                      <w:pPr>
                        <w:pStyle w:val="Caption"/>
                      </w:pPr>
                      <w:r>
                        <w:t>Figure 5-5</w:t>
                      </w:r>
                      <w:r w:rsidRPr="004729BA">
                        <w:t xml:space="preserve">: </w:t>
                      </w:r>
                      <w:r>
                        <w:t>DRR Stakeholders – Global Level</w:t>
                      </w:r>
                    </w:p>
                    <w:p w14:paraId="407D6D4C" w14:textId="77777777" w:rsidR="00D87BB9" w:rsidRDefault="00D87BB9"/>
                    <w:p w14:paraId="26D6CC1C"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19611D4D" w14:textId="77777777" w:rsidR="00D87BB9" w:rsidRDefault="00D87BB9"/>
                    <w:p w14:paraId="3DADBF41"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D8F07DD" w14:textId="77777777" w:rsidR="00D87BB9" w:rsidRDefault="00D87BB9"/>
                    <w:p w14:paraId="032D8EAB"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5C6E062" w14:textId="77777777" w:rsidR="00D87BB9" w:rsidRDefault="00D87BB9"/>
                    <w:p w14:paraId="399AD42A"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3CA2173" w14:textId="77777777" w:rsidR="00D87BB9" w:rsidRDefault="00D87BB9"/>
                    <w:p w14:paraId="7C71E6EE"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8B53478" w14:textId="77777777" w:rsidR="00D87BB9" w:rsidRDefault="00D87BB9"/>
                    <w:p w14:paraId="1AAAAAC0"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0654259" w14:textId="77777777" w:rsidR="00D87BB9" w:rsidRDefault="00D87BB9"/>
                    <w:p w14:paraId="67AF0574"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0712B07" w14:textId="77777777" w:rsidR="00D87BB9" w:rsidRDefault="00D87BB9"/>
                    <w:p w14:paraId="508C76FF"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7BDEB1B" w14:textId="77777777" w:rsidR="00D87BB9" w:rsidRDefault="00D87BB9"/>
                    <w:p w14:paraId="0BF135D1"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FAA3F95" w14:textId="77777777" w:rsidR="00D87BB9" w:rsidRDefault="00D87BB9"/>
                    <w:p w14:paraId="01561ADD"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F513AB1" w14:textId="77777777" w:rsidR="00D87BB9" w:rsidRDefault="00D87BB9"/>
                    <w:p w14:paraId="4A459129"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9DEB6AC" w14:textId="77777777" w:rsidR="00D87BB9" w:rsidRDefault="00D87BB9"/>
                    <w:p w14:paraId="2012CA17"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BDF9386" w14:textId="77777777" w:rsidR="00D87BB9" w:rsidRDefault="00D87BB9"/>
                    <w:p w14:paraId="1B2B33E1"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6371FB0E" w14:textId="77777777" w:rsidR="00D87BB9" w:rsidRDefault="00D87BB9"/>
                    <w:p w14:paraId="26B92A65"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289C2428" w14:textId="77777777" w:rsidR="00D87BB9" w:rsidRDefault="00D87BB9"/>
                    <w:p w14:paraId="0923E69B" w14:textId="77777777" w:rsidR="00D87BB9" w:rsidRPr="004729BA" w:rsidRDefault="00D87BB9" w:rsidP="00B54CDB">
                      <w:pPr>
                        <w:pStyle w:val="Caption"/>
                      </w:pPr>
                      <w:r>
                        <w:t>Figure 5-5</w:t>
                      </w:r>
                      <w:r w:rsidRPr="004729BA">
                        <w:t xml:space="preserve">: </w:t>
                      </w:r>
                      <w:r>
                        <w:t>DRR Stakeholders – Global Level</w:t>
                      </w:r>
                    </w:p>
                    <w:p w14:paraId="41527424" w14:textId="77777777" w:rsidR="00D87BB9" w:rsidRDefault="00D87BB9"/>
                    <w:p w14:paraId="133E6CE3"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5CE3F1D7" w14:textId="77777777" w:rsidR="00D87BB9" w:rsidRDefault="00D87BB9"/>
                    <w:p w14:paraId="2FC1B9D8"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36036D29" w14:textId="77777777" w:rsidR="00D87BB9" w:rsidRDefault="00D87BB9"/>
                    <w:p w14:paraId="3C7F81A1" w14:textId="77777777" w:rsidR="00D87BB9" w:rsidRPr="004729BA" w:rsidRDefault="00D87BB9" w:rsidP="00B54CDB">
                      <w:pPr>
                        <w:pStyle w:val="Caption"/>
                      </w:pPr>
                      <w:r>
                        <w:t>Figure 5-5</w:t>
                      </w:r>
                      <w:r w:rsidRPr="004729BA">
                        <w:t xml:space="preserve">: </w:t>
                      </w:r>
                      <w:r>
                        <w:t>DRR Stakeholders – Global Level</w:t>
                      </w:r>
                    </w:p>
                    <w:p w14:paraId="029CDF20" w14:textId="77777777" w:rsidR="00D87BB9" w:rsidRDefault="00D87BB9"/>
                    <w:p w14:paraId="572875BD"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4639A675" w14:textId="77777777" w:rsidR="00D87BB9" w:rsidRDefault="00D87BB9"/>
                    <w:p w14:paraId="2CB3BC55"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64CDCF4" w14:textId="77777777" w:rsidR="00D87BB9" w:rsidRDefault="00D87BB9"/>
                    <w:p w14:paraId="4DC52879"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1FAE8DC4" w14:textId="77777777" w:rsidR="00D87BB9" w:rsidRDefault="00D87BB9"/>
                    <w:p w14:paraId="06814996"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28F0A781" w14:textId="77777777" w:rsidR="00D87BB9" w:rsidRDefault="00D87BB9"/>
                    <w:p w14:paraId="3356D98E"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25E4E053" w14:textId="77777777" w:rsidR="00D87BB9" w:rsidRDefault="00D87BB9"/>
                    <w:p w14:paraId="587E8B6B" w14:textId="77777777" w:rsidR="00D87BB9" w:rsidRPr="004729BA" w:rsidRDefault="00D87BB9" w:rsidP="00B54CDB">
                      <w:pPr>
                        <w:pStyle w:val="Caption"/>
                      </w:pPr>
                      <w:r>
                        <w:t>Figure 5-5</w:t>
                      </w:r>
                      <w:r w:rsidRPr="004729BA">
                        <w:t xml:space="preserve">: </w:t>
                      </w:r>
                      <w:r>
                        <w:t>DRR Stakeholders – Global Level</w:t>
                      </w:r>
                    </w:p>
                    <w:p w14:paraId="09B77BB7" w14:textId="77777777" w:rsidR="00D87BB9" w:rsidRDefault="00D87BB9"/>
                    <w:p w14:paraId="5F11C7E9"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482F2AD5" w14:textId="77777777" w:rsidR="00D87BB9" w:rsidRDefault="00D87BB9"/>
                    <w:p w14:paraId="548B0A84"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751F3B53" w14:textId="77777777" w:rsidR="00D87BB9" w:rsidRDefault="00D87BB9"/>
                    <w:p w14:paraId="4A33C308" w14:textId="77777777" w:rsidR="00D87BB9" w:rsidRPr="004729BA" w:rsidRDefault="00D87BB9" w:rsidP="00B54CDB">
                      <w:pPr>
                        <w:pStyle w:val="Caption"/>
                      </w:pPr>
                      <w:r>
                        <w:t>Figure 5-5</w:t>
                      </w:r>
                      <w:r w:rsidRPr="004729BA">
                        <w:t xml:space="preserve">: </w:t>
                      </w:r>
                      <w:r>
                        <w:t>DRR Stakeholders – Global Level</w:t>
                      </w:r>
                    </w:p>
                    <w:p w14:paraId="3ECDE8B1" w14:textId="77777777" w:rsidR="00D87BB9" w:rsidRDefault="00D87BB9"/>
                    <w:p w14:paraId="7C649F85"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B48ADA0" w14:textId="77777777" w:rsidR="00D87BB9" w:rsidRDefault="00D87BB9"/>
                    <w:p w14:paraId="6E3993C9"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1E77CDB" w14:textId="77777777" w:rsidR="00D87BB9" w:rsidRDefault="00D87BB9"/>
                    <w:p w14:paraId="18ADBAB2"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BE01009" w14:textId="77777777" w:rsidR="00D87BB9" w:rsidRDefault="00D87BB9"/>
                    <w:p w14:paraId="3DD40D26"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B094985" w14:textId="77777777" w:rsidR="00D87BB9" w:rsidRDefault="00D87BB9"/>
                    <w:p w14:paraId="7E561734"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7C52651" w14:textId="77777777" w:rsidR="00D87BB9" w:rsidRDefault="00D87BB9"/>
                    <w:p w14:paraId="715BD826"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B802B21" w14:textId="77777777" w:rsidR="00D87BB9" w:rsidRDefault="00D87BB9"/>
                    <w:p w14:paraId="2F037E9C"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41CF69F" w14:textId="77777777" w:rsidR="00D87BB9" w:rsidRDefault="00D87BB9"/>
                    <w:p w14:paraId="562E0455"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E69112A" w14:textId="77777777" w:rsidR="00D87BB9" w:rsidRDefault="00D87BB9"/>
                    <w:p w14:paraId="5FC43B64"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62761F2" w14:textId="77777777" w:rsidR="00D87BB9" w:rsidRDefault="00D87BB9"/>
                    <w:p w14:paraId="2FE522A2"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46E70A7" w14:textId="77777777" w:rsidR="00D87BB9" w:rsidRDefault="00D87BB9"/>
                    <w:p w14:paraId="1BE47B4E"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75B2180" w14:textId="77777777" w:rsidR="00D87BB9" w:rsidRDefault="00D87BB9"/>
                    <w:p w14:paraId="6E20EDE2"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052F4C3" w14:textId="77777777" w:rsidR="00D87BB9" w:rsidRDefault="00D87BB9"/>
                    <w:p w14:paraId="0984817C"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B681EB5" w14:textId="77777777" w:rsidR="00D87BB9" w:rsidRDefault="00D87BB9"/>
                    <w:p w14:paraId="246ED180"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A67D831" w14:textId="77777777" w:rsidR="00D87BB9" w:rsidRDefault="00D87BB9"/>
                    <w:p w14:paraId="0CDDAE97"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F7F81B7" w14:textId="77777777" w:rsidR="00D87BB9" w:rsidRDefault="00D87BB9"/>
                    <w:p w14:paraId="49A01F6C"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EE25930" w14:textId="77777777" w:rsidR="00D87BB9" w:rsidRDefault="00D87BB9"/>
                    <w:p w14:paraId="6C844FF1"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AFBB1A9" w14:textId="77777777" w:rsidR="00D87BB9" w:rsidRDefault="00D87BB9"/>
                    <w:p w14:paraId="14DB6375"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F8348C9" w14:textId="77777777" w:rsidR="00D87BB9" w:rsidRDefault="00D87BB9"/>
                    <w:p w14:paraId="2A8C1339"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ACA4121" w14:textId="77777777" w:rsidR="00D87BB9" w:rsidRDefault="00D87BB9"/>
                    <w:p w14:paraId="1C317D83"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1A8BAFF" w14:textId="77777777" w:rsidR="00D87BB9" w:rsidRDefault="00D87BB9"/>
                    <w:p w14:paraId="311A8927" w14:textId="77777777" w:rsidR="00D87BB9" w:rsidRPr="004A1853" w:rsidRDefault="00D87BB9" w:rsidP="00DF771A">
                      <w:pPr>
                        <w:pStyle w:val="Caption"/>
                      </w:pPr>
                      <w:r>
                        <w:t>Figure 6-1</w:t>
                      </w:r>
                      <w:r w:rsidRPr="004729BA">
                        <w:t xml:space="preserve">: </w:t>
                      </w:r>
                      <w:r>
                        <w:t>IASC Analytical Framework for Durable Solutions Analysis</w:t>
                      </w:r>
                    </w:p>
                    <w:p w14:paraId="620C5FB4" w14:textId="77777777" w:rsidR="00D87BB9" w:rsidRDefault="00D87BB9"/>
                    <w:p w14:paraId="0FC0619F"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26DD372" w14:textId="77777777" w:rsidR="00D87BB9" w:rsidRDefault="00D87BB9"/>
                    <w:p w14:paraId="2A55AF95"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43DA193" w14:textId="77777777" w:rsidR="00D87BB9" w:rsidRDefault="00D87BB9"/>
                    <w:p w14:paraId="3B6C51F4"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590D768" w14:textId="77777777" w:rsidR="00D87BB9" w:rsidRDefault="00D87BB9"/>
                    <w:p w14:paraId="60A47B7C"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122218F" w14:textId="77777777" w:rsidR="00D87BB9" w:rsidRDefault="00D87BB9"/>
                    <w:p w14:paraId="356E38CD"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085DFBF" w14:textId="77777777" w:rsidR="00D87BB9" w:rsidRDefault="00D87BB9"/>
                    <w:p w14:paraId="0AE582F9"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1DE431B" w14:textId="77777777" w:rsidR="00D87BB9" w:rsidRDefault="00D87BB9"/>
                    <w:p w14:paraId="66C12292"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1A582AFC" w14:textId="77777777" w:rsidR="00D87BB9" w:rsidRDefault="00D87BB9"/>
                    <w:p w14:paraId="4375C742"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86A1448" w14:textId="77777777" w:rsidR="00D87BB9" w:rsidRDefault="00D87BB9"/>
                    <w:p w14:paraId="3898D7D0"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A9C0F3E" w14:textId="77777777" w:rsidR="00D87BB9" w:rsidRDefault="00D87BB9"/>
                    <w:p w14:paraId="30019EB5"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49324FC8" w14:textId="77777777" w:rsidR="00D87BB9" w:rsidRDefault="00D87BB9"/>
                    <w:p w14:paraId="2A2B972E"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5538C49" w14:textId="77777777" w:rsidR="00D87BB9" w:rsidRDefault="00D87BB9"/>
                    <w:p w14:paraId="5139BEC9"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F58FEEF" w14:textId="77777777" w:rsidR="00D87BB9" w:rsidRDefault="00D87BB9"/>
                    <w:p w14:paraId="0438EF78"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7477D80" w14:textId="77777777" w:rsidR="00D87BB9" w:rsidRDefault="00D87BB9"/>
                    <w:p w14:paraId="2CA6661A"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6A7BBAE" w14:textId="77777777" w:rsidR="00D87BB9" w:rsidRDefault="00D87BB9"/>
                    <w:p w14:paraId="6BD7B995"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4DF76BE2" w14:textId="77777777" w:rsidR="00D87BB9" w:rsidRDefault="00D87BB9"/>
                    <w:p w14:paraId="27F2A687"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2EB5253" w14:textId="77777777" w:rsidR="00D87BB9" w:rsidRDefault="00D87BB9"/>
                    <w:p w14:paraId="38C2065B"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67AA07D" w14:textId="77777777" w:rsidR="00D87BB9" w:rsidRDefault="00D87BB9"/>
                    <w:p w14:paraId="296B7D34"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1BAF0AA9" w14:textId="77777777" w:rsidR="00D87BB9" w:rsidRDefault="00D87BB9"/>
                    <w:p w14:paraId="39083C93" w14:textId="41D309F2"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0C08B6E9" w14:textId="77777777" w:rsidR="00D87BB9" w:rsidRDefault="00D87BB9"/>
                    <w:p w14:paraId="455DC483"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3948B473" w14:textId="77777777" w:rsidR="00D87BB9" w:rsidRDefault="00D87BB9"/>
                    <w:p w14:paraId="353F77F8" w14:textId="77777777" w:rsidR="00D87BB9" w:rsidRPr="004729BA" w:rsidRDefault="00D87BB9" w:rsidP="00B54CDB">
                      <w:pPr>
                        <w:pStyle w:val="Caption"/>
                      </w:pPr>
                      <w:r>
                        <w:t>Figure 5-5</w:t>
                      </w:r>
                      <w:r w:rsidRPr="004729BA">
                        <w:t xml:space="preserve">: </w:t>
                      </w:r>
                      <w:r>
                        <w:t>DRR Stakeholders – Global Level</w:t>
                      </w:r>
                    </w:p>
                    <w:p w14:paraId="5EEA36EA" w14:textId="77777777" w:rsidR="00D87BB9" w:rsidRDefault="00D87BB9"/>
                    <w:p w14:paraId="5A499655"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54192739" w14:textId="77777777" w:rsidR="00D87BB9" w:rsidRDefault="00D87BB9"/>
                    <w:p w14:paraId="6402A892"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5509D456" w14:textId="77777777" w:rsidR="00D87BB9" w:rsidRDefault="00D87BB9"/>
                    <w:p w14:paraId="7523C546" w14:textId="77777777" w:rsidR="00D87BB9" w:rsidRPr="004729BA" w:rsidRDefault="00D87BB9" w:rsidP="00B54CDB">
                      <w:pPr>
                        <w:pStyle w:val="Caption"/>
                      </w:pPr>
                      <w:r>
                        <w:t>Figure 5-5</w:t>
                      </w:r>
                      <w:r w:rsidRPr="004729BA">
                        <w:t xml:space="preserve">: </w:t>
                      </w:r>
                      <w:r>
                        <w:t>DRR Stakeholders – Global Level</w:t>
                      </w:r>
                    </w:p>
                    <w:p w14:paraId="78540D0E" w14:textId="77777777" w:rsidR="00D87BB9" w:rsidRDefault="00D87BB9"/>
                    <w:p w14:paraId="4B85D164"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7BEB42E" w14:textId="77777777" w:rsidR="00D87BB9" w:rsidRDefault="00D87BB9"/>
                    <w:p w14:paraId="1A133429"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DC4CE80" w14:textId="77777777" w:rsidR="00D87BB9" w:rsidRDefault="00D87BB9"/>
                    <w:p w14:paraId="3232FAE3"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8CFB001" w14:textId="77777777" w:rsidR="00D87BB9" w:rsidRDefault="00D87BB9"/>
                    <w:p w14:paraId="029FF287"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4D27E88E" w14:textId="77777777" w:rsidR="00D87BB9" w:rsidRDefault="00D87BB9"/>
                    <w:p w14:paraId="0F115C51"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280F59E8" w14:textId="77777777" w:rsidR="00D87BB9" w:rsidRDefault="00D87BB9"/>
                    <w:p w14:paraId="6FF8E1E2" w14:textId="77777777" w:rsidR="00D87BB9" w:rsidRPr="004729BA" w:rsidRDefault="00D87BB9" w:rsidP="00B54CDB">
                      <w:pPr>
                        <w:pStyle w:val="Caption"/>
                      </w:pPr>
                      <w:r>
                        <w:t>Figure 5-5</w:t>
                      </w:r>
                      <w:r w:rsidRPr="004729BA">
                        <w:t xml:space="preserve">: </w:t>
                      </w:r>
                      <w:r>
                        <w:t>DRR Stakeholders – Global Level</w:t>
                      </w:r>
                    </w:p>
                    <w:p w14:paraId="39FE9BAE" w14:textId="77777777" w:rsidR="00D87BB9" w:rsidRDefault="00D87BB9"/>
                    <w:p w14:paraId="77A7305C"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63F72491" w14:textId="77777777" w:rsidR="00D87BB9" w:rsidRDefault="00D87BB9"/>
                    <w:p w14:paraId="1B42C54A"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6B976FF6" w14:textId="77777777" w:rsidR="00D87BB9" w:rsidRDefault="00D87BB9"/>
                    <w:p w14:paraId="2BAF2688" w14:textId="77777777" w:rsidR="00D87BB9" w:rsidRPr="004729BA" w:rsidRDefault="00D87BB9" w:rsidP="00B54CDB">
                      <w:pPr>
                        <w:pStyle w:val="Caption"/>
                      </w:pPr>
                      <w:r>
                        <w:t>Figure 5-5</w:t>
                      </w:r>
                      <w:r w:rsidRPr="004729BA">
                        <w:t xml:space="preserve">: </w:t>
                      </w:r>
                      <w:r>
                        <w:t>DRR Stakeholders – Global Level</w:t>
                      </w:r>
                    </w:p>
                    <w:p w14:paraId="7965F41D" w14:textId="77777777" w:rsidR="00D87BB9" w:rsidRDefault="00D87BB9"/>
                    <w:p w14:paraId="5752EC07"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335AD2C" w14:textId="77777777" w:rsidR="00D87BB9" w:rsidRDefault="00D87BB9"/>
                    <w:p w14:paraId="5D4148A6"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C8CF613" w14:textId="77777777" w:rsidR="00D87BB9" w:rsidRDefault="00D87BB9"/>
                    <w:p w14:paraId="36C914B7"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B2C73D7" w14:textId="77777777" w:rsidR="00D87BB9" w:rsidRDefault="00D87BB9"/>
                    <w:p w14:paraId="5364E442"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0959A0E" w14:textId="77777777" w:rsidR="00D87BB9" w:rsidRDefault="00D87BB9"/>
                    <w:p w14:paraId="6644025F"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A1BD6F1" w14:textId="77777777" w:rsidR="00D87BB9" w:rsidRDefault="00D87BB9"/>
                    <w:p w14:paraId="7911D2FC"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BD7FBEB" w14:textId="77777777" w:rsidR="00D87BB9" w:rsidRDefault="00D87BB9"/>
                    <w:p w14:paraId="67E82F46"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16A8684" w14:textId="77777777" w:rsidR="00D87BB9" w:rsidRDefault="00D87BB9"/>
                    <w:p w14:paraId="7EB759FB"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B03DED4" w14:textId="77777777" w:rsidR="00D87BB9" w:rsidRDefault="00D87BB9"/>
                    <w:p w14:paraId="3E88538A"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EF9BDE3" w14:textId="77777777" w:rsidR="00D87BB9" w:rsidRDefault="00D87BB9"/>
                    <w:p w14:paraId="1DF65E65"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F90139F" w14:textId="77777777" w:rsidR="00D87BB9" w:rsidRDefault="00D87BB9"/>
                    <w:p w14:paraId="254D86D1"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A39C16A" w14:textId="77777777" w:rsidR="00D87BB9" w:rsidRDefault="00D87BB9"/>
                    <w:p w14:paraId="04BDCFE9"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0DDCD4E" w14:textId="77777777" w:rsidR="00D87BB9" w:rsidRDefault="00D87BB9"/>
                    <w:p w14:paraId="60BABE78" w14:textId="41D309F2"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7729EAB7" w14:textId="77777777" w:rsidR="00D87BB9" w:rsidRDefault="00D87BB9"/>
                    <w:p w14:paraId="1E1E689E"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0FA02BE0" w14:textId="77777777" w:rsidR="00D87BB9" w:rsidRDefault="00D87BB9"/>
                    <w:p w14:paraId="0EBFE5E1" w14:textId="77777777" w:rsidR="00D87BB9" w:rsidRPr="004729BA" w:rsidRDefault="00D87BB9" w:rsidP="00B54CDB">
                      <w:pPr>
                        <w:pStyle w:val="Caption"/>
                      </w:pPr>
                      <w:r>
                        <w:t>Figure 5-5</w:t>
                      </w:r>
                      <w:r w:rsidRPr="004729BA">
                        <w:t xml:space="preserve">: </w:t>
                      </w:r>
                      <w:r>
                        <w:t>DRR Stakeholders – Global Level</w:t>
                      </w:r>
                    </w:p>
                    <w:p w14:paraId="72E2905F" w14:textId="77777777" w:rsidR="00D87BB9" w:rsidRDefault="00D87BB9"/>
                    <w:p w14:paraId="78C99015"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67A97455" w14:textId="77777777" w:rsidR="00D87BB9" w:rsidRDefault="00D87BB9"/>
                    <w:p w14:paraId="6AE0C0B6"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4B4DEC2B" w14:textId="77777777" w:rsidR="00D87BB9" w:rsidRDefault="00D87BB9"/>
                    <w:p w14:paraId="076A16C0" w14:textId="77777777" w:rsidR="00D87BB9" w:rsidRPr="004729BA" w:rsidRDefault="00D87BB9" w:rsidP="00B54CDB">
                      <w:pPr>
                        <w:pStyle w:val="Caption"/>
                      </w:pPr>
                      <w:r>
                        <w:t>Figure 5-5</w:t>
                      </w:r>
                      <w:r w:rsidRPr="004729BA">
                        <w:t xml:space="preserve">: </w:t>
                      </w:r>
                      <w:r>
                        <w:t>DRR Stakeholders – Global Level</w:t>
                      </w:r>
                    </w:p>
                    <w:p w14:paraId="0BF77129" w14:textId="77777777" w:rsidR="00D87BB9" w:rsidRDefault="00D87BB9"/>
                    <w:p w14:paraId="2EBCE838"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0257A45" w14:textId="77777777" w:rsidR="00D87BB9" w:rsidRDefault="00D87BB9"/>
                    <w:p w14:paraId="58D07F4F"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1B0D629" w14:textId="77777777" w:rsidR="00D87BB9" w:rsidRDefault="00D87BB9"/>
                    <w:p w14:paraId="0814C248"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1F6E0067" w14:textId="77777777" w:rsidR="00D87BB9" w:rsidRDefault="00D87BB9"/>
                    <w:p w14:paraId="7BEC9057" w14:textId="41D309F2"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3D6A4FC5" w14:textId="77777777" w:rsidR="00D87BB9" w:rsidRDefault="00D87BB9"/>
                    <w:p w14:paraId="3282FD47" w14:textId="77777777"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p>
                    <w:p w14:paraId="663B55EC" w14:textId="77777777" w:rsidR="00D87BB9" w:rsidRDefault="00D87BB9"/>
                    <w:p w14:paraId="0D5C235E" w14:textId="77777777" w:rsidR="00D87BB9" w:rsidRPr="004729BA" w:rsidRDefault="00D87BB9" w:rsidP="00B54CDB">
                      <w:pPr>
                        <w:pStyle w:val="Caption"/>
                      </w:pPr>
                      <w:r>
                        <w:t>Figure 5-5</w:t>
                      </w:r>
                      <w:r w:rsidRPr="004729BA">
                        <w:t xml:space="preserve">: </w:t>
                      </w:r>
                      <w:r>
                        <w:t>DRR Stakeholders – Global Level</w:t>
                      </w:r>
                    </w:p>
                    <w:p w14:paraId="22C57E74" w14:textId="77777777" w:rsidR="00D87BB9" w:rsidRDefault="00D87BB9"/>
                    <w:p w14:paraId="6797266C" w14:textId="09E8309E"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Figure 5-4</w:t>
                      </w:r>
                      <w:r w:rsidRPr="004729BA">
                        <w:t xml:space="preserve">: </w:t>
                      </w:r>
                      <w:r>
                        <w:t>DRR Stakeholders in the MENA Region – Regional Level</w:t>
                      </w:r>
                    </w:p>
                    <w:p w14:paraId="2CA9FE1D" w14:textId="77777777" w:rsidR="00D87BB9" w:rsidRDefault="00D87BB9"/>
                    <w:p w14:paraId="4E4E5F26" w14:textId="213B92A4" w:rsidR="00D87BB9" w:rsidRPr="004729BA" w:rsidRDefault="00D87BB9" w:rsidP="00B54CDB">
                      <w:pPr>
                        <w:pStyle w:val="Caption"/>
                      </w:pPr>
                      <w:r>
                        <w:t>Figure 5-5</w:t>
                      </w:r>
                      <w:r w:rsidRPr="004729BA">
                        <w:t xml:space="preserve">: </w:t>
                      </w:r>
                      <w:r>
                        <w:t>DRR Stakeholders – Global LevelFigure 5-4</w:t>
                      </w:r>
                      <w:r w:rsidRPr="004729BA">
                        <w:t xml:space="preserve">: </w:t>
                      </w:r>
                      <w:r>
                        <w:t>DRR Stakeholders in the MENA Region – Regional Level</w:t>
                      </w:r>
                      <w:bookmarkEnd w:id="917"/>
                    </w:p>
                  </w:txbxContent>
                </v:textbox>
              </v:shape>
            </w:pict>
          </mc:Fallback>
        </mc:AlternateContent>
      </w:r>
      <w:r>
        <w:rPr>
          <w:rFonts w:ascii="Arial" w:eastAsia="Times New Roman" w:hAnsi="Arial" w:cs="Arial"/>
          <w:noProof/>
          <w:color w:val="000000"/>
          <w:lang w:val="en-US"/>
        </w:rPr>
        <w:drawing>
          <wp:inline distT="0" distB="0" distL="0" distR="0" wp14:anchorId="3C03CDB1" wp14:editId="260F452D">
            <wp:extent cx="5398959" cy="689113"/>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1.png"/>
                    <pic:cNvPicPr/>
                  </pic:nvPicPr>
                  <pic:blipFill rotWithShape="1">
                    <a:blip r:embed="rId224" cstate="print">
                      <a:extLst>
                        <a:ext uri="{28A0092B-C50C-407E-A947-70E740481C1C}">
                          <a14:useLocalDpi xmlns:a14="http://schemas.microsoft.com/office/drawing/2010/main" val="0"/>
                        </a:ext>
                      </a:extLst>
                    </a:blip>
                    <a:srcRect t="58892" b="20551"/>
                    <a:stretch/>
                  </pic:blipFill>
                  <pic:spPr bwMode="auto">
                    <a:xfrm>
                      <a:off x="0" y="0"/>
                      <a:ext cx="5400040" cy="689251"/>
                    </a:xfrm>
                    <a:prstGeom prst="rect">
                      <a:avLst/>
                    </a:prstGeom>
                    <a:ln>
                      <a:noFill/>
                    </a:ln>
                    <a:extLst>
                      <a:ext uri="{53640926-AAD7-44D8-BBD7-CCE9431645EC}">
                        <a14:shadowObscured xmlns:a14="http://schemas.microsoft.com/office/drawing/2010/main"/>
                      </a:ext>
                    </a:extLst>
                  </pic:spPr>
                </pic:pic>
              </a:graphicData>
            </a:graphic>
          </wp:inline>
        </w:drawing>
      </w:r>
    </w:p>
    <w:p w14:paraId="0989F69D" w14:textId="4C6DC0D0" w:rsidR="00DF758B" w:rsidRDefault="00DF758B" w:rsidP="00DF758B">
      <w:pPr>
        <w:pStyle w:val="ListParagraph"/>
        <w:spacing w:line="360" w:lineRule="auto"/>
        <w:rPr>
          <w:rFonts w:ascii="Arial" w:eastAsia="Times New Roman" w:hAnsi="Arial" w:cs="Arial"/>
          <w:bCs/>
          <w:color w:val="000000"/>
        </w:rPr>
      </w:pPr>
    </w:p>
    <w:p w14:paraId="61911DB6" w14:textId="55532BD3" w:rsidR="00AA1F61" w:rsidRPr="00AA1F61" w:rsidRDefault="00AA1F61" w:rsidP="00B42188">
      <w:pPr>
        <w:pStyle w:val="ListParagraph"/>
        <w:spacing w:line="360" w:lineRule="auto"/>
        <w:ind w:left="0"/>
        <w:rPr>
          <w:rFonts w:ascii="Arial" w:eastAsia="Times New Roman" w:hAnsi="Arial" w:cs="Arial"/>
          <w:b/>
          <w:bCs/>
          <w:color w:val="000000"/>
        </w:rPr>
      </w:pPr>
      <w:r w:rsidRPr="00AA1F61">
        <w:rPr>
          <w:rFonts w:ascii="Arial" w:eastAsia="Times New Roman" w:hAnsi="Arial" w:cs="Arial"/>
          <w:b/>
          <w:bCs/>
          <w:color w:val="000000"/>
        </w:rPr>
        <w:t>Resilience: The Concept</w:t>
      </w:r>
    </w:p>
    <w:p w14:paraId="4E5F41A1" w14:textId="77777777" w:rsidR="002226F6" w:rsidRPr="002226F6" w:rsidRDefault="002226F6" w:rsidP="00112B26">
      <w:pPr>
        <w:pStyle w:val="ListParagraph"/>
        <w:spacing w:line="360" w:lineRule="auto"/>
        <w:ind w:left="0"/>
        <w:rPr>
          <w:rFonts w:ascii="Arial" w:eastAsia="Times New Roman" w:hAnsi="Arial" w:cs="Arial"/>
          <w:color w:val="000000"/>
          <w:sz w:val="10"/>
          <w:szCs w:val="10"/>
        </w:rPr>
      </w:pPr>
    </w:p>
    <w:p w14:paraId="77FAEAA7" w14:textId="561A69F2" w:rsidR="002A2C15" w:rsidRDefault="0018152E" w:rsidP="00112B26">
      <w:pPr>
        <w:pStyle w:val="ListParagraph"/>
        <w:spacing w:line="360" w:lineRule="auto"/>
        <w:ind w:left="0"/>
        <w:rPr>
          <w:rFonts w:ascii="Arial" w:eastAsia="Times New Roman" w:hAnsi="Arial" w:cs="Arial"/>
          <w:color w:val="000000"/>
        </w:rPr>
      </w:pPr>
      <w:r w:rsidRPr="0018152E">
        <w:rPr>
          <w:rFonts w:ascii="Arial" w:eastAsia="Times New Roman" w:hAnsi="Arial" w:cs="Arial"/>
          <w:color w:val="000000"/>
        </w:rPr>
        <w:t>As</w:t>
      </w:r>
      <w:r>
        <w:rPr>
          <w:rFonts w:ascii="Arial" w:eastAsia="Times New Roman" w:hAnsi="Arial" w:cs="Arial"/>
          <w:color w:val="000000"/>
        </w:rPr>
        <w:t xml:space="preserve"> the understanding of resilience terminology was explored in the previous section, the wider regional understanding </w:t>
      </w:r>
      <w:r w:rsidR="00B42188">
        <w:rPr>
          <w:rFonts w:ascii="Arial" w:eastAsia="Times New Roman" w:hAnsi="Arial" w:cs="Arial"/>
          <w:color w:val="000000"/>
        </w:rPr>
        <w:t>was explored</w:t>
      </w:r>
      <w:r w:rsidR="002A2C15">
        <w:rPr>
          <w:rFonts w:ascii="Arial" w:eastAsia="Times New Roman" w:hAnsi="Arial" w:cs="Arial"/>
          <w:color w:val="000000"/>
        </w:rPr>
        <w:t xml:space="preserve"> </w:t>
      </w:r>
      <w:r w:rsidR="0066422A">
        <w:rPr>
          <w:rFonts w:ascii="Arial" w:eastAsia="Times New Roman" w:hAnsi="Arial" w:cs="Arial"/>
          <w:color w:val="000000"/>
        </w:rPr>
        <w:t xml:space="preserve">here </w:t>
      </w:r>
      <w:r w:rsidR="002A2C15">
        <w:rPr>
          <w:rFonts w:ascii="Arial" w:eastAsia="Times New Roman" w:hAnsi="Arial" w:cs="Arial"/>
          <w:color w:val="000000"/>
        </w:rPr>
        <w:t xml:space="preserve">from the perspective of </w:t>
      </w:r>
      <w:r w:rsidR="00B42188">
        <w:rPr>
          <w:rFonts w:ascii="Arial" w:eastAsia="Times New Roman" w:hAnsi="Arial" w:cs="Arial"/>
          <w:color w:val="000000"/>
        </w:rPr>
        <w:t xml:space="preserve">the </w:t>
      </w:r>
      <w:r w:rsidR="002A2C15">
        <w:rPr>
          <w:rFonts w:ascii="Arial" w:eastAsia="Times New Roman" w:hAnsi="Arial" w:cs="Arial"/>
          <w:color w:val="000000"/>
        </w:rPr>
        <w:t>UN</w:t>
      </w:r>
      <w:r w:rsidR="004E48BF">
        <w:rPr>
          <w:rFonts w:ascii="Arial" w:eastAsia="Times New Roman" w:hAnsi="Arial" w:cs="Arial"/>
          <w:color w:val="000000"/>
        </w:rPr>
        <w:t>-</w:t>
      </w:r>
      <w:r w:rsidR="002A2C15">
        <w:rPr>
          <w:rFonts w:ascii="Arial" w:eastAsia="Times New Roman" w:hAnsi="Arial" w:cs="Arial"/>
          <w:color w:val="000000"/>
        </w:rPr>
        <w:t>Habitat</w:t>
      </w:r>
      <w:r w:rsidR="00B42188">
        <w:rPr>
          <w:rFonts w:ascii="Arial" w:eastAsia="Times New Roman" w:hAnsi="Arial" w:cs="Arial"/>
          <w:color w:val="000000"/>
        </w:rPr>
        <w:t>.</w:t>
      </w:r>
      <w:r w:rsidR="00B42188" w:rsidRPr="00B42188">
        <w:rPr>
          <w:rFonts w:ascii="Arial" w:eastAsia="Times New Roman" w:hAnsi="Arial" w:cs="Arial"/>
          <w:color w:val="000000"/>
        </w:rPr>
        <w:t xml:space="preserve"> Standing for </w:t>
      </w:r>
      <w:r w:rsidR="00B42188">
        <w:rPr>
          <w:rFonts w:ascii="Arial" w:eastAsia="Times New Roman" w:hAnsi="Arial" w:cs="Arial"/>
          <w:color w:val="000000"/>
        </w:rPr>
        <w:t>t</w:t>
      </w:r>
      <w:r w:rsidR="00B42188" w:rsidRPr="00B42188">
        <w:rPr>
          <w:rFonts w:ascii="Arial" w:eastAsia="Times New Roman" w:hAnsi="Arial" w:cs="Arial"/>
          <w:color w:val="000000"/>
        </w:rPr>
        <w:t>he United Nations Human Settlements Programme</w:t>
      </w:r>
      <w:r w:rsidR="00B42188">
        <w:rPr>
          <w:rFonts w:ascii="Arial" w:eastAsia="Times New Roman" w:hAnsi="Arial" w:cs="Arial"/>
          <w:color w:val="000000"/>
        </w:rPr>
        <w:t xml:space="preserve">, </w:t>
      </w:r>
      <w:r w:rsidR="00101F04" w:rsidRPr="00B42188">
        <w:rPr>
          <w:rFonts w:ascii="Arial" w:eastAsia="Times New Roman" w:hAnsi="Arial" w:cs="Arial"/>
          <w:color w:val="000000"/>
        </w:rPr>
        <w:t>it</w:t>
      </w:r>
      <w:r w:rsidR="00B42188" w:rsidRPr="00B42188">
        <w:rPr>
          <w:rFonts w:ascii="Arial" w:eastAsia="Times New Roman" w:hAnsi="Arial" w:cs="Arial"/>
          <w:color w:val="000000"/>
        </w:rPr>
        <w:t xml:space="preserve"> was established in 1978 as an outcome of the First UN Conference on Human Settlements and Sustainable Urban Development held in Vancouver, Canada, in 1976</w:t>
      </w:r>
      <w:r w:rsidR="00B42188">
        <w:rPr>
          <w:rFonts w:ascii="Arial" w:eastAsia="Times New Roman" w:hAnsi="Arial" w:cs="Arial"/>
          <w:color w:val="000000"/>
        </w:rPr>
        <w:t xml:space="preserve">. </w:t>
      </w:r>
      <w:r w:rsidR="00B42188" w:rsidRPr="00B42188">
        <w:rPr>
          <w:rFonts w:ascii="Arial" w:eastAsia="Times New Roman" w:hAnsi="Arial" w:cs="Arial"/>
          <w:color w:val="000000"/>
        </w:rPr>
        <w:t>It is mandated by the UN General Assembly to promote socially and environmentally sustainable towns and cities with the goal of providing adequate shelter for all.</w:t>
      </w:r>
      <w:r w:rsidR="002A2C15">
        <w:rPr>
          <w:rFonts w:ascii="Arial" w:eastAsia="Times New Roman" w:hAnsi="Arial" w:cs="Arial"/>
          <w:color w:val="000000"/>
        </w:rPr>
        <w:t xml:space="preserve"> </w:t>
      </w:r>
      <w:r w:rsidR="00B42188">
        <w:rPr>
          <w:rFonts w:ascii="Arial" w:eastAsia="Times New Roman" w:hAnsi="Arial" w:cs="Arial"/>
          <w:color w:val="000000"/>
        </w:rPr>
        <w:t xml:space="preserve">It’s </w:t>
      </w:r>
      <w:r w:rsidR="002A2C15">
        <w:rPr>
          <w:rFonts w:ascii="Arial" w:eastAsia="Times New Roman" w:hAnsi="Arial" w:cs="Arial"/>
          <w:color w:val="000000"/>
        </w:rPr>
        <w:t>representative</w:t>
      </w:r>
      <w:r w:rsidR="00B42188">
        <w:rPr>
          <w:rFonts w:ascii="Arial" w:eastAsia="Times New Roman" w:hAnsi="Arial" w:cs="Arial"/>
          <w:color w:val="000000"/>
        </w:rPr>
        <w:t xml:space="preserve"> from the Regional Office of the Arab States </w:t>
      </w:r>
      <w:r w:rsidR="002A2C15">
        <w:rPr>
          <w:rFonts w:ascii="Arial" w:eastAsia="Times New Roman" w:hAnsi="Arial" w:cs="Arial"/>
          <w:color w:val="000000"/>
        </w:rPr>
        <w:t>reflect</w:t>
      </w:r>
      <w:r w:rsidR="00B42188">
        <w:rPr>
          <w:rFonts w:ascii="Arial" w:eastAsia="Times New Roman" w:hAnsi="Arial" w:cs="Arial"/>
          <w:color w:val="000000"/>
        </w:rPr>
        <w:t>ed</w:t>
      </w:r>
      <w:r w:rsidR="002A2C15">
        <w:rPr>
          <w:rFonts w:ascii="Arial" w:eastAsia="Times New Roman" w:hAnsi="Arial" w:cs="Arial"/>
          <w:color w:val="000000"/>
        </w:rPr>
        <w:t xml:space="preserve"> on the diversity of</w:t>
      </w:r>
      <w:r w:rsidR="0074383C">
        <w:rPr>
          <w:rFonts w:ascii="Arial" w:eastAsia="Times New Roman" w:hAnsi="Arial" w:cs="Arial"/>
          <w:color w:val="000000"/>
        </w:rPr>
        <w:t xml:space="preserve"> the region, </w:t>
      </w:r>
      <w:r w:rsidR="002A2C15">
        <w:rPr>
          <w:rFonts w:ascii="Arial" w:eastAsia="Times New Roman" w:hAnsi="Arial" w:cs="Arial"/>
          <w:color w:val="000000"/>
        </w:rPr>
        <w:t xml:space="preserve">and how this </w:t>
      </w:r>
      <w:r w:rsidR="0066422A">
        <w:rPr>
          <w:rFonts w:ascii="Arial" w:eastAsia="Times New Roman" w:hAnsi="Arial" w:cs="Arial"/>
          <w:color w:val="000000"/>
        </w:rPr>
        <w:t>can</w:t>
      </w:r>
      <w:r w:rsidR="002A2C15">
        <w:rPr>
          <w:rFonts w:ascii="Arial" w:eastAsia="Times New Roman" w:hAnsi="Arial" w:cs="Arial"/>
          <w:color w:val="000000"/>
        </w:rPr>
        <w:t xml:space="preserve"> be </w:t>
      </w:r>
      <w:r w:rsidR="0074383C">
        <w:rPr>
          <w:rFonts w:ascii="Arial" w:eastAsia="Times New Roman" w:hAnsi="Arial" w:cs="Arial"/>
          <w:color w:val="000000"/>
        </w:rPr>
        <w:t>mirrored</w:t>
      </w:r>
      <w:r w:rsidR="002A2C15">
        <w:rPr>
          <w:rFonts w:ascii="Arial" w:eastAsia="Times New Roman" w:hAnsi="Arial" w:cs="Arial"/>
          <w:color w:val="000000"/>
        </w:rPr>
        <w:t xml:space="preserve"> on</w:t>
      </w:r>
      <w:r w:rsidR="0074383C">
        <w:rPr>
          <w:rFonts w:ascii="Arial" w:eastAsia="Times New Roman" w:hAnsi="Arial" w:cs="Arial"/>
          <w:color w:val="000000"/>
        </w:rPr>
        <w:t xml:space="preserve"> the</w:t>
      </w:r>
      <w:r w:rsidR="002A2C15">
        <w:rPr>
          <w:rFonts w:ascii="Arial" w:eastAsia="Times New Roman" w:hAnsi="Arial" w:cs="Arial"/>
          <w:color w:val="000000"/>
        </w:rPr>
        <w:t xml:space="preserve"> understanding </w:t>
      </w:r>
      <w:r w:rsidR="0074383C">
        <w:rPr>
          <w:rFonts w:ascii="Arial" w:eastAsia="Times New Roman" w:hAnsi="Arial" w:cs="Arial"/>
          <w:color w:val="000000"/>
        </w:rPr>
        <w:t xml:space="preserve">of </w:t>
      </w:r>
      <w:r w:rsidR="00112B26">
        <w:rPr>
          <w:rFonts w:ascii="Arial" w:eastAsia="Times New Roman" w:hAnsi="Arial" w:cs="Arial"/>
          <w:color w:val="000000"/>
        </w:rPr>
        <w:t xml:space="preserve">resilience in </w:t>
      </w:r>
      <w:r w:rsidR="002A2C15">
        <w:rPr>
          <w:rFonts w:ascii="Arial" w:eastAsia="Times New Roman" w:hAnsi="Arial" w:cs="Arial"/>
          <w:color w:val="000000"/>
        </w:rPr>
        <w:t>the local context:</w:t>
      </w:r>
    </w:p>
    <w:p w14:paraId="3E23D239" w14:textId="16F9B9B8" w:rsidR="002A2C15" w:rsidRDefault="002A2C15" w:rsidP="002A2C15">
      <w:pPr>
        <w:pStyle w:val="ListParagraph"/>
        <w:spacing w:line="360" w:lineRule="auto"/>
        <w:ind w:left="0"/>
        <w:rPr>
          <w:rFonts w:ascii="Arial" w:eastAsia="Times New Roman" w:hAnsi="Arial" w:cs="Arial"/>
          <w:color w:val="000000"/>
        </w:rPr>
      </w:pPr>
    </w:p>
    <w:p w14:paraId="59F3EE34" w14:textId="6CE47D5C" w:rsidR="003A0360" w:rsidRPr="003A0360" w:rsidRDefault="003A0360" w:rsidP="004817A6">
      <w:pPr>
        <w:pStyle w:val="ListParagraph"/>
        <w:spacing w:after="0" w:line="360" w:lineRule="auto"/>
        <w:ind w:right="584"/>
        <w:rPr>
          <w:rFonts w:ascii="Arial" w:eastAsia="Times New Roman" w:hAnsi="Arial" w:cs="Arial"/>
          <w:i/>
          <w:iCs/>
          <w:color w:val="000000"/>
        </w:rPr>
      </w:pPr>
      <w:r>
        <w:rPr>
          <w:rFonts w:ascii="Arial" w:eastAsia="Times New Roman" w:hAnsi="Arial" w:cs="Arial"/>
          <w:i/>
          <w:iCs/>
          <w:color w:val="000000"/>
        </w:rPr>
        <w:t>“</w:t>
      </w:r>
      <w:r w:rsidRPr="003A0360">
        <w:rPr>
          <w:rFonts w:ascii="Arial" w:eastAsia="Times New Roman" w:hAnsi="Arial" w:cs="Arial"/>
          <w:i/>
          <w:iCs/>
          <w:color w:val="000000"/>
        </w:rPr>
        <w:t xml:space="preserve">I think it varies from one country to another, actually It depends on many factors. You know the Arab </w:t>
      </w:r>
      <w:r>
        <w:rPr>
          <w:rFonts w:ascii="Arial" w:eastAsia="Times New Roman" w:hAnsi="Arial" w:cs="Arial"/>
          <w:i/>
          <w:iCs/>
          <w:color w:val="000000"/>
        </w:rPr>
        <w:t>countries are</w:t>
      </w:r>
      <w:r w:rsidRPr="003A0360">
        <w:rPr>
          <w:rFonts w:ascii="Arial" w:eastAsia="Times New Roman" w:hAnsi="Arial" w:cs="Arial"/>
          <w:i/>
          <w:iCs/>
          <w:color w:val="000000"/>
        </w:rPr>
        <w:t xml:space="preserve"> categorised into Mashreq, Maghreb, GCC and least developed countries, or they call it </w:t>
      </w:r>
      <w:r>
        <w:rPr>
          <w:rFonts w:ascii="Arial" w:eastAsia="Times New Roman" w:hAnsi="Arial" w:cs="Arial"/>
          <w:i/>
          <w:iCs/>
          <w:color w:val="000000"/>
        </w:rPr>
        <w:t>‘</w:t>
      </w:r>
      <w:r w:rsidRPr="003A0360">
        <w:rPr>
          <w:rFonts w:ascii="Arial" w:eastAsia="Times New Roman" w:hAnsi="Arial" w:cs="Arial"/>
          <w:i/>
          <w:iCs/>
          <w:color w:val="000000"/>
        </w:rPr>
        <w:t>seven tears</w:t>
      </w:r>
      <w:r>
        <w:rPr>
          <w:rFonts w:ascii="Arial" w:eastAsia="Times New Roman" w:hAnsi="Arial" w:cs="Arial"/>
          <w:i/>
          <w:iCs/>
          <w:color w:val="000000"/>
        </w:rPr>
        <w:t>’</w:t>
      </w:r>
      <w:r w:rsidRPr="003A0360">
        <w:rPr>
          <w:rFonts w:ascii="Arial" w:eastAsia="Times New Roman" w:hAnsi="Arial" w:cs="Arial"/>
          <w:i/>
          <w:iCs/>
          <w:color w:val="000000"/>
        </w:rPr>
        <w:t xml:space="preserve">, and you know this categorization is not new, so </w:t>
      </w:r>
      <w:r>
        <w:rPr>
          <w:rFonts w:ascii="Arial" w:eastAsia="Times New Roman" w:hAnsi="Arial" w:cs="Arial"/>
          <w:i/>
          <w:iCs/>
          <w:color w:val="000000"/>
        </w:rPr>
        <w:t>resilience</w:t>
      </w:r>
      <w:r w:rsidRPr="003A0360">
        <w:rPr>
          <w:rFonts w:ascii="Arial" w:eastAsia="Times New Roman" w:hAnsi="Arial" w:cs="Arial"/>
          <w:i/>
          <w:iCs/>
          <w:color w:val="000000"/>
        </w:rPr>
        <w:t xml:space="preserve"> defers from one region to another and one country to another based on the context. For example, if we are talking about the countr</w:t>
      </w:r>
      <w:r>
        <w:rPr>
          <w:rFonts w:ascii="Arial" w:eastAsia="Times New Roman" w:hAnsi="Arial" w:cs="Arial"/>
          <w:i/>
          <w:iCs/>
          <w:color w:val="000000"/>
        </w:rPr>
        <w:t xml:space="preserve">ies now going through conflict, </w:t>
      </w:r>
      <w:r w:rsidRPr="003A0360">
        <w:rPr>
          <w:rFonts w:ascii="Arial" w:eastAsia="Times New Roman" w:hAnsi="Arial" w:cs="Arial"/>
          <w:i/>
          <w:iCs/>
          <w:color w:val="000000"/>
        </w:rPr>
        <w:t xml:space="preserve">it is good </w:t>
      </w:r>
      <w:r>
        <w:rPr>
          <w:rFonts w:ascii="Arial" w:eastAsia="Times New Roman" w:hAnsi="Arial" w:cs="Arial"/>
          <w:i/>
          <w:iCs/>
          <w:color w:val="000000"/>
        </w:rPr>
        <w:t>because</w:t>
      </w:r>
      <w:r w:rsidRPr="003A0360">
        <w:rPr>
          <w:rFonts w:ascii="Arial" w:eastAsia="Times New Roman" w:hAnsi="Arial" w:cs="Arial"/>
          <w:i/>
          <w:iCs/>
          <w:color w:val="000000"/>
        </w:rPr>
        <w:t xml:space="preserve"> there </w:t>
      </w:r>
      <w:r>
        <w:rPr>
          <w:rFonts w:ascii="Arial" w:eastAsia="Times New Roman" w:hAnsi="Arial" w:cs="Arial"/>
          <w:i/>
          <w:iCs/>
          <w:color w:val="000000"/>
        </w:rPr>
        <w:t>are</w:t>
      </w:r>
      <w:r w:rsidRPr="003A0360">
        <w:rPr>
          <w:rFonts w:ascii="Arial" w:eastAsia="Times New Roman" w:hAnsi="Arial" w:cs="Arial"/>
          <w:i/>
          <w:iCs/>
          <w:color w:val="000000"/>
        </w:rPr>
        <w:t xml:space="preserve"> </w:t>
      </w:r>
      <w:r w:rsidR="00101F04">
        <w:rPr>
          <w:rFonts w:ascii="Arial" w:eastAsia="Times New Roman" w:hAnsi="Arial" w:cs="Arial"/>
          <w:i/>
          <w:iCs/>
          <w:color w:val="000000"/>
        </w:rPr>
        <w:t>several</w:t>
      </w:r>
      <w:r w:rsidRPr="003A0360">
        <w:rPr>
          <w:rFonts w:ascii="Arial" w:eastAsia="Times New Roman" w:hAnsi="Arial" w:cs="Arial"/>
          <w:i/>
          <w:iCs/>
          <w:color w:val="000000"/>
        </w:rPr>
        <w:t xml:space="preserve"> initiatives to he</w:t>
      </w:r>
      <w:r>
        <w:rPr>
          <w:rFonts w:ascii="Arial" w:eastAsia="Times New Roman" w:hAnsi="Arial" w:cs="Arial"/>
          <w:i/>
          <w:iCs/>
          <w:color w:val="000000"/>
        </w:rPr>
        <w:t>lp people at different levels for t</w:t>
      </w:r>
      <w:r w:rsidRPr="003A0360">
        <w:rPr>
          <w:rFonts w:ascii="Arial" w:eastAsia="Times New Roman" w:hAnsi="Arial" w:cs="Arial"/>
          <w:i/>
          <w:iCs/>
          <w:color w:val="000000"/>
        </w:rPr>
        <w:t xml:space="preserve">he government to prepare a policy for communities’ </w:t>
      </w:r>
      <w:r w:rsidRPr="003A0360">
        <w:rPr>
          <w:rFonts w:ascii="Arial" w:eastAsia="Times New Roman" w:hAnsi="Arial" w:cs="Arial"/>
          <w:i/>
          <w:iCs/>
          <w:color w:val="000000"/>
        </w:rPr>
        <w:lastRenderedPageBreak/>
        <w:t>resilience, however with conflict it is so difficult to apply.</w:t>
      </w:r>
      <w:r>
        <w:rPr>
          <w:rFonts w:ascii="Arial" w:eastAsia="Times New Roman" w:hAnsi="Arial" w:cs="Arial"/>
          <w:i/>
          <w:iCs/>
          <w:color w:val="000000"/>
        </w:rPr>
        <w:t xml:space="preserve"> </w:t>
      </w:r>
      <w:r w:rsidRPr="003A0360">
        <w:rPr>
          <w:rFonts w:ascii="Arial" w:eastAsia="Times New Roman" w:hAnsi="Arial" w:cs="Arial"/>
          <w:i/>
          <w:iCs/>
          <w:color w:val="000000"/>
        </w:rPr>
        <w:t xml:space="preserve">In one way or another, resilience comes in a way where we think that it’s not only providing food, medicine and water, it is necessary to </w:t>
      </w:r>
      <w:r w:rsidR="00101F04" w:rsidRPr="003A0360">
        <w:rPr>
          <w:rFonts w:ascii="Arial" w:eastAsia="Times New Roman" w:hAnsi="Arial" w:cs="Arial"/>
          <w:i/>
          <w:iCs/>
          <w:color w:val="000000"/>
        </w:rPr>
        <w:t>investigate</w:t>
      </w:r>
      <w:r w:rsidRPr="003A0360">
        <w:rPr>
          <w:rFonts w:ascii="Arial" w:eastAsia="Times New Roman" w:hAnsi="Arial" w:cs="Arial"/>
          <w:i/>
          <w:iCs/>
          <w:color w:val="000000"/>
        </w:rPr>
        <w:t xml:space="preserve"> how people live and how they can survive, and how to sustain a minimum condition for these people to continue livelihoods</w:t>
      </w:r>
      <w:r>
        <w:rPr>
          <w:rFonts w:ascii="Arial" w:eastAsia="Times New Roman" w:hAnsi="Arial" w:cs="Arial"/>
          <w:i/>
          <w:iCs/>
          <w:color w:val="000000"/>
        </w:rPr>
        <w:t>”</w:t>
      </w:r>
      <w:r w:rsidR="00902BDC">
        <w:rPr>
          <w:rFonts w:ascii="Arial" w:eastAsia="Times New Roman" w:hAnsi="Arial" w:cs="Arial"/>
          <w:i/>
          <w:iCs/>
          <w:color w:val="000000"/>
        </w:rPr>
        <w:t xml:space="preserve"> (</w:t>
      </w:r>
      <w:r w:rsidR="00902BDC" w:rsidRPr="00902BDC">
        <w:rPr>
          <w:rFonts w:ascii="Arial" w:eastAsia="Times New Roman" w:hAnsi="Arial" w:cs="Arial"/>
          <w:i/>
          <w:iCs/>
          <w:color w:val="000000"/>
        </w:rPr>
        <w:t>R14-HUA-UNHS</w:t>
      </w:r>
      <w:r w:rsidR="00902BDC">
        <w:rPr>
          <w:rFonts w:ascii="Arial" w:eastAsia="Times New Roman" w:hAnsi="Arial" w:cs="Arial"/>
          <w:i/>
          <w:iCs/>
          <w:color w:val="000000"/>
        </w:rPr>
        <w:t>)</w:t>
      </w:r>
      <w:r w:rsidRPr="003A0360">
        <w:rPr>
          <w:rFonts w:ascii="Arial" w:eastAsia="Times New Roman" w:hAnsi="Arial" w:cs="Arial"/>
          <w:i/>
          <w:iCs/>
          <w:color w:val="000000"/>
        </w:rPr>
        <w:t>.</w:t>
      </w:r>
    </w:p>
    <w:p w14:paraId="632C3742" w14:textId="77777777" w:rsidR="002A2C15" w:rsidRPr="004817A6" w:rsidRDefault="002A2C15" w:rsidP="004817A6">
      <w:pPr>
        <w:pStyle w:val="ListParagraph"/>
        <w:spacing w:after="0" w:line="360" w:lineRule="auto"/>
        <w:ind w:left="0"/>
        <w:rPr>
          <w:rFonts w:ascii="Arial" w:eastAsia="Times New Roman" w:hAnsi="Arial" w:cs="Arial"/>
          <w:color w:val="000000"/>
          <w:sz w:val="10"/>
          <w:szCs w:val="10"/>
        </w:rPr>
      </w:pPr>
    </w:p>
    <w:p w14:paraId="29D935D1" w14:textId="7037CF34" w:rsidR="00BA4363" w:rsidRDefault="00101F04" w:rsidP="000C03F3">
      <w:pPr>
        <w:pStyle w:val="ListParagraph"/>
        <w:spacing w:line="360" w:lineRule="auto"/>
        <w:ind w:left="0"/>
        <w:rPr>
          <w:rFonts w:ascii="Arial" w:eastAsia="Times New Roman" w:hAnsi="Arial" w:cs="Arial"/>
          <w:color w:val="000000"/>
        </w:rPr>
      </w:pPr>
      <w:r>
        <w:rPr>
          <w:rFonts w:ascii="Arial" w:eastAsia="Times New Roman" w:hAnsi="Arial" w:cs="Arial"/>
          <w:color w:val="000000"/>
        </w:rPr>
        <w:t>Considering</w:t>
      </w:r>
      <w:r w:rsidR="0018152E">
        <w:rPr>
          <w:rFonts w:ascii="Arial" w:eastAsia="Times New Roman" w:hAnsi="Arial" w:cs="Arial"/>
          <w:color w:val="000000"/>
        </w:rPr>
        <w:t xml:space="preserve"> the </w:t>
      </w:r>
      <w:r w:rsidR="00902BDC">
        <w:rPr>
          <w:rFonts w:ascii="Arial" w:eastAsia="Times New Roman" w:hAnsi="Arial" w:cs="Arial"/>
          <w:color w:val="000000"/>
        </w:rPr>
        <w:t>complexity of building resilience in the</w:t>
      </w:r>
      <w:r w:rsidR="0018152E">
        <w:rPr>
          <w:rFonts w:ascii="Arial" w:eastAsia="Times New Roman" w:hAnsi="Arial" w:cs="Arial"/>
          <w:color w:val="000000"/>
        </w:rPr>
        <w:t xml:space="preserve"> context of urban-violence, conflict</w:t>
      </w:r>
      <w:r w:rsidR="004E48BF">
        <w:rPr>
          <w:rFonts w:ascii="Arial" w:eastAsia="Times New Roman" w:hAnsi="Arial" w:cs="Arial"/>
          <w:color w:val="000000"/>
        </w:rPr>
        <w:t>,</w:t>
      </w:r>
      <w:r w:rsidR="0018152E">
        <w:rPr>
          <w:rFonts w:ascii="Arial" w:eastAsia="Times New Roman" w:hAnsi="Arial" w:cs="Arial"/>
          <w:color w:val="000000"/>
        </w:rPr>
        <w:t xml:space="preserve"> and fragility</w:t>
      </w:r>
      <w:r w:rsidR="002A2C15">
        <w:rPr>
          <w:rFonts w:ascii="Arial" w:eastAsia="Times New Roman" w:hAnsi="Arial" w:cs="Arial"/>
          <w:color w:val="000000"/>
        </w:rPr>
        <w:t xml:space="preserve"> views from Yemen and Palestine</w:t>
      </w:r>
      <w:r w:rsidR="00112B26">
        <w:rPr>
          <w:rFonts w:ascii="Arial" w:eastAsia="Times New Roman" w:hAnsi="Arial" w:cs="Arial"/>
          <w:color w:val="000000"/>
        </w:rPr>
        <w:t xml:space="preserve"> were compared to </w:t>
      </w:r>
      <w:r w:rsidR="0074383C">
        <w:rPr>
          <w:rFonts w:ascii="Arial" w:eastAsia="Times New Roman" w:hAnsi="Arial" w:cs="Arial"/>
          <w:color w:val="000000"/>
        </w:rPr>
        <w:t>Khartoum city</w:t>
      </w:r>
      <w:r w:rsidR="00112B26">
        <w:rPr>
          <w:rFonts w:ascii="Arial" w:eastAsia="Times New Roman" w:hAnsi="Arial" w:cs="Arial"/>
          <w:color w:val="000000"/>
        </w:rPr>
        <w:t>.</w:t>
      </w:r>
      <w:r w:rsidR="0074383C">
        <w:rPr>
          <w:rFonts w:ascii="Arial" w:eastAsia="Times New Roman" w:hAnsi="Arial" w:cs="Arial"/>
          <w:color w:val="000000"/>
        </w:rPr>
        <w:t xml:space="preserve"> </w:t>
      </w:r>
      <w:r w:rsidR="00112B26">
        <w:rPr>
          <w:rFonts w:ascii="Arial" w:eastAsia="Times New Roman" w:hAnsi="Arial" w:cs="Arial"/>
          <w:color w:val="000000"/>
        </w:rPr>
        <w:t xml:space="preserve">An official </w:t>
      </w:r>
      <w:r w:rsidR="0074383C">
        <w:rPr>
          <w:rFonts w:ascii="Arial" w:eastAsia="Times New Roman" w:hAnsi="Arial" w:cs="Arial"/>
          <w:color w:val="000000"/>
        </w:rPr>
        <w:t xml:space="preserve">representative </w:t>
      </w:r>
      <w:r>
        <w:rPr>
          <w:rFonts w:ascii="Arial" w:eastAsia="Times New Roman" w:hAnsi="Arial" w:cs="Arial"/>
          <w:color w:val="000000"/>
        </w:rPr>
        <w:t>perspective</w:t>
      </w:r>
      <w:r w:rsidR="0074383C">
        <w:rPr>
          <w:rFonts w:ascii="Arial" w:eastAsia="Times New Roman" w:hAnsi="Arial" w:cs="Arial"/>
          <w:color w:val="000000"/>
        </w:rPr>
        <w:t xml:space="preserve"> </w:t>
      </w:r>
      <w:r w:rsidR="002A2C15">
        <w:rPr>
          <w:rFonts w:ascii="Arial" w:eastAsia="Times New Roman" w:hAnsi="Arial" w:cs="Arial"/>
          <w:color w:val="000000"/>
        </w:rPr>
        <w:t>from</w:t>
      </w:r>
      <w:r w:rsidR="00BA4363">
        <w:rPr>
          <w:rFonts w:ascii="Arial" w:eastAsia="Times New Roman" w:hAnsi="Arial" w:cs="Arial"/>
          <w:color w:val="000000"/>
        </w:rPr>
        <w:t xml:space="preserve"> the Yemen Red Cresce</w:t>
      </w:r>
      <w:r w:rsidR="001804FD">
        <w:rPr>
          <w:rFonts w:ascii="Arial" w:eastAsia="Times New Roman" w:hAnsi="Arial" w:cs="Arial"/>
          <w:color w:val="000000"/>
        </w:rPr>
        <w:t>nt</w:t>
      </w:r>
      <w:r w:rsidR="0074383C">
        <w:rPr>
          <w:rFonts w:ascii="Arial" w:eastAsia="Times New Roman" w:hAnsi="Arial" w:cs="Arial"/>
          <w:color w:val="000000"/>
        </w:rPr>
        <w:t xml:space="preserve"> went beyond translating resilience terminology, into identifying thematic </w:t>
      </w:r>
      <w:r>
        <w:rPr>
          <w:rFonts w:ascii="Arial" w:eastAsia="Times New Roman" w:hAnsi="Arial" w:cs="Arial"/>
          <w:color w:val="000000"/>
        </w:rPr>
        <w:t>categories</w:t>
      </w:r>
      <w:r w:rsidR="0074383C">
        <w:rPr>
          <w:rFonts w:ascii="Arial" w:eastAsia="Times New Roman" w:hAnsi="Arial" w:cs="Arial"/>
          <w:color w:val="000000"/>
        </w:rPr>
        <w:t xml:space="preserve"> </w:t>
      </w:r>
      <w:r>
        <w:rPr>
          <w:rFonts w:ascii="Arial" w:eastAsia="Times New Roman" w:hAnsi="Arial" w:cs="Arial"/>
          <w:color w:val="000000"/>
        </w:rPr>
        <w:t>which</w:t>
      </w:r>
      <w:r w:rsidR="002A2C15">
        <w:rPr>
          <w:rFonts w:ascii="Arial" w:eastAsia="Times New Roman" w:hAnsi="Arial" w:cs="Arial"/>
          <w:color w:val="000000"/>
        </w:rPr>
        <w:t xml:space="preserve"> </w:t>
      </w:r>
      <w:r w:rsidR="00A02EB1">
        <w:rPr>
          <w:rFonts w:ascii="Arial" w:eastAsia="Times New Roman" w:hAnsi="Arial" w:cs="Arial"/>
          <w:color w:val="000000"/>
        </w:rPr>
        <w:t>emphasised</w:t>
      </w:r>
      <w:r w:rsidR="00902BDC">
        <w:rPr>
          <w:rFonts w:ascii="Arial" w:eastAsia="Times New Roman" w:hAnsi="Arial" w:cs="Arial"/>
          <w:color w:val="000000"/>
        </w:rPr>
        <w:t xml:space="preserve"> the need to </w:t>
      </w:r>
      <w:r w:rsidR="002A2C15">
        <w:rPr>
          <w:rFonts w:ascii="Arial" w:eastAsia="Times New Roman" w:hAnsi="Arial" w:cs="Arial"/>
          <w:color w:val="000000"/>
        </w:rPr>
        <w:t>differentiate</w:t>
      </w:r>
      <w:r w:rsidR="001804FD">
        <w:rPr>
          <w:rFonts w:ascii="Arial" w:eastAsia="Times New Roman" w:hAnsi="Arial" w:cs="Arial"/>
          <w:color w:val="000000"/>
        </w:rPr>
        <w:t xml:space="preserve"> between </w:t>
      </w:r>
      <w:r w:rsidR="001804FD" w:rsidRPr="001804FD">
        <w:rPr>
          <w:rFonts w:ascii="Arial" w:eastAsia="Times New Roman" w:hAnsi="Arial" w:cs="Arial"/>
          <w:color w:val="000000"/>
        </w:rPr>
        <w:t xml:space="preserve">local community </w:t>
      </w:r>
      <w:r w:rsidR="000C03F3">
        <w:rPr>
          <w:rFonts w:ascii="Arial" w:eastAsia="Times New Roman" w:hAnsi="Arial" w:cs="Arial"/>
          <w:color w:val="000000"/>
        </w:rPr>
        <w:t>and</w:t>
      </w:r>
      <w:r w:rsidR="001804FD" w:rsidRPr="001804FD">
        <w:rPr>
          <w:rFonts w:ascii="Arial" w:eastAsia="Times New Roman" w:hAnsi="Arial" w:cs="Arial"/>
          <w:color w:val="000000"/>
        </w:rPr>
        <w:t xml:space="preserve"> </w:t>
      </w:r>
      <w:r w:rsidR="000C03F3">
        <w:rPr>
          <w:rFonts w:ascii="Arial" w:eastAsia="Times New Roman" w:hAnsi="Arial" w:cs="Arial"/>
          <w:color w:val="000000"/>
        </w:rPr>
        <w:t>‘</w:t>
      </w:r>
      <w:r w:rsidR="001804FD" w:rsidRPr="001804FD">
        <w:rPr>
          <w:rFonts w:ascii="Arial" w:eastAsia="Times New Roman" w:hAnsi="Arial" w:cs="Arial"/>
          <w:color w:val="000000"/>
        </w:rPr>
        <w:t xml:space="preserve">operational community </w:t>
      </w:r>
      <w:r w:rsidR="001804FD">
        <w:rPr>
          <w:rFonts w:ascii="Arial" w:eastAsia="Times New Roman" w:hAnsi="Arial" w:cs="Arial"/>
          <w:color w:val="000000"/>
        </w:rPr>
        <w:t>resilience</w:t>
      </w:r>
      <w:r w:rsidR="000C03F3">
        <w:rPr>
          <w:rFonts w:ascii="Arial" w:eastAsia="Times New Roman" w:hAnsi="Arial" w:cs="Arial"/>
          <w:color w:val="000000"/>
        </w:rPr>
        <w:t>’</w:t>
      </w:r>
      <w:r w:rsidR="002A2C15">
        <w:rPr>
          <w:rFonts w:ascii="Arial" w:eastAsia="Times New Roman" w:hAnsi="Arial" w:cs="Arial"/>
          <w:color w:val="000000"/>
        </w:rPr>
        <w:t xml:space="preserve"> concepts</w:t>
      </w:r>
      <w:r w:rsidR="001804FD">
        <w:rPr>
          <w:rFonts w:ascii="Arial" w:eastAsia="Times New Roman" w:hAnsi="Arial" w:cs="Arial"/>
          <w:color w:val="000000"/>
        </w:rPr>
        <w:t xml:space="preserve">: </w:t>
      </w:r>
    </w:p>
    <w:p w14:paraId="3C90E651" w14:textId="770B7901" w:rsidR="002551FC" w:rsidRDefault="002A2C15" w:rsidP="00A56298">
      <w:pPr>
        <w:spacing w:line="360" w:lineRule="auto"/>
        <w:ind w:left="720" w:right="584"/>
        <w:rPr>
          <w:rFonts w:ascii="Arial" w:eastAsia="Times New Roman" w:hAnsi="Arial" w:cs="Arial"/>
          <w:i/>
          <w:iCs/>
          <w:color w:val="000000"/>
        </w:rPr>
      </w:pPr>
      <w:r>
        <w:rPr>
          <w:rFonts w:ascii="Arial" w:eastAsia="Times New Roman" w:hAnsi="Arial" w:cs="Arial"/>
          <w:i/>
          <w:iCs/>
          <w:color w:val="000000"/>
          <w:lang w:val="en-US"/>
        </w:rPr>
        <w:t>“</w:t>
      </w:r>
      <w:r w:rsidR="001804FD">
        <w:rPr>
          <w:rFonts w:ascii="Arial" w:eastAsia="Times New Roman" w:hAnsi="Arial" w:cs="Arial"/>
          <w:i/>
          <w:iCs/>
          <w:color w:val="000000"/>
          <w:lang w:val="en-US"/>
        </w:rPr>
        <w:t>W</w:t>
      </w:r>
      <w:r w:rsidR="00101F04" w:rsidRPr="00BA4363">
        <w:rPr>
          <w:rFonts w:ascii="Arial" w:eastAsia="Times New Roman" w:hAnsi="Arial" w:cs="Arial"/>
          <w:i/>
          <w:iCs/>
          <w:color w:val="000000"/>
        </w:rPr>
        <w:t>e</w:t>
      </w:r>
      <w:r w:rsidR="001804FD" w:rsidRPr="00BA4363">
        <w:rPr>
          <w:rFonts w:ascii="Arial" w:eastAsia="Times New Roman" w:hAnsi="Arial" w:cs="Arial"/>
          <w:i/>
          <w:iCs/>
          <w:color w:val="000000"/>
        </w:rPr>
        <w:t xml:space="preserve"> have different terminologies in Arabic </w:t>
      </w:r>
      <w:r w:rsidR="00BA4363" w:rsidRPr="00BA4363">
        <w:rPr>
          <w:rFonts w:ascii="Arial" w:eastAsia="Times New Roman" w:hAnsi="Arial" w:cs="Arial"/>
          <w:i/>
          <w:iCs/>
          <w:color w:val="000000"/>
        </w:rPr>
        <w:t>(Mo</w:t>
      </w:r>
      <w:r w:rsidR="002551FC">
        <w:rPr>
          <w:rFonts w:ascii="Arial" w:eastAsia="Times New Roman" w:hAnsi="Arial" w:cs="Arial"/>
          <w:i/>
          <w:iCs/>
          <w:color w:val="000000"/>
        </w:rPr>
        <w:t>u</w:t>
      </w:r>
      <w:r w:rsidR="00BA4363" w:rsidRPr="00BA4363">
        <w:rPr>
          <w:rFonts w:ascii="Arial" w:eastAsia="Times New Roman" w:hAnsi="Arial" w:cs="Arial"/>
          <w:i/>
          <w:iCs/>
          <w:color w:val="000000"/>
        </w:rPr>
        <w:t>rona – Minaa – Som</w:t>
      </w:r>
      <w:r w:rsidR="002551FC">
        <w:rPr>
          <w:rFonts w:ascii="Arial" w:eastAsia="Times New Roman" w:hAnsi="Arial" w:cs="Arial"/>
          <w:i/>
          <w:iCs/>
          <w:color w:val="000000"/>
        </w:rPr>
        <w:t>u</w:t>
      </w:r>
      <w:r w:rsidR="00BA4363" w:rsidRPr="00BA4363">
        <w:rPr>
          <w:rFonts w:ascii="Arial" w:eastAsia="Times New Roman" w:hAnsi="Arial" w:cs="Arial"/>
          <w:i/>
          <w:iCs/>
          <w:color w:val="000000"/>
        </w:rPr>
        <w:t>od)</w:t>
      </w:r>
      <w:r w:rsidR="001804FD">
        <w:rPr>
          <w:rFonts w:ascii="Arial" w:eastAsia="Times New Roman" w:hAnsi="Arial" w:cs="Arial"/>
          <w:i/>
          <w:iCs/>
          <w:color w:val="000000"/>
        </w:rPr>
        <w:t>, but I think</w:t>
      </w:r>
      <w:r w:rsidR="004E48BF">
        <w:rPr>
          <w:rFonts w:ascii="Arial" w:eastAsia="Times New Roman" w:hAnsi="Arial" w:cs="Arial"/>
          <w:i/>
          <w:iCs/>
          <w:color w:val="000000"/>
        </w:rPr>
        <w:t xml:space="preserve"> to</w:t>
      </w:r>
      <w:r w:rsidR="001804FD">
        <w:rPr>
          <w:rFonts w:ascii="Arial" w:eastAsia="Times New Roman" w:hAnsi="Arial" w:cs="Arial"/>
          <w:i/>
          <w:iCs/>
          <w:color w:val="000000"/>
        </w:rPr>
        <w:t xml:space="preserve"> form an Arab c</w:t>
      </w:r>
      <w:r w:rsidR="00BA4363" w:rsidRPr="00BA4363">
        <w:rPr>
          <w:rFonts w:ascii="Arial" w:eastAsia="Times New Roman" w:hAnsi="Arial" w:cs="Arial"/>
          <w:i/>
          <w:iCs/>
          <w:color w:val="000000"/>
        </w:rPr>
        <w:t>ultural perspective (Mo</w:t>
      </w:r>
      <w:r w:rsidR="002551FC">
        <w:rPr>
          <w:rFonts w:ascii="Arial" w:eastAsia="Times New Roman" w:hAnsi="Arial" w:cs="Arial"/>
          <w:i/>
          <w:iCs/>
          <w:color w:val="000000"/>
        </w:rPr>
        <w:t>u</w:t>
      </w:r>
      <w:r w:rsidR="00BA4363" w:rsidRPr="00BA4363">
        <w:rPr>
          <w:rFonts w:ascii="Arial" w:eastAsia="Times New Roman" w:hAnsi="Arial" w:cs="Arial"/>
          <w:i/>
          <w:iCs/>
          <w:color w:val="000000"/>
        </w:rPr>
        <w:t xml:space="preserve">rona) might be the closest concept in reflecting community response to disasters with their own capacities. Resilience is a principal oriented around the community. </w:t>
      </w:r>
      <w:r w:rsidR="0014483A" w:rsidRPr="00BA4363">
        <w:rPr>
          <w:rFonts w:ascii="Arial" w:eastAsia="Times New Roman" w:hAnsi="Arial" w:cs="Arial"/>
          <w:i/>
          <w:iCs/>
          <w:color w:val="000000"/>
        </w:rPr>
        <w:t>Whether</w:t>
      </w:r>
      <w:r w:rsidR="00BA4363" w:rsidRPr="00BA4363">
        <w:rPr>
          <w:rFonts w:ascii="Arial" w:eastAsia="Times New Roman" w:hAnsi="Arial" w:cs="Arial"/>
          <w:i/>
          <w:iCs/>
          <w:color w:val="000000"/>
        </w:rPr>
        <w:t xml:space="preserve"> it’s a local community or operational community. At the level of operational or institutional community, the institution shall be able to stand against the changes caused by disaster risk. The more neutral and impartial the institution is the more resilient to be. But if it </w:t>
      </w:r>
      <w:r w:rsidR="00B43680">
        <w:rPr>
          <w:rFonts w:ascii="Arial" w:eastAsia="Times New Roman" w:hAnsi="Arial" w:cs="Arial"/>
          <w:i/>
          <w:iCs/>
          <w:color w:val="000000"/>
        </w:rPr>
        <w:t xml:space="preserve">is </w:t>
      </w:r>
      <w:r w:rsidR="00BA4363" w:rsidRPr="00BA4363">
        <w:rPr>
          <w:rFonts w:ascii="Arial" w:eastAsia="Times New Roman" w:hAnsi="Arial" w:cs="Arial"/>
          <w:i/>
          <w:iCs/>
          <w:color w:val="000000"/>
        </w:rPr>
        <w:t>driven by a political mandate or support a political, religious or sectorial party it will be fragile to be carried away with. At the level of local co</w:t>
      </w:r>
      <w:r w:rsidR="00692E81">
        <w:rPr>
          <w:rFonts w:ascii="Arial" w:eastAsia="Times New Roman" w:hAnsi="Arial" w:cs="Arial"/>
          <w:i/>
          <w:iCs/>
          <w:color w:val="000000"/>
        </w:rPr>
        <w:t>mmunities, for example in Yemen</w:t>
      </w:r>
      <w:r w:rsidR="003D48C3">
        <w:rPr>
          <w:rFonts w:ascii="Arial" w:eastAsia="Times New Roman" w:hAnsi="Arial" w:cs="Arial"/>
          <w:i/>
          <w:iCs/>
          <w:color w:val="000000"/>
        </w:rPr>
        <w:t>,</w:t>
      </w:r>
      <w:r w:rsidR="00BA4363" w:rsidRPr="00BA4363">
        <w:rPr>
          <w:rFonts w:ascii="Arial" w:eastAsia="Times New Roman" w:hAnsi="Arial" w:cs="Arial"/>
          <w:i/>
          <w:iCs/>
          <w:color w:val="000000"/>
        </w:rPr>
        <w:t xml:space="preserve"> we had historical ethical conflict (civil violence), but we remained to be a resilient community. We were on protracted displacement for two months and only required shelter. Other than that, all means of survival were available with us (food, cattle, etc…) and welcomed by hosting communities, sharing our resources without the need for humanitarian aid</w:t>
      </w:r>
      <w:r>
        <w:rPr>
          <w:rFonts w:ascii="Arial" w:eastAsia="Times New Roman" w:hAnsi="Arial" w:cs="Arial"/>
          <w:i/>
          <w:iCs/>
          <w:color w:val="000000"/>
        </w:rPr>
        <w:t>”</w:t>
      </w:r>
      <w:r w:rsidR="00BB5F4B">
        <w:rPr>
          <w:rFonts w:ascii="Arial" w:eastAsia="Times New Roman" w:hAnsi="Arial" w:cs="Arial"/>
          <w:i/>
          <w:iCs/>
          <w:color w:val="000000"/>
        </w:rPr>
        <w:t xml:space="preserve"> (R09-IRA-YRC)</w:t>
      </w:r>
      <w:r w:rsidR="00BA4363" w:rsidRPr="00BA4363">
        <w:rPr>
          <w:rFonts w:ascii="Arial" w:eastAsia="Times New Roman" w:hAnsi="Arial" w:cs="Arial"/>
          <w:i/>
          <w:iCs/>
          <w:color w:val="000000"/>
        </w:rPr>
        <w:t xml:space="preserve">. </w:t>
      </w:r>
    </w:p>
    <w:p w14:paraId="78DE3A3F" w14:textId="50ED8A24" w:rsidR="00884F69" w:rsidRDefault="002551FC" w:rsidP="00F73EC7">
      <w:pPr>
        <w:spacing w:line="360" w:lineRule="auto"/>
        <w:ind w:right="584"/>
        <w:rPr>
          <w:rFonts w:ascii="Arial" w:eastAsia="Times New Roman" w:hAnsi="Arial" w:cs="Arial"/>
          <w:color w:val="000000"/>
        </w:rPr>
      </w:pPr>
      <w:r w:rsidRPr="002551FC">
        <w:rPr>
          <w:rFonts w:ascii="Arial" w:eastAsia="Times New Roman" w:hAnsi="Arial" w:cs="Arial"/>
          <w:color w:val="000000"/>
        </w:rPr>
        <w:t xml:space="preserve">While the perception above was generally agreed by different representatives from Arab countries, </w:t>
      </w:r>
      <w:r>
        <w:rPr>
          <w:rFonts w:ascii="Arial" w:eastAsia="Times New Roman" w:hAnsi="Arial" w:cs="Arial"/>
          <w:color w:val="000000"/>
        </w:rPr>
        <w:t>this contradicts with the opinion</w:t>
      </w:r>
      <w:r w:rsidR="00F73EC7">
        <w:rPr>
          <w:rFonts w:ascii="Arial" w:eastAsia="Times New Roman" w:hAnsi="Arial" w:cs="Arial"/>
          <w:color w:val="000000"/>
        </w:rPr>
        <w:t xml:space="preserve"> raised by the representative from </w:t>
      </w:r>
      <w:r w:rsidR="00F73EC7" w:rsidRPr="00F73EC7">
        <w:rPr>
          <w:rFonts w:ascii="Arial" w:eastAsia="Times New Roman" w:hAnsi="Arial" w:cs="Arial"/>
          <w:color w:val="000000"/>
        </w:rPr>
        <w:t>An-Najah National University</w:t>
      </w:r>
      <w:r w:rsidR="00F73EC7">
        <w:rPr>
          <w:rFonts w:ascii="Arial" w:eastAsia="Times New Roman" w:hAnsi="Arial" w:cs="Arial"/>
          <w:color w:val="000000"/>
        </w:rPr>
        <w:t xml:space="preserve"> in Nablus, P</w:t>
      </w:r>
      <w:r w:rsidR="00884F69">
        <w:rPr>
          <w:rFonts w:ascii="Arial" w:eastAsia="Times New Roman" w:hAnsi="Arial" w:cs="Arial"/>
          <w:color w:val="000000"/>
        </w:rPr>
        <w:t xml:space="preserve">alestine who reflects on the use of resilience and DRR terminologies from his experience as an expert in conducting Arab cities resilience assessments for 12 cities. </w:t>
      </w:r>
    </w:p>
    <w:p w14:paraId="1B8C79F2" w14:textId="4B7F1A5A" w:rsidR="00C7663E" w:rsidRDefault="00CF652F" w:rsidP="00AB7F78">
      <w:pPr>
        <w:spacing w:line="360" w:lineRule="auto"/>
        <w:ind w:left="720" w:right="584"/>
        <w:rPr>
          <w:rFonts w:ascii="Arial" w:eastAsia="Times New Roman" w:hAnsi="Arial" w:cs="Arial"/>
          <w:i/>
          <w:iCs/>
          <w:color w:val="000000"/>
        </w:rPr>
      </w:pPr>
      <w:r>
        <w:rPr>
          <w:rFonts w:ascii="Arial" w:eastAsia="Times New Roman" w:hAnsi="Arial" w:cs="Arial"/>
          <w:i/>
          <w:iCs/>
          <w:color w:val="000000"/>
        </w:rPr>
        <w:t>“</w:t>
      </w:r>
      <w:r w:rsidR="00884F69" w:rsidRPr="00884F69">
        <w:rPr>
          <w:rFonts w:ascii="Arial" w:eastAsia="Times New Roman" w:hAnsi="Arial" w:cs="Arial"/>
          <w:i/>
          <w:iCs/>
          <w:color w:val="000000"/>
        </w:rPr>
        <w:t>In the Arab S</w:t>
      </w:r>
      <w:r w:rsidR="00884F69">
        <w:rPr>
          <w:rFonts w:ascii="Arial" w:eastAsia="Times New Roman" w:hAnsi="Arial" w:cs="Arial"/>
          <w:i/>
          <w:iCs/>
          <w:color w:val="000000"/>
        </w:rPr>
        <w:t>tates, we have to stick to the i</w:t>
      </w:r>
      <w:r w:rsidR="00884F69" w:rsidRPr="00884F69">
        <w:rPr>
          <w:rFonts w:ascii="Arial" w:eastAsia="Times New Roman" w:hAnsi="Arial" w:cs="Arial"/>
          <w:i/>
          <w:iCs/>
          <w:color w:val="000000"/>
        </w:rPr>
        <w:t xml:space="preserve">nternational terminologies agreed on Resilience </w:t>
      </w:r>
      <w:r w:rsidR="00884F69">
        <w:rPr>
          <w:rFonts w:ascii="Arial" w:eastAsia="Times New Roman" w:hAnsi="Arial" w:cs="Arial"/>
          <w:i/>
          <w:iCs/>
          <w:color w:val="000000"/>
        </w:rPr>
        <w:t xml:space="preserve">as </w:t>
      </w:r>
      <w:r w:rsidR="00884F69" w:rsidRPr="00884F69">
        <w:rPr>
          <w:rFonts w:ascii="Arial" w:eastAsia="Times New Roman" w:hAnsi="Arial" w:cs="Arial"/>
          <w:i/>
          <w:iCs/>
          <w:color w:val="000000"/>
        </w:rPr>
        <w:t>(Somo</w:t>
      </w:r>
      <w:r w:rsidR="00884F69">
        <w:rPr>
          <w:rFonts w:ascii="Arial" w:eastAsia="Times New Roman" w:hAnsi="Arial" w:cs="Arial"/>
          <w:i/>
          <w:iCs/>
          <w:color w:val="000000"/>
        </w:rPr>
        <w:t>ud), b</w:t>
      </w:r>
      <w:r w:rsidR="00884F69" w:rsidRPr="00884F69">
        <w:rPr>
          <w:rFonts w:ascii="Arial" w:eastAsia="Times New Roman" w:hAnsi="Arial" w:cs="Arial"/>
          <w:i/>
          <w:iCs/>
          <w:color w:val="000000"/>
        </w:rPr>
        <w:t>ecause in some questions</w:t>
      </w:r>
      <w:r w:rsidR="00884F69">
        <w:rPr>
          <w:rFonts w:ascii="Arial" w:eastAsia="Times New Roman" w:hAnsi="Arial" w:cs="Arial"/>
          <w:i/>
          <w:iCs/>
          <w:color w:val="000000"/>
        </w:rPr>
        <w:t xml:space="preserve"> in the </w:t>
      </w:r>
      <w:r w:rsidR="00884F69">
        <w:rPr>
          <w:rFonts w:ascii="Arial" w:eastAsia="Times New Roman" w:hAnsi="Arial" w:cs="Arial"/>
          <w:i/>
          <w:iCs/>
          <w:color w:val="000000"/>
        </w:rPr>
        <w:lastRenderedPageBreak/>
        <w:t>Disaster Resilience Scorecard the word</w:t>
      </w:r>
      <w:r w:rsidR="00884F69" w:rsidRPr="00884F69">
        <w:rPr>
          <w:rFonts w:ascii="Arial" w:eastAsia="Times New Roman" w:hAnsi="Arial" w:cs="Arial"/>
          <w:i/>
          <w:iCs/>
          <w:color w:val="000000"/>
        </w:rPr>
        <w:t xml:space="preserve"> resilience (Somo</w:t>
      </w:r>
      <w:r w:rsidR="00884F69">
        <w:rPr>
          <w:rFonts w:ascii="Arial" w:eastAsia="Times New Roman" w:hAnsi="Arial" w:cs="Arial"/>
          <w:i/>
          <w:iCs/>
          <w:color w:val="000000"/>
        </w:rPr>
        <w:t>u</w:t>
      </w:r>
      <w:r w:rsidR="00884F69" w:rsidRPr="00884F69">
        <w:rPr>
          <w:rFonts w:ascii="Arial" w:eastAsia="Times New Roman" w:hAnsi="Arial" w:cs="Arial"/>
          <w:i/>
          <w:iCs/>
          <w:color w:val="000000"/>
        </w:rPr>
        <w:t xml:space="preserve">d) and vulnerability (Hashasha) come together, </w:t>
      </w:r>
      <w:r w:rsidR="00D973CB">
        <w:rPr>
          <w:rFonts w:ascii="Arial" w:eastAsia="Times New Roman" w:hAnsi="Arial" w:cs="Arial"/>
          <w:i/>
          <w:iCs/>
          <w:color w:val="000000"/>
        </w:rPr>
        <w:t>while emergency (Tawarie</w:t>
      </w:r>
      <w:r w:rsidR="00884F69" w:rsidRPr="00884F69">
        <w:rPr>
          <w:rFonts w:ascii="Arial" w:eastAsia="Times New Roman" w:hAnsi="Arial" w:cs="Arial"/>
          <w:i/>
          <w:iCs/>
          <w:color w:val="000000"/>
        </w:rPr>
        <w:t xml:space="preserve">) and contingency (Ihtirazy) </w:t>
      </w:r>
      <w:r w:rsidR="00D973CB">
        <w:rPr>
          <w:rFonts w:ascii="Arial" w:eastAsia="Times New Roman" w:hAnsi="Arial" w:cs="Arial"/>
          <w:i/>
          <w:iCs/>
          <w:color w:val="000000"/>
        </w:rPr>
        <w:t xml:space="preserve">may also be used </w:t>
      </w:r>
      <w:r w:rsidR="00D973CB" w:rsidRPr="00D973CB">
        <w:rPr>
          <w:rFonts w:ascii="Arial" w:eastAsia="Times New Roman" w:hAnsi="Arial" w:cs="Arial"/>
          <w:i/>
          <w:iCs/>
          <w:color w:val="000000"/>
        </w:rPr>
        <w:t>simultaneously</w:t>
      </w:r>
      <w:r w:rsidR="00D973CB">
        <w:rPr>
          <w:rFonts w:ascii="Arial" w:eastAsia="Times New Roman" w:hAnsi="Arial" w:cs="Arial"/>
          <w:i/>
          <w:iCs/>
          <w:color w:val="000000"/>
        </w:rPr>
        <w:t xml:space="preserve">, </w:t>
      </w:r>
      <w:r w:rsidR="00884F69" w:rsidRPr="00884F69">
        <w:rPr>
          <w:rFonts w:ascii="Arial" w:eastAsia="Times New Roman" w:hAnsi="Arial" w:cs="Arial"/>
          <w:i/>
          <w:iCs/>
          <w:color w:val="000000"/>
        </w:rPr>
        <w:t xml:space="preserve">because the structure </w:t>
      </w:r>
      <w:r w:rsidR="00D973CB">
        <w:rPr>
          <w:rFonts w:ascii="Arial" w:eastAsia="Times New Roman" w:hAnsi="Arial" w:cs="Arial"/>
          <w:i/>
          <w:iCs/>
          <w:color w:val="000000"/>
        </w:rPr>
        <w:t>of words and expressions in</w:t>
      </w:r>
      <w:r w:rsidR="00884F69" w:rsidRPr="00884F69">
        <w:rPr>
          <w:rFonts w:ascii="Arial" w:eastAsia="Times New Roman" w:hAnsi="Arial" w:cs="Arial"/>
          <w:i/>
          <w:iCs/>
          <w:color w:val="000000"/>
        </w:rPr>
        <w:t xml:space="preserve"> Arabic language differ from other languages</w:t>
      </w:r>
      <w:r>
        <w:rPr>
          <w:rFonts w:ascii="Arial" w:eastAsia="Times New Roman" w:hAnsi="Arial" w:cs="Arial"/>
          <w:i/>
          <w:iCs/>
          <w:color w:val="000000"/>
        </w:rPr>
        <w:t>” (</w:t>
      </w:r>
      <w:r w:rsidRPr="00CF652F">
        <w:rPr>
          <w:rFonts w:ascii="Arial" w:eastAsia="Times New Roman" w:hAnsi="Arial" w:cs="Arial"/>
          <w:i/>
          <w:iCs/>
          <w:color w:val="000000"/>
        </w:rPr>
        <w:t>R27-E&amp;R-ANU</w:t>
      </w:r>
      <w:r w:rsidR="00957A83">
        <w:rPr>
          <w:rFonts w:ascii="Arial" w:eastAsia="Times New Roman" w:hAnsi="Arial" w:cs="Arial"/>
          <w:i/>
          <w:iCs/>
          <w:color w:val="000000"/>
        </w:rPr>
        <w:t>)</w:t>
      </w:r>
      <w:r w:rsidR="002E18F3">
        <w:rPr>
          <w:rFonts w:ascii="Arial" w:eastAsia="Times New Roman" w:hAnsi="Arial" w:cs="Arial"/>
          <w:i/>
          <w:iCs/>
          <w:color w:val="000000"/>
        </w:rPr>
        <w:t>.</w:t>
      </w:r>
    </w:p>
    <w:p w14:paraId="5D717897" w14:textId="56E8E187" w:rsidR="00A56298" w:rsidRDefault="00A56298" w:rsidP="000D5A53">
      <w:pPr>
        <w:spacing w:before="240" w:line="360" w:lineRule="auto"/>
        <w:rPr>
          <w:rFonts w:ascii="Arial" w:eastAsia="Times New Roman" w:hAnsi="Arial" w:cs="Arial"/>
          <w:color w:val="000000"/>
        </w:rPr>
      </w:pPr>
      <w:r>
        <w:rPr>
          <w:rFonts w:ascii="Arial" w:eastAsia="Times New Roman" w:hAnsi="Arial" w:cs="Arial"/>
          <w:color w:val="000000"/>
        </w:rPr>
        <w:t>Before moving to the next step of quantitative data analysis, supporting the finding outlined here</w:t>
      </w:r>
      <w:r w:rsidR="000D5A53">
        <w:rPr>
          <w:rFonts w:ascii="Arial" w:eastAsia="Times New Roman" w:hAnsi="Arial" w:cs="Arial"/>
          <w:color w:val="000000"/>
        </w:rPr>
        <w:t>,</w:t>
      </w:r>
      <w:r>
        <w:rPr>
          <w:rFonts w:ascii="Arial" w:eastAsia="Times New Roman" w:hAnsi="Arial" w:cs="Arial"/>
          <w:color w:val="000000"/>
        </w:rPr>
        <w:t xml:space="preserve"> evidence from qualitative data findings is important not to overlook resilience ‘cross-scale dynamics’</w:t>
      </w:r>
      <w:r w:rsidRPr="00C27879">
        <w:t xml:space="preserve"> </w:t>
      </w:r>
      <w:r w:rsidRPr="00C27879">
        <w:rPr>
          <w:rFonts w:ascii="Arial" w:eastAsia="Times New Roman" w:hAnsi="Arial" w:cs="Arial"/>
          <w:color w:val="000000"/>
        </w:rPr>
        <w:t>(Holling 1978), complexity theory</w:t>
      </w:r>
      <w:r>
        <w:rPr>
          <w:rFonts w:ascii="Arial" w:eastAsia="Times New Roman" w:hAnsi="Arial" w:cs="Arial"/>
          <w:color w:val="000000"/>
        </w:rPr>
        <w:t xml:space="preserve"> </w:t>
      </w:r>
      <w:r w:rsidRPr="00C27879">
        <w:rPr>
          <w:rFonts w:ascii="Arial" w:eastAsia="Times New Roman" w:hAnsi="Arial" w:cs="Arial"/>
          <w:color w:val="000000"/>
        </w:rPr>
        <w:t>(Gunderson &amp; Holling 2002), soft</w:t>
      </w:r>
      <w:r>
        <w:rPr>
          <w:rFonts w:ascii="Arial" w:eastAsia="Times New Roman" w:hAnsi="Arial" w:cs="Arial"/>
          <w:color w:val="000000"/>
        </w:rPr>
        <w:t xml:space="preserve"> </w:t>
      </w:r>
      <w:r w:rsidRPr="00C27879">
        <w:rPr>
          <w:rFonts w:ascii="Arial" w:eastAsia="Times New Roman" w:hAnsi="Arial" w:cs="Arial"/>
          <w:color w:val="000000"/>
        </w:rPr>
        <w:t>systems methodology</w:t>
      </w:r>
      <w:r>
        <w:rPr>
          <w:rFonts w:ascii="Arial" w:eastAsia="Times New Roman" w:hAnsi="Arial" w:cs="Arial"/>
          <w:color w:val="000000"/>
        </w:rPr>
        <w:t xml:space="preserve"> </w:t>
      </w:r>
      <w:r w:rsidRPr="00C27879">
        <w:rPr>
          <w:rFonts w:ascii="Arial" w:eastAsia="Times New Roman" w:hAnsi="Arial" w:cs="Arial"/>
          <w:color w:val="000000"/>
        </w:rPr>
        <w:t>(Checkland 1981), as well as participatory approaches to</w:t>
      </w:r>
      <w:r>
        <w:rPr>
          <w:rFonts w:ascii="Arial" w:eastAsia="Times New Roman" w:hAnsi="Arial" w:cs="Arial"/>
          <w:color w:val="000000"/>
        </w:rPr>
        <w:t xml:space="preserve"> </w:t>
      </w:r>
      <w:r w:rsidRPr="00C27879">
        <w:rPr>
          <w:rFonts w:ascii="Arial" w:eastAsia="Times New Roman" w:hAnsi="Arial" w:cs="Arial"/>
          <w:color w:val="000000"/>
        </w:rPr>
        <w:t>learn and act (Pretty 1995)</w:t>
      </w:r>
      <w:r>
        <w:rPr>
          <w:rFonts w:ascii="Arial" w:eastAsia="Times New Roman" w:hAnsi="Arial" w:cs="Arial"/>
          <w:color w:val="000000"/>
        </w:rPr>
        <w:t xml:space="preserve">, </w:t>
      </w:r>
      <w:r w:rsidRPr="00C27879">
        <w:rPr>
          <w:rFonts w:ascii="Arial" w:eastAsia="Times New Roman" w:hAnsi="Arial" w:cs="Arial"/>
          <w:color w:val="000000"/>
        </w:rPr>
        <w:t>shaped by</w:t>
      </w:r>
      <w:r>
        <w:rPr>
          <w:rFonts w:ascii="Arial" w:eastAsia="Times New Roman" w:hAnsi="Arial" w:cs="Arial"/>
          <w:color w:val="000000"/>
        </w:rPr>
        <w:t xml:space="preserve"> </w:t>
      </w:r>
      <w:r w:rsidRPr="00C27879">
        <w:rPr>
          <w:rFonts w:ascii="Arial" w:eastAsia="Times New Roman" w:hAnsi="Arial" w:cs="Arial"/>
          <w:color w:val="000000"/>
        </w:rPr>
        <w:t xml:space="preserve">many different processes </w:t>
      </w:r>
      <w:r>
        <w:rPr>
          <w:rFonts w:ascii="Arial" w:eastAsia="Times New Roman" w:hAnsi="Arial" w:cs="Arial"/>
          <w:color w:val="000000"/>
        </w:rPr>
        <w:t>and</w:t>
      </w:r>
      <w:r w:rsidRPr="00C27879">
        <w:rPr>
          <w:rFonts w:ascii="Arial" w:eastAsia="Times New Roman" w:hAnsi="Arial" w:cs="Arial"/>
          <w:color w:val="000000"/>
        </w:rPr>
        <w:t xml:space="preserve"> the larger context in</w:t>
      </w:r>
      <w:r>
        <w:rPr>
          <w:rFonts w:ascii="Arial" w:eastAsia="Times New Roman" w:hAnsi="Arial" w:cs="Arial"/>
          <w:color w:val="000000"/>
        </w:rPr>
        <w:t xml:space="preserve"> </w:t>
      </w:r>
      <w:r w:rsidRPr="00C27879">
        <w:rPr>
          <w:rFonts w:ascii="Arial" w:eastAsia="Times New Roman" w:hAnsi="Arial" w:cs="Arial"/>
          <w:color w:val="000000"/>
        </w:rPr>
        <w:t xml:space="preserve">which a system is embedded (Cited in Quinlan et al,2016). </w:t>
      </w:r>
      <w:r>
        <w:rPr>
          <w:rFonts w:ascii="Arial" w:eastAsia="Times New Roman" w:hAnsi="Arial" w:cs="Arial"/>
          <w:color w:val="000000"/>
        </w:rPr>
        <w:t xml:space="preserve">Accordingly, </w:t>
      </w:r>
      <w:r w:rsidRPr="00A5259D">
        <w:rPr>
          <w:rFonts w:ascii="Arial" w:eastAsia="Times New Roman" w:hAnsi="Arial" w:cs="Arial"/>
          <w:color w:val="000000"/>
        </w:rPr>
        <w:t xml:space="preserve">the </w:t>
      </w:r>
      <w:r w:rsidR="00367373" w:rsidRPr="00367373">
        <w:rPr>
          <w:rFonts w:ascii="Arial" w:eastAsia="Times New Roman" w:hAnsi="Arial" w:cs="Arial"/>
          <w:color w:val="000000"/>
        </w:rPr>
        <w:t>UNDRR</w:t>
      </w:r>
      <w:r w:rsidRPr="00A5259D">
        <w:rPr>
          <w:rFonts w:ascii="Arial" w:eastAsia="Times New Roman" w:hAnsi="Arial" w:cs="Arial"/>
          <w:color w:val="000000"/>
        </w:rPr>
        <w:t xml:space="preserve"> Regional approach of raising awar</w:t>
      </w:r>
      <w:r>
        <w:rPr>
          <w:rFonts w:ascii="Arial" w:eastAsia="Times New Roman" w:hAnsi="Arial" w:cs="Arial"/>
          <w:color w:val="000000"/>
        </w:rPr>
        <w:t>e</w:t>
      </w:r>
      <w:r w:rsidRPr="00A5259D">
        <w:rPr>
          <w:rFonts w:ascii="Arial" w:eastAsia="Times New Roman" w:hAnsi="Arial" w:cs="Arial"/>
          <w:color w:val="000000"/>
        </w:rPr>
        <w:t xml:space="preserve">ness about resilience via the ‘Making Cities Resilient Campaign’ was traced investigating the resilience assessment </w:t>
      </w:r>
      <w:r w:rsidR="000D5A53">
        <w:rPr>
          <w:rFonts w:ascii="Arial" w:eastAsia="Times New Roman" w:hAnsi="Arial" w:cs="Arial"/>
          <w:color w:val="000000"/>
        </w:rPr>
        <w:t>soft system and participatory</w:t>
      </w:r>
      <w:r w:rsidRPr="00A5259D">
        <w:rPr>
          <w:rFonts w:ascii="Arial" w:eastAsia="Times New Roman" w:hAnsi="Arial" w:cs="Arial"/>
          <w:color w:val="000000"/>
        </w:rPr>
        <w:t xml:space="preserve"> approach. </w:t>
      </w:r>
      <w:r>
        <w:rPr>
          <w:rFonts w:ascii="Arial" w:eastAsia="Times New Roman" w:hAnsi="Arial" w:cs="Arial"/>
          <w:color w:val="000000"/>
        </w:rPr>
        <w:t>Here, a common understanding of resilience between all DRR stakeholders is essential to build coherence and maintain sustainable development, as indicated by the representative from the Yemen Red Crescent below:</w:t>
      </w:r>
    </w:p>
    <w:p w14:paraId="652C1B02" w14:textId="166B5D8C" w:rsidR="00A56298" w:rsidRPr="00840188" w:rsidRDefault="00A56298" w:rsidP="000D5A53">
      <w:pPr>
        <w:spacing w:line="360" w:lineRule="auto"/>
        <w:ind w:left="720" w:right="584"/>
        <w:rPr>
          <w:rFonts w:ascii="Arial" w:eastAsia="Times New Roman" w:hAnsi="Arial" w:cs="Arial"/>
          <w:i/>
          <w:iCs/>
          <w:color w:val="000000"/>
        </w:rPr>
      </w:pPr>
      <w:r>
        <w:rPr>
          <w:rFonts w:ascii="Arial" w:eastAsia="Times New Roman" w:hAnsi="Arial" w:cs="Arial"/>
          <w:i/>
          <w:iCs/>
          <w:color w:val="000000"/>
        </w:rPr>
        <w:t>“</w:t>
      </w:r>
      <w:r w:rsidRPr="00840188">
        <w:rPr>
          <w:rFonts w:ascii="Arial" w:eastAsia="Times New Roman" w:hAnsi="Arial" w:cs="Arial"/>
          <w:i/>
          <w:iCs/>
          <w:color w:val="000000"/>
        </w:rPr>
        <w:t>Resilience understand</w:t>
      </w:r>
      <w:r>
        <w:rPr>
          <w:rFonts w:ascii="Arial" w:eastAsia="Times New Roman" w:hAnsi="Arial" w:cs="Arial"/>
          <w:i/>
          <w:iCs/>
          <w:color w:val="000000"/>
        </w:rPr>
        <w:t xml:space="preserve">ing as a concept </w:t>
      </w:r>
      <w:r w:rsidR="000D5A53">
        <w:rPr>
          <w:rFonts w:ascii="Arial" w:eastAsia="Times New Roman" w:hAnsi="Arial" w:cs="Arial"/>
          <w:i/>
          <w:iCs/>
          <w:color w:val="000000"/>
        </w:rPr>
        <w:t xml:space="preserve">that </w:t>
      </w:r>
      <w:r>
        <w:rPr>
          <w:rFonts w:ascii="Arial" w:eastAsia="Times New Roman" w:hAnsi="Arial" w:cs="Arial"/>
          <w:i/>
          <w:iCs/>
          <w:color w:val="000000"/>
        </w:rPr>
        <w:t>has to start f</w:t>
      </w:r>
      <w:r w:rsidRPr="00840188">
        <w:rPr>
          <w:rFonts w:ascii="Arial" w:eastAsia="Times New Roman" w:hAnsi="Arial" w:cs="Arial"/>
          <w:i/>
          <w:iCs/>
          <w:color w:val="000000"/>
        </w:rPr>
        <w:t>r</w:t>
      </w:r>
      <w:r>
        <w:rPr>
          <w:rFonts w:ascii="Arial" w:eastAsia="Times New Roman" w:hAnsi="Arial" w:cs="Arial"/>
          <w:i/>
          <w:iCs/>
          <w:color w:val="000000"/>
        </w:rPr>
        <w:t>o</w:t>
      </w:r>
      <w:r w:rsidRPr="00840188">
        <w:rPr>
          <w:rFonts w:ascii="Arial" w:eastAsia="Times New Roman" w:hAnsi="Arial" w:cs="Arial"/>
          <w:i/>
          <w:iCs/>
          <w:color w:val="000000"/>
        </w:rPr>
        <w:t>m individuals to small facilities to communities, societies</w:t>
      </w:r>
      <w:r>
        <w:rPr>
          <w:rFonts w:ascii="Arial" w:eastAsia="Times New Roman" w:hAnsi="Arial" w:cs="Arial"/>
          <w:i/>
          <w:iCs/>
          <w:color w:val="000000"/>
        </w:rPr>
        <w:t>,</w:t>
      </w:r>
      <w:r w:rsidRPr="00840188">
        <w:rPr>
          <w:rFonts w:ascii="Arial" w:eastAsia="Times New Roman" w:hAnsi="Arial" w:cs="Arial"/>
          <w:i/>
          <w:iCs/>
          <w:color w:val="000000"/>
        </w:rPr>
        <w:t xml:space="preserve"> and institutional structure and national structure</w:t>
      </w:r>
      <w:r w:rsidR="000D5A53">
        <w:rPr>
          <w:rFonts w:ascii="Arial" w:eastAsia="Times New Roman" w:hAnsi="Arial" w:cs="Arial"/>
          <w:i/>
          <w:iCs/>
          <w:color w:val="000000"/>
        </w:rPr>
        <w:t>,</w:t>
      </w:r>
      <w:r w:rsidRPr="00840188">
        <w:rPr>
          <w:rFonts w:ascii="Arial" w:eastAsia="Times New Roman" w:hAnsi="Arial" w:cs="Arial"/>
          <w:i/>
          <w:iCs/>
          <w:color w:val="000000"/>
        </w:rPr>
        <w:t xml:space="preserve"> all working around a shared contingency plan, vision and mission, even in rich countries as risks might be beyond those capacities and have its balance interrupted</w:t>
      </w:r>
      <w:r>
        <w:rPr>
          <w:rFonts w:ascii="Arial" w:eastAsia="Times New Roman" w:hAnsi="Arial" w:cs="Arial"/>
          <w:i/>
          <w:iCs/>
          <w:color w:val="000000"/>
        </w:rPr>
        <w:t>” (</w:t>
      </w:r>
      <w:r w:rsidRPr="00840188">
        <w:rPr>
          <w:rFonts w:ascii="Arial" w:eastAsia="Times New Roman" w:hAnsi="Arial" w:cs="Arial"/>
          <w:i/>
          <w:iCs/>
          <w:color w:val="000000"/>
        </w:rPr>
        <w:t>R08-IRA-YRC</w:t>
      </w:r>
      <w:r>
        <w:rPr>
          <w:rFonts w:ascii="Arial" w:eastAsia="Times New Roman" w:hAnsi="Arial" w:cs="Arial"/>
          <w:i/>
          <w:iCs/>
          <w:color w:val="000000"/>
        </w:rPr>
        <w:t>)</w:t>
      </w:r>
      <w:r w:rsidRPr="00840188">
        <w:rPr>
          <w:rFonts w:ascii="Arial" w:eastAsia="Times New Roman" w:hAnsi="Arial" w:cs="Arial"/>
          <w:i/>
          <w:iCs/>
          <w:color w:val="000000"/>
        </w:rPr>
        <w:t>.</w:t>
      </w:r>
    </w:p>
    <w:p w14:paraId="0C928E80" w14:textId="6ED56262" w:rsidR="00A56298" w:rsidRPr="001B148C" w:rsidRDefault="00A56298" w:rsidP="000D5A53">
      <w:pPr>
        <w:spacing w:line="360" w:lineRule="auto"/>
        <w:rPr>
          <w:rFonts w:ascii="Arial" w:eastAsia="Times New Roman" w:hAnsi="Arial" w:cs="Arial"/>
          <w:color w:val="000000"/>
        </w:rPr>
      </w:pPr>
      <w:r w:rsidRPr="00A5259D">
        <w:rPr>
          <w:rFonts w:ascii="Arial" w:eastAsia="Times New Roman" w:hAnsi="Arial" w:cs="Arial"/>
          <w:color w:val="000000"/>
        </w:rPr>
        <w:t xml:space="preserve">To better document the mechanisms applied for engaging Regional DRR stakeholders in the MCR campaign, the official list of stakeholders </w:t>
      </w:r>
      <w:r w:rsidR="000D5A53">
        <w:rPr>
          <w:rFonts w:ascii="Arial" w:eastAsia="Times New Roman" w:hAnsi="Arial" w:cs="Arial"/>
          <w:color w:val="000000"/>
        </w:rPr>
        <w:t>in partnership with</w:t>
      </w:r>
      <w:r w:rsidRPr="00A5259D">
        <w:rPr>
          <w:rFonts w:ascii="Arial" w:eastAsia="Times New Roman" w:hAnsi="Arial" w:cs="Arial"/>
          <w:color w:val="000000"/>
        </w:rPr>
        <w:t xml:space="preserve"> the </w:t>
      </w:r>
      <w:r w:rsidR="00367373" w:rsidRPr="00367373">
        <w:rPr>
          <w:rFonts w:ascii="Arial" w:eastAsia="Times New Roman" w:hAnsi="Arial" w:cs="Arial"/>
          <w:color w:val="000000"/>
        </w:rPr>
        <w:t>UNDRR</w:t>
      </w:r>
      <w:r w:rsidRPr="00A5259D">
        <w:rPr>
          <w:rFonts w:ascii="Arial" w:eastAsia="Times New Roman" w:hAnsi="Arial" w:cs="Arial"/>
          <w:color w:val="000000"/>
        </w:rPr>
        <w:t xml:space="preserve"> global office in Geneva was explored as follows: UN-Habitat and other UN agencies, World Bank, United Cit</w:t>
      </w:r>
      <w:r w:rsidR="004817A6">
        <w:rPr>
          <w:rFonts w:ascii="Arial" w:eastAsia="Times New Roman" w:hAnsi="Arial" w:cs="Arial"/>
          <w:color w:val="000000"/>
        </w:rPr>
        <w:t>ies and Local Governments</w:t>
      </w:r>
      <w:r w:rsidRPr="00A5259D">
        <w:rPr>
          <w:rFonts w:ascii="Arial" w:eastAsia="Times New Roman" w:hAnsi="Arial" w:cs="Arial"/>
          <w:color w:val="000000"/>
        </w:rPr>
        <w:t>, CityNet, ICLEI - Local Governments for Sustainability, World Mayors Council on Climate Change, Earthqu</w:t>
      </w:r>
      <w:r w:rsidR="004817A6">
        <w:rPr>
          <w:rFonts w:ascii="Arial" w:eastAsia="Times New Roman" w:hAnsi="Arial" w:cs="Arial"/>
          <w:color w:val="000000"/>
        </w:rPr>
        <w:t>ake Megacities Initiatives</w:t>
      </w:r>
      <w:r w:rsidRPr="00A5259D">
        <w:rPr>
          <w:rFonts w:ascii="Arial" w:eastAsia="Times New Roman" w:hAnsi="Arial" w:cs="Arial"/>
          <w:color w:val="000000"/>
        </w:rPr>
        <w:t>, International Federation of Red Cros</w:t>
      </w:r>
      <w:r w:rsidR="004817A6">
        <w:rPr>
          <w:rFonts w:ascii="Arial" w:eastAsia="Times New Roman" w:hAnsi="Arial" w:cs="Arial"/>
          <w:color w:val="000000"/>
        </w:rPr>
        <w:t>s and Red Cross Societies</w:t>
      </w:r>
      <w:r w:rsidRPr="00A5259D">
        <w:rPr>
          <w:rFonts w:ascii="Arial" w:eastAsia="Times New Roman" w:hAnsi="Arial" w:cs="Arial"/>
          <w:color w:val="000000"/>
        </w:rPr>
        <w:t>, Global Network for Civil Society Organizations for Disaster Risk Reduction, GROOTS International, Huairou Commission.</w:t>
      </w:r>
      <w:r w:rsidR="001B148C">
        <w:rPr>
          <w:rFonts w:ascii="Arial" w:eastAsia="Times New Roman" w:hAnsi="Arial" w:cs="Arial"/>
          <w:color w:val="000000"/>
        </w:rPr>
        <w:t xml:space="preserve"> </w:t>
      </w:r>
      <w:r w:rsidRPr="006001EB">
        <w:rPr>
          <w:rFonts w:ascii="Arial" w:eastAsia="Times New Roman" w:hAnsi="Arial" w:cs="Arial"/>
          <w:color w:val="000000"/>
          <w:lang w:val="en-US"/>
        </w:rPr>
        <w:t xml:space="preserve">The second level of stakeholders </w:t>
      </w:r>
      <w:r w:rsidR="000D5A53">
        <w:rPr>
          <w:rFonts w:ascii="Arial" w:eastAsia="Times New Roman" w:hAnsi="Arial" w:cs="Arial"/>
          <w:color w:val="000000"/>
          <w:lang w:val="en-US"/>
        </w:rPr>
        <w:t>mapping targeted</w:t>
      </w:r>
      <w:r w:rsidRPr="006001EB">
        <w:rPr>
          <w:rFonts w:ascii="Arial" w:eastAsia="Times New Roman" w:hAnsi="Arial" w:cs="Arial"/>
          <w:color w:val="000000"/>
          <w:lang w:val="en-US"/>
        </w:rPr>
        <w:t xml:space="preserve"> </w:t>
      </w:r>
      <w:r w:rsidR="000D5A53">
        <w:rPr>
          <w:rFonts w:ascii="Arial" w:eastAsia="Times New Roman" w:hAnsi="Arial" w:cs="Arial"/>
          <w:color w:val="000000"/>
          <w:lang w:val="en-US"/>
        </w:rPr>
        <w:t xml:space="preserve">city </w:t>
      </w:r>
      <w:r w:rsidR="000D5A53" w:rsidRPr="006001EB">
        <w:rPr>
          <w:rFonts w:ascii="Arial" w:eastAsia="Times New Roman" w:hAnsi="Arial" w:cs="Arial"/>
          <w:color w:val="000000"/>
          <w:lang w:val="en-US"/>
        </w:rPr>
        <w:t xml:space="preserve">mayors and local government officials </w:t>
      </w:r>
      <w:r w:rsidRPr="006001EB">
        <w:rPr>
          <w:rFonts w:ascii="Arial" w:eastAsia="Times New Roman" w:hAnsi="Arial" w:cs="Arial"/>
          <w:color w:val="000000"/>
          <w:lang w:val="en-US"/>
        </w:rPr>
        <w:t xml:space="preserve">who were invited to play a leadership role in the </w:t>
      </w:r>
      <w:r w:rsidR="000D5A53" w:rsidRPr="006001EB">
        <w:rPr>
          <w:rFonts w:ascii="Arial" w:eastAsia="Times New Roman" w:hAnsi="Arial" w:cs="Arial"/>
          <w:color w:val="000000"/>
          <w:lang w:val="en-US"/>
        </w:rPr>
        <w:t xml:space="preserve">campaign as 1) advocates at international </w:t>
      </w:r>
      <w:r w:rsidRPr="006001EB">
        <w:rPr>
          <w:rFonts w:ascii="Arial" w:eastAsia="Times New Roman" w:hAnsi="Arial" w:cs="Arial"/>
          <w:color w:val="000000"/>
          <w:lang w:val="en-US"/>
        </w:rPr>
        <w:t xml:space="preserve">and national levels, 2) </w:t>
      </w:r>
      <w:r w:rsidR="000D5A53" w:rsidRPr="006001EB">
        <w:rPr>
          <w:rFonts w:ascii="Arial" w:eastAsia="Times New Roman" w:hAnsi="Arial" w:cs="Arial"/>
          <w:color w:val="000000"/>
          <w:lang w:val="en-US"/>
        </w:rPr>
        <w:t>in their own cities and nationally, as leader for development and disaster risk reduction implementation at the local level</w:t>
      </w:r>
      <w:r w:rsidRPr="006001EB">
        <w:rPr>
          <w:rFonts w:ascii="Arial" w:eastAsia="Times New Roman" w:hAnsi="Arial" w:cs="Arial"/>
          <w:color w:val="000000"/>
          <w:lang w:val="en-US"/>
        </w:rPr>
        <w:t xml:space="preserve">, 3) </w:t>
      </w:r>
      <w:r w:rsidR="000D5A53" w:rsidRPr="006001EB">
        <w:rPr>
          <w:rFonts w:ascii="Arial" w:eastAsia="Times New Roman" w:hAnsi="Arial" w:cs="Arial"/>
          <w:color w:val="000000"/>
          <w:lang w:val="en-US"/>
        </w:rPr>
        <w:t xml:space="preserve">in pledging for innovation, partnerships and initiatives that will help </w:t>
      </w:r>
      <w:r w:rsidR="000D5A53" w:rsidRPr="006001EB">
        <w:rPr>
          <w:rFonts w:ascii="Arial" w:eastAsia="Times New Roman" w:hAnsi="Arial" w:cs="Arial"/>
          <w:color w:val="000000"/>
          <w:lang w:val="en-US"/>
        </w:rPr>
        <w:lastRenderedPageBreak/>
        <w:t>their cities to become safer, more disaster resilient</w:t>
      </w:r>
      <w:r w:rsidRPr="006001EB">
        <w:rPr>
          <w:rFonts w:ascii="Arial" w:eastAsia="Times New Roman" w:hAnsi="Arial" w:cs="Arial"/>
          <w:color w:val="000000"/>
          <w:lang w:val="en-US"/>
        </w:rPr>
        <w:t xml:space="preserve">. This identification of roles of stakeholders was supported with an online application form for cities and local governments that are interested to sign up on the campaign website, </w:t>
      </w:r>
      <w:r w:rsidR="000D5A53">
        <w:rPr>
          <w:rFonts w:ascii="Arial" w:eastAsia="Times New Roman" w:hAnsi="Arial" w:cs="Arial"/>
          <w:color w:val="000000"/>
          <w:lang w:val="en-US"/>
        </w:rPr>
        <w:t xml:space="preserve">to be accompanied </w:t>
      </w:r>
      <w:r w:rsidRPr="006001EB">
        <w:rPr>
          <w:rFonts w:ascii="Arial" w:eastAsia="Times New Roman" w:hAnsi="Arial" w:cs="Arial"/>
          <w:color w:val="000000"/>
          <w:lang w:val="en-US"/>
        </w:rPr>
        <w:t xml:space="preserve">with an official letter from the Mayor’s office addressed to </w:t>
      </w:r>
      <w:r w:rsidR="00367373" w:rsidRPr="00367373">
        <w:rPr>
          <w:rFonts w:ascii="Arial" w:eastAsia="Times New Roman" w:hAnsi="Arial" w:cs="Arial"/>
          <w:color w:val="000000"/>
          <w:lang w:val="en-US"/>
        </w:rPr>
        <w:t>UNDRR</w:t>
      </w:r>
      <w:r w:rsidRPr="006001EB">
        <w:rPr>
          <w:rFonts w:ascii="Arial" w:eastAsia="Times New Roman" w:hAnsi="Arial" w:cs="Arial"/>
          <w:color w:val="000000"/>
          <w:lang w:val="en-US"/>
        </w:rPr>
        <w:t xml:space="preserve"> to confirm the city participation</w:t>
      </w:r>
      <w:r w:rsidR="000D5A53">
        <w:rPr>
          <w:rFonts w:ascii="Arial" w:eastAsia="Times New Roman" w:hAnsi="Arial" w:cs="Arial"/>
          <w:color w:val="000000"/>
          <w:lang w:val="en-US"/>
        </w:rPr>
        <w:t xml:space="preserve"> in the campaign, and indicate</w:t>
      </w:r>
      <w:r w:rsidRPr="006001EB">
        <w:rPr>
          <w:rFonts w:ascii="Arial" w:eastAsia="Times New Roman" w:hAnsi="Arial" w:cs="Arial"/>
          <w:color w:val="000000"/>
          <w:lang w:val="en-US"/>
        </w:rPr>
        <w:t xml:space="preserve"> which community groups, </w:t>
      </w:r>
      <w:r w:rsidR="000D5A53" w:rsidRPr="006001EB">
        <w:rPr>
          <w:rFonts w:ascii="Arial" w:eastAsia="Times New Roman" w:hAnsi="Arial" w:cs="Arial"/>
          <w:color w:val="000000"/>
          <w:lang w:val="en-US"/>
        </w:rPr>
        <w:t xml:space="preserve">national associations </w:t>
      </w:r>
      <w:r w:rsidRPr="006001EB">
        <w:rPr>
          <w:rFonts w:ascii="Arial" w:eastAsia="Times New Roman" w:hAnsi="Arial" w:cs="Arial"/>
          <w:color w:val="000000"/>
          <w:lang w:val="en-US"/>
        </w:rPr>
        <w:t xml:space="preserve">of local governments, academia and others organizations the city will engage during the campaign through </w:t>
      </w:r>
      <w:r>
        <w:rPr>
          <w:rFonts w:ascii="Arial" w:eastAsia="Times New Roman" w:hAnsi="Arial" w:cs="Arial"/>
          <w:color w:val="000000"/>
          <w:lang w:val="en-US"/>
        </w:rPr>
        <w:t xml:space="preserve">a </w:t>
      </w:r>
      <w:r w:rsidR="000D5A53">
        <w:rPr>
          <w:rFonts w:ascii="Arial" w:eastAsia="Times New Roman" w:hAnsi="Arial" w:cs="Arial"/>
          <w:color w:val="000000"/>
          <w:lang w:val="en-US"/>
        </w:rPr>
        <w:t xml:space="preserve">special </w:t>
      </w:r>
      <w:r>
        <w:rPr>
          <w:rFonts w:ascii="Arial" w:eastAsia="Times New Roman" w:hAnsi="Arial" w:cs="Arial"/>
          <w:color w:val="000000"/>
          <w:lang w:val="en-US"/>
        </w:rPr>
        <w:t>nomination form (Appendix H</w:t>
      </w:r>
      <w:r w:rsidRPr="006001EB">
        <w:rPr>
          <w:rFonts w:ascii="Arial" w:eastAsia="Times New Roman" w:hAnsi="Arial" w:cs="Arial"/>
          <w:color w:val="000000"/>
          <w:lang w:val="en-US"/>
        </w:rPr>
        <w:t xml:space="preserve">). </w:t>
      </w:r>
    </w:p>
    <w:p w14:paraId="2F07B6E5" w14:textId="23D2E310" w:rsidR="007D4FDE" w:rsidRPr="00AA1F61" w:rsidRDefault="007D4FDE" w:rsidP="002E18F3">
      <w:pPr>
        <w:spacing w:line="360" w:lineRule="auto"/>
        <w:ind w:right="44"/>
        <w:rPr>
          <w:rFonts w:ascii="Arial" w:eastAsia="Times New Roman" w:hAnsi="Arial" w:cs="Arial"/>
          <w:b/>
          <w:bCs/>
          <w:color w:val="000000"/>
        </w:rPr>
      </w:pPr>
      <w:r w:rsidRPr="00AA1F61">
        <w:rPr>
          <w:rFonts w:ascii="Arial" w:eastAsia="Times New Roman" w:hAnsi="Arial" w:cs="Arial"/>
          <w:b/>
          <w:bCs/>
          <w:color w:val="000000"/>
        </w:rPr>
        <w:t xml:space="preserve">Community </w:t>
      </w:r>
      <w:r w:rsidR="00AA1F61" w:rsidRPr="00AA1F61">
        <w:rPr>
          <w:rFonts w:ascii="Arial" w:eastAsia="Times New Roman" w:hAnsi="Arial" w:cs="Arial"/>
          <w:b/>
          <w:bCs/>
          <w:color w:val="000000"/>
        </w:rPr>
        <w:t>Resilience Knowledge Transfer</w:t>
      </w:r>
    </w:p>
    <w:p w14:paraId="7FDD853B" w14:textId="58EAC30D" w:rsidR="0018152E" w:rsidRDefault="00C15FD1" w:rsidP="002E18F3">
      <w:pPr>
        <w:spacing w:line="360" w:lineRule="auto"/>
        <w:ind w:right="44"/>
        <w:rPr>
          <w:rFonts w:ascii="Arial" w:eastAsia="Times New Roman" w:hAnsi="Arial" w:cs="Arial"/>
          <w:color w:val="000000"/>
        </w:rPr>
      </w:pPr>
      <w:r>
        <w:rPr>
          <w:rFonts w:ascii="Arial" w:eastAsia="Times New Roman" w:hAnsi="Arial" w:cs="Arial"/>
          <w:color w:val="000000"/>
        </w:rPr>
        <w:t>Another issue relevant to this debate is the role of research and educational institutes in building resilience in</w:t>
      </w:r>
      <w:r w:rsidR="000D5A53">
        <w:rPr>
          <w:rFonts w:ascii="Arial" w:eastAsia="Times New Roman" w:hAnsi="Arial" w:cs="Arial"/>
          <w:color w:val="000000"/>
        </w:rPr>
        <w:t xml:space="preserve"> fragile</w:t>
      </w:r>
      <w:r>
        <w:rPr>
          <w:rFonts w:ascii="Arial" w:eastAsia="Times New Roman" w:hAnsi="Arial" w:cs="Arial"/>
          <w:color w:val="000000"/>
        </w:rPr>
        <w:t xml:space="preserve"> </w:t>
      </w:r>
      <w:r w:rsidR="00101F04">
        <w:rPr>
          <w:rFonts w:ascii="Arial" w:eastAsia="Times New Roman" w:hAnsi="Arial" w:cs="Arial"/>
          <w:color w:val="000000"/>
        </w:rPr>
        <w:t>communities</w:t>
      </w:r>
      <w:r w:rsidR="000D5A53">
        <w:rPr>
          <w:rFonts w:ascii="Arial" w:eastAsia="Times New Roman" w:hAnsi="Arial" w:cs="Arial"/>
          <w:color w:val="000000"/>
        </w:rPr>
        <w:t>,</w:t>
      </w:r>
      <w:r w:rsidR="00101F04">
        <w:rPr>
          <w:rFonts w:ascii="Arial" w:eastAsia="Times New Roman" w:hAnsi="Arial" w:cs="Arial"/>
          <w:color w:val="000000"/>
        </w:rPr>
        <w:t xml:space="preserve"> and</w:t>
      </w:r>
      <w:r>
        <w:rPr>
          <w:rFonts w:ascii="Arial" w:eastAsia="Times New Roman" w:hAnsi="Arial" w:cs="Arial"/>
          <w:color w:val="000000"/>
        </w:rPr>
        <w:t xml:space="preserve"> rais</w:t>
      </w:r>
      <w:r w:rsidR="00FB5EF4">
        <w:rPr>
          <w:rFonts w:ascii="Arial" w:eastAsia="Times New Roman" w:hAnsi="Arial" w:cs="Arial"/>
          <w:color w:val="000000"/>
        </w:rPr>
        <w:t>ing</w:t>
      </w:r>
      <w:r>
        <w:rPr>
          <w:rFonts w:ascii="Arial" w:eastAsia="Times New Roman" w:hAnsi="Arial" w:cs="Arial"/>
          <w:color w:val="000000"/>
        </w:rPr>
        <w:t xml:space="preserve"> awar</w:t>
      </w:r>
      <w:r w:rsidR="00B43680">
        <w:rPr>
          <w:rFonts w:ascii="Arial" w:eastAsia="Times New Roman" w:hAnsi="Arial" w:cs="Arial"/>
          <w:color w:val="000000"/>
        </w:rPr>
        <w:t>e</w:t>
      </w:r>
      <w:r>
        <w:rPr>
          <w:rFonts w:ascii="Arial" w:eastAsia="Times New Roman" w:hAnsi="Arial" w:cs="Arial"/>
          <w:color w:val="000000"/>
        </w:rPr>
        <w:t xml:space="preserve">ness and understanding of disasters risk. This is </w:t>
      </w:r>
      <w:r w:rsidR="00D57074">
        <w:rPr>
          <w:rFonts w:ascii="Arial" w:eastAsia="Times New Roman" w:hAnsi="Arial" w:cs="Arial"/>
          <w:color w:val="000000"/>
        </w:rPr>
        <w:t>an important point that ha</w:t>
      </w:r>
      <w:r w:rsidR="00B43680">
        <w:rPr>
          <w:rFonts w:ascii="Arial" w:eastAsia="Times New Roman" w:hAnsi="Arial" w:cs="Arial"/>
          <w:color w:val="000000"/>
        </w:rPr>
        <w:t>s</w:t>
      </w:r>
      <w:r w:rsidR="00D57074">
        <w:rPr>
          <w:rFonts w:ascii="Arial" w:eastAsia="Times New Roman" w:hAnsi="Arial" w:cs="Arial"/>
          <w:color w:val="000000"/>
        </w:rPr>
        <w:t xml:space="preserve"> been raised by the </w:t>
      </w:r>
      <w:r w:rsidR="000D5A53">
        <w:rPr>
          <w:rFonts w:ascii="Arial" w:eastAsia="Times New Roman" w:hAnsi="Arial" w:cs="Arial"/>
          <w:color w:val="000000"/>
        </w:rPr>
        <w:t xml:space="preserve">interview </w:t>
      </w:r>
      <w:r w:rsidR="00D57074">
        <w:rPr>
          <w:rFonts w:ascii="Arial" w:eastAsia="Times New Roman" w:hAnsi="Arial" w:cs="Arial"/>
          <w:color w:val="000000"/>
        </w:rPr>
        <w:t>participant from Yemen</w:t>
      </w:r>
      <w:r w:rsidR="00001ACA">
        <w:rPr>
          <w:rFonts w:ascii="Arial" w:eastAsia="Times New Roman" w:hAnsi="Arial" w:cs="Arial"/>
          <w:color w:val="000000"/>
        </w:rPr>
        <w:t xml:space="preserve"> Red Cross</w:t>
      </w:r>
      <w:r w:rsidR="009D271A">
        <w:rPr>
          <w:rFonts w:ascii="Arial" w:eastAsia="Times New Roman" w:hAnsi="Arial" w:cs="Arial"/>
          <w:color w:val="000000"/>
        </w:rPr>
        <w:t xml:space="preserve"> articulating the concept of ‘institutionalization of Ideas’ for DRR Knowledge transfer to communities</w:t>
      </w:r>
      <w:r w:rsidR="000D5A53">
        <w:rPr>
          <w:rFonts w:ascii="Arial" w:eastAsia="Times New Roman" w:hAnsi="Arial" w:cs="Arial"/>
          <w:color w:val="000000"/>
        </w:rPr>
        <w:t>,</w:t>
      </w:r>
      <w:r w:rsidR="009D271A">
        <w:rPr>
          <w:rFonts w:ascii="Arial" w:eastAsia="Times New Roman" w:hAnsi="Arial" w:cs="Arial"/>
          <w:color w:val="000000"/>
        </w:rPr>
        <w:t xml:space="preserve"> and how the LRC ha</w:t>
      </w:r>
      <w:r w:rsidR="00B43680">
        <w:rPr>
          <w:rFonts w:ascii="Arial" w:eastAsia="Times New Roman" w:hAnsi="Arial" w:cs="Arial"/>
          <w:color w:val="000000"/>
        </w:rPr>
        <w:t>s</w:t>
      </w:r>
      <w:r w:rsidR="009D271A">
        <w:rPr>
          <w:rFonts w:ascii="Arial" w:eastAsia="Times New Roman" w:hAnsi="Arial" w:cs="Arial"/>
          <w:color w:val="000000"/>
        </w:rPr>
        <w:t xml:space="preserve"> set a good model in the Arab Region with their disaster emergency training for school programmes. </w:t>
      </w:r>
    </w:p>
    <w:p w14:paraId="205AFE8E" w14:textId="2DE4EEA3" w:rsidR="00D57074" w:rsidRPr="00884F69" w:rsidRDefault="00083838" w:rsidP="002E18F3">
      <w:pPr>
        <w:spacing w:line="360" w:lineRule="auto"/>
        <w:ind w:left="720" w:right="584"/>
        <w:rPr>
          <w:rFonts w:ascii="Arial" w:eastAsia="Times New Roman" w:hAnsi="Arial" w:cs="Arial"/>
          <w:i/>
          <w:iCs/>
          <w:color w:val="000000"/>
        </w:rPr>
      </w:pPr>
      <w:r>
        <w:rPr>
          <w:rFonts w:ascii="Arial" w:eastAsia="Times New Roman" w:hAnsi="Arial" w:cs="Arial"/>
          <w:i/>
          <w:iCs/>
          <w:color w:val="000000"/>
        </w:rPr>
        <w:t>“</w:t>
      </w:r>
      <w:r w:rsidR="00001ACA" w:rsidRPr="00001ACA">
        <w:rPr>
          <w:rFonts w:ascii="Arial" w:eastAsia="Times New Roman" w:hAnsi="Arial" w:cs="Arial"/>
          <w:i/>
          <w:iCs/>
          <w:color w:val="000000"/>
        </w:rPr>
        <w:t>Accountability for Institutional governance: This cannot be achieved without awareness. The lack of knowledge and understanding – Non - binding agreements 2030 – how to be legislated? If these issues are not integrated into the educational system and universities, it will not have an impact at the local level.</w:t>
      </w:r>
      <w:r w:rsidR="00001ACA" w:rsidRPr="00001ACA">
        <w:t xml:space="preserve"> </w:t>
      </w:r>
      <w:r w:rsidR="00001ACA" w:rsidRPr="00001ACA">
        <w:rPr>
          <w:rFonts w:ascii="Arial" w:eastAsia="Times New Roman" w:hAnsi="Arial" w:cs="Arial"/>
          <w:i/>
          <w:iCs/>
          <w:color w:val="000000"/>
        </w:rPr>
        <w:t xml:space="preserve">Institutionalization of Ideas: Creating </w:t>
      </w:r>
      <w:r w:rsidR="00B43680">
        <w:rPr>
          <w:rFonts w:ascii="Arial" w:eastAsia="Times New Roman" w:hAnsi="Arial" w:cs="Arial"/>
          <w:i/>
          <w:iCs/>
          <w:color w:val="000000"/>
        </w:rPr>
        <w:t>a</w:t>
      </w:r>
      <w:r w:rsidR="00001ACA" w:rsidRPr="00001ACA">
        <w:rPr>
          <w:rFonts w:ascii="Arial" w:eastAsia="Times New Roman" w:hAnsi="Arial" w:cs="Arial"/>
          <w:i/>
          <w:iCs/>
          <w:color w:val="000000"/>
        </w:rPr>
        <w:t xml:space="preserve"> sense of responsibility and ownership depends on the individual perception of motivation</w:t>
      </w:r>
      <w:r w:rsidR="009D271A">
        <w:rPr>
          <w:rFonts w:ascii="Arial" w:eastAsia="Times New Roman" w:hAnsi="Arial" w:cs="Arial"/>
          <w:i/>
          <w:iCs/>
          <w:color w:val="000000"/>
        </w:rPr>
        <w:t xml:space="preserve">. </w:t>
      </w:r>
      <w:r w:rsidR="00001ACA" w:rsidRPr="00001ACA">
        <w:rPr>
          <w:rFonts w:ascii="Arial" w:eastAsia="Times New Roman" w:hAnsi="Arial" w:cs="Arial"/>
          <w:i/>
          <w:iCs/>
          <w:color w:val="000000"/>
        </w:rPr>
        <w:t>Early warning system</w:t>
      </w:r>
      <w:r w:rsidR="00B43680">
        <w:rPr>
          <w:rFonts w:ascii="Arial" w:eastAsia="Times New Roman" w:hAnsi="Arial" w:cs="Arial"/>
          <w:i/>
          <w:iCs/>
          <w:color w:val="000000"/>
        </w:rPr>
        <w:t>s</w:t>
      </w:r>
      <w:r w:rsidR="00001ACA" w:rsidRPr="00001ACA">
        <w:rPr>
          <w:rFonts w:ascii="Arial" w:eastAsia="Times New Roman" w:hAnsi="Arial" w:cs="Arial"/>
          <w:i/>
          <w:iCs/>
          <w:color w:val="000000"/>
        </w:rPr>
        <w:t xml:space="preserve"> at the institutional level need programmes focused on educational and scientific research institutes regardless of the political party in charge. At the community level, if we transferred the knowledge and the community leave, they will leave with the knowledge in their heads (well captured). DRR is </w:t>
      </w:r>
      <w:r w:rsidR="003D48C3">
        <w:rPr>
          <w:rFonts w:ascii="Arial" w:eastAsia="Times New Roman" w:hAnsi="Arial" w:cs="Arial"/>
          <w:i/>
          <w:iCs/>
          <w:color w:val="000000"/>
        </w:rPr>
        <w:t xml:space="preserve">a </w:t>
      </w:r>
      <w:r w:rsidR="00001ACA" w:rsidRPr="00001ACA">
        <w:rPr>
          <w:rFonts w:ascii="Arial" w:eastAsia="Times New Roman" w:hAnsi="Arial" w:cs="Arial"/>
          <w:i/>
          <w:iCs/>
          <w:color w:val="000000"/>
        </w:rPr>
        <w:t>Schools program applied by the Lebanese Red Cross is a great model on that. We started deploying it but with the war</w:t>
      </w:r>
      <w:r w:rsidR="00101F04">
        <w:rPr>
          <w:rFonts w:ascii="Arial" w:eastAsia="Times New Roman" w:hAnsi="Arial" w:cs="Arial"/>
          <w:i/>
          <w:iCs/>
          <w:color w:val="000000"/>
        </w:rPr>
        <w:t>,</w:t>
      </w:r>
      <w:r w:rsidR="00001ACA" w:rsidRPr="00001ACA">
        <w:rPr>
          <w:rFonts w:ascii="Arial" w:eastAsia="Times New Roman" w:hAnsi="Arial" w:cs="Arial"/>
          <w:i/>
          <w:iCs/>
          <w:color w:val="000000"/>
        </w:rPr>
        <w:t xml:space="preserve"> we stopped, and our priorities changed</w:t>
      </w:r>
      <w:r>
        <w:rPr>
          <w:rFonts w:ascii="Arial" w:eastAsia="Times New Roman" w:hAnsi="Arial" w:cs="Arial"/>
          <w:i/>
          <w:iCs/>
          <w:color w:val="000000"/>
        </w:rPr>
        <w:t>” (R09-IRA-YRC)</w:t>
      </w:r>
      <w:r w:rsidRPr="00BA4363">
        <w:rPr>
          <w:rFonts w:ascii="Arial" w:eastAsia="Times New Roman" w:hAnsi="Arial" w:cs="Arial"/>
          <w:i/>
          <w:iCs/>
          <w:color w:val="000000"/>
        </w:rPr>
        <w:t>.</w:t>
      </w:r>
    </w:p>
    <w:p w14:paraId="0F9962AE" w14:textId="4D350F76" w:rsidR="005C0454" w:rsidRDefault="005C0454" w:rsidP="000D5A53">
      <w:pPr>
        <w:pStyle w:val="ListParagraph"/>
        <w:spacing w:line="360" w:lineRule="auto"/>
        <w:ind w:left="0"/>
        <w:rPr>
          <w:rFonts w:ascii="Arial" w:eastAsia="Times New Roman" w:hAnsi="Arial" w:cs="Arial"/>
          <w:color w:val="000000"/>
        </w:rPr>
      </w:pPr>
      <w:r>
        <w:rPr>
          <w:rFonts w:ascii="Arial" w:eastAsia="Times New Roman" w:hAnsi="Arial" w:cs="Arial"/>
          <w:color w:val="000000"/>
        </w:rPr>
        <w:t>This had been complemented with the participant from Palestine, highlighting the critical roles and activities conducted by An-Najah University</w:t>
      </w:r>
      <w:r w:rsidR="004F540B">
        <w:rPr>
          <w:rFonts w:ascii="Arial" w:eastAsia="Times New Roman" w:hAnsi="Arial" w:cs="Arial"/>
          <w:color w:val="000000"/>
        </w:rPr>
        <w:t xml:space="preserve">, and the importance of operating as a </w:t>
      </w:r>
      <w:r w:rsidR="000D5A53">
        <w:rPr>
          <w:rFonts w:ascii="Arial" w:eastAsia="Times New Roman" w:hAnsi="Arial" w:cs="Arial"/>
          <w:color w:val="000000"/>
        </w:rPr>
        <w:t>knowledge</w:t>
      </w:r>
      <w:r w:rsidR="004F540B">
        <w:rPr>
          <w:rFonts w:ascii="Arial" w:eastAsia="Times New Roman" w:hAnsi="Arial" w:cs="Arial"/>
          <w:color w:val="000000"/>
        </w:rPr>
        <w:t xml:space="preserve"> platform </w:t>
      </w:r>
      <w:r w:rsidR="000D5A53">
        <w:rPr>
          <w:rFonts w:ascii="Arial" w:eastAsia="Times New Roman" w:hAnsi="Arial" w:cs="Arial"/>
          <w:color w:val="000000"/>
        </w:rPr>
        <w:t xml:space="preserve">bridging </w:t>
      </w:r>
      <w:r w:rsidR="004F540B">
        <w:rPr>
          <w:rFonts w:ascii="Arial" w:eastAsia="Times New Roman" w:hAnsi="Arial" w:cs="Arial"/>
          <w:color w:val="000000"/>
        </w:rPr>
        <w:t>between communities and local government</w:t>
      </w:r>
      <w:r>
        <w:rPr>
          <w:rFonts w:ascii="Arial" w:eastAsia="Times New Roman" w:hAnsi="Arial" w:cs="Arial"/>
          <w:color w:val="000000"/>
        </w:rPr>
        <w:t>:</w:t>
      </w:r>
    </w:p>
    <w:p w14:paraId="079EF45E" w14:textId="77777777" w:rsidR="000D5A53" w:rsidRPr="000D5A53" w:rsidRDefault="000D5A53" w:rsidP="000D5A53">
      <w:pPr>
        <w:pStyle w:val="ListParagraph"/>
        <w:spacing w:line="360" w:lineRule="auto"/>
        <w:ind w:left="0"/>
        <w:rPr>
          <w:rFonts w:ascii="Arial" w:eastAsia="Times New Roman" w:hAnsi="Arial" w:cs="Arial"/>
          <w:color w:val="000000"/>
          <w:sz w:val="4"/>
          <w:szCs w:val="4"/>
        </w:rPr>
      </w:pPr>
    </w:p>
    <w:p w14:paraId="52E56AF8" w14:textId="523A2CB3" w:rsidR="005C0454" w:rsidRPr="005C0454" w:rsidRDefault="00957A83" w:rsidP="000D5A53">
      <w:pPr>
        <w:pStyle w:val="ListParagraph"/>
        <w:spacing w:line="360" w:lineRule="auto"/>
        <w:rPr>
          <w:rFonts w:ascii="Arial" w:eastAsia="Times New Roman" w:hAnsi="Arial" w:cs="Arial"/>
          <w:i/>
          <w:iCs/>
          <w:color w:val="000000"/>
          <w:lang w:val="en-GB"/>
        </w:rPr>
      </w:pPr>
      <w:r>
        <w:rPr>
          <w:rFonts w:ascii="Arial" w:eastAsia="Times New Roman" w:hAnsi="Arial" w:cs="Arial"/>
          <w:i/>
          <w:iCs/>
          <w:color w:val="000000"/>
        </w:rPr>
        <w:lastRenderedPageBreak/>
        <w:t>“</w:t>
      </w:r>
      <w:r w:rsidR="005C0454" w:rsidRPr="005C0454">
        <w:rPr>
          <w:rFonts w:ascii="Arial" w:eastAsia="Times New Roman" w:hAnsi="Arial" w:cs="Arial"/>
          <w:i/>
          <w:iCs/>
          <w:color w:val="000000"/>
          <w:lang w:val="en-GB"/>
        </w:rPr>
        <w:t>Najah University (</w:t>
      </w:r>
      <w:r w:rsidR="000D5A53" w:rsidRPr="005C0454">
        <w:rPr>
          <w:rFonts w:ascii="Arial" w:eastAsia="Times New Roman" w:hAnsi="Arial" w:cs="Arial"/>
          <w:i/>
          <w:iCs/>
          <w:color w:val="000000"/>
          <w:lang w:val="en-GB"/>
        </w:rPr>
        <w:t xml:space="preserve">target three </w:t>
      </w:r>
      <w:r w:rsidR="002C38E1" w:rsidRPr="005C0454">
        <w:rPr>
          <w:rFonts w:ascii="Arial" w:eastAsia="Times New Roman" w:hAnsi="Arial" w:cs="Arial"/>
          <w:i/>
          <w:iCs/>
          <w:color w:val="000000"/>
          <w:lang w:val="en-GB"/>
        </w:rPr>
        <w:t>stakeholders’</w:t>
      </w:r>
      <w:r w:rsidR="000D5A53" w:rsidRPr="005C0454">
        <w:rPr>
          <w:rFonts w:ascii="Arial" w:eastAsia="Times New Roman" w:hAnsi="Arial" w:cs="Arial"/>
          <w:i/>
          <w:iCs/>
          <w:color w:val="000000"/>
          <w:lang w:val="en-GB"/>
        </w:rPr>
        <w:t xml:space="preserve"> decision makers – individual citizens – professional</w:t>
      </w:r>
      <w:r w:rsidR="005C0454" w:rsidRPr="005C0454">
        <w:rPr>
          <w:rFonts w:ascii="Arial" w:eastAsia="Times New Roman" w:hAnsi="Arial" w:cs="Arial"/>
          <w:i/>
          <w:iCs/>
          <w:color w:val="000000"/>
          <w:lang w:val="en-GB"/>
        </w:rPr>
        <w:t>)</w:t>
      </w:r>
      <w:r w:rsidR="005C0454">
        <w:rPr>
          <w:rFonts w:ascii="Arial" w:eastAsia="Times New Roman" w:hAnsi="Arial" w:cs="Arial"/>
          <w:i/>
          <w:iCs/>
          <w:color w:val="000000"/>
          <w:lang w:val="en-GB"/>
        </w:rPr>
        <w:t>.</w:t>
      </w:r>
      <w:r w:rsidR="005C0454" w:rsidRPr="005C0454">
        <w:t xml:space="preserve"> </w:t>
      </w:r>
      <w:r w:rsidR="001B4894">
        <w:rPr>
          <w:rFonts w:ascii="Arial" w:eastAsia="Times New Roman" w:hAnsi="Arial" w:cs="Arial"/>
          <w:i/>
          <w:iCs/>
          <w:color w:val="000000"/>
          <w:lang w:val="en-GB"/>
        </w:rPr>
        <w:t xml:space="preserve">Established in </w:t>
      </w:r>
      <w:r w:rsidR="005C0454" w:rsidRPr="005C0454">
        <w:rPr>
          <w:rFonts w:ascii="Arial" w:eastAsia="Times New Roman" w:hAnsi="Arial" w:cs="Arial"/>
          <w:i/>
          <w:iCs/>
          <w:color w:val="000000"/>
          <w:lang w:val="en-GB"/>
        </w:rPr>
        <w:t>1996-1997</w:t>
      </w:r>
      <w:r w:rsidR="001B4894">
        <w:rPr>
          <w:rFonts w:ascii="Arial" w:eastAsia="Times New Roman" w:hAnsi="Arial" w:cs="Arial"/>
          <w:i/>
          <w:iCs/>
          <w:color w:val="000000"/>
          <w:lang w:val="en-GB"/>
        </w:rPr>
        <w:t>, the</w:t>
      </w:r>
      <w:r w:rsidR="005C0454" w:rsidRPr="005C0454">
        <w:rPr>
          <w:rFonts w:ascii="Arial" w:eastAsia="Times New Roman" w:hAnsi="Arial" w:cs="Arial"/>
          <w:i/>
          <w:iCs/>
          <w:color w:val="000000"/>
          <w:lang w:val="en-GB"/>
        </w:rPr>
        <w:t xml:space="preserve"> DRR </w:t>
      </w:r>
      <w:r w:rsidR="001B4894" w:rsidRPr="005C0454">
        <w:rPr>
          <w:rFonts w:ascii="Arial" w:eastAsia="Times New Roman" w:hAnsi="Arial" w:cs="Arial"/>
          <w:i/>
          <w:iCs/>
          <w:color w:val="000000"/>
          <w:lang w:val="en-GB"/>
        </w:rPr>
        <w:t>cent</w:t>
      </w:r>
      <w:r w:rsidR="00B43680">
        <w:rPr>
          <w:rFonts w:ascii="Arial" w:eastAsia="Times New Roman" w:hAnsi="Arial" w:cs="Arial"/>
          <w:i/>
          <w:iCs/>
          <w:color w:val="000000"/>
          <w:lang w:val="en-GB"/>
        </w:rPr>
        <w:t>re</w:t>
      </w:r>
      <w:r w:rsidR="005C0454" w:rsidRPr="005C0454">
        <w:rPr>
          <w:rFonts w:ascii="Arial" w:eastAsia="Times New Roman" w:hAnsi="Arial" w:cs="Arial"/>
          <w:i/>
          <w:iCs/>
          <w:color w:val="000000"/>
          <w:lang w:val="en-GB"/>
        </w:rPr>
        <w:t xml:space="preserve"> vision started with preparedness program and buildings construction, using all facilities provided via all media channels – We have a radio and satellite channel posting a regular program between 7-8:00</w:t>
      </w:r>
      <w:r w:rsidR="00B43680">
        <w:rPr>
          <w:rFonts w:ascii="Arial" w:eastAsia="Times New Roman" w:hAnsi="Arial" w:cs="Arial"/>
          <w:i/>
          <w:iCs/>
          <w:color w:val="000000"/>
          <w:lang w:val="en-GB"/>
        </w:rPr>
        <w:t xml:space="preserve"> </w:t>
      </w:r>
      <w:r w:rsidR="005C0454" w:rsidRPr="005C0454">
        <w:rPr>
          <w:rFonts w:ascii="Arial" w:eastAsia="Times New Roman" w:hAnsi="Arial" w:cs="Arial"/>
          <w:i/>
          <w:iCs/>
          <w:color w:val="000000"/>
          <w:lang w:val="en-GB"/>
        </w:rPr>
        <w:t>am (</w:t>
      </w:r>
      <w:r w:rsidR="0009146E" w:rsidRPr="005C0454">
        <w:rPr>
          <w:rFonts w:ascii="Arial" w:eastAsia="Times New Roman" w:hAnsi="Arial" w:cs="Arial"/>
          <w:i/>
          <w:iCs/>
          <w:color w:val="000000"/>
          <w:lang w:val="en-GB"/>
        </w:rPr>
        <w:t>Najah</w:t>
      </w:r>
      <w:r w:rsidR="005C0454" w:rsidRPr="005C0454">
        <w:rPr>
          <w:rFonts w:ascii="Arial" w:eastAsia="Times New Roman" w:hAnsi="Arial" w:cs="Arial"/>
          <w:i/>
          <w:iCs/>
          <w:color w:val="000000"/>
          <w:lang w:val="en-GB"/>
        </w:rPr>
        <w:t xml:space="preserve"> voice) during peak time 70-80% audience from central and northern Defaa</w:t>
      </w:r>
      <w:r w:rsidR="001B4894">
        <w:rPr>
          <w:rFonts w:ascii="Arial" w:eastAsia="Times New Roman" w:hAnsi="Arial" w:cs="Arial"/>
          <w:i/>
          <w:iCs/>
          <w:color w:val="000000"/>
          <w:lang w:val="en-GB"/>
        </w:rPr>
        <w:t xml:space="preserve"> (Bank).</w:t>
      </w:r>
      <w:r w:rsidR="001B4894" w:rsidRPr="001B4894">
        <w:t xml:space="preserve"> </w:t>
      </w:r>
      <w:r w:rsidR="001B4894" w:rsidRPr="001B4894">
        <w:rPr>
          <w:rFonts w:ascii="Arial" w:eastAsia="Times New Roman" w:hAnsi="Arial" w:cs="Arial"/>
          <w:i/>
          <w:iCs/>
          <w:color w:val="000000"/>
          <w:lang w:val="en-GB"/>
        </w:rPr>
        <w:t>Joining applied research and community services</w:t>
      </w:r>
      <w:r w:rsidR="001B4894">
        <w:rPr>
          <w:rFonts w:ascii="Arial" w:eastAsia="Times New Roman" w:hAnsi="Arial" w:cs="Arial"/>
          <w:i/>
          <w:iCs/>
          <w:color w:val="000000"/>
          <w:lang w:val="en-GB"/>
        </w:rPr>
        <w:t>,</w:t>
      </w:r>
      <w:r w:rsidR="001B4894" w:rsidRPr="001B4894">
        <w:t xml:space="preserve"> </w:t>
      </w:r>
      <w:r w:rsidR="001B4894">
        <w:rPr>
          <w:rFonts w:ascii="Arial" w:eastAsia="Times New Roman" w:hAnsi="Arial" w:cs="Arial"/>
          <w:i/>
          <w:iCs/>
          <w:color w:val="000000"/>
          <w:lang w:val="en-GB"/>
        </w:rPr>
        <w:t>awareness</w:t>
      </w:r>
      <w:r w:rsidR="00B43680">
        <w:rPr>
          <w:rFonts w:ascii="Arial" w:eastAsia="Times New Roman" w:hAnsi="Arial" w:cs="Arial"/>
          <w:i/>
          <w:iCs/>
          <w:color w:val="000000"/>
          <w:lang w:val="en-GB"/>
        </w:rPr>
        <w:t>-</w:t>
      </w:r>
      <w:r w:rsidR="001B4894">
        <w:rPr>
          <w:rFonts w:ascii="Arial" w:eastAsia="Times New Roman" w:hAnsi="Arial" w:cs="Arial"/>
          <w:i/>
          <w:iCs/>
          <w:color w:val="000000"/>
          <w:lang w:val="en-GB"/>
        </w:rPr>
        <w:t>raising programmes via public lectures, workshops</w:t>
      </w:r>
      <w:r w:rsidR="00B43680">
        <w:rPr>
          <w:rFonts w:ascii="Arial" w:eastAsia="Times New Roman" w:hAnsi="Arial" w:cs="Arial"/>
          <w:i/>
          <w:iCs/>
          <w:color w:val="000000"/>
          <w:lang w:val="en-GB"/>
        </w:rPr>
        <w:t>,</w:t>
      </w:r>
      <w:r w:rsidR="001B4894">
        <w:rPr>
          <w:rFonts w:ascii="Arial" w:eastAsia="Times New Roman" w:hAnsi="Arial" w:cs="Arial"/>
          <w:i/>
          <w:iCs/>
          <w:color w:val="000000"/>
          <w:lang w:val="en-GB"/>
        </w:rPr>
        <w:t xml:space="preserve"> and t</w:t>
      </w:r>
      <w:r w:rsidR="001B4894" w:rsidRPr="001B4894">
        <w:rPr>
          <w:rFonts w:ascii="Arial" w:eastAsia="Times New Roman" w:hAnsi="Arial" w:cs="Arial"/>
          <w:i/>
          <w:iCs/>
          <w:color w:val="000000"/>
          <w:lang w:val="en-GB"/>
        </w:rPr>
        <w:t xml:space="preserve">raining programmes </w:t>
      </w:r>
      <w:r w:rsidR="001B4894">
        <w:rPr>
          <w:rFonts w:ascii="Arial" w:eastAsia="Times New Roman" w:hAnsi="Arial" w:cs="Arial"/>
          <w:i/>
          <w:iCs/>
          <w:color w:val="000000"/>
          <w:lang w:val="en-GB"/>
        </w:rPr>
        <w:t xml:space="preserve">take place to </w:t>
      </w:r>
      <w:r w:rsidR="001B4894" w:rsidRPr="001B4894">
        <w:rPr>
          <w:rFonts w:ascii="Arial" w:eastAsia="Times New Roman" w:hAnsi="Arial" w:cs="Arial"/>
          <w:i/>
          <w:iCs/>
          <w:color w:val="000000"/>
          <w:lang w:val="en-GB"/>
        </w:rPr>
        <w:t xml:space="preserve">engage with the local community and not </w:t>
      </w:r>
      <w:r w:rsidR="002E18F3">
        <w:rPr>
          <w:rFonts w:ascii="Arial" w:eastAsia="Times New Roman" w:hAnsi="Arial" w:cs="Arial"/>
          <w:i/>
          <w:iCs/>
          <w:color w:val="000000"/>
          <w:lang w:val="en-GB"/>
        </w:rPr>
        <w:t>to be isolated from.</w:t>
      </w:r>
      <w:r w:rsidR="004F540B">
        <w:t xml:space="preserve"> </w:t>
      </w:r>
      <w:r w:rsidR="004F540B" w:rsidRPr="004F540B">
        <w:rPr>
          <w:rFonts w:ascii="Arial" w:eastAsia="Times New Roman" w:hAnsi="Arial" w:cs="Arial"/>
          <w:i/>
          <w:iCs/>
          <w:color w:val="000000"/>
          <w:lang w:val="en-GB"/>
        </w:rPr>
        <w:t>We a</w:t>
      </w:r>
      <w:r w:rsidR="004F540B">
        <w:rPr>
          <w:rFonts w:ascii="Arial" w:eastAsia="Times New Roman" w:hAnsi="Arial" w:cs="Arial"/>
          <w:i/>
          <w:iCs/>
          <w:color w:val="000000"/>
          <w:lang w:val="en-GB"/>
        </w:rPr>
        <w:t>lso</w:t>
      </w:r>
      <w:r w:rsidR="000D5A53">
        <w:rPr>
          <w:rFonts w:ascii="Arial" w:eastAsia="Times New Roman" w:hAnsi="Arial" w:cs="Arial"/>
          <w:i/>
          <w:iCs/>
          <w:color w:val="000000"/>
          <w:lang w:val="en-GB"/>
        </w:rPr>
        <w:t xml:space="preserve"> have</w:t>
      </w:r>
      <w:r w:rsidR="004F540B" w:rsidRPr="004F540B">
        <w:rPr>
          <w:rFonts w:ascii="Arial" w:eastAsia="Times New Roman" w:hAnsi="Arial" w:cs="Arial"/>
          <w:i/>
          <w:iCs/>
          <w:color w:val="000000"/>
          <w:lang w:val="en-GB"/>
        </w:rPr>
        <w:t xml:space="preserve"> </w:t>
      </w:r>
      <w:r w:rsidR="003D48C3">
        <w:rPr>
          <w:rFonts w:ascii="Arial" w:eastAsia="Times New Roman" w:hAnsi="Arial" w:cs="Arial"/>
          <w:i/>
          <w:iCs/>
          <w:color w:val="000000"/>
          <w:lang w:val="en-GB"/>
        </w:rPr>
        <w:t xml:space="preserve">a </w:t>
      </w:r>
      <w:r w:rsidR="004F540B" w:rsidRPr="004F540B">
        <w:rPr>
          <w:rFonts w:ascii="Arial" w:eastAsia="Times New Roman" w:hAnsi="Arial" w:cs="Arial"/>
          <w:i/>
          <w:iCs/>
          <w:color w:val="000000"/>
          <w:lang w:val="en-GB"/>
        </w:rPr>
        <w:t>strong relationship with governmental</w:t>
      </w:r>
      <w:r w:rsidR="000D5A53">
        <w:rPr>
          <w:rFonts w:ascii="Arial" w:eastAsia="Times New Roman" w:hAnsi="Arial" w:cs="Arial"/>
          <w:i/>
          <w:iCs/>
          <w:color w:val="000000"/>
          <w:lang w:val="en-GB"/>
        </w:rPr>
        <w:t>,</w:t>
      </w:r>
      <w:r w:rsidR="004F540B" w:rsidRPr="004F540B">
        <w:rPr>
          <w:rFonts w:ascii="Arial" w:eastAsia="Times New Roman" w:hAnsi="Arial" w:cs="Arial"/>
          <w:i/>
          <w:iCs/>
          <w:color w:val="000000"/>
          <w:lang w:val="en-GB"/>
        </w:rPr>
        <w:t xml:space="preserve"> non-governmental organisations and </w:t>
      </w:r>
      <w:r w:rsidR="00101F04">
        <w:rPr>
          <w:rFonts w:ascii="Arial" w:eastAsia="Times New Roman" w:hAnsi="Arial" w:cs="Arial"/>
          <w:i/>
          <w:iCs/>
          <w:color w:val="000000"/>
          <w:lang w:val="en-GB"/>
        </w:rPr>
        <w:t xml:space="preserve">the </w:t>
      </w:r>
      <w:r w:rsidR="000D5A53">
        <w:rPr>
          <w:rFonts w:ascii="Arial" w:eastAsia="Times New Roman" w:hAnsi="Arial" w:cs="Arial"/>
          <w:i/>
          <w:iCs/>
          <w:color w:val="000000"/>
          <w:lang w:val="en-GB"/>
        </w:rPr>
        <w:t>local community organising</w:t>
      </w:r>
      <w:r w:rsidR="004F540B" w:rsidRPr="004F540B">
        <w:rPr>
          <w:rFonts w:ascii="Arial" w:eastAsia="Times New Roman" w:hAnsi="Arial" w:cs="Arial"/>
          <w:i/>
          <w:iCs/>
          <w:color w:val="000000"/>
          <w:lang w:val="en-GB"/>
        </w:rPr>
        <w:t xml:space="preserve"> two training sessions </w:t>
      </w:r>
      <w:r w:rsidR="000D5A53" w:rsidRPr="004F540B">
        <w:rPr>
          <w:rFonts w:ascii="Arial" w:eastAsia="Times New Roman" w:hAnsi="Arial" w:cs="Arial"/>
          <w:i/>
          <w:iCs/>
          <w:color w:val="000000"/>
          <w:lang w:val="en-GB"/>
        </w:rPr>
        <w:t xml:space="preserve">at mosques and churches </w:t>
      </w:r>
      <w:r w:rsidR="004F540B" w:rsidRPr="004F540B">
        <w:rPr>
          <w:rFonts w:ascii="Arial" w:eastAsia="Times New Roman" w:hAnsi="Arial" w:cs="Arial"/>
          <w:i/>
          <w:iCs/>
          <w:color w:val="000000"/>
          <w:lang w:val="en-GB"/>
        </w:rPr>
        <w:t xml:space="preserve">with the Media </w:t>
      </w:r>
      <w:r w:rsidR="000D5A53">
        <w:rPr>
          <w:rFonts w:ascii="Arial" w:eastAsia="Times New Roman" w:hAnsi="Arial" w:cs="Arial"/>
          <w:i/>
          <w:iCs/>
          <w:color w:val="000000"/>
          <w:lang w:val="en-GB"/>
        </w:rPr>
        <w:t>on DRR and the role of Media is raising a</w:t>
      </w:r>
      <w:r w:rsidR="004F540B" w:rsidRPr="004F540B">
        <w:rPr>
          <w:rFonts w:ascii="Arial" w:eastAsia="Times New Roman" w:hAnsi="Arial" w:cs="Arial"/>
          <w:i/>
          <w:iCs/>
          <w:color w:val="000000"/>
          <w:lang w:val="en-GB"/>
        </w:rPr>
        <w:t>wareness</w:t>
      </w:r>
      <w:r>
        <w:rPr>
          <w:rFonts w:ascii="Arial" w:eastAsia="Times New Roman" w:hAnsi="Arial" w:cs="Arial"/>
          <w:i/>
          <w:iCs/>
          <w:color w:val="000000"/>
          <w:lang w:val="en-GB"/>
        </w:rPr>
        <w:t>”</w:t>
      </w:r>
      <w:r w:rsidR="004F540B" w:rsidRPr="004F540B">
        <w:rPr>
          <w:rFonts w:ascii="Arial" w:eastAsia="Times New Roman" w:hAnsi="Arial" w:cs="Arial"/>
          <w:i/>
          <w:iCs/>
          <w:color w:val="000000"/>
          <w:lang w:val="en-GB"/>
        </w:rPr>
        <w:t xml:space="preserve"> </w:t>
      </w:r>
      <w:r w:rsidRPr="00957A83">
        <w:rPr>
          <w:rFonts w:ascii="Arial" w:eastAsia="Times New Roman" w:hAnsi="Arial" w:cs="Arial"/>
          <w:i/>
          <w:iCs/>
          <w:color w:val="000000"/>
          <w:lang w:val="en-GB"/>
        </w:rPr>
        <w:t>(R27-E&amp;R-ANU).</w:t>
      </w:r>
      <w:r w:rsidR="004F540B" w:rsidRPr="004F540B">
        <w:rPr>
          <w:rFonts w:ascii="Arial" w:eastAsia="Times New Roman" w:hAnsi="Arial" w:cs="Arial"/>
          <w:i/>
          <w:iCs/>
          <w:color w:val="000000"/>
          <w:lang w:val="en-GB"/>
        </w:rPr>
        <w:t xml:space="preserve"> </w:t>
      </w:r>
      <w:r w:rsidR="002E18F3">
        <w:rPr>
          <w:rFonts w:ascii="Arial" w:eastAsia="Times New Roman" w:hAnsi="Arial" w:cs="Arial"/>
          <w:i/>
          <w:iCs/>
          <w:color w:val="000000"/>
          <w:lang w:val="en-GB"/>
        </w:rPr>
        <w:t xml:space="preserve"> </w:t>
      </w:r>
    </w:p>
    <w:p w14:paraId="0E150CF1" w14:textId="68717BA6" w:rsidR="00D066EA" w:rsidRDefault="00D066EA" w:rsidP="004F540B">
      <w:pPr>
        <w:spacing w:line="360" w:lineRule="auto"/>
        <w:rPr>
          <w:rFonts w:ascii="Arial" w:eastAsia="Times New Roman" w:hAnsi="Arial" w:cs="Arial"/>
          <w:color w:val="000000"/>
        </w:rPr>
      </w:pPr>
      <w:r>
        <w:rPr>
          <w:rFonts w:ascii="Arial" w:eastAsia="Times New Roman" w:hAnsi="Arial" w:cs="Arial"/>
          <w:color w:val="000000"/>
        </w:rPr>
        <w:t>Further support for this argument can be taken from the</w:t>
      </w:r>
      <w:r w:rsidR="0002285A">
        <w:rPr>
          <w:rFonts w:ascii="Arial" w:eastAsia="Times New Roman" w:hAnsi="Arial" w:cs="Arial"/>
          <w:color w:val="000000"/>
        </w:rPr>
        <w:t xml:space="preserve"> An-Najah University academic curriculum and educational program, that </w:t>
      </w:r>
      <w:r w:rsidR="004F540B">
        <w:rPr>
          <w:rFonts w:ascii="Arial" w:eastAsia="Times New Roman" w:hAnsi="Arial" w:cs="Arial"/>
          <w:color w:val="000000"/>
        </w:rPr>
        <w:t>include</w:t>
      </w:r>
      <w:r w:rsidR="000D5A53">
        <w:rPr>
          <w:rFonts w:ascii="Arial" w:eastAsia="Times New Roman" w:hAnsi="Arial" w:cs="Arial"/>
          <w:color w:val="000000"/>
        </w:rPr>
        <w:t>s</w:t>
      </w:r>
      <w:r w:rsidR="004F540B">
        <w:rPr>
          <w:rFonts w:ascii="Arial" w:eastAsia="Times New Roman" w:hAnsi="Arial" w:cs="Arial"/>
          <w:color w:val="000000"/>
        </w:rPr>
        <w:t xml:space="preserve"> credited DRR community services:</w:t>
      </w:r>
    </w:p>
    <w:p w14:paraId="557CA650" w14:textId="55D4ECE2" w:rsidR="00D066EA" w:rsidRPr="004F540B" w:rsidRDefault="0016162D" w:rsidP="004F540B">
      <w:pPr>
        <w:spacing w:line="360" w:lineRule="auto"/>
        <w:ind w:left="720" w:right="584"/>
        <w:rPr>
          <w:rFonts w:ascii="Arial" w:eastAsia="Times New Roman" w:hAnsi="Arial" w:cs="Arial"/>
          <w:i/>
          <w:iCs/>
          <w:color w:val="000000"/>
        </w:rPr>
      </w:pPr>
      <w:r>
        <w:rPr>
          <w:rFonts w:ascii="Arial" w:eastAsia="Times New Roman" w:hAnsi="Arial" w:cs="Arial"/>
          <w:i/>
          <w:iCs/>
          <w:color w:val="000000"/>
        </w:rPr>
        <w:t>“</w:t>
      </w:r>
      <w:r w:rsidRPr="0016162D">
        <w:rPr>
          <w:rFonts w:ascii="Arial" w:eastAsia="Times New Roman" w:hAnsi="Arial" w:cs="Arial"/>
          <w:i/>
          <w:iCs/>
          <w:color w:val="000000"/>
        </w:rPr>
        <w:t>Taking into account Palestine</w:t>
      </w:r>
      <w:r w:rsidR="00B43680">
        <w:rPr>
          <w:rFonts w:ascii="Arial" w:eastAsia="Times New Roman" w:hAnsi="Arial" w:cs="Arial"/>
          <w:i/>
          <w:iCs/>
          <w:color w:val="000000"/>
        </w:rPr>
        <w:t>'s</w:t>
      </w:r>
      <w:r w:rsidRPr="0016162D">
        <w:rPr>
          <w:rFonts w:ascii="Arial" w:eastAsia="Times New Roman" w:hAnsi="Arial" w:cs="Arial"/>
          <w:i/>
          <w:iCs/>
          <w:color w:val="000000"/>
        </w:rPr>
        <w:t xml:space="preserve"> political context and the strength of civil society organisations in compare to other parts in the Arab Region, we broke this barrier and created an academic hub that can work as a model for integration between the soci</w:t>
      </w:r>
      <w:r w:rsidR="00B43680">
        <w:rPr>
          <w:rFonts w:ascii="Arial" w:eastAsia="Times New Roman" w:hAnsi="Arial" w:cs="Arial"/>
          <w:i/>
          <w:iCs/>
          <w:color w:val="000000"/>
        </w:rPr>
        <w:t>al</w:t>
      </w:r>
      <w:r w:rsidRPr="0016162D">
        <w:rPr>
          <w:rFonts w:ascii="Arial" w:eastAsia="Times New Roman" w:hAnsi="Arial" w:cs="Arial"/>
          <w:i/>
          <w:iCs/>
          <w:color w:val="000000"/>
        </w:rPr>
        <w:t xml:space="preserve"> institutional and social sectors in all development sectors including DRR</w:t>
      </w:r>
      <w:r>
        <w:rPr>
          <w:rFonts w:ascii="Arial" w:eastAsia="Times New Roman" w:hAnsi="Arial" w:cs="Arial"/>
          <w:i/>
          <w:iCs/>
          <w:color w:val="000000"/>
        </w:rPr>
        <w:t xml:space="preserve">. </w:t>
      </w:r>
      <w:r w:rsidR="0002285A" w:rsidRPr="0002285A">
        <w:rPr>
          <w:rFonts w:ascii="Arial" w:eastAsia="Times New Roman" w:hAnsi="Arial" w:cs="Arial"/>
          <w:i/>
          <w:iCs/>
          <w:color w:val="000000"/>
        </w:rPr>
        <w:t>Our Urban Planning and DRR Centre combines four main units: Spatial and Regional Urban Planning – Buildings and Specifications – Earth and Earthquakes sciences – Architectural protection</w:t>
      </w:r>
      <w:r w:rsidR="0002285A">
        <w:rPr>
          <w:rFonts w:ascii="Arial" w:eastAsia="Times New Roman" w:hAnsi="Arial" w:cs="Arial"/>
          <w:i/>
          <w:iCs/>
          <w:color w:val="000000"/>
        </w:rPr>
        <w:t xml:space="preserve">. We have a </w:t>
      </w:r>
      <w:r w:rsidR="0002285A" w:rsidRPr="0002285A">
        <w:rPr>
          <w:rFonts w:ascii="Arial" w:eastAsia="Times New Roman" w:hAnsi="Arial" w:cs="Arial"/>
          <w:i/>
          <w:iCs/>
          <w:color w:val="000000"/>
        </w:rPr>
        <w:t>Master’s program for DRR (Internationally accredited) and Programmes for decision</w:t>
      </w:r>
      <w:r w:rsidR="00B43680">
        <w:rPr>
          <w:rFonts w:ascii="Arial" w:eastAsia="Times New Roman" w:hAnsi="Arial" w:cs="Arial"/>
          <w:i/>
          <w:iCs/>
          <w:color w:val="000000"/>
        </w:rPr>
        <w:t>-</w:t>
      </w:r>
      <w:r w:rsidR="0002285A" w:rsidRPr="0002285A">
        <w:rPr>
          <w:rFonts w:ascii="Arial" w:eastAsia="Times New Roman" w:hAnsi="Arial" w:cs="Arial"/>
          <w:i/>
          <w:iCs/>
          <w:color w:val="000000"/>
        </w:rPr>
        <w:t>makers: Training programmes and discussions – Brochures and guidelines for engineers – Posters for Schools and joint plans with ministries – Training for scouts on DRR and first aid to move beyond emergency response to reduction</w:t>
      </w:r>
      <w:r w:rsidR="0002285A">
        <w:rPr>
          <w:rFonts w:ascii="Arial" w:eastAsia="Times New Roman" w:hAnsi="Arial" w:cs="Arial"/>
          <w:i/>
          <w:iCs/>
          <w:color w:val="000000"/>
        </w:rPr>
        <w:t>. We also developed a credited educational</w:t>
      </w:r>
      <w:r w:rsidR="0002285A" w:rsidRPr="0002285A">
        <w:rPr>
          <w:rFonts w:ascii="Arial" w:eastAsia="Times New Roman" w:hAnsi="Arial" w:cs="Arial"/>
          <w:i/>
          <w:iCs/>
          <w:color w:val="000000"/>
        </w:rPr>
        <w:t xml:space="preserve"> system for community services – allocated hours before graduation (4000 – 5000 graduates per year) – 6 hours of orientation about DRR concept (</w:t>
      </w:r>
      <w:r w:rsidR="004F540B">
        <w:rPr>
          <w:rFonts w:ascii="Arial" w:eastAsia="Times New Roman" w:hAnsi="Arial" w:cs="Arial"/>
          <w:i/>
          <w:iCs/>
          <w:color w:val="000000"/>
        </w:rPr>
        <w:t xml:space="preserve">to </w:t>
      </w:r>
      <w:r w:rsidR="0002285A" w:rsidRPr="0002285A">
        <w:rPr>
          <w:rFonts w:ascii="Arial" w:eastAsia="Times New Roman" w:hAnsi="Arial" w:cs="Arial"/>
          <w:i/>
          <w:iCs/>
          <w:color w:val="000000"/>
        </w:rPr>
        <w:t xml:space="preserve">have a common language) and work for 50 hours in institutional organisations working in DRR filed (Hospitals – Civil </w:t>
      </w:r>
      <w:r w:rsidRPr="0002285A">
        <w:rPr>
          <w:rFonts w:ascii="Arial" w:eastAsia="Times New Roman" w:hAnsi="Arial" w:cs="Arial"/>
          <w:i/>
          <w:iCs/>
          <w:color w:val="000000"/>
        </w:rPr>
        <w:t>Defence</w:t>
      </w:r>
      <w:r w:rsidR="0002285A" w:rsidRPr="0002285A">
        <w:rPr>
          <w:rFonts w:ascii="Arial" w:eastAsia="Times New Roman" w:hAnsi="Arial" w:cs="Arial"/>
          <w:i/>
          <w:iCs/>
          <w:color w:val="000000"/>
        </w:rPr>
        <w:t xml:space="preserve"> – Fire Fighters – Local Municipalities</w:t>
      </w:r>
      <w:r w:rsidR="00957A83">
        <w:rPr>
          <w:rFonts w:ascii="Arial" w:eastAsia="Times New Roman" w:hAnsi="Arial" w:cs="Arial"/>
          <w:i/>
          <w:iCs/>
          <w:color w:val="000000"/>
        </w:rPr>
        <w:t xml:space="preserve">)” </w:t>
      </w:r>
      <w:r w:rsidR="00957A83" w:rsidRPr="00957A83">
        <w:rPr>
          <w:rFonts w:ascii="Arial" w:eastAsia="Times New Roman" w:hAnsi="Arial" w:cs="Arial"/>
          <w:i/>
          <w:iCs/>
          <w:color w:val="000000"/>
        </w:rPr>
        <w:t>(R27-E&amp;R-ANU).</w:t>
      </w:r>
    </w:p>
    <w:p w14:paraId="3866CC7B" w14:textId="4333D71F" w:rsidR="00D066EA" w:rsidRDefault="00090EF6" w:rsidP="00090EF6">
      <w:pPr>
        <w:spacing w:line="360" w:lineRule="auto"/>
        <w:rPr>
          <w:rFonts w:ascii="Arial" w:eastAsia="Times New Roman" w:hAnsi="Arial" w:cs="Arial"/>
          <w:color w:val="000000"/>
        </w:rPr>
      </w:pPr>
      <w:r>
        <w:rPr>
          <w:rFonts w:ascii="Arial" w:eastAsia="Times New Roman" w:hAnsi="Arial" w:cs="Arial"/>
          <w:color w:val="000000"/>
        </w:rPr>
        <w:t>A study</w:t>
      </w:r>
      <w:r w:rsidR="00D066EA">
        <w:rPr>
          <w:rFonts w:ascii="Arial" w:eastAsia="Times New Roman" w:hAnsi="Arial" w:cs="Arial"/>
          <w:color w:val="000000"/>
        </w:rPr>
        <w:t xml:space="preserve"> conducted by </w:t>
      </w:r>
      <w:r w:rsidR="00D066EA" w:rsidRPr="00D066EA">
        <w:rPr>
          <w:rFonts w:ascii="Arial" w:eastAsia="Times New Roman" w:hAnsi="Arial" w:cs="Arial"/>
          <w:color w:val="000000"/>
        </w:rPr>
        <w:t>An-Najah University</w:t>
      </w:r>
      <w:r w:rsidR="00D066EA">
        <w:rPr>
          <w:rFonts w:ascii="Arial" w:eastAsia="Times New Roman" w:hAnsi="Arial" w:cs="Arial"/>
          <w:color w:val="000000"/>
        </w:rPr>
        <w:t xml:space="preserve"> DRR department </w:t>
      </w:r>
      <w:r>
        <w:rPr>
          <w:rFonts w:ascii="Arial" w:eastAsia="Times New Roman" w:hAnsi="Arial" w:cs="Arial"/>
          <w:color w:val="000000"/>
        </w:rPr>
        <w:t>in collaboration with</w:t>
      </w:r>
      <w:r w:rsidR="00D066EA">
        <w:rPr>
          <w:rFonts w:ascii="Arial" w:eastAsia="Times New Roman" w:hAnsi="Arial" w:cs="Arial"/>
          <w:color w:val="000000"/>
        </w:rPr>
        <w:t xml:space="preserve"> the </w:t>
      </w:r>
      <w:r w:rsidR="00D066EA" w:rsidRPr="00D066EA">
        <w:rPr>
          <w:rFonts w:ascii="Arial" w:eastAsia="Times New Roman" w:hAnsi="Arial" w:cs="Arial"/>
          <w:color w:val="000000"/>
        </w:rPr>
        <w:t>University Institute of Higher Studies of Pavia - IUSS High School</w:t>
      </w:r>
      <w:r w:rsidR="00D066EA">
        <w:rPr>
          <w:rFonts w:ascii="Arial" w:eastAsia="Times New Roman" w:hAnsi="Arial" w:cs="Arial"/>
          <w:color w:val="000000"/>
        </w:rPr>
        <w:t xml:space="preserve">, Italy </w:t>
      </w:r>
      <w:r>
        <w:rPr>
          <w:rFonts w:ascii="Arial" w:eastAsia="Times New Roman" w:hAnsi="Arial" w:cs="Arial"/>
          <w:color w:val="000000"/>
        </w:rPr>
        <w:t xml:space="preserve">is highlighted </w:t>
      </w:r>
      <w:r>
        <w:rPr>
          <w:rFonts w:ascii="Arial" w:eastAsia="Times New Roman" w:hAnsi="Arial" w:cs="Arial"/>
          <w:color w:val="000000"/>
        </w:rPr>
        <w:lastRenderedPageBreak/>
        <w:t xml:space="preserve">here, showcasing the role educational institutes can play in raising awarness via </w:t>
      </w:r>
      <w:r w:rsidRPr="00D066EA">
        <w:rPr>
          <w:rFonts w:ascii="Arial" w:eastAsia="Times New Roman" w:hAnsi="Arial" w:cs="Arial"/>
          <w:color w:val="000000"/>
        </w:rPr>
        <w:t xml:space="preserve">social vulnerability </w:t>
      </w:r>
      <w:r w:rsidR="009D2900">
        <w:rPr>
          <w:rFonts w:ascii="Arial" w:eastAsia="Times New Roman" w:hAnsi="Arial" w:cs="Arial"/>
          <w:color w:val="000000"/>
        </w:rPr>
        <w:t>a</w:t>
      </w:r>
      <w:r w:rsidR="00D066EA" w:rsidRPr="00D066EA">
        <w:rPr>
          <w:rFonts w:ascii="Arial" w:eastAsia="Times New Roman" w:hAnsi="Arial" w:cs="Arial"/>
          <w:color w:val="000000"/>
        </w:rPr>
        <w:t>ssessment</w:t>
      </w:r>
      <w:r>
        <w:rPr>
          <w:rFonts w:ascii="Arial" w:eastAsia="Times New Roman" w:hAnsi="Arial" w:cs="Arial"/>
          <w:color w:val="000000"/>
        </w:rPr>
        <w:t>s</w:t>
      </w:r>
      <w:r w:rsidR="00D066EA" w:rsidRPr="00D066EA">
        <w:rPr>
          <w:rFonts w:ascii="Arial" w:eastAsia="Times New Roman" w:hAnsi="Arial" w:cs="Arial"/>
          <w:color w:val="000000"/>
        </w:rPr>
        <w:t xml:space="preserve"> of seismic hazard</w:t>
      </w:r>
      <w:r>
        <w:rPr>
          <w:rFonts w:ascii="Arial" w:eastAsia="Times New Roman" w:hAnsi="Arial" w:cs="Arial"/>
          <w:color w:val="000000"/>
        </w:rPr>
        <w:t>s</w:t>
      </w:r>
      <w:r w:rsidR="00D066EA" w:rsidRPr="00D066EA">
        <w:rPr>
          <w:rFonts w:ascii="Arial" w:eastAsia="Times New Roman" w:hAnsi="Arial" w:cs="Arial"/>
          <w:color w:val="000000"/>
        </w:rPr>
        <w:t xml:space="preserve"> in Nablus, Palestine</w:t>
      </w:r>
      <w:r w:rsidR="009D2900">
        <w:rPr>
          <w:rFonts w:ascii="Arial" w:eastAsia="Times New Roman" w:hAnsi="Arial" w:cs="Arial"/>
          <w:color w:val="000000"/>
        </w:rPr>
        <w:t>,</w:t>
      </w:r>
      <w:r>
        <w:rPr>
          <w:rFonts w:ascii="Arial" w:eastAsia="Times New Roman" w:hAnsi="Arial" w:cs="Arial"/>
          <w:color w:val="000000"/>
        </w:rPr>
        <w:t xml:space="preserve"> as stated here</w:t>
      </w:r>
      <w:r w:rsidR="009D2900">
        <w:rPr>
          <w:rFonts w:ascii="Arial" w:eastAsia="Times New Roman" w:hAnsi="Arial" w:cs="Arial"/>
          <w:color w:val="000000"/>
        </w:rPr>
        <w:t>:</w:t>
      </w:r>
    </w:p>
    <w:p w14:paraId="764D28C8" w14:textId="2E3231CB" w:rsidR="009D2900" w:rsidRPr="009D2900" w:rsidRDefault="00957A83" w:rsidP="00090EF6">
      <w:pPr>
        <w:spacing w:line="360" w:lineRule="auto"/>
        <w:ind w:left="720" w:right="584"/>
        <w:rPr>
          <w:rFonts w:ascii="Arial" w:eastAsia="Times New Roman" w:hAnsi="Arial" w:cs="Arial"/>
          <w:i/>
          <w:iCs/>
          <w:color w:val="000000"/>
        </w:rPr>
      </w:pPr>
      <w:r>
        <w:rPr>
          <w:rFonts w:ascii="Arial" w:eastAsia="Times New Roman" w:hAnsi="Arial" w:cs="Arial"/>
          <w:i/>
          <w:iCs/>
          <w:color w:val="000000"/>
        </w:rPr>
        <w:t>“</w:t>
      </w:r>
      <w:r w:rsidR="009D2900">
        <w:rPr>
          <w:rFonts w:ascii="Arial" w:eastAsia="Times New Roman" w:hAnsi="Arial" w:cs="Arial"/>
          <w:i/>
          <w:iCs/>
          <w:color w:val="000000"/>
        </w:rPr>
        <w:t xml:space="preserve">We conducted a </w:t>
      </w:r>
      <w:r w:rsidR="009D2900" w:rsidRPr="009D2900">
        <w:rPr>
          <w:rFonts w:ascii="Arial" w:eastAsia="Times New Roman" w:hAnsi="Arial" w:cs="Arial"/>
          <w:i/>
          <w:iCs/>
          <w:color w:val="000000"/>
        </w:rPr>
        <w:t xml:space="preserve">Social Vulnerability Study (Survey) </w:t>
      </w:r>
      <w:r w:rsidR="009D2900">
        <w:rPr>
          <w:rFonts w:ascii="Arial" w:eastAsia="Times New Roman" w:hAnsi="Arial" w:cs="Arial"/>
          <w:i/>
          <w:iCs/>
          <w:color w:val="000000"/>
        </w:rPr>
        <w:t xml:space="preserve">with </w:t>
      </w:r>
      <w:r w:rsidR="009D2900" w:rsidRPr="009D2900">
        <w:rPr>
          <w:rFonts w:ascii="Arial" w:eastAsia="Times New Roman" w:hAnsi="Arial" w:cs="Arial"/>
          <w:i/>
          <w:iCs/>
          <w:color w:val="000000"/>
        </w:rPr>
        <w:t xml:space="preserve">data collected by local citizens) </w:t>
      </w:r>
      <w:r w:rsidR="00090EF6">
        <w:rPr>
          <w:rFonts w:ascii="Arial" w:eastAsia="Times New Roman" w:hAnsi="Arial" w:cs="Arial"/>
          <w:i/>
          <w:iCs/>
          <w:color w:val="000000"/>
        </w:rPr>
        <w:t>by dividing</w:t>
      </w:r>
      <w:r w:rsidR="009D2900" w:rsidRPr="009D2900">
        <w:rPr>
          <w:rFonts w:ascii="Arial" w:eastAsia="Times New Roman" w:hAnsi="Arial" w:cs="Arial"/>
          <w:i/>
          <w:iCs/>
          <w:color w:val="000000"/>
        </w:rPr>
        <w:t xml:space="preserve"> the</w:t>
      </w:r>
      <w:r w:rsidR="009D2900">
        <w:rPr>
          <w:rFonts w:ascii="Arial" w:eastAsia="Times New Roman" w:hAnsi="Arial" w:cs="Arial"/>
          <w:i/>
          <w:iCs/>
          <w:color w:val="000000"/>
        </w:rPr>
        <w:t xml:space="preserve"> city into 7 geographical areas. The</w:t>
      </w:r>
      <w:r w:rsidR="009D2900" w:rsidRPr="009D2900">
        <w:rPr>
          <w:rFonts w:ascii="Arial" w:eastAsia="Times New Roman" w:hAnsi="Arial" w:cs="Arial"/>
          <w:i/>
          <w:iCs/>
          <w:color w:val="000000"/>
        </w:rPr>
        <w:t xml:space="preserve"> Survey</w:t>
      </w:r>
      <w:r w:rsidR="009D2900">
        <w:rPr>
          <w:rFonts w:ascii="Arial" w:eastAsia="Times New Roman" w:hAnsi="Arial" w:cs="Arial"/>
          <w:i/>
          <w:iCs/>
          <w:color w:val="000000"/>
        </w:rPr>
        <w:t xml:space="preserve"> included</w:t>
      </w:r>
      <w:r w:rsidR="009D2900" w:rsidRPr="009D2900">
        <w:rPr>
          <w:rFonts w:ascii="Arial" w:eastAsia="Times New Roman" w:hAnsi="Arial" w:cs="Arial"/>
          <w:i/>
          <w:iCs/>
          <w:color w:val="000000"/>
        </w:rPr>
        <w:t xml:space="preserve"> 37 questions </w:t>
      </w:r>
      <w:r w:rsidR="009D2900">
        <w:rPr>
          <w:rFonts w:ascii="Arial" w:eastAsia="Times New Roman" w:hAnsi="Arial" w:cs="Arial"/>
          <w:i/>
          <w:iCs/>
          <w:color w:val="000000"/>
        </w:rPr>
        <w:t>about</w:t>
      </w:r>
      <w:r w:rsidR="009D2900" w:rsidRPr="009D2900">
        <w:rPr>
          <w:rFonts w:ascii="Arial" w:eastAsia="Times New Roman" w:hAnsi="Arial" w:cs="Arial"/>
          <w:i/>
          <w:iCs/>
          <w:color w:val="000000"/>
        </w:rPr>
        <w:t xml:space="preserve"> the Hyogo framework</w:t>
      </w:r>
      <w:r w:rsidR="00090EF6">
        <w:rPr>
          <w:rFonts w:ascii="Arial" w:eastAsia="Times New Roman" w:hAnsi="Arial" w:cs="Arial"/>
          <w:i/>
          <w:iCs/>
          <w:color w:val="000000"/>
        </w:rPr>
        <w:t>,</w:t>
      </w:r>
      <w:r w:rsidR="009D2900" w:rsidRPr="009D2900">
        <w:rPr>
          <w:rFonts w:ascii="Arial" w:eastAsia="Times New Roman" w:hAnsi="Arial" w:cs="Arial"/>
          <w:i/>
          <w:iCs/>
          <w:color w:val="000000"/>
        </w:rPr>
        <w:t xml:space="preserve"> and translated in</w:t>
      </w:r>
      <w:r w:rsidR="009D2900">
        <w:rPr>
          <w:rFonts w:ascii="Arial" w:eastAsia="Times New Roman" w:hAnsi="Arial" w:cs="Arial"/>
          <w:i/>
          <w:iCs/>
          <w:color w:val="000000"/>
        </w:rPr>
        <w:t>to</w:t>
      </w:r>
      <w:r w:rsidR="009D2900" w:rsidRPr="009D2900">
        <w:rPr>
          <w:rFonts w:ascii="Arial" w:eastAsia="Times New Roman" w:hAnsi="Arial" w:cs="Arial"/>
          <w:i/>
          <w:iCs/>
          <w:color w:val="000000"/>
        </w:rPr>
        <w:t xml:space="preserve"> Arabic language with simple terminologies to be well understood by local citizens. </w:t>
      </w:r>
      <w:r w:rsidR="009D2900">
        <w:rPr>
          <w:rFonts w:ascii="Arial" w:eastAsia="Times New Roman" w:hAnsi="Arial" w:cs="Arial"/>
          <w:i/>
          <w:iCs/>
          <w:color w:val="000000"/>
        </w:rPr>
        <w:t xml:space="preserve">The </w:t>
      </w:r>
      <w:r w:rsidR="009D2900" w:rsidRPr="009D2900">
        <w:rPr>
          <w:rFonts w:ascii="Arial" w:eastAsia="Times New Roman" w:hAnsi="Arial" w:cs="Arial"/>
          <w:i/>
          <w:iCs/>
          <w:color w:val="000000"/>
        </w:rPr>
        <w:t xml:space="preserve">Survey ratio of responses was divided according to the official water registrar to have a balanced coverage according to the population density in each </w:t>
      </w:r>
      <w:r w:rsidRPr="009D2900">
        <w:rPr>
          <w:rFonts w:ascii="Arial" w:eastAsia="Times New Roman" w:hAnsi="Arial" w:cs="Arial"/>
          <w:i/>
          <w:iCs/>
          <w:color w:val="000000"/>
        </w:rPr>
        <w:t>neighbourhood</w:t>
      </w:r>
      <w:r w:rsidR="009D2900" w:rsidRPr="009D2900">
        <w:rPr>
          <w:rFonts w:ascii="Arial" w:eastAsia="Times New Roman" w:hAnsi="Arial" w:cs="Arial"/>
          <w:i/>
          <w:iCs/>
          <w:color w:val="000000"/>
        </w:rPr>
        <w:t xml:space="preserve"> (200,000 citizens)</w:t>
      </w:r>
      <w:r w:rsidR="00090EF6">
        <w:rPr>
          <w:rFonts w:ascii="Arial" w:eastAsia="Times New Roman" w:hAnsi="Arial" w:cs="Arial"/>
          <w:i/>
          <w:iCs/>
          <w:color w:val="000000"/>
        </w:rPr>
        <w:t>,</w:t>
      </w:r>
      <w:r w:rsidR="009D2900" w:rsidRPr="009D2900">
        <w:rPr>
          <w:rFonts w:ascii="Arial" w:eastAsia="Times New Roman" w:hAnsi="Arial" w:cs="Arial"/>
          <w:i/>
          <w:iCs/>
          <w:color w:val="000000"/>
        </w:rPr>
        <w:t xml:space="preserve"> taking into account the gender balance aspect and inclusion of public services workers (30%). From the results (</w:t>
      </w:r>
      <w:r w:rsidR="00090EF6">
        <w:rPr>
          <w:rFonts w:ascii="Arial" w:eastAsia="Times New Roman" w:hAnsi="Arial" w:cs="Arial"/>
          <w:i/>
          <w:iCs/>
          <w:color w:val="000000"/>
        </w:rPr>
        <w:t>d</w:t>
      </w:r>
      <w:r w:rsidRPr="009D2900">
        <w:rPr>
          <w:rFonts w:ascii="Arial" w:eastAsia="Times New Roman" w:hAnsi="Arial" w:cs="Arial"/>
          <w:i/>
          <w:iCs/>
          <w:color w:val="000000"/>
        </w:rPr>
        <w:t>ivided</w:t>
      </w:r>
      <w:r w:rsidR="009D2900" w:rsidRPr="009D2900">
        <w:rPr>
          <w:rFonts w:ascii="Arial" w:eastAsia="Times New Roman" w:hAnsi="Arial" w:cs="Arial"/>
          <w:i/>
          <w:iCs/>
          <w:color w:val="000000"/>
        </w:rPr>
        <w:t xml:space="preserve"> </w:t>
      </w:r>
      <w:r>
        <w:rPr>
          <w:rFonts w:ascii="Arial" w:eastAsia="Times New Roman" w:hAnsi="Arial" w:cs="Arial"/>
          <w:i/>
          <w:iCs/>
          <w:color w:val="000000"/>
        </w:rPr>
        <w:t>in</w:t>
      </w:r>
      <w:r w:rsidR="009D2900" w:rsidRPr="009D2900">
        <w:rPr>
          <w:rFonts w:ascii="Arial" w:eastAsia="Times New Roman" w:hAnsi="Arial" w:cs="Arial"/>
          <w:i/>
          <w:iCs/>
          <w:color w:val="000000"/>
        </w:rPr>
        <w:t>to 7 chapters) comparing th</w:t>
      </w:r>
      <w:r w:rsidR="00090EF6">
        <w:rPr>
          <w:rFonts w:ascii="Arial" w:eastAsia="Times New Roman" w:hAnsi="Arial" w:cs="Arial"/>
          <w:i/>
          <w:iCs/>
          <w:color w:val="000000"/>
        </w:rPr>
        <w:t>e different community sectors, w</w:t>
      </w:r>
      <w:r w:rsidR="009D2900" w:rsidRPr="009D2900">
        <w:rPr>
          <w:rFonts w:ascii="Arial" w:eastAsia="Times New Roman" w:hAnsi="Arial" w:cs="Arial"/>
          <w:i/>
          <w:iCs/>
          <w:color w:val="000000"/>
        </w:rPr>
        <w:t>e noticed that the curve does not differ between individual citizens and higher management representatives.  This is an indicator that we need to raise the level of awareness for all community sectors regardless of their educational background or working class</w:t>
      </w:r>
      <w:r w:rsidR="00C77B66">
        <w:rPr>
          <w:rFonts w:ascii="Arial" w:eastAsia="Times New Roman" w:hAnsi="Arial" w:cs="Arial"/>
          <w:i/>
          <w:iCs/>
          <w:color w:val="000000"/>
        </w:rPr>
        <w:t>”</w:t>
      </w:r>
      <w:r>
        <w:rPr>
          <w:rFonts w:ascii="Arial" w:eastAsia="Times New Roman" w:hAnsi="Arial" w:cs="Arial"/>
          <w:i/>
          <w:iCs/>
          <w:color w:val="000000"/>
        </w:rPr>
        <w:t xml:space="preserve"> </w:t>
      </w:r>
      <w:r w:rsidRPr="00957A83">
        <w:rPr>
          <w:rFonts w:ascii="Arial" w:eastAsia="Times New Roman" w:hAnsi="Arial" w:cs="Arial"/>
          <w:i/>
          <w:iCs/>
          <w:color w:val="000000"/>
        </w:rPr>
        <w:t>(R27-E&amp;R-ANU).</w:t>
      </w:r>
    </w:p>
    <w:p w14:paraId="58D7D73A" w14:textId="3AE65F20" w:rsidR="00C539A2" w:rsidRPr="00C539A2" w:rsidRDefault="00C539A2" w:rsidP="0005181D">
      <w:pPr>
        <w:spacing w:line="360" w:lineRule="auto"/>
        <w:rPr>
          <w:rFonts w:ascii="Arial" w:eastAsia="Times New Roman" w:hAnsi="Arial" w:cs="Arial"/>
          <w:b/>
          <w:bCs/>
          <w:color w:val="000000"/>
        </w:rPr>
      </w:pPr>
      <w:r w:rsidRPr="00C539A2">
        <w:rPr>
          <w:rFonts w:ascii="Arial" w:eastAsia="Times New Roman" w:hAnsi="Arial" w:cs="Arial"/>
          <w:b/>
          <w:bCs/>
          <w:color w:val="000000"/>
        </w:rPr>
        <w:t xml:space="preserve">Safer Access: The </w:t>
      </w:r>
      <w:r>
        <w:rPr>
          <w:rFonts w:ascii="Arial" w:eastAsia="Times New Roman" w:hAnsi="Arial" w:cs="Arial"/>
          <w:b/>
          <w:bCs/>
          <w:color w:val="000000"/>
        </w:rPr>
        <w:t>R</w:t>
      </w:r>
      <w:r w:rsidRPr="00C539A2">
        <w:rPr>
          <w:rFonts w:ascii="Arial" w:eastAsia="Times New Roman" w:hAnsi="Arial" w:cs="Arial"/>
          <w:b/>
          <w:bCs/>
          <w:color w:val="000000"/>
        </w:rPr>
        <w:t xml:space="preserve">ight to </w:t>
      </w:r>
      <w:r>
        <w:rPr>
          <w:rFonts w:ascii="Arial" w:eastAsia="Times New Roman" w:hAnsi="Arial" w:cs="Arial"/>
          <w:b/>
          <w:bCs/>
          <w:color w:val="000000"/>
        </w:rPr>
        <w:t>R</w:t>
      </w:r>
      <w:r w:rsidRPr="00C539A2">
        <w:rPr>
          <w:rFonts w:ascii="Arial" w:eastAsia="Times New Roman" w:hAnsi="Arial" w:cs="Arial"/>
          <w:b/>
          <w:bCs/>
          <w:color w:val="000000"/>
        </w:rPr>
        <w:t>eturn</w:t>
      </w:r>
    </w:p>
    <w:p w14:paraId="64BAFF4C" w14:textId="2AD9A094" w:rsidR="00D43017" w:rsidRDefault="00902BDC" w:rsidP="00090EF6">
      <w:pPr>
        <w:spacing w:line="360" w:lineRule="auto"/>
        <w:rPr>
          <w:rFonts w:ascii="Arial" w:eastAsia="Times New Roman" w:hAnsi="Arial" w:cs="Arial"/>
          <w:color w:val="000000"/>
        </w:rPr>
      </w:pPr>
      <w:r>
        <w:rPr>
          <w:rFonts w:ascii="Arial" w:eastAsia="Times New Roman" w:hAnsi="Arial" w:cs="Arial"/>
          <w:color w:val="000000"/>
        </w:rPr>
        <w:t xml:space="preserve">Bearing in mind the previous point, further emphasis on mapping DRR key stakeholders in fragile and conflict settings was </w:t>
      </w:r>
      <w:r w:rsidR="00090EF6">
        <w:rPr>
          <w:rFonts w:ascii="Arial" w:eastAsia="Times New Roman" w:hAnsi="Arial" w:cs="Arial"/>
          <w:color w:val="000000"/>
        </w:rPr>
        <w:t>investigated through interviews</w:t>
      </w:r>
      <w:r w:rsidR="00D43017">
        <w:rPr>
          <w:rFonts w:ascii="Arial" w:eastAsia="Times New Roman" w:hAnsi="Arial" w:cs="Arial"/>
          <w:color w:val="000000"/>
        </w:rPr>
        <w:t>, to</w:t>
      </w:r>
      <w:r w:rsidR="00D43017" w:rsidRPr="00D43017">
        <w:rPr>
          <w:rFonts w:ascii="Arial" w:eastAsia="Times New Roman" w:hAnsi="Arial" w:cs="Arial"/>
          <w:color w:val="000000"/>
        </w:rPr>
        <w:t xml:space="preserve"> have in</w:t>
      </w:r>
      <w:r w:rsidR="00B43680">
        <w:rPr>
          <w:rFonts w:ascii="Arial" w:eastAsia="Times New Roman" w:hAnsi="Arial" w:cs="Arial"/>
          <w:color w:val="000000"/>
        </w:rPr>
        <w:t>-</w:t>
      </w:r>
      <w:r w:rsidR="00D43017" w:rsidRPr="00D43017">
        <w:rPr>
          <w:rFonts w:ascii="Arial" w:eastAsia="Times New Roman" w:hAnsi="Arial" w:cs="Arial"/>
          <w:color w:val="000000"/>
        </w:rPr>
        <w:t xml:space="preserve">depth understanding of the intersections between urban violence, informality and disaster risk reduction in the </w:t>
      </w:r>
      <w:r w:rsidR="00D43017">
        <w:rPr>
          <w:rFonts w:ascii="Arial" w:eastAsia="Times New Roman" w:hAnsi="Arial" w:cs="Arial"/>
          <w:color w:val="000000"/>
        </w:rPr>
        <w:t xml:space="preserve">IDPs and </w:t>
      </w:r>
      <w:r w:rsidR="00D43017" w:rsidRPr="00D43017">
        <w:rPr>
          <w:rFonts w:ascii="Arial" w:eastAsia="Times New Roman" w:hAnsi="Arial" w:cs="Arial"/>
          <w:color w:val="000000"/>
        </w:rPr>
        <w:t>Refugees camps</w:t>
      </w:r>
      <w:r w:rsidR="00D43017">
        <w:rPr>
          <w:rFonts w:ascii="Arial" w:eastAsia="Times New Roman" w:hAnsi="Arial" w:cs="Arial"/>
          <w:color w:val="000000"/>
        </w:rPr>
        <w:t xml:space="preserve"> and non-camps setting</w:t>
      </w:r>
      <w:r w:rsidR="00090EF6">
        <w:rPr>
          <w:rFonts w:ascii="Arial" w:eastAsia="Times New Roman" w:hAnsi="Arial" w:cs="Arial"/>
          <w:color w:val="000000"/>
        </w:rPr>
        <w:t xml:space="preserve">. </w:t>
      </w:r>
      <w:r w:rsidR="00D43017" w:rsidRPr="00D43017">
        <w:rPr>
          <w:rFonts w:ascii="Arial" w:eastAsia="Times New Roman" w:hAnsi="Arial" w:cs="Arial"/>
          <w:color w:val="000000"/>
        </w:rPr>
        <w:t xml:space="preserve"> </w:t>
      </w:r>
      <w:r w:rsidR="00090EF6">
        <w:rPr>
          <w:rFonts w:ascii="Arial" w:eastAsia="Times New Roman" w:hAnsi="Arial" w:cs="Arial"/>
          <w:color w:val="000000"/>
        </w:rPr>
        <w:t>C</w:t>
      </w:r>
      <w:r w:rsidR="00D43017">
        <w:rPr>
          <w:rFonts w:ascii="Arial" w:eastAsia="Times New Roman" w:hAnsi="Arial" w:cs="Arial"/>
          <w:color w:val="000000"/>
        </w:rPr>
        <w:t xml:space="preserve">omplexity of accessibility, </w:t>
      </w:r>
      <w:r w:rsidR="00D43017" w:rsidRPr="00D43017">
        <w:rPr>
          <w:rFonts w:ascii="Arial" w:eastAsia="Times New Roman" w:hAnsi="Arial" w:cs="Arial"/>
          <w:color w:val="000000"/>
        </w:rPr>
        <w:t>the impact of geographical variances in government and non-state actors</w:t>
      </w:r>
      <w:r w:rsidR="00090EF6">
        <w:rPr>
          <w:rFonts w:ascii="Arial" w:eastAsia="Times New Roman" w:hAnsi="Arial" w:cs="Arial"/>
          <w:color w:val="000000"/>
        </w:rPr>
        <w:t xml:space="preserve"> were also explored</w:t>
      </w:r>
      <w:r w:rsidR="00D43017">
        <w:rPr>
          <w:rFonts w:ascii="Arial" w:eastAsia="Times New Roman" w:hAnsi="Arial" w:cs="Arial"/>
          <w:color w:val="000000"/>
        </w:rPr>
        <w:t>. A representative from the International Federation of Red Cross and Red Crescent – MENA Regional office w</w:t>
      </w:r>
      <w:r w:rsidR="0005181D">
        <w:rPr>
          <w:rFonts w:ascii="Arial" w:eastAsia="Times New Roman" w:hAnsi="Arial" w:cs="Arial"/>
          <w:color w:val="000000"/>
        </w:rPr>
        <w:t>ith a long experience of</w:t>
      </w:r>
      <w:r w:rsidR="00D43017">
        <w:rPr>
          <w:rFonts w:ascii="Arial" w:eastAsia="Times New Roman" w:hAnsi="Arial" w:cs="Arial"/>
          <w:color w:val="000000"/>
        </w:rPr>
        <w:t xml:space="preserve"> </w:t>
      </w:r>
      <w:r w:rsidR="0005181D">
        <w:rPr>
          <w:rFonts w:ascii="Arial" w:eastAsia="Times New Roman" w:hAnsi="Arial" w:cs="Arial"/>
          <w:color w:val="000000"/>
        </w:rPr>
        <w:t xml:space="preserve">working in as regional </w:t>
      </w:r>
      <w:r w:rsidR="0005181D" w:rsidRPr="0005181D">
        <w:rPr>
          <w:rFonts w:ascii="Arial" w:eastAsia="Times New Roman" w:hAnsi="Arial" w:cs="Arial"/>
          <w:color w:val="000000"/>
        </w:rPr>
        <w:t>DRM and DRR delegate</w:t>
      </w:r>
      <w:r w:rsidR="0005181D">
        <w:rPr>
          <w:rFonts w:ascii="Arial" w:eastAsia="Times New Roman" w:hAnsi="Arial" w:cs="Arial"/>
          <w:color w:val="000000"/>
        </w:rPr>
        <w:t xml:space="preserve"> in Asia-Pacific conflict settings such as </w:t>
      </w:r>
      <w:r w:rsidR="00090EF6">
        <w:rPr>
          <w:rFonts w:ascii="Arial" w:eastAsia="Times New Roman" w:hAnsi="Arial" w:cs="Arial"/>
          <w:color w:val="000000"/>
        </w:rPr>
        <w:t>(</w:t>
      </w:r>
      <w:r w:rsidR="0005181D" w:rsidRPr="0005181D">
        <w:rPr>
          <w:rFonts w:ascii="Arial" w:eastAsia="Times New Roman" w:hAnsi="Arial" w:cs="Arial"/>
          <w:color w:val="000000"/>
        </w:rPr>
        <w:t>Sri</w:t>
      </w:r>
      <w:r w:rsidR="00A02EB1">
        <w:rPr>
          <w:rFonts w:ascii="Arial" w:eastAsia="Times New Roman" w:hAnsi="Arial" w:cs="Arial"/>
          <w:color w:val="000000"/>
        </w:rPr>
        <w:t xml:space="preserve"> L</w:t>
      </w:r>
      <w:r w:rsidR="0005181D" w:rsidRPr="0005181D">
        <w:rPr>
          <w:rFonts w:ascii="Arial" w:eastAsia="Times New Roman" w:hAnsi="Arial" w:cs="Arial"/>
          <w:color w:val="000000"/>
        </w:rPr>
        <w:t>anka</w:t>
      </w:r>
      <w:r w:rsidR="0005181D">
        <w:rPr>
          <w:rFonts w:ascii="Arial" w:eastAsia="Times New Roman" w:hAnsi="Arial" w:cs="Arial"/>
          <w:color w:val="000000"/>
        </w:rPr>
        <w:t xml:space="preserve"> </w:t>
      </w:r>
      <w:r w:rsidR="00090EF6">
        <w:rPr>
          <w:rFonts w:ascii="Arial" w:eastAsia="Times New Roman" w:hAnsi="Arial" w:cs="Arial"/>
          <w:color w:val="000000"/>
        </w:rPr>
        <w:t>and</w:t>
      </w:r>
      <w:r w:rsidR="00090EF6" w:rsidRPr="0005181D">
        <w:rPr>
          <w:rFonts w:ascii="Arial" w:eastAsia="Times New Roman" w:hAnsi="Arial" w:cs="Arial"/>
          <w:color w:val="000000"/>
        </w:rPr>
        <w:t xml:space="preserve"> </w:t>
      </w:r>
      <w:r w:rsidR="0005181D" w:rsidRPr="0005181D">
        <w:rPr>
          <w:rFonts w:ascii="Arial" w:eastAsia="Times New Roman" w:hAnsi="Arial" w:cs="Arial"/>
          <w:color w:val="000000"/>
        </w:rPr>
        <w:t>Indonesia</w:t>
      </w:r>
      <w:r w:rsidR="00090EF6">
        <w:rPr>
          <w:rFonts w:ascii="Arial" w:eastAsia="Times New Roman" w:hAnsi="Arial" w:cs="Arial"/>
          <w:color w:val="000000"/>
        </w:rPr>
        <w:t>) outlined that:</w:t>
      </w:r>
      <w:r w:rsidR="0005181D">
        <w:rPr>
          <w:rFonts w:ascii="Arial" w:eastAsia="Times New Roman" w:hAnsi="Arial" w:cs="Arial"/>
          <w:color w:val="000000"/>
        </w:rPr>
        <w:t xml:space="preserve"> </w:t>
      </w:r>
    </w:p>
    <w:p w14:paraId="7D13DE95" w14:textId="07943BB3" w:rsidR="009C1CA5" w:rsidRDefault="006D14D5" w:rsidP="009C1CA5">
      <w:pPr>
        <w:spacing w:line="360" w:lineRule="auto"/>
        <w:ind w:left="720"/>
        <w:rPr>
          <w:rFonts w:ascii="Arial" w:eastAsia="Times New Roman" w:hAnsi="Arial" w:cs="Arial"/>
          <w:i/>
          <w:iCs/>
          <w:color w:val="000000"/>
        </w:rPr>
      </w:pPr>
      <w:r>
        <w:rPr>
          <w:rFonts w:ascii="Arial" w:eastAsia="Times New Roman" w:hAnsi="Arial" w:cs="Arial"/>
          <w:i/>
          <w:iCs/>
          <w:color w:val="000000"/>
        </w:rPr>
        <w:t>“</w:t>
      </w:r>
      <w:r w:rsidR="00B43680">
        <w:rPr>
          <w:rFonts w:ascii="Arial" w:eastAsia="Times New Roman" w:hAnsi="Arial" w:cs="Arial"/>
          <w:i/>
          <w:iCs/>
          <w:color w:val="000000"/>
        </w:rPr>
        <w:t>W</w:t>
      </w:r>
      <w:r w:rsidRPr="006D14D5">
        <w:rPr>
          <w:rFonts w:ascii="Arial" w:eastAsia="Times New Roman" w:hAnsi="Arial" w:cs="Arial"/>
          <w:i/>
          <w:iCs/>
          <w:color w:val="000000"/>
        </w:rPr>
        <w:t>hen you talk about DRR, people mainly have natural disasters focus, so we hardly spoke about DRR in conflict settings. Of course</w:t>
      </w:r>
      <w:r w:rsidR="003D48C3">
        <w:rPr>
          <w:rFonts w:ascii="Arial" w:eastAsia="Times New Roman" w:hAnsi="Arial" w:cs="Arial"/>
          <w:i/>
          <w:iCs/>
          <w:color w:val="000000"/>
        </w:rPr>
        <w:t>,</w:t>
      </w:r>
      <w:r w:rsidRPr="006D14D5">
        <w:rPr>
          <w:rFonts w:ascii="Arial" w:eastAsia="Times New Roman" w:hAnsi="Arial" w:cs="Arial"/>
          <w:i/>
          <w:iCs/>
          <w:color w:val="000000"/>
        </w:rPr>
        <w:t xml:space="preserve"> we discuss this in conferences and other places in isolation</w:t>
      </w:r>
      <w:r>
        <w:rPr>
          <w:rFonts w:ascii="Arial" w:eastAsia="Times New Roman" w:hAnsi="Arial" w:cs="Arial"/>
          <w:i/>
          <w:iCs/>
          <w:color w:val="000000"/>
        </w:rPr>
        <w:t>” (</w:t>
      </w:r>
      <w:r w:rsidRPr="006D14D5">
        <w:rPr>
          <w:rFonts w:ascii="Arial" w:eastAsia="Times New Roman" w:hAnsi="Arial" w:cs="Arial"/>
          <w:i/>
          <w:iCs/>
          <w:color w:val="000000"/>
        </w:rPr>
        <w:t>R21-HUA-IFRC</w:t>
      </w:r>
      <w:r>
        <w:rPr>
          <w:rFonts w:ascii="Arial" w:eastAsia="Times New Roman" w:hAnsi="Arial" w:cs="Arial"/>
          <w:i/>
          <w:iCs/>
          <w:color w:val="000000"/>
        </w:rPr>
        <w:t>)</w:t>
      </w:r>
      <w:r w:rsidRPr="006D14D5">
        <w:rPr>
          <w:rFonts w:ascii="Arial" w:eastAsia="Times New Roman" w:hAnsi="Arial" w:cs="Arial"/>
          <w:i/>
          <w:iCs/>
          <w:color w:val="000000"/>
        </w:rPr>
        <w:t>.</w:t>
      </w:r>
    </w:p>
    <w:p w14:paraId="710C8F3C" w14:textId="75A502B3" w:rsidR="006D14D5" w:rsidRPr="009C1CA5" w:rsidRDefault="006D14D5" w:rsidP="009C1CA5">
      <w:pPr>
        <w:spacing w:line="360" w:lineRule="auto"/>
        <w:rPr>
          <w:rFonts w:ascii="Arial" w:eastAsia="Times New Roman" w:hAnsi="Arial" w:cs="Arial"/>
          <w:i/>
          <w:iCs/>
          <w:color w:val="000000"/>
          <w:lang w:val="en-US"/>
        </w:rPr>
      </w:pPr>
      <w:r>
        <w:rPr>
          <w:rFonts w:ascii="Arial" w:eastAsia="Times New Roman" w:hAnsi="Arial" w:cs="Arial"/>
          <w:color w:val="000000"/>
        </w:rPr>
        <w:t>In this conversation, an important question about providing ‘</w:t>
      </w:r>
      <w:r w:rsidR="000C1569" w:rsidRPr="000C1569">
        <w:rPr>
          <w:rFonts w:ascii="Arial" w:eastAsia="Times New Roman" w:hAnsi="Arial" w:cs="Arial"/>
          <w:color w:val="000000"/>
        </w:rPr>
        <w:t xml:space="preserve">safer </w:t>
      </w:r>
      <w:r w:rsidR="00273E9F">
        <w:rPr>
          <w:rFonts w:ascii="Arial" w:eastAsia="Times New Roman" w:hAnsi="Arial" w:cs="Arial"/>
          <w:color w:val="000000"/>
        </w:rPr>
        <w:t>ac</w:t>
      </w:r>
      <w:r w:rsidR="00273E9F" w:rsidRPr="000C1569">
        <w:rPr>
          <w:rFonts w:ascii="Arial" w:eastAsia="Times New Roman" w:hAnsi="Arial" w:cs="Arial"/>
          <w:color w:val="000000"/>
        </w:rPr>
        <w:t>cess</w:t>
      </w:r>
      <w:r w:rsidR="00273E9F">
        <w:rPr>
          <w:rFonts w:ascii="Arial" w:eastAsia="Times New Roman" w:hAnsi="Arial" w:cs="Arial"/>
          <w:color w:val="000000"/>
        </w:rPr>
        <w:t>es</w:t>
      </w:r>
      <w:r w:rsidR="004F73EE">
        <w:rPr>
          <w:rFonts w:ascii="Arial" w:eastAsia="Times New Roman" w:hAnsi="Arial" w:cs="Arial"/>
          <w:color w:val="000000"/>
        </w:rPr>
        <w:t xml:space="preserve"> </w:t>
      </w:r>
      <w:r w:rsidR="002C38E1">
        <w:rPr>
          <w:rFonts w:ascii="Arial" w:eastAsia="Times New Roman" w:hAnsi="Arial" w:cs="Arial"/>
          <w:color w:val="000000"/>
        </w:rPr>
        <w:t>were</w:t>
      </w:r>
      <w:r w:rsidR="004F73EE">
        <w:rPr>
          <w:rFonts w:ascii="Arial" w:eastAsia="Times New Roman" w:hAnsi="Arial" w:cs="Arial"/>
          <w:color w:val="000000"/>
        </w:rPr>
        <w:t xml:space="preserve"> raised and interconnected to the theoretical underpinnings of using DRR as </w:t>
      </w:r>
      <w:r w:rsidR="004F73EE" w:rsidRPr="004F73EE">
        <w:rPr>
          <w:rFonts w:ascii="Arial" w:eastAsia="Times New Roman" w:hAnsi="Arial" w:cs="Arial"/>
          <w:color w:val="000000"/>
        </w:rPr>
        <w:t>peace mediation and peacebuilding</w:t>
      </w:r>
      <w:r w:rsidR="00090EF6">
        <w:rPr>
          <w:rFonts w:ascii="Arial" w:eastAsia="Times New Roman" w:hAnsi="Arial" w:cs="Arial"/>
          <w:color w:val="000000"/>
        </w:rPr>
        <w:t xml:space="preserve"> tool</w:t>
      </w:r>
      <w:r w:rsidRPr="004F73EE">
        <w:rPr>
          <w:rFonts w:ascii="Arial" w:eastAsia="Times New Roman" w:hAnsi="Arial" w:cs="Arial"/>
          <w:color w:val="000000"/>
        </w:rPr>
        <w:t xml:space="preserve"> </w:t>
      </w:r>
      <w:r w:rsidR="004F73EE" w:rsidRPr="004F73EE">
        <w:rPr>
          <w:rFonts w:ascii="Arial" w:eastAsia="Times New Roman" w:hAnsi="Arial" w:cs="Arial"/>
          <w:color w:val="000000"/>
        </w:rPr>
        <w:t>in violent and fragile contexts</w:t>
      </w:r>
      <w:r w:rsidR="004F73EE">
        <w:rPr>
          <w:rFonts w:ascii="Arial" w:eastAsia="Times New Roman" w:hAnsi="Arial" w:cs="Arial"/>
          <w:color w:val="000000"/>
        </w:rPr>
        <w:t xml:space="preserve"> (Wennmann, A., </w:t>
      </w:r>
      <w:r w:rsidR="004F73EE" w:rsidRPr="004F73EE">
        <w:rPr>
          <w:rFonts w:ascii="Arial" w:eastAsia="Times New Roman" w:hAnsi="Arial" w:cs="Arial"/>
          <w:color w:val="000000"/>
        </w:rPr>
        <w:t xml:space="preserve">2014). </w:t>
      </w:r>
      <w:r w:rsidR="000C1569">
        <w:rPr>
          <w:rFonts w:ascii="Arial" w:eastAsia="Times New Roman" w:hAnsi="Arial" w:cs="Arial"/>
          <w:color w:val="000000"/>
        </w:rPr>
        <w:t>‘</w:t>
      </w:r>
      <w:r w:rsidR="000C1569" w:rsidRPr="000C1569">
        <w:rPr>
          <w:rFonts w:ascii="Arial" w:eastAsia="Times New Roman" w:hAnsi="Arial" w:cs="Arial"/>
          <w:color w:val="000000"/>
        </w:rPr>
        <w:t>The Safer Access Framework</w:t>
      </w:r>
      <w:r w:rsidR="000C1569">
        <w:rPr>
          <w:rFonts w:ascii="Arial" w:eastAsia="Times New Roman" w:hAnsi="Arial" w:cs="Arial"/>
          <w:color w:val="000000"/>
        </w:rPr>
        <w:t>’</w:t>
      </w:r>
      <w:r w:rsidR="000C1569" w:rsidRPr="000C1569">
        <w:rPr>
          <w:rFonts w:ascii="Arial" w:eastAsia="Times New Roman" w:hAnsi="Arial" w:cs="Arial"/>
          <w:color w:val="000000"/>
        </w:rPr>
        <w:t xml:space="preserve"> (SAF) was first developed by the International</w:t>
      </w:r>
      <w:r w:rsidR="000C1569">
        <w:rPr>
          <w:rFonts w:ascii="Arial" w:eastAsia="Times New Roman" w:hAnsi="Arial" w:cs="Arial"/>
          <w:color w:val="000000"/>
        </w:rPr>
        <w:t xml:space="preserve"> </w:t>
      </w:r>
      <w:r w:rsidR="000C1569" w:rsidRPr="000C1569">
        <w:rPr>
          <w:rFonts w:ascii="Arial" w:eastAsia="Times New Roman" w:hAnsi="Arial" w:cs="Arial"/>
          <w:color w:val="000000"/>
        </w:rPr>
        <w:t>Committee of the Red Cross (ICRC) in 2002–</w:t>
      </w:r>
      <w:r w:rsidR="000C1569">
        <w:rPr>
          <w:rFonts w:ascii="Arial" w:eastAsia="Times New Roman" w:hAnsi="Arial" w:cs="Arial"/>
          <w:color w:val="000000"/>
        </w:rPr>
        <w:t>200</w:t>
      </w:r>
      <w:r w:rsidR="000C1569" w:rsidRPr="000C1569">
        <w:rPr>
          <w:rFonts w:ascii="Arial" w:eastAsia="Times New Roman" w:hAnsi="Arial" w:cs="Arial"/>
          <w:color w:val="000000"/>
        </w:rPr>
        <w:t xml:space="preserve">3, in consultation with </w:t>
      </w:r>
      <w:r w:rsidR="00B43680">
        <w:rPr>
          <w:rFonts w:ascii="Arial" w:eastAsia="Times New Roman" w:hAnsi="Arial" w:cs="Arial"/>
          <w:color w:val="000000"/>
        </w:rPr>
        <w:t xml:space="preserve">the </w:t>
      </w:r>
      <w:r w:rsidR="000C1569" w:rsidRPr="000C1569">
        <w:rPr>
          <w:rFonts w:ascii="Arial" w:eastAsia="Times New Roman" w:hAnsi="Arial" w:cs="Arial"/>
          <w:color w:val="000000"/>
        </w:rPr>
        <w:t>National Red</w:t>
      </w:r>
      <w:r w:rsidR="000C1569">
        <w:rPr>
          <w:rFonts w:ascii="Arial" w:eastAsia="Times New Roman" w:hAnsi="Arial" w:cs="Arial"/>
          <w:color w:val="000000"/>
        </w:rPr>
        <w:t xml:space="preserve"> </w:t>
      </w:r>
      <w:r w:rsidR="000C1569" w:rsidRPr="000C1569">
        <w:rPr>
          <w:rFonts w:ascii="Arial" w:eastAsia="Times New Roman" w:hAnsi="Arial" w:cs="Arial"/>
          <w:color w:val="000000"/>
        </w:rPr>
        <w:t xml:space="preserve">Cross and </w:t>
      </w:r>
      <w:r w:rsidR="000C1569" w:rsidRPr="000C1569">
        <w:rPr>
          <w:rFonts w:ascii="Arial" w:eastAsia="Times New Roman" w:hAnsi="Arial" w:cs="Arial"/>
          <w:color w:val="000000"/>
        </w:rPr>
        <w:lastRenderedPageBreak/>
        <w:t>Red Crescent Societies and the International Federation of Red Cross</w:t>
      </w:r>
      <w:r w:rsidR="000C1569">
        <w:rPr>
          <w:rFonts w:ascii="Arial" w:eastAsia="Times New Roman" w:hAnsi="Arial" w:cs="Arial"/>
          <w:color w:val="000000"/>
        </w:rPr>
        <w:t xml:space="preserve"> </w:t>
      </w:r>
      <w:r w:rsidR="000C1569" w:rsidRPr="000C1569">
        <w:rPr>
          <w:rFonts w:ascii="Arial" w:eastAsia="Times New Roman" w:hAnsi="Arial" w:cs="Arial"/>
          <w:color w:val="000000"/>
        </w:rPr>
        <w:t>and Red Crescent Societies. Its aim is to help National</w:t>
      </w:r>
      <w:r w:rsidR="000C1569">
        <w:rPr>
          <w:rFonts w:ascii="Arial" w:eastAsia="Times New Roman" w:hAnsi="Arial" w:cs="Arial"/>
          <w:color w:val="000000"/>
        </w:rPr>
        <w:t xml:space="preserve"> </w:t>
      </w:r>
      <w:r w:rsidR="000C1569" w:rsidRPr="000C1569">
        <w:rPr>
          <w:rFonts w:ascii="Arial" w:eastAsia="Times New Roman" w:hAnsi="Arial" w:cs="Arial"/>
          <w:color w:val="000000"/>
        </w:rPr>
        <w:t>Societies increase their capacities and preparedness to respond safely and</w:t>
      </w:r>
      <w:r w:rsidR="000C1569">
        <w:rPr>
          <w:rFonts w:ascii="Arial" w:eastAsia="Times New Roman" w:hAnsi="Arial" w:cs="Arial"/>
          <w:color w:val="000000"/>
        </w:rPr>
        <w:t xml:space="preserve"> </w:t>
      </w:r>
      <w:r w:rsidR="000C1569" w:rsidRPr="000C1569">
        <w:rPr>
          <w:rFonts w:ascii="Arial" w:eastAsia="Times New Roman" w:hAnsi="Arial" w:cs="Arial"/>
          <w:color w:val="000000"/>
        </w:rPr>
        <w:t>effectively to humanitarian needs in sensitive and insecure contexts, including</w:t>
      </w:r>
      <w:r w:rsidR="000C1569">
        <w:rPr>
          <w:rFonts w:ascii="Arial" w:eastAsia="Times New Roman" w:hAnsi="Arial" w:cs="Arial"/>
          <w:color w:val="000000"/>
        </w:rPr>
        <w:t xml:space="preserve"> </w:t>
      </w:r>
      <w:r w:rsidR="000C1569" w:rsidRPr="000C1569">
        <w:rPr>
          <w:rFonts w:ascii="Arial" w:eastAsia="Times New Roman" w:hAnsi="Arial" w:cs="Arial"/>
          <w:color w:val="000000"/>
        </w:rPr>
        <w:t>armed conflict and inte</w:t>
      </w:r>
      <w:r w:rsidR="009C1CA5">
        <w:rPr>
          <w:rFonts w:ascii="Arial" w:eastAsia="Times New Roman" w:hAnsi="Arial" w:cs="Arial"/>
          <w:color w:val="000000"/>
        </w:rPr>
        <w:t>rnal disturbances and tensions.</w:t>
      </w:r>
    </w:p>
    <w:p w14:paraId="0F7CEC20" w14:textId="2A1FDF3D" w:rsidR="00330F20" w:rsidRPr="00330F20" w:rsidRDefault="006D14D5" w:rsidP="00330F20">
      <w:pPr>
        <w:pStyle w:val="ListParagraph"/>
        <w:spacing w:line="360" w:lineRule="auto"/>
        <w:ind w:right="584"/>
        <w:rPr>
          <w:rFonts w:ascii="Arial" w:eastAsia="Times New Roman" w:hAnsi="Arial" w:cs="Arial"/>
          <w:i/>
          <w:iCs/>
          <w:color w:val="000000"/>
        </w:rPr>
      </w:pPr>
      <w:r w:rsidRPr="006D14D5">
        <w:rPr>
          <w:rFonts w:ascii="Arial" w:eastAsia="Times New Roman" w:hAnsi="Arial" w:cs="Arial"/>
          <w:i/>
          <w:iCs/>
          <w:color w:val="000000"/>
        </w:rPr>
        <w:t>“How do you address and how do you factor some of community dynamics and various other factors</w:t>
      </w:r>
      <w:r w:rsidR="004F73EE">
        <w:rPr>
          <w:rFonts w:ascii="Arial" w:eastAsia="Times New Roman" w:hAnsi="Arial" w:cs="Arial"/>
          <w:i/>
          <w:iCs/>
          <w:color w:val="000000"/>
        </w:rPr>
        <w:t xml:space="preserve"> in</w:t>
      </w:r>
      <w:r w:rsidR="004F73EE" w:rsidRPr="004F73EE">
        <w:rPr>
          <w:rFonts w:ascii="Arial" w:eastAsia="Times New Roman" w:hAnsi="Arial" w:cs="Arial"/>
          <w:i/>
          <w:iCs/>
          <w:color w:val="000000"/>
        </w:rPr>
        <w:t xml:space="preserve"> </w:t>
      </w:r>
      <w:r w:rsidR="004F73EE" w:rsidRPr="006D14D5">
        <w:rPr>
          <w:rFonts w:ascii="Arial" w:eastAsia="Times New Roman" w:hAnsi="Arial" w:cs="Arial"/>
          <w:i/>
          <w:iCs/>
          <w:color w:val="000000"/>
        </w:rPr>
        <w:t>violence setting</w:t>
      </w:r>
      <w:r w:rsidR="004F73EE">
        <w:rPr>
          <w:rFonts w:ascii="Arial" w:eastAsia="Times New Roman" w:hAnsi="Arial" w:cs="Arial"/>
          <w:i/>
          <w:iCs/>
          <w:color w:val="000000"/>
        </w:rPr>
        <w:t xml:space="preserve">? </w:t>
      </w:r>
      <w:r w:rsidRPr="006D14D5">
        <w:rPr>
          <w:rFonts w:ascii="Arial" w:eastAsia="Times New Roman" w:hAnsi="Arial" w:cs="Arial"/>
          <w:i/>
          <w:iCs/>
          <w:color w:val="000000"/>
        </w:rPr>
        <w:t>we are very good in other countries doing risk assessment in natural disaster setting, but when a natural disaster occurs in a conflict area, there are a lot of changes that we need to take into consideration, for example, the accessibility</w:t>
      </w:r>
      <w:r w:rsidR="004F73EE" w:rsidRPr="004F73EE">
        <w:rPr>
          <w:rFonts w:ascii="Arial" w:eastAsia="Times New Roman" w:hAnsi="Arial" w:cs="Arial"/>
          <w:i/>
          <w:iCs/>
          <w:color w:val="000000"/>
        </w:rPr>
        <w:t xml:space="preserve"> </w:t>
      </w:r>
      <w:r w:rsidR="004F73EE">
        <w:rPr>
          <w:rFonts w:ascii="Arial" w:eastAsia="Times New Roman" w:hAnsi="Arial" w:cs="Arial"/>
          <w:i/>
          <w:iCs/>
          <w:color w:val="000000"/>
        </w:rPr>
        <w:t>provision of</w:t>
      </w:r>
      <w:r w:rsidR="004F73EE" w:rsidRPr="006D14D5">
        <w:rPr>
          <w:rFonts w:ascii="Arial" w:eastAsia="Times New Roman" w:hAnsi="Arial" w:cs="Arial"/>
          <w:i/>
          <w:iCs/>
          <w:color w:val="000000"/>
        </w:rPr>
        <w:t xml:space="preserve"> safer access</w:t>
      </w:r>
      <w:r w:rsidR="004F73EE">
        <w:rPr>
          <w:rFonts w:ascii="Arial" w:eastAsia="Times New Roman" w:hAnsi="Arial" w:cs="Arial"/>
          <w:i/>
          <w:iCs/>
          <w:color w:val="000000"/>
        </w:rPr>
        <w:t xml:space="preserve">. Even </w:t>
      </w:r>
      <w:r w:rsidR="004F73EE" w:rsidRPr="006D14D5">
        <w:rPr>
          <w:rFonts w:ascii="Arial" w:eastAsia="Times New Roman" w:hAnsi="Arial" w:cs="Arial"/>
          <w:i/>
          <w:iCs/>
          <w:color w:val="000000"/>
        </w:rPr>
        <w:t>in migrants’ settings</w:t>
      </w:r>
      <w:r w:rsidR="00B43680">
        <w:rPr>
          <w:rFonts w:ascii="Arial" w:eastAsia="Times New Roman" w:hAnsi="Arial" w:cs="Arial"/>
          <w:i/>
          <w:iCs/>
          <w:color w:val="000000"/>
        </w:rPr>
        <w:t>,</w:t>
      </w:r>
      <w:r w:rsidR="004F73EE" w:rsidRPr="006D14D5">
        <w:rPr>
          <w:rFonts w:ascii="Arial" w:eastAsia="Times New Roman" w:hAnsi="Arial" w:cs="Arial"/>
          <w:i/>
          <w:iCs/>
          <w:color w:val="000000"/>
        </w:rPr>
        <w:t xml:space="preserve"> </w:t>
      </w:r>
      <w:r w:rsidRPr="006D14D5">
        <w:rPr>
          <w:rFonts w:ascii="Arial" w:eastAsia="Times New Roman" w:hAnsi="Arial" w:cs="Arial"/>
          <w:i/>
          <w:iCs/>
          <w:color w:val="000000"/>
        </w:rPr>
        <w:t>you need to factor when there is</w:t>
      </w:r>
      <w:r w:rsidR="004F73EE">
        <w:rPr>
          <w:rFonts w:ascii="Arial" w:eastAsia="Times New Roman" w:hAnsi="Arial" w:cs="Arial"/>
          <w:i/>
          <w:iCs/>
          <w:color w:val="000000"/>
        </w:rPr>
        <w:t xml:space="preserve"> </w:t>
      </w:r>
      <w:r w:rsidRPr="006D14D5">
        <w:rPr>
          <w:rFonts w:ascii="Arial" w:eastAsia="Times New Roman" w:hAnsi="Arial" w:cs="Arial"/>
          <w:i/>
          <w:iCs/>
          <w:color w:val="000000"/>
        </w:rPr>
        <w:t xml:space="preserve">active armed conflict, </w:t>
      </w:r>
      <w:r w:rsidR="004F73EE">
        <w:rPr>
          <w:rFonts w:ascii="Arial" w:eastAsia="Times New Roman" w:hAnsi="Arial" w:cs="Arial"/>
          <w:i/>
          <w:iCs/>
          <w:color w:val="000000"/>
        </w:rPr>
        <w:t>and you</w:t>
      </w:r>
      <w:r w:rsidRPr="006D14D5">
        <w:rPr>
          <w:rFonts w:ascii="Arial" w:eastAsia="Times New Roman" w:hAnsi="Arial" w:cs="Arial"/>
          <w:i/>
          <w:iCs/>
          <w:color w:val="000000"/>
        </w:rPr>
        <w:t xml:space="preserve"> need to build </w:t>
      </w:r>
      <w:r w:rsidR="004F73EE">
        <w:rPr>
          <w:rFonts w:ascii="Arial" w:eastAsia="Times New Roman" w:hAnsi="Arial" w:cs="Arial"/>
          <w:i/>
          <w:iCs/>
          <w:color w:val="000000"/>
        </w:rPr>
        <w:t>trust</w:t>
      </w:r>
      <w:r w:rsidRPr="006D14D5">
        <w:rPr>
          <w:rFonts w:ascii="Arial" w:eastAsia="Times New Roman" w:hAnsi="Arial" w:cs="Arial"/>
          <w:i/>
          <w:iCs/>
          <w:color w:val="000000"/>
        </w:rPr>
        <w:t xml:space="preserve"> when you</w:t>
      </w:r>
      <w:r w:rsidR="004F73EE">
        <w:rPr>
          <w:rFonts w:ascii="Arial" w:eastAsia="Times New Roman" w:hAnsi="Arial" w:cs="Arial"/>
          <w:i/>
          <w:iCs/>
          <w:color w:val="000000"/>
        </w:rPr>
        <w:t xml:space="preserve"> approach both conflict parties</w:t>
      </w:r>
      <w:r>
        <w:rPr>
          <w:rFonts w:ascii="Arial" w:eastAsia="Times New Roman" w:hAnsi="Arial" w:cs="Arial"/>
          <w:i/>
          <w:iCs/>
          <w:color w:val="000000"/>
        </w:rPr>
        <w:t xml:space="preserve">” </w:t>
      </w:r>
      <w:r w:rsidRPr="006D14D5">
        <w:rPr>
          <w:rFonts w:ascii="Arial" w:eastAsia="Times New Roman" w:hAnsi="Arial" w:cs="Arial"/>
          <w:i/>
          <w:iCs/>
          <w:color w:val="000000"/>
        </w:rPr>
        <w:t>(R21-HUA-IFRC</w:t>
      </w:r>
      <w:r w:rsidR="004F73EE">
        <w:rPr>
          <w:rFonts w:ascii="Arial" w:eastAsia="Times New Roman" w:hAnsi="Arial" w:cs="Arial"/>
          <w:i/>
          <w:iCs/>
          <w:color w:val="000000"/>
        </w:rPr>
        <w:t>).</w:t>
      </w:r>
    </w:p>
    <w:p w14:paraId="1EFEF976" w14:textId="4D9AF1FB" w:rsidR="00330F20" w:rsidRDefault="00330F20" w:rsidP="00330F20">
      <w:pPr>
        <w:spacing w:before="240" w:line="360" w:lineRule="auto"/>
        <w:rPr>
          <w:rFonts w:asciiTheme="minorBidi" w:hAnsiTheme="minorBidi"/>
        </w:rPr>
      </w:pPr>
      <w:r>
        <w:rPr>
          <w:rFonts w:asciiTheme="minorBidi" w:hAnsiTheme="minorBidi"/>
        </w:rPr>
        <w:t>Emphasising the role of humanitarian actors in building resilience in a conflict setting, evidence-based is brought by ODI expert about managing urban violence and disasters in Colombia is noted here, and may apply a good example for the Arab Region:</w:t>
      </w:r>
    </w:p>
    <w:p w14:paraId="138B597A" w14:textId="56F38FA0" w:rsidR="00330F20" w:rsidRPr="005C1C9E" w:rsidRDefault="00330F20" w:rsidP="005C1C9E">
      <w:pPr>
        <w:spacing w:line="360" w:lineRule="auto"/>
        <w:ind w:left="720" w:right="584"/>
        <w:rPr>
          <w:rFonts w:asciiTheme="minorBidi" w:hAnsiTheme="minorBidi"/>
          <w:i/>
          <w:iCs/>
        </w:rPr>
      </w:pPr>
      <w:r>
        <w:rPr>
          <w:rFonts w:asciiTheme="minorBidi" w:hAnsiTheme="minorBidi"/>
          <w:i/>
          <w:iCs/>
        </w:rPr>
        <w:t>“</w:t>
      </w:r>
      <w:r w:rsidRPr="00326161">
        <w:rPr>
          <w:rFonts w:asciiTheme="minorBidi" w:hAnsiTheme="minorBidi"/>
          <w:i/>
          <w:iCs/>
        </w:rPr>
        <w:t>I am not a humanitarian actor myself, but by observing Humanitarian actors’ approach and how the</w:t>
      </w:r>
      <w:r>
        <w:rPr>
          <w:rFonts w:asciiTheme="minorBidi" w:hAnsiTheme="minorBidi"/>
          <w:i/>
          <w:iCs/>
        </w:rPr>
        <w:t>y</w:t>
      </w:r>
      <w:r w:rsidRPr="00326161">
        <w:rPr>
          <w:rFonts w:asciiTheme="minorBidi" w:hAnsiTheme="minorBidi"/>
          <w:i/>
          <w:iCs/>
        </w:rPr>
        <w:t xml:space="preserve"> operate in the urban context, the language started to surface is understanding of local context. There two main global shifts, the first one is how humanitarian actors are operating at the local government scale, as from my experience working in Colombia, and within the context of IDPs, Bogota was faced with a very difficult situation where local governments wo</w:t>
      </w:r>
      <w:r>
        <w:rPr>
          <w:rFonts w:asciiTheme="minorBidi" w:hAnsiTheme="minorBidi"/>
          <w:i/>
          <w:iCs/>
        </w:rPr>
        <w:t>r</w:t>
      </w:r>
      <w:r w:rsidRPr="00326161">
        <w:rPr>
          <w:rFonts w:asciiTheme="minorBidi" w:hAnsiTheme="minorBidi"/>
          <w:i/>
          <w:iCs/>
        </w:rPr>
        <w:t>k with communities to control state violence, considering the issues of inclusion and exclusion, access to resources and IDP</w:t>
      </w:r>
      <w:r>
        <w:rPr>
          <w:rFonts w:asciiTheme="minorBidi" w:hAnsiTheme="minorBidi"/>
          <w:i/>
          <w:iCs/>
        </w:rPr>
        <w:t>s</w:t>
      </w:r>
      <w:r w:rsidRPr="00326161">
        <w:rPr>
          <w:rFonts w:asciiTheme="minorBidi" w:hAnsiTheme="minorBidi"/>
          <w:i/>
          <w:iCs/>
        </w:rPr>
        <w:t xml:space="preserve"> living in high</w:t>
      </w:r>
      <w:r>
        <w:rPr>
          <w:rFonts w:asciiTheme="minorBidi" w:hAnsiTheme="minorBidi"/>
          <w:i/>
          <w:iCs/>
        </w:rPr>
        <w:t>-</w:t>
      </w:r>
      <w:r w:rsidRPr="00326161">
        <w:rPr>
          <w:rFonts w:asciiTheme="minorBidi" w:hAnsiTheme="minorBidi"/>
          <w:i/>
          <w:iCs/>
        </w:rPr>
        <w:t>risk areas, transferring challenges and problem dynamics from local, to city</w:t>
      </w:r>
      <w:r>
        <w:rPr>
          <w:rFonts w:asciiTheme="minorBidi" w:hAnsiTheme="minorBidi"/>
          <w:i/>
          <w:iCs/>
        </w:rPr>
        <w:t>-</w:t>
      </w:r>
      <w:r w:rsidRPr="00326161">
        <w:rPr>
          <w:rFonts w:asciiTheme="minorBidi" w:hAnsiTheme="minorBidi"/>
          <w:i/>
          <w:iCs/>
        </w:rPr>
        <w:t>regional and national scale. Thus, we have to address the drivers of risk not only the risk faced by IDPs, and not forgetting the tension of integrity</w:t>
      </w:r>
      <w:r>
        <w:rPr>
          <w:rFonts w:asciiTheme="minorBidi" w:hAnsiTheme="minorBidi"/>
          <w:i/>
          <w:iCs/>
        </w:rPr>
        <w:t>” (</w:t>
      </w:r>
      <w:r w:rsidRPr="00326161">
        <w:rPr>
          <w:rFonts w:asciiTheme="minorBidi" w:hAnsiTheme="minorBidi"/>
          <w:i/>
          <w:iCs/>
        </w:rPr>
        <w:t>R29-E&amp;R-ODI</w:t>
      </w:r>
      <w:r>
        <w:rPr>
          <w:rFonts w:asciiTheme="minorBidi" w:hAnsiTheme="minorBidi"/>
          <w:i/>
          <w:iCs/>
        </w:rPr>
        <w:t>)</w:t>
      </w:r>
      <w:r w:rsidRPr="00326161">
        <w:rPr>
          <w:rFonts w:asciiTheme="minorBidi" w:hAnsiTheme="minorBidi"/>
          <w:i/>
          <w:iCs/>
        </w:rPr>
        <w:t>.</w:t>
      </w:r>
    </w:p>
    <w:p w14:paraId="686FCE91" w14:textId="4EC5C109" w:rsidR="009B73CF" w:rsidRDefault="009B73CF" w:rsidP="00090EF6">
      <w:pPr>
        <w:pStyle w:val="ListParagraph"/>
        <w:spacing w:line="360" w:lineRule="auto"/>
        <w:ind w:left="0"/>
        <w:rPr>
          <w:rFonts w:ascii="Arial" w:eastAsia="Times New Roman" w:hAnsi="Arial" w:cs="Arial"/>
          <w:color w:val="000000"/>
        </w:rPr>
      </w:pPr>
      <w:r>
        <w:rPr>
          <w:rFonts w:ascii="Arial" w:eastAsia="Times New Roman" w:hAnsi="Arial" w:cs="Arial"/>
          <w:color w:val="000000"/>
        </w:rPr>
        <w:t xml:space="preserve">Taking into account the opinions above, the Disaster Resilience Scorecard Tool can be complemented within </w:t>
      </w:r>
      <w:r w:rsidR="00090EF6">
        <w:rPr>
          <w:rFonts w:ascii="Arial" w:eastAsia="Times New Roman" w:hAnsi="Arial" w:cs="Arial"/>
          <w:color w:val="000000"/>
        </w:rPr>
        <w:t xml:space="preserve">the </w:t>
      </w:r>
      <w:r>
        <w:rPr>
          <w:rFonts w:ascii="Arial" w:eastAsia="Times New Roman" w:hAnsi="Arial" w:cs="Arial"/>
          <w:color w:val="000000"/>
        </w:rPr>
        <w:t>use of Vulnerability and Capacity assessments (VCAs</w:t>
      </w:r>
      <w:r w:rsidR="00522A4E">
        <w:rPr>
          <w:rFonts w:ascii="Arial" w:eastAsia="Times New Roman" w:hAnsi="Arial" w:cs="Arial"/>
          <w:color w:val="000000"/>
        </w:rPr>
        <w:fldChar w:fldCharType="begin"/>
      </w:r>
      <w:r w:rsidR="00522A4E">
        <w:instrText xml:space="preserve"> TA \l "</w:instrText>
      </w:r>
      <w:r w:rsidR="00522A4E" w:rsidRPr="004E2345">
        <w:rPr>
          <w:rFonts w:ascii="Arial" w:eastAsia="Times New Roman" w:hAnsi="Arial" w:cs="Arial"/>
          <w:color w:val="000000"/>
        </w:rPr>
        <w:instrText>VCA Vulnerability and Capacity assessment</w:instrText>
      </w:r>
      <w:r w:rsidR="00522A4E">
        <w:instrText xml:space="preserve">" \s "VCA" \c 1 </w:instrText>
      </w:r>
      <w:r w:rsidR="00522A4E">
        <w:rPr>
          <w:rFonts w:ascii="Arial" w:eastAsia="Times New Roman" w:hAnsi="Arial" w:cs="Arial"/>
          <w:color w:val="000000"/>
        </w:rPr>
        <w:fldChar w:fldCharType="end"/>
      </w:r>
      <w:r>
        <w:rPr>
          <w:rFonts w:ascii="Arial" w:eastAsia="Times New Roman" w:hAnsi="Arial" w:cs="Arial"/>
          <w:color w:val="000000"/>
        </w:rPr>
        <w:t>) in fragile and conflict settings, that shall take into account measuring the conditions in emergency setting, before moving into long-term reco</w:t>
      </w:r>
      <w:r w:rsidR="00090EF6">
        <w:rPr>
          <w:rFonts w:ascii="Arial" w:eastAsia="Times New Roman" w:hAnsi="Arial" w:cs="Arial"/>
          <w:color w:val="000000"/>
        </w:rPr>
        <w:t>very and build back better, in</w:t>
      </w:r>
      <w:r>
        <w:rPr>
          <w:rFonts w:ascii="Arial" w:eastAsia="Times New Roman" w:hAnsi="Arial" w:cs="Arial"/>
          <w:color w:val="000000"/>
        </w:rPr>
        <w:t xml:space="preserve"> order to assess the immediate needs, but also consider the measures of the IFRC ‘Safer Access Framework’</w:t>
      </w:r>
      <w:r w:rsidR="00522A4E">
        <w:rPr>
          <w:rFonts w:ascii="Arial" w:eastAsia="Times New Roman" w:hAnsi="Arial" w:cs="Arial"/>
          <w:color w:val="000000"/>
        </w:rPr>
        <w:fldChar w:fldCharType="begin"/>
      </w:r>
      <w:r w:rsidR="00522A4E">
        <w:instrText xml:space="preserve"> TA \l "</w:instrText>
      </w:r>
      <w:r w:rsidR="00522A4E" w:rsidRPr="002C00D3">
        <w:rPr>
          <w:rFonts w:ascii="Arial" w:eastAsia="Times New Roman" w:hAnsi="Arial" w:cs="Arial"/>
          <w:color w:val="000000"/>
        </w:rPr>
        <w:instrText>SAF Safer Access Framework</w:instrText>
      </w:r>
      <w:r w:rsidR="00522A4E">
        <w:instrText xml:space="preserve">" \s "SAF" \c 1 </w:instrText>
      </w:r>
      <w:r w:rsidR="00522A4E">
        <w:rPr>
          <w:rFonts w:ascii="Arial" w:eastAsia="Times New Roman" w:hAnsi="Arial" w:cs="Arial"/>
          <w:color w:val="000000"/>
        </w:rPr>
        <w:fldChar w:fldCharType="end"/>
      </w:r>
      <w:r w:rsidR="00522A4E">
        <w:rPr>
          <w:rFonts w:ascii="Arial" w:eastAsia="Times New Roman" w:hAnsi="Arial" w:cs="Arial"/>
          <w:color w:val="000000"/>
        </w:rPr>
        <w:fldChar w:fldCharType="begin"/>
      </w:r>
      <w:r w:rsidR="00522A4E">
        <w:instrText xml:space="preserve"> TA \s "SAF" </w:instrText>
      </w:r>
      <w:r w:rsidR="00522A4E">
        <w:rPr>
          <w:rFonts w:ascii="Arial" w:eastAsia="Times New Roman" w:hAnsi="Arial" w:cs="Arial"/>
          <w:color w:val="000000"/>
        </w:rPr>
        <w:fldChar w:fldCharType="end"/>
      </w:r>
      <w:r>
        <w:rPr>
          <w:rFonts w:ascii="Arial" w:eastAsia="Times New Roman" w:hAnsi="Arial" w:cs="Arial"/>
          <w:color w:val="000000"/>
        </w:rPr>
        <w:t xml:space="preserve">, that can help provide secure access to fragile spaces, and </w:t>
      </w:r>
      <w:r>
        <w:rPr>
          <w:rFonts w:ascii="Arial" w:eastAsia="Times New Roman" w:hAnsi="Arial" w:cs="Arial"/>
          <w:color w:val="000000"/>
        </w:rPr>
        <w:lastRenderedPageBreak/>
        <w:t xml:space="preserve">pave the ground for using DRR resilience-building tools as long term conflict resolution mechanisms. </w:t>
      </w:r>
      <w:r w:rsidRPr="00B305F3">
        <w:rPr>
          <w:rFonts w:ascii="Arial" w:eastAsia="Times New Roman" w:hAnsi="Arial" w:cs="Arial"/>
          <w:color w:val="000000"/>
        </w:rPr>
        <w:t>This leads us to the question of</w:t>
      </w:r>
      <w:r>
        <w:rPr>
          <w:rFonts w:ascii="Arial" w:eastAsia="Times New Roman" w:hAnsi="Arial" w:cs="Arial"/>
          <w:color w:val="000000"/>
        </w:rPr>
        <w:t xml:space="preserve"> capacity and</w:t>
      </w:r>
      <w:r w:rsidR="00090EF6">
        <w:rPr>
          <w:rFonts w:ascii="Arial" w:eastAsia="Times New Roman" w:hAnsi="Arial" w:cs="Arial"/>
          <w:color w:val="000000"/>
        </w:rPr>
        <w:t xml:space="preserve"> commitment, that</w:t>
      </w:r>
      <w:r w:rsidRPr="00B305F3">
        <w:rPr>
          <w:rFonts w:ascii="Arial" w:eastAsia="Times New Roman" w:hAnsi="Arial" w:cs="Arial"/>
          <w:color w:val="000000"/>
        </w:rPr>
        <w:t xml:space="preserve"> </w:t>
      </w:r>
      <w:r w:rsidR="00090EF6">
        <w:rPr>
          <w:rFonts w:ascii="Arial" w:eastAsia="Times New Roman" w:hAnsi="Arial" w:cs="Arial"/>
          <w:color w:val="000000"/>
        </w:rPr>
        <w:t>need</w:t>
      </w:r>
      <w:r>
        <w:rPr>
          <w:rFonts w:ascii="Arial" w:eastAsia="Times New Roman" w:hAnsi="Arial" w:cs="Arial"/>
          <w:color w:val="000000"/>
        </w:rPr>
        <w:t xml:space="preserve"> to take shape in all </w:t>
      </w:r>
      <w:r w:rsidR="00090EF6">
        <w:rPr>
          <w:rFonts w:ascii="Arial" w:eastAsia="Times New Roman" w:hAnsi="Arial" w:cs="Arial"/>
          <w:color w:val="000000"/>
        </w:rPr>
        <w:t>DRR sectors (</w:t>
      </w:r>
      <w:r>
        <w:rPr>
          <w:rFonts w:ascii="Arial" w:eastAsia="Times New Roman" w:hAnsi="Arial" w:cs="Arial"/>
          <w:color w:val="000000"/>
        </w:rPr>
        <w:t xml:space="preserve">units </w:t>
      </w:r>
      <w:r w:rsidR="00090EF6">
        <w:rPr>
          <w:rFonts w:ascii="Arial" w:eastAsia="Times New Roman" w:hAnsi="Arial" w:cs="Arial"/>
          <w:color w:val="000000"/>
        </w:rPr>
        <w:t xml:space="preserve">of study) </w:t>
      </w:r>
      <w:r>
        <w:rPr>
          <w:rFonts w:ascii="Arial" w:eastAsia="Times New Roman" w:hAnsi="Arial" w:cs="Arial"/>
          <w:color w:val="000000"/>
        </w:rPr>
        <w:t>identified earlier in Chapter 4.</w:t>
      </w:r>
    </w:p>
    <w:p w14:paraId="6D456746" w14:textId="261DAF93" w:rsidR="009B73CF" w:rsidRPr="009B73CF" w:rsidRDefault="009B73CF" w:rsidP="008A2A51">
      <w:pPr>
        <w:spacing w:line="360" w:lineRule="auto"/>
        <w:ind w:left="720"/>
        <w:rPr>
          <w:rFonts w:asciiTheme="minorBidi" w:eastAsia="Times New Roman" w:hAnsiTheme="minorBidi"/>
          <w:color w:val="000000"/>
          <w:lang w:val="en-US"/>
        </w:rPr>
      </w:pPr>
      <w:r>
        <w:rPr>
          <w:rFonts w:asciiTheme="minorBidi" w:hAnsiTheme="minorBidi"/>
          <w:i/>
          <w:iCs/>
        </w:rPr>
        <w:t>“T</w:t>
      </w:r>
      <w:r w:rsidRPr="00177DAF">
        <w:rPr>
          <w:rFonts w:asciiTheme="minorBidi" w:hAnsiTheme="minorBidi"/>
          <w:i/>
          <w:iCs/>
        </w:rPr>
        <w:t>here is no prescribed way of doing VCAs. it’s all about the skills of the community facilitators, or in our case the volunteers who are the community facilitators. Of course</w:t>
      </w:r>
      <w:r>
        <w:rPr>
          <w:rFonts w:asciiTheme="minorBidi" w:hAnsiTheme="minorBidi"/>
          <w:i/>
          <w:iCs/>
        </w:rPr>
        <w:t>,</w:t>
      </w:r>
      <w:r w:rsidRPr="00177DAF">
        <w:rPr>
          <w:rFonts w:asciiTheme="minorBidi" w:hAnsiTheme="minorBidi"/>
          <w:i/>
          <w:iCs/>
        </w:rPr>
        <w:t xml:space="preserve"> you have th</w:t>
      </w:r>
      <w:r w:rsidR="008A2A51">
        <w:rPr>
          <w:rFonts w:asciiTheme="minorBidi" w:hAnsiTheme="minorBidi"/>
          <w:i/>
          <w:iCs/>
        </w:rPr>
        <w:t xml:space="preserve">e tools, the participatory tool and </w:t>
      </w:r>
      <w:r w:rsidRPr="00177DAF">
        <w:rPr>
          <w:rFonts w:asciiTheme="minorBidi" w:hAnsiTheme="minorBidi"/>
          <w:i/>
          <w:iCs/>
        </w:rPr>
        <w:t>various different things, but it also depends on the individual, the capacity and skills of that individual, how to approach the community, how to organise the community and how to facilitate a community meeting. Understanding the community dynamics</w:t>
      </w:r>
      <w:r w:rsidR="008A2A51">
        <w:rPr>
          <w:rFonts w:asciiTheme="minorBidi" w:hAnsiTheme="minorBidi"/>
          <w:i/>
          <w:iCs/>
        </w:rPr>
        <w:t xml:space="preserve"> and</w:t>
      </w:r>
      <w:r w:rsidRPr="00177DAF">
        <w:rPr>
          <w:rFonts w:asciiTheme="minorBidi" w:hAnsiTheme="minorBidi"/>
          <w:i/>
          <w:iCs/>
        </w:rPr>
        <w:t xml:space="preserve"> spending time with the community</w:t>
      </w:r>
      <w:r w:rsidR="008A2A51">
        <w:rPr>
          <w:rFonts w:asciiTheme="minorBidi" w:hAnsiTheme="minorBidi"/>
          <w:i/>
          <w:iCs/>
        </w:rPr>
        <w:t xml:space="preserve"> is vital</w:t>
      </w:r>
      <w:r w:rsidRPr="00177DAF">
        <w:rPr>
          <w:rFonts w:asciiTheme="minorBidi" w:hAnsiTheme="minorBidi"/>
          <w:i/>
          <w:iCs/>
        </w:rPr>
        <w:t>, so it's the skill of the community facilitator, but we can</w:t>
      </w:r>
      <w:r>
        <w:rPr>
          <w:rFonts w:asciiTheme="minorBidi" w:hAnsiTheme="minorBidi"/>
          <w:i/>
          <w:iCs/>
        </w:rPr>
        <w:t>, of course,</w:t>
      </w:r>
      <w:r w:rsidRPr="00177DAF">
        <w:rPr>
          <w:rFonts w:asciiTheme="minorBidi" w:hAnsiTheme="minorBidi"/>
          <w:i/>
          <w:iCs/>
        </w:rPr>
        <w:t xml:space="preserve"> provide support </w:t>
      </w:r>
      <w:r w:rsidR="008A2A51">
        <w:rPr>
          <w:rFonts w:asciiTheme="minorBidi" w:hAnsiTheme="minorBidi"/>
          <w:i/>
          <w:iCs/>
        </w:rPr>
        <w:t>with additional recommendations on</w:t>
      </w:r>
      <w:r w:rsidRPr="00177DAF">
        <w:rPr>
          <w:rFonts w:asciiTheme="minorBidi" w:hAnsiTheme="minorBidi"/>
          <w:i/>
          <w:iCs/>
        </w:rPr>
        <w:t xml:space="preserve"> </w:t>
      </w:r>
      <w:r w:rsidR="008A2A51">
        <w:rPr>
          <w:rFonts w:asciiTheme="minorBidi" w:hAnsiTheme="minorBidi"/>
          <w:i/>
          <w:iCs/>
        </w:rPr>
        <w:t>(</w:t>
      </w:r>
      <w:r w:rsidRPr="00177DAF">
        <w:rPr>
          <w:rFonts w:asciiTheme="minorBidi" w:hAnsiTheme="minorBidi"/>
          <w:i/>
          <w:iCs/>
        </w:rPr>
        <w:t>what type of questions, a checklist of questions, guiding questions that they need to have or ask people</w:t>
      </w:r>
      <w:r>
        <w:rPr>
          <w:rFonts w:asciiTheme="minorBidi" w:hAnsiTheme="minorBidi"/>
          <w:i/>
          <w:iCs/>
        </w:rPr>
        <w:t xml:space="preserve"> about</w:t>
      </w:r>
      <w:r w:rsidR="008A2A51">
        <w:rPr>
          <w:rFonts w:asciiTheme="minorBidi" w:hAnsiTheme="minorBidi"/>
          <w:i/>
          <w:iCs/>
        </w:rPr>
        <w:t>)</w:t>
      </w:r>
      <w:r w:rsidRPr="00177DAF">
        <w:rPr>
          <w:rFonts w:asciiTheme="minorBidi" w:hAnsiTheme="minorBidi"/>
          <w:i/>
          <w:iCs/>
        </w:rPr>
        <w:t>, so we can eq</w:t>
      </w:r>
      <w:r>
        <w:rPr>
          <w:rFonts w:asciiTheme="minorBidi" w:hAnsiTheme="minorBidi"/>
          <w:i/>
          <w:iCs/>
        </w:rPr>
        <w:t xml:space="preserve">uip them with additional skills” </w:t>
      </w:r>
      <w:r>
        <w:t>(</w:t>
      </w:r>
      <w:r w:rsidRPr="0081601C">
        <w:rPr>
          <w:rFonts w:asciiTheme="minorBidi" w:hAnsiTheme="minorBidi"/>
          <w:i/>
          <w:iCs/>
        </w:rPr>
        <w:t>R21-HUA-IFRC</w:t>
      </w:r>
      <w:r>
        <w:rPr>
          <w:rFonts w:asciiTheme="minorBidi" w:hAnsiTheme="minorBidi"/>
          <w:i/>
          <w:iCs/>
        </w:rPr>
        <w:t>)</w:t>
      </w:r>
      <w:r w:rsidRPr="00177DAF">
        <w:rPr>
          <w:rFonts w:asciiTheme="minorBidi" w:hAnsiTheme="minorBidi"/>
          <w:i/>
          <w:iCs/>
        </w:rPr>
        <w:t>.</w:t>
      </w:r>
    </w:p>
    <w:p w14:paraId="4D55CB35" w14:textId="6F3E6892" w:rsidR="009B71D7" w:rsidRPr="00EF79DC" w:rsidRDefault="0042183A" w:rsidP="00D13C04">
      <w:pPr>
        <w:pStyle w:val="ListParagraph"/>
        <w:spacing w:line="360" w:lineRule="auto"/>
        <w:ind w:left="0"/>
        <w:rPr>
          <w:rFonts w:ascii="Arial" w:eastAsia="Times New Roman" w:hAnsi="Arial" w:cs="Arial"/>
          <w:color w:val="000000"/>
        </w:rPr>
      </w:pPr>
      <w:r w:rsidRPr="0042183A">
        <w:rPr>
          <w:rFonts w:ascii="Arial" w:eastAsia="Times New Roman" w:hAnsi="Arial" w:cs="Arial"/>
          <w:color w:val="000000"/>
        </w:rPr>
        <w:t xml:space="preserve">Not forgetting the </w:t>
      </w:r>
      <w:r>
        <w:rPr>
          <w:rFonts w:ascii="Arial" w:eastAsia="Times New Roman" w:hAnsi="Arial" w:cs="Arial"/>
          <w:color w:val="000000"/>
        </w:rPr>
        <w:t xml:space="preserve">impact of the Syrian crisis at the regional scale, views from the Syrian Red Crescent were captured to understand the scale and scope of building resilience in such </w:t>
      </w:r>
      <w:r w:rsidR="003D48C3">
        <w:rPr>
          <w:rFonts w:ascii="Arial" w:eastAsia="Times New Roman" w:hAnsi="Arial" w:cs="Arial"/>
          <w:color w:val="000000"/>
        </w:rPr>
        <w:t xml:space="preserve">a </w:t>
      </w:r>
      <w:r>
        <w:rPr>
          <w:rFonts w:ascii="Arial" w:eastAsia="Times New Roman" w:hAnsi="Arial" w:cs="Arial"/>
          <w:color w:val="000000"/>
        </w:rPr>
        <w:t>fragile setting</w:t>
      </w:r>
      <w:r w:rsidR="00EF79DC">
        <w:rPr>
          <w:rFonts w:ascii="Arial" w:eastAsia="Times New Roman" w:hAnsi="Arial" w:cs="Arial"/>
          <w:color w:val="000000"/>
        </w:rPr>
        <w:t>. This will be further discussed in Sec (6.3) for refugees and IDPs durable solutions. Yet,</w:t>
      </w:r>
      <w:r>
        <w:rPr>
          <w:rFonts w:ascii="Arial" w:eastAsia="Times New Roman" w:hAnsi="Arial" w:cs="Arial"/>
          <w:color w:val="000000"/>
        </w:rPr>
        <w:t xml:space="preserve"> </w:t>
      </w:r>
      <w:r w:rsidRPr="0042183A">
        <w:rPr>
          <w:rFonts w:ascii="Arial" w:eastAsia="Times New Roman" w:hAnsi="Arial" w:cs="Arial"/>
          <w:color w:val="000000"/>
        </w:rPr>
        <w:t>it is worth noting the</w:t>
      </w:r>
      <w:r w:rsidR="00EF79DC">
        <w:rPr>
          <w:rFonts w:ascii="Arial" w:eastAsia="Times New Roman" w:hAnsi="Arial" w:cs="Arial"/>
          <w:color w:val="000000"/>
        </w:rPr>
        <w:t xml:space="preserve"> variations in</w:t>
      </w:r>
      <w:r>
        <w:rPr>
          <w:rFonts w:ascii="Arial" w:eastAsia="Times New Roman" w:hAnsi="Arial" w:cs="Arial"/>
          <w:color w:val="000000"/>
        </w:rPr>
        <w:t xml:space="preserve"> Arab states</w:t>
      </w:r>
      <w:r w:rsidR="00B43680">
        <w:rPr>
          <w:rFonts w:ascii="Arial" w:eastAsia="Times New Roman" w:hAnsi="Arial" w:cs="Arial"/>
          <w:color w:val="000000"/>
        </w:rPr>
        <w:t>'</w:t>
      </w:r>
      <w:r w:rsidRPr="0042183A">
        <w:rPr>
          <w:rFonts w:ascii="Arial" w:eastAsia="Times New Roman" w:hAnsi="Arial" w:cs="Arial"/>
          <w:color w:val="000000"/>
        </w:rPr>
        <w:t xml:space="preserve"> governance of the Syrian refugees’ crisis with a contrasting</w:t>
      </w:r>
      <w:r>
        <w:rPr>
          <w:rFonts w:ascii="Arial" w:eastAsia="Times New Roman" w:hAnsi="Arial" w:cs="Arial"/>
          <w:color w:val="000000"/>
        </w:rPr>
        <w:t xml:space="preserve"> camp </w:t>
      </w:r>
      <w:r w:rsidR="00EF79DC">
        <w:rPr>
          <w:rFonts w:ascii="Arial" w:eastAsia="Times New Roman" w:hAnsi="Arial" w:cs="Arial"/>
          <w:color w:val="000000"/>
        </w:rPr>
        <w:t xml:space="preserve">policy in country borders with Syria </w:t>
      </w:r>
      <w:r>
        <w:rPr>
          <w:rFonts w:ascii="Arial" w:eastAsia="Times New Roman" w:hAnsi="Arial" w:cs="Arial"/>
          <w:color w:val="000000"/>
        </w:rPr>
        <w:t>(</w:t>
      </w:r>
      <w:r w:rsidR="00EF79DC">
        <w:rPr>
          <w:rFonts w:ascii="Arial" w:eastAsia="Times New Roman" w:hAnsi="Arial" w:cs="Arial"/>
          <w:color w:val="000000"/>
        </w:rPr>
        <w:t>ex: Jordan</w:t>
      </w:r>
      <w:r>
        <w:rPr>
          <w:rFonts w:ascii="Arial" w:eastAsia="Times New Roman" w:hAnsi="Arial" w:cs="Arial"/>
          <w:color w:val="000000"/>
        </w:rPr>
        <w:t>)</w:t>
      </w:r>
      <w:r w:rsidR="00EF79DC">
        <w:rPr>
          <w:rFonts w:ascii="Arial" w:eastAsia="Times New Roman" w:hAnsi="Arial" w:cs="Arial"/>
          <w:color w:val="000000"/>
        </w:rPr>
        <w:t>,</w:t>
      </w:r>
      <w:r>
        <w:rPr>
          <w:rFonts w:ascii="Arial" w:eastAsia="Times New Roman" w:hAnsi="Arial" w:cs="Arial"/>
          <w:color w:val="000000"/>
        </w:rPr>
        <w:t xml:space="preserve"> and</w:t>
      </w:r>
      <w:r w:rsidRPr="0042183A">
        <w:rPr>
          <w:rFonts w:ascii="Arial" w:eastAsia="Times New Roman" w:hAnsi="Arial" w:cs="Arial"/>
          <w:color w:val="000000"/>
        </w:rPr>
        <w:t xml:space="preserve"> no-camp policy</w:t>
      </w:r>
      <w:r>
        <w:rPr>
          <w:rFonts w:ascii="Arial" w:eastAsia="Times New Roman" w:hAnsi="Arial" w:cs="Arial"/>
          <w:color w:val="000000"/>
        </w:rPr>
        <w:t xml:space="preserve"> (</w:t>
      </w:r>
      <w:r w:rsidR="00EF79DC">
        <w:rPr>
          <w:rFonts w:ascii="Arial" w:eastAsia="Times New Roman" w:hAnsi="Arial" w:cs="Arial"/>
          <w:color w:val="000000"/>
        </w:rPr>
        <w:t>ex: Lebanon</w:t>
      </w:r>
      <w:r>
        <w:rPr>
          <w:rFonts w:ascii="Arial" w:eastAsia="Times New Roman" w:hAnsi="Arial" w:cs="Arial"/>
          <w:color w:val="000000"/>
        </w:rPr>
        <w:t>). Here, the Lebanese approach for</w:t>
      </w:r>
      <w:r w:rsidRPr="0042183A">
        <w:rPr>
          <w:rFonts w:ascii="Arial" w:eastAsia="Times New Roman" w:hAnsi="Arial" w:cs="Arial"/>
          <w:color w:val="000000"/>
        </w:rPr>
        <w:t xml:space="preserve"> keeping the boards open for Syrian Refugees until Oct 2014</w:t>
      </w:r>
      <w:r w:rsidR="00EF79DC">
        <w:rPr>
          <w:rFonts w:ascii="Arial" w:eastAsia="Times New Roman" w:hAnsi="Arial" w:cs="Arial"/>
          <w:color w:val="000000"/>
        </w:rPr>
        <w:t>,</w:t>
      </w:r>
      <w:r w:rsidRPr="0042183A">
        <w:rPr>
          <w:rFonts w:ascii="Arial" w:eastAsia="Times New Roman" w:hAnsi="Arial" w:cs="Arial"/>
          <w:color w:val="000000"/>
        </w:rPr>
        <w:t xml:space="preserve"> </w:t>
      </w:r>
      <w:r>
        <w:rPr>
          <w:rFonts w:ascii="Arial" w:eastAsia="Times New Roman" w:hAnsi="Arial" w:cs="Arial"/>
          <w:color w:val="000000"/>
        </w:rPr>
        <w:t xml:space="preserve">was captured to highlight the </w:t>
      </w:r>
      <w:r w:rsidRPr="0042183A">
        <w:rPr>
          <w:rFonts w:ascii="Arial" w:eastAsia="Times New Roman" w:hAnsi="Arial" w:cs="Arial"/>
          <w:color w:val="000000"/>
        </w:rPr>
        <w:t xml:space="preserve">great impact on the stability of the country and the complexity of pre-existing Palestinian refugees’ conditions in Lebanon. More to the point is the fact that ‘the management of the Syrian crisis in the Middle East is very much informed by previous experiences with refugees in countries such as Jordan and Lebanon, particularly the prolonged 70 years’ Palestinian situation. With both countries being no signatories of the 1951 Refugee Convention, limiting the rights of Palestinian refugees for land ownership and access to employment was strategically embraced, to support the refugees </w:t>
      </w:r>
      <w:r w:rsidR="008A2A51">
        <w:rPr>
          <w:rFonts w:ascii="Arial" w:eastAsia="Times New Roman" w:hAnsi="Arial" w:cs="Arial"/>
          <w:color w:val="000000"/>
        </w:rPr>
        <w:t>demand of the ‘Right to Return’. Y</w:t>
      </w:r>
      <w:r w:rsidRPr="0042183A">
        <w:rPr>
          <w:rFonts w:ascii="Arial" w:eastAsia="Times New Roman" w:hAnsi="Arial" w:cs="Arial"/>
          <w:color w:val="000000"/>
        </w:rPr>
        <w:t>et this flexibility if crafting their rights triggered grey spaces of legitimacy, and lack of legal status and protection in the relationship between the state, citizen and refugees creating marginalised communities, that are greatly exposed to the risk of urban violence and vulnerability to disasters</w:t>
      </w:r>
      <w:r w:rsidR="00D13C04">
        <w:rPr>
          <w:rFonts w:ascii="Arial" w:eastAsia="Times New Roman" w:hAnsi="Arial" w:cs="Arial"/>
          <w:color w:val="000000"/>
        </w:rPr>
        <w:t xml:space="preserve"> (Baytiyeh</w:t>
      </w:r>
      <w:r w:rsidR="00D13C04" w:rsidRPr="00D13C04">
        <w:rPr>
          <w:rFonts w:ascii="Arial" w:eastAsia="Times New Roman" w:hAnsi="Arial" w:cs="Arial"/>
          <w:color w:val="000000"/>
        </w:rPr>
        <w:t>, 2017).</w:t>
      </w:r>
    </w:p>
    <w:p w14:paraId="77B845DC" w14:textId="768F3102" w:rsidR="00EC3B98" w:rsidRDefault="002752A3" w:rsidP="00AC1516">
      <w:pPr>
        <w:pStyle w:val="Heading3"/>
        <w:rPr>
          <w:lang w:val="en-US"/>
        </w:rPr>
      </w:pPr>
      <w:bookmarkStart w:id="918" w:name="_Toc30109374"/>
      <w:r>
        <w:rPr>
          <w:lang w:val="en-US"/>
        </w:rPr>
        <w:lastRenderedPageBreak/>
        <w:t>5</w:t>
      </w:r>
      <w:r w:rsidR="00515913">
        <w:rPr>
          <w:lang w:val="en-US"/>
        </w:rPr>
        <w:t>.3</w:t>
      </w:r>
      <w:r w:rsidR="002C67CF">
        <w:rPr>
          <w:lang w:val="en-US"/>
        </w:rPr>
        <w:t>.3</w:t>
      </w:r>
      <w:r w:rsidR="0022124D">
        <w:rPr>
          <w:lang w:val="en-US"/>
        </w:rPr>
        <w:t xml:space="preserve"> </w:t>
      </w:r>
      <w:r w:rsidR="00415C0D" w:rsidRPr="00415C0D">
        <w:rPr>
          <w:lang w:val="en-US"/>
        </w:rPr>
        <w:t>Global Level</w:t>
      </w:r>
      <w:bookmarkEnd w:id="918"/>
    </w:p>
    <w:p w14:paraId="0043572E" w14:textId="6245BA6C" w:rsidR="00D57447" w:rsidRDefault="00B9164F" w:rsidP="008A2A51">
      <w:pPr>
        <w:spacing w:line="360" w:lineRule="auto"/>
        <w:rPr>
          <w:noProof/>
          <w:lang w:val="en-US"/>
        </w:rPr>
      </w:pPr>
      <w:r>
        <w:rPr>
          <w:rFonts w:ascii="Arial" w:eastAsia="Times New Roman" w:hAnsi="Arial" w:cs="Arial"/>
          <w:bCs/>
          <w:color w:val="000000"/>
          <w:lang w:val="en-US"/>
        </w:rPr>
        <w:t>At the Global</w:t>
      </w:r>
      <w:r w:rsidR="004028F7">
        <w:rPr>
          <w:rFonts w:ascii="Arial" w:eastAsia="Times New Roman" w:hAnsi="Arial" w:cs="Arial"/>
          <w:bCs/>
          <w:color w:val="000000"/>
          <w:lang w:val="en-US"/>
        </w:rPr>
        <w:t xml:space="preserve"> level</w:t>
      </w:r>
      <w:r w:rsidR="00D57447">
        <w:rPr>
          <w:rFonts w:ascii="Arial" w:eastAsia="Times New Roman" w:hAnsi="Arial" w:cs="Arial"/>
          <w:bCs/>
          <w:color w:val="000000"/>
          <w:lang w:val="en-US"/>
        </w:rPr>
        <w:t>,</w:t>
      </w:r>
      <w:r w:rsidR="00D57447" w:rsidRPr="00D57447">
        <w:rPr>
          <w:rFonts w:ascii="Arial" w:eastAsia="Times New Roman" w:hAnsi="Arial" w:cs="Arial"/>
          <w:bCs/>
          <w:color w:val="000000"/>
          <w:lang w:val="en-US"/>
        </w:rPr>
        <w:t xml:space="preserve"> the researcher followed the same structure of stakeholders</w:t>
      </w:r>
      <w:r w:rsidR="003D4F47">
        <w:rPr>
          <w:rFonts w:ascii="Arial" w:eastAsia="Times New Roman" w:hAnsi="Arial" w:cs="Arial"/>
          <w:bCs/>
          <w:color w:val="000000"/>
          <w:lang w:val="en-US"/>
        </w:rPr>
        <w:t xml:space="preserve"> analysis</w:t>
      </w:r>
      <w:r w:rsidR="00D57447" w:rsidRPr="00D57447">
        <w:rPr>
          <w:rFonts w:ascii="Arial" w:eastAsia="Times New Roman" w:hAnsi="Arial" w:cs="Arial"/>
          <w:bCs/>
          <w:color w:val="000000"/>
          <w:lang w:val="en-US"/>
        </w:rPr>
        <w:t xml:space="preserve"> formed in defining the units of study (Sec.4.6.3)</w:t>
      </w:r>
      <w:r w:rsidR="00D57447">
        <w:rPr>
          <w:rFonts w:ascii="Arial" w:eastAsia="Times New Roman" w:hAnsi="Arial" w:cs="Arial"/>
          <w:bCs/>
          <w:color w:val="000000"/>
          <w:lang w:val="en-US"/>
        </w:rPr>
        <w:t>, while integrating</w:t>
      </w:r>
      <w:r w:rsidR="00D57447" w:rsidRPr="00D57447">
        <w:rPr>
          <w:rFonts w:ascii="Arial" w:eastAsia="Times New Roman" w:hAnsi="Arial" w:cs="Arial"/>
          <w:bCs/>
          <w:color w:val="000000"/>
          <w:lang w:val="en-US"/>
        </w:rPr>
        <w:t xml:space="preserve"> </w:t>
      </w:r>
      <w:r>
        <w:rPr>
          <w:rFonts w:ascii="Arial" w:eastAsia="Times New Roman" w:hAnsi="Arial" w:cs="Arial"/>
          <w:bCs/>
          <w:color w:val="000000"/>
          <w:lang w:val="en-US"/>
        </w:rPr>
        <w:t>the views of DRR experts from humanitarian aid organisations and research institutes</w:t>
      </w:r>
      <w:r w:rsidR="003D4F47">
        <w:rPr>
          <w:rFonts w:ascii="Arial" w:eastAsia="Times New Roman" w:hAnsi="Arial" w:cs="Arial"/>
          <w:bCs/>
          <w:color w:val="000000"/>
          <w:lang w:val="en-US"/>
        </w:rPr>
        <w:t>,</w:t>
      </w:r>
      <w:r>
        <w:rPr>
          <w:rFonts w:ascii="Arial" w:eastAsia="Times New Roman" w:hAnsi="Arial" w:cs="Arial"/>
          <w:bCs/>
          <w:color w:val="000000"/>
          <w:lang w:val="en-US"/>
        </w:rPr>
        <w:t xml:space="preserve"> working on </w:t>
      </w:r>
      <w:r w:rsidR="004028F7">
        <w:rPr>
          <w:rFonts w:ascii="Arial" w:eastAsia="Times New Roman" w:hAnsi="Arial" w:cs="Arial"/>
          <w:bCs/>
          <w:color w:val="000000"/>
          <w:lang w:val="en-US"/>
        </w:rPr>
        <w:t>projects related to</w:t>
      </w:r>
      <w:r>
        <w:rPr>
          <w:rFonts w:ascii="Arial" w:eastAsia="Times New Roman" w:hAnsi="Arial" w:cs="Arial"/>
          <w:bCs/>
          <w:color w:val="000000"/>
          <w:lang w:val="en-US"/>
        </w:rPr>
        <w:t xml:space="preserve"> refugees and IDPs </w:t>
      </w:r>
      <w:r w:rsidR="004028F7">
        <w:rPr>
          <w:rFonts w:ascii="Arial" w:eastAsia="Times New Roman" w:hAnsi="Arial" w:cs="Arial"/>
          <w:bCs/>
          <w:color w:val="000000"/>
          <w:lang w:val="en-US"/>
        </w:rPr>
        <w:t>disaster displacement</w:t>
      </w:r>
      <w:r w:rsidR="00352255">
        <w:rPr>
          <w:rFonts w:ascii="Arial" w:eastAsia="Times New Roman" w:hAnsi="Arial" w:cs="Arial"/>
          <w:bCs/>
          <w:color w:val="000000"/>
          <w:lang w:val="en-US"/>
        </w:rPr>
        <w:t xml:space="preserve"> (Figure 5-5)</w:t>
      </w:r>
      <w:r w:rsidR="003D4F47">
        <w:rPr>
          <w:rFonts w:ascii="Arial" w:eastAsia="Times New Roman" w:hAnsi="Arial" w:cs="Arial"/>
          <w:bCs/>
          <w:color w:val="000000"/>
          <w:lang w:val="en-US"/>
        </w:rPr>
        <w:t>.T</w:t>
      </w:r>
      <w:r w:rsidR="004028F7">
        <w:rPr>
          <w:rFonts w:ascii="Arial" w:eastAsia="Times New Roman" w:hAnsi="Arial" w:cs="Arial"/>
          <w:bCs/>
          <w:color w:val="000000"/>
          <w:lang w:val="en-US"/>
        </w:rPr>
        <w:t>o understand how global frameworks are applied in different contexts beyond the MENA R</w:t>
      </w:r>
      <w:r w:rsidR="00D57447">
        <w:rPr>
          <w:rFonts w:ascii="Arial" w:eastAsia="Times New Roman" w:hAnsi="Arial" w:cs="Arial"/>
          <w:bCs/>
          <w:color w:val="000000"/>
          <w:lang w:val="en-US"/>
        </w:rPr>
        <w:t>egion</w:t>
      </w:r>
      <w:r w:rsidR="003D4F47">
        <w:rPr>
          <w:rFonts w:ascii="Arial" w:eastAsia="Times New Roman" w:hAnsi="Arial" w:cs="Arial"/>
          <w:bCs/>
          <w:color w:val="000000"/>
          <w:lang w:val="en-US"/>
        </w:rPr>
        <w:t>, t</w:t>
      </w:r>
      <w:r w:rsidR="00D57447">
        <w:rPr>
          <w:rFonts w:ascii="Arial" w:eastAsia="Times New Roman" w:hAnsi="Arial" w:cs="Arial"/>
          <w:bCs/>
          <w:color w:val="000000"/>
          <w:lang w:val="en-US"/>
        </w:rPr>
        <w:t>his approach for stakeholders mapping helped have a holistic understanding o</w:t>
      </w:r>
      <w:r w:rsidR="00B43680">
        <w:rPr>
          <w:rFonts w:ascii="Arial" w:eastAsia="Times New Roman" w:hAnsi="Arial" w:cs="Arial"/>
          <w:bCs/>
          <w:color w:val="000000"/>
          <w:lang w:val="en-US"/>
        </w:rPr>
        <w:t>f</w:t>
      </w:r>
      <w:r w:rsidR="00D57447">
        <w:rPr>
          <w:rFonts w:ascii="Arial" w:eastAsia="Times New Roman" w:hAnsi="Arial" w:cs="Arial"/>
          <w:bCs/>
          <w:color w:val="000000"/>
          <w:lang w:val="en-US"/>
        </w:rPr>
        <w:t xml:space="preserve"> resilience as a </w:t>
      </w:r>
      <w:r w:rsidR="008A2A51">
        <w:rPr>
          <w:rFonts w:ascii="Arial" w:eastAsia="Times New Roman" w:hAnsi="Arial" w:cs="Arial"/>
          <w:bCs/>
          <w:color w:val="000000"/>
          <w:lang w:val="en-US"/>
        </w:rPr>
        <w:t>global concept</w:t>
      </w:r>
      <w:r w:rsidR="00D57447">
        <w:rPr>
          <w:rFonts w:ascii="Arial" w:eastAsia="Times New Roman" w:hAnsi="Arial" w:cs="Arial"/>
          <w:bCs/>
          <w:color w:val="000000"/>
          <w:lang w:val="en-US"/>
        </w:rPr>
        <w:t>, in</w:t>
      </w:r>
      <w:r>
        <w:rPr>
          <w:rFonts w:ascii="Arial" w:eastAsia="Times New Roman" w:hAnsi="Arial" w:cs="Arial"/>
          <w:bCs/>
          <w:color w:val="000000"/>
          <w:lang w:val="en-US"/>
        </w:rPr>
        <w:t xml:space="preserve"> association with the knowledge and experience g</w:t>
      </w:r>
      <w:r w:rsidR="004028F7">
        <w:rPr>
          <w:rFonts w:ascii="Arial" w:eastAsia="Times New Roman" w:hAnsi="Arial" w:cs="Arial"/>
          <w:bCs/>
          <w:color w:val="000000"/>
          <w:lang w:val="en-US"/>
        </w:rPr>
        <w:t xml:space="preserve">ained from DRR city managers who have led successful models for disaster resilience assessments, and have been recognised by the </w:t>
      </w:r>
      <w:r w:rsidR="00367373" w:rsidRPr="00367373">
        <w:rPr>
          <w:rFonts w:ascii="Arial" w:eastAsia="Times New Roman" w:hAnsi="Arial" w:cs="Arial"/>
          <w:bCs/>
          <w:color w:val="000000"/>
          <w:lang w:val="en-US"/>
        </w:rPr>
        <w:t>UNDRR</w:t>
      </w:r>
      <w:r w:rsidR="004028F7">
        <w:rPr>
          <w:rFonts w:ascii="Arial" w:eastAsia="Times New Roman" w:hAnsi="Arial" w:cs="Arial"/>
          <w:bCs/>
          <w:color w:val="000000"/>
          <w:lang w:val="en-US"/>
        </w:rPr>
        <w:t xml:space="preserve"> as ‘role models’</w:t>
      </w:r>
      <w:r w:rsidR="004028F7">
        <w:t>. ‘</w:t>
      </w:r>
      <w:r w:rsidR="004028F7" w:rsidRPr="004028F7">
        <w:rPr>
          <w:rFonts w:ascii="Arial" w:eastAsia="Times New Roman" w:hAnsi="Arial" w:cs="Arial"/>
          <w:bCs/>
          <w:color w:val="000000"/>
          <w:lang w:val="en-US"/>
        </w:rPr>
        <w:t>Role Models are authorities or local governments that have implemented innovative, creative, inclusive and efficient measures to realize strong political will in the field of Disaster Risk Reduction (DRR) at local level</w:t>
      </w:r>
      <w:r w:rsidR="004028F7">
        <w:rPr>
          <w:rFonts w:ascii="Arial" w:eastAsia="Times New Roman" w:hAnsi="Arial" w:cs="Arial"/>
          <w:bCs/>
          <w:color w:val="000000"/>
          <w:lang w:val="en-US"/>
        </w:rPr>
        <w:t>’ (</w:t>
      </w:r>
      <w:r w:rsidR="00367373" w:rsidRPr="00367373">
        <w:rPr>
          <w:rFonts w:ascii="Arial" w:eastAsia="Times New Roman" w:hAnsi="Arial" w:cs="Arial"/>
          <w:bCs/>
          <w:color w:val="000000"/>
          <w:lang w:val="en-US"/>
        </w:rPr>
        <w:t>UNDRR</w:t>
      </w:r>
      <w:r w:rsidR="004028F7">
        <w:rPr>
          <w:rFonts w:ascii="Arial" w:eastAsia="Times New Roman" w:hAnsi="Arial" w:cs="Arial"/>
          <w:bCs/>
          <w:color w:val="000000"/>
          <w:lang w:val="en-US"/>
        </w:rPr>
        <w:t>,2015)</w:t>
      </w:r>
      <w:r w:rsidR="004028F7" w:rsidRPr="004028F7">
        <w:rPr>
          <w:rFonts w:ascii="Arial" w:eastAsia="Times New Roman" w:hAnsi="Arial" w:cs="Arial"/>
          <w:bCs/>
          <w:color w:val="000000"/>
          <w:lang w:val="en-US"/>
        </w:rPr>
        <w:t>.</w:t>
      </w:r>
      <w:r w:rsidR="00D57447" w:rsidRPr="00D57447">
        <w:rPr>
          <w:noProof/>
          <w:lang w:val="en-US"/>
        </w:rPr>
        <w:t xml:space="preserve"> </w:t>
      </w:r>
    </w:p>
    <w:p w14:paraId="5FD0A52F" w14:textId="4AA364F4" w:rsidR="009C1CA5" w:rsidRPr="009C1CA5" w:rsidRDefault="00D57447" w:rsidP="008A2A51">
      <w:pPr>
        <w:spacing w:line="360" w:lineRule="auto"/>
        <w:rPr>
          <w:noProof/>
          <w:lang w:val="en-US"/>
        </w:rPr>
      </w:pPr>
      <w:r w:rsidRPr="005221CF">
        <w:rPr>
          <w:noProof/>
          <w:lang w:val="en-US"/>
        </w:rPr>
        <mc:AlternateContent>
          <mc:Choice Requires="wps">
            <w:drawing>
              <wp:anchor distT="0" distB="0" distL="114300" distR="114300" simplePos="0" relativeHeight="251928576" behindDoc="0" locked="0" layoutInCell="1" allowOverlap="1" wp14:anchorId="7D645293" wp14:editId="32DD9FAC">
                <wp:simplePos x="0" y="0"/>
                <wp:positionH relativeFrom="margin">
                  <wp:posOffset>857141</wp:posOffset>
                </wp:positionH>
                <wp:positionV relativeFrom="paragraph">
                  <wp:posOffset>665918</wp:posOffset>
                </wp:positionV>
                <wp:extent cx="3667825" cy="299545"/>
                <wp:effectExtent l="0" t="0" r="0" b="5715"/>
                <wp:wrapNone/>
                <wp:docPr id="7547" name="Text Box 75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67825" cy="299545"/>
                        </a:xfrm>
                        <a:prstGeom prst="rect">
                          <a:avLst/>
                        </a:prstGeom>
                        <a:noFill/>
                        <a:ln w="6350">
                          <a:noFill/>
                        </a:ln>
                      </wps:spPr>
                      <wps:txbx>
                        <w:txbxContent>
                          <w:p w14:paraId="10AC1152" w14:textId="213B92A4" w:rsidR="00D87BB9" w:rsidRPr="004729BA" w:rsidRDefault="00D87BB9" w:rsidP="00B54CDB">
                            <w:pPr>
                              <w:pStyle w:val="Caption"/>
                            </w:pPr>
                            <w:bookmarkStart w:id="919" w:name="_Toc20738193"/>
                            <w:r>
                              <w:t>Figure 5-5</w:t>
                            </w:r>
                            <w:r w:rsidRPr="004729BA">
                              <w:t xml:space="preserve">: </w:t>
                            </w:r>
                            <w:r>
                              <w:t>DRR Stakeholders – Global Level</w:t>
                            </w:r>
                          </w:p>
                          <w:p w14:paraId="3421203A" w14:textId="77777777" w:rsidR="00D87BB9" w:rsidRDefault="00D87BB9"/>
                          <w:p w14:paraId="75DE15B4"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3F382EA" w14:textId="77777777" w:rsidR="00D87BB9" w:rsidRDefault="00D87BB9"/>
                          <w:p w14:paraId="0FF233D6"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9BB50A3" w14:textId="77777777" w:rsidR="00D87BB9" w:rsidRDefault="00D87BB9"/>
                          <w:p w14:paraId="02116A64"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712B2464" w14:textId="77777777" w:rsidR="00D87BB9" w:rsidRDefault="00D87BB9"/>
                          <w:p w14:paraId="1F1FF4A9"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7F9CA31" w14:textId="77777777" w:rsidR="00D87BB9" w:rsidRDefault="00D87BB9"/>
                          <w:p w14:paraId="34CE88A0"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25C3F42" w14:textId="77777777" w:rsidR="00D87BB9" w:rsidRDefault="00D87BB9"/>
                          <w:p w14:paraId="57F3BEB6"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CE83026" w14:textId="77777777" w:rsidR="00D87BB9" w:rsidRDefault="00D87BB9"/>
                          <w:p w14:paraId="328BE817"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C537C5E" w14:textId="77777777" w:rsidR="00D87BB9" w:rsidRDefault="00D87BB9"/>
                          <w:p w14:paraId="69D6FCF6"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7B348E6" w14:textId="77777777" w:rsidR="00D87BB9" w:rsidRDefault="00D87BB9"/>
                          <w:p w14:paraId="34009019"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14A4E255" w14:textId="77777777" w:rsidR="00D87BB9" w:rsidRDefault="00D87BB9"/>
                          <w:p w14:paraId="148B82CA"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472543CB" w14:textId="77777777" w:rsidR="00D87BB9" w:rsidRDefault="00D87BB9"/>
                          <w:p w14:paraId="7BA6965D"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0E362E6" w14:textId="77777777" w:rsidR="00D87BB9" w:rsidRDefault="00D87BB9"/>
                          <w:p w14:paraId="6E55E7CB"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70AA5991" w14:textId="77777777" w:rsidR="00D87BB9" w:rsidRDefault="00D87BB9"/>
                          <w:p w14:paraId="523B1592"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FB772A8" w14:textId="77777777" w:rsidR="00D87BB9" w:rsidRDefault="00D87BB9"/>
                          <w:p w14:paraId="7BB67117"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11D8C4C" w14:textId="77777777" w:rsidR="00D87BB9" w:rsidRDefault="00D87BB9"/>
                          <w:p w14:paraId="059C0CB7"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EA0786F" w14:textId="77777777" w:rsidR="00D87BB9" w:rsidRDefault="00D87BB9"/>
                          <w:p w14:paraId="7D391DC0"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3375061" w14:textId="77777777" w:rsidR="00D87BB9" w:rsidRDefault="00D87BB9"/>
                          <w:p w14:paraId="4C135601"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CD74A1E" w14:textId="77777777" w:rsidR="00D87BB9" w:rsidRDefault="00D87BB9"/>
                          <w:p w14:paraId="0A432E01"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E488C51" w14:textId="77777777" w:rsidR="00D87BB9" w:rsidRDefault="00D87BB9"/>
                          <w:p w14:paraId="503BE2DB"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47AC6D3" w14:textId="77777777" w:rsidR="00D87BB9" w:rsidRDefault="00D87BB9"/>
                          <w:p w14:paraId="152A4946"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249B3E3" w14:textId="77777777" w:rsidR="00D87BB9" w:rsidRDefault="00D87BB9"/>
                          <w:p w14:paraId="3086BA72" w14:textId="77777777" w:rsidR="00D87BB9" w:rsidRPr="004A1853" w:rsidRDefault="00D87BB9" w:rsidP="00DF771A">
                            <w:pPr>
                              <w:pStyle w:val="Caption"/>
                            </w:pPr>
                            <w:r>
                              <w:t>Figure 6-1</w:t>
                            </w:r>
                            <w:r w:rsidRPr="004729BA">
                              <w:t xml:space="preserve">: </w:t>
                            </w:r>
                            <w:r>
                              <w:t>IASC Analytical Framework for Durable Solutions Analysis</w:t>
                            </w:r>
                          </w:p>
                          <w:p w14:paraId="3BAB7CFC" w14:textId="77777777" w:rsidR="00D87BB9" w:rsidRDefault="00D87BB9"/>
                          <w:p w14:paraId="3CE693A8"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4BB7223" w14:textId="77777777" w:rsidR="00D87BB9" w:rsidRDefault="00D87BB9"/>
                          <w:p w14:paraId="5616AE50"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F2A07CF" w14:textId="77777777" w:rsidR="00D87BB9" w:rsidRDefault="00D87BB9"/>
                          <w:p w14:paraId="4A7A5462"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20418AE" w14:textId="77777777" w:rsidR="00D87BB9" w:rsidRDefault="00D87BB9"/>
                          <w:p w14:paraId="0233A654"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2809333" w14:textId="77777777" w:rsidR="00D87BB9" w:rsidRDefault="00D87BB9"/>
                          <w:p w14:paraId="699BC539"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7EA074F" w14:textId="77777777" w:rsidR="00D87BB9" w:rsidRDefault="00D87BB9"/>
                          <w:p w14:paraId="08270EE2"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D72BBE2" w14:textId="77777777" w:rsidR="00D87BB9" w:rsidRDefault="00D87BB9"/>
                          <w:p w14:paraId="159EA765"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2887C73" w14:textId="77777777" w:rsidR="00D87BB9" w:rsidRDefault="00D87BB9"/>
                          <w:p w14:paraId="491B0871"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D1FA787" w14:textId="77777777" w:rsidR="00D87BB9" w:rsidRDefault="00D87BB9"/>
                          <w:p w14:paraId="326AB3AB"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427B87DB" w14:textId="77777777" w:rsidR="00D87BB9" w:rsidRDefault="00D87BB9"/>
                          <w:p w14:paraId="1817A325"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DDA79F6" w14:textId="77777777" w:rsidR="00D87BB9" w:rsidRDefault="00D87BB9"/>
                          <w:p w14:paraId="2185C310"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398F77C" w14:textId="77777777" w:rsidR="00D87BB9" w:rsidRDefault="00D87BB9"/>
                          <w:p w14:paraId="3E5B0C24"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5ED8E7B" w14:textId="77777777" w:rsidR="00D87BB9" w:rsidRDefault="00D87BB9"/>
                          <w:p w14:paraId="457FD083"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36F0489" w14:textId="77777777" w:rsidR="00D87BB9" w:rsidRDefault="00D87BB9"/>
                          <w:p w14:paraId="650DD887"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F38AE4C" w14:textId="77777777" w:rsidR="00D87BB9" w:rsidRDefault="00D87BB9"/>
                          <w:p w14:paraId="1C839219"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7E887F8D" w14:textId="77777777" w:rsidR="00D87BB9" w:rsidRDefault="00D87BB9"/>
                          <w:p w14:paraId="55924672"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7A577ED" w14:textId="77777777" w:rsidR="00D87BB9" w:rsidRDefault="00D87BB9"/>
                          <w:p w14:paraId="51F6AA3F"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EEE02FB" w14:textId="77777777" w:rsidR="00D87BB9" w:rsidRDefault="00D87BB9"/>
                          <w:p w14:paraId="0BF55E0F"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F261720" w14:textId="77777777" w:rsidR="00D87BB9" w:rsidRDefault="00D87BB9"/>
                          <w:p w14:paraId="535210DF"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E5E2A95" w14:textId="77777777" w:rsidR="00D87BB9" w:rsidRDefault="00D87BB9"/>
                          <w:p w14:paraId="4D945B5D"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F81D254" w14:textId="77777777" w:rsidR="00D87BB9" w:rsidRDefault="00D87BB9"/>
                          <w:p w14:paraId="426ECEA9"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FFB03AF" w14:textId="77777777" w:rsidR="00D87BB9" w:rsidRDefault="00D87BB9"/>
                          <w:p w14:paraId="4BC925B1"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EB7DE53" w14:textId="77777777" w:rsidR="00D87BB9" w:rsidRDefault="00D87BB9"/>
                          <w:p w14:paraId="6ED90CFC"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7D4230C" w14:textId="77777777" w:rsidR="00D87BB9" w:rsidRDefault="00D87BB9"/>
                          <w:p w14:paraId="405154CF"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B2F4DB0" w14:textId="77777777" w:rsidR="00D87BB9" w:rsidRDefault="00D87BB9"/>
                          <w:p w14:paraId="30C40D2A"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C39CEE2" w14:textId="77777777" w:rsidR="00D87BB9" w:rsidRDefault="00D87BB9"/>
                          <w:p w14:paraId="00C2B103"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80D6BC6" w14:textId="77777777" w:rsidR="00D87BB9" w:rsidRDefault="00D87BB9"/>
                          <w:p w14:paraId="45EC60CC" w14:textId="77777777" w:rsidR="00D87BB9" w:rsidRPr="004A1853" w:rsidRDefault="00D87BB9" w:rsidP="00DF771A">
                            <w:pPr>
                              <w:pStyle w:val="Caption"/>
                            </w:pPr>
                            <w:r>
                              <w:t>Figure 6-1</w:t>
                            </w:r>
                            <w:r w:rsidRPr="004729BA">
                              <w:t xml:space="preserve">: </w:t>
                            </w:r>
                            <w:r>
                              <w:t>IASC Analytical Framework for Durable Solutions Analysis</w:t>
                            </w:r>
                          </w:p>
                          <w:p w14:paraId="184A5D8F" w14:textId="77777777" w:rsidR="00D87BB9" w:rsidRDefault="00D87BB9"/>
                          <w:p w14:paraId="77F3FC8E"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62CC9F8" w14:textId="77777777" w:rsidR="00D87BB9" w:rsidRDefault="00D87BB9"/>
                          <w:p w14:paraId="5F4D2EFF"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F10C8CD" w14:textId="77777777" w:rsidR="00D87BB9" w:rsidRDefault="00D87BB9"/>
                          <w:p w14:paraId="31F423FC"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E154745" w14:textId="77777777" w:rsidR="00D87BB9" w:rsidRDefault="00D87BB9"/>
                          <w:p w14:paraId="115C2246"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69B82D1" w14:textId="77777777" w:rsidR="00D87BB9" w:rsidRDefault="00D87BB9"/>
                          <w:p w14:paraId="66F645EB"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0E538D7" w14:textId="77777777" w:rsidR="00D87BB9" w:rsidRDefault="00D87BB9"/>
                          <w:p w14:paraId="44C25C3C"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F593240" w14:textId="77777777" w:rsidR="00D87BB9" w:rsidRDefault="00D87BB9"/>
                          <w:p w14:paraId="4BE9B3E4"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FA7085E" w14:textId="77777777" w:rsidR="00D87BB9" w:rsidRDefault="00D87BB9"/>
                          <w:p w14:paraId="25F8F67C"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B14C1F2" w14:textId="77777777" w:rsidR="00D87BB9" w:rsidRDefault="00D87BB9"/>
                          <w:p w14:paraId="46614505" w14:textId="77777777" w:rsidR="00D87BB9" w:rsidRPr="004A1853" w:rsidRDefault="00D87BB9" w:rsidP="00DF771A">
                            <w:pPr>
                              <w:pStyle w:val="Caption"/>
                            </w:pPr>
                            <w:r>
                              <w:t>Figure 6-1</w:t>
                            </w:r>
                            <w:r w:rsidRPr="004729BA">
                              <w:t xml:space="preserve">: </w:t>
                            </w:r>
                            <w:r>
                              <w:t>IASC Analytical Framework for Durable Solutions Analysis</w:t>
                            </w:r>
                          </w:p>
                          <w:p w14:paraId="1CA19E12" w14:textId="77777777" w:rsidR="00D87BB9" w:rsidRDefault="00D87BB9"/>
                          <w:p w14:paraId="7F39D66D"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8E41526" w14:textId="77777777" w:rsidR="00D87BB9" w:rsidRDefault="00D87BB9"/>
                          <w:p w14:paraId="110C2EE5"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B6FC3BC" w14:textId="77777777" w:rsidR="00D87BB9" w:rsidRDefault="00D87BB9"/>
                          <w:p w14:paraId="29B4D425" w14:textId="77777777" w:rsidR="00D87BB9" w:rsidRPr="004A1853" w:rsidRDefault="00D87BB9" w:rsidP="00DF771A">
                            <w:pPr>
                              <w:pStyle w:val="Caption"/>
                            </w:pPr>
                            <w:r>
                              <w:t>Figure 6-1</w:t>
                            </w:r>
                            <w:r w:rsidRPr="004729BA">
                              <w:t xml:space="preserve">: </w:t>
                            </w:r>
                            <w:r>
                              <w:t>IASC Analytical Framework for Durable Solutions Analysis</w:t>
                            </w:r>
                          </w:p>
                          <w:p w14:paraId="193B68E9" w14:textId="77777777" w:rsidR="00D87BB9" w:rsidRDefault="00D87BB9"/>
                          <w:p w14:paraId="1734617A"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F8C4CF3" w14:textId="77777777" w:rsidR="00D87BB9" w:rsidRDefault="00D87BB9"/>
                          <w:p w14:paraId="5470F8FE"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0D0D05A3" w14:textId="77777777" w:rsidR="00D87BB9" w:rsidRDefault="00D87BB9"/>
                          <w:p w14:paraId="479DFE21"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132B0F82" w14:textId="77777777" w:rsidR="00D87BB9" w:rsidRDefault="00D87BB9"/>
                          <w:p w14:paraId="75FEA7B2"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5743DB7" w14:textId="77777777" w:rsidR="00D87BB9" w:rsidRDefault="00D87BB9"/>
                          <w:p w14:paraId="17707E9C"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1B5D414" w14:textId="77777777" w:rsidR="00D87BB9" w:rsidRDefault="00D87BB9"/>
                          <w:p w14:paraId="4795DFF4" w14:textId="77777777" w:rsidR="00D87BB9" w:rsidRPr="004A1853" w:rsidRDefault="00D87BB9" w:rsidP="00DF771A">
                            <w:pPr>
                              <w:pStyle w:val="Caption"/>
                            </w:pPr>
                            <w:r>
                              <w:t>Figure 6-1</w:t>
                            </w:r>
                            <w:r w:rsidRPr="004729BA">
                              <w:t xml:space="preserve">: </w:t>
                            </w:r>
                            <w:r>
                              <w:t>IASC Analytical Framework for Durable Solutions Analysis</w:t>
                            </w:r>
                          </w:p>
                          <w:p w14:paraId="5BBD6191" w14:textId="77777777" w:rsidR="00D87BB9" w:rsidRDefault="00D87BB9"/>
                          <w:p w14:paraId="0B54CDEC"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F6C8CD5" w14:textId="77777777" w:rsidR="00D87BB9" w:rsidRDefault="00D87BB9"/>
                          <w:p w14:paraId="1263A6C4"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4016973" w14:textId="77777777" w:rsidR="00D87BB9" w:rsidRDefault="00D87BB9"/>
                          <w:p w14:paraId="153715C1"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D4A50B2" w14:textId="77777777" w:rsidR="00D87BB9" w:rsidRDefault="00D87BB9"/>
                          <w:p w14:paraId="2706B6B9"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79CAD00" w14:textId="77777777" w:rsidR="00D87BB9" w:rsidRDefault="00D87BB9"/>
                          <w:p w14:paraId="60A5B203"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FAB1533" w14:textId="77777777" w:rsidR="00D87BB9" w:rsidRDefault="00D87BB9"/>
                          <w:p w14:paraId="715925E2"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40F3F93" w14:textId="77777777" w:rsidR="00D87BB9" w:rsidRDefault="00D87BB9"/>
                          <w:p w14:paraId="5806903D"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ED869F3" w14:textId="77777777" w:rsidR="00D87BB9" w:rsidRDefault="00D87BB9"/>
                          <w:p w14:paraId="1F655770"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DD81418" w14:textId="77777777" w:rsidR="00D87BB9" w:rsidRDefault="00D87BB9"/>
                          <w:p w14:paraId="35879D3C" w14:textId="77777777" w:rsidR="00D87BB9" w:rsidRPr="004A1853" w:rsidRDefault="00D87BB9" w:rsidP="00DF771A">
                            <w:pPr>
                              <w:pStyle w:val="Caption"/>
                            </w:pPr>
                            <w:r>
                              <w:t>Figure 6-1</w:t>
                            </w:r>
                            <w:r w:rsidRPr="004729BA">
                              <w:t xml:space="preserve">: </w:t>
                            </w:r>
                            <w:r>
                              <w:t>IASC Analytical Framework for Durable Solutions Analysis</w:t>
                            </w:r>
                          </w:p>
                          <w:p w14:paraId="2EA7C956" w14:textId="77777777" w:rsidR="00D87BB9" w:rsidRDefault="00D87BB9"/>
                          <w:p w14:paraId="75E3A71B"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98E9FDC" w14:textId="77777777" w:rsidR="00D87BB9" w:rsidRDefault="00D87BB9"/>
                          <w:p w14:paraId="2F9787E0"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34464C1" w14:textId="77777777" w:rsidR="00D87BB9" w:rsidRDefault="00D87BB9"/>
                          <w:p w14:paraId="51DA2BC9"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9CE9889" w14:textId="77777777" w:rsidR="00D87BB9" w:rsidRDefault="00D87BB9"/>
                          <w:p w14:paraId="45BE836E"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8C4EDA0" w14:textId="77777777" w:rsidR="00D87BB9" w:rsidRDefault="00D87BB9"/>
                          <w:p w14:paraId="75DCE4B8"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63F5FA1" w14:textId="77777777" w:rsidR="00D87BB9" w:rsidRDefault="00D87BB9"/>
                          <w:p w14:paraId="36A69C45" w14:textId="09E1DFA2"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0C5DD48" w14:textId="77777777" w:rsidR="00D87BB9" w:rsidRDefault="00D87BB9"/>
                          <w:p w14:paraId="31C6E14F"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5BE587C" w14:textId="77777777" w:rsidR="00D87BB9" w:rsidRDefault="00D87BB9"/>
                          <w:p w14:paraId="62555D25"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FE334F2" w14:textId="77777777" w:rsidR="00D87BB9" w:rsidRDefault="00D87BB9"/>
                          <w:p w14:paraId="4A732651"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E91DBC0" w14:textId="77777777" w:rsidR="00D87BB9" w:rsidRDefault="00D87BB9"/>
                          <w:p w14:paraId="7CA824EB"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99D5936" w14:textId="77777777" w:rsidR="00D87BB9" w:rsidRDefault="00D87BB9"/>
                          <w:p w14:paraId="0474409E"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ADF9243" w14:textId="77777777" w:rsidR="00D87BB9" w:rsidRDefault="00D87BB9"/>
                          <w:p w14:paraId="6DFAFC43"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0AC9425" w14:textId="77777777" w:rsidR="00D87BB9" w:rsidRDefault="00D87BB9"/>
                          <w:p w14:paraId="07BC2863"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8660261" w14:textId="77777777" w:rsidR="00D87BB9" w:rsidRDefault="00D87BB9"/>
                          <w:p w14:paraId="5C7627B7"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BDE8793" w14:textId="77777777" w:rsidR="00D87BB9" w:rsidRDefault="00D87BB9"/>
                          <w:p w14:paraId="6303E20D"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703E9C9" w14:textId="77777777" w:rsidR="00D87BB9" w:rsidRDefault="00D87BB9"/>
                          <w:p w14:paraId="5C2C8E6C"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460AD3C" w14:textId="77777777" w:rsidR="00D87BB9" w:rsidRDefault="00D87BB9"/>
                          <w:p w14:paraId="7BE2B521"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34BA721" w14:textId="77777777" w:rsidR="00D87BB9" w:rsidRDefault="00D87BB9"/>
                          <w:p w14:paraId="48576572"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BDB92B1" w14:textId="77777777" w:rsidR="00D87BB9" w:rsidRDefault="00D87BB9"/>
                          <w:p w14:paraId="119766B2"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784B7EB2" w14:textId="77777777" w:rsidR="00D87BB9" w:rsidRDefault="00D87BB9"/>
                          <w:p w14:paraId="0348702C"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D04050E" w14:textId="77777777" w:rsidR="00D87BB9" w:rsidRDefault="00D87BB9"/>
                          <w:p w14:paraId="6E429EFC"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CDA2386" w14:textId="77777777" w:rsidR="00D87BB9" w:rsidRDefault="00D87BB9"/>
                          <w:p w14:paraId="27918B4C"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5999E41" w14:textId="77777777" w:rsidR="00D87BB9" w:rsidRDefault="00D87BB9"/>
                          <w:p w14:paraId="4158ED91"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B9EB83C" w14:textId="77777777" w:rsidR="00D87BB9" w:rsidRDefault="00D87BB9"/>
                          <w:p w14:paraId="630E8021"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E5663E1" w14:textId="77777777" w:rsidR="00D87BB9" w:rsidRDefault="00D87BB9"/>
                          <w:p w14:paraId="13428C2D"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B08613A" w14:textId="77777777" w:rsidR="00D87BB9" w:rsidRDefault="00D87BB9"/>
                          <w:p w14:paraId="0B86E7D5"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178904C" w14:textId="77777777" w:rsidR="00D87BB9" w:rsidRDefault="00D87BB9"/>
                          <w:p w14:paraId="19449D1C" w14:textId="77777777" w:rsidR="00D87BB9" w:rsidRPr="004A1853" w:rsidRDefault="00D87BB9" w:rsidP="00DF771A">
                            <w:pPr>
                              <w:pStyle w:val="Caption"/>
                            </w:pPr>
                            <w:r>
                              <w:t>Figure 6-1</w:t>
                            </w:r>
                            <w:r w:rsidRPr="004729BA">
                              <w:t xml:space="preserve">: </w:t>
                            </w:r>
                            <w:r>
                              <w:t>IASC Analytical Framework for Durable Solutions Analysis</w:t>
                            </w:r>
                          </w:p>
                          <w:p w14:paraId="784C0B6B" w14:textId="77777777" w:rsidR="00D87BB9" w:rsidRDefault="00D87BB9"/>
                          <w:p w14:paraId="185EF651"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E1C5161" w14:textId="77777777" w:rsidR="00D87BB9" w:rsidRDefault="00D87BB9"/>
                          <w:p w14:paraId="6F6AA272"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8E6CFB2" w14:textId="77777777" w:rsidR="00D87BB9" w:rsidRDefault="00D87BB9"/>
                          <w:p w14:paraId="79BAC93C"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DC70061" w14:textId="77777777" w:rsidR="00D87BB9" w:rsidRDefault="00D87BB9"/>
                          <w:p w14:paraId="26664D33"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DAC6DB3" w14:textId="77777777" w:rsidR="00D87BB9" w:rsidRDefault="00D87BB9"/>
                          <w:p w14:paraId="1AF95382"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A054FC8" w14:textId="77777777" w:rsidR="00D87BB9" w:rsidRDefault="00D87BB9"/>
                          <w:p w14:paraId="65544F33" w14:textId="09E1DFA2"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E6F3FE6" w14:textId="77777777" w:rsidR="00D87BB9" w:rsidRDefault="00D87BB9"/>
                          <w:p w14:paraId="3CF35BBB"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F12F477" w14:textId="77777777" w:rsidR="00D87BB9" w:rsidRDefault="00D87BB9"/>
                          <w:p w14:paraId="753969C5"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69BA407" w14:textId="77777777" w:rsidR="00D87BB9" w:rsidRDefault="00D87BB9"/>
                          <w:p w14:paraId="0BF064F5"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05DB843" w14:textId="77777777" w:rsidR="00D87BB9" w:rsidRDefault="00D87BB9"/>
                          <w:p w14:paraId="4672B117"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9009586" w14:textId="77777777" w:rsidR="00D87BB9" w:rsidRDefault="00D87BB9"/>
                          <w:p w14:paraId="66750B2C"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33A7A7E" w14:textId="77777777" w:rsidR="00D87BB9" w:rsidRDefault="00D87BB9"/>
                          <w:p w14:paraId="6579EFA4"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1EB4571" w14:textId="77777777" w:rsidR="00D87BB9" w:rsidRDefault="00D87BB9"/>
                          <w:p w14:paraId="09D3B1E2"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95BD690" w14:textId="77777777" w:rsidR="00D87BB9" w:rsidRDefault="00D87BB9"/>
                          <w:p w14:paraId="73431346"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F4750C6" w14:textId="77777777" w:rsidR="00D87BB9" w:rsidRDefault="00D87BB9"/>
                          <w:p w14:paraId="4F58C94A" w14:textId="09E1DFA2"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1C2EF92C" w14:textId="77777777" w:rsidR="00D87BB9" w:rsidRDefault="00D87BB9"/>
                          <w:p w14:paraId="5119C5EE"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4CB1719" w14:textId="77777777" w:rsidR="00D87BB9" w:rsidRDefault="00D87BB9"/>
                          <w:p w14:paraId="5E41F98A"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40F0CB5" w14:textId="77777777" w:rsidR="00D87BB9" w:rsidRDefault="00D87BB9"/>
                          <w:p w14:paraId="0228E6B6" w14:textId="7137391F"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762786D7" w14:textId="77777777" w:rsidR="00D87BB9" w:rsidRDefault="00D87BB9"/>
                          <w:p w14:paraId="1663779A" w14:textId="41D309F2"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bookmarkEnd w:id="91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645293" id="Text Box 7547" o:spid="_x0000_s1194" type="#_x0000_t202" style="position:absolute;margin-left:67.5pt;margin-top:52.45pt;width:288.8pt;height:23.6pt;z-index:251928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" filled="f" stroked="f" strokeweight=".5pt">
                <v:path arrowok="t"/>
                <v:textbox>
                  <w:txbxContent>
                    <w:p w14:paraId="10AC1152" w14:textId="213B92A4" w:rsidR="00D87BB9" w:rsidRPr="004729BA" w:rsidRDefault="00D87BB9" w:rsidP="00B54CDB">
                      <w:pPr>
                        <w:pStyle w:val="Caption"/>
                      </w:pPr>
                      <w:bookmarkStart w:id="920" w:name="_Toc20738193"/>
                      <w:r>
                        <w:t>Figure 5-5</w:t>
                      </w:r>
                      <w:r w:rsidRPr="004729BA">
                        <w:t xml:space="preserve">: </w:t>
                      </w:r>
                      <w:r>
                        <w:t>DRR Stakeholders – Global Level</w:t>
                      </w:r>
                    </w:p>
                    <w:p w14:paraId="3421203A" w14:textId="77777777" w:rsidR="00D87BB9" w:rsidRDefault="00D87BB9"/>
                    <w:p w14:paraId="75DE15B4"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3F382EA" w14:textId="77777777" w:rsidR="00D87BB9" w:rsidRDefault="00D87BB9"/>
                    <w:p w14:paraId="0FF233D6"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9BB50A3" w14:textId="77777777" w:rsidR="00D87BB9" w:rsidRDefault="00D87BB9"/>
                    <w:p w14:paraId="02116A64"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712B2464" w14:textId="77777777" w:rsidR="00D87BB9" w:rsidRDefault="00D87BB9"/>
                    <w:p w14:paraId="1F1FF4A9"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7F9CA31" w14:textId="77777777" w:rsidR="00D87BB9" w:rsidRDefault="00D87BB9"/>
                    <w:p w14:paraId="34CE88A0"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25C3F42" w14:textId="77777777" w:rsidR="00D87BB9" w:rsidRDefault="00D87BB9"/>
                    <w:p w14:paraId="57F3BEB6"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CE83026" w14:textId="77777777" w:rsidR="00D87BB9" w:rsidRDefault="00D87BB9"/>
                    <w:p w14:paraId="328BE817"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C537C5E" w14:textId="77777777" w:rsidR="00D87BB9" w:rsidRDefault="00D87BB9"/>
                    <w:p w14:paraId="69D6FCF6"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7B348E6" w14:textId="77777777" w:rsidR="00D87BB9" w:rsidRDefault="00D87BB9"/>
                    <w:p w14:paraId="34009019"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14A4E255" w14:textId="77777777" w:rsidR="00D87BB9" w:rsidRDefault="00D87BB9"/>
                    <w:p w14:paraId="148B82CA"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472543CB" w14:textId="77777777" w:rsidR="00D87BB9" w:rsidRDefault="00D87BB9"/>
                    <w:p w14:paraId="7BA6965D"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0E362E6" w14:textId="77777777" w:rsidR="00D87BB9" w:rsidRDefault="00D87BB9"/>
                    <w:p w14:paraId="6E55E7CB"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70AA5991" w14:textId="77777777" w:rsidR="00D87BB9" w:rsidRDefault="00D87BB9"/>
                    <w:p w14:paraId="523B1592"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FB772A8" w14:textId="77777777" w:rsidR="00D87BB9" w:rsidRDefault="00D87BB9"/>
                    <w:p w14:paraId="7BB67117"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11D8C4C" w14:textId="77777777" w:rsidR="00D87BB9" w:rsidRDefault="00D87BB9"/>
                    <w:p w14:paraId="059C0CB7"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EA0786F" w14:textId="77777777" w:rsidR="00D87BB9" w:rsidRDefault="00D87BB9"/>
                    <w:p w14:paraId="7D391DC0"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3375061" w14:textId="77777777" w:rsidR="00D87BB9" w:rsidRDefault="00D87BB9"/>
                    <w:p w14:paraId="4C135601"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CD74A1E" w14:textId="77777777" w:rsidR="00D87BB9" w:rsidRDefault="00D87BB9"/>
                    <w:p w14:paraId="0A432E01"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E488C51" w14:textId="77777777" w:rsidR="00D87BB9" w:rsidRDefault="00D87BB9"/>
                    <w:p w14:paraId="503BE2DB"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47AC6D3" w14:textId="77777777" w:rsidR="00D87BB9" w:rsidRDefault="00D87BB9"/>
                    <w:p w14:paraId="152A4946"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249B3E3" w14:textId="77777777" w:rsidR="00D87BB9" w:rsidRDefault="00D87BB9"/>
                    <w:p w14:paraId="3086BA72" w14:textId="77777777" w:rsidR="00D87BB9" w:rsidRPr="004A1853" w:rsidRDefault="00D87BB9" w:rsidP="00DF771A">
                      <w:pPr>
                        <w:pStyle w:val="Caption"/>
                      </w:pPr>
                      <w:r>
                        <w:t>Figure 6-1</w:t>
                      </w:r>
                      <w:r w:rsidRPr="004729BA">
                        <w:t xml:space="preserve">: </w:t>
                      </w:r>
                      <w:r>
                        <w:t>IASC Analytical Framework for Durable Solutions Analysis</w:t>
                      </w:r>
                    </w:p>
                    <w:p w14:paraId="3BAB7CFC" w14:textId="77777777" w:rsidR="00D87BB9" w:rsidRDefault="00D87BB9"/>
                    <w:p w14:paraId="3CE693A8"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4BB7223" w14:textId="77777777" w:rsidR="00D87BB9" w:rsidRDefault="00D87BB9"/>
                    <w:p w14:paraId="5616AE50"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F2A07CF" w14:textId="77777777" w:rsidR="00D87BB9" w:rsidRDefault="00D87BB9"/>
                    <w:p w14:paraId="4A7A5462"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20418AE" w14:textId="77777777" w:rsidR="00D87BB9" w:rsidRDefault="00D87BB9"/>
                    <w:p w14:paraId="0233A654"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2809333" w14:textId="77777777" w:rsidR="00D87BB9" w:rsidRDefault="00D87BB9"/>
                    <w:p w14:paraId="699BC539"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7EA074F" w14:textId="77777777" w:rsidR="00D87BB9" w:rsidRDefault="00D87BB9"/>
                    <w:p w14:paraId="08270EE2"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D72BBE2" w14:textId="77777777" w:rsidR="00D87BB9" w:rsidRDefault="00D87BB9"/>
                    <w:p w14:paraId="159EA765"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2887C73" w14:textId="77777777" w:rsidR="00D87BB9" w:rsidRDefault="00D87BB9"/>
                    <w:p w14:paraId="491B0871"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D1FA787" w14:textId="77777777" w:rsidR="00D87BB9" w:rsidRDefault="00D87BB9"/>
                    <w:p w14:paraId="326AB3AB"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427B87DB" w14:textId="77777777" w:rsidR="00D87BB9" w:rsidRDefault="00D87BB9"/>
                    <w:p w14:paraId="1817A325"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DDA79F6" w14:textId="77777777" w:rsidR="00D87BB9" w:rsidRDefault="00D87BB9"/>
                    <w:p w14:paraId="2185C310"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398F77C" w14:textId="77777777" w:rsidR="00D87BB9" w:rsidRDefault="00D87BB9"/>
                    <w:p w14:paraId="3E5B0C24"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5ED8E7B" w14:textId="77777777" w:rsidR="00D87BB9" w:rsidRDefault="00D87BB9"/>
                    <w:p w14:paraId="457FD083"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36F0489" w14:textId="77777777" w:rsidR="00D87BB9" w:rsidRDefault="00D87BB9"/>
                    <w:p w14:paraId="650DD887"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F38AE4C" w14:textId="77777777" w:rsidR="00D87BB9" w:rsidRDefault="00D87BB9"/>
                    <w:p w14:paraId="1C839219"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7E887F8D" w14:textId="77777777" w:rsidR="00D87BB9" w:rsidRDefault="00D87BB9"/>
                    <w:p w14:paraId="55924672"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7A577ED" w14:textId="77777777" w:rsidR="00D87BB9" w:rsidRDefault="00D87BB9"/>
                    <w:p w14:paraId="51F6AA3F"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EEE02FB" w14:textId="77777777" w:rsidR="00D87BB9" w:rsidRDefault="00D87BB9"/>
                    <w:p w14:paraId="0BF55E0F"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F261720" w14:textId="77777777" w:rsidR="00D87BB9" w:rsidRDefault="00D87BB9"/>
                    <w:p w14:paraId="535210DF"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0E5E2A95" w14:textId="77777777" w:rsidR="00D87BB9" w:rsidRDefault="00D87BB9"/>
                    <w:p w14:paraId="4D945B5D"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F81D254" w14:textId="77777777" w:rsidR="00D87BB9" w:rsidRDefault="00D87BB9"/>
                    <w:p w14:paraId="426ECEA9"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FFB03AF" w14:textId="77777777" w:rsidR="00D87BB9" w:rsidRDefault="00D87BB9"/>
                    <w:p w14:paraId="4BC925B1"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EB7DE53" w14:textId="77777777" w:rsidR="00D87BB9" w:rsidRDefault="00D87BB9"/>
                    <w:p w14:paraId="6ED90CFC"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7D4230C" w14:textId="77777777" w:rsidR="00D87BB9" w:rsidRDefault="00D87BB9"/>
                    <w:p w14:paraId="405154CF"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B2F4DB0" w14:textId="77777777" w:rsidR="00D87BB9" w:rsidRDefault="00D87BB9"/>
                    <w:p w14:paraId="30C40D2A"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C39CEE2" w14:textId="77777777" w:rsidR="00D87BB9" w:rsidRDefault="00D87BB9"/>
                    <w:p w14:paraId="00C2B103"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80D6BC6" w14:textId="77777777" w:rsidR="00D87BB9" w:rsidRDefault="00D87BB9"/>
                    <w:p w14:paraId="45EC60CC" w14:textId="77777777" w:rsidR="00D87BB9" w:rsidRPr="004A1853" w:rsidRDefault="00D87BB9" w:rsidP="00DF771A">
                      <w:pPr>
                        <w:pStyle w:val="Caption"/>
                      </w:pPr>
                      <w:r>
                        <w:t>Figure 6-1</w:t>
                      </w:r>
                      <w:r w:rsidRPr="004729BA">
                        <w:t xml:space="preserve">: </w:t>
                      </w:r>
                      <w:r>
                        <w:t>IASC Analytical Framework for Durable Solutions Analysis</w:t>
                      </w:r>
                    </w:p>
                    <w:p w14:paraId="184A5D8F" w14:textId="77777777" w:rsidR="00D87BB9" w:rsidRDefault="00D87BB9"/>
                    <w:p w14:paraId="77F3FC8E"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62CC9F8" w14:textId="77777777" w:rsidR="00D87BB9" w:rsidRDefault="00D87BB9"/>
                    <w:p w14:paraId="5F4D2EFF"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F10C8CD" w14:textId="77777777" w:rsidR="00D87BB9" w:rsidRDefault="00D87BB9"/>
                    <w:p w14:paraId="31F423FC"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E154745" w14:textId="77777777" w:rsidR="00D87BB9" w:rsidRDefault="00D87BB9"/>
                    <w:p w14:paraId="115C2246"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69B82D1" w14:textId="77777777" w:rsidR="00D87BB9" w:rsidRDefault="00D87BB9"/>
                    <w:p w14:paraId="66F645EB"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0E538D7" w14:textId="77777777" w:rsidR="00D87BB9" w:rsidRDefault="00D87BB9"/>
                    <w:p w14:paraId="44C25C3C"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F593240" w14:textId="77777777" w:rsidR="00D87BB9" w:rsidRDefault="00D87BB9"/>
                    <w:p w14:paraId="4BE9B3E4"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FA7085E" w14:textId="77777777" w:rsidR="00D87BB9" w:rsidRDefault="00D87BB9"/>
                    <w:p w14:paraId="25F8F67C"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B14C1F2" w14:textId="77777777" w:rsidR="00D87BB9" w:rsidRDefault="00D87BB9"/>
                    <w:p w14:paraId="46614505" w14:textId="77777777" w:rsidR="00D87BB9" w:rsidRPr="004A1853" w:rsidRDefault="00D87BB9" w:rsidP="00DF771A">
                      <w:pPr>
                        <w:pStyle w:val="Caption"/>
                      </w:pPr>
                      <w:r>
                        <w:t>Figure 6-1</w:t>
                      </w:r>
                      <w:r w:rsidRPr="004729BA">
                        <w:t xml:space="preserve">: </w:t>
                      </w:r>
                      <w:r>
                        <w:t>IASC Analytical Framework for Durable Solutions Analysis</w:t>
                      </w:r>
                    </w:p>
                    <w:p w14:paraId="1CA19E12" w14:textId="77777777" w:rsidR="00D87BB9" w:rsidRDefault="00D87BB9"/>
                    <w:p w14:paraId="7F39D66D"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8E41526" w14:textId="77777777" w:rsidR="00D87BB9" w:rsidRDefault="00D87BB9"/>
                    <w:p w14:paraId="110C2EE5"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B6FC3BC" w14:textId="77777777" w:rsidR="00D87BB9" w:rsidRDefault="00D87BB9"/>
                    <w:p w14:paraId="29B4D425" w14:textId="77777777" w:rsidR="00D87BB9" w:rsidRPr="004A1853" w:rsidRDefault="00D87BB9" w:rsidP="00DF771A">
                      <w:pPr>
                        <w:pStyle w:val="Caption"/>
                      </w:pPr>
                      <w:r>
                        <w:t>Figure 6-1</w:t>
                      </w:r>
                      <w:r w:rsidRPr="004729BA">
                        <w:t xml:space="preserve">: </w:t>
                      </w:r>
                      <w:r>
                        <w:t>IASC Analytical Framework for Durable Solutions Analysis</w:t>
                      </w:r>
                    </w:p>
                    <w:p w14:paraId="193B68E9" w14:textId="77777777" w:rsidR="00D87BB9" w:rsidRDefault="00D87BB9"/>
                    <w:p w14:paraId="1734617A"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F8C4CF3" w14:textId="77777777" w:rsidR="00D87BB9" w:rsidRDefault="00D87BB9"/>
                    <w:p w14:paraId="5470F8FE"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0D0D05A3" w14:textId="77777777" w:rsidR="00D87BB9" w:rsidRDefault="00D87BB9"/>
                    <w:p w14:paraId="479DFE21"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132B0F82" w14:textId="77777777" w:rsidR="00D87BB9" w:rsidRDefault="00D87BB9"/>
                    <w:p w14:paraId="75FEA7B2"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5743DB7" w14:textId="77777777" w:rsidR="00D87BB9" w:rsidRDefault="00D87BB9"/>
                    <w:p w14:paraId="17707E9C"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1B5D414" w14:textId="77777777" w:rsidR="00D87BB9" w:rsidRDefault="00D87BB9"/>
                    <w:p w14:paraId="4795DFF4" w14:textId="77777777" w:rsidR="00D87BB9" w:rsidRPr="004A1853" w:rsidRDefault="00D87BB9" w:rsidP="00DF771A">
                      <w:pPr>
                        <w:pStyle w:val="Caption"/>
                      </w:pPr>
                      <w:r>
                        <w:t>Figure 6-1</w:t>
                      </w:r>
                      <w:r w:rsidRPr="004729BA">
                        <w:t xml:space="preserve">: </w:t>
                      </w:r>
                      <w:r>
                        <w:t>IASC Analytical Framework for Durable Solutions Analysis</w:t>
                      </w:r>
                    </w:p>
                    <w:p w14:paraId="5BBD6191" w14:textId="77777777" w:rsidR="00D87BB9" w:rsidRDefault="00D87BB9"/>
                    <w:p w14:paraId="0B54CDEC"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F6C8CD5" w14:textId="77777777" w:rsidR="00D87BB9" w:rsidRDefault="00D87BB9"/>
                    <w:p w14:paraId="1263A6C4"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4016973" w14:textId="77777777" w:rsidR="00D87BB9" w:rsidRDefault="00D87BB9"/>
                    <w:p w14:paraId="153715C1"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D4A50B2" w14:textId="77777777" w:rsidR="00D87BB9" w:rsidRDefault="00D87BB9"/>
                    <w:p w14:paraId="2706B6B9"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79CAD00" w14:textId="77777777" w:rsidR="00D87BB9" w:rsidRDefault="00D87BB9"/>
                    <w:p w14:paraId="60A5B203"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FAB1533" w14:textId="77777777" w:rsidR="00D87BB9" w:rsidRDefault="00D87BB9"/>
                    <w:p w14:paraId="715925E2"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40F3F93" w14:textId="77777777" w:rsidR="00D87BB9" w:rsidRDefault="00D87BB9"/>
                    <w:p w14:paraId="5806903D"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ED869F3" w14:textId="77777777" w:rsidR="00D87BB9" w:rsidRDefault="00D87BB9"/>
                    <w:p w14:paraId="1F655770"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DD81418" w14:textId="77777777" w:rsidR="00D87BB9" w:rsidRDefault="00D87BB9"/>
                    <w:p w14:paraId="35879D3C" w14:textId="77777777" w:rsidR="00D87BB9" w:rsidRPr="004A1853" w:rsidRDefault="00D87BB9" w:rsidP="00DF771A">
                      <w:pPr>
                        <w:pStyle w:val="Caption"/>
                      </w:pPr>
                      <w:r>
                        <w:t>Figure 6-1</w:t>
                      </w:r>
                      <w:r w:rsidRPr="004729BA">
                        <w:t xml:space="preserve">: </w:t>
                      </w:r>
                      <w:r>
                        <w:t>IASC Analytical Framework for Durable Solutions Analysis</w:t>
                      </w:r>
                    </w:p>
                    <w:p w14:paraId="2EA7C956" w14:textId="77777777" w:rsidR="00D87BB9" w:rsidRDefault="00D87BB9"/>
                    <w:p w14:paraId="75E3A71B"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98E9FDC" w14:textId="77777777" w:rsidR="00D87BB9" w:rsidRDefault="00D87BB9"/>
                    <w:p w14:paraId="2F9787E0"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34464C1" w14:textId="77777777" w:rsidR="00D87BB9" w:rsidRDefault="00D87BB9"/>
                    <w:p w14:paraId="51DA2BC9"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9CE9889" w14:textId="77777777" w:rsidR="00D87BB9" w:rsidRDefault="00D87BB9"/>
                    <w:p w14:paraId="45BE836E"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8C4EDA0" w14:textId="77777777" w:rsidR="00D87BB9" w:rsidRDefault="00D87BB9"/>
                    <w:p w14:paraId="75DCE4B8"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63F5FA1" w14:textId="77777777" w:rsidR="00D87BB9" w:rsidRDefault="00D87BB9"/>
                    <w:p w14:paraId="36A69C45" w14:textId="09E1DFA2"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0C5DD48" w14:textId="77777777" w:rsidR="00D87BB9" w:rsidRDefault="00D87BB9"/>
                    <w:p w14:paraId="31C6E14F"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5BE587C" w14:textId="77777777" w:rsidR="00D87BB9" w:rsidRDefault="00D87BB9"/>
                    <w:p w14:paraId="62555D25"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FE334F2" w14:textId="77777777" w:rsidR="00D87BB9" w:rsidRDefault="00D87BB9"/>
                    <w:p w14:paraId="4A732651"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E91DBC0" w14:textId="77777777" w:rsidR="00D87BB9" w:rsidRDefault="00D87BB9"/>
                    <w:p w14:paraId="7CA824EB"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99D5936" w14:textId="77777777" w:rsidR="00D87BB9" w:rsidRDefault="00D87BB9"/>
                    <w:p w14:paraId="0474409E"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ADF9243" w14:textId="77777777" w:rsidR="00D87BB9" w:rsidRDefault="00D87BB9"/>
                    <w:p w14:paraId="6DFAFC43"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0AC9425" w14:textId="77777777" w:rsidR="00D87BB9" w:rsidRDefault="00D87BB9"/>
                    <w:p w14:paraId="07BC2863"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8660261" w14:textId="77777777" w:rsidR="00D87BB9" w:rsidRDefault="00D87BB9"/>
                    <w:p w14:paraId="5C7627B7"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BDE8793" w14:textId="77777777" w:rsidR="00D87BB9" w:rsidRDefault="00D87BB9"/>
                    <w:p w14:paraId="6303E20D"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703E9C9" w14:textId="77777777" w:rsidR="00D87BB9" w:rsidRDefault="00D87BB9"/>
                    <w:p w14:paraId="5C2C8E6C"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460AD3C" w14:textId="77777777" w:rsidR="00D87BB9" w:rsidRDefault="00D87BB9"/>
                    <w:p w14:paraId="7BE2B521"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34BA721" w14:textId="77777777" w:rsidR="00D87BB9" w:rsidRDefault="00D87BB9"/>
                    <w:p w14:paraId="48576572"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BDB92B1" w14:textId="77777777" w:rsidR="00D87BB9" w:rsidRDefault="00D87BB9"/>
                    <w:p w14:paraId="119766B2"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784B7EB2" w14:textId="77777777" w:rsidR="00D87BB9" w:rsidRDefault="00D87BB9"/>
                    <w:p w14:paraId="0348702C"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D04050E" w14:textId="77777777" w:rsidR="00D87BB9" w:rsidRDefault="00D87BB9"/>
                    <w:p w14:paraId="6E429EFC"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CDA2386" w14:textId="77777777" w:rsidR="00D87BB9" w:rsidRDefault="00D87BB9"/>
                    <w:p w14:paraId="27918B4C"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5999E41" w14:textId="77777777" w:rsidR="00D87BB9" w:rsidRDefault="00D87BB9"/>
                    <w:p w14:paraId="4158ED91"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B9EB83C" w14:textId="77777777" w:rsidR="00D87BB9" w:rsidRDefault="00D87BB9"/>
                    <w:p w14:paraId="630E8021"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E5663E1" w14:textId="77777777" w:rsidR="00D87BB9" w:rsidRDefault="00D87BB9"/>
                    <w:p w14:paraId="13428C2D"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B08613A" w14:textId="77777777" w:rsidR="00D87BB9" w:rsidRDefault="00D87BB9"/>
                    <w:p w14:paraId="0B86E7D5"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178904C" w14:textId="77777777" w:rsidR="00D87BB9" w:rsidRDefault="00D87BB9"/>
                    <w:p w14:paraId="19449D1C" w14:textId="77777777" w:rsidR="00D87BB9" w:rsidRPr="004A1853" w:rsidRDefault="00D87BB9" w:rsidP="00DF771A">
                      <w:pPr>
                        <w:pStyle w:val="Caption"/>
                      </w:pPr>
                      <w:r>
                        <w:t>Figure 6-1</w:t>
                      </w:r>
                      <w:r w:rsidRPr="004729BA">
                        <w:t xml:space="preserve">: </w:t>
                      </w:r>
                      <w:r>
                        <w:t>IASC Analytical Framework for Durable Solutions Analysis</w:t>
                      </w:r>
                    </w:p>
                    <w:p w14:paraId="784C0B6B" w14:textId="77777777" w:rsidR="00D87BB9" w:rsidRDefault="00D87BB9"/>
                    <w:p w14:paraId="185EF651"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E1C5161" w14:textId="77777777" w:rsidR="00D87BB9" w:rsidRDefault="00D87BB9"/>
                    <w:p w14:paraId="6F6AA272"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8E6CFB2" w14:textId="77777777" w:rsidR="00D87BB9" w:rsidRDefault="00D87BB9"/>
                    <w:p w14:paraId="79BAC93C"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DC70061" w14:textId="77777777" w:rsidR="00D87BB9" w:rsidRDefault="00D87BB9"/>
                    <w:p w14:paraId="26664D33"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DAC6DB3" w14:textId="77777777" w:rsidR="00D87BB9" w:rsidRDefault="00D87BB9"/>
                    <w:p w14:paraId="1AF95382"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A054FC8" w14:textId="77777777" w:rsidR="00D87BB9" w:rsidRDefault="00D87BB9"/>
                    <w:p w14:paraId="65544F33" w14:textId="09E1DFA2"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E6F3FE6" w14:textId="77777777" w:rsidR="00D87BB9" w:rsidRDefault="00D87BB9"/>
                    <w:p w14:paraId="3CF35BBB"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5F12F477" w14:textId="77777777" w:rsidR="00D87BB9" w:rsidRDefault="00D87BB9"/>
                    <w:p w14:paraId="753969C5"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69BA407" w14:textId="77777777" w:rsidR="00D87BB9" w:rsidRDefault="00D87BB9"/>
                    <w:p w14:paraId="0BF064F5" w14:textId="77777777"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205DB843" w14:textId="77777777" w:rsidR="00D87BB9" w:rsidRDefault="00D87BB9"/>
                    <w:p w14:paraId="4672B117"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39009586" w14:textId="77777777" w:rsidR="00D87BB9" w:rsidRDefault="00D87BB9"/>
                    <w:p w14:paraId="66750B2C"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33A7A7E" w14:textId="77777777" w:rsidR="00D87BB9" w:rsidRDefault="00D87BB9"/>
                    <w:p w14:paraId="6579EFA4"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1EB4571" w14:textId="77777777" w:rsidR="00D87BB9" w:rsidRDefault="00D87BB9"/>
                    <w:p w14:paraId="09D3B1E2"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95BD690" w14:textId="77777777" w:rsidR="00D87BB9" w:rsidRDefault="00D87BB9"/>
                    <w:p w14:paraId="73431346"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F4750C6" w14:textId="77777777" w:rsidR="00D87BB9" w:rsidRDefault="00D87BB9"/>
                    <w:p w14:paraId="4F58C94A" w14:textId="09E1DFA2"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1C2EF92C" w14:textId="77777777" w:rsidR="00D87BB9" w:rsidRDefault="00D87BB9"/>
                    <w:p w14:paraId="5119C5EE" w14:textId="77777777"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64CB1719" w14:textId="77777777" w:rsidR="00D87BB9" w:rsidRDefault="00D87BB9"/>
                    <w:p w14:paraId="5E41F98A" w14:textId="77777777" w:rsidR="00D87BB9" w:rsidRPr="004729BA" w:rsidRDefault="00D87BB9" w:rsidP="00F45469">
                      <w:pPr>
                        <w:pStyle w:val="Caption"/>
                      </w:pP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40F0CB5" w14:textId="77777777" w:rsidR="00D87BB9" w:rsidRDefault="00D87BB9"/>
                    <w:p w14:paraId="0228E6B6" w14:textId="7137391F" w:rsidR="00D87BB9" w:rsidRPr="004729BA" w:rsidRDefault="00D87BB9" w:rsidP="00B54CDB">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p>
                    <w:p w14:paraId="762786D7" w14:textId="77777777" w:rsidR="00D87BB9" w:rsidRDefault="00D87BB9"/>
                    <w:p w14:paraId="1663779A" w14:textId="41D309F2" w:rsidR="00D87BB9" w:rsidRPr="004729BA" w:rsidRDefault="00D87BB9" w:rsidP="00B54CDB">
                      <w:pPr>
                        <w:pStyle w:val="Caption"/>
                      </w:pPr>
                      <w:r>
                        <w:t>Figure 5-6:</w:t>
                      </w:r>
                      <w:r w:rsidRPr="004729BA">
                        <w:t xml:space="preserve"> </w:t>
                      </w:r>
                      <w:r>
                        <w:t xml:space="preserve">DRR Stakeholders – </w:t>
                      </w:r>
                      <w:r w:rsidRPr="00F45469">
                        <w:t xml:space="preserve">level of representation in </w:t>
                      </w:r>
                      <w:r>
                        <w:t>resilience assessment processFigure 5-5</w:t>
                      </w:r>
                      <w:r w:rsidRPr="004729BA">
                        <w:t xml:space="preserve">: </w:t>
                      </w:r>
                      <w:r>
                        <w:t>DRR Stakeholders – Global Level</w:t>
                      </w:r>
                      <w:bookmarkEnd w:id="920"/>
                    </w:p>
                  </w:txbxContent>
                </v:textbox>
                <w10:wrap anchorx="margin"/>
              </v:shape>
            </w:pict>
          </mc:Fallback>
        </mc:AlternateContent>
      </w:r>
      <w:r w:rsidR="009C1CA5">
        <w:rPr>
          <w:noProof/>
          <w:lang w:val="en-US"/>
        </w:rPr>
        <w:drawing>
          <wp:inline distT="0" distB="0" distL="0" distR="0" wp14:anchorId="44BA3987" wp14:editId="27F6F135">
            <wp:extent cx="5442571" cy="662152"/>
            <wp:effectExtent l="0" t="0" r="0" b="508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5">
                      <a:extLst>
                        <a:ext uri="{BEBA8EAE-BF5A-486C-A8C5-ECC9F3942E4B}">
                          <a14:imgProps xmlns:a14="http://schemas.microsoft.com/office/drawing/2010/main">
                            <a14:imgLayer r:embed="rId226">
                              <a14:imgEffect>
                                <a14:sharpenSoften amount="25000"/>
                              </a14:imgEffect>
                            </a14:imgLayer>
                          </a14:imgProps>
                        </a:ext>
                        <a:ext uri="{28A0092B-C50C-407E-A947-70E740481C1C}">
                          <a14:useLocalDpi xmlns:a14="http://schemas.microsoft.com/office/drawing/2010/main" val="0"/>
                        </a:ext>
                      </a:extLst>
                    </a:blip>
                    <a:srcRect l="3041" t="80472" r="3755" b="1105"/>
                    <a:stretch/>
                  </pic:blipFill>
                  <pic:spPr bwMode="auto">
                    <a:xfrm>
                      <a:off x="0" y="0"/>
                      <a:ext cx="5511394" cy="670525"/>
                    </a:xfrm>
                    <a:prstGeom prst="rect">
                      <a:avLst/>
                    </a:prstGeom>
                    <a:noFill/>
                    <a:ln>
                      <a:noFill/>
                    </a:ln>
                    <a:extLst>
                      <a:ext uri="{53640926-AAD7-44D8-BBD7-CCE9431645EC}">
                        <a14:shadowObscured xmlns:a14="http://schemas.microsoft.com/office/drawing/2010/main"/>
                      </a:ext>
                    </a:extLst>
                  </pic:spPr>
                </pic:pic>
              </a:graphicData>
            </a:graphic>
          </wp:inline>
        </w:drawing>
      </w:r>
    </w:p>
    <w:p w14:paraId="1C629D80" w14:textId="77777777" w:rsidR="00330F20" w:rsidRDefault="00330F20" w:rsidP="009E70E7">
      <w:pPr>
        <w:spacing w:line="360" w:lineRule="auto"/>
        <w:rPr>
          <w:rFonts w:ascii="Arial" w:eastAsia="Times New Roman" w:hAnsi="Arial" w:cs="Arial"/>
          <w:b/>
          <w:color w:val="000000"/>
          <w:lang w:val="en-US"/>
        </w:rPr>
      </w:pPr>
    </w:p>
    <w:p w14:paraId="5EC4AA3E" w14:textId="05B21880" w:rsidR="003D4F47" w:rsidRPr="003D4F47" w:rsidRDefault="003D4F47" w:rsidP="009E70E7">
      <w:pPr>
        <w:spacing w:line="360" w:lineRule="auto"/>
        <w:rPr>
          <w:rFonts w:ascii="Arial" w:eastAsia="Times New Roman" w:hAnsi="Arial" w:cs="Arial"/>
          <w:b/>
          <w:color w:val="000000"/>
          <w:lang w:val="en-US"/>
        </w:rPr>
      </w:pPr>
      <w:r w:rsidRPr="003D4F47">
        <w:rPr>
          <w:rFonts w:ascii="Arial" w:eastAsia="Times New Roman" w:hAnsi="Arial" w:cs="Arial"/>
          <w:b/>
          <w:color w:val="000000"/>
          <w:lang w:val="en-US"/>
        </w:rPr>
        <w:t>Resilience: City Role Model</w:t>
      </w:r>
    </w:p>
    <w:p w14:paraId="78AD9C9F" w14:textId="229D0BAF" w:rsidR="00B9164F" w:rsidRDefault="004028F7" w:rsidP="00762DDC">
      <w:pPr>
        <w:spacing w:line="360" w:lineRule="auto"/>
        <w:rPr>
          <w:rFonts w:ascii="Arial" w:eastAsia="Times New Roman" w:hAnsi="Arial" w:cs="Arial"/>
          <w:bCs/>
          <w:color w:val="000000"/>
          <w:lang w:val="en-US"/>
        </w:rPr>
      </w:pPr>
      <w:r>
        <w:rPr>
          <w:rFonts w:ascii="Arial" w:eastAsia="Times New Roman" w:hAnsi="Arial" w:cs="Arial"/>
          <w:bCs/>
          <w:color w:val="000000"/>
          <w:lang w:val="en-US"/>
        </w:rPr>
        <w:t xml:space="preserve">Learning lessons from Greater </w:t>
      </w:r>
      <w:r w:rsidR="00D57447" w:rsidRPr="00D57447">
        <w:rPr>
          <w:rFonts w:ascii="Arial" w:eastAsia="Times New Roman" w:hAnsi="Arial" w:cs="Arial"/>
          <w:bCs/>
          <w:color w:val="000000"/>
          <w:lang w:val="en-US"/>
        </w:rPr>
        <w:t>Manchester</w:t>
      </w:r>
      <w:r w:rsidR="00D57447">
        <w:rPr>
          <w:rFonts w:ascii="Arial" w:eastAsia="Times New Roman" w:hAnsi="Arial" w:cs="Arial"/>
          <w:bCs/>
          <w:color w:val="000000"/>
          <w:lang w:val="en-US"/>
        </w:rPr>
        <w:t xml:space="preserve">, </w:t>
      </w:r>
      <w:r w:rsidR="00D57447" w:rsidRPr="00D57447">
        <w:rPr>
          <w:rFonts w:ascii="Arial" w:eastAsia="Times New Roman" w:hAnsi="Arial" w:cs="Arial"/>
          <w:bCs/>
          <w:color w:val="000000"/>
          <w:lang w:val="en-US"/>
        </w:rPr>
        <w:t>the first UK city to join the UN’s Making Cities Resilient Campaign</w:t>
      </w:r>
      <w:r w:rsidR="00D57447">
        <w:rPr>
          <w:rFonts w:ascii="Arial" w:eastAsia="Times New Roman" w:hAnsi="Arial" w:cs="Arial"/>
          <w:bCs/>
          <w:color w:val="000000"/>
          <w:lang w:val="en-US"/>
        </w:rPr>
        <w:t xml:space="preserve">, </w:t>
      </w:r>
      <w:r w:rsidR="008A2A51">
        <w:rPr>
          <w:rFonts w:ascii="Arial" w:eastAsia="Times New Roman" w:hAnsi="Arial" w:cs="Arial"/>
          <w:bCs/>
          <w:color w:val="000000"/>
          <w:lang w:val="en-US"/>
        </w:rPr>
        <w:t>as well as</w:t>
      </w:r>
      <w:r w:rsidR="0042183A">
        <w:rPr>
          <w:rFonts w:ascii="Arial" w:eastAsia="Times New Roman" w:hAnsi="Arial" w:cs="Arial"/>
          <w:bCs/>
          <w:color w:val="000000"/>
          <w:lang w:val="en-US"/>
        </w:rPr>
        <w:t xml:space="preserve"> being</w:t>
      </w:r>
      <w:r w:rsidR="00770DE7" w:rsidRPr="00770DE7">
        <w:rPr>
          <w:rFonts w:ascii="Arial" w:eastAsia="Times New Roman" w:hAnsi="Arial" w:cs="Arial"/>
          <w:bCs/>
          <w:color w:val="000000"/>
          <w:lang w:val="en-US"/>
        </w:rPr>
        <w:t xml:space="preserve"> selected </w:t>
      </w:r>
      <w:r w:rsidR="0042183A">
        <w:rPr>
          <w:rFonts w:ascii="Arial" w:eastAsia="Times New Roman" w:hAnsi="Arial" w:cs="Arial"/>
          <w:bCs/>
          <w:color w:val="000000"/>
          <w:lang w:val="en-US"/>
        </w:rPr>
        <w:t>as one of</w:t>
      </w:r>
      <w:r w:rsidR="00770DE7" w:rsidRPr="00770DE7">
        <w:rPr>
          <w:rFonts w:ascii="Arial" w:eastAsia="Times New Roman" w:hAnsi="Arial" w:cs="Arial"/>
          <w:bCs/>
          <w:color w:val="000000"/>
          <w:lang w:val="en-US"/>
        </w:rPr>
        <w:t xml:space="preserve"> </w:t>
      </w:r>
      <w:r w:rsidR="0042183A" w:rsidRPr="0042183A">
        <w:rPr>
          <w:rFonts w:ascii="Arial" w:eastAsia="Times New Roman" w:hAnsi="Arial" w:cs="Arial"/>
          <w:bCs/>
          <w:color w:val="000000"/>
          <w:lang w:val="en-US"/>
        </w:rPr>
        <w:t>100 Resilient Cities</w:t>
      </w:r>
      <w:r w:rsidR="00762DDC">
        <w:rPr>
          <w:rFonts w:ascii="Arial" w:eastAsia="Times New Roman" w:hAnsi="Arial" w:cs="Arial"/>
          <w:bCs/>
          <w:color w:val="000000"/>
          <w:lang w:val="en-US"/>
        </w:rPr>
        <w:t xml:space="preserve"> </w:t>
      </w:r>
      <w:r w:rsidR="00762DDC" w:rsidRPr="0042183A">
        <w:rPr>
          <w:rFonts w:ascii="Arial" w:eastAsia="Times New Roman" w:hAnsi="Arial" w:cs="Arial"/>
          <w:bCs/>
          <w:color w:val="000000"/>
          <w:lang w:val="en-US"/>
        </w:rPr>
        <w:t>(100RC)</w:t>
      </w:r>
      <w:r w:rsidR="00762DDC">
        <w:rPr>
          <w:rFonts w:ascii="Arial" w:eastAsia="Times New Roman" w:hAnsi="Arial" w:cs="Arial"/>
          <w:bCs/>
          <w:color w:val="000000"/>
          <w:lang w:val="en-US"/>
        </w:rPr>
        <w:t xml:space="preserve"> </w:t>
      </w:r>
      <w:r w:rsidR="00762DDC" w:rsidRPr="00770DE7">
        <w:rPr>
          <w:rFonts w:ascii="Arial" w:eastAsia="Times New Roman" w:hAnsi="Arial" w:cs="Arial"/>
          <w:bCs/>
          <w:color w:val="000000"/>
          <w:lang w:val="en-US"/>
        </w:rPr>
        <w:t>global network</w:t>
      </w:r>
      <w:r w:rsidR="0042183A" w:rsidRPr="0042183A">
        <w:rPr>
          <w:rFonts w:ascii="Arial" w:eastAsia="Times New Roman" w:hAnsi="Arial" w:cs="Arial"/>
          <w:bCs/>
          <w:color w:val="000000"/>
          <w:lang w:val="en-US"/>
        </w:rPr>
        <w:t xml:space="preserve"> - Pioneered by The Rockefeller Foundation </w:t>
      </w:r>
      <w:r w:rsidR="00770DE7" w:rsidRPr="00770DE7">
        <w:rPr>
          <w:rFonts w:ascii="Arial" w:eastAsia="Times New Roman" w:hAnsi="Arial" w:cs="Arial"/>
          <w:bCs/>
          <w:color w:val="000000"/>
          <w:lang w:val="en-US"/>
        </w:rPr>
        <w:t>in May 2016</w:t>
      </w:r>
      <w:r w:rsidR="0042183A">
        <w:rPr>
          <w:rFonts w:ascii="Arial" w:eastAsia="Times New Roman" w:hAnsi="Arial" w:cs="Arial"/>
          <w:bCs/>
          <w:color w:val="000000"/>
          <w:lang w:val="en-US"/>
        </w:rPr>
        <w:t xml:space="preserve">, this study </w:t>
      </w:r>
      <w:r w:rsidR="006751A7">
        <w:rPr>
          <w:rFonts w:ascii="Arial" w:eastAsia="Times New Roman" w:hAnsi="Arial" w:cs="Arial"/>
          <w:bCs/>
          <w:color w:val="000000"/>
          <w:lang w:val="en-US"/>
        </w:rPr>
        <w:t xml:space="preserve">attempted to capture the similarities and differences </w:t>
      </w:r>
      <w:r w:rsidR="00870E29">
        <w:rPr>
          <w:rFonts w:ascii="Arial" w:eastAsia="Times New Roman" w:hAnsi="Arial" w:cs="Arial"/>
          <w:bCs/>
          <w:color w:val="000000"/>
          <w:lang w:val="en-US"/>
        </w:rPr>
        <w:t xml:space="preserve">of using both </w:t>
      </w:r>
      <w:r w:rsidR="00367373" w:rsidRPr="00367373">
        <w:rPr>
          <w:rFonts w:ascii="Arial" w:eastAsia="Times New Roman" w:hAnsi="Arial" w:cs="Arial"/>
          <w:bCs/>
          <w:color w:val="000000"/>
          <w:lang w:val="en-US"/>
        </w:rPr>
        <w:t>UNDRR</w:t>
      </w:r>
      <w:r w:rsidR="00870E29">
        <w:rPr>
          <w:rFonts w:ascii="Arial" w:eastAsia="Times New Roman" w:hAnsi="Arial" w:cs="Arial"/>
          <w:bCs/>
          <w:color w:val="000000"/>
          <w:lang w:val="en-US"/>
        </w:rPr>
        <w:t xml:space="preserve"> Disaster Resilience Scorecard and the City Resilience Index from</w:t>
      </w:r>
      <w:r w:rsidR="006751A7">
        <w:rPr>
          <w:rFonts w:ascii="Arial" w:eastAsia="Times New Roman" w:hAnsi="Arial" w:cs="Arial"/>
          <w:bCs/>
          <w:color w:val="000000"/>
          <w:lang w:val="en-US"/>
        </w:rPr>
        <w:t xml:space="preserve"> the </w:t>
      </w:r>
      <w:r w:rsidR="00870E29">
        <w:rPr>
          <w:rFonts w:ascii="Arial" w:eastAsia="Times New Roman" w:hAnsi="Arial" w:cs="Arial"/>
          <w:bCs/>
          <w:color w:val="000000"/>
          <w:lang w:val="en-US"/>
        </w:rPr>
        <w:t>user ‘</w:t>
      </w:r>
      <w:r w:rsidR="00870E29" w:rsidRPr="00870E29">
        <w:rPr>
          <w:rFonts w:ascii="Arial" w:eastAsia="Times New Roman" w:hAnsi="Arial" w:cs="Arial"/>
          <w:bCs/>
          <w:color w:val="000000"/>
          <w:lang w:val="en-US"/>
        </w:rPr>
        <w:t>Chief Resilience Officer</w:t>
      </w:r>
      <w:r w:rsidR="00870E29">
        <w:rPr>
          <w:rFonts w:ascii="Arial" w:eastAsia="Times New Roman" w:hAnsi="Arial" w:cs="Arial"/>
          <w:bCs/>
          <w:color w:val="000000"/>
          <w:lang w:val="en-US"/>
        </w:rPr>
        <w:t xml:space="preserve">’ perspective, </w:t>
      </w:r>
      <w:r w:rsidR="00870E29" w:rsidRPr="00870E29">
        <w:rPr>
          <w:rFonts w:ascii="Arial" w:eastAsia="Times New Roman" w:hAnsi="Arial" w:cs="Arial"/>
          <w:bCs/>
          <w:color w:val="000000"/>
          <w:lang w:val="en-US"/>
        </w:rPr>
        <w:t>who lead</w:t>
      </w:r>
      <w:r w:rsidR="00870E29">
        <w:rPr>
          <w:rFonts w:ascii="Arial" w:eastAsia="Times New Roman" w:hAnsi="Arial" w:cs="Arial"/>
          <w:bCs/>
          <w:color w:val="000000"/>
          <w:lang w:val="en-US"/>
        </w:rPr>
        <w:t>s</w:t>
      </w:r>
      <w:r w:rsidR="00870E29" w:rsidRPr="00870E29">
        <w:rPr>
          <w:rFonts w:ascii="Arial" w:eastAsia="Times New Roman" w:hAnsi="Arial" w:cs="Arial"/>
          <w:bCs/>
          <w:color w:val="000000"/>
          <w:lang w:val="en-US"/>
        </w:rPr>
        <w:t xml:space="preserve"> the city’s resilience efforts</w:t>
      </w:r>
      <w:r w:rsidR="00870E29">
        <w:rPr>
          <w:rFonts w:ascii="Arial" w:eastAsia="Times New Roman" w:hAnsi="Arial" w:cs="Arial"/>
          <w:bCs/>
          <w:color w:val="000000"/>
          <w:lang w:val="en-US"/>
        </w:rPr>
        <w:t>. The 100RC program provided the f</w:t>
      </w:r>
      <w:r w:rsidR="00870E29" w:rsidRPr="00870E29">
        <w:rPr>
          <w:rFonts w:ascii="Arial" w:eastAsia="Times New Roman" w:hAnsi="Arial" w:cs="Arial"/>
          <w:bCs/>
          <w:color w:val="000000"/>
          <w:lang w:val="en-US"/>
        </w:rPr>
        <w:t xml:space="preserve">inancial and logistical guidance for establishing </w:t>
      </w:r>
      <w:r w:rsidR="00870E29">
        <w:rPr>
          <w:rFonts w:ascii="Arial" w:eastAsia="Times New Roman" w:hAnsi="Arial" w:cs="Arial"/>
          <w:bCs/>
          <w:color w:val="000000"/>
          <w:lang w:val="en-US"/>
        </w:rPr>
        <w:t>this</w:t>
      </w:r>
      <w:r w:rsidR="00870E29" w:rsidRPr="00870E29">
        <w:rPr>
          <w:rFonts w:ascii="Arial" w:eastAsia="Times New Roman" w:hAnsi="Arial" w:cs="Arial"/>
          <w:bCs/>
          <w:color w:val="000000"/>
          <w:lang w:val="en-US"/>
        </w:rPr>
        <w:t xml:space="preserve"> innovative new position in </w:t>
      </w:r>
      <w:r w:rsidR="00B43680">
        <w:rPr>
          <w:rFonts w:ascii="Arial" w:eastAsia="Times New Roman" w:hAnsi="Arial" w:cs="Arial"/>
          <w:bCs/>
          <w:color w:val="000000"/>
          <w:lang w:val="en-US"/>
        </w:rPr>
        <w:t xml:space="preserve">the </w:t>
      </w:r>
      <w:r w:rsidR="00870E29" w:rsidRPr="00870E29">
        <w:rPr>
          <w:rFonts w:ascii="Arial" w:eastAsia="Times New Roman" w:hAnsi="Arial" w:cs="Arial"/>
          <w:bCs/>
          <w:color w:val="000000"/>
          <w:lang w:val="en-US"/>
        </w:rPr>
        <w:t xml:space="preserve">city </w:t>
      </w:r>
      <w:r w:rsidR="00101F04" w:rsidRPr="00870E29">
        <w:rPr>
          <w:rFonts w:ascii="Arial" w:eastAsia="Times New Roman" w:hAnsi="Arial" w:cs="Arial"/>
          <w:bCs/>
          <w:color w:val="000000"/>
          <w:lang w:val="en-US"/>
        </w:rPr>
        <w:t>government and</w:t>
      </w:r>
      <w:r w:rsidR="006751A7">
        <w:rPr>
          <w:rFonts w:ascii="Arial" w:eastAsia="Times New Roman" w:hAnsi="Arial" w:cs="Arial"/>
          <w:bCs/>
          <w:color w:val="000000"/>
          <w:lang w:val="en-US"/>
        </w:rPr>
        <w:t xml:space="preserve"> reflect </w:t>
      </w:r>
      <w:r w:rsidR="009E70E7">
        <w:rPr>
          <w:rFonts w:ascii="Arial" w:eastAsia="Times New Roman" w:hAnsi="Arial" w:cs="Arial"/>
          <w:bCs/>
          <w:color w:val="000000"/>
          <w:lang w:val="en-US"/>
        </w:rPr>
        <w:t>its</w:t>
      </w:r>
      <w:r w:rsidR="006751A7">
        <w:rPr>
          <w:rFonts w:ascii="Arial" w:eastAsia="Times New Roman" w:hAnsi="Arial" w:cs="Arial"/>
          <w:bCs/>
          <w:color w:val="000000"/>
          <w:lang w:val="en-US"/>
        </w:rPr>
        <w:t xml:space="preserve"> impact </w:t>
      </w:r>
      <w:r w:rsidR="009E70E7">
        <w:rPr>
          <w:rFonts w:ascii="Arial" w:eastAsia="Times New Roman" w:hAnsi="Arial" w:cs="Arial"/>
          <w:bCs/>
          <w:color w:val="000000"/>
          <w:lang w:val="en-US"/>
        </w:rPr>
        <w:t>o</w:t>
      </w:r>
      <w:r w:rsidR="00B43680">
        <w:rPr>
          <w:rFonts w:ascii="Arial" w:eastAsia="Times New Roman" w:hAnsi="Arial" w:cs="Arial"/>
          <w:bCs/>
          <w:color w:val="000000"/>
          <w:lang w:val="en-US"/>
        </w:rPr>
        <w:t>n</w:t>
      </w:r>
      <w:r w:rsidR="009E70E7">
        <w:rPr>
          <w:rFonts w:ascii="Arial" w:eastAsia="Times New Roman" w:hAnsi="Arial" w:cs="Arial"/>
          <w:bCs/>
          <w:color w:val="000000"/>
          <w:lang w:val="en-US"/>
        </w:rPr>
        <w:t xml:space="preserve"> mapping DRR stakeholders</w:t>
      </w:r>
      <w:r w:rsidR="008A2A51">
        <w:rPr>
          <w:rFonts w:ascii="Arial" w:eastAsia="Times New Roman" w:hAnsi="Arial" w:cs="Arial"/>
          <w:bCs/>
          <w:color w:val="000000"/>
          <w:lang w:val="en-US"/>
        </w:rPr>
        <w:t xml:space="preserve">, in contrast to the UNDRR model for the MCR Campaign that does not secure funding to support the activities for DRR focal </w:t>
      </w:r>
      <w:r w:rsidR="002C38E1">
        <w:rPr>
          <w:rFonts w:ascii="Arial" w:eastAsia="Times New Roman" w:hAnsi="Arial" w:cs="Arial"/>
          <w:bCs/>
          <w:color w:val="000000"/>
          <w:lang w:val="en-US"/>
        </w:rPr>
        <w:t>point.</w:t>
      </w:r>
    </w:p>
    <w:p w14:paraId="4A0ECC4D" w14:textId="2B6733A8" w:rsidR="00B9164F" w:rsidRPr="0084609C" w:rsidRDefault="00D47FFB" w:rsidP="0084609C">
      <w:pPr>
        <w:spacing w:line="360" w:lineRule="auto"/>
        <w:ind w:left="720" w:right="584"/>
        <w:rPr>
          <w:rFonts w:ascii="Arial" w:eastAsia="Times New Roman" w:hAnsi="Arial" w:cs="Arial"/>
          <w:bCs/>
          <w:i/>
          <w:iCs/>
          <w:color w:val="000000"/>
          <w:lang w:val="en-US"/>
        </w:rPr>
      </w:pPr>
      <w:r w:rsidRPr="0084609C">
        <w:rPr>
          <w:rFonts w:ascii="Arial" w:eastAsia="Times New Roman" w:hAnsi="Arial" w:cs="Arial"/>
          <w:bCs/>
          <w:i/>
          <w:iCs/>
          <w:color w:val="000000"/>
          <w:lang w:val="en-US"/>
        </w:rPr>
        <w:t>I can say that we started to not really a comparison, but looking into the different experiences and uh, the use of the different tools. The LGSAT broaden our understanding of resilience and starting to link into different stakeholders beyond the civil contingency act. With the UK having the civil contingency act, meant that we could start to position resilience much faster on the strategic agenda.</w:t>
      </w:r>
      <w:r w:rsidR="0084609C" w:rsidRPr="0084609C">
        <w:t xml:space="preserve"> </w:t>
      </w:r>
      <w:r w:rsidR="0084609C" w:rsidRPr="0084609C">
        <w:rPr>
          <w:rFonts w:ascii="Arial" w:eastAsia="Times New Roman" w:hAnsi="Arial" w:cs="Arial"/>
          <w:bCs/>
          <w:i/>
          <w:iCs/>
          <w:color w:val="000000"/>
          <w:lang w:val="en-US"/>
        </w:rPr>
        <w:t>Inevitably</w:t>
      </w:r>
      <w:r w:rsidR="0084609C">
        <w:rPr>
          <w:rFonts w:ascii="Arial" w:eastAsia="Times New Roman" w:hAnsi="Arial" w:cs="Arial"/>
          <w:bCs/>
          <w:i/>
          <w:iCs/>
          <w:color w:val="000000"/>
          <w:lang w:val="en-US"/>
        </w:rPr>
        <w:t>,</w:t>
      </w:r>
      <w:r w:rsidR="0084609C" w:rsidRPr="0084609C">
        <w:rPr>
          <w:rFonts w:ascii="Arial" w:eastAsia="Times New Roman" w:hAnsi="Arial" w:cs="Arial"/>
          <w:bCs/>
          <w:i/>
          <w:iCs/>
          <w:color w:val="000000"/>
          <w:lang w:val="en-US"/>
        </w:rPr>
        <w:t xml:space="preserve"> it was finding the right </w:t>
      </w:r>
      <w:r w:rsidR="0084609C" w:rsidRPr="0084609C">
        <w:rPr>
          <w:rFonts w:ascii="Arial" w:eastAsia="Times New Roman" w:hAnsi="Arial" w:cs="Arial"/>
          <w:bCs/>
          <w:i/>
          <w:iCs/>
          <w:color w:val="000000"/>
          <w:lang w:val="en-US"/>
        </w:rPr>
        <w:lastRenderedPageBreak/>
        <w:t>stakeholders and then finding a common language wa</w:t>
      </w:r>
      <w:r w:rsidR="00B43680">
        <w:rPr>
          <w:rFonts w:ascii="Arial" w:eastAsia="Times New Roman" w:hAnsi="Arial" w:cs="Arial"/>
          <w:bCs/>
          <w:i/>
          <w:iCs/>
          <w:color w:val="000000"/>
          <w:lang w:val="en-US"/>
        </w:rPr>
        <w:t>s</w:t>
      </w:r>
      <w:r w:rsidR="0084609C" w:rsidRPr="0084609C">
        <w:rPr>
          <w:rFonts w:ascii="Arial" w:eastAsia="Times New Roman" w:hAnsi="Arial" w:cs="Arial"/>
          <w:bCs/>
          <w:i/>
          <w:iCs/>
          <w:color w:val="000000"/>
          <w:lang w:val="en-US"/>
        </w:rPr>
        <w:t xml:space="preserve"> a challenge at that stage</w:t>
      </w:r>
      <w:r w:rsidR="008509DC">
        <w:rPr>
          <w:rFonts w:ascii="Arial" w:eastAsia="Times New Roman" w:hAnsi="Arial" w:cs="Arial"/>
          <w:bCs/>
          <w:i/>
          <w:iCs/>
          <w:color w:val="000000"/>
          <w:lang w:val="en-US"/>
        </w:rPr>
        <w:t xml:space="preserve"> (</w:t>
      </w:r>
      <w:r w:rsidR="008509DC" w:rsidRPr="008509DC">
        <w:rPr>
          <w:rFonts w:ascii="Arial" w:eastAsia="Times New Roman" w:hAnsi="Arial" w:cs="Arial"/>
          <w:bCs/>
          <w:i/>
          <w:iCs/>
          <w:color w:val="000000"/>
          <w:lang w:val="en-US"/>
        </w:rPr>
        <w:t>R40-L&amp;N-GMUK</w:t>
      </w:r>
      <w:r w:rsidR="008509DC">
        <w:rPr>
          <w:rFonts w:ascii="Arial" w:eastAsia="Times New Roman" w:hAnsi="Arial" w:cs="Arial"/>
          <w:bCs/>
          <w:i/>
          <w:iCs/>
          <w:color w:val="000000"/>
          <w:lang w:val="en-US"/>
        </w:rPr>
        <w:t>)</w:t>
      </w:r>
      <w:r w:rsidR="0084609C" w:rsidRPr="0084609C">
        <w:rPr>
          <w:rFonts w:ascii="Arial" w:eastAsia="Times New Roman" w:hAnsi="Arial" w:cs="Arial"/>
          <w:bCs/>
          <w:i/>
          <w:iCs/>
          <w:color w:val="000000"/>
          <w:lang w:val="en-US"/>
        </w:rPr>
        <w:t xml:space="preserve">. </w:t>
      </w:r>
    </w:p>
    <w:p w14:paraId="5D3BCED0" w14:textId="2D1AC3BD" w:rsidR="009E70E7" w:rsidRDefault="00894081" w:rsidP="009171BB">
      <w:pPr>
        <w:spacing w:line="360" w:lineRule="auto"/>
        <w:rPr>
          <w:rFonts w:ascii="Arial" w:eastAsia="Times New Roman" w:hAnsi="Arial" w:cs="Arial"/>
          <w:bCs/>
          <w:color w:val="000000"/>
          <w:lang w:val="en-US"/>
        </w:rPr>
      </w:pPr>
      <w:r>
        <w:rPr>
          <w:rFonts w:ascii="Arial" w:eastAsia="Times New Roman" w:hAnsi="Arial" w:cs="Arial"/>
          <w:bCs/>
          <w:color w:val="000000"/>
          <w:lang w:val="en-US"/>
        </w:rPr>
        <w:t xml:space="preserve">It is worth noting that </w:t>
      </w:r>
      <w:r w:rsidR="00B43680">
        <w:rPr>
          <w:rFonts w:ascii="Arial" w:eastAsia="Times New Roman" w:hAnsi="Arial" w:cs="Arial"/>
          <w:bCs/>
          <w:color w:val="000000"/>
          <w:lang w:val="en-US"/>
        </w:rPr>
        <w:t>the</w:t>
      </w:r>
      <w:r w:rsidR="00762DDC">
        <w:rPr>
          <w:rFonts w:ascii="Arial" w:eastAsia="Times New Roman" w:hAnsi="Arial" w:cs="Arial"/>
          <w:bCs/>
          <w:color w:val="000000"/>
          <w:lang w:val="en-US"/>
        </w:rPr>
        <w:t xml:space="preserve"> Greater Manchester</w:t>
      </w:r>
      <w:r w:rsidR="00B43680">
        <w:rPr>
          <w:rFonts w:ascii="Arial" w:eastAsia="Times New Roman" w:hAnsi="Arial" w:cs="Arial"/>
          <w:bCs/>
          <w:color w:val="000000"/>
          <w:lang w:val="en-US"/>
        </w:rPr>
        <w:t xml:space="preserve"> </w:t>
      </w:r>
      <w:r w:rsidR="00762DDC">
        <w:rPr>
          <w:rFonts w:ascii="Arial" w:eastAsia="Times New Roman" w:hAnsi="Arial" w:cs="Arial"/>
          <w:bCs/>
          <w:color w:val="000000"/>
          <w:lang w:val="en-US"/>
        </w:rPr>
        <w:t>(</w:t>
      </w:r>
      <w:r w:rsidRPr="0084609C">
        <w:rPr>
          <w:rFonts w:ascii="Arial" w:eastAsia="Times New Roman" w:hAnsi="Arial" w:cs="Arial"/>
          <w:bCs/>
          <w:color w:val="000000"/>
          <w:lang w:val="en-US"/>
        </w:rPr>
        <w:t>GM</w:t>
      </w:r>
      <w:r w:rsidR="00762DDC">
        <w:rPr>
          <w:rFonts w:ascii="Arial" w:eastAsia="Times New Roman" w:hAnsi="Arial" w:cs="Arial"/>
          <w:bCs/>
          <w:color w:val="000000"/>
          <w:lang w:val="en-US"/>
        </w:rPr>
        <w:t>)</w:t>
      </w:r>
      <w:r w:rsidRPr="0084609C">
        <w:rPr>
          <w:rFonts w:ascii="Arial" w:eastAsia="Times New Roman" w:hAnsi="Arial" w:cs="Arial"/>
          <w:bCs/>
          <w:color w:val="000000"/>
          <w:lang w:val="en-US"/>
        </w:rPr>
        <w:t xml:space="preserve"> </w:t>
      </w:r>
      <w:r>
        <w:rPr>
          <w:rFonts w:ascii="Arial" w:eastAsia="Times New Roman" w:hAnsi="Arial" w:cs="Arial"/>
          <w:bCs/>
          <w:color w:val="000000"/>
          <w:lang w:val="en-US"/>
        </w:rPr>
        <w:t xml:space="preserve">resilience strategy </w:t>
      </w:r>
      <w:r w:rsidRPr="0084609C">
        <w:rPr>
          <w:rFonts w:ascii="Arial" w:eastAsia="Times New Roman" w:hAnsi="Arial" w:cs="Arial"/>
          <w:bCs/>
          <w:color w:val="000000"/>
          <w:lang w:val="en-US"/>
        </w:rPr>
        <w:t>revealed</w:t>
      </w:r>
      <w:r>
        <w:rPr>
          <w:rFonts w:ascii="Arial" w:eastAsia="Times New Roman" w:hAnsi="Arial" w:cs="Arial"/>
          <w:bCs/>
          <w:color w:val="000000"/>
          <w:lang w:val="en-US"/>
        </w:rPr>
        <w:t xml:space="preserve"> that </w:t>
      </w:r>
      <w:r w:rsidR="0084609C" w:rsidRPr="0084609C">
        <w:rPr>
          <w:rFonts w:ascii="Arial" w:eastAsia="Times New Roman" w:hAnsi="Arial" w:cs="Arial"/>
          <w:bCs/>
          <w:color w:val="000000"/>
          <w:lang w:val="en-US"/>
        </w:rPr>
        <w:t xml:space="preserve">‘Public health’ </w:t>
      </w:r>
      <w:r>
        <w:rPr>
          <w:rFonts w:ascii="Arial" w:eastAsia="Times New Roman" w:hAnsi="Arial" w:cs="Arial"/>
          <w:bCs/>
          <w:color w:val="000000"/>
          <w:lang w:val="en-US"/>
        </w:rPr>
        <w:t xml:space="preserve">is the main driver of risk. This </w:t>
      </w:r>
      <w:r w:rsidR="0084609C" w:rsidRPr="0084609C">
        <w:rPr>
          <w:rFonts w:ascii="Arial" w:eastAsia="Times New Roman" w:hAnsi="Arial" w:cs="Arial"/>
          <w:bCs/>
          <w:color w:val="000000"/>
          <w:lang w:val="en-US"/>
        </w:rPr>
        <w:t xml:space="preserve">brought a new component </w:t>
      </w:r>
      <w:r>
        <w:rPr>
          <w:rFonts w:ascii="Arial" w:eastAsia="Times New Roman" w:hAnsi="Arial" w:cs="Arial"/>
          <w:bCs/>
          <w:color w:val="000000"/>
          <w:lang w:val="en-US"/>
        </w:rPr>
        <w:t>of understanding risk and</w:t>
      </w:r>
      <w:r w:rsidR="0084609C" w:rsidRPr="0084609C">
        <w:rPr>
          <w:rFonts w:ascii="Arial" w:eastAsia="Times New Roman" w:hAnsi="Arial" w:cs="Arial"/>
          <w:bCs/>
          <w:color w:val="000000"/>
          <w:lang w:val="en-US"/>
        </w:rPr>
        <w:t xml:space="preserve"> assessing resilience beyond the </w:t>
      </w:r>
      <w:r w:rsidR="00367373" w:rsidRPr="00367373">
        <w:rPr>
          <w:rFonts w:ascii="Arial" w:eastAsia="Times New Roman" w:hAnsi="Arial" w:cs="Arial"/>
          <w:bCs/>
          <w:color w:val="000000"/>
          <w:lang w:val="en-US"/>
        </w:rPr>
        <w:t>UNDRR</w:t>
      </w:r>
      <w:r>
        <w:rPr>
          <w:rFonts w:ascii="Arial" w:eastAsia="Times New Roman" w:hAnsi="Arial" w:cs="Arial"/>
          <w:bCs/>
          <w:color w:val="000000"/>
          <w:lang w:val="en-US"/>
        </w:rPr>
        <w:t xml:space="preserve"> Disaster Resilience Scorecard</w:t>
      </w:r>
      <w:r w:rsidR="0084609C" w:rsidRPr="0084609C">
        <w:rPr>
          <w:rFonts w:ascii="Arial" w:eastAsia="Times New Roman" w:hAnsi="Arial" w:cs="Arial"/>
          <w:bCs/>
          <w:color w:val="000000"/>
          <w:lang w:val="en-US"/>
        </w:rPr>
        <w:t xml:space="preserve"> which focu</w:t>
      </w:r>
      <w:r w:rsidR="00B43680">
        <w:rPr>
          <w:rFonts w:ascii="Arial" w:eastAsia="Times New Roman" w:hAnsi="Arial" w:cs="Arial"/>
          <w:bCs/>
          <w:color w:val="000000"/>
          <w:lang w:val="en-US"/>
        </w:rPr>
        <w:t>se</w:t>
      </w:r>
      <w:r w:rsidR="0084609C" w:rsidRPr="0084609C">
        <w:rPr>
          <w:rFonts w:ascii="Arial" w:eastAsia="Times New Roman" w:hAnsi="Arial" w:cs="Arial"/>
          <w:bCs/>
          <w:color w:val="000000"/>
          <w:lang w:val="en-US"/>
        </w:rPr>
        <w:t xml:space="preserve">s more on the economic, environmental, urban, institutional, societal and physical components of critical infrastructure and building back better. </w:t>
      </w:r>
      <w:r>
        <w:rPr>
          <w:rFonts w:ascii="Arial" w:eastAsia="Times New Roman" w:hAnsi="Arial" w:cs="Arial"/>
          <w:bCs/>
          <w:color w:val="000000"/>
          <w:lang w:val="en-US"/>
        </w:rPr>
        <w:t>However,</w:t>
      </w:r>
      <w:r w:rsidR="0084609C" w:rsidRPr="0084609C">
        <w:rPr>
          <w:rFonts w:ascii="Arial" w:eastAsia="Times New Roman" w:hAnsi="Arial" w:cs="Arial"/>
          <w:bCs/>
          <w:color w:val="000000"/>
          <w:lang w:val="en-US"/>
        </w:rPr>
        <w:t xml:space="preserve"> ‘GM is yet to agree</w:t>
      </w:r>
      <w:r w:rsidR="003D48C3">
        <w:rPr>
          <w:rFonts w:ascii="Arial" w:eastAsia="Times New Roman" w:hAnsi="Arial" w:cs="Arial"/>
          <w:bCs/>
          <w:color w:val="000000"/>
          <w:lang w:val="en-US"/>
        </w:rPr>
        <w:t xml:space="preserve"> on</w:t>
      </w:r>
      <w:r w:rsidR="0084609C" w:rsidRPr="0084609C">
        <w:rPr>
          <w:rFonts w:ascii="Arial" w:eastAsia="Times New Roman" w:hAnsi="Arial" w:cs="Arial"/>
          <w:bCs/>
          <w:color w:val="000000"/>
          <w:lang w:val="en-US"/>
        </w:rPr>
        <w:t xml:space="preserve"> what ‘resilience’ means for the city region. Arguably, as the governance structures have evolved, so </w:t>
      </w:r>
      <w:r w:rsidR="00101F04" w:rsidRPr="0084609C">
        <w:rPr>
          <w:rFonts w:ascii="Arial" w:eastAsia="Times New Roman" w:hAnsi="Arial" w:cs="Arial"/>
          <w:bCs/>
          <w:color w:val="000000"/>
          <w:lang w:val="en-US"/>
        </w:rPr>
        <w:t>understands</w:t>
      </w:r>
      <w:r w:rsidR="0084609C" w:rsidRPr="0084609C">
        <w:rPr>
          <w:rFonts w:ascii="Arial" w:eastAsia="Times New Roman" w:hAnsi="Arial" w:cs="Arial"/>
          <w:bCs/>
          <w:color w:val="000000"/>
          <w:lang w:val="en-US"/>
        </w:rPr>
        <w:t xml:space="preserve"> a number of related concepts, with attention moving from civil contingencies to DRR through to a broader concept of resilience’ (Oldham </w:t>
      </w:r>
      <w:r w:rsidR="009171BB">
        <w:rPr>
          <w:rFonts w:ascii="Arial" w:eastAsia="Times New Roman" w:hAnsi="Arial" w:cs="Arial"/>
          <w:bCs/>
          <w:color w:val="000000"/>
          <w:lang w:val="en-US"/>
        </w:rPr>
        <w:t>and</w:t>
      </w:r>
      <w:r w:rsidR="0084609C" w:rsidRPr="0084609C">
        <w:rPr>
          <w:rFonts w:ascii="Arial" w:eastAsia="Times New Roman" w:hAnsi="Arial" w:cs="Arial"/>
          <w:bCs/>
          <w:color w:val="000000"/>
          <w:lang w:val="en-US"/>
        </w:rPr>
        <w:t xml:space="preserve"> Astbu</w:t>
      </w:r>
      <w:r w:rsidR="009171BB">
        <w:rPr>
          <w:rFonts w:ascii="Arial" w:eastAsia="Times New Roman" w:hAnsi="Arial" w:cs="Arial"/>
          <w:bCs/>
          <w:color w:val="000000"/>
          <w:lang w:val="en-US"/>
        </w:rPr>
        <w:t>ry</w:t>
      </w:r>
      <w:r w:rsidR="0084609C" w:rsidRPr="0084609C">
        <w:rPr>
          <w:rFonts w:ascii="Arial" w:eastAsia="Times New Roman" w:hAnsi="Arial" w:cs="Arial"/>
          <w:bCs/>
          <w:color w:val="000000"/>
          <w:lang w:val="en-US"/>
        </w:rPr>
        <w:t>, 2018).</w:t>
      </w:r>
    </w:p>
    <w:p w14:paraId="311766BA" w14:textId="0E2043A0" w:rsidR="009E70E7" w:rsidRPr="008509DC" w:rsidRDefault="008509DC" w:rsidP="00B210F5">
      <w:pPr>
        <w:spacing w:line="360" w:lineRule="auto"/>
        <w:rPr>
          <w:rFonts w:ascii="Arial" w:eastAsia="Times New Roman" w:hAnsi="Arial" w:cs="Arial"/>
          <w:bCs/>
          <w:color w:val="000000"/>
          <w:lang w:val="en-US"/>
        </w:rPr>
      </w:pPr>
      <w:r w:rsidRPr="008509DC">
        <w:rPr>
          <w:rFonts w:ascii="Arial" w:eastAsia="Times New Roman" w:hAnsi="Arial" w:cs="Arial"/>
          <w:bCs/>
          <w:color w:val="000000"/>
          <w:lang w:val="en-US"/>
        </w:rPr>
        <w:t>Taking into account that global DRR Frameworks are legally-non binding agreements, the legislative nature of the United Kingdom 2004 Civil Contingencies Act helped establish the grounds for GM city’s region Local Resilience Forum (LRF), aligned with the adoption of the Hyogo Framework for Action (HFA) 2005-2015: Building the Resilience of Nations and Communities to Disasters, and building the statuary requirements to integrate resilience into emergency planning and response.</w:t>
      </w:r>
      <w:r>
        <w:rPr>
          <w:rFonts w:ascii="Arial" w:eastAsia="Times New Roman" w:hAnsi="Arial" w:cs="Arial"/>
          <w:bCs/>
          <w:color w:val="000000"/>
          <w:lang w:val="en-US"/>
        </w:rPr>
        <w:t xml:space="preserve"> </w:t>
      </w:r>
      <w:r w:rsidR="00B210F5">
        <w:rPr>
          <w:rFonts w:ascii="Arial" w:eastAsia="Times New Roman" w:hAnsi="Arial" w:cs="Arial"/>
          <w:bCs/>
          <w:color w:val="000000"/>
          <w:lang w:val="en-US"/>
        </w:rPr>
        <w:t>Nevertheless, challenges were</w:t>
      </w:r>
      <w:r>
        <w:rPr>
          <w:rFonts w:ascii="Arial" w:eastAsia="Times New Roman" w:hAnsi="Arial" w:cs="Arial"/>
          <w:bCs/>
          <w:color w:val="000000"/>
          <w:lang w:val="en-US"/>
        </w:rPr>
        <w:t xml:space="preserve"> reflected on the engagement of DRR stakeholders and conflict of power as stated here:</w:t>
      </w:r>
    </w:p>
    <w:p w14:paraId="314E3157" w14:textId="2EE19F8F" w:rsidR="009E70E7" w:rsidRPr="00B210F5" w:rsidRDefault="00B210F5" w:rsidP="00B210F5">
      <w:pPr>
        <w:spacing w:line="360" w:lineRule="auto"/>
        <w:ind w:left="720" w:right="584"/>
      </w:pPr>
      <w:r>
        <w:rPr>
          <w:rFonts w:ascii="Arial" w:eastAsia="Times New Roman" w:hAnsi="Arial" w:cs="Arial"/>
          <w:bCs/>
          <w:i/>
          <w:iCs/>
          <w:color w:val="000000"/>
          <w:lang w:val="en-US"/>
        </w:rPr>
        <w:t>“</w:t>
      </w:r>
      <w:r w:rsidR="008509DC" w:rsidRPr="008509DC">
        <w:rPr>
          <w:rFonts w:ascii="Arial" w:eastAsia="Times New Roman" w:hAnsi="Arial" w:cs="Arial"/>
          <w:bCs/>
          <w:i/>
          <w:iCs/>
          <w:color w:val="000000"/>
          <w:lang w:val="en-US"/>
        </w:rPr>
        <w:t>People Contingencies Act requires every police force area, not necessarily the police force, but based on that geography setup for local resilience forum.</w:t>
      </w:r>
      <w:r w:rsidR="008509DC" w:rsidRPr="008509DC">
        <w:t xml:space="preserve"> </w:t>
      </w:r>
      <w:r w:rsidR="00101F04" w:rsidRPr="008509DC">
        <w:rPr>
          <w:rFonts w:ascii="Arial" w:eastAsia="Times New Roman" w:hAnsi="Arial" w:cs="Arial"/>
          <w:bCs/>
          <w:i/>
          <w:iCs/>
          <w:color w:val="000000"/>
          <w:lang w:val="en-US"/>
        </w:rPr>
        <w:t>So,</w:t>
      </w:r>
      <w:r w:rsidR="008509DC" w:rsidRPr="008509DC">
        <w:rPr>
          <w:rFonts w:ascii="Arial" w:eastAsia="Times New Roman" w:hAnsi="Arial" w:cs="Arial"/>
          <w:bCs/>
          <w:i/>
          <w:iCs/>
          <w:color w:val="000000"/>
          <w:lang w:val="en-US"/>
        </w:rPr>
        <w:t xml:space="preserve"> you should find something like 43 local resilience forum</w:t>
      </w:r>
      <w:r w:rsidR="00B43680">
        <w:rPr>
          <w:rFonts w:ascii="Arial" w:eastAsia="Times New Roman" w:hAnsi="Arial" w:cs="Arial"/>
          <w:bCs/>
          <w:i/>
          <w:iCs/>
          <w:color w:val="000000"/>
          <w:lang w:val="en-US"/>
        </w:rPr>
        <w:t>s</w:t>
      </w:r>
      <w:r w:rsidR="008509DC" w:rsidRPr="008509DC">
        <w:rPr>
          <w:rFonts w:ascii="Arial" w:eastAsia="Times New Roman" w:hAnsi="Arial" w:cs="Arial"/>
          <w:bCs/>
          <w:i/>
          <w:iCs/>
          <w:color w:val="000000"/>
          <w:lang w:val="en-US"/>
        </w:rPr>
        <w:t xml:space="preserve"> across the UK.</w:t>
      </w:r>
      <w:r w:rsidR="008509DC" w:rsidRPr="008509DC">
        <w:t xml:space="preserve"> </w:t>
      </w:r>
      <w:r w:rsidR="008509DC">
        <w:rPr>
          <w:rFonts w:ascii="Arial" w:eastAsia="Times New Roman" w:hAnsi="Arial" w:cs="Arial"/>
          <w:bCs/>
          <w:i/>
          <w:iCs/>
          <w:color w:val="000000"/>
          <w:lang w:val="en-US"/>
        </w:rPr>
        <w:t>W</w:t>
      </w:r>
      <w:r w:rsidR="008509DC" w:rsidRPr="008509DC">
        <w:rPr>
          <w:rFonts w:ascii="Arial" w:eastAsia="Times New Roman" w:hAnsi="Arial" w:cs="Arial"/>
          <w:bCs/>
          <w:i/>
          <w:iCs/>
          <w:color w:val="000000"/>
          <w:lang w:val="en-US"/>
        </w:rPr>
        <w:t>e have always tried</w:t>
      </w:r>
      <w:r w:rsidR="008509DC">
        <w:rPr>
          <w:rFonts w:ascii="Arial" w:eastAsia="Times New Roman" w:hAnsi="Arial" w:cs="Arial"/>
          <w:bCs/>
          <w:i/>
          <w:iCs/>
          <w:color w:val="000000"/>
          <w:lang w:val="en-US"/>
        </w:rPr>
        <w:t xml:space="preserve"> to keep powers quite strategic because </w:t>
      </w:r>
      <w:r w:rsidR="008509DC" w:rsidRPr="008509DC">
        <w:rPr>
          <w:rFonts w:ascii="Arial" w:eastAsia="Times New Roman" w:hAnsi="Arial" w:cs="Arial"/>
          <w:bCs/>
          <w:i/>
          <w:iCs/>
          <w:color w:val="000000"/>
          <w:lang w:val="en-US"/>
        </w:rPr>
        <w:t>from our perspective you need the senior buy</w:t>
      </w:r>
      <w:r w:rsidR="00B43680">
        <w:rPr>
          <w:rFonts w:ascii="Arial" w:eastAsia="Times New Roman" w:hAnsi="Arial" w:cs="Arial"/>
          <w:bCs/>
          <w:i/>
          <w:iCs/>
          <w:color w:val="000000"/>
          <w:lang w:val="en-US"/>
        </w:rPr>
        <w:t>-</w:t>
      </w:r>
      <w:r w:rsidR="008509DC" w:rsidRPr="008509DC">
        <w:rPr>
          <w:rFonts w:ascii="Arial" w:eastAsia="Times New Roman" w:hAnsi="Arial" w:cs="Arial"/>
          <w:bCs/>
          <w:i/>
          <w:iCs/>
          <w:color w:val="000000"/>
          <w:lang w:val="en-US"/>
        </w:rPr>
        <w:t>in really make a difference</w:t>
      </w:r>
      <w:r>
        <w:rPr>
          <w:rFonts w:ascii="Arial" w:eastAsia="Times New Roman" w:hAnsi="Arial" w:cs="Arial"/>
          <w:bCs/>
          <w:i/>
          <w:iCs/>
          <w:color w:val="000000"/>
          <w:lang w:val="en-US"/>
        </w:rPr>
        <w:t>…</w:t>
      </w:r>
      <w:r>
        <w:t>.</w:t>
      </w:r>
      <w:r w:rsidRPr="00B210F5">
        <w:rPr>
          <w:rFonts w:ascii="Arial" w:eastAsia="Times New Roman" w:hAnsi="Arial" w:cs="Arial"/>
          <w:bCs/>
          <w:i/>
          <w:iCs/>
          <w:color w:val="000000"/>
          <w:lang w:val="en-US"/>
        </w:rPr>
        <w:t xml:space="preserve"> </w:t>
      </w:r>
      <w:r w:rsidRPr="008509DC">
        <w:rPr>
          <w:rFonts w:ascii="Arial" w:eastAsia="Times New Roman" w:hAnsi="Arial" w:cs="Arial"/>
          <w:bCs/>
          <w:i/>
          <w:iCs/>
          <w:color w:val="000000"/>
          <w:lang w:val="en-US"/>
        </w:rPr>
        <w:t>if you were talking about voice is being heard and power</w:t>
      </w:r>
      <w:r>
        <w:rPr>
          <w:rFonts w:ascii="Arial" w:eastAsia="Times New Roman" w:hAnsi="Arial" w:cs="Arial"/>
          <w:bCs/>
          <w:i/>
          <w:iCs/>
          <w:color w:val="000000"/>
          <w:lang w:val="en-US"/>
        </w:rPr>
        <w:t xml:space="preserve">, </w:t>
      </w:r>
      <w:r w:rsidRPr="00B210F5">
        <w:rPr>
          <w:rFonts w:ascii="Arial" w:eastAsia="Times New Roman" w:hAnsi="Arial" w:cs="Arial"/>
          <w:bCs/>
          <w:i/>
          <w:iCs/>
          <w:color w:val="000000"/>
          <w:lang w:val="en-US"/>
        </w:rPr>
        <w:t>resilience in the UK is seen to be emergency planning and response. The blue light services hold the power because that's fire police and ambulance,</w:t>
      </w:r>
      <w:r>
        <w:rPr>
          <w:rFonts w:ascii="Arial" w:eastAsia="Times New Roman" w:hAnsi="Arial" w:cs="Arial"/>
          <w:bCs/>
          <w:i/>
          <w:iCs/>
          <w:color w:val="000000"/>
          <w:lang w:val="en-US"/>
        </w:rPr>
        <w:t xml:space="preserve"> and</w:t>
      </w:r>
      <w:r w:rsidRPr="00B210F5">
        <w:rPr>
          <w:rFonts w:ascii="Arial" w:eastAsia="Times New Roman" w:hAnsi="Arial" w:cs="Arial"/>
          <w:bCs/>
          <w:i/>
          <w:iCs/>
          <w:color w:val="000000"/>
          <w:lang w:val="en-US"/>
        </w:rPr>
        <w:t xml:space="preserve"> it can be quite difficult</w:t>
      </w:r>
      <w:r>
        <w:rPr>
          <w:rFonts w:ascii="Arial" w:eastAsia="Times New Roman" w:hAnsi="Arial" w:cs="Arial"/>
          <w:bCs/>
          <w:i/>
          <w:iCs/>
          <w:color w:val="000000"/>
          <w:lang w:val="en-US"/>
        </w:rPr>
        <w:t xml:space="preserve"> for</w:t>
      </w:r>
      <w:r w:rsidRPr="00B210F5">
        <w:rPr>
          <w:rFonts w:ascii="Arial" w:eastAsia="Times New Roman" w:hAnsi="Arial" w:cs="Arial"/>
          <w:bCs/>
          <w:i/>
          <w:iCs/>
          <w:color w:val="000000"/>
          <w:lang w:val="en-US"/>
        </w:rPr>
        <w:t xml:space="preserve"> other organizat</w:t>
      </w:r>
      <w:r>
        <w:rPr>
          <w:rFonts w:ascii="Arial" w:eastAsia="Times New Roman" w:hAnsi="Arial" w:cs="Arial"/>
          <w:bCs/>
          <w:i/>
          <w:iCs/>
          <w:color w:val="000000"/>
          <w:lang w:val="en-US"/>
        </w:rPr>
        <w:t xml:space="preserve">ions to have their voices heard, so </w:t>
      </w:r>
      <w:r w:rsidR="008509DC" w:rsidRPr="008509DC">
        <w:rPr>
          <w:rFonts w:ascii="Arial" w:eastAsia="Times New Roman" w:hAnsi="Arial" w:cs="Arial"/>
          <w:bCs/>
          <w:i/>
          <w:iCs/>
          <w:color w:val="000000"/>
          <w:lang w:val="en-US"/>
        </w:rPr>
        <w:t>when you understand resilience properly, it's a strategic agenda. Not just the technical issue</w:t>
      </w:r>
      <w:r>
        <w:rPr>
          <w:rFonts w:ascii="Arial" w:eastAsia="Times New Roman" w:hAnsi="Arial" w:cs="Arial"/>
          <w:bCs/>
          <w:i/>
          <w:iCs/>
          <w:color w:val="000000"/>
          <w:lang w:val="en-US"/>
        </w:rPr>
        <w:t>”</w:t>
      </w:r>
      <w:r w:rsidR="008509DC" w:rsidRPr="008509DC">
        <w:t xml:space="preserve"> </w:t>
      </w:r>
      <w:r>
        <w:rPr>
          <w:rFonts w:ascii="Arial" w:eastAsia="Times New Roman" w:hAnsi="Arial" w:cs="Arial"/>
          <w:bCs/>
          <w:i/>
          <w:iCs/>
          <w:color w:val="000000"/>
          <w:lang w:val="en-US"/>
        </w:rPr>
        <w:t>(</w:t>
      </w:r>
      <w:r w:rsidRPr="008509DC">
        <w:rPr>
          <w:rFonts w:ascii="Arial" w:eastAsia="Times New Roman" w:hAnsi="Arial" w:cs="Arial"/>
          <w:bCs/>
          <w:i/>
          <w:iCs/>
          <w:color w:val="000000"/>
          <w:lang w:val="en-US"/>
        </w:rPr>
        <w:t>R40-L&amp;N-GMUK</w:t>
      </w:r>
      <w:r>
        <w:rPr>
          <w:rFonts w:ascii="Arial" w:eastAsia="Times New Roman" w:hAnsi="Arial" w:cs="Arial"/>
          <w:bCs/>
          <w:i/>
          <w:iCs/>
          <w:color w:val="000000"/>
          <w:lang w:val="en-US"/>
        </w:rPr>
        <w:t>)</w:t>
      </w:r>
      <w:r w:rsidRPr="0084609C">
        <w:rPr>
          <w:rFonts w:ascii="Arial" w:eastAsia="Times New Roman" w:hAnsi="Arial" w:cs="Arial"/>
          <w:bCs/>
          <w:i/>
          <w:iCs/>
          <w:color w:val="000000"/>
          <w:lang w:val="en-US"/>
        </w:rPr>
        <w:t>.</w:t>
      </w:r>
    </w:p>
    <w:p w14:paraId="60960C1C" w14:textId="0A79866B" w:rsidR="00227C83" w:rsidRDefault="00B210F5" w:rsidP="00B210F5">
      <w:pPr>
        <w:spacing w:line="360" w:lineRule="auto"/>
        <w:rPr>
          <w:rFonts w:ascii="Arial" w:eastAsia="Times New Roman" w:hAnsi="Arial" w:cs="Arial"/>
          <w:bCs/>
          <w:color w:val="000000"/>
          <w:lang w:val="en-US"/>
        </w:rPr>
      </w:pPr>
      <w:r>
        <w:rPr>
          <w:rFonts w:ascii="Arial" w:eastAsia="Times New Roman" w:hAnsi="Arial" w:cs="Arial"/>
          <w:bCs/>
          <w:color w:val="000000"/>
          <w:lang w:val="en-US"/>
        </w:rPr>
        <w:t xml:space="preserve">Followed with the European example of Greater Manchester, the African experience of the city manager of Kisumu, </w:t>
      </w:r>
      <w:r w:rsidRPr="00B210F5">
        <w:rPr>
          <w:rFonts w:ascii="Arial" w:eastAsia="Times New Roman" w:hAnsi="Arial" w:cs="Arial"/>
          <w:bCs/>
          <w:color w:val="000000"/>
          <w:lang w:val="en-US"/>
        </w:rPr>
        <w:t>the third</w:t>
      </w:r>
      <w:r w:rsidR="00B43680">
        <w:rPr>
          <w:rFonts w:ascii="Arial" w:eastAsia="Times New Roman" w:hAnsi="Arial" w:cs="Arial"/>
          <w:bCs/>
          <w:color w:val="000000"/>
          <w:lang w:val="en-US"/>
        </w:rPr>
        <w:t>-</w:t>
      </w:r>
      <w:r w:rsidRPr="00B210F5">
        <w:rPr>
          <w:rFonts w:ascii="Arial" w:eastAsia="Times New Roman" w:hAnsi="Arial" w:cs="Arial"/>
          <w:bCs/>
          <w:color w:val="000000"/>
          <w:lang w:val="en-US"/>
        </w:rPr>
        <w:t>largest city in Kenya</w:t>
      </w:r>
      <w:r w:rsidRPr="00B210F5">
        <w:t xml:space="preserve"> </w:t>
      </w:r>
      <w:r w:rsidRPr="00B210F5">
        <w:rPr>
          <w:rFonts w:ascii="Arial" w:eastAsia="Times New Roman" w:hAnsi="Arial" w:cs="Arial"/>
          <w:bCs/>
          <w:color w:val="000000"/>
          <w:lang w:val="en-US"/>
        </w:rPr>
        <w:t>to join the UN’s Making Cities Resilient Campaign</w:t>
      </w:r>
      <w:r>
        <w:rPr>
          <w:rFonts w:ascii="Arial" w:eastAsia="Times New Roman" w:hAnsi="Arial" w:cs="Arial"/>
          <w:bCs/>
          <w:color w:val="000000"/>
          <w:lang w:val="en-US"/>
        </w:rPr>
        <w:t xml:space="preserve"> was captured, especially after </w:t>
      </w:r>
      <w:r w:rsidR="00F17E71">
        <w:rPr>
          <w:rFonts w:ascii="Arial" w:eastAsia="Times New Roman" w:hAnsi="Arial" w:cs="Arial"/>
          <w:bCs/>
          <w:color w:val="000000"/>
          <w:lang w:val="en-US"/>
        </w:rPr>
        <w:t xml:space="preserve">being </w:t>
      </w:r>
      <w:r>
        <w:rPr>
          <w:rFonts w:ascii="Arial" w:eastAsia="Times New Roman" w:hAnsi="Arial" w:cs="Arial"/>
          <w:bCs/>
          <w:color w:val="000000"/>
          <w:lang w:val="en-US"/>
        </w:rPr>
        <w:t xml:space="preserve">recently chosen by </w:t>
      </w:r>
      <w:r w:rsidRPr="00B210F5">
        <w:rPr>
          <w:rFonts w:ascii="Arial" w:eastAsia="Times New Roman" w:hAnsi="Arial" w:cs="Arial"/>
          <w:bCs/>
          <w:color w:val="000000"/>
          <w:lang w:val="en-US"/>
        </w:rPr>
        <w:t xml:space="preserve">UN Special Representative of the Secretary-General for Disaster Risk Reduction </w:t>
      </w:r>
      <w:r>
        <w:rPr>
          <w:rFonts w:ascii="Arial" w:eastAsia="Times New Roman" w:hAnsi="Arial" w:cs="Arial"/>
          <w:bCs/>
          <w:color w:val="000000"/>
          <w:lang w:val="en-US"/>
        </w:rPr>
        <w:t xml:space="preserve">as </w:t>
      </w:r>
      <w:r w:rsidR="000C2B6D">
        <w:rPr>
          <w:rFonts w:ascii="Arial" w:eastAsia="Times New Roman" w:hAnsi="Arial" w:cs="Arial"/>
          <w:bCs/>
          <w:color w:val="000000"/>
          <w:lang w:val="en-US"/>
        </w:rPr>
        <w:lastRenderedPageBreak/>
        <w:t>resilience training ground</w:t>
      </w:r>
      <w:r>
        <w:rPr>
          <w:rFonts w:ascii="Arial" w:eastAsia="Times New Roman" w:hAnsi="Arial" w:cs="Arial"/>
          <w:bCs/>
          <w:color w:val="000000"/>
          <w:lang w:val="en-US"/>
        </w:rPr>
        <w:t xml:space="preserve"> </w:t>
      </w:r>
      <w:r w:rsidRPr="00B210F5">
        <w:rPr>
          <w:rFonts w:ascii="Arial" w:eastAsia="Times New Roman" w:hAnsi="Arial" w:cs="Arial"/>
          <w:bCs/>
          <w:color w:val="000000"/>
          <w:lang w:val="en-US"/>
        </w:rPr>
        <w:t>for other cities in Kenya and neighboring countries</w:t>
      </w:r>
      <w:r>
        <w:rPr>
          <w:rFonts w:ascii="Arial" w:eastAsia="Times New Roman" w:hAnsi="Arial" w:cs="Arial"/>
          <w:bCs/>
          <w:color w:val="000000"/>
          <w:lang w:val="en-US"/>
        </w:rPr>
        <w:t xml:space="preserve"> (</w:t>
      </w:r>
      <w:r w:rsidR="00FC04BF" w:rsidRPr="00FC04BF">
        <w:rPr>
          <w:rFonts w:ascii="Arial" w:eastAsia="Times New Roman" w:hAnsi="Arial" w:cs="Arial"/>
          <w:bCs/>
          <w:color w:val="000000"/>
          <w:lang w:val="en-US"/>
        </w:rPr>
        <w:t>UNDRR</w:t>
      </w:r>
      <w:r>
        <w:rPr>
          <w:rFonts w:ascii="Arial" w:eastAsia="Times New Roman" w:hAnsi="Arial" w:cs="Arial"/>
          <w:bCs/>
          <w:color w:val="000000"/>
          <w:lang w:val="en-US"/>
        </w:rPr>
        <w:t>, 2019)</w:t>
      </w:r>
    </w:p>
    <w:p w14:paraId="0DD428E7" w14:textId="0BCB2176" w:rsidR="009E70E7" w:rsidRDefault="00227C83" w:rsidP="00227C83">
      <w:pPr>
        <w:spacing w:line="360" w:lineRule="auto"/>
        <w:ind w:left="360" w:right="584"/>
        <w:rPr>
          <w:rFonts w:ascii="Arial" w:eastAsia="Times New Roman" w:hAnsi="Arial" w:cs="Arial"/>
          <w:bCs/>
          <w:i/>
          <w:iCs/>
          <w:color w:val="000000"/>
          <w:lang w:val="en-US"/>
        </w:rPr>
      </w:pPr>
      <w:r>
        <w:rPr>
          <w:rFonts w:ascii="Arial" w:eastAsia="Times New Roman" w:hAnsi="Arial" w:cs="Arial"/>
          <w:bCs/>
          <w:i/>
          <w:iCs/>
          <w:color w:val="000000"/>
          <w:lang w:val="en-US"/>
        </w:rPr>
        <w:t>“</w:t>
      </w:r>
      <w:r w:rsidRPr="00227C83">
        <w:rPr>
          <w:rFonts w:ascii="Arial" w:eastAsia="Times New Roman" w:hAnsi="Arial" w:cs="Arial"/>
          <w:bCs/>
          <w:i/>
          <w:iCs/>
          <w:color w:val="000000"/>
          <w:lang w:val="en-US"/>
        </w:rPr>
        <w:t>Our understanding of resilience is our ability to take control of our environment. Be able to handle effectively the incidents that come with environmental natural phenomena and man-made hazards, to be in control – to predict – to preempt -to plan and not to be overtaken with risks, must be able to visualize, to quantify and qualify these pressures that come every so often. Must be able to look at the frequency and regularity of the events and be able to equip ourselves to respond to the magnitude of disasters and be able to take precautionary measures and address them effectively</w:t>
      </w:r>
      <w:r>
        <w:rPr>
          <w:rFonts w:ascii="Arial" w:eastAsia="Times New Roman" w:hAnsi="Arial" w:cs="Arial"/>
          <w:bCs/>
          <w:i/>
          <w:iCs/>
          <w:color w:val="000000"/>
          <w:lang w:val="en-US"/>
        </w:rPr>
        <w:t>” (</w:t>
      </w:r>
      <w:r w:rsidRPr="00227C83">
        <w:rPr>
          <w:rFonts w:ascii="Arial" w:eastAsia="Times New Roman" w:hAnsi="Arial" w:cs="Arial"/>
          <w:bCs/>
          <w:i/>
          <w:iCs/>
          <w:color w:val="000000"/>
          <w:lang w:val="en-US"/>
        </w:rPr>
        <w:t>R39-L&amp;N-KSK</w:t>
      </w:r>
      <w:r>
        <w:rPr>
          <w:rFonts w:ascii="Arial" w:eastAsia="Times New Roman" w:hAnsi="Arial" w:cs="Arial"/>
          <w:bCs/>
          <w:i/>
          <w:iCs/>
          <w:color w:val="000000"/>
          <w:lang w:val="en-US"/>
        </w:rPr>
        <w:t>)</w:t>
      </w:r>
      <w:r w:rsidRPr="00227C83">
        <w:rPr>
          <w:rFonts w:ascii="Arial" w:eastAsia="Times New Roman" w:hAnsi="Arial" w:cs="Arial"/>
          <w:bCs/>
          <w:i/>
          <w:iCs/>
          <w:color w:val="000000"/>
          <w:lang w:val="en-US"/>
        </w:rPr>
        <w:t>.</w:t>
      </w:r>
    </w:p>
    <w:p w14:paraId="51DAEE4D" w14:textId="5907981C" w:rsidR="00227C83" w:rsidRPr="00227C83" w:rsidRDefault="00227C83" w:rsidP="00227C83">
      <w:pPr>
        <w:spacing w:line="360" w:lineRule="auto"/>
        <w:ind w:right="44"/>
        <w:rPr>
          <w:rFonts w:ascii="Arial" w:eastAsia="Times New Roman" w:hAnsi="Arial" w:cs="Arial"/>
          <w:bCs/>
          <w:color w:val="000000"/>
          <w:lang w:val="en-US"/>
        </w:rPr>
      </w:pPr>
      <w:r>
        <w:rPr>
          <w:rFonts w:ascii="Arial" w:eastAsia="Times New Roman" w:hAnsi="Arial" w:cs="Arial"/>
          <w:bCs/>
          <w:color w:val="000000"/>
          <w:lang w:val="en-US"/>
        </w:rPr>
        <w:t>The understanding of risk at the city management senior level ha</w:t>
      </w:r>
      <w:r w:rsidR="00B43680">
        <w:rPr>
          <w:rFonts w:ascii="Arial" w:eastAsia="Times New Roman" w:hAnsi="Arial" w:cs="Arial"/>
          <w:bCs/>
          <w:color w:val="000000"/>
          <w:lang w:val="en-US"/>
        </w:rPr>
        <w:t>s</w:t>
      </w:r>
      <w:r>
        <w:rPr>
          <w:rFonts w:ascii="Arial" w:eastAsia="Times New Roman" w:hAnsi="Arial" w:cs="Arial"/>
          <w:bCs/>
          <w:color w:val="000000"/>
          <w:lang w:val="en-US"/>
        </w:rPr>
        <w:t xml:space="preserve"> a great impact o</w:t>
      </w:r>
      <w:r w:rsidR="00B43680">
        <w:rPr>
          <w:rFonts w:ascii="Arial" w:eastAsia="Times New Roman" w:hAnsi="Arial" w:cs="Arial"/>
          <w:bCs/>
          <w:color w:val="000000"/>
          <w:lang w:val="en-US"/>
        </w:rPr>
        <w:t>n</w:t>
      </w:r>
      <w:r>
        <w:rPr>
          <w:rFonts w:ascii="Arial" w:eastAsia="Times New Roman" w:hAnsi="Arial" w:cs="Arial"/>
          <w:bCs/>
          <w:color w:val="000000"/>
          <w:lang w:val="en-US"/>
        </w:rPr>
        <w:t xml:space="preserve"> resilience governance and taking the required DRR measures. This is greatly reflected on DRR </w:t>
      </w:r>
      <w:r w:rsidR="00A02EB1">
        <w:rPr>
          <w:rFonts w:ascii="Arial" w:eastAsia="Times New Roman" w:hAnsi="Arial" w:cs="Arial"/>
          <w:bCs/>
          <w:color w:val="000000"/>
          <w:lang w:val="en-US"/>
        </w:rPr>
        <w:t>decelntralisation</w:t>
      </w:r>
      <w:r>
        <w:rPr>
          <w:rFonts w:ascii="Arial" w:eastAsia="Times New Roman" w:hAnsi="Arial" w:cs="Arial"/>
          <w:bCs/>
          <w:color w:val="000000"/>
          <w:lang w:val="en-US"/>
        </w:rPr>
        <w:t xml:space="preserve"> response applied in Kis</w:t>
      </w:r>
      <w:r w:rsidR="00F17E71">
        <w:rPr>
          <w:rFonts w:ascii="Arial" w:eastAsia="Times New Roman" w:hAnsi="Arial" w:cs="Arial"/>
          <w:bCs/>
          <w:color w:val="000000"/>
          <w:lang w:val="en-US"/>
        </w:rPr>
        <w:t>omo</w:t>
      </w:r>
      <w:r>
        <w:rPr>
          <w:rFonts w:ascii="Arial" w:eastAsia="Times New Roman" w:hAnsi="Arial" w:cs="Arial"/>
          <w:bCs/>
          <w:color w:val="000000"/>
          <w:lang w:val="en-US"/>
        </w:rPr>
        <w:t xml:space="preserve"> as follows:</w:t>
      </w:r>
    </w:p>
    <w:p w14:paraId="0515B00D" w14:textId="64D644E5" w:rsidR="00227C83" w:rsidRPr="00227C83" w:rsidRDefault="00227C83" w:rsidP="00227C83">
      <w:pPr>
        <w:spacing w:line="360" w:lineRule="auto"/>
        <w:ind w:left="360" w:right="584"/>
        <w:rPr>
          <w:rFonts w:ascii="Arial" w:eastAsia="Times New Roman" w:hAnsi="Arial" w:cs="Arial"/>
          <w:bCs/>
          <w:i/>
          <w:iCs/>
          <w:color w:val="000000"/>
          <w:lang w:val="en-US"/>
        </w:rPr>
      </w:pPr>
      <w:r>
        <w:rPr>
          <w:rFonts w:ascii="Arial" w:eastAsia="Times New Roman" w:hAnsi="Arial" w:cs="Arial"/>
          <w:bCs/>
          <w:i/>
          <w:iCs/>
          <w:color w:val="000000"/>
          <w:lang w:val="en-US"/>
        </w:rPr>
        <w:t>“</w:t>
      </w:r>
      <w:r w:rsidRPr="00227C83">
        <w:rPr>
          <w:rFonts w:ascii="Arial" w:eastAsia="Times New Roman" w:hAnsi="Arial" w:cs="Arial"/>
          <w:bCs/>
          <w:i/>
          <w:iCs/>
          <w:color w:val="000000"/>
          <w:lang w:val="en-US"/>
        </w:rPr>
        <w:t>K</w:t>
      </w:r>
      <w:r w:rsidR="00F17E71">
        <w:rPr>
          <w:rFonts w:ascii="Arial" w:eastAsia="Times New Roman" w:hAnsi="Arial" w:cs="Arial"/>
          <w:bCs/>
          <w:i/>
          <w:iCs/>
          <w:color w:val="000000"/>
          <w:lang w:val="en-US"/>
        </w:rPr>
        <w:t>i</w:t>
      </w:r>
      <w:r w:rsidRPr="00227C83">
        <w:rPr>
          <w:rFonts w:ascii="Arial" w:eastAsia="Times New Roman" w:hAnsi="Arial" w:cs="Arial"/>
          <w:bCs/>
          <w:i/>
          <w:iCs/>
          <w:color w:val="000000"/>
          <w:lang w:val="en-US"/>
        </w:rPr>
        <w:t>somo is located by the lakeshore in the upper catchments</w:t>
      </w:r>
      <w:r>
        <w:rPr>
          <w:rFonts w:ascii="Arial" w:eastAsia="Times New Roman" w:hAnsi="Arial" w:cs="Arial"/>
          <w:bCs/>
          <w:i/>
          <w:iCs/>
          <w:color w:val="000000"/>
          <w:lang w:val="en-US"/>
        </w:rPr>
        <w:t xml:space="preserve"> and</w:t>
      </w:r>
      <w:r w:rsidRPr="00227C83">
        <w:rPr>
          <w:rFonts w:ascii="Arial" w:eastAsia="Times New Roman" w:hAnsi="Arial" w:cs="Arial"/>
          <w:bCs/>
          <w:i/>
          <w:iCs/>
          <w:color w:val="000000"/>
          <w:lang w:val="en-US"/>
        </w:rPr>
        <w:t xml:space="preserve"> faced by flooding hazards and fires hazards in informal settlements</w:t>
      </w:r>
      <w:r>
        <w:rPr>
          <w:rFonts w:ascii="Arial" w:eastAsia="Times New Roman" w:hAnsi="Arial" w:cs="Arial"/>
          <w:bCs/>
          <w:i/>
          <w:iCs/>
          <w:color w:val="000000"/>
          <w:lang w:val="en-US"/>
        </w:rPr>
        <w:t>. This is</w:t>
      </w:r>
      <w:r w:rsidRPr="00227C83">
        <w:rPr>
          <w:rFonts w:ascii="Arial" w:eastAsia="Times New Roman" w:hAnsi="Arial" w:cs="Arial"/>
          <w:bCs/>
          <w:i/>
          <w:iCs/>
          <w:color w:val="000000"/>
          <w:lang w:val="en-US"/>
        </w:rPr>
        <w:t xml:space="preserve"> caused by illegal connections of electricity cables (up to 5 per day to respond to) causing human and property loss and damages</w:t>
      </w:r>
      <w:r>
        <w:rPr>
          <w:rFonts w:ascii="Arial" w:eastAsia="Times New Roman" w:hAnsi="Arial" w:cs="Arial"/>
          <w:bCs/>
          <w:i/>
          <w:iCs/>
          <w:color w:val="000000"/>
          <w:lang w:val="en-US"/>
        </w:rPr>
        <w:t>.</w:t>
      </w:r>
      <w:r w:rsidRPr="00227C83">
        <w:rPr>
          <w:rFonts w:ascii="Arial" w:eastAsia="Times New Roman" w:hAnsi="Arial" w:cs="Arial"/>
          <w:bCs/>
          <w:i/>
          <w:iCs/>
          <w:color w:val="000000"/>
          <w:lang w:val="en-US"/>
        </w:rPr>
        <w:t xml:space="preserve"> A </w:t>
      </w:r>
      <w:r w:rsidR="00A02EB1">
        <w:rPr>
          <w:rFonts w:ascii="Arial" w:eastAsia="Times New Roman" w:hAnsi="Arial" w:cs="Arial"/>
          <w:bCs/>
          <w:i/>
          <w:iCs/>
          <w:color w:val="000000"/>
          <w:lang w:val="en-US"/>
        </w:rPr>
        <w:t>d</w:t>
      </w:r>
      <w:r w:rsidR="00A02EB1" w:rsidRPr="00227C83">
        <w:rPr>
          <w:rFonts w:ascii="Arial" w:eastAsia="Times New Roman" w:hAnsi="Arial" w:cs="Arial"/>
          <w:bCs/>
          <w:i/>
          <w:iCs/>
          <w:color w:val="000000"/>
          <w:lang w:val="en-US"/>
        </w:rPr>
        <w:t>ecelntralisation</w:t>
      </w:r>
      <w:r w:rsidRPr="00227C83">
        <w:rPr>
          <w:rFonts w:ascii="Arial" w:eastAsia="Times New Roman" w:hAnsi="Arial" w:cs="Arial"/>
          <w:bCs/>
          <w:i/>
          <w:iCs/>
          <w:color w:val="000000"/>
          <w:lang w:val="en-US"/>
        </w:rPr>
        <w:t xml:space="preserve"> process of fire services was applied in response by having mini fire stations instead of having once central fire station with refill points/network, with call center set-up with </w:t>
      </w:r>
      <w:r w:rsidR="00101F04" w:rsidRPr="00227C83">
        <w:rPr>
          <w:rFonts w:ascii="Arial" w:eastAsia="Times New Roman" w:hAnsi="Arial" w:cs="Arial"/>
          <w:bCs/>
          <w:i/>
          <w:iCs/>
          <w:color w:val="000000"/>
          <w:lang w:val="en-US"/>
        </w:rPr>
        <w:t>its</w:t>
      </w:r>
      <w:r w:rsidRPr="00227C83">
        <w:rPr>
          <w:rFonts w:ascii="Arial" w:eastAsia="Times New Roman" w:hAnsi="Arial" w:cs="Arial"/>
          <w:bCs/>
          <w:i/>
          <w:iCs/>
          <w:color w:val="000000"/>
          <w:lang w:val="en-US"/>
        </w:rPr>
        <w:t xml:space="preserve"> services to deal with the high demand of calls instead of having a calling unit in each fire station</w:t>
      </w:r>
      <w:r>
        <w:rPr>
          <w:rFonts w:ascii="Arial" w:eastAsia="Times New Roman" w:hAnsi="Arial" w:cs="Arial"/>
          <w:bCs/>
          <w:i/>
          <w:iCs/>
          <w:color w:val="000000"/>
          <w:lang w:val="en-US"/>
        </w:rPr>
        <w:t>” (</w:t>
      </w:r>
      <w:r w:rsidRPr="00227C83">
        <w:rPr>
          <w:rFonts w:ascii="Arial" w:eastAsia="Times New Roman" w:hAnsi="Arial" w:cs="Arial"/>
          <w:bCs/>
          <w:i/>
          <w:iCs/>
          <w:color w:val="000000"/>
          <w:lang w:val="en-US"/>
        </w:rPr>
        <w:t>R39-L&amp;N-KSK</w:t>
      </w:r>
      <w:r>
        <w:rPr>
          <w:rFonts w:ascii="Arial" w:eastAsia="Times New Roman" w:hAnsi="Arial" w:cs="Arial"/>
          <w:bCs/>
          <w:i/>
          <w:iCs/>
          <w:color w:val="000000"/>
          <w:lang w:val="en-US"/>
        </w:rPr>
        <w:t>)</w:t>
      </w:r>
      <w:r w:rsidRPr="00227C83">
        <w:rPr>
          <w:rFonts w:ascii="Arial" w:eastAsia="Times New Roman" w:hAnsi="Arial" w:cs="Arial"/>
          <w:bCs/>
          <w:i/>
          <w:iCs/>
          <w:color w:val="000000"/>
          <w:lang w:val="en-US"/>
        </w:rPr>
        <w:t>.</w:t>
      </w:r>
    </w:p>
    <w:p w14:paraId="311F3EB0" w14:textId="3851C2E4" w:rsidR="001B148C" w:rsidRPr="004F2AD2" w:rsidRDefault="007D6020" w:rsidP="00352255">
      <w:pPr>
        <w:spacing w:line="360" w:lineRule="auto"/>
        <w:rPr>
          <w:rFonts w:ascii="Arial" w:eastAsia="Times New Roman" w:hAnsi="Arial" w:cs="Arial"/>
          <w:bCs/>
          <w:color w:val="000000"/>
          <w:lang w:val="en-US"/>
        </w:rPr>
      </w:pPr>
      <w:r>
        <w:rPr>
          <w:rFonts w:ascii="Arial" w:eastAsia="Times New Roman" w:hAnsi="Arial" w:cs="Arial"/>
          <w:bCs/>
          <w:color w:val="000000"/>
          <w:lang w:val="en-US"/>
        </w:rPr>
        <w:t>From the two global experiences captured above, a</w:t>
      </w:r>
      <w:r w:rsidRPr="007D6020">
        <w:rPr>
          <w:rFonts w:ascii="Arial" w:eastAsia="Times New Roman" w:hAnsi="Arial" w:cs="Arial"/>
          <w:bCs/>
          <w:color w:val="000000"/>
          <w:lang w:val="en-US"/>
        </w:rPr>
        <w:t>nswering the question ‘How can resilience assessment results help translating numerical indicators and metric indices into Urban Resilience Action Plan?’, Greater Manchester Chief Resilience Officer replied</w:t>
      </w:r>
      <w:r w:rsidR="00B43680">
        <w:rPr>
          <w:rFonts w:ascii="Arial" w:eastAsia="Times New Roman" w:hAnsi="Arial" w:cs="Arial"/>
          <w:bCs/>
          <w:color w:val="000000"/>
          <w:lang w:val="en-US"/>
        </w:rPr>
        <w:t>,</w:t>
      </w:r>
      <w:r w:rsidRPr="007D6020">
        <w:rPr>
          <w:rFonts w:ascii="Arial" w:eastAsia="Times New Roman" w:hAnsi="Arial" w:cs="Arial"/>
          <w:bCs/>
          <w:color w:val="000000"/>
          <w:lang w:val="en-US"/>
        </w:rPr>
        <w:t xml:space="preserve"> “</w:t>
      </w:r>
      <w:r w:rsidRPr="007D6020">
        <w:rPr>
          <w:rFonts w:ascii="Arial" w:eastAsia="Times New Roman" w:hAnsi="Arial" w:cs="Arial"/>
          <w:bCs/>
          <w:i/>
          <w:iCs/>
          <w:color w:val="000000"/>
          <w:lang w:val="en-US"/>
        </w:rPr>
        <w:t>Metrics have been good in developing conversation, but do not guide into what we need to do”</w:t>
      </w:r>
      <w:r w:rsidRPr="007D6020">
        <w:rPr>
          <w:i/>
          <w:iCs/>
        </w:rPr>
        <w:t xml:space="preserve"> </w:t>
      </w:r>
      <w:r w:rsidRPr="007D6020">
        <w:rPr>
          <w:rFonts w:ascii="Arial" w:eastAsia="Times New Roman" w:hAnsi="Arial" w:cs="Arial"/>
          <w:bCs/>
          <w:i/>
          <w:iCs/>
          <w:color w:val="000000"/>
          <w:lang w:val="en-US"/>
        </w:rPr>
        <w:t>(R40-L&amp;N-GMUK),</w:t>
      </w:r>
      <w:r>
        <w:rPr>
          <w:rFonts w:ascii="Arial" w:eastAsia="Times New Roman" w:hAnsi="Arial" w:cs="Arial"/>
          <w:bCs/>
          <w:color w:val="000000"/>
          <w:lang w:val="en-US"/>
        </w:rPr>
        <w:t xml:space="preserve"> while Kisumu City Manager believe</w:t>
      </w:r>
      <w:r w:rsidR="00B43680">
        <w:rPr>
          <w:rFonts w:ascii="Arial" w:eastAsia="Times New Roman" w:hAnsi="Arial" w:cs="Arial"/>
          <w:bCs/>
          <w:color w:val="000000"/>
          <w:lang w:val="en-US"/>
        </w:rPr>
        <w:t>s</w:t>
      </w:r>
      <w:r>
        <w:rPr>
          <w:rFonts w:ascii="Arial" w:eastAsia="Times New Roman" w:hAnsi="Arial" w:cs="Arial"/>
          <w:bCs/>
          <w:color w:val="000000"/>
          <w:lang w:val="en-US"/>
        </w:rPr>
        <w:t xml:space="preserve"> that “</w:t>
      </w:r>
      <w:r w:rsidR="004F2AD2" w:rsidRPr="004F2AD2">
        <w:rPr>
          <w:rFonts w:ascii="Arial" w:eastAsia="Times New Roman" w:hAnsi="Arial" w:cs="Arial"/>
          <w:bCs/>
          <w:i/>
          <w:iCs/>
          <w:color w:val="000000"/>
          <w:lang w:val="en-US"/>
        </w:rPr>
        <w:t xml:space="preserve">The </w:t>
      </w:r>
      <w:r w:rsidR="00F17E71">
        <w:rPr>
          <w:rFonts w:ascii="Arial" w:eastAsia="Times New Roman" w:hAnsi="Arial" w:cs="Arial"/>
          <w:bCs/>
          <w:i/>
          <w:iCs/>
          <w:color w:val="000000"/>
          <w:lang w:val="en-US"/>
        </w:rPr>
        <w:t xml:space="preserve">Scorecard </w:t>
      </w:r>
      <w:r w:rsidR="004F2AD2" w:rsidRPr="004F2AD2">
        <w:rPr>
          <w:rFonts w:ascii="Arial" w:eastAsia="Times New Roman" w:hAnsi="Arial" w:cs="Arial"/>
          <w:bCs/>
          <w:i/>
          <w:iCs/>
          <w:color w:val="000000"/>
          <w:lang w:val="en-US"/>
        </w:rPr>
        <w:t>tool helped us to map out and mirror ourselves in an honest perspective against a standardized scale. Where do we really rate ourselves</w:t>
      </w:r>
      <w:r w:rsidR="00B43680">
        <w:rPr>
          <w:rFonts w:ascii="Arial" w:eastAsia="Times New Roman" w:hAnsi="Arial" w:cs="Arial"/>
          <w:bCs/>
          <w:i/>
          <w:iCs/>
          <w:color w:val="000000"/>
          <w:lang w:val="en-US"/>
        </w:rPr>
        <w:t>?</w:t>
      </w:r>
      <w:r w:rsidR="004F2AD2" w:rsidRPr="004F2AD2">
        <w:rPr>
          <w:rFonts w:ascii="Arial" w:eastAsia="Times New Roman" w:hAnsi="Arial" w:cs="Arial"/>
          <w:bCs/>
          <w:i/>
          <w:iCs/>
          <w:color w:val="000000"/>
          <w:lang w:val="en-US"/>
        </w:rPr>
        <w:t xml:space="preserve"> The way the tool is designed it needs you to be able to make a realistic assessment. </w:t>
      </w:r>
      <w:r w:rsidR="00B43680">
        <w:rPr>
          <w:rFonts w:ascii="Arial" w:eastAsia="Times New Roman" w:hAnsi="Arial" w:cs="Arial"/>
          <w:bCs/>
          <w:i/>
          <w:iCs/>
          <w:color w:val="000000"/>
          <w:lang w:val="en-US"/>
        </w:rPr>
        <w:t>It h</w:t>
      </w:r>
      <w:r w:rsidR="004F2AD2" w:rsidRPr="004F2AD2">
        <w:rPr>
          <w:rFonts w:ascii="Arial" w:eastAsia="Times New Roman" w:hAnsi="Arial" w:cs="Arial"/>
          <w:bCs/>
          <w:i/>
          <w:iCs/>
          <w:color w:val="000000"/>
          <w:lang w:val="en-US"/>
        </w:rPr>
        <w:t>elps you to identify the gaps and work hard to catch up</w:t>
      </w:r>
      <w:r w:rsidR="004F2AD2">
        <w:rPr>
          <w:rFonts w:ascii="Arial" w:eastAsia="Times New Roman" w:hAnsi="Arial" w:cs="Arial"/>
          <w:bCs/>
          <w:i/>
          <w:iCs/>
          <w:color w:val="000000"/>
          <w:lang w:val="en-US"/>
        </w:rPr>
        <w:t>. I</w:t>
      </w:r>
      <w:r w:rsidRPr="007D6020">
        <w:rPr>
          <w:rFonts w:ascii="Arial" w:eastAsia="Times New Roman" w:hAnsi="Arial" w:cs="Arial"/>
          <w:bCs/>
          <w:i/>
          <w:iCs/>
          <w:color w:val="000000"/>
          <w:lang w:val="en-US"/>
        </w:rPr>
        <w:t>n most cases</w:t>
      </w:r>
      <w:r w:rsidR="003D48C3">
        <w:rPr>
          <w:rFonts w:ascii="Arial" w:eastAsia="Times New Roman" w:hAnsi="Arial" w:cs="Arial"/>
          <w:bCs/>
          <w:i/>
          <w:iCs/>
          <w:color w:val="000000"/>
          <w:lang w:val="en-US"/>
        </w:rPr>
        <w:t>,</w:t>
      </w:r>
      <w:r w:rsidRPr="007D6020">
        <w:rPr>
          <w:rFonts w:ascii="Arial" w:eastAsia="Times New Roman" w:hAnsi="Arial" w:cs="Arial"/>
          <w:bCs/>
          <w:i/>
          <w:iCs/>
          <w:color w:val="000000"/>
          <w:lang w:val="en-US"/>
        </w:rPr>
        <w:t xml:space="preserve"> we are in a state of denial, want to justify why we do things the way we do. with this tool you </w:t>
      </w:r>
      <w:r w:rsidR="00101F04" w:rsidRPr="007D6020">
        <w:rPr>
          <w:rFonts w:ascii="Arial" w:eastAsia="Times New Roman" w:hAnsi="Arial" w:cs="Arial"/>
          <w:bCs/>
          <w:i/>
          <w:iCs/>
          <w:color w:val="000000"/>
          <w:lang w:val="en-US"/>
        </w:rPr>
        <w:t>can</w:t>
      </w:r>
      <w:r w:rsidRPr="007D6020">
        <w:rPr>
          <w:rFonts w:ascii="Arial" w:eastAsia="Times New Roman" w:hAnsi="Arial" w:cs="Arial"/>
          <w:bCs/>
          <w:i/>
          <w:iCs/>
          <w:color w:val="000000"/>
          <w:lang w:val="en-US"/>
        </w:rPr>
        <w:t xml:space="preserve"> weigh yourself to variables with exposure not to embrace business as usual but without being caught up. It helps us to look back and assess how much more we need to do forward”</w:t>
      </w:r>
      <w:r w:rsidRPr="007D6020">
        <w:rPr>
          <w:i/>
          <w:iCs/>
        </w:rPr>
        <w:t xml:space="preserve"> </w:t>
      </w:r>
      <w:r w:rsidRPr="007D6020">
        <w:rPr>
          <w:rFonts w:ascii="Arial" w:eastAsia="Times New Roman" w:hAnsi="Arial" w:cs="Arial"/>
          <w:bCs/>
          <w:i/>
          <w:iCs/>
          <w:color w:val="000000"/>
          <w:lang w:val="en-US"/>
        </w:rPr>
        <w:t>(R39-L&amp;N-</w:t>
      </w:r>
      <w:r w:rsidRPr="007D6020">
        <w:rPr>
          <w:rFonts w:ascii="Arial" w:eastAsia="Times New Roman" w:hAnsi="Arial" w:cs="Arial"/>
          <w:bCs/>
          <w:i/>
          <w:iCs/>
          <w:color w:val="000000"/>
          <w:lang w:val="en-US"/>
        </w:rPr>
        <w:lastRenderedPageBreak/>
        <w:t>KSK).</w:t>
      </w:r>
      <w:r w:rsidRPr="007D6020">
        <w:rPr>
          <w:rFonts w:ascii="Arial" w:eastAsia="Times New Roman" w:hAnsi="Arial" w:cs="Arial"/>
          <w:bCs/>
          <w:color w:val="000000"/>
          <w:lang w:val="en-US"/>
        </w:rPr>
        <w:t xml:space="preserve"> Keywords such as ‘Leadership’, ‘Passionate’ and ‘Senior’ were quoted consistently, highlighting the role of DRR Key stakeholders in “</w:t>
      </w:r>
      <w:r w:rsidRPr="007D6020">
        <w:rPr>
          <w:rFonts w:ascii="Arial" w:eastAsia="Times New Roman" w:hAnsi="Arial" w:cs="Arial"/>
          <w:bCs/>
          <w:i/>
          <w:iCs/>
          <w:color w:val="000000"/>
          <w:lang w:val="en-US"/>
        </w:rPr>
        <w:t>keeping the agenda interesting at the senior level</w:t>
      </w:r>
      <w:r w:rsidRPr="007D6020">
        <w:rPr>
          <w:rFonts w:ascii="Arial" w:eastAsia="Times New Roman" w:hAnsi="Arial" w:cs="Arial"/>
          <w:bCs/>
          <w:color w:val="000000"/>
          <w:lang w:val="en-US"/>
        </w:rPr>
        <w:t>”. On the other hand, the benefits 100 RC approach for developing GM Resilience Action Plan were acknowledged, in demonstrating an added value for the identification of the city’s shocks and stresses, helping to reshape the existing action plan to accommodate the new strategy and 5 years’ implementation framework, while providing a clear approach for developing the 2040 city region’s resilience strategy with focus on three main components ‘</w:t>
      </w:r>
      <w:r w:rsidRPr="00F17E71">
        <w:rPr>
          <w:rFonts w:ascii="Arial" w:eastAsia="Times New Roman" w:hAnsi="Arial" w:cs="Arial"/>
          <w:bCs/>
          <w:i/>
          <w:iCs/>
          <w:color w:val="000000"/>
          <w:lang w:val="en-US"/>
        </w:rPr>
        <w:t>people, economy and places</w:t>
      </w:r>
      <w:r w:rsidR="00F17E71">
        <w:rPr>
          <w:rFonts w:ascii="Arial" w:eastAsia="Times New Roman" w:hAnsi="Arial" w:cs="Arial"/>
          <w:bCs/>
          <w:i/>
          <w:iCs/>
          <w:color w:val="000000"/>
          <w:lang w:val="en-US"/>
        </w:rPr>
        <w:t>’ (R40-L&amp;N-GMUK)</w:t>
      </w:r>
      <w:r w:rsidRPr="007D6020">
        <w:rPr>
          <w:rFonts w:ascii="Arial" w:eastAsia="Times New Roman" w:hAnsi="Arial" w:cs="Arial"/>
          <w:bCs/>
          <w:color w:val="000000"/>
          <w:lang w:val="en-US"/>
        </w:rPr>
        <w:t>.</w:t>
      </w:r>
    </w:p>
    <w:p w14:paraId="366D1174" w14:textId="4BAE4998" w:rsidR="00DF12F5" w:rsidRPr="000D722C" w:rsidRDefault="00FE132D" w:rsidP="00A03C95">
      <w:pPr>
        <w:pStyle w:val="Heading2"/>
      </w:pPr>
      <w:bookmarkStart w:id="921" w:name="_Toc30109375"/>
      <w:r>
        <w:t xml:space="preserve">5.4 </w:t>
      </w:r>
      <w:r w:rsidR="00A5259D">
        <w:t xml:space="preserve">The </w:t>
      </w:r>
      <w:r w:rsidR="00531B7B">
        <w:t>Role</w:t>
      </w:r>
      <w:r w:rsidR="00A5259D">
        <w:t xml:space="preserve"> of </w:t>
      </w:r>
      <w:r w:rsidR="006001EB">
        <w:t>DRR</w:t>
      </w:r>
      <w:r w:rsidR="00DF12F5" w:rsidRPr="000D722C">
        <w:t xml:space="preserve"> Key Stakeholders in</w:t>
      </w:r>
      <w:r w:rsidR="006001EB">
        <w:t xml:space="preserve"> measuring and</w:t>
      </w:r>
      <w:r w:rsidR="00DF12F5" w:rsidRPr="000D722C">
        <w:t xml:space="preserve"> buildi</w:t>
      </w:r>
      <w:r w:rsidR="00DF12F5">
        <w:t xml:space="preserve">ng Urban Resilience </w:t>
      </w:r>
      <w:r w:rsidR="006001EB">
        <w:t xml:space="preserve">in the </w:t>
      </w:r>
      <w:r w:rsidR="00CE6D2E">
        <w:t>Arab</w:t>
      </w:r>
      <w:r w:rsidR="006001EB">
        <w:t xml:space="preserve"> Region</w:t>
      </w:r>
      <w:bookmarkEnd w:id="921"/>
    </w:p>
    <w:p w14:paraId="72E10238" w14:textId="3ACA8180" w:rsidR="00531B7B" w:rsidRPr="009C1CA5" w:rsidRDefault="00531B7B" w:rsidP="001B61D9">
      <w:pPr>
        <w:pStyle w:val="ListParagraph"/>
        <w:numPr>
          <w:ilvl w:val="2"/>
          <w:numId w:val="57"/>
        </w:numPr>
        <w:rPr>
          <w:rFonts w:ascii="Arial" w:hAnsi="Arial" w:cs="Arial"/>
          <w:b/>
          <w:bCs/>
        </w:rPr>
      </w:pPr>
      <w:r w:rsidRPr="009C1CA5">
        <w:rPr>
          <w:rFonts w:ascii="Arial" w:hAnsi="Arial" w:cs="Arial"/>
          <w:b/>
          <w:bCs/>
        </w:rPr>
        <w:t>Measuring Urban Resilience</w:t>
      </w:r>
    </w:p>
    <w:p w14:paraId="3E9463A9" w14:textId="0375C948" w:rsidR="00531B7B" w:rsidRPr="009C1CA5" w:rsidRDefault="00531B7B" w:rsidP="001B61D9">
      <w:pPr>
        <w:pStyle w:val="ListParagraph"/>
        <w:numPr>
          <w:ilvl w:val="2"/>
          <w:numId w:val="57"/>
        </w:numPr>
        <w:rPr>
          <w:rFonts w:ascii="Arial" w:hAnsi="Arial" w:cs="Arial"/>
          <w:b/>
          <w:bCs/>
        </w:rPr>
      </w:pPr>
      <w:r w:rsidRPr="009C1CA5">
        <w:rPr>
          <w:rFonts w:ascii="Arial" w:hAnsi="Arial" w:cs="Arial"/>
          <w:b/>
          <w:bCs/>
        </w:rPr>
        <w:t>Building Urban Resilience</w:t>
      </w:r>
    </w:p>
    <w:p w14:paraId="757DBA20" w14:textId="227D5E39" w:rsidR="00A5259D" w:rsidRPr="00A5259D" w:rsidRDefault="00A5259D" w:rsidP="001B61D9">
      <w:pPr>
        <w:pStyle w:val="ListParagraph"/>
        <w:numPr>
          <w:ilvl w:val="3"/>
          <w:numId w:val="57"/>
        </w:numPr>
        <w:tabs>
          <w:tab w:val="left" w:pos="3060"/>
        </w:tabs>
        <w:ind w:left="1980" w:firstLine="90"/>
        <w:rPr>
          <w:rFonts w:ascii="Arial" w:hAnsi="Arial" w:cs="Arial"/>
          <w:b/>
          <w:bCs/>
        </w:rPr>
      </w:pPr>
      <w:r>
        <w:rPr>
          <w:rFonts w:ascii="Arial" w:hAnsi="Arial" w:cs="Arial"/>
        </w:rPr>
        <w:t>IDPs and Refugees</w:t>
      </w:r>
    </w:p>
    <w:p w14:paraId="1A792F50" w14:textId="77777777" w:rsidR="00A5259D" w:rsidRPr="00A5259D" w:rsidRDefault="00A5259D" w:rsidP="001B61D9">
      <w:pPr>
        <w:pStyle w:val="ListParagraph"/>
        <w:numPr>
          <w:ilvl w:val="3"/>
          <w:numId w:val="57"/>
        </w:numPr>
        <w:tabs>
          <w:tab w:val="left" w:pos="3060"/>
        </w:tabs>
        <w:ind w:left="1980" w:firstLine="90"/>
        <w:rPr>
          <w:rFonts w:ascii="Arial" w:hAnsi="Arial" w:cs="Arial"/>
          <w:b/>
          <w:bCs/>
        </w:rPr>
      </w:pPr>
      <w:r w:rsidRPr="00A5259D">
        <w:rPr>
          <w:rFonts w:ascii="Arial" w:hAnsi="Arial" w:cs="Arial"/>
        </w:rPr>
        <w:t>Humanitarian Aid Agencies</w:t>
      </w:r>
    </w:p>
    <w:p w14:paraId="018F1C92" w14:textId="09265297" w:rsidR="00A5259D" w:rsidRPr="00531B7B" w:rsidRDefault="00A5259D" w:rsidP="001B61D9">
      <w:pPr>
        <w:pStyle w:val="ListParagraph"/>
        <w:numPr>
          <w:ilvl w:val="3"/>
          <w:numId w:val="57"/>
        </w:numPr>
        <w:tabs>
          <w:tab w:val="left" w:pos="3060"/>
        </w:tabs>
        <w:spacing w:line="360" w:lineRule="auto"/>
        <w:ind w:left="1980" w:firstLine="90"/>
        <w:rPr>
          <w:rFonts w:ascii="Arial" w:eastAsia="Times New Roman" w:hAnsi="Arial" w:cs="Arial"/>
          <w:color w:val="000000"/>
        </w:rPr>
      </w:pPr>
      <w:r w:rsidRPr="00A5259D">
        <w:rPr>
          <w:rFonts w:ascii="Arial" w:hAnsi="Arial" w:cs="Arial"/>
        </w:rPr>
        <w:t>Local Governments</w:t>
      </w:r>
    </w:p>
    <w:p w14:paraId="1E3B2DD8" w14:textId="03678C43" w:rsidR="00531B7B" w:rsidRPr="00AB7F78" w:rsidRDefault="00531B7B" w:rsidP="000C2B6D">
      <w:pPr>
        <w:spacing w:line="360" w:lineRule="auto"/>
        <w:rPr>
          <w:rFonts w:ascii="Arial" w:eastAsia="Times New Roman" w:hAnsi="Arial" w:cs="Arial"/>
          <w:color w:val="000000"/>
        </w:rPr>
      </w:pPr>
      <w:r w:rsidRPr="00531B7B">
        <w:rPr>
          <w:rFonts w:ascii="Arial" w:eastAsia="Times New Roman" w:hAnsi="Arial" w:cs="Arial"/>
          <w:color w:val="000000"/>
        </w:rPr>
        <w:t xml:space="preserve">It is important to differentiate here between the two actions of ‘measuring’ and ‘building’ </w:t>
      </w:r>
      <w:r w:rsidR="000C2B6D" w:rsidRPr="00531B7B">
        <w:rPr>
          <w:rFonts w:ascii="Arial" w:eastAsia="Times New Roman" w:hAnsi="Arial" w:cs="Arial"/>
          <w:color w:val="000000"/>
        </w:rPr>
        <w:t>urban resilience</w:t>
      </w:r>
      <w:r w:rsidRPr="00531B7B">
        <w:rPr>
          <w:rFonts w:ascii="Arial" w:eastAsia="Times New Roman" w:hAnsi="Arial" w:cs="Arial"/>
          <w:color w:val="000000"/>
        </w:rPr>
        <w:t>, as this shall then classify</w:t>
      </w:r>
      <w:r>
        <w:rPr>
          <w:rFonts w:ascii="Arial" w:eastAsia="Times New Roman" w:hAnsi="Arial" w:cs="Arial"/>
          <w:color w:val="000000"/>
        </w:rPr>
        <w:t xml:space="preserve"> the</w:t>
      </w:r>
      <w:r w:rsidRPr="00531B7B">
        <w:rPr>
          <w:rFonts w:ascii="Arial" w:eastAsia="Times New Roman" w:hAnsi="Arial" w:cs="Arial"/>
          <w:color w:val="000000"/>
        </w:rPr>
        <w:t xml:space="preserve"> understanding of DRR key stakeholder </w:t>
      </w:r>
      <w:r>
        <w:rPr>
          <w:rFonts w:ascii="Arial" w:eastAsia="Times New Roman" w:hAnsi="Arial" w:cs="Arial"/>
          <w:color w:val="000000"/>
        </w:rPr>
        <w:t xml:space="preserve">level of </w:t>
      </w:r>
      <w:r w:rsidRPr="00531B7B">
        <w:rPr>
          <w:rFonts w:ascii="Arial" w:eastAsia="Times New Roman" w:hAnsi="Arial" w:cs="Arial"/>
          <w:color w:val="000000"/>
        </w:rPr>
        <w:t>involvement and research scope into two concepts ‘responsibilities’ and ‘</w:t>
      </w:r>
      <w:r w:rsidR="00101F04" w:rsidRPr="00531B7B">
        <w:rPr>
          <w:rFonts w:ascii="Arial" w:eastAsia="Times New Roman" w:hAnsi="Arial" w:cs="Arial"/>
          <w:color w:val="000000"/>
        </w:rPr>
        <w:t>roles</w:t>
      </w:r>
      <w:r w:rsidRPr="00531B7B">
        <w:rPr>
          <w:rFonts w:ascii="Arial" w:eastAsia="Times New Roman" w:hAnsi="Arial" w:cs="Arial"/>
          <w:color w:val="000000"/>
        </w:rPr>
        <w:t>. Responsibilities for measuring resilience in this study are more associated with local governments and humanitarian aid agencies, who have the upper hand in the resilience decision making process, accessibility to the data sets required, and power to approve budget allocation and prioritise DRR investments. On the other hand, that does not waive the responsibility from the IDPs and refugees from understanding risk and play an effective role of implementing DRR legislation</w:t>
      </w:r>
      <w:r w:rsidR="000C2B6D">
        <w:rPr>
          <w:rFonts w:ascii="Arial" w:eastAsia="Times New Roman" w:hAnsi="Arial" w:cs="Arial"/>
          <w:color w:val="000000"/>
        </w:rPr>
        <w:t>,</w:t>
      </w:r>
      <w:r w:rsidRPr="00531B7B">
        <w:rPr>
          <w:rFonts w:ascii="Arial" w:eastAsia="Times New Roman" w:hAnsi="Arial" w:cs="Arial"/>
          <w:color w:val="000000"/>
        </w:rPr>
        <w:t xml:space="preserve"> and preventive measures to build resilience at the grassroots level</w:t>
      </w:r>
      <w:r w:rsidR="000C2B6D">
        <w:rPr>
          <w:rFonts w:ascii="Arial" w:eastAsia="Times New Roman" w:hAnsi="Arial" w:cs="Arial"/>
          <w:color w:val="000000"/>
        </w:rPr>
        <w:t>. On the other hand, building resilience</w:t>
      </w:r>
      <w:r w:rsidRPr="00531B7B">
        <w:rPr>
          <w:rFonts w:ascii="Arial" w:eastAsia="Times New Roman" w:hAnsi="Arial" w:cs="Arial"/>
          <w:color w:val="000000"/>
        </w:rPr>
        <w:t xml:space="preserve"> sheds the light of their role as informal actors in </w:t>
      </w:r>
      <w:r w:rsidR="000C2B6D">
        <w:rPr>
          <w:rFonts w:ascii="Arial" w:eastAsia="Times New Roman" w:hAnsi="Arial" w:cs="Arial"/>
          <w:color w:val="000000"/>
        </w:rPr>
        <w:t>the building process</w:t>
      </w:r>
      <w:r w:rsidRPr="00531B7B">
        <w:rPr>
          <w:rFonts w:ascii="Arial" w:eastAsia="Times New Roman" w:hAnsi="Arial" w:cs="Arial"/>
          <w:color w:val="000000"/>
        </w:rPr>
        <w:t>, and the need to better involve them in the decision making process to strengthen the act of inclusion in Urban Resilience Action Plan development, and ownership of the (URAP) implementation and long term monitoring.</w:t>
      </w:r>
    </w:p>
    <w:p w14:paraId="2D671682" w14:textId="21AACD3F" w:rsidR="005A4F0C" w:rsidRPr="00DB2C1B" w:rsidRDefault="00531B7B" w:rsidP="00AC1516">
      <w:pPr>
        <w:pStyle w:val="Heading3"/>
      </w:pPr>
      <w:bookmarkStart w:id="922" w:name="_Toc30109376"/>
      <w:r>
        <w:t>5.4.1 Measuring Urban Resilience</w:t>
      </w:r>
      <w:bookmarkEnd w:id="922"/>
    </w:p>
    <w:p w14:paraId="329CCE44" w14:textId="5532942E" w:rsidR="007F7D96" w:rsidRDefault="000F1A16" w:rsidP="009171BB">
      <w:pPr>
        <w:tabs>
          <w:tab w:val="left" w:pos="3451"/>
        </w:tabs>
        <w:spacing w:line="360" w:lineRule="auto"/>
        <w:rPr>
          <w:rFonts w:ascii="Arial" w:eastAsia="Times New Roman" w:hAnsi="Arial" w:cs="Arial"/>
          <w:color w:val="000000"/>
        </w:rPr>
      </w:pPr>
      <w:r>
        <w:rPr>
          <w:rFonts w:ascii="Arial" w:eastAsia="Times New Roman" w:hAnsi="Arial" w:cs="Arial"/>
          <w:color w:val="000000"/>
        </w:rPr>
        <w:t>An important contribution to this study is the differentiation between resilience ‘assessment’ and ‘measurement’.</w:t>
      </w:r>
      <w:r w:rsidRPr="00AD2FA8">
        <w:t xml:space="preserve"> </w:t>
      </w:r>
      <w:r w:rsidR="00DB2C1B" w:rsidRPr="00DB2C1B">
        <w:rPr>
          <w:rFonts w:ascii="Arial" w:eastAsia="Times New Roman" w:hAnsi="Arial" w:cs="Arial"/>
          <w:color w:val="000000"/>
        </w:rPr>
        <w:t>In the process of understanding why and how DRR stakeholders m</w:t>
      </w:r>
      <w:r w:rsidR="000C2B6D">
        <w:rPr>
          <w:rFonts w:ascii="Arial" w:eastAsia="Times New Roman" w:hAnsi="Arial" w:cs="Arial"/>
          <w:color w:val="000000"/>
        </w:rPr>
        <w:t>easure resilience.</w:t>
      </w:r>
      <w:r w:rsidR="00DB2C1B" w:rsidRPr="00DB2C1B">
        <w:rPr>
          <w:rFonts w:ascii="Arial" w:eastAsia="Times New Roman" w:hAnsi="Arial" w:cs="Arial"/>
          <w:color w:val="000000"/>
        </w:rPr>
        <w:t xml:space="preserve"> Kerner</w:t>
      </w:r>
      <w:r w:rsidR="00DB2C1B">
        <w:rPr>
          <w:rFonts w:ascii="Arial" w:eastAsia="Times New Roman" w:hAnsi="Arial" w:cs="Arial"/>
          <w:color w:val="000000"/>
        </w:rPr>
        <w:t xml:space="preserve"> </w:t>
      </w:r>
      <w:r w:rsidR="009171BB">
        <w:rPr>
          <w:rFonts w:ascii="Arial" w:eastAsia="Times New Roman" w:hAnsi="Arial" w:cs="Arial"/>
          <w:color w:val="000000"/>
        </w:rPr>
        <w:t>and</w:t>
      </w:r>
      <w:r w:rsidR="00DB2C1B" w:rsidRPr="00DB2C1B">
        <w:rPr>
          <w:rFonts w:ascii="Arial" w:eastAsia="Times New Roman" w:hAnsi="Arial" w:cs="Arial"/>
          <w:color w:val="000000"/>
        </w:rPr>
        <w:t xml:space="preserve"> Thomas (2014) </w:t>
      </w:r>
      <w:r w:rsidR="00DB2C1B">
        <w:rPr>
          <w:rFonts w:ascii="Arial" w:eastAsia="Times New Roman" w:hAnsi="Arial" w:cs="Arial"/>
          <w:color w:val="000000"/>
        </w:rPr>
        <w:t xml:space="preserve">indicate that </w:t>
      </w:r>
      <w:r w:rsidR="00DB2C1B" w:rsidRPr="00DB2C1B">
        <w:rPr>
          <w:rFonts w:ascii="Arial" w:eastAsia="Times New Roman" w:hAnsi="Arial" w:cs="Arial"/>
          <w:color w:val="000000"/>
        </w:rPr>
        <w:t>‘managers must monitor</w:t>
      </w:r>
      <w:r w:rsidR="00DB2C1B">
        <w:rPr>
          <w:rFonts w:ascii="Arial" w:eastAsia="Times New Roman" w:hAnsi="Arial" w:cs="Arial"/>
          <w:color w:val="000000"/>
        </w:rPr>
        <w:t xml:space="preserve"> </w:t>
      </w:r>
      <w:r w:rsidR="00DB2C1B" w:rsidRPr="00DB2C1B">
        <w:rPr>
          <w:rFonts w:ascii="Arial" w:eastAsia="Times New Roman" w:hAnsi="Arial" w:cs="Arial"/>
          <w:color w:val="000000"/>
        </w:rPr>
        <w:t xml:space="preserve">and measure what they manage’ (Kerner </w:t>
      </w:r>
      <w:r w:rsidR="009171BB">
        <w:rPr>
          <w:rFonts w:ascii="Arial" w:eastAsia="Times New Roman" w:hAnsi="Arial" w:cs="Arial"/>
          <w:color w:val="000000"/>
        </w:rPr>
        <w:t>and</w:t>
      </w:r>
      <w:r w:rsidR="00DB2C1B" w:rsidRPr="00DB2C1B">
        <w:rPr>
          <w:rFonts w:ascii="Arial" w:eastAsia="Times New Roman" w:hAnsi="Arial" w:cs="Arial"/>
          <w:color w:val="000000"/>
        </w:rPr>
        <w:t xml:space="preserve"> Thomas</w:t>
      </w:r>
      <w:r w:rsidR="00DB2C1B">
        <w:rPr>
          <w:rFonts w:ascii="Arial" w:eastAsia="Times New Roman" w:hAnsi="Arial" w:cs="Arial"/>
          <w:color w:val="000000"/>
        </w:rPr>
        <w:t xml:space="preserve">, </w:t>
      </w:r>
      <w:r w:rsidR="000C2B6D">
        <w:rPr>
          <w:rFonts w:ascii="Arial" w:eastAsia="Times New Roman" w:hAnsi="Arial" w:cs="Arial"/>
          <w:color w:val="000000"/>
        </w:rPr>
        <w:t xml:space="preserve">2014), </w:t>
      </w:r>
      <w:r w:rsidR="000C2B6D">
        <w:rPr>
          <w:rFonts w:ascii="Arial" w:eastAsia="Times New Roman" w:hAnsi="Arial" w:cs="Arial"/>
          <w:color w:val="000000"/>
        </w:rPr>
        <w:lastRenderedPageBreak/>
        <w:t>nevertheless</w:t>
      </w:r>
      <w:r w:rsidR="003612DE" w:rsidRPr="003612DE">
        <w:t xml:space="preserve"> </w:t>
      </w:r>
      <w:r w:rsidR="007B00E5">
        <w:rPr>
          <w:rFonts w:ascii="Arial" w:eastAsia="Times New Roman" w:hAnsi="Arial" w:cs="Arial"/>
          <w:color w:val="000000"/>
        </w:rPr>
        <w:t>emergent studies and resilience theories highlight the gaps and challenges m</w:t>
      </w:r>
      <w:r w:rsidR="003612DE" w:rsidRPr="003612DE">
        <w:rPr>
          <w:rFonts w:ascii="Arial" w:eastAsia="Times New Roman" w:hAnsi="Arial" w:cs="Arial"/>
          <w:color w:val="000000"/>
        </w:rPr>
        <w:t xml:space="preserve">easuring and </w:t>
      </w:r>
      <w:r w:rsidR="00084EC8">
        <w:rPr>
          <w:rFonts w:ascii="Arial" w:eastAsia="Times New Roman" w:hAnsi="Arial" w:cs="Arial"/>
          <w:color w:val="000000"/>
        </w:rPr>
        <w:t>assessing</w:t>
      </w:r>
      <w:r w:rsidR="007B00E5">
        <w:rPr>
          <w:rFonts w:ascii="Arial" w:eastAsia="Times New Roman" w:hAnsi="Arial" w:cs="Arial"/>
          <w:color w:val="000000"/>
        </w:rPr>
        <w:t xml:space="preserve"> resilience complex concepts into</w:t>
      </w:r>
      <w:r w:rsidR="003612DE" w:rsidRPr="003612DE">
        <w:rPr>
          <w:rFonts w:ascii="Arial" w:eastAsia="Times New Roman" w:hAnsi="Arial" w:cs="Arial"/>
          <w:color w:val="000000"/>
        </w:rPr>
        <w:t xml:space="preserve"> a narrow set of indicators</w:t>
      </w:r>
      <w:r w:rsidR="000C2B6D">
        <w:rPr>
          <w:rFonts w:ascii="Arial" w:eastAsia="Times New Roman" w:hAnsi="Arial" w:cs="Arial"/>
          <w:color w:val="000000"/>
        </w:rPr>
        <w:t xml:space="preserve">. This argument is defended with the view that </w:t>
      </w:r>
      <w:r w:rsidR="007B00E5">
        <w:rPr>
          <w:rFonts w:ascii="Arial" w:eastAsia="Times New Roman" w:hAnsi="Arial" w:cs="Arial"/>
          <w:color w:val="000000"/>
        </w:rPr>
        <w:t>‘</w:t>
      </w:r>
      <w:r w:rsidR="003612DE" w:rsidRPr="003612DE">
        <w:rPr>
          <w:rFonts w:ascii="Arial" w:eastAsia="Times New Roman" w:hAnsi="Arial" w:cs="Arial"/>
          <w:color w:val="000000"/>
        </w:rPr>
        <w:t>reduc</w:t>
      </w:r>
      <w:r w:rsidR="007B00E5">
        <w:rPr>
          <w:rFonts w:ascii="Arial" w:eastAsia="Times New Roman" w:hAnsi="Arial" w:cs="Arial"/>
          <w:color w:val="000000"/>
        </w:rPr>
        <w:t>ing resilience to a single unit</w:t>
      </w:r>
      <w:r w:rsidR="007B00E5" w:rsidRPr="003612DE">
        <w:rPr>
          <w:rFonts w:ascii="Arial" w:eastAsia="Times New Roman" w:hAnsi="Arial" w:cs="Arial"/>
          <w:color w:val="000000"/>
        </w:rPr>
        <w:t xml:space="preserve"> of</w:t>
      </w:r>
      <w:r w:rsidR="003612DE" w:rsidRPr="003612DE">
        <w:rPr>
          <w:rFonts w:ascii="Arial" w:eastAsia="Times New Roman" w:hAnsi="Arial" w:cs="Arial"/>
          <w:color w:val="000000"/>
        </w:rPr>
        <w:t xml:space="preserve"> measurement may block the deeper understanding of </w:t>
      </w:r>
      <w:r w:rsidR="007B00E5">
        <w:rPr>
          <w:rFonts w:ascii="Arial" w:eastAsia="Times New Roman" w:hAnsi="Arial" w:cs="Arial"/>
          <w:color w:val="000000"/>
        </w:rPr>
        <w:t xml:space="preserve">system dynamics needed to apply </w:t>
      </w:r>
      <w:r w:rsidR="003612DE" w:rsidRPr="003612DE">
        <w:rPr>
          <w:rFonts w:ascii="Arial" w:eastAsia="Times New Roman" w:hAnsi="Arial" w:cs="Arial"/>
          <w:color w:val="000000"/>
        </w:rPr>
        <w:t>resilience thinking and inform management actions</w:t>
      </w:r>
      <w:r w:rsidR="007B00E5">
        <w:rPr>
          <w:rFonts w:ascii="Arial" w:eastAsia="Times New Roman" w:hAnsi="Arial" w:cs="Arial"/>
          <w:color w:val="000000"/>
        </w:rPr>
        <w:t>’ (Quinlan et al,</w:t>
      </w:r>
      <w:r w:rsidR="007B00E5" w:rsidRPr="007B00E5">
        <w:rPr>
          <w:rFonts w:ascii="Arial" w:eastAsia="Times New Roman" w:hAnsi="Arial" w:cs="Arial"/>
          <w:color w:val="000000"/>
        </w:rPr>
        <w:t xml:space="preserve">2016). </w:t>
      </w:r>
    </w:p>
    <w:p w14:paraId="01EE03DF" w14:textId="29DE0740" w:rsidR="007F7D96" w:rsidRPr="007F7D96" w:rsidRDefault="007F7D96" w:rsidP="007232A1">
      <w:pPr>
        <w:tabs>
          <w:tab w:val="left" w:pos="3451"/>
        </w:tabs>
        <w:spacing w:line="360" w:lineRule="auto"/>
        <w:rPr>
          <w:rFonts w:ascii="Arial" w:eastAsia="Times New Roman" w:hAnsi="Arial" w:cs="Arial"/>
          <w:b/>
          <w:bCs/>
          <w:color w:val="000000"/>
        </w:rPr>
      </w:pPr>
      <w:r w:rsidRPr="007F7D96">
        <w:rPr>
          <w:rFonts w:ascii="Arial" w:eastAsia="Times New Roman" w:hAnsi="Arial" w:cs="Arial"/>
          <w:b/>
          <w:bCs/>
          <w:color w:val="000000"/>
        </w:rPr>
        <w:t xml:space="preserve">Resilience </w:t>
      </w:r>
      <w:r w:rsidR="00101F04" w:rsidRPr="007F7D96">
        <w:rPr>
          <w:rFonts w:ascii="Arial" w:eastAsia="Times New Roman" w:hAnsi="Arial" w:cs="Arial"/>
          <w:b/>
          <w:bCs/>
          <w:color w:val="000000"/>
        </w:rPr>
        <w:t>Assessment</w:t>
      </w:r>
    </w:p>
    <w:p w14:paraId="155E9763" w14:textId="5B32B2B2" w:rsidR="00DF3908" w:rsidRDefault="00AD2FA8" w:rsidP="000C2B6D">
      <w:pPr>
        <w:tabs>
          <w:tab w:val="left" w:pos="3451"/>
        </w:tabs>
        <w:spacing w:line="360" w:lineRule="auto"/>
        <w:rPr>
          <w:rFonts w:ascii="Arial" w:eastAsia="Times New Roman" w:hAnsi="Arial" w:cs="Arial"/>
          <w:color w:val="000000"/>
        </w:rPr>
      </w:pPr>
      <w:r w:rsidRPr="00AD2FA8">
        <w:rPr>
          <w:rFonts w:ascii="Arial" w:eastAsia="Times New Roman" w:hAnsi="Arial" w:cs="Arial"/>
          <w:color w:val="000000"/>
        </w:rPr>
        <w:t>The format of an assessment can</w:t>
      </w:r>
      <w:r>
        <w:rPr>
          <w:rFonts w:ascii="Arial" w:eastAsia="Times New Roman" w:hAnsi="Arial" w:cs="Arial"/>
          <w:color w:val="000000"/>
        </w:rPr>
        <w:t xml:space="preserve"> </w:t>
      </w:r>
      <w:r w:rsidR="00101F04" w:rsidRPr="00AD2FA8">
        <w:rPr>
          <w:rFonts w:ascii="Arial" w:eastAsia="Times New Roman" w:hAnsi="Arial" w:cs="Arial"/>
          <w:color w:val="000000"/>
        </w:rPr>
        <w:t>var</w:t>
      </w:r>
      <w:r w:rsidR="00101F04">
        <w:rPr>
          <w:rFonts w:ascii="Arial" w:eastAsia="Times New Roman" w:hAnsi="Arial" w:cs="Arial"/>
          <w:color w:val="000000"/>
        </w:rPr>
        <w:t>y</w:t>
      </w:r>
      <w:r>
        <w:rPr>
          <w:rFonts w:ascii="Arial" w:eastAsia="Times New Roman" w:hAnsi="Arial" w:cs="Arial"/>
          <w:color w:val="000000"/>
        </w:rPr>
        <w:t xml:space="preserve"> upon the </w:t>
      </w:r>
      <w:r w:rsidRPr="00AD2FA8">
        <w:rPr>
          <w:rFonts w:ascii="Arial" w:eastAsia="Times New Roman" w:hAnsi="Arial" w:cs="Arial"/>
          <w:color w:val="000000"/>
        </w:rPr>
        <w:t xml:space="preserve">expert-driven participatory </w:t>
      </w:r>
      <w:r>
        <w:rPr>
          <w:rFonts w:ascii="Arial" w:eastAsia="Times New Roman" w:hAnsi="Arial" w:cs="Arial"/>
          <w:color w:val="000000"/>
        </w:rPr>
        <w:t xml:space="preserve">approach and the level of detail sought, as indicated by </w:t>
      </w:r>
      <w:r w:rsidRPr="00AD2FA8">
        <w:rPr>
          <w:rFonts w:ascii="Arial" w:eastAsia="Times New Roman" w:hAnsi="Arial" w:cs="Arial"/>
          <w:color w:val="000000"/>
        </w:rPr>
        <w:t xml:space="preserve">the RA (2010) assessment guide </w:t>
      </w:r>
      <w:r>
        <w:rPr>
          <w:rFonts w:ascii="Arial" w:eastAsia="Times New Roman" w:hAnsi="Arial" w:cs="Arial"/>
          <w:color w:val="000000"/>
        </w:rPr>
        <w:t xml:space="preserve">that </w:t>
      </w:r>
      <w:r w:rsidR="000C2B6D">
        <w:rPr>
          <w:rFonts w:ascii="Arial" w:eastAsia="Times New Roman" w:hAnsi="Arial" w:cs="Arial"/>
          <w:color w:val="000000"/>
        </w:rPr>
        <w:t>listed:</w:t>
      </w:r>
      <w:r>
        <w:rPr>
          <w:rFonts w:ascii="Arial" w:eastAsia="Times New Roman" w:hAnsi="Arial" w:cs="Arial"/>
          <w:color w:val="000000"/>
        </w:rPr>
        <w:t xml:space="preserve"> </w:t>
      </w:r>
      <w:r w:rsidRPr="00AD2FA8">
        <w:rPr>
          <w:rFonts w:ascii="Arial" w:eastAsia="Times New Roman" w:hAnsi="Arial" w:cs="Arial"/>
          <w:color w:val="000000"/>
        </w:rPr>
        <w:t>thresholds and tipping points, adaptive cycles of change,</w:t>
      </w:r>
      <w:r>
        <w:rPr>
          <w:rFonts w:ascii="Arial" w:eastAsia="Times New Roman" w:hAnsi="Arial" w:cs="Arial"/>
          <w:color w:val="000000"/>
        </w:rPr>
        <w:t xml:space="preserve"> </w:t>
      </w:r>
      <w:r w:rsidRPr="00AD2FA8">
        <w:rPr>
          <w:rFonts w:ascii="Arial" w:eastAsia="Times New Roman" w:hAnsi="Arial" w:cs="Arial"/>
          <w:color w:val="000000"/>
        </w:rPr>
        <w:t>cross-scale interactions and adaptive governance</w:t>
      </w:r>
      <w:r w:rsidR="007232A1">
        <w:rPr>
          <w:rFonts w:ascii="Arial" w:eastAsia="Times New Roman" w:hAnsi="Arial" w:cs="Arial"/>
          <w:color w:val="000000"/>
        </w:rPr>
        <w:t xml:space="preserve"> </w:t>
      </w:r>
      <w:r w:rsidR="007232A1" w:rsidRPr="007232A1">
        <w:rPr>
          <w:rFonts w:ascii="Arial" w:eastAsia="Times New Roman" w:hAnsi="Arial" w:cs="Arial"/>
          <w:color w:val="000000"/>
        </w:rPr>
        <w:t>(Quinlan et al,</w:t>
      </w:r>
      <w:r w:rsidR="00E90F0A">
        <w:rPr>
          <w:rFonts w:ascii="Arial" w:eastAsia="Times New Roman" w:hAnsi="Arial" w:cs="Arial"/>
          <w:color w:val="000000"/>
        </w:rPr>
        <w:t xml:space="preserve"> </w:t>
      </w:r>
      <w:r w:rsidR="007232A1" w:rsidRPr="007232A1">
        <w:rPr>
          <w:rFonts w:ascii="Arial" w:eastAsia="Times New Roman" w:hAnsi="Arial" w:cs="Arial"/>
          <w:color w:val="000000"/>
        </w:rPr>
        <w:t>2016).</w:t>
      </w:r>
      <w:r w:rsidR="00A33EF5">
        <w:rPr>
          <w:rFonts w:ascii="Arial" w:eastAsia="Times New Roman" w:hAnsi="Arial" w:cs="Arial"/>
          <w:color w:val="000000"/>
        </w:rPr>
        <w:t xml:space="preserve"> </w:t>
      </w:r>
      <w:r w:rsidR="000C2B6D">
        <w:rPr>
          <w:rFonts w:ascii="Arial" w:eastAsia="Times New Roman" w:hAnsi="Arial" w:cs="Arial"/>
          <w:color w:val="000000"/>
        </w:rPr>
        <w:t>Falling</w:t>
      </w:r>
      <w:r w:rsidR="00A33EF5">
        <w:rPr>
          <w:rFonts w:ascii="Arial" w:eastAsia="Times New Roman" w:hAnsi="Arial" w:cs="Arial"/>
          <w:color w:val="000000"/>
        </w:rPr>
        <w:t xml:space="preserve"> under the category of buildin</w:t>
      </w:r>
      <w:r w:rsidR="000C2B6D">
        <w:rPr>
          <w:rFonts w:ascii="Arial" w:eastAsia="Times New Roman" w:hAnsi="Arial" w:cs="Arial"/>
          <w:color w:val="000000"/>
        </w:rPr>
        <w:t>g urban resilience in Sec 5.4.2, t</w:t>
      </w:r>
      <w:r w:rsidR="007232A1">
        <w:rPr>
          <w:rFonts w:ascii="Arial" w:eastAsia="Times New Roman" w:hAnsi="Arial" w:cs="Arial"/>
          <w:color w:val="000000"/>
        </w:rPr>
        <w:t>his understanding builds</w:t>
      </w:r>
      <w:r w:rsidR="004755D5">
        <w:rPr>
          <w:rFonts w:ascii="Arial" w:eastAsia="Times New Roman" w:hAnsi="Arial" w:cs="Arial"/>
          <w:color w:val="000000"/>
        </w:rPr>
        <w:t xml:space="preserve"> on the theoretical foundation of resilience concepts and dynamics introduced earlier in Chapter 2, and fragility in C</w:t>
      </w:r>
      <w:r w:rsidR="007232A1">
        <w:rPr>
          <w:rFonts w:ascii="Arial" w:eastAsia="Times New Roman" w:hAnsi="Arial" w:cs="Arial"/>
          <w:color w:val="000000"/>
        </w:rPr>
        <w:t>hapter 3, which</w:t>
      </w:r>
      <w:r w:rsidR="007232A1" w:rsidRPr="007232A1">
        <w:rPr>
          <w:rFonts w:ascii="Arial" w:eastAsia="Times New Roman" w:hAnsi="Arial" w:cs="Arial"/>
          <w:color w:val="000000"/>
        </w:rPr>
        <w:t xml:space="preserve"> </w:t>
      </w:r>
      <w:r w:rsidR="007232A1">
        <w:rPr>
          <w:rFonts w:ascii="Arial" w:eastAsia="Times New Roman" w:hAnsi="Arial" w:cs="Arial"/>
          <w:color w:val="000000"/>
        </w:rPr>
        <w:t>follow</w:t>
      </w:r>
      <w:r w:rsidR="000C2B6D">
        <w:rPr>
          <w:rFonts w:ascii="Arial" w:eastAsia="Times New Roman" w:hAnsi="Arial" w:cs="Arial"/>
          <w:color w:val="000000"/>
        </w:rPr>
        <w:t>s</w:t>
      </w:r>
      <w:r w:rsidR="007232A1">
        <w:rPr>
          <w:rFonts w:ascii="Arial" w:eastAsia="Times New Roman" w:hAnsi="Arial" w:cs="Arial"/>
          <w:color w:val="000000"/>
        </w:rPr>
        <w:t xml:space="preserve"> the principles of </w:t>
      </w:r>
      <w:r w:rsidR="007232A1" w:rsidRPr="004755D5">
        <w:rPr>
          <w:rFonts w:ascii="Arial" w:eastAsia="Times New Roman" w:hAnsi="Arial" w:cs="Arial"/>
          <w:color w:val="000000"/>
        </w:rPr>
        <w:t>the purposeful</w:t>
      </w:r>
      <w:r w:rsidR="007232A1">
        <w:rPr>
          <w:rFonts w:ascii="Arial" w:eastAsia="Times New Roman" w:hAnsi="Arial" w:cs="Arial"/>
          <w:color w:val="000000"/>
        </w:rPr>
        <w:t xml:space="preserve"> </w:t>
      </w:r>
      <w:r w:rsidR="007232A1" w:rsidRPr="004755D5">
        <w:rPr>
          <w:rFonts w:ascii="Arial" w:eastAsia="Times New Roman" w:hAnsi="Arial" w:cs="Arial"/>
          <w:color w:val="000000"/>
        </w:rPr>
        <w:t>transformation of social-ecological systems</w:t>
      </w:r>
      <w:r w:rsidR="007232A1">
        <w:rPr>
          <w:rFonts w:ascii="Arial" w:eastAsia="Times New Roman" w:hAnsi="Arial" w:cs="Arial"/>
          <w:color w:val="000000"/>
        </w:rPr>
        <w:t>, and consider</w:t>
      </w:r>
      <w:r w:rsidR="000C2B6D">
        <w:rPr>
          <w:rFonts w:ascii="Arial" w:eastAsia="Times New Roman" w:hAnsi="Arial" w:cs="Arial"/>
          <w:color w:val="000000"/>
        </w:rPr>
        <w:t>s</w:t>
      </w:r>
      <w:r w:rsidR="007232A1">
        <w:rPr>
          <w:rFonts w:ascii="Arial" w:eastAsia="Times New Roman" w:hAnsi="Arial" w:cs="Arial"/>
          <w:color w:val="000000"/>
        </w:rPr>
        <w:t xml:space="preserve"> the engagement of city officials and key stakeholders </w:t>
      </w:r>
      <w:r w:rsidR="007232A1" w:rsidRPr="004755D5">
        <w:rPr>
          <w:rFonts w:ascii="Arial" w:eastAsia="Times New Roman" w:hAnsi="Arial" w:cs="Arial"/>
          <w:color w:val="000000"/>
        </w:rPr>
        <w:t xml:space="preserve">to influence </w:t>
      </w:r>
      <w:r w:rsidR="007232A1">
        <w:rPr>
          <w:rFonts w:ascii="Arial" w:eastAsia="Times New Roman" w:hAnsi="Arial" w:cs="Arial"/>
          <w:color w:val="000000"/>
        </w:rPr>
        <w:t>the</w:t>
      </w:r>
      <w:r w:rsidR="007232A1" w:rsidRPr="004755D5">
        <w:rPr>
          <w:rFonts w:ascii="Arial" w:eastAsia="Times New Roman" w:hAnsi="Arial" w:cs="Arial"/>
          <w:color w:val="000000"/>
        </w:rPr>
        <w:t xml:space="preserve"> global environmental</w:t>
      </w:r>
      <w:r w:rsidR="007232A1">
        <w:rPr>
          <w:rFonts w:ascii="Arial" w:eastAsia="Times New Roman" w:hAnsi="Arial" w:cs="Arial"/>
          <w:color w:val="000000"/>
        </w:rPr>
        <w:t xml:space="preserve"> </w:t>
      </w:r>
      <w:r w:rsidR="007232A1" w:rsidRPr="004755D5">
        <w:rPr>
          <w:rFonts w:ascii="Arial" w:eastAsia="Times New Roman" w:hAnsi="Arial" w:cs="Arial"/>
          <w:color w:val="000000"/>
        </w:rPr>
        <w:t xml:space="preserve">change drivers at the local level </w:t>
      </w:r>
      <w:r w:rsidR="007232A1">
        <w:rPr>
          <w:rFonts w:ascii="Arial" w:eastAsia="Times New Roman" w:hAnsi="Arial" w:cs="Arial"/>
          <w:color w:val="000000"/>
        </w:rPr>
        <w:t>(Mitchell et al. 2014)</w:t>
      </w:r>
      <w:r w:rsidR="007232A1" w:rsidRPr="004755D5">
        <w:rPr>
          <w:rFonts w:ascii="Arial" w:eastAsia="Times New Roman" w:hAnsi="Arial" w:cs="Arial"/>
          <w:color w:val="000000"/>
        </w:rPr>
        <w:t xml:space="preserve"> </w:t>
      </w:r>
      <w:r w:rsidR="007232A1">
        <w:rPr>
          <w:rFonts w:ascii="Arial" w:eastAsia="Times New Roman" w:hAnsi="Arial" w:cs="Arial"/>
          <w:color w:val="000000"/>
        </w:rPr>
        <w:t>(Liu 2014) (</w:t>
      </w:r>
      <w:r w:rsidR="00E90F0A">
        <w:rPr>
          <w:rFonts w:ascii="Arial" w:eastAsia="Times New Roman" w:hAnsi="Arial" w:cs="Arial"/>
          <w:color w:val="000000"/>
        </w:rPr>
        <w:t>Sellberg, Wilkinson and</w:t>
      </w:r>
      <w:r w:rsidR="007232A1" w:rsidRPr="004755D5">
        <w:rPr>
          <w:rFonts w:ascii="Arial" w:eastAsia="Times New Roman" w:hAnsi="Arial" w:cs="Arial"/>
          <w:color w:val="000000"/>
        </w:rPr>
        <w:t xml:space="preserve"> Peterson 2015)</w:t>
      </w:r>
      <w:r w:rsidR="007232A1">
        <w:rPr>
          <w:rFonts w:ascii="Arial" w:eastAsia="Times New Roman" w:hAnsi="Arial" w:cs="Arial"/>
          <w:color w:val="000000"/>
        </w:rPr>
        <w:t xml:space="preserve"> (Cited in </w:t>
      </w:r>
      <w:r w:rsidR="007232A1" w:rsidRPr="007B5F0B">
        <w:rPr>
          <w:rFonts w:ascii="Arial" w:eastAsia="Times New Roman" w:hAnsi="Arial" w:cs="Arial"/>
          <w:color w:val="000000"/>
        </w:rPr>
        <w:t>Quinlan et al,2016</w:t>
      </w:r>
      <w:r w:rsidR="007232A1">
        <w:rPr>
          <w:rFonts w:ascii="Arial" w:eastAsia="Times New Roman" w:hAnsi="Arial" w:cs="Arial"/>
          <w:color w:val="000000"/>
        </w:rPr>
        <w:t>)</w:t>
      </w:r>
      <w:r w:rsidR="007232A1" w:rsidRPr="004755D5">
        <w:rPr>
          <w:rFonts w:ascii="Arial" w:eastAsia="Times New Roman" w:hAnsi="Arial" w:cs="Arial"/>
          <w:color w:val="000000"/>
        </w:rPr>
        <w:t>.</w:t>
      </w:r>
      <w:r w:rsidR="007232A1">
        <w:rPr>
          <w:rFonts w:ascii="Arial" w:eastAsia="Times New Roman" w:hAnsi="Arial" w:cs="Arial"/>
          <w:color w:val="000000"/>
        </w:rPr>
        <w:t xml:space="preserve"> </w:t>
      </w:r>
    </w:p>
    <w:p w14:paraId="060BA705" w14:textId="57D50EE0" w:rsidR="007F7D96" w:rsidRPr="007F7D96" w:rsidRDefault="007F7D96" w:rsidP="007F7D96">
      <w:pPr>
        <w:tabs>
          <w:tab w:val="left" w:pos="3451"/>
        </w:tabs>
        <w:spacing w:line="360" w:lineRule="auto"/>
        <w:rPr>
          <w:rFonts w:ascii="Arial" w:eastAsia="Times New Roman" w:hAnsi="Arial" w:cs="Arial"/>
          <w:b/>
          <w:bCs/>
          <w:color w:val="000000"/>
        </w:rPr>
      </w:pPr>
      <w:r w:rsidRPr="007F7D96">
        <w:rPr>
          <w:rFonts w:ascii="Arial" w:eastAsia="Times New Roman" w:hAnsi="Arial" w:cs="Arial"/>
          <w:b/>
          <w:bCs/>
          <w:color w:val="000000"/>
        </w:rPr>
        <w:t xml:space="preserve">Resilience </w:t>
      </w:r>
      <w:r w:rsidR="00101F04" w:rsidRPr="007F7D96">
        <w:rPr>
          <w:rFonts w:ascii="Arial" w:eastAsia="Times New Roman" w:hAnsi="Arial" w:cs="Arial"/>
          <w:b/>
          <w:bCs/>
          <w:color w:val="000000"/>
        </w:rPr>
        <w:t>Measurement</w:t>
      </w:r>
      <w:r w:rsidRPr="007F7D96">
        <w:rPr>
          <w:rFonts w:ascii="Arial" w:eastAsia="Times New Roman" w:hAnsi="Arial" w:cs="Arial"/>
          <w:b/>
          <w:bCs/>
          <w:color w:val="000000"/>
        </w:rPr>
        <w:t xml:space="preserve"> </w:t>
      </w:r>
    </w:p>
    <w:p w14:paraId="51E13993" w14:textId="401CD74A" w:rsidR="00543E98" w:rsidRDefault="007232A1" w:rsidP="009171BB">
      <w:pPr>
        <w:tabs>
          <w:tab w:val="left" w:pos="3451"/>
        </w:tabs>
        <w:spacing w:line="360" w:lineRule="auto"/>
        <w:rPr>
          <w:rFonts w:ascii="Arial" w:eastAsia="Times New Roman" w:hAnsi="Arial" w:cs="Arial"/>
          <w:color w:val="000000"/>
        </w:rPr>
      </w:pPr>
      <w:r>
        <w:rPr>
          <w:rFonts w:ascii="Arial" w:eastAsia="Times New Roman" w:hAnsi="Arial" w:cs="Arial"/>
          <w:color w:val="000000"/>
        </w:rPr>
        <w:t>On the other hand,</w:t>
      </w:r>
      <w:r w:rsidR="004755D5">
        <w:rPr>
          <w:rFonts w:ascii="Arial" w:eastAsia="Times New Roman" w:hAnsi="Arial" w:cs="Arial"/>
          <w:color w:val="000000"/>
        </w:rPr>
        <w:t xml:space="preserve"> measuring </w:t>
      </w:r>
      <w:r>
        <w:rPr>
          <w:rFonts w:ascii="Arial" w:eastAsia="Times New Roman" w:hAnsi="Arial" w:cs="Arial"/>
          <w:color w:val="000000"/>
        </w:rPr>
        <w:t>resilience is more interlinked to the</w:t>
      </w:r>
      <w:r w:rsidRPr="007232A1">
        <w:rPr>
          <w:rFonts w:ascii="Arial" w:eastAsia="Times New Roman" w:hAnsi="Arial" w:cs="Arial"/>
          <w:color w:val="000000"/>
        </w:rPr>
        <w:t xml:space="preserve"> quantitative methods and numeric values</w:t>
      </w:r>
      <w:r>
        <w:rPr>
          <w:rFonts w:ascii="Arial" w:eastAsia="Times New Roman" w:hAnsi="Arial" w:cs="Arial"/>
          <w:color w:val="000000"/>
        </w:rPr>
        <w:t xml:space="preserve"> used to measure the </w:t>
      </w:r>
      <w:r w:rsidR="004755D5">
        <w:rPr>
          <w:rFonts w:ascii="Arial" w:eastAsia="Times New Roman" w:hAnsi="Arial" w:cs="Arial"/>
          <w:color w:val="000000"/>
        </w:rPr>
        <w:t>cities system capacity to accommodate the IDP</w:t>
      </w:r>
      <w:r w:rsidR="00101F04">
        <w:rPr>
          <w:rFonts w:ascii="Arial" w:eastAsia="Times New Roman" w:hAnsi="Arial" w:cs="Arial"/>
          <w:color w:val="000000"/>
        </w:rPr>
        <w:t>s '</w:t>
      </w:r>
      <w:r w:rsidR="004755D5">
        <w:rPr>
          <w:rFonts w:ascii="Arial" w:eastAsia="Times New Roman" w:hAnsi="Arial" w:cs="Arial"/>
          <w:color w:val="000000"/>
        </w:rPr>
        <w:t xml:space="preserve"> and Refugees</w:t>
      </w:r>
      <w:r w:rsidR="00B43680">
        <w:rPr>
          <w:rFonts w:ascii="Arial" w:eastAsia="Times New Roman" w:hAnsi="Arial" w:cs="Arial"/>
          <w:color w:val="000000"/>
        </w:rPr>
        <w:t>'</w:t>
      </w:r>
      <w:r>
        <w:rPr>
          <w:rFonts w:ascii="Arial" w:eastAsia="Times New Roman" w:hAnsi="Arial" w:cs="Arial"/>
          <w:color w:val="000000"/>
        </w:rPr>
        <w:t xml:space="preserve"> rights and needs</w:t>
      </w:r>
      <w:r w:rsidR="004755D5">
        <w:rPr>
          <w:rFonts w:ascii="Arial" w:eastAsia="Times New Roman" w:hAnsi="Arial" w:cs="Arial"/>
          <w:color w:val="000000"/>
        </w:rPr>
        <w:t xml:space="preserve"> in fragile settings</w:t>
      </w:r>
      <w:r>
        <w:rPr>
          <w:rFonts w:ascii="Arial" w:eastAsia="Times New Roman" w:hAnsi="Arial" w:cs="Arial"/>
          <w:color w:val="000000"/>
        </w:rPr>
        <w:t>. Here, identifying the measuring tool indicators can</w:t>
      </w:r>
      <w:r w:rsidR="007B5F0B">
        <w:rPr>
          <w:rFonts w:ascii="Arial" w:eastAsia="Times New Roman" w:hAnsi="Arial" w:cs="Arial"/>
          <w:color w:val="000000"/>
        </w:rPr>
        <w:t xml:space="preserve"> </w:t>
      </w:r>
      <w:r w:rsidR="00F45469">
        <w:rPr>
          <w:rFonts w:ascii="Arial" w:eastAsia="Times New Roman" w:hAnsi="Arial" w:cs="Arial"/>
          <w:color w:val="000000"/>
        </w:rPr>
        <w:t>lead into</w:t>
      </w:r>
      <w:r w:rsidR="007B5F0B">
        <w:rPr>
          <w:rFonts w:ascii="Arial" w:eastAsia="Times New Roman" w:hAnsi="Arial" w:cs="Arial"/>
          <w:color w:val="000000"/>
        </w:rPr>
        <w:t xml:space="preserve"> creating stronger interlinkages</w:t>
      </w:r>
      <w:r>
        <w:rPr>
          <w:rFonts w:ascii="Arial" w:eastAsia="Times New Roman" w:hAnsi="Arial" w:cs="Arial"/>
          <w:color w:val="000000"/>
        </w:rPr>
        <w:t xml:space="preserve"> with</w:t>
      </w:r>
      <w:r w:rsidR="000C2B6D">
        <w:rPr>
          <w:rFonts w:ascii="Arial" w:eastAsia="Times New Roman" w:hAnsi="Arial" w:cs="Arial"/>
          <w:color w:val="000000"/>
        </w:rPr>
        <w:t xml:space="preserve"> the 2015-2030 Global agendas</w:t>
      </w:r>
      <w:r w:rsidR="00C022BE">
        <w:rPr>
          <w:rFonts w:ascii="Arial" w:eastAsia="Times New Roman" w:hAnsi="Arial" w:cs="Arial"/>
          <w:color w:val="000000"/>
        </w:rPr>
        <w:t xml:space="preserve"> as emphasised in Sec</w:t>
      </w:r>
      <w:r>
        <w:rPr>
          <w:rFonts w:ascii="Arial" w:eastAsia="Times New Roman" w:hAnsi="Arial" w:cs="Arial"/>
          <w:color w:val="000000"/>
        </w:rPr>
        <w:t>tion 3</w:t>
      </w:r>
      <w:r w:rsidR="00C022BE">
        <w:rPr>
          <w:rFonts w:ascii="Arial" w:eastAsia="Times New Roman" w:hAnsi="Arial" w:cs="Arial"/>
          <w:color w:val="000000"/>
        </w:rPr>
        <w:t xml:space="preserve">.4, with (Quinlan </w:t>
      </w:r>
      <w:r w:rsidR="009171BB">
        <w:rPr>
          <w:rFonts w:ascii="Arial" w:eastAsia="Times New Roman" w:hAnsi="Arial" w:cs="Arial"/>
          <w:color w:val="000000"/>
        </w:rPr>
        <w:t>and</w:t>
      </w:r>
      <w:r w:rsidR="00C022BE">
        <w:rPr>
          <w:rFonts w:ascii="Arial" w:eastAsia="Times New Roman" w:hAnsi="Arial" w:cs="Arial"/>
          <w:color w:val="000000"/>
        </w:rPr>
        <w:t xml:space="preserve"> Peterson, 2012) reflections on using resilience measurement i</w:t>
      </w:r>
      <w:r w:rsidR="00C022BE" w:rsidRPr="00C022BE">
        <w:rPr>
          <w:rFonts w:ascii="Arial" w:eastAsia="Times New Roman" w:hAnsi="Arial" w:cs="Arial"/>
          <w:color w:val="000000"/>
        </w:rPr>
        <w:t>n development as a tool for building capacity</w:t>
      </w:r>
      <w:r w:rsidR="00C022BE">
        <w:rPr>
          <w:rFonts w:ascii="Arial" w:eastAsia="Times New Roman" w:hAnsi="Arial" w:cs="Arial"/>
          <w:color w:val="000000"/>
        </w:rPr>
        <w:t xml:space="preserve"> among institutional bodies and local communities</w:t>
      </w:r>
      <w:r w:rsidR="00F45469">
        <w:rPr>
          <w:rFonts w:ascii="Arial" w:eastAsia="Times New Roman" w:hAnsi="Arial" w:cs="Arial"/>
          <w:color w:val="000000"/>
        </w:rPr>
        <w:t>, a</w:t>
      </w:r>
      <w:r w:rsidR="002901CC">
        <w:rPr>
          <w:rFonts w:ascii="Arial" w:eastAsia="Times New Roman" w:hAnsi="Arial" w:cs="Arial"/>
          <w:color w:val="000000"/>
        </w:rPr>
        <w:t xml:space="preserve">s applied here by using the UNDRR Disaster resilience scorecard tool. </w:t>
      </w:r>
    </w:p>
    <w:p w14:paraId="0E3668AC" w14:textId="232D9E2A" w:rsidR="000B425C" w:rsidRDefault="00543E98" w:rsidP="000C2B6D">
      <w:pPr>
        <w:tabs>
          <w:tab w:val="left" w:pos="3451"/>
        </w:tabs>
        <w:spacing w:line="360" w:lineRule="auto"/>
        <w:rPr>
          <w:rFonts w:ascii="Arial" w:eastAsia="Times New Roman" w:hAnsi="Arial" w:cs="Arial"/>
          <w:color w:val="000000"/>
        </w:rPr>
      </w:pPr>
      <w:r>
        <w:rPr>
          <w:rFonts w:ascii="Arial" w:eastAsia="Times New Roman" w:hAnsi="Arial" w:cs="Arial"/>
          <w:color w:val="000000"/>
        </w:rPr>
        <w:t xml:space="preserve">In understanding the interlinkages between measuring and assessing resilience, </w:t>
      </w:r>
      <w:r w:rsidR="00F45469">
        <w:rPr>
          <w:rFonts w:ascii="Arial" w:eastAsia="Times New Roman" w:hAnsi="Arial" w:cs="Arial"/>
          <w:color w:val="000000"/>
        </w:rPr>
        <w:t xml:space="preserve">the </w:t>
      </w:r>
      <w:r w:rsidR="00A33EF5">
        <w:rPr>
          <w:rFonts w:ascii="Arial" w:eastAsia="Times New Roman" w:hAnsi="Arial" w:cs="Arial"/>
          <w:color w:val="000000"/>
        </w:rPr>
        <w:t xml:space="preserve">Making Cities Resilient Campaign and the Scorecards </w:t>
      </w:r>
      <w:r w:rsidR="00F45469">
        <w:rPr>
          <w:rFonts w:ascii="Arial" w:eastAsia="Times New Roman" w:hAnsi="Arial" w:cs="Arial"/>
          <w:color w:val="000000"/>
        </w:rPr>
        <w:t xml:space="preserve">Ten Essentials </w:t>
      </w:r>
      <w:r>
        <w:rPr>
          <w:rFonts w:ascii="Arial" w:eastAsia="Times New Roman" w:hAnsi="Arial" w:cs="Arial"/>
          <w:color w:val="000000"/>
        </w:rPr>
        <w:t xml:space="preserve">were explored, to investigate the level of DRR key stakeholders’ representation in the resilience assessment and measurement process. Applied </w:t>
      </w:r>
      <w:r w:rsidR="002901CC">
        <w:rPr>
          <w:rFonts w:ascii="Arial" w:eastAsia="Times New Roman" w:hAnsi="Arial" w:cs="Arial"/>
          <w:color w:val="000000"/>
        </w:rPr>
        <w:t>as a mechanism for engaging DRR key stakeholders in understand</w:t>
      </w:r>
      <w:r w:rsidR="00F45469">
        <w:rPr>
          <w:rFonts w:ascii="Arial" w:eastAsia="Times New Roman" w:hAnsi="Arial" w:cs="Arial"/>
          <w:color w:val="000000"/>
        </w:rPr>
        <w:t>ing</w:t>
      </w:r>
      <w:r w:rsidR="000C2B6D">
        <w:rPr>
          <w:rFonts w:ascii="Arial" w:eastAsia="Times New Roman" w:hAnsi="Arial" w:cs="Arial"/>
          <w:color w:val="000000"/>
        </w:rPr>
        <w:t xml:space="preserve"> risk, </w:t>
      </w:r>
      <w:r w:rsidR="002901CC">
        <w:rPr>
          <w:rFonts w:ascii="Arial" w:eastAsia="Times New Roman" w:hAnsi="Arial" w:cs="Arial"/>
          <w:color w:val="000000"/>
        </w:rPr>
        <w:t>share roles and responsibilities</w:t>
      </w:r>
      <w:r w:rsidR="00F45469">
        <w:rPr>
          <w:rFonts w:ascii="Arial" w:eastAsia="Times New Roman" w:hAnsi="Arial" w:cs="Arial"/>
          <w:color w:val="000000"/>
        </w:rPr>
        <w:t>, a question was raised by the</w:t>
      </w:r>
      <w:r w:rsidR="00D75D8A">
        <w:rPr>
          <w:rFonts w:ascii="Arial" w:eastAsia="Times New Roman" w:hAnsi="Arial" w:cs="Arial"/>
          <w:color w:val="000000"/>
        </w:rPr>
        <w:t xml:space="preserve"> </w:t>
      </w:r>
      <w:r w:rsidR="000C2B6D">
        <w:rPr>
          <w:rFonts w:ascii="Arial" w:eastAsia="Times New Roman" w:hAnsi="Arial" w:cs="Arial"/>
          <w:color w:val="000000"/>
        </w:rPr>
        <w:t>field</w:t>
      </w:r>
      <w:r>
        <w:rPr>
          <w:rFonts w:ascii="Arial" w:eastAsia="Times New Roman" w:hAnsi="Arial" w:cs="Arial"/>
          <w:color w:val="000000"/>
        </w:rPr>
        <w:t xml:space="preserve"> </w:t>
      </w:r>
      <w:r w:rsidR="00D75D8A">
        <w:rPr>
          <w:rFonts w:ascii="Arial" w:eastAsia="Times New Roman" w:hAnsi="Arial" w:cs="Arial"/>
          <w:color w:val="000000"/>
        </w:rPr>
        <w:t xml:space="preserve">study </w:t>
      </w:r>
      <w:r>
        <w:rPr>
          <w:rFonts w:ascii="Arial" w:eastAsia="Times New Roman" w:hAnsi="Arial" w:cs="Arial"/>
          <w:color w:val="000000"/>
        </w:rPr>
        <w:t>using the q</w:t>
      </w:r>
      <w:r w:rsidR="00D75D8A" w:rsidRPr="00D75D8A">
        <w:rPr>
          <w:rFonts w:ascii="Arial" w:eastAsia="Times New Roman" w:hAnsi="Arial" w:cs="Arial"/>
          <w:color w:val="000000"/>
        </w:rPr>
        <w:t xml:space="preserve">uestionnaire </w:t>
      </w:r>
      <w:r>
        <w:rPr>
          <w:rFonts w:ascii="Arial" w:eastAsia="Times New Roman" w:hAnsi="Arial" w:cs="Arial"/>
          <w:color w:val="000000"/>
        </w:rPr>
        <w:t>s</w:t>
      </w:r>
      <w:r w:rsidR="00D75D8A" w:rsidRPr="00D75D8A">
        <w:rPr>
          <w:rFonts w:ascii="Arial" w:eastAsia="Times New Roman" w:hAnsi="Arial" w:cs="Arial"/>
          <w:color w:val="000000"/>
        </w:rPr>
        <w:t>urvey</w:t>
      </w:r>
      <w:r w:rsidR="00F45469">
        <w:rPr>
          <w:rFonts w:ascii="Arial" w:eastAsia="Times New Roman" w:hAnsi="Arial" w:cs="Arial"/>
          <w:color w:val="000000"/>
        </w:rPr>
        <w:t xml:space="preserve"> (Figure 5-</w:t>
      </w:r>
      <w:r w:rsidR="00352255">
        <w:rPr>
          <w:rFonts w:ascii="Arial" w:eastAsia="Times New Roman" w:hAnsi="Arial" w:cs="Arial"/>
          <w:color w:val="000000"/>
        </w:rPr>
        <w:t>6</w:t>
      </w:r>
      <w:r w:rsidR="00F45469">
        <w:rPr>
          <w:rFonts w:ascii="Arial" w:eastAsia="Times New Roman" w:hAnsi="Arial" w:cs="Arial"/>
          <w:color w:val="000000"/>
        </w:rPr>
        <w:t>)</w:t>
      </w:r>
      <w:r w:rsidR="00D75D8A">
        <w:rPr>
          <w:rFonts w:ascii="Arial" w:eastAsia="Times New Roman" w:hAnsi="Arial" w:cs="Arial"/>
          <w:color w:val="000000"/>
        </w:rPr>
        <w:t xml:space="preserve">, </w:t>
      </w:r>
      <w:r>
        <w:rPr>
          <w:rFonts w:ascii="Arial" w:eastAsia="Times New Roman" w:hAnsi="Arial" w:cs="Arial"/>
          <w:color w:val="000000"/>
        </w:rPr>
        <w:t>to paint a clear picture on their</w:t>
      </w:r>
      <w:r w:rsidR="00D75D8A">
        <w:rPr>
          <w:rFonts w:ascii="Arial" w:eastAsia="Times New Roman" w:hAnsi="Arial" w:cs="Arial"/>
          <w:color w:val="000000"/>
        </w:rPr>
        <w:t xml:space="preserve"> level of involvement in DRR four stages of </w:t>
      </w:r>
      <w:r w:rsidR="00F45469" w:rsidRPr="00F45469">
        <w:rPr>
          <w:rFonts w:ascii="Arial" w:eastAsia="Times New Roman" w:hAnsi="Arial" w:cs="Arial"/>
          <w:color w:val="000000"/>
        </w:rPr>
        <w:t>(Preparedness, Emergency/Relief, Early-Response, Long-term Recovery)</w:t>
      </w:r>
      <w:r w:rsidR="000C2B6D">
        <w:rPr>
          <w:rFonts w:ascii="Arial" w:eastAsia="Times New Roman" w:hAnsi="Arial" w:cs="Arial"/>
          <w:color w:val="000000"/>
        </w:rPr>
        <w:t xml:space="preserve">. This was </w:t>
      </w:r>
      <w:r w:rsidR="00F45469" w:rsidRPr="00F45469">
        <w:rPr>
          <w:rFonts w:ascii="Arial" w:eastAsia="Times New Roman" w:hAnsi="Arial" w:cs="Arial"/>
          <w:color w:val="000000"/>
        </w:rPr>
        <w:t>compare</w:t>
      </w:r>
      <w:r w:rsidR="000C2B6D">
        <w:rPr>
          <w:rFonts w:ascii="Arial" w:eastAsia="Times New Roman" w:hAnsi="Arial" w:cs="Arial"/>
          <w:color w:val="000000"/>
        </w:rPr>
        <w:t>d</w:t>
      </w:r>
      <w:r w:rsidR="00F45469" w:rsidRPr="00F45469">
        <w:rPr>
          <w:rFonts w:ascii="Arial" w:eastAsia="Times New Roman" w:hAnsi="Arial" w:cs="Arial"/>
          <w:color w:val="000000"/>
        </w:rPr>
        <w:t xml:space="preserve"> to the </w:t>
      </w:r>
      <w:r w:rsidR="00F45469" w:rsidRPr="00F45469">
        <w:rPr>
          <w:rFonts w:ascii="Arial" w:eastAsia="Times New Roman" w:hAnsi="Arial" w:cs="Arial"/>
          <w:color w:val="000000"/>
        </w:rPr>
        <w:lastRenderedPageBreak/>
        <w:t>four sectors of DRR policy (Urban Development, Institutional Capacity, Societal Capacity, Critical Infrastructure).</w:t>
      </w:r>
    </w:p>
    <w:p w14:paraId="62B4DD00" w14:textId="5F99B8B8" w:rsidR="000C5A8F" w:rsidRDefault="000B425C" w:rsidP="009D3CC6">
      <w:pPr>
        <w:spacing w:line="360" w:lineRule="auto"/>
        <w:rPr>
          <w:rFonts w:ascii="Arial" w:eastAsia="Times New Roman" w:hAnsi="Arial" w:cs="Arial"/>
          <w:color w:val="000000"/>
        </w:rPr>
        <w:sectPr w:rsidR="000C5A8F" w:rsidSect="00D56F0E">
          <w:pgSz w:w="11906" w:h="16838" w:code="9"/>
          <w:pgMar w:top="1138" w:right="1138" w:bottom="1138" w:left="2275" w:header="706" w:footer="706" w:gutter="0"/>
          <w:cols w:space="708"/>
          <w:docGrid w:linePitch="360"/>
        </w:sectPr>
      </w:pPr>
      <w:r w:rsidRPr="00AF291D">
        <w:rPr>
          <w:rFonts w:ascii="Arial" w:eastAsia="Times New Roman" w:hAnsi="Arial" w:cs="Arial"/>
          <w:color w:val="000000"/>
        </w:rPr>
        <w:t xml:space="preserve">Using frequencies test, </w:t>
      </w:r>
      <w:r w:rsidR="000C2B6D">
        <w:rPr>
          <w:rFonts w:ascii="Arial" w:eastAsia="Times New Roman" w:hAnsi="Arial" w:cs="Arial"/>
          <w:color w:val="000000"/>
        </w:rPr>
        <w:t>the</w:t>
      </w:r>
      <w:r>
        <w:rPr>
          <w:rFonts w:ascii="Arial" w:eastAsia="Times New Roman" w:hAnsi="Arial" w:cs="Arial"/>
          <w:color w:val="000000"/>
        </w:rPr>
        <w:t xml:space="preserve"> comparison applied </w:t>
      </w:r>
      <w:r w:rsidR="000C2B6D">
        <w:rPr>
          <w:rFonts w:ascii="Arial" w:eastAsia="Times New Roman" w:hAnsi="Arial" w:cs="Arial"/>
          <w:color w:val="000000"/>
        </w:rPr>
        <w:t xml:space="preserve">helped </w:t>
      </w:r>
      <w:r>
        <w:rPr>
          <w:rFonts w:ascii="Arial" w:eastAsia="Times New Roman" w:hAnsi="Arial" w:cs="Arial"/>
          <w:color w:val="000000"/>
        </w:rPr>
        <w:t>document</w:t>
      </w:r>
      <w:r w:rsidRPr="00AF291D">
        <w:rPr>
          <w:rFonts w:ascii="Arial" w:eastAsia="Times New Roman" w:hAnsi="Arial" w:cs="Arial"/>
          <w:color w:val="000000"/>
        </w:rPr>
        <w:t xml:space="preserve"> the level of involvement </w:t>
      </w:r>
      <w:r>
        <w:rPr>
          <w:rFonts w:ascii="Arial" w:eastAsia="Times New Roman" w:hAnsi="Arial" w:cs="Arial"/>
          <w:color w:val="000000"/>
        </w:rPr>
        <w:t xml:space="preserve">of DRR Key stakeholders </w:t>
      </w:r>
      <w:r w:rsidRPr="00AF291D">
        <w:rPr>
          <w:rFonts w:ascii="Arial" w:eastAsia="Times New Roman" w:hAnsi="Arial" w:cs="Arial"/>
          <w:color w:val="000000"/>
        </w:rPr>
        <w:t xml:space="preserve">in each stage of DRR in compare to the four sectors of DRR policy (Urban Development, Institutional Capacity, Societal Capacity, Critical Infrastructure). </w:t>
      </w:r>
      <w:r>
        <w:rPr>
          <w:rFonts w:ascii="Arial" w:eastAsia="Times New Roman" w:hAnsi="Arial" w:cs="Arial"/>
          <w:color w:val="000000"/>
        </w:rPr>
        <w:t xml:space="preserve">The analysis </w:t>
      </w:r>
      <w:r w:rsidR="000C2B6D">
        <w:rPr>
          <w:rFonts w:ascii="Arial" w:eastAsia="Times New Roman" w:hAnsi="Arial" w:cs="Arial"/>
          <w:color w:val="000000"/>
        </w:rPr>
        <w:t xml:space="preserve">results </w:t>
      </w:r>
      <w:r>
        <w:rPr>
          <w:rFonts w:ascii="Arial" w:eastAsia="Times New Roman" w:hAnsi="Arial" w:cs="Arial"/>
          <w:color w:val="000000"/>
        </w:rPr>
        <w:t xml:space="preserve">strongly </w:t>
      </w:r>
      <w:r w:rsidR="00E015D3">
        <w:rPr>
          <w:rFonts w:ascii="Arial" w:eastAsia="Times New Roman" w:hAnsi="Arial" w:cs="Arial"/>
          <w:color w:val="000000"/>
        </w:rPr>
        <w:t>relate</w:t>
      </w:r>
      <w:r>
        <w:rPr>
          <w:rFonts w:ascii="Arial" w:eastAsia="Times New Roman" w:hAnsi="Arial" w:cs="Arial"/>
          <w:color w:val="000000"/>
        </w:rPr>
        <w:t xml:space="preserve"> the finding in Chapter 2 literature review on disaster risk reduction components and phases, and how the role of DRR stakeholders and level of involvement in DRR policy implementation, can vary from one stage to the other. </w:t>
      </w:r>
      <w:r w:rsidR="00997E89">
        <w:rPr>
          <w:rFonts w:ascii="Arial" w:eastAsia="Times New Roman" w:hAnsi="Arial" w:cs="Arial"/>
          <w:color w:val="000000"/>
        </w:rPr>
        <w:t xml:space="preserve">In </w:t>
      </w:r>
      <w:r w:rsidR="00855712">
        <w:rPr>
          <w:rFonts w:ascii="Arial" w:eastAsia="Times New Roman" w:hAnsi="Arial" w:cs="Arial"/>
          <w:color w:val="000000"/>
        </w:rPr>
        <w:t>Table (5-3)</w:t>
      </w:r>
      <w:r w:rsidR="00997E89">
        <w:rPr>
          <w:rFonts w:ascii="Arial" w:eastAsia="Times New Roman" w:hAnsi="Arial" w:cs="Arial"/>
          <w:color w:val="000000"/>
        </w:rPr>
        <w:t xml:space="preserve"> a</w:t>
      </w:r>
      <w:r w:rsidR="009B73CF">
        <w:rPr>
          <w:rFonts w:ascii="Arial" w:eastAsia="Times New Roman" w:hAnsi="Arial" w:cs="Arial"/>
          <w:color w:val="000000"/>
        </w:rPr>
        <w:t xml:space="preserve">mong all sectors, </w:t>
      </w:r>
      <w:r w:rsidR="000C2B6D">
        <w:rPr>
          <w:rFonts w:ascii="Arial" w:eastAsia="Times New Roman" w:hAnsi="Arial" w:cs="Arial"/>
          <w:color w:val="000000"/>
        </w:rPr>
        <w:t xml:space="preserve">critical infrastructure </w:t>
      </w:r>
      <w:r w:rsidR="009B73CF">
        <w:rPr>
          <w:rFonts w:ascii="Arial" w:eastAsia="Times New Roman" w:hAnsi="Arial" w:cs="Arial"/>
          <w:color w:val="000000"/>
        </w:rPr>
        <w:t xml:space="preserve">was ranked as the sector with the highest involvement of DRR stakeholders, followed by urban development, while </w:t>
      </w:r>
      <w:r w:rsidR="000C2B6D">
        <w:rPr>
          <w:rFonts w:ascii="Arial" w:eastAsia="Times New Roman" w:hAnsi="Arial" w:cs="Arial"/>
          <w:color w:val="000000"/>
        </w:rPr>
        <w:t xml:space="preserve">societal capacity </w:t>
      </w:r>
      <w:r w:rsidR="009B73CF">
        <w:rPr>
          <w:rFonts w:ascii="Arial" w:eastAsia="Times New Roman" w:hAnsi="Arial" w:cs="Arial"/>
          <w:color w:val="000000"/>
        </w:rPr>
        <w:t xml:space="preserve">scored the lowest. </w:t>
      </w:r>
      <w:r w:rsidR="009B73CF" w:rsidRPr="00AF291D">
        <w:rPr>
          <w:rFonts w:ascii="Arial" w:eastAsia="Times New Roman" w:hAnsi="Arial" w:cs="Arial"/>
          <w:color w:val="000000"/>
        </w:rPr>
        <w:t xml:space="preserve">Following the results, a detailed enquiry </w:t>
      </w:r>
      <w:r w:rsidR="000C2B6D">
        <w:rPr>
          <w:rFonts w:ascii="Arial" w:eastAsia="Times New Roman" w:hAnsi="Arial" w:cs="Arial"/>
          <w:color w:val="000000"/>
        </w:rPr>
        <w:t xml:space="preserve">was applied via interviews to </w:t>
      </w:r>
      <w:r w:rsidR="009B73CF" w:rsidRPr="00AF291D">
        <w:rPr>
          <w:rFonts w:ascii="Arial" w:eastAsia="Times New Roman" w:hAnsi="Arial" w:cs="Arial"/>
          <w:color w:val="000000"/>
        </w:rPr>
        <w:t>explore the rel</w:t>
      </w:r>
      <w:r w:rsidR="000C2B6D">
        <w:rPr>
          <w:rFonts w:ascii="Arial" w:eastAsia="Times New Roman" w:hAnsi="Arial" w:cs="Arial"/>
          <w:color w:val="000000"/>
        </w:rPr>
        <w:t>ationship between the level of i</w:t>
      </w:r>
      <w:r w:rsidR="009B73CF" w:rsidRPr="00AF291D">
        <w:rPr>
          <w:rFonts w:ascii="Arial" w:eastAsia="Times New Roman" w:hAnsi="Arial" w:cs="Arial"/>
          <w:color w:val="000000"/>
        </w:rPr>
        <w:t xml:space="preserve">nvolvement </w:t>
      </w:r>
      <w:r w:rsidR="000C2B6D">
        <w:rPr>
          <w:rFonts w:ascii="Arial" w:eastAsia="Times New Roman" w:hAnsi="Arial" w:cs="Arial"/>
          <w:color w:val="000000"/>
        </w:rPr>
        <w:t>in</w:t>
      </w:r>
      <w:r w:rsidR="000C2B6D" w:rsidRPr="000C2B6D">
        <w:rPr>
          <w:rFonts w:ascii="Arial" w:eastAsia="Times New Roman" w:hAnsi="Arial" w:cs="Arial"/>
          <w:color w:val="000000"/>
        </w:rPr>
        <w:t xml:space="preserve"> the dominating sectors </w:t>
      </w:r>
      <w:r w:rsidR="000C2B6D">
        <w:rPr>
          <w:rFonts w:ascii="Arial" w:eastAsia="Times New Roman" w:hAnsi="Arial" w:cs="Arial"/>
          <w:color w:val="000000"/>
        </w:rPr>
        <w:t xml:space="preserve">of </w:t>
      </w:r>
      <w:r w:rsidR="000C2B6D" w:rsidRPr="000C2B6D">
        <w:rPr>
          <w:rFonts w:ascii="Arial" w:eastAsia="Times New Roman" w:hAnsi="Arial" w:cs="Arial"/>
          <w:color w:val="000000"/>
        </w:rPr>
        <w:t xml:space="preserve">highest scoring (Critical Infrastructure) and lowest scoring (Societal Capacity) in the different stages of DRR, </w:t>
      </w:r>
      <w:r w:rsidR="000C2B6D">
        <w:rPr>
          <w:rFonts w:ascii="Arial" w:eastAsia="Times New Roman" w:hAnsi="Arial" w:cs="Arial"/>
          <w:color w:val="000000"/>
        </w:rPr>
        <w:t xml:space="preserve">and </w:t>
      </w:r>
      <w:r w:rsidR="000C2B6D" w:rsidRPr="000C2B6D">
        <w:rPr>
          <w:rFonts w:ascii="Arial" w:eastAsia="Times New Roman" w:hAnsi="Arial" w:cs="Arial"/>
          <w:color w:val="000000"/>
        </w:rPr>
        <w:t>to articulate the role of each sector in forming DRR policy</w:t>
      </w:r>
      <w:r w:rsidR="000C2B6D">
        <w:rPr>
          <w:rFonts w:ascii="Arial" w:eastAsia="Times New Roman" w:hAnsi="Arial" w:cs="Arial"/>
          <w:color w:val="000000"/>
        </w:rPr>
        <w:t xml:space="preserve">. Data analysis findings </w:t>
      </w:r>
      <w:r w:rsidR="000C2B6D" w:rsidRPr="000C2B6D">
        <w:rPr>
          <w:rFonts w:ascii="Arial" w:eastAsia="Times New Roman" w:hAnsi="Arial" w:cs="Arial"/>
          <w:color w:val="000000"/>
        </w:rPr>
        <w:t>frame</w:t>
      </w:r>
      <w:r w:rsidR="000C2B6D">
        <w:rPr>
          <w:rFonts w:ascii="Arial" w:eastAsia="Times New Roman" w:hAnsi="Arial" w:cs="Arial"/>
          <w:color w:val="000000"/>
        </w:rPr>
        <w:t>d</w:t>
      </w:r>
      <w:r w:rsidR="000C2B6D" w:rsidRPr="000C2B6D">
        <w:rPr>
          <w:rFonts w:ascii="Arial" w:eastAsia="Times New Roman" w:hAnsi="Arial" w:cs="Arial"/>
          <w:color w:val="000000"/>
        </w:rPr>
        <w:t xml:space="preserve"> the guidelines of the Urban Resilience Action Plan further detailed in Chapter 8</w:t>
      </w:r>
      <w:r w:rsidR="000C2B6D">
        <w:rPr>
          <w:rFonts w:ascii="Arial" w:eastAsia="Times New Roman" w:hAnsi="Arial" w:cs="Arial"/>
          <w:color w:val="000000"/>
        </w:rPr>
        <w:t xml:space="preserve">, </w:t>
      </w:r>
      <w:r w:rsidR="000C2B6D" w:rsidRPr="000C2B6D">
        <w:rPr>
          <w:rFonts w:ascii="Arial" w:eastAsia="Times New Roman" w:hAnsi="Arial" w:cs="Arial"/>
          <w:color w:val="000000"/>
        </w:rPr>
        <w:t xml:space="preserve">with the </w:t>
      </w:r>
      <w:r w:rsidR="009D3CC6">
        <w:rPr>
          <w:rFonts w:ascii="Arial" w:eastAsia="Times New Roman" w:hAnsi="Arial" w:cs="Arial"/>
          <w:color w:val="000000"/>
        </w:rPr>
        <w:t>emphasis on</w:t>
      </w:r>
      <w:r w:rsidR="000C2B6D" w:rsidRPr="000C2B6D">
        <w:rPr>
          <w:rFonts w:ascii="Arial" w:eastAsia="Times New Roman" w:hAnsi="Arial" w:cs="Arial"/>
          <w:color w:val="000000"/>
        </w:rPr>
        <w:t xml:space="preserve"> </w:t>
      </w:r>
      <w:r w:rsidR="009D3CC6">
        <w:rPr>
          <w:rFonts w:ascii="Arial" w:eastAsia="Times New Roman" w:hAnsi="Arial" w:cs="Arial"/>
          <w:color w:val="000000"/>
        </w:rPr>
        <w:t>the</w:t>
      </w:r>
      <w:r w:rsidR="000C2B6D" w:rsidRPr="000C2B6D">
        <w:rPr>
          <w:rFonts w:ascii="Arial" w:eastAsia="Times New Roman" w:hAnsi="Arial" w:cs="Arial"/>
          <w:color w:val="000000"/>
        </w:rPr>
        <w:t xml:space="preserve"> roles and responsibilities of DRR Stakeholders. </w:t>
      </w:r>
    </w:p>
    <w:p w14:paraId="33095113" w14:textId="24B9902B" w:rsidR="000C5A8F" w:rsidRPr="000C5A8F" w:rsidRDefault="000C5A8F" w:rsidP="000C5A8F">
      <w:pPr>
        <w:spacing w:line="360" w:lineRule="auto"/>
        <w:rPr>
          <w:rFonts w:ascii="Arial" w:eastAsia="Times New Roman" w:hAnsi="Arial" w:cs="Arial"/>
          <w:color w:val="000000"/>
        </w:rPr>
      </w:pPr>
      <w:r>
        <w:rPr>
          <w:rFonts w:ascii="Arial" w:eastAsia="Times New Roman" w:hAnsi="Arial" w:cs="Arial"/>
          <w:noProof/>
          <w:lang w:val="en-US"/>
        </w:rPr>
        <w:lastRenderedPageBreak/>
        <mc:AlternateContent>
          <mc:Choice Requires="wpg">
            <w:drawing>
              <wp:anchor distT="0" distB="0" distL="114300" distR="114300" simplePos="0" relativeHeight="252294144" behindDoc="0" locked="0" layoutInCell="1" allowOverlap="1" wp14:anchorId="19F206BB" wp14:editId="61A84B72">
                <wp:simplePos x="0" y="0"/>
                <wp:positionH relativeFrom="margin">
                  <wp:posOffset>507080</wp:posOffset>
                </wp:positionH>
                <wp:positionV relativeFrom="paragraph">
                  <wp:posOffset>-41494</wp:posOffset>
                </wp:positionV>
                <wp:extent cx="8781393" cy="5062155"/>
                <wp:effectExtent l="0" t="0" r="1270" b="5715"/>
                <wp:wrapNone/>
                <wp:docPr id="501" name="Group 501"/>
                <wp:cNvGraphicFramePr/>
                <a:graphic xmlns:a="http://schemas.openxmlformats.org/drawingml/2006/main">
                  <a:graphicData uri="http://schemas.microsoft.com/office/word/2010/wordprocessingGroup">
                    <wpg:wgp>
                      <wpg:cNvGrpSpPr/>
                      <wpg:grpSpPr>
                        <a:xfrm>
                          <a:off x="0" y="0"/>
                          <a:ext cx="8781393" cy="5062155"/>
                          <a:chOff x="189186" y="-63062"/>
                          <a:chExt cx="8781393" cy="5062155"/>
                        </a:xfrm>
                      </wpg:grpSpPr>
                      <pic:pic xmlns:pic="http://schemas.openxmlformats.org/drawingml/2006/picture">
                        <pic:nvPicPr>
                          <pic:cNvPr id="458" name="Picture 458"/>
                          <pic:cNvPicPr>
                            <a:picLocks noChangeAspect="1"/>
                          </pic:cNvPicPr>
                        </pic:nvPicPr>
                        <pic:blipFill rotWithShape="1">
                          <a:blip r:embed="rId227">
                            <a:extLst>
                              <a:ext uri="{28A0092B-C50C-407E-A947-70E740481C1C}">
                                <a14:useLocalDpi xmlns:a14="http://schemas.microsoft.com/office/drawing/2010/main" val="0"/>
                              </a:ext>
                            </a:extLst>
                          </a:blip>
                          <a:srcRect b="2287"/>
                          <a:stretch/>
                        </pic:blipFill>
                        <pic:spPr bwMode="auto">
                          <a:xfrm>
                            <a:off x="189186" y="173419"/>
                            <a:ext cx="8781393" cy="4825674"/>
                          </a:xfrm>
                          <a:prstGeom prst="rect">
                            <a:avLst/>
                          </a:prstGeom>
                          <a:ln>
                            <a:noFill/>
                          </a:ln>
                          <a:extLst>
                            <a:ext uri="{53640926-AAD7-44D8-BBD7-CCE9431645EC}">
                              <a14:shadowObscured xmlns:a14="http://schemas.microsoft.com/office/drawing/2010/main"/>
                            </a:ext>
                          </a:extLst>
                        </pic:spPr>
                      </pic:pic>
                      <wps:wsp>
                        <wps:cNvPr id="471" name="Text Box 471"/>
                        <wps:cNvSpPr txBox="1">
                          <a:spLocks/>
                        </wps:cNvSpPr>
                        <wps:spPr>
                          <a:xfrm>
                            <a:off x="488731" y="-63062"/>
                            <a:ext cx="7953154" cy="255181"/>
                          </a:xfrm>
                          <a:prstGeom prst="rect">
                            <a:avLst/>
                          </a:prstGeom>
                          <a:noFill/>
                          <a:ln w="6350">
                            <a:noFill/>
                          </a:ln>
                        </wps:spPr>
                        <wps:txbx>
                          <w:txbxContent>
                            <w:p w14:paraId="29BF0961" w14:textId="41D309F2" w:rsidR="00D87BB9" w:rsidRPr="004729BA" w:rsidRDefault="00D87BB9" w:rsidP="00F45469">
                              <w:pPr>
                                <w:pStyle w:val="Caption"/>
                              </w:pPr>
                              <w:bookmarkStart w:id="923" w:name="_Toc20738194"/>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0D794AC" w14:textId="77777777" w:rsidR="00D87BB9" w:rsidRDefault="00D87BB9"/>
                            <w:p w14:paraId="096F5A70"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FED26E6" w14:textId="77777777" w:rsidR="00D87BB9" w:rsidRDefault="00D87BB9"/>
                            <w:p w14:paraId="17F9FF7A"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CCAAE74" w14:textId="77777777" w:rsidR="00D87BB9" w:rsidRDefault="00D87BB9"/>
                            <w:p w14:paraId="36938EC1"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5D84A45" w14:textId="77777777" w:rsidR="00D87BB9" w:rsidRDefault="00D87BB9"/>
                            <w:p w14:paraId="65A60FD5"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EBA4542" w14:textId="77777777" w:rsidR="00D87BB9" w:rsidRDefault="00D87BB9"/>
                            <w:p w14:paraId="3AFFB783"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F3001D0" w14:textId="77777777" w:rsidR="00D87BB9" w:rsidRDefault="00D87BB9"/>
                            <w:p w14:paraId="6FC297F9"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74D1EC6" w14:textId="77777777" w:rsidR="00D87BB9" w:rsidRDefault="00D87BB9"/>
                            <w:p w14:paraId="04A25A64" w14:textId="77777777" w:rsidR="00D87BB9" w:rsidRPr="004A1853" w:rsidRDefault="00D87BB9" w:rsidP="00DF771A">
                              <w:pPr>
                                <w:pStyle w:val="Caption"/>
                              </w:pPr>
                              <w:r>
                                <w:t>Figure 6-1</w:t>
                              </w:r>
                              <w:r w:rsidRPr="004729BA">
                                <w:t xml:space="preserve">: </w:t>
                              </w:r>
                              <w:r>
                                <w:t>IASC Analytical Framework for Durable Solutions Analysis</w:t>
                              </w:r>
                            </w:p>
                            <w:p w14:paraId="6372543D" w14:textId="77777777" w:rsidR="00D87BB9" w:rsidRDefault="00D87BB9"/>
                            <w:p w14:paraId="3416A4EB"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3C18F67" w14:textId="77777777" w:rsidR="00D87BB9" w:rsidRDefault="00D87BB9"/>
                            <w:p w14:paraId="13A75FED"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717C418" w14:textId="77777777" w:rsidR="00D87BB9" w:rsidRDefault="00D87BB9"/>
                            <w:p w14:paraId="05CA7AA7"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3D01968" w14:textId="77777777" w:rsidR="00D87BB9" w:rsidRDefault="00D87BB9"/>
                            <w:p w14:paraId="216B823A"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46F9D93" w14:textId="77777777" w:rsidR="00D87BB9" w:rsidRDefault="00D87BB9"/>
                            <w:p w14:paraId="38FCD437"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6660437" w14:textId="77777777" w:rsidR="00D87BB9" w:rsidRDefault="00D87BB9"/>
                            <w:p w14:paraId="22BCA1B3"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9942333" w14:textId="77777777" w:rsidR="00D87BB9" w:rsidRDefault="00D87BB9"/>
                            <w:p w14:paraId="031726D6"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A3981E9" w14:textId="77777777" w:rsidR="00D87BB9" w:rsidRDefault="00D87BB9"/>
                            <w:p w14:paraId="7B399AE4"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BF8061A" w14:textId="77777777" w:rsidR="00D87BB9" w:rsidRDefault="00D87BB9"/>
                            <w:p w14:paraId="250EF53B" w14:textId="77777777" w:rsidR="00D87BB9" w:rsidRPr="004A1853" w:rsidRDefault="00D87BB9" w:rsidP="00DF771A">
                              <w:pPr>
                                <w:pStyle w:val="Caption"/>
                              </w:pPr>
                              <w:r>
                                <w:t>Figure 6-1</w:t>
                              </w:r>
                              <w:r w:rsidRPr="004729BA">
                                <w:t xml:space="preserve">: </w:t>
                              </w:r>
                              <w:r>
                                <w:t>IASC Analytical Framework for Durable Solutions Analysis</w:t>
                              </w:r>
                            </w:p>
                            <w:p w14:paraId="49E28D8F" w14:textId="77777777" w:rsidR="00D87BB9" w:rsidRDefault="00D87BB9"/>
                            <w:p w14:paraId="135D7879"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3E3856A" w14:textId="77777777" w:rsidR="00D87BB9" w:rsidRDefault="00D87BB9"/>
                            <w:p w14:paraId="4A81E39D"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405C909" w14:textId="77777777" w:rsidR="00D87BB9" w:rsidRDefault="00D87BB9"/>
                            <w:p w14:paraId="1CFE57A8" w14:textId="77777777" w:rsidR="00D87BB9" w:rsidRPr="004A1853" w:rsidRDefault="00D87BB9" w:rsidP="00DF771A">
                              <w:pPr>
                                <w:pStyle w:val="Caption"/>
                              </w:pPr>
                              <w:r>
                                <w:t>Figure 6-1</w:t>
                              </w:r>
                              <w:r w:rsidRPr="004729BA">
                                <w:t xml:space="preserve">: </w:t>
                              </w:r>
                              <w:r>
                                <w:t>IASC Analytical Framework for Durable Solutions Analysis</w:t>
                              </w:r>
                            </w:p>
                            <w:p w14:paraId="64758565" w14:textId="77777777" w:rsidR="00D87BB9" w:rsidRDefault="00D87BB9"/>
                            <w:p w14:paraId="0B8B6AD5"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E8E1982" w14:textId="77777777" w:rsidR="00D87BB9" w:rsidRDefault="00D87BB9"/>
                            <w:p w14:paraId="2C758FE8"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351E7E8A" w14:textId="77777777" w:rsidR="00D87BB9" w:rsidRDefault="00D87BB9"/>
                            <w:p w14:paraId="6DE94401"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8E2CC55" w14:textId="77777777" w:rsidR="00D87BB9" w:rsidRDefault="00D87BB9"/>
                            <w:p w14:paraId="1FC596FF"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A3E7E5D" w14:textId="77777777" w:rsidR="00D87BB9" w:rsidRDefault="00D87BB9"/>
                            <w:p w14:paraId="4A82ABCC"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2058E40" w14:textId="77777777" w:rsidR="00D87BB9" w:rsidRDefault="00D87BB9"/>
                            <w:p w14:paraId="7A2ED841" w14:textId="77777777" w:rsidR="00D87BB9" w:rsidRPr="004A1853" w:rsidRDefault="00D87BB9" w:rsidP="00DF771A">
                              <w:pPr>
                                <w:pStyle w:val="Caption"/>
                              </w:pPr>
                              <w:r>
                                <w:t>Figure 6-1</w:t>
                              </w:r>
                              <w:r w:rsidRPr="004729BA">
                                <w:t xml:space="preserve">: </w:t>
                              </w:r>
                              <w:r>
                                <w:t>IASC Analytical Framework for Durable Solutions Analysis</w:t>
                              </w:r>
                            </w:p>
                            <w:p w14:paraId="722B3FDA" w14:textId="77777777" w:rsidR="00D87BB9" w:rsidRDefault="00D87BB9"/>
                            <w:p w14:paraId="003D9359"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54A6844" w14:textId="77777777" w:rsidR="00D87BB9" w:rsidRDefault="00D87BB9"/>
                            <w:p w14:paraId="228ED59E"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CA5D940" w14:textId="77777777" w:rsidR="00D87BB9" w:rsidRDefault="00D87BB9"/>
                            <w:p w14:paraId="618C57B2"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00D33A2" w14:textId="77777777" w:rsidR="00D87BB9" w:rsidRDefault="00D87BB9"/>
                            <w:p w14:paraId="7582C43C"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4AF31B3" w14:textId="77777777" w:rsidR="00D87BB9" w:rsidRDefault="00D87BB9"/>
                            <w:p w14:paraId="40127C44"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036072F" w14:textId="77777777" w:rsidR="00D87BB9" w:rsidRDefault="00D87BB9"/>
                            <w:p w14:paraId="53BE5EAE"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943136D" w14:textId="77777777" w:rsidR="00D87BB9" w:rsidRDefault="00D87BB9"/>
                            <w:p w14:paraId="2D4D0AC0"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FA22C88" w14:textId="77777777" w:rsidR="00D87BB9" w:rsidRDefault="00D87BB9"/>
                            <w:p w14:paraId="0B9353DF"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E054C3C" w14:textId="77777777" w:rsidR="00D87BB9" w:rsidRDefault="00D87BB9"/>
                            <w:p w14:paraId="1C4A5272" w14:textId="77777777" w:rsidR="00D87BB9" w:rsidRPr="004A1853" w:rsidRDefault="00D87BB9" w:rsidP="00DF771A">
                              <w:pPr>
                                <w:pStyle w:val="Caption"/>
                              </w:pPr>
                              <w:r>
                                <w:t>Figure 6-1</w:t>
                              </w:r>
                              <w:r w:rsidRPr="004729BA">
                                <w:t xml:space="preserve">: </w:t>
                              </w:r>
                              <w:r>
                                <w:t>IASC Analytical Framework for Durable Solutions Analysis</w:t>
                              </w:r>
                            </w:p>
                            <w:p w14:paraId="6A499F2D" w14:textId="77777777" w:rsidR="00D87BB9" w:rsidRDefault="00D87BB9"/>
                            <w:p w14:paraId="256C714B"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C430BF5" w14:textId="77777777" w:rsidR="00D87BB9" w:rsidRDefault="00D87BB9"/>
                            <w:p w14:paraId="432E9B4F"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E08EF5A" w14:textId="77777777" w:rsidR="00D87BB9" w:rsidRDefault="00D87BB9"/>
                            <w:p w14:paraId="67D33EBD"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E1AB9FE" w14:textId="77777777" w:rsidR="00D87BB9" w:rsidRDefault="00D87BB9"/>
                            <w:p w14:paraId="525E1D3D"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F949070" w14:textId="77777777" w:rsidR="00D87BB9" w:rsidRDefault="00D87BB9"/>
                            <w:p w14:paraId="01760C62"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8C5AA19" w14:textId="77777777" w:rsidR="00D87BB9" w:rsidRDefault="00D87BB9"/>
                            <w:p w14:paraId="421B5826"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E1191B2" w14:textId="77777777" w:rsidR="00D87BB9" w:rsidRDefault="00D87BB9"/>
                            <w:p w14:paraId="730F1A66"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574B8DC" w14:textId="77777777" w:rsidR="00D87BB9" w:rsidRDefault="00D87BB9"/>
                            <w:p w14:paraId="09E4A8DE"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42EF111" w14:textId="77777777" w:rsidR="00D87BB9" w:rsidRDefault="00D87BB9"/>
                            <w:p w14:paraId="37E2D74B" w14:textId="77777777" w:rsidR="00D87BB9" w:rsidRPr="004A1853" w:rsidRDefault="00D87BB9" w:rsidP="00DF771A">
                              <w:pPr>
                                <w:pStyle w:val="Caption"/>
                              </w:pPr>
                              <w:r>
                                <w:t>Figure 6-1</w:t>
                              </w:r>
                              <w:r w:rsidRPr="004729BA">
                                <w:t xml:space="preserve">: </w:t>
                              </w:r>
                              <w:r>
                                <w:t>IASC Analytical Framework for Durable Solutions Analysis</w:t>
                              </w:r>
                            </w:p>
                            <w:p w14:paraId="146A21FB" w14:textId="77777777" w:rsidR="00D87BB9" w:rsidRDefault="00D87BB9"/>
                            <w:p w14:paraId="46A64378"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3772FA7" w14:textId="77777777" w:rsidR="00D87BB9" w:rsidRDefault="00D87BB9"/>
                            <w:p w14:paraId="3E6C0A6F"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1D92C66" w14:textId="77777777" w:rsidR="00D87BB9" w:rsidRDefault="00D87BB9"/>
                            <w:p w14:paraId="13892A5C" w14:textId="77777777" w:rsidR="00D87BB9" w:rsidRPr="004A1853" w:rsidRDefault="00D87BB9" w:rsidP="00DF771A">
                              <w:pPr>
                                <w:pStyle w:val="Caption"/>
                              </w:pPr>
                              <w:r>
                                <w:t>Figure 6-1</w:t>
                              </w:r>
                              <w:r w:rsidRPr="004729BA">
                                <w:t xml:space="preserve">: </w:t>
                              </w:r>
                              <w:r>
                                <w:t>IASC Analytical Framework for Durable Solutions Analysis</w:t>
                              </w:r>
                            </w:p>
                            <w:p w14:paraId="102AD514" w14:textId="77777777" w:rsidR="00D87BB9" w:rsidRDefault="00D87BB9"/>
                            <w:p w14:paraId="563D28F2"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0358AD1A" w14:textId="77777777" w:rsidR="00D87BB9" w:rsidRDefault="00D87BB9"/>
                            <w:p w14:paraId="7BF5621C"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0FC1B7B2" w14:textId="77777777" w:rsidR="00D87BB9" w:rsidRDefault="00D87BB9"/>
                            <w:p w14:paraId="15B0F452"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0999A4C" w14:textId="77777777" w:rsidR="00D87BB9" w:rsidRDefault="00D87BB9"/>
                            <w:p w14:paraId="5FC12B67"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0AAE770" w14:textId="77777777" w:rsidR="00D87BB9" w:rsidRDefault="00D87BB9"/>
                            <w:p w14:paraId="077D5F13"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FB515E5" w14:textId="77777777" w:rsidR="00D87BB9" w:rsidRDefault="00D87BB9"/>
                            <w:p w14:paraId="1115E2A9" w14:textId="77777777" w:rsidR="00D87BB9" w:rsidRPr="004A1853" w:rsidRDefault="00D87BB9" w:rsidP="00DF771A">
                              <w:pPr>
                                <w:pStyle w:val="Caption"/>
                              </w:pPr>
                              <w:r>
                                <w:t>Figure 6-1</w:t>
                              </w:r>
                              <w:r w:rsidRPr="004729BA">
                                <w:t xml:space="preserve">: </w:t>
                              </w:r>
                              <w:r>
                                <w:t>IASC Analytical Framework for Durable Solutions Analysis</w:t>
                              </w:r>
                            </w:p>
                            <w:p w14:paraId="0FA5399A" w14:textId="77777777" w:rsidR="00D87BB9" w:rsidRDefault="00D87BB9"/>
                            <w:p w14:paraId="509F7201"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FE57EE3" w14:textId="77777777" w:rsidR="00D87BB9" w:rsidRDefault="00D87BB9"/>
                            <w:p w14:paraId="72417ADE"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5137D86" w14:textId="77777777" w:rsidR="00D87BB9" w:rsidRDefault="00D87BB9"/>
                            <w:p w14:paraId="67C366A7" w14:textId="77777777" w:rsidR="00D87BB9" w:rsidRPr="004A1853" w:rsidRDefault="00D87BB9" w:rsidP="00DF771A">
                              <w:pPr>
                                <w:pStyle w:val="Caption"/>
                              </w:pPr>
                              <w:r>
                                <w:t>Figure 6-1</w:t>
                              </w:r>
                              <w:r w:rsidRPr="004729BA">
                                <w:t xml:space="preserve">: </w:t>
                              </w:r>
                              <w:r>
                                <w:t>IASC Analytical Framework for Durable Solutions Analysis</w:t>
                              </w:r>
                            </w:p>
                            <w:p w14:paraId="4E4600DD" w14:textId="77777777" w:rsidR="00D87BB9" w:rsidRDefault="00D87BB9"/>
                            <w:p w14:paraId="6E9C0336"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2342227" w14:textId="77777777" w:rsidR="00D87BB9" w:rsidRDefault="00D87BB9"/>
                            <w:p w14:paraId="550F35F7"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4396320D" w14:textId="77777777" w:rsidR="00D87BB9" w:rsidRDefault="00D87BB9"/>
                            <w:p w14:paraId="740AF715"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3B5E314" w14:textId="77777777" w:rsidR="00D87BB9" w:rsidRDefault="00D87BB9"/>
                            <w:p w14:paraId="53D5593F"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ACD9DB4" w14:textId="77777777" w:rsidR="00D87BB9" w:rsidRDefault="00D87BB9"/>
                            <w:p w14:paraId="7D27D7BB"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7C8C1CDD" w14:textId="77777777" w:rsidR="00D87BB9" w:rsidRDefault="00D87BB9"/>
                            <w:p w14:paraId="263C34E9"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6EC69466" w14:textId="77777777" w:rsidR="00D87BB9" w:rsidRDefault="00D87BB9"/>
                            <w:p w14:paraId="53381161" w14:textId="77777777" w:rsidR="00D87BB9" w:rsidRPr="00141889" w:rsidRDefault="00D87BB9" w:rsidP="008410FE">
                              <w:pPr>
                                <w:pStyle w:val="Caption"/>
                                <w:rPr>
                                  <w:noProof/>
                                  <w:sz w:val="20"/>
                                </w:rPr>
                              </w:pPr>
                              <w:r>
                                <w:t>Figure 7-1: IDMC Facts and Figures – Internal Displacement in Sudan</w:t>
                              </w:r>
                            </w:p>
                            <w:p w14:paraId="28FF87B0" w14:textId="77777777" w:rsidR="00D87BB9" w:rsidRDefault="00D87BB9"/>
                            <w:p w14:paraId="6E052F6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7F91CD2" w14:textId="77777777" w:rsidR="00D87BB9" w:rsidRDefault="00D87BB9"/>
                            <w:p w14:paraId="0AD3955C"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215A191" w14:textId="77777777" w:rsidR="00D87BB9" w:rsidRDefault="00D87BB9"/>
                            <w:p w14:paraId="42E42BE4"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674992D" w14:textId="77777777" w:rsidR="00D87BB9" w:rsidRDefault="00D87BB9"/>
                            <w:p w14:paraId="02253AE7"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69516471" w14:textId="77777777" w:rsidR="00D87BB9" w:rsidRDefault="00D87BB9"/>
                            <w:p w14:paraId="7287298D"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65209A6" w14:textId="77777777" w:rsidR="00D87BB9" w:rsidRDefault="00D87BB9"/>
                            <w:p w14:paraId="5448EFDC"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D269A80" w14:textId="77777777" w:rsidR="00D87BB9" w:rsidRDefault="00D87BB9"/>
                            <w:p w14:paraId="1D01D03B"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99E35F5" w14:textId="77777777" w:rsidR="00D87BB9" w:rsidRDefault="00D87BB9"/>
                            <w:p w14:paraId="7588DFA0" w14:textId="77777777" w:rsidR="00D87BB9" w:rsidRPr="004A1853" w:rsidRDefault="00D87BB9" w:rsidP="00DF771A">
                              <w:pPr>
                                <w:pStyle w:val="Caption"/>
                              </w:pPr>
                              <w:r>
                                <w:t>Figure 6-1</w:t>
                              </w:r>
                              <w:r w:rsidRPr="004729BA">
                                <w:t xml:space="preserve">: </w:t>
                              </w:r>
                              <w:r>
                                <w:t>IASC Analytical Framework for Durable Solutions Analysis</w:t>
                              </w:r>
                            </w:p>
                            <w:p w14:paraId="1EF80559" w14:textId="77777777" w:rsidR="00D87BB9" w:rsidRDefault="00D87BB9"/>
                            <w:p w14:paraId="2BF1E380"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9B179DE" w14:textId="77777777" w:rsidR="00D87BB9" w:rsidRDefault="00D87BB9"/>
                            <w:p w14:paraId="289D27B8"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009913E" w14:textId="77777777" w:rsidR="00D87BB9" w:rsidRDefault="00D87BB9"/>
                            <w:p w14:paraId="7A15B15D" w14:textId="77777777" w:rsidR="00D87BB9" w:rsidRPr="004A1853" w:rsidRDefault="00D87BB9" w:rsidP="00DF771A">
                              <w:pPr>
                                <w:pStyle w:val="Caption"/>
                              </w:pPr>
                              <w:r>
                                <w:t>Figure 6-1</w:t>
                              </w:r>
                              <w:r w:rsidRPr="004729BA">
                                <w:t xml:space="preserve">: </w:t>
                              </w:r>
                              <w:r>
                                <w:t>IASC Analytical Framework for Durable Solutions Analysis</w:t>
                              </w:r>
                            </w:p>
                            <w:p w14:paraId="2D4245AE" w14:textId="77777777" w:rsidR="00D87BB9" w:rsidRDefault="00D87BB9"/>
                            <w:p w14:paraId="6277F8A7"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F8B13B5" w14:textId="77777777" w:rsidR="00D87BB9" w:rsidRDefault="00D87BB9"/>
                            <w:p w14:paraId="057FD5F5"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143FCB42" w14:textId="77777777" w:rsidR="00D87BB9" w:rsidRDefault="00D87BB9"/>
                            <w:p w14:paraId="6E655FBE"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216E1C7" w14:textId="77777777" w:rsidR="00D87BB9" w:rsidRDefault="00D87BB9"/>
                            <w:p w14:paraId="02E05C8C"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44B24BF" w14:textId="77777777" w:rsidR="00D87BB9" w:rsidRDefault="00D87BB9"/>
                            <w:p w14:paraId="01CDB4F2"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BA34E34" w14:textId="77777777" w:rsidR="00D87BB9" w:rsidRDefault="00D87BB9"/>
                            <w:p w14:paraId="52FBF3C3" w14:textId="77777777" w:rsidR="00D87BB9" w:rsidRPr="004A1853" w:rsidRDefault="00D87BB9" w:rsidP="00DF771A">
                              <w:pPr>
                                <w:pStyle w:val="Caption"/>
                              </w:pPr>
                              <w:r>
                                <w:t>Figure 6-1</w:t>
                              </w:r>
                              <w:r w:rsidRPr="004729BA">
                                <w:t xml:space="preserve">: </w:t>
                              </w:r>
                              <w:r>
                                <w:t>IASC Analytical Framework for Durable Solutions Analysis</w:t>
                              </w:r>
                            </w:p>
                            <w:p w14:paraId="26C36CA3" w14:textId="77777777" w:rsidR="00D87BB9" w:rsidRDefault="00D87BB9"/>
                            <w:p w14:paraId="322B792A"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8D412D4" w14:textId="77777777" w:rsidR="00D87BB9" w:rsidRDefault="00D87BB9"/>
                            <w:p w14:paraId="519B3A3C" w14:textId="4205EFE0"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B15FD31" w14:textId="77777777" w:rsidR="00D87BB9" w:rsidRDefault="00D87BB9"/>
                            <w:p w14:paraId="259F2222"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4ED4A51" w14:textId="77777777" w:rsidR="00D87BB9" w:rsidRDefault="00D87BB9"/>
                            <w:p w14:paraId="7E48E8B4"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E143514" w14:textId="77777777" w:rsidR="00D87BB9" w:rsidRDefault="00D87BB9"/>
                            <w:p w14:paraId="78452B7C"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0A2317B" w14:textId="77777777" w:rsidR="00D87BB9" w:rsidRDefault="00D87BB9"/>
                            <w:p w14:paraId="3950F1DC"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15B44E8" w14:textId="77777777" w:rsidR="00D87BB9" w:rsidRDefault="00D87BB9"/>
                            <w:p w14:paraId="556F7D21"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12036C7" w14:textId="77777777" w:rsidR="00D87BB9" w:rsidRDefault="00D87BB9"/>
                            <w:p w14:paraId="3BE23753"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0714C7B" w14:textId="77777777" w:rsidR="00D87BB9" w:rsidRDefault="00D87BB9"/>
                            <w:p w14:paraId="45900903" w14:textId="77777777" w:rsidR="00D87BB9" w:rsidRPr="004A1853" w:rsidRDefault="00D87BB9" w:rsidP="00DF771A">
                              <w:pPr>
                                <w:pStyle w:val="Caption"/>
                              </w:pPr>
                              <w:r>
                                <w:t>Figure 6-1</w:t>
                              </w:r>
                              <w:r w:rsidRPr="004729BA">
                                <w:t xml:space="preserve">: </w:t>
                              </w:r>
                              <w:r>
                                <w:t>IASC Analytical Framework for Durable Solutions Analysis</w:t>
                              </w:r>
                            </w:p>
                            <w:p w14:paraId="41B69B85" w14:textId="77777777" w:rsidR="00D87BB9" w:rsidRDefault="00D87BB9"/>
                            <w:p w14:paraId="15791895"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1B0C8BF" w14:textId="77777777" w:rsidR="00D87BB9" w:rsidRDefault="00D87BB9"/>
                            <w:p w14:paraId="56121F34"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043E33D" w14:textId="77777777" w:rsidR="00D87BB9" w:rsidRDefault="00D87BB9"/>
                            <w:p w14:paraId="17714A5E"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03EBC41" w14:textId="77777777" w:rsidR="00D87BB9" w:rsidRDefault="00D87BB9"/>
                            <w:p w14:paraId="31C90E16"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92E413B" w14:textId="77777777" w:rsidR="00D87BB9" w:rsidRDefault="00D87BB9"/>
                            <w:p w14:paraId="4E8922BD"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E06903D" w14:textId="77777777" w:rsidR="00D87BB9" w:rsidRDefault="00D87BB9"/>
                            <w:p w14:paraId="5CD85D5C"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3826D28" w14:textId="77777777" w:rsidR="00D87BB9" w:rsidRDefault="00D87BB9"/>
                            <w:p w14:paraId="6DA29675"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172FB52" w14:textId="77777777" w:rsidR="00D87BB9" w:rsidRDefault="00D87BB9"/>
                            <w:p w14:paraId="0320332A"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557727B" w14:textId="77777777" w:rsidR="00D87BB9" w:rsidRDefault="00D87BB9"/>
                            <w:p w14:paraId="06CF9036" w14:textId="77777777" w:rsidR="00D87BB9" w:rsidRPr="004A1853" w:rsidRDefault="00D87BB9" w:rsidP="00DF771A">
                              <w:pPr>
                                <w:pStyle w:val="Caption"/>
                              </w:pPr>
                              <w:r>
                                <w:t>Figure 6-1</w:t>
                              </w:r>
                              <w:r w:rsidRPr="004729BA">
                                <w:t xml:space="preserve">: </w:t>
                              </w:r>
                              <w:r>
                                <w:t>IASC Analytical Framework for Durable Solutions Analysis</w:t>
                              </w:r>
                            </w:p>
                            <w:p w14:paraId="63DC2293" w14:textId="77777777" w:rsidR="00D87BB9" w:rsidRDefault="00D87BB9"/>
                            <w:p w14:paraId="0F27507A"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2471A8E" w14:textId="77777777" w:rsidR="00D87BB9" w:rsidRDefault="00D87BB9"/>
                            <w:p w14:paraId="2CD2A94E"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8B5E895" w14:textId="77777777" w:rsidR="00D87BB9" w:rsidRDefault="00D87BB9"/>
                            <w:p w14:paraId="65A86E66" w14:textId="77777777" w:rsidR="00D87BB9" w:rsidRPr="004A1853" w:rsidRDefault="00D87BB9" w:rsidP="00DF771A">
                              <w:pPr>
                                <w:pStyle w:val="Caption"/>
                              </w:pPr>
                              <w:r>
                                <w:t>Figure 6-1</w:t>
                              </w:r>
                              <w:r w:rsidRPr="004729BA">
                                <w:t xml:space="preserve">: </w:t>
                              </w:r>
                              <w:r>
                                <w:t>IASC Analytical Framework for Durable Solutions Analysis</w:t>
                              </w:r>
                            </w:p>
                            <w:p w14:paraId="09A029D5" w14:textId="77777777" w:rsidR="00D87BB9" w:rsidRDefault="00D87BB9"/>
                            <w:p w14:paraId="60717DA2"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CEDA4F6" w14:textId="77777777" w:rsidR="00D87BB9" w:rsidRDefault="00D87BB9"/>
                            <w:p w14:paraId="43DE6DE6"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472AE633" w14:textId="77777777" w:rsidR="00D87BB9" w:rsidRDefault="00D87BB9"/>
                            <w:p w14:paraId="53CDFD9B"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086FD4D" w14:textId="77777777" w:rsidR="00D87BB9" w:rsidRDefault="00D87BB9"/>
                            <w:p w14:paraId="75B02C37"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29D317F" w14:textId="77777777" w:rsidR="00D87BB9" w:rsidRDefault="00D87BB9"/>
                            <w:p w14:paraId="63807DD2"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367D355" w14:textId="77777777" w:rsidR="00D87BB9" w:rsidRDefault="00D87BB9"/>
                            <w:p w14:paraId="51233FE4" w14:textId="77777777" w:rsidR="00D87BB9" w:rsidRPr="004A1853" w:rsidRDefault="00D87BB9" w:rsidP="00DF771A">
                              <w:pPr>
                                <w:pStyle w:val="Caption"/>
                              </w:pPr>
                              <w:r>
                                <w:t>Figure 6-1</w:t>
                              </w:r>
                              <w:r w:rsidRPr="004729BA">
                                <w:t xml:space="preserve">: </w:t>
                              </w:r>
                              <w:r>
                                <w:t>IASC Analytical Framework for Durable Solutions Analysis</w:t>
                              </w:r>
                            </w:p>
                            <w:p w14:paraId="5056E9C4" w14:textId="77777777" w:rsidR="00D87BB9" w:rsidRDefault="00D87BB9"/>
                            <w:p w14:paraId="3152D92C"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2624613" w14:textId="77777777" w:rsidR="00D87BB9" w:rsidRDefault="00D87BB9"/>
                            <w:p w14:paraId="52D8D8EF" w14:textId="4205EFE0"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40720B7" w14:textId="77777777" w:rsidR="00D87BB9" w:rsidRDefault="00D87BB9"/>
                            <w:p w14:paraId="007EE8CC"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FB58532" w14:textId="77777777" w:rsidR="00D87BB9" w:rsidRDefault="00D87BB9"/>
                            <w:p w14:paraId="11C393A7"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7042D66" w14:textId="77777777" w:rsidR="00D87BB9" w:rsidRDefault="00D87BB9"/>
                            <w:p w14:paraId="164E54F9"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61E850C" w14:textId="77777777" w:rsidR="00D87BB9" w:rsidRDefault="00D87BB9"/>
                            <w:p w14:paraId="6BE30279"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EE2CDB2" w14:textId="77777777" w:rsidR="00D87BB9" w:rsidRDefault="00D87BB9"/>
                            <w:p w14:paraId="5DFA1BAD"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F0498FB" w14:textId="77777777" w:rsidR="00D87BB9" w:rsidRDefault="00D87BB9"/>
                            <w:p w14:paraId="4E6DCCEB"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55B3740" w14:textId="77777777" w:rsidR="00D87BB9" w:rsidRDefault="00D87BB9"/>
                            <w:p w14:paraId="776370F5" w14:textId="77777777" w:rsidR="00D87BB9" w:rsidRPr="004A1853" w:rsidRDefault="00D87BB9" w:rsidP="00DF771A">
                              <w:pPr>
                                <w:pStyle w:val="Caption"/>
                              </w:pPr>
                              <w:r>
                                <w:t>Figure 6-1</w:t>
                              </w:r>
                              <w:r w:rsidRPr="004729BA">
                                <w:t xml:space="preserve">: </w:t>
                              </w:r>
                              <w:r>
                                <w:t>IASC Analytical Framework for Durable Solutions Analysis</w:t>
                              </w:r>
                            </w:p>
                            <w:p w14:paraId="3CF1579F" w14:textId="77777777" w:rsidR="00D87BB9" w:rsidRDefault="00D87BB9"/>
                            <w:p w14:paraId="11BB48E7"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8E88D19" w14:textId="77777777" w:rsidR="00D87BB9" w:rsidRDefault="00D87BB9"/>
                            <w:p w14:paraId="023B96C7" w14:textId="4205EFE0"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3140917" w14:textId="77777777" w:rsidR="00D87BB9" w:rsidRDefault="00D87BB9"/>
                            <w:p w14:paraId="72AD850E"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5D668CB" w14:textId="77777777" w:rsidR="00D87BB9" w:rsidRDefault="00D87BB9"/>
                            <w:p w14:paraId="0D7EED38"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95F3D08" w14:textId="77777777" w:rsidR="00D87BB9" w:rsidRDefault="00D87BB9"/>
                            <w:p w14:paraId="4608D0F3" w14:textId="155E3934"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B44CF2B" w14:textId="77777777" w:rsidR="00D87BB9" w:rsidRDefault="00D87BB9"/>
                            <w:p w14:paraId="7B1D27C9" w14:textId="09E1DFA2"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bookmarkEnd w:id="923"/>
                              <w:r w:rsidRPr="00F45469">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F206BB" id="Group 501" o:spid="_x0000_s1195" style="position:absolute;margin-left:39.95pt;margin-top:-3.25pt;width:691.45pt;height:398.6pt;z-index:252294144;mso-position-horizontal-relative:margin;mso-position-vertical-relative:text;mso-width-relative:margin;mso-height-relative:margin" coordorigin="1891,-630" coordsize="87813,50621"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T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">
                <v:shape id="Picture 458" o:spid="_x0000_s1196" type="#_x0000_t75" style="position:absolute;left:1891;top:1734;width:87814;height:48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">
                  <v:imagedata r:id="rId228" o:title="" cropbottom="1499f"/>
                  <v:path arrowok="t"/>
                </v:shape>
                <v:shape id="Text Box 471" o:spid="_x0000_s1197" type="#_x0000_t202" style="position:absolute;left:4887;top:-630;width:79531;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" filled="f" stroked="f" strokeweight=".5pt">
                  <v:path arrowok="t"/>
                  <v:textbox>
                    <w:txbxContent>
                      <w:p w14:paraId="29BF0961" w14:textId="41D309F2" w:rsidR="00D87BB9" w:rsidRPr="004729BA" w:rsidRDefault="00D87BB9" w:rsidP="00F45469">
                        <w:pPr>
                          <w:pStyle w:val="Caption"/>
                        </w:pPr>
                        <w:bookmarkStart w:id="924" w:name="_Toc20738194"/>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0D794AC" w14:textId="77777777" w:rsidR="00D87BB9" w:rsidRDefault="00D87BB9"/>
                      <w:p w14:paraId="096F5A70"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FED26E6" w14:textId="77777777" w:rsidR="00D87BB9" w:rsidRDefault="00D87BB9"/>
                      <w:p w14:paraId="17F9FF7A"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CCAAE74" w14:textId="77777777" w:rsidR="00D87BB9" w:rsidRDefault="00D87BB9"/>
                      <w:p w14:paraId="36938EC1"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5D84A45" w14:textId="77777777" w:rsidR="00D87BB9" w:rsidRDefault="00D87BB9"/>
                      <w:p w14:paraId="65A60FD5"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EBA4542" w14:textId="77777777" w:rsidR="00D87BB9" w:rsidRDefault="00D87BB9"/>
                      <w:p w14:paraId="3AFFB783"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F3001D0" w14:textId="77777777" w:rsidR="00D87BB9" w:rsidRDefault="00D87BB9"/>
                      <w:p w14:paraId="6FC297F9"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74D1EC6" w14:textId="77777777" w:rsidR="00D87BB9" w:rsidRDefault="00D87BB9"/>
                      <w:p w14:paraId="04A25A64" w14:textId="77777777" w:rsidR="00D87BB9" w:rsidRPr="004A1853" w:rsidRDefault="00D87BB9" w:rsidP="00DF771A">
                        <w:pPr>
                          <w:pStyle w:val="Caption"/>
                        </w:pPr>
                        <w:r>
                          <w:t>Figure 6-1</w:t>
                        </w:r>
                        <w:r w:rsidRPr="004729BA">
                          <w:t xml:space="preserve">: </w:t>
                        </w:r>
                        <w:r>
                          <w:t>IASC Analytical Framework for Durable Solutions Analysis</w:t>
                        </w:r>
                      </w:p>
                      <w:p w14:paraId="6372543D" w14:textId="77777777" w:rsidR="00D87BB9" w:rsidRDefault="00D87BB9"/>
                      <w:p w14:paraId="3416A4EB"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3C18F67" w14:textId="77777777" w:rsidR="00D87BB9" w:rsidRDefault="00D87BB9"/>
                      <w:p w14:paraId="13A75FED"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717C418" w14:textId="77777777" w:rsidR="00D87BB9" w:rsidRDefault="00D87BB9"/>
                      <w:p w14:paraId="05CA7AA7"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3D01968" w14:textId="77777777" w:rsidR="00D87BB9" w:rsidRDefault="00D87BB9"/>
                      <w:p w14:paraId="216B823A"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46F9D93" w14:textId="77777777" w:rsidR="00D87BB9" w:rsidRDefault="00D87BB9"/>
                      <w:p w14:paraId="38FCD437"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6660437" w14:textId="77777777" w:rsidR="00D87BB9" w:rsidRDefault="00D87BB9"/>
                      <w:p w14:paraId="22BCA1B3"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39942333" w14:textId="77777777" w:rsidR="00D87BB9" w:rsidRDefault="00D87BB9"/>
                      <w:p w14:paraId="031726D6"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A3981E9" w14:textId="77777777" w:rsidR="00D87BB9" w:rsidRDefault="00D87BB9"/>
                      <w:p w14:paraId="7B399AE4"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BF8061A" w14:textId="77777777" w:rsidR="00D87BB9" w:rsidRDefault="00D87BB9"/>
                      <w:p w14:paraId="250EF53B" w14:textId="77777777" w:rsidR="00D87BB9" w:rsidRPr="004A1853" w:rsidRDefault="00D87BB9" w:rsidP="00DF771A">
                        <w:pPr>
                          <w:pStyle w:val="Caption"/>
                        </w:pPr>
                        <w:r>
                          <w:t>Figure 6-1</w:t>
                        </w:r>
                        <w:r w:rsidRPr="004729BA">
                          <w:t xml:space="preserve">: </w:t>
                        </w:r>
                        <w:r>
                          <w:t>IASC Analytical Framework for Durable Solutions Analysis</w:t>
                        </w:r>
                      </w:p>
                      <w:p w14:paraId="49E28D8F" w14:textId="77777777" w:rsidR="00D87BB9" w:rsidRDefault="00D87BB9"/>
                      <w:p w14:paraId="135D7879"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3E3856A" w14:textId="77777777" w:rsidR="00D87BB9" w:rsidRDefault="00D87BB9"/>
                      <w:p w14:paraId="4A81E39D"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405C909" w14:textId="77777777" w:rsidR="00D87BB9" w:rsidRDefault="00D87BB9"/>
                      <w:p w14:paraId="1CFE57A8" w14:textId="77777777" w:rsidR="00D87BB9" w:rsidRPr="004A1853" w:rsidRDefault="00D87BB9" w:rsidP="00DF771A">
                        <w:pPr>
                          <w:pStyle w:val="Caption"/>
                        </w:pPr>
                        <w:r>
                          <w:t>Figure 6-1</w:t>
                        </w:r>
                        <w:r w:rsidRPr="004729BA">
                          <w:t xml:space="preserve">: </w:t>
                        </w:r>
                        <w:r>
                          <w:t>IASC Analytical Framework for Durable Solutions Analysis</w:t>
                        </w:r>
                      </w:p>
                      <w:p w14:paraId="64758565" w14:textId="77777777" w:rsidR="00D87BB9" w:rsidRDefault="00D87BB9"/>
                      <w:p w14:paraId="0B8B6AD5"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E8E1982" w14:textId="77777777" w:rsidR="00D87BB9" w:rsidRDefault="00D87BB9"/>
                      <w:p w14:paraId="2C758FE8"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351E7E8A" w14:textId="77777777" w:rsidR="00D87BB9" w:rsidRDefault="00D87BB9"/>
                      <w:p w14:paraId="6DE94401"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8E2CC55" w14:textId="77777777" w:rsidR="00D87BB9" w:rsidRDefault="00D87BB9"/>
                      <w:p w14:paraId="1FC596FF"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A3E7E5D" w14:textId="77777777" w:rsidR="00D87BB9" w:rsidRDefault="00D87BB9"/>
                      <w:p w14:paraId="4A82ABCC"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2058E40" w14:textId="77777777" w:rsidR="00D87BB9" w:rsidRDefault="00D87BB9"/>
                      <w:p w14:paraId="7A2ED841" w14:textId="77777777" w:rsidR="00D87BB9" w:rsidRPr="004A1853" w:rsidRDefault="00D87BB9" w:rsidP="00DF771A">
                        <w:pPr>
                          <w:pStyle w:val="Caption"/>
                        </w:pPr>
                        <w:r>
                          <w:t>Figure 6-1</w:t>
                        </w:r>
                        <w:r w:rsidRPr="004729BA">
                          <w:t xml:space="preserve">: </w:t>
                        </w:r>
                        <w:r>
                          <w:t>IASC Analytical Framework for Durable Solutions Analysis</w:t>
                        </w:r>
                      </w:p>
                      <w:p w14:paraId="722B3FDA" w14:textId="77777777" w:rsidR="00D87BB9" w:rsidRDefault="00D87BB9"/>
                      <w:p w14:paraId="003D9359"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54A6844" w14:textId="77777777" w:rsidR="00D87BB9" w:rsidRDefault="00D87BB9"/>
                      <w:p w14:paraId="228ED59E"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CA5D940" w14:textId="77777777" w:rsidR="00D87BB9" w:rsidRDefault="00D87BB9"/>
                      <w:p w14:paraId="618C57B2"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00D33A2" w14:textId="77777777" w:rsidR="00D87BB9" w:rsidRDefault="00D87BB9"/>
                      <w:p w14:paraId="7582C43C"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4AF31B3" w14:textId="77777777" w:rsidR="00D87BB9" w:rsidRDefault="00D87BB9"/>
                      <w:p w14:paraId="40127C44"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036072F" w14:textId="77777777" w:rsidR="00D87BB9" w:rsidRDefault="00D87BB9"/>
                      <w:p w14:paraId="53BE5EAE"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943136D" w14:textId="77777777" w:rsidR="00D87BB9" w:rsidRDefault="00D87BB9"/>
                      <w:p w14:paraId="2D4D0AC0"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FA22C88" w14:textId="77777777" w:rsidR="00D87BB9" w:rsidRDefault="00D87BB9"/>
                      <w:p w14:paraId="0B9353DF"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E054C3C" w14:textId="77777777" w:rsidR="00D87BB9" w:rsidRDefault="00D87BB9"/>
                      <w:p w14:paraId="1C4A5272" w14:textId="77777777" w:rsidR="00D87BB9" w:rsidRPr="004A1853" w:rsidRDefault="00D87BB9" w:rsidP="00DF771A">
                        <w:pPr>
                          <w:pStyle w:val="Caption"/>
                        </w:pPr>
                        <w:r>
                          <w:t>Figure 6-1</w:t>
                        </w:r>
                        <w:r w:rsidRPr="004729BA">
                          <w:t xml:space="preserve">: </w:t>
                        </w:r>
                        <w:r>
                          <w:t>IASC Analytical Framework for Durable Solutions Analysis</w:t>
                        </w:r>
                      </w:p>
                      <w:p w14:paraId="6A499F2D" w14:textId="77777777" w:rsidR="00D87BB9" w:rsidRDefault="00D87BB9"/>
                      <w:p w14:paraId="256C714B"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C430BF5" w14:textId="77777777" w:rsidR="00D87BB9" w:rsidRDefault="00D87BB9"/>
                      <w:p w14:paraId="432E9B4F"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E08EF5A" w14:textId="77777777" w:rsidR="00D87BB9" w:rsidRDefault="00D87BB9"/>
                      <w:p w14:paraId="67D33EBD"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E1AB9FE" w14:textId="77777777" w:rsidR="00D87BB9" w:rsidRDefault="00D87BB9"/>
                      <w:p w14:paraId="525E1D3D"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F949070" w14:textId="77777777" w:rsidR="00D87BB9" w:rsidRDefault="00D87BB9"/>
                      <w:p w14:paraId="01760C62"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8C5AA19" w14:textId="77777777" w:rsidR="00D87BB9" w:rsidRDefault="00D87BB9"/>
                      <w:p w14:paraId="421B5826"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2E1191B2" w14:textId="77777777" w:rsidR="00D87BB9" w:rsidRDefault="00D87BB9"/>
                      <w:p w14:paraId="730F1A66"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574B8DC" w14:textId="77777777" w:rsidR="00D87BB9" w:rsidRDefault="00D87BB9"/>
                      <w:p w14:paraId="09E4A8DE"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42EF111" w14:textId="77777777" w:rsidR="00D87BB9" w:rsidRDefault="00D87BB9"/>
                      <w:p w14:paraId="37E2D74B" w14:textId="77777777" w:rsidR="00D87BB9" w:rsidRPr="004A1853" w:rsidRDefault="00D87BB9" w:rsidP="00DF771A">
                        <w:pPr>
                          <w:pStyle w:val="Caption"/>
                        </w:pPr>
                        <w:r>
                          <w:t>Figure 6-1</w:t>
                        </w:r>
                        <w:r w:rsidRPr="004729BA">
                          <w:t xml:space="preserve">: </w:t>
                        </w:r>
                        <w:r>
                          <w:t>IASC Analytical Framework for Durable Solutions Analysis</w:t>
                        </w:r>
                      </w:p>
                      <w:p w14:paraId="146A21FB" w14:textId="77777777" w:rsidR="00D87BB9" w:rsidRDefault="00D87BB9"/>
                      <w:p w14:paraId="46A64378"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3772FA7" w14:textId="77777777" w:rsidR="00D87BB9" w:rsidRDefault="00D87BB9"/>
                      <w:p w14:paraId="3E6C0A6F"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1D92C66" w14:textId="77777777" w:rsidR="00D87BB9" w:rsidRDefault="00D87BB9"/>
                      <w:p w14:paraId="13892A5C" w14:textId="77777777" w:rsidR="00D87BB9" w:rsidRPr="004A1853" w:rsidRDefault="00D87BB9" w:rsidP="00DF771A">
                        <w:pPr>
                          <w:pStyle w:val="Caption"/>
                        </w:pPr>
                        <w:r>
                          <w:t>Figure 6-1</w:t>
                        </w:r>
                        <w:r w:rsidRPr="004729BA">
                          <w:t xml:space="preserve">: </w:t>
                        </w:r>
                        <w:r>
                          <w:t>IASC Analytical Framework for Durable Solutions Analysis</w:t>
                        </w:r>
                      </w:p>
                      <w:p w14:paraId="102AD514" w14:textId="77777777" w:rsidR="00D87BB9" w:rsidRDefault="00D87BB9"/>
                      <w:p w14:paraId="563D28F2"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0358AD1A" w14:textId="77777777" w:rsidR="00D87BB9" w:rsidRDefault="00D87BB9"/>
                      <w:p w14:paraId="7BF5621C"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0FC1B7B2" w14:textId="77777777" w:rsidR="00D87BB9" w:rsidRDefault="00D87BB9"/>
                      <w:p w14:paraId="15B0F452"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0999A4C" w14:textId="77777777" w:rsidR="00D87BB9" w:rsidRDefault="00D87BB9"/>
                      <w:p w14:paraId="5FC12B67"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0AAE770" w14:textId="77777777" w:rsidR="00D87BB9" w:rsidRDefault="00D87BB9"/>
                      <w:p w14:paraId="077D5F13"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FB515E5" w14:textId="77777777" w:rsidR="00D87BB9" w:rsidRDefault="00D87BB9"/>
                      <w:p w14:paraId="1115E2A9" w14:textId="77777777" w:rsidR="00D87BB9" w:rsidRPr="004A1853" w:rsidRDefault="00D87BB9" w:rsidP="00DF771A">
                        <w:pPr>
                          <w:pStyle w:val="Caption"/>
                        </w:pPr>
                        <w:r>
                          <w:t>Figure 6-1</w:t>
                        </w:r>
                        <w:r w:rsidRPr="004729BA">
                          <w:t xml:space="preserve">: </w:t>
                        </w:r>
                        <w:r>
                          <w:t>IASC Analytical Framework for Durable Solutions Analysis</w:t>
                        </w:r>
                      </w:p>
                      <w:p w14:paraId="0FA5399A" w14:textId="77777777" w:rsidR="00D87BB9" w:rsidRDefault="00D87BB9"/>
                      <w:p w14:paraId="509F7201"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FE57EE3" w14:textId="77777777" w:rsidR="00D87BB9" w:rsidRDefault="00D87BB9"/>
                      <w:p w14:paraId="72417ADE"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5137D86" w14:textId="77777777" w:rsidR="00D87BB9" w:rsidRDefault="00D87BB9"/>
                      <w:p w14:paraId="67C366A7" w14:textId="77777777" w:rsidR="00D87BB9" w:rsidRPr="004A1853" w:rsidRDefault="00D87BB9" w:rsidP="00DF771A">
                        <w:pPr>
                          <w:pStyle w:val="Caption"/>
                        </w:pPr>
                        <w:r>
                          <w:t>Figure 6-1</w:t>
                        </w:r>
                        <w:r w:rsidRPr="004729BA">
                          <w:t xml:space="preserve">: </w:t>
                        </w:r>
                        <w:r>
                          <w:t>IASC Analytical Framework for Durable Solutions Analysis</w:t>
                        </w:r>
                      </w:p>
                      <w:p w14:paraId="4E4600DD" w14:textId="77777777" w:rsidR="00D87BB9" w:rsidRDefault="00D87BB9"/>
                      <w:p w14:paraId="6E9C0336"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2342227" w14:textId="77777777" w:rsidR="00D87BB9" w:rsidRDefault="00D87BB9"/>
                      <w:p w14:paraId="550F35F7"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4396320D" w14:textId="77777777" w:rsidR="00D87BB9" w:rsidRDefault="00D87BB9"/>
                      <w:p w14:paraId="740AF715"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3B5E314" w14:textId="77777777" w:rsidR="00D87BB9" w:rsidRDefault="00D87BB9"/>
                      <w:p w14:paraId="53D5593F"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ACD9DB4" w14:textId="77777777" w:rsidR="00D87BB9" w:rsidRDefault="00D87BB9"/>
                      <w:p w14:paraId="7D27D7BB"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7C8C1CDD" w14:textId="77777777" w:rsidR="00D87BB9" w:rsidRDefault="00D87BB9"/>
                      <w:p w14:paraId="263C34E9"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6EC69466" w14:textId="77777777" w:rsidR="00D87BB9" w:rsidRDefault="00D87BB9"/>
                      <w:p w14:paraId="53381161" w14:textId="77777777" w:rsidR="00D87BB9" w:rsidRPr="00141889" w:rsidRDefault="00D87BB9" w:rsidP="008410FE">
                        <w:pPr>
                          <w:pStyle w:val="Caption"/>
                          <w:rPr>
                            <w:noProof/>
                            <w:sz w:val="20"/>
                          </w:rPr>
                        </w:pPr>
                        <w:r>
                          <w:t>Figure 7-1: IDMC Facts and Figures – Internal Displacement in Sudan</w:t>
                        </w:r>
                      </w:p>
                      <w:p w14:paraId="28FF87B0" w14:textId="77777777" w:rsidR="00D87BB9" w:rsidRDefault="00D87BB9"/>
                      <w:p w14:paraId="6E052F6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7F91CD2" w14:textId="77777777" w:rsidR="00D87BB9" w:rsidRDefault="00D87BB9"/>
                      <w:p w14:paraId="0AD3955C"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215A191" w14:textId="77777777" w:rsidR="00D87BB9" w:rsidRDefault="00D87BB9"/>
                      <w:p w14:paraId="42E42BE4"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674992D" w14:textId="77777777" w:rsidR="00D87BB9" w:rsidRDefault="00D87BB9"/>
                      <w:p w14:paraId="02253AE7"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69516471" w14:textId="77777777" w:rsidR="00D87BB9" w:rsidRDefault="00D87BB9"/>
                      <w:p w14:paraId="7287298D"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65209A6" w14:textId="77777777" w:rsidR="00D87BB9" w:rsidRDefault="00D87BB9"/>
                      <w:p w14:paraId="5448EFDC"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D269A80" w14:textId="77777777" w:rsidR="00D87BB9" w:rsidRDefault="00D87BB9"/>
                      <w:p w14:paraId="1D01D03B"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99E35F5" w14:textId="77777777" w:rsidR="00D87BB9" w:rsidRDefault="00D87BB9"/>
                      <w:p w14:paraId="7588DFA0" w14:textId="77777777" w:rsidR="00D87BB9" w:rsidRPr="004A1853" w:rsidRDefault="00D87BB9" w:rsidP="00DF771A">
                        <w:pPr>
                          <w:pStyle w:val="Caption"/>
                        </w:pPr>
                        <w:r>
                          <w:t>Figure 6-1</w:t>
                        </w:r>
                        <w:r w:rsidRPr="004729BA">
                          <w:t xml:space="preserve">: </w:t>
                        </w:r>
                        <w:r>
                          <w:t>IASC Analytical Framework for Durable Solutions Analysis</w:t>
                        </w:r>
                      </w:p>
                      <w:p w14:paraId="1EF80559" w14:textId="77777777" w:rsidR="00D87BB9" w:rsidRDefault="00D87BB9"/>
                      <w:p w14:paraId="2BF1E380"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9B179DE" w14:textId="77777777" w:rsidR="00D87BB9" w:rsidRDefault="00D87BB9"/>
                      <w:p w14:paraId="289D27B8"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009913E" w14:textId="77777777" w:rsidR="00D87BB9" w:rsidRDefault="00D87BB9"/>
                      <w:p w14:paraId="7A15B15D" w14:textId="77777777" w:rsidR="00D87BB9" w:rsidRPr="004A1853" w:rsidRDefault="00D87BB9" w:rsidP="00DF771A">
                        <w:pPr>
                          <w:pStyle w:val="Caption"/>
                        </w:pPr>
                        <w:r>
                          <w:t>Figure 6-1</w:t>
                        </w:r>
                        <w:r w:rsidRPr="004729BA">
                          <w:t xml:space="preserve">: </w:t>
                        </w:r>
                        <w:r>
                          <w:t>IASC Analytical Framework for Durable Solutions Analysis</w:t>
                        </w:r>
                      </w:p>
                      <w:p w14:paraId="2D4245AE" w14:textId="77777777" w:rsidR="00D87BB9" w:rsidRDefault="00D87BB9"/>
                      <w:p w14:paraId="6277F8A7"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F8B13B5" w14:textId="77777777" w:rsidR="00D87BB9" w:rsidRDefault="00D87BB9"/>
                      <w:p w14:paraId="057FD5F5"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143FCB42" w14:textId="77777777" w:rsidR="00D87BB9" w:rsidRDefault="00D87BB9"/>
                      <w:p w14:paraId="6E655FBE"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216E1C7" w14:textId="77777777" w:rsidR="00D87BB9" w:rsidRDefault="00D87BB9"/>
                      <w:p w14:paraId="02E05C8C"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44B24BF" w14:textId="77777777" w:rsidR="00D87BB9" w:rsidRDefault="00D87BB9"/>
                      <w:p w14:paraId="01CDB4F2"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BA34E34" w14:textId="77777777" w:rsidR="00D87BB9" w:rsidRDefault="00D87BB9"/>
                      <w:p w14:paraId="52FBF3C3" w14:textId="77777777" w:rsidR="00D87BB9" w:rsidRPr="004A1853" w:rsidRDefault="00D87BB9" w:rsidP="00DF771A">
                        <w:pPr>
                          <w:pStyle w:val="Caption"/>
                        </w:pPr>
                        <w:r>
                          <w:t>Figure 6-1</w:t>
                        </w:r>
                        <w:r w:rsidRPr="004729BA">
                          <w:t xml:space="preserve">: </w:t>
                        </w:r>
                        <w:r>
                          <w:t>IASC Analytical Framework for Durable Solutions Analysis</w:t>
                        </w:r>
                      </w:p>
                      <w:p w14:paraId="26C36CA3" w14:textId="77777777" w:rsidR="00D87BB9" w:rsidRDefault="00D87BB9"/>
                      <w:p w14:paraId="322B792A"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8D412D4" w14:textId="77777777" w:rsidR="00D87BB9" w:rsidRDefault="00D87BB9"/>
                      <w:p w14:paraId="519B3A3C" w14:textId="4205EFE0"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B15FD31" w14:textId="77777777" w:rsidR="00D87BB9" w:rsidRDefault="00D87BB9"/>
                      <w:p w14:paraId="259F2222"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4ED4A51" w14:textId="77777777" w:rsidR="00D87BB9" w:rsidRDefault="00D87BB9"/>
                      <w:p w14:paraId="7E48E8B4"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E143514" w14:textId="77777777" w:rsidR="00D87BB9" w:rsidRDefault="00D87BB9"/>
                      <w:p w14:paraId="78452B7C"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0A2317B" w14:textId="77777777" w:rsidR="00D87BB9" w:rsidRDefault="00D87BB9"/>
                      <w:p w14:paraId="3950F1DC"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15B44E8" w14:textId="77777777" w:rsidR="00D87BB9" w:rsidRDefault="00D87BB9"/>
                      <w:p w14:paraId="556F7D21"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12036C7" w14:textId="77777777" w:rsidR="00D87BB9" w:rsidRDefault="00D87BB9"/>
                      <w:p w14:paraId="3BE23753"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0714C7B" w14:textId="77777777" w:rsidR="00D87BB9" w:rsidRDefault="00D87BB9"/>
                      <w:p w14:paraId="45900903" w14:textId="77777777" w:rsidR="00D87BB9" w:rsidRPr="004A1853" w:rsidRDefault="00D87BB9" w:rsidP="00DF771A">
                        <w:pPr>
                          <w:pStyle w:val="Caption"/>
                        </w:pPr>
                        <w:r>
                          <w:t>Figure 6-1</w:t>
                        </w:r>
                        <w:r w:rsidRPr="004729BA">
                          <w:t xml:space="preserve">: </w:t>
                        </w:r>
                        <w:r>
                          <w:t>IASC Analytical Framework for Durable Solutions Analysis</w:t>
                        </w:r>
                      </w:p>
                      <w:p w14:paraId="41B69B85" w14:textId="77777777" w:rsidR="00D87BB9" w:rsidRDefault="00D87BB9"/>
                      <w:p w14:paraId="15791895"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1B0C8BF" w14:textId="77777777" w:rsidR="00D87BB9" w:rsidRDefault="00D87BB9"/>
                      <w:p w14:paraId="56121F34"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043E33D" w14:textId="77777777" w:rsidR="00D87BB9" w:rsidRDefault="00D87BB9"/>
                      <w:p w14:paraId="17714A5E"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03EBC41" w14:textId="77777777" w:rsidR="00D87BB9" w:rsidRDefault="00D87BB9"/>
                      <w:p w14:paraId="31C90E16"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92E413B" w14:textId="77777777" w:rsidR="00D87BB9" w:rsidRDefault="00D87BB9"/>
                      <w:p w14:paraId="4E8922BD"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E06903D" w14:textId="77777777" w:rsidR="00D87BB9" w:rsidRDefault="00D87BB9"/>
                      <w:p w14:paraId="5CD85D5C"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3826D28" w14:textId="77777777" w:rsidR="00D87BB9" w:rsidRDefault="00D87BB9"/>
                      <w:p w14:paraId="6DA29675"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172FB52" w14:textId="77777777" w:rsidR="00D87BB9" w:rsidRDefault="00D87BB9"/>
                      <w:p w14:paraId="0320332A"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557727B" w14:textId="77777777" w:rsidR="00D87BB9" w:rsidRDefault="00D87BB9"/>
                      <w:p w14:paraId="06CF9036" w14:textId="77777777" w:rsidR="00D87BB9" w:rsidRPr="004A1853" w:rsidRDefault="00D87BB9" w:rsidP="00DF771A">
                        <w:pPr>
                          <w:pStyle w:val="Caption"/>
                        </w:pPr>
                        <w:r>
                          <w:t>Figure 6-1</w:t>
                        </w:r>
                        <w:r w:rsidRPr="004729BA">
                          <w:t xml:space="preserve">: </w:t>
                        </w:r>
                        <w:r>
                          <w:t>IASC Analytical Framework for Durable Solutions Analysis</w:t>
                        </w:r>
                      </w:p>
                      <w:p w14:paraId="63DC2293" w14:textId="77777777" w:rsidR="00D87BB9" w:rsidRDefault="00D87BB9"/>
                      <w:p w14:paraId="0F27507A"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2471A8E" w14:textId="77777777" w:rsidR="00D87BB9" w:rsidRDefault="00D87BB9"/>
                      <w:p w14:paraId="2CD2A94E"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8B5E895" w14:textId="77777777" w:rsidR="00D87BB9" w:rsidRDefault="00D87BB9"/>
                      <w:p w14:paraId="65A86E66" w14:textId="77777777" w:rsidR="00D87BB9" w:rsidRPr="004A1853" w:rsidRDefault="00D87BB9" w:rsidP="00DF771A">
                        <w:pPr>
                          <w:pStyle w:val="Caption"/>
                        </w:pPr>
                        <w:r>
                          <w:t>Figure 6-1</w:t>
                        </w:r>
                        <w:r w:rsidRPr="004729BA">
                          <w:t xml:space="preserve">: </w:t>
                        </w:r>
                        <w:r>
                          <w:t>IASC Analytical Framework for Durable Solutions Analysis</w:t>
                        </w:r>
                      </w:p>
                      <w:p w14:paraId="09A029D5" w14:textId="77777777" w:rsidR="00D87BB9" w:rsidRDefault="00D87BB9"/>
                      <w:p w14:paraId="60717DA2"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CEDA4F6" w14:textId="77777777" w:rsidR="00D87BB9" w:rsidRDefault="00D87BB9"/>
                      <w:p w14:paraId="43DE6DE6"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472AE633" w14:textId="77777777" w:rsidR="00D87BB9" w:rsidRDefault="00D87BB9"/>
                      <w:p w14:paraId="53CDFD9B"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086FD4D" w14:textId="77777777" w:rsidR="00D87BB9" w:rsidRDefault="00D87BB9"/>
                      <w:p w14:paraId="75B02C37"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29D317F" w14:textId="77777777" w:rsidR="00D87BB9" w:rsidRDefault="00D87BB9"/>
                      <w:p w14:paraId="63807DD2"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367D355" w14:textId="77777777" w:rsidR="00D87BB9" w:rsidRDefault="00D87BB9"/>
                      <w:p w14:paraId="51233FE4" w14:textId="77777777" w:rsidR="00D87BB9" w:rsidRPr="004A1853" w:rsidRDefault="00D87BB9" w:rsidP="00DF771A">
                        <w:pPr>
                          <w:pStyle w:val="Caption"/>
                        </w:pPr>
                        <w:r>
                          <w:t>Figure 6-1</w:t>
                        </w:r>
                        <w:r w:rsidRPr="004729BA">
                          <w:t xml:space="preserve">: </w:t>
                        </w:r>
                        <w:r>
                          <w:t>IASC Analytical Framework for Durable Solutions Analysis</w:t>
                        </w:r>
                      </w:p>
                      <w:p w14:paraId="5056E9C4" w14:textId="77777777" w:rsidR="00D87BB9" w:rsidRDefault="00D87BB9"/>
                      <w:p w14:paraId="3152D92C"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2624613" w14:textId="77777777" w:rsidR="00D87BB9" w:rsidRDefault="00D87BB9"/>
                      <w:p w14:paraId="52D8D8EF" w14:textId="4205EFE0"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640720B7" w14:textId="77777777" w:rsidR="00D87BB9" w:rsidRDefault="00D87BB9"/>
                      <w:p w14:paraId="007EE8CC"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1FB58532" w14:textId="77777777" w:rsidR="00D87BB9" w:rsidRDefault="00D87BB9"/>
                      <w:p w14:paraId="11C393A7"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7042D66" w14:textId="77777777" w:rsidR="00D87BB9" w:rsidRDefault="00D87BB9"/>
                      <w:p w14:paraId="164E54F9" w14:textId="77777777"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61E850C" w14:textId="77777777" w:rsidR="00D87BB9" w:rsidRDefault="00D87BB9"/>
                      <w:p w14:paraId="6BE30279"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7EE2CDB2" w14:textId="77777777" w:rsidR="00D87BB9" w:rsidRDefault="00D87BB9"/>
                      <w:p w14:paraId="5DFA1BAD"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F0498FB" w14:textId="77777777" w:rsidR="00D87BB9" w:rsidRDefault="00D87BB9"/>
                      <w:p w14:paraId="4E6DCCEB"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55B3740" w14:textId="77777777" w:rsidR="00D87BB9" w:rsidRDefault="00D87BB9"/>
                      <w:p w14:paraId="776370F5" w14:textId="77777777" w:rsidR="00D87BB9" w:rsidRPr="004A1853" w:rsidRDefault="00D87BB9" w:rsidP="00DF771A">
                        <w:pPr>
                          <w:pStyle w:val="Caption"/>
                        </w:pPr>
                        <w:r>
                          <w:t>Figure 6-1</w:t>
                        </w:r>
                        <w:r w:rsidRPr="004729BA">
                          <w:t xml:space="preserve">: </w:t>
                        </w:r>
                        <w:r>
                          <w:t>IASC Analytical Framework for Durable Solutions Analysis</w:t>
                        </w:r>
                      </w:p>
                      <w:p w14:paraId="3CF1579F" w14:textId="77777777" w:rsidR="00D87BB9" w:rsidRDefault="00D87BB9"/>
                      <w:p w14:paraId="11BB48E7"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8E88D19" w14:textId="77777777" w:rsidR="00D87BB9" w:rsidRDefault="00D87BB9"/>
                      <w:p w14:paraId="023B96C7" w14:textId="4205EFE0"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43140917" w14:textId="77777777" w:rsidR="00D87BB9" w:rsidRDefault="00D87BB9"/>
                      <w:p w14:paraId="72AD850E" w14:textId="77777777"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05D668CB" w14:textId="77777777" w:rsidR="00D87BB9" w:rsidRDefault="00D87BB9"/>
                      <w:p w14:paraId="0D7EED38" w14:textId="77777777" w:rsidR="00D87BB9" w:rsidRPr="004A1853" w:rsidRDefault="00D87BB9" w:rsidP="008B2FEA">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95F3D08" w14:textId="77777777" w:rsidR="00D87BB9" w:rsidRDefault="00D87BB9"/>
                      <w:p w14:paraId="4608D0F3" w14:textId="155E3934" w:rsidR="00D87BB9" w:rsidRPr="004729BA" w:rsidRDefault="00D87BB9" w:rsidP="00F45469">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r w:rsidRPr="00F45469">
                          <w:t xml:space="preserve"> </w:t>
                        </w:r>
                      </w:p>
                      <w:p w14:paraId="5B44CF2B" w14:textId="77777777" w:rsidR="00D87BB9" w:rsidRDefault="00D87BB9"/>
                      <w:p w14:paraId="7B1D27C9" w14:textId="09E1DFA2" w:rsidR="00D87BB9" w:rsidRPr="004729BA" w:rsidRDefault="00D87BB9" w:rsidP="00F45469">
                        <w:pPr>
                          <w:pStyle w:val="Caption"/>
                        </w:pPr>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r>
                          <w:t>Figure 5-6:</w:t>
                        </w:r>
                        <w:r w:rsidRPr="004729BA">
                          <w:t xml:space="preserve"> </w:t>
                        </w:r>
                        <w:r>
                          <w:t xml:space="preserve">DRR Stakeholders – </w:t>
                        </w:r>
                        <w:r w:rsidRPr="00F45469">
                          <w:t xml:space="preserve">level of representation in </w:t>
                        </w:r>
                        <w:r>
                          <w:t>resilience assessment process</w:t>
                        </w:r>
                        <w:bookmarkEnd w:id="924"/>
                        <w:r w:rsidRPr="00F45469">
                          <w:t xml:space="preserve"> </w:t>
                        </w:r>
                      </w:p>
                    </w:txbxContent>
                  </v:textbox>
                </v:shape>
                <w10:wrap anchorx="margin"/>
              </v:group>
            </w:pict>
          </mc:Fallback>
        </mc:AlternateContent>
      </w:r>
    </w:p>
    <w:p w14:paraId="45CDE6BB" w14:textId="2380D175" w:rsidR="000C5A8F" w:rsidRDefault="000C5A8F" w:rsidP="000C5A8F">
      <w:pPr>
        <w:tabs>
          <w:tab w:val="left" w:pos="3426"/>
        </w:tabs>
        <w:rPr>
          <w:rFonts w:ascii="Arial" w:eastAsia="Times New Roman" w:hAnsi="Arial" w:cs="Arial"/>
        </w:rPr>
        <w:sectPr w:rsidR="000C5A8F" w:rsidSect="000C5A8F">
          <w:pgSz w:w="16838" w:h="11906" w:orient="landscape" w:code="9"/>
          <w:pgMar w:top="2275" w:right="1138" w:bottom="1138" w:left="1138" w:header="706" w:footer="706" w:gutter="0"/>
          <w:cols w:space="708"/>
          <w:docGrid w:linePitch="360"/>
        </w:sectPr>
      </w:pPr>
    </w:p>
    <w:tbl>
      <w:tblPr>
        <w:tblStyle w:val="TableGrid"/>
        <w:tblW w:w="0" w:type="auto"/>
        <w:tblLook w:val="04A0" w:firstRow="1" w:lastRow="0" w:firstColumn="1" w:lastColumn="0" w:noHBand="0" w:noVBand="1"/>
      </w:tblPr>
      <w:tblGrid>
        <w:gridCol w:w="2970"/>
        <w:gridCol w:w="5513"/>
      </w:tblGrid>
      <w:tr w:rsidR="00E503CF" w:rsidRPr="00D065E6" w14:paraId="22E122F2" w14:textId="77777777" w:rsidTr="006E69B8">
        <w:tc>
          <w:tcPr>
            <w:tcW w:w="8483" w:type="dxa"/>
            <w:gridSpan w:val="2"/>
            <w:tcBorders>
              <w:top w:val="nil"/>
              <w:left w:val="nil"/>
              <w:bottom w:val="single" w:sz="4" w:space="0" w:color="auto"/>
              <w:right w:val="nil"/>
            </w:tcBorders>
          </w:tcPr>
          <w:p w14:paraId="0A6B9999" w14:textId="2F05F07A" w:rsidR="000C5A8F" w:rsidRDefault="000C5A8F" w:rsidP="000C5A8F">
            <w:pPr>
              <w:pStyle w:val="Capture2"/>
              <w:jc w:val="left"/>
            </w:pPr>
            <w:bookmarkStart w:id="925" w:name="_Toc20403565"/>
          </w:p>
          <w:p w14:paraId="0178122C" w14:textId="101EF15F" w:rsidR="00E503CF" w:rsidRDefault="00E503CF" w:rsidP="000C5A8F">
            <w:pPr>
              <w:pStyle w:val="Capture2"/>
            </w:pPr>
            <w:r>
              <w:t xml:space="preserve">Table </w:t>
            </w:r>
            <w:r w:rsidR="00A9194B">
              <w:t>5-2</w:t>
            </w:r>
            <w:r w:rsidRPr="0077277F">
              <w:t xml:space="preserve">: Quantitative Data Analysis - Cross tabulation - Survey </w:t>
            </w:r>
            <w:bookmarkEnd w:id="925"/>
            <w:r w:rsidR="000C5A8F">
              <w:t>A</w:t>
            </w:r>
          </w:p>
          <w:p w14:paraId="1642FC98" w14:textId="7C19B66B" w:rsidR="000C5A8F" w:rsidRPr="000C5A8F" w:rsidRDefault="000C5A8F" w:rsidP="000C5A8F"/>
        </w:tc>
      </w:tr>
      <w:tr w:rsidR="00E503CF" w:rsidRPr="00D065E6" w14:paraId="462E6786" w14:textId="77777777" w:rsidTr="000C5A8F">
        <w:tc>
          <w:tcPr>
            <w:tcW w:w="2970" w:type="dxa"/>
            <w:tcBorders>
              <w:top w:val="single" w:sz="4" w:space="0" w:color="auto"/>
            </w:tcBorders>
          </w:tcPr>
          <w:p w14:paraId="32065B95" w14:textId="77777777" w:rsidR="00E503CF" w:rsidRPr="004E4C92" w:rsidRDefault="00E503CF" w:rsidP="00721241">
            <w:pPr>
              <w:rPr>
                <w:rFonts w:asciiTheme="minorBidi" w:hAnsiTheme="minorBidi"/>
                <w:sz w:val="20"/>
              </w:rPr>
            </w:pPr>
            <w:r w:rsidRPr="004E4C92">
              <w:rPr>
                <w:rFonts w:asciiTheme="minorBidi" w:hAnsiTheme="minorBidi"/>
                <w:b/>
                <w:bCs/>
                <w:sz w:val="20"/>
              </w:rPr>
              <w:t>Analysis Query</w:t>
            </w:r>
            <w:r>
              <w:rPr>
                <w:rFonts w:asciiTheme="minorBidi" w:hAnsiTheme="minorBidi"/>
                <w:b/>
                <w:bCs/>
                <w:sz w:val="20"/>
              </w:rPr>
              <w:t xml:space="preserve"> Q3</w:t>
            </w:r>
            <w:r w:rsidRPr="004E4C92">
              <w:rPr>
                <w:rFonts w:asciiTheme="minorBidi" w:hAnsiTheme="minorBidi"/>
                <w:b/>
                <w:bCs/>
                <w:sz w:val="20"/>
              </w:rPr>
              <w:t>:</w:t>
            </w:r>
          </w:p>
          <w:p w14:paraId="38F4296A" w14:textId="6767745D" w:rsidR="00E503CF" w:rsidRPr="00D065E6" w:rsidRDefault="00E503CF" w:rsidP="00721241">
            <w:pPr>
              <w:rPr>
                <w:rFonts w:asciiTheme="minorBidi" w:hAnsiTheme="minorBidi"/>
                <w:sz w:val="20"/>
                <w:lang w:val="en-GB"/>
              </w:rPr>
            </w:pPr>
            <w:r>
              <w:rPr>
                <w:rFonts w:asciiTheme="minorBidi" w:hAnsiTheme="minorBidi"/>
                <w:sz w:val="20"/>
                <w:lang w:val="en-GB"/>
              </w:rPr>
              <w:t>What is the type of relationship (</w:t>
            </w:r>
            <w:r w:rsidRPr="0057507F">
              <w:rPr>
                <w:rFonts w:asciiTheme="minorBidi" w:hAnsiTheme="minorBidi"/>
                <w:sz w:val="20"/>
                <w:lang w:val="en-GB"/>
              </w:rPr>
              <w:t>positive or negative</w:t>
            </w:r>
            <w:r>
              <w:rPr>
                <w:rFonts w:asciiTheme="minorBidi" w:hAnsiTheme="minorBidi"/>
                <w:sz w:val="20"/>
                <w:lang w:val="en-GB"/>
              </w:rPr>
              <w:t>)</w:t>
            </w:r>
            <w:r w:rsidRPr="0057507F">
              <w:rPr>
                <w:rFonts w:asciiTheme="minorBidi" w:hAnsiTheme="minorBidi"/>
                <w:sz w:val="20"/>
                <w:lang w:val="en-GB"/>
              </w:rPr>
              <w:t xml:space="preserve"> relationship</w:t>
            </w:r>
            <w:r>
              <w:rPr>
                <w:rFonts w:asciiTheme="minorBidi" w:hAnsiTheme="minorBidi"/>
                <w:sz w:val="20"/>
                <w:lang w:val="en-GB"/>
              </w:rPr>
              <w:t xml:space="preserve"> between the level of Involvement in</w:t>
            </w:r>
            <w:r w:rsidRPr="0057507F">
              <w:rPr>
                <w:rFonts w:asciiTheme="minorBidi" w:hAnsiTheme="minorBidi"/>
                <w:sz w:val="20"/>
                <w:lang w:val="en-GB"/>
              </w:rPr>
              <w:t xml:space="preserve"> Critical Infrastructure </w:t>
            </w:r>
            <w:r>
              <w:rPr>
                <w:rFonts w:asciiTheme="minorBidi" w:hAnsiTheme="minorBidi"/>
                <w:sz w:val="20"/>
                <w:lang w:val="en-GB"/>
              </w:rPr>
              <w:t xml:space="preserve">and </w:t>
            </w:r>
            <w:r w:rsidRPr="0057507F">
              <w:rPr>
                <w:rFonts w:asciiTheme="minorBidi" w:hAnsiTheme="minorBidi"/>
                <w:sz w:val="20"/>
                <w:lang w:val="en-GB"/>
              </w:rPr>
              <w:t>Societal Capacity Sector</w:t>
            </w:r>
            <w:r>
              <w:rPr>
                <w:rFonts w:asciiTheme="minorBidi" w:hAnsiTheme="minorBidi"/>
                <w:sz w:val="20"/>
                <w:lang w:val="en-GB"/>
              </w:rPr>
              <w:t>s</w:t>
            </w:r>
            <w:r w:rsidRPr="0057507F">
              <w:rPr>
                <w:rFonts w:asciiTheme="minorBidi" w:hAnsiTheme="minorBidi"/>
                <w:sz w:val="20"/>
                <w:lang w:val="en-GB"/>
              </w:rPr>
              <w:t>, and how this shall impact the classification of roles and responsibilities in the development of Urban Resilience Action Plan (U-RAP)</w:t>
            </w:r>
            <w:r w:rsidR="00B43680">
              <w:rPr>
                <w:rFonts w:asciiTheme="minorBidi" w:hAnsiTheme="minorBidi"/>
                <w:sz w:val="20"/>
                <w:lang w:val="en-GB"/>
              </w:rPr>
              <w:t>?</w:t>
            </w:r>
          </w:p>
        </w:tc>
        <w:tc>
          <w:tcPr>
            <w:tcW w:w="5513" w:type="dxa"/>
            <w:tcBorders>
              <w:top w:val="single" w:sz="4" w:space="0" w:color="auto"/>
            </w:tcBorders>
          </w:tcPr>
          <w:p w14:paraId="09E58986" w14:textId="77777777" w:rsidR="00E503CF" w:rsidRPr="004E4C92" w:rsidRDefault="00E503CF" w:rsidP="00721241">
            <w:pPr>
              <w:rPr>
                <w:rFonts w:asciiTheme="minorBidi" w:hAnsiTheme="minorBidi"/>
                <w:sz w:val="20"/>
              </w:rPr>
            </w:pPr>
            <w:r w:rsidRPr="004E4C92">
              <w:rPr>
                <w:rFonts w:asciiTheme="minorBidi" w:hAnsiTheme="minorBidi"/>
                <w:b/>
                <w:bCs/>
                <w:sz w:val="20"/>
              </w:rPr>
              <w:t>Analysis Results:</w:t>
            </w:r>
          </w:p>
          <w:p w14:paraId="45D98E21" w14:textId="5D1B7F83" w:rsidR="00E503CF" w:rsidRPr="00A773BF" w:rsidRDefault="00E503CF" w:rsidP="00721241">
            <w:pPr>
              <w:rPr>
                <w:rFonts w:asciiTheme="minorBidi" w:hAnsiTheme="minorBidi"/>
                <w:sz w:val="20"/>
              </w:rPr>
            </w:pPr>
            <w:r w:rsidRPr="00D065E6">
              <w:rPr>
                <w:rFonts w:asciiTheme="minorBidi" w:hAnsiTheme="minorBidi"/>
                <w:sz w:val="20"/>
              </w:rPr>
              <w:t>Comparing the observed frequencies (proportion of cases that occur in each category) a significant drop in the number of cells ha</w:t>
            </w:r>
            <w:r w:rsidR="00B43680">
              <w:rPr>
                <w:rFonts w:asciiTheme="minorBidi" w:hAnsiTheme="minorBidi"/>
                <w:sz w:val="20"/>
              </w:rPr>
              <w:t>s</w:t>
            </w:r>
            <w:r w:rsidRPr="00D065E6">
              <w:rPr>
                <w:rFonts w:asciiTheme="minorBidi" w:hAnsiTheme="minorBidi"/>
                <w:sz w:val="20"/>
              </w:rPr>
              <w:t xml:space="preserve"> count less than five from 24 to 5. With Pearson Chi-Square </w:t>
            </w:r>
            <w:r w:rsidR="00A02EB1" w:rsidRPr="00D065E6">
              <w:rPr>
                <w:rFonts w:asciiTheme="minorBidi" w:hAnsiTheme="minorBidi"/>
                <w:sz w:val="20"/>
              </w:rPr>
              <w:t>Test</w:t>
            </w:r>
            <w:r w:rsidRPr="00D065E6">
              <w:rPr>
                <w:rFonts w:asciiTheme="minorBidi" w:hAnsiTheme="minorBidi"/>
                <w:sz w:val="20"/>
              </w:rPr>
              <w:t xml:space="preserve"> Sig value .004 below 0.05, there is an association (positive relationship) between the two variables/level of Involvement in Critical Infrastructure and Societal Capacity. From the Bar Chart, we may conclude that with the increase in level of Involvement in Critical Infrastructure (25.00%) the level of (Not Involved) in Societal Capacity increase (21.43%), causing a great impact on building community res</w:t>
            </w:r>
            <w:r>
              <w:rPr>
                <w:rFonts w:asciiTheme="minorBidi" w:hAnsiTheme="minorBidi"/>
                <w:sz w:val="20"/>
              </w:rPr>
              <w:t>ilience for disaster risk Sudan</w:t>
            </w:r>
          </w:p>
        </w:tc>
      </w:tr>
      <w:tr w:rsidR="00E503CF" w:rsidRPr="0093756B" w14:paraId="709EFBA8" w14:textId="77777777" w:rsidTr="00F57085">
        <w:tc>
          <w:tcPr>
            <w:tcW w:w="8483" w:type="dxa"/>
            <w:gridSpan w:val="2"/>
            <w:vAlign w:val="center"/>
          </w:tcPr>
          <w:p w14:paraId="7D4649DB" w14:textId="21E707E2" w:rsidR="00E503CF" w:rsidRDefault="00E503CF" w:rsidP="000C5A8F">
            <w:pPr>
              <w:rPr>
                <w:rFonts w:asciiTheme="minorBidi" w:hAnsiTheme="minorBidi"/>
                <w:sz w:val="20"/>
                <w:lang w:val="en-GB"/>
              </w:rPr>
            </w:pPr>
            <w:r w:rsidRPr="00D065E6">
              <w:rPr>
                <w:rFonts w:asciiTheme="minorBidi" w:hAnsiTheme="minorBidi"/>
                <w:sz w:val="20"/>
                <w:lang w:val="en-GB"/>
              </w:rPr>
              <w:t>Using the Cross tabulation – Chai Square test for non-parametric statistics, the results from the assessment shown below highlight the violation of assumption concerning the ‘minimum expe</w:t>
            </w:r>
            <w:r w:rsidR="00E90F0A">
              <w:rPr>
                <w:rFonts w:asciiTheme="minorBidi" w:hAnsiTheme="minorBidi"/>
                <w:sz w:val="20"/>
                <w:lang w:val="en-GB"/>
              </w:rPr>
              <w:t>cted cell frequency’ (Pallant, 2016</w:t>
            </w:r>
            <w:r w:rsidRPr="00D065E6">
              <w:rPr>
                <w:rFonts w:asciiTheme="minorBidi" w:hAnsiTheme="minorBidi"/>
                <w:sz w:val="20"/>
                <w:lang w:val="en-GB"/>
              </w:rPr>
              <w:t>). As 24 cells (96.0%) have expected count less than 5. The minimum expected count is .86.</w:t>
            </w:r>
          </w:p>
          <w:p w14:paraId="0C8C5005" w14:textId="77777777" w:rsidR="00E503CF" w:rsidRDefault="00E503CF" w:rsidP="00F57085">
            <w:pPr>
              <w:jc w:val="center"/>
              <w:rPr>
                <w:rFonts w:asciiTheme="minorBidi" w:hAnsiTheme="minorBidi"/>
                <w:sz w:val="20"/>
                <w:lang w:val="en-GB"/>
              </w:rPr>
            </w:pPr>
          </w:p>
          <w:tbl>
            <w:tblPr>
              <w:tblW w:w="6900" w:type="dxa"/>
              <w:tblCellMar>
                <w:left w:w="0" w:type="dxa"/>
                <w:right w:w="0" w:type="dxa"/>
              </w:tblCellMar>
              <w:tblLook w:val="0600" w:firstRow="0" w:lastRow="0" w:firstColumn="0" w:lastColumn="0" w:noHBand="1" w:noVBand="1"/>
            </w:tblPr>
            <w:tblGrid>
              <w:gridCol w:w="2060"/>
              <w:gridCol w:w="760"/>
              <w:gridCol w:w="760"/>
              <w:gridCol w:w="3320"/>
            </w:tblGrid>
            <w:tr w:rsidR="00E503CF" w:rsidRPr="00D065E6" w14:paraId="11D148B2" w14:textId="77777777" w:rsidTr="00721241">
              <w:tc>
                <w:tcPr>
                  <w:tcW w:w="6900" w:type="dxa"/>
                  <w:gridSpan w:val="4"/>
                  <w:tcBorders>
                    <w:top w:val="nil"/>
                    <w:left w:val="nil"/>
                    <w:bottom w:val="single" w:sz="18" w:space="0" w:color="000000"/>
                    <w:right w:val="nil"/>
                  </w:tcBorders>
                  <w:shd w:val="clear" w:color="auto" w:fill="auto"/>
                  <w:tcMar>
                    <w:top w:w="15" w:type="dxa"/>
                    <w:left w:w="15" w:type="dxa"/>
                    <w:bottom w:w="0" w:type="dxa"/>
                    <w:right w:w="15" w:type="dxa"/>
                  </w:tcMar>
                  <w:hideMark/>
                </w:tcPr>
                <w:p w14:paraId="7DE69439" w14:textId="77777777" w:rsidR="00E503CF" w:rsidRPr="00D065E6" w:rsidRDefault="00E503CF" w:rsidP="00F57085">
                  <w:pPr>
                    <w:spacing w:line="240" w:lineRule="auto"/>
                    <w:jc w:val="center"/>
                    <w:rPr>
                      <w:rFonts w:asciiTheme="minorBidi" w:hAnsiTheme="minorBidi"/>
                      <w:sz w:val="20"/>
                    </w:rPr>
                  </w:pPr>
                  <w:r w:rsidRPr="00D065E6">
                    <w:rPr>
                      <w:rFonts w:asciiTheme="minorBidi" w:hAnsiTheme="minorBidi"/>
                      <w:b/>
                      <w:bCs/>
                      <w:sz w:val="20"/>
                    </w:rPr>
                    <w:t>Chi-Square Tests</w:t>
                  </w:r>
                </w:p>
              </w:tc>
            </w:tr>
            <w:tr w:rsidR="00E503CF" w:rsidRPr="00D065E6" w14:paraId="644B6D7A" w14:textId="77777777" w:rsidTr="00721241">
              <w:trPr>
                <w:trHeight w:val="61"/>
              </w:trPr>
              <w:tc>
                <w:tcPr>
                  <w:tcW w:w="2060" w:type="dxa"/>
                  <w:tcBorders>
                    <w:top w:val="single" w:sz="18" w:space="0" w:color="000000"/>
                    <w:left w:val="single" w:sz="18" w:space="0" w:color="000000"/>
                    <w:bottom w:val="single" w:sz="18" w:space="0" w:color="000000"/>
                    <w:right w:val="single" w:sz="18" w:space="0" w:color="000000"/>
                  </w:tcBorders>
                  <w:shd w:val="clear" w:color="auto" w:fill="auto"/>
                  <w:tcMar>
                    <w:top w:w="15" w:type="dxa"/>
                    <w:left w:w="15" w:type="dxa"/>
                    <w:bottom w:w="0" w:type="dxa"/>
                    <w:right w:w="15" w:type="dxa"/>
                  </w:tcMar>
                  <w:hideMark/>
                </w:tcPr>
                <w:p w14:paraId="24DE7D0D" w14:textId="1765D671" w:rsidR="00E503CF" w:rsidRPr="00D065E6" w:rsidRDefault="00E503CF" w:rsidP="00F57085">
                  <w:pPr>
                    <w:spacing w:line="240" w:lineRule="auto"/>
                    <w:jc w:val="center"/>
                    <w:rPr>
                      <w:rFonts w:asciiTheme="minorBidi" w:hAnsiTheme="minorBidi"/>
                      <w:sz w:val="20"/>
                    </w:rPr>
                  </w:pPr>
                </w:p>
              </w:tc>
              <w:tc>
                <w:tcPr>
                  <w:tcW w:w="760" w:type="dxa"/>
                  <w:tcBorders>
                    <w:top w:val="single" w:sz="18" w:space="0" w:color="000000"/>
                    <w:left w:val="single" w:sz="18" w:space="0" w:color="000000"/>
                    <w:bottom w:val="single" w:sz="18" w:space="0" w:color="000000"/>
                    <w:right w:val="single" w:sz="8" w:space="0" w:color="000000"/>
                  </w:tcBorders>
                  <w:shd w:val="clear" w:color="auto" w:fill="auto"/>
                  <w:tcMar>
                    <w:top w:w="15" w:type="dxa"/>
                    <w:left w:w="15" w:type="dxa"/>
                    <w:bottom w:w="0" w:type="dxa"/>
                    <w:right w:w="15" w:type="dxa"/>
                  </w:tcMar>
                  <w:hideMark/>
                </w:tcPr>
                <w:p w14:paraId="067031E5" w14:textId="77777777" w:rsidR="00E503CF" w:rsidRPr="00D065E6" w:rsidRDefault="00E503CF" w:rsidP="00F57085">
                  <w:pPr>
                    <w:spacing w:line="240" w:lineRule="auto"/>
                    <w:jc w:val="center"/>
                    <w:rPr>
                      <w:rFonts w:asciiTheme="minorBidi" w:hAnsiTheme="minorBidi"/>
                      <w:sz w:val="20"/>
                    </w:rPr>
                  </w:pPr>
                  <w:r w:rsidRPr="00D065E6">
                    <w:rPr>
                      <w:rFonts w:asciiTheme="minorBidi" w:hAnsiTheme="minorBidi"/>
                      <w:sz w:val="20"/>
                    </w:rPr>
                    <w:t>Value</w:t>
                  </w:r>
                </w:p>
              </w:tc>
              <w:tc>
                <w:tcPr>
                  <w:tcW w:w="760" w:type="dxa"/>
                  <w:tcBorders>
                    <w:top w:val="single" w:sz="1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hideMark/>
                </w:tcPr>
                <w:p w14:paraId="1936CD53" w14:textId="77777777" w:rsidR="00E503CF" w:rsidRPr="00D065E6" w:rsidRDefault="00E503CF" w:rsidP="00F57085">
                  <w:pPr>
                    <w:spacing w:line="240" w:lineRule="auto"/>
                    <w:jc w:val="center"/>
                    <w:rPr>
                      <w:rFonts w:asciiTheme="minorBidi" w:hAnsiTheme="minorBidi"/>
                      <w:sz w:val="20"/>
                    </w:rPr>
                  </w:pPr>
                  <w:r w:rsidRPr="00D065E6">
                    <w:rPr>
                      <w:rFonts w:asciiTheme="minorBidi" w:hAnsiTheme="minorBidi"/>
                      <w:sz w:val="20"/>
                    </w:rPr>
                    <w:t>df</w:t>
                  </w:r>
                </w:p>
              </w:tc>
              <w:tc>
                <w:tcPr>
                  <w:tcW w:w="3300" w:type="dxa"/>
                  <w:tcBorders>
                    <w:top w:val="single" w:sz="18" w:space="0" w:color="000000"/>
                    <w:left w:val="single" w:sz="8" w:space="0" w:color="000000"/>
                    <w:bottom w:val="single" w:sz="18" w:space="0" w:color="000000"/>
                    <w:right w:val="single" w:sz="18" w:space="0" w:color="000000"/>
                  </w:tcBorders>
                  <w:shd w:val="clear" w:color="auto" w:fill="auto"/>
                  <w:tcMar>
                    <w:top w:w="15" w:type="dxa"/>
                    <w:left w:w="15" w:type="dxa"/>
                    <w:bottom w:w="0" w:type="dxa"/>
                    <w:right w:w="15" w:type="dxa"/>
                  </w:tcMar>
                  <w:hideMark/>
                </w:tcPr>
                <w:p w14:paraId="666FA64B" w14:textId="77777777" w:rsidR="00E503CF" w:rsidRPr="00D065E6" w:rsidRDefault="00E503CF" w:rsidP="00F57085">
                  <w:pPr>
                    <w:spacing w:line="240" w:lineRule="auto"/>
                    <w:jc w:val="center"/>
                    <w:rPr>
                      <w:rFonts w:asciiTheme="minorBidi" w:hAnsiTheme="minorBidi"/>
                      <w:sz w:val="20"/>
                    </w:rPr>
                  </w:pPr>
                  <w:r w:rsidRPr="00D065E6">
                    <w:rPr>
                      <w:rFonts w:asciiTheme="minorBidi" w:hAnsiTheme="minorBidi"/>
                      <w:sz w:val="20"/>
                    </w:rPr>
                    <w:t>Asymp. Sig. (2-sided)</w:t>
                  </w:r>
                </w:p>
              </w:tc>
            </w:tr>
            <w:tr w:rsidR="00E503CF" w:rsidRPr="00D065E6" w14:paraId="0D15F7F9" w14:textId="77777777" w:rsidTr="00721241">
              <w:tc>
                <w:tcPr>
                  <w:tcW w:w="2060" w:type="dxa"/>
                  <w:tcBorders>
                    <w:top w:val="single" w:sz="18" w:space="0" w:color="000000"/>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3CB3C02E"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Pearson Chi-Square</w:t>
                  </w:r>
                </w:p>
              </w:tc>
              <w:tc>
                <w:tcPr>
                  <w:tcW w:w="760" w:type="dxa"/>
                  <w:tcBorders>
                    <w:top w:val="single" w:sz="18" w:space="0" w:color="000000"/>
                    <w:left w:val="single" w:sz="18" w:space="0" w:color="000000"/>
                    <w:bottom w:val="nil"/>
                    <w:right w:val="single" w:sz="8" w:space="0" w:color="000000"/>
                  </w:tcBorders>
                  <w:shd w:val="clear" w:color="auto" w:fill="auto"/>
                  <w:tcMar>
                    <w:top w:w="15" w:type="dxa"/>
                    <w:left w:w="15" w:type="dxa"/>
                    <w:bottom w:w="0" w:type="dxa"/>
                    <w:right w:w="15" w:type="dxa"/>
                  </w:tcMar>
                  <w:hideMark/>
                </w:tcPr>
                <w:p w14:paraId="56E07CE7"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31.626</w:t>
                  </w:r>
                  <w:r w:rsidRPr="00D065E6">
                    <w:rPr>
                      <w:rFonts w:asciiTheme="minorBidi" w:hAnsiTheme="minorBidi"/>
                      <w:sz w:val="20"/>
                      <w:vertAlign w:val="superscript"/>
                    </w:rPr>
                    <w:t>a</w:t>
                  </w:r>
                </w:p>
              </w:tc>
              <w:tc>
                <w:tcPr>
                  <w:tcW w:w="760" w:type="dxa"/>
                  <w:tcBorders>
                    <w:top w:val="single" w:sz="18" w:space="0" w:color="000000"/>
                    <w:left w:val="single" w:sz="8" w:space="0" w:color="000000"/>
                    <w:bottom w:val="nil"/>
                    <w:right w:val="single" w:sz="8" w:space="0" w:color="000000"/>
                  </w:tcBorders>
                  <w:shd w:val="clear" w:color="auto" w:fill="auto"/>
                  <w:tcMar>
                    <w:top w:w="15" w:type="dxa"/>
                    <w:left w:w="15" w:type="dxa"/>
                    <w:bottom w:w="0" w:type="dxa"/>
                    <w:right w:w="15" w:type="dxa"/>
                  </w:tcMar>
                  <w:hideMark/>
                </w:tcPr>
                <w:p w14:paraId="7D247BBC"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16</w:t>
                  </w:r>
                </w:p>
              </w:tc>
              <w:tc>
                <w:tcPr>
                  <w:tcW w:w="3300" w:type="dxa"/>
                  <w:tcBorders>
                    <w:top w:val="single" w:sz="18" w:space="0" w:color="000000"/>
                    <w:left w:val="single" w:sz="8" w:space="0" w:color="000000"/>
                    <w:bottom w:val="nil"/>
                    <w:right w:val="single" w:sz="18" w:space="0" w:color="000000"/>
                  </w:tcBorders>
                  <w:shd w:val="clear" w:color="auto" w:fill="auto"/>
                  <w:tcMar>
                    <w:top w:w="15" w:type="dxa"/>
                    <w:left w:w="15" w:type="dxa"/>
                    <w:bottom w:w="0" w:type="dxa"/>
                    <w:right w:w="15" w:type="dxa"/>
                  </w:tcMar>
                  <w:hideMark/>
                </w:tcPr>
                <w:p w14:paraId="7BABE8FC"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011</w:t>
                  </w:r>
                </w:p>
              </w:tc>
            </w:tr>
            <w:tr w:rsidR="00E503CF" w:rsidRPr="00D065E6" w14:paraId="4511ADD3" w14:textId="77777777" w:rsidTr="00721241">
              <w:tc>
                <w:tcPr>
                  <w:tcW w:w="2060" w:type="dxa"/>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1ED6B8A4"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Likelihood Ratio</w:t>
                  </w:r>
                </w:p>
              </w:tc>
              <w:tc>
                <w:tcPr>
                  <w:tcW w:w="760" w:type="dxa"/>
                  <w:tcBorders>
                    <w:top w:val="nil"/>
                    <w:left w:val="single" w:sz="18" w:space="0" w:color="000000"/>
                    <w:bottom w:val="nil"/>
                    <w:right w:val="single" w:sz="8" w:space="0" w:color="000000"/>
                  </w:tcBorders>
                  <w:shd w:val="clear" w:color="auto" w:fill="auto"/>
                  <w:tcMar>
                    <w:top w:w="15" w:type="dxa"/>
                    <w:left w:w="15" w:type="dxa"/>
                    <w:bottom w:w="0" w:type="dxa"/>
                    <w:right w:w="15" w:type="dxa"/>
                  </w:tcMar>
                  <w:hideMark/>
                </w:tcPr>
                <w:p w14:paraId="2E76335C"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31.512</w:t>
                  </w:r>
                </w:p>
              </w:tc>
              <w:tc>
                <w:tcPr>
                  <w:tcW w:w="76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079D2AB7"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16</w:t>
                  </w:r>
                </w:p>
              </w:tc>
              <w:tc>
                <w:tcPr>
                  <w:tcW w:w="3300" w:type="dxa"/>
                  <w:tcBorders>
                    <w:top w:val="nil"/>
                    <w:left w:val="single" w:sz="8" w:space="0" w:color="000000"/>
                    <w:bottom w:val="nil"/>
                    <w:right w:val="single" w:sz="18" w:space="0" w:color="000000"/>
                  </w:tcBorders>
                  <w:shd w:val="clear" w:color="auto" w:fill="auto"/>
                  <w:tcMar>
                    <w:top w:w="15" w:type="dxa"/>
                    <w:left w:w="15" w:type="dxa"/>
                    <w:bottom w:w="0" w:type="dxa"/>
                    <w:right w:w="15" w:type="dxa"/>
                  </w:tcMar>
                  <w:hideMark/>
                </w:tcPr>
                <w:p w14:paraId="337C5D3D"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012</w:t>
                  </w:r>
                </w:p>
              </w:tc>
            </w:tr>
            <w:tr w:rsidR="00E503CF" w:rsidRPr="00D065E6" w14:paraId="18BD5F71" w14:textId="77777777" w:rsidTr="00721241">
              <w:tc>
                <w:tcPr>
                  <w:tcW w:w="2060" w:type="dxa"/>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52464820"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Linear-by-Linear Association</w:t>
                  </w:r>
                </w:p>
              </w:tc>
              <w:tc>
                <w:tcPr>
                  <w:tcW w:w="760" w:type="dxa"/>
                  <w:tcBorders>
                    <w:top w:val="nil"/>
                    <w:left w:val="single" w:sz="18" w:space="0" w:color="000000"/>
                    <w:bottom w:val="nil"/>
                    <w:right w:val="single" w:sz="8" w:space="0" w:color="000000"/>
                  </w:tcBorders>
                  <w:shd w:val="clear" w:color="auto" w:fill="auto"/>
                  <w:tcMar>
                    <w:top w:w="15" w:type="dxa"/>
                    <w:left w:w="15" w:type="dxa"/>
                    <w:bottom w:w="0" w:type="dxa"/>
                    <w:right w:w="15" w:type="dxa"/>
                  </w:tcMar>
                  <w:hideMark/>
                </w:tcPr>
                <w:p w14:paraId="6D49D09C"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4.758</w:t>
                  </w:r>
                </w:p>
              </w:tc>
              <w:tc>
                <w:tcPr>
                  <w:tcW w:w="76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3D4DA79"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1</w:t>
                  </w:r>
                </w:p>
              </w:tc>
              <w:tc>
                <w:tcPr>
                  <w:tcW w:w="3300" w:type="dxa"/>
                  <w:tcBorders>
                    <w:top w:val="nil"/>
                    <w:left w:val="single" w:sz="8" w:space="0" w:color="000000"/>
                    <w:bottom w:val="nil"/>
                    <w:right w:val="single" w:sz="18" w:space="0" w:color="000000"/>
                  </w:tcBorders>
                  <w:shd w:val="clear" w:color="auto" w:fill="auto"/>
                  <w:tcMar>
                    <w:top w:w="15" w:type="dxa"/>
                    <w:left w:w="15" w:type="dxa"/>
                    <w:bottom w:w="0" w:type="dxa"/>
                    <w:right w:w="15" w:type="dxa"/>
                  </w:tcMar>
                  <w:hideMark/>
                </w:tcPr>
                <w:p w14:paraId="57CE19B7"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029</w:t>
                  </w:r>
                </w:p>
              </w:tc>
            </w:tr>
            <w:tr w:rsidR="00E503CF" w:rsidRPr="00D065E6" w14:paraId="4570F7A5" w14:textId="77777777" w:rsidTr="00721241">
              <w:tc>
                <w:tcPr>
                  <w:tcW w:w="2060" w:type="dxa"/>
                  <w:tcBorders>
                    <w:top w:val="nil"/>
                    <w:left w:val="single" w:sz="18" w:space="0" w:color="000000"/>
                    <w:bottom w:val="single" w:sz="18" w:space="0" w:color="000000"/>
                    <w:right w:val="single" w:sz="18" w:space="0" w:color="000000"/>
                  </w:tcBorders>
                  <w:shd w:val="clear" w:color="auto" w:fill="auto"/>
                  <w:tcMar>
                    <w:top w:w="15" w:type="dxa"/>
                    <w:left w:w="15" w:type="dxa"/>
                    <w:bottom w:w="0" w:type="dxa"/>
                    <w:right w:w="15" w:type="dxa"/>
                  </w:tcMar>
                  <w:vAlign w:val="center"/>
                  <w:hideMark/>
                </w:tcPr>
                <w:p w14:paraId="34034359" w14:textId="77777777" w:rsidR="00E503CF" w:rsidRPr="00D065E6" w:rsidRDefault="00E503CF" w:rsidP="00F57085">
                  <w:pPr>
                    <w:spacing w:line="240" w:lineRule="auto"/>
                    <w:jc w:val="center"/>
                    <w:rPr>
                      <w:rFonts w:asciiTheme="minorBidi" w:hAnsiTheme="minorBidi"/>
                      <w:sz w:val="20"/>
                    </w:rPr>
                  </w:pPr>
                  <w:r w:rsidRPr="00D065E6">
                    <w:rPr>
                      <w:rFonts w:asciiTheme="minorBidi" w:hAnsiTheme="minorBidi"/>
                      <w:sz w:val="20"/>
                    </w:rPr>
                    <w:t>N of Valid Cases</w:t>
                  </w:r>
                </w:p>
              </w:tc>
              <w:tc>
                <w:tcPr>
                  <w:tcW w:w="760" w:type="dxa"/>
                  <w:tcBorders>
                    <w:top w:val="nil"/>
                    <w:left w:val="single" w:sz="18" w:space="0" w:color="000000"/>
                    <w:bottom w:val="single" w:sz="18" w:space="0" w:color="000000"/>
                    <w:right w:val="single" w:sz="8" w:space="0" w:color="000000"/>
                  </w:tcBorders>
                  <w:shd w:val="clear" w:color="auto" w:fill="auto"/>
                  <w:tcMar>
                    <w:top w:w="15" w:type="dxa"/>
                    <w:left w:w="15" w:type="dxa"/>
                    <w:bottom w:w="0" w:type="dxa"/>
                    <w:right w:w="15" w:type="dxa"/>
                  </w:tcMar>
                  <w:hideMark/>
                </w:tcPr>
                <w:p w14:paraId="7C3B8A3D" w14:textId="77777777" w:rsidR="00E503CF" w:rsidRPr="00D065E6" w:rsidRDefault="00E503CF" w:rsidP="00F57085">
                  <w:pPr>
                    <w:spacing w:line="240" w:lineRule="auto"/>
                    <w:jc w:val="center"/>
                    <w:rPr>
                      <w:rFonts w:asciiTheme="minorBidi" w:hAnsiTheme="minorBidi"/>
                      <w:sz w:val="20"/>
                    </w:rPr>
                  </w:pPr>
                  <w:r w:rsidRPr="00D065E6">
                    <w:rPr>
                      <w:rFonts w:asciiTheme="minorBidi" w:hAnsiTheme="minorBidi"/>
                      <w:sz w:val="20"/>
                    </w:rPr>
                    <w:t>56</w:t>
                  </w:r>
                </w:p>
              </w:tc>
              <w:tc>
                <w:tcPr>
                  <w:tcW w:w="760" w:type="dxa"/>
                  <w:tcBorders>
                    <w:top w:val="nil"/>
                    <w:left w:val="single" w:sz="8" w:space="0" w:color="000000"/>
                    <w:bottom w:val="single" w:sz="18" w:space="0" w:color="000000"/>
                    <w:right w:val="single" w:sz="8" w:space="0" w:color="000000"/>
                  </w:tcBorders>
                  <w:shd w:val="clear" w:color="auto" w:fill="auto"/>
                  <w:tcMar>
                    <w:top w:w="15" w:type="dxa"/>
                    <w:left w:w="15" w:type="dxa"/>
                    <w:bottom w:w="0" w:type="dxa"/>
                    <w:right w:w="15" w:type="dxa"/>
                  </w:tcMar>
                  <w:hideMark/>
                </w:tcPr>
                <w:p w14:paraId="13334F5B" w14:textId="38E07C40" w:rsidR="00E503CF" w:rsidRPr="00D065E6" w:rsidRDefault="00E503CF" w:rsidP="00F57085">
                  <w:pPr>
                    <w:spacing w:line="240" w:lineRule="auto"/>
                    <w:jc w:val="center"/>
                    <w:rPr>
                      <w:rFonts w:asciiTheme="minorBidi" w:hAnsiTheme="minorBidi"/>
                      <w:sz w:val="20"/>
                    </w:rPr>
                  </w:pPr>
                </w:p>
              </w:tc>
              <w:tc>
                <w:tcPr>
                  <w:tcW w:w="3300" w:type="dxa"/>
                  <w:tcBorders>
                    <w:top w:val="nil"/>
                    <w:left w:val="single" w:sz="8" w:space="0" w:color="000000"/>
                    <w:bottom w:val="single" w:sz="18" w:space="0" w:color="000000"/>
                    <w:right w:val="single" w:sz="18" w:space="0" w:color="000000"/>
                  </w:tcBorders>
                  <w:shd w:val="clear" w:color="auto" w:fill="auto"/>
                  <w:tcMar>
                    <w:top w:w="15" w:type="dxa"/>
                    <w:left w:w="15" w:type="dxa"/>
                    <w:bottom w:w="0" w:type="dxa"/>
                    <w:right w:w="15" w:type="dxa"/>
                  </w:tcMar>
                  <w:hideMark/>
                </w:tcPr>
                <w:p w14:paraId="32782004" w14:textId="170B7CDE" w:rsidR="00E503CF" w:rsidRPr="00D065E6" w:rsidRDefault="00E503CF" w:rsidP="00F57085">
                  <w:pPr>
                    <w:spacing w:line="240" w:lineRule="auto"/>
                    <w:jc w:val="center"/>
                    <w:rPr>
                      <w:rFonts w:asciiTheme="minorBidi" w:hAnsiTheme="minorBidi"/>
                      <w:sz w:val="20"/>
                    </w:rPr>
                  </w:pPr>
                </w:p>
              </w:tc>
            </w:tr>
            <w:tr w:rsidR="00E503CF" w:rsidRPr="00D065E6" w14:paraId="3F51701B" w14:textId="77777777" w:rsidTr="00721241">
              <w:tc>
                <w:tcPr>
                  <w:tcW w:w="6900" w:type="dxa"/>
                  <w:gridSpan w:val="4"/>
                  <w:tcBorders>
                    <w:top w:val="single" w:sz="18" w:space="0" w:color="000000"/>
                    <w:left w:val="nil"/>
                    <w:bottom w:val="nil"/>
                    <w:right w:val="nil"/>
                  </w:tcBorders>
                  <w:shd w:val="clear" w:color="auto" w:fill="auto"/>
                  <w:tcMar>
                    <w:top w:w="15" w:type="dxa"/>
                    <w:left w:w="15" w:type="dxa"/>
                    <w:bottom w:w="0" w:type="dxa"/>
                    <w:right w:w="15" w:type="dxa"/>
                  </w:tcMar>
                  <w:hideMark/>
                </w:tcPr>
                <w:p w14:paraId="19D945A4" w14:textId="77777777" w:rsidR="00E503CF" w:rsidRPr="00D065E6" w:rsidRDefault="00E503CF" w:rsidP="00F57085">
                  <w:pPr>
                    <w:spacing w:line="240" w:lineRule="auto"/>
                    <w:jc w:val="center"/>
                    <w:rPr>
                      <w:rFonts w:asciiTheme="minorBidi" w:hAnsiTheme="minorBidi"/>
                      <w:sz w:val="20"/>
                    </w:rPr>
                  </w:pPr>
                  <w:r w:rsidRPr="00D065E6">
                    <w:rPr>
                      <w:rFonts w:asciiTheme="minorBidi" w:hAnsiTheme="minorBidi"/>
                      <w:b/>
                      <w:bCs/>
                      <w:sz w:val="20"/>
                    </w:rPr>
                    <w:t>a. 24 cells (96.0%) have expected count less than 5. The minimum expected count is .86.</w:t>
                  </w:r>
                </w:p>
              </w:tc>
            </w:tr>
          </w:tbl>
          <w:p w14:paraId="6D8D914E" w14:textId="23AEC464" w:rsidR="00A80950" w:rsidRPr="00D065E6" w:rsidRDefault="00E503CF" w:rsidP="00F57085">
            <w:pPr>
              <w:jc w:val="center"/>
              <w:rPr>
                <w:rFonts w:asciiTheme="minorBidi" w:hAnsiTheme="minorBidi"/>
                <w:sz w:val="20"/>
              </w:rPr>
            </w:pPr>
            <w:r w:rsidRPr="00D065E6">
              <w:rPr>
                <w:rFonts w:asciiTheme="minorBidi" w:hAnsiTheme="minorBidi"/>
                <w:sz w:val="20"/>
              </w:rPr>
              <w:t>A change of scale v</w:t>
            </w:r>
            <w:r>
              <w:rPr>
                <w:rFonts w:asciiTheme="minorBidi" w:hAnsiTheme="minorBidi"/>
                <w:sz w:val="20"/>
              </w:rPr>
              <w:t>alues from five categories (level of involvement) into three categories</w:t>
            </w:r>
            <w:r w:rsidRPr="00D065E6">
              <w:rPr>
                <w:rFonts w:asciiTheme="minorBidi" w:hAnsiTheme="minorBidi"/>
                <w:sz w:val="20"/>
              </w:rPr>
              <w:t xml:space="preserve"> will apply, regrouping of sc</w:t>
            </w:r>
            <w:r>
              <w:rPr>
                <w:rFonts w:asciiTheme="minorBidi" w:hAnsiTheme="minorBidi"/>
                <w:sz w:val="20"/>
              </w:rPr>
              <w:t>ale variables and</w:t>
            </w:r>
            <w:r w:rsidRPr="00D065E6">
              <w:rPr>
                <w:rFonts w:asciiTheme="minorBidi" w:hAnsiTheme="minorBidi"/>
                <w:sz w:val="20"/>
              </w:rPr>
              <w:t xml:space="preserve"> combining the results achieved form (Highly Involved and Moderately) Involved into one category (Highly Involved), while combine the results achieved from (Not Involved and Less Involved) under one category (Not Involved). Considering the fact of sample wide distribution among different sectors highlighted in (Title of Role) analysis, a change of scale values into three categories only </w:t>
            </w:r>
            <w:r>
              <w:rPr>
                <w:rFonts w:asciiTheme="minorBidi" w:hAnsiTheme="minorBidi"/>
                <w:sz w:val="20"/>
              </w:rPr>
              <w:t>also apply.</w:t>
            </w:r>
          </w:p>
          <w:p w14:paraId="7DC974F5" w14:textId="77777777" w:rsidR="00E503CF" w:rsidRDefault="00E503CF" w:rsidP="00F57085">
            <w:pPr>
              <w:jc w:val="center"/>
              <w:rPr>
                <w:rFonts w:asciiTheme="minorBidi" w:hAnsiTheme="minorBidi"/>
                <w:sz w:val="20"/>
                <w:lang w:val="en-GB"/>
              </w:rPr>
            </w:pPr>
          </w:p>
          <w:tbl>
            <w:tblPr>
              <w:tblW w:w="6940" w:type="dxa"/>
              <w:tblCellMar>
                <w:left w:w="0" w:type="dxa"/>
                <w:right w:w="0" w:type="dxa"/>
              </w:tblCellMar>
              <w:tblLook w:val="0600" w:firstRow="0" w:lastRow="0" w:firstColumn="0" w:lastColumn="0" w:noHBand="1" w:noVBand="1"/>
            </w:tblPr>
            <w:tblGrid>
              <w:gridCol w:w="3020"/>
              <w:gridCol w:w="1120"/>
              <w:gridCol w:w="596"/>
              <w:gridCol w:w="2204"/>
            </w:tblGrid>
            <w:tr w:rsidR="00E503CF" w:rsidRPr="00D065E6" w14:paraId="6812A6EE" w14:textId="77777777" w:rsidTr="00721241">
              <w:tc>
                <w:tcPr>
                  <w:tcW w:w="6940" w:type="dxa"/>
                  <w:gridSpan w:val="4"/>
                  <w:tcBorders>
                    <w:top w:val="nil"/>
                    <w:left w:val="nil"/>
                    <w:bottom w:val="single" w:sz="18" w:space="0" w:color="000000"/>
                    <w:right w:val="nil"/>
                  </w:tcBorders>
                  <w:shd w:val="clear" w:color="auto" w:fill="auto"/>
                  <w:tcMar>
                    <w:top w:w="15" w:type="dxa"/>
                    <w:left w:w="15" w:type="dxa"/>
                    <w:bottom w:w="0" w:type="dxa"/>
                    <w:right w:w="15" w:type="dxa"/>
                  </w:tcMar>
                  <w:hideMark/>
                </w:tcPr>
                <w:p w14:paraId="3498E193" w14:textId="77777777" w:rsidR="00E503CF" w:rsidRPr="00D065E6" w:rsidRDefault="00E503CF" w:rsidP="00F57085">
                  <w:pPr>
                    <w:spacing w:line="240" w:lineRule="auto"/>
                    <w:jc w:val="center"/>
                    <w:rPr>
                      <w:rFonts w:asciiTheme="minorBidi" w:hAnsiTheme="minorBidi"/>
                      <w:sz w:val="20"/>
                    </w:rPr>
                  </w:pPr>
                  <w:r w:rsidRPr="00D065E6">
                    <w:rPr>
                      <w:rFonts w:asciiTheme="minorBidi" w:hAnsiTheme="minorBidi"/>
                      <w:b/>
                      <w:bCs/>
                      <w:sz w:val="20"/>
                    </w:rPr>
                    <w:t>Chi-Square Tests</w:t>
                  </w:r>
                </w:p>
              </w:tc>
            </w:tr>
            <w:tr w:rsidR="00E503CF" w:rsidRPr="00D065E6" w14:paraId="7D484D8C" w14:textId="77777777" w:rsidTr="00E503CF">
              <w:tc>
                <w:tcPr>
                  <w:tcW w:w="3020" w:type="dxa"/>
                  <w:tcBorders>
                    <w:top w:val="single" w:sz="18" w:space="0" w:color="000000"/>
                    <w:left w:val="single" w:sz="18" w:space="0" w:color="000000"/>
                    <w:bottom w:val="single" w:sz="18" w:space="0" w:color="000000"/>
                    <w:right w:val="single" w:sz="18" w:space="0" w:color="000000"/>
                  </w:tcBorders>
                  <w:shd w:val="clear" w:color="auto" w:fill="auto"/>
                  <w:tcMar>
                    <w:top w:w="15" w:type="dxa"/>
                    <w:left w:w="15" w:type="dxa"/>
                    <w:bottom w:w="0" w:type="dxa"/>
                    <w:right w:w="15" w:type="dxa"/>
                  </w:tcMar>
                  <w:hideMark/>
                </w:tcPr>
                <w:p w14:paraId="2E9AF332" w14:textId="2EC20D6B" w:rsidR="00E503CF" w:rsidRPr="00D065E6" w:rsidRDefault="00E503CF" w:rsidP="00F57085">
                  <w:pPr>
                    <w:spacing w:line="240" w:lineRule="auto"/>
                    <w:jc w:val="center"/>
                    <w:rPr>
                      <w:rFonts w:asciiTheme="minorBidi" w:hAnsiTheme="minorBidi"/>
                      <w:sz w:val="20"/>
                    </w:rPr>
                  </w:pPr>
                </w:p>
              </w:tc>
              <w:tc>
                <w:tcPr>
                  <w:tcW w:w="1120" w:type="dxa"/>
                  <w:tcBorders>
                    <w:top w:val="single" w:sz="18" w:space="0" w:color="000000"/>
                    <w:left w:val="single" w:sz="18" w:space="0" w:color="000000"/>
                    <w:bottom w:val="single" w:sz="18" w:space="0" w:color="000000"/>
                    <w:right w:val="single" w:sz="8" w:space="0" w:color="000000"/>
                  </w:tcBorders>
                  <w:shd w:val="clear" w:color="auto" w:fill="auto"/>
                  <w:tcMar>
                    <w:top w:w="15" w:type="dxa"/>
                    <w:left w:w="15" w:type="dxa"/>
                    <w:bottom w:w="0" w:type="dxa"/>
                    <w:right w:w="15" w:type="dxa"/>
                  </w:tcMar>
                  <w:hideMark/>
                </w:tcPr>
                <w:p w14:paraId="09708CE0" w14:textId="77777777" w:rsidR="00E503CF" w:rsidRPr="00D065E6" w:rsidRDefault="00E503CF" w:rsidP="00F57085">
                  <w:pPr>
                    <w:spacing w:line="240" w:lineRule="auto"/>
                    <w:jc w:val="center"/>
                    <w:rPr>
                      <w:rFonts w:asciiTheme="minorBidi" w:hAnsiTheme="minorBidi"/>
                      <w:sz w:val="20"/>
                    </w:rPr>
                  </w:pPr>
                  <w:r w:rsidRPr="00D065E6">
                    <w:rPr>
                      <w:rFonts w:asciiTheme="minorBidi" w:hAnsiTheme="minorBidi"/>
                      <w:sz w:val="20"/>
                    </w:rPr>
                    <w:t>Value</w:t>
                  </w:r>
                </w:p>
              </w:tc>
              <w:tc>
                <w:tcPr>
                  <w:tcW w:w="596" w:type="dxa"/>
                  <w:tcBorders>
                    <w:top w:val="single" w:sz="1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hideMark/>
                </w:tcPr>
                <w:p w14:paraId="3DD91A55" w14:textId="77777777" w:rsidR="00E503CF" w:rsidRPr="00D065E6" w:rsidRDefault="00E503CF" w:rsidP="00F57085">
                  <w:pPr>
                    <w:spacing w:line="240" w:lineRule="auto"/>
                    <w:jc w:val="center"/>
                    <w:rPr>
                      <w:rFonts w:asciiTheme="minorBidi" w:hAnsiTheme="minorBidi"/>
                      <w:sz w:val="20"/>
                    </w:rPr>
                  </w:pPr>
                  <w:r w:rsidRPr="00D065E6">
                    <w:rPr>
                      <w:rFonts w:asciiTheme="minorBidi" w:hAnsiTheme="minorBidi"/>
                      <w:sz w:val="20"/>
                    </w:rPr>
                    <w:t>df</w:t>
                  </w:r>
                </w:p>
              </w:tc>
              <w:tc>
                <w:tcPr>
                  <w:tcW w:w="2204" w:type="dxa"/>
                  <w:tcBorders>
                    <w:top w:val="single" w:sz="18" w:space="0" w:color="000000"/>
                    <w:left w:val="single" w:sz="8" w:space="0" w:color="000000"/>
                    <w:bottom w:val="single" w:sz="18" w:space="0" w:color="000000"/>
                    <w:right w:val="single" w:sz="18" w:space="0" w:color="000000"/>
                  </w:tcBorders>
                  <w:shd w:val="clear" w:color="auto" w:fill="auto"/>
                  <w:tcMar>
                    <w:top w:w="15" w:type="dxa"/>
                    <w:left w:w="15" w:type="dxa"/>
                    <w:bottom w:w="0" w:type="dxa"/>
                    <w:right w:w="15" w:type="dxa"/>
                  </w:tcMar>
                  <w:hideMark/>
                </w:tcPr>
                <w:p w14:paraId="4CD4081E" w14:textId="77777777" w:rsidR="00E503CF" w:rsidRPr="00D065E6" w:rsidRDefault="00E503CF" w:rsidP="00F57085">
                  <w:pPr>
                    <w:spacing w:line="240" w:lineRule="auto"/>
                    <w:jc w:val="center"/>
                    <w:rPr>
                      <w:rFonts w:asciiTheme="minorBidi" w:hAnsiTheme="minorBidi"/>
                      <w:sz w:val="20"/>
                    </w:rPr>
                  </w:pPr>
                  <w:r w:rsidRPr="00D065E6">
                    <w:rPr>
                      <w:rFonts w:asciiTheme="minorBidi" w:hAnsiTheme="minorBidi"/>
                      <w:sz w:val="20"/>
                    </w:rPr>
                    <w:t>Asymp. Sig. (2-sided)</w:t>
                  </w:r>
                </w:p>
              </w:tc>
            </w:tr>
            <w:tr w:rsidR="00E503CF" w:rsidRPr="00D065E6" w14:paraId="45DBB12E" w14:textId="77777777" w:rsidTr="00E503CF">
              <w:tc>
                <w:tcPr>
                  <w:tcW w:w="3020" w:type="dxa"/>
                  <w:tcBorders>
                    <w:top w:val="single" w:sz="18" w:space="0" w:color="000000"/>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59D3EE37"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Pearson Chi-Square</w:t>
                  </w:r>
                </w:p>
              </w:tc>
              <w:tc>
                <w:tcPr>
                  <w:tcW w:w="1120" w:type="dxa"/>
                  <w:tcBorders>
                    <w:top w:val="single" w:sz="18" w:space="0" w:color="000000"/>
                    <w:left w:val="single" w:sz="18" w:space="0" w:color="000000"/>
                    <w:bottom w:val="nil"/>
                    <w:right w:val="single" w:sz="8" w:space="0" w:color="000000"/>
                  </w:tcBorders>
                  <w:shd w:val="clear" w:color="auto" w:fill="auto"/>
                  <w:tcMar>
                    <w:top w:w="15" w:type="dxa"/>
                    <w:left w:w="15" w:type="dxa"/>
                    <w:bottom w:w="0" w:type="dxa"/>
                    <w:right w:w="15" w:type="dxa"/>
                  </w:tcMar>
                  <w:hideMark/>
                </w:tcPr>
                <w:p w14:paraId="3266A5A6"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15.607</w:t>
                  </w:r>
                  <w:r w:rsidRPr="00D065E6">
                    <w:rPr>
                      <w:rFonts w:asciiTheme="minorBidi" w:hAnsiTheme="minorBidi"/>
                      <w:sz w:val="20"/>
                      <w:vertAlign w:val="superscript"/>
                    </w:rPr>
                    <w:t>a</w:t>
                  </w:r>
                </w:p>
              </w:tc>
              <w:tc>
                <w:tcPr>
                  <w:tcW w:w="596" w:type="dxa"/>
                  <w:tcBorders>
                    <w:top w:val="single" w:sz="18" w:space="0" w:color="000000"/>
                    <w:left w:val="single" w:sz="8" w:space="0" w:color="000000"/>
                    <w:bottom w:val="nil"/>
                    <w:right w:val="single" w:sz="8" w:space="0" w:color="000000"/>
                  </w:tcBorders>
                  <w:shd w:val="clear" w:color="auto" w:fill="auto"/>
                  <w:tcMar>
                    <w:top w:w="15" w:type="dxa"/>
                    <w:left w:w="15" w:type="dxa"/>
                    <w:bottom w:w="0" w:type="dxa"/>
                    <w:right w:w="15" w:type="dxa"/>
                  </w:tcMar>
                  <w:hideMark/>
                </w:tcPr>
                <w:p w14:paraId="26ED99D6"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4</w:t>
                  </w:r>
                </w:p>
              </w:tc>
              <w:tc>
                <w:tcPr>
                  <w:tcW w:w="2204" w:type="dxa"/>
                  <w:tcBorders>
                    <w:top w:val="single" w:sz="18" w:space="0" w:color="000000"/>
                    <w:left w:val="single" w:sz="8" w:space="0" w:color="000000"/>
                    <w:bottom w:val="nil"/>
                    <w:right w:val="single" w:sz="18" w:space="0" w:color="000000"/>
                  </w:tcBorders>
                  <w:shd w:val="clear" w:color="auto" w:fill="auto"/>
                  <w:tcMar>
                    <w:top w:w="15" w:type="dxa"/>
                    <w:left w:w="15" w:type="dxa"/>
                    <w:bottom w:w="0" w:type="dxa"/>
                    <w:right w:w="15" w:type="dxa"/>
                  </w:tcMar>
                  <w:hideMark/>
                </w:tcPr>
                <w:p w14:paraId="043379FE"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004</w:t>
                  </w:r>
                </w:p>
              </w:tc>
            </w:tr>
            <w:tr w:rsidR="00E503CF" w:rsidRPr="00D065E6" w14:paraId="279D7914" w14:textId="77777777" w:rsidTr="00E503CF">
              <w:tc>
                <w:tcPr>
                  <w:tcW w:w="3020" w:type="dxa"/>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18291C7D"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Likelihood Ratio</w:t>
                  </w:r>
                </w:p>
              </w:tc>
              <w:tc>
                <w:tcPr>
                  <w:tcW w:w="1120" w:type="dxa"/>
                  <w:tcBorders>
                    <w:top w:val="nil"/>
                    <w:left w:val="single" w:sz="18" w:space="0" w:color="000000"/>
                    <w:bottom w:val="nil"/>
                    <w:right w:val="single" w:sz="8" w:space="0" w:color="000000"/>
                  </w:tcBorders>
                  <w:shd w:val="clear" w:color="auto" w:fill="auto"/>
                  <w:tcMar>
                    <w:top w:w="15" w:type="dxa"/>
                    <w:left w:w="15" w:type="dxa"/>
                    <w:bottom w:w="0" w:type="dxa"/>
                    <w:right w:w="15" w:type="dxa"/>
                  </w:tcMar>
                  <w:hideMark/>
                </w:tcPr>
                <w:p w14:paraId="7C3694AA"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18.471</w:t>
                  </w:r>
                </w:p>
              </w:tc>
              <w:tc>
                <w:tcPr>
                  <w:tcW w:w="596"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4F232DF"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4</w:t>
                  </w:r>
                </w:p>
              </w:tc>
              <w:tc>
                <w:tcPr>
                  <w:tcW w:w="2204" w:type="dxa"/>
                  <w:tcBorders>
                    <w:top w:val="nil"/>
                    <w:left w:val="single" w:sz="8" w:space="0" w:color="000000"/>
                    <w:bottom w:val="nil"/>
                    <w:right w:val="single" w:sz="18" w:space="0" w:color="000000"/>
                  </w:tcBorders>
                  <w:shd w:val="clear" w:color="auto" w:fill="auto"/>
                  <w:tcMar>
                    <w:top w:w="15" w:type="dxa"/>
                    <w:left w:w="15" w:type="dxa"/>
                    <w:bottom w:w="0" w:type="dxa"/>
                    <w:right w:w="15" w:type="dxa"/>
                  </w:tcMar>
                  <w:hideMark/>
                </w:tcPr>
                <w:p w14:paraId="6A966B40"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001</w:t>
                  </w:r>
                </w:p>
              </w:tc>
            </w:tr>
            <w:tr w:rsidR="00E503CF" w:rsidRPr="00D065E6" w14:paraId="09F2F420" w14:textId="77777777" w:rsidTr="00E503CF">
              <w:tc>
                <w:tcPr>
                  <w:tcW w:w="3020" w:type="dxa"/>
                  <w:tcBorders>
                    <w:top w:val="nil"/>
                    <w:left w:val="single" w:sz="18" w:space="0" w:color="000000"/>
                    <w:bottom w:val="nil"/>
                    <w:right w:val="single" w:sz="18" w:space="0" w:color="000000"/>
                  </w:tcBorders>
                  <w:shd w:val="clear" w:color="auto" w:fill="auto"/>
                  <w:tcMar>
                    <w:top w:w="15" w:type="dxa"/>
                    <w:left w:w="15" w:type="dxa"/>
                    <w:bottom w:w="0" w:type="dxa"/>
                    <w:right w:w="15" w:type="dxa"/>
                  </w:tcMar>
                  <w:vAlign w:val="center"/>
                  <w:hideMark/>
                </w:tcPr>
                <w:p w14:paraId="5F3AAD49"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Linear-by-Linear Association</w:t>
                  </w:r>
                </w:p>
              </w:tc>
              <w:tc>
                <w:tcPr>
                  <w:tcW w:w="1120" w:type="dxa"/>
                  <w:tcBorders>
                    <w:top w:val="nil"/>
                    <w:left w:val="single" w:sz="18" w:space="0" w:color="000000"/>
                    <w:bottom w:val="nil"/>
                    <w:right w:val="single" w:sz="8" w:space="0" w:color="000000"/>
                  </w:tcBorders>
                  <w:shd w:val="clear" w:color="auto" w:fill="auto"/>
                  <w:tcMar>
                    <w:top w:w="15" w:type="dxa"/>
                    <w:left w:w="15" w:type="dxa"/>
                    <w:bottom w:w="0" w:type="dxa"/>
                    <w:right w:w="15" w:type="dxa"/>
                  </w:tcMar>
                  <w:hideMark/>
                </w:tcPr>
                <w:p w14:paraId="6916AC1F"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7.993</w:t>
                  </w:r>
                </w:p>
              </w:tc>
              <w:tc>
                <w:tcPr>
                  <w:tcW w:w="596"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5D622F7"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1</w:t>
                  </w:r>
                </w:p>
              </w:tc>
              <w:tc>
                <w:tcPr>
                  <w:tcW w:w="2204" w:type="dxa"/>
                  <w:tcBorders>
                    <w:top w:val="nil"/>
                    <w:left w:val="single" w:sz="8" w:space="0" w:color="000000"/>
                    <w:bottom w:val="nil"/>
                    <w:right w:val="single" w:sz="18" w:space="0" w:color="000000"/>
                  </w:tcBorders>
                  <w:shd w:val="clear" w:color="auto" w:fill="auto"/>
                  <w:tcMar>
                    <w:top w:w="15" w:type="dxa"/>
                    <w:left w:w="15" w:type="dxa"/>
                    <w:bottom w:w="0" w:type="dxa"/>
                    <w:right w:w="15" w:type="dxa"/>
                  </w:tcMar>
                  <w:hideMark/>
                </w:tcPr>
                <w:p w14:paraId="23082151"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005</w:t>
                  </w:r>
                </w:p>
              </w:tc>
            </w:tr>
            <w:tr w:rsidR="00E503CF" w:rsidRPr="00D065E6" w14:paraId="308E27A2" w14:textId="77777777" w:rsidTr="00E503CF">
              <w:tc>
                <w:tcPr>
                  <w:tcW w:w="3020" w:type="dxa"/>
                  <w:tcBorders>
                    <w:top w:val="nil"/>
                    <w:left w:val="single" w:sz="18" w:space="0" w:color="000000"/>
                    <w:bottom w:val="single" w:sz="18" w:space="0" w:color="000000"/>
                    <w:right w:val="single" w:sz="18" w:space="0" w:color="000000"/>
                  </w:tcBorders>
                  <w:shd w:val="clear" w:color="auto" w:fill="auto"/>
                  <w:tcMar>
                    <w:top w:w="15" w:type="dxa"/>
                    <w:left w:w="15" w:type="dxa"/>
                    <w:bottom w:w="0" w:type="dxa"/>
                    <w:right w:w="15" w:type="dxa"/>
                  </w:tcMar>
                  <w:vAlign w:val="center"/>
                  <w:hideMark/>
                </w:tcPr>
                <w:p w14:paraId="488C1EFB"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N of Valid Cases</w:t>
                  </w:r>
                </w:p>
              </w:tc>
              <w:tc>
                <w:tcPr>
                  <w:tcW w:w="1120" w:type="dxa"/>
                  <w:tcBorders>
                    <w:top w:val="nil"/>
                    <w:left w:val="single" w:sz="18" w:space="0" w:color="000000"/>
                    <w:bottom w:val="single" w:sz="18" w:space="0" w:color="000000"/>
                    <w:right w:val="single" w:sz="8" w:space="0" w:color="000000"/>
                  </w:tcBorders>
                  <w:shd w:val="clear" w:color="auto" w:fill="auto"/>
                  <w:tcMar>
                    <w:top w:w="15" w:type="dxa"/>
                    <w:left w:w="15" w:type="dxa"/>
                    <w:bottom w:w="0" w:type="dxa"/>
                    <w:right w:w="15" w:type="dxa"/>
                  </w:tcMar>
                  <w:hideMark/>
                </w:tcPr>
                <w:p w14:paraId="428D553B" w14:textId="77777777" w:rsidR="00E503CF" w:rsidRPr="00D065E6" w:rsidRDefault="00E503CF" w:rsidP="00F57085">
                  <w:pPr>
                    <w:spacing w:after="0" w:line="240" w:lineRule="auto"/>
                    <w:jc w:val="center"/>
                    <w:rPr>
                      <w:rFonts w:asciiTheme="minorBidi" w:hAnsiTheme="minorBidi"/>
                      <w:sz w:val="20"/>
                    </w:rPr>
                  </w:pPr>
                  <w:r w:rsidRPr="00D065E6">
                    <w:rPr>
                      <w:rFonts w:asciiTheme="minorBidi" w:hAnsiTheme="minorBidi"/>
                      <w:sz w:val="20"/>
                    </w:rPr>
                    <w:t>56</w:t>
                  </w:r>
                </w:p>
              </w:tc>
              <w:tc>
                <w:tcPr>
                  <w:tcW w:w="596" w:type="dxa"/>
                  <w:tcBorders>
                    <w:top w:val="nil"/>
                    <w:left w:val="single" w:sz="8" w:space="0" w:color="000000"/>
                    <w:bottom w:val="single" w:sz="18" w:space="0" w:color="000000"/>
                    <w:right w:val="single" w:sz="8" w:space="0" w:color="000000"/>
                  </w:tcBorders>
                  <w:shd w:val="clear" w:color="auto" w:fill="auto"/>
                  <w:tcMar>
                    <w:top w:w="15" w:type="dxa"/>
                    <w:left w:w="15" w:type="dxa"/>
                    <w:bottom w:w="0" w:type="dxa"/>
                    <w:right w:w="15" w:type="dxa"/>
                  </w:tcMar>
                  <w:hideMark/>
                </w:tcPr>
                <w:p w14:paraId="430B8E4D" w14:textId="65898142" w:rsidR="00E503CF" w:rsidRPr="00D065E6" w:rsidRDefault="00E503CF" w:rsidP="00F57085">
                  <w:pPr>
                    <w:spacing w:after="0" w:line="240" w:lineRule="auto"/>
                    <w:jc w:val="center"/>
                    <w:rPr>
                      <w:rFonts w:asciiTheme="minorBidi" w:hAnsiTheme="minorBidi"/>
                      <w:sz w:val="20"/>
                    </w:rPr>
                  </w:pPr>
                </w:p>
              </w:tc>
              <w:tc>
                <w:tcPr>
                  <w:tcW w:w="2204" w:type="dxa"/>
                  <w:tcBorders>
                    <w:top w:val="nil"/>
                    <w:left w:val="single" w:sz="8" w:space="0" w:color="000000"/>
                    <w:bottom w:val="single" w:sz="18" w:space="0" w:color="000000"/>
                    <w:right w:val="single" w:sz="18" w:space="0" w:color="000000"/>
                  </w:tcBorders>
                  <w:shd w:val="clear" w:color="auto" w:fill="auto"/>
                  <w:tcMar>
                    <w:top w:w="15" w:type="dxa"/>
                    <w:left w:w="15" w:type="dxa"/>
                    <w:bottom w:w="0" w:type="dxa"/>
                    <w:right w:w="15" w:type="dxa"/>
                  </w:tcMar>
                  <w:hideMark/>
                </w:tcPr>
                <w:p w14:paraId="2D5EFFF5" w14:textId="6730B470" w:rsidR="00E503CF" w:rsidRPr="00D065E6" w:rsidRDefault="00E503CF" w:rsidP="00F57085">
                  <w:pPr>
                    <w:spacing w:after="0" w:line="240" w:lineRule="auto"/>
                    <w:jc w:val="center"/>
                    <w:rPr>
                      <w:rFonts w:asciiTheme="minorBidi" w:hAnsiTheme="minorBidi"/>
                      <w:sz w:val="20"/>
                    </w:rPr>
                  </w:pPr>
                </w:p>
              </w:tc>
            </w:tr>
            <w:tr w:rsidR="00E503CF" w:rsidRPr="00D065E6" w14:paraId="21144D4B" w14:textId="77777777" w:rsidTr="00721241">
              <w:tc>
                <w:tcPr>
                  <w:tcW w:w="6940" w:type="dxa"/>
                  <w:gridSpan w:val="4"/>
                  <w:tcBorders>
                    <w:top w:val="single" w:sz="18" w:space="0" w:color="000000"/>
                    <w:left w:val="nil"/>
                    <w:bottom w:val="nil"/>
                    <w:right w:val="nil"/>
                  </w:tcBorders>
                  <w:shd w:val="clear" w:color="auto" w:fill="auto"/>
                  <w:tcMar>
                    <w:top w:w="15" w:type="dxa"/>
                    <w:left w:w="15" w:type="dxa"/>
                    <w:bottom w:w="0" w:type="dxa"/>
                    <w:right w:w="15" w:type="dxa"/>
                  </w:tcMar>
                  <w:hideMark/>
                </w:tcPr>
                <w:p w14:paraId="58932C38" w14:textId="77777777" w:rsidR="00E503CF" w:rsidRPr="00D065E6" w:rsidRDefault="00E503CF" w:rsidP="00F57085">
                  <w:pPr>
                    <w:spacing w:line="240" w:lineRule="auto"/>
                    <w:jc w:val="center"/>
                    <w:rPr>
                      <w:rFonts w:asciiTheme="minorBidi" w:hAnsiTheme="minorBidi"/>
                      <w:sz w:val="20"/>
                    </w:rPr>
                  </w:pPr>
                  <w:r w:rsidRPr="00D065E6">
                    <w:rPr>
                      <w:rFonts w:asciiTheme="minorBidi" w:hAnsiTheme="minorBidi"/>
                      <w:b/>
                      <w:bCs/>
                      <w:sz w:val="20"/>
                    </w:rPr>
                    <w:t>a. 5 cells (55.6%) have expected count less than 5. The minimum expected count is 2.00.</w:t>
                  </w:r>
                </w:p>
              </w:tc>
            </w:tr>
          </w:tbl>
          <w:p w14:paraId="22E5EDC5" w14:textId="77777777" w:rsidR="00E503CF" w:rsidRPr="00A773BF" w:rsidRDefault="00E503CF" w:rsidP="00F57085">
            <w:pPr>
              <w:jc w:val="center"/>
              <w:rPr>
                <w:rFonts w:asciiTheme="minorBidi" w:hAnsiTheme="minorBidi"/>
                <w:sz w:val="20"/>
              </w:rPr>
            </w:pPr>
          </w:p>
          <w:p w14:paraId="69DF68E5" w14:textId="77777777" w:rsidR="00E503CF" w:rsidRDefault="00E503CF" w:rsidP="00F57085">
            <w:pPr>
              <w:jc w:val="center"/>
              <w:rPr>
                <w:rFonts w:asciiTheme="minorBidi" w:hAnsiTheme="minorBidi"/>
                <w:sz w:val="20"/>
                <w:lang w:val="en-GB"/>
              </w:rPr>
            </w:pPr>
            <w:r w:rsidRPr="00D065E6">
              <w:rPr>
                <w:rFonts w:asciiTheme="minorBidi" w:hAnsiTheme="minorBidi"/>
                <w:noProof/>
                <w:sz w:val="20"/>
              </w:rPr>
              <w:lastRenderedPageBreak/>
              <w:drawing>
                <wp:inline distT="0" distB="0" distL="0" distR="0" wp14:anchorId="1E294E39" wp14:editId="10633FF0">
                  <wp:extent cx="4650827" cy="3767958"/>
                  <wp:effectExtent l="0" t="0" r="0" b="4445"/>
                  <wp:docPr id="243" name="Picture 13">
                    <a:extLst xmlns:a="http://schemas.openxmlformats.org/drawingml/2006/main">
                      <a:ext uri="{FF2B5EF4-FFF2-40B4-BE49-F238E27FC236}">
                        <a16:creationId xmlns:a16="http://schemas.microsoft.com/office/drawing/2014/main" id="{4E858F41-5395-4EAE-8F55-0EE76C97AF39}"/>
                      </a:ext>
                    </a:extLst>
                  </wp:docPr>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4E858F41-5395-4EAE-8F55-0EE76C97AF39}"/>
                              </a:ext>
                            </a:extLst>
                          </pic:cNvPr>
                          <pic:cNvPicPr/>
                        </pic:nvPicPr>
                        <pic:blipFill rotWithShape="1">
                          <a:blip r:embed="rId229">
                            <a:extLst>
                              <a:ext uri="{28A0092B-C50C-407E-A947-70E740481C1C}">
                                <a14:useLocalDpi xmlns:a14="http://schemas.microsoft.com/office/drawing/2010/main" val="0"/>
                              </a:ext>
                            </a:extLst>
                          </a:blip>
                          <a:srcRect r="8869"/>
                          <a:stretch/>
                        </pic:blipFill>
                        <pic:spPr bwMode="auto">
                          <a:xfrm>
                            <a:off x="0" y="0"/>
                            <a:ext cx="4717676" cy="3822117"/>
                          </a:xfrm>
                          <a:prstGeom prst="rect">
                            <a:avLst/>
                          </a:prstGeom>
                          <a:noFill/>
                          <a:ln>
                            <a:noFill/>
                          </a:ln>
                          <a:extLst>
                            <a:ext uri="{53640926-AAD7-44D8-BBD7-CCE9431645EC}">
                              <a14:shadowObscured xmlns:a14="http://schemas.microsoft.com/office/drawing/2010/main"/>
                            </a:ext>
                          </a:extLst>
                        </pic:spPr>
                      </pic:pic>
                    </a:graphicData>
                  </a:graphic>
                </wp:inline>
              </w:drawing>
            </w:r>
          </w:p>
          <w:p w14:paraId="3AC7FA39" w14:textId="77777777" w:rsidR="00E503CF" w:rsidRDefault="00E503CF" w:rsidP="000C5A8F">
            <w:pPr>
              <w:rPr>
                <w:rFonts w:asciiTheme="minorBidi" w:hAnsiTheme="minorBidi"/>
                <w:sz w:val="20"/>
                <w:lang w:val="en-GB"/>
              </w:rPr>
            </w:pPr>
          </w:p>
          <w:p w14:paraId="027421CA" w14:textId="4A56E2B6" w:rsidR="00E503CF" w:rsidRPr="003E50B9" w:rsidRDefault="00E503CF" w:rsidP="003E50B9">
            <w:pPr>
              <w:autoSpaceDE w:val="0"/>
              <w:autoSpaceDN w:val="0"/>
              <w:adjustRightInd w:val="0"/>
              <w:spacing w:line="360" w:lineRule="auto"/>
              <w:rPr>
                <w:rFonts w:asciiTheme="minorBidi" w:eastAsiaTheme="minorEastAsia" w:hAnsiTheme="minorBidi"/>
                <w:szCs w:val="24"/>
              </w:rPr>
            </w:pPr>
            <w:r w:rsidRPr="003E50B9">
              <w:rPr>
                <w:rFonts w:asciiTheme="minorBidi" w:eastAsiaTheme="minorEastAsia" w:hAnsiTheme="minorBidi"/>
                <w:szCs w:val="24"/>
              </w:rPr>
              <w:t xml:space="preserve">With Pearson Chi-Square </w:t>
            </w:r>
            <w:r w:rsidR="00A02EB1" w:rsidRPr="003E50B9">
              <w:rPr>
                <w:rFonts w:asciiTheme="minorBidi" w:eastAsiaTheme="minorEastAsia" w:hAnsiTheme="minorBidi"/>
                <w:szCs w:val="24"/>
              </w:rPr>
              <w:t>Test</w:t>
            </w:r>
            <w:r w:rsidRPr="003E50B9">
              <w:rPr>
                <w:rFonts w:asciiTheme="minorBidi" w:eastAsiaTheme="minorEastAsia" w:hAnsiTheme="minorBidi"/>
                <w:szCs w:val="24"/>
              </w:rPr>
              <w:t xml:space="preserve"> Sig value .004 below 0.05. There is a (positive correlation) between the two variables: Critical Infrastructure and Societal Capacity regarding their level of involvement in preparedness. Phi coefficient value shown in the Symmetric Measures as (.528) also indicates a moderate positive correlation between the two variables (following Cohen’s (1988) criteria of .10 for </w:t>
            </w:r>
            <w:r w:rsidR="003D48C3" w:rsidRPr="003E50B9">
              <w:rPr>
                <w:rFonts w:asciiTheme="minorBidi" w:eastAsiaTheme="minorEastAsia" w:hAnsiTheme="minorBidi"/>
                <w:szCs w:val="24"/>
              </w:rPr>
              <w:t xml:space="preserve">a </w:t>
            </w:r>
            <w:r w:rsidRPr="003E50B9">
              <w:rPr>
                <w:rFonts w:asciiTheme="minorBidi" w:eastAsiaTheme="minorEastAsia" w:hAnsiTheme="minorBidi"/>
                <w:szCs w:val="24"/>
              </w:rPr>
              <w:t>small effect, .30 for medium effect and .</w:t>
            </w:r>
            <w:r w:rsidR="00E90F0A" w:rsidRPr="003E50B9">
              <w:rPr>
                <w:rFonts w:asciiTheme="minorBidi" w:eastAsiaTheme="minorEastAsia" w:hAnsiTheme="minorBidi"/>
                <w:szCs w:val="24"/>
              </w:rPr>
              <w:t>50 for large effect) (Pallant, 2016</w:t>
            </w:r>
            <w:r w:rsidRPr="003E50B9">
              <w:rPr>
                <w:rFonts w:asciiTheme="minorBidi" w:eastAsiaTheme="minorEastAsia" w:hAnsiTheme="minorBidi"/>
                <w:szCs w:val="24"/>
              </w:rPr>
              <w:t>). From the Bar Chart below, we may conclude that the increase in level of Involvement in Critical Infrastructure (25.00%) is correlated with the level of (Not Involved) in Societal Capacity (21.43%), causing a great impact on the need for building community resilience for disaster risk reduction, and greater investment societal capacity for Resilience Action Plan in DRR policy in Sudan.</w:t>
            </w:r>
          </w:p>
          <w:p w14:paraId="24D73F2A" w14:textId="615E8729" w:rsidR="00D42518" w:rsidRPr="002C2ABC" w:rsidRDefault="00D42518" w:rsidP="00F57085">
            <w:pPr>
              <w:autoSpaceDE w:val="0"/>
              <w:autoSpaceDN w:val="0"/>
              <w:adjustRightInd w:val="0"/>
              <w:jc w:val="center"/>
              <w:rPr>
                <w:rFonts w:asciiTheme="minorBidi" w:eastAsiaTheme="minorEastAsia" w:hAnsiTheme="minorBidi"/>
                <w:sz w:val="20"/>
              </w:rPr>
            </w:pPr>
          </w:p>
        </w:tc>
      </w:tr>
    </w:tbl>
    <w:p w14:paraId="32A60E9E" w14:textId="7424DC8E" w:rsidR="006001EB" w:rsidRPr="000C5A8F" w:rsidRDefault="003D4F2F" w:rsidP="00E92338">
      <w:pPr>
        <w:spacing w:before="240" w:line="360" w:lineRule="auto"/>
        <w:rPr>
          <w:rFonts w:ascii="Arial" w:eastAsia="Times New Roman" w:hAnsi="Arial" w:cs="Arial"/>
          <w:color w:val="000000"/>
        </w:rPr>
      </w:pPr>
      <w:r>
        <w:rPr>
          <w:rFonts w:ascii="Arial" w:eastAsia="Times New Roman" w:hAnsi="Arial" w:cs="Arial"/>
          <w:color w:val="000000"/>
        </w:rPr>
        <w:lastRenderedPageBreak/>
        <w:t>The process of resilience assessment using the Disaster Resilience Scorecard starts with a self</w:t>
      </w:r>
      <w:r w:rsidR="00101F04">
        <w:rPr>
          <w:rFonts w:ascii="Arial" w:eastAsia="Times New Roman" w:hAnsi="Arial" w:cs="Arial"/>
          <w:color w:val="000000"/>
        </w:rPr>
        <w:t>-</w:t>
      </w:r>
      <w:r>
        <w:rPr>
          <w:rFonts w:ascii="Arial" w:eastAsia="Times New Roman" w:hAnsi="Arial" w:cs="Arial"/>
          <w:color w:val="000000"/>
        </w:rPr>
        <w:t xml:space="preserve">assessment process, led by city leaders, before sharing results with the </w:t>
      </w:r>
      <w:r w:rsidR="00367373" w:rsidRPr="00367373">
        <w:rPr>
          <w:rFonts w:ascii="Arial" w:eastAsia="Times New Roman" w:hAnsi="Arial" w:cs="Arial"/>
          <w:color w:val="000000"/>
        </w:rPr>
        <w:t>UNDRR</w:t>
      </w:r>
      <w:r>
        <w:rPr>
          <w:rFonts w:ascii="Arial" w:eastAsia="Times New Roman" w:hAnsi="Arial" w:cs="Arial"/>
          <w:color w:val="000000"/>
        </w:rPr>
        <w:t xml:space="preserve"> office. To support the knowledge sharing process between cities, the MRC Campaign was introduced as a platform to</w:t>
      </w:r>
      <w:r w:rsidR="00CF0343">
        <w:rPr>
          <w:rFonts w:ascii="Arial" w:eastAsia="Times New Roman" w:hAnsi="Arial" w:cs="Arial"/>
          <w:color w:val="000000"/>
        </w:rPr>
        <w:t xml:space="preserve"> </w:t>
      </w:r>
      <w:r w:rsidR="00F445AB">
        <w:rPr>
          <w:rFonts w:ascii="Arial" w:eastAsia="Times New Roman" w:hAnsi="Arial" w:cs="Arial"/>
          <w:color w:val="000000"/>
        </w:rPr>
        <w:t>facil</w:t>
      </w:r>
      <w:r w:rsidR="00101F04">
        <w:rPr>
          <w:rFonts w:ascii="Arial" w:eastAsia="Times New Roman" w:hAnsi="Arial" w:cs="Arial"/>
          <w:color w:val="000000"/>
        </w:rPr>
        <w:t>it</w:t>
      </w:r>
      <w:r w:rsidR="00F445AB">
        <w:rPr>
          <w:rFonts w:ascii="Arial" w:eastAsia="Times New Roman" w:hAnsi="Arial" w:cs="Arial"/>
          <w:color w:val="000000"/>
        </w:rPr>
        <w:t xml:space="preserve">ate the learning exchange between </w:t>
      </w:r>
      <w:r w:rsidR="00101F04">
        <w:rPr>
          <w:rFonts w:ascii="Arial" w:eastAsia="Times New Roman" w:hAnsi="Arial" w:cs="Arial"/>
          <w:color w:val="000000"/>
        </w:rPr>
        <w:t>cities and</w:t>
      </w:r>
      <w:r w:rsidR="00F445AB">
        <w:rPr>
          <w:rFonts w:ascii="Arial" w:eastAsia="Times New Roman" w:hAnsi="Arial" w:cs="Arial"/>
          <w:color w:val="000000"/>
        </w:rPr>
        <w:t xml:space="preserve"> share experiences on stren</w:t>
      </w:r>
      <w:r w:rsidR="00101F04">
        <w:rPr>
          <w:rFonts w:ascii="Arial" w:eastAsia="Times New Roman" w:hAnsi="Arial" w:cs="Arial"/>
          <w:color w:val="000000"/>
        </w:rPr>
        <w:t>gthen</w:t>
      </w:r>
      <w:r w:rsidR="00F445AB">
        <w:rPr>
          <w:rFonts w:ascii="Arial" w:eastAsia="Times New Roman" w:hAnsi="Arial" w:cs="Arial"/>
          <w:color w:val="000000"/>
        </w:rPr>
        <w:t>ing risk governance</w:t>
      </w:r>
      <w:r w:rsidR="00E92338">
        <w:rPr>
          <w:rFonts w:ascii="Arial" w:eastAsia="Times New Roman" w:hAnsi="Arial" w:cs="Arial"/>
          <w:color w:val="000000"/>
        </w:rPr>
        <w:t>,</w:t>
      </w:r>
      <w:r w:rsidR="00F445AB">
        <w:rPr>
          <w:rFonts w:ascii="Arial" w:eastAsia="Times New Roman" w:hAnsi="Arial" w:cs="Arial"/>
          <w:color w:val="000000"/>
        </w:rPr>
        <w:t xml:space="preserve"> and DRR institutional strategies through resilience self</w:t>
      </w:r>
      <w:r w:rsidR="00101F04">
        <w:rPr>
          <w:rFonts w:ascii="Arial" w:eastAsia="Times New Roman" w:hAnsi="Arial" w:cs="Arial"/>
          <w:color w:val="000000"/>
        </w:rPr>
        <w:t>-</w:t>
      </w:r>
      <w:r w:rsidR="00F445AB">
        <w:rPr>
          <w:rFonts w:ascii="Arial" w:eastAsia="Times New Roman" w:hAnsi="Arial" w:cs="Arial"/>
          <w:color w:val="000000"/>
        </w:rPr>
        <w:t>assessments.</w:t>
      </w:r>
      <w:r w:rsidR="000C5A8F">
        <w:rPr>
          <w:rFonts w:ascii="Arial" w:eastAsia="Times New Roman" w:hAnsi="Arial" w:cs="Arial"/>
          <w:color w:val="000000"/>
        </w:rPr>
        <w:t xml:space="preserve"> </w:t>
      </w:r>
      <w:r w:rsidR="006001EB" w:rsidRPr="006001EB">
        <w:rPr>
          <w:rFonts w:ascii="Arial" w:eastAsia="Times New Roman" w:hAnsi="Arial" w:cs="Arial"/>
          <w:color w:val="000000"/>
          <w:lang w:val="en-US"/>
        </w:rPr>
        <w:t xml:space="preserve">In order to </w:t>
      </w:r>
      <w:r w:rsidR="00B43680">
        <w:rPr>
          <w:rFonts w:ascii="Arial" w:eastAsia="Times New Roman" w:hAnsi="Arial" w:cs="Arial"/>
          <w:color w:val="000000"/>
          <w:lang w:val="en-US"/>
        </w:rPr>
        <w:t>e</w:t>
      </w:r>
      <w:r w:rsidR="006001EB" w:rsidRPr="006001EB">
        <w:rPr>
          <w:rFonts w:ascii="Arial" w:eastAsia="Times New Roman" w:hAnsi="Arial" w:cs="Arial"/>
          <w:color w:val="000000"/>
          <w:lang w:val="en-US"/>
        </w:rPr>
        <w:t>nsure the connectivity between the local municipalities joining the campaign and the legitimacy of the self-</w:t>
      </w:r>
      <w:r w:rsidR="006001EB" w:rsidRPr="006001EB">
        <w:rPr>
          <w:rFonts w:ascii="Arial" w:eastAsia="Times New Roman" w:hAnsi="Arial" w:cs="Arial"/>
          <w:color w:val="000000"/>
          <w:lang w:val="en-US"/>
        </w:rPr>
        <w:lastRenderedPageBreak/>
        <w:t xml:space="preserve">assessment process, the </w:t>
      </w:r>
      <w:r w:rsidR="00367373" w:rsidRPr="00367373">
        <w:rPr>
          <w:rFonts w:ascii="Arial" w:eastAsia="Times New Roman" w:hAnsi="Arial" w:cs="Arial"/>
          <w:color w:val="000000"/>
          <w:lang w:val="en-US"/>
        </w:rPr>
        <w:t xml:space="preserve">UNDRR </w:t>
      </w:r>
      <w:r w:rsidR="006001EB" w:rsidRPr="006001EB">
        <w:rPr>
          <w:rFonts w:ascii="Arial" w:eastAsia="Times New Roman" w:hAnsi="Arial" w:cs="Arial"/>
          <w:color w:val="000000"/>
          <w:lang w:val="en-US"/>
        </w:rPr>
        <w:t>encourage</w:t>
      </w:r>
      <w:r w:rsidR="00F445AB">
        <w:rPr>
          <w:rFonts w:ascii="Arial" w:eastAsia="Times New Roman" w:hAnsi="Arial" w:cs="Arial"/>
          <w:color w:val="000000"/>
          <w:lang w:val="en-US"/>
        </w:rPr>
        <w:t>d</w:t>
      </w:r>
      <w:r w:rsidR="006001EB" w:rsidRPr="006001EB">
        <w:rPr>
          <w:rFonts w:ascii="Arial" w:eastAsia="Times New Roman" w:hAnsi="Arial" w:cs="Arial"/>
          <w:color w:val="000000"/>
          <w:lang w:val="en-US"/>
        </w:rPr>
        <w:t xml:space="preserve"> </w:t>
      </w:r>
      <w:r w:rsidR="00F445AB">
        <w:rPr>
          <w:rFonts w:ascii="Arial" w:eastAsia="Times New Roman" w:hAnsi="Arial" w:cs="Arial"/>
          <w:color w:val="000000"/>
          <w:lang w:val="en-US"/>
        </w:rPr>
        <w:t>cities</w:t>
      </w:r>
      <w:r w:rsidR="006001EB" w:rsidRPr="006001EB">
        <w:rPr>
          <w:rFonts w:ascii="Arial" w:eastAsia="Times New Roman" w:hAnsi="Arial" w:cs="Arial"/>
          <w:color w:val="000000"/>
          <w:lang w:val="en-US"/>
        </w:rPr>
        <w:t xml:space="preserve"> Mayor’s office</w:t>
      </w:r>
      <w:r w:rsidR="00F445AB">
        <w:rPr>
          <w:rFonts w:ascii="Arial" w:eastAsia="Times New Roman" w:hAnsi="Arial" w:cs="Arial"/>
          <w:color w:val="000000"/>
          <w:lang w:val="en-US"/>
        </w:rPr>
        <w:t>s</w:t>
      </w:r>
      <w:r w:rsidR="006001EB" w:rsidRPr="006001EB">
        <w:rPr>
          <w:rFonts w:ascii="Arial" w:eastAsia="Times New Roman" w:hAnsi="Arial" w:cs="Arial"/>
          <w:color w:val="000000"/>
          <w:lang w:val="en-US"/>
        </w:rPr>
        <w:t xml:space="preserve"> to seek the approval of the City Council to be officially involved as a “participating city” in the campaign. The local government shall inform the central government about the participation and notify the official Hyogo Framework for Action focal point or the National Platform for Disaster Risk Reduction. Accordingly, the city is added to the web-based campaign city map and the local government can create its own online profile on the campaign website. On a scale of 1-5, the Local Government Self-Assessment Tool includes Ten Essentials and 41 local-context indicators</w:t>
      </w:r>
      <w:r w:rsidR="00F445AB">
        <w:rPr>
          <w:rFonts w:ascii="Arial" w:eastAsia="Times New Roman" w:hAnsi="Arial" w:cs="Arial"/>
          <w:color w:val="000000"/>
          <w:lang w:val="en-US"/>
        </w:rPr>
        <w:t xml:space="preserve">, which </w:t>
      </w:r>
      <w:r w:rsidR="00E92338" w:rsidRPr="00E92338">
        <w:rPr>
          <w:rFonts w:ascii="Arial" w:eastAsia="Times New Roman" w:hAnsi="Arial" w:cs="Arial"/>
          <w:color w:val="000000"/>
          <w:lang w:val="en-US"/>
        </w:rPr>
        <w:t xml:space="preserve">are </w:t>
      </w:r>
      <w:r w:rsidR="006001EB" w:rsidRPr="006001EB">
        <w:rPr>
          <w:rFonts w:ascii="Arial" w:eastAsia="Times New Roman" w:hAnsi="Arial" w:cs="Arial"/>
          <w:color w:val="000000"/>
          <w:lang w:val="en-US"/>
        </w:rPr>
        <w:t>presented as ‘</w:t>
      </w:r>
      <w:r w:rsidR="006001EB">
        <w:rPr>
          <w:rFonts w:ascii="Arial" w:eastAsia="Times New Roman" w:hAnsi="Arial" w:cs="Arial"/>
          <w:color w:val="000000"/>
          <w:lang w:val="en-US"/>
        </w:rPr>
        <w:t>key questions’ (Appendix I</w:t>
      </w:r>
      <w:r w:rsidR="006001EB" w:rsidRPr="006001EB">
        <w:rPr>
          <w:rFonts w:ascii="Arial" w:eastAsia="Times New Roman" w:hAnsi="Arial" w:cs="Arial"/>
          <w:color w:val="000000"/>
          <w:lang w:val="en-US"/>
        </w:rPr>
        <w:t xml:space="preserve">). The Key questions </w:t>
      </w:r>
      <w:r w:rsidR="00E92338">
        <w:rPr>
          <w:rFonts w:ascii="Arial" w:eastAsia="Times New Roman" w:hAnsi="Arial" w:cs="Arial"/>
          <w:color w:val="000000"/>
          <w:lang w:val="en-US"/>
        </w:rPr>
        <w:t>are</w:t>
      </w:r>
      <w:r w:rsidR="006001EB" w:rsidRPr="006001EB">
        <w:rPr>
          <w:rFonts w:ascii="Arial" w:eastAsia="Times New Roman" w:hAnsi="Arial" w:cs="Arial"/>
          <w:color w:val="000000"/>
          <w:lang w:val="en-US"/>
        </w:rPr>
        <w:t xml:space="preserve"> aligned to the HFA priority areas and core indicators</w:t>
      </w:r>
      <w:r w:rsidR="00F445AB">
        <w:rPr>
          <w:rFonts w:ascii="Arial" w:eastAsia="Times New Roman" w:hAnsi="Arial" w:cs="Arial"/>
          <w:color w:val="000000"/>
          <w:lang w:val="en-US"/>
        </w:rPr>
        <w:t>. P</w:t>
      </w:r>
      <w:r w:rsidR="006001EB" w:rsidRPr="006001EB">
        <w:rPr>
          <w:rFonts w:ascii="Arial" w:eastAsia="Times New Roman" w:hAnsi="Arial" w:cs="Arial"/>
          <w:color w:val="000000"/>
          <w:lang w:val="en-US"/>
        </w:rPr>
        <w:t>aving the way to bridge the gap between national and local platforms for reporting on country progress on resilience</w:t>
      </w:r>
      <w:r w:rsidR="00E92338">
        <w:rPr>
          <w:rFonts w:ascii="Arial" w:eastAsia="Times New Roman" w:hAnsi="Arial" w:cs="Arial"/>
          <w:color w:val="000000"/>
          <w:lang w:val="en-US"/>
        </w:rPr>
        <w:t>, o</w:t>
      </w:r>
      <w:r w:rsidR="006001EB" w:rsidRPr="006001EB">
        <w:rPr>
          <w:rFonts w:ascii="Arial" w:eastAsia="Times New Roman" w:hAnsi="Arial" w:cs="Arial"/>
          <w:color w:val="000000"/>
          <w:lang w:val="en-US"/>
        </w:rPr>
        <w:t>ne of the important characteristics of the LGSAT tool indicators mentioned by the UNIDSR representative is its holistic methodology of assessment</w:t>
      </w:r>
      <w:r w:rsidR="006001EB">
        <w:rPr>
          <w:rFonts w:ascii="Arial" w:eastAsia="Times New Roman" w:hAnsi="Arial" w:cs="Arial"/>
          <w:color w:val="000000"/>
          <w:lang w:val="en-US"/>
        </w:rPr>
        <w:t xml:space="preserve"> </w:t>
      </w:r>
      <w:r w:rsidR="006001EB" w:rsidRPr="006001EB">
        <w:rPr>
          <w:rFonts w:ascii="Arial" w:eastAsia="Times New Roman" w:hAnsi="Arial" w:cs="Arial"/>
          <w:color w:val="000000"/>
          <w:lang w:val="en-US"/>
        </w:rPr>
        <w:t>(Appendix</w:t>
      </w:r>
      <w:r w:rsidR="006001EB">
        <w:rPr>
          <w:rFonts w:ascii="Arial" w:eastAsia="Times New Roman" w:hAnsi="Arial" w:cs="Arial"/>
          <w:color w:val="000000"/>
          <w:lang w:val="en-US"/>
        </w:rPr>
        <w:t xml:space="preserve"> J</w:t>
      </w:r>
      <w:r w:rsidR="00E92338">
        <w:rPr>
          <w:rFonts w:ascii="Arial" w:eastAsia="Times New Roman" w:hAnsi="Arial" w:cs="Arial"/>
          <w:color w:val="000000"/>
          <w:lang w:val="en-US"/>
        </w:rPr>
        <w:t>)</w:t>
      </w:r>
      <w:r w:rsidR="006001EB" w:rsidRPr="006001EB">
        <w:rPr>
          <w:rFonts w:ascii="Arial" w:eastAsia="Times New Roman" w:hAnsi="Arial" w:cs="Arial"/>
          <w:color w:val="000000"/>
          <w:lang w:val="en-US"/>
        </w:rPr>
        <w:t xml:space="preserve">, that helped engage large number of cities </w:t>
      </w:r>
      <w:r w:rsidR="00F445AB">
        <w:rPr>
          <w:rFonts w:ascii="Arial" w:eastAsia="Times New Roman" w:hAnsi="Arial" w:cs="Arial"/>
          <w:color w:val="000000"/>
          <w:lang w:val="en-US"/>
        </w:rPr>
        <w:t>i</w:t>
      </w:r>
      <w:r w:rsidR="006001EB" w:rsidRPr="006001EB">
        <w:rPr>
          <w:rFonts w:ascii="Arial" w:eastAsia="Times New Roman" w:hAnsi="Arial" w:cs="Arial"/>
          <w:color w:val="000000"/>
          <w:lang w:val="en-US"/>
        </w:rPr>
        <w:t>n targeting a wide</w:t>
      </w:r>
      <w:r w:rsidR="00F445AB">
        <w:rPr>
          <w:rFonts w:ascii="Arial" w:eastAsia="Times New Roman" w:hAnsi="Arial" w:cs="Arial"/>
          <w:color w:val="000000"/>
          <w:lang w:val="en-US"/>
        </w:rPr>
        <w:t xml:space="preserve"> </w:t>
      </w:r>
      <w:r w:rsidR="006001EB" w:rsidRPr="006001EB">
        <w:rPr>
          <w:rFonts w:ascii="Arial" w:eastAsia="Times New Roman" w:hAnsi="Arial" w:cs="Arial"/>
          <w:color w:val="000000"/>
          <w:lang w:val="en-US"/>
        </w:rPr>
        <w:t xml:space="preserve">scale of </w:t>
      </w:r>
      <w:r w:rsidR="00101F04">
        <w:rPr>
          <w:rFonts w:ascii="Arial" w:eastAsia="Times New Roman" w:hAnsi="Arial" w:cs="Arial"/>
          <w:color w:val="000000"/>
          <w:lang w:val="en-US"/>
        </w:rPr>
        <w:t>shocks</w:t>
      </w:r>
      <w:r w:rsidR="00F445AB">
        <w:rPr>
          <w:rFonts w:ascii="Arial" w:eastAsia="Times New Roman" w:hAnsi="Arial" w:cs="Arial"/>
          <w:color w:val="000000"/>
          <w:lang w:val="en-US"/>
        </w:rPr>
        <w:t xml:space="preserve"> and </w:t>
      </w:r>
      <w:r w:rsidR="006001EB" w:rsidRPr="006001EB">
        <w:rPr>
          <w:rFonts w:ascii="Arial" w:eastAsia="Times New Roman" w:hAnsi="Arial" w:cs="Arial"/>
          <w:color w:val="000000"/>
          <w:lang w:val="en-US"/>
        </w:rPr>
        <w:t>stresses</w:t>
      </w:r>
      <w:r w:rsidR="00F445AB">
        <w:rPr>
          <w:rFonts w:ascii="Arial" w:eastAsia="Times New Roman" w:hAnsi="Arial" w:cs="Arial"/>
          <w:color w:val="000000"/>
          <w:lang w:val="en-US"/>
        </w:rPr>
        <w:t xml:space="preserve"> beyond natural hazards:</w:t>
      </w:r>
    </w:p>
    <w:p w14:paraId="58FE920C" w14:textId="74AE00B8" w:rsidR="003A0F92" w:rsidRDefault="006001EB" w:rsidP="003A0F92">
      <w:pPr>
        <w:spacing w:line="360" w:lineRule="auto"/>
        <w:ind w:left="720" w:right="584"/>
        <w:rPr>
          <w:rFonts w:ascii="Arial" w:eastAsia="Times New Roman" w:hAnsi="Arial" w:cs="Arial"/>
          <w:i/>
          <w:iCs/>
          <w:color w:val="000000"/>
          <w:lang w:val="en-US"/>
        </w:rPr>
      </w:pPr>
      <w:r>
        <w:rPr>
          <w:rFonts w:ascii="Arial" w:eastAsia="Times New Roman" w:hAnsi="Arial" w:cs="Arial"/>
          <w:color w:val="000000"/>
          <w:lang w:val="en-US"/>
        </w:rPr>
        <w:t>“</w:t>
      </w:r>
      <w:r w:rsidRPr="006001EB">
        <w:rPr>
          <w:rFonts w:ascii="Arial" w:eastAsia="Times New Roman" w:hAnsi="Arial" w:cs="Arial"/>
          <w:i/>
          <w:iCs/>
          <w:color w:val="000000"/>
          <w:lang w:val="en-US"/>
        </w:rPr>
        <w:t xml:space="preserve">LGSAT tool can be used not only for natural hazards, </w:t>
      </w:r>
      <w:r w:rsidR="00B43680">
        <w:rPr>
          <w:rFonts w:ascii="Arial" w:eastAsia="Times New Roman" w:hAnsi="Arial" w:cs="Arial"/>
          <w:i/>
          <w:iCs/>
          <w:color w:val="000000"/>
          <w:lang w:val="en-US"/>
        </w:rPr>
        <w:t>but it can also</w:t>
      </w:r>
      <w:r w:rsidRPr="006001EB">
        <w:rPr>
          <w:rFonts w:ascii="Arial" w:eastAsia="Times New Roman" w:hAnsi="Arial" w:cs="Arial"/>
          <w:i/>
          <w:iCs/>
          <w:color w:val="000000"/>
          <w:lang w:val="en-US"/>
        </w:rPr>
        <w:t xml:space="preserve"> be linked to poverty or used</w:t>
      </w:r>
      <w:r>
        <w:rPr>
          <w:rFonts w:ascii="Arial" w:eastAsia="Times New Roman" w:hAnsi="Arial" w:cs="Arial"/>
          <w:i/>
          <w:iCs/>
          <w:color w:val="000000"/>
          <w:lang w:val="en-US"/>
        </w:rPr>
        <w:t xml:space="preserve"> to mobilise new resources”</w:t>
      </w:r>
      <w:r w:rsidRPr="006001EB">
        <w:rPr>
          <w:rFonts w:ascii="Arial" w:eastAsia="Times New Roman" w:hAnsi="Arial" w:cs="Arial"/>
          <w:i/>
          <w:iCs/>
          <w:color w:val="000000"/>
          <w:lang w:val="en-US"/>
        </w:rPr>
        <w:t xml:space="preserve"> (R22-HUA-</w:t>
      </w:r>
      <w:r w:rsidR="00FC04BF" w:rsidRPr="00FC04BF">
        <w:t xml:space="preserve"> </w:t>
      </w:r>
      <w:r w:rsidR="00FC04BF" w:rsidRPr="00FC04BF">
        <w:rPr>
          <w:rFonts w:ascii="Arial" w:eastAsia="Times New Roman" w:hAnsi="Arial" w:cs="Arial"/>
          <w:i/>
          <w:iCs/>
          <w:color w:val="000000"/>
          <w:lang w:val="en-US"/>
        </w:rPr>
        <w:t>UNDRR</w:t>
      </w:r>
      <w:r w:rsidRPr="006001EB">
        <w:rPr>
          <w:rFonts w:ascii="Arial" w:eastAsia="Times New Roman" w:hAnsi="Arial" w:cs="Arial"/>
          <w:i/>
          <w:iCs/>
          <w:color w:val="000000"/>
          <w:lang w:val="en-US"/>
        </w:rPr>
        <w:t>).</w:t>
      </w:r>
    </w:p>
    <w:p w14:paraId="2AD55312" w14:textId="1351B7A2" w:rsidR="009B73CF" w:rsidRDefault="009B73CF" w:rsidP="009B73CF">
      <w:pPr>
        <w:spacing w:line="360" w:lineRule="auto"/>
        <w:rPr>
          <w:rFonts w:ascii="Arial" w:eastAsia="Times New Roman" w:hAnsi="Arial" w:cs="Arial"/>
          <w:color w:val="000000"/>
          <w:lang w:val="en-US"/>
        </w:rPr>
      </w:pPr>
      <w:r w:rsidRPr="006001EB">
        <w:rPr>
          <w:rFonts w:ascii="Arial" w:eastAsia="Times New Roman" w:hAnsi="Arial" w:cs="Arial"/>
          <w:color w:val="000000"/>
          <w:lang w:val="en-US"/>
        </w:rPr>
        <w:t>Having considered the, the LGSAT advantages in providing a joint platform for local governments to engage with different stakeholders</w:t>
      </w:r>
      <w:r>
        <w:rPr>
          <w:rFonts w:ascii="Arial" w:eastAsia="Times New Roman" w:hAnsi="Arial" w:cs="Arial"/>
          <w:color w:val="000000"/>
          <w:lang w:val="en-US"/>
        </w:rPr>
        <w:t xml:space="preserve"> as indicated in the qualitative</w:t>
      </w:r>
      <w:r w:rsidR="00E92338">
        <w:rPr>
          <w:rFonts w:ascii="Arial" w:eastAsia="Times New Roman" w:hAnsi="Arial" w:cs="Arial"/>
          <w:color w:val="000000"/>
          <w:lang w:val="en-US"/>
        </w:rPr>
        <w:t xml:space="preserve"> and quantitative</w:t>
      </w:r>
      <w:r>
        <w:rPr>
          <w:rFonts w:ascii="Arial" w:eastAsia="Times New Roman" w:hAnsi="Arial" w:cs="Arial"/>
          <w:color w:val="000000"/>
          <w:lang w:val="en-US"/>
        </w:rPr>
        <w:t xml:space="preserve"> data analysed in the previous section</w:t>
      </w:r>
      <w:r w:rsidR="00E92338">
        <w:rPr>
          <w:rFonts w:ascii="Arial" w:eastAsia="Times New Roman" w:hAnsi="Arial" w:cs="Arial"/>
          <w:color w:val="000000"/>
          <w:lang w:val="en-US"/>
        </w:rPr>
        <w:t>s</w:t>
      </w:r>
      <w:r w:rsidRPr="006001EB">
        <w:rPr>
          <w:rFonts w:ascii="Arial" w:eastAsia="Times New Roman" w:hAnsi="Arial" w:cs="Arial"/>
          <w:color w:val="000000"/>
          <w:lang w:val="en-US"/>
        </w:rPr>
        <w:t>, complementing the data collection process and mapping the existing gaps in DRM policy implementation</w:t>
      </w:r>
      <w:r w:rsidR="00E92338">
        <w:rPr>
          <w:rFonts w:ascii="Arial" w:eastAsia="Times New Roman" w:hAnsi="Arial" w:cs="Arial"/>
          <w:color w:val="000000"/>
          <w:lang w:val="en-US"/>
        </w:rPr>
        <w:t xml:space="preserve"> at the city level is important</w:t>
      </w:r>
      <w:r w:rsidRPr="006001EB">
        <w:rPr>
          <w:rFonts w:ascii="Arial" w:eastAsia="Times New Roman" w:hAnsi="Arial" w:cs="Arial"/>
          <w:color w:val="000000"/>
          <w:lang w:val="en-US"/>
        </w:rPr>
        <w:t xml:space="preserve">, </w:t>
      </w:r>
      <w:r w:rsidR="00E92338">
        <w:rPr>
          <w:rFonts w:ascii="Arial" w:eastAsia="Times New Roman" w:hAnsi="Arial" w:cs="Arial"/>
          <w:color w:val="000000"/>
          <w:lang w:val="en-US"/>
        </w:rPr>
        <w:t xml:space="preserve">as </w:t>
      </w:r>
      <w:r w:rsidRPr="006001EB">
        <w:rPr>
          <w:rFonts w:ascii="Arial" w:eastAsia="Times New Roman" w:hAnsi="Arial" w:cs="Arial"/>
          <w:color w:val="000000"/>
          <w:lang w:val="en-US"/>
        </w:rPr>
        <w:t>this tool only provides a baseline for disaster risk governance process, and helps develop status reports for comparable data across local governments i</w:t>
      </w:r>
      <w:r>
        <w:rPr>
          <w:rFonts w:ascii="Arial" w:eastAsia="Times New Roman" w:hAnsi="Arial" w:cs="Arial"/>
          <w:color w:val="000000"/>
          <w:lang w:val="en-US"/>
        </w:rPr>
        <w:t>n</w:t>
      </w:r>
      <w:r w:rsidRPr="006001EB">
        <w:rPr>
          <w:rFonts w:ascii="Arial" w:eastAsia="Times New Roman" w:hAnsi="Arial" w:cs="Arial"/>
          <w:color w:val="000000"/>
          <w:lang w:val="en-US"/>
        </w:rPr>
        <w:t xml:space="preserve"> association with the national Hyogo Framework for Action (HFA) monitoring. The LGSAT main disadvantage is the lack of fundamental connection between the indicators</w:t>
      </w:r>
      <w:r>
        <w:rPr>
          <w:rFonts w:ascii="Arial" w:eastAsia="Times New Roman" w:hAnsi="Arial" w:cs="Arial"/>
          <w:color w:val="000000"/>
          <w:lang w:val="en-US"/>
        </w:rPr>
        <w:t>'</w:t>
      </w:r>
      <w:r w:rsidRPr="006001EB">
        <w:rPr>
          <w:rFonts w:ascii="Arial" w:eastAsia="Times New Roman" w:hAnsi="Arial" w:cs="Arial"/>
          <w:color w:val="000000"/>
          <w:lang w:val="en-US"/>
        </w:rPr>
        <w:t xml:space="preserve"> mathematical expression of quantitative data, and relati</w:t>
      </w:r>
      <w:r w:rsidR="00E92338">
        <w:rPr>
          <w:rFonts w:ascii="Arial" w:eastAsia="Times New Roman" w:hAnsi="Arial" w:cs="Arial"/>
          <w:color w:val="000000"/>
          <w:lang w:val="en-US"/>
        </w:rPr>
        <w:t>onship</w:t>
      </w:r>
      <w:r w:rsidRPr="006001EB">
        <w:rPr>
          <w:rFonts w:ascii="Arial" w:eastAsia="Times New Roman" w:hAnsi="Arial" w:cs="Arial"/>
          <w:color w:val="000000"/>
          <w:lang w:val="en-US"/>
        </w:rPr>
        <w:t xml:space="preserve"> with the empirical observation of local government context, and the solutions required to fill the existing gaps to enhance cities</w:t>
      </w:r>
      <w:r>
        <w:rPr>
          <w:rFonts w:ascii="Arial" w:eastAsia="Times New Roman" w:hAnsi="Arial" w:cs="Arial"/>
          <w:color w:val="000000"/>
          <w:lang w:val="en-US"/>
        </w:rPr>
        <w:t>'</w:t>
      </w:r>
      <w:r w:rsidRPr="006001EB">
        <w:rPr>
          <w:rFonts w:ascii="Arial" w:eastAsia="Times New Roman" w:hAnsi="Arial" w:cs="Arial"/>
          <w:color w:val="000000"/>
          <w:lang w:val="en-US"/>
        </w:rPr>
        <w:t xml:space="preserve"> resilience for disaster risk.</w:t>
      </w:r>
      <w:r>
        <w:rPr>
          <w:rFonts w:ascii="Arial" w:eastAsia="Times New Roman" w:hAnsi="Arial" w:cs="Arial"/>
          <w:color w:val="000000"/>
          <w:lang w:val="en-US"/>
        </w:rPr>
        <w:t xml:space="preserve"> This was strongly outlined by Kisumu City Manager as follows:</w:t>
      </w:r>
    </w:p>
    <w:p w14:paraId="54E0A0CB" w14:textId="50CEC40E" w:rsidR="009B73CF" w:rsidRDefault="009B73CF" w:rsidP="00E92338">
      <w:pPr>
        <w:spacing w:line="360" w:lineRule="auto"/>
        <w:ind w:left="720" w:right="584"/>
        <w:rPr>
          <w:rFonts w:ascii="Arial" w:eastAsia="Times New Roman" w:hAnsi="Arial" w:cs="Arial"/>
          <w:i/>
          <w:iCs/>
          <w:color w:val="000000"/>
          <w:lang w:val="en-US"/>
        </w:rPr>
      </w:pPr>
      <w:r>
        <w:rPr>
          <w:rFonts w:ascii="Arial" w:eastAsia="Times New Roman" w:hAnsi="Arial" w:cs="Arial"/>
          <w:i/>
          <w:iCs/>
          <w:color w:val="000000"/>
          <w:lang w:val="en-US"/>
        </w:rPr>
        <w:t>“</w:t>
      </w:r>
      <w:r w:rsidRPr="006001EB">
        <w:rPr>
          <w:rFonts w:ascii="Arial" w:eastAsia="Times New Roman" w:hAnsi="Arial" w:cs="Arial"/>
          <w:i/>
          <w:iCs/>
          <w:color w:val="000000"/>
          <w:lang w:val="en-US"/>
        </w:rPr>
        <w:t>Not that easy</w:t>
      </w:r>
      <w:r>
        <w:rPr>
          <w:rFonts w:ascii="Arial" w:eastAsia="Times New Roman" w:hAnsi="Arial" w:cs="Arial"/>
          <w:i/>
          <w:iCs/>
          <w:color w:val="000000"/>
          <w:lang w:val="en-US"/>
        </w:rPr>
        <w:t xml:space="preserve"> to translate the scorecard results, </w:t>
      </w:r>
      <w:r w:rsidRPr="006001EB">
        <w:rPr>
          <w:rFonts w:ascii="Arial" w:eastAsia="Times New Roman" w:hAnsi="Arial" w:cs="Arial"/>
          <w:i/>
          <w:iCs/>
          <w:color w:val="000000"/>
          <w:lang w:val="en-US"/>
        </w:rPr>
        <w:t xml:space="preserve">coming from a baseline that you have known. Making it realistic and contextualizing it into the DRR Framework. It is very important to understand the SFDRR framework and put yourself in that context </w:t>
      </w:r>
      <w:r w:rsidR="00E92338">
        <w:rPr>
          <w:rFonts w:ascii="Arial" w:eastAsia="Times New Roman" w:hAnsi="Arial" w:cs="Arial"/>
          <w:i/>
          <w:iCs/>
          <w:color w:val="000000"/>
          <w:lang w:val="en-US"/>
        </w:rPr>
        <w:t xml:space="preserve">first </w:t>
      </w:r>
      <w:r w:rsidRPr="006001EB">
        <w:rPr>
          <w:rFonts w:ascii="Arial" w:eastAsia="Times New Roman" w:hAnsi="Arial" w:cs="Arial"/>
          <w:i/>
          <w:iCs/>
          <w:color w:val="000000"/>
          <w:lang w:val="en-US"/>
        </w:rPr>
        <w:t>and vice versa</w:t>
      </w:r>
      <w:r w:rsidR="00E92338">
        <w:rPr>
          <w:rFonts w:ascii="Arial" w:eastAsia="Times New Roman" w:hAnsi="Arial" w:cs="Arial"/>
          <w:i/>
          <w:iCs/>
          <w:color w:val="000000"/>
          <w:lang w:val="en-US"/>
        </w:rPr>
        <w:t>,</w:t>
      </w:r>
      <w:r w:rsidRPr="006001EB">
        <w:rPr>
          <w:rFonts w:ascii="Arial" w:eastAsia="Times New Roman" w:hAnsi="Arial" w:cs="Arial"/>
          <w:i/>
          <w:iCs/>
          <w:color w:val="000000"/>
          <w:lang w:val="en-US"/>
        </w:rPr>
        <w:t xml:space="preserve"> in order to be able to respond. The framework was developed after lots of </w:t>
      </w:r>
      <w:r w:rsidRPr="006001EB">
        <w:rPr>
          <w:rFonts w:ascii="Arial" w:eastAsia="Times New Roman" w:hAnsi="Arial" w:cs="Arial"/>
          <w:i/>
          <w:iCs/>
          <w:color w:val="000000"/>
          <w:lang w:val="en-US"/>
        </w:rPr>
        <w:lastRenderedPageBreak/>
        <w:t xml:space="preserve">consultation, research and feedback to come up with a general standardized measure of how things should work. </w:t>
      </w:r>
      <w:r w:rsidR="00E92338">
        <w:rPr>
          <w:rFonts w:ascii="Arial" w:eastAsia="Times New Roman" w:hAnsi="Arial" w:cs="Arial"/>
          <w:i/>
          <w:iCs/>
          <w:color w:val="000000"/>
          <w:lang w:val="en-US"/>
        </w:rPr>
        <w:t>You</w:t>
      </w:r>
      <w:r w:rsidRPr="006001EB">
        <w:rPr>
          <w:rFonts w:ascii="Arial" w:eastAsia="Times New Roman" w:hAnsi="Arial" w:cs="Arial"/>
          <w:i/>
          <w:iCs/>
          <w:color w:val="000000"/>
          <w:lang w:val="en-US"/>
        </w:rPr>
        <w:t xml:space="preserve"> have </w:t>
      </w:r>
      <w:r w:rsidR="00E92338" w:rsidRPr="00E92338">
        <w:rPr>
          <w:rFonts w:ascii="Arial" w:eastAsia="Times New Roman" w:hAnsi="Arial" w:cs="Arial"/>
          <w:i/>
          <w:iCs/>
          <w:color w:val="000000"/>
          <w:lang w:val="en-US"/>
        </w:rPr>
        <w:t xml:space="preserve">to </w:t>
      </w:r>
      <w:r w:rsidR="00E92338">
        <w:rPr>
          <w:rFonts w:ascii="Arial" w:eastAsia="Times New Roman" w:hAnsi="Arial" w:cs="Arial"/>
          <w:i/>
          <w:iCs/>
          <w:color w:val="000000"/>
          <w:lang w:val="en-US"/>
        </w:rPr>
        <w:t>subscribe</w:t>
      </w:r>
      <w:r w:rsidRPr="006001EB">
        <w:rPr>
          <w:rFonts w:ascii="Arial" w:eastAsia="Times New Roman" w:hAnsi="Arial" w:cs="Arial"/>
          <w:i/>
          <w:iCs/>
          <w:color w:val="000000"/>
          <w:lang w:val="en-US"/>
        </w:rPr>
        <w:t xml:space="preserve"> to it, then you </w:t>
      </w:r>
      <w:r w:rsidR="00101F04" w:rsidRPr="006001EB">
        <w:rPr>
          <w:rFonts w:ascii="Arial" w:eastAsia="Times New Roman" w:hAnsi="Arial" w:cs="Arial"/>
          <w:i/>
          <w:iCs/>
          <w:color w:val="000000"/>
          <w:lang w:val="en-US"/>
        </w:rPr>
        <w:t>must</w:t>
      </w:r>
      <w:r w:rsidRPr="006001EB">
        <w:rPr>
          <w:rFonts w:ascii="Arial" w:eastAsia="Times New Roman" w:hAnsi="Arial" w:cs="Arial"/>
          <w:i/>
          <w:iCs/>
          <w:color w:val="000000"/>
          <w:lang w:val="en-US"/>
        </w:rPr>
        <w:t xml:space="preserve"> refer to yourself against those norms and standards set. We realized that if we want to move positively move into the next level of DRR we need to honestly, carefully and factually be able to give ourselves the weights and scores that are realistic and anonymous with our city context</w:t>
      </w:r>
      <w:r>
        <w:rPr>
          <w:rFonts w:ascii="Arial" w:eastAsia="Times New Roman" w:hAnsi="Arial" w:cs="Arial"/>
          <w:i/>
          <w:iCs/>
          <w:color w:val="000000"/>
          <w:lang w:val="en-US"/>
        </w:rPr>
        <w:t xml:space="preserve">” </w:t>
      </w:r>
      <w:r>
        <w:rPr>
          <w:rFonts w:ascii="Arial" w:eastAsia="Times New Roman" w:hAnsi="Arial" w:cs="Arial"/>
          <w:bCs/>
          <w:i/>
          <w:iCs/>
          <w:color w:val="000000"/>
          <w:lang w:val="en-US"/>
        </w:rPr>
        <w:t>(</w:t>
      </w:r>
      <w:r w:rsidRPr="00227C83">
        <w:rPr>
          <w:rFonts w:ascii="Arial" w:eastAsia="Times New Roman" w:hAnsi="Arial" w:cs="Arial"/>
          <w:bCs/>
          <w:i/>
          <w:iCs/>
          <w:color w:val="000000"/>
          <w:lang w:val="en-US"/>
        </w:rPr>
        <w:t>R39-L&amp;N-KSK</w:t>
      </w:r>
      <w:r>
        <w:rPr>
          <w:rFonts w:ascii="Arial" w:eastAsia="Times New Roman" w:hAnsi="Arial" w:cs="Arial"/>
          <w:bCs/>
          <w:i/>
          <w:iCs/>
          <w:color w:val="000000"/>
          <w:lang w:val="en-US"/>
        </w:rPr>
        <w:t>)</w:t>
      </w:r>
      <w:r>
        <w:rPr>
          <w:rFonts w:ascii="Arial" w:eastAsia="Times New Roman" w:hAnsi="Arial" w:cs="Arial"/>
          <w:i/>
          <w:iCs/>
          <w:color w:val="000000"/>
          <w:lang w:val="en-US"/>
        </w:rPr>
        <w:t>.</w:t>
      </w:r>
    </w:p>
    <w:p w14:paraId="488581FC" w14:textId="77777777" w:rsidR="009B73CF" w:rsidRDefault="009B73CF" w:rsidP="009B73CF">
      <w:pPr>
        <w:spacing w:line="360" w:lineRule="auto"/>
        <w:ind w:right="584"/>
        <w:rPr>
          <w:rFonts w:ascii="Arial" w:eastAsia="Times New Roman" w:hAnsi="Arial" w:cs="Arial"/>
          <w:color w:val="000000"/>
          <w:lang w:val="en-US"/>
        </w:rPr>
      </w:pPr>
      <w:r>
        <w:rPr>
          <w:rFonts w:ascii="Arial" w:eastAsia="Times New Roman" w:hAnsi="Arial" w:cs="Arial"/>
          <w:color w:val="000000"/>
          <w:lang w:val="en-US"/>
        </w:rPr>
        <w:t xml:space="preserve">Furthermore, DRR expert from </w:t>
      </w:r>
      <w:r w:rsidRPr="00AB7F78">
        <w:rPr>
          <w:rFonts w:ascii="Arial" w:eastAsia="Times New Roman" w:hAnsi="Arial" w:cs="Arial"/>
          <w:color w:val="000000"/>
          <w:lang w:val="en-US"/>
        </w:rPr>
        <w:t>An-Najah Univer</w:t>
      </w:r>
      <w:r>
        <w:rPr>
          <w:rFonts w:ascii="Arial" w:eastAsia="Times New Roman" w:hAnsi="Arial" w:cs="Arial"/>
          <w:color w:val="000000"/>
          <w:lang w:val="en-US"/>
        </w:rPr>
        <w:t>sity in Nablus has identified detailed perception of their experience in using both the scorecard preliminary and detailed assessments, documenting the progress from Hyogo to Sendai:</w:t>
      </w:r>
    </w:p>
    <w:p w14:paraId="7B4540D6" w14:textId="3B18EEAF" w:rsidR="009B73CF" w:rsidRPr="009B73CF" w:rsidRDefault="009B73CF" w:rsidP="00A46B5D">
      <w:pPr>
        <w:spacing w:line="360" w:lineRule="auto"/>
        <w:ind w:left="720" w:right="584"/>
        <w:rPr>
          <w:rFonts w:ascii="Arial" w:eastAsia="Times New Roman" w:hAnsi="Arial" w:cs="Arial"/>
          <w:color w:val="000000"/>
          <w:lang w:val="en-US"/>
        </w:rPr>
      </w:pPr>
      <w:r w:rsidRPr="00AB7F78">
        <w:rPr>
          <w:rFonts w:ascii="Arial" w:eastAsia="Times New Roman" w:hAnsi="Arial" w:cs="Arial"/>
          <w:i/>
          <w:iCs/>
          <w:color w:val="000000"/>
          <w:lang w:val="en-US"/>
        </w:rPr>
        <w:t>The Scorecard development form H</w:t>
      </w:r>
      <w:r>
        <w:rPr>
          <w:rFonts w:ascii="Arial" w:eastAsia="Times New Roman" w:hAnsi="Arial" w:cs="Arial"/>
          <w:i/>
          <w:iCs/>
          <w:color w:val="000000"/>
          <w:lang w:val="en-US"/>
        </w:rPr>
        <w:t>yo</w:t>
      </w:r>
      <w:r w:rsidRPr="00AB7F78">
        <w:rPr>
          <w:rFonts w:ascii="Arial" w:eastAsia="Times New Roman" w:hAnsi="Arial" w:cs="Arial"/>
          <w:i/>
          <w:iCs/>
          <w:color w:val="000000"/>
          <w:lang w:val="en-US"/>
        </w:rPr>
        <w:t xml:space="preserve">go to Sendai </w:t>
      </w:r>
      <w:r w:rsidR="00A46B5D">
        <w:rPr>
          <w:rFonts w:ascii="Arial" w:eastAsia="Times New Roman" w:hAnsi="Arial" w:cs="Arial"/>
          <w:i/>
          <w:iCs/>
          <w:color w:val="000000"/>
          <w:lang w:val="en-US"/>
        </w:rPr>
        <w:t xml:space="preserve">shows a </w:t>
      </w:r>
      <w:r w:rsidRPr="00AB7F78">
        <w:rPr>
          <w:rFonts w:ascii="Arial" w:eastAsia="Times New Roman" w:hAnsi="Arial" w:cs="Arial"/>
          <w:i/>
          <w:iCs/>
          <w:color w:val="000000"/>
          <w:lang w:val="en-US"/>
        </w:rPr>
        <w:t xml:space="preserve">big difference – Sendai shifts towards governance and connectivity – </w:t>
      </w:r>
      <w:r>
        <w:rPr>
          <w:rFonts w:ascii="Arial" w:eastAsia="Times New Roman" w:hAnsi="Arial" w:cs="Arial"/>
          <w:i/>
          <w:iCs/>
          <w:color w:val="000000"/>
          <w:lang w:val="en-US"/>
        </w:rPr>
        <w:t xml:space="preserve">a </w:t>
      </w:r>
      <w:r w:rsidRPr="00AB7F78">
        <w:rPr>
          <w:rFonts w:ascii="Arial" w:eastAsia="Times New Roman" w:hAnsi="Arial" w:cs="Arial"/>
          <w:i/>
          <w:iCs/>
          <w:color w:val="000000"/>
          <w:lang w:val="en-US"/>
        </w:rPr>
        <w:t xml:space="preserve">holistic approach – </w:t>
      </w:r>
      <w:r w:rsidRPr="006C7A1D">
        <w:rPr>
          <w:rFonts w:ascii="Arial" w:eastAsia="Times New Roman" w:hAnsi="Arial" w:cs="Arial"/>
          <w:i/>
          <w:iCs/>
          <w:color w:val="000000"/>
          <w:lang w:val="en-US"/>
        </w:rPr>
        <w:t xml:space="preserve">Sendai introduced man-made disasters while Hyogo did not – for us in Palestine war and Israeli Armed invasion is man-made. When we answer the question about the most probable </w:t>
      </w:r>
      <w:r>
        <w:rPr>
          <w:rFonts w:ascii="Arial" w:eastAsia="Times New Roman" w:hAnsi="Arial" w:cs="Arial"/>
          <w:i/>
          <w:iCs/>
          <w:color w:val="000000"/>
          <w:lang w:val="en-US"/>
        </w:rPr>
        <w:t xml:space="preserve">hazards </w:t>
      </w:r>
      <w:r w:rsidRPr="006C7A1D">
        <w:rPr>
          <w:rFonts w:ascii="Arial" w:eastAsia="Times New Roman" w:hAnsi="Arial" w:cs="Arial"/>
          <w:i/>
          <w:iCs/>
          <w:color w:val="000000"/>
          <w:lang w:val="en-US"/>
        </w:rPr>
        <w:t>for man-made in comparison to most probable for natural hazards, we ca</w:t>
      </w:r>
      <w:r>
        <w:rPr>
          <w:rFonts w:ascii="Arial" w:eastAsia="Times New Roman" w:hAnsi="Arial" w:cs="Arial"/>
          <w:i/>
          <w:iCs/>
          <w:color w:val="000000"/>
          <w:lang w:val="en-US"/>
        </w:rPr>
        <w:t>n score (4) for natural and man-made (2)</w:t>
      </w:r>
      <w:r w:rsidRPr="006C7A1D">
        <w:rPr>
          <w:rFonts w:ascii="Arial" w:eastAsia="Times New Roman" w:hAnsi="Arial" w:cs="Arial"/>
          <w:i/>
          <w:iCs/>
          <w:color w:val="000000"/>
          <w:lang w:val="en-US"/>
        </w:rPr>
        <w:t xml:space="preserve">. </w:t>
      </w:r>
      <w:r w:rsidRPr="00AB7F78">
        <w:rPr>
          <w:rFonts w:ascii="Arial" w:eastAsia="Times New Roman" w:hAnsi="Arial" w:cs="Arial"/>
          <w:i/>
          <w:iCs/>
          <w:color w:val="000000"/>
          <w:lang w:val="en-US"/>
        </w:rPr>
        <w:t>Before there were different initiatives to improve the old essentials and had significant drawbacks, but now we have a quantitative assessment mechanism</w:t>
      </w:r>
      <w:r w:rsidRPr="006C7A1D">
        <w:rPr>
          <w:rFonts w:ascii="Arial" w:eastAsia="Times New Roman" w:hAnsi="Arial" w:cs="Arial"/>
          <w:i/>
          <w:iCs/>
          <w:color w:val="000000"/>
          <w:lang w:val="en-US"/>
        </w:rPr>
        <w:t xml:space="preserve">. Nevertheless, I still consider the New Ten Essentials in </w:t>
      </w:r>
      <w:r w:rsidR="00A46B5D" w:rsidRPr="006C7A1D">
        <w:rPr>
          <w:rFonts w:ascii="Arial" w:eastAsia="Times New Roman" w:hAnsi="Arial" w:cs="Arial"/>
          <w:i/>
          <w:iCs/>
          <w:color w:val="000000"/>
          <w:lang w:val="en-US"/>
        </w:rPr>
        <w:t>draft settings</w:t>
      </w:r>
      <w:r w:rsidRPr="006C7A1D">
        <w:rPr>
          <w:rFonts w:ascii="Arial" w:eastAsia="Times New Roman" w:hAnsi="Arial" w:cs="Arial"/>
          <w:i/>
          <w:iCs/>
          <w:color w:val="000000"/>
          <w:lang w:val="en-US"/>
        </w:rPr>
        <w:t>. Some questions are framed in a very generalized context that needs further explanation – they tried to make it suitable to all contexts</w:t>
      </w:r>
      <w:r>
        <w:rPr>
          <w:rFonts w:ascii="Arial" w:eastAsia="Times New Roman" w:hAnsi="Arial" w:cs="Arial"/>
          <w:i/>
          <w:iCs/>
          <w:color w:val="000000"/>
          <w:lang w:val="en-US"/>
        </w:rPr>
        <w:t>,</w:t>
      </w:r>
      <w:r w:rsidRPr="006C7A1D">
        <w:rPr>
          <w:rFonts w:ascii="Arial" w:eastAsia="Times New Roman" w:hAnsi="Arial" w:cs="Arial"/>
          <w:i/>
          <w:iCs/>
          <w:color w:val="000000"/>
          <w:lang w:val="en-US"/>
        </w:rPr>
        <w:t xml:space="preserve"> but</w:t>
      </w:r>
      <w:r>
        <w:rPr>
          <w:rFonts w:ascii="Arial" w:eastAsia="Times New Roman" w:hAnsi="Arial" w:cs="Arial"/>
          <w:i/>
          <w:iCs/>
          <w:color w:val="000000"/>
          <w:lang w:val="en-US"/>
        </w:rPr>
        <w:t xml:space="preserve"> it</w:t>
      </w:r>
      <w:r w:rsidRPr="006C7A1D">
        <w:rPr>
          <w:rFonts w:ascii="Arial" w:eastAsia="Times New Roman" w:hAnsi="Arial" w:cs="Arial"/>
          <w:i/>
          <w:iCs/>
          <w:color w:val="000000"/>
          <w:lang w:val="en-US"/>
        </w:rPr>
        <w:t xml:space="preserve"> requires a detailed guideline beyond the information provided. When we move from one level to anot</w:t>
      </w:r>
      <w:r>
        <w:rPr>
          <w:rFonts w:ascii="Arial" w:eastAsia="Times New Roman" w:hAnsi="Arial" w:cs="Arial"/>
          <w:i/>
          <w:iCs/>
          <w:color w:val="000000"/>
          <w:lang w:val="en-US"/>
        </w:rPr>
        <w:t>her/scaling (0 – 1 – 2</w:t>
      </w:r>
      <w:r w:rsidR="009171BB">
        <w:rPr>
          <w:rFonts w:ascii="Arial" w:eastAsia="Times New Roman" w:hAnsi="Arial" w:cs="Arial"/>
          <w:i/>
          <w:iCs/>
          <w:color w:val="000000"/>
          <w:lang w:val="en-US"/>
        </w:rPr>
        <w:t xml:space="preserve"> </w:t>
      </w:r>
      <w:r>
        <w:rPr>
          <w:rFonts w:ascii="Arial" w:eastAsia="Times New Roman" w:hAnsi="Arial" w:cs="Arial"/>
          <w:i/>
          <w:iCs/>
          <w:color w:val="000000"/>
          <w:lang w:val="en-US"/>
        </w:rPr>
        <w:t xml:space="preserve">- 3) </w:t>
      </w:r>
      <w:r w:rsidR="00101F04">
        <w:rPr>
          <w:rFonts w:ascii="Arial" w:eastAsia="Times New Roman" w:hAnsi="Arial" w:cs="Arial"/>
          <w:i/>
          <w:iCs/>
          <w:color w:val="000000"/>
          <w:lang w:val="en-US"/>
        </w:rPr>
        <w:t xml:space="preserve">in </w:t>
      </w:r>
      <w:r w:rsidRPr="006C7A1D">
        <w:rPr>
          <w:rFonts w:ascii="Arial" w:eastAsia="Times New Roman" w:hAnsi="Arial" w:cs="Arial"/>
          <w:i/>
          <w:iCs/>
          <w:color w:val="000000"/>
          <w:lang w:val="en-US"/>
        </w:rPr>
        <w:t>some cases answers fall between scaling (whole number) 2 and 3 or 3 and 4. Here we recommend using the lowest</w:t>
      </w:r>
      <w:r>
        <w:rPr>
          <w:rFonts w:ascii="Arial" w:eastAsia="Times New Roman" w:hAnsi="Arial" w:cs="Arial"/>
          <w:i/>
          <w:iCs/>
          <w:color w:val="000000"/>
          <w:lang w:val="en-US"/>
        </w:rPr>
        <w:t>-</w:t>
      </w:r>
      <w:r w:rsidRPr="006C7A1D">
        <w:rPr>
          <w:rFonts w:ascii="Arial" w:eastAsia="Times New Roman" w:hAnsi="Arial" w:cs="Arial"/>
          <w:i/>
          <w:iCs/>
          <w:color w:val="000000"/>
          <w:lang w:val="en-US"/>
        </w:rPr>
        <w:t xml:space="preserve">scoring but still not accurate. In some </w:t>
      </w:r>
      <w:r w:rsidR="00E015D3">
        <w:rPr>
          <w:rFonts w:ascii="Arial" w:eastAsia="Times New Roman" w:hAnsi="Arial" w:cs="Arial"/>
          <w:i/>
          <w:iCs/>
          <w:color w:val="000000"/>
          <w:lang w:val="en-US"/>
        </w:rPr>
        <w:t>cases,</w:t>
      </w:r>
      <w:r w:rsidRPr="006C7A1D">
        <w:rPr>
          <w:rFonts w:ascii="Arial" w:eastAsia="Times New Roman" w:hAnsi="Arial" w:cs="Arial"/>
          <w:i/>
          <w:iCs/>
          <w:color w:val="000000"/>
          <w:lang w:val="en-US"/>
        </w:rPr>
        <w:t xml:space="preserve"> the structure </w:t>
      </w:r>
      <w:r w:rsidR="00A46B5D">
        <w:rPr>
          <w:rFonts w:ascii="Arial" w:eastAsia="Times New Roman" w:hAnsi="Arial" w:cs="Arial"/>
          <w:i/>
          <w:iCs/>
          <w:color w:val="000000"/>
          <w:lang w:val="en-US"/>
        </w:rPr>
        <w:t xml:space="preserve">of the questions </w:t>
      </w:r>
      <w:r>
        <w:rPr>
          <w:rFonts w:ascii="Arial" w:eastAsia="Times New Roman" w:hAnsi="Arial" w:cs="Arial"/>
          <w:i/>
          <w:iCs/>
          <w:color w:val="000000"/>
          <w:lang w:val="en-US"/>
        </w:rPr>
        <w:t>cause</w:t>
      </w:r>
      <w:r w:rsidR="00A46B5D">
        <w:rPr>
          <w:rFonts w:ascii="Arial" w:eastAsia="Times New Roman" w:hAnsi="Arial" w:cs="Arial"/>
          <w:i/>
          <w:iCs/>
          <w:color w:val="000000"/>
          <w:lang w:val="en-US"/>
        </w:rPr>
        <w:t>d</w:t>
      </w:r>
      <w:r>
        <w:rPr>
          <w:rFonts w:ascii="Arial" w:eastAsia="Times New Roman" w:hAnsi="Arial" w:cs="Arial"/>
          <w:i/>
          <w:iCs/>
          <w:color w:val="000000"/>
          <w:lang w:val="en-US"/>
        </w:rPr>
        <w:t xml:space="preserve"> restrictions</w:t>
      </w:r>
      <w:r w:rsidRPr="006C7A1D">
        <w:rPr>
          <w:rFonts w:ascii="Arial" w:eastAsia="Times New Roman" w:hAnsi="Arial" w:cs="Arial"/>
          <w:i/>
          <w:iCs/>
          <w:color w:val="000000"/>
          <w:lang w:val="en-US"/>
        </w:rPr>
        <w:t xml:space="preserve"> with significant difference between using (all) and (some). How I can score 4 when I cannot score 3?</w:t>
      </w:r>
      <w:r>
        <w:rPr>
          <w:rFonts w:ascii="Arial" w:eastAsia="Times New Roman" w:hAnsi="Arial" w:cs="Arial"/>
          <w:i/>
          <w:iCs/>
          <w:color w:val="000000"/>
          <w:lang w:val="en-US"/>
        </w:rPr>
        <w:t xml:space="preserve"> </w:t>
      </w:r>
      <w:r w:rsidRPr="006C7A1D">
        <w:rPr>
          <w:rFonts w:ascii="Arial" w:eastAsia="Times New Roman" w:hAnsi="Arial" w:cs="Arial"/>
          <w:i/>
          <w:iCs/>
          <w:color w:val="000000"/>
          <w:lang w:val="en-US"/>
        </w:rPr>
        <w:t xml:space="preserve">Some questions in relevance to the technical sectors – </w:t>
      </w:r>
      <w:r>
        <w:rPr>
          <w:rFonts w:ascii="Arial" w:eastAsia="Times New Roman" w:hAnsi="Arial" w:cs="Arial"/>
          <w:i/>
          <w:iCs/>
          <w:color w:val="000000"/>
          <w:lang w:val="en-US"/>
        </w:rPr>
        <w:t>ex:</w:t>
      </w:r>
      <w:r w:rsidRPr="006C7A1D">
        <w:rPr>
          <w:rFonts w:ascii="Arial" w:eastAsia="Times New Roman" w:hAnsi="Arial" w:cs="Arial"/>
          <w:i/>
          <w:iCs/>
          <w:color w:val="000000"/>
          <w:lang w:val="en-US"/>
        </w:rPr>
        <w:t xml:space="preserve"> E8 need to be </w:t>
      </w:r>
      <w:r>
        <w:rPr>
          <w:rFonts w:ascii="Arial" w:eastAsia="Times New Roman" w:hAnsi="Arial" w:cs="Arial"/>
          <w:i/>
          <w:iCs/>
          <w:color w:val="000000"/>
          <w:lang w:val="en-US"/>
        </w:rPr>
        <w:t>simplified</w:t>
      </w:r>
      <w:r w:rsidRPr="006C7A1D">
        <w:rPr>
          <w:rFonts w:ascii="Arial" w:eastAsia="Times New Roman" w:hAnsi="Arial" w:cs="Arial"/>
          <w:i/>
          <w:iCs/>
          <w:color w:val="000000"/>
          <w:lang w:val="en-US"/>
        </w:rPr>
        <w:t xml:space="preserve"> as it is related to </w:t>
      </w:r>
      <w:r w:rsidR="00A46B5D">
        <w:rPr>
          <w:rFonts w:ascii="Arial" w:eastAsia="Times New Roman" w:hAnsi="Arial" w:cs="Arial"/>
          <w:i/>
          <w:iCs/>
          <w:color w:val="000000"/>
          <w:lang w:val="en-US"/>
        </w:rPr>
        <w:t xml:space="preserve">very </w:t>
      </w:r>
      <w:r>
        <w:rPr>
          <w:rFonts w:ascii="Arial" w:eastAsia="Times New Roman" w:hAnsi="Arial" w:cs="Arial"/>
          <w:i/>
          <w:iCs/>
          <w:color w:val="000000"/>
          <w:lang w:val="en-US"/>
        </w:rPr>
        <w:t xml:space="preserve">advanced </w:t>
      </w:r>
      <w:r w:rsidRPr="006C7A1D">
        <w:rPr>
          <w:rFonts w:ascii="Arial" w:eastAsia="Times New Roman" w:hAnsi="Arial" w:cs="Arial"/>
          <w:i/>
          <w:iCs/>
          <w:color w:val="000000"/>
          <w:lang w:val="en-US"/>
        </w:rPr>
        <w:t>tech</w:t>
      </w:r>
      <w:r>
        <w:rPr>
          <w:rFonts w:ascii="Arial" w:eastAsia="Times New Roman" w:hAnsi="Arial" w:cs="Arial"/>
          <w:i/>
          <w:iCs/>
          <w:color w:val="000000"/>
          <w:lang w:val="en-US"/>
        </w:rPr>
        <w:t>nological aspects that are not available”</w:t>
      </w:r>
      <w:r w:rsidRPr="006C7A1D">
        <w:t xml:space="preserve"> </w:t>
      </w:r>
      <w:r w:rsidRPr="006C7A1D">
        <w:rPr>
          <w:rFonts w:ascii="Arial" w:eastAsia="Times New Roman" w:hAnsi="Arial" w:cs="Arial"/>
          <w:i/>
          <w:iCs/>
          <w:color w:val="000000"/>
          <w:lang w:val="en-US"/>
        </w:rPr>
        <w:t>(R27-E&amp;R-ANU).</w:t>
      </w:r>
    </w:p>
    <w:p w14:paraId="137BE90E" w14:textId="2BB2A518" w:rsidR="00EB0042" w:rsidRDefault="00EB0042" w:rsidP="00AC1516">
      <w:pPr>
        <w:pStyle w:val="Heading3"/>
      </w:pPr>
      <w:bookmarkStart w:id="926" w:name="_Toc30109377"/>
      <w:r>
        <w:t>5.4.2 Building Urban Resilience</w:t>
      </w:r>
      <w:bookmarkEnd w:id="926"/>
    </w:p>
    <w:p w14:paraId="5E71DB95" w14:textId="4EB38B6D" w:rsidR="005D4BE5" w:rsidRDefault="00087FFC" w:rsidP="009171BB">
      <w:pPr>
        <w:spacing w:line="360" w:lineRule="auto"/>
        <w:rPr>
          <w:rFonts w:asciiTheme="minorBidi" w:hAnsiTheme="minorBidi"/>
          <w:noProof/>
          <w:lang w:val="en-US"/>
        </w:rPr>
      </w:pPr>
      <w:r>
        <w:rPr>
          <w:rFonts w:ascii="Arial" w:eastAsia="Times New Roman" w:hAnsi="Arial" w:cs="Arial"/>
          <w:color w:val="000000"/>
          <w:lang w:val="en-US"/>
        </w:rPr>
        <w:t>Known as the process of assembling different components into one structure, b</w:t>
      </w:r>
      <w:r w:rsidR="00C90917" w:rsidRPr="00C90917">
        <w:rPr>
          <w:rFonts w:ascii="Arial" w:eastAsia="Times New Roman" w:hAnsi="Arial" w:cs="Arial"/>
          <w:color w:val="000000"/>
          <w:lang w:val="en-US"/>
        </w:rPr>
        <w:t>uilding resilience</w:t>
      </w:r>
      <w:r w:rsidR="00C90917">
        <w:rPr>
          <w:rFonts w:ascii="Arial" w:eastAsia="Times New Roman" w:hAnsi="Arial" w:cs="Arial"/>
          <w:color w:val="000000"/>
          <w:lang w:val="en-US"/>
        </w:rPr>
        <w:t xml:space="preserve"> is the progress </w:t>
      </w:r>
      <w:r w:rsidR="00950AFD">
        <w:rPr>
          <w:rFonts w:ascii="Arial" w:eastAsia="Times New Roman" w:hAnsi="Arial" w:cs="Arial"/>
          <w:color w:val="000000"/>
          <w:lang w:val="en-US"/>
        </w:rPr>
        <w:t>from resilience</w:t>
      </w:r>
      <w:r w:rsidR="00A33EF5">
        <w:rPr>
          <w:rFonts w:ascii="Arial" w:eastAsia="Times New Roman" w:hAnsi="Arial" w:cs="Arial"/>
          <w:color w:val="000000"/>
          <w:lang w:val="en-US"/>
        </w:rPr>
        <w:t xml:space="preserve"> measuring into </w:t>
      </w:r>
      <w:r w:rsidR="00950AFD">
        <w:rPr>
          <w:rFonts w:ascii="Arial" w:eastAsia="Times New Roman" w:hAnsi="Arial" w:cs="Arial"/>
          <w:color w:val="000000"/>
          <w:lang w:val="en-US"/>
        </w:rPr>
        <w:t>r</w:t>
      </w:r>
      <w:r w:rsidR="00A33EF5" w:rsidRPr="00A33EF5">
        <w:rPr>
          <w:rFonts w:ascii="Arial" w:eastAsia="Times New Roman" w:hAnsi="Arial" w:cs="Arial"/>
          <w:color w:val="000000"/>
          <w:lang w:val="en-US"/>
        </w:rPr>
        <w:t>esilience assessment</w:t>
      </w:r>
      <w:r w:rsidR="00950AFD">
        <w:rPr>
          <w:rFonts w:ascii="Arial" w:eastAsia="Times New Roman" w:hAnsi="Arial" w:cs="Arial"/>
          <w:color w:val="000000"/>
          <w:lang w:val="en-US"/>
        </w:rPr>
        <w:t>, and the actions</w:t>
      </w:r>
      <w:r w:rsidR="00A33EF5" w:rsidRPr="00A33EF5">
        <w:rPr>
          <w:rFonts w:ascii="Arial" w:eastAsia="Times New Roman" w:hAnsi="Arial" w:cs="Arial"/>
          <w:color w:val="000000"/>
          <w:lang w:val="en-US"/>
        </w:rPr>
        <w:t xml:space="preserve"> </w:t>
      </w:r>
      <w:r w:rsidR="00A33EF5">
        <w:rPr>
          <w:rFonts w:ascii="Arial" w:eastAsia="Times New Roman" w:hAnsi="Arial" w:cs="Arial"/>
          <w:color w:val="000000"/>
          <w:lang w:val="en-US"/>
        </w:rPr>
        <w:t xml:space="preserve">that </w:t>
      </w:r>
      <w:r w:rsidR="00A33EF5" w:rsidRPr="00A33EF5">
        <w:rPr>
          <w:rFonts w:ascii="Arial" w:eastAsia="Times New Roman" w:hAnsi="Arial" w:cs="Arial"/>
          <w:color w:val="000000"/>
          <w:lang w:val="en-US"/>
        </w:rPr>
        <w:t>builds upon</w:t>
      </w:r>
      <w:r w:rsidR="00A33EF5">
        <w:rPr>
          <w:rFonts w:ascii="Arial" w:eastAsia="Times New Roman" w:hAnsi="Arial" w:cs="Arial"/>
          <w:color w:val="000000"/>
          <w:lang w:val="en-US"/>
        </w:rPr>
        <w:t xml:space="preserve"> (Holling</w:t>
      </w:r>
      <w:r w:rsidR="00E90F0A">
        <w:rPr>
          <w:rFonts w:ascii="Arial" w:eastAsia="Times New Roman" w:hAnsi="Arial" w:cs="Arial"/>
          <w:color w:val="000000"/>
          <w:lang w:val="en-US"/>
        </w:rPr>
        <w:t>,</w:t>
      </w:r>
      <w:r w:rsidR="00A33EF5">
        <w:rPr>
          <w:rFonts w:ascii="Arial" w:eastAsia="Times New Roman" w:hAnsi="Arial" w:cs="Arial"/>
          <w:color w:val="000000"/>
          <w:lang w:val="en-US"/>
        </w:rPr>
        <w:t xml:space="preserve"> 1978).</w:t>
      </w:r>
      <w:r w:rsidR="00A33EF5" w:rsidRPr="00A33EF5">
        <w:rPr>
          <w:rFonts w:ascii="Arial" w:eastAsia="Times New Roman" w:hAnsi="Arial" w:cs="Arial"/>
          <w:color w:val="000000"/>
          <w:lang w:val="en-US"/>
        </w:rPr>
        <w:t xml:space="preserve"> </w:t>
      </w:r>
      <w:r w:rsidR="00C90917">
        <w:rPr>
          <w:rFonts w:ascii="Arial" w:eastAsia="Times New Roman" w:hAnsi="Arial" w:cs="Arial"/>
          <w:color w:val="000000"/>
          <w:lang w:val="en-US"/>
        </w:rPr>
        <w:t xml:space="preserve">From </w:t>
      </w:r>
      <w:r w:rsidR="00950AFD">
        <w:rPr>
          <w:rFonts w:ascii="Arial" w:eastAsia="Times New Roman" w:hAnsi="Arial" w:cs="Arial"/>
          <w:color w:val="000000"/>
          <w:lang w:val="en-US"/>
        </w:rPr>
        <w:t>resilience</w:t>
      </w:r>
      <w:r w:rsidR="00A33EF5">
        <w:rPr>
          <w:rFonts w:ascii="Arial" w:eastAsia="Times New Roman" w:hAnsi="Arial" w:cs="Arial"/>
          <w:color w:val="000000"/>
          <w:lang w:val="en-US"/>
        </w:rPr>
        <w:t xml:space="preserve"> </w:t>
      </w:r>
      <w:r w:rsidR="00C90917">
        <w:rPr>
          <w:rFonts w:ascii="Arial" w:eastAsia="Times New Roman" w:hAnsi="Arial" w:cs="Arial"/>
          <w:color w:val="000000"/>
          <w:lang w:val="en-US"/>
        </w:rPr>
        <w:t xml:space="preserve">socio-ecological lens, </w:t>
      </w:r>
      <w:r w:rsidR="00C90917">
        <w:rPr>
          <w:rFonts w:ascii="Arial" w:eastAsia="Times New Roman" w:hAnsi="Arial" w:cs="Arial"/>
          <w:color w:val="000000"/>
          <w:lang w:val="en-US"/>
        </w:rPr>
        <w:lastRenderedPageBreak/>
        <w:t xml:space="preserve">seven strategies have been </w:t>
      </w:r>
      <w:r w:rsidR="00950AFD">
        <w:rPr>
          <w:rFonts w:ascii="Arial" w:eastAsia="Times New Roman" w:hAnsi="Arial" w:cs="Arial"/>
          <w:color w:val="000000"/>
          <w:lang w:val="en-US"/>
        </w:rPr>
        <w:t>outlined by Quinlan et al (</w:t>
      </w:r>
      <w:r w:rsidR="00C90917">
        <w:rPr>
          <w:rFonts w:ascii="Arial" w:eastAsia="Times New Roman" w:hAnsi="Arial" w:cs="Arial"/>
          <w:color w:val="000000"/>
          <w:lang w:val="en-US"/>
        </w:rPr>
        <w:t>2016)</w:t>
      </w:r>
      <w:r w:rsidR="00C90917" w:rsidRPr="00C90917">
        <w:rPr>
          <w:rFonts w:ascii="Arial" w:eastAsia="Times New Roman" w:hAnsi="Arial" w:cs="Arial"/>
          <w:color w:val="000000"/>
          <w:lang w:val="en-US"/>
        </w:rPr>
        <w:t xml:space="preserve"> to build resilience:</w:t>
      </w:r>
      <w:r w:rsidR="00C90917">
        <w:rPr>
          <w:rFonts w:ascii="Arial" w:eastAsia="Times New Roman" w:hAnsi="Arial" w:cs="Arial"/>
          <w:color w:val="000000"/>
          <w:lang w:val="en-US"/>
        </w:rPr>
        <w:t xml:space="preserve"> </w:t>
      </w:r>
      <w:r w:rsidR="00C90917" w:rsidRPr="00C90917">
        <w:rPr>
          <w:rFonts w:ascii="Arial" w:eastAsia="Times New Roman" w:hAnsi="Arial" w:cs="Arial"/>
          <w:color w:val="000000"/>
          <w:lang w:val="en-US"/>
        </w:rPr>
        <w:t>maintain diversity and redundancy; manage connectivity;</w:t>
      </w:r>
      <w:r w:rsidR="00C90917">
        <w:rPr>
          <w:rFonts w:ascii="Arial" w:eastAsia="Times New Roman" w:hAnsi="Arial" w:cs="Arial"/>
          <w:color w:val="000000"/>
          <w:lang w:val="en-US"/>
        </w:rPr>
        <w:t xml:space="preserve"> </w:t>
      </w:r>
      <w:r w:rsidR="00C90917" w:rsidRPr="00C90917">
        <w:rPr>
          <w:rFonts w:ascii="Arial" w:eastAsia="Times New Roman" w:hAnsi="Arial" w:cs="Arial"/>
          <w:color w:val="000000"/>
          <w:lang w:val="en-US"/>
        </w:rPr>
        <w:t>manage slow variables and feedbacks; foster an</w:t>
      </w:r>
      <w:r w:rsidR="00C90917">
        <w:rPr>
          <w:rFonts w:ascii="Arial" w:eastAsia="Times New Roman" w:hAnsi="Arial" w:cs="Arial"/>
          <w:color w:val="000000"/>
          <w:lang w:val="en-US"/>
        </w:rPr>
        <w:t xml:space="preserve"> </w:t>
      </w:r>
      <w:r w:rsidR="00C90917" w:rsidRPr="00C90917">
        <w:rPr>
          <w:rFonts w:ascii="Arial" w:eastAsia="Times New Roman" w:hAnsi="Arial" w:cs="Arial"/>
          <w:color w:val="000000"/>
          <w:lang w:val="en-US"/>
        </w:rPr>
        <w:t>understanding of social-ecological systems as complex</w:t>
      </w:r>
      <w:r w:rsidR="00C90917">
        <w:rPr>
          <w:rFonts w:ascii="Arial" w:eastAsia="Times New Roman" w:hAnsi="Arial" w:cs="Arial"/>
          <w:color w:val="000000"/>
          <w:lang w:val="en-US"/>
        </w:rPr>
        <w:t xml:space="preserve"> </w:t>
      </w:r>
      <w:r w:rsidR="00C90917" w:rsidRPr="00C90917">
        <w:rPr>
          <w:rFonts w:ascii="Arial" w:eastAsia="Times New Roman" w:hAnsi="Arial" w:cs="Arial"/>
          <w:color w:val="000000"/>
          <w:lang w:val="en-US"/>
        </w:rPr>
        <w:t>adaptive systems; encourage learning and experimentation;</w:t>
      </w:r>
      <w:r w:rsidR="00C90917">
        <w:rPr>
          <w:rFonts w:ascii="Arial" w:eastAsia="Times New Roman" w:hAnsi="Arial" w:cs="Arial"/>
          <w:color w:val="000000"/>
          <w:lang w:val="en-US"/>
        </w:rPr>
        <w:t xml:space="preserve"> </w:t>
      </w:r>
      <w:r w:rsidR="00C90917" w:rsidRPr="00C90917">
        <w:rPr>
          <w:rFonts w:ascii="Arial" w:eastAsia="Times New Roman" w:hAnsi="Arial" w:cs="Arial"/>
          <w:color w:val="000000"/>
          <w:lang w:val="en-US"/>
        </w:rPr>
        <w:t>broaden participation; and promote polycentric governance</w:t>
      </w:r>
      <w:r w:rsidR="00C90917">
        <w:rPr>
          <w:rFonts w:ascii="Arial" w:eastAsia="Times New Roman" w:hAnsi="Arial" w:cs="Arial"/>
          <w:color w:val="000000"/>
          <w:lang w:val="en-US"/>
        </w:rPr>
        <w:t xml:space="preserve"> </w:t>
      </w:r>
      <w:r w:rsidR="00C90917" w:rsidRPr="00C90917">
        <w:rPr>
          <w:rFonts w:ascii="Arial" w:eastAsia="Times New Roman" w:hAnsi="Arial" w:cs="Arial"/>
          <w:color w:val="000000"/>
          <w:lang w:val="en-US"/>
        </w:rPr>
        <w:t xml:space="preserve">systems </w:t>
      </w:r>
      <w:r w:rsidR="00E90F0A">
        <w:rPr>
          <w:rFonts w:ascii="Arial" w:eastAsia="Times New Roman" w:hAnsi="Arial" w:cs="Arial"/>
          <w:color w:val="000000"/>
          <w:lang w:val="en-US"/>
        </w:rPr>
        <w:t>(Biggs et al,</w:t>
      </w:r>
      <w:r w:rsidR="00A46B5D">
        <w:rPr>
          <w:rFonts w:ascii="Arial" w:eastAsia="Times New Roman" w:hAnsi="Arial" w:cs="Arial"/>
          <w:color w:val="000000"/>
          <w:lang w:val="en-US"/>
        </w:rPr>
        <w:t xml:space="preserve"> 2012; Schl</w:t>
      </w:r>
      <w:r w:rsidR="00A46B5D" w:rsidRPr="00C90917">
        <w:rPr>
          <w:rFonts w:ascii="Arial" w:eastAsia="Times New Roman" w:hAnsi="Arial" w:cs="Arial"/>
          <w:color w:val="000000"/>
          <w:lang w:val="en-US"/>
        </w:rPr>
        <w:t>€uter</w:t>
      </w:r>
      <w:r w:rsidR="00C90917" w:rsidRPr="00C90917">
        <w:rPr>
          <w:rFonts w:ascii="Arial" w:eastAsia="Times New Roman" w:hAnsi="Arial" w:cs="Arial"/>
          <w:color w:val="000000"/>
          <w:lang w:val="en-US"/>
        </w:rPr>
        <w:t xml:space="preserve"> </w:t>
      </w:r>
      <w:r w:rsidR="009171BB">
        <w:rPr>
          <w:rFonts w:ascii="Arial" w:eastAsia="Times New Roman" w:hAnsi="Arial" w:cs="Arial"/>
          <w:color w:val="000000"/>
          <w:lang w:val="en-US"/>
        </w:rPr>
        <w:t>and</w:t>
      </w:r>
      <w:r w:rsidR="00C90917">
        <w:rPr>
          <w:rFonts w:ascii="Arial" w:eastAsia="Times New Roman" w:hAnsi="Arial" w:cs="Arial"/>
          <w:color w:val="000000"/>
          <w:lang w:val="en-US"/>
        </w:rPr>
        <w:t xml:space="preserve"> </w:t>
      </w:r>
      <w:r w:rsidR="00C90917" w:rsidRPr="00C90917">
        <w:rPr>
          <w:rFonts w:ascii="Arial" w:eastAsia="Times New Roman" w:hAnsi="Arial" w:cs="Arial"/>
          <w:color w:val="000000"/>
          <w:lang w:val="en-US"/>
        </w:rPr>
        <w:t>Schoon</w:t>
      </w:r>
      <w:r w:rsidR="00E90F0A">
        <w:rPr>
          <w:rFonts w:ascii="Arial" w:eastAsia="Times New Roman" w:hAnsi="Arial" w:cs="Arial"/>
          <w:color w:val="000000"/>
          <w:lang w:val="en-US"/>
        </w:rPr>
        <w:t>,</w:t>
      </w:r>
      <w:r w:rsidR="00C90917" w:rsidRPr="00C90917">
        <w:rPr>
          <w:rFonts w:ascii="Arial" w:eastAsia="Times New Roman" w:hAnsi="Arial" w:cs="Arial"/>
          <w:color w:val="000000"/>
          <w:lang w:val="en-US"/>
        </w:rPr>
        <w:t xml:space="preserve"> 2015).</w:t>
      </w:r>
      <w:r w:rsidR="005D4BE5" w:rsidRPr="005D4BE5">
        <w:t xml:space="preserve"> </w:t>
      </w:r>
      <w:r w:rsidR="009B73CF">
        <w:rPr>
          <w:rFonts w:ascii="Arial" w:eastAsia="Times New Roman" w:hAnsi="Arial" w:cs="Arial"/>
          <w:color w:val="000000"/>
          <w:lang w:val="en-US"/>
        </w:rPr>
        <w:t>T</w:t>
      </w:r>
      <w:r w:rsidR="005D4BE5">
        <w:rPr>
          <w:rFonts w:ascii="Arial" w:eastAsia="Times New Roman" w:hAnsi="Arial" w:cs="Arial"/>
          <w:color w:val="000000"/>
          <w:lang w:val="en-US"/>
        </w:rPr>
        <w:t>he</w:t>
      </w:r>
      <w:r w:rsidR="00A46B5D">
        <w:rPr>
          <w:rFonts w:ascii="Arial" w:eastAsia="Times New Roman" w:hAnsi="Arial" w:cs="Arial"/>
          <w:color w:val="000000"/>
          <w:lang w:val="en-US"/>
        </w:rPr>
        <w:t>se</w:t>
      </w:r>
      <w:r w:rsidR="005D4BE5">
        <w:rPr>
          <w:rFonts w:ascii="Arial" w:eastAsia="Times New Roman" w:hAnsi="Arial" w:cs="Arial"/>
          <w:color w:val="000000"/>
          <w:lang w:val="en-US"/>
        </w:rPr>
        <w:t xml:space="preserve"> </w:t>
      </w:r>
      <w:r w:rsidR="006D711C">
        <w:rPr>
          <w:rFonts w:asciiTheme="minorBidi" w:hAnsiTheme="minorBidi"/>
          <w:noProof/>
          <w:lang w:val="en-US"/>
        </w:rPr>
        <w:t>s</w:t>
      </w:r>
      <w:r w:rsidR="006D711C" w:rsidRPr="004A1853">
        <w:rPr>
          <w:rFonts w:asciiTheme="minorBidi" w:hAnsiTheme="minorBidi"/>
          <w:noProof/>
          <w:lang w:val="en-US"/>
        </w:rPr>
        <w:t>trategies for enhancing resilience</w:t>
      </w:r>
      <w:r w:rsidR="006D711C">
        <w:rPr>
          <w:rFonts w:asciiTheme="minorBidi" w:hAnsiTheme="minorBidi"/>
          <w:noProof/>
          <w:lang w:val="en-US"/>
        </w:rPr>
        <w:t xml:space="preserve"> </w:t>
      </w:r>
      <w:r w:rsidR="006D711C" w:rsidRPr="004A1853">
        <w:rPr>
          <w:rFonts w:asciiTheme="minorBidi" w:hAnsiTheme="minorBidi"/>
          <w:noProof/>
          <w:lang w:val="en-US"/>
        </w:rPr>
        <w:t>can be</w:t>
      </w:r>
      <w:r w:rsidR="006D711C">
        <w:rPr>
          <w:rFonts w:asciiTheme="minorBidi" w:hAnsiTheme="minorBidi"/>
          <w:noProof/>
          <w:lang w:val="en-US"/>
        </w:rPr>
        <w:t xml:space="preserve"> </w:t>
      </w:r>
      <w:r w:rsidR="009B73CF">
        <w:rPr>
          <w:rFonts w:asciiTheme="minorBidi" w:hAnsiTheme="minorBidi"/>
          <w:noProof/>
          <w:lang w:val="en-US"/>
        </w:rPr>
        <w:t xml:space="preserve">framed to </w:t>
      </w:r>
      <w:r w:rsidR="004A1853" w:rsidRPr="004A1853">
        <w:rPr>
          <w:rFonts w:asciiTheme="minorBidi" w:hAnsiTheme="minorBidi"/>
          <w:noProof/>
          <w:lang w:val="en-US"/>
        </w:rPr>
        <w:t xml:space="preserve">focus primarily on the resilience of </w:t>
      </w:r>
      <w:r w:rsidR="00A46B5D">
        <w:rPr>
          <w:rFonts w:asciiTheme="minorBidi" w:hAnsiTheme="minorBidi"/>
          <w:noProof/>
          <w:lang w:val="en-US"/>
        </w:rPr>
        <w:t xml:space="preserve">the </w:t>
      </w:r>
      <w:r w:rsidR="004A1853" w:rsidRPr="004A1853">
        <w:rPr>
          <w:rFonts w:asciiTheme="minorBidi" w:hAnsiTheme="minorBidi"/>
          <w:noProof/>
          <w:lang w:val="en-US"/>
        </w:rPr>
        <w:t>social-ecological system or its governance,</w:t>
      </w:r>
      <w:r w:rsidR="004A1853">
        <w:rPr>
          <w:rFonts w:asciiTheme="minorBidi" w:hAnsiTheme="minorBidi"/>
          <w:noProof/>
          <w:lang w:val="en-US"/>
        </w:rPr>
        <w:t xml:space="preserve"> </w:t>
      </w:r>
      <w:r w:rsidR="004A1853" w:rsidRPr="004A1853">
        <w:rPr>
          <w:rFonts w:asciiTheme="minorBidi" w:hAnsiTheme="minorBidi"/>
          <w:noProof/>
          <w:lang w:val="en-US"/>
        </w:rPr>
        <w:t>and by whether focus on resilience</w:t>
      </w:r>
      <w:r w:rsidR="004A1853">
        <w:rPr>
          <w:rFonts w:asciiTheme="minorBidi" w:hAnsiTheme="minorBidi"/>
          <w:noProof/>
          <w:lang w:val="en-US"/>
        </w:rPr>
        <w:t xml:space="preserve"> </w:t>
      </w:r>
      <w:r w:rsidR="00A46B5D">
        <w:rPr>
          <w:rFonts w:asciiTheme="minorBidi" w:hAnsiTheme="minorBidi"/>
          <w:noProof/>
          <w:lang w:val="en-US"/>
        </w:rPr>
        <w:t xml:space="preserve">is </w:t>
      </w:r>
      <w:r w:rsidR="004A1853" w:rsidRPr="004A1853">
        <w:rPr>
          <w:rFonts w:asciiTheme="minorBidi" w:hAnsiTheme="minorBidi"/>
          <w:noProof/>
          <w:lang w:val="en-US"/>
        </w:rPr>
        <w:t xml:space="preserve">based on </w:t>
      </w:r>
      <w:r w:rsidR="00A46B5D">
        <w:rPr>
          <w:rFonts w:asciiTheme="minorBidi" w:hAnsiTheme="minorBidi"/>
          <w:noProof/>
          <w:lang w:val="en-US"/>
        </w:rPr>
        <w:t xml:space="preserve">the </w:t>
      </w:r>
      <w:r w:rsidR="004A1853" w:rsidRPr="004A1853">
        <w:rPr>
          <w:rFonts w:asciiTheme="minorBidi" w:hAnsiTheme="minorBidi"/>
          <w:noProof/>
          <w:lang w:val="en-US"/>
        </w:rPr>
        <w:t>system structure or its dynamics.</w:t>
      </w:r>
      <w:r w:rsidR="004A1853">
        <w:rPr>
          <w:rFonts w:asciiTheme="minorBidi" w:hAnsiTheme="minorBidi"/>
          <w:noProof/>
          <w:lang w:val="en-US"/>
        </w:rPr>
        <w:t xml:space="preserve"> </w:t>
      </w:r>
      <w:r w:rsidR="004A1853" w:rsidRPr="004A1853">
        <w:rPr>
          <w:rFonts w:asciiTheme="minorBidi" w:hAnsiTheme="minorBidi"/>
          <w:noProof/>
          <w:lang w:val="en-US"/>
        </w:rPr>
        <w:t>These strategies are complementary and</w:t>
      </w:r>
      <w:r w:rsidR="004A1853">
        <w:rPr>
          <w:rFonts w:asciiTheme="minorBidi" w:hAnsiTheme="minorBidi"/>
          <w:noProof/>
          <w:lang w:val="en-US"/>
        </w:rPr>
        <w:t xml:space="preserve"> </w:t>
      </w:r>
      <w:r w:rsidR="004A1853" w:rsidRPr="004A1853">
        <w:rPr>
          <w:rFonts w:asciiTheme="minorBidi" w:hAnsiTheme="minorBidi"/>
          <w:noProof/>
          <w:lang w:val="en-US"/>
        </w:rPr>
        <w:t>can be combined</w:t>
      </w:r>
      <w:r w:rsidR="009B73CF">
        <w:rPr>
          <w:rFonts w:asciiTheme="minorBidi" w:hAnsiTheme="minorBidi"/>
          <w:noProof/>
          <w:lang w:val="en-US"/>
        </w:rPr>
        <w:t>, as outlined in</w:t>
      </w:r>
      <w:r w:rsidR="00855712">
        <w:rPr>
          <w:rFonts w:asciiTheme="minorBidi" w:hAnsiTheme="minorBidi"/>
          <w:noProof/>
          <w:lang w:val="en-US"/>
        </w:rPr>
        <w:t xml:space="preserve"> (Figure 5-7)</w:t>
      </w:r>
      <w:r w:rsidR="00685E58">
        <w:rPr>
          <w:rFonts w:asciiTheme="minorBidi" w:hAnsiTheme="minorBidi"/>
          <w:noProof/>
          <w:lang w:val="en-US"/>
        </w:rPr>
        <w:t>, emphasising the level of DRR key stakeholders engag</w:t>
      </w:r>
      <w:r w:rsidR="00A46B5D">
        <w:rPr>
          <w:rFonts w:asciiTheme="minorBidi" w:hAnsiTheme="minorBidi"/>
          <w:noProof/>
          <w:lang w:val="en-US"/>
        </w:rPr>
        <w:t>ment</w:t>
      </w:r>
      <w:r w:rsidR="00685E58">
        <w:rPr>
          <w:rFonts w:asciiTheme="minorBidi" w:hAnsiTheme="minorBidi"/>
          <w:noProof/>
          <w:lang w:val="en-US"/>
        </w:rPr>
        <w:t xml:space="preserve"> in the resilience assessment process, which can affect the efficacy of the process management, and validity of the assessment resu</w:t>
      </w:r>
      <w:r w:rsidR="00101F04">
        <w:rPr>
          <w:rFonts w:asciiTheme="minorBidi" w:hAnsiTheme="minorBidi"/>
          <w:noProof/>
          <w:lang w:val="en-US"/>
        </w:rPr>
        <w:t>lt</w:t>
      </w:r>
      <w:r w:rsidR="00685E58">
        <w:rPr>
          <w:rFonts w:asciiTheme="minorBidi" w:hAnsiTheme="minorBidi"/>
          <w:noProof/>
          <w:lang w:val="en-US"/>
        </w:rPr>
        <w:t xml:space="preserve">s, both </w:t>
      </w:r>
      <w:r w:rsidR="00481F34">
        <w:rPr>
          <w:rFonts w:asciiTheme="minorBidi" w:hAnsiTheme="minorBidi"/>
          <w:noProof/>
          <w:lang w:val="en-US"/>
        </w:rPr>
        <w:t>required for enhancing the development of U-RAP.</w:t>
      </w:r>
      <w:r w:rsidR="00685E58">
        <w:rPr>
          <w:rFonts w:asciiTheme="minorBidi" w:hAnsiTheme="minorBidi"/>
          <w:noProof/>
          <w:lang w:val="en-US"/>
        </w:rPr>
        <w:t xml:space="preserve"> </w:t>
      </w:r>
    </w:p>
    <w:p w14:paraId="43FABE1D" w14:textId="69384BAF" w:rsidR="00855712" w:rsidRPr="00855712" w:rsidRDefault="00855712" w:rsidP="00A46B5D">
      <w:pPr>
        <w:spacing w:line="360" w:lineRule="auto"/>
        <w:rPr>
          <w:rFonts w:ascii="Arial" w:eastAsia="Times New Roman" w:hAnsi="Arial" w:cs="Arial"/>
          <w:color w:val="000000"/>
          <w:lang w:val="en-US"/>
        </w:rPr>
      </w:pPr>
      <w:r w:rsidRPr="00855712">
        <w:rPr>
          <w:rFonts w:ascii="Arial" w:eastAsia="Times New Roman" w:hAnsi="Arial" w:cs="Arial"/>
          <w:color w:val="000000"/>
          <w:lang w:val="en-US"/>
        </w:rPr>
        <w:t xml:space="preserve">From the Pie Charts </w:t>
      </w:r>
      <w:r>
        <w:rPr>
          <w:rFonts w:asciiTheme="minorBidi" w:hAnsiTheme="minorBidi"/>
          <w:noProof/>
          <w:lang w:val="en-US"/>
        </w:rPr>
        <w:t>(Figure 5-7)</w:t>
      </w:r>
      <w:r w:rsidRPr="00855712">
        <w:rPr>
          <w:rFonts w:ascii="Arial" w:eastAsia="Times New Roman" w:hAnsi="Arial" w:cs="Arial"/>
          <w:color w:val="000000"/>
          <w:lang w:val="en-US"/>
        </w:rPr>
        <w:t xml:space="preserve">, the highest score of participants </w:t>
      </w:r>
      <w:r>
        <w:rPr>
          <w:rFonts w:ascii="Arial" w:eastAsia="Times New Roman" w:hAnsi="Arial" w:cs="Arial"/>
          <w:color w:val="000000"/>
          <w:lang w:val="en-US"/>
        </w:rPr>
        <w:t>wa</w:t>
      </w:r>
      <w:r w:rsidRPr="00855712">
        <w:rPr>
          <w:rFonts w:ascii="Arial" w:eastAsia="Times New Roman" w:hAnsi="Arial" w:cs="Arial"/>
          <w:color w:val="000000"/>
          <w:lang w:val="en-US"/>
        </w:rPr>
        <w:t>s reported under ‘Strongly Agree’ with the facts that DRR Key stakeholder are select</w:t>
      </w:r>
      <w:r w:rsidR="00A46B5D">
        <w:rPr>
          <w:rFonts w:ascii="Arial" w:eastAsia="Times New Roman" w:hAnsi="Arial" w:cs="Arial"/>
          <w:color w:val="000000"/>
          <w:lang w:val="en-US"/>
        </w:rPr>
        <w:t>ed according to their concerns</w:t>
      </w:r>
      <w:r w:rsidRPr="00855712">
        <w:rPr>
          <w:rFonts w:ascii="Arial" w:eastAsia="Times New Roman" w:hAnsi="Arial" w:cs="Arial"/>
          <w:color w:val="000000"/>
          <w:lang w:val="en-US"/>
        </w:rPr>
        <w:t xml:space="preserve"> and their role in DRR, while being trained to use the assessment</w:t>
      </w:r>
      <w:r w:rsidR="00A46B5D">
        <w:rPr>
          <w:rFonts w:ascii="Arial" w:eastAsia="Times New Roman" w:hAnsi="Arial" w:cs="Arial"/>
          <w:color w:val="000000"/>
          <w:lang w:val="en-US"/>
        </w:rPr>
        <w:t xml:space="preserve"> tool terminologies and methods</w:t>
      </w:r>
      <w:r w:rsidRPr="00855712">
        <w:rPr>
          <w:rFonts w:ascii="Arial" w:eastAsia="Times New Roman" w:hAnsi="Arial" w:cs="Arial"/>
          <w:color w:val="000000"/>
          <w:lang w:val="en-US"/>
        </w:rPr>
        <w:t xml:space="preserve"> according to a long-term plan formed to maintain stakeholders’ engagement</w:t>
      </w:r>
      <w:r>
        <w:rPr>
          <w:rFonts w:ascii="Arial" w:eastAsia="Times New Roman" w:hAnsi="Arial" w:cs="Arial"/>
          <w:color w:val="000000"/>
          <w:lang w:val="en-US"/>
        </w:rPr>
        <w:t xml:space="preserve">. </w:t>
      </w:r>
      <w:r w:rsidRPr="00855712">
        <w:rPr>
          <w:rFonts w:ascii="Arial" w:eastAsia="Times New Roman" w:hAnsi="Arial" w:cs="Arial"/>
          <w:color w:val="000000"/>
          <w:lang w:val="en-US"/>
        </w:rPr>
        <w:t>The</w:t>
      </w:r>
      <w:r w:rsidR="00A46B5D">
        <w:rPr>
          <w:rFonts w:ascii="Arial" w:eastAsia="Times New Roman" w:hAnsi="Arial" w:cs="Arial"/>
          <w:color w:val="000000"/>
          <w:lang w:val="en-US"/>
        </w:rPr>
        <w:t>se</w:t>
      </w:r>
      <w:r w:rsidRPr="00855712">
        <w:rPr>
          <w:rFonts w:ascii="Arial" w:eastAsia="Times New Roman" w:hAnsi="Arial" w:cs="Arial"/>
          <w:color w:val="000000"/>
          <w:lang w:val="en-US"/>
        </w:rPr>
        <w:t xml:space="preserve"> results reflect</w:t>
      </w:r>
      <w:r>
        <w:rPr>
          <w:rFonts w:ascii="Arial" w:eastAsia="Times New Roman" w:hAnsi="Arial" w:cs="Arial"/>
          <w:color w:val="000000"/>
          <w:lang w:val="en-US"/>
        </w:rPr>
        <w:t>ed</w:t>
      </w:r>
      <w:r w:rsidRPr="00855712">
        <w:rPr>
          <w:rFonts w:ascii="Arial" w:eastAsia="Times New Roman" w:hAnsi="Arial" w:cs="Arial"/>
          <w:color w:val="000000"/>
          <w:lang w:val="en-US"/>
        </w:rPr>
        <w:t xml:space="preserve"> the bias of respondents toward reflecting the positivity of the effectiveness of the criteria used in engaging </w:t>
      </w:r>
      <w:r w:rsidR="00A46B5D">
        <w:rPr>
          <w:rFonts w:ascii="Arial" w:eastAsia="Times New Roman" w:hAnsi="Arial" w:cs="Arial"/>
          <w:color w:val="000000"/>
          <w:lang w:val="en-US"/>
        </w:rPr>
        <w:t>them</w:t>
      </w:r>
      <w:r w:rsidRPr="00855712">
        <w:rPr>
          <w:rFonts w:ascii="Arial" w:eastAsia="Times New Roman" w:hAnsi="Arial" w:cs="Arial"/>
          <w:color w:val="000000"/>
          <w:lang w:val="en-US"/>
        </w:rPr>
        <w:t xml:space="preserve"> in the resilience assessment process. Challenged with the lack of homogeneity in power levels of the stakeholders according to their roles and responsibilities, affects the results achieved </w:t>
      </w:r>
      <w:r w:rsidR="00A46B5D">
        <w:rPr>
          <w:rFonts w:ascii="Arial" w:eastAsia="Times New Roman" w:hAnsi="Arial" w:cs="Arial"/>
          <w:color w:val="000000"/>
          <w:lang w:val="en-US"/>
        </w:rPr>
        <w:t xml:space="preserve">here </w:t>
      </w:r>
      <w:r w:rsidRPr="00855712">
        <w:rPr>
          <w:rFonts w:ascii="Arial" w:eastAsia="Times New Roman" w:hAnsi="Arial" w:cs="Arial"/>
          <w:color w:val="000000"/>
          <w:lang w:val="en-US"/>
        </w:rPr>
        <w:t>with the domination of representative</w:t>
      </w:r>
      <w:r w:rsidR="00A46B5D">
        <w:rPr>
          <w:rFonts w:ascii="Arial" w:eastAsia="Times New Roman" w:hAnsi="Arial" w:cs="Arial"/>
          <w:color w:val="000000"/>
          <w:lang w:val="en-US"/>
        </w:rPr>
        <w:t>s</w:t>
      </w:r>
      <w:r w:rsidRPr="00855712">
        <w:rPr>
          <w:rFonts w:ascii="Arial" w:eastAsia="Times New Roman" w:hAnsi="Arial" w:cs="Arial"/>
          <w:color w:val="000000"/>
          <w:lang w:val="en-US"/>
        </w:rPr>
        <w:t xml:space="preserve"> from the same institutional unit for </w:t>
      </w:r>
      <w:r w:rsidR="00A46B5D">
        <w:rPr>
          <w:rFonts w:ascii="Arial" w:eastAsia="Times New Roman" w:hAnsi="Arial" w:cs="Arial"/>
          <w:color w:val="000000"/>
          <w:lang w:val="en-US"/>
        </w:rPr>
        <w:t>‘</w:t>
      </w:r>
      <w:r w:rsidRPr="00855712">
        <w:rPr>
          <w:rFonts w:ascii="Arial" w:eastAsia="Times New Roman" w:hAnsi="Arial" w:cs="Arial"/>
          <w:color w:val="000000"/>
          <w:lang w:val="en-US"/>
        </w:rPr>
        <w:t>Critical Infrastructure</w:t>
      </w:r>
      <w:r w:rsidR="00A46B5D">
        <w:rPr>
          <w:rFonts w:ascii="Arial" w:eastAsia="Times New Roman" w:hAnsi="Arial" w:cs="Arial"/>
          <w:color w:val="000000"/>
          <w:lang w:val="en-US"/>
        </w:rPr>
        <w:t>’</w:t>
      </w:r>
      <w:r w:rsidRPr="00855712">
        <w:rPr>
          <w:rFonts w:ascii="Arial" w:eastAsia="Times New Roman" w:hAnsi="Arial" w:cs="Arial"/>
          <w:color w:val="000000"/>
          <w:lang w:val="en-US"/>
        </w:rPr>
        <w:t xml:space="preserve">. Taking into account the lack of standardised criteria for DRR </w:t>
      </w:r>
      <w:r w:rsidR="00101F04" w:rsidRPr="00855712">
        <w:rPr>
          <w:rFonts w:ascii="Arial" w:eastAsia="Times New Roman" w:hAnsi="Arial" w:cs="Arial"/>
          <w:color w:val="000000"/>
          <w:lang w:val="en-US"/>
        </w:rPr>
        <w:t>stakeholders’</w:t>
      </w:r>
      <w:r w:rsidRPr="00855712">
        <w:rPr>
          <w:rFonts w:ascii="Arial" w:eastAsia="Times New Roman" w:hAnsi="Arial" w:cs="Arial"/>
          <w:color w:val="000000"/>
          <w:lang w:val="en-US"/>
        </w:rPr>
        <w:t xml:space="preserve"> engagement in the Disaster Resilience Scorecard assessment, document</w:t>
      </w:r>
      <w:r w:rsidR="00A46B5D">
        <w:rPr>
          <w:rFonts w:ascii="Arial" w:eastAsia="Times New Roman" w:hAnsi="Arial" w:cs="Arial"/>
          <w:color w:val="000000"/>
          <w:lang w:val="en-US"/>
        </w:rPr>
        <w:t>ing city approaches</w:t>
      </w:r>
      <w:r w:rsidRPr="00855712">
        <w:rPr>
          <w:rFonts w:ascii="Arial" w:eastAsia="Times New Roman" w:hAnsi="Arial" w:cs="Arial"/>
          <w:color w:val="000000"/>
          <w:lang w:val="en-US"/>
        </w:rPr>
        <w:t xml:space="preserve"> in developing customised </w:t>
      </w:r>
      <w:r w:rsidR="00A46B5D">
        <w:rPr>
          <w:rFonts w:ascii="Arial" w:eastAsia="Times New Roman" w:hAnsi="Arial" w:cs="Arial"/>
          <w:color w:val="000000"/>
          <w:lang w:val="en-US"/>
        </w:rPr>
        <w:t>strategies for engagement</w:t>
      </w:r>
      <w:r w:rsidRPr="00855712">
        <w:rPr>
          <w:rFonts w:ascii="Arial" w:eastAsia="Times New Roman" w:hAnsi="Arial" w:cs="Arial"/>
          <w:color w:val="000000"/>
          <w:lang w:val="en-US"/>
        </w:rPr>
        <w:t xml:space="preserve"> is recommended to provide evidence for the results achieved, monitor progress and transfer best practices into other cities.</w:t>
      </w:r>
    </w:p>
    <w:p w14:paraId="2134E916" w14:textId="6687EB4C" w:rsidR="00855712" w:rsidRPr="00A46B5D" w:rsidRDefault="00A46B5D" w:rsidP="00A46B5D">
      <w:pPr>
        <w:spacing w:line="360" w:lineRule="auto"/>
        <w:rPr>
          <w:rFonts w:ascii="Arial" w:eastAsia="Times New Roman" w:hAnsi="Arial" w:cs="Arial"/>
          <w:color w:val="000000"/>
        </w:rPr>
      </w:pPr>
      <w:r w:rsidRPr="00A46B5D">
        <w:rPr>
          <w:rFonts w:ascii="Arial" w:eastAsia="Times New Roman" w:hAnsi="Arial" w:cs="Arial"/>
          <w:color w:val="000000"/>
        </w:rPr>
        <w:t>Another issue relevant to this debate in the lack of DRR stakeholders’ engagement at the National level</w:t>
      </w:r>
      <w:r>
        <w:rPr>
          <w:rFonts w:ascii="Arial" w:eastAsia="Times New Roman" w:hAnsi="Arial" w:cs="Arial"/>
          <w:color w:val="000000"/>
        </w:rPr>
        <w:t>, a</w:t>
      </w:r>
      <w:r w:rsidRPr="00A46B5D">
        <w:rPr>
          <w:rFonts w:ascii="Arial" w:eastAsia="Times New Roman" w:hAnsi="Arial" w:cs="Arial"/>
          <w:color w:val="000000"/>
        </w:rPr>
        <w:t xml:space="preserve">s the resilience assessment process </w:t>
      </w:r>
      <w:r>
        <w:rPr>
          <w:rFonts w:ascii="Arial" w:eastAsia="Times New Roman" w:hAnsi="Arial" w:cs="Arial"/>
          <w:color w:val="000000"/>
        </w:rPr>
        <w:t xml:space="preserve">is </w:t>
      </w:r>
      <w:r w:rsidRPr="00A46B5D">
        <w:rPr>
          <w:rFonts w:ascii="Arial" w:eastAsia="Times New Roman" w:hAnsi="Arial" w:cs="Arial"/>
          <w:color w:val="000000"/>
        </w:rPr>
        <w:t xml:space="preserve">applied at the local level. The UNDRR provides the ‘SENDAI Monitoring Framework’ an online platform </w:t>
      </w:r>
      <w:r>
        <w:rPr>
          <w:rFonts w:ascii="Arial" w:eastAsia="Times New Roman" w:hAnsi="Arial" w:cs="Arial"/>
          <w:color w:val="000000"/>
        </w:rPr>
        <w:t>where</w:t>
      </w:r>
      <w:r w:rsidRPr="00A46B5D">
        <w:rPr>
          <w:rFonts w:ascii="Arial" w:eastAsia="Times New Roman" w:hAnsi="Arial" w:cs="Arial"/>
          <w:color w:val="000000"/>
        </w:rPr>
        <w:t xml:space="preserve"> member states report on progress for the SENDAI Global targets via national focal points</w:t>
      </w:r>
      <w:r>
        <w:rPr>
          <w:rFonts w:ascii="Arial" w:eastAsia="Times New Roman" w:hAnsi="Arial" w:cs="Arial"/>
          <w:color w:val="000000"/>
        </w:rPr>
        <w:t>, but this platform does not provide access to local governments</w:t>
      </w:r>
      <w:r w:rsidRPr="00A46B5D">
        <w:rPr>
          <w:rFonts w:ascii="Arial" w:eastAsia="Times New Roman" w:hAnsi="Arial" w:cs="Arial"/>
          <w:color w:val="000000"/>
        </w:rPr>
        <w:t>. Evidence from semi-structured interviews from the UNDRR Regional Office representative who conducts training for national governments member</w:t>
      </w:r>
      <w:r w:rsidR="00AC25E2">
        <w:rPr>
          <w:rFonts w:ascii="Arial" w:eastAsia="Times New Roman" w:hAnsi="Arial" w:cs="Arial"/>
          <w:color w:val="000000"/>
        </w:rPr>
        <w:t>,</w:t>
      </w:r>
      <w:r w:rsidRPr="00A46B5D">
        <w:rPr>
          <w:rFonts w:ascii="Arial" w:eastAsia="Times New Roman" w:hAnsi="Arial" w:cs="Arial"/>
          <w:color w:val="000000"/>
        </w:rPr>
        <w:t xml:space="preserve"> states the benefits of using the SMF as a mechanism for DRR stakeholder engagement at the regional and national levels as follows:</w:t>
      </w:r>
    </w:p>
    <w:p w14:paraId="673976AE" w14:textId="77777777" w:rsidR="00685E58" w:rsidRDefault="00685E58" w:rsidP="005D4BE5">
      <w:pPr>
        <w:spacing w:line="360" w:lineRule="auto"/>
        <w:rPr>
          <w:rFonts w:ascii="Arial" w:eastAsia="Times New Roman" w:hAnsi="Arial" w:cs="Arial"/>
          <w:color w:val="000000"/>
        </w:rPr>
        <w:sectPr w:rsidR="00685E58" w:rsidSect="00D56F0E">
          <w:pgSz w:w="11906" w:h="16838" w:code="9"/>
          <w:pgMar w:top="1138" w:right="1138" w:bottom="1138" w:left="2275" w:header="706" w:footer="706" w:gutter="0"/>
          <w:cols w:space="708"/>
          <w:docGrid w:linePitch="360"/>
        </w:sectPr>
      </w:pPr>
    </w:p>
    <w:p w14:paraId="5EA5A106" w14:textId="4002D6A8" w:rsidR="003122C3" w:rsidRPr="003122C3" w:rsidRDefault="008B2FEA" w:rsidP="005D4BE5">
      <w:pPr>
        <w:tabs>
          <w:tab w:val="left" w:pos="1316"/>
        </w:tabs>
        <w:sectPr w:rsidR="003122C3" w:rsidRPr="003122C3" w:rsidSect="003122C3">
          <w:pgSz w:w="16838" w:h="11906" w:orient="landscape" w:code="9"/>
          <w:pgMar w:top="2275" w:right="1138" w:bottom="1138" w:left="1138" w:header="706" w:footer="706" w:gutter="0"/>
          <w:cols w:space="708"/>
          <w:docGrid w:linePitch="360"/>
        </w:sectPr>
      </w:pPr>
      <w:r w:rsidRPr="00950AFD">
        <w:rPr>
          <w:noProof/>
          <w:lang w:val="en-US"/>
        </w:rPr>
        <w:lastRenderedPageBreak/>
        <mc:AlternateContent>
          <mc:Choice Requires="wps">
            <w:drawing>
              <wp:anchor distT="0" distB="0" distL="114300" distR="114300" simplePos="0" relativeHeight="252469248" behindDoc="0" locked="0" layoutInCell="1" allowOverlap="1" wp14:anchorId="47F1BE93" wp14:editId="4A98A6C4">
                <wp:simplePos x="0" y="0"/>
                <wp:positionH relativeFrom="margin">
                  <wp:posOffset>1855470</wp:posOffset>
                </wp:positionH>
                <wp:positionV relativeFrom="paragraph">
                  <wp:posOffset>-224790</wp:posOffset>
                </wp:positionV>
                <wp:extent cx="6286500" cy="266700"/>
                <wp:effectExtent l="0" t="0" r="0" b="0"/>
                <wp:wrapNone/>
                <wp:docPr id="473" name="Text Box 4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266700"/>
                        </a:xfrm>
                        <a:prstGeom prst="rect">
                          <a:avLst/>
                        </a:prstGeom>
                        <a:noFill/>
                        <a:ln w="6350">
                          <a:noFill/>
                        </a:ln>
                      </wps:spPr>
                      <wps:txbx>
                        <w:txbxContent>
                          <w:p w14:paraId="6520A5CB" w14:textId="09E1DFA2" w:rsidR="00D87BB9" w:rsidRPr="004A1853" w:rsidRDefault="00D87BB9" w:rsidP="008B2FEA">
                            <w:pPr>
                              <w:pStyle w:val="Caption"/>
                            </w:pPr>
                            <w:bookmarkStart w:id="927" w:name="_Toc20738195"/>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0855B14" w14:textId="77777777" w:rsidR="00D87BB9" w:rsidRDefault="00D87BB9"/>
                          <w:p w14:paraId="0703CB30"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7969767" w14:textId="77777777" w:rsidR="00D87BB9" w:rsidRDefault="00D87BB9"/>
                          <w:p w14:paraId="273B0F47" w14:textId="77777777" w:rsidR="00D87BB9" w:rsidRPr="004A1853" w:rsidRDefault="00D87BB9" w:rsidP="00DF771A">
                            <w:pPr>
                              <w:pStyle w:val="Caption"/>
                            </w:pPr>
                            <w:r>
                              <w:t>Figure 6-1</w:t>
                            </w:r>
                            <w:r w:rsidRPr="004729BA">
                              <w:t xml:space="preserve">: </w:t>
                            </w:r>
                            <w:r>
                              <w:t>IASC Analytical Framework for Durable Solutions Analysis</w:t>
                            </w:r>
                          </w:p>
                          <w:p w14:paraId="1FC5EDDD" w14:textId="77777777" w:rsidR="00D87BB9" w:rsidRDefault="00D87BB9"/>
                          <w:p w14:paraId="0742ED50"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D96C81E" w14:textId="77777777" w:rsidR="00D87BB9" w:rsidRDefault="00D87BB9"/>
                          <w:p w14:paraId="0C87E744"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4BFD04D" w14:textId="77777777" w:rsidR="00D87BB9" w:rsidRDefault="00D87BB9"/>
                          <w:p w14:paraId="5DA70771" w14:textId="77777777" w:rsidR="00D87BB9" w:rsidRPr="004A1853" w:rsidRDefault="00D87BB9" w:rsidP="00DF771A">
                            <w:pPr>
                              <w:pStyle w:val="Caption"/>
                            </w:pPr>
                            <w:r>
                              <w:t>Figure 6-1</w:t>
                            </w:r>
                            <w:r w:rsidRPr="004729BA">
                              <w:t xml:space="preserve">: </w:t>
                            </w:r>
                            <w:r>
                              <w:t>IASC Analytical Framework for Durable Solutions Analysis</w:t>
                            </w:r>
                          </w:p>
                          <w:p w14:paraId="6BD56259" w14:textId="77777777" w:rsidR="00D87BB9" w:rsidRDefault="00D87BB9"/>
                          <w:p w14:paraId="742AEA8A"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D7493DD" w14:textId="77777777" w:rsidR="00D87BB9" w:rsidRDefault="00D87BB9"/>
                          <w:p w14:paraId="6C595621"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3A4A2FD1" w14:textId="77777777" w:rsidR="00D87BB9" w:rsidRDefault="00D87BB9"/>
                          <w:p w14:paraId="4B193A45"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1DD3EA3" w14:textId="77777777" w:rsidR="00D87BB9" w:rsidRDefault="00D87BB9"/>
                          <w:p w14:paraId="3FB8B753"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C5DC944" w14:textId="77777777" w:rsidR="00D87BB9" w:rsidRDefault="00D87BB9"/>
                          <w:p w14:paraId="24FEEE93"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3135212" w14:textId="77777777" w:rsidR="00D87BB9" w:rsidRDefault="00D87BB9"/>
                          <w:p w14:paraId="7740601E" w14:textId="77777777" w:rsidR="00D87BB9" w:rsidRPr="004A1853" w:rsidRDefault="00D87BB9" w:rsidP="00DF771A">
                            <w:pPr>
                              <w:pStyle w:val="Caption"/>
                            </w:pPr>
                            <w:r>
                              <w:t>Figure 6-1</w:t>
                            </w:r>
                            <w:r w:rsidRPr="004729BA">
                              <w:t xml:space="preserve">: </w:t>
                            </w:r>
                            <w:r>
                              <w:t>IASC Analytical Framework for Durable Solutions Analysis</w:t>
                            </w:r>
                          </w:p>
                          <w:p w14:paraId="7BB44818" w14:textId="77777777" w:rsidR="00D87BB9" w:rsidRDefault="00D87BB9"/>
                          <w:p w14:paraId="4E3EC1D2"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89E6DEE" w14:textId="77777777" w:rsidR="00D87BB9" w:rsidRDefault="00D87BB9"/>
                          <w:p w14:paraId="50EC18BB"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C7D8C89" w14:textId="77777777" w:rsidR="00D87BB9" w:rsidRDefault="00D87BB9"/>
                          <w:p w14:paraId="47852C00" w14:textId="77777777" w:rsidR="00D87BB9" w:rsidRPr="004A1853" w:rsidRDefault="00D87BB9" w:rsidP="00DF771A">
                            <w:pPr>
                              <w:pStyle w:val="Caption"/>
                            </w:pPr>
                            <w:r>
                              <w:t>Figure 6-1</w:t>
                            </w:r>
                            <w:r w:rsidRPr="004729BA">
                              <w:t xml:space="preserve">: </w:t>
                            </w:r>
                            <w:r>
                              <w:t>IASC Analytical Framework for Durable Solutions Analysis</w:t>
                            </w:r>
                          </w:p>
                          <w:p w14:paraId="5AF5D9BC" w14:textId="77777777" w:rsidR="00D87BB9" w:rsidRDefault="00D87BB9"/>
                          <w:p w14:paraId="24AEE40E"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46FAFFF" w14:textId="77777777" w:rsidR="00D87BB9" w:rsidRDefault="00D87BB9"/>
                          <w:p w14:paraId="2BBFAB58"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731D2369" w14:textId="77777777" w:rsidR="00D87BB9" w:rsidRDefault="00D87BB9"/>
                          <w:p w14:paraId="3FE4682F"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87DA26D" w14:textId="77777777" w:rsidR="00D87BB9" w:rsidRDefault="00D87BB9"/>
                          <w:p w14:paraId="46CCF0C9"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F3E29E8" w14:textId="77777777" w:rsidR="00D87BB9" w:rsidRDefault="00D87BB9"/>
                          <w:p w14:paraId="4EDA8FC8"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31CAD814" w14:textId="77777777" w:rsidR="00D87BB9" w:rsidRDefault="00D87BB9"/>
                          <w:p w14:paraId="4DD04ABC"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ACFF579" w14:textId="77777777" w:rsidR="00D87BB9" w:rsidRDefault="00D87BB9"/>
                          <w:p w14:paraId="2709015E" w14:textId="77777777" w:rsidR="00D87BB9" w:rsidRPr="00141889" w:rsidRDefault="00D87BB9" w:rsidP="008410FE">
                            <w:pPr>
                              <w:pStyle w:val="Caption"/>
                              <w:rPr>
                                <w:noProof/>
                                <w:sz w:val="20"/>
                              </w:rPr>
                            </w:pPr>
                            <w:r>
                              <w:t>Figure 7-1: IDMC Facts and Figures – Internal Displacement in Sudan</w:t>
                            </w:r>
                          </w:p>
                          <w:p w14:paraId="1F8647E5" w14:textId="77777777" w:rsidR="00D87BB9" w:rsidRDefault="00D87BB9"/>
                          <w:p w14:paraId="7D80E05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42CA7F4" w14:textId="77777777" w:rsidR="00D87BB9" w:rsidRDefault="00D87BB9"/>
                          <w:p w14:paraId="503416D4"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95C9F06" w14:textId="77777777" w:rsidR="00D87BB9" w:rsidRDefault="00D87BB9"/>
                          <w:p w14:paraId="714DAB7A"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BB862BA" w14:textId="77777777" w:rsidR="00D87BB9" w:rsidRDefault="00D87BB9"/>
                          <w:p w14:paraId="7BB059B3"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376E29F4" w14:textId="77777777" w:rsidR="00D87BB9" w:rsidRDefault="00D87BB9"/>
                          <w:p w14:paraId="184C4E49"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263F56D" w14:textId="77777777" w:rsidR="00D87BB9" w:rsidRDefault="00D87BB9"/>
                          <w:p w14:paraId="0FCB2533"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F5EDDC1" w14:textId="77777777" w:rsidR="00D87BB9" w:rsidRDefault="00D87BB9"/>
                          <w:p w14:paraId="756E3935"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095AF73" w14:textId="77777777" w:rsidR="00D87BB9" w:rsidRDefault="00D87BB9"/>
                          <w:p w14:paraId="297898BC" w14:textId="77777777" w:rsidR="00D87BB9" w:rsidRPr="004A1853" w:rsidRDefault="00D87BB9" w:rsidP="00DF771A">
                            <w:pPr>
                              <w:pStyle w:val="Caption"/>
                            </w:pPr>
                            <w:r>
                              <w:t>Figure 6-1</w:t>
                            </w:r>
                            <w:r w:rsidRPr="004729BA">
                              <w:t xml:space="preserve">: </w:t>
                            </w:r>
                            <w:r>
                              <w:t>IASC Analytical Framework for Durable Solutions Analysis</w:t>
                            </w:r>
                          </w:p>
                          <w:p w14:paraId="1288227E" w14:textId="77777777" w:rsidR="00D87BB9" w:rsidRDefault="00D87BB9"/>
                          <w:p w14:paraId="0B9FE61D"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04B8BB4" w14:textId="77777777" w:rsidR="00D87BB9" w:rsidRDefault="00D87BB9"/>
                          <w:p w14:paraId="3D3B2F77"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298AF1D" w14:textId="77777777" w:rsidR="00D87BB9" w:rsidRDefault="00D87BB9"/>
                          <w:p w14:paraId="5682BEEE" w14:textId="77777777" w:rsidR="00D87BB9" w:rsidRPr="004A1853" w:rsidRDefault="00D87BB9" w:rsidP="00DF771A">
                            <w:pPr>
                              <w:pStyle w:val="Caption"/>
                            </w:pPr>
                            <w:r>
                              <w:t>Figure 6-1</w:t>
                            </w:r>
                            <w:r w:rsidRPr="004729BA">
                              <w:t xml:space="preserve">: </w:t>
                            </w:r>
                            <w:r>
                              <w:t>IASC Analytical Framework for Durable Solutions Analysis</w:t>
                            </w:r>
                          </w:p>
                          <w:p w14:paraId="70E390AB" w14:textId="77777777" w:rsidR="00D87BB9" w:rsidRDefault="00D87BB9"/>
                          <w:p w14:paraId="6531D2A6"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36B251D" w14:textId="77777777" w:rsidR="00D87BB9" w:rsidRDefault="00D87BB9"/>
                          <w:p w14:paraId="007B9837"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208B1ED2" w14:textId="77777777" w:rsidR="00D87BB9" w:rsidRDefault="00D87BB9"/>
                          <w:p w14:paraId="142A118B"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CEFC9C4" w14:textId="77777777" w:rsidR="00D87BB9" w:rsidRDefault="00D87BB9"/>
                          <w:p w14:paraId="061C323F"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2C0420A" w14:textId="77777777" w:rsidR="00D87BB9" w:rsidRDefault="00D87BB9"/>
                          <w:p w14:paraId="24B23CBC"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4D0B1E1" w14:textId="77777777" w:rsidR="00D87BB9" w:rsidRDefault="00D87BB9"/>
                          <w:p w14:paraId="3544F911" w14:textId="77777777" w:rsidR="00D87BB9" w:rsidRPr="004A1853" w:rsidRDefault="00D87BB9" w:rsidP="00DF771A">
                            <w:pPr>
                              <w:pStyle w:val="Caption"/>
                            </w:pPr>
                            <w:r>
                              <w:t>Figure 6-1</w:t>
                            </w:r>
                            <w:r w:rsidRPr="004729BA">
                              <w:t xml:space="preserve">: </w:t>
                            </w:r>
                            <w:r>
                              <w:t>IASC Analytical Framework for Durable Solutions Analysis</w:t>
                            </w:r>
                          </w:p>
                          <w:p w14:paraId="3213C7C2" w14:textId="77777777" w:rsidR="00D87BB9" w:rsidRDefault="00D87BB9"/>
                          <w:p w14:paraId="3BE33B5D"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769291E" w14:textId="77777777" w:rsidR="00D87BB9" w:rsidRDefault="00D87BB9"/>
                          <w:p w14:paraId="385B1E91"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AB08322" w14:textId="77777777" w:rsidR="00D87BB9" w:rsidRDefault="00D87BB9"/>
                          <w:p w14:paraId="00A37CC2" w14:textId="77777777" w:rsidR="00D87BB9" w:rsidRPr="004A1853" w:rsidRDefault="00D87BB9" w:rsidP="00DF771A">
                            <w:pPr>
                              <w:pStyle w:val="Caption"/>
                            </w:pPr>
                            <w:r>
                              <w:t>Figure 6-1</w:t>
                            </w:r>
                            <w:r w:rsidRPr="004729BA">
                              <w:t xml:space="preserve">: </w:t>
                            </w:r>
                            <w:r>
                              <w:t>IASC Analytical Framework for Durable Solutions Analysis</w:t>
                            </w:r>
                          </w:p>
                          <w:p w14:paraId="1AF5C3F1" w14:textId="77777777" w:rsidR="00D87BB9" w:rsidRDefault="00D87BB9"/>
                          <w:p w14:paraId="616AC77F"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58743B66" w14:textId="77777777" w:rsidR="00D87BB9" w:rsidRDefault="00D87BB9"/>
                          <w:p w14:paraId="7E179B8E"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6AB79F2E" w14:textId="77777777" w:rsidR="00D87BB9" w:rsidRDefault="00D87BB9"/>
                          <w:p w14:paraId="216286A6"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5BD44719" w14:textId="77777777" w:rsidR="00D87BB9" w:rsidRDefault="00D87BB9"/>
                          <w:p w14:paraId="79B87E25"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5CC3925" w14:textId="77777777" w:rsidR="00D87BB9" w:rsidRDefault="00D87BB9"/>
                          <w:p w14:paraId="76B902E6"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32B1362E" w14:textId="77777777" w:rsidR="00D87BB9" w:rsidRDefault="00D87BB9"/>
                          <w:p w14:paraId="537849A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8AEFF7C" w14:textId="77777777" w:rsidR="00D87BB9" w:rsidRDefault="00D87BB9"/>
                          <w:p w14:paraId="7C8C1421" w14:textId="77777777" w:rsidR="00D87BB9" w:rsidRPr="00141889" w:rsidRDefault="00D87BB9" w:rsidP="008410FE">
                            <w:pPr>
                              <w:pStyle w:val="Caption"/>
                              <w:rPr>
                                <w:noProof/>
                                <w:sz w:val="20"/>
                              </w:rPr>
                            </w:pPr>
                            <w:r>
                              <w:t>Figure 7-1: IDMC Facts and Figures – Internal Displacement in Sudan</w:t>
                            </w:r>
                          </w:p>
                          <w:p w14:paraId="24ED3F42" w14:textId="77777777" w:rsidR="00D87BB9" w:rsidRDefault="00D87BB9"/>
                          <w:p w14:paraId="3CA097D3"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7ED531D" w14:textId="77777777" w:rsidR="00D87BB9" w:rsidRDefault="00D87BB9"/>
                          <w:p w14:paraId="669A7B17"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F710F6D" w14:textId="77777777" w:rsidR="00D87BB9" w:rsidRDefault="00D87BB9"/>
                          <w:p w14:paraId="3F699BEB"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518F5F9C" w14:textId="77777777" w:rsidR="00D87BB9" w:rsidRDefault="00D87BB9"/>
                          <w:p w14:paraId="0453CA54"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1D85A626" w14:textId="77777777" w:rsidR="00D87BB9" w:rsidRDefault="00D87BB9"/>
                          <w:p w14:paraId="2B43CB09"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2D0D9D4" w14:textId="77777777" w:rsidR="00D87BB9" w:rsidRDefault="00D87BB9"/>
                          <w:p w14:paraId="014197C0"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C674C48" w14:textId="77777777" w:rsidR="00D87BB9" w:rsidRDefault="00D87BB9"/>
                          <w:p w14:paraId="31E65474"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6C42B377" w14:textId="77777777" w:rsidR="00D87BB9" w:rsidRDefault="00D87BB9"/>
                          <w:p w14:paraId="55EBC774"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14F8448" w14:textId="77777777" w:rsidR="00D87BB9" w:rsidRDefault="00D87BB9"/>
                          <w:p w14:paraId="7292A182" w14:textId="77777777" w:rsidR="00D87BB9" w:rsidRPr="00141889" w:rsidRDefault="00D87BB9" w:rsidP="008410FE">
                            <w:pPr>
                              <w:pStyle w:val="Caption"/>
                              <w:rPr>
                                <w:noProof/>
                                <w:sz w:val="20"/>
                              </w:rPr>
                            </w:pPr>
                            <w:r>
                              <w:t>Figure 7-1: IDMC Facts and Figures – Internal Displacement in Sudan</w:t>
                            </w:r>
                          </w:p>
                          <w:p w14:paraId="7E4AF2E1" w14:textId="77777777" w:rsidR="00D87BB9" w:rsidRDefault="00D87BB9"/>
                          <w:p w14:paraId="1C54AF48"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7D51546" w14:textId="77777777" w:rsidR="00D87BB9" w:rsidRDefault="00D87BB9"/>
                          <w:p w14:paraId="449E2081"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0151DB4B" w14:textId="77777777" w:rsidR="00D87BB9" w:rsidRDefault="00D87BB9"/>
                          <w:p w14:paraId="3C568B56" w14:textId="77777777" w:rsidR="00D87BB9" w:rsidRPr="00141889" w:rsidRDefault="00D87BB9" w:rsidP="008410FE">
                            <w:pPr>
                              <w:pStyle w:val="Caption"/>
                              <w:rPr>
                                <w:noProof/>
                                <w:sz w:val="20"/>
                              </w:rPr>
                            </w:pPr>
                            <w:r>
                              <w:t>Figure 7-1: IDMC Facts and Figures – Internal Displacement in Sudan</w:t>
                            </w:r>
                          </w:p>
                          <w:p w14:paraId="5F2C39D5" w14:textId="77777777" w:rsidR="00D87BB9" w:rsidRDefault="00D87BB9"/>
                          <w:p w14:paraId="3EB392A5" w14:textId="77777777" w:rsidR="00D87BB9" w:rsidRPr="00141889" w:rsidRDefault="00D87BB9" w:rsidP="008410FE">
                            <w:pPr>
                              <w:pStyle w:val="Caption"/>
                              <w:rPr>
                                <w:noProof/>
                                <w:sz w:val="20"/>
                              </w:rPr>
                            </w:pPr>
                            <w:r>
                              <w:t>Figure 7-1: IDMC Facts and Figures – Internal Displacement in Sudan</w:t>
                            </w:r>
                          </w:p>
                          <w:p w14:paraId="0A0D9DDC" w14:textId="77777777" w:rsidR="00D87BB9" w:rsidRDefault="00D87BB9"/>
                          <w:p w14:paraId="476DB333" w14:textId="77777777" w:rsidR="00D87BB9" w:rsidRPr="00141889" w:rsidRDefault="00D87BB9" w:rsidP="008410FE">
                            <w:pPr>
                              <w:pStyle w:val="Caption"/>
                              <w:rPr>
                                <w:noProof/>
                                <w:sz w:val="20"/>
                              </w:rPr>
                            </w:pPr>
                            <w:r>
                              <w:t>Figure 7-1: IDMC Facts and Figures – Internal Displacement in Sudan</w:t>
                            </w:r>
                          </w:p>
                          <w:p w14:paraId="568080CB" w14:textId="77777777" w:rsidR="00D87BB9" w:rsidRDefault="00D87BB9"/>
                          <w:p w14:paraId="1AD9E0B6"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38E6E59" w14:textId="77777777" w:rsidR="00D87BB9" w:rsidRDefault="00D87BB9"/>
                          <w:p w14:paraId="7A2C2A10"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0B56B0EF" w14:textId="77777777" w:rsidR="00D87BB9" w:rsidRDefault="00D87BB9"/>
                          <w:p w14:paraId="17CE83E3" w14:textId="77777777" w:rsidR="00D87BB9" w:rsidRPr="00141889" w:rsidRDefault="00D87BB9" w:rsidP="008410FE">
                            <w:pPr>
                              <w:pStyle w:val="Caption"/>
                              <w:rPr>
                                <w:noProof/>
                                <w:sz w:val="20"/>
                              </w:rPr>
                            </w:pPr>
                            <w:r>
                              <w:t>Figure 7-1: IDMC Facts and Figures – Internal Displacement in Sudan</w:t>
                            </w:r>
                          </w:p>
                          <w:p w14:paraId="68A664BE" w14:textId="77777777" w:rsidR="00D87BB9" w:rsidRDefault="00D87BB9"/>
                          <w:p w14:paraId="5273BF97"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D89D348" w14:textId="77777777" w:rsidR="00D87BB9" w:rsidRDefault="00D87BB9"/>
                          <w:p w14:paraId="6B7B394F"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15288D4" w14:textId="77777777" w:rsidR="00D87BB9" w:rsidRDefault="00D87BB9"/>
                          <w:p w14:paraId="0658140C"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C05BA8A" w14:textId="77777777" w:rsidR="00D87BB9" w:rsidRDefault="00D87BB9"/>
                          <w:p w14:paraId="02D24A74"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587F039B" w14:textId="77777777" w:rsidR="00D87BB9" w:rsidRDefault="00D87BB9"/>
                          <w:p w14:paraId="1BBA2562"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F38E370" w14:textId="77777777" w:rsidR="00D87BB9" w:rsidRDefault="00D87BB9"/>
                          <w:p w14:paraId="547A1A6D"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B54A029" w14:textId="77777777" w:rsidR="00D87BB9" w:rsidRDefault="00D87BB9"/>
                          <w:p w14:paraId="2891398F"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6659F5BE" w14:textId="77777777" w:rsidR="00D87BB9" w:rsidRDefault="00D87BB9"/>
                          <w:p w14:paraId="24356F37"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0F847C1" w14:textId="77777777" w:rsidR="00D87BB9" w:rsidRDefault="00D87BB9"/>
                          <w:p w14:paraId="3FE5887C" w14:textId="77777777" w:rsidR="00D87BB9" w:rsidRPr="00141889" w:rsidRDefault="00D87BB9" w:rsidP="008410FE">
                            <w:pPr>
                              <w:pStyle w:val="Caption"/>
                              <w:rPr>
                                <w:noProof/>
                                <w:sz w:val="20"/>
                              </w:rPr>
                            </w:pPr>
                            <w:r>
                              <w:t>Figure 7-1: IDMC Facts and Figures – Internal Displacement in Sudan</w:t>
                            </w:r>
                          </w:p>
                          <w:p w14:paraId="63B1E0ED" w14:textId="77777777" w:rsidR="00D87BB9" w:rsidRDefault="00D87BB9"/>
                          <w:p w14:paraId="3A0EC2C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63544974" w14:textId="77777777" w:rsidR="00D87BB9" w:rsidRDefault="00D87BB9"/>
                          <w:p w14:paraId="3392C135"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00ACE78" w14:textId="77777777" w:rsidR="00D87BB9" w:rsidRDefault="00D87BB9"/>
                          <w:p w14:paraId="599F9E9E"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5B95091C" w14:textId="77777777" w:rsidR="00D87BB9" w:rsidRDefault="00D87BB9"/>
                          <w:p w14:paraId="7F8B5EB8"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20BDBA19" w14:textId="77777777" w:rsidR="00D87BB9" w:rsidRDefault="00D87BB9"/>
                          <w:p w14:paraId="2999114C"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0395DA2" w14:textId="77777777" w:rsidR="00D87BB9" w:rsidRDefault="00D87BB9"/>
                          <w:p w14:paraId="4BD8A527" w14:textId="65555DD5"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1449CF0" w14:textId="77777777" w:rsidR="00D87BB9" w:rsidRDefault="00D87BB9"/>
                          <w:p w14:paraId="50457FE0"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547824E" w14:textId="77777777" w:rsidR="00D87BB9" w:rsidRDefault="00D87BB9"/>
                          <w:p w14:paraId="735E9A36" w14:textId="77777777" w:rsidR="00D87BB9" w:rsidRPr="004A1853" w:rsidRDefault="00D87BB9" w:rsidP="00DF771A">
                            <w:pPr>
                              <w:pStyle w:val="Caption"/>
                            </w:pPr>
                            <w:r>
                              <w:t>Figure 6-1</w:t>
                            </w:r>
                            <w:r w:rsidRPr="004729BA">
                              <w:t xml:space="preserve">: </w:t>
                            </w:r>
                            <w:r>
                              <w:t>IASC Analytical Framework for Durable Solutions Analysis</w:t>
                            </w:r>
                          </w:p>
                          <w:p w14:paraId="0F4F0C72" w14:textId="77777777" w:rsidR="00D87BB9" w:rsidRDefault="00D87BB9"/>
                          <w:p w14:paraId="669D2A95"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67786AC" w14:textId="77777777" w:rsidR="00D87BB9" w:rsidRDefault="00D87BB9"/>
                          <w:p w14:paraId="22764795"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EA4E377" w14:textId="77777777" w:rsidR="00D87BB9" w:rsidRDefault="00D87BB9"/>
                          <w:p w14:paraId="06B718E3" w14:textId="77777777" w:rsidR="00D87BB9" w:rsidRPr="004A1853" w:rsidRDefault="00D87BB9" w:rsidP="00DF771A">
                            <w:pPr>
                              <w:pStyle w:val="Caption"/>
                            </w:pPr>
                            <w:r>
                              <w:t>Figure 6-1</w:t>
                            </w:r>
                            <w:r w:rsidRPr="004729BA">
                              <w:t xml:space="preserve">: </w:t>
                            </w:r>
                            <w:r>
                              <w:t>IASC Analytical Framework for Durable Solutions Analysis</w:t>
                            </w:r>
                          </w:p>
                          <w:p w14:paraId="394268F9" w14:textId="77777777" w:rsidR="00D87BB9" w:rsidRDefault="00D87BB9"/>
                          <w:p w14:paraId="43C1EE40"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01DDE645" w14:textId="77777777" w:rsidR="00D87BB9" w:rsidRDefault="00D87BB9"/>
                          <w:p w14:paraId="38D79073"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40CD6C23" w14:textId="77777777" w:rsidR="00D87BB9" w:rsidRDefault="00D87BB9"/>
                          <w:p w14:paraId="23BA5BD3"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F6170B7" w14:textId="77777777" w:rsidR="00D87BB9" w:rsidRDefault="00D87BB9"/>
                          <w:p w14:paraId="182DE5C3"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3D4360B" w14:textId="77777777" w:rsidR="00D87BB9" w:rsidRDefault="00D87BB9"/>
                          <w:p w14:paraId="6F2A136B"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C37DE64" w14:textId="77777777" w:rsidR="00D87BB9" w:rsidRDefault="00D87BB9"/>
                          <w:p w14:paraId="465B792C" w14:textId="77777777" w:rsidR="00D87BB9" w:rsidRPr="004A1853" w:rsidRDefault="00D87BB9" w:rsidP="00DF771A">
                            <w:pPr>
                              <w:pStyle w:val="Caption"/>
                            </w:pPr>
                            <w:r>
                              <w:t>Figure 6-1</w:t>
                            </w:r>
                            <w:r w:rsidRPr="004729BA">
                              <w:t xml:space="preserve">: </w:t>
                            </w:r>
                            <w:r>
                              <w:t>IASC Analytical Framework for Durable Solutions Analysis</w:t>
                            </w:r>
                          </w:p>
                          <w:p w14:paraId="3E445477" w14:textId="77777777" w:rsidR="00D87BB9" w:rsidRDefault="00D87BB9"/>
                          <w:p w14:paraId="5E693E02"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67CB855" w14:textId="77777777" w:rsidR="00D87BB9" w:rsidRDefault="00D87BB9"/>
                          <w:p w14:paraId="79B8540A"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F7D088F" w14:textId="77777777" w:rsidR="00D87BB9" w:rsidRDefault="00D87BB9"/>
                          <w:p w14:paraId="6ABE126A" w14:textId="77777777" w:rsidR="00D87BB9" w:rsidRPr="004A1853" w:rsidRDefault="00D87BB9" w:rsidP="00DF771A">
                            <w:pPr>
                              <w:pStyle w:val="Caption"/>
                            </w:pPr>
                            <w:r>
                              <w:t>Figure 6-1</w:t>
                            </w:r>
                            <w:r w:rsidRPr="004729BA">
                              <w:t xml:space="preserve">: </w:t>
                            </w:r>
                            <w:r>
                              <w:t>IASC Analytical Framework for Durable Solutions Analysis</w:t>
                            </w:r>
                          </w:p>
                          <w:p w14:paraId="18D55CC1" w14:textId="77777777" w:rsidR="00D87BB9" w:rsidRDefault="00D87BB9"/>
                          <w:p w14:paraId="4C540F56"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FDD2B0F" w14:textId="77777777" w:rsidR="00D87BB9" w:rsidRDefault="00D87BB9"/>
                          <w:p w14:paraId="72C9CFF6"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433C17B0" w14:textId="77777777" w:rsidR="00D87BB9" w:rsidRDefault="00D87BB9"/>
                          <w:p w14:paraId="73659692"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1B4E64DD" w14:textId="77777777" w:rsidR="00D87BB9" w:rsidRDefault="00D87BB9"/>
                          <w:p w14:paraId="298035A6"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696E018" w14:textId="77777777" w:rsidR="00D87BB9" w:rsidRDefault="00D87BB9"/>
                          <w:p w14:paraId="551FDACD"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4219BB65" w14:textId="77777777" w:rsidR="00D87BB9" w:rsidRDefault="00D87BB9"/>
                          <w:p w14:paraId="7036F21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06F386B4" w14:textId="77777777" w:rsidR="00D87BB9" w:rsidRDefault="00D87BB9"/>
                          <w:p w14:paraId="4783492F" w14:textId="77777777" w:rsidR="00D87BB9" w:rsidRPr="00141889" w:rsidRDefault="00D87BB9" w:rsidP="008410FE">
                            <w:pPr>
                              <w:pStyle w:val="Caption"/>
                              <w:rPr>
                                <w:noProof/>
                                <w:sz w:val="20"/>
                              </w:rPr>
                            </w:pPr>
                            <w:r>
                              <w:t>Figure 7-1: IDMC Facts and Figures – Internal Displacement in Sudan</w:t>
                            </w:r>
                          </w:p>
                          <w:p w14:paraId="129B66D8" w14:textId="77777777" w:rsidR="00D87BB9" w:rsidRDefault="00D87BB9"/>
                          <w:p w14:paraId="6EC52CF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D5B8216" w14:textId="77777777" w:rsidR="00D87BB9" w:rsidRDefault="00D87BB9"/>
                          <w:p w14:paraId="5A9A44DB"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B506E9B" w14:textId="77777777" w:rsidR="00D87BB9" w:rsidRDefault="00D87BB9"/>
                          <w:p w14:paraId="07B0237A"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0B4DB9D8" w14:textId="77777777" w:rsidR="00D87BB9" w:rsidRDefault="00D87BB9"/>
                          <w:p w14:paraId="3FDF41A0"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72E56CC4" w14:textId="77777777" w:rsidR="00D87BB9" w:rsidRDefault="00D87BB9"/>
                          <w:p w14:paraId="668A8CA4"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C427014" w14:textId="77777777" w:rsidR="00D87BB9" w:rsidRDefault="00D87BB9"/>
                          <w:p w14:paraId="6A156DF4" w14:textId="65555DD5"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328153D" w14:textId="77777777" w:rsidR="00D87BB9" w:rsidRDefault="00D87BB9"/>
                          <w:p w14:paraId="43C398B5"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1C61F89" w14:textId="77777777" w:rsidR="00D87BB9" w:rsidRDefault="00D87BB9"/>
                          <w:p w14:paraId="68B4A50E" w14:textId="77777777" w:rsidR="00D87BB9" w:rsidRPr="004A1853" w:rsidRDefault="00D87BB9" w:rsidP="00DF771A">
                            <w:pPr>
                              <w:pStyle w:val="Caption"/>
                            </w:pPr>
                            <w:r>
                              <w:t>Figure 6-1</w:t>
                            </w:r>
                            <w:r w:rsidRPr="004729BA">
                              <w:t xml:space="preserve">: </w:t>
                            </w:r>
                            <w:r>
                              <w:t>IASC Analytical Framework for Durable Solutions Analysis</w:t>
                            </w:r>
                          </w:p>
                          <w:p w14:paraId="752D0591" w14:textId="77777777" w:rsidR="00D87BB9" w:rsidRDefault="00D87BB9"/>
                          <w:p w14:paraId="5B3B72B3"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2AC33F1" w14:textId="77777777" w:rsidR="00D87BB9" w:rsidRDefault="00D87BB9"/>
                          <w:p w14:paraId="73516224"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42EE4C2" w14:textId="77777777" w:rsidR="00D87BB9" w:rsidRDefault="00D87BB9"/>
                          <w:p w14:paraId="660AACAF" w14:textId="77777777" w:rsidR="00D87BB9" w:rsidRPr="004A1853" w:rsidRDefault="00D87BB9" w:rsidP="00DF771A">
                            <w:pPr>
                              <w:pStyle w:val="Caption"/>
                            </w:pPr>
                            <w:r>
                              <w:t>Figure 6-1</w:t>
                            </w:r>
                            <w:r w:rsidRPr="004729BA">
                              <w:t xml:space="preserve">: </w:t>
                            </w:r>
                            <w:r>
                              <w:t>IASC Analytical Framework for Durable Solutions Analysis</w:t>
                            </w:r>
                          </w:p>
                          <w:p w14:paraId="428F96FB" w14:textId="77777777" w:rsidR="00D87BB9" w:rsidRDefault="00D87BB9"/>
                          <w:p w14:paraId="199FFA1F"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94B300F" w14:textId="77777777" w:rsidR="00D87BB9" w:rsidRDefault="00D87BB9"/>
                          <w:p w14:paraId="447F7D26"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69F10281" w14:textId="77777777" w:rsidR="00D87BB9" w:rsidRDefault="00D87BB9"/>
                          <w:p w14:paraId="5DF9F7B0"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599FF932" w14:textId="77777777" w:rsidR="00D87BB9" w:rsidRDefault="00D87BB9"/>
                          <w:p w14:paraId="5C3190A7" w14:textId="65555DD5"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48750FC" w14:textId="77777777" w:rsidR="00D87BB9" w:rsidRDefault="00D87BB9"/>
                          <w:p w14:paraId="063AD4E1"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A055CA2" w14:textId="77777777" w:rsidR="00D87BB9" w:rsidRDefault="00D87BB9"/>
                          <w:p w14:paraId="5ABF82B9" w14:textId="77777777" w:rsidR="00D87BB9" w:rsidRPr="004A1853" w:rsidRDefault="00D87BB9" w:rsidP="00DF771A">
                            <w:pPr>
                              <w:pStyle w:val="Caption"/>
                            </w:pPr>
                            <w:r>
                              <w:t>Figure 6-1</w:t>
                            </w:r>
                            <w:r w:rsidRPr="004729BA">
                              <w:t xml:space="preserve">: </w:t>
                            </w:r>
                            <w:r>
                              <w:t>IASC Analytical Framework for Durable Solutions Analysis</w:t>
                            </w:r>
                          </w:p>
                          <w:p w14:paraId="0006E52D" w14:textId="77777777" w:rsidR="00D87BB9" w:rsidRDefault="00D87BB9"/>
                          <w:p w14:paraId="3DB20E50" w14:textId="6E5FDD7D"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2DBE628" w14:textId="77777777" w:rsidR="00D87BB9" w:rsidRDefault="00D87BB9"/>
                          <w:p w14:paraId="7D4AF76C" w14:textId="4205EFE0"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bookmarkEnd w:id="92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1BE93" id="Text Box 473" o:spid="_x0000_s1198" type="#_x0000_t202" style="position:absolute;margin-left:146.1pt;margin-top:-17.7pt;width:495pt;height:21pt;z-index:25246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" filled="f" stroked="f" strokeweight=".5pt">
                <v:path arrowok="t"/>
                <v:textbox>
                  <w:txbxContent>
                    <w:p w14:paraId="6520A5CB" w14:textId="09E1DFA2" w:rsidR="00D87BB9" w:rsidRPr="004A1853" w:rsidRDefault="00D87BB9" w:rsidP="008B2FEA">
                      <w:pPr>
                        <w:pStyle w:val="Caption"/>
                      </w:pPr>
                      <w:bookmarkStart w:id="928" w:name="_Toc20738195"/>
                      <w:r>
                        <w:t>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0855B14" w14:textId="77777777" w:rsidR="00D87BB9" w:rsidRDefault="00D87BB9"/>
                    <w:p w14:paraId="0703CB30"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7969767" w14:textId="77777777" w:rsidR="00D87BB9" w:rsidRDefault="00D87BB9"/>
                    <w:p w14:paraId="273B0F47" w14:textId="77777777" w:rsidR="00D87BB9" w:rsidRPr="004A1853" w:rsidRDefault="00D87BB9" w:rsidP="00DF771A">
                      <w:pPr>
                        <w:pStyle w:val="Caption"/>
                      </w:pPr>
                      <w:r>
                        <w:t>Figure 6-1</w:t>
                      </w:r>
                      <w:r w:rsidRPr="004729BA">
                        <w:t xml:space="preserve">: </w:t>
                      </w:r>
                      <w:r>
                        <w:t>IASC Analytical Framework for Durable Solutions Analysis</w:t>
                      </w:r>
                    </w:p>
                    <w:p w14:paraId="1FC5EDDD" w14:textId="77777777" w:rsidR="00D87BB9" w:rsidRDefault="00D87BB9"/>
                    <w:p w14:paraId="0742ED50"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D96C81E" w14:textId="77777777" w:rsidR="00D87BB9" w:rsidRDefault="00D87BB9"/>
                    <w:p w14:paraId="0C87E744"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4BFD04D" w14:textId="77777777" w:rsidR="00D87BB9" w:rsidRDefault="00D87BB9"/>
                    <w:p w14:paraId="5DA70771" w14:textId="77777777" w:rsidR="00D87BB9" w:rsidRPr="004A1853" w:rsidRDefault="00D87BB9" w:rsidP="00DF771A">
                      <w:pPr>
                        <w:pStyle w:val="Caption"/>
                      </w:pPr>
                      <w:r>
                        <w:t>Figure 6-1</w:t>
                      </w:r>
                      <w:r w:rsidRPr="004729BA">
                        <w:t xml:space="preserve">: </w:t>
                      </w:r>
                      <w:r>
                        <w:t>IASC Analytical Framework for Durable Solutions Analysis</w:t>
                      </w:r>
                    </w:p>
                    <w:p w14:paraId="6BD56259" w14:textId="77777777" w:rsidR="00D87BB9" w:rsidRDefault="00D87BB9"/>
                    <w:p w14:paraId="742AEA8A"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D7493DD" w14:textId="77777777" w:rsidR="00D87BB9" w:rsidRDefault="00D87BB9"/>
                    <w:p w14:paraId="6C595621"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3A4A2FD1" w14:textId="77777777" w:rsidR="00D87BB9" w:rsidRDefault="00D87BB9"/>
                    <w:p w14:paraId="4B193A45"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1DD3EA3" w14:textId="77777777" w:rsidR="00D87BB9" w:rsidRDefault="00D87BB9"/>
                    <w:p w14:paraId="3FB8B753"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C5DC944" w14:textId="77777777" w:rsidR="00D87BB9" w:rsidRDefault="00D87BB9"/>
                    <w:p w14:paraId="24FEEE93"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3135212" w14:textId="77777777" w:rsidR="00D87BB9" w:rsidRDefault="00D87BB9"/>
                    <w:p w14:paraId="7740601E" w14:textId="77777777" w:rsidR="00D87BB9" w:rsidRPr="004A1853" w:rsidRDefault="00D87BB9" w:rsidP="00DF771A">
                      <w:pPr>
                        <w:pStyle w:val="Caption"/>
                      </w:pPr>
                      <w:r>
                        <w:t>Figure 6-1</w:t>
                      </w:r>
                      <w:r w:rsidRPr="004729BA">
                        <w:t xml:space="preserve">: </w:t>
                      </w:r>
                      <w:r>
                        <w:t>IASC Analytical Framework for Durable Solutions Analysis</w:t>
                      </w:r>
                    </w:p>
                    <w:p w14:paraId="7BB44818" w14:textId="77777777" w:rsidR="00D87BB9" w:rsidRDefault="00D87BB9"/>
                    <w:p w14:paraId="4E3EC1D2"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89E6DEE" w14:textId="77777777" w:rsidR="00D87BB9" w:rsidRDefault="00D87BB9"/>
                    <w:p w14:paraId="50EC18BB"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C7D8C89" w14:textId="77777777" w:rsidR="00D87BB9" w:rsidRDefault="00D87BB9"/>
                    <w:p w14:paraId="47852C00" w14:textId="77777777" w:rsidR="00D87BB9" w:rsidRPr="004A1853" w:rsidRDefault="00D87BB9" w:rsidP="00DF771A">
                      <w:pPr>
                        <w:pStyle w:val="Caption"/>
                      </w:pPr>
                      <w:r>
                        <w:t>Figure 6-1</w:t>
                      </w:r>
                      <w:r w:rsidRPr="004729BA">
                        <w:t xml:space="preserve">: </w:t>
                      </w:r>
                      <w:r>
                        <w:t>IASC Analytical Framework for Durable Solutions Analysis</w:t>
                      </w:r>
                    </w:p>
                    <w:p w14:paraId="5AF5D9BC" w14:textId="77777777" w:rsidR="00D87BB9" w:rsidRDefault="00D87BB9"/>
                    <w:p w14:paraId="24AEE40E"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46FAFFF" w14:textId="77777777" w:rsidR="00D87BB9" w:rsidRDefault="00D87BB9"/>
                    <w:p w14:paraId="2BBFAB58"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731D2369" w14:textId="77777777" w:rsidR="00D87BB9" w:rsidRDefault="00D87BB9"/>
                    <w:p w14:paraId="3FE4682F"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87DA26D" w14:textId="77777777" w:rsidR="00D87BB9" w:rsidRDefault="00D87BB9"/>
                    <w:p w14:paraId="46CCF0C9"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F3E29E8" w14:textId="77777777" w:rsidR="00D87BB9" w:rsidRDefault="00D87BB9"/>
                    <w:p w14:paraId="4EDA8FC8"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31CAD814" w14:textId="77777777" w:rsidR="00D87BB9" w:rsidRDefault="00D87BB9"/>
                    <w:p w14:paraId="4DD04ABC"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ACFF579" w14:textId="77777777" w:rsidR="00D87BB9" w:rsidRDefault="00D87BB9"/>
                    <w:p w14:paraId="2709015E" w14:textId="77777777" w:rsidR="00D87BB9" w:rsidRPr="00141889" w:rsidRDefault="00D87BB9" w:rsidP="008410FE">
                      <w:pPr>
                        <w:pStyle w:val="Caption"/>
                        <w:rPr>
                          <w:noProof/>
                          <w:sz w:val="20"/>
                        </w:rPr>
                      </w:pPr>
                      <w:r>
                        <w:t>Figure 7-1: IDMC Facts and Figures – Internal Displacement in Sudan</w:t>
                      </w:r>
                    </w:p>
                    <w:p w14:paraId="1F8647E5" w14:textId="77777777" w:rsidR="00D87BB9" w:rsidRDefault="00D87BB9"/>
                    <w:p w14:paraId="7D80E05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42CA7F4" w14:textId="77777777" w:rsidR="00D87BB9" w:rsidRDefault="00D87BB9"/>
                    <w:p w14:paraId="503416D4"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95C9F06" w14:textId="77777777" w:rsidR="00D87BB9" w:rsidRDefault="00D87BB9"/>
                    <w:p w14:paraId="714DAB7A"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BB862BA" w14:textId="77777777" w:rsidR="00D87BB9" w:rsidRDefault="00D87BB9"/>
                    <w:p w14:paraId="7BB059B3"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376E29F4" w14:textId="77777777" w:rsidR="00D87BB9" w:rsidRDefault="00D87BB9"/>
                    <w:p w14:paraId="184C4E49"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263F56D" w14:textId="77777777" w:rsidR="00D87BB9" w:rsidRDefault="00D87BB9"/>
                    <w:p w14:paraId="0FCB2533"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F5EDDC1" w14:textId="77777777" w:rsidR="00D87BB9" w:rsidRDefault="00D87BB9"/>
                    <w:p w14:paraId="756E3935"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095AF73" w14:textId="77777777" w:rsidR="00D87BB9" w:rsidRDefault="00D87BB9"/>
                    <w:p w14:paraId="297898BC" w14:textId="77777777" w:rsidR="00D87BB9" w:rsidRPr="004A1853" w:rsidRDefault="00D87BB9" w:rsidP="00DF771A">
                      <w:pPr>
                        <w:pStyle w:val="Caption"/>
                      </w:pPr>
                      <w:r>
                        <w:t>Figure 6-1</w:t>
                      </w:r>
                      <w:r w:rsidRPr="004729BA">
                        <w:t xml:space="preserve">: </w:t>
                      </w:r>
                      <w:r>
                        <w:t>IASC Analytical Framework for Durable Solutions Analysis</w:t>
                      </w:r>
                    </w:p>
                    <w:p w14:paraId="1288227E" w14:textId="77777777" w:rsidR="00D87BB9" w:rsidRDefault="00D87BB9"/>
                    <w:p w14:paraId="0B9FE61D"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04B8BB4" w14:textId="77777777" w:rsidR="00D87BB9" w:rsidRDefault="00D87BB9"/>
                    <w:p w14:paraId="3D3B2F77"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298AF1D" w14:textId="77777777" w:rsidR="00D87BB9" w:rsidRDefault="00D87BB9"/>
                    <w:p w14:paraId="5682BEEE" w14:textId="77777777" w:rsidR="00D87BB9" w:rsidRPr="004A1853" w:rsidRDefault="00D87BB9" w:rsidP="00DF771A">
                      <w:pPr>
                        <w:pStyle w:val="Caption"/>
                      </w:pPr>
                      <w:r>
                        <w:t>Figure 6-1</w:t>
                      </w:r>
                      <w:r w:rsidRPr="004729BA">
                        <w:t xml:space="preserve">: </w:t>
                      </w:r>
                      <w:r>
                        <w:t>IASC Analytical Framework for Durable Solutions Analysis</w:t>
                      </w:r>
                    </w:p>
                    <w:p w14:paraId="70E390AB" w14:textId="77777777" w:rsidR="00D87BB9" w:rsidRDefault="00D87BB9"/>
                    <w:p w14:paraId="6531D2A6"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36B251D" w14:textId="77777777" w:rsidR="00D87BB9" w:rsidRDefault="00D87BB9"/>
                    <w:p w14:paraId="007B9837"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208B1ED2" w14:textId="77777777" w:rsidR="00D87BB9" w:rsidRDefault="00D87BB9"/>
                    <w:p w14:paraId="142A118B"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CEFC9C4" w14:textId="77777777" w:rsidR="00D87BB9" w:rsidRDefault="00D87BB9"/>
                    <w:p w14:paraId="061C323F"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2C0420A" w14:textId="77777777" w:rsidR="00D87BB9" w:rsidRDefault="00D87BB9"/>
                    <w:p w14:paraId="24B23CBC"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64D0B1E1" w14:textId="77777777" w:rsidR="00D87BB9" w:rsidRDefault="00D87BB9"/>
                    <w:p w14:paraId="3544F911" w14:textId="77777777" w:rsidR="00D87BB9" w:rsidRPr="004A1853" w:rsidRDefault="00D87BB9" w:rsidP="00DF771A">
                      <w:pPr>
                        <w:pStyle w:val="Caption"/>
                      </w:pPr>
                      <w:r>
                        <w:t>Figure 6-1</w:t>
                      </w:r>
                      <w:r w:rsidRPr="004729BA">
                        <w:t xml:space="preserve">: </w:t>
                      </w:r>
                      <w:r>
                        <w:t>IASC Analytical Framework for Durable Solutions Analysis</w:t>
                      </w:r>
                    </w:p>
                    <w:p w14:paraId="3213C7C2" w14:textId="77777777" w:rsidR="00D87BB9" w:rsidRDefault="00D87BB9"/>
                    <w:p w14:paraId="3BE33B5D"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769291E" w14:textId="77777777" w:rsidR="00D87BB9" w:rsidRDefault="00D87BB9"/>
                    <w:p w14:paraId="385B1E91"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AB08322" w14:textId="77777777" w:rsidR="00D87BB9" w:rsidRDefault="00D87BB9"/>
                    <w:p w14:paraId="00A37CC2" w14:textId="77777777" w:rsidR="00D87BB9" w:rsidRPr="004A1853" w:rsidRDefault="00D87BB9" w:rsidP="00DF771A">
                      <w:pPr>
                        <w:pStyle w:val="Caption"/>
                      </w:pPr>
                      <w:r>
                        <w:t>Figure 6-1</w:t>
                      </w:r>
                      <w:r w:rsidRPr="004729BA">
                        <w:t xml:space="preserve">: </w:t>
                      </w:r>
                      <w:r>
                        <w:t>IASC Analytical Framework for Durable Solutions Analysis</w:t>
                      </w:r>
                    </w:p>
                    <w:p w14:paraId="1AF5C3F1" w14:textId="77777777" w:rsidR="00D87BB9" w:rsidRDefault="00D87BB9"/>
                    <w:p w14:paraId="616AC77F"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58743B66" w14:textId="77777777" w:rsidR="00D87BB9" w:rsidRDefault="00D87BB9"/>
                    <w:p w14:paraId="7E179B8E"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6AB79F2E" w14:textId="77777777" w:rsidR="00D87BB9" w:rsidRDefault="00D87BB9"/>
                    <w:p w14:paraId="216286A6"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5BD44719" w14:textId="77777777" w:rsidR="00D87BB9" w:rsidRDefault="00D87BB9"/>
                    <w:p w14:paraId="79B87E25"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5CC3925" w14:textId="77777777" w:rsidR="00D87BB9" w:rsidRDefault="00D87BB9"/>
                    <w:p w14:paraId="76B902E6"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32B1362E" w14:textId="77777777" w:rsidR="00D87BB9" w:rsidRDefault="00D87BB9"/>
                    <w:p w14:paraId="537849A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8AEFF7C" w14:textId="77777777" w:rsidR="00D87BB9" w:rsidRDefault="00D87BB9"/>
                    <w:p w14:paraId="7C8C1421" w14:textId="77777777" w:rsidR="00D87BB9" w:rsidRPr="00141889" w:rsidRDefault="00D87BB9" w:rsidP="008410FE">
                      <w:pPr>
                        <w:pStyle w:val="Caption"/>
                        <w:rPr>
                          <w:noProof/>
                          <w:sz w:val="20"/>
                        </w:rPr>
                      </w:pPr>
                      <w:r>
                        <w:t>Figure 7-1: IDMC Facts and Figures – Internal Displacement in Sudan</w:t>
                      </w:r>
                    </w:p>
                    <w:p w14:paraId="24ED3F42" w14:textId="77777777" w:rsidR="00D87BB9" w:rsidRDefault="00D87BB9"/>
                    <w:p w14:paraId="3CA097D3"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7ED531D" w14:textId="77777777" w:rsidR="00D87BB9" w:rsidRDefault="00D87BB9"/>
                    <w:p w14:paraId="669A7B17"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F710F6D" w14:textId="77777777" w:rsidR="00D87BB9" w:rsidRDefault="00D87BB9"/>
                    <w:p w14:paraId="3F699BEB"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518F5F9C" w14:textId="77777777" w:rsidR="00D87BB9" w:rsidRDefault="00D87BB9"/>
                    <w:p w14:paraId="0453CA54"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1D85A626" w14:textId="77777777" w:rsidR="00D87BB9" w:rsidRDefault="00D87BB9"/>
                    <w:p w14:paraId="2B43CB09"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2D0D9D4" w14:textId="77777777" w:rsidR="00D87BB9" w:rsidRDefault="00D87BB9"/>
                    <w:p w14:paraId="014197C0"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C674C48" w14:textId="77777777" w:rsidR="00D87BB9" w:rsidRDefault="00D87BB9"/>
                    <w:p w14:paraId="31E65474"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6C42B377" w14:textId="77777777" w:rsidR="00D87BB9" w:rsidRDefault="00D87BB9"/>
                    <w:p w14:paraId="55EBC774"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14F8448" w14:textId="77777777" w:rsidR="00D87BB9" w:rsidRDefault="00D87BB9"/>
                    <w:p w14:paraId="7292A182" w14:textId="77777777" w:rsidR="00D87BB9" w:rsidRPr="00141889" w:rsidRDefault="00D87BB9" w:rsidP="008410FE">
                      <w:pPr>
                        <w:pStyle w:val="Caption"/>
                        <w:rPr>
                          <w:noProof/>
                          <w:sz w:val="20"/>
                        </w:rPr>
                      </w:pPr>
                      <w:r>
                        <w:t>Figure 7-1: IDMC Facts and Figures – Internal Displacement in Sudan</w:t>
                      </w:r>
                    </w:p>
                    <w:p w14:paraId="7E4AF2E1" w14:textId="77777777" w:rsidR="00D87BB9" w:rsidRDefault="00D87BB9"/>
                    <w:p w14:paraId="1C54AF48"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7D51546" w14:textId="77777777" w:rsidR="00D87BB9" w:rsidRDefault="00D87BB9"/>
                    <w:p w14:paraId="449E2081"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0151DB4B" w14:textId="77777777" w:rsidR="00D87BB9" w:rsidRDefault="00D87BB9"/>
                    <w:p w14:paraId="3C568B56" w14:textId="77777777" w:rsidR="00D87BB9" w:rsidRPr="00141889" w:rsidRDefault="00D87BB9" w:rsidP="008410FE">
                      <w:pPr>
                        <w:pStyle w:val="Caption"/>
                        <w:rPr>
                          <w:noProof/>
                          <w:sz w:val="20"/>
                        </w:rPr>
                      </w:pPr>
                      <w:r>
                        <w:t>Figure 7-1: IDMC Facts and Figures – Internal Displacement in Sudan</w:t>
                      </w:r>
                    </w:p>
                    <w:p w14:paraId="5F2C39D5" w14:textId="77777777" w:rsidR="00D87BB9" w:rsidRDefault="00D87BB9"/>
                    <w:p w14:paraId="3EB392A5" w14:textId="77777777" w:rsidR="00D87BB9" w:rsidRPr="00141889" w:rsidRDefault="00D87BB9" w:rsidP="008410FE">
                      <w:pPr>
                        <w:pStyle w:val="Caption"/>
                        <w:rPr>
                          <w:noProof/>
                          <w:sz w:val="20"/>
                        </w:rPr>
                      </w:pPr>
                      <w:r>
                        <w:t>Figure 7-1: IDMC Facts and Figures – Internal Displacement in Sudan</w:t>
                      </w:r>
                    </w:p>
                    <w:p w14:paraId="0A0D9DDC" w14:textId="77777777" w:rsidR="00D87BB9" w:rsidRDefault="00D87BB9"/>
                    <w:p w14:paraId="476DB333" w14:textId="77777777" w:rsidR="00D87BB9" w:rsidRPr="00141889" w:rsidRDefault="00D87BB9" w:rsidP="008410FE">
                      <w:pPr>
                        <w:pStyle w:val="Caption"/>
                        <w:rPr>
                          <w:noProof/>
                          <w:sz w:val="20"/>
                        </w:rPr>
                      </w:pPr>
                      <w:r>
                        <w:t>Figure 7-1: IDMC Facts and Figures – Internal Displacement in Sudan</w:t>
                      </w:r>
                    </w:p>
                    <w:p w14:paraId="568080CB" w14:textId="77777777" w:rsidR="00D87BB9" w:rsidRDefault="00D87BB9"/>
                    <w:p w14:paraId="1AD9E0B6"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38E6E59" w14:textId="77777777" w:rsidR="00D87BB9" w:rsidRDefault="00D87BB9"/>
                    <w:p w14:paraId="7A2C2A10"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0B56B0EF" w14:textId="77777777" w:rsidR="00D87BB9" w:rsidRDefault="00D87BB9"/>
                    <w:p w14:paraId="17CE83E3" w14:textId="77777777" w:rsidR="00D87BB9" w:rsidRPr="00141889" w:rsidRDefault="00D87BB9" w:rsidP="008410FE">
                      <w:pPr>
                        <w:pStyle w:val="Caption"/>
                        <w:rPr>
                          <w:noProof/>
                          <w:sz w:val="20"/>
                        </w:rPr>
                      </w:pPr>
                      <w:r>
                        <w:t>Figure 7-1: IDMC Facts and Figures – Internal Displacement in Sudan</w:t>
                      </w:r>
                    </w:p>
                    <w:p w14:paraId="68A664BE" w14:textId="77777777" w:rsidR="00D87BB9" w:rsidRDefault="00D87BB9"/>
                    <w:p w14:paraId="5273BF97"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D89D348" w14:textId="77777777" w:rsidR="00D87BB9" w:rsidRDefault="00D87BB9"/>
                    <w:p w14:paraId="6B7B394F"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15288D4" w14:textId="77777777" w:rsidR="00D87BB9" w:rsidRDefault="00D87BB9"/>
                    <w:p w14:paraId="0658140C"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C05BA8A" w14:textId="77777777" w:rsidR="00D87BB9" w:rsidRDefault="00D87BB9"/>
                    <w:p w14:paraId="02D24A74"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587F039B" w14:textId="77777777" w:rsidR="00D87BB9" w:rsidRDefault="00D87BB9"/>
                    <w:p w14:paraId="1BBA2562"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F38E370" w14:textId="77777777" w:rsidR="00D87BB9" w:rsidRDefault="00D87BB9"/>
                    <w:p w14:paraId="547A1A6D"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B54A029" w14:textId="77777777" w:rsidR="00D87BB9" w:rsidRDefault="00D87BB9"/>
                    <w:p w14:paraId="2891398F"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6659F5BE" w14:textId="77777777" w:rsidR="00D87BB9" w:rsidRDefault="00D87BB9"/>
                    <w:p w14:paraId="24356F37"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0F847C1" w14:textId="77777777" w:rsidR="00D87BB9" w:rsidRDefault="00D87BB9"/>
                    <w:p w14:paraId="3FE5887C" w14:textId="77777777" w:rsidR="00D87BB9" w:rsidRPr="00141889" w:rsidRDefault="00D87BB9" w:rsidP="008410FE">
                      <w:pPr>
                        <w:pStyle w:val="Caption"/>
                        <w:rPr>
                          <w:noProof/>
                          <w:sz w:val="20"/>
                        </w:rPr>
                      </w:pPr>
                      <w:r>
                        <w:t>Figure 7-1: IDMC Facts and Figures – Internal Displacement in Sudan</w:t>
                      </w:r>
                    </w:p>
                    <w:p w14:paraId="63B1E0ED" w14:textId="77777777" w:rsidR="00D87BB9" w:rsidRDefault="00D87BB9"/>
                    <w:p w14:paraId="3A0EC2C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63544974" w14:textId="77777777" w:rsidR="00D87BB9" w:rsidRDefault="00D87BB9"/>
                    <w:p w14:paraId="3392C135"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00ACE78" w14:textId="77777777" w:rsidR="00D87BB9" w:rsidRDefault="00D87BB9"/>
                    <w:p w14:paraId="599F9E9E"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5B95091C" w14:textId="77777777" w:rsidR="00D87BB9" w:rsidRDefault="00D87BB9"/>
                    <w:p w14:paraId="7F8B5EB8"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20BDBA19" w14:textId="77777777" w:rsidR="00D87BB9" w:rsidRDefault="00D87BB9"/>
                    <w:p w14:paraId="2999114C"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0395DA2" w14:textId="77777777" w:rsidR="00D87BB9" w:rsidRDefault="00D87BB9"/>
                    <w:p w14:paraId="4BD8A527" w14:textId="65555DD5"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1449CF0" w14:textId="77777777" w:rsidR="00D87BB9" w:rsidRDefault="00D87BB9"/>
                    <w:p w14:paraId="50457FE0"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547824E" w14:textId="77777777" w:rsidR="00D87BB9" w:rsidRDefault="00D87BB9"/>
                    <w:p w14:paraId="735E9A36" w14:textId="77777777" w:rsidR="00D87BB9" w:rsidRPr="004A1853" w:rsidRDefault="00D87BB9" w:rsidP="00DF771A">
                      <w:pPr>
                        <w:pStyle w:val="Caption"/>
                      </w:pPr>
                      <w:r>
                        <w:t>Figure 6-1</w:t>
                      </w:r>
                      <w:r w:rsidRPr="004729BA">
                        <w:t xml:space="preserve">: </w:t>
                      </w:r>
                      <w:r>
                        <w:t>IASC Analytical Framework for Durable Solutions Analysis</w:t>
                      </w:r>
                    </w:p>
                    <w:p w14:paraId="0F4F0C72" w14:textId="77777777" w:rsidR="00D87BB9" w:rsidRDefault="00D87BB9"/>
                    <w:p w14:paraId="669D2A95"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67786AC" w14:textId="77777777" w:rsidR="00D87BB9" w:rsidRDefault="00D87BB9"/>
                    <w:p w14:paraId="22764795"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EA4E377" w14:textId="77777777" w:rsidR="00D87BB9" w:rsidRDefault="00D87BB9"/>
                    <w:p w14:paraId="06B718E3" w14:textId="77777777" w:rsidR="00D87BB9" w:rsidRPr="004A1853" w:rsidRDefault="00D87BB9" w:rsidP="00DF771A">
                      <w:pPr>
                        <w:pStyle w:val="Caption"/>
                      </w:pPr>
                      <w:r>
                        <w:t>Figure 6-1</w:t>
                      </w:r>
                      <w:r w:rsidRPr="004729BA">
                        <w:t xml:space="preserve">: </w:t>
                      </w:r>
                      <w:r>
                        <w:t>IASC Analytical Framework for Durable Solutions Analysis</w:t>
                      </w:r>
                    </w:p>
                    <w:p w14:paraId="394268F9" w14:textId="77777777" w:rsidR="00D87BB9" w:rsidRDefault="00D87BB9"/>
                    <w:p w14:paraId="43C1EE40"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01DDE645" w14:textId="77777777" w:rsidR="00D87BB9" w:rsidRDefault="00D87BB9"/>
                    <w:p w14:paraId="38D79073"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40CD6C23" w14:textId="77777777" w:rsidR="00D87BB9" w:rsidRDefault="00D87BB9"/>
                    <w:p w14:paraId="23BA5BD3"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F6170B7" w14:textId="77777777" w:rsidR="00D87BB9" w:rsidRDefault="00D87BB9"/>
                    <w:p w14:paraId="182DE5C3"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3D4360B" w14:textId="77777777" w:rsidR="00D87BB9" w:rsidRDefault="00D87BB9"/>
                    <w:p w14:paraId="6F2A136B"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3C37DE64" w14:textId="77777777" w:rsidR="00D87BB9" w:rsidRDefault="00D87BB9"/>
                    <w:p w14:paraId="465B792C" w14:textId="77777777" w:rsidR="00D87BB9" w:rsidRPr="004A1853" w:rsidRDefault="00D87BB9" w:rsidP="00DF771A">
                      <w:pPr>
                        <w:pStyle w:val="Caption"/>
                      </w:pPr>
                      <w:r>
                        <w:t>Figure 6-1</w:t>
                      </w:r>
                      <w:r w:rsidRPr="004729BA">
                        <w:t xml:space="preserve">: </w:t>
                      </w:r>
                      <w:r>
                        <w:t>IASC Analytical Framework for Durable Solutions Analysis</w:t>
                      </w:r>
                    </w:p>
                    <w:p w14:paraId="3E445477" w14:textId="77777777" w:rsidR="00D87BB9" w:rsidRDefault="00D87BB9"/>
                    <w:p w14:paraId="5E693E02"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067CB855" w14:textId="77777777" w:rsidR="00D87BB9" w:rsidRDefault="00D87BB9"/>
                    <w:p w14:paraId="79B8540A"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2F7D088F" w14:textId="77777777" w:rsidR="00D87BB9" w:rsidRDefault="00D87BB9"/>
                    <w:p w14:paraId="6ABE126A" w14:textId="77777777" w:rsidR="00D87BB9" w:rsidRPr="004A1853" w:rsidRDefault="00D87BB9" w:rsidP="00DF771A">
                      <w:pPr>
                        <w:pStyle w:val="Caption"/>
                      </w:pPr>
                      <w:r>
                        <w:t>Figure 6-1</w:t>
                      </w:r>
                      <w:r w:rsidRPr="004729BA">
                        <w:t xml:space="preserve">: </w:t>
                      </w:r>
                      <w:r>
                        <w:t>IASC Analytical Framework for Durable Solutions Analysis</w:t>
                      </w:r>
                    </w:p>
                    <w:p w14:paraId="18D55CC1" w14:textId="77777777" w:rsidR="00D87BB9" w:rsidRDefault="00D87BB9"/>
                    <w:p w14:paraId="4C540F56"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FDD2B0F" w14:textId="77777777" w:rsidR="00D87BB9" w:rsidRDefault="00D87BB9"/>
                    <w:p w14:paraId="72C9CFF6"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433C17B0" w14:textId="77777777" w:rsidR="00D87BB9" w:rsidRDefault="00D87BB9"/>
                    <w:p w14:paraId="73659692"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1B4E64DD" w14:textId="77777777" w:rsidR="00D87BB9" w:rsidRDefault="00D87BB9"/>
                    <w:p w14:paraId="298035A6"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696E018" w14:textId="77777777" w:rsidR="00D87BB9" w:rsidRDefault="00D87BB9"/>
                    <w:p w14:paraId="551FDACD"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4219BB65" w14:textId="77777777" w:rsidR="00D87BB9" w:rsidRDefault="00D87BB9"/>
                    <w:p w14:paraId="7036F21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06F386B4" w14:textId="77777777" w:rsidR="00D87BB9" w:rsidRDefault="00D87BB9"/>
                    <w:p w14:paraId="4783492F" w14:textId="77777777" w:rsidR="00D87BB9" w:rsidRPr="00141889" w:rsidRDefault="00D87BB9" w:rsidP="008410FE">
                      <w:pPr>
                        <w:pStyle w:val="Caption"/>
                        <w:rPr>
                          <w:noProof/>
                          <w:sz w:val="20"/>
                        </w:rPr>
                      </w:pPr>
                      <w:r>
                        <w:t>Figure 7-1: IDMC Facts and Figures – Internal Displacement in Sudan</w:t>
                      </w:r>
                    </w:p>
                    <w:p w14:paraId="129B66D8" w14:textId="77777777" w:rsidR="00D87BB9" w:rsidRDefault="00D87BB9"/>
                    <w:p w14:paraId="6EC52CF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D5B8216" w14:textId="77777777" w:rsidR="00D87BB9" w:rsidRDefault="00D87BB9"/>
                    <w:p w14:paraId="5A9A44DB"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B506E9B" w14:textId="77777777" w:rsidR="00D87BB9" w:rsidRDefault="00D87BB9"/>
                    <w:p w14:paraId="07B0237A"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0B4DB9D8" w14:textId="77777777" w:rsidR="00D87BB9" w:rsidRDefault="00D87BB9"/>
                    <w:p w14:paraId="3FDF41A0"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72E56CC4" w14:textId="77777777" w:rsidR="00D87BB9" w:rsidRDefault="00D87BB9"/>
                    <w:p w14:paraId="668A8CA4"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C427014" w14:textId="77777777" w:rsidR="00D87BB9" w:rsidRDefault="00D87BB9"/>
                    <w:p w14:paraId="6A156DF4" w14:textId="65555DD5"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5328153D" w14:textId="77777777" w:rsidR="00D87BB9" w:rsidRDefault="00D87BB9"/>
                    <w:p w14:paraId="43C398B5"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41C61F89" w14:textId="77777777" w:rsidR="00D87BB9" w:rsidRDefault="00D87BB9"/>
                    <w:p w14:paraId="68B4A50E" w14:textId="77777777" w:rsidR="00D87BB9" w:rsidRPr="004A1853" w:rsidRDefault="00D87BB9" w:rsidP="00DF771A">
                      <w:pPr>
                        <w:pStyle w:val="Caption"/>
                      </w:pPr>
                      <w:r>
                        <w:t>Figure 6-1</w:t>
                      </w:r>
                      <w:r w:rsidRPr="004729BA">
                        <w:t xml:space="preserve">: </w:t>
                      </w:r>
                      <w:r>
                        <w:t>IASC Analytical Framework for Durable Solutions Analysis</w:t>
                      </w:r>
                    </w:p>
                    <w:p w14:paraId="752D0591" w14:textId="77777777" w:rsidR="00D87BB9" w:rsidRDefault="00D87BB9"/>
                    <w:p w14:paraId="5B3B72B3" w14:textId="77777777"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2AC33F1" w14:textId="77777777" w:rsidR="00D87BB9" w:rsidRDefault="00D87BB9"/>
                    <w:p w14:paraId="73516224"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42EE4C2" w14:textId="77777777" w:rsidR="00D87BB9" w:rsidRDefault="00D87BB9"/>
                    <w:p w14:paraId="660AACAF" w14:textId="77777777" w:rsidR="00D87BB9" w:rsidRPr="004A1853" w:rsidRDefault="00D87BB9" w:rsidP="00DF771A">
                      <w:pPr>
                        <w:pStyle w:val="Caption"/>
                      </w:pPr>
                      <w:r>
                        <w:t>Figure 6-1</w:t>
                      </w:r>
                      <w:r w:rsidRPr="004729BA">
                        <w:t xml:space="preserve">: </w:t>
                      </w:r>
                      <w:r>
                        <w:t>IASC Analytical Framework for Durable Solutions Analysis</w:t>
                      </w:r>
                    </w:p>
                    <w:p w14:paraId="428F96FB" w14:textId="77777777" w:rsidR="00D87BB9" w:rsidRDefault="00D87BB9"/>
                    <w:p w14:paraId="199FFA1F"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94B300F" w14:textId="77777777" w:rsidR="00D87BB9" w:rsidRDefault="00D87BB9"/>
                    <w:p w14:paraId="447F7D26"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69F10281" w14:textId="77777777" w:rsidR="00D87BB9" w:rsidRDefault="00D87BB9"/>
                    <w:p w14:paraId="5DF9F7B0"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599FF932" w14:textId="77777777" w:rsidR="00D87BB9" w:rsidRDefault="00D87BB9"/>
                    <w:p w14:paraId="5C3190A7" w14:textId="65555DD5"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48750FC" w14:textId="77777777" w:rsidR="00D87BB9" w:rsidRDefault="00D87BB9"/>
                    <w:p w14:paraId="063AD4E1" w14:textId="77777777"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1A055CA2" w14:textId="77777777" w:rsidR="00D87BB9" w:rsidRDefault="00D87BB9"/>
                    <w:p w14:paraId="5ABF82B9" w14:textId="77777777" w:rsidR="00D87BB9" w:rsidRPr="004A1853" w:rsidRDefault="00D87BB9" w:rsidP="00DF771A">
                      <w:pPr>
                        <w:pStyle w:val="Caption"/>
                      </w:pPr>
                      <w:r>
                        <w:t>Figure 6-1</w:t>
                      </w:r>
                      <w:r w:rsidRPr="004729BA">
                        <w:t xml:space="preserve">: </w:t>
                      </w:r>
                      <w:r>
                        <w:t>IASC Analytical Framework for Durable Solutions Analysis</w:t>
                      </w:r>
                    </w:p>
                    <w:p w14:paraId="0006E52D" w14:textId="77777777" w:rsidR="00D87BB9" w:rsidRDefault="00D87BB9"/>
                    <w:p w14:paraId="3DB20E50" w14:textId="6E5FDD7D" w:rsidR="00D87BB9" w:rsidRPr="004A1853" w:rsidRDefault="00D87BB9" w:rsidP="008B2FE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p>
                    <w:p w14:paraId="72DBE628" w14:textId="77777777" w:rsidR="00D87BB9" w:rsidRDefault="00D87BB9"/>
                    <w:p w14:paraId="7D4AF76C" w14:textId="4205EFE0" w:rsidR="00D87BB9" w:rsidRPr="004A1853" w:rsidRDefault="00D87BB9" w:rsidP="008B2FEA">
                      <w:pPr>
                        <w:pStyle w:val="Caption"/>
                      </w:pPr>
                      <w:r>
                        <w:t>Figure 6-1</w:t>
                      </w:r>
                      <w:r w:rsidRPr="004729BA">
                        <w:t xml:space="preserve">: </w:t>
                      </w:r>
                      <w:r>
                        <w:t>IASC Analytical Framework for Durable Solutions AnalysisFigure 5-7</w:t>
                      </w:r>
                      <w:r w:rsidRPr="004729BA">
                        <w:t xml:space="preserve">: </w:t>
                      </w:r>
                      <w:r w:rsidRPr="00685E58">
                        <w:t>DRR Key Stakeholders</w:t>
                      </w:r>
                      <w:r>
                        <w:t xml:space="preserve"> - </w:t>
                      </w:r>
                      <w:r w:rsidRPr="00F45469">
                        <w:t xml:space="preserve">level of </w:t>
                      </w:r>
                      <w:r>
                        <w:t>engagment</w:t>
                      </w:r>
                      <w:r w:rsidRPr="00F45469">
                        <w:t xml:space="preserve"> </w:t>
                      </w:r>
                      <w:r w:rsidRPr="00685E58">
                        <w:t>in the resilience assessment</w:t>
                      </w:r>
                      <w:r>
                        <w:t xml:space="preserve"> process</w:t>
                      </w:r>
                      <w:r w:rsidRPr="00685E58">
                        <w:t xml:space="preserve"> process</w:t>
                      </w:r>
                      <w:bookmarkEnd w:id="928"/>
                    </w:p>
                  </w:txbxContent>
                </v:textbox>
                <w10:wrap anchorx="margin"/>
              </v:shape>
            </w:pict>
          </mc:Fallback>
        </mc:AlternateContent>
      </w:r>
      <w:r w:rsidR="003122C3">
        <w:rPr>
          <w:noProof/>
          <w:lang w:val="en-US"/>
        </w:rPr>
        <w:drawing>
          <wp:inline distT="0" distB="0" distL="0" distR="0" wp14:anchorId="5B000D50" wp14:editId="5D42791B">
            <wp:extent cx="9246870" cy="4954137"/>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Slide22.JPG"/>
                    <pic:cNvPicPr/>
                  </pic:nvPicPr>
                  <pic:blipFill rotWithShape="1">
                    <a:blip r:embed="rId230">
                      <a:extLst>
                        <a:ext uri="{28A0092B-C50C-407E-A947-70E740481C1C}">
                          <a14:useLocalDpi xmlns:a14="http://schemas.microsoft.com/office/drawing/2010/main" val="0"/>
                        </a:ext>
                      </a:extLst>
                    </a:blip>
                    <a:srcRect b="4751"/>
                    <a:stretch/>
                  </pic:blipFill>
                  <pic:spPr bwMode="auto">
                    <a:xfrm>
                      <a:off x="0" y="0"/>
                      <a:ext cx="9246870" cy="4954137"/>
                    </a:xfrm>
                    <a:prstGeom prst="rect">
                      <a:avLst/>
                    </a:prstGeom>
                    <a:ln>
                      <a:noFill/>
                    </a:ln>
                    <a:extLst>
                      <a:ext uri="{53640926-AAD7-44D8-BBD7-CCE9431645EC}">
                        <a14:shadowObscured xmlns:a14="http://schemas.microsoft.com/office/drawing/2010/main"/>
                      </a:ext>
                    </a:extLst>
                  </pic:spPr>
                </pic:pic>
              </a:graphicData>
            </a:graphic>
          </wp:inline>
        </w:drawing>
      </w:r>
    </w:p>
    <w:p w14:paraId="3A80349E" w14:textId="13CBB78B" w:rsidR="008B2FEA" w:rsidRPr="00427380" w:rsidRDefault="008B2FEA" w:rsidP="00AC25E2">
      <w:pPr>
        <w:spacing w:after="120" w:line="360" w:lineRule="auto"/>
        <w:ind w:left="720" w:right="584"/>
        <w:rPr>
          <w:rFonts w:asciiTheme="minorBidi" w:hAnsiTheme="minorBidi"/>
          <w:i/>
          <w:iCs/>
          <w:lang w:val="en-US"/>
        </w:rPr>
      </w:pPr>
      <w:r w:rsidRPr="003A0F92">
        <w:rPr>
          <w:rFonts w:asciiTheme="minorBidi" w:hAnsiTheme="minorBidi"/>
          <w:i/>
          <w:iCs/>
          <w:lang w:val="en-US"/>
        </w:rPr>
        <w:lastRenderedPageBreak/>
        <w:t xml:space="preserve">“In March 2018, we introduced the tool </w:t>
      </w:r>
      <w:r w:rsidR="00AC25E2">
        <w:rPr>
          <w:rFonts w:asciiTheme="minorBidi" w:hAnsiTheme="minorBidi"/>
          <w:i/>
          <w:iCs/>
          <w:lang w:val="en-US"/>
        </w:rPr>
        <w:t>at</w:t>
      </w:r>
      <w:r w:rsidRPr="003A0F92">
        <w:rPr>
          <w:rFonts w:asciiTheme="minorBidi" w:hAnsiTheme="minorBidi"/>
          <w:i/>
          <w:iCs/>
          <w:lang w:val="en-US"/>
        </w:rPr>
        <w:t xml:space="preserve"> the Arab Regional workshop with the participation of 11 countries representatives. They were trained for 2 days (national focal points only). We tried to follow-up with them after that over the phone and emails on whether they were able to start data entry. This is the ideal process which is not always the case. Then we had two or three regional workshop</w:t>
      </w:r>
      <w:r>
        <w:rPr>
          <w:rFonts w:asciiTheme="minorBidi" w:hAnsiTheme="minorBidi"/>
          <w:i/>
          <w:iCs/>
          <w:lang w:val="en-US"/>
        </w:rPr>
        <w:t>s</w:t>
      </w:r>
      <w:r w:rsidRPr="003A0F92">
        <w:rPr>
          <w:rFonts w:asciiTheme="minorBidi" w:hAnsiTheme="minorBidi"/>
          <w:i/>
          <w:iCs/>
          <w:lang w:val="en-US"/>
        </w:rPr>
        <w:t xml:space="preserve"> to try</w:t>
      </w:r>
      <w:r>
        <w:rPr>
          <w:rFonts w:asciiTheme="minorBidi" w:hAnsiTheme="minorBidi"/>
          <w:i/>
          <w:iCs/>
          <w:lang w:val="en-US"/>
        </w:rPr>
        <w:t xml:space="preserve"> to</w:t>
      </w:r>
      <w:r w:rsidRPr="003A0F92">
        <w:rPr>
          <w:rFonts w:asciiTheme="minorBidi" w:hAnsiTheme="minorBidi"/>
          <w:i/>
          <w:iCs/>
          <w:lang w:val="en-US"/>
        </w:rPr>
        <w:t xml:space="preserve"> engage other countries who did not participate in March and have additional counterparts</w:t>
      </w:r>
      <w:r w:rsidR="00AC25E2">
        <w:rPr>
          <w:rFonts w:asciiTheme="minorBidi" w:hAnsiTheme="minorBidi"/>
          <w:i/>
          <w:iCs/>
          <w:lang w:val="en-US"/>
        </w:rPr>
        <w:t>,</w:t>
      </w:r>
      <w:r w:rsidRPr="003A0F92">
        <w:rPr>
          <w:rFonts w:asciiTheme="minorBidi" w:hAnsiTheme="minorBidi"/>
          <w:i/>
          <w:iCs/>
          <w:lang w:val="en-US"/>
        </w:rPr>
        <w:t xml:space="preserve"> and </w:t>
      </w:r>
      <w:r w:rsidR="00AC25E2">
        <w:rPr>
          <w:rFonts w:asciiTheme="minorBidi" w:hAnsiTheme="minorBidi"/>
          <w:i/>
          <w:iCs/>
          <w:lang w:val="en-US"/>
        </w:rPr>
        <w:t xml:space="preserve">being joined with </w:t>
      </w:r>
      <w:r w:rsidRPr="003A0F92">
        <w:rPr>
          <w:rFonts w:asciiTheme="minorBidi" w:hAnsiTheme="minorBidi"/>
          <w:i/>
          <w:iCs/>
          <w:lang w:val="en-US"/>
        </w:rPr>
        <w:t>seve</w:t>
      </w:r>
      <w:r w:rsidR="00AC25E2">
        <w:rPr>
          <w:rFonts w:asciiTheme="minorBidi" w:hAnsiTheme="minorBidi"/>
          <w:i/>
          <w:iCs/>
          <w:lang w:val="en-US"/>
        </w:rPr>
        <w:t>ral entities with concern (ex; National s</w:t>
      </w:r>
      <w:r w:rsidRPr="003A0F92">
        <w:rPr>
          <w:rFonts w:asciiTheme="minorBidi" w:hAnsiTheme="minorBidi"/>
          <w:i/>
          <w:iCs/>
          <w:lang w:val="en-US"/>
        </w:rPr>
        <w:t>tatistical departments). We also received requests for several national</w:t>
      </w:r>
      <w:r>
        <w:rPr>
          <w:rFonts w:asciiTheme="minorBidi" w:hAnsiTheme="minorBidi"/>
          <w:i/>
          <w:iCs/>
          <w:lang w:val="en-US"/>
        </w:rPr>
        <w:t>-</w:t>
      </w:r>
      <w:r w:rsidRPr="003A0F92">
        <w:rPr>
          <w:rFonts w:asciiTheme="minorBidi" w:hAnsiTheme="minorBidi"/>
          <w:i/>
          <w:iCs/>
          <w:lang w:val="en-US"/>
        </w:rPr>
        <w:t>level workshops. We did four national workshops throughout the year and we are still planning for others. Giving them national training is somehow the thing that boosts the momentum for data entry. We have seen that in Kuwait</w:t>
      </w:r>
      <w:r w:rsidR="00AC25E2">
        <w:rPr>
          <w:rFonts w:asciiTheme="minorBidi" w:hAnsiTheme="minorBidi"/>
          <w:i/>
          <w:iCs/>
          <w:lang w:val="en-US"/>
        </w:rPr>
        <w:t xml:space="preserve"> and</w:t>
      </w:r>
      <w:r w:rsidRPr="003A0F92">
        <w:rPr>
          <w:rFonts w:asciiTheme="minorBidi" w:hAnsiTheme="minorBidi"/>
          <w:i/>
          <w:iCs/>
          <w:lang w:val="en-US"/>
        </w:rPr>
        <w:t xml:space="preserve"> Lebanon, they would immediately start data entry</w:t>
      </w:r>
      <w:r w:rsidR="00AC25E2" w:rsidRPr="00AC25E2">
        <w:t xml:space="preserve"> </w:t>
      </w:r>
      <w:r w:rsidR="00AC25E2" w:rsidRPr="00AC25E2">
        <w:rPr>
          <w:rFonts w:asciiTheme="minorBidi" w:hAnsiTheme="minorBidi"/>
          <w:i/>
          <w:iCs/>
          <w:lang w:val="en-US"/>
        </w:rPr>
        <w:t xml:space="preserve">after </w:t>
      </w:r>
      <w:r w:rsidR="00AC25E2">
        <w:rPr>
          <w:rFonts w:asciiTheme="minorBidi" w:hAnsiTheme="minorBidi"/>
          <w:i/>
          <w:iCs/>
          <w:lang w:val="en-US"/>
        </w:rPr>
        <w:t xml:space="preserve">the </w:t>
      </w:r>
      <w:r w:rsidR="00AC25E2" w:rsidRPr="00AC25E2">
        <w:rPr>
          <w:rFonts w:asciiTheme="minorBidi" w:hAnsiTheme="minorBidi"/>
          <w:i/>
          <w:iCs/>
          <w:lang w:val="en-US"/>
        </w:rPr>
        <w:t>training</w:t>
      </w:r>
      <w:r w:rsidRPr="00AC25E2">
        <w:rPr>
          <w:rFonts w:asciiTheme="minorBidi" w:hAnsiTheme="minorBidi"/>
          <w:i/>
          <w:iCs/>
          <w:lang w:val="en-US"/>
        </w:rPr>
        <w:t>.</w:t>
      </w:r>
      <w:r w:rsidRPr="003A0F92">
        <w:rPr>
          <w:rFonts w:asciiTheme="minorBidi" w:hAnsiTheme="minorBidi"/>
          <w:i/>
          <w:iCs/>
          <w:lang w:val="en-US"/>
        </w:rPr>
        <w:t xml:space="preserve"> Why is that happening, because at </w:t>
      </w:r>
      <w:r w:rsidR="00AC25E2">
        <w:rPr>
          <w:rFonts w:asciiTheme="minorBidi" w:hAnsiTheme="minorBidi"/>
          <w:i/>
          <w:iCs/>
          <w:lang w:val="en-US"/>
        </w:rPr>
        <w:t xml:space="preserve">the </w:t>
      </w:r>
      <w:r w:rsidRPr="003A0F92">
        <w:rPr>
          <w:rFonts w:asciiTheme="minorBidi" w:hAnsiTheme="minorBidi"/>
          <w:i/>
          <w:iCs/>
          <w:lang w:val="en-US"/>
        </w:rPr>
        <w:t>national level training you</w:t>
      </w:r>
      <w:r w:rsidR="00AC25E2">
        <w:rPr>
          <w:rFonts w:asciiTheme="minorBidi" w:hAnsiTheme="minorBidi"/>
          <w:i/>
          <w:iCs/>
          <w:lang w:val="en-US"/>
        </w:rPr>
        <w:t xml:space="preserve"> can</w:t>
      </w:r>
      <w:r w:rsidRPr="003A0F92">
        <w:rPr>
          <w:rFonts w:asciiTheme="minorBidi" w:hAnsiTheme="minorBidi"/>
          <w:i/>
          <w:iCs/>
          <w:lang w:val="en-US"/>
        </w:rPr>
        <w:t xml:space="preserve"> gather all the concerned counterpart</w:t>
      </w:r>
      <w:r>
        <w:rPr>
          <w:rFonts w:asciiTheme="minorBidi" w:hAnsiTheme="minorBidi"/>
          <w:i/>
          <w:iCs/>
          <w:lang w:val="en-US"/>
        </w:rPr>
        <w:t>s</w:t>
      </w:r>
      <w:r w:rsidRPr="003A0F92">
        <w:rPr>
          <w:rFonts w:asciiTheme="minorBidi" w:hAnsiTheme="minorBidi"/>
          <w:i/>
          <w:iCs/>
          <w:lang w:val="en-US"/>
        </w:rPr>
        <w:t>, from all entities and ministries who are the potential users of the system</w:t>
      </w:r>
      <w:r w:rsidR="00AC25E2">
        <w:rPr>
          <w:rFonts w:asciiTheme="minorBidi" w:hAnsiTheme="minorBidi"/>
          <w:i/>
          <w:iCs/>
          <w:lang w:val="en-US"/>
        </w:rPr>
        <w:t>.</w:t>
      </w:r>
      <w:r w:rsidRPr="003A0F92">
        <w:rPr>
          <w:rFonts w:asciiTheme="minorBidi" w:hAnsiTheme="minorBidi"/>
          <w:i/>
          <w:iCs/>
          <w:lang w:val="en-US"/>
        </w:rPr>
        <w:t xml:space="preserve"> Usually</w:t>
      </w:r>
      <w:r w:rsidR="00101F04">
        <w:rPr>
          <w:rFonts w:asciiTheme="minorBidi" w:hAnsiTheme="minorBidi"/>
          <w:i/>
          <w:iCs/>
          <w:lang w:val="en-US"/>
        </w:rPr>
        <w:t>,</w:t>
      </w:r>
      <w:r w:rsidRPr="003A0F92">
        <w:rPr>
          <w:rFonts w:asciiTheme="minorBidi" w:hAnsiTheme="minorBidi"/>
          <w:i/>
          <w:iCs/>
          <w:lang w:val="en-US"/>
        </w:rPr>
        <w:t xml:space="preserve"> we ask if there is a national DRR platform or committee </w:t>
      </w:r>
      <w:r>
        <w:rPr>
          <w:rFonts w:asciiTheme="minorBidi" w:hAnsiTheme="minorBidi"/>
          <w:i/>
          <w:iCs/>
          <w:lang w:val="en-US"/>
        </w:rPr>
        <w:t>that</w:t>
      </w:r>
      <w:r w:rsidRPr="003A0F92">
        <w:rPr>
          <w:rFonts w:asciiTheme="minorBidi" w:hAnsiTheme="minorBidi"/>
          <w:i/>
          <w:iCs/>
          <w:lang w:val="en-US"/>
        </w:rPr>
        <w:t xml:space="preserve"> </w:t>
      </w:r>
      <w:r>
        <w:rPr>
          <w:rFonts w:asciiTheme="minorBidi" w:hAnsiTheme="minorBidi"/>
          <w:i/>
          <w:iCs/>
          <w:lang w:val="en-US"/>
        </w:rPr>
        <w:t>is</w:t>
      </w:r>
      <w:r w:rsidRPr="003A0F92">
        <w:rPr>
          <w:rFonts w:asciiTheme="minorBidi" w:hAnsiTheme="minorBidi"/>
          <w:i/>
          <w:iCs/>
          <w:lang w:val="en-US"/>
        </w:rPr>
        <w:t xml:space="preserve"> represented by technical experts in these workshops, so</w:t>
      </w:r>
      <w:r w:rsidR="00AC25E2">
        <w:rPr>
          <w:rFonts w:asciiTheme="minorBidi" w:hAnsiTheme="minorBidi"/>
          <w:i/>
          <w:iCs/>
          <w:lang w:val="en-US"/>
        </w:rPr>
        <w:t xml:space="preserve"> that</w:t>
      </w:r>
      <w:r w:rsidRPr="003A0F92">
        <w:rPr>
          <w:rFonts w:asciiTheme="minorBidi" w:hAnsiTheme="minorBidi"/>
          <w:i/>
          <w:iCs/>
          <w:lang w:val="en-US"/>
        </w:rPr>
        <w:t xml:space="preserve"> we</w:t>
      </w:r>
      <w:r w:rsidR="00AC25E2">
        <w:rPr>
          <w:rFonts w:asciiTheme="minorBidi" w:hAnsiTheme="minorBidi"/>
          <w:i/>
          <w:iCs/>
          <w:lang w:val="en-US"/>
        </w:rPr>
        <w:t xml:space="preserve"> can insure that we provide</w:t>
      </w:r>
      <w:r w:rsidRPr="003A0F92">
        <w:rPr>
          <w:rFonts w:asciiTheme="minorBidi" w:hAnsiTheme="minorBidi"/>
          <w:i/>
          <w:iCs/>
          <w:lang w:val="en-US"/>
        </w:rPr>
        <w:t xml:space="preserve"> training everybody.  Then of course there are some institutional arrangements in which we recommend for them in the workshop (that you present the system and indicators to your national platform, that you map who has the data, where, and you get the political will and</w:t>
      </w:r>
      <w:r w:rsidR="00AC25E2">
        <w:rPr>
          <w:rFonts w:asciiTheme="minorBidi" w:hAnsiTheme="minorBidi"/>
          <w:i/>
          <w:iCs/>
          <w:lang w:val="en-US"/>
        </w:rPr>
        <w:t xml:space="preserve"> commitment of</w:t>
      </w:r>
      <w:r w:rsidRPr="003A0F92">
        <w:rPr>
          <w:rFonts w:asciiTheme="minorBidi" w:hAnsiTheme="minorBidi"/>
          <w:i/>
          <w:iCs/>
          <w:lang w:val="en-US"/>
        </w:rPr>
        <w:t xml:space="preserve"> the focal point who have access to the data within different ministries. These things have to be in place first, </w:t>
      </w:r>
      <w:r w:rsidR="00AC25E2">
        <w:rPr>
          <w:rFonts w:asciiTheme="minorBidi" w:hAnsiTheme="minorBidi"/>
          <w:i/>
          <w:iCs/>
          <w:lang w:val="en-US"/>
        </w:rPr>
        <w:t>but</w:t>
      </w:r>
      <w:r w:rsidRPr="003A0F92">
        <w:rPr>
          <w:rFonts w:asciiTheme="minorBidi" w:hAnsiTheme="minorBidi"/>
          <w:i/>
          <w:iCs/>
          <w:lang w:val="en-US"/>
        </w:rPr>
        <w:t xml:space="preserve"> actually delays the process of reporting”</w:t>
      </w:r>
      <w:r>
        <w:rPr>
          <w:rFonts w:asciiTheme="minorBidi" w:hAnsiTheme="minorBidi"/>
          <w:i/>
          <w:iCs/>
          <w:lang w:val="en-US"/>
        </w:rPr>
        <w:t xml:space="preserve"> (</w:t>
      </w:r>
      <w:r w:rsidRPr="004A5413">
        <w:rPr>
          <w:rFonts w:asciiTheme="minorBidi" w:hAnsiTheme="minorBidi"/>
          <w:i/>
          <w:iCs/>
          <w:lang w:val="en-US"/>
        </w:rPr>
        <w:t>R23-HUA-</w:t>
      </w:r>
      <w:r w:rsidR="00FC04BF" w:rsidRPr="00FC04BF">
        <w:t xml:space="preserve"> </w:t>
      </w:r>
      <w:r w:rsidR="00FC04BF" w:rsidRPr="00FC04BF">
        <w:rPr>
          <w:rFonts w:asciiTheme="minorBidi" w:hAnsiTheme="minorBidi"/>
          <w:i/>
          <w:iCs/>
          <w:lang w:val="en-US"/>
        </w:rPr>
        <w:t>UNDRR</w:t>
      </w:r>
      <w:r>
        <w:rPr>
          <w:rFonts w:asciiTheme="minorBidi" w:hAnsiTheme="minorBidi"/>
          <w:i/>
          <w:iCs/>
          <w:lang w:val="en-US"/>
        </w:rPr>
        <w:t>)</w:t>
      </w:r>
      <w:r w:rsidRPr="003A0F92">
        <w:rPr>
          <w:rFonts w:asciiTheme="minorBidi" w:hAnsiTheme="minorBidi"/>
          <w:i/>
          <w:iCs/>
          <w:lang w:val="en-US"/>
        </w:rPr>
        <w:t xml:space="preserve">. </w:t>
      </w:r>
    </w:p>
    <w:p w14:paraId="1A4AE43C" w14:textId="34B67101" w:rsidR="003122C3" w:rsidRPr="00F14240" w:rsidRDefault="001B2F7F" w:rsidP="00F14240">
      <w:pPr>
        <w:spacing w:line="360" w:lineRule="auto"/>
        <w:rPr>
          <w:rFonts w:ascii="Arial" w:eastAsia="Times New Roman" w:hAnsi="Arial" w:cs="Arial"/>
          <w:color w:val="000000"/>
          <w:lang w:val="en-US"/>
        </w:rPr>
      </w:pPr>
      <w:r>
        <w:rPr>
          <w:rFonts w:ascii="Arial" w:eastAsia="Times New Roman" w:hAnsi="Arial" w:cs="Arial"/>
          <w:color w:val="000000"/>
          <w:lang w:val="en-US"/>
        </w:rPr>
        <w:t xml:space="preserve">Following the classification of the units of study applied in Chapter 4 of this research </w:t>
      </w:r>
      <w:r w:rsidR="00F14240">
        <w:rPr>
          <w:rFonts w:ascii="Arial" w:eastAsia="Times New Roman" w:hAnsi="Arial" w:cs="Arial"/>
          <w:color w:val="000000"/>
          <w:lang w:val="en-US"/>
        </w:rPr>
        <w:t>into: 1) IDPs and Refugees, 2) Humanitarian Aid Agencies, 3) Local Governments</w:t>
      </w:r>
      <w:r>
        <w:rPr>
          <w:rFonts w:ascii="Arial" w:eastAsia="Times New Roman" w:hAnsi="Arial" w:cs="Arial"/>
          <w:color w:val="000000"/>
          <w:lang w:val="en-US"/>
        </w:rPr>
        <w:t xml:space="preserve">, </w:t>
      </w:r>
      <w:r w:rsidR="00F14240" w:rsidRPr="001B2F7F">
        <w:rPr>
          <w:rFonts w:ascii="Arial" w:eastAsia="Times New Roman" w:hAnsi="Arial" w:cs="Arial"/>
          <w:color w:val="000000"/>
          <w:lang w:val="en-US"/>
        </w:rPr>
        <w:t>a thematic analysis of qualitative data collected was applied</w:t>
      </w:r>
      <w:r w:rsidR="00F14240">
        <w:rPr>
          <w:rFonts w:ascii="Arial" w:eastAsia="Times New Roman" w:hAnsi="Arial" w:cs="Arial"/>
          <w:color w:val="000000"/>
          <w:lang w:val="en-US"/>
        </w:rPr>
        <w:t xml:space="preserve"> here using </w:t>
      </w:r>
      <w:r w:rsidR="00F14240" w:rsidRPr="001B2F7F">
        <w:rPr>
          <w:rFonts w:ascii="Arial" w:eastAsia="Times New Roman" w:hAnsi="Arial" w:cs="Arial"/>
          <w:color w:val="000000"/>
          <w:lang w:val="en-US"/>
        </w:rPr>
        <w:t>NVIOVO</w:t>
      </w:r>
      <w:r w:rsidR="00F14240">
        <w:rPr>
          <w:rFonts w:ascii="Arial" w:eastAsia="Times New Roman" w:hAnsi="Arial" w:cs="Arial"/>
          <w:color w:val="000000"/>
          <w:lang w:val="en-US"/>
        </w:rPr>
        <w:t xml:space="preserve"> </w:t>
      </w:r>
      <w:r>
        <w:rPr>
          <w:rFonts w:ascii="Arial" w:eastAsia="Times New Roman" w:hAnsi="Arial" w:cs="Arial"/>
          <w:color w:val="000000"/>
          <w:lang w:val="en-US"/>
        </w:rPr>
        <w:t xml:space="preserve">coding </w:t>
      </w:r>
      <w:r w:rsidR="00F14240">
        <w:rPr>
          <w:rFonts w:ascii="Arial" w:eastAsia="Times New Roman" w:hAnsi="Arial" w:cs="Arial"/>
          <w:color w:val="000000"/>
          <w:lang w:val="en-US"/>
        </w:rPr>
        <w:t>system.</w:t>
      </w:r>
      <w:r w:rsidR="00F14240" w:rsidRPr="00F14240">
        <w:rPr>
          <w:rFonts w:ascii="Arial" w:eastAsia="Times New Roman" w:hAnsi="Arial" w:cs="Arial"/>
          <w:color w:val="000000"/>
          <w:lang w:val="en-US"/>
        </w:rPr>
        <w:t xml:space="preserve"> </w:t>
      </w:r>
      <w:r w:rsidR="00F14240">
        <w:rPr>
          <w:rFonts w:ascii="Arial" w:eastAsia="Times New Roman" w:hAnsi="Arial" w:cs="Arial"/>
          <w:color w:val="000000"/>
          <w:lang w:val="en-US"/>
        </w:rPr>
        <w:t>Answering the key research question of ‘what is the role of DRR Key stakeholders in building resilience in the MENA Region’, under each unit of study a grouping of the key areas of action was outlined. Tables (5-4), (5-5) and (5-6</w:t>
      </w:r>
      <w:r w:rsidR="00F14240" w:rsidRPr="00F14240">
        <w:rPr>
          <w:rFonts w:ascii="Arial" w:eastAsia="Times New Roman" w:hAnsi="Arial" w:cs="Arial"/>
          <w:color w:val="000000"/>
          <w:lang w:val="en-US"/>
        </w:rPr>
        <w:t xml:space="preserve">) </w:t>
      </w:r>
      <w:r w:rsidR="00F14240">
        <w:rPr>
          <w:rFonts w:ascii="Arial" w:eastAsia="Times New Roman" w:hAnsi="Arial" w:cs="Arial"/>
          <w:color w:val="000000"/>
          <w:lang w:val="en-US"/>
        </w:rPr>
        <w:t>will group</w:t>
      </w:r>
      <w:r w:rsidR="00F14240" w:rsidRPr="00F14240">
        <w:rPr>
          <w:rFonts w:ascii="Arial" w:eastAsia="Times New Roman" w:hAnsi="Arial" w:cs="Arial"/>
          <w:color w:val="000000"/>
          <w:lang w:val="en-US"/>
        </w:rPr>
        <w:t xml:space="preserve"> the common themes shared by different key DRR stakeholders through semi-structured interviews</w:t>
      </w:r>
      <w:r w:rsidR="00F14240">
        <w:rPr>
          <w:rFonts w:ascii="Arial" w:eastAsia="Times New Roman" w:hAnsi="Arial" w:cs="Arial"/>
          <w:color w:val="000000"/>
          <w:lang w:val="en-US"/>
        </w:rPr>
        <w:t>,</w:t>
      </w:r>
      <w:r w:rsidR="00F14240" w:rsidRPr="00F14240">
        <w:rPr>
          <w:rFonts w:ascii="Arial" w:eastAsia="Times New Roman" w:hAnsi="Arial" w:cs="Arial"/>
          <w:color w:val="000000"/>
          <w:lang w:val="en-US"/>
        </w:rPr>
        <w:t xml:space="preserve"> in an attempt </w:t>
      </w:r>
      <w:r w:rsidRPr="001B2F7F">
        <w:rPr>
          <w:rFonts w:ascii="Arial" w:eastAsia="Times New Roman" w:hAnsi="Arial" w:cs="Arial"/>
          <w:color w:val="000000"/>
          <w:lang w:val="en-US"/>
        </w:rPr>
        <w:t>to associate interlinkage</w:t>
      </w:r>
      <w:r w:rsidR="00F14240">
        <w:rPr>
          <w:rFonts w:ascii="Arial" w:eastAsia="Times New Roman" w:hAnsi="Arial" w:cs="Arial"/>
          <w:color w:val="000000"/>
          <w:lang w:val="en-US"/>
        </w:rPr>
        <w:t>s</w:t>
      </w:r>
      <w:r w:rsidRPr="001B2F7F">
        <w:rPr>
          <w:rFonts w:ascii="Arial" w:eastAsia="Times New Roman" w:hAnsi="Arial" w:cs="Arial"/>
          <w:color w:val="000000"/>
          <w:lang w:val="en-US"/>
        </w:rPr>
        <w:t xml:space="preserve"> between experts' opinions and practical knowledge, with the study's main theoretical findings</w:t>
      </w:r>
      <w:r w:rsidR="00F14240">
        <w:rPr>
          <w:rFonts w:ascii="Arial" w:eastAsia="Times New Roman" w:hAnsi="Arial" w:cs="Arial"/>
          <w:color w:val="000000"/>
          <w:lang w:val="en-US"/>
        </w:rPr>
        <w:t>, and</w:t>
      </w:r>
      <w:r w:rsidR="00F14240" w:rsidRPr="00F14240">
        <w:rPr>
          <w:rFonts w:ascii="Arial" w:eastAsia="Times New Roman" w:hAnsi="Arial" w:cs="Arial"/>
          <w:color w:val="000000"/>
          <w:lang w:val="en-US"/>
        </w:rPr>
        <w:t xml:space="preserve"> find common understanding in response to the question raised by the IFRC representative: </w:t>
      </w:r>
      <w:r w:rsidR="00F14240" w:rsidRPr="00F14240">
        <w:rPr>
          <w:rFonts w:ascii="Arial" w:eastAsia="Times New Roman" w:hAnsi="Arial" w:cs="Arial"/>
          <w:color w:val="000000"/>
          <w:lang w:val="en-US"/>
        </w:rPr>
        <w:lastRenderedPageBreak/>
        <w:t xml:space="preserve">How do we go to a community and do a community facilitation to understand the various risks that </w:t>
      </w:r>
      <w:r w:rsidR="00F14240">
        <w:rPr>
          <w:rFonts w:ascii="Arial" w:eastAsia="Times New Roman" w:hAnsi="Arial" w:cs="Arial"/>
          <w:color w:val="000000"/>
          <w:lang w:val="en-US"/>
        </w:rPr>
        <w:t>other</w:t>
      </w:r>
      <w:r w:rsidR="00F14240" w:rsidRPr="00F14240">
        <w:rPr>
          <w:rFonts w:ascii="Arial" w:eastAsia="Times New Roman" w:hAnsi="Arial" w:cs="Arial"/>
          <w:color w:val="000000"/>
          <w:lang w:val="en-US"/>
        </w:rPr>
        <w:t xml:space="preserve"> communities face in this kind of fragile and conflict setting?</w:t>
      </w:r>
    </w:p>
    <w:p w14:paraId="087520B2" w14:textId="2AA9823C" w:rsidR="00EB0042" w:rsidRDefault="00EB0042" w:rsidP="002613FE">
      <w:pPr>
        <w:pStyle w:val="Heading4"/>
        <w:numPr>
          <w:ilvl w:val="0"/>
          <w:numId w:val="0"/>
        </w:numPr>
        <w:ind w:left="1710" w:hanging="990"/>
        <w:rPr>
          <w:rFonts w:eastAsia="Times New Roman"/>
        </w:rPr>
      </w:pPr>
      <w:r>
        <w:rPr>
          <w:rFonts w:eastAsia="Times New Roman"/>
        </w:rPr>
        <w:t>5.4.2.1</w:t>
      </w:r>
      <w:r w:rsidRPr="0072213D">
        <w:rPr>
          <w:rFonts w:eastAsia="Times New Roman"/>
        </w:rPr>
        <w:t xml:space="preserve"> </w:t>
      </w:r>
      <w:r>
        <w:rPr>
          <w:rFonts w:eastAsia="Times New Roman"/>
        </w:rPr>
        <w:t>IDPs and Refugees</w:t>
      </w:r>
    </w:p>
    <w:p w14:paraId="50085AD8" w14:textId="42E4C6B9" w:rsidR="00481F34" w:rsidRPr="00481F34" w:rsidRDefault="002613FE" w:rsidP="00F14240">
      <w:pPr>
        <w:spacing w:before="240" w:line="360" w:lineRule="auto"/>
        <w:rPr>
          <w:rFonts w:ascii="Arial" w:eastAsia="Times New Roman" w:hAnsi="Arial" w:cs="Arial"/>
          <w:color w:val="000000"/>
          <w:lang w:val="en-US"/>
        </w:rPr>
      </w:pPr>
      <w:r>
        <w:rPr>
          <w:rFonts w:ascii="Arial" w:eastAsia="Times New Roman" w:hAnsi="Arial" w:cs="Arial"/>
          <w:color w:val="000000"/>
          <w:lang w:val="en-US"/>
        </w:rPr>
        <w:t>Perceptions and views on building urban resilience for IDPs and refugees</w:t>
      </w:r>
      <w:r w:rsidR="00F14240">
        <w:rPr>
          <w:rFonts w:ascii="Arial" w:eastAsia="Times New Roman" w:hAnsi="Arial" w:cs="Arial"/>
          <w:color w:val="000000"/>
          <w:lang w:val="en-US"/>
        </w:rPr>
        <w:t xml:space="preserve"> in the previous section</w:t>
      </w:r>
      <w:r>
        <w:rPr>
          <w:rFonts w:ascii="Arial" w:eastAsia="Times New Roman" w:hAnsi="Arial" w:cs="Arial"/>
          <w:color w:val="000000"/>
          <w:lang w:val="en-US"/>
        </w:rPr>
        <w:t xml:space="preserve"> varied between </w:t>
      </w:r>
      <w:r w:rsidR="00F14240">
        <w:rPr>
          <w:rFonts w:ascii="Arial" w:eastAsia="Times New Roman" w:hAnsi="Arial" w:cs="Arial"/>
          <w:color w:val="000000"/>
          <w:lang w:val="en-US"/>
        </w:rPr>
        <w:t>best utilising</w:t>
      </w:r>
      <w:r>
        <w:rPr>
          <w:rFonts w:ascii="Arial" w:eastAsia="Times New Roman" w:hAnsi="Arial" w:cs="Arial"/>
          <w:color w:val="000000"/>
          <w:lang w:val="en-US"/>
        </w:rPr>
        <w:t xml:space="preserve"> the local knowledge</w:t>
      </w:r>
      <w:r w:rsidR="00F14240">
        <w:rPr>
          <w:rFonts w:ascii="Arial" w:eastAsia="Times New Roman" w:hAnsi="Arial" w:cs="Arial"/>
          <w:color w:val="000000"/>
          <w:lang w:val="en-US"/>
        </w:rPr>
        <w:t>,</w:t>
      </w:r>
      <w:r>
        <w:rPr>
          <w:rFonts w:ascii="Arial" w:eastAsia="Times New Roman" w:hAnsi="Arial" w:cs="Arial"/>
          <w:color w:val="000000"/>
          <w:lang w:val="en-US"/>
        </w:rPr>
        <w:t xml:space="preserve"> understanding of </w:t>
      </w:r>
      <w:r w:rsidR="003D48C3">
        <w:rPr>
          <w:rFonts w:ascii="Arial" w:eastAsia="Times New Roman" w:hAnsi="Arial" w:cs="Arial"/>
          <w:color w:val="000000"/>
          <w:lang w:val="en-US"/>
        </w:rPr>
        <w:t xml:space="preserve">the </w:t>
      </w:r>
      <w:r>
        <w:rPr>
          <w:rFonts w:ascii="Arial" w:eastAsia="Times New Roman" w:hAnsi="Arial" w:cs="Arial"/>
          <w:color w:val="000000"/>
          <w:lang w:val="en-US"/>
        </w:rPr>
        <w:t>context in applying resilience assessments, building trust with and capacities of local volunteers,</w:t>
      </w:r>
      <w:r w:rsidR="00F14240">
        <w:rPr>
          <w:rFonts w:ascii="Arial" w:eastAsia="Times New Roman" w:hAnsi="Arial" w:cs="Arial"/>
          <w:color w:val="000000"/>
          <w:lang w:val="en-US"/>
        </w:rPr>
        <w:t xml:space="preserve"> and</w:t>
      </w:r>
      <w:r>
        <w:rPr>
          <w:rFonts w:ascii="Arial" w:eastAsia="Times New Roman" w:hAnsi="Arial" w:cs="Arial"/>
          <w:color w:val="000000"/>
          <w:lang w:val="en-US"/>
        </w:rPr>
        <w:t xml:space="preserve"> maintain</w:t>
      </w:r>
      <w:r w:rsidR="00F14240">
        <w:rPr>
          <w:rFonts w:ascii="Arial" w:eastAsia="Times New Roman" w:hAnsi="Arial" w:cs="Arial"/>
          <w:color w:val="000000"/>
          <w:lang w:val="en-US"/>
        </w:rPr>
        <w:t>ing</w:t>
      </w:r>
      <w:r>
        <w:rPr>
          <w:rFonts w:ascii="Arial" w:eastAsia="Times New Roman" w:hAnsi="Arial" w:cs="Arial"/>
          <w:color w:val="000000"/>
          <w:lang w:val="en-US"/>
        </w:rPr>
        <w:t xml:space="preserve"> safer access and best utilise DRR as conflict resolution tool. </w:t>
      </w:r>
      <w:r w:rsidR="00101F04">
        <w:rPr>
          <w:rFonts w:ascii="Arial" w:eastAsia="Times New Roman" w:hAnsi="Arial" w:cs="Arial"/>
          <w:color w:val="000000"/>
          <w:lang w:val="en-US"/>
        </w:rPr>
        <w:t>For</w:t>
      </w:r>
      <w:r w:rsidR="00481F34">
        <w:rPr>
          <w:rFonts w:ascii="Arial" w:eastAsia="Times New Roman" w:hAnsi="Arial" w:cs="Arial"/>
          <w:color w:val="000000"/>
          <w:lang w:val="en-US"/>
        </w:rPr>
        <w:t xml:space="preserve"> </w:t>
      </w:r>
      <w:r w:rsidR="00B556F9">
        <w:rPr>
          <w:rFonts w:ascii="Arial" w:eastAsia="Times New Roman" w:hAnsi="Arial" w:cs="Arial"/>
          <w:color w:val="000000"/>
          <w:lang w:val="en-US"/>
        </w:rPr>
        <w:t xml:space="preserve">the </w:t>
      </w:r>
      <w:r w:rsidR="00481F34">
        <w:rPr>
          <w:rFonts w:ascii="Arial" w:eastAsia="Times New Roman" w:hAnsi="Arial" w:cs="Arial"/>
          <w:color w:val="000000"/>
          <w:lang w:val="en-US"/>
        </w:rPr>
        <w:t>IDPs</w:t>
      </w:r>
      <w:r w:rsidR="001B7E43">
        <w:rPr>
          <w:rFonts w:ascii="Arial" w:eastAsia="Times New Roman" w:hAnsi="Arial" w:cs="Arial"/>
          <w:color w:val="000000"/>
          <w:lang w:val="en-US"/>
        </w:rPr>
        <w:t xml:space="preserve"> (Table 5-</w:t>
      </w:r>
      <w:r w:rsidR="00855712">
        <w:rPr>
          <w:rFonts w:ascii="Arial" w:eastAsia="Times New Roman" w:hAnsi="Arial" w:cs="Arial"/>
          <w:color w:val="000000"/>
          <w:lang w:val="en-US"/>
        </w:rPr>
        <w:t>4</w:t>
      </w:r>
      <w:r w:rsidR="001B7E43">
        <w:rPr>
          <w:rFonts w:ascii="Arial" w:eastAsia="Times New Roman" w:hAnsi="Arial" w:cs="Arial"/>
          <w:color w:val="000000"/>
          <w:lang w:val="en-US"/>
        </w:rPr>
        <w:t>)</w:t>
      </w:r>
      <w:r w:rsidR="00481F34">
        <w:rPr>
          <w:rFonts w:ascii="Arial" w:eastAsia="Times New Roman" w:hAnsi="Arial" w:cs="Arial"/>
          <w:color w:val="000000"/>
          <w:lang w:val="en-US"/>
        </w:rPr>
        <w:t xml:space="preserve">, the investigation of the elements required to enhance their engagement in </w:t>
      </w:r>
      <w:r w:rsidR="00101F04">
        <w:rPr>
          <w:rFonts w:ascii="Arial" w:eastAsia="Times New Roman" w:hAnsi="Arial" w:cs="Arial"/>
          <w:color w:val="000000"/>
          <w:lang w:val="en-US"/>
        </w:rPr>
        <w:t xml:space="preserve">the </w:t>
      </w:r>
      <w:r w:rsidR="00481F34">
        <w:rPr>
          <w:rFonts w:ascii="Arial" w:eastAsia="Times New Roman" w:hAnsi="Arial" w:cs="Arial"/>
          <w:color w:val="000000"/>
          <w:lang w:val="en-US"/>
        </w:rPr>
        <w:t>resilience decision</w:t>
      </w:r>
      <w:r w:rsidR="00101F04">
        <w:rPr>
          <w:rFonts w:ascii="Arial" w:eastAsia="Times New Roman" w:hAnsi="Arial" w:cs="Arial"/>
          <w:color w:val="000000"/>
          <w:lang w:val="en-US"/>
        </w:rPr>
        <w:t>-</w:t>
      </w:r>
      <w:r w:rsidR="00481F34">
        <w:rPr>
          <w:rFonts w:ascii="Arial" w:eastAsia="Times New Roman" w:hAnsi="Arial" w:cs="Arial"/>
          <w:color w:val="000000"/>
          <w:lang w:val="en-US"/>
        </w:rPr>
        <w:t>making process generated four main concepts</w:t>
      </w:r>
      <w:r w:rsidR="000D4775">
        <w:rPr>
          <w:rFonts w:ascii="Arial" w:eastAsia="Times New Roman" w:hAnsi="Arial" w:cs="Arial"/>
          <w:color w:val="000000"/>
          <w:lang w:val="en-US"/>
        </w:rPr>
        <w:t>:</w:t>
      </w:r>
      <w:r w:rsidR="00481F34">
        <w:rPr>
          <w:rFonts w:ascii="Arial" w:eastAsia="Times New Roman" w:hAnsi="Arial" w:cs="Arial"/>
          <w:color w:val="000000"/>
          <w:lang w:val="en-US"/>
        </w:rPr>
        <w:t xml:space="preserve"> </w:t>
      </w:r>
      <w:r w:rsidR="000D4775" w:rsidRPr="000D4775">
        <w:rPr>
          <w:rFonts w:ascii="Arial" w:eastAsia="Times New Roman" w:hAnsi="Arial" w:cs="Arial"/>
          <w:color w:val="000000"/>
          <w:lang w:val="en-US"/>
        </w:rPr>
        <w:t xml:space="preserve">Local Capacity </w:t>
      </w:r>
      <w:r w:rsidR="00101F04" w:rsidRPr="000D4775">
        <w:rPr>
          <w:rFonts w:ascii="Arial" w:eastAsia="Times New Roman" w:hAnsi="Arial" w:cs="Arial"/>
          <w:color w:val="000000"/>
          <w:lang w:val="en-US"/>
        </w:rPr>
        <w:t>Building</w:t>
      </w:r>
      <w:r w:rsidR="00101F04">
        <w:rPr>
          <w:rFonts w:ascii="Arial" w:eastAsia="Times New Roman" w:hAnsi="Arial" w:cs="Arial"/>
          <w:color w:val="000000"/>
          <w:lang w:val="en-US"/>
        </w:rPr>
        <w:t>, National</w:t>
      </w:r>
      <w:r w:rsidR="000D4775" w:rsidRPr="000D4775">
        <w:rPr>
          <w:rFonts w:ascii="Arial" w:eastAsia="Times New Roman" w:hAnsi="Arial" w:cs="Arial"/>
          <w:color w:val="000000"/>
          <w:lang w:val="en-US"/>
        </w:rPr>
        <w:t xml:space="preserve"> Society/ Volunteers networks</w:t>
      </w:r>
      <w:r w:rsidR="000D4775">
        <w:rPr>
          <w:rFonts w:ascii="Arial" w:eastAsia="Times New Roman" w:hAnsi="Arial" w:cs="Arial"/>
          <w:color w:val="000000"/>
          <w:lang w:val="en-US"/>
        </w:rPr>
        <w:t xml:space="preserve">, </w:t>
      </w:r>
      <w:r w:rsidR="000D4775" w:rsidRPr="000D4775">
        <w:rPr>
          <w:rFonts w:ascii="Arial" w:eastAsia="Times New Roman" w:hAnsi="Arial" w:cs="Arial"/>
          <w:color w:val="000000"/>
          <w:lang w:val="en-US"/>
        </w:rPr>
        <w:t>Preserve Local Knowledge/ Ownership</w:t>
      </w:r>
      <w:r w:rsidR="000D4775">
        <w:rPr>
          <w:rFonts w:ascii="Arial" w:eastAsia="Times New Roman" w:hAnsi="Arial" w:cs="Arial"/>
          <w:color w:val="000000"/>
          <w:lang w:val="en-US"/>
        </w:rPr>
        <w:t xml:space="preserve">, </w:t>
      </w:r>
      <w:r w:rsidR="000D4775" w:rsidRPr="000D4775">
        <w:rPr>
          <w:rFonts w:ascii="Arial" w:eastAsia="Times New Roman" w:hAnsi="Arial" w:cs="Arial"/>
          <w:color w:val="000000"/>
          <w:lang w:val="en-US"/>
        </w:rPr>
        <w:t>Education</w:t>
      </w:r>
      <w:r w:rsidR="000D4775">
        <w:rPr>
          <w:rFonts w:ascii="Arial" w:eastAsia="Times New Roman" w:hAnsi="Arial" w:cs="Arial"/>
          <w:color w:val="000000"/>
          <w:lang w:val="en-US"/>
        </w:rPr>
        <w:t>.</w:t>
      </w:r>
    </w:p>
    <w:tbl>
      <w:tblPr>
        <w:tblStyle w:val="TableGrid"/>
        <w:tblW w:w="0" w:type="auto"/>
        <w:tblLook w:val="04A0" w:firstRow="1" w:lastRow="0" w:firstColumn="1" w:lastColumn="0" w:noHBand="0" w:noVBand="1"/>
      </w:tblPr>
      <w:tblGrid>
        <w:gridCol w:w="1339"/>
        <w:gridCol w:w="1973"/>
        <w:gridCol w:w="5181"/>
      </w:tblGrid>
      <w:tr w:rsidR="00EB07FE" w:rsidRPr="00570B3C" w14:paraId="34A0B790" w14:textId="77777777" w:rsidTr="00855712">
        <w:tc>
          <w:tcPr>
            <w:tcW w:w="8494" w:type="dxa"/>
            <w:gridSpan w:val="3"/>
            <w:tcBorders>
              <w:top w:val="nil"/>
              <w:left w:val="nil"/>
              <w:bottom w:val="single" w:sz="4" w:space="0" w:color="auto"/>
              <w:right w:val="nil"/>
            </w:tcBorders>
            <w:vAlign w:val="center"/>
          </w:tcPr>
          <w:p w14:paraId="02C0AC5A" w14:textId="360DCCDF" w:rsidR="00EB07FE" w:rsidRPr="000135C7" w:rsidRDefault="00EB07FE" w:rsidP="00DE27C6">
            <w:pPr>
              <w:pStyle w:val="Capture2"/>
            </w:pPr>
            <w:bookmarkStart w:id="929" w:name="_Toc20403566"/>
            <w:r w:rsidRPr="00EB07FE">
              <w:t>Table 5-</w:t>
            </w:r>
            <w:r w:rsidR="00A9194B">
              <w:t>3</w:t>
            </w:r>
            <w:r>
              <w:t xml:space="preserve">: </w:t>
            </w:r>
            <w:r w:rsidRPr="00EB07FE">
              <w:t>Building Urban Resilience</w:t>
            </w:r>
            <w:r>
              <w:t xml:space="preserve"> for </w:t>
            </w:r>
            <w:r w:rsidRPr="00EB07FE">
              <w:t>IDPs and Refugees</w:t>
            </w:r>
            <w:r>
              <w:t xml:space="preserve"> – Qualitative Themes</w:t>
            </w:r>
            <w:bookmarkEnd w:id="929"/>
          </w:p>
        </w:tc>
      </w:tr>
      <w:tr w:rsidR="00EB07FE" w:rsidRPr="00570B3C" w14:paraId="05FDCC9B" w14:textId="77777777" w:rsidTr="00855712">
        <w:tc>
          <w:tcPr>
            <w:tcW w:w="1339" w:type="dxa"/>
            <w:tcBorders>
              <w:top w:val="single" w:sz="4" w:space="0" w:color="auto"/>
            </w:tcBorders>
            <w:vAlign w:val="center"/>
          </w:tcPr>
          <w:p w14:paraId="26F72ACB" w14:textId="4426DEF5" w:rsidR="002613FE" w:rsidRPr="000135C7" w:rsidRDefault="00570B3C" w:rsidP="00326161">
            <w:pPr>
              <w:spacing w:line="276" w:lineRule="auto"/>
              <w:rPr>
                <w:rFonts w:ascii="Arial" w:eastAsia="Times New Roman" w:hAnsi="Arial" w:cs="Arial"/>
                <w:b/>
                <w:bCs/>
                <w:color w:val="000000"/>
                <w:sz w:val="20"/>
                <w:szCs w:val="20"/>
              </w:rPr>
            </w:pPr>
            <w:r w:rsidRPr="000135C7">
              <w:rPr>
                <w:rFonts w:ascii="Arial" w:eastAsia="Times New Roman" w:hAnsi="Arial" w:cs="Arial"/>
                <w:b/>
                <w:bCs/>
                <w:color w:val="000000"/>
                <w:sz w:val="20"/>
                <w:szCs w:val="20"/>
              </w:rPr>
              <w:t>Theme</w:t>
            </w:r>
          </w:p>
        </w:tc>
        <w:tc>
          <w:tcPr>
            <w:tcW w:w="1973" w:type="dxa"/>
            <w:tcBorders>
              <w:top w:val="single" w:sz="4" w:space="0" w:color="auto"/>
            </w:tcBorders>
            <w:vAlign w:val="center"/>
          </w:tcPr>
          <w:p w14:paraId="73316FAE" w14:textId="52B3E4E0" w:rsidR="002613FE" w:rsidRPr="000135C7" w:rsidRDefault="00570B3C" w:rsidP="00326161">
            <w:pPr>
              <w:spacing w:line="276" w:lineRule="auto"/>
              <w:rPr>
                <w:rFonts w:ascii="Arial" w:eastAsia="Times New Roman" w:hAnsi="Arial" w:cs="Arial"/>
                <w:b/>
                <w:bCs/>
                <w:color w:val="000000"/>
                <w:sz w:val="20"/>
                <w:szCs w:val="20"/>
              </w:rPr>
            </w:pPr>
            <w:r w:rsidRPr="000135C7">
              <w:rPr>
                <w:rFonts w:ascii="Arial" w:eastAsia="Times New Roman" w:hAnsi="Arial" w:cs="Arial"/>
                <w:b/>
                <w:bCs/>
                <w:color w:val="000000"/>
                <w:sz w:val="20"/>
                <w:szCs w:val="20"/>
              </w:rPr>
              <w:t xml:space="preserve">Respondent Code </w:t>
            </w:r>
          </w:p>
        </w:tc>
        <w:tc>
          <w:tcPr>
            <w:tcW w:w="5182" w:type="dxa"/>
            <w:tcBorders>
              <w:top w:val="single" w:sz="4" w:space="0" w:color="auto"/>
            </w:tcBorders>
            <w:vAlign w:val="center"/>
          </w:tcPr>
          <w:p w14:paraId="4A96606B" w14:textId="5E5FAAED" w:rsidR="002613FE" w:rsidRPr="000135C7" w:rsidRDefault="00570B3C" w:rsidP="00326161">
            <w:pPr>
              <w:spacing w:line="276" w:lineRule="auto"/>
              <w:rPr>
                <w:rFonts w:ascii="Arial" w:eastAsia="Times New Roman" w:hAnsi="Arial" w:cs="Arial"/>
                <w:b/>
                <w:bCs/>
                <w:color w:val="000000"/>
                <w:sz w:val="20"/>
                <w:szCs w:val="20"/>
              </w:rPr>
            </w:pPr>
            <w:r w:rsidRPr="000135C7">
              <w:rPr>
                <w:rFonts w:ascii="Arial" w:eastAsia="Times New Roman" w:hAnsi="Arial" w:cs="Arial"/>
                <w:b/>
                <w:bCs/>
                <w:color w:val="000000"/>
                <w:sz w:val="20"/>
                <w:szCs w:val="20"/>
              </w:rPr>
              <w:t>Interview Response</w:t>
            </w:r>
          </w:p>
        </w:tc>
      </w:tr>
      <w:tr w:rsidR="00510C5F" w:rsidRPr="00570B3C" w14:paraId="4A896BDD" w14:textId="77777777" w:rsidTr="00326161">
        <w:tc>
          <w:tcPr>
            <w:tcW w:w="1339" w:type="dxa"/>
            <w:vMerge w:val="restart"/>
            <w:vAlign w:val="center"/>
          </w:tcPr>
          <w:p w14:paraId="749F00B7" w14:textId="2C4CB225" w:rsidR="00510C5F" w:rsidRPr="000135C7" w:rsidRDefault="00510C5F" w:rsidP="00326161">
            <w:pPr>
              <w:spacing w:line="276" w:lineRule="auto"/>
              <w:rPr>
                <w:rFonts w:ascii="Arial" w:eastAsia="Times New Roman" w:hAnsi="Arial" w:cs="Arial"/>
                <w:b/>
                <w:bCs/>
                <w:color w:val="000000"/>
                <w:sz w:val="20"/>
                <w:szCs w:val="20"/>
              </w:rPr>
            </w:pPr>
            <w:r w:rsidRPr="000135C7">
              <w:rPr>
                <w:rFonts w:ascii="Arial" w:eastAsia="Times New Roman" w:hAnsi="Arial" w:cs="Arial"/>
                <w:b/>
                <w:bCs/>
                <w:color w:val="000000"/>
                <w:sz w:val="20"/>
                <w:szCs w:val="20"/>
              </w:rPr>
              <w:t xml:space="preserve">Local Capacity Building </w:t>
            </w:r>
          </w:p>
        </w:tc>
        <w:tc>
          <w:tcPr>
            <w:tcW w:w="1973" w:type="dxa"/>
            <w:vAlign w:val="center"/>
          </w:tcPr>
          <w:p w14:paraId="12EB6558" w14:textId="0B8447BE" w:rsidR="00510C5F" w:rsidRPr="00570B3C" w:rsidRDefault="00510C5F" w:rsidP="00326161">
            <w:pPr>
              <w:spacing w:line="276" w:lineRule="auto"/>
              <w:rPr>
                <w:rFonts w:ascii="Arial" w:eastAsia="Times New Roman" w:hAnsi="Arial" w:cs="Arial"/>
                <w:color w:val="000000"/>
                <w:sz w:val="20"/>
                <w:szCs w:val="20"/>
              </w:rPr>
            </w:pPr>
            <w:r w:rsidRPr="00570B3C">
              <w:rPr>
                <w:rFonts w:ascii="Arial" w:eastAsia="Times New Roman" w:hAnsi="Arial" w:cs="Arial"/>
                <w:color w:val="000000"/>
                <w:sz w:val="20"/>
                <w:szCs w:val="20"/>
              </w:rPr>
              <w:t>R21-HUA-IFRC</w:t>
            </w:r>
          </w:p>
        </w:tc>
        <w:tc>
          <w:tcPr>
            <w:tcW w:w="5182" w:type="dxa"/>
            <w:vAlign w:val="center"/>
          </w:tcPr>
          <w:p w14:paraId="6B9B93FE" w14:textId="56B28583" w:rsidR="00510C5F" w:rsidRPr="00570B3C" w:rsidRDefault="00510C5F" w:rsidP="00326161">
            <w:pPr>
              <w:spacing w:line="276" w:lineRule="auto"/>
              <w:rPr>
                <w:rFonts w:ascii="Arial" w:eastAsia="Times New Roman" w:hAnsi="Arial" w:cs="Arial"/>
                <w:color w:val="000000"/>
                <w:sz w:val="20"/>
                <w:szCs w:val="20"/>
              </w:rPr>
            </w:pPr>
            <w:r w:rsidRPr="00570B3C">
              <w:rPr>
                <w:rFonts w:ascii="Arial" w:eastAsia="Times New Roman" w:hAnsi="Arial" w:cs="Arial"/>
                <w:color w:val="000000"/>
                <w:sz w:val="20"/>
                <w:szCs w:val="20"/>
              </w:rPr>
              <w:t>We have a good tool, we do it very nicely and we have strong teams, skilled people, to do risk assessments in natural disaster setting, but we lack the capacity and the skills of volunteers or the community facilitators who should be sensitive to this kind of conflict and fragile environment in order to ask the right questions without creating more division. Try to harmonise the community rather than dividing</w:t>
            </w:r>
            <w:r>
              <w:rPr>
                <w:rFonts w:ascii="Arial" w:eastAsia="Times New Roman" w:hAnsi="Arial" w:cs="Arial"/>
                <w:color w:val="000000"/>
                <w:sz w:val="20"/>
                <w:szCs w:val="20"/>
              </w:rPr>
              <w:t xml:space="preserve"> it</w:t>
            </w:r>
          </w:p>
        </w:tc>
      </w:tr>
      <w:tr w:rsidR="00510C5F" w:rsidRPr="00570B3C" w14:paraId="627E891A" w14:textId="77777777" w:rsidTr="00326161">
        <w:trPr>
          <w:trHeight w:val="1472"/>
        </w:trPr>
        <w:tc>
          <w:tcPr>
            <w:tcW w:w="1339" w:type="dxa"/>
            <w:vMerge/>
            <w:vAlign w:val="center"/>
          </w:tcPr>
          <w:p w14:paraId="14FBC90A" w14:textId="77777777" w:rsidR="00510C5F" w:rsidRPr="00570B3C" w:rsidRDefault="00510C5F" w:rsidP="00326161">
            <w:pPr>
              <w:spacing w:line="276" w:lineRule="auto"/>
              <w:rPr>
                <w:rFonts w:ascii="Arial" w:eastAsia="Times New Roman" w:hAnsi="Arial" w:cs="Arial"/>
                <w:color w:val="000000"/>
                <w:sz w:val="20"/>
                <w:szCs w:val="20"/>
              </w:rPr>
            </w:pPr>
          </w:p>
        </w:tc>
        <w:tc>
          <w:tcPr>
            <w:tcW w:w="1973" w:type="dxa"/>
            <w:vAlign w:val="center"/>
          </w:tcPr>
          <w:p w14:paraId="1A5C509D" w14:textId="1B7C25CC" w:rsidR="00510C5F" w:rsidRPr="00570B3C" w:rsidRDefault="00510C5F" w:rsidP="00326161">
            <w:pPr>
              <w:spacing w:line="276" w:lineRule="auto"/>
              <w:rPr>
                <w:rFonts w:ascii="Arial" w:eastAsia="Times New Roman" w:hAnsi="Arial" w:cs="Arial"/>
                <w:color w:val="000000"/>
                <w:sz w:val="20"/>
                <w:szCs w:val="20"/>
              </w:rPr>
            </w:pPr>
            <w:r w:rsidRPr="00570B3C">
              <w:rPr>
                <w:rFonts w:ascii="Arial" w:eastAsia="Times New Roman" w:hAnsi="Arial" w:cs="Arial"/>
                <w:color w:val="000000"/>
                <w:sz w:val="20"/>
                <w:szCs w:val="20"/>
              </w:rPr>
              <w:t>R04-IRA-LRC</w:t>
            </w:r>
          </w:p>
        </w:tc>
        <w:tc>
          <w:tcPr>
            <w:tcW w:w="5182" w:type="dxa"/>
            <w:vAlign w:val="center"/>
          </w:tcPr>
          <w:p w14:paraId="628D518D" w14:textId="086444BA" w:rsidR="00510C5F" w:rsidRPr="00570B3C" w:rsidRDefault="00510C5F" w:rsidP="00326161">
            <w:pPr>
              <w:spacing w:line="276" w:lineRule="auto"/>
              <w:rPr>
                <w:rFonts w:ascii="Arial" w:eastAsia="Times New Roman" w:hAnsi="Arial" w:cs="Arial"/>
                <w:color w:val="000000"/>
                <w:sz w:val="20"/>
                <w:szCs w:val="20"/>
              </w:rPr>
            </w:pPr>
            <w:r>
              <w:rPr>
                <w:rFonts w:ascii="Arial" w:eastAsia="Times New Roman" w:hAnsi="Arial" w:cs="Arial"/>
                <w:color w:val="000000"/>
                <w:sz w:val="20"/>
                <w:szCs w:val="20"/>
              </w:rPr>
              <w:t>W</w:t>
            </w:r>
            <w:r w:rsidRPr="00570B3C">
              <w:rPr>
                <w:rFonts w:ascii="Arial" w:eastAsia="Times New Roman" w:hAnsi="Arial" w:cs="Arial"/>
                <w:color w:val="000000"/>
                <w:sz w:val="20"/>
                <w:szCs w:val="20"/>
              </w:rPr>
              <w:t>e should train our volunteers about how they behave to keep the safer access</w:t>
            </w:r>
            <w:r>
              <w:rPr>
                <w:rFonts w:ascii="Arial" w:eastAsia="Times New Roman" w:hAnsi="Arial" w:cs="Arial"/>
                <w:color w:val="000000"/>
                <w:sz w:val="20"/>
                <w:szCs w:val="20"/>
              </w:rPr>
              <w:t>,</w:t>
            </w:r>
            <w:r w:rsidRPr="00570B3C">
              <w:rPr>
                <w:rFonts w:ascii="Arial" w:eastAsia="Times New Roman" w:hAnsi="Arial" w:cs="Arial"/>
                <w:color w:val="000000"/>
                <w:sz w:val="20"/>
                <w:szCs w:val="20"/>
              </w:rPr>
              <w:t xml:space="preserve"> to keep the good repetition </w:t>
            </w:r>
            <w:r>
              <w:rPr>
                <w:rFonts w:ascii="Arial" w:eastAsia="Times New Roman" w:hAnsi="Arial" w:cs="Arial"/>
                <w:color w:val="000000"/>
                <w:sz w:val="20"/>
                <w:szCs w:val="20"/>
              </w:rPr>
              <w:t>and build</w:t>
            </w:r>
            <w:r w:rsidRPr="00570B3C">
              <w:rPr>
                <w:rFonts w:ascii="Arial" w:eastAsia="Times New Roman" w:hAnsi="Arial" w:cs="Arial"/>
                <w:color w:val="000000"/>
                <w:sz w:val="20"/>
                <w:szCs w:val="20"/>
              </w:rPr>
              <w:t xml:space="preserve"> trust, because any missed approach or respect to the community, it could a</w:t>
            </w:r>
            <w:r>
              <w:rPr>
                <w:rFonts w:ascii="Arial" w:eastAsia="Times New Roman" w:hAnsi="Arial" w:cs="Arial"/>
                <w:color w:val="000000"/>
                <w:sz w:val="20"/>
                <w:szCs w:val="20"/>
              </w:rPr>
              <w:t xml:space="preserve">ffect our safer access. So yes, we </w:t>
            </w:r>
            <w:r w:rsidRPr="00570B3C">
              <w:rPr>
                <w:rFonts w:ascii="Arial" w:eastAsia="Times New Roman" w:hAnsi="Arial" w:cs="Arial"/>
                <w:color w:val="000000"/>
                <w:sz w:val="20"/>
                <w:szCs w:val="20"/>
              </w:rPr>
              <w:t xml:space="preserve">need to build more negotiation and mediation skills to the senior volunteers or staff </w:t>
            </w:r>
            <w:r>
              <w:rPr>
                <w:rFonts w:ascii="Arial" w:eastAsia="Times New Roman" w:hAnsi="Arial" w:cs="Arial"/>
                <w:color w:val="000000"/>
                <w:sz w:val="20"/>
                <w:szCs w:val="20"/>
              </w:rPr>
              <w:t>who</w:t>
            </w:r>
            <w:r w:rsidRPr="00570B3C">
              <w:rPr>
                <w:rFonts w:ascii="Arial" w:eastAsia="Times New Roman" w:hAnsi="Arial" w:cs="Arial"/>
                <w:color w:val="000000"/>
                <w:sz w:val="20"/>
                <w:szCs w:val="20"/>
              </w:rPr>
              <w:t xml:space="preserve"> need to approach the community before you send the volunteers.</w:t>
            </w:r>
          </w:p>
        </w:tc>
      </w:tr>
      <w:tr w:rsidR="00510C5F" w:rsidRPr="00570B3C" w14:paraId="2C1B05BE" w14:textId="77777777" w:rsidTr="00326161">
        <w:trPr>
          <w:trHeight w:val="1471"/>
        </w:trPr>
        <w:tc>
          <w:tcPr>
            <w:tcW w:w="1339" w:type="dxa"/>
            <w:vMerge/>
            <w:vAlign w:val="center"/>
          </w:tcPr>
          <w:p w14:paraId="2A9606CC" w14:textId="77777777" w:rsidR="00510C5F" w:rsidRPr="00570B3C" w:rsidRDefault="00510C5F" w:rsidP="00326161">
            <w:pPr>
              <w:spacing w:line="276" w:lineRule="auto"/>
              <w:rPr>
                <w:rFonts w:ascii="Arial" w:eastAsia="Times New Roman" w:hAnsi="Arial" w:cs="Arial"/>
                <w:color w:val="000000"/>
                <w:sz w:val="20"/>
                <w:szCs w:val="20"/>
              </w:rPr>
            </w:pPr>
          </w:p>
        </w:tc>
        <w:tc>
          <w:tcPr>
            <w:tcW w:w="1973" w:type="dxa"/>
            <w:vAlign w:val="center"/>
          </w:tcPr>
          <w:p w14:paraId="588F8EEF" w14:textId="5C090F89" w:rsidR="00510C5F" w:rsidRPr="00570B3C" w:rsidRDefault="00510C5F" w:rsidP="00326161">
            <w:pPr>
              <w:spacing w:line="276" w:lineRule="auto"/>
              <w:rPr>
                <w:rFonts w:ascii="Arial" w:eastAsia="Times New Roman" w:hAnsi="Arial" w:cs="Arial"/>
                <w:color w:val="000000"/>
                <w:sz w:val="20"/>
                <w:szCs w:val="20"/>
              </w:rPr>
            </w:pPr>
            <w:r w:rsidRPr="00510C5F">
              <w:rPr>
                <w:rFonts w:ascii="Arial" w:eastAsia="Times New Roman" w:hAnsi="Arial" w:cs="Arial"/>
                <w:color w:val="000000"/>
                <w:sz w:val="20"/>
                <w:szCs w:val="20"/>
              </w:rPr>
              <w:t>R08-IRA-YRC</w:t>
            </w:r>
          </w:p>
        </w:tc>
        <w:tc>
          <w:tcPr>
            <w:tcW w:w="5182" w:type="dxa"/>
            <w:vAlign w:val="center"/>
          </w:tcPr>
          <w:p w14:paraId="166B43F7" w14:textId="227A6BEC" w:rsidR="00510C5F" w:rsidRDefault="00510C5F" w:rsidP="00326161">
            <w:pPr>
              <w:spacing w:line="276" w:lineRule="auto"/>
              <w:rPr>
                <w:rFonts w:ascii="Arial" w:eastAsia="Times New Roman" w:hAnsi="Arial" w:cs="Arial"/>
                <w:color w:val="000000"/>
                <w:sz w:val="20"/>
                <w:szCs w:val="20"/>
              </w:rPr>
            </w:pPr>
            <w:r w:rsidRPr="00510C5F">
              <w:rPr>
                <w:rFonts w:ascii="Arial" w:eastAsia="Times New Roman" w:hAnsi="Arial" w:cs="Arial"/>
                <w:color w:val="000000"/>
                <w:sz w:val="20"/>
                <w:szCs w:val="20"/>
              </w:rPr>
              <w:t>Social workers can then reach into a very deep analysis that cannot be achieved without operating facilitators from the local communities</w:t>
            </w:r>
            <w:r>
              <w:rPr>
                <w:rFonts w:ascii="Arial" w:eastAsia="Times New Roman" w:hAnsi="Arial" w:cs="Arial"/>
                <w:color w:val="000000"/>
                <w:sz w:val="20"/>
                <w:szCs w:val="20"/>
              </w:rPr>
              <w:t xml:space="preserve">. </w:t>
            </w:r>
            <w:r w:rsidRPr="00510C5F">
              <w:rPr>
                <w:rFonts w:ascii="Arial" w:eastAsia="Times New Roman" w:hAnsi="Arial" w:cs="Arial"/>
                <w:color w:val="000000"/>
                <w:sz w:val="20"/>
                <w:szCs w:val="20"/>
              </w:rPr>
              <w:t>External experts can come with their own perceptions about the community and impose those perceptions on the assessment results leading to bias in the decision-making process.</w:t>
            </w:r>
          </w:p>
        </w:tc>
      </w:tr>
      <w:tr w:rsidR="00EB07FE" w:rsidRPr="00570B3C" w14:paraId="5A78B57C" w14:textId="77777777" w:rsidTr="00326161">
        <w:tc>
          <w:tcPr>
            <w:tcW w:w="1339" w:type="dxa"/>
            <w:vAlign w:val="center"/>
          </w:tcPr>
          <w:p w14:paraId="2B5EA674" w14:textId="5C09FCF2" w:rsidR="002613FE" w:rsidRPr="00EB07FE" w:rsidRDefault="00EB07FE" w:rsidP="00326161">
            <w:pPr>
              <w:spacing w:line="276"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National Society/ </w:t>
            </w:r>
            <w:r w:rsidRPr="00EB07FE">
              <w:rPr>
                <w:rFonts w:ascii="Arial" w:eastAsia="Times New Roman" w:hAnsi="Arial" w:cs="Arial"/>
                <w:b/>
                <w:bCs/>
                <w:color w:val="000000"/>
                <w:sz w:val="20"/>
                <w:szCs w:val="20"/>
              </w:rPr>
              <w:t>Volunteers networks</w:t>
            </w:r>
          </w:p>
        </w:tc>
        <w:tc>
          <w:tcPr>
            <w:tcW w:w="1973" w:type="dxa"/>
            <w:vAlign w:val="center"/>
          </w:tcPr>
          <w:p w14:paraId="69247B37" w14:textId="00ABB1B9" w:rsidR="002613FE" w:rsidRPr="00570B3C" w:rsidRDefault="00570B3C" w:rsidP="00326161">
            <w:pPr>
              <w:spacing w:line="276" w:lineRule="auto"/>
              <w:rPr>
                <w:rFonts w:ascii="Arial" w:eastAsia="Times New Roman" w:hAnsi="Arial" w:cs="Arial"/>
                <w:color w:val="000000"/>
                <w:sz w:val="20"/>
                <w:szCs w:val="20"/>
              </w:rPr>
            </w:pPr>
            <w:r w:rsidRPr="00570B3C">
              <w:rPr>
                <w:rFonts w:ascii="Arial" w:eastAsia="Times New Roman" w:hAnsi="Arial" w:cs="Arial"/>
                <w:color w:val="000000"/>
                <w:sz w:val="20"/>
                <w:szCs w:val="20"/>
              </w:rPr>
              <w:t>R19-HUA-ICRC</w:t>
            </w:r>
          </w:p>
        </w:tc>
        <w:tc>
          <w:tcPr>
            <w:tcW w:w="5182" w:type="dxa"/>
            <w:vAlign w:val="center"/>
          </w:tcPr>
          <w:p w14:paraId="3797ED55" w14:textId="0C42AD37" w:rsidR="002613FE" w:rsidRPr="00570B3C" w:rsidRDefault="00EB07FE" w:rsidP="00326161">
            <w:pPr>
              <w:spacing w:line="276" w:lineRule="auto"/>
              <w:rPr>
                <w:rFonts w:ascii="Arial" w:eastAsia="Times New Roman" w:hAnsi="Arial" w:cs="Arial"/>
                <w:color w:val="000000"/>
                <w:sz w:val="20"/>
                <w:szCs w:val="20"/>
              </w:rPr>
            </w:pPr>
            <w:r>
              <w:rPr>
                <w:rFonts w:ascii="Arial" w:eastAsia="Times New Roman" w:hAnsi="Arial" w:cs="Arial"/>
                <w:color w:val="000000"/>
                <w:sz w:val="20"/>
                <w:szCs w:val="20"/>
              </w:rPr>
              <w:t>I</w:t>
            </w:r>
            <w:r w:rsidR="00570B3C" w:rsidRPr="00570B3C">
              <w:rPr>
                <w:rFonts w:ascii="Arial" w:eastAsia="Times New Roman" w:hAnsi="Arial" w:cs="Arial"/>
                <w:color w:val="000000"/>
                <w:sz w:val="20"/>
                <w:szCs w:val="20"/>
              </w:rPr>
              <w:t xml:space="preserve"> think that the </w:t>
            </w:r>
            <w:r w:rsidRPr="00570B3C">
              <w:rPr>
                <w:rFonts w:ascii="Arial" w:eastAsia="Times New Roman" w:hAnsi="Arial" w:cs="Arial"/>
                <w:color w:val="000000"/>
                <w:sz w:val="20"/>
                <w:szCs w:val="20"/>
              </w:rPr>
              <w:t xml:space="preserve">key </w:t>
            </w:r>
            <w:r w:rsidR="00570B3C" w:rsidRPr="00570B3C">
              <w:rPr>
                <w:rFonts w:ascii="Arial" w:eastAsia="Times New Roman" w:hAnsi="Arial" w:cs="Arial"/>
                <w:color w:val="000000"/>
                <w:sz w:val="20"/>
                <w:szCs w:val="20"/>
              </w:rPr>
              <w:t>aspect of preparedness is the national societ</w:t>
            </w:r>
            <w:r w:rsidR="003D48C3">
              <w:rPr>
                <w:rFonts w:ascii="Arial" w:eastAsia="Times New Roman" w:hAnsi="Arial" w:cs="Arial"/>
                <w:color w:val="000000"/>
                <w:sz w:val="20"/>
                <w:szCs w:val="20"/>
              </w:rPr>
              <w:t>y'</w:t>
            </w:r>
            <w:r w:rsidR="00570B3C" w:rsidRPr="00570B3C">
              <w:rPr>
                <w:rFonts w:ascii="Arial" w:eastAsia="Times New Roman" w:hAnsi="Arial" w:cs="Arial"/>
                <w:color w:val="000000"/>
                <w:sz w:val="20"/>
                <w:szCs w:val="20"/>
              </w:rPr>
              <w:t xml:space="preserve">s </w:t>
            </w:r>
            <w:r w:rsidRPr="00570B3C">
              <w:rPr>
                <w:rFonts w:ascii="Arial" w:eastAsia="Times New Roman" w:hAnsi="Arial" w:cs="Arial"/>
                <w:color w:val="000000"/>
                <w:sz w:val="20"/>
                <w:szCs w:val="20"/>
              </w:rPr>
              <w:t>volunteers’</w:t>
            </w:r>
            <w:r w:rsidR="00570B3C" w:rsidRPr="00570B3C">
              <w:rPr>
                <w:rFonts w:ascii="Arial" w:eastAsia="Times New Roman" w:hAnsi="Arial" w:cs="Arial"/>
                <w:color w:val="000000"/>
                <w:sz w:val="20"/>
                <w:szCs w:val="20"/>
              </w:rPr>
              <w:t xml:space="preserve"> networks. Because the first responder is the community and volunteers are part of the community. </w:t>
            </w:r>
            <w:r w:rsidR="00101F04" w:rsidRPr="00570B3C">
              <w:rPr>
                <w:rFonts w:ascii="Arial" w:eastAsia="Times New Roman" w:hAnsi="Arial" w:cs="Arial"/>
                <w:color w:val="000000"/>
                <w:sz w:val="20"/>
                <w:szCs w:val="20"/>
              </w:rPr>
              <w:t>so,</w:t>
            </w:r>
            <w:r w:rsidR="00570B3C" w:rsidRPr="00570B3C">
              <w:rPr>
                <w:rFonts w:ascii="Arial" w:eastAsia="Times New Roman" w:hAnsi="Arial" w:cs="Arial"/>
                <w:color w:val="000000"/>
                <w:sz w:val="20"/>
                <w:szCs w:val="20"/>
              </w:rPr>
              <w:t xml:space="preserve"> </w:t>
            </w:r>
            <w:r w:rsidR="00101F04" w:rsidRPr="00570B3C">
              <w:rPr>
                <w:rFonts w:ascii="Arial" w:eastAsia="Times New Roman" w:hAnsi="Arial" w:cs="Arial"/>
                <w:color w:val="000000"/>
                <w:sz w:val="20"/>
                <w:szCs w:val="20"/>
              </w:rPr>
              <w:t>if</w:t>
            </w:r>
            <w:r w:rsidR="00570B3C" w:rsidRPr="00570B3C">
              <w:rPr>
                <w:rFonts w:ascii="Arial" w:eastAsia="Times New Roman" w:hAnsi="Arial" w:cs="Arial"/>
                <w:color w:val="000000"/>
                <w:sz w:val="20"/>
                <w:szCs w:val="20"/>
              </w:rPr>
              <w:t xml:space="preserve"> we invest and the nation does in capacities and training's, </w:t>
            </w:r>
            <w:r w:rsidR="00101F04" w:rsidRPr="00570B3C">
              <w:rPr>
                <w:rFonts w:ascii="Arial" w:eastAsia="Times New Roman" w:hAnsi="Arial" w:cs="Arial"/>
                <w:color w:val="000000"/>
                <w:sz w:val="20"/>
                <w:szCs w:val="20"/>
              </w:rPr>
              <w:t>and</w:t>
            </w:r>
            <w:r w:rsidR="00570B3C" w:rsidRPr="00570B3C">
              <w:rPr>
                <w:rFonts w:ascii="Arial" w:eastAsia="Times New Roman" w:hAnsi="Arial" w:cs="Arial"/>
                <w:color w:val="000000"/>
                <w:sz w:val="20"/>
                <w:szCs w:val="20"/>
              </w:rPr>
              <w:t xml:space="preserve"> early warning systems, in the community and within the staff and volunteers with adequate training, they will</w:t>
            </w:r>
            <w:r>
              <w:rPr>
                <w:rFonts w:ascii="Arial" w:eastAsia="Times New Roman" w:hAnsi="Arial" w:cs="Arial"/>
                <w:color w:val="000000"/>
                <w:sz w:val="20"/>
                <w:szCs w:val="20"/>
              </w:rPr>
              <w:t xml:space="preserve"> be better prepared to respond. I</w:t>
            </w:r>
            <w:r w:rsidR="00570B3C" w:rsidRPr="00570B3C">
              <w:rPr>
                <w:rFonts w:ascii="Arial" w:eastAsia="Times New Roman" w:hAnsi="Arial" w:cs="Arial"/>
                <w:color w:val="000000"/>
                <w:sz w:val="20"/>
                <w:szCs w:val="20"/>
              </w:rPr>
              <w:t xml:space="preserve">n the domain of volunteer </w:t>
            </w:r>
            <w:r w:rsidRPr="00570B3C">
              <w:rPr>
                <w:rFonts w:ascii="Arial" w:eastAsia="Times New Roman" w:hAnsi="Arial" w:cs="Arial"/>
                <w:color w:val="000000"/>
                <w:sz w:val="20"/>
                <w:szCs w:val="20"/>
              </w:rPr>
              <w:t>mobilization</w:t>
            </w:r>
            <w:r w:rsidR="00570B3C" w:rsidRPr="00570B3C">
              <w:rPr>
                <w:rFonts w:ascii="Arial" w:eastAsia="Times New Roman" w:hAnsi="Arial" w:cs="Arial"/>
                <w:color w:val="000000"/>
                <w:sz w:val="20"/>
                <w:szCs w:val="20"/>
              </w:rPr>
              <w:t xml:space="preserve">, developing programs, to help national society to really </w:t>
            </w:r>
            <w:r w:rsidR="00570B3C" w:rsidRPr="00570B3C">
              <w:rPr>
                <w:rFonts w:ascii="Arial" w:eastAsia="Times New Roman" w:hAnsi="Arial" w:cs="Arial"/>
                <w:color w:val="000000"/>
                <w:sz w:val="20"/>
                <w:szCs w:val="20"/>
              </w:rPr>
              <w:lastRenderedPageBreak/>
              <w:t xml:space="preserve">conceptualise programmes in such a way, that </w:t>
            </w:r>
            <w:r>
              <w:rPr>
                <w:rFonts w:ascii="Arial" w:eastAsia="Times New Roman" w:hAnsi="Arial" w:cs="Arial"/>
                <w:color w:val="000000"/>
                <w:sz w:val="20"/>
                <w:szCs w:val="20"/>
              </w:rPr>
              <w:t xml:space="preserve">they </w:t>
            </w:r>
            <w:r w:rsidR="00570B3C" w:rsidRPr="00570B3C">
              <w:rPr>
                <w:rFonts w:ascii="Arial" w:eastAsia="Times New Roman" w:hAnsi="Arial" w:cs="Arial"/>
                <w:color w:val="000000"/>
                <w:sz w:val="20"/>
                <w:szCs w:val="20"/>
              </w:rPr>
              <w:t xml:space="preserve">are aware of the risks in their communities in conflict and can address vulnerabilities, </w:t>
            </w:r>
            <w:r>
              <w:rPr>
                <w:rFonts w:ascii="Arial" w:eastAsia="Times New Roman" w:hAnsi="Arial" w:cs="Arial"/>
                <w:color w:val="000000"/>
                <w:sz w:val="20"/>
                <w:szCs w:val="20"/>
              </w:rPr>
              <w:t xml:space="preserve">in the independent natural way. </w:t>
            </w:r>
            <w:r w:rsidR="00101F04" w:rsidRPr="00570B3C">
              <w:rPr>
                <w:rFonts w:ascii="Arial" w:eastAsia="Times New Roman" w:hAnsi="Arial" w:cs="Arial"/>
                <w:color w:val="000000"/>
                <w:sz w:val="20"/>
                <w:szCs w:val="20"/>
              </w:rPr>
              <w:t>Lebanon,</w:t>
            </w:r>
            <w:r w:rsidR="00570B3C" w:rsidRPr="00570B3C">
              <w:rPr>
                <w:rFonts w:ascii="Arial" w:eastAsia="Times New Roman" w:hAnsi="Arial" w:cs="Arial"/>
                <w:color w:val="000000"/>
                <w:sz w:val="20"/>
                <w:szCs w:val="20"/>
              </w:rPr>
              <w:t xml:space="preserve"> I think it is </w:t>
            </w:r>
            <w:r w:rsidR="00101F04" w:rsidRPr="00570B3C">
              <w:rPr>
                <w:rFonts w:ascii="Arial" w:eastAsia="Times New Roman" w:hAnsi="Arial" w:cs="Arial"/>
                <w:color w:val="000000"/>
                <w:sz w:val="20"/>
                <w:szCs w:val="20"/>
              </w:rPr>
              <w:t>very</w:t>
            </w:r>
            <w:r w:rsidR="00570B3C" w:rsidRPr="00570B3C">
              <w:rPr>
                <w:rFonts w:ascii="Arial" w:eastAsia="Times New Roman" w:hAnsi="Arial" w:cs="Arial"/>
                <w:color w:val="000000"/>
                <w:sz w:val="20"/>
                <w:szCs w:val="20"/>
              </w:rPr>
              <w:t xml:space="preserve"> exemplary context, where a national society, has representation from all communities, at the volunteer and staff level. That really enables one, remarkable level of acceptability.</w:t>
            </w:r>
          </w:p>
        </w:tc>
      </w:tr>
      <w:tr w:rsidR="00A6769D" w:rsidRPr="00570B3C" w14:paraId="1CEF9355" w14:textId="77777777" w:rsidTr="00326161">
        <w:trPr>
          <w:trHeight w:val="1284"/>
        </w:trPr>
        <w:tc>
          <w:tcPr>
            <w:tcW w:w="1339" w:type="dxa"/>
            <w:vMerge w:val="restart"/>
            <w:vAlign w:val="center"/>
          </w:tcPr>
          <w:p w14:paraId="63D74D8E" w14:textId="15F6D102" w:rsidR="00A6769D" w:rsidRPr="00EC5687" w:rsidRDefault="00A6769D" w:rsidP="00326161">
            <w:pPr>
              <w:spacing w:line="276" w:lineRule="auto"/>
              <w:rPr>
                <w:rFonts w:ascii="Arial" w:eastAsia="Times New Roman" w:hAnsi="Arial" w:cs="Arial"/>
                <w:b/>
                <w:bCs/>
                <w:color w:val="000000"/>
                <w:sz w:val="20"/>
                <w:szCs w:val="20"/>
              </w:rPr>
            </w:pPr>
            <w:r>
              <w:rPr>
                <w:rFonts w:ascii="Arial" w:eastAsia="Times New Roman" w:hAnsi="Arial" w:cs="Arial"/>
                <w:b/>
                <w:bCs/>
                <w:color w:val="000000"/>
                <w:sz w:val="20"/>
                <w:szCs w:val="20"/>
              </w:rPr>
              <w:lastRenderedPageBreak/>
              <w:t xml:space="preserve">Preserve </w:t>
            </w:r>
            <w:r w:rsidRPr="00EC5687">
              <w:rPr>
                <w:rFonts w:ascii="Arial" w:eastAsia="Times New Roman" w:hAnsi="Arial" w:cs="Arial"/>
                <w:b/>
                <w:bCs/>
                <w:color w:val="000000"/>
                <w:sz w:val="20"/>
                <w:szCs w:val="20"/>
              </w:rPr>
              <w:t>Local Knowledge/ Ownership</w:t>
            </w:r>
          </w:p>
        </w:tc>
        <w:tc>
          <w:tcPr>
            <w:tcW w:w="1973" w:type="dxa"/>
            <w:vAlign w:val="center"/>
          </w:tcPr>
          <w:p w14:paraId="55C735EC" w14:textId="00F8E7F4" w:rsidR="00A6769D" w:rsidRPr="00570B3C" w:rsidRDefault="00A6769D" w:rsidP="00326161">
            <w:pPr>
              <w:spacing w:line="276" w:lineRule="auto"/>
              <w:rPr>
                <w:rFonts w:ascii="Arial" w:eastAsia="Times New Roman" w:hAnsi="Arial" w:cs="Arial"/>
                <w:color w:val="000000"/>
                <w:sz w:val="20"/>
                <w:szCs w:val="20"/>
              </w:rPr>
            </w:pPr>
            <w:r w:rsidRPr="00EC5687">
              <w:rPr>
                <w:rFonts w:ascii="Arial" w:eastAsia="Times New Roman" w:hAnsi="Arial" w:cs="Arial"/>
                <w:color w:val="000000"/>
                <w:sz w:val="20"/>
                <w:szCs w:val="20"/>
              </w:rPr>
              <w:t>R39-L&amp;N-KSK</w:t>
            </w:r>
          </w:p>
        </w:tc>
        <w:tc>
          <w:tcPr>
            <w:tcW w:w="5182" w:type="dxa"/>
            <w:vAlign w:val="center"/>
          </w:tcPr>
          <w:p w14:paraId="566C89CE" w14:textId="318F63B9" w:rsidR="00A6769D" w:rsidRPr="00570B3C" w:rsidRDefault="00A6769D" w:rsidP="00326161">
            <w:pPr>
              <w:spacing w:line="276" w:lineRule="auto"/>
              <w:rPr>
                <w:rFonts w:ascii="Arial" w:eastAsia="Times New Roman" w:hAnsi="Arial" w:cs="Arial"/>
                <w:color w:val="000000"/>
                <w:sz w:val="20"/>
                <w:szCs w:val="20"/>
              </w:rPr>
            </w:pPr>
            <w:r w:rsidRPr="00EC5687">
              <w:rPr>
                <w:rFonts w:ascii="Arial" w:eastAsia="Times New Roman" w:hAnsi="Arial" w:cs="Arial"/>
                <w:color w:val="000000"/>
                <w:sz w:val="20"/>
                <w:szCs w:val="20"/>
              </w:rPr>
              <w:t xml:space="preserve">At </w:t>
            </w:r>
            <w:r w:rsidR="003D48C3">
              <w:rPr>
                <w:rFonts w:ascii="Arial" w:eastAsia="Times New Roman" w:hAnsi="Arial" w:cs="Arial"/>
                <w:color w:val="000000"/>
                <w:sz w:val="20"/>
                <w:szCs w:val="20"/>
              </w:rPr>
              <w:t xml:space="preserve">the </w:t>
            </w:r>
            <w:r w:rsidRPr="00EC5687">
              <w:rPr>
                <w:rFonts w:ascii="Arial" w:eastAsia="Times New Roman" w:hAnsi="Arial" w:cs="Arial"/>
                <w:color w:val="000000"/>
                <w:sz w:val="20"/>
                <w:szCs w:val="20"/>
              </w:rPr>
              <w:t>grassroots level</w:t>
            </w:r>
            <w:r w:rsidR="003D48C3">
              <w:rPr>
                <w:rFonts w:ascii="Arial" w:eastAsia="Times New Roman" w:hAnsi="Arial" w:cs="Arial"/>
                <w:color w:val="000000"/>
                <w:sz w:val="20"/>
                <w:szCs w:val="20"/>
              </w:rPr>
              <w:t>,</w:t>
            </w:r>
            <w:r w:rsidRPr="00EC5687">
              <w:rPr>
                <w:rFonts w:ascii="Arial" w:eastAsia="Times New Roman" w:hAnsi="Arial" w:cs="Arial"/>
                <w:color w:val="000000"/>
                <w:sz w:val="20"/>
                <w:szCs w:val="20"/>
              </w:rPr>
              <w:t xml:space="preserve"> you need to raise awareness. You want local knowledge and appreciation of the possible disaster they are prone to, so when they internalize </w:t>
            </w:r>
            <w:r w:rsidR="00101F04" w:rsidRPr="00EC5687">
              <w:rPr>
                <w:rFonts w:ascii="Arial" w:eastAsia="Times New Roman" w:hAnsi="Arial" w:cs="Arial"/>
                <w:color w:val="000000"/>
                <w:sz w:val="20"/>
                <w:szCs w:val="20"/>
              </w:rPr>
              <w:t>this,</w:t>
            </w:r>
            <w:r w:rsidRPr="00EC5687">
              <w:rPr>
                <w:rFonts w:ascii="Arial" w:eastAsia="Times New Roman" w:hAnsi="Arial" w:cs="Arial"/>
                <w:color w:val="000000"/>
                <w:sz w:val="20"/>
                <w:szCs w:val="20"/>
              </w:rPr>
              <w:t xml:space="preserve"> they also </w:t>
            </w:r>
            <w:r w:rsidR="00101F04" w:rsidRPr="00EC5687">
              <w:rPr>
                <w:rFonts w:ascii="Arial" w:eastAsia="Times New Roman" w:hAnsi="Arial" w:cs="Arial"/>
                <w:color w:val="000000"/>
                <w:sz w:val="20"/>
                <w:szCs w:val="20"/>
              </w:rPr>
              <w:t>can</w:t>
            </w:r>
            <w:r w:rsidRPr="00EC5687">
              <w:rPr>
                <w:rFonts w:ascii="Arial" w:eastAsia="Times New Roman" w:hAnsi="Arial" w:cs="Arial"/>
                <w:color w:val="000000"/>
                <w:sz w:val="20"/>
                <w:szCs w:val="20"/>
              </w:rPr>
              <w:t xml:space="preserve"> start their own response mechanisms which we can build upon other than bring the conventional first aid and other mechanisms to let them gain the sense of ownership</w:t>
            </w:r>
          </w:p>
        </w:tc>
      </w:tr>
      <w:tr w:rsidR="00A6769D" w:rsidRPr="00570B3C" w14:paraId="09C69527" w14:textId="77777777" w:rsidTr="00326161">
        <w:trPr>
          <w:trHeight w:val="772"/>
        </w:trPr>
        <w:tc>
          <w:tcPr>
            <w:tcW w:w="1339" w:type="dxa"/>
            <w:vMerge/>
            <w:vAlign w:val="center"/>
          </w:tcPr>
          <w:p w14:paraId="195EB891" w14:textId="77777777" w:rsidR="00A6769D" w:rsidRDefault="00A6769D" w:rsidP="00326161">
            <w:pPr>
              <w:spacing w:line="276" w:lineRule="auto"/>
              <w:rPr>
                <w:rFonts w:ascii="Arial" w:eastAsia="Times New Roman" w:hAnsi="Arial" w:cs="Arial"/>
                <w:b/>
                <w:bCs/>
                <w:color w:val="000000"/>
                <w:sz w:val="20"/>
                <w:szCs w:val="20"/>
              </w:rPr>
            </w:pPr>
          </w:p>
        </w:tc>
        <w:tc>
          <w:tcPr>
            <w:tcW w:w="1973" w:type="dxa"/>
            <w:vMerge w:val="restart"/>
            <w:vAlign w:val="center"/>
          </w:tcPr>
          <w:p w14:paraId="61DB5D01" w14:textId="7EEBF987" w:rsidR="00A6769D" w:rsidRPr="00EC5687" w:rsidRDefault="00A6769D" w:rsidP="00326161">
            <w:pPr>
              <w:spacing w:line="276" w:lineRule="auto"/>
              <w:rPr>
                <w:rFonts w:ascii="Arial" w:eastAsia="Times New Roman" w:hAnsi="Arial" w:cs="Arial"/>
                <w:color w:val="000000"/>
                <w:sz w:val="20"/>
                <w:szCs w:val="20"/>
              </w:rPr>
            </w:pPr>
            <w:r w:rsidRPr="009D736A">
              <w:rPr>
                <w:rFonts w:ascii="Arial" w:eastAsia="Times New Roman" w:hAnsi="Arial" w:cs="Arial"/>
                <w:color w:val="000000"/>
                <w:sz w:val="20"/>
                <w:szCs w:val="20"/>
              </w:rPr>
              <w:t>R08-IRA-YRC</w:t>
            </w:r>
          </w:p>
        </w:tc>
        <w:tc>
          <w:tcPr>
            <w:tcW w:w="5182" w:type="dxa"/>
            <w:vAlign w:val="center"/>
          </w:tcPr>
          <w:p w14:paraId="378BD065" w14:textId="00D5FFEC" w:rsidR="00A6769D" w:rsidRPr="00EC5687" w:rsidRDefault="00A6769D" w:rsidP="00326161">
            <w:pPr>
              <w:spacing w:line="276" w:lineRule="auto"/>
              <w:rPr>
                <w:rFonts w:ascii="Arial" w:eastAsia="Times New Roman" w:hAnsi="Arial" w:cs="Arial"/>
                <w:color w:val="000000"/>
                <w:sz w:val="20"/>
                <w:szCs w:val="20"/>
              </w:rPr>
            </w:pPr>
            <w:r w:rsidRPr="002D214E">
              <w:rPr>
                <w:rFonts w:ascii="Arial" w:eastAsia="Times New Roman" w:hAnsi="Arial" w:cs="Arial"/>
                <w:color w:val="000000"/>
                <w:sz w:val="20"/>
                <w:szCs w:val="20"/>
              </w:rPr>
              <w:t>Community participation provide</w:t>
            </w:r>
            <w:r w:rsidR="003D48C3">
              <w:rPr>
                <w:rFonts w:ascii="Arial" w:eastAsia="Times New Roman" w:hAnsi="Arial" w:cs="Arial"/>
                <w:color w:val="000000"/>
                <w:sz w:val="20"/>
                <w:szCs w:val="20"/>
              </w:rPr>
              <w:t>s</w:t>
            </w:r>
            <w:r w:rsidRPr="002D214E">
              <w:rPr>
                <w:rFonts w:ascii="Arial" w:eastAsia="Times New Roman" w:hAnsi="Arial" w:cs="Arial"/>
                <w:color w:val="000000"/>
                <w:sz w:val="20"/>
                <w:szCs w:val="20"/>
              </w:rPr>
              <w:t xml:space="preserve"> the community with </w:t>
            </w:r>
            <w:r w:rsidR="00101F04">
              <w:rPr>
                <w:rFonts w:ascii="Arial" w:eastAsia="Times New Roman" w:hAnsi="Arial" w:cs="Arial"/>
                <w:color w:val="000000"/>
                <w:sz w:val="20"/>
                <w:szCs w:val="20"/>
              </w:rPr>
              <w:t xml:space="preserve">a </w:t>
            </w:r>
            <w:r w:rsidRPr="002D214E">
              <w:rPr>
                <w:rFonts w:ascii="Arial" w:eastAsia="Times New Roman" w:hAnsi="Arial" w:cs="Arial"/>
                <w:color w:val="000000"/>
                <w:sz w:val="20"/>
                <w:szCs w:val="20"/>
              </w:rPr>
              <w:t>sense of ownership</w:t>
            </w:r>
            <w:r>
              <w:rPr>
                <w:rFonts w:ascii="Arial" w:eastAsia="Times New Roman" w:hAnsi="Arial" w:cs="Arial"/>
                <w:color w:val="000000"/>
                <w:sz w:val="20"/>
                <w:szCs w:val="20"/>
              </w:rPr>
              <w:t xml:space="preserve">. </w:t>
            </w:r>
            <w:r w:rsidRPr="009D736A">
              <w:rPr>
                <w:rFonts w:ascii="Arial" w:eastAsia="Times New Roman" w:hAnsi="Arial" w:cs="Arial"/>
                <w:color w:val="000000"/>
                <w:sz w:val="20"/>
                <w:szCs w:val="20"/>
              </w:rPr>
              <w:t>The lack of self-appreciation in marginalised communities and higher appreciation for the civilized communities.</w:t>
            </w:r>
          </w:p>
        </w:tc>
      </w:tr>
      <w:tr w:rsidR="00A6769D" w:rsidRPr="00570B3C" w14:paraId="17B52502" w14:textId="77777777" w:rsidTr="00326161">
        <w:trPr>
          <w:trHeight w:val="772"/>
        </w:trPr>
        <w:tc>
          <w:tcPr>
            <w:tcW w:w="1339" w:type="dxa"/>
            <w:vMerge/>
            <w:vAlign w:val="center"/>
          </w:tcPr>
          <w:p w14:paraId="25A242D5" w14:textId="77777777" w:rsidR="00A6769D" w:rsidRDefault="00A6769D" w:rsidP="00326161">
            <w:pPr>
              <w:spacing w:line="276" w:lineRule="auto"/>
              <w:rPr>
                <w:rFonts w:ascii="Arial" w:eastAsia="Times New Roman" w:hAnsi="Arial" w:cs="Arial"/>
                <w:b/>
                <w:bCs/>
                <w:color w:val="000000"/>
                <w:sz w:val="20"/>
                <w:szCs w:val="20"/>
              </w:rPr>
            </w:pPr>
          </w:p>
        </w:tc>
        <w:tc>
          <w:tcPr>
            <w:tcW w:w="1973" w:type="dxa"/>
            <w:vMerge/>
            <w:vAlign w:val="center"/>
          </w:tcPr>
          <w:p w14:paraId="5CEAA9DD" w14:textId="77777777" w:rsidR="00A6769D" w:rsidRPr="009D736A" w:rsidRDefault="00A6769D" w:rsidP="00326161">
            <w:pPr>
              <w:spacing w:line="276" w:lineRule="auto"/>
              <w:rPr>
                <w:rFonts w:ascii="Arial" w:eastAsia="Times New Roman" w:hAnsi="Arial" w:cs="Arial"/>
                <w:color w:val="000000"/>
                <w:sz w:val="20"/>
                <w:szCs w:val="20"/>
              </w:rPr>
            </w:pPr>
          </w:p>
        </w:tc>
        <w:tc>
          <w:tcPr>
            <w:tcW w:w="5182" w:type="dxa"/>
            <w:vAlign w:val="center"/>
          </w:tcPr>
          <w:p w14:paraId="2AEBF703" w14:textId="793A38F9" w:rsidR="00A6769D" w:rsidRPr="00A6769D" w:rsidRDefault="00A6769D" w:rsidP="00326161">
            <w:pPr>
              <w:spacing w:line="276" w:lineRule="auto"/>
              <w:rPr>
                <w:rFonts w:ascii="Arial" w:eastAsia="Times New Roman" w:hAnsi="Arial" w:cs="Arial"/>
                <w:color w:val="000000"/>
                <w:sz w:val="20"/>
                <w:szCs w:val="20"/>
              </w:rPr>
            </w:pPr>
            <w:r w:rsidRPr="00A6769D">
              <w:rPr>
                <w:rFonts w:ascii="Arial" w:eastAsia="Times New Roman" w:hAnsi="Arial" w:cs="Arial"/>
                <w:color w:val="000000"/>
                <w:sz w:val="20"/>
                <w:szCs w:val="20"/>
              </w:rPr>
              <w:t>Another important mechanism for building resilience in fragile contexts is adopting local heritage and cultural mechanisms for conflict resolution, not impose international policies and treaties/ avoid depending on experiments that do not apply in the same context</w:t>
            </w:r>
          </w:p>
          <w:p w14:paraId="31835DE0" w14:textId="21667EBD" w:rsidR="00A6769D" w:rsidRPr="002D214E" w:rsidRDefault="00A6769D" w:rsidP="00326161">
            <w:pPr>
              <w:spacing w:line="276" w:lineRule="auto"/>
              <w:rPr>
                <w:rFonts w:ascii="Arial" w:eastAsia="Times New Roman" w:hAnsi="Arial" w:cs="Arial"/>
                <w:color w:val="000000"/>
                <w:sz w:val="20"/>
                <w:szCs w:val="20"/>
              </w:rPr>
            </w:pPr>
            <w:r w:rsidRPr="00A6769D">
              <w:rPr>
                <w:rFonts w:ascii="Arial" w:eastAsia="Times New Roman" w:hAnsi="Arial" w:cs="Arial"/>
                <w:color w:val="000000"/>
                <w:sz w:val="20"/>
                <w:szCs w:val="20"/>
              </w:rPr>
              <w:t xml:space="preserve">Even within our local context, each subgroup </w:t>
            </w:r>
            <w:r w:rsidR="00101F04" w:rsidRPr="00A6769D">
              <w:rPr>
                <w:rFonts w:ascii="Arial" w:eastAsia="Times New Roman" w:hAnsi="Arial" w:cs="Arial"/>
                <w:color w:val="000000"/>
                <w:sz w:val="20"/>
                <w:szCs w:val="20"/>
              </w:rPr>
              <w:t>has</w:t>
            </w:r>
            <w:r w:rsidRPr="00A6769D">
              <w:rPr>
                <w:rFonts w:ascii="Arial" w:eastAsia="Times New Roman" w:hAnsi="Arial" w:cs="Arial"/>
                <w:color w:val="000000"/>
                <w:sz w:val="20"/>
                <w:szCs w:val="20"/>
              </w:rPr>
              <w:t xml:space="preserve"> their special characters, nature</w:t>
            </w:r>
            <w:r w:rsidR="003D48C3">
              <w:rPr>
                <w:rFonts w:ascii="Arial" w:eastAsia="Times New Roman" w:hAnsi="Arial" w:cs="Arial"/>
                <w:color w:val="000000"/>
                <w:sz w:val="20"/>
                <w:szCs w:val="20"/>
              </w:rPr>
              <w:t>,</w:t>
            </w:r>
            <w:r w:rsidRPr="00A6769D">
              <w:rPr>
                <w:rFonts w:ascii="Arial" w:eastAsia="Times New Roman" w:hAnsi="Arial" w:cs="Arial"/>
                <w:color w:val="000000"/>
                <w:sz w:val="20"/>
                <w:szCs w:val="20"/>
              </w:rPr>
              <w:t xml:space="preserve"> and privacy that need to be considered, and avoid pre-judgments or stigma set about communities  </w:t>
            </w:r>
          </w:p>
        </w:tc>
      </w:tr>
      <w:tr w:rsidR="00EB07FE" w:rsidRPr="00570B3C" w14:paraId="5B1DA593" w14:textId="77777777" w:rsidTr="00326161">
        <w:tc>
          <w:tcPr>
            <w:tcW w:w="1339" w:type="dxa"/>
            <w:vAlign w:val="center"/>
          </w:tcPr>
          <w:p w14:paraId="2DF3E225" w14:textId="6FA13CCE" w:rsidR="002613FE" w:rsidRPr="00EC5687" w:rsidRDefault="00EC5687" w:rsidP="00326161">
            <w:pPr>
              <w:spacing w:line="276" w:lineRule="auto"/>
              <w:rPr>
                <w:rFonts w:ascii="Arial" w:eastAsia="Times New Roman" w:hAnsi="Arial" w:cs="Arial"/>
                <w:b/>
                <w:bCs/>
                <w:color w:val="000000"/>
                <w:sz w:val="20"/>
                <w:szCs w:val="20"/>
              </w:rPr>
            </w:pPr>
            <w:r w:rsidRPr="00EC5687">
              <w:rPr>
                <w:rFonts w:ascii="Arial" w:eastAsia="Times New Roman" w:hAnsi="Arial" w:cs="Arial"/>
                <w:b/>
                <w:bCs/>
                <w:color w:val="000000"/>
                <w:sz w:val="20"/>
                <w:szCs w:val="20"/>
              </w:rPr>
              <w:t>Education</w:t>
            </w:r>
          </w:p>
        </w:tc>
        <w:tc>
          <w:tcPr>
            <w:tcW w:w="1973" w:type="dxa"/>
            <w:vAlign w:val="center"/>
          </w:tcPr>
          <w:p w14:paraId="00377D1D" w14:textId="5DA90050" w:rsidR="002613FE" w:rsidRPr="00570B3C" w:rsidRDefault="00EC5687" w:rsidP="00326161">
            <w:pPr>
              <w:spacing w:line="276" w:lineRule="auto"/>
              <w:rPr>
                <w:rFonts w:ascii="Arial" w:eastAsia="Times New Roman" w:hAnsi="Arial" w:cs="Arial"/>
                <w:color w:val="000000"/>
                <w:sz w:val="20"/>
                <w:szCs w:val="20"/>
              </w:rPr>
            </w:pPr>
            <w:r w:rsidRPr="00EC5687">
              <w:rPr>
                <w:rFonts w:ascii="Arial" w:eastAsia="Times New Roman" w:hAnsi="Arial" w:cs="Arial"/>
                <w:color w:val="000000"/>
                <w:sz w:val="20"/>
                <w:szCs w:val="20"/>
              </w:rPr>
              <w:t>R08-IRA-YRC</w:t>
            </w:r>
          </w:p>
        </w:tc>
        <w:tc>
          <w:tcPr>
            <w:tcW w:w="5182" w:type="dxa"/>
            <w:vAlign w:val="center"/>
          </w:tcPr>
          <w:p w14:paraId="6BC76294" w14:textId="051E8E21" w:rsidR="002613FE" w:rsidRPr="00570B3C" w:rsidRDefault="00EC5687" w:rsidP="00326161">
            <w:pPr>
              <w:spacing w:line="276" w:lineRule="auto"/>
              <w:rPr>
                <w:rFonts w:ascii="Arial" w:eastAsia="Times New Roman" w:hAnsi="Arial" w:cs="Arial"/>
                <w:color w:val="000000"/>
                <w:sz w:val="20"/>
                <w:szCs w:val="20"/>
              </w:rPr>
            </w:pPr>
            <w:r w:rsidRPr="00EC5687">
              <w:rPr>
                <w:rFonts w:ascii="Arial" w:eastAsia="Times New Roman" w:hAnsi="Arial" w:cs="Arial"/>
                <w:color w:val="000000"/>
                <w:sz w:val="20"/>
                <w:szCs w:val="20"/>
              </w:rPr>
              <w:t>In building resilience, you need to build the human being knowledge, level of thinking and vision for life and needs. If the human being will live in an environment causing destruction, he will not withstand shocks and neither the others as well. The impact of human pollut</w:t>
            </w:r>
            <w:r>
              <w:rPr>
                <w:rFonts w:ascii="Arial" w:eastAsia="Times New Roman" w:hAnsi="Arial" w:cs="Arial"/>
                <w:color w:val="000000"/>
                <w:sz w:val="20"/>
                <w:szCs w:val="20"/>
              </w:rPr>
              <w:t>ion on the environment is fatal.</w:t>
            </w:r>
            <w:r w:rsidRPr="00EC5687">
              <w:rPr>
                <w:rFonts w:ascii="Arial" w:eastAsia="Times New Roman" w:hAnsi="Arial" w:cs="Arial"/>
                <w:color w:val="000000"/>
                <w:sz w:val="20"/>
                <w:szCs w:val="20"/>
              </w:rPr>
              <w:t xml:space="preserve"> Thus, when a disaster happens (epidemics) the community and the country will both not be resilient. Governance structures will appear in a weak position and even be more affected than individuals.</w:t>
            </w:r>
          </w:p>
        </w:tc>
      </w:tr>
    </w:tbl>
    <w:p w14:paraId="71732275" w14:textId="547231B4" w:rsidR="00855712" w:rsidRPr="00F14240" w:rsidRDefault="00855712" w:rsidP="00F14240">
      <w:pPr>
        <w:tabs>
          <w:tab w:val="left" w:pos="3140"/>
        </w:tabs>
        <w:spacing w:line="360" w:lineRule="auto"/>
        <w:rPr>
          <w:rFonts w:ascii="Arial" w:eastAsia="Times New Roman" w:hAnsi="Arial" w:cs="Arial"/>
          <w:i/>
          <w:iCs/>
          <w:color w:val="000000"/>
          <w:sz w:val="4"/>
          <w:szCs w:val="4"/>
          <w:lang w:val="en-US"/>
        </w:rPr>
      </w:pPr>
      <w:r>
        <w:rPr>
          <w:rFonts w:ascii="Arial" w:eastAsia="Times New Roman" w:hAnsi="Arial" w:cs="Arial"/>
          <w:i/>
          <w:iCs/>
          <w:color w:val="000000"/>
          <w:lang w:val="en-US"/>
        </w:rPr>
        <w:tab/>
      </w:r>
    </w:p>
    <w:p w14:paraId="59ABE939" w14:textId="5431B740" w:rsidR="00B556F9" w:rsidRPr="00B556F9" w:rsidRDefault="0072213D" w:rsidP="00B556F9">
      <w:pPr>
        <w:pStyle w:val="Heading4"/>
        <w:numPr>
          <w:ilvl w:val="0"/>
          <w:numId w:val="0"/>
        </w:numPr>
        <w:spacing w:after="240"/>
        <w:ind w:left="1440" w:hanging="630"/>
        <w:rPr>
          <w:rFonts w:eastAsia="Times New Roman"/>
        </w:rPr>
      </w:pPr>
      <w:r>
        <w:rPr>
          <w:rFonts w:eastAsia="Times New Roman"/>
        </w:rPr>
        <w:t>5.4.2</w:t>
      </w:r>
      <w:r w:rsidR="00EB0042">
        <w:rPr>
          <w:rFonts w:eastAsia="Times New Roman"/>
        </w:rPr>
        <w:t>.2</w:t>
      </w:r>
      <w:r w:rsidRPr="0072213D">
        <w:rPr>
          <w:rFonts w:eastAsia="Times New Roman"/>
        </w:rPr>
        <w:t xml:space="preserve"> </w:t>
      </w:r>
      <w:r>
        <w:rPr>
          <w:rFonts w:eastAsia="Times New Roman"/>
        </w:rPr>
        <w:t>Humanitarian Aid Agencies</w:t>
      </w:r>
    </w:p>
    <w:p w14:paraId="6A98A3F3" w14:textId="10E7D4D4" w:rsidR="00BB3B1A" w:rsidRPr="00B556F9" w:rsidRDefault="00F14240" w:rsidP="00B556F9">
      <w:pPr>
        <w:spacing w:line="360" w:lineRule="auto"/>
        <w:rPr>
          <w:rFonts w:asciiTheme="minorBidi" w:hAnsiTheme="minorBidi"/>
        </w:rPr>
      </w:pPr>
      <w:r>
        <w:rPr>
          <w:rFonts w:asciiTheme="minorBidi" w:hAnsiTheme="minorBidi"/>
        </w:rPr>
        <w:t>(</w:t>
      </w:r>
      <w:r w:rsidR="001B7E43" w:rsidRPr="00B556F9">
        <w:rPr>
          <w:rFonts w:asciiTheme="minorBidi" w:hAnsiTheme="minorBidi"/>
        </w:rPr>
        <w:t xml:space="preserve">Table </w:t>
      </w:r>
      <w:r w:rsidR="00B556F9" w:rsidRPr="00B556F9">
        <w:rPr>
          <w:rFonts w:asciiTheme="minorBidi" w:hAnsiTheme="minorBidi"/>
        </w:rPr>
        <w:t>5-</w:t>
      </w:r>
      <w:r w:rsidR="00855712">
        <w:rPr>
          <w:rFonts w:asciiTheme="minorBidi" w:hAnsiTheme="minorBidi"/>
        </w:rPr>
        <w:t>5</w:t>
      </w:r>
      <w:r w:rsidR="00B556F9" w:rsidRPr="00B556F9">
        <w:rPr>
          <w:rFonts w:asciiTheme="minorBidi" w:hAnsiTheme="minorBidi"/>
        </w:rPr>
        <w:t xml:space="preserve">), </w:t>
      </w:r>
      <w:r w:rsidR="00B556F9">
        <w:rPr>
          <w:rFonts w:asciiTheme="minorBidi" w:hAnsiTheme="minorBidi"/>
        </w:rPr>
        <w:t>showcase</w:t>
      </w:r>
      <w:r>
        <w:rPr>
          <w:rFonts w:asciiTheme="minorBidi" w:hAnsiTheme="minorBidi"/>
        </w:rPr>
        <w:t>s</w:t>
      </w:r>
      <w:r w:rsidR="00B556F9">
        <w:rPr>
          <w:rFonts w:asciiTheme="minorBidi" w:hAnsiTheme="minorBidi"/>
        </w:rPr>
        <w:t xml:space="preserve"> the variables of (Institutional capacity building, Socio-economic inclusion, </w:t>
      </w:r>
      <w:r w:rsidR="00101F04">
        <w:rPr>
          <w:rFonts w:asciiTheme="minorBidi" w:hAnsiTheme="minorBidi"/>
        </w:rPr>
        <w:t>self-dependency</w:t>
      </w:r>
      <w:r w:rsidR="00B556F9">
        <w:rPr>
          <w:rFonts w:asciiTheme="minorBidi" w:hAnsiTheme="minorBidi"/>
        </w:rPr>
        <w:t>, mapping local needs and skills as well as data sharing</w:t>
      </w:r>
      <w:r>
        <w:rPr>
          <w:rFonts w:asciiTheme="minorBidi" w:hAnsiTheme="minorBidi"/>
        </w:rPr>
        <w:t>)</w:t>
      </w:r>
      <w:r w:rsidR="00B556F9">
        <w:rPr>
          <w:rFonts w:asciiTheme="minorBidi" w:hAnsiTheme="minorBidi"/>
        </w:rPr>
        <w:t xml:space="preserve">, as the main five </w:t>
      </w:r>
      <w:r w:rsidR="00101F04">
        <w:rPr>
          <w:rFonts w:asciiTheme="minorBidi" w:hAnsiTheme="minorBidi"/>
        </w:rPr>
        <w:t>elements</w:t>
      </w:r>
      <w:r w:rsidR="00B556F9">
        <w:rPr>
          <w:rFonts w:asciiTheme="minorBidi" w:hAnsiTheme="minorBidi"/>
        </w:rPr>
        <w:t xml:space="preserve"> </w:t>
      </w:r>
      <w:r>
        <w:rPr>
          <w:rFonts w:asciiTheme="minorBidi" w:hAnsiTheme="minorBidi"/>
        </w:rPr>
        <w:t xml:space="preserve">highlighted in the interviews, and </w:t>
      </w:r>
      <w:r w:rsidR="00B556F9">
        <w:rPr>
          <w:rFonts w:asciiTheme="minorBidi" w:hAnsiTheme="minorBidi"/>
        </w:rPr>
        <w:t>required to enhance humanitarian aid agencies engagement in resilience building urban resilience.</w:t>
      </w:r>
    </w:p>
    <w:tbl>
      <w:tblPr>
        <w:tblStyle w:val="TableGrid"/>
        <w:tblW w:w="0" w:type="auto"/>
        <w:tblLook w:val="04A0" w:firstRow="1" w:lastRow="0" w:firstColumn="1" w:lastColumn="0" w:noHBand="0" w:noVBand="1"/>
      </w:tblPr>
      <w:tblGrid>
        <w:gridCol w:w="1473"/>
        <w:gridCol w:w="1954"/>
        <w:gridCol w:w="5066"/>
      </w:tblGrid>
      <w:tr w:rsidR="00BB3B1A" w:rsidRPr="00570B3C" w14:paraId="3085443B" w14:textId="77777777" w:rsidTr="00855712">
        <w:tc>
          <w:tcPr>
            <w:tcW w:w="8494" w:type="dxa"/>
            <w:gridSpan w:val="3"/>
            <w:tcBorders>
              <w:top w:val="nil"/>
              <w:left w:val="nil"/>
              <w:bottom w:val="single" w:sz="4" w:space="0" w:color="auto"/>
              <w:right w:val="nil"/>
            </w:tcBorders>
            <w:vAlign w:val="center"/>
          </w:tcPr>
          <w:p w14:paraId="0E857279" w14:textId="37DFDCAF" w:rsidR="00BB3B1A" w:rsidRPr="000135C7" w:rsidRDefault="00BB3B1A" w:rsidP="00DE27C6">
            <w:pPr>
              <w:pStyle w:val="Capture2"/>
            </w:pPr>
            <w:bookmarkStart w:id="930" w:name="_Toc20403567"/>
            <w:r>
              <w:t>Table 5-</w:t>
            </w:r>
            <w:r w:rsidR="00A9194B">
              <w:t>4</w:t>
            </w:r>
            <w:r>
              <w:t xml:space="preserve">: </w:t>
            </w:r>
            <w:r w:rsidRPr="00EB07FE">
              <w:t>Building Urban Resilience</w:t>
            </w:r>
            <w:r>
              <w:t xml:space="preserve"> for </w:t>
            </w:r>
            <w:r w:rsidRPr="00BB3B1A">
              <w:t>Humanitarian Aid Agencies</w:t>
            </w:r>
            <w:bookmarkEnd w:id="930"/>
          </w:p>
        </w:tc>
      </w:tr>
      <w:tr w:rsidR="00BB3B1A" w:rsidRPr="00570B3C" w14:paraId="0F3898F0" w14:textId="77777777" w:rsidTr="00855712">
        <w:tc>
          <w:tcPr>
            <w:tcW w:w="1473" w:type="dxa"/>
            <w:tcBorders>
              <w:top w:val="single" w:sz="4" w:space="0" w:color="auto"/>
            </w:tcBorders>
            <w:vAlign w:val="center"/>
          </w:tcPr>
          <w:p w14:paraId="03974EB9" w14:textId="77777777" w:rsidR="00BB3B1A" w:rsidRPr="000135C7" w:rsidRDefault="00BB3B1A" w:rsidP="00326161">
            <w:pPr>
              <w:spacing w:line="276" w:lineRule="auto"/>
              <w:rPr>
                <w:rFonts w:ascii="Arial" w:eastAsia="Times New Roman" w:hAnsi="Arial" w:cs="Arial"/>
                <w:b/>
                <w:bCs/>
                <w:color w:val="000000"/>
                <w:sz w:val="20"/>
                <w:szCs w:val="20"/>
              </w:rPr>
            </w:pPr>
            <w:r w:rsidRPr="000135C7">
              <w:rPr>
                <w:rFonts w:ascii="Arial" w:eastAsia="Times New Roman" w:hAnsi="Arial" w:cs="Arial"/>
                <w:b/>
                <w:bCs/>
                <w:color w:val="000000"/>
                <w:sz w:val="20"/>
                <w:szCs w:val="20"/>
              </w:rPr>
              <w:t>Theme</w:t>
            </w:r>
          </w:p>
        </w:tc>
        <w:tc>
          <w:tcPr>
            <w:tcW w:w="1954" w:type="dxa"/>
            <w:tcBorders>
              <w:top w:val="single" w:sz="4" w:space="0" w:color="auto"/>
            </w:tcBorders>
            <w:vAlign w:val="center"/>
          </w:tcPr>
          <w:p w14:paraId="5EB3C707" w14:textId="2F79A1C9" w:rsidR="00BB3B1A" w:rsidRPr="000135C7" w:rsidRDefault="00BB3B1A" w:rsidP="00326161">
            <w:pPr>
              <w:spacing w:line="276" w:lineRule="auto"/>
              <w:rPr>
                <w:rFonts w:ascii="Arial" w:eastAsia="Times New Roman" w:hAnsi="Arial" w:cs="Arial"/>
                <w:b/>
                <w:bCs/>
                <w:color w:val="000000"/>
                <w:sz w:val="20"/>
                <w:szCs w:val="20"/>
              </w:rPr>
            </w:pPr>
            <w:r w:rsidRPr="000135C7">
              <w:rPr>
                <w:rFonts w:ascii="Arial" w:eastAsia="Times New Roman" w:hAnsi="Arial" w:cs="Arial"/>
                <w:b/>
                <w:bCs/>
                <w:color w:val="000000"/>
                <w:sz w:val="20"/>
                <w:szCs w:val="20"/>
              </w:rPr>
              <w:t>Respondent Code</w:t>
            </w:r>
          </w:p>
        </w:tc>
        <w:tc>
          <w:tcPr>
            <w:tcW w:w="5067" w:type="dxa"/>
            <w:tcBorders>
              <w:top w:val="single" w:sz="4" w:space="0" w:color="auto"/>
            </w:tcBorders>
            <w:vAlign w:val="center"/>
          </w:tcPr>
          <w:p w14:paraId="31E73DBF" w14:textId="77777777" w:rsidR="00BB3B1A" w:rsidRPr="000135C7" w:rsidRDefault="00BB3B1A" w:rsidP="00326161">
            <w:pPr>
              <w:spacing w:line="276" w:lineRule="auto"/>
              <w:rPr>
                <w:rFonts w:ascii="Arial" w:eastAsia="Times New Roman" w:hAnsi="Arial" w:cs="Arial"/>
                <w:b/>
                <w:bCs/>
                <w:color w:val="000000"/>
                <w:sz w:val="20"/>
                <w:szCs w:val="20"/>
              </w:rPr>
            </w:pPr>
            <w:r w:rsidRPr="000135C7">
              <w:rPr>
                <w:rFonts w:ascii="Arial" w:eastAsia="Times New Roman" w:hAnsi="Arial" w:cs="Arial"/>
                <w:b/>
                <w:bCs/>
                <w:color w:val="000000"/>
                <w:sz w:val="20"/>
                <w:szCs w:val="20"/>
              </w:rPr>
              <w:t>Interview Response</w:t>
            </w:r>
          </w:p>
        </w:tc>
      </w:tr>
      <w:tr w:rsidR="00BB3B1A" w:rsidRPr="00570B3C" w14:paraId="77D0544C" w14:textId="77777777" w:rsidTr="00326161">
        <w:tc>
          <w:tcPr>
            <w:tcW w:w="1473" w:type="dxa"/>
            <w:vMerge w:val="restart"/>
            <w:vAlign w:val="center"/>
          </w:tcPr>
          <w:p w14:paraId="094FECC8" w14:textId="77777777" w:rsidR="00BB3B1A" w:rsidRDefault="00BB3B1A" w:rsidP="00326161">
            <w:pPr>
              <w:spacing w:line="276" w:lineRule="auto"/>
              <w:rPr>
                <w:rFonts w:ascii="Arial" w:eastAsia="Times New Roman" w:hAnsi="Arial" w:cs="Arial"/>
                <w:b/>
                <w:bCs/>
                <w:color w:val="000000"/>
                <w:sz w:val="20"/>
                <w:szCs w:val="20"/>
              </w:rPr>
            </w:pPr>
            <w:r>
              <w:rPr>
                <w:rFonts w:ascii="Arial" w:eastAsia="Times New Roman" w:hAnsi="Arial" w:cs="Arial"/>
                <w:b/>
                <w:bCs/>
                <w:color w:val="000000"/>
                <w:sz w:val="20"/>
                <w:szCs w:val="20"/>
              </w:rPr>
              <w:t>Institutional</w:t>
            </w:r>
          </w:p>
          <w:p w14:paraId="5A3B73F8" w14:textId="6840648C" w:rsidR="00BB3B1A" w:rsidRPr="000135C7" w:rsidRDefault="00BB3B1A" w:rsidP="00326161">
            <w:pPr>
              <w:spacing w:line="276" w:lineRule="auto"/>
              <w:rPr>
                <w:rFonts w:ascii="Arial" w:eastAsia="Times New Roman" w:hAnsi="Arial" w:cs="Arial"/>
                <w:b/>
                <w:bCs/>
                <w:color w:val="000000"/>
                <w:sz w:val="20"/>
                <w:szCs w:val="20"/>
              </w:rPr>
            </w:pPr>
            <w:r w:rsidRPr="000135C7">
              <w:rPr>
                <w:rFonts w:ascii="Arial" w:eastAsia="Times New Roman" w:hAnsi="Arial" w:cs="Arial"/>
                <w:b/>
                <w:bCs/>
                <w:color w:val="000000"/>
                <w:sz w:val="20"/>
                <w:szCs w:val="20"/>
              </w:rPr>
              <w:t>Capacity Building</w:t>
            </w:r>
          </w:p>
        </w:tc>
        <w:tc>
          <w:tcPr>
            <w:tcW w:w="1954" w:type="dxa"/>
            <w:vAlign w:val="center"/>
          </w:tcPr>
          <w:p w14:paraId="35DCDD97" w14:textId="77777777" w:rsidR="00BB3B1A" w:rsidRPr="00570B3C" w:rsidRDefault="00BB3B1A" w:rsidP="00326161">
            <w:pPr>
              <w:spacing w:line="276" w:lineRule="auto"/>
              <w:rPr>
                <w:rFonts w:ascii="Arial" w:eastAsia="Times New Roman" w:hAnsi="Arial" w:cs="Arial"/>
                <w:color w:val="000000"/>
                <w:sz w:val="20"/>
                <w:szCs w:val="20"/>
              </w:rPr>
            </w:pPr>
            <w:r w:rsidRPr="00570B3C">
              <w:rPr>
                <w:rFonts w:ascii="Arial" w:eastAsia="Times New Roman" w:hAnsi="Arial" w:cs="Arial"/>
                <w:color w:val="000000"/>
                <w:sz w:val="20"/>
                <w:szCs w:val="20"/>
              </w:rPr>
              <w:t>R21-HUA-IFRC</w:t>
            </w:r>
          </w:p>
        </w:tc>
        <w:tc>
          <w:tcPr>
            <w:tcW w:w="5067" w:type="dxa"/>
            <w:vAlign w:val="center"/>
          </w:tcPr>
          <w:p w14:paraId="752DC44A" w14:textId="77777777" w:rsidR="00BB3B1A" w:rsidRPr="00570B3C" w:rsidRDefault="00BB3B1A" w:rsidP="00326161">
            <w:pPr>
              <w:spacing w:line="276" w:lineRule="auto"/>
              <w:rPr>
                <w:rFonts w:ascii="Arial" w:eastAsia="Times New Roman" w:hAnsi="Arial" w:cs="Arial"/>
                <w:color w:val="000000"/>
                <w:sz w:val="20"/>
                <w:szCs w:val="20"/>
              </w:rPr>
            </w:pPr>
            <w:r w:rsidRPr="00570B3C">
              <w:rPr>
                <w:rFonts w:ascii="Arial" w:eastAsia="Times New Roman" w:hAnsi="Arial" w:cs="Arial"/>
                <w:color w:val="000000"/>
                <w:sz w:val="20"/>
                <w:szCs w:val="20"/>
              </w:rPr>
              <w:t xml:space="preserve">We have a good tool, we do it very nicely and we have strong teams, skilled people, to do risk assessments in natural disaster setting, but we lack the capacity and </w:t>
            </w:r>
            <w:r w:rsidRPr="00570B3C">
              <w:rPr>
                <w:rFonts w:ascii="Arial" w:eastAsia="Times New Roman" w:hAnsi="Arial" w:cs="Arial"/>
                <w:color w:val="000000"/>
                <w:sz w:val="20"/>
                <w:szCs w:val="20"/>
              </w:rPr>
              <w:lastRenderedPageBreak/>
              <w:t>the skills of volunteers or the community facilitators who should be sensitive to this kind of conflict and fragile environment in order to ask the right questions without creating more division. Try to harmonise the community rather than dividing</w:t>
            </w:r>
            <w:r>
              <w:rPr>
                <w:rFonts w:ascii="Arial" w:eastAsia="Times New Roman" w:hAnsi="Arial" w:cs="Arial"/>
                <w:color w:val="000000"/>
                <w:sz w:val="20"/>
                <w:szCs w:val="20"/>
              </w:rPr>
              <w:t xml:space="preserve"> it</w:t>
            </w:r>
          </w:p>
        </w:tc>
      </w:tr>
      <w:tr w:rsidR="004D5108" w:rsidRPr="00570B3C" w14:paraId="7783E432" w14:textId="77777777" w:rsidTr="00326161">
        <w:tc>
          <w:tcPr>
            <w:tcW w:w="1473" w:type="dxa"/>
            <w:vMerge/>
            <w:vAlign w:val="center"/>
          </w:tcPr>
          <w:p w14:paraId="6154946F" w14:textId="77777777" w:rsidR="004D5108" w:rsidRDefault="004D5108" w:rsidP="00326161">
            <w:pPr>
              <w:spacing w:line="276" w:lineRule="auto"/>
              <w:rPr>
                <w:rFonts w:ascii="Arial" w:eastAsia="Times New Roman" w:hAnsi="Arial" w:cs="Arial"/>
                <w:b/>
                <w:bCs/>
                <w:color w:val="000000"/>
                <w:sz w:val="20"/>
                <w:szCs w:val="20"/>
              </w:rPr>
            </w:pPr>
          </w:p>
        </w:tc>
        <w:tc>
          <w:tcPr>
            <w:tcW w:w="1954" w:type="dxa"/>
            <w:vAlign w:val="center"/>
          </w:tcPr>
          <w:p w14:paraId="04CF456A" w14:textId="1D96F391" w:rsidR="004D5108" w:rsidRPr="00570B3C" w:rsidRDefault="004D5108" w:rsidP="00326161">
            <w:pPr>
              <w:spacing w:line="276" w:lineRule="auto"/>
              <w:rPr>
                <w:rFonts w:ascii="Arial" w:eastAsia="Times New Roman" w:hAnsi="Arial" w:cs="Arial"/>
                <w:color w:val="000000"/>
                <w:sz w:val="20"/>
                <w:szCs w:val="20"/>
              </w:rPr>
            </w:pPr>
            <w:r w:rsidRPr="004D5108">
              <w:rPr>
                <w:rFonts w:ascii="Arial" w:eastAsia="Times New Roman" w:hAnsi="Arial" w:cs="Arial"/>
                <w:color w:val="000000"/>
                <w:sz w:val="20"/>
                <w:szCs w:val="20"/>
              </w:rPr>
              <w:t>R27-E&amp;R-ANU</w:t>
            </w:r>
          </w:p>
        </w:tc>
        <w:tc>
          <w:tcPr>
            <w:tcW w:w="5067" w:type="dxa"/>
            <w:vAlign w:val="center"/>
          </w:tcPr>
          <w:p w14:paraId="1EA693E1" w14:textId="3B5C2309" w:rsidR="004D5108" w:rsidRPr="00570B3C" w:rsidRDefault="004D5108" w:rsidP="00326161">
            <w:pPr>
              <w:spacing w:line="276" w:lineRule="auto"/>
              <w:rPr>
                <w:rFonts w:ascii="Arial" w:eastAsia="Times New Roman" w:hAnsi="Arial" w:cs="Arial"/>
                <w:color w:val="000000"/>
                <w:sz w:val="20"/>
                <w:szCs w:val="20"/>
              </w:rPr>
            </w:pPr>
            <w:r w:rsidRPr="004D5108">
              <w:rPr>
                <w:rFonts w:ascii="Arial" w:eastAsia="Times New Roman" w:hAnsi="Arial" w:cs="Arial"/>
                <w:color w:val="000000"/>
                <w:sz w:val="20"/>
                <w:szCs w:val="20"/>
              </w:rPr>
              <w:t>We need good governance with capacity building. But in our Arab Region setting, capacity building is targeted towards professionals</w:t>
            </w:r>
            <w:r w:rsidR="003D48C3">
              <w:rPr>
                <w:rFonts w:ascii="Arial" w:eastAsia="Times New Roman" w:hAnsi="Arial" w:cs="Arial"/>
                <w:color w:val="000000"/>
                <w:sz w:val="20"/>
                <w:szCs w:val="20"/>
              </w:rPr>
              <w:t>,</w:t>
            </w:r>
            <w:r w:rsidRPr="004D5108">
              <w:rPr>
                <w:rFonts w:ascii="Arial" w:eastAsia="Times New Roman" w:hAnsi="Arial" w:cs="Arial"/>
                <w:color w:val="000000"/>
                <w:sz w:val="20"/>
                <w:szCs w:val="20"/>
              </w:rPr>
              <w:t xml:space="preserve"> not decision</w:t>
            </w:r>
            <w:r w:rsidR="003D48C3">
              <w:rPr>
                <w:rFonts w:ascii="Arial" w:eastAsia="Times New Roman" w:hAnsi="Arial" w:cs="Arial"/>
                <w:color w:val="000000"/>
                <w:sz w:val="20"/>
                <w:szCs w:val="20"/>
              </w:rPr>
              <w:t>-</w:t>
            </w:r>
            <w:r w:rsidRPr="004D5108">
              <w:rPr>
                <w:rFonts w:ascii="Arial" w:eastAsia="Times New Roman" w:hAnsi="Arial" w:cs="Arial"/>
                <w:color w:val="000000"/>
                <w:sz w:val="20"/>
                <w:szCs w:val="20"/>
              </w:rPr>
              <w:t>makers to create a common language between community, institutions</w:t>
            </w:r>
            <w:r w:rsidR="003D48C3">
              <w:rPr>
                <w:rFonts w:ascii="Arial" w:eastAsia="Times New Roman" w:hAnsi="Arial" w:cs="Arial"/>
                <w:color w:val="000000"/>
                <w:sz w:val="20"/>
                <w:szCs w:val="20"/>
              </w:rPr>
              <w:t>,</w:t>
            </w:r>
            <w:r w:rsidRPr="004D5108">
              <w:rPr>
                <w:rFonts w:ascii="Arial" w:eastAsia="Times New Roman" w:hAnsi="Arial" w:cs="Arial"/>
                <w:color w:val="000000"/>
                <w:sz w:val="20"/>
                <w:szCs w:val="20"/>
              </w:rPr>
              <w:t xml:space="preserve"> and decision</w:t>
            </w:r>
            <w:r w:rsidR="003D48C3">
              <w:rPr>
                <w:rFonts w:ascii="Arial" w:eastAsia="Times New Roman" w:hAnsi="Arial" w:cs="Arial"/>
                <w:color w:val="000000"/>
                <w:sz w:val="20"/>
                <w:szCs w:val="20"/>
              </w:rPr>
              <w:t>-</w:t>
            </w:r>
            <w:r w:rsidRPr="004D5108">
              <w:rPr>
                <w:rFonts w:ascii="Arial" w:eastAsia="Times New Roman" w:hAnsi="Arial" w:cs="Arial"/>
                <w:color w:val="000000"/>
                <w:sz w:val="20"/>
                <w:szCs w:val="20"/>
              </w:rPr>
              <w:t>makers – to understand DRR terminologies and concepts</w:t>
            </w:r>
          </w:p>
        </w:tc>
      </w:tr>
      <w:tr w:rsidR="00255EBD" w:rsidRPr="00570B3C" w14:paraId="0220AA75" w14:textId="77777777" w:rsidTr="00326161">
        <w:tc>
          <w:tcPr>
            <w:tcW w:w="1473" w:type="dxa"/>
            <w:vMerge/>
            <w:vAlign w:val="center"/>
          </w:tcPr>
          <w:p w14:paraId="28FF21F5" w14:textId="77777777" w:rsidR="00255EBD" w:rsidRDefault="00255EBD" w:rsidP="00326161">
            <w:pPr>
              <w:spacing w:line="276" w:lineRule="auto"/>
              <w:rPr>
                <w:rFonts w:ascii="Arial" w:eastAsia="Times New Roman" w:hAnsi="Arial" w:cs="Arial"/>
                <w:b/>
                <w:bCs/>
                <w:color w:val="000000"/>
                <w:sz w:val="20"/>
                <w:szCs w:val="20"/>
              </w:rPr>
            </w:pPr>
          </w:p>
        </w:tc>
        <w:tc>
          <w:tcPr>
            <w:tcW w:w="1954" w:type="dxa"/>
            <w:vAlign w:val="center"/>
          </w:tcPr>
          <w:p w14:paraId="5EC68D2B" w14:textId="1ECA8183" w:rsidR="00255EBD" w:rsidRPr="00570B3C" w:rsidRDefault="00255EBD" w:rsidP="00326161">
            <w:pPr>
              <w:spacing w:line="276" w:lineRule="auto"/>
              <w:rPr>
                <w:rFonts w:ascii="Arial" w:eastAsia="Times New Roman" w:hAnsi="Arial" w:cs="Arial"/>
                <w:color w:val="000000"/>
                <w:sz w:val="20"/>
                <w:szCs w:val="20"/>
              </w:rPr>
            </w:pPr>
            <w:r w:rsidRPr="00255EBD">
              <w:rPr>
                <w:rFonts w:ascii="Arial" w:eastAsia="Times New Roman" w:hAnsi="Arial" w:cs="Arial"/>
                <w:color w:val="000000"/>
                <w:sz w:val="20"/>
                <w:szCs w:val="20"/>
              </w:rPr>
              <w:t>R14-HUA-UNHS</w:t>
            </w:r>
          </w:p>
        </w:tc>
        <w:tc>
          <w:tcPr>
            <w:tcW w:w="5067" w:type="dxa"/>
            <w:vAlign w:val="center"/>
          </w:tcPr>
          <w:p w14:paraId="02228A4F" w14:textId="133836B2" w:rsidR="00255EBD" w:rsidRPr="00570B3C" w:rsidRDefault="00255EBD" w:rsidP="00326161">
            <w:pPr>
              <w:spacing w:line="276" w:lineRule="auto"/>
              <w:rPr>
                <w:rFonts w:ascii="Arial" w:eastAsia="Times New Roman" w:hAnsi="Arial" w:cs="Arial"/>
                <w:color w:val="000000"/>
                <w:sz w:val="20"/>
                <w:szCs w:val="20"/>
              </w:rPr>
            </w:pPr>
            <w:r w:rsidRPr="00255EBD">
              <w:rPr>
                <w:rFonts w:ascii="Arial" w:eastAsia="Times New Roman" w:hAnsi="Arial" w:cs="Arial"/>
                <w:color w:val="000000"/>
                <w:sz w:val="20"/>
                <w:szCs w:val="20"/>
              </w:rPr>
              <w:t>It started with training with the support of the Ministry of Infrastructure, with selected main stakeholders, at the state and community levels both. They sat together. We used at that time the University of Africa. they have a center of DRR. They had the training. People who participated in the training developed the early warning system, but to tell you the truth I am not sure if this is now working or not, as we did not do any follow-up.</w:t>
            </w:r>
          </w:p>
        </w:tc>
      </w:tr>
      <w:tr w:rsidR="00BB3B1A" w:rsidRPr="00570B3C" w14:paraId="617DFA57" w14:textId="77777777" w:rsidTr="00326161">
        <w:tc>
          <w:tcPr>
            <w:tcW w:w="1473" w:type="dxa"/>
            <w:vMerge/>
            <w:vAlign w:val="center"/>
          </w:tcPr>
          <w:p w14:paraId="0E3EECE9" w14:textId="77777777" w:rsidR="00BB3B1A" w:rsidRPr="00570B3C" w:rsidRDefault="00BB3B1A" w:rsidP="00326161">
            <w:pPr>
              <w:spacing w:line="276" w:lineRule="auto"/>
              <w:rPr>
                <w:rFonts w:ascii="Arial" w:eastAsia="Times New Roman" w:hAnsi="Arial" w:cs="Arial"/>
                <w:color w:val="000000"/>
                <w:sz w:val="20"/>
                <w:szCs w:val="20"/>
              </w:rPr>
            </w:pPr>
          </w:p>
        </w:tc>
        <w:tc>
          <w:tcPr>
            <w:tcW w:w="1954" w:type="dxa"/>
            <w:vAlign w:val="center"/>
          </w:tcPr>
          <w:p w14:paraId="1F135F84" w14:textId="77777777" w:rsidR="00BB3B1A" w:rsidRPr="00570B3C" w:rsidRDefault="00BB3B1A" w:rsidP="00326161">
            <w:pPr>
              <w:spacing w:line="276" w:lineRule="auto"/>
              <w:rPr>
                <w:rFonts w:ascii="Arial" w:eastAsia="Times New Roman" w:hAnsi="Arial" w:cs="Arial"/>
                <w:color w:val="000000"/>
                <w:sz w:val="20"/>
                <w:szCs w:val="20"/>
              </w:rPr>
            </w:pPr>
            <w:r w:rsidRPr="00570B3C">
              <w:rPr>
                <w:rFonts w:ascii="Arial" w:eastAsia="Times New Roman" w:hAnsi="Arial" w:cs="Arial"/>
                <w:color w:val="000000"/>
                <w:sz w:val="20"/>
                <w:szCs w:val="20"/>
              </w:rPr>
              <w:t>R04-IRA-LRC</w:t>
            </w:r>
          </w:p>
        </w:tc>
        <w:tc>
          <w:tcPr>
            <w:tcW w:w="5067" w:type="dxa"/>
            <w:vAlign w:val="center"/>
          </w:tcPr>
          <w:p w14:paraId="45441F9F" w14:textId="77777777" w:rsidR="00BB3B1A" w:rsidRPr="00570B3C" w:rsidRDefault="00BB3B1A" w:rsidP="00326161">
            <w:pPr>
              <w:spacing w:line="276" w:lineRule="auto"/>
              <w:rPr>
                <w:rFonts w:ascii="Arial" w:eastAsia="Times New Roman" w:hAnsi="Arial" w:cs="Arial"/>
                <w:color w:val="000000"/>
                <w:sz w:val="20"/>
                <w:szCs w:val="20"/>
              </w:rPr>
            </w:pPr>
            <w:r>
              <w:rPr>
                <w:rFonts w:ascii="Arial" w:eastAsia="Times New Roman" w:hAnsi="Arial" w:cs="Arial"/>
                <w:color w:val="000000"/>
                <w:sz w:val="20"/>
                <w:szCs w:val="20"/>
              </w:rPr>
              <w:t>W</w:t>
            </w:r>
            <w:r w:rsidRPr="00570B3C">
              <w:rPr>
                <w:rFonts w:ascii="Arial" w:eastAsia="Times New Roman" w:hAnsi="Arial" w:cs="Arial"/>
                <w:color w:val="000000"/>
                <w:sz w:val="20"/>
                <w:szCs w:val="20"/>
              </w:rPr>
              <w:t>e should train our volunteers about how they behave to keep the safer access</w:t>
            </w:r>
            <w:r>
              <w:rPr>
                <w:rFonts w:ascii="Arial" w:eastAsia="Times New Roman" w:hAnsi="Arial" w:cs="Arial"/>
                <w:color w:val="000000"/>
                <w:sz w:val="20"/>
                <w:szCs w:val="20"/>
              </w:rPr>
              <w:t>,</w:t>
            </w:r>
            <w:r w:rsidRPr="00570B3C">
              <w:rPr>
                <w:rFonts w:ascii="Arial" w:eastAsia="Times New Roman" w:hAnsi="Arial" w:cs="Arial"/>
                <w:color w:val="000000"/>
                <w:sz w:val="20"/>
                <w:szCs w:val="20"/>
              </w:rPr>
              <w:t xml:space="preserve"> to keep the good repetition </w:t>
            </w:r>
            <w:r>
              <w:rPr>
                <w:rFonts w:ascii="Arial" w:eastAsia="Times New Roman" w:hAnsi="Arial" w:cs="Arial"/>
                <w:color w:val="000000"/>
                <w:sz w:val="20"/>
                <w:szCs w:val="20"/>
              </w:rPr>
              <w:t>and build</w:t>
            </w:r>
            <w:r w:rsidRPr="00570B3C">
              <w:rPr>
                <w:rFonts w:ascii="Arial" w:eastAsia="Times New Roman" w:hAnsi="Arial" w:cs="Arial"/>
                <w:color w:val="000000"/>
                <w:sz w:val="20"/>
                <w:szCs w:val="20"/>
              </w:rPr>
              <w:t xml:space="preserve"> trust, because any missed approach or respect to the community, it could a</w:t>
            </w:r>
            <w:r>
              <w:rPr>
                <w:rFonts w:ascii="Arial" w:eastAsia="Times New Roman" w:hAnsi="Arial" w:cs="Arial"/>
                <w:color w:val="000000"/>
                <w:sz w:val="20"/>
                <w:szCs w:val="20"/>
              </w:rPr>
              <w:t xml:space="preserve">ffect our safer access. So yes, we </w:t>
            </w:r>
            <w:r w:rsidRPr="00570B3C">
              <w:rPr>
                <w:rFonts w:ascii="Arial" w:eastAsia="Times New Roman" w:hAnsi="Arial" w:cs="Arial"/>
                <w:color w:val="000000"/>
                <w:sz w:val="20"/>
                <w:szCs w:val="20"/>
              </w:rPr>
              <w:t xml:space="preserve">need to build more negotiation and mediation skills to the senior volunteers or staff </w:t>
            </w:r>
            <w:r>
              <w:rPr>
                <w:rFonts w:ascii="Arial" w:eastAsia="Times New Roman" w:hAnsi="Arial" w:cs="Arial"/>
                <w:color w:val="000000"/>
                <w:sz w:val="20"/>
                <w:szCs w:val="20"/>
              </w:rPr>
              <w:t>who</w:t>
            </w:r>
            <w:r w:rsidRPr="00570B3C">
              <w:rPr>
                <w:rFonts w:ascii="Arial" w:eastAsia="Times New Roman" w:hAnsi="Arial" w:cs="Arial"/>
                <w:color w:val="000000"/>
                <w:sz w:val="20"/>
                <w:szCs w:val="20"/>
              </w:rPr>
              <w:t xml:space="preserve"> need to approach the community before you send the volunteers.</w:t>
            </w:r>
          </w:p>
        </w:tc>
      </w:tr>
      <w:tr w:rsidR="003242A9" w:rsidRPr="00570B3C" w14:paraId="11E11066" w14:textId="77777777" w:rsidTr="00326161">
        <w:trPr>
          <w:trHeight w:val="1527"/>
        </w:trPr>
        <w:tc>
          <w:tcPr>
            <w:tcW w:w="1473" w:type="dxa"/>
            <w:vMerge w:val="restart"/>
            <w:vAlign w:val="center"/>
          </w:tcPr>
          <w:p w14:paraId="38F9C4CE" w14:textId="29E46E0F" w:rsidR="003242A9" w:rsidRPr="00EB07FE" w:rsidRDefault="003242A9" w:rsidP="00326161">
            <w:pPr>
              <w:spacing w:line="276" w:lineRule="auto"/>
              <w:rPr>
                <w:rFonts w:ascii="Arial" w:eastAsia="Times New Roman" w:hAnsi="Arial" w:cs="Arial"/>
                <w:b/>
                <w:bCs/>
                <w:color w:val="000000"/>
                <w:sz w:val="20"/>
                <w:szCs w:val="20"/>
              </w:rPr>
            </w:pPr>
            <w:r>
              <w:rPr>
                <w:rFonts w:ascii="Arial" w:eastAsia="Times New Roman" w:hAnsi="Arial" w:cs="Arial"/>
                <w:b/>
                <w:bCs/>
                <w:color w:val="000000"/>
                <w:sz w:val="20"/>
                <w:szCs w:val="20"/>
              </w:rPr>
              <w:t>Socio-economic Inclusion</w:t>
            </w:r>
          </w:p>
        </w:tc>
        <w:tc>
          <w:tcPr>
            <w:tcW w:w="1954" w:type="dxa"/>
            <w:vAlign w:val="center"/>
          </w:tcPr>
          <w:p w14:paraId="60FFED93" w14:textId="77777777" w:rsidR="003242A9" w:rsidRPr="00570B3C" w:rsidRDefault="003242A9" w:rsidP="00326161">
            <w:pPr>
              <w:spacing w:line="276" w:lineRule="auto"/>
              <w:rPr>
                <w:rFonts w:ascii="Arial" w:eastAsia="Times New Roman" w:hAnsi="Arial" w:cs="Arial"/>
                <w:color w:val="000000"/>
                <w:sz w:val="20"/>
                <w:szCs w:val="20"/>
              </w:rPr>
            </w:pPr>
            <w:r w:rsidRPr="009D736A">
              <w:rPr>
                <w:rFonts w:ascii="Arial" w:eastAsia="Times New Roman" w:hAnsi="Arial" w:cs="Arial"/>
                <w:color w:val="000000"/>
                <w:sz w:val="20"/>
                <w:szCs w:val="20"/>
              </w:rPr>
              <w:t>R08-IRA-YRC</w:t>
            </w:r>
          </w:p>
        </w:tc>
        <w:tc>
          <w:tcPr>
            <w:tcW w:w="5067" w:type="dxa"/>
            <w:vAlign w:val="center"/>
          </w:tcPr>
          <w:p w14:paraId="5549F8F7" w14:textId="58B8E4CA" w:rsidR="003242A9" w:rsidRPr="00570B3C" w:rsidRDefault="003242A9" w:rsidP="00326161">
            <w:pPr>
              <w:spacing w:line="276" w:lineRule="auto"/>
              <w:rPr>
                <w:rFonts w:ascii="Arial" w:eastAsia="Times New Roman" w:hAnsi="Arial" w:cs="Arial"/>
                <w:color w:val="000000"/>
                <w:sz w:val="20"/>
                <w:szCs w:val="20"/>
              </w:rPr>
            </w:pPr>
            <w:r w:rsidRPr="00BB3B1A">
              <w:rPr>
                <w:rFonts w:ascii="Arial" w:eastAsia="Times New Roman" w:hAnsi="Arial" w:cs="Arial"/>
                <w:color w:val="000000"/>
                <w:sz w:val="20"/>
                <w:szCs w:val="20"/>
              </w:rPr>
              <w:t>In Yemen, in targeting such communities, you cannot provide support without including the host community (emergency response action</w:t>
            </w:r>
            <w:r w:rsidR="003D48C3">
              <w:rPr>
                <w:rFonts w:ascii="Arial" w:eastAsia="Times New Roman" w:hAnsi="Arial" w:cs="Arial"/>
                <w:color w:val="000000"/>
                <w:sz w:val="20"/>
                <w:szCs w:val="20"/>
              </w:rPr>
              <w:t>,</w:t>
            </w:r>
            <w:r w:rsidRPr="00BB3B1A">
              <w:rPr>
                <w:rFonts w:ascii="Arial" w:eastAsia="Times New Roman" w:hAnsi="Arial" w:cs="Arial"/>
                <w:color w:val="000000"/>
                <w:sz w:val="20"/>
                <w:szCs w:val="20"/>
              </w:rPr>
              <w:t xml:space="preserve"> not preparedness</w:t>
            </w:r>
            <w:r>
              <w:rPr>
                <w:rFonts w:ascii="Arial" w:eastAsia="Times New Roman" w:hAnsi="Arial" w:cs="Arial"/>
                <w:color w:val="000000"/>
                <w:sz w:val="20"/>
                <w:szCs w:val="20"/>
              </w:rPr>
              <w:t xml:space="preserve"> and human mobility monitoring). </w:t>
            </w:r>
            <w:r w:rsidRPr="00BB3B1A">
              <w:rPr>
                <w:rFonts w:ascii="Arial" w:eastAsia="Times New Roman" w:hAnsi="Arial" w:cs="Arial"/>
                <w:color w:val="000000"/>
                <w:sz w:val="20"/>
                <w:szCs w:val="20"/>
              </w:rPr>
              <w:t>Host communities are affected by economic migration, thus still eligible for aid support as well as displaced people (considering priorities of need)</w:t>
            </w:r>
          </w:p>
        </w:tc>
      </w:tr>
      <w:tr w:rsidR="003242A9" w:rsidRPr="00570B3C" w14:paraId="6902098B" w14:textId="77777777" w:rsidTr="00326161">
        <w:trPr>
          <w:trHeight w:val="818"/>
        </w:trPr>
        <w:tc>
          <w:tcPr>
            <w:tcW w:w="1473" w:type="dxa"/>
            <w:vMerge/>
            <w:vAlign w:val="center"/>
          </w:tcPr>
          <w:p w14:paraId="6B92CF80" w14:textId="77777777" w:rsidR="003242A9" w:rsidRDefault="003242A9" w:rsidP="00326161">
            <w:pPr>
              <w:spacing w:line="276" w:lineRule="auto"/>
              <w:rPr>
                <w:rFonts w:ascii="Arial" w:eastAsia="Times New Roman" w:hAnsi="Arial" w:cs="Arial"/>
                <w:b/>
                <w:bCs/>
                <w:color w:val="000000"/>
                <w:sz w:val="20"/>
                <w:szCs w:val="20"/>
              </w:rPr>
            </w:pPr>
          </w:p>
        </w:tc>
        <w:tc>
          <w:tcPr>
            <w:tcW w:w="1954" w:type="dxa"/>
            <w:vAlign w:val="center"/>
          </w:tcPr>
          <w:p w14:paraId="7A2F4CDE" w14:textId="2947A2E2" w:rsidR="003242A9" w:rsidRPr="009D736A" w:rsidRDefault="00345037" w:rsidP="00326161">
            <w:pPr>
              <w:spacing w:line="276" w:lineRule="auto"/>
              <w:rPr>
                <w:rFonts w:ascii="Arial" w:eastAsia="Times New Roman" w:hAnsi="Arial" w:cs="Arial"/>
                <w:color w:val="000000"/>
                <w:sz w:val="20"/>
                <w:szCs w:val="20"/>
              </w:rPr>
            </w:pPr>
            <w:r w:rsidRPr="00345037">
              <w:rPr>
                <w:rFonts w:ascii="Arial" w:eastAsia="Times New Roman" w:hAnsi="Arial" w:cs="Arial"/>
                <w:color w:val="000000"/>
                <w:sz w:val="20"/>
                <w:szCs w:val="20"/>
              </w:rPr>
              <w:t>R07-IRA-SYRC</w:t>
            </w:r>
          </w:p>
        </w:tc>
        <w:tc>
          <w:tcPr>
            <w:tcW w:w="5067" w:type="dxa"/>
            <w:vAlign w:val="center"/>
          </w:tcPr>
          <w:p w14:paraId="03A4EC18" w14:textId="2537AAA0" w:rsidR="003242A9" w:rsidRPr="00BB3B1A" w:rsidRDefault="00345037" w:rsidP="00326161">
            <w:pPr>
              <w:spacing w:line="276" w:lineRule="auto"/>
              <w:rPr>
                <w:rFonts w:ascii="Arial" w:eastAsia="Times New Roman" w:hAnsi="Arial" w:cs="Arial"/>
                <w:color w:val="000000"/>
                <w:sz w:val="20"/>
                <w:szCs w:val="20"/>
              </w:rPr>
            </w:pPr>
            <w:r w:rsidRPr="00345037">
              <w:rPr>
                <w:rFonts w:ascii="Arial" w:eastAsia="Times New Roman" w:hAnsi="Arial" w:cs="Arial"/>
                <w:color w:val="000000"/>
                <w:sz w:val="20"/>
                <w:szCs w:val="20"/>
              </w:rPr>
              <w:t xml:space="preserve">We also provide support to the hosting community because they also got affected </w:t>
            </w:r>
            <w:r w:rsidR="003D48C3">
              <w:rPr>
                <w:rFonts w:ascii="Arial" w:eastAsia="Times New Roman" w:hAnsi="Arial" w:cs="Arial"/>
                <w:color w:val="000000"/>
                <w:sz w:val="20"/>
                <w:szCs w:val="20"/>
              </w:rPr>
              <w:t>by</w:t>
            </w:r>
            <w:r w:rsidRPr="00345037">
              <w:rPr>
                <w:rFonts w:ascii="Arial" w:eastAsia="Times New Roman" w:hAnsi="Arial" w:cs="Arial"/>
                <w:color w:val="000000"/>
                <w:sz w:val="20"/>
                <w:szCs w:val="20"/>
              </w:rPr>
              <w:t xml:space="preserve"> the war and to avoid generating conflict.</w:t>
            </w:r>
          </w:p>
        </w:tc>
      </w:tr>
      <w:tr w:rsidR="00BB3B1A" w:rsidRPr="00570B3C" w14:paraId="2BF7CE00" w14:textId="77777777" w:rsidTr="00326161">
        <w:trPr>
          <w:trHeight w:val="1284"/>
        </w:trPr>
        <w:tc>
          <w:tcPr>
            <w:tcW w:w="1473" w:type="dxa"/>
            <w:vMerge w:val="restart"/>
            <w:vAlign w:val="center"/>
          </w:tcPr>
          <w:p w14:paraId="023EC56B" w14:textId="6E3838BF" w:rsidR="00BB3B1A" w:rsidRPr="00EC5687" w:rsidRDefault="003242A9" w:rsidP="00326161">
            <w:pPr>
              <w:spacing w:line="276" w:lineRule="auto"/>
              <w:rPr>
                <w:rFonts w:ascii="Arial" w:eastAsia="Times New Roman" w:hAnsi="Arial" w:cs="Arial"/>
                <w:b/>
                <w:bCs/>
                <w:color w:val="000000"/>
                <w:sz w:val="20"/>
                <w:szCs w:val="20"/>
              </w:rPr>
            </w:pPr>
            <w:r>
              <w:rPr>
                <w:rFonts w:ascii="Arial" w:eastAsia="Times New Roman" w:hAnsi="Arial" w:cs="Arial"/>
                <w:b/>
                <w:bCs/>
                <w:color w:val="000000"/>
                <w:sz w:val="20"/>
                <w:szCs w:val="20"/>
              </w:rPr>
              <w:t>Self-Dependency</w:t>
            </w:r>
          </w:p>
        </w:tc>
        <w:tc>
          <w:tcPr>
            <w:tcW w:w="1954" w:type="dxa"/>
            <w:vAlign w:val="center"/>
          </w:tcPr>
          <w:p w14:paraId="3D283B5D" w14:textId="63A8CEF3" w:rsidR="00BB3B1A" w:rsidRPr="00570B3C" w:rsidRDefault="006F7AC0" w:rsidP="00326161">
            <w:pPr>
              <w:spacing w:line="276" w:lineRule="auto"/>
              <w:rPr>
                <w:rFonts w:ascii="Arial" w:eastAsia="Times New Roman" w:hAnsi="Arial" w:cs="Arial"/>
                <w:color w:val="000000"/>
                <w:sz w:val="20"/>
                <w:szCs w:val="20"/>
              </w:rPr>
            </w:pPr>
            <w:r w:rsidRPr="00EC5687">
              <w:rPr>
                <w:rFonts w:ascii="Arial" w:eastAsia="Times New Roman" w:hAnsi="Arial" w:cs="Arial"/>
                <w:color w:val="000000"/>
                <w:sz w:val="20"/>
                <w:szCs w:val="20"/>
              </w:rPr>
              <w:t>R08-IRA-YRC</w:t>
            </w:r>
          </w:p>
        </w:tc>
        <w:tc>
          <w:tcPr>
            <w:tcW w:w="5067" w:type="dxa"/>
            <w:vAlign w:val="center"/>
          </w:tcPr>
          <w:p w14:paraId="4B7A400B" w14:textId="038D367A" w:rsidR="00BB3B1A" w:rsidRPr="00570B3C" w:rsidRDefault="003242A9" w:rsidP="00326161">
            <w:pPr>
              <w:spacing w:line="276" w:lineRule="auto"/>
              <w:rPr>
                <w:rFonts w:ascii="Arial" w:eastAsia="Times New Roman" w:hAnsi="Arial" w:cs="Arial"/>
                <w:color w:val="000000"/>
                <w:sz w:val="20"/>
                <w:szCs w:val="20"/>
              </w:rPr>
            </w:pPr>
            <w:r w:rsidRPr="003242A9">
              <w:rPr>
                <w:rFonts w:ascii="Arial" w:eastAsia="Times New Roman" w:hAnsi="Arial" w:cs="Arial"/>
                <w:color w:val="000000"/>
                <w:sz w:val="20"/>
                <w:szCs w:val="20"/>
              </w:rPr>
              <w:t>If the knowledge at the community level is not there, we need to do extra effort</w:t>
            </w:r>
            <w:r w:rsidR="006F7AC0">
              <w:rPr>
                <w:rFonts w:ascii="Arial" w:eastAsia="Times New Roman" w:hAnsi="Arial" w:cs="Arial"/>
                <w:color w:val="000000"/>
                <w:sz w:val="20"/>
                <w:szCs w:val="20"/>
              </w:rPr>
              <w:t xml:space="preserve"> for community mobilization, not to</w:t>
            </w:r>
            <w:r w:rsidRPr="003242A9">
              <w:rPr>
                <w:rFonts w:ascii="Arial" w:eastAsia="Times New Roman" w:hAnsi="Arial" w:cs="Arial"/>
                <w:color w:val="000000"/>
                <w:sz w:val="20"/>
                <w:szCs w:val="20"/>
              </w:rPr>
              <w:t xml:space="preserve"> impose vulnerabilities on the marginalised communities beyond the actual level of vulnerabilities existing to advocate the humanitarian aid provided beyond the actual needs. At the stage of vulnerability assessment, the facilitators </w:t>
            </w:r>
            <w:r w:rsidR="00101F04" w:rsidRPr="003242A9">
              <w:rPr>
                <w:rFonts w:ascii="Arial" w:eastAsia="Times New Roman" w:hAnsi="Arial" w:cs="Arial"/>
                <w:color w:val="000000"/>
                <w:sz w:val="20"/>
                <w:szCs w:val="20"/>
              </w:rPr>
              <w:t>must</w:t>
            </w:r>
            <w:r w:rsidRPr="003242A9">
              <w:rPr>
                <w:rFonts w:ascii="Arial" w:eastAsia="Times New Roman" w:hAnsi="Arial" w:cs="Arial"/>
                <w:color w:val="000000"/>
                <w:sz w:val="20"/>
                <w:szCs w:val="20"/>
              </w:rPr>
              <w:t xml:space="preserve"> have very high knowledge of local context to avoid over imposing their level of vulnerability – and cause losing the existing capacities</w:t>
            </w:r>
          </w:p>
        </w:tc>
      </w:tr>
      <w:tr w:rsidR="00482377" w:rsidRPr="00570B3C" w14:paraId="65C53627" w14:textId="77777777" w:rsidTr="00326161">
        <w:trPr>
          <w:trHeight w:val="1284"/>
        </w:trPr>
        <w:tc>
          <w:tcPr>
            <w:tcW w:w="1473" w:type="dxa"/>
            <w:vMerge/>
            <w:vAlign w:val="center"/>
          </w:tcPr>
          <w:p w14:paraId="40D23F69" w14:textId="77777777" w:rsidR="00482377" w:rsidRDefault="00482377" w:rsidP="00326161">
            <w:pPr>
              <w:spacing w:line="276" w:lineRule="auto"/>
              <w:rPr>
                <w:rFonts w:ascii="Arial" w:eastAsia="Times New Roman" w:hAnsi="Arial" w:cs="Arial"/>
                <w:b/>
                <w:bCs/>
                <w:color w:val="000000"/>
                <w:sz w:val="20"/>
                <w:szCs w:val="20"/>
              </w:rPr>
            </w:pPr>
          </w:p>
        </w:tc>
        <w:tc>
          <w:tcPr>
            <w:tcW w:w="1954" w:type="dxa"/>
            <w:vAlign w:val="center"/>
          </w:tcPr>
          <w:p w14:paraId="5CD77802" w14:textId="7DA2747C" w:rsidR="00482377" w:rsidRPr="00EC5687" w:rsidRDefault="00482377" w:rsidP="00326161">
            <w:pPr>
              <w:spacing w:line="276" w:lineRule="auto"/>
              <w:rPr>
                <w:rFonts w:ascii="Arial" w:eastAsia="Times New Roman" w:hAnsi="Arial" w:cs="Arial"/>
                <w:color w:val="000000"/>
                <w:sz w:val="20"/>
                <w:szCs w:val="20"/>
              </w:rPr>
            </w:pPr>
            <w:r w:rsidRPr="00482377">
              <w:rPr>
                <w:rFonts w:ascii="Arial" w:eastAsia="Times New Roman" w:hAnsi="Arial" w:cs="Arial"/>
                <w:color w:val="000000"/>
                <w:sz w:val="20"/>
                <w:szCs w:val="20"/>
              </w:rPr>
              <w:t>R39-L&amp;N-KSK</w:t>
            </w:r>
          </w:p>
        </w:tc>
        <w:tc>
          <w:tcPr>
            <w:tcW w:w="5067" w:type="dxa"/>
            <w:vAlign w:val="center"/>
          </w:tcPr>
          <w:p w14:paraId="5123CEE6" w14:textId="45DBA421" w:rsidR="00482377" w:rsidRPr="003242A9" w:rsidRDefault="003D48C3" w:rsidP="00326161">
            <w:pPr>
              <w:spacing w:line="276" w:lineRule="auto"/>
              <w:rPr>
                <w:rFonts w:ascii="Arial" w:eastAsia="Times New Roman" w:hAnsi="Arial" w:cs="Arial"/>
                <w:color w:val="000000"/>
                <w:sz w:val="20"/>
                <w:szCs w:val="20"/>
              </w:rPr>
            </w:pPr>
            <w:r>
              <w:rPr>
                <w:rFonts w:ascii="Arial" w:eastAsia="Times New Roman" w:hAnsi="Arial" w:cs="Arial"/>
                <w:color w:val="000000"/>
                <w:sz w:val="20"/>
                <w:szCs w:val="20"/>
              </w:rPr>
              <w:t>We n</w:t>
            </w:r>
            <w:r w:rsidR="00482377" w:rsidRPr="00482377">
              <w:rPr>
                <w:rFonts w:ascii="Arial" w:eastAsia="Times New Roman" w:hAnsi="Arial" w:cs="Arial"/>
                <w:color w:val="000000"/>
                <w:sz w:val="20"/>
                <w:szCs w:val="20"/>
              </w:rPr>
              <w:t xml:space="preserve">eed to be careful to avoid creating dependency. We need to find what the communities can themselves do and strengthen their level of preparedness to avoid them waiting for the government intervention every time a disaster happens. It is a back and forth process. How can you convince them </w:t>
            </w:r>
            <w:r>
              <w:rPr>
                <w:rFonts w:ascii="Arial" w:eastAsia="Times New Roman" w:hAnsi="Arial" w:cs="Arial"/>
                <w:color w:val="000000"/>
                <w:sz w:val="20"/>
                <w:szCs w:val="20"/>
              </w:rPr>
              <w:t>to</w:t>
            </w:r>
            <w:r w:rsidR="00482377" w:rsidRPr="00482377">
              <w:rPr>
                <w:rFonts w:ascii="Arial" w:eastAsia="Times New Roman" w:hAnsi="Arial" w:cs="Arial"/>
                <w:color w:val="000000"/>
                <w:sz w:val="20"/>
                <w:szCs w:val="20"/>
              </w:rPr>
              <w:t xml:space="preserve"> engag</w:t>
            </w:r>
            <w:r>
              <w:rPr>
                <w:rFonts w:ascii="Arial" w:eastAsia="Times New Roman" w:hAnsi="Arial" w:cs="Arial"/>
                <w:color w:val="000000"/>
                <w:sz w:val="20"/>
                <w:szCs w:val="20"/>
              </w:rPr>
              <w:t>e</w:t>
            </w:r>
            <w:r w:rsidR="00482377" w:rsidRPr="00482377">
              <w:rPr>
                <w:rFonts w:ascii="Arial" w:eastAsia="Times New Roman" w:hAnsi="Arial" w:cs="Arial"/>
                <w:color w:val="000000"/>
                <w:sz w:val="20"/>
                <w:szCs w:val="20"/>
              </w:rPr>
              <w:t xml:space="preserve"> them in constructive activities in our and their views on day to day basis to reduce the impact of the disasters and reduce their level of vulnerability?</w:t>
            </w:r>
          </w:p>
        </w:tc>
      </w:tr>
      <w:tr w:rsidR="00BB3B1A" w:rsidRPr="00570B3C" w14:paraId="0E46073A" w14:textId="77777777" w:rsidTr="00326161">
        <w:trPr>
          <w:trHeight w:val="1283"/>
        </w:trPr>
        <w:tc>
          <w:tcPr>
            <w:tcW w:w="1473" w:type="dxa"/>
            <w:vMerge/>
            <w:vAlign w:val="center"/>
          </w:tcPr>
          <w:p w14:paraId="5CA68DF8" w14:textId="77777777" w:rsidR="00BB3B1A" w:rsidRDefault="00BB3B1A" w:rsidP="00326161">
            <w:pPr>
              <w:spacing w:line="276" w:lineRule="auto"/>
              <w:rPr>
                <w:rFonts w:ascii="Arial" w:eastAsia="Times New Roman" w:hAnsi="Arial" w:cs="Arial"/>
                <w:b/>
                <w:bCs/>
                <w:color w:val="000000"/>
                <w:sz w:val="20"/>
                <w:szCs w:val="20"/>
              </w:rPr>
            </w:pPr>
          </w:p>
        </w:tc>
        <w:tc>
          <w:tcPr>
            <w:tcW w:w="1954" w:type="dxa"/>
            <w:vAlign w:val="center"/>
          </w:tcPr>
          <w:p w14:paraId="7CA1573B" w14:textId="7B8EAC0F" w:rsidR="00BB3B1A" w:rsidRPr="00EC5687" w:rsidRDefault="006F7AC0" w:rsidP="00326161">
            <w:pPr>
              <w:spacing w:line="276" w:lineRule="auto"/>
              <w:rPr>
                <w:rFonts w:ascii="Arial" w:eastAsia="Times New Roman" w:hAnsi="Arial" w:cs="Arial"/>
                <w:color w:val="000000"/>
                <w:sz w:val="20"/>
                <w:szCs w:val="20"/>
              </w:rPr>
            </w:pPr>
            <w:r w:rsidRPr="006F7AC0">
              <w:rPr>
                <w:rFonts w:ascii="Arial" w:eastAsia="Times New Roman" w:hAnsi="Arial" w:cs="Arial"/>
                <w:color w:val="000000"/>
                <w:sz w:val="20"/>
                <w:szCs w:val="20"/>
              </w:rPr>
              <w:t>R07-IRA-SYRC</w:t>
            </w:r>
          </w:p>
        </w:tc>
        <w:tc>
          <w:tcPr>
            <w:tcW w:w="5067" w:type="dxa"/>
            <w:vAlign w:val="center"/>
          </w:tcPr>
          <w:p w14:paraId="549C611A" w14:textId="19B79080" w:rsidR="00BB3B1A" w:rsidRPr="00EC5687" w:rsidRDefault="003242A9" w:rsidP="00326161">
            <w:pPr>
              <w:spacing w:line="276" w:lineRule="auto"/>
              <w:rPr>
                <w:rFonts w:ascii="Arial" w:eastAsia="Times New Roman" w:hAnsi="Arial" w:cs="Arial"/>
                <w:color w:val="000000"/>
                <w:sz w:val="20"/>
                <w:szCs w:val="20"/>
              </w:rPr>
            </w:pPr>
            <w:r w:rsidRPr="003242A9">
              <w:rPr>
                <w:rFonts w:ascii="Arial" w:eastAsia="Times New Roman" w:hAnsi="Arial" w:cs="Arial"/>
                <w:color w:val="000000"/>
                <w:sz w:val="20"/>
                <w:szCs w:val="20"/>
              </w:rPr>
              <w:t>We aim with our work to help disadvantaged groups who used to depend on having food baskets and health baskets to become contributors to their society and improve the country economic status and empower their sense of dignity not to depend on others for securing their daily life needs and become more impactful in their communities.</w:t>
            </w:r>
          </w:p>
        </w:tc>
      </w:tr>
      <w:tr w:rsidR="006F7AC0" w:rsidRPr="00570B3C" w14:paraId="3D53792B" w14:textId="77777777" w:rsidTr="00326161">
        <w:trPr>
          <w:trHeight w:val="998"/>
        </w:trPr>
        <w:tc>
          <w:tcPr>
            <w:tcW w:w="1473" w:type="dxa"/>
            <w:vMerge w:val="restart"/>
            <w:vAlign w:val="center"/>
          </w:tcPr>
          <w:p w14:paraId="2F8FFB50" w14:textId="079C98CB" w:rsidR="006F7AC0" w:rsidRPr="00EC5687" w:rsidRDefault="006F7AC0" w:rsidP="00326161">
            <w:pPr>
              <w:spacing w:line="276" w:lineRule="auto"/>
              <w:rPr>
                <w:rFonts w:ascii="Arial" w:eastAsia="Times New Roman" w:hAnsi="Arial" w:cs="Arial"/>
                <w:b/>
                <w:bCs/>
                <w:color w:val="000000"/>
                <w:sz w:val="20"/>
                <w:szCs w:val="20"/>
              </w:rPr>
            </w:pPr>
            <w:r>
              <w:rPr>
                <w:rFonts w:ascii="Arial" w:eastAsia="Times New Roman" w:hAnsi="Arial" w:cs="Arial"/>
                <w:b/>
                <w:bCs/>
                <w:color w:val="000000"/>
                <w:sz w:val="20"/>
                <w:szCs w:val="20"/>
              </w:rPr>
              <w:t>Mapping local needs and skills</w:t>
            </w:r>
          </w:p>
        </w:tc>
        <w:tc>
          <w:tcPr>
            <w:tcW w:w="1954" w:type="dxa"/>
            <w:vAlign w:val="center"/>
          </w:tcPr>
          <w:p w14:paraId="41A8EB3A" w14:textId="010EF5DF" w:rsidR="006F7AC0" w:rsidRPr="00570B3C" w:rsidRDefault="006F7AC0" w:rsidP="00326161">
            <w:pPr>
              <w:spacing w:line="276" w:lineRule="auto"/>
              <w:rPr>
                <w:rFonts w:ascii="Arial" w:eastAsia="Times New Roman" w:hAnsi="Arial" w:cs="Arial"/>
                <w:color w:val="000000"/>
                <w:sz w:val="20"/>
                <w:szCs w:val="20"/>
              </w:rPr>
            </w:pPr>
            <w:r w:rsidRPr="003242A9">
              <w:rPr>
                <w:rFonts w:ascii="Arial" w:eastAsia="Times New Roman" w:hAnsi="Arial" w:cs="Arial"/>
                <w:color w:val="000000"/>
                <w:sz w:val="20"/>
                <w:szCs w:val="20"/>
              </w:rPr>
              <w:t>R27-E&amp;R-ANU</w:t>
            </w:r>
          </w:p>
        </w:tc>
        <w:tc>
          <w:tcPr>
            <w:tcW w:w="5067" w:type="dxa"/>
            <w:vAlign w:val="center"/>
          </w:tcPr>
          <w:p w14:paraId="0854EEA2" w14:textId="16346261" w:rsidR="006F7AC0" w:rsidRPr="003242A9" w:rsidRDefault="006F7AC0" w:rsidP="00326161">
            <w:pPr>
              <w:spacing w:line="276" w:lineRule="auto"/>
              <w:rPr>
                <w:rFonts w:ascii="Arial" w:eastAsia="Times New Roman" w:hAnsi="Arial" w:cs="Arial"/>
                <w:bCs/>
                <w:color w:val="000000"/>
                <w:sz w:val="20"/>
                <w:szCs w:val="20"/>
              </w:rPr>
            </w:pPr>
            <w:r w:rsidRPr="003242A9">
              <w:rPr>
                <w:rFonts w:ascii="Arial" w:eastAsia="Times New Roman" w:hAnsi="Arial" w:cs="Arial"/>
                <w:bCs/>
                <w:color w:val="000000"/>
                <w:sz w:val="20"/>
                <w:szCs w:val="20"/>
              </w:rPr>
              <w:t xml:space="preserve">International Aid challenges of repetitive programmes without </w:t>
            </w:r>
            <w:r w:rsidR="003D48C3">
              <w:rPr>
                <w:rFonts w:ascii="Arial" w:eastAsia="Times New Roman" w:hAnsi="Arial" w:cs="Arial"/>
                <w:bCs/>
                <w:color w:val="000000"/>
                <w:sz w:val="20"/>
                <w:szCs w:val="20"/>
              </w:rPr>
              <w:t xml:space="preserve">an </w:t>
            </w:r>
            <w:r w:rsidRPr="003242A9">
              <w:rPr>
                <w:rFonts w:ascii="Arial" w:eastAsia="Times New Roman" w:hAnsi="Arial" w:cs="Arial"/>
                <w:bCs/>
                <w:color w:val="000000"/>
                <w:sz w:val="20"/>
                <w:szCs w:val="20"/>
              </w:rPr>
              <w:t>understanding of local needs – we general risk analysis without detailed risk scenarios – micro zoning maps</w:t>
            </w:r>
          </w:p>
        </w:tc>
      </w:tr>
      <w:tr w:rsidR="0091263A" w:rsidRPr="00570B3C" w14:paraId="664814D1" w14:textId="77777777" w:rsidTr="00326161">
        <w:trPr>
          <w:trHeight w:val="2185"/>
        </w:trPr>
        <w:tc>
          <w:tcPr>
            <w:tcW w:w="1473" w:type="dxa"/>
            <w:vMerge/>
            <w:vAlign w:val="center"/>
          </w:tcPr>
          <w:p w14:paraId="465C48ED" w14:textId="77777777" w:rsidR="0091263A" w:rsidRDefault="0091263A" w:rsidP="00326161">
            <w:pPr>
              <w:spacing w:line="276" w:lineRule="auto"/>
              <w:rPr>
                <w:rFonts w:ascii="Arial" w:eastAsia="Times New Roman" w:hAnsi="Arial" w:cs="Arial"/>
                <w:b/>
                <w:bCs/>
                <w:color w:val="000000"/>
                <w:sz w:val="20"/>
                <w:szCs w:val="20"/>
              </w:rPr>
            </w:pPr>
          </w:p>
        </w:tc>
        <w:tc>
          <w:tcPr>
            <w:tcW w:w="1954" w:type="dxa"/>
            <w:vMerge w:val="restart"/>
            <w:vAlign w:val="center"/>
          </w:tcPr>
          <w:p w14:paraId="5D6691EC" w14:textId="7F8388CF" w:rsidR="0091263A" w:rsidRPr="00EC5687" w:rsidRDefault="0091263A" w:rsidP="00326161">
            <w:pPr>
              <w:spacing w:line="276" w:lineRule="auto"/>
              <w:rPr>
                <w:rFonts w:ascii="Arial" w:eastAsia="Times New Roman" w:hAnsi="Arial" w:cs="Arial"/>
                <w:color w:val="000000"/>
                <w:sz w:val="20"/>
                <w:szCs w:val="20"/>
              </w:rPr>
            </w:pPr>
            <w:r w:rsidRPr="006F7AC0">
              <w:rPr>
                <w:rFonts w:ascii="Arial" w:eastAsia="Times New Roman" w:hAnsi="Arial" w:cs="Arial"/>
                <w:color w:val="000000"/>
                <w:sz w:val="20"/>
                <w:szCs w:val="20"/>
              </w:rPr>
              <w:t>R07-IRA-SYRC</w:t>
            </w:r>
          </w:p>
        </w:tc>
        <w:tc>
          <w:tcPr>
            <w:tcW w:w="5067" w:type="dxa"/>
            <w:vAlign w:val="center"/>
          </w:tcPr>
          <w:p w14:paraId="42F9052B" w14:textId="53306BB3" w:rsidR="0091263A" w:rsidRPr="0066697C" w:rsidRDefault="0091263A" w:rsidP="00326161">
            <w:pPr>
              <w:spacing w:line="276" w:lineRule="auto"/>
              <w:rPr>
                <w:rFonts w:ascii="Arial" w:eastAsia="Times New Roman" w:hAnsi="Arial" w:cs="Arial"/>
                <w:color w:val="000000"/>
                <w:sz w:val="20"/>
                <w:szCs w:val="20"/>
              </w:rPr>
            </w:pPr>
            <w:r w:rsidRPr="006F7AC0">
              <w:rPr>
                <w:rFonts w:ascii="Arial" w:eastAsia="Times New Roman" w:hAnsi="Arial" w:cs="Arial"/>
                <w:color w:val="000000"/>
                <w:sz w:val="20"/>
                <w:szCs w:val="20"/>
              </w:rPr>
              <w:t xml:space="preserve">We apply a VCA study to assess the needs of the most vulnerable on the field, once selected we apply a second study for crosschecking on the names selected to </w:t>
            </w:r>
            <w:r w:rsidR="003D48C3">
              <w:rPr>
                <w:rFonts w:ascii="Arial" w:eastAsia="Times New Roman" w:hAnsi="Arial" w:cs="Arial"/>
                <w:color w:val="000000"/>
                <w:sz w:val="20"/>
                <w:szCs w:val="20"/>
              </w:rPr>
              <w:t>e</w:t>
            </w:r>
            <w:r w:rsidRPr="006F7AC0">
              <w:rPr>
                <w:rFonts w:ascii="Arial" w:eastAsia="Times New Roman" w:hAnsi="Arial" w:cs="Arial"/>
                <w:color w:val="000000"/>
                <w:sz w:val="20"/>
                <w:szCs w:val="20"/>
              </w:rPr>
              <w:t>nsure the prioritization of their needs. We also connect with local community leaders to validate the selection criteria. According to their needs</w:t>
            </w:r>
            <w:r w:rsidR="00101F04">
              <w:rPr>
                <w:rFonts w:ascii="Arial" w:eastAsia="Times New Roman" w:hAnsi="Arial" w:cs="Arial"/>
                <w:color w:val="000000"/>
                <w:sz w:val="20"/>
                <w:szCs w:val="20"/>
              </w:rPr>
              <w:t>,</w:t>
            </w:r>
            <w:r w:rsidRPr="006F7AC0">
              <w:rPr>
                <w:rFonts w:ascii="Arial" w:eastAsia="Times New Roman" w:hAnsi="Arial" w:cs="Arial"/>
                <w:color w:val="000000"/>
                <w:sz w:val="20"/>
                <w:szCs w:val="20"/>
              </w:rPr>
              <w:t xml:space="preserve"> we provide the projects required. We set up standards also based on the number of households and the level of loss/impact from the war.</w:t>
            </w:r>
          </w:p>
        </w:tc>
      </w:tr>
      <w:tr w:rsidR="0091263A" w:rsidRPr="00570B3C" w14:paraId="37266DEF" w14:textId="77777777" w:rsidTr="00326161">
        <w:trPr>
          <w:trHeight w:val="2185"/>
        </w:trPr>
        <w:tc>
          <w:tcPr>
            <w:tcW w:w="1473" w:type="dxa"/>
            <w:vMerge/>
            <w:vAlign w:val="center"/>
          </w:tcPr>
          <w:p w14:paraId="58F44C71" w14:textId="77777777" w:rsidR="0091263A" w:rsidRDefault="0091263A" w:rsidP="00326161">
            <w:pPr>
              <w:spacing w:line="276" w:lineRule="auto"/>
              <w:rPr>
                <w:rFonts w:ascii="Arial" w:eastAsia="Times New Roman" w:hAnsi="Arial" w:cs="Arial"/>
                <w:b/>
                <w:bCs/>
                <w:color w:val="000000"/>
                <w:sz w:val="20"/>
                <w:szCs w:val="20"/>
              </w:rPr>
            </w:pPr>
          </w:p>
        </w:tc>
        <w:tc>
          <w:tcPr>
            <w:tcW w:w="1954" w:type="dxa"/>
            <w:vMerge/>
            <w:vAlign w:val="center"/>
          </w:tcPr>
          <w:p w14:paraId="2F25796C" w14:textId="77777777" w:rsidR="0091263A" w:rsidRPr="00EC5687" w:rsidRDefault="0091263A" w:rsidP="00326161">
            <w:pPr>
              <w:spacing w:line="276" w:lineRule="auto"/>
              <w:rPr>
                <w:rFonts w:ascii="Arial" w:eastAsia="Times New Roman" w:hAnsi="Arial" w:cs="Arial"/>
                <w:color w:val="000000"/>
                <w:sz w:val="20"/>
                <w:szCs w:val="20"/>
              </w:rPr>
            </w:pPr>
          </w:p>
        </w:tc>
        <w:tc>
          <w:tcPr>
            <w:tcW w:w="5067" w:type="dxa"/>
            <w:vAlign w:val="center"/>
          </w:tcPr>
          <w:p w14:paraId="4BAFED10" w14:textId="03A08EA5" w:rsidR="0091263A" w:rsidRPr="003242A9" w:rsidRDefault="0091263A" w:rsidP="00326161">
            <w:pPr>
              <w:spacing w:line="276" w:lineRule="auto"/>
              <w:rPr>
                <w:rFonts w:ascii="Arial" w:eastAsia="Times New Roman" w:hAnsi="Arial" w:cs="Arial"/>
                <w:color w:val="000000"/>
                <w:sz w:val="20"/>
                <w:szCs w:val="20"/>
              </w:rPr>
            </w:pPr>
            <w:r w:rsidRPr="00482377">
              <w:rPr>
                <w:rFonts w:ascii="Arial" w:eastAsia="Times New Roman" w:hAnsi="Arial" w:cs="Arial"/>
                <w:color w:val="000000"/>
                <w:sz w:val="20"/>
                <w:szCs w:val="20"/>
              </w:rPr>
              <w:t xml:space="preserve">Livelihoods programmes cannot be applied </w:t>
            </w:r>
            <w:r w:rsidR="003D48C3">
              <w:rPr>
                <w:rFonts w:ascii="Arial" w:eastAsia="Times New Roman" w:hAnsi="Arial" w:cs="Arial"/>
                <w:color w:val="000000"/>
                <w:sz w:val="20"/>
                <w:szCs w:val="20"/>
              </w:rPr>
              <w:t>to</w:t>
            </w:r>
            <w:r w:rsidRPr="00482377">
              <w:rPr>
                <w:rFonts w:ascii="Arial" w:eastAsia="Times New Roman" w:hAnsi="Arial" w:cs="Arial"/>
                <w:color w:val="000000"/>
                <w:sz w:val="20"/>
                <w:szCs w:val="20"/>
              </w:rPr>
              <w:t xml:space="preserve"> all conditions. In the most vulnerable status of unsettlement</w:t>
            </w:r>
            <w:r w:rsidR="00101F04">
              <w:rPr>
                <w:rFonts w:ascii="Arial" w:eastAsia="Times New Roman" w:hAnsi="Arial" w:cs="Arial"/>
                <w:color w:val="000000"/>
                <w:sz w:val="20"/>
                <w:szCs w:val="20"/>
              </w:rPr>
              <w:t>,</w:t>
            </w:r>
            <w:r w:rsidRPr="00482377">
              <w:rPr>
                <w:rFonts w:ascii="Arial" w:eastAsia="Times New Roman" w:hAnsi="Arial" w:cs="Arial"/>
                <w:color w:val="000000"/>
                <w:sz w:val="20"/>
                <w:szCs w:val="20"/>
              </w:rPr>
              <w:t xml:space="preserve"> these programmes may not have an impact and try to provide other programmes to strengthen their status first before integrating livelihoods programmes. Stability cannot be granted as this can be beyond our mandate, but we investigate the pattern of returnees and have consultation with local community leaders to </w:t>
            </w:r>
            <w:r w:rsidR="003D48C3">
              <w:rPr>
                <w:rFonts w:ascii="Arial" w:eastAsia="Times New Roman" w:hAnsi="Arial" w:cs="Arial"/>
                <w:color w:val="000000"/>
                <w:sz w:val="20"/>
                <w:szCs w:val="20"/>
              </w:rPr>
              <w:t>e</w:t>
            </w:r>
            <w:r w:rsidRPr="00482377">
              <w:rPr>
                <w:rFonts w:ascii="Arial" w:eastAsia="Times New Roman" w:hAnsi="Arial" w:cs="Arial"/>
                <w:color w:val="000000"/>
                <w:sz w:val="20"/>
                <w:szCs w:val="20"/>
              </w:rPr>
              <w:t>nsure the sustainability of the projects, as we have two main targets: support their safe return and settlement in their origins and provide the support with their livelihoods.</w:t>
            </w:r>
          </w:p>
        </w:tc>
      </w:tr>
      <w:tr w:rsidR="0091263A" w:rsidRPr="00570B3C" w14:paraId="3D3B257B" w14:textId="77777777" w:rsidTr="00326161">
        <w:trPr>
          <w:trHeight w:val="2185"/>
        </w:trPr>
        <w:tc>
          <w:tcPr>
            <w:tcW w:w="1473" w:type="dxa"/>
            <w:vAlign w:val="center"/>
          </w:tcPr>
          <w:p w14:paraId="4BF57146" w14:textId="35FB0A0F" w:rsidR="0091263A" w:rsidRDefault="0091263A" w:rsidP="00326161">
            <w:pPr>
              <w:spacing w:line="276" w:lineRule="auto"/>
              <w:rPr>
                <w:rFonts w:ascii="Arial" w:eastAsia="Times New Roman" w:hAnsi="Arial" w:cs="Arial"/>
                <w:b/>
                <w:bCs/>
                <w:color w:val="000000"/>
                <w:sz w:val="20"/>
                <w:szCs w:val="20"/>
              </w:rPr>
            </w:pPr>
            <w:r>
              <w:rPr>
                <w:rFonts w:ascii="Arial" w:eastAsia="Times New Roman" w:hAnsi="Arial" w:cs="Arial"/>
                <w:b/>
                <w:bCs/>
                <w:color w:val="000000"/>
                <w:sz w:val="20"/>
                <w:szCs w:val="20"/>
              </w:rPr>
              <w:t>Data Sharing</w:t>
            </w:r>
          </w:p>
        </w:tc>
        <w:tc>
          <w:tcPr>
            <w:tcW w:w="1954" w:type="dxa"/>
            <w:vAlign w:val="center"/>
          </w:tcPr>
          <w:p w14:paraId="22075596" w14:textId="77777777" w:rsidR="0091263A" w:rsidRPr="00EC5687" w:rsidRDefault="0091263A" w:rsidP="00326161">
            <w:pPr>
              <w:spacing w:line="276" w:lineRule="auto"/>
              <w:rPr>
                <w:rFonts w:ascii="Arial" w:eastAsia="Times New Roman" w:hAnsi="Arial" w:cs="Arial"/>
                <w:color w:val="000000"/>
                <w:sz w:val="20"/>
                <w:szCs w:val="20"/>
              </w:rPr>
            </w:pPr>
          </w:p>
        </w:tc>
        <w:tc>
          <w:tcPr>
            <w:tcW w:w="5067" w:type="dxa"/>
            <w:vAlign w:val="center"/>
          </w:tcPr>
          <w:p w14:paraId="0E6B1617" w14:textId="21C49E7C" w:rsidR="0091263A" w:rsidRPr="00482377" w:rsidRDefault="0091263A" w:rsidP="00326161">
            <w:pPr>
              <w:spacing w:line="276" w:lineRule="auto"/>
              <w:rPr>
                <w:rFonts w:ascii="Arial" w:eastAsia="Times New Roman" w:hAnsi="Arial" w:cs="Arial"/>
                <w:color w:val="000000"/>
                <w:sz w:val="20"/>
                <w:szCs w:val="20"/>
              </w:rPr>
            </w:pPr>
            <w:r w:rsidRPr="0091263A">
              <w:rPr>
                <w:rFonts w:ascii="Arial" w:eastAsia="Times New Roman" w:hAnsi="Arial" w:cs="Arial"/>
                <w:color w:val="000000"/>
                <w:sz w:val="20"/>
                <w:szCs w:val="20"/>
              </w:rPr>
              <w:t xml:space="preserve">Aid 0rganisations fragmentation of knowledge and week sharing of data with governments is related to the idea of space. As more ideas are circulating there is not enough follow-up with the community, unless talking about projects engaging the communities at </w:t>
            </w:r>
            <w:r w:rsidR="003D48C3">
              <w:rPr>
                <w:rFonts w:ascii="Arial" w:eastAsia="Times New Roman" w:hAnsi="Arial" w:cs="Arial"/>
                <w:color w:val="000000"/>
                <w:sz w:val="20"/>
                <w:szCs w:val="20"/>
              </w:rPr>
              <w:t xml:space="preserve">an </w:t>
            </w:r>
            <w:r w:rsidRPr="0091263A">
              <w:rPr>
                <w:rFonts w:ascii="Arial" w:eastAsia="Times New Roman" w:hAnsi="Arial" w:cs="Arial"/>
                <w:color w:val="000000"/>
                <w:sz w:val="20"/>
                <w:szCs w:val="20"/>
              </w:rPr>
              <w:t>early stage of data collection and participation, but donors have not been historically good collaborating on data sharing and management</w:t>
            </w:r>
            <w:r>
              <w:rPr>
                <w:rFonts w:ascii="Arial" w:eastAsia="Times New Roman" w:hAnsi="Arial" w:cs="Arial"/>
                <w:color w:val="000000"/>
                <w:sz w:val="20"/>
                <w:szCs w:val="20"/>
              </w:rPr>
              <w:t xml:space="preserve"> (</w:t>
            </w:r>
            <w:r w:rsidRPr="00B54CDB">
              <w:rPr>
                <w:rFonts w:ascii="Arial" w:eastAsia="Times New Roman" w:hAnsi="Arial" w:cs="Arial"/>
                <w:color w:val="000000"/>
                <w:sz w:val="20"/>
                <w:szCs w:val="20"/>
              </w:rPr>
              <w:t>R</w:t>
            </w:r>
            <w:r w:rsidRPr="0091263A">
              <w:rPr>
                <w:rFonts w:ascii="Arial" w:eastAsia="Times New Roman" w:hAnsi="Arial" w:cs="Arial"/>
                <w:color w:val="000000"/>
                <w:sz w:val="20"/>
                <w:szCs w:val="20"/>
              </w:rPr>
              <w:t>29</w:t>
            </w:r>
            <w:r w:rsidRPr="00B54CDB">
              <w:rPr>
                <w:rFonts w:ascii="Arial" w:eastAsia="Times New Roman" w:hAnsi="Arial" w:cs="Arial"/>
                <w:color w:val="000000"/>
                <w:sz w:val="20"/>
                <w:szCs w:val="20"/>
              </w:rPr>
              <w:t>-E&amp;R-ODI</w:t>
            </w:r>
            <w:r w:rsidRPr="0091263A">
              <w:rPr>
                <w:rFonts w:ascii="Arial" w:eastAsia="Times New Roman" w:hAnsi="Arial" w:cs="Arial"/>
                <w:color w:val="000000"/>
                <w:sz w:val="20"/>
                <w:szCs w:val="20"/>
              </w:rPr>
              <w:t>).</w:t>
            </w:r>
          </w:p>
        </w:tc>
      </w:tr>
    </w:tbl>
    <w:p w14:paraId="05ED7C45" w14:textId="4E1C883B" w:rsidR="0072213D" w:rsidRPr="0072213D" w:rsidRDefault="0072213D" w:rsidP="0072213D">
      <w:pPr>
        <w:rPr>
          <w:rFonts w:ascii="Arial" w:eastAsia="Times New Roman" w:hAnsi="Arial" w:cs="Arial"/>
          <w:b/>
          <w:color w:val="000000"/>
        </w:rPr>
      </w:pPr>
    </w:p>
    <w:p w14:paraId="2AD420B9" w14:textId="105C90C6" w:rsidR="009D736A" w:rsidRPr="00692380" w:rsidRDefault="0072213D" w:rsidP="00692380">
      <w:pPr>
        <w:pStyle w:val="Heading4"/>
        <w:numPr>
          <w:ilvl w:val="0"/>
          <w:numId w:val="0"/>
        </w:numPr>
        <w:spacing w:after="240"/>
        <w:ind w:left="1440" w:hanging="630"/>
        <w:rPr>
          <w:rFonts w:eastAsia="Times New Roman"/>
        </w:rPr>
      </w:pPr>
      <w:r w:rsidRPr="0072213D">
        <w:rPr>
          <w:rFonts w:eastAsia="Times New Roman"/>
        </w:rPr>
        <w:lastRenderedPageBreak/>
        <w:t>5.4.</w:t>
      </w:r>
      <w:r w:rsidR="00482377">
        <w:rPr>
          <w:rFonts w:eastAsia="Times New Roman"/>
        </w:rPr>
        <w:t>2</w:t>
      </w:r>
      <w:r w:rsidR="00EB0042">
        <w:rPr>
          <w:rFonts w:eastAsia="Times New Roman"/>
        </w:rPr>
        <w:t>.3</w:t>
      </w:r>
      <w:r w:rsidRPr="0072213D">
        <w:rPr>
          <w:rFonts w:eastAsia="Times New Roman"/>
        </w:rPr>
        <w:t xml:space="preserve"> </w:t>
      </w:r>
      <w:r>
        <w:rPr>
          <w:rFonts w:eastAsia="Times New Roman"/>
        </w:rPr>
        <w:t>Local Governments</w:t>
      </w:r>
    </w:p>
    <w:p w14:paraId="536D4735" w14:textId="33D5AE73" w:rsidR="00B556F9" w:rsidRDefault="00B556F9" w:rsidP="00B556F9">
      <w:pPr>
        <w:spacing w:line="360" w:lineRule="auto"/>
        <w:rPr>
          <w:rFonts w:ascii="Arial" w:eastAsia="Times New Roman" w:hAnsi="Arial" w:cs="Arial"/>
          <w:color w:val="000000"/>
        </w:rPr>
      </w:pPr>
      <w:r>
        <w:rPr>
          <w:rFonts w:ascii="Arial" w:eastAsia="Times New Roman" w:hAnsi="Arial" w:cs="Arial"/>
          <w:color w:val="000000"/>
        </w:rPr>
        <w:t xml:space="preserve">For enhancing local </w:t>
      </w:r>
      <w:r w:rsidR="00101F04">
        <w:rPr>
          <w:rFonts w:ascii="Arial" w:eastAsia="Times New Roman" w:hAnsi="Arial" w:cs="Arial"/>
          <w:color w:val="000000"/>
        </w:rPr>
        <w:t>governments’</w:t>
      </w:r>
      <w:r>
        <w:rPr>
          <w:rFonts w:ascii="Arial" w:eastAsia="Times New Roman" w:hAnsi="Arial" w:cs="Arial"/>
          <w:color w:val="000000"/>
        </w:rPr>
        <w:t xml:space="preserve"> eng</w:t>
      </w:r>
      <w:r w:rsidR="00101F04">
        <w:rPr>
          <w:rFonts w:ascii="Arial" w:eastAsia="Times New Roman" w:hAnsi="Arial" w:cs="Arial"/>
          <w:color w:val="000000"/>
        </w:rPr>
        <w:t>age</w:t>
      </w:r>
      <w:r>
        <w:rPr>
          <w:rFonts w:ascii="Arial" w:eastAsia="Times New Roman" w:hAnsi="Arial" w:cs="Arial"/>
          <w:color w:val="000000"/>
        </w:rPr>
        <w:t>ment in building resilience, six main variables were ident</w:t>
      </w:r>
      <w:r w:rsidR="00101F04">
        <w:rPr>
          <w:rFonts w:ascii="Arial" w:eastAsia="Times New Roman" w:hAnsi="Arial" w:cs="Arial"/>
          <w:color w:val="000000"/>
        </w:rPr>
        <w:t>i</w:t>
      </w:r>
      <w:r>
        <w:rPr>
          <w:rFonts w:ascii="Arial" w:eastAsia="Times New Roman" w:hAnsi="Arial" w:cs="Arial"/>
          <w:color w:val="000000"/>
        </w:rPr>
        <w:t xml:space="preserve">fied </w:t>
      </w:r>
      <w:r w:rsidR="00913A49">
        <w:rPr>
          <w:rFonts w:ascii="Arial" w:eastAsia="Times New Roman" w:hAnsi="Arial" w:cs="Arial"/>
          <w:color w:val="000000"/>
        </w:rPr>
        <w:t xml:space="preserve">in (Table </w:t>
      </w:r>
      <w:r w:rsidR="00855712">
        <w:rPr>
          <w:rFonts w:ascii="Arial" w:eastAsia="Times New Roman" w:hAnsi="Arial" w:cs="Arial"/>
          <w:color w:val="000000"/>
        </w:rPr>
        <w:t xml:space="preserve">5-6) </w:t>
      </w:r>
      <w:r>
        <w:rPr>
          <w:rFonts w:ascii="Arial" w:eastAsia="Times New Roman" w:hAnsi="Arial" w:cs="Arial"/>
          <w:color w:val="000000"/>
        </w:rPr>
        <w:t>(awareness</w:t>
      </w:r>
      <w:r w:rsidR="00101F04">
        <w:rPr>
          <w:rFonts w:ascii="Arial" w:eastAsia="Times New Roman" w:hAnsi="Arial" w:cs="Arial"/>
          <w:color w:val="000000"/>
        </w:rPr>
        <w:t>-</w:t>
      </w:r>
      <w:r>
        <w:rPr>
          <w:rFonts w:ascii="Arial" w:eastAsia="Times New Roman" w:hAnsi="Arial" w:cs="Arial"/>
          <w:color w:val="000000"/>
        </w:rPr>
        <w:t>raising, knowledge transfer, community participation, stakeholders mapping, resilience actions legislation and budgeting as well as allocating budgets for project investments and prioritisation</w:t>
      </w:r>
      <w:r w:rsidR="008D14D2">
        <w:rPr>
          <w:rFonts w:ascii="Arial" w:eastAsia="Times New Roman" w:hAnsi="Arial" w:cs="Arial"/>
          <w:color w:val="000000"/>
        </w:rPr>
        <w:t>)</w:t>
      </w:r>
      <w:r>
        <w:rPr>
          <w:rFonts w:ascii="Arial" w:eastAsia="Times New Roman" w:hAnsi="Arial" w:cs="Arial"/>
          <w:color w:val="000000"/>
        </w:rPr>
        <w:t>.</w:t>
      </w:r>
    </w:p>
    <w:tbl>
      <w:tblPr>
        <w:tblStyle w:val="TableGrid"/>
        <w:tblW w:w="0" w:type="auto"/>
        <w:tblLook w:val="04A0" w:firstRow="1" w:lastRow="0" w:firstColumn="1" w:lastColumn="0" w:noHBand="0" w:noVBand="1"/>
      </w:tblPr>
      <w:tblGrid>
        <w:gridCol w:w="1473"/>
        <w:gridCol w:w="1954"/>
        <w:gridCol w:w="5066"/>
      </w:tblGrid>
      <w:tr w:rsidR="009D736A" w:rsidRPr="00570B3C" w14:paraId="6886C63D" w14:textId="77777777" w:rsidTr="00855712">
        <w:tc>
          <w:tcPr>
            <w:tcW w:w="8494" w:type="dxa"/>
            <w:gridSpan w:val="3"/>
            <w:tcBorders>
              <w:top w:val="nil"/>
              <w:left w:val="nil"/>
              <w:bottom w:val="single" w:sz="4" w:space="0" w:color="auto"/>
              <w:right w:val="nil"/>
            </w:tcBorders>
            <w:vAlign w:val="center"/>
          </w:tcPr>
          <w:p w14:paraId="231B4730" w14:textId="0C542A7E" w:rsidR="009D736A" w:rsidRPr="000135C7" w:rsidRDefault="009D736A" w:rsidP="00DE27C6">
            <w:pPr>
              <w:pStyle w:val="Capture2"/>
            </w:pPr>
            <w:bookmarkStart w:id="931" w:name="_Toc20403568"/>
            <w:r>
              <w:t>Table 5-</w:t>
            </w:r>
            <w:r w:rsidR="00A9194B">
              <w:t>5</w:t>
            </w:r>
            <w:r>
              <w:t xml:space="preserve">: </w:t>
            </w:r>
            <w:r w:rsidRPr="00EB07FE">
              <w:t>Building Urban Resilience</w:t>
            </w:r>
            <w:r>
              <w:t xml:space="preserve"> for Local Governments – Qualitative Themes</w:t>
            </w:r>
            <w:bookmarkEnd w:id="931"/>
          </w:p>
        </w:tc>
      </w:tr>
      <w:tr w:rsidR="009D736A" w:rsidRPr="00570B3C" w14:paraId="408BC6B3" w14:textId="77777777" w:rsidTr="00855712">
        <w:tc>
          <w:tcPr>
            <w:tcW w:w="1473" w:type="dxa"/>
            <w:tcBorders>
              <w:top w:val="single" w:sz="4" w:space="0" w:color="auto"/>
            </w:tcBorders>
            <w:vAlign w:val="center"/>
          </w:tcPr>
          <w:p w14:paraId="15700F25" w14:textId="77777777" w:rsidR="009D736A" w:rsidRPr="000135C7" w:rsidRDefault="009D736A" w:rsidP="00326161">
            <w:pPr>
              <w:spacing w:line="276" w:lineRule="auto"/>
              <w:rPr>
                <w:rFonts w:ascii="Arial" w:eastAsia="Times New Roman" w:hAnsi="Arial" w:cs="Arial"/>
                <w:b/>
                <w:bCs/>
                <w:color w:val="000000"/>
                <w:sz w:val="20"/>
                <w:szCs w:val="20"/>
              </w:rPr>
            </w:pPr>
            <w:r w:rsidRPr="000135C7">
              <w:rPr>
                <w:rFonts w:ascii="Arial" w:eastAsia="Times New Roman" w:hAnsi="Arial" w:cs="Arial"/>
                <w:b/>
                <w:bCs/>
                <w:color w:val="000000"/>
                <w:sz w:val="20"/>
                <w:szCs w:val="20"/>
              </w:rPr>
              <w:t>Theme</w:t>
            </w:r>
          </w:p>
        </w:tc>
        <w:tc>
          <w:tcPr>
            <w:tcW w:w="1954" w:type="dxa"/>
            <w:tcBorders>
              <w:top w:val="single" w:sz="4" w:space="0" w:color="auto"/>
            </w:tcBorders>
            <w:vAlign w:val="center"/>
          </w:tcPr>
          <w:p w14:paraId="0701B106" w14:textId="2BA48D22" w:rsidR="009D736A" w:rsidRPr="000135C7" w:rsidRDefault="009D736A" w:rsidP="00326161">
            <w:pPr>
              <w:spacing w:line="276" w:lineRule="auto"/>
              <w:rPr>
                <w:rFonts w:ascii="Arial" w:eastAsia="Times New Roman" w:hAnsi="Arial" w:cs="Arial"/>
                <w:b/>
                <w:bCs/>
                <w:color w:val="000000"/>
                <w:sz w:val="20"/>
                <w:szCs w:val="20"/>
              </w:rPr>
            </w:pPr>
            <w:r w:rsidRPr="000135C7">
              <w:rPr>
                <w:rFonts w:ascii="Arial" w:eastAsia="Times New Roman" w:hAnsi="Arial" w:cs="Arial"/>
                <w:b/>
                <w:bCs/>
                <w:color w:val="000000"/>
                <w:sz w:val="20"/>
                <w:szCs w:val="20"/>
              </w:rPr>
              <w:t>Respondent Code</w:t>
            </w:r>
          </w:p>
        </w:tc>
        <w:tc>
          <w:tcPr>
            <w:tcW w:w="5067" w:type="dxa"/>
            <w:tcBorders>
              <w:top w:val="single" w:sz="4" w:space="0" w:color="auto"/>
            </w:tcBorders>
            <w:vAlign w:val="center"/>
          </w:tcPr>
          <w:p w14:paraId="66F0D798" w14:textId="77777777" w:rsidR="009D736A" w:rsidRPr="000135C7" w:rsidRDefault="009D736A" w:rsidP="00326161">
            <w:pPr>
              <w:spacing w:line="276" w:lineRule="auto"/>
              <w:rPr>
                <w:rFonts w:ascii="Arial" w:eastAsia="Times New Roman" w:hAnsi="Arial" w:cs="Arial"/>
                <w:b/>
                <w:bCs/>
                <w:color w:val="000000"/>
                <w:sz w:val="20"/>
                <w:szCs w:val="20"/>
              </w:rPr>
            </w:pPr>
            <w:r w:rsidRPr="000135C7">
              <w:rPr>
                <w:rFonts w:ascii="Arial" w:eastAsia="Times New Roman" w:hAnsi="Arial" w:cs="Arial"/>
                <w:b/>
                <w:bCs/>
                <w:color w:val="000000"/>
                <w:sz w:val="20"/>
                <w:szCs w:val="20"/>
              </w:rPr>
              <w:t>Interview Response</w:t>
            </w:r>
          </w:p>
        </w:tc>
      </w:tr>
      <w:tr w:rsidR="004D5108" w:rsidRPr="00570B3C" w14:paraId="29AA567E" w14:textId="77777777" w:rsidTr="00326161">
        <w:tc>
          <w:tcPr>
            <w:tcW w:w="1473" w:type="dxa"/>
            <w:vMerge w:val="restart"/>
            <w:vAlign w:val="center"/>
          </w:tcPr>
          <w:p w14:paraId="4D528AC2" w14:textId="0F00C468" w:rsidR="004D5108" w:rsidRPr="000135C7" w:rsidRDefault="004D5108" w:rsidP="00326161">
            <w:pPr>
              <w:spacing w:line="276" w:lineRule="auto"/>
              <w:rPr>
                <w:rFonts w:ascii="Arial" w:eastAsia="Times New Roman" w:hAnsi="Arial" w:cs="Arial"/>
                <w:b/>
                <w:bCs/>
                <w:color w:val="000000"/>
                <w:sz w:val="20"/>
                <w:szCs w:val="20"/>
              </w:rPr>
            </w:pPr>
            <w:r>
              <w:rPr>
                <w:rFonts w:ascii="Arial" w:eastAsia="Times New Roman" w:hAnsi="Arial" w:cs="Arial"/>
                <w:b/>
                <w:bCs/>
                <w:color w:val="000000"/>
                <w:sz w:val="20"/>
                <w:szCs w:val="20"/>
              </w:rPr>
              <w:t>Awar</w:t>
            </w:r>
            <w:r w:rsidR="003D48C3">
              <w:rPr>
                <w:rFonts w:ascii="Arial" w:eastAsia="Times New Roman" w:hAnsi="Arial" w:cs="Arial"/>
                <w:b/>
                <w:bCs/>
                <w:color w:val="000000"/>
                <w:sz w:val="20"/>
                <w:szCs w:val="20"/>
              </w:rPr>
              <w:t>e</w:t>
            </w:r>
            <w:r>
              <w:rPr>
                <w:rFonts w:ascii="Arial" w:eastAsia="Times New Roman" w:hAnsi="Arial" w:cs="Arial"/>
                <w:b/>
                <w:bCs/>
                <w:color w:val="000000"/>
                <w:sz w:val="20"/>
                <w:szCs w:val="20"/>
              </w:rPr>
              <w:t>ness Raising</w:t>
            </w:r>
          </w:p>
        </w:tc>
        <w:tc>
          <w:tcPr>
            <w:tcW w:w="1954" w:type="dxa"/>
            <w:vAlign w:val="center"/>
          </w:tcPr>
          <w:p w14:paraId="72A2041F" w14:textId="20BDDD79" w:rsidR="004D5108" w:rsidRPr="00570B3C" w:rsidRDefault="004D5108" w:rsidP="00326161">
            <w:pPr>
              <w:spacing w:line="276" w:lineRule="auto"/>
              <w:rPr>
                <w:rFonts w:ascii="Arial" w:eastAsia="Times New Roman" w:hAnsi="Arial" w:cs="Arial"/>
                <w:color w:val="000000"/>
                <w:sz w:val="20"/>
                <w:szCs w:val="20"/>
              </w:rPr>
            </w:pPr>
            <w:r w:rsidRPr="00E42CF2">
              <w:rPr>
                <w:rFonts w:ascii="Arial" w:eastAsia="Times New Roman" w:hAnsi="Arial" w:cs="Arial"/>
                <w:color w:val="000000"/>
                <w:sz w:val="20"/>
                <w:szCs w:val="20"/>
              </w:rPr>
              <w:t>R27-E&amp;R-ANU</w:t>
            </w:r>
          </w:p>
        </w:tc>
        <w:tc>
          <w:tcPr>
            <w:tcW w:w="5067" w:type="dxa"/>
            <w:vAlign w:val="center"/>
          </w:tcPr>
          <w:p w14:paraId="4C851CAF" w14:textId="21BB1605" w:rsidR="004D5108" w:rsidRPr="00570B3C" w:rsidRDefault="004D5108" w:rsidP="00326161">
            <w:pPr>
              <w:spacing w:line="276" w:lineRule="auto"/>
              <w:rPr>
                <w:rFonts w:ascii="Arial" w:eastAsia="Times New Roman" w:hAnsi="Arial" w:cs="Arial"/>
                <w:color w:val="000000"/>
                <w:sz w:val="20"/>
                <w:szCs w:val="20"/>
              </w:rPr>
            </w:pPr>
            <w:r w:rsidRPr="00E42CF2">
              <w:rPr>
                <w:rFonts w:ascii="Arial" w:eastAsia="Times New Roman" w:hAnsi="Arial" w:cs="Arial"/>
                <w:color w:val="000000"/>
                <w:sz w:val="20"/>
                <w:szCs w:val="20"/>
              </w:rPr>
              <w:t>In 2008 National Survey on awareness</w:t>
            </w:r>
            <w:r w:rsidR="003D48C3">
              <w:rPr>
                <w:rFonts w:ascii="Arial" w:eastAsia="Times New Roman" w:hAnsi="Arial" w:cs="Arial"/>
                <w:color w:val="000000"/>
                <w:sz w:val="20"/>
                <w:szCs w:val="20"/>
              </w:rPr>
              <w:t>-</w:t>
            </w:r>
            <w:r w:rsidRPr="00E42CF2">
              <w:rPr>
                <w:rFonts w:ascii="Arial" w:eastAsia="Times New Roman" w:hAnsi="Arial" w:cs="Arial"/>
                <w:color w:val="000000"/>
                <w:sz w:val="20"/>
                <w:szCs w:val="20"/>
              </w:rPr>
              <w:t xml:space="preserve">raising about earthquakes hazards and how to best prepare for (1360 citizens in Gazza and west bank). 37% </w:t>
            </w:r>
            <w:r w:rsidR="003D48C3">
              <w:rPr>
                <w:rFonts w:ascii="Arial" w:eastAsia="Times New Roman" w:hAnsi="Arial" w:cs="Arial"/>
                <w:color w:val="000000"/>
                <w:sz w:val="20"/>
                <w:szCs w:val="20"/>
              </w:rPr>
              <w:t>of</w:t>
            </w:r>
            <w:r w:rsidRPr="00E42CF2">
              <w:rPr>
                <w:rFonts w:ascii="Arial" w:eastAsia="Times New Roman" w:hAnsi="Arial" w:cs="Arial"/>
                <w:color w:val="000000"/>
                <w:sz w:val="20"/>
                <w:szCs w:val="20"/>
              </w:rPr>
              <w:t xml:space="preserve"> the Re</w:t>
            </w:r>
            <w:r w:rsidR="003D48C3">
              <w:rPr>
                <w:rFonts w:ascii="Arial" w:eastAsia="Times New Roman" w:hAnsi="Arial" w:cs="Arial"/>
                <w:color w:val="000000"/>
                <w:sz w:val="20"/>
                <w:szCs w:val="20"/>
              </w:rPr>
              <w:t>s</w:t>
            </w:r>
            <w:r w:rsidRPr="00E42CF2">
              <w:rPr>
                <w:rFonts w:ascii="Arial" w:eastAsia="Times New Roman" w:hAnsi="Arial" w:cs="Arial"/>
                <w:color w:val="000000"/>
                <w:sz w:val="20"/>
                <w:szCs w:val="20"/>
              </w:rPr>
              <w:t xml:space="preserve">ponses benefited from our </w:t>
            </w:r>
            <w:r w:rsidR="003D48C3">
              <w:rPr>
                <w:rFonts w:ascii="Arial" w:eastAsia="Times New Roman" w:hAnsi="Arial" w:cs="Arial"/>
                <w:color w:val="000000"/>
                <w:sz w:val="20"/>
                <w:szCs w:val="20"/>
              </w:rPr>
              <w:t>R</w:t>
            </w:r>
            <w:r w:rsidRPr="00E42CF2">
              <w:rPr>
                <w:rFonts w:ascii="Arial" w:eastAsia="Times New Roman" w:hAnsi="Arial" w:cs="Arial"/>
                <w:color w:val="000000"/>
                <w:sz w:val="20"/>
                <w:szCs w:val="20"/>
              </w:rPr>
              <w:t>esearch Centre. We developed a voluntary system for DRR (Voluntary card) with civil defense</w:t>
            </w:r>
          </w:p>
        </w:tc>
      </w:tr>
      <w:tr w:rsidR="004D5108" w:rsidRPr="00570B3C" w14:paraId="0715264B" w14:textId="77777777" w:rsidTr="00326161">
        <w:tc>
          <w:tcPr>
            <w:tcW w:w="1473" w:type="dxa"/>
            <w:vMerge/>
            <w:vAlign w:val="center"/>
          </w:tcPr>
          <w:p w14:paraId="76A2E746" w14:textId="77777777" w:rsidR="004D5108" w:rsidRDefault="004D5108" w:rsidP="00326161">
            <w:pPr>
              <w:spacing w:line="276" w:lineRule="auto"/>
              <w:rPr>
                <w:rFonts w:ascii="Arial" w:eastAsia="Times New Roman" w:hAnsi="Arial" w:cs="Arial"/>
                <w:b/>
                <w:bCs/>
                <w:color w:val="000000"/>
                <w:sz w:val="20"/>
                <w:szCs w:val="20"/>
              </w:rPr>
            </w:pPr>
          </w:p>
        </w:tc>
        <w:tc>
          <w:tcPr>
            <w:tcW w:w="1954" w:type="dxa"/>
            <w:vAlign w:val="center"/>
          </w:tcPr>
          <w:p w14:paraId="628F5BF8" w14:textId="7B733F92" w:rsidR="004D5108" w:rsidRPr="00E42CF2" w:rsidRDefault="004D5108" w:rsidP="00326161">
            <w:pPr>
              <w:spacing w:line="276" w:lineRule="auto"/>
              <w:rPr>
                <w:rFonts w:ascii="Arial" w:eastAsia="Times New Roman" w:hAnsi="Arial" w:cs="Arial"/>
                <w:color w:val="000000"/>
                <w:sz w:val="20"/>
                <w:szCs w:val="20"/>
              </w:rPr>
            </w:pPr>
            <w:r w:rsidRPr="00255EBD">
              <w:rPr>
                <w:rFonts w:ascii="Arial" w:eastAsia="Times New Roman" w:hAnsi="Arial" w:cs="Arial"/>
                <w:color w:val="000000"/>
                <w:sz w:val="20"/>
                <w:szCs w:val="20"/>
              </w:rPr>
              <w:t>R14-HUA-UNHS</w:t>
            </w:r>
          </w:p>
        </w:tc>
        <w:tc>
          <w:tcPr>
            <w:tcW w:w="5067" w:type="dxa"/>
            <w:vAlign w:val="center"/>
          </w:tcPr>
          <w:p w14:paraId="30C81688" w14:textId="04CD0012" w:rsidR="004D5108" w:rsidRPr="00E42CF2" w:rsidRDefault="004D5108" w:rsidP="00326161">
            <w:pPr>
              <w:spacing w:line="276" w:lineRule="auto"/>
              <w:rPr>
                <w:rFonts w:ascii="Arial" w:eastAsia="Times New Roman" w:hAnsi="Arial" w:cs="Arial"/>
                <w:color w:val="000000"/>
                <w:sz w:val="20"/>
                <w:szCs w:val="20"/>
              </w:rPr>
            </w:pPr>
            <w:r w:rsidRPr="00E766CF">
              <w:rPr>
                <w:rFonts w:ascii="Arial" w:eastAsia="Times New Roman" w:hAnsi="Arial" w:cs="Arial"/>
                <w:color w:val="000000"/>
                <w:sz w:val="20"/>
                <w:szCs w:val="20"/>
              </w:rPr>
              <w:t xml:space="preserve">We </w:t>
            </w:r>
            <w:r>
              <w:rPr>
                <w:rFonts w:ascii="Arial" w:eastAsia="Times New Roman" w:hAnsi="Arial" w:cs="Arial"/>
                <w:color w:val="000000"/>
                <w:sz w:val="20"/>
                <w:szCs w:val="20"/>
              </w:rPr>
              <w:t xml:space="preserve">worked with the </w:t>
            </w:r>
            <w:r w:rsidRPr="00E766CF">
              <w:rPr>
                <w:rFonts w:ascii="Arial" w:eastAsia="Times New Roman" w:hAnsi="Arial" w:cs="Arial"/>
                <w:color w:val="000000"/>
                <w:sz w:val="20"/>
                <w:szCs w:val="20"/>
              </w:rPr>
              <w:t>government</w:t>
            </w:r>
            <w:r>
              <w:rPr>
                <w:rFonts w:ascii="Arial" w:eastAsia="Times New Roman" w:hAnsi="Arial" w:cs="Arial"/>
                <w:color w:val="000000"/>
                <w:sz w:val="20"/>
                <w:szCs w:val="20"/>
              </w:rPr>
              <w:t xml:space="preserve"> </w:t>
            </w:r>
            <w:r w:rsidRPr="00E766CF">
              <w:rPr>
                <w:rFonts w:ascii="Arial" w:eastAsia="Times New Roman" w:hAnsi="Arial" w:cs="Arial"/>
                <w:color w:val="000000"/>
                <w:sz w:val="20"/>
                <w:szCs w:val="20"/>
              </w:rPr>
              <w:t>to establish an early warning system with the help of the communities affected in the two areas</w:t>
            </w:r>
            <w:r>
              <w:rPr>
                <w:rFonts w:ascii="Arial" w:eastAsia="Times New Roman" w:hAnsi="Arial" w:cs="Arial"/>
                <w:color w:val="000000"/>
                <w:sz w:val="20"/>
                <w:szCs w:val="20"/>
              </w:rPr>
              <w:t xml:space="preserve"> </w:t>
            </w:r>
            <w:r w:rsidRPr="00E766CF">
              <w:rPr>
                <w:rFonts w:ascii="Arial" w:eastAsia="Times New Roman" w:hAnsi="Arial" w:cs="Arial"/>
                <w:color w:val="000000"/>
                <w:sz w:val="20"/>
                <w:szCs w:val="20"/>
              </w:rPr>
              <w:t>(Karari) and (Sharq Al Nile)</w:t>
            </w:r>
            <w:r>
              <w:rPr>
                <w:rFonts w:ascii="Arial" w:eastAsia="Times New Roman" w:hAnsi="Arial" w:cs="Arial"/>
                <w:color w:val="000000"/>
                <w:sz w:val="20"/>
                <w:szCs w:val="20"/>
              </w:rPr>
              <w:t>. a</w:t>
            </w:r>
            <w:r w:rsidRPr="00E766CF">
              <w:rPr>
                <w:rFonts w:ascii="Arial" w:eastAsia="Times New Roman" w:hAnsi="Arial" w:cs="Arial"/>
                <w:color w:val="000000"/>
                <w:sz w:val="20"/>
                <w:szCs w:val="20"/>
              </w:rPr>
              <w:t>nd they can report when such flooding starts, they can communicate with each other’s, so they can at least take a quick action to prevent life loss or damages.</w:t>
            </w:r>
          </w:p>
        </w:tc>
      </w:tr>
      <w:tr w:rsidR="009D736A" w:rsidRPr="00570B3C" w14:paraId="793C8FD1" w14:textId="77777777" w:rsidTr="00326161">
        <w:tc>
          <w:tcPr>
            <w:tcW w:w="1473" w:type="dxa"/>
            <w:vAlign w:val="center"/>
          </w:tcPr>
          <w:p w14:paraId="159F0153" w14:textId="7367472F" w:rsidR="009D736A" w:rsidRPr="00EB07FE" w:rsidRDefault="009D736A" w:rsidP="00326161">
            <w:pPr>
              <w:spacing w:line="276" w:lineRule="auto"/>
              <w:rPr>
                <w:rFonts w:ascii="Arial" w:eastAsia="Times New Roman" w:hAnsi="Arial" w:cs="Arial"/>
                <w:b/>
                <w:bCs/>
                <w:color w:val="000000"/>
                <w:sz w:val="20"/>
                <w:szCs w:val="20"/>
              </w:rPr>
            </w:pPr>
            <w:r>
              <w:rPr>
                <w:rFonts w:ascii="Arial" w:eastAsia="Times New Roman" w:hAnsi="Arial" w:cs="Arial"/>
                <w:b/>
                <w:bCs/>
                <w:color w:val="000000"/>
                <w:sz w:val="20"/>
                <w:szCs w:val="20"/>
              </w:rPr>
              <w:t>Knowledge Transfer</w:t>
            </w:r>
          </w:p>
        </w:tc>
        <w:tc>
          <w:tcPr>
            <w:tcW w:w="1954" w:type="dxa"/>
            <w:vAlign w:val="center"/>
          </w:tcPr>
          <w:p w14:paraId="1002892C" w14:textId="087D1DD6" w:rsidR="009D736A" w:rsidRPr="00570B3C" w:rsidRDefault="009D736A" w:rsidP="00326161">
            <w:pPr>
              <w:spacing w:line="276" w:lineRule="auto"/>
              <w:rPr>
                <w:rFonts w:ascii="Arial" w:eastAsia="Times New Roman" w:hAnsi="Arial" w:cs="Arial"/>
                <w:color w:val="000000"/>
                <w:sz w:val="20"/>
                <w:szCs w:val="20"/>
              </w:rPr>
            </w:pPr>
            <w:r w:rsidRPr="009D736A">
              <w:rPr>
                <w:rFonts w:ascii="Arial" w:eastAsia="Times New Roman" w:hAnsi="Arial" w:cs="Arial"/>
                <w:color w:val="000000"/>
                <w:sz w:val="20"/>
                <w:szCs w:val="20"/>
              </w:rPr>
              <w:t>R08-IRA-YRC</w:t>
            </w:r>
          </w:p>
        </w:tc>
        <w:tc>
          <w:tcPr>
            <w:tcW w:w="5067" w:type="dxa"/>
            <w:vAlign w:val="center"/>
          </w:tcPr>
          <w:p w14:paraId="4C55236B" w14:textId="74FBC116" w:rsidR="009D736A" w:rsidRPr="00570B3C" w:rsidRDefault="009D736A" w:rsidP="00326161">
            <w:pPr>
              <w:spacing w:line="276" w:lineRule="auto"/>
              <w:rPr>
                <w:rFonts w:ascii="Arial" w:eastAsia="Times New Roman" w:hAnsi="Arial" w:cs="Arial"/>
                <w:color w:val="000000"/>
                <w:sz w:val="20"/>
                <w:szCs w:val="20"/>
              </w:rPr>
            </w:pPr>
            <w:r w:rsidRPr="009D736A">
              <w:rPr>
                <w:rFonts w:ascii="Arial" w:eastAsia="Times New Roman" w:hAnsi="Arial" w:cs="Arial"/>
                <w:color w:val="000000"/>
                <w:sz w:val="20"/>
                <w:szCs w:val="20"/>
              </w:rPr>
              <w:t>Government representatives attend international forums and get to understand what SENDAI is and what is needed to achieve the global targets, but due to the high turnover of political power they leave and the knowledge leaves with them, without having a mechanism for transferring knowledge and educating others. This circle can be useful in well</w:t>
            </w:r>
            <w:r w:rsidR="003D48C3">
              <w:rPr>
                <w:rFonts w:ascii="Arial" w:eastAsia="Times New Roman" w:hAnsi="Arial" w:cs="Arial"/>
                <w:color w:val="000000"/>
                <w:sz w:val="20"/>
                <w:szCs w:val="20"/>
              </w:rPr>
              <w:t>-</w:t>
            </w:r>
            <w:r w:rsidRPr="009D736A">
              <w:rPr>
                <w:rFonts w:ascii="Arial" w:eastAsia="Times New Roman" w:hAnsi="Arial" w:cs="Arial"/>
                <w:color w:val="000000"/>
                <w:sz w:val="20"/>
                <w:szCs w:val="20"/>
              </w:rPr>
              <w:t>settled conditions but i</w:t>
            </w:r>
            <w:r w:rsidR="003D48C3">
              <w:rPr>
                <w:rFonts w:ascii="Arial" w:eastAsia="Times New Roman" w:hAnsi="Arial" w:cs="Arial"/>
                <w:color w:val="000000"/>
                <w:sz w:val="20"/>
                <w:szCs w:val="20"/>
              </w:rPr>
              <w:t>s</w:t>
            </w:r>
            <w:r w:rsidRPr="009D736A">
              <w:rPr>
                <w:rFonts w:ascii="Arial" w:eastAsia="Times New Roman" w:hAnsi="Arial" w:cs="Arial"/>
                <w:color w:val="000000"/>
                <w:sz w:val="20"/>
                <w:szCs w:val="20"/>
              </w:rPr>
              <w:t xml:space="preserve"> fragile and unstable conditions it remains a</w:t>
            </w:r>
            <w:r w:rsidR="003D48C3">
              <w:rPr>
                <w:rFonts w:ascii="Arial" w:eastAsia="Times New Roman" w:hAnsi="Arial" w:cs="Arial"/>
                <w:color w:val="000000"/>
                <w:sz w:val="20"/>
                <w:szCs w:val="20"/>
              </w:rPr>
              <w:t>n</w:t>
            </w:r>
            <w:r w:rsidRPr="009D736A">
              <w:rPr>
                <w:rFonts w:ascii="Arial" w:eastAsia="Times New Roman" w:hAnsi="Arial" w:cs="Arial"/>
                <w:color w:val="000000"/>
                <w:sz w:val="20"/>
                <w:szCs w:val="20"/>
              </w:rPr>
              <w:t xml:space="preserve"> endless circle with no impact</w:t>
            </w:r>
          </w:p>
        </w:tc>
      </w:tr>
      <w:tr w:rsidR="00326161" w:rsidRPr="00570B3C" w14:paraId="1003CD5C" w14:textId="77777777" w:rsidTr="00326161">
        <w:trPr>
          <w:trHeight w:val="2116"/>
        </w:trPr>
        <w:tc>
          <w:tcPr>
            <w:tcW w:w="1473" w:type="dxa"/>
            <w:vMerge w:val="restart"/>
            <w:vAlign w:val="center"/>
          </w:tcPr>
          <w:p w14:paraId="23663DDD" w14:textId="7FD9FA27" w:rsidR="00326161" w:rsidRPr="00EC5687" w:rsidRDefault="00326161" w:rsidP="00326161">
            <w:pPr>
              <w:spacing w:line="276" w:lineRule="auto"/>
              <w:rPr>
                <w:rFonts w:ascii="Arial" w:eastAsia="Times New Roman" w:hAnsi="Arial" w:cs="Arial"/>
                <w:b/>
                <w:bCs/>
                <w:color w:val="000000"/>
                <w:sz w:val="20"/>
                <w:szCs w:val="20"/>
              </w:rPr>
            </w:pPr>
            <w:r>
              <w:rPr>
                <w:rFonts w:ascii="Arial" w:eastAsia="Times New Roman" w:hAnsi="Arial" w:cs="Arial"/>
                <w:b/>
                <w:bCs/>
                <w:color w:val="000000"/>
                <w:sz w:val="20"/>
                <w:szCs w:val="20"/>
              </w:rPr>
              <w:t>Community participation</w:t>
            </w:r>
          </w:p>
        </w:tc>
        <w:tc>
          <w:tcPr>
            <w:tcW w:w="1954" w:type="dxa"/>
            <w:vAlign w:val="center"/>
          </w:tcPr>
          <w:p w14:paraId="2460015B" w14:textId="135CA945" w:rsidR="00326161" w:rsidRPr="00570B3C" w:rsidRDefault="00326161" w:rsidP="00326161">
            <w:pPr>
              <w:spacing w:line="276" w:lineRule="auto"/>
              <w:rPr>
                <w:rFonts w:ascii="Arial" w:eastAsia="Times New Roman" w:hAnsi="Arial" w:cs="Arial"/>
                <w:color w:val="000000"/>
                <w:sz w:val="20"/>
                <w:szCs w:val="20"/>
              </w:rPr>
            </w:pPr>
            <w:r w:rsidRPr="009D736A">
              <w:rPr>
                <w:rFonts w:ascii="Arial" w:eastAsia="Times New Roman" w:hAnsi="Arial" w:cs="Arial"/>
                <w:color w:val="000000"/>
                <w:sz w:val="20"/>
                <w:szCs w:val="20"/>
              </w:rPr>
              <w:t>R08-IRA-YRC</w:t>
            </w:r>
          </w:p>
        </w:tc>
        <w:tc>
          <w:tcPr>
            <w:tcW w:w="5067" w:type="dxa"/>
            <w:vAlign w:val="center"/>
          </w:tcPr>
          <w:p w14:paraId="1220D122" w14:textId="792B6C57" w:rsidR="00326161" w:rsidRPr="00570B3C" w:rsidRDefault="00326161" w:rsidP="00326161">
            <w:pPr>
              <w:spacing w:line="276" w:lineRule="auto"/>
              <w:rPr>
                <w:rFonts w:ascii="Arial" w:eastAsia="Times New Roman" w:hAnsi="Arial" w:cs="Arial"/>
                <w:color w:val="000000"/>
                <w:sz w:val="20"/>
                <w:szCs w:val="20"/>
              </w:rPr>
            </w:pPr>
            <w:r w:rsidRPr="009D736A">
              <w:rPr>
                <w:rFonts w:ascii="Arial" w:eastAsia="Times New Roman" w:hAnsi="Arial" w:cs="Arial"/>
                <w:color w:val="000000"/>
                <w:sz w:val="20"/>
                <w:szCs w:val="20"/>
              </w:rPr>
              <w:t>The best mechanism is community participation – starting with focus group discussions with the targeted groups around their challenges and problems that can differ in context and the way addressed. Thus, local knowledge of community (conflict terminologies) is essential at this stage. Conflict terminologies can be normal words that have completely different perception</w:t>
            </w:r>
            <w:r w:rsidR="003D48C3">
              <w:rPr>
                <w:rFonts w:ascii="Arial" w:eastAsia="Times New Roman" w:hAnsi="Arial" w:cs="Arial"/>
                <w:color w:val="000000"/>
                <w:sz w:val="20"/>
                <w:szCs w:val="20"/>
              </w:rPr>
              <w:t>s</w:t>
            </w:r>
            <w:r w:rsidRPr="009D736A">
              <w:rPr>
                <w:rFonts w:ascii="Arial" w:eastAsia="Times New Roman" w:hAnsi="Arial" w:cs="Arial"/>
                <w:color w:val="000000"/>
                <w:sz w:val="20"/>
                <w:szCs w:val="20"/>
              </w:rPr>
              <w:t xml:space="preserve"> in such </w:t>
            </w:r>
            <w:r w:rsidR="00101F04">
              <w:rPr>
                <w:rFonts w:ascii="Arial" w:eastAsia="Times New Roman" w:hAnsi="Arial" w:cs="Arial"/>
                <w:color w:val="000000"/>
                <w:sz w:val="20"/>
                <w:szCs w:val="20"/>
              </w:rPr>
              <w:t xml:space="preserve">a </w:t>
            </w:r>
            <w:r w:rsidRPr="009D736A">
              <w:rPr>
                <w:rFonts w:ascii="Arial" w:eastAsia="Times New Roman" w:hAnsi="Arial" w:cs="Arial"/>
                <w:color w:val="000000"/>
                <w:sz w:val="20"/>
                <w:szCs w:val="20"/>
              </w:rPr>
              <w:t>fragile context.</w:t>
            </w:r>
          </w:p>
        </w:tc>
      </w:tr>
      <w:tr w:rsidR="00326161" w:rsidRPr="00570B3C" w14:paraId="1B1A66B1" w14:textId="77777777" w:rsidTr="00326161">
        <w:trPr>
          <w:trHeight w:val="2116"/>
        </w:trPr>
        <w:tc>
          <w:tcPr>
            <w:tcW w:w="1473" w:type="dxa"/>
            <w:vMerge/>
            <w:vAlign w:val="center"/>
          </w:tcPr>
          <w:p w14:paraId="0065357A" w14:textId="77777777" w:rsidR="00326161" w:rsidRDefault="00326161" w:rsidP="00326161">
            <w:pPr>
              <w:spacing w:line="276" w:lineRule="auto"/>
              <w:rPr>
                <w:rFonts w:ascii="Arial" w:eastAsia="Times New Roman" w:hAnsi="Arial" w:cs="Arial"/>
                <w:b/>
                <w:bCs/>
                <w:color w:val="000000"/>
                <w:sz w:val="20"/>
                <w:szCs w:val="20"/>
              </w:rPr>
            </w:pPr>
          </w:p>
        </w:tc>
        <w:tc>
          <w:tcPr>
            <w:tcW w:w="1954" w:type="dxa"/>
            <w:vAlign w:val="center"/>
          </w:tcPr>
          <w:p w14:paraId="45C12B7D" w14:textId="53080DEB" w:rsidR="00326161" w:rsidRPr="009D736A" w:rsidRDefault="00326161" w:rsidP="00326161">
            <w:pPr>
              <w:spacing w:line="276" w:lineRule="auto"/>
              <w:rPr>
                <w:rFonts w:ascii="Arial" w:eastAsia="Times New Roman" w:hAnsi="Arial" w:cs="Arial"/>
                <w:color w:val="000000"/>
                <w:sz w:val="20"/>
                <w:szCs w:val="20"/>
              </w:rPr>
            </w:pPr>
            <w:r w:rsidRPr="00326161">
              <w:rPr>
                <w:rFonts w:ascii="Arial" w:eastAsia="Times New Roman" w:hAnsi="Arial" w:cs="Arial"/>
                <w:color w:val="000000"/>
                <w:sz w:val="20"/>
                <w:szCs w:val="20"/>
              </w:rPr>
              <w:t>R29-E&amp;R-ODI</w:t>
            </w:r>
          </w:p>
        </w:tc>
        <w:tc>
          <w:tcPr>
            <w:tcW w:w="5067" w:type="dxa"/>
            <w:vAlign w:val="center"/>
          </w:tcPr>
          <w:p w14:paraId="1EAE2DA9" w14:textId="16C1DE0F" w:rsidR="00326161" w:rsidRPr="009D736A" w:rsidRDefault="00326161" w:rsidP="00326161">
            <w:pPr>
              <w:spacing w:line="276" w:lineRule="auto"/>
              <w:rPr>
                <w:rFonts w:ascii="Arial" w:eastAsia="Times New Roman" w:hAnsi="Arial" w:cs="Arial"/>
                <w:color w:val="000000"/>
                <w:sz w:val="20"/>
                <w:szCs w:val="20"/>
              </w:rPr>
            </w:pPr>
            <w:r>
              <w:rPr>
                <w:rFonts w:ascii="Arial" w:eastAsia="Times New Roman" w:hAnsi="Arial" w:cs="Arial"/>
                <w:color w:val="000000"/>
                <w:sz w:val="20"/>
                <w:szCs w:val="20"/>
              </w:rPr>
              <w:t>U</w:t>
            </w:r>
            <w:r w:rsidRPr="00326161">
              <w:rPr>
                <w:rFonts w:ascii="Arial" w:eastAsia="Times New Roman" w:hAnsi="Arial" w:cs="Arial"/>
                <w:color w:val="000000"/>
                <w:sz w:val="20"/>
                <w:szCs w:val="20"/>
              </w:rPr>
              <w:t>nderstating tension between data quantitative narrative of populations vulnerability, and how do local governments perceive that, how to foster process with policy integration and social engagement. With the limited capacities of local governments, this relays a lot of the institutional capacity of one unit with the right technical expertise</w:t>
            </w:r>
          </w:p>
        </w:tc>
      </w:tr>
      <w:tr w:rsidR="00BB3B1A" w:rsidRPr="00570B3C" w14:paraId="6DDD1956" w14:textId="77777777" w:rsidTr="00326161">
        <w:trPr>
          <w:trHeight w:val="919"/>
        </w:trPr>
        <w:tc>
          <w:tcPr>
            <w:tcW w:w="1473" w:type="dxa"/>
            <w:vMerge w:val="restart"/>
            <w:vAlign w:val="center"/>
          </w:tcPr>
          <w:p w14:paraId="4C5BC786" w14:textId="0BBA2088" w:rsidR="00BB3B1A" w:rsidRPr="00EC5687" w:rsidRDefault="00BB3B1A" w:rsidP="00326161">
            <w:pPr>
              <w:spacing w:line="276" w:lineRule="auto"/>
              <w:rPr>
                <w:rFonts w:ascii="Arial" w:eastAsia="Times New Roman" w:hAnsi="Arial" w:cs="Arial"/>
                <w:b/>
                <w:bCs/>
                <w:color w:val="000000"/>
                <w:sz w:val="20"/>
                <w:szCs w:val="20"/>
              </w:rPr>
            </w:pPr>
            <w:r>
              <w:rPr>
                <w:rFonts w:ascii="Arial" w:eastAsia="Times New Roman" w:hAnsi="Arial" w:cs="Arial"/>
                <w:b/>
                <w:bCs/>
                <w:color w:val="000000"/>
                <w:sz w:val="20"/>
                <w:szCs w:val="20"/>
              </w:rPr>
              <w:lastRenderedPageBreak/>
              <w:t>Stakeholders Mapping</w:t>
            </w:r>
          </w:p>
        </w:tc>
        <w:tc>
          <w:tcPr>
            <w:tcW w:w="1954" w:type="dxa"/>
            <w:vMerge w:val="restart"/>
            <w:vAlign w:val="center"/>
          </w:tcPr>
          <w:p w14:paraId="78024F78" w14:textId="77777777" w:rsidR="00BB3B1A" w:rsidRPr="00570B3C" w:rsidRDefault="00BB3B1A" w:rsidP="00326161">
            <w:pPr>
              <w:spacing w:line="276" w:lineRule="auto"/>
              <w:rPr>
                <w:rFonts w:ascii="Arial" w:eastAsia="Times New Roman" w:hAnsi="Arial" w:cs="Arial"/>
                <w:color w:val="000000"/>
                <w:sz w:val="20"/>
                <w:szCs w:val="20"/>
              </w:rPr>
            </w:pPr>
            <w:r w:rsidRPr="00EC5687">
              <w:rPr>
                <w:rFonts w:ascii="Arial" w:eastAsia="Times New Roman" w:hAnsi="Arial" w:cs="Arial"/>
                <w:color w:val="000000"/>
                <w:sz w:val="20"/>
                <w:szCs w:val="20"/>
              </w:rPr>
              <w:t>R08-IRA-YRC</w:t>
            </w:r>
          </w:p>
        </w:tc>
        <w:tc>
          <w:tcPr>
            <w:tcW w:w="5067" w:type="dxa"/>
            <w:vAlign w:val="center"/>
          </w:tcPr>
          <w:p w14:paraId="0BAFAF19" w14:textId="52A9D144" w:rsidR="00BB3B1A" w:rsidRPr="00570B3C" w:rsidRDefault="00BB3B1A" w:rsidP="00326161">
            <w:pPr>
              <w:spacing w:line="276" w:lineRule="auto"/>
              <w:rPr>
                <w:rFonts w:ascii="Arial" w:eastAsia="Times New Roman" w:hAnsi="Arial" w:cs="Arial"/>
                <w:color w:val="000000"/>
                <w:sz w:val="20"/>
                <w:szCs w:val="20"/>
              </w:rPr>
            </w:pPr>
            <w:r w:rsidRPr="0066697C">
              <w:rPr>
                <w:rFonts w:ascii="Arial" w:eastAsia="Times New Roman" w:hAnsi="Arial" w:cs="Arial"/>
                <w:color w:val="000000"/>
                <w:sz w:val="20"/>
                <w:szCs w:val="20"/>
              </w:rPr>
              <w:t>As you cannot engage the entire community in the process, a selection criterion applies to choose community representatives. Appling a mapping exercise of the different groups and geographical coverage of the area/ having males and females.</w:t>
            </w:r>
          </w:p>
        </w:tc>
      </w:tr>
      <w:tr w:rsidR="00BB3B1A" w:rsidRPr="00570B3C" w14:paraId="4B44593C" w14:textId="77777777" w:rsidTr="00326161">
        <w:trPr>
          <w:trHeight w:val="918"/>
        </w:trPr>
        <w:tc>
          <w:tcPr>
            <w:tcW w:w="1473" w:type="dxa"/>
            <w:vMerge/>
            <w:vAlign w:val="center"/>
          </w:tcPr>
          <w:p w14:paraId="4F02B62A" w14:textId="77777777" w:rsidR="00BB3B1A" w:rsidRDefault="00BB3B1A" w:rsidP="00326161">
            <w:pPr>
              <w:spacing w:line="276" w:lineRule="auto"/>
              <w:rPr>
                <w:rFonts w:ascii="Arial" w:eastAsia="Times New Roman" w:hAnsi="Arial" w:cs="Arial"/>
                <w:b/>
                <w:bCs/>
                <w:color w:val="000000"/>
                <w:sz w:val="20"/>
                <w:szCs w:val="20"/>
              </w:rPr>
            </w:pPr>
          </w:p>
        </w:tc>
        <w:tc>
          <w:tcPr>
            <w:tcW w:w="1954" w:type="dxa"/>
            <w:vMerge/>
            <w:vAlign w:val="center"/>
          </w:tcPr>
          <w:p w14:paraId="36134139" w14:textId="77777777" w:rsidR="00BB3B1A" w:rsidRPr="00EC5687" w:rsidRDefault="00BB3B1A" w:rsidP="00326161">
            <w:pPr>
              <w:spacing w:line="276" w:lineRule="auto"/>
              <w:rPr>
                <w:rFonts w:ascii="Arial" w:eastAsia="Times New Roman" w:hAnsi="Arial" w:cs="Arial"/>
                <w:color w:val="000000"/>
                <w:sz w:val="20"/>
                <w:szCs w:val="20"/>
              </w:rPr>
            </w:pPr>
          </w:p>
        </w:tc>
        <w:tc>
          <w:tcPr>
            <w:tcW w:w="5067" w:type="dxa"/>
            <w:vAlign w:val="center"/>
          </w:tcPr>
          <w:p w14:paraId="1BBA0AFD" w14:textId="02E70C04" w:rsidR="00BB3B1A" w:rsidRPr="0066697C" w:rsidRDefault="00BB3B1A" w:rsidP="00326161">
            <w:pPr>
              <w:spacing w:line="276" w:lineRule="auto"/>
              <w:rPr>
                <w:rFonts w:ascii="Arial" w:eastAsia="Times New Roman" w:hAnsi="Arial" w:cs="Arial"/>
                <w:color w:val="000000"/>
                <w:sz w:val="20"/>
                <w:szCs w:val="20"/>
              </w:rPr>
            </w:pPr>
            <w:r w:rsidRPr="00BB3B1A">
              <w:rPr>
                <w:rFonts w:ascii="Arial" w:eastAsia="Times New Roman" w:hAnsi="Arial" w:cs="Arial"/>
                <w:color w:val="000000"/>
                <w:sz w:val="20"/>
                <w:szCs w:val="20"/>
              </w:rPr>
              <w:t xml:space="preserve">Mapping of displaced communities – tracing in </w:t>
            </w:r>
            <w:r w:rsidR="003D48C3">
              <w:rPr>
                <w:rFonts w:ascii="Arial" w:eastAsia="Times New Roman" w:hAnsi="Arial" w:cs="Arial"/>
                <w:color w:val="000000"/>
                <w:sz w:val="20"/>
                <w:szCs w:val="20"/>
              </w:rPr>
              <w:t xml:space="preserve">an </w:t>
            </w:r>
            <w:r w:rsidRPr="00BB3B1A">
              <w:rPr>
                <w:rFonts w:ascii="Arial" w:eastAsia="Times New Roman" w:hAnsi="Arial" w:cs="Arial"/>
                <w:color w:val="000000"/>
                <w:sz w:val="20"/>
                <w:szCs w:val="20"/>
              </w:rPr>
              <w:t>urban context: There are local mechanisms for IDPs registration (National authority of displaced people) which is relayed on to provide access to support</w:t>
            </w:r>
          </w:p>
        </w:tc>
      </w:tr>
      <w:tr w:rsidR="004D5108" w:rsidRPr="00570B3C" w14:paraId="0FF2E675" w14:textId="77777777" w:rsidTr="00326161">
        <w:trPr>
          <w:trHeight w:val="918"/>
        </w:trPr>
        <w:tc>
          <w:tcPr>
            <w:tcW w:w="1473" w:type="dxa"/>
            <w:vMerge w:val="restart"/>
            <w:vAlign w:val="center"/>
          </w:tcPr>
          <w:p w14:paraId="363E23E3" w14:textId="50855439" w:rsidR="004D5108" w:rsidRDefault="004D5108" w:rsidP="00326161">
            <w:pPr>
              <w:spacing w:line="276" w:lineRule="auto"/>
              <w:rPr>
                <w:rFonts w:ascii="Arial" w:eastAsia="Times New Roman" w:hAnsi="Arial" w:cs="Arial"/>
                <w:b/>
                <w:bCs/>
                <w:color w:val="000000"/>
                <w:sz w:val="20"/>
                <w:szCs w:val="20"/>
              </w:rPr>
            </w:pPr>
            <w:r>
              <w:rPr>
                <w:rFonts w:ascii="Arial" w:eastAsia="Times New Roman" w:hAnsi="Arial" w:cs="Arial"/>
                <w:b/>
                <w:bCs/>
                <w:color w:val="000000"/>
                <w:sz w:val="20"/>
                <w:szCs w:val="20"/>
              </w:rPr>
              <w:t>Resilience legislation/ Budget</w:t>
            </w:r>
          </w:p>
        </w:tc>
        <w:tc>
          <w:tcPr>
            <w:tcW w:w="1954" w:type="dxa"/>
            <w:vAlign w:val="center"/>
          </w:tcPr>
          <w:p w14:paraId="08F38C2B" w14:textId="6455637C" w:rsidR="004D5108" w:rsidRPr="00EC5687" w:rsidRDefault="004D5108" w:rsidP="00326161">
            <w:pPr>
              <w:spacing w:line="276" w:lineRule="auto"/>
              <w:rPr>
                <w:rFonts w:ascii="Arial" w:eastAsia="Times New Roman" w:hAnsi="Arial" w:cs="Arial"/>
                <w:color w:val="000000"/>
                <w:sz w:val="20"/>
                <w:szCs w:val="20"/>
              </w:rPr>
            </w:pPr>
            <w:r w:rsidRPr="00482377">
              <w:rPr>
                <w:rFonts w:ascii="Arial" w:eastAsia="Times New Roman" w:hAnsi="Arial" w:cs="Arial"/>
                <w:color w:val="000000"/>
                <w:sz w:val="20"/>
                <w:szCs w:val="20"/>
              </w:rPr>
              <w:t>R39-L&amp;N-KSK</w:t>
            </w:r>
          </w:p>
        </w:tc>
        <w:tc>
          <w:tcPr>
            <w:tcW w:w="5067" w:type="dxa"/>
            <w:vAlign w:val="center"/>
          </w:tcPr>
          <w:p w14:paraId="0254F2CA" w14:textId="11E82F7B" w:rsidR="004D5108" w:rsidRPr="00BB3B1A" w:rsidRDefault="004D5108" w:rsidP="00326161">
            <w:pPr>
              <w:spacing w:line="276" w:lineRule="auto"/>
              <w:rPr>
                <w:rFonts w:ascii="Arial" w:eastAsia="Times New Roman" w:hAnsi="Arial" w:cs="Arial"/>
                <w:color w:val="000000"/>
                <w:sz w:val="20"/>
                <w:szCs w:val="20"/>
              </w:rPr>
            </w:pPr>
            <w:r w:rsidRPr="00482377">
              <w:rPr>
                <w:rFonts w:ascii="Arial" w:eastAsia="Times New Roman" w:hAnsi="Arial" w:cs="Arial"/>
                <w:color w:val="000000"/>
                <w:sz w:val="20"/>
                <w:szCs w:val="20"/>
              </w:rPr>
              <w:t xml:space="preserve">It’s a back and forth consultative process where you upon you engage the policymakers and budget distributors to be able </w:t>
            </w:r>
            <w:r w:rsidR="00101F04">
              <w:rPr>
                <w:rFonts w:ascii="Arial" w:eastAsia="Times New Roman" w:hAnsi="Arial" w:cs="Arial"/>
                <w:color w:val="000000"/>
                <w:sz w:val="20"/>
                <w:szCs w:val="20"/>
              </w:rPr>
              <w:t xml:space="preserve">to </w:t>
            </w:r>
            <w:r w:rsidRPr="00482377">
              <w:rPr>
                <w:rFonts w:ascii="Arial" w:eastAsia="Times New Roman" w:hAnsi="Arial" w:cs="Arial"/>
                <w:color w:val="000000"/>
                <w:sz w:val="20"/>
                <w:szCs w:val="20"/>
              </w:rPr>
              <w:t>appreciate and channel the necessary resources, intentionally and purposely dealt with to the right scale of intensity of the problem I foresee and predict</w:t>
            </w:r>
          </w:p>
        </w:tc>
      </w:tr>
      <w:tr w:rsidR="004D5108" w:rsidRPr="00570B3C" w14:paraId="5015A5F8" w14:textId="77777777" w:rsidTr="00326161">
        <w:trPr>
          <w:trHeight w:val="918"/>
        </w:trPr>
        <w:tc>
          <w:tcPr>
            <w:tcW w:w="1473" w:type="dxa"/>
            <w:vMerge/>
            <w:vAlign w:val="center"/>
          </w:tcPr>
          <w:p w14:paraId="54E77E4C" w14:textId="77777777" w:rsidR="004D5108" w:rsidRDefault="004D5108" w:rsidP="00326161">
            <w:pPr>
              <w:spacing w:line="276" w:lineRule="auto"/>
              <w:rPr>
                <w:rFonts w:ascii="Arial" w:eastAsia="Times New Roman" w:hAnsi="Arial" w:cs="Arial"/>
                <w:b/>
                <w:bCs/>
                <w:color w:val="000000"/>
                <w:sz w:val="20"/>
                <w:szCs w:val="20"/>
              </w:rPr>
            </w:pPr>
          </w:p>
        </w:tc>
        <w:tc>
          <w:tcPr>
            <w:tcW w:w="1954" w:type="dxa"/>
            <w:vAlign w:val="center"/>
          </w:tcPr>
          <w:p w14:paraId="4FE516D1" w14:textId="44AB37F4" w:rsidR="004D5108" w:rsidRPr="00482377" w:rsidRDefault="004D5108" w:rsidP="00326161">
            <w:pPr>
              <w:spacing w:line="276" w:lineRule="auto"/>
              <w:rPr>
                <w:rFonts w:ascii="Arial" w:eastAsia="Times New Roman" w:hAnsi="Arial" w:cs="Arial"/>
                <w:color w:val="000000"/>
                <w:sz w:val="20"/>
                <w:szCs w:val="20"/>
              </w:rPr>
            </w:pPr>
            <w:r w:rsidRPr="004D5108">
              <w:rPr>
                <w:rFonts w:ascii="Arial" w:eastAsia="Times New Roman" w:hAnsi="Arial" w:cs="Arial"/>
                <w:color w:val="000000"/>
                <w:sz w:val="20"/>
                <w:szCs w:val="20"/>
              </w:rPr>
              <w:t>R27-E&amp;R-ANU</w:t>
            </w:r>
          </w:p>
        </w:tc>
        <w:tc>
          <w:tcPr>
            <w:tcW w:w="5067" w:type="dxa"/>
            <w:vAlign w:val="center"/>
          </w:tcPr>
          <w:p w14:paraId="22A932FC" w14:textId="20412359" w:rsidR="004D5108" w:rsidRPr="00482377" w:rsidRDefault="004D5108" w:rsidP="00326161">
            <w:pPr>
              <w:spacing w:line="276" w:lineRule="auto"/>
              <w:rPr>
                <w:rFonts w:ascii="Arial" w:eastAsia="Times New Roman" w:hAnsi="Arial" w:cs="Arial"/>
                <w:color w:val="000000"/>
                <w:sz w:val="20"/>
                <w:szCs w:val="20"/>
              </w:rPr>
            </w:pPr>
            <w:r w:rsidRPr="004D5108">
              <w:rPr>
                <w:rFonts w:ascii="Arial" w:eastAsia="Times New Roman" w:hAnsi="Arial" w:cs="Arial"/>
                <w:color w:val="000000"/>
                <w:sz w:val="20"/>
                <w:szCs w:val="20"/>
              </w:rPr>
              <w:t>Here we acknowledge that having the law is important but having the mechanisms for legislating/implementing the law.</w:t>
            </w:r>
          </w:p>
        </w:tc>
      </w:tr>
      <w:tr w:rsidR="0091263A" w:rsidRPr="00570B3C" w14:paraId="737AB783" w14:textId="77777777" w:rsidTr="00326161">
        <w:trPr>
          <w:trHeight w:val="918"/>
        </w:trPr>
        <w:tc>
          <w:tcPr>
            <w:tcW w:w="1473" w:type="dxa"/>
            <w:vMerge w:val="restart"/>
            <w:vAlign w:val="center"/>
          </w:tcPr>
          <w:p w14:paraId="342975E9" w14:textId="5DC015D7" w:rsidR="0091263A" w:rsidRDefault="0091263A" w:rsidP="00326161">
            <w:pPr>
              <w:spacing w:line="276" w:lineRule="auto"/>
              <w:rPr>
                <w:rFonts w:ascii="Arial" w:eastAsia="Times New Roman" w:hAnsi="Arial" w:cs="Arial"/>
                <w:b/>
                <w:bCs/>
                <w:color w:val="000000"/>
                <w:sz w:val="20"/>
                <w:szCs w:val="20"/>
              </w:rPr>
            </w:pPr>
            <w:r>
              <w:rPr>
                <w:rFonts w:ascii="Arial" w:eastAsia="Times New Roman" w:hAnsi="Arial" w:cs="Arial"/>
                <w:b/>
                <w:bCs/>
                <w:color w:val="000000"/>
                <w:sz w:val="20"/>
                <w:szCs w:val="20"/>
              </w:rPr>
              <w:t>Projects Investment/ prioritisation</w:t>
            </w:r>
          </w:p>
        </w:tc>
        <w:tc>
          <w:tcPr>
            <w:tcW w:w="1954" w:type="dxa"/>
            <w:vAlign w:val="center"/>
          </w:tcPr>
          <w:p w14:paraId="359D4808" w14:textId="5B3FAAF5" w:rsidR="0091263A" w:rsidRPr="00482377" w:rsidRDefault="0091263A" w:rsidP="00326161">
            <w:pPr>
              <w:spacing w:line="276" w:lineRule="auto"/>
              <w:rPr>
                <w:rFonts w:ascii="Arial" w:eastAsia="Times New Roman" w:hAnsi="Arial" w:cs="Arial"/>
                <w:color w:val="000000"/>
                <w:sz w:val="20"/>
                <w:szCs w:val="20"/>
              </w:rPr>
            </w:pPr>
            <w:r w:rsidRPr="00E42CF2">
              <w:rPr>
                <w:rFonts w:ascii="Arial" w:eastAsia="Times New Roman" w:hAnsi="Arial" w:cs="Arial"/>
                <w:color w:val="000000"/>
                <w:sz w:val="20"/>
                <w:szCs w:val="20"/>
              </w:rPr>
              <w:t>R39-L&amp;N-KSK</w:t>
            </w:r>
          </w:p>
        </w:tc>
        <w:tc>
          <w:tcPr>
            <w:tcW w:w="5067" w:type="dxa"/>
            <w:vAlign w:val="center"/>
          </w:tcPr>
          <w:p w14:paraId="6DE13352" w14:textId="4744B987" w:rsidR="0091263A" w:rsidRPr="00482377" w:rsidRDefault="0091263A" w:rsidP="00326161">
            <w:pPr>
              <w:spacing w:line="276" w:lineRule="auto"/>
              <w:rPr>
                <w:rFonts w:ascii="Arial" w:eastAsia="Times New Roman" w:hAnsi="Arial" w:cs="Arial"/>
                <w:color w:val="000000"/>
                <w:sz w:val="20"/>
                <w:szCs w:val="20"/>
              </w:rPr>
            </w:pPr>
            <w:r w:rsidRPr="00E42CF2">
              <w:rPr>
                <w:rFonts w:ascii="Arial" w:eastAsia="Times New Roman" w:hAnsi="Arial" w:cs="Arial"/>
                <w:color w:val="000000"/>
                <w:sz w:val="20"/>
                <w:szCs w:val="20"/>
              </w:rPr>
              <w:t>Here we realized that we are designing a lot of infrastructure that is not being used. We need to design using the future user logic – You can develop solutions based on your ideas, but what about the people in the city, do they appreciate that – for success this is critical</w:t>
            </w:r>
          </w:p>
        </w:tc>
      </w:tr>
      <w:tr w:rsidR="0091263A" w:rsidRPr="00570B3C" w14:paraId="21F112B6" w14:textId="77777777" w:rsidTr="00326161">
        <w:trPr>
          <w:trHeight w:val="918"/>
        </w:trPr>
        <w:tc>
          <w:tcPr>
            <w:tcW w:w="1473" w:type="dxa"/>
            <w:vMerge/>
            <w:vAlign w:val="center"/>
          </w:tcPr>
          <w:p w14:paraId="76429DAB" w14:textId="77777777" w:rsidR="0091263A" w:rsidRDefault="0091263A" w:rsidP="00326161">
            <w:pPr>
              <w:spacing w:line="276" w:lineRule="auto"/>
              <w:rPr>
                <w:rFonts w:ascii="Arial" w:eastAsia="Times New Roman" w:hAnsi="Arial" w:cs="Arial"/>
                <w:b/>
                <w:bCs/>
                <w:color w:val="000000"/>
                <w:sz w:val="20"/>
                <w:szCs w:val="20"/>
              </w:rPr>
            </w:pPr>
          </w:p>
        </w:tc>
        <w:tc>
          <w:tcPr>
            <w:tcW w:w="1954" w:type="dxa"/>
            <w:vAlign w:val="center"/>
          </w:tcPr>
          <w:p w14:paraId="74A799A9" w14:textId="1BC1D884" w:rsidR="0091263A" w:rsidRPr="00E42CF2" w:rsidRDefault="0091263A" w:rsidP="00326161">
            <w:pPr>
              <w:spacing w:line="276" w:lineRule="auto"/>
              <w:rPr>
                <w:rFonts w:ascii="Arial" w:eastAsia="Times New Roman" w:hAnsi="Arial" w:cs="Arial"/>
                <w:color w:val="000000"/>
                <w:sz w:val="20"/>
                <w:szCs w:val="20"/>
              </w:rPr>
            </w:pPr>
            <w:r w:rsidRPr="00377FB2">
              <w:rPr>
                <w:rFonts w:ascii="Arial" w:eastAsia="Times New Roman" w:hAnsi="Arial" w:cs="Arial"/>
                <w:color w:val="000000"/>
                <w:sz w:val="20"/>
                <w:szCs w:val="20"/>
              </w:rPr>
              <w:t>R27-E&amp;R-ANU</w:t>
            </w:r>
          </w:p>
        </w:tc>
        <w:tc>
          <w:tcPr>
            <w:tcW w:w="5067" w:type="dxa"/>
            <w:vAlign w:val="center"/>
          </w:tcPr>
          <w:p w14:paraId="5CBEE200" w14:textId="48AF60DB" w:rsidR="0091263A" w:rsidRPr="00E42CF2" w:rsidRDefault="0091263A" w:rsidP="00326161">
            <w:pPr>
              <w:spacing w:line="276" w:lineRule="auto"/>
              <w:rPr>
                <w:rFonts w:ascii="Arial" w:eastAsia="Times New Roman" w:hAnsi="Arial" w:cs="Arial"/>
                <w:color w:val="000000"/>
                <w:sz w:val="20"/>
                <w:szCs w:val="20"/>
              </w:rPr>
            </w:pPr>
            <w:r w:rsidRPr="00377FB2">
              <w:rPr>
                <w:rFonts w:ascii="Arial" w:eastAsia="Times New Roman" w:hAnsi="Arial" w:cs="Arial"/>
                <w:color w:val="000000"/>
                <w:sz w:val="20"/>
                <w:szCs w:val="20"/>
              </w:rPr>
              <w:t>The weakness for the decision</w:t>
            </w:r>
            <w:r w:rsidR="003D48C3">
              <w:rPr>
                <w:rFonts w:ascii="Arial" w:eastAsia="Times New Roman" w:hAnsi="Arial" w:cs="Arial"/>
                <w:color w:val="000000"/>
                <w:sz w:val="20"/>
                <w:szCs w:val="20"/>
              </w:rPr>
              <w:t>-</w:t>
            </w:r>
            <w:r w:rsidRPr="00377FB2">
              <w:rPr>
                <w:rFonts w:ascii="Arial" w:eastAsia="Times New Roman" w:hAnsi="Arial" w:cs="Arial"/>
                <w:color w:val="000000"/>
                <w:sz w:val="20"/>
                <w:szCs w:val="20"/>
              </w:rPr>
              <w:t>makers (power holders) causes the delay in project implementation and understanding of its necessity – prioritization</w:t>
            </w:r>
          </w:p>
        </w:tc>
      </w:tr>
    </w:tbl>
    <w:p w14:paraId="41239D3B" w14:textId="75092ECD" w:rsidR="009D736A" w:rsidRDefault="009D736A">
      <w:pPr>
        <w:rPr>
          <w:rFonts w:ascii="Arial" w:eastAsia="Times New Roman" w:hAnsi="Arial" w:cs="Arial"/>
          <w:color w:val="000000"/>
        </w:rPr>
      </w:pPr>
    </w:p>
    <w:p w14:paraId="7EA876A7" w14:textId="5532174A" w:rsidR="00E92EFB" w:rsidRPr="000D722C" w:rsidRDefault="00E92EFB" w:rsidP="00A03C95">
      <w:pPr>
        <w:pStyle w:val="Heading2"/>
      </w:pPr>
      <w:bookmarkStart w:id="932" w:name="_Toc30109378"/>
      <w:r>
        <w:t>5.5 Summary</w:t>
      </w:r>
      <w:bookmarkEnd w:id="932"/>
    </w:p>
    <w:p w14:paraId="2FFB9959" w14:textId="77777777" w:rsidR="0006687B" w:rsidRPr="0006687B" w:rsidRDefault="0006687B" w:rsidP="00E772AE">
      <w:pPr>
        <w:spacing w:line="360" w:lineRule="auto"/>
        <w:rPr>
          <w:rFonts w:ascii="Arial" w:eastAsia="Times New Roman" w:hAnsi="Arial" w:cs="Arial"/>
          <w:color w:val="000000"/>
          <w:lang w:val="en-US"/>
        </w:rPr>
      </w:pPr>
      <w:r w:rsidRPr="0006687B">
        <w:rPr>
          <w:rFonts w:ascii="Arial" w:eastAsia="Times New Roman" w:hAnsi="Arial" w:cs="Arial"/>
          <w:color w:val="000000"/>
          <w:lang w:val="en-US"/>
        </w:rPr>
        <w:t>This chapter discussed the theoretical underpinnings behind the definition of DRR Key Stakeholders, while applying a sectoral and geographical analysis to understand the effect they can make or affected by in the disaster resilience assessment and action plan decision-making process.</w:t>
      </w:r>
    </w:p>
    <w:p w14:paraId="6236A5D9" w14:textId="77777777" w:rsidR="0006687B" w:rsidRPr="0006687B" w:rsidRDefault="0006687B" w:rsidP="00563633">
      <w:pPr>
        <w:spacing w:line="360" w:lineRule="auto"/>
        <w:rPr>
          <w:rFonts w:ascii="Arial" w:eastAsia="Times New Roman" w:hAnsi="Arial" w:cs="Arial"/>
          <w:color w:val="000000"/>
          <w:lang w:val="en-US"/>
        </w:rPr>
      </w:pPr>
      <w:r w:rsidRPr="0006687B">
        <w:rPr>
          <w:rFonts w:ascii="Arial" w:eastAsia="Times New Roman" w:hAnsi="Arial" w:cs="Arial"/>
          <w:color w:val="000000"/>
          <w:lang w:val="en-US"/>
        </w:rPr>
        <w:t xml:space="preserve">Commenced with project management theory analysis of DRR Key Stakeholders structure, the UNDRR Stakeholders Advisory group list was used as a guidance to apply a sectoral analysis, and identify the different roles and responsibilities they play in building resilience pre-and-post disaster. With emphasis on the Arab region’s fragile settings, the cross-cutting role of DRR key stakeholders and humanitarian aid agencies in post-disaster stage was further investigated using the United Nations Office for the Coordination of Humanitarian Affairs (UNOCHA) humanitarian cluster approach. This helped shed the light on the role of informal actors play in providing safer access to aid, and building resilience for the most vulnerable. Yet depending on the scale of crisis and capacities of local governmental, the level of humanitarian aid intervention can </w:t>
      </w:r>
      <w:r w:rsidRPr="0006687B">
        <w:rPr>
          <w:rFonts w:ascii="Arial" w:eastAsia="Times New Roman" w:hAnsi="Arial" w:cs="Arial"/>
          <w:color w:val="000000"/>
          <w:lang w:val="en-US"/>
        </w:rPr>
        <w:lastRenderedPageBreak/>
        <w:t xml:space="preserve">vary from one context to another, and become more evident in defining the parameters to shift from emergency response to long-term recovery and development. </w:t>
      </w:r>
    </w:p>
    <w:p w14:paraId="658570B6" w14:textId="77777777" w:rsidR="0006687B" w:rsidRPr="0006687B" w:rsidRDefault="0006687B" w:rsidP="00E772AE">
      <w:pPr>
        <w:spacing w:line="360" w:lineRule="auto"/>
        <w:rPr>
          <w:rFonts w:ascii="Arial" w:eastAsia="Times New Roman" w:hAnsi="Arial" w:cs="Arial"/>
          <w:color w:val="000000"/>
          <w:lang w:val="en-US"/>
        </w:rPr>
      </w:pPr>
      <w:r w:rsidRPr="0006687B">
        <w:rPr>
          <w:rFonts w:ascii="Arial" w:eastAsia="Times New Roman" w:hAnsi="Arial" w:cs="Arial"/>
          <w:color w:val="000000"/>
          <w:lang w:val="en-US"/>
        </w:rPr>
        <w:t>Associating links with the SFDRR four priorities of action, the scope and sampling frame for quantitative data collection was defined. At the local and national level, representatives from national governments, local governments, international NGOs, local NGOs, UN agencies, Red Cross and Red Crescent Society, Private sector and Academia were targeted. The sampling frame was drawn from 70 participants who joined the 2018 UNDRR focus group discussions (Khartoum Workshop). This was followed by an online survey, targeting respondents at the regional and global levels from cities that joined the ‘Making cities sustainable and resilient: implementing the Sendai Framework at the local level’) project, increasing the response rate to 120 participants.</w:t>
      </w:r>
    </w:p>
    <w:p w14:paraId="4B325E71" w14:textId="479C1A32" w:rsidR="00E772AE" w:rsidRDefault="0006687B" w:rsidP="00CF3386">
      <w:pPr>
        <w:spacing w:line="360" w:lineRule="auto"/>
        <w:rPr>
          <w:rFonts w:ascii="Arial" w:eastAsia="Times New Roman" w:hAnsi="Arial" w:cs="Arial"/>
          <w:color w:val="000000"/>
          <w:lang w:val="en-US"/>
        </w:rPr>
      </w:pPr>
      <w:r w:rsidRPr="0006687B">
        <w:rPr>
          <w:rFonts w:ascii="Arial" w:eastAsia="Times New Roman" w:hAnsi="Arial" w:cs="Arial"/>
          <w:color w:val="000000"/>
          <w:lang w:val="en-US"/>
        </w:rPr>
        <w:t>Quantitative data analysis findings articulated the lack of guiding principles on how collaboration and co-operation between different stakeholders takes place at the operational level. This helped understand the ‘conflict of powers’ and overlap in roles and responsibilities between national and local actors, while paving the way to bridge the gap between humanitarian response and sustainable development programmes. Challenges of accessibility to NGOs and civil society organisations was noted in the participants sampling of focus groups and survey</w:t>
      </w:r>
      <w:r w:rsidR="00CF3386">
        <w:rPr>
          <w:rFonts w:ascii="Arial" w:eastAsia="Times New Roman" w:hAnsi="Arial" w:cs="Arial"/>
          <w:color w:val="000000"/>
          <w:lang w:val="en-US"/>
        </w:rPr>
        <w:t xml:space="preserve"> in Sudan</w:t>
      </w:r>
      <w:r w:rsidRPr="0006687B">
        <w:rPr>
          <w:rFonts w:ascii="Arial" w:eastAsia="Times New Roman" w:hAnsi="Arial" w:cs="Arial"/>
          <w:color w:val="000000"/>
          <w:lang w:val="en-US"/>
        </w:rPr>
        <w:t xml:space="preserve">. This was overcome </w:t>
      </w:r>
      <w:r w:rsidR="00CF3386">
        <w:rPr>
          <w:rFonts w:ascii="Arial" w:eastAsia="Times New Roman" w:hAnsi="Arial" w:cs="Arial"/>
          <w:color w:val="000000"/>
          <w:lang w:val="en-US"/>
        </w:rPr>
        <w:t xml:space="preserve">by widening the </w:t>
      </w:r>
      <w:r w:rsidR="00CF3386" w:rsidRPr="0006687B">
        <w:rPr>
          <w:rFonts w:ascii="Arial" w:eastAsia="Times New Roman" w:hAnsi="Arial" w:cs="Arial"/>
          <w:color w:val="000000"/>
          <w:lang w:val="en-US"/>
        </w:rPr>
        <w:t>interviews</w:t>
      </w:r>
      <w:r w:rsidR="00CF3386">
        <w:rPr>
          <w:rFonts w:ascii="Arial" w:eastAsia="Times New Roman" w:hAnsi="Arial" w:cs="Arial"/>
          <w:color w:val="000000"/>
          <w:lang w:val="en-US"/>
        </w:rPr>
        <w:t xml:space="preserve"> geographical sampling scale to the regional level</w:t>
      </w:r>
      <w:r w:rsidRPr="0006687B">
        <w:rPr>
          <w:rFonts w:ascii="Arial" w:eastAsia="Times New Roman" w:hAnsi="Arial" w:cs="Arial"/>
          <w:color w:val="000000"/>
          <w:lang w:val="en-US"/>
        </w:rPr>
        <w:t xml:space="preserve">, with recommendations for policy makers </w:t>
      </w:r>
      <w:r>
        <w:rPr>
          <w:rFonts w:ascii="Arial" w:eastAsia="Times New Roman" w:hAnsi="Arial" w:cs="Arial"/>
          <w:color w:val="000000"/>
          <w:lang w:val="en-US"/>
        </w:rPr>
        <w:t>to engage with informality more</w:t>
      </w:r>
      <w:r w:rsidR="00E772AE">
        <w:rPr>
          <w:rFonts w:ascii="Arial" w:eastAsia="Times New Roman" w:hAnsi="Arial" w:cs="Arial"/>
          <w:color w:val="000000"/>
          <w:lang w:val="en-US"/>
        </w:rPr>
        <w:t xml:space="preserve"> </w:t>
      </w:r>
      <w:r w:rsidRPr="0006687B">
        <w:rPr>
          <w:rFonts w:ascii="Arial" w:eastAsia="Times New Roman" w:hAnsi="Arial" w:cs="Arial"/>
          <w:color w:val="000000"/>
          <w:lang w:val="en-US"/>
        </w:rPr>
        <w:t>systematically, and have a common understanding of DRR as a peace building</w:t>
      </w:r>
      <w:r>
        <w:rPr>
          <w:rFonts w:ascii="Arial" w:eastAsia="Times New Roman" w:hAnsi="Arial" w:cs="Arial"/>
          <w:color w:val="000000"/>
          <w:lang w:val="en-US"/>
        </w:rPr>
        <w:t xml:space="preserve"> tool.</w:t>
      </w:r>
      <w:r w:rsidRPr="0006687B">
        <w:rPr>
          <w:rFonts w:ascii="Arial" w:eastAsia="Times New Roman" w:hAnsi="Arial" w:cs="Arial"/>
          <w:color w:val="000000"/>
          <w:lang w:val="en-US"/>
        </w:rPr>
        <w:t xml:space="preserve"> </w:t>
      </w:r>
      <w:r w:rsidR="00CF3386">
        <w:rPr>
          <w:rFonts w:ascii="Arial" w:eastAsia="Times New Roman" w:hAnsi="Arial" w:cs="Arial"/>
          <w:color w:val="000000"/>
          <w:lang w:val="en-US"/>
        </w:rPr>
        <w:t>Strongly evident in the case</w:t>
      </w:r>
      <w:r w:rsidR="00CF3386" w:rsidRPr="00CF3386">
        <w:rPr>
          <w:rFonts w:ascii="Arial" w:eastAsia="Times New Roman" w:hAnsi="Arial" w:cs="Arial"/>
          <w:color w:val="000000"/>
          <w:lang w:val="en-US"/>
        </w:rPr>
        <w:t xml:space="preserve"> study of Nahr</w:t>
      </w:r>
      <w:r w:rsidR="00CF3386">
        <w:rPr>
          <w:rFonts w:ascii="Arial" w:eastAsia="Times New Roman" w:hAnsi="Arial" w:cs="Arial"/>
          <w:color w:val="000000"/>
          <w:lang w:val="en-US"/>
        </w:rPr>
        <w:t xml:space="preserve"> El-Bared in Tripoli, Lebanon,</w:t>
      </w:r>
      <w:r w:rsidR="00CF3386" w:rsidRPr="00CF3386">
        <w:rPr>
          <w:rFonts w:ascii="Arial" w:eastAsia="Times New Roman" w:hAnsi="Arial" w:cs="Arial"/>
          <w:color w:val="000000"/>
          <w:lang w:val="en-US"/>
        </w:rPr>
        <w:t xml:space="preserve"> </w:t>
      </w:r>
      <w:r w:rsidR="00CF3386">
        <w:rPr>
          <w:rFonts w:ascii="Arial" w:eastAsia="Times New Roman" w:hAnsi="Arial" w:cs="Arial"/>
          <w:color w:val="000000"/>
          <w:lang w:val="en-US"/>
        </w:rPr>
        <w:t xml:space="preserve">qualitative data analysis </w:t>
      </w:r>
      <w:r w:rsidR="00E015D3">
        <w:rPr>
          <w:rFonts w:ascii="Arial" w:eastAsia="Times New Roman" w:hAnsi="Arial" w:cs="Arial"/>
          <w:color w:val="000000"/>
          <w:lang w:val="en-US"/>
        </w:rPr>
        <w:t>shows</w:t>
      </w:r>
      <w:r w:rsidR="00CF3386" w:rsidRPr="00CF3386">
        <w:rPr>
          <w:rFonts w:ascii="Arial" w:eastAsia="Times New Roman" w:hAnsi="Arial" w:cs="Arial"/>
          <w:color w:val="000000"/>
          <w:lang w:val="en-US"/>
        </w:rPr>
        <w:t xml:space="preserve"> how each group of the study units of (IDPs and Refugees, Humanitarian Aid Agencies, Local Governments) can play an important role in building resilience, while develop new mechanisms for strengthening community resilience knowledge transfer. The selection of Nahr el-Bared took into consideration the total destruction and socio-political fragility of the camp in 2007, being the first camp to be redeveloped with permanent building materials, for targeted group (refugees) who are not officially recognised as permanent residents.</w:t>
      </w:r>
    </w:p>
    <w:p w14:paraId="4F48DCCF" w14:textId="77777777" w:rsidR="00563633" w:rsidRDefault="00CF3386" w:rsidP="00563633">
      <w:pPr>
        <w:spacing w:line="360" w:lineRule="auto"/>
        <w:rPr>
          <w:rFonts w:ascii="Arial" w:eastAsia="Times New Roman" w:hAnsi="Arial" w:cs="Arial"/>
          <w:color w:val="000000"/>
          <w:lang w:val="en-US"/>
        </w:rPr>
      </w:pPr>
      <w:r w:rsidRPr="00CF3386">
        <w:rPr>
          <w:rFonts w:ascii="Arial" w:eastAsia="Times New Roman" w:hAnsi="Arial" w:cs="Arial"/>
          <w:color w:val="000000"/>
          <w:lang w:val="en-US"/>
        </w:rPr>
        <w:t xml:space="preserve">The contrast views of understanding ‘resilience’ as a terminology in the Arabic language, enriched the previous study discussions raised in Chapter 2 around redefining resilience, providing a broader and holistic assimilation of resilience understanding in fragile settings, and integrating new principles of ‘Communityness’, to shed the light on the values of solidarity and cohesion in maintaining the social </w:t>
      </w:r>
      <w:r w:rsidRPr="00CF3386">
        <w:rPr>
          <w:rFonts w:ascii="Arial" w:eastAsia="Times New Roman" w:hAnsi="Arial" w:cs="Arial"/>
          <w:color w:val="000000"/>
          <w:lang w:val="en-US"/>
        </w:rPr>
        <w:lastRenderedPageBreak/>
        <w:t>structure for IDPs and Refugees.</w:t>
      </w:r>
      <w:r w:rsidRPr="00563633">
        <w:rPr>
          <w:rFonts w:ascii="Arial" w:eastAsia="Times New Roman" w:hAnsi="Arial" w:cs="Arial"/>
          <w:color w:val="000000"/>
          <w:lang w:val="en-US"/>
        </w:rPr>
        <w:t xml:space="preserve"> </w:t>
      </w:r>
      <w:r w:rsidR="00563633" w:rsidRPr="00563633">
        <w:rPr>
          <w:rFonts w:ascii="Arial" w:eastAsia="Times New Roman" w:hAnsi="Arial" w:cs="Arial"/>
          <w:color w:val="000000"/>
          <w:lang w:val="en-US"/>
        </w:rPr>
        <w:t>Differentiating between ‘local community’ and ‘</w:t>
      </w:r>
      <w:r w:rsidR="00563633">
        <w:rPr>
          <w:rFonts w:ascii="Arial" w:eastAsia="Times New Roman" w:hAnsi="Arial" w:cs="Arial"/>
          <w:color w:val="000000"/>
          <w:lang w:val="en-US"/>
        </w:rPr>
        <w:t xml:space="preserve">operational community’, reflects the fluidity between the theoretical and practical perspectives of resilience, and calls to </w:t>
      </w:r>
      <w:r w:rsidR="00563633" w:rsidRPr="00563633">
        <w:rPr>
          <w:rFonts w:ascii="Arial" w:eastAsia="Times New Roman" w:hAnsi="Arial" w:cs="Arial"/>
          <w:color w:val="000000"/>
          <w:lang w:val="en-US"/>
        </w:rPr>
        <w:t>enhance the opportunities for integrating the informal absorptive, adaptive and transformative capacities of both hosting and disaster displaced communities, into national DRR policies and legislative frameworks</w:t>
      </w:r>
      <w:r w:rsidR="00563633">
        <w:rPr>
          <w:rFonts w:ascii="Arial" w:eastAsia="Times New Roman" w:hAnsi="Arial" w:cs="Arial"/>
          <w:color w:val="000000"/>
          <w:lang w:val="en-US"/>
        </w:rPr>
        <w:t>.</w:t>
      </w:r>
    </w:p>
    <w:p w14:paraId="3F8713B6" w14:textId="3BC7B769" w:rsidR="000746F5" w:rsidRDefault="00563633" w:rsidP="007A394C">
      <w:pPr>
        <w:spacing w:line="360" w:lineRule="auto"/>
        <w:rPr>
          <w:rFonts w:ascii="Arial" w:eastAsia="Times New Roman" w:hAnsi="Arial" w:cs="Arial"/>
          <w:color w:val="000000"/>
          <w:lang w:val="en-US"/>
        </w:rPr>
      </w:pPr>
      <w:r>
        <w:rPr>
          <w:rFonts w:ascii="Arial" w:eastAsia="Times New Roman" w:hAnsi="Arial" w:cs="Arial"/>
          <w:color w:val="000000"/>
          <w:lang w:val="en-US"/>
        </w:rPr>
        <w:t>The accountability for institu</w:t>
      </w:r>
      <w:r w:rsidR="00995553">
        <w:rPr>
          <w:rFonts w:ascii="Arial" w:eastAsia="Times New Roman" w:hAnsi="Arial" w:cs="Arial"/>
          <w:color w:val="000000"/>
          <w:lang w:val="en-US"/>
        </w:rPr>
        <w:t>tional governance through education was raised a mechanism to implement ‘soft laws’, and create a sense of ownership for building resilience at the institutional and community levels.</w:t>
      </w:r>
      <w:r w:rsidR="002226F6" w:rsidRPr="002226F6">
        <w:rPr>
          <w:rFonts w:ascii="Arial" w:eastAsia="Times New Roman" w:hAnsi="Arial" w:cs="Arial"/>
          <w:color w:val="000000"/>
          <w:lang w:val="en-US"/>
        </w:rPr>
        <w:t xml:space="preserve"> </w:t>
      </w:r>
      <w:r w:rsidR="006A3F80">
        <w:rPr>
          <w:rFonts w:ascii="Arial" w:eastAsia="Times New Roman" w:hAnsi="Arial" w:cs="Arial"/>
          <w:color w:val="000000"/>
          <w:lang w:val="en-US"/>
        </w:rPr>
        <w:t xml:space="preserve">Nevertheless, </w:t>
      </w:r>
      <w:r w:rsidR="00F94FD2">
        <w:rPr>
          <w:rFonts w:ascii="Arial" w:eastAsia="Times New Roman" w:hAnsi="Arial" w:cs="Arial"/>
          <w:color w:val="000000"/>
          <w:lang w:val="en-US"/>
        </w:rPr>
        <w:t>the ambiguity of the ‘right of return’</w:t>
      </w:r>
      <w:r w:rsidR="00F94FD2" w:rsidRPr="00F94FD2">
        <w:rPr>
          <w:rFonts w:ascii="Arial" w:eastAsia="Times New Roman" w:hAnsi="Arial" w:cs="Arial"/>
          <w:color w:val="000000"/>
          <w:lang w:val="en-US"/>
        </w:rPr>
        <w:t xml:space="preserve"> for Palestinian refugees, shaped </w:t>
      </w:r>
      <w:r w:rsidR="00F94FD2">
        <w:rPr>
          <w:rFonts w:ascii="Arial" w:eastAsia="Times New Roman" w:hAnsi="Arial" w:cs="Arial"/>
          <w:color w:val="000000"/>
          <w:lang w:val="en-US"/>
        </w:rPr>
        <w:t>grey spaces of legitimacy</w:t>
      </w:r>
      <w:r w:rsidR="00F94FD2" w:rsidRPr="00F94FD2">
        <w:rPr>
          <w:rFonts w:ascii="Arial" w:eastAsia="Times New Roman" w:hAnsi="Arial" w:cs="Arial"/>
          <w:color w:val="000000"/>
          <w:lang w:val="en-US"/>
        </w:rPr>
        <w:t xml:space="preserve"> and lack of legal status and protection in the relationship between </w:t>
      </w:r>
      <w:r w:rsidR="00F94FD2">
        <w:rPr>
          <w:rFonts w:ascii="Arial" w:eastAsia="Times New Roman" w:hAnsi="Arial" w:cs="Arial"/>
          <w:color w:val="000000"/>
          <w:lang w:val="en-US"/>
        </w:rPr>
        <w:t xml:space="preserve">the state, citizen and </w:t>
      </w:r>
      <w:r w:rsidR="00F94FD2" w:rsidRPr="00F94FD2">
        <w:rPr>
          <w:rFonts w:ascii="Arial" w:eastAsia="Times New Roman" w:hAnsi="Arial" w:cs="Arial"/>
          <w:color w:val="000000"/>
          <w:lang w:val="en-US"/>
        </w:rPr>
        <w:t>marginalised</w:t>
      </w:r>
      <w:r w:rsidR="00F94FD2">
        <w:rPr>
          <w:rFonts w:ascii="Arial" w:eastAsia="Times New Roman" w:hAnsi="Arial" w:cs="Arial"/>
          <w:color w:val="000000"/>
          <w:lang w:val="en-US"/>
        </w:rPr>
        <w:t xml:space="preserve"> communities. Here </w:t>
      </w:r>
      <w:r w:rsidR="002226F6" w:rsidRPr="002226F6">
        <w:rPr>
          <w:rFonts w:ascii="Arial" w:eastAsia="Times New Roman" w:hAnsi="Arial" w:cs="Arial"/>
          <w:color w:val="000000"/>
          <w:lang w:val="en-US"/>
        </w:rPr>
        <w:t>intersections between urban violence, informality</w:t>
      </w:r>
      <w:r w:rsidR="000746F5">
        <w:rPr>
          <w:rFonts w:ascii="Arial" w:eastAsia="Times New Roman" w:hAnsi="Arial" w:cs="Arial"/>
          <w:color w:val="000000"/>
          <w:lang w:val="en-US"/>
        </w:rPr>
        <w:t xml:space="preserve"> and disaster risk reduction in </w:t>
      </w:r>
      <w:r w:rsidR="002226F6" w:rsidRPr="002226F6">
        <w:rPr>
          <w:rFonts w:ascii="Arial" w:eastAsia="Times New Roman" w:hAnsi="Arial" w:cs="Arial"/>
          <w:color w:val="000000"/>
          <w:lang w:val="en-US"/>
        </w:rPr>
        <w:t>camps and non-camps setting</w:t>
      </w:r>
      <w:r w:rsidR="006A3F80">
        <w:rPr>
          <w:rFonts w:ascii="Arial" w:eastAsia="Times New Roman" w:hAnsi="Arial" w:cs="Arial"/>
          <w:color w:val="000000"/>
          <w:lang w:val="en-US"/>
        </w:rPr>
        <w:t xml:space="preserve"> </w:t>
      </w:r>
      <w:r w:rsidR="006A3F80" w:rsidRPr="002226F6">
        <w:rPr>
          <w:rFonts w:ascii="Arial" w:eastAsia="Times New Roman" w:hAnsi="Arial" w:cs="Arial"/>
          <w:color w:val="000000"/>
          <w:lang w:val="en-US"/>
        </w:rPr>
        <w:t>were explored</w:t>
      </w:r>
      <w:r w:rsidR="006A3F80">
        <w:rPr>
          <w:rFonts w:ascii="Arial" w:eastAsia="Times New Roman" w:hAnsi="Arial" w:cs="Arial"/>
          <w:color w:val="000000"/>
          <w:lang w:val="en-US"/>
        </w:rPr>
        <w:t xml:space="preserve">, investigating </w:t>
      </w:r>
      <w:r w:rsidR="000746F5" w:rsidRPr="000746F5">
        <w:rPr>
          <w:rFonts w:ascii="Arial" w:eastAsia="Times New Roman" w:hAnsi="Arial" w:cs="Arial"/>
          <w:color w:val="000000"/>
          <w:lang w:val="en-US"/>
        </w:rPr>
        <w:t>the informality of humanitarian response</w:t>
      </w:r>
      <w:r w:rsidR="000746F5">
        <w:rPr>
          <w:rFonts w:ascii="Arial" w:eastAsia="Times New Roman" w:hAnsi="Arial" w:cs="Arial"/>
          <w:color w:val="000000"/>
          <w:lang w:val="en-US"/>
        </w:rPr>
        <w:t xml:space="preserve"> in fragile settings, and</w:t>
      </w:r>
      <w:r w:rsidR="000746F5" w:rsidRPr="000746F5">
        <w:rPr>
          <w:rFonts w:ascii="Arial" w:eastAsia="Times New Roman" w:hAnsi="Arial" w:cs="Arial"/>
          <w:color w:val="000000"/>
          <w:lang w:val="en-US"/>
        </w:rPr>
        <w:t xml:space="preserve"> </w:t>
      </w:r>
      <w:r w:rsidR="00E015D3">
        <w:rPr>
          <w:rFonts w:ascii="Arial" w:eastAsia="Times New Roman" w:hAnsi="Arial" w:cs="Arial"/>
          <w:color w:val="000000"/>
          <w:lang w:val="en-US"/>
        </w:rPr>
        <w:t>its</w:t>
      </w:r>
      <w:r w:rsidR="006A3F80">
        <w:rPr>
          <w:rFonts w:ascii="Arial" w:eastAsia="Times New Roman" w:hAnsi="Arial" w:cs="Arial"/>
          <w:color w:val="000000"/>
          <w:lang w:val="en-US"/>
        </w:rPr>
        <w:t xml:space="preserve"> impact on </w:t>
      </w:r>
      <w:r w:rsidR="000746F5">
        <w:rPr>
          <w:rFonts w:ascii="Arial" w:eastAsia="Times New Roman" w:hAnsi="Arial" w:cs="Arial"/>
          <w:color w:val="000000"/>
          <w:lang w:val="en-US"/>
        </w:rPr>
        <w:t xml:space="preserve">framing </w:t>
      </w:r>
      <w:r w:rsidR="006A3F80">
        <w:rPr>
          <w:rFonts w:ascii="Arial" w:eastAsia="Times New Roman" w:hAnsi="Arial" w:cs="Arial"/>
          <w:color w:val="000000"/>
          <w:lang w:val="en-US"/>
        </w:rPr>
        <w:t>the</w:t>
      </w:r>
      <w:r w:rsidR="002226F6" w:rsidRPr="002226F6">
        <w:rPr>
          <w:rFonts w:ascii="Arial" w:eastAsia="Times New Roman" w:hAnsi="Arial" w:cs="Arial"/>
          <w:color w:val="000000"/>
          <w:lang w:val="en-US"/>
        </w:rPr>
        <w:t xml:space="preserve"> geographical variances </w:t>
      </w:r>
      <w:r w:rsidR="000746F5">
        <w:rPr>
          <w:rFonts w:ascii="Arial" w:eastAsia="Times New Roman" w:hAnsi="Arial" w:cs="Arial"/>
          <w:color w:val="000000"/>
          <w:lang w:val="en-US"/>
        </w:rPr>
        <w:t>between</w:t>
      </w:r>
      <w:r w:rsidR="002226F6" w:rsidRPr="002226F6">
        <w:rPr>
          <w:rFonts w:ascii="Arial" w:eastAsia="Times New Roman" w:hAnsi="Arial" w:cs="Arial"/>
          <w:color w:val="000000"/>
          <w:lang w:val="en-US"/>
        </w:rPr>
        <w:t xml:space="preserve"> government and non-state actors. </w:t>
      </w:r>
      <w:r w:rsidR="000746F5">
        <w:rPr>
          <w:rFonts w:ascii="Arial" w:eastAsia="Times New Roman" w:hAnsi="Arial" w:cs="Arial"/>
          <w:color w:val="000000"/>
          <w:lang w:val="en-US"/>
        </w:rPr>
        <w:t>In response, the interviews analytical process brought into account ‘Safer Access</w:t>
      </w:r>
      <w:r w:rsidR="000746F5" w:rsidRPr="000746F5">
        <w:rPr>
          <w:rFonts w:ascii="Arial" w:eastAsia="Times New Roman" w:hAnsi="Arial" w:cs="Arial"/>
          <w:color w:val="000000"/>
          <w:lang w:val="en-US"/>
        </w:rPr>
        <w:t xml:space="preserve"> </w:t>
      </w:r>
      <w:r w:rsidR="000746F5">
        <w:rPr>
          <w:rFonts w:ascii="Arial" w:eastAsia="Times New Roman" w:hAnsi="Arial" w:cs="Arial"/>
          <w:color w:val="000000"/>
          <w:lang w:val="en-US"/>
        </w:rPr>
        <w:t>Framework’, as an approach for using DRR as peace mediation and peace building tool. D</w:t>
      </w:r>
      <w:r w:rsidR="000746F5" w:rsidRPr="000746F5">
        <w:rPr>
          <w:rFonts w:ascii="Arial" w:eastAsia="Times New Roman" w:hAnsi="Arial" w:cs="Arial"/>
          <w:color w:val="000000"/>
          <w:lang w:val="en-US"/>
        </w:rPr>
        <w:t>eveloped by the International Committee of the Red Cross (ICRC) in 2002</w:t>
      </w:r>
      <w:r w:rsidR="000746F5">
        <w:rPr>
          <w:rFonts w:ascii="Arial" w:eastAsia="Times New Roman" w:hAnsi="Arial" w:cs="Arial"/>
          <w:color w:val="000000"/>
          <w:lang w:val="en-US"/>
        </w:rPr>
        <w:t>,</w:t>
      </w:r>
      <w:r w:rsidR="000746F5" w:rsidRPr="000746F5">
        <w:rPr>
          <w:rFonts w:ascii="Arial" w:eastAsia="Times New Roman" w:hAnsi="Arial" w:cs="Arial"/>
          <w:color w:val="000000"/>
          <w:lang w:val="en-US"/>
        </w:rPr>
        <w:t xml:space="preserve"> Its aim</w:t>
      </w:r>
      <w:r w:rsidR="000746F5">
        <w:rPr>
          <w:rFonts w:ascii="Arial" w:eastAsia="Times New Roman" w:hAnsi="Arial" w:cs="Arial"/>
          <w:color w:val="000000"/>
          <w:lang w:val="en-US"/>
        </w:rPr>
        <w:t>ed</w:t>
      </w:r>
      <w:r w:rsidR="000746F5" w:rsidRPr="000746F5">
        <w:rPr>
          <w:rFonts w:ascii="Arial" w:eastAsia="Times New Roman" w:hAnsi="Arial" w:cs="Arial"/>
          <w:color w:val="000000"/>
          <w:lang w:val="en-US"/>
        </w:rPr>
        <w:t xml:space="preserve"> to help national societies increase their capacities and preparedness to respond safely and effectively to humanitarian needs</w:t>
      </w:r>
      <w:r w:rsidR="000746F5">
        <w:rPr>
          <w:rFonts w:ascii="Arial" w:eastAsia="Times New Roman" w:hAnsi="Arial" w:cs="Arial"/>
          <w:color w:val="000000"/>
          <w:lang w:val="en-US"/>
        </w:rPr>
        <w:t>,</w:t>
      </w:r>
      <w:r w:rsidR="000746F5" w:rsidRPr="000746F5">
        <w:rPr>
          <w:rFonts w:ascii="Arial" w:eastAsia="Times New Roman" w:hAnsi="Arial" w:cs="Arial"/>
          <w:color w:val="000000"/>
          <w:lang w:val="en-US"/>
        </w:rPr>
        <w:t xml:space="preserve"> in sensitive and insecure contexts, including armed conflict and internal disturbances and tensions.</w:t>
      </w:r>
    </w:p>
    <w:p w14:paraId="0E9057B5" w14:textId="284AD6EB" w:rsidR="007D621E" w:rsidRPr="004349E0" w:rsidRDefault="007A394C" w:rsidP="000F6744">
      <w:pPr>
        <w:spacing w:line="360" w:lineRule="auto"/>
        <w:rPr>
          <w:rFonts w:ascii="Arial" w:eastAsia="Times New Roman" w:hAnsi="Arial" w:cs="Arial"/>
          <w:color w:val="000000"/>
          <w:lang w:val="en-US"/>
        </w:rPr>
      </w:pPr>
      <w:r>
        <w:rPr>
          <w:rFonts w:ascii="Arial" w:eastAsia="Times New Roman" w:hAnsi="Arial" w:cs="Arial"/>
          <w:color w:val="000000"/>
          <w:lang w:val="en-US"/>
        </w:rPr>
        <w:t xml:space="preserve">At the global level, lessons learned from adopting the </w:t>
      </w:r>
      <w:r w:rsidRPr="007A394C">
        <w:rPr>
          <w:rFonts w:ascii="Arial" w:eastAsia="Times New Roman" w:hAnsi="Arial" w:cs="Arial"/>
          <w:color w:val="000000"/>
          <w:lang w:val="en-US"/>
        </w:rPr>
        <w:t>United Kingdom 2004 Civil Contingencies Act</w:t>
      </w:r>
      <w:r>
        <w:rPr>
          <w:rFonts w:ascii="Arial" w:eastAsia="Times New Roman" w:hAnsi="Arial" w:cs="Arial"/>
          <w:color w:val="000000"/>
          <w:lang w:val="en-US"/>
        </w:rPr>
        <w:t xml:space="preserve"> in Greater Manchester (one of the UNDRR city role models),</w:t>
      </w:r>
      <w:r w:rsidRPr="007A394C">
        <w:rPr>
          <w:rFonts w:ascii="Arial" w:eastAsia="Times New Roman" w:hAnsi="Arial" w:cs="Arial"/>
          <w:color w:val="000000"/>
          <w:lang w:val="en-US"/>
        </w:rPr>
        <w:t xml:space="preserve"> helped </w:t>
      </w:r>
      <w:r>
        <w:rPr>
          <w:rFonts w:ascii="Arial" w:eastAsia="Times New Roman" w:hAnsi="Arial" w:cs="Arial"/>
          <w:color w:val="000000"/>
          <w:lang w:val="en-US"/>
        </w:rPr>
        <w:t xml:space="preserve">guide the study recommendations towards </w:t>
      </w:r>
      <w:r w:rsidRPr="007A394C">
        <w:rPr>
          <w:rFonts w:ascii="Arial" w:eastAsia="Times New Roman" w:hAnsi="Arial" w:cs="Arial"/>
          <w:color w:val="000000"/>
          <w:lang w:val="en-US"/>
        </w:rPr>
        <w:t>establish</w:t>
      </w:r>
      <w:r>
        <w:rPr>
          <w:rFonts w:ascii="Arial" w:eastAsia="Times New Roman" w:hAnsi="Arial" w:cs="Arial"/>
          <w:color w:val="000000"/>
          <w:lang w:val="en-US"/>
        </w:rPr>
        <w:t>ing</w:t>
      </w:r>
      <w:r w:rsidRPr="007A394C">
        <w:rPr>
          <w:rFonts w:ascii="Arial" w:eastAsia="Times New Roman" w:hAnsi="Arial" w:cs="Arial"/>
          <w:color w:val="000000"/>
          <w:lang w:val="en-US"/>
        </w:rPr>
        <w:t xml:space="preserve"> Local Resilience Forum (LRF)</w:t>
      </w:r>
      <w:r>
        <w:rPr>
          <w:rFonts w:ascii="Arial" w:eastAsia="Times New Roman" w:hAnsi="Arial" w:cs="Arial"/>
          <w:color w:val="000000"/>
          <w:lang w:val="en-US"/>
        </w:rPr>
        <w:t xml:space="preserve"> at the Arab countries sub-national level</w:t>
      </w:r>
      <w:r w:rsidRPr="007A394C">
        <w:rPr>
          <w:rFonts w:ascii="Arial" w:eastAsia="Times New Roman" w:hAnsi="Arial" w:cs="Arial"/>
          <w:color w:val="000000"/>
          <w:lang w:val="en-US"/>
        </w:rPr>
        <w:t xml:space="preserve">, to integrate resilience into </w:t>
      </w:r>
      <w:r>
        <w:rPr>
          <w:rFonts w:ascii="Arial" w:eastAsia="Times New Roman" w:hAnsi="Arial" w:cs="Arial"/>
          <w:color w:val="000000"/>
          <w:lang w:val="en-US"/>
        </w:rPr>
        <w:t xml:space="preserve">local </w:t>
      </w:r>
      <w:r w:rsidRPr="007A394C">
        <w:rPr>
          <w:rFonts w:ascii="Arial" w:eastAsia="Times New Roman" w:hAnsi="Arial" w:cs="Arial"/>
          <w:color w:val="000000"/>
          <w:lang w:val="en-US"/>
        </w:rPr>
        <w:t xml:space="preserve">emergency planning and </w:t>
      </w:r>
      <w:r>
        <w:rPr>
          <w:rFonts w:ascii="Arial" w:eastAsia="Times New Roman" w:hAnsi="Arial" w:cs="Arial"/>
          <w:color w:val="000000"/>
          <w:lang w:val="en-US"/>
        </w:rPr>
        <w:t>build</w:t>
      </w:r>
      <w:r w:rsidRPr="007A394C">
        <w:rPr>
          <w:rFonts w:ascii="Arial" w:eastAsia="Times New Roman" w:hAnsi="Arial" w:cs="Arial"/>
          <w:color w:val="000000"/>
          <w:lang w:val="en-US"/>
        </w:rPr>
        <w:t xml:space="preserve"> the statuary requirements </w:t>
      </w:r>
      <w:r>
        <w:rPr>
          <w:rFonts w:ascii="Arial" w:eastAsia="Times New Roman" w:hAnsi="Arial" w:cs="Arial"/>
          <w:color w:val="000000"/>
          <w:lang w:val="en-US"/>
        </w:rPr>
        <w:t>for implementing 2015-2030 Global Agendas.</w:t>
      </w:r>
      <w:r w:rsidR="000F6744">
        <w:rPr>
          <w:rFonts w:ascii="Arial" w:eastAsia="Times New Roman" w:hAnsi="Arial" w:cs="Arial"/>
          <w:color w:val="000000"/>
          <w:lang w:val="en-US"/>
        </w:rPr>
        <w:t xml:space="preserve"> </w:t>
      </w:r>
      <w:r w:rsidR="00954C1C">
        <w:rPr>
          <w:rFonts w:ascii="Arial" w:eastAsia="Times New Roman" w:hAnsi="Arial" w:cs="Arial"/>
          <w:color w:val="000000"/>
          <w:lang w:val="en-US"/>
        </w:rPr>
        <w:t xml:space="preserve">Associating distinctions between </w:t>
      </w:r>
      <w:r w:rsidR="00954C1C" w:rsidRPr="00954C1C">
        <w:rPr>
          <w:rFonts w:ascii="Arial" w:eastAsia="Times New Roman" w:hAnsi="Arial" w:cs="Arial"/>
          <w:color w:val="000000"/>
          <w:lang w:val="en-US"/>
        </w:rPr>
        <w:t xml:space="preserve">measuring and building urban resilience </w:t>
      </w:r>
      <w:r w:rsidR="00954C1C">
        <w:rPr>
          <w:rFonts w:ascii="Arial" w:eastAsia="Times New Roman" w:hAnsi="Arial" w:cs="Arial"/>
          <w:color w:val="000000"/>
          <w:lang w:val="en-US"/>
        </w:rPr>
        <w:t xml:space="preserve">in the Arab Region, resilience measurement was </w:t>
      </w:r>
      <w:r w:rsidR="004349E0">
        <w:rPr>
          <w:rFonts w:ascii="Arial" w:eastAsia="Times New Roman" w:hAnsi="Arial" w:cs="Arial"/>
          <w:color w:val="000000"/>
          <w:lang w:val="en-US"/>
        </w:rPr>
        <w:t>associated</w:t>
      </w:r>
      <w:r w:rsidR="00954C1C">
        <w:rPr>
          <w:rFonts w:ascii="Arial" w:eastAsia="Times New Roman" w:hAnsi="Arial" w:cs="Arial"/>
          <w:color w:val="000000"/>
          <w:lang w:val="en-US"/>
        </w:rPr>
        <w:t xml:space="preserve"> with </w:t>
      </w:r>
      <w:r w:rsidR="004349E0">
        <w:rPr>
          <w:rFonts w:ascii="Arial" w:eastAsia="Times New Roman" w:hAnsi="Arial" w:cs="Arial"/>
          <w:color w:val="000000"/>
          <w:lang w:val="en-US"/>
        </w:rPr>
        <w:t>defining</w:t>
      </w:r>
      <w:r w:rsidR="00954C1C">
        <w:rPr>
          <w:rFonts w:ascii="Arial" w:eastAsia="Times New Roman" w:hAnsi="Arial" w:cs="Arial"/>
          <w:color w:val="000000"/>
          <w:lang w:val="en-US"/>
        </w:rPr>
        <w:t xml:space="preserve"> resilience indicators</w:t>
      </w:r>
      <w:r w:rsidR="004349E0">
        <w:rPr>
          <w:rFonts w:ascii="Arial" w:eastAsia="Times New Roman" w:hAnsi="Arial" w:cs="Arial"/>
          <w:color w:val="000000"/>
          <w:lang w:val="en-US"/>
        </w:rPr>
        <w:t>,</w:t>
      </w:r>
      <w:r w:rsidR="00954C1C" w:rsidRPr="00954C1C">
        <w:rPr>
          <w:rFonts w:ascii="Arial" w:eastAsia="Times New Roman" w:hAnsi="Arial" w:cs="Arial"/>
          <w:color w:val="000000"/>
          <w:lang w:val="en-US"/>
        </w:rPr>
        <w:t xml:space="preserve"> </w:t>
      </w:r>
      <w:r w:rsidR="004349E0" w:rsidRPr="004349E0">
        <w:rPr>
          <w:rFonts w:ascii="Arial" w:eastAsia="Times New Roman" w:hAnsi="Arial" w:cs="Arial"/>
          <w:color w:val="000000"/>
          <w:lang w:val="en-US"/>
        </w:rPr>
        <w:t>interlinked to the quantitative methods and numeric values used to measure the cities system capacity to accommodate the IDPs ' and Refugees' rights and needs.</w:t>
      </w:r>
      <w:r w:rsidR="004349E0">
        <w:rPr>
          <w:rFonts w:ascii="Arial" w:eastAsia="Times New Roman" w:hAnsi="Arial" w:cs="Arial"/>
          <w:color w:val="000000"/>
          <w:lang w:val="en-US"/>
        </w:rPr>
        <w:t xml:space="preserve"> </w:t>
      </w:r>
      <w:r w:rsidR="004349E0" w:rsidRPr="004349E0">
        <w:rPr>
          <w:rFonts w:ascii="Arial" w:eastAsia="Times New Roman" w:hAnsi="Arial" w:cs="Arial"/>
          <w:color w:val="000000"/>
          <w:lang w:val="en-US"/>
        </w:rPr>
        <w:t xml:space="preserve">Combining the results of mixed-methods, this chapter findings showcase that the lack of standardised criteria for DRR stakeholders engagement in the Disaster Resilience Scorecard assessment, </w:t>
      </w:r>
      <w:r w:rsidR="004349E0">
        <w:rPr>
          <w:rFonts w:ascii="Arial" w:eastAsia="Times New Roman" w:hAnsi="Arial" w:cs="Arial"/>
          <w:color w:val="000000"/>
          <w:lang w:val="en-US"/>
        </w:rPr>
        <w:t xml:space="preserve">that </w:t>
      </w:r>
      <w:r w:rsidR="004349E0" w:rsidRPr="004349E0">
        <w:rPr>
          <w:rFonts w:ascii="Arial" w:eastAsia="Times New Roman" w:hAnsi="Arial" w:cs="Arial"/>
          <w:color w:val="000000"/>
          <w:lang w:val="en-US"/>
        </w:rPr>
        <w:t xml:space="preserve">need to be tackled in </w:t>
      </w:r>
      <w:r w:rsidR="004349E0">
        <w:rPr>
          <w:rFonts w:ascii="Arial" w:eastAsia="Times New Roman" w:hAnsi="Arial" w:cs="Arial"/>
          <w:color w:val="000000"/>
          <w:lang w:val="en-US"/>
        </w:rPr>
        <w:t xml:space="preserve">framing the U-RAP Policy guidance, </w:t>
      </w:r>
      <w:r w:rsidR="004349E0" w:rsidRPr="004349E0">
        <w:rPr>
          <w:rFonts w:ascii="Arial" w:eastAsia="Times New Roman" w:hAnsi="Arial" w:cs="Arial"/>
          <w:color w:val="000000"/>
          <w:lang w:val="en-US"/>
        </w:rPr>
        <w:t>order focus primarily on resilience of the social-ecological system</w:t>
      </w:r>
      <w:r w:rsidR="004349E0">
        <w:rPr>
          <w:rFonts w:ascii="Arial" w:eastAsia="Times New Roman" w:hAnsi="Arial" w:cs="Arial"/>
          <w:color w:val="000000"/>
          <w:lang w:val="en-US"/>
        </w:rPr>
        <w:t xml:space="preserve">, </w:t>
      </w:r>
      <w:r w:rsidR="007B4BD4">
        <w:rPr>
          <w:rFonts w:ascii="Arial" w:eastAsia="Times New Roman" w:hAnsi="Arial" w:cs="Arial"/>
          <w:color w:val="000000"/>
          <w:lang w:val="en-US"/>
        </w:rPr>
        <w:t>governance and its dynamics in the fragile settings of climate change, conflict and displacement.</w:t>
      </w:r>
      <w:r w:rsidR="007D621E">
        <w:rPr>
          <w:rFonts w:asciiTheme="minorBidi" w:hAnsiTheme="minorBidi"/>
          <w:b/>
          <w:bCs/>
        </w:rPr>
        <w:br w:type="page"/>
      </w:r>
    </w:p>
    <w:p w14:paraId="48C45C85" w14:textId="75A67982" w:rsidR="00653C19" w:rsidRDefault="00653C19" w:rsidP="00C752D6">
      <w:pPr>
        <w:pStyle w:val="Heading1"/>
        <w:ind w:right="-46"/>
        <w:rPr>
          <w:rFonts w:asciiTheme="minorBidi" w:hAnsiTheme="minorBidi" w:cstheme="minorBidi"/>
          <w:b/>
          <w:bCs/>
        </w:rPr>
      </w:pPr>
      <w:bookmarkStart w:id="933" w:name="_Toc30109379"/>
      <w:r>
        <w:rPr>
          <w:rFonts w:asciiTheme="minorBidi" w:hAnsiTheme="minorBidi" w:cstheme="minorBidi"/>
          <w:b/>
          <w:bCs/>
        </w:rPr>
        <w:lastRenderedPageBreak/>
        <w:t>Chapter 6</w:t>
      </w:r>
      <w:r w:rsidR="00DE48FC" w:rsidRPr="00133D55">
        <w:rPr>
          <w:rFonts w:asciiTheme="minorBidi" w:hAnsiTheme="minorBidi" w:cstheme="minorBidi"/>
          <w:b/>
          <w:bCs/>
        </w:rPr>
        <w:t xml:space="preserve">: Challenges and opportunities </w:t>
      </w:r>
      <w:r w:rsidR="003D48C3">
        <w:rPr>
          <w:rFonts w:asciiTheme="minorBidi" w:hAnsiTheme="minorBidi" w:cstheme="minorBidi"/>
          <w:b/>
          <w:bCs/>
        </w:rPr>
        <w:t>for</w:t>
      </w:r>
      <w:r w:rsidR="001D3A92">
        <w:rPr>
          <w:rFonts w:asciiTheme="minorBidi" w:hAnsiTheme="minorBidi" w:cstheme="minorBidi"/>
          <w:b/>
          <w:bCs/>
        </w:rPr>
        <w:t xml:space="preserve"> building </w:t>
      </w:r>
      <w:r w:rsidR="001D3A92" w:rsidRPr="00133D55">
        <w:rPr>
          <w:rFonts w:asciiTheme="minorBidi" w:hAnsiTheme="minorBidi" w:cstheme="minorBidi"/>
          <w:b/>
          <w:bCs/>
        </w:rPr>
        <w:t xml:space="preserve">Urban Resilience </w:t>
      </w:r>
      <w:r w:rsidR="001D3A92">
        <w:rPr>
          <w:rFonts w:asciiTheme="minorBidi" w:hAnsiTheme="minorBidi" w:cstheme="minorBidi"/>
          <w:b/>
          <w:bCs/>
        </w:rPr>
        <w:t xml:space="preserve">for </w:t>
      </w:r>
      <w:r w:rsidRPr="00653C19">
        <w:rPr>
          <w:rFonts w:asciiTheme="minorBidi" w:hAnsiTheme="minorBidi" w:cstheme="minorBidi"/>
          <w:b/>
          <w:bCs/>
        </w:rPr>
        <w:t xml:space="preserve">Climate Security </w:t>
      </w:r>
      <w:r w:rsidR="00DE48FC" w:rsidRPr="00133D55">
        <w:rPr>
          <w:rFonts w:asciiTheme="minorBidi" w:hAnsiTheme="minorBidi" w:cstheme="minorBidi"/>
          <w:b/>
          <w:bCs/>
        </w:rPr>
        <w:t>Displaced</w:t>
      </w:r>
      <w:r w:rsidR="00153725">
        <w:rPr>
          <w:rFonts w:asciiTheme="minorBidi" w:hAnsiTheme="minorBidi" w:cstheme="minorBidi"/>
          <w:b/>
          <w:bCs/>
        </w:rPr>
        <w:t xml:space="preserve"> </w:t>
      </w:r>
      <w:r w:rsidR="00C752D6">
        <w:rPr>
          <w:rFonts w:asciiTheme="minorBidi" w:hAnsiTheme="minorBidi" w:cstheme="minorBidi"/>
          <w:b/>
          <w:bCs/>
        </w:rPr>
        <w:t>people</w:t>
      </w:r>
      <w:r w:rsidR="00DE48FC" w:rsidRPr="00133D55">
        <w:rPr>
          <w:rFonts w:asciiTheme="minorBidi" w:hAnsiTheme="minorBidi" w:cstheme="minorBidi"/>
          <w:b/>
          <w:bCs/>
        </w:rPr>
        <w:t xml:space="preserve"> (</w:t>
      </w:r>
      <w:r w:rsidR="00C752D6">
        <w:rPr>
          <w:rFonts w:asciiTheme="minorBidi" w:hAnsiTheme="minorBidi" w:cstheme="minorBidi"/>
          <w:b/>
          <w:bCs/>
        </w:rPr>
        <w:t>CSD)</w:t>
      </w:r>
      <w:bookmarkEnd w:id="933"/>
    </w:p>
    <w:p w14:paraId="4DFC6D6B" w14:textId="77777777" w:rsidR="001D3A92" w:rsidRPr="007019B7" w:rsidRDefault="001D3A92" w:rsidP="007019B7">
      <w:pPr>
        <w:spacing w:line="360" w:lineRule="auto"/>
        <w:rPr>
          <w:sz w:val="6"/>
          <w:szCs w:val="6"/>
        </w:rPr>
      </w:pPr>
    </w:p>
    <w:p w14:paraId="0F3D084F" w14:textId="77777777" w:rsidR="00653C19" w:rsidRPr="00895B47" w:rsidRDefault="00653C19" w:rsidP="007019B7">
      <w:pPr>
        <w:pStyle w:val="ListParagraph"/>
        <w:numPr>
          <w:ilvl w:val="0"/>
          <w:numId w:val="10"/>
        </w:numPr>
        <w:spacing w:after="0" w:line="360" w:lineRule="auto"/>
        <w:rPr>
          <w:rFonts w:asciiTheme="minorBidi" w:hAnsiTheme="minorBidi"/>
          <w:vanish/>
          <w:sz w:val="20"/>
          <w:szCs w:val="20"/>
        </w:rPr>
      </w:pPr>
    </w:p>
    <w:p w14:paraId="14D9FF32" w14:textId="77777777" w:rsidR="00653C19" w:rsidRPr="00895B47" w:rsidRDefault="00653C19" w:rsidP="007019B7">
      <w:pPr>
        <w:pStyle w:val="ListParagraph"/>
        <w:numPr>
          <w:ilvl w:val="0"/>
          <w:numId w:val="10"/>
        </w:numPr>
        <w:spacing w:after="0" w:line="360" w:lineRule="auto"/>
        <w:rPr>
          <w:rFonts w:asciiTheme="minorBidi" w:hAnsiTheme="minorBidi"/>
          <w:vanish/>
          <w:sz w:val="20"/>
          <w:szCs w:val="20"/>
        </w:rPr>
      </w:pPr>
    </w:p>
    <w:p w14:paraId="03D1165F" w14:textId="77777777" w:rsidR="00653C19" w:rsidRPr="00895B47" w:rsidRDefault="00653C19" w:rsidP="007019B7">
      <w:pPr>
        <w:pStyle w:val="ListParagraph"/>
        <w:numPr>
          <w:ilvl w:val="0"/>
          <w:numId w:val="10"/>
        </w:numPr>
        <w:spacing w:after="0" w:line="360" w:lineRule="auto"/>
        <w:rPr>
          <w:rFonts w:asciiTheme="minorBidi" w:hAnsiTheme="minorBidi"/>
          <w:vanish/>
          <w:sz w:val="20"/>
          <w:szCs w:val="20"/>
        </w:rPr>
      </w:pPr>
    </w:p>
    <w:p w14:paraId="3B9E4068" w14:textId="77777777" w:rsidR="00653C19" w:rsidRPr="00895B47" w:rsidRDefault="00653C19" w:rsidP="007019B7">
      <w:pPr>
        <w:pStyle w:val="ListParagraph"/>
        <w:numPr>
          <w:ilvl w:val="0"/>
          <w:numId w:val="10"/>
        </w:numPr>
        <w:spacing w:after="0" w:line="360" w:lineRule="auto"/>
        <w:rPr>
          <w:rFonts w:asciiTheme="minorBidi" w:hAnsiTheme="minorBidi"/>
          <w:vanish/>
          <w:sz w:val="20"/>
          <w:szCs w:val="20"/>
        </w:rPr>
      </w:pPr>
    </w:p>
    <w:p w14:paraId="12C6692D" w14:textId="77777777" w:rsidR="00653C19" w:rsidRPr="00895B47" w:rsidRDefault="00653C19" w:rsidP="007019B7">
      <w:pPr>
        <w:pStyle w:val="ListParagraph"/>
        <w:numPr>
          <w:ilvl w:val="0"/>
          <w:numId w:val="10"/>
        </w:numPr>
        <w:spacing w:after="0" w:line="360" w:lineRule="auto"/>
        <w:rPr>
          <w:rFonts w:asciiTheme="minorBidi" w:hAnsiTheme="minorBidi"/>
          <w:vanish/>
          <w:sz w:val="20"/>
          <w:szCs w:val="20"/>
        </w:rPr>
      </w:pPr>
    </w:p>
    <w:p w14:paraId="2AFDC83A" w14:textId="4119B876" w:rsidR="00DE48FC" w:rsidRPr="00895B47" w:rsidRDefault="00DE48FC" w:rsidP="007019B7">
      <w:pPr>
        <w:numPr>
          <w:ilvl w:val="1"/>
          <w:numId w:val="10"/>
        </w:numPr>
        <w:spacing w:after="0" w:line="360" w:lineRule="auto"/>
        <w:contextualSpacing/>
        <w:rPr>
          <w:rFonts w:asciiTheme="minorBidi" w:hAnsiTheme="minorBidi"/>
          <w:b/>
          <w:bCs/>
          <w:sz w:val="20"/>
          <w:szCs w:val="20"/>
          <w:lang w:val="en-US"/>
        </w:rPr>
      </w:pPr>
      <w:r w:rsidRPr="00895B47">
        <w:rPr>
          <w:rFonts w:asciiTheme="minorBidi" w:hAnsiTheme="minorBidi"/>
          <w:b/>
          <w:bCs/>
          <w:sz w:val="20"/>
          <w:szCs w:val="20"/>
          <w:lang w:val="en-US"/>
        </w:rPr>
        <w:t>Introduction</w:t>
      </w:r>
    </w:p>
    <w:p w14:paraId="56A2F400" w14:textId="7F33A15B" w:rsidR="003329B3" w:rsidRPr="00895B47" w:rsidRDefault="00153725" w:rsidP="007019B7">
      <w:pPr>
        <w:numPr>
          <w:ilvl w:val="1"/>
          <w:numId w:val="10"/>
        </w:numPr>
        <w:spacing w:after="0" w:line="360" w:lineRule="auto"/>
        <w:contextualSpacing/>
        <w:rPr>
          <w:rFonts w:asciiTheme="minorBidi" w:hAnsiTheme="minorBidi"/>
          <w:b/>
          <w:bCs/>
          <w:sz w:val="20"/>
          <w:szCs w:val="20"/>
          <w:lang w:val="en-US"/>
        </w:rPr>
      </w:pPr>
      <w:r w:rsidRPr="00895B47">
        <w:rPr>
          <w:rFonts w:asciiTheme="minorBidi" w:hAnsiTheme="minorBidi"/>
          <w:b/>
          <w:bCs/>
          <w:sz w:val="20"/>
          <w:szCs w:val="20"/>
          <w:lang w:val="en-US"/>
        </w:rPr>
        <w:t>Climate Security</w:t>
      </w:r>
      <w:r w:rsidR="00653C19" w:rsidRPr="00895B47">
        <w:rPr>
          <w:rFonts w:asciiTheme="minorBidi" w:hAnsiTheme="minorBidi"/>
          <w:b/>
          <w:bCs/>
          <w:sz w:val="20"/>
          <w:szCs w:val="20"/>
          <w:lang w:val="en-US"/>
        </w:rPr>
        <w:t xml:space="preserve"> </w:t>
      </w:r>
      <w:r w:rsidR="00DE48FC" w:rsidRPr="00895B47">
        <w:rPr>
          <w:rFonts w:asciiTheme="minorBidi" w:hAnsiTheme="minorBidi"/>
          <w:b/>
          <w:bCs/>
          <w:sz w:val="20"/>
          <w:szCs w:val="20"/>
          <w:lang w:val="en-US"/>
        </w:rPr>
        <w:t>Displaced</w:t>
      </w:r>
      <w:r w:rsidR="00653C19" w:rsidRPr="00895B47">
        <w:rPr>
          <w:rFonts w:asciiTheme="minorBidi" w:hAnsiTheme="minorBidi"/>
          <w:b/>
          <w:bCs/>
          <w:sz w:val="20"/>
          <w:szCs w:val="20"/>
          <w:lang w:val="en-US"/>
        </w:rPr>
        <w:t xml:space="preserve"> people (</w:t>
      </w:r>
      <w:r w:rsidR="003329B3" w:rsidRPr="00895B47">
        <w:rPr>
          <w:rFonts w:asciiTheme="minorBidi" w:hAnsiTheme="minorBidi"/>
          <w:b/>
          <w:bCs/>
          <w:sz w:val="20"/>
          <w:szCs w:val="20"/>
          <w:lang w:val="en-US"/>
        </w:rPr>
        <w:t>CSD</w:t>
      </w:r>
      <w:r w:rsidR="00653C19" w:rsidRPr="00895B47">
        <w:rPr>
          <w:rFonts w:asciiTheme="minorBidi" w:hAnsiTheme="minorBidi"/>
          <w:b/>
          <w:bCs/>
          <w:sz w:val="20"/>
          <w:szCs w:val="20"/>
          <w:lang w:val="en-US"/>
        </w:rPr>
        <w:t xml:space="preserve">) – </w:t>
      </w:r>
      <w:r w:rsidR="003329B3" w:rsidRPr="00895B47">
        <w:rPr>
          <w:rFonts w:asciiTheme="minorBidi" w:hAnsiTheme="minorBidi"/>
          <w:b/>
          <w:bCs/>
          <w:sz w:val="20"/>
          <w:szCs w:val="20"/>
          <w:lang w:val="en-US"/>
        </w:rPr>
        <w:t xml:space="preserve">Challenges </w:t>
      </w:r>
    </w:p>
    <w:p w14:paraId="4AE551A6" w14:textId="77777777" w:rsidR="0022796F" w:rsidRPr="00895B47" w:rsidRDefault="0022796F" w:rsidP="007019B7">
      <w:pPr>
        <w:pStyle w:val="ListParagraph"/>
        <w:numPr>
          <w:ilvl w:val="0"/>
          <w:numId w:val="10"/>
        </w:numPr>
        <w:spacing w:after="0" w:line="360" w:lineRule="auto"/>
        <w:rPr>
          <w:rFonts w:asciiTheme="minorBidi" w:hAnsiTheme="minorBidi"/>
          <w:vanish/>
          <w:sz w:val="20"/>
          <w:szCs w:val="20"/>
        </w:rPr>
      </w:pPr>
    </w:p>
    <w:p w14:paraId="1C47DC17" w14:textId="77777777" w:rsidR="0022796F" w:rsidRPr="00895B47" w:rsidRDefault="0022796F" w:rsidP="007019B7">
      <w:pPr>
        <w:pStyle w:val="ListParagraph"/>
        <w:numPr>
          <w:ilvl w:val="1"/>
          <w:numId w:val="10"/>
        </w:numPr>
        <w:spacing w:after="0" w:line="360" w:lineRule="auto"/>
        <w:rPr>
          <w:rFonts w:asciiTheme="minorBidi" w:hAnsiTheme="minorBidi"/>
          <w:vanish/>
          <w:sz w:val="20"/>
          <w:szCs w:val="20"/>
        </w:rPr>
      </w:pPr>
    </w:p>
    <w:p w14:paraId="3B5D0A2E" w14:textId="77777777" w:rsidR="0022796F" w:rsidRPr="00895B47" w:rsidRDefault="0022796F" w:rsidP="007019B7">
      <w:pPr>
        <w:pStyle w:val="ListParagraph"/>
        <w:numPr>
          <w:ilvl w:val="1"/>
          <w:numId w:val="10"/>
        </w:numPr>
        <w:spacing w:after="0" w:line="360" w:lineRule="auto"/>
        <w:rPr>
          <w:rFonts w:asciiTheme="minorBidi" w:hAnsiTheme="minorBidi"/>
          <w:vanish/>
          <w:sz w:val="20"/>
          <w:szCs w:val="20"/>
        </w:rPr>
      </w:pPr>
    </w:p>
    <w:p w14:paraId="7AC20DAD" w14:textId="2D7364D0" w:rsidR="0022796F" w:rsidRPr="00895B47" w:rsidRDefault="0022796F" w:rsidP="007019B7">
      <w:pPr>
        <w:numPr>
          <w:ilvl w:val="2"/>
          <w:numId w:val="10"/>
        </w:numPr>
        <w:spacing w:after="0" w:line="360" w:lineRule="auto"/>
        <w:ind w:left="1260" w:hanging="540"/>
        <w:contextualSpacing/>
        <w:rPr>
          <w:rFonts w:asciiTheme="minorBidi" w:hAnsiTheme="minorBidi"/>
          <w:sz w:val="20"/>
          <w:szCs w:val="20"/>
          <w:lang w:val="en-US"/>
        </w:rPr>
      </w:pPr>
      <w:r w:rsidRPr="00895B47">
        <w:rPr>
          <w:rFonts w:asciiTheme="minorBidi" w:hAnsiTheme="minorBidi"/>
          <w:sz w:val="20"/>
          <w:szCs w:val="20"/>
          <w:lang w:val="en-US"/>
        </w:rPr>
        <w:t>Contextualization of Vulnerability and Capacity Risk Assessments</w:t>
      </w:r>
    </w:p>
    <w:p w14:paraId="3EEF5116" w14:textId="241130A1" w:rsidR="0022796F" w:rsidRPr="00895B47" w:rsidRDefault="0022796F" w:rsidP="007019B7">
      <w:pPr>
        <w:numPr>
          <w:ilvl w:val="2"/>
          <w:numId w:val="10"/>
        </w:numPr>
        <w:spacing w:after="0" w:line="360" w:lineRule="auto"/>
        <w:ind w:left="1260" w:hanging="540"/>
        <w:contextualSpacing/>
        <w:rPr>
          <w:rFonts w:asciiTheme="minorBidi" w:hAnsiTheme="minorBidi"/>
          <w:sz w:val="20"/>
          <w:szCs w:val="20"/>
          <w:lang w:val="en-US"/>
        </w:rPr>
      </w:pPr>
      <w:r w:rsidRPr="00895B47">
        <w:rPr>
          <w:rFonts w:asciiTheme="minorBidi" w:hAnsiTheme="minorBidi"/>
          <w:sz w:val="20"/>
          <w:szCs w:val="20"/>
          <w:lang w:val="en-US"/>
        </w:rPr>
        <w:t>Protracted Displacement Data monitoring</w:t>
      </w:r>
    </w:p>
    <w:p w14:paraId="17F0DF4B" w14:textId="34D52900" w:rsidR="00653C19" w:rsidRPr="00895B47" w:rsidRDefault="003329B3" w:rsidP="007019B7">
      <w:pPr>
        <w:numPr>
          <w:ilvl w:val="1"/>
          <w:numId w:val="10"/>
        </w:numPr>
        <w:spacing w:after="0" w:line="360" w:lineRule="auto"/>
        <w:contextualSpacing/>
        <w:rPr>
          <w:rFonts w:asciiTheme="minorBidi" w:hAnsiTheme="minorBidi"/>
          <w:b/>
          <w:bCs/>
          <w:sz w:val="20"/>
          <w:szCs w:val="20"/>
          <w:lang w:val="en-US"/>
        </w:rPr>
      </w:pPr>
      <w:r w:rsidRPr="00895B47">
        <w:rPr>
          <w:rFonts w:asciiTheme="minorBidi" w:hAnsiTheme="minorBidi"/>
          <w:b/>
          <w:bCs/>
          <w:sz w:val="20"/>
          <w:szCs w:val="20"/>
          <w:lang w:val="en-US"/>
        </w:rPr>
        <w:t>Climate Security Displaced people (CSD) – Opportunities</w:t>
      </w:r>
    </w:p>
    <w:p w14:paraId="77E50348" w14:textId="57B71A7D" w:rsidR="00DE48FC" w:rsidRPr="00895B47" w:rsidRDefault="000724B2" w:rsidP="007019B7">
      <w:pPr>
        <w:numPr>
          <w:ilvl w:val="2"/>
          <w:numId w:val="10"/>
        </w:numPr>
        <w:spacing w:after="0" w:line="360" w:lineRule="auto"/>
        <w:ind w:left="1260" w:hanging="540"/>
        <w:contextualSpacing/>
        <w:rPr>
          <w:rFonts w:asciiTheme="minorBidi" w:hAnsiTheme="minorBidi"/>
          <w:sz w:val="20"/>
          <w:szCs w:val="20"/>
          <w:lang w:val="en-US"/>
        </w:rPr>
      </w:pPr>
      <w:r w:rsidRPr="00895B47">
        <w:rPr>
          <w:rFonts w:asciiTheme="minorBidi" w:hAnsiTheme="minorBidi"/>
          <w:sz w:val="20"/>
          <w:szCs w:val="20"/>
          <w:lang w:val="en-US"/>
        </w:rPr>
        <w:t>Property Rights and</w:t>
      </w:r>
      <w:r w:rsidR="00DE48FC" w:rsidRPr="00895B47">
        <w:rPr>
          <w:rFonts w:asciiTheme="minorBidi" w:hAnsiTheme="minorBidi"/>
          <w:sz w:val="20"/>
          <w:szCs w:val="20"/>
          <w:lang w:val="en-US"/>
        </w:rPr>
        <w:t xml:space="preserve"> Land Tenure</w:t>
      </w:r>
    </w:p>
    <w:p w14:paraId="268007A0" w14:textId="556E4077" w:rsidR="000724B2" w:rsidRPr="00895B47" w:rsidRDefault="000724B2" w:rsidP="007019B7">
      <w:pPr>
        <w:numPr>
          <w:ilvl w:val="2"/>
          <w:numId w:val="10"/>
        </w:numPr>
        <w:spacing w:after="0" w:line="360" w:lineRule="auto"/>
        <w:ind w:left="1260" w:hanging="540"/>
        <w:contextualSpacing/>
        <w:rPr>
          <w:rFonts w:asciiTheme="minorBidi" w:hAnsiTheme="minorBidi"/>
          <w:sz w:val="20"/>
          <w:szCs w:val="20"/>
          <w:lang w:val="en-US"/>
        </w:rPr>
      </w:pPr>
      <w:r w:rsidRPr="00895B47">
        <w:rPr>
          <w:rFonts w:asciiTheme="minorBidi" w:hAnsiTheme="minorBidi"/>
          <w:sz w:val="20"/>
          <w:szCs w:val="20"/>
          <w:lang w:val="en-US"/>
        </w:rPr>
        <w:t>Protracted Displacement Durable Solutions</w:t>
      </w:r>
    </w:p>
    <w:p w14:paraId="0F4DA8C2" w14:textId="61F93025" w:rsidR="00DE48FC" w:rsidRPr="00895B47" w:rsidRDefault="009F09E5" w:rsidP="007019B7">
      <w:pPr>
        <w:spacing w:after="200" w:line="360" w:lineRule="auto"/>
        <w:ind w:firstLine="360"/>
        <w:contextualSpacing/>
        <w:rPr>
          <w:rFonts w:asciiTheme="minorBidi" w:hAnsiTheme="minorBidi"/>
          <w:b/>
          <w:bCs/>
          <w:sz w:val="20"/>
          <w:szCs w:val="20"/>
          <w:lang w:val="en-US"/>
        </w:rPr>
      </w:pPr>
      <w:r>
        <w:rPr>
          <w:rFonts w:asciiTheme="minorBidi" w:hAnsiTheme="minorBidi"/>
          <w:b/>
          <w:bCs/>
          <w:sz w:val="20"/>
          <w:szCs w:val="20"/>
          <w:lang w:val="en-US"/>
        </w:rPr>
        <w:t>6.4</w:t>
      </w:r>
      <w:r w:rsidR="00DE48FC" w:rsidRPr="00895B47">
        <w:rPr>
          <w:rFonts w:asciiTheme="minorBidi" w:hAnsiTheme="minorBidi"/>
          <w:b/>
          <w:bCs/>
          <w:sz w:val="20"/>
          <w:szCs w:val="20"/>
          <w:lang w:val="en-US"/>
        </w:rPr>
        <w:t xml:space="preserve"> Summary</w:t>
      </w:r>
    </w:p>
    <w:p w14:paraId="314FE435" w14:textId="77777777" w:rsidR="00DE48FC" w:rsidRDefault="00DE48FC" w:rsidP="00DE48FC">
      <w:pPr>
        <w:spacing w:after="200" w:line="276" w:lineRule="auto"/>
        <w:ind w:left="1440"/>
        <w:contextualSpacing/>
        <w:rPr>
          <w:rFonts w:asciiTheme="minorBidi" w:hAnsiTheme="minorBidi"/>
          <w:lang w:val="en-US"/>
        </w:rPr>
      </w:pPr>
    </w:p>
    <w:p w14:paraId="60F294E7" w14:textId="6948F1F5" w:rsidR="00DE48FC" w:rsidRDefault="0022796F" w:rsidP="00A03C95">
      <w:pPr>
        <w:pStyle w:val="Heading2"/>
      </w:pPr>
      <w:bookmarkStart w:id="934" w:name="_Toc30109380"/>
      <w:r>
        <w:t>6</w:t>
      </w:r>
      <w:r w:rsidR="00DE48FC">
        <w:t>.1 Introduction</w:t>
      </w:r>
      <w:bookmarkEnd w:id="934"/>
    </w:p>
    <w:p w14:paraId="55473EFA" w14:textId="5A4F588C" w:rsidR="00DE48FC" w:rsidRPr="000101C1" w:rsidRDefault="00DE48FC" w:rsidP="005C3508">
      <w:pPr>
        <w:spacing w:line="360" w:lineRule="auto"/>
        <w:rPr>
          <w:rFonts w:asciiTheme="minorBidi" w:hAnsiTheme="minorBidi"/>
        </w:rPr>
      </w:pPr>
      <w:r w:rsidRPr="000101C1">
        <w:rPr>
          <w:rFonts w:asciiTheme="minorBidi" w:hAnsiTheme="minorBidi"/>
        </w:rPr>
        <w:t xml:space="preserve">In the situation of </w:t>
      </w:r>
      <w:r w:rsidR="00D65A64" w:rsidRPr="000101C1">
        <w:rPr>
          <w:rFonts w:asciiTheme="minorBidi" w:hAnsiTheme="minorBidi"/>
        </w:rPr>
        <w:t>disaster,</w:t>
      </w:r>
      <w:r w:rsidR="00D65A64">
        <w:rPr>
          <w:rFonts w:asciiTheme="minorBidi" w:hAnsiTheme="minorBidi"/>
        </w:rPr>
        <w:t xml:space="preserve"> </w:t>
      </w:r>
      <w:r w:rsidRPr="000101C1">
        <w:rPr>
          <w:rFonts w:asciiTheme="minorBidi" w:hAnsiTheme="minorBidi"/>
        </w:rPr>
        <w:t xml:space="preserve">armed conflict, internal displacement and displacement across borders, the absence of rules and principles of humanitarian assistance may lead into </w:t>
      </w:r>
      <w:r w:rsidR="00D65A64">
        <w:rPr>
          <w:rFonts w:asciiTheme="minorBidi" w:hAnsiTheme="minorBidi"/>
        </w:rPr>
        <w:t>prioritising investments in</w:t>
      </w:r>
      <w:r w:rsidRPr="000101C1">
        <w:rPr>
          <w:rFonts w:asciiTheme="minorBidi" w:hAnsiTheme="minorBidi"/>
        </w:rPr>
        <w:t xml:space="preserve"> emergency response, and ignore the long-term demand for disaster risk reduction. Evidence from prev</w:t>
      </w:r>
      <w:r w:rsidR="005C3508">
        <w:rPr>
          <w:rFonts w:asciiTheme="minorBidi" w:hAnsiTheme="minorBidi"/>
        </w:rPr>
        <w:t xml:space="preserve">ious literature indicates that </w:t>
      </w:r>
      <w:r w:rsidRPr="000101C1">
        <w:rPr>
          <w:rFonts w:asciiTheme="minorBidi" w:hAnsiTheme="minorBidi"/>
        </w:rPr>
        <w:t xml:space="preserve">a sizable gap </w:t>
      </w:r>
      <w:r w:rsidR="005C3508">
        <w:rPr>
          <w:rFonts w:asciiTheme="minorBidi" w:hAnsiTheme="minorBidi"/>
        </w:rPr>
        <w:t xml:space="preserve">exists </w:t>
      </w:r>
      <w:r w:rsidRPr="000101C1">
        <w:rPr>
          <w:rFonts w:asciiTheme="minorBidi" w:hAnsiTheme="minorBidi"/>
        </w:rPr>
        <w:t>between investments in disaster resilience</w:t>
      </w:r>
      <w:r w:rsidR="005C3508">
        <w:rPr>
          <w:rFonts w:asciiTheme="minorBidi" w:hAnsiTheme="minorBidi"/>
        </w:rPr>
        <w:t>,</w:t>
      </w:r>
      <w:r w:rsidRPr="000101C1">
        <w:rPr>
          <w:rFonts w:asciiTheme="minorBidi" w:hAnsiTheme="minorBidi"/>
        </w:rPr>
        <w:t xml:space="preserve"> and conventional crisis response spending. According to some estimates</w:t>
      </w:r>
      <w:r w:rsidR="005C3508">
        <w:rPr>
          <w:rFonts w:asciiTheme="minorBidi" w:hAnsiTheme="minorBidi"/>
        </w:rPr>
        <w:t>,</w:t>
      </w:r>
      <w:r w:rsidRPr="000101C1">
        <w:rPr>
          <w:rFonts w:asciiTheme="minorBidi" w:hAnsiTheme="minorBidi"/>
        </w:rPr>
        <w:t xml:space="preserve"> for every $100 spent in development aid just 40 cents has been invested in reducing the impact of disasters. At the same time, disaster losses in developing nations amount to $862 billion (a considerably under-estimate) – equivalent in value to one-third of all international development aid’ (IOM, 2012).</w:t>
      </w:r>
    </w:p>
    <w:p w14:paraId="060C9294" w14:textId="4C95AB69" w:rsidR="00F65708" w:rsidRPr="00F65708" w:rsidRDefault="003F618B" w:rsidP="005C3508">
      <w:pPr>
        <w:spacing w:line="360" w:lineRule="auto"/>
        <w:rPr>
          <w:rFonts w:asciiTheme="minorBidi" w:hAnsiTheme="minorBidi"/>
        </w:rPr>
      </w:pPr>
      <w:r>
        <w:rPr>
          <w:rFonts w:asciiTheme="minorBidi" w:hAnsiTheme="minorBidi"/>
        </w:rPr>
        <w:t>In this c</w:t>
      </w:r>
      <w:r w:rsidR="00C752D6">
        <w:rPr>
          <w:rFonts w:asciiTheme="minorBidi" w:hAnsiTheme="minorBidi"/>
        </w:rPr>
        <w:t xml:space="preserve">hapter, the challenges and opportunities for building resilience for </w:t>
      </w:r>
      <w:r w:rsidR="005C3508">
        <w:rPr>
          <w:rFonts w:asciiTheme="minorBidi" w:hAnsiTheme="minorBidi"/>
        </w:rPr>
        <w:t>Climate Security Displaced</w:t>
      </w:r>
      <w:r w:rsidR="005C3508" w:rsidRPr="00D65A64">
        <w:rPr>
          <w:rFonts w:asciiTheme="minorBidi" w:hAnsiTheme="minorBidi"/>
        </w:rPr>
        <w:t xml:space="preserve"> </w:t>
      </w:r>
      <w:r w:rsidR="005C3508">
        <w:rPr>
          <w:rFonts w:asciiTheme="minorBidi" w:hAnsiTheme="minorBidi"/>
        </w:rPr>
        <w:t>(</w:t>
      </w:r>
      <w:r w:rsidR="00C752D6">
        <w:rPr>
          <w:rFonts w:asciiTheme="minorBidi" w:hAnsiTheme="minorBidi"/>
        </w:rPr>
        <w:t>CSD</w:t>
      </w:r>
      <w:r w:rsidR="005C3508">
        <w:rPr>
          <w:rFonts w:asciiTheme="minorBidi" w:hAnsiTheme="minorBidi"/>
        </w:rPr>
        <w:t>)</w:t>
      </w:r>
      <w:r w:rsidR="00C752D6">
        <w:rPr>
          <w:rFonts w:asciiTheme="minorBidi" w:hAnsiTheme="minorBidi"/>
        </w:rPr>
        <w:t xml:space="preserve"> people were investigated, and falls under the </w:t>
      </w:r>
      <w:r w:rsidR="003329B3">
        <w:rPr>
          <w:rFonts w:asciiTheme="minorBidi" w:hAnsiTheme="minorBidi"/>
        </w:rPr>
        <w:t xml:space="preserve">target of fulfilling their rights and needs. </w:t>
      </w:r>
      <w:r>
        <w:rPr>
          <w:rFonts w:asciiTheme="minorBidi" w:hAnsiTheme="minorBidi"/>
        </w:rPr>
        <w:t xml:space="preserve">The legislation of </w:t>
      </w:r>
      <w:r w:rsidR="005C3508">
        <w:rPr>
          <w:rFonts w:asciiTheme="minorBidi" w:hAnsiTheme="minorBidi"/>
        </w:rPr>
        <w:t>CSD</w:t>
      </w:r>
      <w:r w:rsidRPr="00D65A64">
        <w:rPr>
          <w:rFonts w:asciiTheme="minorBidi" w:hAnsiTheme="minorBidi"/>
        </w:rPr>
        <w:t xml:space="preserve"> </w:t>
      </w:r>
      <w:r w:rsidR="005C3508">
        <w:rPr>
          <w:rFonts w:asciiTheme="minorBidi" w:hAnsiTheme="minorBidi"/>
        </w:rPr>
        <w:t xml:space="preserve">human </w:t>
      </w:r>
      <w:r w:rsidRPr="00D65A64">
        <w:rPr>
          <w:rFonts w:asciiTheme="minorBidi" w:hAnsiTheme="minorBidi"/>
        </w:rPr>
        <w:t>people</w:t>
      </w:r>
      <w:r>
        <w:rPr>
          <w:rFonts w:asciiTheme="minorBidi" w:hAnsiTheme="minorBidi"/>
        </w:rPr>
        <w:t xml:space="preserve"> </w:t>
      </w:r>
      <w:r w:rsidRPr="00046006">
        <w:rPr>
          <w:rFonts w:asciiTheme="minorBidi" w:hAnsiTheme="minorBidi"/>
        </w:rPr>
        <w:t xml:space="preserve">rights </w:t>
      </w:r>
      <w:r w:rsidR="005C3508">
        <w:rPr>
          <w:rFonts w:asciiTheme="minorBidi" w:hAnsiTheme="minorBidi"/>
        </w:rPr>
        <w:t>are</w:t>
      </w:r>
      <w:r>
        <w:rPr>
          <w:rFonts w:asciiTheme="minorBidi" w:hAnsiTheme="minorBidi"/>
        </w:rPr>
        <w:t xml:space="preserve"> trapped into</w:t>
      </w:r>
      <w:r w:rsidRPr="00F215D8">
        <w:rPr>
          <w:rFonts w:asciiTheme="minorBidi" w:hAnsiTheme="minorBidi"/>
        </w:rPr>
        <w:t xml:space="preserve"> </w:t>
      </w:r>
      <w:r>
        <w:rPr>
          <w:rFonts w:asciiTheme="minorBidi" w:hAnsiTheme="minorBidi"/>
        </w:rPr>
        <w:t xml:space="preserve">the </w:t>
      </w:r>
      <w:r w:rsidRPr="00F215D8">
        <w:rPr>
          <w:rFonts w:asciiTheme="minorBidi" w:hAnsiTheme="minorBidi"/>
        </w:rPr>
        <w:t xml:space="preserve">contradiction between </w:t>
      </w:r>
      <w:r>
        <w:rPr>
          <w:rFonts w:asciiTheme="minorBidi" w:hAnsiTheme="minorBidi"/>
        </w:rPr>
        <w:t xml:space="preserve">human rights </w:t>
      </w:r>
      <w:r w:rsidRPr="00F215D8">
        <w:rPr>
          <w:rFonts w:asciiTheme="minorBidi" w:hAnsiTheme="minorBidi"/>
        </w:rPr>
        <w:t>hard laws</w:t>
      </w:r>
      <w:r w:rsidR="005C3508">
        <w:rPr>
          <w:rFonts w:asciiTheme="minorBidi" w:hAnsiTheme="minorBidi"/>
        </w:rPr>
        <w:t>,</w:t>
      </w:r>
      <w:r w:rsidRPr="00F215D8">
        <w:rPr>
          <w:rFonts w:asciiTheme="minorBidi" w:hAnsiTheme="minorBidi"/>
        </w:rPr>
        <w:t xml:space="preserve"> </w:t>
      </w:r>
      <w:r>
        <w:rPr>
          <w:rFonts w:asciiTheme="minorBidi" w:hAnsiTheme="minorBidi"/>
        </w:rPr>
        <w:t>and disaster displacement soft laws</w:t>
      </w:r>
      <w:r w:rsidRPr="00F215D8">
        <w:rPr>
          <w:rFonts w:asciiTheme="minorBidi" w:hAnsiTheme="minorBidi"/>
        </w:rPr>
        <w:t>.</w:t>
      </w:r>
      <w:r>
        <w:rPr>
          <w:rFonts w:asciiTheme="minorBidi" w:hAnsiTheme="minorBidi"/>
        </w:rPr>
        <w:t xml:space="preserve"> </w:t>
      </w:r>
      <w:r w:rsidR="008772FD" w:rsidRPr="008772FD">
        <w:rPr>
          <w:rFonts w:asciiTheme="minorBidi" w:hAnsiTheme="minorBidi"/>
        </w:rPr>
        <w:t xml:space="preserve">In the situation of protracted conflict and disaster forced displacement, the absence of rules and principles of humanitarian assistance may lead into focus on emergency response, and ignore the long-term demand for land tenue and property rights for displaced people. </w:t>
      </w:r>
      <w:r w:rsidR="00F65708" w:rsidRPr="00F65708">
        <w:rPr>
          <w:rFonts w:asciiTheme="minorBidi" w:hAnsiTheme="minorBidi"/>
        </w:rPr>
        <w:t>United Nations agencies protection efforts are mostly provided for conflict displaced persons in the norms of supporting refugees’ settlement and IDPs voluntary return, yet the impact at the city planning level, social integration, access to infrastructural services in only outlined at the broader protection perspective of humanitarian law, overlooking the</w:t>
      </w:r>
      <w:r w:rsidR="00F77E5D">
        <w:rPr>
          <w:rFonts w:asciiTheme="minorBidi" w:hAnsiTheme="minorBidi"/>
        </w:rPr>
        <w:t xml:space="preserve"> long-term provision of</w:t>
      </w:r>
      <w:r w:rsidR="00F65708" w:rsidRPr="00F65708">
        <w:rPr>
          <w:rFonts w:asciiTheme="minorBidi" w:hAnsiTheme="minorBidi"/>
        </w:rPr>
        <w:t xml:space="preserve"> human rights access to land and security of tenure.</w:t>
      </w:r>
    </w:p>
    <w:p w14:paraId="0233502D" w14:textId="0114384D" w:rsidR="00F65708" w:rsidRDefault="008772FD" w:rsidP="005C3508">
      <w:pPr>
        <w:spacing w:line="360" w:lineRule="auto"/>
      </w:pPr>
      <w:r w:rsidRPr="008772FD">
        <w:rPr>
          <w:rFonts w:asciiTheme="minorBidi" w:hAnsiTheme="minorBidi"/>
        </w:rPr>
        <w:lastRenderedPageBreak/>
        <w:t>At the stages of early-recovery, the transition in DRR from emergency to reconstruction is associated with short term decisions</w:t>
      </w:r>
      <w:r w:rsidR="00F77E5D">
        <w:rPr>
          <w:rFonts w:asciiTheme="minorBidi" w:hAnsiTheme="minorBidi"/>
        </w:rPr>
        <w:t xml:space="preserve"> and</w:t>
      </w:r>
      <w:r w:rsidRPr="008772FD">
        <w:rPr>
          <w:rFonts w:asciiTheme="minorBidi" w:hAnsiTheme="minorBidi"/>
        </w:rPr>
        <w:t xml:space="preserve"> urgent assessment needs by first responders’, yet long-term plans for adjudication of land-rights, and </w:t>
      </w:r>
      <w:r w:rsidR="00F77E5D">
        <w:rPr>
          <w:rFonts w:asciiTheme="minorBidi" w:hAnsiTheme="minorBidi"/>
        </w:rPr>
        <w:t>reduction of</w:t>
      </w:r>
      <w:r w:rsidRPr="008772FD">
        <w:rPr>
          <w:rFonts w:asciiTheme="minorBidi" w:hAnsiTheme="minorBidi"/>
        </w:rPr>
        <w:t xml:space="preserve"> disaster displaced people land speculation and conflict remain overlooked (USAID, 2011). </w:t>
      </w:r>
      <w:r w:rsidR="005C3508">
        <w:rPr>
          <w:rFonts w:asciiTheme="minorBidi" w:hAnsiTheme="minorBidi"/>
        </w:rPr>
        <w:t>Hence, the key question</w:t>
      </w:r>
      <w:r w:rsidR="003F618B" w:rsidRPr="003F618B">
        <w:rPr>
          <w:rFonts w:asciiTheme="minorBidi" w:hAnsiTheme="minorBidi"/>
        </w:rPr>
        <w:t xml:space="preserve"> in this study </w:t>
      </w:r>
      <w:r w:rsidR="005C3508">
        <w:rPr>
          <w:rFonts w:asciiTheme="minorBidi" w:hAnsiTheme="minorBidi"/>
        </w:rPr>
        <w:t>is</w:t>
      </w:r>
      <w:r w:rsidR="003F618B" w:rsidRPr="003F618B">
        <w:rPr>
          <w:rFonts w:asciiTheme="minorBidi" w:hAnsiTheme="minorBidi"/>
        </w:rPr>
        <w:t xml:space="preserve">: How can the complimentary integration of human rights ‘hard laws’ support the enforcement of Disaster Risk Reduction ‘soft laws’ to protect disaster displaced people land and property rights in the MENA Region? With understanding that ‘hard-law instruments allow states to commit themselves more credibly to international agreements’ (Shaffer and Pollack, 2009), the Guiding Principles on Internal Displacement were explored </w:t>
      </w:r>
      <w:r w:rsidR="005C3508">
        <w:rPr>
          <w:rFonts w:asciiTheme="minorBidi" w:hAnsiTheme="minorBidi"/>
        </w:rPr>
        <w:t xml:space="preserve">here </w:t>
      </w:r>
      <w:r w:rsidR="003F618B" w:rsidRPr="003F618B">
        <w:rPr>
          <w:rFonts w:asciiTheme="minorBidi" w:hAnsiTheme="minorBidi"/>
        </w:rPr>
        <w:t xml:space="preserve">to develop operational mechanisms for reporting to the Sendai Framework for Disaster risk reduction (SFDRR), and take actionable measures to strengthen the legally binding nature and obligations of disaster risk reduction laws, </w:t>
      </w:r>
      <w:r w:rsidR="005C3508">
        <w:rPr>
          <w:rFonts w:asciiTheme="minorBidi" w:hAnsiTheme="minorBidi"/>
        </w:rPr>
        <w:t>while</w:t>
      </w:r>
      <w:r w:rsidR="003F618B" w:rsidRPr="003F618B">
        <w:rPr>
          <w:rFonts w:asciiTheme="minorBidi" w:hAnsiTheme="minorBidi"/>
        </w:rPr>
        <w:t xml:space="preserve"> protect IDPs and Refugees rights in pre-and-post disaster settings.</w:t>
      </w:r>
      <w:r w:rsidR="00F65708" w:rsidRPr="00F65708">
        <w:t xml:space="preserve"> </w:t>
      </w:r>
    </w:p>
    <w:p w14:paraId="5AB4F42D" w14:textId="4CF57D90" w:rsidR="003F618B" w:rsidRDefault="003F618B" w:rsidP="0022796F">
      <w:pPr>
        <w:spacing w:line="360" w:lineRule="auto"/>
        <w:rPr>
          <w:rFonts w:asciiTheme="minorBidi" w:hAnsiTheme="minorBidi"/>
        </w:rPr>
      </w:pPr>
      <w:r w:rsidRPr="003F618B">
        <w:rPr>
          <w:rFonts w:asciiTheme="minorBidi" w:hAnsiTheme="minorBidi"/>
        </w:rPr>
        <w:t>Accordingly, the integration of human rights, disaster laws, urban politics and urban governanc</w:t>
      </w:r>
      <w:r w:rsidR="005C3508">
        <w:rPr>
          <w:rFonts w:asciiTheme="minorBidi" w:hAnsiTheme="minorBidi"/>
        </w:rPr>
        <w:t xml:space="preserve">e were maintained in this study. This is aimed </w:t>
      </w:r>
      <w:r w:rsidR="00E015D3">
        <w:rPr>
          <w:rFonts w:asciiTheme="minorBidi" w:hAnsiTheme="minorBidi"/>
        </w:rPr>
        <w:t xml:space="preserve">at </w:t>
      </w:r>
      <w:r w:rsidR="00E015D3" w:rsidRPr="003F618B">
        <w:rPr>
          <w:rFonts w:asciiTheme="minorBidi" w:hAnsiTheme="minorBidi"/>
        </w:rPr>
        <w:t>to</w:t>
      </w:r>
      <w:r w:rsidRPr="003F618B">
        <w:rPr>
          <w:rFonts w:asciiTheme="minorBidi" w:hAnsiTheme="minorBidi"/>
        </w:rPr>
        <w:t xml:space="preserve"> support the </w:t>
      </w:r>
      <w:r w:rsidR="005C3508">
        <w:rPr>
          <w:rFonts w:asciiTheme="minorBidi" w:hAnsiTheme="minorBidi"/>
        </w:rPr>
        <w:t xml:space="preserve">existing </w:t>
      </w:r>
      <w:r w:rsidRPr="003F618B">
        <w:rPr>
          <w:rFonts w:asciiTheme="minorBidi" w:hAnsiTheme="minorBidi"/>
        </w:rPr>
        <w:t>understanding of the methodological approaches to measure resilience using the Sendai Framework for Disaster risk reduction (SFDRR), and building coherence with the 2015-2030 Sustainable Development Goals. This was tackled by investigating the sustainability of the (SFDRR) Disaster Resilience Scorecard Essential 4 with focus on urban planning, and assessed the long-term impact on the decision-making process, targeting five main challenges (Information generation and structuring, the interpretation of data collected, the social learning and opretaionalisation of indicators generated indexes demonstration of accountability and Identification of knowledge and data gaps (Wass et al, 2014).</w:t>
      </w:r>
    </w:p>
    <w:p w14:paraId="449C83AF" w14:textId="3058BEF4" w:rsidR="008772FD" w:rsidRPr="008772FD" w:rsidRDefault="003F6CE1" w:rsidP="00A03C95">
      <w:pPr>
        <w:pStyle w:val="Heading2"/>
      </w:pPr>
      <w:bookmarkStart w:id="935" w:name="_Toc30109381"/>
      <w:r>
        <w:t xml:space="preserve">6.2 </w:t>
      </w:r>
      <w:r w:rsidR="003329B3" w:rsidRPr="003329B3">
        <w:t>Climate Security Displaced people (CSD) – Challenges</w:t>
      </w:r>
      <w:bookmarkEnd w:id="935"/>
    </w:p>
    <w:p w14:paraId="5ABB06A0" w14:textId="30EB3EE4" w:rsidR="0022796F" w:rsidRPr="0022796F" w:rsidRDefault="0022796F" w:rsidP="00AC1516">
      <w:pPr>
        <w:pStyle w:val="Heading3"/>
        <w:rPr>
          <w:lang w:eastAsia="fr-FR"/>
        </w:rPr>
      </w:pPr>
      <w:bookmarkStart w:id="936" w:name="_Toc30109382"/>
      <w:r w:rsidRPr="0022796F">
        <w:rPr>
          <w:lang w:eastAsia="fr-FR"/>
        </w:rPr>
        <w:t>6.2.1</w:t>
      </w:r>
      <w:r w:rsidRPr="0022796F">
        <w:rPr>
          <w:lang w:eastAsia="fr-FR"/>
        </w:rPr>
        <w:tab/>
      </w:r>
      <w:r w:rsidRPr="00362874">
        <w:rPr>
          <w:lang w:eastAsia="fr-FR"/>
        </w:rPr>
        <w:t>Contextualization of Vulnerability and Capacity Risk Assessments</w:t>
      </w:r>
      <w:bookmarkEnd w:id="936"/>
    </w:p>
    <w:p w14:paraId="0DBA819D" w14:textId="4DECB552" w:rsidR="0022796F" w:rsidRDefault="0022796F" w:rsidP="0022796F">
      <w:pPr>
        <w:spacing w:line="360" w:lineRule="auto"/>
        <w:rPr>
          <w:rFonts w:asciiTheme="minorBidi" w:hAnsiTheme="minorBidi"/>
        </w:rPr>
      </w:pPr>
      <w:r>
        <w:rPr>
          <w:rFonts w:asciiTheme="minorBidi" w:hAnsiTheme="minorBidi"/>
        </w:rPr>
        <w:t>Vulnerability</w:t>
      </w:r>
      <w:r w:rsidRPr="0022796F">
        <w:rPr>
          <w:rFonts w:asciiTheme="minorBidi" w:hAnsiTheme="minorBidi"/>
        </w:rPr>
        <w:t xml:space="preserve"> vary across time and space with the variations of displaced people vulnerabilities and local governments (hosting communities) adaptive capacity. With consideration to Harris et al (2013) view that ‘vulnerability is dynamic and shaped by interconnected shocks and stresses, and how it must be addressed as such’, accessibility to humanitarian aid and local government institutional capacity to peruse progress into early recovery and long-term development, can also be restrained by the state political, economic complexities and fragile conflict settings (Harris et al, 2013).</w:t>
      </w:r>
      <w:r w:rsidRPr="0022796F">
        <w:t xml:space="preserve"> </w:t>
      </w:r>
      <w:r w:rsidRPr="0022796F">
        <w:rPr>
          <w:rFonts w:asciiTheme="minorBidi" w:hAnsiTheme="minorBidi"/>
        </w:rPr>
        <w:t xml:space="preserve">Shared between the IDPs and Refugees in the emergency response phase, ‘most </w:t>
      </w:r>
      <w:r w:rsidRPr="0022796F">
        <w:rPr>
          <w:rFonts w:asciiTheme="minorBidi" w:hAnsiTheme="minorBidi"/>
        </w:rPr>
        <w:lastRenderedPageBreak/>
        <w:t>displaced persons are left with few belongings and are in need of shelter, food and non-food assistance, as their savings are often meagre, social benefits take time to re-register, and livelihoods options are limited’. Further assistance for refugees might be provided by ‘multiservice community centres offering protection and social stabilization’ (IOM,2016).</w:t>
      </w:r>
    </w:p>
    <w:p w14:paraId="2939FC96" w14:textId="2EFD74FD" w:rsidR="00DE48FC" w:rsidRPr="00B054EF" w:rsidRDefault="00DE48FC" w:rsidP="00190DA6">
      <w:pPr>
        <w:spacing w:line="360" w:lineRule="auto"/>
        <w:rPr>
          <w:rFonts w:asciiTheme="minorBidi" w:hAnsiTheme="minorBidi"/>
        </w:rPr>
      </w:pPr>
      <w:r>
        <w:rPr>
          <w:rFonts w:asciiTheme="minorBidi" w:hAnsiTheme="minorBidi"/>
        </w:rPr>
        <w:t xml:space="preserve">In terms of identifying the </w:t>
      </w:r>
      <w:r w:rsidR="0022796F">
        <w:rPr>
          <w:rFonts w:asciiTheme="minorBidi" w:hAnsiTheme="minorBidi"/>
        </w:rPr>
        <w:t>challenges</w:t>
      </w:r>
      <w:r>
        <w:rPr>
          <w:rFonts w:asciiTheme="minorBidi" w:hAnsiTheme="minorBidi"/>
        </w:rPr>
        <w:t xml:space="preserve"> for</w:t>
      </w:r>
      <w:r w:rsidR="00B605F0">
        <w:rPr>
          <w:rFonts w:asciiTheme="minorBidi" w:hAnsiTheme="minorBidi"/>
        </w:rPr>
        <w:t xml:space="preserve"> </w:t>
      </w:r>
      <w:r w:rsidR="00B605F0" w:rsidRPr="00153725">
        <w:rPr>
          <w:rFonts w:asciiTheme="minorBidi" w:hAnsiTheme="minorBidi"/>
          <w:lang w:val="en-US"/>
        </w:rPr>
        <w:t xml:space="preserve">Climate Security </w:t>
      </w:r>
      <w:r w:rsidR="00B605F0" w:rsidRPr="006A520E">
        <w:rPr>
          <w:rFonts w:asciiTheme="minorBidi" w:hAnsiTheme="minorBidi"/>
          <w:lang w:val="en-US"/>
        </w:rPr>
        <w:t>Displaced</w:t>
      </w:r>
      <w:r w:rsidR="00B605F0">
        <w:rPr>
          <w:rFonts w:asciiTheme="minorBidi" w:hAnsiTheme="minorBidi"/>
          <w:lang w:val="en-US"/>
        </w:rPr>
        <w:t xml:space="preserve"> people (CSD)</w:t>
      </w:r>
      <w:r>
        <w:rPr>
          <w:rFonts w:asciiTheme="minorBidi" w:hAnsiTheme="minorBidi"/>
        </w:rPr>
        <w:t xml:space="preserve">, vulnerabilities and capacities can be assessed using different tools and indexes, but </w:t>
      </w:r>
      <w:r w:rsidR="005C3508">
        <w:rPr>
          <w:rFonts w:asciiTheme="minorBidi" w:hAnsiTheme="minorBidi"/>
        </w:rPr>
        <w:t xml:space="preserve">as previously indicated in the literature review (Chapter 2) </w:t>
      </w:r>
      <w:r>
        <w:rPr>
          <w:rFonts w:asciiTheme="minorBidi" w:hAnsiTheme="minorBidi"/>
        </w:rPr>
        <w:t>‘</w:t>
      </w:r>
      <w:r w:rsidRPr="0023013C">
        <w:rPr>
          <w:rFonts w:asciiTheme="minorBidi" w:hAnsiTheme="minorBidi"/>
        </w:rPr>
        <w:t>researchers found that there are frequent gaps and incoherencies between the</w:t>
      </w:r>
      <w:r>
        <w:rPr>
          <w:rFonts w:asciiTheme="minorBidi" w:hAnsiTheme="minorBidi"/>
        </w:rPr>
        <w:t xml:space="preserve"> </w:t>
      </w:r>
      <w:r w:rsidRPr="0023013C">
        <w:rPr>
          <w:rFonts w:asciiTheme="minorBidi" w:hAnsiTheme="minorBidi"/>
        </w:rPr>
        <w:t>asserted definitional and contextual meanings of resilience/vulnerability and their</w:t>
      </w:r>
      <w:r>
        <w:rPr>
          <w:rFonts w:asciiTheme="minorBidi" w:hAnsiTheme="minorBidi"/>
        </w:rPr>
        <w:t xml:space="preserve"> </w:t>
      </w:r>
      <w:r w:rsidRPr="0023013C">
        <w:rPr>
          <w:rFonts w:asciiTheme="minorBidi" w:hAnsiTheme="minorBidi"/>
        </w:rPr>
        <w:t>implementation – particularly the absence of explicit frameworks (Hinkel, 2009;</w:t>
      </w:r>
      <w:r>
        <w:rPr>
          <w:rFonts w:asciiTheme="minorBidi" w:hAnsiTheme="minorBidi"/>
        </w:rPr>
        <w:t xml:space="preserve"> </w:t>
      </w:r>
      <w:r w:rsidRPr="0023013C">
        <w:rPr>
          <w:rFonts w:asciiTheme="minorBidi" w:hAnsiTheme="minorBidi"/>
        </w:rPr>
        <w:t>Ionescu et a</w:t>
      </w:r>
      <w:r w:rsidR="00E90F0A">
        <w:rPr>
          <w:rFonts w:asciiTheme="minorBidi" w:hAnsiTheme="minorBidi"/>
        </w:rPr>
        <w:t>l</w:t>
      </w:r>
      <w:r w:rsidR="00B605F0">
        <w:rPr>
          <w:rFonts w:asciiTheme="minorBidi" w:hAnsiTheme="minorBidi"/>
        </w:rPr>
        <w:t>, 2009).T</w:t>
      </w:r>
      <w:r w:rsidR="00B605F0" w:rsidRPr="00B605F0">
        <w:rPr>
          <w:rFonts w:asciiTheme="minorBidi" w:hAnsiTheme="minorBidi"/>
        </w:rPr>
        <w:t>here is wide range of tools available, ‘but often in practice so much information is collected, on so many different issues, and of such diversity (including variations in quality), that it is difficult to shap</w:t>
      </w:r>
      <w:r w:rsidR="00E90F0A">
        <w:rPr>
          <w:rFonts w:asciiTheme="minorBidi" w:hAnsiTheme="minorBidi"/>
        </w:rPr>
        <w:t>e a coherent analysis’ (Twigg</w:t>
      </w:r>
      <w:r w:rsidR="00B605F0" w:rsidRPr="00B605F0">
        <w:rPr>
          <w:rFonts w:asciiTheme="minorBidi" w:hAnsiTheme="minorBidi"/>
        </w:rPr>
        <w:t>,</w:t>
      </w:r>
      <w:r w:rsidR="00E90F0A">
        <w:rPr>
          <w:rFonts w:asciiTheme="minorBidi" w:hAnsiTheme="minorBidi"/>
        </w:rPr>
        <w:t xml:space="preserve"> </w:t>
      </w:r>
      <w:r w:rsidR="00B605F0" w:rsidRPr="00B605F0">
        <w:rPr>
          <w:rFonts w:asciiTheme="minorBidi" w:hAnsiTheme="minorBidi"/>
        </w:rPr>
        <w:t>2007).</w:t>
      </w:r>
      <w:r w:rsidR="00190DA6" w:rsidRPr="00190DA6">
        <w:t xml:space="preserve"> </w:t>
      </w:r>
      <w:r w:rsidR="00190DA6" w:rsidRPr="00190DA6">
        <w:rPr>
          <w:rFonts w:asciiTheme="minorBidi" w:hAnsiTheme="minorBidi"/>
        </w:rPr>
        <w:t>In 128 instances of vulnerability assessments, Zou and Thomalla (2008) found only 14 per cent referencing a v</w:t>
      </w:r>
      <w:r w:rsidR="00E90F0A">
        <w:rPr>
          <w:rFonts w:asciiTheme="minorBidi" w:hAnsiTheme="minorBidi"/>
        </w:rPr>
        <w:t>ulnerability framework’ (Gall</w:t>
      </w:r>
      <w:r w:rsidR="00190DA6" w:rsidRPr="00190DA6">
        <w:rPr>
          <w:rFonts w:asciiTheme="minorBidi" w:hAnsiTheme="minorBidi"/>
        </w:rPr>
        <w:t>,</w:t>
      </w:r>
      <w:r w:rsidR="00E90F0A">
        <w:rPr>
          <w:rFonts w:asciiTheme="minorBidi" w:hAnsiTheme="minorBidi"/>
        </w:rPr>
        <w:t xml:space="preserve"> </w:t>
      </w:r>
      <w:r w:rsidR="00190DA6" w:rsidRPr="00190DA6">
        <w:rPr>
          <w:rFonts w:asciiTheme="minorBidi" w:hAnsiTheme="minorBidi"/>
        </w:rPr>
        <w:t xml:space="preserve">2013). </w:t>
      </w:r>
      <w:r>
        <w:rPr>
          <w:rFonts w:asciiTheme="minorBidi" w:hAnsiTheme="minorBidi"/>
        </w:rPr>
        <w:t xml:space="preserve">Thus, the scope of this study </w:t>
      </w:r>
      <w:r w:rsidR="00B605F0">
        <w:rPr>
          <w:rFonts w:asciiTheme="minorBidi" w:hAnsiTheme="minorBidi"/>
        </w:rPr>
        <w:t>moved</w:t>
      </w:r>
      <w:r>
        <w:rPr>
          <w:rFonts w:asciiTheme="minorBidi" w:hAnsiTheme="minorBidi"/>
        </w:rPr>
        <w:t xml:space="preserve"> beyond identifying t</w:t>
      </w:r>
      <w:r w:rsidR="00B605F0">
        <w:rPr>
          <w:rFonts w:asciiTheme="minorBidi" w:hAnsiTheme="minorBidi"/>
        </w:rPr>
        <w:t>he rights and needs</w:t>
      </w:r>
      <w:r w:rsidR="00190DA6">
        <w:rPr>
          <w:rFonts w:asciiTheme="minorBidi" w:hAnsiTheme="minorBidi"/>
        </w:rPr>
        <w:t xml:space="preserve"> using vulnerability assessments</w:t>
      </w:r>
      <w:r w:rsidR="00B605F0">
        <w:rPr>
          <w:rFonts w:asciiTheme="minorBidi" w:hAnsiTheme="minorBidi"/>
        </w:rPr>
        <w:t xml:space="preserve">, </w:t>
      </w:r>
      <w:r w:rsidR="00190DA6">
        <w:rPr>
          <w:rFonts w:asciiTheme="minorBidi" w:hAnsiTheme="minorBidi"/>
        </w:rPr>
        <w:t>into</w:t>
      </w:r>
      <w:r w:rsidR="00B605F0">
        <w:rPr>
          <w:rFonts w:asciiTheme="minorBidi" w:hAnsiTheme="minorBidi"/>
        </w:rPr>
        <w:t xml:space="preserve"> understanding the variations in challenges and vulnerabilities between different contexts of</w:t>
      </w:r>
      <w:r>
        <w:rPr>
          <w:rFonts w:asciiTheme="minorBidi" w:hAnsiTheme="minorBidi"/>
        </w:rPr>
        <w:t xml:space="preserve"> </w:t>
      </w:r>
      <w:r w:rsidR="00B605F0">
        <w:rPr>
          <w:rFonts w:asciiTheme="minorBidi" w:hAnsiTheme="minorBidi"/>
        </w:rPr>
        <w:t xml:space="preserve">IDPs and Refugees in the Arab Region, and </w:t>
      </w:r>
      <w:r>
        <w:rPr>
          <w:rFonts w:asciiTheme="minorBidi" w:hAnsiTheme="minorBidi"/>
        </w:rPr>
        <w:t xml:space="preserve">incorporating those </w:t>
      </w:r>
      <w:r w:rsidR="007A5751">
        <w:rPr>
          <w:rFonts w:asciiTheme="minorBidi" w:hAnsiTheme="minorBidi"/>
        </w:rPr>
        <w:t>components</w:t>
      </w:r>
      <w:r>
        <w:rPr>
          <w:rFonts w:asciiTheme="minorBidi" w:hAnsiTheme="minorBidi"/>
        </w:rPr>
        <w:t xml:space="preserve"> in</w:t>
      </w:r>
      <w:r w:rsidR="007A5751">
        <w:rPr>
          <w:rFonts w:asciiTheme="minorBidi" w:hAnsiTheme="minorBidi"/>
        </w:rPr>
        <w:t>to</w:t>
      </w:r>
      <w:r>
        <w:rPr>
          <w:rFonts w:asciiTheme="minorBidi" w:hAnsiTheme="minorBidi"/>
        </w:rPr>
        <w:t xml:space="preserve"> resilience policies and action plans. Evidence from ODI representative supports the researches decision as stated here:</w:t>
      </w:r>
    </w:p>
    <w:p w14:paraId="309BC4D5" w14:textId="77777777" w:rsidR="00DE48FC" w:rsidRPr="00A73709" w:rsidRDefault="00DE48FC" w:rsidP="001B61D9">
      <w:pPr>
        <w:pStyle w:val="ListParagraph"/>
        <w:keepNext/>
        <w:keepLines/>
        <w:numPr>
          <w:ilvl w:val="0"/>
          <w:numId w:val="57"/>
        </w:numPr>
        <w:spacing w:before="160" w:after="120" w:line="240" w:lineRule="auto"/>
        <w:contextualSpacing w:val="0"/>
        <w:outlineLvl w:val="1"/>
        <w:rPr>
          <w:rFonts w:asciiTheme="minorBidi" w:eastAsiaTheme="minorEastAsia" w:hAnsiTheme="minorBidi" w:cstheme="majorBidi"/>
          <w:b/>
          <w:bCs/>
          <w:vanish/>
          <w:sz w:val="24"/>
          <w:szCs w:val="26"/>
          <w:lang w:eastAsia="fr-FR"/>
        </w:rPr>
      </w:pPr>
      <w:bookmarkStart w:id="937" w:name="_Toc2112774"/>
      <w:bookmarkStart w:id="938" w:name="_Toc4683723"/>
      <w:bookmarkStart w:id="939" w:name="_Toc4685050"/>
      <w:bookmarkStart w:id="940" w:name="_Toc6813703"/>
      <w:bookmarkStart w:id="941" w:name="_Toc7173472"/>
      <w:bookmarkStart w:id="942" w:name="_Toc9001582"/>
      <w:bookmarkStart w:id="943" w:name="_Toc9002066"/>
      <w:bookmarkStart w:id="944" w:name="_Toc9003034"/>
      <w:bookmarkStart w:id="945" w:name="_Toc12731070"/>
      <w:bookmarkStart w:id="946" w:name="_Toc14813918"/>
      <w:bookmarkStart w:id="947" w:name="_Toc18574007"/>
      <w:bookmarkStart w:id="948" w:name="_Toc19413508"/>
      <w:bookmarkStart w:id="949" w:name="_Toc20056312"/>
      <w:bookmarkStart w:id="950" w:name="_Toc20056513"/>
      <w:bookmarkStart w:id="951" w:name="_Toc20379578"/>
      <w:bookmarkStart w:id="952" w:name="_Toc20396108"/>
      <w:bookmarkStart w:id="953" w:name="_Toc20403397"/>
      <w:bookmarkStart w:id="954" w:name="_Toc20660228"/>
      <w:bookmarkStart w:id="955" w:name="_Toc20737981"/>
      <w:bookmarkStart w:id="956" w:name="_Toc28541268"/>
      <w:bookmarkStart w:id="957" w:name="_Toc30109383"/>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p>
    <w:p w14:paraId="62DAFE03" w14:textId="5AC0FBB7" w:rsidR="00DE48FC" w:rsidRPr="003758D8" w:rsidRDefault="00DE48FC" w:rsidP="00190DA6">
      <w:pPr>
        <w:spacing w:line="360" w:lineRule="auto"/>
        <w:ind w:left="720" w:right="584"/>
        <w:rPr>
          <w:rFonts w:asciiTheme="minorBidi" w:hAnsiTheme="minorBidi"/>
          <w:i/>
          <w:iCs/>
        </w:rPr>
      </w:pPr>
      <w:r>
        <w:rPr>
          <w:rFonts w:asciiTheme="minorBidi" w:hAnsiTheme="minorBidi"/>
          <w:i/>
          <w:iCs/>
        </w:rPr>
        <w:t xml:space="preserve"> “</w:t>
      </w:r>
      <w:r w:rsidRPr="008B10AE">
        <w:rPr>
          <w:rFonts w:asciiTheme="minorBidi" w:hAnsiTheme="minorBidi"/>
          <w:i/>
          <w:iCs/>
        </w:rPr>
        <w:t>my understanding is the humanitarian system has got a pretty well defined set of assessment criteria</w:t>
      </w:r>
      <w:r w:rsidR="00190DA6">
        <w:rPr>
          <w:rFonts w:asciiTheme="minorBidi" w:hAnsiTheme="minorBidi"/>
          <w:i/>
          <w:iCs/>
        </w:rPr>
        <w:t>,</w:t>
      </w:r>
      <w:r w:rsidRPr="008B10AE">
        <w:rPr>
          <w:rFonts w:asciiTheme="minorBidi" w:hAnsiTheme="minorBidi"/>
          <w:i/>
          <w:iCs/>
        </w:rPr>
        <w:t xml:space="preserve"> and service delivery criteria for basic services.</w:t>
      </w:r>
      <w:r w:rsidRPr="003758D8">
        <w:t xml:space="preserve"> </w:t>
      </w:r>
      <w:r>
        <w:rPr>
          <w:rFonts w:asciiTheme="minorBidi" w:hAnsiTheme="minorBidi"/>
          <w:i/>
          <w:iCs/>
        </w:rPr>
        <w:t>There is no</w:t>
      </w:r>
      <w:r w:rsidRPr="003758D8">
        <w:rPr>
          <w:rFonts w:asciiTheme="minorBidi" w:hAnsiTheme="minorBidi"/>
          <w:i/>
          <w:iCs/>
        </w:rPr>
        <w:t xml:space="preserve"> an honourable tradi</w:t>
      </w:r>
      <w:r>
        <w:rPr>
          <w:rFonts w:asciiTheme="minorBidi" w:hAnsiTheme="minorBidi"/>
          <w:i/>
          <w:iCs/>
        </w:rPr>
        <w:t>tionalist, b</w:t>
      </w:r>
      <w:r w:rsidRPr="003758D8">
        <w:rPr>
          <w:rFonts w:asciiTheme="minorBidi" w:hAnsiTheme="minorBidi"/>
          <w:i/>
          <w:iCs/>
        </w:rPr>
        <w:t>ut there are problems with it because you really got to understand the dynamics of the communities</w:t>
      </w:r>
      <w:r w:rsidR="00190DA6">
        <w:rPr>
          <w:rFonts w:asciiTheme="minorBidi" w:hAnsiTheme="minorBidi"/>
          <w:i/>
          <w:iCs/>
        </w:rPr>
        <w:t>,</w:t>
      </w:r>
      <w:r w:rsidRPr="003758D8">
        <w:rPr>
          <w:rFonts w:asciiTheme="minorBidi" w:hAnsiTheme="minorBidi"/>
          <w:i/>
          <w:iCs/>
        </w:rPr>
        <w:t xml:space="preserve"> the institutions within the community and the institutions within which the community exists</w:t>
      </w:r>
      <w:r>
        <w:rPr>
          <w:rFonts w:asciiTheme="minorBidi" w:hAnsiTheme="minorBidi"/>
          <w:i/>
          <w:iCs/>
        </w:rPr>
        <w:t>” (</w:t>
      </w:r>
      <w:r w:rsidRPr="003758D8">
        <w:rPr>
          <w:rFonts w:asciiTheme="minorBidi" w:hAnsiTheme="minorBidi"/>
          <w:i/>
          <w:iCs/>
        </w:rPr>
        <w:t>R30-E&amp;R-ODI</w:t>
      </w:r>
      <w:r>
        <w:rPr>
          <w:rFonts w:asciiTheme="minorBidi" w:hAnsiTheme="minorBidi"/>
          <w:i/>
          <w:iCs/>
        </w:rPr>
        <w:t>)</w:t>
      </w:r>
      <w:r w:rsidRPr="003758D8">
        <w:rPr>
          <w:rFonts w:asciiTheme="minorBidi" w:hAnsiTheme="minorBidi"/>
          <w:i/>
          <w:iCs/>
        </w:rPr>
        <w:t>.</w:t>
      </w:r>
    </w:p>
    <w:p w14:paraId="18FAF5EA" w14:textId="7E3A29EC" w:rsidR="00190DA6" w:rsidRDefault="00DE48FC" w:rsidP="00190DA6">
      <w:pPr>
        <w:spacing w:line="360" w:lineRule="auto"/>
        <w:rPr>
          <w:rFonts w:asciiTheme="minorBidi" w:hAnsiTheme="minorBidi"/>
        </w:rPr>
      </w:pPr>
      <w:r>
        <w:rPr>
          <w:rFonts w:asciiTheme="minorBidi" w:hAnsiTheme="minorBidi"/>
        </w:rPr>
        <w:t xml:space="preserve">Another issue relevant to this debate is the analysis of the data collected from </w:t>
      </w:r>
      <w:r w:rsidR="001B2381">
        <w:rPr>
          <w:rFonts w:asciiTheme="minorBidi" w:hAnsiTheme="minorBidi"/>
        </w:rPr>
        <w:t>v</w:t>
      </w:r>
      <w:r w:rsidRPr="0098383F">
        <w:rPr>
          <w:rFonts w:asciiTheme="minorBidi" w:hAnsiTheme="minorBidi"/>
        </w:rPr>
        <w:t xml:space="preserve">ulnerability and capacity </w:t>
      </w:r>
      <w:r w:rsidR="001B2381">
        <w:rPr>
          <w:rFonts w:asciiTheme="minorBidi" w:hAnsiTheme="minorBidi"/>
        </w:rPr>
        <w:t xml:space="preserve">data </w:t>
      </w:r>
      <w:r w:rsidRPr="0098383F">
        <w:rPr>
          <w:rFonts w:asciiTheme="minorBidi" w:hAnsiTheme="minorBidi"/>
        </w:rPr>
        <w:t>analysi</w:t>
      </w:r>
      <w:r w:rsidR="001B2381">
        <w:rPr>
          <w:rFonts w:asciiTheme="minorBidi" w:hAnsiTheme="minorBidi"/>
        </w:rPr>
        <w:t>s</w:t>
      </w:r>
      <w:r w:rsidR="00B605F0">
        <w:rPr>
          <w:rFonts w:asciiTheme="minorBidi" w:hAnsiTheme="minorBidi"/>
        </w:rPr>
        <w:t>, i</w:t>
      </w:r>
      <w:r>
        <w:rPr>
          <w:rFonts w:asciiTheme="minorBidi" w:hAnsiTheme="minorBidi"/>
        </w:rPr>
        <w:t>s the transfer of vulnerability assessments results into effective decision making frameworks</w:t>
      </w:r>
      <w:r w:rsidR="00B605F0">
        <w:rPr>
          <w:rFonts w:asciiTheme="minorBidi" w:hAnsiTheme="minorBidi"/>
        </w:rPr>
        <w:t>, that</w:t>
      </w:r>
      <w:r>
        <w:rPr>
          <w:rFonts w:asciiTheme="minorBidi" w:hAnsiTheme="minorBidi"/>
        </w:rPr>
        <w:t xml:space="preserve"> need</w:t>
      </w:r>
      <w:r w:rsidR="00B605F0">
        <w:rPr>
          <w:rFonts w:asciiTheme="minorBidi" w:hAnsiTheme="minorBidi"/>
        </w:rPr>
        <w:t>s</w:t>
      </w:r>
      <w:r>
        <w:rPr>
          <w:rFonts w:asciiTheme="minorBidi" w:hAnsiTheme="minorBidi"/>
        </w:rPr>
        <w:t xml:space="preserve"> to be sustained with understanding the local context, and associate links with Urban Resilience Action Plans (U-RAP), that can capture the dynamics of IDPs and Refugees disaster displacement in urban settings.</w:t>
      </w:r>
      <w:r w:rsidR="00190DA6" w:rsidRPr="00190DA6">
        <w:rPr>
          <w:rFonts w:asciiTheme="minorBidi" w:hAnsiTheme="minorBidi"/>
        </w:rPr>
        <w:t xml:space="preserve"> </w:t>
      </w:r>
      <w:r w:rsidR="00190DA6">
        <w:rPr>
          <w:rFonts w:asciiTheme="minorBidi" w:hAnsiTheme="minorBidi"/>
        </w:rPr>
        <w:t>These theoretical underpinnings were supported by the practical experience of the IFR</w:t>
      </w:r>
      <w:r w:rsidR="001B2381">
        <w:rPr>
          <w:rFonts w:asciiTheme="minorBidi" w:hAnsiTheme="minorBidi"/>
        </w:rPr>
        <w:t>C representative who applied VCA</w:t>
      </w:r>
      <w:r w:rsidR="00190DA6">
        <w:rPr>
          <w:rFonts w:asciiTheme="minorBidi" w:hAnsiTheme="minorBidi"/>
        </w:rPr>
        <w:t>s in disaster and fragile conflict settings:</w:t>
      </w:r>
    </w:p>
    <w:p w14:paraId="3363E6AC" w14:textId="0683D360" w:rsidR="00DE48FC" w:rsidRPr="00190DA6" w:rsidRDefault="00190DA6" w:rsidP="00190DA6">
      <w:pPr>
        <w:spacing w:line="360" w:lineRule="auto"/>
        <w:ind w:left="720" w:right="584"/>
        <w:rPr>
          <w:rFonts w:asciiTheme="minorBidi" w:hAnsiTheme="minorBidi"/>
          <w:i/>
          <w:iCs/>
        </w:rPr>
      </w:pPr>
      <w:r>
        <w:rPr>
          <w:rFonts w:asciiTheme="minorBidi" w:hAnsiTheme="minorBidi"/>
          <w:i/>
          <w:iCs/>
        </w:rPr>
        <w:lastRenderedPageBreak/>
        <w:t>“W</w:t>
      </w:r>
      <w:r w:rsidRPr="00DF6FAC">
        <w:rPr>
          <w:rFonts w:asciiTheme="minorBidi" w:hAnsiTheme="minorBidi"/>
          <w:i/>
          <w:iCs/>
        </w:rPr>
        <w:t xml:space="preserve">e usually do risk assessment </w:t>
      </w:r>
      <w:r>
        <w:rPr>
          <w:rFonts w:asciiTheme="minorBidi" w:hAnsiTheme="minorBidi"/>
          <w:i/>
          <w:iCs/>
        </w:rPr>
        <w:t>using</w:t>
      </w:r>
      <w:r w:rsidRPr="00DF6FAC">
        <w:rPr>
          <w:rFonts w:asciiTheme="minorBidi" w:hAnsiTheme="minorBidi"/>
          <w:i/>
          <w:iCs/>
        </w:rPr>
        <w:t xml:space="preserve"> the Red Cross tool (VCA) Vulnerability and capacity assessment</w:t>
      </w:r>
      <w:r>
        <w:rPr>
          <w:rFonts w:asciiTheme="minorBidi" w:hAnsiTheme="minorBidi"/>
          <w:i/>
          <w:iCs/>
        </w:rPr>
        <w:t xml:space="preserve"> framework.</w:t>
      </w:r>
      <w:r w:rsidRPr="00DF6FAC">
        <w:t xml:space="preserve"> </w:t>
      </w:r>
      <w:r w:rsidRPr="00DF6FAC">
        <w:rPr>
          <w:rFonts w:asciiTheme="minorBidi" w:hAnsiTheme="minorBidi"/>
          <w:i/>
          <w:iCs/>
        </w:rPr>
        <w:t xml:space="preserve">In a conflict setting, you have to be very careful when you discuss certain issues with the people, </w:t>
      </w:r>
      <w:r>
        <w:rPr>
          <w:rFonts w:asciiTheme="minorBidi" w:hAnsiTheme="minorBidi"/>
          <w:i/>
          <w:iCs/>
        </w:rPr>
        <w:t xml:space="preserve">because </w:t>
      </w:r>
      <w:r w:rsidRPr="00DF6FAC">
        <w:rPr>
          <w:rFonts w:asciiTheme="minorBidi" w:hAnsiTheme="minorBidi"/>
          <w:i/>
          <w:iCs/>
        </w:rPr>
        <w:t>it's an open com</w:t>
      </w:r>
      <w:r>
        <w:rPr>
          <w:rFonts w:asciiTheme="minorBidi" w:hAnsiTheme="minorBidi"/>
          <w:i/>
          <w:iCs/>
        </w:rPr>
        <w:t>munity meeting</w:t>
      </w:r>
      <w:r w:rsidRPr="00DF6FAC">
        <w:rPr>
          <w:rFonts w:asciiTheme="minorBidi" w:hAnsiTheme="minorBidi"/>
          <w:i/>
          <w:iCs/>
        </w:rPr>
        <w:t xml:space="preserve"> where different ethnic groups or conflicting parties are also there, you need to have specific facilitation skills</w:t>
      </w:r>
      <w:r>
        <w:rPr>
          <w:rFonts w:asciiTheme="minorBidi" w:hAnsiTheme="minorBidi"/>
          <w:i/>
          <w:iCs/>
        </w:rPr>
        <w:t xml:space="preserve"> </w:t>
      </w:r>
      <w:r w:rsidRPr="00DF6FAC">
        <w:rPr>
          <w:rFonts w:asciiTheme="minorBidi" w:hAnsiTheme="minorBidi"/>
          <w:i/>
          <w:iCs/>
        </w:rPr>
        <w:t>to understand what divides people and what connects them</w:t>
      </w:r>
      <w:r>
        <w:rPr>
          <w:rFonts w:asciiTheme="minorBidi" w:hAnsiTheme="minorBidi"/>
          <w:i/>
          <w:iCs/>
        </w:rPr>
        <w:t>”</w:t>
      </w:r>
      <w:r w:rsidRPr="00DF6FAC">
        <w:rPr>
          <w:rFonts w:asciiTheme="minorBidi" w:hAnsiTheme="minorBidi"/>
          <w:i/>
          <w:iCs/>
        </w:rPr>
        <w:t xml:space="preserve"> (R21-HUA-IFRC)</w:t>
      </w:r>
      <w:r>
        <w:rPr>
          <w:rFonts w:asciiTheme="minorBidi" w:hAnsiTheme="minorBidi"/>
          <w:i/>
          <w:iCs/>
        </w:rPr>
        <w:t>.</w:t>
      </w:r>
    </w:p>
    <w:p w14:paraId="66D6B8A5" w14:textId="60B4CD41" w:rsidR="008772FD" w:rsidRDefault="008772FD" w:rsidP="00AC1516">
      <w:pPr>
        <w:pStyle w:val="Heading3"/>
      </w:pPr>
      <w:bookmarkStart w:id="958" w:name="_Toc30109384"/>
      <w:r w:rsidRPr="008772FD">
        <w:t>6.2.2</w:t>
      </w:r>
      <w:r w:rsidRPr="008772FD">
        <w:tab/>
        <w:t>Protracted Displacement Data monitoring</w:t>
      </w:r>
      <w:bookmarkEnd w:id="958"/>
    </w:p>
    <w:p w14:paraId="36FDACFA" w14:textId="71B92274" w:rsidR="00CC1C82" w:rsidRPr="0034706E" w:rsidRDefault="00CC1C82" w:rsidP="009708FF">
      <w:pPr>
        <w:spacing w:line="360" w:lineRule="auto"/>
        <w:rPr>
          <w:rFonts w:asciiTheme="minorBidi" w:hAnsiTheme="minorBidi"/>
          <w:lang w:val="en-US"/>
        </w:rPr>
      </w:pPr>
      <w:r w:rsidRPr="00CC1C82">
        <w:rPr>
          <w:rFonts w:asciiTheme="minorBidi" w:hAnsiTheme="minorBidi"/>
        </w:rPr>
        <w:t xml:space="preserve">IDMC recorded 18.8 million new displacements associated with disasters, and 11.8 million associated with conflict only for the period from Jan-Dec 2017, with Syria, Democratic Republic of the Congo and Iraq accounted for more than half of the figure. Taking into account that the IDMC does not </w:t>
      </w:r>
      <w:r w:rsidR="009708FF">
        <w:rPr>
          <w:rFonts w:asciiTheme="minorBidi" w:hAnsiTheme="minorBidi"/>
        </w:rPr>
        <w:t xml:space="preserve">apply a systematic approach that </w:t>
      </w:r>
      <w:r w:rsidRPr="00CC1C82">
        <w:rPr>
          <w:rFonts w:asciiTheme="minorBidi" w:hAnsiTheme="minorBidi"/>
        </w:rPr>
        <w:t xml:space="preserve">acknowledge disaster induced displacement </w:t>
      </w:r>
      <w:r w:rsidR="009708FF">
        <w:rPr>
          <w:rFonts w:asciiTheme="minorBidi" w:hAnsiTheme="minorBidi"/>
        </w:rPr>
        <w:t>as a secondary factor for IDPs</w:t>
      </w:r>
      <w:r w:rsidRPr="00CC1C82">
        <w:rPr>
          <w:rFonts w:asciiTheme="minorBidi" w:hAnsiTheme="minorBidi"/>
        </w:rPr>
        <w:t xml:space="preserve"> </w:t>
      </w:r>
      <w:r w:rsidR="009708FF">
        <w:rPr>
          <w:rFonts w:asciiTheme="minorBidi" w:hAnsiTheme="minorBidi"/>
        </w:rPr>
        <w:t xml:space="preserve">displaced by conflict </w:t>
      </w:r>
      <w:r w:rsidRPr="00CC1C82">
        <w:rPr>
          <w:rFonts w:asciiTheme="minorBidi" w:hAnsiTheme="minorBidi"/>
        </w:rPr>
        <w:t xml:space="preserve">in their statistical database, the number </w:t>
      </w:r>
      <w:r w:rsidR="009708FF">
        <w:rPr>
          <w:rFonts w:asciiTheme="minorBidi" w:hAnsiTheme="minorBidi"/>
        </w:rPr>
        <w:t xml:space="preserve">of IDPs </w:t>
      </w:r>
      <w:r w:rsidRPr="00CC1C82">
        <w:rPr>
          <w:rFonts w:asciiTheme="minorBidi" w:hAnsiTheme="minorBidi"/>
        </w:rPr>
        <w:t>affected with protracted displacement as a result of disasters that occurred following conflict in 2018 remain unknown (IDMC, 2018).</w:t>
      </w:r>
      <w:r w:rsidR="0034706E" w:rsidRPr="0034706E">
        <w:rPr>
          <w:rFonts w:asciiTheme="minorBidi" w:hAnsiTheme="minorBidi"/>
          <w:lang w:val="en-US"/>
        </w:rPr>
        <w:t xml:space="preserve"> </w:t>
      </w:r>
      <w:r w:rsidR="0034706E" w:rsidRPr="00812C24">
        <w:rPr>
          <w:rFonts w:asciiTheme="minorBidi" w:hAnsiTheme="minorBidi"/>
          <w:lang w:val="en-US"/>
        </w:rPr>
        <w:t>Further support of this argument is the (2009) ‘Migration, Environment and Climate Change: Assessing The Evidence’ report provided by the International Organization for Migration (IOM) indicating that ‘a call for better data to answer questions relating to the likely scale and pattern of movement such as, how many will migrate due to environmental/climate change? Who will migrate? When and where will they migrate; will new destinations have to be found? Will migration be temporary or permanent, internal or international? What will be the consequences of migration for the people who move, for those left behind and for the places of destination? There is also a concern to understand better the here and now – how is environmental change affecting migration today and can we already identify especially vulnerable populations or regions?’ (IOM, 2009).</w:t>
      </w:r>
    </w:p>
    <w:p w14:paraId="43AF7584" w14:textId="1C879B22" w:rsidR="00615285" w:rsidRDefault="00615285" w:rsidP="0034706E">
      <w:pPr>
        <w:spacing w:line="360" w:lineRule="auto"/>
        <w:rPr>
          <w:rFonts w:asciiTheme="minorBidi" w:hAnsiTheme="minorBidi"/>
        </w:rPr>
      </w:pPr>
      <w:r w:rsidRPr="00615285">
        <w:rPr>
          <w:rFonts w:asciiTheme="minorBidi" w:hAnsiTheme="minorBidi"/>
        </w:rPr>
        <w:t xml:space="preserve">With focus on Internally Displaced Persons (IDPs) ‘who are forced to flee their homes due to armed conflict, generalized violence, violations of human rights, natural or human-made disasters, but who remain within their own country’(OCHA,2018), the total number of IDPs has doubled over the past 15 years, from below 20 million in the 1990s, to 27.5 million by 2010. Five years later, internal displacement has reached into more than 40 million caused by conflict and violence, particularly in the Middle East following the Arab spring uprisings that began in late 2010. Having considered conflict and violence, displacements caused by disasters also upraised as the Internal Displacement Monitoring Centre 2014 Global Report state that ‘such events triggered </w:t>
      </w:r>
      <w:r w:rsidRPr="00615285">
        <w:rPr>
          <w:rFonts w:asciiTheme="minorBidi" w:hAnsiTheme="minorBidi"/>
        </w:rPr>
        <w:lastRenderedPageBreak/>
        <w:t xml:space="preserve">the displacement of 20.7 million people, or 94 per cent of the global total’ (IDMC-Disasters, 2014). Figures from the 2016 report also accentuate that ‘there were 19.2 million new displacements associated with disasters brought on by rapid-onset natural hazards in 2015, more than twice as many as for conflict and violence’ (IDMC, 2016). </w:t>
      </w:r>
    </w:p>
    <w:p w14:paraId="3DF5408A" w14:textId="44B9A70F" w:rsidR="008410FE" w:rsidRPr="00EE5C82" w:rsidRDefault="008772FD" w:rsidP="0034706E">
      <w:pPr>
        <w:spacing w:line="360" w:lineRule="auto"/>
        <w:rPr>
          <w:rFonts w:asciiTheme="minorBidi" w:hAnsiTheme="minorBidi"/>
        </w:rPr>
      </w:pPr>
      <w:r w:rsidRPr="008772FD">
        <w:rPr>
          <w:rFonts w:asciiTheme="minorBidi" w:hAnsiTheme="minorBidi"/>
        </w:rPr>
        <w:t xml:space="preserve">Using the IDMC reports as the primary sources of data collection, it is worth noting that ’there was no such evidence base for internal displacement at the time, but the first Global IDP Survey was undertaken in 1997-98. This gave birth to the Global IDP Project in 1998, which later became the Internal Displacement Monitoring Centre (IDMC). Since then, several annual global figures and analyses of patterns and trends for internal displacement associated with conflict have been published until the year 2008, that witnessed displacement monitoring for disasters. ‘Even today, however, there are major evidence gaps on local dynamics and global trends, there are numerous challenge in collecting and analysing basic metrics such as the number of IDPs, their locations and the duration of their displacement’ (Off </w:t>
      </w:r>
      <w:r w:rsidR="001B2381">
        <w:rPr>
          <w:rFonts w:asciiTheme="minorBidi" w:hAnsiTheme="minorBidi"/>
        </w:rPr>
        <w:t>the Grid, IDMC, 2018</w:t>
      </w:r>
      <w:r w:rsidRPr="008772FD">
        <w:rPr>
          <w:rFonts w:asciiTheme="minorBidi" w:hAnsiTheme="minorBidi"/>
        </w:rPr>
        <w:t>).</w:t>
      </w:r>
      <w:r w:rsidR="0034706E">
        <w:rPr>
          <w:rFonts w:asciiTheme="minorBidi" w:hAnsiTheme="minorBidi"/>
        </w:rPr>
        <w:t xml:space="preserve"> </w:t>
      </w:r>
      <w:r w:rsidR="008410FE">
        <w:rPr>
          <w:rFonts w:asciiTheme="minorBidi" w:hAnsiTheme="minorBidi"/>
        </w:rPr>
        <w:t>A</w:t>
      </w:r>
      <w:r w:rsidR="008410FE" w:rsidRPr="00EE5C82">
        <w:rPr>
          <w:rFonts w:asciiTheme="minorBidi" w:hAnsiTheme="minorBidi"/>
        </w:rPr>
        <w:t>n important contribution to this study is the statement provided by representative from the IDMC who is the coordinator of the 2018 Report/The Grid process and production, on the validity of the data:</w:t>
      </w:r>
    </w:p>
    <w:p w14:paraId="04B9D649" w14:textId="66FE690A" w:rsidR="008410FE" w:rsidRPr="005C59E9" w:rsidRDefault="008410FE" w:rsidP="00297FED">
      <w:pPr>
        <w:spacing w:line="360" w:lineRule="auto"/>
        <w:ind w:left="720" w:right="584"/>
        <w:rPr>
          <w:rFonts w:asciiTheme="minorBidi" w:hAnsiTheme="minorBidi"/>
          <w:i/>
          <w:iCs/>
        </w:rPr>
      </w:pPr>
      <w:r w:rsidRPr="00EE5C82">
        <w:rPr>
          <w:rFonts w:asciiTheme="minorBidi" w:hAnsiTheme="minorBidi"/>
          <w:i/>
          <w:iCs/>
        </w:rPr>
        <w:t xml:space="preserve">“What kind of makes us different from IOM or UNHCR, or even </w:t>
      </w:r>
      <w:r w:rsidR="00FC04BF" w:rsidRPr="00FC04BF">
        <w:rPr>
          <w:rFonts w:asciiTheme="minorBidi" w:hAnsiTheme="minorBidi"/>
          <w:i/>
          <w:iCs/>
        </w:rPr>
        <w:t>UNDRR</w:t>
      </w:r>
      <w:r w:rsidRPr="00EE5C82">
        <w:rPr>
          <w:rFonts w:asciiTheme="minorBidi" w:hAnsiTheme="minorBidi"/>
          <w:i/>
          <w:iCs/>
        </w:rPr>
        <w:t xml:space="preserve"> when it comes </w:t>
      </w:r>
      <w:r w:rsidR="009708FF">
        <w:rPr>
          <w:rFonts w:asciiTheme="minorBidi" w:hAnsiTheme="minorBidi"/>
          <w:i/>
          <w:iCs/>
        </w:rPr>
        <w:t>to disasters, is what we call data triangulation W</w:t>
      </w:r>
      <w:r w:rsidRPr="00EE5C82">
        <w:rPr>
          <w:rFonts w:asciiTheme="minorBidi" w:hAnsiTheme="minorBidi"/>
          <w:i/>
          <w:iCs/>
        </w:rPr>
        <w:t>e cross check data. If you had a look at our</w:t>
      </w:r>
      <w:r w:rsidR="00E51D48">
        <w:rPr>
          <w:rFonts w:asciiTheme="minorBidi" w:hAnsiTheme="minorBidi"/>
          <w:i/>
          <w:iCs/>
        </w:rPr>
        <w:t xml:space="preserve"> work</w:t>
      </w:r>
      <w:r w:rsidRPr="00EE5C82">
        <w:rPr>
          <w:rFonts w:asciiTheme="minorBidi" w:hAnsiTheme="minorBidi"/>
          <w:i/>
          <w:iCs/>
        </w:rPr>
        <w:t>, you will see as a regional breakdown and a country portfolio, so it's basically what we know. But th</w:t>
      </w:r>
      <w:r w:rsidR="00E51D48">
        <w:rPr>
          <w:rFonts w:asciiTheme="minorBidi" w:hAnsiTheme="minorBidi"/>
          <w:i/>
          <w:iCs/>
        </w:rPr>
        <w:t>e 2018 GRID</w:t>
      </w:r>
      <w:r w:rsidRPr="00EE5C82">
        <w:rPr>
          <w:rFonts w:asciiTheme="minorBidi" w:hAnsiTheme="minorBidi"/>
          <w:i/>
          <w:iCs/>
        </w:rPr>
        <w:t xml:space="preserve"> report has a full chapter about what we don't know, and we highlighted very clearly, clearly Yemen. </w:t>
      </w:r>
      <w:r>
        <w:rPr>
          <w:rFonts w:asciiTheme="minorBidi" w:hAnsiTheme="minorBidi"/>
          <w:i/>
          <w:iCs/>
          <w:lang w:val="en-US"/>
        </w:rPr>
        <w:t>L</w:t>
      </w:r>
      <w:r w:rsidRPr="002777B3">
        <w:rPr>
          <w:rFonts w:asciiTheme="minorBidi" w:hAnsiTheme="minorBidi"/>
          <w:i/>
          <w:iCs/>
          <w:lang w:val="en-US"/>
        </w:rPr>
        <w:t>ast year we saw</w:t>
      </w:r>
      <w:r w:rsidRPr="002777B3">
        <w:rPr>
          <w:i/>
          <w:iCs/>
        </w:rPr>
        <w:t xml:space="preserve"> </w:t>
      </w:r>
      <w:r w:rsidRPr="002777B3">
        <w:rPr>
          <w:rFonts w:asciiTheme="minorBidi" w:hAnsiTheme="minorBidi"/>
          <w:i/>
          <w:iCs/>
          <w:lang w:val="en-US"/>
        </w:rPr>
        <w:t xml:space="preserve">an urban warfare as maybe we've never seen since the </w:t>
      </w:r>
      <w:r w:rsidR="009708FF" w:rsidRPr="002777B3">
        <w:rPr>
          <w:rFonts w:asciiTheme="minorBidi" w:hAnsiTheme="minorBidi"/>
          <w:i/>
          <w:iCs/>
          <w:lang w:val="en-US"/>
        </w:rPr>
        <w:t>World War Two</w:t>
      </w:r>
      <w:r w:rsidR="00297FED">
        <w:rPr>
          <w:rFonts w:asciiTheme="minorBidi" w:hAnsiTheme="minorBidi"/>
          <w:i/>
          <w:iCs/>
          <w:lang w:val="en-US"/>
        </w:rPr>
        <w:t>.</w:t>
      </w:r>
      <w:r>
        <w:rPr>
          <w:rFonts w:asciiTheme="minorBidi" w:hAnsiTheme="minorBidi"/>
          <w:i/>
          <w:iCs/>
          <w:lang w:val="en-US"/>
        </w:rPr>
        <w:t xml:space="preserve"> </w:t>
      </w:r>
      <w:r w:rsidRPr="00EE5C82">
        <w:rPr>
          <w:rFonts w:asciiTheme="minorBidi" w:hAnsiTheme="minorBidi"/>
          <w:i/>
          <w:iCs/>
        </w:rPr>
        <w:t>They've got the classified as a level three emergency by the United Nations</w:t>
      </w:r>
      <w:r w:rsidR="00297FED">
        <w:rPr>
          <w:rFonts w:asciiTheme="minorBidi" w:hAnsiTheme="minorBidi"/>
          <w:i/>
          <w:iCs/>
        </w:rPr>
        <w:t>,</w:t>
      </w:r>
      <w:r w:rsidRPr="00EE5C82">
        <w:rPr>
          <w:rFonts w:asciiTheme="minorBidi" w:hAnsiTheme="minorBidi"/>
          <w:i/>
          <w:iCs/>
        </w:rPr>
        <w:t xml:space="preserve"> </w:t>
      </w:r>
      <w:r>
        <w:rPr>
          <w:rFonts w:asciiTheme="minorBidi" w:hAnsiTheme="minorBidi"/>
          <w:i/>
          <w:iCs/>
        </w:rPr>
        <w:t xml:space="preserve">and </w:t>
      </w:r>
      <w:r w:rsidRPr="00EE5C82">
        <w:rPr>
          <w:rFonts w:asciiTheme="minorBidi" w:hAnsiTheme="minorBidi"/>
          <w:i/>
          <w:iCs/>
        </w:rPr>
        <w:t xml:space="preserve">it's very difficult for our partners involved in data collection to get actual data on what is going on in terms of the people </w:t>
      </w:r>
      <w:r w:rsidRPr="005C688D">
        <w:rPr>
          <w:rFonts w:asciiTheme="minorBidi" w:hAnsiTheme="minorBidi"/>
          <w:i/>
          <w:iCs/>
          <w:lang w:val="en-US"/>
        </w:rPr>
        <w:t>displaced</w:t>
      </w:r>
      <w:r w:rsidR="00297FED">
        <w:rPr>
          <w:rFonts w:asciiTheme="minorBidi" w:hAnsiTheme="minorBidi"/>
          <w:i/>
          <w:iCs/>
          <w:lang w:val="en-US"/>
        </w:rPr>
        <w:t>. M</w:t>
      </w:r>
      <w:r w:rsidRPr="005C688D">
        <w:rPr>
          <w:rFonts w:asciiTheme="minorBidi" w:hAnsiTheme="minorBidi"/>
          <w:i/>
          <w:iCs/>
          <w:lang w:val="en-US"/>
        </w:rPr>
        <w:t>ost</w:t>
      </w:r>
      <w:r w:rsidR="00297FED">
        <w:rPr>
          <w:rFonts w:asciiTheme="minorBidi" w:hAnsiTheme="minorBidi"/>
          <w:i/>
          <w:iCs/>
          <w:lang w:val="en-US"/>
        </w:rPr>
        <w:t>ly</w:t>
      </w:r>
      <w:r w:rsidRPr="005C688D">
        <w:rPr>
          <w:rFonts w:asciiTheme="minorBidi" w:hAnsiTheme="minorBidi"/>
          <w:i/>
          <w:iCs/>
          <w:lang w:val="en-US"/>
        </w:rPr>
        <w:t xml:space="preserve"> in</w:t>
      </w:r>
      <w:r w:rsidRPr="005C688D">
        <w:rPr>
          <w:i/>
          <w:iCs/>
        </w:rPr>
        <w:t xml:space="preserve"> </w:t>
      </w:r>
      <w:r w:rsidRPr="002777B3">
        <w:rPr>
          <w:rFonts w:asciiTheme="minorBidi" w:hAnsiTheme="minorBidi"/>
          <w:i/>
          <w:iCs/>
          <w:lang w:val="en-US"/>
        </w:rPr>
        <w:t>Sana in Yemen</w:t>
      </w:r>
      <w:r w:rsidRPr="00EE5C82">
        <w:rPr>
          <w:rFonts w:asciiTheme="minorBidi" w:hAnsiTheme="minorBidi"/>
          <w:i/>
          <w:iCs/>
        </w:rPr>
        <w:t xml:space="preserve"> not only the newly displaced, but those are secondary displaced.</w:t>
      </w:r>
      <w:r w:rsidRPr="005C688D">
        <w:rPr>
          <w:rFonts w:asciiTheme="minorBidi" w:hAnsiTheme="minorBidi"/>
          <w:i/>
          <w:iCs/>
          <w:lang w:val="en-US"/>
        </w:rPr>
        <w:t xml:space="preserve"> </w:t>
      </w:r>
      <w:r w:rsidRPr="002777B3">
        <w:rPr>
          <w:rFonts w:asciiTheme="minorBidi" w:hAnsiTheme="minorBidi"/>
          <w:i/>
          <w:iCs/>
          <w:lang w:val="en-US"/>
        </w:rPr>
        <w:t>And even in Aleppo</w:t>
      </w:r>
      <w:r>
        <w:rPr>
          <w:rFonts w:asciiTheme="minorBidi" w:hAnsiTheme="minorBidi"/>
          <w:i/>
          <w:iCs/>
          <w:lang w:val="en-US"/>
        </w:rPr>
        <w:t xml:space="preserve"> and E</w:t>
      </w:r>
      <w:r w:rsidRPr="002777B3">
        <w:rPr>
          <w:rFonts w:asciiTheme="minorBidi" w:hAnsiTheme="minorBidi"/>
          <w:i/>
          <w:iCs/>
          <w:lang w:val="en-US"/>
        </w:rPr>
        <w:t>astern Ghouta in Syria</w:t>
      </w:r>
      <w:r w:rsidR="00297FED">
        <w:rPr>
          <w:rFonts w:asciiTheme="minorBidi" w:hAnsiTheme="minorBidi"/>
          <w:i/>
          <w:iCs/>
          <w:lang w:val="en-US"/>
        </w:rPr>
        <w:t>,</w:t>
      </w:r>
      <w:r w:rsidRPr="002777B3">
        <w:rPr>
          <w:rFonts w:asciiTheme="minorBidi" w:hAnsiTheme="minorBidi"/>
          <w:i/>
          <w:iCs/>
          <w:lang w:val="en-US"/>
        </w:rPr>
        <w:t xml:space="preserve"> we had a series of urban conflict that</w:t>
      </w:r>
      <w:r w:rsidRPr="002777B3">
        <w:rPr>
          <w:i/>
          <w:iCs/>
        </w:rPr>
        <w:t xml:space="preserve"> </w:t>
      </w:r>
      <w:r w:rsidRPr="002777B3">
        <w:rPr>
          <w:rFonts w:asciiTheme="minorBidi" w:hAnsiTheme="minorBidi"/>
          <w:i/>
          <w:iCs/>
          <w:lang w:val="en-US"/>
        </w:rPr>
        <w:t>of</w:t>
      </w:r>
      <w:r w:rsidR="00297FED">
        <w:rPr>
          <w:rFonts w:asciiTheme="minorBidi" w:hAnsiTheme="minorBidi"/>
          <w:i/>
          <w:iCs/>
          <w:lang w:val="en-US"/>
        </w:rPr>
        <w:t xml:space="preserve"> a large scale displacement.</w:t>
      </w:r>
      <w:r w:rsidRPr="002777B3">
        <w:rPr>
          <w:rFonts w:asciiTheme="minorBidi" w:hAnsiTheme="minorBidi"/>
          <w:i/>
          <w:iCs/>
          <w:lang w:val="en-US"/>
        </w:rPr>
        <w:t xml:space="preserve"> </w:t>
      </w:r>
      <w:r w:rsidR="00297FED">
        <w:rPr>
          <w:rFonts w:asciiTheme="minorBidi" w:hAnsiTheme="minorBidi"/>
          <w:i/>
          <w:iCs/>
          <w:lang w:val="en-US"/>
        </w:rPr>
        <w:t>Apart</w:t>
      </w:r>
      <w:r w:rsidRPr="002777B3">
        <w:rPr>
          <w:rFonts w:asciiTheme="minorBidi" w:hAnsiTheme="minorBidi"/>
          <w:i/>
          <w:iCs/>
          <w:lang w:val="en-US"/>
        </w:rPr>
        <w:t xml:space="preserve"> from those that benefited from humanitarian assistance in mainly IDP camps, it was extremely difficult for us to provide, obtain data </w:t>
      </w:r>
      <w:r w:rsidR="00297FED">
        <w:rPr>
          <w:rFonts w:asciiTheme="minorBidi" w:hAnsiTheme="minorBidi"/>
          <w:i/>
          <w:iCs/>
          <w:lang w:val="en-US"/>
        </w:rPr>
        <w:t xml:space="preserve">or </w:t>
      </w:r>
      <w:r w:rsidRPr="002777B3">
        <w:rPr>
          <w:rFonts w:asciiTheme="minorBidi" w:hAnsiTheme="minorBidi"/>
          <w:i/>
          <w:iCs/>
          <w:lang w:val="en-US"/>
        </w:rPr>
        <w:t xml:space="preserve">provide a </w:t>
      </w:r>
      <w:r w:rsidR="00297FED">
        <w:rPr>
          <w:rFonts w:asciiTheme="minorBidi" w:hAnsiTheme="minorBidi"/>
          <w:i/>
          <w:iCs/>
          <w:lang w:val="en-US"/>
        </w:rPr>
        <w:t>precise</w:t>
      </w:r>
      <w:r w:rsidR="00297FED" w:rsidRPr="002777B3">
        <w:rPr>
          <w:rFonts w:asciiTheme="minorBidi" w:hAnsiTheme="minorBidi"/>
          <w:i/>
          <w:iCs/>
          <w:lang w:val="en-US"/>
        </w:rPr>
        <w:t xml:space="preserve"> </w:t>
      </w:r>
      <w:r w:rsidRPr="002777B3">
        <w:rPr>
          <w:rFonts w:asciiTheme="minorBidi" w:hAnsiTheme="minorBidi"/>
          <w:i/>
          <w:iCs/>
          <w:lang w:val="en-US"/>
        </w:rPr>
        <w:t>picture about those were not in camps.</w:t>
      </w:r>
      <w:r w:rsidRPr="002777B3">
        <w:rPr>
          <w:i/>
          <w:iCs/>
        </w:rPr>
        <w:t xml:space="preserve"> </w:t>
      </w:r>
      <w:r>
        <w:rPr>
          <w:rFonts w:asciiTheme="minorBidi" w:hAnsiTheme="minorBidi"/>
          <w:i/>
          <w:iCs/>
          <w:lang w:val="en-US"/>
        </w:rPr>
        <w:t>I</w:t>
      </w:r>
      <w:r w:rsidRPr="002777B3">
        <w:rPr>
          <w:rFonts w:asciiTheme="minorBidi" w:hAnsiTheme="minorBidi"/>
          <w:i/>
          <w:iCs/>
          <w:lang w:val="en-US"/>
        </w:rPr>
        <w:t>t</w:t>
      </w:r>
      <w:r>
        <w:rPr>
          <w:rFonts w:asciiTheme="minorBidi" w:hAnsiTheme="minorBidi"/>
          <w:i/>
          <w:iCs/>
          <w:lang w:val="en-US"/>
        </w:rPr>
        <w:t xml:space="preserve"> is</w:t>
      </w:r>
      <w:r w:rsidRPr="002777B3">
        <w:rPr>
          <w:rFonts w:asciiTheme="minorBidi" w:hAnsiTheme="minorBidi"/>
          <w:i/>
          <w:iCs/>
          <w:lang w:val="en-US"/>
        </w:rPr>
        <w:t xml:space="preserve"> basically because people are settling informally in the outskirts of the city and staying with host families.</w:t>
      </w:r>
      <w:r w:rsidRPr="002777B3">
        <w:rPr>
          <w:i/>
          <w:iCs/>
        </w:rPr>
        <w:t xml:space="preserve"> </w:t>
      </w:r>
      <w:r w:rsidRPr="002777B3">
        <w:rPr>
          <w:rFonts w:asciiTheme="minorBidi" w:hAnsiTheme="minorBidi"/>
          <w:i/>
          <w:iCs/>
          <w:lang w:val="en-US"/>
        </w:rPr>
        <w:lastRenderedPageBreak/>
        <w:t>There's a lot of intra-city movement, and this is why we would like to open the discussion about urban internal displacement”</w:t>
      </w:r>
      <w:r>
        <w:rPr>
          <w:rFonts w:asciiTheme="minorBidi" w:hAnsiTheme="minorBidi"/>
          <w:i/>
          <w:iCs/>
        </w:rPr>
        <w:t>” (R09-IRA-IDMC).</w:t>
      </w:r>
    </w:p>
    <w:p w14:paraId="685E746D" w14:textId="77777777" w:rsidR="008410FE" w:rsidRDefault="008410FE" w:rsidP="008410FE">
      <w:pPr>
        <w:spacing w:line="360" w:lineRule="auto"/>
        <w:rPr>
          <w:rFonts w:asciiTheme="minorBidi" w:hAnsiTheme="minorBidi"/>
        </w:rPr>
      </w:pPr>
      <w:r>
        <w:rPr>
          <w:rFonts w:asciiTheme="minorBidi" w:hAnsiTheme="minorBidi"/>
        </w:rPr>
        <w:t>Considering Yemen as a fragile context were accessibility of humanitarian aid is restricted, a contradicting view to the IDMC above was stated by the Yemen Red Crescent representative who considered that mapping IDPs displacement patterns was not a major obstacle for them as an aid agency operating on the ground, this might be referred to their strong connections with local communities, and the use of social network for displacement and vulnerability data validation:</w:t>
      </w:r>
    </w:p>
    <w:p w14:paraId="0AA5657F" w14:textId="77777777" w:rsidR="008410FE" w:rsidRDefault="008410FE" w:rsidP="008410FE">
      <w:pPr>
        <w:spacing w:line="360" w:lineRule="auto"/>
        <w:ind w:left="720" w:right="584"/>
        <w:rPr>
          <w:rFonts w:asciiTheme="minorBidi" w:hAnsiTheme="minorBidi"/>
          <w:i/>
          <w:iCs/>
        </w:rPr>
      </w:pPr>
      <w:r>
        <w:rPr>
          <w:rFonts w:asciiTheme="minorBidi" w:hAnsiTheme="minorBidi"/>
          <w:i/>
          <w:iCs/>
        </w:rPr>
        <w:t>“</w:t>
      </w:r>
      <w:r w:rsidRPr="00BB3B1A">
        <w:rPr>
          <w:rFonts w:asciiTheme="minorBidi" w:hAnsiTheme="minorBidi"/>
          <w:i/>
          <w:iCs/>
        </w:rPr>
        <w:t>The challenge of IDPs going off the register is not highly noted here. For example: Sanaa is hosting all displaced people from Yemen as capital city. What happens with the registration process is that a law is established to process registration based on the ID card issued from the affected state. So any one coming with ID card from the affected area to claim being an IDP to gain access to support (Verification of documentation) cannot be applied without local contacts in the main departure points following the</w:t>
      </w:r>
      <w:r>
        <w:rPr>
          <w:rFonts w:asciiTheme="minorBidi" w:hAnsiTheme="minorBidi"/>
          <w:i/>
          <w:iCs/>
        </w:rPr>
        <w:t>ir surname or tribal background” (</w:t>
      </w:r>
      <w:r w:rsidRPr="003242A9">
        <w:rPr>
          <w:rFonts w:asciiTheme="minorBidi" w:hAnsiTheme="minorBidi"/>
          <w:i/>
          <w:iCs/>
        </w:rPr>
        <w:t>R08-IRA-YRC</w:t>
      </w:r>
      <w:r>
        <w:rPr>
          <w:rFonts w:asciiTheme="minorBidi" w:hAnsiTheme="minorBidi"/>
          <w:i/>
          <w:iCs/>
        </w:rPr>
        <w:t>)</w:t>
      </w:r>
      <w:r w:rsidRPr="00BB3B1A">
        <w:rPr>
          <w:rFonts w:asciiTheme="minorBidi" w:hAnsiTheme="minorBidi"/>
          <w:i/>
          <w:iCs/>
        </w:rPr>
        <w:t>.</w:t>
      </w:r>
    </w:p>
    <w:p w14:paraId="06338232" w14:textId="77777777" w:rsidR="008410FE" w:rsidRDefault="008410FE" w:rsidP="008410FE">
      <w:pPr>
        <w:spacing w:line="360" w:lineRule="auto"/>
        <w:ind w:right="44"/>
        <w:rPr>
          <w:rFonts w:asciiTheme="minorBidi" w:hAnsiTheme="minorBidi"/>
        </w:rPr>
      </w:pPr>
      <w:r>
        <w:rPr>
          <w:rFonts w:asciiTheme="minorBidi" w:hAnsiTheme="minorBidi"/>
        </w:rPr>
        <w:t>I</w:t>
      </w:r>
      <w:r w:rsidRPr="00345037">
        <w:rPr>
          <w:rFonts w:asciiTheme="minorBidi" w:hAnsiTheme="minorBidi"/>
        </w:rPr>
        <w:t>n Syria</w:t>
      </w:r>
      <w:r>
        <w:rPr>
          <w:rFonts w:asciiTheme="minorBidi" w:hAnsiTheme="minorBidi"/>
        </w:rPr>
        <w:t xml:space="preserve">, the conditions are </w:t>
      </w:r>
      <w:r w:rsidRPr="00345037">
        <w:rPr>
          <w:rFonts w:asciiTheme="minorBidi" w:hAnsiTheme="minorBidi"/>
        </w:rPr>
        <w:t xml:space="preserve">similar, where </w:t>
      </w:r>
      <w:r>
        <w:rPr>
          <w:rFonts w:asciiTheme="minorBidi" w:hAnsiTheme="minorBidi"/>
        </w:rPr>
        <w:t>the Syrian Red Crescent apply collaborative measures with partners to map IDPs mobility patters and Refugees return scale:</w:t>
      </w:r>
    </w:p>
    <w:p w14:paraId="01166F77" w14:textId="211015C3" w:rsidR="008410FE" w:rsidRDefault="008410FE" w:rsidP="00297FED">
      <w:pPr>
        <w:spacing w:line="360" w:lineRule="auto"/>
        <w:ind w:left="720" w:right="584"/>
        <w:rPr>
          <w:rFonts w:asciiTheme="minorBidi" w:hAnsiTheme="minorBidi"/>
          <w:i/>
          <w:iCs/>
        </w:rPr>
      </w:pPr>
      <w:r>
        <w:rPr>
          <w:rFonts w:asciiTheme="minorBidi" w:hAnsiTheme="minorBidi"/>
          <w:i/>
          <w:iCs/>
        </w:rPr>
        <w:t>“</w:t>
      </w:r>
      <w:r w:rsidRPr="00345037">
        <w:rPr>
          <w:rFonts w:asciiTheme="minorBidi" w:hAnsiTheme="minorBidi"/>
          <w:i/>
          <w:iCs/>
        </w:rPr>
        <w:t xml:space="preserve">Syrian Red Crescent evacuation team </w:t>
      </w:r>
      <w:r w:rsidR="00297FED">
        <w:rPr>
          <w:rFonts w:asciiTheme="minorBidi" w:hAnsiTheme="minorBidi"/>
          <w:i/>
          <w:iCs/>
        </w:rPr>
        <w:t xml:space="preserve">is the group responsible </w:t>
      </w:r>
      <w:r w:rsidR="00E015D3">
        <w:rPr>
          <w:rFonts w:asciiTheme="minorBidi" w:hAnsiTheme="minorBidi"/>
          <w:i/>
          <w:iCs/>
        </w:rPr>
        <w:t xml:space="preserve">for </w:t>
      </w:r>
      <w:r w:rsidR="00E015D3" w:rsidRPr="00345037">
        <w:rPr>
          <w:rFonts w:asciiTheme="minorBidi" w:hAnsiTheme="minorBidi"/>
          <w:i/>
          <w:iCs/>
        </w:rPr>
        <w:t>transfer</w:t>
      </w:r>
      <w:r w:rsidRPr="00345037">
        <w:rPr>
          <w:rFonts w:asciiTheme="minorBidi" w:hAnsiTheme="minorBidi"/>
          <w:i/>
          <w:iCs/>
        </w:rPr>
        <w:t xml:space="preserve"> displaced people to camps of locations of return. The data collected at this stage is </w:t>
      </w:r>
      <w:r w:rsidR="00297FED">
        <w:rPr>
          <w:rFonts w:asciiTheme="minorBidi" w:hAnsiTheme="minorBidi"/>
          <w:i/>
          <w:iCs/>
        </w:rPr>
        <w:t xml:space="preserve">shared with counterparts and </w:t>
      </w:r>
      <w:r w:rsidRPr="00345037">
        <w:rPr>
          <w:rFonts w:asciiTheme="minorBidi" w:hAnsiTheme="minorBidi"/>
          <w:i/>
          <w:iCs/>
        </w:rPr>
        <w:t>very beneficial for us in terms of profiling their previous occupation, and what is most needed in the area (suitability of certain agricultural crops), and their employability expectations. After filtering this data, it provides us with a general background about the community current status (secondary data), that help guiding us in collecting primary data for programmes focused on livelihoods</w:t>
      </w:r>
      <w:r>
        <w:rPr>
          <w:rFonts w:asciiTheme="minorBidi" w:hAnsiTheme="minorBidi"/>
          <w:i/>
          <w:iCs/>
        </w:rPr>
        <w:t>” (</w:t>
      </w:r>
      <w:r w:rsidRPr="00345037">
        <w:rPr>
          <w:rFonts w:asciiTheme="minorBidi" w:hAnsiTheme="minorBidi"/>
          <w:i/>
          <w:iCs/>
        </w:rPr>
        <w:t>R07-IRA-SYRC</w:t>
      </w:r>
      <w:r>
        <w:rPr>
          <w:rFonts w:asciiTheme="minorBidi" w:hAnsiTheme="minorBidi"/>
          <w:i/>
          <w:iCs/>
        </w:rPr>
        <w:t>)</w:t>
      </w:r>
      <w:r w:rsidRPr="00345037">
        <w:rPr>
          <w:rFonts w:asciiTheme="minorBidi" w:hAnsiTheme="minorBidi"/>
          <w:i/>
          <w:iCs/>
        </w:rPr>
        <w:t>.</w:t>
      </w:r>
    </w:p>
    <w:p w14:paraId="7D7E8F3E" w14:textId="5AD3AB7B" w:rsidR="008772FD" w:rsidRDefault="008410FE" w:rsidP="00456C6A">
      <w:pPr>
        <w:spacing w:line="360" w:lineRule="auto"/>
        <w:ind w:right="584"/>
        <w:rPr>
          <w:rFonts w:asciiTheme="minorBidi" w:hAnsiTheme="minorBidi"/>
        </w:rPr>
      </w:pPr>
      <w:r>
        <w:rPr>
          <w:rFonts w:asciiTheme="minorBidi" w:hAnsiTheme="minorBidi"/>
        </w:rPr>
        <w:t xml:space="preserve">Evidence from the two examples of Yemen and Syria above signposts the gap in collaboration and data sharing between local and international aid agencies and humanitarian actors, as outlined by </w:t>
      </w:r>
      <w:r w:rsidRPr="00171AE2">
        <w:rPr>
          <w:rFonts w:asciiTheme="minorBidi" w:hAnsiTheme="minorBidi"/>
        </w:rPr>
        <w:t>Dolinskaya</w:t>
      </w:r>
      <w:r w:rsidR="001B2381">
        <w:rPr>
          <w:rFonts w:asciiTheme="minorBidi" w:hAnsiTheme="minorBidi"/>
        </w:rPr>
        <w:t xml:space="preserve"> </w:t>
      </w:r>
      <w:r>
        <w:rPr>
          <w:rFonts w:asciiTheme="minorBidi" w:hAnsiTheme="minorBidi"/>
        </w:rPr>
        <w:t>et al (2011) ‘</w:t>
      </w:r>
      <w:r w:rsidRPr="00171AE2">
        <w:rPr>
          <w:rFonts w:asciiTheme="minorBidi" w:hAnsiTheme="minorBidi"/>
        </w:rPr>
        <w:t>the large number of involved organizations and diversity of the engaged players make</w:t>
      </w:r>
      <w:r>
        <w:rPr>
          <w:rFonts w:asciiTheme="minorBidi" w:hAnsiTheme="minorBidi"/>
        </w:rPr>
        <w:t xml:space="preserve"> </w:t>
      </w:r>
      <w:r w:rsidRPr="00171AE2">
        <w:rPr>
          <w:rFonts w:asciiTheme="minorBidi" w:hAnsiTheme="minorBidi"/>
        </w:rPr>
        <w:t>effective logistical coordination a challenging task</w:t>
      </w:r>
      <w:r>
        <w:rPr>
          <w:rFonts w:asciiTheme="minorBidi" w:hAnsiTheme="minorBidi"/>
        </w:rPr>
        <w:t>…</w:t>
      </w:r>
      <w:r>
        <w:t>t</w:t>
      </w:r>
      <w:r w:rsidRPr="00171AE2">
        <w:rPr>
          <w:rFonts w:asciiTheme="minorBidi" w:hAnsiTheme="minorBidi"/>
        </w:rPr>
        <w:t xml:space="preserve">hese organizations have different logistics capability, size, authority, organizational structure, political position and </w:t>
      </w:r>
      <w:r w:rsidRPr="00171AE2">
        <w:rPr>
          <w:rFonts w:asciiTheme="minorBidi" w:hAnsiTheme="minorBidi"/>
        </w:rPr>
        <w:lastRenderedPageBreak/>
        <w:t>level of experience in the disaster relief environments, all of which</w:t>
      </w:r>
      <w:r>
        <w:rPr>
          <w:rFonts w:asciiTheme="minorBidi" w:hAnsiTheme="minorBidi"/>
        </w:rPr>
        <w:t xml:space="preserve"> </w:t>
      </w:r>
      <w:r w:rsidRPr="00171AE2">
        <w:rPr>
          <w:rFonts w:asciiTheme="minorBidi" w:hAnsiTheme="minorBidi"/>
        </w:rPr>
        <w:t>are potential obstacles for collaboration</w:t>
      </w:r>
      <w:r w:rsidR="001B2381">
        <w:rPr>
          <w:rFonts w:asciiTheme="minorBidi" w:hAnsiTheme="minorBidi"/>
        </w:rPr>
        <w:t xml:space="preserve">’ (Dolinskaya </w:t>
      </w:r>
      <w:r>
        <w:rPr>
          <w:rFonts w:asciiTheme="minorBidi" w:hAnsiTheme="minorBidi"/>
        </w:rPr>
        <w:t xml:space="preserve">et al, </w:t>
      </w:r>
      <w:r w:rsidRPr="00171AE2">
        <w:rPr>
          <w:rFonts w:asciiTheme="minorBidi" w:hAnsiTheme="minorBidi"/>
        </w:rPr>
        <w:t>2011).</w:t>
      </w:r>
      <w:r>
        <w:rPr>
          <w:rFonts w:asciiTheme="minorBidi" w:hAnsiTheme="minorBidi"/>
        </w:rPr>
        <w:t xml:space="preserve"> Having said that, it is important to highlight the efforts of </w:t>
      </w:r>
      <w:r w:rsidRPr="005005DD">
        <w:rPr>
          <w:rFonts w:asciiTheme="minorBidi" w:hAnsiTheme="minorBidi"/>
        </w:rPr>
        <w:t>United Nations Office for the Coordination of Humanitarian Affairs</w:t>
      </w:r>
      <w:r>
        <w:rPr>
          <w:rFonts w:asciiTheme="minorBidi" w:hAnsiTheme="minorBidi"/>
        </w:rPr>
        <w:t xml:space="preserve"> (UNOCHA)</w:t>
      </w:r>
      <w:r w:rsidR="00297FED">
        <w:rPr>
          <w:rFonts w:asciiTheme="minorBidi" w:hAnsiTheme="minorBidi"/>
        </w:rPr>
        <w:t>,</w:t>
      </w:r>
      <w:r>
        <w:rPr>
          <w:rFonts w:asciiTheme="minorBidi" w:hAnsiTheme="minorBidi"/>
        </w:rPr>
        <w:t xml:space="preserve"> in supporting decentralized emergency logistics</w:t>
      </w:r>
      <w:r w:rsidRPr="005005DD">
        <w:rPr>
          <w:rFonts w:asciiTheme="minorBidi" w:hAnsiTheme="minorBidi"/>
        </w:rPr>
        <w:t xml:space="preserve"> </w:t>
      </w:r>
      <w:r>
        <w:rPr>
          <w:rFonts w:asciiTheme="minorBidi" w:hAnsiTheme="minorBidi"/>
        </w:rPr>
        <w:t xml:space="preserve">by establishing </w:t>
      </w:r>
      <w:r w:rsidRPr="005005DD">
        <w:rPr>
          <w:rFonts w:asciiTheme="minorBidi" w:hAnsiTheme="minorBidi"/>
        </w:rPr>
        <w:t xml:space="preserve">web-based platforms </w:t>
      </w:r>
      <w:r>
        <w:rPr>
          <w:rFonts w:asciiTheme="minorBidi" w:hAnsiTheme="minorBidi"/>
        </w:rPr>
        <w:t xml:space="preserve">for </w:t>
      </w:r>
      <w:r w:rsidRPr="005005DD">
        <w:rPr>
          <w:rFonts w:asciiTheme="minorBidi" w:hAnsiTheme="minorBidi"/>
        </w:rPr>
        <w:t>information sharing and coordination</w:t>
      </w:r>
      <w:r w:rsidR="00297FED">
        <w:rPr>
          <w:rFonts w:asciiTheme="minorBidi" w:hAnsiTheme="minorBidi"/>
        </w:rPr>
        <w:t xml:space="preserve"> with partners, yet evidence on the ground regarding impact on building resilience for CSD people remains missing</w:t>
      </w:r>
      <w:r>
        <w:rPr>
          <w:rFonts w:asciiTheme="minorBidi" w:hAnsiTheme="minorBidi"/>
        </w:rPr>
        <w:t>.</w:t>
      </w:r>
    </w:p>
    <w:p w14:paraId="7DD49523" w14:textId="305F9E0F" w:rsidR="000724B2" w:rsidRPr="000724B2" w:rsidRDefault="00A02EB1" w:rsidP="00A03C95">
      <w:pPr>
        <w:pStyle w:val="Heading2"/>
      </w:pPr>
      <w:bookmarkStart w:id="959" w:name="_Toc30109385"/>
      <w:r w:rsidRPr="000724B2">
        <w:t>6.3</w:t>
      </w:r>
      <w:r>
        <w:t xml:space="preserve"> Climate</w:t>
      </w:r>
      <w:r w:rsidR="000724B2" w:rsidRPr="000724B2">
        <w:t xml:space="preserve"> Security Displaced people (CSD) – Opportunities</w:t>
      </w:r>
      <w:bookmarkEnd w:id="959"/>
    </w:p>
    <w:p w14:paraId="3834F71E" w14:textId="40AB8EBC" w:rsidR="00DE48FC" w:rsidRDefault="000724B2" w:rsidP="00AC1516">
      <w:pPr>
        <w:pStyle w:val="Heading3"/>
      </w:pPr>
      <w:bookmarkStart w:id="960" w:name="_Toc30109386"/>
      <w:r>
        <w:t>6</w:t>
      </w:r>
      <w:r w:rsidR="00DE48FC">
        <w:t>.3</w:t>
      </w:r>
      <w:r>
        <w:t>.1</w:t>
      </w:r>
      <w:r w:rsidR="00DE48FC">
        <w:t xml:space="preserve"> </w:t>
      </w:r>
      <w:r w:rsidRPr="007B17B4">
        <w:t>Property Rights</w:t>
      </w:r>
      <w:r w:rsidR="00DE48FC" w:rsidRPr="007B17B4">
        <w:t xml:space="preserve"> – Land Tenure</w:t>
      </w:r>
      <w:bookmarkEnd w:id="960"/>
      <w:r w:rsidR="00DE48FC" w:rsidRPr="00BB1BBD">
        <w:t xml:space="preserve"> </w:t>
      </w:r>
    </w:p>
    <w:p w14:paraId="098DDECB" w14:textId="4BF9E77D" w:rsidR="00DE48FC" w:rsidRPr="009637D2" w:rsidRDefault="00DE48FC" w:rsidP="007B17B4">
      <w:pPr>
        <w:pStyle w:val="NoSpacing"/>
        <w:spacing w:after="240" w:line="360" w:lineRule="auto"/>
        <w:rPr>
          <w:rFonts w:asciiTheme="minorBidi" w:hAnsiTheme="minorBidi"/>
        </w:rPr>
      </w:pPr>
      <w:r w:rsidRPr="00C72254">
        <w:rPr>
          <w:rFonts w:asciiTheme="minorBidi" w:hAnsiTheme="minorBidi"/>
        </w:rPr>
        <w:t>Defined by the Food and Agriculture Organization (FAO) Land tenure is ‘the legal or customary relationship among people with respect to land and associated natural resources such as water, trees, minerals or wildlife’. Ruling how property rights are allocated and access to resources is regulated, land tenure normalises the relationship between people and land in the event of disasters, and provide the power structures for managing resources within a society (Mitchell, 2011).</w:t>
      </w:r>
      <w:r w:rsidRPr="007763A1">
        <w:t xml:space="preserve"> </w:t>
      </w:r>
      <w:r w:rsidRPr="007763A1">
        <w:rPr>
          <w:rFonts w:asciiTheme="minorBidi" w:hAnsiTheme="minorBidi"/>
        </w:rPr>
        <w:t xml:space="preserve">In the conditions of informal settlements and displaced people emergency shelters, the challenges of landownership upsurge, thus the displaced people property rights and building legislations in pre-and-post disaster settings </w:t>
      </w:r>
      <w:r w:rsidR="009B75DF">
        <w:rPr>
          <w:rFonts w:asciiTheme="minorBidi" w:hAnsiTheme="minorBidi"/>
        </w:rPr>
        <w:t>are highly considered</w:t>
      </w:r>
      <w:r w:rsidRPr="007763A1">
        <w:rPr>
          <w:rFonts w:asciiTheme="minorBidi" w:hAnsiTheme="minorBidi"/>
        </w:rPr>
        <w:t xml:space="preserve"> in the context of the MENA Region</w:t>
      </w:r>
      <w:r w:rsidR="009B75DF">
        <w:rPr>
          <w:rFonts w:asciiTheme="minorBidi" w:hAnsiTheme="minorBidi"/>
        </w:rPr>
        <w:t xml:space="preserve"> (Arab States)</w:t>
      </w:r>
      <w:r w:rsidRPr="007763A1">
        <w:rPr>
          <w:rFonts w:asciiTheme="minorBidi" w:hAnsiTheme="minorBidi"/>
        </w:rPr>
        <w:t xml:space="preserve">. </w:t>
      </w:r>
      <w:r>
        <w:rPr>
          <w:rFonts w:asciiTheme="minorBidi" w:hAnsiTheme="minorBidi"/>
        </w:rPr>
        <w:t xml:space="preserve"> </w:t>
      </w:r>
      <w:r w:rsidR="00FD0BAC" w:rsidRPr="009637D2">
        <w:rPr>
          <w:rFonts w:asciiTheme="minorBidi" w:hAnsiTheme="minorBidi"/>
        </w:rPr>
        <w:t xml:space="preserve">Here, complex land customary rights dominate land tenure security, associated with the deprived dispute resolution systems and the lack of legal recognitions for disaster displaced people. </w:t>
      </w:r>
      <w:r w:rsidRPr="009637D2">
        <w:rPr>
          <w:rFonts w:asciiTheme="minorBidi" w:hAnsiTheme="minorBidi"/>
        </w:rPr>
        <w:t xml:space="preserve">With respect to the protection of displaced people </w:t>
      </w:r>
      <w:r>
        <w:rPr>
          <w:rFonts w:asciiTheme="minorBidi" w:hAnsiTheme="minorBidi"/>
        </w:rPr>
        <w:t>rights of</w:t>
      </w:r>
      <w:r w:rsidRPr="009637D2">
        <w:rPr>
          <w:rFonts w:asciiTheme="minorBidi" w:hAnsiTheme="minorBidi"/>
        </w:rPr>
        <w:t xml:space="preserve"> landownership</w:t>
      </w:r>
      <w:r w:rsidR="00E533A1">
        <w:rPr>
          <w:rFonts w:asciiTheme="minorBidi" w:hAnsiTheme="minorBidi"/>
        </w:rPr>
        <w:t xml:space="preserve"> in protracted </w:t>
      </w:r>
      <w:r w:rsidR="00A02EB1">
        <w:rPr>
          <w:rFonts w:asciiTheme="minorBidi" w:hAnsiTheme="minorBidi"/>
        </w:rPr>
        <w:t>displacement</w:t>
      </w:r>
      <w:r>
        <w:rPr>
          <w:rFonts w:asciiTheme="minorBidi" w:hAnsiTheme="minorBidi"/>
        </w:rPr>
        <w:t>,</w:t>
      </w:r>
      <w:r w:rsidRPr="009637D2">
        <w:rPr>
          <w:rFonts w:asciiTheme="minorBidi" w:hAnsiTheme="minorBidi"/>
        </w:rPr>
        <w:t xml:space="preserve"> the challenges of </w:t>
      </w:r>
      <w:r w:rsidR="00E533A1">
        <w:rPr>
          <w:rFonts w:asciiTheme="minorBidi" w:hAnsiTheme="minorBidi"/>
        </w:rPr>
        <w:t>managing</w:t>
      </w:r>
      <w:r w:rsidRPr="009637D2">
        <w:rPr>
          <w:rFonts w:asciiTheme="minorBidi" w:hAnsiTheme="minorBidi"/>
        </w:rPr>
        <w:t xml:space="preserve"> informal settlements and displaced people emergency shelters upsurge, and weakens the institutional systems coping mechanisms with disaster </w:t>
      </w:r>
      <w:r w:rsidR="00E533A1">
        <w:rPr>
          <w:rFonts w:asciiTheme="minorBidi" w:hAnsiTheme="minorBidi"/>
        </w:rPr>
        <w:t>shocks and stresses</w:t>
      </w:r>
      <w:r w:rsidRPr="009637D2">
        <w:rPr>
          <w:rFonts w:asciiTheme="minorBidi" w:hAnsiTheme="minorBidi"/>
        </w:rPr>
        <w:t>. As indicted by Adoko and Levine (2004) when ‘displacement continues on beyond a short-term period, it is necessary to create measures to protect the people’s rights to their land so that they have a level of security while waiting for restitution in the internally displaced people (IDPs) camps’ (Cited in Mitchell, 2011). ‘The lack of secure property rights severely hinders the displaced people’s ability to use land and real estate as collateral to access finance’ for long term recovery and livelihoods development (Madbouly, 2009).</w:t>
      </w:r>
    </w:p>
    <w:p w14:paraId="50628772" w14:textId="60EB4F76" w:rsidR="003F618B" w:rsidRDefault="00240E6E" w:rsidP="003F618B">
      <w:pPr>
        <w:spacing w:line="360" w:lineRule="auto"/>
        <w:rPr>
          <w:rFonts w:asciiTheme="minorBidi" w:hAnsiTheme="minorBidi"/>
        </w:rPr>
      </w:pPr>
      <w:r w:rsidRPr="009637D2">
        <w:rPr>
          <w:rFonts w:asciiTheme="minorBidi" w:hAnsiTheme="minorBidi"/>
        </w:rPr>
        <w:t>An overview of the international conventions for people who lose access and rights to land following a disaster will apply in the context of IDPs.</w:t>
      </w:r>
      <w:r>
        <w:rPr>
          <w:rFonts w:asciiTheme="minorBidi" w:hAnsiTheme="minorBidi"/>
        </w:rPr>
        <w:t xml:space="preserve"> </w:t>
      </w:r>
      <w:r w:rsidR="003F618B" w:rsidRPr="00F215D8">
        <w:rPr>
          <w:rFonts w:asciiTheme="minorBidi" w:hAnsiTheme="minorBidi"/>
        </w:rPr>
        <w:t xml:space="preserve">The Guiding Principles on Internal Displacement- Principle 6 -Section 1 indicates that ‘Every human being shall have the right to be protected against being arbitrarily displaced from his or her home </w:t>
      </w:r>
      <w:r w:rsidR="003F618B" w:rsidRPr="00F215D8">
        <w:rPr>
          <w:rFonts w:asciiTheme="minorBidi" w:hAnsiTheme="minorBidi"/>
        </w:rPr>
        <w:lastRenderedPageBreak/>
        <w:t>or place of habitual residence’ (UNHRC, 1998). Nevertheless, the lack of legal documents and ownership of land for displaced people cause the difficulty to apply the rule of ‘his or her home or place’</w:t>
      </w:r>
      <w:r w:rsidR="003F618B">
        <w:rPr>
          <w:rFonts w:asciiTheme="minorBidi" w:hAnsiTheme="minorBidi"/>
        </w:rPr>
        <w:t>, and may generate new challenges against achieving durable solutions for protracted displacement</w:t>
      </w:r>
      <w:r w:rsidR="003F618B" w:rsidRPr="00F215D8">
        <w:rPr>
          <w:rFonts w:asciiTheme="minorBidi" w:hAnsiTheme="minorBidi"/>
        </w:rPr>
        <w:t>. This applies to Principle 21 which states that “property and possessions left behind by internally displaced persons shall be protected against destruction and arbitrary and illegal appr</w:t>
      </w:r>
      <w:r w:rsidR="003F618B">
        <w:rPr>
          <w:rFonts w:asciiTheme="minorBidi" w:hAnsiTheme="minorBidi"/>
        </w:rPr>
        <w:t xml:space="preserve">opriation, occupation or use”. </w:t>
      </w:r>
      <w:r w:rsidR="003F618B">
        <w:rPr>
          <w:rFonts w:asciiTheme="minorBidi" w:hAnsiTheme="minorBidi"/>
          <w:lang w:val="en-US"/>
        </w:rPr>
        <w:t xml:space="preserve">For the Refugees, </w:t>
      </w:r>
      <w:r w:rsidR="003F618B">
        <w:rPr>
          <w:rFonts w:asciiTheme="minorBidi" w:hAnsiTheme="minorBidi"/>
        </w:rPr>
        <w:t>the 1951</w:t>
      </w:r>
      <w:r w:rsidR="003F618B" w:rsidRPr="004E228D">
        <w:rPr>
          <w:rFonts w:asciiTheme="minorBidi" w:hAnsiTheme="minorBidi"/>
        </w:rPr>
        <w:t xml:space="preserve"> Convention Rel</w:t>
      </w:r>
      <w:r w:rsidR="003F618B">
        <w:rPr>
          <w:rFonts w:asciiTheme="minorBidi" w:hAnsiTheme="minorBidi"/>
        </w:rPr>
        <w:t xml:space="preserve">ated to the Status of Refugees </w:t>
      </w:r>
      <w:r w:rsidR="003F618B" w:rsidRPr="004E228D">
        <w:rPr>
          <w:rFonts w:asciiTheme="minorBidi" w:hAnsiTheme="minorBidi"/>
        </w:rPr>
        <w:t>defines a refugee as a person who has crossed international</w:t>
      </w:r>
      <w:r w:rsidR="003F618B">
        <w:rPr>
          <w:rFonts w:asciiTheme="minorBidi" w:hAnsiTheme="minorBidi"/>
        </w:rPr>
        <w:t xml:space="preserve"> borders as a result of a “well - </w:t>
      </w:r>
      <w:r w:rsidR="003F618B" w:rsidRPr="004E228D">
        <w:rPr>
          <w:rFonts w:asciiTheme="minorBidi" w:hAnsiTheme="minorBidi"/>
        </w:rPr>
        <w:t>founded fear of being persecuted” on</w:t>
      </w:r>
      <w:r w:rsidR="003F618B">
        <w:rPr>
          <w:rFonts w:asciiTheme="minorBidi" w:hAnsiTheme="minorBidi"/>
        </w:rPr>
        <w:t xml:space="preserve"> </w:t>
      </w:r>
      <w:r w:rsidR="003F618B" w:rsidRPr="004E228D">
        <w:rPr>
          <w:rFonts w:asciiTheme="minorBidi" w:hAnsiTheme="minorBidi"/>
        </w:rPr>
        <w:t>account of their religious, political, sexual, or other social identity,</w:t>
      </w:r>
      <w:r w:rsidR="003F618B">
        <w:rPr>
          <w:rFonts w:asciiTheme="minorBidi" w:hAnsiTheme="minorBidi"/>
        </w:rPr>
        <w:t xml:space="preserve"> </w:t>
      </w:r>
      <w:r w:rsidR="003F618B" w:rsidRPr="004E228D">
        <w:rPr>
          <w:rFonts w:asciiTheme="minorBidi" w:hAnsiTheme="minorBidi"/>
        </w:rPr>
        <w:t>and whose country will not or cannot protect them or may in fact</w:t>
      </w:r>
      <w:r w:rsidR="003F618B">
        <w:rPr>
          <w:rFonts w:asciiTheme="minorBidi" w:hAnsiTheme="minorBidi"/>
        </w:rPr>
        <w:t xml:space="preserve"> </w:t>
      </w:r>
      <w:r w:rsidR="003F618B" w:rsidRPr="004E228D">
        <w:rPr>
          <w:rFonts w:asciiTheme="minorBidi" w:hAnsiTheme="minorBidi"/>
        </w:rPr>
        <w:t>be the body that is persecuting them (United Nations General</w:t>
      </w:r>
      <w:r w:rsidR="003F618B">
        <w:rPr>
          <w:rFonts w:asciiTheme="minorBidi" w:hAnsiTheme="minorBidi"/>
        </w:rPr>
        <w:t xml:space="preserve"> </w:t>
      </w:r>
      <w:r w:rsidR="003F618B" w:rsidRPr="004E228D">
        <w:rPr>
          <w:rFonts w:asciiTheme="minorBidi" w:hAnsiTheme="minorBidi"/>
        </w:rPr>
        <w:t>Assembly, 1951)</w:t>
      </w:r>
      <w:r w:rsidR="001B2381">
        <w:rPr>
          <w:rFonts w:asciiTheme="minorBidi" w:hAnsiTheme="minorBidi"/>
        </w:rPr>
        <w:t xml:space="preserve"> (Cited in Hynie, </w:t>
      </w:r>
      <w:r w:rsidR="003F618B" w:rsidRPr="00E406EB">
        <w:rPr>
          <w:rFonts w:asciiTheme="minorBidi" w:hAnsiTheme="minorBidi"/>
        </w:rPr>
        <w:t xml:space="preserve">2018). </w:t>
      </w:r>
      <w:r w:rsidR="003F618B">
        <w:rPr>
          <w:rFonts w:asciiTheme="minorBidi" w:hAnsiTheme="minorBidi"/>
        </w:rPr>
        <w:t>Thus, is this chapter the challenges and opportunities of IDPs and Refugees are explored in the context of disaster displacement, while exploring their rights and needs for building urban resilience.</w:t>
      </w:r>
    </w:p>
    <w:p w14:paraId="6DE6AF24" w14:textId="1C5EA377" w:rsidR="008410FE" w:rsidRDefault="003F618B" w:rsidP="00615285">
      <w:pPr>
        <w:spacing w:line="360" w:lineRule="auto"/>
        <w:rPr>
          <w:rFonts w:asciiTheme="minorBidi" w:hAnsiTheme="minorBidi"/>
        </w:rPr>
      </w:pPr>
      <w:r w:rsidRPr="00F215D8">
        <w:rPr>
          <w:rFonts w:asciiTheme="minorBidi" w:hAnsiTheme="minorBidi"/>
        </w:rPr>
        <w:t xml:space="preserve">Nevertheless, the Universal Declaration of Human Rights (United Nations, 1948) provided another perspective under Article 17 of the people affected by a disaster have the right not to be arbitrarily deprived of their property. This focus on the city institutional governance, and role in providing the rights for displaced people according to the ‘Pinheiro Principles, is that displaced people have the right to return to their lands when the emergency response is completed. Each person should have rights to land that are at least as good as the situation prior to the disaster. Principles 28-30 of the UN Guiding Principles on Internal Displacement state that </w:t>
      </w:r>
      <w:r w:rsidR="006D0BE0">
        <w:rPr>
          <w:rFonts w:asciiTheme="minorBidi" w:hAnsiTheme="minorBidi"/>
        </w:rPr>
        <w:t>‘</w:t>
      </w:r>
      <w:r w:rsidRPr="00F215D8">
        <w:rPr>
          <w:rFonts w:asciiTheme="minorBidi" w:hAnsiTheme="minorBidi"/>
        </w:rPr>
        <w:t>competent authorities have the responsibility to assist displaced persons to recover their property or, where this is not possible, to assist these people in gaining appropriate compensation or just reparation. The land policy framework should be consistent with these principles’ (Mitchell, 2011).</w:t>
      </w:r>
    </w:p>
    <w:p w14:paraId="484550AC" w14:textId="6997C97E" w:rsidR="008410FE" w:rsidRPr="0035463D" w:rsidRDefault="008410FE" w:rsidP="009852EA">
      <w:pPr>
        <w:pStyle w:val="NoSpacing"/>
        <w:spacing w:line="360" w:lineRule="auto"/>
        <w:rPr>
          <w:rFonts w:asciiTheme="minorBidi" w:hAnsiTheme="minorBidi"/>
        </w:rPr>
      </w:pPr>
      <w:r w:rsidRPr="00DE6D36">
        <w:rPr>
          <w:rFonts w:asciiTheme="minorBidi" w:hAnsiTheme="minorBidi"/>
        </w:rPr>
        <w:t>Land use planning stands for the ‘The process undertaken by public authorities to identify, evaluate and decide on different options</w:t>
      </w:r>
      <w:r>
        <w:rPr>
          <w:rFonts w:asciiTheme="minorBidi" w:hAnsiTheme="minorBidi"/>
        </w:rPr>
        <w:t xml:space="preserve"> </w:t>
      </w:r>
      <w:r w:rsidRPr="00DE6D36">
        <w:rPr>
          <w:rFonts w:asciiTheme="minorBidi" w:hAnsiTheme="minorBidi"/>
        </w:rPr>
        <w:t>for the use of land, including consideration of long-term economic, social and environmental</w:t>
      </w:r>
      <w:r>
        <w:rPr>
          <w:rFonts w:asciiTheme="minorBidi" w:hAnsiTheme="minorBidi"/>
        </w:rPr>
        <w:t xml:space="preserve"> </w:t>
      </w:r>
      <w:r w:rsidRPr="00DE6D36">
        <w:rPr>
          <w:rFonts w:asciiTheme="minorBidi" w:hAnsiTheme="minorBidi"/>
        </w:rPr>
        <w:t>objectives and the implications for different communities and interest groups, and the subsequent</w:t>
      </w:r>
      <w:r>
        <w:rPr>
          <w:rFonts w:asciiTheme="minorBidi" w:hAnsiTheme="minorBidi"/>
        </w:rPr>
        <w:t xml:space="preserve"> </w:t>
      </w:r>
      <w:r w:rsidRPr="00DE6D36">
        <w:rPr>
          <w:rFonts w:asciiTheme="minorBidi" w:hAnsiTheme="minorBidi"/>
        </w:rPr>
        <w:t>formulation and promulgation of plans that describe the</w:t>
      </w:r>
      <w:r>
        <w:rPr>
          <w:rFonts w:asciiTheme="minorBidi" w:hAnsiTheme="minorBidi"/>
        </w:rPr>
        <w:t xml:space="preserve"> permitted or acceptable uses</w:t>
      </w:r>
      <w:r w:rsidR="00E015D3">
        <w:rPr>
          <w:rFonts w:asciiTheme="minorBidi" w:hAnsiTheme="minorBidi"/>
        </w:rPr>
        <w:t>’</w:t>
      </w:r>
      <w:r w:rsidR="00E015D3" w:rsidRPr="00DE6D36">
        <w:rPr>
          <w:rFonts w:asciiTheme="minorBidi" w:hAnsiTheme="minorBidi"/>
        </w:rPr>
        <w:t xml:space="preserve"> (</w:t>
      </w:r>
      <w:r w:rsidRPr="00DE6D36">
        <w:rPr>
          <w:rFonts w:asciiTheme="minorBidi" w:hAnsiTheme="minorBidi"/>
        </w:rPr>
        <w:t>Mitchell, 2011)</w:t>
      </w:r>
      <w:r w:rsidR="006D0BE0">
        <w:rPr>
          <w:rFonts w:asciiTheme="minorBidi" w:hAnsiTheme="minorBidi"/>
        </w:rPr>
        <w:t>.</w:t>
      </w:r>
      <w:r w:rsidR="009852EA">
        <w:rPr>
          <w:rFonts w:asciiTheme="minorBidi" w:hAnsiTheme="minorBidi"/>
        </w:rPr>
        <w:t xml:space="preserve"> From that perspective, </w:t>
      </w:r>
      <w:r w:rsidRPr="006779C0">
        <w:rPr>
          <w:rFonts w:asciiTheme="minorBidi" w:hAnsiTheme="minorBidi"/>
        </w:rPr>
        <w:t xml:space="preserve">the </w:t>
      </w:r>
      <w:r w:rsidR="006D0BE0" w:rsidRPr="006779C0">
        <w:rPr>
          <w:rFonts w:asciiTheme="minorBidi" w:hAnsiTheme="minorBidi"/>
        </w:rPr>
        <w:t xml:space="preserve">indicators </w:t>
      </w:r>
      <w:r w:rsidRPr="006779C0">
        <w:rPr>
          <w:rFonts w:asciiTheme="minorBidi" w:hAnsiTheme="minorBidi"/>
        </w:rPr>
        <w:t xml:space="preserve">for Essential 4 ‘Pursue Resilient Urban Development’ </w:t>
      </w:r>
      <w:r>
        <w:rPr>
          <w:rFonts w:asciiTheme="minorBidi" w:hAnsiTheme="minorBidi"/>
        </w:rPr>
        <w:t>were</w:t>
      </w:r>
      <w:r w:rsidRPr="006779C0">
        <w:rPr>
          <w:rFonts w:asciiTheme="minorBidi" w:hAnsiTheme="minorBidi"/>
        </w:rPr>
        <w:t xml:space="preserve"> investigated</w:t>
      </w:r>
      <w:r w:rsidR="009852EA" w:rsidRPr="009852EA">
        <w:rPr>
          <w:rFonts w:asciiTheme="minorBidi" w:hAnsiTheme="minorBidi"/>
        </w:rPr>
        <w:t xml:space="preserve"> </w:t>
      </w:r>
      <w:r w:rsidR="009852EA">
        <w:rPr>
          <w:rFonts w:asciiTheme="minorBidi" w:hAnsiTheme="minorBidi"/>
        </w:rPr>
        <w:t>in (Table 6-1</w:t>
      </w:r>
      <w:r w:rsidR="009852EA" w:rsidRPr="006779C0">
        <w:rPr>
          <w:rFonts w:asciiTheme="minorBidi" w:hAnsiTheme="minorBidi"/>
        </w:rPr>
        <w:t>),</w:t>
      </w:r>
      <w:r w:rsidRPr="006779C0">
        <w:rPr>
          <w:rFonts w:asciiTheme="minorBidi" w:hAnsiTheme="minorBidi"/>
        </w:rPr>
        <w:t xml:space="preserve"> against the integration of </w:t>
      </w:r>
      <w:r w:rsidR="006D0BE0">
        <w:rPr>
          <w:rFonts w:asciiTheme="minorBidi" w:hAnsiTheme="minorBidi"/>
        </w:rPr>
        <w:t xml:space="preserve">previously outlined themes of </w:t>
      </w:r>
      <w:r w:rsidRPr="006779C0">
        <w:rPr>
          <w:rFonts w:asciiTheme="minorBidi" w:hAnsiTheme="minorBidi"/>
        </w:rPr>
        <w:t>(Displacement - Informal Settlements - Land-use planning -  land Tenure security – Property Rights).</w:t>
      </w:r>
      <w:r w:rsidR="00AA23F4">
        <w:rPr>
          <w:rFonts w:asciiTheme="minorBidi" w:hAnsiTheme="minorBidi"/>
        </w:rPr>
        <w:t xml:space="preserve"> </w:t>
      </w:r>
      <w:r w:rsidR="00C92889" w:rsidRPr="006779C0">
        <w:rPr>
          <w:rFonts w:asciiTheme="minorBidi" w:hAnsiTheme="minorBidi"/>
        </w:rPr>
        <w:t xml:space="preserve">An important contribution to the </w:t>
      </w:r>
      <w:r w:rsidR="00C92889" w:rsidRPr="006779C0">
        <w:rPr>
          <w:rFonts w:asciiTheme="minorBidi" w:hAnsiTheme="minorBidi"/>
        </w:rPr>
        <w:lastRenderedPageBreak/>
        <w:t>study is applying the ‘Sustainability Assessment’ principles to the SFDRR Disaster Resilience Scorecard.</w:t>
      </w:r>
      <w:r w:rsidR="00C92889">
        <w:rPr>
          <w:rFonts w:asciiTheme="minorBidi" w:hAnsiTheme="minorBidi"/>
        </w:rPr>
        <w:t xml:space="preserve"> </w:t>
      </w:r>
      <w:r w:rsidR="009852EA">
        <w:rPr>
          <w:rFonts w:asciiTheme="minorBidi" w:hAnsiTheme="minorBidi"/>
        </w:rPr>
        <w:t xml:space="preserve">In association with land use rights, </w:t>
      </w:r>
      <w:r w:rsidR="00E015D3">
        <w:rPr>
          <w:rFonts w:asciiTheme="minorBidi" w:hAnsiTheme="minorBidi"/>
        </w:rPr>
        <w:t>this</w:t>
      </w:r>
      <w:r w:rsidR="00E015D3" w:rsidRPr="006779C0">
        <w:rPr>
          <w:rFonts w:asciiTheme="minorBidi" w:hAnsiTheme="minorBidi"/>
        </w:rPr>
        <w:t xml:space="preserve"> </w:t>
      </w:r>
      <w:r w:rsidR="00E015D3">
        <w:rPr>
          <w:rFonts w:asciiTheme="minorBidi" w:hAnsiTheme="minorBidi"/>
        </w:rPr>
        <w:t>criterion</w:t>
      </w:r>
      <w:r w:rsidR="006D0BE0">
        <w:rPr>
          <w:rFonts w:asciiTheme="minorBidi" w:hAnsiTheme="minorBidi"/>
        </w:rPr>
        <w:t xml:space="preserve"> </w:t>
      </w:r>
      <w:r w:rsidR="006D0BE0" w:rsidRPr="006779C0">
        <w:rPr>
          <w:rFonts w:asciiTheme="minorBidi" w:hAnsiTheme="minorBidi"/>
        </w:rPr>
        <w:t>address</w:t>
      </w:r>
      <w:r w:rsidR="006D0BE0">
        <w:rPr>
          <w:rFonts w:asciiTheme="minorBidi" w:hAnsiTheme="minorBidi"/>
        </w:rPr>
        <w:t>es</w:t>
      </w:r>
      <w:r w:rsidR="006D0BE0" w:rsidRPr="006779C0">
        <w:rPr>
          <w:rFonts w:asciiTheme="minorBidi" w:hAnsiTheme="minorBidi"/>
        </w:rPr>
        <w:t xml:space="preserve"> the lon</w:t>
      </w:r>
      <w:r w:rsidR="009852EA">
        <w:rPr>
          <w:rFonts w:asciiTheme="minorBidi" w:hAnsiTheme="minorBidi"/>
        </w:rPr>
        <w:t xml:space="preserve">g-term sustainable development </w:t>
      </w:r>
      <w:r w:rsidR="006D0BE0" w:rsidRPr="006779C0">
        <w:rPr>
          <w:rFonts w:asciiTheme="minorBidi" w:hAnsiTheme="minorBidi"/>
        </w:rPr>
        <w:t xml:space="preserve">needs </w:t>
      </w:r>
      <w:r w:rsidR="009852EA">
        <w:rPr>
          <w:rFonts w:asciiTheme="minorBidi" w:hAnsiTheme="minorBidi"/>
        </w:rPr>
        <w:t>for</w:t>
      </w:r>
      <w:r w:rsidR="006D0BE0" w:rsidRPr="006779C0">
        <w:rPr>
          <w:rFonts w:asciiTheme="minorBidi" w:hAnsiTheme="minorBidi"/>
        </w:rPr>
        <w:t xml:space="preserve"> the most vulnerable people</w:t>
      </w:r>
      <w:r w:rsidR="006D0BE0">
        <w:rPr>
          <w:rFonts w:asciiTheme="minorBidi" w:hAnsiTheme="minorBidi"/>
        </w:rPr>
        <w:t xml:space="preserve">, </w:t>
      </w:r>
      <w:r w:rsidR="006D0BE0" w:rsidRPr="006779C0">
        <w:rPr>
          <w:rFonts w:asciiTheme="minorBidi" w:hAnsiTheme="minorBidi"/>
        </w:rPr>
        <w:t>‘taking into consideration how low-income groups can access suitable land’ (</w:t>
      </w:r>
      <w:r w:rsidR="006D0BE0" w:rsidRPr="00FC04BF">
        <w:rPr>
          <w:rFonts w:asciiTheme="minorBidi" w:hAnsiTheme="minorBidi"/>
        </w:rPr>
        <w:t>UNDRR</w:t>
      </w:r>
      <w:r w:rsidR="006D0BE0" w:rsidRPr="006779C0">
        <w:rPr>
          <w:rFonts w:asciiTheme="minorBidi" w:hAnsiTheme="minorBidi"/>
        </w:rPr>
        <w:t>, 2017)</w:t>
      </w:r>
      <w:r w:rsidR="006D0BE0">
        <w:rPr>
          <w:rFonts w:asciiTheme="minorBidi" w:hAnsiTheme="minorBidi"/>
        </w:rPr>
        <w:t xml:space="preserve">. </w:t>
      </w:r>
      <w:r w:rsidR="00B84172">
        <w:rPr>
          <w:rFonts w:asciiTheme="minorBidi" w:hAnsiTheme="minorBidi"/>
        </w:rPr>
        <w:t>T</w:t>
      </w:r>
      <w:r w:rsidR="00B84172" w:rsidRPr="00B84172">
        <w:rPr>
          <w:rFonts w:asciiTheme="minorBidi" w:hAnsiTheme="minorBidi"/>
        </w:rPr>
        <w:t xml:space="preserve">he selection of the terminologies in (Table 6-1) is framed according to the </w:t>
      </w:r>
      <w:r w:rsidR="009852EA" w:rsidRPr="009852EA">
        <w:rPr>
          <w:rFonts w:asciiTheme="minorBidi" w:hAnsiTheme="minorBidi"/>
        </w:rPr>
        <w:t>‘Sustainability Assessment’</w:t>
      </w:r>
      <w:r w:rsidR="00B84172" w:rsidRPr="009852EA">
        <w:rPr>
          <w:rFonts w:asciiTheme="minorBidi" w:hAnsiTheme="minorBidi"/>
        </w:rPr>
        <w:t xml:space="preserve"> </w:t>
      </w:r>
      <w:r w:rsidR="00B84172" w:rsidRPr="00B84172">
        <w:rPr>
          <w:rFonts w:asciiTheme="minorBidi" w:hAnsiTheme="minorBidi"/>
        </w:rPr>
        <w:t xml:space="preserve">five purposive challenges </w:t>
      </w:r>
      <w:r w:rsidR="009852EA">
        <w:rPr>
          <w:rFonts w:asciiTheme="minorBidi" w:hAnsiTheme="minorBidi"/>
        </w:rPr>
        <w:t>that are</w:t>
      </w:r>
      <w:r w:rsidR="009852EA" w:rsidRPr="009852EA">
        <w:rPr>
          <w:rFonts w:asciiTheme="minorBidi" w:hAnsiTheme="minorBidi"/>
        </w:rPr>
        <w:t xml:space="preserve"> set</w:t>
      </w:r>
      <w:r w:rsidR="009852EA">
        <w:rPr>
          <w:rFonts w:asciiTheme="minorBidi" w:hAnsiTheme="minorBidi"/>
        </w:rPr>
        <w:t xml:space="preserve"> by Wass et al (</w:t>
      </w:r>
      <w:r w:rsidR="009852EA" w:rsidRPr="009852EA">
        <w:rPr>
          <w:rFonts w:asciiTheme="minorBidi" w:hAnsiTheme="minorBidi"/>
        </w:rPr>
        <w:t>2011</w:t>
      </w:r>
      <w:r w:rsidR="009852EA">
        <w:rPr>
          <w:rFonts w:asciiTheme="minorBidi" w:hAnsiTheme="minorBidi"/>
        </w:rPr>
        <w:t>),</w:t>
      </w:r>
      <w:r w:rsidR="009852EA" w:rsidRPr="009852EA">
        <w:rPr>
          <w:rFonts w:asciiTheme="minorBidi" w:hAnsiTheme="minorBidi"/>
        </w:rPr>
        <w:t xml:space="preserve"> </w:t>
      </w:r>
      <w:r w:rsidR="00B84172" w:rsidRPr="00B84172">
        <w:rPr>
          <w:rFonts w:asciiTheme="minorBidi" w:hAnsiTheme="minorBidi"/>
        </w:rPr>
        <w:t>for ‘the decision-making stra</w:t>
      </w:r>
      <w:r w:rsidR="009852EA">
        <w:rPr>
          <w:rFonts w:asciiTheme="minorBidi" w:hAnsiTheme="minorBidi"/>
        </w:rPr>
        <w:t xml:space="preserve">tegy in sustainable development as follows </w:t>
      </w:r>
      <w:r w:rsidR="00B84172" w:rsidRPr="00B84172">
        <w:rPr>
          <w:rFonts w:asciiTheme="minorBidi" w:hAnsiTheme="minorBidi"/>
        </w:rPr>
        <w:t>(information structuring – opretaionalisation</w:t>
      </w:r>
      <w:r w:rsidR="009852EA">
        <w:rPr>
          <w:rFonts w:asciiTheme="minorBidi" w:hAnsiTheme="minorBidi"/>
        </w:rPr>
        <w:t xml:space="preserve"> – accountability - data gaps) </w:t>
      </w:r>
      <w:r w:rsidR="00B84172" w:rsidRPr="00B84172">
        <w:rPr>
          <w:rFonts w:asciiTheme="minorBidi" w:hAnsiTheme="minorBidi"/>
        </w:rPr>
        <w:t>(Wass et al, 2011).</w:t>
      </w:r>
    </w:p>
    <w:tbl>
      <w:tblPr>
        <w:tblpPr w:leftFromText="180" w:rightFromText="180" w:vertAnchor="text" w:horzAnchor="margin" w:tblpXSpec="center" w:tblpY="132"/>
        <w:tblW w:w="5186" w:type="pct"/>
        <w:tblLayout w:type="fixed"/>
        <w:tblCellMar>
          <w:left w:w="107" w:type="dxa"/>
          <w:right w:w="107" w:type="dxa"/>
        </w:tblCellMar>
        <w:tblLook w:val="0000" w:firstRow="0" w:lastRow="0" w:firstColumn="0" w:lastColumn="0" w:noHBand="0" w:noVBand="0"/>
      </w:tblPr>
      <w:tblGrid>
        <w:gridCol w:w="1240"/>
        <w:gridCol w:w="160"/>
        <w:gridCol w:w="37"/>
        <w:gridCol w:w="90"/>
        <w:gridCol w:w="2160"/>
        <w:gridCol w:w="962"/>
        <w:gridCol w:w="2091"/>
        <w:gridCol w:w="550"/>
        <w:gridCol w:w="1431"/>
        <w:gridCol w:w="88"/>
      </w:tblGrid>
      <w:tr w:rsidR="008410FE" w:rsidRPr="00AD18AB" w14:paraId="50235D64" w14:textId="77777777" w:rsidTr="00685CB2">
        <w:trPr>
          <w:gridAfter w:val="1"/>
          <w:wAfter w:w="50" w:type="pct"/>
          <w:trHeight w:val="255"/>
        </w:trPr>
        <w:tc>
          <w:tcPr>
            <w:tcW w:w="4950" w:type="pct"/>
            <w:gridSpan w:val="9"/>
          </w:tcPr>
          <w:p w14:paraId="2634BC2A" w14:textId="247667F1" w:rsidR="008410FE" w:rsidRPr="00B54CDB" w:rsidRDefault="008410FE" w:rsidP="00DE27C6">
            <w:pPr>
              <w:pStyle w:val="Capture2"/>
              <w:rPr>
                <w:lang w:val="en-US"/>
              </w:rPr>
            </w:pPr>
            <w:bookmarkStart w:id="961" w:name="_Toc20403569"/>
            <w:r w:rsidRPr="00B54CDB">
              <w:rPr>
                <w:lang w:val="en-US"/>
              </w:rPr>
              <w:t xml:space="preserve">Table </w:t>
            </w:r>
            <w:r w:rsidR="00042BDC">
              <w:rPr>
                <w:lang w:val="en-US"/>
              </w:rPr>
              <w:t>6</w:t>
            </w:r>
            <w:r w:rsidRPr="00B54CDB">
              <w:rPr>
                <w:lang w:val="en-US"/>
              </w:rPr>
              <w:t>-</w:t>
            </w:r>
            <w:r>
              <w:rPr>
                <w:lang w:val="en-US"/>
              </w:rPr>
              <w:t>1</w:t>
            </w:r>
            <w:r w:rsidRPr="00B54CDB">
              <w:rPr>
                <w:lang w:val="en-US"/>
              </w:rPr>
              <w:t xml:space="preserve">: Sustainability Assessment for Essential 4 </w:t>
            </w:r>
            <w:r>
              <w:rPr>
                <w:lang w:val="en-US"/>
              </w:rPr>
              <w:t>– Sub Indicators</w:t>
            </w:r>
            <w:bookmarkEnd w:id="961"/>
          </w:p>
        </w:tc>
      </w:tr>
      <w:tr w:rsidR="008410FE" w:rsidRPr="00AD18AB" w14:paraId="00780543" w14:textId="77777777" w:rsidTr="00310D2A">
        <w:trPr>
          <w:gridAfter w:val="1"/>
          <w:wAfter w:w="50" w:type="pct"/>
          <w:trHeight w:val="255"/>
        </w:trPr>
        <w:tc>
          <w:tcPr>
            <w:tcW w:w="4950" w:type="pct"/>
            <w:gridSpan w:val="9"/>
            <w:tcBorders>
              <w:top w:val="single" w:sz="6" w:space="0" w:color="auto"/>
            </w:tcBorders>
          </w:tcPr>
          <w:p w14:paraId="77C29FC3" w14:textId="77777777" w:rsidR="008410FE" w:rsidRPr="00B54CDB" w:rsidRDefault="008410FE" w:rsidP="00310D2A">
            <w:pPr>
              <w:spacing w:after="0" w:line="240" w:lineRule="auto"/>
              <w:rPr>
                <w:rFonts w:asciiTheme="minorBidi" w:eastAsia="Cambria" w:hAnsiTheme="minorBidi"/>
                <w:sz w:val="20"/>
                <w:szCs w:val="18"/>
                <w:lang w:val="en-US"/>
              </w:rPr>
            </w:pPr>
            <w:r w:rsidRPr="00B54CDB">
              <w:rPr>
                <w:rFonts w:asciiTheme="minorBidi" w:eastAsia="Cambria" w:hAnsiTheme="minorBidi"/>
                <w:b/>
                <w:sz w:val="20"/>
                <w:szCs w:val="18"/>
                <w:lang w:val="en-US"/>
              </w:rPr>
              <w:t>Essential 04:</w:t>
            </w:r>
            <w:r w:rsidRPr="00B54CDB">
              <w:rPr>
                <w:rFonts w:asciiTheme="minorBidi" w:eastAsia="Cambria" w:hAnsiTheme="minorBidi"/>
                <w:sz w:val="20"/>
                <w:szCs w:val="18"/>
                <w:lang w:val="en-US"/>
              </w:rPr>
              <w:t xml:space="preserve"> Pursue Resilient Urban Development </w:t>
            </w:r>
          </w:p>
        </w:tc>
      </w:tr>
      <w:tr w:rsidR="008410FE" w:rsidRPr="00AD18AB" w14:paraId="082D30CF" w14:textId="77777777" w:rsidTr="00310D2A">
        <w:trPr>
          <w:gridAfter w:val="1"/>
          <w:wAfter w:w="50" w:type="pct"/>
          <w:trHeight w:val="255"/>
        </w:trPr>
        <w:tc>
          <w:tcPr>
            <w:tcW w:w="4950" w:type="pct"/>
            <w:gridSpan w:val="9"/>
            <w:tcBorders>
              <w:top w:val="single" w:sz="6" w:space="0" w:color="auto"/>
            </w:tcBorders>
          </w:tcPr>
          <w:p w14:paraId="176E93EA" w14:textId="77777777" w:rsidR="008410FE" w:rsidRPr="00B54CDB" w:rsidRDefault="008410FE" w:rsidP="00310D2A">
            <w:pPr>
              <w:spacing w:after="0" w:line="240" w:lineRule="auto"/>
              <w:rPr>
                <w:rFonts w:asciiTheme="minorBidi" w:eastAsia="Cambria" w:hAnsiTheme="minorBidi"/>
                <w:b/>
                <w:sz w:val="20"/>
                <w:szCs w:val="18"/>
                <w:lang w:val="en-US"/>
              </w:rPr>
            </w:pPr>
            <w:bookmarkStart w:id="962" w:name="_Hlk496078405"/>
            <w:r w:rsidRPr="00B54CDB">
              <w:rPr>
                <w:rFonts w:asciiTheme="minorBidi" w:eastAsia="Cambria" w:hAnsiTheme="minorBidi"/>
                <w:b/>
                <w:sz w:val="20"/>
                <w:szCs w:val="18"/>
                <w:lang w:val="en-US"/>
              </w:rPr>
              <w:t xml:space="preserve">Evaluation: </w:t>
            </w:r>
            <w:r w:rsidRPr="00B54CDB">
              <w:rPr>
                <w:rFonts w:asciiTheme="minorBidi" w:eastAsia="Cambria" w:hAnsiTheme="minorBidi"/>
                <w:sz w:val="20"/>
                <w:szCs w:val="18"/>
                <w:lang w:val="en-US"/>
              </w:rPr>
              <w:t xml:space="preserve">Displacement </w:t>
            </w:r>
            <w:r w:rsidRPr="00B54CDB">
              <w:rPr>
                <w:rFonts w:asciiTheme="minorBidi" w:eastAsia="Cambria" w:hAnsiTheme="minorBidi"/>
                <w:b/>
                <w:sz w:val="20"/>
                <w:szCs w:val="18"/>
                <w:lang w:val="en-US"/>
              </w:rPr>
              <w:t xml:space="preserve">- </w:t>
            </w:r>
            <w:r w:rsidRPr="00B54CDB">
              <w:rPr>
                <w:rFonts w:asciiTheme="minorBidi" w:eastAsia="Cambria" w:hAnsiTheme="minorBidi"/>
                <w:sz w:val="20"/>
                <w:szCs w:val="18"/>
                <w:lang w:val="en-US"/>
              </w:rPr>
              <w:t xml:space="preserve">Informal Settlements - Land-use planning -  Land Tenure security – </w:t>
            </w:r>
            <w:bookmarkStart w:id="963" w:name="_Hlk496144613"/>
            <w:r w:rsidRPr="00B54CDB">
              <w:rPr>
                <w:rFonts w:asciiTheme="minorBidi" w:eastAsia="Cambria" w:hAnsiTheme="minorBidi"/>
                <w:sz w:val="20"/>
                <w:szCs w:val="18"/>
                <w:lang w:val="en-US"/>
              </w:rPr>
              <w:t>Property Rights</w:t>
            </w:r>
            <w:r w:rsidRPr="00B54CDB">
              <w:rPr>
                <w:rFonts w:asciiTheme="minorBidi" w:eastAsia="Cambria" w:hAnsiTheme="minorBidi"/>
                <w:b/>
                <w:sz w:val="20"/>
                <w:szCs w:val="18"/>
                <w:lang w:val="en-US"/>
              </w:rPr>
              <w:t xml:space="preserve"> </w:t>
            </w:r>
            <w:bookmarkEnd w:id="963"/>
          </w:p>
        </w:tc>
      </w:tr>
      <w:bookmarkEnd w:id="962"/>
      <w:tr w:rsidR="008410FE" w:rsidRPr="00AD18AB" w14:paraId="7C0EC36D" w14:textId="77777777" w:rsidTr="00310D2A">
        <w:trPr>
          <w:trHeight w:val="163"/>
        </w:trPr>
        <w:tc>
          <w:tcPr>
            <w:tcW w:w="816" w:type="pct"/>
            <w:gridSpan w:val="3"/>
            <w:tcBorders>
              <w:top w:val="single" w:sz="6" w:space="0" w:color="auto"/>
              <w:bottom w:val="single" w:sz="6" w:space="0" w:color="auto"/>
            </w:tcBorders>
          </w:tcPr>
          <w:p w14:paraId="48B6280A" w14:textId="77777777" w:rsidR="008410FE" w:rsidRPr="00B54CDB" w:rsidRDefault="008410FE" w:rsidP="00310D2A">
            <w:pPr>
              <w:keepNext/>
              <w:keepLines/>
              <w:spacing w:after="120" w:line="240" w:lineRule="auto"/>
              <w:rPr>
                <w:rFonts w:asciiTheme="minorBidi" w:eastAsia="Times New Roman" w:hAnsiTheme="minorBidi"/>
                <w:b/>
                <w:bCs/>
                <w:sz w:val="20"/>
                <w:szCs w:val="18"/>
                <w:lang w:eastAsia="en-GB"/>
              </w:rPr>
            </w:pPr>
            <w:r w:rsidRPr="00B54CDB">
              <w:rPr>
                <w:rFonts w:asciiTheme="minorBidi" w:eastAsia="Times New Roman" w:hAnsiTheme="minorBidi"/>
                <w:b/>
                <w:bCs/>
                <w:sz w:val="20"/>
                <w:szCs w:val="18"/>
                <w:lang w:eastAsia="en-GB"/>
              </w:rPr>
              <w:t xml:space="preserve">Indicators </w:t>
            </w:r>
          </w:p>
        </w:tc>
        <w:tc>
          <w:tcPr>
            <w:tcW w:w="1823" w:type="pct"/>
            <w:gridSpan w:val="3"/>
            <w:tcBorders>
              <w:top w:val="single" w:sz="6" w:space="0" w:color="auto"/>
              <w:bottom w:val="single" w:sz="6" w:space="0" w:color="auto"/>
            </w:tcBorders>
          </w:tcPr>
          <w:p w14:paraId="0F2AD79F" w14:textId="77777777" w:rsidR="008410FE" w:rsidRPr="00B54CDB" w:rsidRDefault="008410FE" w:rsidP="00310D2A">
            <w:pPr>
              <w:keepNext/>
              <w:keepLines/>
              <w:spacing w:after="120" w:line="240" w:lineRule="auto"/>
              <w:rPr>
                <w:rFonts w:asciiTheme="minorBidi" w:eastAsia="Times New Roman" w:hAnsiTheme="minorBidi"/>
                <w:b/>
                <w:bCs/>
                <w:sz w:val="20"/>
                <w:szCs w:val="18"/>
              </w:rPr>
            </w:pPr>
            <w:r w:rsidRPr="00B54CDB">
              <w:rPr>
                <w:rFonts w:asciiTheme="minorBidi" w:eastAsia="Times New Roman" w:hAnsiTheme="minorBidi"/>
                <w:b/>
                <w:bCs/>
                <w:sz w:val="20"/>
                <w:szCs w:val="18"/>
              </w:rPr>
              <w:t>Question / assessment area</w:t>
            </w:r>
          </w:p>
        </w:tc>
        <w:tc>
          <w:tcPr>
            <w:tcW w:w="1187" w:type="pct"/>
            <w:tcBorders>
              <w:top w:val="single" w:sz="6" w:space="0" w:color="auto"/>
              <w:bottom w:val="single" w:sz="6" w:space="0" w:color="auto"/>
            </w:tcBorders>
          </w:tcPr>
          <w:p w14:paraId="799EB198" w14:textId="77777777" w:rsidR="008410FE" w:rsidRPr="00B54CDB" w:rsidRDefault="008410FE" w:rsidP="00310D2A">
            <w:pPr>
              <w:keepNext/>
              <w:keepLines/>
              <w:spacing w:after="120" w:line="240" w:lineRule="auto"/>
              <w:rPr>
                <w:rFonts w:asciiTheme="minorBidi" w:eastAsia="Times New Roman" w:hAnsiTheme="minorBidi"/>
                <w:b/>
                <w:bCs/>
                <w:sz w:val="20"/>
                <w:szCs w:val="18"/>
              </w:rPr>
            </w:pPr>
            <w:r w:rsidRPr="00B54CDB">
              <w:rPr>
                <w:rFonts w:asciiTheme="minorBidi" w:eastAsia="Times New Roman" w:hAnsiTheme="minorBidi"/>
                <w:b/>
                <w:bCs/>
                <w:sz w:val="20"/>
                <w:szCs w:val="18"/>
              </w:rPr>
              <w:t>Considerations</w:t>
            </w:r>
          </w:p>
        </w:tc>
        <w:tc>
          <w:tcPr>
            <w:tcW w:w="1174" w:type="pct"/>
            <w:gridSpan w:val="3"/>
            <w:tcBorders>
              <w:top w:val="single" w:sz="6" w:space="0" w:color="auto"/>
              <w:bottom w:val="single" w:sz="6" w:space="0" w:color="auto"/>
            </w:tcBorders>
          </w:tcPr>
          <w:p w14:paraId="58101552" w14:textId="77777777" w:rsidR="008410FE" w:rsidRPr="00B54CDB" w:rsidRDefault="008410FE" w:rsidP="00310D2A">
            <w:pPr>
              <w:keepNext/>
              <w:keepLines/>
              <w:tabs>
                <w:tab w:val="left" w:pos="694"/>
              </w:tabs>
              <w:spacing w:after="120" w:line="240" w:lineRule="auto"/>
              <w:ind w:right="790"/>
              <w:jc w:val="right"/>
              <w:rPr>
                <w:rFonts w:asciiTheme="minorBidi" w:eastAsia="Times New Roman" w:hAnsiTheme="minorBidi"/>
                <w:b/>
                <w:bCs/>
                <w:sz w:val="20"/>
                <w:szCs w:val="18"/>
              </w:rPr>
            </w:pPr>
            <w:r w:rsidRPr="00B54CDB">
              <w:rPr>
                <w:rFonts w:asciiTheme="minorBidi" w:eastAsia="Times New Roman" w:hAnsiTheme="minorBidi"/>
                <w:b/>
                <w:bCs/>
                <w:sz w:val="20"/>
                <w:szCs w:val="18"/>
              </w:rPr>
              <w:t>Evaluation</w:t>
            </w:r>
          </w:p>
        </w:tc>
      </w:tr>
      <w:tr w:rsidR="008410FE" w:rsidRPr="00AD18AB" w14:paraId="72B605B3" w14:textId="77777777" w:rsidTr="004C4E37">
        <w:trPr>
          <w:gridAfter w:val="1"/>
          <w:wAfter w:w="50" w:type="pct"/>
          <w:trHeight w:val="1602"/>
        </w:trPr>
        <w:tc>
          <w:tcPr>
            <w:tcW w:w="704" w:type="pct"/>
          </w:tcPr>
          <w:p w14:paraId="5D6C283A" w14:textId="130EA7CF" w:rsidR="008410FE" w:rsidRPr="00B54CDB" w:rsidRDefault="008410FE" w:rsidP="00310D2A">
            <w:pPr>
              <w:keepNext/>
              <w:keepLines/>
              <w:spacing w:after="120" w:line="240" w:lineRule="auto"/>
              <w:rPr>
                <w:rFonts w:asciiTheme="minorBidi" w:eastAsia="Times New Roman" w:hAnsiTheme="minorBidi"/>
                <w:b/>
                <w:bCs/>
                <w:sz w:val="20"/>
                <w:szCs w:val="18"/>
                <w:lang w:eastAsia="en-GB"/>
              </w:rPr>
            </w:pPr>
            <w:bookmarkStart w:id="964" w:name="_Hlk20247931"/>
            <w:r w:rsidRPr="00B54CDB">
              <w:rPr>
                <w:rFonts w:asciiTheme="minorBidi" w:eastAsia="Times New Roman" w:hAnsiTheme="minorBidi"/>
                <w:b/>
                <w:bCs/>
                <w:sz w:val="20"/>
                <w:szCs w:val="18"/>
                <w:lang w:eastAsia="en-GB"/>
              </w:rPr>
              <w:t>Land</w:t>
            </w:r>
            <w:r w:rsidR="002F7E6C">
              <w:rPr>
                <w:rFonts w:asciiTheme="minorBidi" w:eastAsia="Times New Roman" w:hAnsiTheme="minorBidi"/>
                <w:b/>
                <w:bCs/>
                <w:sz w:val="20"/>
                <w:szCs w:val="18"/>
                <w:lang w:eastAsia="en-GB"/>
              </w:rPr>
              <w:t>-</w:t>
            </w:r>
            <w:r w:rsidRPr="00B54CDB">
              <w:rPr>
                <w:rFonts w:asciiTheme="minorBidi" w:eastAsia="Times New Roman" w:hAnsiTheme="minorBidi"/>
                <w:b/>
                <w:bCs/>
                <w:sz w:val="20"/>
                <w:szCs w:val="18"/>
                <w:lang w:eastAsia="en-GB"/>
              </w:rPr>
              <w:t xml:space="preserve">use zoning </w:t>
            </w:r>
            <w:bookmarkEnd w:id="964"/>
          </w:p>
        </w:tc>
        <w:tc>
          <w:tcPr>
            <w:tcW w:w="1389" w:type="pct"/>
            <w:gridSpan w:val="4"/>
          </w:tcPr>
          <w:tbl>
            <w:tblPr>
              <w:tblW w:w="7480" w:type="dxa"/>
              <w:tblBorders>
                <w:top w:val="nil"/>
                <w:left w:val="nil"/>
                <w:bottom w:val="nil"/>
                <w:right w:val="nil"/>
              </w:tblBorders>
              <w:tblLayout w:type="fixed"/>
              <w:tblLook w:val="0000" w:firstRow="0" w:lastRow="0" w:firstColumn="0" w:lastColumn="0" w:noHBand="0" w:noVBand="0"/>
            </w:tblPr>
            <w:tblGrid>
              <w:gridCol w:w="2974"/>
              <w:gridCol w:w="4506"/>
            </w:tblGrid>
            <w:tr w:rsidR="008410FE" w:rsidRPr="00AD18AB" w14:paraId="1610ABF6" w14:textId="77777777" w:rsidTr="00310D2A">
              <w:trPr>
                <w:trHeight w:val="435"/>
              </w:trPr>
              <w:tc>
                <w:tcPr>
                  <w:tcW w:w="2974" w:type="dxa"/>
                </w:tcPr>
                <w:p w14:paraId="19502E30" w14:textId="77777777" w:rsidR="008410FE" w:rsidRPr="00B54CDB" w:rsidRDefault="008410FE" w:rsidP="00DC63EA">
                  <w:pPr>
                    <w:framePr w:hSpace="180" w:wrap="around" w:vAnchor="text" w:hAnchor="margin" w:xAlign="center" w:y="132"/>
                    <w:tabs>
                      <w:tab w:val="left" w:pos="4200"/>
                    </w:tabs>
                    <w:autoSpaceDE w:val="0"/>
                    <w:autoSpaceDN w:val="0"/>
                    <w:adjustRightInd w:val="0"/>
                    <w:spacing w:after="0" w:line="240" w:lineRule="auto"/>
                    <w:ind w:left="147" w:right="68"/>
                    <w:rPr>
                      <w:rFonts w:asciiTheme="minorBidi" w:eastAsia="Calibri" w:hAnsiTheme="minorBidi"/>
                      <w:iCs/>
                      <w:color w:val="000000"/>
                      <w:sz w:val="20"/>
                      <w:szCs w:val="18"/>
                      <w:lang w:val="en-US"/>
                    </w:rPr>
                  </w:pPr>
                  <w:r w:rsidRPr="00B54CDB">
                    <w:rPr>
                      <w:rFonts w:asciiTheme="minorBidi" w:eastAsia="Calibri" w:hAnsiTheme="minorBidi"/>
                      <w:iCs/>
                      <w:color w:val="000000"/>
                      <w:sz w:val="20"/>
                      <w:szCs w:val="18"/>
                      <w:lang w:val="en-US"/>
                    </w:rPr>
                    <w:t>Is the city appropriately zoned considering, for example, the impact from key risk scenarios on economic activity, agricultural production, and</w:t>
                  </w:r>
                </w:p>
                <w:p w14:paraId="3408973E" w14:textId="77777777" w:rsidR="008410FE" w:rsidRPr="00B54CDB" w:rsidRDefault="008410FE" w:rsidP="00DC63EA">
                  <w:pPr>
                    <w:framePr w:hSpace="180" w:wrap="around" w:vAnchor="text" w:hAnchor="margin" w:xAlign="center" w:y="132"/>
                    <w:tabs>
                      <w:tab w:val="left" w:pos="4200"/>
                    </w:tabs>
                    <w:autoSpaceDE w:val="0"/>
                    <w:autoSpaceDN w:val="0"/>
                    <w:adjustRightInd w:val="0"/>
                    <w:spacing w:after="0" w:line="240" w:lineRule="auto"/>
                    <w:ind w:left="147" w:right="68"/>
                    <w:rPr>
                      <w:rFonts w:asciiTheme="minorBidi" w:eastAsia="Calibri" w:hAnsiTheme="minorBidi"/>
                      <w:color w:val="000000"/>
                      <w:sz w:val="20"/>
                      <w:szCs w:val="18"/>
                      <w:lang w:val="en-US"/>
                    </w:rPr>
                  </w:pPr>
                  <w:r w:rsidRPr="00B54CDB">
                    <w:rPr>
                      <w:rFonts w:asciiTheme="minorBidi" w:eastAsia="Calibri" w:hAnsiTheme="minorBidi"/>
                      <w:iCs/>
                      <w:color w:val="000000"/>
                      <w:sz w:val="20"/>
                      <w:szCs w:val="18"/>
                      <w:lang w:val="en-US"/>
                    </w:rPr>
                    <w:t xml:space="preserve">population centers? </w:t>
                  </w:r>
                </w:p>
              </w:tc>
              <w:tc>
                <w:tcPr>
                  <w:tcW w:w="4506" w:type="dxa"/>
                </w:tcPr>
                <w:p w14:paraId="489EFB04" w14:textId="77777777" w:rsidR="008410FE" w:rsidRPr="00B54CDB" w:rsidRDefault="008410FE" w:rsidP="00DC63EA">
                  <w:pPr>
                    <w:framePr w:hSpace="180" w:wrap="around" w:vAnchor="text" w:hAnchor="margin" w:xAlign="center" w:y="132"/>
                    <w:tabs>
                      <w:tab w:val="left" w:pos="4200"/>
                    </w:tabs>
                    <w:autoSpaceDE w:val="0"/>
                    <w:autoSpaceDN w:val="0"/>
                    <w:adjustRightInd w:val="0"/>
                    <w:spacing w:after="0" w:line="240" w:lineRule="auto"/>
                    <w:ind w:right="68"/>
                    <w:rPr>
                      <w:rFonts w:asciiTheme="minorBidi" w:eastAsia="Calibri" w:hAnsiTheme="minorBidi"/>
                      <w:b/>
                      <w:bCs/>
                      <w:iCs/>
                      <w:color w:val="000000"/>
                      <w:sz w:val="20"/>
                      <w:szCs w:val="18"/>
                      <w:lang w:val="en-US"/>
                    </w:rPr>
                  </w:pPr>
                </w:p>
              </w:tc>
            </w:tr>
          </w:tbl>
          <w:p w14:paraId="18A1B83D" w14:textId="77777777" w:rsidR="008410FE" w:rsidRPr="00B54CDB" w:rsidRDefault="008410FE" w:rsidP="00310D2A">
            <w:pPr>
              <w:keepNext/>
              <w:keepLines/>
              <w:spacing w:after="120" w:line="240" w:lineRule="auto"/>
              <w:ind w:right="68"/>
              <w:rPr>
                <w:rFonts w:asciiTheme="minorBidi" w:eastAsia="Times New Roman" w:hAnsiTheme="minorBidi"/>
                <w:b/>
                <w:bCs/>
                <w:sz w:val="20"/>
                <w:szCs w:val="18"/>
              </w:rPr>
            </w:pPr>
          </w:p>
        </w:tc>
        <w:tc>
          <w:tcPr>
            <w:tcW w:w="2045" w:type="pct"/>
            <w:gridSpan w:val="3"/>
          </w:tcPr>
          <w:p w14:paraId="0F25B4A9" w14:textId="77777777" w:rsidR="008410FE" w:rsidRPr="00B54CDB" w:rsidRDefault="008410FE" w:rsidP="00310D2A">
            <w:pPr>
              <w:tabs>
                <w:tab w:val="left" w:pos="4200"/>
              </w:tabs>
              <w:autoSpaceDE w:val="0"/>
              <w:autoSpaceDN w:val="0"/>
              <w:adjustRightInd w:val="0"/>
              <w:spacing w:after="0" w:line="240" w:lineRule="auto"/>
              <w:rPr>
                <w:rFonts w:asciiTheme="minorBidi" w:eastAsia="Calibri" w:hAnsiTheme="minorBidi"/>
                <w:bCs/>
                <w:iCs/>
                <w:color w:val="000000"/>
                <w:sz w:val="20"/>
                <w:szCs w:val="18"/>
                <w:lang w:val="en-US"/>
              </w:rPr>
            </w:pPr>
            <w:r w:rsidRPr="00B54CDB">
              <w:rPr>
                <w:rFonts w:asciiTheme="minorBidi" w:eastAsia="Calibri" w:hAnsiTheme="minorBidi"/>
                <w:bCs/>
                <w:iCs/>
                <w:color w:val="000000"/>
                <w:sz w:val="20"/>
                <w:szCs w:val="18"/>
                <w:lang w:val="en-US"/>
              </w:rPr>
              <w:t>Displacement for 3 months or longer as a consequence of housing being destroyed or rendered uninhabitable, or the area in which it is located being rendered uninhabitable.</w:t>
            </w:r>
          </w:p>
          <w:p w14:paraId="34906939" w14:textId="77777777" w:rsidR="008410FE" w:rsidRPr="00B54CDB" w:rsidRDefault="008410FE" w:rsidP="00310D2A">
            <w:pPr>
              <w:tabs>
                <w:tab w:val="left" w:pos="4200"/>
              </w:tabs>
              <w:autoSpaceDE w:val="0"/>
              <w:autoSpaceDN w:val="0"/>
              <w:adjustRightInd w:val="0"/>
              <w:spacing w:after="0" w:line="240" w:lineRule="auto"/>
              <w:rPr>
                <w:rFonts w:asciiTheme="minorBidi" w:eastAsia="Calibri" w:hAnsiTheme="minorBidi"/>
                <w:bCs/>
                <w:iCs/>
                <w:color w:val="000000"/>
                <w:sz w:val="20"/>
                <w:szCs w:val="18"/>
                <w:lang w:val="en-US"/>
              </w:rPr>
            </w:pPr>
          </w:p>
          <w:p w14:paraId="23218188" w14:textId="77777777" w:rsidR="008410FE" w:rsidRPr="00B54CDB" w:rsidRDefault="008410FE" w:rsidP="00310D2A">
            <w:pPr>
              <w:tabs>
                <w:tab w:val="left" w:pos="4200"/>
              </w:tabs>
              <w:autoSpaceDE w:val="0"/>
              <w:autoSpaceDN w:val="0"/>
              <w:adjustRightInd w:val="0"/>
              <w:spacing w:after="0" w:line="240" w:lineRule="auto"/>
              <w:rPr>
                <w:rFonts w:asciiTheme="minorBidi" w:eastAsia="Calibri" w:hAnsiTheme="minorBidi"/>
                <w:bCs/>
                <w:iCs/>
                <w:color w:val="000000"/>
                <w:sz w:val="20"/>
                <w:szCs w:val="18"/>
                <w:lang w:val="en-US"/>
              </w:rPr>
            </w:pPr>
            <w:r w:rsidRPr="00B54CDB">
              <w:rPr>
                <w:rFonts w:asciiTheme="minorBidi" w:eastAsia="Calibri" w:hAnsiTheme="minorBidi"/>
                <w:bCs/>
                <w:iCs/>
                <w:color w:val="000000"/>
                <w:sz w:val="20"/>
                <w:szCs w:val="18"/>
                <w:lang w:val="en-US"/>
              </w:rPr>
              <w:t xml:space="preserve">This assessment also needs to cover informal and unplanned settlements. </w:t>
            </w:r>
          </w:p>
          <w:p w14:paraId="5772FF5E" w14:textId="77777777" w:rsidR="008410FE" w:rsidRPr="00B54CDB" w:rsidRDefault="008410FE" w:rsidP="00310D2A">
            <w:pPr>
              <w:tabs>
                <w:tab w:val="left" w:pos="4200"/>
              </w:tabs>
              <w:autoSpaceDE w:val="0"/>
              <w:autoSpaceDN w:val="0"/>
              <w:adjustRightInd w:val="0"/>
              <w:spacing w:after="0" w:line="240" w:lineRule="auto"/>
              <w:rPr>
                <w:rFonts w:asciiTheme="minorBidi" w:eastAsia="Calibri" w:hAnsiTheme="minorBidi"/>
                <w:bCs/>
                <w:iCs/>
                <w:color w:val="000000"/>
                <w:sz w:val="20"/>
                <w:szCs w:val="18"/>
                <w:lang w:val="en-US"/>
              </w:rPr>
            </w:pPr>
          </w:p>
        </w:tc>
        <w:tc>
          <w:tcPr>
            <w:tcW w:w="812" w:type="pct"/>
          </w:tcPr>
          <w:p w14:paraId="71BBA57E" w14:textId="77777777" w:rsidR="008410FE" w:rsidRPr="00B54CDB" w:rsidRDefault="008410FE" w:rsidP="00310D2A">
            <w:pPr>
              <w:tabs>
                <w:tab w:val="left" w:pos="4200"/>
              </w:tabs>
              <w:autoSpaceDE w:val="0"/>
              <w:autoSpaceDN w:val="0"/>
              <w:adjustRightInd w:val="0"/>
              <w:spacing w:after="0" w:line="240" w:lineRule="auto"/>
              <w:rPr>
                <w:rFonts w:asciiTheme="minorBidi" w:eastAsia="Calibri" w:hAnsiTheme="minorBidi"/>
                <w:bCs/>
                <w:iCs/>
                <w:color w:val="000000"/>
                <w:sz w:val="20"/>
                <w:szCs w:val="18"/>
                <w:lang w:val="en-US"/>
              </w:rPr>
            </w:pPr>
            <w:r w:rsidRPr="00B54CDB">
              <w:rPr>
                <w:rFonts w:asciiTheme="minorBidi" w:eastAsia="Calibri" w:hAnsiTheme="minorBidi"/>
                <w:bCs/>
                <w:iCs/>
                <w:color w:val="000000"/>
                <w:sz w:val="20"/>
                <w:szCs w:val="18"/>
                <w:lang w:val="en-US"/>
              </w:rPr>
              <w:t>Displacement</w:t>
            </w:r>
          </w:p>
          <w:p w14:paraId="46C8C5A3" w14:textId="77777777" w:rsidR="008410FE" w:rsidRPr="00B54CDB" w:rsidRDefault="008410FE" w:rsidP="00310D2A">
            <w:pPr>
              <w:tabs>
                <w:tab w:val="left" w:pos="4200"/>
              </w:tabs>
              <w:autoSpaceDE w:val="0"/>
              <w:autoSpaceDN w:val="0"/>
              <w:adjustRightInd w:val="0"/>
              <w:spacing w:after="0" w:line="240" w:lineRule="auto"/>
              <w:rPr>
                <w:rFonts w:asciiTheme="minorBidi" w:eastAsia="Calibri" w:hAnsiTheme="minorBidi"/>
                <w:bCs/>
                <w:iCs/>
                <w:color w:val="000000"/>
                <w:sz w:val="20"/>
                <w:szCs w:val="18"/>
                <w:lang w:val="en-US"/>
              </w:rPr>
            </w:pPr>
          </w:p>
          <w:p w14:paraId="1F52E997" w14:textId="77777777" w:rsidR="008410FE" w:rsidRPr="00B54CDB" w:rsidRDefault="008410FE" w:rsidP="00310D2A">
            <w:pPr>
              <w:tabs>
                <w:tab w:val="left" w:pos="4200"/>
              </w:tabs>
              <w:autoSpaceDE w:val="0"/>
              <w:autoSpaceDN w:val="0"/>
              <w:adjustRightInd w:val="0"/>
              <w:spacing w:after="0" w:line="240" w:lineRule="auto"/>
              <w:rPr>
                <w:rFonts w:asciiTheme="minorBidi" w:eastAsia="Calibri" w:hAnsiTheme="minorBidi"/>
                <w:bCs/>
                <w:iCs/>
                <w:color w:val="000000"/>
                <w:sz w:val="20"/>
                <w:szCs w:val="18"/>
                <w:lang w:val="en-US"/>
              </w:rPr>
            </w:pPr>
          </w:p>
          <w:p w14:paraId="4AD8047F" w14:textId="77777777" w:rsidR="008410FE" w:rsidRPr="00B54CDB" w:rsidRDefault="008410FE" w:rsidP="00310D2A">
            <w:pPr>
              <w:tabs>
                <w:tab w:val="left" w:pos="4200"/>
              </w:tabs>
              <w:autoSpaceDE w:val="0"/>
              <w:autoSpaceDN w:val="0"/>
              <w:adjustRightInd w:val="0"/>
              <w:spacing w:after="0" w:line="240" w:lineRule="auto"/>
              <w:rPr>
                <w:rFonts w:asciiTheme="minorBidi" w:eastAsia="Calibri" w:hAnsiTheme="minorBidi"/>
                <w:bCs/>
                <w:iCs/>
                <w:color w:val="000000"/>
                <w:sz w:val="20"/>
                <w:szCs w:val="18"/>
                <w:lang w:val="en-US"/>
              </w:rPr>
            </w:pPr>
          </w:p>
          <w:p w14:paraId="5C315048" w14:textId="77777777" w:rsidR="008410FE" w:rsidRPr="00B54CDB" w:rsidRDefault="008410FE" w:rsidP="00310D2A">
            <w:pPr>
              <w:tabs>
                <w:tab w:val="left" w:pos="4200"/>
              </w:tabs>
              <w:autoSpaceDE w:val="0"/>
              <w:autoSpaceDN w:val="0"/>
              <w:adjustRightInd w:val="0"/>
              <w:spacing w:after="0" w:line="240" w:lineRule="auto"/>
              <w:rPr>
                <w:rFonts w:asciiTheme="minorBidi" w:eastAsia="Calibri" w:hAnsiTheme="minorBidi"/>
                <w:bCs/>
                <w:iCs/>
                <w:color w:val="000000"/>
                <w:sz w:val="20"/>
                <w:szCs w:val="18"/>
                <w:lang w:val="en-US"/>
              </w:rPr>
            </w:pPr>
          </w:p>
          <w:p w14:paraId="6AE1B352" w14:textId="77777777" w:rsidR="008410FE" w:rsidRPr="00B54CDB" w:rsidRDefault="008410FE" w:rsidP="00310D2A">
            <w:pPr>
              <w:tabs>
                <w:tab w:val="left" w:pos="4200"/>
              </w:tabs>
              <w:autoSpaceDE w:val="0"/>
              <w:autoSpaceDN w:val="0"/>
              <w:adjustRightInd w:val="0"/>
              <w:spacing w:after="0" w:line="240" w:lineRule="auto"/>
              <w:rPr>
                <w:rFonts w:asciiTheme="minorBidi" w:eastAsia="Calibri" w:hAnsiTheme="minorBidi"/>
                <w:bCs/>
                <w:iCs/>
                <w:color w:val="000000"/>
                <w:sz w:val="20"/>
                <w:szCs w:val="18"/>
                <w:lang w:val="en-US"/>
              </w:rPr>
            </w:pPr>
            <w:r w:rsidRPr="00B54CDB">
              <w:rPr>
                <w:rFonts w:asciiTheme="minorBidi" w:eastAsia="Calibri" w:hAnsiTheme="minorBidi"/>
                <w:bCs/>
                <w:iCs/>
                <w:color w:val="000000"/>
                <w:sz w:val="20"/>
                <w:szCs w:val="18"/>
                <w:lang w:val="en-US"/>
              </w:rPr>
              <w:t xml:space="preserve">Informal </w:t>
            </w:r>
          </w:p>
          <w:p w14:paraId="6FA93078" w14:textId="77777777" w:rsidR="008410FE" w:rsidRPr="00B54CDB" w:rsidRDefault="008410FE" w:rsidP="00310D2A">
            <w:pPr>
              <w:tabs>
                <w:tab w:val="left" w:pos="4200"/>
              </w:tabs>
              <w:autoSpaceDE w:val="0"/>
              <w:autoSpaceDN w:val="0"/>
              <w:adjustRightInd w:val="0"/>
              <w:spacing w:after="0" w:line="240" w:lineRule="auto"/>
              <w:rPr>
                <w:rFonts w:asciiTheme="minorBidi" w:eastAsia="Calibri" w:hAnsiTheme="minorBidi"/>
                <w:bCs/>
                <w:iCs/>
                <w:color w:val="000000"/>
                <w:sz w:val="20"/>
                <w:szCs w:val="18"/>
                <w:lang w:val="en-US"/>
              </w:rPr>
            </w:pPr>
            <w:r w:rsidRPr="00B54CDB">
              <w:rPr>
                <w:rFonts w:asciiTheme="minorBidi" w:eastAsia="Calibri" w:hAnsiTheme="minorBidi"/>
                <w:bCs/>
                <w:iCs/>
                <w:color w:val="000000"/>
                <w:sz w:val="20"/>
                <w:szCs w:val="18"/>
                <w:lang w:val="en-US"/>
              </w:rPr>
              <w:t>settlements</w:t>
            </w:r>
          </w:p>
          <w:p w14:paraId="48B56A26" w14:textId="77777777" w:rsidR="008410FE" w:rsidRPr="00B54CDB" w:rsidRDefault="008410FE" w:rsidP="00310D2A">
            <w:pPr>
              <w:tabs>
                <w:tab w:val="left" w:pos="4200"/>
              </w:tabs>
              <w:autoSpaceDE w:val="0"/>
              <w:autoSpaceDN w:val="0"/>
              <w:adjustRightInd w:val="0"/>
              <w:spacing w:after="0" w:line="240" w:lineRule="auto"/>
              <w:rPr>
                <w:rFonts w:asciiTheme="minorBidi" w:eastAsia="Calibri" w:hAnsiTheme="minorBidi"/>
                <w:bCs/>
                <w:iCs/>
                <w:color w:val="000000"/>
                <w:sz w:val="20"/>
                <w:szCs w:val="18"/>
                <w:lang w:val="en-US"/>
              </w:rPr>
            </w:pPr>
          </w:p>
        </w:tc>
      </w:tr>
      <w:tr w:rsidR="008410FE" w:rsidRPr="00AD18AB" w14:paraId="543EBAD3" w14:textId="77777777" w:rsidTr="004C4E37">
        <w:trPr>
          <w:gridAfter w:val="1"/>
          <w:wAfter w:w="50" w:type="pct"/>
          <w:trHeight w:val="1155"/>
        </w:trPr>
        <w:tc>
          <w:tcPr>
            <w:tcW w:w="867" w:type="pct"/>
            <w:gridSpan w:val="4"/>
          </w:tcPr>
          <w:p w14:paraId="4C059252" w14:textId="77777777" w:rsidR="008410FE" w:rsidRPr="00B54CDB" w:rsidRDefault="008410FE" w:rsidP="00310D2A">
            <w:pPr>
              <w:keepNext/>
              <w:keepLines/>
              <w:spacing w:after="120" w:line="240" w:lineRule="auto"/>
              <w:rPr>
                <w:rFonts w:asciiTheme="minorBidi" w:eastAsia="Times New Roman" w:hAnsiTheme="minorBidi"/>
                <w:b/>
                <w:bCs/>
                <w:sz w:val="20"/>
                <w:szCs w:val="18"/>
                <w:lang w:eastAsia="en-GB"/>
              </w:rPr>
            </w:pPr>
            <w:r w:rsidRPr="00B54CDB">
              <w:rPr>
                <w:rFonts w:asciiTheme="minorBidi" w:eastAsia="Times New Roman" w:hAnsiTheme="minorBidi"/>
                <w:b/>
                <w:bCs/>
                <w:sz w:val="20"/>
                <w:szCs w:val="18"/>
                <w:lang w:eastAsia="en-GB"/>
              </w:rPr>
              <w:t>New urban development</w:t>
            </w:r>
          </w:p>
        </w:tc>
        <w:tc>
          <w:tcPr>
            <w:tcW w:w="1226" w:type="pct"/>
          </w:tcPr>
          <w:p w14:paraId="0CCB3C05" w14:textId="77777777" w:rsidR="008410FE" w:rsidRPr="00B54CDB" w:rsidRDefault="008410FE" w:rsidP="00310D2A">
            <w:pPr>
              <w:autoSpaceDE w:val="0"/>
              <w:autoSpaceDN w:val="0"/>
              <w:adjustRightInd w:val="0"/>
              <w:spacing w:after="0" w:line="240" w:lineRule="auto"/>
              <w:ind w:left="-97" w:right="68"/>
              <w:rPr>
                <w:rFonts w:asciiTheme="minorBidi" w:eastAsia="Calibri" w:hAnsiTheme="minorBidi"/>
                <w:bCs/>
                <w:iCs/>
                <w:color w:val="000000"/>
                <w:sz w:val="20"/>
                <w:szCs w:val="18"/>
                <w:lang w:val="en-US"/>
              </w:rPr>
            </w:pPr>
            <w:r w:rsidRPr="00B54CDB">
              <w:rPr>
                <w:rFonts w:asciiTheme="minorBidi" w:eastAsia="Calibri" w:hAnsiTheme="minorBidi"/>
                <w:bCs/>
                <w:iCs/>
                <w:color w:val="000000"/>
                <w:sz w:val="20"/>
                <w:szCs w:val="18"/>
                <w:lang w:val="en-US"/>
              </w:rPr>
              <w:t>Are approaches promoted</w:t>
            </w:r>
          </w:p>
          <w:p w14:paraId="6BCA3254" w14:textId="77777777" w:rsidR="008410FE" w:rsidRPr="00B54CDB" w:rsidRDefault="008410FE" w:rsidP="00310D2A">
            <w:pPr>
              <w:autoSpaceDE w:val="0"/>
              <w:autoSpaceDN w:val="0"/>
              <w:adjustRightInd w:val="0"/>
              <w:spacing w:after="0" w:line="240" w:lineRule="auto"/>
              <w:ind w:left="-97" w:right="68"/>
              <w:rPr>
                <w:rFonts w:asciiTheme="minorBidi" w:eastAsia="Calibri" w:hAnsiTheme="minorBidi"/>
                <w:bCs/>
                <w:iCs/>
                <w:color w:val="000000"/>
                <w:sz w:val="20"/>
                <w:szCs w:val="18"/>
                <w:lang w:val="en-US"/>
              </w:rPr>
            </w:pPr>
            <w:r>
              <w:rPr>
                <w:rFonts w:asciiTheme="minorBidi" w:eastAsia="Calibri" w:hAnsiTheme="minorBidi"/>
                <w:bCs/>
                <w:iCs/>
                <w:color w:val="000000"/>
                <w:sz w:val="20"/>
                <w:szCs w:val="18"/>
                <w:lang w:val="en-US"/>
              </w:rPr>
              <w:t xml:space="preserve">through the design and </w:t>
            </w:r>
            <w:r w:rsidRPr="00B54CDB">
              <w:rPr>
                <w:rFonts w:asciiTheme="minorBidi" w:eastAsia="Calibri" w:hAnsiTheme="minorBidi"/>
                <w:bCs/>
                <w:iCs/>
                <w:color w:val="000000"/>
                <w:sz w:val="20"/>
                <w:szCs w:val="18"/>
                <w:lang w:val="en-US"/>
              </w:rPr>
              <w:t>development of new urban</w:t>
            </w:r>
          </w:p>
          <w:p w14:paraId="46F9A84B" w14:textId="77777777" w:rsidR="008410FE" w:rsidRPr="00B54CDB" w:rsidRDefault="008410FE" w:rsidP="00310D2A">
            <w:pPr>
              <w:autoSpaceDE w:val="0"/>
              <w:autoSpaceDN w:val="0"/>
              <w:adjustRightInd w:val="0"/>
              <w:spacing w:after="0" w:line="240" w:lineRule="auto"/>
              <w:ind w:left="-97" w:right="68"/>
              <w:rPr>
                <w:rFonts w:asciiTheme="minorBidi" w:eastAsia="Calibri" w:hAnsiTheme="minorBidi"/>
                <w:bCs/>
                <w:iCs/>
                <w:color w:val="000000"/>
                <w:sz w:val="20"/>
                <w:szCs w:val="18"/>
                <w:lang w:val="en-US"/>
              </w:rPr>
            </w:pPr>
            <w:r w:rsidRPr="00B54CDB">
              <w:rPr>
                <w:rFonts w:asciiTheme="minorBidi" w:eastAsia="Calibri" w:hAnsiTheme="minorBidi"/>
                <w:bCs/>
                <w:iCs/>
                <w:color w:val="000000"/>
                <w:sz w:val="20"/>
                <w:szCs w:val="18"/>
                <w:lang w:val="en-US"/>
              </w:rPr>
              <w:t>development to promote</w:t>
            </w:r>
          </w:p>
          <w:p w14:paraId="72BA0EBF" w14:textId="77777777" w:rsidR="008410FE" w:rsidRPr="00B54CDB" w:rsidRDefault="008410FE" w:rsidP="00310D2A">
            <w:pPr>
              <w:autoSpaceDE w:val="0"/>
              <w:autoSpaceDN w:val="0"/>
              <w:adjustRightInd w:val="0"/>
              <w:spacing w:after="0" w:line="240" w:lineRule="auto"/>
              <w:ind w:left="-97" w:right="68"/>
              <w:rPr>
                <w:rFonts w:asciiTheme="minorBidi" w:eastAsia="Calibri" w:hAnsiTheme="minorBidi"/>
                <w:color w:val="000000"/>
                <w:sz w:val="20"/>
                <w:szCs w:val="18"/>
                <w:lang w:val="en-US"/>
              </w:rPr>
            </w:pPr>
            <w:r w:rsidRPr="00B54CDB">
              <w:rPr>
                <w:rFonts w:asciiTheme="minorBidi" w:eastAsia="Calibri" w:hAnsiTheme="minorBidi"/>
                <w:bCs/>
                <w:iCs/>
                <w:color w:val="000000"/>
                <w:sz w:val="20"/>
                <w:szCs w:val="18"/>
                <w:lang w:val="en-US"/>
              </w:rPr>
              <w:t>resilience?</w:t>
            </w:r>
          </w:p>
        </w:tc>
        <w:tc>
          <w:tcPr>
            <w:tcW w:w="2045" w:type="pct"/>
            <w:gridSpan w:val="3"/>
          </w:tcPr>
          <w:p w14:paraId="66D4BCDB" w14:textId="77777777" w:rsidR="008410FE" w:rsidRPr="00B54CDB" w:rsidRDefault="008410FE" w:rsidP="00310D2A">
            <w:pPr>
              <w:autoSpaceDE w:val="0"/>
              <w:autoSpaceDN w:val="0"/>
              <w:adjustRightInd w:val="0"/>
              <w:spacing w:after="0" w:line="240" w:lineRule="auto"/>
              <w:rPr>
                <w:rFonts w:asciiTheme="minorBidi" w:eastAsia="Calibri" w:hAnsiTheme="minorBidi"/>
                <w:bCs/>
                <w:iCs/>
                <w:color w:val="000000"/>
                <w:sz w:val="20"/>
                <w:szCs w:val="18"/>
                <w:lang w:val="en-US"/>
              </w:rPr>
            </w:pPr>
            <w:r w:rsidRPr="00B54CDB">
              <w:rPr>
                <w:rFonts w:asciiTheme="minorBidi" w:eastAsia="Calibri" w:hAnsiTheme="minorBidi"/>
                <w:bCs/>
                <w:iCs/>
                <w:color w:val="000000"/>
                <w:sz w:val="20"/>
                <w:szCs w:val="18"/>
                <w:lang w:val="en-US"/>
              </w:rPr>
              <w:t>Is there policy promoting physical measures in new development that can enhance resilience to one or multiple hazards. For example, appropriate locations for new development, water sensitive urban design, proper integration of disaster refuge areas, proper access and egress routes</w:t>
            </w:r>
          </w:p>
        </w:tc>
        <w:tc>
          <w:tcPr>
            <w:tcW w:w="812" w:type="pct"/>
          </w:tcPr>
          <w:p w14:paraId="0A5E06FC" w14:textId="77777777" w:rsidR="008410FE" w:rsidRPr="00B54CDB" w:rsidRDefault="008410FE" w:rsidP="00310D2A">
            <w:pPr>
              <w:autoSpaceDE w:val="0"/>
              <w:autoSpaceDN w:val="0"/>
              <w:adjustRightInd w:val="0"/>
              <w:spacing w:after="0" w:line="240" w:lineRule="auto"/>
              <w:rPr>
                <w:rFonts w:asciiTheme="minorBidi" w:eastAsia="Calibri" w:hAnsiTheme="minorBidi"/>
                <w:color w:val="000000"/>
                <w:sz w:val="20"/>
                <w:szCs w:val="18"/>
                <w:lang w:val="en-US"/>
              </w:rPr>
            </w:pPr>
            <w:r w:rsidRPr="00B54CDB">
              <w:rPr>
                <w:rFonts w:asciiTheme="minorBidi" w:eastAsia="Calibri" w:hAnsiTheme="minorBidi"/>
                <w:color w:val="000000"/>
                <w:sz w:val="20"/>
                <w:szCs w:val="18"/>
                <w:lang w:val="en-US"/>
              </w:rPr>
              <w:t xml:space="preserve">Land-use planning </w:t>
            </w:r>
          </w:p>
        </w:tc>
      </w:tr>
      <w:tr w:rsidR="008410FE" w:rsidRPr="00AD18AB" w14:paraId="3B06C175" w14:textId="77777777" w:rsidTr="004C4E37">
        <w:trPr>
          <w:gridAfter w:val="1"/>
          <w:wAfter w:w="50" w:type="pct"/>
          <w:trHeight w:val="994"/>
        </w:trPr>
        <w:tc>
          <w:tcPr>
            <w:tcW w:w="795" w:type="pct"/>
            <w:gridSpan w:val="2"/>
            <w:tcBorders>
              <w:bottom w:val="single" w:sz="6" w:space="0" w:color="auto"/>
            </w:tcBorders>
          </w:tcPr>
          <w:p w14:paraId="05922339" w14:textId="77777777" w:rsidR="008410FE" w:rsidRPr="00B54CDB" w:rsidRDefault="008410FE" w:rsidP="00310D2A">
            <w:pPr>
              <w:keepNext/>
              <w:keepLines/>
              <w:spacing w:after="120" w:line="240" w:lineRule="auto"/>
              <w:rPr>
                <w:rFonts w:asciiTheme="minorBidi" w:eastAsia="Times New Roman" w:hAnsiTheme="minorBidi"/>
                <w:b/>
                <w:bCs/>
                <w:sz w:val="20"/>
                <w:szCs w:val="18"/>
                <w:lang w:eastAsia="en-GB"/>
              </w:rPr>
            </w:pPr>
            <w:r w:rsidRPr="00B54CDB">
              <w:rPr>
                <w:rFonts w:asciiTheme="minorBidi" w:eastAsia="Times New Roman" w:hAnsiTheme="minorBidi"/>
                <w:b/>
                <w:bCs/>
                <w:sz w:val="20"/>
                <w:szCs w:val="18"/>
                <w:lang w:eastAsia="en-GB"/>
              </w:rPr>
              <w:t xml:space="preserve">Building codes and standards </w:t>
            </w:r>
          </w:p>
          <w:p w14:paraId="525DEAC4" w14:textId="77777777" w:rsidR="008410FE" w:rsidRPr="00B54CDB" w:rsidRDefault="008410FE" w:rsidP="00310D2A">
            <w:pPr>
              <w:keepNext/>
              <w:keepLines/>
              <w:spacing w:after="120" w:line="240" w:lineRule="auto"/>
              <w:rPr>
                <w:rFonts w:asciiTheme="minorBidi" w:eastAsia="Times New Roman" w:hAnsiTheme="minorBidi"/>
                <w:b/>
                <w:bCs/>
                <w:sz w:val="20"/>
                <w:szCs w:val="18"/>
                <w:lang w:eastAsia="en-GB"/>
              </w:rPr>
            </w:pPr>
            <w:r w:rsidRPr="00B54CDB">
              <w:rPr>
                <w:rFonts w:asciiTheme="minorBidi" w:eastAsia="Times New Roman" w:hAnsiTheme="minorBidi"/>
                <w:b/>
                <w:bCs/>
                <w:sz w:val="20"/>
                <w:szCs w:val="18"/>
                <w:lang w:eastAsia="en-GB"/>
              </w:rPr>
              <w:t xml:space="preserve">                  </w:t>
            </w:r>
          </w:p>
          <w:p w14:paraId="78044FB8" w14:textId="344874AF" w:rsidR="008410FE" w:rsidRPr="00B54CDB" w:rsidRDefault="008410FE" w:rsidP="00310D2A">
            <w:pPr>
              <w:keepNext/>
              <w:keepLines/>
              <w:spacing w:after="120" w:line="240" w:lineRule="auto"/>
              <w:rPr>
                <w:rFonts w:asciiTheme="minorBidi" w:eastAsia="Times New Roman" w:hAnsiTheme="minorBidi"/>
                <w:b/>
                <w:bCs/>
                <w:sz w:val="20"/>
                <w:szCs w:val="18"/>
                <w:lang w:eastAsia="en-GB"/>
              </w:rPr>
            </w:pPr>
            <w:r w:rsidRPr="00B54CDB">
              <w:rPr>
                <w:rFonts w:asciiTheme="minorBidi" w:eastAsia="Times New Roman" w:hAnsiTheme="minorBidi"/>
                <w:b/>
                <w:bCs/>
                <w:sz w:val="20"/>
                <w:szCs w:val="18"/>
                <w:lang w:eastAsia="en-GB"/>
              </w:rPr>
              <w:t>Application of zoning, building codes</w:t>
            </w:r>
            <w:r w:rsidR="002F7E6C">
              <w:rPr>
                <w:rFonts w:asciiTheme="minorBidi" w:eastAsia="Times New Roman" w:hAnsiTheme="minorBidi"/>
                <w:b/>
                <w:bCs/>
                <w:sz w:val="20"/>
                <w:szCs w:val="18"/>
                <w:lang w:eastAsia="en-GB"/>
              </w:rPr>
              <w:t>,</w:t>
            </w:r>
            <w:r w:rsidRPr="00B54CDB">
              <w:rPr>
                <w:rFonts w:asciiTheme="minorBidi" w:eastAsia="Times New Roman" w:hAnsiTheme="minorBidi"/>
                <w:b/>
                <w:bCs/>
                <w:sz w:val="20"/>
                <w:szCs w:val="18"/>
                <w:lang w:eastAsia="en-GB"/>
              </w:rPr>
              <w:t xml:space="preserve"> and standards</w:t>
            </w:r>
          </w:p>
        </w:tc>
        <w:tc>
          <w:tcPr>
            <w:tcW w:w="1298" w:type="pct"/>
            <w:gridSpan w:val="3"/>
            <w:tcBorders>
              <w:bottom w:val="single" w:sz="6" w:space="0" w:color="auto"/>
            </w:tcBorders>
          </w:tcPr>
          <w:p w14:paraId="587342F9" w14:textId="77777777" w:rsidR="008410FE" w:rsidRPr="00B54CDB" w:rsidRDefault="008410FE" w:rsidP="00310D2A">
            <w:pPr>
              <w:autoSpaceDE w:val="0"/>
              <w:autoSpaceDN w:val="0"/>
              <w:adjustRightInd w:val="0"/>
              <w:spacing w:after="0" w:line="240" w:lineRule="auto"/>
              <w:rPr>
                <w:rFonts w:asciiTheme="minorBidi" w:eastAsia="Times New Roman" w:hAnsiTheme="minorBidi"/>
                <w:sz w:val="20"/>
                <w:szCs w:val="18"/>
              </w:rPr>
            </w:pPr>
            <w:r>
              <w:rPr>
                <w:rFonts w:asciiTheme="minorBidi" w:eastAsia="Times New Roman" w:hAnsiTheme="minorBidi"/>
                <w:sz w:val="20"/>
                <w:szCs w:val="18"/>
              </w:rPr>
              <w:t xml:space="preserve">Do building codes or standards exist, and do they address </w:t>
            </w:r>
            <w:r w:rsidRPr="00B54CDB">
              <w:rPr>
                <w:rFonts w:asciiTheme="minorBidi" w:eastAsia="Times New Roman" w:hAnsiTheme="minorBidi"/>
                <w:sz w:val="20"/>
                <w:szCs w:val="18"/>
              </w:rPr>
              <w:t>specific known hazards and</w:t>
            </w:r>
          </w:p>
          <w:p w14:paraId="58DD317B" w14:textId="77777777" w:rsidR="008410FE" w:rsidRPr="00B54CDB" w:rsidRDefault="008410FE" w:rsidP="00310D2A">
            <w:pPr>
              <w:autoSpaceDE w:val="0"/>
              <w:autoSpaceDN w:val="0"/>
              <w:adjustRightInd w:val="0"/>
              <w:spacing w:after="0" w:line="240" w:lineRule="auto"/>
              <w:rPr>
                <w:rFonts w:asciiTheme="minorBidi" w:eastAsia="Times New Roman" w:hAnsiTheme="minorBidi"/>
                <w:sz w:val="20"/>
                <w:szCs w:val="18"/>
              </w:rPr>
            </w:pPr>
            <w:r>
              <w:rPr>
                <w:rFonts w:asciiTheme="minorBidi" w:eastAsia="Times New Roman" w:hAnsiTheme="minorBidi"/>
                <w:sz w:val="20"/>
                <w:szCs w:val="18"/>
              </w:rPr>
              <w:t xml:space="preserve">risks for the city? Are these </w:t>
            </w:r>
            <w:r w:rsidRPr="00B54CDB">
              <w:rPr>
                <w:rFonts w:asciiTheme="minorBidi" w:eastAsia="Times New Roman" w:hAnsiTheme="minorBidi"/>
                <w:sz w:val="20"/>
                <w:szCs w:val="18"/>
              </w:rPr>
              <w:t xml:space="preserve">standards regularly updated? </w:t>
            </w:r>
          </w:p>
          <w:p w14:paraId="38C03285" w14:textId="77777777" w:rsidR="008410FE" w:rsidRPr="00B54CDB" w:rsidRDefault="008410FE" w:rsidP="00310D2A">
            <w:pPr>
              <w:autoSpaceDE w:val="0"/>
              <w:autoSpaceDN w:val="0"/>
              <w:adjustRightInd w:val="0"/>
              <w:spacing w:after="0" w:line="240" w:lineRule="auto"/>
              <w:rPr>
                <w:rFonts w:asciiTheme="minorBidi" w:eastAsia="Times New Roman" w:hAnsiTheme="minorBidi"/>
                <w:sz w:val="20"/>
                <w:szCs w:val="18"/>
              </w:rPr>
            </w:pPr>
            <w:r w:rsidRPr="00B54CDB">
              <w:rPr>
                <w:rFonts w:asciiTheme="minorBidi" w:eastAsia="Times New Roman" w:hAnsiTheme="minorBidi"/>
                <w:sz w:val="20"/>
                <w:szCs w:val="18"/>
              </w:rPr>
              <w:t>Are zoning rules, building codes and standards widely applied, properly enforced and verified?</w:t>
            </w:r>
          </w:p>
        </w:tc>
        <w:tc>
          <w:tcPr>
            <w:tcW w:w="2045" w:type="pct"/>
            <w:gridSpan w:val="3"/>
            <w:tcBorders>
              <w:bottom w:val="single" w:sz="6" w:space="0" w:color="auto"/>
            </w:tcBorders>
          </w:tcPr>
          <w:p w14:paraId="405EF54D" w14:textId="77777777" w:rsidR="008410FE" w:rsidRPr="00B54CDB" w:rsidRDefault="008410FE" w:rsidP="00310D2A">
            <w:pPr>
              <w:autoSpaceDE w:val="0"/>
              <w:autoSpaceDN w:val="0"/>
              <w:adjustRightInd w:val="0"/>
              <w:spacing w:after="0" w:line="240" w:lineRule="auto"/>
              <w:rPr>
                <w:rFonts w:asciiTheme="minorBidi" w:eastAsia="Times New Roman" w:hAnsiTheme="minorBidi"/>
                <w:sz w:val="20"/>
                <w:szCs w:val="18"/>
              </w:rPr>
            </w:pPr>
            <w:r w:rsidRPr="00B54CDB">
              <w:rPr>
                <w:rFonts w:asciiTheme="minorBidi" w:eastAsia="Times New Roman" w:hAnsiTheme="minorBidi"/>
                <w:sz w:val="20"/>
                <w:szCs w:val="18"/>
              </w:rPr>
              <w:t>Standards will include those for the supply of basic infrastructure services to informal settlements, without which the ability of those settlements to recover from disasters will be severely compromised.</w:t>
            </w:r>
          </w:p>
          <w:p w14:paraId="15F574C6" w14:textId="77777777" w:rsidR="008410FE" w:rsidRPr="00B54CDB" w:rsidRDefault="008410FE" w:rsidP="00310D2A">
            <w:pPr>
              <w:autoSpaceDE w:val="0"/>
              <w:autoSpaceDN w:val="0"/>
              <w:adjustRightInd w:val="0"/>
              <w:spacing w:after="0" w:line="240" w:lineRule="auto"/>
              <w:rPr>
                <w:rFonts w:asciiTheme="minorBidi" w:eastAsia="Times New Roman" w:hAnsiTheme="minorBidi"/>
                <w:sz w:val="20"/>
                <w:szCs w:val="18"/>
              </w:rPr>
            </w:pPr>
          </w:p>
          <w:p w14:paraId="048D95B1" w14:textId="5AB13829" w:rsidR="008410FE" w:rsidRPr="00B54CDB" w:rsidRDefault="008410FE" w:rsidP="00310D2A">
            <w:pPr>
              <w:autoSpaceDE w:val="0"/>
              <w:autoSpaceDN w:val="0"/>
              <w:adjustRightInd w:val="0"/>
              <w:spacing w:after="0" w:line="240" w:lineRule="auto"/>
              <w:rPr>
                <w:rFonts w:asciiTheme="minorBidi" w:eastAsia="Times New Roman" w:hAnsiTheme="minorBidi"/>
                <w:sz w:val="20"/>
                <w:szCs w:val="18"/>
              </w:rPr>
            </w:pPr>
            <w:r w:rsidRPr="00B54CDB">
              <w:rPr>
                <w:rFonts w:asciiTheme="minorBidi" w:eastAsia="Times New Roman" w:hAnsiTheme="minorBidi"/>
                <w:sz w:val="20"/>
                <w:szCs w:val="18"/>
              </w:rPr>
              <w:t>Cities with informal settlements are unlikely to score highly on this assessment unless the occupants of those settlements have been engaged and helped in making themselves more resilient.</w:t>
            </w:r>
          </w:p>
        </w:tc>
        <w:tc>
          <w:tcPr>
            <w:tcW w:w="812" w:type="pct"/>
            <w:tcBorders>
              <w:bottom w:val="single" w:sz="6" w:space="0" w:color="auto"/>
            </w:tcBorders>
          </w:tcPr>
          <w:p w14:paraId="46B45EE6" w14:textId="77777777" w:rsidR="008410FE" w:rsidRPr="00B54CDB" w:rsidRDefault="008410FE" w:rsidP="00310D2A">
            <w:pPr>
              <w:keepNext/>
              <w:keepLines/>
              <w:spacing w:after="120" w:line="240" w:lineRule="auto"/>
              <w:rPr>
                <w:rFonts w:asciiTheme="minorBidi" w:eastAsia="Times New Roman" w:hAnsiTheme="minorBidi"/>
                <w:sz w:val="20"/>
                <w:szCs w:val="18"/>
              </w:rPr>
            </w:pPr>
            <w:r w:rsidRPr="00B54CDB">
              <w:rPr>
                <w:rFonts w:asciiTheme="minorBidi" w:eastAsia="Times New Roman" w:hAnsiTheme="minorBidi"/>
                <w:sz w:val="20"/>
                <w:szCs w:val="18"/>
              </w:rPr>
              <w:t xml:space="preserve">land Tenure security </w:t>
            </w:r>
          </w:p>
          <w:p w14:paraId="10A96EDB" w14:textId="77777777" w:rsidR="008410FE" w:rsidRPr="00B54CDB" w:rsidRDefault="008410FE" w:rsidP="00310D2A">
            <w:pPr>
              <w:keepNext/>
              <w:keepLines/>
              <w:spacing w:after="120" w:line="240" w:lineRule="auto"/>
              <w:rPr>
                <w:rFonts w:asciiTheme="minorBidi" w:eastAsia="Times New Roman" w:hAnsiTheme="minorBidi"/>
                <w:sz w:val="20"/>
                <w:szCs w:val="18"/>
              </w:rPr>
            </w:pPr>
          </w:p>
          <w:p w14:paraId="4F0E7E1B" w14:textId="77777777" w:rsidR="008410FE" w:rsidRPr="00B54CDB" w:rsidRDefault="008410FE" w:rsidP="00310D2A">
            <w:pPr>
              <w:keepNext/>
              <w:keepLines/>
              <w:spacing w:after="120" w:line="240" w:lineRule="auto"/>
              <w:rPr>
                <w:rFonts w:asciiTheme="minorBidi" w:eastAsia="Times New Roman" w:hAnsiTheme="minorBidi"/>
                <w:sz w:val="20"/>
                <w:szCs w:val="18"/>
              </w:rPr>
            </w:pPr>
          </w:p>
          <w:p w14:paraId="7A08B4A3" w14:textId="77777777" w:rsidR="008410FE" w:rsidRPr="00B54CDB" w:rsidRDefault="008410FE" w:rsidP="00310D2A">
            <w:pPr>
              <w:keepNext/>
              <w:keepLines/>
              <w:spacing w:after="120" w:line="240" w:lineRule="auto"/>
              <w:rPr>
                <w:rFonts w:asciiTheme="minorBidi" w:eastAsia="Times New Roman" w:hAnsiTheme="minorBidi"/>
                <w:sz w:val="20"/>
                <w:szCs w:val="18"/>
              </w:rPr>
            </w:pPr>
            <w:r w:rsidRPr="00B54CDB">
              <w:rPr>
                <w:rFonts w:asciiTheme="minorBidi" w:eastAsia="Times New Roman" w:hAnsiTheme="minorBidi"/>
                <w:sz w:val="20"/>
                <w:szCs w:val="18"/>
              </w:rPr>
              <w:t xml:space="preserve">Property Rights </w:t>
            </w:r>
          </w:p>
        </w:tc>
      </w:tr>
    </w:tbl>
    <w:p w14:paraId="0D38833E" w14:textId="77777777" w:rsidR="008410FE" w:rsidRDefault="008410FE" w:rsidP="008410FE">
      <w:pPr>
        <w:pStyle w:val="NoSpacing"/>
        <w:ind w:left="720"/>
        <w:rPr>
          <w:rFonts w:asciiTheme="minorBidi" w:hAnsiTheme="minorBidi"/>
        </w:rPr>
      </w:pPr>
    </w:p>
    <w:p w14:paraId="381207E1" w14:textId="167722A2" w:rsidR="00B84172" w:rsidRDefault="00B84172" w:rsidP="009852EA">
      <w:pPr>
        <w:pStyle w:val="NoSpacing"/>
        <w:spacing w:line="360" w:lineRule="auto"/>
        <w:rPr>
          <w:rFonts w:asciiTheme="minorBidi" w:hAnsiTheme="minorBidi"/>
        </w:rPr>
      </w:pPr>
      <w:r w:rsidRPr="00B84172">
        <w:rPr>
          <w:rFonts w:asciiTheme="minorBidi" w:hAnsiTheme="minorBidi"/>
        </w:rPr>
        <w:t>Under the umbrella of Essential 4,</w:t>
      </w:r>
      <w:r w:rsidR="009852EA">
        <w:rPr>
          <w:rFonts w:asciiTheme="minorBidi" w:hAnsiTheme="minorBidi"/>
        </w:rPr>
        <w:t xml:space="preserve"> it is important to consider that</w:t>
      </w:r>
      <w:r w:rsidRPr="00B84172">
        <w:rPr>
          <w:rFonts w:asciiTheme="minorBidi" w:hAnsiTheme="minorBidi"/>
        </w:rPr>
        <w:t xml:space="preserve"> vulnerability and exposure of IDPs and Refugees </w:t>
      </w:r>
      <w:r w:rsidR="009852EA">
        <w:rPr>
          <w:rFonts w:asciiTheme="minorBidi" w:hAnsiTheme="minorBidi"/>
        </w:rPr>
        <w:t>‘</w:t>
      </w:r>
      <w:r w:rsidRPr="00B84172">
        <w:rPr>
          <w:rFonts w:asciiTheme="minorBidi" w:hAnsiTheme="minorBidi"/>
        </w:rPr>
        <w:t xml:space="preserve">informal </w:t>
      </w:r>
      <w:r w:rsidR="009852EA">
        <w:rPr>
          <w:rFonts w:asciiTheme="minorBidi" w:hAnsiTheme="minorBidi"/>
        </w:rPr>
        <w:t>settlements’ to disaster</w:t>
      </w:r>
      <w:r w:rsidRPr="00B84172">
        <w:rPr>
          <w:rFonts w:asciiTheme="minorBidi" w:hAnsiTheme="minorBidi"/>
        </w:rPr>
        <w:t xml:space="preserve"> varies considerably from ‘slums’, which are commonly interlinked. Madbouly (2009) states ‘informal’ as ‘the housing stock which is not in compliance with current regulations’, where ‘slums’ refer </w:t>
      </w:r>
      <w:r w:rsidRPr="00B84172">
        <w:rPr>
          <w:rFonts w:asciiTheme="minorBidi" w:hAnsiTheme="minorBidi"/>
        </w:rPr>
        <w:lastRenderedPageBreak/>
        <w:t>to ‘deteriorated living conditions and low levels of access to basic services’ (Madbouly,</w:t>
      </w:r>
      <w:r w:rsidR="00E90F0A">
        <w:rPr>
          <w:rFonts w:asciiTheme="minorBidi" w:hAnsiTheme="minorBidi"/>
        </w:rPr>
        <w:t xml:space="preserve"> </w:t>
      </w:r>
      <w:r w:rsidRPr="00B84172">
        <w:rPr>
          <w:rFonts w:asciiTheme="minorBidi" w:hAnsiTheme="minorBidi"/>
        </w:rPr>
        <w:t xml:space="preserve">2009). The understanding of definitions and terminologies of taxonomies in the fragile context of the Arab states is </w:t>
      </w:r>
      <w:r w:rsidR="009852EA">
        <w:rPr>
          <w:rFonts w:asciiTheme="minorBidi" w:hAnsiTheme="minorBidi"/>
        </w:rPr>
        <w:t>strongly emphasised</w:t>
      </w:r>
      <w:r w:rsidRPr="00B84172">
        <w:rPr>
          <w:rFonts w:asciiTheme="minorBidi" w:hAnsiTheme="minorBidi"/>
        </w:rPr>
        <w:t xml:space="preserve"> in this study, to analyse the characteristics and normative nature of displaced people rights, and investigate how risk-aware urban planning, design and implementation for sustainable development is essential for ‘addressing the needs of informal settlements including basic infrastructure deficits such as water, drainage and sanitation’ (UNDRR, 2017).  Accordingly, the Food and Agriculture Organization (FAO) guidance was </w:t>
      </w:r>
      <w:r w:rsidR="009852EA">
        <w:rPr>
          <w:rFonts w:asciiTheme="minorBidi" w:hAnsiTheme="minorBidi"/>
        </w:rPr>
        <w:t>us</w:t>
      </w:r>
      <w:r w:rsidRPr="00B84172">
        <w:rPr>
          <w:rFonts w:asciiTheme="minorBidi" w:hAnsiTheme="minorBidi"/>
        </w:rPr>
        <w:t xml:space="preserve">ed for defining ‘land tenure security’ and ‘property rights’. </w:t>
      </w:r>
      <w:r w:rsidR="009852EA">
        <w:rPr>
          <w:rFonts w:asciiTheme="minorBidi" w:hAnsiTheme="minorBidi"/>
        </w:rPr>
        <w:t>L</w:t>
      </w:r>
      <w:r w:rsidRPr="00B84172">
        <w:rPr>
          <w:rFonts w:asciiTheme="minorBidi" w:hAnsiTheme="minorBidi"/>
        </w:rPr>
        <w:t xml:space="preserve">and tenure security is defined as ‘the certainty that an individual’s rights to land were recognized by others and protected in cases of specific challenges’, while property rights is defined as ‘recognized interests in land or property vested in an individual or group’ including ‘customary, statutory or informal social practices which enjoy social legitimacy at a given time and place’ (Mitchell, 2011). </w:t>
      </w:r>
    </w:p>
    <w:p w14:paraId="314D0A97" w14:textId="77777777" w:rsidR="00B84172" w:rsidRDefault="00B84172" w:rsidP="00B84172">
      <w:pPr>
        <w:pStyle w:val="NoSpacing"/>
        <w:spacing w:line="360" w:lineRule="auto"/>
        <w:rPr>
          <w:rFonts w:asciiTheme="minorBidi" w:hAnsiTheme="minorBidi"/>
        </w:rPr>
      </w:pPr>
    </w:p>
    <w:p w14:paraId="16494F85" w14:textId="5697D697" w:rsidR="009852EA" w:rsidRDefault="00B84172" w:rsidP="005B07A9">
      <w:pPr>
        <w:pStyle w:val="NoSpacing"/>
        <w:spacing w:line="360" w:lineRule="auto"/>
        <w:rPr>
          <w:rFonts w:asciiTheme="minorBidi" w:hAnsiTheme="minorBidi"/>
        </w:rPr>
      </w:pPr>
      <w:r w:rsidRPr="00B84172">
        <w:rPr>
          <w:rFonts w:asciiTheme="minorBidi" w:hAnsiTheme="minorBidi"/>
        </w:rPr>
        <w:t xml:space="preserve">This approach demonstrated the interrelationship between the indicators covering IDPs needs, and potential variables required to address sustainability challenges: data structuring (Informal Settlements), opretaionalisation (Land-use planning), accountability (Land Tenure security), interpretation (Property Rights) and gaps in disaster data losses (Displacement). </w:t>
      </w:r>
      <w:r w:rsidR="009852EA" w:rsidRPr="006D0BE0">
        <w:rPr>
          <w:rFonts w:asciiTheme="minorBidi" w:hAnsiTheme="minorBidi"/>
        </w:rPr>
        <w:t xml:space="preserve">The first challenge is </w:t>
      </w:r>
      <w:r w:rsidR="005B07A9" w:rsidRPr="005B07A9">
        <w:rPr>
          <w:rFonts w:asciiTheme="minorBidi" w:hAnsiTheme="minorBidi"/>
        </w:rPr>
        <w:t>data</w:t>
      </w:r>
      <w:r w:rsidR="005B07A9">
        <w:rPr>
          <w:rFonts w:asciiTheme="minorBidi" w:hAnsiTheme="minorBidi"/>
        </w:rPr>
        <w:t xml:space="preserve"> structuring</w:t>
      </w:r>
      <w:r w:rsidR="009852EA" w:rsidRPr="006D0BE0">
        <w:rPr>
          <w:rFonts w:asciiTheme="minorBidi" w:hAnsiTheme="minorBidi"/>
        </w:rPr>
        <w:t>, where so</w:t>
      </w:r>
      <w:r w:rsidR="005B07A9">
        <w:rPr>
          <w:rFonts w:asciiTheme="minorBidi" w:hAnsiTheme="minorBidi"/>
        </w:rPr>
        <w:t>cio-economic vulnerability of informal settlements</w:t>
      </w:r>
      <w:r w:rsidR="009852EA" w:rsidRPr="006D0BE0">
        <w:rPr>
          <w:rFonts w:asciiTheme="minorBidi" w:hAnsiTheme="minorBidi"/>
        </w:rPr>
        <w:t xml:space="preserve"> is difficult to measure, verify and communicate to meaningful information for the decision-making process. The second challenge is the opretaionalisation of the indicators, where </w:t>
      </w:r>
      <w:r w:rsidR="005B07A9">
        <w:rPr>
          <w:rFonts w:asciiTheme="minorBidi" w:hAnsiTheme="minorBidi"/>
        </w:rPr>
        <w:t>land-use planning</w:t>
      </w:r>
      <w:r w:rsidR="005B07A9" w:rsidRPr="006D0BE0">
        <w:rPr>
          <w:rFonts w:asciiTheme="minorBidi" w:hAnsiTheme="minorBidi"/>
        </w:rPr>
        <w:t xml:space="preserve"> </w:t>
      </w:r>
      <w:r w:rsidR="009852EA" w:rsidRPr="006D0BE0">
        <w:rPr>
          <w:rFonts w:asciiTheme="minorBidi" w:hAnsiTheme="minorBidi"/>
        </w:rPr>
        <w:t xml:space="preserve">pulls ‘the discussion of sustainable development away from disaster emergency response abstract formulations’ (Waas et al, 2014). Changing the mindset of decision-makers is a priority for challenge three to ratify displaced people rights for </w:t>
      </w:r>
      <w:r w:rsidR="005B07A9">
        <w:rPr>
          <w:rFonts w:asciiTheme="minorBidi" w:hAnsiTheme="minorBidi"/>
        </w:rPr>
        <w:t>land tenue security</w:t>
      </w:r>
      <w:r w:rsidR="009852EA" w:rsidRPr="006D0BE0">
        <w:rPr>
          <w:rFonts w:asciiTheme="minorBidi" w:hAnsiTheme="minorBidi"/>
        </w:rPr>
        <w:t xml:space="preserve">. Challenge four demonstrate the accountability to </w:t>
      </w:r>
      <w:r w:rsidR="005B07A9">
        <w:rPr>
          <w:rFonts w:asciiTheme="minorBidi" w:hAnsiTheme="minorBidi"/>
        </w:rPr>
        <w:t>property rights</w:t>
      </w:r>
      <w:r w:rsidR="005B07A9" w:rsidRPr="006D0BE0">
        <w:rPr>
          <w:rFonts w:asciiTheme="minorBidi" w:hAnsiTheme="minorBidi"/>
        </w:rPr>
        <w:t>,</w:t>
      </w:r>
      <w:r w:rsidR="009852EA" w:rsidRPr="006D0BE0">
        <w:rPr>
          <w:rFonts w:asciiTheme="minorBidi" w:hAnsiTheme="minorBidi"/>
        </w:rPr>
        <w:t xml:space="preserve"> and paves the ground for the fifth challenge of data gaps in disaster losses for the first evaluation variable </w:t>
      </w:r>
      <w:r w:rsidR="005B07A9">
        <w:rPr>
          <w:rFonts w:asciiTheme="minorBidi" w:hAnsiTheme="minorBidi"/>
        </w:rPr>
        <w:t>of displacement</w:t>
      </w:r>
      <w:r w:rsidR="009852EA" w:rsidRPr="006D0BE0">
        <w:rPr>
          <w:rFonts w:asciiTheme="minorBidi" w:hAnsiTheme="minorBidi"/>
        </w:rPr>
        <w:t>. Ratifying internationally signed agreement and ‘hard laws’ will help secure land and property rights for displaced people</w:t>
      </w:r>
      <w:r w:rsidR="005B07A9">
        <w:rPr>
          <w:rFonts w:asciiTheme="minorBidi" w:hAnsiTheme="minorBidi"/>
        </w:rPr>
        <w:t xml:space="preserve"> as part of this assessment</w:t>
      </w:r>
      <w:r w:rsidR="009852EA" w:rsidRPr="006D0BE0">
        <w:rPr>
          <w:rFonts w:asciiTheme="minorBidi" w:hAnsiTheme="minorBidi"/>
        </w:rPr>
        <w:t xml:space="preserve">. Nevertheless, the role of ‘soft laws’ and legal frameworks for disaster risk reduction should not be ignored. As the monitoring progress against the 2015-2030 global indicators help raise awareness and understanding of existing challenges and opportunities, while developing a culture of social learning, as argued by Pintér et al, ‘the way society measures progress represents a key leverage point in tackling the root causes of unsustainable development’ (Cited in Wass et al, 2014).  </w:t>
      </w:r>
    </w:p>
    <w:p w14:paraId="0418496B" w14:textId="77777777" w:rsidR="009852EA" w:rsidRDefault="009852EA" w:rsidP="00B84172">
      <w:pPr>
        <w:pStyle w:val="NoSpacing"/>
        <w:spacing w:line="360" w:lineRule="auto"/>
        <w:rPr>
          <w:rFonts w:asciiTheme="minorBidi" w:hAnsiTheme="minorBidi"/>
        </w:rPr>
      </w:pPr>
    </w:p>
    <w:p w14:paraId="4C0F9DEA" w14:textId="6C654516" w:rsidR="008410FE" w:rsidRPr="00B84172" w:rsidRDefault="00B84172" w:rsidP="00B84172">
      <w:pPr>
        <w:pStyle w:val="NoSpacing"/>
        <w:spacing w:line="360" w:lineRule="auto"/>
        <w:rPr>
          <w:rFonts w:asciiTheme="minorBidi" w:hAnsiTheme="minorBidi"/>
        </w:rPr>
      </w:pPr>
      <w:r w:rsidRPr="00B84172">
        <w:rPr>
          <w:rFonts w:asciiTheme="minorBidi" w:hAnsiTheme="minorBidi"/>
        </w:rPr>
        <w:t>These findings will be integrated into the U-RAP policy guidance in Chapter 8, to provide recommendations for decision-makers on pursuing resilient urban development in fragile settings. A further study worthy consideration is the integration of qualitative methods in resilience assessments to measure human experiences of societal resilience, capture IDPs and refugees adaptive and absorptive capacities, and create opportunity of citizen engagement and ownership of sustainability practices.</w:t>
      </w:r>
    </w:p>
    <w:p w14:paraId="7CCCC2DC" w14:textId="2CEE0622" w:rsidR="008410FE" w:rsidRDefault="008410FE" w:rsidP="008410FE">
      <w:pPr>
        <w:pStyle w:val="NoSpacing"/>
        <w:spacing w:line="360" w:lineRule="auto"/>
        <w:rPr>
          <w:rFonts w:asciiTheme="minorBidi" w:hAnsiTheme="minorBidi"/>
        </w:rPr>
      </w:pPr>
      <w:r>
        <w:rPr>
          <w:rFonts w:asciiTheme="minorBidi" w:hAnsiTheme="minorBidi"/>
        </w:rPr>
        <w:t xml:space="preserve">Evidence from </w:t>
      </w:r>
      <w:r w:rsidRPr="00A7377A">
        <w:rPr>
          <w:rFonts w:asciiTheme="minorBidi" w:hAnsiTheme="minorBidi"/>
        </w:rPr>
        <w:t>Nahr El- Bared</w:t>
      </w:r>
      <w:r>
        <w:rPr>
          <w:rFonts w:asciiTheme="minorBidi" w:hAnsiTheme="minorBidi"/>
        </w:rPr>
        <w:t xml:space="preserve"> provides an interesting insight </w:t>
      </w:r>
      <w:r w:rsidR="00E015D3">
        <w:rPr>
          <w:rFonts w:asciiTheme="minorBidi" w:hAnsiTheme="minorBidi"/>
        </w:rPr>
        <w:t>on the</w:t>
      </w:r>
      <w:r w:rsidR="005B07A9">
        <w:rPr>
          <w:rFonts w:asciiTheme="minorBidi" w:hAnsiTheme="minorBidi"/>
        </w:rPr>
        <w:t xml:space="preserve"> results reached here, showcasing </w:t>
      </w:r>
      <w:r>
        <w:rPr>
          <w:rFonts w:asciiTheme="minorBidi" w:hAnsiTheme="minorBidi"/>
        </w:rPr>
        <w:t>how Palestinian refugees managed to maintain and informal ownership of land and development of permanent buildings, beyond Lebanon’s legislative and political restrictions:</w:t>
      </w:r>
    </w:p>
    <w:p w14:paraId="4EF43442" w14:textId="77777777" w:rsidR="005B07A9" w:rsidRPr="005B07A9" w:rsidRDefault="005B07A9" w:rsidP="008410FE">
      <w:pPr>
        <w:pStyle w:val="NoSpacing"/>
        <w:spacing w:line="360" w:lineRule="auto"/>
        <w:rPr>
          <w:rFonts w:asciiTheme="minorBidi" w:hAnsiTheme="minorBidi"/>
          <w:sz w:val="8"/>
          <w:szCs w:val="8"/>
        </w:rPr>
      </w:pPr>
    </w:p>
    <w:p w14:paraId="565C6CBA" w14:textId="2A3042A3" w:rsidR="008410FE" w:rsidRPr="0060238E" w:rsidRDefault="008410FE" w:rsidP="008410FE">
      <w:pPr>
        <w:pStyle w:val="NoSpacing"/>
        <w:spacing w:line="360" w:lineRule="auto"/>
        <w:ind w:left="720" w:right="584"/>
        <w:rPr>
          <w:rFonts w:asciiTheme="minorBidi" w:hAnsiTheme="minorBidi"/>
          <w:i/>
          <w:iCs/>
        </w:rPr>
      </w:pPr>
      <w:r>
        <w:rPr>
          <w:rFonts w:asciiTheme="minorBidi" w:hAnsiTheme="minorBidi"/>
          <w:i/>
          <w:iCs/>
        </w:rPr>
        <w:t>“</w:t>
      </w:r>
      <w:r w:rsidRPr="00A7377A">
        <w:rPr>
          <w:rFonts w:asciiTheme="minorBidi" w:hAnsiTheme="minorBidi"/>
          <w:i/>
          <w:iCs/>
        </w:rPr>
        <w:t xml:space="preserve">In the old camp, the land of Nahr El- Bared is owned </w:t>
      </w:r>
      <w:r>
        <w:rPr>
          <w:rFonts w:asciiTheme="minorBidi" w:hAnsiTheme="minorBidi"/>
          <w:i/>
          <w:iCs/>
        </w:rPr>
        <w:t>by the government of Lebanon (1</w:t>
      </w:r>
      <w:r w:rsidRPr="00A7377A">
        <w:rPr>
          <w:rFonts w:asciiTheme="minorBidi" w:hAnsiTheme="minorBidi"/>
          <w:i/>
          <w:iCs/>
        </w:rPr>
        <w:t xml:space="preserve">sq km). It was previously rented from private Lebanese owners. The payment was part of the money the donors provided for Nahr El-Bared development (around 11 million dollars). The development taking place </w:t>
      </w:r>
      <w:r>
        <w:rPr>
          <w:rFonts w:asciiTheme="minorBidi" w:hAnsiTheme="minorBidi"/>
          <w:i/>
          <w:iCs/>
        </w:rPr>
        <w:t>now is</w:t>
      </w:r>
      <w:r w:rsidRPr="00A7377A">
        <w:rPr>
          <w:rFonts w:asciiTheme="minorBidi" w:hAnsiTheme="minorBidi"/>
          <w:i/>
          <w:iCs/>
        </w:rPr>
        <w:t xml:space="preserve"> owned by UNRWA, and us</w:t>
      </w:r>
      <w:r>
        <w:rPr>
          <w:rFonts w:asciiTheme="minorBidi" w:hAnsiTheme="minorBidi"/>
          <w:i/>
          <w:iCs/>
        </w:rPr>
        <w:t xml:space="preserve"> -</w:t>
      </w:r>
      <w:r w:rsidRPr="00A7377A">
        <w:rPr>
          <w:rFonts w:asciiTheme="minorBidi" w:hAnsiTheme="minorBidi"/>
          <w:i/>
          <w:iCs/>
        </w:rPr>
        <w:t xml:space="preserve"> the Palestinian citizens living in these properties. Housing rights can only be waived not sold for living purposes (Houses with </w:t>
      </w:r>
      <w:r w:rsidR="002F7E6C">
        <w:rPr>
          <w:rFonts w:asciiTheme="minorBidi" w:hAnsiTheme="minorBidi"/>
          <w:i/>
          <w:iCs/>
        </w:rPr>
        <w:t xml:space="preserve">a </w:t>
      </w:r>
      <w:r w:rsidRPr="00A7377A">
        <w:rPr>
          <w:rFonts w:asciiTheme="minorBidi" w:hAnsiTheme="minorBidi"/>
          <w:i/>
          <w:iCs/>
        </w:rPr>
        <w:t>total area of 40 – 120 square meters). Palestinian refugees have no right of</w:t>
      </w:r>
      <w:r>
        <w:rPr>
          <w:rFonts w:asciiTheme="minorBidi" w:hAnsiTheme="minorBidi"/>
          <w:i/>
          <w:iCs/>
        </w:rPr>
        <w:t xml:space="preserve"> land and property ownership – we o</w:t>
      </w:r>
      <w:r w:rsidRPr="00A7377A">
        <w:rPr>
          <w:rFonts w:asciiTheme="minorBidi" w:hAnsiTheme="minorBidi"/>
          <w:i/>
          <w:iCs/>
        </w:rPr>
        <w:t>nly</w:t>
      </w:r>
      <w:r>
        <w:rPr>
          <w:rFonts w:asciiTheme="minorBidi" w:hAnsiTheme="minorBidi"/>
          <w:i/>
          <w:iCs/>
        </w:rPr>
        <w:t xml:space="preserve"> have</w:t>
      </w:r>
      <w:r w:rsidRPr="00A7377A">
        <w:rPr>
          <w:rFonts w:asciiTheme="minorBidi" w:hAnsiTheme="minorBidi"/>
          <w:i/>
          <w:iCs/>
        </w:rPr>
        <w:t xml:space="preserve"> documentation of property transfer that expires in 6 months</w:t>
      </w:r>
      <w:r>
        <w:rPr>
          <w:rFonts w:asciiTheme="minorBidi" w:hAnsiTheme="minorBidi"/>
          <w:i/>
          <w:iCs/>
        </w:rPr>
        <w:t>, but i</w:t>
      </w:r>
      <w:r w:rsidRPr="00A7377A">
        <w:rPr>
          <w:rFonts w:asciiTheme="minorBidi" w:hAnsiTheme="minorBidi"/>
          <w:i/>
          <w:iCs/>
        </w:rPr>
        <w:t>n the new camp, we buy the land from the Lebanese owners, then have a civil building permit (depending on the financial ability to build own property/ or apartments to rent)</w:t>
      </w:r>
      <w:r>
        <w:rPr>
          <w:rFonts w:asciiTheme="minorBidi" w:hAnsiTheme="minorBidi"/>
          <w:i/>
          <w:iCs/>
        </w:rPr>
        <w:t>” (</w:t>
      </w:r>
      <w:r w:rsidRPr="000E2EA5">
        <w:rPr>
          <w:rFonts w:asciiTheme="minorBidi" w:hAnsiTheme="minorBidi"/>
          <w:i/>
          <w:iCs/>
        </w:rPr>
        <w:t>R35-L&amp;N-UCFT</w:t>
      </w:r>
      <w:r>
        <w:rPr>
          <w:rFonts w:asciiTheme="minorBidi" w:hAnsiTheme="minorBidi"/>
          <w:i/>
          <w:iCs/>
        </w:rPr>
        <w:t>).</w:t>
      </w:r>
    </w:p>
    <w:p w14:paraId="37119B78" w14:textId="77777777" w:rsidR="008410FE" w:rsidRPr="008410FE" w:rsidRDefault="008410FE" w:rsidP="003F618B">
      <w:pPr>
        <w:spacing w:line="360" w:lineRule="auto"/>
        <w:rPr>
          <w:rFonts w:asciiTheme="minorBidi" w:hAnsiTheme="minorBidi"/>
          <w:lang w:val="en-US"/>
        </w:rPr>
      </w:pPr>
    </w:p>
    <w:p w14:paraId="3F0F49CF" w14:textId="77777777" w:rsidR="000724B2" w:rsidRPr="000724B2" w:rsidRDefault="000724B2" w:rsidP="00AC1516">
      <w:pPr>
        <w:pStyle w:val="Heading3"/>
      </w:pPr>
      <w:bookmarkStart w:id="965" w:name="_Toc30109387"/>
      <w:r w:rsidRPr="000724B2">
        <w:t>6.3.2</w:t>
      </w:r>
      <w:r w:rsidRPr="000724B2">
        <w:tab/>
        <w:t>Protracted Displacement Durable Solutions</w:t>
      </w:r>
      <w:bookmarkEnd w:id="965"/>
    </w:p>
    <w:p w14:paraId="6533F0EA" w14:textId="1B539CBE" w:rsidR="000C5A8F" w:rsidRPr="000831C2" w:rsidRDefault="00685CB2" w:rsidP="000C5A8F">
      <w:pPr>
        <w:spacing w:before="240" w:line="360" w:lineRule="auto"/>
        <w:ind w:right="33"/>
        <w:rPr>
          <w:rFonts w:asciiTheme="minorBidi" w:hAnsiTheme="minorBidi"/>
        </w:rPr>
      </w:pPr>
      <w:r w:rsidRPr="000831C2">
        <w:rPr>
          <w:rFonts w:asciiTheme="minorBidi" w:hAnsiTheme="minorBidi"/>
        </w:rPr>
        <w:t>The IASC Framework on Durable Solutions for Internally Displaced Persons</w:t>
      </w:r>
      <w:r w:rsidR="00522A4E">
        <w:rPr>
          <w:rFonts w:asciiTheme="minorBidi" w:hAnsiTheme="minorBidi"/>
        </w:rPr>
        <w:fldChar w:fldCharType="begin"/>
      </w:r>
      <w:r w:rsidR="00522A4E">
        <w:instrText xml:space="preserve"> TA \l "</w:instrText>
      </w:r>
      <w:r w:rsidR="00522A4E" w:rsidRPr="00256151">
        <w:rPr>
          <w:rFonts w:asciiTheme="minorBidi" w:hAnsiTheme="minorBidi"/>
        </w:rPr>
        <w:instrText>IASC  Framework on Durable Solutions for Internally Displaced Persons</w:instrText>
      </w:r>
      <w:r w:rsidR="00522A4E">
        <w:instrText xml:space="preserve">" \s "IASC" \c 1 </w:instrText>
      </w:r>
      <w:r w:rsidR="00522A4E">
        <w:rPr>
          <w:rFonts w:asciiTheme="minorBidi" w:hAnsiTheme="minorBidi"/>
        </w:rPr>
        <w:fldChar w:fldCharType="end"/>
      </w:r>
      <w:r w:rsidRPr="000831C2">
        <w:rPr>
          <w:rFonts w:asciiTheme="minorBidi" w:hAnsiTheme="minorBidi"/>
        </w:rPr>
        <w:t xml:space="preserve"> recognise</w:t>
      </w:r>
      <w:r w:rsidR="00C04034">
        <w:rPr>
          <w:rFonts w:asciiTheme="minorBidi" w:hAnsiTheme="minorBidi"/>
        </w:rPr>
        <w:t>s</w:t>
      </w:r>
      <w:r w:rsidRPr="000831C2">
        <w:rPr>
          <w:rFonts w:asciiTheme="minorBidi" w:hAnsiTheme="minorBidi"/>
        </w:rPr>
        <w:t xml:space="preserve"> that ‘a durable solution is achieved when internally displaced persons no longer have any specific assistance and protection needs that are linked to their displacement, and can enjoy their human rights without discrimination on account of their displacement’ (The Brookings Institution – University of Bern Project on Internal Displacement, 2010).</w:t>
      </w:r>
      <w:r>
        <w:rPr>
          <w:rFonts w:asciiTheme="minorBidi" w:hAnsiTheme="minorBidi"/>
        </w:rPr>
        <w:t xml:space="preserve"> Further investigation into how this concept is </w:t>
      </w:r>
      <w:r w:rsidRPr="00F27611">
        <w:rPr>
          <w:rFonts w:asciiTheme="minorBidi" w:hAnsiTheme="minorBidi"/>
        </w:rPr>
        <w:t>interpret</w:t>
      </w:r>
      <w:r>
        <w:rPr>
          <w:rFonts w:asciiTheme="minorBidi" w:hAnsiTheme="minorBidi"/>
        </w:rPr>
        <w:t>ed in real context was applied</w:t>
      </w:r>
      <w:r w:rsidR="005B07A9">
        <w:rPr>
          <w:rFonts w:asciiTheme="minorBidi" w:hAnsiTheme="minorBidi"/>
        </w:rPr>
        <w:t xml:space="preserve"> here</w:t>
      </w:r>
      <w:r>
        <w:rPr>
          <w:rFonts w:asciiTheme="minorBidi" w:hAnsiTheme="minorBidi"/>
        </w:rPr>
        <w:t>, by capturing the qualitative views of representatives f</w:t>
      </w:r>
      <w:r w:rsidR="002F7E6C">
        <w:rPr>
          <w:rFonts w:asciiTheme="minorBidi" w:hAnsiTheme="minorBidi"/>
        </w:rPr>
        <w:t>ro</w:t>
      </w:r>
      <w:r>
        <w:rPr>
          <w:rFonts w:asciiTheme="minorBidi" w:hAnsiTheme="minorBidi"/>
        </w:rPr>
        <w:t xml:space="preserve">m International and local agencies involved in researching and supporting IDPs and Refugees for achieving durable solutions. </w:t>
      </w:r>
    </w:p>
    <w:p w14:paraId="5424EB80" w14:textId="10845F8E" w:rsidR="00685CB2" w:rsidRPr="00A359AF" w:rsidRDefault="000C5A8F" w:rsidP="00A359AF">
      <w:pPr>
        <w:spacing w:before="240" w:line="360" w:lineRule="auto"/>
        <w:ind w:left="432" w:right="584"/>
        <w:rPr>
          <w:rFonts w:asciiTheme="minorBidi" w:hAnsiTheme="minorBidi"/>
          <w:i/>
          <w:iCs/>
        </w:rPr>
      </w:pPr>
      <w:r>
        <w:rPr>
          <w:rFonts w:asciiTheme="minorBidi" w:hAnsiTheme="minorBidi"/>
          <w:noProof/>
          <w:lang w:val="en-US"/>
        </w:rPr>
        <w:lastRenderedPageBreak/>
        <mc:AlternateContent>
          <mc:Choice Requires="wpg">
            <w:drawing>
              <wp:anchor distT="0" distB="0" distL="114300" distR="114300" simplePos="0" relativeHeight="252473344" behindDoc="0" locked="0" layoutInCell="1" allowOverlap="1" wp14:anchorId="3E5965D2" wp14:editId="5A2CDAB9">
                <wp:simplePos x="0" y="0"/>
                <wp:positionH relativeFrom="margin">
                  <wp:posOffset>-93497</wp:posOffset>
                </wp:positionH>
                <wp:positionV relativeFrom="paragraph">
                  <wp:posOffset>2255871</wp:posOffset>
                </wp:positionV>
                <wp:extent cx="5671469" cy="3357918"/>
                <wp:effectExtent l="0" t="0" r="5715" b="0"/>
                <wp:wrapSquare wrapText="bothSides"/>
                <wp:docPr id="70545" name="Group 70545"/>
                <wp:cNvGraphicFramePr/>
                <a:graphic xmlns:a="http://schemas.openxmlformats.org/drawingml/2006/main">
                  <a:graphicData uri="http://schemas.microsoft.com/office/word/2010/wordprocessingGroup">
                    <wpg:wgp>
                      <wpg:cNvGrpSpPr/>
                      <wpg:grpSpPr>
                        <a:xfrm>
                          <a:off x="0" y="0"/>
                          <a:ext cx="5671469" cy="3357918"/>
                          <a:chOff x="0" y="0"/>
                          <a:chExt cx="5671542" cy="3357918"/>
                        </a:xfrm>
                      </wpg:grpSpPr>
                      <wps:wsp>
                        <wps:cNvPr id="70544" name="Text Box 70544"/>
                        <wps:cNvSpPr txBox="1">
                          <a:spLocks/>
                        </wps:cNvSpPr>
                        <wps:spPr>
                          <a:xfrm>
                            <a:off x="0" y="0"/>
                            <a:ext cx="5177155" cy="342900"/>
                          </a:xfrm>
                          <a:prstGeom prst="rect">
                            <a:avLst/>
                          </a:prstGeom>
                          <a:noFill/>
                          <a:ln w="6350">
                            <a:noFill/>
                          </a:ln>
                        </wps:spPr>
                        <wps:txbx>
                          <w:txbxContent>
                            <w:p w14:paraId="59CAD00B" w14:textId="4205EFE0" w:rsidR="00D87BB9" w:rsidRPr="004A1853" w:rsidRDefault="00D87BB9" w:rsidP="00DF771A">
                              <w:pPr>
                                <w:pStyle w:val="Caption"/>
                              </w:pPr>
                              <w:bookmarkStart w:id="966" w:name="_Toc20738196"/>
                              <w:r>
                                <w:t>Figure 6-1</w:t>
                              </w:r>
                              <w:r w:rsidRPr="004729BA">
                                <w:t xml:space="preserve">: </w:t>
                              </w:r>
                              <w:r>
                                <w:t>IASC Analytical Framework for Durable Solutions Analysis</w:t>
                              </w:r>
                            </w:p>
                            <w:p w14:paraId="549C1215" w14:textId="77777777" w:rsidR="00D87BB9" w:rsidRDefault="00D87BB9"/>
                            <w:p w14:paraId="026E928A"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6F8629D" w14:textId="77777777" w:rsidR="00D87BB9" w:rsidRDefault="00D87BB9"/>
                            <w:p w14:paraId="61EC20DD"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3AB5AA7B" w14:textId="77777777" w:rsidR="00D87BB9" w:rsidRDefault="00D87BB9"/>
                            <w:p w14:paraId="665A159C"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8FBF537" w14:textId="77777777" w:rsidR="00D87BB9" w:rsidRDefault="00D87BB9"/>
                            <w:p w14:paraId="64FAF5E7"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0AB87E3B" w14:textId="77777777" w:rsidR="00D87BB9" w:rsidRDefault="00D87BB9"/>
                            <w:p w14:paraId="62CF52B5"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46A4C936" w14:textId="77777777" w:rsidR="00D87BB9" w:rsidRDefault="00D87BB9"/>
                            <w:p w14:paraId="3AC80631"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6A25D05" w14:textId="77777777" w:rsidR="00D87BB9" w:rsidRDefault="00D87BB9"/>
                            <w:p w14:paraId="3DD74CC7" w14:textId="77777777" w:rsidR="00D87BB9" w:rsidRPr="00141889" w:rsidRDefault="00D87BB9" w:rsidP="008410FE">
                              <w:pPr>
                                <w:pStyle w:val="Caption"/>
                                <w:rPr>
                                  <w:noProof/>
                                  <w:sz w:val="20"/>
                                </w:rPr>
                              </w:pPr>
                              <w:r>
                                <w:t>Figure 7-1: IDMC Facts and Figures – Internal Displacement in Sudan</w:t>
                              </w:r>
                            </w:p>
                            <w:p w14:paraId="07A93E78" w14:textId="77777777" w:rsidR="00D87BB9" w:rsidRDefault="00D87BB9"/>
                            <w:p w14:paraId="02CE42B6"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DE1EDAD" w14:textId="77777777" w:rsidR="00D87BB9" w:rsidRDefault="00D87BB9"/>
                            <w:p w14:paraId="1F67CA1D"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BC170DB" w14:textId="77777777" w:rsidR="00D87BB9" w:rsidRDefault="00D87BB9"/>
                            <w:p w14:paraId="771375D8"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09CDC13" w14:textId="77777777" w:rsidR="00D87BB9" w:rsidRDefault="00D87BB9"/>
                            <w:p w14:paraId="5CB3A170"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72452C09" w14:textId="77777777" w:rsidR="00D87BB9" w:rsidRDefault="00D87BB9"/>
                            <w:p w14:paraId="62B75A1E"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F090CB0" w14:textId="77777777" w:rsidR="00D87BB9" w:rsidRDefault="00D87BB9"/>
                            <w:p w14:paraId="093882F9"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5805456D" w14:textId="77777777" w:rsidR="00D87BB9" w:rsidRDefault="00D87BB9"/>
                            <w:p w14:paraId="5D453E90"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447DFD98" w14:textId="77777777" w:rsidR="00D87BB9" w:rsidRDefault="00D87BB9"/>
                            <w:p w14:paraId="30767D8C"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CBB28B8" w14:textId="77777777" w:rsidR="00D87BB9" w:rsidRDefault="00D87BB9"/>
                            <w:p w14:paraId="4315F1E9" w14:textId="77777777" w:rsidR="00D87BB9" w:rsidRPr="00141889" w:rsidRDefault="00D87BB9" w:rsidP="008410FE">
                              <w:pPr>
                                <w:pStyle w:val="Caption"/>
                                <w:rPr>
                                  <w:noProof/>
                                  <w:sz w:val="20"/>
                                </w:rPr>
                              </w:pPr>
                              <w:r>
                                <w:t>Figure 7-1: IDMC Facts and Figures – Internal Displacement in Sudan</w:t>
                              </w:r>
                            </w:p>
                            <w:p w14:paraId="3BEE5408" w14:textId="77777777" w:rsidR="00D87BB9" w:rsidRDefault="00D87BB9"/>
                            <w:p w14:paraId="411A8F52"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2F92384" w14:textId="77777777" w:rsidR="00D87BB9" w:rsidRDefault="00D87BB9"/>
                            <w:p w14:paraId="1AD459E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F8A537A" w14:textId="77777777" w:rsidR="00D87BB9" w:rsidRDefault="00D87BB9"/>
                            <w:p w14:paraId="58B1579F" w14:textId="77777777" w:rsidR="00D87BB9" w:rsidRPr="00141889" w:rsidRDefault="00D87BB9" w:rsidP="008410FE">
                              <w:pPr>
                                <w:pStyle w:val="Caption"/>
                                <w:rPr>
                                  <w:noProof/>
                                  <w:sz w:val="20"/>
                                </w:rPr>
                              </w:pPr>
                              <w:r>
                                <w:t>Figure 7-1: IDMC Facts and Figures – Internal Displacement in Sudan</w:t>
                              </w:r>
                            </w:p>
                            <w:p w14:paraId="267B429C" w14:textId="77777777" w:rsidR="00D87BB9" w:rsidRDefault="00D87BB9"/>
                            <w:p w14:paraId="61B717F6" w14:textId="77777777" w:rsidR="00D87BB9" w:rsidRPr="00141889" w:rsidRDefault="00D87BB9" w:rsidP="008410FE">
                              <w:pPr>
                                <w:pStyle w:val="Caption"/>
                                <w:rPr>
                                  <w:noProof/>
                                  <w:sz w:val="20"/>
                                </w:rPr>
                              </w:pPr>
                              <w:r>
                                <w:t>Figure 7-1: IDMC Facts and Figures – Internal Displacement in Sudan</w:t>
                              </w:r>
                            </w:p>
                            <w:p w14:paraId="481F2889" w14:textId="77777777" w:rsidR="00D87BB9" w:rsidRDefault="00D87BB9"/>
                            <w:p w14:paraId="6E62E662" w14:textId="77777777" w:rsidR="00D87BB9" w:rsidRPr="00141889" w:rsidRDefault="00D87BB9" w:rsidP="008410FE">
                              <w:pPr>
                                <w:pStyle w:val="Caption"/>
                                <w:rPr>
                                  <w:noProof/>
                                  <w:sz w:val="20"/>
                                </w:rPr>
                              </w:pPr>
                              <w:r>
                                <w:t>Figure 7-1: IDMC Facts and Figures – Internal Displacement in Sudan</w:t>
                              </w:r>
                            </w:p>
                            <w:p w14:paraId="632D3CE7" w14:textId="77777777" w:rsidR="00D87BB9" w:rsidRDefault="00D87BB9"/>
                            <w:p w14:paraId="59865B22"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26312CD" w14:textId="77777777" w:rsidR="00D87BB9" w:rsidRDefault="00D87BB9"/>
                            <w:p w14:paraId="7DD50814"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0A3DDA6" w14:textId="77777777" w:rsidR="00D87BB9" w:rsidRDefault="00D87BB9"/>
                            <w:p w14:paraId="597B2935" w14:textId="77777777" w:rsidR="00D87BB9" w:rsidRPr="00141889" w:rsidRDefault="00D87BB9" w:rsidP="008410FE">
                              <w:pPr>
                                <w:pStyle w:val="Caption"/>
                                <w:rPr>
                                  <w:noProof/>
                                  <w:sz w:val="20"/>
                                </w:rPr>
                              </w:pPr>
                              <w:r>
                                <w:t>Figure 7-1: IDMC Facts and Figures – Internal Displacement in Sudan</w:t>
                              </w:r>
                            </w:p>
                            <w:p w14:paraId="64E8B27D" w14:textId="77777777" w:rsidR="00D87BB9" w:rsidRDefault="00D87BB9"/>
                            <w:p w14:paraId="4E145640"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D3DC437" w14:textId="77777777" w:rsidR="00D87BB9" w:rsidRDefault="00D87BB9"/>
                            <w:p w14:paraId="459D728F"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440A619" w14:textId="77777777" w:rsidR="00D87BB9" w:rsidRDefault="00D87BB9"/>
                            <w:p w14:paraId="7F30F83A"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14AFBF89" w14:textId="77777777" w:rsidR="00D87BB9" w:rsidRDefault="00D87BB9"/>
                            <w:p w14:paraId="3553A4FD"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64ED5CEB" w14:textId="77777777" w:rsidR="00D87BB9" w:rsidRDefault="00D87BB9"/>
                            <w:p w14:paraId="01128981"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F31BD14" w14:textId="77777777" w:rsidR="00D87BB9" w:rsidRDefault="00D87BB9"/>
                            <w:p w14:paraId="722F9057"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5C14A60" w14:textId="77777777" w:rsidR="00D87BB9" w:rsidRDefault="00D87BB9"/>
                            <w:p w14:paraId="034F0697"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09BC8DCD" w14:textId="77777777" w:rsidR="00D87BB9" w:rsidRDefault="00D87BB9"/>
                            <w:p w14:paraId="219894C5"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59002E0" w14:textId="77777777" w:rsidR="00D87BB9" w:rsidRDefault="00D87BB9"/>
                            <w:p w14:paraId="30CB3A9B" w14:textId="77777777" w:rsidR="00D87BB9" w:rsidRPr="00141889" w:rsidRDefault="00D87BB9" w:rsidP="008410FE">
                              <w:pPr>
                                <w:pStyle w:val="Caption"/>
                                <w:rPr>
                                  <w:noProof/>
                                  <w:sz w:val="20"/>
                                </w:rPr>
                              </w:pPr>
                              <w:r>
                                <w:t>Figure 7-1: IDMC Facts and Figures – Internal Displacement in Sudan</w:t>
                              </w:r>
                            </w:p>
                            <w:p w14:paraId="7F942BD7" w14:textId="77777777" w:rsidR="00D87BB9" w:rsidRDefault="00D87BB9"/>
                            <w:p w14:paraId="7262C7A5"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291FE8D" w14:textId="77777777" w:rsidR="00D87BB9" w:rsidRDefault="00D87BB9"/>
                            <w:p w14:paraId="45DF3992"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1FB0616B" w14:textId="77777777" w:rsidR="00D87BB9" w:rsidRDefault="00D87BB9"/>
                            <w:p w14:paraId="4C96155F"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4BEACA3" w14:textId="77777777" w:rsidR="00D87BB9" w:rsidRDefault="00D87BB9"/>
                            <w:p w14:paraId="11F1BBDD"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01C0CE2D" w14:textId="77777777" w:rsidR="00D87BB9" w:rsidRDefault="00D87BB9"/>
                            <w:p w14:paraId="5CB2535C"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034E769" w14:textId="77777777" w:rsidR="00D87BB9" w:rsidRDefault="00D87BB9"/>
                            <w:p w14:paraId="489E82B5"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04093240" w14:textId="77777777" w:rsidR="00D87BB9" w:rsidRDefault="00D87BB9"/>
                            <w:p w14:paraId="6FD96237"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0199D531" w14:textId="77777777" w:rsidR="00D87BB9" w:rsidRDefault="00D87BB9"/>
                            <w:p w14:paraId="059459F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74D5106" w14:textId="77777777" w:rsidR="00D87BB9" w:rsidRDefault="00D87BB9"/>
                            <w:p w14:paraId="5C2A19CB" w14:textId="77777777" w:rsidR="00D87BB9" w:rsidRPr="00141889" w:rsidRDefault="00D87BB9" w:rsidP="008410FE">
                              <w:pPr>
                                <w:pStyle w:val="Caption"/>
                                <w:rPr>
                                  <w:noProof/>
                                  <w:sz w:val="20"/>
                                </w:rPr>
                              </w:pPr>
                              <w:r>
                                <w:t>Figure 7-1: IDMC Facts and Figures – Internal Displacement in Sudan</w:t>
                              </w:r>
                            </w:p>
                            <w:p w14:paraId="562C6DA7" w14:textId="77777777" w:rsidR="00D87BB9" w:rsidRDefault="00D87BB9"/>
                            <w:p w14:paraId="01778D38"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62713FE2" w14:textId="77777777" w:rsidR="00D87BB9" w:rsidRDefault="00D87BB9"/>
                            <w:p w14:paraId="2DACB731"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5FC9BEE" w14:textId="77777777" w:rsidR="00D87BB9" w:rsidRDefault="00D87BB9"/>
                            <w:p w14:paraId="56F6DE17" w14:textId="77777777" w:rsidR="00D87BB9" w:rsidRPr="00141889" w:rsidRDefault="00D87BB9" w:rsidP="008410FE">
                              <w:pPr>
                                <w:pStyle w:val="Caption"/>
                                <w:rPr>
                                  <w:noProof/>
                                  <w:sz w:val="20"/>
                                </w:rPr>
                              </w:pPr>
                              <w:r>
                                <w:t>Figure 7-1: IDMC Facts and Figures – Internal Displacement in Sudan</w:t>
                              </w:r>
                            </w:p>
                            <w:p w14:paraId="57B2F005" w14:textId="77777777" w:rsidR="00D87BB9" w:rsidRDefault="00D87BB9"/>
                            <w:p w14:paraId="06AEDD97" w14:textId="77777777" w:rsidR="00D87BB9" w:rsidRPr="00141889" w:rsidRDefault="00D87BB9" w:rsidP="008410FE">
                              <w:pPr>
                                <w:pStyle w:val="Caption"/>
                                <w:rPr>
                                  <w:noProof/>
                                  <w:sz w:val="20"/>
                                </w:rPr>
                              </w:pPr>
                              <w:r>
                                <w:t>Figure 7-1: IDMC Facts and Figures – Internal Displacement in Sudan</w:t>
                              </w:r>
                            </w:p>
                            <w:p w14:paraId="7D77A14D" w14:textId="77777777" w:rsidR="00D87BB9" w:rsidRDefault="00D87BB9"/>
                            <w:p w14:paraId="7173F0B2" w14:textId="77777777" w:rsidR="00D87BB9" w:rsidRPr="00141889" w:rsidRDefault="00D87BB9" w:rsidP="008410FE">
                              <w:pPr>
                                <w:pStyle w:val="Caption"/>
                                <w:rPr>
                                  <w:noProof/>
                                  <w:sz w:val="20"/>
                                </w:rPr>
                              </w:pPr>
                              <w:r>
                                <w:t>Figure 7-1: IDMC Facts and Figures – Internal Displacement in Sudan</w:t>
                              </w:r>
                            </w:p>
                            <w:p w14:paraId="07E5C1E5" w14:textId="77777777" w:rsidR="00D87BB9" w:rsidRDefault="00D87BB9"/>
                            <w:p w14:paraId="144C30F5"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9FED469" w14:textId="77777777" w:rsidR="00D87BB9" w:rsidRDefault="00D87BB9"/>
                            <w:p w14:paraId="50279CD5"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AB8654F" w14:textId="77777777" w:rsidR="00D87BB9" w:rsidRDefault="00D87BB9"/>
                            <w:p w14:paraId="2F133794" w14:textId="77777777" w:rsidR="00D87BB9" w:rsidRPr="00141889" w:rsidRDefault="00D87BB9" w:rsidP="008410FE">
                              <w:pPr>
                                <w:pStyle w:val="Caption"/>
                                <w:rPr>
                                  <w:noProof/>
                                  <w:sz w:val="20"/>
                                </w:rPr>
                              </w:pPr>
                              <w:r>
                                <w:t>Figure 7-1: IDMC Facts and Figures – Internal Displacement in Sudan</w:t>
                              </w:r>
                            </w:p>
                            <w:p w14:paraId="0F48053B" w14:textId="77777777" w:rsidR="00D87BB9" w:rsidRDefault="00D87BB9"/>
                            <w:p w14:paraId="58FD6174"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0B9081C0" w14:textId="77777777" w:rsidR="00D87BB9" w:rsidRDefault="00D87BB9"/>
                            <w:p w14:paraId="41CE57B9"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4083E28" w14:textId="77777777" w:rsidR="00D87BB9" w:rsidRDefault="00D87BB9"/>
                            <w:p w14:paraId="6B455839" w14:textId="77777777" w:rsidR="00D87BB9" w:rsidRPr="00141889" w:rsidRDefault="00D87BB9" w:rsidP="008410FE">
                              <w:pPr>
                                <w:pStyle w:val="Caption"/>
                                <w:rPr>
                                  <w:noProof/>
                                  <w:sz w:val="20"/>
                                </w:rPr>
                              </w:pPr>
                              <w:r>
                                <w:t>Figure 7-1: IDMC Facts and Figures – Internal Displacement in Sudan</w:t>
                              </w:r>
                            </w:p>
                            <w:p w14:paraId="5E567EC9" w14:textId="77777777" w:rsidR="00D87BB9" w:rsidRDefault="00D87BB9"/>
                            <w:p w14:paraId="374ADD6E" w14:textId="77777777" w:rsidR="00D87BB9" w:rsidRPr="00141889" w:rsidRDefault="00D87BB9" w:rsidP="008410FE">
                              <w:pPr>
                                <w:pStyle w:val="Caption"/>
                                <w:rPr>
                                  <w:noProof/>
                                  <w:sz w:val="20"/>
                                </w:rPr>
                              </w:pPr>
                              <w:r>
                                <w:t>Figure 7-1: IDMC Facts and Figures – Internal Displacement in Sudan</w:t>
                              </w:r>
                            </w:p>
                            <w:p w14:paraId="4E1D9AD4" w14:textId="77777777" w:rsidR="00D87BB9" w:rsidRDefault="00D87BB9"/>
                            <w:p w14:paraId="60C996FF" w14:textId="77777777" w:rsidR="00D87BB9" w:rsidRPr="00141889" w:rsidRDefault="00D87BB9" w:rsidP="008410FE">
                              <w:pPr>
                                <w:pStyle w:val="Caption"/>
                                <w:rPr>
                                  <w:noProof/>
                                  <w:sz w:val="20"/>
                                </w:rPr>
                              </w:pPr>
                              <w:r>
                                <w:t>Figure 7-1: IDMC Facts and Figures – Internal Displacement in Sudan</w:t>
                              </w:r>
                            </w:p>
                            <w:p w14:paraId="30B2A8A1" w14:textId="77777777" w:rsidR="00D87BB9" w:rsidRDefault="00D87BB9"/>
                            <w:p w14:paraId="50FBE2DB" w14:textId="77777777" w:rsidR="00D87BB9" w:rsidRPr="00141889" w:rsidRDefault="00D87BB9" w:rsidP="008410FE">
                              <w:pPr>
                                <w:pStyle w:val="Caption"/>
                                <w:rPr>
                                  <w:noProof/>
                                  <w:sz w:val="20"/>
                                </w:rPr>
                              </w:pPr>
                              <w:r>
                                <w:t>Figure 7-1: IDMC Facts and Figures – Internal Displacement in Sudan</w:t>
                              </w:r>
                            </w:p>
                            <w:p w14:paraId="6A3AD881" w14:textId="77777777" w:rsidR="00D87BB9" w:rsidRDefault="00D87BB9"/>
                            <w:p w14:paraId="6E90AABF" w14:textId="77777777" w:rsidR="00D87BB9" w:rsidRPr="00141889" w:rsidRDefault="00D87BB9" w:rsidP="008410FE">
                              <w:pPr>
                                <w:pStyle w:val="Caption"/>
                                <w:rPr>
                                  <w:noProof/>
                                  <w:sz w:val="20"/>
                                </w:rPr>
                              </w:pPr>
                              <w:r>
                                <w:t>Figure 7-1: IDMC Facts and Figures – Internal Displacement in Sudan</w:t>
                              </w:r>
                            </w:p>
                            <w:p w14:paraId="3EF35214" w14:textId="77777777" w:rsidR="00D87BB9" w:rsidRDefault="00D87BB9"/>
                            <w:p w14:paraId="17A0AA4D" w14:textId="77777777" w:rsidR="00D87BB9" w:rsidRPr="00141889" w:rsidRDefault="00D87BB9" w:rsidP="008410FE">
                              <w:pPr>
                                <w:pStyle w:val="Caption"/>
                                <w:rPr>
                                  <w:noProof/>
                                  <w:sz w:val="20"/>
                                </w:rPr>
                              </w:pPr>
                              <w:r>
                                <w:t>Figure 7-1: IDMC Facts and Figures – Internal Displacement in Sudan</w:t>
                              </w:r>
                            </w:p>
                            <w:p w14:paraId="09B20812" w14:textId="77777777" w:rsidR="00D87BB9" w:rsidRDefault="00D87BB9"/>
                            <w:p w14:paraId="0DEC4195" w14:textId="77777777" w:rsidR="00D87BB9" w:rsidRPr="00141889" w:rsidRDefault="00D87BB9" w:rsidP="008410FE">
                              <w:pPr>
                                <w:pStyle w:val="Caption"/>
                                <w:rPr>
                                  <w:noProof/>
                                  <w:sz w:val="20"/>
                                </w:rPr>
                              </w:pPr>
                              <w:r>
                                <w:t>Figure 7-1: IDMC Facts and Figures – Internal Displacement in Sudan</w:t>
                              </w:r>
                            </w:p>
                            <w:p w14:paraId="3B9C9698" w14:textId="77777777" w:rsidR="00D87BB9" w:rsidRDefault="00D87BB9"/>
                            <w:p w14:paraId="014A182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28DE006" w14:textId="77777777" w:rsidR="00D87BB9" w:rsidRDefault="00D87BB9"/>
                            <w:p w14:paraId="67D7F4B6"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62D3C7BD" w14:textId="77777777" w:rsidR="00D87BB9" w:rsidRDefault="00D87BB9"/>
                            <w:p w14:paraId="71A2891B" w14:textId="77777777" w:rsidR="00D87BB9" w:rsidRPr="00141889" w:rsidRDefault="00D87BB9" w:rsidP="008410FE">
                              <w:pPr>
                                <w:pStyle w:val="Caption"/>
                                <w:rPr>
                                  <w:noProof/>
                                  <w:sz w:val="20"/>
                                </w:rPr>
                              </w:pPr>
                              <w:r>
                                <w:t>Figure 7-1: IDMC Facts and Figures – Internal Displacement in Sudan</w:t>
                              </w:r>
                            </w:p>
                            <w:p w14:paraId="0372BCC9" w14:textId="77777777" w:rsidR="00D87BB9" w:rsidRDefault="00D87BB9"/>
                            <w:p w14:paraId="63C114C1"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014610A0" w14:textId="77777777" w:rsidR="00D87BB9" w:rsidRDefault="00D87BB9"/>
                            <w:p w14:paraId="77F87BCD"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2B251BA" w14:textId="77777777" w:rsidR="00D87BB9" w:rsidRDefault="00D87BB9"/>
                            <w:p w14:paraId="5DF5FAF3" w14:textId="77777777" w:rsidR="00D87BB9" w:rsidRPr="00141889" w:rsidRDefault="00D87BB9" w:rsidP="008410FE">
                              <w:pPr>
                                <w:pStyle w:val="Caption"/>
                                <w:rPr>
                                  <w:noProof/>
                                  <w:sz w:val="20"/>
                                </w:rPr>
                              </w:pPr>
                              <w:r>
                                <w:t>Figure 7-1: IDMC Facts and Figures – Internal Displacement in Sudan</w:t>
                              </w:r>
                            </w:p>
                            <w:p w14:paraId="40A926D3" w14:textId="77777777" w:rsidR="00D87BB9" w:rsidRDefault="00D87BB9"/>
                            <w:p w14:paraId="344351BB" w14:textId="77777777" w:rsidR="00D87BB9" w:rsidRPr="00141889" w:rsidRDefault="00D87BB9" w:rsidP="008410FE">
                              <w:pPr>
                                <w:pStyle w:val="Caption"/>
                                <w:rPr>
                                  <w:noProof/>
                                  <w:sz w:val="20"/>
                                </w:rPr>
                              </w:pPr>
                              <w:r>
                                <w:t>Figure 7-1: IDMC Facts and Figures – Internal Displacement in Sudan</w:t>
                              </w:r>
                            </w:p>
                            <w:p w14:paraId="15A34E0D" w14:textId="77777777" w:rsidR="00D87BB9" w:rsidRDefault="00D87BB9"/>
                            <w:p w14:paraId="34F5F767" w14:textId="77777777" w:rsidR="00D87BB9" w:rsidRPr="00141889" w:rsidRDefault="00D87BB9" w:rsidP="008410FE">
                              <w:pPr>
                                <w:pStyle w:val="Caption"/>
                                <w:rPr>
                                  <w:noProof/>
                                  <w:sz w:val="20"/>
                                </w:rPr>
                              </w:pPr>
                              <w:r>
                                <w:t>Figure 7-1: IDMC Facts and Figures – Internal Displacement in Sudan</w:t>
                              </w:r>
                            </w:p>
                            <w:p w14:paraId="5B210A7A" w14:textId="77777777" w:rsidR="00D87BB9" w:rsidRDefault="00D87BB9"/>
                            <w:p w14:paraId="1D9BBEE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AF7F39E" w14:textId="77777777" w:rsidR="00D87BB9" w:rsidRDefault="00D87BB9"/>
                            <w:p w14:paraId="1549E1B9"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E652A48" w14:textId="77777777" w:rsidR="00D87BB9" w:rsidRDefault="00D87BB9"/>
                            <w:p w14:paraId="1A13EF37" w14:textId="77777777" w:rsidR="00D87BB9" w:rsidRPr="00141889" w:rsidRDefault="00D87BB9" w:rsidP="008410FE">
                              <w:pPr>
                                <w:pStyle w:val="Caption"/>
                                <w:rPr>
                                  <w:noProof/>
                                  <w:sz w:val="20"/>
                                </w:rPr>
                              </w:pPr>
                              <w:r>
                                <w:t>Figure 7-1: IDMC Facts and Figures – Internal Displacement in Sudan</w:t>
                              </w:r>
                            </w:p>
                            <w:p w14:paraId="09CCC968" w14:textId="77777777" w:rsidR="00D87BB9" w:rsidRDefault="00D87BB9"/>
                            <w:p w14:paraId="105745A5"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F177A84" w14:textId="77777777" w:rsidR="00D87BB9" w:rsidRDefault="00D87BB9"/>
                            <w:p w14:paraId="17DDBCB0" w14:textId="79AAD25F"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09C6110" w14:textId="77777777" w:rsidR="00D87BB9" w:rsidRDefault="00D87BB9"/>
                            <w:p w14:paraId="7A447455"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F2FD2B2" w14:textId="77777777" w:rsidR="00D87BB9" w:rsidRDefault="00D87BB9"/>
                            <w:p w14:paraId="58B2CD34"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5E773C39" w14:textId="77777777" w:rsidR="00D87BB9" w:rsidRDefault="00D87BB9"/>
                            <w:p w14:paraId="1F4E4BF9"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19C54D33" w14:textId="77777777" w:rsidR="00D87BB9" w:rsidRDefault="00D87BB9"/>
                            <w:p w14:paraId="412F6AC7"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5320388C" w14:textId="77777777" w:rsidR="00D87BB9" w:rsidRDefault="00D87BB9"/>
                            <w:p w14:paraId="16262E0D"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51C15E5F" w14:textId="77777777" w:rsidR="00D87BB9" w:rsidRDefault="00D87BB9"/>
                            <w:p w14:paraId="024E3E74"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0EBE96C0" w14:textId="77777777" w:rsidR="00D87BB9" w:rsidRDefault="00D87BB9"/>
                            <w:p w14:paraId="40A9F67B" w14:textId="77777777" w:rsidR="00D87BB9" w:rsidRPr="00141889" w:rsidRDefault="00D87BB9" w:rsidP="008410FE">
                              <w:pPr>
                                <w:pStyle w:val="Caption"/>
                                <w:rPr>
                                  <w:noProof/>
                                  <w:sz w:val="20"/>
                                </w:rPr>
                              </w:pPr>
                              <w:r>
                                <w:t>Figure 7-1: IDMC Facts and Figures – Internal Displacement in Sudan</w:t>
                              </w:r>
                            </w:p>
                            <w:p w14:paraId="5361960A" w14:textId="77777777" w:rsidR="00D87BB9" w:rsidRDefault="00D87BB9"/>
                            <w:p w14:paraId="61C5D0CD"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CE83A23" w14:textId="77777777" w:rsidR="00D87BB9" w:rsidRDefault="00D87BB9"/>
                            <w:p w14:paraId="740B3F9B"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E9416EA" w14:textId="77777777" w:rsidR="00D87BB9" w:rsidRDefault="00D87BB9"/>
                            <w:p w14:paraId="424007B8"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D74E94C" w14:textId="77777777" w:rsidR="00D87BB9" w:rsidRDefault="00D87BB9"/>
                            <w:p w14:paraId="7926DF13"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6348CD44" w14:textId="77777777" w:rsidR="00D87BB9" w:rsidRDefault="00D87BB9"/>
                            <w:p w14:paraId="7AF7A329"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093B4699" w14:textId="77777777" w:rsidR="00D87BB9" w:rsidRDefault="00D87BB9"/>
                            <w:p w14:paraId="421001DF"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B249AE1" w14:textId="77777777" w:rsidR="00D87BB9" w:rsidRDefault="00D87BB9"/>
                            <w:p w14:paraId="4656A5E5"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05271B49" w14:textId="77777777" w:rsidR="00D87BB9" w:rsidRDefault="00D87BB9"/>
                            <w:p w14:paraId="484E71D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04735441" w14:textId="77777777" w:rsidR="00D87BB9" w:rsidRDefault="00D87BB9"/>
                            <w:p w14:paraId="5773E5BA" w14:textId="77777777" w:rsidR="00D87BB9" w:rsidRPr="00141889" w:rsidRDefault="00D87BB9" w:rsidP="008410FE">
                              <w:pPr>
                                <w:pStyle w:val="Caption"/>
                                <w:rPr>
                                  <w:noProof/>
                                  <w:sz w:val="20"/>
                                </w:rPr>
                              </w:pPr>
                              <w:r>
                                <w:t>Figure 7-1: IDMC Facts and Figures – Internal Displacement in Sudan</w:t>
                              </w:r>
                            </w:p>
                            <w:p w14:paraId="1440FF8B" w14:textId="77777777" w:rsidR="00D87BB9" w:rsidRDefault="00D87BB9"/>
                            <w:p w14:paraId="1C982B59"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4C3C37C" w14:textId="77777777" w:rsidR="00D87BB9" w:rsidRDefault="00D87BB9"/>
                            <w:p w14:paraId="352F30D5"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6E712B7A" w14:textId="77777777" w:rsidR="00D87BB9" w:rsidRDefault="00D87BB9"/>
                            <w:p w14:paraId="069DC7D5" w14:textId="77777777" w:rsidR="00D87BB9" w:rsidRPr="00141889" w:rsidRDefault="00D87BB9" w:rsidP="008410FE">
                              <w:pPr>
                                <w:pStyle w:val="Caption"/>
                                <w:rPr>
                                  <w:noProof/>
                                  <w:sz w:val="20"/>
                                </w:rPr>
                              </w:pPr>
                              <w:r>
                                <w:t>Figure 7-1: IDMC Facts and Figures – Internal Displacement in Sudan</w:t>
                              </w:r>
                            </w:p>
                            <w:p w14:paraId="6E07E80E" w14:textId="77777777" w:rsidR="00D87BB9" w:rsidRDefault="00D87BB9"/>
                            <w:p w14:paraId="405E4B56" w14:textId="77777777" w:rsidR="00D87BB9" w:rsidRPr="00141889" w:rsidRDefault="00D87BB9" w:rsidP="008410FE">
                              <w:pPr>
                                <w:pStyle w:val="Caption"/>
                                <w:rPr>
                                  <w:noProof/>
                                  <w:sz w:val="20"/>
                                </w:rPr>
                              </w:pPr>
                              <w:r>
                                <w:t>Figure 7-1: IDMC Facts and Figures – Internal Displacement in Sudan</w:t>
                              </w:r>
                            </w:p>
                            <w:p w14:paraId="7C7CEB98" w14:textId="77777777" w:rsidR="00D87BB9" w:rsidRDefault="00D87BB9"/>
                            <w:p w14:paraId="5F671FC0" w14:textId="77777777" w:rsidR="00D87BB9" w:rsidRPr="00141889" w:rsidRDefault="00D87BB9" w:rsidP="008410FE">
                              <w:pPr>
                                <w:pStyle w:val="Caption"/>
                                <w:rPr>
                                  <w:noProof/>
                                  <w:sz w:val="20"/>
                                </w:rPr>
                              </w:pPr>
                              <w:r>
                                <w:t>Figure 7-1: IDMC Facts and Figures – Internal Displacement in Sudan</w:t>
                              </w:r>
                            </w:p>
                            <w:p w14:paraId="1239FA92" w14:textId="77777777" w:rsidR="00D87BB9" w:rsidRDefault="00D87BB9"/>
                            <w:p w14:paraId="554E6324"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B3E4D72" w14:textId="77777777" w:rsidR="00D87BB9" w:rsidRDefault="00D87BB9"/>
                            <w:p w14:paraId="602DE16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B2E430D" w14:textId="77777777" w:rsidR="00D87BB9" w:rsidRDefault="00D87BB9"/>
                            <w:p w14:paraId="18CF40DD" w14:textId="77777777" w:rsidR="00D87BB9" w:rsidRPr="00141889" w:rsidRDefault="00D87BB9" w:rsidP="008410FE">
                              <w:pPr>
                                <w:pStyle w:val="Caption"/>
                                <w:rPr>
                                  <w:noProof/>
                                  <w:sz w:val="20"/>
                                </w:rPr>
                              </w:pPr>
                              <w:r>
                                <w:t>Figure 7-1: IDMC Facts and Figures – Internal Displacement in Sudan</w:t>
                              </w:r>
                            </w:p>
                            <w:p w14:paraId="61F80A6B" w14:textId="77777777" w:rsidR="00D87BB9" w:rsidRDefault="00D87BB9"/>
                            <w:p w14:paraId="03B48431"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F3FECB2" w14:textId="77777777" w:rsidR="00D87BB9" w:rsidRDefault="00D87BB9"/>
                            <w:p w14:paraId="5AD703D1" w14:textId="79AAD25F"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05BA4731" w14:textId="77777777" w:rsidR="00D87BB9" w:rsidRDefault="00D87BB9"/>
                            <w:p w14:paraId="5649C33E"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6D41450" w14:textId="77777777" w:rsidR="00D87BB9" w:rsidRDefault="00D87BB9"/>
                            <w:p w14:paraId="711C2564"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5FD34F7C" w14:textId="77777777" w:rsidR="00D87BB9" w:rsidRDefault="00D87BB9"/>
                            <w:p w14:paraId="489D2016"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EE4D63D" w14:textId="77777777" w:rsidR="00D87BB9" w:rsidRDefault="00D87BB9"/>
                            <w:p w14:paraId="3BFBD1BB"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6A9B82B" w14:textId="77777777" w:rsidR="00D87BB9" w:rsidRDefault="00D87BB9"/>
                            <w:p w14:paraId="780B1D2A"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5D6AC267" w14:textId="77777777" w:rsidR="00D87BB9" w:rsidRDefault="00D87BB9"/>
                            <w:p w14:paraId="63B0C3D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0F568B9E" w14:textId="77777777" w:rsidR="00D87BB9" w:rsidRDefault="00D87BB9"/>
                            <w:p w14:paraId="0636E4D3" w14:textId="77777777" w:rsidR="00D87BB9" w:rsidRPr="00141889" w:rsidRDefault="00D87BB9" w:rsidP="008410FE">
                              <w:pPr>
                                <w:pStyle w:val="Caption"/>
                                <w:rPr>
                                  <w:noProof/>
                                  <w:sz w:val="20"/>
                                </w:rPr>
                              </w:pPr>
                              <w:r>
                                <w:t>Figure 7-1: IDMC Facts and Figures – Internal Displacement in Sudan</w:t>
                              </w:r>
                            </w:p>
                            <w:p w14:paraId="02F51D84" w14:textId="77777777" w:rsidR="00D87BB9" w:rsidRDefault="00D87BB9"/>
                            <w:p w14:paraId="107A0089"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373485C" w14:textId="77777777" w:rsidR="00D87BB9" w:rsidRDefault="00D87BB9"/>
                            <w:p w14:paraId="64035D23" w14:textId="79AAD25F"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018F57B" w14:textId="77777777" w:rsidR="00D87BB9" w:rsidRDefault="00D87BB9"/>
                            <w:p w14:paraId="088E73DC"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5BFF8248" w14:textId="77777777" w:rsidR="00D87BB9" w:rsidRDefault="00D87BB9"/>
                            <w:p w14:paraId="7435E94E"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53445DC8" w14:textId="77777777" w:rsidR="00D87BB9" w:rsidRDefault="00D87BB9"/>
                            <w:p w14:paraId="7DEAE4A4" w14:textId="592B6BC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7525CB1" w14:textId="77777777" w:rsidR="00D87BB9" w:rsidRDefault="00D87BB9"/>
                            <w:p w14:paraId="4CFF229D" w14:textId="65555DD5"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bookmarkEnd w:id="96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0543" name="Picture 3"/>
                          <pic:cNvPicPr>
                            <a:picLocks noChangeAspect="1"/>
                          </pic:cNvPicPr>
                        </pic:nvPicPr>
                        <pic:blipFill rotWithShape="1">
                          <a:blip r:embed="rId231">
                            <a:clrChange>
                              <a:clrFrom>
                                <a:srgbClr val="FFF9F2"/>
                              </a:clrFrom>
                              <a:clrTo>
                                <a:srgbClr val="FFF9F2">
                                  <a:alpha val="0"/>
                                </a:srgbClr>
                              </a:clrTo>
                            </a:clrChange>
                            <a:extLst>
                              <a:ext uri="{28A0092B-C50C-407E-A947-70E740481C1C}">
                                <a14:useLocalDpi xmlns:a14="http://schemas.microsoft.com/office/drawing/2010/main" val="0"/>
                              </a:ext>
                            </a:extLst>
                          </a:blip>
                          <a:srcRect l="31822" t="21152" r="37290" b="47809"/>
                          <a:stretch/>
                        </pic:blipFill>
                        <pic:spPr bwMode="auto">
                          <a:xfrm>
                            <a:off x="143661" y="233718"/>
                            <a:ext cx="5527881" cy="312420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E5965D2" id="Group 70545" o:spid="_x0000_s1199" style="position:absolute;left:0;text-align:left;margin-left:-7.35pt;margin-top:177.65pt;width:446.55pt;height:264.4pt;z-index:252473344;mso-position-horizontal-relative:margin;mso-position-vertical-relative:text;mso-width-relative:margin;mso-height-relative:margin" coordsize="56715,335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">
                <v:shape id="Text Box 70544" o:spid="_x0000_s1200" type="#_x0000_t202" style="position:absolute;width:5177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" filled="f" stroked="f" strokeweight=".5pt">
                  <v:path arrowok="t"/>
                  <v:textbox>
                    <w:txbxContent>
                      <w:p w14:paraId="59CAD00B" w14:textId="4205EFE0" w:rsidR="00D87BB9" w:rsidRPr="004A1853" w:rsidRDefault="00D87BB9" w:rsidP="00DF771A">
                        <w:pPr>
                          <w:pStyle w:val="Caption"/>
                        </w:pPr>
                        <w:bookmarkStart w:id="967" w:name="_Toc20738196"/>
                        <w:r>
                          <w:t>Figure 6-1</w:t>
                        </w:r>
                        <w:r w:rsidRPr="004729BA">
                          <w:t xml:space="preserve">: </w:t>
                        </w:r>
                        <w:r>
                          <w:t>IASC Analytical Framework for Durable Solutions Analysis</w:t>
                        </w:r>
                      </w:p>
                      <w:p w14:paraId="549C1215" w14:textId="77777777" w:rsidR="00D87BB9" w:rsidRDefault="00D87BB9"/>
                      <w:p w14:paraId="026E928A"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6F8629D" w14:textId="77777777" w:rsidR="00D87BB9" w:rsidRDefault="00D87BB9"/>
                      <w:p w14:paraId="61EC20DD"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3AB5AA7B" w14:textId="77777777" w:rsidR="00D87BB9" w:rsidRDefault="00D87BB9"/>
                      <w:p w14:paraId="665A159C"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8FBF537" w14:textId="77777777" w:rsidR="00D87BB9" w:rsidRDefault="00D87BB9"/>
                      <w:p w14:paraId="64FAF5E7"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0AB87E3B" w14:textId="77777777" w:rsidR="00D87BB9" w:rsidRDefault="00D87BB9"/>
                      <w:p w14:paraId="62CF52B5"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46A4C936" w14:textId="77777777" w:rsidR="00D87BB9" w:rsidRDefault="00D87BB9"/>
                      <w:p w14:paraId="3AC80631"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6A25D05" w14:textId="77777777" w:rsidR="00D87BB9" w:rsidRDefault="00D87BB9"/>
                      <w:p w14:paraId="3DD74CC7" w14:textId="77777777" w:rsidR="00D87BB9" w:rsidRPr="00141889" w:rsidRDefault="00D87BB9" w:rsidP="008410FE">
                        <w:pPr>
                          <w:pStyle w:val="Caption"/>
                          <w:rPr>
                            <w:noProof/>
                            <w:sz w:val="20"/>
                          </w:rPr>
                        </w:pPr>
                        <w:r>
                          <w:t>Figure 7-1: IDMC Facts and Figures – Internal Displacement in Sudan</w:t>
                        </w:r>
                      </w:p>
                      <w:p w14:paraId="07A93E78" w14:textId="77777777" w:rsidR="00D87BB9" w:rsidRDefault="00D87BB9"/>
                      <w:p w14:paraId="02CE42B6"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DE1EDAD" w14:textId="77777777" w:rsidR="00D87BB9" w:rsidRDefault="00D87BB9"/>
                      <w:p w14:paraId="1F67CA1D"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BC170DB" w14:textId="77777777" w:rsidR="00D87BB9" w:rsidRDefault="00D87BB9"/>
                      <w:p w14:paraId="771375D8"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09CDC13" w14:textId="77777777" w:rsidR="00D87BB9" w:rsidRDefault="00D87BB9"/>
                      <w:p w14:paraId="5CB3A170"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72452C09" w14:textId="77777777" w:rsidR="00D87BB9" w:rsidRDefault="00D87BB9"/>
                      <w:p w14:paraId="62B75A1E"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F090CB0" w14:textId="77777777" w:rsidR="00D87BB9" w:rsidRDefault="00D87BB9"/>
                      <w:p w14:paraId="093882F9"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5805456D" w14:textId="77777777" w:rsidR="00D87BB9" w:rsidRDefault="00D87BB9"/>
                      <w:p w14:paraId="5D453E90"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447DFD98" w14:textId="77777777" w:rsidR="00D87BB9" w:rsidRDefault="00D87BB9"/>
                      <w:p w14:paraId="30767D8C"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CBB28B8" w14:textId="77777777" w:rsidR="00D87BB9" w:rsidRDefault="00D87BB9"/>
                      <w:p w14:paraId="4315F1E9" w14:textId="77777777" w:rsidR="00D87BB9" w:rsidRPr="00141889" w:rsidRDefault="00D87BB9" w:rsidP="008410FE">
                        <w:pPr>
                          <w:pStyle w:val="Caption"/>
                          <w:rPr>
                            <w:noProof/>
                            <w:sz w:val="20"/>
                          </w:rPr>
                        </w:pPr>
                        <w:r>
                          <w:t>Figure 7-1: IDMC Facts and Figures – Internal Displacement in Sudan</w:t>
                        </w:r>
                      </w:p>
                      <w:p w14:paraId="3BEE5408" w14:textId="77777777" w:rsidR="00D87BB9" w:rsidRDefault="00D87BB9"/>
                      <w:p w14:paraId="411A8F52"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2F92384" w14:textId="77777777" w:rsidR="00D87BB9" w:rsidRDefault="00D87BB9"/>
                      <w:p w14:paraId="1AD459E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F8A537A" w14:textId="77777777" w:rsidR="00D87BB9" w:rsidRDefault="00D87BB9"/>
                      <w:p w14:paraId="58B1579F" w14:textId="77777777" w:rsidR="00D87BB9" w:rsidRPr="00141889" w:rsidRDefault="00D87BB9" w:rsidP="008410FE">
                        <w:pPr>
                          <w:pStyle w:val="Caption"/>
                          <w:rPr>
                            <w:noProof/>
                            <w:sz w:val="20"/>
                          </w:rPr>
                        </w:pPr>
                        <w:r>
                          <w:t>Figure 7-1: IDMC Facts and Figures – Internal Displacement in Sudan</w:t>
                        </w:r>
                      </w:p>
                      <w:p w14:paraId="267B429C" w14:textId="77777777" w:rsidR="00D87BB9" w:rsidRDefault="00D87BB9"/>
                      <w:p w14:paraId="61B717F6" w14:textId="77777777" w:rsidR="00D87BB9" w:rsidRPr="00141889" w:rsidRDefault="00D87BB9" w:rsidP="008410FE">
                        <w:pPr>
                          <w:pStyle w:val="Caption"/>
                          <w:rPr>
                            <w:noProof/>
                            <w:sz w:val="20"/>
                          </w:rPr>
                        </w:pPr>
                        <w:r>
                          <w:t>Figure 7-1: IDMC Facts and Figures – Internal Displacement in Sudan</w:t>
                        </w:r>
                      </w:p>
                      <w:p w14:paraId="481F2889" w14:textId="77777777" w:rsidR="00D87BB9" w:rsidRDefault="00D87BB9"/>
                      <w:p w14:paraId="6E62E662" w14:textId="77777777" w:rsidR="00D87BB9" w:rsidRPr="00141889" w:rsidRDefault="00D87BB9" w:rsidP="008410FE">
                        <w:pPr>
                          <w:pStyle w:val="Caption"/>
                          <w:rPr>
                            <w:noProof/>
                            <w:sz w:val="20"/>
                          </w:rPr>
                        </w:pPr>
                        <w:r>
                          <w:t>Figure 7-1: IDMC Facts and Figures – Internal Displacement in Sudan</w:t>
                        </w:r>
                      </w:p>
                      <w:p w14:paraId="632D3CE7" w14:textId="77777777" w:rsidR="00D87BB9" w:rsidRDefault="00D87BB9"/>
                      <w:p w14:paraId="59865B22"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26312CD" w14:textId="77777777" w:rsidR="00D87BB9" w:rsidRDefault="00D87BB9"/>
                      <w:p w14:paraId="7DD50814"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0A3DDA6" w14:textId="77777777" w:rsidR="00D87BB9" w:rsidRDefault="00D87BB9"/>
                      <w:p w14:paraId="597B2935" w14:textId="77777777" w:rsidR="00D87BB9" w:rsidRPr="00141889" w:rsidRDefault="00D87BB9" w:rsidP="008410FE">
                        <w:pPr>
                          <w:pStyle w:val="Caption"/>
                          <w:rPr>
                            <w:noProof/>
                            <w:sz w:val="20"/>
                          </w:rPr>
                        </w:pPr>
                        <w:r>
                          <w:t>Figure 7-1: IDMC Facts and Figures – Internal Displacement in Sudan</w:t>
                        </w:r>
                      </w:p>
                      <w:p w14:paraId="64E8B27D" w14:textId="77777777" w:rsidR="00D87BB9" w:rsidRDefault="00D87BB9"/>
                      <w:p w14:paraId="4E145640"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D3DC437" w14:textId="77777777" w:rsidR="00D87BB9" w:rsidRDefault="00D87BB9"/>
                      <w:p w14:paraId="459D728F"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440A619" w14:textId="77777777" w:rsidR="00D87BB9" w:rsidRDefault="00D87BB9"/>
                      <w:p w14:paraId="7F30F83A"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14AFBF89" w14:textId="77777777" w:rsidR="00D87BB9" w:rsidRDefault="00D87BB9"/>
                      <w:p w14:paraId="3553A4FD"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64ED5CEB" w14:textId="77777777" w:rsidR="00D87BB9" w:rsidRDefault="00D87BB9"/>
                      <w:p w14:paraId="01128981"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F31BD14" w14:textId="77777777" w:rsidR="00D87BB9" w:rsidRDefault="00D87BB9"/>
                      <w:p w14:paraId="722F9057"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5C14A60" w14:textId="77777777" w:rsidR="00D87BB9" w:rsidRDefault="00D87BB9"/>
                      <w:p w14:paraId="034F0697"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09BC8DCD" w14:textId="77777777" w:rsidR="00D87BB9" w:rsidRDefault="00D87BB9"/>
                      <w:p w14:paraId="219894C5"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59002E0" w14:textId="77777777" w:rsidR="00D87BB9" w:rsidRDefault="00D87BB9"/>
                      <w:p w14:paraId="30CB3A9B" w14:textId="77777777" w:rsidR="00D87BB9" w:rsidRPr="00141889" w:rsidRDefault="00D87BB9" w:rsidP="008410FE">
                        <w:pPr>
                          <w:pStyle w:val="Caption"/>
                          <w:rPr>
                            <w:noProof/>
                            <w:sz w:val="20"/>
                          </w:rPr>
                        </w:pPr>
                        <w:r>
                          <w:t>Figure 7-1: IDMC Facts and Figures – Internal Displacement in Sudan</w:t>
                        </w:r>
                      </w:p>
                      <w:p w14:paraId="7F942BD7" w14:textId="77777777" w:rsidR="00D87BB9" w:rsidRDefault="00D87BB9"/>
                      <w:p w14:paraId="7262C7A5"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291FE8D" w14:textId="77777777" w:rsidR="00D87BB9" w:rsidRDefault="00D87BB9"/>
                      <w:p w14:paraId="45DF3992"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1FB0616B" w14:textId="77777777" w:rsidR="00D87BB9" w:rsidRDefault="00D87BB9"/>
                      <w:p w14:paraId="4C96155F"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4BEACA3" w14:textId="77777777" w:rsidR="00D87BB9" w:rsidRDefault="00D87BB9"/>
                      <w:p w14:paraId="11F1BBDD"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01C0CE2D" w14:textId="77777777" w:rsidR="00D87BB9" w:rsidRDefault="00D87BB9"/>
                      <w:p w14:paraId="5CB2535C"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034E769" w14:textId="77777777" w:rsidR="00D87BB9" w:rsidRDefault="00D87BB9"/>
                      <w:p w14:paraId="489E82B5"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04093240" w14:textId="77777777" w:rsidR="00D87BB9" w:rsidRDefault="00D87BB9"/>
                      <w:p w14:paraId="6FD96237"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0199D531" w14:textId="77777777" w:rsidR="00D87BB9" w:rsidRDefault="00D87BB9"/>
                      <w:p w14:paraId="059459F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74D5106" w14:textId="77777777" w:rsidR="00D87BB9" w:rsidRDefault="00D87BB9"/>
                      <w:p w14:paraId="5C2A19CB" w14:textId="77777777" w:rsidR="00D87BB9" w:rsidRPr="00141889" w:rsidRDefault="00D87BB9" w:rsidP="008410FE">
                        <w:pPr>
                          <w:pStyle w:val="Caption"/>
                          <w:rPr>
                            <w:noProof/>
                            <w:sz w:val="20"/>
                          </w:rPr>
                        </w:pPr>
                        <w:r>
                          <w:t>Figure 7-1: IDMC Facts and Figures – Internal Displacement in Sudan</w:t>
                        </w:r>
                      </w:p>
                      <w:p w14:paraId="562C6DA7" w14:textId="77777777" w:rsidR="00D87BB9" w:rsidRDefault="00D87BB9"/>
                      <w:p w14:paraId="01778D38"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62713FE2" w14:textId="77777777" w:rsidR="00D87BB9" w:rsidRDefault="00D87BB9"/>
                      <w:p w14:paraId="2DACB731"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5FC9BEE" w14:textId="77777777" w:rsidR="00D87BB9" w:rsidRDefault="00D87BB9"/>
                      <w:p w14:paraId="56F6DE17" w14:textId="77777777" w:rsidR="00D87BB9" w:rsidRPr="00141889" w:rsidRDefault="00D87BB9" w:rsidP="008410FE">
                        <w:pPr>
                          <w:pStyle w:val="Caption"/>
                          <w:rPr>
                            <w:noProof/>
                            <w:sz w:val="20"/>
                          </w:rPr>
                        </w:pPr>
                        <w:r>
                          <w:t>Figure 7-1: IDMC Facts and Figures – Internal Displacement in Sudan</w:t>
                        </w:r>
                      </w:p>
                      <w:p w14:paraId="57B2F005" w14:textId="77777777" w:rsidR="00D87BB9" w:rsidRDefault="00D87BB9"/>
                      <w:p w14:paraId="06AEDD97" w14:textId="77777777" w:rsidR="00D87BB9" w:rsidRPr="00141889" w:rsidRDefault="00D87BB9" w:rsidP="008410FE">
                        <w:pPr>
                          <w:pStyle w:val="Caption"/>
                          <w:rPr>
                            <w:noProof/>
                            <w:sz w:val="20"/>
                          </w:rPr>
                        </w:pPr>
                        <w:r>
                          <w:t>Figure 7-1: IDMC Facts and Figures – Internal Displacement in Sudan</w:t>
                        </w:r>
                      </w:p>
                      <w:p w14:paraId="7D77A14D" w14:textId="77777777" w:rsidR="00D87BB9" w:rsidRDefault="00D87BB9"/>
                      <w:p w14:paraId="7173F0B2" w14:textId="77777777" w:rsidR="00D87BB9" w:rsidRPr="00141889" w:rsidRDefault="00D87BB9" w:rsidP="008410FE">
                        <w:pPr>
                          <w:pStyle w:val="Caption"/>
                          <w:rPr>
                            <w:noProof/>
                            <w:sz w:val="20"/>
                          </w:rPr>
                        </w:pPr>
                        <w:r>
                          <w:t>Figure 7-1: IDMC Facts and Figures – Internal Displacement in Sudan</w:t>
                        </w:r>
                      </w:p>
                      <w:p w14:paraId="07E5C1E5" w14:textId="77777777" w:rsidR="00D87BB9" w:rsidRDefault="00D87BB9"/>
                      <w:p w14:paraId="144C30F5"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9FED469" w14:textId="77777777" w:rsidR="00D87BB9" w:rsidRDefault="00D87BB9"/>
                      <w:p w14:paraId="50279CD5"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AB8654F" w14:textId="77777777" w:rsidR="00D87BB9" w:rsidRDefault="00D87BB9"/>
                      <w:p w14:paraId="2F133794" w14:textId="77777777" w:rsidR="00D87BB9" w:rsidRPr="00141889" w:rsidRDefault="00D87BB9" w:rsidP="008410FE">
                        <w:pPr>
                          <w:pStyle w:val="Caption"/>
                          <w:rPr>
                            <w:noProof/>
                            <w:sz w:val="20"/>
                          </w:rPr>
                        </w:pPr>
                        <w:r>
                          <w:t>Figure 7-1: IDMC Facts and Figures – Internal Displacement in Sudan</w:t>
                        </w:r>
                      </w:p>
                      <w:p w14:paraId="0F48053B" w14:textId="77777777" w:rsidR="00D87BB9" w:rsidRDefault="00D87BB9"/>
                      <w:p w14:paraId="58FD6174"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0B9081C0" w14:textId="77777777" w:rsidR="00D87BB9" w:rsidRDefault="00D87BB9"/>
                      <w:p w14:paraId="41CE57B9"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4083E28" w14:textId="77777777" w:rsidR="00D87BB9" w:rsidRDefault="00D87BB9"/>
                      <w:p w14:paraId="6B455839" w14:textId="77777777" w:rsidR="00D87BB9" w:rsidRPr="00141889" w:rsidRDefault="00D87BB9" w:rsidP="008410FE">
                        <w:pPr>
                          <w:pStyle w:val="Caption"/>
                          <w:rPr>
                            <w:noProof/>
                            <w:sz w:val="20"/>
                          </w:rPr>
                        </w:pPr>
                        <w:r>
                          <w:t>Figure 7-1: IDMC Facts and Figures – Internal Displacement in Sudan</w:t>
                        </w:r>
                      </w:p>
                      <w:p w14:paraId="5E567EC9" w14:textId="77777777" w:rsidR="00D87BB9" w:rsidRDefault="00D87BB9"/>
                      <w:p w14:paraId="374ADD6E" w14:textId="77777777" w:rsidR="00D87BB9" w:rsidRPr="00141889" w:rsidRDefault="00D87BB9" w:rsidP="008410FE">
                        <w:pPr>
                          <w:pStyle w:val="Caption"/>
                          <w:rPr>
                            <w:noProof/>
                            <w:sz w:val="20"/>
                          </w:rPr>
                        </w:pPr>
                        <w:r>
                          <w:t>Figure 7-1: IDMC Facts and Figures – Internal Displacement in Sudan</w:t>
                        </w:r>
                      </w:p>
                      <w:p w14:paraId="4E1D9AD4" w14:textId="77777777" w:rsidR="00D87BB9" w:rsidRDefault="00D87BB9"/>
                      <w:p w14:paraId="60C996FF" w14:textId="77777777" w:rsidR="00D87BB9" w:rsidRPr="00141889" w:rsidRDefault="00D87BB9" w:rsidP="008410FE">
                        <w:pPr>
                          <w:pStyle w:val="Caption"/>
                          <w:rPr>
                            <w:noProof/>
                            <w:sz w:val="20"/>
                          </w:rPr>
                        </w:pPr>
                        <w:r>
                          <w:t>Figure 7-1: IDMC Facts and Figures – Internal Displacement in Sudan</w:t>
                        </w:r>
                      </w:p>
                      <w:p w14:paraId="30B2A8A1" w14:textId="77777777" w:rsidR="00D87BB9" w:rsidRDefault="00D87BB9"/>
                      <w:p w14:paraId="50FBE2DB" w14:textId="77777777" w:rsidR="00D87BB9" w:rsidRPr="00141889" w:rsidRDefault="00D87BB9" w:rsidP="008410FE">
                        <w:pPr>
                          <w:pStyle w:val="Caption"/>
                          <w:rPr>
                            <w:noProof/>
                            <w:sz w:val="20"/>
                          </w:rPr>
                        </w:pPr>
                        <w:r>
                          <w:t>Figure 7-1: IDMC Facts and Figures – Internal Displacement in Sudan</w:t>
                        </w:r>
                      </w:p>
                      <w:p w14:paraId="6A3AD881" w14:textId="77777777" w:rsidR="00D87BB9" w:rsidRDefault="00D87BB9"/>
                      <w:p w14:paraId="6E90AABF" w14:textId="77777777" w:rsidR="00D87BB9" w:rsidRPr="00141889" w:rsidRDefault="00D87BB9" w:rsidP="008410FE">
                        <w:pPr>
                          <w:pStyle w:val="Caption"/>
                          <w:rPr>
                            <w:noProof/>
                            <w:sz w:val="20"/>
                          </w:rPr>
                        </w:pPr>
                        <w:r>
                          <w:t>Figure 7-1: IDMC Facts and Figures – Internal Displacement in Sudan</w:t>
                        </w:r>
                      </w:p>
                      <w:p w14:paraId="3EF35214" w14:textId="77777777" w:rsidR="00D87BB9" w:rsidRDefault="00D87BB9"/>
                      <w:p w14:paraId="17A0AA4D" w14:textId="77777777" w:rsidR="00D87BB9" w:rsidRPr="00141889" w:rsidRDefault="00D87BB9" w:rsidP="008410FE">
                        <w:pPr>
                          <w:pStyle w:val="Caption"/>
                          <w:rPr>
                            <w:noProof/>
                            <w:sz w:val="20"/>
                          </w:rPr>
                        </w:pPr>
                        <w:r>
                          <w:t>Figure 7-1: IDMC Facts and Figures – Internal Displacement in Sudan</w:t>
                        </w:r>
                      </w:p>
                      <w:p w14:paraId="09B20812" w14:textId="77777777" w:rsidR="00D87BB9" w:rsidRDefault="00D87BB9"/>
                      <w:p w14:paraId="0DEC4195" w14:textId="77777777" w:rsidR="00D87BB9" w:rsidRPr="00141889" w:rsidRDefault="00D87BB9" w:rsidP="008410FE">
                        <w:pPr>
                          <w:pStyle w:val="Caption"/>
                          <w:rPr>
                            <w:noProof/>
                            <w:sz w:val="20"/>
                          </w:rPr>
                        </w:pPr>
                        <w:r>
                          <w:t>Figure 7-1: IDMC Facts and Figures – Internal Displacement in Sudan</w:t>
                        </w:r>
                      </w:p>
                      <w:p w14:paraId="3B9C9698" w14:textId="77777777" w:rsidR="00D87BB9" w:rsidRDefault="00D87BB9"/>
                      <w:p w14:paraId="014A182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28DE006" w14:textId="77777777" w:rsidR="00D87BB9" w:rsidRDefault="00D87BB9"/>
                      <w:p w14:paraId="67D7F4B6"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62D3C7BD" w14:textId="77777777" w:rsidR="00D87BB9" w:rsidRDefault="00D87BB9"/>
                      <w:p w14:paraId="71A2891B" w14:textId="77777777" w:rsidR="00D87BB9" w:rsidRPr="00141889" w:rsidRDefault="00D87BB9" w:rsidP="008410FE">
                        <w:pPr>
                          <w:pStyle w:val="Caption"/>
                          <w:rPr>
                            <w:noProof/>
                            <w:sz w:val="20"/>
                          </w:rPr>
                        </w:pPr>
                        <w:r>
                          <w:t>Figure 7-1: IDMC Facts and Figures – Internal Displacement in Sudan</w:t>
                        </w:r>
                      </w:p>
                      <w:p w14:paraId="0372BCC9" w14:textId="77777777" w:rsidR="00D87BB9" w:rsidRDefault="00D87BB9"/>
                      <w:p w14:paraId="63C114C1"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014610A0" w14:textId="77777777" w:rsidR="00D87BB9" w:rsidRDefault="00D87BB9"/>
                      <w:p w14:paraId="77F87BCD"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2B251BA" w14:textId="77777777" w:rsidR="00D87BB9" w:rsidRDefault="00D87BB9"/>
                      <w:p w14:paraId="5DF5FAF3" w14:textId="77777777" w:rsidR="00D87BB9" w:rsidRPr="00141889" w:rsidRDefault="00D87BB9" w:rsidP="008410FE">
                        <w:pPr>
                          <w:pStyle w:val="Caption"/>
                          <w:rPr>
                            <w:noProof/>
                            <w:sz w:val="20"/>
                          </w:rPr>
                        </w:pPr>
                        <w:r>
                          <w:t>Figure 7-1: IDMC Facts and Figures – Internal Displacement in Sudan</w:t>
                        </w:r>
                      </w:p>
                      <w:p w14:paraId="40A926D3" w14:textId="77777777" w:rsidR="00D87BB9" w:rsidRDefault="00D87BB9"/>
                      <w:p w14:paraId="344351BB" w14:textId="77777777" w:rsidR="00D87BB9" w:rsidRPr="00141889" w:rsidRDefault="00D87BB9" w:rsidP="008410FE">
                        <w:pPr>
                          <w:pStyle w:val="Caption"/>
                          <w:rPr>
                            <w:noProof/>
                            <w:sz w:val="20"/>
                          </w:rPr>
                        </w:pPr>
                        <w:r>
                          <w:t>Figure 7-1: IDMC Facts and Figures – Internal Displacement in Sudan</w:t>
                        </w:r>
                      </w:p>
                      <w:p w14:paraId="15A34E0D" w14:textId="77777777" w:rsidR="00D87BB9" w:rsidRDefault="00D87BB9"/>
                      <w:p w14:paraId="34F5F767" w14:textId="77777777" w:rsidR="00D87BB9" w:rsidRPr="00141889" w:rsidRDefault="00D87BB9" w:rsidP="008410FE">
                        <w:pPr>
                          <w:pStyle w:val="Caption"/>
                          <w:rPr>
                            <w:noProof/>
                            <w:sz w:val="20"/>
                          </w:rPr>
                        </w:pPr>
                        <w:r>
                          <w:t>Figure 7-1: IDMC Facts and Figures – Internal Displacement in Sudan</w:t>
                        </w:r>
                      </w:p>
                      <w:p w14:paraId="5B210A7A" w14:textId="77777777" w:rsidR="00D87BB9" w:rsidRDefault="00D87BB9"/>
                      <w:p w14:paraId="1D9BBEE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AF7F39E" w14:textId="77777777" w:rsidR="00D87BB9" w:rsidRDefault="00D87BB9"/>
                      <w:p w14:paraId="1549E1B9"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E652A48" w14:textId="77777777" w:rsidR="00D87BB9" w:rsidRDefault="00D87BB9"/>
                      <w:p w14:paraId="1A13EF37" w14:textId="77777777" w:rsidR="00D87BB9" w:rsidRPr="00141889" w:rsidRDefault="00D87BB9" w:rsidP="008410FE">
                        <w:pPr>
                          <w:pStyle w:val="Caption"/>
                          <w:rPr>
                            <w:noProof/>
                            <w:sz w:val="20"/>
                          </w:rPr>
                        </w:pPr>
                        <w:r>
                          <w:t>Figure 7-1: IDMC Facts and Figures – Internal Displacement in Sudan</w:t>
                        </w:r>
                      </w:p>
                      <w:p w14:paraId="09CCC968" w14:textId="77777777" w:rsidR="00D87BB9" w:rsidRDefault="00D87BB9"/>
                      <w:p w14:paraId="105745A5"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F177A84" w14:textId="77777777" w:rsidR="00D87BB9" w:rsidRDefault="00D87BB9"/>
                      <w:p w14:paraId="17DDBCB0" w14:textId="79AAD25F"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09C6110" w14:textId="77777777" w:rsidR="00D87BB9" w:rsidRDefault="00D87BB9"/>
                      <w:p w14:paraId="7A447455"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F2FD2B2" w14:textId="77777777" w:rsidR="00D87BB9" w:rsidRDefault="00D87BB9"/>
                      <w:p w14:paraId="58B2CD34"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5E773C39" w14:textId="77777777" w:rsidR="00D87BB9" w:rsidRDefault="00D87BB9"/>
                      <w:p w14:paraId="1F4E4BF9"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19C54D33" w14:textId="77777777" w:rsidR="00D87BB9" w:rsidRDefault="00D87BB9"/>
                      <w:p w14:paraId="412F6AC7"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5320388C" w14:textId="77777777" w:rsidR="00D87BB9" w:rsidRDefault="00D87BB9"/>
                      <w:p w14:paraId="16262E0D"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51C15E5F" w14:textId="77777777" w:rsidR="00D87BB9" w:rsidRDefault="00D87BB9"/>
                      <w:p w14:paraId="024E3E74"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0EBE96C0" w14:textId="77777777" w:rsidR="00D87BB9" w:rsidRDefault="00D87BB9"/>
                      <w:p w14:paraId="40A9F67B" w14:textId="77777777" w:rsidR="00D87BB9" w:rsidRPr="00141889" w:rsidRDefault="00D87BB9" w:rsidP="008410FE">
                        <w:pPr>
                          <w:pStyle w:val="Caption"/>
                          <w:rPr>
                            <w:noProof/>
                            <w:sz w:val="20"/>
                          </w:rPr>
                        </w:pPr>
                        <w:r>
                          <w:t>Figure 7-1: IDMC Facts and Figures – Internal Displacement in Sudan</w:t>
                        </w:r>
                      </w:p>
                      <w:p w14:paraId="5361960A" w14:textId="77777777" w:rsidR="00D87BB9" w:rsidRDefault="00D87BB9"/>
                      <w:p w14:paraId="61C5D0CD"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CE83A23" w14:textId="77777777" w:rsidR="00D87BB9" w:rsidRDefault="00D87BB9"/>
                      <w:p w14:paraId="740B3F9B"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E9416EA" w14:textId="77777777" w:rsidR="00D87BB9" w:rsidRDefault="00D87BB9"/>
                      <w:p w14:paraId="424007B8"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2D74E94C" w14:textId="77777777" w:rsidR="00D87BB9" w:rsidRDefault="00D87BB9"/>
                      <w:p w14:paraId="7926DF13"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6348CD44" w14:textId="77777777" w:rsidR="00D87BB9" w:rsidRDefault="00D87BB9"/>
                      <w:p w14:paraId="7AF7A329"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093B4699" w14:textId="77777777" w:rsidR="00D87BB9" w:rsidRDefault="00D87BB9"/>
                      <w:p w14:paraId="421001DF"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B249AE1" w14:textId="77777777" w:rsidR="00D87BB9" w:rsidRDefault="00D87BB9"/>
                      <w:p w14:paraId="4656A5E5"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05271B49" w14:textId="77777777" w:rsidR="00D87BB9" w:rsidRDefault="00D87BB9"/>
                      <w:p w14:paraId="484E71D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04735441" w14:textId="77777777" w:rsidR="00D87BB9" w:rsidRDefault="00D87BB9"/>
                      <w:p w14:paraId="5773E5BA" w14:textId="77777777" w:rsidR="00D87BB9" w:rsidRPr="00141889" w:rsidRDefault="00D87BB9" w:rsidP="008410FE">
                        <w:pPr>
                          <w:pStyle w:val="Caption"/>
                          <w:rPr>
                            <w:noProof/>
                            <w:sz w:val="20"/>
                          </w:rPr>
                        </w:pPr>
                        <w:r>
                          <w:t>Figure 7-1: IDMC Facts and Figures – Internal Displacement in Sudan</w:t>
                        </w:r>
                      </w:p>
                      <w:p w14:paraId="1440FF8B" w14:textId="77777777" w:rsidR="00D87BB9" w:rsidRDefault="00D87BB9"/>
                      <w:p w14:paraId="1C982B59"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4C3C37C" w14:textId="77777777" w:rsidR="00D87BB9" w:rsidRDefault="00D87BB9"/>
                      <w:p w14:paraId="352F30D5"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6E712B7A" w14:textId="77777777" w:rsidR="00D87BB9" w:rsidRDefault="00D87BB9"/>
                      <w:p w14:paraId="069DC7D5" w14:textId="77777777" w:rsidR="00D87BB9" w:rsidRPr="00141889" w:rsidRDefault="00D87BB9" w:rsidP="008410FE">
                        <w:pPr>
                          <w:pStyle w:val="Caption"/>
                          <w:rPr>
                            <w:noProof/>
                            <w:sz w:val="20"/>
                          </w:rPr>
                        </w:pPr>
                        <w:r>
                          <w:t>Figure 7-1: IDMC Facts and Figures – Internal Displacement in Sudan</w:t>
                        </w:r>
                      </w:p>
                      <w:p w14:paraId="6E07E80E" w14:textId="77777777" w:rsidR="00D87BB9" w:rsidRDefault="00D87BB9"/>
                      <w:p w14:paraId="405E4B56" w14:textId="77777777" w:rsidR="00D87BB9" w:rsidRPr="00141889" w:rsidRDefault="00D87BB9" w:rsidP="008410FE">
                        <w:pPr>
                          <w:pStyle w:val="Caption"/>
                          <w:rPr>
                            <w:noProof/>
                            <w:sz w:val="20"/>
                          </w:rPr>
                        </w:pPr>
                        <w:r>
                          <w:t>Figure 7-1: IDMC Facts and Figures – Internal Displacement in Sudan</w:t>
                        </w:r>
                      </w:p>
                      <w:p w14:paraId="7C7CEB98" w14:textId="77777777" w:rsidR="00D87BB9" w:rsidRDefault="00D87BB9"/>
                      <w:p w14:paraId="5F671FC0" w14:textId="77777777" w:rsidR="00D87BB9" w:rsidRPr="00141889" w:rsidRDefault="00D87BB9" w:rsidP="008410FE">
                        <w:pPr>
                          <w:pStyle w:val="Caption"/>
                          <w:rPr>
                            <w:noProof/>
                            <w:sz w:val="20"/>
                          </w:rPr>
                        </w:pPr>
                        <w:r>
                          <w:t>Figure 7-1: IDMC Facts and Figures – Internal Displacement in Sudan</w:t>
                        </w:r>
                      </w:p>
                      <w:p w14:paraId="1239FA92" w14:textId="77777777" w:rsidR="00D87BB9" w:rsidRDefault="00D87BB9"/>
                      <w:p w14:paraId="554E6324"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B3E4D72" w14:textId="77777777" w:rsidR="00D87BB9" w:rsidRDefault="00D87BB9"/>
                      <w:p w14:paraId="602DE16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B2E430D" w14:textId="77777777" w:rsidR="00D87BB9" w:rsidRDefault="00D87BB9"/>
                      <w:p w14:paraId="18CF40DD" w14:textId="77777777" w:rsidR="00D87BB9" w:rsidRPr="00141889" w:rsidRDefault="00D87BB9" w:rsidP="008410FE">
                        <w:pPr>
                          <w:pStyle w:val="Caption"/>
                          <w:rPr>
                            <w:noProof/>
                            <w:sz w:val="20"/>
                          </w:rPr>
                        </w:pPr>
                        <w:r>
                          <w:t>Figure 7-1: IDMC Facts and Figures – Internal Displacement in Sudan</w:t>
                        </w:r>
                      </w:p>
                      <w:p w14:paraId="61F80A6B" w14:textId="77777777" w:rsidR="00D87BB9" w:rsidRDefault="00D87BB9"/>
                      <w:p w14:paraId="03B48431"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F3FECB2" w14:textId="77777777" w:rsidR="00D87BB9" w:rsidRDefault="00D87BB9"/>
                      <w:p w14:paraId="5AD703D1" w14:textId="79AAD25F"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05BA4731" w14:textId="77777777" w:rsidR="00D87BB9" w:rsidRDefault="00D87BB9"/>
                      <w:p w14:paraId="5649C33E"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66D41450" w14:textId="77777777" w:rsidR="00D87BB9" w:rsidRDefault="00D87BB9"/>
                      <w:p w14:paraId="711C2564"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5FD34F7C" w14:textId="77777777" w:rsidR="00D87BB9" w:rsidRDefault="00D87BB9"/>
                      <w:p w14:paraId="489D2016" w14:textId="7777777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EE4D63D" w14:textId="77777777" w:rsidR="00D87BB9" w:rsidRDefault="00D87BB9"/>
                      <w:p w14:paraId="3BFBD1BB"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46A9B82B" w14:textId="77777777" w:rsidR="00D87BB9" w:rsidRDefault="00D87BB9"/>
                      <w:p w14:paraId="780B1D2A"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5D6AC267" w14:textId="77777777" w:rsidR="00D87BB9" w:rsidRDefault="00D87BB9"/>
                      <w:p w14:paraId="63B0C3D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0F568B9E" w14:textId="77777777" w:rsidR="00D87BB9" w:rsidRDefault="00D87BB9"/>
                      <w:p w14:paraId="0636E4D3" w14:textId="77777777" w:rsidR="00D87BB9" w:rsidRPr="00141889" w:rsidRDefault="00D87BB9" w:rsidP="008410FE">
                        <w:pPr>
                          <w:pStyle w:val="Caption"/>
                          <w:rPr>
                            <w:noProof/>
                            <w:sz w:val="20"/>
                          </w:rPr>
                        </w:pPr>
                        <w:r>
                          <w:t>Figure 7-1: IDMC Facts and Figures – Internal Displacement in Sudan</w:t>
                        </w:r>
                      </w:p>
                      <w:p w14:paraId="02F51D84" w14:textId="77777777" w:rsidR="00D87BB9" w:rsidRDefault="00D87BB9"/>
                      <w:p w14:paraId="107A0089"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373485C" w14:textId="77777777" w:rsidR="00D87BB9" w:rsidRDefault="00D87BB9"/>
                      <w:p w14:paraId="64035D23" w14:textId="79AAD25F"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7018F57B" w14:textId="77777777" w:rsidR="00D87BB9" w:rsidRDefault="00D87BB9"/>
                      <w:p w14:paraId="088E73DC" w14:textId="77777777"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5BFF8248" w14:textId="77777777" w:rsidR="00D87BB9" w:rsidRDefault="00D87BB9"/>
                      <w:p w14:paraId="7435E94E" w14:textId="77777777" w:rsidR="00D87BB9" w:rsidRPr="00016286" w:rsidRDefault="00D87BB9" w:rsidP="00685CB2">
                        <w:pPr>
                          <w:pStyle w:val="Caption"/>
                        </w:pPr>
                        <w:r w:rsidRPr="000105F3">
                          <w:t xml:space="preserve">Figure </w:t>
                        </w:r>
                        <w:r>
                          <w:t>6-2</w:t>
                        </w:r>
                        <w:r w:rsidRPr="000105F3">
                          <w:t xml:space="preserve">: </w:t>
                        </w:r>
                        <w:r>
                          <w:t>Sustainable Durable Solutions (IDMC, 2018)</w:t>
                        </w:r>
                        <w:r w:rsidRPr="000105F3">
                          <w:t xml:space="preserve">                                        </w:t>
                        </w:r>
                      </w:p>
                      <w:p w14:paraId="53445DC8" w14:textId="77777777" w:rsidR="00D87BB9" w:rsidRDefault="00D87BB9"/>
                      <w:p w14:paraId="7DEAE4A4" w14:textId="592B6BC7" w:rsidR="00D87BB9" w:rsidRPr="004A1853" w:rsidRDefault="00D87BB9" w:rsidP="00DF771A">
                        <w:pPr>
                          <w:pStyle w:val="Caption"/>
                        </w:pPr>
                        <w:r>
                          <w:t>Figure 7-1: IDMC Facts and Figures – Internal Displacement in Sudan</w:t>
                        </w: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p>
                      <w:p w14:paraId="37525CB1" w14:textId="77777777" w:rsidR="00D87BB9" w:rsidRDefault="00D87BB9"/>
                      <w:p w14:paraId="4CFF229D" w14:textId="65555DD5" w:rsidR="00D87BB9" w:rsidRPr="004A1853" w:rsidRDefault="00D87BB9" w:rsidP="00DF771A">
                        <w:pPr>
                          <w:pStyle w:val="Caption"/>
                        </w:pPr>
                        <w:r w:rsidRPr="000105F3">
                          <w:t xml:space="preserve">Figure </w:t>
                        </w:r>
                        <w:r>
                          <w:t>6-2</w:t>
                        </w:r>
                        <w:r w:rsidRPr="000105F3">
                          <w:t xml:space="preserve">: </w:t>
                        </w:r>
                        <w:r>
                          <w:t>Sustainable Durable Solutions (IDMC, 2018)Figure 6-1</w:t>
                        </w:r>
                        <w:r w:rsidRPr="004729BA">
                          <w:t xml:space="preserve">: </w:t>
                        </w:r>
                        <w:r>
                          <w:t>IASC Analytical Framework for Durable Solutions Analysis</w:t>
                        </w:r>
                        <w:bookmarkEnd w:id="967"/>
                      </w:p>
                    </w:txbxContent>
                  </v:textbox>
                </v:shape>
                <v:shape id="Picture 3" o:spid="_x0000_s1201" type="#_x0000_t75" style="position:absolute;left:1436;top:2337;width:55279;height:31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">
                  <v:imagedata r:id="rId232" o:title="" croptop="13862f" cropbottom="31332f" cropleft="20855f" cropright="24438f" chromakey="#fff9f2"/>
                  <v:path arrowok="t"/>
                </v:shape>
                <w10:wrap type="square" anchorx="margin"/>
              </v:group>
            </w:pict>
          </mc:Fallback>
        </mc:AlternateContent>
      </w:r>
      <w:r w:rsidR="00685CB2">
        <w:rPr>
          <w:rFonts w:asciiTheme="minorBidi" w:hAnsiTheme="minorBidi"/>
          <w:i/>
          <w:iCs/>
        </w:rPr>
        <w:t>“</w:t>
      </w:r>
      <w:r w:rsidR="00685CB2" w:rsidRPr="000831C2">
        <w:rPr>
          <w:rFonts w:asciiTheme="minorBidi" w:hAnsiTheme="minorBidi"/>
          <w:i/>
          <w:iCs/>
        </w:rPr>
        <w:t xml:space="preserve">It's important to open a discussion on the present internal displacement jargon </w:t>
      </w:r>
      <w:r w:rsidR="005B07A9">
        <w:rPr>
          <w:rFonts w:asciiTheme="minorBidi" w:hAnsiTheme="minorBidi"/>
          <w:i/>
          <w:iCs/>
        </w:rPr>
        <w:t>of ‘</w:t>
      </w:r>
      <w:r w:rsidR="00685CB2" w:rsidRPr="000831C2">
        <w:rPr>
          <w:rFonts w:asciiTheme="minorBidi" w:hAnsiTheme="minorBidi"/>
          <w:i/>
          <w:iCs/>
        </w:rPr>
        <w:t>durable solutions</w:t>
      </w:r>
      <w:r w:rsidR="005B07A9">
        <w:rPr>
          <w:rFonts w:asciiTheme="minorBidi" w:hAnsiTheme="minorBidi"/>
          <w:i/>
          <w:iCs/>
        </w:rPr>
        <w:t>’,</w:t>
      </w:r>
      <w:r w:rsidR="00685CB2" w:rsidRPr="00C30718">
        <w:rPr>
          <w:rFonts w:asciiTheme="minorBidi" w:hAnsiTheme="minorBidi"/>
          <w:i/>
          <w:iCs/>
        </w:rPr>
        <w:t xml:space="preserve"> and</w:t>
      </w:r>
      <w:r w:rsidR="00685CB2">
        <w:t xml:space="preserve"> </w:t>
      </w:r>
      <w:r w:rsidR="00685CB2" w:rsidRPr="00C30718">
        <w:rPr>
          <w:rFonts w:asciiTheme="minorBidi" w:hAnsiTheme="minorBidi"/>
          <w:i/>
          <w:iCs/>
        </w:rPr>
        <w:t>the complexities that go</w:t>
      </w:r>
      <w:r w:rsidR="005B07A9">
        <w:rPr>
          <w:rFonts w:asciiTheme="minorBidi" w:hAnsiTheme="minorBidi"/>
          <w:i/>
          <w:iCs/>
        </w:rPr>
        <w:t>es</w:t>
      </w:r>
      <w:r w:rsidR="00685CB2" w:rsidRPr="00C30718">
        <w:rPr>
          <w:rFonts w:asciiTheme="minorBidi" w:hAnsiTheme="minorBidi"/>
          <w:i/>
          <w:iCs/>
        </w:rPr>
        <w:t xml:space="preserve"> beyond counting.</w:t>
      </w:r>
      <w:r w:rsidR="00685CB2" w:rsidRPr="000831C2">
        <w:rPr>
          <w:i/>
          <w:iCs/>
        </w:rPr>
        <w:t xml:space="preserve"> </w:t>
      </w:r>
      <w:r w:rsidR="00685CB2" w:rsidRPr="000831C2">
        <w:rPr>
          <w:rFonts w:asciiTheme="minorBidi" w:hAnsiTheme="minorBidi"/>
          <w:i/>
          <w:iCs/>
        </w:rPr>
        <w:t xml:space="preserve">There are three types of durable solutions, it can be local integration, </w:t>
      </w:r>
      <w:r w:rsidR="002F7E6C" w:rsidRPr="000831C2">
        <w:rPr>
          <w:rFonts w:asciiTheme="minorBidi" w:hAnsiTheme="minorBidi"/>
          <w:i/>
          <w:iCs/>
        </w:rPr>
        <w:t>relocation,</w:t>
      </w:r>
      <w:r w:rsidR="00685CB2" w:rsidRPr="000831C2">
        <w:rPr>
          <w:rFonts w:asciiTheme="minorBidi" w:hAnsiTheme="minorBidi"/>
          <w:i/>
          <w:iCs/>
        </w:rPr>
        <w:t xml:space="preserve"> or return.</w:t>
      </w:r>
      <w:r w:rsidR="00685CB2" w:rsidRPr="000831C2">
        <w:rPr>
          <w:i/>
          <w:iCs/>
        </w:rPr>
        <w:t xml:space="preserve"> </w:t>
      </w:r>
      <w:r w:rsidR="00685CB2" w:rsidRPr="000831C2">
        <w:rPr>
          <w:rFonts w:asciiTheme="minorBidi" w:hAnsiTheme="minorBidi"/>
          <w:i/>
          <w:iCs/>
        </w:rPr>
        <w:t>For the Middle Eastern context, what do we mean by durable solution</w:t>
      </w:r>
      <w:r w:rsidR="005B07A9">
        <w:rPr>
          <w:rFonts w:asciiTheme="minorBidi" w:hAnsiTheme="minorBidi"/>
          <w:i/>
          <w:iCs/>
        </w:rPr>
        <w:t>s,</w:t>
      </w:r>
      <w:r w:rsidR="00685CB2" w:rsidRPr="000831C2">
        <w:rPr>
          <w:rFonts w:asciiTheme="minorBidi" w:hAnsiTheme="minorBidi"/>
          <w:i/>
          <w:iCs/>
        </w:rPr>
        <w:t xml:space="preserve"> because it seems that local integration is being the de facto for durable solution</w:t>
      </w:r>
      <w:r w:rsidR="005B07A9">
        <w:rPr>
          <w:rFonts w:asciiTheme="minorBidi" w:hAnsiTheme="minorBidi"/>
          <w:i/>
          <w:iCs/>
        </w:rPr>
        <w:t>,</w:t>
      </w:r>
      <w:r w:rsidR="00685CB2" w:rsidRPr="000831C2">
        <w:rPr>
          <w:rFonts w:asciiTheme="minorBidi" w:hAnsiTheme="minorBidi"/>
          <w:i/>
          <w:iCs/>
        </w:rPr>
        <w:t xml:space="preserve"> and is it durable?</w:t>
      </w:r>
      <w:r w:rsidR="00685CB2" w:rsidRPr="005B07A9">
        <w:rPr>
          <w:rFonts w:asciiTheme="minorBidi" w:hAnsiTheme="minorBidi"/>
          <w:i/>
          <w:iCs/>
        </w:rPr>
        <w:t xml:space="preserve"> </w:t>
      </w:r>
      <w:r w:rsidR="005B07A9" w:rsidRPr="005B07A9">
        <w:rPr>
          <w:rFonts w:asciiTheme="minorBidi" w:hAnsiTheme="minorBidi"/>
          <w:i/>
          <w:iCs/>
        </w:rPr>
        <w:t>I</w:t>
      </w:r>
      <w:r w:rsidR="00685CB2" w:rsidRPr="00C30718">
        <w:rPr>
          <w:rFonts w:asciiTheme="minorBidi" w:hAnsiTheme="minorBidi"/>
          <w:i/>
          <w:iCs/>
        </w:rPr>
        <w:t xml:space="preserve">t is not only about the number of people, but it's about the conditions ultimately these people </w:t>
      </w:r>
      <w:r w:rsidR="005B07A9">
        <w:rPr>
          <w:rFonts w:asciiTheme="minorBidi" w:hAnsiTheme="minorBidi"/>
          <w:i/>
          <w:iCs/>
        </w:rPr>
        <w:t>live in</w:t>
      </w:r>
      <w:r w:rsidR="00685CB2">
        <w:rPr>
          <w:rFonts w:asciiTheme="minorBidi" w:hAnsiTheme="minorBidi"/>
          <w:i/>
          <w:iCs/>
        </w:rPr>
        <w:t>. We</w:t>
      </w:r>
      <w:r w:rsidR="00685CB2" w:rsidRPr="00C30718">
        <w:rPr>
          <w:rFonts w:asciiTheme="minorBidi" w:hAnsiTheme="minorBidi"/>
          <w:i/>
          <w:iCs/>
        </w:rPr>
        <w:t xml:space="preserve"> are even entering into the discussion of system dynamics </w:t>
      </w:r>
      <w:r w:rsidR="002F7E6C" w:rsidRPr="00C30718">
        <w:rPr>
          <w:rFonts w:asciiTheme="minorBidi" w:hAnsiTheme="minorBidi"/>
          <w:i/>
          <w:iCs/>
        </w:rPr>
        <w:t>modelling</w:t>
      </w:r>
      <w:r w:rsidR="00685CB2">
        <w:rPr>
          <w:rFonts w:asciiTheme="minorBidi" w:hAnsiTheme="minorBidi"/>
          <w:i/>
          <w:iCs/>
        </w:rPr>
        <w:t>,</w:t>
      </w:r>
      <w:r w:rsidR="00685CB2" w:rsidRPr="00C30718">
        <w:t xml:space="preserve"> </w:t>
      </w:r>
      <w:r w:rsidR="00685CB2" w:rsidRPr="00C30718">
        <w:rPr>
          <w:rFonts w:asciiTheme="minorBidi" w:hAnsiTheme="minorBidi"/>
          <w:i/>
          <w:iCs/>
        </w:rPr>
        <w:t>when do you move?</w:t>
      </w:r>
      <w:r w:rsidR="00685CB2">
        <w:rPr>
          <w:rFonts w:asciiTheme="minorBidi" w:hAnsiTheme="minorBidi"/>
          <w:i/>
          <w:iCs/>
        </w:rPr>
        <w:t>” (</w:t>
      </w:r>
      <w:r w:rsidR="00685CB2" w:rsidRPr="000831C2">
        <w:rPr>
          <w:rFonts w:asciiTheme="minorBidi" w:hAnsiTheme="minorBidi"/>
          <w:i/>
          <w:iCs/>
        </w:rPr>
        <w:t>R09-IRA-IDMC</w:t>
      </w:r>
      <w:r w:rsidR="00A359AF">
        <w:rPr>
          <w:rFonts w:asciiTheme="minorBidi" w:hAnsiTheme="minorBidi"/>
          <w:i/>
          <w:iCs/>
        </w:rPr>
        <w:t>).</w:t>
      </w:r>
    </w:p>
    <w:p w14:paraId="150474A8" w14:textId="72AA5111" w:rsidR="005B07A9" w:rsidRDefault="005B07A9" w:rsidP="004C4E37">
      <w:pPr>
        <w:spacing w:before="240" w:line="360" w:lineRule="auto"/>
        <w:rPr>
          <w:rFonts w:asciiTheme="minorBidi" w:hAnsiTheme="minorBidi"/>
        </w:rPr>
      </w:pPr>
      <w:r w:rsidRPr="005B07A9">
        <w:rPr>
          <w:rFonts w:asciiTheme="minorBidi" w:hAnsiTheme="minorBidi"/>
        </w:rPr>
        <w:t>IOM’s contributions towards the progressive resolution of displacement situations were mapped against the eight criteria outlined in the Inter-Agency Standing Committee (IASC) Framework on Durable Solutions for Internally Displaced</w:t>
      </w:r>
      <w:r w:rsidR="004C4E37">
        <w:rPr>
          <w:rFonts w:asciiTheme="minorBidi" w:hAnsiTheme="minorBidi"/>
        </w:rPr>
        <w:t xml:space="preserve"> Persons (Figure 6-1). Kivelä, Caterina, </w:t>
      </w:r>
      <w:r w:rsidR="002D2B51">
        <w:rPr>
          <w:rFonts w:asciiTheme="minorBidi" w:hAnsiTheme="minorBidi"/>
        </w:rPr>
        <w:t>Elmi,</w:t>
      </w:r>
      <w:r w:rsidR="004C4E37">
        <w:rPr>
          <w:rFonts w:asciiTheme="minorBidi" w:hAnsiTheme="minorBidi"/>
        </w:rPr>
        <w:t xml:space="preserve"> Lundkvist-Houndoumadi </w:t>
      </w:r>
      <w:r w:rsidRPr="005B07A9">
        <w:rPr>
          <w:rFonts w:asciiTheme="minorBidi" w:hAnsiTheme="minorBidi"/>
        </w:rPr>
        <w:t xml:space="preserve">(2018), showcased </w:t>
      </w:r>
      <w:r w:rsidR="004C4E37">
        <w:rPr>
          <w:rFonts w:asciiTheme="minorBidi" w:hAnsiTheme="minorBidi"/>
        </w:rPr>
        <w:t>here</w:t>
      </w:r>
      <w:r w:rsidRPr="005B07A9">
        <w:rPr>
          <w:rFonts w:asciiTheme="minorBidi" w:hAnsiTheme="minorBidi"/>
        </w:rPr>
        <w:t xml:space="preserve"> the IASC Analytical Framework for Durable Solutions Analysis, as part of the ‘Durable Solutions Analysis Guide’ publication. Written based on learning from the project informing responses to support durable solutions for IDPs implemented by the Joint IDP Profiling Service, the guide provided evidence on the displaced persons’ perspectives on durable solutions, including which settlement option to pursue; and how this is aligned with the IASC framework eight criteria that determine the extent to which a durable solution has been achieved. Based on the core demographic data of </w:t>
      </w:r>
      <w:r w:rsidR="00B3401B">
        <w:rPr>
          <w:rFonts w:asciiTheme="minorBidi" w:hAnsiTheme="minorBidi"/>
        </w:rPr>
        <w:t>the displaced population, the</w:t>
      </w:r>
      <w:r w:rsidRPr="005B07A9">
        <w:rPr>
          <w:rFonts w:asciiTheme="minorBidi" w:hAnsiTheme="minorBidi"/>
        </w:rPr>
        <w:t xml:space="preserve"> mandate of this </w:t>
      </w:r>
      <w:r w:rsidR="00B3401B">
        <w:rPr>
          <w:rFonts w:asciiTheme="minorBidi" w:hAnsiTheme="minorBidi"/>
        </w:rPr>
        <w:t>guide</w:t>
      </w:r>
      <w:r w:rsidRPr="005B07A9">
        <w:rPr>
          <w:rFonts w:asciiTheme="minorBidi" w:hAnsiTheme="minorBidi"/>
        </w:rPr>
        <w:t xml:space="preserve"> is supporting special rapporteur on the human </w:t>
      </w:r>
      <w:r w:rsidRPr="005B07A9">
        <w:rPr>
          <w:rFonts w:asciiTheme="minorBidi" w:hAnsiTheme="minorBidi"/>
        </w:rPr>
        <w:lastRenderedPageBreak/>
        <w:t>rights of Internally Displaced Persons.</w:t>
      </w:r>
      <w:r w:rsidR="00952833">
        <w:rPr>
          <w:rFonts w:asciiTheme="minorBidi" w:hAnsiTheme="minorBidi"/>
        </w:rPr>
        <w:t xml:space="preserve"> </w:t>
      </w:r>
      <w:r w:rsidR="00685CB2">
        <w:rPr>
          <w:rFonts w:asciiTheme="minorBidi" w:hAnsiTheme="minorBidi"/>
        </w:rPr>
        <w:t xml:space="preserve">Insights into understanding the meaning of ‘durable solutions’ from the Internal Displacement Monitoring Centre (IDMC) (Figure 6-2), associated with </w:t>
      </w:r>
      <w:r>
        <w:rPr>
          <w:rFonts w:asciiTheme="minorBidi" w:hAnsiTheme="minorBidi"/>
        </w:rPr>
        <w:t xml:space="preserve">the </w:t>
      </w:r>
      <w:r w:rsidR="00685CB2">
        <w:rPr>
          <w:rFonts w:asciiTheme="minorBidi" w:hAnsiTheme="minorBidi"/>
        </w:rPr>
        <w:t xml:space="preserve">sustainability </w:t>
      </w:r>
      <w:r>
        <w:rPr>
          <w:rFonts w:asciiTheme="minorBidi" w:hAnsiTheme="minorBidi"/>
        </w:rPr>
        <w:t xml:space="preserve">assessment </w:t>
      </w:r>
      <w:r w:rsidR="00685CB2">
        <w:rPr>
          <w:rFonts w:asciiTheme="minorBidi" w:hAnsiTheme="minorBidi"/>
        </w:rPr>
        <w:t xml:space="preserve">principles, guided this study to investigate the factors and drivers affecting the </w:t>
      </w:r>
      <w:r w:rsidR="002F7E6C">
        <w:rPr>
          <w:rFonts w:asciiTheme="minorBidi" w:hAnsiTheme="minorBidi"/>
        </w:rPr>
        <w:t>decision-making</w:t>
      </w:r>
      <w:r w:rsidR="00685CB2">
        <w:rPr>
          <w:rFonts w:asciiTheme="minorBidi" w:hAnsiTheme="minorBidi"/>
        </w:rPr>
        <w:t xml:space="preserve"> process of durable solutions in urban settings. </w:t>
      </w:r>
    </w:p>
    <w:p w14:paraId="0A47CBE1" w14:textId="0AF4FD81" w:rsidR="00B3401B" w:rsidRPr="00B3401B" w:rsidRDefault="003E50B9" w:rsidP="005B07A9">
      <w:pPr>
        <w:spacing w:line="360" w:lineRule="auto"/>
        <w:rPr>
          <w:rFonts w:asciiTheme="minorBidi" w:hAnsiTheme="minorBidi"/>
          <w:sz w:val="10"/>
          <w:szCs w:val="10"/>
        </w:rPr>
      </w:pPr>
      <w:r>
        <w:rPr>
          <w:rFonts w:asciiTheme="minorBidi" w:hAnsiTheme="minorBidi"/>
          <w:i/>
          <w:iCs/>
          <w:noProof/>
          <w:lang w:val="en-US"/>
        </w:rPr>
        <mc:AlternateContent>
          <mc:Choice Requires="wpg">
            <w:drawing>
              <wp:anchor distT="0" distB="0" distL="114300" distR="114300" simplePos="0" relativeHeight="252490752" behindDoc="0" locked="0" layoutInCell="1" allowOverlap="1" wp14:anchorId="6011B323" wp14:editId="19BA3E79">
                <wp:simplePos x="0" y="0"/>
                <wp:positionH relativeFrom="margin">
                  <wp:posOffset>-116840</wp:posOffset>
                </wp:positionH>
                <wp:positionV relativeFrom="margin">
                  <wp:posOffset>1458464</wp:posOffset>
                </wp:positionV>
                <wp:extent cx="5509895" cy="2283460"/>
                <wp:effectExtent l="0" t="0" r="0" b="2540"/>
                <wp:wrapSquare wrapText="bothSides"/>
                <wp:docPr id="70547" name="Group 70547"/>
                <wp:cNvGraphicFramePr/>
                <a:graphic xmlns:a="http://schemas.openxmlformats.org/drawingml/2006/main">
                  <a:graphicData uri="http://schemas.microsoft.com/office/word/2010/wordprocessingGroup">
                    <wpg:wgp>
                      <wpg:cNvGrpSpPr/>
                      <wpg:grpSpPr>
                        <a:xfrm>
                          <a:off x="0" y="0"/>
                          <a:ext cx="5509895" cy="2283460"/>
                          <a:chOff x="0" y="0"/>
                          <a:chExt cx="5509895" cy="2283956"/>
                        </a:xfrm>
                      </wpg:grpSpPr>
                      <pic:pic xmlns:pic="http://schemas.openxmlformats.org/drawingml/2006/picture">
                        <pic:nvPicPr>
                          <pic:cNvPr id="99" name="Picture 98"/>
                          <pic:cNvPicPr>
                            <a:picLocks noChangeAspect="1"/>
                          </pic:cNvPicPr>
                        </pic:nvPicPr>
                        <pic:blipFill rotWithShape="1">
                          <a:blip r:embed="rId233" cstate="print">
                            <a:extLst>
                              <a:ext uri="{28A0092B-C50C-407E-A947-70E740481C1C}">
                                <a14:useLocalDpi xmlns:a14="http://schemas.microsoft.com/office/drawing/2010/main" val="0"/>
                              </a:ext>
                            </a:extLst>
                          </a:blip>
                          <a:srcRect l="6107" t="18749" r="3439" b="15505"/>
                          <a:stretch/>
                        </pic:blipFill>
                        <pic:spPr>
                          <a:xfrm>
                            <a:off x="900751" y="284061"/>
                            <a:ext cx="3930519" cy="1999895"/>
                          </a:xfrm>
                          <a:prstGeom prst="rect">
                            <a:avLst/>
                          </a:prstGeom>
                        </pic:spPr>
                      </pic:pic>
                      <wps:wsp>
                        <wps:cNvPr id="70546" name="Text Box 70546"/>
                        <wps:cNvSpPr txBox="1"/>
                        <wps:spPr>
                          <a:xfrm>
                            <a:off x="0" y="0"/>
                            <a:ext cx="5509895" cy="204448"/>
                          </a:xfrm>
                          <a:prstGeom prst="rect">
                            <a:avLst/>
                          </a:prstGeom>
                          <a:solidFill>
                            <a:prstClr val="white"/>
                          </a:solidFill>
                          <a:ln>
                            <a:noFill/>
                          </a:ln>
                        </wps:spPr>
                        <wps:txbx>
                          <w:txbxContent>
                            <w:p w14:paraId="1CCFAEC4" w14:textId="65555DD5" w:rsidR="00D87BB9" w:rsidRPr="00016286" w:rsidRDefault="00D87BB9" w:rsidP="00685CB2">
                              <w:pPr>
                                <w:pStyle w:val="Caption"/>
                              </w:pPr>
                              <w:bookmarkStart w:id="968" w:name="_Toc20738197"/>
                              <w:r w:rsidRPr="000105F3">
                                <w:t xml:space="preserve">Figure </w:t>
                              </w:r>
                              <w:r>
                                <w:t>6-2</w:t>
                              </w:r>
                              <w:r w:rsidRPr="000105F3">
                                <w:t xml:space="preserve">: </w:t>
                              </w:r>
                              <w:r>
                                <w:t>Sustainable Durable Solutions (IDMC, 2018)</w:t>
                              </w:r>
                              <w:r w:rsidRPr="000105F3">
                                <w:t xml:space="preserve">                                        </w:t>
                              </w:r>
                            </w:p>
                            <w:p w14:paraId="66705916" w14:textId="77777777" w:rsidR="00D87BB9" w:rsidRDefault="00D87BB9"/>
                            <w:p w14:paraId="7F16908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FB4A98C" w14:textId="77777777" w:rsidR="00D87BB9" w:rsidRDefault="00D87BB9"/>
                            <w:p w14:paraId="70D93367" w14:textId="77777777" w:rsidR="00D87BB9" w:rsidRPr="00141889" w:rsidRDefault="00D87BB9" w:rsidP="008410FE">
                              <w:pPr>
                                <w:pStyle w:val="Caption"/>
                                <w:rPr>
                                  <w:noProof/>
                                  <w:sz w:val="20"/>
                                </w:rPr>
                              </w:pPr>
                              <w:r>
                                <w:t>Figure 7-1: IDMC Facts and Figures – Internal Displacement in Sudan</w:t>
                              </w:r>
                            </w:p>
                            <w:p w14:paraId="5795E490" w14:textId="77777777" w:rsidR="00D87BB9" w:rsidRDefault="00D87BB9"/>
                            <w:p w14:paraId="2C6E42C1"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D03A2CF" w14:textId="77777777" w:rsidR="00D87BB9" w:rsidRDefault="00D87BB9"/>
                            <w:p w14:paraId="2F89979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C8A7FFC" w14:textId="77777777" w:rsidR="00D87BB9" w:rsidRDefault="00D87BB9"/>
                            <w:p w14:paraId="785CBC7D" w14:textId="77777777" w:rsidR="00D87BB9" w:rsidRPr="00141889" w:rsidRDefault="00D87BB9" w:rsidP="008410FE">
                              <w:pPr>
                                <w:pStyle w:val="Caption"/>
                                <w:rPr>
                                  <w:noProof/>
                                  <w:sz w:val="20"/>
                                </w:rPr>
                              </w:pPr>
                              <w:r>
                                <w:t>Figure 7-1: IDMC Facts and Figures – Internal Displacement in Sudan</w:t>
                              </w:r>
                            </w:p>
                            <w:p w14:paraId="18B7EE5D" w14:textId="77777777" w:rsidR="00D87BB9" w:rsidRDefault="00D87BB9"/>
                            <w:p w14:paraId="63402F70" w14:textId="77777777" w:rsidR="00D87BB9" w:rsidRPr="00141889" w:rsidRDefault="00D87BB9" w:rsidP="008410FE">
                              <w:pPr>
                                <w:pStyle w:val="Caption"/>
                                <w:rPr>
                                  <w:noProof/>
                                  <w:sz w:val="20"/>
                                </w:rPr>
                              </w:pPr>
                              <w:r>
                                <w:t>Figure 7-1: IDMC Facts and Figures – Internal Displacement in Sudan</w:t>
                              </w:r>
                            </w:p>
                            <w:p w14:paraId="3068CABC" w14:textId="77777777" w:rsidR="00D87BB9" w:rsidRDefault="00D87BB9"/>
                            <w:p w14:paraId="3F36491E" w14:textId="77777777" w:rsidR="00D87BB9" w:rsidRPr="00141889" w:rsidRDefault="00D87BB9" w:rsidP="008410FE">
                              <w:pPr>
                                <w:pStyle w:val="Caption"/>
                                <w:rPr>
                                  <w:noProof/>
                                  <w:sz w:val="20"/>
                                </w:rPr>
                              </w:pPr>
                              <w:r>
                                <w:t>Figure 7-1: IDMC Facts and Figures – Internal Displacement in Sudan</w:t>
                              </w:r>
                            </w:p>
                            <w:p w14:paraId="209FCDEE" w14:textId="77777777" w:rsidR="00D87BB9" w:rsidRDefault="00D87BB9"/>
                            <w:p w14:paraId="2DABE89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707E857" w14:textId="77777777" w:rsidR="00D87BB9" w:rsidRDefault="00D87BB9"/>
                            <w:p w14:paraId="45691D82"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6C9DDE23" w14:textId="77777777" w:rsidR="00D87BB9" w:rsidRDefault="00D87BB9"/>
                            <w:p w14:paraId="7F5FE3B7" w14:textId="77777777" w:rsidR="00D87BB9" w:rsidRPr="00141889" w:rsidRDefault="00D87BB9" w:rsidP="008410FE">
                              <w:pPr>
                                <w:pStyle w:val="Caption"/>
                                <w:rPr>
                                  <w:noProof/>
                                  <w:sz w:val="20"/>
                                </w:rPr>
                              </w:pPr>
                              <w:r>
                                <w:t>Figure 7-1: IDMC Facts and Figures – Internal Displacement in Sudan</w:t>
                              </w:r>
                            </w:p>
                            <w:p w14:paraId="1CAFDF31" w14:textId="77777777" w:rsidR="00D87BB9" w:rsidRDefault="00D87BB9"/>
                            <w:p w14:paraId="22120A15"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91992B5" w14:textId="77777777" w:rsidR="00D87BB9" w:rsidRDefault="00D87BB9"/>
                            <w:p w14:paraId="551E03BE"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B826FA1" w14:textId="77777777" w:rsidR="00D87BB9" w:rsidRDefault="00D87BB9"/>
                            <w:p w14:paraId="56016AFF" w14:textId="77777777" w:rsidR="00D87BB9" w:rsidRPr="00141889" w:rsidRDefault="00D87BB9" w:rsidP="008410FE">
                              <w:pPr>
                                <w:pStyle w:val="Caption"/>
                                <w:rPr>
                                  <w:noProof/>
                                  <w:sz w:val="20"/>
                                </w:rPr>
                              </w:pPr>
                              <w:r>
                                <w:t>Figure 7-1: IDMC Facts and Figures – Internal Displacement in Sudan</w:t>
                              </w:r>
                            </w:p>
                            <w:p w14:paraId="0F72AE0D" w14:textId="77777777" w:rsidR="00D87BB9" w:rsidRDefault="00D87BB9"/>
                            <w:p w14:paraId="3D8BF467" w14:textId="77777777" w:rsidR="00D87BB9" w:rsidRPr="00141889" w:rsidRDefault="00D87BB9" w:rsidP="008410FE">
                              <w:pPr>
                                <w:pStyle w:val="Caption"/>
                                <w:rPr>
                                  <w:noProof/>
                                  <w:sz w:val="20"/>
                                </w:rPr>
                              </w:pPr>
                              <w:r>
                                <w:t>Figure 7-1: IDMC Facts and Figures – Internal Displacement in Sudan</w:t>
                              </w:r>
                            </w:p>
                            <w:p w14:paraId="3D2BD86D" w14:textId="77777777" w:rsidR="00D87BB9" w:rsidRDefault="00D87BB9"/>
                            <w:p w14:paraId="561AB29A" w14:textId="77777777" w:rsidR="00D87BB9" w:rsidRPr="00141889" w:rsidRDefault="00D87BB9" w:rsidP="008410FE">
                              <w:pPr>
                                <w:pStyle w:val="Caption"/>
                                <w:rPr>
                                  <w:noProof/>
                                  <w:sz w:val="20"/>
                                </w:rPr>
                              </w:pPr>
                              <w:r>
                                <w:t>Figure 7-1: IDMC Facts and Figures – Internal Displacement in Sudan</w:t>
                              </w:r>
                            </w:p>
                            <w:p w14:paraId="59429217" w14:textId="77777777" w:rsidR="00D87BB9" w:rsidRDefault="00D87BB9"/>
                            <w:p w14:paraId="69EB5585" w14:textId="77777777" w:rsidR="00D87BB9" w:rsidRPr="00141889" w:rsidRDefault="00D87BB9" w:rsidP="008410FE">
                              <w:pPr>
                                <w:pStyle w:val="Caption"/>
                                <w:rPr>
                                  <w:noProof/>
                                  <w:sz w:val="20"/>
                                </w:rPr>
                              </w:pPr>
                              <w:r>
                                <w:t>Figure 7-1: IDMC Facts and Figures – Internal Displacement in Sudan</w:t>
                              </w:r>
                            </w:p>
                            <w:p w14:paraId="043CAF01" w14:textId="77777777" w:rsidR="00D87BB9" w:rsidRDefault="00D87BB9"/>
                            <w:p w14:paraId="27126B1E" w14:textId="77777777" w:rsidR="00D87BB9" w:rsidRPr="00141889" w:rsidRDefault="00D87BB9" w:rsidP="008410FE">
                              <w:pPr>
                                <w:pStyle w:val="Caption"/>
                                <w:rPr>
                                  <w:noProof/>
                                  <w:sz w:val="20"/>
                                </w:rPr>
                              </w:pPr>
                              <w:r>
                                <w:t>Figure 7-1: IDMC Facts and Figures – Internal Displacement in Sudan</w:t>
                              </w:r>
                            </w:p>
                            <w:p w14:paraId="08A428C1" w14:textId="77777777" w:rsidR="00D87BB9" w:rsidRDefault="00D87BB9"/>
                            <w:p w14:paraId="1CBC3933" w14:textId="77777777" w:rsidR="00D87BB9" w:rsidRPr="00141889" w:rsidRDefault="00D87BB9" w:rsidP="008410FE">
                              <w:pPr>
                                <w:pStyle w:val="Caption"/>
                                <w:rPr>
                                  <w:noProof/>
                                  <w:sz w:val="20"/>
                                </w:rPr>
                              </w:pPr>
                              <w:r>
                                <w:t>Figure 7-1: IDMC Facts and Figures – Internal Displacement in Sudan</w:t>
                              </w:r>
                            </w:p>
                            <w:p w14:paraId="7BEB1F22" w14:textId="77777777" w:rsidR="00D87BB9" w:rsidRDefault="00D87BB9"/>
                            <w:p w14:paraId="061651BE" w14:textId="77777777" w:rsidR="00D87BB9" w:rsidRPr="00141889" w:rsidRDefault="00D87BB9" w:rsidP="008410FE">
                              <w:pPr>
                                <w:pStyle w:val="Caption"/>
                                <w:rPr>
                                  <w:noProof/>
                                  <w:sz w:val="20"/>
                                </w:rPr>
                              </w:pPr>
                              <w:r>
                                <w:t>Figure 7-1: IDMC Facts and Figures – Internal Displacement in Sudan</w:t>
                              </w:r>
                            </w:p>
                            <w:p w14:paraId="214A9934" w14:textId="77777777" w:rsidR="00D87BB9" w:rsidRDefault="00D87BB9"/>
                            <w:p w14:paraId="45E415B0"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A20EACF" w14:textId="77777777" w:rsidR="00D87BB9" w:rsidRDefault="00D87BB9"/>
                            <w:p w14:paraId="3BDCFA4A"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77AC2B9" w14:textId="77777777" w:rsidR="00D87BB9" w:rsidRDefault="00D87BB9"/>
                            <w:p w14:paraId="2B8D04E1" w14:textId="77777777" w:rsidR="00D87BB9" w:rsidRPr="00141889" w:rsidRDefault="00D87BB9" w:rsidP="008410FE">
                              <w:pPr>
                                <w:pStyle w:val="Caption"/>
                                <w:rPr>
                                  <w:noProof/>
                                  <w:sz w:val="20"/>
                                </w:rPr>
                              </w:pPr>
                              <w:r>
                                <w:t>Figure 7-1: IDMC Facts and Figures – Internal Displacement in Sudan</w:t>
                              </w:r>
                            </w:p>
                            <w:p w14:paraId="5C010520" w14:textId="77777777" w:rsidR="00D87BB9" w:rsidRDefault="00D87BB9"/>
                            <w:p w14:paraId="2E2E9137"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B85B6BC" w14:textId="77777777" w:rsidR="00D87BB9" w:rsidRDefault="00D87BB9"/>
                            <w:p w14:paraId="63C01646"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B235C50" w14:textId="77777777" w:rsidR="00D87BB9" w:rsidRDefault="00D87BB9"/>
                            <w:p w14:paraId="76993D94" w14:textId="77777777" w:rsidR="00D87BB9" w:rsidRPr="00141889" w:rsidRDefault="00D87BB9" w:rsidP="008410FE">
                              <w:pPr>
                                <w:pStyle w:val="Caption"/>
                                <w:rPr>
                                  <w:noProof/>
                                  <w:sz w:val="20"/>
                                </w:rPr>
                              </w:pPr>
                              <w:r>
                                <w:t>Figure 7-1: IDMC Facts and Figures – Internal Displacement in Sudan</w:t>
                              </w:r>
                            </w:p>
                            <w:p w14:paraId="6FDC52C5" w14:textId="77777777" w:rsidR="00D87BB9" w:rsidRDefault="00D87BB9"/>
                            <w:p w14:paraId="72604114" w14:textId="77777777" w:rsidR="00D87BB9" w:rsidRPr="00141889" w:rsidRDefault="00D87BB9" w:rsidP="008410FE">
                              <w:pPr>
                                <w:pStyle w:val="Caption"/>
                                <w:rPr>
                                  <w:noProof/>
                                  <w:sz w:val="20"/>
                                </w:rPr>
                              </w:pPr>
                              <w:r>
                                <w:t>Figure 7-1: IDMC Facts and Figures – Internal Displacement in Sudan</w:t>
                              </w:r>
                            </w:p>
                            <w:p w14:paraId="71ADA3A9" w14:textId="77777777" w:rsidR="00D87BB9" w:rsidRDefault="00D87BB9"/>
                            <w:p w14:paraId="2D6C6CED" w14:textId="77777777" w:rsidR="00D87BB9" w:rsidRPr="00141889" w:rsidRDefault="00D87BB9" w:rsidP="008410FE">
                              <w:pPr>
                                <w:pStyle w:val="Caption"/>
                                <w:rPr>
                                  <w:noProof/>
                                  <w:sz w:val="20"/>
                                </w:rPr>
                              </w:pPr>
                              <w:r>
                                <w:t>Figure 7-1: IDMC Facts and Figures – Internal Displacement in Sudan</w:t>
                              </w:r>
                            </w:p>
                            <w:p w14:paraId="339B948B" w14:textId="77777777" w:rsidR="00D87BB9" w:rsidRDefault="00D87BB9"/>
                            <w:p w14:paraId="729E672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1E8D22F" w14:textId="77777777" w:rsidR="00D87BB9" w:rsidRDefault="00D87BB9"/>
                            <w:p w14:paraId="1BD42EC4"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612D8F0" w14:textId="77777777" w:rsidR="00D87BB9" w:rsidRDefault="00D87BB9"/>
                            <w:p w14:paraId="0C1950D3" w14:textId="77777777" w:rsidR="00D87BB9" w:rsidRPr="00141889" w:rsidRDefault="00D87BB9" w:rsidP="008410FE">
                              <w:pPr>
                                <w:pStyle w:val="Caption"/>
                                <w:rPr>
                                  <w:noProof/>
                                  <w:sz w:val="20"/>
                                </w:rPr>
                              </w:pPr>
                              <w:r>
                                <w:t>Figure 7-1: IDMC Facts and Figures – Internal Displacement in Sudan</w:t>
                              </w:r>
                            </w:p>
                            <w:p w14:paraId="423E55C4" w14:textId="77777777" w:rsidR="00D87BB9" w:rsidRDefault="00D87BB9"/>
                            <w:p w14:paraId="6C6D12F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F7EB5D3" w14:textId="77777777" w:rsidR="00D87BB9" w:rsidRDefault="00D87BB9"/>
                            <w:p w14:paraId="2B123CCA"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5B2E2C1" w14:textId="77777777" w:rsidR="00D87BB9" w:rsidRDefault="00D87BB9"/>
                            <w:p w14:paraId="6AB1E9FE" w14:textId="77777777" w:rsidR="00D87BB9" w:rsidRPr="00141889" w:rsidRDefault="00D87BB9" w:rsidP="008410FE">
                              <w:pPr>
                                <w:pStyle w:val="Caption"/>
                                <w:rPr>
                                  <w:noProof/>
                                  <w:sz w:val="20"/>
                                </w:rPr>
                              </w:pPr>
                              <w:r>
                                <w:t>Figure 7-1: IDMC Facts and Figures – Internal Displacement in Sudan</w:t>
                              </w:r>
                            </w:p>
                            <w:p w14:paraId="466A940F" w14:textId="77777777" w:rsidR="00D87BB9" w:rsidRDefault="00D87BB9"/>
                            <w:p w14:paraId="01BED4AD" w14:textId="77777777" w:rsidR="00D87BB9" w:rsidRPr="00141889" w:rsidRDefault="00D87BB9" w:rsidP="008410FE">
                              <w:pPr>
                                <w:pStyle w:val="Caption"/>
                                <w:rPr>
                                  <w:noProof/>
                                  <w:sz w:val="20"/>
                                </w:rPr>
                              </w:pPr>
                              <w:r>
                                <w:t>Figure 7-1: IDMC Facts and Figures – Internal Displacement in Sudan</w:t>
                              </w:r>
                            </w:p>
                            <w:p w14:paraId="10F1A06E" w14:textId="77777777" w:rsidR="00D87BB9" w:rsidRDefault="00D87BB9"/>
                            <w:p w14:paraId="20A45C8E" w14:textId="77777777" w:rsidR="00D87BB9" w:rsidRPr="00141889" w:rsidRDefault="00D87BB9" w:rsidP="008410FE">
                              <w:pPr>
                                <w:pStyle w:val="Caption"/>
                                <w:rPr>
                                  <w:noProof/>
                                  <w:sz w:val="20"/>
                                </w:rPr>
                              </w:pPr>
                              <w:r>
                                <w:t>Figure 7-1: IDMC Facts and Figures – Internal Displacement in Sudan</w:t>
                              </w:r>
                            </w:p>
                            <w:p w14:paraId="5C7F6DBB" w14:textId="77777777" w:rsidR="00D87BB9" w:rsidRDefault="00D87BB9"/>
                            <w:p w14:paraId="1FA176FA" w14:textId="77777777" w:rsidR="00D87BB9" w:rsidRPr="00141889" w:rsidRDefault="00D87BB9" w:rsidP="008410FE">
                              <w:pPr>
                                <w:pStyle w:val="Caption"/>
                                <w:rPr>
                                  <w:noProof/>
                                  <w:sz w:val="20"/>
                                </w:rPr>
                              </w:pPr>
                              <w:r>
                                <w:t>Figure 7-1: IDMC Facts and Figures – Internal Displacement in Sudan</w:t>
                              </w:r>
                            </w:p>
                            <w:p w14:paraId="105E18B5" w14:textId="77777777" w:rsidR="00D87BB9" w:rsidRDefault="00D87BB9"/>
                            <w:p w14:paraId="04E6A0F6" w14:textId="77777777" w:rsidR="00D87BB9" w:rsidRPr="00141889" w:rsidRDefault="00D87BB9" w:rsidP="008410FE">
                              <w:pPr>
                                <w:pStyle w:val="Caption"/>
                                <w:rPr>
                                  <w:noProof/>
                                  <w:sz w:val="20"/>
                                </w:rPr>
                              </w:pPr>
                              <w:r>
                                <w:t>Figure 7-1: IDMC Facts and Figures – Internal Displacement in Sudan</w:t>
                              </w:r>
                            </w:p>
                            <w:p w14:paraId="1EB9C29A" w14:textId="77777777" w:rsidR="00D87BB9" w:rsidRDefault="00D87BB9"/>
                            <w:p w14:paraId="576B617D" w14:textId="77777777" w:rsidR="00D87BB9" w:rsidRPr="00141889" w:rsidRDefault="00D87BB9" w:rsidP="008410FE">
                              <w:pPr>
                                <w:pStyle w:val="Caption"/>
                                <w:rPr>
                                  <w:noProof/>
                                  <w:sz w:val="20"/>
                                </w:rPr>
                              </w:pPr>
                              <w:r>
                                <w:t>Figure 7-1: IDMC Facts and Figures – Internal Displacement in Sudan</w:t>
                              </w:r>
                            </w:p>
                            <w:p w14:paraId="4D87E68E" w14:textId="77777777" w:rsidR="00D87BB9" w:rsidRDefault="00D87BB9"/>
                            <w:p w14:paraId="71A4AFDF" w14:textId="77777777" w:rsidR="00D87BB9" w:rsidRPr="00141889" w:rsidRDefault="00D87BB9" w:rsidP="008410FE">
                              <w:pPr>
                                <w:pStyle w:val="Caption"/>
                                <w:rPr>
                                  <w:noProof/>
                                  <w:sz w:val="20"/>
                                </w:rPr>
                              </w:pPr>
                              <w:r>
                                <w:t>Figure 7-1: IDMC Facts and Figures – Internal Displacement in Sudan</w:t>
                              </w:r>
                            </w:p>
                            <w:p w14:paraId="55FBF97E" w14:textId="77777777" w:rsidR="00D87BB9" w:rsidRDefault="00D87BB9"/>
                            <w:p w14:paraId="3E9F3DCD" w14:textId="77777777" w:rsidR="00D87BB9" w:rsidRPr="00141889" w:rsidRDefault="00D87BB9" w:rsidP="008410FE">
                              <w:pPr>
                                <w:pStyle w:val="Caption"/>
                                <w:rPr>
                                  <w:noProof/>
                                  <w:sz w:val="20"/>
                                </w:rPr>
                              </w:pPr>
                              <w:r>
                                <w:t>Figure 7-1: IDMC Facts and Figures – Internal Displacement in Sudan</w:t>
                              </w:r>
                            </w:p>
                            <w:p w14:paraId="7E12B1F1" w14:textId="77777777" w:rsidR="00D87BB9" w:rsidRDefault="00D87BB9"/>
                            <w:p w14:paraId="2E416DE7" w14:textId="77777777" w:rsidR="00D87BB9" w:rsidRPr="00141889" w:rsidRDefault="00D87BB9" w:rsidP="008410FE">
                              <w:pPr>
                                <w:pStyle w:val="Caption"/>
                                <w:rPr>
                                  <w:noProof/>
                                  <w:sz w:val="20"/>
                                </w:rPr>
                              </w:pPr>
                              <w:r>
                                <w:t>Figure 7-1: IDMC Facts and Figures – Internal Displacement in Sudan</w:t>
                              </w:r>
                            </w:p>
                            <w:p w14:paraId="1F21FA6E" w14:textId="77777777" w:rsidR="00D87BB9" w:rsidRDefault="00D87BB9"/>
                            <w:p w14:paraId="75911AAF" w14:textId="77777777" w:rsidR="00D87BB9" w:rsidRPr="00141889" w:rsidRDefault="00D87BB9" w:rsidP="008410FE">
                              <w:pPr>
                                <w:pStyle w:val="Caption"/>
                                <w:rPr>
                                  <w:noProof/>
                                  <w:sz w:val="20"/>
                                </w:rPr>
                              </w:pPr>
                              <w:r>
                                <w:t>Figure 7-1: IDMC Facts and Figures – Internal Displacement in Sudan</w:t>
                              </w:r>
                            </w:p>
                            <w:p w14:paraId="5AB9ABC6" w14:textId="77777777" w:rsidR="00D87BB9" w:rsidRDefault="00D87BB9"/>
                            <w:p w14:paraId="1FFFC30B" w14:textId="77777777" w:rsidR="00D87BB9" w:rsidRPr="00141889" w:rsidRDefault="00D87BB9" w:rsidP="008410FE">
                              <w:pPr>
                                <w:pStyle w:val="Caption"/>
                                <w:rPr>
                                  <w:noProof/>
                                  <w:sz w:val="20"/>
                                </w:rPr>
                              </w:pPr>
                              <w:r>
                                <w:t>Figure 7-1: IDMC Facts and Figures – Internal Displacement in Sudan</w:t>
                              </w:r>
                            </w:p>
                            <w:p w14:paraId="31EA36FE" w14:textId="77777777" w:rsidR="00D87BB9" w:rsidRDefault="00D87BB9"/>
                            <w:p w14:paraId="014C7862" w14:textId="77777777" w:rsidR="00D87BB9" w:rsidRPr="00141889" w:rsidRDefault="00D87BB9" w:rsidP="008410FE">
                              <w:pPr>
                                <w:pStyle w:val="Caption"/>
                                <w:rPr>
                                  <w:noProof/>
                                  <w:sz w:val="20"/>
                                </w:rPr>
                              </w:pPr>
                              <w:r>
                                <w:t>Figure 7-1: IDMC Facts and Figures – Internal Displacement in Sudan</w:t>
                              </w:r>
                            </w:p>
                            <w:p w14:paraId="6DB2ED5D" w14:textId="77777777" w:rsidR="00D87BB9" w:rsidRDefault="00D87BB9"/>
                            <w:p w14:paraId="0448F79C" w14:textId="77777777" w:rsidR="00D87BB9" w:rsidRPr="00141889" w:rsidRDefault="00D87BB9" w:rsidP="008410FE">
                              <w:pPr>
                                <w:pStyle w:val="Caption"/>
                                <w:rPr>
                                  <w:noProof/>
                                  <w:sz w:val="20"/>
                                </w:rPr>
                              </w:pPr>
                              <w:r>
                                <w:t>Figure 7-1: IDMC Facts and Figures – Internal Displacement in Sudan</w:t>
                              </w:r>
                            </w:p>
                            <w:p w14:paraId="7E4FCD32" w14:textId="77777777" w:rsidR="00D87BB9" w:rsidRDefault="00D87BB9"/>
                            <w:p w14:paraId="567FF9D7" w14:textId="77777777" w:rsidR="00D87BB9" w:rsidRPr="00141889" w:rsidRDefault="00D87BB9" w:rsidP="008410FE">
                              <w:pPr>
                                <w:pStyle w:val="Caption"/>
                                <w:rPr>
                                  <w:noProof/>
                                  <w:sz w:val="20"/>
                                </w:rPr>
                              </w:pPr>
                              <w:r>
                                <w:t>Figure 7-1: IDMC Facts and Figures – Internal Displacement in Sudan</w:t>
                              </w:r>
                            </w:p>
                            <w:p w14:paraId="06A07E8E" w14:textId="77777777" w:rsidR="00D87BB9" w:rsidRDefault="00D87BB9"/>
                            <w:p w14:paraId="5623D212" w14:textId="77777777" w:rsidR="00D87BB9" w:rsidRPr="00141889" w:rsidRDefault="00D87BB9" w:rsidP="008410FE">
                              <w:pPr>
                                <w:pStyle w:val="Caption"/>
                                <w:rPr>
                                  <w:noProof/>
                                  <w:sz w:val="20"/>
                                </w:rPr>
                              </w:pPr>
                              <w:r>
                                <w:t>Figure 7-1: IDMC Facts and Figures – Internal Displacement in Sudan</w:t>
                              </w:r>
                            </w:p>
                            <w:p w14:paraId="373ED721" w14:textId="77777777" w:rsidR="00D87BB9" w:rsidRDefault="00D87BB9"/>
                            <w:p w14:paraId="098C81D7" w14:textId="6BF18EA0"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6E5DDCBC" w14:textId="77777777" w:rsidR="00D87BB9" w:rsidRDefault="00D87BB9"/>
                            <w:p w14:paraId="21EA0B04"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AB54F87" w14:textId="77777777" w:rsidR="00D87BB9" w:rsidRDefault="00D87BB9"/>
                            <w:p w14:paraId="08B8B4EE" w14:textId="77777777" w:rsidR="00D87BB9" w:rsidRPr="00141889" w:rsidRDefault="00D87BB9" w:rsidP="008410FE">
                              <w:pPr>
                                <w:pStyle w:val="Caption"/>
                                <w:rPr>
                                  <w:noProof/>
                                  <w:sz w:val="20"/>
                                </w:rPr>
                              </w:pPr>
                              <w:r>
                                <w:t>Figure 7-1: IDMC Facts and Figures – Internal Displacement in Sudan</w:t>
                              </w:r>
                            </w:p>
                            <w:p w14:paraId="3101BB7E" w14:textId="77777777" w:rsidR="00D87BB9" w:rsidRDefault="00D87BB9"/>
                            <w:p w14:paraId="2A82B0FC"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2CC6FB6" w14:textId="77777777" w:rsidR="00D87BB9" w:rsidRDefault="00D87BB9"/>
                            <w:p w14:paraId="27E693DA"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3C2DA0D" w14:textId="77777777" w:rsidR="00D87BB9" w:rsidRDefault="00D87BB9"/>
                            <w:p w14:paraId="753405FA" w14:textId="77777777" w:rsidR="00D87BB9" w:rsidRPr="00141889" w:rsidRDefault="00D87BB9" w:rsidP="008410FE">
                              <w:pPr>
                                <w:pStyle w:val="Caption"/>
                                <w:rPr>
                                  <w:noProof/>
                                  <w:sz w:val="20"/>
                                </w:rPr>
                              </w:pPr>
                              <w:r>
                                <w:t>Figure 7-1: IDMC Facts and Figures – Internal Displacement in Sudan</w:t>
                              </w:r>
                            </w:p>
                            <w:p w14:paraId="67D63F2E" w14:textId="77777777" w:rsidR="00D87BB9" w:rsidRDefault="00D87BB9"/>
                            <w:p w14:paraId="2142AF30" w14:textId="77777777" w:rsidR="00D87BB9" w:rsidRPr="00141889" w:rsidRDefault="00D87BB9" w:rsidP="008410FE">
                              <w:pPr>
                                <w:pStyle w:val="Caption"/>
                                <w:rPr>
                                  <w:noProof/>
                                  <w:sz w:val="20"/>
                                </w:rPr>
                              </w:pPr>
                              <w:r>
                                <w:t>Figure 7-1: IDMC Facts and Figures – Internal Displacement in Sudan</w:t>
                              </w:r>
                            </w:p>
                            <w:p w14:paraId="1647985C" w14:textId="77777777" w:rsidR="00D87BB9" w:rsidRDefault="00D87BB9"/>
                            <w:p w14:paraId="53ACC5AE" w14:textId="77777777" w:rsidR="00D87BB9" w:rsidRPr="00141889" w:rsidRDefault="00D87BB9" w:rsidP="008410FE">
                              <w:pPr>
                                <w:pStyle w:val="Caption"/>
                                <w:rPr>
                                  <w:noProof/>
                                  <w:sz w:val="20"/>
                                </w:rPr>
                              </w:pPr>
                              <w:r>
                                <w:t>Figure 7-1: IDMC Facts and Figures – Internal Displacement in Sudan</w:t>
                              </w:r>
                            </w:p>
                            <w:p w14:paraId="26289042" w14:textId="77777777" w:rsidR="00D87BB9" w:rsidRDefault="00D87BB9"/>
                            <w:p w14:paraId="7D330AF7"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A38A183" w14:textId="77777777" w:rsidR="00D87BB9" w:rsidRDefault="00D87BB9"/>
                            <w:p w14:paraId="5998FB20"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CE6E0FA" w14:textId="77777777" w:rsidR="00D87BB9" w:rsidRDefault="00D87BB9"/>
                            <w:p w14:paraId="2051B54F" w14:textId="77777777" w:rsidR="00D87BB9" w:rsidRPr="00141889" w:rsidRDefault="00D87BB9" w:rsidP="008410FE">
                              <w:pPr>
                                <w:pStyle w:val="Caption"/>
                                <w:rPr>
                                  <w:noProof/>
                                  <w:sz w:val="20"/>
                                </w:rPr>
                              </w:pPr>
                              <w:r>
                                <w:t>Figure 7-1: IDMC Facts and Figures – Internal Displacement in Sudan</w:t>
                              </w:r>
                            </w:p>
                            <w:p w14:paraId="79A54D0C" w14:textId="77777777" w:rsidR="00D87BB9" w:rsidRDefault="00D87BB9"/>
                            <w:p w14:paraId="5589ABC9"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D90238D" w14:textId="77777777" w:rsidR="00D87BB9" w:rsidRDefault="00D87BB9"/>
                            <w:p w14:paraId="3DB0906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9A13B8D" w14:textId="77777777" w:rsidR="00D87BB9" w:rsidRDefault="00D87BB9"/>
                            <w:p w14:paraId="79767287" w14:textId="77777777" w:rsidR="00D87BB9" w:rsidRPr="00141889" w:rsidRDefault="00D87BB9" w:rsidP="008410FE">
                              <w:pPr>
                                <w:pStyle w:val="Caption"/>
                                <w:rPr>
                                  <w:noProof/>
                                  <w:sz w:val="20"/>
                                </w:rPr>
                              </w:pPr>
                              <w:r>
                                <w:t>Figure 7-1: IDMC Facts and Figures – Internal Displacement in Sudan</w:t>
                              </w:r>
                            </w:p>
                            <w:p w14:paraId="50148ADF" w14:textId="77777777" w:rsidR="00D87BB9" w:rsidRDefault="00D87BB9"/>
                            <w:p w14:paraId="3F206128" w14:textId="77777777" w:rsidR="00D87BB9" w:rsidRPr="00141889" w:rsidRDefault="00D87BB9" w:rsidP="008410FE">
                              <w:pPr>
                                <w:pStyle w:val="Caption"/>
                                <w:rPr>
                                  <w:noProof/>
                                  <w:sz w:val="20"/>
                                </w:rPr>
                              </w:pPr>
                              <w:r>
                                <w:t>Figure 7-1: IDMC Facts and Figures – Internal Displacement in Sudan</w:t>
                              </w:r>
                            </w:p>
                            <w:p w14:paraId="583C14B2" w14:textId="77777777" w:rsidR="00D87BB9" w:rsidRDefault="00D87BB9"/>
                            <w:p w14:paraId="13F2D05A" w14:textId="77777777" w:rsidR="00D87BB9" w:rsidRPr="00141889" w:rsidRDefault="00D87BB9" w:rsidP="008410FE">
                              <w:pPr>
                                <w:pStyle w:val="Caption"/>
                                <w:rPr>
                                  <w:noProof/>
                                  <w:sz w:val="20"/>
                                </w:rPr>
                              </w:pPr>
                              <w:r>
                                <w:t>Figure 7-1: IDMC Facts and Figures – Internal Displacement in Sudan</w:t>
                              </w:r>
                            </w:p>
                            <w:p w14:paraId="652FBE72" w14:textId="77777777" w:rsidR="00D87BB9" w:rsidRDefault="00D87BB9"/>
                            <w:p w14:paraId="73AA0CA1" w14:textId="77777777" w:rsidR="00D87BB9" w:rsidRPr="00141889" w:rsidRDefault="00D87BB9" w:rsidP="008410FE">
                              <w:pPr>
                                <w:pStyle w:val="Caption"/>
                                <w:rPr>
                                  <w:noProof/>
                                  <w:sz w:val="20"/>
                                </w:rPr>
                              </w:pPr>
                              <w:r>
                                <w:t>Figure 7-1: IDMC Facts and Figures – Internal Displacement in Sudan</w:t>
                              </w:r>
                            </w:p>
                            <w:p w14:paraId="5DB367EF" w14:textId="77777777" w:rsidR="00D87BB9" w:rsidRDefault="00D87BB9"/>
                            <w:p w14:paraId="46A727F2" w14:textId="77777777" w:rsidR="00D87BB9" w:rsidRPr="00141889" w:rsidRDefault="00D87BB9" w:rsidP="008410FE">
                              <w:pPr>
                                <w:pStyle w:val="Caption"/>
                                <w:rPr>
                                  <w:noProof/>
                                  <w:sz w:val="20"/>
                                </w:rPr>
                              </w:pPr>
                              <w:r>
                                <w:t>Figure 7-1: IDMC Facts and Figures – Internal Displacement in Sudan</w:t>
                              </w:r>
                            </w:p>
                            <w:p w14:paraId="15B44CE1" w14:textId="77777777" w:rsidR="00D87BB9" w:rsidRDefault="00D87BB9"/>
                            <w:p w14:paraId="40F5FEAC" w14:textId="77777777" w:rsidR="00D87BB9" w:rsidRPr="00141889" w:rsidRDefault="00D87BB9" w:rsidP="008410FE">
                              <w:pPr>
                                <w:pStyle w:val="Caption"/>
                                <w:rPr>
                                  <w:noProof/>
                                  <w:sz w:val="20"/>
                                </w:rPr>
                              </w:pPr>
                              <w:r>
                                <w:t>Figure 7-1: IDMC Facts and Figures – Internal Displacement in Sudan</w:t>
                              </w:r>
                            </w:p>
                            <w:p w14:paraId="3837E965" w14:textId="77777777" w:rsidR="00D87BB9" w:rsidRDefault="00D87BB9"/>
                            <w:p w14:paraId="5401AA85" w14:textId="77777777" w:rsidR="00D87BB9" w:rsidRPr="00141889" w:rsidRDefault="00D87BB9" w:rsidP="008410FE">
                              <w:pPr>
                                <w:pStyle w:val="Caption"/>
                                <w:rPr>
                                  <w:noProof/>
                                  <w:sz w:val="20"/>
                                </w:rPr>
                              </w:pPr>
                              <w:r>
                                <w:t>Figure 7-1: IDMC Facts and Figures – Internal Displacement in Sudan</w:t>
                              </w:r>
                            </w:p>
                            <w:p w14:paraId="5EF7A08F" w14:textId="77777777" w:rsidR="00D87BB9" w:rsidRDefault="00D87BB9"/>
                            <w:p w14:paraId="7AFBF8C6" w14:textId="6BF18EA0"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F83C662" w14:textId="77777777" w:rsidR="00D87BB9" w:rsidRDefault="00D87BB9"/>
                            <w:p w14:paraId="6D5E5A37"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7B7EE29" w14:textId="77777777" w:rsidR="00D87BB9" w:rsidRDefault="00D87BB9"/>
                            <w:p w14:paraId="4638703D" w14:textId="77777777" w:rsidR="00D87BB9" w:rsidRPr="00141889" w:rsidRDefault="00D87BB9" w:rsidP="008410FE">
                              <w:pPr>
                                <w:pStyle w:val="Caption"/>
                                <w:rPr>
                                  <w:noProof/>
                                  <w:sz w:val="20"/>
                                </w:rPr>
                              </w:pPr>
                              <w:r>
                                <w:t>Figure 7-1: IDMC Facts and Figures – Internal Displacement in Sudan</w:t>
                              </w:r>
                            </w:p>
                            <w:p w14:paraId="7E36A9BA" w14:textId="77777777" w:rsidR="00D87BB9" w:rsidRDefault="00D87BB9"/>
                            <w:p w14:paraId="121A2F0C"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18B972F" w14:textId="77777777" w:rsidR="00D87BB9" w:rsidRDefault="00D87BB9"/>
                            <w:p w14:paraId="3333A5EA"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F70D28E" w14:textId="77777777" w:rsidR="00D87BB9" w:rsidRDefault="00D87BB9"/>
                            <w:p w14:paraId="064A758B" w14:textId="77777777" w:rsidR="00D87BB9" w:rsidRPr="00141889" w:rsidRDefault="00D87BB9" w:rsidP="008410FE">
                              <w:pPr>
                                <w:pStyle w:val="Caption"/>
                                <w:rPr>
                                  <w:noProof/>
                                  <w:sz w:val="20"/>
                                </w:rPr>
                              </w:pPr>
                              <w:r>
                                <w:t>Figure 7-1: IDMC Facts and Figures – Internal Displacement in Sudan</w:t>
                              </w:r>
                            </w:p>
                            <w:p w14:paraId="718C14CF" w14:textId="77777777" w:rsidR="00D87BB9" w:rsidRDefault="00D87BB9"/>
                            <w:p w14:paraId="260735B3" w14:textId="77777777" w:rsidR="00D87BB9" w:rsidRPr="00141889" w:rsidRDefault="00D87BB9" w:rsidP="008410FE">
                              <w:pPr>
                                <w:pStyle w:val="Caption"/>
                                <w:rPr>
                                  <w:noProof/>
                                  <w:sz w:val="20"/>
                                </w:rPr>
                              </w:pPr>
                              <w:r>
                                <w:t>Figure 7-1: IDMC Facts and Figures – Internal Displacement in Sudan</w:t>
                              </w:r>
                            </w:p>
                            <w:p w14:paraId="7DA3C819" w14:textId="77777777" w:rsidR="00D87BB9" w:rsidRDefault="00D87BB9"/>
                            <w:p w14:paraId="0F407081" w14:textId="77777777" w:rsidR="00D87BB9" w:rsidRPr="00141889" w:rsidRDefault="00D87BB9" w:rsidP="008410FE">
                              <w:pPr>
                                <w:pStyle w:val="Caption"/>
                                <w:rPr>
                                  <w:noProof/>
                                  <w:sz w:val="20"/>
                                </w:rPr>
                              </w:pPr>
                              <w:r>
                                <w:t>Figure 7-1: IDMC Facts and Figures – Internal Displacement in Sudan</w:t>
                              </w:r>
                            </w:p>
                            <w:p w14:paraId="3628BD6F" w14:textId="77777777" w:rsidR="00D87BB9" w:rsidRDefault="00D87BB9"/>
                            <w:p w14:paraId="29E50D1C" w14:textId="6BF18EA0"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334B640" w14:textId="77777777" w:rsidR="00D87BB9" w:rsidRDefault="00D87BB9"/>
                            <w:p w14:paraId="28408F3E"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FC3F6C5" w14:textId="77777777" w:rsidR="00D87BB9" w:rsidRDefault="00D87BB9"/>
                            <w:p w14:paraId="2BDEB4B7" w14:textId="77777777" w:rsidR="00D87BB9" w:rsidRPr="00141889" w:rsidRDefault="00D87BB9" w:rsidP="008410FE">
                              <w:pPr>
                                <w:pStyle w:val="Caption"/>
                                <w:rPr>
                                  <w:noProof/>
                                  <w:sz w:val="20"/>
                                </w:rPr>
                              </w:pPr>
                              <w:r>
                                <w:t>Figure 7-1: IDMC Facts and Figures – Internal Displacement in Sudan</w:t>
                              </w:r>
                            </w:p>
                            <w:p w14:paraId="19C79F75" w14:textId="77777777" w:rsidR="00D87BB9" w:rsidRDefault="00D87BB9"/>
                            <w:p w14:paraId="50C60F65" w14:textId="7F20BCD9"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9497539" w14:textId="77777777" w:rsidR="00D87BB9" w:rsidRDefault="00D87BB9"/>
                            <w:p w14:paraId="40F4169C" w14:textId="79AAD25F"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bookmarkEnd w:id="968"/>
                              <w:r w:rsidRPr="000105F3">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011B323" id="Group 70547" o:spid="_x0000_s1202" style="position:absolute;margin-left:-9.2pt;margin-top:114.85pt;width:433.85pt;height:179.8pt;z-index:252490752;mso-position-horizontal-relative:margin;mso-position-vertical-relative:margin;mso-height-relative:margin" coordsize="55098,2283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">
                <v:shape id="Picture 98" o:spid="_x0000_s1203" type="#_x0000_t75" style="position:absolute;left:9007;top:2840;width:39305;height:19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">
                  <v:imagedata r:id="rId234" o:title="" croptop="12287f" cropbottom="10161f" cropleft="4002f" cropright="2254f"/>
                  <v:path arrowok="t"/>
                </v:shape>
                <v:shape id="Text Box 70546" o:spid="_x0000_s1204" type="#_x0000_t202" style="position:absolute;width:55098;height:20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" stroked="f">
                  <v:textbox inset="0,0,0,0">
                    <w:txbxContent>
                      <w:p w14:paraId="1CCFAEC4" w14:textId="65555DD5" w:rsidR="00D87BB9" w:rsidRPr="00016286" w:rsidRDefault="00D87BB9" w:rsidP="00685CB2">
                        <w:pPr>
                          <w:pStyle w:val="Caption"/>
                        </w:pPr>
                        <w:bookmarkStart w:id="969" w:name="_Toc20738197"/>
                        <w:r w:rsidRPr="000105F3">
                          <w:t xml:space="preserve">Figure </w:t>
                        </w:r>
                        <w:r>
                          <w:t>6-2</w:t>
                        </w:r>
                        <w:r w:rsidRPr="000105F3">
                          <w:t xml:space="preserve">: </w:t>
                        </w:r>
                        <w:r>
                          <w:t>Sustainable Durable Solutions (IDMC, 2018)</w:t>
                        </w:r>
                        <w:r w:rsidRPr="000105F3">
                          <w:t xml:space="preserve">                                        </w:t>
                        </w:r>
                      </w:p>
                      <w:p w14:paraId="66705916" w14:textId="77777777" w:rsidR="00D87BB9" w:rsidRDefault="00D87BB9"/>
                      <w:p w14:paraId="7F16908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FB4A98C" w14:textId="77777777" w:rsidR="00D87BB9" w:rsidRDefault="00D87BB9"/>
                      <w:p w14:paraId="70D93367" w14:textId="77777777" w:rsidR="00D87BB9" w:rsidRPr="00141889" w:rsidRDefault="00D87BB9" w:rsidP="008410FE">
                        <w:pPr>
                          <w:pStyle w:val="Caption"/>
                          <w:rPr>
                            <w:noProof/>
                            <w:sz w:val="20"/>
                          </w:rPr>
                        </w:pPr>
                        <w:r>
                          <w:t>Figure 7-1: IDMC Facts and Figures – Internal Displacement in Sudan</w:t>
                        </w:r>
                      </w:p>
                      <w:p w14:paraId="5795E490" w14:textId="77777777" w:rsidR="00D87BB9" w:rsidRDefault="00D87BB9"/>
                      <w:p w14:paraId="2C6E42C1"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D03A2CF" w14:textId="77777777" w:rsidR="00D87BB9" w:rsidRDefault="00D87BB9"/>
                      <w:p w14:paraId="2F89979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C8A7FFC" w14:textId="77777777" w:rsidR="00D87BB9" w:rsidRDefault="00D87BB9"/>
                      <w:p w14:paraId="785CBC7D" w14:textId="77777777" w:rsidR="00D87BB9" w:rsidRPr="00141889" w:rsidRDefault="00D87BB9" w:rsidP="008410FE">
                        <w:pPr>
                          <w:pStyle w:val="Caption"/>
                          <w:rPr>
                            <w:noProof/>
                            <w:sz w:val="20"/>
                          </w:rPr>
                        </w:pPr>
                        <w:r>
                          <w:t>Figure 7-1: IDMC Facts and Figures – Internal Displacement in Sudan</w:t>
                        </w:r>
                      </w:p>
                      <w:p w14:paraId="18B7EE5D" w14:textId="77777777" w:rsidR="00D87BB9" w:rsidRDefault="00D87BB9"/>
                      <w:p w14:paraId="63402F70" w14:textId="77777777" w:rsidR="00D87BB9" w:rsidRPr="00141889" w:rsidRDefault="00D87BB9" w:rsidP="008410FE">
                        <w:pPr>
                          <w:pStyle w:val="Caption"/>
                          <w:rPr>
                            <w:noProof/>
                            <w:sz w:val="20"/>
                          </w:rPr>
                        </w:pPr>
                        <w:r>
                          <w:t>Figure 7-1: IDMC Facts and Figures – Internal Displacement in Sudan</w:t>
                        </w:r>
                      </w:p>
                      <w:p w14:paraId="3068CABC" w14:textId="77777777" w:rsidR="00D87BB9" w:rsidRDefault="00D87BB9"/>
                      <w:p w14:paraId="3F36491E" w14:textId="77777777" w:rsidR="00D87BB9" w:rsidRPr="00141889" w:rsidRDefault="00D87BB9" w:rsidP="008410FE">
                        <w:pPr>
                          <w:pStyle w:val="Caption"/>
                          <w:rPr>
                            <w:noProof/>
                            <w:sz w:val="20"/>
                          </w:rPr>
                        </w:pPr>
                        <w:r>
                          <w:t>Figure 7-1: IDMC Facts and Figures – Internal Displacement in Sudan</w:t>
                        </w:r>
                      </w:p>
                      <w:p w14:paraId="209FCDEE" w14:textId="77777777" w:rsidR="00D87BB9" w:rsidRDefault="00D87BB9"/>
                      <w:p w14:paraId="2DABE89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707E857" w14:textId="77777777" w:rsidR="00D87BB9" w:rsidRDefault="00D87BB9"/>
                      <w:p w14:paraId="45691D82"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6C9DDE23" w14:textId="77777777" w:rsidR="00D87BB9" w:rsidRDefault="00D87BB9"/>
                      <w:p w14:paraId="7F5FE3B7" w14:textId="77777777" w:rsidR="00D87BB9" w:rsidRPr="00141889" w:rsidRDefault="00D87BB9" w:rsidP="008410FE">
                        <w:pPr>
                          <w:pStyle w:val="Caption"/>
                          <w:rPr>
                            <w:noProof/>
                            <w:sz w:val="20"/>
                          </w:rPr>
                        </w:pPr>
                        <w:r>
                          <w:t>Figure 7-1: IDMC Facts and Figures – Internal Displacement in Sudan</w:t>
                        </w:r>
                      </w:p>
                      <w:p w14:paraId="1CAFDF31" w14:textId="77777777" w:rsidR="00D87BB9" w:rsidRDefault="00D87BB9"/>
                      <w:p w14:paraId="22120A15"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91992B5" w14:textId="77777777" w:rsidR="00D87BB9" w:rsidRDefault="00D87BB9"/>
                      <w:p w14:paraId="551E03BE"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B826FA1" w14:textId="77777777" w:rsidR="00D87BB9" w:rsidRDefault="00D87BB9"/>
                      <w:p w14:paraId="56016AFF" w14:textId="77777777" w:rsidR="00D87BB9" w:rsidRPr="00141889" w:rsidRDefault="00D87BB9" w:rsidP="008410FE">
                        <w:pPr>
                          <w:pStyle w:val="Caption"/>
                          <w:rPr>
                            <w:noProof/>
                            <w:sz w:val="20"/>
                          </w:rPr>
                        </w:pPr>
                        <w:r>
                          <w:t>Figure 7-1: IDMC Facts and Figures – Internal Displacement in Sudan</w:t>
                        </w:r>
                      </w:p>
                      <w:p w14:paraId="0F72AE0D" w14:textId="77777777" w:rsidR="00D87BB9" w:rsidRDefault="00D87BB9"/>
                      <w:p w14:paraId="3D8BF467" w14:textId="77777777" w:rsidR="00D87BB9" w:rsidRPr="00141889" w:rsidRDefault="00D87BB9" w:rsidP="008410FE">
                        <w:pPr>
                          <w:pStyle w:val="Caption"/>
                          <w:rPr>
                            <w:noProof/>
                            <w:sz w:val="20"/>
                          </w:rPr>
                        </w:pPr>
                        <w:r>
                          <w:t>Figure 7-1: IDMC Facts and Figures – Internal Displacement in Sudan</w:t>
                        </w:r>
                      </w:p>
                      <w:p w14:paraId="3D2BD86D" w14:textId="77777777" w:rsidR="00D87BB9" w:rsidRDefault="00D87BB9"/>
                      <w:p w14:paraId="561AB29A" w14:textId="77777777" w:rsidR="00D87BB9" w:rsidRPr="00141889" w:rsidRDefault="00D87BB9" w:rsidP="008410FE">
                        <w:pPr>
                          <w:pStyle w:val="Caption"/>
                          <w:rPr>
                            <w:noProof/>
                            <w:sz w:val="20"/>
                          </w:rPr>
                        </w:pPr>
                        <w:r>
                          <w:t>Figure 7-1: IDMC Facts and Figures – Internal Displacement in Sudan</w:t>
                        </w:r>
                      </w:p>
                      <w:p w14:paraId="59429217" w14:textId="77777777" w:rsidR="00D87BB9" w:rsidRDefault="00D87BB9"/>
                      <w:p w14:paraId="69EB5585" w14:textId="77777777" w:rsidR="00D87BB9" w:rsidRPr="00141889" w:rsidRDefault="00D87BB9" w:rsidP="008410FE">
                        <w:pPr>
                          <w:pStyle w:val="Caption"/>
                          <w:rPr>
                            <w:noProof/>
                            <w:sz w:val="20"/>
                          </w:rPr>
                        </w:pPr>
                        <w:r>
                          <w:t>Figure 7-1: IDMC Facts and Figures – Internal Displacement in Sudan</w:t>
                        </w:r>
                      </w:p>
                      <w:p w14:paraId="043CAF01" w14:textId="77777777" w:rsidR="00D87BB9" w:rsidRDefault="00D87BB9"/>
                      <w:p w14:paraId="27126B1E" w14:textId="77777777" w:rsidR="00D87BB9" w:rsidRPr="00141889" w:rsidRDefault="00D87BB9" w:rsidP="008410FE">
                        <w:pPr>
                          <w:pStyle w:val="Caption"/>
                          <w:rPr>
                            <w:noProof/>
                            <w:sz w:val="20"/>
                          </w:rPr>
                        </w:pPr>
                        <w:r>
                          <w:t>Figure 7-1: IDMC Facts and Figures – Internal Displacement in Sudan</w:t>
                        </w:r>
                      </w:p>
                      <w:p w14:paraId="08A428C1" w14:textId="77777777" w:rsidR="00D87BB9" w:rsidRDefault="00D87BB9"/>
                      <w:p w14:paraId="1CBC3933" w14:textId="77777777" w:rsidR="00D87BB9" w:rsidRPr="00141889" w:rsidRDefault="00D87BB9" w:rsidP="008410FE">
                        <w:pPr>
                          <w:pStyle w:val="Caption"/>
                          <w:rPr>
                            <w:noProof/>
                            <w:sz w:val="20"/>
                          </w:rPr>
                        </w:pPr>
                        <w:r>
                          <w:t>Figure 7-1: IDMC Facts and Figures – Internal Displacement in Sudan</w:t>
                        </w:r>
                      </w:p>
                      <w:p w14:paraId="7BEB1F22" w14:textId="77777777" w:rsidR="00D87BB9" w:rsidRDefault="00D87BB9"/>
                      <w:p w14:paraId="061651BE" w14:textId="77777777" w:rsidR="00D87BB9" w:rsidRPr="00141889" w:rsidRDefault="00D87BB9" w:rsidP="008410FE">
                        <w:pPr>
                          <w:pStyle w:val="Caption"/>
                          <w:rPr>
                            <w:noProof/>
                            <w:sz w:val="20"/>
                          </w:rPr>
                        </w:pPr>
                        <w:r>
                          <w:t>Figure 7-1: IDMC Facts and Figures – Internal Displacement in Sudan</w:t>
                        </w:r>
                      </w:p>
                      <w:p w14:paraId="214A9934" w14:textId="77777777" w:rsidR="00D87BB9" w:rsidRDefault="00D87BB9"/>
                      <w:p w14:paraId="45E415B0"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A20EACF" w14:textId="77777777" w:rsidR="00D87BB9" w:rsidRDefault="00D87BB9"/>
                      <w:p w14:paraId="3BDCFA4A"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77AC2B9" w14:textId="77777777" w:rsidR="00D87BB9" w:rsidRDefault="00D87BB9"/>
                      <w:p w14:paraId="2B8D04E1" w14:textId="77777777" w:rsidR="00D87BB9" w:rsidRPr="00141889" w:rsidRDefault="00D87BB9" w:rsidP="008410FE">
                        <w:pPr>
                          <w:pStyle w:val="Caption"/>
                          <w:rPr>
                            <w:noProof/>
                            <w:sz w:val="20"/>
                          </w:rPr>
                        </w:pPr>
                        <w:r>
                          <w:t>Figure 7-1: IDMC Facts and Figures – Internal Displacement in Sudan</w:t>
                        </w:r>
                      </w:p>
                      <w:p w14:paraId="5C010520" w14:textId="77777777" w:rsidR="00D87BB9" w:rsidRDefault="00D87BB9"/>
                      <w:p w14:paraId="2E2E9137"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B85B6BC" w14:textId="77777777" w:rsidR="00D87BB9" w:rsidRDefault="00D87BB9"/>
                      <w:p w14:paraId="63C01646"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B235C50" w14:textId="77777777" w:rsidR="00D87BB9" w:rsidRDefault="00D87BB9"/>
                      <w:p w14:paraId="76993D94" w14:textId="77777777" w:rsidR="00D87BB9" w:rsidRPr="00141889" w:rsidRDefault="00D87BB9" w:rsidP="008410FE">
                        <w:pPr>
                          <w:pStyle w:val="Caption"/>
                          <w:rPr>
                            <w:noProof/>
                            <w:sz w:val="20"/>
                          </w:rPr>
                        </w:pPr>
                        <w:r>
                          <w:t>Figure 7-1: IDMC Facts and Figures – Internal Displacement in Sudan</w:t>
                        </w:r>
                      </w:p>
                      <w:p w14:paraId="6FDC52C5" w14:textId="77777777" w:rsidR="00D87BB9" w:rsidRDefault="00D87BB9"/>
                      <w:p w14:paraId="72604114" w14:textId="77777777" w:rsidR="00D87BB9" w:rsidRPr="00141889" w:rsidRDefault="00D87BB9" w:rsidP="008410FE">
                        <w:pPr>
                          <w:pStyle w:val="Caption"/>
                          <w:rPr>
                            <w:noProof/>
                            <w:sz w:val="20"/>
                          </w:rPr>
                        </w:pPr>
                        <w:r>
                          <w:t>Figure 7-1: IDMC Facts and Figures – Internal Displacement in Sudan</w:t>
                        </w:r>
                      </w:p>
                      <w:p w14:paraId="71ADA3A9" w14:textId="77777777" w:rsidR="00D87BB9" w:rsidRDefault="00D87BB9"/>
                      <w:p w14:paraId="2D6C6CED" w14:textId="77777777" w:rsidR="00D87BB9" w:rsidRPr="00141889" w:rsidRDefault="00D87BB9" w:rsidP="008410FE">
                        <w:pPr>
                          <w:pStyle w:val="Caption"/>
                          <w:rPr>
                            <w:noProof/>
                            <w:sz w:val="20"/>
                          </w:rPr>
                        </w:pPr>
                        <w:r>
                          <w:t>Figure 7-1: IDMC Facts and Figures – Internal Displacement in Sudan</w:t>
                        </w:r>
                      </w:p>
                      <w:p w14:paraId="339B948B" w14:textId="77777777" w:rsidR="00D87BB9" w:rsidRDefault="00D87BB9"/>
                      <w:p w14:paraId="729E672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1E8D22F" w14:textId="77777777" w:rsidR="00D87BB9" w:rsidRDefault="00D87BB9"/>
                      <w:p w14:paraId="1BD42EC4"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612D8F0" w14:textId="77777777" w:rsidR="00D87BB9" w:rsidRDefault="00D87BB9"/>
                      <w:p w14:paraId="0C1950D3" w14:textId="77777777" w:rsidR="00D87BB9" w:rsidRPr="00141889" w:rsidRDefault="00D87BB9" w:rsidP="008410FE">
                        <w:pPr>
                          <w:pStyle w:val="Caption"/>
                          <w:rPr>
                            <w:noProof/>
                            <w:sz w:val="20"/>
                          </w:rPr>
                        </w:pPr>
                        <w:r>
                          <w:t>Figure 7-1: IDMC Facts and Figures – Internal Displacement in Sudan</w:t>
                        </w:r>
                      </w:p>
                      <w:p w14:paraId="423E55C4" w14:textId="77777777" w:rsidR="00D87BB9" w:rsidRDefault="00D87BB9"/>
                      <w:p w14:paraId="6C6D12FF"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F7EB5D3" w14:textId="77777777" w:rsidR="00D87BB9" w:rsidRDefault="00D87BB9"/>
                      <w:p w14:paraId="2B123CCA"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5B2E2C1" w14:textId="77777777" w:rsidR="00D87BB9" w:rsidRDefault="00D87BB9"/>
                      <w:p w14:paraId="6AB1E9FE" w14:textId="77777777" w:rsidR="00D87BB9" w:rsidRPr="00141889" w:rsidRDefault="00D87BB9" w:rsidP="008410FE">
                        <w:pPr>
                          <w:pStyle w:val="Caption"/>
                          <w:rPr>
                            <w:noProof/>
                            <w:sz w:val="20"/>
                          </w:rPr>
                        </w:pPr>
                        <w:r>
                          <w:t>Figure 7-1: IDMC Facts and Figures – Internal Displacement in Sudan</w:t>
                        </w:r>
                      </w:p>
                      <w:p w14:paraId="466A940F" w14:textId="77777777" w:rsidR="00D87BB9" w:rsidRDefault="00D87BB9"/>
                      <w:p w14:paraId="01BED4AD" w14:textId="77777777" w:rsidR="00D87BB9" w:rsidRPr="00141889" w:rsidRDefault="00D87BB9" w:rsidP="008410FE">
                        <w:pPr>
                          <w:pStyle w:val="Caption"/>
                          <w:rPr>
                            <w:noProof/>
                            <w:sz w:val="20"/>
                          </w:rPr>
                        </w:pPr>
                        <w:r>
                          <w:t>Figure 7-1: IDMC Facts and Figures – Internal Displacement in Sudan</w:t>
                        </w:r>
                      </w:p>
                      <w:p w14:paraId="10F1A06E" w14:textId="77777777" w:rsidR="00D87BB9" w:rsidRDefault="00D87BB9"/>
                      <w:p w14:paraId="20A45C8E" w14:textId="77777777" w:rsidR="00D87BB9" w:rsidRPr="00141889" w:rsidRDefault="00D87BB9" w:rsidP="008410FE">
                        <w:pPr>
                          <w:pStyle w:val="Caption"/>
                          <w:rPr>
                            <w:noProof/>
                            <w:sz w:val="20"/>
                          </w:rPr>
                        </w:pPr>
                        <w:r>
                          <w:t>Figure 7-1: IDMC Facts and Figures – Internal Displacement in Sudan</w:t>
                        </w:r>
                      </w:p>
                      <w:p w14:paraId="5C7F6DBB" w14:textId="77777777" w:rsidR="00D87BB9" w:rsidRDefault="00D87BB9"/>
                      <w:p w14:paraId="1FA176FA" w14:textId="77777777" w:rsidR="00D87BB9" w:rsidRPr="00141889" w:rsidRDefault="00D87BB9" w:rsidP="008410FE">
                        <w:pPr>
                          <w:pStyle w:val="Caption"/>
                          <w:rPr>
                            <w:noProof/>
                            <w:sz w:val="20"/>
                          </w:rPr>
                        </w:pPr>
                        <w:r>
                          <w:t>Figure 7-1: IDMC Facts and Figures – Internal Displacement in Sudan</w:t>
                        </w:r>
                      </w:p>
                      <w:p w14:paraId="105E18B5" w14:textId="77777777" w:rsidR="00D87BB9" w:rsidRDefault="00D87BB9"/>
                      <w:p w14:paraId="04E6A0F6" w14:textId="77777777" w:rsidR="00D87BB9" w:rsidRPr="00141889" w:rsidRDefault="00D87BB9" w:rsidP="008410FE">
                        <w:pPr>
                          <w:pStyle w:val="Caption"/>
                          <w:rPr>
                            <w:noProof/>
                            <w:sz w:val="20"/>
                          </w:rPr>
                        </w:pPr>
                        <w:r>
                          <w:t>Figure 7-1: IDMC Facts and Figures – Internal Displacement in Sudan</w:t>
                        </w:r>
                      </w:p>
                      <w:p w14:paraId="1EB9C29A" w14:textId="77777777" w:rsidR="00D87BB9" w:rsidRDefault="00D87BB9"/>
                      <w:p w14:paraId="576B617D" w14:textId="77777777" w:rsidR="00D87BB9" w:rsidRPr="00141889" w:rsidRDefault="00D87BB9" w:rsidP="008410FE">
                        <w:pPr>
                          <w:pStyle w:val="Caption"/>
                          <w:rPr>
                            <w:noProof/>
                            <w:sz w:val="20"/>
                          </w:rPr>
                        </w:pPr>
                        <w:r>
                          <w:t>Figure 7-1: IDMC Facts and Figures – Internal Displacement in Sudan</w:t>
                        </w:r>
                      </w:p>
                      <w:p w14:paraId="4D87E68E" w14:textId="77777777" w:rsidR="00D87BB9" w:rsidRDefault="00D87BB9"/>
                      <w:p w14:paraId="71A4AFDF" w14:textId="77777777" w:rsidR="00D87BB9" w:rsidRPr="00141889" w:rsidRDefault="00D87BB9" w:rsidP="008410FE">
                        <w:pPr>
                          <w:pStyle w:val="Caption"/>
                          <w:rPr>
                            <w:noProof/>
                            <w:sz w:val="20"/>
                          </w:rPr>
                        </w:pPr>
                        <w:r>
                          <w:t>Figure 7-1: IDMC Facts and Figures – Internal Displacement in Sudan</w:t>
                        </w:r>
                      </w:p>
                      <w:p w14:paraId="55FBF97E" w14:textId="77777777" w:rsidR="00D87BB9" w:rsidRDefault="00D87BB9"/>
                      <w:p w14:paraId="3E9F3DCD" w14:textId="77777777" w:rsidR="00D87BB9" w:rsidRPr="00141889" w:rsidRDefault="00D87BB9" w:rsidP="008410FE">
                        <w:pPr>
                          <w:pStyle w:val="Caption"/>
                          <w:rPr>
                            <w:noProof/>
                            <w:sz w:val="20"/>
                          </w:rPr>
                        </w:pPr>
                        <w:r>
                          <w:t>Figure 7-1: IDMC Facts and Figures – Internal Displacement in Sudan</w:t>
                        </w:r>
                      </w:p>
                      <w:p w14:paraId="7E12B1F1" w14:textId="77777777" w:rsidR="00D87BB9" w:rsidRDefault="00D87BB9"/>
                      <w:p w14:paraId="2E416DE7" w14:textId="77777777" w:rsidR="00D87BB9" w:rsidRPr="00141889" w:rsidRDefault="00D87BB9" w:rsidP="008410FE">
                        <w:pPr>
                          <w:pStyle w:val="Caption"/>
                          <w:rPr>
                            <w:noProof/>
                            <w:sz w:val="20"/>
                          </w:rPr>
                        </w:pPr>
                        <w:r>
                          <w:t>Figure 7-1: IDMC Facts and Figures – Internal Displacement in Sudan</w:t>
                        </w:r>
                      </w:p>
                      <w:p w14:paraId="1F21FA6E" w14:textId="77777777" w:rsidR="00D87BB9" w:rsidRDefault="00D87BB9"/>
                      <w:p w14:paraId="75911AAF" w14:textId="77777777" w:rsidR="00D87BB9" w:rsidRPr="00141889" w:rsidRDefault="00D87BB9" w:rsidP="008410FE">
                        <w:pPr>
                          <w:pStyle w:val="Caption"/>
                          <w:rPr>
                            <w:noProof/>
                            <w:sz w:val="20"/>
                          </w:rPr>
                        </w:pPr>
                        <w:r>
                          <w:t>Figure 7-1: IDMC Facts and Figures – Internal Displacement in Sudan</w:t>
                        </w:r>
                      </w:p>
                      <w:p w14:paraId="5AB9ABC6" w14:textId="77777777" w:rsidR="00D87BB9" w:rsidRDefault="00D87BB9"/>
                      <w:p w14:paraId="1FFFC30B" w14:textId="77777777" w:rsidR="00D87BB9" w:rsidRPr="00141889" w:rsidRDefault="00D87BB9" w:rsidP="008410FE">
                        <w:pPr>
                          <w:pStyle w:val="Caption"/>
                          <w:rPr>
                            <w:noProof/>
                            <w:sz w:val="20"/>
                          </w:rPr>
                        </w:pPr>
                        <w:r>
                          <w:t>Figure 7-1: IDMC Facts and Figures – Internal Displacement in Sudan</w:t>
                        </w:r>
                      </w:p>
                      <w:p w14:paraId="31EA36FE" w14:textId="77777777" w:rsidR="00D87BB9" w:rsidRDefault="00D87BB9"/>
                      <w:p w14:paraId="014C7862" w14:textId="77777777" w:rsidR="00D87BB9" w:rsidRPr="00141889" w:rsidRDefault="00D87BB9" w:rsidP="008410FE">
                        <w:pPr>
                          <w:pStyle w:val="Caption"/>
                          <w:rPr>
                            <w:noProof/>
                            <w:sz w:val="20"/>
                          </w:rPr>
                        </w:pPr>
                        <w:r>
                          <w:t>Figure 7-1: IDMC Facts and Figures – Internal Displacement in Sudan</w:t>
                        </w:r>
                      </w:p>
                      <w:p w14:paraId="6DB2ED5D" w14:textId="77777777" w:rsidR="00D87BB9" w:rsidRDefault="00D87BB9"/>
                      <w:p w14:paraId="0448F79C" w14:textId="77777777" w:rsidR="00D87BB9" w:rsidRPr="00141889" w:rsidRDefault="00D87BB9" w:rsidP="008410FE">
                        <w:pPr>
                          <w:pStyle w:val="Caption"/>
                          <w:rPr>
                            <w:noProof/>
                            <w:sz w:val="20"/>
                          </w:rPr>
                        </w:pPr>
                        <w:r>
                          <w:t>Figure 7-1: IDMC Facts and Figures – Internal Displacement in Sudan</w:t>
                        </w:r>
                      </w:p>
                      <w:p w14:paraId="7E4FCD32" w14:textId="77777777" w:rsidR="00D87BB9" w:rsidRDefault="00D87BB9"/>
                      <w:p w14:paraId="567FF9D7" w14:textId="77777777" w:rsidR="00D87BB9" w:rsidRPr="00141889" w:rsidRDefault="00D87BB9" w:rsidP="008410FE">
                        <w:pPr>
                          <w:pStyle w:val="Caption"/>
                          <w:rPr>
                            <w:noProof/>
                            <w:sz w:val="20"/>
                          </w:rPr>
                        </w:pPr>
                        <w:r>
                          <w:t>Figure 7-1: IDMC Facts and Figures – Internal Displacement in Sudan</w:t>
                        </w:r>
                      </w:p>
                      <w:p w14:paraId="06A07E8E" w14:textId="77777777" w:rsidR="00D87BB9" w:rsidRDefault="00D87BB9"/>
                      <w:p w14:paraId="5623D212" w14:textId="77777777" w:rsidR="00D87BB9" w:rsidRPr="00141889" w:rsidRDefault="00D87BB9" w:rsidP="008410FE">
                        <w:pPr>
                          <w:pStyle w:val="Caption"/>
                          <w:rPr>
                            <w:noProof/>
                            <w:sz w:val="20"/>
                          </w:rPr>
                        </w:pPr>
                        <w:r>
                          <w:t>Figure 7-1: IDMC Facts and Figures – Internal Displacement in Sudan</w:t>
                        </w:r>
                      </w:p>
                      <w:p w14:paraId="373ED721" w14:textId="77777777" w:rsidR="00D87BB9" w:rsidRDefault="00D87BB9"/>
                      <w:p w14:paraId="098C81D7" w14:textId="6BF18EA0"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6E5DDCBC" w14:textId="77777777" w:rsidR="00D87BB9" w:rsidRDefault="00D87BB9"/>
                      <w:p w14:paraId="21EA0B04"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AB54F87" w14:textId="77777777" w:rsidR="00D87BB9" w:rsidRDefault="00D87BB9"/>
                      <w:p w14:paraId="08B8B4EE" w14:textId="77777777" w:rsidR="00D87BB9" w:rsidRPr="00141889" w:rsidRDefault="00D87BB9" w:rsidP="008410FE">
                        <w:pPr>
                          <w:pStyle w:val="Caption"/>
                          <w:rPr>
                            <w:noProof/>
                            <w:sz w:val="20"/>
                          </w:rPr>
                        </w:pPr>
                        <w:r>
                          <w:t>Figure 7-1: IDMC Facts and Figures – Internal Displacement in Sudan</w:t>
                        </w:r>
                      </w:p>
                      <w:p w14:paraId="3101BB7E" w14:textId="77777777" w:rsidR="00D87BB9" w:rsidRDefault="00D87BB9"/>
                      <w:p w14:paraId="2A82B0FC"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72CC6FB6" w14:textId="77777777" w:rsidR="00D87BB9" w:rsidRDefault="00D87BB9"/>
                      <w:p w14:paraId="27E693DA"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3C2DA0D" w14:textId="77777777" w:rsidR="00D87BB9" w:rsidRDefault="00D87BB9"/>
                      <w:p w14:paraId="753405FA" w14:textId="77777777" w:rsidR="00D87BB9" w:rsidRPr="00141889" w:rsidRDefault="00D87BB9" w:rsidP="008410FE">
                        <w:pPr>
                          <w:pStyle w:val="Caption"/>
                          <w:rPr>
                            <w:noProof/>
                            <w:sz w:val="20"/>
                          </w:rPr>
                        </w:pPr>
                        <w:r>
                          <w:t>Figure 7-1: IDMC Facts and Figures – Internal Displacement in Sudan</w:t>
                        </w:r>
                      </w:p>
                      <w:p w14:paraId="67D63F2E" w14:textId="77777777" w:rsidR="00D87BB9" w:rsidRDefault="00D87BB9"/>
                      <w:p w14:paraId="2142AF30" w14:textId="77777777" w:rsidR="00D87BB9" w:rsidRPr="00141889" w:rsidRDefault="00D87BB9" w:rsidP="008410FE">
                        <w:pPr>
                          <w:pStyle w:val="Caption"/>
                          <w:rPr>
                            <w:noProof/>
                            <w:sz w:val="20"/>
                          </w:rPr>
                        </w:pPr>
                        <w:r>
                          <w:t>Figure 7-1: IDMC Facts and Figures – Internal Displacement in Sudan</w:t>
                        </w:r>
                      </w:p>
                      <w:p w14:paraId="1647985C" w14:textId="77777777" w:rsidR="00D87BB9" w:rsidRDefault="00D87BB9"/>
                      <w:p w14:paraId="53ACC5AE" w14:textId="77777777" w:rsidR="00D87BB9" w:rsidRPr="00141889" w:rsidRDefault="00D87BB9" w:rsidP="008410FE">
                        <w:pPr>
                          <w:pStyle w:val="Caption"/>
                          <w:rPr>
                            <w:noProof/>
                            <w:sz w:val="20"/>
                          </w:rPr>
                        </w:pPr>
                        <w:r>
                          <w:t>Figure 7-1: IDMC Facts and Figures – Internal Displacement in Sudan</w:t>
                        </w:r>
                      </w:p>
                      <w:p w14:paraId="26289042" w14:textId="77777777" w:rsidR="00D87BB9" w:rsidRDefault="00D87BB9"/>
                      <w:p w14:paraId="7D330AF7"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A38A183" w14:textId="77777777" w:rsidR="00D87BB9" w:rsidRDefault="00D87BB9"/>
                      <w:p w14:paraId="5998FB20"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CE6E0FA" w14:textId="77777777" w:rsidR="00D87BB9" w:rsidRDefault="00D87BB9"/>
                      <w:p w14:paraId="2051B54F" w14:textId="77777777" w:rsidR="00D87BB9" w:rsidRPr="00141889" w:rsidRDefault="00D87BB9" w:rsidP="008410FE">
                        <w:pPr>
                          <w:pStyle w:val="Caption"/>
                          <w:rPr>
                            <w:noProof/>
                            <w:sz w:val="20"/>
                          </w:rPr>
                        </w:pPr>
                        <w:r>
                          <w:t>Figure 7-1: IDMC Facts and Figures – Internal Displacement in Sudan</w:t>
                        </w:r>
                      </w:p>
                      <w:p w14:paraId="79A54D0C" w14:textId="77777777" w:rsidR="00D87BB9" w:rsidRDefault="00D87BB9"/>
                      <w:p w14:paraId="5589ABC9"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D90238D" w14:textId="77777777" w:rsidR="00D87BB9" w:rsidRDefault="00D87BB9"/>
                      <w:p w14:paraId="3DB0906B"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39A13B8D" w14:textId="77777777" w:rsidR="00D87BB9" w:rsidRDefault="00D87BB9"/>
                      <w:p w14:paraId="79767287" w14:textId="77777777" w:rsidR="00D87BB9" w:rsidRPr="00141889" w:rsidRDefault="00D87BB9" w:rsidP="008410FE">
                        <w:pPr>
                          <w:pStyle w:val="Caption"/>
                          <w:rPr>
                            <w:noProof/>
                            <w:sz w:val="20"/>
                          </w:rPr>
                        </w:pPr>
                        <w:r>
                          <w:t>Figure 7-1: IDMC Facts and Figures – Internal Displacement in Sudan</w:t>
                        </w:r>
                      </w:p>
                      <w:p w14:paraId="50148ADF" w14:textId="77777777" w:rsidR="00D87BB9" w:rsidRDefault="00D87BB9"/>
                      <w:p w14:paraId="3F206128" w14:textId="77777777" w:rsidR="00D87BB9" w:rsidRPr="00141889" w:rsidRDefault="00D87BB9" w:rsidP="008410FE">
                        <w:pPr>
                          <w:pStyle w:val="Caption"/>
                          <w:rPr>
                            <w:noProof/>
                            <w:sz w:val="20"/>
                          </w:rPr>
                        </w:pPr>
                        <w:r>
                          <w:t>Figure 7-1: IDMC Facts and Figures – Internal Displacement in Sudan</w:t>
                        </w:r>
                      </w:p>
                      <w:p w14:paraId="583C14B2" w14:textId="77777777" w:rsidR="00D87BB9" w:rsidRDefault="00D87BB9"/>
                      <w:p w14:paraId="13F2D05A" w14:textId="77777777" w:rsidR="00D87BB9" w:rsidRPr="00141889" w:rsidRDefault="00D87BB9" w:rsidP="008410FE">
                        <w:pPr>
                          <w:pStyle w:val="Caption"/>
                          <w:rPr>
                            <w:noProof/>
                            <w:sz w:val="20"/>
                          </w:rPr>
                        </w:pPr>
                        <w:r>
                          <w:t>Figure 7-1: IDMC Facts and Figures – Internal Displacement in Sudan</w:t>
                        </w:r>
                      </w:p>
                      <w:p w14:paraId="652FBE72" w14:textId="77777777" w:rsidR="00D87BB9" w:rsidRDefault="00D87BB9"/>
                      <w:p w14:paraId="73AA0CA1" w14:textId="77777777" w:rsidR="00D87BB9" w:rsidRPr="00141889" w:rsidRDefault="00D87BB9" w:rsidP="008410FE">
                        <w:pPr>
                          <w:pStyle w:val="Caption"/>
                          <w:rPr>
                            <w:noProof/>
                            <w:sz w:val="20"/>
                          </w:rPr>
                        </w:pPr>
                        <w:r>
                          <w:t>Figure 7-1: IDMC Facts and Figures – Internal Displacement in Sudan</w:t>
                        </w:r>
                      </w:p>
                      <w:p w14:paraId="5DB367EF" w14:textId="77777777" w:rsidR="00D87BB9" w:rsidRDefault="00D87BB9"/>
                      <w:p w14:paraId="46A727F2" w14:textId="77777777" w:rsidR="00D87BB9" w:rsidRPr="00141889" w:rsidRDefault="00D87BB9" w:rsidP="008410FE">
                        <w:pPr>
                          <w:pStyle w:val="Caption"/>
                          <w:rPr>
                            <w:noProof/>
                            <w:sz w:val="20"/>
                          </w:rPr>
                        </w:pPr>
                        <w:r>
                          <w:t>Figure 7-1: IDMC Facts and Figures – Internal Displacement in Sudan</w:t>
                        </w:r>
                      </w:p>
                      <w:p w14:paraId="15B44CE1" w14:textId="77777777" w:rsidR="00D87BB9" w:rsidRDefault="00D87BB9"/>
                      <w:p w14:paraId="40F5FEAC" w14:textId="77777777" w:rsidR="00D87BB9" w:rsidRPr="00141889" w:rsidRDefault="00D87BB9" w:rsidP="008410FE">
                        <w:pPr>
                          <w:pStyle w:val="Caption"/>
                          <w:rPr>
                            <w:noProof/>
                            <w:sz w:val="20"/>
                          </w:rPr>
                        </w:pPr>
                        <w:r>
                          <w:t>Figure 7-1: IDMC Facts and Figures – Internal Displacement in Sudan</w:t>
                        </w:r>
                      </w:p>
                      <w:p w14:paraId="3837E965" w14:textId="77777777" w:rsidR="00D87BB9" w:rsidRDefault="00D87BB9"/>
                      <w:p w14:paraId="5401AA85" w14:textId="77777777" w:rsidR="00D87BB9" w:rsidRPr="00141889" w:rsidRDefault="00D87BB9" w:rsidP="008410FE">
                        <w:pPr>
                          <w:pStyle w:val="Caption"/>
                          <w:rPr>
                            <w:noProof/>
                            <w:sz w:val="20"/>
                          </w:rPr>
                        </w:pPr>
                        <w:r>
                          <w:t>Figure 7-1: IDMC Facts and Figures – Internal Displacement in Sudan</w:t>
                        </w:r>
                      </w:p>
                      <w:p w14:paraId="5EF7A08F" w14:textId="77777777" w:rsidR="00D87BB9" w:rsidRDefault="00D87BB9"/>
                      <w:p w14:paraId="7AFBF8C6" w14:textId="6BF18EA0"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2F83C662" w14:textId="77777777" w:rsidR="00D87BB9" w:rsidRDefault="00D87BB9"/>
                      <w:p w14:paraId="6D5E5A37"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7B7EE29" w14:textId="77777777" w:rsidR="00D87BB9" w:rsidRDefault="00D87BB9"/>
                      <w:p w14:paraId="4638703D" w14:textId="77777777" w:rsidR="00D87BB9" w:rsidRPr="00141889" w:rsidRDefault="00D87BB9" w:rsidP="008410FE">
                        <w:pPr>
                          <w:pStyle w:val="Caption"/>
                          <w:rPr>
                            <w:noProof/>
                            <w:sz w:val="20"/>
                          </w:rPr>
                        </w:pPr>
                        <w:r>
                          <w:t>Figure 7-1: IDMC Facts and Figures – Internal Displacement in Sudan</w:t>
                        </w:r>
                      </w:p>
                      <w:p w14:paraId="7E36A9BA" w14:textId="77777777" w:rsidR="00D87BB9" w:rsidRDefault="00D87BB9"/>
                      <w:p w14:paraId="121A2F0C"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118B972F" w14:textId="77777777" w:rsidR="00D87BB9" w:rsidRDefault="00D87BB9"/>
                      <w:p w14:paraId="3333A5EA"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F70D28E" w14:textId="77777777" w:rsidR="00D87BB9" w:rsidRDefault="00D87BB9"/>
                      <w:p w14:paraId="064A758B" w14:textId="77777777" w:rsidR="00D87BB9" w:rsidRPr="00141889" w:rsidRDefault="00D87BB9" w:rsidP="008410FE">
                        <w:pPr>
                          <w:pStyle w:val="Caption"/>
                          <w:rPr>
                            <w:noProof/>
                            <w:sz w:val="20"/>
                          </w:rPr>
                        </w:pPr>
                        <w:r>
                          <w:t>Figure 7-1: IDMC Facts and Figures – Internal Displacement in Sudan</w:t>
                        </w:r>
                      </w:p>
                      <w:p w14:paraId="718C14CF" w14:textId="77777777" w:rsidR="00D87BB9" w:rsidRDefault="00D87BB9"/>
                      <w:p w14:paraId="260735B3" w14:textId="77777777" w:rsidR="00D87BB9" w:rsidRPr="00141889" w:rsidRDefault="00D87BB9" w:rsidP="008410FE">
                        <w:pPr>
                          <w:pStyle w:val="Caption"/>
                          <w:rPr>
                            <w:noProof/>
                            <w:sz w:val="20"/>
                          </w:rPr>
                        </w:pPr>
                        <w:r>
                          <w:t>Figure 7-1: IDMC Facts and Figures – Internal Displacement in Sudan</w:t>
                        </w:r>
                      </w:p>
                      <w:p w14:paraId="7DA3C819" w14:textId="77777777" w:rsidR="00D87BB9" w:rsidRDefault="00D87BB9"/>
                      <w:p w14:paraId="0F407081" w14:textId="77777777" w:rsidR="00D87BB9" w:rsidRPr="00141889" w:rsidRDefault="00D87BB9" w:rsidP="008410FE">
                        <w:pPr>
                          <w:pStyle w:val="Caption"/>
                          <w:rPr>
                            <w:noProof/>
                            <w:sz w:val="20"/>
                          </w:rPr>
                        </w:pPr>
                        <w:r>
                          <w:t>Figure 7-1: IDMC Facts and Figures – Internal Displacement in Sudan</w:t>
                        </w:r>
                      </w:p>
                      <w:p w14:paraId="3628BD6F" w14:textId="77777777" w:rsidR="00D87BB9" w:rsidRDefault="00D87BB9"/>
                      <w:p w14:paraId="29E50D1C" w14:textId="6BF18EA0"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334B640" w14:textId="77777777" w:rsidR="00D87BB9" w:rsidRDefault="00D87BB9"/>
                      <w:p w14:paraId="28408F3E" w14:textId="77777777"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4FC3F6C5" w14:textId="77777777" w:rsidR="00D87BB9" w:rsidRDefault="00D87BB9"/>
                      <w:p w14:paraId="2BDEB4B7" w14:textId="77777777" w:rsidR="00D87BB9" w:rsidRPr="00141889" w:rsidRDefault="00D87BB9" w:rsidP="008410FE">
                        <w:pPr>
                          <w:pStyle w:val="Caption"/>
                          <w:rPr>
                            <w:noProof/>
                            <w:sz w:val="20"/>
                          </w:rPr>
                        </w:pPr>
                        <w:r>
                          <w:t>Figure 7-1: IDMC Facts and Figures – Internal Displacement in Sudan</w:t>
                        </w:r>
                      </w:p>
                      <w:p w14:paraId="19C79F75" w14:textId="77777777" w:rsidR="00D87BB9" w:rsidRDefault="00D87BB9"/>
                      <w:p w14:paraId="50C60F65" w14:textId="7F20BCD9"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r w:rsidRPr="000105F3">
                          <w:t xml:space="preserve">                                        </w:t>
                        </w:r>
                      </w:p>
                      <w:p w14:paraId="59497539" w14:textId="77777777" w:rsidR="00D87BB9" w:rsidRDefault="00D87BB9"/>
                      <w:p w14:paraId="40F4169C" w14:textId="79AAD25F" w:rsidR="00D87BB9" w:rsidRPr="00016286" w:rsidRDefault="00D87BB9" w:rsidP="00685CB2">
                        <w:pPr>
                          <w:pStyle w:val="Caption"/>
                        </w:pPr>
                        <w:r>
                          <w:t>Figure 7-1: IDMC Facts and Figures – Internal Displacement in Sudan</w:t>
                        </w:r>
                        <w:r w:rsidRPr="000105F3">
                          <w:t xml:space="preserve">Figure </w:t>
                        </w:r>
                        <w:r>
                          <w:t>6-2</w:t>
                        </w:r>
                        <w:r w:rsidRPr="000105F3">
                          <w:t xml:space="preserve">: </w:t>
                        </w:r>
                        <w:r>
                          <w:t>Sustainable Durable Solutions (IDMC, 2018)</w:t>
                        </w:r>
                        <w:bookmarkEnd w:id="969"/>
                        <w:r w:rsidRPr="000105F3">
                          <w:t xml:space="preserve">                                        </w:t>
                        </w:r>
                      </w:p>
                    </w:txbxContent>
                  </v:textbox>
                </v:shape>
                <w10:wrap type="square" anchorx="margin" anchory="margin"/>
              </v:group>
            </w:pict>
          </mc:Fallback>
        </mc:AlternateContent>
      </w:r>
    </w:p>
    <w:p w14:paraId="16FBF1D4" w14:textId="77777777" w:rsidR="003E50B9" w:rsidRDefault="003E50B9" w:rsidP="00596C93">
      <w:pPr>
        <w:spacing w:line="360" w:lineRule="auto"/>
        <w:rPr>
          <w:rFonts w:asciiTheme="minorBidi" w:hAnsiTheme="minorBidi"/>
        </w:rPr>
      </w:pPr>
    </w:p>
    <w:p w14:paraId="2D645D3B" w14:textId="36AC9C7B" w:rsidR="00CF39E3" w:rsidRDefault="00CF39E3" w:rsidP="00596C93">
      <w:pPr>
        <w:spacing w:line="360" w:lineRule="auto"/>
        <w:rPr>
          <w:rFonts w:asciiTheme="minorBidi" w:hAnsiTheme="minorBidi"/>
        </w:rPr>
      </w:pPr>
      <w:r w:rsidRPr="00CF39E3">
        <w:rPr>
          <w:rFonts w:asciiTheme="minorBidi" w:hAnsiTheme="minorBidi"/>
        </w:rPr>
        <w:t>When displacement is first triggered by violent conflict, IDPs and Refugees are hosted in camps by emergency aid agencies to provide refuge from violence, access to food, services</w:t>
      </w:r>
      <w:r w:rsidR="00CA35C7">
        <w:rPr>
          <w:rFonts w:asciiTheme="minorBidi" w:hAnsiTheme="minorBidi"/>
        </w:rPr>
        <w:t>,</w:t>
      </w:r>
      <w:r w:rsidRPr="00CF39E3">
        <w:rPr>
          <w:rFonts w:asciiTheme="minorBidi" w:hAnsiTheme="minorBidi"/>
        </w:rPr>
        <w:t xml:space="preserve"> and temporary shelter. Once conflict comes to an end, displaced people tend to return to places of origin as one of the first explored options for ‘durable solution’</w:t>
      </w:r>
      <w:r w:rsidR="00162160">
        <w:rPr>
          <w:rFonts w:asciiTheme="minorBidi" w:hAnsiTheme="minorBidi"/>
        </w:rPr>
        <w:t>. This action takes place as the first response to secure ownership</w:t>
      </w:r>
      <w:r w:rsidR="000A193A">
        <w:rPr>
          <w:rFonts w:asciiTheme="minorBidi" w:hAnsiTheme="minorBidi"/>
        </w:rPr>
        <w:t>,</w:t>
      </w:r>
      <w:r w:rsidRPr="00CF39E3">
        <w:rPr>
          <w:rFonts w:asciiTheme="minorBidi" w:hAnsiTheme="minorBidi"/>
        </w:rPr>
        <w:t xml:space="preserve"> revive previously existence economies, reclaim land rights and re-establish sustainable livelihoods. Nevertheless, in fragile states returning IDPs and Refugees are faced with different scenarios and realities of ‘destruction of infrastructure and the loss of livelihoods layered onto crushing poverty, landmines, property restitution issues, incomplete disarmament processes and political obstacles; the resulting combination turns reintegration and resettlement into a very fragile and years-long process’ establishing the grounds for a prolonged displacement cycle known as ‘protracte</w:t>
      </w:r>
      <w:r w:rsidR="00E90F0A">
        <w:rPr>
          <w:rFonts w:asciiTheme="minorBidi" w:hAnsiTheme="minorBidi"/>
        </w:rPr>
        <w:t>d displacement’ (GIP, 2006</w:t>
      </w:r>
      <w:r w:rsidRPr="00CF39E3">
        <w:rPr>
          <w:rFonts w:asciiTheme="minorBidi" w:hAnsiTheme="minorBidi"/>
        </w:rPr>
        <w:t>).</w:t>
      </w:r>
      <w:r w:rsidR="00596C93">
        <w:rPr>
          <w:rFonts w:asciiTheme="minorBidi" w:hAnsiTheme="minorBidi"/>
        </w:rPr>
        <w:t xml:space="preserve"> Thus the following chapter will showcase examples of </w:t>
      </w:r>
      <w:r w:rsidR="00596C93" w:rsidRPr="00596C93">
        <w:rPr>
          <w:rFonts w:asciiTheme="minorBidi" w:hAnsiTheme="minorBidi"/>
        </w:rPr>
        <w:t>framing durable solutions of Climate Security Displaced people</w:t>
      </w:r>
      <w:r w:rsidR="00596C93">
        <w:rPr>
          <w:rFonts w:asciiTheme="minorBidi" w:hAnsiTheme="minorBidi"/>
        </w:rPr>
        <w:t>,</w:t>
      </w:r>
      <w:r w:rsidR="00596C93" w:rsidRPr="00596C93">
        <w:rPr>
          <w:rFonts w:asciiTheme="minorBidi" w:hAnsiTheme="minorBidi"/>
        </w:rPr>
        <w:t xml:space="preserve"> </w:t>
      </w:r>
      <w:r w:rsidR="00596C93">
        <w:rPr>
          <w:rFonts w:asciiTheme="minorBidi" w:hAnsiTheme="minorBidi"/>
        </w:rPr>
        <w:t>applying the themes outlined in this chapter,</w:t>
      </w:r>
      <w:r w:rsidR="00596C93" w:rsidRPr="00596C93">
        <w:rPr>
          <w:rFonts w:asciiTheme="minorBidi" w:hAnsiTheme="minorBidi"/>
        </w:rPr>
        <w:t xml:space="preserve"> </w:t>
      </w:r>
      <w:r w:rsidR="00596C93">
        <w:rPr>
          <w:rFonts w:asciiTheme="minorBidi" w:hAnsiTheme="minorBidi"/>
        </w:rPr>
        <w:t>into</w:t>
      </w:r>
      <w:r w:rsidR="00596C93" w:rsidRPr="00596C93">
        <w:rPr>
          <w:rFonts w:asciiTheme="minorBidi" w:hAnsiTheme="minorBidi"/>
        </w:rPr>
        <w:t xml:space="preserve"> context-related </w:t>
      </w:r>
      <w:r w:rsidR="00596C93">
        <w:rPr>
          <w:rFonts w:asciiTheme="minorBidi" w:hAnsiTheme="minorBidi"/>
        </w:rPr>
        <w:t>conditions for IDPs and Refugees in the Arab region.</w:t>
      </w:r>
    </w:p>
    <w:p w14:paraId="5A56FF16" w14:textId="08643697" w:rsidR="003E6093" w:rsidRDefault="003E6093" w:rsidP="009F09E5">
      <w:pPr>
        <w:pStyle w:val="Heading2"/>
        <w:numPr>
          <w:ilvl w:val="1"/>
          <w:numId w:val="63"/>
        </w:numPr>
      </w:pPr>
      <w:bookmarkStart w:id="970" w:name="_Toc30109388"/>
      <w:r>
        <w:t>Summary</w:t>
      </w:r>
      <w:bookmarkEnd w:id="970"/>
    </w:p>
    <w:p w14:paraId="7B93F487" w14:textId="7F922E3F" w:rsidR="004F7FBB" w:rsidRDefault="00361094" w:rsidP="00596C93">
      <w:pPr>
        <w:spacing w:line="360" w:lineRule="auto"/>
        <w:rPr>
          <w:rFonts w:asciiTheme="minorBidi" w:hAnsiTheme="minorBidi"/>
        </w:rPr>
      </w:pPr>
      <w:r w:rsidRPr="00361094">
        <w:rPr>
          <w:rFonts w:asciiTheme="minorBidi" w:hAnsiTheme="minorBidi"/>
        </w:rPr>
        <w:t xml:space="preserve">This chapter presented </w:t>
      </w:r>
      <w:r>
        <w:rPr>
          <w:rFonts w:asciiTheme="minorBidi" w:hAnsiTheme="minorBidi"/>
        </w:rPr>
        <w:t xml:space="preserve">the </w:t>
      </w:r>
      <w:r w:rsidRPr="00361094">
        <w:rPr>
          <w:rFonts w:asciiTheme="minorBidi" w:hAnsiTheme="minorBidi"/>
        </w:rPr>
        <w:t>challenges and opportunities for bui</w:t>
      </w:r>
      <w:r>
        <w:rPr>
          <w:rFonts w:asciiTheme="minorBidi" w:hAnsiTheme="minorBidi"/>
        </w:rPr>
        <w:t xml:space="preserve">lding resilience for </w:t>
      </w:r>
      <w:r w:rsidR="00032D2D">
        <w:rPr>
          <w:rFonts w:asciiTheme="minorBidi" w:hAnsiTheme="minorBidi"/>
        </w:rPr>
        <w:t xml:space="preserve">Climate Security Displaced </w:t>
      </w:r>
      <w:r w:rsidR="0090014E">
        <w:rPr>
          <w:rFonts w:asciiTheme="minorBidi" w:hAnsiTheme="minorBidi"/>
        </w:rPr>
        <w:t>(</w:t>
      </w:r>
      <w:r>
        <w:rPr>
          <w:rFonts w:asciiTheme="minorBidi" w:hAnsiTheme="minorBidi"/>
        </w:rPr>
        <w:t>CSD</w:t>
      </w:r>
      <w:r w:rsidR="0090014E">
        <w:rPr>
          <w:rFonts w:asciiTheme="minorBidi" w:hAnsiTheme="minorBidi"/>
        </w:rPr>
        <w:t>)</w:t>
      </w:r>
      <w:r>
        <w:rPr>
          <w:rFonts w:asciiTheme="minorBidi" w:hAnsiTheme="minorBidi"/>
        </w:rPr>
        <w:t xml:space="preserve"> people</w:t>
      </w:r>
      <w:r w:rsidR="00C441DE">
        <w:rPr>
          <w:rFonts w:asciiTheme="minorBidi" w:hAnsiTheme="minorBidi"/>
        </w:rPr>
        <w:t>, shedding the light on the</w:t>
      </w:r>
      <w:r w:rsidR="00C441DE" w:rsidRPr="00C441DE">
        <w:t xml:space="preserve"> </w:t>
      </w:r>
      <w:r w:rsidR="00C441DE" w:rsidRPr="00C441DE">
        <w:rPr>
          <w:rFonts w:asciiTheme="minorBidi" w:hAnsiTheme="minorBidi"/>
        </w:rPr>
        <w:t xml:space="preserve">gap between </w:t>
      </w:r>
      <w:r w:rsidR="00C441DE">
        <w:rPr>
          <w:rFonts w:asciiTheme="minorBidi" w:hAnsiTheme="minorBidi"/>
        </w:rPr>
        <w:lastRenderedPageBreak/>
        <w:t xml:space="preserve">International </w:t>
      </w:r>
      <w:r w:rsidR="00E015D3">
        <w:rPr>
          <w:rFonts w:asciiTheme="minorBidi" w:hAnsiTheme="minorBidi"/>
        </w:rPr>
        <w:t>donors’</w:t>
      </w:r>
      <w:r w:rsidR="00C441DE">
        <w:rPr>
          <w:rFonts w:asciiTheme="minorBidi" w:hAnsiTheme="minorBidi"/>
        </w:rPr>
        <w:t xml:space="preserve"> </w:t>
      </w:r>
      <w:r w:rsidR="00C441DE" w:rsidRPr="00C441DE">
        <w:rPr>
          <w:rFonts w:asciiTheme="minorBidi" w:hAnsiTheme="minorBidi"/>
        </w:rPr>
        <w:t>investments in disaster resilienc</w:t>
      </w:r>
      <w:r w:rsidR="00C441DE">
        <w:rPr>
          <w:rFonts w:asciiTheme="minorBidi" w:hAnsiTheme="minorBidi"/>
        </w:rPr>
        <w:t>e</w:t>
      </w:r>
      <w:r w:rsidR="00C441DE" w:rsidRPr="00C441DE">
        <w:rPr>
          <w:rFonts w:asciiTheme="minorBidi" w:hAnsiTheme="minorBidi"/>
        </w:rPr>
        <w:t xml:space="preserve"> and conventional crisis response</w:t>
      </w:r>
      <w:r w:rsidR="00C441DE">
        <w:rPr>
          <w:rFonts w:asciiTheme="minorBidi" w:hAnsiTheme="minorBidi"/>
        </w:rPr>
        <w:t xml:space="preserve">, where </w:t>
      </w:r>
      <w:r w:rsidR="00C441DE" w:rsidRPr="00C441DE">
        <w:rPr>
          <w:rFonts w:asciiTheme="minorBidi" w:hAnsiTheme="minorBidi"/>
        </w:rPr>
        <w:t xml:space="preserve">the impact at the city planning level, </w:t>
      </w:r>
      <w:r w:rsidR="00C441DE">
        <w:rPr>
          <w:rFonts w:asciiTheme="minorBidi" w:hAnsiTheme="minorBidi"/>
        </w:rPr>
        <w:t>and</w:t>
      </w:r>
      <w:r w:rsidR="00C441DE" w:rsidRPr="00C441DE">
        <w:rPr>
          <w:rFonts w:asciiTheme="minorBidi" w:hAnsiTheme="minorBidi"/>
        </w:rPr>
        <w:t xml:space="preserve"> access to infrastructural services in only outlined at the broader protection perspective of humanitarian </w:t>
      </w:r>
      <w:r w:rsidR="00C441DE">
        <w:rPr>
          <w:rFonts w:asciiTheme="minorBidi" w:hAnsiTheme="minorBidi"/>
        </w:rPr>
        <w:t xml:space="preserve">‘soft </w:t>
      </w:r>
      <w:r w:rsidR="00C441DE" w:rsidRPr="00C441DE">
        <w:rPr>
          <w:rFonts w:asciiTheme="minorBidi" w:hAnsiTheme="minorBidi"/>
        </w:rPr>
        <w:t>law</w:t>
      </w:r>
      <w:r w:rsidR="00C441DE">
        <w:rPr>
          <w:rFonts w:asciiTheme="minorBidi" w:hAnsiTheme="minorBidi"/>
        </w:rPr>
        <w:t>s’. O</w:t>
      </w:r>
      <w:r w:rsidR="00C441DE" w:rsidRPr="00C441DE">
        <w:rPr>
          <w:rFonts w:asciiTheme="minorBidi" w:hAnsiTheme="minorBidi"/>
        </w:rPr>
        <w:t>verlooking the long-term provision of human rights access</w:t>
      </w:r>
      <w:r w:rsidR="00C441DE">
        <w:rPr>
          <w:rFonts w:asciiTheme="minorBidi" w:hAnsiTheme="minorBidi"/>
        </w:rPr>
        <w:t xml:space="preserve"> to land and security of tenure, t</w:t>
      </w:r>
      <w:r>
        <w:rPr>
          <w:rFonts w:asciiTheme="minorBidi" w:hAnsiTheme="minorBidi"/>
        </w:rPr>
        <w:t>he study findings and analysis of qualitative data recommends f</w:t>
      </w:r>
      <w:r w:rsidR="008410FE" w:rsidRPr="003B3605">
        <w:rPr>
          <w:rFonts w:asciiTheme="minorBidi" w:hAnsiTheme="minorBidi"/>
        </w:rPr>
        <w:t>raming the casual-effect relationship between ‘durable solutions’ and ‘resilience</w:t>
      </w:r>
      <w:r w:rsidR="00CA35C7" w:rsidRPr="003B3605">
        <w:rPr>
          <w:rFonts w:asciiTheme="minorBidi" w:hAnsiTheme="minorBidi"/>
        </w:rPr>
        <w:t>’ to</w:t>
      </w:r>
      <w:r w:rsidR="008410FE" w:rsidRPr="003B3605">
        <w:rPr>
          <w:rFonts w:asciiTheme="minorBidi" w:hAnsiTheme="minorBidi"/>
        </w:rPr>
        <w:t xml:space="preserve"> avoid multiplying threats of climate change ‘protracted displacement’. </w:t>
      </w:r>
      <w:r w:rsidR="00C441DE" w:rsidRPr="00C441DE">
        <w:rPr>
          <w:rFonts w:asciiTheme="minorBidi" w:hAnsiTheme="minorBidi"/>
        </w:rPr>
        <w:t xml:space="preserve">This was </w:t>
      </w:r>
      <w:r w:rsidR="00C441DE">
        <w:rPr>
          <w:rFonts w:asciiTheme="minorBidi" w:hAnsiTheme="minorBidi"/>
        </w:rPr>
        <w:t>supported by defining the terms ‘slums’, ‘informal settlements’</w:t>
      </w:r>
      <w:r w:rsidR="004F7FBB">
        <w:rPr>
          <w:rFonts w:asciiTheme="minorBidi" w:hAnsiTheme="minorBidi"/>
        </w:rPr>
        <w:t xml:space="preserve">, ‘land tenure security’ and ‘property rights’, with respect to the </w:t>
      </w:r>
      <w:r w:rsidR="004F7FBB" w:rsidRPr="004F7FBB">
        <w:rPr>
          <w:rFonts w:asciiTheme="minorBidi" w:hAnsiTheme="minorBidi"/>
        </w:rPr>
        <w:t xml:space="preserve">complex land customary rights </w:t>
      </w:r>
      <w:r w:rsidR="004F7FBB">
        <w:rPr>
          <w:rFonts w:asciiTheme="minorBidi" w:hAnsiTheme="minorBidi"/>
        </w:rPr>
        <w:t xml:space="preserve">in fragile settings that </w:t>
      </w:r>
      <w:r w:rsidR="004F7FBB" w:rsidRPr="004F7FBB">
        <w:rPr>
          <w:rFonts w:asciiTheme="minorBidi" w:hAnsiTheme="minorBidi"/>
        </w:rPr>
        <w:t xml:space="preserve">dominate land tenure security, associated with the deprived dispute resolution systems and the lack of legal recognitions for </w:t>
      </w:r>
      <w:r w:rsidR="004F7FBB">
        <w:rPr>
          <w:rFonts w:asciiTheme="minorBidi" w:hAnsiTheme="minorBidi"/>
        </w:rPr>
        <w:t>IDPs and Refugees</w:t>
      </w:r>
      <w:r w:rsidR="004F7FBB" w:rsidRPr="004F7FBB">
        <w:rPr>
          <w:rFonts w:asciiTheme="minorBidi" w:hAnsiTheme="minorBidi"/>
        </w:rPr>
        <w:t xml:space="preserve">. </w:t>
      </w:r>
      <w:r w:rsidR="00C441DE" w:rsidRPr="00C441DE">
        <w:rPr>
          <w:rFonts w:asciiTheme="minorBidi" w:hAnsiTheme="minorBidi"/>
        </w:rPr>
        <w:t xml:space="preserve"> </w:t>
      </w:r>
    </w:p>
    <w:p w14:paraId="52AC216E" w14:textId="75CBDA2A" w:rsidR="00C441DE" w:rsidRDefault="004F7FBB" w:rsidP="004F7FBB">
      <w:pPr>
        <w:spacing w:line="360" w:lineRule="auto"/>
        <w:rPr>
          <w:rFonts w:asciiTheme="minorBidi" w:hAnsiTheme="minorBidi"/>
        </w:rPr>
      </w:pPr>
      <w:r>
        <w:rPr>
          <w:rFonts w:asciiTheme="minorBidi" w:hAnsiTheme="minorBidi"/>
        </w:rPr>
        <w:t>I</w:t>
      </w:r>
      <w:r w:rsidR="00C441DE" w:rsidRPr="00C441DE">
        <w:rPr>
          <w:rFonts w:asciiTheme="minorBidi" w:hAnsiTheme="minorBidi"/>
        </w:rPr>
        <w:t xml:space="preserve">nvestigating the sustainability of the (SFDRR) Disaster Resilience Scorecard Essential 4 </w:t>
      </w:r>
      <w:r w:rsidRPr="004F7FBB">
        <w:rPr>
          <w:rFonts w:asciiTheme="minorBidi" w:hAnsiTheme="minorBidi"/>
        </w:rPr>
        <w:t>‘Purs</w:t>
      </w:r>
      <w:r>
        <w:rPr>
          <w:rFonts w:asciiTheme="minorBidi" w:hAnsiTheme="minorBidi"/>
        </w:rPr>
        <w:t xml:space="preserve">ue Resilient Urban Development’, a thematic analysis was applied using </w:t>
      </w:r>
      <w:r w:rsidRPr="004F7FBB">
        <w:rPr>
          <w:rFonts w:asciiTheme="minorBidi" w:hAnsiTheme="minorBidi"/>
        </w:rPr>
        <w:t>the ‘Sustainability Assessment’ five purposive challenges (information structuring – opretaionalisation – accountability - data gaps)</w:t>
      </w:r>
      <w:r>
        <w:rPr>
          <w:rFonts w:asciiTheme="minorBidi" w:hAnsiTheme="minorBidi"/>
        </w:rPr>
        <w:t xml:space="preserve"> </w:t>
      </w:r>
      <w:r w:rsidRPr="004F7FBB">
        <w:rPr>
          <w:rFonts w:asciiTheme="minorBidi" w:hAnsiTheme="minorBidi"/>
        </w:rPr>
        <w:t>set by Wass et al (2011), for ‘the decision-making strategy in sustainable development (Wass et al, 2011).</w:t>
      </w:r>
    </w:p>
    <w:p w14:paraId="73A21071" w14:textId="3F096E8C" w:rsidR="00361094" w:rsidRPr="00A87CFA" w:rsidRDefault="00361094" w:rsidP="00A87CFA">
      <w:pPr>
        <w:spacing w:line="360" w:lineRule="auto"/>
        <w:rPr>
          <w:rFonts w:asciiTheme="minorBidi" w:hAnsiTheme="minorBidi"/>
        </w:rPr>
      </w:pPr>
      <w:r w:rsidRPr="00361094">
        <w:rPr>
          <w:rFonts w:asciiTheme="minorBidi" w:hAnsiTheme="minorBidi"/>
        </w:rPr>
        <w:t>Protrac</w:t>
      </w:r>
      <w:r>
        <w:rPr>
          <w:rFonts w:asciiTheme="minorBidi" w:hAnsiTheme="minorBidi"/>
        </w:rPr>
        <w:t>ted Displacement Data monitoring</w:t>
      </w:r>
      <w:r w:rsidR="008410FE" w:rsidRPr="003B3605">
        <w:rPr>
          <w:rFonts w:asciiTheme="minorBidi" w:hAnsiTheme="minorBidi"/>
        </w:rPr>
        <w:t xml:space="preserve"> shall pursue the utilization of existing resilience assessment tools such as the United Nations Office for Disaster Risk Reduction (</w:t>
      </w:r>
      <w:r w:rsidR="00FC04BF" w:rsidRPr="00FC04BF">
        <w:rPr>
          <w:rFonts w:asciiTheme="minorBidi" w:hAnsiTheme="minorBidi"/>
        </w:rPr>
        <w:t>UNDRR</w:t>
      </w:r>
      <w:r w:rsidR="008410FE" w:rsidRPr="003B3605">
        <w:rPr>
          <w:rFonts w:asciiTheme="minorBidi" w:hAnsiTheme="minorBidi"/>
        </w:rPr>
        <w:t>) Disaster Resilience Scorecard – New Ten Essentials</w:t>
      </w:r>
      <w:r w:rsidR="008410FE">
        <w:rPr>
          <w:rFonts w:asciiTheme="minorBidi" w:hAnsiTheme="minorBidi"/>
        </w:rPr>
        <w:t xml:space="preserve"> (</w:t>
      </w:r>
      <w:r w:rsidR="00FC04BF" w:rsidRPr="00FC04BF">
        <w:rPr>
          <w:rFonts w:asciiTheme="minorBidi" w:hAnsiTheme="minorBidi"/>
        </w:rPr>
        <w:t>UNDRR</w:t>
      </w:r>
      <w:r w:rsidR="008410FE">
        <w:rPr>
          <w:rFonts w:asciiTheme="minorBidi" w:hAnsiTheme="minorBidi"/>
        </w:rPr>
        <w:t xml:space="preserve">, 2017), </w:t>
      </w:r>
      <w:r w:rsidR="008410FE" w:rsidRPr="003B3605">
        <w:rPr>
          <w:rFonts w:asciiTheme="minorBidi" w:hAnsiTheme="minorBidi"/>
        </w:rPr>
        <w:t xml:space="preserve">to </w:t>
      </w:r>
      <w:r>
        <w:rPr>
          <w:rFonts w:asciiTheme="minorBidi" w:hAnsiTheme="minorBidi"/>
        </w:rPr>
        <w:t>provide better understanding of displacement underlying driver</w:t>
      </w:r>
      <w:r w:rsidR="00CA35C7">
        <w:rPr>
          <w:rFonts w:asciiTheme="minorBidi" w:hAnsiTheme="minorBidi"/>
        </w:rPr>
        <w:t>s</w:t>
      </w:r>
      <w:r>
        <w:rPr>
          <w:rFonts w:asciiTheme="minorBidi" w:hAnsiTheme="minorBidi"/>
        </w:rPr>
        <w:t xml:space="preserve"> of risk, </w:t>
      </w:r>
      <w:r w:rsidR="008410FE" w:rsidRPr="003B3605">
        <w:rPr>
          <w:rFonts w:asciiTheme="minorBidi" w:hAnsiTheme="minorBidi"/>
        </w:rPr>
        <w:t xml:space="preserve">pursue resilient urban development, </w:t>
      </w:r>
      <w:r>
        <w:rPr>
          <w:rFonts w:asciiTheme="minorBidi" w:hAnsiTheme="minorBidi"/>
        </w:rPr>
        <w:t xml:space="preserve">and </w:t>
      </w:r>
      <w:r w:rsidR="008410FE" w:rsidRPr="003B3605">
        <w:rPr>
          <w:rFonts w:asciiTheme="minorBidi" w:hAnsiTheme="minorBidi"/>
        </w:rPr>
        <w:t>provide sustainable access to land</w:t>
      </w:r>
      <w:r w:rsidR="00CA35C7">
        <w:rPr>
          <w:rFonts w:asciiTheme="minorBidi" w:hAnsiTheme="minorBidi"/>
        </w:rPr>
        <w:t xml:space="preserve"> </w:t>
      </w:r>
      <w:r w:rsidR="008410FE" w:rsidRPr="003B3605">
        <w:rPr>
          <w:rFonts w:asciiTheme="minorBidi" w:hAnsiTheme="minorBidi"/>
        </w:rPr>
        <w:t xml:space="preserve">ownership, critical infrastructure and security of tenure. </w:t>
      </w:r>
      <w:r w:rsidR="00A87CFA" w:rsidRPr="00A87CFA">
        <w:rPr>
          <w:rFonts w:asciiTheme="minorBidi" w:hAnsiTheme="minorBidi"/>
        </w:rPr>
        <w:t>This approach demonstrated the interrelationship between the indicators covering IDPs needs, and potential variables required to address sustainability challenges: data structuring (Informal Settlements), opretaionalisation (Land-use planning), accountability (Land Tenure security), interpretation (Property Rights) and gaps in disaster data losses (Displacement).</w:t>
      </w:r>
    </w:p>
    <w:p w14:paraId="4D44306F" w14:textId="3854B6A3" w:rsidR="00C807D8" w:rsidRPr="00A87CFA" w:rsidRDefault="00CA35C7" w:rsidP="00A87CFA">
      <w:pPr>
        <w:spacing w:line="360" w:lineRule="auto"/>
        <w:rPr>
          <w:rFonts w:asciiTheme="minorBidi" w:hAnsiTheme="minorBidi"/>
        </w:rPr>
      </w:pPr>
      <w:r>
        <w:rPr>
          <w:rFonts w:asciiTheme="minorBidi" w:hAnsiTheme="minorBidi"/>
        </w:rPr>
        <w:t>Maximising</w:t>
      </w:r>
      <w:r w:rsidR="00361094">
        <w:rPr>
          <w:rFonts w:asciiTheme="minorBidi" w:hAnsiTheme="minorBidi"/>
        </w:rPr>
        <w:t xml:space="preserve"> the efficacy and productivity of using ‘</w:t>
      </w:r>
      <w:r w:rsidR="00361094" w:rsidRPr="00361094">
        <w:rPr>
          <w:rFonts w:asciiTheme="minorBidi" w:hAnsiTheme="minorBidi"/>
        </w:rPr>
        <w:t>Vulnerability and Capacity Risk Assessments</w:t>
      </w:r>
      <w:r w:rsidR="00361094">
        <w:rPr>
          <w:rFonts w:asciiTheme="minorBidi" w:hAnsiTheme="minorBidi"/>
        </w:rPr>
        <w:t>’, the c</w:t>
      </w:r>
      <w:r w:rsidR="00361094" w:rsidRPr="00361094">
        <w:rPr>
          <w:rFonts w:asciiTheme="minorBidi" w:hAnsiTheme="minorBidi"/>
        </w:rPr>
        <w:t xml:space="preserve">ontextualization </w:t>
      </w:r>
      <w:r w:rsidR="00A87CFA">
        <w:rPr>
          <w:rFonts w:asciiTheme="minorBidi" w:hAnsiTheme="minorBidi"/>
        </w:rPr>
        <w:t xml:space="preserve">of </w:t>
      </w:r>
      <w:r w:rsidR="00361094">
        <w:rPr>
          <w:rFonts w:asciiTheme="minorBidi" w:hAnsiTheme="minorBidi"/>
        </w:rPr>
        <w:t>data collection mech</w:t>
      </w:r>
      <w:r>
        <w:rPr>
          <w:rFonts w:asciiTheme="minorBidi" w:hAnsiTheme="minorBidi"/>
        </w:rPr>
        <w:t>a</w:t>
      </w:r>
      <w:r w:rsidR="00361094">
        <w:rPr>
          <w:rFonts w:asciiTheme="minorBidi" w:hAnsiTheme="minorBidi"/>
        </w:rPr>
        <w:t>nisms was recommended, in order to capture the changes in IDPs and refuges needs across time and sp</w:t>
      </w:r>
      <w:r>
        <w:rPr>
          <w:rFonts w:asciiTheme="minorBidi" w:hAnsiTheme="minorBidi"/>
        </w:rPr>
        <w:t>a</w:t>
      </w:r>
      <w:r w:rsidR="00A87CFA">
        <w:rPr>
          <w:rFonts w:asciiTheme="minorBidi" w:hAnsiTheme="minorBidi"/>
        </w:rPr>
        <w:t>ce. I</w:t>
      </w:r>
      <w:r w:rsidR="00361094">
        <w:rPr>
          <w:rFonts w:asciiTheme="minorBidi" w:hAnsiTheme="minorBidi"/>
        </w:rPr>
        <w:t>ntegrat</w:t>
      </w:r>
      <w:r>
        <w:rPr>
          <w:rFonts w:asciiTheme="minorBidi" w:hAnsiTheme="minorBidi"/>
        </w:rPr>
        <w:t>ing</w:t>
      </w:r>
      <w:r w:rsidR="00361094">
        <w:rPr>
          <w:rFonts w:asciiTheme="minorBidi" w:hAnsiTheme="minorBidi"/>
        </w:rPr>
        <w:t xml:space="preserve"> the ‘Safer access’ principles, </w:t>
      </w:r>
      <w:r w:rsidR="00A87CFA">
        <w:rPr>
          <w:rFonts w:asciiTheme="minorBidi" w:hAnsiTheme="minorBidi"/>
        </w:rPr>
        <w:t>will help</w:t>
      </w:r>
      <w:r w:rsidR="00361094">
        <w:rPr>
          <w:rFonts w:asciiTheme="minorBidi" w:hAnsiTheme="minorBidi"/>
        </w:rPr>
        <w:t xml:space="preserve"> engage informal actors in gathering evid</w:t>
      </w:r>
      <w:r>
        <w:rPr>
          <w:rFonts w:asciiTheme="minorBidi" w:hAnsiTheme="minorBidi"/>
        </w:rPr>
        <w:t>e</w:t>
      </w:r>
      <w:r w:rsidR="00361094">
        <w:rPr>
          <w:rFonts w:asciiTheme="minorBidi" w:hAnsiTheme="minorBidi"/>
        </w:rPr>
        <w:t>nce</w:t>
      </w:r>
      <w:r>
        <w:rPr>
          <w:rFonts w:asciiTheme="minorBidi" w:hAnsiTheme="minorBidi"/>
        </w:rPr>
        <w:t>-</w:t>
      </w:r>
      <w:r w:rsidR="00361094">
        <w:rPr>
          <w:rFonts w:asciiTheme="minorBidi" w:hAnsiTheme="minorBidi"/>
        </w:rPr>
        <w:t xml:space="preserve">based data, </w:t>
      </w:r>
      <w:r w:rsidR="00A87CFA">
        <w:rPr>
          <w:rFonts w:asciiTheme="minorBidi" w:hAnsiTheme="minorBidi"/>
        </w:rPr>
        <w:t>that</w:t>
      </w:r>
      <w:r w:rsidR="00361094">
        <w:rPr>
          <w:rFonts w:asciiTheme="minorBidi" w:hAnsiTheme="minorBidi"/>
        </w:rPr>
        <w:t xml:space="preserve"> reflect</w:t>
      </w:r>
      <w:r w:rsidR="00A87CFA">
        <w:rPr>
          <w:rFonts w:asciiTheme="minorBidi" w:hAnsiTheme="minorBidi"/>
        </w:rPr>
        <w:t>s</w:t>
      </w:r>
      <w:r w:rsidR="00361094">
        <w:rPr>
          <w:rFonts w:asciiTheme="minorBidi" w:hAnsiTheme="minorBidi"/>
        </w:rPr>
        <w:t xml:space="preserve"> the real context of vulnerable communities. </w:t>
      </w:r>
      <w:r w:rsidR="008410FE" w:rsidRPr="003B3605">
        <w:rPr>
          <w:rFonts w:asciiTheme="minorBidi" w:hAnsiTheme="minorBidi"/>
        </w:rPr>
        <w:t xml:space="preserve">Strengthening institutional capacity for resilience is the core for building IDPs resilience for disaster risk reduction, by educating the IDPs </w:t>
      </w:r>
      <w:r w:rsidR="008410FE" w:rsidRPr="009F4E3E">
        <w:rPr>
          <w:rFonts w:asciiTheme="minorBidi" w:hAnsiTheme="minorBidi"/>
        </w:rPr>
        <w:t xml:space="preserve">and refugees </w:t>
      </w:r>
      <w:r w:rsidR="008410FE" w:rsidRPr="003B3605">
        <w:rPr>
          <w:rFonts w:asciiTheme="minorBidi" w:hAnsiTheme="minorBidi"/>
        </w:rPr>
        <w:t>about the</w:t>
      </w:r>
      <w:r w:rsidR="00361094">
        <w:rPr>
          <w:rFonts w:asciiTheme="minorBidi" w:hAnsiTheme="minorBidi"/>
        </w:rPr>
        <w:t>ir rights, while provid</w:t>
      </w:r>
      <w:r>
        <w:rPr>
          <w:rFonts w:asciiTheme="minorBidi" w:hAnsiTheme="minorBidi"/>
        </w:rPr>
        <w:t>ing</w:t>
      </w:r>
      <w:r w:rsidR="00361094">
        <w:rPr>
          <w:rFonts w:asciiTheme="minorBidi" w:hAnsiTheme="minorBidi"/>
        </w:rPr>
        <w:t xml:space="preserve"> inclusive participatory resilience assessment </w:t>
      </w:r>
      <w:r w:rsidR="00A87CFA">
        <w:rPr>
          <w:rFonts w:asciiTheme="minorBidi" w:hAnsiTheme="minorBidi"/>
        </w:rPr>
        <w:t xml:space="preserve">mechanisms </w:t>
      </w:r>
      <w:r w:rsidR="00361094">
        <w:rPr>
          <w:rFonts w:asciiTheme="minorBidi" w:hAnsiTheme="minorBidi"/>
        </w:rPr>
        <w:t xml:space="preserve">in the </w:t>
      </w:r>
      <w:r>
        <w:rPr>
          <w:rFonts w:asciiTheme="minorBidi" w:hAnsiTheme="minorBidi"/>
        </w:rPr>
        <w:t>decision-making</w:t>
      </w:r>
      <w:r w:rsidR="00361094">
        <w:rPr>
          <w:rFonts w:asciiTheme="minorBidi" w:hAnsiTheme="minorBidi"/>
        </w:rPr>
        <w:t xml:space="preserve"> process for sustainable</w:t>
      </w:r>
      <w:r w:rsidR="008410FE" w:rsidRPr="003B3605">
        <w:rPr>
          <w:rFonts w:asciiTheme="minorBidi" w:hAnsiTheme="minorBidi"/>
        </w:rPr>
        <w:t xml:space="preserve"> ‘durable solution</w:t>
      </w:r>
      <w:r w:rsidR="00361094">
        <w:rPr>
          <w:rFonts w:asciiTheme="minorBidi" w:hAnsiTheme="minorBidi"/>
        </w:rPr>
        <w:t>s</w:t>
      </w:r>
      <w:r w:rsidR="008410FE" w:rsidRPr="003B3605">
        <w:rPr>
          <w:rFonts w:asciiTheme="minorBidi" w:hAnsiTheme="minorBidi"/>
        </w:rPr>
        <w:t>’.</w:t>
      </w:r>
    </w:p>
    <w:p w14:paraId="4C02FF92" w14:textId="77777777" w:rsidR="00C807D8" w:rsidRPr="0022796F" w:rsidRDefault="00C807D8" w:rsidP="001B61D9">
      <w:pPr>
        <w:pStyle w:val="ListParagraph"/>
        <w:numPr>
          <w:ilvl w:val="1"/>
          <w:numId w:val="62"/>
        </w:numPr>
        <w:spacing w:after="0" w:line="360" w:lineRule="auto"/>
        <w:rPr>
          <w:rFonts w:asciiTheme="minorBidi" w:hAnsiTheme="minorBidi"/>
          <w:vanish/>
        </w:rPr>
      </w:pPr>
    </w:p>
    <w:p w14:paraId="2A135770" w14:textId="77777777" w:rsidR="00C807D8" w:rsidRPr="0022796F" w:rsidRDefault="00C807D8" w:rsidP="001B61D9">
      <w:pPr>
        <w:pStyle w:val="ListParagraph"/>
        <w:numPr>
          <w:ilvl w:val="1"/>
          <w:numId w:val="62"/>
        </w:numPr>
        <w:spacing w:after="0" w:line="360" w:lineRule="auto"/>
        <w:rPr>
          <w:rFonts w:asciiTheme="minorBidi" w:hAnsiTheme="minorBidi"/>
          <w:vanish/>
        </w:rPr>
      </w:pPr>
    </w:p>
    <w:p w14:paraId="38B25CC0" w14:textId="59ACCA8A" w:rsidR="00EC3B98" w:rsidRPr="00133D55" w:rsidRDefault="00DF12F5" w:rsidP="00C67D9F">
      <w:pPr>
        <w:pStyle w:val="Heading1"/>
        <w:ind w:right="-46"/>
        <w:rPr>
          <w:rFonts w:asciiTheme="minorBidi" w:hAnsiTheme="minorBidi" w:cstheme="minorBidi"/>
          <w:b/>
          <w:bCs/>
        </w:rPr>
      </w:pPr>
      <w:bookmarkStart w:id="971" w:name="_Toc30109389"/>
      <w:r w:rsidRPr="00133D55">
        <w:rPr>
          <w:rFonts w:asciiTheme="minorBidi" w:hAnsiTheme="minorBidi" w:cstheme="minorBidi"/>
          <w:b/>
          <w:bCs/>
        </w:rPr>
        <w:t xml:space="preserve">Chapter </w:t>
      </w:r>
      <w:r w:rsidR="008772FD">
        <w:rPr>
          <w:rFonts w:asciiTheme="minorBidi" w:hAnsiTheme="minorBidi" w:cstheme="minorBidi"/>
          <w:b/>
          <w:bCs/>
        </w:rPr>
        <w:t>7</w:t>
      </w:r>
      <w:r w:rsidR="001B4838" w:rsidRPr="00133D55">
        <w:rPr>
          <w:rFonts w:asciiTheme="minorBidi" w:hAnsiTheme="minorBidi" w:cstheme="minorBidi"/>
          <w:b/>
          <w:bCs/>
        </w:rPr>
        <w:t>:</w:t>
      </w:r>
      <w:r w:rsidR="001B66C7" w:rsidRPr="00133D55">
        <w:rPr>
          <w:rFonts w:asciiTheme="minorBidi" w:hAnsiTheme="minorBidi" w:cstheme="minorBidi"/>
          <w:b/>
          <w:bCs/>
        </w:rPr>
        <w:t xml:space="preserve"> </w:t>
      </w:r>
      <w:r w:rsidR="00C67D9F">
        <w:rPr>
          <w:rFonts w:asciiTheme="minorBidi" w:hAnsiTheme="minorBidi" w:cstheme="minorBidi"/>
          <w:b/>
          <w:bCs/>
        </w:rPr>
        <w:t xml:space="preserve">Climate Security Protracted Displacement in the Arab Region: </w:t>
      </w:r>
      <w:r w:rsidR="008772FD" w:rsidRPr="00C67D9F">
        <w:rPr>
          <w:rFonts w:asciiTheme="minorBidi" w:hAnsiTheme="minorBidi" w:cstheme="minorBidi"/>
          <w:b/>
          <w:bCs/>
          <w:sz w:val="24"/>
          <w:szCs w:val="28"/>
        </w:rPr>
        <w:t>Case Studies – Khartoum (Sudan) and Tripoli (Lebanon)</w:t>
      </w:r>
      <w:bookmarkEnd w:id="971"/>
    </w:p>
    <w:p w14:paraId="7BFC854D" w14:textId="3C448D80" w:rsidR="001B66C7" w:rsidRPr="007019B7" w:rsidRDefault="001B66C7" w:rsidP="001B66C7">
      <w:pPr>
        <w:rPr>
          <w:sz w:val="16"/>
          <w:szCs w:val="16"/>
        </w:rPr>
      </w:pPr>
    </w:p>
    <w:p w14:paraId="6E31F456" w14:textId="77777777" w:rsidR="00C67D9F" w:rsidRPr="00C67D9F" w:rsidRDefault="00C67D9F" w:rsidP="001B61D9">
      <w:pPr>
        <w:pStyle w:val="ListParagraph"/>
        <w:numPr>
          <w:ilvl w:val="0"/>
          <w:numId w:val="3"/>
        </w:numPr>
        <w:tabs>
          <w:tab w:val="left" w:pos="993"/>
        </w:tabs>
        <w:rPr>
          <w:rFonts w:ascii="Arial" w:hAnsi="Arial" w:cs="Arial"/>
          <w:vanish/>
        </w:rPr>
      </w:pPr>
    </w:p>
    <w:p w14:paraId="3D4EF544" w14:textId="77777777" w:rsidR="00C67D9F" w:rsidRPr="00C67D9F" w:rsidRDefault="00C67D9F" w:rsidP="001B61D9">
      <w:pPr>
        <w:pStyle w:val="ListParagraph"/>
        <w:numPr>
          <w:ilvl w:val="0"/>
          <w:numId w:val="3"/>
        </w:numPr>
        <w:tabs>
          <w:tab w:val="left" w:pos="993"/>
        </w:tabs>
        <w:rPr>
          <w:rFonts w:ascii="Arial" w:hAnsi="Arial" w:cs="Arial"/>
          <w:vanish/>
        </w:rPr>
      </w:pPr>
    </w:p>
    <w:p w14:paraId="1568D5DB" w14:textId="77777777" w:rsidR="00C67D9F" w:rsidRPr="00C67D9F" w:rsidRDefault="00C67D9F" w:rsidP="001B61D9">
      <w:pPr>
        <w:pStyle w:val="ListParagraph"/>
        <w:numPr>
          <w:ilvl w:val="0"/>
          <w:numId w:val="3"/>
        </w:numPr>
        <w:tabs>
          <w:tab w:val="left" w:pos="993"/>
        </w:tabs>
        <w:rPr>
          <w:rFonts w:ascii="Arial" w:hAnsi="Arial" w:cs="Arial"/>
          <w:vanish/>
        </w:rPr>
      </w:pPr>
    </w:p>
    <w:p w14:paraId="5B02A328" w14:textId="77777777" w:rsidR="00C67D9F" w:rsidRPr="00C67D9F" w:rsidRDefault="00C67D9F" w:rsidP="001B61D9">
      <w:pPr>
        <w:pStyle w:val="ListParagraph"/>
        <w:numPr>
          <w:ilvl w:val="0"/>
          <w:numId w:val="3"/>
        </w:numPr>
        <w:tabs>
          <w:tab w:val="left" w:pos="993"/>
        </w:tabs>
        <w:rPr>
          <w:rFonts w:ascii="Arial" w:hAnsi="Arial" w:cs="Arial"/>
          <w:vanish/>
        </w:rPr>
      </w:pPr>
    </w:p>
    <w:p w14:paraId="4429E1A1" w14:textId="77777777" w:rsidR="00C67D9F" w:rsidRPr="00C67D9F" w:rsidRDefault="00C67D9F" w:rsidP="001B61D9">
      <w:pPr>
        <w:pStyle w:val="ListParagraph"/>
        <w:numPr>
          <w:ilvl w:val="0"/>
          <w:numId w:val="3"/>
        </w:numPr>
        <w:tabs>
          <w:tab w:val="left" w:pos="993"/>
        </w:tabs>
        <w:rPr>
          <w:rFonts w:ascii="Arial" w:hAnsi="Arial" w:cs="Arial"/>
          <w:vanish/>
        </w:rPr>
      </w:pPr>
    </w:p>
    <w:p w14:paraId="4B440178" w14:textId="0F3A21A8" w:rsidR="00E92EFB" w:rsidRPr="00895B47" w:rsidRDefault="00E92EFB" w:rsidP="007019B7">
      <w:pPr>
        <w:pStyle w:val="ListParagraph"/>
        <w:numPr>
          <w:ilvl w:val="1"/>
          <w:numId w:val="3"/>
        </w:numPr>
        <w:tabs>
          <w:tab w:val="left" w:pos="993"/>
        </w:tabs>
        <w:spacing w:line="360" w:lineRule="auto"/>
        <w:ind w:left="360"/>
        <w:rPr>
          <w:rFonts w:ascii="Arial" w:hAnsi="Arial" w:cs="Arial"/>
          <w:b/>
          <w:bCs/>
          <w:sz w:val="20"/>
          <w:szCs w:val="20"/>
        </w:rPr>
      </w:pPr>
      <w:r w:rsidRPr="00895B47">
        <w:rPr>
          <w:rFonts w:ascii="Arial" w:hAnsi="Arial" w:cs="Arial"/>
          <w:b/>
          <w:bCs/>
          <w:sz w:val="20"/>
          <w:szCs w:val="20"/>
        </w:rPr>
        <w:t>Introduction</w:t>
      </w:r>
    </w:p>
    <w:p w14:paraId="3A406B3A" w14:textId="7A1AA58A" w:rsidR="00C67D9F" w:rsidRPr="00895B47" w:rsidRDefault="00EC3B98" w:rsidP="007019B7">
      <w:pPr>
        <w:pStyle w:val="ListParagraph"/>
        <w:numPr>
          <w:ilvl w:val="1"/>
          <w:numId w:val="3"/>
        </w:numPr>
        <w:tabs>
          <w:tab w:val="left" w:pos="993"/>
        </w:tabs>
        <w:spacing w:line="360" w:lineRule="auto"/>
        <w:ind w:left="360"/>
        <w:rPr>
          <w:rFonts w:ascii="Arial" w:hAnsi="Arial" w:cs="Arial"/>
          <w:b/>
          <w:bCs/>
          <w:sz w:val="20"/>
          <w:szCs w:val="20"/>
        </w:rPr>
      </w:pPr>
      <w:r w:rsidRPr="00895B47">
        <w:rPr>
          <w:rFonts w:ascii="Arial" w:hAnsi="Arial" w:cs="Arial"/>
          <w:b/>
          <w:bCs/>
          <w:sz w:val="20"/>
          <w:szCs w:val="20"/>
        </w:rPr>
        <w:t xml:space="preserve">Climate </w:t>
      </w:r>
      <w:r w:rsidR="00C67D9F" w:rsidRPr="00895B47">
        <w:rPr>
          <w:rFonts w:ascii="Arial" w:hAnsi="Arial" w:cs="Arial"/>
          <w:b/>
          <w:bCs/>
          <w:sz w:val="20"/>
          <w:szCs w:val="20"/>
        </w:rPr>
        <w:t>Security Protracted Displacement</w:t>
      </w:r>
    </w:p>
    <w:p w14:paraId="2B3B635C" w14:textId="77777777" w:rsidR="00C67D9F" w:rsidRPr="00895B47" w:rsidRDefault="00EC3B98" w:rsidP="007019B7">
      <w:pPr>
        <w:pStyle w:val="ListParagraph"/>
        <w:numPr>
          <w:ilvl w:val="2"/>
          <w:numId w:val="3"/>
        </w:numPr>
        <w:tabs>
          <w:tab w:val="left" w:pos="900"/>
        </w:tabs>
        <w:spacing w:line="360" w:lineRule="auto"/>
        <w:rPr>
          <w:rFonts w:ascii="Arial" w:hAnsi="Arial" w:cs="Arial"/>
          <w:sz w:val="20"/>
          <w:szCs w:val="20"/>
        </w:rPr>
      </w:pPr>
      <w:r w:rsidRPr="00895B47">
        <w:rPr>
          <w:rFonts w:ascii="Arial" w:hAnsi="Arial" w:cs="Arial"/>
          <w:sz w:val="20"/>
          <w:szCs w:val="20"/>
          <w:lang w:val="en-GB"/>
        </w:rPr>
        <w:t xml:space="preserve">IDPs: Case study (Khartoum) Sudan </w:t>
      </w:r>
    </w:p>
    <w:p w14:paraId="08DAF2E0" w14:textId="20BA6EDA" w:rsidR="00EC3B98" w:rsidRPr="00895B47" w:rsidRDefault="00EC3B98" w:rsidP="007019B7">
      <w:pPr>
        <w:pStyle w:val="ListParagraph"/>
        <w:numPr>
          <w:ilvl w:val="2"/>
          <w:numId w:val="3"/>
        </w:numPr>
        <w:tabs>
          <w:tab w:val="left" w:pos="900"/>
        </w:tabs>
        <w:spacing w:line="360" w:lineRule="auto"/>
        <w:rPr>
          <w:rFonts w:ascii="Arial" w:hAnsi="Arial" w:cs="Arial"/>
          <w:sz w:val="20"/>
          <w:szCs w:val="20"/>
        </w:rPr>
      </w:pPr>
      <w:r w:rsidRPr="00895B47">
        <w:rPr>
          <w:rFonts w:ascii="Arial" w:hAnsi="Arial" w:cs="Arial"/>
          <w:sz w:val="20"/>
          <w:szCs w:val="20"/>
          <w:lang w:val="en-GB"/>
        </w:rPr>
        <w:t>Refugees: Case study (Tripoli) Lebanon</w:t>
      </w:r>
    </w:p>
    <w:p w14:paraId="2D4262B9" w14:textId="77777777" w:rsidR="00D033CD" w:rsidRPr="00895B47" w:rsidRDefault="00EC3B98" w:rsidP="007019B7">
      <w:pPr>
        <w:pStyle w:val="ListParagraph"/>
        <w:numPr>
          <w:ilvl w:val="1"/>
          <w:numId w:val="3"/>
        </w:numPr>
        <w:spacing w:line="360" w:lineRule="auto"/>
        <w:ind w:left="360"/>
        <w:rPr>
          <w:b/>
          <w:bCs/>
          <w:sz w:val="20"/>
          <w:szCs w:val="20"/>
          <w:lang w:val="en-GB"/>
        </w:rPr>
      </w:pPr>
      <w:r w:rsidRPr="00895B47">
        <w:rPr>
          <w:rFonts w:ascii="Arial" w:hAnsi="Arial" w:cs="Arial"/>
          <w:b/>
          <w:bCs/>
          <w:sz w:val="20"/>
          <w:szCs w:val="20"/>
        </w:rPr>
        <w:t>Durable Solutions (Resettlement – Integration – Return)</w:t>
      </w:r>
    </w:p>
    <w:p w14:paraId="2C77D0F7" w14:textId="77777777" w:rsidR="00D033CD" w:rsidRPr="00895B47" w:rsidRDefault="00D902E8" w:rsidP="007019B7">
      <w:pPr>
        <w:pStyle w:val="ListParagraph"/>
        <w:numPr>
          <w:ilvl w:val="2"/>
          <w:numId w:val="58"/>
        </w:numPr>
        <w:spacing w:line="360" w:lineRule="auto"/>
        <w:ind w:left="900" w:hanging="540"/>
        <w:rPr>
          <w:sz w:val="20"/>
          <w:szCs w:val="20"/>
          <w:lang w:val="en-GB"/>
        </w:rPr>
      </w:pPr>
      <w:r w:rsidRPr="00895B47">
        <w:rPr>
          <w:rFonts w:ascii="Arial" w:hAnsi="Arial" w:cs="Arial"/>
          <w:sz w:val="20"/>
          <w:szCs w:val="20"/>
        </w:rPr>
        <w:t xml:space="preserve">IDPs: Case study (Khartoum) Sudan </w:t>
      </w:r>
    </w:p>
    <w:p w14:paraId="6FFAD16C" w14:textId="6E87DECE" w:rsidR="00EC3B98" w:rsidRPr="00895B47" w:rsidRDefault="00D902E8" w:rsidP="007019B7">
      <w:pPr>
        <w:pStyle w:val="ListParagraph"/>
        <w:numPr>
          <w:ilvl w:val="2"/>
          <w:numId w:val="58"/>
        </w:numPr>
        <w:spacing w:before="240" w:line="360" w:lineRule="auto"/>
        <w:ind w:left="900" w:hanging="540"/>
        <w:rPr>
          <w:sz w:val="20"/>
          <w:szCs w:val="20"/>
          <w:lang w:val="en-GB"/>
        </w:rPr>
      </w:pPr>
      <w:r w:rsidRPr="00895B47">
        <w:rPr>
          <w:rFonts w:ascii="Arial" w:hAnsi="Arial" w:cs="Arial"/>
          <w:sz w:val="20"/>
          <w:szCs w:val="20"/>
        </w:rPr>
        <w:t>Refugees: Case study (Tripoli) Lebanon</w:t>
      </w:r>
    </w:p>
    <w:p w14:paraId="6D7B644B" w14:textId="62F19FCE" w:rsidR="00895B47" w:rsidRPr="00895B47" w:rsidRDefault="00895B47" w:rsidP="007019B7">
      <w:pPr>
        <w:pStyle w:val="ListParagraph"/>
        <w:numPr>
          <w:ilvl w:val="1"/>
          <w:numId w:val="58"/>
        </w:numPr>
        <w:spacing w:before="240" w:line="360" w:lineRule="auto"/>
        <w:ind w:left="360" w:hanging="360"/>
        <w:rPr>
          <w:rFonts w:ascii="Arial" w:hAnsi="Arial" w:cs="Arial"/>
          <w:b/>
          <w:bCs/>
          <w:sz w:val="20"/>
          <w:szCs w:val="20"/>
        </w:rPr>
      </w:pPr>
      <w:r w:rsidRPr="00895B47">
        <w:rPr>
          <w:rFonts w:ascii="Arial" w:hAnsi="Arial" w:cs="Arial"/>
          <w:b/>
          <w:bCs/>
          <w:sz w:val="20"/>
          <w:szCs w:val="20"/>
        </w:rPr>
        <w:t>Disaster Resilience Scorecard Assessment – Khartoum and Tripoli</w:t>
      </w:r>
    </w:p>
    <w:p w14:paraId="6A8C9AFE" w14:textId="1692196B" w:rsidR="00895B47" w:rsidRPr="00895B47" w:rsidRDefault="00895B47" w:rsidP="007019B7">
      <w:pPr>
        <w:pStyle w:val="ListParagraph"/>
        <w:numPr>
          <w:ilvl w:val="1"/>
          <w:numId w:val="58"/>
        </w:numPr>
        <w:spacing w:before="240" w:line="360" w:lineRule="auto"/>
        <w:ind w:left="360" w:hanging="360"/>
        <w:rPr>
          <w:rFonts w:ascii="Arial" w:hAnsi="Arial" w:cs="Arial"/>
          <w:b/>
          <w:bCs/>
          <w:sz w:val="20"/>
          <w:szCs w:val="20"/>
        </w:rPr>
      </w:pPr>
      <w:r w:rsidRPr="00895B47">
        <w:rPr>
          <w:rFonts w:ascii="Arial" w:hAnsi="Arial" w:cs="Arial"/>
          <w:b/>
          <w:bCs/>
          <w:sz w:val="20"/>
          <w:szCs w:val="20"/>
        </w:rPr>
        <w:t>Summary</w:t>
      </w:r>
    </w:p>
    <w:p w14:paraId="09A44C42" w14:textId="77777777" w:rsidR="00A51113" w:rsidRPr="00D033CD" w:rsidRDefault="00A51113" w:rsidP="00A51113">
      <w:pPr>
        <w:pStyle w:val="ListParagraph"/>
        <w:spacing w:before="240" w:line="360" w:lineRule="auto"/>
        <w:ind w:left="990"/>
        <w:rPr>
          <w:lang w:val="en-GB"/>
        </w:rPr>
      </w:pPr>
    </w:p>
    <w:p w14:paraId="797BD5D3" w14:textId="77777777" w:rsidR="001B66C7" w:rsidRPr="001B66C7" w:rsidRDefault="001B66C7" w:rsidP="001B61D9">
      <w:pPr>
        <w:pStyle w:val="ListParagraph"/>
        <w:keepNext/>
        <w:keepLines/>
        <w:numPr>
          <w:ilvl w:val="0"/>
          <w:numId w:val="63"/>
        </w:numPr>
        <w:spacing w:before="160" w:after="120" w:line="240" w:lineRule="auto"/>
        <w:contextualSpacing w:val="0"/>
        <w:outlineLvl w:val="1"/>
        <w:rPr>
          <w:rFonts w:asciiTheme="minorBidi" w:eastAsiaTheme="majorEastAsia" w:hAnsiTheme="minorBidi" w:cstheme="majorBidi"/>
          <w:b/>
          <w:bCs/>
          <w:vanish/>
          <w:sz w:val="24"/>
          <w:szCs w:val="26"/>
          <w:lang w:val="en-GB" w:eastAsia="fr-FR"/>
        </w:rPr>
      </w:pPr>
      <w:bookmarkStart w:id="972" w:name="_Toc2112760"/>
      <w:bookmarkStart w:id="973" w:name="_Toc4683709"/>
      <w:bookmarkStart w:id="974" w:name="_Toc4685036"/>
      <w:bookmarkStart w:id="975" w:name="_Toc6813692"/>
      <w:bookmarkStart w:id="976" w:name="_Toc7173461"/>
      <w:bookmarkStart w:id="977" w:name="_Toc9001571"/>
      <w:bookmarkStart w:id="978" w:name="_Toc9002055"/>
      <w:bookmarkStart w:id="979" w:name="_Toc9003021"/>
      <w:bookmarkStart w:id="980" w:name="_Toc12731056"/>
      <w:bookmarkStart w:id="981" w:name="_Toc14813904"/>
      <w:bookmarkStart w:id="982" w:name="_Toc18574016"/>
      <w:bookmarkStart w:id="983" w:name="_Toc19413515"/>
      <w:bookmarkStart w:id="984" w:name="_Toc20056319"/>
      <w:bookmarkStart w:id="985" w:name="_Toc20056520"/>
      <w:bookmarkStart w:id="986" w:name="_Toc20379585"/>
      <w:bookmarkStart w:id="987" w:name="_Toc20396115"/>
      <w:bookmarkStart w:id="988" w:name="_Toc20403404"/>
      <w:bookmarkStart w:id="989" w:name="_Toc20660235"/>
      <w:bookmarkStart w:id="990" w:name="_Toc20737988"/>
      <w:bookmarkStart w:id="991" w:name="_Toc28541275"/>
      <w:bookmarkStart w:id="992" w:name="_Toc30109390"/>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p>
    <w:p w14:paraId="638103FC" w14:textId="5BCEDB68" w:rsidR="00E92EFB" w:rsidRDefault="00745C72" w:rsidP="00A03C95">
      <w:pPr>
        <w:pStyle w:val="Heading2"/>
      </w:pPr>
      <w:bookmarkStart w:id="993" w:name="_Toc30109391"/>
      <w:r>
        <w:t>7</w:t>
      </w:r>
      <w:r w:rsidR="00FE132D">
        <w:t xml:space="preserve">.1 </w:t>
      </w:r>
      <w:r w:rsidR="00E92EFB">
        <w:t>Introduction</w:t>
      </w:r>
      <w:bookmarkEnd w:id="993"/>
    </w:p>
    <w:p w14:paraId="1DD3AA38" w14:textId="7DA01D4C" w:rsidR="00454D35" w:rsidRDefault="00454D35" w:rsidP="004C4E37">
      <w:pPr>
        <w:spacing w:line="360" w:lineRule="auto"/>
        <w:rPr>
          <w:rFonts w:asciiTheme="minorBidi" w:hAnsiTheme="minorBidi"/>
          <w:lang w:val="en-US"/>
        </w:rPr>
      </w:pPr>
      <w:r w:rsidRPr="00812C24">
        <w:rPr>
          <w:rFonts w:asciiTheme="minorBidi" w:hAnsiTheme="minorBidi"/>
          <w:lang w:val="en-US"/>
        </w:rPr>
        <w:t>According to the Global Report on Internal Displacement “disasters triggered by natural hazards caused twice as many new displacements in 2015 as conflict and</w:t>
      </w:r>
      <w:r w:rsidR="004C4E37">
        <w:rPr>
          <w:rFonts w:asciiTheme="minorBidi" w:hAnsiTheme="minorBidi"/>
          <w:lang w:val="en-US"/>
        </w:rPr>
        <w:t xml:space="preserve"> violence”. (Cited in Glasser</w:t>
      </w:r>
      <w:r w:rsidRPr="00812C24">
        <w:rPr>
          <w:rFonts w:asciiTheme="minorBidi" w:hAnsiTheme="minorBidi"/>
          <w:lang w:val="en-US"/>
        </w:rPr>
        <w:t>, 2015). This report brings into attention the significance of conflict and violence as drivers of</w:t>
      </w:r>
      <w:r>
        <w:rPr>
          <w:rFonts w:asciiTheme="minorBidi" w:hAnsiTheme="minorBidi"/>
          <w:lang w:val="en-US"/>
        </w:rPr>
        <w:t xml:space="preserve"> protracted</w:t>
      </w:r>
      <w:r w:rsidRPr="00812C24">
        <w:rPr>
          <w:rFonts w:asciiTheme="minorBidi" w:hAnsiTheme="minorBidi"/>
          <w:lang w:val="en-US"/>
        </w:rPr>
        <w:t xml:space="preserve"> ‘climate-change</w:t>
      </w:r>
      <w:r w:rsidR="00CA35C7">
        <w:rPr>
          <w:rFonts w:asciiTheme="minorBidi" w:hAnsiTheme="minorBidi"/>
          <w:lang w:val="en-US"/>
        </w:rPr>
        <w:t>-</w:t>
      </w:r>
      <w:r w:rsidRPr="00812C24">
        <w:rPr>
          <w:rFonts w:asciiTheme="minorBidi" w:hAnsiTheme="minorBidi"/>
          <w:lang w:val="en-US"/>
        </w:rPr>
        <w:t xml:space="preserve">induced </w:t>
      </w:r>
      <w:r>
        <w:rPr>
          <w:rFonts w:asciiTheme="minorBidi" w:hAnsiTheme="minorBidi"/>
          <w:lang w:val="en-US"/>
        </w:rPr>
        <w:t>displacement</w:t>
      </w:r>
      <w:r w:rsidRPr="00812C24">
        <w:rPr>
          <w:rFonts w:asciiTheme="minorBidi" w:hAnsiTheme="minorBidi"/>
          <w:lang w:val="en-US"/>
        </w:rPr>
        <w:t>’</w:t>
      </w:r>
      <w:r>
        <w:rPr>
          <w:rFonts w:asciiTheme="minorBidi" w:hAnsiTheme="minorBidi"/>
          <w:lang w:val="en-US"/>
        </w:rPr>
        <w:t xml:space="preserve">, that is </w:t>
      </w:r>
      <w:r w:rsidR="00CA35C7">
        <w:rPr>
          <w:rFonts w:asciiTheme="minorBidi" w:hAnsiTheme="minorBidi"/>
          <w:lang w:val="en-US"/>
        </w:rPr>
        <w:t>considered</w:t>
      </w:r>
      <w:r w:rsidR="003F6CE1">
        <w:rPr>
          <w:rFonts w:asciiTheme="minorBidi" w:hAnsiTheme="minorBidi"/>
          <w:lang w:val="en-US"/>
        </w:rPr>
        <w:t xml:space="preserve"> here</w:t>
      </w:r>
      <w:r>
        <w:rPr>
          <w:rFonts w:asciiTheme="minorBidi" w:hAnsiTheme="minorBidi"/>
          <w:lang w:val="en-US"/>
        </w:rPr>
        <w:t xml:space="preserve"> for both </w:t>
      </w:r>
      <w:r w:rsidRPr="00812C24">
        <w:rPr>
          <w:rFonts w:asciiTheme="minorBidi" w:hAnsiTheme="minorBidi"/>
          <w:lang w:val="en-US"/>
        </w:rPr>
        <w:t xml:space="preserve">Internally Displaced Persons (IDPs) </w:t>
      </w:r>
      <w:r>
        <w:rPr>
          <w:rFonts w:asciiTheme="minorBidi" w:hAnsiTheme="minorBidi"/>
          <w:lang w:val="en-US"/>
        </w:rPr>
        <w:t xml:space="preserve">and Refugees </w:t>
      </w:r>
      <w:r w:rsidRPr="00812C24">
        <w:rPr>
          <w:rFonts w:asciiTheme="minorBidi" w:hAnsiTheme="minorBidi"/>
          <w:lang w:val="en-US"/>
        </w:rPr>
        <w:t xml:space="preserve">(Parry et </w:t>
      </w:r>
      <w:r w:rsidR="004C4E37">
        <w:rPr>
          <w:rFonts w:asciiTheme="minorBidi" w:hAnsiTheme="minorBidi"/>
          <w:lang w:val="en-US"/>
        </w:rPr>
        <w:t xml:space="preserve">al, 2014) (Reuveny, </w:t>
      </w:r>
      <w:r>
        <w:rPr>
          <w:rFonts w:asciiTheme="minorBidi" w:hAnsiTheme="minorBidi"/>
          <w:lang w:val="en-US"/>
        </w:rPr>
        <w:t xml:space="preserve">2007). </w:t>
      </w:r>
      <w:r w:rsidRPr="00812C24">
        <w:rPr>
          <w:rFonts w:asciiTheme="minorBidi" w:hAnsiTheme="minorBidi"/>
          <w:lang w:val="en-US"/>
        </w:rPr>
        <w:t>Exposed to multiple risk</w:t>
      </w:r>
      <w:r>
        <w:rPr>
          <w:rFonts w:asciiTheme="minorBidi" w:hAnsiTheme="minorBidi"/>
          <w:lang w:val="en-US"/>
        </w:rPr>
        <w:t>s</w:t>
      </w:r>
      <w:r w:rsidRPr="00812C24">
        <w:rPr>
          <w:rFonts w:asciiTheme="minorBidi" w:hAnsiTheme="minorBidi"/>
          <w:lang w:val="en-US"/>
        </w:rPr>
        <w:t xml:space="preserve"> and interlocking crises of </w:t>
      </w:r>
      <w:r w:rsidR="00596C93" w:rsidRPr="00812C24">
        <w:rPr>
          <w:rFonts w:asciiTheme="minorBidi" w:hAnsiTheme="minorBidi"/>
          <w:lang w:val="en-US"/>
        </w:rPr>
        <w:t>‘urban poverty’, ‘urban violence’, and ‘urban disaster’</w:t>
      </w:r>
      <w:r w:rsidRPr="00812C24">
        <w:rPr>
          <w:rFonts w:asciiTheme="minorBidi" w:hAnsiTheme="minorBidi"/>
          <w:lang w:val="en-US"/>
        </w:rPr>
        <w:t xml:space="preserve">, the lack of human mobility monitoring of refugees and </w:t>
      </w:r>
      <w:r w:rsidRPr="00454D35">
        <w:rPr>
          <w:rFonts w:asciiTheme="minorBidi" w:hAnsiTheme="minorBidi"/>
          <w:lang w:val="en-US"/>
        </w:rPr>
        <w:t xml:space="preserve">IDPs </w:t>
      </w:r>
      <w:r w:rsidRPr="00812C24">
        <w:rPr>
          <w:rFonts w:asciiTheme="minorBidi" w:hAnsiTheme="minorBidi"/>
          <w:lang w:val="en-US"/>
        </w:rPr>
        <w:t>from camps to urban informal settlements</w:t>
      </w:r>
      <w:r>
        <w:rPr>
          <w:rFonts w:asciiTheme="minorBidi" w:hAnsiTheme="minorBidi"/>
          <w:lang w:val="en-US"/>
        </w:rPr>
        <w:t xml:space="preserve">, </w:t>
      </w:r>
      <w:r w:rsidR="00CF39E3">
        <w:rPr>
          <w:rFonts w:asciiTheme="minorBidi" w:hAnsiTheme="minorBidi"/>
          <w:lang w:val="en-US"/>
        </w:rPr>
        <w:t xml:space="preserve">shall </w:t>
      </w:r>
      <w:r>
        <w:rPr>
          <w:rFonts w:asciiTheme="minorBidi" w:hAnsiTheme="minorBidi"/>
          <w:lang w:val="en-US"/>
        </w:rPr>
        <w:t>worsen their living conditions</w:t>
      </w:r>
      <w:r w:rsidR="00CF39E3">
        <w:rPr>
          <w:rFonts w:asciiTheme="minorBidi" w:hAnsiTheme="minorBidi"/>
          <w:lang w:val="en-US"/>
        </w:rPr>
        <w:t xml:space="preserve"> and social exclusion with</w:t>
      </w:r>
      <w:r w:rsidRPr="00812C24">
        <w:rPr>
          <w:rFonts w:asciiTheme="minorBidi" w:hAnsiTheme="minorBidi"/>
          <w:lang w:val="en-US"/>
        </w:rPr>
        <w:t xml:space="preserve"> deprived infrastructural services and </w:t>
      </w:r>
      <w:r w:rsidR="00CF39E3">
        <w:rPr>
          <w:rFonts w:asciiTheme="minorBidi" w:hAnsiTheme="minorBidi"/>
          <w:lang w:val="en-US"/>
        </w:rPr>
        <w:t xml:space="preserve">lack of </w:t>
      </w:r>
      <w:r w:rsidRPr="00812C24">
        <w:rPr>
          <w:rFonts w:asciiTheme="minorBidi" w:hAnsiTheme="minorBidi"/>
          <w:lang w:val="en-US"/>
        </w:rPr>
        <w:t>spatial planning policies</w:t>
      </w:r>
      <w:r w:rsidR="00596C93">
        <w:rPr>
          <w:rFonts w:asciiTheme="minorBidi" w:hAnsiTheme="minorBidi"/>
          <w:lang w:val="en-US"/>
        </w:rPr>
        <w:t xml:space="preserve"> that have been discussed in Chapter 6</w:t>
      </w:r>
      <w:r w:rsidR="00CF39E3">
        <w:rPr>
          <w:rFonts w:asciiTheme="minorBidi" w:hAnsiTheme="minorBidi"/>
          <w:lang w:val="en-US"/>
        </w:rPr>
        <w:t xml:space="preserve">. This shall increase their </w:t>
      </w:r>
      <w:r w:rsidRPr="00812C24">
        <w:rPr>
          <w:rFonts w:asciiTheme="minorBidi" w:hAnsiTheme="minorBidi"/>
          <w:lang w:val="en-US"/>
        </w:rPr>
        <w:t>degree of exposure to climate change severe weather events</w:t>
      </w:r>
      <w:r w:rsidR="00CF39E3">
        <w:rPr>
          <w:rFonts w:asciiTheme="minorBidi" w:hAnsiTheme="minorBidi"/>
          <w:lang w:val="en-US"/>
        </w:rPr>
        <w:t>,</w:t>
      </w:r>
      <w:r w:rsidRPr="00812C24">
        <w:rPr>
          <w:rFonts w:asciiTheme="minorBidi" w:hAnsiTheme="minorBidi"/>
          <w:lang w:val="en-US"/>
        </w:rPr>
        <w:t xml:space="preserve"> and vulnerability of the urban poor to disasters, leading to ‘protracted displacements’ into capital cities and urban socio-economic </w:t>
      </w:r>
      <w:r w:rsidR="00625A2F" w:rsidRPr="00812C24">
        <w:rPr>
          <w:rFonts w:asciiTheme="minorBidi" w:hAnsiTheme="minorBidi"/>
          <w:lang w:val="en-US"/>
        </w:rPr>
        <w:t>centers</w:t>
      </w:r>
      <w:r w:rsidR="00625A2F">
        <w:rPr>
          <w:rFonts w:asciiTheme="minorBidi" w:hAnsiTheme="minorBidi"/>
          <w:lang w:val="en-US"/>
        </w:rPr>
        <w:t>.</w:t>
      </w:r>
    </w:p>
    <w:p w14:paraId="0AB67C18" w14:textId="2D488057" w:rsidR="008E140F" w:rsidRDefault="00671CCF" w:rsidP="00745C72">
      <w:pPr>
        <w:spacing w:line="360" w:lineRule="auto"/>
        <w:rPr>
          <w:rFonts w:asciiTheme="minorBidi" w:hAnsiTheme="minorBidi"/>
          <w:lang w:val="en-US"/>
        </w:rPr>
      </w:pPr>
      <w:r>
        <w:rPr>
          <w:rFonts w:asciiTheme="minorBidi" w:hAnsiTheme="minorBidi"/>
          <w:lang w:val="en-US"/>
        </w:rPr>
        <w:t>F</w:t>
      </w:r>
      <w:r w:rsidR="00454D35" w:rsidRPr="00010E54">
        <w:rPr>
          <w:rFonts w:asciiTheme="minorBidi" w:hAnsiTheme="minorBidi"/>
          <w:lang w:val="en-US"/>
        </w:rPr>
        <w:t>actors</w:t>
      </w:r>
      <w:r w:rsidR="00454D35">
        <w:rPr>
          <w:rFonts w:asciiTheme="minorBidi" w:hAnsiTheme="minorBidi"/>
          <w:lang w:val="en-US"/>
        </w:rPr>
        <w:t xml:space="preserve"> on </w:t>
      </w:r>
      <w:r w:rsidR="00454D35" w:rsidRPr="00010E54">
        <w:rPr>
          <w:rFonts w:asciiTheme="minorBidi" w:hAnsiTheme="minorBidi"/>
          <w:lang w:val="en-US"/>
        </w:rPr>
        <w:t xml:space="preserve">the amount of time in </w:t>
      </w:r>
      <w:r w:rsidR="00454D35">
        <w:rPr>
          <w:rFonts w:asciiTheme="minorBidi" w:hAnsiTheme="minorBidi"/>
          <w:lang w:val="en-US"/>
        </w:rPr>
        <w:t xml:space="preserve">protracted </w:t>
      </w:r>
      <w:r w:rsidR="00454D35" w:rsidRPr="00010E54">
        <w:rPr>
          <w:rFonts w:asciiTheme="minorBidi" w:hAnsiTheme="minorBidi"/>
          <w:lang w:val="en-US"/>
        </w:rPr>
        <w:t>displacement</w:t>
      </w:r>
      <w:r w:rsidR="00454D35">
        <w:rPr>
          <w:rFonts w:asciiTheme="minorBidi" w:hAnsiTheme="minorBidi"/>
          <w:lang w:val="en-US"/>
        </w:rPr>
        <w:t>,</w:t>
      </w:r>
      <w:r w:rsidR="00454D35" w:rsidRPr="00010E54">
        <w:rPr>
          <w:rFonts w:asciiTheme="minorBidi" w:hAnsiTheme="minorBidi"/>
          <w:lang w:val="en-US"/>
        </w:rPr>
        <w:t xml:space="preserve"> </w:t>
      </w:r>
      <w:r w:rsidR="00454D35">
        <w:rPr>
          <w:rFonts w:asciiTheme="minorBidi" w:hAnsiTheme="minorBidi"/>
          <w:lang w:val="en-US"/>
        </w:rPr>
        <w:t>and</w:t>
      </w:r>
      <w:r w:rsidR="00454D35" w:rsidRPr="00010E54">
        <w:rPr>
          <w:rFonts w:asciiTheme="minorBidi" w:hAnsiTheme="minorBidi"/>
          <w:lang w:val="en-US"/>
        </w:rPr>
        <w:t xml:space="preserve"> the number of people affected </w:t>
      </w:r>
      <w:r w:rsidR="00454D35">
        <w:rPr>
          <w:rFonts w:asciiTheme="minorBidi" w:hAnsiTheme="minorBidi"/>
          <w:lang w:val="en-US"/>
        </w:rPr>
        <w:t>in urban settings remain missing from displacement data</w:t>
      </w:r>
      <w:r w:rsidR="00596C93">
        <w:rPr>
          <w:rFonts w:asciiTheme="minorBidi" w:hAnsiTheme="minorBidi"/>
          <w:lang w:val="en-US"/>
        </w:rPr>
        <w:t>,</w:t>
      </w:r>
      <w:r w:rsidR="00454D35">
        <w:rPr>
          <w:rFonts w:asciiTheme="minorBidi" w:hAnsiTheme="minorBidi"/>
          <w:lang w:val="en-US"/>
        </w:rPr>
        <w:t xml:space="preserve"> and need to be considered </w:t>
      </w:r>
      <w:r w:rsidR="006379DE" w:rsidRPr="00010E54">
        <w:rPr>
          <w:rFonts w:asciiTheme="minorBidi" w:hAnsiTheme="minorBidi"/>
          <w:lang w:val="en-US"/>
        </w:rPr>
        <w:t>in determining whether a situation</w:t>
      </w:r>
      <w:r w:rsidR="00454D35">
        <w:rPr>
          <w:rFonts w:asciiTheme="minorBidi" w:hAnsiTheme="minorBidi"/>
          <w:lang w:val="en-US"/>
        </w:rPr>
        <w:t xml:space="preserve"> is protracted (IDMC, 2008</w:t>
      </w:r>
      <w:r w:rsidR="006379DE" w:rsidRPr="00010E54">
        <w:rPr>
          <w:rFonts w:asciiTheme="minorBidi" w:hAnsiTheme="minorBidi"/>
          <w:lang w:val="en-US"/>
        </w:rPr>
        <w:t xml:space="preserve">). </w:t>
      </w:r>
      <w:r w:rsidR="002A1618">
        <w:rPr>
          <w:rFonts w:asciiTheme="minorBidi" w:hAnsiTheme="minorBidi"/>
          <w:lang w:val="en-US"/>
        </w:rPr>
        <w:t>T</w:t>
      </w:r>
      <w:r w:rsidR="00596C93">
        <w:rPr>
          <w:rFonts w:asciiTheme="minorBidi" w:hAnsiTheme="minorBidi"/>
          <w:lang w:val="en-US"/>
        </w:rPr>
        <w:t>hus, t</w:t>
      </w:r>
      <w:r w:rsidR="00625A2F">
        <w:rPr>
          <w:rFonts w:asciiTheme="minorBidi" w:hAnsiTheme="minorBidi"/>
          <w:lang w:val="en-US"/>
        </w:rPr>
        <w:t>he</w:t>
      </w:r>
      <w:r w:rsidR="00596C93">
        <w:rPr>
          <w:rFonts w:asciiTheme="minorBidi" w:hAnsiTheme="minorBidi"/>
          <w:lang w:val="en-US"/>
        </w:rPr>
        <w:t>se</w:t>
      </w:r>
      <w:r w:rsidR="00625A2F">
        <w:rPr>
          <w:rFonts w:asciiTheme="minorBidi" w:hAnsiTheme="minorBidi"/>
          <w:lang w:val="en-US"/>
        </w:rPr>
        <w:t xml:space="preserve"> challenges </w:t>
      </w:r>
      <w:r w:rsidR="002A1618">
        <w:rPr>
          <w:rFonts w:asciiTheme="minorBidi" w:hAnsiTheme="minorBidi"/>
          <w:lang w:val="en-US"/>
        </w:rPr>
        <w:t xml:space="preserve">and </w:t>
      </w:r>
      <w:r w:rsidR="00625A2F">
        <w:rPr>
          <w:rFonts w:asciiTheme="minorBidi" w:hAnsiTheme="minorBidi"/>
          <w:lang w:val="en-US"/>
        </w:rPr>
        <w:t xml:space="preserve">opportunities for </w:t>
      </w:r>
      <w:r w:rsidR="002A1618">
        <w:rPr>
          <w:rFonts w:asciiTheme="minorBidi" w:hAnsiTheme="minorBidi"/>
          <w:lang w:val="en-US"/>
        </w:rPr>
        <w:t>framing</w:t>
      </w:r>
      <w:r w:rsidR="00625A2F">
        <w:rPr>
          <w:rFonts w:asciiTheme="minorBidi" w:hAnsiTheme="minorBidi"/>
          <w:lang w:val="en-US"/>
        </w:rPr>
        <w:t xml:space="preserve"> durable solutions of </w:t>
      </w:r>
      <w:r w:rsidR="00745C72">
        <w:rPr>
          <w:rFonts w:asciiTheme="minorBidi" w:hAnsiTheme="minorBidi"/>
          <w:lang w:val="en-US"/>
        </w:rPr>
        <w:t>Climate</w:t>
      </w:r>
      <w:r w:rsidR="00625A2F">
        <w:rPr>
          <w:rFonts w:asciiTheme="minorBidi" w:hAnsiTheme="minorBidi"/>
          <w:lang w:val="en-US"/>
        </w:rPr>
        <w:t xml:space="preserve"> Security Displaced people</w:t>
      </w:r>
      <w:r w:rsidR="002A1618">
        <w:rPr>
          <w:rFonts w:asciiTheme="minorBidi" w:hAnsiTheme="minorBidi"/>
          <w:lang w:val="en-US"/>
        </w:rPr>
        <w:t xml:space="preserve"> outlined in the previous chapter</w:t>
      </w:r>
      <w:r w:rsidR="00625A2F">
        <w:rPr>
          <w:rFonts w:asciiTheme="minorBidi" w:hAnsiTheme="minorBidi"/>
          <w:lang w:val="en-US"/>
        </w:rPr>
        <w:t xml:space="preserve"> are</w:t>
      </w:r>
      <w:r w:rsidR="002A1618">
        <w:rPr>
          <w:rFonts w:asciiTheme="minorBidi" w:hAnsiTheme="minorBidi"/>
          <w:lang w:val="en-US"/>
        </w:rPr>
        <w:t xml:space="preserve"> context</w:t>
      </w:r>
      <w:r w:rsidR="00CA35C7">
        <w:rPr>
          <w:rFonts w:asciiTheme="minorBidi" w:hAnsiTheme="minorBidi"/>
          <w:lang w:val="en-US"/>
        </w:rPr>
        <w:t>-</w:t>
      </w:r>
      <w:r w:rsidR="002A1618">
        <w:rPr>
          <w:rFonts w:asciiTheme="minorBidi" w:hAnsiTheme="minorBidi"/>
          <w:lang w:val="en-US"/>
        </w:rPr>
        <w:t>related and</w:t>
      </w:r>
      <w:r w:rsidR="00CA35C7">
        <w:rPr>
          <w:rFonts w:asciiTheme="minorBidi" w:hAnsiTheme="minorBidi"/>
          <w:lang w:val="en-US"/>
        </w:rPr>
        <w:t xml:space="preserve"> cannot</w:t>
      </w:r>
      <w:r w:rsidR="002A1618">
        <w:rPr>
          <w:rFonts w:asciiTheme="minorBidi" w:hAnsiTheme="minorBidi"/>
          <w:lang w:val="en-US"/>
        </w:rPr>
        <w:t xml:space="preserve"> be generalised. These principles were investigat</w:t>
      </w:r>
      <w:r w:rsidR="00625A2F">
        <w:rPr>
          <w:rFonts w:asciiTheme="minorBidi" w:hAnsiTheme="minorBidi"/>
          <w:lang w:val="en-US"/>
        </w:rPr>
        <w:t xml:space="preserve">ed </w:t>
      </w:r>
      <w:r w:rsidR="00745C72">
        <w:rPr>
          <w:rFonts w:asciiTheme="minorBidi" w:hAnsiTheme="minorBidi"/>
          <w:lang w:val="en-US"/>
        </w:rPr>
        <w:t>in this chapter</w:t>
      </w:r>
      <w:r w:rsidR="00625A2F">
        <w:rPr>
          <w:rFonts w:asciiTheme="minorBidi" w:hAnsiTheme="minorBidi"/>
          <w:lang w:val="en-US"/>
        </w:rPr>
        <w:t xml:space="preserve"> in </w:t>
      </w:r>
      <w:r w:rsidR="00745C72">
        <w:rPr>
          <w:rFonts w:asciiTheme="minorBidi" w:hAnsiTheme="minorBidi"/>
          <w:lang w:val="en-US"/>
        </w:rPr>
        <w:t xml:space="preserve">two different </w:t>
      </w:r>
      <w:r w:rsidR="00625A2F">
        <w:rPr>
          <w:rFonts w:asciiTheme="minorBidi" w:hAnsiTheme="minorBidi"/>
          <w:lang w:val="en-US"/>
        </w:rPr>
        <w:t>context</w:t>
      </w:r>
      <w:r w:rsidR="00745C72">
        <w:rPr>
          <w:rFonts w:asciiTheme="minorBidi" w:hAnsiTheme="minorBidi"/>
          <w:lang w:val="en-US"/>
        </w:rPr>
        <w:t>s,</w:t>
      </w:r>
      <w:r w:rsidR="00625A2F">
        <w:rPr>
          <w:rFonts w:asciiTheme="minorBidi" w:hAnsiTheme="minorBidi"/>
          <w:lang w:val="en-US"/>
        </w:rPr>
        <w:t xml:space="preserve"> </w:t>
      </w:r>
      <w:r w:rsidR="00745C72">
        <w:rPr>
          <w:rFonts w:asciiTheme="minorBidi" w:hAnsiTheme="minorBidi"/>
          <w:lang w:val="en-US"/>
        </w:rPr>
        <w:t xml:space="preserve">IDPs in </w:t>
      </w:r>
      <w:r w:rsidR="00625A2F">
        <w:rPr>
          <w:rFonts w:asciiTheme="minorBidi" w:hAnsiTheme="minorBidi"/>
          <w:lang w:val="en-US"/>
        </w:rPr>
        <w:t xml:space="preserve">Khartoum (Sudan) and </w:t>
      </w:r>
      <w:r w:rsidR="00745C72">
        <w:rPr>
          <w:rFonts w:asciiTheme="minorBidi" w:hAnsiTheme="minorBidi"/>
          <w:lang w:val="en-US"/>
        </w:rPr>
        <w:t xml:space="preserve">Refugees in </w:t>
      </w:r>
      <w:r w:rsidR="00625A2F">
        <w:rPr>
          <w:rFonts w:asciiTheme="minorBidi" w:hAnsiTheme="minorBidi"/>
          <w:lang w:val="en-US"/>
        </w:rPr>
        <w:t>Tripoli (L</w:t>
      </w:r>
      <w:r w:rsidR="00745C72">
        <w:rPr>
          <w:rFonts w:asciiTheme="minorBidi" w:hAnsiTheme="minorBidi"/>
          <w:lang w:val="en-US"/>
        </w:rPr>
        <w:t>ebanon), to develop contextual approaches for building urban resilience in Fragile settings in the Arab Region.</w:t>
      </w:r>
    </w:p>
    <w:p w14:paraId="2BD68479" w14:textId="3D253DA5" w:rsidR="00745C72" w:rsidRDefault="00745C72" w:rsidP="00A03C95">
      <w:pPr>
        <w:pStyle w:val="Heading2"/>
      </w:pPr>
      <w:bookmarkStart w:id="994" w:name="_Toc30109392"/>
      <w:r w:rsidRPr="00745C72">
        <w:lastRenderedPageBreak/>
        <w:t>7.2</w:t>
      </w:r>
      <w:r w:rsidRPr="00745C72">
        <w:tab/>
        <w:t>Climate Security Protracted Displacement</w:t>
      </w:r>
      <w:bookmarkEnd w:id="994"/>
    </w:p>
    <w:p w14:paraId="1F4DE8AF" w14:textId="08A1858C" w:rsidR="00745C72" w:rsidRPr="00745C72" w:rsidRDefault="00745C72" w:rsidP="00AC1516">
      <w:pPr>
        <w:pStyle w:val="Heading3"/>
      </w:pPr>
      <w:bookmarkStart w:id="995" w:name="_Toc30109393"/>
      <w:r w:rsidRPr="00745C72">
        <w:t>7.2.1 IDPs: Case study (Khartoum) Sudan</w:t>
      </w:r>
      <w:bookmarkEnd w:id="995"/>
      <w:r w:rsidRPr="00745C72">
        <w:t xml:space="preserve"> </w:t>
      </w:r>
    </w:p>
    <w:p w14:paraId="780025C7" w14:textId="4C0D92AB" w:rsidR="00034FFF" w:rsidRDefault="00034FFF" w:rsidP="00A359AF">
      <w:pPr>
        <w:spacing w:after="0" w:line="360" w:lineRule="auto"/>
        <w:rPr>
          <w:rFonts w:asciiTheme="minorBidi" w:hAnsiTheme="minorBidi"/>
        </w:rPr>
      </w:pPr>
      <w:r w:rsidRPr="005C59E9">
        <w:rPr>
          <w:rFonts w:asciiTheme="minorBidi" w:hAnsiTheme="minorBidi"/>
        </w:rPr>
        <w:t xml:space="preserve">The history of Internal displacement in Sudan relates back to </w:t>
      </w:r>
      <w:r w:rsidR="002F7E6C">
        <w:rPr>
          <w:rFonts w:asciiTheme="minorBidi" w:hAnsiTheme="minorBidi"/>
        </w:rPr>
        <w:t xml:space="preserve">the </w:t>
      </w:r>
      <w:r w:rsidRPr="005C59E9">
        <w:rPr>
          <w:rFonts w:asciiTheme="minorBidi" w:hAnsiTheme="minorBidi"/>
        </w:rPr>
        <w:t>early 1954’s, with the trigger of civil war and inter-communal violence between the northern part of Sudan and the southern region</w:t>
      </w:r>
      <w:r w:rsidR="00596C93">
        <w:rPr>
          <w:rFonts w:asciiTheme="minorBidi" w:hAnsiTheme="minorBidi"/>
        </w:rPr>
        <w:t>,</w:t>
      </w:r>
      <w:r w:rsidRPr="005C59E9">
        <w:rPr>
          <w:rFonts w:asciiTheme="minorBidi" w:hAnsiTheme="minorBidi"/>
        </w:rPr>
        <w:t xml:space="preserve"> that demanded representation and more regional autonomy. </w:t>
      </w:r>
      <w:r w:rsidRPr="00CA5BD0">
        <w:rPr>
          <w:rFonts w:asciiTheme="minorBidi" w:hAnsiTheme="minorBidi"/>
        </w:rPr>
        <w:t xml:space="preserve">With violence by state and non-state armed groups </w:t>
      </w:r>
      <w:r w:rsidR="00596C93">
        <w:rPr>
          <w:rFonts w:asciiTheme="minorBidi" w:hAnsiTheme="minorBidi"/>
        </w:rPr>
        <w:t>coming to an end by early 1970s</w:t>
      </w:r>
      <w:r w:rsidRPr="00CA5BD0">
        <w:rPr>
          <w:rFonts w:asciiTheme="minorBidi" w:hAnsiTheme="minorBidi"/>
        </w:rPr>
        <w:t xml:space="preserve"> and the signing of the Addis Ababa Agreement, the escalation of the North-South Sudan second civil war rose again between the central Sudanese government and the Sudan People's Liberation Army in 1983, </w:t>
      </w:r>
      <w:r w:rsidR="00596C93">
        <w:rPr>
          <w:rFonts w:asciiTheme="minorBidi" w:hAnsiTheme="minorBidi"/>
        </w:rPr>
        <w:t>and ended in 2005. T</w:t>
      </w:r>
      <w:r w:rsidRPr="00CA5BD0">
        <w:rPr>
          <w:rFonts w:asciiTheme="minorBidi" w:hAnsiTheme="minorBidi"/>
        </w:rPr>
        <w:t>his was followed by the independence of South Sudan six years later. In the country</w:t>
      </w:r>
      <w:r w:rsidR="00CA35C7">
        <w:rPr>
          <w:rFonts w:asciiTheme="minorBidi" w:hAnsiTheme="minorBidi"/>
        </w:rPr>
        <w:t>-</w:t>
      </w:r>
      <w:r w:rsidRPr="00CA5BD0">
        <w:rPr>
          <w:rFonts w:asciiTheme="minorBidi" w:hAnsiTheme="minorBidi"/>
        </w:rPr>
        <w:t xml:space="preserve">western region, climate change impacts </w:t>
      </w:r>
      <w:r w:rsidR="00596C93">
        <w:rPr>
          <w:rFonts w:asciiTheme="minorBidi" w:hAnsiTheme="minorBidi"/>
        </w:rPr>
        <w:t xml:space="preserve">of </w:t>
      </w:r>
      <w:r w:rsidRPr="00CA5BD0">
        <w:rPr>
          <w:rFonts w:asciiTheme="minorBidi" w:hAnsiTheme="minorBidi"/>
        </w:rPr>
        <w:t>droughts and desertification raised the human security challenges; causing significant environmental degradation and ‘increased competition for natural resources, including land, water, gold</w:t>
      </w:r>
      <w:r w:rsidR="00CA35C7">
        <w:rPr>
          <w:rFonts w:asciiTheme="minorBidi" w:hAnsiTheme="minorBidi"/>
        </w:rPr>
        <w:t>,</w:t>
      </w:r>
      <w:r w:rsidRPr="00CA5BD0">
        <w:rPr>
          <w:rFonts w:asciiTheme="minorBidi" w:hAnsiTheme="minorBidi"/>
        </w:rPr>
        <w:t xml:space="preserve"> and Arabic gum. This led to a rise in inter-communal and tribal conflict, mainly in Darfur. In 2003, violent clashes over land broke out between the Misseriya and Salamat tribes, causing the displacement of tens of tho</w:t>
      </w:r>
      <w:r>
        <w:rPr>
          <w:rFonts w:asciiTheme="minorBidi" w:hAnsiTheme="minorBidi"/>
        </w:rPr>
        <w:t>usands of people’ (IDMC, 2014).</w:t>
      </w:r>
    </w:p>
    <w:p w14:paraId="46470383" w14:textId="77777777" w:rsidR="001B66C7" w:rsidRPr="001B66C7" w:rsidRDefault="001B66C7" w:rsidP="001B61D9">
      <w:pPr>
        <w:pStyle w:val="ListParagraph"/>
        <w:keepNext/>
        <w:keepLines/>
        <w:numPr>
          <w:ilvl w:val="0"/>
          <w:numId w:val="4"/>
        </w:numPr>
        <w:spacing w:before="40" w:after="0" w:line="259" w:lineRule="auto"/>
        <w:contextualSpacing w:val="0"/>
        <w:outlineLvl w:val="2"/>
        <w:rPr>
          <w:rFonts w:asciiTheme="majorHAnsi" w:eastAsiaTheme="majorEastAsia" w:hAnsiTheme="majorHAnsi" w:cstheme="majorBidi"/>
          <w:b/>
          <w:vanish/>
          <w:sz w:val="24"/>
          <w:szCs w:val="24"/>
          <w:lang w:val="en-GB"/>
        </w:rPr>
      </w:pPr>
      <w:bookmarkStart w:id="996" w:name="_Toc2112762"/>
      <w:bookmarkStart w:id="997" w:name="_Toc4683711"/>
      <w:bookmarkStart w:id="998" w:name="_Toc4685038"/>
      <w:bookmarkStart w:id="999" w:name="_Toc6813695"/>
      <w:bookmarkStart w:id="1000" w:name="_Toc7173464"/>
      <w:bookmarkStart w:id="1001" w:name="_Toc9001574"/>
      <w:bookmarkStart w:id="1002" w:name="_Toc9002058"/>
      <w:bookmarkStart w:id="1003" w:name="_Toc9003025"/>
      <w:bookmarkStart w:id="1004" w:name="_Toc12731060"/>
      <w:bookmarkStart w:id="1005" w:name="_Toc14813908"/>
      <w:bookmarkStart w:id="1006" w:name="_Toc18574020"/>
      <w:bookmarkStart w:id="1007" w:name="_Toc19413519"/>
      <w:bookmarkStart w:id="1008" w:name="_Toc20056323"/>
      <w:bookmarkStart w:id="1009" w:name="_Toc20056524"/>
      <w:bookmarkStart w:id="1010" w:name="_Toc20379589"/>
      <w:bookmarkStart w:id="1011" w:name="_Toc20396119"/>
      <w:bookmarkStart w:id="1012" w:name="_Toc20403408"/>
      <w:bookmarkStart w:id="1013" w:name="_Toc20660239"/>
      <w:bookmarkStart w:id="1014" w:name="_Toc20737992"/>
      <w:bookmarkStart w:id="1015" w:name="_Toc28541279"/>
      <w:bookmarkStart w:id="1016" w:name="_Toc30109394"/>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p>
    <w:p w14:paraId="1E023035" w14:textId="77777777" w:rsidR="001B66C7" w:rsidRPr="001B66C7" w:rsidRDefault="001B66C7" w:rsidP="001B61D9">
      <w:pPr>
        <w:pStyle w:val="ListParagraph"/>
        <w:keepNext/>
        <w:keepLines/>
        <w:numPr>
          <w:ilvl w:val="1"/>
          <w:numId w:val="4"/>
        </w:numPr>
        <w:spacing w:before="40" w:after="0" w:line="259" w:lineRule="auto"/>
        <w:contextualSpacing w:val="0"/>
        <w:outlineLvl w:val="2"/>
        <w:rPr>
          <w:rFonts w:asciiTheme="majorHAnsi" w:eastAsiaTheme="majorEastAsia" w:hAnsiTheme="majorHAnsi" w:cstheme="majorBidi"/>
          <w:b/>
          <w:vanish/>
          <w:sz w:val="24"/>
          <w:szCs w:val="24"/>
          <w:lang w:val="en-GB"/>
        </w:rPr>
      </w:pPr>
      <w:bookmarkStart w:id="1017" w:name="_Toc2112763"/>
      <w:bookmarkStart w:id="1018" w:name="_Toc4683712"/>
      <w:bookmarkStart w:id="1019" w:name="_Toc4685039"/>
      <w:bookmarkStart w:id="1020" w:name="_Toc6813696"/>
      <w:bookmarkStart w:id="1021" w:name="_Toc7173465"/>
      <w:bookmarkStart w:id="1022" w:name="_Toc9001575"/>
      <w:bookmarkStart w:id="1023" w:name="_Toc9002059"/>
      <w:bookmarkStart w:id="1024" w:name="_Toc9003026"/>
      <w:bookmarkStart w:id="1025" w:name="_Toc12731061"/>
      <w:bookmarkStart w:id="1026" w:name="_Toc14813909"/>
      <w:bookmarkStart w:id="1027" w:name="_Toc18574021"/>
      <w:bookmarkStart w:id="1028" w:name="_Toc19413520"/>
      <w:bookmarkStart w:id="1029" w:name="_Toc20056324"/>
      <w:bookmarkStart w:id="1030" w:name="_Toc20056525"/>
      <w:bookmarkStart w:id="1031" w:name="_Toc20379590"/>
      <w:bookmarkStart w:id="1032" w:name="_Toc20396120"/>
      <w:bookmarkStart w:id="1033" w:name="_Toc20403409"/>
      <w:bookmarkStart w:id="1034" w:name="_Toc20660240"/>
      <w:bookmarkStart w:id="1035" w:name="_Toc20737993"/>
      <w:bookmarkStart w:id="1036" w:name="_Toc28541280"/>
      <w:bookmarkStart w:id="1037" w:name="_Toc30109395"/>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p>
    <w:p w14:paraId="0C821016" w14:textId="3CC5C90C" w:rsidR="00EC3B98" w:rsidRDefault="00EC3B98" w:rsidP="00181401">
      <w:pPr>
        <w:spacing w:line="360" w:lineRule="auto"/>
        <w:rPr>
          <w:rFonts w:asciiTheme="minorBidi" w:hAnsiTheme="minorBidi"/>
          <w:lang w:val="en-US"/>
        </w:rPr>
      </w:pPr>
      <w:r w:rsidRPr="00010E54">
        <w:rPr>
          <w:rFonts w:asciiTheme="minorBidi" w:hAnsiTheme="minorBidi"/>
          <w:lang w:val="en-US"/>
        </w:rPr>
        <w:t>Featured in the list of top ten countries with the largest internally displaced populations every y</w:t>
      </w:r>
      <w:r w:rsidR="004C4E37">
        <w:rPr>
          <w:rFonts w:asciiTheme="minorBidi" w:hAnsiTheme="minorBidi"/>
          <w:lang w:val="en-US"/>
        </w:rPr>
        <w:t>ear since 2003, (IDMC, 2016</w:t>
      </w:r>
      <w:r w:rsidRPr="00010E54">
        <w:rPr>
          <w:rFonts w:asciiTheme="minorBidi" w:hAnsiTheme="minorBidi"/>
          <w:lang w:val="en-US"/>
        </w:rPr>
        <w:t xml:space="preserve">), and among one of the four countries listed by the INFORM risk index </w:t>
      </w:r>
      <w:r w:rsidR="00596C93">
        <w:rPr>
          <w:rFonts w:asciiTheme="minorBidi" w:hAnsiTheme="minorBidi"/>
          <w:lang w:val="en-US"/>
        </w:rPr>
        <w:t>in Chapter 1</w:t>
      </w:r>
      <w:r w:rsidRPr="00010E54">
        <w:rPr>
          <w:rFonts w:asciiTheme="minorBidi" w:hAnsiTheme="minorBidi"/>
          <w:lang w:val="en-US"/>
        </w:rPr>
        <w:t>, the dynamics of displacement by violent-conflict and weather-related hazards will be explored in the context of Sudan. Taking into account the underl</w:t>
      </w:r>
      <w:r w:rsidR="00CA35C7">
        <w:rPr>
          <w:rFonts w:asciiTheme="minorBidi" w:hAnsiTheme="minorBidi"/>
          <w:lang w:val="en-US"/>
        </w:rPr>
        <w:t>y</w:t>
      </w:r>
      <w:r w:rsidRPr="00010E54">
        <w:rPr>
          <w:rFonts w:asciiTheme="minorBidi" w:hAnsiTheme="minorBidi"/>
          <w:lang w:val="en-US"/>
        </w:rPr>
        <w:t xml:space="preserve">ing drivers of fragility in Sudan, </w:t>
      </w:r>
      <w:r w:rsidR="00181401">
        <w:rPr>
          <w:rFonts w:asciiTheme="minorBidi" w:hAnsiTheme="minorBidi"/>
          <w:lang w:val="en-US"/>
        </w:rPr>
        <w:t xml:space="preserve">it was counted </w:t>
      </w:r>
      <w:r w:rsidR="00181401" w:rsidRPr="00010E54">
        <w:rPr>
          <w:rFonts w:asciiTheme="minorBidi" w:hAnsiTheme="minorBidi"/>
          <w:lang w:val="en-US"/>
        </w:rPr>
        <w:t xml:space="preserve">by the World Bank as </w:t>
      </w:r>
      <w:r w:rsidRPr="00010E54">
        <w:rPr>
          <w:rFonts w:asciiTheme="minorBidi" w:hAnsiTheme="minorBidi"/>
          <w:lang w:val="en-US"/>
        </w:rPr>
        <w:t>on</w:t>
      </w:r>
      <w:r w:rsidR="00181401">
        <w:rPr>
          <w:rFonts w:asciiTheme="minorBidi" w:hAnsiTheme="minorBidi"/>
          <w:lang w:val="en-US"/>
        </w:rPr>
        <w:t>e of the w</w:t>
      </w:r>
      <w:r w:rsidRPr="00010E54">
        <w:rPr>
          <w:rFonts w:asciiTheme="minorBidi" w:hAnsiTheme="minorBidi"/>
          <w:lang w:val="en-US"/>
        </w:rPr>
        <w:t xml:space="preserve">orld’s least developed countries besides India, Pakistan, the Philippines and South Sudan, </w:t>
      </w:r>
      <w:r w:rsidR="00181401">
        <w:rPr>
          <w:rFonts w:asciiTheme="minorBidi" w:hAnsiTheme="minorBidi"/>
          <w:lang w:val="en-US"/>
        </w:rPr>
        <w:t xml:space="preserve">where </w:t>
      </w:r>
      <w:r w:rsidRPr="00010E54">
        <w:rPr>
          <w:rFonts w:asciiTheme="minorBidi" w:hAnsiTheme="minorBidi"/>
          <w:lang w:val="en-US"/>
        </w:rPr>
        <w:t>more than 750,000 people were displaced by disasters in these fragile and conflict</w:t>
      </w:r>
      <w:r w:rsidR="00CA35C7">
        <w:rPr>
          <w:rFonts w:asciiTheme="minorBidi" w:hAnsiTheme="minorBidi"/>
          <w:lang w:val="en-US"/>
        </w:rPr>
        <w:t>-</w:t>
      </w:r>
      <w:r w:rsidRPr="00010E54">
        <w:rPr>
          <w:rFonts w:asciiTheme="minorBidi" w:hAnsiTheme="minorBidi"/>
          <w:lang w:val="en-US"/>
        </w:rPr>
        <w:t>affected countries in 2014 alone (IDMC, 2014). Shedding the light on the capital Khartoum, the heartland of the country and central hub for rural-urban displacement in Sudan, an overview of the city’s c</w:t>
      </w:r>
      <w:r w:rsidR="00181401">
        <w:rPr>
          <w:rFonts w:asciiTheme="minorBidi" w:hAnsiTheme="minorBidi"/>
          <w:lang w:val="en-US"/>
        </w:rPr>
        <w:t>omplex spatial planning history</w:t>
      </w:r>
      <w:r w:rsidRPr="00010E54">
        <w:rPr>
          <w:rFonts w:asciiTheme="minorBidi" w:hAnsiTheme="minorBidi"/>
          <w:lang w:val="en-US"/>
        </w:rPr>
        <w:t xml:space="preserve"> and master planning approaches of IDPs resettlement ‘durable solutions’ w</w:t>
      </w:r>
      <w:r w:rsidR="00663AAD">
        <w:rPr>
          <w:rFonts w:asciiTheme="minorBidi" w:hAnsiTheme="minorBidi"/>
          <w:lang w:val="en-US"/>
        </w:rPr>
        <w:t>ere</w:t>
      </w:r>
      <w:r w:rsidRPr="00010E54">
        <w:rPr>
          <w:rFonts w:asciiTheme="minorBidi" w:hAnsiTheme="minorBidi"/>
          <w:lang w:val="en-US"/>
        </w:rPr>
        <w:t xml:space="preserve"> examined</w:t>
      </w:r>
      <w:r w:rsidR="00663AAD">
        <w:rPr>
          <w:rFonts w:asciiTheme="minorBidi" w:hAnsiTheme="minorBidi"/>
          <w:lang w:val="en-US"/>
        </w:rPr>
        <w:t>. T</w:t>
      </w:r>
      <w:r w:rsidRPr="00010E54">
        <w:rPr>
          <w:rFonts w:asciiTheme="minorBidi" w:hAnsiTheme="minorBidi"/>
          <w:lang w:val="en-US"/>
        </w:rPr>
        <w:t>argeting the long-term impact of forced evictions, and underl</w:t>
      </w:r>
      <w:r w:rsidR="00CA35C7">
        <w:rPr>
          <w:rFonts w:asciiTheme="minorBidi" w:hAnsiTheme="minorBidi"/>
          <w:lang w:val="en-US"/>
        </w:rPr>
        <w:t>y</w:t>
      </w:r>
      <w:r w:rsidRPr="00010E54">
        <w:rPr>
          <w:rFonts w:asciiTheme="minorBidi" w:hAnsiTheme="minorBidi"/>
          <w:lang w:val="en-US"/>
        </w:rPr>
        <w:t>ing drivers of urban poverty, disasters</w:t>
      </w:r>
      <w:r w:rsidR="00CA35C7">
        <w:rPr>
          <w:rFonts w:asciiTheme="minorBidi" w:hAnsiTheme="minorBidi"/>
          <w:lang w:val="en-US"/>
        </w:rPr>
        <w:t>,</w:t>
      </w:r>
      <w:r w:rsidRPr="00010E54">
        <w:rPr>
          <w:rFonts w:asciiTheme="minorBidi" w:hAnsiTheme="minorBidi"/>
          <w:lang w:val="en-US"/>
        </w:rPr>
        <w:t xml:space="preserve"> and vulnerability</w:t>
      </w:r>
      <w:r w:rsidR="00181401">
        <w:rPr>
          <w:rFonts w:asciiTheme="minorBidi" w:hAnsiTheme="minorBidi"/>
          <w:lang w:val="en-US"/>
        </w:rPr>
        <w:t xml:space="preserve"> were</w:t>
      </w:r>
      <w:r w:rsidRPr="00010E54">
        <w:rPr>
          <w:rFonts w:asciiTheme="minorBidi" w:hAnsiTheme="minorBidi"/>
          <w:lang w:val="en-US"/>
        </w:rPr>
        <w:t xml:space="preserve"> framed around the concept of the ‘fragile city’, in order to guide the IDPs decision making process of relocation, return or integration</w:t>
      </w:r>
      <w:r w:rsidR="00181401">
        <w:rPr>
          <w:rFonts w:asciiTheme="minorBidi" w:hAnsiTheme="minorBidi"/>
          <w:lang w:val="en-US"/>
        </w:rPr>
        <w:t>. In</w:t>
      </w:r>
      <w:r w:rsidRPr="00010E54">
        <w:rPr>
          <w:rFonts w:asciiTheme="minorBidi" w:hAnsiTheme="minorBidi"/>
          <w:lang w:val="en-US"/>
        </w:rPr>
        <w:t xml:space="preserve"> protection of IDPs rights with the ratification and implementation of national plans, regional convention</w:t>
      </w:r>
      <w:r w:rsidR="00CC1BC6">
        <w:rPr>
          <w:rFonts w:asciiTheme="minorBidi" w:hAnsiTheme="minorBidi"/>
          <w:lang w:val="en-US"/>
        </w:rPr>
        <w:t>s</w:t>
      </w:r>
      <w:r w:rsidR="00181401">
        <w:rPr>
          <w:rFonts w:asciiTheme="minorBidi" w:hAnsiTheme="minorBidi"/>
          <w:lang w:val="en-US"/>
        </w:rPr>
        <w:t xml:space="preserve"> and international agreements, t</w:t>
      </w:r>
      <w:r w:rsidR="00CC1BC6">
        <w:rPr>
          <w:rFonts w:asciiTheme="minorBidi" w:hAnsiTheme="minorBidi"/>
          <w:lang w:val="en-US"/>
        </w:rPr>
        <w:t xml:space="preserve">his argument </w:t>
      </w:r>
      <w:r w:rsidR="00663AAD">
        <w:rPr>
          <w:rFonts w:asciiTheme="minorBidi" w:hAnsiTheme="minorBidi"/>
          <w:lang w:val="en-US"/>
        </w:rPr>
        <w:t>wa</w:t>
      </w:r>
      <w:r w:rsidR="00CC1BC6">
        <w:rPr>
          <w:rFonts w:asciiTheme="minorBidi" w:hAnsiTheme="minorBidi"/>
          <w:lang w:val="en-US"/>
        </w:rPr>
        <w:t>s supported by the views of ODI Urban DRR expert here:</w:t>
      </w:r>
    </w:p>
    <w:p w14:paraId="3C5DCDF9" w14:textId="695671D5" w:rsidR="008410FE" w:rsidRPr="00CA5BD0" w:rsidRDefault="00CC1BC6" w:rsidP="00034FFF">
      <w:pPr>
        <w:spacing w:line="360" w:lineRule="auto"/>
        <w:ind w:left="720" w:right="584"/>
        <w:rPr>
          <w:rFonts w:asciiTheme="minorBidi" w:hAnsiTheme="minorBidi"/>
          <w:i/>
          <w:iCs/>
        </w:rPr>
      </w:pPr>
      <w:r>
        <w:rPr>
          <w:rFonts w:asciiTheme="minorBidi" w:hAnsiTheme="minorBidi"/>
          <w:i/>
          <w:iCs/>
        </w:rPr>
        <w:t xml:space="preserve">“On the underline drivers of risk, </w:t>
      </w:r>
      <w:r w:rsidRPr="00CC1BC6">
        <w:rPr>
          <w:rFonts w:asciiTheme="minorBidi" w:hAnsiTheme="minorBidi"/>
          <w:i/>
          <w:iCs/>
        </w:rPr>
        <w:t xml:space="preserve">there is not enough transparency and deliberation, as only identification of hazards is not enough for </w:t>
      </w:r>
      <w:r w:rsidRPr="00CC1BC6">
        <w:rPr>
          <w:rFonts w:asciiTheme="minorBidi" w:hAnsiTheme="minorBidi"/>
          <w:i/>
          <w:iCs/>
        </w:rPr>
        <w:lastRenderedPageBreak/>
        <w:t xml:space="preserve">understanding resilience as </w:t>
      </w:r>
      <w:r w:rsidR="002F7E6C">
        <w:rPr>
          <w:rFonts w:asciiTheme="minorBidi" w:hAnsiTheme="minorBidi"/>
          <w:i/>
          <w:iCs/>
        </w:rPr>
        <w:t xml:space="preserve">a </w:t>
      </w:r>
      <w:r w:rsidRPr="00CC1BC6">
        <w:rPr>
          <w:rFonts w:asciiTheme="minorBidi" w:hAnsiTheme="minorBidi"/>
          <w:i/>
          <w:iCs/>
        </w:rPr>
        <w:t>socio-economic process, and the complexities within it. The role influence of different political parties and relations of national and local government stakeholders are all issue</w:t>
      </w:r>
      <w:r w:rsidR="002F7E6C">
        <w:rPr>
          <w:rFonts w:asciiTheme="minorBidi" w:hAnsiTheme="minorBidi"/>
          <w:i/>
          <w:iCs/>
        </w:rPr>
        <w:t>s</w:t>
      </w:r>
      <w:r w:rsidRPr="00CC1BC6">
        <w:rPr>
          <w:rFonts w:asciiTheme="minorBidi" w:hAnsiTheme="minorBidi"/>
          <w:i/>
          <w:iCs/>
        </w:rPr>
        <w:t xml:space="preserve"> we do not know a lot about, and how the discussions on resilience unfolding as only theoretical perspectives are available, and more adaptive learning model is required</w:t>
      </w:r>
      <w:r>
        <w:rPr>
          <w:rFonts w:asciiTheme="minorBidi" w:hAnsiTheme="minorBidi"/>
          <w:i/>
          <w:iCs/>
        </w:rPr>
        <w:t>” (</w:t>
      </w:r>
      <w:r w:rsidRPr="00CC1BC6">
        <w:rPr>
          <w:rFonts w:asciiTheme="minorBidi" w:hAnsiTheme="minorBidi"/>
          <w:i/>
          <w:iCs/>
        </w:rPr>
        <w:t>R29-E&amp;R-ODI</w:t>
      </w:r>
      <w:r>
        <w:rPr>
          <w:rFonts w:asciiTheme="minorBidi" w:hAnsiTheme="minorBidi"/>
          <w:i/>
          <w:iCs/>
        </w:rPr>
        <w:t>)</w:t>
      </w:r>
      <w:r w:rsidRPr="00CC1BC6">
        <w:rPr>
          <w:rFonts w:asciiTheme="minorBidi" w:hAnsiTheme="minorBidi"/>
          <w:i/>
          <w:iCs/>
        </w:rPr>
        <w:t>.</w:t>
      </w:r>
      <w:r w:rsidR="008410FE">
        <w:rPr>
          <w:rFonts w:asciiTheme="minorBidi" w:hAnsiTheme="minorBidi"/>
        </w:rPr>
        <w:t xml:space="preserve">  </w:t>
      </w:r>
    </w:p>
    <w:p w14:paraId="5041D014" w14:textId="5A87EEE5" w:rsidR="00034FFF" w:rsidRDefault="00034FFF" w:rsidP="001C2437">
      <w:pPr>
        <w:spacing w:line="360" w:lineRule="auto"/>
        <w:rPr>
          <w:rFonts w:asciiTheme="minorBidi" w:hAnsiTheme="minorBidi"/>
          <w:lang w:val="en-US"/>
        </w:rPr>
      </w:pPr>
      <w:r w:rsidRPr="00CA5BD0">
        <w:rPr>
          <w:rFonts w:asciiTheme="minorBidi" w:hAnsiTheme="minorBidi"/>
        </w:rPr>
        <w:t>At the end of 2003, Sudan was the country hosting the largest internally displaced population, some 4 million people (GIP,2003).</w:t>
      </w:r>
      <w:r>
        <w:rPr>
          <w:rFonts w:asciiTheme="minorBidi" w:hAnsiTheme="minorBidi"/>
        </w:rPr>
        <w:t xml:space="preserve"> </w:t>
      </w:r>
      <w:r w:rsidRPr="00010E54">
        <w:rPr>
          <w:rFonts w:asciiTheme="minorBidi" w:hAnsiTheme="minorBidi"/>
          <w:lang w:val="en-US"/>
        </w:rPr>
        <w:t xml:space="preserve">Not new to the global challenges accounted in achieving the </w:t>
      </w:r>
      <w:r w:rsidR="001551A1">
        <w:rPr>
          <w:rFonts w:asciiTheme="minorBidi" w:hAnsiTheme="minorBidi"/>
          <w:lang w:val="en-US"/>
        </w:rPr>
        <w:t>2000 Millennium</w:t>
      </w:r>
      <w:r w:rsidRPr="00010E54">
        <w:rPr>
          <w:rFonts w:asciiTheme="minorBidi" w:hAnsiTheme="minorBidi"/>
          <w:lang w:val="en-US"/>
        </w:rPr>
        <w:t xml:space="preserve"> </w:t>
      </w:r>
      <w:r w:rsidR="001551A1" w:rsidRPr="00010E54">
        <w:rPr>
          <w:rFonts w:asciiTheme="minorBidi" w:hAnsiTheme="minorBidi"/>
          <w:lang w:val="en-US"/>
        </w:rPr>
        <w:t>Development Goals</w:t>
      </w:r>
      <w:r w:rsidRPr="00010E54">
        <w:rPr>
          <w:rFonts w:asciiTheme="minorBidi" w:hAnsiTheme="minorBidi"/>
          <w:lang w:val="en-US"/>
        </w:rPr>
        <w:t xml:space="preserve">, this </w:t>
      </w:r>
      <w:r w:rsidR="00663AAD">
        <w:rPr>
          <w:rFonts w:asciiTheme="minorBidi" w:hAnsiTheme="minorBidi"/>
          <w:lang w:val="en-US"/>
        </w:rPr>
        <w:t>section</w:t>
      </w:r>
      <w:r w:rsidRPr="00010E54">
        <w:rPr>
          <w:rFonts w:asciiTheme="minorBidi" w:hAnsiTheme="minorBidi"/>
          <w:lang w:val="en-US"/>
        </w:rPr>
        <w:t xml:space="preserve"> aims to investigate the principles of building urban resilience for IDPs, by reviewing the historical trend of internal displacement in </w:t>
      </w:r>
      <w:r w:rsidR="00CA35C7" w:rsidRPr="00010E54">
        <w:rPr>
          <w:rFonts w:asciiTheme="minorBidi" w:hAnsiTheme="minorBidi"/>
          <w:lang w:val="en-US"/>
        </w:rPr>
        <w:t>Sudan and</w:t>
      </w:r>
      <w:r w:rsidRPr="00010E54">
        <w:rPr>
          <w:rFonts w:asciiTheme="minorBidi" w:hAnsiTheme="minorBidi"/>
          <w:lang w:val="en-US"/>
        </w:rPr>
        <w:t xml:space="preserve"> investigate the root causes of civil war and climate change human insecurity. A systematic literature review of the Internal Displacement Monitoring Centre reports for the period 2003-2018 </w:t>
      </w:r>
      <w:r w:rsidR="007C714A">
        <w:rPr>
          <w:rFonts w:asciiTheme="minorBidi" w:hAnsiTheme="minorBidi"/>
          <w:lang w:val="en-US"/>
        </w:rPr>
        <w:t>wa</w:t>
      </w:r>
      <w:r w:rsidRPr="00010E54">
        <w:rPr>
          <w:rFonts w:asciiTheme="minorBidi" w:hAnsiTheme="minorBidi"/>
          <w:lang w:val="en-US"/>
        </w:rPr>
        <w:t>s applied</w:t>
      </w:r>
      <w:r w:rsidR="007C714A">
        <w:rPr>
          <w:rFonts w:asciiTheme="minorBidi" w:hAnsiTheme="minorBidi"/>
          <w:lang w:val="en-US"/>
        </w:rPr>
        <w:t xml:space="preserve"> (</w:t>
      </w:r>
      <w:r w:rsidR="001551A1">
        <w:rPr>
          <w:rFonts w:asciiTheme="minorBidi" w:hAnsiTheme="minorBidi"/>
          <w:lang w:val="en-US"/>
        </w:rPr>
        <w:t xml:space="preserve">Figure </w:t>
      </w:r>
      <w:r w:rsidR="007C714A">
        <w:rPr>
          <w:rFonts w:asciiTheme="minorBidi" w:hAnsiTheme="minorBidi"/>
          <w:lang w:val="en-US"/>
        </w:rPr>
        <w:t>7-1)</w:t>
      </w:r>
      <w:r w:rsidRPr="00010E54">
        <w:rPr>
          <w:rFonts w:asciiTheme="minorBidi" w:hAnsiTheme="minorBidi"/>
          <w:lang w:val="en-US"/>
        </w:rPr>
        <w:t>, framing a historical time-line of facts and figures, with insights into the fragile city concept and interrelationship with IASC Framework on durable solutions for internally displaced persons’ principles</w:t>
      </w:r>
      <w:r w:rsidR="001C2437">
        <w:rPr>
          <w:rFonts w:asciiTheme="minorBidi" w:hAnsiTheme="minorBidi"/>
          <w:lang w:val="en-US"/>
        </w:rPr>
        <w:t xml:space="preserve">. </w:t>
      </w:r>
    </w:p>
    <w:p w14:paraId="2BE49D5C" w14:textId="7F1DC6AD" w:rsidR="00671CCF" w:rsidRPr="00671CCF" w:rsidRDefault="00671CCF" w:rsidP="001C2437">
      <w:pPr>
        <w:spacing w:line="360" w:lineRule="auto"/>
        <w:rPr>
          <w:rFonts w:asciiTheme="minorBidi" w:hAnsiTheme="minorBidi"/>
          <w:b/>
          <w:bCs/>
          <w:lang w:val="en-US"/>
        </w:rPr>
      </w:pPr>
      <w:r w:rsidRPr="00671CCF">
        <w:rPr>
          <w:rFonts w:asciiTheme="minorBidi" w:hAnsiTheme="minorBidi"/>
          <w:b/>
          <w:bCs/>
          <w:lang w:val="en-US"/>
        </w:rPr>
        <w:t>Protracted Displacement – Data Gaps</w:t>
      </w:r>
    </w:p>
    <w:p w14:paraId="76D46AF6" w14:textId="6DDEB397" w:rsidR="00034FFF" w:rsidRDefault="00671CCF" w:rsidP="00671CCF">
      <w:pPr>
        <w:spacing w:line="360" w:lineRule="auto"/>
        <w:rPr>
          <w:rFonts w:asciiTheme="minorBidi" w:hAnsiTheme="minorBidi"/>
          <w:lang w:val="en-US"/>
        </w:rPr>
      </w:pPr>
      <w:r w:rsidRPr="00671CCF">
        <w:rPr>
          <w:rFonts w:asciiTheme="minorBidi" w:hAnsiTheme="minorBidi"/>
          <w:lang w:val="en-US"/>
        </w:rPr>
        <w:t xml:space="preserve">The definition of protracted displacement was agreed by participants at the 2007 expert seminar on protracted IDP situations, hosted by the UNHCR and the Brookings-Bern Project on Internal displacement. ‘Protracted internal displacement situations are those in which the processes of finding durable solutions have stalled and/or IDPs are marginalised because of violations or a lack of protection of human rights, including economic, social and cultural rights. </w:t>
      </w:r>
      <w:r w:rsidR="00034FFF" w:rsidRPr="00010E54">
        <w:rPr>
          <w:rFonts w:asciiTheme="minorBidi" w:hAnsiTheme="minorBidi"/>
          <w:lang w:val="en-US"/>
        </w:rPr>
        <w:t xml:space="preserve">Data gaps in monitoring protracted displacement and socio-economic determents of vulnerability </w:t>
      </w:r>
      <w:r w:rsidR="00663AAD">
        <w:rPr>
          <w:rFonts w:asciiTheme="minorBidi" w:hAnsiTheme="minorBidi"/>
          <w:lang w:val="en-US"/>
        </w:rPr>
        <w:t>were</w:t>
      </w:r>
      <w:r w:rsidR="00034FFF" w:rsidRPr="00010E54">
        <w:rPr>
          <w:rFonts w:asciiTheme="minorBidi" w:hAnsiTheme="minorBidi"/>
          <w:lang w:val="en-US"/>
        </w:rPr>
        <w:t xml:space="preserve"> </w:t>
      </w:r>
      <w:r>
        <w:rPr>
          <w:rFonts w:asciiTheme="minorBidi" w:hAnsiTheme="minorBidi"/>
          <w:lang w:val="en-US"/>
        </w:rPr>
        <w:t xml:space="preserve">also </w:t>
      </w:r>
      <w:r w:rsidR="00034FFF" w:rsidRPr="00010E54">
        <w:rPr>
          <w:rFonts w:asciiTheme="minorBidi" w:hAnsiTheme="minorBidi"/>
          <w:lang w:val="en-US"/>
        </w:rPr>
        <w:t xml:space="preserve">investigated while exploring the tools and methodologies applied by humanitarian aid and international development actors to monitor the IDPs disaster displacements in urban settings. Taking into account the significance of disaggregated disaster data losses in achieving the Sendai Framework for Disaster Risk Reduction targets at the local level, a comparative analysis of Khartoum’s disaster resilience assessment </w:t>
      </w:r>
      <w:r w:rsidR="00CA35C7">
        <w:rPr>
          <w:rFonts w:asciiTheme="minorBidi" w:hAnsiTheme="minorBidi"/>
          <w:lang w:val="en-US"/>
        </w:rPr>
        <w:t>was</w:t>
      </w:r>
      <w:r w:rsidR="00034FFF" w:rsidRPr="00010E54">
        <w:rPr>
          <w:rFonts w:asciiTheme="minorBidi" w:hAnsiTheme="minorBidi"/>
          <w:lang w:val="en-US"/>
        </w:rPr>
        <w:t xml:space="preserve"> applied, against four of Sudan’s Central, Southern, Eastern and Western regions border states, located at the front line of violence conflict zones. </w:t>
      </w:r>
      <w:r w:rsidR="00663AAD">
        <w:rPr>
          <w:rFonts w:asciiTheme="minorBidi" w:hAnsiTheme="minorBidi"/>
          <w:lang w:val="en-US"/>
        </w:rPr>
        <w:t>Study r</w:t>
      </w:r>
      <w:r w:rsidR="00034FFF" w:rsidRPr="00010E54">
        <w:rPr>
          <w:rFonts w:asciiTheme="minorBidi" w:hAnsiTheme="minorBidi"/>
          <w:lang w:val="en-US"/>
        </w:rPr>
        <w:t xml:space="preserve">ecommendations </w:t>
      </w:r>
      <w:r w:rsidR="00663AAD">
        <w:rPr>
          <w:rFonts w:asciiTheme="minorBidi" w:hAnsiTheme="minorBidi"/>
          <w:lang w:val="en-US"/>
        </w:rPr>
        <w:t>we</w:t>
      </w:r>
      <w:r w:rsidR="00034FFF" w:rsidRPr="00010E54">
        <w:rPr>
          <w:rFonts w:asciiTheme="minorBidi" w:hAnsiTheme="minorBidi"/>
          <w:lang w:val="en-US"/>
        </w:rPr>
        <w:t xml:space="preserve">re framed </w:t>
      </w:r>
      <w:r w:rsidR="00663AAD">
        <w:rPr>
          <w:rFonts w:asciiTheme="minorBidi" w:hAnsiTheme="minorBidi"/>
          <w:lang w:val="en-US"/>
        </w:rPr>
        <w:t>around</w:t>
      </w:r>
      <w:r w:rsidR="00034FFF" w:rsidRPr="00010E54">
        <w:rPr>
          <w:rFonts w:asciiTheme="minorBidi" w:hAnsiTheme="minorBidi"/>
          <w:lang w:val="en-US"/>
        </w:rPr>
        <w:t xml:space="preserve"> integrat</w:t>
      </w:r>
      <w:r w:rsidR="00663AAD">
        <w:rPr>
          <w:rFonts w:asciiTheme="minorBidi" w:hAnsiTheme="minorBidi"/>
          <w:lang w:val="en-US"/>
        </w:rPr>
        <w:t>ing</w:t>
      </w:r>
      <w:r w:rsidR="00034FFF" w:rsidRPr="00010E54">
        <w:rPr>
          <w:rFonts w:asciiTheme="minorBidi" w:hAnsiTheme="minorBidi"/>
          <w:lang w:val="en-US"/>
        </w:rPr>
        <w:t xml:space="preserve"> the complexities of protracted displacement in international donors’ strategies</w:t>
      </w:r>
      <w:r w:rsidR="00663AAD">
        <w:rPr>
          <w:rFonts w:asciiTheme="minorBidi" w:hAnsiTheme="minorBidi"/>
          <w:lang w:val="en-US"/>
        </w:rPr>
        <w:t>,</w:t>
      </w:r>
      <w:r w:rsidR="00034FFF" w:rsidRPr="00010E54">
        <w:rPr>
          <w:rFonts w:asciiTheme="minorBidi" w:hAnsiTheme="minorBidi"/>
          <w:lang w:val="en-US"/>
        </w:rPr>
        <w:t xml:space="preserve"> </w:t>
      </w:r>
      <w:r w:rsidR="00663AAD">
        <w:rPr>
          <w:rFonts w:asciiTheme="minorBidi" w:hAnsiTheme="minorBidi"/>
          <w:lang w:val="en-US"/>
        </w:rPr>
        <w:t>t</w:t>
      </w:r>
      <w:r w:rsidR="00034FFF" w:rsidRPr="00010E54">
        <w:rPr>
          <w:rFonts w:asciiTheme="minorBidi" w:hAnsiTheme="minorBidi"/>
          <w:lang w:val="en-US"/>
        </w:rPr>
        <w:t>o monitor disaster data losses and city resilience action plans, with the implementation of DRR policies through climate change - human security perspective.</w:t>
      </w:r>
    </w:p>
    <w:p w14:paraId="2E41E740" w14:textId="77777777" w:rsidR="00034FFF" w:rsidRDefault="00034FFF" w:rsidP="00034FFF">
      <w:pPr>
        <w:spacing w:line="360" w:lineRule="auto"/>
        <w:rPr>
          <w:rFonts w:asciiTheme="minorBidi" w:hAnsiTheme="minorBidi"/>
        </w:rPr>
        <w:sectPr w:rsidR="00034FFF" w:rsidSect="00D56F0E">
          <w:pgSz w:w="11906" w:h="16838" w:code="9"/>
          <w:pgMar w:top="1138" w:right="1138" w:bottom="1138" w:left="2275" w:header="706" w:footer="706" w:gutter="0"/>
          <w:cols w:space="708"/>
          <w:docGrid w:linePitch="360"/>
        </w:sectPr>
      </w:pPr>
    </w:p>
    <w:p w14:paraId="61922D20" w14:textId="77777777" w:rsidR="008410FE" w:rsidRDefault="008410FE" w:rsidP="008410FE">
      <w:pPr>
        <w:spacing w:line="360" w:lineRule="auto"/>
        <w:rPr>
          <w:rFonts w:asciiTheme="minorBidi" w:hAnsiTheme="minorBidi"/>
        </w:rPr>
      </w:pPr>
      <w:r>
        <w:rPr>
          <w:rFonts w:asciiTheme="minorBidi" w:hAnsiTheme="minorBidi"/>
          <w:noProof/>
          <w:lang w:val="en-US"/>
        </w:rPr>
        <w:lastRenderedPageBreak/>
        <mc:AlternateContent>
          <mc:Choice Requires="wps">
            <w:drawing>
              <wp:anchor distT="0" distB="0" distL="114300" distR="114300" simplePos="0" relativeHeight="252407808" behindDoc="1" locked="0" layoutInCell="1" allowOverlap="1" wp14:anchorId="76FECF37" wp14:editId="0E99311B">
                <wp:simplePos x="0" y="0"/>
                <wp:positionH relativeFrom="column">
                  <wp:posOffset>2503170</wp:posOffset>
                </wp:positionH>
                <wp:positionV relativeFrom="paragraph">
                  <wp:posOffset>-327025</wp:posOffset>
                </wp:positionV>
                <wp:extent cx="4927600" cy="254000"/>
                <wp:effectExtent l="0" t="0" r="6350" b="0"/>
                <wp:wrapNone/>
                <wp:docPr id="101" name="Text Box 101"/>
                <wp:cNvGraphicFramePr/>
                <a:graphic xmlns:a="http://schemas.openxmlformats.org/drawingml/2006/main">
                  <a:graphicData uri="http://schemas.microsoft.com/office/word/2010/wordprocessingShape">
                    <wps:wsp>
                      <wps:cNvSpPr txBox="1"/>
                      <wps:spPr>
                        <a:xfrm>
                          <a:off x="0" y="0"/>
                          <a:ext cx="4927600" cy="254000"/>
                        </a:xfrm>
                        <a:prstGeom prst="rect">
                          <a:avLst/>
                        </a:prstGeom>
                        <a:solidFill>
                          <a:prstClr val="white"/>
                        </a:solidFill>
                        <a:ln>
                          <a:noFill/>
                        </a:ln>
                      </wps:spPr>
                      <wps:txbx>
                        <w:txbxContent>
                          <w:p w14:paraId="7695257C" w14:textId="79AAD25F" w:rsidR="00D87BB9" w:rsidRPr="00141889" w:rsidRDefault="00D87BB9" w:rsidP="008410FE">
                            <w:pPr>
                              <w:pStyle w:val="Caption"/>
                              <w:rPr>
                                <w:noProof/>
                                <w:sz w:val="20"/>
                              </w:rPr>
                            </w:pPr>
                            <w:bookmarkStart w:id="1038" w:name="_Toc20738198"/>
                            <w:r>
                              <w:t>Figure 7-1: IDMC Facts and Figures – Internal Displacement in Sudan</w:t>
                            </w:r>
                          </w:p>
                          <w:p w14:paraId="52CC075F" w14:textId="77777777" w:rsidR="00D87BB9" w:rsidRDefault="00D87BB9"/>
                          <w:p w14:paraId="7843B521" w14:textId="77777777" w:rsidR="00D87BB9" w:rsidRPr="00141889" w:rsidRDefault="00D87BB9" w:rsidP="008410FE">
                            <w:pPr>
                              <w:pStyle w:val="Caption"/>
                              <w:rPr>
                                <w:noProof/>
                                <w:sz w:val="20"/>
                              </w:rPr>
                            </w:pPr>
                            <w:r>
                              <w:t>Figure 7-1: IDMC Facts and Figures – Internal Displacement in Sudan</w:t>
                            </w:r>
                          </w:p>
                          <w:p w14:paraId="5888A939" w14:textId="77777777" w:rsidR="00D87BB9" w:rsidRDefault="00D87BB9"/>
                          <w:p w14:paraId="0DD0E1D4" w14:textId="77777777" w:rsidR="00D87BB9" w:rsidRPr="00141889" w:rsidRDefault="00D87BB9" w:rsidP="008410FE">
                            <w:pPr>
                              <w:pStyle w:val="Caption"/>
                              <w:rPr>
                                <w:noProof/>
                                <w:sz w:val="20"/>
                              </w:rPr>
                            </w:pPr>
                            <w:r>
                              <w:t>Figure 7-1: IDMC Facts and Figures – Internal Displacement in Sudan</w:t>
                            </w:r>
                          </w:p>
                          <w:p w14:paraId="217427A2" w14:textId="77777777" w:rsidR="00D87BB9" w:rsidRDefault="00D87BB9"/>
                          <w:p w14:paraId="00212C60" w14:textId="77777777" w:rsidR="00D87BB9" w:rsidRPr="00141889" w:rsidRDefault="00D87BB9" w:rsidP="008410FE">
                            <w:pPr>
                              <w:pStyle w:val="Caption"/>
                              <w:rPr>
                                <w:noProof/>
                                <w:sz w:val="20"/>
                              </w:rPr>
                            </w:pPr>
                            <w:r>
                              <w:t>Figure 7-1: IDMC Facts and Figures – Internal Displacement in Sudan</w:t>
                            </w:r>
                          </w:p>
                          <w:p w14:paraId="13B00D09" w14:textId="77777777" w:rsidR="00D87BB9" w:rsidRDefault="00D87BB9"/>
                          <w:p w14:paraId="63F0C18D" w14:textId="77777777" w:rsidR="00D87BB9" w:rsidRPr="00141889" w:rsidRDefault="00D87BB9" w:rsidP="008410FE">
                            <w:pPr>
                              <w:pStyle w:val="Caption"/>
                              <w:rPr>
                                <w:noProof/>
                                <w:sz w:val="20"/>
                              </w:rPr>
                            </w:pPr>
                            <w:r>
                              <w:t>Figure 7-1: IDMC Facts and Figures – Internal Displacement in Sudan</w:t>
                            </w:r>
                          </w:p>
                          <w:p w14:paraId="263E17AC" w14:textId="77777777" w:rsidR="00D87BB9" w:rsidRDefault="00D87BB9"/>
                          <w:p w14:paraId="371ED82F" w14:textId="77777777" w:rsidR="00D87BB9" w:rsidRPr="00141889" w:rsidRDefault="00D87BB9" w:rsidP="008410FE">
                            <w:pPr>
                              <w:pStyle w:val="Caption"/>
                              <w:rPr>
                                <w:noProof/>
                                <w:sz w:val="20"/>
                              </w:rPr>
                            </w:pPr>
                            <w:r>
                              <w:t>Figure 7-1: IDMC Facts and Figures – Internal Displacement in Sudan</w:t>
                            </w:r>
                          </w:p>
                          <w:p w14:paraId="35584D7B" w14:textId="77777777" w:rsidR="00D87BB9" w:rsidRDefault="00D87BB9"/>
                          <w:p w14:paraId="17A12953" w14:textId="77777777" w:rsidR="00D87BB9" w:rsidRPr="00141889" w:rsidRDefault="00D87BB9" w:rsidP="008410FE">
                            <w:pPr>
                              <w:pStyle w:val="Caption"/>
                              <w:rPr>
                                <w:noProof/>
                                <w:sz w:val="20"/>
                              </w:rPr>
                            </w:pPr>
                            <w:r>
                              <w:t>Figure 7-1: IDMC Facts and Figures – Internal Displacement in Sudan</w:t>
                            </w:r>
                          </w:p>
                          <w:p w14:paraId="1CBB0D20" w14:textId="77777777" w:rsidR="00D87BB9" w:rsidRDefault="00D87BB9"/>
                          <w:p w14:paraId="4EF35266" w14:textId="77777777" w:rsidR="00D87BB9" w:rsidRPr="00141889" w:rsidRDefault="00D87BB9" w:rsidP="008410FE">
                            <w:pPr>
                              <w:pStyle w:val="Caption"/>
                              <w:rPr>
                                <w:noProof/>
                                <w:sz w:val="20"/>
                              </w:rPr>
                            </w:pPr>
                            <w:r>
                              <w:t>Figure 7-1: IDMC Facts and Figures – Internal Displacement in Sudan</w:t>
                            </w:r>
                          </w:p>
                          <w:p w14:paraId="67AD01B9" w14:textId="77777777" w:rsidR="00D87BB9" w:rsidRDefault="00D87BB9"/>
                          <w:p w14:paraId="7327FAE8" w14:textId="77777777" w:rsidR="00D87BB9" w:rsidRPr="00141889" w:rsidRDefault="00D87BB9" w:rsidP="008410FE">
                            <w:pPr>
                              <w:pStyle w:val="Caption"/>
                              <w:rPr>
                                <w:noProof/>
                                <w:sz w:val="20"/>
                              </w:rPr>
                            </w:pPr>
                            <w:r>
                              <w:t>Figure 7-1: IDMC Facts and Figures – Internal Displacement in Sudan</w:t>
                            </w:r>
                          </w:p>
                          <w:p w14:paraId="5FD19B47" w14:textId="77777777" w:rsidR="00D87BB9" w:rsidRDefault="00D87BB9"/>
                          <w:p w14:paraId="073EDC85" w14:textId="77777777" w:rsidR="00D87BB9" w:rsidRPr="00141889" w:rsidRDefault="00D87BB9" w:rsidP="008410FE">
                            <w:pPr>
                              <w:pStyle w:val="Caption"/>
                              <w:rPr>
                                <w:noProof/>
                                <w:sz w:val="20"/>
                              </w:rPr>
                            </w:pPr>
                            <w:r>
                              <w:t>Figure 7-1: IDMC Facts and Figures – Internal Displacement in Sudan</w:t>
                            </w:r>
                          </w:p>
                          <w:p w14:paraId="119E991C" w14:textId="77777777" w:rsidR="00D87BB9" w:rsidRDefault="00D87BB9"/>
                          <w:p w14:paraId="0C6482E5" w14:textId="77777777" w:rsidR="00D87BB9" w:rsidRPr="00141889" w:rsidRDefault="00D87BB9" w:rsidP="008410FE">
                            <w:pPr>
                              <w:pStyle w:val="Caption"/>
                              <w:rPr>
                                <w:noProof/>
                                <w:sz w:val="20"/>
                              </w:rPr>
                            </w:pPr>
                            <w:r>
                              <w:t>Figure 7-1: IDMC Facts and Figures – Internal Displacement in Sudan</w:t>
                            </w:r>
                          </w:p>
                          <w:p w14:paraId="06FE35C1" w14:textId="77777777" w:rsidR="00D87BB9" w:rsidRDefault="00D87BB9"/>
                          <w:p w14:paraId="6160E72E" w14:textId="77777777" w:rsidR="00D87BB9" w:rsidRPr="00141889" w:rsidRDefault="00D87BB9" w:rsidP="008410FE">
                            <w:pPr>
                              <w:pStyle w:val="Caption"/>
                              <w:rPr>
                                <w:noProof/>
                                <w:sz w:val="20"/>
                              </w:rPr>
                            </w:pPr>
                            <w:r>
                              <w:t>Figure 7-1: IDMC Facts and Figures – Internal Displacement in Sudan</w:t>
                            </w:r>
                          </w:p>
                          <w:p w14:paraId="5D91C725" w14:textId="77777777" w:rsidR="00D87BB9" w:rsidRDefault="00D87BB9"/>
                          <w:p w14:paraId="3C91C4D0" w14:textId="77777777" w:rsidR="00D87BB9" w:rsidRPr="00141889" w:rsidRDefault="00D87BB9" w:rsidP="008410FE">
                            <w:pPr>
                              <w:pStyle w:val="Caption"/>
                              <w:rPr>
                                <w:noProof/>
                                <w:sz w:val="20"/>
                              </w:rPr>
                            </w:pPr>
                            <w:r>
                              <w:t>Figure 7-1: IDMC Facts and Figures – Internal Displacement in Sudan</w:t>
                            </w:r>
                          </w:p>
                          <w:p w14:paraId="3F382865" w14:textId="77777777" w:rsidR="00D87BB9" w:rsidRDefault="00D87BB9"/>
                          <w:p w14:paraId="68727372" w14:textId="77777777" w:rsidR="00D87BB9" w:rsidRPr="00141889" w:rsidRDefault="00D87BB9" w:rsidP="008410FE">
                            <w:pPr>
                              <w:pStyle w:val="Caption"/>
                              <w:rPr>
                                <w:noProof/>
                                <w:sz w:val="20"/>
                              </w:rPr>
                            </w:pPr>
                            <w:r>
                              <w:t>Figure 7-1: IDMC Facts and Figures – Internal Displacement in Sudan</w:t>
                            </w:r>
                          </w:p>
                          <w:p w14:paraId="09C3C491" w14:textId="77777777" w:rsidR="00D87BB9" w:rsidRDefault="00D87BB9"/>
                          <w:p w14:paraId="3658B496" w14:textId="77777777" w:rsidR="00D87BB9" w:rsidRPr="00141889" w:rsidRDefault="00D87BB9" w:rsidP="008410FE">
                            <w:pPr>
                              <w:pStyle w:val="Caption"/>
                              <w:rPr>
                                <w:noProof/>
                                <w:sz w:val="20"/>
                              </w:rPr>
                            </w:pPr>
                            <w:r>
                              <w:t>Figure 7-1: IDMC Facts and Figures – Internal Displacement in Sudan</w:t>
                            </w:r>
                          </w:p>
                          <w:p w14:paraId="0414A408" w14:textId="77777777" w:rsidR="00D87BB9" w:rsidRDefault="00D87BB9"/>
                          <w:p w14:paraId="26E5699A" w14:textId="77777777" w:rsidR="00D87BB9" w:rsidRPr="00141889" w:rsidRDefault="00D87BB9" w:rsidP="008410FE">
                            <w:pPr>
                              <w:pStyle w:val="Caption"/>
                              <w:rPr>
                                <w:noProof/>
                                <w:sz w:val="20"/>
                              </w:rPr>
                            </w:pPr>
                            <w:r>
                              <w:t>Figure 7-1: IDMC Facts and Figures – Internal Displacement in Sudan</w:t>
                            </w:r>
                          </w:p>
                          <w:p w14:paraId="4A10F03E" w14:textId="77777777" w:rsidR="00D87BB9" w:rsidRDefault="00D87BB9"/>
                          <w:p w14:paraId="1D721894" w14:textId="6BF18EA0" w:rsidR="00D87BB9" w:rsidRPr="00141889" w:rsidRDefault="00D87BB9" w:rsidP="008410FE">
                            <w:pPr>
                              <w:pStyle w:val="Caption"/>
                              <w:rPr>
                                <w:noProof/>
                                <w:sz w:val="20"/>
                              </w:rPr>
                            </w:pPr>
                            <w:r>
                              <w:t>Figure 7-1: IDMC Facts and Figures – Internal Displacement in Sudan</w:t>
                            </w:r>
                          </w:p>
                          <w:p w14:paraId="3D25B4EE" w14:textId="77777777" w:rsidR="00D87BB9" w:rsidRDefault="00D87BB9"/>
                          <w:p w14:paraId="6A9AE869" w14:textId="77777777" w:rsidR="00D87BB9" w:rsidRPr="00141889" w:rsidRDefault="00D87BB9" w:rsidP="008410FE">
                            <w:pPr>
                              <w:pStyle w:val="Caption"/>
                              <w:rPr>
                                <w:noProof/>
                                <w:sz w:val="20"/>
                              </w:rPr>
                            </w:pPr>
                            <w:r>
                              <w:t>Figure 7-1: IDMC Facts and Figures – Internal Displacement in Sudan</w:t>
                            </w:r>
                          </w:p>
                          <w:p w14:paraId="53D2F37D" w14:textId="77777777" w:rsidR="00D87BB9" w:rsidRDefault="00D87BB9"/>
                          <w:p w14:paraId="5ED3D91A" w14:textId="77777777" w:rsidR="00D87BB9" w:rsidRPr="00141889" w:rsidRDefault="00D87BB9" w:rsidP="008410FE">
                            <w:pPr>
                              <w:pStyle w:val="Caption"/>
                              <w:rPr>
                                <w:noProof/>
                                <w:sz w:val="20"/>
                              </w:rPr>
                            </w:pPr>
                            <w:r>
                              <w:t>Figure 7-1: IDMC Facts and Figures – Internal Displacement in Sudan</w:t>
                            </w:r>
                          </w:p>
                          <w:p w14:paraId="003C9A5C" w14:textId="77777777" w:rsidR="00D87BB9" w:rsidRDefault="00D87BB9"/>
                          <w:p w14:paraId="2FFA5BB8" w14:textId="77777777" w:rsidR="00D87BB9" w:rsidRPr="00141889" w:rsidRDefault="00D87BB9" w:rsidP="008410FE">
                            <w:pPr>
                              <w:pStyle w:val="Caption"/>
                              <w:rPr>
                                <w:noProof/>
                                <w:sz w:val="20"/>
                              </w:rPr>
                            </w:pPr>
                            <w:r>
                              <w:t>Figure 7-1: IDMC Facts and Figures – Internal Displacement in Sudan</w:t>
                            </w:r>
                          </w:p>
                          <w:p w14:paraId="329D6056" w14:textId="77777777" w:rsidR="00D87BB9" w:rsidRDefault="00D87BB9"/>
                          <w:p w14:paraId="5A8597D6" w14:textId="77777777" w:rsidR="00D87BB9" w:rsidRPr="00141889" w:rsidRDefault="00D87BB9" w:rsidP="008410FE">
                            <w:pPr>
                              <w:pStyle w:val="Caption"/>
                              <w:rPr>
                                <w:noProof/>
                                <w:sz w:val="20"/>
                              </w:rPr>
                            </w:pPr>
                            <w:r>
                              <w:t>Figure 7-1: IDMC Facts and Figures – Internal Displacement in Sudan</w:t>
                            </w:r>
                          </w:p>
                          <w:p w14:paraId="521EC95A" w14:textId="77777777" w:rsidR="00D87BB9" w:rsidRDefault="00D87BB9"/>
                          <w:p w14:paraId="021F6F05" w14:textId="77777777" w:rsidR="00D87BB9" w:rsidRPr="00141889" w:rsidRDefault="00D87BB9" w:rsidP="008410FE">
                            <w:pPr>
                              <w:pStyle w:val="Caption"/>
                              <w:rPr>
                                <w:noProof/>
                                <w:sz w:val="20"/>
                              </w:rPr>
                            </w:pPr>
                            <w:r>
                              <w:t>Figure 7-1: IDMC Facts and Figures – Internal Displacement in Sudan</w:t>
                            </w:r>
                          </w:p>
                          <w:p w14:paraId="0AF2C6D2" w14:textId="77777777" w:rsidR="00D87BB9" w:rsidRDefault="00D87BB9"/>
                          <w:p w14:paraId="1EC21C04" w14:textId="77777777" w:rsidR="00D87BB9" w:rsidRPr="00141889" w:rsidRDefault="00D87BB9" w:rsidP="008410FE">
                            <w:pPr>
                              <w:pStyle w:val="Caption"/>
                              <w:rPr>
                                <w:noProof/>
                                <w:sz w:val="20"/>
                              </w:rPr>
                            </w:pPr>
                            <w:r>
                              <w:t>Figure 7-1: IDMC Facts and Figures – Internal Displacement in Sudan</w:t>
                            </w:r>
                          </w:p>
                          <w:p w14:paraId="17B998FE" w14:textId="77777777" w:rsidR="00D87BB9" w:rsidRDefault="00D87BB9"/>
                          <w:p w14:paraId="462F00CF" w14:textId="77777777" w:rsidR="00D87BB9" w:rsidRPr="00141889" w:rsidRDefault="00D87BB9" w:rsidP="008410FE">
                            <w:pPr>
                              <w:pStyle w:val="Caption"/>
                              <w:rPr>
                                <w:noProof/>
                                <w:sz w:val="20"/>
                              </w:rPr>
                            </w:pPr>
                            <w:r>
                              <w:t>Figure 7-1: IDMC Facts and Figures – Internal Displacement in Sudan</w:t>
                            </w:r>
                          </w:p>
                          <w:p w14:paraId="143ECDB2" w14:textId="77777777" w:rsidR="00D87BB9" w:rsidRDefault="00D87BB9"/>
                          <w:p w14:paraId="29A1A358" w14:textId="6BF18EA0" w:rsidR="00D87BB9" w:rsidRPr="00141889" w:rsidRDefault="00D87BB9" w:rsidP="008410FE">
                            <w:pPr>
                              <w:pStyle w:val="Caption"/>
                              <w:rPr>
                                <w:noProof/>
                                <w:sz w:val="20"/>
                              </w:rPr>
                            </w:pPr>
                            <w:r>
                              <w:t>Figure 7-1: IDMC Facts and Figures – Internal Displacement in Sudan</w:t>
                            </w:r>
                          </w:p>
                          <w:p w14:paraId="39043605" w14:textId="77777777" w:rsidR="00D87BB9" w:rsidRDefault="00D87BB9"/>
                          <w:p w14:paraId="7199297E" w14:textId="77777777" w:rsidR="00D87BB9" w:rsidRPr="00141889" w:rsidRDefault="00D87BB9" w:rsidP="008410FE">
                            <w:pPr>
                              <w:pStyle w:val="Caption"/>
                              <w:rPr>
                                <w:noProof/>
                                <w:sz w:val="20"/>
                              </w:rPr>
                            </w:pPr>
                            <w:r>
                              <w:t>Figure 7-1: IDMC Facts and Figures – Internal Displacement in Sudan</w:t>
                            </w:r>
                          </w:p>
                          <w:p w14:paraId="1BD9B226" w14:textId="77777777" w:rsidR="00D87BB9" w:rsidRDefault="00D87BB9"/>
                          <w:p w14:paraId="09941A86" w14:textId="77777777" w:rsidR="00D87BB9" w:rsidRPr="00141889" w:rsidRDefault="00D87BB9" w:rsidP="008410FE">
                            <w:pPr>
                              <w:pStyle w:val="Caption"/>
                              <w:rPr>
                                <w:noProof/>
                                <w:sz w:val="20"/>
                              </w:rPr>
                            </w:pPr>
                            <w:r>
                              <w:t>Figure 7-1: IDMC Facts and Figures – Internal Displacement in Sudan</w:t>
                            </w:r>
                          </w:p>
                          <w:p w14:paraId="11CA3B6F" w14:textId="77777777" w:rsidR="00D87BB9" w:rsidRDefault="00D87BB9"/>
                          <w:p w14:paraId="1656C002" w14:textId="77777777" w:rsidR="00D87BB9" w:rsidRPr="00141889" w:rsidRDefault="00D87BB9" w:rsidP="008410FE">
                            <w:pPr>
                              <w:pStyle w:val="Caption"/>
                              <w:rPr>
                                <w:noProof/>
                                <w:sz w:val="20"/>
                              </w:rPr>
                            </w:pPr>
                            <w:r>
                              <w:t>Figure 7-1: IDMC Facts and Figures – Internal Displacement in Sudan</w:t>
                            </w:r>
                          </w:p>
                          <w:p w14:paraId="1910C66D" w14:textId="77777777" w:rsidR="00D87BB9" w:rsidRDefault="00D87BB9"/>
                          <w:p w14:paraId="76678DE8" w14:textId="6BF18EA0" w:rsidR="00D87BB9" w:rsidRPr="00141889" w:rsidRDefault="00D87BB9" w:rsidP="008410FE">
                            <w:pPr>
                              <w:pStyle w:val="Caption"/>
                              <w:rPr>
                                <w:noProof/>
                                <w:sz w:val="20"/>
                              </w:rPr>
                            </w:pPr>
                            <w:r>
                              <w:t>Figure 7-1: IDMC Facts and Figures – Internal Displacement in Sudan</w:t>
                            </w:r>
                          </w:p>
                          <w:p w14:paraId="7DBBF3F7" w14:textId="77777777" w:rsidR="00D87BB9" w:rsidRDefault="00D87BB9"/>
                          <w:p w14:paraId="2E8B4025" w14:textId="77777777" w:rsidR="00D87BB9" w:rsidRPr="00141889" w:rsidRDefault="00D87BB9" w:rsidP="008410FE">
                            <w:pPr>
                              <w:pStyle w:val="Caption"/>
                              <w:rPr>
                                <w:noProof/>
                                <w:sz w:val="20"/>
                              </w:rPr>
                            </w:pPr>
                            <w:r>
                              <w:t>Figure 7-1: IDMC Facts and Figures – Internal Displacement in Sudan</w:t>
                            </w:r>
                          </w:p>
                          <w:p w14:paraId="2F289732" w14:textId="77777777" w:rsidR="00D87BB9" w:rsidRDefault="00D87BB9"/>
                          <w:p w14:paraId="101B3D78" w14:textId="0CC64D2C" w:rsidR="00D87BB9" w:rsidRPr="00141889" w:rsidRDefault="00D87BB9" w:rsidP="008410FE">
                            <w:pPr>
                              <w:pStyle w:val="Caption"/>
                              <w:rPr>
                                <w:noProof/>
                                <w:sz w:val="20"/>
                              </w:rPr>
                            </w:pPr>
                            <w:r>
                              <w:t>Figure 7-1: IDMC Facts and Figures – Internal Displacement in Sudan</w:t>
                            </w:r>
                          </w:p>
                          <w:p w14:paraId="0011D2E7" w14:textId="77777777" w:rsidR="00D87BB9" w:rsidRDefault="00D87BB9"/>
                          <w:p w14:paraId="2DBB2283" w14:textId="6BF18EA0" w:rsidR="00D87BB9" w:rsidRPr="00141889" w:rsidRDefault="00D87BB9" w:rsidP="008410FE">
                            <w:pPr>
                              <w:pStyle w:val="Caption"/>
                              <w:rPr>
                                <w:noProof/>
                                <w:sz w:val="20"/>
                              </w:rPr>
                            </w:pPr>
                            <w:r>
                              <w:t>Figure 7-1: IDMC Facts and Figures – Internal Displacement in Sudan</w:t>
                            </w:r>
                            <w:bookmarkEnd w:id="10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FECF37" id="Text Box 101" o:spid="_x0000_s1205" type="#_x0000_t202" style="position:absolute;margin-left:197.1pt;margin-top:-25.75pt;width:388pt;height:20pt;z-index:-25090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" stroked="f">
                <v:textbox inset="0,0,0,0">
                  <w:txbxContent>
                    <w:p w14:paraId="7695257C" w14:textId="79AAD25F" w:rsidR="00D87BB9" w:rsidRPr="00141889" w:rsidRDefault="00D87BB9" w:rsidP="008410FE">
                      <w:pPr>
                        <w:pStyle w:val="Caption"/>
                        <w:rPr>
                          <w:noProof/>
                          <w:sz w:val="20"/>
                        </w:rPr>
                      </w:pPr>
                      <w:bookmarkStart w:id="1039" w:name="_Toc20738198"/>
                      <w:r>
                        <w:t>Figure 7-1: IDMC Facts and Figures – Internal Displacement in Sudan</w:t>
                      </w:r>
                    </w:p>
                    <w:p w14:paraId="52CC075F" w14:textId="77777777" w:rsidR="00D87BB9" w:rsidRDefault="00D87BB9"/>
                    <w:p w14:paraId="7843B521" w14:textId="77777777" w:rsidR="00D87BB9" w:rsidRPr="00141889" w:rsidRDefault="00D87BB9" w:rsidP="008410FE">
                      <w:pPr>
                        <w:pStyle w:val="Caption"/>
                        <w:rPr>
                          <w:noProof/>
                          <w:sz w:val="20"/>
                        </w:rPr>
                      </w:pPr>
                      <w:r>
                        <w:t>Figure 7-1: IDMC Facts and Figures – Internal Displacement in Sudan</w:t>
                      </w:r>
                    </w:p>
                    <w:p w14:paraId="5888A939" w14:textId="77777777" w:rsidR="00D87BB9" w:rsidRDefault="00D87BB9"/>
                    <w:p w14:paraId="0DD0E1D4" w14:textId="77777777" w:rsidR="00D87BB9" w:rsidRPr="00141889" w:rsidRDefault="00D87BB9" w:rsidP="008410FE">
                      <w:pPr>
                        <w:pStyle w:val="Caption"/>
                        <w:rPr>
                          <w:noProof/>
                          <w:sz w:val="20"/>
                        </w:rPr>
                      </w:pPr>
                      <w:r>
                        <w:t>Figure 7-1: IDMC Facts and Figures – Internal Displacement in Sudan</w:t>
                      </w:r>
                    </w:p>
                    <w:p w14:paraId="217427A2" w14:textId="77777777" w:rsidR="00D87BB9" w:rsidRDefault="00D87BB9"/>
                    <w:p w14:paraId="00212C60" w14:textId="77777777" w:rsidR="00D87BB9" w:rsidRPr="00141889" w:rsidRDefault="00D87BB9" w:rsidP="008410FE">
                      <w:pPr>
                        <w:pStyle w:val="Caption"/>
                        <w:rPr>
                          <w:noProof/>
                          <w:sz w:val="20"/>
                        </w:rPr>
                      </w:pPr>
                      <w:r>
                        <w:t>Figure 7-1: IDMC Facts and Figures – Internal Displacement in Sudan</w:t>
                      </w:r>
                    </w:p>
                    <w:p w14:paraId="13B00D09" w14:textId="77777777" w:rsidR="00D87BB9" w:rsidRDefault="00D87BB9"/>
                    <w:p w14:paraId="63F0C18D" w14:textId="77777777" w:rsidR="00D87BB9" w:rsidRPr="00141889" w:rsidRDefault="00D87BB9" w:rsidP="008410FE">
                      <w:pPr>
                        <w:pStyle w:val="Caption"/>
                        <w:rPr>
                          <w:noProof/>
                          <w:sz w:val="20"/>
                        </w:rPr>
                      </w:pPr>
                      <w:r>
                        <w:t>Figure 7-1: IDMC Facts and Figures – Internal Displacement in Sudan</w:t>
                      </w:r>
                    </w:p>
                    <w:p w14:paraId="263E17AC" w14:textId="77777777" w:rsidR="00D87BB9" w:rsidRDefault="00D87BB9"/>
                    <w:p w14:paraId="371ED82F" w14:textId="77777777" w:rsidR="00D87BB9" w:rsidRPr="00141889" w:rsidRDefault="00D87BB9" w:rsidP="008410FE">
                      <w:pPr>
                        <w:pStyle w:val="Caption"/>
                        <w:rPr>
                          <w:noProof/>
                          <w:sz w:val="20"/>
                        </w:rPr>
                      </w:pPr>
                      <w:r>
                        <w:t>Figure 7-1: IDMC Facts and Figures – Internal Displacement in Sudan</w:t>
                      </w:r>
                    </w:p>
                    <w:p w14:paraId="35584D7B" w14:textId="77777777" w:rsidR="00D87BB9" w:rsidRDefault="00D87BB9"/>
                    <w:p w14:paraId="17A12953" w14:textId="77777777" w:rsidR="00D87BB9" w:rsidRPr="00141889" w:rsidRDefault="00D87BB9" w:rsidP="008410FE">
                      <w:pPr>
                        <w:pStyle w:val="Caption"/>
                        <w:rPr>
                          <w:noProof/>
                          <w:sz w:val="20"/>
                        </w:rPr>
                      </w:pPr>
                      <w:r>
                        <w:t>Figure 7-1: IDMC Facts and Figures – Internal Displacement in Sudan</w:t>
                      </w:r>
                    </w:p>
                    <w:p w14:paraId="1CBB0D20" w14:textId="77777777" w:rsidR="00D87BB9" w:rsidRDefault="00D87BB9"/>
                    <w:p w14:paraId="4EF35266" w14:textId="77777777" w:rsidR="00D87BB9" w:rsidRPr="00141889" w:rsidRDefault="00D87BB9" w:rsidP="008410FE">
                      <w:pPr>
                        <w:pStyle w:val="Caption"/>
                        <w:rPr>
                          <w:noProof/>
                          <w:sz w:val="20"/>
                        </w:rPr>
                      </w:pPr>
                      <w:r>
                        <w:t>Figure 7-1: IDMC Facts and Figures – Internal Displacement in Sudan</w:t>
                      </w:r>
                    </w:p>
                    <w:p w14:paraId="67AD01B9" w14:textId="77777777" w:rsidR="00D87BB9" w:rsidRDefault="00D87BB9"/>
                    <w:p w14:paraId="7327FAE8" w14:textId="77777777" w:rsidR="00D87BB9" w:rsidRPr="00141889" w:rsidRDefault="00D87BB9" w:rsidP="008410FE">
                      <w:pPr>
                        <w:pStyle w:val="Caption"/>
                        <w:rPr>
                          <w:noProof/>
                          <w:sz w:val="20"/>
                        </w:rPr>
                      </w:pPr>
                      <w:r>
                        <w:t>Figure 7-1: IDMC Facts and Figures – Internal Displacement in Sudan</w:t>
                      </w:r>
                    </w:p>
                    <w:p w14:paraId="5FD19B47" w14:textId="77777777" w:rsidR="00D87BB9" w:rsidRDefault="00D87BB9"/>
                    <w:p w14:paraId="073EDC85" w14:textId="77777777" w:rsidR="00D87BB9" w:rsidRPr="00141889" w:rsidRDefault="00D87BB9" w:rsidP="008410FE">
                      <w:pPr>
                        <w:pStyle w:val="Caption"/>
                        <w:rPr>
                          <w:noProof/>
                          <w:sz w:val="20"/>
                        </w:rPr>
                      </w:pPr>
                      <w:r>
                        <w:t>Figure 7-1: IDMC Facts and Figures – Internal Displacement in Sudan</w:t>
                      </w:r>
                    </w:p>
                    <w:p w14:paraId="119E991C" w14:textId="77777777" w:rsidR="00D87BB9" w:rsidRDefault="00D87BB9"/>
                    <w:p w14:paraId="0C6482E5" w14:textId="77777777" w:rsidR="00D87BB9" w:rsidRPr="00141889" w:rsidRDefault="00D87BB9" w:rsidP="008410FE">
                      <w:pPr>
                        <w:pStyle w:val="Caption"/>
                        <w:rPr>
                          <w:noProof/>
                          <w:sz w:val="20"/>
                        </w:rPr>
                      </w:pPr>
                      <w:r>
                        <w:t>Figure 7-1: IDMC Facts and Figures – Internal Displacement in Sudan</w:t>
                      </w:r>
                    </w:p>
                    <w:p w14:paraId="06FE35C1" w14:textId="77777777" w:rsidR="00D87BB9" w:rsidRDefault="00D87BB9"/>
                    <w:p w14:paraId="6160E72E" w14:textId="77777777" w:rsidR="00D87BB9" w:rsidRPr="00141889" w:rsidRDefault="00D87BB9" w:rsidP="008410FE">
                      <w:pPr>
                        <w:pStyle w:val="Caption"/>
                        <w:rPr>
                          <w:noProof/>
                          <w:sz w:val="20"/>
                        </w:rPr>
                      </w:pPr>
                      <w:r>
                        <w:t>Figure 7-1: IDMC Facts and Figures – Internal Displacement in Sudan</w:t>
                      </w:r>
                    </w:p>
                    <w:p w14:paraId="5D91C725" w14:textId="77777777" w:rsidR="00D87BB9" w:rsidRDefault="00D87BB9"/>
                    <w:p w14:paraId="3C91C4D0" w14:textId="77777777" w:rsidR="00D87BB9" w:rsidRPr="00141889" w:rsidRDefault="00D87BB9" w:rsidP="008410FE">
                      <w:pPr>
                        <w:pStyle w:val="Caption"/>
                        <w:rPr>
                          <w:noProof/>
                          <w:sz w:val="20"/>
                        </w:rPr>
                      </w:pPr>
                      <w:r>
                        <w:t>Figure 7-1: IDMC Facts and Figures – Internal Displacement in Sudan</w:t>
                      </w:r>
                    </w:p>
                    <w:p w14:paraId="3F382865" w14:textId="77777777" w:rsidR="00D87BB9" w:rsidRDefault="00D87BB9"/>
                    <w:p w14:paraId="68727372" w14:textId="77777777" w:rsidR="00D87BB9" w:rsidRPr="00141889" w:rsidRDefault="00D87BB9" w:rsidP="008410FE">
                      <w:pPr>
                        <w:pStyle w:val="Caption"/>
                        <w:rPr>
                          <w:noProof/>
                          <w:sz w:val="20"/>
                        </w:rPr>
                      </w:pPr>
                      <w:r>
                        <w:t>Figure 7-1: IDMC Facts and Figures – Internal Displacement in Sudan</w:t>
                      </w:r>
                    </w:p>
                    <w:p w14:paraId="09C3C491" w14:textId="77777777" w:rsidR="00D87BB9" w:rsidRDefault="00D87BB9"/>
                    <w:p w14:paraId="3658B496" w14:textId="77777777" w:rsidR="00D87BB9" w:rsidRPr="00141889" w:rsidRDefault="00D87BB9" w:rsidP="008410FE">
                      <w:pPr>
                        <w:pStyle w:val="Caption"/>
                        <w:rPr>
                          <w:noProof/>
                          <w:sz w:val="20"/>
                        </w:rPr>
                      </w:pPr>
                      <w:r>
                        <w:t>Figure 7-1: IDMC Facts and Figures – Internal Displacement in Sudan</w:t>
                      </w:r>
                    </w:p>
                    <w:p w14:paraId="0414A408" w14:textId="77777777" w:rsidR="00D87BB9" w:rsidRDefault="00D87BB9"/>
                    <w:p w14:paraId="26E5699A" w14:textId="77777777" w:rsidR="00D87BB9" w:rsidRPr="00141889" w:rsidRDefault="00D87BB9" w:rsidP="008410FE">
                      <w:pPr>
                        <w:pStyle w:val="Caption"/>
                        <w:rPr>
                          <w:noProof/>
                          <w:sz w:val="20"/>
                        </w:rPr>
                      </w:pPr>
                      <w:r>
                        <w:t>Figure 7-1: IDMC Facts and Figures – Internal Displacement in Sudan</w:t>
                      </w:r>
                    </w:p>
                    <w:p w14:paraId="4A10F03E" w14:textId="77777777" w:rsidR="00D87BB9" w:rsidRDefault="00D87BB9"/>
                    <w:p w14:paraId="1D721894" w14:textId="6BF18EA0" w:rsidR="00D87BB9" w:rsidRPr="00141889" w:rsidRDefault="00D87BB9" w:rsidP="008410FE">
                      <w:pPr>
                        <w:pStyle w:val="Caption"/>
                        <w:rPr>
                          <w:noProof/>
                          <w:sz w:val="20"/>
                        </w:rPr>
                      </w:pPr>
                      <w:r>
                        <w:t>Figure 7-1: IDMC Facts and Figures – Internal Displacement in Sudan</w:t>
                      </w:r>
                    </w:p>
                    <w:p w14:paraId="3D25B4EE" w14:textId="77777777" w:rsidR="00D87BB9" w:rsidRDefault="00D87BB9"/>
                    <w:p w14:paraId="6A9AE869" w14:textId="77777777" w:rsidR="00D87BB9" w:rsidRPr="00141889" w:rsidRDefault="00D87BB9" w:rsidP="008410FE">
                      <w:pPr>
                        <w:pStyle w:val="Caption"/>
                        <w:rPr>
                          <w:noProof/>
                          <w:sz w:val="20"/>
                        </w:rPr>
                      </w:pPr>
                      <w:r>
                        <w:t>Figure 7-1: IDMC Facts and Figures – Internal Displacement in Sudan</w:t>
                      </w:r>
                    </w:p>
                    <w:p w14:paraId="53D2F37D" w14:textId="77777777" w:rsidR="00D87BB9" w:rsidRDefault="00D87BB9"/>
                    <w:p w14:paraId="5ED3D91A" w14:textId="77777777" w:rsidR="00D87BB9" w:rsidRPr="00141889" w:rsidRDefault="00D87BB9" w:rsidP="008410FE">
                      <w:pPr>
                        <w:pStyle w:val="Caption"/>
                        <w:rPr>
                          <w:noProof/>
                          <w:sz w:val="20"/>
                        </w:rPr>
                      </w:pPr>
                      <w:r>
                        <w:t>Figure 7-1: IDMC Facts and Figures – Internal Displacement in Sudan</w:t>
                      </w:r>
                    </w:p>
                    <w:p w14:paraId="003C9A5C" w14:textId="77777777" w:rsidR="00D87BB9" w:rsidRDefault="00D87BB9"/>
                    <w:p w14:paraId="2FFA5BB8" w14:textId="77777777" w:rsidR="00D87BB9" w:rsidRPr="00141889" w:rsidRDefault="00D87BB9" w:rsidP="008410FE">
                      <w:pPr>
                        <w:pStyle w:val="Caption"/>
                        <w:rPr>
                          <w:noProof/>
                          <w:sz w:val="20"/>
                        </w:rPr>
                      </w:pPr>
                      <w:r>
                        <w:t>Figure 7-1: IDMC Facts and Figures – Internal Displacement in Sudan</w:t>
                      </w:r>
                    </w:p>
                    <w:p w14:paraId="329D6056" w14:textId="77777777" w:rsidR="00D87BB9" w:rsidRDefault="00D87BB9"/>
                    <w:p w14:paraId="5A8597D6" w14:textId="77777777" w:rsidR="00D87BB9" w:rsidRPr="00141889" w:rsidRDefault="00D87BB9" w:rsidP="008410FE">
                      <w:pPr>
                        <w:pStyle w:val="Caption"/>
                        <w:rPr>
                          <w:noProof/>
                          <w:sz w:val="20"/>
                        </w:rPr>
                      </w:pPr>
                      <w:r>
                        <w:t>Figure 7-1: IDMC Facts and Figures – Internal Displacement in Sudan</w:t>
                      </w:r>
                    </w:p>
                    <w:p w14:paraId="521EC95A" w14:textId="77777777" w:rsidR="00D87BB9" w:rsidRDefault="00D87BB9"/>
                    <w:p w14:paraId="021F6F05" w14:textId="77777777" w:rsidR="00D87BB9" w:rsidRPr="00141889" w:rsidRDefault="00D87BB9" w:rsidP="008410FE">
                      <w:pPr>
                        <w:pStyle w:val="Caption"/>
                        <w:rPr>
                          <w:noProof/>
                          <w:sz w:val="20"/>
                        </w:rPr>
                      </w:pPr>
                      <w:r>
                        <w:t>Figure 7-1: IDMC Facts and Figures – Internal Displacement in Sudan</w:t>
                      </w:r>
                    </w:p>
                    <w:p w14:paraId="0AF2C6D2" w14:textId="77777777" w:rsidR="00D87BB9" w:rsidRDefault="00D87BB9"/>
                    <w:p w14:paraId="1EC21C04" w14:textId="77777777" w:rsidR="00D87BB9" w:rsidRPr="00141889" w:rsidRDefault="00D87BB9" w:rsidP="008410FE">
                      <w:pPr>
                        <w:pStyle w:val="Caption"/>
                        <w:rPr>
                          <w:noProof/>
                          <w:sz w:val="20"/>
                        </w:rPr>
                      </w:pPr>
                      <w:r>
                        <w:t>Figure 7-1: IDMC Facts and Figures – Internal Displacement in Sudan</w:t>
                      </w:r>
                    </w:p>
                    <w:p w14:paraId="17B998FE" w14:textId="77777777" w:rsidR="00D87BB9" w:rsidRDefault="00D87BB9"/>
                    <w:p w14:paraId="462F00CF" w14:textId="77777777" w:rsidR="00D87BB9" w:rsidRPr="00141889" w:rsidRDefault="00D87BB9" w:rsidP="008410FE">
                      <w:pPr>
                        <w:pStyle w:val="Caption"/>
                        <w:rPr>
                          <w:noProof/>
                          <w:sz w:val="20"/>
                        </w:rPr>
                      </w:pPr>
                      <w:r>
                        <w:t>Figure 7-1: IDMC Facts and Figures – Internal Displacement in Sudan</w:t>
                      </w:r>
                    </w:p>
                    <w:p w14:paraId="143ECDB2" w14:textId="77777777" w:rsidR="00D87BB9" w:rsidRDefault="00D87BB9"/>
                    <w:p w14:paraId="29A1A358" w14:textId="6BF18EA0" w:rsidR="00D87BB9" w:rsidRPr="00141889" w:rsidRDefault="00D87BB9" w:rsidP="008410FE">
                      <w:pPr>
                        <w:pStyle w:val="Caption"/>
                        <w:rPr>
                          <w:noProof/>
                          <w:sz w:val="20"/>
                        </w:rPr>
                      </w:pPr>
                      <w:r>
                        <w:t>Figure 7-1: IDMC Facts and Figures – Internal Displacement in Sudan</w:t>
                      </w:r>
                    </w:p>
                    <w:p w14:paraId="39043605" w14:textId="77777777" w:rsidR="00D87BB9" w:rsidRDefault="00D87BB9"/>
                    <w:p w14:paraId="7199297E" w14:textId="77777777" w:rsidR="00D87BB9" w:rsidRPr="00141889" w:rsidRDefault="00D87BB9" w:rsidP="008410FE">
                      <w:pPr>
                        <w:pStyle w:val="Caption"/>
                        <w:rPr>
                          <w:noProof/>
                          <w:sz w:val="20"/>
                        </w:rPr>
                      </w:pPr>
                      <w:r>
                        <w:t>Figure 7-1: IDMC Facts and Figures – Internal Displacement in Sudan</w:t>
                      </w:r>
                    </w:p>
                    <w:p w14:paraId="1BD9B226" w14:textId="77777777" w:rsidR="00D87BB9" w:rsidRDefault="00D87BB9"/>
                    <w:p w14:paraId="09941A86" w14:textId="77777777" w:rsidR="00D87BB9" w:rsidRPr="00141889" w:rsidRDefault="00D87BB9" w:rsidP="008410FE">
                      <w:pPr>
                        <w:pStyle w:val="Caption"/>
                        <w:rPr>
                          <w:noProof/>
                          <w:sz w:val="20"/>
                        </w:rPr>
                      </w:pPr>
                      <w:r>
                        <w:t>Figure 7-1: IDMC Facts and Figures – Internal Displacement in Sudan</w:t>
                      </w:r>
                    </w:p>
                    <w:p w14:paraId="11CA3B6F" w14:textId="77777777" w:rsidR="00D87BB9" w:rsidRDefault="00D87BB9"/>
                    <w:p w14:paraId="1656C002" w14:textId="77777777" w:rsidR="00D87BB9" w:rsidRPr="00141889" w:rsidRDefault="00D87BB9" w:rsidP="008410FE">
                      <w:pPr>
                        <w:pStyle w:val="Caption"/>
                        <w:rPr>
                          <w:noProof/>
                          <w:sz w:val="20"/>
                        </w:rPr>
                      </w:pPr>
                      <w:r>
                        <w:t>Figure 7-1: IDMC Facts and Figures – Internal Displacement in Sudan</w:t>
                      </w:r>
                    </w:p>
                    <w:p w14:paraId="1910C66D" w14:textId="77777777" w:rsidR="00D87BB9" w:rsidRDefault="00D87BB9"/>
                    <w:p w14:paraId="76678DE8" w14:textId="6BF18EA0" w:rsidR="00D87BB9" w:rsidRPr="00141889" w:rsidRDefault="00D87BB9" w:rsidP="008410FE">
                      <w:pPr>
                        <w:pStyle w:val="Caption"/>
                        <w:rPr>
                          <w:noProof/>
                          <w:sz w:val="20"/>
                        </w:rPr>
                      </w:pPr>
                      <w:r>
                        <w:t>Figure 7-1: IDMC Facts and Figures – Internal Displacement in Sudan</w:t>
                      </w:r>
                    </w:p>
                    <w:p w14:paraId="7DBBF3F7" w14:textId="77777777" w:rsidR="00D87BB9" w:rsidRDefault="00D87BB9"/>
                    <w:p w14:paraId="2E8B4025" w14:textId="77777777" w:rsidR="00D87BB9" w:rsidRPr="00141889" w:rsidRDefault="00D87BB9" w:rsidP="008410FE">
                      <w:pPr>
                        <w:pStyle w:val="Caption"/>
                        <w:rPr>
                          <w:noProof/>
                          <w:sz w:val="20"/>
                        </w:rPr>
                      </w:pPr>
                      <w:r>
                        <w:t>Figure 7-1: IDMC Facts and Figures – Internal Displacement in Sudan</w:t>
                      </w:r>
                    </w:p>
                    <w:p w14:paraId="2F289732" w14:textId="77777777" w:rsidR="00D87BB9" w:rsidRDefault="00D87BB9"/>
                    <w:p w14:paraId="101B3D78" w14:textId="0CC64D2C" w:rsidR="00D87BB9" w:rsidRPr="00141889" w:rsidRDefault="00D87BB9" w:rsidP="008410FE">
                      <w:pPr>
                        <w:pStyle w:val="Caption"/>
                        <w:rPr>
                          <w:noProof/>
                          <w:sz w:val="20"/>
                        </w:rPr>
                      </w:pPr>
                      <w:r>
                        <w:t>Figure 7-1: IDMC Facts and Figures – Internal Displacement in Sudan</w:t>
                      </w:r>
                    </w:p>
                    <w:p w14:paraId="0011D2E7" w14:textId="77777777" w:rsidR="00D87BB9" w:rsidRDefault="00D87BB9"/>
                    <w:p w14:paraId="2DBB2283" w14:textId="6BF18EA0" w:rsidR="00D87BB9" w:rsidRPr="00141889" w:rsidRDefault="00D87BB9" w:rsidP="008410FE">
                      <w:pPr>
                        <w:pStyle w:val="Caption"/>
                        <w:rPr>
                          <w:noProof/>
                          <w:sz w:val="20"/>
                        </w:rPr>
                      </w:pPr>
                      <w:r>
                        <w:t>Figure 7-1: IDMC Facts and Figures – Internal Displacement in Sudan</w:t>
                      </w:r>
                      <w:bookmarkEnd w:id="1039"/>
                    </w:p>
                  </w:txbxContent>
                </v:textbox>
              </v:shape>
            </w:pict>
          </mc:Fallback>
        </mc:AlternateContent>
      </w:r>
      <w:r>
        <w:rPr>
          <w:rFonts w:asciiTheme="minorBidi" w:hAnsiTheme="minorBidi"/>
          <w:noProof/>
          <w:lang w:val="en-US"/>
        </w:rPr>
        <w:drawing>
          <wp:anchor distT="0" distB="0" distL="114300" distR="114300" simplePos="0" relativeHeight="252406784" behindDoc="1" locked="0" layoutInCell="1" allowOverlap="1" wp14:anchorId="138D304F" wp14:editId="25FD810C">
            <wp:simplePos x="0" y="0"/>
            <wp:positionH relativeFrom="margin">
              <wp:align>right</wp:align>
            </wp:positionH>
            <wp:positionV relativeFrom="paragraph">
              <wp:posOffset>-145114</wp:posOffset>
            </wp:positionV>
            <wp:extent cx="8566485" cy="5090763"/>
            <wp:effectExtent l="0" t="0" r="6350" b="0"/>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pic:cNvPicPr>
                  </pic:nvPicPr>
                  <pic:blipFill rotWithShape="1">
                    <a:blip r:embed="rId235">
                      <a:extLst>
                        <a:ext uri="{28A0092B-C50C-407E-A947-70E740481C1C}">
                          <a14:useLocalDpi xmlns:a14="http://schemas.microsoft.com/office/drawing/2010/main" val="0"/>
                        </a:ext>
                      </a:extLst>
                    </a:blip>
                    <a:srcRect l="6595" t="3387"/>
                    <a:stretch/>
                  </pic:blipFill>
                  <pic:spPr bwMode="auto">
                    <a:xfrm>
                      <a:off x="0" y="0"/>
                      <a:ext cx="8566485" cy="50907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DA0402" w14:textId="77777777" w:rsidR="008410FE" w:rsidRDefault="008410FE" w:rsidP="008410FE">
      <w:pPr>
        <w:spacing w:line="360" w:lineRule="auto"/>
        <w:rPr>
          <w:rFonts w:asciiTheme="minorBidi" w:hAnsiTheme="minorBidi"/>
        </w:rPr>
        <w:sectPr w:rsidR="008410FE" w:rsidSect="0067043F">
          <w:pgSz w:w="16838" w:h="11906" w:orient="landscape" w:code="9"/>
          <w:pgMar w:top="2275" w:right="1138" w:bottom="1138" w:left="1138" w:header="706" w:footer="706" w:gutter="0"/>
          <w:cols w:space="708"/>
          <w:docGrid w:linePitch="360"/>
        </w:sectPr>
      </w:pPr>
    </w:p>
    <w:p w14:paraId="1BED8CF3" w14:textId="2790B49C" w:rsidR="004978E6" w:rsidRDefault="004978E6" w:rsidP="004978E6">
      <w:pPr>
        <w:spacing w:line="360" w:lineRule="auto"/>
        <w:rPr>
          <w:rFonts w:asciiTheme="minorBidi" w:hAnsiTheme="minorBidi"/>
        </w:rPr>
      </w:pPr>
      <w:r w:rsidRPr="00010E54">
        <w:rPr>
          <w:rFonts w:asciiTheme="minorBidi" w:hAnsiTheme="minorBidi"/>
        </w:rPr>
        <w:lastRenderedPageBreak/>
        <w:t xml:space="preserve">With the lack of historical data on internal displacement within the capital Khartoum ‘relatively little is known about IDPs who live in informal settlements, with host families or in urban settings’ (IDMC, 2014), the systematic literature review for the IDMC Global overviews on Internal displacement since 2003 to date (Figure </w:t>
      </w:r>
      <w:r>
        <w:rPr>
          <w:rFonts w:asciiTheme="minorBidi" w:hAnsiTheme="minorBidi"/>
        </w:rPr>
        <w:t>7-1</w:t>
      </w:r>
      <w:r w:rsidRPr="00010E54">
        <w:rPr>
          <w:rFonts w:asciiTheme="minorBidi" w:hAnsiTheme="minorBidi"/>
        </w:rPr>
        <w:t>), helped understand the national scale of protracted displacement, and try to paint a picture of existing IDPs status in Khartoum, in order to develop comprehensive approach for building resilience to disasters risk displacement in urban settings. Between 2006 and 2008, the Feinstein International Center at Tufts University, in conjunction with IDMC/ NRC, used household surveys to learn more about IDPs in the cities of Khartoum in Sudan. Data collected by other agencies like the United Nations Office for the Coordination of Humanitarian Affairs (</w:t>
      </w:r>
      <w:r w:rsidR="004C4E37">
        <w:rPr>
          <w:rFonts w:asciiTheme="minorBidi" w:hAnsiTheme="minorBidi"/>
        </w:rPr>
        <w:t>UN</w:t>
      </w:r>
      <w:r w:rsidRPr="00010E54">
        <w:rPr>
          <w:rFonts w:asciiTheme="minorBidi" w:hAnsiTheme="minorBidi"/>
        </w:rPr>
        <w:t xml:space="preserve">OCHA), and the International Organisation of Migration (IOM), using the DTM (Displacement Tracking Matrix) to provide evidence on displacement disaggregated data by SADD (Sex &amp; Age Disaggregated Data), at the subnational administrative level, but </w:t>
      </w:r>
      <w:r>
        <w:rPr>
          <w:rFonts w:asciiTheme="minorBidi" w:hAnsiTheme="minorBidi"/>
        </w:rPr>
        <w:t>only limited to rural contexts.</w:t>
      </w:r>
      <w:r w:rsidRPr="00345037">
        <w:rPr>
          <w:rFonts w:asciiTheme="minorBidi" w:hAnsiTheme="minorBidi"/>
        </w:rPr>
        <w:t xml:space="preserve"> </w:t>
      </w:r>
      <w:r w:rsidRPr="00010E54">
        <w:rPr>
          <w:rFonts w:asciiTheme="minorBidi" w:hAnsiTheme="minorBidi"/>
        </w:rPr>
        <w:t>The system is aimed at identifying and verifying IDP locations, numbers</w:t>
      </w:r>
      <w:r>
        <w:rPr>
          <w:rFonts w:asciiTheme="minorBidi" w:hAnsiTheme="minorBidi"/>
        </w:rPr>
        <w:t>,</w:t>
      </w:r>
      <w:r w:rsidRPr="00010E54">
        <w:rPr>
          <w:rFonts w:asciiTheme="minorBidi" w:hAnsiTheme="minorBidi"/>
        </w:rPr>
        <w:t xml:space="preserve"> and other profiling characteristics. IOM ‘End of displacement’ detailed information is available through SADD on vulnerability and occupation, noting that the availability of does not directly factor into the calculation of the number of IDPs, but it can be considered a proxy for detailed data collec</w:t>
      </w:r>
      <w:r w:rsidR="004C4E37">
        <w:rPr>
          <w:rFonts w:asciiTheme="minorBidi" w:hAnsiTheme="minorBidi"/>
        </w:rPr>
        <w:t>tion practices (IDMC, 2016</w:t>
      </w:r>
      <w:r w:rsidRPr="00010E54">
        <w:rPr>
          <w:rFonts w:asciiTheme="minorBidi" w:hAnsiTheme="minorBidi"/>
        </w:rPr>
        <w:t>). During the month of July 2018, IOM DTM teams conducted nine field missions, to register and verify different caseloads of IDPs, returnees, refugees and affected host communities in the states of South Darfur, Central Darfur, West Da</w:t>
      </w:r>
      <w:r>
        <w:rPr>
          <w:rFonts w:asciiTheme="minorBidi" w:hAnsiTheme="minorBidi"/>
        </w:rPr>
        <w:t>rfur, and South Kordofan States.</w:t>
      </w:r>
      <w:r w:rsidRPr="00010E54">
        <w:rPr>
          <w:rFonts w:asciiTheme="minorBidi" w:hAnsiTheme="minorBidi"/>
        </w:rPr>
        <w:t xml:space="preserve"> With only partial data available on end of displacement and other </w:t>
      </w:r>
      <w:r w:rsidR="00556507">
        <w:rPr>
          <w:rFonts w:asciiTheme="minorBidi" w:hAnsiTheme="minorBidi"/>
        </w:rPr>
        <w:t xml:space="preserve">processes, further research and advanced </w:t>
      </w:r>
      <w:r w:rsidRPr="00010E54">
        <w:rPr>
          <w:rFonts w:asciiTheme="minorBidi" w:hAnsiTheme="minorBidi"/>
        </w:rPr>
        <w:t>mechanisms are recommended to fill the gap in data sets for local integration and resettlement elsewhere, to understand the scale of human mobility in the urban context, and guide IDPs resilience</w:t>
      </w:r>
      <w:r>
        <w:rPr>
          <w:rFonts w:asciiTheme="minorBidi" w:hAnsiTheme="minorBidi"/>
        </w:rPr>
        <w:t>-</w:t>
      </w:r>
      <w:r w:rsidRPr="00010E54">
        <w:rPr>
          <w:rFonts w:asciiTheme="minorBidi" w:hAnsiTheme="minorBidi"/>
        </w:rPr>
        <w:t>building initiatives for disaster risk reduction in protracte</w:t>
      </w:r>
      <w:r w:rsidR="0040388D">
        <w:rPr>
          <w:rFonts w:asciiTheme="minorBidi" w:hAnsiTheme="minorBidi"/>
        </w:rPr>
        <w:t>d displacement (IDMC, 2016</w:t>
      </w:r>
      <w:r w:rsidRPr="00010E54">
        <w:rPr>
          <w:rFonts w:asciiTheme="minorBidi" w:hAnsiTheme="minorBidi"/>
        </w:rPr>
        <w:t>).</w:t>
      </w:r>
    </w:p>
    <w:p w14:paraId="0344F75C" w14:textId="2EB23202" w:rsidR="004978E6" w:rsidRDefault="004978E6" w:rsidP="004978E6">
      <w:pPr>
        <w:spacing w:line="360" w:lineRule="auto"/>
        <w:ind w:left="720" w:right="573"/>
        <w:rPr>
          <w:rFonts w:asciiTheme="minorBidi" w:hAnsiTheme="minorBidi"/>
        </w:rPr>
      </w:pPr>
      <w:r>
        <w:rPr>
          <w:rFonts w:asciiTheme="minorBidi" w:hAnsiTheme="minorBidi"/>
          <w:i/>
          <w:iCs/>
        </w:rPr>
        <w:t>“</w:t>
      </w:r>
      <w:r w:rsidRPr="005A7092">
        <w:rPr>
          <w:rFonts w:asciiTheme="minorBidi" w:hAnsiTheme="minorBidi"/>
          <w:i/>
          <w:iCs/>
        </w:rPr>
        <w:t xml:space="preserve">We now started doing IDPs profiling for IDPs in Darfur, but not specifically used that tool in terms of resilience. We are going to use it for analysis, </w:t>
      </w:r>
      <w:r>
        <w:rPr>
          <w:rFonts w:asciiTheme="minorBidi" w:hAnsiTheme="minorBidi"/>
          <w:i/>
          <w:iCs/>
        </w:rPr>
        <w:t>and</w:t>
      </w:r>
      <w:r w:rsidRPr="005A7092">
        <w:rPr>
          <w:rFonts w:asciiTheme="minorBidi" w:hAnsiTheme="minorBidi"/>
          <w:i/>
          <w:iCs/>
        </w:rPr>
        <w:t xml:space="preserve"> develop durable solutions for IDPs. We are talking about re-integration, relocation and return. So, the profiling is going to analyse data starting with</w:t>
      </w:r>
      <w:r>
        <w:rPr>
          <w:rFonts w:asciiTheme="minorBidi" w:hAnsiTheme="minorBidi"/>
          <w:i/>
          <w:iCs/>
        </w:rPr>
        <w:t xml:space="preserve"> o</w:t>
      </w:r>
      <w:r w:rsidRPr="005A7092">
        <w:rPr>
          <w:rFonts w:asciiTheme="minorBidi" w:hAnsiTheme="minorBidi"/>
          <w:i/>
          <w:iCs/>
        </w:rPr>
        <w:t>ne city (Al-Fasher) in western Sudan and looking at one camp which is called Abu-Shouk which is adjacent to the city, l</w:t>
      </w:r>
      <w:r>
        <w:rPr>
          <w:rFonts w:asciiTheme="minorBidi" w:hAnsiTheme="minorBidi"/>
          <w:i/>
          <w:iCs/>
        </w:rPr>
        <w:t>and representing</w:t>
      </w:r>
      <w:r w:rsidRPr="005A7092">
        <w:rPr>
          <w:rFonts w:asciiTheme="minorBidi" w:hAnsiTheme="minorBidi"/>
          <w:i/>
          <w:iCs/>
        </w:rPr>
        <w:t xml:space="preserve"> the original people living in this camp. The World </w:t>
      </w:r>
      <w:r>
        <w:rPr>
          <w:rFonts w:asciiTheme="minorBidi" w:hAnsiTheme="minorBidi"/>
          <w:i/>
          <w:iCs/>
        </w:rPr>
        <w:t>B</w:t>
      </w:r>
      <w:r w:rsidRPr="005A7092">
        <w:rPr>
          <w:rFonts w:asciiTheme="minorBidi" w:hAnsiTheme="minorBidi"/>
          <w:i/>
          <w:iCs/>
        </w:rPr>
        <w:t xml:space="preserve">ank, IOM started </w:t>
      </w:r>
      <w:r>
        <w:rPr>
          <w:rFonts w:asciiTheme="minorBidi" w:hAnsiTheme="minorBidi"/>
          <w:i/>
          <w:iCs/>
        </w:rPr>
        <w:t xml:space="preserve">a </w:t>
      </w:r>
      <w:r w:rsidRPr="005A7092">
        <w:rPr>
          <w:rFonts w:asciiTheme="minorBidi" w:hAnsiTheme="minorBidi"/>
          <w:i/>
          <w:iCs/>
        </w:rPr>
        <w:t xml:space="preserve">household survey, to see what the intentions of people would </w:t>
      </w:r>
      <w:r w:rsidRPr="005A7092">
        <w:rPr>
          <w:rFonts w:asciiTheme="minorBidi" w:hAnsiTheme="minorBidi"/>
          <w:i/>
          <w:iCs/>
        </w:rPr>
        <w:lastRenderedPageBreak/>
        <w:t>be. Are they willing to go back if the conditions are safe on the return side, whether if they want to stay in the camps, or are they given another place? These questions will be to at least see how much or percentage of IDPs who are willing to go back. The percentage of the IDPs want to stay and be integrated, the</w:t>
      </w:r>
      <w:r>
        <w:rPr>
          <w:rFonts w:asciiTheme="minorBidi" w:hAnsiTheme="minorBidi"/>
          <w:i/>
          <w:iCs/>
        </w:rPr>
        <w:t>y</w:t>
      </w:r>
      <w:r w:rsidRPr="005A7092">
        <w:rPr>
          <w:rFonts w:asciiTheme="minorBidi" w:hAnsiTheme="minorBidi"/>
          <w:i/>
          <w:iCs/>
        </w:rPr>
        <w:t xml:space="preserve"> will be able to plan the camp</w:t>
      </w:r>
      <w:r>
        <w:rPr>
          <w:rFonts w:asciiTheme="minorBidi" w:hAnsiTheme="minorBidi"/>
          <w:i/>
          <w:iCs/>
        </w:rPr>
        <w:t>” (</w:t>
      </w:r>
      <w:r w:rsidRPr="005A7092">
        <w:rPr>
          <w:rFonts w:asciiTheme="minorBidi" w:hAnsiTheme="minorBidi"/>
          <w:i/>
          <w:iCs/>
        </w:rPr>
        <w:t>R14-HUA-UNHS</w:t>
      </w:r>
      <w:r>
        <w:rPr>
          <w:rFonts w:asciiTheme="minorBidi" w:hAnsiTheme="minorBidi"/>
          <w:i/>
          <w:iCs/>
        </w:rPr>
        <w:t>).</w:t>
      </w:r>
      <w:r>
        <w:rPr>
          <w:rFonts w:asciiTheme="minorBidi" w:hAnsiTheme="minorBidi"/>
        </w:rPr>
        <w:t xml:space="preserve">      </w:t>
      </w:r>
    </w:p>
    <w:p w14:paraId="050F23C6" w14:textId="344DBFF4" w:rsidR="006B767D" w:rsidRPr="00E50E47" w:rsidRDefault="00671CCF" w:rsidP="00671CCF">
      <w:pPr>
        <w:spacing w:after="0" w:line="360" w:lineRule="auto"/>
        <w:rPr>
          <w:rFonts w:asciiTheme="minorBidi" w:eastAsia="Cambria" w:hAnsiTheme="minorBidi"/>
        </w:rPr>
      </w:pPr>
      <w:r>
        <w:rPr>
          <w:rFonts w:asciiTheme="minorBidi" w:eastAsia="Cambria" w:hAnsiTheme="minorBidi"/>
          <w:noProof/>
          <w:lang w:val="en-US"/>
        </w:rPr>
        <mc:AlternateContent>
          <mc:Choice Requires="wpg">
            <w:drawing>
              <wp:anchor distT="0" distB="0" distL="114300" distR="114300" simplePos="0" relativeHeight="251909120" behindDoc="0" locked="0" layoutInCell="1" allowOverlap="1" wp14:anchorId="25C9C457" wp14:editId="094C7198">
                <wp:simplePos x="0" y="0"/>
                <wp:positionH relativeFrom="column">
                  <wp:posOffset>-55212</wp:posOffset>
                </wp:positionH>
                <wp:positionV relativeFrom="paragraph">
                  <wp:posOffset>2982471</wp:posOffset>
                </wp:positionV>
                <wp:extent cx="5509895" cy="2309570"/>
                <wp:effectExtent l="0" t="0" r="0" b="0"/>
                <wp:wrapSquare wrapText="bothSides"/>
                <wp:docPr id="479" name="Group 479"/>
                <wp:cNvGraphicFramePr/>
                <a:graphic xmlns:a="http://schemas.openxmlformats.org/drawingml/2006/main">
                  <a:graphicData uri="http://schemas.microsoft.com/office/word/2010/wordprocessingGroup">
                    <wpg:wgp>
                      <wpg:cNvGrpSpPr/>
                      <wpg:grpSpPr>
                        <a:xfrm>
                          <a:off x="0" y="0"/>
                          <a:ext cx="5509895" cy="2309570"/>
                          <a:chOff x="0" y="0"/>
                          <a:chExt cx="5509895" cy="2309570"/>
                        </a:xfrm>
                      </wpg:grpSpPr>
                      <wpg:grpSp>
                        <wpg:cNvPr id="57" name="Group 57"/>
                        <wpg:cNvGrpSpPr/>
                        <wpg:grpSpPr>
                          <a:xfrm>
                            <a:off x="71252" y="154380"/>
                            <a:ext cx="5406390" cy="2155190"/>
                            <a:chOff x="126125" y="0"/>
                            <a:chExt cx="5406937" cy="2155825"/>
                          </a:xfrm>
                        </wpg:grpSpPr>
                        <pic:pic xmlns:pic="http://schemas.openxmlformats.org/drawingml/2006/picture">
                          <pic:nvPicPr>
                            <pic:cNvPr id="25" name="Picture 25"/>
                            <pic:cNvPicPr>
                              <a:picLocks noChangeAspect="1"/>
                            </pic:cNvPicPr>
                          </pic:nvPicPr>
                          <pic:blipFill rotWithShape="1">
                            <a:blip r:embed="rId236">
                              <a:extLst>
                                <a:ext uri="{28A0092B-C50C-407E-A947-70E740481C1C}">
                                  <a14:useLocalDpi xmlns:a14="http://schemas.microsoft.com/office/drawing/2010/main" val="0"/>
                                </a:ext>
                              </a:extLst>
                            </a:blip>
                            <a:srcRect l="9720"/>
                            <a:stretch/>
                          </pic:blipFill>
                          <pic:spPr bwMode="auto">
                            <a:xfrm>
                              <a:off x="126125" y="0"/>
                              <a:ext cx="2476500" cy="21558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Picture 29"/>
                            <pic:cNvPicPr>
                              <a:picLocks noChangeAspect="1"/>
                            </pic:cNvPicPr>
                          </pic:nvPicPr>
                          <pic:blipFill>
                            <a:blip r:embed="rId237">
                              <a:extLst>
                                <a:ext uri="{28A0092B-C50C-407E-A947-70E740481C1C}">
                                  <a14:useLocalDpi xmlns:a14="http://schemas.microsoft.com/office/drawing/2010/main" val="0"/>
                                </a:ext>
                              </a:extLst>
                            </a:blip>
                            <a:stretch>
                              <a:fillRect/>
                            </a:stretch>
                          </pic:blipFill>
                          <pic:spPr>
                            <a:xfrm>
                              <a:off x="2790497" y="0"/>
                              <a:ext cx="2742565" cy="2155825"/>
                            </a:xfrm>
                            <a:prstGeom prst="rect">
                              <a:avLst/>
                            </a:prstGeom>
                          </pic:spPr>
                        </pic:pic>
                      </wpg:grpSp>
                      <wps:wsp>
                        <wps:cNvPr id="7543" name="Text Box 7543"/>
                        <wps:cNvSpPr txBox="1"/>
                        <wps:spPr>
                          <a:xfrm>
                            <a:off x="0" y="0"/>
                            <a:ext cx="5509895" cy="204470"/>
                          </a:xfrm>
                          <a:prstGeom prst="rect">
                            <a:avLst/>
                          </a:prstGeom>
                          <a:solidFill>
                            <a:prstClr val="white"/>
                          </a:solidFill>
                          <a:ln>
                            <a:noFill/>
                          </a:ln>
                        </wps:spPr>
                        <wps:txbx>
                          <w:txbxContent>
                            <w:p w14:paraId="0C3CE078" w14:textId="4855D703" w:rsidR="00D87BB9" w:rsidRPr="00016286" w:rsidRDefault="00D87BB9" w:rsidP="00F131BA">
                              <w:pPr>
                                <w:pStyle w:val="Caption"/>
                              </w:pPr>
                              <w:bookmarkStart w:id="1040" w:name="_Toc20738199"/>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167C11FF" w14:textId="77777777" w:rsidR="00D87BB9" w:rsidRDefault="00D87BB9"/>
                            <w:p w14:paraId="30CB122B"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7984CDBD" w14:textId="77777777" w:rsidR="00D87BB9" w:rsidRDefault="00D87BB9"/>
                            <w:p w14:paraId="76D5CEDB" w14:textId="77777777" w:rsidR="00D87BB9" w:rsidRPr="00016286" w:rsidRDefault="00D87BB9" w:rsidP="008772FD">
                              <w:pPr>
                                <w:pStyle w:val="Caption"/>
                              </w:pPr>
                              <w:r>
                                <w:t xml:space="preserve">Figure 7-4:: Khartoum Urban Growth 1972-2000. Source: </w:t>
                              </w:r>
                              <w:r w:rsidRPr="00D41282">
                                <w:t>Urban Upgrading in Dar Alsalam, Khartoum</w:t>
                              </w:r>
                            </w:p>
                            <w:p w14:paraId="036DA9DD" w14:textId="77777777" w:rsidR="00D87BB9" w:rsidRDefault="00D87BB9"/>
                            <w:p w14:paraId="211A31F8"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04FBB0CB" w14:textId="77777777" w:rsidR="00D87BB9" w:rsidRDefault="00D87BB9"/>
                            <w:p w14:paraId="46BA09FA"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6A1D986E" w14:textId="77777777" w:rsidR="00D87BB9" w:rsidRDefault="00D87BB9"/>
                            <w:p w14:paraId="0C6DA149" w14:textId="77777777" w:rsidR="00D87BB9" w:rsidRPr="00016286" w:rsidRDefault="00D87BB9" w:rsidP="008772FD">
                              <w:pPr>
                                <w:pStyle w:val="Caption"/>
                              </w:pPr>
                              <w:r>
                                <w:t xml:space="preserve">Figure 7-4:: Khartoum Urban Growth 1972-2000. Source: </w:t>
                              </w:r>
                              <w:r w:rsidRPr="00D41282">
                                <w:t>Urban Upgrading in Dar Alsalam, Khartoum</w:t>
                              </w:r>
                            </w:p>
                            <w:p w14:paraId="64D12185" w14:textId="77777777" w:rsidR="00D87BB9" w:rsidRDefault="00D87BB9"/>
                            <w:p w14:paraId="45FFC767"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00919D54" w14:textId="77777777" w:rsidR="00D87BB9" w:rsidRDefault="00D87BB9"/>
                            <w:p w14:paraId="6D4D49FF"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91CBB77" w14:textId="77777777" w:rsidR="00D87BB9" w:rsidRDefault="00D87BB9"/>
                            <w:p w14:paraId="6E50A4F6"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26D55E51" w14:textId="77777777" w:rsidR="00D87BB9" w:rsidRDefault="00D87BB9"/>
                            <w:p w14:paraId="62900119"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4986F459" w14:textId="77777777" w:rsidR="00D87BB9" w:rsidRDefault="00D87BB9"/>
                            <w:p w14:paraId="5958D31F"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3FA82F78" w14:textId="77777777" w:rsidR="00D87BB9" w:rsidRDefault="00D87BB9"/>
                            <w:p w14:paraId="3231D4F4" w14:textId="77777777" w:rsidR="00D87BB9" w:rsidRPr="00016286" w:rsidRDefault="00D87BB9" w:rsidP="008772FD">
                              <w:pPr>
                                <w:pStyle w:val="Caption"/>
                              </w:pPr>
                              <w:r>
                                <w:t xml:space="preserve">Figure 7-4:: Khartoum Urban Growth 1972-2000. Source: </w:t>
                              </w:r>
                              <w:r w:rsidRPr="00D41282">
                                <w:t>Urban Upgrading in Dar Alsalam, Khartoum</w:t>
                              </w:r>
                            </w:p>
                            <w:p w14:paraId="3CC35D9F" w14:textId="77777777" w:rsidR="00D87BB9" w:rsidRDefault="00D87BB9"/>
                            <w:p w14:paraId="2DEB7375"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3CB9090D" w14:textId="77777777" w:rsidR="00D87BB9" w:rsidRDefault="00D87BB9"/>
                            <w:p w14:paraId="219CFE62"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1ED7B418" w14:textId="77777777" w:rsidR="00D87BB9" w:rsidRDefault="00D87BB9"/>
                            <w:p w14:paraId="5424C2ED" w14:textId="77777777" w:rsidR="00D87BB9" w:rsidRPr="00016286" w:rsidRDefault="00D87BB9" w:rsidP="008772FD">
                              <w:pPr>
                                <w:pStyle w:val="Caption"/>
                              </w:pPr>
                              <w:r>
                                <w:t xml:space="preserve">Figure 7-4:: Khartoum Urban Growth 1972-2000. Source: </w:t>
                              </w:r>
                              <w:r w:rsidRPr="00D41282">
                                <w:t>Urban Upgrading in Dar Alsalam, Khartoum</w:t>
                              </w:r>
                            </w:p>
                            <w:p w14:paraId="2156DF82" w14:textId="77777777" w:rsidR="00D87BB9" w:rsidRDefault="00D87BB9"/>
                            <w:p w14:paraId="1CC936CD"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E480F44" w14:textId="77777777" w:rsidR="00D87BB9" w:rsidRDefault="00D87BB9"/>
                            <w:p w14:paraId="5D7E97C4"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C9121FA" w14:textId="77777777" w:rsidR="00D87BB9" w:rsidRDefault="00D87BB9"/>
                            <w:p w14:paraId="46D1639D"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9E7582C" w14:textId="77777777" w:rsidR="00D87BB9" w:rsidRDefault="00D87BB9"/>
                            <w:p w14:paraId="6B2E7D87"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7192934F" w14:textId="77777777" w:rsidR="00D87BB9" w:rsidRDefault="00D87BB9"/>
                            <w:p w14:paraId="1F2A33DD"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11469FF" w14:textId="77777777" w:rsidR="00D87BB9" w:rsidRDefault="00D87BB9"/>
                            <w:p w14:paraId="773324C4"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001657D6" w14:textId="77777777" w:rsidR="00D87BB9" w:rsidRDefault="00D87BB9"/>
                            <w:p w14:paraId="74345E1E"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80B99A4" w14:textId="77777777" w:rsidR="00D87BB9" w:rsidRDefault="00D87BB9"/>
                            <w:p w14:paraId="1011E9B2"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A3EFF39" w14:textId="77777777" w:rsidR="00D87BB9" w:rsidRDefault="00D87BB9"/>
                            <w:p w14:paraId="7DD1F1F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7A3C7CC6" w14:textId="77777777" w:rsidR="00D87BB9" w:rsidRDefault="00D87BB9"/>
                            <w:p w14:paraId="7D8BB56E"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73BC46C0" w14:textId="77777777" w:rsidR="00D87BB9" w:rsidRDefault="00D87BB9"/>
                            <w:p w14:paraId="18F33574"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55666CD" w14:textId="77777777" w:rsidR="00D87BB9" w:rsidRDefault="00D87BB9"/>
                            <w:p w14:paraId="1EB2A123"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5DC8D50" w14:textId="77777777" w:rsidR="00D87BB9" w:rsidRDefault="00D87BB9"/>
                            <w:p w14:paraId="3926087C"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03204F66" w14:textId="77777777" w:rsidR="00D87BB9" w:rsidRDefault="00D87BB9"/>
                            <w:p w14:paraId="0992A113"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5939FF0A" w14:textId="77777777" w:rsidR="00D87BB9" w:rsidRDefault="00D87BB9"/>
                            <w:p w14:paraId="20FA08C1" w14:textId="77777777" w:rsidR="00D87BB9" w:rsidRPr="00016286" w:rsidRDefault="00D87BB9" w:rsidP="008772FD">
                              <w:pPr>
                                <w:pStyle w:val="Caption"/>
                              </w:pPr>
                              <w:r>
                                <w:t xml:space="preserve">Figure 7-4:: Khartoum Urban Growth 1972-2000. Source: </w:t>
                              </w:r>
                              <w:r w:rsidRPr="00D41282">
                                <w:t>Urban Upgrading in Dar Alsalam, Khartoum</w:t>
                              </w:r>
                            </w:p>
                            <w:p w14:paraId="332E8E69" w14:textId="77777777" w:rsidR="00D87BB9" w:rsidRDefault="00D87BB9"/>
                            <w:p w14:paraId="1C1A11C3"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2F28217C" w14:textId="77777777" w:rsidR="00D87BB9" w:rsidRDefault="00D87BB9"/>
                            <w:p w14:paraId="31995C01"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636B508D" w14:textId="77777777" w:rsidR="00D87BB9" w:rsidRDefault="00D87BB9"/>
                            <w:p w14:paraId="26FE2849" w14:textId="77777777" w:rsidR="00D87BB9" w:rsidRPr="00016286" w:rsidRDefault="00D87BB9" w:rsidP="008772FD">
                              <w:pPr>
                                <w:pStyle w:val="Caption"/>
                              </w:pPr>
                              <w:r>
                                <w:t xml:space="preserve">Figure 7-4:: Khartoum Urban Growth 1972-2000. Source: </w:t>
                              </w:r>
                              <w:r w:rsidRPr="00D41282">
                                <w:t>Urban Upgrading in Dar Alsalam, Khartoum</w:t>
                              </w:r>
                            </w:p>
                            <w:p w14:paraId="7F5C440B" w14:textId="77777777" w:rsidR="00D87BB9" w:rsidRDefault="00D87BB9"/>
                            <w:p w14:paraId="11AB5DCC"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763A2210" w14:textId="77777777" w:rsidR="00D87BB9" w:rsidRDefault="00D87BB9"/>
                            <w:p w14:paraId="2F39C08A"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59C4A5E" w14:textId="77777777" w:rsidR="00D87BB9" w:rsidRDefault="00D87BB9"/>
                            <w:p w14:paraId="67DDE8FD"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74020E1" w14:textId="77777777" w:rsidR="00D87BB9" w:rsidRDefault="00D87BB9"/>
                            <w:p w14:paraId="023A31F5"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0D9B2BCB" w14:textId="77777777" w:rsidR="00D87BB9" w:rsidRDefault="00D87BB9"/>
                            <w:p w14:paraId="14EBCF89"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35857B82" w14:textId="77777777" w:rsidR="00D87BB9" w:rsidRDefault="00D87BB9"/>
                            <w:p w14:paraId="5CE001AB" w14:textId="77777777" w:rsidR="00D87BB9" w:rsidRPr="00016286" w:rsidRDefault="00D87BB9" w:rsidP="008772FD">
                              <w:pPr>
                                <w:pStyle w:val="Caption"/>
                              </w:pPr>
                              <w:r>
                                <w:t xml:space="preserve">Figure 7-4:: Khartoum Urban Growth 1972-2000. Source: </w:t>
                              </w:r>
                              <w:r w:rsidRPr="00D41282">
                                <w:t>Urban Upgrading in Dar Alsalam, Khartoum</w:t>
                              </w:r>
                            </w:p>
                            <w:p w14:paraId="18ACD5FD" w14:textId="77777777" w:rsidR="00D87BB9" w:rsidRDefault="00D87BB9"/>
                            <w:p w14:paraId="399A0EB9"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66339171" w14:textId="77777777" w:rsidR="00D87BB9" w:rsidRDefault="00D87BB9"/>
                            <w:p w14:paraId="635F8BC4"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6381D7BC" w14:textId="77777777" w:rsidR="00D87BB9" w:rsidRDefault="00D87BB9"/>
                            <w:p w14:paraId="073E38F8" w14:textId="77777777" w:rsidR="00D87BB9" w:rsidRPr="00016286" w:rsidRDefault="00D87BB9" w:rsidP="008772FD">
                              <w:pPr>
                                <w:pStyle w:val="Caption"/>
                              </w:pPr>
                              <w:r>
                                <w:t xml:space="preserve">Figure 7-4:: Khartoum Urban Growth 1972-2000. Source: </w:t>
                              </w:r>
                              <w:r w:rsidRPr="00D41282">
                                <w:t>Urban Upgrading in Dar Alsalam, Khartoum</w:t>
                              </w:r>
                            </w:p>
                            <w:p w14:paraId="791C2442" w14:textId="77777777" w:rsidR="00D87BB9" w:rsidRDefault="00D87BB9"/>
                            <w:p w14:paraId="47A7F196"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10EBD9D7" w14:textId="77777777" w:rsidR="00D87BB9" w:rsidRDefault="00D87BB9"/>
                            <w:p w14:paraId="4310D87C"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84DDC8B" w14:textId="77777777" w:rsidR="00D87BB9" w:rsidRDefault="00D87BB9"/>
                            <w:p w14:paraId="5E12B5FB"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0EDC5732" w14:textId="77777777" w:rsidR="00D87BB9" w:rsidRDefault="00D87BB9"/>
                            <w:p w14:paraId="3609DA0E"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2FF0A1A" w14:textId="77777777" w:rsidR="00D87BB9" w:rsidRDefault="00D87BB9"/>
                            <w:p w14:paraId="7D335811"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5C66F19" w14:textId="77777777" w:rsidR="00D87BB9" w:rsidRDefault="00D87BB9"/>
                            <w:p w14:paraId="18A0F3B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1B280F4" w14:textId="77777777" w:rsidR="00D87BB9" w:rsidRDefault="00D87BB9"/>
                            <w:p w14:paraId="680A09CC"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426CC5F" w14:textId="77777777" w:rsidR="00D87BB9" w:rsidRDefault="00D87BB9"/>
                            <w:p w14:paraId="3F7B3C9E"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5D146A6" w14:textId="77777777" w:rsidR="00D87BB9" w:rsidRDefault="00D87BB9"/>
                            <w:p w14:paraId="7890328E"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EF07349" w14:textId="77777777" w:rsidR="00D87BB9" w:rsidRDefault="00D87BB9"/>
                            <w:p w14:paraId="7983A18A"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9D92C29" w14:textId="77777777" w:rsidR="00D87BB9" w:rsidRDefault="00D87BB9"/>
                            <w:p w14:paraId="2B7FF2A5"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68C5DEF" w14:textId="77777777" w:rsidR="00D87BB9" w:rsidRDefault="00D87BB9"/>
                            <w:p w14:paraId="31FC8A4B"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0522B60" w14:textId="77777777" w:rsidR="00D87BB9" w:rsidRDefault="00D87BB9"/>
                            <w:p w14:paraId="2B56CA55"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B9CEB28" w14:textId="77777777" w:rsidR="00D87BB9" w:rsidRDefault="00D87BB9"/>
                            <w:p w14:paraId="0DF633ED"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932CF22" w14:textId="77777777" w:rsidR="00D87BB9" w:rsidRDefault="00D87BB9"/>
                            <w:p w14:paraId="6D41227E"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6D51F20" w14:textId="77777777" w:rsidR="00D87BB9" w:rsidRDefault="00D87BB9"/>
                            <w:p w14:paraId="6918096E"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A2EB613" w14:textId="77777777" w:rsidR="00D87BB9" w:rsidRDefault="00D87BB9"/>
                            <w:p w14:paraId="4D0BCD12"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8C70108" w14:textId="77777777" w:rsidR="00D87BB9" w:rsidRDefault="00D87BB9"/>
                            <w:p w14:paraId="657F7369"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57B6560" w14:textId="77777777" w:rsidR="00D87BB9" w:rsidRDefault="00D87BB9"/>
                            <w:p w14:paraId="49ECF2BC"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228EE7D" w14:textId="77777777" w:rsidR="00D87BB9" w:rsidRDefault="00D87BB9"/>
                            <w:p w14:paraId="1752033C"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052D5C3" w14:textId="77777777" w:rsidR="00D87BB9" w:rsidRDefault="00D87BB9"/>
                            <w:p w14:paraId="44DF5FD3" w14:textId="77777777" w:rsidR="00D87BB9" w:rsidRPr="00733343" w:rsidRDefault="00D87BB9" w:rsidP="00174AE3">
                              <w:pPr>
                                <w:pStyle w:val="Caption"/>
                              </w:pPr>
                              <w:r>
                                <w:t>Figure 8-1: Steps for the development of Local DRR Plans: (</w:t>
                              </w:r>
                              <w:r w:rsidRPr="00412AAF">
                                <w:t>UNDRR</w:t>
                              </w:r>
                              <w:r>
                                <w:t>, 2015)</w:t>
                              </w:r>
                            </w:p>
                            <w:p w14:paraId="486BEE27" w14:textId="77777777" w:rsidR="00D87BB9" w:rsidRDefault="00D87BB9"/>
                            <w:p w14:paraId="6F9C3976"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7556844" w14:textId="77777777" w:rsidR="00D87BB9" w:rsidRDefault="00D87BB9"/>
                            <w:p w14:paraId="028DD10C"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59972C2" w14:textId="77777777" w:rsidR="00D87BB9" w:rsidRDefault="00D87BB9"/>
                            <w:p w14:paraId="3AD43533"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A09C342" w14:textId="77777777" w:rsidR="00D87BB9" w:rsidRDefault="00D87BB9"/>
                            <w:p w14:paraId="6394C418"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D33B624" w14:textId="77777777" w:rsidR="00D87BB9" w:rsidRDefault="00D87BB9"/>
                            <w:p w14:paraId="23DF72B9"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E40EF69" w14:textId="77777777" w:rsidR="00D87BB9" w:rsidRDefault="00D87BB9"/>
                            <w:p w14:paraId="2C2D5E92"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391CF31" w14:textId="77777777" w:rsidR="00D87BB9" w:rsidRDefault="00D87BB9"/>
                            <w:p w14:paraId="6BC687EE"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A599C57" w14:textId="77777777" w:rsidR="00D87BB9" w:rsidRDefault="00D87BB9"/>
                            <w:p w14:paraId="1ACF7838"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443C22E" w14:textId="77777777" w:rsidR="00D87BB9" w:rsidRDefault="00D87BB9"/>
                            <w:p w14:paraId="567D1D46"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18D8F9F9" w14:textId="77777777" w:rsidR="00D87BB9" w:rsidRDefault="00D87BB9"/>
                            <w:p w14:paraId="56FA7C61"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282748C" w14:textId="77777777" w:rsidR="00D87BB9" w:rsidRDefault="00D87BB9"/>
                            <w:p w14:paraId="41BDFA7F"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03FB999" w14:textId="77777777" w:rsidR="00D87BB9" w:rsidRDefault="00D87BB9"/>
                            <w:p w14:paraId="17BFE5CC"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7DF73F7" w14:textId="77777777" w:rsidR="00D87BB9" w:rsidRDefault="00D87BB9"/>
                            <w:p w14:paraId="12708EB2"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31EEC7A" w14:textId="77777777" w:rsidR="00D87BB9" w:rsidRDefault="00D87BB9"/>
                            <w:p w14:paraId="5462C56F"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C3D073E" w14:textId="77777777" w:rsidR="00D87BB9" w:rsidRDefault="00D87BB9"/>
                            <w:p w14:paraId="7C4BD725"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0489AFF0" w14:textId="77777777" w:rsidR="00D87BB9" w:rsidRDefault="00D87BB9"/>
                            <w:p w14:paraId="312F49A7"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7E295FBC" w14:textId="77777777" w:rsidR="00D87BB9" w:rsidRDefault="00D87BB9"/>
                            <w:p w14:paraId="144AA7DC"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0F166071" w14:textId="77777777" w:rsidR="00D87BB9" w:rsidRDefault="00D87BB9"/>
                            <w:p w14:paraId="687E8765"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591D1E4F" w14:textId="77777777" w:rsidR="00D87BB9" w:rsidRDefault="00D87BB9"/>
                            <w:p w14:paraId="175CDFD5" w14:textId="606C3029"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61039AA9" w14:textId="77777777" w:rsidR="00D87BB9" w:rsidRDefault="00D87BB9"/>
                            <w:p w14:paraId="62512CA5"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5F2A9B51" w14:textId="77777777" w:rsidR="00D87BB9" w:rsidRDefault="00D87BB9"/>
                            <w:p w14:paraId="0095696B" w14:textId="77777777" w:rsidR="00D87BB9" w:rsidRPr="00016286" w:rsidRDefault="00D87BB9" w:rsidP="008772FD">
                              <w:pPr>
                                <w:pStyle w:val="Caption"/>
                              </w:pPr>
                              <w:r>
                                <w:t xml:space="preserve">Figure 7-4:: Khartoum Urban Growth 1972-2000. Source: </w:t>
                              </w:r>
                              <w:r w:rsidRPr="00D41282">
                                <w:t>Urban Upgrading in Dar Alsalam, Khartoum</w:t>
                              </w:r>
                            </w:p>
                            <w:p w14:paraId="7EF9CC10" w14:textId="77777777" w:rsidR="00D87BB9" w:rsidRDefault="00D87BB9"/>
                            <w:p w14:paraId="501689BC"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0BAEC359" w14:textId="77777777" w:rsidR="00D87BB9" w:rsidRDefault="00D87BB9"/>
                            <w:p w14:paraId="4A88DCD6"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7F8CDDB9" w14:textId="77777777" w:rsidR="00D87BB9" w:rsidRDefault="00D87BB9"/>
                            <w:p w14:paraId="5A22F632" w14:textId="77777777" w:rsidR="00D87BB9" w:rsidRPr="00016286" w:rsidRDefault="00D87BB9" w:rsidP="008772FD">
                              <w:pPr>
                                <w:pStyle w:val="Caption"/>
                              </w:pPr>
                              <w:r>
                                <w:t xml:space="preserve">Figure 7-4:: Khartoum Urban Growth 1972-2000. Source: </w:t>
                              </w:r>
                              <w:r w:rsidRPr="00D41282">
                                <w:t>Urban Upgrading in Dar Alsalam, Khartoum</w:t>
                              </w:r>
                            </w:p>
                            <w:p w14:paraId="0A4BBCE6" w14:textId="77777777" w:rsidR="00D87BB9" w:rsidRDefault="00D87BB9"/>
                            <w:p w14:paraId="169A8A24"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1B23E9A" w14:textId="77777777" w:rsidR="00D87BB9" w:rsidRDefault="00D87BB9"/>
                            <w:p w14:paraId="6E186446"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8CBB276" w14:textId="77777777" w:rsidR="00D87BB9" w:rsidRDefault="00D87BB9"/>
                            <w:p w14:paraId="798A3B65"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7158C6D" w14:textId="77777777" w:rsidR="00D87BB9" w:rsidRDefault="00D87BB9"/>
                            <w:p w14:paraId="20B8F975"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7346B865" w14:textId="77777777" w:rsidR="00D87BB9" w:rsidRDefault="00D87BB9"/>
                            <w:p w14:paraId="7B1CF20D"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207EC433" w14:textId="77777777" w:rsidR="00D87BB9" w:rsidRDefault="00D87BB9"/>
                            <w:p w14:paraId="3A39AC86" w14:textId="77777777" w:rsidR="00D87BB9" w:rsidRPr="00016286" w:rsidRDefault="00D87BB9" w:rsidP="008772FD">
                              <w:pPr>
                                <w:pStyle w:val="Caption"/>
                              </w:pPr>
                              <w:r>
                                <w:t xml:space="preserve">Figure 7-4:: Khartoum Urban Growth 1972-2000. Source: </w:t>
                              </w:r>
                              <w:r w:rsidRPr="00D41282">
                                <w:t>Urban Upgrading in Dar Alsalam, Khartoum</w:t>
                              </w:r>
                            </w:p>
                            <w:p w14:paraId="519C5BE8" w14:textId="77777777" w:rsidR="00D87BB9" w:rsidRDefault="00D87BB9"/>
                            <w:p w14:paraId="767EBB34"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76E0B79E" w14:textId="77777777" w:rsidR="00D87BB9" w:rsidRDefault="00D87BB9"/>
                            <w:p w14:paraId="25F120CF"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2E847B25" w14:textId="77777777" w:rsidR="00D87BB9" w:rsidRDefault="00D87BB9"/>
                            <w:p w14:paraId="2B74FB08" w14:textId="77777777" w:rsidR="00D87BB9" w:rsidRPr="00016286" w:rsidRDefault="00D87BB9" w:rsidP="008772FD">
                              <w:pPr>
                                <w:pStyle w:val="Caption"/>
                              </w:pPr>
                              <w:r>
                                <w:t xml:space="preserve">Figure 7-4:: Khartoum Urban Growth 1972-2000. Source: </w:t>
                              </w:r>
                              <w:r w:rsidRPr="00D41282">
                                <w:t>Urban Upgrading in Dar Alsalam, Khartoum</w:t>
                              </w:r>
                            </w:p>
                            <w:p w14:paraId="41CF2B69" w14:textId="77777777" w:rsidR="00D87BB9" w:rsidRDefault="00D87BB9"/>
                            <w:p w14:paraId="43C13C40"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7314CAC" w14:textId="77777777" w:rsidR="00D87BB9" w:rsidRDefault="00D87BB9"/>
                            <w:p w14:paraId="69575220"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5F68830" w14:textId="77777777" w:rsidR="00D87BB9" w:rsidRDefault="00D87BB9"/>
                            <w:p w14:paraId="6DD38F39"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82A6C39" w14:textId="77777777" w:rsidR="00D87BB9" w:rsidRDefault="00D87BB9"/>
                            <w:p w14:paraId="3E86C3EA"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5316AF7D" w14:textId="77777777" w:rsidR="00D87BB9" w:rsidRDefault="00D87BB9"/>
                            <w:p w14:paraId="28573331"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4539E0B" w14:textId="77777777" w:rsidR="00D87BB9" w:rsidRDefault="00D87BB9"/>
                            <w:p w14:paraId="06E2CB2A"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598C274" w14:textId="77777777" w:rsidR="00D87BB9" w:rsidRDefault="00D87BB9"/>
                            <w:p w14:paraId="1068BED3"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D6D6099" w14:textId="77777777" w:rsidR="00D87BB9" w:rsidRDefault="00D87BB9"/>
                            <w:p w14:paraId="081F8D0D"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D72D96E" w14:textId="77777777" w:rsidR="00D87BB9" w:rsidRDefault="00D87BB9"/>
                            <w:p w14:paraId="7A0C232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EAD9956" w14:textId="77777777" w:rsidR="00D87BB9" w:rsidRDefault="00D87BB9"/>
                            <w:p w14:paraId="24E04FFC"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C6944EC" w14:textId="77777777" w:rsidR="00D87BB9" w:rsidRDefault="00D87BB9"/>
                            <w:p w14:paraId="7D85EB6C"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5A57856" w14:textId="77777777" w:rsidR="00D87BB9" w:rsidRDefault="00D87BB9"/>
                            <w:p w14:paraId="08063684"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71660D10" w14:textId="77777777" w:rsidR="00D87BB9" w:rsidRDefault="00D87BB9"/>
                            <w:p w14:paraId="7728A65D" w14:textId="606C3029"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6D832CD4" w14:textId="77777777" w:rsidR="00D87BB9" w:rsidRDefault="00D87BB9"/>
                            <w:p w14:paraId="5C5BA259"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4270085F" w14:textId="77777777" w:rsidR="00D87BB9" w:rsidRDefault="00D87BB9"/>
                            <w:p w14:paraId="5EFE0EC2" w14:textId="77777777" w:rsidR="00D87BB9" w:rsidRPr="00016286" w:rsidRDefault="00D87BB9" w:rsidP="008772FD">
                              <w:pPr>
                                <w:pStyle w:val="Caption"/>
                              </w:pPr>
                              <w:r>
                                <w:t xml:space="preserve">Figure 7-4:: Khartoum Urban Growth 1972-2000. Source: </w:t>
                              </w:r>
                              <w:r w:rsidRPr="00D41282">
                                <w:t>Urban Upgrading in Dar Alsalam, Khartoum</w:t>
                              </w:r>
                            </w:p>
                            <w:p w14:paraId="5389180B" w14:textId="77777777" w:rsidR="00D87BB9" w:rsidRDefault="00D87BB9"/>
                            <w:p w14:paraId="4D6C4998"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4E501FC3" w14:textId="77777777" w:rsidR="00D87BB9" w:rsidRDefault="00D87BB9"/>
                            <w:p w14:paraId="72DF69FB"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7FF1C2D5" w14:textId="77777777" w:rsidR="00D87BB9" w:rsidRDefault="00D87BB9"/>
                            <w:p w14:paraId="78CC60EF" w14:textId="77777777" w:rsidR="00D87BB9" w:rsidRPr="00016286" w:rsidRDefault="00D87BB9" w:rsidP="008772FD">
                              <w:pPr>
                                <w:pStyle w:val="Caption"/>
                              </w:pPr>
                              <w:r>
                                <w:t xml:space="preserve">Figure 7-4:: Khartoum Urban Growth 1972-2000. Source: </w:t>
                              </w:r>
                              <w:r w:rsidRPr="00D41282">
                                <w:t>Urban Upgrading in Dar Alsalam, Khartoum</w:t>
                              </w:r>
                            </w:p>
                            <w:p w14:paraId="53AF9EE5" w14:textId="77777777" w:rsidR="00D87BB9" w:rsidRDefault="00D87BB9"/>
                            <w:p w14:paraId="136F8A97"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9247CB3" w14:textId="77777777" w:rsidR="00D87BB9" w:rsidRDefault="00D87BB9"/>
                            <w:p w14:paraId="47D0C18F"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E9E5F52" w14:textId="77777777" w:rsidR="00D87BB9" w:rsidRDefault="00D87BB9"/>
                            <w:p w14:paraId="0CBB9480"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133C9F76" w14:textId="77777777" w:rsidR="00D87BB9" w:rsidRDefault="00D87BB9"/>
                            <w:p w14:paraId="5F4BD730" w14:textId="606C3029"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7B8B37BB" w14:textId="77777777" w:rsidR="00D87BB9" w:rsidRDefault="00D87BB9"/>
                            <w:p w14:paraId="26E60555"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61676638" w14:textId="77777777" w:rsidR="00D87BB9" w:rsidRDefault="00D87BB9"/>
                            <w:p w14:paraId="56C9521A" w14:textId="77777777" w:rsidR="00D87BB9" w:rsidRPr="00016286" w:rsidRDefault="00D87BB9" w:rsidP="008772FD">
                              <w:pPr>
                                <w:pStyle w:val="Caption"/>
                              </w:pPr>
                              <w:r>
                                <w:t xml:space="preserve">Figure 7-4:: Khartoum Urban Growth 1972-2000. Source: </w:t>
                              </w:r>
                              <w:r w:rsidRPr="00D41282">
                                <w:t>Urban Upgrading in Dar Alsalam, Khartoum</w:t>
                              </w:r>
                            </w:p>
                            <w:p w14:paraId="045F8E89" w14:textId="77777777" w:rsidR="00D87BB9" w:rsidRDefault="00D87BB9"/>
                            <w:p w14:paraId="69FC2B08" w14:textId="284D0F6B"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0A0BC11B" w14:textId="77777777" w:rsidR="00D87BB9" w:rsidRDefault="00D87BB9"/>
                            <w:p w14:paraId="7EA1A6B6" w14:textId="097C9A25"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w:t>
                              </w:r>
                              <w:bookmarkEnd w:id="1040"/>
                              <w:r w:rsidRPr="000105F3">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5C9C457" id="Group 479" o:spid="_x0000_s1206" style="position:absolute;margin-left:-4.35pt;margin-top:234.85pt;width:433.85pt;height:181.85pt;z-index:251909120;mso-position-horizontal-relative:text;mso-position-vertical-relative:text" coordsize="55098,23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">
                <v:group id="Group 57" o:spid="_x0000_s1207" style="position:absolute;left:712;top:1543;width:54064;height:21552" coordorigin="1261" coordsize="54069,2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Picture 25" o:spid="_x0000_s1208" type="#_x0000_t75" style="position:absolute;left:1261;width:24765;height:21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">
                    <v:imagedata r:id="rId238" o:title="" cropleft="6370f"/>
                    <v:path arrowok="t"/>
                  </v:shape>
                  <v:shape id="Picture 29" o:spid="_x0000_s1209" type="#_x0000_t75" style="position:absolute;left:27904;width:27426;height:21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">
                    <v:imagedata r:id="rId239" o:title=""/>
                    <v:path arrowok="t"/>
                  </v:shape>
                </v:group>
                <v:shape id="Text Box 7543" o:spid="_x0000_s1210" type="#_x0000_t202" style="position:absolute;width:55098;height:20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" stroked="f">
                  <v:textbox inset="0,0,0,0">
                    <w:txbxContent>
                      <w:p w14:paraId="0C3CE078" w14:textId="4855D703" w:rsidR="00D87BB9" w:rsidRPr="00016286" w:rsidRDefault="00D87BB9" w:rsidP="00F131BA">
                        <w:pPr>
                          <w:pStyle w:val="Caption"/>
                        </w:pPr>
                        <w:bookmarkStart w:id="1041" w:name="_Toc20738199"/>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167C11FF" w14:textId="77777777" w:rsidR="00D87BB9" w:rsidRDefault="00D87BB9"/>
                      <w:p w14:paraId="30CB122B"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7984CDBD" w14:textId="77777777" w:rsidR="00D87BB9" w:rsidRDefault="00D87BB9"/>
                      <w:p w14:paraId="76D5CEDB" w14:textId="77777777" w:rsidR="00D87BB9" w:rsidRPr="00016286" w:rsidRDefault="00D87BB9" w:rsidP="008772FD">
                        <w:pPr>
                          <w:pStyle w:val="Caption"/>
                        </w:pPr>
                        <w:r>
                          <w:t xml:space="preserve">Figure 7-4:: Khartoum Urban Growth 1972-2000. Source: </w:t>
                        </w:r>
                        <w:r w:rsidRPr="00D41282">
                          <w:t>Urban Upgrading in Dar Alsalam, Khartoum</w:t>
                        </w:r>
                      </w:p>
                      <w:p w14:paraId="036DA9DD" w14:textId="77777777" w:rsidR="00D87BB9" w:rsidRDefault="00D87BB9"/>
                      <w:p w14:paraId="211A31F8"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04FBB0CB" w14:textId="77777777" w:rsidR="00D87BB9" w:rsidRDefault="00D87BB9"/>
                      <w:p w14:paraId="46BA09FA"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6A1D986E" w14:textId="77777777" w:rsidR="00D87BB9" w:rsidRDefault="00D87BB9"/>
                      <w:p w14:paraId="0C6DA149" w14:textId="77777777" w:rsidR="00D87BB9" w:rsidRPr="00016286" w:rsidRDefault="00D87BB9" w:rsidP="008772FD">
                        <w:pPr>
                          <w:pStyle w:val="Caption"/>
                        </w:pPr>
                        <w:r>
                          <w:t xml:space="preserve">Figure 7-4:: Khartoum Urban Growth 1972-2000. Source: </w:t>
                        </w:r>
                        <w:r w:rsidRPr="00D41282">
                          <w:t>Urban Upgrading in Dar Alsalam, Khartoum</w:t>
                        </w:r>
                      </w:p>
                      <w:p w14:paraId="64D12185" w14:textId="77777777" w:rsidR="00D87BB9" w:rsidRDefault="00D87BB9"/>
                      <w:p w14:paraId="45FFC767"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00919D54" w14:textId="77777777" w:rsidR="00D87BB9" w:rsidRDefault="00D87BB9"/>
                      <w:p w14:paraId="6D4D49FF"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91CBB77" w14:textId="77777777" w:rsidR="00D87BB9" w:rsidRDefault="00D87BB9"/>
                      <w:p w14:paraId="6E50A4F6"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26D55E51" w14:textId="77777777" w:rsidR="00D87BB9" w:rsidRDefault="00D87BB9"/>
                      <w:p w14:paraId="62900119"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4986F459" w14:textId="77777777" w:rsidR="00D87BB9" w:rsidRDefault="00D87BB9"/>
                      <w:p w14:paraId="5958D31F"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3FA82F78" w14:textId="77777777" w:rsidR="00D87BB9" w:rsidRDefault="00D87BB9"/>
                      <w:p w14:paraId="3231D4F4" w14:textId="77777777" w:rsidR="00D87BB9" w:rsidRPr="00016286" w:rsidRDefault="00D87BB9" w:rsidP="008772FD">
                        <w:pPr>
                          <w:pStyle w:val="Caption"/>
                        </w:pPr>
                        <w:r>
                          <w:t xml:space="preserve">Figure 7-4:: Khartoum Urban Growth 1972-2000. Source: </w:t>
                        </w:r>
                        <w:r w:rsidRPr="00D41282">
                          <w:t>Urban Upgrading in Dar Alsalam, Khartoum</w:t>
                        </w:r>
                      </w:p>
                      <w:p w14:paraId="3CC35D9F" w14:textId="77777777" w:rsidR="00D87BB9" w:rsidRDefault="00D87BB9"/>
                      <w:p w14:paraId="2DEB7375"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3CB9090D" w14:textId="77777777" w:rsidR="00D87BB9" w:rsidRDefault="00D87BB9"/>
                      <w:p w14:paraId="219CFE62"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1ED7B418" w14:textId="77777777" w:rsidR="00D87BB9" w:rsidRDefault="00D87BB9"/>
                      <w:p w14:paraId="5424C2ED" w14:textId="77777777" w:rsidR="00D87BB9" w:rsidRPr="00016286" w:rsidRDefault="00D87BB9" w:rsidP="008772FD">
                        <w:pPr>
                          <w:pStyle w:val="Caption"/>
                        </w:pPr>
                        <w:r>
                          <w:t xml:space="preserve">Figure 7-4:: Khartoum Urban Growth 1972-2000. Source: </w:t>
                        </w:r>
                        <w:r w:rsidRPr="00D41282">
                          <w:t>Urban Upgrading in Dar Alsalam, Khartoum</w:t>
                        </w:r>
                      </w:p>
                      <w:p w14:paraId="2156DF82" w14:textId="77777777" w:rsidR="00D87BB9" w:rsidRDefault="00D87BB9"/>
                      <w:p w14:paraId="1CC936CD"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E480F44" w14:textId="77777777" w:rsidR="00D87BB9" w:rsidRDefault="00D87BB9"/>
                      <w:p w14:paraId="5D7E97C4"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C9121FA" w14:textId="77777777" w:rsidR="00D87BB9" w:rsidRDefault="00D87BB9"/>
                      <w:p w14:paraId="46D1639D"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9E7582C" w14:textId="77777777" w:rsidR="00D87BB9" w:rsidRDefault="00D87BB9"/>
                      <w:p w14:paraId="6B2E7D87"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7192934F" w14:textId="77777777" w:rsidR="00D87BB9" w:rsidRDefault="00D87BB9"/>
                      <w:p w14:paraId="1F2A33DD"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11469FF" w14:textId="77777777" w:rsidR="00D87BB9" w:rsidRDefault="00D87BB9"/>
                      <w:p w14:paraId="773324C4"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001657D6" w14:textId="77777777" w:rsidR="00D87BB9" w:rsidRDefault="00D87BB9"/>
                      <w:p w14:paraId="74345E1E"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80B99A4" w14:textId="77777777" w:rsidR="00D87BB9" w:rsidRDefault="00D87BB9"/>
                      <w:p w14:paraId="1011E9B2"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A3EFF39" w14:textId="77777777" w:rsidR="00D87BB9" w:rsidRDefault="00D87BB9"/>
                      <w:p w14:paraId="7DD1F1F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7A3C7CC6" w14:textId="77777777" w:rsidR="00D87BB9" w:rsidRDefault="00D87BB9"/>
                      <w:p w14:paraId="7D8BB56E"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73BC46C0" w14:textId="77777777" w:rsidR="00D87BB9" w:rsidRDefault="00D87BB9"/>
                      <w:p w14:paraId="18F33574"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55666CD" w14:textId="77777777" w:rsidR="00D87BB9" w:rsidRDefault="00D87BB9"/>
                      <w:p w14:paraId="1EB2A123"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5DC8D50" w14:textId="77777777" w:rsidR="00D87BB9" w:rsidRDefault="00D87BB9"/>
                      <w:p w14:paraId="3926087C"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03204F66" w14:textId="77777777" w:rsidR="00D87BB9" w:rsidRDefault="00D87BB9"/>
                      <w:p w14:paraId="0992A113"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5939FF0A" w14:textId="77777777" w:rsidR="00D87BB9" w:rsidRDefault="00D87BB9"/>
                      <w:p w14:paraId="20FA08C1" w14:textId="77777777" w:rsidR="00D87BB9" w:rsidRPr="00016286" w:rsidRDefault="00D87BB9" w:rsidP="008772FD">
                        <w:pPr>
                          <w:pStyle w:val="Caption"/>
                        </w:pPr>
                        <w:r>
                          <w:t xml:space="preserve">Figure 7-4:: Khartoum Urban Growth 1972-2000. Source: </w:t>
                        </w:r>
                        <w:r w:rsidRPr="00D41282">
                          <w:t>Urban Upgrading in Dar Alsalam, Khartoum</w:t>
                        </w:r>
                      </w:p>
                      <w:p w14:paraId="332E8E69" w14:textId="77777777" w:rsidR="00D87BB9" w:rsidRDefault="00D87BB9"/>
                      <w:p w14:paraId="1C1A11C3"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2F28217C" w14:textId="77777777" w:rsidR="00D87BB9" w:rsidRDefault="00D87BB9"/>
                      <w:p w14:paraId="31995C01"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636B508D" w14:textId="77777777" w:rsidR="00D87BB9" w:rsidRDefault="00D87BB9"/>
                      <w:p w14:paraId="26FE2849" w14:textId="77777777" w:rsidR="00D87BB9" w:rsidRPr="00016286" w:rsidRDefault="00D87BB9" w:rsidP="008772FD">
                        <w:pPr>
                          <w:pStyle w:val="Caption"/>
                        </w:pPr>
                        <w:r>
                          <w:t xml:space="preserve">Figure 7-4:: Khartoum Urban Growth 1972-2000. Source: </w:t>
                        </w:r>
                        <w:r w:rsidRPr="00D41282">
                          <w:t>Urban Upgrading in Dar Alsalam, Khartoum</w:t>
                        </w:r>
                      </w:p>
                      <w:p w14:paraId="7F5C440B" w14:textId="77777777" w:rsidR="00D87BB9" w:rsidRDefault="00D87BB9"/>
                      <w:p w14:paraId="11AB5DCC"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763A2210" w14:textId="77777777" w:rsidR="00D87BB9" w:rsidRDefault="00D87BB9"/>
                      <w:p w14:paraId="2F39C08A"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59C4A5E" w14:textId="77777777" w:rsidR="00D87BB9" w:rsidRDefault="00D87BB9"/>
                      <w:p w14:paraId="67DDE8FD"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74020E1" w14:textId="77777777" w:rsidR="00D87BB9" w:rsidRDefault="00D87BB9"/>
                      <w:p w14:paraId="023A31F5"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0D9B2BCB" w14:textId="77777777" w:rsidR="00D87BB9" w:rsidRDefault="00D87BB9"/>
                      <w:p w14:paraId="14EBCF89"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35857B82" w14:textId="77777777" w:rsidR="00D87BB9" w:rsidRDefault="00D87BB9"/>
                      <w:p w14:paraId="5CE001AB" w14:textId="77777777" w:rsidR="00D87BB9" w:rsidRPr="00016286" w:rsidRDefault="00D87BB9" w:rsidP="008772FD">
                        <w:pPr>
                          <w:pStyle w:val="Caption"/>
                        </w:pPr>
                        <w:r>
                          <w:t xml:space="preserve">Figure 7-4:: Khartoum Urban Growth 1972-2000. Source: </w:t>
                        </w:r>
                        <w:r w:rsidRPr="00D41282">
                          <w:t>Urban Upgrading in Dar Alsalam, Khartoum</w:t>
                        </w:r>
                      </w:p>
                      <w:p w14:paraId="18ACD5FD" w14:textId="77777777" w:rsidR="00D87BB9" w:rsidRDefault="00D87BB9"/>
                      <w:p w14:paraId="399A0EB9"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66339171" w14:textId="77777777" w:rsidR="00D87BB9" w:rsidRDefault="00D87BB9"/>
                      <w:p w14:paraId="635F8BC4"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6381D7BC" w14:textId="77777777" w:rsidR="00D87BB9" w:rsidRDefault="00D87BB9"/>
                      <w:p w14:paraId="073E38F8" w14:textId="77777777" w:rsidR="00D87BB9" w:rsidRPr="00016286" w:rsidRDefault="00D87BB9" w:rsidP="008772FD">
                        <w:pPr>
                          <w:pStyle w:val="Caption"/>
                        </w:pPr>
                        <w:r>
                          <w:t xml:space="preserve">Figure 7-4:: Khartoum Urban Growth 1972-2000. Source: </w:t>
                        </w:r>
                        <w:r w:rsidRPr="00D41282">
                          <w:t>Urban Upgrading in Dar Alsalam, Khartoum</w:t>
                        </w:r>
                      </w:p>
                      <w:p w14:paraId="791C2442" w14:textId="77777777" w:rsidR="00D87BB9" w:rsidRDefault="00D87BB9"/>
                      <w:p w14:paraId="47A7F196"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10EBD9D7" w14:textId="77777777" w:rsidR="00D87BB9" w:rsidRDefault="00D87BB9"/>
                      <w:p w14:paraId="4310D87C"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84DDC8B" w14:textId="77777777" w:rsidR="00D87BB9" w:rsidRDefault="00D87BB9"/>
                      <w:p w14:paraId="5E12B5FB"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0EDC5732" w14:textId="77777777" w:rsidR="00D87BB9" w:rsidRDefault="00D87BB9"/>
                      <w:p w14:paraId="3609DA0E"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2FF0A1A" w14:textId="77777777" w:rsidR="00D87BB9" w:rsidRDefault="00D87BB9"/>
                      <w:p w14:paraId="7D335811"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5C66F19" w14:textId="77777777" w:rsidR="00D87BB9" w:rsidRDefault="00D87BB9"/>
                      <w:p w14:paraId="18A0F3B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1B280F4" w14:textId="77777777" w:rsidR="00D87BB9" w:rsidRDefault="00D87BB9"/>
                      <w:p w14:paraId="680A09CC"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426CC5F" w14:textId="77777777" w:rsidR="00D87BB9" w:rsidRDefault="00D87BB9"/>
                      <w:p w14:paraId="3F7B3C9E"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5D146A6" w14:textId="77777777" w:rsidR="00D87BB9" w:rsidRDefault="00D87BB9"/>
                      <w:p w14:paraId="7890328E"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EF07349" w14:textId="77777777" w:rsidR="00D87BB9" w:rsidRDefault="00D87BB9"/>
                      <w:p w14:paraId="7983A18A"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9D92C29" w14:textId="77777777" w:rsidR="00D87BB9" w:rsidRDefault="00D87BB9"/>
                      <w:p w14:paraId="2B7FF2A5"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68C5DEF" w14:textId="77777777" w:rsidR="00D87BB9" w:rsidRDefault="00D87BB9"/>
                      <w:p w14:paraId="31FC8A4B"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0522B60" w14:textId="77777777" w:rsidR="00D87BB9" w:rsidRDefault="00D87BB9"/>
                      <w:p w14:paraId="2B56CA55"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B9CEB28" w14:textId="77777777" w:rsidR="00D87BB9" w:rsidRDefault="00D87BB9"/>
                      <w:p w14:paraId="0DF633ED"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932CF22" w14:textId="77777777" w:rsidR="00D87BB9" w:rsidRDefault="00D87BB9"/>
                      <w:p w14:paraId="6D41227E"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6D51F20" w14:textId="77777777" w:rsidR="00D87BB9" w:rsidRDefault="00D87BB9"/>
                      <w:p w14:paraId="6918096E"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A2EB613" w14:textId="77777777" w:rsidR="00D87BB9" w:rsidRDefault="00D87BB9"/>
                      <w:p w14:paraId="4D0BCD12"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8C70108" w14:textId="77777777" w:rsidR="00D87BB9" w:rsidRDefault="00D87BB9"/>
                      <w:p w14:paraId="657F7369"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57B6560" w14:textId="77777777" w:rsidR="00D87BB9" w:rsidRDefault="00D87BB9"/>
                      <w:p w14:paraId="49ECF2BC"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228EE7D" w14:textId="77777777" w:rsidR="00D87BB9" w:rsidRDefault="00D87BB9"/>
                      <w:p w14:paraId="1752033C"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052D5C3" w14:textId="77777777" w:rsidR="00D87BB9" w:rsidRDefault="00D87BB9"/>
                      <w:p w14:paraId="44DF5FD3" w14:textId="77777777" w:rsidR="00D87BB9" w:rsidRPr="00733343" w:rsidRDefault="00D87BB9" w:rsidP="00174AE3">
                        <w:pPr>
                          <w:pStyle w:val="Caption"/>
                        </w:pPr>
                        <w:r>
                          <w:t>Figure 8-1: Steps for the development of Local DRR Plans: (</w:t>
                        </w:r>
                        <w:r w:rsidRPr="00412AAF">
                          <w:t>UNDRR</w:t>
                        </w:r>
                        <w:r>
                          <w:t>, 2015)</w:t>
                        </w:r>
                      </w:p>
                      <w:p w14:paraId="486BEE27" w14:textId="77777777" w:rsidR="00D87BB9" w:rsidRDefault="00D87BB9"/>
                      <w:p w14:paraId="6F9C3976"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7556844" w14:textId="77777777" w:rsidR="00D87BB9" w:rsidRDefault="00D87BB9"/>
                      <w:p w14:paraId="028DD10C"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59972C2" w14:textId="77777777" w:rsidR="00D87BB9" w:rsidRDefault="00D87BB9"/>
                      <w:p w14:paraId="3AD43533"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A09C342" w14:textId="77777777" w:rsidR="00D87BB9" w:rsidRDefault="00D87BB9"/>
                      <w:p w14:paraId="6394C418"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D33B624" w14:textId="77777777" w:rsidR="00D87BB9" w:rsidRDefault="00D87BB9"/>
                      <w:p w14:paraId="23DF72B9"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E40EF69" w14:textId="77777777" w:rsidR="00D87BB9" w:rsidRDefault="00D87BB9"/>
                      <w:p w14:paraId="2C2D5E92"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391CF31" w14:textId="77777777" w:rsidR="00D87BB9" w:rsidRDefault="00D87BB9"/>
                      <w:p w14:paraId="6BC687EE"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A599C57" w14:textId="77777777" w:rsidR="00D87BB9" w:rsidRDefault="00D87BB9"/>
                      <w:p w14:paraId="1ACF7838"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443C22E" w14:textId="77777777" w:rsidR="00D87BB9" w:rsidRDefault="00D87BB9"/>
                      <w:p w14:paraId="567D1D46"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18D8F9F9" w14:textId="77777777" w:rsidR="00D87BB9" w:rsidRDefault="00D87BB9"/>
                      <w:p w14:paraId="56FA7C61"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282748C" w14:textId="77777777" w:rsidR="00D87BB9" w:rsidRDefault="00D87BB9"/>
                      <w:p w14:paraId="41BDFA7F"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03FB999" w14:textId="77777777" w:rsidR="00D87BB9" w:rsidRDefault="00D87BB9"/>
                      <w:p w14:paraId="17BFE5CC"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7DF73F7" w14:textId="77777777" w:rsidR="00D87BB9" w:rsidRDefault="00D87BB9"/>
                      <w:p w14:paraId="12708EB2"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31EEC7A" w14:textId="77777777" w:rsidR="00D87BB9" w:rsidRDefault="00D87BB9"/>
                      <w:p w14:paraId="5462C56F"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C3D073E" w14:textId="77777777" w:rsidR="00D87BB9" w:rsidRDefault="00D87BB9"/>
                      <w:p w14:paraId="7C4BD725"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0489AFF0" w14:textId="77777777" w:rsidR="00D87BB9" w:rsidRDefault="00D87BB9"/>
                      <w:p w14:paraId="312F49A7"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7E295FBC" w14:textId="77777777" w:rsidR="00D87BB9" w:rsidRDefault="00D87BB9"/>
                      <w:p w14:paraId="144AA7DC"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0F166071" w14:textId="77777777" w:rsidR="00D87BB9" w:rsidRDefault="00D87BB9"/>
                      <w:p w14:paraId="687E8765"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591D1E4F" w14:textId="77777777" w:rsidR="00D87BB9" w:rsidRDefault="00D87BB9"/>
                      <w:p w14:paraId="175CDFD5" w14:textId="606C3029"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61039AA9" w14:textId="77777777" w:rsidR="00D87BB9" w:rsidRDefault="00D87BB9"/>
                      <w:p w14:paraId="62512CA5"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5F2A9B51" w14:textId="77777777" w:rsidR="00D87BB9" w:rsidRDefault="00D87BB9"/>
                      <w:p w14:paraId="0095696B" w14:textId="77777777" w:rsidR="00D87BB9" w:rsidRPr="00016286" w:rsidRDefault="00D87BB9" w:rsidP="008772FD">
                        <w:pPr>
                          <w:pStyle w:val="Caption"/>
                        </w:pPr>
                        <w:r>
                          <w:t xml:space="preserve">Figure 7-4:: Khartoum Urban Growth 1972-2000. Source: </w:t>
                        </w:r>
                        <w:r w:rsidRPr="00D41282">
                          <w:t>Urban Upgrading in Dar Alsalam, Khartoum</w:t>
                        </w:r>
                      </w:p>
                      <w:p w14:paraId="7EF9CC10" w14:textId="77777777" w:rsidR="00D87BB9" w:rsidRDefault="00D87BB9"/>
                      <w:p w14:paraId="501689BC"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0BAEC359" w14:textId="77777777" w:rsidR="00D87BB9" w:rsidRDefault="00D87BB9"/>
                      <w:p w14:paraId="4A88DCD6"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7F8CDDB9" w14:textId="77777777" w:rsidR="00D87BB9" w:rsidRDefault="00D87BB9"/>
                      <w:p w14:paraId="5A22F632" w14:textId="77777777" w:rsidR="00D87BB9" w:rsidRPr="00016286" w:rsidRDefault="00D87BB9" w:rsidP="008772FD">
                        <w:pPr>
                          <w:pStyle w:val="Caption"/>
                        </w:pPr>
                        <w:r>
                          <w:t xml:space="preserve">Figure 7-4:: Khartoum Urban Growth 1972-2000. Source: </w:t>
                        </w:r>
                        <w:r w:rsidRPr="00D41282">
                          <w:t>Urban Upgrading in Dar Alsalam, Khartoum</w:t>
                        </w:r>
                      </w:p>
                      <w:p w14:paraId="0A4BBCE6" w14:textId="77777777" w:rsidR="00D87BB9" w:rsidRDefault="00D87BB9"/>
                      <w:p w14:paraId="169A8A24"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1B23E9A" w14:textId="77777777" w:rsidR="00D87BB9" w:rsidRDefault="00D87BB9"/>
                      <w:p w14:paraId="6E186446"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8CBB276" w14:textId="77777777" w:rsidR="00D87BB9" w:rsidRDefault="00D87BB9"/>
                      <w:p w14:paraId="798A3B65"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7158C6D" w14:textId="77777777" w:rsidR="00D87BB9" w:rsidRDefault="00D87BB9"/>
                      <w:p w14:paraId="20B8F975"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7346B865" w14:textId="77777777" w:rsidR="00D87BB9" w:rsidRDefault="00D87BB9"/>
                      <w:p w14:paraId="7B1CF20D"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207EC433" w14:textId="77777777" w:rsidR="00D87BB9" w:rsidRDefault="00D87BB9"/>
                      <w:p w14:paraId="3A39AC86" w14:textId="77777777" w:rsidR="00D87BB9" w:rsidRPr="00016286" w:rsidRDefault="00D87BB9" w:rsidP="008772FD">
                        <w:pPr>
                          <w:pStyle w:val="Caption"/>
                        </w:pPr>
                        <w:r>
                          <w:t xml:space="preserve">Figure 7-4:: Khartoum Urban Growth 1972-2000. Source: </w:t>
                        </w:r>
                        <w:r w:rsidRPr="00D41282">
                          <w:t>Urban Upgrading in Dar Alsalam, Khartoum</w:t>
                        </w:r>
                      </w:p>
                      <w:p w14:paraId="519C5BE8" w14:textId="77777777" w:rsidR="00D87BB9" w:rsidRDefault="00D87BB9"/>
                      <w:p w14:paraId="767EBB34"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76E0B79E" w14:textId="77777777" w:rsidR="00D87BB9" w:rsidRDefault="00D87BB9"/>
                      <w:p w14:paraId="25F120CF"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2E847B25" w14:textId="77777777" w:rsidR="00D87BB9" w:rsidRDefault="00D87BB9"/>
                      <w:p w14:paraId="2B74FB08" w14:textId="77777777" w:rsidR="00D87BB9" w:rsidRPr="00016286" w:rsidRDefault="00D87BB9" w:rsidP="008772FD">
                        <w:pPr>
                          <w:pStyle w:val="Caption"/>
                        </w:pPr>
                        <w:r>
                          <w:t xml:space="preserve">Figure 7-4:: Khartoum Urban Growth 1972-2000. Source: </w:t>
                        </w:r>
                        <w:r w:rsidRPr="00D41282">
                          <w:t>Urban Upgrading in Dar Alsalam, Khartoum</w:t>
                        </w:r>
                      </w:p>
                      <w:p w14:paraId="41CF2B69" w14:textId="77777777" w:rsidR="00D87BB9" w:rsidRDefault="00D87BB9"/>
                      <w:p w14:paraId="43C13C40"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7314CAC" w14:textId="77777777" w:rsidR="00D87BB9" w:rsidRDefault="00D87BB9"/>
                      <w:p w14:paraId="69575220"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5F68830" w14:textId="77777777" w:rsidR="00D87BB9" w:rsidRDefault="00D87BB9"/>
                      <w:p w14:paraId="6DD38F39"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82A6C39" w14:textId="77777777" w:rsidR="00D87BB9" w:rsidRDefault="00D87BB9"/>
                      <w:p w14:paraId="3E86C3EA"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5316AF7D" w14:textId="77777777" w:rsidR="00D87BB9" w:rsidRDefault="00D87BB9"/>
                      <w:p w14:paraId="28573331"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4539E0B" w14:textId="77777777" w:rsidR="00D87BB9" w:rsidRDefault="00D87BB9"/>
                      <w:p w14:paraId="06E2CB2A"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598C274" w14:textId="77777777" w:rsidR="00D87BB9" w:rsidRDefault="00D87BB9"/>
                      <w:p w14:paraId="1068BED3"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D6D6099" w14:textId="77777777" w:rsidR="00D87BB9" w:rsidRDefault="00D87BB9"/>
                      <w:p w14:paraId="081F8D0D"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D72D96E" w14:textId="77777777" w:rsidR="00D87BB9" w:rsidRDefault="00D87BB9"/>
                      <w:p w14:paraId="7A0C232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EAD9956" w14:textId="77777777" w:rsidR="00D87BB9" w:rsidRDefault="00D87BB9"/>
                      <w:p w14:paraId="24E04FFC"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C6944EC" w14:textId="77777777" w:rsidR="00D87BB9" w:rsidRDefault="00D87BB9"/>
                      <w:p w14:paraId="7D85EB6C"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5A57856" w14:textId="77777777" w:rsidR="00D87BB9" w:rsidRDefault="00D87BB9"/>
                      <w:p w14:paraId="08063684"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71660D10" w14:textId="77777777" w:rsidR="00D87BB9" w:rsidRDefault="00D87BB9"/>
                      <w:p w14:paraId="7728A65D" w14:textId="606C3029"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6D832CD4" w14:textId="77777777" w:rsidR="00D87BB9" w:rsidRDefault="00D87BB9"/>
                      <w:p w14:paraId="5C5BA259"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4270085F" w14:textId="77777777" w:rsidR="00D87BB9" w:rsidRDefault="00D87BB9"/>
                      <w:p w14:paraId="5EFE0EC2" w14:textId="77777777" w:rsidR="00D87BB9" w:rsidRPr="00016286" w:rsidRDefault="00D87BB9" w:rsidP="008772FD">
                        <w:pPr>
                          <w:pStyle w:val="Caption"/>
                        </w:pPr>
                        <w:r>
                          <w:t xml:space="preserve">Figure 7-4:: Khartoum Urban Growth 1972-2000. Source: </w:t>
                        </w:r>
                        <w:r w:rsidRPr="00D41282">
                          <w:t>Urban Upgrading in Dar Alsalam, Khartoum</w:t>
                        </w:r>
                      </w:p>
                      <w:p w14:paraId="5389180B" w14:textId="77777777" w:rsidR="00D87BB9" w:rsidRDefault="00D87BB9"/>
                      <w:p w14:paraId="4D6C4998" w14:textId="77777777"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4E501FC3" w14:textId="77777777" w:rsidR="00D87BB9" w:rsidRDefault="00D87BB9"/>
                      <w:p w14:paraId="72DF69FB"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7FF1C2D5" w14:textId="77777777" w:rsidR="00D87BB9" w:rsidRDefault="00D87BB9"/>
                      <w:p w14:paraId="78CC60EF" w14:textId="77777777" w:rsidR="00D87BB9" w:rsidRPr="00016286" w:rsidRDefault="00D87BB9" w:rsidP="008772FD">
                        <w:pPr>
                          <w:pStyle w:val="Caption"/>
                        </w:pPr>
                        <w:r>
                          <w:t xml:space="preserve">Figure 7-4:: Khartoum Urban Growth 1972-2000. Source: </w:t>
                        </w:r>
                        <w:r w:rsidRPr="00D41282">
                          <w:t>Urban Upgrading in Dar Alsalam, Khartoum</w:t>
                        </w:r>
                      </w:p>
                      <w:p w14:paraId="53AF9EE5" w14:textId="77777777" w:rsidR="00D87BB9" w:rsidRDefault="00D87BB9"/>
                      <w:p w14:paraId="136F8A97"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9247CB3" w14:textId="77777777" w:rsidR="00D87BB9" w:rsidRDefault="00D87BB9"/>
                      <w:p w14:paraId="47D0C18F"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E9E5F52" w14:textId="77777777" w:rsidR="00D87BB9" w:rsidRDefault="00D87BB9"/>
                      <w:p w14:paraId="0CBB9480"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133C9F76" w14:textId="77777777" w:rsidR="00D87BB9" w:rsidRDefault="00D87BB9"/>
                      <w:p w14:paraId="5F4BD730" w14:textId="606C3029"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7B8B37BB" w14:textId="77777777" w:rsidR="00D87BB9" w:rsidRDefault="00D87BB9"/>
                      <w:p w14:paraId="26E60555" w14:textId="77777777"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61676638" w14:textId="77777777" w:rsidR="00D87BB9" w:rsidRDefault="00D87BB9"/>
                      <w:p w14:paraId="56C9521A" w14:textId="77777777" w:rsidR="00D87BB9" w:rsidRPr="00016286" w:rsidRDefault="00D87BB9" w:rsidP="008772FD">
                        <w:pPr>
                          <w:pStyle w:val="Caption"/>
                        </w:pPr>
                        <w:r>
                          <w:t xml:space="preserve">Figure 7-4:: Khartoum Urban Growth 1972-2000. Source: </w:t>
                        </w:r>
                        <w:r w:rsidRPr="00D41282">
                          <w:t>Urban Upgrading in Dar Alsalam, Khartoum</w:t>
                        </w:r>
                      </w:p>
                      <w:p w14:paraId="045F8E89" w14:textId="77777777" w:rsidR="00D87BB9" w:rsidRDefault="00D87BB9"/>
                      <w:p w14:paraId="69FC2B08" w14:textId="284D0F6B" w:rsidR="00D87BB9" w:rsidRPr="00016286" w:rsidRDefault="00D87BB9" w:rsidP="00F131BA">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                                         </w:t>
                        </w:r>
                      </w:p>
                      <w:p w14:paraId="0A0BC11B" w14:textId="77777777" w:rsidR="00D87BB9" w:rsidRDefault="00D87BB9"/>
                      <w:p w14:paraId="7EA1A6B6" w14:textId="097C9A25" w:rsidR="00D87BB9" w:rsidRPr="00016286" w:rsidRDefault="00D87BB9" w:rsidP="00F131BA">
                        <w:pPr>
                          <w:pStyle w:val="Caption"/>
                        </w:pPr>
                        <w:r>
                          <w:t xml:space="preserve">Figure 7-4:: Khartoum Urban Growth 1972-2000. Source: </w:t>
                        </w:r>
                        <w:r w:rsidRPr="00D41282">
                          <w:t>Urban Upgrading in Dar Alsalam, Khartoum</w:t>
                        </w:r>
                        <w:r w:rsidRPr="000105F3">
                          <w:t xml:space="preserve">Figure </w:t>
                        </w:r>
                        <w:r>
                          <w:t>7-2</w:t>
                        </w:r>
                        <w:r w:rsidRPr="000105F3">
                          <w:t>: Ur</w:t>
                        </w:r>
                        <w:r>
                          <w:t>ban Floods Hazard Map, Khartoum,</w:t>
                        </w:r>
                        <w:r w:rsidRPr="000105F3">
                          <w:t xml:space="preserve"> Sudan</w:t>
                        </w:r>
                        <w:r>
                          <w:t>.</w:t>
                        </w:r>
                        <w:r w:rsidRPr="000105F3">
                          <w:t xml:space="preserve"> (Resource www.ThinkHazard.com)</w:t>
                        </w:r>
                        <w:bookmarkEnd w:id="1041"/>
                        <w:r w:rsidRPr="000105F3">
                          <w:t xml:space="preserve">                                         </w:t>
                        </w:r>
                      </w:p>
                    </w:txbxContent>
                  </v:textbox>
                </v:shape>
                <w10:wrap type="square"/>
              </v:group>
            </w:pict>
          </mc:Fallback>
        </mc:AlternateContent>
      </w:r>
      <w:r w:rsidR="006B767D" w:rsidRPr="00E50E47">
        <w:rPr>
          <w:rFonts w:asciiTheme="minorBidi" w:eastAsia="Cambria" w:hAnsiTheme="minorBidi"/>
        </w:rPr>
        <w:t>The United Nations Environment Programme National report for ‘Sudan Post-Conflict Environmental Assessment’ indicates that</w:t>
      </w:r>
      <w:r>
        <w:rPr>
          <w:rFonts w:asciiTheme="minorBidi" w:eastAsia="Cambria" w:hAnsiTheme="minorBidi"/>
        </w:rPr>
        <w:t>,</w:t>
      </w:r>
      <w:r w:rsidR="006B767D" w:rsidRPr="00E50E47">
        <w:rPr>
          <w:rFonts w:asciiTheme="minorBidi" w:eastAsia="Cambria" w:hAnsiTheme="minorBidi"/>
        </w:rPr>
        <w:t xml:space="preserve"> ‘natural disasters in the contrasting forms of drought and flooding have historically occurred frequently in </w:t>
      </w:r>
      <w:r w:rsidR="00CA35C7" w:rsidRPr="00E50E47">
        <w:rPr>
          <w:rFonts w:asciiTheme="minorBidi" w:eastAsia="Cambria" w:hAnsiTheme="minorBidi"/>
        </w:rPr>
        <w:t>Sudan and</w:t>
      </w:r>
      <w:r w:rsidR="006B767D" w:rsidRPr="00E50E47">
        <w:rPr>
          <w:rFonts w:asciiTheme="minorBidi" w:eastAsia="Cambria" w:hAnsiTheme="minorBidi"/>
        </w:rPr>
        <w:t xml:space="preserve"> have contributed significantly to population displacement and the underdevelopment of the country. A silent and even greater disaster is the ongoing process of desertification, driven by climate change, drought, and the impact of human a</w:t>
      </w:r>
      <w:r>
        <w:rPr>
          <w:rFonts w:asciiTheme="minorBidi" w:eastAsia="Cambria" w:hAnsiTheme="minorBidi"/>
        </w:rPr>
        <w:t>ctivities’ (UNEP, 2007). These finding are evident in the m</w:t>
      </w:r>
      <w:r w:rsidR="006B767D">
        <w:rPr>
          <w:rFonts w:asciiTheme="minorBidi" w:eastAsia="Cambria" w:hAnsiTheme="minorBidi"/>
        </w:rPr>
        <w:t xml:space="preserve">aps shown in (Figure </w:t>
      </w:r>
      <w:r w:rsidR="0021128F">
        <w:rPr>
          <w:rFonts w:asciiTheme="minorBidi" w:eastAsia="Cambria" w:hAnsiTheme="minorBidi"/>
        </w:rPr>
        <w:t>7</w:t>
      </w:r>
      <w:r w:rsidR="00763D23">
        <w:rPr>
          <w:rFonts w:asciiTheme="minorBidi" w:eastAsia="Cambria" w:hAnsiTheme="minorBidi"/>
        </w:rPr>
        <w:t>-</w:t>
      </w:r>
      <w:r w:rsidR="0021128F">
        <w:rPr>
          <w:rFonts w:asciiTheme="minorBidi" w:eastAsia="Cambria" w:hAnsiTheme="minorBidi"/>
        </w:rPr>
        <w:t>2</w:t>
      </w:r>
      <w:r w:rsidR="006B767D" w:rsidRPr="00E50E47">
        <w:rPr>
          <w:rFonts w:asciiTheme="minorBidi" w:eastAsia="Cambria" w:hAnsiTheme="minorBidi"/>
        </w:rPr>
        <w:t>) indicate the lack of metrological data available on slow-onset hazards (droughts) while data on rapid-onset hazards (Urban floods and River floods) is easily monitored on the Global Facility for DRR database, feeding from Sudan National Meteorological Authority, African Regional Climate Centre. Being often less visible, DRR challenges from droughts losses and impacts will remain.</w:t>
      </w:r>
    </w:p>
    <w:p w14:paraId="0551B119" w14:textId="6817928E" w:rsidR="006B767D" w:rsidRDefault="006B767D" w:rsidP="0035463D">
      <w:pPr>
        <w:spacing w:after="0" w:line="360" w:lineRule="auto"/>
        <w:rPr>
          <w:rFonts w:asciiTheme="minorBidi" w:eastAsia="Cambria" w:hAnsiTheme="minorBidi"/>
        </w:rPr>
      </w:pPr>
    </w:p>
    <w:p w14:paraId="7ACF105B" w14:textId="29B781CA" w:rsidR="008B6E6C" w:rsidRDefault="006B767D" w:rsidP="008B6E6C">
      <w:pPr>
        <w:spacing w:line="360" w:lineRule="auto"/>
        <w:rPr>
          <w:rFonts w:asciiTheme="minorBidi" w:hAnsiTheme="minorBidi"/>
          <w:lang w:val="en-US"/>
        </w:rPr>
      </w:pPr>
      <w:r w:rsidRPr="00E50E47">
        <w:rPr>
          <w:rFonts w:asciiTheme="minorBidi" w:eastAsia="Cambria" w:hAnsiTheme="minorBidi"/>
        </w:rPr>
        <w:t>The complexity of these challenges results in food insecurity which is the main driver to transformations in rural-urban</w:t>
      </w:r>
      <w:r w:rsidR="00E90F0A">
        <w:rPr>
          <w:rFonts w:asciiTheme="minorBidi" w:eastAsia="Cambria" w:hAnsiTheme="minorBidi"/>
        </w:rPr>
        <w:t xml:space="preserve"> migration patterns. (Parry </w:t>
      </w:r>
      <w:r w:rsidRPr="00E50E47">
        <w:rPr>
          <w:rFonts w:asciiTheme="minorBidi" w:eastAsia="Cambria" w:hAnsiTheme="minorBidi"/>
        </w:rPr>
        <w:t xml:space="preserve">et al, 2014). </w:t>
      </w:r>
      <w:r w:rsidR="008B6E6C" w:rsidRPr="00010E54">
        <w:rPr>
          <w:rFonts w:asciiTheme="minorBidi" w:hAnsiTheme="minorBidi"/>
          <w:lang w:val="en-US"/>
        </w:rPr>
        <w:t>Evidence from the IDMC Global Report for 2012 signif</w:t>
      </w:r>
      <w:r w:rsidR="00CA35C7">
        <w:rPr>
          <w:rFonts w:asciiTheme="minorBidi" w:hAnsiTheme="minorBidi"/>
          <w:lang w:val="en-US"/>
        </w:rPr>
        <w:t>ies</w:t>
      </w:r>
      <w:r w:rsidR="008B6E6C" w:rsidRPr="00010E54">
        <w:rPr>
          <w:rFonts w:asciiTheme="minorBidi" w:hAnsiTheme="minorBidi"/>
          <w:lang w:val="en-US"/>
        </w:rPr>
        <w:t xml:space="preserve"> that</w:t>
      </w:r>
      <w:r w:rsidR="008B6E6C" w:rsidRPr="00010E54">
        <w:rPr>
          <w:rFonts w:asciiTheme="minorBidi" w:hAnsiTheme="minorBidi"/>
        </w:rPr>
        <w:t xml:space="preserve"> ‘</w:t>
      </w:r>
      <w:r w:rsidR="008B6E6C" w:rsidRPr="00010E54">
        <w:rPr>
          <w:rFonts w:asciiTheme="minorBidi" w:hAnsiTheme="minorBidi"/>
          <w:lang w:val="en-US"/>
        </w:rPr>
        <w:t xml:space="preserve">flood-related displacement cannot be considered separately from the complex crisis and broader displacement situation in the country. This includes the impact of decades-long conflict between state and non-state armed groups while South Sudan was still part of the state of Sudan, political tensions between Sudan and South Sudan, endemic communal violence, food </w:t>
      </w:r>
      <w:r w:rsidR="008B6E6C" w:rsidRPr="00010E54">
        <w:rPr>
          <w:rFonts w:asciiTheme="minorBidi" w:hAnsiTheme="minorBidi"/>
          <w:lang w:val="en-US"/>
        </w:rPr>
        <w:lastRenderedPageBreak/>
        <w:t>insecurity</w:t>
      </w:r>
      <w:r w:rsidR="00CA35C7">
        <w:rPr>
          <w:rFonts w:asciiTheme="minorBidi" w:hAnsiTheme="minorBidi"/>
          <w:lang w:val="en-US"/>
        </w:rPr>
        <w:t>,</w:t>
      </w:r>
      <w:r w:rsidR="008B6E6C" w:rsidRPr="00010E54">
        <w:rPr>
          <w:rFonts w:asciiTheme="minorBidi" w:hAnsiTheme="minorBidi"/>
          <w:lang w:val="en-US"/>
        </w:rPr>
        <w:t xml:space="preserve"> and ongoing IDP, refugee</w:t>
      </w:r>
      <w:r w:rsidR="00CA35C7">
        <w:rPr>
          <w:rFonts w:asciiTheme="minorBidi" w:hAnsiTheme="minorBidi"/>
          <w:lang w:val="en-US"/>
        </w:rPr>
        <w:t>,</w:t>
      </w:r>
      <w:r w:rsidR="008B6E6C" w:rsidRPr="00010E54">
        <w:rPr>
          <w:rFonts w:asciiTheme="minorBidi" w:hAnsiTheme="minorBidi"/>
          <w:lang w:val="en-US"/>
        </w:rPr>
        <w:t xml:space="preserve"> and returnee situations. In addition to flood-induced displacement, 190,000 people were internally displaced by border clashes in South Sudan during 2012 and 203,000 refugees from Sudan and the Democratic Republic of Congo sought shelter in the country, including in flood-prone areas’ (IDMC-Disasters, 2012). </w:t>
      </w:r>
    </w:p>
    <w:p w14:paraId="3CCE6589" w14:textId="471F86CB" w:rsidR="00DC795A" w:rsidRPr="00010E54" w:rsidRDefault="00DC795A" w:rsidP="004978E6">
      <w:pPr>
        <w:spacing w:line="360" w:lineRule="auto"/>
        <w:rPr>
          <w:rFonts w:asciiTheme="minorBidi" w:hAnsiTheme="minorBidi"/>
          <w:lang w:val="en-US"/>
        </w:rPr>
      </w:pPr>
      <w:r>
        <w:rPr>
          <w:rFonts w:asciiTheme="minorBidi" w:hAnsiTheme="minorBidi"/>
          <w:lang w:val="en-US"/>
        </w:rPr>
        <w:t>It is worth noting here</w:t>
      </w:r>
      <w:r w:rsidRPr="00812C24">
        <w:rPr>
          <w:rFonts w:asciiTheme="minorBidi" w:hAnsiTheme="minorBidi"/>
          <w:lang w:val="en-US"/>
        </w:rPr>
        <w:t xml:space="preserve"> the International Displacement Monitoring Centre (IDMC 2014) Global overview on how </w:t>
      </w:r>
      <w:r>
        <w:rPr>
          <w:rFonts w:asciiTheme="minorBidi" w:hAnsiTheme="minorBidi"/>
          <w:lang w:val="en-US"/>
        </w:rPr>
        <w:t>protracted displac</w:t>
      </w:r>
      <w:r w:rsidR="00CA35C7">
        <w:rPr>
          <w:rFonts w:asciiTheme="minorBidi" w:hAnsiTheme="minorBidi"/>
          <w:lang w:val="en-US"/>
        </w:rPr>
        <w:t>e</w:t>
      </w:r>
      <w:r>
        <w:rPr>
          <w:rFonts w:asciiTheme="minorBidi" w:hAnsiTheme="minorBidi"/>
          <w:lang w:val="en-US"/>
        </w:rPr>
        <w:t>ment</w:t>
      </w:r>
      <w:r w:rsidRPr="00812C24">
        <w:rPr>
          <w:rFonts w:asciiTheme="minorBidi" w:hAnsiTheme="minorBidi"/>
          <w:lang w:val="en-US"/>
        </w:rPr>
        <w:t xml:space="preserve"> cycle starts from ‘rural areas, their unauthorised occupation and use of arable land can lead to tensions and even forced evictions. This is particularly true if host communities receive no compensation, if displacement becomes protracted and if resources become scarce. IDPs in urban settings tend to be unable to afford the cost of adequate housing, forcing them to occupy private and public property without permission. As has been the case for many urban IDPs, this</w:t>
      </w:r>
      <w:r w:rsidR="00CA35C7">
        <w:rPr>
          <w:rFonts w:asciiTheme="minorBidi" w:hAnsiTheme="minorBidi"/>
          <w:lang w:val="en-US"/>
        </w:rPr>
        <w:t>, in turn,</w:t>
      </w:r>
      <w:r w:rsidRPr="00812C24">
        <w:rPr>
          <w:rFonts w:asciiTheme="minorBidi" w:hAnsiTheme="minorBidi"/>
          <w:lang w:val="en-US"/>
        </w:rPr>
        <w:t xml:space="preserve"> exposes them to forced evictions and renewed displacement’ (IDM</w:t>
      </w:r>
      <w:r w:rsidR="0040388D">
        <w:rPr>
          <w:rFonts w:asciiTheme="minorBidi" w:hAnsiTheme="minorBidi"/>
          <w:lang w:val="en-US"/>
        </w:rPr>
        <w:t>C, 2014</w:t>
      </w:r>
      <w:r w:rsidRPr="00812C24">
        <w:rPr>
          <w:rFonts w:asciiTheme="minorBidi" w:hAnsiTheme="minorBidi"/>
          <w:lang w:val="en-US"/>
        </w:rPr>
        <w:t>)</w:t>
      </w:r>
      <w:r>
        <w:rPr>
          <w:rFonts w:asciiTheme="minorBidi" w:hAnsiTheme="minorBidi"/>
          <w:lang w:val="en-US"/>
        </w:rPr>
        <w:t xml:space="preserve">. </w:t>
      </w:r>
      <w:r w:rsidR="004978E6">
        <w:rPr>
          <w:rFonts w:asciiTheme="minorBidi" w:hAnsiTheme="minorBidi"/>
          <w:lang w:val="en-US"/>
        </w:rPr>
        <w:t>This concept wa</w:t>
      </w:r>
      <w:r w:rsidRPr="00812C24">
        <w:rPr>
          <w:rFonts w:asciiTheme="minorBidi" w:hAnsiTheme="minorBidi"/>
          <w:lang w:val="en-US"/>
        </w:rPr>
        <w:t>s explored in the case study of Khartoum, Sudan, where floods urban stresses along 1946, 1988, 1998, 2006, 2013 and 2014 and 2018 continue to undermine the impact of humanitarian aid emergency response of temporary food and shelter</w:t>
      </w:r>
      <w:r w:rsidR="00061F43">
        <w:rPr>
          <w:rFonts w:asciiTheme="minorBidi" w:hAnsiTheme="minorBidi"/>
          <w:lang w:val="en-US"/>
        </w:rPr>
        <w:t xml:space="preserve"> </w:t>
      </w:r>
      <w:r w:rsidR="004978E6">
        <w:rPr>
          <w:rFonts w:asciiTheme="minorBidi" w:hAnsiTheme="minorBidi"/>
          <w:lang w:val="en-US"/>
        </w:rPr>
        <w:t>provision</w:t>
      </w:r>
      <w:r w:rsidRPr="00812C24">
        <w:rPr>
          <w:rFonts w:asciiTheme="minorBidi" w:hAnsiTheme="minorBidi"/>
          <w:lang w:val="en-US"/>
        </w:rPr>
        <w:t xml:space="preserve"> in rural camp settings, coping with the increasing demand for permanent settlements, sustainable livelihoods</w:t>
      </w:r>
      <w:r w:rsidR="004978E6">
        <w:rPr>
          <w:rFonts w:asciiTheme="minorBidi" w:hAnsiTheme="minorBidi"/>
          <w:lang w:val="en-US"/>
        </w:rPr>
        <w:t>,</w:t>
      </w:r>
      <w:r w:rsidRPr="00812C24">
        <w:rPr>
          <w:rFonts w:asciiTheme="minorBidi" w:hAnsiTheme="minorBidi"/>
          <w:lang w:val="en-US"/>
        </w:rPr>
        <w:t xml:space="preserve"> access to employment and infrastructural services leading to protracted displacements from IDPs camps into capital cities and urban centers.</w:t>
      </w:r>
    </w:p>
    <w:p w14:paraId="1382DF31" w14:textId="39CA5431" w:rsidR="004978E6" w:rsidRDefault="004978E6" w:rsidP="004978E6">
      <w:pPr>
        <w:spacing w:after="0" w:line="360" w:lineRule="auto"/>
        <w:rPr>
          <w:rFonts w:asciiTheme="minorBidi" w:eastAsia="Cambria" w:hAnsiTheme="minorBidi"/>
          <w:b/>
          <w:bCs/>
        </w:rPr>
      </w:pPr>
      <w:r w:rsidRPr="004978E6">
        <w:rPr>
          <w:rFonts w:asciiTheme="minorBidi" w:eastAsia="Cambria" w:hAnsiTheme="minorBidi"/>
          <w:b/>
          <w:bCs/>
        </w:rPr>
        <w:t>Khartoum- The fragile city</w:t>
      </w:r>
    </w:p>
    <w:p w14:paraId="220C9D97" w14:textId="77777777" w:rsidR="004978E6" w:rsidRPr="004978E6" w:rsidRDefault="004978E6" w:rsidP="004978E6">
      <w:pPr>
        <w:spacing w:after="0" w:line="360" w:lineRule="auto"/>
        <w:rPr>
          <w:rFonts w:asciiTheme="minorBidi" w:eastAsia="Cambria" w:hAnsiTheme="minorBidi"/>
          <w:b/>
          <w:bCs/>
          <w:sz w:val="10"/>
          <w:szCs w:val="10"/>
        </w:rPr>
      </w:pPr>
    </w:p>
    <w:p w14:paraId="74343CCB" w14:textId="775D2FAA" w:rsidR="00260DDB" w:rsidRDefault="006B767D" w:rsidP="004978E6">
      <w:pPr>
        <w:spacing w:after="0" w:line="360" w:lineRule="auto"/>
        <w:rPr>
          <w:rFonts w:asciiTheme="minorBidi" w:eastAsia="Cambria" w:hAnsiTheme="minorBidi"/>
        </w:rPr>
      </w:pPr>
      <w:r w:rsidRPr="00E50E47">
        <w:rPr>
          <w:rFonts w:asciiTheme="minorBidi" w:eastAsia="Cambria" w:hAnsiTheme="minorBidi"/>
        </w:rPr>
        <w:t>Exacerbated by the civil war in the west Darfur region and South Sudan, a new matrix of ‘geopolitical political’ hazards shall arise transferring risk from rural to urban contexts, and challenging Khartoum urban resilience capacity to flood disaster risks. It is estimated that the Greater Khartoum population ha</w:t>
      </w:r>
      <w:r w:rsidR="00CA35C7">
        <w:rPr>
          <w:rFonts w:asciiTheme="minorBidi" w:eastAsia="Cambria" w:hAnsiTheme="minorBidi"/>
        </w:rPr>
        <w:t>s</w:t>
      </w:r>
      <w:r w:rsidRPr="00E50E47">
        <w:rPr>
          <w:rFonts w:asciiTheme="minorBidi" w:eastAsia="Cambria" w:hAnsiTheme="minorBidi"/>
        </w:rPr>
        <w:t xml:space="preserve"> increased in the last fifteen years from 2 million to 8 million, with </w:t>
      </w:r>
      <w:r w:rsidR="002F7E6C">
        <w:rPr>
          <w:rFonts w:asciiTheme="minorBidi" w:eastAsia="Cambria" w:hAnsiTheme="minorBidi"/>
        </w:rPr>
        <w:t xml:space="preserve">the </w:t>
      </w:r>
      <w:r w:rsidRPr="00E50E47">
        <w:rPr>
          <w:rFonts w:asciiTheme="minorBidi" w:eastAsia="Cambria" w:hAnsiTheme="minorBidi"/>
        </w:rPr>
        <w:t xml:space="preserve">growth of informal settlements from 10% in 1981 to 60% in 1989 (Institute of African Leadership for Sustainable Development, 2015). </w:t>
      </w:r>
      <w:r w:rsidR="004978E6">
        <w:rPr>
          <w:rFonts w:asciiTheme="minorBidi" w:hAnsiTheme="minorBidi"/>
        </w:rPr>
        <w:t>M</w:t>
      </w:r>
      <w:r w:rsidR="004978E6" w:rsidRPr="001C2437">
        <w:rPr>
          <w:rFonts w:asciiTheme="minorBidi" w:hAnsiTheme="minorBidi"/>
        </w:rPr>
        <w:t>ore than 2 million IDPs are estimated to have settled in various squatter areas by the end of 2015 alone (GIP, 2006).</w:t>
      </w:r>
      <w:r w:rsidR="004978E6">
        <w:rPr>
          <w:rFonts w:asciiTheme="minorBidi" w:hAnsiTheme="minorBidi"/>
        </w:rPr>
        <w:t xml:space="preserve"> </w:t>
      </w:r>
      <w:r w:rsidRPr="00E50E47">
        <w:rPr>
          <w:rFonts w:asciiTheme="minorBidi" w:eastAsia="Cambria" w:hAnsiTheme="minorBidi"/>
        </w:rPr>
        <w:t>Mostly located in flood</w:t>
      </w:r>
      <w:r w:rsidR="00CA35C7">
        <w:rPr>
          <w:rFonts w:asciiTheme="minorBidi" w:eastAsia="Cambria" w:hAnsiTheme="minorBidi"/>
        </w:rPr>
        <w:t>-</w:t>
      </w:r>
      <w:r w:rsidRPr="00E50E47">
        <w:rPr>
          <w:rFonts w:asciiTheme="minorBidi" w:eastAsia="Cambria" w:hAnsiTheme="minorBidi"/>
        </w:rPr>
        <w:t xml:space="preserve">prone areas, disaster risk management actions and policies for re-planning, regularization and in some cases relocation to safer sites and forced evictions take place, yet ‘most resources continue to be invested in strengthening capacities for disaster management, and there has been limited success in applying policies, norms, standards and regulations to manage and reduce risk across development sectors’ (Global Assessment Report on Disaster Risk Reduction </w:t>
      </w:r>
      <w:r w:rsidR="0094786B">
        <w:rPr>
          <w:rFonts w:asciiTheme="minorBidi" w:eastAsia="Cambria" w:hAnsiTheme="minorBidi"/>
        </w:rPr>
        <w:t>(</w:t>
      </w:r>
      <w:r w:rsidR="0094786B" w:rsidRPr="0094786B">
        <w:rPr>
          <w:rFonts w:asciiTheme="minorBidi" w:eastAsia="Cambria" w:hAnsiTheme="minorBidi"/>
        </w:rPr>
        <w:t>UNDRR</w:t>
      </w:r>
      <w:r w:rsidRPr="00E50E47">
        <w:rPr>
          <w:rFonts w:asciiTheme="minorBidi" w:eastAsia="Cambria" w:hAnsiTheme="minorBidi"/>
        </w:rPr>
        <w:t xml:space="preserve">, 2015). </w:t>
      </w:r>
    </w:p>
    <w:p w14:paraId="56A7934D" w14:textId="420BB431" w:rsidR="006A34CE" w:rsidRPr="00260DDB" w:rsidRDefault="00260DDB" w:rsidP="00260DDB">
      <w:pPr>
        <w:spacing w:line="360" w:lineRule="auto"/>
        <w:rPr>
          <w:rFonts w:asciiTheme="minorBidi" w:hAnsiTheme="minorBidi"/>
        </w:rPr>
      </w:pPr>
      <w:r w:rsidRPr="00010E54">
        <w:rPr>
          <w:rFonts w:asciiTheme="minorBidi" w:hAnsiTheme="minorBidi"/>
          <w:lang w:val="en-US"/>
        </w:rPr>
        <w:lastRenderedPageBreak/>
        <w:t xml:space="preserve">In Sudan, people have been forced away from rural areas for dual reasons of ‘violent social change, gross political and economic inequalities, conflicts over resources, and vulnerability to natural calamities’. Their search for both protection and livelihood opportunities led the IDPs to capitals and provincial urban centers accelerating urban </w:t>
      </w:r>
      <w:r w:rsidR="00CA35C7" w:rsidRPr="00010E54">
        <w:rPr>
          <w:rFonts w:asciiTheme="minorBidi" w:hAnsiTheme="minorBidi"/>
          <w:lang w:val="en-US"/>
        </w:rPr>
        <w:t>growth and</w:t>
      </w:r>
      <w:r w:rsidRPr="00010E54">
        <w:rPr>
          <w:rFonts w:asciiTheme="minorBidi" w:hAnsiTheme="minorBidi"/>
          <w:lang w:val="en-US"/>
        </w:rPr>
        <w:t xml:space="preserve"> intensify the pressure on cities</w:t>
      </w:r>
      <w:r w:rsidR="00CA35C7">
        <w:rPr>
          <w:rFonts w:asciiTheme="minorBidi" w:hAnsiTheme="minorBidi"/>
          <w:lang w:val="en-US"/>
        </w:rPr>
        <w:t>'</w:t>
      </w:r>
      <w:r w:rsidRPr="00010E54">
        <w:rPr>
          <w:rFonts w:asciiTheme="minorBidi" w:hAnsiTheme="minorBidi"/>
          <w:lang w:val="en-US"/>
        </w:rPr>
        <w:t xml:space="preserve"> limited housing infrastructure and legitimacy for IDPs landownership. In the capital of Greater Khartoum, Many IDPs have been ‘re-established in internal exile’ by staying with host families from the same ethnic background, leaving the IDPs camps in city periphery to seek better access for social services, livelihoods</w:t>
      </w:r>
      <w:r w:rsidR="00CA35C7">
        <w:rPr>
          <w:rFonts w:asciiTheme="minorBidi" w:hAnsiTheme="minorBidi"/>
          <w:lang w:val="en-US"/>
        </w:rPr>
        <w:t>,</w:t>
      </w:r>
      <w:r w:rsidRPr="00010E54">
        <w:rPr>
          <w:rFonts w:asciiTheme="minorBidi" w:hAnsiTheme="minorBidi"/>
          <w:lang w:val="en-US"/>
        </w:rPr>
        <w:t xml:space="preserve"> and employment opportunities, but millions end up in fast-growing slum areas and, as a result, face acute urban poverty and higher exposure to floods disaster risk. Khartoum planning authority relocation plans and forced evictions, may further increase the risk of communal violence in resettlement areas between local communities and those newly displaced, and of human rights abuses as people attempt to claim their rights and gain access for limited resources, leading into further complexity of ‘pro</w:t>
      </w:r>
      <w:r w:rsidR="0040388D">
        <w:rPr>
          <w:rFonts w:asciiTheme="minorBidi" w:hAnsiTheme="minorBidi"/>
          <w:lang w:val="en-US"/>
        </w:rPr>
        <w:t>tracted’ displacement (Vincent and</w:t>
      </w:r>
      <w:r w:rsidRPr="00010E54">
        <w:rPr>
          <w:rFonts w:asciiTheme="minorBidi" w:hAnsiTheme="minorBidi"/>
          <w:lang w:val="en-US"/>
        </w:rPr>
        <w:t xml:space="preserve"> Sorensen, 2001).</w:t>
      </w:r>
      <w:r w:rsidRPr="00010E54">
        <w:rPr>
          <w:rFonts w:asciiTheme="minorBidi" w:hAnsiTheme="minorBidi"/>
        </w:rPr>
        <w:t xml:space="preserve"> </w:t>
      </w:r>
    </w:p>
    <w:p w14:paraId="68C509C2" w14:textId="555947EA" w:rsidR="00034FFF" w:rsidRDefault="00034FFF" w:rsidP="00034FFF">
      <w:pPr>
        <w:spacing w:line="360" w:lineRule="auto"/>
        <w:rPr>
          <w:rFonts w:asciiTheme="minorBidi" w:hAnsiTheme="minorBidi"/>
        </w:rPr>
      </w:pPr>
      <w:r w:rsidRPr="00034FFF">
        <w:rPr>
          <w:rFonts w:asciiTheme="minorBidi" w:hAnsiTheme="minorBidi"/>
        </w:rPr>
        <w:t>Internal Displacement to Khartoum took three</w:t>
      </w:r>
      <w:r w:rsidR="00CA35C7">
        <w:rPr>
          <w:rFonts w:asciiTheme="minorBidi" w:hAnsiTheme="minorBidi"/>
        </w:rPr>
        <w:t>-</w:t>
      </w:r>
      <w:r w:rsidRPr="00034FFF">
        <w:rPr>
          <w:rFonts w:asciiTheme="minorBidi" w:hAnsiTheme="minorBidi"/>
        </w:rPr>
        <w:t>phased stages along civil wars and provoked different waves of human mobility patterns. Starting with the 1950’s first civil war, southern Sudanese fled the war to northern towns of Kordofan. With the lack of protection and rising tension with northern residents in Babanousa in the late 60’s and South Darfur in 1987, a second wave of the Dinka displacement to Khartoum from the southern province of Bahr-el-Ghazal took place due to raids by militia, along with drought led displacements from Darfur and Kordofan by mid-1980’s, doubling up Khartoum population between 1983 and 1992. Oil explorations prompted the escalation of a third wave of internal displacement, forcing people to abandon their lands in the northern areas of southern Sudan.</w:t>
      </w:r>
    </w:p>
    <w:p w14:paraId="0FAA3762" w14:textId="672250F2" w:rsidR="00BB0DFF" w:rsidRPr="004978E6" w:rsidRDefault="006C28A5" w:rsidP="004978E6">
      <w:pPr>
        <w:spacing w:line="360" w:lineRule="auto"/>
        <w:rPr>
          <w:rFonts w:asciiTheme="minorBidi" w:hAnsiTheme="minorBidi"/>
        </w:rPr>
      </w:pPr>
      <w:r w:rsidRPr="00A81E6B">
        <w:rPr>
          <w:rFonts w:asciiTheme="minorBidi" w:hAnsiTheme="minorBidi"/>
        </w:rPr>
        <w:t>The 1973 census of Greater Khartoum indicates that the city had 808,800 inhabitants, distributed across Khartoum, Khartoum North, and Omdurman, with the first squatter area</w:t>
      </w:r>
      <w:r w:rsidR="00CA35C7">
        <w:rPr>
          <w:rFonts w:asciiTheme="minorBidi" w:hAnsiTheme="minorBidi"/>
        </w:rPr>
        <w:t>,</w:t>
      </w:r>
      <w:r w:rsidRPr="00A81E6B">
        <w:rPr>
          <w:rFonts w:asciiTheme="minorBidi" w:hAnsiTheme="minorBidi"/>
        </w:rPr>
        <w:t xml:space="preserve"> arise in 1927 near Khartoum North industrial area. In 2005, the estimation was more than 6 million inhabitants, with the majority of whom are internally displaced from the south and west Sudan, affected by the political instability, civil war, famine and forced evictions by oil cooperates foreign investments</w:t>
      </w:r>
      <w:r>
        <w:rPr>
          <w:rFonts w:asciiTheme="minorBidi" w:hAnsiTheme="minorBidi"/>
        </w:rPr>
        <w:t>.</w:t>
      </w:r>
      <w:r w:rsidR="001C2437">
        <w:rPr>
          <w:rFonts w:asciiTheme="minorBidi" w:hAnsiTheme="minorBidi"/>
        </w:rPr>
        <w:t xml:space="preserve"> </w:t>
      </w:r>
      <w:r w:rsidR="00BC5312" w:rsidRPr="00010E54">
        <w:rPr>
          <w:rFonts w:asciiTheme="minorBidi" w:hAnsiTheme="minorBidi"/>
          <w:lang w:val="en-US"/>
        </w:rPr>
        <w:t>With very limited infrastructural capacity and socio-territorial restrictive planning policies dated back to the British colonial times, the city witnessed great urban sprawl beyond</w:t>
      </w:r>
      <w:r w:rsidR="00BC5312" w:rsidRPr="00010E54">
        <w:rPr>
          <w:rFonts w:asciiTheme="minorBidi" w:hAnsiTheme="minorBidi"/>
        </w:rPr>
        <w:t xml:space="preserve"> the </w:t>
      </w:r>
      <w:r w:rsidR="00BC5312" w:rsidRPr="00010E54">
        <w:rPr>
          <w:rFonts w:asciiTheme="minorBidi" w:hAnsiTheme="minorBidi"/>
          <w:lang w:val="en-US"/>
        </w:rPr>
        <w:t xml:space="preserve">1908 Mc Leans first “master plan”, which defined the city’s urban boundary, targeting a population of 100,000 inhabitants in a total urbanized area of 11.5 km², with a restrictive land </w:t>
      </w:r>
      <w:r w:rsidR="00BC5312" w:rsidRPr="00010E54">
        <w:rPr>
          <w:rFonts w:asciiTheme="minorBidi" w:hAnsiTheme="minorBidi"/>
          <w:lang w:val="en-US"/>
        </w:rPr>
        <w:lastRenderedPageBreak/>
        <w:t xml:space="preserve">regulation act of 1925 that aimed to avoid urban sprawl, and remained unchanged for 40 </w:t>
      </w:r>
      <w:r w:rsidR="004978E6" w:rsidRPr="00010E54">
        <w:rPr>
          <w:rFonts w:asciiTheme="minorBidi" w:hAnsiTheme="minorBidi"/>
          <w:lang w:val="en-US"/>
        </w:rPr>
        <w:t>years. ‘The</w:t>
      </w:r>
      <w:r w:rsidR="008772FD" w:rsidRPr="00010E54">
        <w:rPr>
          <w:rFonts w:asciiTheme="minorBidi" w:hAnsiTheme="minorBidi"/>
          <w:lang w:val="en-US"/>
        </w:rPr>
        <w:t xml:space="preserve"> year 1981 (Figure </w:t>
      </w:r>
      <w:r w:rsidR="008772FD">
        <w:rPr>
          <w:rFonts w:asciiTheme="minorBidi" w:hAnsiTheme="minorBidi"/>
          <w:lang w:val="en-US"/>
        </w:rPr>
        <w:t>7-</w:t>
      </w:r>
      <w:r w:rsidR="00BB0DFF">
        <w:rPr>
          <w:rFonts w:asciiTheme="minorBidi" w:hAnsiTheme="minorBidi"/>
          <w:lang w:val="en-US"/>
        </w:rPr>
        <w:t>3</w:t>
      </w:r>
      <w:r w:rsidR="008772FD" w:rsidRPr="00010E54">
        <w:rPr>
          <w:rFonts w:asciiTheme="minorBidi" w:hAnsiTheme="minorBidi"/>
          <w:lang w:val="en-US"/>
        </w:rPr>
        <w:t>)</w:t>
      </w:r>
      <w:r w:rsidR="008772FD">
        <w:rPr>
          <w:rFonts w:asciiTheme="minorBidi" w:hAnsiTheme="minorBidi"/>
          <w:lang w:val="en-US"/>
        </w:rPr>
        <w:t xml:space="preserve"> (Figure 7-</w:t>
      </w:r>
      <w:r w:rsidR="00BB0DFF">
        <w:rPr>
          <w:rFonts w:asciiTheme="minorBidi" w:hAnsiTheme="minorBidi"/>
          <w:lang w:val="en-US"/>
        </w:rPr>
        <w:t>4</w:t>
      </w:r>
      <w:r w:rsidR="008772FD">
        <w:rPr>
          <w:rFonts w:asciiTheme="minorBidi" w:hAnsiTheme="minorBidi"/>
          <w:lang w:val="en-US"/>
        </w:rPr>
        <w:t>)</w:t>
      </w:r>
      <w:r w:rsidR="008772FD" w:rsidRPr="00010E54">
        <w:rPr>
          <w:rFonts w:asciiTheme="minorBidi" w:hAnsiTheme="minorBidi"/>
          <w:lang w:val="en-US"/>
        </w:rPr>
        <w:t xml:space="preserve"> marked a downturn in the state’s ability to control the urban sprawl “leapfrog” </w:t>
      </w:r>
      <w:r w:rsidR="008772FD">
        <w:rPr>
          <w:rFonts w:asciiTheme="minorBidi" w:hAnsiTheme="minorBidi"/>
          <w:lang w:val="en-US"/>
        </w:rPr>
        <w:t xml:space="preserve">1920-81, then 1972-2000 </w:t>
      </w:r>
      <w:r w:rsidR="008772FD" w:rsidRPr="00010E54">
        <w:rPr>
          <w:rFonts w:asciiTheme="minorBidi" w:hAnsiTheme="minorBidi"/>
          <w:lang w:val="en-US"/>
        </w:rPr>
        <w:t xml:space="preserve">growth, with an estimation of 96 squatter settlements around Khartoum at that time, hosting 600,000 </w:t>
      </w:r>
      <w:r w:rsidR="004978E6">
        <w:rPr>
          <w:rFonts w:asciiTheme="minorBidi" w:hAnsiTheme="minorBidi"/>
          <w:noProof/>
          <w:lang w:val="en-US"/>
        </w:rPr>
        <mc:AlternateContent>
          <mc:Choice Requires="wpg">
            <w:drawing>
              <wp:anchor distT="0" distB="0" distL="114300" distR="114300" simplePos="0" relativeHeight="252404736" behindDoc="0" locked="0" layoutInCell="1" allowOverlap="1" wp14:anchorId="4A138F23" wp14:editId="6DE778A1">
                <wp:simplePos x="0" y="0"/>
                <wp:positionH relativeFrom="margin">
                  <wp:align>right</wp:align>
                </wp:positionH>
                <wp:positionV relativeFrom="paragraph">
                  <wp:posOffset>1363700</wp:posOffset>
                </wp:positionV>
                <wp:extent cx="5496560" cy="2221865"/>
                <wp:effectExtent l="0" t="0" r="8890" b="6985"/>
                <wp:wrapSquare wrapText="bothSides"/>
                <wp:docPr id="487" name="Group 487"/>
                <wp:cNvGraphicFramePr/>
                <a:graphic xmlns:a="http://schemas.openxmlformats.org/drawingml/2006/main">
                  <a:graphicData uri="http://schemas.microsoft.com/office/word/2010/wordprocessingGroup">
                    <wpg:wgp>
                      <wpg:cNvGrpSpPr/>
                      <wpg:grpSpPr>
                        <a:xfrm>
                          <a:off x="0" y="0"/>
                          <a:ext cx="5497032" cy="2221865"/>
                          <a:chOff x="1" y="0"/>
                          <a:chExt cx="5497032" cy="2222847"/>
                        </a:xfrm>
                      </wpg:grpSpPr>
                      <pic:pic xmlns:pic="http://schemas.openxmlformats.org/drawingml/2006/picture">
                        <pic:nvPicPr>
                          <pic:cNvPr id="103" name="Picture 103"/>
                          <pic:cNvPicPr>
                            <a:picLocks noChangeAspect="1"/>
                          </pic:cNvPicPr>
                        </pic:nvPicPr>
                        <pic:blipFill rotWithShape="1">
                          <a:blip r:embed="rId240">
                            <a:grayscl/>
                            <a:extLst>
                              <a:ext uri="{28A0092B-C50C-407E-A947-70E740481C1C}">
                                <a14:useLocalDpi xmlns:a14="http://schemas.microsoft.com/office/drawing/2010/main" val="0"/>
                              </a:ext>
                            </a:extLst>
                          </a:blip>
                          <a:srcRect t="7118"/>
                          <a:stretch/>
                        </pic:blipFill>
                        <pic:spPr bwMode="auto">
                          <a:xfrm>
                            <a:off x="789910" y="400049"/>
                            <a:ext cx="4150177" cy="1822798"/>
                          </a:xfrm>
                          <a:prstGeom prst="rect">
                            <a:avLst/>
                          </a:prstGeom>
                          <a:noFill/>
                          <a:ln>
                            <a:noFill/>
                          </a:ln>
                          <a:extLst>
                            <a:ext uri="{53640926-AAD7-44D8-BBD7-CCE9431645EC}">
                              <a14:shadowObscured xmlns:a14="http://schemas.microsoft.com/office/drawing/2010/main"/>
                            </a:ext>
                          </a:extLst>
                        </pic:spPr>
                      </pic:pic>
                      <wps:wsp>
                        <wps:cNvPr id="100" name="Text Box 100"/>
                        <wps:cNvSpPr txBox="1"/>
                        <wps:spPr>
                          <a:xfrm>
                            <a:off x="1" y="0"/>
                            <a:ext cx="5497032" cy="616962"/>
                          </a:xfrm>
                          <a:prstGeom prst="rect">
                            <a:avLst/>
                          </a:prstGeom>
                          <a:solidFill>
                            <a:prstClr val="white"/>
                          </a:solidFill>
                          <a:ln>
                            <a:noFill/>
                          </a:ln>
                        </wps:spPr>
                        <wps:txbx>
                          <w:txbxContent>
                            <w:p w14:paraId="23F64D67" w14:textId="443A26EE" w:rsidR="00D87BB9" w:rsidRPr="00016286" w:rsidRDefault="00D87BB9" w:rsidP="008772FD">
                              <w:pPr>
                                <w:pStyle w:val="Caption"/>
                              </w:pPr>
                              <w:bookmarkStart w:id="1042" w:name="_Toc20738201"/>
                              <w:r>
                                <w:t xml:space="preserve">Figure 7-3: Expansion of Khartoum 1920-1981. </w:t>
                              </w:r>
                              <w:r w:rsidRPr="00016286">
                                <w:t>UN</w:t>
                              </w:r>
                              <w:r>
                                <w:t>-</w:t>
                              </w:r>
                              <w:r w:rsidRPr="00016286">
                                <w:t>Habitat, 2009. Urban Sector Studies and Capacity Building for Khartoum State.</w:t>
                              </w:r>
                              <w:r>
                                <w:t xml:space="preserve"> Resource: Archive of the Ministry of Physical Planning and Public Utilities (provided by Salah Osman)</w:t>
                              </w:r>
                            </w:p>
                            <w:p w14:paraId="3B04348C" w14:textId="77777777" w:rsidR="00D87BB9" w:rsidRDefault="00D87BB9"/>
                            <w:p w14:paraId="2B60A751"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5FF9AB4" w14:textId="77777777" w:rsidR="00D87BB9" w:rsidRDefault="00D87BB9"/>
                            <w:p w14:paraId="29DEC1C9"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1BD000D" w14:textId="77777777" w:rsidR="00D87BB9" w:rsidRDefault="00D87BB9"/>
                            <w:p w14:paraId="2AB7F03B"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D87C46C" w14:textId="77777777" w:rsidR="00D87BB9" w:rsidRDefault="00D87BB9"/>
                            <w:p w14:paraId="0C875DE5"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029DB01" w14:textId="77777777" w:rsidR="00D87BB9" w:rsidRDefault="00D87BB9"/>
                            <w:p w14:paraId="20C393C6"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A08E7AD" w14:textId="77777777" w:rsidR="00D87BB9" w:rsidRDefault="00D87BB9"/>
                            <w:p w14:paraId="12AC9C09"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2EAC3FD" w14:textId="77777777" w:rsidR="00D87BB9" w:rsidRDefault="00D87BB9"/>
                            <w:p w14:paraId="036D75AA" w14:textId="77777777" w:rsidR="00D87BB9" w:rsidRPr="00733343" w:rsidRDefault="00D87BB9" w:rsidP="00174AE3">
                              <w:pPr>
                                <w:pStyle w:val="Caption"/>
                              </w:pPr>
                              <w:r>
                                <w:t>Figure 8-1: Steps for the development of Local DRR Plans: (</w:t>
                              </w:r>
                              <w:r w:rsidRPr="00412AAF">
                                <w:t>UNDRR</w:t>
                              </w:r>
                              <w:r>
                                <w:t>, 2015)</w:t>
                              </w:r>
                            </w:p>
                            <w:p w14:paraId="1947A971" w14:textId="77777777" w:rsidR="00D87BB9" w:rsidRDefault="00D87BB9"/>
                            <w:p w14:paraId="6D3C24BD"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75A494E" w14:textId="77777777" w:rsidR="00D87BB9" w:rsidRDefault="00D87BB9"/>
                            <w:p w14:paraId="1DBB0117"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A259B56" w14:textId="77777777" w:rsidR="00D87BB9" w:rsidRDefault="00D87BB9"/>
                            <w:p w14:paraId="7FC4ECC2"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0BBC95C" w14:textId="77777777" w:rsidR="00D87BB9" w:rsidRDefault="00D87BB9"/>
                            <w:p w14:paraId="7F28A410"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52AEB41" w14:textId="77777777" w:rsidR="00D87BB9" w:rsidRDefault="00D87BB9"/>
                            <w:p w14:paraId="6A8FF6C0"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FFA114C" w14:textId="77777777" w:rsidR="00D87BB9" w:rsidRDefault="00D87BB9"/>
                            <w:p w14:paraId="27765984"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0254ECAE" w14:textId="77777777" w:rsidR="00D87BB9" w:rsidRDefault="00D87BB9"/>
                            <w:p w14:paraId="0F088CE1"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6115A06" w14:textId="77777777" w:rsidR="00D87BB9" w:rsidRDefault="00D87BB9"/>
                            <w:p w14:paraId="72B77131"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27E5CEA" w14:textId="77777777" w:rsidR="00D87BB9" w:rsidRDefault="00D87BB9"/>
                            <w:p w14:paraId="44BF3714" w14:textId="77777777" w:rsidR="00D87BB9" w:rsidRPr="00733343" w:rsidRDefault="00D87BB9" w:rsidP="00174AE3">
                              <w:pPr>
                                <w:pStyle w:val="Caption"/>
                              </w:pPr>
                              <w:r>
                                <w:t>Figure 8-1: Steps for the development of Local DRR Plans: (</w:t>
                              </w:r>
                              <w:r w:rsidRPr="00412AAF">
                                <w:t>UNDRR</w:t>
                              </w:r>
                              <w:r>
                                <w:t>, 2015)</w:t>
                              </w:r>
                            </w:p>
                            <w:p w14:paraId="76B0CB56" w14:textId="77777777" w:rsidR="00D87BB9" w:rsidRDefault="00D87BB9"/>
                            <w:p w14:paraId="7775A79D"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7AC1829" w14:textId="77777777" w:rsidR="00D87BB9" w:rsidRDefault="00D87BB9"/>
                            <w:p w14:paraId="2027CCEA"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1ECF5C4" w14:textId="77777777" w:rsidR="00D87BB9" w:rsidRDefault="00D87BB9"/>
                            <w:p w14:paraId="6A9D21FD" w14:textId="77777777" w:rsidR="00D87BB9" w:rsidRPr="00733343" w:rsidRDefault="00D87BB9" w:rsidP="00174AE3">
                              <w:pPr>
                                <w:pStyle w:val="Caption"/>
                              </w:pPr>
                              <w:r>
                                <w:t>Figure 8-1: Steps for the development of Local DRR Plans: (</w:t>
                              </w:r>
                              <w:r w:rsidRPr="00412AAF">
                                <w:t>UNDRR</w:t>
                              </w:r>
                              <w:r>
                                <w:t>, 2015)</w:t>
                              </w:r>
                            </w:p>
                            <w:p w14:paraId="292DD32F" w14:textId="77777777" w:rsidR="00D87BB9" w:rsidRDefault="00D87BB9"/>
                            <w:p w14:paraId="5E0B779B"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78F864B9" w14:textId="77777777" w:rsidR="00D87BB9" w:rsidRDefault="00D87BB9"/>
                            <w:p w14:paraId="6C3D113A"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DCAE05E" w14:textId="77777777" w:rsidR="00D87BB9" w:rsidRDefault="00D87BB9"/>
                            <w:p w14:paraId="6B0E718E"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42734B9" w14:textId="77777777" w:rsidR="00D87BB9" w:rsidRDefault="00D87BB9"/>
                            <w:p w14:paraId="0F1E527C"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94F1825" w14:textId="77777777" w:rsidR="00D87BB9" w:rsidRDefault="00D87BB9"/>
                            <w:p w14:paraId="0A5E06A8"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4320BE2" w14:textId="77777777" w:rsidR="00D87BB9" w:rsidRDefault="00D87BB9"/>
                            <w:p w14:paraId="1EFEC76D" w14:textId="77777777" w:rsidR="00D87BB9" w:rsidRPr="00733343" w:rsidRDefault="00D87BB9" w:rsidP="00174AE3">
                              <w:pPr>
                                <w:pStyle w:val="Caption"/>
                              </w:pPr>
                              <w:r>
                                <w:t>Figure 8-1: Steps for the development of Local DRR Plans: (</w:t>
                              </w:r>
                              <w:r w:rsidRPr="00412AAF">
                                <w:t>UNDRR</w:t>
                              </w:r>
                              <w:r>
                                <w:t>, 2015)</w:t>
                              </w:r>
                            </w:p>
                            <w:p w14:paraId="2F3570C6" w14:textId="77777777" w:rsidR="00D87BB9" w:rsidRDefault="00D87BB9"/>
                            <w:p w14:paraId="30341D0B"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A4B02EA" w14:textId="77777777" w:rsidR="00D87BB9" w:rsidRDefault="00D87BB9"/>
                            <w:p w14:paraId="0ABBB5A2"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E33CD89" w14:textId="77777777" w:rsidR="00D87BB9" w:rsidRDefault="00D87BB9"/>
                            <w:p w14:paraId="0460D7C4"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2422943" w14:textId="77777777" w:rsidR="00D87BB9" w:rsidRDefault="00D87BB9"/>
                            <w:p w14:paraId="0F35A584"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81B78F2" w14:textId="77777777" w:rsidR="00D87BB9" w:rsidRDefault="00D87BB9"/>
                            <w:p w14:paraId="70FB9408"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E6AF8FA" w14:textId="77777777" w:rsidR="00D87BB9" w:rsidRDefault="00D87BB9"/>
                            <w:p w14:paraId="68DE9B9C"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F049533" w14:textId="77777777" w:rsidR="00D87BB9" w:rsidRDefault="00D87BB9"/>
                            <w:p w14:paraId="2DDCA417"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48FC2AD" w14:textId="77777777" w:rsidR="00D87BB9" w:rsidRDefault="00D87BB9"/>
                            <w:p w14:paraId="1A2C22CB"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A3F8536" w14:textId="77777777" w:rsidR="00D87BB9" w:rsidRDefault="00D87BB9"/>
                            <w:p w14:paraId="61E63CAF" w14:textId="77777777" w:rsidR="00D87BB9" w:rsidRPr="00733343" w:rsidRDefault="00D87BB9" w:rsidP="00174AE3">
                              <w:pPr>
                                <w:pStyle w:val="Caption"/>
                              </w:pPr>
                              <w:r>
                                <w:t>Figure 8-1: Steps for the development of Local DRR Plans: (</w:t>
                              </w:r>
                              <w:r w:rsidRPr="00412AAF">
                                <w:t>UNDRR</w:t>
                              </w:r>
                              <w:r>
                                <w:t>, 2015)</w:t>
                              </w:r>
                            </w:p>
                            <w:p w14:paraId="58B2FE22" w14:textId="77777777" w:rsidR="00D87BB9" w:rsidRDefault="00D87BB9"/>
                            <w:p w14:paraId="65CC4227"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812D045" w14:textId="77777777" w:rsidR="00D87BB9" w:rsidRDefault="00D87BB9"/>
                            <w:p w14:paraId="34CCDBCE"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2194787" w14:textId="77777777" w:rsidR="00D87BB9" w:rsidRDefault="00D87BB9"/>
                            <w:p w14:paraId="0ED9C9C8"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41EB8EC" w14:textId="77777777" w:rsidR="00D87BB9" w:rsidRDefault="00D87BB9"/>
                            <w:p w14:paraId="39A92993"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9ACBF33" w14:textId="77777777" w:rsidR="00D87BB9" w:rsidRDefault="00D87BB9"/>
                            <w:p w14:paraId="632FD65A"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D3F17D5" w14:textId="77777777" w:rsidR="00D87BB9" w:rsidRDefault="00D87BB9"/>
                            <w:p w14:paraId="388217C0"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1D604A0" w14:textId="77777777" w:rsidR="00D87BB9" w:rsidRDefault="00D87BB9"/>
                            <w:p w14:paraId="3A7C7333"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35C35C8" w14:textId="77777777" w:rsidR="00D87BB9" w:rsidRDefault="00D87BB9"/>
                            <w:p w14:paraId="138813B9"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669606B" w14:textId="77777777" w:rsidR="00D87BB9" w:rsidRDefault="00D87BB9"/>
                            <w:p w14:paraId="73A4DC42" w14:textId="77777777" w:rsidR="00D87BB9" w:rsidRPr="00733343" w:rsidRDefault="00D87BB9" w:rsidP="00174AE3">
                              <w:pPr>
                                <w:pStyle w:val="Caption"/>
                              </w:pPr>
                              <w:r>
                                <w:t>Figure 8-1: Steps for the development of Local DRR Plans: (</w:t>
                              </w:r>
                              <w:r w:rsidRPr="00412AAF">
                                <w:t>UNDRR</w:t>
                              </w:r>
                              <w:r>
                                <w:t>, 2015)</w:t>
                              </w:r>
                            </w:p>
                            <w:p w14:paraId="16A2C5B1" w14:textId="77777777" w:rsidR="00D87BB9" w:rsidRDefault="00D87BB9"/>
                            <w:p w14:paraId="7D86D88F"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92EEE2B" w14:textId="77777777" w:rsidR="00D87BB9" w:rsidRDefault="00D87BB9"/>
                            <w:p w14:paraId="5873CA27"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D1F0E89" w14:textId="77777777" w:rsidR="00D87BB9" w:rsidRDefault="00D87BB9"/>
                            <w:p w14:paraId="5B7D8BD6" w14:textId="77777777" w:rsidR="00D87BB9" w:rsidRPr="00733343" w:rsidRDefault="00D87BB9" w:rsidP="00174AE3">
                              <w:pPr>
                                <w:pStyle w:val="Caption"/>
                              </w:pPr>
                              <w:r>
                                <w:t>Figure 8-1: Steps for the development of Local DRR Plans: (</w:t>
                              </w:r>
                              <w:r w:rsidRPr="00412AAF">
                                <w:t>UNDRR</w:t>
                              </w:r>
                              <w:r>
                                <w:t>, 2015)</w:t>
                              </w:r>
                            </w:p>
                            <w:p w14:paraId="7A6A8A7F" w14:textId="77777777" w:rsidR="00D87BB9" w:rsidRDefault="00D87BB9"/>
                            <w:p w14:paraId="645030B5"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73697248" w14:textId="77777777" w:rsidR="00D87BB9" w:rsidRDefault="00D87BB9"/>
                            <w:p w14:paraId="2F522EE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EDDA8AE" w14:textId="77777777" w:rsidR="00D87BB9" w:rsidRDefault="00D87BB9"/>
                            <w:p w14:paraId="189D22D5"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F4E1686" w14:textId="77777777" w:rsidR="00D87BB9" w:rsidRDefault="00D87BB9"/>
                            <w:p w14:paraId="51C30804"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2176C87" w14:textId="77777777" w:rsidR="00D87BB9" w:rsidRDefault="00D87BB9"/>
                            <w:p w14:paraId="17AB402D"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FC9BC9E" w14:textId="77777777" w:rsidR="00D87BB9" w:rsidRDefault="00D87BB9"/>
                            <w:p w14:paraId="1955AAB4" w14:textId="77777777" w:rsidR="00D87BB9" w:rsidRPr="00733343" w:rsidRDefault="00D87BB9" w:rsidP="00174AE3">
                              <w:pPr>
                                <w:pStyle w:val="Caption"/>
                              </w:pPr>
                              <w:r>
                                <w:t>Figure 8-1: Steps for the development of Local DRR Plans: (</w:t>
                              </w:r>
                              <w:r w:rsidRPr="00412AAF">
                                <w:t>UNDRR</w:t>
                              </w:r>
                              <w:r>
                                <w:t>, 2015)</w:t>
                              </w:r>
                            </w:p>
                            <w:p w14:paraId="068282CD" w14:textId="77777777" w:rsidR="00D87BB9" w:rsidRDefault="00D87BB9"/>
                            <w:p w14:paraId="57E0A9EB"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0E38618" w14:textId="77777777" w:rsidR="00D87BB9" w:rsidRDefault="00D87BB9"/>
                            <w:p w14:paraId="139C2BE0"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94BEC17" w14:textId="77777777" w:rsidR="00D87BB9" w:rsidRDefault="00D87BB9"/>
                            <w:p w14:paraId="20AD25A5" w14:textId="77777777" w:rsidR="00D87BB9" w:rsidRPr="00733343" w:rsidRDefault="00D87BB9" w:rsidP="00174AE3">
                              <w:pPr>
                                <w:pStyle w:val="Caption"/>
                              </w:pPr>
                              <w:r>
                                <w:t>Figure 8-1: Steps for the development of Local DRR Plans: (</w:t>
                              </w:r>
                              <w:r w:rsidRPr="00412AAF">
                                <w:t>UNDRR</w:t>
                              </w:r>
                              <w:r>
                                <w:t>, 2015)</w:t>
                              </w:r>
                            </w:p>
                            <w:p w14:paraId="2D89E503" w14:textId="77777777" w:rsidR="00D87BB9" w:rsidRDefault="00D87BB9"/>
                            <w:p w14:paraId="1E23752A"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1529443" w14:textId="77777777" w:rsidR="00D87BB9" w:rsidRDefault="00D87BB9"/>
                            <w:p w14:paraId="680EBD8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889F987" w14:textId="77777777" w:rsidR="00D87BB9" w:rsidRDefault="00D87BB9"/>
                            <w:p w14:paraId="003671D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3B9BE49" w14:textId="77777777" w:rsidR="00D87BB9" w:rsidRDefault="00D87BB9"/>
                            <w:p w14:paraId="47C5E26B"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D8BFA51" w14:textId="77777777" w:rsidR="00D87BB9" w:rsidRDefault="00D87BB9"/>
                            <w:p w14:paraId="4E0EA7E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34D1946" w14:textId="77777777" w:rsidR="00D87BB9" w:rsidRDefault="00D87BB9"/>
                            <w:p w14:paraId="5FCF54AA"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FEFED7A" w14:textId="77777777" w:rsidR="00D87BB9" w:rsidRDefault="00D87BB9"/>
                            <w:p w14:paraId="2276347E"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BC89114" w14:textId="77777777" w:rsidR="00D87BB9" w:rsidRDefault="00D87BB9"/>
                            <w:p w14:paraId="487274C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9F7895A" w14:textId="77777777" w:rsidR="00D87BB9" w:rsidRDefault="00D87BB9"/>
                            <w:p w14:paraId="585D3A54"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B93934B" w14:textId="77777777" w:rsidR="00D87BB9" w:rsidRDefault="00D87BB9"/>
                            <w:p w14:paraId="37865181"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6F1909D" w14:textId="77777777" w:rsidR="00D87BB9" w:rsidRDefault="00D87BB9"/>
                            <w:p w14:paraId="6C45AD33"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8127962" w14:textId="77777777" w:rsidR="00D87BB9" w:rsidRDefault="00D87BB9"/>
                            <w:p w14:paraId="07C7882F"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CC035EA" w14:textId="77777777" w:rsidR="00D87BB9" w:rsidRDefault="00D87BB9"/>
                            <w:p w14:paraId="44E10662"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7BEB62C" w14:textId="77777777" w:rsidR="00D87BB9" w:rsidRDefault="00D87BB9"/>
                            <w:p w14:paraId="3A5F5DEC" w14:textId="77777777" w:rsidR="00D87BB9" w:rsidRPr="00733343" w:rsidRDefault="00D87BB9" w:rsidP="00174AE3">
                              <w:pPr>
                                <w:pStyle w:val="Caption"/>
                              </w:pPr>
                              <w:r>
                                <w:t>Figure 8-1: Steps for the development of Local DRR Plans: (</w:t>
                              </w:r>
                              <w:r w:rsidRPr="00412AAF">
                                <w:t>UNDRR</w:t>
                              </w:r>
                              <w:r>
                                <w:t>, 2015)</w:t>
                              </w:r>
                            </w:p>
                            <w:p w14:paraId="77A2F974" w14:textId="77777777" w:rsidR="00D87BB9" w:rsidRDefault="00D87BB9"/>
                            <w:p w14:paraId="4248C55C"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CC83BC0" w14:textId="77777777" w:rsidR="00D87BB9" w:rsidRDefault="00D87BB9"/>
                            <w:p w14:paraId="28A93315"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E1969B1" w14:textId="77777777" w:rsidR="00D87BB9" w:rsidRDefault="00D87BB9"/>
                            <w:p w14:paraId="2FF8ACEE" w14:textId="77777777" w:rsidR="00D87BB9" w:rsidRPr="00733343" w:rsidRDefault="00D87BB9" w:rsidP="00174AE3">
                              <w:pPr>
                                <w:pStyle w:val="Caption"/>
                              </w:pPr>
                              <w:r>
                                <w:t>Figure 8-1: Steps for the development of Local DRR Plans: (</w:t>
                              </w:r>
                              <w:r w:rsidRPr="00412AAF">
                                <w:t>UNDRR</w:t>
                              </w:r>
                              <w:r>
                                <w:t>, 2015)</w:t>
                              </w:r>
                            </w:p>
                            <w:p w14:paraId="720EE33A" w14:textId="77777777" w:rsidR="00D87BB9" w:rsidRDefault="00D87BB9"/>
                            <w:p w14:paraId="40300DD3"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E8F24E8" w14:textId="77777777" w:rsidR="00D87BB9" w:rsidRDefault="00D87BB9"/>
                            <w:p w14:paraId="2487962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098F12D" w14:textId="77777777" w:rsidR="00D87BB9" w:rsidRDefault="00D87BB9"/>
                            <w:p w14:paraId="06690100"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5581294" w14:textId="77777777" w:rsidR="00D87BB9" w:rsidRDefault="00D87BB9"/>
                            <w:p w14:paraId="1ECD71DF"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A9631C2" w14:textId="77777777" w:rsidR="00D87BB9" w:rsidRDefault="00D87BB9"/>
                            <w:p w14:paraId="7EFFBB43"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3BFE6BC" w14:textId="77777777" w:rsidR="00D87BB9" w:rsidRDefault="00D87BB9"/>
                            <w:p w14:paraId="64039BA0" w14:textId="77777777" w:rsidR="00D87BB9" w:rsidRPr="00733343" w:rsidRDefault="00D87BB9" w:rsidP="00174AE3">
                              <w:pPr>
                                <w:pStyle w:val="Caption"/>
                              </w:pPr>
                              <w:r>
                                <w:t>Figure 8-1: Steps for the development of Local DRR Plans: (</w:t>
                              </w:r>
                              <w:r w:rsidRPr="00412AAF">
                                <w:t>UNDRR</w:t>
                              </w:r>
                              <w:r>
                                <w:t>, 2015)</w:t>
                              </w:r>
                            </w:p>
                            <w:p w14:paraId="79764773" w14:textId="77777777" w:rsidR="00D87BB9" w:rsidRDefault="00D87BB9"/>
                            <w:p w14:paraId="49A0106C"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CA2CCA3" w14:textId="77777777" w:rsidR="00D87BB9" w:rsidRDefault="00D87BB9"/>
                            <w:p w14:paraId="74000264" w14:textId="407F3861"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F68A333" w14:textId="77777777" w:rsidR="00D87BB9" w:rsidRDefault="00D87BB9"/>
                            <w:p w14:paraId="2C49B285"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2526DBD" w14:textId="77777777" w:rsidR="00D87BB9" w:rsidRDefault="00D87BB9"/>
                            <w:p w14:paraId="4F48A1D5"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0754EBB" w14:textId="77777777" w:rsidR="00D87BB9" w:rsidRDefault="00D87BB9"/>
                            <w:p w14:paraId="1F5A3A6C"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37FF695" w14:textId="77777777" w:rsidR="00D87BB9" w:rsidRDefault="00D87BB9"/>
                            <w:p w14:paraId="3F23988E"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3A0650A" w14:textId="77777777" w:rsidR="00D87BB9" w:rsidRDefault="00D87BB9"/>
                            <w:p w14:paraId="4B510839"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EB55981" w14:textId="77777777" w:rsidR="00D87BB9" w:rsidRDefault="00D87BB9"/>
                            <w:p w14:paraId="0E37B229"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9BA91F6" w14:textId="77777777" w:rsidR="00D87BB9" w:rsidRDefault="00D87BB9"/>
                            <w:p w14:paraId="557E2D48" w14:textId="77777777" w:rsidR="00D87BB9" w:rsidRPr="00733343" w:rsidRDefault="00D87BB9" w:rsidP="00174AE3">
                              <w:pPr>
                                <w:pStyle w:val="Caption"/>
                              </w:pPr>
                              <w:r>
                                <w:t>Figure 8-1: Steps for the development of Local DRR Plans: (</w:t>
                              </w:r>
                              <w:r w:rsidRPr="00412AAF">
                                <w:t>UNDRR</w:t>
                              </w:r>
                              <w:r>
                                <w:t>, 2015)</w:t>
                              </w:r>
                            </w:p>
                            <w:p w14:paraId="649C15B8" w14:textId="77777777" w:rsidR="00D87BB9" w:rsidRDefault="00D87BB9"/>
                            <w:p w14:paraId="52FA29A1"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21BF401" w14:textId="77777777" w:rsidR="00D87BB9" w:rsidRDefault="00D87BB9"/>
                            <w:p w14:paraId="656CC77E"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92E13A7" w14:textId="77777777" w:rsidR="00D87BB9" w:rsidRDefault="00D87BB9"/>
                            <w:p w14:paraId="17B4B035"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09D8A01F" w14:textId="77777777" w:rsidR="00D87BB9" w:rsidRDefault="00D87BB9"/>
                            <w:p w14:paraId="568387F2"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F034215" w14:textId="77777777" w:rsidR="00D87BB9" w:rsidRDefault="00D87BB9"/>
                            <w:p w14:paraId="0B0ADA14"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A5CD874" w14:textId="77777777" w:rsidR="00D87BB9" w:rsidRDefault="00D87BB9"/>
                            <w:p w14:paraId="16E8B3E8"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84A95FB" w14:textId="77777777" w:rsidR="00D87BB9" w:rsidRDefault="00D87BB9"/>
                            <w:p w14:paraId="6068C20E"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DE9874D" w14:textId="77777777" w:rsidR="00D87BB9" w:rsidRDefault="00D87BB9"/>
                            <w:p w14:paraId="72F8643E"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E2AA578" w14:textId="77777777" w:rsidR="00D87BB9" w:rsidRDefault="00D87BB9"/>
                            <w:p w14:paraId="051ACBAF" w14:textId="77777777" w:rsidR="00D87BB9" w:rsidRPr="00733343" w:rsidRDefault="00D87BB9" w:rsidP="00174AE3">
                              <w:pPr>
                                <w:pStyle w:val="Caption"/>
                              </w:pPr>
                              <w:r>
                                <w:t>Figure 8-1: Steps for the development of Local DRR Plans: (</w:t>
                              </w:r>
                              <w:r w:rsidRPr="00412AAF">
                                <w:t>UNDRR</w:t>
                              </w:r>
                              <w:r>
                                <w:t>, 2015)</w:t>
                              </w:r>
                            </w:p>
                            <w:p w14:paraId="700498F1" w14:textId="77777777" w:rsidR="00D87BB9" w:rsidRDefault="00D87BB9"/>
                            <w:p w14:paraId="7B6C415F"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314C20A" w14:textId="77777777" w:rsidR="00D87BB9" w:rsidRDefault="00D87BB9"/>
                            <w:p w14:paraId="4E64BC18"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990C2FC" w14:textId="77777777" w:rsidR="00D87BB9" w:rsidRDefault="00D87BB9"/>
                            <w:p w14:paraId="1194F4FF" w14:textId="77777777" w:rsidR="00D87BB9" w:rsidRPr="00733343" w:rsidRDefault="00D87BB9" w:rsidP="00174AE3">
                              <w:pPr>
                                <w:pStyle w:val="Caption"/>
                              </w:pPr>
                              <w:r>
                                <w:t>Figure 8-1: Steps for the development of Local DRR Plans: (</w:t>
                              </w:r>
                              <w:r w:rsidRPr="00412AAF">
                                <w:t>UNDRR</w:t>
                              </w:r>
                              <w:r>
                                <w:t>, 2015)</w:t>
                              </w:r>
                            </w:p>
                            <w:p w14:paraId="1A879E00" w14:textId="77777777" w:rsidR="00D87BB9" w:rsidRDefault="00D87BB9"/>
                            <w:p w14:paraId="5FC524CA"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9213B77" w14:textId="77777777" w:rsidR="00D87BB9" w:rsidRDefault="00D87BB9"/>
                            <w:p w14:paraId="7AF3152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A7F5999" w14:textId="77777777" w:rsidR="00D87BB9" w:rsidRDefault="00D87BB9"/>
                            <w:p w14:paraId="629D3A17"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4CA79B1" w14:textId="77777777" w:rsidR="00D87BB9" w:rsidRDefault="00D87BB9"/>
                            <w:p w14:paraId="26AB6660"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8833A02" w14:textId="77777777" w:rsidR="00D87BB9" w:rsidRDefault="00D87BB9"/>
                            <w:p w14:paraId="7D551CFD"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54613F1" w14:textId="77777777" w:rsidR="00D87BB9" w:rsidRDefault="00D87BB9"/>
                            <w:p w14:paraId="2C77CC1C" w14:textId="77777777" w:rsidR="00D87BB9" w:rsidRPr="00733343" w:rsidRDefault="00D87BB9" w:rsidP="00174AE3">
                              <w:pPr>
                                <w:pStyle w:val="Caption"/>
                              </w:pPr>
                              <w:r>
                                <w:t>Figure 8-1: Steps for the development of Local DRR Plans: (</w:t>
                              </w:r>
                              <w:r w:rsidRPr="00412AAF">
                                <w:t>UNDRR</w:t>
                              </w:r>
                              <w:r>
                                <w:t>, 2015)</w:t>
                              </w:r>
                            </w:p>
                            <w:p w14:paraId="0ADE138F" w14:textId="77777777" w:rsidR="00D87BB9" w:rsidRDefault="00D87BB9"/>
                            <w:p w14:paraId="04A11012"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1F24214" w14:textId="77777777" w:rsidR="00D87BB9" w:rsidRDefault="00D87BB9"/>
                            <w:p w14:paraId="7BDC9A83" w14:textId="407F3861"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9208ED8" w14:textId="77777777" w:rsidR="00D87BB9" w:rsidRDefault="00D87BB9"/>
                            <w:p w14:paraId="5114ED0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AD60959" w14:textId="77777777" w:rsidR="00D87BB9" w:rsidRDefault="00D87BB9"/>
                            <w:p w14:paraId="70317312"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4186E47" w14:textId="77777777" w:rsidR="00D87BB9" w:rsidRDefault="00D87BB9"/>
                            <w:p w14:paraId="284B73A2"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19FDF85" w14:textId="77777777" w:rsidR="00D87BB9" w:rsidRDefault="00D87BB9"/>
                            <w:p w14:paraId="1D4EF112"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8830DD6" w14:textId="77777777" w:rsidR="00D87BB9" w:rsidRDefault="00D87BB9"/>
                            <w:p w14:paraId="56B6C3D3"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C8363DF" w14:textId="77777777" w:rsidR="00D87BB9" w:rsidRDefault="00D87BB9"/>
                            <w:p w14:paraId="179B4345"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A707F11" w14:textId="77777777" w:rsidR="00D87BB9" w:rsidRDefault="00D87BB9"/>
                            <w:p w14:paraId="08C77038" w14:textId="77777777" w:rsidR="00D87BB9" w:rsidRPr="00733343" w:rsidRDefault="00D87BB9" w:rsidP="00174AE3">
                              <w:pPr>
                                <w:pStyle w:val="Caption"/>
                              </w:pPr>
                              <w:r>
                                <w:t>Figure 8-1: Steps for the development of Local DRR Plans: (</w:t>
                              </w:r>
                              <w:r w:rsidRPr="00412AAF">
                                <w:t>UNDRR</w:t>
                              </w:r>
                              <w:r>
                                <w:t>, 2015)</w:t>
                              </w:r>
                            </w:p>
                            <w:p w14:paraId="6628BAEE" w14:textId="77777777" w:rsidR="00D87BB9" w:rsidRDefault="00D87BB9"/>
                            <w:p w14:paraId="43982B34"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FBE5590" w14:textId="77777777" w:rsidR="00D87BB9" w:rsidRDefault="00D87BB9"/>
                            <w:p w14:paraId="78E76E9A" w14:textId="407F3861"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18B11A4" w14:textId="77777777" w:rsidR="00D87BB9" w:rsidRDefault="00D87BB9"/>
                            <w:p w14:paraId="2F30989F"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65BCFA5" w14:textId="77777777" w:rsidR="00D87BB9" w:rsidRDefault="00D87BB9"/>
                            <w:p w14:paraId="3B39DC83"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5CD52E6" w14:textId="77777777" w:rsidR="00D87BB9" w:rsidRDefault="00D87BB9"/>
                            <w:p w14:paraId="0CFF5B1A" w14:textId="55E1B9ED"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B56BAF4" w14:textId="77777777" w:rsidR="00D87BB9" w:rsidRDefault="00D87BB9"/>
                            <w:p w14:paraId="59F7FB73" w14:textId="7FD5266B"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bookmarkEnd w:id="10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A138F23" id="Group 487" o:spid="_x0000_s1211" style="position:absolute;margin-left:381.6pt;margin-top:107.4pt;width:432.8pt;height:174.95pt;z-index:252404736;mso-position-horizontal:right;mso-position-horizontal-relative:margin;mso-position-vertical-relative:text;mso-width-relative:margin;mso-height-relative:margin" coordorigin="" coordsize="54970,2222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">
                <v:shape id="Picture 103" o:spid="_x0000_s1212" type="#_x0000_t75" style="position:absolute;left:7899;top:4000;width:41501;height:18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">
                  <v:imagedata r:id="rId241" o:title="" croptop="4665f" grayscale="t"/>
                  <v:path arrowok="t"/>
                </v:shape>
                <v:shape id="Text Box 100" o:spid="_x0000_s1213" type="#_x0000_t202" style="position:absolute;width:54970;height:6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" stroked="f">
                  <v:textbox inset="0,0,0,0">
                    <w:txbxContent>
                      <w:p w14:paraId="23F64D67" w14:textId="443A26EE" w:rsidR="00D87BB9" w:rsidRPr="00016286" w:rsidRDefault="00D87BB9" w:rsidP="008772FD">
                        <w:pPr>
                          <w:pStyle w:val="Caption"/>
                        </w:pPr>
                        <w:bookmarkStart w:id="1043" w:name="_Toc20738201"/>
                        <w:r>
                          <w:t xml:space="preserve">Figure 7-3: Expansion of Khartoum 1920-1981. </w:t>
                        </w:r>
                        <w:r w:rsidRPr="00016286">
                          <w:t>UN</w:t>
                        </w:r>
                        <w:r>
                          <w:t>-</w:t>
                        </w:r>
                        <w:r w:rsidRPr="00016286">
                          <w:t>Habitat, 2009. Urban Sector Studies and Capacity Building for Khartoum State.</w:t>
                        </w:r>
                        <w:r>
                          <w:t xml:space="preserve"> Resource: Archive of the Ministry of Physical Planning and Public Utilities (provided by Salah Osman)</w:t>
                        </w:r>
                      </w:p>
                      <w:p w14:paraId="3B04348C" w14:textId="77777777" w:rsidR="00D87BB9" w:rsidRDefault="00D87BB9"/>
                      <w:p w14:paraId="2B60A751"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5FF9AB4" w14:textId="77777777" w:rsidR="00D87BB9" w:rsidRDefault="00D87BB9"/>
                      <w:p w14:paraId="29DEC1C9"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1BD000D" w14:textId="77777777" w:rsidR="00D87BB9" w:rsidRDefault="00D87BB9"/>
                      <w:p w14:paraId="2AB7F03B"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D87C46C" w14:textId="77777777" w:rsidR="00D87BB9" w:rsidRDefault="00D87BB9"/>
                      <w:p w14:paraId="0C875DE5"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029DB01" w14:textId="77777777" w:rsidR="00D87BB9" w:rsidRDefault="00D87BB9"/>
                      <w:p w14:paraId="20C393C6"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A08E7AD" w14:textId="77777777" w:rsidR="00D87BB9" w:rsidRDefault="00D87BB9"/>
                      <w:p w14:paraId="12AC9C09"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2EAC3FD" w14:textId="77777777" w:rsidR="00D87BB9" w:rsidRDefault="00D87BB9"/>
                      <w:p w14:paraId="036D75AA" w14:textId="77777777" w:rsidR="00D87BB9" w:rsidRPr="00733343" w:rsidRDefault="00D87BB9" w:rsidP="00174AE3">
                        <w:pPr>
                          <w:pStyle w:val="Caption"/>
                        </w:pPr>
                        <w:r>
                          <w:t>Figure 8-1: Steps for the development of Local DRR Plans: (</w:t>
                        </w:r>
                        <w:r w:rsidRPr="00412AAF">
                          <w:t>UNDRR</w:t>
                        </w:r>
                        <w:r>
                          <w:t>, 2015)</w:t>
                        </w:r>
                      </w:p>
                      <w:p w14:paraId="1947A971" w14:textId="77777777" w:rsidR="00D87BB9" w:rsidRDefault="00D87BB9"/>
                      <w:p w14:paraId="6D3C24BD"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75A494E" w14:textId="77777777" w:rsidR="00D87BB9" w:rsidRDefault="00D87BB9"/>
                      <w:p w14:paraId="1DBB0117"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A259B56" w14:textId="77777777" w:rsidR="00D87BB9" w:rsidRDefault="00D87BB9"/>
                      <w:p w14:paraId="7FC4ECC2"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0BBC95C" w14:textId="77777777" w:rsidR="00D87BB9" w:rsidRDefault="00D87BB9"/>
                      <w:p w14:paraId="7F28A410"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52AEB41" w14:textId="77777777" w:rsidR="00D87BB9" w:rsidRDefault="00D87BB9"/>
                      <w:p w14:paraId="6A8FF6C0"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FFA114C" w14:textId="77777777" w:rsidR="00D87BB9" w:rsidRDefault="00D87BB9"/>
                      <w:p w14:paraId="27765984"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0254ECAE" w14:textId="77777777" w:rsidR="00D87BB9" w:rsidRDefault="00D87BB9"/>
                      <w:p w14:paraId="0F088CE1"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6115A06" w14:textId="77777777" w:rsidR="00D87BB9" w:rsidRDefault="00D87BB9"/>
                      <w:p w14:paraId="72B77131"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27E5CEA" w14:textId="77777777" w:rsidR="00D87BB9" w:rsidRDefault="00D87BB9"/>
                      <w:p w14:paraId="44BF3714" w14:textId="77777777" w:rsidR="00D87BB9" w:rsidRPr="00733343" w:rsidRDefault="00D87BB9" w:rsidP="00174AE3">
                        <w:pPr>
                          <w:pStyle w:val="Caption"/>
                        </w:pPr>
                        <w:r>
                          <w:t>Figure 8-1: Steps for the development of Local DRR Plans: (</w:t>
                        </w:r>
                        <w:r w:rsidRPr="00412AAF">
                          <w:t>UNDRR</w:t>
                        </w:r>
                        <w:r>
                          <w:t>, 2015)</w:t>
                        </w:r>
                      </w:p>
                      <w:p w14:paraId="76B0CB56" w14:textId="77777777" w:rsidR="00D87BB9" w:rsidRDefault="00D87BB9"/>
                      <w:p w14:paraId="7775A79D"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7AC1829" w14:textId="77777777" w:rsidR="00D87BB9" w:rsidRDefault="00D87BB9"/>
                      <w:p w14:paraId="2027CCEA"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1ECF5C4" w14:textId="77777777" w:rsidR="00D87BB9" w:rsidRDefault="00D87BB9"/>
                      <w:p w14:paraId="6A9D21FD" w14:textId="77777777" w:rsidR="00D87BB9" w:rsidRPr="00733343" w:rsidRDefault="00D87BB9" w:rsidP="00174AE3">
                        <w:pPr>
                          <w:pStyle w:val="Caption"/>
                        </w:pPr>
                        <w:r>
                          <w:t>Figure 8-1: Steps for the development of Local DRR Plans: (</w:t>
                        </w:r>
                        <w:r w:rsidRPr="00412AAF">
                          <w:t>UNDRR</w:t>
                        </w:r>
                        <w:r>
                          <w:t>, 2015)</w:t>
                        </w:r>
                      </w:p>
                      <w:p w14:paraId="292DD32F" w14:textId="77777777" w:rsidR="00D87BB9" w:rsidRDefault="00D87BB9"/>
                      <w:p w14:paraId="5E0B779B"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78F864B9" w14:textId="77777777" w:rsidR="00D87BB9" w:rsidRDefault="00D87BB9"/>
                      <w:p w14:paraId="6C3D113A"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DCAE05E" w14:textId="77777777" w:rsidR="00D87BB9" w:rsidRDefault="00D87BB9"/>
                      <w:p w14:paraId="6B0E718E"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42734B9" w14:textId="77777777" w:rsidR="00D87BB9" w:rsidRDefault="00D87BB9"/>
                      <w:p w14:paraId="0F1E527C"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94F1825" w14:textId="77777777" w:rsidR="00D87BB9" w:rsidRDefault="00D87BB9"/>
                      <w:p w14:paraId="0A5E06A8"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4320BE2" w14:textId="77777777" w:rsidR="00D87BB9" w:rsidRDefault="00D87BB9"/>
                      <w:p w14:paraId="1EFEC76D" w14:textId="77777777" w:rsidR="00D87BB9" w:rsidRPr="00733343" w:rsidRDefault="00D87BB9" w:rsidP="00174AE3">
                        <w:pPr>
                          <w:pStyle w:val="Caption"/>
                        </w:pPr>
                        <w:r>
                          <w:t>Figure 8-1: Steps for the development of Local DRR Plans: (</w:t>
                        </w:r>
                        <w:r w:rsidRPr="00412AAF">
                          <w:t>UNDRR</w:t>
                        </w:r>
                        <w:r>
                          <w:t>, 2015)</w:t>
                        </w:r>
                      </w:p>
                      <w:p w14:paraId="2F3570C6" w14:textId="77777777" w:rsidR="00D87BB9" w:rsidRDefault="00D87BB9"/>
                      <w:p w14:paraId="30341D0B"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A4B02EA" w14:textId="77777777" w:rsidR="00D87BB9" w:rsidRDefault="00D87BB9"/>
                      <w:p w14:paraId="0ABBB5A2"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E33CD89" w14:textId="77777777" w:rsidR="00D87BB9" w:rsidRDefault="00D87BB9"/>
                      <w:p w14:paraId="0460D7C4"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2422943" w14:textId="77777777" w:rsidR="00D87BB9" w:rsidRDefault="00D87BB9"/>
                      <w:p w14:paraId="0F35A584"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81B78F2" w14:textId="77777777" w:rsidR="00D87BB9" w:rsidRDefault="00D87BB9"/>
                      <w:p w14:paraId="70FB9408"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E6AF8FA" w14:textId="77777777" w:rsidR="00D87BB9" w:rsidRDefault="00D87BB9"/>
                      <w:p w14:paraId="68DE9B9C"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F049533" w14:textId="77777777" w:rsidR="00D87BB9" w:rsidRDefault="00D87BB9"/>
                      <w:p w14:paraId="2DDCA417"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48FC2AD" w14:textId="77777777" w:rsidR="00D87BB9" w:rsidRDefault="00D87BB9"/>
                      <w:p w14:paraId="1A2C22CB"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A3F8536" w14:textId="77777777" w:rsidR="00D87BB9" w:rsidRDefault="00D87BB9"/>
                      <w:p w14:paraId="61E63CAF" w14:textId="77777777" w:rsidR="00D87BB9" w:rsidRPr="00733343" w:rsidRDefault="00D87BB9" w:rsidP="00174AE3">
                        <w:pPr>
                          <w:pStyle w:val="Caption"/>
                        </w:pPr>
                        <w:r>
                          <w:t>Figure 8-1: Steps for the development of Local DRR Plans: (</w:t>
                        </w:r>
                        <w:r w:rsidRPr="00412AAF">
                          <w:t>UNDRR</w:t>
                        </w:r>
                        <w:r>
                          <w:t>, 2015)</w:t>
                        </w:r>
                      </w:p>
                      <w:p w14:paraId="58B2FE22" w14:textId="77777777" w:rsidR="00D87BB9" w:rsidRDefault="00D87BB9"/>
                      <w:p w14:paraId="65CC4227"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812D045" w14:textId="77777777" w:rsidR="00D87BB9" w:rsidRDefault="00D87BB9"/>
                      <w:p w14:paraId="34CCDBCE"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2194787" w14:textId="77777777" w:rsidR="00D87BB9" w:rsidRDefault="00D87BB9"/>
                      <w:p w14:paraId="0ED9C9C8"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41EB8EC" w14:textId="77777777" w:rsidR="00D87BB9" w:rsidRDefault="00D87BB9"/>
                      <w:p w14:paraId="39A92993"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9ACBF33" w14:textId="77777777" w:rsidR="00D87BB9" w:rsidRDefault="00D87BB9"/>
                      <w:p w14:paraId="632FD65A"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D3F17D5" w14:textId="77777777" w:rsidR="00D87BB9" w:rsidRDefault="00D87BB9"/>
                      <w:p w14:paraId="388217C0"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1D604A0" w14:textId="77777777" w:rsidR="00D87BB9" w:rsidRDefault="00D87BB9"/>
                      <w:p w14:paraId="3A7C7333"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35C35C8" w14:textId="77777777" w:rsidR="00D87BB9" w:rsidRDefault="00D87BB9"/>
                      <w:p w14:paraId="138813B9"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669606B" w14:textId="77777777" w:rsidR="00D87BB9" w:rsidRDefault="00D87BB9"/>
                      <w:p w14:paraId="73A4DC42" w14:textId="77777777" w:rsidR="00D87BB9" w:rsidRPr="00733343" w:rsidRDefault="00D87BB9" w:rsidP="00174AE3">
                        <w:pPr>
                          <w:pStyle w:val="Caption"/>
                        </w:pPr>
                        <w:r>
                          <w:t>Figure 8-1: Steps for the development of Local DRR Plans: (</w:t>
                        </w:r>
                        <w:r w:rsidRPr="00412AAF">
                          <w:t>UNDRR</w:t>
                        </w:r>
                        <w:r>
                          <w:t>, 2015)</w:t>
                        </w:r>
                      </w:p>
                      <w:p w14:paraId="16A2C5B1" w14:textId="77777777" w:rsidR="00D87BB9" w:rsidRDefault="00D87BB9"/>
                      <w:p w14:paraId="7D86D88F"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92EEE2B" w14:textId="77777777" w:rsidR="00D87BB9" w:rsidRDefault="00D87BB9"/>
                      <w:p w14:paraId="5873CA27"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D1F0E89" w14:textId="77777777" w:rsidR="00D87BB9" w:rsidRDefault="00D87BB9"/>
                      <w:p w14:paraId="5B7D8BD6" w14:textId="77777777" w:rsidR="00D87BB9" w:rsidRPr="00733343" w:rsidRDefault="00D87BB9" w:rsidP="00174AE3">
                        <w:pPr>
                          <w:pStyle w:val="Caption"/>
                        </w:pPr>
                        <w:r>
                          <w:t>Figure 8-1: Steps for the development of Local DRR Plans: (</w:t>
                        </w:r>
                        <w:r w:rsidRPr="00412AAF">
                          <w:t>UNDRR</w:t>
                        </w:r>
                        <w:r>
                          <w:t>, 2015)</w:t>
                        </w:r>
                      </w:p>
                      <w:p w14:paraId="7A6A8A7F" w14:textId="77777777" w:rsidR="00D87BB9" w:rsidRDefault="00D87BB9"/>
                      <w:p w14:paraId="645030B5"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73697248" w14:textId="77777777" w:rsidR="00D87BB9" w:rsidRDefault="00D87BB9"/>
                      <w:p w14:paraId="2F522EE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EDDA8AE" w14:textId="77777777" w:rsidR="00D87BB9" w:rsidRDefault="00D87BB9"/>
                      <w:p w14:paraId="189D22D5"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F4E1686" w14:textId="77777777" w:rsidR="00D87BB9" w:rsidRDefault="00D87BB9"/>
                      <w:p w14:paraId="51C30804"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2176C87" w14:textId="77777777" w:rsidR="00D87BB9" w:rsidRDefault="00D87BB9"/>
                      <w:p w14:paraId="17AB402D"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FC9BC9E" w14:textId="77777777" w:rsidR="00D87BB9" w:rsidRDefault="00D87BB9"/>
                      <w:p w14:paraId="1955AAB4" w14:textId="77777777" w:rsidR="00D87BB9" w:rsidRPr="00733343" w:rsidRDefault="00D87BB9" w:rsidP="00174AE3">
                        <w:pPr>
                          <w:pStyle w:val="Caption"/>
                        </w:pPr>
                        <w:r>
                          <w:t>Figure 8-1: Steps for the development of Local DRR Plans: (</w:t>
                        </w:r>
                        <w:r w:rsidRPr="00412AAF">
                          <w:t>UNDRR</w:t>
                        </w:r>
                        <w:r>
                          <w:t>, 2015)</w:t>
                        </w:r>
                      </w:p>
                      <w:p w14:paraId="068282CD" w14:textId="77777777" w:rsidR="00D87BB9" w:rsidRDefault="00D87BB9"/>
                      <w:p w14:paraId="57E0A9EB"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0E38618" w14:textId="77777777" w:rsidR="00D87BB9" w:rsidRDefault="00D87BB9"/>
                      <w:p w14:paraId="139C2BE0"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94BEC17" w14:textId="77777777" w:rsidR="00D87BB9" w:rsidRDefault="00D87BB9"/>
                      <w:p w14:paraId="20AD25A5" w14:textId="77777777" w:rsidR="00D87BB9" w:rsidRPr="00733343" w:rsidRDefault="00D87BB9" w:rsidP="00174AE3">
                        <w:pPr>
                          <w:pStyle w:val="Caption"/>
                        </w:pPr>
                        <w:r>
                          <w:t>Figure 8-1: Steps for the development of Local DRR Plans: (</w:t>
                        </w:r>
                        <w:r w:rsidRPr="00412AAF">
                          <w:t>UNDRR</w:t>
                        </w:r>
                        <w:r>
                          <w:t>, 2015)</w:t>
                        </w:r>
                      </w:p>
                      <w:p w14:paraId="2D89E503" w14:textId="77777777" w:rsidR="00D87BB9" w:rsidRDefault="00D87BB9"/>
                      <w:p w14:paraId="1E23752A"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1529443" w14:textId="77777777" w:rsidR="00D87BB9" w:rsidRDefault="00D87BB9"/>
                      <w:p w14:paraId="680EBD8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889F987" w14:textId="77777777" w:rsidR="00D87BB9" w:rsidRDefault="00D87BB9"/>
                      <w:p w14:paraId="003671D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3B9BE49" w14:textId="77777777" w:rsidR="00D87BB9" w:rsidRDefault="00D87BB9"/>
                      <w:p w14:paraId="47C5E26B"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D8BFA51" w14:textId="77777777" w:rsidR="00D87BB9" w:rsidRDefault="00D87BB9"/>
                      <w:p w14:paraId="4E0EA7E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34D1946" w14:textId="77777777" w:rsidR="00D87BB9" w:rsidRDefault="00D87BB9"/>
                      <w:p w14:paraId="5FCF54AA"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FEFED7A" w14:textId="77777777" w:rsidR="00D87BB9" w:rsidRDefault="00D87BB9"/>
                      <w:p w14:paraId="2276347E"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BC89114" w14:textId="77777777" w:rsidR="00D87BB9" w:rsidRDefault="00D87BB9"/>
                      <w:p w14:paraId="487274C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9F7895A" w14:textId="77777777" w:rsidR="00D87BB9" w:rsidRDefault="00D87BB9"/>
                      <w:p w14:paraId="585D3A54"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B93934B" w14:textId="77777777" w:rsidR="00D87BB9" w:rsidRDefault="00D87BB9"/>
                      <w:p w14:paraId="37865181"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6F1909D" w14:textId="77777777" w:rsidR="00D87BB9" w:rsidRDefault="00D87BB9"/>
                      <w:p w14:paraId="6C45AD33"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8127962" w14:textId="77777777" w:rsidR="00D87BB9" w:rsidRDefault="00D87BB9"/>
                      <w:p w14:paraId="07C7882F"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CC035EA" w14:textId="77777777" w:rsidR="00D87BB9" w:rsidRDefault="00D87BB9"/>
                      <w:p w14:paraId="44E10662"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7BEB62C" w14:textId="77777777" w:rsidR="00D87BB9" w:rsidRDefault="00D87BB9"/>
                      <w:p w14:paraId="3A5F5DEC" w14:textId="77777777" w:rsidR="00D87BB9" w:rsidRPr="00733343" w:rsidRDefault="00D87BB9" w:rsidP="00174AE3">
                        <w:pPr>
                          <w:pStyle w:val="Caption"/>
                        </w:pPr>
                        <w:r>
                          <w:t>Figure 8-1: Steps for the development of Local DRR Plans: (</w:t>
                        </w:r>
                        <w:r w:rsidRPr="00412AAF">
                          <w:t>UNDRR</w:t>
                        </w:r>
                        <w:r>
                          <w:t>, 2015)</w:t>
                        </w:r>
                      </w:p>
                      <w:p w14:paraId="77A2F974" w14:textId="77777777" w:rsidR="00D87BB9" w:rsidRDefault="00D87BB9"/>
                      <w:p w14:paraId="4248C55C"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CC83BC0" w14:textId="77777777" w:rsidR="00D87BB9" w:rsidRDefault="00D87BB9"/>
                      <w:p w14:paraId="28A93315"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E1969B1" w14:textId="77777777" w:rsidR="00D87BB9" w:rsidRDefault="00D87BB9"/>
                      <w:p w14:paraId="2FF8ACEE" w14:textId="77777777" w:rsidR="00D87BB9" w:rsidRPr="00733343" w:rsidRDefault="00D87BB9" w:rsidP="00174AE3">
                        <w:pPr>
                          <w:pStyle w:val="Caption"/>
                        </w:pPr>
                        <w:r>
                          <w:t>Figure 8-1: Steps for the development of Local DRR Plans: (</w:t>
                        </w:r>
                        <w:r w:rsidRPr="00412AAF">
                          <w:t>UNDRR</w:t>
                        </w:r>
                        <w:r>
                          <w:t>, 2015)</w:t>
                        </w:r>
                      </w:p>
                      <w:p w14:paraId="720EE33A" w14:textId="77777777" w:rsidR="00D87BB9" w:rsidRDefault="00D87BB9"/>
                      <w:p w14:paraId="40300DD3"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E8F24E8" w14:textId="77777777" w:rsidR="00D87BB9" w:rsidRDefault="00D87BB9"/>
                      <w:p w14:paraId="2487962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098F12D" w14:textId="77777777" w:rsidR="00D87BB9" w:rsidRDefault="00D87BB9"/>
                      <w:p w14:paraId="06690100"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5581294" w14:textId="77777777" w:rsidR="00D87BB9" w:rsidRDefault="00D87BB9"/>
                      <w:p w14:paraId="1ECD71DF"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A9631C2" w14:textId="77777777" w:rsidR="00D87BB9" w:rsidRDefault="00D87BB9"/>
                      <w:p w14:paraId="7EFFBB43"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3BFE6BC" w14:textId="77777777" w:rsidR="00D87BB9" w:rsidRDefault="00D87BB9"/>
                      <w:p w14:paraId="64039BA0" w14:textId="77777777" w:rsidR="00D87BB9" w:rsidRPr="00733343" w:rsidRDefault="00D87BB9" w:rsidP="00174AE3">
                        <w:pPr>
                          <w:pStyle w:val="Caption"/>
                        </w:pPr>
                        <w:r>
                          <w:t>Figure 8-1: Steps for the development of Local DRR Plans: (</w:t>
                        </w:r>
                        <w:r w:rsidRPr="00412AAF">
                          <w:t>UNDRR</w:t>
                        </w:r>
                        <w:r>
                          <w:t>, 2015)</w:t>
                        </w:r>
                      </w:p>
                      <w:p w14:paraId="79764773" w14:textId="77777777" w:rsidR="00D87BB9" w:rsidRDefault="00D87BB9"/>
                      <w:p w14:paraId="49A0106C"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CA2CCA3" w14:textId="77777777" w:rsidR="00D87BB9" w:rsidRDefault="00D87BB9"/>
                      <w:p w14:paraId="74000264" w14:textId="407F3861"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F68A333" w14:textId="77777777" w:rsidR="00D87BB9" w:rsidRDefault="00D87BB9"/>
                      <w:p w14:paraId="2C49B285"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2526DBD" w14:textId="77777777" w:rsidR="00D87BB9" w:rsidRDefault="00D87BB9"/>
                      <w:p w14:paraId="4F48A1D5"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0754EBB" w14:textId="77777777" w:rsidR="00D87BB9" w:rsidRDefault="00D87BB9"/>
                      <w:p w14:paraId="1F5A3A6C"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37FF695" w14:textId="77777777" w:rsidR="00D87BB9" w:rsidRDefault="00D87BB9"/>
                      <w:p w14:paraId="3F23988E"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3A0650A" w14:textId="77777777" w:rsidR="00D87BB9" w:rsidRDefault="00D87BB9"/>
                      <w:p w14:paraId="4B510839"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EB55981" w14:textId="77777777" w:rsidR="00D87BB9" w:rsidRDefault="00D87BB9"/>
                      <w:p w14:paraId="0E37B229"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9BA91F6" w14:textId="77777777" w:rsidR="00D87BB9" w:rsidRDefault="00D87BB9"/>
                      <w:p w14:paraId="557E2D48" w14:textId="77777777" w:rsidR="00D87BB9" w:rsidRPr="00733343" w:rsidRDefault="00D87BB9" w:rsidP="00174AE3">
                        <w:pPr>
                          <w:pStyle w:val="Caption"/>
                        </w:pPr>
                        <w:r>
                          <w:t>Figure 8-1: Steps for the development of Local DRR Plans: (</w:t>
                        </w:r>
                        <w:r w:rsidRPr="00412AAF">
                          <w:t>UNDRR</w:t>
                        </w:r>
                        <w:r>
                          <w:t>, 2015)</w:t>
                        </w:r>
                      </w:p>
                      <w:p w14:paraId="649C15B8" w14:textId="77777777" w:rsidR="00D87BB9" w:rsidRDefault="00D87BB9"/>
                      <w:p w14:paraId="52FA29A1"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21BF401" w14:textId="77777777" w:rsidR="00D87BB9" w:rsidRDefault="00D87BB9"/>
                      <w:p w14:paraId="656CC77E"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92E13A7" w14:textId="77777777" w:rsidR="00D87BB9" w:rsidRDefault="00D87BB9"/>
                      <w:p w14:paraId="17B4B035"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09D8A01F" w14:textId="77777777" w:rsidR="00D87BB9" w:rsidRDefault="00D87BB9"/>
                      <w:p w14:paraId="568387F2"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F034215" w14:textId="77777777" w:rsidR="00D87BB9" w:rsidRDefault="00D87BB9"/>
                      <w:p w14:paraId="0B0ADA14"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A5CD874" w14:textId="77777777" w:rsidR="00D87BB9" w:rsidRDefault="00D87BB9"/>
                      <w:p w14:paraId="16E8B3E8"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84A95FB" w14:textId="77777777" w:rsidR="00D87BB9" w:rsidRDefault="00D87BB9"/>
                      <w:p w14:paraId="6068C20E"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DE9874D" w14:textId="77777777" w:rsidR="00D87BB9" w:rsidRDefault="00D87BB9"/>
                      <w:p w14:paraId="72F8643E"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E2AA578" w14:textId="77777777" w:rsidR="00D87BB9" w:rsidRDefault="00D87BB9"/>
                      <w:p w14:paraId="051ACBAF" w14:textId="77777777" w:rsidR="00D87BB9" w:rsidRPr="00733343" w:rsidRDefault="00D87BB9" w:rsidP="00174AE3">
                        <w:pPr>
                          <w:pStyle w:val="Caption"/>
                        </w:pPr>
                        <w:r>
                          <w:t>Figure 8-1: Steps for the development of Local DRR Plans: (</w:t>
                        </w:r>
                        <w:r w:rsidRPr="00412AAF">
                          <w:t>UNDRR</w:t>
                        </w:r>
                        <w:r>
                          <w:t>, 2015)</w:t>
                        </w:r>
                      </w:p>
                      <w:p w14:paraId="700498F1" w14:textId="77777777" w:rsidR="00D87BB9" w:rsidRDefault="00D87BB9"/>
                      <w:p w14:paraId="7B6C415F"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314C20A" w14:textId="77777777" w:rsidR="00D87BB9" w:rsidRDefault="00D87BB9"/>
                      <w:p w14:paraId="4E64BC18"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990C2FC" w14:textId="77777777" w:rsidR="00D87BB9" w:rsidRDefault="00D87BB9"/>
                      <w:p w14:paraId="1194F4FF" w14:textId="77777777" w:rsidR="00D87BB9" w:rsidRPr="00733343" w:rsidRDefault="00D87BB9" w:rsidP="00174AE3">
                        <w:pPr>
                          <w:pStyle w:val="Caption"/>
                        </w:pPr>
                        <w:r>
                          <w:t>Figure 8-1: Steps for the development of Local DRR Plans: (</w:t>
                        </w:r>
                        <w:r w:rsidRPr="00412AAF">
                          <w:t>UNDRR</w:t>
                        </w:r>
                        <w:r>
                          <w:t>, 2015)</w:t>
                        </w:r>
                      </w:p>
                      <w:p w14:paraId="1A879E00" w14:textId="77777777" w:rsidR="00D87BB9" w:rsidRDefault="00D87BB9"/>
                      <w:p w14:paraId="5FC524CA"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9213B77" w14:textId="77777777" w:rsidR="00D87BB9" w:rsidRDefault="00D87BB9"/>
                      <w:p w14:paraId="7AF3152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A7F5999" w14:textId="77777777" w:rsidR="00D87BB9" w:rsidRDefault="00D87BB9"/>
                      <w:p w14:paraId="629D3A17"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4CA79B1" w14:textId="77777777" w:rsidR="00D87BB9" w:rsidRDefault="00D87BB9"/>
                      <w:p w14:paraId="26AB6660"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8833A02" w14:textId="77777777" w:rsidR="00D87BB9" w:rsidRDefault="00D87BB9"/>
                      <w:p w14:paraId="7D551CFD"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54613F1" w14:textId="77777777" w:rsidR="00D87BB9" w:rsidRDefault="00D87BB9"/>
                      <w:p w14:paraId="2C77CC1C" w14:textId="77777777" w:rsidR="00D87BB9" w:rsidRPr="00733343" w:rsidRDefault="00D87BB9" w:rsidP="00174AE3">
                        <w:pPr>
                          <w:pStyle w:val="Caption"/>
                        </w:pPr>
                        <w:r>
                          <w:t>Figure 8-1: Steps for the development of Local DRR Plans: (</w:t>
                        </w:r>
                        <w:r w:rsidRPr="00412AAF">
                          <w:t>UNDRR</w:t>
                        </w:r>
                        <w:r>
                          <w:t>, 2015)</w:t>
                        </w:r>
                      </w:p>
                      <w:p w14:paraId="0ADE138F" w14:textId="77777777" w:rsidR="00D87BB9" w:rsidRDefault="00D87BB9"/>
                      <w:p w14:paraId="04A11012"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1F24214" w14:textId="77777777" w:rsidR="00D87BB9" w:rsidRDefault="00D87BB9"/>
                      <w:p w14:paraId="7BDC9A83" w14:textId="407F3861"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9208ED8" w14:textId="77777777" w:rsidR="00D87BB9" w:rsidRDefault="00D87BB9"/>
                      <w:p w14:paraId="5114ED0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AD60959" w14:textId="77777777" w:rsidR="00D87BB9" w:rsidRDefault="00D87BB9"/>
                      <w:p w14:paraId="70317312"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4186E47" w14:textId="77777777" w:rsidR="00D87BB9" w:rsidRDefault="00D87BB9"/>
                      <w:p w14:paraId="284B73A2"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19FDF85" w14:textId="77777777" w:rsidR="00D87BB9" w:rsidRDefault="00D87BB9"/>
                      <w:p w14:paraId="1D4EF112"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8830DD6" w14:textId="77777777" w:rsidR="00D87BB9" w:rsidRDefault="00D87BB9"/>
                      <w:p w14:paraId="56B6C3D3"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C8363DF" w14:textId="77777777" w:rsidR="00D87BB9" w:rsidRDefault="00D87BB9"/>
                      <w:p w14:paraId="179B4345"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A707F11" w14:textId="77777777" w:rsidR="00D87BB9" w:rsidRDefault="00D87BB9"/>
                      <w:p w14:paraId="08C77038" w14:textId="77777777" w:rsidR="00D87BB9" w:rsidRPr="00733343" w:rsidRDefault="00D87BB9" w:rsidP="00174AE3">
                        <w:pPr>
                          <w:pStyle w:val="Caption"/>
                        </w:pPr>
                        <w:r>
                          <w:t>Figure 8-1: Steps for the development of Local DRR Plans: (</w:t>
                        </w:r>
                        <w:r w:rsidRPr="00412AAF">
                          <w:t>UNDRR</w:t>
                        </w:r>
                        <w:r>
                          <w:t>, 2015)</w:t>
                        </w:r>
                      </w:p>
                      <w:p w14:paraId="6628BAEE" w14:textId="77777777" w:rsidR="00D87BB9" w:rsidRDefault="00D87BB9"/>
                      <w:p w14:paraId="43982B34"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FBE5590" w14:textId="77777777" w:rsidR="00D87BB9" w:rsidRDefault="00D87BB9"/>
                      <w:p w14:paraId="78E76E9A" w14:textId="407F3861"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18B11A4" w14:textId="77777777" w:rsidR="00D87BB9" w:rsidRDefault="00D87BB9"/>
                      <w:p w14:paraId="2F30989F"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65BCFA5" w14:textId="77777777" w:rsidR="00D87BB9" w:rsidRDefault="00D87BB9"/>
                      <w:p w14:paraId="3B39DC83"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5CD52E6" w14:textId="77777777" w:rsidR="00D87BB9" w:rsidRDefault="00D87BB9"/>
                      <w:p w14:paraId="0CFF5B1A" w14:textId="55E1B9ED"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B56BAF4" w14:textId="77777777" w:rsidR="00D87BB9" w:rsidRDefault="00D87BB9"/>
                      <w:p w14:paraId="59F7FB73" w14:textId="7FD5266B"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bookmarkEnd w:id="1043"/>
                      </w:p>
                    </w:txbxContent>
                  </v:textbox>
                </v:shape>
                <w10:wrap type="square" anchorx="margin"/>
              </v:group>
            </w:pict>
          </mc:Fallback>
        </mc:AlternateContent>
      </w:r>
      <w:r w:rsidR="008772FD" w:rsidRPr="00010E54">
        <w:rPr>
          <w:rFonts w:asciiTheme="minorBidi" w:hAnsiTheme="minorBidi"/>
          <w:lang w:val="en-US"/>
        </w:rPr>
        <w:t>inhabitants representing 40% of the greater Khartoum population (UN-Habitat, 2009).</w:t>
      </w:r>
    </w:p>
    <w:p w14:paraId="48CEB2A1" w14:textId="2A884E33" w:rsidR="00BB0DFF" w:rsidRDefault="004978E6" w:rsidP="008772FD">
      <w:pPr>
        <w:spacing w:line="360" w:lineRule="auto"/>
        <w:rPr>
          <w:rFonts w:asciiTheme="minorBidi" w:hAnsiTheme="minorBidi"/>
          <w:lang w:val="en-US"/>
        </w:rPr>
      </w:pPr>
      <w:r>
        <w:rPr>
          <w:rFonts w:asciiTheme="minorBidi" w:hAnsiTheme="minorBidi"/>
          <w:i/>
          <w:iCs/>
          <w:noProof/>
          <w:lang w:val="en-US"/>
        </w:rPr>
        <mc:AlternateContent>
          <mc:Choice Requires="wpg">
            <w:drawing>
              <wp:anchor distT="0" distB="0" distL="114300" distR="114300" simplePos="0" relativeHeight="252403712" behindDoc="1" locked="0" layoutInCell="1" allowOverlap="1" wp14:anchorId="6BABD2D3" wp14:editId="472E029C">
                <wp:simplePos x="0" y="0"/>
                <wp:positionH relativeFrom="margin">
                  <wp:posOffset>-19685</wp:posOffset>
                </wp:positionH>
                <wp:positionV relativeFrom="margin">
                  <wp:posOffset>3766185</wp:posOffset>
                </wp:positionV>
                <wp:extent cx="5509895" cy="5041900"/>
                <wp:effectExtent l="0" t="0" r="0" b="6350"/>
                <wp:wrapTight wrapText="bothSides">
                  <wp:wrapPolygon edited="0">
                    <wp:start x="0" y="0"/>
                    <wp:lineTo x="0" y="1959"/>
                    <wp:lineTo x="3883" y="2612"/>
                    <wp:lineTo x="3883" y="21546"/>
                    <wp:lineTo x="17027" y="21546"/>
                    <wp:lineTo x="17027" y="2612"/>
                    <wp:lineTo x="21508" y="1959"/>
                    <wp:lineTo x="21508" y="0"/>
                    <wp:lineTo x="0" y="0"/>
                  </wp:wrapPolygon>
                </wp:wrapTight>
                <wp:docPr id="7750" name="Group 7750"/>
                <wp:cNvGraphicFramePr/>
                <a:graphic xmlns:a="http://schemas.openxmlformats.org/drawingml/2006/main">
                  <a:graphicData uri="http://schemas.microsoft.com/office/word/2010/wordprocessingGroup">
                    <wpg:wgp>
                      <wpg:cNvGrpSpPr/>
                      <wpg:grpSpPr>
                        <a:xfrm>
                          <a:off x="0" y="0"/>
                          <a:ext cx="5509895" cy="5041900"/>
                          <a:chOff x="111297" y="474772"/>
                          <a:chExt cx="5509895" cy="5043588"/>
                        </a:xfrm>
                      </wpg:grpSpPr>
                      <pic:pic xmlns:pic="http://schemas.openxmlformats.org/drawingml/2006/picture">
                        <pic:nvPicPr>
                          <pic:cNvPr id="298" name="Picture 298"/>
                          <pic:cNvPicPr>
                            <a:picLocks noChangeAspect="1"/>
                          </pic:cNvPicPr>
                        </pic:nvPicPr>
                        <pic:blipFill rotWithShape="1">
                          <a:blip r:embed="rId242" cstate="print">
                            <a:grayscl/>
                            <a:extLst>
                              <a:ext uri="{28A0092B-C50C-407E-A947-70E740481C1C}">
                                <a14:useLocalDpi xmlns:a14="http://schemas.microsoft.com/office/drawing/2010/main" val="0"/>
                              </a:ext>
                            </a:extLst>
                          </a:blip>
                          <a:srcRect t="3452"/>
                          <a:stretch/>
                        </pic:blipFill>
                        <pic:spPr bwMode="auto">
                          <a:xfrm>
                            <a:off x="1137685" y="926227"/>
                            <a:ext cx="3296092" cy="4592133"/>
                          </a:xfrm>
                          <a:prstGeom prst="rect">
                            <a:avLst/>
                          </a:prstGeom>
                          <a:ln>
                            <a:noFill/>
                          </a:ln>
                          <a:extLst>
                            <a:ext uri="{53640926-AAD7-44D8-BBD7-CCE9431645EC}">
                              <a14:shadowObscured xmlns:a14="http://schemas.microsoft.com/office/drawing/2010/main"/>
                            </a:ext>
                          </a:extLst>
                        </pic:spPr>
                      </pic:pic>
                      <wps:wsp>
                        <wps:cNvPr id="299" name="Text Box 299"/>
                        <wps:cNvSpPr txBox="1"/>
                        <wps:spPr>
                          <a:xfrm>
                            <a:off x="111297" y="474772"/>
                            <a:ext cx="5509895" cy="451455"/>
                          </a:xfrm>
                          <a:prstGeom prst="rect">
                            <a:avLst/>
                          </a:prstGeom>
                          <a:solidFill>
                            <a:prstClr val="white"/>
                          </a:solidFill>
                          <a:ln>
                            <a:noFill/>
                          </a:ln>
                        </wps:spPr>
                        <wps:txbx>
                          <w:txbxContent>
                            <w:p w14:paraId="2E3284F5" w14:textId="097C9A25" w:rsidR="00D87BB9" w:rsidRPr="00016286" w:rsidRDefault="00D87BB9" w:rsidP="008772FD">
                              <w:pPr>
                                <w:pStyle w:val="Caption"/>
                              </w:pPr>
                              <w:bookmarkStart w:id="1044" w:name="_Toc20738200"/>
                              <w:r>
                                <w:t xml:space="preserve">Figure 7-4:: Khartoum Urban Growth 1972-2000. Source: </w:t>
                              </w:r>
                              <w:r w:rsidRPr="00D41282">
                                <w:t>Urban Upgrading in Dar Alsalam, Khartoum</w:t>
                              </w:r>
                            </w:p>
                            <w:p w14:paraId="63237D20" w14:textId="77777777" w:rsidR="00D87BB9" w:rsidRDefault="00D87BB9"/>
                            <w:p w14:paraId="63841176"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5C9EB7BA" w14:textId="77777777" w:rsidR="00D87BB9" w:rsidRDefault="00D87BB9"/>
                            <w:p w14:paraId="4FFB4EEF"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7100408" w14:textId="77777777" w:rsidR="00D87BB9" w:rsidRDefault="00D87BB9"/>
                            <w:p w14:paraId="3C77A59C"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55193181" w14:textId="77777777" w:rsidR="00D87BB9" w:rsidRDefault="00D87BB9"/>
                            <w:p w14:paraId="428D07EA"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77584FC" w14:textId="77777777" w:rsidR="00D87BB9" w:rsidRDefault="00D87BB9"/>
                            <w:p w14:paraId="327B7D62"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685D72B" w14:textId="77777777" w:rsidR="00D87BB9" w:rsidRDefault="00D87BB9"/>
                            <w:p w14:paraId="179C59CD"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42DC465" w14:textId="77777777" w:rsidR="00D87BB9" w:rsidRDefault="00D87BB9"/>
                            <w:p w14:paraId="4AD43600"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A2879A3" w14:textId="77777777" w:rsidR="00D87BB9" w:rsidRDefault="00D87BB9"/>
                            <w:p w14:paraId="0DCF41AD"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3174D0E" w14:textId="77777777" w:rsidR="00D87BB9" w:rsidRDefault="00D87BB9"/>
                            <w:p w14:paraId="0FF40FAB"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2109D715" w14:textId="77777777" w:rsidR="00D87BB9" w:rsidRDefault="00D87BB9"/>
                            <w:p w14:paraId="118D10CE"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BCA6FF2" w14:textId="77777777" w:rsidR="00D87BB9" w:rsidRDefault="00D87BB9"/>
                            <w:p w14:paraId="50359132"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21015CA" w14:textId="77777777" w:rsidR="00D87BB9" w:rsidRDefault="00D87BB9"/>
                            <w:p w14:paraId="2E20AC11"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675DF2B" w14:textId="77777777" w:rsidR="00D87BB9" w:rsidRDefault="00D87BB9"/>
                            <w:p w14:paraId="62FF4A0A"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76C83E2B" w14:textId="77777777" w:rsidR="00D87BB9" w:rsidRDefault="00D87BB9"/>
                            <w:p w14:paraId="7B05DDF8"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B217818" w14:textId="77777777" w:rsidR="00D87BB9" w:rsidRDefault="00D87BB9"/>
                            <w:p w14:paraId="3E08F414"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888886A" w14:textId="77777777" w:rsidR="00D87BB9" w:rsidRDefault="00D87BB9"/>
                            <w:p w14:paraId="28E652F4"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7092BA4" w14:textId="77777777" w:rsidR="00D87BB9" w:rsidRDefault="00D87BB9"/>
                            <w:p w14:paraId="25DBF39E"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021DC15B" w14:textId="77777777" w:rsidR="00D87BB9" w:rsidRDefault="00D87BB9"/>
                            <w:p w14:paraId="4A8F6213"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9B25E93" w14:textId="77777777" w:rsidR="00D87BB9" w:rsidRDefault="00D87BB9"/>
                            <w:p w14:paraId="4AE31EEB"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625FE68" w14:textId="77777777" w:rsidR="00D87BB9" w:rsidRDefault="00D87BB9"/>
                            <w:p w14:paraId="7A9D97DF"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AD839C8" w14:textId="77777777" w:rsidR="00D87BB9" w:rsidRDefault="00D87BB9"/>
                            <w:p w14:paraId="242D5333" w14:textId="77777777" w:rsidR="00D87BB9" w:rsidRPr="00733343" w:rsidRDefault="00D87BB9" w:rsidP="00174AE3">
                              <w:pPr>
                                <w:pStyle w:val="Caption"/>
                              </w:pPr>
                              <w:r>
                                <w:t>Figure 8-1: Steps for the development of Local DRR Plans: (</w:t>
                              </w:r>
                              <w:r w:rsidRPr="00412AAF">
                                <w:t>UNDRR</w:t>
                              </w:r>
                              <w:r>
                                <w:t>, 2015)</w:t>
                              </w:r>
                            </w:p>
                            <w:p w14:paraId="79DD7F13" w14:textId="77777777" w:rsidR="00D87BB9" w:rsidRDefault="00D87BB9"/>
                            <w:p w14:paraId="4160FAE8"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0866BA0" w14:textId="77777777" w:rsidR="00D87BB9" w:rsidRDefault="00D87BB9"/>
                            <w:p w14:paraId="7FDBAEB1"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9C9A6C7" w14:textId="77777777" w:rsidR="00D87BB9" w:rsidRDefault="00D87BB9"/>
                            <w:p w14:paraId="380FD81E"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2E2B6BD" w14:textId="77777777" w:rsidR="00D87BB9" w:rsidRDefault="00D87BB9"/>
                            <w:p w14:paraId="5E894135"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2977235" w14:textId="77777777" w:rsidR="00D87BB9" w:rsidRDefault="00D87BB9"/>
                            <w:p w14:paraId="170540EF"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F98D6F5" w14:textId="77777777" w:rsidR="00D87BB9" w:rsidRDefault="00D87BB9"/>
                            <w:p w14:paraId="657B4F71"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6A3851B" w14:textId="77777777" w:rsidR="00D87BB9" w:rsidRDefault="00D87BB9"/>
                            <w:p w14:paraId="0A363B99"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5D990771" w14:textId="77777777" w:rsidR="00D87BB9" w:rsidRDefault="00D87BB9"/>
                            <w:p w14:paraId="52BF4FFE"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06CAA3A" w14:textId="77777777" w:rsidR="00D87BB9" w:rsidRDefault="00D87BB9"/>
                            <w:p w14:paraId="33CB3C93"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16DFB483" w14:textId="77777777" w:rsidR="00D87BB9" w:rsidRDefault="00D87BB9"/>
                            <w:p w14:paraId="1F1CC8A7"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2E4A77F3" w14:textId="77777777" w:rsidR="00D87BB9" w:rsidRDefault="00D87BB9"/>
                            <w:p w14:paraId="79E8717A"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5564B1B" w14:textId="77777777" w:rsidR="00D87BB9" w:rsidRDefault="00D87BB9"/>
                            <w:p w14:paraId="3A8C3954"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0802249" w14:textId="77777777" w:rsidR="00D87BB9" w:rsidRDefault="00D87BB9"/>
                            <w:p w14:paraId="3EB00B08"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2A41ACF" w14:textId="77777777" w:rsidR="00D87BB9" w:rsidRDefault="00D87BB9"/>
                            <w:p w14:paraId="6CA53610"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917ECDE" w14:textId="77777777" w:rsidR="00D87BB9" w:rsidRDefault="00D87BB9"/>
                            <w:p w14:paraId="45E6BE2A"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01A2FF8" w14:textId="77777777" w:rsidR="00D87BB9" w:rsidRDefault="00D87BB9"/>
                            <w:p w14:paraId="47AF0759"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20B9BB66" w14:textId="77777777" w:rsidR="00D87BB9" w:rsidRDefault="00D87BB9"/>
                            <w:p w14:paraId="1056F845"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37F3C17" w14:textId="77777777" w:rsidR="00D87BB9" w:rsidRDefault="00D87BB9"/>
                            <w:p w14:paraId="73313411"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1A757CD" w14:textId="77777777" w:rsidR="00D87BB9" w:rsidRDefault="00D87BB9"/>
                            <w:p w14:paraId="4BE03567"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736D99C4" w14:textId="77777777" w:rsidR="00D87BB9" w:rsidRDefault="00D87BB9"/>
                            <w:p w14:paraId="4EB0DCE1"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2167422" w14:textId="77777777" w:rsidR="00D87BB9" w:rsidRDefault="00D87BB9"/>
                            <w:p w14:paraId="627238BB"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2F74BDA" w14:textId="77777777" w:rsidR="00D87BB9" w:rsidRDefault="00D87BB9"/>
                            <w:p w14:paraId="7425D5F0"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A8D6008" w14:textId="77777777" w:rsidR="00D87BB9" w:rsidRDefault="00D87BB9"/>
                            <w:p w14:paraId="4CA9F8E2"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FBDD81C" w14:textId="77777777" w:rsidR="00D87BB9" w:rsidRDefault="00D87BB9"/>
                            <w:p w14:paraId="21187421"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22BD42E" w14:textId="77777777" w:rsidR="00D87BB9" w:rsidRDefault="00D87BB9"/>
                            <w:p w14:paraId="2677B969"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A10BCAC" w14:textId="77777777" w:rsidR="00D87BB9" w:rsidRDefault="00D87BB9"/>
                            <w:p w14:paraId="4F22EFEB"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A5AF79F" w14:textId="77777777" w:rsidR="00D87BB9" w:rsidRDefault="00D87BB9"/>
                            <w:p w14:paraId="5EDA3BCB" w14:textId="77777777" w:rsidR="00D87BB9" w:rsidRPr="00733343" w:rsidRDefault="00D87BB9" w:rsidP="00174AE3">
                              <w:pPr>
                                <w:pStyle w:val="Caption"/>
                              </w:pPr>
                              <w:r>
                                <w:t>Figure 8-1: Steps for the development of Local DRR Plans: (</w:t>
                              </w:r>
                              <w:r w:rsidRPr="00412AAF">
                                <w:t>UNDRR</w:t>
                              </w:r>
                              <w:r>
                                <w:t>, 2015)</w:t>
                              </w:r>
                            </w:p>
                            <w:p w14:paraId="7534BAF3" w14:textId="77777777" w:rsidR="00D87BB9" w:rsidRDefault="00D87BB9"/>
                            <w:p w14:paraId="02F5052D"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CD43D6F" w14:textId="77777777" w:rsidR="00D87BB9" w:rsidRDefault="00D87BB9"/>
                            <w:p w14:paraId="454573A3"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4721A69" w14:textId="77777777" w:rsidR="00D87BB9" w:rsidRDefault="00D87BB9"/>
                            <w:p w14:paraId="786BEF6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FCC4AA3" w14:textId="77777777" w:rsidR="00D87BB9" w:rsidRDefault="00D87BB9"/>
                            <w:p w14:paraId="3B5831BF"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17940C2" w14:textId="77777777" w:rsidR="00D87BB9" w:rsidRDefault="00D87BB9"/>
                            <w:p w14:paraId="63B61A2E"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C175065" w14:textId="77777777" w:rsidR="00D87BB9" w:rsidRDefault="00D87BB9"/>
                            <w:p w14:paraId="05740BEF"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FFA901D" w14:textId="77777777" w:rsidR="00D87BB9" w:rsidRDefault="00D87BB9"/>
                            <w:p w14:paraId="5A777C87"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4F138A3" w14:textId="77777777" w:rsidR="00D87BB9" w:rsidRDefault="00D87BB9"/>
                            <w:p w14:paraId="251686C7"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C3D57A8" w14:textId="77777777" w:rsidR="00D87BB9" w:rsidRDefault="00D87BB9"/>
                            <w:p w14:paraId="0858C04B" w14:textId="77777777" w:rsidR="00D87BB9" w:rsidRPr="00733343" w:rsidRDefault="00D87BB9" w:rsidP="00174AE3">
                              <w:pPr>
                                <w:pStyle w:val="Caption"/>
                              </w:pPr>
                              <w:r>
                                <w:t>Figure 8-1: Steps for the development of Local DRR Plans: (</w:t>
                              </w:r>
                              <w:r w:rsidRPr="00412AAF">
                                <w:t>UNDRR</w:t>
                              </w:r>
                              <w:r>
                                <w:t>, 2015)</w:t>
                              </w:r>
                            </w:p>
                            <w:p w14:paraId="4FD5C540" w14:textId="77777777" w:rsidR="00D87BB9" w:rsidRDefault="00D87BB9"/>
                            <w:p w14:paraId="56FD1771"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679392B" w14:textId="77777777" w:rsidR="00D87BB9" w:rsidRDefault="00D87BB9"/>
                            <w:p w14:paraId="33930EC6"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BAA87D7" w14:textId="77777777" w:rsidR="00D87BB9" w:rsidRDefault="00D87BB9"/>
                            <w:p w14:paraId="482A08A4" w14:textId="77777777" w:rsidR="00D87BB9" w:rsidRPr="00733343" w:rsidRDefault="00D87BB9" w:rsidP="00174AE3">
                              <w:pPr>
                                <w:pStyle w:val="Caption"/>
                              </w:pPr>
                              <w:r>
                                <w:t>Figure 8-1: Steps for the development of Local DRR Plans: (</w:t>
                              </w:r>
                              <w:r w:rsidRPr="00412AAF">
                                <w:t>UNDRR</w:t>
                              </w:r>
                              <w:r>
                                <w:t>, 2015)</w:t>
                              </w:r>
                            </w:p>
                            <w:p w14:paraId="0F9A44A3" w14:textId="77777777" w:rsidR="00D87BB9" w:rsidRDefault="00D87BB9"/>
                            <w:p w14:paraId="2C47D883"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B49F560" w14:textId="77777777" w:rsidR="00D87BB9" w:rsidRDefault="00D87BB9"/>
                            <w:p w14:paraId="3F57514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3D5A567" w14:textId="77777777" w:rsidR="00D87BB9" w:rsidRDefault="00D87BB9"/>
                            <w:p w14:paraId="0637120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9BB2D1A" w14:textId="77777777" w:rsidR="00D87BB9" w:rsidRDefault="00D87BB9"/>
                            <w:p w14:paraId="6CBDE568"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C16B201" w14:textId="77777777" w:rsidR="00D87BB9" w:rsidRDefault="00D87BB9"/>
                            <w:p w14:paraId="1DB7A782"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9A1E338" w14:textId="77777777" w:rsidR="00D87BB9" w:rsidRDefault="00D87BB9"/>
                            <w:p w14:paraId="4296AFA3" w14:textId="77777777" w:rsidR="00D87BB9" w:rsidRPr="00733343" w:rsidRDefault="00D87BB9" w:rsidP="00174AE3">
                              <w:pPr>
                                <w:pStyle w:val="Caption"/>
                              </w:pPr>
                              <w:r>
                                <w:t>Figure 8-1: Steps for the development of Local DRR Plans: (</w:t>
                              </w:r>
                              <w:r w:rsidRPr="00412AAF">
                                <w:t>UNDRR</w:t>
                              </w:r>
                              <w:r>
                                <w:t>, 2015)</w:t>
                              </w:r>
                            </w:p>
                            <w:p w14:paraId="29DCE751" w14:textId="77777777" w:rsidR="00D87BB9" w:rsidRDefault="00D87BB9"/>
                            <w:p w14:paraId="1AA2E5DF"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6594E83" w14:textId="77777777" w:rsidR="00D87BB9" w:rsidRDefault="00D87BB9"/>
                            <w:p w14:paraId="5B25E1C3"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752DE83" w14:textId="77777777" w:rsidR="00D87BB9" w:rsidRDefault="00D87BB9"/>
                            <w:p w14:paraId="212F3E4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C74F8D8" w14:textId="77777777" w:rsidR="00D87BB9" w:rsidRDefault="00D87BB9"/>
                            <w:p w14:paraId="1E7B4226"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9A570CF" w14:textId="77777777" w:rsidR="00D87BB9" w:rsidRDefault="00D87BB9"/>
                            <w:p w14:paraId="5AE5C091"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B194ED2" w14:textId="77777777" w:rsidR="00D87BB9" w:rsidRDefault="00D87BB9"/>
                            <w:p w14:paraId="54F1A774"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5B1ECD3" w14:textId="77777777" w:rsidR="00D87BB9" w:rsidRDefault="00D87BB9"/>
                            <w:p w14:paraId="25D732C5"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BC37A6B" w14:textId="77777777" w:rsidR="00D87BB9" w:rsidRDefault="00D87BB9"/>
                            <w:p w14:paraId="253C4652"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4627D67" w14:textId="77777777" w:rsidR="00D87BB9" w:rsidRDefault="00D87BB9"/>
                            <w:p w14:paraId="21718215" w14:textId="77777777" w:rsidR="00D87BB9" w:rsidRPr="00733343" w:rsidRDefault="00D87BB9" w:rsidP="00174AE3">
                              <w:pPr>
                                <w:pStyle w:val="Caption"/>
                              </w:pPr>
                              <w:r>
                                <w:t>Figure 8-1: Steps for the development of Local DRR Plans: (</w:t>
                              </w:r>
                              <w:r w:rsidRPr="00412AAF">
                                <w:t>UNDRR</w:t>
                              </w:r>
                              <w:r>
                                <w:t>, 2015)</w:t>
                              </w:r>
                            </w:p>
                            <w:p w14:paraId="1A9812CF" w14:textId="77777777" w:rsidR="00D87BB9" w:rsidRDefault="00D87BB9"/>
                            <w:p w14:paraId="571644FF"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C61D484" w14:textId="77777777" w:rsidR="00D87BB9" w:rsidRDefault="00D87BB9"/>
                            <w:p w14:paraId="20227252"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4886743" w14:textId="77777777" w:rsidR="00D87BB9" w:rsidRDefault="00D87BB9"/>
                            <w:p w14:paraId="5FEE6D60"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8E6D543" w14:textId="77777777" w:rsidR="00D87BB9" w:rsidRDefault="00D87BB9"/>
                            <w:p w14:paraId="2A905FEE"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FBCF936" w14:textId="77777777" w:rsidR="00D87BB9" w:rsidRDefault="00D87BB9"/>
                            <w:p w14:paraId="0FB17EF6"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7605E0A" w14:textId="77777777" w:rsidR="00D87BB9" w:rsidRDefault="00D87BB9"/>
                            <w:p w14:paraId="28757660" w14:textId="7FD5266B"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D4AFAA5" w14:textId="77777777" w:rsidR="00D87BB9" w:rsidRDefault="00D87BB9"/>
                            <w:p w14:paraId="007E6782"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0C55985B" w14:textId="77777777" w:rsidR="00D87BB9" w:rsidRDefault="00D87BB9"/>
                            <w:p w14:paraId="4AC2A264"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7DCB8AC" w14:textId="77777777" w:rsidR="00D87BB9" w:rsidRDefault="00D87BB9"/>
                            <w:p w14:paraId="59A574A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B790029" w14:textId="77777777" w:rsidR="00D87BB9" w:rsidRDefault="00D87BB9"/>
                            <w:p w14:paraId="2C080867"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B371349" w14:textId="77777777" w:rsidR="00D87BB9" w:rsidRDefault="00D87BB9"/>
                            <w:p w14:paraId="1AEBB662"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FC07F6D" w14:textId="77777777" w:rsidR="00D87BB9" w:rsidRDefault="00D87BB9"/>
                            <w:p w14:paraId="76E570C8"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B248FFB" w14:textId="77777777" w:rsidR="00D87BB9" w:rsidRDefault="00D87BB9"/>
                            <w:p w14:paraId="24B47C9B"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B1D19C8" w14:textId="77777777" w:rsidR="00D87BB9" w:rsidRDefault="00D87BB9"/>
                            <w:p w14:paraId="6672CE78"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D67B000" w14:textId="77777777" w:rsidR="00D87BB9" w:rsidRDefault="00D87BB9"/>
                            <w:p w14:paraId="6DD7EB1B"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0F63555C" w14:textId="77777777" w:rsidR="00D87BB9" w:rsidRDefault="00D87BB9"/>
                            <w:p w14:paraId="70CE6949"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9A9FE92" w14:textId="77777777" w:rsidR="00D87BB9" w:rsidRDefault="00D87BB9"/>
                            <w:p w14:paraId="4997F3FD"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5781FA7" w14:textId="77777777" w:rsidR="00D87BB9" w:rsidRDefault="00D87BB9"/>
                            <w:p w14:paraId="4C63355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1502251F" w14:textId="77777777" w:rsidR="00D87BB9" w:rsidRDefault="00D87BB9"/>
                            <w:p w14:paraId="0E56D9ED"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4F30D66" w14:textId="77777777" w:rsidR="00D87BB9" w:rsidRDefault="00D87BB9"/>
                            <w:p w14:paraId="6B55D3A6"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6A58017" w14:textId="77777777" w:rsidR="00D87BB9" w:rsidRDefault="00D87BB9"/>
                            <w:p w14:paraId="262FC4B4"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199F8C6" w14:textId="77777777" w:rsidR="00D87BB9" w:rsidRDefault="00D87BB9"/>
                            <w:p w14:paraId="5AE96D10"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809F44D" w14:textId="77777777" w:rsidR="00D87BB9" w:rsidRDefault="00D87BB9"/>
                            <w:p w14:paraId="40EE009E"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059A94A7" w14:textId="77777777" w:rsidR="00D87BB9" w:rsidRDefault="00D87BB9"/>
                            <w:p w14:paraId="164589AF"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04BFCF33" w14:textId="77777777" w:rsidR="00D87BB9" w:rsidRDefault="00D87BB9"/>
                            <w:p w14:paraId="4D7C9C16"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07CD98D" w14:textId="77777777" w:rsidR="00D87BB9" w:rsidRDefault="00D87BB9"/>
                            <w:p w14:paraId="10B2BCBC"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3FF28DA" w14:textId="77777777" w:rsidR="00D87BB9" w:rsidRDefault="00D87BB9"/>
                            <w:p w14:paraId="5ECF01A5" w14:textId="77777777" w:rsidR="00D87BB9" w:rsidRPr="00733343" w:rsidRDefault="00D87BB9" w:rsidP="00174AE3">
                              <w:pPr>
                                <w:pStyle w:val="Caption"/>
                              </w:pPr>
                              <w:r>
                                <w:t>Figure 8-1: Steps for the development of Local DRR Plans: (</w:t>
                              </w:r>
                              <w:r w:rsidRPr="00412AAF">
                                <w:t>UNDRR</w:t>
                              </w:r>
                              <w:r>
                                <w:t>, 2015)</w:t>
                              </w:r>
                            </w:p>
                            <w:p w14:paraId="467EF799" w14:textId="77777777" w:rsidR="00D87BB9" w:rsidRDefault="00D87BB9"/>
                            <w:p w14:paraId="0FED8E90"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782E5F5" w14:textId="77777777" w:rsidR="00D87BB9" w:rsidRDefault="00D87BB9"/>
                            <w:p w14:paraId="63BCB1F5"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903E88E" w14:textId="77777777" w:rsidR="00D87BB9" w:rsidRDefault="00D87BB9"/>
                            <w:p w14:paraId="05FD86A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A2359D5" w14:textId="77777777" w:rsidR="00D87BB9" w:rsidRDefault="00D87BB9"/>
                            <w:p w14:paraId="693A1DD0"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596A1CE" w14:textId="77777777" w:rsidR="00D87BB9" w:rsidRDefault="00D87BB9"/>
                            <w:p w14:paraId="2ECA5599"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3428881" w14:textId="77777777" w:rsidR="00D87BB9" w:rsidRDefault="00D87BB9"/>
                            <w:p w14:paraId="3E521130" w14:textId="7FD5266B"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D6A30DB" w14:textId="77777777" w:rsidR="00D87BB9" w:rsidRDefault="00D87BB9"/>
                            <w:p w14:paraId="1DE13A45"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4853484" w14:textId="77777777" w:rsidR="00D87BB9" w:rsidRDefault="00D87BB9"/>
                            <w:p w14:paraId="653CA8C8"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323F205" w14:textId="77777777" w:rsidR="00D87BB9" w:rsidRDefault="00D87BB9"/>
                            <w:p w14:paraId="7508A333"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769BF41" w14:textId="77777777" w:rsidR="00D87BB9" w:rsidRDefault="00D87BB9"/>
                            <w:p w14:paraId="5EDB17D3"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162DD31F" w14:textId="77777777" w:rsidR="00D87BB9" w:rsidRDefault="00D87BB9"/>
                            <w:p w14:paraId="7708FB17"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E958F5A" w14:textId="77777777" w:rsidR="00D87BB9" w:rsidRDefault="00D87BB9"/>
                            <w:p w14:paraId="3AA93C0C"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097175B9" w14:textId="77777777" w:rsidR="00D87BB9" w:rsidRDefault="00D87BB9"/>
                            <w:p w14:paraId="60BDFA1F"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3314EC6" w14:textId="77777777" w:rsidR="00D87BB9" w:rsidRDefault="00D87BB9"/>
                            <w:p w14:paraId="45A80820"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A4C99C0" w14:textId="77777777" w:rsidR="00D87BB9" w:rsidRDefault="00D87BB9"/>
                            <w:p w14:paraId="0E3C7E67" w14:textId="7FD5266B"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1C9F87B" w14:textId="77777777" w:rsidR="00D87BB9" w:rsidRDefault="00D87BB9"/>
                            <w:p w14:paraId="7C4E4FF6"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35E82EE" w14:textId="77777777" w:rsidR="00D87BB9" w:rsidRDefault="00D87BB9"/>
                            <w:p w14:paraId="3BD1DA53"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CB17146" w14:textId="77777777" w:rsidR="00D87BB9" w:rsidRDefault="00D87BB9"/>
                            <w:p w14:paraId="16B90A19" w14:textId="6F36F57C"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53C51CCD" w14:textId="77777777" w:rsidR="00D87BB9" w:rsidRDefault="00D87BB9"/>
                            <w:p w14:paraId="19763E53" w14:textId="606C3029"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bookmarkEnd w:id="10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BABD2D3" id="Group 7750" o:spid="_x0000_s1214" style="position:absolute;margin-left:-1.55pt;margin-top:296.55pt;width:433.85pt;height:397pt;z-index:-250912768;mso-position-horizontal-relative:margin;mso-position-vertical-relative:margin;mso-height-relative:margin" coordorigin="1112,4747" coordsize="55098,504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">
                <v:shape id="Picture 298" o:spid="_x0000_s1215" type="#_x0000_t75" style="position:absolute;left:11376;top:9262;width:32961;height:45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">
                  <v:imagedata r:id="rId243" o:title="" croptop="2262f" grayscale="t"/>
                  <v:path arrowok="t"/>
                </v:shape>
                <v:shape id="Text Box 299" o:spid="_x0000_s1216" type="#_x0000_t202" style="position:absolute;left:1112;top:4747;width:55099;height:4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" stroked="f">
                  <v:textbox inset="0,0,0,0">
                    <w:txbxContent>
                      <w:p w14:paraId="2E3284F5" w14:textId="097C9A25" w:rsidR="00D87BB9" w:rsidRPr="00016286" w:rsidRDefault="00D87BB9" w:rsidP="008772FD">
                        <w:pPr>
                          <w:pStyle w:val="Caption"/>
                        </w:pPr>
                        <w:bookmarkStart w:id="1045" w:name="_Toc20738200"/>
                        <w:r>
                          <w:t xml:space="preserve">Figure 7-4:: Khartoum Urban Growth 1972-2000. Source: </w:t>
                        </w:r>
                        <w:r w:rsidRPr="00D41282">
                          <w:t>Urban Upgrading in Dar Alsalam, Khartoum</w:t>
                        </w:r>
                      </w:p>
                      <w:p w14:paraId="63237D20" w14:textId="77777777" w:rsidR="00D87BB9" w:rsidRDefault="00D87BB9"/>
                      <w:p w14:paraId="63841176"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5C9EB7BA" w14:textId="77777777" w:rsidR="00D87BB9" w:rsidRDefault="00D87BB9"/>
                      <w:p w14:paraId="4FFB4EEF"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7100408" w14:textId="77777777" w:rsidR="00D87BB9" w:rsidRDefault="00D87BB9"/>
                      <w:p w14:paraId="3C77A59C"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55193181" w14:textId="77777777" w:rsidR="00D87BB9" w:rsidRDefault="00D87BB9"/>
                      <w:p w14:paraId="428D07EA"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77584FC" w14:textId="77777777" w:rsidR="00D87BB9" w:rsidRDefault="00D87BB9"/>
                      <w:p w14:paraId="327B7D62"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685D72B" w14:textId="77777777" w:rsidR="00D87BB9" w:rsidRDefault="00D87BB9"/>
                      <w:p w14:paraId="179C59CD"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42DC465" w14:textId="77777777" w:rsidR="00D87BB9" w:rsidRDefault="00D87BB9"/>
                      <w:p w14:paraId="4AD43600"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A2879A3" w14:textId="77777777" w:rsidR="00D87BB9" w:rsidRDefault="00D87BB9"/>
                      <w:p w14:paraId="0DCF41AD"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3174D0E" w14:textId="77777777" w:rsidR="00D87BB9" w:rsidRDefault="00D87BB9"/>
                      <w:p w14:paraId="0FF40FAB"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2109D715" w14:textId="77777777" w:rsidR="00D87BB9" w:rsidRDefault="00D87BB9"/>
                      <w:p w14:paraId="118D10CE"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BCA6FF2" w14:textId="77777777" w:rsidR="00D87BB9" w:rsidRDefault="00D87BB9"/>
                      <w:p w14:paraId="50359132"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21015CA" w14:textId="77777777" w:rsidR="00D87BB9" w:rsidRDefault="00D87BB9"/>
                      <w:p w14:paraId="2E20AC11"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675DF2B" w14:textId="77777777" w:rsidR="00D87BB9" w:rsidRDefault="00D87BB9"/>
                      <w:p w14:paraId="62FF4A0A"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76C83E2B" w14:textId="77777777" w:rsidR="00D87BB9" w:rsidRDefault="00D87BB9"/>
                      <w:p w14:paraId="7B05DDF8"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B217818" w14:textId="77777777" w:rsidR="00D87BB9" w:rsidRDefault="00D87BB9"/>
                      <w:p w14:paraId="3E08F414"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888886A" w14:textId="77777777" w:rsidR="00D87BB9" w:rsidRDefault="00D87BB9"/>
                      <w:p w14:paraId="28E652F4"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7092BA4" w14:textId="77777777" w:rsidR="00D87BB9" w:rsidRDefault="00D87BB9"/>
                      <w:p w14:paraId="25DBF39E"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021DC15B" w14:textId="77777777" w:rsidR="00D87BB9" w:rsidRDefault="00D87BB9"/>
                      <w:p w14:paraId="4A8F6213"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9B25E93" w14:textId="77777777" w:rsidR="00D87BB9" w:rsidRDefault="00D87BB9"/>
                      <w:p w14:paraId="4AE31EEB"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625FE68" w14:textId="77777777" w:rsidR="00D87BB9" w:rsidRDefault="00D87BB9"/>
                      <w:p w14:paraId="7A9D97DF"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AD839C8" w14:textId="77777777" w:rsidR="00D87BB9" w:rsidRDefault="00D87BB9"/>
                      <w:p w14:paraId="242D5333" w14:textId="77777777" w:rsidR="00D87BB9" w:rsidRPr="00733343" w:rsidRDefault="00D87BB9" w:rsidP="00174AE3">
                        <w:pPr>
                          <w:pStyle w:val="Caption"/>
                        </w:pPr>
                        <w:r>
                          <w:t>Figure 8-1: Steps for the development of Local DRR Plans: (</w:t>
                        </w:r>
                        <w:r w:rsidRPr="00412AAF">
                          <w:t>UNDRR</w:t>
                        </w:r>
                        <w:r>
                          <w:t>, 2015)</w:t>
                        </w:r>
                      </w:p>
                      <w:p w14:paraId="79DD7F13" w14:textId="77777777" w:rsidR="00D87BB9" w:rsidRDefault="00D87BB9"/>
                      <w:p w14:paraId="4160FAE8"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0866BA0" w14:textId="77777777" w:rsidR="00D87BB9" w:rsidRDefault="00D87BB9"/>
                      <w:p w14:paraId="7FDBAEB1"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9C9A6C7" w14:textId="77777777" w:rsidR="00D87BB9" w:rsidRDefault="00D87BB9"/>
                      <w:p w14:paraId="380FD81E"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2E2B6BD" w14:textId="77777777" w:rsidR="00D87BB9" w:rsidRDefault="00D87BB9"/>
                      <w:p w14:paraId="5E894135"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2977235" w14:textId="77777777" w:rsidR="00D87BB9" w:rsidRDefault="00D87BB9"/>
                      <w:p w14:paraId="170540EF"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F98D6F5" w14:textId="77777777" w:rsidR="00D87BB9" w:rsidRDefault="00D87BB9"/>
                      <w:p w14:paraId="657B4F71"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6A3851B" w14:textId="77777777" w:rsidR="00D87BB9" w:rsidRDefault="00D87BB9"/>
                      <w:p w14:paraId="0A363B99"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5D990771" w14:textId="77777777" w:rsidR="00D87BB9" w:rsidRDefault="00D87BB9"/>
                      <w:p w14:paraId="52BF4FFE"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06CAA3A" w14:textId="77777777" w:rsidR="00D87BB9" w:rsidRDefault="00D87BB9"/>
                      <w:p w14:paraId="33CB3C93"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16DFB483" w14:textId="77777777" w:rsidR="00D87BB9" w:rsidRDefault="00D87BB9"/>
                      <w:p w14:paraId="1F1CC8A7"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2E4A77F3" w14:textId="77777777" w:rsidR="00D87BB9" w:rsidRDefault="00D87BB9"/>
                      <w:p w14:paraId="79E8717A"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5564B1B" w14:textId="77777777" w:rsidR="00D87BB9" w:rsidRDefault="00D87BB9"/>
                      <w:p w14:paraId="3A8C3954"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0802249" w14:textId="77777777" w:rsidR="00D87BB9" w:rsidRDefault="00D87BB9"/>
                      <w:p w14:paraId="3EB00B08"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2A41ACF" w14:textId="77777777" w:rsidR="00D87BB9" w:rsidRDefault="00D87BB9"/>
                      <w:p w14:paraId="6CA53610"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917ECDE" w14:textId="77777777" w:rsidR="00D87BB9" w:rsidRDefault="00D87BB9"/>
                      <w:p w14:paraId="45E6BE2A"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01A2FF8" w14:textId="77777777" w:rsidR="00D87BB9" w:rsidRDefault="00D87BB9"/>
                      <w:p w14:paraId="47AF0759"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20B9BB66" w14:textId="77777777" w:rsidR="00D87BB9" w:rsidRDefault="00D87BB9"/>
                      <w:p w14:paraId="1056F845"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37F3C17" w14:textId="77777777" w:rsidR="00D87BB9" w:rsidRDefault="00D87BB9"/>
                      <w:p w14:paraId="73313411"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1A757CD" w14:textId="77777777" w:rsidR="00D87BB9" w:rsidRDefault="00D87BB9"/>
                      <w:p w14:paraId="4BE03567"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736D99C4" w14:textId="77777777" w:rsidR="00D87BB9" w:rsidRDefault="00D87BB9"/>
                      <w:p w14:paraId="4EB0DCE1"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2167422" w14:textId="77777777" w:rsidR="00D87BB9" w:rsidRDefault="00D87BB9"/>
                      <w:p w14:paraId="627238BB"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2F74BDA" w14:textId="77777777" w:rsidR="00D87BB9" w:rsidRDefault="00D87BB9"/>
                      <w:p w14:paraId="7425D5F0"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A8D6008" w14:textId="77777777" w:rsidR="00D87BB9" w:rsidRDefault="00D87BB9"/>
                      <w:p w14:paraId="4CA9F8E2"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FBDD81C" w14:textId="77777777" w:rsidR="00D87BB9" w:rsidRDefault="00D87BB9"/>
                      <w:p w14:paraId="21187421"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22BD42E" w14:textId="77777777" w:rsidR="00D87BB9" w:rsidRDefault="00D87BB9"/>
                      <w:p w14:paraId="2677B969"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A10BCAC" w14:textId="77777777" w:rsidR="00D87BB9" w:rsidRDefault="00D87BB9"/>
                      <w:p w14:paraId="4F22EFEB"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A5AF79F" w14:textId="77777777" w:rsidR="00D87BB9" w:rsidRDefault="00D87BB9"/>
                      <w:p w14:paraId="5EDA3BCB" w14:textId="77777777" w:rsidR="00D87BB9" w:rsidRPr="00733343" w:rsidRDefault="00D87BB9" w:rsidP="00174AE3">
                        <w:pPr>
                          <w:pStyle w:val="Caption"/>
                        </w:pPr>
                        <w:r>
                          <w:t>Figure 8-1: Steps for the development of Local DRR Plans: (</w:t>
                        </w:r>
                        <w:r w:rsidRPr="00412AAF">
                          <w:t>UNDRR</w:t>
                        </w:r>
                        <w:r>
                          <w:t>, 2015)</w:t>
                        </w:r>
                      </w:p>
                      <w:p w14:paraId="7534BAF3" w14:textId="77777777" w:rsidR="00D87BB9" w:rsidRDefault="00D87BB9"/>
                      <w:p w14:paraId="02F5052D"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CD43D6F" w14:textId="77777777" w:rsidR="00D87BB9" w:rsidRDefault="00D87BB9"/>
                      <w:p w14:paraId="454573A3"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4721A69" w14:textId="77777777" w:rsidR="00D87BB9" w:rsidRDefault="00D87BB9"/>
                      <w:p w14:paraId="786BEF6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FCC4AA3" w14:textId="77777777" w:rsidR="00D87BB9" w:rsidRDefault="00D87BB9"/>
                      <w:p w14:paraId="3B5831BF"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17940C2" w14:textId="77777777" w:rsidR="00D87BB9" w:rsidRDefault="00D87BB9"/>
                      <w:p w14:paraId="63B61A2E"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C175065" w14:textId="77777777" w:rsidR="00D87BB9" w:rsidRDefault="00D87BB9"/>
                      <w:p w14:paraId="05740BEF"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4FFA901D" w14:textId="77777777" w:rsidR="00D87BB9" w:rsidRDefault="00D87BB9"/>
                      <w:p w14:paraId="5A777C87"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4F138A3" w14:textId="77777777" w:rsidR="00D87BB9" w:rsidRDefault="00D87BB9"/>
                      <w:p w14:paraId="251686C7"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C3D57A8" w14:textId="77777777" w:rsidR="00D87BB9" w:rsidRDefault="00D87BB9"/>
                      <w:p w14:paraId="0858C04B" w14:textId="77777777" w:rsidR="00D87BB9" w:rsidRPr="00733343" w:rsidRDefault="00D87BB9" w:rsidP="00174AE3">
                        <w:pPr>
                          <w:pStyle w:val="Caption"/>
                        </w:pPr>
                        <w:r>
                          <w:t>Figure 8-1: Steps for the development of Local DRR Plans: (</w:t>
                        </w:r>
                        <w:r w:rsidRPr="00412AAF">
                          <w:t>UNDRR</w:t>
                        </w:r>
                        <w:r>
                          <w:t>, 2015)</w:t>
                        </w:r>
                      </w:p>
                      <w:p w14:paraId="4FD5C540" w14:textId="77777777" w:rsidR="00D87BB9" w:rsidRDefault="00D87BB9"/>
                      <w:p w14:paraId="56FD1771"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679392B" w14:textId="77777777" w:rsidR="00D87BB9" w:rsidRDefault="00D87BB9"/>
                      <w:p w14:paraId="33930EC6"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BAA87D7" w14:textId="77777777" w:rsidR="00D87BB9" w:rsidRDefault="00D87BB9"/>
                      <w:p w14:paraId="482A08A4" w14:textId="77777777" w:rsidR="00D87BB9" w:rsidRPr="00733343" w:rsidRDefault="00D87BB9" w:rsidP="00174AE3">
                        <w:pPr>
                          <w:pStyle w:val="Caption"/>
                        </w:pPr>
                        <w:r>
                          <w:t>Figure 8-1: Steps for the development of Local DRR Plans: (</w:t>
                        </w:r>
                        <w:r w:rsidRPr="00412AAF">
                          <w:t>UNDRR</w:t>
                        </w:r>
                        <w:r>
                          <w:t>, 2015)</w:t>
                        </w:r>
                      </w:p>
                      <w:p w14:paraId="0F9A44A3" w14:textId="77777777" w:rsidR="00D87BB9" w:rsidRDefault="00D87BB9"/>
                      <w:p w14:paraId="2C47D883"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B49F560" w14:textId="77777777" w:rsidR="00D87BB9" w:rsidRDefault="00D87BB9"/>
                      <w:p w14:paraId="3F57514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3D5A567" w14:textId="77777777" w:rsidR="00D87BB9" w:rsidRDefault="00D87BB9"/>
                      <w:p w14:paraId="0637120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9BB2D1A" w14:textId="77777777" w:rsidR="00D87BB9" w:rsidRDefault="00D87BB9"/>
                      <w:p w14:paraId="6CBDE568"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C16B201" w14:textId="77777777" w:rsidR="00D87BB9" w:rsidRDefault="00D87BB9"/>
                      <w:p w14:paraId="1DB7A782"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9A1E338" w14:textId="77777777" w:rsidR="00D87BB9" w:rsidRDefault="00D87BB9"/>
                      <w:p w14:paraId="4296AFA3" w14:textId="77777777" w:rsidR="00D87BB9" w:rsidRPr="00733343" w:rsidRDefault="00D87BB9" w:rsidP="00174AE3">
                        <w:pPr>
                          <w:pStyle w:val="Caption"/>
                        </w:pPr>
                        <w:r>
                          <w:t>Figure 8-1: Steps for the development of Local DRR Plans: (</w:t>
                        </w:r>
                        <w:r w:rsidRPr="00412AAF">
                          <w:t>UNDRR</w:t>
                        </w:r>
                        <w:r>
                          <w:t>, 2015)</w:t>
                        </w:r>
                      </w:p>
                      <w:p w14:paraId="29DCE751" w14:textId="77777777" w:rsidR="00D87BB9" w:rsidRDefault="00D87BB9"/>
                      <w:p w14:paraId="1AA2E5DF"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6594E83" w14:textId="77777777" w:rsidR="00D87BB9" w:rsidRDefault="00D87BB9"/>
                      <w:p w14:paraId="5B25E1C3"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752DE83" w14:textId="77777777" w:rsidR="00D87BB9" w:rsidRDefault="00D87BB9"/>
                      <w:p w14:paraId="212F3E4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C74F8D8" w14:textId="77777777" w:rsidR="00D87BB9" w:rsidRDefault="00D87BB9"/>
                      <w:p w14:paraId="1E7B4226"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9A570CF" w14:textId="77777777" w:rsidR="00D87BB9" w:rsidRDefault="00D87BB9"/>
                      <w:p w14:paraId="5AE5C091"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3B194ED2" w14:textId="77777777" w:rsidR="00D87BB9" w:rsidRDefault="00D87BB9"/>
                      <w:p w14:paraId="54F1A774"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5B1ECD3" w14:textId="77777777" w:rsidR="00D87BB9" w:rsidRDefault="00D87BB9"/>
                      <w:p w14:paraId="25D732C5"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BC37A6B" w14:textId="77777777" w:rsidR="00D87BB9" w:rsidRDefault="00D87BB9"/>
                      <w:p w14:paraId="253C4652"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4627D67" w14:textId="77777777" w:rsidR="00D87BB9" w:rsidRDefault="00D87BB9"/>
                      <w:p w14:paraId="21718215" w14:textId="77777777" w:rsidR="00D87BB9" w:rsidRPr="00733343" w:rsidRDefault="00D87BB9" w:rsidP="00174AE3">
                        <w:pPr>
                          <w:pStyle w:val="Caption"/>
                        </w:pPr>
                        <w:r>
                          <w:t>Figure 8-1: Steps for the development of Local DRR Plans: (</w:t>
                        </w:r>
                        <w:r w:rsidRPr="00412AAF">
                          <w:t>UNDRR</w:t>
                        </w:r>
                        <w:r>
                          <w:t>, 2015)</w:t>
                        </w:r>
                      </w:p>
                      <w:p w14:paraId="1A9812CF" w14:textId="77777777" w:rsidR="00D87BB9" w:rsidRDefault="00D87BB9"/>
                      <w:p w14:paraId="571644FF"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C61D484" w14:textId="77777777" w:rsidR="00D87BB9" w:rsidRDefault="00D87BB9"/>
                      <w:p w14:paraId="20227252"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4886743" w14:textId="77777777" w:rsidR="00D87BB9" w:rsidRDefault="00D87BB9"/>
                      <w:p w14:paraId="5FEE6D60"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8E6D543" w14:textId="77777777" w:rsidR="00D87BB9" w:rsidRDefault="00D87BB9"/>
                      <w:p w14:paraId="2A905FEE"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FBCF936" w14:textId="77777777" w:rsidR="00D87BB9" w:rsidRDefault="00D87BB9"/>
                      <w:p w14:paraId="0FB17EF6"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7605E0A" w14:textId="77777777" w:rsidR="00D87BB9" w:rsidRDefault="00D87BB9"/>
                      <w:p w14:paraId="28757660" w14:textId="7FD5266B"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D4AFAA5" w14:textId="77777777" w:rsidR="00D87BB9" w:rsidRDefault="00D87BB9"/>
                      <w:p w14:paraId="007E6782"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0C55985B" w14:textId="77777777" w:rsidR="00D87BB9" w:rsidRDefault="00D87BB9"/>
                      <w:p w14:paraId="4AC2A264"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7DCB8AC" w14:textId="77777777" w:rsidR="00D87BB9" w:rsidRDefault="00D87BB9"/>
                      <w:p w14:paraId="59A574A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B790029" w14:textId="77777777" w:rsidR="00D87BB9" w:rsidRDefault="00D87BB9"/>
                      <w:p w14:paraId="2C080867"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B371349" w14:textId="77777777" w:rsidR="00D87BB9" w:rsidRDefault="00D87BB9"/>
                      <w:p w14:paraId="1AEBB662"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FC07F6D" w14:textId="77777777" w:rsidR="00D87BB9" w:rsidRDefault="00D87BB9"/>
                      <w:p w14:paraId="76E570C8"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B248FFB" w14:textId="77777777" w:rsidR="00D87BB9" w:rsidRDefault="00D87BB9"/>
                      <w:p w14:paraId="24B47C9B"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B1D19C8" w14:textId="77777777" w:rsidR="00D87BB9" w:rsidRDefault="00D87BB9"/>
                      <w:p w14:paraId="6672CE78"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D67B000" w14:textId="77777777" w:rsidR="00D87BB9" w:rsidRDefault="00D87BB9"/>
                      <w:p w14:paraId="6DD7EB1B"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0F63555C" w14:textId="77777777" w:rsidR="00D87BB9" w:rsidRDefault="00D87BB9"/>
                      <w:p w14:paraId="70CE6949"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9A9FE92" w14:textId="77777777" w:rsidR="00D87BB9" w:rsidRDefault="00D87BB9"/>
                      <w:p w14:paraId="4997F3FD"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5781FA7" w14:textId="77777777" w:rsidR="00D87BB9" w:rsidRDefault="00D87BB9"/>
                      <w:p w14:paraId="4C63355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1502251F" w14:textId="77777777" w:rsidR="00D87BB9" w:rsidRDefault="00D87BB9"/>
                      <w:p w14:paraId="0E56D9ED"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34F30D66" w14:textId="77777777" w:rsidR="00D87BB9" w:rsidRDefault="00D87BB9"/>
                      <w:p w14:paraId="6B55D3A6"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6A58017" w14:textId="77777777" w:rsidR="00D87BB9" w:rsidRDefault="00D87BB9"/>
                      <w:p w14:paraId="262FC4B4"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1199F8C6" w14:textId="77777777" w:rsidR="00D87BB9" w:rsidRDefault="00D87BB9"/>
                      <w:p w14:paraId="5AE96D10"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809F44D" w14:textId="77777777" w:rsidR="00D87BB9" w:rsidRDefault="00D87BB9"/>
                      <w:p w14:paraId="40EE009E"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059A94A7" w14:textId="77777777" w:rsidR="00D87BB9" w:rsidRDefault="00D87BB9"/>
                      <w:p w14:paraId="164589AF"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04BFCF33" w14:textId="77777777" w:rsidR="00D87BB9" w:rsidRDefault="00D87BB9"/>
                      <w:p w14:paraId="4D7C9C16"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07CD98D" w14:textId="77777777" w:rsidR="00D87BB9" w:rsidRDefault="00D87BB9"/>
                      <w:p w14:paraId="10B2BCBC"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3FF28DA" w14:textId="77777777" w:rsidR="00D87BB9" w:rsidRDefault="00D87BB9"/>
                      <w:p w14:paraId="5ECF01A5" w14:textId="77777777" w:rsidR="00D87BB9" w:rsidRPr="00733343" w:rsidRDefault="00D87BB9" w:rsidP="00174AE3">
                        <w:pPr>
                          <w:pStyle w:val="Caption"/>
                        </w:pPr>
                        <w:r>
                          <w:t>Figure 8-1: Steps for the development of Local DRR Plans: (</w:t>
                        </w:r>
                        <w:r w:rsidRPr="00412AAF">
                          <w:t>UNDRR</w:t>
                        </w:r>
                        <w:r>
                          <w:t>, 2015)</w:t>
                        </w:r>
                      </w:p>
                      <w:p w14:paraId="467EF799" w14:textId="77777777" w:rsidR="00D87BB9" w:rsidRDefault="00D87BB9"/>
                      <w:p w14:paraId="0FED8E90"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782E5F5" w14:textId="77777777" w:rsidR="00D87BB9" w:rsidRDefault="00D87BB9"/>
                      <w:p w14:paraId="63BCB1F5"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903E88E" w14:textId="77777777" w:rsidR="00D87BB9" w:rsidRDefault="00D87BB9"/>
                      <w:p w14:paraId="05FD86A7"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A2359D5" w14:textId="77777777" w:rsidR="00D87BB9" w:rsidRDefault="00D87BB9"/>
                      <w:p w14:paraId="693A1DD0"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596A1CE" w14:textId="77777777" w:rsidR="00D87BB9" w:rsidRDefault="00D87BB9"/>
                      <w:p w14:paraId="2ECA5599"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3428881" w14:textId="77777777" w:rsidR="00D87BB9" w:rsidRDefault="00D87BB9"/>
                      <w:p w14:paraId="3E521130" w14:textId="7FD5266B"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D6A30DB" w14:textId="77777777" w:rsidR="00D87BB9" w:rsidRDefault="00D87BB9"/>
                      <w:p w14:paraId="1DE13A45"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4853484" w14:textId="77777777" w:rsidR="00D87BB9" w:rsidRDefault="00D87BB9"/>
                      <w:p w14:paraId="653CA8C8"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6323F205" w14:textId="77777777" w:rsidR="00D87BB9" w:rsidRDefault="00D87BB9"/>
                      <w:p w14:paraId="7508A333"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769BF41" w14:textId="77777777" w:rsidR="00D87BB9" w:rsidRDefault="00D87BB9"/>
                      <w:p w14:paraId="5EDB17D3"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162DD31F" w14:textId="77777777" w:rsidR="00D87BB9" w:rsidRDefault="00D87BB9"/>
                      <w:p w14:paraId="7708FB17"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2E958F5A" w14:textId="77777777" w:rsidR="00D87BB9" w:rsidRDefault="00D87BB9"/>
                      <w:p w14:paraId="3AA93C0C" w14:textId="77777777"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097175B9" w14:textId="77777777" w:rsidR="00D87BB9" w:rsidRDefault="00D87BB9"/>
                      <w:p w14:paraId="60BDFA1F" w14:textId="77777777" w:rsidR="00D87BB9" w:rsidRPr="00016286" w:rsidRDefault="00D87BB9" w:rsidP="00F131BA">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3314EC6" w14:textId="77777777" w:rsidR="00D87BB9" w:rsidRDefault="00D87BB9"/>
                      <w:p w14:paraId="45A80820" w14:textId="77777777" w:rsidR="00D87BB9" w:rsidRPr="00016286" w:rsidRDefault="00D87BB9" w:rsidP="008772FD">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5A4C99C0" w14:textId="77777777" w:rsidR="00D87BB9" w:rsidRDefault="00D87BB9"/>
                      <w:p w14:paraId="0E3C7E67" w14:textId="7FD5266B"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41C9F87B" w14:textId="77777777" w:rsidR="00D87BB9" w:rsidRDefault="00D87BB9"/>
                      <w:p w14:paraId="7C4E4FF6"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635E82EE" w14:textId="77777777" w:rsidR="00D87BB9" w:rsidRDefault="00D87BB9"/>
                      <w:p w14:paraId="3BD1DA53" w14:textId="77777777"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w:t>
                        </w:r>
                      </w:p>
                      <w:p w14:paraId="7CB17146" w14:textId="77777777" w:rsidR="00D87BB9" w:rsidRDefault="00D87BB9"/>
                      <w:p w14:paraId="16B90A19" w14:textId="6F36F57C" w:rsidR="00D87BB9" w:rsidRPr="00016286" w:rsidRDefault="00D87BB9" w:rsidP="008772FD">
                        <w:pPr>
                          <w:pStyle w:val="Caption"/>
                        </w:pP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p>
                      <w:p w14:paraId="53C51CCD" w14:textId="77777777" w:rsidR="00D87BB9" w:rsidRDefault="00D87BB9"/>
                      <w:p w14:paraId="19763E53" w14:textId="606C3029" w:rsidR="00D87BB9" w:rsidRPr="00016286" w:rsidRDefault="00D87BB9" w:rsidP="008772FD">
                        <w:pPr>
                          <w:pStyle w:val="Caption"/>
                        </w:pPr>
                        <w:r>
                          <w:t xml:space="preserve">Figure 7-3: Expansion of Khartoum 1920-1981. </w:t>
                        </w:r>
                        <w:r w:rsidRPr="00016286">
                          <w:t>UN</w:t>
                        </w:r>
                        <w:r>
                          <w:t>-</w:t>
                        </w:r>
                        <w:r w:rsidRPr="00016286">
                          <w:t>Habitat, 2009. Urban Sector Studies and Capacity Building for Khartoum State.</w:t>
                        </w:r>
                        <w:r>
                          <w:t xml:space="preserve">     Source: Archive of the Ministry of Physical Planning and Public Utilities (provided by Salah Osman)Figure 7-4:: Khartoum Urban Growth 1972-2000. Source: </w:t>
                        </w:r>
                        <w:r w:rsidRPr="00D41282">
                          <w:t>Urban Upgrading in Dar Alsalam, Khartoum</w:t>
                        </w:r>
                        <w:bookmarkEnd w:id="1045"/>
                      </w:p>
                    </w:txbxContent>
                  </v:textbox>
                </v:shape>
                <w10:wrap type="tight" anchorx="margin" anchory="margin"/>
              </v:group>
            </w:pict>
          </mc:Fallback>
        </mc:AlternateContent>
      </w:r>
    </w:p>
    <w:p w14:paraId="05D0E245" w14:textId="398525F7" w:rsidR="00BB0DFF" w:rsidRDefault="00BB0DFF" w:rsidP="008772FD">
      <w:pPr>
        <w:spacing w:line="360" w:lineRule="auto"/>
        <w:rPr>
          <w:rFonts w:asciiTheme="minorBidi" w:hAnsiTheme="minorBidi"/>
          <w:lang w:val="en-US"/>
        </w:rPr>
      </w:pPr>
    </w:p>
    <w:p w14:paraId="440E57B6" w14:textId="7547B8EE" w:rsidR="00BB0DFF" w:rsidRDefault="00BB0DFF" w:rsidP="008772FD">
      <w:pPr>
        <w:spacing w:line="360" w:lineRule="auto"/>
        <w:rPr>
          <w:rFonts w:asciiTheme="minorBidi" w:hAnsiTheme="minorBidi"/>
          <w:lang w:val="en-US"/>
        </w:rPr>
      </w:pPr>
    </w:p>
    <w:p w14:paraId="5B8E7E2B" w14:textId="048B0D45" w:rsidR="00BB0DFF" w:rsidRDefault="00BB0DFF" w:rsidP="008772FD">
      <w:pPr>
        <w:spacing w:line="360" w:lineRule="auto"/>
        <w:rPr>
          <w:rFonts w:asciiTheme="minorBidi" w:hAnsiTheme="minorBidi"/>
          <w:lang w:val="en-US"/>
        </w:rPr>
      </w:pPr>
    </w:p>
    <w:p w14:paraId="6588B4C8" w14:textId="488C36A5" w:rsidR="00BB0DFF" w:rsidRDefault="00BB0DFF" w:rsidP="008772FD">
      <w:pPr>
        <w:spacing w:line="360" w:lineRule="auto"/>
        <w:rPr>
          <w:rFonts w:asciiTheme="minorBidi" w:hAnsiTheme="minorBidi"/>
          <w:lang w:val="en-US"/>
        </w:rPr>
      </w:pPr>
    </w:p>
    <w:p w14:paraId="4619378D" w14:textId="7A0C0650" w:rsidR="00BB0DFF" w:rsidRDefault="00BB0DFF" w:rsidP="008772FD">
      <w:pPr>
        <w:spacing w:line="360" w:lineRule="auto"/>
        <w:rPr>
          <w:rFonts w:asciiTheme="minorBidi" w:hAnsiTheme="minorBidi"/>
          <w:lang w:val="en-US"/>
        </w:rPr>
      </w:pPr>
    </w:p>
    <w:p w14:paraId="30C3247D" w14:textId="495B941F" w:rsidR="00BB0DFF" w:rsidRDefault="00BB0DFF" w:rsidP="008772FD">
      <w:pPr>
        <w:spacing w:line="360" w:lineRule="auto"/>
        <w:rPr>
          <w:rFonts w:asciiTheme="minorBidi" w:hAnsiTheme="minorBidi"/>
          <w:lang w:val="en-US"/>
        </w:rPr>
      </w:pPr>
    </w:p>
    <w:p w14:paraId="594E3264" w14:textId="27F00AF5" w:rsidR="00BB0DFF" w:rsidRDefault="00BB0DFF" w:rsidP="008772FD">
      <w:pPr>
        <w:spacing w:line="360" w:lineRule="auto"/>
        <w:rPr>
          <w:rFonts w:asciiTheme="minorBidi" w:hAnsiTheme="minorBidi"/>
          <w:lang w:val="en-US"/>
        </w:rPr>
      </w:pPr>
    </w:p>
    <w:p w14:paraId="3EE130AC" w14:textId="5C78AF9D" w:rsidR="00BB0DFF" w:rsidRDefault="00BB0DFF" w:rsidP="008772FD">
      <w:pPr>
        <w:spacing w:line="360" w:lineRule="auto"/>
        <w:rPr>
          <w:rFonts w:asciiTheme="minorBidi" w:hAnsiTheme="minorBidi"/>
          <w:lang w:val="en-US"/>
        </w:rPr>
      </w:pPr>
    </w:p>
    <w:p w14:paraId="1CF60BA1" w14:textId="66F5959A" w:rsidR="004978E6" w:rsidRDefault="004978E6" w:rsidP="008772FD">
      <w:pPr>
        <w:spacing w:line="360" w:lineRule="auto"/>
        <w:rPr>
          <w:rFonts w:asciiTheme="minorBidi" w:hAnsiTheme="minorBidi"/>
          <w:lang w:val="en-US"/>
        </w:rPr>
      </w:pPr>
    </w:p>
    <w:p w14:paraId="76792243" w14:textId="77777777" w:rsidR="004978E6" w:rsidRDefault="004978E6" w:rsidP="008772FD">
      <w:pPr>
        <w:spacing w:line="360" w:lineRule="auto"/>
        <w:rPr>
          <w:rFonts w:asciiTheme="minorBidi" w:hAnsiTheme="minorBidi"/>
          <w:lang w:val="en-US"/>
        </w:rPr>
      </w:pPr>
    </w:p>
    <w:p w14:paraId="205CF1A4" w14:textId="28AEE3F1" w:rsidR="00BB0DFF" w:rsidRDefault="00BB0DFF" w:rsidP="008772FD">
      <w:pPr>
        <w:spacing w:line="360" w:lineRule="auto"/>
        <w:rPr>
          <w:rFonts w:asciiTheme="minorBidi" w:hAnsiTheme="minorBidi"/>
          <w:lang w:val="en-US"/>
        </w:rPr>
      </w:pPr>
    </w:p>
    <w:p w14:paraId="586B5357" w14:textId="286912B0" w:rsidR="00BB0DFF" w:rsidRDefault="00BB0DFF" w:rsidP="008772FD">
      <w:pPr>
        <w:spacing w:line="360" w:lineRule="auto"/>
        <w:rPr>
          <w:rFonts w:asciiTheme="minorBidi" w:hAnsiTheme="minorBidi"/>
          <w:lang w:val="en-US"/>
        </w:rPr>
      </w:pPr>
    </w:p>
    <w:p w14:paraId="1C47B1A8" w14:textId="71E17982" w:rsidR="008772FD" w:rsidRPr="0021346D" w:rsidRDefault="008772FD" w:rsidP="008772FD">
      <w:pPr>
        <w:spacing w:line="360" w:lineRule="auto"/>
        <w:rPr>
          <w:rFonts w:asciiTheme="minorBidi" w:hAnsiTheme="minorBidi"/>
          <w:lang w:val="en-US"/>
        </w:rPr>
      </w:pPr>
      <w:r w:rsidRPr="00010E54">
        <w:rPr>
          <w:rFonts w:asciiTheme="minorBidi" w:hAnsiTheme="minorBidi"/>
          <w:lang w:val="en-US"/>
        </w:rPr>
        <w:lastRenderedPageBreak/>
        <w:t>Along with conflict</w:t>
      </w:r>
      <w:r w:rsidR="00CA35C7">
        <w:rPr>
          <w:rFonts w:asciiTheme="minorBidi" w:hAnsiTheme="minorBidi"/>
          <w:lang w:val="en-US"/>
        </w:rPr>
        <w:t>-</w:t>
      </w:r>
      <w:r w:rsidRPr="00010E54">
        <w:rPr>
          <w:rFonts w:asciiTheme="minorBidi" w:hAnsiTheme="minorBidi"/>
          <w:lang w:val="en-US"/>
        </w:rPr>
        <w:t xml:space="preserve">driven displacement, limited </w:t>
      </w:r>
      <w:r w:rsidR="00BB0DFF">
        <w:rPr>
          <w:rFonts w:asciiTheme="minorBidi" w:hAnsiTheme="minorBidi"/>
          <w:lang w:val="en-US"/>
        </w:rPr>
        <w:t xml:space="preserve">access to </w:t>
      </w:r>
      <w:r w:rsidRPr="00010E54">
        <w:rPr>
          <w:rFonts w:asciiTheme="minorBidi" w:hAnsiTheme="minorBidi"/>
          <w:lang w:val="en-US"/>
        </w:rPr>
        <w:t>housing and community services increased the capital’s exposure to natural hazards, with IDPs from the southern and western region located in flood</w:t>
      </w:r>
      <w:r w:rsidR="00CA35C7">
        <w:rPr>
          <w:rFonts w:asciiTheme="minorBidi" w:hAnsiTheme="minorBidi"/>
          <w:lang w:val="en-US"/>
        </w:rPr>
        <w:t>-</w:t>
      </w:r>
      <w:r w:rsidRPr="00010E54">
        <w:rPr>
          <w:rFonts w:asciiTheme="minorBidi" w:hAnsiTheme="minorBidi"/>
          <w:lang w:val="en-US"/>
        </w:rPr>
        <w:t>prone areas, while lacking the minimum standards of understanding risk, access to early warning system, technical resources and financial capacities for disaster prepar</w:t>
      </w:r>
      <w:r>
        <w:rPr>
          <w:rFonts w:asciiTheme="minorBidi" w:hAnsiTheme="minorBidi"/>
          <w:lang w:val="en-US"/>
        </w:rPr>
        <w:t xml:space="preserve">edness and emergency response. </w:t>
      </w:r>
      <w:r w:rsidRPr="0021346D">
        <w:rPr>
          <w:rFonts w:asciiTheme="minorBidi" w:hAnsiTheme="minorBidi"/>
        </w:rPr>
        <w:t>Evidence from primary qualitative data collection indicated several reasons behind the challenged disaster displaced in informal settlements face:</w:t>
      </w:r>
    </w:p>
    <w:p w14:paraId="09D810EA" w14:textId="6D20984A" w:rsidR="008772FD" w:rsidRPr="003603E1" w:rsidRDefault="008772FD" w:rsidP="00405BEB">
      <w:pPr>
        <w:pStyle w:val="NoSpacing"/>
        <w:spacing w:after="240" w:line="360" w:lineRule="auto"/>
        <w:ind w:left="720" w:right="584"/>
        <w:rPr>
          <w:rFonts w:asciiTheme="minorBidi" w:hAnsiTheme="minorBidi"/>
          <w:i/>
          <w:iCs/>
        </w:rPr>
      </w:pPr>
      <w:r w:rsidRPr="0021346D">
        <w:rPr>
          <w:rFonts w:asciiTheme="minorBidi" w:hAnsiTheme="minorBidi"/>
          <w:i/>
          <w:iCs/>
        </w:rPr>
        <w:t xml:space="preserve">“From my experience, we have worked on infrastructure with Khartoum State after Aug 2013 floods, when two localities have been hit by flash flooding which are (Karari) and (Sharq Al Nile). I would say local communities have been affected the most because of number of reasons: No.1 because some of the IDPs and some of the migrants </w:t>
      </w:r>
      <w:r w:rsidR="004978E6">
        <w:rPr>
          <w:rFonts w:asciiTheme="minorBidi" w:hAnsiTheme="minorBidi"/>
          <w:i/>
          <w:iCs/>
        </w:rPr>
        <w:t>who</w:t>
      </w:r>
      <w:r w:rsidRPr="0021346D">
        <w:rPr>
          <w:rFonts w:asciiTheme="minorBidi" w:hAnsiTheme="minorBidi"/>
          <w:i/>
          <w:iCs/>
        </w:rPr>
        <w:t xml:space="preserve"> build their houses in informal areas, mostly around sides </w:t>
      </w:r>
      <w:r w:rsidR="004978E6">
        <w:rPr>
          <w:rFonts w:asciiTheme="minorBidi" w:hAnsiTheme="minorBidi"/>
          <w:i/>
          <w:iCs/>
        </w:rPr>
        <w:t xml:space="preserve">of </w:t>
      </w:r>
      <w:r w:rsidRPr="0021346D">
        <w:rPr>
          <w:rFonts w:asciiTheme="minorBidi" w:hAnsiTheme="minorBidi"/>
          <w:i/>
          <w:iCs/>
        </w:rPr>
        <w:t>natural river st</w:t>
      </w:r>
      <w:r w:rsidR="004978E6">
        <w:rPr>
          <w:rFonts w:asciiTheme="minorBidi" w:hAnsiTheme="minorBidi"/>
          <w:i/>
          <w:iCs/>
        </w:rPr>
        <w:t>r</w:t>
      </w:r>
      <w:r w:rsidRPr="0021346D">
        <w:rPr>
          <w:rFonts w:asciiTheme="minorBidi" w:hAnsiTheme="minorBidi"/>
          <w:i/>
          <w:iCs/>
        </w:rPr>
        <w:t xml:space="preserve">eam or valleys, </w:t>
      </w:r>
      <w:r w:rsidR="00CA35C7" w:rsidRPr="0021346D">
        <w:rPr>
          <w:rFonts w:asciiTheme="minorBidi" w:hAnsiTheme="minorBidi"/>
          <w:i/>
          <w:iCs/>
        </w:rPr>
        <w:t>and</w:t>
      </w:r>
      <w:r w:rsidRPr="0021346D">
        <w:rPr>
          <w:rFonts w:asciiTheme="minorBidi" w:hAnsiTheme="minorBidi"/>
          <w:i/>
          <w:iCs/>
        </w:rPr>
        <w:t xml:space="preserve"> they used traditional building materials for construction in their houses. So first they have not considered the risk when they built their houses. Second, because they cannot afford </w:t>
      </w:r>
      <w:r w:rsidR="00CA35C7">
        <w:rPr>
          <w:rFonts w:asciiTheme="minorBidi" w:hAnsiTheme="minorBidi"/>
          <w:i/>
          <w:iCs/>
        </w:rPr>
        <w:t>to buy</w:t>
      </w:r>
      <w:r w:rsidRPr="0021346D">
        <w:rPr>
          <w:rFonts w:asciiTheme="minorBidi" w:hAnsiTheme="minorBidi"/>
          <w:i/>
          <w:iCs/>
        </w:rPr>
        <w:t xml:space="preserve"> land, so they </w:t>
      </w:r>
      <w:r w:rsidR="00405BEB">
        <w:rPr>
          <w:rFonts w:asciiTheme="minorBidi" w:hAnsiTheme="minorBidi"/>
          <w:i/>
          <w:iCs/>
        </w:rPr>
        <w:t>build</w:t>
      </w:r>
      <w:r w:rsidRPr="0021346D">
        <w:rPr>
          <w:rFonts w:asciiTheme="minorBidi" w:hAnsiTheme="minorBidi"/>
          <w:i/>
          <w:iCs/>
        </w:rPr>
        <w:t xml:space="preserve"> houses in areas mostly owned by the government</w:t>
      </w:r>
      <w:r w:rsidR="00405BEB">
        <w:rPr>
          <w:rFonts w:asciiTheme="minorBidi" w:hAnsiTheme="minorBidi"/>
          <w:i/>
          <w:iCs/>
        </w:rPr>
        <w:t xml:space="preserve">. </w:t>
      </w:r>
      <w:r w:rsidR="00E015D3">
        <w:rPr>
          <w:rFonts w:asciiTheme="minorBidi" w:hAnsiTheme="minorBidi"/>
          <w:i/>
          <w:iCs/>
        </w:rPr>
        <w:t xml:space="preserve">Also </w:t>
      </w:r>
      <w:r w:rsidR="00E015D3" w:rsidRPr="0021346D">
        <w:rPr>
          <w:rFonts w:asciiTheme="minorBidi" w:hAnsiTheme="minorBidi"/>
          <w:i/>
          <w:iCs/>
        </w:rPr>
        <w:t>there</w:t>
      </w:r>
      <w:r w:rsidRPr="0021346D">
        <w:rPr>
          <w:rFonts w:asciiTheme="minorBidi" w:hAnsiTheme="minorBidi"/>
          <w:i/>
          <w:iCs/>
        </w:rPr>
        <w:t xml:space="preserve"> was no proper awareness by the government for these communities, so they were looking for anywhere to just have a shed of a shel</w:t>
      </w:r>
      <w:r w:rsidR="00405BEB">
        <w:rPr>
          <w:rFonts w:asciiTheme="minorBidi" w:hAnsiTheme="minorBidi"/>
          <w:i/>
          <w:iCs/>
        </w:rPr>
        <w:t>ter to live under</w:t>
      </w:r>
      <w:r w:rsidRPr="0021346D">
        <w:rPr>
          <w:rFonts w:asciiTheme="minorBidi" w:hAnsiTheme="minorBidi"/>
          <w:i/>
          <w:iCs/>
        </w:rPr>
        <w:t>” (R14-HUA-UNHS).</w:t>
      </w:r>
    </w:p>
    <w:p w14:paraId="0B5C8B43" w14:textId="19352349" w:rsidR="00EC3B98" w:rsidRPr="00967EE7" w:rsidRDefault="00745C72" w:rsidP="00AC1516">
      <w:pPr>
        <w:pStyle w:val="Heading3"/>
      </w:pPr>
      <w:bookmarkStart w:id="1046" w:name="_Toc30109396"/>
      <w:r>
        <w:t>7</w:t>
      </w:r>
      <w:r w:rsidR="0022124D" w:rsidRPr="00967EE7">
        <w:t>.2.</w:t>
      </w:r>
      <w:r>
        <w:t>2</w:t>
      </w:r>
      <w:r w:rsidR="0022124D" w:rsidRPr="00967EE7">
        <w:t xml:space="preserve"> </w:t>
      </w:r>
      <w:r w:rsidR="00EC3B98" w:rsidRPr="00967EE7">
        <w:t>Refugees: Case study (Tripoli) Lebanon</w:t>
      </w:r>
      <w:bookmarkEnd w:id="1046"/>
    </w:p>
    <w:p w14:paraId="0FE4B036" w14:textId="1B613931" w:rsidR="00EA325F" w:rsidRDefault="00615285" w:rsidP="00FB2632">
      <w:pPr>
        <w:spacing w:line="360" w:lineRule="auto"/>
        <w:rPr>
          <w:rFonts w:asciiTheme="minorBidi" w:hAnsiTheme="minorBidi"/>
          <w:lang w:val="en-US"/>
        </w:rPr>
      </w:pPr>
      <w:r w:rsidRPr="00615285">
        <w:rPr>
          <w:rFonts w:asciiTheme="minorBidi" w:hAnsiTheme="minorBidi"/>
          <w:lang w:val="en-US"/>
        </w:rPr>
        <w:t xml:space="preserve">In </w:t>
      </w:r>
      <w:r w:rsidR="002944CD">
        <w:rPr>
          <w:rFonts w:asciiTheme="minorBidi" w:hAnsiTheme="minorBidi"/>
          <w:lang w:val="en-US"/>
        </w:rPr>
        <w:t xml:space="preserve">the </w:t>
      </w:r>
      <w:r w:rsidRPr="00615285">
        <w:rPr>
          <w:rFonts w:asciiTheme="minorBidi" w:hAnsiTheme="minorBidi"/>
          <w:lang w:val="en-US"/>
        </w:rPr>
        <w:t>context of Lebanon</w:t>
      </w:r>
      <w:r w:rsidR="00405BEB">
        <w:rPr>
          <w:rFonts w:asciiTheme="minorBidi" w:hAnsiTheme="minorBidi"/>
          <w:lang w:val="en-US"/>
        </w:rPr>
        <w:t>,</w:t>
      </w:r>
      <w:r w:rsidRPr="00615285">
        <w:rPr>
          <w:rFonts w:asciiTheme="minorBidi" w:hAnsiTheme="minorBidi"/>
          <w:lang w:val="en-US"/>
        </w:rPr>
        <w:t xml:space="preserve"> the </w:t>
      </w:r>
      <w:r w:rsidR="00405BEB">
        <w:rPr>
          <w:rFonts w:asciiTheme="minorBidi" w:hAnsiTheme="minorBidi"/>
          <w:lang w:val="en-US"/>
        </w:rPr>
        <w:t xml:space="preserve">Palestinian </w:t>
      </w:r>
      <w:r w:rsidRPr="00615285">
        <w:rPr>
          <w:rFonts w:asciiTheme="minorBidi" w:hAnsiTheme="minorBidi"/>
          <w:lang w:val="en-US"/>
        </w:rPr>
        <w:t>refugees have less freedom of movement in compar</w:t>
      </w:r>
      <w:r w:rsidR="00CA35C7">
        <w:rPr>
          <w:rFonts w:asciiTheme="minorBidi" w:hAnsiTheme="minorBidi"/>
          <w:lang w:val="en-US"/>
        </w:rPr>
        <w:t>ison</w:t>
      </w:r>
      <w:r w:rsidRPr="00615285">
        <w:rPr>
          <w:rFonts w:asciiTheme="minorBidi" w:hAnsiTheme="minorBidi"/>
          <w:lang w:val="en-US"/>
        </w:rPr>
        <w:t xml:space="preserve"> to the IDPs in Sudan. Scattered among twelve camps and forty-two gatherings across the country, restrictions around Palestinian refugee camps construction</w:t>
      </w:r>
      <w:r w:rsidR="00405BEB">
        <w:rPr>
          <w:rFonts w:asciiTheme="minorBidi" w:hAnsiTheme="minorBidi"/>
          <w:lang w:val="en-US"/>
        </w:rPr>
        <w:t xml:space="preserve"> and landownership rights</w:t>
      </w:r>
      <w:r w:rsidR="006E1161">
        <w:rPr>
          <w:rFonts w:asciiTheme="minorBidi" w:hAnsiTheme="minorBidi"/>
          <w:lang w:val="en-US"/>
        </w:rPr>
        <w:t xml:space="preserve">. Before articulating the challenges of Palestinian refugees </w:t>
      </w:r>
      <w:r w:rsidR="004123D2">
        <w:rPr>
          <w:rFonts w:asciiTheme="minorBidi" w:hAnsiTheme="minorBidi"/>
          <w:lang w:val="en-US"/>
        </w:rPr>
        <w:t xml:space="preserve">protracted displacement </w:t>
      </w:r>
      <w:r w:rsidR="006E1161">
        <w:rPr>
          <w:rFonts w:asciiTheme="minorBidi" w:hAnsiTheme="minorBidi"/>
          <w:lang w:val="en-US"/>
        </w:rPr>
        <w:t xml:space="preserve">in Lebanon, </w:t>
      </w:r>
      <w:r w:rsidR="004123D2">
        <w:rPr>
          <w:rFonts w:asciiTheme="minorBidi" w:hAnsiTheme="minorBidi"/>
          <w:lang w:val="en-US"/>
        </w:rPr>
        <w:t xml:space="preserve">an overview of the country disaster risk profile was </w:t>
      </w:r>
      <w:r w:rsidR="00405BEB">
        <w:rPr>
          <w:rFonts w:asciiTheme="minorBidi" w:hAnsiTheme="minorBidi"/>
          <w:lang w:val="en-US"/>
        </w:rPr>
        <w:t>explored to understand the level of exposure to</w:t>
      </w:r>
      <w:r w:rsidR="004123D2">
        <w:rPr>
          <w:rFonts w:asciiTheme="minorBidi" w:hAnsiTheme="minorBidi"/>
          <w:lang w:val="en-US"/>
        </w:rPr>
        <w:t xml:space="preserve"> both natural and man-made hazards. </w:t>
      </w:r>
      <w:r w:rsidR="00FB2632">
        <w:rPr>
          <w:rFonts w:asciiTheme="minorBidi" w:hAnsiTheme="minorBidi"/>
          <w:lang w:val="en-US"/>
        </w:rPr>
        <w:t>F</w:t>
      </w:r>
      <w:r w:rsidR="004123D2">
        <w:rPr>
          <w:rFonts w:asciiTheme="minorBidi" w:hAnsiTheme="minorBidi"/>
          <w:lang w:val="en-US"/>
        </w:rPr>
        <w:t xml:space="preserve">ocus on Nahr -el-Bared </w:t>
      </w:r>
      <w:r w:rsidR="00480055">
        <w:rPr>
          <w:rFonts w:asciiTheme="minorBidi" w:hAnsiTheme="minorBidi"/>
          <w:lang w:val="en-US"/>
        </w:rPr>
        <w:t>C</w:t>
      </w:r>
      <w:r w:rsidR="00FB2632">
        <w:rPr>
          <w:rFonts w:asciiTheme="minorBidi" w:hAnsiTheme="minorBidi"/>
          <w:lang w:val="en-US"/>
        </w:rPr>
        <w:t>amp</w:t>
      </w:r>
      <w:r w:rsidR="004123D2">
        <w:rPr>
          <w:rFonts w:asciiTheme="minorBidi" w:hAnsiTheme="minorBidi"/>
          <w:lang w:val="en-US"/>
        </w:rPr>
        <w:t xml:space="preserve"> as a </w:t>
      </w:r>
      <w:r w:rsidR="00CA35C7">
        <w:rPr>
          <w:rFonts w:asciiTheme="minorBidi" w:hAnsiTheme="minorBidi"/>
          <w:lang w:val="en-US"/>
        </w:rPr>
        <w:t>case study</w:t>
      </w:r>
      <w:r w:rsidR="00FB2632">
        <w:rPr>
          <w:rFonts w:asciiTheme="minorBidi" w:hAnsiTheme="minorBidi"/>
          <w:lang w:val="en-US"/>
        </w:rPr>
        <w:t xml:space="preserve"> in Tripoli</w:t>
      </w:r>
      <w:r w:rsidR="004123D2">
        <w:rPr>
          <w:rFonts w:asciiTheme="minorBidi" w:hAnsiTheme="minorBidi"/>
          <w:lang w:val="en-US"/>
        </w:rPr>
        <w:t xml:space="preserve"> North Lebanon</w:t>
      </w:r>
      <w:r w:rsidR="00FB2632">
        <w:rPr>
          <w:rFonts w:asciiTheme="minorBidi" w:hAnsiTheme="minorBidi"/>
          <w:lang w:val="en-US"/>
        </w:rPr>
        <w:t xml:space="preserve"> took place</w:t>
      </w:r>
      <w:r w:rsidR="004123D2">
        <w:rPr>
          <w:rFonts w:asciiTheme="minorBidi" w:hAnsiTheme="minorBidi"/>
          <w:lang w:val="en-US"/>
        </w:rPr>
        <w:t xml:space="preserve">, as being </w:t>
      </w:r>
      <w:r w:rsidR="004123D2" w:rsidRPr="00615285">
        <w:rPr>
          <w:rFonts w:asciiTheme="minorBidi" w:hAnsiTheme="minorBidi"/>
          <w:lang w:val="en-US"/>
        </w:rPr>
        <w:t>the only case reported on protracted displacement for Palestinian Refugees based on data provided by the UN Relief and Work Agency for Palestinian</w:t>
      </w:r>
      <w:r w:rsidR="004123D2" w:rsidRPr="004123D2">
        <w:rPr>
          <w:rFonts w:asciiTheme="minorBidi" w:hAnsiTheme="minorBidi"/>
          <w:lang w:val="en-US"/>
        </w:rPr>
        <w:t xml:space="preserve"> </w:t>
      </w:r>
      <w:r w:rsidR="004123D2" w:rsidRPr="00615285">
        <w:rPr>
          <w:rFonts w:asciiTheme="minorBidi" w:hAnsiTheme="minorBidi"/>
          <w:lang w:val="en-US"/>
        </w:rPr>
        <w:t>Re</w:t>
      </w:r>
      <w:r w:rsidR="00FB2632">
        <w:rPr>
          <w:rFonts w:asciiTheme="minorBidi" w:hAnsiTheme="minorBidi"/>
          <w:lang w:val="en-US"/>
        </w:rPr>
        <w:t>fugees in the Near East (UNRWA).</w:t>
      </w:r>
      <w:r w:rsidR="004123D2" w:rsidRPr="004123D2">
        <w:rPr>
          <w:rFonts w:asciiTheme="minorBidi" w:hAnsiTheme="minorBidi"/>
          <w:lang w:val="en-US"/>
        </w:rPr>
        <w:t xml:space="preserve"> </w:t>
      </w:r>
      <w:r w:rsidR="00FB2632">
        <w:rPr>
          <w:rFonts w:asciiTheme="minorBidi" w:hAnsiTheme="minorBidi"/>
          <w:lang w:val="en-US"/>
        </w:rPr>
        <w:t>A</w:t>
      </w:r>
      <w:r w:rsidR="004123D2" w:rsidRPr="00615285">
        <w:rPr>
          <w:rFonts w:asciiTheme="minorBidi" w:hAnsiTheme="minorBidi"/>
          <w:lang w:val="en-US"/>
        </w:rPr>
        <w:t>s a result of the conflict between the Lebanese army and Fath-al-Islam in 2007</w:t>
      </w:r>
      <w:r w:rsidR="00FB2632">
        <w:rPr>
          <w:rFonts w:asciiTheme="minorBidi" w:hAnsiTheme="minorBidi"/>
          <w:lang w:val="en-US"/>
        </w:rPr>
        <w:t>, t</w:t>
      </w:r>
      <w:r w:rsidR="00EA325F">
        <w:rPr>
          <w:rFonts w:asciiTheme="minorBidi" w:hAnsiTheme="minorBidi"/>
          <w:lang w:val="en-US"/>
        </w:rPr>
        <w:t xml:space="preserve">he destruction of Nahr -el-Bared </w:t>
      </w:r>
      <w:r w:rsidR="00480055">
        <w:rPr>
          <w:rFonts w:asciiTheme="minorBidi" w:hAnsiTheme="minorBidi"/>
          <w:lang w:val="en-US"/>
        </w:rPr>
        <w:t>C</w:t>
      </w:r>
      <w:r w:rsidR="00EA325F">
        <w:rPr>
          <w:rFonts w:asciiTheme="minorBidi" w:hAnsiTheme="minorBidi"/>
          <w:lang w:val="en-US"/>
        </w:rPr>
        <w:t>amp forced 27,000 Palestinian refugees to flee their</w:t>
      </w:r>
      <w:r w:rsidR="00CA35C7">
        <w:rPr>
          <w:rFonts w:asciiTheme="minorBidi" w:hAnsiTheme="minorBidi"/>
          <w:lang w:val="en-US"/>
        </w:rPr>
        <w:t xml:space="preserve"> settle</w:t>
      </w:r>
      <w:r w:rsidR="00480055">
        <w:rPr>
          <w:rFonts w:asciiTheme="minorBidi" w:hAnsiTheme="minorBidi"/>
          <w:lang w:val="en-US"/>
        </w:rPr>
        <w:t xml:space="preserve">ments to the </w:t>
      </w:r>
      <w:r w:rsidR="00CA35C7">
        <w:rPr>
          <w:rFonts w:asciiTheme="minorBidi" w:hAnsiTheme="minorBidi"/>
          <w:lang w:val="en-US"/>
        </w:rPr>
        <w:t>Beddawi</w:t>
      </w:r>
      <w:r w:rsidR="00480055">
        <w:rPr>
          <w:rFonts w:asciiTheme="minorBidi" w:hAnsiTheme="minorBidi"/>
          <w:lang w:val="en-US"/>
        </w:rPr>
        <w:t xml:space="preserve"> Camp, which bore the</w:t>
      </w:r>
      <w:r w:rsidR="00FB2632">
        <w:rPr>
          <w:rFonts w:asciiTheme="minorBidi" w:hAnsiTheme="minorBidi"/>
          <w:lang w:val="en-US"/>
        </w:rPr>
        <w:t xml:space="preserve"> brunt crisis at Nahr el-Bared. </w:t>
      </w:r>
      <w:r w:rsidR="00480055">
        <w:rPr>
          <w:rFonts w:asciiTheme="minorBidi" w:hAnsiTheme="minorBidi"/>
          <w:lang w:val="en-US"/>
        </w:rPr>
        <w:t xml:space="preserve">Beddawi’s </w:t>
      </w:r>
      <w:r w:rsidR="00CA35C7">
        <w:rPr>
          <w:rFonts w:asciiTheme="minorBidi" w:hAnsiTheme="minorBidi"/>
          <w:lang w:val="en-US"/>
        </w:rPr>
        <w:t>population</w:t>
      </w:r>
      <w:r w:rsidR="00480055">
        <w:rPr>
          <w:rFonts w:asciiTheme="minorBidi" w:hAnsiTheme="minorBidi"/>
          <w:lang w:val="en-US"/>
        </w:rPr>
        <w:t xml:space="preserve"> swelled from 15,000 to 30,000 almost overnight. By </w:t>
      </w:r>
      <w:r w:rsidR="00CA35C7">
        <w:rPr>
          <w:rFonts w:asciiTheme="minorBidi" w:hAnsiTheme="minorBidi"/>
          <w:lang w:val="en-US"/>
        </w:rPr>
        <w:t>mid-2009</w:t>
      </w:r>
      <w:r w:rsidR="00480055">
        <w:rPr>
          <w:rFonts w:asciiTheme="minorBidi" w:hAnsiTheme="minorBidi"/>
          <w:lang w:val="en-US"/>
        </w:rPr>
        <w:t xml:space="preserve">, around 10,000 people displaced people were still living </w:t>
      </w:r>
      <w:r w:rsidR="00480055">
        <w:rPr>
          <w:rFonts w:asciiTheme="minorBidi" w:hAnsiTheme="minorBidi"/>
          <w:lang w:val="en-US"/>
        </w:rPr>
        <w:lastRenderedPageBreak/>
        <w:t xml:space="preserve">in </w:t>
      </w:r>
      <w:r w:rsidR="00CA35C7">
        <w:rPr>
          <w:rFonts w:asciiTheme="minorBidi" w:hAnsiTheme="minorBidi"/>
          <w:lang w:val="en-US"/>
        </w:rPr>
        <w:t>Beddawi</w:t>
      </w:r>
      <w:r w:rsidR="00480055">
        <w:rPr>
          <w:rFonts w:asciiTheme="minorBidi" w:hAnsiTheme="minorBidi"/>
          <w:lang w:val="en-US"/>
        </w:rPr>
        <w:t xml:space="preserve"> and surrounding areas, putting a huge strain on the UNRWA, ‘forcing the agency to review its level of relief provision, and target scarce resources at the most des</w:t>
      </w:r>
      <w:r w:rsidR="00FB2632">
        <w:rPr>
          <w:rFonts w:asciiTheme="minorBidi" w:hAnsiTheme="minorBidi"/>
          <w:lang w:val="en-US"/>
        </w:rPr>
        <w:t xml:space="preserve">perately needed’ (UNRWA,2018). Previously examined in Chapter 5 from DRR stakeholders’ analysis perspective, </w:t>
      </w:r>
      <w:r w:rsidR="00480055">
        <w:rPr>
          <w:rFonts w:asciiTheme="minorBidi" w:hAnsiTheme="minorBidi"/>
          <w:lang w:val="en-US"/>
        </w:rPr>
        <w:t xml:space="preserve">this </w:t>
      </w:r>
      <w:r w:rsidR="00FB2632">
        <w:rPr>
          <w:rFonts w:asciiTheme="minorBidi" w:hAnsiTheme="minorBidi"/>
          <w:lang w:val="en-US"/>
        </w:rPr>
        <w:t>chapter</w:t>
      </w:r>
      <w:r w:rsidR="00480055">
        <w:rPr>
          <w:rFonts w:asciiTheme="minorBidi" w:hAnsiTheme="minorBidi"/>
          <w:lang w:val="en-US"/>
        </w:rPr>
        <w:t xml:space="preserve"> sheds the light on </w:t>
      </w:r>
      <w:r w:rsidR="00FB2632" w:rsidRPr="00FB2632">
        <w:rPr>
          <w:rFonts w:asciiTheme="minorBidi" w:hAnsiTheme="minorBidi"/>
          <w:lang w:val="en-US"/>
        </w:rPr>
        <w:t xml:space="preserve">Nahr el-Bared </w:t>
      </w:r>
      <w:r w:rsidR="00FB2632">
        <w:rPr>
          <w:rFonts w:asciiTheme="minorBidi" w:hAnsiTheme="minorBidi"/>
          <w:lang w:val="en-US"/>
        </w:rPr>
        <w:t xml:space="preserve">from ‘durable solutions’ perspective, as </w:t>
      </w:r>
      <w:r w:rsidR="00480055">
        <w:rPr>
          <w:rFonts w:asciiTheme="minorBidi" w:hAnsiTheme="minorBidi"/>
          <w:lang w:val="en-US"/>
        </w:rPr>
        <w:t xml:space="preserve">an exceptional case of providing permeant </w:t>
      </w:r>
      <w:r w:rsidR="00CA35C7">
        <w:rPr>
          <w:rFonts w:asciiTheme="minorBidi" w:hAnsiTheme="minorBidi"/>
          <w:lang w:val="en-US"/>
        </w:rPr>
        <w:t>settlements</w:t>
      </w:r>
      <w:r w:rsidR="00480055">
        <w:rPr>
          <w:rFonts w:asciiTheme="minorBidi" w:hAnsiTheme="minorBidi"/>
          <w:lang w:val="en-US"/>
        </w:rPr>
        <w:t xml:space="preserve"> for</w:t>
      </w:r>
      <w:r w:rsidR="00FB2632">
        <w:rPr>
          <w:rFonts w:asciiTheme="minorBidi" w:hAnsiTheme="minorBidi"/>
          <w:lang w:val="en-US"/>
        </w:rPr>
        <w:t xml:space="preserve"> the returnees to Nahr el-Bared.</w:t>
      </w:r>
      <w:r w:rsidR="00480055">
        <w:rPr>
          <w:rFonts w:asciiTheme="minorBidi" w:hAnsiTheme="minorBidi"/>
          <w:lang w:val="en-US"/>
        </w:rPr>
        <w:t xml:space="preserve"> </w:t>
      </w:r>
      <w:r w:rsidR="00FB2632">
        <w:rPr>
          <w:rFonts w:asciiTheme="minorBidi" w:hAnsiTheme="minorBidi"/>
          <w:lang w:val="en-US"/>
        </w:rPr>
        <w:t>F</w:t>
      </w:r>
      <w:r w:rsidR="003603E1">
        <w:rPr>
          <w:rFonts w:asciiTheme="minorBidi" w:hAnsiTheme="minorBidi"/>
          <w:lang w:val="en-US"/>
        </w:rPr>
        <w:t xml:space="preserve">unded </w:t>
      </w:r>
      <w:r w:rsidR="00480055">
        <w:rPr>
          <w:rFonts w:asciiTheme="minorBidi" w:hAnsiTheme="minorBidi"/>
          <w:lang w:val="en-US"/>
        </w:rPr>
        <w:t>by the</w:t>
      </w:r>
      <w:r w:rsidR="00480055" w:rsidRPr="00480055">
        <w:t xml:space="preserve"> </w:t>
      </w:r>
      <w:r w:rsidR="00480055" w:rsidRPr="00480055">
        <w:rPr>
          <w:rFonts w:asciiTheme="minorBidi" w:hAnsiTheme="minorBidi"/>
          <w:lang w:val="en-US"/>
        </w:rPr>
        <w:t>German Federal Enterprise for International Cooperatio</w:t>
      </w:r>
      <w:r w:rsidR="00480055">
        <w:rPr>
          <w:rFonts w:asciiTheme="minorBidi" w:hAnsiTheme="minorBidi"/>
          <w:lang w:val="en-US"/>
        </w:rPr>
        <w:t xml:space="preserve">n, </w:t>
      </w:r>
      <w:r w:rsidR="00FB2632" w:rsidRPr="00FB2632">
        <w:rPr>
          <w:rFonts w:asciiTheme="minorBidi" w:hAnsiTheme="minorBidi"/>
          <w:lang w:val="en-US"/>
        </w:rPr>
        <w:t xml:space="preserve">Nahr el-Bared </w:t>
      </w:r>
      <w:r w:rsidR="00FB2632">
        <w:rPr>
          <w:rFonts w:asciiTheme="minorBidi" w:hAnsiTheme="minorBidi"/>
          <w:lang w:val="en-US"/>
        </w:rPr>
        <w:t>broke</w:t>
      </w:r>
      <w:r w:rsidR="003603E1">
        <w:rPr>
          <w:rFonts w:asciiTheme="minorBidi" w:hAnsiTheme="minorBidi"/>
          <w:lang w:val="en-US"/>
        </w:rPr>
        <w:t xml:space="preserve"> the rules of camp </w:t>
      </w:r>
      <w:r w:rsidR="00CA35C7">
        <w:rPr>
          <w:rFonts w:asciiTheme="minorBidi" w:hAnsiTheme="minorBidi"/>
          <w:lang w:val="en-US"/>
        </w:rPr>
        <w:t>settlements</w:t>
      </w:r>
      <w:r w:rsidR="003603E1">
        <w:rPr>
          <w:rFonts w:asciiTheme="minorBidi" w:hAnsiTheme="minorBidi"/>
          <w:lang w:val="en-US"/>
        </w:rPr>
        <w:t xml:space="preserve"> tempora</w:t>
      </w:r>
      <w:r w:rsidR="00CA35C7">
        <w:rPr>
          <w:rFonts w:asciiTheme="minorBidi" w:hAnsiTheme="minorBidi"/>
          <w:lang w:val="en-US"/>
        </w:rPr>
        <w:t>r</w:t>
      </w:r>
      <w:r w:rsidR="003603E1">
        <w:rPr>
          <w:rFonts w:asciiTheme="minorBidi" w:hAnsiTheme="minorBidi"/>
          <w:lang w:val="en-US"/>
        </w:rPr>
        <w:t>y shelters, and open</w:t>
      </w:r>
      <w:r w:rsidR="00FB2632">
        <w:rPr>
          <w:rFonts w:asciiTheme="minorBidi" w:hAnsiTheme="minorBidi"/>
          <w:lang w:val="en-US"/>
        </w:rPr>
        <w:t>ed</w:t>
      </w:r>
      <w:r w:rsidR="003603E1">
        <w:rPr>
          <w:rFonts w:asciiTheme="minorBidi" w:hAnsiTheme="minorBidi"/>
          <w:lang w:val="en-US"/>
        </w:rPr>
        <w:t xml:space="preserve"> the door to explore new </w:t>
      </w:r>
      <w:r w:rsidR="00CA35C7">
        <w:rPr>
          <w:rFonts w:asciiTheme="minorBidi" w:hAnsiTheme="minorBidi"/>
          <w:lang w:val="en-US"/>
        </w:rPr>
        <w:t>opportunities</w:t>
      </w:r>
      <w:r w:rsidR="003603E1">
        <w:rPr>
          <w:rFonts w:asciiTheme="minorBidi" w:hAnsiTheme="minorBidi"/>
          <w:lang w:val="en-US"/>
        </w:rPr>
        <w:t xml:space="preserve"> for </w:t>
      </w:r>
      <w:r w:rsidR="004E52BB">
        <w:rPr>
          <w:rFonts w:asciiTheme="minorBidi" w:hAnsiTheme="minorBidi"/>
          <w:lang w:val="en-US"/>
        </w:rPr>
        <w:t>refugees’</w:t>
      </w:r>
      <w:r w:rsidR="003603E1">
        <w:rPr>
          <w:rFonts w:asciiTheme="minorBidi" w:hAnsiTheme="minorBidi"/>
          <w:lang w:val="en-US"/>
        </w:rPr>
        <w:t xml:space="preserve"> durable </w:t>
      </w:r>
      <w:r w:rsidR="00CA35C7">
        <w:rPr>
          <w:rFonts w:asciiTheme="minorBidi" w:hAnsiTheme="minorBidi"/>
          <w:lang w:val="en-US"/>
        </w:rPr>
        <w:t>solutions</w:t>
      </w:r>
      <w:r w:rsidR="003603E1">
        <w:rPr>
          <w:rFonts w:asciiTheme="minorBidi" w:hAnsiTheme="minorBidi"/>
          <w:lang w:val="en-US"/>
        </w:rPr>
        <w:t>.</w:t>
      </w:r>
    </w:p>
    <w:p w14:paraId="483BE39C" w14:textId="527F8207" w:rsidR="00F131BA" w:rsidRDefault="00F131BA" w:rsidP="0075394E">
      <w:pPr>
        <w:spacing w:line="360" w:lineRule="auto"/>
        <w:rPr>
          <w:rFonts w:asciiTheme="minorBidi" w:hAnsiTheme="minorBidi"/>
          <w:lang w:val="en-US"/>
        </w:rPr>
      </w:pPr>
      <w:r>
        <w:rPr>
          <w:rFonts w:asciiTheme="minorBidi" w:hAnsiTheme="minorBidi"/>
          <w:noProof/>
          <w:lang w:val="en-US"/>
        </w:rPr>
        <mc:AlternateContent>
          <mc:Choice Requires="wpg">
            <w:drawing>
              <wp:anchor distT="0" distB="0" distL="114300" distR="114300" simplePos="0" relativeHeight="252042240" behindDoc="0" locked="0" layoutInCell="1" allowOverlap="1" wp14:anchorId="29F73362" wp14:editId="5BE9FC2F">
                <wp:simplePos x="0" y="0"/>
                <wp:positionH relativeFrom="margin">
                  <wp:align>right</wp:align>
                </wp:positionH>
                <wp:positionV relativeFrom="paragraph">
                  <wp:posOffset>3856070</wp:posOffset>
                </wp:positionV>
                <wp:extent cx="5509895" cy="2552065"/>
                <wp:effectExtent l="0" t="0" r="0" b="0"/>
                <wp:wrapSquare wrapText="bothSides"/>
                <wp:docPr id="7746" name="Group 7746"/>
                <wp:cNvGraphicFramePr/>
                <a:graphic xmlns:a="http://schemas.openxmlformats.org/drawingml/2006/main">
                  <a:graphicData uri="http://schemas.microsoft.com/office/word/2010/wordprocessingGroup">
                    <wpg:wgp>
                      <wpg:cNvGrpSpPr/>
                      <wpg:grpSpPr>
                        <a:xfrm>
                          <a:off x="0" y="0"/>
                          <a:ext cx="5509895" cy="2552065"/>
                          <a:chOff x="-139700" y="79449"/>
                          <a:chExt cx="5509895" cy="2553602"/>
                        </a:xfrm>
                      </wpg:grpSpPr>
                      <pic:pic xmlns:pic="http://schemas.openxmlformats.org/drawingml/2006/picture">
                        <pic:nvPicPr>
                          <pic:cNvPr id="7744" name="Picture 7744"/>
                          <pic:cNvPicPr>
                            <a:picLocks noChangeAspect="1"/>
                          </pic:cNvPicPr>
                        </pic:nvPicPr>
                        <pic:blipFill>
                          <a:blip r:embed="rId244">
                            <a:extLst>
                              <a:ext uri="{28A0092B-C50C-407E-A947-70E740481C1C}">
                                <a14:useLocalDpi xmlns:a14="http://schemas.microsoft.com/office/drawing/2010/main" val="0"/>
                              </a:ext>
                            </a:extLst>
                          </a:blip>
                          <a:stretch>
                            <a:fillRect/>
                          </a:stretch>
                        </pic:blipFill>
                        <pic:spPr>
                          <a:xfrm>
                            <a:off x="2427890" y="323218"/>
                            <a:ext cx="2727325" cy="2179321"/>
                          </a:xfrm>
                          <a:prstGeom prst="rect">
                            <a:avLst/>
                          </a:prstGeom>
                        </pic:spPr>
                      </pic:pic>
                      <wps:wsp>
                        <wps:cNvPr id="7745" name="Text Box 7745"/>
                        <wps:cNvSpPr txBox="1"/>
                        <wps:spPr>
                          <a:xfrm>
                            <a:off x="-139700" y="79449"/>
                            <a:ext cx="5509895" cy="204470"/>
                          </a:xfrm>
                          <a:prstGeom prst="rect">
                            <a:avLst/>
                          </a:prstGeom>
                          <a:solidFill>
                            <a:prstClr val="white"/>
                          </a:solidFill>
                          <a:ln>
                            <a:noFill/>
                          </a:ln>
                        </wps:spPr>
                        <wps:txbx>
                          <w:txbxContent>
                            <w:p w14:paraId="2CBB6E5A" w14:textId="7FD5266B" w:rsidR="00D87BB9" w:rsidRPr="00016286" w:rsidRDefault="00D87BB9" w:rsidP="00F131BA">
                              <w:pPr>
                                <w:pStyle w:val="Caption"/>
                              </w:pPr>
                              <w:bookmarkStart w:id="1047" w:name="_Toc20738202"/>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D853CA7" w14:textId="77777777" w:rsidR="00D87BB9" w:rsidRDefault="00D87BB9"/>
                            <w:p w14:paraId="6B7490DB"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1E6189E" w14:textId="77777777" w:rsidR="00D87BB9" w:rsidRDefault="00D87BB9"/>
                            <w:p w14:paraId="234B575E" w14:textId="77777777" w:rsidR="00D87BB9" w:rsidRPr="00733343" w:rsidRDefault="00D87BB9" w:rsidP="00174AE3">
                              <w:pPr>
                                <w:pStyle w:val="Caption"/>
                              </w:pPr>
                              <w:r>
                                <w:t>Figure 8-1: Steps for the development of Local DRR Plans: (</w:t>
                              </w:r>
                              <w:r w:rsidRPr="00412AAF">
                                <w:t>UNDRR</w:t>
                              </w:r>
                              <w:r>
                                <w:t>, 2015)</w:t>
                              </w:r>
                            </w:p>
                            <w:p w14:paraId="1C636F44" w14:textId="77777777" w:rsidR="00D87BB9" w:rsidRDefault="00D87BB9"/>
                            <w:p w14:paraId="2DB04D6F"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F976AF9" w14:textId="77777777" w:rsidR="00D87BB9" w:rsidRDefault="00D87BB9"/>
                            <w:p w14:paraId="4EEFAF84"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C2D4BB8" w14:textId="77777777" w:rsidR="00D87BB9" w:rsidRDefault="00D87BB9"/>
                            <w:p w14:paraId="50BEB9D8" w14:textId="77777777" w:rsidR="00D87BB9" w:rsidRPr="00733343" w:rsidRDefault="00D87BB9" w:rsidP="00174AE3">
                              <w:pPr>
                                <w:pStyle w:val="Caption"/>
                              </w:pPr>
                              <w:r>
                                <w:t>Figure 8-1: Steps for the development of Local DRR Plans: (</w:t>
                              </w:r>
                              <w:r w:rsidRPr="00412AAF">
                                <w:t>UNDRR</w:t>
                              </w:r>
                              <w:r>
                                <w:t>, 2015)</w:t>
                              </w:r>
                            </w:p>
                            <w:p w14:paraId="3FEC71CE" w14:textId="77777777" w:rsidR="00D87BB9" w:rsidRDefault="00D87BB9"/>
                            <w:p w14:paraId="6CD6B99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49B8458" w14:textId="77777777" w:rsidR="00D87BB9" w:rsidRDefault="00D87BB9"/>
                            <w:p w14:paraId="5D30E262"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769AF35" w14:textId="77777777" w:rsidR="00D87BB9" w:rsidRDefault="00D87BB9"/>
                            <w:p w14:paraId="6C73436B"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1CEE3E6F" w14:textId="77777777" w:rsidR="00D87BB9" w:rsidRDefault="00D87BB9"/>
                            <w:p w14:paraId="7ADDE4CA"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D9F09A0" w14:textId="77777777" w:rsidR="00D87BB9" w:rsidRDefault="00D87BB9"/>
                            <w:p w14:paraId="49411CDC"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1FD06AD" w14:textId="77777777" w:rsidR="00D87BB9" w:rsidRDefault="00D87BB9"/>
                            <w:p w14:paraId="42F6041F" w14:textId="77777777" w:rsidR="00D87BB9" w:rsidRPr="00733343" w:rsidRDefault="00D87BB9" w:rsidP="00174AE3">
                              <w:pPr>
                                <w:pStyle w:val="Caption"/>
                              </w:pPr>
                              <w:r>
                                <w:t>Figure 8-1: Steps for the development of Local DRR Plans: (</w:t>
                              </w:r>
                              <w:r w:rsidRPr="00412AAF">
                                <w:t>UNDRR</w:t>
                              </w:r>
                              <w:r>
                                <w:t>, 2015)</w:t>
                              </w:r>
                            </w:p>
                            <w:p w14:paraId="7308FAF7" w14:textId="77777777" w:rsidR="00D87BB9" w:rsidRDefault="00D87BB9"/>
                            <w:p w14:paraId="3A90D08A"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09D0CE1" w14:textId="77777777" w:rsidR="00D87BB9" w:rsidRDefault="00D87BB9"/>
                            <w:p w14:paraId="04041046"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AF0FC90" w14:textId="77777777" w:rsidR="00D87BB9" w:rsidRDefault="00D87BB9"/>
                            <w:p w14:paraId="7A15DD73" w14:textId="77777777" w:rsidR="00D87BB9" w:rsidRPr="00733343" w:rsidRDefault="00D87BB9" w:rsidP="00174AE3">
                              <w:pPr>
                                <w:pStyle w:val="Caption"/>
                              </w:pPr>
                              <w:r>
                                <w:t>Figure 8-1: Steps for the development of Local DRR Plans: (</w:t>
                              </w:r>
                              <w:r w:rsidRPr="00412AAF">
                                <w:t>UNDRR</w:t>
                              </w:r>
                              <w:r>
                                <w:t>, 2015)</w:t>
                              </w:r>
                            </w:p>
                            <w:p w14:paraId="33DD8D5F" w14:textId="77777777" w:rsidR="00D87BB9" w:rsidRDefault="00D87BB9"/>
                            <w:p w14:paraId="55855472"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77057892" w14:textId="77777777" w:rsidR="00D87BB9" w:rsidRDefault="00D87BB9"/>
                            <w:p w14:paraId="27EF6D1B"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7396639" w14:textId="77777777" w:rsidR="00D87BB9" w:rsidRDefault="00D87BB9"/>
                            <w:p w14:paraId="60136223"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2A8B2DA" w14:textId="77777777" w:rsidR="00D87BB9" w:rsidRDefault="00D87BB9"/>
                            <w:p w14:paraId="7CE242BD"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F273BEF" w14:textId="77777777" w:rsidR="00D87BB9" w:rsidRDefault="00D87BB9"/>
                            <w:p w14:paraId="6F32E942"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F2B73FA" w14:textId="77777777" w:rsidR="00D87BB9" w:rsidRDefault="00D87BB9"/>
                            <w:p w14:paraId="110CFFFC"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AC528EF" w14:textId="77777777" w:rsidR="00D87BB9" w:rsidRDefault="00D87BB9"/>
                            <w:p w14:paraId="38C0301E"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002B9D4" w14:textId="77777777" w:rsidR="00D87BB9" w:rsidRDefault="00D87BB9"/>
                            <w:p w14:paraId="439FC611"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37E6206" w14:textId="77777777" w:rsidR="00D87BB9" w:rsidRDefault="00D87BB9"/>
                            <w:p w14:paraId="028376F2"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876D192" w14:textId="77777777" w:rsidR="00D87BB9" w:rsidRDefault="00D87BB9"/>
                            <w:p w14:paraId="51529599"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841EAF5" w14:textId="77777777" w:rsidR="00D87BB9" w:rsidRDefault="00D87BB9"/>
                            <w:p w14:paraId="43DFA87F"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764FF4C3" w14:textId="77777777" w:rsidR="00D87BB9" w:rsidRDefault="00D87BB9"/>
                            <w:p w14:paraId="746DDADE"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5726492" w14:textId="77777777" w:rsidR="00D87BB9" w:rsidRDefault="00D87BB9"/>
                            <w:p w14:paraId="0088FA80"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1FEC297" w14:textId="77777777" w:rsidR="00D87BB9" w:rsidRDefault="00D87BB9"/>
                            <w:p w14:paraId="457BD646" w14:textId="77777777" w:rsidR="00D87BB9" w:rsidRPr="00733343" w:rsidRDefault="00D87BB9" w:rsidP="00174AE3">
                              <w:pPr>
                                <w:pStyle w:val="Caption"/>
                              </w:pPr>
                              <w:r>
                                <w:t>Figure 8-1: Steps for the development of Local DRR Plans: (</w:t>
                              </w:r>
                              <w:r w:rsidRPr="00412AAF">
                                <w:t>UNDRR</w:t>
                              </w:r>
                              <w:r>
                                <w:t>, 2015)</w:t>
                              </w:r>
                            </w:p>
                            <w:p w14:paraId="3AD82258" w14:textId="77777777" w:rsidR="00D87BB9" w:rsidRDefault="00D87BB9"/>
                            <w:p w14:paraId="10AA6323"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3A9EF08" w14:textId="77777777" w:rsidR="00D87BB9" w:rsidRDefault="00D87BB9"/>
                            <w:p w14:paraId="59440462"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16914D2" w14:textId="77777777" w:rsidR="00D87BB9" w:rsidRDefault="00D87BB9"/>
                            <w:p w14:paraId="5750815F" w14:textId="77777777" w:rsidR="00D87BB9" w:rsidRPr="00733343" w:rsidRDefault="00D87BB9" w:rsidP="00174AE3">
                              <w:pPr>
                                <w:pStyle w:val="Caption"/>
                              </w:pPr>
                              <w:r>
                                <w:t>Figure 8-1: Steps for the development of Local DRR Plans: (</w:t>
                              </w:r>
                              <w:r w:rsidRPr="00412AAF">
                                <w:t>UNDRR</w:t>
                              </w:r>
                              <w:r>
                                <w:t>, 2015)</w:t>
                              </w:r>
                            </w:p>
                            <w:p w14:paraId="4680057C" w14:textId="77777777" w:rsidR="00D87BB9" w:rsidRDefault="00D87BB9"/>
                            <w:p w14:paraId="385F3612"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7AA2A14" w14:textId="77777777" w:rsidR="00D87BB9" w:rsidRDefault="00D87BB9"/>
                            <w:p w14:paraId="161D1D6E"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5FEC878" w14:textId="77777777" w:rsidR="00D87BB9" w:rsidRDefault="00D87BB9"/>
                            <w:p w14:paraId="4A5D96AF"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36A916B" w14:textId="77777777" w:rsidR="00D87BB9" w:rsidRDefault="00D87BB9"/>
                            <w:p w14:paraId="2A59612E"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1F1FB1A" w14:textId="77777777" w:rsidR="00D87BB9" w:rsidRDefault="00D87BB9"/>
                            <w:p w14:paraId="7B3AE2AB"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D16AC3D" w14:textId="77777777" w:rsidR="00D87BB9" w:rsidRDefault="00D87BB9"/>
                            <w:p w14:paraId="09DA6C37" w14:textId="77777777" w:rsidR="00D87BB9" w:rsidRPr="00733343" w:rsidRDefault="00D87BB9" w:rsidP="00174AE3">
                              <w:pPr>
                                <w:pStyle w:val="Caption"/>
                              </w:pPr>
                              <w:r>
                                <w:t>Figure 8-1: Steps for the development of Local DRR Plans: (</w:t>
                              </w:r>
                              <w:r w:rsidRPr="00412AAF">
                                <w:t>UNDRR</w:t>
                              </w:r>
                              <w:r>
                                <w:t>, 2015)</w:t>
                              </w:r>
                            </w:p>
                            <w:p w14:paraId="1B763B78" w14:textId="77777777" w:rsidR="00D87BB9" w:rsidRDefault="00D87BB9"/>
                            <w:p w14:paraId="21D43AFE"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5E7F84A" w14:textId="77777777" w:rsidR="00D87BB9" w:rsidRDefault="00D87BB9"/>
                            <w:p w14:paraId="0F2D1CCE"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0B6D038" w14:textId="77777777" w:rsidR="00D87BB9" w:rsidRDefault="00D87BB9"/>
                            <w:p w14:paraId="105ED5D4" w14:textId="77777777" w:rsidR="00D87BB9" w:rsidRPr="00733343" w:rsidRDefault="00D87BB9" w:rsidP="00174AE3">
                              <w:pPr>
                                <w:pStyle w:val="Caption"/>
                              </w:pPr>
                              <w:r>
                                <w:t>Figure 8-1: Steps for the development of Local DRR Plans: (</w:t>
                              </w:r>
                              <w:r w:rsidRPr="00412AAF">
                                <w:t>UNDRR</w:t>
                              </w:r>
                              <w:r>
                                <w:t>, 2015)</w:t>
                              </w:r>
                            </w:p>
                            <w:p w14:paraId="213DE58F" w14:textId="77777777" w:rsidR="00D87BB9" w:rsidRDefault="00D87BB9"/>
                            <w:p w14:paraId="5E9C539F"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E40EF34" w14:textId="77777777" w:rsidR="00D87BB9" w:rsidRDefault="00D87BB9"/>
                            <w:p w14:paraId="0C255BB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03C02FA" w14:textId="77777777" w:rsidR="00D87BB9" w:rsidRDefault="00D87BB9"/>
                            <w:p w14:paraId="694AEA9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7A167E6A" w14:textId="77777777" w:rsidR="00D87BB9" w:rsidRDefault="00D87BB9"/>
                            <w:p w14:paraId="4BFCA75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6AD6231" w14:textId="77777777" w:rsidR="00D87BB9" w:rsidRDefault="00D87BB9"/>
                            <w:p w14:paraId="349CCF9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ED57D64" w14:textId="77777777" w:rsidR="00D87BB9" w:rsidRDefault="00D87BB9"/>
                            <w:p w14:paraId="5F3870D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34DF0B4" w14:textId="77777777" w:rsidR="00D87BB9" w:rsidRDefault="00D87BB9"/>
                            <w:p w14:paraId="3017E1E3"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F4199A8" w14:textId="77777777" w:rsidR="00D87BB9" w:rsidRDefault="00D87BB9"/>
                            <w:p w14:paraId="32B093DB"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B24F986" w14:textId="77777777" w:rsidR="00D87BB9" w:rsidRDefault="00D87BB9"/>
                            <w:p w14:paraId="14854FAA"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94DF942" w14:textId="77777777" w:rsidR="00D87BB9" w:rsidRDefault="00D87BB9"/>
                            <w:p w14:paraId="1F60444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B280F77" w14:textId="77777777" w:rsidR="00D87BB9" w:rsidRDefault="00D87BB9"/>
                            <w:p w14:paraId="5AE6207F"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97980ED" w14:textId="77777777" w:rsidR="00D87BB9" w:rsidRDefault="00D87BB9"/>
                            <w:p w14:paraId="5553E74D"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EDD61B2" w14:textId="77777777" w:rsidR="00D87BB9" w:rsidRDefault="00D87BB9"/>
                            <w:p w14:paraId="5DF9B2A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F473AA2" w14:textId="77777777" w:rsidR="00D87BB9" w:rsidRDefault="00D87BB9"/>
                            <w:p w14:paraId="7AA138C2"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60B5780" w14:textId="77777777" w:rsidR="00D87BB9" w:rsidRDefault="00D87BB9"/>
                            <w:p w14:paraId="4C288811"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9F8C15A" w14:textId="77777777" w:rsidR="00D87BB9" w:rsidRDefault="00D87BB9"/>
                            <w:p w14:paraId="671E76FB"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6C75A7F" w14:textId="77777777" w:rsidR="00D87BB9" w:rsidRDefault="00D87BB9"/>
                            <w:p w14:paraId="78E76F6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1A9EE9A" w14:textId="77777777" w:rsidR="00D87BB9" w:rsidRDefault="00D87BB9"/>
                            <w:p w14:paraId="4F3373AB"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3E94C47" w14:textId="77777777" w:rsidR="00D87BB9" w:rsidRDefault="00D87BB9"/>
                            <w:p w14:paraId="281FFB83"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E00A183" w14:textId="77777777" w:rsidR="00D87BB9" w:rsidRDefault="00D87BB9"/>
                            <w:p w14:paraId="2940FF0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D845A54" w14:textId="77777777" w:rsidR="00D87BB9" w:rsidRDefault="00D87BB9"/>
                            <w:p w14:paraId="198A177E"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1B4017B" w14:textId="77777777" w:rsidR="00D87BB9" w:rsidRDefault="00D87BB9"/>
                            <w:p w14:paraId="51A9BB2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77E91F9" w14:textId="77777777" w:rsidR="00D87BB9" w:rsidRDefault="00D87BB9"/>
                            <w:p w14:paraId="4DB2FB7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666B1F7" w14:textId="77777777" w:rsidR="00D87BB9" w:rsidRDefault="00D87BB9"/>
                            <w:p w14:paraId="0CC63C7B"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C0AF5CE" w14:textId="77777777" w:rsidR="00D87BB9" w:rsidRDefault="00D87BB9"/>
                            <w:p w14:paraId="3B849F60"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9E300E9" w14:textId="77777777" w:rsidR="00D87BB9" w:rsidRDefault="00D87BB9"/>
                            <w:p w14:paraId="44A6DF1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0C90CCF" w14:textId="77777777" w:rsidR="00D87BB9" w:rsidRDefault="00D87BB9"/>
                            <w:p w14:paraId="4BFD356B"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BF72A01" w14:textId="77777777" w:rsidR="00D87BB9" w:rsidRDefault="00D87BB9"/>
                            <w:p w14:paraId="641343E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221B396" w14:textId="77777777" w:rsidR="00D87BB9" w:rsidRDefault="00D87BB9"/>
                            <w:p w14:paraId="71F36F2F"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2FD5B48" w14:textId="77777777" w:rsidR="00D87BB9" w:rsidRDefault="00D87BB9"/>
                            <w:p w14:paraId="6CA3A0B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C5951DD" w14:textId="77777777" w:rsidR="00D87BB9" w:rsidRDefault="00D87BB9"/>
                            <w:p w14:paraId="69A66CEA"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0AD40D9" w14:textId="77777777" w:rsidR="00D87BB9" w:rsidRDefault="00D87BB9"/>
                            <w:p w14:paraId="5132A08C" w14:textId="1DC443DB"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E45ED22" w14:textId="77777777" w:rsidR="00D87BB9" w:rsidRDefault="00D87BB9"/>
                            <w:p w14:paraId="7BA6F5C2"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F2F0D76" w14:textId="77777777" w:rsidR="00D87BB9" w:rsidRDefault="00D87BB9"/>
                            <w:p w14:paraId="5B24369E" w14:textId="77777777" w:rsidR="00D87BB9" w:rsidRPr="00733343" w:rsidRDefault="00D87BB9" w:rsidP="00174AE3">
                              <w:pPr>
                                <w:pStyle w:val="Caption"/>
                              </w:pPr>
                              <w:r>
                                <w:t>Figure 8-1: Steps for the development of Local DRR Plans: (</w:t>
                              </w:r>
                              <w:r w:rsidRPr="00412AAF">
                                <w:t>UNDRR</w:t>
                              </w:r>
                              <w:r>
                                <w:t>, 2015)</w:t>
                              </w:r>
                            </w:p>
                            <w:p w14:paraId="17502192" w14:textId="77777777" w:rsidR="00D87BB9" w:rsidRDefault="00D87BB9"/>
                            <w:p w14:paraId="78248D2A"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D488E21" w14:textId="77777777" w:rsidR="00D87BB9" w:rsidRDefault="00D87BB9"/>
                            <w:p w14:paraId="538143DB"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115076C" w14:textId="77777777" w:rsidR="00D87BB9" w:rsidRDefault="00D87BB9"/>
                            <w:p w14:paraId="3ECA6C10" w14:textId="77777777" w:rsidR="00D87BB9" w:rsidRPr="00733343" w:rsidRDefault="00D87BB9" w:rsidP="00174AE3">
                              <w:pPr>
                                <w:pStyle w:val="Caption"/>
                              </w:pPr>
                              <w:r>
                                <w:t>Figure 8-1: Steps for the development of Local DRR Plans: (</w:t>
                              </w:r>
                              <w:r w:rsidRPr="00412AAF">
                                <w:t>UNDRR</w:t>
                              </w:r>
                              <w:r>
                                <w:t>, 2015)</w:t>
                              </w:r>
                            </w:p>
                            <w:p w14:paraId="76A073A2" w14:textId="77777777" w:rsidR="00D87BB9" w:rsidRDefault="00D87BB9"/>
                            <w:p w14:paraId="0480F52E"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24AABC4" w14:textId="77777777" w:rsidR="00D87BB9" w:rsidRDefault="00D87BB9"/>
                            <w:p w14:paraId="65AC7809"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485D873" w14:textId="77777777" w:rsidR="00D87BB9" w:rsidRDefault="00D87BB9"/>
                            <w:p w14:paraId="3DCD6BD3"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CAE5266" w14:textId="77777777" w:rsidR="00D87BB9" w:rsidRDefault="00D87BB9"/>
                            <w:p w14:paraId="169BD73E"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39D243C" w14:textId="77777777" w:rsidR="00D87BB9" w:rsidRDefault="00D87BB9"/>
                            <w:p w14:paraId="6E841345"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BE43979" w14:textId="77777777" w:rsidR="00D87BB9" w:rsidRDefault="00D87BB9"/>
                            <w:p w14:paraId="5D7DB717" w14:textId="77777777" w:rsidR="00D87BB9" w:rsidRPr="00733343" w:rsidRDefault="00D87BB9" w:rsidP="00174AE3">
                              <w:pPr>
                                <w:pStyle w:val="Caption"/>
                              </w:pPr>
                              <w:r>
                                <w:t>Figure 8-1: Steps for the development of Local DRR Plans: (</w:t>
                              </w:r>
                              <w:r w:rsidRPr="00412AAF">
                                <w:t>UNDRR</w:t>
                              </w:r>
                              <w:r>
                                <w:t>, 2015)</w:t>
                              </w:r>
                            </w:p>
                            <w:p w14:paraId="3AE5C8EB" w14:textId="77777777" w:rsidR="00D87BB9" w:rsidRDefault="00D87BB9"/>
                            <w:p w14:paraId="1C59B7DD"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8EF609E" w14:textId="77777777" w:rsidR="00D87BB9" w:rsidRDefault="00D87BB9"/>
                            <w:p w14:paraId="525A643D"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0C46601" w14:textId="77777777" w:rsidR="00D87BB9" w:rsidRDefault="00D87BB9"/>
                            <w:p w14:paraId="398A1924" w14:textId="77777777" w:rsidR="00D87BB9" w:rsidRPr="00733343" w:rsidRDefault="00D87BB9" w:rsidP="00174AE3">
                              <w:pPr>
                                <w:pStyle w:val="Caption"/>
                              </w:pPr>
                              <w:r>
                                <w:t>Figure 8-1: Steps for the development of Local DRR Plans: (</w:t>
                              </w:r>
                              <w:r w:rsidRPr="00412AAF">
                                <w:t>UNDRR</w:t>
                              </w:r>
                              <w:r>
                                <w:t>, 2015)</w:t>
                              </w:r>
                            </w:p>
                            <w:p w14:paraId="01F35FC3" w14:textId="77777777" w:rsidR="00D87BB9" w:rsidRDefault="00D87BB9"/>
                            <w:p w14:paraId="70AD5B9B"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5A04A1D" w14:textId="77777777" w:rsidR="00D87BB9" w:rsidRDefault="00D87BB9"/>
                            <w:p w14:paraId="31480E3B"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456C327" w14:textId="77777777" w:rsidR="00D87BB9" w:rsidRDefault="00D87BB9"/>
                            <w:p w14:paraId="7F89813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92EF0D9" w14:textId="77777777" w:rsidR="00D87BB9" w:rsidRDefault="00D87BB9"/>
                            <w:p w14:paraId="78DA94F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7491A34A" w14:textId="77777777" w:rsidR="00D87BB9" w:rsidRDefault="00D87BB9"/>
                            <w:p w14:paraId="12324CE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EBC75CF" w14:textId="77777777" w:rsidR="00D87BB9" w:rsidRDefault="00D87BB9"/>
                            <w:p w14:paraId="0F005BC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BCD58AE" w14:textId="77777777" w:rsidR="00D87BB9" w:rsidRDefault="00D87BB9"/>
                            <w:p w14:paraId="2FCFC2F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077103D" w14:textId="77777777" w:rsidR="00D87BB9" w:rsidRDefault="00D87BB9"/>
                            <w:p w14:paraId="02B6C8D5"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9435099" w14:textId="77777777" w:rsidR="00D87BB9" w:rsidRDefault="00D87BB9"/>
                            <w:p w14:paraId="6677C06B"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1B1DBA9D" w14:textId="77777777" w:rsidR="00D87BB9" w:rsidRDefault="00D87BB9"/>
                            <w:p w14:paraId="5E8CE88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EC19EE4" w14:textId="77777777" w:rsidR="00D87BB9" w:rsidRDefault="00D87BB9"/>
                            <w:p w14:paraId="44F989D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429BDFF" w14:textId="77777777" w:rsidR="00D87BB9" w:rsidRDefault="00D87BB9"/>
                            <w:p w14:paraId="27A1EC35" w14:textId="1DC443DB"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9EF6B39" w14:textId="77777777" w:rsidR="00D87BB9" w:rsidRDefault="00D87BB9"/>
                            <w:p w14:paraId="40F12580"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E387763" w14:textId="77777777" w:rsidR="00D87BB9" w:rsidRDefault="00D87BB9"/>
                            <w:p w14:paraId="574913A4" w14:textId="77777777" w:rsidR="00D87BB9" w:rsidRPr="00733343" w:rsidRDefault="00D87BB9" w:rsidP="00174AE3">
                              <w:pPr>
                                <w:pStyle w:val="Caption"/>
                              </w:pPr>
                              <w:r>
                                <w:t>Figure 8-1: Steps for the development of Local DRR Plans: (</w:t>
                              </w:r>
                              <w:r w:rsidRPr="00412AAF">
                                <w:t>UNDRR</w:t>
                              </w:r>
                              <w:r>
                                <w:t>, 2015)</w:t>
                              </w:r>
                            </w:p>
                            <w:p w14:paraId="29834C07" w14:textId="77777777" w:rsidR="00D87BB9" w:rsidRDefault="00D87BB9"/>
                            <w:p w14:paraId="2D086D07"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74B8022" w14:textId="77777777" w:rsidR="00D87BB9" w:rsidRDefault="00D87BB9"/>
                            <w:p w14:paraId="667F62FA"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0050DBA" w14:textId="77777777" w:rsidR="00D87BB9" w:rsidRDefault="00D87BB9"/>
                            <w:p w14:paraId="1CEC6A8B" w14:textId="77777777" w:rsidR="00D87BB9" w:rsidRPr="00733343" w:rsidRDefault="00D87BB9" w:rsidP="00174AE3">
                              <w:pPr>
                                <w:pStyle w:val="Caption"/>
                              </w:pPr>
                              <w:r>
                                <w:t>Figure 8-1: Steps for the development of Local DRR Plans: (</w:t>
                              </w:r>
                              <w:r w:rsidRPr="00412AAF">
                                <w:t>UNDRR</w:t>
                              </w:r>
                              <w:r>
                                <w:t>, 2015)</w:t>
                              </w:r>
                            </w:p>
                            <w:p w14:paraId="34C02566" w14:textId="77777777" w:rsidR="00D87BB9" w:rsidRDefault="00D87BB9"/>
                            <w:p w14:paraId="4A6777C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7E6B9A5B" w14:textId="77777777" w:rsidR="00D87BB9" w:rsidRDefault="00D87BB9"/>
                            <w:p w14:paraId="010D9FAE"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2B38B30" w14:textId="77777777" w:rsidR="00D87BB9" w:rsidRDefault="00D87BB9"/>
                            <w:p w14:paraId="3CEF740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942E960" w14:textId="77777777" w:rsidR="00D87BB9" w:rsidRDefault="00D87BB9"/>
                            <w:p w14:paraId="67F988C7" w14:textId="1DC443DB"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B011960" w14:textId="77777777" w:rsidR="00D87BB9" w:rsidRDefault="00D87BB9"/>
                            <w:p w14:paraId="243764F9"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C2969EA" w14:textId="77777777" w:rsidR="00D87BB9" w:rsidRDefault="00D87BB9"/>
                            <w:p w14:paraId="5BD11E75" w14:textId="77777777" w:rsidR="00D87BB9" w:rsidRPr="00733343" w:rsidRDefault="00D87BB9" w:rsidP="00174AE3">
                              <w:pPr>
                                <w:pStyle w:val="Caption"/>
                              </w:pPr>
                              <w:r>
                                <w:t>Figure 8-1: Steps for the development of Local DRR Plans: (</w:t>
                              </w:r>
                              <w:r w:rsidRPr="00412AAF">
                                <w:t>UNDRR</w:t>
                              </w:r>
                              <w:r>
                                <w:t>, 2015)</w:t>
                              </w:r>
                            </w:p>
                            <w:p w14:paraId="008A5070" w14:textId="77777777" w:rsidR="00D87BB9" w:rsidRDefault="00D87BB9"/>
                            <w:p w14:paraId="397CE3C0" w14:textId="1FEB2AEE"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739FDA4" w14:textId="77777777" w:rsidR="00D87BB9" w:rsidRDefault="00D87BB9"/>
                            <w:p w14:paraId="351B34E8" w14:textId="407F3861"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bookmarkEnd w:id="1047"/>
                              <w:r w:rsidRPr="000105F3">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00" name="Picture 300"/>
                          <pic:cNvPicPr>
                            <a:picLocks noChangeAspect="1"/>
                          </pic:cNvPicPr>
                        </pic:nvPicPr>
                        <pic:blipFill rotWithShape="1">
                          <a:blip r:embed="rId245">
                            <a:extLst>
                              <a:ext uri="{28A0092B-C50C-407E-A947-70E740481C1C}">
                                <a14:useLocalDpi xmlns:a14="http://schemas.microsoft.com/office/drawing/2010/main" val="0"/>
                              </a:ext>
                            </a:extLst>
                          </a:blip>
                          <a:srcRect l="5554" t="-1" b="12"/>
                          <a:stretch/>
                        </pic:blipFill>
                        <pic:spPr bwMode="auto">
                          <a:xfrm>
                            <a:off x="15766" y="221581"/>
                            <a:ext cx="2254994" cy="2411470"/>
                          </a:xfrm>
                          <a:prstGeom prst="rect">
                            <a:avLst/>
                          </a:prstGeom>
                          <a:noFill/>
                        </pic:spPr>
                      </pic:pic>
                    </wpg:wgp>
                  </a:graphicData>
                </a:graphic>
                <wp14:sizeRelV relativeFrom="margin">
                  <wp14:pctHeight>0</wp14:pctHeight>
                </wp14:sizeRelV>
              </wp:anchor>
            </w:drawing>
          </mc:Choice>
          <mc:Fallback>
            <w:pict>
              <v:group w14:anchorId="29F73362" id="Group 7746" o:spid="_x0000_s1217" style="position:absolute;margin-left:382.65pt;margin-top:303.65pt;width:433.85pt;height:200.95pt;z-index:252042240;mso-position-horizontal:right;mso-position-horizontal-relative:margin;mso-position-vertical-relative:text;mso-height-relative:margin" coordorigin="-1397,794" coordsize="55098,25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">
                <v:shape id="Picture 7744" o:spid="_x0000_s1218" type="#_x0000_t75" style="position:absolute;left:24278;top:3232;width:27274;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">
                  <v:imagedata r:id="rId246" o:title=""/>
                  <v:path arrowok="t"/>
                </v:shape>
                <v:shape id="Text Box 7745" o:spid="_x0000_s1219" type="#_x0000_t202" style="position:absolute;left:-1397;top:794;width:55098;height:2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" stroked="f">
                  <v:textbox inset="0,0,0,0">
                    <w:txbxContent>
                      <w:p w14:paraId="2CBB6E5A" w14:textId="7FD5266B" w:rsidR="00D87BB9" w:rsidRPr="00016286" w:rsidRDefault="00D87BB9" w:rsidP="00F131BA">
                        <w:pPr>
                          <w:pStyle w:val="Caption"/>
                        </w:pPr>
                        <w:bookmarkStart w:id="1048" w:name="_Toc20738202"/>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D853CA7" w14:textId="77777777" w:rsidR="00D87BB9" w:rsidRDefault="00D87BB9"/>
                      <w:p w14:paraId="6B7490DB"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1E6189E" w14:textId="77777777" w:rsidR="00D87BB9" w:rsidRDefault="00D87BB9"/>
                      <w:p w14:paraId="234B575E" w14:textId="77777777" w:rsidR="00D87BB9" w:rsidRPr="00733343" w:rsidRDefault="00D87BB9" w:rsidP="00174AE3">
                        <w:pPr>
                          <w:pStyle w:val="Caption"/>
                        </w:pPr>
                        <w:r>
                          <w:t>Figure 8-1: Steps for the development of Local DRR Plans: (</w:t>
                        </w:r>
                        <w:r w:rsidRPr="00412AAF">
                          <w:t>UNDRR</w:t>
                        </w:r>
                        <w:r>
                          <w:t>, 2015)</w:t>
                        </w:r>
                      </w:p>
                      <w:p w14:paraId="1C636F44" w14:textId="77777777" w:rsidR="00D87BB9" w:rsidRDefault="00D87BB9"/>
                      <w:p w14:paraId="2DB04D6F"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F976AF9" w14:textId="77777777" w:rsidR="00D87BB9" w:rsidRDefault="00D87BB9"/>
                      <w:p w14:paraId="4EEFAF84"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C2D4BB8" w14:textId="77777777" w:rsidR="00D87BB9" w:rsidRDefault="00D87BB9"/>
                      <w:p w14:paraId="50BEB9D8" w14:textId="77777777" w:rsidR="00D87BB9" w:rsidRPr="00733343" w:rsidRDefault="00D87BB9" w:rsidP="00174AE3">
                        <w:pPr>
                          <w:pStyle w:val="Caption"/>
                        </w:pPr>
                        <w:r>
                          <w:t>Figure 8-1: Steps for the development of Local DRR Plans: (</w:t>
                        </w:r>
                        <w:r w:rsidRPr="00412AAF">
                          <w:t>UNDRR</w:t>
                        </w:r>
                        <w:r>
                          <w:t>, 2015)</w:t>
                        </w:r>
                      </w:p>
                      <w:p w14:paraId="3FEC71CE" w14:textId="77777777" w:rsidR="00D87BB9" w:rsidRDefault="00D87BB9"/>
                      <w:p w14:paraId="6CD6B99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49B8458" w14:textId="77777777" w:rsidR="00D87BB9" w:rsidRDefault="00D87BB9"/>
                      <w:p w14:paraId="5D30E262"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769AF35" w14:textId="77777777" w:rsidR="00D87BB9" w:rsidRDefault="00D87BB9"/>
                      <w:p w14:paraId="6C73436B"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1CEE3E6F" w14:textId="77777777" w:rsidR="00D87BB9" w:rsidRDefault="00D87BB9"/>
                      <w:p w14:paraId="7ADDE4CA"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D9F09A0" w14:textId="77777777" w:rsidR="00D87BB9" w:rsidRDefault="00D87BB9"/>
                      <w:p w14:paraId="49411CDC"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1FD06AD" w14:textId="77777777" w:rsidR="00D87BB9" w:rsidRDefault="00D87BB9"/>
                      <w:p w14:paraId="42F6041F" w14:textId="77777777" w:rsidR="00D87BB9" w:rsidRPr="00733343" w:rsidRDefault="00D87BB9" w:rsidP="00174AE3">
                        <w:pPr>
                          <w:pStyle w:val="Caption"/>
                        </w:pPr>
                        <w:r>
                          <w:t>Figure 8-1: Steps for the development of Local DRR Plans: (</w:t>
                        </w:r>
                        <w:r w:rsidRPr="00412AAF">
                          <w:t>UNDRR</w:t>
                        </w:r>
                        <w:r>
                          <w:t>, 2015)</w:t>
                        </w:r>
                      </w:p>
                      <w:p w14:paraId="7308FAF7" w14:textId="77777777" w:rsidR="00D87BB9" w:rsidRDefault="00D87BB9"/>
                      <w:p w14:paraId="3A90D08A"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09D0CE1" w14:textId="77777777" w:rsidR="00D87BB9" w:rsidRDefault="00D87BB9"/>
                      <w:p w14:paraId="04041046"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AF0FC90" w14:textId="77777777" w:rsidR="00D87BB9" w:rsidRDefault="00D87BB9"/>
                      <w:p w14:paraId="7A15DD73" w14:textId="77777777" w:rsidR="00D87BB9" w:rsidRPr="00733343" w:rsidRDefault="00D87BB9" w:rsidP="00174AE3">
                        <w:pPr>
                          <w:pStyle w:val="Caption"/>
                        </w:pPr>
                        <w:r>
                          <w:t>Figure 8-1: Steps for the development of Local DRR Plans: (</w:t>
                        </w:r>
                        <w:r w:rsidRPr="00412AAF">
                          <w:t>UNDRR</w:t>
                        </w:r>
                        <w:r>
                          <w:t>, 2015)</w:t>
                        </w:r>
                      </w:p>
                      <w:p w14:paraId="33DD8D5F" w14:textId="77777777" w:rsidR="00D87BB9" w:rsidRDefault="00D87BB9"/>
                      <w:p w14:paraId="55855472"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77057892" w14:textId="77777777" w:rsidR="00D87BB9" w:rsidRDefault="00D87BB9"/>
                      <w:p w14:paraId="27EF6D1B"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7396639" w14:textId="77777777" w:rsidR="00D87BB9" w:rsidRDefault="00D87BB9"/>
                      <w:p w14:paraId="60136223"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2A8B2DA" w14:textId="77777777" w:rsidR="00D87BB9" w:rsidRDefault="00D87BB9"/>
                      <w:p w14:paraId="7CE242BD"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F273BEF" w14:textId="77777777" w:rsidR="00D87BB9" w:rsidRDefault="00D87BB9"/>
                      <w:p w14:paraId="6F32E942"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F2B73FA" w14:textId="77777777" w:rsidR="00D87BB9" w:rsidRDefault="00D87BB9"/>
                      <w:p w14:paraId="110CFFFC"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AC528EF" w14:textId="77777777" w:rsidR="00D87BB9" w:rsidRDefault="00D87BB9"/>
                      <w:p w14:paraId="38C0301E"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002B9D4" w14:textId="77777777" w:rsidR="00D87BB9" w:rsidRDefault="00D87BB9"/>
                      <w:p w14:paraId="439FC611"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37E6206" w14:textId="77777777" w:rsidR="00D87BB9" w:rsidRDefault="00D87BB9"/>
                      <w:p w14:paraId="028376F2"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876D192" w14:textId="77777777" w:rsidR="00D87BB9" w:rsidRDefault="00D87BB9"/>
                      <w:p w14:paraId="51529599"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841EAF5" w14:textId="77777777" w:rsidR="00D87BB9" w:rsidRDefault="00D87BB9"/>
                      <w:p w14:paraId="43DFA87F"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764FF4C3" w14:textId="77777777" w:rsidR="00D87BB9" w:rsidRDefault="00D87BB9"/>
                      <w:p w14:paraId="746DDADE"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5726492" w14:textId="77777777" w:rsidR="00D87BB9" w:rsidRDefault="00D87BB9"/>
                      <w:p w14:paraId="0088FA80"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1FEC297" w14:textId="77777777" w:rsidR="00D87BB9" w:rsidRDefault="00D87BB9"/>
                      <w:p w14:paraId="457BD646" w14:textId="77777777" w:rsidR="00D87BB9" w:rsidRPr="00733343" w:rsidRDefault="00D87BB9" w:rsidP="00174AE3">
                        <w:pPr>
                          <w:pStyle w:val="Caption"/>
                        </w:pPr>
                        <w:r>
                          <w:t>Figure 8-1: Steps for the development of Local DRR Plans: (</w:t>
                        </w:r>
                        <w:r w:rsidRPr="00412AAF">
                          <w:t>UNDRR</w:t>
                        </w:r>
                        <w:r>
                          <w:t>, 2015)</w:t>
                        </w:r>
                      </w:p>
                      <w:p w14:paraId="3AD82258" w14:textId="77777777" w:rsidR="00D87BB9" w:rsidRDefault="00D87BB9"/>
                      <w:p w14:paraId="10AA6323"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3A9EF08" w14:textId="77777777" w:rsidR="00D87BB9" w:rsidRDefault="00D87BB9"/>
                      <w:p w14:paraId="59440462"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16914D2" w14:textId="77777777" w:rsidR="00D87BB9" w:rsidRDefault="00D87BB9"/>
                      <w:p w14:paraId="5750815F" w14:textId="77777777" w:rsidR="00D87BB9" w:rsidRPr="00733343" w:rsidRDefault="00D87BB9" w:rsidP="00174AE3">
                        <w:pPr>
                          <w:pStyle w:val="Caption"/>
                        </w:pPr>
                        <w:r>
                          <w:t>Figure 8-1: Steps for the development of Local DRR Plans: (</w:t>
                        </w:r>
                        <w:r w:rsidRPr="00412AAF">
                          <w:t>UNDRR</w:t>
                        </w:r>
                        <w:r>
                          <w:t>, 2015)</w:t>
                        </w:r>
                      </w:p>
                      <w:p w14:paraId="4680057C" w14:textId="77777777" w:rsidR="00D87BB9" w:rsidRDefault="00D87BB9"/>
                      <w:p w14:paraId="385F3612"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7AA2A14" w14:textId="77777777" w:rsidR="00D87BB9" w:rsidRDefault="00D87BB9"/>
                      <w:p w14:paraId="161D1D6E"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5FEC878" w14:textId="77777777" w:rsidR="00D87BB9" w:rsidRDefault="00D87BB9"/>
                      <w:p w14:paraId="4A5D96AF"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36A916B" w14:textId="77777777" w:rsidR="00D87BB9" w:rsidRDefault="00D87BB9"/>
                      <w:p w14:paraId="2A59612E"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1F1FB1A" w14:textId="77777777" w:rsidR="00D87BB9" w:rsidRDefault="00D87BB9"/>
                      <w:p w14:paraId="7B3AE2AB"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D16AC3D" w14:textId="77777777" w:rsidR="00D87BB9" w:rsidRDefault="00D87BB9"/>
                      <w:p w14:paraId="09DA6C37" w14:textId="77777777" w:rsidR="00D87BB9" w:rsidRPr="00733343" w:rsidRDefault="00D87BB9" w:rsidP="00174AE3">
                        <w:pPr>
                          <w:pStyle w:val="Caption"/>
                        </w:pPr>
                        <w:r>
                          <w:t>Figure 8-1: Steps for the development of Local DRR Plans: (</w:t>
                        </w:r>
                        <w:r w:rsidRPr="00412AAF">
                          <w:t>UNDRR</w:t>
                        </w:r>
                        <w:r>
                          <w:t>, 2015)</w:t>
                        </w:r>
                      </w:p>
                      <w:p w14:paraId="1B763B78" w14:textId="77777777" w:rsidR="00D87BB9" w:rsidRDefault="00D87BB9"/>
                      <w:p w14:paraId="21D43AFE"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5E7F84A" w14:textId="77777777" w:rsidR="00D87BB9" w:rsidRDefault="00D87BB9"/>
                      <w:p w14:paraId="0F2D1CCE"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0B6D038" w14:textId="77777777" w:rsidR="00D87BB9" w:rsidRDefault="00D87BB9"/>
                      <w:p w14:paraId="105ED5D4" w14:textId="77777777" w:rsidR="00D87BB9" w:rsidRPr="00733343" w:rsidRDefault="00D87BB9" w:rsidP="00174AE3">
                        <w:pPr>
                          <w:pStyle w:val="Caption"/>
                        </w:pPr>
                        <w:r>
                          <w:t>Figure 8-1: Steps for the development of Local DRR Plans: (</w:t>
                        </w:r>
                        <w:r w:rsidRPr="00412AAF">
                          <w:t>UNDRR</w:t>
                        </w:r>
                        <w:r>
                          <w:t>, 2015)</w:t>
                        </w:r>
                      </w:p>
                      <w:p w14:paraId="213DE58F" w14:textId="77777777" w:rsidR="00D87BB9" w:rsidRDefault="00D87BB9"/>
                      <w:p w14:paraId="5E9C539F"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E40EF34" w14:textId="77777777" w:rsidR="00D87BB9" w:rsidRDefault="00D87BB9"/>
                      <w:p w14:paraId="0C255BB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03C02FA" w14:textId="77777777" w:rsidR="00D87BB9" w:rsidRDefault="00D87BB9"/>
                      <w:p w14:paraId="694AEA9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7A167E6A" w14:textId="77777777" w:rsidR="00D87BB9" w:rsidRDefault="00D87BB9"/>
                      <w:p w14:paraId="4BFCA75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6AD6231" w14:textId="77777777" w:rsidR="00D87BB9" w:rsidRDefault="00D87BB9"/>
                      <w:p w14:paraId="349CCF9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ED57D64" w14:textId="77777777" w:rsidR="00D87BB9" w:rsidRDefault="00D87BB9"/>
                      <w:p w14:paraId="5F3870D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34DF0B4" w14:textId="77777777" w:rsidR="00D87BB9" w:rsidRDefault="00D87BB9"/>
                      <w:p w14:paraId="3017E1E3"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F4199A8" w14:textId="77777777" w:rsidR="00D87BB9" w:rsidRDefault="00D87BB9"/>
                      <w:p w14:paraId="32B093DB"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B24F986" w14:textId="77777777" w:rsidR="00D87BB9" w:rsidRDefault="00D87BB9"/>
                      <w:p w14:paraId="14854FAA"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94DF942" w14:textId="77777777" w:rsidR="00D87BB9" w:rsidRDefault="00D87BB9"/>
                      <w:p w14:paraId="1F60444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B280F77" w14:textId="77777777" w:rsidR="00D87BB9" w:rsidRDefault="00D87BB9"/>
                      <w:p w14:paraId="5AE6207F"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97980ED" w14:textId="77777777" w:rsidR="00D87BB9" w:rsidRDefault="00D87BB9"/>
                      <w:p w14:paraId="5553E74D"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EDD61B2" w14:textId="77777777" w:rsidR="00D87BB9" w:rsidRDefault="00D87BB9"/>
                      <w:p w14:paraId="5DF9B2A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F473AA2" w14:textId="77777777" w:rsidR="00D87BB9" w:rsidRDefault="00D87BB9"/>
                      <w:p w14:paraId="7AA138C2"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60B5780" w14:textId="77777777" w:rsidR="00D87BB9" w:rsidRDefault="00D87BB9"/>
                      <w:p w14:paraId="4C288811"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9F8C15A" w14:textId="77777777" w:rsidR="00D87BB9" w:rsidRDefault="00D87BB9"/>
                      <w:p w14:paraId="671E76FB"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6C75A7F" w14:textId="77777777" w:rsidR="00D87BB9" w:rsidRDefault="00D87BB9"/>
                      <w:p w14:paraId="78E76F6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1A9EE9A" w14:textId="77777777" w:rsidR="00D87BB9" w:rsidRDefault="00D87BB9"/>
                      <w:p w14:paraId="4F3373AB"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3E94C47" w14:textId="77777777" w:rsidR="00D87BB9" w:rsidRDefault="00D87BB9"/>
                      <w:p w14:paraId="281FFB83"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E00A183" w14:textId="77777777" w:rsidR="00D87BB9" w:rsidRDefault="00D87BB9"/>
                      <w:p w14:paraId="2940FF0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D845A54" w14:textId="77777777" w:rsidR="00D87BB9" w:rsidRDefault="00D87BB9"/>
                      <w:p w14:paraId="198A177E"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1B4017B" w14:textId="77777777" w:rsidR="00D87BB9" w:rsidRDefault="00D87BB9"/>
                      <w:p w14:paraId="51A9BB2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77E91F9" w14:textId="77777777" w:rsidR="00D87BB9" w:rsidRDefault="00D87BB9"/>
                      <w:p w14:paraId="4DB2FB7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666B1F7" w14:textId="77777777" w:rsidR="00D87BB9" w:rsidRDefault="00D87BB9"/>
                      <w:p w14:paraId="0CC63C7B"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C0AF5CE" w14:textId="77777777" w:rsidR="00D87BB9" w:rsidRDefault="00D87BB9"/>
                      <w:p w14:paraId="3B849F60"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9E300E9" w14:textId="77777777" w:rsidR="00D87BB9" w:rsidRDefault="00D87BB9"/>
                      <w:p w14:paraId="44A6DF1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0C90CCF" w14:textId="77777777" w:rsidR="00D87BB9" w:rsidRDefault="00D87BB9"/>
                      <w:p w14:paraId="4BFD356B"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BF72A01" w14:textId="77777777" w:rsidR="00D87BB9" w:rsidRDefault="00D87BB9"/>
                      <w:p w14:paraId="641343E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221B396" w14:textId="77777777" w:rsidR="00D87BB9" w:rsidRDefault="00D87BB9"/>
                      <w:p w14:paraId="71F36F2F"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2FD5B48" w14:textId="77777777" w:rsidR="00D87BB9" w:rsidRDefault="00D87BB9"/>
                      <w:p w14:paraId="6CA3A0B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C5951DD" w14:textId="77777777" w:rsidR="00D87BB9" w:rsidRDefault="00D87BB9"/>
                      <w:p w14:paraId="69A66CEA"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0AD40D9" w14:textId="77777777" w:rsidR="00D87BB9" w:rsidRDefault="00D87BB9"/>
                      <w:p w14:paraId="5132A08C" w14:textId="1DC443DB"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1E45ED22" w14:textId="77777777" w:rsidR="00D87BB9" w:rsidRDefault="00D87BB9"/>
                      <w:p w14:paraId="7BA6F5C2"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F2F0D76" w14:textId="77777777" w:rsidR="00D87BB9" w:rsidRDefault="00D87BB9"/>
                      <w:p w14:paraId="5B24369E" w14:textId="77777777" w:rsidR="00D87BB9" w:rsidRPr="00733343" w:rsidRDefault="00D87BB9" w:rsidP="00174AE3">
                        <w:pPr>
                          <w:pStyle w:val="Caption"/>
                        </w:pPr>
                        <w:r>
                          <w:t>Figure 8-1: Steps for the development of Local DRR Plans: (</w:t>
                        </w:r>
                        <w:r w:rsidRPr="00412AAF">
                          <w:t>UNDRR</w:t>
                        </w:r>
                        <w:r>
                          <w:t>, 2015)</w:t>
                        </w:r>
                      </w:p>
                      <w:p w14:paraId="17502192" w14:textId="77777777" w:rsidR="00D87BB9" w:rsidRDefault="00D87BB9"/>
                      <w:p w14:paraId="78248D2A"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D488E21" w14:textId="77777777" w:rsidR="00D87BB9" w:rsidRDefault="00D87BB9"/>
                      <w:p w14:paraId="538143DB"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2115076C" w14:textId="77777777" w:rsidR="00D87BB9" w:rsidRDefault="00D87BB9"/>
                      <w:p w14:paraId="3ECA6C10" w14:textId="77777777" w:rsidR="00D87BB9" w:rsidRPr="00733343" w:rsidRDefault="00D87BB9" w:rsidP="00174AE3">
                        <w:pPr>
                          <w:pStyle w:val="Caption"/>
                        </w:pPr>
                        <w:r>
                          <w:t>Figure 8-1: Steps for the development of Local DRR Plans: (</w:t>
                        </w:r>
                        <w:r w:rsidRPr="00412AAF">
                          <w:t>UNDRR</w:t>
                        </w:r>
                        <w:r>
                          <w:t>, 2015)</w:t>
                        </w:r>
                      </w:p>
                      <w:p w14:paraId="76A073A2" w14:textId="77777777" w:rsidR="00D87BB9" w:rsidRDefault="00D87BB9"/>
                      <w:p w14:paraId="0480F52E"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24AABC4" w14:textId="77777777" w:rsidR="00D87BB9" w:rsidRDefault="00D87BB9"/>
                      <w:p w14:paraId="65AC7809"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485D873" w14:textId="77777777" w:rsidR="00D87BB9" w:rsidRDefault="00D87BB9"/>
                      <w:p w14:paraId="3DCD6BD3"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CAE5266" w14:textId="77777777" w:rsidR="00D87BB9" w:rsidRDefault="00D87BB9"/>
                      <w:p w14:paraId="169BD73E"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39D243C" w14:textId="77777777" w:rsidR="00D87BB9" w:rsidRDefault="00D87BB9"/>
                      <w:p w14:paraId="6E841345"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5BE43979" w14:textId="77777777" w:rsidR="00D87BB9" w:rsidRDefault="00D87BB9"/>
                      <w:p w14:paraId="5D7DB717" w14:textId="77777777" w:rsidR="00D87BB9" w:rsidRPr="00733343" w:rsidRDefault="00D87BB9" w:rsidP="00174AE3">
                        <w:pPr>
                          <w:pStyle w:val="Caption"/>
                        </w:pPr>
                        <w:r>
                          <w:t>Figure 8-1: Steps for the development of Local DRR Plans: (</w:t>
                        </w:r>
                        <w:r w:rsidRPr="00412AAF">
                          <w:t>UNDRR</w:t>
                        </w:r>
                        <w:r>
                          <w:t>, 2015)</w:t>
                        </w:r>
                      </w:p>
                      <w:p w14:paraId="3AE5C8EB" w14:textId="77777777" w:rsidR="00D87BB9" w:rsidRDefault="00D87BB9"/>
                      <w:p w14:paraId="1C59B7DD"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8EF609E" w14:textId="77777777" w:rsidR="00D87BB9" w:rsidRDefault="00D87BB9"/>
                      <w:p w14:paraId="525A643D"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0C46601" w14:textId="77777777" w:rsidR="00D87BB9" w:rsidRDefault="00D87BB9"/>
                      <w:p w14:paraId="398A1924" w14:textId="77777777" w:rsidR="00D87BB9" w:rsidRPr="00733343" w:rsidRDefault="00D87BB9" w:rsidP="00174AE3">
                        <w:pPr>
                          <w:pStyle w:val="Caption"/>
                        </w:pPr>
                        <w:r>
                          <w:t>Figure 8-1: Steps for the development of Local DRR Plans: (</w:t>
                        </w:r>
                        <w:r w:rsidRPr="00412AAF">
                          <w:t>UNDRR</w:t>
                        </w:r>
                        <w:r>
                          <w:t>, 2015)</w:t>
                        </w:r>
                      </w:p>
                      <w:p w14:paraId="01F35FC3" w14:textId="77777777" w:rsidR="00D87BB9" w:rsidRDefault="00D87BB9"/>
                      <w:p w14:paraId="70AD5B9B"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5A04A1D" w14:textId="77777777" w:rsidR="00D87BB9" w:rsidRDefault="00D87BB9"/>
                      <w:p w14:paraId="31480E3B"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456C327" w14:textId="77777777" w:rsidR="00D87BB9" w:rsidRDefault="00D87BB9"/>
                      <w:p w14:paraId="7F89813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92EF0D9" w14:textId="77777777" w:rsidR="00D87BB9" w:rsidRDefault="00D87BB9"/>
                      <w:p w14:paraId="78DA94F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7491A34A" w14:textId="77777777" w:rsidR="00D87BB9" w:rsidRDefault="00D87BB9"/>
                      <w:p w14:paraId="12324CE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EBC75CF" w14:textId="77777777" w:rsidR="00D87BB9" w:rsidRDefault="00D87BB9"/>
                      <w:p w14:paraId="0F005BC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BCD58AE" w14:textId="77777777" w:rsidR="00D87BB9" w:rsidRDefault="00D87BB9"/>
                      <w:p w14:paraId="2FCFC2F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077103D" w14:textId="77777777" w:rsidR="00D87BB9" w:rsidRDefault="00D87BB9"/>
                      <w:p w14:paraId="02B6C8D5"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9435099" w14:textId="77777777" w:rsidR="00D87BB9" w:rsidRDefault="00D87BB9"/>
                      <w:p w14:paraId="6677C06B"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1B1DBA9D" w14:textId="77777777" w:rsidR="00D87BB9" w:rsidRDefault="00D87BB9"/>
                      <w:p w14:paraId="5E8CE88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EC19EE4" w14:textId="77777777" w:rsidR="00D87BB9" w:rsidRDefault="00D87BB9"/>
                      <w:p w14:paraId="44F989D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429BDFF" w14:textId="77777777" w:rsidR="00D87BB9" w:rsidRDefault="00D87BB9"/>
                      <w:p w14:paraId="27A1EC35" w14:textId="1DC443DB"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9EF6B39" w14:textId="77777777" w:rsidR="00D87BB9" w:rsidRDefault="00D87BB9"/>
                      <w:p w14:paraId="40F12580"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E387763" w14:textId="77777777" w:rsidR="00D87BB9" w:rsidRDefault="00D87BB9"/>
                      <w:p w14:paraId="574913A4" w14:textId="77777777" w:rsidR="00D87BB9" w:rsidRPr="00733343" w:rsidRDefault="00D87BB9" w:rsidP="00174AE3">
                        <w:pPr>
                          <w:pStyle w:val="Caption"/>
                        </w:pPr>
                        <w:r>
                          <w:t>Figure 8-1: Steps for the development of Local DRR Plans: (</w:t>
                        </w:r>
                        <w:r w:rsidRPr="00412AAF">
                          <w:t>UNDRR</w:t>
                        </w:r>
                        <w:r>
                          <w:t>, 2015)</w:t>
                        </w:r>
                      </w:p>
                      <w:p w14:paraId="29834C07" w14:textId="77777777" w:rsidR="00D87BB9" w:rsidRDefault="00D87BB9"/>
                      <w:p w14:paraId="2D086D07" w14:textId="77777777"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374B8022" w14:textId="77777777" w:rsidR="00D87BB9" w:rsidRDefault="00D87BB9"/>
                      <w:p w14:paraId="667F62FA"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40050DBA" w14:textId="77777777" w:rsidR="00D87BB9" w:rsidRDefault="00D87BB9"/>
                      <w:p w14:paraId="1CEC6A8B" w14:textId="77777777" w:rsidR="00D87BB9" w:rsidRPr="00733343" w:rsidRDefault="00D87BB9" w:rsidP="00174AE3">
                        <w:pPr>
                          <w:pStyle w:val="Caption"/>
                        </w:pPr>
                        <w:r>
                          <w:t>Figure 8-1: Steps for the development of Local DRR Plans: (</w:t>
                        </w:r>
                        <w:r w:rsidRPr="00412AAF">
                          <w:t>UNDRR</w:t>
                        </w:r>
                        <w:r>
                          <w:t>, 2015)</w:t>
                        </w:r>
                      </w:p>
                      <w:p w14:paraId="34C02566" w14:textId="77777777" w:rsidR="00D87BB9" w:rsidRDefault="00D87BB9"/>
                      <w:p w14:paraId="4A6777C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7E6B9A5B" w14:textId="77777777" w:rsidR="00D87BB9" w:rsidRDefault="00D87BB9"/>
                      <w:p w14:paraId="010D9FAE"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2B38B30" w14:textId="77777777" w:rsidR="00D87BB9" w:rsidRDefault="00D87BB9"/>
                      <w:p w14:paraId="3CEF740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942E960" w14:textId="77777777" w:rsidR="00D87BB9" w:rsidRDefault="00D87BB9"/>
                      <w:p w14:paraId="67F988C7" w14:textId="1DC443DB"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6B011960" w14:textId="77777777" w:rsidR="00D87BB9" w:rsidRDefault="00D87BB9"/>
                      <w:p w14:paraId="243764F9" w14:textId="77777777"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7C2969EA" w14:textId="77777777" w:rsidR="00D87BB9" w:rsidRDefault="00D87BB9"/>
                      <w:p w14:paraId="5BD11E75" w14:textId="77777777" w:rsidR="00D87BB9" w:rsidRPr="00733343" w:rsidRDefault="00D87BB9" w:rsidP="00174AE3">
                        <w:pPr>
                          <w:pStyle w:val="Caption"/>
                        </w:pPr>
                        <w:r>
                          <w:t>Figure 8-1: Steps for the development of Local DRR Plans: (</w:t>
                        </w:r>
                        <w:r w:rsidRPr="00412AAF">
                          <w:t>UNDRR</w:t>
                        </w:r>
                        <w:r>
                          <w:t>, 2015)</w:t>
                        </w:r>
                      </w:p>
                      <w:p w14:paraId="008A5070" w14:textId="77777777" w:rsidR="00D87BB9" w:rsidRDefault="00D87BB9"/>
                      <w:p w14:paraId="397CE3C0" w14:textId="1FEB2AEE" w:rsidR="00D87BB9" w:rsidRPr="00016286" w:rsidRDefault="00D87BB9" w:rsidP="00F131BA">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                                         </w:t>
                        </w:r>
                      </w:p>
                      <w:p w14:paraId="0739FDA4" w14:textId="77777777" w:rsidR="00D87BB9" w:rsidRDefault="00D87BB9"/>
                      <w:p w14:paraId="351B34E8" w14:textId="407F3861" w:rsidR="00D87BB9" w:rsidRPr="00016286" w:rsidRDefault="00D87BB9" w:rsidP="00F131BA">
                        <w:pPr>
                          <w:pStyle w:val="Caption"/>
                        </w:pPr>
                        <w:r>
                          <w:t>Figure 8-1: Steps for the development of Local DRR Plans: (</w:t>
                        </w:r>
                        <w:r w:rsidRPr="00412AAF">
                          <w:t>UNDRR</w:t>
                        </w:r>
                        <w:r>
                          <w:t>, 2015)</w:t>
                        </w:r>
                        <w:r w:rsidRPr="000105F3">
                          <w:t xml:space="preserve">Figure </w:t>
                        </w:r>
                        <w:r>
                          <w:t>7-5</w:t>
                        </w:r>
                        <w:r w:rsidRPr="000105F3">
                          <w:t xml:space="preserve">: </w:t>
                        </w:r>
                        <w:r>
                          <w:t>Earthquakes</w:t>
                        </w:r>
                        <w:r w:rsidRPr="000105F3">
                          <w:t xml:space="preserve"> Hazard Map</w:t>
                        </w:r>
                        <w:r>
                          <w:t>. Tripoli, Lebanon.</w:t>
                        </w:r>
                        <w:r w:rsidRPr="000105F3">
                          <w:t xml:space="preserve"> (Resource www.ThinkHazard.com)</w:t>
                        </w:r>
                        <w:bookmarkEnd w:id="1048"/>
                        <w:r w:rsidRPr="000105F3">
                          <w:t xml:space="preserve">                                         </w:t>
                        </w:r>
                      </w:p>
                    </w:txbxContent>
                  </v:textbox>
                </v:shape>
                <v:shape id="Picture 300" o:spid="_x0000_s1220" type="#_x0000_t75" style="position:absolute;left:157;top:2215;width:22550;height:24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">
                  <v:imagedata r:id="rId247" o:title="" croptop="-1f" cropbottom="8f" cropleft="3640f"/>
                  <v:path arrowok="t"/>
                </v:shape>
                <w10:wrap type="square" anchorx="margin"/>
              </v:group>
            </w:pict>
          </mc:Fallback>
        </mc:AlternateContent>
      </w:r>
      <w:r w:rsidR="003638E2">
        <w:rPr>
          <w:rFonts w:asciiTheme="minorBidi" w:hAnsiTheme="minorBidi"/>
          <w:lang w:val="en-US"/>
        </w:rPr>
        <w:t>A</w:t>
      </w:r>
      <w:r w:rsidR="003638E2" w:rsidRPr="003638E2">
        <w:rPr>
          <w:rFonts w:asciiTheme="minorBidi" w:hAnsiTheme="minorBidi"/>
          <w:lang w:val="en-US"/>
        </w:rPr>
        <w:t>t</w:t>
      </w:r>
      <w:r w:rsidR="003638E2">
        <w:rPr>
          <w:rFonts w:asciiTheme="minorBidi" w:hAnsiTheme="minorBidi"/>
          <w:lang w:val="en-US"/>
        </w:rPr>
        <w:t xml:space="preserve"> t</w:t>
      </w:r>
      <w:r w:rsidR="003638E2" w:rsidRPr="003638E2">
        <w:rPr>
          <w:rFonts w:asciiTheme="minorBidi" w:hAnsiTheme="minorBidi"/>
          <w:lang w:val="en-US"/>
        </w:rPr>
        <w:t>he regional scale, the total number of disaster events reported in Lebanon is relatively low in compar</w:t>
      </w:r>
      <w:r w:rsidR="00CA35C7">
        <w:rPr>
          <w:rFonts w:asciiTheme="minorBidi" w:hAnsiTheme="minorBidi"/>
          <w:lang w:val="en-US"/>
        </w:rPr>
        <w:t>ison</w:t>
      </w:r>
      <w:r w:rsidR="003638E2" w:rsidRPr="003638E2">
        <w:rPr>
          <w:rFonts w:asciiTheme="minorBidi" w:hAnsiTheme="minorBidi"/>
          <w:lang w:val="en-US"/>
        </w:rPr>
        <w:t xml:space="preserve"> to other countries in the MENA Region according to figures stated by </w:t>
      </w:r>
      <w:r w:rsidR="0075394E" w:rsidRPr="0075394E">
        <w:rPr>
          <w:rFonts w:asciiTheme="minorBidi" w:hAnsiTheme="minorBidi"/>
          <w:lang w:val="en-US"/>
        </w:rPr>
        <w:t xml:space="preserve">International Emergency Events Disaster Database </w:t>
      </w:r>
      <w:r w:rsidR="0075394E">
        <w:rPr>
          <w:rFonts w:asciiTheme="minorBidi" w:hAnsiTheme="minorBidi"/>
          <w:lang w:val="en-US"/>
        </w:rPr>
        <w:t>(</w:t>
      </w:r>
      <w:r w:rsidR="003638E2" w:rsidRPr="003638E2">
        <w:rPr>
          <w:rFonts w:asciiTheme="minorBidi" w:hAnsiTheme="minorBidi"/>
          <w:lang w:val="en-US"/>
        </w:rPr>
        <w:t>EMDAT</w:t>
      </w:r>
      <w:r w:rsidR="0075394E">
        <w:rPr>
          <w:rFonts w:asciiTheme="minorBidi" w:hAnsiTheme="minorBidi"/>
          <w:lang w:val="en-US"/>
        </w:rPr>
        <w:t>)</w:t>
      </w:r>
      <w:r w:rsidR="003638E2" w:rsidRPr="003638E2">
        <w:rPr>
          <w:rFonts w:asciiTheme="minorBidi" w:hAnsiTheme="minorBidi"/>
          <w:lang w:val="en-US"/>
        </w:rPr>
        <w:t xml:space="preserve"> statistics between 1980 -2010 (World Bank</w:t>
      </w:r>
      <w:r w:rsidR="002D774B">
        <w:rPr>
          <w:rFonts w:asciiTheme="minorBidi" w:hAnsiTheme="minorBidi"/>
          <w:lang w:val="en-US"/>
        </w:rPr>
        <w:t>, 2015</w:t>
      </w:r>
      <w:r w:rsidR="003638E2" w:rsidRPr="003638E2">
        <w:rPr>
          <w:rFonts w:asciiTheme="minorBidi" w:hAnsiTheme="minorBidi"/>
          <w:lang w:val="en-US"/>
        </w:rPr>
        <w:t>). Nevertheless, in terms of Lebanon</w:t>
      </w:r>
      <w:r w:rsidR="00CA35C7">
        <w:rPr>
          <w:rFonts w:asciiTheme="minorBidi" w:hAnsiTheme="minorBidi"/>
          <w:lang w:val="en-US"/>
        </w:rPr>
        <w:t>'s</w:t>
      </w:r>
      <w:r w:rsidR="003638E2" w:rsidRPr="003638E2">
        <w:rPr>
          <w:rFonts w:asciiTheme="minorBidi" w:hAnsiTheme="minorBidi"/>
          <w:lang w:val="en-US"/>
        </w:rPr>
        <w:t xml:space="preserve"> level of exposure to geological hazards generated by the internal ear</w:t>
      </w:r>
      <w:r w:rsidR="00BC3A5C">
        <w:rPr>
          <w:rFonts w:asciiTheme="minorBidi" w:hAnsiTheme="minorBidi"/>
          <w:lang w:val="en-US"/>
        </w:rPr>
        <w:t xml:space="preserve">th processes, Lebanon falls at </w:t>
      </w:r>
      <w:r w:rsidR="003638E2" w:rsidRPr="003638E2">
        <w:rPr>
          <w:rFonts w:asciiTheme="minorBidi" w:hAnsiTheme="minorBidi"/>
          <w:lang w:val="en-US"/>
        </w:rPr>
        <w:t>the deepest and deadliest fault line in the Middle East, snaking its way from Ethiopia through the Aqaba straits, up into south Lebanon and the Bekaa valley. South Lebanon is categorised as a zone three and four on a scale indicating the frequency and force of expected earthquakes, which equates to potential tremors measuring up to 7.5 on the Richter scale</w:t>
      </w:r>
      <w:r w:rsidR="002D774B">
        <w:rPr>
          <w:rFonts w:asciiTheme="minorBidi" w:hAnsiTheme="minorBidi"/>
          <w:lang w:val="en-US"/>
        </w:rPr>
        <w:t xml:space="preserve"> (Figure </w:t>
      </w:r>
      <w:r w:rsidR="008B10F0">
        <w:rPr>
          <w:rFonts w:asciiTheme="minorBidi" w:hAnsiTheme="minorBidi"/>
          <w:lang w:val="en-US"/>
        </w:rPr>
        <w:t>7</w:t>
      </w:r>
      <w:r w:rsidR="002D774B">
        <w:rPr>
          <w:rFonts w:asciiTheme="minorBidi" w:hAnsiTheme="minorBidi"/>
          <w:lang w:val="en-US"/>
        </w:rPr>
        <w:t>-</w:t>
      </w:r>
      <w:r w:rsidR="008B10F0">
        <w:rPr>
          <w:rFonts w:asciiTheme="minorBidi" w:hAnsiTheme="minorBidi"/>
          <w:lang w:val="en-US"/>
        </w:rPr>
        <w:t>5</w:t>
      </w:r>
      <w:r w:rsidR="002D774B">
        <w:rPr>
          <w:rFonts w:asciiTheme="minorBidi" w:hAnsiTheme="minorBidi"/>
          <w:lang w:val="en-US"/>
        </w:rPr>
        <w:t>)</w:t>
      </w:r>
      <w:r w:rsidR="003638E2" w:rsidRPr="003638E2">
        <w:rPr>
          <w:rFonts w:asciiTheme="minorBidi" w:hAnsiTheme="minorBidi"/>
          <w:lang w:val="en-US"/>
        </w:rPr>
        <w:t xml:space="preserve">. The last major earthquake in 1759 measured seven and killed 40,000 people in Beirut and Damascus. Experts forecast major earthquakes on the fault line </w:t>
      </w:r>
      <w:r w:rsidR="00BC3A5C">
        <w:rPr>
          <w:rFonts w:asciiTheme="minorBidi" w:hAnsiTheme="minorBidi"/>
          <w:lang w:val="en-US"/>
        </w:rPr>
        <w:t xml:space="preserve">which </w:t>
      </w:r>
      <w:r w:rsidR="003638E2" w:rsidRPr="003638E2">
        <w:rPr>
          <w:rFonts w:asciiTheme="minorBidi" w:hAnsiTheme="minorBidi"/>
          <w:lang w:val="en-US"/>
        </w:rPr>
        <w:t>occur every 250 to 300 years’ (Relief Web, 2009</w:t>
      </w:r>
      <w:r w:rsidR="00CA35C7" w:rsidRPr="003638E2">
        <w:rPr>
          <w:rFonts w:asciiTheme="minorBidi" w:hAnsiTheme="minorBidi"/>
          <w:lang w:val="en-US"/>
        </w:rPr>
        <w:t>).</w:t>
      </w:r>
      <w:r w:rsidR="003638E2" w:rsidRPr="003638E2">
        <w:rPr>
          <w:rFonts w:asciiTheme="minorBidi" w:hAnsiTheme="minorBidi"/>
          <w:lang w:val="en-US"/>
        </w:rPr>
        <w:t xml:space="preserve"> The 2018 recent 4.3 magnitude earthquake originated from the Sea of Galilee (Lake Tiberias) near the occupied Golan Heights, less than 35 kilometers from Lebanon’s southern border, and nearly 60 kilometers from Tyre, revived calls for adopting seismic retrofitting in post</w:t>
      </w:r>
      <w:r w:rsidR="00CA35C7">
        <w:rPr>
          <w:rFonts w:asciiTheme="minorBidi" w:hAnsiTheme="minorBidi"/>
          <w:lang w:val="en-US"/>
        </w:rPr>
        <w:t>-</w:t>
      </w:r>
      <w:r w:rsidR="003638E2" w:rsidRPr="003638E2">
        <w:rPr>
          <w:rFonts w:asciiTheme="minorBidi" w:hAnsiTheme="minorBidi"/>
          <w:lang w:val="en-US"/>
        </w:rPr>
        <w:t>war reconstruction and adopting proactive DRR measures in hazard</w:t>
      </w:r>
      <w:r w:rsidR="00CA35C7">
        <w:rPr>
          <w:rFonts w:asciiTheme="minorBidi" w:hAnsiTheme="minorBidi"/>
          <w:lang w:val="en-US"/>
        </w:rPr>
        <w:t>-</w:t>
      </w:r>
      <w:r w:rsidR="003638E2" w:rsidRPr="003638E2">
        <w:rPr>
          <w:rFonts w:asciiTheme="minorBidi" w:hAnsiTheme="minorBidi"/>
          <w:lang w:val="en-US"/>
        </w:rPr>
        <w:lastRenderedPageBreak/>
        <w:t>prone areas.  On the other hand, man-made disasters caused Lebanon seve</w:t>
      </w:r>
      <w:r w:rsidR="00CA35C7">
        <w:rPr>
          <w:rFonts w:asciiTheme="minorBidi" w:hAnsiTheme="minorBidi"/>
          <w:lang w:val="en-US"/>
        </w:rPr>
        <w:t>re</w:t>
      </w:r>
      <w:r w:rsidR="003638E2" w:rsidRPr="003638E2">
        <w:rPr>
          <w:rFonts w:asciiTheme="minorBidi" w:hAnsiTheme="minorBidi"/>
          <w:lang w:val="en-US"/>
        </w:rPr>
        <w:t xml:space="preserve"> environmental and economic losses, mostly affected by the oil spill f</w:t>
      </w:r>
      <w:r w:rsidR="00CA35C7">
        <w:rPr>
          <w:rFonts w:asciiTheme="minorBidi" w:hAnsiTheme="minorBidi"/>
          <w:lang w:val="en-US"/>
        </w:rPr>
        <w:t>ro</w:t>
      </w:r>
      <w:r w:rsidR="003638E2" w:rsidRPr="003638E2">
        <w:rPr>
          <w:rFonts w:asciiTheme="minorBidi" w:hAnsiTheme="minorBidi"/>
          <w:lang w:val="en-US"/>
        </w:rPr>
        <w:t>m the Jiyeh power plant south of Beirut, along Lebanon’s Mediterranean coast in 2006. This was a result of the political dispute between the Lebanese Hezbollah party and Israel. In summer 2015 piles of uncollected garbage filled the streets of Lebanon, causing another environmental disaster</w:t>
      </w:r>
      <w:r w:rsidR="00BC3A5C">
        <w:rPr>
          <w:rFonts w:asciiTheme="minorBidi" w:hAnsiTheme="minorBidi"/>
          <w:lang w:val="en-US"/>
        </w:rPr>
        <w:t>,</w:t>
      </w:r>
      <w:r w:rsidR="003638E2" w:rsidRPr="003638E2">
        <w:rPr>
          <w:rFonts w:asciiTheme="minorBidi" w:hAnsiTheme="minorBidi"/>
          <w:lang w:val="en-US"/>
        </w:rPr>
        <w:t xml:space="preserve"> and grabbing the global community attention into Lebanon’s waste m</w:t>
      </w:r>
      <w:r w:rsidR="00FE76BD">
        <w:rPr>
          <w:rFonts w:asciiTheme="minorBidi" w:hAnsiTheme="minorBidi"/>
          <w:lang w:val="en-US"/>
        </w:rPr>
        <w:t>anagement crisis (Karam, 2018).</w:t>
      </w:r>
    </w:p>
    <w:p w14:paraId="6BAEFAF4" w14:textId="3F24D2C9" w:rsidR="00AB29E7" w:rsidRDefault="00AB29E7" w:rsidP="00BC3A5C">
      <w:pPr>
        <w:spacing w:line="360" w:lineRule="auto"/>
        <w:rPr>
          <w:rFonts w:asciiTheme="minorBidi" w:hAnsiTheme="minorBidi"/>
        </w:rPr>
      </w:pPr>
      <w:r w:rsidRPr="0026281B">
        <w:rPr>
          <w:rFonts w:asciiTheme="minorBidi" w:hAnsiTheme="minorBidi"/>
        </w:rPr>
        <w:t xml:space="preserve">On a closer inspection of the interlinkages between violent conflict and disaster forced displacement, it is important to note the impact of the Israeli military operations in 2006, and the Lebanese Civil War lasting from 1975 to 1990 resulting in an estimated </w:t>
      </w:r>
      <w:r w:rsidR="00BC3A5C">
        <w:rPr>
          <w:rFonts w:asciiTheme="minorBidi" w:hAnsiTheme="minorBidi"/>
        </w:rPr>
        <w:t xml:space="preserve">number of </w:t>
      </w:r>
      <w:r w:rsidRPr="0026281B">
        <w:rPr>
          <w:rFonts w:asciiTheme="minorBidi" w:hAnsiTheme="minorBidi"/>
        </w:rPr>
        <w:t xml:space="preserve">120,000 fatalities, with approximately 76,000 people remain internally displaced as of the year 2012. With a total number of IDPs by Conflict and violence reaching 11,000 in 2017 according to the Internal Displacement </w:t>
      </w:r>
      <w:r w:rsidR="00CA35C7">
        <w:rPr>
          <w:rFonts w:asciiTheme="minorBidi" w:hAnsiTheme="minorBidi"/>
        </w:rPr>
        <w:t>M</w:t>
      </w:r>
      <w:r w:rsidRPr="0026281B">
        <w:rPr>
          <w:rFonts w:asciiTheme="minorBidi" w:hAnsiTheme="minorBidi"/>
        </w:rPr>
        <w:t>onitoring Centre, Lebanese IDPs previously displaced are no longer part of the IDMC’s year-end stock figure. Evidence from the United Nations System Task Team on The Post-2015 Development Agenda</w:t>
      </w:r>
      <w:r w:rsidR="0040388D">
        <w:rPr>
          <w:rFonts w:asciiTheme="minorBidi" w:hAnsiTheme="minorBidi"/>
        </w:rPr>
        <w:t xml:space="preserve"> for </w:t>
      </w:r>
      <w:r w:rsidR="0040388D" w:rsidRPr="0040388D">
        <w:rPr>
          <w:rFonts w:asciiTheme="minorBidi" w:hAnsiTheme="minorBidi"/>
        </w:rPr>
        <w:t>United Nations Department of Economic and Social Affairs</w:t>
      </w:r>
      <w:r w:rsidR="0040388D">
        <w:rPr>
          <w:rFonts w:asciiTheme="minorBidi" w:hAnsiTheme="minorBidi"/>
        </w:rPr>
        <w:t xml:space="preserve"> (</w:t>
      </w:r>
      <w:r w:rsidR="002D2B51">
        <w:rPr>
          <w:rFonts w:asciiTheme="minorBidi" w:hAnsiTheme="minorBidi"/>
        </w:rPr>
        <w:t xml:space="preserve">UNDESA) </w:t>
      </w:r>
      <w:r w:rsidR="002D2B51" w:rsidRPr="0026281B">
        <w:rPr>
          <w:rFonts w:asciiTheme="minorBidi" w:hAnsiTheme="minorBidi"/>
        </w:rPr>
        <w:t>indicates</w:t>
      </w:r>
      <w:r w:rsidRPr="0026281B">
        <w:rPr>
          <w:rFonts w:asciiTheme="minorBidi" w:hAnsiTheme="minorBidi"/>
        </w:rPr>
        <w:t xml:space="preserve"> that ‘migratory </w:t>
      </w:r>
      <w:r w:rsidR="002944CD" w:rsidRPr="0026281B">
        <w:rPr>
          <w:rFonts w:asciiTheme="minorBidi" w:hAnsiTheme="minorBidi"/>
        </w:rPr>
        <w:t>behaviours</w:t>
      </w:r>
      <w:r w:rsidRPr="0026281B">
        <w:rPr>
          <w:rFonts w:asciiTheme="minorBidi" w:hAnsiTheme="minorBidi"/>
        </w:rPr>
        <w:t xml:space="preserve"> in response to climate and/or environmental change may exhibit considerable variation, ranging from massed forced displacement to gradual anticipatory ‘adaptive’ movement. Precise figures are lacking, but it is believed that the large majority of people whose migration is fuelled by environmental considerations move over relatively short distances and rarely acro</w:t>
      </w:r>
      <w:r w:rsidR="0040388D">
        <w:rPr>
          <w:rFonts w:asciiTheme="minorBidi" w:hAnsiTheme="minorBidi"/>
        </w:rPr>
        <w:t>ss borders’ (IOM and</w:t>
      </w:r>
      <w:r>
        <w:rPr>
          <w:rFonts w:asciiTheme="minorBidi" w:hAnsiTheme="minorBidi"/>
        </w:rPr>
        <w:t xml:space="preserve"> UNDESA</w:t>
      </w:r>
      <w:r w:rsidR="0040388D">
        <w:rPr>
          <w:rFonts w:asciiTheme="minorBidi" w:hAnsiTheme="minorBidi"/>
        </w:rPr>
        <w:t>,</w:t>
      </w:r>
      <w:r>
        <w:rPr>
          <w:rFonts w:asciiTheme="minorBidi" w:hAnsiTheme="minorBidi"/>
        </w:rPr>
        <w:t xml:space="preserve"> 2012). </w:t>
      </w:r>
    </w:p>
    <w:p w14:paraId="3A4D2FD1" w14:textId="0D104B01" w:rsidR="008772FD" w:rsidRDefault="008772FD" w:rsidP="00763762">
      <w:pPr>
        <w:spacing w:line="360" w:lineRule="auto"/>
        <w:rPr>
          <w:rFonts w:asciiTheme="minorBidi" w:hAnsiTheme="minorBidi"/>
        </w:rPr>
      </w:pPr>
      <w:r>
        <w:rPr>
          <w:rFonts w:asciiTheme="minorBidi" w:hAnsiTheme="minorBidi"/>
        </w:rPr>
        <w:t>Evidence from t</w:t>
      </w:r>
      <w:r w:rsidRPr="00B054EF">
        <w:rPr>
          <w:rFonts w:asciiTheme="minorBidi" w:hAnsiTheme="minorBidi"/>
        </w:rPr>
        <w:t>he International Organization for Migration (IOM)</w:t>
      </w:r>
      <w:r w:rsidRPr="00B054EF">
        <w:t xml:space="preserve"> </w:t>
      </w:r>
      <w:r w:rsidRPr="00B054EF">
        <w:rPr>
          <w:rFonts w:asciiTheme="minorBidi" w:hAnsiTheme="minorBidi"/>
        </w:rPr>
        <w:t>2016</w:t>
      </w:r>
      <w:r>
        <w:rPr>
          <w:rFonts w:asciiTheme="minorBidi" w:hAnsiTheme="minorBidi"/>
        </w:rPr>
        <w:t xml:space="preserve"> </w:t>
      </w:r>
      <w:r w:rsidRPr="00B054EF">
        <w:rPr>
          <w:rFonts w:asciiTheme="minorBidi" w:hAnsiTheme="minorBidi"/>
        </w:rPr>
        <w:t>Compendium of activities and good practice</w:t>
      </w:r>
      <w:r>
        <w:rPr>
          <w:rFonts w:asciiTheme="minorBidi" w:hAnsiTheme="minorBidi"/>
        </w:rPr>
        <w:t xml:space="preserve"> strongly supports the argument above.</w:t>
      </w:r>
      <w:r w:rsidRPr="00AD110F">
        <w:rPr>
          <w:rFonts w:asciiTheme="minorBidi" w:hAnsiTheme="minorBidi"/>
        </w:rPr>
        <w:t xml:space="preserve"> </w:t>
      </w:r>
      <w:r>
        <w:rPr>
          <w:rFonts w:asciiTheme="minorBidi" w:hAnsiTheme="minorBidi"/>
        </w:rPr>
        <w:t>Identifying displaced people</w:t>
      </w:r>
      <w:r w:rsidR="002944CD">
        <w:rPr>
          <w:rFonts w:asciiTheme="minorBidi" w:hAnsiTheme="minorBidi"/>
        </w:rPr>
        <w:t>'s</w:t>
      </w:r>
      <w:r>
        <w:rPr>
          <w:rFonts w:asciiTheme="minorBidi" w:hAnsiTheme="minorBidi"/>
        </w:rPr>
        <w:t xml:space="preserve"> needs b</w:t>
      </w:r>
      <w:r w:rsidRPr="00B054EF">
        <w:rPr>
          <w:rFonts w:asciiTheme="minorBidi" w:hAnsiTheme="minorBidi"/>
        </w:rPr>
        <w:t>ased on contributions from 35 IOM offices, global review</w:t>
      </w:r>
      <w:r>
        <w:rPr>
          <w:rFonts w:asciiTheme="minorBidi" w:hAnsiTheme="minorBidi"/>
        </w:rPr>
        <w:t xml:space="preserve"> from </w:t>
      </w:r>
      <w:r w:rsidRPr="00B054EF">
        <w:rPr>
          <w:rFonts w:asciiTheme="minorBidi" w:hAnsiTheme="minorBidi"/>
        </w:rPr>
        <w:t>550 projects in 35 countries</w:t>
      </w:r>
      <w:r>
        <w:rPr>
          <w:rFonts w:asciiTheme="minorBidi" w:hAnsiTheme="minorBidi"/>
        </w:rPr>
        <w:t xml:space="preserve"> and </w:t>
      </w:r>
      <w:r w:rsidRPr="00B054EF">
        <w:rPr>
          <w:rFonts w:asciiTheme="minorBidi" w:hAnsiTheme="minorBidi"/>
        </w:rPr>
        <w:t>74 key migration crises occurring between 2010 and</w:t>
      </w:r>
      <w:r>
        <w:rPr>
          <w:rFonts w:asciiTheme="minorBidi" w:hAnsiTheme="minorBidi"/>
        </w:rPr>
        <w:t xml:space="preserve"> </w:t>
      </w:r>
      <w:r w:rsidRPr="00B054EF">
        <w:rPr>
          <w:rFonts w:asciiTheme="minorBidi" w:hAnsiTheme="minorBidi"/>
        </w:rPr>
        <w:t>2014</w:t>
      </w:r>
      <w:r>
        <w:rPr>
          <w:rFonts w:asciiTheme="minorBidi" w:hAnsiTheme="minorBidi"/>
        </w:rPr>
        <w:t>.</w:t>
      </w:r>
      <w:r w:rsidRPr="00B054EF">
        <w:rPr>
          <w:rFonts w:asciiTheme="minorBidi" w:hAnsiTheme="minorBidi"/>
        </w:rPr>
        <w:t xml:space="preserve"> IOM’s contributions towards the progressive resolution of displacement</w:t>
      </w:r>
      <w:r>
        <w:rPr>
          <w:rFonts w:asciiTheme="minorBidi" w:hAnsiTheme="minorBidi"/>
        </w:rPr>
        <w:t xml:space="preserve"> </w:t>
      </w:r>
      <w:r w:rsidRPr="00B054EF">
        <w:rPr>
          <w:rFonts w:asciiTheme="minorBidi" w:hAnsiTheme="minorBidi"/>
        </w:rPr>
        <w:t>situations were mapped against the eight criteria outlined in the Inter-Agency Standing Committee</w:t>
      </w:r>
      <w:r>
        <w:rPr>
          <w:rFonts w:asciiTheme="minorBidi" w:hAnsiTheme="minorBidi"/>
        </w:rPr>
        <w:t xml:space="preserve"> </w:t>
      </w:r>
      <w:r w:rsidRPr="00B054EF">
        <w:rPr>
          <w:rFonts w:asciiTheme="minorBidi" w:hAnsiTheme="minorBidi"/>
        </w:rPr>
        <w:t>(IASC) Framework on Durable Solutions f</w:t>
      </w:r>
      <w:r>
        <w:rPr>
          <w:rFonts w:asciiTheme="minorBidi" w:hAnsiTheme="minorBidi"/>
        </w:rPr>
        <w:t xml:space="preserve">or Internally Displaced </w:t>
      </w:r>
      <w:r w:rsidR="002944CD">
        <w:rPr>
          <w:rFonts w:asciiTheme="minorBidi" w:hAnsiTheme="minorBidi"/>
        </w:rPr>
        <w:t>Persons</w:t>
      </w:r>
      <w:r w:rsidR="00BC3A5C">
        <w:rPr>
          <w:rFonts w:asciiTheme="minorBidi" w:hAnsiTheme="minorBidi"/>
        </w:rPr>
        <w:t>,</w:t>
      </w:r>
      <w:r w:rsidR="002944CD">
        <w:rPr>
          <w:rFonts w:asciiTheme="minorBidi" w:hAnsiTheme="minorBidi"/>
        </w:rPr>
        <w:t xml:space="preserve"> and</w:t>
      </w:r>
      <w:r>
        <w:rPr>
          <w:rFonts w:asciiTheme="minorBidi" w:hAnsiTheme="minorBidi"/>
        </w:rPr>
        <w:t xml:space="preserve"> indicated that ‘u</w:t>
      </w:r>
      <w:r w:rsidRPr="00611574">
        <w:rPr>
          <w:rFonts w:asciiTheme="minorBidi" w:hAnsiTheme="minorBidi"/>
        </w:rPr>
        <w:t>rban areas are a magnet for many,</w:t>
      </w:r>
      <w:r>
        <w:rPr>
          <w:rFonts w:asciiTheme="minorBidi" w:hAnsiTheme="minorBidi"/>
        </w:rPr>
        <w:t xml:space="preserve"> </w:t>
      </w:r>
      <w:r w:rsidRPr="00611574">
        <w:rPr>
          <w:rFonts w:asciiTheme="minorBidi" w:hAnsiTheme="minorBidi"/>
        </w:rPr>
        <w:t>who perceive greater access to</w:t>
      </w:r>
      <w:r>
        <w:rPr>
          <w:rFonts w:asciiTheme="minorBidi" w:hAnsiTheme="minorBidi"/>
        </w:rPr>
        <w:t xml:space="preserve"> </w:t>
      </w:r>
      <w:r w:rsidRPr="00611574">
        <w:rPr>
          <w:rFonts w:asciiTheme="minorBidi" w:hAnsiTheme="minorBidi"/>
        </w:rPr>
        <w:t>jobs and services. However, access</w:t>
      </w:r>
      <w:r>
        <w:rPr>
          <w:rFonts w:asciiTheme="minorBidi" w:hAnsiTheme="minorBidi"/>
        </w:rPr>
        <w:t xml:space="preserve"> </w:t>
      </w:r>
      <w:r w:rsidRPr="00611574">
        <w:rPr>
          <w:rFonts w:asciiTheme="minorBidi" w:hAnsiTheme="minorBidi"/>
        </w:rPr>
        <w:t>to services and employment may</w:t>
      </w:r>
      <w:r>
        <w:rPr>
          <w:rFonts w:asciiTheme="minorBidi" w:hAnsiTheme="minorBidi"/>
        </w:rPr>
        <w:t xml:space="preserve"> </w:t>
      </w:r>
      <w:r w:rsidRPr="00611574">
        <w:rPr>
          <w:rFonts w:asciiTheme="minorBidi" w:hAnsiTheme="minorBidi"/>
        </w:rPr>
        <w:t>depend on government policies, skill</w:t>
      </w:r>
      <w:r>
        <w:rPr>
          <w:rFonts w:asciiTheme="minorBidi" w:hAnsiTheme="minorBidi"/>
        </w:rPr>
        <w:t xml:space="preserve"> </w:t>
      </w:r>
      <w:r w:rsidRPr="00611574">
        <w:rPr>
          <w:rFonts w:asciiTheme="minorBidi" w:hAnsiTheme="minorBidi"/>
        </w:rPr>
        <w:t>recognition and matches, social and</w:t>
      </w:r>
      <w:r>
        <w:rPr>
          <w:rFonts w:asciiTheme="minorBidi" w:hAnsiTheme="minorBidi"/>
        </w:rPr>
        <w:t xml:space="preserve"> </w:t>
      </w:r>
      <w:r w:rsidRPr="00611574">
        <w:rPr>
          <w:rFonts w:asciiTheme="minorBidi" w:hAnsiTheme="minorBidi"/>
        </w:rPr>
        <w:t>political structures, and discrimination. While some are able to benefit from urban opportunities,</w:t>
      </w:r>
      <w:r>
        <w:rPr>
          <w:rFonts w:asciiTheme="minorBidi" w:hAnsiTheme="minorBidi"/>
        </w:rPr>
        <w:t xml:space="preserve"> </w:t>
      </w:r>
      <w:r w:rsidRPr="00611574">
        <w:rPr>
          <w:rFonts w:asciiTheme="minorBidi" w:hAnsiTheme="minorBidi"/>
        </w:rPr>
        <w:t>others reside in urban slums, where displacement-related needs and vulnerabilities may be</w:t>
      </w:r>
      <w:r>
        <w:rPr>
          <w:rFonts w:asciiTheme="minorBidi" w:hAnsiTheme="minorBidi"/>
        </w:rPr>
        <w:t xml:space="preserve"> </w:t>
      </w:r>
      <w:r w:rsidRPr="00611574">
        <w:rPr>
          <w:rFonts w:asciiTheme="minorBidi" w:hAnsiTheme="minorBidi"/>
        </w:rPr>
        <w:t>difficult to distinguish from the needs of the host population. Some initially seek shelter with</w:t>
      </w:r>
      <w:r>
        <w:rPr>
          <w:rFonts w:asciiTheme="minorBidi" w:hAnsiTheme="minorBidi"/>
        </w:rPr>
        <w:t xml:space="preserve"> </w:t>
      </w:r>
      <w:r w:rsidRPr="00611574">
        <w:rPr>
          <w:rFonts w:asciiTheme="minorBidi" w:hAnsiTheme="minorBidi"/>
        </w:rPr>
        <w:lastRenderedPageBreak/>
        <w:t xml:space="preserve">relatives or </w:t>
      </w:r>
      <w:r w:rsidR="002944CD" w:rsidRPr="00611574">
        <w:rPr>
          <w:rFonts w:asciiTheme="minorBidi" w:hAnsiTheme="minorBidi"/>
        </w:rPr>
        <w:t>friends or</w:t>
      </w:r>
      <w:r w:rsidRPr="00611574">
        <w:rPr>
          <w:rFonts w:asciiTheme="minorBidi" w:hAnsiTheme="minorBidi"/>
        </w:rPr>
        <w:t xml:space="preserve"> </w:t>
      </w:r>
      <w:r w:rsidR="002944CD" w:rsidRPr="00611574">
        <w:rPr>
          <w:rFonts w:asciiTheme="minorBidi" w:hAnsiTheme="minorBidi"/>
        </w:rPr>
        <w:t>rents</w:t>
      </w:r>
      <w:r w:rsidRPr="00611574">
        <w:rPr>
          <w:rFonts w:asciiTheme="minorBidi" w:hAnsiTheme="minorBidi"/>
        </w:rPr>
        <w:t xml:space="preserve"> temporary accommodation in exp</w:t>
      </w:r>
      <w:r>
        <w:rPr>
          <w:rFonts w:asciiTheme="minorBidi" w:hAnsiTheme="minorBidi"/>
        </w:rPr>
        <w:t>ectation of a rapid return home’ (IOM,2016).</w:t>
      </w:r>
      <w:r w:rsidR="00763762">
        <w:rPr>
          <w:rFonts w:asciiTheme="minorBidi" w:hAnsiTheme="minorBidi"/>
        </w:rPr>
        <w:t xml:space="preserve"> </w:t>
      </w:r>
      <w:r>
        <w:rPr>
          <w:rFonts w:asciiTheme="minorBidi" w:hAnsiTheme="minorBidi"/>
        </w:rPr>
        <w:t>The case study of Palestinian Refugees in Lebanon is a very good ex</w:t>
      </w:r>
      <w:r w:rsidR="002944CD">
        <w:rPr>
          <w:rFonts w:asciiTheme="minorBidi" w:hAnsiTheme="minorBidi"/>
        </w:rPr>
        <w:t>ample</w:t>
      </w:r>
      <w:r>
        <w:rPr>
          <w:rFonts w:asciiTheme="minorBidi" w:hAnsiTheme="minorBidi"/>
        </w:rPr>
        <w:t xml:space="preserve"> of the complexities </w:t>
      </w:r>
      <w:r w:rsidR="004664B2">
        <w:rPr>
          <w:rFonts w:asciiTheme="minorBidi" w:hAnsiTheme="minorBidi"/>
        </w:rPr>
        <w:t xml:space="preserve">and </w:t>
      </w:r>
      <w:r w:rsidR="002944CD">
        <w:rPr>
          <w:rFonts w:asciiTheme="minorBidi" w:hAnsiTheme="minorBidi"/>
        </w:rPr>
        <w:t>uncertainties</w:t>
      </w:r>
      <w:r w:rsidR="004664B2">
        <w:rPr>
          <w:rFonts w:asciiTheme="minorBidi" w:hAnsiTheme="minorBidi"/>
        </w:rPr>
        <w:t xml:space="preserve"> facing the </w:t>
      </w:r>
      <w:r w:rsidR="002944CD">
        <w:rPr>
          <w:rFonts w:asciiTheme="minorBidi" w:hAnsiTheme="minorBidi"/>
        </w:rPr>
        <w:t>refugees</w:t>
      </w:r>
      <w:r w:rsidR="004664B2">
        <w:rPr>
          <w:rFonts w:asciiTheme="minorBidi" w:hAnsiTheme="minorBidi"/>
        </w:rPr>
        <w:t>.</w:t>
      </w:r>
      <w:r w:rsidR="0092675E">
        <w:rPr>
          <w:rFonts w:asciiTheme="minorBidi" w:hAnsiTheme="minorBidi"/>
        </w:rPr>
        <w:t xml:space="preserve"> </w:t>
      </w:r>
      <w:r w:rsidR="004664B2">
        <w:rPr>
          <w:rFonts w:asciiTheme="minorBidi" w:hAnsiTheme="minorBidi"/>
        </w:rPr>
        <w:t>H</w:t>
      </w:r>
      <w:r>
        <w:rPr>
          <w:rFonts w:asciiTheme="minorBidi" w:hAnsiTheme="minorBidi"/>
        </w:rPr>
        <w:t xml:space="preserve">ighlighted by representatives for Nahr-El Bared, Tripoli, </w:t>
      </w:r>
      <w:r w:rsidR="00BC3A5C">
        <w:rPr>
          <w:rFonts w:asciiTheme="minorBidi" w:hAnsiTheme="minorBidi"/>
        </w:rPr>
        <w:t xml:space="preserve">the researcher </w:t>
      </w:r>
      <w:r>
        <w:rPr>
          <w:rFonts w:asciiTheme="minorBidi" w:hAnsiTheme="minorBidi"/>
        </w:rPr>
        <w:t>question</w:t>
      </w:r>
      <w:r w:rsidR="0092675E">
        <w:rPr>
          <w:rFonts w:asciiTheme="minorBidi" w:hAnsiTheme="minorBidi"/>
        </w:rPr>
        <w:t>ed</w:t>
      </w:r>
      <w:r>
        <w:rPr>
          <w:rFonts w:asciiTheme="minorBidi" w:hAnsiTheme="minorBidi"/>
        </w:rPr>
        <w:t xml:space="preserve"> the role of the </w:t>
      </w:r>
      <w:r w:rsidRPr="00CB5E78">
        <w:rPr>
          <w:rFonts w:asciiTheme="minorBidi" w:hAnsiTheme="minorBidi"/>
        </w:rPr>
        <w:t>United Nations Relief and Works Agency for Palestine Refugees in the Near East (UNRWA),</w:t>
      </w:r>
      <w:r>
        <w:rPr>
          <w:rFonts w:asciiTheme="minorBidi" w:hAnsiTheme="minorBidi"/>
        </w:rPr>
        <w:t xml:space="preserve"> and the needs to support access to employment:</w:t>
      </w:r>
    </w:p>
    <w:p w14:paraId="3E304090" w14:textId="52E7F4A8" w:rsidR="008772FD" w:rsidRPr="006670FC" w:rsidRDefault="008772FD" w:rsidP="00BC3A5C">
      <w:pPr>
        <w:spacing w:line="360" w:lineRule="auto"/>
        <w:ind w:left="720" w:right="584"/>
        <w:rPr>
          <w:rFonts w:asciiTheme="minorBidi" w:hAnsiTheme="minorBidi"/>
          <w:i/>
          <w:iCs/>
        </w:rPr>
      </w:pPr>
      <w:r>
        <w:rPr>
          <w:rFonts w:asciiTheme="minorBidi" w:hAnsiTheme="minorBidi"/>
          <w:i/>
          <w:iCs/>
        </w:rPr>
        <w:t>“</w:t>
      </w:r>
      <w:r w:rsidRPr="006670FC">
        <w:rPr>
          <w:rFonts w:asciiTheme="minorBidi" w:hAnsiTheme="minorBidi"/>
          <w:i/>
          <w:iCs/>
        </w:rPr>
        <w:t xml:space="preserve">What does ENRWA mean? </w:t>
      </w:r>
      <w:r w:rsidR="00BC3A5C">
        <w:rPr>
          <w:rFonts w:asciiTheme="minorBidi" w:hAnsiTheme="minorBidi"/>
          <w:i/>
          <w:iCs/>
        </w:rPr>
        <w:t>What is their m</w:t>
      </w:r>
      <w:r w:rsidRPr="006670FC">
        <w:rPr>
          <w:rFonts w:asciiTheme="minorBidi" w:hAnsiTheme="minorBidi"/>
          <w:i/>
          <w:iCs/>
        </w:rPr>
        <w:t xml:space="preserve">ain role? </w:t>
      </w:r>
      <w:r>
        <w:rPr>
          <w:rFonts w:asciiTheme="minorBidi" w:hAnsiTheme="minorBidi"/>
          <w:i/>
          <w:iCs/>
        </w:rPr>
        <w:t>We have n</w:t>
      </w:r>
      <w:r w:rsidRPr="006670FC">
        <w:rPr>
          <w:rFonts w:asciiTheme="minorBidi" w:hAnsiTheme="minorBidi"/>
          <w:i/>
          <w:iCs/>
        </w:rPr>
        <w:t>o access for 72 official jobs in Lebanon</w:t>
      </w:r>
      <w:r>
        <w:rPr>
          <w:rFonts w:asciiTheme="minorBidi" w:hAnsiTheme="minorBidi"/>
          <w:i/>
          <w:iCs/>
        </w:rPr>
        <w:t>,</w:t>
      </w:r>
      <w:r w:rsidRPr="006670FC">
        <w:rPr>
          <w:rFonts w:asciiTheme="minorBidi" w:hAnsiTheme="minorBidi"/>
          <w:i/>
          <w:iCs/>
        </w:rPr>
        <w:t xml:space="preserve"> even if </w:t>
      </w:r>
      <w:r>
        <w:rPr>
          <w:rFonts w:asciiTheme="minorBidi" w:hAnsiTheme="minorBidi"/>
          <w:i/>
          <w:iCs/>
        </w:rPr>
        <w:t>we</w:t>
      </w:r>
      <w:r w:rsidRPr="006670FC">
        <w:rPr>
          <w:rFonts w:asciiTheme="minorBidi" w:hAnsiTheme="minorBidi"/>
          <w:i/>
          <w:iCs/>
        </w:rPr>
        <w:t xml:space="preserve"> have better skills and qualifications, not due to acts of discrimination but the country total area is small and not enough to accommodate the needs of the Lebanese communities themselves. Opportunities in the </w:t>
      </w:r>
      <w:r w:rsidR="002F7E6C" w:rsidRPr="006670FC">
        <w:rPr>
          <w:rFonts w:asciiTheme="minorBidi" w:hAnsiTheme="minorBidi"/>
          <w:i/>
          <w:iCs/>
        </w:rPr>
        <w:t>labour</w:t>
      </w:r>
      <w:r w:rsidRPr="006670FC">
        <w:rPr>
          <w:rFonts w:asciiTheme="minorBidi" w:hAnsiTheme="minorBidi"/>
          <w:i/>
          <w:iCs/>
        </w:rPr>
        <w:t xml:space="preserve"> market are limited for 3 to 4,000 jobs per year, at the time you have around 25,000 university graduates, with no working visas allowed</w:t>
      </w:r>
      <w:r>
        <w:rPr>
          <w:rFonts w:asciiTheme="minorBidi" w:hAnsiTheme="minorBidi"/>
          <w:i/>
          <w:iCs/>
        </w:rPr>
        <w:t xml:space="preserve"> for us </w:t>
      </w:r>
      <w:r w:rsidR="00BC3A5C">
        <w:rPr>
          <w:rFonts w:asciiTheme="minorBidi" w:hAnsiTheme="minorBidi"/>
          <w:i/>
          <w:iCs/>
        </w:rPr>
        <w:t>in</w:t>
      </w:r>
      <w:r w:rsidRPr="006670FC">
        <w:rPr>
          <w:rFonts w:asciiTheme="minorBidi" w:hAnsiTheme="minorBidi"/>
          <w:i/>
          <w:iCs/>
        </w:rPr>
        <w:t xml:space="preserve"> other countries</w:t>
      </w:r>
      <w:r>
        <w:rPr>
          <w:rFonts w:asciiTheme="minorBidi" w:hAnsiTheme="minorBidi"/>
          <w:i/>
          <w:iCs/>
        </w:rPr>
        <w:t>” (</w:t>
      </w:r>
      <w:r w:rsidRPr="006670FC">
        <w:rPr>
          <w:rFonts w:asciiTheme="minorBidi" w:hAnsiTheme="minorBidi"/>
          <w:i/>
          <w:iCs/>
        </w:rPr>
        <w:t>R35-L&amp;N-UCFT</w:t>
      </w:r>
      <w:r>
        <w:rPr>
          <w:rFonts w:asciiTheme="minorBidi" w:hAnsiTheme="minorBidi"/>
          <w:i/>
          <w:iCs/>
        </w:rPr>
        <w:t>).</w:t>
      </w:r>
    </w:p>
    <w:p w14:paraId="46E27624" w14:textId="0FE6E0EC" w:rsidR="008772FD" w:rsidRDefault="00EA325F" w:rsidP="0098279A">
      <w:pPr>
        <w:spacing w:line="360" w:lineRule="auto"/>
        <w:rPr>
          <w:rFonts w:asciiTheme="minorBidi" w:hAnsiTheme="minorBidi"/>
        </w:rPr>
      </w:pPr>
      <w:r>
        <w:rPr>
          <w:rFonts w:asciiTheme="minorBidi" w:hAnsiTheme="minorBidi"/>
        </w:rPr>
        <w:t>From this point of view, i</w:t>
      </w:r>
      <w:r w:rsidR="008772FD">
        <w:rPr>
          <w:rFonts w:asciiTheme="minorBidi" w:hAnsiTheme="minorBidi"/>
        </w:rPr>
        <w:t xml:space="preserve">t is necessary to </w:t>
      </w:r>
      <w:r w:rsidR="00BC3A5C">
        <w:rPr>
          <w:rFonts w:asciiTheme="minorBidi" w:hAnsiTheme="minorBidi"/>
        </w:rPr>
        <w:t>indicate</w:t>
      </w:r>
      <w:r w:rsidR="008772FD">
        <w:rPr>
          <w:rFonts w:asciiTheme="minorBidi" w:hAnsiTheme="minorBidi"/>
        </w:rPr>
        <w:t xml:space="preserve"> that ‘</w:t>
      </w:r>
      <w:r w:rsidR="008772FD" w:rsidRPr="00CB5E78">
        <w:rPr>
          <w:rFonts w:asciiTheme="minorBidi" w:hAnsiTheme="minorBidi"/>
        </w:rPr>
        <w:t>UNRWA</w:t>
      </w:r>
      <w:r w:rsidR="008772FD">
        <w:rPr>
          <w:rFonts w:asciiTheme="minorBidi" w:hAnsiTheme="minorBidi"/>
        </w:rPr>
        <w:t xml:space="preserve"> </w:t>
      </w:r>
      <w:r w:rsidR="008772FD" w:rsidRPr="00CB5E78">
        <w:rPr>
          <w:rFonts w:asciiTheme="minorBidi" w:hAnsiTheme="minorBidi"/>
        </w:rPr>
        <w:t>was</w:t>
      </w:r>
      <w:r w:rsidR="008772FD">
        <w:rPr>
          <w:rFonts w:asciiTheme="minorBidi" w:hAnsiTheme="minorBidi"/>
        </w:rPr>
        <w:t xml:space="preserve"> first</w:t>
      </w:r>
      <w:r w:rsidR="008772FD" w:rsidRPr="00CB5E78">
        <w:rPr>
          <w:rFonts w:asciiTheme="minorBidi" w:hAnsiTheme="minorBidi"/>
        </w:rPr>
        <w:t xml:space="preserve"> mandated by the UN General Assembly in 1949 to provide services to registered Palestine refugees in the Middle East. When the Agency began operations in 1950, it was responding to the needs of about 750,000 Palestine refugees.  UNRWA is a direct service provider, delivering primary and secondary education, health care, relief</w:t>
      </w:r>
      <w:r w:rsidR="002944CD">
        <w:rPr>
          <w:rFonts w:asciiTheme="minorBidi" w:hAnsiTheme="minorBidi"/>
        </w:rPr>
        <w:t>,</w:t>
      </w:r>
      <w:r w:rsidR="008772FD" w:rsidRPr="00CB5E78">
        <w:rPr>
          <w:rFonts w:asciiTheme="minorBidi" w:hAnsiTheme="minorBidi"/>
        </w:rPr>
        <w:t xml:space="preserve"> and social services, camp infrastructure and improvement, microfinance, and emer</w:t>
      </w:r>
      <w:r w:rsidR="008772FD">
        <w:rPr>
          <w:rFonts w:asciiTheme="minorBidi" w:hAnsiTheme="minorBidi"/>
        </w:rPr>
        <w:t>gency aid to Palestine refugees.</w:t>
      </w:r>
      <w:r w:rsidR="008772FD" w:rsidRPr="00CB5E78">
        <w:t xml:space="preserve"> </w:t>
      </w:r>
      <w:r w:rsidR="008772FD">
        <w:rPr>
          <w:rFonts w:asciiTheme="minorBidi" w:hAnsiTheme="minorBidi"/>
        </w:rPr>
        <w:t>T</w:t>
      </w:r>
      <w:r w:rsidR="008772FD" w:rsidRPr="00CB5E78">
        <w:rPr>
          <w:rFonts w:asciiTheme="minorBidi" w:hAnsiTheme="minorBidi"/>
        </w:rPr>
        <w:t>he Agency’s fiv</w:t>
      </w:r>
      <w:r w:rsidR="008772FD">
        <w:rPr>
          <w:rFonts w:asciiTheme="minorBidi" w:hAnsiTheme="minorBidi"/>
        </w:rPr>
        <w:t>e mandated areas of operation: T</w:t>
      </w:r>
      <w:r w:rsidR="008772FD" w:rsidRPr="00CB5E78">
        <w:rPr>
          <w:rFonts w:asciiTheme="minorBidi" w:hAnsiTheme="minorBidi"/>
        </w:rPr>
        <w:t>he Gaza Strip, West Bank, including East Jerus</w:t>
      </w:r>
      <w:r w:rsidR="008772FD">
        <w:rPr>
          <w:rFonts w:asciiTheme="minorBidi" w:hAnsiTheme="minorBidi"/>
        </w:rPr>
        <w:t>alem, Jordan, Lebanon and Syria’ (UN,2019)</w:t>
      </w:r>
      <w:r w:rsidR="00641714">
        <w:rPr>
          <w:rFonts w:asciiTheme="minorBidi" w:hAnsiTheme="minorBidi"/>
        </w:rPr>
        <w:t xml:space="preserve">. </w:t>
      </w:r>
      <w:r w:rsidR="0098279A">
        <w:rPr>
          <w:rFonts w:asciiTheme="minorBidi" w:hAnsiTheme="minorBidi"/>
        </w:rPr>
        <w:t>S</w:t>
      </w:r>
      <w:r w:rsidR="00641714" w:rsidRPr="00641714">
        <w:rPr>
          <w:rFonts w:asciiTheme="minorBidi" w:hAnsiTheme="minorBidi"/>
        </w:rPr>
        <w:t>urrounded by checkpoints and in some cases</w:t>
      </w:r>
      <w:r w:rsidR="0098279A">
        <w:rPr>
          <w:rFonts w:asciiTheme="minorBidi" w:hAnsiTheme="minorBidi"/>
        </w:rPr>
        <w:t xml:space="preserve"> </w:t>
      </w:r>
      <w:r w:rsidR="00641714" w:rsidRPr="00641714">
        <w:rPr>
          <w:rFonts w:asciiTheme="minorBidi" w:hAnsiTheme="minorBidi"/>
        </w:rPr>
        <w:t>security walls and barbed wire, increased the segregation and marginalisation of these groups denying them the same rights granted to other foreigners. Palestinian refugees’ dependence on the United Nations Relief and Works Agency for Palestine Refug</w:t>
      </w:r>
      <w:r w:rsidR="0075394E">
        <w:rPr>
          <w:rFonts w:asciiTheme="minorBidi" w:hAnsiTheme="minorBidi"/>
        </w:rPr>
        <w:t>ees in the Near East (UN</w:t>
      </w:r>
      <w:r w:rsidR="00641714" w:rsidRPr="00641714">
        <w:rPr>
          <w:rFonts w:asciiTheme="minorBidi" w:hAnsiTheme="minorBidi"/>
        </w:rPr>
        <w:t>RWA) to access public education, public health</w:t>
      </w:r>
      <w:r w:rsidR="002944CD">
        <w:rPr>
          <w:rFonts w:asciiTheme="minorBidi" w:hAnsiTheme="minorBidi"/>
        </w:rPr>
        <w:t>,</w:t>
      </w:r>
      <w:r w:rsidR="00641714" w:rsidRPr="00641714">
        <w:rPr>
          <w:rFonts w:asciiTheme="minorBidi" w:hAnsiTheme="minorBidi"/>
        </w:rPr>
        <w:t xml:space="preserve"> and social services, and prohibition from legally acquiring, transferring or inheriting property in Lebanon, formed discriminatory employment practices</w:t>
      </w:r>
      <w:r w:rsidR="0098279A">
        <w:rPr>
          <w:rFonts w:asciiTheme="minorBidi" w:hAnsiTheme="minorBidi"/>
        </w:rPr>
        <w:t xml:space="preserve"> and social exclusion stigma</w:t>
      </w:r>
      <w:r w:rsidR="00641714" w:rsidRPr="00641714">
        <w:rPr>
          <w:rFonts w:asciiTheme="minorBidi" w:hAnsiTheme="minorBidi"/>
        </w:rPr>
        <w:t>.</w:t>
      </w:r>
      <w:r w:rsidR="0098279A">
        <w:rPr>
          <w:rFonts w:asciiTheme="minorBidi" w:hAnsiTheme="minorBidi"/>
        </w:rPr>
        <w:t xml:space="preserve"> </w:t>
      </w:r>
      <w:r w:rsidR="008772FD">
        <w:rPr>
          <w:rFonts w:asciiTheme="minorBidi" w:hAnsiTheme="minorBidi"/>
        </w:rPr>
        <w:t>The</w:t>
      </w:r>
      <w:r w:rsidR="0098279A">
        <w:rPr>
          <w:rFonts w:asciiTheme="minorBidi" w:hAnsiTheme="minorBidi"/>
        </w:rPr>
        <w:t>se</w:t>
      </w:r>
      <w:r w:rsidR="008772FD">
        <w:rPr>
          <w:rFonts w:asciiTheme="minorBidi" w:hAnsiTheme="minorBidi"/>
        </w:rPr>
        <w:t xml:space="preserve"> challenges faced by Palestinian Refugees were also captured</w:t>
      </w:r>
      <w:r w:rsidR="0098279A">
        <w:rPr>
          <w:rFonts w:asciiTheme="minorBidi" w:hAnsiTheme="minorBidi"/>
        </w:rPr>
        <w:t>,</w:t>
      </w:r>
      <w:r w:rsidR="008772FD">
        <w:rPr>
          <w:rFonts w:asciiTheme="minorBidi" w:hAnsiTheme="minorBidi"/>
        </w:rPr>
        <w:t xml:space="preserve"> from the IFRC experience of applying Vulnerability and Capacity assessments in Lebanon:</w:t>
      </w:r>
    </w:p>
    <w:p w14:paraId="78DB1A4B" w14:textId="77777777" w:rsidR="008772FD" w:rsidRPr="00AA0141" w:rsidRDefault="008772FD" w:rsidP="008772FD">
      <w:pPr>
        <w:spacing w:line="360" w:lineRule="auto"/>
        <w:ind w:left="720" w:right="584"/>
        <w:rPr>
          <w:rFonts w:asciiTheme="minorBidi" w:hAnsiTheme="minorBidi"/>
          <w:i/>
          <w:iCs/>
        </w:rPr>
      </w:pPr>
      <w:r>
        <w:rPr>
          <w:rFonts w:asciiTheme="minorBidi" w:hAnsiTheme="minorBidi"/>
          <w:i/>
          <w:iCs/>
        </w:rPr>
        <w:t>“</w:t>
      </w:r>
      <w:r w:rsidRPr="00AA0141">
        <w:rPr>
          <w:rFonts w:asciiTheme="minorBidi" w:hAnsiTheme="minorBidi"/>
          <w:i/>
          <w:iCs/>
        </w:rPr>
        <w:t xml:space="preserve">I think the Palestinian communities are confined to the camps. Syrian refugees are scattered in different places. They are not necessarily living in a camp setting. They’re living in neighbourhoods and different places. Palestinians the first thing I heard from them is still lack of status, they </w:t>
      </w:r>
      <w:r w:rsidRPr="00AA0141">
        <w:rPr>
          <w:rFonts w:asciiTheme="minorBidi" w:hAnsiTheme="minorBidi"/>
          <w:i/>
          <w:iCs/>
        </w:rPr>
        <w:lastRenderedPageBreak/>
        <w:t>cannot, have access to employment outside the camp. Maybe that are working illegally, that I don't know, but this is what I heard from them</w:t>
      </w:r>
      <w:r>
        <w:rPr>
          <w:rFonts w:asciiTheme="minorBidi" w:hAnsiTheme="minorBidi"/>
          <w:i/>
          <w:iCs/>
        </w:rPr>
        <w:t>”</w:t>
      </w:r>
      <w:r w:rsidRPr="00AA0141">
        <w:t xml:space="preserve"> </w:t>
      </w:r>
      <w:r w:rsidRPr="00DF6FAC">
        <w:rPr>
          <w:rFonts w:asciiTheme="minorBidi" w:hAnsiTheme="minorBidi"/>
          <w:i/>
          <w:iCs/>
        </w:rPr>
        <w:t>(</w:t>
      </w:r>
      <w:r w:rsidRPr="00AA0141">
        <w:rPr>
          <w:rFonts w:asciiTheme="minorBidi" w:hAnsiTheme="minorBidi"/>
          <w:i/>
          <w:iCs/>
        </w:rPr>
        <w:t>R21-HUA-IFRC</w:t>
      </w:r>
      <w:r>
        <w:rPr>
          <w:rFonts w:asciiTheme="minorBidi" w:hAnsiTheme="minorBidi"/>
          <w:i/>
          <w:iCs/>
        </w:rPr>
        <w:t>).</w:t>
      </w:r>
    </w:p>
    <w:p w14:paraId="088C9993" w14:textId="3ED873F8" w:rsidR="008772FD" w:rsidRDefault="008772FD" w:rsidP="008772FD">
      <w:pPr>
        <w:spacing w:line="360" w:lineRule="auto"/>
        <w:rPr>
          <w:rFonts w:asciiTheme="minorBidi" w:hAnsiTheme="minorBidi"/>
        </w:rPr>
      </w:pPr>
      <w:r w:rsidRPr="00FA7DCC">
        <w:rPr>
          <w:rFonts w:asciiTheme="minorBidi" w:hAnsiTheme="minorBidi"/>
        </w:rPr>
        <w:t xml:space="preserve">‘Lebanon’s pre-existent socio-economic challenges, characterised by low economic activity rates, high youth unemployment and a large informal economy, have all been aggravated by the Syrian crisis. It’s profound impact on poverty and inequality, unemployment among Palestinian refugees in Lebanon rose to 23% in 2015, compared to 8% at the start of the Syrian crisis. This is due to the willingness of the new arrivals to work for less and under more unfavourable conditions. These factors have also resulted in an increase in poverty rates. Currently, 90% of Palestinian refugees from Syria and 68% of pre-existing Palestinian refugees live below Lebanon’s poverty line of 3.84 </w:t>
      </w:r>
      <w:r>
        <w:rPr>
          <w:rFonts w:asciiTheme="minorBidi" w:hAnsiTheme="minorBidi"/>
        </w:rPr>
        <w:t xml:space="preserve">US Dollars </w:t>
      </w:r>
      <w:r w:rsidRPr="00FA7DCC">
        <w:rPr>
          <w:rFonts w:asciiTheme="minorBidi" w:hAnsiTheme="minorBidi"/>
        </w:rPr>
        <w:t>per day</w:t>
      </w:r>
      <w:r w:rsidR="0023112B">
        <w:rPr>
          <w:rFonts w:asciiTheme="minorBidi" w:hAnsiTheme="minorBidi"/>
        </w:rPr>
        <w:t>,</w:t>
      </w:r>
      <w:r w:rsidRPr="00FA7DCC">
        <w:rPr>
          <w:rFonts w:asciiTheme="minorBidi" w:hAnsiTheme="minorBidi"/>
        </w:rPr>
        <w:t xml:space="preserve"> while 6% of Palestinian refugees from Syria in Lebanon live in extreme poverty. All the factors above caused the intensification of competition over infrastructural services, jobs and accommodat</w:t>
      </w:r>
      <w:r w:rsidR="0023112B">
        <w:rPr>
          <w:rFonts w:asciiTheme="minorBidi" w:hAnsiTheme="minorBidi"/>
        </w:rPr>
        <w:t>ion, disproportionately affecting</w:t>
      </w:r>
      <w:r w:rsidRPr="00FA7DCC">
        <w:rPr>
          <w:rFonts w:asciiTheme="minorBidi" w:hAnsiTheme="minorBidi"/>
        </w:rPr>
        <w:t xml:space="preserve"> the most vulnerable and jeopardising the refugees access to humanitarian aid, while increasing the pressure and visibility of urban informality, exposing the most vulnerable communities to disaster risk of natural and man-made hazards</w:t>
      </w:r>
      <w:r>
        <w:rPr>
          <w:rFonts w:asciiTheme="minorBidi" w:hAnsiTheme="minorBidi"/>
        </w:rPr>
        <w:t xml:space="preserve"> (</w:t>
      </w:r>
      <w:r w:rsidRPr="00D06E49">
        <w:rPr>
          <w:rFonts w:asciiTheme="minorBidi" w:hAnsiTheme="minorBidi"/>
        </w:rPr>
        <w:t>Andersen</w:t>
      </w:r>
      <w:r>
        <w:rPr>
          <w:rFonts w:asciiTheme="minorBidi" w:hAnsiTheme="minorBidi"/>
        </w:rPr>
        <w:t xml:space="preserve">, </w:t>
      </w:r>
      <w:r w:rsidRPr="00D06E49">
        <w:rPr>
          <w:rFonts w:asciiTheme="minorBidi" w:hAnsiTheme="minorBidi"/>
        </w:rPr>
        <w:t>2016</w:t>
      </w:r>
      <w:r>
        <w:rPr>
          <w:rFonts w:asciiTheme="minorBidi" w:hAnsiTheme="minorBidi"/>
        </w:rPr>
        <w:t>). The points outlined here were reflected from the views of an expert from ODI, who worked in the MENA region and shared experiences of shifting from humanitarian aid dependency to development, and the role of aid agencies:</w:t>
      </w:r>
    </w:p>
    <w:p w14:paraId="14EC464A" w14:textId="0EA8B035" w:rsidR="008772FD" w:rsidRDefault="008772FD" w:rsidP="0023112B">
      <w:pPr>
        <w:spacing w:line="360" w:lineRule="auto"/>
        <w:ind w:left="720" w:right="584"/>
        <w:rPr>
          <w:rFonts w:asciiTheme="minorBidi" w:hAnsiTheme="minorBidi"/>
          <w:i/>
          <w:iCs/>
        </w:rPr>
      </w:pPr>
      <w:r w:rsidRPr="00E16B38">
        <w:rPr>
          <w:rFonts w:asciiTheme="minorBidi" w:hAnsiTheme="minorBidi"/>
          <w:i/>
          <w:iCs/>
        </w:rPr>
        <w:t xml:space="preserve">“One of the basic </w:t>
      </w:r>
      <w:r w:rsidR="0023112B">
        <w:rPr>
          <w:rFonts w:asciiTheme="minorBidi" w:hAnsiTheme="minorBidi"/>
          <w:i/>
          <w:iCs/>
        </w:rPr>
        <w:t>element</w:t>
      </w:r>
      <w:r w:rsidRPr="00E16B38">
        <w:rPr>
          <w:rFonts w:asciiTheme="minorBidi" w:hAnsiTheme="minorBidi"/>
          <w:i/>
          <w:iCs/>
        </w:rPr>
        <w:t>s is that humanitarian interventions need to be politically neutral. If you're operating in a conflict zone or humanitarian earthquake, you just deliver to whoever needs, which varies f</w:t>
      </w:r>
      <w:r w:rsidR="002944CD">
        <w:rPr>
          <w:rFonts w:asciiTheme="minorBidi" w:hAnsiTheme="minorBidi"/>
          <w:i/>
          <w:iCs/>
        </w:rPr>
        <w:t>ro</w:t>
      </w:r>
      <w:r w:rsidRPr="00E16B38">
        <w:rPr>
          <w:rFonts w:asciiTheme="minorBidi" w:hAnsiTheme="minorBidi"/>
          <w:i/>
          <w:iCs/>
        </w:rPr>
        <w:t>m developmental system</w:t>
      </w:r>
      <w:r w:rsidR="0023112B">
        <w:rPr>
          <w:rFonts w:asciiTheme="minorBidi" w:hAnsiTheme="minorBidi"/>
          <w:i/>
          <w:iCs/>
        </w:rPr>
        <w:t>. The</w:t>
      </w:r>
      <w:r w:rsidRPr="00E16B38">
        <w:rPr>
          <w:rFonts w:asciiTheme="minorBidi" w:hAnsiTheme="minorBidi"/>
          <w:i/>
          <w:iCs/>
        </w:rPr>
        <w:t xml:space="preserve"> point about humanitarian intervention is to just give them what they n</w:t>
      </w:r>
      <w:r>
        <w:rPr>
          <w:rFonts w:asciiTheme="minorBidi" w:hAnsiTheme="minorBidi"/>
          <w:i/>
          <w:iCs/>
        </w:rPr>
        <w:t>eed. They need food t</w:t>
      </w:r>
      <w:r w:rsidRPr="00E16B38">
        <w:rPr>
          <w:rFonts w:asciiTheme="minorBidi" w:hAnsiTheme="minorBidi"/>
          <w:i/>
          <w:iCs/>
        </w:rPr>
        <w:t xml:space="preserve">he first thing, give it to them. Now with development the approach is different in an important way, which is you're trying to think about long term sustainability. So you don't just give people things. You try to create the institutional setting which enables long term sustainability. </w:t>
      </w:r>
      <w:r w:rsidR="002944CD" w:rsidRPr="00E16B38">
        <w:rPr>
          <w:rFonts w:asciiTheme="minorBidi" w:hAnsiTheme="minorBidi"/>
          <w:i/>
          <w:iCs/>
        </w:rPr>
        <w:t>So,</w:t>
      </w:r>
      <w:r w:rsidRPr="00E16B38">
        <w:rPr>
          <w:rFonts w:asciiTheme="minorBidi" w:hAnsiTheme="minorBidi"/>
          <w:i/>
          <w:iCs/>
        </w:rPr>
        <w:t xml:space="preserve"> if you give something to somebody, they may expect that then to be free in the future. </w:t>
      </w:r>
      <w:r w:rsidR="002944CD" w:rsidRPr="00E16B38">
        <w:rPr>
          <w:rFonts w:asciiTheme="minorBidi" w:hAnsiTheme="minorBidi"/>
          <w:i/>
          <w:iCs/>
        </w:rPr>
        <w:t>So,</w:t>
      </w:r>
      <w:r w:rsidRPr="00E16B38">
        <w:rPr>
          <w:rFonts w:asciiTheme="minorBidi" w:hAnsiTheme="minorBidi"/>
          <w:i/>
          <w:iCs/>
        </w:rPr>
        <w:t xml:space="preserve"> you, you're very wary about creating this kind of sense of dependency or entitlement.</w:t>
      </w:r>
    </w:p>
    <w:p w14:paraId="25845D4A" w14:textId="1B96086C" w:rsidR="00922B1C" w:rsidRPr="00B957F8" w:rsidRDefault="00745C72" w:rsidP="00A03C95">
      <w:pPr>
        <w:pStyle w:val="Heading2"/>
      </w:pPr>
      <w:bookmarkStart w:id="1049" w:name="_Toc30109397"/>
      <w:r>
        <w:lastRenderedPageBreak/>
        <w:t>7</w:t>
      </w:r>
      <w:r w:rsidR="00FE132D" w:rsidRPr="00967EE7">
        <w:t>.</w:t>
      </w:r>
      <w:r w:rsidR="00E92EFB">
        <w:t>3</w:t>
      </w:r>
      <w:r w:rsidR="00FE132D" w:rsidRPr="00967EE7">
        <w:t xml:space="preserve"> </w:t>
      </w:r>
      <w:r w:rsidR="00922B1C" w:rsidRPr="00967EE7">
        <w:t>Durable Solutions (Resettlement – Integration – Return)</w:t>
      </w:r>
      <w:bookmarkEnd w:id="1049"/>
    </w:p>
    <w:p w14:paraId="29298441" w14:textId="22E1DEFB" w:rsidR="00F27611" w:rsidRPr="00F27611" w:rsidRDefault="008D554E" w:rsidP="0062323D">
      <w:pPr>
        <w:spacing w:before="240" w:line="360" w:lineRule="auto"/>
        <w:ind w:right="33"/>
        <w:rPr>
          <w:rFonts w:asciiTheme="minorBidi" w:hAnsiTheme="minorBidi"/>
        </w:rPr>
      </w:pPr>
      <w:r>
        <w:rPr>
          <w:rFonts w:asciiTheme="minorBidi" w:hAnsiTheme="minorBidi"/>
        </w:rPr>
        <w:t>B</w:t>
      </w:r>
      <w:r w:rsidR="00AA4B6C">
        <w:rPr>
          <w:rFonts w:asciiTheme="minorBidi" w:hAnsiTheme="minorBidi"/>
        </w:rPr>
        <w:t>y</w:t>
      </w:r>
      <w:r w:rsidR="00F27611">
        <w:rPr>
          <w:rFonts w:asciiTheme="minorBidi" w:hAnsiTheme="minorBidi"/>
        </w:rPr>
        <w:t xml:space="preserve"> targeting two </w:t>
      </w:r>
      <w:r w:rsidR="00AA4B6C">
        <w:rPr>
          <w:rFonts w:asciiTheme="minorBidi" w:hAnsiTheme="minorBidi"/>
        </w:rPr>
        <w:t>different</w:t>
      </w:r>
      <w:r w:rsidR="00F27611">
        <w:rPr>
          <w:rFonts w:asciiTheme="minorBidi" w:hAnsiTheme="minorBidi"/>
        </w:rPr>
        <w:t xml:space="preserve"> groups ID</w:t>
      </w:r>
      <w:r>
        <w:rPr>
          <w:rFonts w:asciiTheme="minorBidi" w:hAnsiTheme="minorBidi"/>
        </w:rPr>
        <w:t>P</w:t>
      </w:r>
      <w:r w:rsidR="00F27611">
        <w:rPr>
          <w:rFonts w:asciiTheme="minorBidi" w:hAnsiTheme="minorBidi"/>
        </w:rPr>
        <w:t>s and R</w:t>
      </w:r>
      <w:r w:rsidR="00AA4B6C">
        <w:rPr>
          <w:rFonts w:asciiTheme="minorBidi" w:hAnsiTheme="minorBidi"/>
        </w:rPr>
        <w:t>efugees</w:t>
      </w:r>
      <w:r>
        <w:rPr>
          <w:rFonts w:asciiTheme="minorBidi" w:hAnsiTheme="minorBidi"/>
        </w:rPr>
        <w:t>, and linking into the fragile contexts of Khartoum and Tripoli in the previous section, f</w:t>
      </w:r>
      <w:r w:rsidR="00AA4B6C">
        <w:rPr>
          <w:rFonts w:asciiTheme="minorBidi" w:hAnsiTheme="minorBidi"/>
        </w:rPr>
        <w:t>urther investigation of</w:t>
      </w:r>
      <w:r w:rsidR="00F27611">
        <w:rPr>
          <w:rFonts w:asciiTheme="minorBidi" w:hAnsiTheme="minorBidi"/>
        </w:rPr>
        <w:t xml:space="preserve"> the supporting </w:t>
      </w:r>
      <w:r w:rsidR="00AA4B6C">
        <w:rPr>
          <w:rFonts w:asciiTheme="minorBidi" w:hAnsiTheme="minorBidi"/>
        </w:rPr>
        <w:t>mechanisms</w:t>
      </w:r>
      <w:r w:rsidR="00F27611">
        <w:rPr>
          <w:rFonts w:asciiTheme="minorBidi" w:hAnsiTheme="minorBidi"/>
        </w:rPr>
        <w:t xml:space="preserve">, </w:t>
      </w:r>
      <w:r w:rsidR="00AA4B6C">
        <w:rPr>
          <w:rFonts w:asciiTheme="minorBidi" w:hAnsiTheme="minorBidi"/>
        </w:rPr>
        <w:t>polic</w:t>
      </w:r>
      <w:r w:rsidR="002944CD">
        <w:rPr>
          <w:rFonts w:asciiTheme="minorBidi" w:hAnsiTheme="minorBidi"/>
        </w:rPr>
        <w:t>i</w:t>
      </w:r>
      <w:r w:rsidR="00AA4B6C">
        <w:rPr>
          <w:rFonts w:asciiTheme="minorBidi" w:hAnsiTheme="minorBidi"/>
        </w:rPr>
        <w:t>es</w:t>
      </w:r>
      <w:r w:rsidR="002944CD">
        <w:rPr>
          <w:rFonts w:asciiTheme="minorBidi" w:hAnsiTheme="minorBidi"/>
        </w:rPr>
        <w:t>,</w:t>
      </w:r>
      <w:r w:rsidR="00F27611">
        <w:rPr>
          <w:rFonts w:asciiTheme="minorBidi" w:hAnsiTheme="minorBidi"/>
        </w:rPr>
        <w:t xml:space="preserve"> and </w:t>
      </w:r>
      <w:r w:rsidR="00AA4B6C">
        <w:rPr>
          <w:rFonts w:asciiTheme="minorBidi" w:hAnsiTheme="minorBidi"/>
        </w:rPr>
        <w:t>legislation was considered</w:t>
      </w:r>
      <w:r w:rsidR="00F27611">
        <w:rPr>
          <w:rFonts w:asciiTheme="minorBidi" w:hAnsiTheme="minorBidi"/>
        </w:rPr>
        <w:t xml:space="preserve"> </w:t>
      </w:r>
      <w:r w:rsidR="00AA4B6C">
        <w:rPr>
          <w:rFonts w:asciiTheme="minorBidi" w:hAnsiTheme="minorBidi"/>
        </w:rPr>
        <w:t xml:space="preserve">in the case study of Khartoum, </w:t>
      </w:r>
      <w:r w:rsidR="00FE7100">
        <w:rPr>
          <w:rFonts w:asciiTheme="minorBidi" w:hAnsiTheme="minorBidi"/>
        </w:rPr>
        <w:t>Sudan (</w:t>
      </w:r>
      <w:r w:rsidR="00FE7100" w:rsidRPr="00FE7100">
        <w:rPr>
          <w:rFonts w:asciiTheme="minorBidi" w:hAnsiTheme="minorBidi"/>
        </w:rPr>
        <w:t>Guiding Principles on Internal Displacement</w:t>
      </w:r>
      <w:r w:rsidR="00FE7100">
        <w:rPr>
          <w:rFonts w:asciiTheme="minorBidi" w:hAnsiTheme="minorBidi"/>
        </w:rPr>
        <w:t>)</w:t>
      </w:r>
      <w:r w:rsidR="00FE7100" w:rsidRPr="00FE7100">
        <w:rPr>
          <w:rFonts w:asciiTheme="minorBidi" w:hAnsiTheme="minorBidi"/>
        </w:rPr>
        <w:t xml:space="preserve"> </w:t>
      </w:r>
      <w:r w:rsidR="00FE7100">
        <w:rPr>
          <w:rFonts w:asciiTheme="minorBidi" w:hAnsiTheme="minorBidi"/>
        </w:rPr>
        <w:t>to</w:t>
      </w:r>
      <w:r w:rsidR="00AA4B6C">
        <w:rPr>
          <w:rFonts w:asciiTheme="minorBidi" w:hAnsiTheme="minorBidi"/>
        </w:rPr>
        <w:t xml:space="preserve"> set the example for the IDPs</w:t>
      </w:r>
      <w:r w:rsidR="00FE7100">
        <w:rPr>
          <w:rFonts w:asciiTheme="minorBidi" w:hAnsiTheme="minorBidi"/>
        </w:rPr>
        <w:t xml:space="preserve"> durable solutions</w:t>
      </w:r>
      <w:r w:rsidR="00AA4B6C">
        <w:rPr>
          <w:rFonts w:asciiTheme="minorBidi" w:hAnsiTheme="minorBidi"/>
        </w:rPr>
        <w:t xml:space="preserve">, while the city of Tripoli in North Lebanon </w:t>
      </w:r>
      <w:r w:rsidR="00FE7100">
        <w:rPr>
          <w:rFonts w:asciiTheme="minorBidi" w:hAnsiTheme="minorBidi"/>
        </w:rPr>
        <w:t>(</w:t>
      </w:r>
      <w:r w:rsidR="00FE7100" w:rsidRPr="00FE7100">
        <w:rPr>
          <w:rFonts w:asciiTheme="minorBidi" w:hAnsiTheme="minorBidi"/>
        </w:rPr>
        <w:t>The Nansen Initiative Protection Agenda on Disaster Displacement</w:t>
      </w:r>
      <w:r w:rsidR="00FE7100" w:rsidRPr="00FE7100">
        <w:t xml:space="preserve"> </w:t>
      </w:r>
      <w:r w:rsidR="00FE7100" w:rsidRPr="00FE7100">
        <w:rPr>
          <w:rFonts w:asciiTheme="minorBidi" w:hAnsiTheme="minorBidi"/>
        </w:rPr>
        <w:t xml:space="preserve">across </w:t>
      </w:r>
      <w:r w:rsidR="00AF5474" w:rsidRPr="00FE7100">
        <w:rPr>
          <w:rFonts w:asciiTheme="minorBidi" w:hAnsiTheme="minorBidi"/>
        </w:rPr>
        <w:t>borders</w:t>
      </w:r>
      <w:r w:rsidR="00AF5474">
        <w:rPr>
          <w:rFonts w:asciiTheme="minorBidi" w:hAnsiTheme="minorBidi"/>
        </w:rPr>
        <w:t>)</w:t>
      </w:r>
      <w:r w:rsidR="00FE7100" w:rsidRPr="00FE7100">
        <w:rPr>
          <w:rFonts w:asciiTheme="minorBidi" w:hAnsiTheme="minorBidi"/>
        </w:rPr>
        <w:t xml:space="preserve"> </w:t>
      </w:r>
      <w:r w:rsidR="00AA4B6C">
        <w:rPr>
          <w:rFonts w:asciiTheme="minorBidi" w:hAnsiTheme="minorBidi"/>
        </w:rPr>
        <w:t xml:space="preserve">provided us with the basis to explore the durable solutions for refugees. Insights into similar challenges faced by </w:t>
      </w:r>
      <w:r w:rsidR="00C13F70">
        <w:rPr>
          <w:rFonts w:asciiTheme="minorBidi" w:hAnsiTheme="minorBidi"/>
        </w:rPr>
        <w:t>Arab</w:t>
      </w:r>
      <w:r w:rsidR="00AA4B6C">
        <w:rPr>
          <w:rFonts w:asciiTheme="minorBidi" w:hAnsiTheme="minorBidi"/>
        </w:rPr>
        <w:t xml:space="preserve"> countries in fragile and conflict co</w:t>
      </w:r>
      <w:r w:rsidR="006E7232">
        <w:rPr>
          <w:rFonts w:asciiTheme="minorBidi" w:hAnsiTheme="minorBidi"/>
        </w:rPr>
        <w:t>ntext</w:t>
      </w:r>
      <w:r w:rsidR="002944CD">
        <w:rPr>
          <w:rFonts w:asciiTheme="minorBidi" w:hAnsiTheme="minorBidi"/>
        </w:rPr>
        <w:t>s</w:t>
      </w:r>
      <w:r w:rsidR="006E7232">
        <w:rPr>
          <w:rFonts w:asciiTheme="minorBidi" w:hAnsiTheme="minorBidi"/>
        </w:rPr>
        <w:t xml:space="preserve"> such as Syria, Palestine</w:t>
      </w:r>
      <w:r w:rsidR="002944CD">
        <w:rPr>
          <w:rFonts w:asciiTheme="minorBidi" w:hAnsiTheme="minorBidi"/>
        </w:rPr>
        <w:t>,</w:t>
      </w:r>
      <w:r w:rsidR="006E7232">
        <w:rPr>
          <w:rFonts w:asciiTheme="minorBidi" w:hAnsiTheme="minorBidi"/>
        </w:rPr>
        <w:t xml:space="preserve"> </w:t>
      </w:r>
      <w:r w:rsidR="00AA4B6C">
        <w:rPr>
          <w:rFonts w:asciiTheme="minorBidi" w:hAnsiTheme="minorBidi"/>
        </w:rPr>
        <w:t xml:space="preserve">and </w:t>
      </w:r>
      <w:r w:rsidR="006E7232">
        <w:rPr>
          <w:rFonts w:asciiTheme="minorBidi" w:hAnsiTheme="minorBidi"/>
        </w:rPr>
        <w:t>Iraq</w:t>
      </w:r>
      <w:r w:rsidR="00AA4B6C">
        <w:rPr>
          <w:rFonts w:asciiTheme="minorBidi" w:hAnsiTheme="minorBidi"/>
        </w:rPr>
        <w:t xml:space="preserve"> enriched</w:t>
      </w:r>
      <w:r w:rsidR="006E7232">
        <w:rPr>
          <w:rFonts w:asciiTheme="minorBidi" w:hAnsiTheme="minorBidi"/>
        </w:rPr>
        <w:t xml:space="preserve"> the study regional perspective, while Kenya</w:t>
      </w:r>
      <w:r w:rsidR="002944CD">
        <w:rPr>
          <w:rFonts w:asciiTheme="minorBidi" w:hAnsiTheme="minorBidi"/>
        </w:rPr>
        <w:t>'s</w:t>
      </w:r>
      <w:r w:rsidR="006E7232">
        <w:rPr>
          <w:rFonts w:asciiTheme="minorBidi" w:hAnsiTheme="minorBidi"/>
        </w:rPr>
        <w:t xml:space="preserve"> experience with refugees was also captured</w:t>
      </w:r>
      <w:r w:rsidR="00C13F70">
        <w:rPr>
          <w:rFonts w:asciiTheme="minorBidi" w:hAnsiTheme="minorBidi"/>
        </w:rPr>
        <w:t xml:space="preserve"> for a wider global </w:t>
      </w:r>
      <w:r w:rsidR="00CF6CE2">
        <w:rPr>
          <w:rFonts w:asciiTheme="minorBidi" w:hAnsiTheme="minorBidi"/>
        </w:rPr>
        <w:t>overview.</w:t>
      </w:r>
      <w:r w:rsidR="00F27611">
        <w:rPr>
          <w:rFonts w:asciiTheme="minorBidi" w:hAnsiTheme="minorBidi"/>
        </w:rPr>
        <w:t xml:space="preserve"> </w:t>
      </w:r>
    </w:p>
    <w:p w14:paraId="4BFEA94B" w14:textId="2D945464" w:rsidR="00D902E8" w:rsidRDefault="00745C72" w:rsidP="00AC1516">
      <w:pPr>
        <w:pStyle w:val="Heading3"/>
      </w:pPr>
      <w:bookmarkStart w:id="1050" w:name="_Toc30109398"/>
      <w:r>
        <w:t>7</w:t>
      </w:r>
      <w:r w:rsidR="00D902E8">
        <w:t>.</w:t>
      </w:r>
      <w:r w:rsidR="00E92EFB">
        <w:t>3</w:t>
      </w:r>
      <w:r w:rsidR="00D902E8">
        <w:t xml:space="preserve">.1 </w:t>
      </w:r>
      <w:r w:rsidR="00D902E8" w:rsidRPr="00D902E8">
        <w:t>IDPs: Case study (Khartoum) Sudan</w:t>
      </w:r>
      <w:bookmarkEnd w:id="1050"/>
      <w:r w:rsidR="00D902E8" w:rsidRPr="00D902E8">
        <w:t xml:space="preserve"> </w:t>
      </w:r>
    </w:p>
    <w:p w14:paraId="101493AC" w14:textId="5FC95188" w:rsidR="00AA4B6C" w:rsidRDefault="00AA4B6C" w:rsidP="00AA4B6C">
      <w:pPr>
        <w:spacing w:line="360" w:lineRule="auto"/>
        <w:rPr>
          <w:rFonts w:asciiTheme="minorBidi" w:hAnsiTheme="minorBidi"/>
        </w:rPr>
      </w:pPr>
      <w:r w:rsidRPr="003B3605">
        <w:rPr>
          <w:rFonts w:asciiTheme="minorBidi" w:hAnsiTheme="minorBidi"/>
        </w:rPr>
        <w:t>Khartoum</w:t>
      </w:r>
      <w:r w:rsidR="002944CD">
        <w:rPr>
          <w:rFonts w:asciiTheme="minorBidi" w:hAnsiTheme="minorBidi"/>
        </w:rPr>
        <w:t>'s</w:t>
      </w:r>
      <w:r w:rsidRPr="003B3605">
        <w:rPr>
          <w:rFonts w:asciiTheme="minorBidi" w:hAnsiTheme="minorBidi"/>
        </w:rPr>
        <w:t xml:space="preserve"> historical socio-territorial fragmentation and land-title policy played a significant role in framing the city’s challenge of urban poverty, increasing the gap in land prices and restricting access to infrastructural services for the urban poor living in IDPs camps, and illegally subdivided squatter land. The government policy of relocation was first initiated to provide displaced families with </w:t>
      </w:r>
      <w:r w:rsidR="002944CD" w:rsidRPr="003B3605">
        <w:rPr>
          <w:rFonts w:asciiTheme="minorBidi" w:hAnsiTheme="minorBidi"/>
        </w:rPr>
        <w:t>landownership and</w:t>
      </w:r>
      <w:r w:rsidRPr="003B3605">
        <w:rPr>
          <w:rFonts w:asciiTheme="minorBidi" w:hAnsiTheme="minorBidi"/>
        </w:rPr>
        <w:t xml:space="preserve"> attempt to re-design and reshape the urban sprawl of Greater Khartoum. ‘By 1988, 200,000 displaced persons were located in 23 different camps around Greater Khartoum. Many more were scattered in housing construction sites all over the three cities’. Relocations w</w:t>
      </w:r>
      <w:r w:rsidR="002944CD">
        <w:rPr>
          <w:rFonts w:asciiTheme="minorBidi" w:hAnsiTheme="minorBidi"/>
        </w:rPr>
        <w:t>ere</w:t>
      </w:r>
      <w:r w:rsidRPr="003B3605">
        <w:rPr>
          <w:rFonts w:asciiTheme="minorBidi" w:hAnsiTheme="minorBidi"/>
        </w:rPr>
        <w:t xml:space="preserve"> not only limited to institutional planning reforms, but the 1988 floods also played a significant role in uprooting ‘approximately 20 percent of the city’s displaced population’. This derived the Sudanese government to convene the National Conference on Displacement in March 1989, which concluded with the first three government</w:t>
      </w:r>
      <w:r w:rsidR="002944CD">
        <w:rPr>
          <w:rFonts w:asciiTheme="minorBidi" w:hAnsiTheme="minorBidi"/>
        </w:rPr>
        <w:t>-</w:t>
      </w:r>
      <w:r w:rsidRPr="003B3605">
        <w:rPr>
          <w:rFonts w:asciiTheme="minorBidi" w:hAnsiTheme="minorBidi"/>
        </w:rPr>
        <w:t>led recommendations for ‘durable solutions’: 1) returning the displaced to productive agricultural areas near their original homes. This involved relocating them to transitional areas, known as ‘peace villages’, or government schemes such as the Kenana Sugar Project located in central Sudan, one of several large-scale agriculture production areas fed by the waters of the Nile. 2)moving the displaced to home areas declared safe by the government, 3) relocating the displaced from Khartoum, Khartoum North and Omdurman to the periphery of the tri-city area</w:t>
      </w:r>
      <w:r w:rsidR="0075394E">
        <w:rPr>
          <w:rFonts w:asciiTheme="minorBidi" w:hAnsiTheme="minorBidi"/>
        </w:rPr>
        <w:t xml:space="preserve"> (Vincent and Sorensen, 2001</w:t>
      </w:r>
      <w:r w:rsidRPr="003B3605">
        <w:rPr>
          <w:rFonts w:asciiTheme="minorBidi" w:hAnsiTheme="minorBidi"/>
        </w:rPr>
        <w:t>).</w:t>
      </w:r>
    </w:p>
    <w:p w14:paraId="22DE3462" w14:textId="05B98F39" w:rsidR="00922B1C" w:rsidRDefault="00922B1C" w:rsidP="00F27505">
      <w:pPr>
        <w:spacing w:line="360" w:lineRule="auto"/>
        <w:rPr>
          <w:rFonts w:asciiTheme="minorBidi" w:hAnsiTheme="minorBidi"/>
        </w:rPr>
      </w:pPr>
      <w:r w:rsidRPr="003B3605">
        <w:rPr>
          <w:rFonts w:asciiTheme="minorBidi" w:hAnsiTheme="minorBidi"/>
        </w:rPr>
        <w:t>In response</w:t>
      </w:r>
      <w:r w:rsidR="0023112B">
        <w:rPr>
          <w:rFonts w:asciiTheme="minorBidi" w:hAnsiTheme="minorBidi"/>
        </w:rPr>
        <w:t xml:space="preserve"> to the rising number of urban IDPs</w:t>
      </w:r>
      <w:r w:rsidRPr="003B3605">
        <w:rPr>
          <w:rFonts w:asciiTheme="minorBidi" w:hAnsiTheme="minorBidi"/>
        </w:rPr>
        <w:t xml:space="preserve">, the government officially established four relocation camps by </w:t>
      </w:r>
      <w:r w:rsidR="002944CD">
        <w:rPr>
          <w:rFonts w:asciiTheme="minorBidi" w:hAnsiTheme="minorBidi"/>
        </w:rPr>
        <w:t xml:space="preserve">the </w:t>
      </w:r>
      <w:r w:rsidRPr="003B3605">
        <w:rPr>
          <w:rFonts w:asciiTheme="minorBidi" w:hAnsiTheme="minorBidi"/>
        </w:rPr>
        <w:t>early 1990s, in the areas of Jebel Awlia, Alsalam,</w:t>
      </w:r>
      <w:r w:rsidRPr="003B3605">
        <w:rPr>
          <w:rStyle w:val="FootnoteReference"/>
          <w:rFonts w:asciiTheme="minorBidi" w:hAnsiTheme="minorBidi"/>
          <w:lang w:val="en-US"/>
        </w:rPr>
        <w:t xml:space="preserve"> </w:t>
      </w:r>
      <w:r w:rsidRPr="003B3605">
        <w:rPr>
          <w:rFonts w:asciiTheme="minorBidi" w:hAnsiTheme="minorBidi"/>
        </w:rPr>
        <w:t xml:space="preserve">Wad el </w:t>
      </w:r>
      <w:r w:rsidRPr="003B3605">
        <w:rPr>
          <w:rFonts w:asciiTheme="minorBidi" w:hAnsiTheme="minorBidi"/>
        </w:rPr>
        <w:lastRenderedPageBreak/>
        <w:t xml:space="preserve">Bashir and Mayo Farm </w:t>
      </w:r>
      <w:r>
        <w:rPr>
          <w:rFonts w:asciiTheme="minorBidi" w:hAnsiTheme="minorBidi"/>
        </w:rPr>
        <w:t>(</w:t>
      </w:r>
      <w:r w:rsidR="0075394E">
        <w:rPr>
          <w:rFonts w:asciiTheme="minorBidi" w:hAnsiTheme="minorBidi"/>
        </w:rPr>
        <w:t>Jacobsen</w:t>
      </w:r>
      <w:r w:rsidRPr="00AF5474">
        <w:rPr>
          <w:rFonts w:asciiTheme="minorBidi" w:hAnsiTheme="minorBidi"/>
        </w:rPr>
        <w:t>, 2008)</w:t>
      </w:r>
      <w:r w:rsidRPr="003B3605">
        <w:rPr>
          <w:rFonts w:asciiTheme="minorBidi" w:hAnsiTheme="minorBidi"/>
        </w:rPr>
        <w:t>. Limited access to employment and public services and restrictions in use of permanent construction materials worsen the physical and environmental conditions of these sites, deepened urban poverty and increased IDPs vulnerability to floods hazards. The 1999 Baseline study for the Urban Poverty Alleviation Project, assessing household budget for IDPs and local communities in Khartoum, Khartoum North, and Omdurman, revealed that up to 70 percent of the IDP family income expenditure is spent on water and transport costs, reflecting the decline in the state’s economy, that is tightened to adjust to investments in security with low salaries, and removal of public services subsidies (UN-Habitat, 2009). On the other hand, the 1990’s relocation acts affected the census data and monitoring of IDPs, restricting access to food and humanitarian aid to only 60,0000 IDPs households who have been officially relocated into the camps, reclassifying the remaining into ‘squatters’ and reducing the total number of IDPs by one million. ‘Every year since 1988, malnutrition rates among Khartoum’s displaced have excee</w:t>
      </w:r>
      <w:r w:rsidR="0075394E">
        <w:rPr>
          <w:rFonts w:asciiTheme="minorBidi" w:hAnsiTheme="minorBidi"/>
        </w:rPr>
        <w:t>ded emergency levels’ (Vincent and Sorensen, 2001</w:t>
      </w:r>
      <w:r w:rsidRPr="003B3605">
        <w:rPr>
          <w:rFonts w:asciiTheme="minorBidi" w:hAnsiTheme="minorBidi"/>
        </w:rPr>
        <w:t xml:space="preserve">). </w:t>
      </w:r>
      <w:r w:rsidR="0024197D" w:rsidRPr="00010E54">
        <w:rPr>
          <w:rFonts w:asciiTheme="minorBidi" w:hAnsiTheme="minorBidi"/>
          <w:lang w:val="en-US"/>
        </w:rPr>
        <w:t xml:space="preserve">On closer inspection, it is worth considering that impact of state governments actions of blocking humanitarian aid funds, causing IDPs to seek livelihoods beyond camps remote settings into urban economic centers. This was strongly witnessed </w:t>
      </w:r>
      <w:r w:rsidR="0024197D" w:rsidRPr="00010E54">
        <w:rPr>
          <w:rFonts w:asciiTheme="minorBidi" w:hAnsiTheme="minorBidi"/>
        </w:rPr>
        <w:t>in Darfur, where the deprived conditions of IDPs camps caused a new influx of rural-urban migration into Khartoum capital city, due to the Sudanese government access restrictions on aid and lack of security, that had result in ‘as a serious shortage of funding hampered both humanitarian and development initiatives, with the 2013 humanitarian work plan funded at only 55%. The sectors relevant to protection and durable solutions were among the least funded’ (IDMC, 2014).</w:t>
      </w:r>
    </w:p>
    <w:p w14:paraId="013AF839" w14:textId="3E13AEFF" w:rsidR="0023112B" w:rsidRDefault="0023112B" w:rsidP="00DF5AD9">
      <w:pPr>
        <w:spacing w:line="360" w:lineRule="auto"/>
        <w:rPr>
          <w:rFonts w:asciiTheme="minorBidi" w:hAnsiTheme="minorBidi"/>
        </w:rPr>
      </w:pPr>
      <w:r w:rsidRPr="0023112B">
        <w:rPr>
          <w:rFonts w:asciiTheme="minorBidi" w:hAnsiTheme="minorBidi"/>
        </w:rPr>
        <w:t xml:space="preserve">Monitoring the level of state compliance with the Guiding principles and ratification of Khartoum Structure Plan and global frameworks have a great impact on the protection of IDPs' rights. Traced back to 20 years of civil war with southern region and escalated by Darfur (2003) climate change civil unrest caused by environmental degradation, monitoring of IDPs human mobility patterns remains a great challenge to identify their needs. ‘Various groups needed continued attention and support to find durable solutions to end their protracted displacement. The Regional Office for Central and East Africa of the UN’s Office for the Coordination of Humanitarian Affairs (OCHA) estimated that there were around two million IDPs in Sudan’s capital Khartoum. However, a 2005 International Organization for Migration (IOM) survey found that at least 36 percent did not intend to return to their home areas and by 2007 Khartoum </w:t>
      </w:r>
      <w:r w:rsidRPr="0023112B">
        <w:rPr>
          <w:rFonts w:asciiTheme="minorBidi" w:hAnsiTheme="minorBidi"/>
        </w:rPr>
        <w:lastRenderedPageBreak/>
        <w:t>was ‘hosting an estimated one million permanent residents who were previously regarded</w:t>
      </w:r>
      <w:r w:rsidR="0075394E">
        <w:rPr>
          <w:rFonts w:asciiTheme="minorBidi" w:hAnsiTheme="minorBidi"/>
        </w:rPr>
        <w:t xml:space="preserve"> as temporary’ (IDMC, 2007</w:t>
      </w:r>
      <w:r w:rsidRPr="0023112B">
        <w:rPr>
          <w:rFonts w:asciiTheme="minorBidi" w:hAnsiTheme="minorBidi"/>
        </w:rPr>
        <w:t xml:space="preserve">). </w:t>
      </w:r>
    </w:p>
    <w:p w14:paraId="219997EC" w14:textId="1B8121BD" w:rsidR="00DF5AD9" w:rsidRDefault="0023112B" w:rsidP="00370F2F">
      <w:pPr>
        <w:spacing w:line="360" w:lineRule="auto"/>
        <w:rPr>
          <w:rFonts w:asciiTheme="minorBidi" w:hAnsiTheme="minorBidi"/>
        </w:rPr>
      </w:pPr>
      <w:r>
        <w:rPr>
          <w:rFonts w:asciiTheme="minorBidi" w:hAnsiTheme="minorBidi"/>
        </w:rPr>
        <w:t xml:space="preserve">The restrictions forced by the Sudanese government in </w:t>
      </w:r>
      <w:r w:rsidR="00370F2F">
        <w:rPr>
          <w:rFonts w:asciiTheme="minorBidi" w:hAnsiTheme="minorBidi"/>
        </w:rPr>
        <w:t>accessibility</w:t>
      </w:r>
      <w:r>
        <w:rPr>
          <w:rFonts w:asciiTheme="minorBidi" w:hAnsiTheme="minorBidi"/>
        </w:rPr>
        <w:t xml:space="preserve"> to humanitarian aid, may be considered as </w:t>
      </w:r>
      <w:r w:rsidR="00370F2F">
        <w:rPr>
          <w:rFonts w:asciiTheme="minorBidi" w:hAnsiTheme="minorBidi"/>
        </w:rPr>
        <w:t xml:space="preserve">a transitional mechanism to shift from aid dependency to development. Nevertheless, understanding the dynamics behind aid organisational mandates and institutional governance of the displacement crisis is important, to have clear </w:t>
      </w:r>
      <w:r w:rsidR="00DF5AD9">
        <w:rPr>
          <w:rFonts w:asciiTheme="minorBidi" w:hAnsiTheme="minorBidi"/>
        </w:rPr>
        <w:t>distinction</w:t>
      </w:r>
      <w:r w:rsidR="00370F2F">
        <w:rPr>
          <w:rFonts w:asciiTheme="minorBidi" w:hAnsiTheme="minorBidi"/>
        </w:rPr>
        <w:t xml:space="preserve">s </w:t>
      </w:r>
      <w:r w:rsidR="00DF5AD9">
        <w:rPr>
          <w:rFonts w:asciiTheme="minorBidi" w:hAnsiTheme="minorBidi"/>
        </w:rPr>
        <w:t>between humanitarian and development intervention</w:t>
      </w:r>
      <w:r w:rsidR="00370F2F">
        <w:rPr>
          <w:rFonts w:asciiTheme="minorBidi" w:hAnsiTheme="minorBidi"/>
        </w:rPr>
        <w:t>s, which</w:t>
      </w:r>
      <w:r w:rsidR="00DF5AD9">
        <w:rPr>
          <w:rFonts w:asciiTheme="minorBidi" w:hAnsiTheme="minorBidi"/>
        </w:rPr>
        <w:t xml:space="preserve"> was strongly outlined by the ODI expert, who gave an interesting example of Darfur below:</w:t>
      </w:r>
    </w:p>
    <w:p w14:paraId="7E9DE885" w14:textId="70C0B9A5" w:rsidR="00DF5AD9" w:rsidRPr="00DF5AD9" w:rsidRDefault="00DF5AD9" w:rsidP="00DF5AD9">
      <w:pPr>
        <w:spacing w:line="360" w:lineRule="auto"/>
        <w:ind w:left="720" w:right="584"/>
        <w:rPr>
          <w:rFonts w:asciiTheme="minorBidi" w:hAnsiTheme="minorBidi"/>
          <w:i/>
          <w:iCs/>
        </w:rPr>
      </w:pPr>
      <w:r>
        <w:rPr>
          <w:rFonts w:asciiTheme="minorBidi" w:hAnsiTheme="minorBidi"/>
          <w:i/>
          <w:iCs/>
        </w:rPr>
        <w:t>“</w:t>
      </w:r>
      <w:r w:rsidRPr="00DF5AD9">
        <w:rPr>
          <w:rFonts w:asciiTheme="minorBidi" w:hAnsiTheme="minorBidi"/>
          <w:i/>
          <w:iCs/>
        </w:rPr>
        <w:t>It’s the natural feature of organizational life. Humanitarian organization that receives funding, to look after a refugee camp, even if it's been there for five or 10 years very unlikely to be willing to hand over to a developmental agency.</w:t>
      </w:r>
      <w:r w:rsidRPr="00DF5AD9">
        <w:t xml:space="preserve"> </w:t>
      </w:r>
      <w:r w:rsidRPr="00DF5AD9">
        <w:rPr>
          <w:rFonts w:asciiTheme="minorBidi" w:hAnsiTheme="minorBidi"/>
          <w:i/>
          <w:iCs/>
        </w:rPr>
        <w:t>And a really classic example of this I think is Darfur</w:t>
      </w:r>
      <w:r>
        <w:rPr>
          <w:rFonts w:asciiTheme="minorBidi" w:hAnsiTheme="minorBidi"/>
          <w:i/>
          <w:iCs/>
        </w:rPr>
        <w:t xml:space="preserve">, </w:t>
      </w:r>
      <w:r w:rsidRPr="00DF5AD9">
        <w:rPr>
          <w:rFonts w:asciiTheme="minorBidi" w:hAnsiTheme="minorBidi"/>
          <w:i/>
          <w:iCs/>
        </w:rPr>
        <w:t>it’s been over 15 years, maybe more yet there were still humanitarian organizations delivering emergency relief</w:t>
      </w:r>
      <w:r>
        <w:rPr>
          <w:rFonts w:asciiTheme="minorBidi" w:hAnsiTheme="minorBidi"/>
          <w:i/>
          <w:iCs/>
        </w:rPr>
        <w:t>. T</w:t>
      </w:r>
      <w:r w:rsidRPr="00DF5AD9">
        <w:rPr>
          <w:rFonts w:asciiTheme="minorBidi" w:hAnsiTheme="minorBidi"/>
          <w:i/>
          <w:iCs/>
        </w:rPr>
        <w:t>his is where the international system which makes legal and institutional distinctions between development and humanitarian intervention is at odds with the think tank academic intellectual community, which focuses on resilience.</w:t>
      </w:r>
      <w:r w:rsidRPr="00DF5AD9">
        <w:t xml:space="preserve"> </w:t>
      </w:r>
      <w:r>
        <w:rPr>
          <w:rFonts w:asciiTheme="minorBidi" w:hAnsiTheme="minorBidi"/>
          <w:i/>
          <w:iCs/>
        </w:rPr>
        <w:t>You should get</w:t>
      </w:r>
      <w:r w:rsidRPr="00DF5AD9">
        <w:rPr>
          <w:rFonts w:asciiTheme="minorBidi" w:hAnsiTheme="minorBidi"/>
          <w:i/>
          <w:iCs/>
        </w:rPr>
        <w:t xml:space="preserve"> your coping capacity, emergency responses and strategic plans already in place, so you implement them </w:t>
      </w:r>
      <w:r>
        <w:rPr>
          <w:rFonts w:asciiTheme="minorBidi" w:hAnsiTheme="minorBidi"/>
          <w:i/>
          <w:iCs/>
        </w:rPr>
        <w:t xml:space="preserve">and then you can switch back </w:t>
      </w:r>
      <w:r w:rsidRPr="00DF5AD9">
        <w:rPr>
          <w:rFonts w:asciiTheme="minorBidi" w:hAnsiTheme="minorBidi"/>
          <w:i/>
          <w:iCs/>
        </w:rPr>
        <w:t>into a developmental mode when the immediate crisis is over</w:t>
      </w:r>
      <w:r>
        <w:rPr>
          <w:rFonts w:asciiTheme="minorBidi" w:hAnsiTheme="minorBidi"/>
          <w:i/>
          <w:iCs/>
        </w:rPr>
        <w:t>” (</w:t>
      </w:r>
      <w:r w:rsidRPr="00DF5AD9">
        <w:rPr>
          <w:rFonts w:asciiTheme="minorBidi" w:hAnsiTheme="minorBidi"/>
          <w:i/>
          <w:iCs/>
        </w:rPr>
        <w:t>R30-E&amp;R-ODI</w:t>
      </w:r>
      <w:r>
        <w:rPr>
          <w:rFonts w:asciiTheme="minorBidi" w:hAnsiTheme="minorBidi"/>
          <w:i/>
          <w:iCs/>
        </w:rPr>
        <w:t>)</w:t>
      </w:r>
      <w:r w:rsidRPr="00DF5AD9">
        <w:rPr>
          <w:rFonts w:asciiTheme="minorBidi" w:hAnsiTheme="minorBidi"/>
          <w:i/>
          <w:iCs/>
        </w:rPr>
        <w:t>.</w:t>
      </w:r>
    </w:p>
    <w:p w14:paraId="418C48CD" w14:textId="5ABE401C" w:rsidR="00922B1C" w:rsidRDefault="00922B1C" w:rsidP="00922B1C">
      <w:pPr>
        <w:spacing w:line="360" w:lineRule="auto"/>
        <w:rPr>
          <w:rFonts w:asciiTheme="minorBidi" w:hAnsiTheme="minorBidi"/>
        </w:rPr>
      </w:pPr>
      <w:r w:rsidRPr="003B3605">
        <w:rPr>
          <w:rFonts w:asciiTheme="minorBidi" w:hAnsiTheme="minorBidi"/>
        </w:rPr>
        <w:t xml:space="preserve">As 2003 Darfur civil war triggered, the complexity of Greater Khartoum informality </w:t>
      </w:r>
      <w:r w:rsidR="002A2068">
        <w:rPr>
          <w:rFonts w:asciiTheme="minorBidi" w:hAnsiTheme="minorBidi"/>
        </w:rPr>
        <w:t xml:space="preserve">outlined in the previous section, was </w:t>
      </w:r>
      <w:r w:rsidRPr="003B3605">
        <w:rPr>
          <w:rFonts w:asciiTheme="minorBidi" w:hAnsiTheme="minorBidi"/>
        </w:rPr>
        <w:t xml:space="preserve">endured with forced relocations and evictions persist to be the state policy. Several studies proclaim that the government’s approach into violations of human rights, demolitions and relocations was due to the failure of securing the land supply required for IDPs. The relocation into IDPs camps with low densities in the city outskirts, trapped the IDPs into a vicious circle of more squatting into new areas, with better accessibility to livelihoods, social networks and employment opportunities. The lack of finance mechanisms and hosing funds obstructed the IDPs rights of residence and security of tenure. Weakening the social networks and ties originally created between IDPs from same ethnicities, the impromptu relocation of IDPs into new sites forms a hostile environment for urban violence between IDPs from different tribal groups. Bearing in mind the previous points, it is important to emphasis the fragility of the city against urban disasters, when the rainy season floods in 2014 </w:t>
      </w:r>
      <w:r w:rsidRPr="003B3605">
        <w:rPr>
          <w:rFonts w:asciiTheme="minorBidi" w:hAnsiTheme="minorBidi"/>
        </w:rPr>
        <w:lastRenderedPageBreak/>
        <w:t>displaced around 159,000 people, rating as the only event in the continental Africa to be the largest absolute per capita displac</w:t>
      </w:r>
      <w:r w:rsidR="0075394E">
        <w:rPr>
          <w:rFonts w:asciiTheme="minorBidi" w:hAnsiTheme="minorBidi"/>
        </w:rPr>
        <w:t>ements in 2014 (IDMC, 2014</w:t>
      </w:r>
      <w:r w:rsidRPr="003B3605">
        <w:rPr>
          <w:rFonts w:asciiTheme="minorBidi" w:hAnsiTheme="minorBidi"/>
        </w:rPr>
        <w:t>).</w:t>
      </w:r>
    </w:p>
    <w:p w14:paraId="06C973A9" w14:textId="2A18E183" w:rsidR="00922B1C" w:rsidRPr="003B3605" w:rsidRDefault="0024197D" w:rsidP="00370F2F">
      <w:pPr>
        <w:spacing w:line="360" w:lineRule="auto"/>
        <w:rPr>
          <w:rFonts w:asciiTheme="minorBidi" w:hAnsiTheme="minorBidi"/>
        </w:rPr>
      </w:pPr>
      <w:r w:rsidRPr="003B3605">
        <w:rPr>
          <w:rFonts w:asciiTheme="minorBidi" w:hAnsiTheme="minorBidi"/>
        </w:rPr>
        <w:t xml:space="preserve"> </w:t>
      </w:r>
      <w:r w:rsidR="00922B1C" w:rsidRPr="003B3605">
        <w:rPr>
          <w:rFonts w:asciiTheme="minorBidi" w:hAnsiTheme="minorBidi"/>
        </w:rPr>
        <w:t xml:space="preserve">(Table </w:t>
      </w:r>
      <w:r w:rsidR="007A60EA">
        <w:rPr>
          <w:rFonts w:asciiTheme="minorBidi" w:hAnsiTheme="minorBidi"/>
        </w:rPr>
        <w:t>7</w:t>
      </w:r>
      <w:r w:rsidR="00922B1C">
        <w:rPr>
          <w:rFonts w:asciiTheme="minorBidi" w:hAnsiTheme="minorBidi"/>
        </w:rPr>
        <w:t>-</w:t>
      </w:r>
      <w:r w:rsidR="007A60EA">
        <w:rPr>
          <w:rFonts w:asciiTheme="minorBidi" w:hAnsiTheme="minorBidi"/>
        </w:rPr>
        <w:t>1</w:t>
      </w:r>
      <w:r w:rsidR="00922B1C" w:rsidRPr="003B3605">
        <w:rPr>
          <w:rFonts w:asciiTheme="minorBidi" w:hAnsiTheme="minorBidi"/>
        </w:rPr>
        <w:t>) align</w:t>
      </w:r>
      <w:r w:rsidR="007A60EA">
        <w:rPr>
          <w:rFonts w:asciiTheme="minorBidi" w:hAnsiTheme="minorBidi"/>
        </w:rPr>
        <w:t>ed</w:t>
      </w:r>
      <w:r w:rsidR="00922B1C" w:rsidRPr="003B3605">
        <w:rPr>
          <w:rFonts w:asciiTheme="minorBidi" w:hAnsiTheme="minorBidi"/>
        </w:rPr>
        <w:t xml:space="preserve"> the data captured from the IDMC reports with the vulnerabilities outlined </w:t>
      </w:r>
      <w:r w:rsidR="00882897">
        <w:rPr>
          <w:rFonts w:asciiTheme="minorBidi" w:hAnsiTheme="minorBidi"/>
        </w:rPr>
        <w:t xml:space="preserve">in Sec (7.2) as drivers of protracted </w:t>
      </w:r>
      <w:r w:rsidR="002F7E6C">
        <w:rPr>
          <w:rFonts w:asciiTheme="minorBidi" w:hAnsiTheme="minorBidi"/>
        </w:rPr>
        <w:t>displacement</w:t>
      </w:r>
      <w:r w:rsidR="00922B1C" w:rsidRPr="003B3605">
        <w:rPr>
          <w:rFonts w:asciiTheme="minorBidi" w:hAnsiTheme="minorBidi"/>
        </w:rPr>
        <w:t xml:space="preserve">. These </w:t>
      </w:r>
      <w:r w:rsidR="00882897">
        <w:rPr>
          <w:rFonts w:asciiTheme="minorBidi" w:hAnsiTheme="minorBidi"/>
        </w:rPr>
        <w:t>were</w:t>
      </w:r>
      <w:r w:rsidR="00922B1C" w:rsidRPr="003B3605">
        <w:rPr>
          <w:rFonts w:asciiTheme="minorBidi" w:hAnsiTheme="minorBidi"/>
        </w:rPr>
        <w:t xml:space="preserve"> classified under Muggah’s three categories of ‘urban disasters’, ‘urban poverty’ and ‘urban violence’, to understand the interrelationship between these factors, the components for shaping Khartoum city ‘fragility’, and how this may have an impact on guiding the city’s authority sustainable actions towards ‘durable solutions’ for IDPs of ‘integration’, ‘relocation’ and ‘return’. </w:t>
      </w:r>
    </w:p>
    <w:tbl>
      <w:tblPr>
        <w:tblStyle w:val="PlainTable2"/>
        <w:tblW w:w="8730" w:type="dxa"/>
        <w:tblLook w:val="04A0" w:firstRow="1" w:lastRow="0" w:firstColumn="1" w:lastColumn="0" w:noHBand="0" w:noVBand="1"/>
      </w:tblPr>
      <w:tblGrid>
        <w:gridCol w:w="2970"/>
        <w:gridCol w:w="2970"/>
        <w:gridCol w:w="2790"/>
      </w:tblGrid>
      <w:tr w:rsidR="00922B1C" w:rsidRPr="000105F3" w14:paraId="7534755E" w14:textId="77777777" w:rsidTr="0068720D">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8730" w:type="dxa"/>
            <w:gridSpan w:val="3"/>
            <w:tcBorders>
              <w:top w:val="nil"/>
              <w:bottom w:val="single" w:sz="4" w:space="0" w:color="auto"/>
            </w:tcBorders>
          </w:tcPr>
          <w:p w14:paraId="7966BB82" w14:textId="3E2A66FD" w:rsidR="00922B1C" w:rsidRPr="00370F2F" w:rsidRDefault="00922B1C" w:rsidP="00DE27C6">
            <w:pPr>
              <w:pStyle w:val="Capture2"/>
              <w:rPr>
                <w:b w:val="0"/>
                <w:bCs w:val="0"/>
                <w:sz w:val="20"/>
                <w:szCs w:val="20"/>
              </w:rPr>
            </w:pPr>
            <w:bookmarkStart w:id="1051" w:name="_Toc20403570"/>
            <w:r w:rsidRPr="00370F2F">
              <w:rPr>
                <w:b w:val="0"/>
                <w:bCs w:val="0"/>
              </w:rPr>
              <w:t xml:space="preserve">Table </w:t>
            </w:r>
            <w:r w:rsidR="00C521F5" w:rsidRPr="00370F2F">
              <w:rPr>
                <w:b w:val="0"/>
                <w:bCs w:val="0"/>
              </w:rPr>
              <w:t>7-1</w:t>
            </w:r>
            <w:r w:rsidRPr="00370F2F">
              <w:rPr>
                <w:b w:val="0"/>
                <w:bCs w:val="0"/>
              </w:rPr>
              <w:t xml:space="preserve"> Fragile City and Displacement Durable Solutions – IDMC Facts and Figures</w:t>
            </w:r>
            <w:bookmarkEnd w:id="1051"/>
            <w:r w:rsidRPr="00370F2F">
              <w:rPr>
                <w:b w:val="0"/>
                <w:bCs w:val="0"/>
              </w:rPr>
              <w:t xml:space="preserve"> </w:t>
            </w:r>
          </w:p>
        </w:tc>
      </w:tr>
      <w:tr w:rsidR="00922B1C" w:rsidRPr="000105F3" w14:paraId="7501E257" w14:textId="77777777" w:rsidTr="00E90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tcBorders>
          </w:tcPr>
          <w:p w14:paraId="78877CD3" w14:textId="77777777" w:rsidR="00922B1C" w:rsidRPr="00D50C14" w:rsidRDefault="00922B1C" w:rsidP="00E70AE5">
            <w:pPr>
              <w:autoSpaceDE w:val="0"/>
              <w:autoSpaceDN w:val="0"/>
              <w:adjustRightInd w:val="0"/>
              <w:spacing w:line="276" w:lineRule="auto"/>
              <w:jc w:val="center"/>
              <w:rPr>
                <w:rFonts w:asciiTheme="minorBidi" w:hAnsiTheme="minorBidi"/>
                <w:sz w:val="20"/>
                <w:szCs w:val="20"/>
              </w:rPr>
            </w:pPr>
            <w:r w:rsidRPr="000105F3">
              <w:rPr>
                <w:rFonts w:asciiTheme="minorBidi" w:hAnsiTheme="minorBidi"/>
                <w:sz w:val="20"/>
                <w:szCs w:val="20"/>
              </w:rPr>
              <w:t>Urban Disasters</w:t>
            </w:r>
          </w:p>
        </w:tc>
        <w:tc>
          <w:tcPr>
            <w:tcW w:w="2970" w:type="dxa"/>
            <w:tcBorders>
              <w:top w:val="single" w:sz="4" w:space="0" w:color="auto"/>
            </w:tcBorders>
          </w:tcPr>
          <w:p w14:paraId="00CC973A" w14:textId="77777777" w:rsidR="00922B1C" w:rsidRPr="000105F3" w:rsidRDefault="00922B1C" w:rsidP="00E70AE5">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sz w:val="20"/>
                <w:szCs w:val="20"/>
              </w:rPr>
            </w:pPr>
            <w:r w:rsidRPr="000105F3">
              <w:rPr>
                <w:rFonts w:asciiTheme="minorBidi" w:hAnsiTheme="minorBidi"/>
                <w:b/>
                <w:bCs/>
                <w:sz w:val="20"/>
                <w:szCs w:val="20"/>
              </w:rPr>
              <w:t>Urban Poverty</w:t>
            </w:r>
          </w:p>
        </w:tc>
        <w:tc>
          <w:tcPr>
            <w:tcW w:w="2790" w:type="dxa"/>
            <w:tcBorders>
              <w:top w:val="single" w:sz="4" w:space="0" w:color="auto"/>
            </w:tcBorders>
          </w:tcPr>
          <w:p w14:paraId="43D24730" w14:textId="77777777" w:rsidR="00922B1C" w:rsidRPr="000105F3" w:rsidRDefault="00922B1C" w:rsidP="00E70AE5">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sz w:val="20"/>
                <w:szCs w:val="20"/>
              </w:rPr>
            </w:pPr>
            <w:r w:rsidRPr="000105F3">
              <w:rPr>
                <w:rFonts w:asciiTheme="minorBidi" w:hAnsiTheme="minorBidi"/>
                <w:b/>
                <w:bCs/>
                <w:sz w:val="20"/>
                <w:szCs w:val="20"/>
              </w:rPr>
              <w:t>Urban Violence</w:t>
            </w:r>
          </w:p>
        </w:tc>
      </w:tr>
      <w:tr w:rsidR="00922B1C" w:rsidRPr="000105F3" w14:paraId="1C2E3119" w14:textId="77777777" w:rsidTr="00E90F0A">
        <w:tc>
          <w:tcPr>
            <w:cnfStyle w:val="001000000000" w:firstRow="0" w:lastRow="0" w:firstColumn="1" w:lastColumn="0" w:oddVBand="0" w:evenVBand="0" w:oddHBand="0" w:evenHBand="0" w:firstRowFirstColumn="0" w:firstRowLastColumn="0" w:lastRowFirstColumn="0" w:lastRowLastColumn="0"/>
            <w:tcW w:w="2970" w:type="dxa"/>
          </w:tcPr>
          <w:p w14:paraId="7D6D3F25" w14:textId="77777777" w:rsidR="00922B1C" w:rsidRDefault="00922B1C" w:rsidP="00E70AE5">
            <w:pPr>
              <w:autoSpaceDE w:val="0"/>
              <w:autoSpaceDN w:val="0"/>
              <w:adjustRightInd w:val="0"/>
              <w:spacing w:line="276" w:lineRule="auto"/>
              <w:rPr>
                <w:rFonts w:asciiTheme="minorBidi" w:hAnsiTheme="minorBidi"/>
                <w:b w:val="0"/>
                <w:bCs w:val="0"/>
                <w:sz w:val="20"/>
                <w:szCs w:val="20"/>
              </w:rPr>
            </w:pPr>
            <w:r w:rsidRPr="00B3056D">
              <w:rPr>
                <w:rFonts w:asciiTheme="minorBidi" w:hAnsiTheme="minorBidi"/>
                <w:b w:val="0"/>
                <w:bCs w:val="0"/>
                <w:sz w:val="20"/>
                <w:szCs w:val="20"/>
              </w:rPr>
              <w:t>Evidence from the 2015 Global Report record that Sudan’s Rainy season affected the areas of Khartoum, Kassala, Gezira,</w:t>
            </w:r>
            <w:r w:rsidR="00FE7100">
              <w:rPr>
                <w:rFonts w:asciiTheme="minorBidi" w:hAnsiTheme="minorBidi"/>
                <w:b w:val="0"/>
                <w:bCs w:val="0"/>
                <w:sz w:val="20"/>
                <w:szCs w:val="20"/>
              </w:rPr>
              <w:t xml:space="preserve"> </w:t>
            </w:r>
            <w:r w:rsidRPr="00B3056D">
              <w:rPr>
                <w:rFonts w:asciiTheme="minorBidi" w:hAnsiTheme="minorBidi"/>
                <w:b w:val="0"/>
                <w:bCs w:val="0"/>
                <w:sz w:val="20"/>
                <w:szCs w:val="20"/>
              </w:rPr>
              <w:t>Northern, Sennar, North Kordofan, South Kordofan, River Nile, West Darfur and White Nile states according to IFRC: Sudanese Red Crescent reported as of August with a relative estimate of 159,000 and absolute estimate of 4,102 IDPs (IDMC, 2015, P.90).</w:t>
            </w:r>
          </w:p>
          <w:p w14:paraId="64550A1B" w14:textId="72FA0A62" w:rsidR="00370F2F" w:rsidRPr="00B3056D" w:rsidRDefault="00370F2F" w:rsidP="00E70AE5">
            <w:pPr>
              <w:autoSpaceDE w:val="0"/>
              <w:autoSpaceDN w:val="0"/>
              <w:adjustRightInd w:val="0"/>
              <w:spacing w:line="276" w:lineRule="auto"/>
              <w:rPr>
                <w:rFonts w:asciiTheme="minorBidi" w:hAnsiTheme="minorBidi"/>
                <w:b w:val="0"/>
                <w:bCs w:val="0"/>
                <w:sz w:val="20"/>
                <w:szCs w:val="20"/>
              </w:rPr>
            </w:pPr>
          </w:p>
        </w:tc>
        <w:tc>
          <w:tcPr>
            <w:tcW w:w="2970" w:type="dxa"/>
          </w:tcPr>
          <w:p w14:paraId="2D719A3B" w14:textId="77777777" w:rsidR="00922B1C" w:rsidRPr="000105F3" w:rsidRDefault="00922B1C" w:rsidP="00E70AE5">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0105F3">
              <w:rPr>
                <w:rFonts w:asciiTheme="minorBidi" w:hAnsiTheme="minorBidi"/>
                <w:sz w:val="20"/>
                <w:szCs w:val="20"/>
              </w:rPr>
              <w:t>As of the end of 2014, there were at least 7.9 million IDPs in the Central Africa region, spread across Burundi, the Central African Republic (CAR), Chad, the Democratic Republic of the Congo (DRC), South Sudan, Sudan and the disputed region of Abyei.  All six countries hosting IDPs are among the poorest in the world and rank last or near last on UNDP’s human development index for 2014. (IDMC, 2015, P.23).</w:t>
            </w:r>
          </w:p>
        </w:tc>
        <w:tc>
          <w:tcPr>
            <w:tcW w:w="2790" w:type="dxa"/>
          </w:tcPr>
          <w:p w14:paraId="7A369CE7" w14:textId="77777777" w:rsidR="00922B1C" w:rsidRPr="000105F3" w:rsidRDefault="00922B1C" w:rsidP="00E70AE5">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0105F3">
              <w:rPr>
                <w:rFonts w:asciiTheme="minorBidi" w:hAnsiTheme="minorBidi"/>
                <w:sz w:val="20"/>
                <w:szCs w:val="20"/>
              </w:rPr>
              <w:t>In Sudan the Humanitarian Aid Commission set up by the central government in 1995 to protect and assist IDPs did not achieve any tangible results in 2006, as demonstrated by the continued forced demolition of IDP camps in Khartoum and the ongoing attacks on IDPs in Darfur (GIP, 2006, P.31).</w:t>
            </w:r>
          </w:p>
        </w:tc>
      </w:tr>
      <w:tr w:rsidR="00922B1C" w:rsidRPr="000105F3" w14:paraId="5AC49DF7" w14:textId="77777777" w:rsidTr="00E90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331E4434" w14:textId="77777777" w:rsidR="00922B1C" w:rsidRPr="00D50C14" w:rsidRDefault="00922B1C" w:rsidP="00E70AE5">
            <w:pPr>
              <w:autoSpaceDE w:val="0"/>
              <w:autoSpaceDN w:val="0"/>
              <w:adjustRightInd w:val="0"/>
              <w:spacing w:line="276" w:lineRule="auto"/>
              <w:jc w:val="center"/>
              <w:rPr>
                <w:rFonts w:asciiTheme="minorBidi" w:hAnsiTheme="minorBidi"/>
                <w:sz w:val="20"/>
                <w:szCs w:val="20"/>
              </w:rPr>
            </w:pPr>
            <w:r w:rsidRPr="000105F3">
              <w:rPr>
                <w:rFonts w:asciiTheme="minorBidi" w:hAnsiTheme="minorBidi"/>
                <w:sz w:val="20"/>
                <w:szCs w:val="20"/>
              </w:rPr>
              <w:t>Relocation - Sustainable integration</w:t>
            </w:r>
          </w:p>
        </w:tc>
        <w:tc>
          <w:tcPr>
            <w:tcW w:w="2970" w:type="dxa"/>
          </w:tcPr>
          <w:p w14:paraId="2B2B5A9B" w14:textId="77777777" w:rsidR="00922B1C" w:rsidRPr="000105F3" w:rsidRDefault="00922B1C" w:rsidP="00E70AE5">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sz w:val="20"/>
                <w:szCs w:val="20"/>
              </w:rPr>
            </w:pPr>
            <w:r w:rsidRPr="000105F3">
              <w:rPr>
                <w:rFonts w:asciiTheme="minorBidi" w:hAnsiTheme="minorBidi"/>
                <w:b/>
                <w:bCs/>
                <w:sz w:val="20"/>
                <w:szCs w:val="20"/>
              </w:rPr>
              <w:t>Return - Sustainable reintegration</w:t>
            </w:r>
          </w:p>
        </w:tc>
        <w:tc>
          <w:tcPr>
            <w:tcW w:w="2790" w:type="dxa"/>
          </w:tcPr>
          <w:p w14:paraId="393FAC5F" w14:textId="77777777" w:rsidR="00922B1C" w:rsidRPr="000105F3" w:rsidRDefault="00922B1C" w:rsidP="00E70AE5">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sz w:val="20"/>
                <w:szCs w:val="20"/>
              </w:rPr>
            </w:pPr>
            <w:r w:rsidRPr="000105F3">
              <w:rPr>
                <w:rFonts w:asciiTheme="minorBidi" w:hAnsiTheme="minorBidi"/>
                <w:b/>
                <w:bCs/>
                <w:sz w:val="20"/>
                <w:szCs w:val="20"/>
              </w:rPr>
              <w:t>Local Integration</w:t>
            </w:r>
          </w:p>
        </w:tc>
      </w:tr>
      <w:tr w:rsidR="00922B1C" w:rsidRPr="000105F3" w14:paraId="69EAECB1" w14:textId="77777777" w:rsidTr="00E90F0A">
        <w:trPr>
          <w:trHeight w:val="629"/>
        </w:trPr>
        <w:tc>
          <w:tcPr>
            <w:cnfStyle w:val="001000000000" w:firstRow="0" w:lastRow="0" w:firstColumn="1" w:lastColumn="0" w:oddVBand="0" w:evenVBand="0" w:oddHBand="0" w:evenHBand="0" w:firstRowFirstColumn="0" w:firstRowLastColumn="0" w:lastRowFirstColumn="0" w:lastRowLastColumn="0"/>
            <w:tcW w:w="2970" w:type="dxa"/>
          </w:tcPr>
          <w:p w14:paraId="43ECE452" w14:textId="77777777" w:rsidR="00922B1C" w:rsidRPr="00B3056D" w:rsidRDefault="00922B1C" w:rsidP="00E70AE5">
            <w:pPr>
              <w:autoSpaceDE w:val="0"/>
              <w:autoSpaceDN w:val="0"/>
              <w:adjustRightInd w:val="0"/>
              <w:spacing w:line="276" w:lineRule="auto"/>
              <w:rPr>
                <w:rFonts w:asciiTheme="minorBidi" w:hAnsiTheme="minorBidi"/>
                <w:b w:val="0"/>
                <w:bCs w:val="0"/>
                <w:sz w:val="20"/>
                <w:szCs w:val="20"/>
              </w:rPr>
            </w:pPr>
            <w:r w:rsidRPr="00B3056D">
              <w:rPr>
                <w:rFonts w:asciiTheme="minorBidi" w:hAnsiTheme="minorBidi"/>
                <w:b w:val="0"/>
                <w:bCs w:val="0"/>
                <w:sz w:val="20"/>
                <w:szCs w:val="20"/>
              </w:rPr>
              <w:t>IDPs typically disperse within urban areas, in some cases relying on “invisibility” for security reasons, and in others being forced to move again within the city limits by local conflicts and actions of city authorities. IDPs in Khartoum, Sudan, were more likely than non-IDPs to have been evicted because of government relocation programmes (IDMC, 2008, P.17).</w:t>
            </w:r>
          </w:p>
        </w:tc>
        <w:tc>
          <w:tcPr>
            <w:tcW w:w="2970" w:type="dxa"/>
          </w:tcPr>
          <w:p w14:paraId="72000497" w14:textId="77777777" w:rsidR="00922B1C" w:rsidRPr="000105F3" w:rsidRDefault="00922B1C" w:rsidP="00E70AE5">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0105F3">
              <w:rPr>
                <w:rFonts w:asciiTheme="minorBidi" w:hAnsiTheme="minorBidi"/>
                <w:sz w:val="20"/>
                <w:szCs w:val="20"/>
              </w:rPr>
              <w:t>Frequently, areas to which IDPs returned had little public infrastructure following the end of a period of conflict. In southern Sudan, IDPs returned to experience high levels of poverty, and very low levels of service provision and basic infrastructure, which sometimes caused conflicts between returnees and receiving communities (IDMC, 2007, P.39).</w:t>
            </w:r>
          </w:p>
        </w:tc>
        <w:tc>
          <w:tcPr>
            <w:tcW w:w="2790" w:type="dxa"/>
          </w:tcPr>
          <w:p w14:paraId="05BCF6CA" w14:textId="02DE3CBF" w:rsidR="00922B1C" w:rsidRPr="000105F3" w:rsidRDefault="00922B1C" w:rsidP="00E70AE5">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0105F3">
              <w:rPr>
                <w:rFonts w:asciiTheme="minorBidi" w:hAnsiTheme="minorBidi"/>
                <w:sz w:val="20"/>
                <w:szCs w:val="20"/>
              </w:rPr>
              <w:t xml:space="preserve">In Sudan’s capital Khartoum, IDPs faced violence as they were considered to undercut non-displaced </w:t>
            </w:r>
            <w:r w:rsidR="002F7E6C" w:rsidRPr="000105F3">
              <w:rPr>
                <w:rFonts w:asciiTheme="minorBidi" w:hAnsiTheme="minorBidi"/>
                <w:sz w:val="20"/>
                <w:szCs w:val="20"/>
              </w:rPr>
              <w:t>laborer’s</w:t>
            </w:r>
            <w:r w:rsidRPr="000105F3">
              <w:rPr>
                <w:rFonts w:asciiTheme="minorBidi" w:hAnsiTheme="minorBidi"/>
                <w:sz w:val="20"/>
                <w:szCs w:val="20"/>
              </w:rPr>
              <w:t xml:space="preserve"> (IDMC, 2007, P.35).</w:t>
            </w:r>
          </w:p>
          <w:p w14:paraId="3D546672" w14:textId="77777777" w:rsidR="00922B1C" w:rsidRPr="000105F3" w:rsidRDefault="00922B1C" w:rsidP="00E70AE5">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0105F3">
              <w:rPr>
                <w:rFonts w:asciiTheme="minorBidi" w:hAnsiTheme="minorBidi"/>
                <w:sz w:val="20"/>
                <w:szCs w:val="20"/>
              </w:rPr>
              <w:t>Most IDPs in Khartoum lived outside officially-designated camps and resettlement areas, with some 300,000 to 400,000 living in camps where they had been allocated plots, and some squatting on private land (IDMC, 2010, P.53).</w:t>
            </w:r>
          </w:p>
        </w:tc>
      </w:tr>
    </w:tbl>
    <w:p w14:paraId="748734DD" w14:textId="77777777" w:rsidR="00922B1C" w:rsidRPr="003B3605" w:rsidRDefault="00922B1C" w:rsidP="00922B1C">
      <w:pPr>
        <w:autoSpaceDE w:val="0"/>
        <w:autoSpaceDN w:val="0"/>
        <w:adjustRightInd w:val="0"/>
        <w:spacing w:after="0" w:line="360" w:lineRule="auto"/>
        <w:rPr>
          <w:rFonts w:asciiTheme="minorBidi" w:hAnsiTheme="minorBidi"/>
        </w:rPr>
      </w:pPr>
    </w:p>
    <w:p w14:paraId="60FD0564" w14:textId="77777777" w:rsidR="00370F2F" w:rsidRDefault="00370F2F" w:rsidP="007947B2">
      <w:pPr>
        <w:autoSpaceDE w:val="0"/>
        <w:autoSpaceDN w:val="0"/>
        <w:adjustRightInd w:val="0"/>
        <w:spacing w:line="360" w:lineRule="auto"/>
        <w:rPr>
          <w:rFonts w:asciiTheme="minorBidi" w:hAnsiTheme="minorBidi"/>
        </w:rPr>
      </w:pPr>
    </w:p>
    <w:p w14:paraId="0AC589CB" w14:textId="5542B63D" w:rsidR="00832656" w:rsidRPr="003B3605" w:rsidRDefault="00922B1C" w:rsidP="007947B2">
      <w:pPr>
        <w:autoSpaceDE w:val="0"/>
        <w:autoSpaceDN w:val="0"/>
        <w:adjustRightInd w:val="0"/>
        <w:spacing w:line="360" w:lineRule="auto"/>
        <w:rPr>
          <w:rFonts w:asciiTheme="minorBidi" w:hAnsiTheme="minorBidi"/>
        </w:rPr>
      </w:pPr>
      <w:r w:rsidRPr="003B3605">
        <w:rPr>
          <w:rFonts w:asciiTheme="minorBidi" w:hAnsiTheme="minorBidi"/>
        </w:rPr>
        <w:lastRenderedPageBreak/>
        <w:t xml:space="preserve">From the facts and figures above, the city institutional capacity for building resilience </w:t>
      </w:r>
      <w:r w:rsidR="00882897">
        <w:rPr>
          <w:rFonts w:asciiTheme="minorBidi" w:hAnsiTheme="minorBidi"/>
        </w:rPr>
        <w:t>wa</w:t>
      </w:r>
      <w:r w:rsidRPr="003B3605">
        <w:rPr>
          <w:rFonts w:asciiTheme="minorBidi" w:hAnsiTheme="minorBidi"/>
        </w:rPr>
        <w:t xml:space="preserve">s strongly correlated with its spatial planning governance </w:t>
      </w:r>
      <w:r w:rsidR="002F7E6C" w:rsidRPr="003B3605">
        <w:rPr>
          <w:rFonts w:asciiTheme="minorBidi" w:hAnsiTheme="minorBidi"/>
        </w:rPr>
        <w:t>system and</w:t>
      </w:r>
      <w:r w:rsidRPr="003B3605">
        <w:rPr>
          <w:rFonts w:asciiTheme="minorBidi" w:hAnsiTheme="minorBidi"/>
        </w:rPr>
        <w:t xml:space="preserve"> determines its fragility in framing the IDPs ‘durable solutions’. Here, </w:t>
      </w:r>
      <w:r w:rsidR="00FE7100" w:rsidRPr="003B3605">
        <w:rPr>
          <w:rFonts w:asciiTheme="minorBidi" w:hAnsiTheme="minorBidi"/>
        </w:rPr>
        <w:t>it</w:t>
      </w:r>
      <w:r w:rsidRPr="003B3605">
        <w:rPr>
          <w:rFonts w:asciiTheme="minorBidi" w:hAnsiTheme="minorBidi"/>
        </w:rPr>
        <w:t xml:space="preserve"> is important to note that the Guiding Principles on Internal Displacement</w:t>
      </w:r>
      <w:r w:rsidR="00370F2F">
        <w:rPr>
          <w:rFonts w:asciiTheme="minorBidi" w:hAnsiTheme="minorBidi"/>
        </w:rPr>
        <w:t xml:space="preserve"> stipulate in Principle 6 that ‘</w:t>
      </w:r>
      <w:r w:rsidRPr="003B3605">
        <w:rPr>
          <w:rFonts w:asciiTheme="minorBidi" w:hAnsiTheme="minorBidi"/>
        </w:rPr>
        <w:t>displacement shall last no longer tha</w:t>
      </w:r>
      <w:r w:rsidR="00370F2F">
        <w:rPr>
          <w:rFonts w:asciiTheme="minorBidi" w:hAnsiTheme="minorBidi"/>
        </w:rPr>
        <w:t>n required by the circumstances’</w:t>
      </w:r>
      <w:r w:rsidRPr="003B3605">
        <w:rPr>
          <w:rFonts w:asciiTheme="minorBidi" w:hAnsiTheme="minorBidi"/>
        </w:rPr>
        <w:t xml:space="preserve">. Drawing on existing international law, the right of internally displaced persons to a durable solution is articulated in Principles 28-30. The UN-Habitat 2007-2011 recent project supported the formulation of Khartoum Structure Plan, by applying urban sectors diagnostic studies and </w:t>
      </w:r>
      <w:r w:rsidR="00370F2F">
        <w:rPr>
          <w:rFonts w:asciiTheme="minorBidi" w:hAnsiTheme="minorBidi"/>
        </w:rPr>
        <w:t>‘</w:t>
      </w:r>
      <w:r w:rsidRPr="003B3605">
        <w:rPr>
          <w:rFonts w:asciiTheme="minorBidi" w:hAnsiTheme="minorBidi"/>
        </w:rPr>
        <w:t>Rapid Urban Study Profile for Sustainability</w:t>
      </w:r>
      <w:r w:rsidR="00370F2F">
        <w:rPr>
          <w:rFonts w:asciiTheme="minorBidi" w:hAnsiTheme="minorBidi"/>
        </w:rPr>
        <w:t>’ tool</w:t>
      </w:r>
      <w:r w:rsidRPr="003B3605">
        <w:rPr>
          <w:rFonts w:asciiTheme="minorBidi" w:hAnsiTheme="minorBidi"/>
        </w:rPr>
        <w:t>. This, resulted in the diagnosis of slums and informal settlements and the formulation of pro-poor urban policies, yet with estimates of the number of IDPs in the greater Khartoum area fleeing from the south, Darfur and the east of Sudan in 2010 varied between 1.3 and 1.7 million, the level of legitimacy of the capital’s structural plan in building resilience for the IDPs ‘durable solutions’ is to be questioned.</w:t>
      </w:r>
      <w:r w:rsidR="007947B2">
        <w:rPr>
          <w:rFonts w:asciiTheme="minorBidi" w:hAnsiTheme="minorBidi"/>
        </w:rPr>
        <w:t xml:space="preserve"> </w:t>
      </w:r>
    </w:p>
    <w:p w14:paraId="544C96DE" w14:textId="6427C228" w:rsidR="007947B2" w:rsidRPr="003B3605" w:rsidRDefault="007947B2" w:rsidP="0075394E">
      <w:pPr>
        <w:autoSpaceDE w:val="0"/>
        <w:autoSpaceDN w:val="0"/>
        <w:adjustRightInd w:val="0"/>
        <w:spacing w:line="360" w:lineRule="auto"/>
        <w:rPr>
          <w:rFonts w:asciiTheme="minorBidi" w:hAnsiTheme="minorBidi"/>
        </w:rPr>
      </w:pPr>
      <w:r>
        <w:rPr>
          <w:rFonts w:asciiTheme="minorBidi" w:hAnsiTheme="minorBidi"/>
        </w:rPr>
        <w:t xml:space="preserve">In framing durable </w:t>
      </w:r>
      <w:r w:rsidR="002F7E6C">
        <w:rPr>
          <w:rFonts w:asciiTheme="minorBidi" w:hAnsiTheme="minorBidi"/>
        </w:rPr>
        <w:t>solutions</w:t>
      </w:r>
      <w:r>
        <w:rPr>
          <w:rFonts w:asciiTheme="minorBidi" w:hAnsiTheme="minorBidi"/>
        </w:rPr>
        <w:t xml:space="preserve"> for IDPs in Khartoum, e</w:t>
      </w:r>
      <w:r w:rsidRPr="007947B2">
        <w:rPr>
          <w:rFonts w:asciiTheme="minorBidi" w:hAnsiTheme="minorBidi"/>
        </w:rPr>
        <w:t xml:space="preserve">vidence form Tuti Island, Khartoum, Sudan </w:t>
      </w:r>
      <w:r>
        <w:rPr>
          <w:rFonts w:asciiTheme="minorBidi" w:hAnsiTheme="minorBidi"/>
        </w:rPr>
        <w:t>cannot be overlooked on</w:t>
      </w:r>
      <w:r w:rsidRPr="007947B2">
        <w:rPr>
          <w:rFonts w:asciiTheme="minorBidi" w:hAnsiTheme="minorBidi"/>
        </w:rPr>
        <w:t xml:space="preserve"> how traditional Disaster Risk Reduction (DRR) Knowledge learned over 500 years,</w:t>
      </w:r>
      <w:r>
        <w:rPr>
          <w:rFonts w:asciiTheme="minorBidi" w:hAnsiTheme="minorBidi"/>
        </w:rPr>
        <w:t xml:space="preserve"> can help build resilience for the capital’s most fragile geographical sites.</w:t>
      </w:r>
      <w:r w:rsidRPr="007947B2">
        <w:rPr>
          <w:rFonts w:asciiTheme="minorBidi" w:hAnsiTheme="minorBidi"/>
        </w:rPr>
        <w:t xml:space="preserve"> </w:t>
      </w:r>
      <w:r w:rsidR="004861C7">
        <w:rPr>
          <w:rFonts w:asciiTheme="minorBidi" w:hAnsiTheme="minorBidi"/>
        </w:rPr>
        <w:t>F</w:t>
      </w:r>
      <w:r w:rsidR="004861C7" w:rsidRPr="004861C7">
        <w:rPr>
          <w:rFonts w:asciiTheme="minorBidi" w:hAnsiTheme="minorBidi"/>
        </w:rPr>
        <w:t>ounded in the late 15th century</w:t>
      </w:r>
      <w:r w:rsidR="004861C7">
        <w:rPr>
          <w:rFonts w:asciiTheme="minorBidi" w:hAnsiTheme="minorBidi"/>
        </w:rPr>
        <w:t xml:space="preserve">, the island is </w:t>
      </w:r>
      <w:r w:rsidR="002F7E6C">
        <w:rPr>
          <w:rFonts w:asciiTheme="minorBidi" w:hAnsiTheme="minorBidi"/>
        </w:rPr>
        <w:t>strategically</w:t>
      </w:r>
      <w:r w:rsidR="00AB2A0B">
        <w:rPr>
          <w:rFonts w:asciiTheme="minorBidi" w:hAnsiTheme="minorBidi"/>
        </w:rPr>
        <w:t xml:space="preserve"> </w:t>
      </w:r>
      <w:r w:rsidR="002F7E6C">
        <w:rPr>
          <w:rFonts w:asciiTheme="minorBidi" w:hAnsiTheme="minorBidi"/>
        </w:rPr>
        <w:t>positioned</w:t>
      </w:r>
      <w:r w:rsidR="00AB2A0B" w:rsidRPr="00AB2A0B">
        <w:t xml:space="preserve"> </w:t>
      </w:r>
      <w:r w:rsidR="00AB2A0B" w:rsidRPr="00AB2A0B">
        <w:rPr>
          <w:rFonts w:asciiTheme="minorBidi" w:hAnsiTheme="minorBidi"/>
        </w:rPr>
        <w:t>where the White Nile and Blue Nile merge to form the main Nile</w:t>
      </w:r>
      <w:r w:rsidR="00AB2A0B">
        <w:rPr>
          <w:rFonts w:asciiTheme="minorBidi" w:hAnsiTheme="minorBidi"/>
        </w:rPr>
        <w:t xml:space="preserve">. </w:t>
      </w:r>
      <w:r w:rsidR="00AB2A0B" w:rsidRPr="007947B2">
        <w:rPr>
          <w:rFonts w:asciiTheme="minorBidi" w:hAnsiTheme="minorBidi"/>
        </w:rPr>
        <w:t xml:space="preserve">Recognised as champions of DRR at the </w:t>
      </w:r>
      <w:r w:rsidR="0075394E" w:rsidRPr="007947B2">
        <w:rPr>
          <w:rFonts w:asciiTheme="minorBidi" w:hAnsiTheme="minorBidi"/>
        </w:rPr>
        <w:t>2015</w:t>
      </w:r>
      <w:r w:rsidR="0075394E">
        <w:rPr>
          <w:rFonts w:asciiTheme="minorBidi" w:hAnsiTheme="minorBidi"/>
        </w:rPr>
        <w:t xml:space="preserve"> </w:t>
      </w:r>
      <w:r w:rsidR="00AB2A0B" w:rsidRPr="007947B2">
        <w:rPr>
          <w:rFonts w:asciiTheme="minorBidi" w:hAnsiTheme="minorBidi"/>
        </w:rPr>
        <w:t xml:space="preserve">International </w:t>
      </w:r>
      <w:r w:rsidR="0075394E">
        <w:rPr>
          <w:rFonts w:asciiTheme="minorBidi" w:hAnsiTheme="minorBidi"/>
        </w:rPr>
        <w:t>Day of Disaster Reduction</w:t>
      </w:r>
      <w:r w:rsidR="00AB2A0B" w:rsidRPr="007947B2">
        <w:rPr>
          <w:rFonts w:asciiTheme="minorBidi" w:hAnsiTheme="minorBidi"/>
        </w:rPr>
        <w:t xml:space="preserve">, </w:t>
      </w:r>
      <w:r w:rsidRPr="007947B2">
        <w:rPr>
          <w:rFonts w:asciiTheme="minorBidi" w:hAnsiTheme="minorBidi"/>
        </w:rPr>
        <w:t xml:space="preserve">social cohesion </w:t>
      </w:r>
      <w:r w:rsidR="00AB2A0B">
        <w:rPr>
          <w:rFonts w:asciiTheme="minorBidi" w:hAnsiTheme="minorBidi"/>
        </w:rPr>
        <w:t xml:space="preserve">is strongly </w:t>
      </w:r>
      <w:r w:rsidRPr="007947B2">
        <w:rPr>
          <w:rFonts w:asciiTheme="minorBidi" w:hAnsiTheme="minorBidi"/>
        </w:rPr>
        <w:t>embedded in the 18,000 Tuti community inhabitants</w:t>
      </w:r>
      <w:r w:rsidR="00AB2A0B">
        <w:rPr>
          <w:rFonts w:asciiTheme="minorBidi" w:hAnsiTheme="minorBidi"/>
        </w:rPr>
        <w:t>. This was evident for the island’s resilience to</w:t>
      </w:r>
      <w:r w:rsidRPr="007947B2">
        <w:rPr>
          <w:rFonts w:asciiTheme="minorBidi" w:hAnsiTheme="minorBidi"/>
        </w:rPr>
        <w:t xml:space="preserve"> withstand the major Sudan flood crises </w:t>
      </w:r>
      <w:r w:rsidR="00AB2A0B">
        <w:rPr>
          <w:rFonts w:asciiTheme="minorBidi" w:hAnsiTheme="minorBidi"/>
        </w:rPr>
        <w:t>of</w:t>
      </w:r>
      <w:r w:rsidRPr="007947B2">
        <w:rPr>
          <w:rFonts w:asciiTheme="minorBidi" w:hAnsiTheme="minorBidi"/>
        </w:rPr>
        <w:t xml:space="preserve"> 1946, 1988, 1998, 2006, 2013, and 2014, with no human losses report. </w:t>
      </w:r>
      <w:r w:rsidR="00AB2A0B">
        <w:rPr>
          <w:rFonts w:asciiTheme="minorBidi" w:hAnsiTheme="minorBidi"/>
        </w:rPr>
        <w:t>C</w:t>
      </w:r>
      <w:r w:rsidR="00AB2A0B" w:rsidRPr="007947B2">
        <w:rPr>
          <w:rFonts w:asciiTheme="minorBidi" w:hAnsiTheme="minorBidi"/>
        </w:rPr>
        <w:t>ommunity based DRR knowledge form Tuti</w:t>
      </w:r>
      <w:r w:rsidR="00AB2A0B">
        <w:rPr>
          <w:rFonts w:asciiTheme="minorBidi" w:hAnsiTheme="minorBidi"/>
        </w:rPr>
        <w:t xml:space="preserve"> need</w:t>
      </w:r>
      <w:r w:rsidRPr="007947B2">
        <w:rPr>
          <w:rFonts w:asciiTheme="minorBidi" w:hAnsiTheme="minorBidi"/>
        </w:rPr>
        <w:t xml:space="preserve"> to</w:t>
      </w:r>
      <w:r w:rsidR="00AB2A0B">
        <w:rPr>
          <w:rFonts w:asciiTheme="minorBidi" w:hAnsiTheme="minorBidi"/>
        </w:rPr>
        <w:t xml:space="preserve"> be</w:t>
      </w:r>
      <w:r w:rsidRPr="007947B2">
        <w:rPr>
          <w:rFonts w:asciiTheme="minorBidi" w:hAnsiTheme="minorBidi"/>
        </w:rPr>
        <w:t xml:space="preserve"> capture</w:t>
      </w:r>
      <w:r w:rsidR="00AB2A0B">
        <w:rPr>
          <w:rFonts w:asciiTheme="minorBidi" w:hAnsiTheme="minorBidi"/>
        </w:rPr>
        <w:t xml:space="preserve">d, to guide the U-RAP recommendations </w:t>
      </w:r>
      <w:r w:rsidR="002F7E6C">
        <w:rPr>
          <w:rFonts w:asciiTheme="minorBidi" w:hAnsiTheme="minorBidi"/>
        </w:rPr>
        <w:t xml:space="preserve">for </w:t>
      </w:r>
      <w:r w:rsidR="002F7E6C" w:rsidRPr="007947B2">
        <w:rPr>
          <w:rFonts w:asciiTheme="minorBidi" w:hAnsiTheme="minorBidi"/>
        </w:rPr>
        <w:t>building</w:t>
      </w:r>
      <w:r w:rsidR="00AB2A0B">
        <w:rPr>
          <w:rFonts w:asciiTheme="minorBidi" w:hAnsiTheme="minorBidi"/>
        </w:rPr>
        <w:t xml:space="preserve"> resilience for CSD peopl</w:t>
      </w:r>
      <w:r w:rsidR="00882897">
        <w:rPr>
          <w:rFonts w:asciiTheme="minorBidi" w:hAnsiTheme="minorBidi"/>
        </w:rPr>
        <w:t>e</w:t>
      </w:r>
      <w:r w:rsidR="00AB2A0B">
        <w:rPr>
          <w:rFonts w:asciiTheme="minorBidi" w:hAnsiTheme="minorBidi"/>
        </w:rPr>
        <w:t>, and</w:t>
      </w:r>
      <w:r w:rsidRPr="007947B2">
        <w:rPr>
          <w:rFonts w:asciiTheme="minorBidi" w:hAnsiTheme="minorBidi"/>
        </w:rPr>
        <w:t xml:space="preserve"> </w:t>
      </w:r>
      <w:r w:rsidR="00AB2A0B">
        <w:rPr>
          <w:rFonts w:asciiTheme="minorBidi" w:hAnsiTheme="minorBidi"/>
        </w:rPr>
        <w:t>provide skills transfer for</w:t>
      </w:r>
      <w:r w:rsidRPr="007947B2">
        <w:rPr>
          <w:rFonts w:asciiTheme="minorBidi" w:hAnsiTheme="minorBidi"/>
        </w:rPr>
        <w:t xml:space="preserve"> traditional flood management methods</w:t>
      </w:r>
      <w:r w:rsidR="00AB2A0B">
        <w:rPr>
          <w:rFonts w:asciiTheme="minorBidi" w:hAnsiTheme="minorBidi"/>
        </w:rPr>
        <w:t>,</w:t>
      </w:r>
      <w:r w:rsidRPr="007947B2">
        <w:rPr>
          <w:rFonts w:asciiTheme="minorBidi" w:hAnsiTheme="minorBidi"/>
        </w:rPr>
        <w:t xml:space="preserve"> indigenous </w:t>
      </w:r>
      <w:r w:rsidR="00933AC5" w:rsidRPr="00933AC5">
        <w:rPr>
          <w:rFonts w:asciiTheme="minorBidi" w:hAnsiTheme="minorBidi"/>
        </w:rPr>
        <w:t xml:space="preserve">community </w:t>
      </w:r>
      <w:r w:rsidRPr="007947B2">
        <w:rPr>
          <w:rFonts w:asciiTheme="minorBidi" w:hAnsiTheme="minorBidi"/>
        </w:rPr>
        <w:t>techniques</w:t>
      </w:r>
      <w:r w:rsidR="00933AC5">
        <w:rPr>
          <w:rFonts w:asciiTheme="minorBidi" w:hAnsiTheme="minorBidi"/>
        </w:rPr>
        <w:t xml:space="preserve"> for</w:t>
      </w:r>
      <w:r w:rsidRPr="007947B2">
        <w:rPr>
          <w:rFonts w:asciiTheme="minorBidi" w:hAnsiTheme="minorBidi"/>
        </w:rPr>
        <w:t xml:space="preserve"> early warning systems</w:t>
      </w:r>
      <w:r w:rsidR="00AB2A0B">
        <w:rPr>
          <w:rFonts w:asciiTheme="minorBidi" w:hAnsiTheme="minorBidi"/>
        </w:rPr>
        <w:t>,</w:t>
      </w:r>
      <w:r w:rsidRPr="007947B2">
        <w:rPr>
          <w:rFonts w:asciiTheme="minorBidi" w:hAnsiTheme="minorBidi"/>
        </w:rPr>
        <w:t xml:space="preserve"> and </w:t>
      </w:r>
      <w:r w:rsidR="00AB2A0B">
        <w:rPr>
          <w:rFonts w:asciiTheme="minorBidi" w:hAnsiTheme="minorBidi"/>
        </w:rPr>
        <w:t xml:space="preserve">community led disaster risk </w:t>
      </w:r>
      <w:r w:rsidRPr="007947B2">
        <w:rPr>
          <w:rFonts w:asciiTheme="minorBidi" w:hAnsiTheme="minorBidi"/>
        </w:rPr>
        <w:t>mitigation plans.</w:t>
      </w:r>
    </w:p>
    <w:p w14:paraId="15AA3290" w14:textId="4D2FC607" w:rsidR="002A4809" w:rsidRDefault="00E70AE5" w:rsidP="002A4809">
      <w:pPr>
        <w:spacing w:line="360" w:lineRule="auto"/>
        <w:rPr>
          <w:rFonts w:asciiTheme="minorBidi" w:hAnsiTheme="minorBidi"/>
        </w:rPr>
      </w:pPr>
      <w:r>
        <w:rPr>
          <w:rFonts w:asciiTheme="minorBidi" w:hAnsiTheme="minorBidi"/>
        </w:rPr>
        <w:t xml:space="preserve">On the </w:t>
      </w:r>
      <w:r w:rsidR="00AB2A0B">
        <w:rPr>
          <w:rFonts w:asciiTheme="minorBidi" w:hAnsiTheme="minorBidi"/>
        </w:rPr>
        <w:t xml:space="preserve">other hand, </w:t>
      </w:r>
      <w:r>
        <w:rPr>
          <w:rFonts w:asciiTheme="minorBidi" w:hAnsiTheme="minorBidi"/>
        </w:rPr>
        <w:t xml:space="preserve">it might be plausible that access to humanitarian aid in fragile and violent conflict setting may help affected communities reach into ‘durable solution’, nevertheless on closer inspection of primary data collected from DRR experts, insights into the risk of dependency on aid might trigger a </w:t>
      </w:r>
      <w:r w:rsidR="002A4809">
        <w:rPr>
          <w:rFonts w:asciiTheme="minorBidi" w:hAnsiTheme="minorBidi"/>
        </w:rPr>
        <w:t>new challenge against resilience:</w:t>
      </w:r>
    </w:p>
    <w:p w14:paraId="18C25E01" w14:textId="6371FB55" w:rsidR="00554A01" w:rsidRDefault="00554A01" w:rsidP="00554A01">
      <w:pPr>
        <w:spacing w:line="360" w:lineRule="auto"/>
        <w:ind w:left="720" w:right="584"/>
        <w:rPr>
          <w:rFonts w:asciiTheme="minorBidi" w:hAnsiTheme="minorBidi"/>
          <w:i/>
          <w:iCs/>
        </w:rPr>
      </w:pPr>
      <w:r>
        <w:rPr>
          <w:rFonts w:asciiTheme="minorBidi" w:hAnsiTheme="minorBidi"/>
          <w:i/>
          <w:iCs/>
        </w:rPr>
        <w:t>“</w:t>
      </w:r>
      <w:r w:rsidRPr="00554A01">
        <w:rPr>
          <w:rFonts w:asciiTheme="minorBidi" w:hAnsiTheme="minorBidi"/>
          <w:i/>
          <w:iCs/>
        </w:rPr>
        <w:t>Dadaab Camp for Somali War victims, Northern Kenya</w:t>
      </w:r>
      <w:r>
        <w:rPr>
          <w:rFonts w:asciiTheme="minorBidi" w:hAnsiTheme="minorBidi"/>
          <w:i/>
          <w:iCs/>
        </w:rPr>
        <w:t>:</w:t>
      </w:r>
      <w:r w:rsidRPr="00554A01">
        <w:rPr>
          <w:rFonts w:asciiTheme="minorBidi" w:hAnsiTheme="minorBidi"/>
          <w:i/>
          <w:iCs/>
        </w:rPr>
        <w:t xml:space="preserve"> when the war was ended the refugees refused to return. Humanitarian aid agencies took advantage of this to receive more funding – bottomless and endless process.  </w:t>
      </w:r>
      <w:r>
        <w:rPr>
          <w:rFonts w:asciiTheme="minorBidi" w:hAnsiTheme="minorBidi"/>
          <w:i/>
          <w:iCs/>
        </w:rPr>
        <w:t>Aid agencies</w:t>
      </w:r>
      <w:r w:rsidRPr="00554A01">
        <w:rPr>
          <w:rFonts w:asciiTheme="minorBidi" w:hAnsiTheme="minorBidi"/>
          <w:i/>
          <w:iCs/>
        </w:rPr>
        <w:t xml:space="preserve"> have to start with and end ready seen to stop and </w:t>
      </w:r>
      <w:r w:rsidRPr="00554A01">
        <w:rPr>
          <w:rFonts w:asciiTheme="minorBidi" w:hAnsiTheme="minorBidi"/>
          <w:i/>
          <w:iCs/>
        </w:rPr>
        <w:lastRenderedPageBreak/>
        <w:t>look b</w:t>
      </w:r>
      <w:r>
        <w:rPr>
          <w:rFonts w:asciiTheme="minorBidi" w:hAnsiTheme="minorBidi"/>
          <w:i/>
          <w:iCs/>
        </w:rPr>
        <w:t xml:space="preserve">ack to see what is needed to do. </w:t>
      </w:r>
      <w:r w:rsidRPr="00554A01">
        <w:rPr>
          <w:rFonts w:asciiTheme="minorBidi" w:hAnsiTheme="minorBidi"/>
          <w:i/>
          <w:iCs/>
        </w:rPr>
        <w:t>Invest in senses of wellbeing, sense of self-worth, and senses of nation building so that they see themselves as key partners in the development process not people who are waiting to be fed</w:t>
      </w:r>
      <w:r>
        <w:rPr>
          <w:rFonts w:asciiTheme="minorBidi" w:hAnsiTheme="minorBidi"/>
          <w:i/>
          <w:iCs/>
        </w:rPr>
        <w:t>”</w:t>
      </w:r>
      <w:r w:rsidR="00F27505">
        <w:rPr>
          <w:rFonts w:asciiTheme="minorBidi" w:hAnsiTheme="minorBidi"/>
          <w:i/>
          <w:iCs/>
        </w:rPr>
        <w:t xml:space="preserve"> (</w:t>
      </w:r>
      <w:r w:rsidR="00F27505" w:rsidRPr="00F27505">
        <w:rPr>
          <w:rFonts w:asciiTheme="minorBidi" w:hAnsiTheme="minorBidi"/>
          <w:i/>
          <w:iCs/>
        </w:rPr>
        <w:t>R39-L&amp;N-KSK</w:t>
      </w:r>
      <w:r w:rsidR="00F27505">
        <w:rPr>
          <w:rFonts w:asciiTheme="minorBidi" w:hAnsiTheme="minorBidi"/>
          <w:i/>
          <w:iCs/>
        </w:rPr>
        <w:t>).</w:t>
      </w:r>
    </w:p>
    <w:p w14:paraId="15F095CC" w14:textId="157A3286" w:rsidR="00554A01" w:rsidRPr="00554A01" w:rsidRDefault="00554A01" w:rsidP="00554A01">
      <w:pPr>
        <w:spacing w:line="360" w:lineRule="auto"/>
        <w:rPr>
          <w:rFonts w:asciiTheme="minorBidi" w:hAnsiTheme="minorBidi"/>
        </w:rPr>
      </w:pPr>
      <w:r w:rsidRPr="00554A01">
        <w:rPr>
          <w:rFonts w:asciiTheme="minorBidi" w:hAnsiTheme="minorBidi"/>
        </w:rPr>
        <w:t>Raising the question</w:t>
      </w:r>
      <w:r>
        <w:rPr>
          <w:rFonts w:asciiTheme="minorBidi" w:hAnsiTheme="minorBidi"/>
          <w:i/>
          <w:iCs/>
        </w:rPr>
        <w:t xml:space="preserve"> “</w:t>
      </w:r>
      <w:r w:rsidRPr="00554A01">
        <w:rPr>
          <w:rFonts w:asciiTheme="minorBidi" w:hAnsiTheme="minorBidi"/>
          <w:i/>
          <w:iCs/>
        </w:rPr>
        <w:t>How to apply that is real-life driven by international agendas? Multi sectoral approach bringing civil society – local community – the governments – NGOs (not a one man sho</w:t>
      </w:r>
      <w:r>
        <w:rPr>
          <w:rFonts w:asciiTheme="minorBidi" w:hAnsiTheme="minorBidi"/>
          <w:i/>
          <w:iCs/>
        </w:rPr>
        <w:t>ws) in terms of sustainability Y</w:t>
      </w:r>
      <w:r w:rsidRPr="00554A01">
        <w:rPr>
          <w:rFonts w:asciiTheme="minorBidi" w:hAnsiTheme="minorBidi"/>
          <w:i/>
          <w:iCs/>
        </w:rPr>
        <w:t>ou must have an entry point and exist strategy</w:t>
      </w:r>
      <w:r>
        <w:rPr>
          <w:rFonts w:asciiTheme="minorBidi" w:hAnsiTheme="minorBidi"/>
          <w:i/>
          <w:iCs/>
        </w:rPr>
        <w:t xml:space="preserve">” </w:t>
      </w:r>
      <w:r>
        <w:t>(</w:t>
      </w:r>
      <w:r w:rsidRPr="00554A01">
        <w:rPr>
          <w:rFonts w:asciiTheme="minorBidi" w:hAnsiTheme="minorBidi"/>
          <w:i/>
          <w:iCs/>
        </w:rPr>
        <w:t>R39-L&amp;N-KSK</w:t>
      </w:r>
      <w:r>
        <w:rPr>
          <w:rFonts w:asciiTheme="minorBidi" w:hAnsiTheme="minorBidi"/>
          <w:i/>
          <w:iCs/>
        </w:rPr>
        <w:t>)</w:t>
      </w:r>
      <w:r w:rsidRPr="00554A01">
        <w:rPr>
          <w:rFonts w:asciiTheme="minorBidi" w:hAnsiTheme="minorBidi"/>
          <w:i/>
          <w:iCs/>
        </w:rPr>
        <w:t>.</w:t>
      </w:r>
      <w:r>
        <w:rPr>
          <w:rFonts w:asciiTheme="minorBidi" w:hAnsiTheme="minorBidi"/>
          <w:i/>
          <w:iCs/>
        </w:rPr>
        <w:t xml:space="preserve"> </w:t>
      </w:r>
      <w:r w:rsidRPr="00554A01">
        <w:rPr>
          <w:rFonts w:asciiTheme="minorBidi" w:hAnsiTheme="minorBidi"/>
        </w:rPr>
        <w:t>An experience shared by the Syrian Red Crescent representatives, show case how sustainable solutions for returnees are framed based on their skills and needs, not forgetting the local climate change challenges and the consideration of long-term adaption and mitigation mechanisms to build resilience:</w:t>
      </w:r>
    </w:p>
    <w:p w14:paraId="2EC19C65" w14:textId="5F70AB38" w:rsidR="00E70AE5" w:rsidRPr="00F02233" w:rsidRDefault="00F02233" w:rsidP="00F02233">
      <w:pPr>
        <w:spacing w:line="360" w:lineRule="auto"/>
        <w:ind w:left="720" w:right="584"/>
        <w:rPr>
          <w:rFonts w:asciiTheme="minorBidi" w:hAnsiTheme="minorBidi"/>
          <w:i/>
          <w:iCs/>
        </w:rPr>
      </w:pPr>
      <w:r>
        <w:rPr>
          <w:rFonts w:asciiTheme="minorBidi" w:hAnsiTheme="minorBidi"/>
          <w:i/>
          <w:iCs/>
        </w:rPr>
        <w:t>“</w:t>
      </w:r>
      <w:r w:rsidR="007604D3">
        <w:rPr>
          <w:rFonts w:asciiTheme="minorBidi" w:hAnsiTheme="minorBidi"/>
          <w:i/>
          <w:iCs/>
        </w:rPr>
        <w:t>We w</w:t>
      </w:r>
      <w:r w:rsidR="007604D3" w:rsidRPr="007604D3">
        <w:rPr>
          <w:rFonts w:asciiTheme="minorBidi" w:hAnsiTheme="minorBidi"/>
          <w:i/>
          <w:iCs/>
        </w:rPr>
        <w:t>ork on livelihoods in</w:t>
      </w:r>
      <w:r>
        <w:rPr>
          <w:rFonts w:asciiTheme="minorBidi" w:hAnsiTheme="minorBidi"/>
          <w:i/>
          <w:iCs/>
        </w:rPr>
        <w:t xml:space="preserve"> all parts of Syria</w:t>
      </w:r>
      <w:r w:rsidR="007604D3" w:rsidRPr="007604D3">
        <w:rPr>
          <w:rFonts w:asciiTheme="minorBidi" w:hAnsiTheme="minorBidi"/>
          <w:i/>
          <w:iCs/>
        </w:rPr>
        <w:t>. We divide our tar</w:t>
      </w:r>
      <w:r>
        <w:rPr>
          <w:rFonts w:asciiTheme="minorBidi" w:hAnsiTheme="minorBidi"/>
          <w:i/>
          <w:iCs/>
        </w:rPr>
        <w:t xml:space="preserve">get groups of </w:t>
      </w:r>
      <w:r w:rsidRPr="007604D3">
        <w:rPr>
          <w:rFonts w:asciiTheme="minorBidi" w:hAnsiTheme="minorBidi"/>
          <w:i/>
          <w:iCs/>
        </w:rPr>
        <w:t>Syrian returnees, internally displaced people and hosting communities</w:t>
      </w:r>
      <w:r>
        <w:rPr>
          <w:rFonts w:asciiTheme="minorBidi" w:hAnsiTheme="minorBidi"/>
          <w:i/>
          <w:iCs/>
        </w:rPr>
        <w:t xml:space="preserve">. based on the programs </w:t>
      </w:r>
      <w:r w:rsidR="007604D3" w:rsidRPr="007604D3">
        <w:rPr>
          <w:rFonts w:asciiTheme="minorBidi" w:hAnsiTheme="minorBidi"/>
          <w:i/>
          <w:iCs/>
        </w:rPr>
        <w:t>and the geographical scope. Our programs range between providing cattle for pastoral households (Livestock), Agricultural projects (irrigation kit) and water services provision. We also provide support for small projects (MEI) Micro-economic initiatives, and vocational training on low skill jobs with kits to start their businesses.</w:t>
      </w:r>
      <w:r w:rsidR="007604D3">
        <w:t xml:space="preserve"> </w:t>
      </w:r>
      <w:r w:rsidR="007604D3" w:rsidRPr="007604D3">
        <w:rPr>
          <w:rFonts w:asciiTheme="minorBidi" w:hAnsiTheme="minorBidi"/>
          <w:i/>
          <w:iCs/>
        </w:rPr>
        <w:t xml:space="preserve">Exacerbated with climate change impact, now we have several areas that transformed from agricultural lands to desert due to lack of rain fall and transformed the livelihoods of farmers in these areas. We are trying to build solutions </w:t>
      </w:r>
      <w:r>
        <w:rPr>
          <w:rFonts w:asciiTheme="minorBidi" w:hAnsiTheme="minorBidi"/>
          <w:i/>
          <w:iCs/>
        </w:rPr>
        <w:t>for water shortages. B</w:t>
      </w:r>
      <w:r w:rsidR="007604D3" w:rsidRPr="007604D3">
        <w:rPr>
          <w:rFonts w:asciiTheme="minorBidi" w:hAnsiTheme="minorBidi"/>
          <w:i/>
          <w:iCs/>
        </w:rPr>
        <w:t>ut the refusal of return to their areas of origin remains a great challenge to make these programmes succeed. We need to start working on mitigation before working on DRR specially targeting issues on water shortages</w:t>
      </w:r>
      <w:r>
        <w:rPr>
          <w:rFonts w:asciiTheme="minorBidi" w:hAnsiTheme="minorBidi"/>
          <w:i/>
          <w:iCs/>
        </w:rPr>
        <w:t>” (</w:t>
      </w:r>
      <w:r w:rsidRPr="00F02233">
        <w:rPr>
          <w:rFonts w:asciiTheme="minorBidi" w:hAnsiTheme="minorBidi"/>
          <w:i/>
          <w:iCs/>
        </w:rPr>
        <w:t>R07-IRA-SYRC</w:t>
      </w:r>
      <w:r>
        <w:rPr>
          <w:rFonts w:asciiTheme="minorBidi" w:hAnsiTheme="minorBidi"/>
          <w:i/>
          <w:iCs/>
        </w:rPr>
        <w:t>)</w:t>
      </w:r>
      <w:r w:rsidR="007604D3" w:rsidRPr="007604D3">
        <w:rPr>
          <w:rFonts w:asciiTheme="minorBidi" w:hAnsiTheme="minorBidi"/>
          <w:i/>
          <w:iCs/>
        </w:rPr>
        <w:t>.</w:t>
      </w:r>
    </w:p>
    <w:p w14:paraId="20CA7AF0" w14:textId="44108904" w:rsidR="00922B1C" w:rsidRDefault="00922B1C" w:rsidP="00922B1C">
      <w:pPr>
        <w:spacing w:line="360" w:lineRule="auto"/>
        <w:rPr>
          <w:rFonts w:asciiTheme="minorBidi" w:hAnsiTheme="minorBidi"/>
        </w:rPr>
      </w:pPr>
      <w:r w:rsidRPr="003B3605">
        <w:rPr>
          <w:rFonts w:asciiTheme="minorBidi" w:hAnsiTheme="minorBidi"/>
        </w:rPr>
        <w:t>Evidence from Southern Sudan showcase</w:t>
      </w:r>
      <w:r w:rsidR="00882897">
        <w:rPr>
          <w:rFonts w:asciiTheme="minorBidi" w:hAnsiTheme="minorBidi"/>
        </w:rPr>
        <w:t>d</w:t>
      </w:r>
      <w:r w:rsidRPr="003B3605">
        <w:rPr>
          <w:rFonts w:asciiTheme="minorBidi" w:hAnsiTheme="minorBidi"/>
        </w:rPr>
        <w:t xml:space="preserve"> that even in the situation of voluntary return, lack of information about the conditions in IDPs areas of origin jeopardized their abilities to re-establish themselves causing ‘inversed return’. After the South Sudan independence, ’around 140,000 IDPs returned to their homes in the first six months of 2007, reaching up to six million. However, in contested oil-rich areas near the north-south border line, lack of infrastructure and conflicts over scarce resources made it impossible to re-establish themselves in their former home areas, and among the long-term IDPs who had returned to the south some chose to go back to their place of displacement, for many the capital Khartoum’ (IDMC, 200</w:t>
      </w:r>
      <w:r w:rsidR="0075394E">
        <w:rPr>
          <w:rFonts w:asciiTheme="minorBidi" w:hAnsiTheme="minorBidi"/>
        </w:rPr>
        <w:t>7</w:t>
      </w:r>
      <w:r w:rsidRPr="003B3605">
        <w:rPr>
          <w:rFonts w:asciiTheme="minorBidi" w:hAnsiTheme="minorBidi"/>
        </w:rPr>
        <w:t xml:space="preserve">). </w:t>
      </w:r>
      <w:r w:rsidR="00F27505">
        <w:rPr>
          <w:rFonts w:asciiTheme="minorBidi" w:hAnsiTheme="minorBidi"/>
        </w:rPr>
        <w:t xml:space="preserve">These facts </w:t>
      </w:r>
      <w:r w:rsidR="00882897">
        <w:rPr>
          <w:rFonts w:asciiTheme="minorBidi" w:hAnsiTheme="minorBidi"/>
        </w:rPr>
        <w:t>we</w:t>
      </w:r>
      <w:r w:rsidR="00F27505">
        <w:rPr>
          <w:rFonts w:asciiTheme="minorBidi" w:hAnsiTheme="minorBidi"/>
        </w:rPr>
        <w:t xml:space="preserve">re strongly </w:t>
      </w:r>
      <w:r w:rsidR="00F27505">
        <w:rPr>
          <w:rFonts w:asciiTheme="minorBidi" w:hAnsiTheme="minorBidi"/>
        </w:rPr>
        <w:lastRenderedPageBreak/>
        <w:t>supported by the statement from the IDMC representatives, questioning what a safe and sustainable ‘return’ option can be in Iraq:</w:t>
      </w:r>
    </w:p>
    <w:p w14:paraId="4F66943C" w14:textId="2570DBDA" w:rsidR="00F27505" w:rsidRPr="006E7232" w:rsidRDefault="006E7232" w:rsidP="006E7232">
      <w:pPr>
        <w:spacing w:line="360" w:lineRule="auto"/>
        <w:ind w:left="720" w:right="584"/>
        <w:rPr>
          <w:rFonts w:asciiTheme="minorBidi" w:hAnsiTheme="minorBidi"/>
          <w:i/>
          <w:iCs/>
        </w:rPr>
      </w:pPr>
      <w:r>
        <w:rPr>
          <w:rFonts w:asciiTheme="minorBidi" w:hAnsiTheme="minorBidi"/>
          <w:i/>
          <w:iCs/>
        </w:rPr>
        <w:t>“</w:t>
      </w:r>
      <w:r w:rsidRPr="006E7232">
        <w:rPr>
          <w:rFonts w:asciiTheme="minorBidi" w:hAnsiTheme="minorBidi"/>
          <w:i/>
          <w:iCs/>
        </w:rPr>
        <w:t>In returns to a city like Mosul, it's very, very challenging to say that those IDPs actually found a durable solution to their displacement. If th</w:t>
      </w:r>
      <w:r w:rsidR="00CA5A62">
        <w:rPr>
          <w:rFonts w:asciiTheme="minorBidi" w:hAnsiTheme="minorBidi"/>
          <w:i/>
          <w:iCs/>
        </w:rPr>
        <w:t>e</w:t>
      </w:r>
      <w:r w:rsidRPr="006E7232">
        <w:rPr>
          <w:rFonts w:asciiTheme="minorBidi" w:hAnsiTheme="minorBidi"/>
          <w:i/>
          <w:iCs/>
        </w:rPr>
        <w:t>y return to a damaged house, we are still counting them as displaced…we need to have course a reflection of these changing dynamics of war and characteristic in the post-Cold War era which are becoming more and more the norm</w:t>
      </w:r>
      <w:r>
        <w:rPr>
          <w:rFonts w:asciiTheme="minorBidi" w:hAnsiTheme="minorBidi"/>
          <w:i/>
          <w:iCs/>
        </w:rPr>
        <w:t>”</w:t>
      </w:r>
      <w:r w:rsidRPr="006E7232">
        <w:t xml:space="preserve"> </w:t>
      </w:r>
      <w:r w:rsidRPr="006E7232">
        <w:rPr>
          <w:rFonts w:asciiTheme="minorBidi" w:hAnsiTheme="minorBidi"/>
          <w:i/>
          <w:iCs/>
        </w:rPr>
        <w:t>(R09-IRA-IDMC).</w:t>
      </w:r>
    </w:p>
    <w:p w14:paraId="6AC98377" w14:textId="7434E89F" w:rsidR="009921BE" w:rsidRDefault="009921BE" w:rsidP="00922B1C">
      <w:pPr>
        <w:spacing w:line="360" w:lineRule="auto"/>
        <w:rPr>
          <w:rFonts w:asciiTheme="minorBidi" w:hAnsiTheme="minorBidi"/>
        </w:rPr>
      </w:pPr>
      <w:r>
        <w:rPr>
          <w:rFonts w:asciiTheme="minorBidi" w:hAnsiTheme="minorBidi"/>
        </w:rPr>
        <w:t>The same principles apply in the context of disaster displacement, as people return to their original locations of settlement post-disaster</w:t>
      </w:r>
      <w:r w:rsidR="00F615FE">
        <w:rPr>
          <w:rFonts w:asciiTheme="minorBidi" w:hAnsiTheme="minorBidi"/>
        </w:rPr>
        <w:t>,</w:t>
      </w:r>
      <w:r>
        <w:rPr>
          <w:rFonts w:asciiTheme="minorBidi" w:hAnsiTheme="minorBidi"/>
        </w:rPr>
        <w:t xml:space="preserve"> might expose them to higher risks of protracted disasters displacement. This is a challenge that have been raised by the UN-Habitat Sudan office representative, based on his experience working with local government and communities affected with floods risk in Khartoum, Sudan:</w:t>
      </w:r>
    </w:p>
    <w:p w14:paraId="7F90C486" w14:textId="6281CF75" w:rsidR="009921BE" w:rsidRDefault="0005316D" w:rsidP="0005316D">
      <w:pPr>
        <w:spacing w:line="360" w:lineRule="auto"/>
        <w:ind w:left="720" w:right="584"/>
        <w:rPr>
          <w:rFonts w:asciiTheme="minorBidi" w:hAnsiTheme="minorBidi"/>
          <w:i/>
          <w:iCs/>
        </w:rPr>
      </w:pPr>
      <w:r>
        <w:rPr>
          <w:rFonts w:asciiTheme="minorBidi" w:hAnsiTheme="minorBidi"/>
          <w:i/>
          <w:iCs/>
        </w:rPr>
        <w:t>“</w:t>
      </w:r>
      <w:r w:rsidRPr="0005316D">
        <w:rPr>
          <w:rFonts w:asciiTheme="minorBidi" w:hAnsiTheme="minorBidi"/>
          <w:i/>
          <w:iCs/>
        </w:rPr>
        <w:t>From my experience, when we worked with these communities, awareness raisin</w:t>
      </w:r>
      <w:r>
        <w:rPr>
          <w:rFonts w:asciiTheme="minorBidi" w:hAnsiTheme="minorBidi"/>
          <w:i/>
          <w:iCs/>
        </w:rPr>
        <w:t>g campaign brought some results. M</w:t>
      </w:r>
      <w:r w:rsidRPr="0005316D">
        <w:rPr>
          <w:rFonts w:asciiTheme="minorBidi" w:hAnsiTheme="minorBidi"/>
          <w:i/>
          <w:iCs/>
        </w:rPr>
        <w:t xml:space="preserve">eaning </w:t>
      </w:r>
      <w:r>
        <w:rPr>
          <w:rFonts w:asciiTheme="minorBidi" w:hAnsiTheme="minorBidi"/>
          <w:i/>
          <w:iCs/>
        </w:rPr>
        <w:t xml:space="preserve">that </w:t>
      </w:r>
      <w:r w:rsidRPr="0005316D">
        <w:rPr>
          <w:rFonts w:asciiTheme="minorBidi" w:hAnsiTheme="minorBidi"/>
          <w:i/>
          <w:iCs/>
        </w:rPr>
        <w:t>we had to work with them and raise their awareness that they cannot build their houses anywhere, they have to coordinate with the state government and different stakeholders to ensure that at least they have a place where there are no hazards, and there is no future flash flooding or other hazards that mi</w:t>
      </w:r>
      <w:r>
        <w:rPr>
          <w:rFonts w:asciiTheme="minorBidi" w:hAnsiTheme="minorBidi"/>
          <w:i/>
          <w:iCs/>
        </w:rPr>
        <w:t>ght be affecting this community” (</w:t>
      </w:r>
      <w:r w:rsidRPr="0005316D">
        <w:rPr>
          <w:rFonts w:asciiTheme="minorBidi" w:hAnsiTheme="minorBidi"/>
          <w:i/>
          <w:iCs/>
        </w:rPr>
        <w:t>R14-HUA-UNHS</w:t>
      </w:r>
      <w:r>
        <w:rPr>
          <w:rFonts w:asciiTheme="minorBidi" w:hAnsiTheme="minorBidi"/>
          <w:i/>
          <w:iCs/>
        </w:rPr>
        <w:t>).</w:t>
      </w:r>
    </w:p>
    <w:p w14:paraId="2900ADEC" w14:textId="06B14D8D" w:rsidR="0005316D" w:rsidRDefault="0005316D" w:rsidP="00A34783">
      <w:pPr>
        <w:spacing w:line="360" w:lineRule="auto"/>
        <w:ind w:right="584"/>
        <w:rPr>
          <w:rFonts w:asciiTheme="minorBidi" w:hAnsiTheme="minorBidi"/>
        </w:rPr>
      </w:pPr>
      <w:r w:rsidRPr="0005316D">
        <w:rPr>
          <w:rFonts w:asciiTheme="minorBidi" w:hAnsiTheme="minorBidi"/>
        </w:rPr>
        <w:t xml:space="preserve">A complementary </w:t>
      </w:r>
      <w:r>
        <w:rPr>
          <w:rFonts w:asciiTheme="minorBidi" w:hAnsiTheme="minorBidi"/>
        </w:rPr>
        <w:t>perspective was also raised by the City manager of Kisumu, being aligned with the UN agency representative, both falling into the target of achieving durable solutions for disaster displaced IDPs and Refugees in informal urban settings</w:t>
      </w:r>
      <w:r w:rsidR="00A34783">
        <w:rPr>
          <w:rFonts w:asciiTheme="minorBidi" w:hAnsiTheme="minorBidi"/>
        </w:rPr>
        <w:t>, yet further emphasis on empowering local knowledge was stated</w:t>
      </w:r>
      <w:r>
        <w:rPr>
          <w:rFonts w:asciiTheme="minorBidi" w:hAnsiTheme="minorBidi"/>
        </w:rPr>
        <w:t>:</w:t>
      </w:r>
    </w:p>
    <w:p w14:paraId="5FA708C9" w14:textId="2247113A" w:rsidR="0005316D" w:rsidRPr="0005316D" w:rsidRDefault="00A34783" w:rsidP="00A34783">
      <w:pPr>
        <w:spacing w:line="360" w:lineRule="auto"/>
        <w:ind w:left="720" w:right="584"/>
        <w:rPr>
          <w:rFonts w:asciiTheme="minorBidi" w:hAnsiTheme="minorBidi"/>
          <w:i/>
          <w:iCs/>
        </w:rPr>
      </w:pPr>
      <w:r>
        <w:rPr>
          <w:rFonts w:asciiTheme="minorBidi" w:hAnsiTheme="minorBidi"/>
          <w:i/>
          <w:iCs/>
        </w:rPr>
        <w:t>“</w:t>
      </w:r>
      <w:r w:rsidR="0005316D" w:rsidRPr="0005316D">
        <w:rPr>
          <w:rFonts w:asciiTheme="minorBidi" w:hAnsiTheme="minorBidi"/>
          <w:i/>
          <w:iCs/>
        </w:rPr>
        <w:t>At grassroots level you need to raise awareness. You want local knowledge and appreciation of the possible disaster they are p</w:t>
      </w:r>
      <w:r>
        <w:rPr>
          <w:rFonts w:asciiTheme="minorBidi" w:hAnsiTheme="minorBidi"/>
          <w:i/>
          <w:iCs/>
        </w:rPr>
        <w:t>rone to, so when they internalis</w:t>
      </w:r>
      <w:r w:rsidR="0005316D" w:rsidRPr="0005316D">
        <w:rPr>
          <w:rFonts w:asciiTheme="minorBidi" w:hAnsiTheme="minorBidi"/>
          <w:i/>
          <w:iCs/>
        </w:rPr>
        <w:t xml:space="preserve">e this they </w:t>
      </w:r>
      <w:r w:rsidRPr="0005316D">
        <w:rPr>
          <w:rFonts w:asciiTheme="minorBidi" w:hAnsiTheme="minorBidi"/>
          <w:i/>
          <w:iCs/>
        </w:rPr>
        <w:t xml:space="preserve">are </w:t>
      </w:r>
      <w:r w:rsidR="0005316D" w:rsidRPr="0005316D">
        <w:rPr>
          <w:rFonts w:asciiTheme="minorBidi" w:hAnsiTheme="minorBidi"/>
          <w:i/>
          <w:iCs/>
        </w:rPr>
        <w:t>also able to start their own response mechanisms</w:t>
      </w:r>
      <w:r>
        <w:rPr>
          <w:rFonts w:asciiTheme="minorBidi" w:hAnsiTheme="minorBidi"/>
          <w:i/>
          <w:iCs/>
        </w:rPr>
        <w:t>,</w:t>
      </w:r>
      <w:r w:rsidR="0005316D" w:rsidRPr="0005316D">
        <w:rPr>
          <w:rFonts w:asciiTheme="minorBidi" w:hAnsiTheme="minorBidi"/>
          <w:i/>
          <w:iCs/>
        </w:rPr>
        <w:t xml:space="preserve"> which we can build upon other than bring the conventional first aid and other mechanisms to let them gain the sense of ownership (ex: people say we will not move uplands, we have to come back to our place, a lot of resistance because people and very attached to their traditional settings), when you think of clearing these areas it is difficult because people are worried about lacking the sense of belonging – new technique we are currently applying</w:t>
      </w:r>
      <w:r w:rsidR="00F615FE">
        <w:rPr>
          <w:rFonts w:asciiTheme="minorBidi" w:hAnsiTheme="minorBidi"/>
          <w:i/>
          <w:iCs/>
        </w:rPr>
        <w:t xml:space="preserve"> is</w:t>
      </w:r>
      <w:r w:rsidR="0005316D" w:rsidRPr="0005316D">
        <w:rPr>
          <w:rFonts w:asciiTheme="minorBidi" w:hAnsiTheme="minorBidi"/>
          <w:i/>
          <w:iCs/>
        </w:rPr>
        <w:t xml:space="preserve"> the change into a small area and </w:t>
      </w:r>
      <w:r w:rsidR="0005316D" w:rsidRPr="0005316D">
        <w:rPr>
          <w:rFonts w:asciiTheme="minorBidi" w:hAnsiTheme="minorBidi"/>
          <w:i/>
          <w:iCs/>
        </w:rPr>
        <w:lastRenderedPageBreak/>
        <w:t>show a successful model (increasing the land value, access to firefighters, and legislation) look into the benefits of having organized development and vulnerab</w:t>
      </w:r>
      <w:r w:rsidR="00F615FE">
        <w:rPr>
          <w:rFonts w:asciiTheme="minorBidi" w:hAnsiTheme="minorBidi"/>
          <w:i/>
          <w:iCs/>
        </w:rPr>
        <w:t>i</w:t>
      </w:r>
      <w:r w:rsidR="0005316D" w:rsidRPr="0005316D">
        <w:rPr>
          <w:rFonts w:asciiTheme="minorBidi" w:hAnsiTheme="minorBidi"/>
          <w:i/>
          <w:iCs/>
        </w:rPr>
        <w:t>l</w:t>
      </w:r>
      <w:r w:rsidR="00F615FE">
        <w:rPr>
          <w:rFonts w:asciiTheme="minorBidi" w:hAnsiTheme="minorBidi"/>
          <w:i/>
          <w:iCs/>
        </w:rPr>
        <w:t>it</w:t>
      </w:r>
      <w:r w:rsidR="0005316D" w:rsidRPr="0005316D">
        <w:rPr>
          <w:rFonts w:asciiTheme="minorBidi" w:hAnsiTheme="minorBidi"/>
          <w:i/>
          <w:iCs/>
        </w:rPr>
        <w:t xml:space="preserve">y that comes with informal settings  - register them to garbage collectors to </w:t>
      </w:r>
      <w:r w:rsidRPr="0005316D">
        <w:rPr>
          <w:rFonts w:asciiTheme="minorBidi" w:hAnsiTheme="minorBidi"/>
          <w:i/>
          <w:iCs/>
        </w:rPr>
        <w:t>avoid</w:t>
      </w:r>
      <w:r w:rsidR="0005316D" w:rsidRPr="0005316D">
        <w:rPr>
          <w:rFonts w:asciiTheme="minorBidi" w:hAnsiTheme="minorBidi"/>
          <w:i/>
          <w:iCs/>
        </w:rPr>
        <w:t xml:space="preserve"> them throwing garbage and blocking drainage system</w:t>
      </w:r>
      <w:r>
        <w:rPr>
          <w:rFonts w:asciiTheme="minorBidi" w:hAnsiTheme="minorBidi"/>
          <w:i/>
          <w:iCs/>
        </w:rPr>
        <w:t>” (</w:t>
      </w:r>
      <w:r w:rsidRPr="00A34783">
        <w:rPr>
          <w:rFonts w:asciiTheme="minorBidi" w:hAnsiTheme="minorBidi"/>
          <w:i/>
          <w:iCs/>
        </w:rPr>
        <w:t>R39-L&amp;N-KSK</w:t>
      </w:r>
      <w:r>
        <w:rPr>
          <w:rFonts w:asciiTheme="minorBidi" w:hAnsiTheme="minorBidi"/>
          <w:i/>
          <w:iCs/>
        </w:rPr>
        <w:t>).</w:t>
      </w:r>
    </w:p>
    <w:p w14:paraId="7C0A4C92" w14:textId="138FE23D" w:rsidR="0024197D" w:rsidRDefault="00F615FE" w:rsidP="00F615FE">
      <w:pPr>
        <w:spacing w:line="360" w:lineRule="auto"/>
        <w:rPr>
          <w:rFonts w:asciiTheme="minorBidi" w:hAnsiTheme="minorBidi"/>
        </w:rPr>
      </w:pPr>
      <w:r>
        <w:rPr>
          <w:rFonts w:asciiTheme="minorBidi" w:hAnsiTheme="minorBidi"/>
        </w:rPr>
        <w:t>An</w:t>
      </w:r>
      <w:r w:rsidR="0024197D">
        <w:rPr>
          <w:rFonts w:asciiTheme="minorBidi" w:hAnsiTheme="minorBidi"/>
        </w:rPr>
        <w:t xml:space="preserve"> important contribution to this study is the role of civil society organisations in peace buildings and supporting the</w:t>
      </w:r>
      <w:r w:rsidR="00D71CAD">
        <w:rPr>
          <w:rFonts w:asciiTheme="minorBidi" w:hAnsiTheme="minorBidi"/>
        </w:rPr>
        <w:t xml:space="preserve"> local</w:t>
      </w:r>
      <w:r w:rsidR="0024197D">
        <w:rPr>
          <w:rFonts w:asciiTheme="minorBidi" w:hAnsiTheme="minorBidi"/>
        </w:rPr>
        <w:t xml:space="preserve"> mechanisms for durable s</w:t>
      </w:r>
      <w:r w:rsidR="0075394E">
        <w:rPr>
          <w:rFonts w:asciiTheme="minorBidi" w:hAnsiTheme="minorBidi"/>
        </w:rPr>
        <w:t>olutions. A research by Assal</w:t>
      </w:r>
      <w:r w:rsidR="0024197D">
        <w:rPr>
          <w:rFonts w:asciiTheme="minorBidi" w:hAnsiTheme="minorBidi"/>
        </w:rPr>
        <w:t xml:space="preserve"> (2016) emphasise the importance of including civil society organisation in peace building negations at an early stage. ‘</w:t>
      </w:r>
      <w:r w:rsidR="0024197D" w:rsidRPr="00CC589E">
        <w:rPr>
          <w:rFonts w:asciiTheme="minorBidi" w:hAnsiTheme="minorBidi"/>
        </w:rPr>
        <w:t>Sudan</w:t>
      </w:r>
      <w:r w:rsidR="0024197D">
        <w:rPr>
          <w:rFonts w:asciiTheme="minorBidi" w:hAnsiTheme="minorBidi"/>
        </w:rPr>
        <w:t xml:space="preserve"> </w:t>
      </w:r>
      <w:r w:rsidR="0024197D" w:rsidRPr="00CC589E">
        <w:rPr>
          <w:rFonts w:asciiTheme="minorBidi" w:hAnsiTheme="minorBidi"/>
        </w:rPr>
        <w:t>represents a case that requires scrutiny. The</w:t>
      </w:r>
      <w:r w:rsidR="0024197D">
        <w:rPr>
          <w:rFonts w:asciiTheme="minorBidi" w:hAnsiTheme="minorBidi"/>
        </w:rPr>
        <w:t xml:space="preserve"> </w:t>
      </w:r>
      <w:r w:rsidR="0024197D" w:rsidRPr="00CC589E">
        <w:rPr>
          <w:rFonts w:asciiTheme="minorBidi" w:hAnsiTheme="minorBidi"/>
        </w:rPr>
        <w:t>peace proces</w:t>
      </w:r>
      <w:r w:rsidR="0024197D">
        <w:rPr>
          <w:rFonts w:asciiTheme="minorBidi" w:hAnsiTheme="minorBidi"/>
        </w:rPr>
        <w:t xml:space="preserve">s that culminated in signing the </w:t>
      </w:r>
      <w:r w:rsidR="0024197D" w:rsidRPr="00CC589E">
        <w:rPr>
          <w:rFonts w:asciiTheme="minorBidi" w:hAnsiTheme="minorBidi"/>
        </w:rPr>
        <w:t>Comprehensive Peace Agreement (CPA) in 2005</w:t>
      </w:r>
      <w:r w:rsidR="0024197D">
        <w:rPr>
          <w:rFonts w:asciiTheme="minorBidi" w:hAnsiTheme="minorBidi"/>
        </w:rPr>
        <w:t xml:space="preserve"> </w:t>
      </w:r>
      <w:r w:rsidR="0024197D" w:rsidRPr="00CC589E">
        <w:rPr>
          <w:rFonts w:asciiTheme="minorBidi" w:hAnsiTheme="minorBidi"/>
        </w:rPr>
        <w:t>started in 2002. Peace negotiations spanned over</w:t>
      </w:r>
      <w:r w:rsidR="0024197D">
        <w:rPr>
          <w:rFonts w:asciiTheme="minorBidi" w:hAnsiTheme="minorBidi"/>
        </w:rPr>
        <w:t xml:space="preserve"> </w:t>
      </w:r>
      <w:r w:rsidR="0024197D" w:rsidRPr="00CC589E">
        <w:rPr>
          <w:rFonts w:asciiTheme="minorBidi" w:hAnsiTheme="minorBidi"/>
        </w:rPr>
        <w:t>almost three years, with a notable absence of civil</w:t>
      </w:r>
      <w:r w:rsidR="0024197D">
        <w:rPr>
          <w:rFonts w:asciiTheme="minorBidi" w:hAnsiTheme="minorBidi"/>
        </w:rPr>
        <w:t xml:space="preserve"> </w:t>
      </w:r>
      <w:r w:rsidR="0024197D" w:rsidRPr="00CC589E">
        <w:rPr>
          <w:rFonts w:asciiTheme="minorBidi" w:hAnsiTheme="minorBidi"/>
        </w:rPr>
        <w:t>society organizations. Peace talks were an exclusive</w:t>
      </w:r>
      <w:r w:rsidR="0024197D">
        <w:rPr>
          <w:rFonts w:asciiTheme="minorBidi" w:hAnsiTheme="minorBidi"/>
        </w:rPr>
        <w:t xml:space="preserve"> </w:t>
      </w:r>
      <w:r w:rsidR="0024197D" w:rsidRPr="00CC589E">
        <w:rPr>
          <w:rFonts w:asciiTheme="minorBidi" w:hAnsiTheme="minorBidi"/>
        </w:rPr>
        <w:t>affair between the Sudan Government and Sudan</w:t>
      </w:r>
      <w:r w:rsidR="0024197D">
        <w:rPr>
          <w:rFonts w:asciiTheme="minorBidi" w:hAnsiTheme="minorBidi"/>
        </w:rPr>
        <w:t xml:space="preserve"> </w:t>
      </w:r>
      <w:r w:rsidR="0024197D" w:rsidRPr="00CC589E">
        <w:rPr>
          <w:rFonts w:asciiTheme="minorBidi" w:hAnsiTheme="minorBidi"/>
        </w:rPr>
        <w:t>Peoples’ L</w:t>
      </w:r>
      <w:r w:rsidR="0075394E">
        <w:rPr>
          <w:rFonts w:asciiTheme="minorBidi" w:hAnsiTheme="minorBidi"/>
        </w:rPr>
        <w:t>iberation Army/Movement</w:t>
      </w:r>
      <w:r w:rsidR="0024197D" w:rsidRPr="00CC589E">
        <w:rPr>
          <w:rFonts w:asciiTheme="minorBidi" w:hAnsiTheme="minorBidi"/>
        </w:rPr>
        <w:t>. Civil</w:t>
      </w:r>
      <w:r w:rsidR="0024197D">
        <w:rPr>
          <w:rFonts w:asciiTheme="minorBidi" w:hAnsiTheme="minorBidi"/>
        </w:rPr>
        <w:t xml:space="preserve"> </w:t>
      </w:r>
      <w:r w:rsidR="0024197D" w:rsidRPr="00CC589E">
        <w:rPr>
          <w:rFonts w:asciiTheme="minorBidi" w:hAnsiTheme="minorBidi"/>
        </w:rPr>
        <w:t>society organizations in Sudan had to deal with the</w:t>
      </w:r>
      <w:r w:rsidR="0024197D">
        <w:rPr>
          <w:rFonts w:asciiTheme="minorBidi" w:hAnsiTheme="minorBidi"/>
        </w:rPr>
        <w:t xml:space="preserve"> </w:t>
      </w:r>
      <w:r w:rsidR="0024197D" w:rsidRPr="00CC589E">
        <w:rPr>
          <w:rFonts w:asciiTheme="minorBidi" w:hAnsiTheme="minorBidi"/>
        </w:rPr>
        <w:t>peace agreement as a product of bilateral negotiations</w:t>
      </w:r>
      <w:r w:rsidR="0024197D">
        <w:rPr>
          <w:rFonts w:asciiTheme="minorBidi" w:hAnsiTheme="minorBidi"/>
        </w:rPr>
        <w:t xml:space="preserve"> </w:t>
      </w:r>
      <w:r w:rsidR="0024197D" w:rsidRPr="00CC589E">
        <w:rPr>
          <w:rFonts w:asciiTheme="minorBidi" w:hAnsiTheme="minorBidi"/>
        </w:rPr>
        <w:t xml:space="preserve">between the two </w:t>
      </w:r>
      <w:r w:rsidR="002F7E6C" w:rsidRPr="00CC589E">
        <w:rPr>
          <w:rFonts w:asciiTheme="minorBidi" w:hAnsiTheme="minorBidi"/>
        </w:rPr>
        <w:t>signatories but</w:t>
      </w:r>
      <w:r w:rsidR="0024197D" w:rsidRPr="00CC589E">
        <w:rPr>
          <w:rFonts w:asciiTheme="minorBidi" w:hAnsiTheme="minorBidi"/>
        </w:rPr>
        <w:t xml:space="preserve"> were keen to</w:t>
      </w:r>
      <w:r w:rsidR="0024197D">
        <w:rPr>
          <w:rFonts w:asciiTheme="minorBidi" w:hAnsiTheme="minorBidi"/>
        </w:rPr>
        <w:t xml:space="preserve"> </w:t>
      </w:r>
      <w:r w:rsidR="0024197D" w:rsidRPr="00CC589E">
        <w:rPr>
          <w:rFonts w:asciiTheme="minorBidi" w:hAnsiTheme="minorBidi"/>
        </w:rPr>
        <w:t xml:space="preserve">contribute to the success of the agreement. </w:t>
      </w:r>
      <w:r>
        <w:rPr>
          <w:rFonts w:asciiTheme="minorBidi" w:hAnsiTheme="minorBidi"/>
        </w:rPr>
        <w:t>In</w:t>
      </w:r>
      <w:r w:rsidR="0024197D" w:rsidRPr="00CC589E">
        <w:rPr>
          <w:rFonts w:asciiTheme="minorBidi" w:hAnsiTheme="minorBidi"/>
        </w:rPr>
        <w:t xml:space="preserve"> the case of the Doha peace talks on Darfur where</w:t>
      </w:r>
      <w:r w:rsidR="0024197D">
        <w:rPr>
          <w:rFonts w:asciiTheme="minorBidi" w:hAnsiTheme="minorBidi"/>
        </w:rPr>
        <w:t xml:space="preserve"> </w:t>
      </w:r>
      <w:r w:rsidR="0024197D" w:rsidRPr="00CC589E">
        <w:rPr>
          <w:rFonts w:asciiTheme="minorBidi" w:hAnsiTheme="minorBidi"/>
        </w:rPr>
        <w:t>civil society organizations from Darfur were present</w:t>
      </w:r>
      <w:r w:rsidR="0024197D">
        <w:rPr>
          <w:rFonts w:asciiTheme="minorBidi" w:hAnsiTheme="minorBidi"/>
        </w:rPr>
        <w:t xml:space="preserve"> </w:t>
      </w:r>
      <w:r w:rsidR="0024197D" w:rsidRPr="00CC589E">
        <w:rPr>
          <w:rFonts w:asciiTheme="minorBidi" w:hAnsiTheme="minorBidi"/>
        </w:rPr>
        <w:t>during the peace negotiations that culminated in the</w:t>
      </w:r>
      <w:r w:rsidR="0024197D">
        <w:rPr>
          <w:rFonts w:asciiTheme="minorBidi" w:hAnsiTheme="minorBidi"/>
        </w:rPr>
        <w:t xml:space="preserve"> </w:t>
      </w:r>
      <w:r w:rsidR="0024197D" w:rsidRPr="00CC589E">
        <w:rPr>
          <w:rFonts w:asciiTheme="minorBidi" w:hAnsiTheme="minorBidi"/>
        </w:rPr>
        <w:t>Doha Peace agreement of 2009.</w:t>
      </w:r>
      <w:r w:rsidR="00C30718">
        <w:rPr>
          <w:rFonts w:asciiTheme="minorBidi" w:hAnsiTheme="minorBidi"/>
        </w:rPr>
        <w:t xml:space="preserve"> </w:t>
      </w:r>
      <w:r w:rsidR="0024197D">
        <w:rPr>
          <w:rFonts w:asciiTheme="minorBidi" w:hAnsiTheme="minorBidi"/>
        </w:rPr>
        <w:t xml:space="preserve">In contrast, civil society organisations have a stronger presence in Palestine, as acknowledged by the representative from </w:t>
      </w:r>
      <w:r w:rsidR="0024197D" w:rsidRPr="00692EEE">
        <w:rPr>
          <w:rFonts w:asciiTheme="minorBidi" w:hAnsiTheme="minorBidi"/>
        </w:rPr>
        <w:t>An-Naja</w:t>
      </w:r>
      <w:r w:rsidR="0024197D">
        <w:rPr>
          <w:rFonts w:asciiTheme="minorBidi" w:hAnsiTheme="minorBidi"/>
        </w:rPr>
        <w:t>h National University in Nablus:</w:t>
      </w:r>
      <w:r w:rsidR="0024197D" w:rsidRPr="00692EEE">
        <w:rPr>
          <w:rFonts w:asciiTheme="minorBidi" w:hAnsiTheme="minorBidi"/>
        </w:rPr>
        <w:t xml:space="preserve"> </w:t>
      </w:r>
      <w:r w:rsidR="0024197D">
        <w:rPr>
          <w:rFonts w:asciiTheme="minorBidi" w:hAnsiTheme="minorBidi"/>
        </w:rPr>
        <w:t xml:space="preserve"> </w:t>
      </w:r>
    </w:p>
    <w:p w14:paraId="3CD84AA5" w14:textId="401F3A2D" w:rsidR="00D902E8" w:rsidRPr="00D902E8" w:rsidRDefault="0024197D" w:rsidP="00D902E8">
      <w:pPr>
        <w:spacing w:line="360" w:lineRule="auto"/>
        <w:ind w:left="720" w:right="584"/>
        <w:rPr>
          <w:rFonts w:asciiTheme="minorBidi" w:hAnsiTheme="minorBidi"/>
          <w:i/>
          <w:iCs/>
        </w:rPr>
      </w:pPr>
      <w:r>
        <w:rPr>
          <w:rFonts w:asciiTheme="minorBidi" w:hAnsiTheme="minorBidi"/>
          <w:i/>
          <w:iCs/>
        </w:rPr>
        <w:t>“</w:t>
      </w:r>
      <w:r w:rsidRPr="00692EEE">
        <w:rPr>
          <w:rFonts w:asciiTheme="minorBidi" w:hAnsiTheme="minorBidi"/>
          <w:i/>
          <w:iCs/>
        </w:rPr>
        <w:t>Taking into account Palestine political context and the strength of civil society organisations in compare to other parts in the Arab Region, we broke this barrier and created an academic hub that can work as a model for integration between the society institutional and social sectors in all development sectors including DRR</w:t>
      </w:r>
      <w:r>
        <w:rPr>
          <w:rFonts w:asciiTheme="minorBidi" w:hAnsiTheme="minorBidi"/>
          <w:i/>
          <w:iCs/>
        </w:rPr>
        <w:t>” (</w:t>
      </w:r>
      <w:r w:rsidRPr="00692EEE">
        <w:rPr>
          <w:rFonts w:asciiTheme="minorBidi" w:hAnsiTheme="minorBidi"/>
          <w:i/>
          <w:iCs/>
        </w:rPr>
        <w:t>R27-E&amp;R-ANU</w:t>
      </w:r>
      <w:r>
        <w:rPr>
          <w:rFonts w:asciiTheme="minorBidi" w:hAnsiTheme="minorBidi"/>
          <w:i/>
          <w:iCs/>
        </w:rPr>
        <w:t>).</w:t>
      </w:r>
    </w:p>
    <w:p w14:paraId="4A529E09" w14:textId="728DF98E" w:rsidR="00D902E8" w:rsidRDefault="00745C72" w:rsidP="00AC1516">
      <w:pPr>
        <w:pStyle w:val="Heading3"/>
      </w:pPr>
      <w:bookmarkStart w:id="1052" w:name="_Toc30109399"/>
      <w:r>
        <w:t>7</w:t>
      </w:r>
      <w:r w:rsidR="00D902E8">
        <w:t>.</w:t>
      </w:r>
      <w:r w:rsidR="00E92EFB">
        <w:t>3</w:t>
      </w:r>
      <w:r w:rsidR="00D902E8">
        <w:t xml:space="preserve">.2 </w:t>
      </w:r>
      <w:r w:rsidR="00D902E8" w:rsidRPr="00D902E8">
        <w:t>Refugees: Case study (Tripoli) Lebanon</w:t>
      </w:r>
      <w:bookmarkEnd w:id="1052"/>
      <w:r w:rsidR="00D902E8" w:rsidRPr="00D902E8">
        <w:t xml:space="preserve"> </w:t>
      </w:r>
    </w:p>
    <w:p w14:paraId="7828289F" w14:textId="14D5E385" w:rsidR="008B10F0" w:rsidRPr="00812C24" w:rsidRDefault="008B10F0" w:rsidP="008B10F0">
      <w:pPr>
        <w:spacing w:before="240" w:line="360" w:lineRule="auto"/>
        <w:rPr>
          <w:rFonts w:asciiTheme="minorBidi" w:hAnsiTheme="minorBidi"/>
          <w:color w:val="000000"/>
          <w:lang w:val="en-US"/>
        </w:rPr>
      </w:pPr>
      <w:r w:rsidRPr="00812C24">
        <w:rPr>
          <w:rFonts w:asciiTheme="minorBidi" w:hAnsiTheme="minorBidi"/>
          <w:lang w:val="en-US"/>
        </w:rPr>
        <w:t xml:space="preserve">Lebanon is in the lead </w:t>
      </w:r>
      <w:r>
        <w:rPr>
          <w:rFonts w:asciiTheme="minorBidi" w:hAnsiTheme="minorBidi"/>
          <w:lang w:val="en-US"/>
        </w:rPr>
        <w:t xml:space="preserve">across Arab states </w:t>
      </w:r>
      <w:r w:rsidRPr="00812C24">
        <w:rPr>
          <w:rFonts w:asciiTheme="minorBidi" w:hAnsiTheme="minorBidi"/>
          <w:lang w:val="en-US"/>
        </w:rPr>
        <w:t xml:space="preserve">when it comes to promoting urban resilience. Responding to the Hyogo Framework for Action (2005-2015), Lebanon government leaders have demonstrated political commitment to DRM, as Lebanon was one of the MENA’s leading countries in the design and enforcement of new DRM policies, plans, and legislation, investing in reforms of the national system and improvement of emergency preparedness through emergency centers and drills. </w:t>
      </w:r>
      <w:r w:rsidR="00F615FE" w:rsidRPr="00F615FE">
        <w:rPr>
          <w:rFonts w:asciiTheme="minorBidi" w:hAnsiTheme="minorBidi"/>
          <w:lang w:val="en-US"/>
        </w:rPr>
        <w:t xml:space="preserve">Lebanon </w:t>
      </w:r>
      <w:r w:rsidR="00F615FE">
        <w:rPr>
          <w:rFonts w:asciiTheme="minorBidi" w:hAnsiTheme="minorBidi"/>
          <w:color w:val="000000"/>
          <w:lang w:val="en-US"/>
        </w:rPr>
        <w:t>is d</w:t>
      </w:r>
      <w:r w:rsidRPr="00812C24">
        <w:rPr>
          <w:rFonts w:asciiTheme="minorBidi" w:hAnsiTheme="minorBidi"/>
          <w:color w:val="000000"/>
          <w:lang w:val="en-US"/>
        </w:rPr>
        <w:t xml:space="preserve">ivided into 8 governorates that include 25 districts which are: Beirut, Mount Lebanon, North, Akkar, Beqaa, Baalbeck/Hermel, South, and Nabatiyeh. With 51 municipal unions and </w:t>
      </w:r>
      <w:r w:rsidRPr="00812C24">
        <w:rPr>
          <w:rFonts w:asciiTheme="minorBidi" w:hAnsiTheme="minorBidi"/>
          <w:color w:val="000000"/>
          <w:lang w:val="en-US"/>
        </w:rPr>
        <w:lastRenderedPageBreak/>
        <w:t xml:space="preserve">1,108 municipalities, Lebanon stand out as the only country in the region where 57 cities joining the </w:t>
      </w:r>
      <w:r w:rsidR="00124D29" w:rsidRPr="00124D29">
        <w:rPr>
          <w:rFonts w:asciiTheme="minorBidi" w:hAnsiTheme="minorBidi"/>
          <w:color w:val="000000"/>
          <w:lang w:val="en-US"/>
        </w:rPr>
        <w:t xml:space="preserve">UNDRR </w:t>
      </w:r>
      <w:r w:rsidRPr="00812C24">
        <w:rPr>
          <w:rFonts w:asciiTheme="minorBidi" w:hAnsiTheme="minorBidi"/>
          <w:color w:val="000000"/>
          <w:lang w:val="en-US"/>
        </w:rPr>
        <w:t xml:space="preserve">Making Cities Resilient campaign. </w:t>
      </w:r>
      <w:r w:rsidRPr="00812C24">
        <w:rPr>
          <w:rFonts w:asciiTheme="minorBidi" w:hAnsiTheme="minorBidi"/>
          <w:lang w:val="en-US"/>
        </w:rPr>
        <w:t xml:space="preserve">In 2013, five Lebanese cities reported for the first time on their progress and challenges in reducing disaster risk, using </w:t>
      </w:r>
      <w:r w:rsidR="00124D29" w:rsidRPr="00124D29">
        <w:rPr>
          <w:rFonts w:asciiTheme="minorBidi" w:hAnsiTheme="minorBidi"/>
          <w:lang w:val="en-US"/>
        </w:rPr>
        <w:t>UNDRR</w:t>
      </w:r>
      <w:r w:rsidRPr="00812C24">
        <w:rPr>
          <w:rFonts w:asciiTheme="minorBidi" w:hAnsiTheme="minorBidi"/>
          <w:lang w:val="en-US"/>
        </w:rPr>
        <w:t xml:space="preserve">’s Local Government Self-Assessment Tool. This took part as one of nine cities: Aqaba (Jordan), Byblos (Lebanon), Choueifat (Lebanon), Dubai (United Arab Emirates), Tevragh Zeina (Mauritania), Petra (Jordan), Saida (Lebanon), Tyre Union Municipalities (Lebanon), and Tripoli (Lebanon) (WorldBank, 2015, P.24). </w:t>
      </w:r>
    </w:p>
    <w:p w14:paraId="37AB4782" w14:textId="1CA75D85" w:rsidR="008B10F0" w:rsidRDefault="00F615FE" w:rsidP="00F615FE">
      <w:pPr>
        <w:spacing w:line="360" w:lineRule="auto"/>
        <w:rPr>
          <w:rFonts w:asciiTheme="minorBidi" w:hAnsiTheme="minorBidi"/>
          <w:lang w:val="en-US"/>
        </w:rPr>
      </w:pPr>
      <w:r>
        <w:rPr>
          <w:rFonts w:asciiTheme="minorBidi" w:hAnsiTheme="minorBidi"/>
          <w:lang w:val="en-US"/>
        </w:rPr>
        <w:t xml:space="preserve">In </w:t>
      </w:r>
      <w:r w:rsidR="002D2B51">
        <w:rPr>
          <w:rFonts w:asciiTheme="minorBidi" w:hAnsiTheme="minorBidi"/>
          <w:lang w:val="en-US"/>
        </w:rPr>
        <w:t>spite</w:t>
      </w:r>
      <w:r>
        <w:rPr>
          <w:rFonts w:asciiTheme="minorBidi" w:hAnsiTheme="minorBidi"/>
          <w:lang w:val="en-US"/>
        </w:rPr>
        <w:t xml:space="preserve"> of</w:t>
      </w:r>
      <w:r w:rsidR="008B10F0" w:rsidRPr="00812C24">
        <w:rPr>
          <w:rFonts w:asciiTheme="minorBidi" w:hAnsiTheme="minorBidi"/>
          <w:lang w:val="en-US"/>
        </w:rPr>
        <w:t xml:space="preserve"> the absence of a strong national DRR coordinating agency at Lebanon’s ministerial level, cities as Byblos, Tripoli and Saida showcased good examples of promoting DRR initiatives and urban resilience actions at the local level, being among the first to become a signatory to the 2013 Aqaba Declaration. Joining the Rockefellers 100 Resilient Cities, Byblos completed its Resilience Strategy Report in 2016. Being one of the oldest inhabited cities in the world, Byblos deployed a crisis disaster unit as part of the Response Plan of the Caza (district) of Byblos, in line with the Lebanese National Response Plan for Disasters. This came into action following the city evaluations measures to quantify disaster losses and level of city response to the ‘Zina’ seasonal storm, that struck Lebanon in January 2015, bringing heavy snow, rain, high winds and severe cold, </w:t>
      </w:r>
      <w:r>
        <w:rPr>
          <w:rFonts w:asciiTheme="minorBidi" w:hAnsiTheme="minorBidi"/>
          <w:lang w:val="en-US"/>
        </w:rPr>
        <w:t>which</w:t>
      </w:r>
      <w:r w:rsidR="008B10F0" w:rsidRPr="00812C24">
        <w:rPr>
          <w:rFonts w:asciiTheme="minorBidi" w:hAnsiTheme="minorBidi"/>
          <w:lang w:val="en-US"/>
        </w:rPr>
        <w:t xml:space="preserve"> determine reconstruction and recovery needs in similar events.</w:t>
      </w:r>
    </w:p>
    <w:p w14:paraId="40E327DC" w14:textId="77777777" w:rsidR="008B10F0" w:rsidRPr="00812C24" w:rsidRDefault="008B10F0" w:rsidP="008B10F0">
      <w:pPr>
        <w:spacing w:line="360" w:lineRule="auto"/>
        <w:rPr>
          <w:rFonts w:asciiTheme="minorBidi" w:hAnsiTheme="minorBidi"/>
          <w:lang w:val="en-US"/>
        </w:rPr>
      </w:pPr>
      <w:r w:rsidRPr="00812C24">
        <w:rPr>
          <w:rFonts w:asciiTheme="minorBidi" w:hAnsiTheme="minorBidi"/>
          <w:lang w:val="en-US"/>
        </w:rPr>
        <w:t xml:space="preserve">In Tripoli, Lebanon’s second largest city and northern hub, qualitative urban risk profile was completed in early 2012 by the Municipality of Tripoli, in partnership with the Disaster Risk Management Centre (DRMC) of Beirut, to quantify the vulnerability of Tripoli to natural hazards and identify the challenges posed by the Lebanese political context, and the degree of centralization and supervision exerted on local authorities. The study formed the foundation from which to start integrating DRM into urban development. (Worldbank,2015). Challenged by multiple natural hazards and coupled with internal violent conflict that threatens the operation of critical infrastructure, Tripoli also received the attention of the UN-Habitat by applying the UN Habitat City Resilience Profiling Programme (CRPP), which focuses on providing national and local governments with tools for measuring and increasing resilience to multi-hazard impacts, in participatory approach with all stakeholders. </w:t>
      </w:r>
    </w:p>
    <w:p w14:paraId="657CF065" w14:textId="42AAD2E2" w:rsidR="008B10F0" w:rsidRDefault="008B10F0" w:rsidP="008B10F0">
      <w:pPr>
        <w:spacing w:line="360" w:lineRule="auto"/>
        <w:rPr>
          <w:rFonts w:asciiTheme="minorBidi" w:hAnsiTheme="minorBidi"/>
          <w:lang w:val="en-US"/>
        </w:rPr>
      </w:pPr>
      <w:r w:rsidRPr="00812C24">
        <w:rPr>
          <w:rFonts w:asciiTheme="minorBidi" w:hAnsiTheme="minorBidi"/>
          <w:lang w:val="en-US"/>
        </w:rPr>
        <w:t xml:space="preserve">Playing a central role in the country’s economic activity, together with other three cities constitute the Union of Municipalities of Al-Fayhaa (UoMoAF), the World Bank study revealed that it is fundamental for the UoMoAF to jointly </w:t>
      </w:r>
      <w:r w:rsidR="002F7E6C" w:rsidRPr="00812C24">
        <w:rPr>
          <w:rFonts w:asciiTheme="minorBidi" w:hAnsiTheme="minorBidi"/>
          <w:lang w:val="en-US"/>
        </w:rPr>
        <w:t>act</w:t>
      </w:r>
      <w:r w:rsidRPr="00812C24">
        <w:rPr>
          <w:rFonts w:asciiTheme="minorBidi" w:hAnsiTheme="minorBidi"/>
          <w:lang w:val="en-US"/>
        </w:rPr>
        <w:t xml:space="preserve"> to reduce vulnerability to external shocks and mainstream DRM into their urban management by decentralizing </w:t>
      </w:r>
      <w:r w:rsidRPr="00812C24">
        <w:rPr>
          <w:rFonts w:asciiTheme="minorBidi" w:hAnsiTheme="minorBidi"/>
          <w:lang w:val="en-US"/>
        </w:rPr>
        <w:lastRenderedPageBreak/>
        <w:t>their decision-making system. As several challenges were identified, including the lack of implementation decrees for various codes, the lack of independent verification mechanisms for infrastructure projects, and the limited enforcement of building codes, the implementation of capacity building at the federation and grassroots level was recommended by the study</w:t>
      </w:r>
      <w:r w:rsidR="00F615FE">
        <w:rPr>
          <w:rFonts w:asciiTheme="minorBidi" w:hAnsiTheme="minorBidi"/>
          <w:lang w:val="en-US"/>
        </w:rPr>
        <w:t xml:space="preserve"> and</w:t>
      </w:r>
      <w:r w:rsidRPr="00812C24">
        <w:rPr>
          <w:rFonts w:asciiTheme="minorBidi" w:hAnsiTheme="minorBidi"/>
          <w:lang w:val="en-US"/>
        </w:rPr>
        <w:t xml:space="preserve"> has proven to be effective. With the arrival of the 800,000 Syrian refugees, resource allocation, waste collection, and other city planning processes have become more difficult, but have not hampered the functioning of</w:t>
      </w:r>
      <w:r w:rsidR="008820B9">
        <w:rPr>
          <w:rFonts w:asciiTheme="minorBidi" w:hAnsiTheme="minorBidi"/>
          <w:lang w:val="en-US"/>
        </w:rPr>
        <w:t xml:space="preserve"> Tripoli’ (WorldBank, 2015</w:t>
      </w:r>
      <w:r w:rsidRPr="00812C24">
        <w:rPr>
          <w:rFonts w:asciiTheme="minorBidi" w:hAnsiTheme="minorBidi"/>
          <w:lang w:val="en-US"/>
        </w:rPr>
        <w:t>)</w:t>
      </w:r>
      <w:r>
        <w:rPr>
          <w:rFonts w:asciiTheme="minorBidi" w:hAnsiTheme="minorBidi"/>
          <w:lang w:val="en-US"/>
        </w:rPr>
        <w:t>.</w:t>
      </w:r>
    </w:p>
    <w:p w14:paraId="3C892E26" w14:textId="42676F91" w:rsidR="00922B1C" w:rsidRPr="00F26FEC" w:rsidRDefault="00922B1C" w:rsidP="00F31F44">
      <w:pPr>
        <w:spacing w:line="360" w:lineRule="auto"/>
        <w:rPr>
          <w:rFonts w:ascii="Arial" w:eastAsia="Times New Roman" w:hAnsi="Arial" w:cs="Arial"/>
          <w:color w:val="000000"/>
          <w:lang w:val="en-US"/>
        </w:rPr>
      </w:pPr>
      <w:r>
        <w:rPr>
          <w:rFonts w:ascii="Arial" w:eastAsia="Times New Roman" w:hAnsi="Arial" w:cs="Arial"/>
          <w:color w:val="000000"/>
          <w:lang w:val="en-US"/>
        </w:rPr>
        <w:t>In contrast to Khartoum</w:t>
      </w:r>
      <w:r w:rsidR="00F31F44">
        <w:rPr>
          <w:rFonts w:ascii="Arial" w:eastAsia="Times New Roman" w:hAnsi="Arial" w:cs="Arial"/>
          <w:color w:val="000000"/>
          <w:lang w:val="en-US"/>
        </w:rPr>
        <w:t>,</w:t>
      </w:r>
      <w:r>
        <w:rPr>
          <w:rFonts w:ascii="Arial" w:eastAsia="Times New Roman" w:hAnsi="Arial" w:cs="Arial"/>
          <w:color w:val="000000"/>
          <w:lang w:val="en-US"/>
        </w:rPr>
        <w:t xml:space="preserve"> </w:t>
      </w:r>
      <w:r w:rsidR="00F31F44">
        <w:rPr>
          <w:rFonts w:ascii="Arial" w:eastAsia="Times New Roman" w:hAnsi="Arial" w:cs="Arial"/>
          <w:color w:val="000000"/>
          <w:lang w:val="en-US"/>
        </w:rPr>
        <w:t>progress on DRR actions</w:t>
      </w:r>
      <w:r>
        <w:rPr>
          <w:rFonts w:ascii="Arial" w:eastAsia="Times New Roman" w:hAnsi="Arial" w:cs="Arial"/>
          <w:color w:val="000000"/>
          <w:lang w:val="en-US"/>
        </w:rPr>
        <w:t xml:space="preserve"> in Tripoli </w:t>
      </w:r>
      <w:r w:rsidR="00F31F44">
        <w:rPr>
          <w:rFonts w:ascii="Arial" w:eastAsia="Times New Roman" w:hAnsi="Arial" w:cs="Arial"/>
          <w:color w:val="000000"/>
          <w:lang w:val="en-US"/>
        </w:rPr>
        <w:t xml:space="preserve">was evident in </w:t>
      </w:r>
      <w:r w:rsidRPr="00974BE9">
        <w:rPr>
          <w:rFonts w:ascii="Arial" w:eastAsia="Times New Roman" w:hAnsi="Arial" w:cs="Arial"/>
          <w:color w:val="000000"/>
          <w:lang w:val="en-US"/>
        </w:rPr>
        <w:t>responses</w:t>
      </w:r>
      <w:r w:rsidR="0052366D">
        <w:rPr>
          <w:rFonts w:ascii="Arial" w:eastAsia="Times New Roman" w:hAnsi="Arial" w:cs="Arial"/>
          <w:color w:val="000000"/>
          <w:lang w:val="en-US"/>
        </w:rPr>
        <w:t xml:space="preserve"> </w:t>
      </w:r>
      <w:r>
        <w:rPr>
          <w:rFonts w:ascii="Arial" w:eastAsia="Times New Roman" w:hAnsi="Arial" w:cs="Arial"/>
          <w:color w:val="000000"/>
          <w:lang w:val="en-US"/>
        </w:rPr>
        <w:t>from semi-structured interviews</w:t>
      </w:r>
      <w:r w:rsidR="00F31F44">
        <w:rPr>
          <w:rFonts w:ascii="Arial" w:eastAsia="Times New Roman" w:hAnsi="Arial" w:cs="Arial"/>
          <w:color w:val="000000"/>
          <w:lang w:val="en-US"/>
        </w:rPr>
        <w:t>, highlighting</w:t>
      </w:r>
      <w:r>
        <w:rPr>
          <w:rFonts w:ascii="Arial" w:eastAsia="Times New Roman" w:hAnsi="Arial" w:cs="Arial"/>
          <w:color w:val="000000"/>
          <w:lang w:val="en-US"/>
        </w:rPr>
        <w:t xml:space="preserve"> the variation in </w:t>
      </w:r>
      <w:r w:rsidR="00F31F44">
        <w:rPr>
          <w:rFonts w:ascii="Arial" w:eastAsia="Times New Roman" w:hAnsi="Arial" w:cs="Arial"/>
          <w:color w:val="000000"/>
          <w:lang w:val="en-US"/>
        </w:rPr>
        <w:t>measures taken between natural and man-made hazards</w:t>
      </w:r>
      <w:r>
        <w:rPr>
          <w:rFonts w:ascii="Arial" w:eastAsia="Times New Roman" w:hAnsi="Arial" w:cs="Arial"/>
          <w:color w:val="000000"/>
          <w:lang w:val="en-US"/>
        </w:rPr>
        <w:t xml:space="preserve"> depending on DRR stakeholders mandate and level</w:t>
      </w:r>
      <w:r w:rsidRPr="00974BE9">
        <w:rPr>
          <w:rFonts w:ascii="Arial" w:eastAsia="Times New Roman" w:hAnsi="Arial" w:cs="Arial"/>
          <w:color w:val="000000"/>
          <w:lang w:val="en-US"/>
        </w:rPr>
        <w:t xml:space="preserve"> engagement</w:t>
      </w:r>
      <w:r w:rsidR="00F31F44">
        <w:rPr>
          <w:rFonts w:ascii="Arial" w:eastAsia="Times New Roman" w:hAnsi="Arial" w:cs="Arial"/>
          <w:color w:val="000000"/>
          <w:lang w:val="en-US"/>
        </w:rPr>
        <w:t>. A</w:t>
      </w:r>
      <w:r w:rsidRPr="00974BE9">
        <w:rPr>
          <w:rFonts w:ascii="Arial" w:eastAsia="Times New Roman" w:hAnsi="Arial" w:cs="Arial"/>
          <w:color w:val="000000"/>
          <w:lang w:val="en-US"/>
        </w:rPr>
        <w:t>t the technical level</w:t>
      </w:r>
      <w:r w:rsidR="00F31F44">
        <w:rPr>
          <w:rFonts w:ascii="Arial" w:eastAsia="Times New Roman" w:hAnsi="Arial" w:cs="Arial"/>
          <w:color w:val="000000"/>
          <w:lang w:val="en-US"/>
        </w:rPr>
        <w:t>, focus on</w:t>
      </w:r>
      <w:r w:rsidRPr="00974BE9">
        <w:rPr>
          <w:rFonts w:ascii="Arial" w:eastAsia="Times New Roman" w:hAnsi="Arial" w:cs="Arial"/>
          <w:color w:val="000000"/>
          <w:lang w:val="en-US"/>
        </w:rPr>
        <w:t xml:space="preserve"> enforcing building codes and apply earthquake assessments</w:t>
      </w:r>
      <w:r w:rsidR="00F31F44">
        <w:rPr>
          <w:rFonts w:ascii="Arial" w:eastAsia="Times New Roman" w:hAnsi="Arial" w:cs="Arial"/>
          <w:color w:val="000000"/>
          <w:lang w:val="en-US"/>
        </w:rPr>
        <w:t xml:space="preserve"> apply to reflect</w:t>
      </w:r>
      <w:r w:rsidRPr="00974BE9">
        <w:rPr>
          <w:rFonts w:ascii="Arial" w:eastAsia="Times New Roman" w:hAnsi="Arial" w:cs="Arial"/>
          <w:color w:val="000000"/>
          <w:lang w:val="en-US"/>
        </w:rPr>
        <w:t xml:space="preserve"> the hu</w:t>
      </w:r>
      <w:r>
        <w:rPr>
          <w:rFonts w:ascii="Arial" w:eastAsia="Times New Roman" w:hAnsi="Arial" w:cs="Arial"/>
          <w:color w:val="000000"/>
          <w:lang w:val="en-US"/>
        </w:rPr>
        <w:t xml:space="preserve">man perception of risk, </w:t>
      </w:r>
      <w:r w:rsidR="00F31F44">
        <w:rPr>
          <w:rFonts w:ascii="Arial" w:eastAsia="Times New Roman" w:hAnsi="Arial" w:cs="Arial"/>
          <w:color w:val="000000"/>
          <w:lang w:val="en-US"/>
        </w:rPr>
        <w:t xml:space="preserve">however the is weakened by </w:t>
      </w:r>
      <w:r>
        <w:rPr>
          <w:rFonts w:ascii="Arial" w:eastAsia="Times New Roman" w:hAnsi="Arial" w:cs="Arial"/>
          <w:color w:val="000000"/>
          <w:lang w:val="en-US"/>
        </w:rPr>
        <w:t xml:space="preserve">having </w:t>
      </w:r>
      <w:r w:rsidRPr="00974BE9">
        <w:rPr>
          <w:rFonts w:ascii="Arial" w:eastAsia="Times New Roman" w:hAnsi="Arial" w:cs="Arial"/>
          <w:color w:val="000000"/>
          <w:lang w:val="en-US"/>
        </w:rPr>
        <w:t>no living memory of previous earthqu</w:t>
      </w:r>
      <w:r>
        <w:rPr>
          <w:rFonts w:ascii="Arial" w:eastAsia="Times New Roman" w:hAnsi="Arial" w:cs="Arial"/>
          <w:color w:val="000000"/>
          <w:lang w:val="en-US"/>
        </w:rPr>
        <w:t xml:space="preserve">akes. This </w:t>
      </w:r>
      <w:r w:rsidR="00F31F44">
        <w:rPr>
          <w:rFonts w:ascii="Arial" w:eastAsia="Times New Roman" w:hAnsi="Arial" w:cs="Arial"/>
          <w:color w:val="000000"/>
          <w:lang w:val="en-US"/>
        </w:rPr>
        <w:t>gap</w:t>
      </w:r>
      <w:r>
        <w:rPr>
          <w:rFonts w:ascii="Arial" w:eastAsia="Times New Roman" w:hAnsi="Arial" w:cs="Arial"/>
          <w:color w:val="000000"/>
          <w:lang w:val="en-US"/>
        </w:rPr>
        <w:t xml:space="preserve"> wa</w:t>
      </w:r>
      <w:r w:rsidRPr="00974BE9">
        <w:rPr>
          <w:rFonts w:ascii="Arial" w:eastAsia="Times New Roman" w:hAnsi="Arial" w:cs="Arial"/>
          <w:color w:val="000000"/>
          <w:lang w:val="en-US"/>
        </w:rPr>
        <w:t xml:space="preserve">s strongly </w:t>
      </w:r>
      <w:r w:rsidR="00F31F44">
        <w:rPr>
          <w:rFonts w:ascii="Arial" w:eastAsia="Times New Roman" w:hAnsi="Arial" w:cs="Arial"/>
          <w:color w:val="000000"/>
          <w:lang w:val="en-US"/>
        </w:rPr>
        <w:t>indicated</w:t>
      </w:r>
      <w:r w:rsidRPr="00974BE9">
        <w:rPr>
          <w:rFonts w:ascii="Arial" w:eastAsia="Times New Roman" w:hAnsi="Arial" w:cs="Arial"/>
          <w:color w:val="000000"/>
          <w:lang w:val="en-US"/>
        </w:rPr>
        <w:t xml:space="preserve"> in the </w:t>
      </w:r>
      <w:r w:rsidR="00F31F44">
        <w:rPr>
          <w:rFonts w:ascii="Arial" w:eastAsia="Times New Roman" w:hAnsi="Arial" w:cs="Arial"/>
          <w:color w:val="000000"/>
          <w:lang w:val="en-US"/>
        </w:rPr>
        <w:t xml:space="preserve">current </w:t>
      </w:r>
      <w:r w:rsidRPr="00974BE9">
        <w:rPr>
          <w:rFonts w:ascii="Arial" w:eastAsia="Times New Roman" w:hAnsi="Arial" w:cs="Arial"/>
          <w:color w:val="000000"/>
          <w:lang w:val="en-US"/>
        </w:rPr>
        <w:t>approach of disaster risk management</w:t>
      </w:r>
      <w:r w:rsidR="00F31F44">
        <w:rPr>
          <w:rFonts w:ascii="Arial" w:eastAsia="Times New Roman" w:hAnsi="Arial" w:cs="Arial"/>
          <w:color w:val="000000"/>
          <w:lang w:val="en-US"/>
        </w:rPr>
        <w:t>,</w:t>
      </w:r>
      <w:r w:rsidRPr="00974BE9">
        <w:rPr>
          <w:rFonts w:ascii="Arial" w:eastAsia="Times New Roman" w:hAnsi="Arial" w:cs="Arial"/>
          <w:color w:val="000000"/>
          <w:lang w:val="en-US"/>
        </w:rPr>
        <w:t xml:space="preserve"> and </w:t>
      </w:r>
      <w:r w:rsidR="00F31F44">
        <w:rPr>
          <w:rFonts w:ascii="Arial" w:eastAsia="Times New Roman" w:hAnsi="Arial" w:cs="Arial"/>
          <w:color w:val="000000"/>
          <w:lang w:val="en-US"/>
        </w:rPr>
        <w:t xml:space="preserve">efforts made for </w:t>
      </w:r>
      <w:r w:rsidRPr="00974BE9">
        <w:rPr>
          <w:rFonts w:ascii="Arial" w:eastAsia="Times New Roman" w:hAnsi="Arial" w:cs="Arial"/>
          <w:color w:val="000000"/>
          <w:lang w:val="en-US"/>
        </w:rPr>
        <w:t>creating interlinkages between natural and manmade hazards preparedness and response</w:t>
      </w:r>
      <w:r w:rsidR="00F31F44">
        <w:rPr>
          <w:rFonts w:ascii="Arial" w:eastAsia="Times New Roman" w:hAnsi="Arial" w:cs="Arial"/>
          <w:color w:val="000000"/>
          <w:lang w:val="en-US"/>
        </w:rPr>
        <w:t xml:space="preserve"> actions</w:t>
      </w:r>
      <w:r w:rsidRPr="00974BE9">
        <w:rPr>
          <w:rFonts w:ascii="Arial" w:eastAsia="Times New Roman" w:hAnsi="Arial" w:cs="Arial"/>
          <w:color w:val="000000"/>
          <w:lang w:val="en-US"/>
        </w:rPr>
        <w:t>, as articulated by the Office Director of the Lebanese Palestinian Dialogue Comm</w:t>
      </w:r>
      <w:r>
        <w:rPr>
          <w:rFonts w:ascii="Arial" w:eastAsia="Times New Roman" w:hAnsi="Arial" w:cs="Arial"/>
          <w:color w:val="000000"/>
          <w:lang w:val="en-US"/>
        </w:rPr>
        <w:t xml:space="preserve">ittee:  </w:t>
      </w:r>
    </w:p>
    <w:p w14:paraId="75BC4610" w14:textId="7743388A" w:rsidR="00922B1C" w:rsidRPr="00974BE9" w:rsidRDefault="00922B1C" w:rsidP="00922B1C">
      <w:pPr>
        <w:spacing w:line="360" w:lineRule="auto"/>
        <w:ind w:left="720" w:right="584"/>
        <w:rPr>
          <w:rFonts w:ascii="Arial" w:eastAsia="Times New Roman" w:hAnsi="Arial" w:cs="Arial"/>
          <w:i/>
          <w:iCs/>
          <w:color w:val="000000"/>
          <w:lang w:val="en-US"/>
        </w:rPr>
      </w:pPr>
      <w:r>
        <w:rPr>
          <w:rFonts w:ascii="Arial" w:eastAsia="Times New Roman" w:hAnsi="Arial" w:cs="Arial"/>
          <w:i/>
          <w:iCs/>
          <w:color w:val="000000"/>
          <w:lang w:val="en-US"/>
        </w:rPr>
        <w:t>“</w:t>
      </w:r>
      <w:r w:rsidR="000559BF">
        <w:rPr>
          <w:rFonts w:ascii="Arial" w:eastAsia="Times New Roman" w:hAnsi="Arial" w:cs="Arial"/>
          <w:i/>
          <w:iCs/>
          <w:color w:val="000000"/>
          <w:lang w:val="en-US"/>
        </w:rPr>
        <w:t>W</w:t>
      </w:r>
      <w:r w:rsidRPr="00EC2857">
        <w:rPr>
          <w:rFonts w:ascii="Arial" w:eastAsia="Times New Roman" w:hAnsi="Arial" w:cs="Arial"/>
          <w:i/>
          <w:iCs/>
          <w:color w:val="000000"/>
          <w:lang w:val="en-US"/>
        </w:rPr>
        <w:t>e have very fragile situation in Palestinian camps. We know the informal construc</w:t>
      </w:r>
      <w:r w:rsidR="000559BF">
        <w:rPr>
          <w:rFonts w:ascii="Arial" w:eastAsia="Times New Roman" w:hAnsi="Arial" w:cs="Arial"/>
          <w:i/>
          <w:iCs/>
          <w:color w:val="000000"/>
          <w:lang w:val="en-US"/>
        </w:rPr>
        <w:t>tion and so many camps are at risk</w:t>
      </w:r>
      <w:r w:rsidRPr="00EC2857">
        <w:rPr>
          <w:rFonts w:ascii="Arial" w:eastAsia="Times New Roman" w:hAnsi="Arial" w:cs="Arial"/>
          <w:i/>
          <w:iCs/>
          <w:color w:val="000000"/>
          <w:lang w:val="en-US"/>
        </w:rPr>
        <w:t>.</w:t>
      </w:r>
      <w:r>
        <w:rPr>
          <w:rFonts w:ascii="Arial" w:eastAsia="Times New Roman" w:hAnsi="Arial" w:cs="Arial"/>
          <w:i/>
          <w:iCs/>
          <w:color w:val="000000"/>
          <w:lang w:val="en-US"/>
        </w:rPr>
        <w:t xml:space="preserve"> T</w:t>
      </w:r>
      <w:r w:rsidRPr="00974BE9">
        <w:rPr>
          <w:rFonts w:ascii="Arial" w:eastAsia="Times New Roman" w:hAnsi="Arial" w:cs="Arial"/>
          <w:i/>
          <w:iCs/>
          <w:color w:val="000000"/>
          <w:lang w:val="en-US"/>
        </w:rPr>
        <w:t xml:space="preserve">he focus is more on the political agenda, which is trying to at least grant Palestinians some basic rights in Lebanon until their right to return is realised, but we lack needs to go on programmatic level and design programmes that respond to such </w:t>
      </w:r>
      <w:r>
        <w:rPr>
          <w:rFonts w:ascii="Arial" w:eastAsia="Times New Roman" w:hAnsi="Arial" w:cs="Arial"/>
          <w:i/>
          <w:iCs/>
          <w:color w:val="000000"/>
          <w:lang w:val="en-US"/>
        </w:rPr>
        <w:t>risks like natural disasters”</w:t>
      </w:r>
      <w:r w:rsidRPr="00974BE9">
        <w:rPr>
          <w:rFonts w:ascii="Arial" w:eastAsia="Times New Roman" w:hAnsi="Arial" w:cs="Arial"/>
          <w:i/>
          <w:iCs/>
          <w:color w:val="000000"/>
          <w:lang w:val="en-US"/>
        </w:rPr>
        <w:t xml:space="preserve"> </w:t>
      </w:r>
      <w:r>
        <w:rPr>
          <w:rFonts w:ascii="Arial" w:eastAsia="Times New Roman" w:hAnsi="Arial" w:cs="Arial"/>
          <w:i/>
          <w:iCs/>
          <w:color w:val="000000"/>
          <w:lang w:val="en-US"/>
        </w:rPr>
        <w:t>(</w:t>
      </w:r>
      <w:r w:rsidRPr="00974BE9">
        <w:rPr>
          <w:rFonts w:ascii="Arial" w:eastAsia="Times New Roman" w:hAnsi="Arial" w:cs="Arial"/>
          <w:i/>
          <w:iCs/>
          <w:color w:val="000000"/>
          <w:lang w:val="en-US"/>
        </w:rPr>
        <w:t>R05-L&amp;N-LPDC</w:t>
      </w:r>
      <w:r>
        <w:rPr>
          <w:rFonts w:ascii="Arial" w:eastAsia="Times New Roman" w:hAnsi="Arial" w:cs="Arial"/>
          <w:i/>
          <w:iCs/>
          <w:color w:val="000000"/>
          <w:lang w:val="en-US"/>
        </w:rPr>
        <w:t>)</w:t>
      </w:r>
      <w:r w:rsidRPr="00974BE9">
        <w:rPr>
          <w:rFonts w:ascii="Arial" w:eastAsia="Times New Roman" w:hAnsi="Arial" w:cs="Arial"/>
          <w:i/>
          <w:iCs/>
          <w:color w:val="000000"/>
          <w:lang w:val="en-US"/>
        </w:rPr>
        <w:t xml:space="preserve">. </w:t>
      </w:r>
    </w:p>
    <w:p w14:paraId="52D8C0FB" w14:textId="220CABB9" w:rsidR="00922B1C" w:rsidRDefault="00922B1C" w:rsidP="00922B1C">
      <w:pPr>
        <w:spacing w:line="360" w:lineRule="auto"/>
        <w:rPr>
          <w:rFonts w:ascii="Arial" w:eastAsia="Times New Roman" w:hAnsi="Arial" w:cs="Arial"/>
          <w:color w:val="000000"/>
          <w:lang w:val="en-US"/>
        </w:rPr>
      </w:pPr>
      <w:r w:rsidRPr="00974BE9">
        <w:rPr>
          <w:rFonts w:ascii="Arial" w:eastAsia="Times New Roman" w:hAnsi="Arial" w:cs="Arial"/>
          <w:color w:val="000000"/>
          <w:lang w:val="en-US"/>
        </w:rPr>
        <w:t>On the other hand, he respond</w:t>
      </w:r>
      <w:r w:rsidR="0052366D">
        <w:rPr>
          <w:rFonts w:ascii="Arial" w:eastAsia="Times New Roman" w:hAnsi="Arial" w:cs="Arial"/>
          <w:color w:val="000000"/>
          <w:lang w:val="en-US"/>
        </w:rPr>
        <w:t>ed</w:t>
      </w:r>
      <w:r w:rsidRPr="00974BE9">
        <w:rPr>
          <w:rFonts w:ascii="Arial" w:eastAsia="Times New Roman" w:hAnsi="Arial" w:cs="Arial"/>
          <w:color w:val="000000"/>
          <w:lang w:val="en-US"/>
        </w:rPr>
        <w:t xml:space="preserve"> to an enquiry about how </w:t>
      </w:r>
      <w:r w:rsidR="0052366D">
        <w:rPr>
          <w:rFonts w:ascii="Arial" w:eastAsia="Times New Roman" w:hAnsi="Arial" w:cs="Arial"/>
          <w:color w:val="000000"/>
          <w:lang w:val="en-US"/>
        </w:rPr>
        <w:t>response</w:t>
      </w:r>
      <w:r w:rsidRPr="00974BE9">
        <w:rPr>
          <w:rFonts w:ascii="Arial" w:eastAsia="Times New Roman" w:hAnsi="Arial" w:cs="Arial"/>
          <w:color w:val="000000"/>
          <w:lang w:val="en-US"/>
        </w:rPr>
        <w:t xml:space="preserve"> natural disasters can take place when eruptions of armed fighting are dominant: </w:t>
      </w:r>
    </w:p>
    <w:p w14:paraId="6070500C" w14:textId="59B1D1D0" w:rsidR="00922B1C" w:rsidRPr="0060238E" w:rsidRDefault="0060238E" w:rsidP="006F2A1B">
      <w:pPr>
        <w:spacing w:line="360" w:lineRule="auto"/>
        <w:ind w:left="720" w:right="584"/>
        <w:rPr>
          <w:rFonts w:ascii="Arial" w:eastAsia="Times New Roman" w:hAnsi="Arial" w:cs="Arial"/>
          <w:i/>
          <w:iCs/>
          <w:color w:val="000000"/>
          <w:lang w:val="en-US"/>
        </w:rPr>
      </w:pPr>
      <w:r>
        <w:rPr>
          <w:rFonts w:ascii="Arial" w:eastAsia="Times New Roman" w:hAnsi="Arial" w:cs="Arial"/>
          <w:i/>
          <w:iCs/>
          <w:color w:val="000000"/>
          <w:lang w:val="en-US"/>
        </w:rPr>
        <w:t>“</w:t>
      </w:r>
      <w:r w:rsidR="00922B1C" w:rsidRPr="00974BE9">
        <w:rPr>
          <w:rFonts w:ascii="Arial" w:eastAsia="Times New Roman" w:hAnsi="Arial" w:cs="Arial"/>
          <w:i/>
          <w:iCs/>
          <w:color w:val="000000"/>
          <w:lang w:val="en-US"/>
        </w:rPr>
        <w:t xml:space="preserve">‘I think there should be guidelines on the construction of these areas, for earthquake protection or structural adjustment to ensure that earthquakes are taken into consideration’. This is evident in the case of Nahr el-Bared, where the new master plan guidelines for planning has taken into consideration the preventive measures for earthquake destruction. Camps in Beirut have higher risks towards earthquakes ‘because they are very tall buildings, </w:t>
      </w:r>
      <w:r w:rsidR="000559BF">
        <w:rPr>
          <w:rFonts w:ascii="Arial" w:eastAsia="Times New Roman" w:hAnsi="Arial" w:cs="Arial"/>
          <w:i/>
          <w:iCs/>
          <w:color w:val="000000"/>
          <w:lang w:val="en-US"/>
        </w:rPr>
        <w:t>reaching up</w:t>
      </w:r>
      <w:r w:rsidR="00922B1C" w:rsidRPr="00974BE9">
        <w:rPr>
          <w:rFonts w:ascii="Arial" w:eastAsia="Times New Roman" w:hAnsi="Arial" w:cs="Arial"/>
          <w:i/>
          <w:iCs/>
          <w:color w:val="000000"/>
          <w:lang w:val="en-US"/>
        </w:rPr>
        <w:t xml:space="preserve"> to 30 stories with no engineers present approving anything, so it's very shaky. I can say a little bit the same in Ein </w:t>
      </w:r>
      <w:r w:rsidR="00922B1C" w:rsidRPr="00974BE9">
        <w:rPr>
          <w:rFonts w:ascii="Arial" w:eastAsia="Times New Roman" w:hAnsi="Arial" w:cs="Arial"/>
          <w:i/>
          <w:iCs/>
          <w:color w:val="000000"/>
          <w:lang w:val="en-US"/>
        </w:rPr>
        <w:lastRenderedPageBreak/>
        <w:t xml:space="preserve">el Hilweh. </w:t>
      </w:r>
      <w:r w:rsidR="002F7E6C" w:rsidRPr="00974BE9">
        <w:rPr>
          <w:rFonts w:ascii="Arial" w:eastAsia="Times New Roman" w:hAnsi="Arial" w:cs="Arial"/>
          <w:i/>
          <w:iCs/>
          <w:color w:val="000000"/>
          <w:lang w:val="en-US"/>
        </w:rPr>
        <w:t>So,</w:t>
      </w:r>
      <w:r w:rsidR="006F2A1B">
        <w:rPr>
          <w:rFonts w:ascii="Arial" w:eastAsia="Times New Roman" w:hAnsi="Arial" w:cs="Arial"/>
          <w:i/>
          <w:iCs/>
          <w:color w:val="000000"/>
          <w:lang w:val="en-US"/>
        </w:rPr>
        <w:t xml:space="preserve"> in case of natural disaster in </w:t>
      </w:r>
      <w:r w:rsidR="00922B1C" w:rsidRPr="00974BE9">
        <w:rPr>
          <w:rFonts w:ascii="Arial" w:eastAsia="Times New Roman" w:hAnsi="Arial" w:cs="Arial"/>
          <w:i/>
          <w:iCs/>
          <w:color w:val="000000"/>
          <w:lang w:val="en-US"/>
        </w:rPr>
        <w:t>camps. It's not going to be good at all’</w:t>
      </w:r>
      <w:r>
        <w:rPr>
          <w:rFonts w:ascii="Arial" w:eastAsia="Times New Roman" w:hAnsi="Arial" w:cs="Arial"/>
          <w:i/>
          <w:iCs/>
          <w:color w:val="000000"/>
          <w:lang w:val="en-US"/>
        </w:rPr>
        <w:t xml:space="preserve"> </w:t>
      </w:r>
      <w:r w:rsidRPr="0060238E">
        <w:rPr>
          <w:rFonts w:ascii="Arial" w:eastAsia="Times New Roman" w:hAnsi="Arial" w:cs="Arial"/>
          <w:i/>
          <w:iCs/>
          <w:color w:val="000000"/>
          <w:lang w:val="en-US"/>
        </w:rPr>
        <w:t>(R05-L&amp;N-LPDC).</w:t>
      </w:r>
    </w:p>
    <w:p w14:paraId="5497CBDF" w14:textId="4052579D" w:rsidR="00125FDC" w:rsidRPr="000E2EA5" w:rsidRDefault="00125FDC" w:rsidP="00125FDC">
      <w:pPr>
        <w:spacing w:line="360" w:lineRule="auto"/>
        <w:rPr>
          <w:rFonts w:asciiTheme="minorBidi" w:hAnsiTheme="minorBidi"/>
        </w:rPr>
      </w:pPr>
      <w:r>
        <w:rPr>
          <w:rFonts w:asciiTheme="minorBidi" w:hAnsiTheme="minorBidi"/>
        </w:rPr>
        <w:t>T</w:t>
      </w:r>
      <w:r w:rsidRPr="00EC2857">
        <w:rPr>
          <w:rFonts w:asciiTheme="minorBidi" w:hAnsiTheme="minorBidi"/>
        </w:rPr>
        <w:t>his raise the question of how can DRR initiatives be integrated into the historically evident abeyance of Palestinian refugee camps in Lebanon</w:t>
      </w:r>
      <w:r w:rsidR="006F2A1B">
        <w:rPr>
          <w:rFonts w:asciiTheme="minorBidi" w:hAnsiTheme="minorBidi"/>
        </w:rPr>
        <w:t>,</w:t>
      </w:r>
      <w:r w:rsidRPr="00EC2857">
        <w:rPr>
          <w:rFonts w:asciiTheme="minorBidi" w:hAnsiTheme="minorBidi"/>
        </w:rPr>
        <w:t xml:space="preserve"> and the complexity of </w:t>
      </w:r>
      <w:r w:rsidR="00027402" w:rsidRPr="00EC2857">
        <w:rPr>
          <w:rFonts w:asciiTheme="minorBidi" w:hAnsiTheme="minorBidi"/>
        </w:rPr>
        <w:t>‘urban disasters’, ‘urban poverty’ and ‘urban violence’</w:t>
      </w:r>
      <w:r w:rsidRPr="00EC2857">
        <w:rPr>
          <w:rFonts w:asciiTheme="minorBidi" w:hAnsiTheme="minorBidi"/>
        </w:rPr>
        <w:t xml:space="preserve">. </w:t>
      </w:r>
      <w:r>
        <w:rPr>
          <w:rFonts w:asciiTheme="minorBidi" w:hAnsiTheme="minorBidi"/>
        </w:rPr>
        <w:t xml:space="preserve">The perception above was indicated by the </w:t>
      </w:r>
      <w:r w:rsidRPr="000E2EA5">
        <w:rPr>
          <w:rFonts w:asciiTheme="minorBidi" w:hAnsiTheme="minorBidi"/>
        </w:rPr>
        <w:t>Urban Community Al Fayhaa/ Tripoli</w:t>
      </w:r>
      <w:r>
        <w:rPr>
          <w:rFonts w:asciiTheme="minorBidi" w:hAnsiTheme="minorBidi"/>
        </w:rPr>
        <w:t>:</w:t>
      </w:r>
    </w:p>
    <w:p w14:paraId="1F9D496C" w14:textId="2D58D540" w:rsidR="00125FDC" w:rsidRPr="00125FDC" w:rsidRDefault="00125FDC" w:rsidP="00125FDC">
      <w:pPr>
        <w:spacing w:line="360" w:lineRule="auto"/>
        <w:ind w:left="720" w:right="584"/>
        <w:rPr>
          <w:rFonts w:asciiTheme="minorBidi" w:hAnsiTheme="minorBidi"/>
          <w:i/>
          <w:iCs/>
        </w:rPr>
      </w:pPr>
      <w:r>
        <w:rPr>
          <w:rFonts w:asciiTheme="minorBidi" w:hAnsiTheme="minorBidi"/>
          <w:i/>
          <w:iCs/>
        </w:rPr>
        <w:t>“I</w:t>
      </w:r>
      <w:r w:rsidRPr="000E2EA5">
        <w:rPr>
          <w:rFonts w:asciiTheme="minorBidi" w:hAnsiTheme="minorBidi"/>
          <w:i/>
          <w:iCs/>
        </w:rPr>
        <w:t>n Tripoli, in the North, there</w:t>
      </w:r>
      <w:r w:rsidR="002F7E6C">
        <w:rPr>
          <w:rFonts w:asciiTheme="minorBidi" w:hAnsiTheme="minorBidi"/>
          <w:i/>
          <w:iCs/>
        </w:rPr>
        <w:t xml:space="preserve"> are</w:t>
      </w:r>
      <w:r w:rsidRPr="000E2EA5">
        <w:rPr>
          <w:rFonts w:asciiTheme="minorBidi" w:hAnsiTheme="minorBidi"/>
          <w:i/>
          <w:iCs/>
        </w:rPr>
        <w:t xml:space="preserve"> no camps, like real camps or closed communities which are only for the refugees. The refugees usually live within the buildings, within the neighbourhood, within the communities themselves, so they have to take those into consideration. There's no targeted groups or targeted areas where these people live</w:t>
      </w:r>
      <w:r>
        <w:rPr>
          <w:rFonts w:asciiTheme="minorBidi" w:hAnsiTheme="minorBidi"/>
          <w:i/>
          <w:iCs/>
        </w:rPr>
        <w:t>” (</w:t>
      </w:r>
      <w:r w:rsidRPr="000E2EA5">
        <w:rPr>
          <w:rFonts w:asciiTheme="minorBidi" w:hAnsiTheme="minorBidi"/>
          <w:i/>
          <w:iCs/>
        </w:rPr>
        <w:t>R35-L&amp;N-UCFT</w:t>
      </w:r>
      <w:r>
        <w:rPr>
          <w:rFonts w:asciiTheme="minorBidi" w:hAnsiTheme="minorBidi"/>
          <w:i/>
          <w:iCs/>
        </w:rPr>
        <w:t>).</w:t>
      </w:r>
      <w:r w:rsidRPr="000E2EA5">
        <w:rPr>
          <w:rFonts w:asciiTheme="minorBidi" w:hAnsiTheme="minorBidi"/>
          <w:i/>
          <w:iCs/>
        </w:rPr>
        <w:t xml:space="preserve"> </w:t>
      </w:r>
    </w:p>
    <w:p w14:paraId="55030923" w14:textId="497EE547" w:rsidR="000E2EA5" w:rsidRDefault="00022822" w:rsidP="00022822">
      <w:pPr>
        <w:spacing w:line="360" w:lineRule="auto"/>
        <w:rPr>
          <w:rFonts w:asciiTheme="minorBidi" w:hAnsiTheme="minorBidi"/>
        </w:rPr>
      </w:pPr>
      <w:r>
        <w:rPr>
          <w:rFonts w:asciiTheme="minorBidi" w:hAnsiTheme="minorBidi"/>
        </w:rPr>
        <w:t>In contrast</w:t>
      </w:r>
      <w:r w:rsidR="00922B1C" w:rsidRPr="00EC2857">
        <w:rPr>
          <w:rFonts w:asciiTheme="minorBidi" w:hAnsiTheme="minorBidi"/>
        </w:rPr>
        <w:t>,</w:t>
      </w:r>
      <w:r>
        <w:rPr>
          <w:rFonts w:asciiTheme="minorBidi" w:hAnsiTheme="minorBidi"/>
        </w:rPr>
        <w:t xml:space="preserve"> </w:t>
      </w:r>
      <w:r w:rsidRPr="00022822">
        <w:rPr>
          <w:rFonts w:asciiTheme="minorBidi" w:hAnsiTheme="minorBidi"/>
        </w:rPr>
        <w:t>Nahr El-Bared</w:t>
      </w:r>
      <w:r>
        <w:rPr>
          <w:rFonts w:asciiTheme="minorBidi" w:hAnsiTheme="minorBidi"/>
        </w:rPr>
        <w:t xml:space="preserve"> refugee camp in Tripoli reflects a contrast to </w:t>
      </w:r>
      <w:r w:rsidRPr="00EC2857">
        <w:rPr>
          <w:rFonts w:asciiTheme="minorBidi" w:hAnsiTheme="minorBidi"/>
        </w:rPr>
        <w:t>the</w:t>
      </w:r>
      <w:r w:rsidR="00922B1C" w:rsidRPr="00EC2857">
        <w:rPr>
          <w:rFonts w:asciiTheme="minorBidi" w:hAnsiTheme="minorBidi"/>
        </w:rPr>
        <w:t xml:space="preserve"> quintessential image of the refugee camps as irregular humanitarian spaces</w:t>
      </w:r>
      <w:r>
        <w:rPr>
          <w:rFonts w:asciiTheme="minorBidi" w:hAnsiTheme="minorBidi"/>
        </w:rPr>
        <w:t>,</w:t>
      </w:r>
      <w:r w:rsidR="00922B1C" w:rsidRPr="00EC2857">
        <w:rPr>
          <w:rFonts w:asciiTheme="minorBidi" w:hAnsiTheme="minorBidi"/>
        </w:rPr>
        <w:t xml:space="preserve"> where restrictions on using permanent construction materials and land ownership shifted into applying participatory planning and community engaging activities in the reconstruction </w:t>
      </w:r>
      <w:r w:rsidR="002F7E6C" w:rsidRPr="00EC2857">
        <w:rPr>
          <w:rFonts w:asciiTheme="minorBidi" w:hAnsiTheme="minorBidi"/>
        </w:rPr>
        <w:t>process and</w:t>
      </w:r>
      <w:r w:rsidR="00922B1C" w:rsidRPr="00EC2857">
        <w:rPr>
          <w:rFonts w:asciiTheme="minorBidi" w:hAnsiTheme="minorBidi"/>
        </w:rPr>
        <w:t xml:space="preserve"> developing permanent buildings with infrastructural services that shall provide the refugees with sense of belonging. </w:t>
      </w:r>
      <w:r>
        <w:rPr>
          <w:rFonts w:asciiTheme="minorBidi" w:hAnsiTheme="minorBidi"/>
        </w:rPr>
        <w:t xml:space="preserve">Evidence from semi-structured interviews indicated that permanent settlement solutions were the norm is shaping the patterns of living in the camp pre-and-post the conflict breaking the temporary perception of ‘camp’: </w:t>
      </w:r>
    </w:p>
    <w:p w14:paraId="7C56BD6D" w14:textId="5F8AEA38" w:rsidR="000E2EA5" w:rsidRPr="0090239C" w:rsidRDefault="00125FDC" w:rsidP="0090239C">
      <w:pPr>
        <w:spacing w:line="360" w:lineRule="auto"/>
        <w:ind w:left="720" w:right="584"/>
        <w:rPr>
          <w:rFonts w:asciiTheme="minorBidi" w:hAnsiTheme="minorBidi"/>
          <w:i/>
          <w:iCs/>
        </w:rPr>
      </w:pPr>
      <w:r>
        <w:rPr>
          <w:rFonts w:asciiTheme="minorBidi" w:hAnsiTheme="minorBidi"/>
          <w:i/>
          <w:iCs/>
        </w:rPr>
        <w:t>“</w:t>
      </w:r>
      <w:r w:rsidR="00022822" w:rsidRPr="00022822">
        <w:rPr>
          <w:rFonts w:asciiTheme="minorBidi" w:hAnsiTheme="minorBidi"/>
          <w:i/>
          <w:iCs/>
        </w:rPr>
        <w:t xml:space="preserve">Nahr-El-Bared was an economic oasis, attracting Lebanese and other consumers from the south to Accar, all head into Nahr-El-Bared, purchasing gold and large furniture equipment, taking loans and pay per </w:t>
      </w:r>
      <w:r w:rsidR="00022822">
        <w:rPr>
          <w:rFonts w:asciiTheme="minorBidi" w:hAnsiTheme="minorBidi"/>
          <w:i/>
          <w:iCs/>
        </w:rPr>
        <w:t>agricultural harvesting seasons, u</w:t>
      </w:r>
      <w:r w:rsidR="00022822" w:rsidRPr="00022822">
        <w:rPr>
          <w:rFonts w:asciiTheme="minorBidi" w:hAnsiTheme="minorBidi"/>
          <w:i/>
          <w:iCs/>
        </w:rPr>
        <w:t>ntil the year 2007, when the conflict between Fath Al Is</w:t>
      </w:r>
      <w:r w:rsidR="00022822">
        <w:rPr>
          <w:rFonts w:asciiTheme="minorBidi" w:hAnsiTheme="minorBidi"/>
          <w:i/>
          <w:iCs/>
        </w:rPr>
        <w:t xml:space="preserve">lam Group and the Lebanese Army. </w:t>
      </w:r>
      <w:r w:rsidR="00022822" w:rsidRPr="00022822">
        <w:rPr>
          <w:rFonts w:asciiTheme="minorBidi" w:hAnsiTheme="minorBidi"/>
          <w:i/>
          <w:iCs/>
        </w:rPr>
        <w:t xml:space="preserve">In 2008, </w:t>
      </w:r>
      <w:r w:rsidR="002F7E6C">
        <w:rPr>
          <w:rFonts w:asciiTheme="minorBidi" w:hAnsiTheme="minorBidi"/>
          <w:i/>
          <w:iCs/>
        </w:rPr>
        <w:t xml:space="preserve">the </w:t>
      </w:r>
      <w:r w:rsidR="00022822" w:rsidRPr="00022822">
        <w:rPr>
          <w:rFonts w:asciiTheme="minorBidi" w:hAnsiTheme="minorBidi"/>
          <w:i/>
          <w:iCs/>
        </w:rPr>
        <w:t>Vienna conference was formed to raise funds for financing the reconstruction of Nahr-El-Bared, with funds money received by UNRWA and reconstruction process supervision by the Lebanese government civil management</w:t>
      </w:r>
      <w:r w:rsidR="00022822">
        <w:rPr>
          <w:rFonts w:asciiTheme="minorBidi" w:hAnsiTheme="minorBidi"/>
          <w:i/>
          <w:iCs/>
        </w:rPr>
        <w:t>.</w:t>
      </w:r>
      <w:r>
        <w:rPr>
          <w:rFonts w:asciiTheme="minorBidi" w:hAnsiTheme="minorBidi"/>
          <w:i/>
          <w:iCs/>
        </w:rPr>
        <w:t xml:space="preserve"> </w:t>
      </w:r>
      <w:r w:rsidR="00022822" w:rsidRPr="00022822">
        <w:rPr>
          <w:rFonts w:asciiTheme="minorBidi" w:hAnsiTheme="minorBidi"/>
          <w:i/>
          <w:iCs/>
        </w:rPr>
        <w:t xml:space="preserve">The construction process </w:t>
      </w:r>
      <w:r>
        <w:rPr>
          <w:rFonts w:asciiTheme="minorBidi" w:hAnsiTheme="minorBidi"/>
          <w:i/>
          <w:iCs/>
        </w:rPr>
        <w:t>was divided into</w:t>
      </w:r>
      <w:r w:rsidR="00022822" w:rsidRPr="00022822">
        <w:rPr>
          <w:rFonts w:asciiTheme="minorBidi" w:hAnsiTheme="minorBidi"/>
          <w:i/>
          <w:iCs/>
        </w:rPr>
        <w:t xml:space="preserve"> 8 phases</w:t>
      </w:r>
      <w:r>
        <w:rPr>
          <w:rFonts w:asciiTheme="minorBidi" w:hAnsiTheme="minorBidi"/>
          <w:i/>
          <w:iCs/>
        </w:rPr>
        <w:t xml:space="preserve"> covering the old and new campsites. It</w:t>
      </w:r>
      <w:r w:rsidR="00022822" w:rsidRPr="00022822">
        <w:rPr>
          <w:rFonts w:asciiTheme="minorBidi" w:hAnsiTheme="minorBidi"/>
          <w:i/>
          <w:iCs/>
        </w:rPr>
        <w:t xml:space="preserve"> started since 2008 and still ongoing with </w:t>
      </w:r>
      <w:r>
        <w:rPr>
          <w:rFonts w:asciiTheme="minorBidi" w:hAnsiTheme="minorBidi"/>
          <w:i/>
          <w:iCs/>
        </w:rPr>
        <w:t>only 60% completed</w:t>
      </w:r>
      <w:r w:rsidRPr="00125FDC">
        <w:t xml:space="preserve"> </w:t>
      </w:r>
      <w:r>
        <w:rPr>
          <w:rFonts w:asciiTheme="minorBidi" w:hAnsiTheme="minorBidi"/>
          <w:i/>
          <w:iCs/>
        </w:rPr>
        <w:t>taking</w:t>
      </w:r>
      <w:r w:rsidRPr="00125FDC">
        <w:rPr>
          <w:rFonts w:asciiTheme="minorBidi" w:hAnsiTheme="minorBidi"/>
          <w:i/>
          <w:iCs/>
        </w:rPr>
        <w:t xml:space="preserve"> into account earthquakes hazards risk</w:t>
      </w:r>
      <w:r>
        <w:rPr>
          <w:rFonts w:asciiTheme="minorBidi" w:hAnsiTheme="minorBidi"/>
          <w:i/>
          <w:iCs/>
        </w:rPr>
        <w:t xml:space="preserve">” </w:t>
      </w:r>
      <w:r w:rsidR="0090239C" w:rsidRPr="0090239C">
        <w:rPr>
          <w:rFonts w:asciiTheme="minorBidi" w:hAnsiTheme="minorBidi"/>
          <w:i/>
          <w:iCs/>
        </w:rPr>
        <w:t>(R35-L&amp;N-UCFT).</w:t>
      </w:r>
    </w:p>
    <w:p w14:paraId="4FBBC7A8" w14:textId="442901D9" w:rsidR="000E2EA5" w:rsidRPr="000E2EA5" w:rsidRDefault="00922B1C" w:rsidP="000E2EA5">
      <w:pPr>
        <w:spacing w:line="360" w:lineRule="auto"/>
        <w:rPr>
          <w:rFonts w:asciiTheme="minorBidi" w:hAnsiTheme="minorBidi"/>
          <w:i/>
          <w:iCs/>
        </w:rPr>
      </w:pPr>
      <w:r w:rsidRPr="00EC2857">
        <w:rPr>
          <w:rFonts w:asciiTheme="minorBidi" w:hAnsiTheme="minorBidi"/>
        </w:rPr>
        <w:lastRenderedPageBreak/>
        <w:t xml:space="preserve">In pursuing the answers for this </w:t>
      </w:r>
      <w:r w:rsidR="002F7E6C">
        <w:rPr>
          <w:rFonts w:asciiTheme="minorBidi" w:hAnsiTheme="minorBidi"/>
        </w:rPr>
        <w:t>i</w:t>
      </w:r>
      <w:r w:rsidRPr="00EC2857">
        <w:rPr>
          <w:rFonts w:asciiTheme="minorBidi" w:hAnsiTheme="minorBidi"/>
        </w:rPr>
        <w:t>nquiry, it is important to take into account that Palestinian refugees since 1948 have ‘pursued a politics of restoration and return and have opposed efforts to resettle them in exile permanently (even as in practice many have indeed settled elsewhere). This politics has produced a discourse of refusal – refusal to transform or ‘‘improve’’ the camps (Gabiam,2012) – even as most refugees live in much more complex relationship to changes in camp structures and improvements in their liv</w:t>
      </w:r>
      <w:r>
        <w:rPr>
          <w:rFonts w:asciiTheme="minorBidi" w:hAnsiTheme="minorBidi"/>
        </w:rPr>
        <w:t xml:space="preserve">es’ (Cited in Feldman, 2015). </w:t>
      </w:r>
    </w:p>
    <w:p w14:paraId="52F38CFA" w14:textId="33FD2064" w:rsidR="0060238E" w:rsidRDefault="0060238E" w:rsidP="00326161">
      <w:pPr>
        <w:spacing w:line="360" w:lineRule="auto"/>
        <w:ind w:right="44"/>
        <w:rPr>
          <w:rFonts w:asciiTheme="minorBidi" w:hAnsiTheme="minorBidi"/>
        </w:rPr>
      </w:pPr>
      <w:r w:rsidRPr="0060238E">
        <w:rPr>
          <w:rFonts w:asciiTheme="minorBidi" w:hAnsiTheme="minorBidi"/>
        </w:rPr>
        <w:t>Existing studies and literature on Refugees camps in Lebanon focus more on reflecting the role of non-state actors and the restrictive Lebanese government laws on forming ‘anomalous geopolitical spaces’ with often fragmented authority, uncertain sovereignty, provisional legality, and undetermined duration (McConnell, 2009; Jeffrey, 2012; Wilson, 2014) (Cited in Feldman, 2015). Yet limited evidence is provided on understanding the impact of Palestinian refugees’ marginalisation and the informality of camps setting on increasing the level of exposure and vulnerability to natural and man-made hazards in Lebanese cities. Further investigation of the physical planning process of forming these camps and urban growth patterns is important, to comprehend the long-term impact of unregulated camps expansions, destructions, forced evictions and rehabilitation programs on integrating disaster risk reduction measures into the planning and construction phases, while capturing the knowledge and skills of Palestine refugees in participatory development programs, to close the socio-economic gap with hosting communities, and build resilient societies and institutional governance systems in Lebanon.</w:t>
      </w:r>
    </w:p>
    <w:p w14:paraId="1360A1D0" w14:textId="25062132" w:rsidR="008410FE" w:rsidRDefault="008410FE" w:rsidP="008410FE">
      <w:pPr>
        <w:spacing w:line="360" w:lineRule="auto"/>
        <w:rPr>
          <w:rFonts w:asciiTheme="minorBidi" w:hAnsiTheme="minorBidi"/>
          <w:lang w:val="en-US"/>
        </w:rPr>
      </w:pPr>
      <w:r>
        <w:rPr>
          <w:rFonts w:asciiTheme="minorBidi" w:hAnsiTheme="minorBidi"/>
          <w:lang w:val="en-US"/>
        </w:rPr>
        <w:t xml:space="preserve">It is important to note here that disaster data losses do not take into account measuring the physical and social vulnerabilities faced by the refugees in </w:t>
      </w:r>
      <w:r w:rsidR="002F7E6C">
        <w:rPr>
          <w:rFonts w:asciiTheme="minorBidi" w:hAnsiTheme="minorBidi"/>
          <w:lang w:val="en-US"/>
        </w:rPr>
        <w:t xml:space="preserve">the </w:t>
      </w:r>
      <w:r>
        <w:rPr>
          <w:rFonts w:asciiTheme="minorBidi" w:hAnsiTheme="minorBidi"/>
          <w:lang w:val="en-US"/>
        </w:rPr>
        <w:t>camp setting. Representatives from Nahr-El-Bared describe the challenges</w:t>
      </w:r>
      <w:r w:rsidRPr="00010E54">
        <w:rPr>
          <w:rFonts w:asciiTheme="minorBidi" w:hAnsiTheme="minorBidi"/>
          <w:lang w:val="en-US"/>
        </w:rPr>
        <w:t xml:space="preserve"> </w:t>
      </w:r>
      <w:r>
        <w:rPr>
          <w:rFonts w:asciiTheme="minorBidi" w:hAnsiTheme="minorBidi"/>
          <w:lang w:val="en-US"/>
        </w:rPr>
        <w:t>faced as follows:</w:t>
      </w:r>
    </w:p>
    <w:p w14:paraId="7244F65F" w14:textId="014ED704" w:rsidR="008410FE" w:rsidRPr="00F66105" w:rsidRDefault="008410FE" w:rsidP="00F66105">
      <w:pPr>
        <w:spacing w:line="360" w:lineRule="auto"/>
        <w:ind w:left="720" w:right="584"/>
        <w:rPr>
          <w:rFonts w:asciiTheme="minorBidi" w:hAnsiTheme="minorBidi"/>
          <w:i/>
          <w:iCs/>
          <w:lang w:val="en-US"/>
        </w:rPr>
      </w:pPr>
      <w:r>
        <w:rPr>
          <w:rFonts w:asciiTheme="minorBidi" w:hAnsiTheme="minorBidi"/>
          <w:i/>
          <w:iCs/>
          <w:lang w:val="en-US"/>
        </w:rPr>
        <w:t>“</w:t>
      </w:r>
      <w:r w:rsidRPr="007E1163">
        <w:rPr>
          <w:rFonts w:asciiTheme="minorBidi" w:hAnsiTheme="minorBidi"/>
          <w:i/>
          <w:iCs/>
          <w:lang w:val="en-US"/>
        </w:rPr>
        <w:t>Regarding the natural hazards facing the communities in the camps, focus on earthquakes building protection is only applied in the old camp</w:t>
      </w:r>
      <w:r>
        <w:rPr>
          <w:rFonts w:asciiTheme="minorBidi" w:hAnsiTheme="minorBidi"/>
          <w:i/>
          <w:iCs/>
          <w:lang w:val="en-US"/>
        </w:rPr>
        <w:t xml:space="preserve">. </w:t>
      </w:r>
      <w:r w:rsidRPr="007E1163">
        <w:rPr>
          <w:rFonts w:asciiTheme="minorBidi" w:hAnsiTheme="minorBidi"/>
          <w:i/>
          <w:iCs/>
          <w:lang w:val="en-US"/>
        </w:rPr>
        <w:t>The camp</w:t>
      </w:r>
      <w:r w:rsidR="002F7E6C">
        <w:rPr>
          <w:rFonts w:asciiTheme="minorBidi" w:hAnsiTheme="minorBidi"/>
          <w:i/>
          <w:iCs/>
          <w:lang w:val="en-US"/>
        </w:rPr>
        <w:t>'</w:t>
      </w:r>
      <w:r w:rsidRPr="007E1163">
        <w:rPr>
          <w:rFonts w:asciiTheme="minorBidi" w:hAnsiTheme="minorBidi"/>
          <w:i/>
          <w:iCs/>
          <w:lang w:val="en-US"/>
        </w:rPr>
        <w:t>s temporary housing most vulnerable to hazards are the barracks’ made from prefabricated metal, with one bedroom and toilet, and does not suit the human beings</w:t>
      </w:r>
      <w:r w:rsidR="002F7E6C">
        <w:rPr>
          <w:rFonts w:asciiTheme="minorBidi" w:hAnsiTheme="minorBidi"/>
          <w:i/>
          <w:iCs/>
          <w:lang w:val="en-US"/>
        </w:rPr>
        <w:t>'</w:t>
      </w:r>
      <w:r w:rsidRPr="007E1163">
        <w:rPr>
          <w:rFonts w:asciiTheme="minorBidi" w:hAnsiTheme="minorBidi"/>
          <w:i/>
          <w:iCs/>
          <w:lang w:val="en-US"/>
        </w:rPr>
        <w:t xml:space="preserve"> needs as in summer heats up and winter freezing.</w:t>
      </w:r>
      <w:r>
        <w:rPr>
          <w:rFonts w:asciiTheme="minorBidi" w:hAnsiTheme="minorBidi"/>
          <w:i/>
          <w:iCs/>
          <w:lang w:val="en-US"/>
        </w:rPr>
        <w:t xml:space="preserve"> </w:t>
      </w:r>
      <w:r w:rsidRPr="007E1163">
        <w:rPr>
          <w:rFonts w:asciiTheme="minorBidi" w:hAnsiTheme="minorBidi"/>
          <w:i/>
          <w:iCs/>
          <w:lang w:val="en-US"/>
        </w:rPr>
        <w:t xml:space="preserve">It was originally constructed for use for </w:t>
      </w:r>
      <w:r w:rsidR="002F7E6C">
        <w:rPr>
          <w:rFonts w:asciiTheme="minorBidi" w:hAnsiTheme="minorBidi"/>
          <w:i/>
          <w:iCs/>
          <w:lang w:val="en-US"/>
        </w:rPr>
        <w:t>a</w:t>
      </w:r>
      <w:r w:rsidRPr="007E1163">
        <w:rPr>
          <w:rFonts w:asciiTheme="minorBidi" w:hAnsiTheme="minorBidi"/>
          <w:i/>
          <w:iCs/>
          <w:lang w:val="en-US"/>
        </w:rPr>
        <w:t xml:space="preserve"> period of 3 years only, and now 11 years later it is still there. With exposure to natural hazard</w:t>
      </w:r>
      <w:r w:rsidR="002F7E6C">
        <w:rPr>
          <w:rFonts w:asciiTheme="minorBidi" w:hAnsiTheme="minorBidi"/>
          <w:i/>
          <w:iCs/>
          <w:lang w:val="en-US"/>
        </w:rPr>
        <w:t>s</w:t>
      </w:r>
      <w:r w:rsidRPr="007E1163">
        <w:rPr>
          <w:rFonts w:asciiTheme="minorBidi" w:hAnsiTheme="minorBidi"/>
          <w:i/>
          <w:iCs/>
          <w:lang w:val="en-US"/>
        </w:rPr>
        <w:t xml:space="preserve"> and natural forces the barracks units started to </w:t>
      </w:r>
      <w:r w:rsidR="002F7E6C" w:rsidRPr="007E1163">
        <w:rPr>
          <w:rFonts w:asciiTheme="minorBidi" w:hAnsiTheme="minorBidi"/>
          <w:i/>
          <w:iCs/>
          <w:lang w:val="en-US"/>
        </w:rPr>
        <w:t>fall</w:t>
      </w:r>
      <w:r w:rsidRPr="007E1163">
        <w:rPr>
          <w:rFonts w:asciiTheme="minorBidi" w:hAnsiTheme="minorBidi"/>
          <w:i/>
          <w:iCs/>
          <w:lang w:val="en-US"/>
        </w:rPr>
        <w:t xml:space="preserve"> into pieces. They formed new barracks in area 23, made with Zinc corrugated sheets is also cracking down and collapsing due to the agricultural nature </w:t>
      </w:r>
      <w:r w:rsidRPr="007E1163">
        <w:rPr>
          <w:rFonts w:asciiTheme="minorBidi" w:hAnsiTheme="minorBidi"/>
          <w:i/>
          <w:iCs/>
          <w:lang w:val="en-US"/>
        </w:rPr>
        <w:lastRenderedPageBreak/>
        <w:t>of land, being washed with water</w:t>
      </w:r>
      <w:r>
        <w:rPr>
          <w:rFonts w:asciiTheme="minorBidi" w:hAnsiTheme="minorBidi"/>
          <w:i/>
          <w:iCs/>
          <w:lang w:val="en-US"/>
        </w:rPr>
        <w:t xml:space="preserve">. </w:t>
      </w:r>
      <w:r w:rsidRPr="007E1163">
        <w:rPr>
          <w:rFonts w:asciiTheme="minorBidi" w:hAnsiTheme="minorBidi"/>
          <w:i/>
          <w:iCs/>
          <w:lang w:val="en-US"/>
        </w:rPr>
        <w:t>They formed better set of new gatherings of barracks with concrete base, but still unsuitable for human well-being, but people are still living there until having rent allowance, but also putting people under the pressure of debts</w:t>
      </w:r>
      <w:r>
        <w:rPr>
          <w:rFonts w:asciiTheme="minorBidi" w:hAnsiTheme="minorBidi"/>
          <w:i/>
          <w:iCs/>
          <w:lang w:val="en-US"/>
        </w:rPr>
        <w:t>” (</w:t>
      </w:r>
      <w:r w:rsidRPr="0060238E">
        <w:rPr>
          <w:rFonts w:asciiTheme="minorBidi" w:hAnsiTheme="minorBidi"/>
          <w:i/>
          <w:iCs/>
          <w:lang w:val="en-US"/>
        </w:rPr>
        <w:t>R35-L&amp;N-UCFT</w:t>
      </w:r>
      <w:r>
        <w:rPr>
          <w:rFonts w:asciiTheme="minorBidi" w:hAnsiTheme="minorBidi"/>
          <w:i/>
          <w:iCs/>
          <w:lang w:val="en-US"/>
        </w:rPr>
        <w:t>).</w:t>
      </w:r>
    </w:p>
    <w:p w14:paraId="19CD9B24" w14:textId="0FC5F9D2" w:rsidR="00E92EFB" w:rsidRPr="00A95301" w:rsidRDefault="008410FE" w:rsidP="00F66105">
      <w:pPr>
        <w:pStyle w:val="NoSpacing"/>
        <w:spacing w:line="360" w:lineRule="auto"/>
        <w:rPr>
          <w:rFonts w:asciiTheme="minorBidi" w:hAnsiTheme="minorBidi"/>
        </w:rPr>
      </w:pPr>
      <w:r w:rsidRPr="0060238E">
        <w:rPr>
          <w:rFonts w:asciiTheme="minorBidi" w:hAnsiTheme="minorBidi"/>
        </w:rPr>
        <w:t>Despite the National government and local municipalities effort in Lebanon for adopting SFDRR strategies for raising awareness for DRR, mapping hazards, improving early warning systems and integrating disaster prevention into educational systems, Lebanon’s multi-confessional state and sectarian division between 18 religious communities, leaves the unity, coordination and collaboration between national and local DRR agencies a great challenge. The revisiting for the amended of the 1926 Lebanon constitution through the 1990 Tai’if Accord, acknowledges the rights of each religious community, nevertheless the sectarianism deeply rooted in the Lebanese society adopted the division of power and public spending as a political strategy to achieve the state’s stability, reflecting ‘the paralysed institutions of the Lebanese central government failure to improve its disaster manageme</w:t>
      </w:r>
      <w:r w:rsidR="00FD74D1">
        <w:rPr>
          <w:rFonts w:asciiTheme="minorBidi" w:hAnsiTheme="minorBidi"/>
        </w:rPr>
        <w:t>nt capacity’ (Baytiyeh, 2017)</w:t>
      </w:r>
      <w:r w:rsidRPr="0060238E">
        <w:rPr>
          <w:rFonts w:asciiTheme="minorBidi" w:hAnsiTheme="minorBidi"/>
        </w:rPr>
        <w:t>.</w:t>
      </w:r>
      <w:r w:rsidRPr="0060238E">
        <w:t xml:space="preserve"> </w:t>
      </w:r>
      <w:r w:rsidRPr="0060238E">
        <w:rPr>
          <w:rFonts w:asciiTheme="minorBidi" w:hAnsiTheme="minorBidi"/>
        </w:rPr>
        <w:t>Consequently, Lebanon has made limited and partial progress in implementing SFDRR, with greater demand from human security and disaster resilience perspective to integrate the social capital of Palestinian refugees in the state DRR activities</w:t>
      </w:r>
      <w:r w:rsidR="00F66105">
        <w:rPr>
          <w:rFonts w:asciiTheme="minorBidi" w:hAnsiTheme="minorBidi"/>
        </w:rPr>
        <w:t>. B</w:t>
      </w:r>
      <w:r w:rsidRPr="0060238E">
        <w:rPr>
          <w:rFonts w:asciiTheme="minorBidi" w:hAnsiTheme="minorBidi"/>
        </w:rPr>
        <w:t xml:space="preserve">y analysing the needs and capacities at the individual level, </w:t>
      </w:r>
      <w:r w:rsidR="00F66105">
        <w:rPr>
          <w:rFonts w:asciiTheme="minorBidi" w:hAnsiTheme="minorBidi"/>
        </w:rPr>
        <w:t>this can help</w:t>
      </w:r>
      <w:r w:rsidRPr="0060238E">
        <w:rPr>
          <w:rFonts w:asciiTheme="minorBidi" w:hAnsiTheme="minorBidi"/>
        </w:rPr>
        <w:t xml:space="preserve"> understand ‘the ways that households engage with the fabric of the city</w:t>
      </w:r>
      <w:r w:rsidR="00F66105">
        <w:rPr>
          <w:rFonts w:asciiTheme="minorBidi" w:hAnsiTheme="minorBidi"/>
        </w:rPr>
        <w:t>,</w:t>
      </w:r>
      <w:r w:rsidRPr="0060238E">
        <w:rPr>
          <w:rFonts w:asciiTheme="minorBidi" w:hAnsiTheme="minorBidi"/>
        </w:rPr>
        <w:t xml:space="preserve"> and access services through either formal or informal networks and systems, to develop DRR policies, legislation and institutional frameworks</w:t>
      </w:r>
      <w:r w:rsidR="00F66105">
        <w:rPr>
          <w:rFonts w:asciiTheme="minorBidi" w:hAnsiTheme="minorBidi"/>
        </w:rPr>
        <w:t>,</w:t>
      </w:r>
      <w:r w:rsidRPr="0060238E">
        <w:rPr>
          <w:rFonts w:asciiTheme="minorBidi" w:hAnsiTheme="minorBidi"/>
        </w:rPr>
        <w:t xml:space="preserve"> or offer significant solutions to existing shortcomings in emergency resp</w:t>
      </w:r>
      <w:r w:rsidR="00A95301">
        <w:rPr>
          <w:rFonts w:asciiTheme="minorBidi" w:hAnsiTheme="minorBidi"/>
        </w:rPr>
        <w:t>onse management’ (Earle, 2016)</w:t>
      </w:r>
      <w:r w:rsidRPr="0060238E">
        <w:rPr>
          <w:rFonts w:asciiTheme="minorBidi" w:hAnsiTheme="minorBidi"/>
        </w:rPr>
        <w:t>.</w:t>
      </w:r>
    </w:p>
    <w:p w14:paraId="7345EAEF" w14:textId="4D2C99B3" w:rsidR="00A95301" w:rsidRPr="00B54CDB" w:rsidRDefault="00A95301" w:rsidP="00A03C95">
      <w:pPr>
        <w:pStyle w:val="Heading2"/>
      </w:pPr>
      <w:bookmarkStart w:id="1053" w:name="_Toc30109400"/>
      <w:r>
        <w:t>7</w:t>
      </w:r>
      <w:r w:rsidR="00E92EFB" w:rsidRPr="00967EE7">
        <w:t>.</w:t>
      </w:r>
      <w:r w:rsidR="00E92EFB">
        <w:t>4</w:t>
      </w:r>
      <w:r w:rsidR="00E92EFB" w:rsidRPr="00967EE7">
        <w:t xml:space="preserve"> </w:t>
      </w:r>
      <w:r w:rsidRPr="0006071B">
        <w:t>Disaster Resilience Scorecard Assessment –Khartoum and Tripoli</w:t>
      </w:r>
      <w:bookmarkEnd w:id="1053"/>
    </w:p>
    <w:p w14:paraId="5C52C011" w14:textId="5B875713" w:rsidR="00A95301" w:rsidRDefault="00A95301" w:rsidP="00A95301">
      <w:pPr>
        <w:spacing w:after="200" w:line="360" w:lineRule="auto"/>
        <w:rPr>
          <w:rFonts w:asciiTheme="minorBidi" w:hAnsiTheme="minorBidi"/>
          <w:lang w:val="en-US"/>
        </w:rPr>
      </w:pPr>
      <w:r w:rsidRPr="00B54CDB">
        <w:rPr>
          <w:rFonts w:asciiTheme="minorBidi" w:hAnsiTheme="minorBidi"/>
          <w:lang w:val="en-US"/>
        </w:rPr>
        <w:t xml:space="preserve">In (Table </w:t>
      </w:r>
      <w:r w:rsidR="001831D0">
        <w:rPr>
          <w:rFonts w:asciiTheme="minorBidi" w:hAnsiTheme="minorBidi"/>
          <w:lang w:val="en-US"/>
        </w:rPr>
        <w:t>7-2</w:t>
      </w:r>
      <w:r w:rsidRPr="00B54CDB">
        <w:rPr>
          <w:rFonts w:asciiTheme="minorBidi" w:hAnsiTheme="minorBidi"/>
          <w:lang w:val="en-US"/>
        </w:rPr>
        <w:t>), a comparison between Khartoum and Tripoli Scorecard results are outlined, showcasing the similarities between the cities strength points and weaknesses. The blue central web represents the city’s actual resilience assessment results, with strengths and weakness highlighted according to the level of extension to the outside border, in compar</w:t>
      </w:r>
      <w:r w:rsidR="002F7E6C">
        <w:rPr>
          <w:rFonts w:asciiTheme="minorBidi" w:hAnsiTheme="minorBidi"/>
          <w:lang w:val="en-US"/>
        </w:rPr>
        <w:t>ing</w:t>
      </w:r>
      <w:r w:rsidRPr="00B54CDB">
        <w:rPr>
          <w:rFonts w:asciiTheme="minorBidi" w:hAnsiTheme="minorBidi"/>
          <w:lang w:val="en-US"/>
        </w:rPr>
        <w:t xml:space="preserve"> the background layer in grey </w:t>
      </w:r>
      <w:r w:rsidRPr="00BE29DC">
        <w:rPr>
          <w:rFonts w:asciiTheme="minorBidi" w:hAnsiTheme="minorBidi"/>
          <w:lang w:val="en-US"/>
        </w:rPr>
        <w:t>color</w:t>
      </w:r>
      <w:r w:rsidRPr="00B54CDB">
        <w:rPr>
          <w:rFonts w:asciiTheme="minorBidi" w:hAnsiTheme="minorBidi"/>
          <w:lang w:val="en-US"/>
        </w:rPr>
        <w:t>. With the lack of guidance on the approach to analyse the Disaster Resilience Scorecard results, this study propose</w:t>
      </w:r>
      <w:r w:rsidR="002F7E6C">
        <w:rPr>
          <w:rFonts w:asciiTheme="minorBidi" w:hAnsiTheme="minorBidi"/>
          <w:lang w:val="en-US"/>
        </w:rPr>
        <w:t>s</w:t>
      </w:r>
      <w:r w:rsidRPr="00B54CDB">
        <w:rPr>
          <w:rFonts w:asciiTheme="minorBidi" w:hAnsiTheme="minorBidi"/>
          <w:lang w:val="en-US"/>
        </w:rPr>
        <w:t xml:space="preserve"> that the external border stands as an indication for the cities on the required steps to develop the city resilience action plan and establish priorities/essentials for action.</w:t>
      </w:r>
    </w:p>
    <w:p w14:paraId="722450F6" w14:textId="77777777" w:rsidR="00F66105" w:rsidRPr="00B54CDB" w:rsidRDefault="00F66105" w:rsidP="00A95301">
      <w:pPr>
        <w:spacing w:after="200" w:line="360" w:lineRule="auto"/>
        <w:rPr>
          <w:rFonts w:asciiTheme="minorBidi" w:hAnsiTheme="minorBidi"/>
          <w:lang w:val="en-US"/>
        </w:rPr>
      </w:pPr>
    </w:p>
    <w:tbl>
      <w:tblPr>
        <w:tblStyle w:val="TableGrid1"/>
        <w:tblW w:w="5114" w:type="pct"/>
        <w:tblInd w:w="-147" w:type="dxa"/>
        <w:tblLayout w:type="fixed"/>
        <w:tblLook w:val="04A0" w:firstRow="1" w:lastRow="0" w:firstColumn="1" w:lastColumn="0" w:noHBand="0" w:noVBand="1"/>
      </w:tblPr>
      <w:tblGrid>
        <w:gridCol w:w="1398"/>
        <w:gridCol w:w="3543"/>
        <w:gridCol w:w="3746"/>
      </w:tblGrid>
      <w:tr w:rsidR="00A95301" w:rsidRPr="00CD7E7A" w14:paraId="125081C7" w14:textId="77777777" w:rsidTr="0068720D">
        <w:tc>
          <w:tcPr>
            <w:tcW w:w="5000" w:type="pct"/>
            <w:gridSpan w:val="3"/>
            <w:tcBorders>
              <w:top w:val="nil"/>
              <w:left w:val="nil"/>
              <w:bottom w:val="single" w:sz="4" w:space="0" w:color="auto"/>
              <w:right w:val="nil"/>
            </w:tcBorders>
            <w:vAlign w:val="center"/>
          </w:tcPr>
          <w:p w14:paraId="74BE44C4" w14:textId="77777777" w:rsidR="00A95301" w:rsidRDefault="00A95301" w:rsidP="00DE27C6">
            <w:pPr>
              <w:pStyle w:val="Capture2"/>
              <w:rPr>
                <w:lang w:val="en-US"/>
              </w:rPr>
            </w:pPr>
            <w:bookmarkStart w:id="1054" w:name="_Toc20403571"/>
            <w:r w:rsidRPr="00B54CDB">
              <w:rPr>
                <w:lang w:val="en-US"/>
              </w:rPr>
              <w:lastRenderedPageBreak/>
              <w:t xml:space="preserve">Table </w:t>
            </w:r>
            <w:r w:rsidR="001831D0">
              <w:rPr>
                <w:lang w:val="en-US"/>
              </w:rPr>
              <w:t>7-2</w:t>
            </w:r>
            <w:r>
              <w:rPr>
                <w:lang w:val="en-US"/>
              </w:rPr>
              <w:t xml:space="preserve">: </w:t>
            </w:r>
            <w:r w:rsidRPr="00B54CDB">
              <w:rPr>
                <w:lang w:val="en-US"/>
              </w:rPr>
              <w:t>Disaster Resilience Scorecard Results</w:t>
            </w:r>
            <w:bookmarkEnd w:id="1054"/>
            <w:r w:rsidRPr="00B54CDB">
              <w:rPr>
                <w:lang w:val="en-US"/>
              </w:rPr>
              <w:t xml:space="preserve"> </w:t>
            </w:r>
          </w:p>
          <w:p w14:paraId="6D9F4615" w14:textId="50DACB83" w:rsidR="00027402" w:rsidRPr="00027402" w:rsidRDefault="00027402" w:rsidP="00027402">
            <w:pPr>
              <w:rPr>
                <w:lang w:val="en-US"/>
              </w:rPr>
            </w:pPr>
          </w:p>
        </w:tc>
      </w:tr>
      <w:tr w:rsidR="00A95301" w:rsidRPr="00CD7E7A" w14:paraId="25E59312" w14:textId="77777777" w:rsidTr="0068720D">
        <w:trPr>
          <w:trHeight w:val="179"/>
        </w:trPr>
        <w:tc>
          <w:tcPr>
            <w:tcW w:w="805" w:type="pct"/>
            <w:tcBorders>
              <w:top w:val="single" w:sz="4" w:space="0" w:color="auto"/>
            </w:tcBorders>
          </w:tcPr>
          <w:p w14:paraId="358F635E" w14:textId="77777777" w:rsidR="00A95301" w:rsidRPr="00B54CDB" w:rsidRDefault="00A95301" w:rsidP="00310D2A">
            <w:pPr>
              <w:rPr>
                <w:rFonts w:asciiTheme="minorBidi" w:eastAsia="Calibri" w:hAnsiTheme="minorBidi"/>
                <w:b/>
                <w:bCs/>
                <w:sz w:val="20"/>
                <w:szCs w:val="20"/>
                <w:lang w:val="en-US"/>
              </w:rPr>
            </w:pPr>
            <w:r w:rsidRPr="00B54CDB">
              <w:rPr>
                <w:rFonts w:asciiTheme="minorBidi" w:eastAsia="Calibri" w:hAnsiTheme="minorBidi"/>
                <w:b/>
                <w:bCs/>
                <w:sz w:val="20"/>
                <w:szCs w:val="20"/>
                <w:lang w:val="en-US"/>
              </w:rPr>
              <w:t>City</w:t>
            </w:r>
          </w:p>
        </w:tc>
        <w:tc>
          <w:tcPr>
            <w:tcW w:w="2039" w:type="pct"/>
            <w:tcBorders>
              <w:top w:val="single" w:sz="4" w:space="0" w:color="auto"/>
            </w:tcBorders>
          </w:tcPr>
          <w:p w14:paraId="58E3F034" w14:textId="77777777" w:rsidR="00A95301" w:rsidRPr="00B54CDB" w:rsidRDefault="00A95301" w:rsidP="00310D2A">
            <w:pPr>
              <w:rPr>
                <w:rFonts w:asciiTheme="minorBidi" w:eastAsia="Calibri" w:hAnsiTheme="minorBidi"/>
                <w:b/>
                <w:bCs/>
                <w:sz w:val="20"/>
                <w:szCs w:val="20"/>
                <w:lang w:val="en-US"/>
              </w:rPr>
            </w:pPr>
            <w:r w:rsidRPr="00B54CDB">
              <w:rPr>
                <w:rFonts w:asciiTheme="minorBidi" w:eastAsia="Calibri" w:hAnsiTheme="minorBidi"/>
                <w:b/>
                <w:bCs/>
                <w:sz w:val="20"/>
                <w:szCs w:val="20"/>
                <w:lang w:val="en-US"/>
              </w:rPr>
              <w:t>Khartoum</w:t>
            </w:r>
          </w:p>
        </w:tc>
        <w:tc>
          <w:tcPr>
            <w:tcW w:w="2156" w:type="pct"/>
            <w:tcBorders>
              <w:top w:val="single" w:sz="4" w:space="0" w:color="auto"/>
            </w:tcBorders>
          </w:tcPr>
          <w:p w14:paraId="3B82D9AD" w14:textId="77777777" w:rsidR="00A95301" w:rsidRPr="00B54CDB" w:rsidRDefault="00A95301" w:rsidP="00310D2A">
            <w:pPr>
              <w:rPr>
                <w:rFonts w:asciiTheme="minorBidi" w:eastAsia="Calibri" w:hAnsiTheme="minorBidi"/>
                <w:b/>
                <w:bCs/>
                <w:sz w:val="20"/>
                <w:szCs w:val="20"/>
                <w:lang w:val="en-US"/>
              </w:rPr>
            </w:pPr>
            <w:r w:rsidRPr="00B54CDB">
              <w:rPr>
                <w:rFonts w:asciiTheme="minorBidi" w:eastAsia="Calibri" w:hAnsiTheme="minorBidi"/>
                <w:b/>
                <w:bCs/>
                <w:sz w:val="20"/>
                <w:szCs w:val="20"/>
                <w:lang w:val="en-US"/>
              </w:rPr>
              <w:t>Tripoli</w:t>
            </w:r>
          </w:p>
        </w:tc>
      </w:tr>
      <w:tr w:rsidR="00A95301" w:rsidRPr="00CD7E7A" w14:paraId="463139B1" w14:textId="77777777" w:rsidTr="00310D2A">
        <w:trPr>
          <w:trHeight w:val="584"/>
        </w:trPr>
        <w:tc>
          <w:tcPr>
            <w:tcW w:w="805" w:type="pct"/>
            <w:vAlign w:val="center"/>
          </w:tcPr>
          <w:p w14:paraId="7347EF7B" w14:textId="77777777" w:rsidR="00A95301" w:rsidRPr="00B54CDB" w:rsidRDefault="00A95301" w:rsidP="00310D2A">
            <w:pPr>
              <w:rPr>
                <w:rFonts w:asciiTheme="minorBidi" w:eastAsia="Calibri" w:hAnsiTheme="minorBidi"/>
                <w:b/>
                <w:bCs/>
                <w:sz w:val="20"/>
                <w:szCs w:val="20"/>
                <w:lang w:val="en-US"/>
              </w:rPr>
            </w:pPr>
            <w:r w:rsidRPr="00CD7E7A">
              <w:rPr>
                <w:rFonts w:asciiTheme="minorBidi" w:eastAsia="Calibri" w:hAnsiTheme="minorBidi"/>
                <w:b/>
                <w:bCs/>
                <w:sz w:val="20"/>
                <w:szCs w:val="20"/>
                <w:lang w:val="en-US"/>
              </w:rPr>
              <w:t>Overall Score</w:t>
            </w:r>
          </w:p>
        </w:tc>
        <w:tc>
          <w:tcPr>
            <w:tcW w:w="2039" w:type="pct"/>
          </w:tcPr>
          <w:p w14:paraId="29BB28A3" w14:textId="1C8E3F19" w:rsidR="00A95301" w:rsidRPr="00B54CDB" w:rsidRDefault="00A95301" w:rsidP="00310D2A">
            <w:pPr>
              <w:rPr>
                <w:rFonts w:asciiTheme="minorBidi" w:hAnsiTheme="minorBidi"/>
                <w:sz w:val="20"/>
                <w:szCs w:val="20"/>
                <w:lang w:val="en-US"/>
              </w:rPr>
            </w:pPr>
            <w:r w:rsidRPr="00B54CDB">
              <w:rPr>
                <w:rFonts w:asciiTheme="minorBidi" w:hAnsiTheme="minorBidi"/>
                <w:sz w:val="20"/>
                <w:szCs w:val="20"/>
                <w:lang w:val="en-US"/>
              </w:rPr>
              <w:t>Khartoum</w:t>
            </w:r>
            <w:r w:rsidR="002F7E6C">
              <w:rPr>
                <w:rFonts w:asciiTheme="minorBidi" w:hAnsiTheme="minorBidi"/>
                <w:sz w:val="20"/>
                <w:szCs w:val="20"/>
                <w:lang w:val="en-US"/>
              </w:rPr>
              <w:t>'s</w:t>
            </w:r>
            <w:r w:rsidRPr="00B54CDB">
              <w:rPr>
                <w:rFonts w:asciiTheme="minorBidi" w:hAnsiTheme="minorBidi"/>
                <w:sz w:val="20"/>
                <w:szCs w:val="20"/>
                <w:lang w:val="en-US"/>
              </w:rPr>
              <w:t xml:space="preserve"> total scoring was 62/141, where the highest</w:t>
            </w:r>
            <w:r w:rsidR="002F7E6C">
              <w:rPr>
                <w:rFonts w:asciiTheme="minorBidi" w:hAnsiTheme="minorBidi"/>
                <w:sz w:val="20"/>
                <w:szCs w:val="20"/>
                <w:lang w:val="en-US"/>
              </w:rPr>
              <w:t>-</w:t>
            </w:r>
            <w:r w:rsidRPr="00B54CDB">
              <w:rPr>
                <w:rFonts w:asciiTheme="minorBidi" w:hAnsiTheme="minorBidi"/>
                <w:sz w:val="20"/>
                <w:szCs w:val="20"/>
                <w:lang w:val="en-US"/>
              </w:rPr>
              <w:t xml:space="preserve">scoring was achieved for Essentials 6, 8 and 9. </w:t>
            </w:r>
          </w:p>
        </w:tc>
        <w:tc>
          <w:tcPr>
            <w:tcW w:w="2156" w:type="pct"/>
          </w:tcPr>
          <w:p w14:paraId="0C12BEDF" w14:textId="7A5AE63D" w:rsidR="00A95301" w:rsidRPr="00B54CDB" w:rsidRDefault="00A95301" w:rsidP="00310D2A">
            <w:pPr>
              <w:rPr>
                <w:rFonts w:asciiTheme="minorBidi" w:hAnsiTheme="minorBidi"/>
                <w:sz w:val="20"/>
                <w:szCs w:val="20"/>
                <w:lang w:val="en-US"/>
              </w:rPr>
            </w:pPr>
            <w:r w:rsidRPr="00B54CDB">
              <w:rPr>
                <w:rFonts w:asciiTheme="minorBidi" w:hAnsiTheme="minorBidi"/>
                <w:sz w:val="20"/>
                <w:szCs w:val="20"/>
                <w:lang w:val="en-US"/>
              </w:rPr>
              <w:t>Tripoli total scoring was 87/141, where the highest</w:t>
            </w:r>
            <w:r w:rsidR="002F7E6C">
              <w:rPr>
                <w:rFonts w:asciiTheme="minorBidi" w:hAnsiTheme="minorBidi"/>
                <w:sz w:val="20"/>
                <w:szCs w:val="20"/>
                <w:lang w:val="en-US"/>
              </w:rPr>
              <w:t>-</w:t>
            </w:r>
            <w:r w:rsidRPr="00B54CDB">
              <w:rPr>
                <w:rFonts w:asciiTheme="minorBidi" w:hAnsiTheme="minorBidi"/>
                <w:sz w:val="20"/>
                <w:szCs w:val="20"/>
                <w:lang w:val="en-US"/>
              </w:rPr>
              <w:t xml:space="preserve">scoring was achieved for Essentials 6, 8 and 9. </w:t>
            </w:r>
          </w:p>
        </w:tc>
      </w:tr>
      <w:tr w:rsidR="00A95301" w:rsidRPr="00CD7E7A" w14:paraId="02606375" w14:textId="77777777" w:rsidTr="00310D2A">
        <w:trPr>
          <w:trHeight w:val="2596"/>
        </w:trPr>
        <w:tc>
          <w:tcPr>
            <w:tcW w:w="805" w:type="pct"/>
            <w:vAlign w:val="center"/>
          </w:tcPr>
          <w:p w14:paraId="697F1C7B" w14:textId="77777777" w:rsidR="00A95301" w:rsidRPr="00B54CDB" w:rsidRDefault="00A95301" w:rsidP="00310D2A">
            <w:pPr>
              <w:rPr>
                <w:rFonts w:asciiTheme="minorBidi" w:eastAsia="Calibri" w:hAnsiTheme="minorBidi"/>
                <w:b/>
                <w:bCs/>
                <w:sz w:val="20"/>
                <w:szCs w:val="20"/>
                <w:lang w:val="en-US"/>
              </w:rPr>
            </w:pPr>
            <w:r w:rsidRPr="00CD7E7A">
              <w:rPr>
                <w:rFonts w:asciiTheme="minorBidi" w:eastAsia="Calibri" w:hAnsiTheme="minorBidi"/>
                <w:b/>
                <w:bCs/>
                <w:sz w:val="20"/>
                <w:szCs w:val="20"/>
                <w:lang w:val="en-US"/>
              </w:rPr>
              <w:t>Ten Essentials</w:t>
            </w:r>
          </w:p>
          <w:p w14:paraId="4C748B13" w14:textId="77777777" w:rsidR="00A95301" w:rsidRPr="00B54CDB" w:rsidRDefault="00A95301" w:rsidP="00310D2A">
            <w:pPr>
              <w:rPr>
                <w:rFonts w:asciiTheme="minorBidi" w:eastAsia="Calibri" w:hAnsiTheme="minorBidi"/>
                <w:b/>
                <w:bCs/>
                <w:sz w:val="20"/>
                <w:szCs w:val="20"/>
                <w:lang w:val="en-US"/>
              </w:rPr>
            </w:pPr>
          </w:p>
          <w:p w14:paraId="2E08436D" w14:textId="77777777" w:rsidR="00A95301" w:rsidRPr="00B54CDB" w:rsidRDefault="00A95301" w:rsidP="00310D2A">
            <w:pPr>
              <w:rPr>
                <w:rFonts w:asciiTheme="minorBidi" w:eastAsia="Calibri" w:hAnsiTheme="minorBidi"/>
                <w:b/>
                <w:bCs/>
                <w:sz w:val="20"/>
                <w:szCs w:val="20"/>
                <w:lang w:val="en-US"/>
              </w:rPr>
            </w:pPr>
          </w:p>
          <w:p w14:paraId="0E0F792E" w14:textId="77777777" w:rsidR="00A95301" w:rsidRPr="00B54CDB" w:rsidRDefault="00A95301" w:rsidP="00310D2A">
            <w:pPr>
              <w:rPr>
                <w:rFonts w:asciiTheme="minorBidi" w:eastAsia="Calibri" w:hAnsiTheme="minorBidi"/>
                <w:b/>
                <w:bCs/>
                <w:sz w:val="20"/>
                <w:szCs w:val="20"/>
                <w:lang w:val="en-US"/>
              </w:rPr>
            </w:pPr>
          </w:p>
          <w:p w14:paraId="02A87F41" w14:textId="77777777" w:rsidR="00A95301" w:rsidRPr="00B54CDB" w:rsidRDefault="00A95301" w:rsidP="00310D2A">
            <w:pPr>
              <w:rPr>
                <w:rFonts w:asciiTheme="minorBidi" w:eastAsia="Calibri" w:hAnsiTheme="minorBidi"/>
                <w:b/>
                <w:bCs/>
                <w:sz w:val="20"/>
                <w:szCs w:val="20"/>
                <w:lang w:val="en-US"/>
              </w:rPr>
            </w:pPr>
          </w:p>
          <w:p w14:paraId="1526942B" w14:textId="77777777" w:rsidR="00A95301" w:rsidRPr="00B54CDB" w:rsidRDefault="00A95301" w:rsidP="00310D2A">
            <w:pPr>
              <w:rPr>
                <w:rFonts w:asciiTheme="minorBidi" w:eastAsia="Calibri" w:hAnsiTheme="minorBidi"/>
                <w:b/>
                <w:bCs/>
                <w:sz w:val="20"/>
                <w:szCs w:val="20"/>
                <w:lang w:val="en-US"/>
              </w:rPr>
            </w:pPr>
          </w:p>
          <w:p w14:paraId="040EE7E8" w14:textId="77777777" w:rsidR="00A95301" w:rsidRPr="00B54CDB" w:rsidRDefault="00A95301" w:rsidP="00310D2A">
            <w:pPr>
              <w:rPr>
                <w:rFonts w:asciiTheme="minorBidi" w:eastAsia="Calibri" w:hAnsiTheme="minorBidi"/>
                <w:b/>
                <w:bCs/>
                <w:sz w:val="20"/>
                <w:szCs w:val="20"/>
                <w:lang w:val="en-US"/>
              </w:rPr>
            </w:pPr>
          </w:p>
          <w:p w14:paraId="4AE34ED3" w14:textId="77777777" w:rsidR="00A95301" w:rsidRPr="00B54CDB" w:rsidRDefault="00A95301" w:rsidP="00310D2A">
            <w:pPr>
              <w:rPr>
                <w:rFonts w:asciiTheme="minorBidi" w:eastAsia="Calibri" w:hAnsiTheme="minorBidi"/>
                <w:b/>
                <w:bCs/>
                <w:sz w:val="20"/>
                <w:szCs w:val="20"/>
                <w:lang w:val="en-US"/>
              </w:rPr>
            </w:pPr>
          </w:p>
        </w:tc>
        <w:tc>
          <w:tcPr>
            <w:tcW w:w="2039" w:type="pct"/>
          </w:tcPr>
          <w:p w14:paraId="0D53E08D" w14:textId="77777777" w:rsidR="00A95301" w:rsidRPr="00B54CDB" w:rsidRDefault="00A95301" w:rsidP="00310D2A">
            <w:pPr>
              <w:rPr>
                <w:rFonts w:asciiTheme="minorBidi" w:eastAsia="Calibri" w:hAnsiTheme="minorBidi"/>
                <w:sz w:val="20"/>
                <w:szCs w:val="20"/>
                <w:lang w:val="en-US"/>
              </w:rPr>
            </w:pPr>
            <w:r w:rsidRPr="00B54CDB">
              <w:rPr>
                <w:rFonts w:asciiTheme="minorBidi" w:eastAsia="Calibri" w:hAnsiTheme="minorBidi"/>
                <w:noProof/>
                <w:sz w:val="20"/>
                <w:szCs w:val="20"/>
                <w:lang w:val="en-US"/>
              </w:rPr>
              <w:drawing>
                <wp:anchor distT="0" distB="0" distL="114300" distR="114300" simplePos="0" relativeHeight="252410880" behindDoc="1" locked="0" layoutInCell="1" allowOverlap="1" wp14:anchorId="5BB3AFF8" wp14:editId="32CF3C9F">
                  <wp:simplePos x="0" y="0"/>
                  <wp:positionH relativeFrom="column">
                    <wp:posOffset>186055</wp:posOffset>
                  </wp:positionH>
                  <wp:positionV relativeFrom="paragraph">
                    <wp:posOffset>-55245</wp:posOffset>
                  </wp:positionV>
                  <wp:extent cx="1747355" cy="1752600"/>
                  <wp:effectExtent l="0" t="0" r="5715"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8">
                            <a:grayscl/>
                            <a:extLst>
                              <a:ext uri="{28A0092B-C50C-407E-A947-70E740481C1C}">
                                <a14:useLocalDpi xmlns:a14="http://schemas.microsoft.com/office/drawing/2010/main" val="0"/>
                              </a:ext>
                            </a:extLst>
                          </a:blip>
                          <a:srcRect b="4833"/>
                          <a:stretch/>
                        </pic:blipFill>
                        <pic:spPr bwMode="auto">
                          <a:xfrm>
                            <a:off x="0" y="0"/>
                            <a:ext cx="1747355" cy="1752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156" w:type="pct"/>
          </w:tcPr>
          <w:p w14:paraId="65DA4A47" w14:textId="77777777" w:rsidR="00A95301" w:rsidRPr="00B54CDB" w:rsidRDefault="00A95301" w:rsidP="00310D2A">
            <w:pPr>
              <w:tabs>
                <w:tab w:val="left" w:pos="1002"/>
              </w:tabs>
              <w:rPr>
                <w:rFonts w:asciiTheme="minorBidi" w:eastAsia="Calibri" w:hAnsiTheme="minorBidi"/>
                <w:sz w:val="20"/>
                <w:szCs w:val="20"/>
                <w:lang w:val="en-US"/>
              </w:rPr>
            </w:pPr>
            <w:r w:rsidRPr="00B54CDB">
              <w:rPr>
                <w:rFonts w:asciiTheme="minorBidi" w:hAnsiTheme="minorBidi"/>
                <w:noProof/>
                <w:sz w:val="20"/>
                <w:szCs w:val="20"/>
                <w:lang w:val="en-US"/>
              </w:rPr>
              <w:drawing>
                <wp:anchor distT="0" distB="0" distL="114300" distR="114300" simplePos="0" relativeHeight="252409856" behindDoc="1" locked="0" layoutInCell="1" allowOverlap="1" wp14:anchorId="21828718" wp14:editId="53557434">
                  <wp:simplePos x="0" y="0"/>
                  <wp:positionH relativeFrom="column">
                    <wp:posOffset>219075</wp:posOffset>
                  </wp:positionH>
                  <wp:positionV relativeFrom="paragraph">
                    <wp:posOffset>69565</wp:posOffset>
                  </wp:positionV>
                  <wp:extent cx="1753235" cy="1681480"/>
                  <wp:effectExtent l="0" t="0" r="0" b="0"/>
                  <wp:wrapTight wrapText="bothSides">
                    <wp:wrapPolygon edited="0">
                      <wp:start x="0" y="0"/>
                      <wp:lineTo x="0" y="21290"/>
                      <wp:lineTo x="21357" y="21290"/>
                      <wp:lineTo x="21357"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Tripoli.png"/>
                          <pic:cNvPicPr/>
                        </pic:nvPicPr>
                        <pic:blipFill>
                          <a:blip r:embed="rId85">
                            <a:extLst>
                              <a:ext uri="{BEBA8EAE-BF5A-486C-A8C5-ECC9F3942E4B}">
                                <a14:imgProps xmlns:a14="http://schemas.microsoft.com/office/drawing/2010/main">
                                  <a14:imgLayer r:embed="rId8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53235" cy="1681480"/>
                          </a:xfrm>
                          <a:prstGeom prst="rect">
                            <a:avLst/>
                          </a:prstGeom>
                        </pic:spPr>
                      </pic:pic>
                    </a:graphicData>
                  </a:graphic>
                  <wp14:sizeRelH relativeFrom="page">
                    <wp14:pctWidth>0</wp14:pctWidth>
                  </wp14:sizeRelH>
                  <wp14:sizeRelV relativeFrom="page">
                    <wp14:pctHeight>0</wp14:pctHeight>
                  </wp14:sizeRelV>
                </wp:anchor>
              </w:drawing>
            </w:r>
          </w:p>
        </w:tc>
      </w:tr>
      <w:tr w:rsidR="00A95301" w:rsidRPr="00CD7E7A" w14:paraId="3F7FBB1C" w14:textId="77777777" w:rsidTr="00310D2A">
        <w:tc>
          <w:tcPr>
            <w:tcW w:w="805" w:type="pct"/>
            <w:vMerge w:val="restart"/>
            <w:vAlign w:val="center"/>
          </w:tcPr>
          <w:p w14:paraId="46D434ED" w14:textId="77777777" w:rsidR="00A95301" w:rsidRPr="00B54CDB" w:rsidRDefault="00A95301" w:rsidP="00310D2A">
            <w:pPr>
              <w:rPr>
                <w:rFonts w:asciiTheme="minorBidi" w:eastAsia="Calibri" w:hAnsiTheme="minorBidi"/>
                <w:b/>
                <w:bCs/>
                <w:sz w:val="20"/>
                <w:szCs w:val="20"/>
                <w:lang w:val="en-US"/>
              </w:rPr>
            </w:pPr>
            <w:r w:rsidRPr="00CD7E7A">
              <w:rPr>
                <w:rFonts w:asciiTheme="minorBidi" w:eastAsia="Calibri" w:hAnsiTheme="minorBidi"/>
                <w:b/>
                <w:bCs/>
                <w:sz w:val="20"/>
                <w:szCs w:val="20"/>
                <w:lang w:val="en-US"/>
              </w:rPr>
              <w:t>Essential 6 Questions</w:t>
            </w:r>
          </w:p>
        </w:tc>
        <w:tc>
          <w:tcPr>
            <w:tcW w:w="4195" w:type="pct"/>
            <w:gridSpan w:val="2"/>
          </w:tcPr>
          <w:p w14:paraId="55FF557F" w14:textId="1AF5958B" w:rsidR="00A95301" w:rsidRPr="00B54CDB" w:rsidRDefault="00A95301" w:rsidP="00310D2A">
            <w:pPr>
              <w:rPr>
                <w:rFonts w:asciiTheme="minorBidi" w:eastAsia="Calibri" w:hAnsiTheme="minorBidi"/>
                <w:sz w:val="20"/>
                <w:szCs w:val="20"/>
              </w:rPr>
            </w:pPr>
            <w:r w:rsidRPr="00B54CDB">
              <w:rPr>
                <w:rFonts w:asciiTheme="minorBidi" w:eastAsia="Calibri" w:hAnsiTheme="minorBidi"/>
                <w:b/>
                <w:bCs/>
                <w:sz w:val="20"/>
                <w:szCs w:val="20"/>
              </w:rPr>
              <w:t>P 6.1 Skills and experience:</w:t>
            </w:r>
            <w:r w:rsidRPr="00B54CDB">
              <w:rPr>
                <w:rFonts w:asciiTheme="minorBidi" w:eastAsia="Calibri" w:hAnsiTheme="minorBidi"/>
                <w:sz w:val="20"/>
                <w:szCs w:val="20"/>
              </w:rPr>
              <w:t xml:space="preserve"> Does the city have clear access to all the skills and experience it believes it would need to respond to </w:t>
            </w:r>
            <w:r w:rsidRPr="00743CBC">
              <w:rPr>
                <w:rFonts w:asciiTheme="minorBidi" w:eastAsia="Calibri" w:hAnsiTheme="minorBidi"/>
                <w:sz w:val="20"/>
                <w:szCs w:val="20"/>
              </w:rPr>
              <w:t>and</w:t>
            </w:r>
            <w:r w:rsidRPr="00CD7E7A">
              <w:rPr>
                <w:rFonts w:asciiTheme="minorBidi" w:eastAsia="Calibri" w:hAnsiTheme="minorBidi"/>
                <w:sz w:val="20"/>
                <w:szCs w:val="20"/>
              </w:rPr>
              <w:t xml:space="preserve"> </w:t>
            </w:r>
            <w:r w:rsidRPr="00B54CDB">
              <w:rPr>
                <w:rFonts w:asciiTheme="minorBidi" w:eastAsia="Calibri" w:hAnsiTheme="minorBidi"/>
                <w:sz w:val="20"/>
                <w:szCs w:val="20"/>
              </w:rPr>
              <w:t xml:space="preserve">reduce risks </w:t>
            </w:r>
          </w:p>
        </w:tc>
      </w:tr>
      <w:tr w:rsidR="00A95301" w:rsidRPr="00CD7E7A" w14:paraId="75C07531" w14:textId="77777777" w:rsidTr="00310D2A">
        <w:tc>
          <w:tcPr>
            <w:tcW w:w="805" w:type="pct"/>
            <w:vMerge/>
            <w:vAlign w:val="center"/>
          </w:tcPr>
          <w:p w14:paraId="2239F013" w14:textId="77777777" w:rsidR="00A95301" w:rsidRPr="00B54CDB" w:rsidRDefault="00A95301" w:rsidP="00310D2A">
            <w:pPr>
              <w:rPr>
                <w:rFonts w:asciiTheme="minorBidi" w:eastAsia="Calibri" w:hAnsiTheme="minorBidi"/>
                <w:b/>
                <w:bCs/>
                <w:sz w:val="20"/>
                <w:szCs w:val="20"/>
                <w:lang w:val="en-US"/>
              </w:rPr>
            </w:pPr>
          </w:p>
        </w:tc>
        <w:tc>
          <w:tcPr>
            <w:tcW w:w="4195" w:type="pct"/>
            <w:gridSpan w:val="2"/>
          </w:tcPr>
          <w:p w14:paraId="23BBC6A5" w14:textId="1D9A08FF" w:rsidR="00A95301" w:rsidRPr="00B54CDB" w:rsidRDefault="00A95301" w:rsidP="00310D2A">
            <w:pPr>
              <w:autoSpaceDE w:val="0"/>
              <w:autoSpaceDN w:val="0"/>
              <w:adjustRightInd w:val="0"/>
              <w:rPr>
                <w:rFonts w:asciiTheme="minorBidi" w:hAnsiTheme="minorBidi"/>
                <w:b/>
                <w:bCs/>
                <w:sz w:val="20"/>
                <w:szCs w:val="20"/>
                <w:lang w:val="en-US"/>
              </w:rPr>
            </w:pPr>
            <w:r w:rsidRPr="00B54CDB">
              <w:rPr>
                <w:rFonts w:asciiTheme="minorBidi" w:hAnsiTheme="minorBidi"/>
                <w:b/>
                <w:bCs/>
                <w:sz w:val="20"/>
                <w:szCs w:val="20"/>
                <w:lang w:val="en-US"/>
              </w:rPr>
              <w:t xml:space="preserve">P 6.2 Public education and awareness: </w:t>
            </w:r>
            <w:r w:rsidRPr="00B54CDB">
              <w:rPr>
                <w:rFonts w:asciiTheme="minorBidi" w:hAnsiTheme="minorBidi"/>
                <w:sz w:val="20"/>
                <w:szCs w:val="20"/>
                <w:lang w:val="en-US"/>
              </w:rPr>
              <w:t>Do a co-ordinated public</w:t>
            </w:r>
            <w:r w:rsidRPr="00B54CDB">
              <w:rPr>
                <w:rFonts w:asciiTheme="minorBidi" w:hAnsiTheme="minorBidi"/>
                <w:b/>
                <w:bCs/>
                <w:sz w:val="20"/>
                <w:szCs w:val="20"/>
                <w:lang w:val="en-US"/>
              </w:rPr>
              <w:t xml:space="preserve"> </w:t>
            </w:r>
            <w:r w:rsidRPr="00B54CDB">
              <w:rPr>
                <w:rFonts w:asciiTheme="minorBidi" w:hAnsiTheme="minorBidi"/>
                <w:sz w:val="20"/>
                <w:szCs w:val="20"/>
                <w:lang w:val="en-US"/>
              </w:rPr>
              <w:t>relations and education</w:t>
            </w:r>
            <w:r w:rsidRPr="00B54CDB">
              <w:rPr>
                <w:rFonts w:asciiTheme="minorBidi" w:hAnsiTheme="minorBidi"/>
                <w:b/>
                <w:bCs/>
                <w:sz w:val="20"/>
                <w:szCs w:val="20"/>
                <w:lang w:val="en-US"/>
              </w:rPr>
              <w:t xml:space="preserve"> </w:t>
            </w:r>
            <w:r w:rsidRPr="00B54CDB">
              <w:rPr>
                <w:rFonts w:asciiTheme="minorBidi" w:hAnsiTheme="minorBidi"/>
                <w:sz w:val="20"/>
                <w:szCs w:val="20"/>
                <w:lang w:val="en-US"/>
              </w:rPr>
              <w:t>campaign exist, with structured</w:t>
            </w:r>
            <w:r w:rsidRPr="00B54CDB">
              <w:rPr>
                <w:rFonts w:asciiTheme="minorBidi" w:hAnsiTheme="minorBidi"/>
                <w:b/>
                <w:bCs/>
                <w:sz w:val="20"/>
                <w:szCs w:val="20"/>
                <w:lang w:val="en-US"/>
              </w:rPr>
              <w:t xml:space="preserve"> </w:t>
            </w:r>
            <w:r w:rsidRPr="00B54CDB">
              <w:rPr>
                <w:rFonts w:asciiTheme="minorBidi" w:hAnsiTheme="minorBidi"/>
                <w:sz w:val="20"/>
                <w:szCs w:val="20"/>
                <w:lang w:val="en-US"/>
              </w:rPr>
              <w:t>messaging and channels to</w:t>
            </w:r>
            <w:r w:rsidRPr="00B54CDB">
              <w:rPr>
                <w:rFonts w:asciiTheme="minorBidi" w:hAnsiTheme="minorBidi"/>
                <w:b/>
                <w:bCs/>
                <w:sz w:val="20"/>
                <w:szCs w:val="20"/>
                <w:lang w:val="en-US"/>
              </w:rPr>
              <w:t xml:space="preserve"> </w:t>
            </w:r>
            <w:r w:rsidRPr="00B54CDB">
              <w:rPr>
                <w:rFonts w:asciiTheme="minorBidi" w:hAnsiTheme="minorBidi"/>
                <w:sz w:val="20"/>
                <w:szCs w:val="20"/>
                <w:lang w:val="en-US"/>
              </w:rPr>
              <w:t>ensure hazard, risk</w:t>
            </w:r>
            <w:r w:rsidR="002F7E6C">
              <w:rPr>
                <w:rFonts w:asciiTheme="minorBidi" w:hAnsiTheme="minorBidi"/>
                <w:sz w:val="20"/>
                <w:szCs w:val="20"/>
                <w:lang w:val="en-US"/>
              </w:rPr>
              <w:t>,</w:t>
            </w:r>
            <w:r w:rsidRPr="00B54CDB">
              <w:rPr>
                <w:rFonts w:asciiTheme="minorBidi" w:hAnsiTheme="minorBidi"/>
                <w:sz w:val="20"/>
                <w:szCs w:val="20"/>
                <w:lang w:val="en-US"/>
              </w:rPr>
              <w:t xml:space="preserve"> and disaster</w:t>
            </w:r>
            <w:r w:rsidRPr="00B54CDB">
              <w:rPr>
                <w:rFonts w:asciiTheme="minorBidi" w:hAnsiTheme="minorBidi"/>
                <w:b/>
                <w:bCs/>
                <w:sz w:val="20"/>
                <w:szCs w:val="20"/>
                <w:lang w:val="en-US"/>
              </w:rPr>
              <w:t xml:space="preserve"> </w:t>
            </w:r>
            <w:r w:rsidRPr="00B54CDB">
              <w:rPr>
                <w:rFonts w:asciiTheme="minorBidi" w:hAnsiTheme="minorBidi"/>
                <w:sz w:val="20"/>
                <w:szCs w:val="20"/>
                <w:lang w:val="en-US"/>
              </w:rPr>
              <w:t>information (that can be</w:t>
            </w:r>
            <w:r w:rsidRPr="00B54CDB">
              <w:rPr>
                <w:rFonts w:asciiTheme="minorBidi" w:hAnsiTheme="minorBidi"/>
                <w:b/>
                <w:bCs/>
                <w:sz w:val="20"/>
                <w:szCs w:val="20"/>
                <w:lang w:val="en-US"/>
              </w:rPr>
              <w:t xml:space="preserve"> </w:t>
            </w:r>
            <w:r w:rsidRPr="00B54CDB">
              <w:rPr>
                <w:rFonts w:asciiTheme="minorBidi" w:hAnsiTheme="minorBidi"/>
                <w:sz w:val="20"/>
                <w:szCs w:val="20"/>
                <w:lang w:val="en-US"/>
              </w:rPr>
              <w:t>understood and used) is properly</w:t>
            </w:r>
            <w:r w:rsidRPr="00B54CDB">
              <w:rPr>
                <w:rFonts w:asciiTheme="minorBidi" w:hAnsiTheme="minorBidi"/>
                <w:b/>
                <w:bCs/>
                <w:sz w:val="20"/>
                <w:szCs w:val="20"/>
                <w:lang w:val="en-US"/>
              </w:rPr>
              <w:t xml:space="preserve"> </w:t>
            </w:r>
            <w:r w:rsidRPr="00B54CDB">
              <w:rPr>
                <w:rFonts w:asciiTheme="minorBidi" w:hAnsiTheme="minorBidi"/>
                <w:sz w:val="20"/>
                <w:szCs w:val="20"/>
                <w:lang w:val="en-US"/>
              </w:rPr>
              <w:t>disseminated to the public?</w:t>
            </w:r>
          </w:p>
        </w:tc>
      </w:tr>
      <w:tr w:rsidR="00A95301" w:rsidRPr="00CD7E7A" w14:paraId="361D2242" w14:textId="77777777" w:rsidTr="00310D2A">
        <w:tc>
          <w:tcPr>
            <w:tcW w:w="805" w:type="pct"/>
            <w:vMerge/>
            <w:vAlign w:val="center"/>
          </w:tcPr>
          <w:p w14:paraId="735CBD0D" w14:textId="77777777" w:rsidR="00A95301" w:rsidRPr="00B54CDB" w:rsidRDefault="00A95301" w:rsidP="00310D2A">
            <w:pPr>
              <w:rPr>
                <w:rFonts w:asciiTheme="minorBidi" w:eastAsia="Calibri" w:hAnsiTheme="minorBidi"/>
                <w:b/>
                <w:bCs/>
                <w:sz w:val="20"/>
                <w:szCs w:val="20"/>
                <w:lang w:val="en-US"/>
              </w:rPr>
            </w:pPr>
          </w:p>
        </w:tc>
        <w:tc>
          <w:tcPr>
            <w:tcW w:w="4195" w:type="pct"/>
            <w:gridSpan w:val="2"/>
          </w:tcPr>
          <w:p w14:paraId="47CD9D6C" w14:textId="77777777" w:rsidR="00A95301" w:rsidRPr="00B54CDB" w:rsidRDefault="00A95301" w:rsidP="00310D2A">
            <w:pPr>
              <w:autoSpaceDE w:val="0"/>
              <w:autoSpaceDN w:val="0"/>
              <w:adjustRightInd w:val="0"/>
              <w:rPr>
                <w:rFonts w:asciiTheme="minorBidi" w:hAnsiTheme="minorBidi"/>
                <w:sz w:val="20"/>
                <w:szCs w:val="20"/>
                <w:lang w:val="en-US"/>
              </w:rPr>
            </w:pPr>
            <w:r w:rsidRPr="00B54CDB">
              <w:rPr>
                <w:rFonts w:asciiTheme="minorBidi" w:hAnsiTheme="minorBidi"/>
                <w:b/>
                <w:bCs/>
                <w:sz w:val="20"/>
                <w:szCs w:val="20"/>
                <w:lang w:val="en-US"/>
              </w:rPr>
              <w:t xml:space="preserve">P 6.3 Data sharing </w:t>
            </w:r>
            <w:r w:rsidRPr="00B54CDB">
              <w:rPr>
                <w:rFonts w:asciiTheme="minorBidi" w:hAnsiTheme="minorBidi"/>
                <w:sz w:val="20"/>
                <w:szCs w:val="20"/>
                <w:lang w:val="en-US"/>
              </w:rPr>
              <w:t>Extent to which data on the city’s resilience context is shared with other organizations involved with the city’s resilience.</w:t>
            </w:r>
          </w:p>
        </w:tc>
      </w:tr>
      <w:tr w:rsidR="00A95301" w:rsidRPr="00CD7E7A" w14:paraId="2CEA19C5" w14:textId="77777777" w:rsidTr="00310D2A">
        <w:tc>
          <w:tcPr>
            <w:tcW w:w="805" w:type="pct"/>
            <w:vMerge/>
            <w:vAlign w:val="center"/>
          </w:tcPr>
          <w:p w14:paraId="16B818A5" w14:textId="77777777" w:rsidR="00A95301" w:rsidRPr="00B54CDB" w:rsidRDefault="00A95301" w:rsidP="00310D2A">
            <w:pPr>
              <w:rPr>
                <w:rFonts w:asciiTheme="minorBidi" w:eastAsia="Calibri" w:hAnsiTheme="minorBidi"/>
                <w:b/>
                <w:bCs/>
                <w:sz w:val="20"/>
                <w:szCs w:val="20"/>
                <w:lang w:val="en-US"/>
              </w:rPr>
            </w:pPr>
          </w:p>
        </w:tc>
        <w:tc>
          <w:tcPr>
            <w:tcW w:w="4195" w:type="pct"/>
            <w:gridSpan w:val="2"/>
          </w:tcPr>
          <w:p w14:paraId="2F961D2D" w14:textId="77777777" w:rsidR="00A95301" w:rsidRPr="00B54CDB" w:rsidRDefault="00A95301" w:rsidP="00310D2A">
            <w:pPr>
              <w:autoSpaceDE w:val="0"/>
              <w:autoSpaceDN w:val="0"/>
              <w:adjustRightInd w:val="0"/>
              <w:rPr>
                <w:rFonts w:asciiTheme="minorBidi" w:hAnsiTheme="minorBidi"/>
                <w:sz w:val="20"/>
                <w:szCs w:val="20"/>
                <w:lang w:val="en-US"/>
              </w:rPr>
            </w:pPr>
            <w:r w:rsidRPr="00B54CDB">
              <w:rPr>
                <w:rFonts w:asciiTheme="minorBidi" w:hAnsiTheme="minorBidi"/>
                <w:b/>
                <w:bCs/>
                <w:sz w:val="20"/>
                <w:szCs w:val="20"/>
                <w:lang w:val="en-US"/>
              </w:rPr>
              <w:t xml:space="preserve">P 6.4 Training delivery </w:t>
            </w:r>
            <w:r w:rsidRPr="00B54CDB">
              <w:rPr>
                <w:rFonts w:asciiTheme="minorBidi" w:hAnsiTheme="minorBidi"/>
                <w:sz w:val="20"/>
                <w:szCs w:val="20"/>
                <w:lang w:val="en-US"/>
              </w:rPr>
              <w:t>Are there training courses covering risk and resilience issues offered to all sectors of the city including government, business, NGOs and community?</w:t>
            </w:r>
          </w:p>
        </w:tc>
      </w:tr>
      <w:tr w:rsidR="00A95301" w:rsidRPr="00CD7E7A" w14:paraId="74BA5D76" w14:textId="77777777" w:rsidTr="00310D2A">
        <w:tc>
          <w:tcPr>
            <w:tcW w:w="805" w:type="pct"/>
            <w:vMerge/>
            <w:vAlign w:val="center"/>
          </w:tcPr>
          <w:p w14:paraId="2BEB6CEA" w14:textId="77777777" w:rsidR="00A95301" w:rsidRPr="00B54CDB" w:rsidRDefault="00A95301" w:rsidP="00310D2A">
            <w:pPr>
              <w:rPr>
                <w:rFonts w:asciiTheme="minorBidi" w:eastAsia="Calibri" w:hAnsiTheme="minorBidi"/>
                <w:b/>
                <w:bCs/>
                <w:sz w:val="20"/>
                <w:szCs w:val="20"/>
                <w:lang w:val="en-US"/>
              </w:rPr>
            </w:pPr>
          </w:p>
        </w:tc>
        <w:tc>
          <w:tcPr>
            <w:tcW w:w="4195" w:type="pct"/>
            <w:gridSpan w:val="2"/>
          </w:tcPr>
          <w:p w14:paraId="01BE1864" w14:textId="40B7018E" w:rsidR="00A95301" w:rsidRPr="00B54CDB" w:rsidRDefault="00A95301" w:rsidP="00310D2A">
            <w:pPr>
              <w:autoSpaceDE w:val="0"/>
              <w:autoSpaceDN w:val="0"/>
              <w:adjustRightInd w:val="0"/>
              <w:rPr>
                <w:rFonts w:asciiTheme="minorBidi" w:hAnsiTheme="minorBidi"/>
                <w:sz w:val="20"/>
                <w:szCs w:val="20"/>
                <w:lang w:val="en-US"/>
              </w:rPr>
            </w:pPr>
            <w:r w:rsidRPr="00B54CDB">
              <w:rPr>
                <w:rFonts w:asciiTheme="minorBidi" w:hAnsiTheme="minorBidi"/>
                <w:b/>
                <w:bCs/>
                <w:sz w:val="20"/>
                <w:szCs w:val="20"/>
                <w:lang w:val="en-US"/>
              </w:rPr>
              <w:t xml:space="preserve">P 6.5 Languages </w:t>
            </w:r>
            <w:r w:rsidRPr="00B54CDB">
              <w:rPr>
                <w:rFonts w:asciiTheme="minorBidi" w:hAnsiTheme="minorBidi"/>
                <w:sz w:val="20"/>
                <w:szCs w:val="20"/>
                <w:lang w:val="en-US"/>
              </w:rPr>
              <w:t>Are training materials available in the majority of languages in common use in the city?</w:t>
            </w:r>
          </w:p>
        </w:tc>
      </w:tr>
      <w:tr w:rsidR="00A95301" w:rsidRPr="00CD7E7A" w14:paraId="32064ED0" w14:textId="77777777" w:rsidTr="00310D2A">
        <w:tc>
          <w:tcPr>
            <w:tcW w:w="805" w:type="pct"/>
            <w:vMerge/>
            <w:vAlign w:val="center"/>
          </w:tcPr>
          <w:p w14:paraId="2CA06D5C" w14:textId="77777777" w:rsidR="00A95301" w:rsidRPr="00B54CDB" w:rsidRDefault="00A95301" w:rsidP="00310D2A">
            <w:pPr>
              <w:rPr>
                <w:rFonts w:asciiTheme="minorBidi" w:eastAsia="Calibri" w:hAnsiTheme="minorBidi"/>
                <w:b/>
                <w:bCs/>
                <w:sz w:val="20"/>
                <w:szCs w:val="20"/>
                <w:lang w:val="en-US"/>
              </w:rPr>
            </w:pPr>
          </w:p>
        </w:tc>
        <w:tc>
          <w:tcPr>
            <w:tcW w:w="4195" w:type="pct"/>
            <w:gridSpan w:val="2"/>
          </w:tcPr>
          <w:p w14:paraId="219025C9" w14:textId="2DB2DCD7" w:rsidR="00A95301" w:rsidRPr="00B54CDB" w:rsidRDefault="00A95301" w:rsidP="00310D2A">
            <w:pPr>
              <w:autoSpaceDE w:val="0"/>
              <w:autoSpaceDN w:val="0"/>
              <w:adjustRightInd w:val="0"/>
              <w:rPr>
                <w:rFonts w:asciiTheme="minorBidi" w:hAnsiTheme="minorBidi"/>
                <w:b/>
                <w:bCs/>
                <w:sz w:val="20"/>
                <w:szCs w:val="20"/>
                <w:lang w:val="en-US"/>
              </w:rPr>
            </w:pPr>
            <w:r w:rsidRPr="00B54CDB">
              <w:rPr>
                <w:rFonts w:asciiTheme="minorBidi" w:hAnsiTheme="minorBidi"/>
                <w:b/>
                <w:bCs/>
                <w:sz w:val="20"/>
                <w:szCs w:val="20"/>
                <w:lang w:val="en-US"/>
              </w:rPr>
              <w:t xml:space="preserve">P 6.6 Learning from others: </w:t>
            </w:r>
            <w:r w:rsidRPr="00B54CDB">
              <w:rPr>
                <w:rFonts w:asciiTheme="minorBidi" w:hAnsiTheme="minorBidi"/>
                <w:sz w:val="20"/>
                <w:szCs w:val="20"/>
                <w:lang w:val="en-US"/>
              </w:rPr>
              <w:t>Is the city proactively seeking to</w:t>
            </w:r>
            <w:r w:rsidRPr="00B54CDB">
              <w:rPr>
                <w:rFonts w:asciiTheme="minorBidi" w:hAnsiTheme="minorBidi"/>
                <w:b/>
                <w:bCs/>
                <w:sz w:val="20"/>
                <w:szCs w:val="20"/>
                <w:lang w:val="en-US"/>
              </w:rPr>
              <w:t xml:space="preserve"> </w:t>
            </w:r>
            <w:r w:rsidRPr="00B54CDB">
              <w:rPr>
                <w:rFonts w:asciiTheme="minorBidi" w:hAnsiTheme="minorBidi"/>
                <w:sz w:val="20"/>
                <w:szCs w:val="20"/>
                <w:lang w:val="en-US"/>
              </w:rPr>
              <w:t>exchange knowledge and learn</w:t>
            </w:r>
            <w:r w:rsidRPr="00B54CDB">
              <w:rPr>
                <w:rFonts w:asciiTheme="minorBidi" w:hAnsiTheme="minorBidi"/>
                <w:b/>
                <w:bCs/>
                <w:sz w:val="20"/>
                <w:szCs w:val="20"/>
                <w:lang w:val="en-US"/>
              </w:rPr>
              <w:t xml:space="preserve"> </w:t>
            </w:r>
            <w:r w:rsidRPr="00B54CDB">
              <w:rPr>
                <w:rFonts w:asciiTheme="minorBidi" w:hAnsiTheme="minorBidi"/>
                <w:sz w:val="20"/>
                <w:szCs w:val="20"/>
                <w:lang w:val="en-US"/>
              </w:rPr>
              <w:t>from other cities facing similar</w:t>
            </w:r>
            <w:r w:rsidRPr="00B54CDB">
              <w:rPr>
                <w:rFonts w:asciiTheme="minorBidi" w:hAnsiTheme="minorBidi"/>
                <w:b/>
                <w:bCs/>
                <w:sz w:val="20"/>
                <w:szCs w:val="20"/>
                <w:lang w:val="en-US"/>
              </w:rPr>
              <w:t xml:space="preserve"> </w:t>
            </w:r>
            <w:r w:rsidRPr="00B54CDB">
              <w:rPr>
                <w:rFonts w:asciiTheme="minorBidi" w:hAnsiTheme="minorBidi"/>
                <w:sz w:val="20"/>
                <w:szCs w:val="20"/>
                <w:lang w:val="en-US"/>
              </w:rPr>
              <w:t>challenges?</w:t>
            </w:r>
          </w:p>
        </w:tc>
      </w:tr>
      <w:tr w:rsidR="00A95301" w:rsidRPr="00CD7E7A" w14:paraId="5188E2F8" w14:textId="77777777" w:rsidTr="00A95301">
        <w:trPr>
          <w:trHeight w:val="2686"/>
        </w:trPr>
        <w:tc>
          <w:tcPr>
            <w:tcW w:w="805" w:type="pct"/>
            <w:vMerge/>
            <w:vAlign w:val="center"/>
          </w:tcPr>
          <w:p w14:paraId="370A3D48" w14:textId="77777777" w:rsidR="00A95301" w:rsidRPr="00B54CDB" w:rsidRDefault="00A95301" w:rsidP="00310D2A">
            <w:pPr>
              <w:rPr>
                <w:rFonts w:asciiTheme="minorBidi" w:eastAsia="Calibri" w:hAnsiTheme="minorBidi"/>
                <w:sz w:val="20"/>
                <w:szCs w:val="20"/>
                <w:lang w:val="en-US"/>
              </w:rPr>
            </w:pPr>
          </w:p>
        </w:tc>
        <w:tc>
          <w:tcPr>
            <w:tcW w:w="2039" w:type="pct"/>
          </w:tcPr>
          <w:p w14:paraId="1EDDC415" w14:textId="6CA13CFF" w:rsidR="00A95301" w:rsidRPr="00B54CDB" w:rsidRDefault="0068720D" w:rsidP="00310D2A">
            <w:pPr>
              <w:rPr>
                <w:rFonts w:asciiTheme="minorBidi" w:eastAsia="Calibri" w:hAnsiTheme="minorBidi"/>
                <w:sz w:val="20"/>
                <w:szCs w:val="20"/>
              </w:rPr>
            </w:pPr>
            <w:r w:rsidRPr="00B54CDB">
              <w:rPr>
                <w:rFonts w:asciiTheme="minorBidi" w:eastAsia="Calibri" w:hAnsiTheme="minorBidi"/>
                <w:noProof/>
                <w:sz w:val="20"/>
                <w:szCs w:val="20"/>
                <w:lang w:val="en-US"/>
              </w:rPr>
              <w:drawing>
                <wp:anchor distT="0" distB="0" distL="114300" distR="114300" simplePos="0" relativeHeight="252412928" behindDoc="1" locked="0" layoutInCell="1" allowOverlap="1" wp14:anchorId="441DEBED" wp14:editId="1057E3EF">
                  <wp:simplePos x="0" y="0"/>
                  <wp:positionH relativeFrom="column">
                    <wp:posOffset>248285</wp:posOffset>
                  </wp:positionH>
                  <wp:positionV relativeFrom="paragraph">
                    <wp:posOffset>17780</wp:posOffset>
                  </wp:positionV>
                  <wp:extent cx="1752600" cy="1583055"/>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9">
                            <a:grayscl/>
                            <a:extLst>
                              <a:ext uri="{28A0092B-C50C-407E-A947-70E740481C1C}">
                                <a14:useLocalDpi xmlns:a14="http://schemas.microsoft.com/office/drawing/2010/main" val="0"/>
                              </a:ext>
                            </a:extLst>
                          </a:blip>
                          <a:srcRect/>
                          <a:stretch>
                            <a:fillRect/>
                          </a:stretch>
                        </pic:blipFill>
                        <pic:spPr bwMode="auto">
                          <a:xfrm>
                            <a:off x="0" y="0"/>
                            <a:ext cx="1752600" cy="158305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156" w:type="pct"/>
          </w:tcPr>
          <w:p w14:paraId="3CB813B3" w14:textId="39325AF0" w:rsidR="00A95301" w:rsidRDefault="00A95301" w:rsidP="00310D2A">
            <w:pPr>
              <w:rPr>
                <w:rFonts w:asciiTheme="minorBidi" w:eastAsia="Calibri" w:hAnsiTheme="minorBidi"/>
                <w:sz w:val="20"/>
                <w:szCs w:val="20"/>
              </w:rPr>
            </w:pPr>
          </w:p>
          <w:p w14:paraId="7CD88B19" w14:textId="57489263" w:rsidR="00A95301" w:rsidRDefault="00A95301" w:rsidP="00310D2A">
            <w:pPr>
              <w:rPr>
                <w:rFonts w:asciiTheme="minorBidi" w:eastAsia="Calibri" w:hAnsiTheme="minorBidi"/>
                <w:sz w:val="20"/>
                <w:szCs w:val="20"/>
              </w:rPr>
            </w:pPr>
            <w:r w:rsidRPr="00B54CDB">
              <w:rPr>
                <w:rFonts w:asciiTheme="minorBidi" w:eastAsia="Calibri" w:hAnsiTheme="minorBidi"/>
                <w:noProof/>
                <w:sz w:val="20"/>
                <w:szCs w:val="20"/>
                <w:lang w:val="en-US"/>
              </w:rPr>
              <w:drawing>
                <wp:anchor distT="0" distB="0" distL="114300" distR="114300" simplePos="0" relativeHeight="252411904" behindDoc="0" locked="0" layoutInCell="1" allowOverlap="1" wp14:anchorId="125BE00A" wp14:editId="16CFF0AA">
                  <wp:simplePos x="0" y="0"/>
                  <wp:positionH relativeFrom="column">
                    <wp:posOffset>203532</wp:posOffset>
                  </wp:positionH>
                  <wp:positionV relativeFrom="paragraph">
                    <wp:posOffset>-13221</wp:posOffset>
                  </wp:positionV>
                  <wp:extent cx="1714500" cy="1526271"/>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0">
                            <a:grayscl/>
                            <a:extLst>
                              <a:ext uri="{28A0092B-C50C-407E-A947-70E740481C1C}">
                                <a14:useLocalDpi xmlns:a14="http://schemas.microsoft.com/office/drawing/2010/main" val="0"/>
                              </a:ext>
                            </a:extLst>
                          </a:blip>
                          <a:srcRect/>
                          <a:stretch>
                            <a:fillRect/>
                          </a:stretch>
                        </pic:blipFill>
                        <pic:spPr bwMode="auto">
                          <a:xfrm>
                            <a:off x="0" y="0"/>
                            <a:ext cx="1714500" cy="152627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5D2C74" w14:textId="3574ED4D" w:rsidR="00A95301" w:rsidRDefault="00A95301" w:rsidP="00310D2A">
            <w:pPr>
              <w:rPr>
                <w:rFonts w:asciiTheme="minorBidi" w:eastAsia="Calibri" w:hAnsiTheme="minorBidi"/>
                <w:sz w:val="20"/>
                <w:szCs w:val="20"/>
              </w:rPr>
            </w:pPr>
          </w:p>
          <w:p w14:paraId="037F270D" w14:textId="0E1A7E8B" w:rsidR="00A95301" w:rsidRDefault="00A95301" w:rsidP="00310D2A">
            <w:pPr>
              <w:rPr>
                <w:rFonts w:asciiTheme="minorBidi" w:eastAsia="Calibri" w:hAnsiTheme="minorBidi"/>
                <w:sz w:val="20"/>
                <w:szCs w:val="20"/>
              </w:rPr>
            </w:pPr>
          </w:p>
          <w:p w14:paraId="4009C715" w14:textId="640ECA5F" w:rsidR="00A95301" w:rsidRDefault="00A95301" w:rsidP="00310D2A">
            <w:pPr>
              <w:rPr>
                <w:rFonts w:asciiTheme="minorBidi" w:eastAsia="Calibri" w:hAnsiTheme="minorBidi"/>
                <w:sz w:val="20"/>
                <w:szCs w:val="20"/>
              </w:rPr>
            </w:pPr>
          </w:p>
          <w:p w14:paraId="522754A8" w14:textId="270F5A25" w:rsidR="00A95301" w:rsidRDefault="00A95301" w:rsidP="00310D2A">
            <w:pPr>
              <w:rPr>
                <w:rFonts w:asciiTheme="minorBidi" w:eastAsia="Calibri" w:hAnsiTheme="minorBidi"/>
                <w:sz w:val="20"/>
                <w:szCs w:val="20"/>
              </w:rPr>
            </w:pPr>
          </w:p>
          <w:p w14:paraId="49E79DAD" w14:textId="77777777" w:rsidR="00A95301" w:rsidRDefault="00A95301" w:rsidP="00310D2A">
            <w:pPr>
              <w:rPr>
                <w:rFonts w:asciiTheme="minorBidi" w:eastAsia="Calibri" w:hAnsiTheme="minorBidi"/>
                <w:sz w:val="20"/>
                <w:szCs w:val="20"/>
              </w:rPr>
            </w:pPr>
          </w:p>
          <w:p w14:paraId="5598DE39" w14:textId="77777777" w:rsidR="00A95301" w:rsidRDefault="00A95301" w:rsidP="00310D2A">
            <w:pPr>
              <w:rPr>
                <w:rFonts w:asciiTheme="minorBidi" w:eastAsia="Calibri" w:hAnsiTheme="minorBidi"/>
                <w:sz w:val="20"/>
                <w:szCs w:val="20"/>
              </w:rPr>
            </w:pPr>
          </w:p>
          <w:p w14:paraId="64920B85" w14:textId="77777777" w:rsidR="00A95301" w:rsidRDefault="00A95301" w:rsidP="00310D2A">
            <w:pPr>
              <w:rPr>
                <w:rFonts w:asciiTheme="minorBidi" w:eastAsia="Calibri" w:hAnsiTheme="minorBidi"/>
                <w:sz w:val="20"/>
                <w:szCs w:val="20"/>
              </w:rPr>
            </w:pPr>
          </w:p>
          <w:p w14:paraId="51D0CCD9" w14:textId="77777777" w:rsidR="00A95301" w:rsidRDefault="00A95301" w:rsidP="00310D2A">
            <w:pPr>
              <w:rPr>
                <w:rFonts w:asciiTheme="minorBidi" w:eastAsia="Calibri" w:hAnsiTheme="minorBidi"/>
                <w:sz w:val="20"/>
                <w:szCs w:val="20"/>
              </w:rPr>
            </w:pPr>
          </w:p>
          <w:p w14:paraId="524F9160" w14:textId="77777777" w:rsidR="00A95301" w:rsidRPr="00B54CDB" w:rsidRDefault="00A95301" w:rsidP="00310D2A">
            <w:pPr>
              <w:rPr>
                <w:rFonts w:asciiTheme="minorBidi" w:eastAsia="Calibri" w:hAnsiTheme="minorBidi"/>
                <w:sz w:val="20"/>
                <w:szCs w:val="20"/>
              </w:rPr>
            </w:pPr>
          </w:p>
        </w:tc>
      </w:tr>
      <w:tr w:rsidR="00A95301" w:rsidRPr="00CD7E7A" w14:paraId="422D31EB" w14:textId="77777777" w:rsidTr="00310D2A">
        <w:trPr>
          <w:trHeight w:val="270"/>
        </w:trPr>
        <w:tc>
          <w:tcPr>
            <w:tcW w:w="805" w:type="pct"/>
            <w:vAlign w:val="center"/>
          </w:tcPr>
          <w:p w14:paraId="0B782ECC" w14:textId="27359A30" w:rsidR="00A95301" w:rsidRPr="00B54CDB" w:rsidRDefault="00A95301" w:rsidP="00310D2A">
            <w:pPr>
              <w:autoSpaceDE w:val="0"/>
              <w:autoSpaceDN w:val="0"/>
              <w:adjustRightInd w:val="0"/>
              <w:rPr>
                <w:rFonts w:asciiTheme="minorBidi" w:hAnsiTheme="minorBidi"/>
                <w:b/>
                <w:bCs/>
                <w:sz w:val="20"/>
                <w:szCs w:val="20"/>
                <w:lang w:val="en-US"/>
              </w:rPr>
            </w:pPr>
            <w:r w:rsidRPr="00B54CDB">
              <w:rPr>
                <w:rFonts w:asciiTheme="minorBidi" w:hAnsiTheme="minorBidi"/>
                <w:b/>
                <w:bCs/>
                <w:sz w:val="20"/>
                <w:szCs w:val="20"/>
                <w:lang w:val="en-US"/>
              </w:rPr>
              <w:t>P 6.1 Skills and</w:t>
            </w:r>
          </w:p>
          <w:p w14:paraId="1CA7EE66" w14:textId="77777777" w:rsidR="00A95301" w:rsidRPr="00B54CDB" w:rsidRDefault="00A95301" w:rsidP="00310D2A">
            <w:pPr>
              <w:rPr>
                <w:rFonts w:asciiTheme="minorBidi" w:eastAsia="Calibri" w:hAnsiTheme="minorBidi"/>
                <w:sz w:val="20"/>
                <w:szCs w:val="20"/>
                <w:lang w:val="en-US"/>
              </w:rPr>
            </w:pPr>
            <w:r w:rsidRPr="00B54CDB">
              <w:rPr>
                <w:rFonts w:asciiTheme="minorBidi" w:hAnsiTheme="minorBidi"/>
                <w:b/>
                <w:bCs/>
                <w:sz w:val="20"/>
                <w:szCs w:val="20"/>
                <w:lang w:val="en-US"/>
              </w:rPr>
              <w:t>experience</w:t>
            </w:r>
          </w:p>
        </w:tc>
        <w:tc>
          <w:tcPr>
            <w:tcW w:w="2039" w:type="pct"/>
          </w:tcPr>
          <w:p w14:paraId="717191EC" w14:textId="2807FA16" w:rsidR="00A95301" w:rsidRPr="00B54CDB" w:rsidRDefault="00A95301" w:rsidP="00310D2A">
            <w:pPr>
              <w:rPr>
                <w:rFonts w:asciiTheme="minorBidi" w:eastAsia="Calibri" w:hAnsiTheme="minorBidi"/>
                <w:noProof/>
                <w:sz w:val="20"/>
                <w:szCs w:val="20"/>
              </w:rPr>
            </w:pPr>
            <w:r w:rsidRPr="00B54CDB">
              <w:rPr>
                <w:rFonts w:asciiTheme="minorBidi" w:eastAsia="Calibri" w:hAnsiTheme="minorBidi"/>
                <w:noProof/>
                <w:sz w:val="20"/>
                <w:szCs w:val="20"/>
              </w:rPr>
              <w:t>In Khartoum, focus on Flood hazard was identified as the “most probable” and “most severe”, with the lack of unde</w:t>
            </w:r>
            <w:r w:rsidR="002F7E6C">
              <w:rPr>
                <w:rFonts w:asciiTheme="minorBidi" w:eastAsia="Calibri" w:hAnsiTheme="minorBidi"/>
                <w:noProof/>
                <w:sz w:val="20"/>
                <w:szCs w:val="20"/>
              </w:rPr>
              <w:t>r</w:t>
            </w:r>
            <w:r w:rsidRPr="00B54CDB">
              <w:rPr>
                <w:rFonts w:asciiTheme="minorBidi" w:eastAsia="Calibri" w:hAnsiTheme="minorBidi"/>
                <w:noProof/>
                <w:sz w:val="20"/>
                <w:szCs w:val="20"/>
              </w:rPr>
              <w:t xml:space="preserve">standing of other hazards as droughts and desertification. </w:t>
            </w:r>
          </w:p>
        </w:tc>
        <w:tc>
          <w:tcPr>
            <w:tcW w:w="2156" w:type="pct"/>
          </w:tcPr>
          <w:p w14:paraId="2CF806E4" w14:textId="21205ACD" w:rsidR="00A95301" w:rsidRPr="00B54CDB" w:rsidRDefault="00A95301" w:rsidP="00310D2A">
            <w:pPr>
              <w:rPr>
                <w:rFonts w:asciiTheme="minorBidi" w:eastAsia="Calibri" w:hAnsiTheme="minorBidi"/>
                <w:sz w:val="20"/>
                <w:szCs w:val="20"/>
              </w:rPr>
            </w:pPr>
            <w:r w:rsidRPr="00B54CDB">
              <w:rPr>
                <w:rFonts w:asciiTheme="minorBidi" w:eastAsia="Calibri" w:hAnsiTheme="minorBidi"/>
                <w:sz w:val="20"/>
                <w:szCs w:val="20"/>
              </w:rPr>
              <w:t>Tripoli experience from collaborations with the Lebanese Red Cross and gaining Aid support from the German and Dutch Red Cross to build institutional capacities. This imp</w:t>
            </w:r>
            <w:r w:rsidR="002F7E6C">
              <w:rPr>
                <w:rFonts w:asciiTheme="minorBidi" w:eastAsia="Calibri" w:hAnsiTheme="minorBidi"/>
                <w:sz w:val="20"/>
                <w:szCs w:val="20"/>
              </w:rPr>
              <w:t>ro</w:t>
            </w:r>
            <w:r w:rsidRPr="00B54CDB">
              <w:rPr>
                <w:rFonts w:asciiTheme="minorBidi" w:eastAsia="Calibri" w:hAnsiTheme="minorBidi"/>
                <w:sz w:val="20"/>
                <w:szCs w:val="20"/>
              </w:rPr>
              <w:t>ved the level of awar</w:t>
            </w:r>
            <w:r w:rsidR="002F7E6C">
              <w:rPr>
                <w:rFonts w:asciiTheme="minorBidi" w:eastAsia="Calibri" w:hAnsiTheme="minorBidi"/>
                <w:sz w:val="20"/>
                <w:szCs w:val="20"/>
              </w:rPr>
              <w:t>e</w:t>
            </w:r>
            <w:r w:rsidRPr="00B54CDB">
              <w:rPr>
                <w:rFonts w:asciiTheme="minorBidi" w:eastAsia="Calibri" w:hAnsiTheme="minorBidi"/>
                <w:sz w:val="20"/>
                <w:szCs w:val="20"/>
              </w:rPr>
              <w:t>ness and prepar</w:t>
            </w:r>
            <w:r w:rsidR="002F7E6C">
              <w:rPr>
                <w:rFonts w:asciiTheme="minorBidi" w:eastAsia="Calibri" w:hAnsiTheme="minorBidi"/>
                <w:sz w:val="20"/>
                <w:szCs w:val="20"/>
              </w:rPr>
              <w:t>e</w:t>
            </w:r>
            <w:r w:rsidRPr="00B54CDB">
              <w:rPr>
                <w:rFonts w:asciiTheme="minorBidi" w:eastAsia="Calibri" w:hAnsiTheme="minorBidi"/>
                <w:sz w:val="20"/>
                <w:szCs w:val="20"/>
              </w:rPr>
              <w:t>dness</w:t>
            </w:r>
          </w:p>
        </w:tc>
      </w:tr>
      <w:tr w:rsidR="00A95301" w:rsidRPr="00CD7E7A" w14:paraId="59AA93FD" w14:textId="77777777" w:rsidTr="00310D2A">
        <w:trPr>
          <w:trHeight w:val="2051"/>
        </w:trPr>
        <w:tc>
          <w:tcPr>
            <w:tcW w:w="805" w:type="pct"/>
            <w:vAlign w:val="center"/>
          </w:tcPr>
          <w:p w14:paraId="5AE0DD16" w14:textId="1908B943" w:rsidR="00A95301" w:rsidRPr="00B54CDB" w:rsidRDefault="00A95301" w:rsidP="00310D2A">
            <w:pPr>
              <w:autoSpaceDE w:val="0"/>
              <w:autoSpaceDN w:val="0"/>
              <w:adjustRightInd w:val="0"/>
              <w:rPr>
                <w:rFonts w:asciiTheme="minorBidi" w:hAnsiTheme="minorBidi"/>
                <w:b/>
                <w:bCs/>
                <w:sz w:val="20"/>
                <w:szCs w:val="20"/>
                <w:lang w:val="en-US"/>
              </w:rPr>
            </w:pPr>
            <w:r w:rsidRPr="00B54CDB">
              <w:rPr>
                <w:rFonts w:asciiTheme="minorBidi" w:hAnsiTheme="minorBidi"/>
                <w:b/>
                <w:bCs/>
                <w:sz w:val="20"/>
                <w:szCs w:val="20"/>
                <w:lang w:val="en-US"/>
              </w:rPr>
              <w:lastRenderedPageBreak/>
              <w:t>P 6.2 Public education</w:t>
            </w:r>
          </w:p>
          <w:p w14:paraId="7F8E713A" w14:textId="51BB3B88" w:rsidR="00A95301" w:rsidRPr="00B54CDB" w:rsidRDefault="00A95301" w:rsidP="00310D2A">
            <w:pPr>
              <w:rPr>
                <w:rFonts w:asciiTheme="minorBidi" w:eastAsia="Calibri" w:hAnsiTheme="minorBidi"/>
                <w:sz w:val="20"/>
                <w:szCs w:val="20"/>
              </w:rPr>
            </w:pPr>
            <w:r w:rsidRPr="00B54CDB">
              <w:rPr>
                <w:rFonts w:asciiTheme="minorBidi" w:hAnsiTheme="minorBidi"/>
                <w:b/>
                <w:bCs/>
                <w:sz w:val="20"/>
                <w:szCs w:val="20"/>
                <w:lang w:val="en-US"/>
              </w:rPr>
              <w:t>and awareness</w:t>
            </w:r>
          </w:p>
        </w:tc>
        <w:tc>
          <w:tcPr>
            <w:tcW w:w="2039" w:type="pct"/>
          </w:tcPr>
          <w:p w14:paraId="169AAEEA" w14:textId="09269D92" w:rsidR="00A95301" w:rsidRPr="00B54CDB" w:rsidRDefault="00A95301" w:rsidP="00310D2A">
            <w:pPr>
              <w:rPr>
                <w:rFonts w:asciiTheme="minorBidi" w:eastAsia="Calibri" w:hAnsiTheme="minorBidi"/>
                <w:noProof/>
                <w:sz w:val="20"/>
                <w:szCs w:val="20"/>
              </w:rPr>
            </w:pPr>
            <w:r w:rsidRPr="00B54CDB">
              <w:rPr>
                <w:rFonts w:asciiTheme="minorBidi" w:eastAsia="Calibri" w:hAnsiTheme="minorBidi"/>
                <w:noProof/>
                <w:sz w:val="20"/>
                <w:szCs w:val="20"/>
              </w:rPr>
              <w:t>Khartoum ide</w:t>
            </w:r>
            <w:r w:rsidR="002F7E6C">
              <w:rPr>
                <w:rFonts w:asciiTheme="minorBidi" w:eastAsia="Calibri" w:hAnsiTheme="minorBidi"/>
                <w:noProof/>
                <w:sz w:val="20"/>
                <w:szCs w:val="20"/>
              </w:rPr>
              <w:t>ntif</w:t>
            </w:r>
            <w:r w:rsidRPr="00B54CDB">
              <w:rPr>
                <w:rFonts w:asciiTheme="minorBidi" w:eastAsia="Calibri" w:hAnsiTheme="minorBidi"/>
                <w:noProof/>
                <w:sz w:val="20"/>
                <w:szCs w:val="20"/>
              </w:rPr>
              <w:t>ied the gap of not having a multi-agency that asses</w:t>
            </w:r>
            <w:r w:rsidR="002F7E6C">
              <w:rPr>
                <w:rFonts w:asciiTheme="minorBidi" w:eastAsia="Calibri" w:hAnsiTheme="minorBidi"/>
                <w:noProof/>
                <w:sz w:val="20"/>
                <w:szCs w:val="20"/>
              </w:rPr>
              <w:t>se</w:t>
            </w:r>
            <w:r w:rsidRPr="00B54CDB">
              <w:rPr>
                <w:rFonts w:asciiTheme="minorBidi" w:eastAsia="Calibri" w:hAnsiTheme="minorBidi"/>
                <w:noProof/>
                <w:sz w:val="20"/>
                <w:szCs w:val="20"/>
              </w:rPr>
              <w:t>s issues of infrastructure and operational resilience. As the city federal system and division into localities caused the fragm</w:t>
            </w:r>
            <w:r w:rsidR="002F7E6C">
              <w:rPr>
                <w:rFonts w:asciiTheme="minorBidi" w:eastAsia="Calibri" w:hAnsiTheme="minorBidi"/>
                <w:noProof/>
                <w:sz w:val="20"/>
                <w:szCs w:val="20"/>
              </w:rPr>
              <w:t>e</w:t>
            </w:r>
            <w:r w:rsidRPr="00B54CDB">
              <w:rPr>
                <w:rFonts w:asciiTheme="minorBidi" w:eastAsia="Calibri" w:hAnsiTheme="minorBidi"/>
                <w:noProof/>
                <w:sz w:val="20"/>
                <w:szCs w:val="20"/>
              </w:rPr>
              <w:t>ntation of DRR agencies re</w:t>
            </w:r>
            <w:r w:rsidR="002F7E6C">
              <w:rPr>
                <w:rFonts w:asciiTheme="minorBidi" w:eastAsia="Calibri" w:hAnsiTheme="minorBidi"/>
                <w:noProof/>
                <w:sz w:val="20"/>
                <w:szCs w:val="20"/>
              </w:rPr>
              <w:t>s</w:t>
            </w:r>
            <w:r w:rsidRPr="00B54CDB">
              <w:rPr>
                <w:rFonts w:asciiTheme="minorBidi" w:eastAsia="Calibri" w:hAnsiTheme="minorBidi"/>
                <w:noProof/>
                <w:sz w:val="20"/>
                <w:szCs w:val="20"/>
              </w:rPr>
              <w:t>ponse and finances,  lacking the coordination between all DRR departments, and  requires sufficient investment in maintenance and upgrade of critical infrastructure</w:t>
            </w:r>
          </w:p>
        </w:tc>
        <w:tc>
          <w:tcPr>
            <w:tcW w:w="2156" w:type="pct"/>
          </w:tcPr>
          <w:p w14:paraId="47350FC3" w14:textId="328ACDD5" w:rsidR="00A95301" w:rsidRPr="00B54CDB" w:rsidRDefault="00A95301" w:rsidP="00310D2A">
            <w:pPr>
              <w:rPr>
                <w:rFonts w:asciiTheme="minorBidi" w:eastAsia="Calibri" w:hAnsiTheme="minorBidi"/>
                <w:sz w:val="20"/>
                <w:szCs w:val="20"/>
              </w:rPr>
            </w:pPr>
            <w:r w:rsidRPr="00B54CDB">
              <w:rPr>
                <w:rFonts w:asciiTheme="minorBidi" w:eastAsia="Calibri" w:hAnsiTheme="minorBidi"/>
                <w:sz w:val="20"/>
                <w:szCs w:val="20"/>
              </w:rPr>
              <w:t xml:space="preserve">Tripoli hosting for </w:t>
            </w:r>
            <w:r w:rsidR="002F7E6C">
              <w:rPr>
                <w:rFonts w:asciiTheme="minorBidi" w:eastAsia="Calibri" w:hAnsiTheme="minorBidi"/>
                <w:sz w:val="20"/>
                <w:szCs w:val="20"/>
              </w:rPr>
              <w:t xml:space="preserve">a </w:t>
            </w:r>
            <w:r w:rsidRPr="00B54CDB">
              <w:rPr>
                <w:rFonts w:asciiTheme="minorBidi" w:eastAsia="Calibri" w:hAnsiTheme="minorBidi"/>
                <w:sz w:val="20"/>
                <w:szCs w:val="20"/>
              </w:rPr>
              <w:t>large refugee population of Palestinians and Syrians developed for a shared understanding of risks between the city and numerous other communication channels managed by other stakeholders.</w:t>
            </w:r>
          </w:p>
        </w:tc>
      </w:tr>
      <w:tr w:rsidR="00A95301" w:rsidRPr="00CD7E7A" w14:paraId="3F15233B" w14:textId="77777777" w:rsidTr="00310D2A">
        <w:trPr>
          <w:trHeight w:val="270"/>
        </w:trPr>
        <w:tc>
          <w:tcPr>
            <w:tcW w:w="805" w:type="pct"/>
            <w:vAlign w:val="center"/>
          </w:tcPr>
          <w:p w14:paraId="7FFC3D2E" w14:textId="77777777" w:rsidR="00A95301" w:rsidRPr="00B54CDB" w:rsidRDefault="00A95301" w:rsidP="00310D2A">
            <w:pPr>
              <w:rPr>
                <w:rFonts w:asciiTheme="minorBidi" w:eastAsia="Calibri" w:hAnsiTheme="minorBidi"/>
                <w:sz w:val="20"/>
                <w:szCs w:val="20"/>
              </w:rPr>
            </w:pPr>
            <w:r w:rsidRPr="00B54CDB">
              <w:rPr>
                <w:rFonts w:asciiTheme="minorBidi" w:hAnsiTheme="minorBidi"/>
                <w:b/>
                <w:bCs/>
                <w:sz w:val="20"/>
                <w:szCs w:val="20"/>
                <w:lang w:val="en-US"/>
              </w:rPr>
              <w:t>P 6.3 Data sharing</w:t>
            </w:r>
          </w:p>
        </w:tc>
        <w:tc>
          <w:tcPr>
            <w:tcW w:w="2039" w:type="pct"/>
          </w:tcPr>
          <w:p w14:paraId="0AC3F99C" w14:textId="42C8F5CF" w:rsidR="00A95301" w:rsidRPr="00B54CDB" w:rsidRDefault="00A95301" w:rsidP="00310D2A">
            <w:pPr>
              <w:rPr>
                <w:rFonts w:asciiTheme="minorBidi" w:eastAsia="Calibri" w:hAnsiTheme="minorBidi"/>
                <w:noProof/>
                <w:sz w:val="20"/>
                <w:szCs w:val="20"/>
              </w:rPr>
            </w:pPr>
            <w:r w:rsidRPr="00B54CDB">
              <w:rPr>
                <w:rFonts w:asciiTheme="minorBidi" w:eastAsia="Calibri" w:hAnsiTheme="minorBidi"/>
                <w:noProof/>
                <w:sz w:val="20"/>
                <w:szCs w:val="20"/>
              </w:rPr>
              <w:t>Data sets are available for some disaster scenario</w:t>
            </w:r>
            <w:r w:rsidR="002F7E6C">
              <w:rPr>
                <w:rFonts w:asciiTheme="minorBidi" w:eastAsia="Calibri" w:hAnsiTheme="minorBidi"/>
                <w:noProof/>
                <w:sz w:val="20"/>
                <w:szCs w:val="20"/>
              </w:rPr>
              <w:t>s</w:t>
            </w:r>
            <w:r w:rsidRPr="00B54CDB">
              <w:rPr>
                <w:rFonts w:asciiTheme="minorBidi" w:eastAsia="Calibri" w:hAnsiTheme="minorBidi"/>
                <w:noProof/>
                <w:sz w:val="20"/>
                <w:szCs w:val="20"/>
              </w:rPr>
              <w:t xml:space="preserve">, but regular updates are required to </w:t>
            </w:r>
            <w:r w:rsidR="002F7E6C">
              <w:rPr>
                <w:rFonts w:asciiTheme="minorBidi" w:eastAsia="Calibri" w:hAnsiTheme="minorBidi"/>
                <w:noProof/>
                <w:sz w:val="20"/>
                <w:szCs w:val="20"/>
              </w:rPr>
              <w:t>e</w:t>
            </w:r>
            <w:r w:rsidRPr="00B54CDB">
              <w:rPr>
                <w:rFonts w:asciiTheme="minorBidi" w:eastAsia="Calibri" w:hAnsiTheme="minorBidi"/>
                <w:noProof/>
                <w:sz w:val="20"/>
                <w:szCs w:val="20"/>
              </w:rPr>
              <w:t xml:space="preserve">nsure the timelessness and accuracy </w:t>
            </w:r>
            <w:r w:rsidR="002F7E6C">
              <w:rPr>
                <w:rFonts w:asciiTheme="minorBidi" w:eastAsia="Calibri" w:hAnsiTheme="minorBidi"/>
                <w:noProof/>
                <w:sz w:val="20"/>
                <w:szCs w:val="20"/>
              </w:rPr>
              <w:t>of</w:t>
            </w:r>
            <w:r w:rsidRPr="00B54CDB">
              <w:rPr>
                <w:rFonts w:asciiTheme="minorBidi" w:eastAsia="Calibri" w:hAnsiTheme="minorBidi"/>
                <w:noProof/>
                <w:sz w:val="20"/>
                <w:szCs w:val="20"/>
              </w:rPr>
              <w:t xml:space="preserve"> the information available.</w:t>
            </w:r>
          </w:p>
        </w:tc>
        <w:tc>
          <w:tcPr>
            <w:tcW w:w="2156" w:type="pct"/>
          </w:tcPr>
          <w:p w14:paraId="1B4B9EBB" w14:textId="77777777" w:rsidR="00A95301" w:rsidRPr="00B54CDB" w:rsidRDefault="00A95301" w:rsidP="00310D2A">
            <w:pPr>
              <w:rPr>
                <w:rFonts w:asciiTheme="minorBidi" w:eastAsia="Calibri" w:hAnsiTheme="minorBidi"/>
                <w:sz w:val="20"/>
                <w:szCs w:val="20"/>
              </w:rPr>
            </w:pPr>
            <w:r w:rsidRPr="00B54CDB">
              <w:rPr>
                <w:rFonts w:asciiTheme="minorBidi" w:eastAsia="Calibri" w:hAnsiTheme="minorBidi"/>
                <w:sz w:val="20"/>
                <w:szCs w:val="20"/>
              </w:rPr>
              <w:t>A comprehensive suite of disaster scenarios is available, with relevant background information and supporting notes. This is mapped at shared between stakeholders</w:t>
            </w:r>
          </w:p>
        </w:tc>
      </w:tr>
      <w:tr w:rsidR="00A95301" w:rsidRPr="00CD7E7A" w14:paraId="35B87971" w14:textId="77777777" w:rsidTr="00310D2A">
        <w:trPr>
          <w:trHeight w:val="270"/>
        </w:trPr>
        <w:tc>
          <w:tcPr>
            <w:tcW w:w="805" w:type="pct"/>
            <w:vAlign w:val="center"/>
          </w:tcPr>
          <w:p w14:paraId="28F56A39" w14:textId="77777777" w:rsidR="00A95301" w:rsidRPr="00B54CDB" w:rsidRDefault="00A95301" w:rsidP="00310D2A">
            <w:pPr>
              <w:rPr>
                <w:rFonts w:asciiTheme="minorBidi" w:eastAsia="Calibri" w:hAnsiTheme="minorBidi"/>
                <w:sz w:val="20"/>
                <w:szCs w:val="20"/>
              </w:rPr>
            </w:pPr>
            <w:r w:rsidRPr="00B54CDB">
              <w:rPr>
                <w:rFonts w:asciiTheme="minorBidi" w:hAnsiTheme="minorBidi"/>
                <w:b/>
                <w:bCs/>
                <w:sz w:val="20"/>
                <w:szCs w:val="20"/>
                <w:lang w:val="en-US"/>
              </w:rPr>
              <w:t>P 6.4 Training delivery</w:t>
            </w:r>
          </w:p>
        </w:tc>
        <w:tc>
          <w:tcPr>
            <w:tcW w:w="2039" w:type="pct"/>
          </w:tcPr>
          <w:p w14:paraId="69F8D3BD" w14:textId="770B1A8D" w:rsidR="00A95301" w:rsidRPr="00B54CDB" w:rsidRDefault="00A95301" w:rsidP="00310D2A">
            <w:pPr>
              <w:rPr>
                <w:rFonts w:asciiTheme="minorBidi" w:eastAsia="Calibri" w:hAnsiTheme="minorBidi"/>
                <w:sz w:val="20"/>
                <w:szCs w:val="20"/>
              </w:rPr>
            </w:pPr>
            <w:r w:rsidRPr="00B54CDB">
              <w:rPr>
                <w:rFonts w:asciiTheme="minorBidi" w:eastAsia="Calibri" w:hAnsiTheme="minorBidi"/>
                <w:sz w:val="20"/>
                <w:szCs w:val="20"/>
              </w:rPr>
              <w:t xml:space="preserve">There is </w:t>
            </w:r>
            <w:r w:rsidR="002F7E6C">
              <w:rPr>
                <w:rFonts w:asciiTheme="minorBidi" w:eastAsia="Calibri" w:hAnsiTheme="minorBidi"/>
                <w:sz w:val="20"/>
                <w:szCs w:val="20"/>
              </w:rPr>
              <w:t xml:space="preserve">a </w:t>
            </w:r>
            <w:r w:rsidRPr="00B54CDB">
              <w:rPr>
                <w:rFonts w:asciiTheme="minorBidi" w:eastAsia="Calibri" w:hAnsiTheme="minorBidi"/>
                <w:sz w:val="20"/>
                <w:szCs w:val="20"/>
              </w:rPr>
              <w:t>collective effort on training for understanding of cascading impacts under some disaster scenarios</w:t>
            </w:r>
          </w:p>
        </w:tc>
        <w:tc>
          <w:tcPr>
            <w:tcW w:w="2156" w:type="pct"/>
          </w:tcPr>
          <w:p w14:paraId="09DFDAFF" w14:textId="77777777" w:rsidR="00A95301" w:rsidRPr="00B54CDB" w:rsidRDefault="00A95301" w:rsidP="00310D2A">
            <w:pPr>
              <w:rPr>
                <w:rFonts w:asciiTheme="minorBidi" w:eastAsia="Calibri" w:hAnsiTheme="minorBidi"/>
                <w:sz w:val="20"/>
                <w:szCs w:val="20"/>
              </w:rPr>
            </w:pPr>
            <w:r w:rsidRPr="00B54CDB">
              <w:rPr>
                <w:rFonts w:asciiTheme="minorBidi" w:eastAsia="Calibri" w:hAnsiTheme="minorBidi"/>
                <w:sz w:val="20"/>
                <w:szCs w:val="20"/>
              </w:rPr>
              <w:t>The city has a track record of delivering resilience training to some</w:t>
            </w:r>
          </w:p>
          <w:p w14:paraId="6BE11A3D" w14:textId="77777777" w:rsidR="00A95301" w:rsidRPr="00B54CDB" w:rsidRDefault="00A95301" w:rsidP="00310D2A">
            <w:pPr>
              <w:rPr>
                <w:rFonts w:asciiTheme="minorBidi" w:eastAsia="Calibri" w:hAnsiTheme="minorBidi"/>
                <w:sz w:val="20"/>
                <w:szCs w:val="20"/>
              </w:rPr>
            </w:pPr>
            <w:r w:rsidRPr="00B54CDB">
              <w:rPr>
                <w:rFonts w:asciiTheme="minorBidi" w:eastAsia="Calibri" w:hAnsiTheme="minorBidi"/>
                <w:sz w:val="20"/>
                <w:szCs w:val="20"/>
              </w:rPr>
              <w:t>sectors, but other sectors lack training and engagement.</w:t>
            </w:r>
          </w:p>
        </w:tc>
      </w:tr>
      <w:tr w:rsidR="00A95301" w:rsidRPr="00CD7E7A" w14:paraId="560A78C4" w14:textId="77777777" w:rsidTr="00310D2A">
        <w:trPr>
          <w:trHeight w:val="270"/>
        </w:trPr>
        <w:tc>
          <w:tcPr>
            <w:tcW w:w="805" w:type="pct"/>
            <w:vAlign w:val="center"/>
          </w:tcPr>
          <w:p w14:paraId="0117B175" w14:textId="77777777" w:rsidR="00A95301" w:rsidRPr="00B54CDB" w:rsidRDefault="00A95301" w:rsidP="00310D2A">
            <w:pPr>
              <w:rPr>
                <w:rFonts w:asciiTheme="minorBidi" w:eastAsia="Calibri" w:hAnsiTheme="minorBidi"/>
                <w:sz w:val="20"/>
                <w:szCs w:val="20"/>
              </w:rPr>
            </w:pPr>
            <w:r w:rsidRPr="00B54CDB">
              <w:rPr>
                <w:rFonts w:asciiTheme="minorBidi" w:hAnsiTheme="minorBidi"/>
                <w:b/>
                <w:bCs/>
                <w:sz w:val="20"/>
                <w:szCs w:val="20"/>
                <w:lang w:val="en-US"/>
              </w:rPr>
              <w:t>P 6.5 Languages</w:t>
            </w:r>
          </w:p>
        </w:tc>
        <w:tc>
          <w:tcPr>
            <w:tcW w:w="2039" w:type="pct"/>
          </w:tcPr>
          <w:p w14:paraId="04FF7AF9" w14:textId="31612667" w:rsidR="00A95301" w:rsidRPr="00B54CDB" w:rsidRDefault="00A95301" w:rsidP="00310D2A">
            <w:pPr>
              <w:rPr>
                <w:rFonts w:asciiTheme="minorBidi" w:eastAsia="Calibri" w:hAnsiTheme="minorBidi"/>
                <w:sz w:val="20"/>
                <w:szCs w:val="20"/>
              </w:rPr>
            </w:pPr>
            <w:r w:rsidRPr="00B54CDB">
              <w:rPr>
                <w:rFonts w:asciiTheme="minorBidi" w:eastAsia="Calibri" w:hAnsiTheme="minorBidi"/>
                <w:sz w:val="20"/>
                <w:szCs w:val="20"/>
              </w:rPr>
              <w:t>Hazard maps exist, for most hazards, update plans are not known. The city data sets need better commun</w:t>
            </w:r>
            <w:r w:rsidR="002F7E6C">
              <w:rPr>
                <w:rFonts w:asciiTheme="minorBidi" w:eastAsia="Calibri" w:hAnsiTheme="minorBidi"/>
                <w:sz w:val="20"/>
                <w:szCs w:val="20"/>
              </w:rPr>
              <w:t>i</w:t>
            </w:r>
            <w:r w:rsidRPr="00B54CDB">
              <w:rPr>
                <w:rFonts w:asciiTheme="minorBidi" w:eastAsia="Calibri" w:hAnsiTheme="minorBidi"/>
                <w:sz w:val="20"/>
                <w:szCs w:val="20"/>
              </w:rPr>
              <w:t>cation channels for early warning and prepar</w:t>
            </w:r>
            <w:r w:rsidR="002F7E6C">
              <w:rPr>
                <w:rFonts w:asciiTheme="minorBidi" w:eastAsia="Calibri" w:hAnsiTheme="minorBidi"/>
                <w:sz w:val="20"/>
                <w:szCs w:val="20"/>
              </w:rPr>
              <w:t>e</w:t>
            </w:r>
            <w:r w:rsidRPr="00B54CDB">
              <w:rPr>
                <w:rFonts w:asciiTheme="minorBidi" w:eastAsia="Calibri" w:hAnsiTheme="minorBidi"/>
                <w:sz w:val="20"/>
                <w:szCs w:val="20"/>
              </w:rPr>
              <w:t>dness</w:t>
            </w:r>
          </w:p>
        </w:tc>
        <w:tc>
          <w:tcPr>
            <w:tcW w:w="2156" w:type="pct"/>
          </w:tcPr>
          <w:p w14:paraId="581D4F0A" w14:textId="77777777" w:rsidR="00A95301" w:rsidRPr="00B54CDB" w:rsidRDefault="00A95301" w:rsidP="00310D2A">
            <w:pPr>
              <w:rPr>
                <w:rFonts w:asciiTheme="minorBidi" w:eastAsia="Calibri" w:hAnsiTheme="minorBidi"/>
                <w:sz w:val="20"/>
                <w:szCs w:val="20"/>
              </w:rPr>
            </w:pPr>
            <w:r w:rsidRPr="00B54CDB">
              <w:rPr>
                <w:rFonts w:asciiTheme="minorBidi" w:eastAsia="Calibri" w:hAnsiTheme="minorBidi"/>
                <w:sz w:val="20"/>
                <w:szCs w:val="20"/>
              </w:rPr>
              <w:t>All training materials are available in all of the languages in common use</w:t>
            </w:r>
          </w:p>
          <w:p w14:paraId="776E1AE3" w14:textId="77777777" w:rsidR="00A95301" w:rsidRPr="00B54CDB" w:rsidRDefault="00A95301" w:rsidP="00310D2A">
            <w:pPr>
              <w:rPr>
                <w:rFonts w:asciiTheme="minorBidi" w:eastAsia="Calibri" w:hAnsiTheme="minorBidi"/>
                <w:sz w:val="20"/>
                <w:szCs w:val="20"/>
              </w:rPr>
            </w:pPr>
            <w:r w:rsidRPr="00B54CDB">
              <w:rPr>
                <w:rFonts w:asciiTheme="minorBidi" w:eastAsia="Calibri" w:hAnsiTheme="minorBidi"/>
                <w:sz w:val="20"/>
                <w:szCs w:val="20"/>
              </w:rPr>
              <w:t>in the city.</w:t>
            </w:r>
          </w:p>
        </w:tc>
      </w:tr>
      <w:tr w:rsidR="00A95301" w:rsidRPr="00CD7E7A" w14:paraId="5B38030B" w14:textId="77777777" w:rsidTr="00310D2A">
        <w:trPr>
          <w:trHeight w:val="270"/>
        </w:trPr>
        <w:tc>
          <w:tcPr>
            <w:tcW w:w="805" w:type="pct"/>
            <w:vAlign w:val="center"/>
          </w:tcPr>
          <w:p w14:paraId="6AC7CC3F" w14:textId="1072B11F" w:rsidR="00A95301" w:rsidRPr="00B54CDB" w:rsidRDefault="00A95301" w:rsidP="00310D2A">
            <w:pPr>
              <w:rPr>
                <w:rFonts w:asciiTheme="minorBidi" w:hAnsiTheme="minorBidi"/>
                <w:b/>
                <w:bCs/>
                <w:sz w:val="20"/>
                <w:szCs w:val="20"/>
                <w:lang w:val="en-US"/>
              </w:rPr>
            </w:pPr>
            <w:r w:rsidRPr="00B54CDB">
              <w:rPr>
                <w:rFonts w:asciiTheme="minorBidi" w:hAnsiTheme="minorBidi"/>
                <w:b/>
                <w:bCs/>
                <w:sz w:val="20"/>
                <w:szCs w:val="20"/>
                <w:lang w:val="en-US"/>
              </w:rPr>
              <w:t>P 6.6 Learning from</w:t>
            </w:r>
          </w:p>
          <w:p w14:paraId="0DF36CF3" w14:textId="77777777" w:rsidR="00A95301" w:rsidRPr="00B54CDB" w:rsidRDefault="00A95301" w:rsidP="00310D2A">
            <w:pPr>
              <w:rPr>
                <w:rFonts w:asciiTheme="minorBidi" w:hAnsiTheme="minorBidi"/>
                <w:b/>
                <w:bCs/>
                <w:sz w:val="20"/>
                <w:szCs w:val="20"/>
                <w:lang w:val="en-US"/>
              </w:rPr>
            </w:pPr>
            <w:r w:rsidRPr="00B54CDB">
              <w:rPr>
                <w:rFonts w:asciiTheme="minorBidi" w:hAnsiTheme="minorBidi"/>
                <w:b/>
                <w:bCs/>
                <w:sz w:val="20"/>
                <w:szCs w:val="20"/>
                <w:lang w:val="en-US"/>
              </w:rPr>
              <w:t>others</w:t>
            </w:r>
          </w:p>
        </w:tc>
        <w:tc>
          <w:tcPr>
            <w:tcW w:w="2039" w:type="pct"/>
          </w:tcPr>
          <w:p w14:paraId="4EA754A8" w14:textId="77777777" w:rsidR="00A95301" w:rsidRPr="00B54CDB" w:rsidRDefault="00A95301" w:rsidP="00310D2A">
            <w:pPr>
              <w:rPr>
                <w:rFonts w:asciiTheme="minorBidi" w:eastAsia="Calibri" w:hAnsiTheme="minorBidi"/>
                <w:sz w:val="20"/>
                <w:szCs w:val="20"/>
              </w:rPr>
            </w:pPr>
            <w:r w:rsidRPr="00B54CDB">
              <w:rPr>
                <w:rFonts w:asciiTheme="minorBidi" w:eastAsia="Calibri" w:hAnsiTheme="minorBidi"/>
                <w:sz w:val="20"/>
                <w:szCs w:val="20"/>
              </w:rPr>
              <w:t>The city understands the importance of knowledge share and has</w:t>
            </w:r>
          </w:p>
          <w:p w14:paraId="04679B95" w14:textId="6115FBB7" w:rsidR="00A95301" w:rsidRPr="00B54CDB" w:rsidRDefault="00A95301" w:rsidP="00310D2A">
            <w:pPr>
              <w:rPr>
                <w:rFonts w:asciiTheme="minorBidi" w:eastAsia="Calibri" w:hAnsiTheme="minorBidi"/>
                <w:sz w:val="20"/>
                <w:szCs w:val="20"/>
              </w:rPr>
            </w:pPr>
            <w:r w:rsidRPr="00B54CDB">
              <w:rPr>
                <w:rFonts w:asciiTheme="minorBidi" w:eastAsia="Calibri" w:hAnsiTheme="minorBidi"/>
                <w:sz w:val="20"/>
                <w:szCs w:val="20"/>
              </w:rPr>
              <w:t xml:space="preserve">membership </w:t>
            </w:r>
            <w:r w:rsidR="002F7E6C">
              <w:rPr>
                <w:rFonts w:asciiTheme="minorBidi" w:eastAsia="Calibri" w:hAnsiTheme="minorBidi"/>
                <w:sz w:val="20"/>
                <w:szCs w:val="20"/>
              </w:rPr>
              <w:t>in</w:t>
            </w:r>
            <w:r w:rsidRPr="00B54CDB">
              <w:rPr>
                <w:rFonts w:asciiTheme="minorBidi" w:eastAsia="Calibri" w:hAnsiTheme="minorBidi"/>
                <w:sz w:val="20"/>
                <w:szCs w:val="20"/>
              </w:rPr>
              <w:t xml:space="preserve"> a range of city networks. The networks are not leveraged for</w:t>
            </w:r>
            <w:r>
              <w:rPr>
                <w:rFonts w:asciiTheme="minorBidi" w:eastAsia="Calibri" w:hAnsiTheme="minorBidi"/>
                <w:sz w:val="20"/>
                <w:szCs w:val="20"/>
              </w:rPr>
              <w:t xml:space="preserve"> </w:t>
            </w:r>
            <w:r w:rsidRPr="00B54CDB">
              <w:rPr>
                <w:rFonts w:asciiTheme="minorBidi" w:eastAsia="Calibri" w:hAnsiTheme="minorBidi"/>
                <w:sz w:val="20"/>
                <w:szCs w:val="20"/>
              </w:rPr>
              <w:t>maximum benefit.</w:t>
            </w:r>
          </w:p>
        </w:tc>
        <w:tc>
          <w:tcPr>
            <w:tcW w:w="2156" w:type="pct"/>
          </w:tcPr>
          <w:p w14:paraId="15C861D9" w14:textId="77777777" w:rsidR="00A95301" w:rsidRPr="00B54CDB" w:rsidRDefault="00A95301" w:rsidP="00310D2A">
            <w:pPr>
              <w:rPr>
                <w:rFonts w:asciiTheme="minorBidi" w:eastAsia="Calibri" w:hAnsiTheme="minorBidi"/>
                <w:sz w:val="20"/>
                <w:szCs w:val="20"/>
              </w:rPr>
            </w:pPr>
            <w:r w:rsidRPr="00B54CDB">
              <w:rPr>
                <w:rFonts w:asciiTheme="minorBidi" w:eastAsia="Calibri" w:hAnsiTheme="minorBidi"/>
                <w:sz w:val="20"/>
                <w:szCs w:val="20"/>
              </w:rPr>
              <w:t>The city proactively seeks to exchange knowledge and learn from other</w:t>
            </w:r>
          </w:p>
          <w:p w14:paraId="435E7695" w14:textId="77777777" w:rsidR="00A95301" w:rsidRPr="00B54CDB" w:rsidRDefault="00A95301" w:rsidP="00310D2A">
            <w:pPr>
              <w:rPr>
                <w:rFonts w:asciiTheme="minorBidi" w:eastAsia="Calibri" w:hAnsiTheme="minorBidi"/>
                <w:sz w:val="20"/>
                <w:szCs w:val="20"/>
              </w:rPr>
            </w:pPr>
            <w:r w:rsidRPr="00B54CDB">
              <w:rPr>
                <w:rFonts w:asciiTheme="minorBidi" w:eastAsia="Calibri" w:hAnsiTheme="minorBidi"/>
                <w:sz w:val="20"/>
                <w:szCs w:val="20"/>
              </w:rPr>
              <w:t>cities facing similar challenges and is active in a range of networks to</w:t>
            </w:r>
          </w:p>
          <w:p w14:paraId="19F8072D" w14:textId="77777777" w:rsidR="00A95301" w:rsidRPr="00B54CDB" w:rsidRDefault="00A95301" w:rsidP="00310D2A">
            <w:pPr>
              <w:rPr>
                <w:rFonts w:asciiTheme="minorBidi" w:eastAsia="Calibri" w:hAnsiTheme="minorBidi"/>
                <w:sz w:val="20"/>
                <w:szCs w:val="20"/>
              </w:rPr>
            </w:pPr>
            <w:r w:rsidRPr="00B54CDB">
              <w:rPr>
                <w:rFonts w:asciiTheme="minorBidi" w:eastAsia="Calibri" w:hAnsiTheme="minorBidi"/>
                <w:sz w:val="20"/>
                <w:szCs w:val="20"/>
              </w:rPr>
              <w:t>facilitate this.</w:t>
            </w:r>
          </w:p>
        </w:tc>
      </w:tr>
    </w:tbl>
    <w:p w14:paraId="0ED99198" w14:textId="7F952CC2" w:rsidR="00A95301" w:rsidRDefault="00A95301" w:rsidP="00A95301">
      <w:pPr>
        <w:spacing w:after="0" w:line="360" w:lineRule="auto"/>
        <w:rPr>
          <w:rFonts w:ascii="Arial" w:eastAsia="Calibri" w:hAnsi="Arial" w:cs="Arial"/>
          <w:color w:val="000000"/>
          <w:sz w:val="21"/>
          <w:szCs w:val="21"/>
          <w:shd w:val="clear" w:color="auto" w:fill="FFFFFF"/>
        </w:rPr>
      </w:pPr>
    </w:p>
    <w:p w14:paraId="4BB32A77" w14:textId="62BD176B" w:rsidR="00A95301" w:rsidRDefault="00A95301" w:rsidP="00A95301">
      <w:pPr>
        <w:spacing w:after="0" w:line="360" w:lineRule="auto"/>
        <w:rPr>
          <w:rFonts w:asciiTheme="minorBidi" w:hAnsiTheme="minorBidi"/>
        </w:rPr>
      </w:pPr>
      <w:r w:rsidRPr="005B4E85">
        <w:rPr>
          <w:rFonts w:asciiTheme="minorBidi" w:hAnsiTheme="minorBidi"/>
        </w:rPr>
        <w:t>It is noted from (</w:t>
      </w:r>
      <w:r w:rsidR="005B235D">
        <w:rPr>
          <w:rFonts w:asciiTheme="minorBidi" w:hAnsiTheme="minorBidi"/>
        </w:rPr>
        <w:t>Table 7-2</w:t>
      </w:r>
      <w:r w:rsidRPr="005B4E85">
        <w:rPr>
          <w:rFonts w:asciiTheme="minorBidi" w:hAnsiTheme="minorBidi"/>
        </w:rPr>
        <w:t>) t</w:t>
      </w:r>
      <w:r w:rsidR="005B235D">
        <w:rPr>
          <w:rFonts w:asciiTheme="minorBidi" w:hAnsiTheme="minorBidi"/>
        </w:rPr>
        <w:t>hat t</w:t>
      </w:r>
      <w:r w:rsidRPr="005B4E85">
        <w:rPr>
          <w:rFonts w:asciiTheme="minorBidi" w:hAnsiTheme="minorBidi"/>
        </w:rPr>
        <w:t>he display of the cities</w:t>
      </w:r>
      <w:r w:rsidR="002F7E6C">
        <w:rPr>
          <w:rFonts w:asciiTheme="minorBidi" w:hAnsiTheme="minorBidi"/>
        </w:rPr>
        <w:t>'</w:t>
      </w:r>
      <w:r w:rsidRPr="005B4E85">
        <w:rPr>
          <w:rFonts w:asciiTheme="minorBidi" w:hAnsiTheme="minorBidi"/>
        </w:rPr>
        <w:t xml:space="preserve"> final resilience scoring in the shape of a spider web. The web has ten main axes; each axis represents one of the Disaster Resilience Scorecard 10 Essentials. Overlaid with two central asymmetrical shapes in grey and blue, the blue shape outline varies between cities following the level of scoring achieved, while the grey shape is fixed for all cities representing the optimum scorecard results. The variations in the outline of both shapes </w:t>
      </w:r>
      <w:r w:rsidR="002F7E6C">
        <w:rPr>
          <w:rFonts w:asciiTheme="minorBidi" w:hAnsiTheme="minorBidi"/>
        </w:rPr>
        <w:t>are</w:t>
      </w:r>
      <w:r w:rsidRPr="005B4E85">
        <w:rPr>
          <w:rFonts w:asciiTheme="minorBidi" w:hAnsiTheme="minorBidi"/>
        </w:rPr>
        <w:t xml:space="preserve"> determined with the difference in the number of sub</w:t>
      </w:r>
      <w:r w:rsidR="002F7E6C">
        <w:rPr>
          <w:rFonts w:asciiTheme="minorBidi" w:hAnsiTheme="minorBidi"/>
        </w:rPr>
        <w:t>-</w:t>
      </w:r>
      <w:r w:rsidRPr="005B4E85">
        <w:rPr>
          <w:rFonts w:asciiTheme="minorBidi" w:hAnsiTheme="minorBidi"/>
        </w:rPr>
        <w:t>indicators associated with each essential. For example, the grey colour widest length is noted across the axes for Essential 8 (9 sub</w:t>
      </w:r>
      <w:r w:rsidR="002F7E6C">
        <w:rPr>
          <w:rFonts w:asciiTheme="minorBidi" w:hAnsiTheme="minorBidi"/>
        </w:rPr>
        <w:t>-</w:t>
      </w:r>
      <w:r w:rsidRPr="005B4E85">
        <w:rPr>
          <w:rFonts w:asciiTheme="minorBidi" w:hAnsiTheme="minorBidi"/>
        </w:rPr>
        <w:t>indic</w:t>
      </w:r>
      <w:r w:rsidR="002F7E6C">
        <w:rPr>
          <w:rFonts w:asciiTheme="minorBidi" w:hAnsiTheme="minorBidi"/>
        </w:rPr>
        <w:t>a</w:t>
      </w:r>
      <w:r w:rsidRPr="005B4E85">
        <w:rPr>
          <w:rFonts w:asciiTheme="minorBidi" w:hAnsiTheme="minorBidi"/>
        </w:rPr>
        <w:t>tors) in compare to Essential 10 (2 sub</w:t>
      </w:r>
      <w:r w:rsidR="002F7E6C">
        <w:rPr>
          <w:rFonts w:asciiTheme="minorBidi" w:hAnsiTheme="minorBidi"/>
        </w:rPr>
        <w:t>-</w:t>
      </w:r>
      <w:r w:rsidRPr="005B4E85">
        <w:rPr>
          <w:rFonts w:asciiTheme="minorBidi" w:hAnsiTheme="minorBidi"/>
        </w:rPr>
        <w:t>indicators), The central blue shape outline follows the same variation in the number of indicators scored by each city against each sub</w:t>
      </w:r>
      <w:r w:rsidR="002F7E6C">
        <w:rPr>
          <w:rFonts w:asciiTheme="minorBidi" w:hAnsiTheme="minorBidi"/>
        </w:rPr>
        <w:t>-</w:t>
      </w:r>
      <w:r w:rsidRPr="005B4E85">
        <w:rPr>
          <w:rFonts w:asciiTheme="minorBidi" w:hAnsiTheme="minorBidi"/>
        </w:rPr>
        <w:t>indic</w:t>
      </w:r>
      <w:r w:rsidR="002F7E6C">
        <w:rPr>
          <w:rFonts w:asciiTheme="minorBidi" w:hAnsiTheme="minorBidi"/>
        </w:rPr>
        <w:t>a</w:t>
      </w:r>
      <w:r w:rsidRPr="005B4E85">
        <w:rPr>
          <w:rFonts w:asciiTheme="minorBidi" w:hAnsiTheme="minorBidi"/>
        </w:rPr>
        <w:t xml:space="preserve">tors, that determine the length against each axis. </w:t>
      </w:r>
    </w:p>
    <w:p w14:paraId="3371048D" w14:textId="77777777" w:rsidR="00A95301" w:rsidRDefault="00A95301" w:rsidP="00A95301">
      <w:pPr>
        <w:spacing w:after="0" w:line="360" w:lineRule="auto"/>
        <w:rPr>
          <w:rFonts w:asciiTheme="minorBidi" w:hAnsiTheme="minorBidi"/>
        </w:rPr>
      </w:pPr>
    </w:p>
    <w:p w14:paraId="11C86F97" w14:textId="612713CB" w:rsidR="00A95301" w:rsidRPr="00B54CDB" w:rsidRDefault="00A95301" w:rsidP="00A95301">
      <w:pPr>
        <w:spacing w:after="0" w:line="360" w:lineRule="auto"/>
        <w:rPr>
          <w:rFonts w:asciiTheme="minorBidi" w:hAnsiTheme="minorBidi"/>
        </w:rPr>
      </w:pPr>
      <w:r w:rsidRPr="00B54CDB">
        <w:rPr>
          <w:rFonts w:asciiTheme="minorBidi" w:hAnsiTheme="minorBidi"/>
        </w:rPr>
        <w:t>As high scoring was shared between Khartoum and Tripoli for actions and measures available to increas</w:t>
      </w:r>
      <w:r w:rsidR="002F7E6C">
        <w:rPr>
          <w:rFonts w:asciiTheme="minorBidi" w:hAnsiTheme="minorBidi"/>
        </w:rPr>
        <w:t>e</w:t>
      </w:r>
      <w:r w:rsidRPr="00B54CDB">
        <w:rPr>
          <w:rFonts w:asciiTheme="minorBidi" w:hAnsiTheme="minorBidi"/>
        </w:rPr>
        <w:t xml:space="preserve"> the cities resilience infrastructure (Essential 8), and ensure Effective Disaster Response (Essential 9), the comparative analysis applied investigates the accuracy of the results achieved building on the scenarios in Essential </w:t>
      </w:r>
      <w:r w:rsidRPr="00B54CDB">
        <w:rPr>
          <w:rFonts w:asciiTheme="minorBidi" w:hAnsiTheme="minorBidi"/>
        </w:rPr>
        <w:lastRenderedPageBreak/>
        <w:t>6 (Strengthen Institutional Capacity for Resilience), to inform the decision making for cities resilience action plans and ensure that all institutions relevant to a city’s resilience have the capabilities they need to discharge their roles. Taking into account the low scoring for Essential 7 (Understand and strengthen societal capacity for resilience) for both cities, there is an urgent need to develop mechanisms for community participation in the development and implementation of DRM strategies, and introduce mechanisms for integrating Disaster Displaced Peoples (DDPs), to strengthen social ties and solidarity between various groups and unleash community energies, local knowledge, skills and resources for building societal resilience.</w:t>
      </w:r>
    </w:p>
    <w:p w14:paraId="7B5B9E38" w14:textId="77777777" w:rsidR="00F66105" w:rsidRDefault="00F66105" w:rsidP="00A95301">
      <w:pPr>
        <w:spacing w:after="0" w:line="360" w:lineRule="auto"/>
        <w:rPr>
          <w:rFonts w:asciiTheme="minorBidi" w:hAnsiTheme="minorBidi"/>
        </w:rPr>
      </w:pPr>
    </w:p>
    <w:p w14:paraId="770F75AB" w14:textId="4840B30C" w:rsidR="00A95301" w:rsidRDefault="00F66105" w:rsidP="00F66105">
      <w:pPr>
        <w:spacing w:after="0" w:line="360" w:lineRule="auto"/>
        <w:rPr>
          <w:rFonts w:asciiTheme="minorBidi" w:hAnsiTheme="minorBidi"/>
        </w:rPr>
      </w:pPr>
      <w:r>
        <w:rPr>
          <w:rFonts w:asciiTheme="minorBidi" w:hAnsiTheme="minorBidi"/>
        </w:rPr>
        <w:t>It</w:t>
      </w:r>
      <w:r w:rsidRPr="00F66105">
        <w:rPr>
          <w:rFonts w:asciiTheme="minorBidi" w:hAnsiTheme="minorBidi"/>
        </w:rPr>
        <w:t xml:space="preserve"> is</w:t>
      </w:r>
      <w:r>
        <w:rPr>
          <w:rFonts w:asciiTheme="minorBidi" w:hAnsiTheme="minorBidi"/>
        </w:rPr>
        <w:t xml:space="preserve"> important</w:t>
      </w:r>
      <w:r w:rsidRPr="00F66105">
        <w:rPr>
          <w:rFonts w:asciiTheme="minorBidi" w:hAnsiTheme="minorBidi"/>
        </w:rPr>
        <w:t xml:space="preserve"> to consider that data generated from both quantitative and qualitative resilience assessment and disaster data loss collection methods</w:t>
      </w:r>
      <w:r>
        <w:rPr>
          <w:rFonts w:asciiTheme="minorBidi" w:hAnsiTheme="minorBidi"/>
        </w:rPr>
        <w:t>,</w:t>
      </w:r>
      <w:r w:rsidRPr="00F66105">
        <w:rPr>
          <w:rFonts w:asciiTheme="minorBidi" w:hAnsiTheme="minorBidi"/>
        </w:rPr>
        <w:t xml:space="preserve"> </w:t>
      </w:r>
      <w:r>
        <w:rPr>
          <w:rFonts w:asciiTheme="minorBidi" w:hAnsiTheme="minorBidi"/>
        </w:rPr>
        <w:t xml:space="preserve">only </w:t>
      </w:r>
      <w:r w:rsidRPr="00F66105">
        <w:rPr>
          <w:rFonts w:asciiTheme="minorBidi" w:hAnsiTheme="minorBidi"/>
        </w:rPr>
        <w:t>present indexes in numerical manners and remain as ‘reductionist tools’. Thus, the environmental, social and economic complexities of disaster risk hazards, exposure and vulnerability cannot only be captured with indicators and wider interpretation of sustainability in the decision-making process is essential for building resilience for IDPs and refugees in fragile settings.</w:t>
      </w:r>
      <w:r>
        <w:rPr>
          <w:rFonts w:asciiTheme="minorBidi" w:hAnsiTheme="minorBidi"/>
        </w:rPr>
        <w:t xml:space="preserve"> </w:t>
      </w:r>
      <w:r w:rsidR="00A95301" w:rsidRPr="00B54CDB">
        <w:rPr>
          <w:rFonts w:asciiTheme="minorBidi" w:hAnsiTheme="minorBidi"/>
        </w:rPr>
        <w:t xml:space="preserve">The resilience assessment results indicate the lack of societal capacity in the urban context, widening the gap between the humanitarian and development agendas. With the lack of socio-economic development efforts from the international community to help urban </w:t>
      </w:r>
      <w:r w:rsidR="001A5D39">
        <w:rPr>
          <w:rFonts w:asciiTheme="minorBidi" w:hAnsiTheme="minorBidi"/>
        </w:rPr>
        <w:t>CSD people</w:t>
      </w:r>
      <w:r w:rsidR="00A95301" w:rsidRPr="00B54CDB">
        <w:rPr>
          <w:rFonts w:asciiTheme="minorBidi" w:hAnsiTheme="minorBidi"/>
        </w:rPr>
        <w:t xml:space="preserve"> find better livelihood opportunities, and adapt to their new urban environments, the risk of falling into marginalisation, crime and urban violence shall increase, making the </w:t>
      </w:r>
      <w:r w:rsidR="001A5D39" w:rsidRPr="001A5D39">
        <w:rPr>
          <w:rFonts w:asciiTheme="minorBidi" w:hAnsiTheme="minorBidi"/>
        </w:rPr>
        <w:t>CSD people</w:t>
      </w:r>
      <w:r w:rsidR="00A95301" w:rsidRPr="001A5D39">
        <w:rPr>
          <w:rFonts w:asciiTheme="minorBidi" w:hAnsiTheme="minorBidi"/>
        </w:rPr>
        <w:t xml:space="preserve"> </w:t>
      </w:r>
      <w:r w:rsidR="00A95301" w:rsidRPr="00B54CDB">
        <w:rPr>
          <w:rFonts w:asciiTheme="minorBidi" w:hAnsiTheme="minorBidi"/>
        </w:rPr>
        <w:t>more ‘invisible among the urban poor and may be forced to resort to negative coping mechanisms to get by, where most vulnerable are likely to end up in informal settlements or slums that may be prone to natur</w:t>
      </w:r>
      <w:r w:rsidR="00027402">
        <w:rPr>
          <w:rFonts w:asciiTheme="minorBidi" w:hAnsiTheme="minorBidi"/>
        </w:rPr>
        <w:t>al hazards’ (IDMC, 2014</w:t>
      </w:r>
      <w:r w:rsidR="00A95301" w:rsidRPr="00B54CDB">
        <w:rPr>
          <w:rFonts w:asciiTheme="minorBidi" w:hAnsiTheme="minorBidi"/>
        </w:rPr>
        <w:t xml:space="preserve">). The sustainability of International community development programmes is fundamental to </w:t>
      </w:r>
      <w:r w:rsidR="002F7E6C">
        <w:rPr>
          <w:rFonts w:asciiTheme="minorBidi" w:hAnsiTheme="minorBidi"/>
        </w:rPr>
        <w:t>e</w:t>
      </w:r>
      <w:r w:rsidR="00A95301" w:rsidRPr="00B54CDB">
        <w:rPr>
          <w:rFonts w:asciiTheme="minorBidi" w:hAnsiTheme="minorBidi"/>
        </w:rPr>
        <w:t>nsure building systematic approaches for community resilience, built upon structural funds and allocated budgets to sustain progress, and most importantly monitor the impact of these programmes.</w:t>
      </w:r>
      <w:r w:rsidR="00A95301">
        <w:rPr>
          <w:rFonts w:asciiTheme="minorBidi" w:hAnsiTheme="minorBidi"/>
        </w:rPr>
        <w:t xml:space="preserve"> This argument was supported with views from the UN</w:t>
      </w:r>
      <w:r w:rsidR="002F7E6C">
        <w:rPr>
          <w:rFonts w:asciiTheme="minorBidi" w:hAnsiTheme="minorBidi"/>
        </w:rPr>
        <w:t>-</w:t>
      </w:r>
      <w:r w:rsidR="00A95301">
        <w:rPr>
          <w:rFonts w:asciiTheme="minorBidi" w:hAnsiTheme="minorBidi"/>
        </w:rPr>
        <w:t>Habitat Sudan National Office representative as stated below:</w:t>
      </w:r>
    </w:p>
    <w:p w14:paraId="27221855" w14:textId="77777777" w:rsidR="00A95301" w:rsidRPr="00B54CDB" w:rsidRDefault="00A95301" w:rsidP="00A95301">
      <w:pPr>
        <w:spacing w:after="0" w:line="360" w:lineRule="auto"/>
        <w:rPr>
          <w:rFonts w:asciiTheme="minorBidi" w:hAnsiTheme="minorBidi"/>
        </w:rPr>
      </w:pPr>
    </w:p>
    <w:p w14:paraId="620C4E6B" w14:textId="7D1CF7EC" w:rsidR="00A95301" w:rsidRPr="00101CF9" w:rsidRDefault="00A95301" w:rsidP="005B235D">
      <w:pPr>
        <w:spacing w:after="0" w:line="360" w:lineRule="auto"/>
        <w:ind w:left="720" w:right="573"/>
        <w:rPr>
          <w:rFonts w:ascii="Arial" w:eastAsia="Calibri" w:hAnsi="Arial" w:cs="Arial"/>
          <w:i/>
          <w:iCs/>
          <w:color w:val="000000"/>
          <w:shd w:val="clear" w:color="auto" w:fill="FFFFFF"/>
        </w:rPr>
      </w:pPr>
      <w:r w:rsidRPr="00101CF9">
        <w:rPr>
          <w:rFonts w:ascii="Arial" w:eastAsia="Calibri" w:hAnsi="Arial" w:cs="Arial"/>
          <w:i/>
          <w:iCs/>
          <w:color w:val="000000"/>
          <w:shd w:val="clear" w:color="auto" w:fill="FFFFFF"/>
        </w:rPr>
        <w:t>The Ministry of infrastructure developed a plan for reducing the effect of flooding, and that was because in the past few years when they used to build roads, most of these roads have been built against st</w:t>
      </w:r>
      <w:r w:rsidR="005B235D">
        <w:rPr>
          <w:rFonts w:ascii="Arial" w:eastAsia="Calibri" w:hAnsi="Arial" w:cs="Arial"/>
          <w:i/>
          <w:iCs/>
          <w:color w:val="000000"/>
          <w:shd w:val="clear" w:color="auto" w:fill="FFFFFF"/>
        </w:rPr>
        <w:t>r</w:t>
      </w:r>
      <w:r w:rsidRPr="00101CF9">
        <w:rPr>
          <w:rFonts w:ascii="Arial" w:eastAsia="Calibri" w:hAnsi="Arial" w:cs="Arial"/>
          <w:i/>
          <w:iCs/>
          <w:color w:val="000000"/>
          <w:shd w:val="clear" w:color="auto" w:fill="FFFFFF"/>
        </w:rPr>
        <w:t xml:space="preserve">eam, and they did not build any protection. They did not consider the hydrological effect or flooding effect. By blocking the natural flow of water, they have put the </w:t>
      </w:r>
      <w:r w:rsidRPr="00101CF9">
        <w:rPr>
          <w:rFonts w:ascii="Arial" w:eastAsia="Calibri" w:hAnsi="Arial" w:cs="Arial"/>
          <w:i/>
          <w:iCs/>
          <w:color w:val="000000"/>
          <w:shd w:val="clear" w:color="auto" w:fill="FFFFFF"/>
        </w:rPr>
        <w:lastRenderedPageBreak/>
        <w:t xml:space="preserve">communities at risk. By doing that plan (actually it was participatory), the communities became more aware and also the stakeholders they have put certain plans, and they started implementing it by building more culvers and increasing the gross area of the existing culvers. But, I would say in Khartoum they are still not fully prepared for one reason, first Khartoum is a flat (almost flat), so it’s difficult to drain the water unless you do proper </w:t>
      </w:r>
      <w:r w:rsidR="004E52BB" w:rsidRPr="00101CF9">
        <w:rPr>
          <w:rFonts w:ascii="Arial" w:eastAsia="Calibri" w:hAnsi="Arial" w:cs="Arial"/>
          <w:i/>
          <w:iCs/>
          <w:color w:val="000000"/>
          <w:shd w:val="clear" w:color="auto" w:fill="FFFFFF"/>
        </w:rPr>
        <w:t>storm water</w:t>
      </w:r>
      <w:r w:rsidRPr="00101CF9">
        <w:rPr>
          <w:rFonts w:ascii="Arial" w:eastAsia="Calibri" w:hAnsi="Arial" w:cs="Arial"/>
          <w:i/>
          <w:iCs/>
          <w:color w:val="000000"/>
          <w:shd w:val="clear" w:color="auto" w:fill="FFFFFF"/>
        </w:rPr>
        <w:t xml:space="preserve"> system, and that has to be done in a proper way meaning a master plan for the city. You cannot do one neighbourhood and leave the </w:t>
      </w:r>
      <w:r w:rsidR="005B235D">
        <w:rPr>
          <w:rFonts w:ascii="Arial" w:eastAsia="Calibri" w:hAnsi="Arial" w:cs="Arial"/>
          <w:i/>
          <w:iCs/>
          <w:color w:val="000000"/>
          <w:shd w:val="clear" w:color="auto" w:fill="FFFFFF"/>
        </w:rPr>
        <w:t>other</w:t>
      </w:r>
      <w:r w:rsidRPr="00101CF9">
        <w:rPr>
          <w:rFonts w:ascii="Arial" w:eastAsia="Calibri" w:hAnsi="Arial" w:cs="Arial"/>
          <w:i/>
          <w:iCs/>
          <w:color w:val="000000"/>
          <w:shd w:val="clear" w:color="auto" w:fill="FFFFFF"/>
        </w:rPr>
        <w:t xml:space="preserve">, they should be integrated, to do that you need huge investment, but at least we can have a master plan and start implementing those in the areas that have been </w:t>
      </w:r>
      <w:r w:rsidR="002F7E6C">
        <w:rPr>
          <w:rFonts w:ascii="Arial" w:eastAsia="Calibri" w:hAnsi="Arial" w:cs="Arial"/>
          <w:i/>
          <w:iCs/>
          <w:color w:val="000000"/>
          <w:shd w:val="clear" w:color="auto" w:fill="FFFFFF"/>
        </w:rPr>
        <w:t>a</w:t>
      </w:r>
      <w:r w:rsidRPr="00101CF9">
        <w:rPr>
          <w:rFonts w:ascii="Arial" w:eastAsia="Calibri" w:hAnsi="Arial" w:cs="Arial"/>
          <w:i/>
          <w:iCs/>
          <w:color w:val="000000"/>
          <w:shd w:val="clear" w:color="auto" w:fill="FFFFFF"/>
        </w:rPr>
        <w:t>ffected in the past few years (there is a historical data about the areas that have been affected)</w:t>
      </w:r>
      <w:r w:rsidR="005B235D">
        <w:rPr>
          <w:rFonts w:ascii="Arial" w:eastAsia="Calibri" w:hAnsi="Arial" w:cs="Arial"/>
          <w:i/>
          <w:iCs/>
          <w:color w:val="000000"/>
          <w:shd w:val="clear" w:color="auto" w:fill="FFFFFF"/>
        </w:rPr>
        <w:t>, and</w:t>
      </w:r>
      <w:r w:rsidRPr="00101CF9">
        <w:rPr>
          <w:rFonts w:ascii="Arial" w:eastAsia="Calibri" w:hAnsi="Arial" w:cs="Arial"/>
          <w:i/>
          <w:iCs/>
          <w:color w:val="000000"/>
          <w:shd w:val="clear" w:color="auto" w:fill="FFFFFF"/>
        </w:rPr>
        <w:t xml:space="preserve"> start with those neighbourhoods, and then step by step they can cover most of Khartoum. Informal settlements, there ha</w:t>
      </w:r>
      <w:r w:rsidR="002F7E6C">
        <w:rPr>
          <w:rFonts w:ascii="Arial" w:eastAsia="Calibri" w:hAnsi="Arial" w:cs="Arial"/>
          <w:i/>
          <w:iCs/>
          <w:color w:val="000000"/>
          <w:shd w:val="clear" w:color="auto" w:fill="FFFFFF"/>
        </w:rPr>
        <w:t>ve</w:t>
      </w:r>
      <w:r w:rsidRPr="00101CF9">
        <w:rPr>
          <w:rFonts w:ascii="Arial" w:eastAsia="Calibri" w:hAnsi="Arial" w:cs="Arial"/>
          <w:i/>
          <w:iCs/>
          <w:color w:val="000000"/>
          <w:shd w:val="clear" w:color="auto" w:fill="FFFFFF"/>
        </w:rPr>
        <w:t xml:space="preserve"> been lots of challenges, meaning the sprawling of the city without proper planning is adding a lot of pressure on the government actually to follow this expansion. Planning should come earlier than </w:t>
      </w:r>
      <w:r w:rsidR="005B235D">
        <w:rPr>
          <w:rFonts w:ascii="Arial" w:eastAsia="Calibri" w:hAnsi="Arial" w:cs="Arial"/>
          <w:i/>
          <w:iCs/>
          <w:color w:val="000000"/>
          <w:shd w:val="clear" w:color="auto" w:fill="FFFFFF"/>
        </w:rPr>
        <w:t>response</w:t>
      </w:r>
      <w:r w:rsidRPr="00101CF9">
        <w:rPr>
          <w:rFonts w:ascii="Arial" w:eastAsia="Calibri" w:hAnsi="Arial" w:cs="Arial"/>
          <w:i/>
          <w:iCs/>
          <w:color w:val="000000"/>
          <w:shd w:val="clear" w:color="auto" w:fill="FFFFFF"/>
        </w:rPr>
        <w:t>. Responding is becoming more difficult because they have to invest in infrastructure”. (R14-HUA-UNHS).</w:t>
      </w:r>
    </w:p>
    <w:p w14:paraId="0D293B09" w14:textId="77777777" w:rsidR="00A95301" w:rsidRDefault="00A95301" w:rsidP="00A95301">
      <w:pPr>
        <w:tabs>
          <w:tab w:val="left" w:pos="7909"/>
        </w:tabs>
        <w:spacing w:after="0" w:line="360" w:lineRule="auto"/>
        <w:ind w:right="584"/>
        <w:rPr>
          <w:rFonts w:ascii="Arial" w:eastAsia="Calibri" w:hAnsi="Arial" w:cs="Arial"/>
          <w:i/>
          <w:iCs/>
          <w:color w:val="000000"/>
          <w:sz w:val="21"/>
          <w:szCs w:val="21"/>
          <w:shd w:val="clear" w:color="auto" w:fill="FFFFFF"/>
        </w:rPr>
      </w:pPr>
    </w:p>
    <w:p w14:paraId="01CA8BC9" w14:textId="07E5CA73" w:rsidR="00A95301" w:rsidRPr="00101CF9" w:rsidRDefault="00A95301" w:rsidP="00A95301">
      <w:pPr>
        <w:tabs>
          <w:tab w:val="left" w:pos="7560"/>
        </w:tabs>
        <w:spacing w:after="0" w:line="360" w:lineRule="auto"/>
        <w:ind w:right="33"/>
        <w:rPr>
          <w:rFonts w:ascii="Arial" w:eastAsia="Calibri" w:hAnsi="Arial" w:cs="Arial"/>
          <w:color w:val="000000"/>
          <w:shd w:val="clear" w:color="auto" w:fill="FFFFFF"/>
        </w:rPr>
      </w:pPr>
      <w:r w:rsidRPr="00101CF9">
        <w:rPr>
          <w:rFonts w:ascii="Arial" w:eastAsia="Calibri" w:hAnsi="Arial" w:cs="Arial"/>
          <w:color w:val="000000"/>
          <w:shd w:val="clear" w:color="auto" w:fill="FFFFFF"/>
        </w:rPr>
        <w:t xml:space="preserve">The same principles apply in Tripoli, Lebanon. Investigating the strengths </w:t>
      </w:r>
      <w:r w:rsidR="002F7E6C">
        <w:rPr>
          <w:rFonts w:ascii="Arial" w:eastAsia="Calibri" w:hAnsi="Arial" w:cs="Arial"/>
          <w:color w:val="000000"/>
          <w:shd w:val="clear" w:color="auto" w:fill="FFFFFF"/>
        </w:rPr>
        <w:t>of</w:t>
      </w:r>
      <w:r w:rsidRPr="00101CF9">
        <w:rPr>
          <w:rFonts w:ascii="Arial" w:eastAsia="Calibri" w:hAnsi="Arial" w:cs="Arial"/>
          <w:color w:val="000000"/>
          <w:shd w:val="clear" w:color="auto" w:fill="FFFFFF"/>
        </w:rPr>
        <w:t xml:space="preserve"> DRR training </w:t>
      </w:r>
      <w:r w:rsidR="002F7E6C">
        <w:rPr>
          <w:rFonts w:ascii="Arial" w:eastAsia="Calibri" w:hAnsi="Arial" w:cs="Arial"/>
          <w:color w:val="000000"/>
          <w:shd w:val="clear" w:color="auto" w:fill="FFFFFF"/>
        </w:rPr>
        <w:t>is</w:t>
      </w:r>
      <w:r w:rsidRPr="00101CF9">
        <w:rPr>
          <w:rFonts w:ascii="Arial" w:eastAsia="Calibri" w:hAnsi="Arial" w:cs="Arial"/>
          <w:color w:val="000000"/>
          <w:shd w:val="clear" w:color="auto" w:fill="FFFFFF"/>
        </w:rPr>
        <w:t xml:space="preserve"> aligned with the conceptual and physical understanding of current and future risk scenarios at the local, sub-national and national levels. Qualitative data analysis revealed stronger emphasis o</w:t>
      </w:r>
      <w:r w:rsidR="002F7E6C">
        <w:rPr>
          <w:rFonts w:ascii="Arial" w:eastAsia="Calibri" w:hAnsi="Arial" w:cs="Arial"/>
          <w:color w:val="000000"/>
          <w:shd w:val="clear" w:color="auto" w:fill="FFFFFF"/>
        </w:rPr>
        <w:t>n</w:t>
      </w:r>
      <w:r w:rsidRPr="00101CF9">
        <w:rPr>
          <w:rFonts w:ascii="Arial" w:eastAsia="Calibri" w:hAnsi="Arial" w:cs="Arial"/>
          <w:color w:val="000000"/>
          <w:shd w:val="clear" w:color="auto" w:fill="FFFFFF"/>
        </w:rPr>
        <w:t xml:space="preserve"> conflict as the main man-made hazard. As part of the Lebanese Red Cross (LRC) schools first aid training and risk awareness program</w:t>
      </w:r>
      <w:r w:rsidR="002F7E6C">
        <w:rPr>
          <w:rFonts w:ascii="Arial" w:eastAsia="Calibri" w:hAnsi="Arial" w:cs="Arial"/>
          <w:color w:val="000000"/>
          <w:shd w:val="clear" w:color="auto" w:fill="FFFFFF"/>
        </w:rPr>
        <w:t>me</w:t>
      </w:r>
      <w:r w:rsidRPr="00101CF9">
        <w:rPr>
          <w:rFonts w:ascii="Arial" w:eastAsia="Calibri" w:hAnsi="Arial" w:cs="Arial"/>
          <w:color w:val="000000"/>
          <w:shd w:val="clear" w:color="auto" w:fill="FFFFFF"/>
        </w:rPr>
        <w:t xml:space="preserve">s, the application of Vulnerability and Capacity Assessment (VCA)s helped identify all types of risk as indicated by LRC representative: </w:t>
      </w:r>
    </w:p>
    <w:p w14:paraId="52614462" w14:textId="77777777" w:rsidR="00A95301" w:rsidRDefault="00A95301" w:rsidP="00A95301">
      <w:pPr>
        <w:spacing w:after="0" w:line="360" w:lineRule="auto"/>
        <w:ind w:right="584"/>
        <w:rPr>
          <w:rFonts w:ascii="Arial" w:eastAsia="Calibri" w:hAnsi="Arial" w:cs="Arial"/>
          <w:color w:val="000000"/>
          <w:sz w:val="21"/>
          <w:szCs w:val="21"/>
          <w:shd w:val="clear" w:color="auto" w:fill="FFFFFF"/>
        </w:rPr>
      </w:pPr>
    </w:p>
    <w:p w14:paraId="78893D71" w14:textId="3D0F6025" w:rsidR="00A95301" w:rsidRDefault="00A95301" w:rsidP="00A95301">
      <w:pPr>
        <w:spacing w:after="0" w:line="360" w:lineRule="auto"/>
        <w:ind w:left="720" w:right="584"/>
        <w:rPr>
          <w:rFonts w:asciiTheme="minorBidi" w:eastAsiaTheme="minorEastAsia" w:hAnsiTheme="minorBidi"/>
          <w:i/>
          <w:iCs/>
          <w:lang w:val="en-US"/>
        </w:rPr>
      </w:pPr>
      <w:r w:rsidRPr="00174AE3">
        <w:rPr>
          <w:rFonts w:asciiTheme="minorBidi" w:eastAsiaTheme="minorEastAsia" w:hAnsiTheme="minorBidi"/>
          <w:i/>
          <w:iCs/>
        </w:rPr>
        <w:t xml:space="preserve">The recent </w:t>
      </w:r>
      <w:r w:rsidRPr="00174AE3">
        <w:rPr>
          <w:rFonts w:asciiTheme="minorBidi" w:eastAsiaTheme="minorEastAsia" w:hAnsiTheme="minorBidi"/>
          <w:i/>
          <w:iCs/>
          <w:lang w:val="en-US"/>
        </w:rPr>
        <w:t xml:space="preserve">change of local municipality attitude and level of engagement through community involvement helped empower the community as first respondents after 3 years of hard work. Our work with the ministry of education helped to </w:t>
      </w:r>
      <w:r w:rsidR="002F7E6C">
        <w:rPr>
          <w:rFonts w:asciiTheme="minorBidi" w:eastAsiaTheme="minorEastAsia" w:hAnsiTheme="minorBidi"/>
          <w:i/>
          <w:iCs/>
          <w:lang w:val="en-US"/>
        </w:rPr>
        <w:t>e</w:t>
      </w:r>
      <w:r w:rsidRPr="00174AE3">
        <w:rPr>
          <w:rFonts w:asciiTheme="minorBidi" w:eastAsiaTheme="minorEastAsia" w:hAnsiTheme="minorBidi"/>
          <w:i/>
          <w:iCs/>
          <w:lang w:val="en-US"/>
        </w:rPr>
        <w:t xml:space="preserve">nsure local community participation through children and parents in DRR implementation. This also helped </w:t>
      </w:r>
      <w:r w:rsidR="002F7E6C">
        <w:rPr>
          <w:rFonts w:asciiTheme="minorBidi" w:eastAsiaTheme="minorEastAsia" w:hAnsiTheme="minorBidi"/>
          <w:i/>
          <w:iCs/>
          <w:lang w:val="en-US"/>
        </w:rPr>
        <w:t>to upscale</w:t>
      </w:r>
      <w:r w:rsidRPr="00174AE3">
        <w:rPr>
          <w:rFonts w:asciiTheme="minorBidi" w:eastAsiaTheme="minorEastAsia" w:hAnsiTheme="minorBidi"/>
          <w:i/>
          <w:iCs/>
          <w:lang w:val="en-US"/>
        </w:rPr>
        <w:t xml:space="preserve"> the process from school units to wider community groups echoing disaster risk awareness. Our Schools Project included enhancing electric connections and basic infrastructure (fire exits and Windows grills </w:t>
      </w:r>
      <w:r w:rsidRPr="00174AE3">
        <w:rPr>
          <w:rFonts w:asciiTheme="minorBidi" w:eastAsiaTheme="minorEastAsia" w:hAnsiTheme="minorBidi"/>
          <w:i/>
          <w:iCs/>
          <w:lang w:val="en-US"/>
        </w:rPr>
        <w:lastRenderedPageBreak/>
        <w:t xml:space="preserve">protecting children from falling) and upgrading of playgrounds. We also gained support from local Civil society organisation (CSOs) and Non-Government Organisations (NGOs) to upgrade LRC (2015) </w:t>
      </w:r>
      <w:r w:rsidR="00027402" w:rsidRPr="00174AE3">
        <w:rPr>
          <w:rFonts w:asciiTheme="minorBidi" w:eastAsiaTheme="minorEastAsia" w:hAnsiTheme="minorBidi"/>
          <w:i/>
          <w:iCs/>
          <w:lang w:val="en-US"/>
        </w:rPr>
        <w:t xml:space="preserve">vulnerability </w:t>
      </w:r>
      <w:r w:rsidRPr="00174AE3">
        <w:rPr>
          <w:rFonts w:asciiTheme="minorBidi" w:eastAsiaTheme="minorEastAsia" w:hAnsiTheme="minorBidi"/>
          <w:i/>
          <w:iCs/>
          <w:lang w:val="en-US"/>
        </w:rPr>
        <w:t>capacity assessment by mapping key stakeholders, identification of needs and priorities, mapping existing skills within local communities. We are also working on the Identification of gaps in our work with other Ministries beyond the ministry of education, ex: started communication with Social Services ministry, Infrastructure</w:t>
      </w:r>
      <w:r>
        <w:rPr>
          <w:rFonts w:asciiTheme="minorBidi" w:eastAsiaTheme="minorEastAsia" w:hAnsiTheme="minorBidi"/>
          <w:i/>
          <w:iCs/>
          <w:lang w:val="en-US"/>
        </w:rPr>
        <w:t xml:space="preserve"> and Transportation </w:t>
      </w:r>
      <w:r w:rsidR="002F7E6C">
        <w:rPr>
          <w:rFonts w:asciiTheme="minorBidi" w:eastAsiaTheme="minorEastAsia" w:hAnsiTheme="minorBidi"/>
          <w:i/>
          <w:iCs/>
          <w:lang w:val="en-US"/>
        </w:rPr>
        <w:t>M</w:t>
      </w:r>
      <w:r>
        <w:rPr>
          <w:rFonts w:asciiTheme="minorBidi" w:eastAsiaTheme="minorEastAsia" w:hAnsiTheme="minorBidi"/>
          <w:i/>
          <w:iCs/>
          <w:lang w:val="en-US"/>
        </w:rPr>
        <w:t>inistry</w:t>
      </w:r>
      <w:r w:rsidRPr="00174AE3">
        <w:rPr>
          <w:rFonts w:asciiTheme="minorBidi" w:eastAsiaTheme="minorEastAsia" w:hAnsiTheme="minorBidi"/>
          <w:i/>
          <w:iCs/>
          <w:lang w:val="en-US"/>
        </w:rPr>
        <w:t xml:space="preserve"> (Road mortality), and aiming to work on other issues such as waste management and environmental pollution</w:t>
      </w:r>
      <w:r>
        <w:rPr>
          <w:rFonts w:asciiTheme="minorBidi" w:eastAsiaTheme="minorEastAsia" w:hAnsiTheme="minorBidi"/>
          <w:i/>
          <w:iCs/>
          <w:lang w:val="en-US"/>
        </w:rPr>
        <w:t xml:space="preserve"> </w:t>
      </w:r>
    </w:p>
    <w:p w14:paraId="440700BA" w14:textId="77777777" w:rsidR="00A95301" w:rsidRPr="00101CF9" w:rsidRDefault="00A95301" w:rsidP="00A95301">
      <w:pPr>
        <w:spacing w:line="360" w:lineRule="auto"/>
        <w:ind w:left="720" w:right="584"/>
        <w:rPr>
          <w:rFonts w:asciiTheme="minorBidi" w:eastAsiaTheme="minorEastAsia" w:hAnsiTheme="minorBidi"/>
          <w:i/>
          <w:iCs/>
          <w:lang w:val="en-US"/>
        </w:rPr>
      </w:pPr>
      <w:r>
        <w:rPr>
          <w:rFonts w:asciiTheme="minorBidi" w:eastAsiaTheme="minorEastAsia" w:hAnsiTheme="minorBidi"/>
          <w:i/>
          <w:iCs/>
          <w:lang w:val="en-US"/>
        </w:rPr>
        <w:t>(</w:t>
      </w:r>
      <w:r w:rsidRPr="00174AE3">
        <w:rPr>
          <w:rFonts w:asciiTheme="minorBidi" w:eastAsiaTheme="minorEastAsia" w:hAnsiTheme="minorBidi"/>
          <w:i/>
          <w:iCs/>
          <w:lang w:val="en-US"/>
        </w:rPr>
        <w:t>R04-IRA-LRC</w:t>
      </w:r>
      <w:r>
        <w:rPr>
          <w:rFonts w:asciiTheme="minorBidi" w:eastAsiaTheme="minorEastAsia" w:hAnsiTheme="minorBidi"/>
          <w:i/>
          <w:iCs/>
          <w:lang w:val="en-US"/>
        </w:rPr>
        <w:t>)</w:t>
      </w:r>
      <w:r w:rsidRPr="00174AE3">
        <w:rPr>
          <w:rFonts w:asciiTheme="minorBidi" w:eastAsiaTheme="minorEastAsia" w:hAnsiTheme="minorBidi"/>
          <w:i/>
          <w:iCs/>
          <w:lang w:val="en-US"/>
        </w:rPr>
        <w:t>.</w:t>
      </w:r>
    </w:p>
    <w:p w14:paraId="535021DB" w14:textId="77777777" w:rsidR="00535157" w:rsidRDefault="00535157" w:rsidP="00A03C95">
      <w:pPr>
        <w:pStyle w:val="Heading2"/>
        <w:numPr>
          <w:ilvl w:val="1"/>
          <w:numId w:val="64"/>
        </w:numPr>
      </w:pPr>
      <w:bookmarkStart w:id="1055" w:name="_Toc30109401"/>
      <w:r>
        <w:t>Summary</w:t>
      </w:r>
      <w:bookmarkEnd w:id="1055"/>
    </w:p>
    <w:p w14:paraId="567A231F" w14:textId="77777777" w:rsidR="00505FAA" w:rsidRDefault="00505FAA" w:rsidP="00505FAA">
      <w:pPr>
        <w:spacing w:line="360" w:lineRule="auto"/>
        <w:rPr>
          <w:rFonts w:ascii="Arial" w:eastAsia="Calibri" w:hAnsi="Arial" w:cs="Arial"/>
          <w:color w:val="000000"/>
          <w:shd w:val="clear" w:color="auto" w:fill="FFFFFF"/>
        </w:rPr>
      </w:pPr>
      <w:r>
        <w:rPr>
          <w:rFonts w:ascii="Arial" w:eastAsia="Calibri" w:hAnsi="Arial" w:cs="Arial"/>
          <w:color w:val="000000"/>
          <w:shd w:val="clear" w:color="auto" w:fill="FFFFFF"/>
        </w:rPr>
        <w:t>Responding to Objective 4</w:t>
      </w:r>
      <w:r w:rsidRPr="00505FAA">
        <w:t xml:space="preserve"> </w:t>
      </w:r>
      <w:r>
        <w:t>(</w:t>
      </w:r>
      <w:r>
        <w:rPr>
          <w:rFonts w:ascii="Arial" w:eastAsia="Calibri" w:hAnsi="Arial" w:cs="Arial"/>
          <w:color w:val="000000"/>
          <w:shd w:val="clear" w:color="auto" w:fill="FFFFFF"/>
        </w:rPr>
        <w:t>t</w:t>
      </w:r>
      <w:r w:rsidRPr="00505FAA">
        <w:rPr>
          <w:rFonts w:ascii="Arial" w:eastAsia="Calibri" w:hAnsi="Arial" w:cs="Arial"/>
          <w:color w:val="000000"/>
          <w:shd w:val="clear" w:color="auto" w:fill="FFFFFF"/>
        </w:rPr>
        <w:t>o investigate and document the challenges and opportunities for building resilience for Climate Security Displaced (CSD) people to achieve protracted</w:t>
      </w:r>
      <w:r>
        <w:rPr>
          <w:rFonts w:ascii="Arial" w:eastAsia="Calibri" w:hAnsi="Arial" w:cs="Arial"/>
          <w:color w:val="000000"/>
          <w:shd w:val="clear" w:color="auto" w:fill="FFFFFF"/>
        </w:rPr>
        <w:t xml:space="preserve"> displacement durable solutions), this</w:t>
      </w:r>
      <w:r w:rsidR="00F6268F" w:rsidRPr="00F6268F">
        <w:rPr>
          <w:rFonts w:ascii="Arial" w:eastAsia="Calibri" w:hAnsi="Arial" w:cs="Arial"/>
          <w:color w:val="000000"/>
          <w:shd w:val="clear" w:color="auto" w:fill="FFFFFF"/>
        </w:rPr>
        <w:t xml:space="preserve"> </w:t>
      </w:r>
      <w:r w:rsidR="00F6268F">
        <w:rPr>
          <w:rFonts w:ascii="Arial" w:eastAsia="Calibri" w:hAnsi="Arial" w:cs="Arial"/>
          <w:color w:val="000000"/>
          <w:shd w:val="clear" w:color="auto" w:fill="FFFFFF"/>
        </w:rPr>
        <w:t xml:space="preserve">chapter focused on </w:t>
      </w:r>
      <w:r w:rsidR="00593A48" w:rsidRPr="00593A48">
        <w:rPr>
          <w:rFonts w:ascii="Arial" w:eastAsia="Calibri" w:hAnsi="Arial" w:cs="Arial"/>
          <w:color w:val="000000"/>
          <w:shd w:val="clear" w:color="auto" w:fill="FFFFFF"/>
        </w:rPr>
        <w:t xml:space="preserve">two different </w:t>
      </w:r>
      <w:r w:rsidR="00F6268F">
        <w:rPr>
          <w:rFonts w:ascii="Arial" w:eastAsia="Calibri" w:hAnsi="Arial" w:cs="Arial"/>
          <w:color w:val="000000"/>
          <w:shd w:val="clear" w:color="auto" w:fill="FFFFFF"/>
        </w:rPr>
        <w:t xml:space="preserve">case studies </w:t>
      </w:r>
      <w:r w:rsidR="0047568C">
        <w:rPr>
          <w:rFonts w:ascii="Arial" w:eastAsia="Calibri" w:hAnsi="Arial" w:cs="Arial"/>
          <w:color w:val="000000"/>
          <w:shd w:val="clear" w:color="auto" w:fill="FFFFFF"/>
        </w:rPr>
        <w:t xml:space="preserve">for </w:t>
      </w:r>
      <w:r w:rsidR="00F6268F" w:rsidRPr="00F6268F">
        <w:rPr>
          <w:rFonts w:ascii="Arial" w:eastAsia="Calibri" w:hAnsi="Arial" w:cs="Arial"/>
          <w:color w:val="000000"/>
          <w:shd w:val="clear" w:color="auto" w:fill="FFFFFF"/>
        </w:rPr>
        <w:t>climate security protracted displacement</w:t>
      </w:r>
      <w:r w:rsidR="0047568C">
        <w:rPr>
          <w:rFonts w:ascii="Arial" w:eastAsia="Calibri" w:hAnsi="Arial" w:cs="Arial"/>
          <w:color w:val="000000"/>
          <w:shd w:val="clear" w:color="auto" w:fill="FFFFFF"/>
        </w:rPr>
        <w:t xml:space="preserve"> and documented the local context of </w:t>
      </w:r>
      <w:r w:rsidR="0047568C" w:rsidRPr="0047568C">
        <w:rPr>
          <w:rFonts w:ascii="Arial" w:eastAsia="Calibri" w:hAnsi="Arial" w:cs="Arial"/>
          <w:color w:val="000000"/>
          <w:shd w:val="clear" w:color="auto" w:fill="FFFFFF"/>
        </w:rPr>
        <w:t>IDPs</w:t>
      </w:r>
      <w:r w:rsidR="0047568C">
        <w:rPr>
          <w:rFonts w:ascii="Arial" w:eastAsia="Calibri" w:hAnsi="Arial" w:cs="Arial"/>
          <w:color w:val="000000"/>
          <w:shd w:val="clear" w:color="auto" w:fill="FFFFFF"/>
        </w:rPr>
        <w:t xml:space="preserve"> in</w:t>
      </w:r>
      <w:r w:rsidR="0047568C" w:rsidRPr="0047568C">
        <w:rPr>
          <w:rFonts w:ascii="Arial" w:eastAsia="Calibri" w:hAnsi="Arial" w:cs="Arial"/>
          <w:color w:val="000000"/>
          <w:shd w:val="clear" w:color="auto" w:fill="FFFFFF"/>
        </w:rPr>
        <w:t xml:space="preserve"> (Khartoum) Sudan, and Refugees (Tripoli) Lebanon</w:t>
      </w:r>
      <w:r w:rsidR="0047568C">
        <w:rPr>
          <w:rFonts w:ascii="Arial" w:eastAsia="Calibri" w:hAnsi="Arial" w:cs="Arial"/>
          <w:color w:val="000000"/>
          <w:shd w:val="clear" w:color="auto" w:fill="FFFFFF"/>
        </w:rPr>
        <w:t xml:space="preserve">. </w:t>
      </w:r>
    </w:p>
    <w:p w14:paraId="69C07EE8" w14:textId="5CA0817F" w:rsidR="00505FAA" w:rsidRPr="00556507" w:rsidRDefault="00505FAA" w:rsidP="00556507">
      <w:pPr>
        <w:spacing w:line="360" w:lineRule="auto"/>
        <w:rPr>
          <w:rFonts w:ascii="Arial" w:eastAsia="Calibri" w:hAnsi="Arial" w:cs="Arial"/>
          <w:color w:val="000000"/>
          <w:shd w:val="clear" w:color="auto" w:fill="FFFFFF"/>
        </w:rPr>
      </w:pPr>
      <w:r>
        <w:rPr>
          <w:rFonts w:ascii="Arial" w:eastAsia="Calibri" w:hAnsi="Arial" w:cs="Arial"/>
          <w:color w:val="000000"/>
          <w:shd w:val="clear" w:color="auto" w:fill="FFFFFF"/>
        </w:rPr>
        <w:t xml:space="preserve">Starting with a broader understanding of protracted displacement terminology, qualitative data enriched this chapter findings towards defining the dimensions of time and space in protracted displacement, in order to fill the gap in human mobility monitoring of Climate Security Displaced (CSD) people in urban settings. </w:t>
      </w:r>
      <w:r w:rsidR="00556507">
        <w:rPr>
          <w:rFonts w:ascii="Arial" w:eastAsia="Calibri" w:hAnsi="Arial" w:cs="Arial"/>
          <w:color w:val="000000"/>
          <w:shd w:val="clear" w:color="auto" w:fill="FFFFFF"/>
        </w:rPr>
        <w:t>One of this chapter main findings is</w:t>
      </w:r>
      <w:r w:rsidR="00945553">
        <w:rPr>
          <w:rFonts w:ascii="Arial" w:eastAsia="Calibri" w:hAnsi="Arial" w:cs="Arial"/>
          <w:color w:val="000000"/>
          <w:shd w:val="clear" w:color="auto" w:fill="FFFFFF"/>
        </w:rPr>
        <w:t xml:space="preserve"> that </w:t>
      </w:r>
      <w:r w:rsidR="00556507">
        <w:rPr>
          <w:rFonts w:ascii="Arial" w:eastAsia="Calibri" w:hAnsi="Arial" w:cs="Arial"/>
          <w:color w:val="000000"/>
          <w:shd w:val="clear" w:color="auto" w:fill="FFFFFF"/>
        </w:rPr>
        <w:t xml:space="preserve">disaggregated </w:t>
      </w:r>
      <w:r w:rsidR="00945553">
        <w:rPr>
          <w:rFonts w:ascii="Arial" w:eastAsia="Calibri" w:hAnsi="Arial" w:cs="Arial"/>
          <w:color w:val="000000"/>
          <w:shd w:val="clear" w:color="auto" w:fill="FFFFFF"/>
        </w:rPr>
        <w:t>displacement data generated by global organisations and authoritative bodies such as the International Organisation of Migration (IOM) and</w:t>
      </w:r>
      <w:r w:rsidR="00945553" w:rsidRPr="00945553">
        <w:t xml:space="preserve"> </w:t>
      </w:r>
      <w:r w:rsidR="00945553" w:rsidRPr="00945553">
        <w:rPr>
          <w:rFonts w:ascii="Arial" w:eastAsia="Calibri" w:hAnsi="Arial" w:cs="Arial"/>
          <w:color w:val="000000"/>
          <w:shd w:val="clear" w:color="auto" w:fill="FFFFFF"/>
        </w:rPr>
        <w:t>the Internal Displacement Monitoring Centre</w:t>
      </w:r>
      <w:r w:rsidR="00945553">
        <w:rPr>
          <w:rFonts w:ascii="Arial" w:eastAsia="Calibri" w:hAnsi="Arial" w:cs="Arial"/>
          <w:color w:val="000000"/>
          <w:shd w:val="clear" w:color="auto" w:fill="FFFFFF"/>
        </w:rPr>
        <w:t xml:space="preserve"> </w:t>
      </w:r>
      <w:r w:rsidR="00556507">
        <w:rPr>
          <w:rFonts w:ascii="Arial" w:eastAsia="Calibri" w:hAnsi="Arial" w:cs="Arial"/>
          <w:color w:val="000000"/>
          <w:shd w:val="clear" w:color="auto" w:fill="FFFFFF"/>
        </w:rPr>
        <w:t>(</w:t>
      </w:r>
      <w:r w:rsidR="00945553">
        <w:rPr>
          <w:rFonts w:ascii="Arial" w:eastAsia="Calibri" w:hAnsi="Arial" w:cs="Arial"/>
          <w:color w:val="000000"/>
          <w:shd w:val="clear" w:color="auto" w:fill="FFFFFF"/>
        </w:rPr>
        <w:t>IDMC</w:t>
      </w:r>
      <w:r w:rsidR="00556507">
        <w:rPr>
          <w:rFonts w:ascii="Arial" w:eastAsia="Calibri" w:hAnsi="Arial" w:cs="Arial"/>
          <w:color w:val="000000"/>
          <w:shd w:val="clear" w:color="auto" w:fill="FFFFFF"/>
        </w:rPr>
        <w:t>),</w:t>
      </w:r>
      <w:r w:rsidR="00945553">
        <w:rPr>
          <w:rFonts w:ascii="Arial" w:eastAsia="Calibri" w:hAnsi="Arial" w:cs="Arial"/>
          <w:color w:val="000000"/>
          <w:shd w:val="clear" w:color="auto" w:fill="FFFFFF"/>
        </w:rPr>
        <w:t xml:space="preserve"> </w:t>
      </w:r>
      <w:r w:rsidR="00556507" w:rsidRPr="00556507">
        <w:rPr>
          <w:rFonts w:ascii="Arial" w:eastAsia="Calibri" w:hAnsi="Arial" w:cs="Arial"/>
          <w:color w:val="000000"/>
          <w:shd w:val="clear" w:color="auto" w:fill="FFFFFF"/>
        </w:rPr>
        <w:t>does not directly factor into the calculation of the number of IDPs, but it can be considered a proxy for detailed data collection practices</w:t>
      </w:r>
      <w:r w:rsidR="00556507">
        <w:rPr>
          <w:rFonts w:ascii="Arial" w:eastAsia="Calibri" w:hAnsi="Arial" w:cs="Arial"/>
          <w:color w:val="000000"/>
          <w:shd w:val="clear" w:color="auto" w:fill="FFFFFF"/>
        </w:rPr>
        <w:t xml:space="preserve">. Thus, </w:t>
      </w:r>
      <w:r w:rsidR="00556507" w:rsidRPr="00556507">
        <w:rPr>
          <w:rFonts w:ascii="Arial" w:eastAsia="Calibri" w:hAnsi="Arial" w:cs="Arial"/>
          <w:color w:val="000000"/>
          <w:shd w:val="clear" w:color="auto" w:fill="FFFFFF"/>
        </w:rPr>
        <w:t>further research and advanced mechanisms are recommended to fill the gap in data sets for local integration and resettlement</w:t>
      </w:r>
      <w:r w:rsidR="00556507">
        <w:rPr>
          <w:rFonts w:ascii="Arial" w:eastAsia="Calibri" w:hAnsi="Arial" w:cs="Arial"/>
          <w:color w:val="000000"/>
          <w:shd w:val="clear" w:color="auto" w:fill="FFFFFF"/>
        </w:rPr>
        <w:t>, and guide the framing of Urban Resilience Action Plan (U-RAP) in fragile settings.</w:t>
      </w:r>
    </w:p>
    <w:p w14:paraId="19362109" w14:textId="38B09322" w:rsidR="00593A48" w:rsidRPr="00903478" w:rsidRDefault="00556507" w:rsidP="00933AC5">
      <w:pPr>
        <w:spacing w:line="360" w:lineRule="auto"/>
        <w:rPr>
          <w:rFonts w:ascii="Arial" w:eastAsia="Calibri" w:hAnsi="Arial" w:cs="Arial"/>
          <w:color w:val="000000"/>
          <w:shd w:val="clear" w:color="auto" w:fill="FFFFFF"/>
        </w:rPr>
      </w:pPr>
      <w:r>
        <w:rPr>
          <w:rFonts w:ascii="Arial" w:eastAsia="Calibri" w:hAnsi="Arial" w:cs="Arial"/>
          <w:color w:val="000000"/>
          <w:shd w:val="clear" w:color="auto" w:fill="FFFFFF"/>
        </w:rPr>
        <w:t>On the other hand</w:t>
      </w:r>
      <w:r w:rsidR="00945553">
        <w:rPr>
          <w:rFonts w:ascii="Arial" w:eastAsia="Calibri" w:hAnsi="Arial" w:cs="Arial"/>
          <w:color w:val="000000"/>
          <w:shd w:val="clear" w:color="auto" w:fill="FFFFFF"/>
        </w:rPr>
        <w:t xml:space="preserve">, the research </w:t>
      </w:r>
      <w:r w:rsidR="00945553" w:rsidRPr="00903478">
        <w:rPr>
          <w:rFonts w:ascii="Arial" w:eastAsia="Calibri" w:hAnsi="Arial" w:cs="Arial"/>
          <w:color w:val="000000"/>
          <w:shd w:val="clear" w:color="auto" w:fill="FFFFFF"/>
        </w:rPr>
        <w:t xml:space="preserve">systematic literature review of </w:t>
      </w:r>
      <w:r w:rsidR="00945553" w:rsidRPr="00945553">
        <w:rPr>
          <w:rFonts w:ascii="Arial" w:eastAsia="Calibri" w:hAnsi="Arial" w:cs="Arial"/>
          <w:color w:val="000000"/>
          <w:shd w:val="clear" w:color="auto" w:fill="FFFFFF"/>
        </w:rPr>
        <w:t xml:space="preserve">IDMC </w:t>
      </w:r>
      <w:r w:rsidR="00945553" w:rsidRPr="00903478">
        <w:rPr>
          <w:rFonts w:ascii="Arial" w:eastAsia="Calibri" w:hAnsi="Arial" w:cs="Arial"/>
          <w:color w:val="000000"/>
          <w:shd w:val="clear" w:color="auto" w:fill="FFFFFF"/>
        </w:rPr>
        <w:t xml:space="preserve">reports for the period 2003-2018 </w:t>
      </w:r>
      <w:r w:rsidR="00945553">
        <w:rPr>
          <w:rFonts w:ascii="Arial" w:eastAsia="Calibri" w:hAnsi="Arial" w:cs="Arial"/>
          <w:color w:val="000000"/>
          <w:shd w:val="clear" w:color="auto" w:fill="FFFFFF"/>
        </w:rPr>
        <w:t>revealed a scientific based methodological approach, that can help understand the pattern of internal displacement in Sudan in spite of the lack of monitoring mechanisms, and create</w:t>
      </w:r>
      <w:r w:rsidR="00945553" w:rsidRPr="00903478">
        <w:rPr>
          <w:rFonts w:ascii="Arial" w:eastAsia="Calibri" w:hAnsi="Arial" w:cs="Arial"/>
          <w:color w:val="000000"/>
          <w:shd w:val="clear" w:color="auto" w:fill="FFFFFF"/>
        </w:rPr>
        <w:t xml:space="preserve"> a historical</w:t>
      </w:r>
      <w:r w:rsidR="00945553">
        <w:rPr>
          <w:rFonts w:ascii="Arial" w:eastAsia="Calibri" w:hAnsi="Arial" w:cs="Arial"/>
          <w:color w:val="000000"/>
          <w:shd w:val="clear" w:color="auto" w:fill="FFFFFF"/>
        </w:rPr>
        <w:t xml:space="preserve"> time-line of facts and figures that can guide policy development.</w:t>
      </w:r>
      <w:r w:rsidR="00945553" w:rsidRPr="00945553">
        <w:t xml:space="preserve"> </w:t>
      </w:r>
      <w:r w:rsidR="00945553" w:rsidRPr="00945553">
        <w:rPr>
          <w:rFonts w:ascii="Arial" w:eastAsia="Calibri" w:hAnsi="Arial" w:cs="Arial"/>
          <w:color w:val="000000"/>
          <w:shd w:val="clear" w:color="auto" w:fill="FFFFFF"/>
        </w:rPr>
        <w:t xml:space="preserve">Shedding the light on the capital Khartoum, the heartland of the country and central hub for rural-urban displacement in Sudan, an overview of the </w:t>
      </w:r>
      <w:r w:rsidR="00945553" w:rsidRPr="00945553">
        <w:rPr>
          <w:rFonts w:ascii="Arial" w:eastAsia="Calibri" w:hAnsi="Arial" w:cs="Arial"/>
          <w:color w:val="000000"/>
          <w:shd w:val="clear" w:color="auto" w:fill="FFFFFF"/>
        </w:rPr>
        <w:lastRenderedPageBreak/>
        <w:t>city’s complex spatial planning history and master planning approaches of IDPs resettlement ‘durable solutions’ were examined. Targeting the long-term impact of forced evictions, and underlying drivers of urban poverty, disasters, and vulnerability</w:t>
      </w:r>
      <w:r w:rsidR="00945553">
        <w:rPr>
          <w:rFonts w:ascii="Arial" w:eastAsia="Calibri" w:hAnsi="Arial" w:cs="Arial"/>
          <w:color w:val="000000"/>
          <w:shd w:val="clear" w:color="auto" w:fill="FFFFFF"/>
        </w:rPr>
        <w:t>, recommendations for durable solutions</w:t>
      </w:r>
      <w:r w:rsidR="00945553" w:rsidRPr="00945553">
        <w:rPr>
          <w:rFonts w:ascii="Arial" w:eastAsia="Calibri" w:hAnsi="Arial" w:cs="Arial"/>
          <w:color w:val="000000"/>
          <w:shd w:val="clear" w:color="auto" w:fill="FFFFFF"/>
        </w:rPr>
        <w:t xml:space="preserve"> were framed around th</w:t>
      </w:r>
      <w:r w:rsidR="00945553">
        <w:rPr>
          <w:rFonts w:ascii="Arial" w:eastAsia="Calibri" w:hAnsi="Arial" w:cs="Arial"/>
          <w:color w:val="000000"/>
          <w:shd w:val="clear" w:color="auto" w:fill="FFFFFF"/>
        </w:rPr>
        <w:t>e concept of the ‘fragile city’</w:t>
      </w:r>
      <w:r w:rsidR="00945553" w:rsidRPr="00945553">
        <w:rPr>
          <w:rFonts w:ascii="Arial" w:eastAsia="Calibri" w:hAnsi="Arial" w:cs="Arial"/>
          <w:color w:val="000000"/>
          <w:shd w:val="clear" w:color="auto" w:fill="FFFFFF"/>
        </w:rPr>
        <w:t xml:space="preserve"> in order to guide the IDPs decision making process of relocati</w:t>
      </w:r>
      <w:r w:rsidR="00933AC5">
        <w:rPr>
          <w:rFonts w:ascii="Arial" w:eastAsia="Calibri" w:hAnsi="Arial" w:cs="Arial"/>
          <w:color w:val="000000"/>
          <w:shd w:val="clear" w:color="auto" w:fill="FFFFFF"/>
        </w:rPr>
        <w:t>on, return or integration</w:t>
      </w:r>
      <w:r w:rsidR="00CF1A8F" w:rsidRPr="00CF1A8F">
        <w:rPr>
          <w:rFonts w:ascii="Arial" w:eastAsia="Calibri" w:hAnsi="Arial" w:cs="Arial"/>
          <w:color w:val="000000"/>
          <w:shd w:val="clear" w:color="auto" w:fill="FFFFFF"/>
        </w:rPr>
        <w:t xml:space="preserve">. </w:t>
      </w:r>
      <w:r w:rsidR="00945553">
        <w:rPr>
          <w:rFonts w:ascii="Arial" w:eastAsia="Calibri" w:hAnsi="Arial" w:cs="Arial"/>
          <w:color w:val="000000"/>
          <w:shd w:val="clear" w:color="auto" w:fill="FFFFFF"/>
        </w:rPr>
        <w:t>Findings</w:t>
      </w:r>
      <w:r w:rsidR="00593A48">
        <w:rPr>
          <w:rFonts w:ascii="Arial" w:eastAsia="Calibri" w:hAnsi="Arial" w:cs="Arial"/>
          <w:color w:val="000000"/>
          <w:shd w:val="clear" w:color="auto" w:fill="FFFFFF"/>
        </w:rPr>
        <w:t xml:space="preserve"> from the</w:t>
      </w:r>
      <w:r w:rsidR="00593A48" w:rsidRPr="00593A48">
        <w:rPr>
          <w:rFonts w:ascii="Arial" w:eastAsia="Calibri" w:hAnsi="Arial" w:cs="Arial"/>
          <w:color w:val="000000"/>
          <w:shd w:val="clear" w:color="auto" w:fill="FFFFFF"/>
        </w:rPr>
        <w:t xml:space="preserve"> investigation of the (Guiding Principles on Internal Displacement) in the case study of Khartoum</w:t>
      </w:r>
      <w:r w:rsidR="00593A48">
        <w:rPr>
          <w:rFonts w:ascii="Arial" w:eastAsia="Calibri" w:hAnsi="Arial" w:cs="Arial"/>
          <w:color w:val="000000"/>
          <w:shd w:val="clear" w:color="auto" w:fill="FFFFFF"/>
        </w:rPr>
        <w:t>, provided recommendations for</w:t>
      </w:r>
      <w:r w:rsidR="00593A48" w:rsidRPr="00593A48">
        <w:rPr>
          <w:rFonts w:ascii="Arial" w:eastAsia="Calibri" w:hAnsi="Arial" w:cs="Arial"/>
          <w:color w:val="000000"/>
          <w:shd w:val="clear" w:color="auto" w:fill="FFFFFF"/>
        </w:rPr>
        <w:t xml:space="preserve"> supporting mechanisms, polic</w:t>
      </w:r>
      <w:r w:rsidR="002F7E6C">
        <w:rPr>
          <w:rFonts w:ascii="Arial" w:eastAsia="Calibri" w:hAnsi="Arial" w:cs="Arial"/>
          <w:color w:val="000000"/>
          <w:shd w:val="clear" w:color="auto" w:fill="FFFFFF"/>
        </w:rPr>
        <w:t>i</w:t>
      </w:r>
      <w:r w:rsidR="00593A48" w:rsidRPr="00593A48">
        <w:rPr>
          <w:rFonts w:ascii="Arial" w:eastAsia="Calibri" w:hAnsi="Arial" w:cs="Arial"/>
          <w:color w:val="000000"/>
          <w:shd w:val="clear" w:color="auto" w:fill="FFFFFF"/>
        </w:rPr>
        <w:t>es</w:t>
      </w:r>
      <w:r w:rsidR="002F7E6C">
        <w:rPr>
          <w:rFonts w:ascii="Arial" w:eastAsia="Calibri" w:hAnsi="Arial" w:cs="Arial"/>
          <w:color w:val="000000"/>
          <w:shd w:val="clear" w:color="auto" w:fill="FFFFFF"/>
        </w:rPr>
        <w:t>,</w:t>
      </w:r>
      <w:r w:rsidR="00593A48" w:rsidRPr="00593A48">
        <w:rPr>
          <w:rFonts w:ascii="Arial" w:eastAsia="Calibri" w:hAnsi="Arial" w:cs="Arial"/>
          <w:color w:val="000000"/>
          <w:shd w:val="clear" w:color="auto" w:fill="FFFFFF"/>
        </w:rPr>
        <w:t xml:space="preserve"> and legislation </w:t>
      </w:r>
      <w:r w:rsidR="00593A48">
        <w:rPr>
          <w:rFonts w:ascii="Arial" w:eastAsia="Calibri" w:hAnsi="Arial" w:cs="Arial"/>
          <w:color w:val="000000"/>
          <w:shd w:val="clear" w:color="auto" w:fill="FFFFFF"/>
        </w:rPr>
        <w:t xml:space="preserve">required to implement </w:t>
      </w:r>
      <w:r w:rsidR="00593A48" w:rsidRPr="00593A48">
        <w:rPr>
          <w:rFonts w:ascii="Arial" w:eastAsia="Calibri" w:hAnsi="Arial" w:cs="Arial"/>
          <w:color w:val="000000"/>
          <w:shd w:val="clear" w:color="auto" w:fill="FFFFFF"/>
        </w:rPr>
        <w:t>IDPs durable solutions</w:t>
      </w:r>
      <w:r w:rsidR="00593A48">
        <w:rPr>
          <w:rFonts w:ascii="Arial" w:eastAsia="Calibri" w:hAnsi="Arial" w:cs="Arial"/>
          <w:color w:val="000000"/>
          <w:shd w:val="clear" w:color="auto" w:fill="FFFFFF"/>
        </w:rPr>
        <w:t xml:space="preserve"> of </w:t>
      </w:r>
      <w:r w:rsidR="00593A48" w:rsidRPr="00593A48">
        <w:rPr>
          <w:rFonts w:ascii="Arial" w:eastAsia="Calibri" w:hAnsi="Arial" w:cs="Arial"/>
          <w:color w:val="000000"/>
          <w:shd w:val="clear" w:color="auto" w:fill="FFFFFF"/>
        </w:rPr>
        <w:t>(Resettlement – Integration – Return)</w:t>
      </w:r>
      <w:r w:rsidR="00593A48">
        <w:rPr>
          <w:rFonts w:ascii="Arial" w:eastAsia="Calibri" w:hAnsi="Arial" w:cs="Arial"/>
          <w:color w:val="000000"/>
          <w:shd w:val="clear" w:color="auto" w:fill="FFFFFF"/>
        </w:rPr>
        <w:t>.</w:t>
      </w:r>
      <w:r w:rsidR="00903478" w:rsidRPr="00903478">
        <w:t xml:space="preserve"> </w:t>
      </w:r>
      <w:r w:rsidR="00933AC5" w:rsidRPr="00933AC5">
        <w:rPr>
          <w:rFonts w:ascii="Arial" w:eastAsia="Calibri" w:hAnsi="Arial" w:cs="Arial"/>
          <w:color w:val="000000"/>
          <w:shd w:val="clear" w:color="auto" w:fill="FFFFFF"/>
        </w:rPr>
        <w:t>Community based DRR knowledg</w:t>
      </w:r>
      <w:r w:rsidR="00933AC5">
        <w:rPr>
          <w:rFonts w:ascii="Arial" w:eastAsia="Calibri" w:hAnsi="Arial" w:cs="Arial"/>
          <w:color w:val="000000"/>
          <w:shd w:val="clear" w:color="auto" w:fill="FFFFFF"/>
        </w:rPr>
        <w:t>e form Tuti Island (Khartoum) was highlighted to be captured</w:t>
      </w:r>
      <w:r w:rsidR="00933AC5" w:rsidRPr="00933AC5">
        <w:rPr>
          <w:rFonts w:ascii="Arial" w:eastAsia="Calibri" w:hAnsi="Arial" w:cs="Arial"/>
          <w:color w:val="000000"/>
          <w:shd w:val="clear" w:color="auto" w:fill="FFFFFF"/>
        </w:rPr>
        <w:t xml:space="preserve"> </w:t>
      </w:r>
      <w:r w:rsidR="00933AC5">
        <w:rPr>
          <w:rFonts w:ascii="Arial" w:eastAsia="Calibri" w:hAnsi="Arial" w:cs="Arial"/>
          <w:color w:val="000000"/>
          <w:shd w:val="clear" w:color="auto" w:fill="FFFFFF"/>
        </w:rPr>
        <w:t>in guiding</w:t>
      </w:r>
      <w:r w:rsidR="00933AC5" w:rsidRPr="00933AC5">
        <w:rPr>
          <w:rFonts w:ascii="Arial" w:eastAsia="Calibri" w:hAnsi="Arial" w:cs="Arial"/>
          <w:color w:val="000000"/>
          <w:shd w:val="clear" w:color="auto" w:fill="FFFFFF"/>
        </w:rPr>
        <w:t xml:space="preserve"> the U-RAP recommendations for bui</w:t>
      </w:r>
      <w:r w:rsidR="00933AC5">
        <w:rPr>
          <w:rFonts w:ascii="Arial" w:eastAsia="Calibri" w:hAnsi="Arial" w:cs="Arial"/>
          <w:color w:val="000000"/>
          <w:shd w:val="clear" w:color="auto" w:fill="FFFFFF"/>
        </w:rPr>
        <w:t>lding resilience for CSD people. This can be applied by</w:t>
      </w:r>
      <w:r w:rsidR="00933AC5" w:rsidRPr="00933AC5">
        <w:rPr>
          <w:rFonts w:ascii="Arial" w:eastAsia="Calibri" w:hAnsi="Arial" w:cs="Arial"/>
          <w:color w:val="000000"/>
          <w:shd w:val="clear" w:color="auto" w:fill="FFFFFF"/>
        </w:rPr>
        <w:t xml:space="preserve"> </w:t>
      </w:r>
      <w:r w:rsidR="00933AC5">
        <w:rPr>
          <w:rFonts w:ascii="Arial" w:eastAsia="Calibri" w:hAnsi="Arial" w:cs="Arial"/>
          <w:color w:val="000000"/>
          <w:shd w:val="clear" w:color="auto" w:fill="FFFFFF"/>
        </w:rPr>
        <w:t>providing</w:t>
      </w:r>
      <w:r w:rsidR="00933AC5" w:rsidRPr="00933AC5">
        <w:rPr>
          <w:rFonts w:ascii="Arial" w:eastAsia="Calibri" w:hAnsi="Arial" w:cs="Arial"/>
          <w:color w:val="000000"/>
          <w:shd w:val="clear" w:color="auto" w:fill="FFFFFF"/>
        </w:rPr>
        <w:t xml:space="preserve"> skills transfer</w:t>
      </w:r>
      <w:r w:rsidR="00933AC5">
        <w:rPr>
          <w:rFonts w:ascii="Arial" w:eastAsia="Calibri" w:hAnsi="Arial" w:cs="Arial"/>
          <w:color w:val="000000"/>
          <w:shd w:val="clear" w:color="auto" w:fill="FFFFFF"/>
        </w:rPr>
        <w:t xml:space="preserve"> mechanisms</w:t>
      </w:r>
      <w:r w:rsidR="00933AC5" w:rsidRPr="00933AC5">
        <w:rPr>
          <w:rFonts w:ascii="Arial" w:eastAsia="Calibri" w:hAnsi="Arial" w:cs="Arial"/>
          <w:color w:val="000000"/>
          <w:shd w:val="clear" w:color="auto" w:fill="FFFFFF"/>
        </w:rPr>
        <w:t xml:space="preserve"> for traditional flood management methods, indigenous community techniques </w:t>
      </w:r>
      <w:r w:rsidR="00933AC5">
        <w:rPr>
          <w:rFonts w:ascii="Arial" w:eastAsia="Calibri" w:hAnsi="Arial" w:cs="Arial"/>
          <w:color w:val="000000"/>
          <w:shd w:val="clear" w:color="auto" w:fill="FFFFFF"/>
        </w:rPr>
        <w:t xml:space="preserve">for </w:t>
      </w:r>
      <w:r w:rsidR="00933AC5" w:rsidRPr="00933AC5">
        <w:rPr>
          <w:rFonts w:ascii="Arial" w:eastAsia="Calibri" w:hAnsi="Arial" w:cs="Arial"/>
          <w:color w:val="000000"/>
          <w:shd w:val="clear" w:color="auto" w:fill="FFFFFF"/>
        </w:rPr>
        <w:t>early warning systems, and community led disaster risk mitigation plans.</w:t>
      </w:r>
    </w:p>
    <w:p w14:paraId="0229E725" w14:textId="7D19E520" w:rsidR="0047568C" w:rsidRPr="00593A48" w:rsidRDefault="00556507" w:rsidP="00C52ABF">
      <w:pPr>
        <w:spacing w:line="360" w:lineRule="auto"/>
        <w:rPr>
          <w:rFonts w:ascii="Arial" w:eastAsia="Calibri" w:hAnsi="Arial" w:cs="Arial"/>
          <w:color w:val="000000"/>
          <w:shd w:val="clear" w:color="auto" w:fill="FFFFFF"/>
        </w:rPr>
      </w:pPr>
      <w:r>
        <w:rPr>
          <w:rFonts w:ascii="Arial" w:eastAsia="Calibri" w:hAnsi="Arial" w:cs="Arial"/>
          <w:color w:val="000000"/>
          <w:shd w:val="clear" w:color="auto" w:fill="FFFFFF"/>
        </w:rPr>
        <w:t xml:space="preserve">For the </w:t>
      </w:r>
      <w:r w:rsidR="00E015D3">
        <w:rPr>
          <w:rFonts w:ascii="Arial" w:eastAsia="Calibri" w:hAnsi="Arial" w:cs="Arial"/>
          <w:color w:val="000000"/>
          <w:shd w:val="clear" w:color="auto" w:fill="FFFFFF"/>
        </w:rPr>
        <w:t>refugees’</w:t>
      </w:r>
      <w:r>
        <w:rPr>
          <w:rFonts w:ascii="Arial" w:eastAsia="Calibri" w:hAnsi="Arial" w:cs="Arial"/>
          <w:color w:val="000000"/>
          <w:shd w:val="clear" w:color="auto" w:fill="FFFFFF"/>
        </w:rPr>
        <w:t xml:space="preserve"> case study</w:t>
      </w:r>
      <w:r w:rsidR="00593A48">
        <w:rPr>
          <w:rFonts w:ascii="Arial" w:eastAsia="Calibri" w:hAnsi="Arial" w:cs="Arial"/>
          <w:color w:val="000000"/>
          <w:shd w:val="clear" w:color="auto" w:fill="FFFFFF"/>
        </w:rPr>
        <w:t>,</w:t>
      </w:r>
      <w:r w:rsidR="00593A48" w:rsidRPr="00593A48">
        <w:rPr>
          <w:rFonts w:ascii="Arial" w:eastAsia="Calibri" w:hAnsi="Arial" w:cs="Arial"/>
          <w:color w:val="000000"/>
          <w:shd w:val="clear" w:color="auto" w:fill="FFFFFF"/>
        </w:rPr>
        <w:t xml:space="preserve"> (The Nansen Initiative Protection Agenda on Disaster Displacement across borders</w:t>
      </w:r>
      <w:r w:rsidR="00593A48">
        <w:rPr>
          <w:rFonts w:ascii="Arial" w:eastAsia="Calibri" w:hAnsi="Arial" w:cs="Arial"/>
          <w:color w:val="000000"/>
          <w:shd w:val="clear" w:color="auto" w:fill="FFFFFF"/>
        </w:rPr>
        <w:t>)</w:t>
      </w:r>
      <w:r w:rsidR="00593A48" w:rsidRPr="00593A48">
        <w:rPr>
          <w:rFonts w:ascii="Arial" w:eastAsia="Calibri" w:hAnsi="Arial" w:cs="Arial"/>
          <w:color w:val="000000"/>
          <w:shd w:val="clear" w:color="auto" w:fill="FFFFFF"/>
        </w:rPr>
        <w:t xml:space="preserve"> set the example for the city of Tripoli in North Lebanon</w:t>
      </w:r>
      <w:r w:rsidR="00593A48">
        <w:rPr>
          <w:rFonts w:ascii="Arial" w:eastAsia="Calibri" w:hAnsi="Arial" w:cs="Arial"/>
          <w:color w:val="000000"/>
          <w:shd w:val="clear" w:color="auto" w:fill="FFFFFF"/>
        </w:rPr>
        <w:t>, and shed the light into i</w:t>
      </w:r>
      <w:r w:rsidR="00593A48" w:rsidRPr="00593A48">
        <w:rPr>
          <w:rFonts w:ascii="Arial" w:eastAsia="Calibri" w:hAnsi="Arial" w:cs="Arial"/>
          <w:color w:val="000000"/>
          <w:shd w:val="clear" w:color="auto" w:fill="FFFFFF"/>
        </w:rPr>
        <w:t xml:space="preserve">nsights </w:t>
      </w:r>
      <w:r w:rsidR="00593A48">
        <w:rPr>
          <w:rFonts w:ascii="Arial" w:eastAsia="Calibri" w:hAnsi="Arial" w:cs="Arial"/>
          <w:color w:val="000000"/>
          <w:shd w:val="clear" w:color="auto" w:fill="FFFFFF"/>
        </w:rPr>
        <w:t>for</w:t>
      </w:r>
      <w:r w:rsidR="00593A48" w:rsidRPr="00593A48">
        <w:rPr>
          <w:rFonts w:ascii="Arial" w:eastAsia="Calibri" w:hAnsi="Arial" w:cs="Arial"/>
          <w:color w:val="000000"/>
          <w:shd w:val="clear" w:color="auto" w:fill="FFFFFF"/>
        </w:rPr>
        <w:t xml:space="preserve"> similar challenges faced by Arab countries in fragile and conflict context such as Syria, Palestine and Iraq</w:t>
      </w:r>
      <w:r>
        <w:rPr>
          <w:rFonts w:ascii="Arial" w:eastAsia="Calibri" w:hAnsi="Arial" w:cs="Arial"/>
          <w:color w:val="000000"/>
          <w:shd w:val="clear" w:color="auto" w:fill="FFFFFF"/>
        </w:rPr>
        <w:t>. This approach</w:t>
      </w:r>
      <w:r w:rsidR="00593A48">
        <w:rPr>
          <w:rFonts w:ascii="Arial" w:eastAsia="Calibri" w:hAnsi="Arial" w:cs="Arial"/>
          <w:color w:val="000000"/>
          <w:shd w:val="clear" w:color="auto" w:fill="FFFFFF"/>
        </w:rPr>
        <w:t xml:space="preserve"> helped enrich</w:t>
      </w:r>
      <w:r>
        <w:rPr>
          <w:rFonts w:ascii="Arial" w:eastAsia="Calibri" w:hAnsi="Arial" w:cs="Arial"/>
          <w:color w:val="000000"/>
          <w:shd w:val="clear" w:color="auto" w:fill="FFFFFF"/>
        </w:rPr>
        <w:t xml:space="preserve"> the study regional perspective by using semi-structured interviews, and capture</w:t>
      </w:r>
      <w:r w:rsidR="00593A48">
        <w:rPr>
          <w:rFonts w:ascii="Arial" w:eastAsia="Calibri" w:hAnsi="Arial" w:cs="Arial"/>
          <w:color w:val="000000"/>
          <w:shd w:val="clear" w:color="auto" w:fill="FFFFFF"/>
        </w:rPr>
        <w:t xml:space="preserve"> the </w:t>
      </w:r>
      <w:r w:rsidR="002F7E6C">
        <w:rPr>
          <w:rFonts w:ascii="Arial" w:eastAsia="Calibri" w:hAnsi="Arial" w:cs="Arial"/>
          <w:color w:val="000000"/>
          <w:shd w:val="clear" w:color="auto" w:fill="FFFFFF"/>
        </w:rPr>
        <w:t>Af</w:t>
      </w:r>
      <w:r w:rsidR="00593A48">
        <w:rPr>
          <w:rFonts w:ascii="Arial" w:eastAsia="Calibri" w:hAnsi="Arial" w:cs="Arial"/>
          <w:color w:val="000000"/>
          <w:shd w:val="clear" w:color="auto" w:fill="FFFFFF"/>
        </w:rPr>
        <w:t>rican experience of</w:t>
      </w:r>
      <w:r w:rsidR="00593A48" w:rsidRPr="00593A48">
        <w:rPr>
          <w:rFonts w:ascii="Arial" w:eastAsia="Calibri" w:hAnsi="Arial" w:cs="Arial"/>
          <w:color w:val="000000"/>
          <w:shd w:val="clear" w:color="auto" w:fill="FFFFFF"/>
        </w:rPr>
        <w:t xml:space="preserve"> Kenya with </w:t>
      </w:r>
      <w:r w:rsidR="00593A48">
        <w:rPr>
          <w:rFonts w:ascii="Arial" w:eastAsia="Calibri" w:hAnsi="Arial" w:cs="Arial"/>
          <w:color w:val="000000"/>
          <w:shd w:val="clear" w:color="auto" w:fill="FFFFFF"/>
        </w:rPr>
        <w:t xml:space="preserve">Somali </w:t>
      </w:r>
      <w:r w:rsidR="00593A48" w:rsidRPr="00593A48">
        <w:rPr>
          <w:rFonts w:ascii="Arial" w:eastAsia="Calibri" w:hAnsi="Arial" w:cs="Arial"/>
          <w:color w:val="000000"/>
          <w:shd w:val="clear" w:color="auto" w:fill="FFFFFF"/>
        </w:rPr>
        <w:t>refugees for a wider global overview.</w:t>
      </w:r>
      <w:r w:rsidR="00C52ABF" w:rsidRPr="00C52ABF">
        <w:t xml:space="preserve"> </w:t>
      </w:r>
      <w:r w:rsidR="00C52ABF" w:rsidRPr="00C52ABF">
        <w:rPr>
          <w:rFonts w:ascii="Arial" w:eastAsia="Calibri" w:hAnsi="Arial" w:cs="Arial"/>
          <w:color w:val="000000"/>
          <w:shd w:val="clear" w:color="auto" w:fill="FFFFFF"/>
        </w:rPr>
        <w:t>Exis</w:t>
      </w:r>
      <w:r w:rsidR="00C52ABF">
        <w:rPr>
          <w:rFonts w:ascii="Arial" w:eastAsia="Calibri" w:hAnsi="Arial" w:cs="Arial"/>
          <w:color w:val="000000"/>
          <w:shd w:val="clear" w:color="auto" w:fill="FFFFFF"/>
        </w:rPr>
        <w:t xml:space="preserve">ting studies and literature on </w:t>
      </w:r>
      <w:r w:rsidR="00E015D3">
        <w:rPr>
          <w:rFonts w:ascii="Arial" w:eastAsia="Calibri" w:hAnsi="Arial" w:cs="Arial"/>
          <w:color w:val="000000"/>
          <w:shd w:val="clear" w:color="auto" w:fill="FFFFFF"/>
        </w:rPr>
        <w:t>r</w:t>
      </w:r>
      <w:r w:rsidR="00E015D3" w:rsidRPr="00C52ABF">
        <w:rPr>
          <w:rFonts w:ascii="Arial" w:eastAsia="Calibri" w:hAnsi="Arial" w:cs="Arial"/>
          <w:color w:val="000000"/>
          <w:shd w:val="clear" w:color="auto" w:fill="FFFFFF"/>
        </w:rPr>
        <w:t>efugees’</w:t>
      </w:r>
      <w:r w:rsidR="00C52ABF" w:rsidRPr="00C52ABF">
        <w:rPr>
          <w:rFonts w:ascii="Arial" w:eastAsia="Calibri" w:hAnsi="Arial" w:cs="Arial"/>
          <w:color w:val="000000"/>
          <w:shd w:val="clear" w:color="auto" w:fill="FFFFFF"/>
        </w:rPr>
        <w:t xml:space="preserve"> camps in Lebanon focus more on reflecting the role of non-state actors and the restrictive Lebanese government laws on forming </w:t>
      </w:r>
      <w:r w:rsidR="00C52ABF">
        <w:rPr>
          <w:rFonts w:ascii="Arial" w:eastAsia="Calibri" w:hAnsi="Arial" w:cs="Arial"/>
          <w:color w:val="000000"/>
          <w:shd w:val="clear" w:color="auto" w:fill="FFFFFF"/>
        </w:rPr>
        <w:t xml:space="preserve">‘anomalous geopolitical spaces’ of marginalisation, yet </w:t>
      </w:r>
      <w:r w:rsidR="00C52ABF" w:rsidRPr="00C52ABF">
        <w:rPr>
          <w:rFonts w:ascii="Arial" w:eastAsia="Calibri" w:hAnsi="Arial" w:cs="Arial"/>
          <w:color w:val="000000"/>
          <w:shd w:val="clear" w:color="auto" w:fill="FFFFFF"/>
        </w:rPr>
        <w:t xml:space="preserve">limited evidence </w:t>
      </w:r>
      <w:r w:rsidR="00C52ABF">
        <w:rPr>
          <w:rFonts w:ascii="Arial" w:eastAsia="Calibri" w:hAnsi="Arial" w:cs="Arial"/>
          <w:color w:val="000000"/>
          <w:shd w:val="clear" w:color="auto" w:fill="FFFFFF"/>
        </w:rPr>
        <w:t>wa</w:t>
      </w:r>
      <w:r w:rsidR="00C52ABF" w:rsidRPr="00C52ABF">
        <w:rPr>
          <w:rFonts w:ascii="Arial" w:eastAsia="Calibri" w:hAnsi="Arial" w:cs="Arial"/>
          <w:color w:val="000000"/>
          <w:shd w:val="clear" w:color="auto" w:fill="FFFFFF"/>
        </w:rPr>
        <w:t xml:space="preserve">s provided on understanding the impact of Palestinian refugees’ informality of camps setting </w:t>
      </w:r>
      <w:r w:rsidR="00C52ABF">
        <w:rPr>
          <w:rFonts w:ascii="Arial" w:eastAsia="Calibri" w:hAnsi="Arial" w:cs="Arial"/>
          <w:color w:val="000000"/>
          <w:shd w:val="clear" w:color="auto" w:fill="FFFFFF"/>
        </w:rPr>
        <w:t>i</w:t>
      </w:r>
      <w:r w:rsidR="00C52ABF" w:rsidRPr="00C52ABF">
        <w:rPr>
          <w:rFonts w:ascii="Arial" w:eastAsia="Calibri" w:hAnsi="Arial" w:cs="Arial"/>
          <w:color w:val="000000"/>
          <w:shd w:val="clear" w:color="auto" w:fill="FFFFFF"/>
        </w:rPr>
        <w:t>n increasing the level of exposure and vulnerability to</w:t>
      </w:r>
      <w:r w:rsidR="00C52ABF">
        <w:rPr>
          <w:rFonts w:ascii="Arial" w:eastAsia="Calibri" w:hAnsi="Arial" w:cs="Arial"/>
          <w:color w:val="000000"/>
          <w:shd w:val="clear" w:color="auto" w:fill="FFFFFF"/>
        </w:rPr>
        <w:t xml:space="preserve"> natural and man-made </w:t>
      </w:r>
      <w:r w:rsidR="00E015D3">
        <w:rPr>
          <w:rFonts w:ascii="Arial" w:eastAsia="Calibri" w:hAnsi="Arial" w:cs="Arial"/>
          <w:color w:val="000000"/>
          <w:shd w:val="clear" w:color="auto" w:fill="FFFFFF"/>
        </w:rPr>
        <w:t>hazards.</w:t>
      </w:r>
      <w:r w:rsidR="00C52ABF" w:rsidRPr="00C52ABF">
        <w:rPr>
          <w:rFonts w:ascii="Arial" w:eastAsia="Calibri" w:hAnsi="Arial" w:cs="Arial"/>
          <w:color w:val="000000"/>
          <w:shd w:val="clear" w:color="auto" w:fill="FFFFFF"/>
        </w:rPr>
        <w:t xml:space="preserve"> Further investigation of the physical planning process of forming these camps and urban growth patterns is important, to comprehend the long-term impact of unregulated camps expansions, destructions, forced evictions and rehabilitation programs on integrating disaster risk reduction measures into the planning and construction phases, while capturing the knowledge and skills of Palestine refugees in participatory development programs, to close the socio-economic gap with hosting communities, and build resilient societies and institutional governance systems in Lebanon.</w:t>
      </w:r>
    </w:p>
    <w:p w14:paraId="1C87A3F3" w14:textId="5CDE8E56" w:rsidR="00922B1C" w:rsidRPr="00B35928" w:rsidRDefault="001A5D39" w:rsidP="001A5D39">
      <w:pPr>
        <w:spacing w:line="360" w:lineRule="auto"/>
      </w:pPr>
      <w:r>
        <w:rPr>
          <w:rFonts w:ascii="Arial" w:eastAsia="Calibri" w:hAnsi="Arial" w:cs="Arial"/>
          <w:color w:val="000000"/>
          <w:shd w:val="clear" w:color="auto" w:fill="FFFFFF"/>
        </w:rPr>
        <w:t>The findings from the comparative analysis</w:t>
      </w:r>
      <w:r w:rsidRPr="001A5D39">
        <w:rPr>
          <w:rFonts w:ascii="Arial" w:eastAsia="Calibri" w:hAnsi="Arial" w:cs="Arial"/>
          <w:color w:val="000000"/>
          <w:shd w:val="clear" w:color="auto" w:fill="FFFFFF"/>
        </w:rPr>
        <w:t xml:space="preserve"> between Khartoum and Tripoli Scorecard results</w:t>
      </w:r>
      <w:r>
        <w:rPr>
          <w:rFonts w:ascii="Arial" w:eastAsia="Calibri" w:hAnsi="Arial" w:cs="Arial"/>
          <w:color w:val="000000"/>
          <w:shd w:val="clear" w:color="auto" w:fill="FFFFFF"/>
        </w:rPr>
        <w:t xml:space="preserve"> showcased</w:t>
      </w:r>
      <w:r w:rsidRPr="001A5D39">
        <w:rPr>
          <w:rFonts w:ascii="Arial" w:eastAsia="Calibri" w:hAnsi="Arial" w:cs="Arial"/>
          <w:color w:val="000000"/>
          <w:shd w:val="clear" w:color="auto" w:fill="FFFFFF"/>
        </w:rPr>
        <w:t xml:space="preserve"> the similarities between the cities </w:t>
      </w:r>
      <w:r>
        <w:rPr>
          <w:rFonts w:ascii="Arial" w:eastAsia="Calibri" w:hAnsi="Arial" w:cs="Arial"/>
          <w:color w:val="000000"/>
          <w:shd w:val="clear" w:color="auto" w:fill="FFFFFF"/>
        </w:rPr>
        <w:t xml:space="preserve">resilience capacities. The shared lowest scoring of societal resilience indicated that filling the gap between humanitarian </w:t>
      </w:r>
      <w:r>
        <w:rPr>
          <w:rFonts w:ascii="Arial" w:eastAsia="Calibri" w:hAnsi="Arial" w:cs="Arial"/>
          <w:color w:val="000000"/>
          <w:shd w:val="clear" w:color="auto" w:fill="FFFFFF"/>
        </w:rPr>
        <w:lastRenderedPageBreak/>
        <w:t>aid emergency investments, and development program</w:t>
      </w:r>
      <w:r w:rsidR="002F7E6C">
        <w:rPr>
          <w:rFonts w:ascii="Arial" w:eastAsia="Calibri" w:hAnsi="Arial" w:cs="Arial"/>
          <w:color w:val="000000"/>
          <w:shd w:val="clear" w:color="auto" w:fill="FFFFFF"/>
        </w:rPr>
        <w:t>mes</w:t>
      </w:r>
      <w:r>
        <w:rPr>
          <w:rFonts w:ascii="Arial" w:eastAsia="Calibri" w:hAnsi="Arial" w:cs="Arial"/>
          <w:color w:val="000000"/>
          <w:shd w:val="clear" w:color="auto" w:fill="FFFFFF"/>
        </w:rPr>
        <w:t xml:space="preserve"> </w:t>
      </w:r>
      <w:r w:rsidR="002F7E6C">
        <w:rPr>
          <w:rFonts w:ascii="Arial" w:eastAsia="Calibri" w:hAnsi="Arial" w:cs="Arial"/>
          <w:color w:val="000000"/>
          <w:shd w:val="clear" w:color="auto" w:fill="FFFFFF"/>
        </w:rPr>
        <w:t>are</w:t>
      </w:r>
      <w:r>
        <w:rPr>
          <w:rFonts w:ascii="Arial" w:eastAsia="Calibri" w:hAnsi="Arial" w:cs="Arial"/>
          <w:color w:val="000000"/>
          <w:shd w:val="clear" w:color="auto" w:fill="FFFFFF"/>
        </w:rPr>
        <w:t xml:space="preserve"> fundamental for both IDPs and refugees. The </w:t>
      </w:r>
      <w:r w:rsidRPr="001A5D39">
        <w:rPr>
          <w:rFonts w:ascii="Arial" w:eastAsia="Calibri" w:hAnsi="Arial" w:cs="Arial"/>
          <w:color w:val="000000"/>
          <w:shd w:val="clear" w:color="auto" w:fill="FFFFFF"/>
        </w:rPr>
        <w:t xml:space="preserve">sustainability of International community development programmes </w:t>
      </w:r>
      <w:r>
        <w:rPr>
          <w:rFonts w:ascii="Arial" w:eastAsia="Calibri" w:hAnsi="Arial" w:cs="Arial"/>
          <w:color w:val="000000"/>
          <w:shd w:val="clear" w:color="auto" w:fill="FFFFFF"/>
        </w:rPr>
        <w:t>can help establish a systematic approach</w:t>
      </w:r>
      <w:r w:rsidRPr="001A5D39">
        <w:rPr>
          <w:rFonts w:ascii="Arial" w:eastAsia="Calibri" w:hAnsi="Arial" w:cs="Arial"/>
          <w:color w:val="000000"/>
          <w:shd w:val="clear" w:color="auto" w:fill="FFFFFF"/>
        </w:rPr>
        <w:t xml:space="preserve"> for </w:t>
      </w:r>
      <w:r>
        <w:rPr>
          <w:rFonts w:ascii="Arial" w:eastAsia="Calibri" w:hAnsi="Arial" w:cs="Arial"/>
          <w:color w:val="000000"/>
          <w:shd w:val="clear" w:color="auto" w:fill="FFFFFF"/>
        </w:rPr>
        <w:t xml:space="preserve">building </w:t>
      </w:r>
      <w:r w:rsidRPr="001A5D39">
        <w:rPr>
          <w:rFonts w:ascii="Arial" w:eastAsia="Calibri" w:hAnsi="Arial" w:cs="Arial"/>
          <w:color w:val="000000"/>
          <w:shd w:val="clear" w:color="auto" w:fill="FFFFFF"/>
        </w:rPr>
        <w:t>community resilience</w:t>
      </w:r>
      <w:r>
        <w:rPr>
          <w:rFonts w:ascii="Arial" w:eastAsia="Calibri" w:hAnsi="Arial" w:cs="Arial"/>
          <w:color w:val="000000"/>
          <w:shd w:val="clear" w:color="auto" w:fill="FFFFFF"/>
        </w:rPr>
        <w:t xml:space="preserve"> and str</w:t>
      </w:r>
      <w:r w:rsidR="002F7E6C">
        <w:rPr>
          <w:rFonts w:ascii="Arial" w:eastAsia="Calibri" w:hAnsi="Arial" w:cs="Arial"/>
          <w:color w:val="000000"/>
          <w:shd w:val="clear" w:color="auto" w:fill="FFFFFF"/>
        </w:rPr>
        <w:t>en</w:t>
      </w:r>
      <w:r>
        <w:rPr>
          <w:rFonts w:ascii="Arial" w:eastAsia="Calibri" w:hAnsi="Arial" w:cs="Arial"/>
          <w:color w:val="000000"/>
          <w:shd w:val="clear" w:color="auto" w:fill="FFFFFF"/>
        </w:rPr>
        <w:t>g</w:t>
      </w:r>
      <w:r w:rsidR="002F7E6C">
        <w:rPr>
          <w:rFonts w:ascii="Arial" w:eastAsia="Calibri" w:hAnsi="Arial" w:cs="Arial"/>
          <w:color w:val="000000"/>
          <w:shd w:val="clear" w:color="auto" w:fill="FFFFFF"/>
        </w:rPr>
        <w:t>t</w:t>
      </w:r>
      <w:r>
        <w:rPr>
          <w:rFonts w:ascii="Arial" w:eastAsia="Calibri" w:hAnsi="Arial" w:cs="Arial"/>
          <w:color w:val="000000"/>
          <w:shd w:val="clear" w:color="auto" w:fill="FFFFFF"/>
        </w:rPr>
        <w:t>h</w:t>
      </w:r>
      <w:r w:rsidR="002F7E6C">
        <w:rPr>
          <w:rFonts w:ascii="Arial" w:eastAsia="Calibri" w:hAnsi="Arial" w:cs="Arial"/>
          <w:color w:val="000000"/>
          <w:shd w:val="clear" w:color="auto" w:fill="FFFFFF"/>
        </w:rPr>
        <w:t>e</w:t>
      </w:r>
      <w:r>
        <w:rPr>
          <w:rFonts w:ascii="Arial" w:eastAsia="Calibri" w:hAnsi="Arial" w:cs="Arial"/>
          <w:color w:val="000000"/>
          <w:shd w:val="clear" w:color="auto" w:fill="FFFFFF"/>
        </w:rPr>
        <w:t>ning CSD people</w:t>
      </w:r>
      <w:r w:rsidR="002F7E6C">
        <w:rPr>
          <w:rFonts w:ascii="Arial" w:eastAsia="Calibri" w:hAnsi="Arial" w:cs="Arial"/>
          <w:color w:val="000000"/>
          <w:shd w:val="clear" w:color="auto" w:fill="FFFFFF"/>
        </w:rPr>
        <w:t>'s</w:t>
      </w:r>
      <w:r>
        <w:rPr>
          <w:rFonts w:ascii="Arial" w:eastAsia="Calibri" w:hAnsi="Arial" w:cs="Arial"/>
          <w:color w:val="000000"/>
          <w:shd w:val="clear" w:color="auto" w:fill="FFFFFF"/>
        </w:rPr>
        <w:t xml:space="preserve"> capacities for DRR. B</w:t>
      </w:r>
      <w:r w:rsidRPr="001A5D39">
        <w:rPr>
          <w:rFonts w:ascii="Arial" w:eastAsia="Calibri" w:hAnsi="Arial" w:cs="Arial"/>
          <w:color w:val="000000"/>
          <w:shd w:val="clear" w:color="auto" w:fill="FFFFFF"/>
        </w:rPr>
        <w:t xml:space="preserve">uilt upon structural </w:t>
      </w:r>
      <w:r>
        <w:rPr>
          <w:rFonts w:ascii="Arial" w:eastAsia="Calibri" w:hAnsi="Arial" w:cs="Arial"/>
          <w:color w:val="000000"/>
          <w:shd w:val="clear" w:color="auto" w:fill="FFFFFF"/>
        </w:rPr>
        <w:t xml:space="preserve">national government </w:t>
      </w:r>
      <w:r w:rsidRPr="001A5D39">
        <w:rPr>
          <w:rFonts w:ascii="Arial" w:eastAsia="Calibri" w:hAnsi="Arial" w:cs="Arial"/>
          <w:color w:val="000000"/>
          <w:shd w:val="clear" w:color="auto" w:fill="FFFFFF"/>
        </w:rPr>
        <w:t>funds</w:t>
      </w:r>
      <w:r>
        <w:rPr>
          <w:rFonts w:ascii="Arial" w:eastAsia="Calibri" w:hAnsi="Arial" w:cs="Arial"/>
          <w:color w:val="000000"/>
          <w:shd w:val="clear" w:color="auto" w:fill="FFFFFF"/>
        </w:rPr>
        <w:t>,</w:t>
      </w:r>
      <w:r w:rsidRPr="001A5D39">
        <w:rPr>
          <w:rFonts w:ascii="Arial" w:eastAsia="Calibri" w:hAnsi="Arial" w:cs="Arial"/>
          <w:color w:val="000000"/>
          <w:shd w:val="clear" w:color="auto" w:fill="FFFFFF"/>
        </w:rPr>
        <w:t xml:space="preserve"> and allocated </w:t>
      </w:r>
      <w:r>
        <w:rPr>
          <w:rFonts w:ascii="Arial" w:eastAsia="Calibri" w:hAnsi="Arial" w:cs="Arial"/>
          <w:color w:val="000000"/>
          <w:shd w:val="clear" w:color="auto" w:fill="FFFFFF"/>
        </w:rPr>
        <w:t xml:space="preserve">municipal </w:t>
      </w:r>
      <w:r w:rsidRPr="001A5D39">
        <w:rPr>
          <w:rFonts w:ascii="Arial" w:eastAsia="Calibri" w:hAnsi="Arial" w:cs="Arial"/>
          <w:color w:val="000000"/>
          <w:shd w:val="clear" w:color="auto" w:fill="FFFFFF"/>
        </w:rPr>
        <w:t>budgets</w:t>
      </w:r>
      <w:r>
        <w:rPr>
          <w:rFonts w:ascii="Arial" w:eastAsia="Calibri" w:hAnsi="Arial" w:cs="Arial"/>
          <w:color w:val="000000"/>
          <w:shd w:val="clear" w:color="auto" w:fill="FFFFFF"/>
        </w:rPr>
        <w:t>, the leg</w:t>
      </w:r>
      <w:r w:rsidR="002F7E6C">
        <w:rPr>
          <w:rFonts w:ascii="Arial" w:eastAsia="Calibri" w:hAnsi="Arial" w:cs="Arial"/>
          <w:color w:val="000000"/>
          <w:shd w:val="clear" w:color="auto" w:fill="FFFFFF"/>
        </w:rPr>
        <w:t>isl</w:t>
      </w:r>
      <w:r>
        <w:rPr>
          <w:rFonts w:ascii="Arial" w:eastAsia="Calibri" w:hAnsi="Arial" w:cs="Arial"/>
          <w:color w:val="000000"/>
          <w:shd w:val="clear" w:color="auto" w:fill="FFFFFF"/>
        </w:rPr>
        <w:t>ation of durable solutions policies can help</w:t>
      </w:r>
      <w:r w:rsidRPr="001A5D39">
        <w:rPr>
          <w:rFonts w:ascii="Arial" w:eastAsia="Calibri" w:hAnsi="Arial" w:cs="Arial"/>
          <w:color w:val="000000"/>
          <w:shd w:val="clear" w:color="auto" w:fill="FFFFFF"/>
        </w:rPr>
        <w:t xml:space="preserve"> sustain progress, and close the socio-economic gap with hosting communities, </w:t>
      </w:r>
      <w:r>
        <w:rPr>
          <w:rFonts w:ascii="Arial" w:eastAsia="Calibri" w:hAnsi="Arial" w:cs="Arial"/>
          <w:color w:val="000000"/>
          <w:shd w:val="clear" w:color="auto" w:fill="FFFFFF"/>
        </w:rPr>
        <w:t>to</w:t>
      </w:r>
      <w:r w:rsidRPr="001A5D39">
        <w:rPr>
          <w:rFonts w:ascii="Arial" w:eastAsia="Calibri" w:hAnsi="Arial" w:cs="Arial"/>
          <w:color w:val="000000"/>
          <w:shd w:val="clear" w:color="auto" w:fill="FFFFFF"/>
        </w:rPr>
        <w:t xml:space="preserve"> build resilient societies and institutional governance systems</w:t>
      </w:r>
      <w:r>
        <w:rPr>
          <w:rFonts w:ascii="Arial" w:eastAsia="Calibri" w:hAnsi="Arial" w:cs="Arial"/>
          <w:color w:val="000000"/>
          <w:shd w:val="clear" w:color="auto" w:fill="FFFFFF"/>
        </w:rPr>
        <w:t xml:space="preserve"> in fragile settings.</w:t>
      </w:r>
      <w:r w:rsidR="00535157">
        <w:br w:type="page"/>
      </w:r>
    </w:p>
    <w:p w14:paraId="61BFA087" w14:textId="7A955D38" w:rsidR="00845CAE" w:rsidRPr="00133D55" w:rsidRDefault="00845CAE" w:rsidP="00384F47">
      <w:pPr>
        <w:pStyle w:val="Heading1"/>
        <w:ind w:right="-46"/>
        <w:rPr>
          <w:rFonts w:asciiTheme="minorBidi" w:hAnsiTheme="minorBidi" w:cstheme="minorBidi"/>
          <w:b/>
          <w:bCs/>
        </w:rPr>
      </w:pPr>
      <w:bookmarkStart w:id="1056" w:name="_Toc30109402"/>
      <w:r w:rsidRPr="00133D55">
        <w:rPr>
          <w:rFonts w:asciiTheme="minorBidi" w:hAnsiTheme="minorBidi" w:cstheme="minorBidi"/>
          <w:b/>
          <w:bCs/>
        </w:rPr>
        <w:lastRenderedPageBreak/>
        <w:t xml:space="preserve">Chapter </w:t>
      </w:r>
      <w:r w:rsidR="006A520E" w:rsidRPr="00133D55">
        <w:rPr>
          <w:rFonts w:asciiTheme="minorBidi" w:hAnsiTheme="minorBidi" w:cstheme="minorBidi"/>
          <w:b/>
          <w:bCs/>
        </w:rPr>
        <w:t>8</w:t>
      </w:r>
      <w:r w:rsidRPr="00133D55">
        <w:rPr>
          <w:rFonts w:asciiTheme="minorBidi" w:hAnsiTheme="minorBidi" w:cstheme="minorBidi"/>
          <w:b/>
          <w:bCs/>
        </w:rPr>
        <w:t xml:space="preserve">: </w:t>
      </w:r>
      <w:r w:rsidR="00384F47" w:rsidRPr="00133D55">
        <w:rPr>
          <w:rFonts w:asciiTheme="minorBidi" w:hAnsiTheme="minorBidi" w:cstheme="minorBidi"/>
          <w:b/>
          <w:bCs/>
        </w:rPr>
        <w:t>Urban Resilience Action Plan (U-RAP)</w:t>
      </w:r>
      <w:r w:rsidR="00384F47">
        <w:rPr>
          <w:rFonts w:asciiTheme="minorBidi" w:hAnsiTheme="minorBidi" w:cstheme="minorBidi"/>
          <w:b/>
          <w:bCs/>
        </w:rPr>
        <w:t xml:space="preserve"> - </w:t>
      </w:r>
      <w:r w:rsidRPr="00133D55">
        <w:rPr>
          <w:rFonts w:asciiTheme="minorBidi" w:hAnsiTheme="minorBidi" w:cstheme="minorBidi"/>
          <w:b/>
          <w:bCs/>
        </w:rPr>
        <w:t>Decision Making Process</w:t>
      </w:r>
      <w:bookmarkEnd w:id="1056"/>
    </w:p>
    <w:p w14:paraId="6597ECB2" w14:textId="1CC89C30" w:rsidR="00845CAE" w:rsidRDefault="00845CAE" w:rsidP="00B54CDB">
      <w:pPr>
        <w:spacing w:after="0"/>
        <w:ind w:left="720"/>
      </w:pPr>
    </w:p>
    <w:p w14:paraId="07DFDAD2" w14:textId="247728F1" w:rsidR="006063F1" w:rsidRPr="00895B47" w:rsidRDefault="00B27768" w:rsidP="007019B7">
      <w:pPr>
        <w:spacing w:after="0" w:line="360" w:lineRule="auto"/>
        <w:ind w:left="720"/>
        <w:rPr>
          <w:rFonts w:ascii="Arial" w:hAnsi="Arial" w:cs="Arial"/>
          <w:b/>
          <w:bCs/>
          <w:sz w:val="20"/>
          <w:szCs w:val="20"/>
        </w:rPr>
      </w:pPr>
      <w:r w:rsidRPr="00895B47">
        <w:rPr>
          <w:rFonts w:ascii="Arial" w:hAnsi="Arial" w:cs="Arial"/>
          <w:b/>
          <w:bCs/>
          <w:sz w:val="20"/>
          <w:szCs w:val="20"/>
        </w:rPr>
        <w:t>8</w:t>
      </w:r>
      <w:r w:rsidR="00845CAE" w:rsidRPr="00895B47">
        <w:rPr>
          <w:rFonts w:ascii="Arial" w:hAnsi="Arial" w:cs="Arial"/>
          <w:b/>
          <w:bCs/>
          <w:sz w:val="20"/>
          <w:szCs w:val="20"/>
        </w:rPr>
        <w:t xml:space="preserve">.1 </w:t>
      </w:r>
      <w:r w:rsidR="006063F1" w:rsidRPr="00895B47">
        <w:rPr>
          <w:rFonts w:ascii="Arial" w:hAnsi="Arial" w:cs="Arial"/>
          <w:b/>
          <w:bCs/>
          <w:sz w:val="20"/>
          <w:szCs w:val="20"/>
        </w:rPr>
        <w:t>Introduction</w:t>
      </w:r>
    </w:p>
    <w:p w14:paraId="45FC1E17" w14:textId="63552B89" w:rsidR="005D0D0E" w:rsidRPr="00895B47" w:rsidRDefault="006063F1" w:rsidP="007019B7">
      <w:pPr>
        <w:spacing w:after="0" w:line="360" w:lineRule="auto"/>
        <w:ind w:left="720"/>
        <w:rPr>
          <w:rFonts w:ascii="Arial" w:hAnsi="Arial" w:cs="Arial"/>
          <w:b/>
          <w:sz w:val="20"/>
          <w:szCs w:val="20"/>
        </w:rPr>
      </w:pPr>
      <w:r w:rsidRPr="00895B47">
        <w:rPr>
          <w:rFonts w:ascii="Arial" w:hAnsi="Arial" w:cs="Arial"/>
          <w:b/>
          <w:sz w:val="20"/>
          <w:szCs w:val="20"/>
        </w:rPr>
        <w:t xml:space="preserve">8.2 </w:t>
      </w:r>
      <w:r w:rsidR="005D0D0E" w:rsidRPr="00895B47">
        <w:rPr>
          <w:rFonts w:ascii="Arial" w:hAnsi="Arial" w:cs="Arial"/>
          <w:b/>
          <w:sz w:val="20"/>
          <w:szCs w:val="20"/>
        </w:rPr>
        <w:t xml:space="preserve">Urban Resilience Action Plan </w:t>
      </w:r>
      <w:r w:rsidR="00384F47">
        <w:rPr>
          <w:rFonts w:ascii="Arial" w:hAnsi="Arial" w:cs="Arial"/>
          <w:b/>
          <w:sz w:val="20"/>
          <w:szCs w:val="20"/>
        </w:rPr>
        <w:t xml:space="preserve">(U-RAP) </w:t>
      </w:r>
      <w:r w:rsidR="005D0D0E" w:rsidRPr="00895B47">
        <w:rPr>
          <w:rFonts w:ascii="Arial" w:hAnsi="Arial" w:cs="Arial"/>
          <w:b/>
          <w:sz w:val="20"/>
          <w:szCs w:val="20"/>
        </w:rPr>
        <w:t xml:space="preserve">– Decision Making Process </w:t>
      </w:r>
    </w:p>
    <w:p w14:paraId="5DF8FD25" w14:textId="2A7A040F" w:rsidR="00535157" w:rsidRPr="00535157" w:rsidRDefault="00535157" w:rsidP="007019B7">
      <w:pPr>
        <w:spacing w:after="0" w:line="360" w:lineRule="auto"/>
        <w:ind w:left="1440"/>
        <w:rPr>
          <w:rFonts w:ascii="Arial" w:hAnsi="Arial" w:cs="Arial"/>
          <w:bCs/>
          <w:sz w:val="20"/>
          <w:szCs w:val="20"/>
        </w:rPr>
      </w:pPr>
      <w:r>
        <w:rPr>
          <w:rFonts w:ascii="Arial" w:hAnsi="Arial" w:cs="Arial"/>
          <w:b/>
          <w:sz w:val="20"/>
          <w:szCs w:val="20"/>
        </w:rPr>
        <w:t xml:space="preserve">8.2.1 </w:t>
      </w:r>
      <w:r w:rsidRPr="00535157">
        <w:rPr>
          <w:rFonts w:ascii="Arial" w:hAnsi="Arial" w:cs="Arial"/>
          <w:bCs/>
          <w:sz w:val="20"/>
          <w:szCs w:val="20"/>
        </w:rPr>
        <w:t>Input (Data Quality and Open Data)</w:t>
      </w:r>
    </w:p>
    <w:p w14:paraId="7AC212C5" w14:textId="7F2E9293" w:rsidR="00535157" w:rsidRPr="00535157" w:rsidRDefault="00535157" w:rsidP="007019B7">
      <w:pPr>
        <w:spacing w:after="0" w:line="360" w:lineRule="auto"/>
        <w:ind w:left="1440"/>
        <w:rPr>
          <w:rFonts w:ascii="Arial" w:hAnsi="Arial" w:cs="Arial"/>
          <w:bCs/>
          <w:sz w:val="20"/>
          <w:szCs w:val="20"/>
        </w:rPr>
      </w:pPr>
      <w:r>
        <w:rPr>
          <w:rFonts w:ascii="Arial" w:hAnsi="Arial" w:cs="Arial"/>
          <w:b/>
          <w:sz w:val="20"/>
          <w:szCs w:val="20"/>
        </w:rPr>
        <w:t xml:space="preserve">8.2.2 </w:t>
      </w:r>
      <w:r w:rsidRPr="00535157">
        <w:rPr>
          <w:rFonts w:ascii="Arial" w:hAnsi="Arial" w:cs="Arial"/>
          <w:bCs/>
          <w:sz w:val="20"/>
          <w:szCs w:val="20"/>
        </w:rPr>
        <w:t xml:space="preserve">Process </w:t>
      </w:r>
      <w:r w:rsidR="00C37C2D">
        <w:rPr>
          <w:rFonts w:ascii="Arial" w:hAnsi="Arial" w:cs="Arial"/>
          <w:bCs/>
          <w:sz w:val="20"/>
          <w:szCs w:val="20"/>
        </w:rPr>
        <w:t xml:space="preserve">Disaster Resilience Scorecard </w:t>
      </w:r>
      <w:r w:rsidR="002F7E6C">
        <w:rPr>
          <w:rFonts w:ascii="Arial" w:hAnsi="Arial" w:cs="Arial"/>
          <w:bCs/>
          <w:sz w:val="20"/>
          <w:szCs w:val="20"/>
        </w:rPr>
        <w:t>National</w:t>
      </w:r>
      <w:r w:rsidR="00C37C2D">
        <w:rPr>
          <w:rFonts w:ascii="Arial" w:hAnsi="Arial" w:cs="Arial"/>
          <w:bCs/>
          <w:sz w:val="20"/>
          <w:szCs w:val="20"/>
        </w:rPr>
        <w:t xml:space="preserve"> and local Assessment </w:t>
      </w:r>
      <w:r w:rsidRPr="00535157">
        <w:rPr>
          <w:rFonts w:ascii="Arial" w:hAnsi="Arial" w:cs="Arial"/>
          <w:bCs/>
          <w:sz w:val="20"/>
          <w:szCs w:val="20"/>
        </w:rPr>
        <w:t>(Ranking)</w:t>
      </w:r>
      <w:r w:rsidR="00C37C2D">
        <w:rPr>
          <w:rFonts w:ascii="Arial" w:hAnsi="Arial" w:cs="Arial"/>
          <w:bCs/>
          <w:sz w:val="20"/>
          <w:szCs w:val="20"/>
        </w:rPr>
        <w:t xml:space="preserve"> - Sudan</w:t>
      </w:r>
    </w:p>
    <w:p w14:paraId="33950545" w14:textId="0D8ADA9D" w:rsidR="00535157" w:rsidRPr="001215D2" w:rsidRDefault="00535157" w:rsidP="007019B7">
      <w:pPr>
        <w:spacing w:after="0" w:line="360" w:lineRule="auto"/>
        <w:ind w:left="1440"/>
        <w:rPr>
          <w:rFonts w:ascii="Arial" w:hAnsi="Arial" w:cs="Arial"/>
          <w:sz w:val="20"/>
          <w:szCs w:val="20"/>
        </w:rPr>
      </w:pPr>
      <w:r>
        <w:rPr>
          <w:rFonts w:ascii="Arial" w:hAnsi="Arial" w:cs="Arial"/>
          <w:b/>
          <w:sz w:val="20"/>
          <w:szCs w:val="20"/>
        </w:rPr>
        <w:t xml:space="preserve">8.2.3 </w:t>
      </w:r>
      <w:r w:rsidRPr="00535157">
        <w:rPr>
          <w:rFonts w:ascii="Arial" w:hAnsi="Arial" w:cs="Arial"/>
          <w:bCs/>
          <w:sz w:val="20"/>
          <w:szCs w:val="20"/>
        </w:rPr>
        <w:t>Output (Sendai Framework Monitoring)</w:t>
      </w:r>
    </w:p>
    <w:p w14:paraId="31588001" w14:textId="4B93A6EA" w:rsidR="006063F1" w:rsidRPr="00895B47" w:rsidRDefault="00895B47" w:rsidP="007019B7">
      <w:pPr>
        <w:spacing w:after="0" w:line="360" w:lineRule="auto"/>
        <w:ind w:left="720"/>
        <w:rPr>
          <w:rFonts w:ascii="Arial" w:hAnsi="Arial" w:cs="Arial"/>
          <w:b/>
          <w:sz w:val="20"/>
          <w:szCs w:val="20"/>
        </w:rPr>
      </w:pPr>
      <w:r w:rsidRPr="00895B47">
        <w:rPr>
          <w:rFonts w:ascii="Arial" w:hAnsi="Arial" w:cs="Arial"/>
          <w:b/>
          <w:sz w:val="20"/>
          <w:szCs w:val="20"/>
        </w:rPr>
        <w:t>8.3</w:t>
      </w:r>
      <w:r w:rsidR="006063F1" w:rsidRPr="00895B47">
        <w:rPr>
          <w:rFonts w:ascii="Arial" w:hAnsi="Arial" w:cs="Arial"/>
          <w:b/>
          <w:sz w:val="20"/>
          <w:szCs w:val="20"/>
        </w:rPr>
        <w:t xml:space="preserve"> Summary</w:t>
      </w:r>
    </w:p>
    <w:p w14:paraId="74AF1E0D" w14:textId="1F8F44CE" w:rsidR="00845CAE" w:rsidRPr="001227E2" w:rsidRDefault="00845CAE" w:rsidP="002D774B">
      <w:pPr>
        <w:spacing w:after="0"/>
        <w:rPr>
          <w:sz w:val="2"/>
          <w:szCs w:val="2"/>
        </w:rPr>
      </w:pPr>
    </w:p>
    <w:p w14:paraId="66EA4C12" w14:textId="3AF3FEE7" w:rsidR="006063F1" w:rsidRDefault="006063F1" w:rsidP="00A03C95">
      <w:pPr>
        <w:pStyle w:val="Heading2"/>
      </w:pPr>
      <w:bookmarkStart w:id="1057" w:name="_Toc30109403"/>
      <w:r>
        <w:t>8</w:t>
      </w:r>
      <w:r w:rsidRPr="0006071B">
        <w:t>.1</w:t>
      </w:r>
      <w:r>
        <w:t xml:space="preserve"> Introduction</w:t>
      </w:r>
      <w:bookmarkEnd w:id="1057"/>
    </w:p>
    <w:p w14:paraId="64450A26" w14:textId="7083ECB7" w:rsidR="00D776C0" w:rsidRDefault="00403C43" w:rsidP="00D776C0">
      <w:pPr>
        <w:spacing w:after="0" w:line="360" w:lineRule="auto"/>
        <w:rPr>
          <w:rFonts w:asciiTheme="minorBidi" w:hAnsiTheme="minorBidi"/>
        </w:rPr>
      </w:pPr>
      <w:r>
        <w:rPr>
          <w:rFonts w:asciiTheme="minorBidi" w:hAnsiTheme="minorBidi"/>
          <w:noProof/>
          <w:lang w:val="en-US"/>
        </w:rPr>
        <mc:AlternateContent>
          <mc:Choice Requires="wpg">
            <w:drawing>
              <wp:anchor distT="0" distB="0" distL="114300" distR="114300" simplePos="0" relativeHeight="252132352" behindDoc="1" locked="0" layoutInCell="1" allowOverlap="1" wp14:anchorId="0243FFE9" wp14:editId="42505D02">
                <wp:simplePos x="0" y="0"/>
                <wp:positionH relativeFrom="margin">
                  <wp:posOffset>-19586</wp:posOffset>
                </wp:positionH>
                <wp:positionV relativeFrom="margin">
                  <wp:posOffset>6271936</wp:posOffset>
                </wp:positionV>
                <wp:extent cx="5414950" cy="2637835"/>
                <wp:effectExtent l="0" t="0" r="0" b="0"/>
                <wp:wrapSquare wrapText="bothSides"/>
                <wp:docPr id="503" name="Group 503"/>
                <wp:cNvGraphicFramePr/>
                <a:graphic xmlns:a="http://schemas.openxmlformats.org/drawingml/2006/main">
                  <a:graphicData uri="http://schemas.microsoft.com/office/word/2010/wordprocessingGroup">
                    <wpg:wgp>
                      <wpg:cNvGrpSpPr/>
                      <wpg:grpSpPr>
                        <a:xfrm>
                          <a:off x="0" y="0"/>
                          <a:ext cx="5414950" cy="2637835"/>
                          <a:chOff x="213757" y="227452"/>
                          <a:chExt cx="5414950" cy="2638424"/>
                        </a:xfrm>
                      </wpg:grpSpPr>
                      <pic:pic xmlns:pic="http://schemas.openxmlformats.org/drawingml/2006/picture">
                        <pic:nvPicPr>
                          <pic:cNvPr id="27651" name="Content Placeholder 3" descr="indicators.tiff"/>
                          <pic:cNvPicPr>
                            <a:picLocks noChangeAspect="1"/>
                          </pic:cNvPicPr>
                        </pic:nvPicPr>
                        <pic:blipFill rotWithShape="1">
                          <a:blip r:embed="rId251">
                            <a:extLst>
                              <a:ext uri="{28A0092B-C50C-407E-A947-70E740481C1C}">
                                <a14:useLocalDpi xmlns:a14="http://schemas.microsoft.com/office/drawing/2010/main" val="0"/>
                              </a:ext>
                            </a:extLst>
                          </a:blip>
                          <a:srcRect t="524" r="4" b="-2226"/>
                          <a:stretch/>
                        </pic:blipFill>
                        <pic:spPr bwMode="auto">
                          <a:xfrm>
                            <a:off x="213757" y="476798"/>
                            <a:ext cx="5414950" cy="2389078"/>
                          </a:xfrm>
                          <a:prstGeom prst="rect">
                            <a:avLst/>
                          </a:prstGeom>
                          <a:noFill/>
                          <a:ln>
                            <a:noFill/>
                          </a:ln>
                          <a:extLst>
                            <a:ext uri="{909E8E84-426E-40dd-AFC4-6F175D3DCCD1}">
                              <a14:hiddenFill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rgbClr val="FFFFFF"/>
                                </a:solidFill>
                              </a14:hiddenFill>
                            </a:ext>
                            <a:ext uri="{91240B29-F687-4f45-9708-019B960494DF}">
                              <a14:hiddenLine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w="9525">
                                <a:solidFill>
                                  <a:srgbClr val="000000"/>
                                </a:solidFill>
                                <a:miter lim="800000"/>
                                <a:headEnd/>
                                <a:tailEnd/>
                              </a14:hiddenLine>
                            </a:ext>
                          </a:extLst>
                        </pic:spPr>
                      </pic:pic>
                      <wps:wsp>
                        <wps:cNvPr id="7803" name="Text Box 7803"/>
                        <wps:cNvSpPr txBox="1"/>
                        <wps:spPr>
                          <a:xfrm>
                            <a:off x="426626" y="227452"/>
                            <a:ext cx="4961890" cy="179703"/>
                          </a:xfrm>
                          <a:prstGeom prst="rect">
                            <a:avLst/>
                          </a:prstGeom>
                          <a:solidFill>
                            <a:prstClr val="white"/>
                          </a:solidFill>
                          <a:ln>
                            <a:noFill/>
                          </a:ln>
                        </wps:spPr>
                        <wps:txbx>
                          <w:txbxContent>
                            <w:p w14:paraId="7767CA4F" w14:textId="407F3861" w:rsidR="00D87BB9" w:rsidRPr="00733343" w:rsidRDefault="00D87BB9" w:rsidP="00174AE3">
                              <w:pPr>
                                <w:pStyle w:val="Caption"/>
                              </w:pPr>
                              <w:bookmarkStart w:id="1058" w:name="_Toc20738203"/>
                              <w:r>
                                <w:t>Figure 8-1: Steps for the development of Local DRR Plans: (</w:t>
                              </w:r>
                              <w:r w:rsidRPr="00412AAF">
                                <w:t>UNDRR</w:t>
                              </w:r>
                              <w:r>
                                <w:t>, 2015)</w:t>
                              </w:r>
                            </w:p>
                            <w:p w14:paraId="63C921AC" w14:textId="77777777" w:rsidR="00D87BB9" w:rsidRDefault="00D87BB9"/>
                            <w:p w14:paraId="361DAFC2"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BEC6B03" w14:textId="77777777" w:rsidR="00D87BB9" w:rsidRDefault="00D87BB9"/>
                            <w:p w14:paraId="27D21B2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268381A" w14:textId="77777777" w:rsidR="00D87BB9" w:rsidRDefault="00D87BB9"/>
                            <w:p w14:paraId="333D193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9FDD9D4" w14:textId="77777777" w:rsidR="00D87BB9" w:rsidRDefault="00D87BB9"/>
                            <w:p w14:paraId="2A9A7B59"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37ADD4D" w14:textId="77777777" w:rsidR="00D87BB9" w:rsidRDefault="00D87BB9"/>
                            <w:p w14:paraId="1B888FE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104EB27" w14:textId="77777777" w:rsidR="00D87BB9" w:rsidRDefault="00D87BB9"/>
                            <w:p w14:paraId="14BE226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D3A2D65" w14:textId="77777777" w:rsidR="00D87BB9" w:rsidRDefault="00D87BB9"/>
                            <w:p w14:paraId="1BEC581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4FBCFAE" w14:textId="77777777" w:rsidR="00D87BB9" w:rsidRDefault="00D87BB9"/>
                            <w:p w14:paraId="5B5B2CF0"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3D7CE26" w14:textId="77777777" w:rsidR="00D87BB9" w:rsidRDefault="00D87BB9"/>
                            <w:p w14:paraId="190C7547"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DFBE6BC" w14:textId="77777777" w:rsidR="00D87BB9" w:rsidRDefault="00D87BB9"/>
                            <w:p w14:paraId="13CF67C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6CD20F3" w14:textId="77777777" w:rsidR="00D87BB9" w:rsidRDefault="00D87BB9"/>
                            <w:p w14:paraId="5675D415"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1560040" w14:textId="77777777" w:rsidR="00D87BB9" w:rsidRDefault="00D87BB9"/>
                            <w:p w14:paraId="5B5449D3"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BA114CB" w14:textId="77777777" w:rsidR="00D87BB9" w:rsidRDefault="00D87BB9"/>
                            <w:p w14:paraId="7DA79FAF"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2A60B04" w14:textId="77777777" w:rsidR="00D87BB9" w:rsidRDefault="00D87BB9"/>
                            <w:p w14:paraId="5701577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9856737" w14:textId="77777777" w:rsidR="00D87BB9" w:rsidRDefault="00D87BB9"/>
                            <w:p w14:paraId="3DD593E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597E679" w14:textId="77777777" w:rsidR="00D87BB9" w:rsidRDefault="00D87BB9"/>
                            <w:p w14:paraId="6F719CD3"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49A47EE" w14:textId="77777777" w:rsidR="00D87BB9" w:rsidRDefault="00D87BB9"/>
                            <w:p w14:paraId="5DC66A4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FE7E02A" w14:textId="77777777" w:rsidR="00D87BB9" w:rsidRDefault="00D87BB9"/>
                            <w:p w14:paraId="1D8F71D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30F22FE" w14:textId="77777777" w:rsidR="00D87BB9" w:rsidRDefault="00D87BB9"/>
                            <w:p w14:paraId="16BE349B"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9F4D8FB" w14:textId="77777777" w:rsidR="00D87BB9" w:rsidRDefault="00D87BB9"/>
                            <w:p w14:paraId="6134D14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24D5E32" w14:textId="77777777" w:rsidR="00D87BB9" w:rsidRDefault="00D87BB9"/>
                            <w:p w14:paraId="2D236FFE"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38C3638" w14:textId="77777777" w:rsidR="00D87BB9" w:rsidRDefault="00D87BB9"/>
                            <w:p w14:paraId="7508DF1A"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063E3B3" w14:textId="77777777" w:rsidR="00D87BB9" w:rsidRDefault="00D87BB9"/>
                            <w:p w14:paraId="4323429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ABE585F" w14:textId="77777777" w:rsidR="00D87BB9" w:rsidRDefault="00D87BB9"/>
                            <w:p w14:paraId="33511339"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85B3BF6" w14:textId="77777777" w:rsidR="00D87BB9" w:rsidRDefault="00D87BB9"/>
                            <w:p w14:paraId="6F18266E"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C87308B" w14:textId="77777777" w:rsidR="00D87BB9" w:rsidRDefault="00D87BB9"/>
                            <w:p w14:paraId="395DEB3C"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316331D" w14:textId="77777777" w:rsidR="00D87BB9" w:rsidRDefault="00D87BB9"/>
                            <w:p w14:paraId="65B3C2F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C4B58FE" w14:textId="77777777" w:rsidR="00D87BB9" w:rsidRDefault="00D87BB9"/>
                            <w:p w14:paraId="31A1EB41"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BCAF46E" w14:textId="77777777" w:rsidR="00D87BB9" w:rsidRDefault="00D87BB9"/>
                            <w:p w14:paraId="240FF54E"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134286E8" w14:textId="77777777" w:rsidR="00D87BB9" w:rsidRDefault="00D87BB9"/>
                            <w:p w14:paraId="7A3E3663"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FB97870" w14:textId="77777777" w:rsidR="00D87BB9" w:rsidRDefault="00D87BB9"/>
                            <w:p w14:paraId="494E3FE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9F71567" w14:textId="77777777" w:rsidR="00D87BB9" w:rsidRDefault="00D87BB9"/>
                            <w:p w14:paraId="76FCF3FF"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12966D6" w14:textId="77777777" w:rsidR="00D87BB9" w:rsidRDefault="00D87BB9"/>
                            <w:p w14:paraId="0C5AFA7C"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9481940" w14:textId="77777777" w:rsidR="00D87BB9" w:rsidRDefault="00D87BB9"/>
                            <w:p w14:paraId="7DFD7A8C"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05345F3" w14:textId="77777777" w:rsidR="00D87BB9" w:rsidRDefault="00D87BB9"/>
                            <w:p w14:paraId="15AF1CC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9EF92D2" w14:textId="77777777" w:rsidR="00D87BB9" w:rsidRDefault="00D87BB9"/>
                            <w:p w14:paraId="76E0880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ECEEBEE" w14:textId="77777777" w:rsidR="00D87BB9" w:rsidRDefault="00D87BB9"/>
                            <w:p w14:paraId="033DC149"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32CCD5B" w14:textId="77777777" w:rsidR="00D87BB9" w:rsidRDefault="00D87BB9"/>
                            <w:p w14:paraId="18CF12FA"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B17AF0D" w14:textId="77777777" w:rsidR="00D87BB9" w:rsidRDefault="00D87BB9"/>
                            <w:p w14:paraId="36A3625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5004433" w14:textId="77777777" w:rsidR="00D87BB9" w:rsidRDefault="00D87BB9"/>
                            <w:p w14:paraId="664532E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7BE30EB" w14:textId="77777777" w:rsidR="00D87BB9" w:rsidRDefault="00D87BB9"/>
                            <w:p w14:paraId="266763EA"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770D8DA" w14:textId="77777777" w:rsidR="00D87BB9" w:rsidRDefault="00D87BB9"/>
                            <w:p w14:paraId="6F3C230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118725F" w14:textId="77777777" w:rsidR="00D87BB9" w:rsidRDefault="00D87BB9"/>
                            <w:p w14:paraId="51E8949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298EB86" w14:textId="77777777" w:rsidR="00D87BB9" w:rsidRDefault="00D87BB9"/>
                            <w:p w14:paraId="1F9053E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EEF0DFE" w14:textId="77777777" w:rsidR="00D87BB9" w:rsidRDefault="00D87BB9"/>
                            <w:p w14:paraId="33F8C402"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9844895" w14:textId="77777777" w:rsidR="00D87BB9" w:rsidRDefault="00D87BB9"/>
                            <w:p w14:paraId="12E15D6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AC86FF6" w14:textId="77777777" w:rsidR="00D87BB9" w:rsidRDefault="00D87BB9"/>
                            <w:p w14:paraId="267C17C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1A8AD86" w14:textId="77777777" w:rsidR="00D87BB9" w:rsidRDefault="00D87BB9"/>
                            <w:p w14:paraId="2F92890F" w14:textId="586D1B5B"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3A0D287" w14:textId="77777777" w:rsidR="00D87BB9" w:rsidRDefault="00D87BB9"/>
                            <w:p w14:paraId="6BB942DB"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D46C624" w14:textId="77777777" w:rsidR="00D87BB9" w:rsidRDefault="00D87BB9"/>
                            <w:p w14:paraId="5F2C333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DB57A2E" w14:textId="77777777" w:rsidR="00D87BB9" w:rsidRDefault="00D87BB9"/>
                            <w:p w14:paraId="761D0F33"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3DD0539" w14:textId="77777777" w:rsidR="00D87BB9" w:rsidRDefault="00D87BB9"/>
                            <w:p w14:paraId="611E328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E8612B4" w14:textId="77777777" w:rsidR="00D87BB9" w:rsidRDefault="00D87BB9"/>
                            <w:p w14:paraId="5888682B"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4111F3A" w14:textId="77777777" w:rsidR="00D87BB9" w:rsidRDefault="00D87BB9"/>
                            <w:p w14:paraId="1FE7B33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6D3E35C" w14:textId="77777777" w:rsidR="00D87BB9" w:rsidRDefault="00D87BB9"/>
                            <w:p w14:paraId="59C5FCB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B7DC0F8" w14:textId="77777777" w:rsidR="00D87BB9" w:rsidRDefault="00D87BB9"/>
                            <w:p w14:paraId="4260A98F"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1155A706" w14:textId="77777777" w:rsidR="00D87BB9" w:rsidRDefault="00D87BB9"/>
                            <w:p w14:paraId="1DF53D04"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4327FE4" w14:textId="77777777" w:rsidR="00D87BB9" w:rsidRDefault="00D87BB9"/>
                            <w:p w14:paraId="00614BF0"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FAADE33" w14:textId="77777777" w:rsidR="00D87BB9" w:rsidRDefault="00D87BB9"/>
                            <w:p w14:paraId="491B2438"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1494A77" w14:textId="77777777" w:rsidR="00D87BB9" w:rsidRDefault="00D87BB9"/>
                            <w:p w14:paraId="63BA9411"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7CF2C0B" w14:textId="77777777" w:rsidR="00D87BB9" w:rsidRDefault="00D87BB9"/>
                            <w:p w14:paraId="31D949A2"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7EAA90F" w14:textId="77777777" w:rsidR="00D87BB9" w:rsidRDefault="00D87BB9"/>
                            <w:p w14:paraId="0064A32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FD3EF01" w14:textId="77777777" w:rsidR="00D87BB9" w:rsidRDefault="00D87BB9"/>
                            <w:p w14:paraId="7084B90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EBC1F16" w14:textId="77777777" w:rsidR="00D87BB9" w:rsidRDefault="00D87BB9"/>
                            <w:p w14:paraId="0201501C"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76AEFBB" w14:textId="77777777" w:rsidR="00D87BB9" w:rsidRDefault="00D87BB9"/>
                            <w:p w14:paraId="2C7B9D32"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D4A63D8" w14:textId="77777777" w:rsidR="00D87BB9" w:rsidRDefault="00D87BB9"/>
                            <w:p w14:paraId="49E5142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442BA40" w14:textId="77777777" w:rsidR="00D87BB9" w:rsidRDefault="00D87BB9"/>
                            <w:p w14:paraId="3EF01380"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B28DEDB" w14:textId="77777777" w:rsidR="00D87BB9" w:rsidRDefault="00D87BB9"/>
                            <w:p w14:paraId="13A663E4" w14:textId="586D1B5B"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7152DAFF" w14:textId="77777777" w:rsidR="00D87BB9" w:rsidRDefault="00D87BB9"/>
                            <w:p w14:paraId="12A8592F"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F720CF4" w14:textId="77777777" w:rsidR="00D87BB9" w:rsidRDefault="00D87BB9"/>
                            <w:p w14:paraId="3567E54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DD39933" w14:textId="77777777" w:rsidR="00D87BB9" w:rsidRDefault="00D87BB9"/>
                            <w:p w14:paraId="69A93382"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1B29F758" w14:textId="77777777" w:rsidR="00D87BB9" w:rsidRDefault="00D87BB9"/>
                            <w:p w14:paraId="34029AC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2F8736C" w14:textId="77777777" w:rsidR="00D87BB9" w:rsidRDefault="00D87BB9"/>
                            <w:p w14:paraId="7070D9B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45E09E4" w14:textId="77777777" w:rsidR="00D87BB9" w:rsidRDefault="00D87BB9"/>
                            <w:p w14:paraId="16AE4EC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8106E00" w14:textId="77777777" w:rsidR="00D87BB9" w:rsidRDefault="00D87BB9"/>
                            <w:p w14:paraId="6958C3B3"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D5891BB" w14:textId="77777777" w:rsidR="00D87BB9" w:rsidRDefault="00D87BB9"/>
                            <w:p w14:paraId="4EAA992D" w14:textId="586D1B5B"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1C3233A" w14:textId="77777777" w:rsidR="00D87BB9" w:rsidRDefault="00D87BB9"/>
                            <w:p w14:paraId="362B0D50"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CAA741B" w14:textId="77777777" w:rsidR="00D87BB9" w:rsidRDefault="00D87BB9"/>
                            <w:p w14:paraId="22350993"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7BD171B" w14:textId="77777777" w:rsidR="00D87BB9" w:rsidRDefault="00D87BB9"/>
                            <w:p w14:paraId="2C6BAC9C" w14:textId="419CA963"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9C9AF05" w14:textId="77777777" w:rsidR="00D87BB9" w:rsidRDefault="00D87BB9"/>
                            <w:p w14:paraId="3F4E667A" w14:textId="1DC443DB"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bookmarkEnd w:id="10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43FFE9" id="Group 503" o:spid="_x0000_s1221" style="position:absolute;margin-left:-1.55pt;margin-top:493.85pt;width:426.35pt;height:207.7pt;z-index:-251184128;mso-position-horizontal-relative:margin;mso-position-vertical-relative:margin;mso-width-relative:margin;mso-height-relative:margin" coordorigin="2137,2274" coordsize="54149,26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">
                <v:shape id="Content Placeholder 3" o:spid="_x0000_s1222" type="#_x0000_t75" alt="indicators.tiff" style="position:absolute;left:2137;top:4767;width:54150;height:23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">
                  <v:imagedata r:id="rId252" o:title="indicators" croptop="343f" cropbottom="-1459f" cropright="3f"/>
                  <v:path arrowok="t"/>
                </v:shape>
                <v:shape id="Text Box 7803" o:spid="_x0000_s1223" type="#_x0000_t202" style="position:absolute;left:4266;top:2274;width:49619;height:1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" stroked="f">
                  <v:textbox inset="0,0,0,0">
                    <w:txbxContent>
                      <w:p w14:paraId="7767CA4F" w14:textId="407F3861" w:rsidR="00D87BB9" w:rsidRPr="00733343" w:rsidRDefault="00D87BB9" w:rsidP="00174AE3">
                        <w:pPr>
                          <w:pStyle w:val="Caption"/>
                        </w:pPr>
                        <w:bookmarkStart w:id="1059" w:name="_Toc20738203"/>
                        <w:r>
                          <w:t>Figure 8-1: Steps for the development of Local DRR Plans: (</w:t>
                        </w:r>
                        <w:r w:rsidRPr="00412AAF">
                          <w:t>UNDRR</w:t>
                        </w:r>
                        <w:r>
                          <w:t>, 2015)</w:t>
                        </w:r>
                      </w:p>
                      <w:p w14:paraId="63C921AC" w14:textId="77777777" w:rsidR="00D87BB9" w:rsidRDefault="00D87BB9"/>
                      <w:p w14:paraId="361DAFC2"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BEC6B03" w14:textId="77777777" w:rsidR="00D87BB9" w:rsidRDefault="00D87BB9"/>
                      <w:p w14:paraId="27D21B2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268381A" w14:textId="77777777" w:rsidR="00D87BB9" w:rsidRDefault="00D87BB9"/>
                      <w:p w14:paraId="333D193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9FDD9D4" w14:textId="77777777" w:rsidR="00D87BB9" w:rsidRDefault="00D87BB9"/>
                      <w:p w14:paraId="2A9A7B59"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37ADD4D" w14:textId="77777777" w:rsidR="00D87BB9" w:rsidRDefault="00D87BB9"/>
                      <w:p w14:paraId="1B888FE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104EB27" w14:textId="77777777" w:rsidR="00D87BB9" w:rsidRDefault="00D87BB9"/>
                      <w:p w14:paraId="14BE226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D3A2D65" w14:textId="77777777" w:rsidR="00D87BB9" w:rsidRDefault="00D87BB9"/>
                      <w:p w14:paraId="1BEC581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4FBCFAE" w14:textId="77777777" w:rsidR="00D87BB9" w:rsidRDefault="00D87BB9"/>
                      <w:p w14:paraId="5B5B2CF0"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3D7CE26" w14:textId="77777777" w:rsidR="00D87BB9" w:rsidRDefault="00D87BB9"/>
                      <w:p w14:paraId="190C7547"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DFBE6BC" w14:textId="77777777" w:rsidR="00D87BB9" w:rsidRDefault="00D87BB9"/>
                      <w:p w14:paraId="13CF67C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6CD20F3" w14:textId="77777777" w:rsidR="00D87BB9" w:rsidRDefault="00D87BB9"/>
                      <w:p w14:paraId="5675D415"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1560040" w14:textId="77777777" w:rsidR="00D87BB9" w:rsidRDefault="00D87BB9"/>
                      <w:p w14:paraId="5B5449D3"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BA114CB" w14:textId="77777777" w:rsidR="00D87BB9" w:rsidRDefault="00D87BB9"/>
                      <w:p w14:paraId="7DA79FAF"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2A60B04" w14:textId="77777777" w:rsidR="00D87BB9" w:rsidRDefault="00D87BB9"/>
                      <w:p w14:paraId="5701577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9856737" w14:textId="77777777" w:rsidR="00D87BB9" w:rsidRDefault="00D87BB9"/>
                      <w:p w14:paraId="3DD593E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597E679" w14:textId="77777777" w:rsidR="00D87BB9" w:rsidRDefault="00D87BB9"/>
                      <w:p w14:paraId="6F719CD3"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49A47EE" w14:textId="77777777" w:rsidR="00D87BB9" w:rsidRDefault="00D87BB9"/>
                      <w:p w14:paraId="5DC66A4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FE7E02A" w14:textId="77777777" w:rsidR="00D87BB9" w:rsidRDefault="00D87BB9"/>
                      <w:p w14:paraId="1D8F71D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30F22FE" w14:textId="77777777" w:rsidR="00D87BB9" w:rsidRDefault="00D87BB9"/>
                      <w:p w14:paraId="16BE349B"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9F4D8FB" w14:textId="77777777" w:rsidR="00D87BB9" w:rsidRDefault="00D87BB9"/>
                      <w:p w14:paraId="6134D14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24D5E32" w14:textId="77777777" w:rsidR="00D87BB9" w:rsidRDefault="00D87BB9"/>
                      <w:p w14:paraId="2D236FFE"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38C3638" w14:textId="77777777" w:rsidR="00D87BB9" w:rsidRDefault="00D87BB9"/>
                      <w:p w14:paraId="7508DF1A"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063E3B3" w14:textId="77777777" w:rsidR="00D87BB9" w:rsidRDefault="00D87BB9"/>
                      <w:p w14:paraId="4323429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ABE585F" w14:textId="77777777" w:rsidR="00D87BB9" w:rsidRDefault="00D87BB9"/>
                      <w:p w14:paraId="33511339"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485B3BF6" w14:textId="77777777" w:rsidR="00D87BB9" w:rsidRDefault="00D87BB9"/>
                      <w:p w14:paraId="6F18266E"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C87308B" w14:textId="77777777" w:rsidR="00D87BB9" w:rsidRDefault="00D87BB9"/>
                      <w:p w14:paraId="395DEB3C"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316331D" w14:textId="77777777" w:rsidR="00D87BB9" w:rsidRDefault="00D87BB9"/>
                      <w:p w14:paraId="65B3C2F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C4B58FE" w14:textId="77777777" w:rsidR="00D87BB9" w:rsidRDefault="00D87BB9"/>
                      <w:p w14:paraId="31A1EB41"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BCAF46E" w14:textId="77777777" w:rsidR="00D87BB9" w:rsidRDefault="00D87BB9"/>
                      <w:p w14:paraId="240FF54E"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134286E8" w14:textId="77777777" w:rsidR="00D87BB9" w:rsidRDefault="00D87BB9"/>
                      <w:p w14:paraId="7A3E3663"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FB97870" w14:textId="77777777" w:rsidR="00D87BB9" w:rsidRDefault="00D87BB9"/>
                      <w:p w14:paraId="494E3FE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9F71567" w14:textId="77777777" w:rsidR="00D87BB9" w:rsidRDefault="00D87BB9"/>
                      <w:p w14:paraId="76FCF3FF"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12966D6" w14:textId="77777777" w:rsidR="00D87BB9" w:rsidRDefault="00D87BB9"/>
                      <w:p w14:paraId="0C5AFA7C"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9481940" w14:textId="77777777" w:rsidR="00D87BB9" w:rsidRDefault="00D87BB9"/>
                      <w:p w14:paraId="7DFD7A8C"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05345F3" w14:textId="77777777" w:rsidR="00D87BB9" w:rsidRDefault="00D87BB9"/>
                      <w:p w14:paraId="15AF1CC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9EF92D2" w14:textId="77777777" w:rsidR="00D87BB9" w:rsidRDefault="00D87BB9"/>
                      <w:p w14:paraId="76E0880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ECEEBEE" w14:textId="77777777" w:rsidR="00D87BB9" w:rsidRDefault="00D87BB9"/>
                      <w:p w14:paraId="033DC149"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32CCD5B" w14:textId="77777777" w:rsidR="00D87BB9" w:rsidRDefault="00D87BB9"/>
                      <w:p w14:paraId="18CF12FA"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B17AF0D" w14:textId="77777777" w:rsidR="00D87BB9" w:rsidRDefault="00D87BB9"/>
                      <w:p w14:paraId="36A3625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5004433" w14:textId="77777777" w:rsidR="00D87BB9" w:rsidRDefault="00D87BB9"/>
                      <w:p w14:paraId="664532E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7BE30EB" w14:textId="77777777" w:rsidR="00D87BB9" w:rsidRDefault="00D87BB9"/>
                      <w:p w14:paraId="266763EA"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770D8DA" w14:textId="77777777" w:rsidR="00D87BB9" w:rsidRDefault="00D87BB9"/>
                      <w:p w14:paraId="6F3C230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118725F" w14:textId="77777777" w:rsidR="00D87BB9" w:rsidRDefault="00D87BB9"/>
                      <w:p w14:paraId="51E8949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298EB86" w14:textId="77777777" w:rsidR="00D87BB9" w:rsidRDefault="00D87BB9"/>
                      <w:p w14:paraId="1F9053E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EEF0DFE" w14:textId="77777777" w:rsidR="00D87BB9" w:rsidRDefault="00D87BB9"/>
                      <w:p w14:paraId="33F8C402"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9844895" w14:textId="77777777" w:rsidR="00D87BB9" w:rsidRDefault="00D87BB9"/>
                      <w:p w14:paraId="12E15D6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AC86FF6" w14:textId="77777777" w:rsidR="00D87BB9" w:rsidRDefault="00D87BB9"/>
                      <w:p w14:paraId="267C17C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1A8AD86" w14:textId="77777777" w:rsidR="00D87BB9" w:rsidRDefault="00D87BB9"/>
                      <w:p w14:paraId="2F92890F" w14:textId="586D1B5B"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3A0D287" w14:textId="77777777" w:rsidR="00D87BB9" w:rsidRDefault="00D87BB9"/>
                      <w:p w14:paraId="6BB942DB"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D46C624" w14:textId="77777777" w:rsidR="00D87BB9" w:rsidRDefault="00D87BB9"/>
                      <w:p w14:paraId="5F2C333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DB57A2E" w14:textId="77777777" w:rsidR="00D87BB9" w:rsidRDefault="00D87BB9"/>
                      <w:p w14:paraId="761D0F33"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3DD0539" w14:textId="77777777" w:rsidR="00D87BB9" w:rsidRDefault="00D87BB9"/>
                      <w:p w14:paraId="611E328C"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E8612B4" w14:textId="77777777" w:rsidR="00D87BB9" w:rsidRDefault="00D87BB9"/>
                      <w:p w14:paraId="5888682B"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4111F3A" w14:textId="77777777" w:rsidR="00D87BB9" w:rsidRDefault="00D87BB9"/>
                      <w:p w14:paraId="1FE7B33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6D3E35C" w14:textId="77777777" w:rsidR="00D87BB9" w:rsidRDefault="00D87BB9"/>
                      <w:p w14:paraId="59C5FCB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B7DC0F8" w14:textId="77777777" w:rsidR="00D87BB9" w:rsidRDefault="00D87BB9"/>
                      <w:p w14:paraId="4260A98F"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1155A706" w14:textId="77777777" w:rsidR="00D87BB9" w:rsidRDefault="00D87BB9"/>
                      <w:p w14:paraId="1DF53D04"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4327FE4" w14:textId="77777777" w:rsidR="00D87BB9" w:rsidRDefault="00D87BB9"/>
                      <w:p w14:paraId="00614BF0"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FAADE33" w14:textId="77777777" w:rsidR="00D87BB9" w:rsidRDefault="00D87BB9"/>
                      <w:p w14:paraId="491B2438"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1494A77" w14:textId="77777777" w:rsidR="00D87BB9" w:rsidRDefault="00D87BB9"/>
                      <w:p w14:paraId="63BA9411"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7CF2C0B" w14:textId="77777777" w:rsidR="00D87BB9" w:rsidRDefault="00D87BB9"/>
                      <w:p w14:paraId="31D949A2"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7EAA90F" w14:textId="77777777" w:rsidR="00D87BB9" w:rsidRDefault="00D87BB9"/>
                      <w:p w14:paraId="0064A32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FD3EF01" w14:textId="77777777" w:rsidR="00D87BB9" w:rsidRDefault="00D87BB9"/>
                      <w:p w14:paraId="7084B90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EBC1F16" w14:textId="77777777" w:rsidR="00D87BB9" w:rsidRDefault="00D87BB9"/>
                      <w:p w14:paraId="0201501C"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76AEFBB" w14:textId="77777777" w:rsidR="00D87BB9" w:rsidRDefault="00D87BB9"/>
                      <w:p w14:paraId="2C7B9D32"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D4A63D8" w14:textId="77777777" w:rsidR="00D87BB9" w:rsidRDefault="00D87BB9"/>
                      <w:p w14:paraId="49E51425"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442BA40" w14:textId="77777777" w:rsidR="00D87BB9" w:rsidRDefault="00D87BB9"/>
                      <w:p w14:paraId="3EF01380"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B28DEDB" w14:textId="77777777" w:rsidR="00D87BB9" w:rsidRDefault="00D87BB9"/>
                      <w:p w14:paraId="13A663E4" w14:textId="586D1B5B"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7152DAFF" w14:textId="77777777" w:rsidR="00D87BB9" w:rsidRDefault="00D87BB9"/>
                      <w:p w14:paraId="12A8592F"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5F720CF4" w14:textId="77777777" w:rsidR="00D87BB9" w:rsidRDefault="00D87BB9"/>
                      <w:p w14:paraId="3567E54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DD39933" w14:textId="77777777" w:rsidR="00D87BB9" w:rsidRDefault="00D87BB9"/>
                      <w:p w14:paraId="69A93382"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1B29F758" w14:textId="77777777" w:rsidR="00D87BB9" w:rsidRDefault="00D87BB9"/>
                      <w:p w14:paraId="34029AC6"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62F8736C" w14:textId="77777777" w:rsidR="00D87BB9" w:rsidRDefault="00D87BB9"/>
                      <w:p w14:paraId="7070D9B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45E09E4" w14:textId="77777777" w:rsidR="00D87BB9" w:rsidRDefault="00D87BB9"/>
                      <w:p w14:paraId="16AE4EC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8106E00" w14:textId="77777777" w:rsidR="00D87BB9" w:rsidRDefault="00D87BB9"/>
                      <w:p w14:paraId="6958C3B3"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D5891BB" w14:textId="77777777" w:rsidR="00D87BB9" w:rsidRDefault="00D87BB9"/>
                      <w:p w14:paraId="4EAA992D" w14:textId="586D1B5B"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01C3233A" w14:textId="77777777" w:rsidR="00D87BB9" w:rsidRDefault="00D87BB9"/>
                      <w:p w14:paraId="362B0D50" w14:textId="77777777"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2CAA741B" w14:textId="77777777" w:rsidR="00D87BB9" w:rsidRDefault="00D87BB9"/>
                      <w:p w14:paraId="22350993"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7BD171B" w14:textId="77777777" w:rsidR="00D87BB9" w:rsidRDefault="00D87BB9"/>
                      <w:p w14:paraId="2C6BAC9C" w14:textId="419CA963"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p>
                      <w:p w14:paraId="39C9AF05" w14:textId="77777777" w:rsidR="00D87BB9" w:rsidRDefault="00D87BB9"/>
                      <w:p w14:paraId="3F4E667A" w14:textId="1DC443DB" w:rsidR="00D87BB9" w:rsidRPr="00733343" w:rsidRDefault="00D87BB9" w:rsidP="00174AE3">
                        <w:pPr>
                          <w:pStyle w:val="Caption"/>
                        </w:pPr>
                        <w:r>
                          <w:t>Table 8-1</w:t>
                        </w:r>
                        <w:r w:rsidRPr="008A6737">
                          <w:t>: City strategic planning process milestone phases and steps (</w:t>
                        </w:r>
                        <w:r>
                          <w:t>UNDRR</w:t>
                        </w:r>
                        <w:r w:rsidRPr="008A6737">
                          <w:t>,2012)</w:t>
                        </w:r>
                        <w:r>
                          <w:t>Figure 8-1: Steps for the development of Local DRR Plans: (</w:t>
                        </w:r>
                        <w:r w:rsidRPr="00412AAF">
                          <w:t>UNDRR</w:t>
                        </w:r>
                        <w:r>
                          <w:t>, 2015)</w:t>
                        </w:r>
                        <w:bookmarkEnd w:id="1059"/>
                      </w:p>
                    </w:txbxContent>
                  </v:textbox>
                </v:shape>
                <w10:wrap type="square" anchorx="margin" anchory="margin"/>
              </v:group>
            </w:pict>
          </mc:Fallback>
        </mc:AlternateContent>
      </w:r>
      <w:r w:rsidR="00384F47">
        <w:rPr>
          <w:rFonts w:asciiTheme="minorBidi" w:hAnsiTheme="minorBidi"/>
        </w:rPr>
        <w:t xml:space="preserve">In order to </w:t>
      </w:r>
      <w:r w:rsidR="002D2B51">
        <w:rPr>
          <w:rFonts w:asciiTheme="minorBidi" w:hAnsiTheme="minorBidi"/>
        </w:rPr>
        <w:t>achieve</w:t>
      </w:r>
      <w:r w:rsidR="00384F47">
        <w:rPr>
          <w:rFonts w:asciiTheme="minorBidi" w:hAnsiTheme="minorBidi"/>
        </w:rPr>
        <w:t xml:space="preserve"> this study main aim ‘</w:t>
      </w:r>
      <w:r w:rsidR="00D776C0">
        <w:rPr>
          <w:rFonts w:asciiTheme="minorBidi" w:hAnsiTheme="minorBidi"/>
        </w:rPr>
        <w:t>to develop a policy g</w:t>
      </w:r>
      <w:r w:rsidR="00384F47" w:rsidRPr="00384F47">
        <w:rPr>
          <w:rFonts w:asciiTheme="minorBidi" w:hAnsiTheme="minorBidi"/>
        </w:rPr>
        <w:t xml:space="preserve">uidance that supports </w:t>
      </w:r>
      <w:r w:rsidR="00D776C0">
        <w:rPr>
          <w:rFonts w:asciiTheme="minorBidi" w:hAnsiTheme="minorBidi"/>
        </w:rPr>
        <w:t>DRR</w:t>
      </w:r>
      <w:r w:rsidR="00384F47" w:rsidRPr="00384F47">
        <w:rPr>
          <w:rFonts w:asciiTheme="minorBidi" w:hAnsiTheme="minorBidi"/>
        </w:rPr>
        <w:t xml:space="preserve"> decision-makers in developing Urban Res</w:t>
      </w:r>
      <w:r w:rsidR="00384F47">
        <w:rPr>
          <w:rFonts w:asciiTheme="minorBidi" w:hAnsiTheme="minorBidi"/>
        </w:rPr>
        <w:t>ilience Action Plan (U-</w:t>
      </w:r>
      <w:r w:rsidR="002D2B51">
        <w:rPr>
          <w:rFonts w:asciiTheme="minorBidi" w:hAnsiTheme="minorBidi"/>
        </w:rPr>
        <w:t>RAP) ‘</w:t>
      </w:r>
      <w:r w:rsidR="00384F47">
        <w:rPr>
          <w:rFonts w:asciiTheme="minorBidi" w:hAnsiTheme="minorBidi"/>
        </w:rPr>
        <w:t xml:space="preserve">, it is important to understand how the decision making process </w:t>
      </w:r>
      <w:r w:rsidR="00D776C0">
        <w:rPr>
          <w:rFonts w:asciiTheme="minorBidi" w:hAnsiTheme="minorBidi"/>
        </w:rPr>
        <w:t>leads into</w:t>
      </w:r>
      <w:r w:rsidR="00384F47">
        <w:rPr>
          <w:rFonts w:asciiTheme="minorBidi" w:hAnsiTheme="minorBidi"/>
        </w:rPr>
        <w:t xml:space="preserve"> f</w:t>
      </w:r>
      <w:r w:rsidR="00D776C0">
        <w:rPr>
          <w:rFonts w:asciiTheme="minorBidi" w:hAnsiTheme="minorBidi"/>
        </w:rPr>
        <w:t>raming</w:t>
      </w:r>
      <w:r w:rsidR="00384F47">
        <w:rPr>
          <w:rFonts w:asciiTheme="minorBidi" w:hAnsiTheme="minorBidi"/>
        </w:rPr>
        <w:t xml:space="preserve"> a</w:t>
      </w:r>
      <w:r w:rsidR="00310D2A" w:rsidRPr="00310D2A">
        <w:rPr>
          <w:rFonts w:asciiTheme="minorBidi" w:hAnsiTheme="minorBidi"/>
        </w:rPr>
        <w:t>n action plan</w:t>
      </w:r>
      <w:r w:rsidR="00384F47">
        <w:rPr>
          <w:rFonts w:asciiTheme="minorBidi" w:hAnsiTheme="minorBidi"/>
        </w:rPr>
        <w:t>, in order to</w:t>
      </w:r>
      <w:r w:rsidR="00D776C0">
        <w:rPr>
          <w:rFonts w:asciiTheme="minorBidi" w:hAnsiTheme="minorBidi"/>
        </w:rPr>
        <w:t xml:space="preserve"> make</w:t>
      </w:r>
      <w:r w:rsidR="00384F47">
        <w:rPr>
          <w:rFonts w:asciiTheme="minorBidi" w:hAnsiTheme="minorBidi"/>
        </w:rPr>
        <w:t xml:space="preserve"> a contribution to knowledge by</w:t>
      </w:r>
      <w:r w:rsidR="00D776C0">
        <w:rPr>
          <w:rFonts w:asciiTheme="minorBidi" w:hAnsiTheme="minorBidi"/>
        </w:rPr>
        <w:t xml:space="preserve"> providing ‘policy </w:t>
      </w:r>
      <w:r w:rsidR="002D2B51">
        <w:rPr>
          <w:rFonts w:asciiTheme="minorBidi" w:hAnsiTheme="minorBidi"/>
        </w:rPr>
        <w:t>guidance</w:t>
      </w:r>
      <w:r w:rsidR="00D776C0">
        <w:rPr>
          <w:rFonts w:asciiTheme="minorBidi" w:hAnsiTheme="minorBidi"/>
        </w:rPr>
        <w:t xml:space="preserve">’ for building resilience in fragile </w:t>
      </w:r>
      <w:r w:rsidR="002D2B51">
        <w:rPr>
          <w:rFonts w:asciiTheme="minorBidi" w:hAnsiTheme="minorBidi"/>
        </w:rPr>
        <w:t>settings</w:t>
      </w:r>
      <w:r w:rsidR="00D776C0">
        <w:rPr>
          <w:rFonts w:asciiTheme="minorBidi" w:hAnsiTheme="minorBidi"/>
        </w:rPr>
        <w:t>.</w:t>
      </w:r>
      <w:r w:rsidR="00384F47">
        <w:rPr>
          <w:rFonts w:asciiTheme="minorBidi" w:hAnsiTheme="minorBidi"/>
        </w:rPr>
        <w:t xml:space="preserve">  </w:t>
      </w:r>
    </w:p>
    <w:p w14:paraId="2E1A4B68" w14:textId="77777777" w:rsidR="00D776C0" w:rsidRDefault="00D776C0" w:rsidP="00D776C0">
      <w:pPr>
        <w:spacing w:after="0" w:line="360" w:lineRule="auto"/>
        <w:rPr>
          <w:rFonts w:asciiTheme="minorBidi" w:hAnsiTheme="minorBidi"/>
        </w:rPr>
      </w:pPr>
    </w:p>
    <w:p w14:paraId="1984D417" w14:textId="6BA3DDFE" w:rsidR="00D776C0" w:rsidRDefault="00D776C0" w:rsidP="00D776C0">
      <w:pPr>
        <w:spacing w:after="0" w:line="360" w:lineRule="auto"/>
        <w:rPr>
          <w:rFonts w:asciiTheme="minorBidi" w:hAnsiTheme="minorBidi"/>
        </w:rPr>
      </w:pPr>
      <w:r>
        <w:rPr>
          <w:rFonts w:asciiTheme="minorBidi" w:hAnsiTheme="minorBidi"/>
        </w:rPr>
        <w:t>An ‘action plan’ is a set of actions that</w:t>
      </w:r>
      <w:r w:rsidR="00310D2A" w:rsidRPr="00310D2A">
        <w:rPr>
          <w:rFonts w:asciiTheme="minorBidi" w:hAnsiTheme="minorBidi"/>
        </w:rPr>
        <w:t xml:space="preserve"> describes the way </w:t>
      </w:r>
      <w:r w:rsidR="00310D2A">
        <w:rPr>
          <w:rFonts w:asciiTheme="minorBidi" w:hAnsiTheme="minorBidi"/>
        </w:rPr>
        <w:t>an</w:t>
      </w:r>
      <w:r w:rsidR="00310D2A" w:rsidRPr="00310D2A">
        <w:rPr>
          <w:rFonts w:asciiTheme="minorBidi" w:hAnsiTheme="minorBidi"/>
        </w:rPr>
        <w:t xml:space="preserve"> organization </w:t>
      </w:r>
      <w:r w:rsidR="00310D2A">
        <w:rPr>
          <w:rFonts w:asciiTheme="minorBidi" w:hAnsiTheme="minorBidi"/>
        </w:rPr>
        <w:t>can</w:t>
      </w:r>
      <w:r w:rsidR="00310D2A" w:rsidRPr="00310D2A">
        <w:rPr>
          <w:rFonts w:asciiTheme="minorBidi" w:hAnsiTheme="minorBidi"/>
        </w:rPr>
        <w:t xml:space="preserve"> meet its objectives</w:t>
      </w:r>
      <w:r w:rsidR="00310D2A">
        <w:rPr>
          <w:rFonts w:asciiTheme="minorBidi" w:hAnsiTheme="minorBidi"/>
        </w:rPr>
        <w:t>,</w:t>
      </w:r>
      <w:r w:rsidR="00310D2A" w:rsidRPr="00310D2A">
        <w:rPr>
          <w:rFonts w:asciiTheme="minorBidi" w:hAnsiTheme="minorBidi"/>
        </w:rPr>
        <w:t xml:space="preserve"> through detailed action steps that describe how and when these steps will be taken. Developing an action plan can help change </w:t>
      </w:r>
      <w:r w:rsidR="00535157">
        <w:rPr>
          <w:rFonts w:asciiTheme="minorBidi" w:hAnsiTheme="minorBidi"/>
        </w:rPr>
        <w:t>decision-</w:t>
      </w:r>
      <w:r w:rsidR="00310D2A" w:rsidRPr="00310D2A">
        <w:rPr>
          <w:rFonts w:asciiTheme="minorBidi" w:hAnsiTheme="minorBidi"/>
        </w:rPr>
        <w:t xml:space="preserve">makers turn visions into </w:t>
      </w:r>
      <w:r w:rsidR="002F7E6C" w:rsidRPr="00310D2A">
        <w:rPr>
          <w:rFonts w:asciiTheme="minorBidi" w:hAnsiTheme="minorBidi"/>
        </w:rPr>
        <w:t>reality and</w:t>
      </w:r>
      <w:r w:rsidR="00310D2A" w:rsidRPr="00310D2A">
        <w:rPr>
          <w:rFonts w:asciiTheme="minorBidi" w:hAnsiTheme="minorBidi"/>
        </w:rPr>
        <w:t xml:space="preserve"> increase efficiency and accountability within an organization</w:t>
      </w:r>
      <w:r w:rsidR="00310D2A">
        <w:rPr>
          <w:rFonts w:asciiTheme="minorBidi" w:hAnsiTheme="minorBidi"/>
        </w:rPr>
        <w:t>’ (</w:t>
      </w:r>
      <w:r w:rsidR="00310D2A" w:rsidRPr="00310D2A">
        <w:rPr>
          <w:rFonts w:asciiTheme="minorBidi" w:hAnsiTheme="minorBidi"/>
        </w:rPr>
        <w:t>Community Tool Box</w:t>
      </w:r>
      <w:r w:rsidR="00310D2A">
        <w:rPr>
          <w:rFonts w:asciiTheme="minorBidi" w:hAnsiTheme="minorBidi"/>
        </w:rPr>
        <w:t>,</w:t>
      </w:r>
      <w:r w:rsidR="008820B9">
        <w:rPr>
          <w:rFonts w:asciiTheme="minorBidi" w:hAnsiTheme="minorBidi"/>
        </w:rPr>
        <w:t xml:space="preserve"> </w:t>
      </w:r>
      <w:r w:rsidR="00310D2A">
        <w:rPr>
          <w:rFonts w:asciiTheme="minorBidi" w:hAnsiTheme="minorBidi"/>
        </w:rPr>
        <w:t>2019)</w:t>
      </w:r>
      <w:r w:rsidR="00310D2A" w:rsidRPr="00310D2A">
        <w:rPr>
          <w:rFonts w:asciiTheme="minorBidi" w:hAnsiTheme="minorBidi"/>
        </w:rPr>
        <w:t xml:space="preserve">. </w:t>
      </w:r>
      <w:r w:rsidR="002C2F9C">
        <w:rPr>
          <w:rFonts w:asciiTheme="minorBidi" w:hAnsiTheme="minorBidi"/>
        </w:rPr>
        <w:t>Mirrored into resilience decision</w:t>
      </w:r>
      <w:r w:rsidR="002F7E6C">
        <w:rPr>
          <w:rFonts w:asciiTheme="minorBidi" w:hAnsiTheme="minorBidi"/>
        </w:rPr>
        <w:t>-</w:t>
      </w:r>
      <w:r w:rsidR="002C2F9C">
        <w:rPr>
          <w:rFonts w:asciiTheme="minorBidi" w:hAnsiTheme="minorBidi"/>
        </w:rPr>
        <w:t xml:space="preserve">making process, </w:t>
      </w:r>
      <w:r>
        <w:rPr>
          <w:rFonts w:asciiTheme="minorBidi" w:hAnsiTheme="minorBidi"/>
        </w:rPr>
        <w:t>this</w:t>
      </w:r>
      <w:r w:rsidRPr="00D776C0">
        <w:t xml:space="preserve"> </w:t>
      </w:r>
      <w:r>
        <w:rPr>
          <w:rFonts w:asciiTheme="minorBidi" w:hAnsiTheme="minorBidi"/>
        </w:rPr>
        <w:t xml:space="preserve">philosophical thinking was framed following the investigation of </w:t>
      </w:r>
      <w:r w:rsidR="002C2F9C">
        <w:rPr>
          <w:rFonts w:asciiTheme="minorBidi" w:hAnsiTheme="minorBidi"/>
        </w:rPr>
        <w:t>resilience assessment tools and frameworks</w:t>
      </w:r>
      <w:r>
        <w:rPr>
          <w:rFonts w:asciiTheme="minorBidi" w:hAnsiTheme="minorBidi"/>
        </w:rPr>
        <w:t xml:space="preserve"> applied</w:t>
      </w:r>
      <w:r w:rsidR="002C2F9C">
        <w:rPr>
          <w:rFonts w:asciiTheme="minorBidi" w:hAnsiTheme="minorBidi"/>
        </w:rPr>
        <w:t xml:space="preserve"> in Chapter 3 (Sec 3.5)</w:t>
      </w:r>
      <w:r w:rsidR="001227E2">
        <w:rPr>
          <w:rFonts w:asciiTheme="minorBidi" w:hAnsiTheme="minorBidi"/>
        </w:rPr>
        <w:t xml:space="preserve">, </w:t>
      </w:r>
      <w:r>
        <w:rPr>
          <w:rFonts w:asciiTheme="minorBidi" w:hAnsiTheme="minorBidi"/>
        </w:rPr>
        <w:t xml:space="preserve">to </w:t>
      </w:r>
      <w:r w:rsidR="001227E2">
        <w:rPr>
          <w:rFonts w:asciiTheme="minorBidi" w:hAnsiTheme="minorBidi"/>
        </w:rPr>
        <w:t xml:space="preserve">define the steps </w:t>
      </w:r>
      <w:r>
        <w:rPr>
          <w:rFonts w:asciiTheme="minorBidi" w:hAnsiTheme="minorBidi"/>
        </w:rPr>
        <w:t xml:space="preserve">of reporting to resilience measures </w:t>
      </w:r>
      <w:r w:rsidR="001227E2">
        <w:rPr>
          <w:rFonts w:asciiTheme="minorBidi" w:hAnsiTheme="minorBidi"/>
        </w:rPr>
        <w:t>(indicators)</w:t>
      </w:r>
      <w:r w:rsidR="002C2F9C">
        <w:rPr>
          <w:rFonts w:asciiTheme="minorBidi" w:hAnsiTheme="minorBidi"/>
        </w:rPr>
        <w:t>,</w:t>
      </w:r>
      <w:r w:rsidR="001227E2">
        <w:rPr>
          <w:rFonts w:asciiTheme="minorBidi" w:hAnsiTheme="minorBidi"/>
        </w:rPr>
        <w:t xml:space="preserve"> </w:t>
      </w:r>
      <w:r>
        <w:rPr>
          <w:rFonts w:asciiTheme="minorBidi" w:hAnsiTheme="minorBidi"/>
        </w:rPr>
        <w:t>and comprehend</w:t>
      </w:r>
      <w:r w:rsidR="001227E2">
        <w:rPr>
          <w:rFonts w:asciiTheme="minorBidi" w:hAnsiTheme="minorBidi"/>
        </w:rPr>
        <w:t xml:space="preserve"> how and when to</w:t>
      </w:r>
      <w:r w:rsidR="002C2F9C">
        <w:rPr>
          <w:rFonts w:asciiTheme="minorBidi" w:hAnsiTheme="minorBidi"/>
        </w:rPr>
        <w:t xml:space="preserve"> help shift the city organisational system from </w:t>
      </w:r>
      <w:r w:rsidR="001227E2">
        <w:rPr>
          <w:rFonts w:asciiTheme="minorBidi" w:hAnsiTheme="minorBidi"/>
        </w:rPr>
        <w:t>assessment</w:t>
      </w:r>
      <w:r w:rsidR="002C2F9C">
        <w:rPr>
          <w:rFonts w:asciiTheme="minorBidi" w:hAnsiTheme="minorBidi"/>
        </w:rPr>
        <w:t xml:space="preserve"> to implementation. </w:t>
      </w:r>
    </w:p>
    <w:p w14:paraId="3136FE24" w14:textId="71BA776F" w:rsidR="009B22A3" w:rsidRDefault="00600DCF" w:rsidP="00D776C0">
      <w:pPr>
        <w:spacing w:after="0" w:line="360" w:lineRule="auto"/>
        <w:rPr>
          <w:rFonts w:asciiTheme="minorBidi" w:hAnsiTheme="minorBidi"/>
        </w:rPr>
      </w:pPr>
      <w:r w:rsidRPr="00600DCF">
        <w:rPr>
          <w:rFonts w:asciiTheme="minorBidi" w:hAnsiTheme="minorBidi"/>
        </w:rPr>
        <w:lastRenderedPageBreak/>
        <w:t>Gall</w:t>
      </w:r>
      <w:r>
        <w:rPr>
          <w:rFonts w:asciiTheme="minorBidi" w:hAnsiTheme="minorBidi"/>
        </w:rPr>
        <w:t xml:space="preserve"> (2013)</w:t>
      </w:r>
      <w:r w:rsidR="00535157">
        <w:rPr>
          <w:rFonts w:asciiTheme="minorBidi" w:hAnsiTheme="minorBidi"/>
        </w:rPr>
        <w:t xml:space="preserve">, </w:t>
      </w:r>
      <w:r>
        <w:rPr>
          <w:rFonts w:asciiTheme="minorBidi" w:hAnsiTheme="minorBidi"/>
        </w:rPr>
        <w:t xml:space="preserve">stressed the complexities </w:t>
      </w:r>
      <w:r w:rsidR="00CB6DE1">
        <w:rPr>
          <w:rFonts w:asciiTheme="minorBidi" w:hAnsiTheme="minorBidi"/>
        </w:rPr>
        <w:t xml:space="preserve">associated with </w:t>
      </w:r>
      <w:r w:rsidR="002C2F9C">
        <w:rPr>
          <w:rFonts w:asciiTheme="minorBidi" w:hAnsiTheme="minorBidi"/>
        </w:rPr>
        <w:t xml:space="preserve">this process as </w:t>
      </w:r>
      <w:r w:rsidR="00CB6DE1">
        <w:rPr>
          <w:rFonts w:asciiTheme="minorBidi" w:hAnsiTheme="minorBidi"/>
        </w:rPr>
        <w:t>‘</w:t>
      </w:r>
      <w:r w:rsidR="002C2F9C">
        <w:rPr>
          <w:rFonts w:asciiTheme="minorBidi" w:hAnsiTheme="minorBidi"/>
        </w:rPr>
        <w:t>p</w:t>
      </w:r>
      <w:r w:rsidRPr="00600DCF">
        <w:rPr>
          <w:rFonts w:asciiTheme="minorBidi" w:hAnsiTheme="minorBidi"/>
        </w:rPr>
        <w:t>utting a framework into action requires</w:t>
      </w:r>
      <w:r w:rsidR="00CB6DE1">
        <w:rPr>
          <w:rFonts w:asciiTheme="minorBidi" w:hAnsiTheme="minorBidi"/>
        </w:rPr>
        <w:t xml:space="preserve"> </w:t>
      </w:r>
      <w:r w:rsidRPr="00600DCF">
        <w:rPr>
          <w:rFonts w:asciiTheme="minorBidi" w:hAnsiTheme="minorBidi"/>
        </w:rPr>
        <w:t>the selection of indicators, identification of feedback loops and so forth. Frameworks</w:t>
      </w:r>
      <w:r w:rsidR="00CB6DE1">
        <w:rPr>
          <w:rFonts w:asciiTheme="minorBidi" w:hAnsiTheme="minorBidi"/>
        </w:rPr>
        <w:t xml:space="preserve"> </w:t>
      </w:r>
      <w:r w:rsidRPr="00600DCF">
        <w:rPr>
          <w:rFonts w:asciiTheme="minorBidi" w:hAnsiTheme="minorBidi"/>
        </w:rPr>
        <w:t>are a great starting point but many decisions on how to implement the model and</w:t>
      </w:r>
      <w:r w:rsidR="00CB6DE1">
        <w:rPr>
          <w:rFonts w:asciiTheme="minorBidi" w:hAnsiTheme="minorBidi"/>
        </w:rPr>
        <w:t xml:space="preserve"> </w:t>
      </w:r>
      <w:r w:rsidRPr="00600DCF">
        <w:rPr>
          <w:rFonts w:asciiTheme="minorBidi" w:hAnsiTheme="minorBidi"/>
        </w:rPr>
        <w:t>measure resilience are left unresolved</w:t>
      </w:r>
      <w:r w:rsidR="00CB6DE1">
        <w:rPr>
          <w:rFonts w:asciiTheme="minorBidi" w:hAnsiTheme="minorBidi"/>
        </w:rPr>
        <w:t>’</w:t>
      </w:r>
      <w:r w:rsidR="0023013C">
        <w:rPr>
          <w:rFonts w:asciiTheme="minorBidi" w:hAnsiTheme="minorBidi"/>
        </w:rPr>
        <w:t xml:space="preserve"> (</w:t>
      </w:r>
      <w:r w:rsidR="0023013C" w:rsidRPr="00600DCF">
        <w:rPr>
          <w:rFonts w:asciiTheme="minorBidi" w:hAnsiTheme="minorBidi"/>
        </w:rPr>
        <w:t>Gall</w:t>
      </w:r>
      <w:r w:rsidR="0023013C">
        <w:rPr>
          <w:rFonts w:asciiTheme="minorBidi" w:hAnsiTheme="minorBidi"/>
        </w:rPr>
        <w:t>,</w:t>
      </w:r>
      <w:r w:rsidR="00384F47">
        <w:rPr>
          <w:rFonts w:asciiTheme="minorBidi" w:hAnsiTheme="minorBidi"/>
        </w:rPr>
        <w:t xml:space="preserve"> </w:t>
      </w:r>
      <w:r w:rsidR="0023013C">
        <w:rPr>
          <w:rFonts w:asciiTheme="minorBidi" w:hAnsiTheme="minorBidi"/>
        </w:rPr>
        <w:t>2013)</w:t>
      </w:r>
      <w:r w:rsidR="001227E2">
        <w:rPr>
          <w:rFonts w:asciiTheme="minorBidi" w:hAnsiTheme="minorBidi"/>
        </w:rPr>
        <w:t>. D</w:t>
      </w:r>
      <w:r w:rsidR="00535157">
        <w:rPr>
          <w:rFonts w:asciiTheme="minorBidi" w:hAnsiTheme="minorBidi"/>
        </w:rPr>
        <w:t xml:space="preserve">ue to the lack of stakeholder engagement </w:t>
      </w:r>
      <w:r w:rsidR="002F7E6C">
        <w:rPr>
          <w:rFonts w:asciiTheme="minorBidi" w:hAnsiTheme="minorBidi"/>
        </w:rPr>
        <w:t>mechanisms</w:t>
      </w:r>
      <w:r w:rsidR="00535157">
        <w:rPr>
          <w:rFonts w:asciiTheme="minorBidi" w:hAnsiTheme="minorBidi"/>
        </w:rPr>
        <w:t xml:space="preserve"> and understanding of the end-user local context</w:t>
      </w:r>
      <w:r w:rsidR="001227E2">
        <w:rPr>
          <w:rFonts w:asciiTheme="minorBidi" w:hAnsiTheme="minorBidi"/>
        </w:rPr>
        <w:t>,</w:t>
      </w:r>
      <w:r w:rsidRPr="00600DCF">
        <w:rPr>
          <w:rFonts w:asciiTheme="minorBidi" w:hAnsiTheme="minorBidi"/>
        </w:rPr>
        <w:t xml:space="preserve"> </w:t>
      </w:r>
      <w:r w:rsidR="00CB6DE1">
        <w:rPr>
          <w:rFonts w:asciiTheme="minorBidi" w:hAnsiTheme="minorBidi"/>
        </w:rPr>
        <w:t>the study investigated the process of resilience decision</w:t>
      </w:r>
      <w:r w:rsidR="002F7E6C">
        <w:rPr>
          <w:rFonts w:asciiTheme="minorBidi" w:hAnsiTheme="minorBidi"/>
        </w:rPr>
        <w:t>-</w:t>
      </w:r>
      <w:r w:rsidR="00CB6DE1">
        <w:rPr>
          <w:rFonts w:asciiTheme="minorBidi" w:hAnsiTheme="minorBidi"/>
        </w:rPr>
        <w:t>making process</w:t>
      </w:r>
      <w:r w:rsidR="001726B5">
        <w:rPr>
          <w:rFonts w:asciiTheme="minorBidi" w:hAnsiTheme="minorBidi"/>
        </w:rPr>
        <w:t xml:space="preserve"> using the SFDRR New Ten Essentials</w:t>
      </w:r>
      <w:r w:rsidR="00CB6DE1">
        <w:rPr>
          <w:rFonts w:asciiTheme="minorBidi" w:hAnsiTheme="minorBidi"/>
        </w:rPr>
        <w:t>, a</w:t>
      </w:r>
      <w:r w:rsidR="00535157">
        <w:rPr>
          <w:rFonts w:asciiTheme="minorBidi" w:hAnsiTheme="minorBidi"/>
        </w:rPr>
        <w:t xml:space="preserve">s </w:t>
      </w:r>
      <w:r w:rsidR="00CB6DE1">
        <w:rPr>
          <w:rFonts w:asciiTheme="minorBidi" w:hAnsiTheme="minorBidi"/>
        </w:rPr>
        <w:t xml:space="preserve">the </w:t>
      </w:r>
      <w:r w:rsidR="001726B5">
        <w:rPr>
          <w:rFonts w:asciiTheme="minorBidi" w:hAnsiTheme="minorBidi"/>
        </w:rPr>
        <w:t>variables</w:t>
      </w:r>
      <w:r w:rsidR="00CB6DE1">
        <w:rPr>
          <w:rFonts w:asciiTheme="minorBidi" w:hAnsiTheme="minorBidi"/>
        </w:rPr>
        <w:t xml:space="preserve"> affecting the</w:t>
      </w:r>
      <w:r w:rsidR="001726B5">
        <w:rPr>
          <w:rFonts w:asciiTheme="minorBidi" w:hAnsiTheme="minorBidi"/>
        </w:rPr>
        <w:t xml:space="preserve"> </w:t>
      </w:r>
      <w:r w:rsidR="001227E2">
        <w:rPr>
          <w:rFonts w:asciiTheme="minorBidi" w:hAnsiTheme="minorBidi"/>
        </w:rPr>
        <w:t xml:space="preserve">U-RAP </w:t>
      </w:r>
      <w:r w:rsidR="002F7E6C">
        <w:rPr>
          <w:rFonts w:asciiTheme="minorBidi" w:hAnsiTheme="minorBidi"/>
        </w:rPr>
        <w:t>decision-making</w:t>
      </w:r>
      <w:r w:rsidR="001726B5">
        <w:rPr>
          <w:rFonts w:asciiTheme="minorBidi" w:hAnsiTheme="minorBidi"/>
        </w:rPr>
        <w:t xml:space="preserve"> process</w:t>
      </w:r>
      <w:r w:rsidR="00CB6DE1">
        <w:rPr>
          <w:rFonts w:asciiTheme="minorBidi" w:hAnsiTheme="minorBidi"/>
        </w:rPr>
        <w:t xml:space="preserve">. </w:t>
      </w:r>
    </w:p>
    <w:p w14:paraId="4860A2B3" w14:textId="77777777" w:rsidR="00D776C0" w:rsidRDefault="00D776C0" w:rsidP="00946357">
      <w:pPr>
        <w:spacing w:after="0" w:line="360" w:lineRule="auto"/>
        <w:ind w:right="33"/>
        <w:rPr>
          <w:rFonts w:asciiTheme="minorBidi" w:hAnsiTheme="minorBidi"/>
        </w:rPr>
      </w:pPr>
    </w:p>
    <w:p w14:paraId="5578966A" w14:textId="0B9E0634" w:rsidR="00C43B72" w:rsidRDefault="005D0D0E" w:rsidP="00946357">
      <w:pPr>
        <w:spacing w:after="0" w:line="360" w:lineRule="auto"/>
        <w:ind w:right="33"/>
        <w:rPr>
          <w:rFonts w:asciiTheme="minorBidi" w:hAnsiTheme="minorBidi"/>
        </w:rPr>
      </w:pPr>
      <w:r w:rsidRPr="003D6347">
        <w:rPr>
          <w:rFonts w:asciiTheme="minorBidi" w:hAnsiTheme="minorBidi"/>
        </w:rPr>
        <w:t xml:space="preserve">Outlined </w:t>
      </w:r>
      <w:r>
        <w:rPr>
          <w:rFonts w:asciiTheme="minorBidi" w:hAnsiTheme="minorBidi"/>
        </w:rPr>
        <w:t xml:space="preserve">in (Figure 8-1) </w:t>
      </w:r>
      <w:r w:rsidRPr="003D6347">
        <w:rPr>
          <w:rFonts w:asciiTheme="minorBidi" w:hAnsiTheme="minorBidi"/>
        </w:rPr>
        <w:t xml:space="preserve">is a graphical diagram developed by the </w:t>
      </w:r>
      <w:r w:rsidR="00124D29" w:rsidRPr="00124D29">
        <w:rPr>
          <w:rFonts w:asciiTheme="minorBidi" w:hAnsiTheme="minorBidi"/>
        </w:rPr>
        <w:t>UNDRR</w:t>
      </w:r>
      <w:r w:rsidRPr="003D6347">
        <w:rPr>
          <w:rFonts w:asciiTheme="minorBidi" w:hAnsiTheme="minorBidi"/>
        </w:rPr>
        <w:t xml:space="preserve"> which explains the ideal process for developing </w:t>
      </w:r>
      <w:r w:rsidR="001227E2">
        <w:rPr>
          <w:rFonts w:asciiTheme="minorBidi" w:hAnsiTheme="minorBidi"/>
        </w:rPr>
        <w:t xml:space="preserve">an </w:t>
      </w:r>
      <w:r w:rsidRPr="003D6347">
        <w:rPr>
          <w:rFonts w:asciiTheme="minorBidi" w:hAnsiTheme="minorBidi"/>
        </w:rPr>
        <w:t>Urban</w:t>
      </w:r>
      <w:r>
        <w:rPr>
          <w:rFonts w:asciiTheme="minorBidi" w:hAnsiTheme="minorBidi"/>
        </w:rPr>
        <w:t xml:space="preserve"> Resilience Action Plan (U-RAP). Divided into five main vertical sections, the </w:t>
      </w:r>
      <w:r w:rsidRPr="00980D1A">
        <w:rPr>
          <w:rFonts w:asciiTheme="minorBidi" w:hAnsiTheme="minorBidi"/>
        </w:rPr>
        <w:t>urban resilience decision</w:t>
      </w:r>
      <w:r w:rsidR="002F7E6C">
        <w:rPr>
          <w:rFonts w:asciiTheme="minorBidi" w:hAnsiTheme="minorBidi"/>
        </w:rPr>
        <w:t>-</w:t>
      </w:r>
      <w:r w:rsidRPr="00980D1A">
        <w:rPr>
          <w:rFonts w:asciiTheme="minorBidi" w:hAnsiTheme="minorBidi"/>
        </w:rPr>
        <w:t xml:space="preserve">making process </w:t>
      </w:r>
      <w:r>
        <w:rPr>
          <w:rFonts w:asciiTheme="minorBidi" w:hAnsiTheme="minorBidi"/>
        </w:rPr>
        <w:t>starts from the identification of the system characteristics using (New Ten Essentials). Broken down to a certain number of indicators and su</w:t>
      </w:r>
      <w:r w:rsidR="001227E2">
        <w:rPr>
          <w:rFonts w:asciiTheme="minorBidi" w:hAnsiTheme="minorBidi"/>
        </w:rPr>
        <w:t>b-indicators for each essential. S</w:t>
      </w:r>
      <w:r>
        <w:rPr>
          <w:rFonts w:asciiTheme="minorBidi" w:hAnsiTheme="minorBidi"/>
        </w:rPr>
        <w:t>ections two and three shape</w:t>
      </w:r>
      <w:r w:rsidR="002F7E6C">
        <w:rPr>
          <w:rFonts w:asciiTheme="minorBidi" w:hAnsiTheme="minorBidi"/>
        </w:rPr>
        <w:t>s</w:t>
      </w:r>
      <w:r>
        <w:rPr>
          <w:rFonts w:asciiTheme="minorBidi" w:hAnsiTheme="minorBidi"/>
        </w:rPr>
        <w:t xml:space="preserve"> the resilience score outcome</w:t>
      </w:r>
      <w:r w:rsidR="00946357">
        <w:rPr>
          <w:rFonts w:asciiTheme="minorBidi" w:hAnsiTheme="minorBidi"/>
        </w:rPr>
        <w:t>, that</w:t>
      </w:r>
      <w:r>
        <w:rPr>
          <w:rFonts w:asciiTheme="minorBidi" w:hAnsiTheme="minorBidi"/>
        </w:rPr>
        <w:t xml:space="preserve"> feed into identifying the gaps that need to be addressed according to the total resilience scoring </w:t>
      </w:r>
      <w:r w:rsidR="002F7E6C">
        <w:rPr>
          <w:rFonts w:asciiTheme="minorBidi" w:hAnsiTheme="minorBidi"/>
        </w:rPr>
        <w:t>result</w:t>
      </w:r>
      <w:r w:rsidR="00946357">
        <w:rPr>
          <w:rFonts w:asciiTheme="minorBidi" w:hAnsiTheme="minorBidi"/>
        </w:rPr>
        <w:t>,</w:t>
      </w:r>
      <w:r w:rsidR="002F7E6C">
        <w:rPr>
          <w:rFonts w:asciiTheme="minorBidi" w:hAnsiTheme="minorBidi"/>
        </w:rPr>
        <w:t xml:space="preserve"> and</w:t>
      </w:r>
      <w:r>
        <w:rPr>
          <w:rFonts w:asciiTheme="minorBidi" w:hAnsiTheme="minorBidi"/>
        </w:rPr>
        <w:t xml:space="preserve"> guide</w:t>
      </w:r>
      <w:r w:rsidR="002F7E6C">
        <w:rPr>
          <w:rFonts w:asciiTheme="minorBidi" w:hAnsiTheme="minorBidi"/>
        </w:rPr>
        <w:t>s</w:t>
      </w:r>
      <w:r>
        <w:rPr>
          <w:rFonts w:asciiTheme="minorBidi" w:hAnsiTheme="minorBidi"/>
        </w:rPr>
        <w:t xml:space="preserve"> the </w:t>
      </w:r>
      <w:r w:rsidR="002F7E6C">
        <w:rPr>
          <w:rFonts w:asciiTheme="minorBidi" w:hAnsiTheme="minorBidi"/>
        </w:rPr>
        <w:t>decision-making</w:t>
      </w:r>
      <w:r>
        <w:rPr>
          <w:rFonts w:asciiTheme="minorBidi" w:hAnsiTheme="minorBidi"/>
        </w:rPr>
        <w:t xml:space="preserve"> process of identifying specific actions to address the </w:t>
      </w:r>
      <w:r w:rsidR="002F7E6C">
        <w:rPr>
          <w:rFonts w:asciiTheme="minorBidi" w:hAnsiTheme="minorBidi"/>
        </w:rPr>
        <w:t>gaps and</w:t>
      </w:r>
      <w:r>
        <w:rPr>
          <w:rFonts w:asciiTheme="minorBidi" w:hAnsiTheme="minorBidi"/>
        </w:rPr>
        <w:t xml:space="preserve"> frame the resilience action plan as main output. </w:t>
      </w:r>
      <w:r w:rsidR="00935310">
        <w:rPr>
          <w:rFonts w:asciiTheme="minorBidi" w:hAnsiTheme="minorBidi"/>
        </w:rPr>
        <w:t>Nevertheless, evidence from primary data collected in this study indicates the need to understand the complexities behind this process</w:t>
      </w:r>
      <w:r w:rsidR="00C43B72">
        <w:rPr>
          <w:rFonts w:asciiTheme="minorBidi" w:hAnsiTheme="minorBidi"/>
        </w:rPr>
        <w:t xml:space="preserve">. </w:t>
      </w:r>
      <w:r w:rsidR="002F7E6C">
        <w:rPr>
          <w:rFonts w:asciiTheme="minorBidi" w:hAnsiTheme="minorBidi"/>
        </w:rPr>
        <w:t>Thus,</w:t>
      </w:r>
      <w:r w:rsidR="00C43B72">
        <w:rPr>
          <w:rFonts w:asciiTheme="minorBidi" w:hAnsiTheme="minorBidi"/>
        </w:rPr>
        <w:t xml:space="preserve"> an overview of the data entry process before using the assessment tool was investigated </w:t>
      </w:r>
      <w:r w:rsidR="00816AF7">
        <w:rPr>
          <w:rFonts w:asciiTheme="minorBidi" w:hAnsiTheme="minorBidi"/>
        </w:rPr>
        <w:t xml:space="preserve">in Sec (8.2.1), followed with a detailed outline of how the ranking of assessment </w:t>
      </w:r>
      <w:r w:rsidR="00946357">
        <w:rPr>
          <w:rFonts w:asciiTheme="minorBidi" w:hAnsiTheme="minorBidi"/>
        </w:rPr>
        <w:t xml:space="preserve">process takes place, and how </w:t>
      </w:r>
      <w:r w:rsidR="00816AF7">
        <w:rPr>
          <w:rFonts w:asciiTheme="minorBidi" w:hAnsiTheme="minorBidi"/>
        </w:rPr>
        <w:t xml:space="preserve">results can help identify priorities for developing the U-RAP in Sec (8.2.2). Section (8.2.3) then associate interlinkages between DRR local and national </w:t>
      </w:r>
      <w:r w:rsidR="002F7E6C">
        <w:rPr>
          <w:rFonts w:asciiTheme="minorBidi" w:hAnsiTheme="minorBidi"/>
        </w:rPr>
        <w:t>platform</w:t>
      </w:r>
      <w:r w:rsidR="00816AF7">
        <w:rPr>
          <w:rFonts w:asciiTheme="minorBidi" w:hAnsiTheme="minorBidi"/>
        </w:rPr>
        <w:t xml:space="preserve">, guiding the process for </w:t>
      </w:r>
      <w:r w:rsidR="00946357">
        <w:rPr>
          <w:rFonts w:asciiTheme="minorBidi" w:hAnsiTheme="minorBidi"/>
        </w:rPr>
        <w:t xml:space="preserve">implementing local action plans to </w:t>
      </w:r>
      <w:r w:rsidR="002F7E6C">
        <w:rPr>
          <w:rFonts w:asciiTheme="minorBidi" w:hAnsiTheme="minorBidi"/>
        </w:rPr>
        <w:t>achieving</w:t>
      </w:r>
      <w:r w:rsidR="00816AF7">
        <w:rPr>
          <w:rFonts w:asciiTheme="minorBidi" w:hAnsiTheme="minorBidi"/>
        </w:rPr>
        <w:t xml:space="preserve"> the SFDRR targets. ODI expert views </w:t>
      </w:r>
      <w:r w:rsidR="00946357">
        <w:rPr>
          <w:rFonts w:asciiTheme="minorBidi" w:hAnsiTheme="minorBidi"/>
        </w:rPr>
        <w:t xml:space="preserve">addressed here </w:t>
      </w:r>
      <w:r w:rsidR="00816AF7">
        <w:rPr>
          <w:rFonts w:asciiTheme="minorBidi" w:hAnsiTheme="minorBidi"/>
        </w:rPr>
        <w:t>to support this argument:</w:t>
      </w:r>
    </w:p>
    <w:p w14:paraId="7EA5F562" w14:textId="5D344CFF" w:rsidR="00935310" w:rsidRPr="004A4789" w:rsidRDefault="00816AF7" w:rsidP="004A4789">
      <w:pPr>
        <w:spacing w:after="0" w:line="360" w:lineRule="auto"/>
        <w:ind w:left="720" w:right="584"/>
        <w:rPr>
          <w:rFonts w:asciiTheme="minorBidi" w:hAnsiTheme="minorBidi"/>
          <w:i/>
          <w:iCs/>
        </w:rPr>
      </w:pPr>
      <w:r>
        <w:rPr>
          <w:rFonts w:asciiTheme="minorBidi" w:hAnsiTheme="minorBidi"/>
          <w:i/>
          <w:iCs/>
        </w:rPr>
        <w:t xml:space="preserve"> </w:t>
      </w:r>
      <w:r w:rsidR="00BA4AAB">
        <w:rPr>
          <w:rFonts w:asciiTheme="minorBidi" w:hAnsiTheme="minorBidi"/>
          <w:i/>
          <w:iCs/>
        </w:rPr>
        <w:t>“</w:t>
      </w:r>
      <w:r w:rsidR="00BA4AAB" w:rsidRPr="001726B5">
        <w:rPr>
          <w:rFonts w:asciiTheme="minorBidi" w:hAnsiTheme="minorBidi"/>
          <w:i/>
          <w:iCs/>
        </w:rPr>
        <w:t xml:space="preserve">10 indicators are only </w:t>
      </w:r>
      <w:r w:rsidR="00BA4AAB">
        <w:rPr>
          <w:rFonts w:asciiTheme="minorBidi" w:hAnsiTheme="minorBidi"/>
          <w:i/>
          <w:iCs/>
        </w:rPr>
        <w:t>indicating. T</w:t>
      </w:r>
      <w:r w:rsidR="00BA4AAB" w:rsidRPr="001726B5">
        <w:rPr>
          <w:rFonts w:asciiTheme="minorBidi" w:hAnsiTheme="minorBidi"/>
          <w:i/>
          <w:iCs/>
        </w:rPr>
        <w:t xml:space="preserve">he name implies they </w:t>
      </w:r>
      <w:r w:rsidR="00BA4AAB">
        <w:rPr>
          <w:rFonts w:asciiTheme="minorBidi" w:hAnsiTheme="minorBidi"/>
          <w:i/>
          <w:iCs/>
        </w:rPr>
        <w:t>are proxies. But h</w:t>
      </w:r>
      <w:r w:rsidR="00BA4AAB" w:rsidRPr="001726B5">
        <w:rPr>
          <w:rFonts w:asciiTheme="minorBidi" w:hAnsiTheme="minorBidi"/>
          <w:i/>
          <w:iCs/>
        </w:rPr>
        <w:t>ow these things interact with each other to create the system? That is really hard to get across in policy discussions.</w:t>
      </w:r>
      <w:r w:rsidR="00BA4AAB" w:rsidRPr="00847F34">
        <w:t xml:space="preserve"> </w:t>
      </w:r>
      <w:r w:rsidR="00BA4AAB" w:rsidRPr="00847F34">
        <w:rPr>
          <w:rFonts w:asciiTheme="minorBidi" w:hAnsiTheme="minorBidi"/>
          <w:i/>
          <w:iCs/>
        </w:rPr>
        <w:t xml:space="preserve">We just don't understand what connects </w:t>
      </w:r>
      <w:r w:rsidR="00BA4AAB">
        <w:rPr>
          <w:rFonts w:asciiTheme="minorBidi" w:hAnsiTheme="minorBidi"/>
          <w:i/>
          <w:iCs/>
        </w:rPr>
        <w:t>things enough to understand the urban</w:t>
      </w:r>
      <w:r w:rsidR="00BA4AAB" w:rsidRPr="00847F34">
        <w:rPr>
          <w:rFonts w:asciiTheme="minorBidi" w:hAnsiTheme="minorBidi"/>
          <w:i/>
          <w:iCs/>
        </w:rPr>
        <w:t xml:space="preserve"> system.</w:t>
      </w:r>
      <w:r w:rsidR="00BA4AAB" w:rsidRPr="00847F34">
        <w:t xml:space="preserve"> </w:t>
      </w:r>
      <w:r w:rsidR="00BA4AAB" w:rsidRPr="00847F34">
        <w:rPr>
          <w:rFonts w:asciiTheme="minorBidi" w:hAnsiTheme="minorBidi"/>
          <w:i/>
          <w:iCs/>
        </w:rPr>
        <w:t>We spend a lot of time focusing on accurate measurement units of analysis, trying to quantify the th</w:t>
      </w:r>
      <w:r w:rsidR="00BA4AAB">
        <w:rPr>
          <w:rFonts w:asciiTheme="minorBidi" w:hAnsiTheme="minorBidi"/>
          <w:i/>
          <w:iCs/>
        </w:rPr>
        <w:t>ings that are relatively static, b</w:t>
      </w:r>
      <w:r w:rsidR="00BA4AAB" w:rsidRPr="00847F34">
        <w:rPr>
          <w:rFonts w:asciiTheme="minorBidi" w:hAnsiTheme="minorBidi"/>
          <w:i/>
          <w:iCs/>
        </w:rPr>
        <w:t xml:space="preserve">ut what we don't know is how these things </w:t>
      </w:r>
      <w:r w:rsidR="00BA4AAB">
        <w:rPr>
          <w:rFonts w:asciiTheme="minorBidi" w:hAnsiTheme="minorBidi"/>
          <w:i/>
          <w:iCs/>
        </w:rPr>
        <w:t xml:space="preserve">are </w:t>
      </w:r>
      <w:r w:rsidR="00BA4AAB" w:rsidRPr="00847F34">
        <w:rPr>
          <w:rFonts w:asciiTheme="minorBidi" w:hAnsiTheme="minorBidi"/>
          <w:i/>
          <w:iCs/>
        </w:rPr>
        <w:t>connected.</w:t>
      </w:r>
      <w:r w:rsidR="00BA4AAB">
        <w:rPr>
          <w:rFonts w:asciiTheme="minorBidi" w:hAnsiTheme="minorBidi"/>
          <w:i/>
          <w:iCs/>
        </w:rPr>
        <w:t xml:space="preserve"> As I have been told: </w:t>
      </w:r>
      <w:r w:rsidR="00BA4AAB" w:rsidRPr="00847F34">
        <w:rPr>
          <w:rFonts w:asciiTheme="minorBidi" w:hAnsiTheme="minorBidi"/>
          <w:i/>
          <w:iCs/>
        </w:rPr>
        <w:t xml:space="preserve">you think that because you understand 2, and you understand 2 that you know that two and two make </w:t>
      </w:r>
      <w:r w:rsidR="002F7E6C" w:rsidRPr="00847F34">
        <w:rPr>
          <w:rFonts w:asciiTheme="minorBidi" w:hAnsiTheme="minorBidi"/>
          <w:i/>
          <w:iCs/>
        </w:rPr>
        <w:t>four,</w:t>
      </w:r>
      <w:r w:rsidR="00BA4AAB" w:rsidRPr="00847F34">
        <w:rPr>
          <w:rFonts w:asciiTheme="minorBidi" w:hAnsiTheme="minorBidi"/>
          <w:i/>
          <w:iCs/>
        </w:rPr>
        <w:t xml:space="preserve"> but the problem is that you don't understand</w:t>
      </w:r>
      <w:r w:rsidR="00BA4AAB">
        <w:rPr>
          <w:rFonts w:asciiTheme="minorBidi" w:hAnsiTheme="minorBidi"/>
          <w:i/>
          <w:iCs/>
        </w:rPr>
        <w:t xml:space="preserve"> 4” (</w:t>
      </w:r>
      <w:r w:rsidR="00BA4AAB" w:rsidRPr="00847F34">
        <w:rPr>
          <w:rFonts w:asciiTheme="minorBidi" w:hAnsiTheme="minorBidi"/>
          <w:i/>
          <w:iCs/>
        </w:rPr>
        <w:t>R30-E&amp;R-ODI</w:t>
      </w:r>
      <w:r w:rsidR="00935310">
        <w:rPr>
          <w:rFonts w:asciiTheme="minorBidi" w:hAnsiTheme="minorBidi"/>
          <w:i/>
          <w:iCs/>
        </w:rPr>
        <w:t>).</w:t>
      </w:r>
    </w:p>
    <w:p w14:paraId="330E019A" w14:textId="00BDE300" w:rsidR="00BA4AAB" w:rsidRDefault="00BA4AAB" w:rsidP="00946357">
      <w:pPr>
        <w:spacing w:after="0" w:line="360" w:lineRule="auto"/>
        <w:rPr>
          <w:rFonts w:asciiTheme="minorBidi" w:hAnsiTheme="minorBidi"/>
        </w:rPr>
      </w:pPr>
      <w:r>
        <w:rPr>
          <w:rFonts w:asciiTheme="minorBidi" w:hAnsiTheme="minorBidi"/>
        </w:rPr>
        <w:lastRenderedPageBreak/>
        <w:t>Accordingly, this chapter</w:t>
      </w:r>
      <w:r w:rsidRPr="00BA4AAB">
        <w:rPr>
          <w:rFonts w:asciiTheme="minorBidi" w:hAnsiTheme="minorBidi"/>
        </w:rPr>
        <w:t xml:space="preserve"> </w:t>
      </w:r>
      <w:r>
        <w:rPr>
          <w:rFonts w:asciiTheme="minorBidi" w:hAnsiTheme="minorBidi"/>
        </w:rPr>
        <w:t>responds to Objective 5, capturing</w:t>
      </w:r>
      <w:r w:rsidRPr="00BA4AAB">
        <w:rPr>
          <w:rFonts w:asciiTheme="minorBidi" w:hAnsiTheme="minorBidi"/>
        </w:rPr>
        <w:t xml:space="preserve"> the process of shifting from understanding the 10 Essentials terminologies and city characteristics, </w:t>
      </w:r>
      <w:r>
        <w:rPr>
          <w:rFonts w:asciiTheme="minorBidi" w:hAnsiTheme="minorBidi"/>
        </w:rPr>
        <w:t xml:space="preserve">into translating the </w:t>
      </w:r>
      <w:r w:rsidRPr="00BA4AAB">
        <w:rPr>
          <w:rFonts w:asciiTheme="minorBidi" w:hAnsiTheme="minorBidi"/>
        </w:rPr>
        <w:t xml:space="preserve">Disaster </w:t>
      </w:r>
      <w:r>
        <w:rPr>
          <w:rFonts w:asciiTheme="minorBidi" w:hAnsiTheme="minorBidi"/>
        </w:rPr>
        <w:t xml:space="preserve">Resilience Scorecard </w:t>
      </w:r>
      <w:r w:rsidR="00403C43">
        <w:rPr>
          <w:rFonts w:asciiTheme="minorBidi" w:hAnsiTheme="minorBidi"/>
        </w:rPr>
        <w:t xml:space="preserve">indicators </w:t>
      </w:r>
      <w:r w:rsidRPr="00BA4AAB">
        <w:rPr>
          <w:rFonts w:asciiTheme="minorBidi" w:hAnsiTheme="minorBidi"/>
        </w:rPr>
        <w:t>qualitative response</w:t>
      </w:r>
      <w:r w:rsidR="00935310">
        <w:rPr>
          <w:rFonts w:asciiTheme="minorBidi" w:hAnsiTheme="minorBidi"/>
        </w:rPr>
        <w:t>s</w:t>
      </w:r>
      <w:r>
        <w:rPr>
          <w:rFonts w:asciiTheme="minorBidi" w:hAnsiTheme="minorBidi"/>
        </w:rPr>
        <w:t xml:space="preserve"> into </w:t>
      </w:r>
      <w:r w:rsidRPr="00BA4AAB">
        <w:rPr>
          <w:rFonts w:asciiTheme="minorBidi" w:hAnsiTheme="minorBidi"/>
        </w:rPr>
        <w:t>actions</w:t>
      </w:r>
      <w:r w:rsidR="00935310">
        <w:rPr>
          <w:rFonts w:asciiTheme="minorBidi" w:hAnsiTheme="minorBidi"/>
        </w:rPr>
        <w:t xml:space="preserve">. </w:t>
      </w:r>
      <w:r>
        <w:rPr>
          <w:rFonts w:asciiTheme="minorBidi" w:hAnsiTheme="minorBidi"/>
        </w:rPr>
        <w:t xml:space="preserve">Differentiating between ‘outputs’ and ‘outcomes’, </w:t>
      </w:r>
      <w:r w:rsidR="00935310">
        <w:rPr>
          <w:rFonts w:asciiTheme="minorBidi" w:hAnsiTheme="minorBidi"/>
        </w:rPr>
        <w:t>the impact of data quality on the U-RAP final results was explored</w:t>
      </w:r>
      <w:r w:rsidR="00816AF7">
        <w:rPr>
          <w:rFonts w:asciiTheme="minorBidi" w:hAnsiTheme="minorBidi"/>
        </w:rPr>
        <w:t>,</w:t>
      </w:r>
      <w:r w:rsidR="00816AF7" w:rsidRPr="00816AF7">
        <w:rPr>
          <w:rFonts w:asciiTheme="minorBidi" w:hAnsiTheme="minorBidi"/>
        </w:rPr>
        <w:t xml:space="preserve"> as it’s the understanding of risk, know-how of users’ resilience perceptions, and measuring their level of engagement in the urban resilience decision making process that shapes the U-RAP parameters.</w:t>
      </w:r>
      <w:r w:rsidR="00935310">
        <w:rPr>
          <w:rFonts w:asciiTheme="minorBidi" w:hAnsiTheme="minorBidi"/>
        </w:rPr>
        <w:t xml:space="preserve"> </w:t>
      </w:r>
      <w:r w:rsidR="005D0D0E">
        <w:rPr>
          <w:rFonts w:asciiTheme="minorBidi" w:hAnsiTheme="minorBidi"/>
        </w:rPr>
        <w:t xml:space="preserve">Shedding the light on Climate Security protracted displacement, a national strategy for resilience assessment across 10 Sudanese cities was applied, showcasing </w:t>
      </w:r>
      <w:r w:rsidR="00403C43">
        <w:rPr>
          <w:rFonts w:asciiTheme="minorBidi" w:hAnsiTheme="minorBidi"/>
        </w:rPr>
        <w:t>the need for understanding the intersections between disaster risks, human mobility and humanitarian aid response beyond the</w:t>
      </w:r>
      <w:r w:rsidR="00946357">
        <w:rPr>
          <w:rFonts w:asciiTheme="minorBidi" w:hAnsiTheme="minorBidi"/>
        </w:rPr>
        <w:t xml:space="preserve"> city scale in fragile settings. This approach</w:t>
      </w:r>
      <w:r w:rsidR="00403C43">
        <w:rPr>
          <w:rFonts w:asciiTheme="minorBidi" w:hAnsiTheme="minorBidi"/>
        </w:rPr>
        <w:t xml:space="preserve"> to close the gap between local and national DRR platforms, while integrate human security</w:t>
      </w:r>
      <w:r w:rsidR="00403C43" w:rsidRPr="00935310">
        <w:rPr>
          <w:rFonts w:asciiTheme="minorBidi" w:hAnsiTheme="minorBidi"/>
        </w:rPr>
        <w:t xml:space="preserve"> </w:t>
      </w:r>
      <w:r w:rsidR="00403C43">
        <w:rPr>
          <w:rFonts w:asciiTheme="minorBidi" w:hAnsiTheme="minorBidi"/>
        </w:rPr>
        <w:t>priorities into resilience financial investments</w:t>
      </w:r>
      <w:r w:rsidR="00946357">
        <w:rPr>
          <w:rFonts w:asciiTheme="minorBidi" w:hAnsiTheme="minorBidi"/>
        </w:rPr>
        <w:t xml:space="preserve"> and create thematic interlinkages between the indicators for each essential</w:t>
      </w:r>
      <w:r w:rsidR="00403C43">
        <w:rPr>
          <w:rFonts w:asciiTheme="minorBidi" w:hAnsiTheme="minorBidi"/>
        </w:rPr>
        <w:t xml:space="preserve">. These </w:t>
      </w:r>
      <w:r>
        <w:rPr>
          <w:rFonts w:asciiTheme="minorBidi" w:hAnsiTheme="minorBidi"/>
        </w:rPr>
        <w:t>findings guide</w:t>
      </w:r>
      <w:r w:rsidR="00935310">
        <w:rPr>
          <w:rFonts w:asciiTheme="minorBidi" w:hAnsiTheme="minorBidi"/>
        </w:rPr>
        <w:t>d</w:t>
      </w:r>
      <w:r>
        <w:rPr>
          <w:rFonts w:asciiTheme="minorBidi" w:hAnsiTheme="minorBidi"/>
        </w:rPr>
        <w:t xml:space="preserve"> the development of U-RAP Policy guidance in Chapter 9,</w:t>
      </w:r>
      <w:r w:rsidR="00935310">
        <w:rPr>
          <w:rFonts w:asciiTheme="minorBidi" w:hAnsiTheme="minorBidi"/>
        </w:rPr>
        <w:t xml:space="preserve"> and paving the way </w:t>
      </w:r>
      <w:r w:rsidR="00935310" w:rsidRPr="00BA4AAB">
        <w:rPr>
          <w:rFonts w:asciiTheme="minorBidi" w:hAnsiTheme="minorBidi"/>
        </w:rPr>
        <w:t xml:space="preserve">to build resilience </w:t>
      </w:r>
      <w:r w:rsidR="00403C43">
        <w:rPr>
          <w:rFonts w:asciiTheme="minorBidi" w:hAnsiTheme="minorBidi"/>
        </w:rPr>
        <w:t>at all levels.</w:t>
      </w:r>
    </w:p>
    <w:p w14:paraId="04D94480" w14:textId="6EC9733B" w:rsidR="000578EE" w:rsidRDefault="000578EE" w:rsidP="00A03C95">
      <w:pPr>
        <w:pStyle w:val="Heading2"/>
        <w:rPr>
          <w:rFonts w:ascii="Arial" w:eastAsia="Times New Roman" w:hAnsi="Arial" w:cs="Arial"/>
          <w:color w:val="000000"/>
          <w:lang w:val="en-US"/>
        </w:rPr>
      </w:pPr>
      <w:bookmarkStart w:id="1060" w:name="_Toc30109404"/>
      <w:r>
        <w:t>8</w:t>
      </w:r>
      <w:r w:rsidRPr="00B54CDB">
        <w:t>.</w:t>
      </w:r>
      <w:r>
        <w:t xml:space="preserve">2 Urban Resilience Action Plan – </w:t>
      </w:r>
      <w:r>
        <w:rPr>
          <w:rFonts w:ascii="Arial" w:hAnsi="Arial" w:cs="Arial"/>
        </w:rPr>
        <w:t>Decision Making Process</w:t>
      </w:r>
      <w:bookmarkEnd w:id="1060"/>
      <w:r>
        <w:rPr>
          <w:rFonts w:ascii="Arial" w:eastAsia="Times New Roman" w:hAnsi="Arial" w:cs="Arial"/>
          <w:color w:val="000000"/>
          <w:lang w:val="en-US"/>
        </w:rPr>
        <w:t xml:space="preserve"> </w:t>
      </w:r>
    </w:p>
    <w:p w14:paraId="0C5757B6" w14:textId="79217D93" w:rsidR="000B735A" w:rsidRDefault="00940547" w:rsidP="00D776C0">
      <w:pPr>
        <w:spacing w:before="240" w:line="360" w:lineRule="auto"/>
        <w:rPr>
          <w:rFonts w:asciiTheme="minorBidi" w:hAnsiTheme="minorBidi"/>
          <w:lang w:val="en-US"/>
        </w:rPr>
      </w:pPr>
      <w:r>
        <w:rPr>
          <w:rFonts w:asciiTheme="minorBidi" w:hAnsiTheme="minorBidi"/>
          <w:noProof/>
          <w:lang w:val="en-US"/>
        </w:rPr>
        <mc:AlternateContent>
          <mc:Choice Requires="wpg">
            <w:drawing>
              <wp:anchor distT="0" distB="0" distL="114300" distR="114300" simplePos="0" relativeHeight="252418048" behindDoc="1" locked="0" layoutInCell="1" allowOverlap="1" wp14:anchorId="36B6FBC8" wp14:editId="200CF8DC">
                <wp:simplePos x="0" y="0"/>
                <wp:positionH relativeFrom="margin">
                  <wp:posOffset>-245217</wp:posOffset>
                </wp:positionH>
                <wp:positionV relativeFrom="margin">
                  <wp:posOffset>5286285</wp:posOffset>
                </wp:positionV>
                <wp:extent cx="5878195" cy="3445410"/>
                <wp:effectExtent l="0" t="0" r="8255" b="3175"/>
                <wp:wrapSquare wrapText="bothSides"/>
                <wp:docPr id="507" name="Group 507"/>
                <wp:cNvGraphicFramePr/>
                <a:graphic xmlns:a="http://schemas.openxmlformats.org/drawingml/2006/main">
                  <a:graphicData uri="http://schemas.microsoft.com/office/word/2010/wordprocessingGroup">
                    <wpg:wgp>
                      <wpg:cNvGrpSpPr/>
                      <wpg:grpSpPr>
                        <a:xfrm>
                          <a:off x="0" y="0"/>
                          <a:ext cx="5878195" cy="3445410"/>
                          <a:chOff x="11875" y="308811"/>
                          <a:chExt cx="5878195" cy="3452425"/>
                        </a:xfrm>
                      </wpg:grpSpPr>
                      <pic:pic xmlns:pic="http://schemas.openxmlformats.org/drawingml/2006/picture">
                        <pic:nvPicPr>
                          <pic:cNvPr id="73" name="Picture 73"/>
                          <pic:cNvPicPr>
                            <a:picLocks noChangeAspect="1"/>
                          </pic:cNvPicPr>
                        </pic:nvPicPr>
                        <pic:blipFill rotWithShape="1">
                          <a:blip r:embed="rId253">
                            <a:extLst>
                              <a:ext uri="{28A0092B-C50C-407E-A947-70E740481C1C}">
                                <a14:useLocalDpi xmlns:a14="http://schemas.microsoft.com/office/drawing/2010/main" val="0"/>
                              </a:ext>
                            </a:extLst>
                          </a:blip>
                          <a:srcRect l="27052" t="18378" r="20392" b="32014"/>
                          <a:stretch/>
                        </pic:blipFill>
                        <pic:spPr bwMode="auto">
                          <a:xfrm>
                            <a:off x="11875" y="585136"/>
                            <a:ext cx="5878195" cy="3176100"/>
                          </a:xfrm>
                          <a:prstGeom prst="rect">
                            <a:avLst/>
                          </a:prstGeom>
                          <a:ln>
                            <a:noFill/>
                          </a:ln>
                          <a:extLst>
                            <a:ext uri="{53640926-AAD7-44D8-BBD7-CCE9431645EC}">
                              <a14:shadowObscured xmlns:a14="http://schemas.microsoft.com/office/drawing/2010/main"/>
                            </a:ext>
                          </a:extLst>
                        </pic:spPr>
                      </pic:pic>
                      <wps:wsp>
                        <wps:cNvPr id="7806" name="Text Box 7806"/>
                        <wps:cNvSpPr txBox="1"/>
                        <wps:spPr>
                          <a:xfrm>
                            <a:off x="202161" y="308811"/>
                            <a:ext cx="5486400" cy="331086"/>
                          </a:xfrm>
                          <a:prstGeom prst="rect">
                            <a:avLst/>
                          </a:prstGeom>
                          <a:noFill/>
                          <a:ln w="6350">
                            <a:noFill/>
                          </a:ln>
                        </wps:spPr>
                        <wps:txbx>
                          <w:txbxContent>
                            <w:p w14:paraId="15F56B73" w14:textId="1DC443DB" w:rsidR="00D87BB9" w:rsidRPr="008A6737" w:rsidRDefault="00D87BB9" w:rsidP="00DE27C6">
                              <w:pPr>
                                <w:pStyle w:val="Capture2"/>
                              </w:pPr>
                              <w:bookmarkStart w:id="1061" w:name="_Toc20403572"/>
                              <w:r>
                                <w:t>Table 8-1</w:t>
                              </w:r>
                              <w:r w:rsidRPr="008A6737">
                                <w:t>: City strategic planning process milestone phases and steps (</w:t>
                              </w:r>
                              <w:r>
                                <w:t>UNDRR</w:t>
                              </w:r>
                              <w:r w:rsidRPr="008A6737">
                                <w:t>,2012)</w:t>
                              </w:r>
                            </w:p>
                            <w:p w14:paraId="0327D6B9" w14:textId="77777777" w:rsidR="00D87BB9" w:rsidRDefault="00D87BB9"/>
                            <w:p w14:paraId="2A6536AC"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7EF388F" w14:textId="77777777" w:rsidR="00D87BB9" w:rsidRDefault="00D87BB9"/>
                            <w:p w14:paraId="7F5988C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8E161C2" w14:textId="77777777" w:rsidR="00D87BB9" w:rsidRDefault="00D87BB9"/>
                            <w:p w14:paraId="6970281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EBFDC2C" w14:textId="77777777" w:rsidR="00D87BB9" w:rsidRDefault="00D87BB9"/>
                            <w:p w14:paraId="716E2C3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AA34EF1" w14:textId="77777777" w:rsidR="00D87BB9" w:rsidRDefault="00D87BB9"/>
                            <w:p w14:paraId="56182AEC"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833827D" w14:textId="77777777" w:rsidR="00D87BB9" w:rsidRDefault="00D87BB9"/>
                            <w:p w14:paraId="6B21DEAF"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D68C15C" w14:textId="77777777" w:rsidR="00D87BB9" w:rsidRDefault="00D87BB9"/>
                            <w:p w14:paraId="06CE9B8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F321B62" w14:textId="77777777" w:rsidR="00D87BB9" w:rsidRDefault="00D87BB9"/>
                            <w:p w14:paraId="00514A0F"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992D18E" w14:textId="77777777" w:rsidR="00D87BB9" w:rsidRDefault="00D87BB9"/>
                            <w:p w14:paraId="207DFF9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CC32544" w14:textId="77777777" w:rsidR="00D87BB9" w:rsidRDefault="00D87BB9"/>
                            <w:p w14:paraId="05795A4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B890E97" w14:textId="77777777" w:rsidR="00D87BB9" w:rsidRDefault="00D87BB9"/>
                            <w:p w14:paraId="7401848E"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9472349" w14:textId="77777777" w:rsidR="00D87BB9" w:rsidRDefault="00D87BB9"/>
                            <w:p w14:paraId="3921905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7AB5E4D" w14:textId="77777777" w:rsidR="00D87BB9" w:rsidRDefault="00D87BB9"/>
                            <w:p w14:paraId="644DA41C"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19DB4D8" w14:textId="77777777" w:rsidR="00D87BB9" w:rsidRDefault="00D87BB9"/>
                            <w:p w14:paraId="6A2F80CF"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B6D63D6" w14:textId="77777777" w:rsidR="00D87BB9" w:rsidRDefault="00D87BB9"/>
                            <w:p w14:paraId="6E9BCC0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9EF06BA" w14:textId="77777777" w:rsidR="00D87BB9" w:rsidRDefault="00D87BB9"/>
                            <w:p w14:paraId="00D27648" w14:textId="586D1B5B" w:rsidR="00D87BB9" w:rsidRPr="008A6737" w:rsidRDefault="00D87BB9" w:rsidP="00DE27C6">
                              <w:pPr>
                                <w:pStyle w:val="Capture2"/>
                              </w:pPr>
                              <w:r>
                                <w:t>Table 8-1</w:t>
                              </w:r>
                              <w:r w:rsidRPr="008A6737">
                                <w:t>: City strategic planning process milestone phases and steps (</w:t>
                              </w:r>
                              <w:r>
                                <w:t>UNDRR</w:t>
                              </w:r>
                              <w:r w:rsidRPr="008A6737">
                                <w:t>,2012)</w:t>
                              </w:r>
                            </w:p>
                            <w:p w14:paraId="25104C59" w14:textId="77777777" w:rsidR="00D87BB9" w:rsidRDefault="00D87BB9"/>
                            <w:p w14:paraId="7D4DC1E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B14C2E1" w14:textId="77777777" w:rsidR="00D87BB9" w:rsidRDefault="00D87BB9"/>
                            <w:p w14:paraId="5684E8A9"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3DE7AB4" w14:textId="77777777" w:rsidR="00D87BB9" w:rsidRDefault="00D87BB9"/>
                            <w:p w14:paraId="4916270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1E41700" w14:textId="77777777" w:rsidR="00D87BB9" w:rsidRDefault="00D87BB9"/>
                            <w:p w14:paraId="56534493"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37A92B1" w14:textId="77777777" w:rsidR="00D87BB9" w:rsidRDefault="00D87BB9"/>
                            <w:p w14:paraId="205A819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B2A7045" w14:textId="77777777" w:rsidR="00D87BB9" w:rsidRDefault="00D87BB9"/>
                            <w:p w14:paraId="3621EEEB"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ED77DC5" w14:textId="77777777" w:rsidR="00D87BB9" w:rsidRDefault="00D87BB9"/>
                            <w:p w14:paraId="3C00C49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482760D" w14:textId="77777777" w:rsidR="00D87BB9" w:rsidRDefault="00D87BB9"/>
                            <w:p w14:paraId="5AA7A357" w14:textId="586D1B5B" w:rsidR="00D87BB9" w:rsidRPr="008A6737" w:rsidRDefault="00D87BB9" w:rsidP="00DE27C6">
                              <w:pPr>
                                <w:pStyle w:val="Capture2"/>
                              </w:pPr>
                              <w:r>
                                <w:t>Table 8-1</w:t>
                              </w:r>
                              <w:r w:rsidRPr="008A6737">
                                <w:t>: City strategic planning process milestone phases and steps (</w:t>
                              </w:r>
                              <w:r>
                                <w:t>UNDRR</w:t>
                              </w:r>
                              <w:r w:rsidRPr="008A6737">
                                <w:t>,2012)</w:t>
                              </w:r>
                            </w:p>
                            <w:p w14:paraId="6C32151F" w14:textId="77777777" w:rsidR="00D87BB9" w:rsidRDefault="00D87BB9"/>
                            <w:p w14:paraId="5861424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6381C39" w14:textId="77777777" w:rsidR="00D87BB9" w:rsidRDefault="00D87BB9"/>
                            <w:p w14:paraId="519F714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CCA7275" w14:textId="77777777" w:rsidR="00D87BB9" w:rsidRDefault="00D87BB9"/>
                            <w:p w14:paraId="2D95EA6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B4DC9C7" w14:textId="77777777" w:rsidR="00D87BB9" w:rsidRDefault="00D87BB9"/>
                            <w:p w14:paraId="4610D474" w14:textId="586D1B5B" w:rsidR="00D87BB9" w:rsidRPr="008A6737" w:rsidRDefault="00D87BB9" w:rsidP="00DE27C6">
                              <w:pPr>
                                <w:pStyle w:val="Capture2"/>
                              </w:pPr>
                              <w:r>
                                <w:t>Table 8-1</w:t>
                              </w:r>
                              <w:r w:rsidRPr="008A6737">
                                <w:t>: City strategic planning process milestone phases and steps (</w:t>
                              </w:r>
                              <w:r>
                                <w:t>UNDRR</w:t>
                              </w:r>
                              <w:r w:rsidRPr="008A6737">
                                <w:t>,2012)</w:t>
                              </w:r>
                            </w:p>
                            <w:p w14:paraId="0EB33126" w14:textId="77777777" w:rsidR="00D87BB9" w:rsidRDefault="00D87BB9"/>
                            <w:p w14:paraId="0B712B7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F9D319A" w14:textId="77777777" w:rsidR="00D87BB9" w:rsidRDefault="00D87BB9"/>
                            <w:p w14:paraId="32D20850" w14:textId="586D1B5B" w:rsidR="00D87BB9" w:rsidRPr="008A6737" w:rsidRDefault="00D87BB9" w:rsidP="00DE27C6">
                              <w:pPr>
                                <w:pStyle w:val="Capture2"/>
                              </w:pPr>
                              <w:r>
                                <w:t>Table 8-1</w:t>
                              </w:r>
                              <w:r w:rsidRPr="008A6737">
                                <w:t>: City strategic planning process milestone phases and steps (</w:t>
                              </w:r>
                              <w:r>
                                <w:t>UNDRR</w:t>
                              </w:r>
                              <w:r w:rsidRPr="008A6737">
                                <w:t>,2012)</w:t>
                              </w:r>
                            </w:p>
                            <w:p w14:paraId="3E95BF94" w14:textId="77777777" w:rsidR="00D87BB9" w:rsidRDefault="00D87BB9"/>
                            <w:p w14:paraId="7C4D2C60" w14:textId="586D1B5B" w:rsidR="00D87BB9" w:rsidRPr="008A6737" w:rsidRDefault="00D87BB9" w:rsidP="00DE27C6">
                              <w:pPr>
                                <w:pStyle w:val="Capture2"/>
                              </w:pPr>
                              <w:r>
                                <w:t>Table 8-1</w:t>
                              </w:r>
                              <w:r w:rsidRPr="008A6737">
                                <w:t>: City strategic planning process milestone phases and steps (</w:t>
                              </w:r>
                              <w:r>
                                <w:t>UNDRR</w:t>
                              </w:r>
                              <w:r w:rsidRPr="008A6737">
                                <w:t>,2012)</w:t>
                              </w:r>
                              <w:bookmarkEnd w:id="106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6B6FBC8" id="Group 507" o:spid="_x0000_s1224" style="position:absolute;margin-left:-19.3pt;margin-top:416.25pt;width:462.85pt;height:271.3pt;z-index:-250898432;mso-position-horizontal-relative:margin;mso-position-vertical-relative:margin;mso-height-relative:margin" coordorigin="118,3088" coordsize="58781,34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">
                <v:shape id="Picture 73" o:spid="_x0000_s1225" type="#_x0000_t75" style="position:absolute;left:118;top:5851;width:58782;height:31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">
                  <v:imagedata r:id="rId254" o:title="" croptop="12044f" cropbottom="20981f" cropleft="17729f" cropright="13364f"/>
                  <v:path arrowok="t"/>
                </v:shape>
                <v:shape id="Text Box 7806" o:spid="_x0000_s1226" type="#_x0000_t202" style="position:absolute;left:2021;top:3088;width:54864;height: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" filled="f" stroked="f" strokeweight=".5pt">
                  <v:textbox>
                    <w:txbxContent>
                      <w:p w14:paraId="15F56B73" w14:textId="1DC443DB" w:rsidR="00D87BB9" w:rsidRPr="008A6737" w:rsidRDefault="00D87BB9" w:rsidP="00DE27C6">
                        <w:pPr>
                          <w:pStyle w:val="Capture2"/>
                        </w:pPr>
                        <w:bookmarkStart w:id="1062" w:name="_Toc20403572"/>
                        <w:r>
                          <w:t>Table 8-1</w:t>
                        </w:r>
                        <w:r w:rsidRPr="008A6737">
                          <w:t>: City strategic planning process milestone phases and steps (</w:t>
                        </w:r>
                        <w:r>
                          <w:t>UNDRR</w:t>
                        </w:r>
                        <w:r w:rsidRPr="008A6737">
                          <w:t>,2012)</w:t>
                        </w:r>
                      </w:p>
                      <w:p w14:paraId="0327D6B9" w14:textId="77777777" w:rsidR="00D87BB9" w:rsidRDefault="00D87BB9"/>
                      <w:p w14:paraId="2A6536AC"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7EF388F" w14:textId="77777777" w:rsidR="00D87BB9" w:rsidRDefault="00D87BB9"/>
                      <w:p w14:paraId="7F5988C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8E161C2" w14:textId="77777777" w:rsidR="00D87BB9" w:rsidRDefault="00D87BB9"/>
                      <w:p w14:paraId="6970281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EBFDC2C" w14:textId="77777777" w:rsidR="00D87BB9" w:rsidRDefault="00D87BB9"/>
                      <w:p w14:paraId="716E2C3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AA34EF1" w14:textId="77777777" w:rsidR="00D87BB9" w:rsidRDefault="00D87BB9"/>
                      <w:p w14:paraId="56182AEC"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833827D" w14:textId="77777777" w:rsidR="00D87BB9" w:rsidRDefault="00D87BB9"/>
                      <w:p w14:paraId="6B21DEAF"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D68C15C" w14:textId="77777777" w:rsidR="00D87BB9" w:rsidRDefault="00D87BB9"/>
                      <w:p w14:paraId="06CE9B8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F321B62" w14:textId="77777777" w:rsidR="00D87BB9" w:rsidRDefault="00D87BB9"/>
                      <w:p w14:paraId="00514A0F"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992D18E" w14:textId="77777777" w:rsidR="00D87BB9" w:rsidRDefault="00D87BB9"/>
                      <w:p w14:paraId="207DFF9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CC32544" w14:textId="77777777" w:rsidR="00D87BB9" w:rsidRDefault="00D87BB9"/>
                      <w:p w14:paraId="05795A4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B890E97" w14:textId="77777777" w:rsidR="00D87BB9" w:rsidRDefault="00D87BB9"/>
                      <w:p w14:paraId="7401848E"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9472349" w14:textId="77777777" w:rsidR="00D87BB9" w:rsidRDefault="00D87BB9"/>
                      <w:p w14:paraId="3921905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7AB5E4D" w14:textId="77777777" w:rsidR="00D87BB9" w:rsidRDefault="00D87BB9"/>
                      <w:p w14:paraId="644DA41C"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119DB4D8" w14:textId="77777777" w:rsidR="00D87BB9" w:rsidRDefault="00D87BB9"/>
                      <w:p w14:paraId="6A2F80CF"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3B6D63D6" w14:textId="77777777" w:rsidR="00D87BB9" w:rsidRDefault="00D87BB9"/>
                      <w:p w14:paraId="6E9BCC0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9EF06BA" w14:textId="77777777" w:rsidR="00D87BB9" w:rsidRDefault="00D87BB9"/>
                      <w:p w14:paraId="00D27648" w14:textId="586D1B5B" w:rsidR="00D87BB9" w:rsidRPr="008A6737" w:rsidRDefault="00D87BB9" w:rsidP="00DE27C6">
                        <w:pPr>
                          <w:pStyle w:val="Capture2"/>
                        </w:pPr>
                        <w:r>
                          <w:t>Table 8-1</w:t>
                        </w:r>
                        <w:r w:rsidRPr="008A6737">
                          <w:t>: City strategic planning process milestone phases and steps (</w:t>
                        </w:r>
                        <w:r>
                          <w:t>UNDRR</w:t>
                        </w:r>
                        <w:r w:rsidRPr="008A6737">
                          <w:t>,2012)</w:t>
                        </w:r>
                      </w:p>
                      <w:p w14:paraId="25104C59" w14:textId="77777777" w:rsidR="00D87BB9" w:rsidRDefault="00D87BB9"/>
                      <w:p w14:paraId="7D4DC1E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B14C2E1" w14:textId="77777777" w:rsidR="00D87BB9" w:rsidRDefault="00D87BB9"/>
                      <w:p w14:paraId="5684E8A9"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3DE7AB4" w14:textId="77777777" w:rsidR="00D87BB9" w:rsidRDefault="00D87BB9"/>
                      <w:p w14:paraId="4916270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71E41700" w14:textId="77777777" w:rsidR="00D87BB9" w:rsidRDefault="00D87BB9"/>
                      <w:p w14:paraId="56534493"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537A92B1" w14:textId="77777777" w:rsidR="00D87BB9" w:rsidRDefault="00D87BB9"/>
                      <w:p w14:paraId="205A8198"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B2A7045" w14:textId="77777777" w:rsidR="00D87BB9" w:rsidRDefault="00D87BB9"/>
                      <w:p w14:paraId="3621EEEB"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4ED77DC5" w14:textId="77777777" w:rsidR="00D87BB9" w:rsidRDefault="00D87BB9"/>
                      <w:p w14:paraId="3C00C496"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482760D" w14:textId="77777777" w:rsidR="00D87BB9" w:rsidRDefault="00D87BB9"/>
                      <w:p w14:paraId="5AA7A357" w14:textId="586D1B5B" w:rsidR="00D87BB9" w:rsidRPr="008A6737" w:rsidRDefault="00D87BB9" w:rsidP="00DE27C6">
                        <w:pPr>
                          <w:pStyle w:val="Capture2"/>
                        </w:pPr>
                        <w:r>
                          <w:t>Table 8-1</w:t>
                        </w:r>
                        <w:r w:rsidRPr="008A6737">
                          <w:t>: City strategic planning process milestone phases and steps (</w:t>
                        </w:r>
                        <w:r>
                          <w:t>UNDRR</w:t>
                        </w:r>
                        <w:r w:rsidRPr="008A6737">
                          <w:t>,2012)</w:t>
                        </w:r>
                      </w:p>
                      <w:p w14:paraId="6C32151F" w14:textId="77777777" w:rsidR="00D87BB9" w:rsidRDefault="00D87BB9"/>
                      <w:p w14:paraId="5861424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26381C39" w14:textId="77777777" w:rsidR="00D87BB9" w:rsidRDefault="00D87BB9"/>
                      <w:p w14:paraId="519F714D"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CCA7275" w14:textId="77777777" w:rsidR="00D87BB9" w:rsidRDefault="00D87BB9"/>
                      <w:p w14:paraId="2D95EA64"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6B4DC9C7" w14:textId="77777777" w:rsidR="00D87BB9" w:rsidRDefault="00D87BB9"/>
                      <w:p w14:paraId="4610D474" w14:textId="586D1B5B" w:rsidR="00D87BB9" w:rsidRPr="008A6737" w:rsidRDefault="00D87BB9" w:rsidP="00DE27C6">
                        <w:pPr>
                          <w:pStyle w:val="Capture2"/>
                        </w:pPr>
                        <w:r>
                          <w:t>Table 8-1</w:t>
                        </w:r>
                        <w:r w:rsidRPr="008A6737">
                          <w:t>: City strategic planning process milestone phases and steps (</w:t>
                        </w:r>
                        <w:r>
                          <w:t>UNDRR</w:t>
                        </w:r>
                        <w:r w:rsidRPr="008A6737">
                          <w:t>,2012)</w:t>
                        </w:r>
                      </w:p>
                      <w:p w14:paraId="0EB33126" w14:textId="77777777" w:rsidR="00D87BB9" w:rsidRDefault="00D87BB9"/>
                      <w:p w14:paraId="0B712B77" w14:textId="77777777" w:rsidR="00D87BB9" w:rsidRPr="008A6737" w:rsidRDefault="00D87BB9" w:rsidP="00DE27C6">
                        <w:pPr>
                          <w:pStyle w:val="Capture2"/>
                        </w:pPr>
                        <w:r>
                          <w:t>Table 8-1</w:t>
                        </w:r>
                        <w:r w:rsidRPr="008A6737">
                          <w:t>: City strategic planning process milestone phases and steps (</w:t>
                        </w:r>
                        <w:r>
                          <w:t>UNDRR</w:t>
                        </w:r>
                        <w:r w:rsidRPr="008A6737">
                          <w:t>,2012)</w:t>
                        </w:r>
                      </w:p>
                      <w:p w14:paraId="0F9D319A" w14:textId="77777777" w:rsidR="00D87BB9" w:rsidRDefault="00D87BB9"/>
                      <w:p w14:paraId="32D20850" w14:textId="586D1B5B" w:rsidR="00D87BB9" w:rsidRPr="008A6737" w:rsidRDefault="00D87BB9" w:rsidP="00DE27C6">
                        <w:pPr>
                          <w:pStyle w:val="Capture2"/>
                        </w:pPr>
                        <w:r>
                          <w:t>Table 8-1</w:t>
                        </w:r>
                        <w:r w:rsidRPr="008A6737">
                          <w:t>: City strategic planning process milestone phases and steps (</w:t>
                        </w:r>
                        <w:r>
                          <w:t>UNDRR</w:t>
                        </w:r>
                        <w:r w:rsidRPr="008A6737">
                          <w:t>,2012)</w:t>
                        </w:r>
                      </w:p>
                      <w:p w14:paraId="3E95BF94" w14:textId="77777777" w:rsidR="00D87BB9" w:rsidRDefault="00D87BB9"/>
                      <w:p w14:paraId="7C4D2C60" w14:textId="586D1B5B" w:rsidR="00D87BB9" w:rsidRPr="008A6737" w:rsidRDefault="00D87BB9" w:rsidP="00DE27C6">
                        <w:pPr>
                          <w:pStyle w:val="Capture2"/>
                        </w:pPr>
                        <w:r>
                          <w:t>Table 8-1</w:t>
                        </w:r>
                        <w:r w:rsidRPr="008A6737">
                          <w:t>: City strategic planning process milestone phases and steps (</w:t>
                        </w:r>
                        <w:r>
                          <w:t>UNDRR</w:t>
                        </w:r>
                        <w:r w:rsidRPr="008A6737">
                          <w:t>,2012)</w:t>
                        </w:r>
                        <w:bookmarkEnd w:id="1062"/>
                      </w:p>
                    </w:txbxContent>
                  </v:textbox>
                </v:shape>
                <w10:wrap type="square" anchorx="margin" anchory="margin"/>
              </v:group>
            </w:pict>
          </mc:Fallback>
        </mc:AlternateContent>
      </w:r>
      <w:r w:rsidR="0042319B">
        <w:rPr>
          <w:rFonts w:asciiTheme="minorBidi" w:hAnsiTheme="minorBidi"/>
          <w:lang w:val="en-US"/>
        </w:rPr>
        <w:t>Rais</w:t>
      </w:r>
      <w:r w:rsidR="000578EE" w:rsidRPr="000B2020">
        <w:rPr>
          <w:rFonts w:asciiTheme="minorBidi" w:hAnsiTheme="minorBidi"/>
          <w:lang w:val="en-US"/>
        </w:rPr>
        <w:t xml:space="preserve">ing the question, what are the components of the city resilience action plan, and how can the results of the 2017 Scorecard assessments </w:t>
      </w:r>
      <w:r w:rsidR="0042319B">
        <w:rPr>
          <w:rFonts w:asciiTheme="minorBidi" w:hAnsiTheme="minorBidi"/>
          <w:lang w:val="en-US"/>
        </w:rPr>
        <w:t>(</w:t>
      </w:r>
      <w:r w:rsidR="0042319B" w:rsidRPr="000B2020">
        <w:rPr>
          <w:rFonts w:asciiTheme="minorBidi" w:hAnsiTheme="minorBidi"/>
          <w:lang w:val="en-US"/>
        </w:rPr>
        <w:t>New Ten Essentials</w:t>
      </w:r>
      <w:r w:rsidR="0042319B">
        <w:rPr>
          <w:rFonts w:asciiTheme="minorBidi" w:hAnsiTheme="minorBidi"/>
          <w:lang w:val="en-US"/>
        </w:rPr>
        <w:t xml:space="preserve">) </w:t>
      </w:r>
      <w:r w:rsidR="000578EE" w:rsidRPr="000B2020">
        <w:rPr>
          <w:rFonts w:asciiTheme="minorBidi" w:hAnsiTheme="minorBidi"/>
          <w:lang w:val="en-US"/>
        </w:rPr>
        <w:t xml:space="preserve">feed into each and every sector of these components? From the United Nations Office for Disaster Risk Reduction point of view, ‘an action plan remains just that—a plan—unless it has dedicated resources to ensure that actions related to the Ten Essentials </w:t>
      </w:r>
      <w:r w:rsidR="000578EE" w:rsidRPr="000B2020">
        <w:rPr>
          <w:rFonts w:asciiTheme="minorBidi" w:hAnsiTheme="minorBidi"/>
          <w:lang w:val="en-US"/>
        </w:rPr>
        <w:lastRenderedPageBreak/>
        <w:t>can be carried out</w:t>
      </w:r>
      <w:r w:rsidR="0042319B">
        <w:rPr>
          <w:rFonts w:asciiTheme="minorBidi" w:hAnsiTheme="minorBidi"/>
          <w:lang w:val="en-US"/>
        </w:rPr>
        <w:t>’ (</w:t>
      </w:r>
      <w:r w:rsidR="00124D29" w:rsidRPr="00124D29">
        <w:rPr>
          <w:rFonts w:asciiTheme="minorBidi" w:hAnsiTheme="minorBidi"/>
          <w:lang w:val="en-US"/>
        </w:rPr>
        <w:t>UNDRR</w:t>
      </w:r>
      <w:r w:rsidR="0042319B">
        <w:rPr>
          <w:rFonts w:asciiTheme="minorBidi" w:hAnsiTheme="minorBidi"/>
          <w:lang w:val="en-US"/>
        </w:rPr>
        <w:t>, 2012)</w:t>
      </w:r>
      <w:r w:rsidR="000578EE" w:rsidRPr="000B2020">
        <w:rPr>
          <w:rFonts w:asciiTheme="minorBidi" w:hAnsiTheme="minorBidi"/>
          <w:lang w:val="en-US"/>
        </w:rPr>
        <w:t>.</w:t>
      </w:r>
      <w:r w:rsidR="0042319B">
        <w:rPr>
          <w:rFonts w:asciiTheme="minorBidi" w:hAnsiTheme="minorBidi"/>
          <w:lang w:val="en-US"/>
        </w:rPr>
        <w:t xml:space="preserve"> </w:t>
      </w:r>
      <w:r w:rsidR="00754FD1">
        <w:rPr>
          <w:rFonts w:asciiTheme="minorBidi" w:hAnsiTheme="minorBidi"/>
          <w:lang w:val="en-US"/>
        </w:rPr>
        <w:t>For action to be carried out, two conditional measures ha</w:t>
      </w:r>
      <w:r>
        <w:rPr>
          <w:rFonts w:asciiTheme="minorBidi" w:hAnsiTheme="minorBidi"/>
          <w:lang w:val="en-US"/>
        </w:rPr>
        <w:t>ve to apply at both local and national levels. The allocation of budget for resilience building financial investments, and policy</w:t>
      </w:r>
      <w:r w:rsidR="002F7E6C">
        <w:rPr>
          <w:rFonts w:asciiTheme="minorBidi" w:hAnsiTheme="minorBidi"/>
          <w:lang w:val="en-US"/>
        </w:rPr>
        <w:t xml:space="preserve"> legislatio</w:t>
      </w:r>
      <w:r>
        <w:rPr>
          <w:rFonts w:asciiTheme="minorBidi" w:hAnsiTheme="minorBidi"/>
          <w:lang w:val="en-US"/>
        </w:rPr>
        <w:t xml:space="preserve">n. Then the implementation and monitoring of U-RAP actions proposed can be feasible. </w:t>
      </w:r>
      <w:r w:rsidR="0042319B">
        <w:rPr>
          <w:rFonts w:asciiTheme="minorBidi" w:hAnsiTheme="minorBidi"/>
          <w:lang w:val="en-US"/>
        </w:rPr>
        <w:t xml:space="preserve">This remains valid if the action plan components were well </w:t>
      </w:r>
      <w:r w:rsidR="00890AF4">
        <w:rPr>
          <w:rFonts w:asciiTheme="minorBidi" w:hAnsiTheme="minorBidi"/>
          <w:lang w:val="en-US"/>
        </w:rPr>
        <w:t xml:space="preserve">defined, nevertheless the </w:t>
      </w:r>
      <w:r w:rsidR="00124D29" w:rsidRPr="00124D29">
        <w:rPr>
          <w:rFonts w:asciiTheme="minorBidi" w:hAnsiTheme="minorBidi"/>
          <w:lang w:val="en-US"/>
        </w:rPr>
        <w:t xml:space="preserve">UNDRR </w:t>
      </w:r>
      <w:r w:rsidR="00890AF4">
        <w:rPr>
          <w:rFonts w:asciiTheme="minorBidi" w:hAnsiTheme="minorBidi"/>
          <w:lang w:val="en-US"/>
        </w:rPr>
        <w:t xml:space="preserve">office only provides an introductory guide for an action plan, that outlines the </w:t>
      </w:r>
      <w:r w:rsidR="000B735A" w:rsidRPr="000B735A">
        <w:rPr>
          <w:rFonts w:asciiTheme="minorBidi" w:hAnsiTheme="minorBidi"/>
          <w:lang w:val="en-US"/>
        </w:rPr>
        <w:t>objectives (working area), actions, indicators time frame and responsibility (Appendix P).</w:t>
      </w:r>
      <w:r w:rsidR="00D776C0">
        <w:rPr>
          <w:rFonts w:asciiTheme="minorBidi" w:hAnsiTheme="minorBidi"/>
          <w:lang w:val="en-US"/>
        </w:rPr>
        <w:t xml:space="preserve"> </w:t>
      </w:r>
      <w:r w:rsidR="000B735A">
        <w:rPr>
          <w:rFonts w:asciiTheme="minorBidi" w:hAnsiTheme="minorBidi"/>
          <w:lang w:val="en-US"/>
        </w:rPr>
        <w:t>L</w:t>
      </w:r>
      <w:r w:rsidR="008C4D3B">
        <w:rPr>
          <w:rFonts w:asciiTheme="minorBidi" w:hAnsiTheme="minorBidi"/>
          <w:lang w:val="en-US"/>
        </w:rPr>
        <w:t xml:space="preserve">eaving the door open for the qualitative perceptions of DRR key stakeholders to </w:t>
      </w:r>
      <w:r w:rsidR="00890AF4">
        <w:rPr>
          <w:rFonts w:asciiTheme="minorBidi" w:hAnsiTheme="minorBidi"/>
          <w:lang w:val="en-US"/>
        </w:rPr>
        <w:t>le</w:t>
      </w:r>
      <w:r w:rsidR="008C4D3B">
        <w:rPr>
          <w:rFonts w:asciiTheme="minorBidi" w:hAnsiTheme="minorBidi"/>
          <w:lang w:val="en-US"/>
        </w:rPr>
        <w:t>a</w:t>
      </w:r>
      <w:r w:rsidR="00890AF4">
        <w:rPr>
          <w:rFonts w:asciiTheme="minorBidi" w:hAnsiTheme="minorBidi"/>
          <w:lang w:val="en-US"/>
        </w:rPr>
        <w:t xml:space="preserve">d </w:t>
      </w:r>
      <w:r w:rsidR="008C4D3B">
        <w:rPr>
          <w:rFonts w:asciiTheme="minorBidi" w:hAnsiTheme="minorBidi"/>
          <w:lang w:val="en-US"/>
        </w:rPr>
        <w:t>the resilience action plan decision making process,</w:t>
      </w:r>
      <w:r w:rsidR="00890AF4">
        <w:rPr>
          <w:rFonts w:asciiTheme="minorBidi" w:hAnsiTheme="minorBidi"/>
          <w:lang w:val="en-US"/>
        </w:rPr>
        <w:t xml:space="preserve"> </w:t>
      </w:r>
      <w:r w:rsidR="000B735A">
        <w:rPr>
          <w:rFonts w:asciiTheme="minorBidi" w:hAnsiTheme="minorBidi"/>
          <w:lang w:val="en-US"/>
        </w:rPr>
        <w:t>this mechanism lacks</w:t>
      </w:r>
      <w:r w:rsidR="00890AF4">
        <w:rPr>
          <w:rFonts w:asciiTheme="minorBidi" w:hAnsiTheme="minorBidi"/>
          <w:lang w:val="en-US"/>
        </w:rPr>
        <w:t xml:space="preserve"> </w:t>
      </w:r>
      <w:r w:rsidR="008C4D3B">
        <w:rPr>
          <w:rFonts w:asciiTheme="minorBidi" w:hAnsiTheme="minorBidi"/>
          <w:lang w:val="en-US"/>
        </w:rPr>
        <w:t xml:space="preserve">the </w:t>
      </w:r>
      <w:r w:rsidR="00890AF4">
        <w:rPr>
          <w:rFonts w:asciiTheme="minorBidi" w:hAnsiTheme="minorBidi"/>
          <w:lang w:val="en-US"/>
        </w:rPr>
        <w:t xml:space="preserve">evidence </w:t>
      </w:r>
      <w:r w:rsidR="008C4D3B">
        <w:rPr>
          <w:rFonts w:asciiTheme="minorBidi" w:hAnsiTheme="minorBidi"/>
          <w:lang w:val="en-US"/>
        </w:rPr>
        <w:t xml:space="preserve">required </w:t>
      </w:r>
      <w:r w:rsidR="00890AF4">
        <w:rPr>
          <w:rFonts w:asciiTheme="minorBidi" w:hAnsiTheme="minorBidi"/>
          <w:lang w:val="en-US"/>
        </w:rPr>
        <w:t xml:space="preserve">to justify </w:t>
      </w:r>
      <w:r w:rsidR="008C4D3B">
        <w:rPr>
          <w:rFonts w:asciiTheme="minorBidi" w:hAnsiTheme="minorBidi"/>
          <w:lang w:val="en-US"/>
        </w:rPr>
        <w:t>actions and prioritise investments</w:t>
      </w:r>
      <w:r w:rsidR="00374BEC">
        <w:rPr>
          <w:rFonts w:ascii="Arial" w:eastAsia="Times New Roman" w:hAnsi="Arial" w:cs="Arial"/>
          <w:color w:val="000000"/>
          <w:lang w:val="en-US"/>
        </w:rPr>
        <w:t>.</w:t>
      </w:r>
      <w:r w:rsidR="00374BEC">
        <w:rPr>
          <w:rFonts w:asciiTheme="minorBidi" w:hAnsiTheme="minorBidi"/>
          <w:lang w:val="en-US"/>
        </w:rPr>
        <w:t xml:space="preserve"> </w:t>
      </w:r>
      <w:r w:rsidR="008C4D3B">
        <w:rPr>
          <w:rFonts w:asciiTheme="minorBidi" w:hAnsiTheme="minorBidi"/>
          <w:lang w:val="en-US"/>
        </w:rPr>
        <w:t xml:space="preserve">It is important to note here that the </w:t>
      </w:r>
      <w:r w:rsidR="00124D29" w:rsidRPr="00124D29">
        <w:rPr>
          <w:rFonts w:asciiTheme="minorBidi" w:hAnsiTheme="minorBidi"/>
          <w:lang w:val="en-US"/>
        </w:rPr>
        <w:t xml:space="preserve">UNDRR </w:t>
      </w:r>
      <w:r w:rsidR="00FD0FF3">
        <w:rPr>
          <w:rFonts w:asciiTheme="minorBidi" w:hAnsiTheme="minorBidi"/>
          <w:lang w:val="en-US"/>
        </w:rPr>
        <w:t xml:space="preserve">2017 Action plan components, are based on the </w:t>
      </w:r>
      <w:r w:rsidR="00FD0FF3">
        <w:rPr>
          <w:rFonts w:ascii="Arial" w:eastAsia="Times New Roman" w:hAnsi="Arial" w:cs="Arial"/>
          <w:color w:val="000000"/>
          <w:lang w:val="en-US"/>
        </w:rPr>
        <w:t xml:space="preserve">HFA </w:t>
      </w:r>
      <w:r w:rsidR="00FD0FF3" w:rsidRPr="008C4D3B">
        <w:rPr>
          <w:rFonts w:ascii="Arial" w:eastAsia="Times New Roman" w:hAnsi="Arial" w:cs="Arial"/>
          <w:color w:val="000000"/>
          <w:lang w:val="en-US"/>
        </w:rPr>
        <w:t>(2010)</w:t>
      </w:r>
      <w:r w:rsidR="00FD0FF3">
        <w:rPr>
          <w:rFonts w:ascii="Arial" w:eastAsia="Times New Roman" w:hAnsi="Arial" w:cs="Arial"/>
          <w:color w:val="000000"/>
          <w:lang w:val="en-US"/>
        </w:rPr>
        <w:t xml:space="preserve"> </w:t>
      </w:r>
      <w:r w:rsidR="00FD0FF3" w:rsidRPr="008C4D3B">
        <w:rPr>
          <w:rFonts w:ascii="Arial" w:eastAsia="Times New Roman" w:hAnsi="Arial" w:cs="Arial"/>
          <w:color w:val="000000"/>
          <w:lang w:val="en-US"/>
        </w:rPr>
        <w:t>Ten Essentials</w:t>
      </w:r>
      <w:r w:rsidR="00FD0FF3">
        <w:rPr>
          <w:rFonts w:asciiTheme="minorBidi" w:hAnsiTheme="minorBidi"/>
          <w:lang w:val="en-US"/>
        </w:rPr>
        <w:t xml:space="preserve"> ‘</w:t>
      </w:r>
      <w:r w:rsidR="00FD0FF3" w:rsidRPr="00FD0FF3">
        <w:rPr>
          <w:rFonts w:asciiTheme="minorBidi" w:hAnsiTheme="minorBidi"/>
          <w:lang w:val="en-US"/>
        </w:rPr>
        <w:t>City strategic planning process milestone phases and steps</w:t>
      </w:r>
      <w:r w:rsidR="00FD0FF3">
        <w:rPr>
          <w:rFonts w:asciiTheme="minorBidi" w:hAnsiTheme="minorBidi"/>
          <w:lang w:val="en-US"/>
        </w:rPr>
        <w:t xml:space="preserve">’, that </w:t>
      </w:r>
      <w:r w:rsidR="00FD0FF3">
        <w:rPr>
          <w:rFonts w:ascii="Arial" w:eastAsia="Times New Roman" w:hAnsi="Arial" w:cs="Arial"/>
          <w:color w:val="000000"/>
          <w:lang w:val="en-US"/>
        </w:rPr>
        <w:t>have been identified in the ‘</w:t>
      </w:r>
      <w:r w:rsidR="00FD0FF3" w:rsidRPr="007E4E5E">
        <w:rPr>
          <w:rFonts w:ascii="Arial" w:eastAsia="Times New Roman" w:hAnsi="Arial" w:cs="Arial"/>
          <w:color w:val="000000"/>
          <w:lang w:val="en-US"/>
        </w:rPr>
        <w:t>Handbook for Local Government Leaders</w:t>
      </w:r>
      <w:r w:rsidR="00FD0FF3">
        <w:rPr>
          <w:rFonts w:ascii="Arial" w:eastAsia="Times New Roman" w:hAnsi="Arial" w:cs="Arial"/>
          <w:color w:val="000000"/>
          <w:lang w:val="en-US"/>
        </w:rPr>
        <w:t>’</w:t>
      </w:r>
      <w:r w:rsidR="00FD0FF3" w:rsidRPr="007E4E5E">
        <w:rPr>
          <w:rFonts w:ascii="Arial" w:eastAsia="Times New Roman" w:hAnsi="Arial" w:cs="Arial"/>
          <w:color w:val="000000"/>
          <w:lang w:val="en-US"/>
        </w:rPr>
        <w:t xml:space="preserve"> </w:t>
      </w:r>
      <w:r w:rsidR="00FD0FF3">
        <w:rPr>
          <w:rFonts w:ascii="Arial" w:eastAsia="Times New Roman" w:hAnsi="Arial" w:cs="Arial"/>
          <w:color w:val="000000"/>
          <w:lang w:val="en-US"/>
        </w:rPr>
        <w:t xml:space="preserve">on how to make cities more resilient </w:t>
      </w:r>
      <w:r w:rsidR="00FD0FF3" w:rsidRPr="00FD0FF3">
        <w:rPr>
          <w:rFonts w:ascii="Arial" w:eastAsia="Times New Roman" w:hAnsi="Arial" w:cs="Arial"/>
          <w:color w:val="000000"/>
          <w:lang w:val="en-US"/>
        </w:rPr>
        <w:t>(</w:t>
      </w:r>
      <w:r w:rsidR="00124D29" w:rsidRPr="00124D29">
        <w:rPr>
          <w:rFonts w:ascii="Arial" w:eastAsia="Times New Roman" w:hAnsi="Arial" w:cs="Arial"/>
          <w:color w:val="000000"/>
          <w:lang w:val="en-US"/>
        </w:rPr>
        <w:t>UNDRR</w:t>
      </w:r>
      <w:r w:rsidR="00FD0FF3" w:rsidRPr="00FD0FF3">
        <w:rPr>
          <w:rFonts w:ascii="Arial" w:eastAsia="Times New Roman" w:hAnsi="Arial" w:cs="Arial"/>
          <w:color w:val="000000"/>
          <w:lang w:val="en-US"/>
        </w:rPr>
        <w:t>,</w:t>
      </w:r>
      <w:r w:rsidR="008820B9">
        <w:rPr>
          <w:rFonts w:ascii="Arial" w:eastAsia="Times New Roman" w:hAnsi="Arial" w:cs="Arial"/>
          <w:color w:val="000000"/>
          <w:lang w:val="en-US"/>
        </w:rPr>
        <w:t xml:space="preserve"> </w:t>
      </w:r>
      <w:r w:rsidR="00FD0FF3" w:rsidRPr="00FD0FF3">
        <w:rPr>
          <w:rFonts w:ascii="Arial" w:eastAsia="Times New Roman" w:hAnsi="Arial" w:cs="Arial"/>
          <w:color w:val="000000"/>
          <w:lang w:val="en-US"/>
        </w:rPr>
        <w:t>2012)</w:t>
      </w:r>
      <w:r w:rsidR="00FD0FF3">
        <w:rPr>
          <w:rFonts w:asciiTheme="minorBidi" w:hAnsiTheme="minorBidi"/>
          <w:lang w:val="en-US"/>
        </w:rPr>
        <w:t xml:space="preserve">. </w:t>
      </w:r>
    </w:p>
    <w:p w14:paraId="72C84F8D" w14:textId="77777777" w:rsidR="00811563" w:rsidRDefault="006D6EAD" w:rsidP="006D6EAD">
      <w:pPr>
        <w:spacing w:before="240" w:line="360" w:lineRule="auto"/>
        <w:rPr>
          <w:rFonts w:ascii="Arial" w:eastAsia="Times New Roman" w:hAnsi="Arial" w:cs="Arial"/>
          <w:color w:val="000000"/>
          <w:lang w:val="en-US"/>
        </w:rPr>
      </w:pPr>
      <w:r w:rsidRPr="001222BF">
        <w:rPr>
          <w:rFonts w:ascii="Arial" w:eastAsia="Times New Roman" w:hAnsi="Arial" w:cs="Arial"/>
          <w:noProof/>
          <w:color w:val="000000"/>
          <w:lang w:val="en-US"/>
        </w:rPr>
        <mc:AlternateContent>
          <mc:Choice Requires="wpg">
            <w:drawing>
              <wp:anchor distT="0" distB="0" distL="114300" distR="114300" simplePos="0" relativeHeight="252523520" behindDoc="0" locked="0" layoutInCell="1" allowOverlap="1" wp14:anchorId="27ECBA8A" wp14:editId="2CB3CF50">
                <wp:simplePos x="0" y="0"/>
                <wp:positionH relativeFrom="column">
                  <wp:posOffset>2471846</wp:posOffset>
                </wp:positionH>
                <wp:positionV relativeFrom="paragraph">
                  <wp:posOffset>1335712</wp:posOffset>
                </wp:positionV>
                <wp:extent cx="3552121" cy="3484179"/>
                <wp:effectExtent l="0" t="0" r="0" b="2540"/>
                <wp:wrapSquare wrapText="bothSides"/>
                <wp:docPr id="508" name="Group 508"/>
                <wp:cNvGraphicFramePr/>
                <a:graphic xmlns:a="http://schemas.openxmlformats.org/drawingml/2006/main">
                  <a:graphicData uri="http://schemas.microsoft.com/office/word/2010/wordprocessingGroup">
                    <wpg:wgp>
                      <wpg:cNvGrpSpPr/>
                      <wpg:grpSpPr>
                        <a:xfrm>
                          <a:off x="0" y="0"/>
                          <a:ext cx="3552121" cy="3484179"/>
                          <a:chOff x="372270" y="101861"/>
                          <a:chExt cx="3780571" cy="3746436"/>
                        </a:xfrm>
                      </wpg:grpSpPr>
                      <wps:wsp>
                        <wps:cNvPr id="322" name="Text Box 322"/>
                        <wps:cNvSpPr txBox="1"/>
                        <wps:spPr>
                          <a:xfrm>
                            <a:off x="522909" y="101861"/>
                            <a:ext cx="3629932" cy="322079"/>
                          </a:xfrm>
                          <a:prstGeom prst="rect">
                            <a:avLst/>
                          </a:prstGeom>
                          <a:noFill/>
                          <a:ln w="6350">
                            <a:noFill/>
                          </a:ln>
                        </wps:spPr>
                        <wps:txbx>
                          <w:txbxContent>
                            <w:p w14:paraId="181AB13A"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530DC421" w14:textId="77777777" w:rsidR="00D87BB9" w:rsidRDefault="00D87BB9" w:rsidP="001222BF"/>
                            <w:p w14:paraId="5229F975"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2F53E4AE" w14:textId="77777777" w:rsidR="00D87BB9" w:rsidRDefault="00D87BB9" w:rsidP="001222BF"/>
                            <w:p w14:paraId="4078C59F"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74423981" w14:textId="77777777" w:rsidR="00D87BB9" w:rsidRDefault="00D87BB9" w:rsidP="001222BF"/>
                            <w:p w14:paraId="2BA4F46A"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7241455F" w14:textId="77777777" w:rsidR="00D87BB9" w:rsidRDefault="00D87BB9" w:rsidP="001222BF"/>
                            <w:p w14:paraId="4D0F3690"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5BACFF43" w14:textId="77777777" w:rsidR="00D87BB9" w:rsidRDefault="00D87BB9" w:rsidP="001222BF"/>
                            <w:p w14:paraId="16C99C16"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4F75BD4D" w14:textId="77777777" w:rsidR="00D87BB9" w:rsidRDefault="00D87BB9" w:rsidP="001222BF"/>
                            <w:p w14:paraId="72EC0D7C"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64CE3812" w14:textId="77777777" w:rsidR="00D87BB9" w:rsidRDefault="00D87BB9" w:rsidP="001222BF"/>
                            <w:p w14:paraId="5649E547"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6BEDAD5B" w14:textId="77777777" w:rsidR="00D87BB9" w:rsidRDefault="00D87BB9" w:rsidP="001222BF"/>
                            <w:p w14:paraId="182070BA"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2F913C01" w14:textId="77777777" w:rsidR="00D87BB9" w:rsidRDefault="00D87BB9" w:rsidP="001222BF"/>
                            <w:p w14:paraId="71B7C12F"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317B2B93" w14:textId="77777777" w:rsidR="00D87BB9" w:rsidRDefault="00D87BB9" w:rsidP="001222BF"/>
                            <w:p w14:paraId="5D4377D9"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0059AAAF" w14:textId="77777777" w:rsidR="00D87BB9" w:rsidRDefault="00D87BB9" w:rsidP="001222BF"/>
                            <w:p w14:paraId="0AF5AFCE"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0E66161B" w14:textId="77777777" w:rsidR="00D87BB9" w:rsidRDefault="00D87BB9" w:rsidP="001222BF"/>
                            <w:p w14:paraId="7D6AC85C"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04957C15" w14:textId="77777777" w:rsidR="00D87BB9" w:rsidRDefault="00D87BB9" w:rsidP="001222BF"/>
                            <w:p w14:paraId="75C5D6DE"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41D0E70D" w14:textId="77777777" w:rsidR="00D87BB9" w:rsidRDefault="00D87BB9" w:rsidP="001222BF"/>
                            <w:p w14:paraId="063CC6DA"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64A5469A" w14:textId="77777777" w:rsidR="00D87BB9" w:rsidRDefault="00D87BB9" w:rsidP="001222BF"/>
                            <w:p w14:paraId="33925EA2"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805" name="Picture 7805"/>
                          <pic:cNvPicPr>
                            <a:picLocks noChangeAspect="1"/>
                          </pic:cNvPicPr>
                        </pic:nvPicPr>
                        <pic:blipFill>
                          <a:blip r:embed="rId255" cstate="print">
                            <a:extLst>
                              <a:ext uri="{28A0092B-C50C-407E-A947-70E740481C1C}">
                                <a14:useLocalDpi xmlns:a14="http://schemas.microsoft.com/office/drawing/2010/main" val="0"/>
                              </a:ext>
                            </a:extLst>
                          </a:blip>
                          <a:stretch>
                            <a:fillRect/>
                          </a:stretch>
                        </pic:blipFill>
                        <pic:spPr>
                          <a:xfrm>
                            <a:off x="372270" y="423926"/>
                            <a:ext cx="3175973" cy="342437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7ECBA8A" id="Group 508" o:spid="_x0000_s1227" style="position:absolute;margin-left:194.65pt;margin-top:105.15pt;width:279.7pt;height:274.35pt;z-index:252523520;mso-position-horizontal-relative:text;mso-position-vertical-relative:text;mso-width-relative:margin;mso-height-relative:margin" coordorigin="3722,1018" coordsize="37805,374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">
                <v:shape id="Text Box 322" o:spid="_x0000_s1228" type="#_x0000_t202" style="position:absolute;left:5229;top:1018;width:36299;height:3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" filled="f" stroked="f" strokeweight=".5pt">
                  <v:textbox>
                    <w:txbxContent>
                      <w:p w14:paraId="181AB13A"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530DC421" w14:textId="77777777" w:rsidR="00D87BB9" w:rsidRDefault="00D87BB9" w:rsidP="001222BF"/>
                      <w:p w14:paraId="5229F975"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2F53E4AE" w14:textId="77777777" w:rsidR="00D87BB9" w:rsidRDefault="00D87BB9" w:rsidP="001222BF"/>
                      <w:p w14:paraId="4078C59F"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74423981" w14:textId="77777777" w:rsidR="00D87BB9" w:rsidRDefault="00D87BB9" w:rsidP="001222BF"/>
                      <w:p w14:paraId="2BA4F46A"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7241455F" w14:textId="77777777" w:rsidR="00D87BB9" w:rsidRDefault="00D87BB9" w:rsidP="001222BF"/>
                      <w:p w14:paraId="4D0F3690"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5BACFF43" w14:textId="77777777" w:rsidR="00D87BB9" w:rsidRDefault="00D87BB9" w:rsidP="001222BF"/>
                      <w:p w14:paraId="16C99C16"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4F75BD4D" w14:textId="77777777" w:rsidR="00D87BB9" w:rsidRDefault="00D87BB9" w:rsidP="001222BF"/>
                      <w:p w14:paraId="72EC0D7C"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64CE3812" w14:textId="77777777" w:rsidR="00D87BB9" w:rsidRDefault="00D87BB9" w:rsidP="001222BF"/>
                      <w:p w14:paraId="5649E547"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6BEDAD5B" w14:textId="77777777" w:rsidR="00D87BB9" w:rsidRDefault="00D87BB9" w:rsidP="001222BF"/>
                      <w:p w14:paraId="182070BA"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2F913C01" w14:textId="77777777" w:rsidR="00D87BB9" w:rsidRDefault="00D87BB9" w:rsidP="001222BF"/>
                      <w:p w14:paraId="71B7C12F"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317B2B93" w14:textId="77777777" w:rsidR="00D87BB9" w:rsidRDefault="00D87BB9" w:rsidP="001222BF"/>
                      <w:p w14:paraId="5D4377D9"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0059AAAF" w14:textId="77777777" w:rsidR="00D87BB9" w:rsidRDefault="00D87BB9" w:rsidP="001222BF"/>
                      <w:p w14:paraId="0AF5AFCE"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0E66161B" w14:textId="77777777" w:rsidR="00D87BB9" w:rsidRDefault="00D87BB9" w:rsidP="001222BF"/>
                      <w:p w14:paraId="7D6AC85C"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04957C15" w14:textId="77777777" w:rsidR="00D87BB9" w:rsidRDefault="00D87BB9" w:rsidP="001222BF"/>
                      <w:p w14:paraId="75C5D6DE"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41D0E70D" w14:textId="77777777" w:rsidR="00D87BB9" w:rsidRDefault="00D87BB9" w:rsidP="001222BF"/>
                      <w:p w14:paraId="063CC6DA"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p w14:paraId="64A5469A" w14:textId="77777777" w:rsidR="00D87BB9" w:rsidRDefault="00D87BB9" w:rsidP="001222BF"/>
                      <w:p w14:paraId="33925EA2" w14:textId="77777777" w:rsidR="00D87BB9" w:rsidRPr="007403B4" w:rsidRDefault="00D87BB9" w:rsidP="001222BF">
                        <w:pPr>
                          <w:rPr>
                            <w:i/>
                            <w:iCs/>
                            <w:color w:val="44546A" w:themeColor="text2"/>
                            <w:szCs w:val="28"/>
                          </w:rPr>
                        </w:pPr>
                        <w:r w:rsidRPr="007403B4">
                          <w:rPr>
                            <w:i/>
                            <w:iCs/>
                            <w:color w:val="44546A" w:themeColor="text2"/>
                            <w:szCs w:val="28"/>
                          </w:rPr>
                          <w:t>Figure 8-</w:t>
                        </w:r>
                        <w:r>
                          <w:rPr>
                            <w:i/>
                            <w:iCs/>
                            <w:color w:val="44546A" w:themeColor="text2"/>
                            <w:szCs w:val="28"/>
                          </w:rPr>
                          <w:t>2</w:t>
                        </w:r>
                        <w:r w:rsidRPr="007403B4">
                          <w:rPr>
                            <w:i/>
                            <w:iCs/>
                            <w:color w:val="44546A" w:themeColor="text2"/>
                            <w:szCs w:val="28"/>
                          </w:rPr>
                          <w:t xml:space="preserve">: Local Resilience Action Planning </w:t>
                        </w:r>
                      </w:p>
                    </w:txbxContent>
                  </v:textbox>
                </v:shape>
                <v:shape id="Picture 7805" o:spid="_x0000_s1229" type="#_x0000_t75" style="position:absolute;left:3722;top:4239;width:31760;height:34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">
                  <v:imagedata r:id="rId256" o:title=""/>
                  <v:path arrowok="t"/>
                </v:shape>
                <w10:wrap type="square"/>
              </v:group>
            </w:pict>
          </mc:Fallback>
        </mc:AlternateContent>
      </w:r>
      <w:r w:rsidR="008C4D3B">
        <w:rPr>
          <w:rFonts w:ascii="Arial" w:eastAsia="Times New Roman" w:hAnsi="Arial" w:cs="Arial"/>
          <w:color w:val="000000"/>
          <w:lang w:val="en-US"/>
        </w:rPr>
        <w:t xml:space="preserve">Divided into five main </w:t>
      </w:r>
      <w:r w:rsidR="00FD0FF3">
        <w:rPr>
          <w:rFonts w:ascii="Arial" w:eastAsia="Times New Roman" w:hAnsi="Arial" w:cs="Arial"/>
          <w:color w:val="000000"/>
          <w:lang w:val="en-US"/>
        </w:rPr>
        <w:t>milest</w:t>
      </w:r>
      <w:r w:rsidR="007403B4">
        <w:rPr>
          <w:rFonts w:ascii="Arial" w:eastAsia="Times New Roman" w:hAnsi="Arial" w:cs="Arial"/>
          <w:color w:val="000000"/>
          <w:lang w:val="en-US"/>
        </w:rPr>
        <w:t>one phases and steps (</w:t>
      </w:r>
      <w:r w:rsidR="009B22A3">
        <w:rPr>
          <w:rFonts w:ascii="Arial" w:eastAsia="Times New Roman" w:hAnsi="Arial" w:cs="Arial"/>
          <w:color w:val="000000"/>
          <w:lang w:val="en-US"/>
        </w:rPr>
        <w:t>Table</w:t>
      </w:r>
      <w:r w:rsidR="007403B4">
        <w:rPr>
          <w:rFonts w:ascii="Arial" w:eastAsia="Times New Roman" w:hAnsi="Arial" w:cs="Arial"/>
          <w:color w:val="000000"/>
          <w:lang w:val="en-US"/>
        </w:rPr>
        <w:t xml:space="preserve"> 8-</w:t>
      </w:r>
      <w:r w:rsidR="009B22A3">
        <w:rPr>
          <w:rFonts w:ascii="Arial" w:eastAsia="Times New Roman" w:hAnsi="Arial" w:cs="Arial"/>
          <w:color w:val="000000"/>
          <w:lang w:val="en-US"/>
        </w:rPr>
        <w:t>1</w:t>
      </w:r>
      <w:r w:rsidR="00FD0FF3">
        <w:rPr>
          <w:rFonts w:ascii="Arial" w:eastAsia="Times New Roman" w:hAnsi="Arial" w:cs="Arial"/>
          <w:color w:val="000000"/>
          <w:lang w:val="en-US"/>
        </w:rPr>
        <w:t>)</w:t>
      </w:r>
      <w:r w:rsidR="008C4D3B">
        <w:rPr>
          <w:rFonts w:ascii="Arial" w:eastAsia="Times New Roman" w:hAnsi="Arial" w:cs="Arial"/>
          <w:color w:val="000000"/>
          <w:lang w:val="en-US"/>
        </w:rPr>
        <w:t>, the first phase provides a preparatory step to map and engage the stakeholders, raising awar</w:t>
      </w:r>
      <w:r w:rsidR="002F7E6C">
        <w:rPr>
          <w:rFonts w:ascii="Arial" w:eastAsia="Times New Roman" w:hAnsi="Arial" w:cs="Arial"/>
          <w:color w:val="000000"/>
          <w:lang w:val="en-US"/>
        </w:rPr>
        <w:t>e</w:t>
      </w:r>
      <w:r w:rsidR="008C4D3B">
        <w:rPr>
          <w:rFonts w:ascii="Arial" w:eastAsia="Times New Roman" w:hAnsi="Arial" w:cs="Arial"/>
          <w:color w:val="000000"/>
          <w:lang w:val="en-US"/>
        </w:rPr>
        <w:t>ness of resilience</w:t>
      </w:r>
      <w:r w:rsidR="002F7E6C">
        <w:rPr>
          <w:rFonts w:ascii="Arial" w:eastAsia="Times New Roman" w:hAnsi="Arial" w:cs="Arial"/>
          <w:color w:val="000000"/>
          <w:lang w:val="en-US"/>
        </w:rPr>
        <w:t>-</w:t>
      </w:r>
      <w:r w:rsidR="008C4D3B">
        <w:rPr>
          <w:rFonts w:ascii="Arial" w:eastAsia="Times New Roman" w:hAnsi="Arial" w:cs="Arial"/>
          <w:color w:val="000000"/>
          <w:lang w:val="en-US"/>
        </w:rPr>
        <w:t>building significance and understanding. Phase two provides a more detailed assessment of risks and gap analysis, that can be conducted using the Ten Essentials. Phase three provides a guideline for developing a safe and resilient city action plan, moving into the implementation stage for the fo</w:t>
      </w:r>
      <w:r w:rsidR="002F7E6C">
        <w:rPr>
          <w:rFonts w:ascii="Arial" w:eastAsia="Times New Roman" w:hAnsi="Arial" w:cs="Arial"/>
          <w:color w:val="000000"/>
          <w:lang w:val="en-US"/>
        </w:rPr>
        <w:t>u</w:t>
      </w:r>
      <w:r w:rsidR="008C4D3B">
        <w:rPr>
          <w:rFonts w:ascii="Arial" w:eastAsia="Times New Roman" w:hAnsi="Arial" w:cs="Arial"/>
          <w:color w:val="000000"/>
          <w:lang w:val="en-US"/>
        </w:rPr>
        <w:t>rth phase, then monitoring and follow-up for phase five. T</w:t>
      </w:r>
      <w:r w:rsidR="001215D2">
        <w:rPr>
          <w:rFonts w:ascii="Arial" w:eastAsia="Times New Roman" w:hAnsi="Arial" w:cs="Arial"/>
          <w:color w:val="000000"/>
          <w:lang w:val="en-US"/>
        </w:rPr>
        <w:t>aking into account that t</w:t>
      </w:r>
      <w:r w:rsidR="008C4D3B">
        <w:rPr>
          <w:rFonts w:ascii="Arial" w:eastAsia="Times New Roman" w:hAnsi="Arial" w:cs="Arial"/>
          <w:color w:val="000000"/>
          <w:lang w:val="en-US"/>
        </w:rPr>
        <w:t xml:space="preserve">he key aspect of this study is capturing the knowledge gained from the </w:t>
      </w:r>
      <w:r w:rsidR="002F7E6C">
        <w:rPr>
          <w:rFonts w:ascii="Arial" w:eastAsia="Times New Roman" w:hAnsi="Arial" w:cs="Arial"/>
          <w:color w:val="000000"/>
          <w:lang w:val="en-US"/>
        </w:rPr>
        <w:t>decision-making</w:t>
      </w:r>
      <w:r w:rsidR="008C4D3B">
        <w:rPr>
          <w:rFonts w:ascii="Arial" w:eastAsia="Times New Roman" w:hAnsi="Arial" w:cs="Arial"/>
          <w:color w:val="000000"/>
          <w:lang w:val="en-US"/>
        </w:rPr>
        <w:t xml:space="preserve"> process in Phase 3</w:t>
      </w:r>
      <w:r w:rsidR="001215D2">
        <w:rPr>
          <w:rFonts w:ascii="Arial" w:eastAsia="Times New Roman" w:hAnsi="Arial" w:cs="Arial"/>
          <w:color w:val="000000"/>
          <w:lang w:val="en-US"/>
        </w:rPr>
        <w:t xml:space="preserve"> (Developing a safe and resilient city action plan)</w:t>
      </w:r>
      <w:r w:rsidR="008C4D3B">
        <w:rPr>
          <w:rFonts w:ascii="Arial" w:eastAsia="Times New Roman" w:hAnsi="Arial" w:cs="Arial"/>
          <w:color w:val="000000"/>
          <w:lang w:val="en-US"/>
        </w:rPr>
        <w:t>.</w:t>
      </w:r>
      <w:r w:rsidR="00FD0FF3" w:rsidRPr="00FD0FF3">
        <w:t xml:space="preserve"> </w:t>
      </w:r>
      <w:r w:rsidR="00FD0FF3" w:rsidRPr="00FD0FF3">
        <w:rPr>
          <w:rFonts w:ascii="Arial" w:eastAsia="Times New Roman" w:hAnsi="Arial" w:cs="Arial"/>
          <w:color w:val="000000"/>
          <w:lang w:val="en-US"/>
        </w:rPr>
        <w:t xml:space="preserve">The </w:t>
      </w:r>
      <w:r w:rsidR="00185E1A">
        <w:rPr>
          <w:rFonts w:ascii="Arial" w:eastAsia="Times New Roman" w:hAnsi="Arial" w:cs="Arial"/>
          <w:color w:val="000000"/>
          <w:lang w:val="en-US"/>
        </w:rPr>
        <w:t>HFA</w:t>
      </w:r>
      <w:r w:rsidR="00FD0FF3" w:rsidRPr="00FD0FF3">
        <w:rPr>
          <w:rFonts w:ascii="Arial" w:eastAsia="Times New Roman" w:hAnsi="Arial" w:cs="Arial"/>
          <w:color w:val="000000"/>
          <w:lang w:val="en-US"/>
        </w:rPr>
        <w:t xml:space="preserve"> main steps identified </w:t>
      </w:r>
      <w:r w:rsidR="00185E1A">
        <w:rPr>
          <w:rFonts w:ascii="Arial" w:eastAsia="Times New Roman" w:hAnsi="Arial" w:cs="Arial"/>
          <w:color w:val="000000"/>
          <w:lang w:val="en-US"/>
        </w:rPr>
        <w:t>were</w:t>
      </w:r>
      <w:r w:rsidR="00FD0FF3" w:rsidRPr="00FD0FF3">
        <w:rPr>
          <w:rFonts w:ascii="Arial" w:eastAsia="Times New Roman" w:hAnsi="Arial" w:cs="Arial"/>
          <w:color w:val="000000"/>
          <w:lang w:val="en-US"/>
        </w:rPr>
        <w:t xml:space="preserve"> useful to consider as general guidelines</w:t>
      </w:r>
      <w:r w:rsidR="00185E1A">
        <w:rPr>
          <w:rFonts w:ascii="Arial" w:eastAsia="Times New Roman" w:hAnsi="Arial" w:cs="Arial"/>
          <w:color w:val="000000"/>
          <w:lang w:val="en-US"/>
        </w:rPr>
        <w:t xml:space="preserve"> to develop the U-RAP in this study</w:t>
      </w:r>
      <w:r w:rsidR="00FD0FF3" w:rsidRPr="00FD0FF3">
        <w:rPr>
          <w:rFonts w:ascii="Arial" w:eastAsia="Times New Roman" w:hAnsi="Arial" w:cs="Arial"/>
          <w:color w:val="000000"/>
          <w:lang w:val="en-US"/>
        </w:rPr>
        <w:t xml:space="preserve">, yet a more detailed process </w:t>
      </w:r>
      <w:r w:rsidR="00185E1A">
        <w:rPr>
          <w:rFonts w:ascii="Arial" w:eastAsia="Times New Roman" w:hAnsi="Arial" w:cs="Arial"/>
          <w:color w:val="000000"/>
          <w:lang w:val="en-US"/>
        </w:rPr>
        <w:t xml:space="preserve">of </w:t>
      </w:r>
      <w:r w:rsidR="009B138A">
        <w:rPr>
          <w:rFonts w:ascii="Arial" w:eastAsia="Times New Roman" w:hAnsi="Arial" w:cs="Arial"/>
          <w:color w:val="000000"/>
          <w:lang w:val="en-US"/>
        </w:rPr>
        <w:t xml:space="preserve">an automated </w:t>
      </w:r>
      <w:r w:rsidR="00185E1A">
        <w:rPr>
          <w:rFonts w:ascii="Arial" w:eastAsia="Times New Roman" w:hAnsi="Arial" w:cs="Arial"/>
          <w:color w:val="000000"/>
          <w:lang w:val="en-US"/>
        </w:rPr>
        <w:t xml:space="preserve">action plan priorities ranking </w:t>
      </w:r>
      <w:r w:rsidR="009B138A">
        <w:rPr>
          <w:rFonts w:ascii="Arial" w:eastAsia="Times New Roman" w:hAnsi="Arial" w:cs="Arial"/>
          <w:color w:val="000000"/>
          <w:lang w:val="en-US"/>
        </w:rPr>
        <w:t>system was applied, to translate the qualitative based city resilience assessment results into priorities and actions</w:t>
      </w:r>
      <w:r w:rsidR="000B735A">
        <w:rPr>
          <w:rFonts w:ascii="Arial" w:eastAsia="Times New Roman" w:hAnsi="Arial" w:cs="Arial"/>
          <w:color w:val="000000"/>
          <w:lang w:val="en-US"/>
        </w:rPr>
        <w:t xml:space="preserve">. </w:t>
      </w:r>
    </w:p>
    <w:p w14:paraId="53E1714E" w14:textId="2EAFB033" w:rsidR="000578EE" w:rsidRPr="00D776C0" w:rsidRDefault="000B735A" w:rsidP="00D776C0">
      <w:pPr>
        <w:spacing w:before="240" w:line="360" w:lineRule="auto"/>
        <w:rPr>
          <w:rFonts w:ascii="Arial" w:eastAsia="Calibri" w:hAnsi="Arial" w:cs="Arial"/>
          <w:color w:val="000000"/>
          <w:shd w:val="clear" w:color="auto" w:fill="FFFFFF"/>
        </w:rPr>
      </w:pPr>
      <w:r>
        <w:rPr>
          <w:rFonts w:ascii="Arial" w:eastAsia="Times New Roman" w:hAnsi="Arial" w:cs="Arial"/>
          <w:color w:val="000000"/>
          <w:lang w:val="en-US"/>
        </w:rPr>
        <w:lastRenderedPageBreak/>
        <w:t xml:space="preserve">Thus, the 2012 </w:t>
      </w:r>
      <w:r w:rsidRPr="0007401A">
        <w:rPr>
          <w:rFonts w:ascii="Arial" w:eastAsia="Times New Roman" w:hAnsi="Arial" w:cs="Arial"/>
          <w:color w:val="000000"/>
          <w:lang w:val="en-US"/>
        </w:rPr>
        <w:t xml:space="preserve">World Bank Workbook </w:t>
      </w:r>
      <w:r w:rsidR="006D6EAD">
        <w:rPr>
          <w:rFonts w:ascii="Arial" w:eastAsia="Times New Roman" w:hAnsi="Arial" w:cs="Arial"/>
          <w:color w:val="000000"/>
          <w:lang w:val="en-US"/>
        </w:rPr>
        <w:t xml:space="preserve">(Figure 8-2) </w:t>
      </w:r>
      <w:r w:rsidRPr="0007401A">
        <w:rPr>
          <w:rFonts w:ascii="Arial" w:eastAsia="Times New Roman" w:hAnsi="Arial" w:cs="Arial"/>
          <w:color w:val="000000"/>
          <w:lang w:val="en-US"/>
        </w:rPr>
        <w:t>on</w:t>
      </w:r>
      <w:r>
        <w:rPr>
          <w:rFonts w:ascii="Arial" w:eastAsia="Times New Roman" w:hAnsi="Arial" w:cs="Arial"/>
          <w:color w:val="000000"/>
          <w:lang w:val="en-US"/>
        </w:rPr>
        <w:t xml:space="preserve"> </w:t>
      </w:r>
      <w:r w:rsidRPr="0007401A">
        <w:rPr>
          <w:rFonts w:ascii="Arial" w:eastAsia="Times New Roman" w:hAnsi="Arial" w:cs="Arial"/>
          <w:color w:val="000000"/>
          <w:lang w:val="en-US"/>
        </w:rPr>
        <w:t>Planning for</w:t>
      </w:r>
      <w:r>
        <w:rPr>
          <w:rFonts w:ascii="Arial" w:eastAsia="Times New Roman" w:hAnsi="Arial" w:cs="Arial"/>
          <w:color w:val="000000"/>
          <w:lang w:val="en-US"/>
        </w:rPr>
        <w:t xml:space="preserve"> </w:t>
      </w:r>
      <w:r w:rsidRPr="0007401A">
        <w:rPr>
          <w:rFonts w:ascii="Arial" w:eastAsia="Times New Roman" w:hAnsi="Arial" w:cs="Arial"/>
          <w:color w:val="000000"/>
          <w:lang w:val="en-US"/>
        </w:rPr>
        <w:t>Urban Resilience in the</w:t>
      </w:r>
      <w:r>
        <w:rPr>
          <w:rFonts w:ascii="Arial" w:eastAsia="Times New Roman" w:hAnsi="Arial" w:cs="Arial"/>
          <w:color w:val="000000"/>
          <w:lang w:val="en-US"/>
        </w:rPr>
        <w:t xml:space="preserve"> </w:t>
      </w:r>
      <w:r w:rsidRPr="0007401A">
        <w:rPr>
          <w:rFonts w:ascii="Arial" w:eastAsia="Times New Roman" w:hAnsi="Arial" w:cs="Arial"/>
          <w:color w:val="000000"/>
          <w:lang w:val="en-US"/>
        </w:rPr>
        <w:t>Face of Disasters</w:t>
      </w:r>
      <w:r>
        <w:rPr>
          <w:rFonts w:ascii="Arial" w:eastAsia="Times New Roman" w:hAnsi="Arial" w:cs="Arial"/>
          <w:color w:val="000000"/>
          <w:lang w:val="en-US"/>
        </w:rPr>
        <w:t xml:space="preserve">: </w:t>
      </w:r>
      <w:r w:rsidRPr="0007401A">
        <w:rPr>
          <w:rFonts w:ascii="Arial" w:eastAsia="Times New Roman" w:hAnsi="Arial" w:cs="Arial"/>
          <w:color w:val="000000"/>
          <w:lang w:val="en-US"/>
        </w:rPr>
        <w:t>Adapting Experiences from</w:t>
      </w:r>
      <w:r>
        <w:rPr>
          <w:rFonts w:ascii="Arial" w:eastAsia="Times New Roman" w:hAnsi="Arial" w:cs="Arial"/>
          <w:color w:val="000000"/>
          <w:lang w:val="en-US"/>
        </w:rPr>
        <w:t xml:space="preserve"> </w:t>
      </w:r>
      <w:r w:rsidRPr="0007401A">
        <w:rPr>
          <w:rFonts w:ascii="Arial" w:eastAsia="Times New Roman" w:hAnsi="Arial" w:cs="Arial"/>
          <w:color w:val="000000"/>
          <w:lang w:val="en-US"/>
        </w:rPr>
        <w:t>Vietnam’s Cities for Other Cities</w:t>
      </w:r>
      <w:r>
        <w:rPr>
          <w:rFonts w:ascii="Arial" w:eastAsia="Times New Roman" w:hAnsi="Arial" w:cs="Arial"/>
          <w:color w:val="000000"/>
          <w:lang w:val="en-US"/>
        </w:rPr>
        <w:t xml:space="preserve"> </w:t>
      </w:r>
      <w:r w:rsidRPr="0007401A">
        <w:rPr>
          <w:rFonts w:ascii="Arial" w:eastAsia="Times New Roman" w:hAnsi="Arial" w:cs="Arial"/>
          <w:color w:val="000000"/>
          <w:lang w:val="en-US"/>
        </w:rPr>
        <w:t>(S</w:t>
      </w:r>
      <w:r w:rsidR="00384F47">
        <w:rPr>
          <w:rFonts w:ascii="Arial" w:eastAsia="Times New Roman" w:hAnsi="Arial" w:cs="Arial"/>
          <w:color w:val="000000"/>
          <w:lang w:val="en-US"/>
        </w:rPr>
        <w:t>hah and</w:t>
      </w:r>
      <w:r>
        <w:rPr>
          <w:rFonts w:ascii="Arial" w:eastAsia="Times New Roman" w:hAnsi="Arial" w:cs="Arial"/>
          <w:color w:val="000000"/>
          <w:lang w:val="en-US"/>
        </w:rPr>
        <w:t xml:space="preserve"> Ranghieri, 2012), was used in this study as practical guide, to fill the gap in the </w:t>
      </w:r>
      <w:r w:rsidRPr="00124D29">
        <w:rPr>
          <w:rFonts w:ascii="Arial" w:eastAsia="Times New Roman" w:hAnsi="Arial" w:cs="Arial"/>
          <w:color w:val="000000"/>
          <w:lang w:val="en-US"/>
        </w:rPr>
        <w:t>UNDRR</w:t>
      </w:r>
      <w:r>
        <w:rPr>
          <w:rFonts w:ascii="Arial" w:eastAsia="Times New Roman" w:hAnsi="Arial" w:cs="Arial"/>
          <w:color w:val="000000"/>
          <w:lang w:val="en-US"/>
        </w:rPr>
        <w:t xml:space="preserve"> tool, and provide a clear outline for the Action Plan main components.</w:t>
      </w:r>
      <w:r w:rsidR="00D776C0">
        <w:rPr>
          <w:rFonts w:ascii="Arial" w:eastAsia="Times New Roman" w:hAnsi="Arial" w:cs="Arial"/>
          <w:color w:val="000000"/>
          <w:lang w:val="en-US"/>
        </w:rPr>
        <w:t xml:space="preserve"> </w:t>
      </w:r>
      <w:r>
        <w:rPr>
          <w:rFonts w:ascii="Arial" w:eastAsia="Times New Roman" w:hAnsi="Arial" w:cs="Arial"/>
          <w:color w:val="000000"/>
          <w:lang w:val="en-US"/>
        </w:rPr>
        <w:t>S</w:t>
      </w:r>
      <w:r w:rsidR="009B138A">
        <w:rPr>
          <w:rFonts w:ascii="Arial" w:eastAsia="Times New Roman" w:hAnsi="Arial" w:cs="Arial"/>
          <w:color w:val="000000"/>
          <w:lang w:val="en-US"/>
        </w:rPr>
        <w:t xml:space="preserve">upported with evidence collected from quantitative data collection method, the responses of DRR Keys stakeholders </w:t>
      </w:r>
      <w:r w:rsidR="001462DF">
        <w:rPr>
          <w:rFonts w:ascii="Arial" w:eastAsia="Times New Roman" w:hAnsi="Arial" w:cs="Arial"/>
          <w:color w:val="000000"/>
          <w:lang w:val="en-US"/>
        </w:rPr>
        <w:t xml:space="preserve">were aligned </w:t>
      </w:r>
      <w:r w:rsidR="009B138A">
        <w:rPr>
          <w:rFonts w:ascii="Arial" w:eastAsia="Times New Roman" w:hAnsi="Arial" w:cs="Arial"/>
          <w:color w:val="000000"/>
          <w:lang w:val="en-US"/>
        </w:rPr>
        <w:t>with the Resilience Action Plan Components.</w:t>
      </w:r>
      <w:r w:rsidR="001462DF">
        <w:rPr>
          <w:rFonts w:ascii="Arial" w:eastAsia="Times New Roman" w:hAnsi="Arial" w:cs="Arial"/>
          <w:color w:val="000000"/>
          <w:lang w:val="en-US"/>
        </w:rPr>
        <w:t xml:space="preserve"> </w:t>
      </w:r>
      <w:r w:rsidR="003E4138">
        <w:rPr>
          <w:rFonts w:ascii="Arial" w:eastAsia="Calibri" w:hAnsi="Arial" w:cs="Arial"/>
          <w:color w:val="000000"/>
          <w:shd w:val="clear" w:color="auto" w:fill="FFFFFF"/>
        </w:rPr>
        <w:t xml:space="preserve">Using the </w:t>
      </w:r>
      <w:r w:rsidR="000578EE" w:rsidRPr="00AB2A42">
        <w:rPr>
          <w:rFonts w:ascii="Arial" w:eastAsia="Calibri" w:hAnsi="Arial" w:cs="Arial"/>
          <w:color w:val="000000"/>
          <w:shd w:val="clear" w:color="auto" w:fill="FFFFFF"/>
        </w:rPr>
        <w:t xml:space="preserve">case-study of </w:t>
      </w:r>
      <w:r w:rsidR="003E4138" w:rsidRPr="003E4138">
        <w:rPr>
          <w:rFonts w:ascii="Arial" w:eastAsia="Calibri" w:hAnsi="Arial" w:cs="Arial"/>
          <w:color w:val="000000"/>
          <w:shd w:val="clear" w:color="auto" w:fill="FFFFFF"/>
        </w:rPr>
        <w:t>Disaster Resilienc</w:t>
      </w:r>
      <w:r w:rsidR="003E4138">
        <w:rPr>
          <w:rFonts w:ascii="Arial" w:eastAsia="Calibri" w:hAnsi="Arial" w:cs="Arial"/>
          <w:color w:val="000000"/>
          <w:shd w:val="clear" w:color="auto" w:fill="FFFFFF"/>
        </w:rPr>
        <w:t>e Scorecard National Assessment</w:t>
      </w:r>
      <w:r w:rsidR="003E4138" w:rsidRPr="003E4138">
        <w:rPr>
          <w:rFonts w:ascii="Arial" w:eastAsia="Calibri" w:hAnsi="Arial" w:cs="Arial"/>
          <w:color w:val="000000"/>
          <w:shd w:val="clear" w:color="auto" w:fill="FFFFFF"/>
        </w:rPr>
        <w:t xml:space="preserve"> </w:t>
      </w:r>
      <w:r w:rsidR="003E4138">
        <w:rPr>
          <w:rFonts w:ascii="Arial" w:eastAsia="Calibri" w:hAnsi="Arial" w:cs="Arial"/>
          <w:color w:val="000000"/>
          <w:shd w:val="clear" w:color="auto" w:fill="FFFFFF"/>
        </w:rPr>
        <w:t>(</w:t>
      </w:r>
      <w:r w:rsidR="003E4138" w:rsidRPr="003E4138">
        <w:rPr>
          <w:rFonts w:ascii="Arial" w:eastAsia="Calibri" w:hAnsi="Arial" w:cs="Arial"/>
          <w:color w:val="000000"/>
          <w:shd w:val="clear" w:color="auto" w:fill="FFFFFF"/>
        </w:rPr>
        <w:t>Sudan</w:t>
      </w:r>
      <w:r w:rsidR="003E4138">
        <w:rPr>
          <w:rFonts w:ascii="Arial" w:eastAsia="Calibri" w:hAnsi="Arial" w:cs="Arial"/>
          <w:color w:val="000000"/>
          <w:shd w:val="clear" w:color="auto" w:fill="FFFFFF"/>
        </w:rPr>
        <w:t>)</w:t>
      </w:r>
      <w:r w:rsidR="003E4138" w:rsidRPr="003E4138">
        <w:rPr>
          <w:rFonts w:ascii="Arial" w:eastAsia="Calibri" w:hAnsi="Arial" w:cs="Arial"/>
          <w:color w:val="000000"/>
          <w:shd w:val="clear" w:color="auto" w:fill="FFFFFF"/>
        </w:rPr>
        <w:t xml:space="preserve"> </w:t>
      </w:r>
      <w:r w:rsidR="000578EE" w:rsidRPr="00AB2A42">
        <w:rPr>
          <w:rFonts w:ascii="Arial" w:eastAsia="Calibri" w:hAnsi="Arial" w:cs="Arial"/>
          <w:color w:val="000000"/>
          <w:shd w:val="clear" w:color="auto" w:fill="FFFFFF"/>
        </w:rPr>
        <w:t>as a model</w:t>
      </w:r>
      <w:r w:rsidR="008A6737">
        <w:rPr>
          <w:rFonts w:ascii="Arial" w:eastAsia="Calibri" w:hAnsi="Arial" w:cs="Arial"/>
          <w:color w:val="000000"/>
          <w:shd w:val="clear" w:color="auto" w:fill="FFFFFF"/>
        </w:rPr>
        <w:t xml:space="preserve"> (Sec 8.3)</w:t>
      </w:r>
      <w:r w:rsidR="003E4138">
        <w:rPr>
          <w:rFonts w:ascii="Arial" w:eastAsia="Calibri" w:hAnsi="Arial" w:cs="Arial"/>
          <w:color w:val="000000"/>
          <w:shd w:val="clear" w:color="auto" w:fill="FFFFFF"/>
        </w:rPr>
        <w:t xml:space="preserve">, </w:t>
      </w:r>
      <w:r w:rsidR="003E4138" w:rsidRPr="00AB2A42">
        <w:rPr>
          <w:rFonts w:ascii="Arial" w:eastAsia="Calibri" w:hAnsi="Arial" w:cs="Arial"/>
          <w:color w:val="000000"/>
          <w:shd w:val="clear" w:color="auto" w:fill="FFFFFF"/>
        </w:rPr>
        <w:t xml:space="preserve">quantitative data </w:t>
      </w:r>
      <w:r w:rsidR="003E4138">
        <w:rPr>
          <w:rFonts w:ascii="Arial" w:eastAsia="Calibri" w:hAnsi="Arial" w:cs="Arial"/>
          <w:color w:val="000000"/>
          <w:shd w:val="clear" w:color="auto" w:fill="FFFFFF"/>
        </w:rPr>
        <w:t>was</w:t>
      </w:r>
      <w:r w:rsidR="003E4138" w:rsidRPr="00AB2A42">
        <w:rPr>
          <w:rFonts w:ascii="Arial" w:eastAsia="Calibri" w:hAnsi="Arial" w:cs="Arial"/>
          <w:color w:val="000000"/>
          <w:shd w:val="clear" w:color="auto" w:fill="FFFFFF"/>
        </w:rPr>
        <w:t xml:space="preserve"> collected </w:t>
      </w:r>
      <w:r w:rsidR="003E4138">
        <w:rPr>
          <w:rFonts w:ascii="Arial" w:eastAsia="Calibri" w:hAnsi="Arial" w:cs="Arial"/>
          <w:color w:val="000000"/>
          <w:shd w:val="clear" w:color="auto" w:fill="FFFFFF"/>
        </w:rPr>
        <w:t>via</w:t>
      </w:r>
      <w:r w:rsidR="003E4138" w:rsidRPr="00AB2A42">
        <w:rPr>
          <w:rFonts w:ascii="Arial" w:eastAsia="Calibri" w:hAnsi="Arial" w:cs="Arial"/>
          <w:color w:val="000000"/>
          <w:shd w:val="clear" w:color="auto" w:fill="FFFFFF"/>
        </w:rPr>
        <w:t xml:space="preserve"> questionnaire survey</w:t>
      </w:r>
      <w:r w:rsidR="003E4138">
        <w:rPr>
          <w:rFonts w:ascii="Arial" w:eastAsia="Calibri" w:hAnsi="Arial" w:cs="Arial"/>
          <w:color w:val="000000"/>
          <w:shd w:val="clear" w:color="auto" w:fill="FFFFFF"/>
        </w:rPr>
        <w:t xml:space="preserve">, </w:t>
      </w:r>
      <w:r w:rsidR="003E4138" w:rsidRPr="00AB2A42">
        <w:rPr>
          <w:rFonts w:ascii="Arial" w:eastAsia="Calibri" w:hAnsi="Arial" w:cs="Arial"/>
          <w:color w:val="000000"/>
          <w:shd w:val="clear" w:color="auto" w:fill="FFFFFF"/>
        </w:rPr>
        <w:t>following the focus group discussion</w:t>
      </w:r>
      <w:r w:rsidR="003E4138" w:rsidRPr="003E4138">
        <w:rPr>
          <w:rFonts w:ascii="Arial" w:eastAsia="Calibri" w:hAnsi="Arial" w:cs="Arial"/>
          <w:color w:val="000000"/>
          <w:shd w:val="clear" w:color="auto" w:fill="FFFFFF"/>
        </w:rPr>
        <w:t xml:space="preserve"> </w:t>
      </w:r>
      <w:r w:rsidR="003E4138">
        <w:rPr>
          <w:rFonts w:ascii="Arial" w:eastAsia="Calibri" w:hAnsi="Arial" w:cs="Arial"/>
          <w:color w:val="000000"/>
          <w:shd w:val="clear" w:color="auto" w:fill="FFFFFF"/>
        </w:rPr>
        <w:t>that took part in the</w:t>
      </w:r>
      <w:r w:rsidR="003E4138" w:rsidRPr="00AB2A42">
        <w:rPr>
          <w:rFonts w:ascii="Arial" w:eastAsia="Calibri" w:hAnsi="Arial" w:cs="Arial"/>
          <w:color w:val="000000"/>
          <w:shd w:val="clear" w:color="auto" w:fill="FFFFFF"/>
        </w:rPr>
        <w:t xml:space="preserve"> Khartoum Workshop </w:t>
      </w:r>
      <w:r w:rsidR="002F7E6C">
        <w:rPr>
          <w:rFonts w:ascii="Arial" w:eastAsia="Calibri" w:hAnsi="Arial" w:cs="Arial"/>
          <w:color w:val="000000"/>
          <w:shd w:val="clear" w:color="auto" w:fill="FFFFFF"/>
        </w:rPr>
        <w:t>o</w:t>
      </w:r>
      <w:r w:rsidR="003E4138" w:rsidRPr="00AB2A42">
        <w:rPr>
          <w:rFonts w:ascii="Arial" w:eastAsia="Calibri" w:hAnsi="Arial" w:cs="Arial"/>
          <w:color w:val="000000"/>
          <w:shd w:val="clear" w:color="auto" w:fill="FFFFFF"/>
        </w:rPr>
        <w:t>n April 2018</w:t>
      </w:r>
      <w:r w:rsidR="003E4138">
        <w:rPr>
          <w:rFonts w:ascii="Arial" w:eastAsia="Calibri" w:hAnsi="Arial" w:cs="Arial"/>
          <w:color w:val="000000"/>
          <w:shd w:val="clear" w:color="auto" w:fill="FFFFFF"/>
        </w:rPr>
        <w:t>,</w:t>
      </w:r>
      <w:r w:rsidR="003E4138" w:rsidRPr="00AB2A42">
        <w:rPr>
          <w:rFonts w:ascii="Arial" w:eastAsia="Calibri" w:hAnsi="Arial" w:cs="Arial"/>
          <w:color w:val="000000"/>
          <w:shd w:val="clear" w:color="auto" w:fill="FFFFFF"/>
        </w:rPr>
        <w:t xml:space="preserve"> as </w:t>
      </w:r>
      <w:r w:rsidR="008A6737">
        <w:rPr>
          <w:rFonts w:ascii="Arial" w:eastAsia="Calibri" w:hAnsi="Arial" w:cs="Arial"/>
          <w:color w:val="000000"/>
          <w:shd w:val="clear" w:color="auto" w:fill="FFFFFF"/>
        </w:rPr>
        <w:t>previously outlined</w:t>
      </w:r>
      <w:r w:rsidR="003E4138" w:rsidRPr="00AB2A42">
        <w:rPr>
          <w:rFonts w:ascii="Arial" w:eastAsia="Calibri" w:hAnsi="Arial" w:cs="Arial"/>
          <w:color w:val="000000"/>
          <w:shd w:val="clear" w:color="auto" w:fill="FFFFFF"/>
        </w:rPr>
        <w:t xml:space="preserve"> in Section (4.6.1).</w:t>
      </w:r>
      <w:r w:rsidR="003E4138" w:rsidRPr="003E4138">
        <w:rPr>
          <w:rFonts w:ascii="Arial" w:eastAsia="Calibri" w:hAnsi="Arial" w:cs="Arial"/>
          <w:color w:val="000000"/>
          <w:shd w:val="clear" w:color="auto" w:fill="FFFFFF"/>
        </w:rPr>
        <w:t xml:space="preserve"> </w:t>
      </w:r>
      <w:r w:rsidR="003E4138" w:rsidRPr="00AB2A42">
        <w:rPr>
          <w:rFonts w:ascii="Arial" w:eastAsia="Calibri" w:hAnsi="Arial" w:cs="Arial"/>
          <w:color w:val="000000"/>
          <w:shd w:val="clear" w:color="auto" w:fill="FFFFFF"/>
        </w:rPr>
        <w:t xml:space="preserve">The results achieved from answering Question C.2 </w:t>
      </w:r>
      <w:r w:rsidR="007403B4">
        <w:rPr>
          <w:rFonts w:ascii="Arial" w:eastAsia="Calibri" w:hAnsi="Arial" w:cs="Arial"/>
          <w:color w:val="000000"/>
          <w:shd w:val="clear" w:color="auto" w:fill="FFFFFF"/>
        </w:rPr>
        <w:t>in (Table 8-</w:t>
      </w:r>
      <w:r w:rsidR="009B22A3">
        <w:rPr>
          <w:rFonts w:ascii="Arial" w:eastAsia="Calibri" w:hAnsi="Arial" w:cs="Arial"/>
          <w:color w:val="000000"/>
          <w:shd w:val="clear" w:color="auto" w:fill="FFFFFF"/>
        </w:rPr>
        <w:t>2</w:t>
      </w:r>
      <w:r w:rsidR="003E4138" w:rsidRPr="00AB2A42">
        <w:rPr>
          <w:rFonts w:ascii="Arial" w:eastAsia="Calibri" w:hAnsi="Arial" w:cs="Arial"/>
          <w:color w:val="000000"/>
          <w:shd w:val="clear" w:color="auto" w:fill="FFFFFF"/>
        </w:rPr>
        <w:t xml:space="preserve">), were analysed </w:t>
      </w:r>
      <w:r w:rsidR="000917CB">
        <w:rPr>
          <w:rFonts w:ascii="Arial" w:eastAsia="Calibri" w:hAnsi="Arial" w:cs="Arial"/>
          <w:color w:val="000000"/>
          <w:shd w:val="clear" w:color="auto" w:fill="FFFFFF"/>
        </w:rPr>
        <w:t xml:space="preserve">in this chapter </w:t>
      </w:r>
      <w:r w:rsidR="001462DF">
        <w:rPr>
          <w:rFonts w:ascii="Arial" w:eastAsia="Calibri" w:hAnsi="Arial" w:cs="Arial"/>
          <w:color w:val="000000"/>
          <w:shd w:val="clear" w:color="auto" w:fill="FFFFFF"/>
        </w:rPr>
        <w:t>u</w:t>
      </w:r>
      <w:r w:rsidR="003E4138" w:rsidRPr="00AB2A42">
        <w:rPr>
          <w:rFonts w:ascii="Arial" w:eastAsia="Calibri" w:hAnsi="Arial" w:cs="Arial"/>
          <w:color w:val="000000"/>
          <w:shd w:val="clear" w:color="auto" w:fill="FFFFFF"/>
        </w:rPr>
        <w:t xml:space="preserve">sing </w:t>
      </w:r>
      <w:r w:rsidR="001462DF">
        <w:rPr>
          <w:rFonts w:ascii="Arial" w:eastAsia="Calibri" w:hAnsi="Arial" w:cs="Arial"/>
          <w:color w:val="000000"/>
          <w:shd w:val="clear" w:color="auto" w:fill="FFFFFF"/>
        </w:rPr>
        <w:t>(</w:t>
      </w:r>
      <w:r w:rsidR="003E4138" w:rsidRPr="00AB2A42">
        <w:rPr>
          <w:rFonts w:ascii="Arial" w:eastAsia="Calibri" w:hAnsi="Arial" w:cs="Arial"/>
          <w:color w:val="000000"/>
          <w:shd w:val="clear" w:color="auto" w:fill="FFFFFF"/>
        </w:rPr>
        <w:t>Friedman Wilcoxon</w:t>
      </w:r>
      <w:r w:rsidR="001462DF">
        <w:rPr>
          <w:rFonts w:ascii="Arial" w:eastAsia="Calibri" w:hAnsi="Arial" w:cs="Arial"/>
          <w:color w:val="000000"/>
          <w:shd w:val="clear" w:color="auto" w:fill="FFFFFF"/>
        </w:rPr>
        <w:t>)</w:t>
      </w:r>
      <w:r w:rsidR="003E4138" w:rsidRPr="00AB2A42">
        <w:rPr>
          <w:rFonts w:ascii="Arial" w:eastAsia="Calibri" w:hAnsi="Arial" w:cs="Arial"/>
          <w:color w:val="000000"/>
          <w:shd w:val="clear" w:color="auto" w:fill="FFFFFF"/>
        </w:rPr>
        <w:t xml:space="preserve"> test, an in-depth analysis for the </w:t>
      </w:r>
      <w:r w:rsidR="003D6B39" w:rsidRPr="00AB2A42">
        <w:rPr>
          <w:rFonts w:ascii="Arial" w:eastAsia="Calibri" w:hAnsi="Arial" w:cs="Arial"/>
          <w:color w:val="000000"/>
          <w:shd w:val="clear" w:color="auto" w:fill="FFFFFF"/>
        </w:rPr>
        <w:t xml:space="preserve">participants’ responses </w:t>
      </w:r>
      <w:r w:rsidR="001462DF">
        <w:rPr>
          <w:rFonts w:ascii="Arial" w:eastAsia="Calibri" w:hAnsi="Arial" w:cs="Arial"/>
          <w:color w:val="000000"/>
          <w:shd w:val="clear" w:color="auto" w:fill="FFFFFF"/>
        </w:rPr>
        <w:t>was</w:t>
      </w:r>
      <w:r w:rsidR="008A6737">
        <w:rPr>
          <w:rFonts w:ascii="Arial" w:eastAsia="Calibri" w:hAnsi="Arial" w:cs="Arial"/>
          <w:color w:val="000000"/>
          <w:shd w:val="clear" w:color="auto" w:fill="FFFFFF"/>
        </w:rPr>
        <w:t xml:space="preserve"> applied </w:t>
      </w:r>
      <w:r w:rsidR="003E4138" w:rsidRPr="00AB2A42">
        <w:rPr>
          <w:rFonts w:ascii="Arial" w:eastAsia="Calibri" w:hAnsi="Arial" w:cs="Arial"/>
          <w:color w:val="000000"/>
          <w:shd w:val="clear" w:color="auto" w:fill="FFFFFF"/>
        </w:rPr>
        <w:t>to id</w:t>
      </w:r>
      <w:r w:rsidR="003D6B39">
        <w:rPr>
          <w:rFonts w:ascii="Arial" w:eastAsia="Calibri" w:hAnsi="Arial" w:cs="Arial"/>
          <w:color w:val="000000"/>
          <w:shd w:val="clear" w:color="auto" w:fill="FFFFFF"/>
        </w:rPr>
        <w:t>entify the relationship between the Ten Essentials and</w:t>
      </w:r>
      <w:r w:rsidR="003E4138" w:rsidRPr="00AB2A42">
        <w:rPr>
          <w:rFonts w:ascii="Arial" w:eastAsia="Calibri" w:hAnsi="Arial" w:cs="Arial"/>
          <w:color w:val="000000"/>
          <w:shd w:val="clear" w:color="auto" w:fill="FFFFFF"/>
        </w:rPr>
        <w:t xml:space="preserve"> the different conditions of</w:t>
      </w:r>
      <w:r w:rsidR="003E4138">
        <w:rPr>
          <w:rFonts w:ascii="Arial" w:eastAsia="Calibri" w:hAnsi="Arial" w:cs="Arial"/>
          <w:color w:val="000000"/>
          <w:shd w:val="clear" w:color="auto" w:fill="FFFFFF"/>
        </w:rPr>
        <w:t xml:space="preserve"> </w:t>
      </w:r>
      <w:r w:rsidR="003E4138" w:rsidRPr="00AB2A42">
        <w:rPr>
          <w:rFonts w:ascii="Arial" w:eastAsia="Calibri" w:hAnsi="Arial" w:cs="Arial"/>
          <w:color w:val="000000"/>
          <w:shd w:val="clear" w:color="auto" w:fill="FFFFFF"/>
        </w:rPr>
        <w:t>(U-RAP)</w:t>
      </w:r>
      <w:r w:rsidR="001462DF">
        <w:rPr>
          <w:rFonts w:ascii="Arial" w:eastAsia="Calibri" w:hAnsi="Arial" w:cs="Arial"/>
          <w:color w:val="000000"/>
          <w:shd w:val="clear" w:color="auto" w:fill="FFFFFF"/>
        </w:rPr>
        <w:t>, structured following the World Bank resilience action plan guide indicated earlier</w:t>
      </w:r>
      <w:r w:rsidR="003E4138" w:rsidRPr="00AB2A42">
        <w:rPr>
          <w:rFonts w:ascii="Arial" w:eastAsia="Calibri" w:hAnsi="Arial" w:cs="Arial"/>
          <w:color w:val="000000"/>
          <w:shd w:val="clear" w:color="auto" w:fill="FFFFFF"/>
        </w:rPr>
        <w:t>.</w:t>
      </w:r>
      <w:r w:rsidR="003D6B39">
        <w:rPr>
          <w:rFonts w:ascii="Arial" w:eastAsia="Calibri" w:hAnsi="Arial" w:cs="Arial"/>
          <w:color w:val="000000"/>
          <w:shd w:val="clear" w:color="auto" w:fill="FFFFFF"/>
        </w:rPr>
        <w:t xml:space="preserve"> </w:t>
      </w:r>
    </w:p>
    <w:tbl>
      <w:tblPr>
        <w:tblW w:w="85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280"/>
        <w:gridCol w:w="282"/>
        <w:gridCol w:w="283"/>
        <w:gridCol w:w="283"/>
        <w:gridCol w:w="336"/>
        <w:gridCol w:w="236"/>
        <w:gridCol w:w="238"/>
        <w:gridCol w:w="238"/>
        <w:gridCol w:w="238"/>
        <w:gridCol w:w="199"/>
        <w:gridCol w:w="50"/>
        <w:gridCol w:w="238"/>
        <w:gridCol w:w="238"/>
        <w:gridCol w:w="238"/>
        <w:gridCol w:w="238"/>
        <w:gridCol w:w="261"/>
        <w:gridCol w:w="50"/>
        <w:gridCol w:w="238"/>
        <w:gridCol w:w="238"/>
        <w:gridCol w:w="238"/>
        <w:gridCol w:w="238"/>
        <w:gridCol w:w="197"/>
        <w:gridCol w:w="50"/>
        <w:gridCol w:w="236"/>
        <w:gridCol w:w="17"/>
        <w:gridCol w:w="216"/>
        <w:gridCol w:w="34"/>
        <w:gridCol w:w="202"/>
        <w:gridCol w:w="34"/>
        <w:gridCol w:w="236"/>
        <w:gridCol w:w="187"/>
        <w:gridCol w:w="50"/>
        <w:gridCol w:w="236"/>
        <w:gridCol w:w="17"/>
        <w:gridCol w:w="236"/>
        <w:gridCol w:w="236"/>
        <w:gridCol w:w="25"/>
        <w:gridCol w:w="223"/>
        <w:gridCol w:w="19"/>
        <w:gridCol w:w="202"/>
        <w:gridCol w:w="34"/>
      </w:tblGrid>
      <w:tr w:rsidR="000578EE" w:rsidRPr="00CC1212" w14:paraId="05BDFE09" w14:textId="77777777" w:rsidTr="004A4789">
        <w:trPr>
          <w:gridAfter w:val="1"/>
          <w:wAfter w:w="34" w:type="dxa"/>
          <w:trHeight w:val="269"/>
        </w:trPr>
        <w:tc>
          <w:tcPr>
            <w:tcW w:w="8502" w:type="dxa"/>
            <w:gridSpan w:val="41"/>
            <w:tcBorders>
              <w:top w:val="nil"/>
              <w:left w:val="nil"/>
              <w:bottom w:val="single" w:sz="4" w:space="0" w:color="auto"/>
              <w:right w:val="nil"/>
            </w:tcBorders>
            <w:shd w:val="clear" w:color="auto" w:fill="FFFFFF" w:themeFill="background1"/>
            <w:vAlign w:val="center"/>
          </w:tcPr>
          <w:p w14:paraId="3283CF8C" w14:textId="3BAF4C12" w:rsidR="000578EE" w:rsidRPr="009D63D0" w:rsidRDefault="007403B4" w:rsidP="00DE27C6">
            <w:pPr>
              <w:pStyle w:val="Capture2"/>
            </w:pPr>
            <w:bookmarkStart w:id="1063" w:name="_Toc20403573"/>
            <w:r>
              <w:t>Table 8-</w:t>
            </w:r>
            <w:r w:rsidR="009B22A3">
              <w:t>2</w:t>
            </w:r>
            <w:r w:rsidR="000578EE">
              <w:t>: Development of Urban Resilience Act</w:t>
            </w:r>
            <w:r w:rsidR="0056771F">
              <w:t>ion Plan (U-RAP)</w:t>
            </w:r>
            <w:r w:rsidR="000578EE">
              <w:t xml:space="preserve"> Decision Making Process</w:t>
            </w:r>
            <w:bookmarkEnd w:id="1063"/>
          </w:p>
        </w:tc>
      </w:tr>
      <w:tr w:rsidR="000578EE" w:rsidRPr="00CC1212" w14:paraId="4FC96385" w14:textId="77777777" w:rsidTr="004A4789">
        <w:trPr>
          <w:gridAfter w:val="1"/>
          <w:wAfter w:w="34" w:type="dxa"/>
          <w:trHeight w:val="269"/>
        </w:trPr>
        <w:tc>
          <w:tcPr>
            <w:tcW w:w="8502" w:type="dxa"/>
            <w:gridSpan w:val="41"/>
            <w:tcBorders>
              <w:top w:val="single" w:sz="4" w:space="0" w:color="auto"/>
            </w:tcBorders>
            <w:shd w:val="clear" w:color="auto" w:fill="E7E6E6" w:themeFill="background2"/>
            <w:vAlign w:val="center"/>
          </w:tcPr>
          <w:p w14:paraId="64C76061" w14:textId="158507A3" w:rsidR="000578EE" w:rsidRPr="00CC1212" w:rsidRDefault="000578EE" w:rsidP="00310D2A">
            <w:pPr>
              <w:pStyle w:val="NoSpacing"/>
              <w:rPr>
                <w:rFonts w:cs="Calibri"/>
                <w:b/>
                <w:sz w:val="18"/>
                <w:szCs w:val="20"/>
              </w:rPr>
            </w:pPr>
            <w:r w:rsidRPr="003D6B39">
              <w:rPr>
                <w:rFonts w:cs="Calibri"/>
                <w:b/>
                <w:sz w:val="18"/>
                <w:szCs w:val="18"/>
              </w:rPr>
              <w:t>c.2</w:t>
            </w:r>
            <w:r w:rsidRPr="003D6B39">
              <w:rPr>
                <w:rFonts w:cs="Calibri"/>
                <w:sz w:val="18"/>
                <w:szCs w:val="18"/>
              </w:rPr>
              <w:t xml:space="preserve"> Please indicate the level of impact the Urban Resilience assessment scoring of the </w:t>
            </w:r>
            <w:r w:rsidRPr="003D6B39">
              <w:rPr>
                <w:rFonts w:cs="Calibri"/>
                <w:b/>
                <w:sz w:val="18"/>
                <w:szCs w:val="18"/>
              </w:rPr>
              <w:t>TEN ESSENT</w:t>
            </w:r>
            <w:r w:rsidR="002F7E6C">
              <w:rPr>
                <w:rFonts w:cs="Calibri"/>
                <w:b/>
                <w:sz w:val="18"/>
                <w:szCs w:val="18"/>
              </w:rPr>
              <w:t>IA</w:t>
            </w:r>
            <w:r w:rsidRPr="003D6B39">
              <w:rPr>
                <w:rFonts w:cs="Calibri"/>
                <w:b/>
                <w:sz w:val="18"/>
                <w:szCs w:val="18"/>
              </w:rPr>
              <w:t>LS</w:t>
            </w:r>
            <w:r w:rsidRPr="003D6B39">
              <w:rPr>
                <w:rFonts w:cs="Calibri"/>
                <w:sz w:val="18"/>
                <w:szCs w:val="18"/>
              </w:rPr>
              <w:t xml:space="preserve"> provide</w:t>
            </w:r>
            <w:r w:rsidR="002F7E6C">
              <w:rPr>
                <w:rFonts w:cs="Calibri"/>
                <w:sz w:val="18"/>
                <w:szCs w:val="18"/>
              </w:rPr>
              <w:t>s</w:t>
            </w:r>
            <w:r w:rsidRPr="003D6B39">
              <w:rPr>
                <w:rFonts w:cs="Calibri"/>
                <w:sz w:val="18"/>
                <w:szCs w:val="18"/>
              </w:rPr>
              <w:t xml:space="preserve"> in </w:t>
            </w:r>
            <w:r w:rsidRPr="003D6B39">
              <w:rPr>
                <w:rFonts w:cs="Calibri"/>
                <w:b/>
                <w:sz w:val="18"/>
                <w:szCs w:val="18"/>
              </w:rPr>
              <w:t>developing the key components of the Urban Resilience Action Plan</w:t>
            </w:r>
          </w:p>
        </w:tc>
      </w:tr>
      <w:tr w:rsidR="000578EE" w:rsidRPr="009D63D0" w14:paraId="6F12D2F0" w14:textId="77777777" w:rsidTr="004A4789">
        <w:trPr>
          <w:gridAfter w:val="1"/>
          <w:wAfter w:w="34" w:type="dxa"/>
          <w:trHeight w:val="269"/>
        </w:trPr>
        <w:tc>
          <w:tcPr>
            <w:tcW w:w="971" w:type="dxa"/>
            <w:vMerge w:val="restart"/>
            <w:shd w:val="clear" w:color="auto" w:fill="FFFFFF" w:themeFill="background1"/>
            <w:vAlign w:val="center"/>
          </w:tcPr>
          <w:p w14:paraId="7BFBCFF0" w14:textId="77777777" w:rsidR="000578EE" w:rsidRPr="009D63D0" w:rsidRDefault="000578EE" w:rsidP="00310D2A">
            <w:pPr>
              <w:pStyle w:val="NoSpacing"/>
              <w:jc w:val="center"/>
              <w:rPr>
                <w:rFonts w:cs="Calibri"/>
                <w:b/>
                <w:sz w:val="20"/>
                <w:szCs w:val="20"/>
              </w:rPr>
            </w:pPr>
            <w:r w:rsidRPr="003D6B39">
              <w:rPr>
                <w:rFonts w:cs="Calibri"/>
                <w:b/>
                <w:sz w:val="18"/>
                <w:szCs w:val="18"/>
              </w:rPr>
              <w:t>New Ten Essentials</w:t>
            </w:r>
          </w:p>
        </w:tc>
        <w:tc>
          <w:tcPr>
            <w:tcW w:w="7531" w:type="dxa"/>
            <w:gridSpan w:val="40"/>
            <w:shd w:val="clear" w:color="auto" w:fill="E7E6E6" w:themeFill="background2"/>
            <w:vAlign w:val="center"/>
          </w:tcPr>
          <w:p w14:paraId="0665163D" w14:textId="77777777" w:rsidR="000578EE" w:rsidRPr="009D63D0" w:rsidRDefault="000578EE" w:rsidP="00310D2A">
            <w:pPr>
              <w:pStyle w:val="NoSpacing"/>
              <w:jc w:val="center"/>
              <w:rPr>
                <w:rFonts w:cs="Calibri"/>
                <w:b/>
                <w:sz w:val="20"/>
                <w:szCs w:val="20"/>
              </w:rPr>
            </w:pPr>
            <w:r>
              <w:rPr>
                <w:rFonts w:cs="Calibri"/>
                <w:b/>
                <w:sz w:val="20"/>
                <w:szCs w:val="20"/>
              </w:rPr>
              <w:t>Key components of</w:t>
            </w:r>
            <w:r w:rsidRPr="00CA4651">
              <w:rPr>
                <w:rFonts w:cs="Calibri"/>
                <w:b/>
                <w:sz w:val="20"/>
                <w:szCs w:val="20"/>
              </w:rPr>
              <w:t xml:space="preserve"> </w:t>
            </w:r>
            <w:r>
              <w:rPr>
                <w:rFonts w:cs="Calibri"/>
                <w:b/>
                <w:sz w:val="20"/>
                <w:szCs w:val="20"/>
              </w:rPr>
              <w:t xml:space="preserve">the </w:t>
            </w:r>
            <w:r w:rsidRPr="00CA4651">
              <w:rPr>
                <w:rFonts w:cs="Calibri"/>
                <w:b/>
                <w:sz w:val="20"/>
                <w:szCs w:val="20"/>
              </w:rPr>
              <w:t>City Resilience Action Plan</w:t>
            </w:r>
          </w:p>
        </w:tc>
      </w:tr>
      <w:tr w:rsidR="000578EE" w:rsidRPr="009D63D0" w14:paraId="1E77D846" w14:textId="77777777" w:rsidTr="004A4789">
        <w:trPr>
          <w:gridAfter w:val="1"/>
          <w:wAfter w:w="34" w:type="dxa"/>
          <w:trHeight w:val="269"/>
        </w:trPr>
        <w:tc>
          <w:tcPr>
            <w:tcW w:w="971" w:type="dxa"/>
            <w:vMerge/>
            <w:shd w:val="clear" w:color="auto" w:fill="FFFFFF" w:themeFill="background1"/>
            <w:vAlign w:val="center"/>
          </w:tcPr>
          <w:p w14:paraId="4033248B" w14:textId="77777777" w:rsidR="000578EE" w:rsidRPr="009D63D0" w:rsidRDefault="000578EE" w:rsidP="00310D2A">
            <w:pPr>
              <w:pStyle w:val="NoSpacing"/>
              <w:jc w:val="center"/>
              <w:rPr>
                <w:rFonts w:cs="Calibri"/>
                <w:b/>
                <w:sz w:val="20"/>
                <w:szCs w:val="20"/>
              </w:rPr>
            </w:pPr>
          </w:p>
        </w:tc>
        <w:tc>
          <w:tcPr>
            <w:tcW w:w="7531" w:type="dxa"/>
            <w:gridSpan w:val="40"/>
            <w:shd w:val="clear" w:color="auto" w:fill="E7E6E6" w:themeFill="background2"/>
            <w:vAlign w:val="center"/>
          </w:tcPr>
          <w:p w14:paraId="050DBCF2" w14:textId="77777777" w:rsidR="000578EE" w:rsidRDefault="000578EE" w:rsidP="00310D2A">
            <w:pPr>
              <w:pStyle w:val="NoSpacing"/>
              <w:jc w:val="center"/>
              <w:rPr>
                <w:rFonts w:cs="Calibri"/>
                <w:bCs/>
                <w:sz w:val="18"/>
                <w:szCs w:val="18"/>
              </w:rPr>
            </w:pPr>
            <w:r w:rsidRPr="00C061CF">
              <w:rPr>
                <w:rFonts w:cs="Calibri"/>
                <w:bCs/>
                <w:sz w:val="18"/>
                <w:szCs w:val="18"/>
              </w:rPr>
              <w:t>Tick one box under each Resilience Action Plan sector for all Ten Essentials</w:t>
            </w:r>
            <w:r>
              <w:rPr>
                <w:rFonts w:cs="Calibri"/>
                <w:bCs/>
                <w:sz w:val="18"/>
                <w:szCs w:val="18"/>
              </w:rPr>
              <w:t xml:space="preserve"> </w:t>
            </w:r>
          </w:p>
          <w:p w14:paraId="7B163839" w14:textId="77777777" w:rsidR="000578EE" w:rsidRPr="00241D8B" w:rsidRDefault="000578EE" w:rsidP="00310D2A">
            <w:pPr>
              <w:pStyle w:val="NoSpacing"/>
              <w:jc w:val="center"/>
              <w:rPr>
                <w:rFonts w:cs="Calibri"/>
                <w:b/>
                <w:sz w:val="18"/>
                <w:szCs w:val="18"/>
              </w:rPr>
            </w:pPr>
            <w:r w:rsidRPr="003D6B39">
              <w:rPr>
                <w:rFonts w:cs="Calibri"/>
                <w:b/>
                <w:sz w:val="16"/>
                <w:szCs w:val="16"/>
              </w:rPr>
              <w:t>1=Not Impactful, 2=Less Impactful, 3=Impactful, 4=Moderately Impactful, 5=Highly Impactful</w:t>
            </w:r>
          </w:p>
        </w:tc>
      </w:tr>
      <w:tr w:rsidR="003D6B39" w:rsidRPr="001F15DF" w14:paraId="1910BB3F" w14:textId="77777777" w:rsidTr="004A4789">
        <w:trPr>
          <w:gridAfter w:val="1"/>
          <w:wAfter w:w="34" w:type="dxa"/>
          <w:trHeight w:val="1296"/>
        </w:trPr>
        <w:tc>
          <w:tcPr>
            <w:tcW w:w="971" w:type="dxa"/>
            <w:vMerge/>
            <w:shd w:val="clear" w:color="auto" w:fill="FFFFFF" w:themeFill="background1"/>
          </w:tcPr>
          <w:p w14:paraId="76B0A8C1" w14:textId="77777777" w:rsidR="000578EE" w:rsidRPr="00FB726F" w:rsidRDefault="000578EE" w:rsidP="00310D2A">
            <w:pPr>
              <w:pStyle w:val="NoSpacing"/>
              <w:rPr>
                <w:rFonts w:cstheme="minorHAnsi"/>
                <w:b/>
                <w:sz w:val="18"/>
                <w:szCs w:val="20"/>
              </w:rPr>
            </w:pPr>
          </w:p>
        </w:tc>
        <w:tc>
          <w:tcPr>
            <w:tcW w:w="1464" w:type="dxa"/>
            <w:gridSpan w:val="5"/>
            <w:shd w:val="clear" w:color="auto" w:fill="auto"/>
          </w:tcPr>
          <w:p w14:paraId="7246DE36" w14:textId="77777777" w:rsidR="000578EE" w:rsidRDefault="000578EE" w:rsidP="00310D2A">
            <w:pPr>
              <w:pStyle w:val="NoSpacing"/>
              <w:rPr>
                <w:rFonts w:cstheme="minorHAnsi"/>
                <w:b/>
                <w:sz w:val="18"/>
                <w:szCs w:val="20"/>
              </w:rPr>
            </w:pPr>
            <w:r w:rsidRPr="00FB726F">
              <w:rPr>
                <w:rFonts w:cstheme="minorHAnsi"/>
                <w:b/>
                <w:sz w:val="18"/>
                <w:szCs w:val="20"/>
              </w:rPr>
              <w:t>Sensitization</w:t>
            </w:r>
          </w:p>
          <w:p w14:paraId="23C79F40" w14:textId="77777777" w:rsidR="000578EE" w:rsidRPr="003B464D" w:rsidRDefault="000578EE" w:rsidP="00310D2A">
            <w:pPr>
              <w:pStyle w:val="NoSpacing"/>
              <w:rPr>
                <w:rFonts w:cstheme="minorHAnsi"/>
                <w:b/>
                <w:sz w:val="18"/>
                <w:szCs w:val="20"/>
              </w:rPr>
            </w:pPr>
            <w:r w:rsidRPr="003D6B39">
              <w:rPr>
                <w:rFonts w:cstheme="minorHAnsi"/>
                <w:sz w:val="17"/>
                <w:szCs w:val="17"/>
              </w:rPr>
              <w:t>put in place local DRR organizational structure with links to city vision and strategy</w:t>
            </w:r>
          </w:p>
        </w:tc>
        <w:tc>
          <w:tcPr>
            <w:tcW w:w="1149" w:type="dxa"/>
            <w:gridSpan w:val="5"/>
            <w:shd w:val="clear" w:color="auto" w:fill="auto"/>
          </w:tcPr>
          <w:p w14:paraId="3C3527CD" w14:textId="77777777" w:rsidR="000578EE" w:rsidRDefault="000578EE" w:rsidP="00310D2A">
            <w:pPr>
              <w:pStyle w:val="NoSpacing"/>
              <w:rPr>
                <w:rFonts w:cstheme="minorHAnsi"/>
                <w:sz w:val="18"/>
                <w:szCs w:val="20"/>
              </w:rPr>
            </w:pPr>
            <w:r w:rsidRPr="00FB726F">
              <w:rPr>
                <w:rFonts w:cstheme="minorHAnsi"/>
                <w:b/>
                <w:sz w:val="18"/>
                <w:szCs w:val="20"/>
              </w:rPr>
              <w:t>Technical analysis</w:t>
            </w:r>
          </w:p>
          <w:p w14:paraId="5E44BD3C" w14:textId="563FEC48" w:rsidR="000578EE" w:rsidRPr="003B464D" w:rsidRDefault="000578EE" w:rsidP="00310D2A">
            <w:pPr>
              <w:pStyle w:val="NoSpacing"/>
              <w:rPr>
                <w:rFonts w:cstheme="minorHAnsi"/>
                <w:b/>
                <w:sz w:val="18"/>
                <w:szCs w:val="20"/>
              </w:rPr>
            </w:pPr>
            <w:r w:rsidRPr="003D6B39">
              <w:rPr>
                <w:rFonts w:cstheme="minorHAnsi"/>
                <w:sz w:val="17"/>
                <w:szCs w:val="17"/>
              </w:rPr>
              <w:t xml:space="preserve">Identify the   city risk </w:t>
            </w:r>
            <w:r w:rsidR="002F7E6C" w:rsidRPr="003D6B39">
              <w:rPr>
                <w:rFonts w:cstheme="minorHAnsi"/>
                <w:sz w:val="17"/>
                <w:szCs w:val="17"/>
              </w:rPr>
              <w:t>vulnerabilities in</w:t>
            </w:r>
            <w:r w:rsidRPr="003D6B39">
              <w:rPr>
                <w:rFonts w:cstheme="minorHAnsi"/>
                <w:sz w:val="17"/>
                <w:szCs w:val="17"/>
              </w:rPr>
              <w:t xml:space="preserve"> target areas</w:t>
            </w:r>
            <w:r>
              <w:t xml:space="preserve"> </w:t>
            </w:r>
          </w:p>
        </w:tc>
        <w:tc>
          <w:tcPr>
            <w:tcW w:w="1263" w:type="dxa"/>
            <w:gridSpan w:val="6"/>
            <w:shd w:val="clear" w:color="auto" w:fill="auto"/>
          </w:tcPr>
          <w:p w14:paraId="0E1C97DE" w14:textId="77777777" w:rsidR="000578EE" w:rsidRDefault="000578EE" w:rsidP="00310D2A">
            <w:pPr>
              <w:pStyle w:val="NoSpacing"/>
              <w:rPr>
                <w:rFonts w:cstheme="minorHAnsi"/>
                <w:b/>
                <w:sz w:val="18"/>
                <w:szCs w:val="20"/>
              </w:rPr>
            </w:pPr>
            <w:r w:rsidRPr="00FB726F">
              <w:rPr>
                <w:rFonts w:cstheme="minorHAnsi"/>
                <w:b/>
                <w:sz w:val="18"/>
                <w:szCs w:val="20"/>
              </w:rPr>
              <w:t>Needs Assessment</w:t>
            </w:r>
          </w:p>
          <w:p w14:paraId="79FAD6CB" w14:textId="77777777" w:rsidR="000578EE" w:rsidRPr="003D6B39" w:rsidRDefault="000578EE" w:rsidP="00310D2A">
            <w:pPr>
              <w:pStyle w:val="NoSpacing"/>
              <w:rPr>
                <w:rFonts w:ascii="Arial" w:hAnsi="Arial" w:cs="Arial"/>
                <w:b/>
                <w:sz w:val="17"/>
                <w:szCs w:val="17"/>
              </w:rPr>
            </w:pPr>
            <w:r w:rsidRPr="003D6B39">
              <w:rPr>
                <w:rFonts w:cstheme="minorHAnsi"/>
                <w:sz w:val="17"/>
                <w:szCs w:val="17"/>
              </w:rPr>
              <w:t>mapping gaps in institutional capacities</w:t>
            </w:r>
          </w:p>
        </w:tc>
        <w:tc>
          <w:tcPr>
            <w:tcW w:w="1199" w:type="dxa"/>
            <w:gridSpan w:val="6"/>
            <w:shd w:val="clear" w:color="auto" w:fill="auto"/>
          </w:tcPr>
          <w:p w14:paraId="270F1DF6" w14:textId="77777777" w:rsidR="000578EE" w:rsidRPr="00A42048" w:rsidRDefault="000578EE" w:rsidP="00310D2A">
            <w:pPr>
              <w:pStyle w:val="NoSpacing"/>
              <w:rPr>
                <w:rFonts w:cstheme="minorHAnsi"/>
                <w:b/>
                <w:sz w:val="18"/>
                <w:szCs w:val="20"/>
              </w:rPr>
            </w:pPr>
            <w:r>
              <w:rPr>
                <w:rFonts w:cstheme="minorHAnsi"/>
                <w:b/>
                <w:sz w:val="18"/>
                <w:szCs w:val="20"/>
              </w:rPr>
              <w:t>Project</w:t>
            </w:r>
            <w:r w:rsidRPr="00FB726F">
              <w:rPr>
                <w:rFonts w:cstheme="minorHAnsi"/>
                <w:b/>
                <w:sz w:val="18"/>
                <w:szCs w:val="20"/>
              </w:rPr>
              <w:t xml:space="preserve"> Prioritization</w:t>
            </w:r>
            <w:r w:rsidRPr="00FB726F">
              <w:rPr>
                <w:rFonts w:cstheme="minorHAnsi"/>
                <w:sz w:val="18"/>
                <w:szCs w:val="20"/>
              </w:rPr>
              <w:t xml:space="preserve"> </w:t>
            </w:r>
          </w:p>
          <w:p w14:paraId="09FD35B8" w14:textId="70C897F2" w:rsidR="000578EE" w:rsidRPr="001F15DF" w:rsidRDefault="000578EE" w:rsidP="00310D2A">
            <w:pPr>
              <w:pStyle w:val="NoSpacing"/>
              <w:rPr>
                <w:rFonts w:ascii="Arial" w:hAnsi="Arial" w:cs="Arial"/>
                <w:b/>
                <w:sz w:val="20"/>
                <w:szCs w:val="20"/>
              </w:rPr>
            </w:pPr>
            <w:r>
              <w:rPr>
                <w:rFonts w:ascii="FrutigerLTStd-Cn" w:hAnsi="FrutigerLTStd-Cn" w:cs="FrutigerLTStd-Cn"/>
                <w:sz w:val="17"/>
                <w:szCs w:val="17"/>
              </w:rPr>
              <w:t xml:space="preserve">establish priorities for </w:t>
            </w:r>
            <w:r w:rsidRPr="00A42048">
              <w:rPr>
                <w:rFonts w:ascii="FrutigerLTStd-Cn" w:hAnsi="FrutigerLTStd-Cn" w:cs="FrutigerLTStd-Cn"/>
                <w:sz w:val="17"/>
                <w:szCs w:val="17"/>
              </w:rPr>
              <w:t>projects in a time</w:t>
            </w:r>
            <w:r w:rsidR="002F7E6C">
              <w:rPr>
                <w:rFonts w:ascii="FrutigerLTStd-Cn" w:hAnsi="FrutigerLTStd-Cn" w:cs="FrutigerLTStd-Cn"/>
                <w:sz w:val="17"/>
                <w:szCs w:val="17"/>
              </w:rPr>
              <w:t>-</w:t>
            </w:r>
            <w:r w:rsidRPr="00A42048">
              <w:rPr>
                <w:rFonts w:ascii="FrutigerLTStd-Cn" w:hAnsi="FrutigerLTStd-Cn" w:cs="FrutigerLTStd-Cn"/>
                <w:sz w:val="17"/>
                <w:szCs w:val="17"/>
              </w:rPr>
              <w:t>based approach</w:t>
            </w:r>
          </w:p>
        </w:tc>
        <w:tc>
          <w:tcPr>
            <w:tcW w:w="1212" w:type="dxa"/>
            <w:gridSpan w:val="9"/>
            <w:shd w:val="clear" w:color="auto" w:fill="auto"/>
          </w:tcPr>
          <w:p w14:paraId="52029508" w14:textId="77777777" w:rsidR="000578EE" w:rsidRDefault="000578EE" w:rsidP="00310D2A">
            <w:pPr>
              <w:pStyle w:val="NoSpacing"/>
              <w:rPr>
                <w:rFonts w:cstheme="minorHAnsi"/>
                <w:b/>
                <w:sz w:val="18"/>
                <w:szCs w:val="20"/>
              </w:rPr>
            </w:pPr>
            <w:r>
              <w:rPr>
                <w:rFonts w:cstheme="minorHAnsi"/>
                <w:b/>
                <w:sz w:val="18"/>
                <w:szCs w:val="20"/>
              </w:rPr>
              <w:t>Finance Options</w:t>
            </w:r>
            <w:r w:rsidRPr="00FB726F">
              <w:rPr>
                <w:rFonts w:cstheme="minorHAnsi"/>
                <w:b/>
                <w:sz w:val="18"/>
                <w:szCs w:val="20"/>
              </w:rPr>
              <w:t xml:space="preserve"> </w:t>
            </w:r>
          </w:p>
          <w:p w14:paraId="481C2ECB" w14:textId="77777777" w:rsidR="000578EE" w:rsidRPr="001F15DF" w:rsidRDefault="000578EE" w:rsidP="00310D2A">
            <w:pPr>
              <w:pStyle w:val="NoSpacing"/>
              <w:rPr>
                <w:rFonts w:ascii="Arial" w:hAnsi="Arial" w:cs="Arial"/>
                <w:b/>
                <w:sz w:val="20"/>
                <w:szCs w:val="20"/>
              </w:rPr>
            </w:pPr>
            <w:r>
              <w:rPr>
                <w:rFonts w:cstheme="minorHAnsi"/>
                <w:sz w:val="18"/>
                <w:szCs w:val="20"/>
              </w:rPr>
              <w:t xml:space="preserve">evaluate alternative </w:t>
            </w:r>
            <w:r w:rsidRPr="00FB726F">
              <w:rPr>
                <w:rFonts w:cstheme="minorHAnsi"/>
                <w:sz w:val="18"/>
                <w:szCs w:val="20"/>
              </w:rPr>
              <w:t xml:space="preserve">financial mechanisms </w:t>
            </w:r>
          </w:p>
        </w:tc>
        <w:tc>
          <w:tcPr>
            <w:tcW w:w="1244" w:type="dxa"/>
            <w:gridSpan w:val="9"/>
            <w:shd w:val="clear" w:color="auto" w:fill="auto"/>
          </w:tcPr>
          <w:p w14:paraId="7C3C083F" w14:textId="77777777" w:rsidR="000578EE" w:rsidRDefault="000578EE" w:rsidP="00310D2A">
            <w:pPr>
              <w:pStyle w:val="NoSpacing"/>
              <w:rPr>
                <w:rFonts w:cstheme="minorHAnsi"/>
                <w:b/>
                <w:sz w:val="18"/>
                <w:szCs w:val="20"/>
              </w:rPr>
            </w:pPr>
            <w:r w:rsidRPr="006D0BC0">
              <w:rPr>
                <w:rFonts w:cstheme="minorHAnsi"/>
                <w:b/>
                <w:sz w:val="18"/>
                <w:szCs w:val="20"/>
              </w:rPr>
              <w:t>Monitoring</w:t>
            </w:r>
          </w:p>
          <w:p w14:paraId="2615454F" w14:textId="77777777" w:rsidR="000578EE" w:rsidRPr="001F15DF" w:rsidRDefault="000578EE" w:rsidP="00310D2A">
            <w:pPr>
              <w:pStyle w:val="NoSpacing"/>
              <w:rPr>
                <w:rFonts w:ascii="Arial" w:hAnsi="Arial" w:cs="Arial"/>
                <w:b/>
                <w:sz w:val="20"/>
                <w:szCs w:val="20"/>
              </w:rPr>
            </w:pPr>
            <w:r>
              <w:rPr>
                <w:rFonts w:cstheme="minorHAnsi"/>
                <w:sz w:val="18"/>
                <w:szCs w:val="20"/>
              </w:rPr>
              <w:t>structure</w:t>
            </w:r>
            <w:r w:rsidRPr="00A42048">
              <w:rPr>
                <w:rFonts w:cstheme="minorHAnsi"/>
                <w:sz w:val="18"/>
                <w:szCs w:val="20"/>
              </w:rPr>
              <w:t xml:space="preserve"> a monitoring system to </w:t>
            </w:r>
            <w:r>
              <w:rPr>
                <w:rFonts w:cstheme="minorHAnsi"/>
                <w:sz w:val="18"/>
                <w:szCs w:val="20"/>
              </w:rPr>
              <w:t>evaluate progress</w:t>
            </w:r>
            <w:r w:rsidRPr="00A42048">
              <w:rPr>
                <w:rFonts w:cstheme="minorHAnsi"/>
                <w:sz w:val="18"/>
                <w:szCs w:val="20"/>
              </w:rPr>
              <w:t xml:space="preserve"> </w:t>
            </w:r>
          </w:p>
        </w:tc>
      </w:tr>
      <w:tr w:rsidR="003D6B39" w:rsidRPr="00C061CF" w14:paraId="645D4A2E" w14:textId="77777777" w:rsidTr="004A4789">
        <w:trPr>
          <w:trHeight w:val="177"/>
        </w:trPr>
        <w:tc>
          <w:tcPr>
            <w:tcW w:w="971" w:type="dxa"/>
            <w:vMerge/>
            <w:shd w:val="clear" w:color="auto" w:fill="FFFFFF" w:themeFill="background1"/>
          </w:tcPr>
          <w:p w14:paraId="31EC27AB" w14:textId="77777777" w:rsidR="000578EE" w:rsidRPr="003B464D" w:rsidRDefault="000578EE" w:rsidP="00310D2A">
            <w:pPr>
              <w:pStyle w:val="NoSpacing"/>
              <w:rPr>
                <w:rFonts w:cstheme="minorHAnsi"/>
                <w:b/>
                <w:sz w:val="18"/>
                <w:szCs w:val="20"/>
              </w:rPr>
            </w:pPr>
          </w:p>
        </w:tc>
        <w:tc>
          <w:tcPr>
            <w:tcW w:w="280" w:type="dxa"/>
            <w:tcBorders>
              <w:bottom w:val="single" w:sz="4" w:space="0" w:color="auto"/>
            </w:tcBorders>
            <w:shd w:val="clear" w:color="auto" w:fill="auto"/>
          </w:tcPr>
          <w:p w14:paraId="4BBAA569"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1</w:t>
            </w:r>
          </w:p>
        </w:tc>
        <w:tc>
          <w:tcPr>
            <w:tcW w:w="282" w:type="dxa"/>
            <w:tcBorders>
              <w:bottom w:val="single" w:sz="4" w:space="0" w:color="auto"/>
            </w:tcBorders>
            <w:shd w:val="clear" w:color="auto" w:fill="auto"/>
          </w:tcPr>
          <w:p w14:paraId="52688243"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2</w:t>
            </w:r>
          </w:p>
        </w:tc>
        <w:tc>
          <w:tcPr>
            <w:tcW w:w="283" w:type="dxa"/>
            <w:tcBorders>
              <w:bottom w:val="single" w:sz="4" w:space="0" w:color="auto"/>
            </w:tcBorders>
            <w:shd w:val="clear" w:color="auto" w:fill="auto"/>
          </w:tcPr>
          <w:p w14:paraId="0E5A2B5F"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3</w:t>
            </w:r>
          </w:p>
        </w:tc>
        <w:tc>
          <w:tcPr>
            <w:tcW w:w="283" w:type="dxa"/>
            <w:tcBorders>
              <w:bottom w:val="single" w:sz="4" w:space="0" w:color="auto"/>
            </w:tcBorders>
            <w:shd w:val="clear" w:color="auto" w:fill="auto"/>
          </w:tcPr>
          <w:p w14:paraId="343E859F"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4</w:t>
            </w:r>
          </w:p>
        </w:tc>
        <w:tc>
          <w:tcPr>
            <w:tcW w:w="336" w:type="dxa"/>
            <w:tcBorders>
              <w:bottom w:val="single" w:sz="4" w:space="0" w:color="auto"/>
            </w:tcBorders>
            <w:shd w:val="clear" w:color="auto" w:fill="auto"/>
          </w:tcPr>
          <w:p w14:paraId="5D9901BF"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5</w:t>
            </w:r>
          </w:p>
        </w:tc>
        <w:tc>
          <w:tcPr>
            <w:tcW w:w="236" w:type="dxa"/>
            <w:tcBorders>
              <w:bottom w:val="single" w:sz="4" w:space="0" w:color="auto"/>
            </w:tcBorders>
            <w:shd w:val="clear" w:color="auto" w:fill="auto"/>
          </w:tcPr>
          <w:p w14:paraId="51E4E62F"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1</w:t>
            </w:r>
          </w:p>
        </w:tc>
        <w:tc>
          <w:tcPr>
            <w:tcW w:w="238" w:type="dxa"/>
            <w:tcBorders>
              <w:bottom w:val="single" w:sz="4" w:space="0" w:color="auto"/>
            </w:tcBorders>
            <w:shd w:val="clear" w:color="auto" w:fill="auto"/>
          </w:tcPr>
          <w:p w14:paraId="555F8532"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2</w:t>
            </w:r>
          </w:p>
        </w:tc>
        <w:tc>
          <w:tcPr>
            <w:tcW w:w="238" w:type="dxa"/>
            <w:tcBorders>
              <w:bottom w:val="single" w:sz="4" w:space="0" w:color="auto"/>
            </w:tcBorders>
            <w:shd w:val="clear" w:color="auto" w:fill="auto"/>
          </w:tcPr>
          <w:p w14:paraId="4C85AD20"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3</w:t>
            </w:r>
          </w:p>
        </w:tc>
        <w:tc>
          <w:tcPr>
            <w:tcW w:w="238" w:type="dxa"/>
            <w:tcBorders>
              <w:bottom w:val="single" w:sz="4" w:space="0" w:color="auto"/>
            </w:tcBorders>
            <w:shd w:val="clear" w:color="auto" w:fill="auto"/>
          </w:tcPr>
          <w:p w14:paraId="3F4F75EC"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4</w:t>
            </w:r>
          </w:p>
        </w:tc>
        <w:tc>
          <w:tcPr>
            <w:tcW w:w="249" w:type="dxa"/>
            <w:gridSpan w:val="2"/>
            <w:tcBorders>
              <w:bottom w:val="single" w:sz="4" w:space="0" w:color="auto"/>
            </w:tcBorders>
            <w:shd w:val="clear" w:color="auto" w:fill="auto"/>
          </w:tcPr>
          <w:p w14:paraId="666BBBA5"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5</w:t>
            </w:r>
          </w:p>
        </w:tc>
        <w:tc>
          <w:tcPr>
            <w:tcW w:w="238" w:type="dxa"/>
            <w:tcBorders>
              <w:bottom w:val="single" w:sz="4" w:space="0" w:color="auto"/>
            </w:tcBorders>
            <w:shd w:val="clear" w:color="auto" w:fill="auto"/>
          </w:tcPr>
          <w:p w14:paraId="4E0A8BC5"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1</w:t>
            </w:r>
          </w:p>
        </w:tc>
        <w:tc>
          <w:tcPr>
            <w:tcW w:w="238" w:type="dxa"/>
            <w:tcBorders>
              <w:bottom w:val="single" w:sz="4" w:space="0" w:color="auto"/>
            </w:tcBorders>
            <w:shd w:val="clear" w:color="auto" w:fill="auto"/>
          </w:tcPr>
          <w:p w14:paraId="05A0F4D0"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2</w:t>
            </w:r>
          </w:p>
        </w:tc>
        <w:tc>
          <w:tcPr>
            <w:tcW w:w="238" w:type="dxa"/>
            <w:tcBorders>
              <w:bottom w:val="single" w:sz="4" w:space="0" w:color="auto"/>
            </w:tcBorders>
            <w:shd w:val="clear" w:color="auto" w:fill="auto"/>
          </w:tcPr>
          <w:p w14:paraId="0ADC86CA"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3</w:t>
            </w:r>
          </w:p>
        </w:tc>
        <w:tc>
          <w:tcPr>
            <w:tcW w:w="238" w:type="dxa"/>
            <w:tcBorders>
              <w:bottom w:val="single" w:sz="4" w:space="0" w:color="auto"/>
            </w:tcBorders>
            <w:shd w:val="clear" w:color="auto" w:fill="auto"/>
          </w:tcPr>
          <w:p w14:paraId="492BA1D7"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4</w:t>
            </w:r>
          </w:p>
        </w:tc>
        <w:tc>
          <w:tcPr>
            <w:tcW w:w="311" w:type="dxa"/>
            <w:gridSpan w:val="2"/>
            <w:tcBorders>
              <w:bottom w:val="single" w:sz="4" w:space="0" w:color="auto"/>
            </w:tcBorders>
            <w:shd w:val="clear" w:color="auto" w:fill="auto"/>
          </w:tcPr>
          <w:p w14:paraId="29EC8043"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5</w:t>
            </w:r>
          </w:p>
        </w:tc>
        <w:tc>
          <w:tcPr>
            <w:tcW w:w="238" w:type="dxa"/>
            <w:tcBorders>
              <w:bottom w:val="single" w:sz="4" w:space="0" w:color="auto"/>
            </w:tcBorders>
            <w:shd w:val="clear" w:color="auto" w:fill="auto"/>
          </w:tcPr>
          <w:p w14:paraId="710144EE"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1</w:t>
            </w:r>
          </w:p>
        </w:tc>
        <w:tc>
          <w:tcPr>
            <w:tcW w:w="238" w:type="dxa"/>
            <w:tcBorders>
              <w:bottom w:val="single" w:sz="4" w:space="0" w:color="auto"/>
            </w:tcBorders>
            <w:shd w:val="clear" w:color="auto" w:fill="auto"/>
          </w:tcPr>
          <w:p w14:paraId="58BE604F"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2</w:t>
            </w:r>
          </w:p>
        </w:tc>
        <w:tc>
          <w:tcPr>
            <w:tcW w:w="238" w:type="dxa"/>
            <w:tcBorders>
              <w:bottom w:val="single" w:sz="4" w:space="0" w:color="auto"/>
            </w:tcBorders>
            <w:shd w:val="clear" w:color="auto" w:fill="auto"/>
          </w:tcPr>
          <w:p w14:paraId="1A81AEA9"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3</w:t>
            </w:r>
          </w:p>
        </w:tc>
        <w:tc>
          <w:tcPr>
            <w:tcW w:w="238" w:type="dxa"/>
            <w:tcBorders>
              <w:bottom w:val="single" w:sz="4" w:space="0" w:color="auto"/>
            </w:tcBorders>
            <w:shd w:val="clear" w:color="auto" w:fill="auto"/>
          </w:tcPr>
          <w:p w14:paraId="7C165BD0"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4</w:t>
            </w:r>
          </w:p>
        </w:tc>
        <w:tc>
          <w:tcPr>
            <w:tcW w:w="247" w:type="dxa"/>
            <w:gridSpan w:val="2"/>
            <w:tcBorders>
              <w:bottom w:val="single" w:sz="4" w:space="0" w:color="auto"/>
            </w:tcBorders>
            <w:shd w:val="clear" w:color="auto" w:fill="auto"/>
          </w:tcPr>
          <w:p w14:paraId="00CD3347"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5</w:t>
            </w:r>
          </w:p>
        </w:tc>
        <w:tc>
          <w:tcPr>
            <w:tcW w:w="253" w:type="dxa"/>
            <w:gridSpan w:val="2"/>
            <w:tcBorders>
              <w:bottom w:val="single" w:sz="4" w:space="0" w:color="auto"/>
            </w:tcBorders>
            <w:shd w:val="clear" w:color="auto" w:fill="auto"/>
          </w:tcPr>
          <w:p w14:paraId="5B34CFE2"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1</w:t>
            </w:r>
          </w:p>
        </w:tc>
        <w:tc>
          <w:tcPr>
            <w:tcW w:w="250" w:type="dxa"/>
            <w:gridSpan w:val="2"/>
            <w:tcBorders>
              <w:bottom w:val="single" w:sz="4" w:space="0" w:color="auto"/>
            </w:tcBorders>
            <w:shd w:val="clear" w:color="auto" w:fill="auto"/>
          </w:tcPr>
          <w:p w14:paraId="1417E793"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2</w:t>
            </w:r>
          </w:p>
        </w:tc>
        <w:tc>
          <w:tcPr>
            <w:tcW w:w="236" w:type="dxa"/>
            <w:gridSpan w:val="2"/>
            <w:tcBorders>
              <w:bottom w:val="single" w:sz="4" w:space="0" w:color="auto"/>
            </w:tcBorders>
            <w:shd w:val="clear" w:color="auto" w:fill="auto"/>
          </w:tcPr>
          <w:p w14:paraId="741BA281"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3</w:t>
            </w:r>
          </w:p>
        </w:tc>
        <w:tc>
          <w:tcPr>
            <w:tcW w:w="236" w:type="dxa"/>
            <w:tcBorders>
              <w:bottom w:val="single" w:sz="4" w:space="0" w:color="auto"/>
            </w:tcBorders>
            <w:shd w:val="clear" w:color="auto" w:fill="auto"/>
          </w:tcPr>
          <w:p w14:paraId="6336203A"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4</w:t>
            </w:r>
          </w:p>
        </w:tc>
        <w:tc>
          <w:tcPr>
            <w:tcW w:w="237" w:type="dxa"/>
            <w:gridSpan w:val="2"/>
            <w:tcBorders>
              <w:bottom w:val="single" w:sz="4" w:space="0" w:color="auto"/>
            </w:tcBorders>
            <w:shd w:val="clear" w:color="auto" w:fill="auto"/>
          </w:tcPr>
          <w:p w14:paraId="2E7F4A88"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5</w:t>
            </w:r>
          </w:p>
        </w:tc>
        <w:tc>
          <w:tcPr>
            <w:tcW w:w="253" w:type="dxa"/>
            <w:gridSpan w:val="2"/>
            <w:tcBorders>
              <w:bottom w:val="single" w:sz="4" w:space="0" w:color="auto"/>
            </w:tcBorders>
            <w:shd w:val="clear" w:color="auto" w:fill="auto"/>
          </w:tcPr>
          <w:p w14:paraId="645B07BD"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1</w:t>
            </w:r>
          </w:p>
        </w:tc>
        <w:tc>
          <w:tcPr>
            <w:tcW w:w="236" w:type="dxa"/>
            <w:tcBorders>
              <w:bottom w:val="single" w:sz="4" w:space="0" w:color="auto"/>
            </w:tcBorders>
            <w:shd w:val="clear" w:color="auto" w:fill="auto"/>
          </w:tcPr>
          <w:p w14:paraId="1344D0AE"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2</w:t>
            </w:r>
          </w:p>
        </w:tc>
        <w:tc>
          <w:tcPr>
            <w:tcW w:w="236" w:type="dxa"/>
            <w:tcBorders>
              <w:bottom w:val="single" w:sz="4" w:space="0" w:color="auto"/>
            </w:tcBorders>
            <w:shd w:val="clear" w:color="auto" w:fill="auto"/>
          </w:tcPr>
          <w:p w14:paraId="52064FB8"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3</w:t>
            </w:r>
          </w:p>
        </w:tc>
        <w:tc>
          <w:tcPr>
            <w:tcW w:w="248" w:type="dxa"/>
            <w:gridSpan w:val="2"/>
            <w:tcBorders>
              <w:bottom w:val="single" w:sz="4" w:space="0" w:color="auto"/>
            </w:tcBorders>
            <w:shd w:val="clear" w:color="auto" w:fill="auto"/>
          </w:tcPr>
          <w:p w14:paraId="572D1BA3"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4</w:t>
            </w:r>
          </w:p>
        </w:tc>
        <w:tc>
          <w:tcPr>
            <w:tcW w:w="255" w:type="dxa"/>
            <w:gridSpan w:val="3"/>
            <w:tcBorders>
              <w:bottom w:val="single" w:sz="4" w:space="0" w:color="auto"/>
            </w:tcBorders>
            <w:shd w:val="clear" w:color="auto" w:fill="auto"/>
          </w:tcPr>
          <w:p w14:paraId="788A153A" w14:textId="77777777" w:rsidR="000578EE" w:rsidRPr="00C061CF" w:rsidRDefault="000578EE" w:rsidP="00310D2A">
            <w:pPr>
              <w:pStyle w:val="NoSpacing"/>
              <w:rPr>
                <w:rFonts w:ascii="Arial" w:hAnsi="Arial" w:cs="Arial"/>
                <w:b/>
                <w:sz w:val="18"/>
                <w:szCs w:val="18"/>
              </w:rPr>
            </w:pPr>
            <w:r w:rsidRPr="00C061CF">
              <w:rPr>
                <w:rFonts w:ascii="Arial" w:hAnsi="Arial" w:cs="Arial"/>
                <w:b/>
                <w:sz w:val="18"/>
                <w:szCs w:val="18"/>
              </w:rPr>
              <w:t>5</w:t>
            </w:r>
          </w:p>
        </w:tc>
      </w:tr>
      <w:tr w:rsidR="003D6B39" w:rsidRPr="001F15DF" w14:paraId="493F2959" w14:textId="77777777" w:rsidTr="004A4789">
        <w:trPr>
          <w:trHeight w:val="193"/>
        </w:trPr>
        <w:tc>
          <w:tcPr>
            <w:tcW w:w="971" w:type="dxa"/>
            <w:shd w:val="clear" w:color="auto" w:fill="auto"/>
          </w:tcPr>
          <w:p w14:paraId="69F3A724" w14:textId="77777777" w:rsidR="000578EE" w:rsidRPr="003B464D" w:rsidRDefault="000578EE" w:rsidP="003D6B39">
            <w:pPr>
              <w:pStyle w:val="NoSpacing"/>
              <w:jc w:val="center"/>
              <w:rPr>
                <w:rFonts w:cstheme="minorHAnsi"/>
                <w:b/>
                <w:sz w:val="18"/>
                <w:szCs w:val="20"/>
              </w:rPr>
            </w:pPr>
            <w:r w:rsidRPr="003B464D">
              <w:rPr>
                <w:rFonts w:cstheme="minorHAnsi"/>
                <w:b/>
                <w:sz w:val="18"/>
                <w:szCs w:val="20"/>
              </w:rPr>
              <w:t>Essential 1</w:t>
            </w:r>
          </w:p>
        </w:tc>
        <w:tc>
          <w:tcPr>
            <w:tcW w:w="280" w:type="dxa"/>
            <w:tcBorders>
              <w:right w:val="nil"/>
            </w:tcBorders>
            <w:shd w:val="clear" w:color="auto" w:fill="E7E6E6" w:themeFill="background2"/>
          </w:tcPr>
          <w:p w14:paraId="43600784" w14:textId="77777777" w:rsidR="000578EE" w:rsidRPr="001F15DF" w:rsidRDefault="000578EE" w:rsidP="00310D2A">
            <w:pPr>
              <w:pStyle w:val="NoSpacing"/>
              <w:rPr>
                <w:rFonts w:ascii="Arial" w:hAnsi="Arial" w:cs="Arial"/>
                <w:b/>
                <w:sz w:val="20"/>
                <w:szCs w:val="20"/>
              </w:rPr>
            </w:pPr>
          </w:p>
        </w:tc>
        <w:tc>
          <w:tcPr>
            <w:tcW w:w="282" w:type="dxa"/>
            <w:tcBorders>
              <w:left w:val="nil"/>
              <w:right w:val="nil"/>
            </w:tcBorders>
            <w:shd w:val="clear" w:color="auto" w:fill="auto"/>
          </w:tcPr>
          <w:p w14:paraId="560D1AF5" w14:textId="77777777" w:rsidR="000578EE" w:rsidRPr="001F15DF" w:rsidRDefault="000578EE" w:rsidP="00310D2A">
            <w:pPr>
              <w:pStyle w:val="NoSpacing"/>
              <w:rPr>
                <w:rFonts w:ascii="Arial" w:hAnsi="Arial" w:cs="Arial"/>
                <w:b/>
                <w:sz w:val="20"/>
                <w:szCs w:val="20"/>
              </w:rPr>
            </w:pPr>
          </w:p>
        </w:tc>
        <w:tc>
          <w:tcPr>
            <w:tcW w:w="283" w:type="dxa"/>
            <w:tcBorders>
              <w:left w:val="nil"/>
              <w:right w:val="nil"/>
            </w:tcBorders>
            <w:shd w:val="clear" w:color="auto" w:fill="E7E6E6" w:themeFill="background2"/>
          </w:tcPr>
          <w:p w14:paraId="4FD01832" w14:textId="77777777" w:rsidR="000578EE" w:rsidRPr="001F15DF" w:rsidRDefault="000578EE" w:rsidP="00310D2A">
            <w:pPr>
              <w:pStyle w:val="NoSpacing"/>
              <w:rPr>
                <w:rFonts w:ascii="Arial" w:hAnsi="Arial" w:cs="Arial"/>
                <w:b/>
                <w:sz w:val="20"/>
                <w:szCs w:val="20"/>
              </w:rPr>
            </w:pPr>
          </w:p>
        </w:tc>
        <w:tc>
          <w:tcPr>
            <w:tcW w:w="283" w:type="dxa"/>
            <w:tcBorders>
              <w:left w:val="nil"/>
              <w:right w:val="nil"/>
            </w:tcBorders>
            <w:shd w:val="clear" w:color="auto" w:fill="auto"/>
          </w:tcPr>
          <w:p w14:paraId="7D3D2548" w14:textId="77777777" w:rsidR="000578EE" w:rsidRPr="001F15DF" w:rsidRDefault="000578EE" w:rsidP="00310D2A">
            <w:pPr>
              <w:pStyle w:val="NoSpacing"/>
              <w:rPr>
                <w:rFonts w:ascii="Arial" w:hAnsi="Arial" w:cs="Arial"/>
                <w:b/>
                <w:sz w:val="20"/>
                <w:szCs w:val="20"/>
              </w:rPr>
            </w:pPr>
          </w:p>
        </w:tc>
        <w:tc>
          <w:tcPr>
            <w:tcW w:w="336" w:type="dxa"/>
            <w:tcBorders>
              <w:left w:val="nil"/>
            </w:tcBorders>
            <w:shd w:val="clear" w:color="auto" w:fill="E7E6E6" w:themeFill="background2"/>
          </w:tcPr>
          <w:p w14:paraId="2DCC234F" w14:textId="77777777" w:rsidR="000578EE" w:rsidRPr="001F15DF" w:rsidRDefault="000578EE" w:rsidP="00310D2A">
            <w:pPr>
              <w:pStyle w:val="NoSpacing"/>
              <w:rPr>
                <w:rFonts w:ascii="Arial" w:hAnsi="Arial" w:cs="Arial"/>
                <w:b/>
                <w:sz w:val="20"/>
                <w:szCs w:val="20"/>
              </w:rPr>
            </w:pPr>
          </w:p>
        </w:tc>
        <w:tc>
          <w:tcPr>
            <w:tcW w:w="236" w:type="dxa"/>
            <w:tcBorders>
              <w:right w:val="nil"/>
            </w:tcBorders>
            <w:shd w:val="clear" w:color="auto" w:fill="auto"/>
          </w:tcPr>
          <w:p w14:paraId="0B7353C3" w14:textId="77777777" w:rsidR="000578EE" w:rsidRPr="001F15DF" w:rsidRDefault="000578EE" w:rsidP="00310D2A">
            <w:pPr>
              <w:pStyle w:val="NoSpacing"/>
              <w:rPr>
                <w:rFonts w:ascii="Arial" w:hAnsi="Arial" w:cs="Arial"/>
                <w:b/>
                <w:sz w:val="20"/>
                <w:szCs w:val="20"/>
              </w:rPr>
            </w:pPr>
          </w:p>
        </w:tc>
        <w:tc>
          <w:tcPr>
            <w:tcW w:w="238" w:type="dxa"/>
            <w:tcBorders>
              <w:left w:val="nil"/>
              <w:right w:val="nil"/>
            </w:tcBorders>
            <w:shd w:val="clear" w:color="auto" w:fill="E7E6E6" w:themeFill="background2"/>
          </w:tcPr>
          <w:p w14:paraId="62610CF2" w14:textId="77777777" w:rsidR="000578EE" w:rsidRPr="001F15DF" w:rsidRDefault="000578EE" w:rsidP="00310D2A">
            <w:pPr>
              <w:pStyle w:val="NoSpacing"/>
              <w:rPr>
                <w:rFonts w:ascii="Arial" w:hAnsi="Arial" w:cs="Arial"/>
                <w:b/>
                <w:sz w:val="20"/>
                <w:szCs w:val="20"/>
              </w:rPr>
            </w:pPr>
          </w:p>
        </w:tc>
        <w:tc>
          <w:tcPr>
            <w:tcW w:w="238" w:type="dxa"/>
            <w:tcBorders>
              <w:left w:val="nil"/>
              <w:right w:val="nil"/>
            </w:tcBorders>
            <w:shd w:val="clear" w:color="auto" w:fill="auto"/>
          </w:tcPr>
          <w:p w14:paraId="403A8717" w14:textId="77777777" w:rsidR="000578EE" w:rsidRPr="001F15DF" w:rsidRDefault="000578EE" w:rsidP="00310D2A">
            <w:pPr>
              <w:pStyle w:val="NoSpacing"/>
              <w:rPr>
                <w:rFonts w:ascii="Arial" w:hAnsi="Arial" w:cs="Arial"/>
                <w:b/>
                <w:sz w:val="20"/>
                <w:szCs w:val="20"/>
              </w:rPr>
            </w:pPr>
          </w:p>
        </w:tc>
        <w:tc>
          <w:tcPr>
            <w:tcW w:w="238" w:type="dxa"/>
            <w:tcBorders>
              <w:left w:val="nil"/>
              <w:right w:val="nil"/>
            </w:tcBorders>
            <w:shd w:val="clear" w:color="auto" w:fill="E7E6E6" w:themeFill="background2"/>
          </w:tcPr>
          <w:p w14:paraId="205D5BC4" w14:textId="77777777" w:rsidR="000578EE" w:rsidRPr="001F15DF" w:rsidRDefault="000578EE" w:rsidP="00310D2A">
            <w:pPr>
              <w:pStyle w:val="NoSpacing"/>
              <w:rPr>
                <w:rFonts w:ascii="Arial" w:hAnsi="Arial" w:cs="Arial"/>
                <w:b/>
                <w:sz w:val="20"/>
                <w:szCs w:val="20"/>
              </w:rPr>
            </w:pPr>
          </w:p>
        </w:tc>
        <w:tc>
          <w:tcPr>
            <w:tcW w:w="249" w:type="dxa"/>
            <w:gridSpan w:val="2"/>
            <w:tcBorders>
              <w:left w:val="nil"/>
            </w:tcBorders>
            <w:shd w:val="clear" w:color="auto" w:fill="auto"/>
          </w:tcPr>
          <w:p w14:paraId="389642F3" w14:textId="77777777" w:rsidR="000578EE" w:rsidRPr="001F15DF" w:rsidRDefault="000578EE" w:rsidP="00310D2A">
            <w:pPr>
              <w:pStyle w:val="NoSpacing"/>
              <w:rPr>
                <w:rFonts w:ascii="Arial" w:hAnsi="Arial" w:cs="Arial"/>
                <w:b/>
                <w:sz w:val="20"/>
                <w:szCs w:val="20"/>
              </w:rPr>
            </w:pPr>
          </w:p>
        </w:tc>
        <w:tc>
          <w:tcPr>
            <w:tcW w:w="238" w:type="dxa"/>
            <w:tcBorders>
              <w:right w:val="nil"/>
            </w:tcBorders>
            <w:shd w:val="clear" w:color="auto" w:fill="E7E6E6" w:themeFill="background2"/>
          </w:tcPr>
          <w:p w14:paraId="77932876" w14:textId="77777777" w:rsidR="000578EE" w:rsidRPr="001F15DF" w:rsidRDefault="000578EE" w:rsidP="00310D2A">
            <w:pPr>
              <w:pStyle w:val="NoSpacing"/>
              <w:rPr>
                <w:rFonts w:ascii="Arial" w:hAnsi="Arial" w:cs="Arial"/>
                <w:b/>
                <w:sz w:val="20"/>
                <w:szCs w:val="20"/>
              </w:rPr>
            </w:pPr>
          </w:p>
        </w:tc>
        <w:tc>
          <w:tcPr>
            <w:tcW w:w="238" w:type="dxa"/>
            <w:tcBorders>
              <w:left w:val="nil"/>
              <w:right w:val="nil"/>
            </w:tcBorders>
            <w:shd w:val="clear" w:color="auto" w:fill="auto"/>
          </w:tcPr>
          <w:p w14:paraId="63841BF2" w14:textId="77777777" w:rsidR="000578EE" w:rsidRPr="001F15DF" w:rsidRDefault="000578EE" w:rsidP="00310D2A">
            <w:pPr>
              <w:pStyle w:val="NoSpacing"/>
              <w:rPr>
                <w:rFonts w:ascii="Arial" w:hAnsi="Arial" w:cs="Arial"/>
                <w:b/>
                <w:sz w:val="20"/>
                <w:szCs w:val="20"/>
              </w:rPr>
            </w:pPr>
          </w:p>
        </w:tc>
        <w:tc>
          <w:tcPr>
            <w:tcW w:w="238" w:type="dxa"/>
            <w:tcBorders>
              <w:left w:val="nil"/>
              <w:right w:val="nil"/>
            </w:tcBorders>
            <w:shd w:val="clear" w:color="auto" w:fill="E7E6E6" w:themeFill="background2"/>
          </w:tcPr>
          <w:p w14:paraId="5E30EE1A" w14:textId="77777777" w:rsidR="000578EE" w:rsidRPr="001F15DF" w:rsidRDefault="000578EE" w:rsidP="00310D2A">
            <w:pPr>
              <w:pStyle w:val="NoSpacing"/>
              <w:rPr>
                <w:rFonts w:ascii="Arial" w:hAnsi="Arial" w:cs="Arial"/>
                <w:b/>
                <w:sz w:val="20"/>
                <w:szCs w:val="20"/>
              </w:rPr>
            </w:pPr>
          </w:p>
        </w:tc>
        <w:tc>
          <w:tcPr>
            <w:tcW w:w="238" w:type="dxa"/>
            <w:tcBorders>
              <w:left w:val="nil"/>
              <w:right w:val="nil"/>
            </w:tcBorders>
            <w:shd w:val="clear" w:color="auto" w:fill="auto"/>
          </w:tcPr>
          <w:p w14:paraId="162B3776" w14:textId="77777777" w:rsidR="000578EE" w:rsidRPr="001F15DF" w:rsidRDefault="000578EE" w:rsidP="00310D2A">
            <w:pPr>
              <w:pStyle w:val="NoSpacing"/>
              <w:rPr>
                <w:rFonts w:ascii="Arial" w:hAnsi="Arial" w:cs="Arial"/>
                <w:b/>
                <w:sz w:val="20"/>
                <w:szCs w:val="20"/>
              </w:rPr>
            </w:pPr>
          </w:p>
        </w:tc>
        <w:tc>
          <w:tcPr>
            <w:tcW w:w="311" w:type="dxa"/>
            <w:gridSpan w:val="2"/>
            <w:tcBorders>
              <w:left w:val="nil"/>
            </w:tcBorders>
            <w:shd w:val="clear" w:color="auto" w:fill="E7E6E6" w:themeFill="background2"/>
          </w:tcPr>
          <w:p w14:paraId="12FB5F72" w14:textId="77777777" w:rsidR="000578EE" w:rsidRPr="001F15DF" w:rsidRDefault="000578EE" w:rsidP="00310D2A">
            <w:pPr>
              <w:pStyle w:val="NoSpacing"/>
              <w:rPr>
                <w:rFonts w:ascii="Arial" w:hAnsi="Arial" w:cs="Arial"/>
                <w:b/>
                <w:sz w:val="20"/>
                <w:szCs w:val="20"/>
              </w:rPr>
            </w:pPr>
          </w:p>
        </w:tc>
        <w:tc>
          <w:tcPr>
            <w:tcW w:w="238" w:type="dxa"/>
            <w:tcBorders>
              <w:right w:val="nil"/>
            </w:tcBorders>
            <w:shd w:val="clear" w:color="auto" w:fill="auto"/>
          </w:tcPr>
          <w:p w14:paraId="50894705" w14:textId="77777777" w:rsidR="000578EE" w:rsidRPr="001F15DF" w:rsidRDefault="000578EE" w:rsidP="00310D2A">
            <w:pPr>
              <w:pStyle w:val="NoSpacing"/>
              <w:rPr>
                <w:rFonts w:ascii="Arial" w:hAnsi="Arial" w:cs="Arial"/>
                <w:b/>
                <w:sz w:val="20"/>
                <w:szCs w:val="20"/>
              </w:rPr>
            </w:pPr>
          </w:p>
        </w:tc>
        <w:tc>
          <w:tcPr>
            <w:tcW w:w="238" w:type="dxa"/>
            <w:tcBorders>
              <w:left w:val="nil"/>
              <w:right w:val="nil"/>
            </w:tcBorders>
            <w:shd w:val="clear" w:color="auto" w:fill="E7E6E6" w:themeFill="background2"/>
          </w:tcPr>
          <w:p w14:paraId="3D7663E8" w14:textId="77777777" w:rsidR="000578EE" w:rsidRPr="001F15DF" w:rsidRDefault="000578EE" w:rsidP="00310D2A">
            <w:pPr>
              <w:pStyle w:val="NoSpacing"/>
              <w:rPr>
                <w:rFonts w:ascii="Arial" w:hAnsi="Arial" w:cs="Arial"/>
                <w:b/>
                <w:sz w:val="20"/>
                <w:szCs w:val="20"/>
              </w:rPr>
            </w:pPr>
          </w:p>
        </w:tc>
        <w:tc>
          <w:tcPr>
            <w:tcW w:w="238" w:type="dxa"/>
            <w:tcBorders>
              <w:left w:val="nil"/>
              <w:right w:val="nil"/>
            </w:tcBorders>
            <w:shd w:val="clear" w:color="auto" w:fill="auto"/>
          </w:tcPr>
          <w:p w14:paraId="01E39400" w14:textId="77777777" w:rsidR="000578EE" w:rsidRPr="001F15DF" w:rsidRDefault="000578EE" w:rsidP="00310D2A">
            <w:pPr>
              <w:pStyle w:val="NoSpacing"/>
              <w:rPr>
                <w:rFonts w:ascii="Arial" w:hAnsi="Arial" w:cs="Arial"/>
                <w:b/>
                <w:sz w:val="20"/>
                <w:szCs w:val="20"/>
              </w:rPr>
            </w:pPr>
          </w:p>
        </w:tc>
        <w:tc>
          <w:tcPr>
            <w:tcW w:w="238" w:type="dxa"/>
            <w:tcBorders>
              <w:left w:val="nil"/>
              <w:right w:val="nil"/>
            </w:tcBorders>
            <w:shd w:val="clear" w:color="auto" w:fill="E7E6E6" w:themeFill="background2"/>
          </w:tcPr>
          <w:p w14:paraId="12B179E0" w14:textId="77777777" w:rsidR="000578EE" w:rsidRPr="001F15DF" w:rsidRDefault="000578EE" w:rsidP="00310D2A">
            <w:pPr>
              <w:pStyle w:val="NoSpacing"/>
              <w:rPr>
                <w:rFonts w:ascii="Arial" w:hAnsi="Arial" w:cs="Arial"/>
                <w:b/>
                <w:sz w:val="20"/>
                <w:szCs w:val="20"/>
              </w:rPr>
            </w:pPr>
          </w:p>
        </w:tc>
        <w:tc>
          <w:tcPr>
            <w:tcW w:w="247" w:type="dxa"/>
            <w:gridSpan w:val="2"/>
            <w:tcBorders>
              <w:left w:val="nil"/>
            </w:tcBorders>
            <w:shd w:val="clear" w:color="auto" w:fill="auto"/>
          </w:tcPr>
          <w:p w14:paraId="3D9D50DB" w14:textId="77777777" w:rsidR="000578EE" w:rsidRPr="001F15DF" w:rsidRDefault="000578EE" w:rsidP="00310D2A">
            <w:pPr>
              <w:pStyle w:val="NoSpacing"/>
              <w:rPr>
                <w:rFonts w:ascii="Arial" w:hAnsi="Arial" w:cs="Arial"/>
                <w:b/>
                <w:sz w:val="20"/>
                <w:szCs w:val="20"/>
              </w:rPr>
            </w:pPr>
          </w:p>
        </w:tc>
        <w:tc>
          <w:tcPr>
            <w:tcW w:w="236" w:type="dxa"/>
            <w:tcBorders>
              <w:right w:val="nil"/>
            </w:tcBorders>
            <w:shd w:val="clear" w:color="auto" w:fill="E7E6E6" w:themeFill="background2"/>
          </w:tcPr>
          <w:p w14:paraId="5733C12A" w14:textId="77777777" w:rsidR="000578EE" w:rsidRPr="001F15DF" w:rsidRDefault="000578EE" w:rsidP="00310D2A">
            <w:pPr>
              <w:pStyle w:val="NoSpacing"/>
              <w:rPr>
                <w:rFonts w:ascii="Arial" w:hAnsi="Arial" w:cs="Arial"/>
                <w:b/>
                <w:sz w:val="20"/>
                <w:szCs w:val="20"/>
              </w:rPr>
            </w:pPr>
          </w:p>
        </w:tc>
        <w:tc>
          <w:tcPr>
            <w:tcW w:w="233" w:type="dxa"/>
            <w:gridSpan w:val="2"/>
            <w:tcBorders>
              <w:left w:val="nil"/>
              <w:right w:val="nil"/>
            </w:tcBorders>
            <w:shd w:val="clear" w:color="auto" w:fill="auto"/>
          </w:tcPr>
          <w:p w14:paraId="77865FC4" w14:textId="77777777" w:rsidR="000578EE" w:rsidRPr="001F15DF" w:rsidRDefault="000578EE" w:rsidP="00310D2A">
            <w:pPr>
              <w:pStyle w:val="NoSpacing"/>
              <w:rPr>
                <w:rFonts w:ascii="Arial" w:hAnsi="Arial" w:cs="Arial"/>
                <w:b/>
                <w:sz w:val="20"/>
                <w:szCs w:val="20"/>
              </w:rPr>
            </w:pPr>
          </w:p>
        </w:tc>
        <w:tc>
          <w:tcPr>
            <w:tcW w:w="236" w:type="dxa"/>
            <w:gridSpan w:val="2"/>
            <w:tcBorders>
              <w:left w:val="nil"/>
              <w:right w:val="nil"/>
            </w:tcBorders>
            <w:shd w:val="clear" w:color="auto" w:fill="E7E6E6" w:themeFill="background2"/>
          </w:tcPr>
          <w:p w14:paraId="7914D78A" w14:textId="77777777" w:rsidR="000578EE" w:rsidRPr="001F15DF" w:rsidRDefault="000578EE" w:rsidP="00310D2A">
            <w:pPr>
              <w:pStyle w:val="NoSpacing"/>
              <w:rPr>
                <w:rFonts w:ascii="Arial" w:hAnsi="Arial" w:cs="Arial"/>
                <w:b/>
                <w:sz w:val="20"/>
                <w:szCs w:val="20"/>
              </w:rPr>
            </w:pPr>
          </w:p>
        </w:tc>
        <w:tc>
          <w:tcPr>
            <w:tcW w:w="270" w:type="dxa"/>
            <w:gridSpan w:val="2"/>
            <w:tcBorders>
              <w:left w:val="nil"/>
              <w:right w:val="nil"/>
            </w:tcBorders>
            <w:shd w:val="clear" w:color="auto" w:fill="auto"/>
          </w:tcPr>
          <w:p w14:paraId="2F9DB45B" w14:textId="77777777" w:rsidR="000578EE" w:rsidRPr="001F15DF" w:rsidRDefault="000578EE" w:rsidP="00310D2A">
            <w:pPr>
              <w:pStyle w:val="NoSpacing"/>
              <w:rPr>
                <w:rFonts w:ascii="Arial" w:hAnsi="Arial" w:cs="Arial"/>
                <w:b/>
                <w:sz w:val="20"/>
                <w:szCs w:val="20"/>
              </w:rPr>
            </w:pPr>
          </w:p>
        </w:tc>
        <w:tc>
          <w:tcPr>
            <w:tcW w:w="237" w:type="dxa"/>
            <w:gridSpan w:val="2"/>
            <w:tcBorders>
              <w:left w:val="nil"/>
            </w:tcBorders>
            <w:shd w:val="clear" w:color="auto" w:fill="E7E6E6" w:themeFill="background2"/>
          </w:tcPr>
          <w:p w14:paraId="501CDE33" w14:textId="77777777" w:rsidR="000578EE" w:rsidRPr="001F15DF" w:rsidRDefault="000578EE" w:rsidP="00310D2A">
            <w:pPr>
              <w:pStyle w:val="NoSpacing"/>
              <w:rPr>
                <w:rFonts w:ascii="Arial" w:hAnsi="Arial" w:cs="Arial"/>
                <w:b/>
                <w:sz w:val="20"/>
                <w:szCs w:val="20"/>
              </w:rPr>
            </w:pPr>
          </w:p>
        </w:tc>
        <w:tc>
          <w:tcPr>
            <w:tcW w:w="236" w:type="dxa"/>
            <w:tcBorders>
              <w:right w:val="nil"/>
            </w:tcBorders>
            <w:shd w:val="clear" w:color="auto" w:fill="auto"/>
          </w:tcPr>
          <w:p w14:paraId="7E852DE1" w14:textId="77777777" w:rsidR="000578EE" w:rsidRPr="001F15DF" w:rsidRDefault="000578EE" w:rsidP="00310D2A">
            <w:pPr>
              <w:pStyle w:val="NoSpacing"/>
              <w:rPr>
                <w:rFonts w:ascii="Arial" w:hAnsi="Arial" w:cs="Arial"/>
                <w:b/>
                <w:sz w:val="20"/>
                <w:szCs w:val="20"/>
              </w:rPr>
            </w:pPr>
          </w:p>
        </w:tc>
        <w:tc>
          <w:tcPr>
            <w:tcW w:w="253" w:type="dxa"/>
            <w:gridSpan w:val="2"/>
            <w:tcBorders>
              <w:left w:val="nil"/>
              <w:right w:val="nil"/>
            </w:tcBorders>
            <w:shd w:val="clear" w:color="auto" w:fill="E7E6E6" w:themeFill="background2"/>
          </w:tcPr>
          <w:p w14:paraId="563E0B65" w14:textId="77777777" w:rsidR="000578EE" w:rsidRPr="001F15DF" w:rsidRDefault="000578EE" w:rsidP="00310D2A">
            <w:pPr>
              <w:pStyle w:val="NoSpacing"/>
              <w:rPr>
                <w:rFonts w:ascii="Arial" w:hAnsi="Arial" w:cs="Arial"/>
                <w:b/>
                <w:sz w:val="20"/>
                <w:szCs w:val="20"/>
              </w:rPr>
            </w:pPr>
          </w:p>
        </w:tc>
        <w:tc>
          <w:tcPr>
            <w:tcW w:w="261" w:type="dxa"/>
            <w:gridSpan w:val="2"/>
            <w:tcBorders>
              <w:left w:val="nil"/>
              <w:right w:val="nil"/>
            </w:tcBorders>
            <w:shd w:val="clear" w:color="auto" w:fill="auto"/>
          </w:tcPr>
          <w:p w14:paraId="254808DF" w14:textId="77777777" w:rsidR="000578EE" w:rsidRPr="001F15DF" w:rsidRDefault="000578EE" w:rsidP="00310D2A">
            <w:pPr>
              <w:pStyle w:val="NoSpacing"/>
              <w:rPr>
                <w:rFonts w:ascii="Arial" w:hAnsi="Arial" w:cs="Arial"/>
                <w:b/>
                <w:sz w:val="20"/>
                <w:szCs w:val="20"/>
              </w:rPr>
            </w:pPr>
          </w:p>
        </w:tc>
        <w:tc>
          <w:tcPr>
            <w:tcW w:w="242" w:type="dxa"/>
            <w:gridSpan w:val="2"/>
            <w:tcBorders>
              <w:left w:val="nil"/>
              <w:right w:val="nil"/>
            </w:tcBorders>
            <w:shd w:val="clear" w:color="auto" w:fill="E7E6E6" w:themeFill="background2"/>
          </w:tcPr>
          <w:p w14:paraId="57890B0F" w14:textId="77777777" w:rsidR="000578EE" w:rsidRPr="001F15DF" w:rsidRDefault="000578EE" w:rsidP="00310D2A">
            <w:pPr>
              <w:pStyle w:val="NoSpacing"/>
              <w:rPr>
                <w:rFonts w:ascii="Arial" w:hAnsi="Arial" w:cs="Arial"/>
                <w:b/>
                <w:sz w:val="20"/>
                <w:szCs w:val="20"/>
              </w:rPr>
            </w:pPr>
          </w:p>
        </w:tc>
        <w:tc>
          <w:tcPr>
            <w:tcW w:w="236" w:type="dxa"/>
            <w:gridSpan w:val="2"/>
            <w:tcBorders>
              <w:left w:val="nil"/>
            </w:tcBorders>
            <w:shd w:val="clear" w:color="auto" w:fill="auto"/>
          </w:tcPr>
          <w:p w14:paraId="3F7A1332" w14:textId="77777777" w:rsidR="000578EE" w:rsidRPr="001F15DF" w:rsidRDefault="000578EE" w:rsidP="00310D2A">
            <w:pPr>
              <w:pStyle w:val="NoSpacing"/>
              <w:rPr>
                <w:rFonts w:ascii="Arial" w:hAnsi="Arial" w:cs="Arial"/>
                <w:b/>
                <w:sz w:val="20"/>
                <w:szCs w:val="20"/>
              </w:rPr>
            </w:pPr>
          </w:p>
        </w:tc>
      </w:tr>
      <w:tr w:rsidR="003D6B39" w:rsidRPr="00D41004" w14:paraId="20967BA7" w14:textId="77777777" w:rsidTr="004A4789">
        <w:trPr>
          <w:trHeight w:val="158"/>
        </w:trPr>
        <w:tc>
          <w:tcPr>
            <w:tcW w:w="971" w:type="dxa"/>
            <w:shd w:val="clear" w:color="auto" w:fill="auto"/>
          </w:tcPr>
          <w:p w14:paraId="1722206A" w14:textId="77777777" w:rsidR="000578EE" w:rsidRPr="003B464D" w:rsidRDefault="000578EE" w:rsidP="003D6B39">
            <w:pPr>
              <w:pStyle w:val="NoSpacing"/>
              <w:jc w:val="center"/>
              <w:rPr>
                <w:rFonts w:cstheme="minorHAnsi"/>
                <w:b/>
                <w:sz w:val="18"/>
                <w:szCs w:val="20"/>
              </w:rPr>
            </w:pPr>
            <w:r>
              <w:rPr>
                <w:rFonts w:cstheme="minorHAnsi"/>
                <w:b/>
                <w:sz w:val="18"/>
                <w:szCs w:val="20"/>
              </w:rPr>
              <w:t>Essential 2</w:t>
            </w:r>
          </w:p>
        </w:tc>
        <w:tc>
          <w:tcPr>
            <w:tcW w:w="280" w:type="dxa"/>
            <w:tcBorders>
              <w:right w:val="nil"/>
            </w:tcBorders>
            <w:shd w:val="clear" w:color="auto" w:fill="E7E6E6" w:themeFill="background2"/>
          </w:tcPr>
          <w:p w14:paraId="13423743" w14:textId="77777777" w:rsidR="000578EE" w:rsidRPr="00D41004" w:rsidRDefault="000578EE" w:rsidP="00310D2A">
            <w:pPr>
              <w:pStyle w:val="NoSpacing"/>
              <w:rPr>
                <w:rFonts w:ascii="MS Gothic" w:eastAsia="MS Gothic" w:hAnsi="MS Gothic" w:cs="MS Gothic"/>
              </w:rPr>
            </w:pPr>
          </w:p>
        </w:tc>
        <w:tc>
          <w:tcPr>
            <w:tcW w:w="282" w:type="dxa"/>
            <w:tcBorders>
              <w:left w:val="nil"/>
              <w:right w:val="nil"/>
            </w:tcBorders>
            <w:shd w:val="clear" w:color="auto" w:fill="auto"/>
          </w:tcPr>
          <w:p w14:paraId="6E4EB405"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E7E6E6" w:themeFill="background2"/>
          </w:tcPr>
          <w:p w14:paraId="5C5D03E0"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auto"/>
          </w:tcPr>
          <w:p w14:paraId="776A7D1E" w14:textId="77777777" w:rsidR="000578EE" w:rsidRPr="00D41004" w:rsidRDefault="000578EE" w:rsidP="00310D2A">
            <w:pPr>
              <w:pStyle w:val="NoSpacing"/>
              <w:rPr>
                <w:rFonts w:ascii="MS Gothic" w:eastAsia="MS Gothic" w:hAnsi="MS Gothic" w:cs="MS Gothic"/>
              </w:rPr>
            </w:pPr>
          </w:p>
        </w:tc>
        <w:tc>
          <w:tcPr>
            <w:tcW w:w="336" w:type="dxa"/>
            <w:tcBorders>
              <w:left w:val="nil"/>
            </w:tcBorders>
            <w:shd w:val="clear" w:color="auto" w:fill="E7E6E6" w:themeFill="background2"/>
          </w:tcPr>
          <w:p w14:paraId="4B4ED272"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29EC44A5"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681230A0"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1CE05D4B"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6667C0B0" w14:textId="77777777" w:rsidR="000578EE" w:rsidRPr="00D41004" w:rsidRDefault="000578EE" w:rsidP="00310D2A">
            <w:pPr>
              <w:pStyle w:val="NoSpacing"/>
              <w:rPr>
                <w:rFonts w:ascii="MS Gothic" w:eastAsia="MS Gothic" w:hAnsi="MS Gothic" w:cs="MS Gothic"/>
              </w:rPr>
            </w:pPr>
          </w:p>
        </w:tc>
        <w:tc>
          <w:tcPr>
            <w:tcW w:w="249" w:type="dxa"/>
            <w:gridSpan w:val="2"/>
            <w:tcBorders>
              <w:left w:val="nil"/>
            </w:tcBorders>
            <w:shd w:val="clear" w:color="auto" w:fill="auto"/>
          </w:tcPr>
          <w:p w14:paraId="355813DA"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E7E6E6" w:themeFill="background2"/>
          </w:tcPr>
          <w:p w14:paraId="0EFE6BF6"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51808712"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4ACA9B0D"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59AB0F92" w14:textId="77777777" w:rsidR="000578EE" w:rsidRPr="00D41004" w:rsidRDefault="000578EE" w:rsidP="00310D2A">
            <w:pPr>
              <w:pStyle w:val="NoSpacing"/>
              <w:rPr>
                <w:rFonts w:ascii="MS Gothic" w:eastAsia="MS Gothic" w:hAnsi="MS Gothic" w:cs="MS Gothic"/>
              </w:rPr>
            </w:pPr>
          </w:p>
        </w:tc>
        <w:tc>
          <w:tcPr>
            <w:tcW w:w="311" w:type="dxa"/>
            <w:gridSpan w:val="2"/>
            <w:tcBorders>
              <w:left w:val="nil"/>
            </w:tcBorders>
            <w:shd w:val="clear" w:color="auto" w:fill="E7E6E6" w:themeFill="background2"/>
          </w:tcPr>
          <w:p w14:paraId="128149AE"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auto"/>
          </w:tcPr>
          <w:p w14:paraId="04F4526F"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2C0B24F9"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42962439"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14F8684A" w14:textId="77777777" w:rsidR="000578EE" w:rsidRPr="00D41004" w:rsidRDefault="000578EE" w:rsidP="00310D2A">
            <w:pPr>
              <w:pStyle w:val="NoSpacing"/>
              <w:rPr>
                <w:rFonts w:ascii="MS Gothic" w:eastAsia="MS Gothic" w:hAnsi="MS Gothic" w:cs="MS Gothic"/>
              </w:rPr>
            </w:pPr>
          </w:p>
        </w:tc>
        <w:tc>
          <w:tcPr>
            <w:tcW w:w="247" w:type="dxa"/>
            <w:gridSpan w:val="2"/>
            <w:tcBorders>
              <w:left w:val="nil"/>
            </w:tcBorders>
            <w:shd w:val="clear" w:color="auto" w:fill="auto"/>
          </w:tcPr>
          <w:p w14:paraId="18C5A099"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E7E6E6" w:themeFill="background2"/>
          </w:tcPr>
          <w:p w14:paraId="70AECC85" w14:textId="77777777" w:rsidR="000578EE" w:rsidRPr="00D41004" w:rsidRDefault="000578EE" w:rsidP="00310D2A">
            <w:pPr>
              <w:pStyle w:val="NoSpacing"/>
              <w:rPr>
                <w:rFonts w:ascii="MS Gothic" w:eastAsia="MS Gothic" w:hAnsi="MS Gothic" w:cs="MS Gothic"/>
              </w:rPr>
            </w:pPr>
          </w:p>
        </w:tc>
        <w:tc>
          <w:tcPr>
            <w:tcW w:w="233" w:type="dxa"/>
            <w:gridSpan w:val="2"/>
            <w:tcBorders>
              <w:left w:val="nil"/>
              <w:right w:val="nil"/>
            </w:tcBorders>
            <w:shd w:val="clear" w:color="auto" w:fill="auto"/>
          </w:tcPr>
          <w:p w14:paraId="7CE8FA55"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right w:val="nil"/>
            </w:tcBorders>
            <w:shd w:val="clear" w:color="auto" w:fill="E7E6E6" w:themeFill="background2"/>
          </w:tcPr>
          <w:p w14:paraId="10D87E00" w14:textId="77777777" w:rsidR="000578EE" w:rsidRPr="00D41004" w:rsidRDefault="000578EE" w:rsidP="00310D2A">
            <w:pPr>
              <w:pStyle w:val="NoSpacing"/>
              <w:rPr>
                <w:rFonts w:ascii="MS Gothic" w:eastAsia="MS Gothic" w:hAnsi="MS Gothic" w:cs="MS Gothic"/>
              </w:rPr>
            </w:pPr>
          </w:p>
        </w:tc>
        <w:tc>
          <w:tcPr>
            <w:tcW w:w="270" w:type="dxa"/>
            <w:gridSpan w:val="2"/>
            <w:tcBorders>
              <w:left w:val="nil"/>
              <w:right w:val="nil"/>
            </w:tcBorders>
            <w:shd w:val="clear" w:color="auto" w:fill="auto"/>
          </w:tcPr>
          <w:p w14:paraId="5C6687DC" w14:textId="77777777" w:rsidR="000578EE" w:rsidRPr="00D41004" w:rsidRDefault="000578EE" w:rsidP="00310D2A">
            <w:pPr>
              <w:pStyle w:val="NoSpacing"/>
              <w:rPr>
                <w:rFonts w:ascii="MS Gothic" w:eastAsia="MS Gothic" w:hAnsi="MS Gothic" w:cs="MS Gothic"/>
              </w:rPr>
            </w:pPr>
          </w:p>
        </w:tc>
        <w:tc>
          <w:tcPr>
            <w:tcW w:w="237" w:type="dxa"/>
            <w:gridSpan w:val="2"/>
            <w:tcBorders>
              <w:left w:val="nil"/>
            </w:tcBorders>
            <w:shd w:val="clear" w:color="auto" w:fill="E7E6E6" w:themeFill="background2"/>
          </w:tcPr>
          <w:p w14:paraId="6476F629"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42CE6AAC" w14:textId="77777777" w:rsidR="000578EE" w:rsidRPr="00D41004" w:rsidRDefault="000578EE" w:rsidP="00310D2A">
            <w:pPr>
              <w:pStyle w:val="NoSpacing"/>
              <w:rPr>
                <w:rFonts w:ascii="MS Gothic" w:eastAsia="MS Gothic" w:hAnsi="MS Gothic" w:cs="MS Gothic"/>
              </w:rPr>
            </w:pPr>
          </w:p>
        </w:tc>
        <w:tc>
          <w:tcPr>
            <w:tcW w:w="253" w:type="dxa"/>
            <w:gridSpan w:val="2"/>
            <w:tcBorders>
              <w:left w:val="nil"/>
              <w:right w:val="nil"/>
            </w:tcBorders>
            <w:shd w:val="clear" w:color="auto" w:fill="E7E6E6" w:themeFill="background2"/>
          </w:tcPr>
          <w:p w14:paraId="03DF11EB" w14:textId="77777777" w:rsidR="000578EE" w:rsidRPr="00D41004" w:rsidRDefault="000578EE" w:rsidP="00310D2A">
            <w:pPr>
              <w:pStyle w:val="NoSpacing"/>
              <w:rPr>
                <w:rFonts w:ascii="MS Gothic" w:eastAsia="MS Gothic" w:hAnsi="MS Gothic" w:cs="MS Gothic"/>
              </w:rPr>
            </w:pPr>
          </w:p>
        </w:tc>
        <w:tc>
          <w:tcPr>
            <w:tcW w:w="261" w:type="dxa"/>
            <w:gridSpan w:val="2"/>
            <w:tcBorders>
              <w:left w:val="nil"/>
              <w:right w:val="nil"/>
            </w:tcBorders>
            <w:shd w:val="clear" w:color="auto" w:fill="auto"/>
          </w:tcPr>
          <w:p w14:paraId="1FBF1826" w14:textId="77777777" w:rsidR="000578EE" w:rsidRPr="00D41004" w:rsidRDefault="000578EE" w:rsidP="00310D2A">
            <w:pPr>
              <w:pStyle w:val="NoSpacing"/>
              <w:rPr>
                <w:rFonts w:ascii="MS Gothic" w:eastAsia="MS Gothic" w:hAnsi="MS Gothic" w:cs="MS Gothic"/>
              </w:rPr>
            </w:pPr>
          </w:p>
        </w:tc>
        <w:tc>
          <w:tcPr>
            <w:tcW w:w="242" w:type="dxa"/>
            <w:gridSpan w:val="2"/>
            <w:tcBorders>
              <w:left w:val="nil"/>
              <w:right w:val="nil"/>
            </w:tcBorders>
            <w:shd w:val="clear" w:color="auto" w:fill="E7E6E6" w:themeFill="background2"/>
          </w:tcPr>
          <w:p w14:paraId="010E30FE"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tcBorders>
            <w:shd w:val="clear" w:color="auto" w:fill="auto"/>
          </w:tcPr>
          <w:p w14:paraId="187A22D1" w14:textId="77777777" w:rsidR="000578EE" w:rsidRPr="00D41004" w:rsidRDefault="000578EE" w:rsidP="00310D2A">
            <w:pPr>
              <w:pStyle w:val="NoSpacing"/>
              <w:rPr>
                <w:rFonts w:ascii="MS Gothic" w:eastAsia="MS Gothic" w:hAnsi="MS Gothic" w:cs="MS Gothic"/>
              </w:rPr>
            </w:pPr>
          </w:p>
        </w:tc>
      </w:tr>
      <w:tr w:rsidR="003D6B39" w:rsidRPr="00D41004" w14:paraId="306A9BE6" w14:textId="77777777" w:rsidTr="004A4789">
        <w:trPr>
          <w:trHeight w:val="135"/>
        </w:trPr>
        <w:tc>
          <w:tcPr>
            <w:tcW w:w="971" w:type="dxa"/>
            <w:shd w:val="clear" w:color="auto" w:fill="auto"/>
          </w:tcPr>
          <w:p w14:paraId="48127ED6" w14:textId="77777777" w:rsidR="000578EE" w:rsidRPr="00FB726F" w:rsidRDefault="000578EE" w:rsidP="003D6B39">
            <w:pPr>
              <w:pStyle w:val="NoSpacing"/>
              <w:jc w:val="center"/>
              <w:rPr>
                <w:rFonts w:cstheme="minorHAnsi"/>
                <w:sz w:val="18"/>
                <w:szCs w:val="20"/>
              </w:rPr>
            </w:pPr>
            <w:r>
              <w:rPr>
                <w:rFonts w:cstheme="minorHAnsi"/>
                <w:b/>
                <w:sz w:val="18"/>
                <w:szCs w:val="20"/>
              </w:rPr>
              <w:t>Essential 3</w:t>
            </w:r>
          </w:p>
        </w:tc>
        <w:tc>
          <w:tcPr>
            <w:tcW w:w="280" w:type="dxa"/>
            <w:tcBorders>
              <w:right w:val="nil"/>
            </w:tcBorders>
            <w:shd w:val="clear" w:color="auto" w:fill="E7E6E6" w:themeFill="background2"/>
          </w:tcPr>
          <w:p w14:paraId="0898ACAD" w14:textId="77777777" w:rsidR="000578EE" w:rsidRPr="00D41004" w:rsidRDefault="000578EE" w:rsidP="00310D2A">
            <w:pPr>
              <w:pStyle w:val="NoSpacing"/>
              <w:rPr>
                <w:rFonts w:ascii="MS Gothic" w:eastAsia="MS Gothic" w:hAnsi="MS Gothic" w:cs="MS Gothic"/>
              </w:rPr>
            </w:pPr>
          </w:p>
        </w:tc>
        <w:tc>
          <w:tcPr>
            <w:tcW w:w="282" w:type="dxa"/>
            <w:tcBorders>
              <w:left w:val="nil"/>
              <w:right w:val="nil"/>
            </w:tcBorders>
            <w:shd w:val="clear" w:color="auto" w:fill="auto"/>
          </w:tcPr>
          <w:p w14:paraId="64252B3B"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E7E6E6" w:themeFill="background2"/>
          </w:tcPr>
          <w:p w14:paraId="00F87418"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auto"/>
          </w:tcPr>
          <w:p w14:paraId="568A6148" w14:textId="77777777" w:rsidR="000578EE" w:rsidRPr="00D41004" w:rsidRDefault="000578EE" w:rsidP="00310D2A">
            <w:pPr>
              <w:pStyle w:val="NoSpacing"/>
              <w:rPr>
                <w:rFonts w:ascii="MS Gothic" w:eastAsia="MS Gothic" w:hAnsi="MS Gothic" w:cs="MS Gothic"/>
              </w:rPr>
            </w:pPr>
          </w:p>
        </w:tc>
        <w:tc>
          <w:tcPr>
            <w:tcW w:w="336" w:type="dxa"/>
            <w:tcBorders>
              <w:left w:val="nil"/>
            </w:tcBorders>
            <w:shd w:val="clear" w:color="auto" w:fill="E7E6E6" w:themeFill="background2"/>
          </w:tcPr>
          <w:p w14:paraId="15C2F993"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73ED495A"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7123F070"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0ACBE483"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4B0A37C0" w14:textId="77777777" w:rsidR="000578EE" w:rsidRPr="00D41004" w:rsidRDefault="000578EE" w:rsidP="00310D2A">
            <w:pPr>
              <w:pStyle w:val="NoSpacing"/>
              <w:rPr>
                <w:rFonts w:ascii="MS Gothic" w:eastAsia="MS Gothic" w:hAnsi="MS Gothic" w:cs="MS Gothic"/>
              </w:rPr>
            </w:pPr>
          </w:p>
        </w:tc>
        <w:tc>
          <w:tcPr>
            <w:tcW w:w="249" w:type="dxa"/>
            <w:gridSpan w:val="2"/>
            <w:tcBorders>
              <w:left w:val="nil"/>
            </w:tcBorders>
            <w:shd w:val="clear" w:color="auto" w:fill="auto"/>
          </w:tcPr>
          <w:p w14:paraId="6209A97F"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E7E6E6" w:themeFill="background2"/>
          </w:tcPr>
          <w:p w14:paraId="27B86ACB"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68E5B8AC"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4FEA90E6"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74C5AF67" w14:textId="77777777" w:rsidR="000578EE" w:rsidRPr="00D41004" w:rsidRDefault="000578EE" w:rsidP="00310D2A">
            <w:pPr>
              <w:pStyle w:val="NoSpacing"/>
              <w:rPr>
                <w:rFonts w:ascii="MS Gothic" w:eastAsia="MS Gothic" w:hAnsi="MS Gothic" w:cs="MS Gothic"/>
              </w:rPr>
            </w:pPr>
          </w:p>
        </w:tc>
        <w:tc>
          <w:tcPr>
            <w:tcW w:w="311" w:type="dxa"/>
            <w:gridSpan w:val="2"/>
            <w:tcBorders>
              <w:left w:val="nil"/>
            </w:tcBorders>
            <w:shd w:val="clear" w:color="auto" w:fill="E7E6E6" w:themeFill="background2"/>
          </w:tcPr>
          <w:p w14:paraId="5EE6F92E"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auto"/>
          </w:tcPr>
          <w:p w14:paraId="5DF22FCD"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2F20C05D"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1680710D"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587DBB37" w14:textId="77777777" w:rsidR="000578EE" w:rsidRPr="00D41004" w:rsidRDefault="000578EE" w:rsidP="00310D2A">
            <w:pPr>
              <w:pStyle w:val="NoSpacing"/>
              <w:rPr>
                <w:rFonts w:ascii="MS Gothic" w:eastAsia="MS Gothic" w:hAnsi="MS Gothic" w:cs="MS Gothic"/>
              </w:rPr>
            </w:pPr>
          </w:p>
        </w:tc>
        <w:tc>
          <w:tcPr>
            <w:tcW w:w="247" w:type="dxa"/>
            <w:gridSpan w:val="2"/>
            <w:tcBorders>
              <w:left w:val="nil"/>
            </w:tcBorders>
            <w:shd w:val="clear" w:color="auto" w:fill="auto"/>
          </w:tcPr>
          <w:p w14:paraId="6A840F5C"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E7E6E6" w:themeFill="background2"/>
          </w:tcPr>
          <w:p w14:paraId="674E2937" w14:textId="77777777" w:rsidR="000578EE" w:rsidRPr="00D41004" w:rsidRDefault="000578EE" w:rsidP="00310D2A">
            <w:pPr>
              <w:pStyle w:val="NoSpacing"/>
              <w:rPr>
                <w:rFonts w:ascii="MS Gothic" w:eastAsia="MS Gothic" w:hAnsi="MS Gothic" w:cs="MS Gothic"/>
              </w:rPr>
            </w:pPr>
          </w:p>
        </w:tc>
        <w:tc>
          <w:tcPr>
            <w:tcW w:w="233" w:type="dxa"/>
            <w:gridSpan w:val="2"/>
            <w:tcBorders>
              <w:left w:val="nil"/>
              <w:right w:val="nil"/>
            </w:tcBorders>
            <w:shd w:val="clear" w:color="auto" w:fill="auto"/>
          </w:tcPr>
          <w:p w14:paraId="3C90194B"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right w:val="nil"/>
            </w:tcBorders>
            <w:shd w:val="clear" w:color="auto" w:fill="E7E6E6" w:themeFill="background2"/>
          </w:tcPr>
          <w:p w14:paraId="7F2724D0" w14:textId="77777777" w:rsidR="000578EE" w:rsidRPr="00D41004" w:rsidRDefault="000578EE" w:rsidP="00310D2A">
            <w:pPr>
              <w:pStyle w:val="NoSpacing"/>
              <w:rPr>
                <w:rFonts w:ascii="MS Gothic" w:eastAsia="MS Gothic" w:hAnsi="MS Gothic" w:cs="MS Gothic"/>
              </w:rPr>
            </w:pPr>
          </w:p>
        </w:tc>
        <w:tc>
          <w:tcPr>
            <w:tcW w:w="270" w:type="dxa"/>
            <w:gridSpan w:val="2"/>
            <w:tcBorders>
              <w:left w:val="nil"/>
              <w:right w:val="nil"/>
            </w:tcBorders>
            <w:shd w:val="clear" w:color="auto" w:fill="auto"/>
          </w:tcPr>
          <w:p w14:paraId="1BBC4636" w14:textId="77777777" w:rsidR="000578EE" w:rsidRPr="00D41004" w:rsidRDefault="000578EE" w:rsidP="00310D2A">
            <w:pPr>
              <w:pStyle w:val="NoSpacing"/>
              <w:rPr>
                <w:rFonts w:ascii="MS Gothic" w:eastAsia="MS Gothic" w:hAnsi="MS Gothic" w:cs="MS Gothic"/>
              </w:rPr>
            </w:pPr>
          </w:p>
        </w:tc>
        <w:tc>
          <w:tcPr>
            <w:tcW w:w="237" w:type="dxa"/>
            <w:gridSpan w:val="2"/>
            <w:tcBorders>
              <w:left w:val="nil"/>
            </w:tcBorders>
            <w:shd w:val="clear" w:color="auto" w:fill="E7E6E6" w:themeFill="background2"/>
          </w:tcPr>
          <w:p w14:paraId="20DE48D5"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0A9CC43C" w14:textId="77777777" w:rsidR="000578EE" w:rsidRPr="00D41004" w:rsidRDefault="000578EE" w:rsidP="00310D2A">
            <w:pPr>
              <w:pStyle w:val="NoSpacing"/>
              <w:rPr>
                <w:rFonts w:ascii="MS Gothic" w:eastAsia="MS Gothic" w:hAnsi="MS Gothic" w:cs="MS Gothic"/>
              </w:rPr>
            </w:pPr>
          </w:p>
        </w:tc>
        <w:tc>
          <w:tcPr>
            <w:tcW w:w="253" w:type="dxa"/>
            <w:gridSpan w:val="2"/>
            <w:tcBorders>
              <w:left w:val="nil"/>
              <w:right w:val="nil"/>
            </w:tcBorders>
            <w:shd w:val="clear" w:color="auto" w:fill="E7E6E6" w:themeFill="background2"/>
          </w:tcPr>
          <w:p w14:paraId="3B20F5C2" w14:textId="77777777" w:rsidR="000578EE" w:rsidRPr="00D41004" w:rsidRDefault="000578EE" w:rsidP="00310D2A">
            <w:pPr>
              <w:pStyle w:val="NoSpacing"/>
              <w:rPr>
                <w:rFonts w:ascii="MS Gothic" w:eastAsia="MS Gothic" w:hAnsi="MS Gothic" w:cs="MS Gothic"/>
              </w:rPr>
            </w:pPr>
          </w:p>
        </w:tc>
        <w:tc>
          <w:tcPr>
            <w:tcW w:w="261" w:type="dxa"/>
            <w:gridSpan w:val="2"/>
            <w:tcBorders>
              <w:left w:val="nil"/>
              <w:right w:val="nil"/>
            </w:tcBorders>
            <w:shd w:val="clear" w:color="auto" w:fill="auto"/>
          </w:tcPr>
          <w:p w14:paraId="7A80E3A6" w14:textId="77777777" w:rsidR="000578EE" w:rsidRPr="00D41004" w:rsidRDefault="000578EE" w:rsidP="00310D2A">
            <w:pPr>
              <w:pStyle w:val="NoSpacing"/>
              <w:rPr>
                <w:rFonts w:ascii="MS Gothic" w:eastAsia="MS Gothic" w:hAnsi="MS Gothic" w:cs="MS Gothic"/>
              </w:rPr>
            </w:pPr>
          </w:p>
        </w:tc>
        <w:tc>
          <w:tcPr>
            <w:tcW w:w="242" w:type="dxa"/>
            <w:gridSpan w:val="2"/>
            <w:tcBorders>
              <w:left w:val="nil"/>
              <w:right w:val="nil"/>
            </w:tcBorders>
            <w:shd w:val="clear" w:color="auto" w:fill="E7E6E6" w:themeFill="background2"/>
          </w:tcPr>
          <w:p w14:paraId="3DAA3EC8"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tcBorders>
            <w:shd w:val="clear" w:color="auto" w:fill="auto"/>
          </w:tcPr>
          <w:p w14:paraId="473752A7" w14:textId="77777777" w:rsidR="000578EE" w:rsidRPr="00D41004" w:rsidRDefault="000578EE" w:rsidP="00310D2A">
            <w:pPr>
              <w:pStyle w:val="NoSpacing"/>
              <w:rPr>
                <w:rFonts w:ascii="MS Gothic" w:eastAsia="MS Gothic" w:hAnsi="MS Gothic" w:cs="MS Gothic"/>
              </w:rPr>
            </w:pPr>
          </w:p>
        </w:tc>
      </w:tr>
      <w:tr w:rsidR="003D6B39" w:rsidRPr="00D41004" w14:paraId="0D9BCF75" w14:textId="77777777" w:rsidTr="004A4789">
        <w:trPr>
          <w:trHeight w:val="226"/>
        </w:trPr>
        <w:tc>
          <w:tcPr>
            <w:tcW w:w="971" w:type="dxa"/>
            <w:shd w:val="clear" w:color="auto" w:fill="auto"/>
          </w:tcPr>
          <w:p w14:paraId="04EB881F" w14:textId="77777777" w:rsidR="000578EE" w:rsidRPr="00A42048" w:rsidRDefault="000578EE" w:rsidP="003D6B39">
            <w:pPr>
              <w:pStyle w:val="NoSpacing"/>
              <w:jc w:val="center"/>
              <w:rPr>
                <w:rFonts w:ascii="FrutigerLTStd-Cn" w:hAnsi="FrutigerLTStd-Cn" w:cs="FrutigerLTStd-Cn"/>
                <w:sz w:val="17"/>
                <w:szCs w:val="17"/>
              </w:rPr>
            </w:pPr>
            <w:r>
              <w:rPr>
                <w:rFonts w:cstheme="minorHAnsi"/>
                <w:b/>
                <w:sz w:val="18"/>
                <w:szCs w:val="20"/>
              </w:rPr>
              <w:t>Essential 4</w:t>
            </w:r>
          </w:p>
        </w:tc>
        <w:tc>
          <w:tcPr>
            <w:tcW w:w="280" w:type="dxa"/>
            <w:tcBorders>
              <w:right w:val="nil"/>
            </w:tcBorders>
            <w:shd w:val="clear" w:color="auto" w:fill="E7E6E6" w:themeFill="background2"/>
          </w:tcPr>
          <w:p w14:paraId="5AD1BE43" w14:textId="77777777" w:rsidR="000578EE" w:rsidRPr="00D41004" w:rsidRDefault="000578EE" w:rsidP="00310D2A">
            <w:pPr>
              <w:pStyle w:val="NoSpacing"/>
              <w:rPr>
                <w:rFonts w:ascii="MS Gothic" w:eastAsia="MS Gothic" w:hAnsi="MS Gothic" w:cs="MS Gothic"/>
              </w:rPr>
            </w:pPr>
          </w:p>
        </w:tc>
        <w:tc>
          <w:tcPr>
            <w:tcW w:w="282" w:type="dxa"/>
            <w:tcBorders>
              <w:left w:val="nil"/>
              <w:right w:val="nil"/>
            </w:tcBorders>
            <w:shd w:val="clear" w:color="auto" w:fill="auto"/>
          </w:tcPr>
          <w:p w14:paraId="3B7D089A"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E7E6E6" w:themeFill="background2"/>
          </w:tcPr>
          <w:p w14:paraId="46BFC3E0"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auto"/>
          </w:tcPr>
          <w:p w14:paraId="45CA509A" w14:textId="77777777" w:rsidR="000578EE" w:rsidRPr="00D41004" w:rsidRDefault="000578EE" w:rsidP="00310D2A">
            <w:pPr>
              <w:pStyle w:val="NoSpacing"/>
              <w:rPr>
                <w:rFonts w:ascii="MS Gothic" w:eastAsia="MS Gothic" w:hAnsi="MS Gothic" w:cs="MS Gothic"/>
              </w:rPr>
            </w:pPr>
          </w:p>
        </w:tc>
        <w:tc>
          <w:tcPr>
            <w:tcW w:w="336" w:type="dxa"/>
            <w:tcBorders>
              <w:left w:val="nil"/>
            </w:tcBorders>
            <w:shd w:val="clear" w:color="auto" w:fill="E7E6E6" w:themeFill="background2"/>
          </w:tcPr>
          <w:p w14:paraId="7D82F0D1"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235D9011"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576CA5AE"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7E1CE551"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35963DDA" w14:textId="77777777" w:rsidR="000578EE" w:rsidRPr="00D41004" w:rsidRDefault="000578EE" w:rsidP="00310D2A">
            <w:pPr>
              <w:pStyle w:val="NoSpacing"/>
              <w:rPr>
                <w:rFonts w:ascii="MS Gothic" w:eastAsia="MS Gothic" w:hAnsi="MS Gothic" w:cs="MS Gothic"/>
              </w:rPr>
            </w:pPr>
          </w:p>
        </w:tc>
        <w:tc>
          <w:tcPr>
            <w:tcW w:w="249" w:type="dxa"/>
            <w:gridSpan w:val="2"/>
            <w:tcBorders>
              <w:left w:val="nil"/>
            </w:tcBorders>
            <w:shd w:val="clear" w:color="auto" w:fill="auto"/>
          </w:tcPr>
          <w:p w14:paraId="5FCF9D8C"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E7E6E6" w:themeFill="background2"/>
          </w:tcPr>
          <w:p w14:paraId="3ADBFD65"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2494D6FF"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7D08BD2A"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534DEDDE" w14:textId="77777777" w:rsidR="000578EE" w:rsidRPr="00D41004" w:rsidRDefault="000578EE" w:rsidP="00310D2A">
            <w:pPr>
              <w:pStyle w:val="NoSpacing"/>
              <w:rPr>
                <w:rFonts w:ascii="MS Gothic" w:eastAsia="MS Gothic" w:hAnsi="MS Gothic" w:cs="MS Gothic"/>
              </w:rPr>
            </w:pPr>
          </w:p>
        </w:tc>
        <w:tc>
          <w:tcPr>
            <w:tcW w:w="311" w:type="dxa"/>
            <w:gridSpan w:val="2"/>
            <w:tcBorders>
              <w:left w:val="nil"/>
            </w:tcBorders>
            <w:shd w:val="clear" w:color="auto" w:fill="E7E6E6" w:themeFill="background2"/>
          </w:tcPr>
          <w:p w14:paraId="6FAB2FFE"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auto"/>
          </w:tcPr>
          <w:p w14:paraId="155D1504"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2EFC0A1A"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161C6482"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5A4899A1" w14:textId="77777777" w:rsidR="000578EE" w:rsidRPr="00D41004" w:rsidRDefault="000578EE" w:rsidP="00310D2A">
            <w:pPr>
              <w:pStyle w:val="NoSpacing"/>
              <w:rPr>
                <w:rFonts w:ascii="MS Gothic" w:eastAsia="MS Gothic" w:hAnsi="MS Gothic" w:cs="MS Gothic"/>
              </w:rPr>
            </w:pPr>
          </w:p>
        </w:tc>
        <w:tc>
          <w:tcPr>
            <w:tcW w:w="247" w:type="dxa"/>
            <w:gridSpan w:val="2"/>
            <w:tcBorders>
              <w:left w:val="nil"/>
            </w:tcBorders>
            <w:shd w:val="clear" w:color="auto" w:fill="auto"/>
          </w:tcPr>
          <w:p w14:paraId="2E3A9D7D"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E7E6E6" w:themeFill="background2"/>
          </w:tcPr>
          <w:p w14:paraId="19B8A2BF" w14:textId="77777777" w:rsidR="000578EE" w:rsidRPr="00D41004" w:rsidRDefault="000578EE" w:rsidP="00310D2A">
            <w:pPr>
              <w:pStyle w:val="NoSpacing"/>
              <w:rPr>
                <w:rFonts w:ascii="MS Gothic" w:eastAsia="MS Gothic" w:hAnsi="MS Gothic" w:cs="MS Gothic"/>
              </w:rPr>
            </w:pPr>
          </w:p>
        </w:tc>
        <w:tc>
          <w:tcPr>
            <w:tcW w:w="233" w:type="dxa"/>
            <w:gridSpan w:val="2"/>
            <w:tcBorders>
              <w:left w:val="nil"/>
              <w:right w:val="nil"/>
            </w:tcBorders>
            <w:shd w:val="clear" w:color="auto" w:fill="auto"/>
          </w:tcPr>
          <w:p w14:paraId="5B484729"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right w:val="nil"/>
            </w:tcBorders>
            <w:shd w:val="clear" w:color="auto" w:fill="E7E6E6" w:themeFill="background2"/>
          </w:tcPr>
          <w:p w14:paraId="7EDEDE8F" w14:textId="77777777" w:rsidR="000578EE" w:rsidRPr="00D41004" w:rsidRDefault="000578EE" w:rsidP="00310D2A">
            <w:pPr>
              <w:pStyle w:val="NoSpacing"/>
              <w:rPr>
                <w:rFonts w:ascii="MS Gothic" w:eastAsia="MS Gothic" w:hAnsi="MS Gothic" w:cs="MS Gothic"/>
              </w:rPr>
            </w:pPr>
          </w:p>
        </w:tc>
        <w:tc>
          <w:tcPr>
            <w:tcW w:w="270" w:type="dxa"/>
            <w:gridSpan w:val="2"/>
            <w:tcBorders>
              <w:left w:val="nil"/>
              <w:right w:val="nil"/>
            </w:tcBorders>
            <w:shd w:val="clear" w:color="auto" w:fill="auto"/>
          </w:tcPr>
          <w:p w14:paraId="470D1F04" w14:textId="77777777" w:rsidR="000578EE" w:rsidRPr="00D41004" w:rsidRDefault="000578EE" w:rsidP="00310D2A">
            <w:pPr>
              <w:pStyle w:val="NoSpacing"/>
              <w:rPr>
                <w:rFonts w:ascii="MS Gothic" w:eastAsia="MS Gothic" w:hAnsi="MS Gothic" w:cs="MS Gothic"/>
              </w:rPr>
            </w:pPr>
          </w:p>
        </w:tc>
        <w:tc>
          <w:tcPr>
            <w:tcW w:w="237" w:type="dxa"/>
            <w:gridSpan w:val="2"/>
            <w:tcBorders>
              <w:left w:val="nil"/>
            </w:tcBorders>
            <w:shd w:val="clear" w:color="auto" w:fill="E7E6E6" w:themeFill="background2"/>
          </w:tcPr>
          <w:p w14:paraId="5D6BBB16"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08F524A5" w14:textId="77777777" w:rsidR="000578EE" w:rsidRPr="00D41004" w:rsidRDefault="000578EE" w:rsidP="00310D2A">
            <w:pPr>
              <w:pStyle w:val="NoSpacing"/>
              <w:rPr>
                <w:rFonts w:ascii="MS Gothic" w:eastAsia="MS Gothic" w:hAnsi="MS Gothic" w:cs="MS Gothic"/>
              </w:rPr>
            </w:pPr>
          </w:p>
        </w:tc>
        <w:tc>
          <w:tcPr>
            <w:tcW w:w="253" w:type="dxa"/>
            <w:gridSpan w:val="2"/>
            <w:tcBorders>
              <w:left w:val="nil"/>
              <w:right w:val="nil"/>
            </w:tcBorders>
            <w:shd w:val="clear" w:color="auto" w:fill="E7E6E6" w:themeFill="background2"/>
          </w:tcPr>
          <w:p w14:paraId="3F8B85C3" w14:textId="77777777" w:rsidR="000578EE" w:rsidRPr="00D41004" w:rsidRDefault="000578EE" w:rsidP="00310D2A">
            <w:pPr>
              <w:pStyle w:val="NoSpacing"/>
              <w:rPr>
                <w:rFonts w:ascii="MS Gothic" w:eastAsia="MS Gothic" w:hAnsi="MS Gothic" w:cs="MS Gothic"/>
              </w:rPr>
            </w:pPr>
          </w:p>
        </w:tc>
        <w:tc>
          <w:tcPr>
            <w:tcW w:w="261" w:type="dxa"/>
            <w:gridSpan w:val="2"/>
            <w:tcBorders>
              <w:left w:val="nil"/>
              <w:right w:val="nil"/>
            </w:tcBorders>
            <w:shd w:val="clear" w:color="auto" w:fill="auto"/>
          </w:tcPr>
          <w:p w14:paraId="6697700A" w14:textId="77777777" w:rsidR="000578EE" w:rsidRPr="00D41004" w:rsidRDefault="000578EE" w:rsidP="00310D2A">
            <w:pPr>
              <w:pStyle w:val="NoSpacing"/>
              <w:rPr>
                <w:rFonts w:ascii="MS Gothic" w:eastAsia="MS Gothic" w:hAnsi="MS Gothic" w:cs="MS Gothic"/>
              </w:rPr>
            </w:pPr>
          </w:p>
        </w:tc>
        <w:tc>
          <w:tcPr>
            <w:tcW w:w="242" w:type="dxa"/>
            <w:gridSpan w:val="2"/>
            <w:tcBorders>
              <w:left w:val="nil"/>
              <w:right w:val="nil"/>
            </w:tcBorders>
            <w:shd w:val="clear" w:color="auto" w:fill="E7E6E6" w:themeFill="background2"/>
          </w:tcPr>
          <w:p w14:paraId="5AB2268B"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tcBorders>
            <w:shd w:val="clear" w:color="auto" w:fill="auto"/>
          </w:tcPr>
          <w:p w14:paraId="7F7D8672" w14:textId="77777777" w:rsidR="000578EE" w:rsidRPr="00D41004" w:rsidRDefault="000578EE" w:rsidP="00310D2A">
            <w:pPr>
              <w:pStyle w:val="NoSpacing"/>
              <w:rPr>
                <w:rFonts w:ascii="MS Gothic" w:eastAsia="MS Gothic" w:hAnsi="MS Gothic" w:cs="MS Gothic"/>
              </w:rPr>
            </w:pPr>
          </w:p>
        </w:tc>
      </w:tr>
      <w:tr w:rsidR="003D6B39" w:rsidRPr="00D41004" w14:paraId="002F2E17" w14:textId="77777777" w:rsidTr="004A4789">
        <w:trPr>
          <w:trHeight w:val="242"/>
        </w:trPr>
        <w:tc>
          <w:tcPr>
            <w:tcW w:w="971" w:type="dxa"/>
            <w:shd w:val="clear" w:color="auto" w:fill="auto"/>
          </w:tcPr>
          <w:p w14:paraId="2D7281B7" w14:textId="77777777" w:rsidR="000578EE" w:rsidRPr="0003665E" w:rsidRDefault="000578EE" w:rsidP="003D6B39">
            <w:pPr>
              <w:pStyle w:val="NoSpacing"/>
              <w:jc w:val="center"/>
              <w:rPr>
                <w:rFonts w:cstheme="minorHAnsi"/>
                <w:b/>
                <w:sz w:val="18"/>
                <w:szCs w:val="20"/>
              </w:rPr>
            </w:pPr>
            <w:r>
              <w:rPr>
                <w:rFonts w:cstheme="minorHAnsi"/>
                <w:b/>
                <w:sz w:val="18"/>
                <w:szCs w:val="20"/>
              </w:rPr>
              <w:t>Essential 5</w:t>
            </w:r>
          </w:p>
        </w:tc>
        <w:tc>
          <w:tcPr>
            <w:tcW w:w="280" w:type="dxa"/>
            <w:tcBorders>
              <w:right w:val="nil"/>
            </w:tcBorders>
            <w:shd w:val="clear" w:color="auto" w:fill="E7E6E6" w:themeFill="background2"/>
          </w:tcPr>
          <w:p w14:paraId="1CE70487" w14:textId="77777777" w:rsidR="000578EE" w:rsidRPr="00D41004" w:rsidRDefault="000578EE" w:rsidP="00310D2A">
            <w:pPr>
              <w:pStyle w:val="NoSpacing"/>
              <w:rPr>
                <w:rFonts w:ascii="MS Gothic" w:eastAsia="MS Gothic" w:hAnsi="MS Gothic" w:cs="MS Gothic"/>
              </w:rPr>
            </w:pPr>
          </w:p>
        </w:tc>
        <w:tc>
          <w:tcPr>
            <w:tcW w:w="282" w:type="dxa"/>
            <w:tcBorders>
              <w:left w:val="nil"/>
              <w:right w:val="nil"/>
            </w:tcBorders>
            <w:shd w:val="clear" w:color="auto" w:fill="auto"/>
          </w:tcPr>
          <w:p w14:paraId="65A5679D"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E7E6E6" w:themeFill="background2"/>
          </w:tcPr>
          <w:p w14:paraId="1584D132"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auto"/>
          </w:tcPr>
          <w:p w14:paraId="235A38DE" w14:textId="77777777" w:rsidR="000578EE" w:rsidRPr="00D41004" w:rsidRDefault="000578EE" w:rsidP="00310D2A">
            <w:pPr>
              <w:pStyle w:val="NoSpacing"/>
              <w:rPr>
                <w:rFonts w:ascii="MS Gothic" w:eastAsia="MS Gothic" w:hAnsi="MS Gothic" w:cs="MS Gothic"/>
              </w:rPr>
            </w:pPr>
          </w:p>
        </w:tc>
        <w:tc>
          <w:tcPr>
            <w:tcW w:w="336" w:type="dxa"/>
            <w:tcBorders>
              <w:left w:val="nil"/>
            </w:tcBorders>
            <w:shd w:val="clear" w:color="auto" w:fill="E7E6E6" w:themeFill="background2"/>
          </w:tcPr>
          <w:p w14:paraId="57445DFC"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74D6755E"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62619BC5"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55A1C1E3"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3997FBD4" w14:textId="77777777" w:rsidR="000578EE" w:rsidRPr="00D41004" w:rsidRDefault="000578EE" w:rsidP="00310D2A">
            <w:pPr>
              <w:pStyle w:val="NoSpacing"/>
              <w:rPr>
                <w:rFonts w:ascii="MS Gothic" w:eastAsia="MS Gothic" w:hAnsi="MS Gothic" w:cs="MS Gothic"/>
              </w:rPr>
            </w:pPr>
          </w:p>
        </w:tc>
        <w:tc>
          <w:tcPr>
            <w:tcW w:w="249" w:type="dxa"/>
            <w:gridSpan w:val="2"/>
            <w:tcBorders>
              <w:left w:val="nil"/>
            </w:tcBorders>
            <w:shd w:val="clear" w:color="auto" w:fill="auto"/>
          </w:tcPr>
          <w:p w14:paraId="16A4D01B"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E7E6E6" w:themeFill="background2"/>
          </w:tcPr>
          <w:p w14:paraId="4BD0585A"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12DA458C"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5AAABEF6"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636CB88F" w14:textId="77777777" w:rsidR="000578EE" w:rsidRPr="00D41004" w:rsidRDefault="000578EE" w:rsidP="00310D2A">
            <w:pPr>
              <w:pStyle w:val="NoSpacing"/>
              <w:rPr>
                <w:rFonts w:ascii="MS Gothic" w:eastAsia="MS Gothic" w:hAnsi="MS Gothic" w:cs="MS Gothic"/>
              </w:rPr>
            </w:pPr>
          </w:p>
        </w:tc>
        <w:tc>
          <w:tcPr>
            <w:tcW w:w="311" w:type="dxa"/>
            <w:gridSpan w:val="2"/>
            <w:tcBorders>
              <w:left w:val="nil"/>
            </w:tcBorders>
            <w:shd w:val="clear" w:color="auto" w:fill="E7E6E6" w:themeFill="background2"/>
          </w:tcPr>
          <w:p w14:paraId="5CF133F1"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auto"/>
          </w:tcPr>
          <w:p w14:paraId="2C629744"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5D51E910"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2A66F117"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4A3BD6DF" w14:textId="77777777" w:rsidR="000578EE" w:rsidRPr="00D41004" w:rsidRDefault="000578EE" w:rsidP="00310D2A">
            <w:pPr>
              <w:pStyle w:val="NoSpacing"/>
              <w:rPr>
                <w:rFonts w:ascii="MS Gothic" w:eastAsia="MS Gothic" w:hAnsi="MS Gothic" w:cs="MS Gothic"/>
              </w:rPr>
            </w:pPr>
          </w:p>
        </w:tc>
        <w:tc>
          <w:tcPr>
            <w:tcW w:w="247" w:type="dxa"/>
            <w:gridSpan w:val="2"/>
            <w:tcBorders>
              <w:left w:val="nil"/>
            </w:tcBorders>
            <w:shd w:val="clear" w:color="auto" w:fill="auto"/>
          </w:tcPr>
          <w:p w14:paraId="74AF08D8"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E7E6E6" w:themeFill="background2"/>
          </w:tcPr>
          <w:p w14:paraId="79F32C85" w14:textId="77777777" w:rsidR="000578EE" w:rsidRPr="00D41004" w:rsidRDefault="000578EE" w:rsidP="00310D2A">
            <w:pPr>
              <w:pStyle w:val="NoSpacing"/>
              <w:rPr>
                <w:rFonts w:ascii="MS Gothic" w:eastAsia="MS Gothic" w:hAnsi="MS Gothic" w:cs="MS Gothic"/>
              </w:rPr>
            </w:pPr>
          </w:p>
        </w:tc>
        <w:tc>
          <w:tcPr>
            <w:tcW w:w="233" w:type="dxa"/>
            <w:gridSpan w:val="2"/>
            <w:tcBorders>
              <w:left w:val="nil"/>
              <w:right w:val="nil"/>
            </w:tcBorders>
            <w:shd w:val="clear" w:color="auto" w:fill="auto"/>
          </w:tcPr>
          <w:p w14:paraId="00FFD372"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right w:val="nil"/>
            </w:tcBorders>
            <w:shd w:val="clear" w:color="auto" w:fill="E7E6E6" w:themeFill="background2"/>
          </w:tcPr>
          <w:p w14:paraId="715F69E5" w14:textId="77777777" w:rsidR="000578EE" w:rsidRPr="00D41004" w:rsidRDefault="000578EE" w:rsidP="00310D2A">
            <w:pPr>
              <w:pStyle w:val="NoSpacing"/>
              <w:rPr>
                <w:rFonts w:ascii="MS Gothic" w:eastAsia="MS Gothic" w:hAnsi="MS Gothic" w:cs="MS Gothic"/>
              </w:rPr>
            </w:pPr>
          </w:p>
        </w:tc>
        <w:tc>
          <w:tcPr>
            <w:tcW w:w="270" w:type="dxa"/>
            <w:gridSpan w:val="2"/>
            <w:tcBorders>
              <w:left w:val="nil"/>
              <w:right w:val="nil"/>
            </w:tcBorders>
            <w:shd w:val="clear" w:color="auto" w:fill="auto"/>
          </w:tcPr>
          <w:p w14:paraId="746E59D8" w14:textId="77777777" w:rsidR="000578EE" w:rsidRPr="00D41004" w:rsidRDefault="000578EE" w:rsidP="00310D2A">
            <w:pPr>
              <w:pStyle w:val="NoSpacing"/>
              <w:rPr>
                <w:rFonts w:ascii="MS Gothic" w:eastAsia="MS Gothic" w:hAnsi="MS Gothic" w:cs="MS Gothic"/>
              </w:rPr>
            </w:pPr>
          </w:p>
        </w:tc>
        <w:tc>
          <w:tcPr>
            <w:tcW w:w="237" w:type="dxa"/>
            <w:gridSpan w:val="2"/>
            <w:tcBorders>
              <w:left w:val="nil"/>
            </w:tcBorders>
            <w:shd w:val="clear" w:color="auto" w:fill="E7E6E6" w:themeFill="background2"/>
          </w:tcPr>
          <w:p w14:paraId="4879AF2D"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7F4226FD" w14:textId="77777777" w:rsidR="000578EE" w:rsidRPr="00D41004" w:rsidRDefault="000578EE" w:rsidP="00310D2A">
            <w:pPr>
              <w:pStyle w:val="NoSpacing"/>
              <w:rPr>
                <w:rFonts w:ascii="MS Gothic" w:eastAsia="MS Gothic" w:hAnsi="MS Gothic" w:cs="MS Gothic"/>
              </w:rPr>
            </w:pPr>
          </w:p>
        </w:tc>
        <w:tc>
          <w:tcPr>
            <w:tcW w:w="253" w:type="dxa"/>
            <w:gridSpan w:val="2"/>
            <w:tcBorders>
              <w:left w:val="nil"/>
              <w:right w:val="nil"/>
            </w:tcBorders>
            <w:shd w:val="clear" w:color="auto" w:fill="E7E6E6" w:themeFill="background2"/>
          </w:tcPr>
          <w:p w14:paraId="27DEA95A" w14:textId="77777777" w:rsidR="000578EE" w:rsidRPr="00D41004" w:rsidRDefault="000578EE" w:rsidP="00310D2A">
            <w:pPr>
              <w:pStyle w:val="NoSpacing"/>
              <w:rPr>
                <w:rFonts w:ascii="MS Gothic" w:eastAsia="MS Gothic" w:hAnsi="MS Gothic" w:cs="MS Gothic"/>
              </w:rPr>
            </w:pPr>
          </w:p>
        </w:tc>
        <w:tc>
          <w:tcPr>
            <w:tcW w:w="261" w:type="dxa"/>
            <w:gridSpan w:val="2"/>
            <w:tcBorders>
              <w:left w:val="nil"/>
              <w:right w:val="nil"/>
            </w:tcBorders>
            <w:shd w:val="clear" w:color="auto" w:fill="auto"/>
          </w:tcPr>
          <w:p w14:paraId="2413BBD6" w14:textId="77777777" w:rsidR="000578EE" w:rsidRPr="00D41004" w:rsidRDefault="000578EE" w:rsidP="00310D2A">
            <w:pPr>
              <w:pStyle w:val="NoSpacing"/>
              <w:rPr>
                <w:rFonts w:ascii="MS Gothic" w:eastAsia="MS Gothic" w:hAnsi="MS Gothic" w:cs="MS Gothic"/>
              </w:rPr>
            </w:pPr>
          </w:p>
        </w:tc>
        <w:tc>
          <w:tcPr>
            <w:tcW w:w="242" w:type="dxa"/>
            <w:gridSpan w:val="2"/>
            <w:tcBorders>
              <w:left w:val="nil"/>
              <w:right w:val="nil"/>
            </w:tcBorders>
            <w:shd w:val="clear" w:color="auto" w:fill="E7E6E6" w:themeFill="background2"/>
          </w:tcPr>
          <w:p w14:paraId="2419C7ED"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tcBorders>
            <w:shd w:val="clear" w:color="auto" w:fill="auto"/>
          </w:tcPr>
          <w:p w14:paraId="0C179802" w14:textId="77777777" w:rsidR="000578EE" w:rsidRPr="00D41004" w:rsidRDefault="000578EE" w:rsidP="00310D2A">
            <w:pPr>
              <w:pStyle w:val="NoSpacing"/>
              <w:rPr>
                <w:rFonts w:ascii="MS Gothic" w:eastAsia="MS Gothic" w:hAnsi="MS Gothic" w:cs="MS Gothic"/>
              </w:rPr>
            </w:pPr>
          </w:p>
        </w:tc>
      </w:tr>
      <w:tr w:rsidR="003D6B39" w:rsidRPr="00D41004" w14:paraId="4EB6CAAC" w14:textId="77777777" w:rsidTr="004A4789">
        <w:trPr>
          <w:trHeight w:val="242"/>
        </w:trPr>
        <w:tc>
          <w:tcPr>
            <w:tcW w:w="971" w:type="dxa"/>
            <w:shd w:val="clear" w:color="auto" w:fill="auto"/>
          </w:tcPr>
          <w:p w14:paraId="2D07E606" w14:textId="77777777" w:rsidR="000578EE" w:rsidRPr="0003665E" w:rsidRDefault="000578EE" w:rsidP="003D6B39">
            <w:pPr>
              <w:pStyle w:val="NoSpacing"/>
              <w:jc w:val="center"/>
              <w:rPr>
                <w:rFonts w:cstheme="minorHAnsi"/>
                <w:b/>
                <w:sz w:val="18"/>
                <w:szCs w:val="20"/>
              </w:rPr>
            </w:pPr>
            <w:r>
              <w:rPr>
                <w:rFonts w:cstheme="minorHAnsi"/>
                <w:b/>
                <w:sz w:val="18"/>
                <w:szCs w:val="20"/>
              </w:rPr>
              <w:t>Essential 6</w:t>
            </w:r>
          </w:p>
        </w:tc>
        <w:tc>
          <w:tcPr>
            <w:tcW w:w="280" w:type="dxa"/>
            <w:tcBorders>
              <w:right w:val="nil"/>
            </w:tcBorders>
            <w:shd w:val="clear" w:color="auto" w:fill="E7E6E6" w:themeFill="background2"/>
          </w:tcPr>
          <w:p w14:paraId="23103A77" w14:textId="77777777" w:rsidR="000578EE" w:rsidRPr="00D41004" w:rsidRDefault="000578EE" w:rsidP="00310D2A">
            <w:pPr>
              <w:pStyle w:val="NoSpacing"/>
              <w:rPr>
                <w:rFonts w:ascii="MS Gothic" w:eastAsia="MS Gothic" w:hAnsi="MS Gothic" w:cs="MS Gothic"/>
              </w:rPr>
            </w:pPr>
          </w:p>
        </w:tc>
        <w:tc>
          <w:tcPr>
            <w:tcW w:w="282" w:type="dxa"/>
            <w:tcBorders>
              <w:left w:val="nil"/>
              <w:right w:val="nil"/>
            </w:tcBorders>
            <w:shd w:val="clear" w:color="auto" w:fill="auto"/>
          </w:tcPr>
          <w:p w14:paraId="409FB7A1"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E7E6E6" w:themeFill="background2"/>
          </w:tcPr>
          <w:p w14:paraId="4A547181"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auto"/>
          </w:tcPr>
          <w:p w14:paraId="24934FC9" w14:textId="77777777" w:rsidR="000578EE" w:rsidRPr="00D41004" w:rsidRDefault="000578EE" w:rsidP="00310D2A">
            <w:pPr>
              <w:pStyle w:val="NoSpacing"/>
              <w:rPr>
                <w:rFonts w:ascii="MS Gothic" w:eastAsia="MS Gothic" w:hAnsi="MS Gothic" w:cs="MS Gothic"/>
              </w:rPr>
            </w:pPr>
          </w:p>
        </w:tc>
        <w:tc>
          <w:tcPr>
            <w:tcW w:w="336" w:type="dxa"/>
            <w:tcBorders>
              <w:left w:val="nil"/>
            </w:tcBorders>
            <w:shd w:val="clear" w:color="auto" w:fill="E7E6E6" w:themeFill="background2"/>
          </w:tcPr>
          <w:p w14:paraId="42689767"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41852BE6"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2CF1FC75"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5A6EEF8A"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6CE87592" w14:textId="77777777" w:rsidR="000578EE" w:rsidRPr="00D41004" w:rsidRDefault="000578EE" w:rsidP="00310D2A">
            <w:pPr>
              <w:pStyle w:val="NoSpacing"/>
              <w:rPr>
                <w:rFonts w:ascii="MS Gothic" w:eastAsia="MS Gothic" w:hAnsi="MS Gothic" w:cs="MS Gothic"/>
              </w:rPr>
            </w:pPr>
          </w:p>
        </w:tc>
        <w:tc>
          <w:tcPr>
            <w:tcW w:w="249" w:type="dxa"/>
            <w:gridSpan w:val="2"/>
            <w:tcBorders>
              <w:left w:val="nil"/>
            </w:tcBorders>
            <w:shd w:val="clear" w:color="auto" w:fill="auto"/>
          </w:tcPr>
          <w:p w14:paraId="2CF34638"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E7E6E6" w:themeFill="background2"/>
          </w:tcPr>
          <w:p w14:paraId="0BD9A6A4"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37DAA251"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5991D4DE"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4AA02183" w14:textId="77777777" w:rsidR="000578EE" w:rsidRPr="00D41004" w:rsidRDefault="000578EE" w:rsidP="00310D2A">
            <w:pPr>
              <w:pStyle w:val="NoSpacing"/>
              <w:rPr>
                <w:rFonts w:ascii="MS Gothic" w:eastAsia="MS Gothic" w:hAnsi="MS Gothic" w:cs="MS Gothic"/>
              </w:rPr>
            </w:pPr>
          </w:p>
        </w:tc>
        <w:tc>
          <w:tcPr>
            <w:tcW w:w="311" w:type="dxa"/>
            <w:gridSpan w:val="2"/>
            <w:tcBorders>
              <w:left w:val="nil"/>
            </w:tcBorders>
            <w:shd w:val="clear" w:color="auto" w:fill="E7E6E6" w:themeFill="background2"/>
          </w:tcPr>
          <w:p w14:paraId="7C3288C3"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auto"/>
          </w:tcPr>
          <w:p w14:paraId="39B58971"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04667D69"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6AE5D1F3"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0DB448F2" w14:textId="77777777" w:rsidR="000578EE" w:rsidRPr="00D41004" w:rsidRDefault="000578EE" w:rsidP="00310D2A">
            <w:pPr>
              <w:pStyle w:val="NoSpacing"/>
              <w:rPr>
                <w:rFonts w:ascii="MS Gothic" w:eastAsia="MS Gothic" w:hAnsi="MS Gothic" w:cs="MS Gothic"/>
              </w:rPr>
            </w:pPr>
          </w:p>
        </w:tc>
        <w:tc>
          <w:tcPr>
            <w:tcW w:w="247" w:type="dxa"/>
            <w:gridSpan w:val="2"/>
            <w:tcBorders>
              <w:left w:val="nil"/>
            </w:tcBorders>
            <w:shd w:val="clear" w:color="auto" w:fill="auto"/>
          </w:tcPr>
          <w:p w14:paraId="585F3485"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E7E6E6" w:themeFill="background2"/>
          </w:tcPr>
          <w:p w14:paraId="576EAC87" w14:textId="77777777" w:rsidR="000578EE" w:rsidRPr="00D41004" w:rsidRDefault="000578EE" w:rsidP="00310D2A">
            <w:pPr>
              <w:pStyle w:val="NoSpacing"/>
              <w:rPr>
                <w:rFonts w:ascii="MS Gothic" w:eastAsia="MS Gothic" w:hAnsi="MS Gothic" w:cs="MS Gothic"/>
              </w:rPr>
            </w:pPr>
          </w:p>
        </w:tc>
        <w:tc>
          <w:tcPr>
            <w:tcW w:w="233" w:type="dxa"/>
            <w:gridSpan w:val="2"/>
            <w:tcBorders>
              <w:left w:val="nil"/>
              <w:right w:val="nil"/>
            </w:tcBorders>
            <w:shd w:val="clear" w:color="auto" w:fill="auto"/>
          </w:tcPr>
          <w:p w14:paraId="4BDDAB8E"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right w:val="nil"/>
            </w:tcBorders>
            <w:shd w:val="clear" w:color="auto" w:fill="E7E6E6" w:themeFill="background2"/>
          </w:tcPr>
          <w:p w14:paraId="120B51BD" w14:textId="77777777" w:rsidR="000578EE" w:rsidRPr="00D41004" w:rsidRDefault="000578EE" w:rsidP="00310D2A">
            <w:pPr>
              <w:pStyle w:val="NoSpacing"/>
              <w:rPr>
                <w:rFonts w:ascii="MS Gothic" w:eastAsia="MS Gothic" w:hAnsi="MS Gothic" w:cs="MS Gothic"/>
              </w:rPr>
            </w:pPr>
          </w:p>
        </w:tc>
        <w:tc>
          <w:tcPr>
            <w:tcW w:w="270" w:type="dxa"/>
            <w:gridSpan w:val="2"/>
            <w:tcBorders>
              <w:left w:val="nil"/>
              <w:right w:val="nil"/>
            </w:tcBorders>
            <w:shd w:val="clear" w:color="auto" w:fill="auto"/>
          </w:tcPr>
          <w:p w14:paraId="574B6965" w14:textId="77777777" w:rsidR="000578EE" w:rsidRPr="00D41004" w:rsidRDefault="000578EE" w:rsidP="00310D2A">
            <w:pPr>
              <w:pStyle w:val="NoSpacing"/>
              <w:rPr>
                <w:rFonts w:ascii="MS Gothic" w:eastAsia="MS Gothic" w:hAnsi="MS Gothic" w:cs="MS Gothic"/>
              </w:rPr>
            </w:pPr>
          </w:p>
        </w:tc>
        <w:tc>
          <w:tcPr>
            <w:tcW w:w="237" w:type="dxa"/>
            <w:gridSpan w:val="2"/>
            <w:tcBorders>
              <w:left w:val="nil"/>
            </w:tcBorders>
            <w:shd w:val="clear" w:color="auto" w:fill="E7E6E6" w:themeFill="background2"/>
          </w:tcPr>
          <w:p w14:paraId="03172834"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2A6E0492" w14:textId="77777777" w:rsidR="000578EE" w:rsidRPr="00D41004" w:rsidRDefault="000578EE" w:rsidP="00310D2A">
            <w:pPr>
              <w:pStyle w:val="NoSpacing"/>
              <w:rPr>
                <w:rFonts w:ascii="MS Gothic" w:eastAsia="MS Gothic" w:hAnsi="MS Gothic" w:cs="MS Gothic"/>
              </w:rPr>
            </w:pPr>
          </w:p>
        </w:tc>
        <w:tc>
          <w:tcPr>
            <w:tcW w:w="253" w:type="dxa"/>
            <w:gridSpan w:val="2"/>
            <w:tcBorders>
              <w:left w:val="nil"/>
              <w:right w:val="nil"/>
            </w:tcBorders>
            <w:shd w:val="clear" w:color="auto" w:fill="E7E6E6" w:themeFill="background2"/>
          </w:tcPr>
          <w:p w14:paraId="59B218ED" w14:textId="77777777" w:rsidR="000578EE" w:rsidRPr="00D41004" w:rsidRDefault="000578EE" w:rsidP="00310D2A">
            <w:pPr>
              <w:pStyle w:val="NoSpacing"/>
              <w:rPr>
                <w:rFonts w:ascii="MS Gothic" w:eastAsia="MS Gothic" w:hAnsi="MS Gothic" w:cs="MS Gothic"/>
              </w:rPr>
            </w:pPr>
          </w:p>
        </w:tc>
        <w:tc>
          <w:tcPr>
            <w:tcW w:w="261" w:type="dxa"/>
            <w:gridSpan w:val="2"/>
            <w:tcBorders>
              <w:left w:val="nil"/>
              <w:right w:val="nil"/>
            </w:tcBorders>
            <w:shd w:val="clear" w:color="auto" w:fill="auto"/>
          </w:tcPr>
          <w:p w14:paraId="20731C4F" w14:textId="77777777" w:rsidR="000578EE" w:rsidRPr="00D41004" w:rsidRDefault="000578EE" w:rsidP="00310D2A">
            <w:pPr>
              <w:pStyle w:val="NoSpacing"/>
              <w:rPr>
                <w:rFonts w:ascii="MS Gothic" w:eastAsia="MS Gothic" w:hAnsi="MS Gothic" w:cs="MS Gothic"/>
              </w:rPr>
            </w:pPr>
          </w:p>
        </w:tc>
        <w:tc>
          <w:tcPr>
            <w:tcW w:w="242" w:type="dxa"/>
            <w:gridSpan w:val="2"/>
            <w:tcBorders>
              <w:left w:val="nil"/>
              <w:right w:val="nil"/>
            </w:tcBorders>
            <w:shd w:val="clear" w:color="auto" w:fill="E7E6E6" w:themeFill="background2"/>
          </w:tcPr>
          <w:p w14:paraId="7B11BEDD"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tcBorders>
            <w:shd w:val="clear" w:color="auto" w:fill="auto"/>
          </w:tcPr>
          <w:p w14:paraId="72D41F04" w14:textId="77777777" w:rsidR="000578EE" w:rsidRPr="00D41004" w:rsidRDefault="000578EE" w:rsidP="00310D2A">
            <w:pPr>
              <w:pStyle w:val="NoSpacing"/>
              <w:rPr>
                <w:rFonts w:ascii="MS Gothic" w:eastAsia="MS Gothic" w:hAnsi="MS Gothic" w:cs="MS Gothic"/>
              </w:rPr>
            </w:pPr>
          </w:p>
        </w:tc>
      </w:tr>
      <w:tr w:rsidR="003D6B39" w:rsidRPr="00D41004" w14:paraId="72FF40F4" w14:textId="77777777" w:rsidTr="004A4789">
        <w:trPr>
          <w:trHeight w:val="242"/>
        </w:trPr>
        <w:tc>
          <w:tcPr>
            <w:tcW w:w="971" w:type="dxa"/>
            <w:shd w:val="clear" w:color="auto" w:fill="auto"/>
          </w:tcPr>
          <w:p w14:paraId="558A09D1" w14:textId="77777777" w:rsidR="000578EE" w:rsidRPr="00A42048" w:rsidRDefault="000578EE" w:rsidP="003D6B39">
            <w:pPr>
              <w:pStyle w:val="NoSpacing"/>
              <w:jc w:val="center"/>
              <w:rPr>
                <w:rFonts w:cstheme="minorHAnsi"/>
                <w:sz w:val="18"/>
                <w:szCs w:val="20"/>
              </w:rPr>
            </w:pPr>
            <w:r>
              <w:rPr>
                <w:rFonts w:cstheme="minorHAnsi"/>
                <w:b/>
                <w:sz w:val="18"/>
                <w:szCs w:val="20"/>
              </w:rPr>
              <w:t>Essential 7</w:t>
            </w:r>
          </w:p>
        </w:tc>
        <w:tc>
          <w:tcPr>
            <w:tcW w:w="280" w:type="dxa"/>
            <w:tcBorders>
              <w:right w:val="nil"/>
            </w:tcBorders>
            <w:shd w:val="clear" w:color="auto" w:fill="E7E6E6" w:themeFill="background2"/>
          </w:tcPr>
          <w:p w14:paraId="2BA76EE5" w14:textId="77777777" w:rsidR="000578EE" w:rsidRPr="00D41004" w:rsidRDefault="000578EE" w:rsidP="00310D2A">
            <w:pPr>
              <w:pStyle w:val="NoSpacing"/>
              <w:rPr>
                <w:rFonts w:ascii="MS Gothic" w:eastAsia="MS Gothic" w:hAnsi="MS Gothic" w:cs="MS Gothic"/>
              </w:rPr>
            </w:pPr>
          </w:p>
        </w:tc>
        <w:tc>
          <w:tcPr>
            <w:tcW w:w="282" w:type="dxa"/>
            <w:tcBorders>
              <w:left w:val="nil"/>
              <w:right w:val="nil"/>
            </w:tcBorders>
            <w:shd w:val="clear" w:color="auto" w:fill="auto"/>
          </w:tcPr>
          <w:p w14:paraId="5156041B"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E7E6E6" w:themeFill="background2"/>
          </w:tcPr>
          <w:p w14:paraId="6BE8737F"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auto"/>
          </w:tcPr>
          <w:p w14:paraId="4FA3BA5C" w14:textId="77777777" w:rsidR="000578EE" w:rsidRPr="00D41004" w:rsidRDefault="000578EE" w:rsidP="00310D2A">
            <w:pPr>
              <w:pStyle w:val="NoSpacing"/>
              <w:rPr>
                <w:rFonts w:ascii="MS Gothic" w:eastAsia="MS Gothic" w:hAnsi="MS Gothic" w:cs="MS Gothic"/>
              </w:rPr>
            </w:pPr>
          </w:p>
        </w:tc>
        <w:tc>
          <w:tcPr>
            <w:tcW w:w="336" w:type="dxa"/>
            <w:tcBorders>
              <w:left w:val="nil"/>
            </w:tcBorders>
            <w:shd w:val="clear" w:color="auto" w:fill="E7E6E6" w:themeFill="background2"/>
          </w:tcPr>
          <w:p w14:paraId="57313290"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156DA1AC"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29DFF16B"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0F3D569D"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3F30761D" w14:textId="77777777" w:rsidR="000578EE" w:rsidRPr="00D41004" w:rsidRDefault="000578EE" w:rsidP="00310D2A">
            <w:pPr>
              <w:pStyle w:val="NoSpacing"/>
              <w:rPr>
                <w:rFonts w:ascii="MS Gothic" w:eastAsia="MS Gothic" w:hAnsi="MS Gothic" w:cs="MS Gothic"/>
              </w:rPr>
            </w:pPr>
          </w:p>
        </w:tc>
        <w:tc>
          <w:tcPr>
            <w:tcW w:w="249" w:type="dxa"/>
            <w:gridSpan w:val="2"/>
            <w:tcBorders>
              <w:left w:val="nil"/>
            </w:tcBorders>
            <w:shd w:val="clear" w:color="auto" w:fill="auto"/>
          </w:tcPr>
          <w:p w14:paraId="41300F66"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E7E6E6" w:themeFill="background2"/>
          </w:tcPr>
          <w:p w14:paraId="6BCBA63A"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7EB4E7AB"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7D287AD6"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14FD5D5B" w14:textId="77777777" w:rsidR="000578EE" w:rsidRPr="00D41004" w:rsidRDefault="000578EE" w:rsidP="00310D2A">
            <w:pPr>
              <w:pStyle w:val="NoSpacing"/>
              <w:rPr>
                <w:rFonts w:ascii="MS Gothic" w:eastAsia="MS Gothic" w:hAnsi="MS Gothic" w:cs="MS Gothic"/>
              </w:rPr>
            </w:pPr>
          </w:p>
        </w:tc>
        <w:tc>
          <w:tcPr>
            <w:tcW w:w="311" w:type="dxa"/>
            <w:gridSpan w:val="2"/>
            <w:tcBorders>
              <w:left w:val="nil"/>
            </w:tcBorders>
            <w:shd w:val="clear" w:color="auto" w:fill="E7E6E6" w:themeFill="background2"/>
          </w:tcPr>
          <w:p w14:paraId="56F3180A"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auto"/>
          </w:tcPr>
          <w:p w14:paraId="46EE2960"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39B61760"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19AB8D00"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654D0BA5" w14:textId="77777777" w:rsidR="000578EE" w:rsidRPr="00D41004" w:rsidRDefault="000578EE" w:rsidP="00310D2A">
            <w:pPr>
              <w:pStyle w:val="NoSpacing"/>
              <w:rPr>
                <w:rFonts w:ascii="MS Gothic" w:eastAsia="MS Gothic" w:hAnsi="MS Gothic" w:cs="MS Gothic"/>
              </w:rPr>
            </w:pPr>
          </w:p>
        </w:tc>
        <w:tc>
          <w:tcPr>
            <w:tcW w:w="247" w:type="dxa"/>
            <w:gridSpan w:val="2"/>
            <w:tcBorders>
              <w:left w:val="nil"/>
            </w:tcBorders>
            <w:shd w:val="clear" w:color="auto" w:fill="auto"/>
          </w:tcPr>
          <w:p w14:paraId="57C4A031"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E7E6E6" w:themeFill="background2"/>
          </w:tcPr>
          <w:p w14:paraId="2D425D2E" w14:textId="77777777" w:rsidR="000578EE" w:rsidRPr="00D41004" w:rsidRDefault="000578EE" w:rsidP="00310D2A">
            <w:pPr>
              <w:pStyle w:val="NoSpacing"/>
              <w:rPr>
                <w:rFonts w:ascii="MS Gothic" w:eastAsia="MS Gothic" w:hAnsi="MS Gothic" w:cs="MS Gothic"/>
              </w:rPr>
            </w:pPr>
          </w:p>
        </w:tc>
        <w:tc>
          <w:tcPr>
            <w:tcW w:w="233" w:type="dxa"/>
            <w:gridSpan w:val="2"/>
            <w:tcBorders>
              <w:left w:val="nil"/>
              <w:right w:val="nil"/>
            </w:tcBorders>
            <w:shd w:val="clear" w:color="auto" w:fill="auto"/>
          </w:tcPr>
          <w:p w14:paraId="65FD7E55"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right w:val="nil"/>
            </w:tcBorders>
            <w:shd w:val="clear" w:color="auto" w:fill="E7E6E6" w:themeFill="background2"/>
          </w:tcPr>
          <w:p w14:paraId="48E46DCD" w14:textId="77777777" w:rsidR="000578EE" w:rsidRPr="00D41004" w:rsidRDefault="000578EE" w:rsidP="00310D2A">
            <w:pPr>
              <w:pStyle w:val="NoSpacing"/>
              <w:rPr>
                <w:rFonts w:ascii="MS Gothic" w:eastAsia="MS Gothic" w:hAnsi="MS Gothic" w:cs="MS Gothic"/>
              </w:rPr>
            </w:pPr>
          </w:p>
        </w:tc>
        <w:tc>
          <w:tcPr>
            <w:tcW w:w="270" w:type="dxa"/>
            <w:gridSpan w:val="2"/>
            <w:tcBorders>
              <w:left w:val="nil"/>
              <w:right w:val="nil"/>
            </w:tcBorders>
            <w:shd w:val="clear" w:color="auto" w:fill="auto"/>
          </w:tcPr>
          <w:p w14:paraId="7E553307" w14:textId="77777777" w:rsidR="000578EE" w:rsidRPr="00D41004" w:rsidRDefault="000578EE" w:rsidP="00310D2A">
            <w:pPr>
              <w:pStyle w:val="NoSpacing"/>
              <w:rPr>
                <w:rFonts w:ascii="MS Gothic" w:eastAsia="MS Gothic" w:hAnsi="MS Gothic" w:cs="MS Gothic"/>
              </w:rPr>
            </w:pPr>
          </w:p>
        </w:tc>
        <w:tc>
          <w:tcPr>
            <w:tcW w:w="237" w:type="dxa"/>
            <w:gridSpan w:val="2"/>
            <w:tcBorders>
              <w:left w:val="nil"/>
            </w:tcBorders>
            <w:shd w:val="clear" w:color="auto" w:fill="E7E6E6" w:themeFill="background2"/>
          </w:tcPr>
          <w:p w14:paraId="2593806A"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26B23980" w14:textId="77777777" w:rsidR="000578EE" w:rsidRPr="00D41004" w:rsidRDefault="000578EE" w:rsidP="00310D2A">
            <w:pPr>
              <w:pStyle w:val="NoSpacing"/>
              <w:rPr>
                <w:rFonts w:ascii="MS Gothic" w:eastAsia="MS Gothic" w:hAnsi="MS Gothic" w:cs="MS Gothic"/>
              </w:rPr>
            </w:pPr>
          </w:p>
        </w:tc>
        <w:tc>
          <w:tcPr>
            <w:tcW w:w="253" w:type="dxa"/>
            <w:gridSpan w:val="2"/>
            <w:tcBorders>
              <w:left w:val="nil"/>
              <w:right w:val="nil"/>
            </w:tcBorders>
            <w:shd w:val="clear" w:color="auto" w:fill="E7E6E6" w:themeFill="background2"/>
          </w:tcPr>
          <w:p w14:paraId="1E54B8EC" w14:textId="77777777" w:rsidR="000578EE" w:rsidRPr="00D41004" w:rsidRDefault="000578EE" w:rsidP="00310D2A">
            <w:pPr>
              <w:pStyle w:val="NoSpacing"/>
              <w:rPr>
                <w:rFonts w:ascii="MS Gothic" w:eastAsia="MS Gothic" w:hAnsi="MS Gothic" w:cs="MS Gothic"/>
              </w:rPr>
            </w:pPr>
          </w:p>
        </w:tc>
        <w:tc>
          <w:tcPr>
            <w:tcW w:w="261" w:type="dxa"/>
            <w:gridSpan w:val="2"/>
            <w:tcBorders>
              <w:left w:val="nil"/>
              <w:right w:val="nil"/>
            </w:tcBorders>
            <w:shd w:val="clear" w:color="auto" w:fill="auto"/>
          </w:tcPr>
          <w:p w14:paraId="3346EBE9" w14:textId="77777777" w:rsidR="000578EE" w:rsidRPr="00D41004" w:rsidRDefault="000578EE" w:rsidP="00310D2A">
            <w:pPr>
              <w:pStyle w:val="NoSpacing"/>
              <w:rPr>
                <w:rFonts w:ascii="MS Gothic" w:eastAsia="MS Gothic" w:hAnsi="MS Gothic" w:cs="MS Gothic"/>
              </w:rPr>
            </w:pPr>
          </w:p>
        </w:tc>
        <w:tc>
          <w:tcPr>
            <w:tcW w:w="242" w:type="dxa"/>
            <w:gridSpan w:val="2"/>
            <w:tcBorders>
              <w:left w:val="nil"/>
              <w:right w:val="nil"/>
            </w:tcBorders>
            <w:shd w:val="clear" w:color="auto" w:fill="E7E6E6" w:themeFill="background2"/>
          </w:tcPr>
          <w:p w14:paraId="42D509A2"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tcBorders>
            <w:shd w:val="clear" w:color="auto" w:fill="auto"/>
          </w:tcPr>
          <w:p w14:paraId="01DF6A57" w14:textId="77777777" w:rsidR="000578EE" w:rsidRPr="00D41004" w:rsidRDefault="000578EE" w:rsidP="00310D2A">
            <w:pPr>
              <w:pStyle w:val="NoSpacing"/>
              <w:rPr>
                <w:rFonts w:ascii="MS Gothic" w:eastAsia="MS Gothic" w:hAnsi="MS Gothic" w:cs="MS Gothic"/>
              </w:rPr>
            </w:pPr>
          </w:p>
        </w:tc>
      </w:tr>
      <w:tr w:rsidR="003D6B39" w:rsidRPr="00D41004" w14:paraId="664C4C40" w14:textId="77777777" w:rsidTr="004A4789">
        <w:trPr>
          <w:trHeight w:val="226"/>
        </w:trPr>
        <w:tc>
          <w:tcPr>
            <w:tcW w:w="971" w:type="dxa"/>
            <w:shd w:val="clear" w:color="auto" w:fill="auto"/>
          </w:tcPr>
          <w:p w14:paraId="456BB712" w14:textId="77777777" w:rsidR="000578EE" w:rsidRPr="00A42048" w:rsidRDefault="000578EE" w:rsidP="003D6B39">
            <w:pPr>
              <w:pStyle w:val="NoSpacing"/>
              <w:jc w:val="center"/>
              <w:rPr>
                <w:rFonts w:cstheme="minorHAnsi"/>
                <w:sz w:val="18"/>
                <w:szCs w:val="20"/>
              </w:rPr>
            </w:pPr>
            <w:r>
              <w:rPr>
                <w:rFonts w:cstheme="minorHAnsi"/>
                <w:b/>
                <w:sz w:val="18"/>
                <w:szCs w:val="20"/>
              </w:rPr>
              <w:t>Essential 8</w:t>
            </w:r>
          </w:p>
        </w:tc>
        <w:tc>
          <w:tcPr>
            <w:tcW w:w="280" w:type="dxa"/>
            <w:tcBorders>
              <w:right w:val="nil"/>
            </w:tcBorders>
            <w:shd w:val="clear" w:color="auto" w:fill="E7E6E6" w:themeFill="background2"/>
          </w:tcPr>
          <w:p w14:paraId="505B03A2" w14:textId="77777777" w:rsidR="000578EE" w:rsidRPr="00D41004" w:rsidRDefault="000578EE" w:rsidP="00310D2A">
            <w:pPr>
              <w:pStyle w:val="NoSpacing"/>
              <w:rPr>
                <w:rFonts w:ascii="MS Gothic" w:eastAsia="MS Gothic" w:hAnsi="MS Gothic" w:cs="MS Gothic"/>
              </w:rPr>
            </w:pPr>
          </w:p>
        </w:tc>
        <w:tc>
          <w:tcPr>
            <w:tcW w:w="282" w:type="dxa"/>
            <w:tcBorders>
              <w:left w:val="nil"/>
              <w:right w:val="nil"/>
            </w:tcBorders>
            <w:shd w:val="clear" w:color="auto" w:fill="auto"/>
          </w:tcPr>
          <w:p w14:paraId="4EA72C60"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E7E6E6" w:themeFill="background2"/>
          </w:tcPr>
          <w:p w14:paraId="7E5E467F"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auto"/>
          </w:tcPr>
          <w:p w14:paraId="01C37E5C" w14:textId="77777777" w:rsidR="000578EE" w:rsidRPr="00D41004" w:rsidRDefault="000578EE" w:rsidP="00310D2A">
            <w:pPr>
              <w:pStyle w:val="NoSpacing"/>
              <w:rPr>
                <w:rFonts w:ascii="MS Gothic" w:eastAsia="MS Gothic" w:hAnsi="MS Gothic" w:cs="MS Gothic"/>
              </w:rPr>
            </w:pPr>
          </w:p>
        </w:tc>
        <w:tc>
          <w:tcPr>
            <w:tcW w:w="336" w:type="dxa"/>
            <w:tcBorders>
              <w:left w:val="nil"/>
            </w:tcBorders>
            <w:shd w:val="clear" w:color="auto" w:fill="E7E6E6" w:themeFill="background2"/>
          </w:tcPr>
          <w:p w14:paraId="43D34B97"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1C07B43B"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6E99F3C7"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232A09EA"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1ECB09C9" w14:textId="77777777" w:rsidR="000578EE" w:rsidRPr="00D41004" w:rsidRDefault="000578EE" w:rsidP="00310D2A">
            <w:pPr>
              <w:pStyle w:val="NoSpacing"/>
              <w:rPr>
                <w:rFonts w:ascii="MS Gothic" w:eastAsia="MS Gothic" w:hAnsi="MS Gothic" w:cs="MS Gothic"/>
              </w:rPr>
            </w:pPr>
          </w:p>
        </w:tc>
        <w:tc>
          <w:tcPr>
            <w:tcW w:w="249" w:type="dxa"/>
            <w:gridSpan w:val="2"/>
            <w:tcBorders>
              <w:left w:val="nil"/>
            </w:tcBorders>
            <w:shd w:val="clear" w:color="auto" w:fill="auto"/>
          </w:tcPr>
          <w:p w14:paraId="6E432B33"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E7E6E6" w:themeFill="background2"/>
          </w:tcPr>
          <w:p w14:paraId="21DD32CC"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3DF28BE9"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1CEE2E48"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78724251" w14:textId="77777777" w:rsidR="000578EE" w:rsidRPr="00D41004" w:rsidRDefault="000578EE" w:rsidP="00310D2A">
            <w:pPr>
              <w:pStyle w:val="NoSpacing"/>
              <w:rPr>
                <w:rFonts w:ascii="MS Gothic" w:eastAsia="MS Gothic" w:hAnsi="MS Gothic" w:cs="MS Gothic"/>
              </w:rPr>
            </w:pPr>
          </w:p>
        </w:tc>
        <w:tc>
          <w:tcPr>
            <w:tcW w:w="311" w:type="dxa"/>
            <w:gridSpan w:val="2"/>
            <w:tcBorders>
              <w:left w:val="nil"/>
            </w:tcBorders>
            <w:shd w:val="clear" w:color="auto" w:fill="E7E6E6" w:themeFill="background2"/>
          </w:tcPr>
          <w:p w14:paraId="5267062D"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auto"/>
          </w:tcPr>
          <w:p w14:paraId="5564C3CA"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15B7F540"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4D485C0F"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6C00940C" w14:textId="77777777" w:rsidR="000578EE" w:rsidRPr="00D41004" w:rsidRDefault="000578EE" w:rsidP="00310D2A">
            <w:pPr>
              <w:pStyle w:val="NoSpacing"/>
              <w:rPr>
                <w:rFonts w:ascii="MS Gothic" w:eastAsia="MS Gothic" w:hAnsi="MS Gothic" w:cs="MS Gothic"/>
              </w:rPr>
            </w:pPr>
          </w:p>
        </w:tc>
        <w:tc>
          <w:tcPr>
            <w:tcW w:w="247" w:type="dxa"/>
            <w:gridSpan w:val="2"/>
            <w:tcBorders>
              <w:left w:val="nil"/>
            </w:tcBorders>
            <w:shd w:val="clear" w:color="auto" w:fill="auto"/>
          </w:tcPr>
          <w:p w14:paraId="6D3C8013"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E7E6E6" w:themeFill="background2"/>
          </w:tcPr>
          <w:p w14:paraId="450A5283" w14:textId="77777777" w:rsidR="000578EE" w:rsidRPr="00D41004" w:rsidRDefault="000578EE" w:rsidP="00310D2A">
            <w:pPr>
              <w:pStyle w:val="NoSpacing"/>
              <w:rPr>
                <w:rFonts w:ascii="MS Gothic" w:eastAsia="MS Gothic" w:hAnsi="MS Gothic" w:cs="MS Gothic"/>
              </w:rPr>
            </w:pPr>
          </w:p>
        </w:tc>
        <w:tc>
          <w:tcPr>
            <w:tcW w:w="233" w:type="dxa"/>
            <w:gridSpan w:val="2"/>
            <w:tcBorders>
              <w:left w:val="nil"/>
              <w:right w:val="nil"/>
            </w:tcBorders>
            <w:shd w:val="clear" w:color="auto" w:fill="auto"/>
          </w:tcPr>
          <w:p w14:paraId="380C3DF0"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right w:val="nil"/>
            </w:tcBorders>
            <w:shd w:val="clear" w:color="auto" w:fill="E7E6E6" w:themeFill="background2"/>
          </w:tcPr>
          <w:p w14:paraId="48B0EB91" w14:textId="77777777" w:rsidR="000578EE" w:rsidRPr="00D41004" w:rsidRDefault="000578EE" w:rsidP="00310D2A">
            <w:pPr>
              <w:pStyle w:val="NoSpacing"/>
              <w:rPr>
                <w:rFonts w:ascii="MS Gothic" w:eastAsia="MS Gothic" w:hAnsi="MS Gothic" w:cs="MS Gothic"/>
              </w:rPr>
            </w:pPr>
          </w:p>
        </w:tc>
        <w:tc>
          <w:tcPr>
            <w:tcW w:w="270" w:type="dxa"/>
            <w:gridSpan w:val="2"/>
            <w:tcBorders>
              <w:left w:val="nil"/>
              <w:right w:val="nil"/>
            </w:tcBorders>
            <w:shd w:val="clear" w:color="auto" w:fill="auto"/>
          </w:tcPr>
          <w:p w14:paraId="4649E92D" w14:textId="77777777" w:rsidR="000578EE" w:rsidRPr="00D41004" w:rsidRDefault="000578EE" w:rsidP="00310D2A">
            <w:pPr>
              <w:pStyle w:val="NoSpacing"/>
              <w:rPr>
                <w:rFonts w:ascii="MS Gothic" w:eastAsia="MS Gothic" w:hAnsi="MS Gothic" w:cs="MS Gothic"/>
              </w:rPr>
            </w:pPr>
          </w:p>
        </w:tc>
        <w:tc>
          <w:tcPr>
            <w:tcW w:w="237" w:type="dxa"/>
            <w:gridSpan w:val="2"/>
            <w:tcBorders>
              <w:left w:val="nil"/>
            </w:tcBorders>
            <w:shd w:val="clear" w:color="auto" w:fill="E7E6E6" w:themeFill="background2"/>
          </w:tcPr>
          <w:p w14:paraId="1C833279"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70341E9A" w14:textId="77777777" w:rsidR="000578EE" w:rsidRPr="00D41004" w:rsidRDefault="000578EE" w:rsidP="00310D2A">
            <w:pPr>
              <w:pStyle w:val="NoSpacing"/>
              <w:rPr>
                <w:rFonts w:ascii="MS Gothic" w:eastAsia="MS Gothic" w:hAnsi="MS Gothic" w:cs="MS Gothic"/>
              </w:rPr>
            </w:pPr>
          </w:p>
        </w:tc>
        <w:tc>
          <w:tcPr>
            <w:tcW w:w="253" w:type="dxa"/>
            <w:gridSpan w:val="2"/>
            <w:tcBorders>
              <w:left w:val="nil"/>
              <w:right w:val="nil"/>
            </w:tcBorders>
            <w:shd w:val="clear" w:color="auto" w:fill="E7E6E6" w:themeFill="background2"/>
          </w:tcPr>
          <w:p w14:paraId="1A86E133" w14:textId="77777777" w:rsidR="000578EE" w:rsidRPr="00D41004" w:rsidRDefault="000578EE" w:rsidP="00310D2A">
            <w:pPr>
              <w:pStyle w:val="NoSpacing"/>
              <w:rPr>
                <w:rFonts w:ascii="MS Gothic" w:eastAsia="MS Gothic" w:hAnsi="MS Gothic" w:cs="MS Gothic"/>
              </w:rPr>
            </w:pPr>
          </w:p>
        </w:tc>
        <w:tc>
          <w:tcPr>
            <w:tcW w:w="261" w:type="dxa"/>
            <w:gridSpan w:val="2"/>
            <w:tcBorders>
              <w:left w:val="nil"/>
              <w:right w:val="nil"/>
            </w:tcBorders>
            <w:shd w:val="clear" w:color="auto" w:fill="auto"/>
          </w:tcPr>
          <w:p w14:paraId="437A20B1" w14:textId="77777777" w:rsidR="000578EE" w:rsidRPr="00D41004" w:rsidRDefault="000578EE" w:rsidP="00310D2A">
            <w:pPr>
              <w:pStyle w:val="NoSpacing"/>
              <w:rPr>
                <w:rFonts w:ascii="MS Gothic" w:eastAsia="MS Gothic" w:hAnsi="MS Gothic" w:cs="MS Gothic"/>
              </w:rPr>
            </w:pPr>
          </w:p>
        </w:tc>
        <w:tc>
          <w:tcPr>
            <w:tcW w:w="242" w:type="dxa"/>
            <w:gridSpan w:val="2"/>
            <w:tcBorders>
              <w:left w:val="nil"/>
              <w:right w:val="nil"/>
            </w:tcBorders>
            <w:shd w:val="clear" w:color="auto" w:fill="E7E6E6" w:themeFill="background2"/>
          </w:tcPr>
          <w:p w14:paraId="3F4504DC"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tcBorders>
            <w:shd w:val="clear" w:color="auto" w:fill="auto"/>
          </w:tcPr>
          <w:p w14:paraId="55D84E9A" w14:textId="77777777" w:rsidR="000578EE" w:rsidRPr="00D41004" w:rsidRDefault="000578EE" w:rsidP="00310D2A">
            <w:pPr>
              <w:pStyle w:val="NoSpacing"/>
              <w:rPr>
                <w:rFonts w:ascii="MS Gothic" w:eastAsia="MS Gothic" w:hAnsi="MS Gothic" w:cs="MS Gothic"/>
              </w:rPr>
            </w:pPr>
          </w:p>
        </w:tc>
      </w:tr>
      <w:tr w:rsidR="003D6B39" w:rsidRPr="00D41004" w14:paraId="7B3BA2C4" w14:textId="77777777" w:rsidTr="004A4789">
        <w:trPr>
          <w:trHeight w:val="242"/>
        </w:trPr>
        <w:tc>
          <w:tcPr>
            <w:tcW w:w="971" w:type="dxa"/>
            <w:shd w:val="clear" w:color="auto" w:fill="auto"/>
          </w:tcPr>
          <w:p w14:paraId="18161915" w14:textId="77777777" w:rsidR="000578EE" w:rsidRPr="00A42048" w:rsidRDefault="000578EE" w:rsidP="003D6B39">
            <w:pPr>
              <w:pStyle w:val="NoSpacing"/>
              <w:jc w:val="center"/>
              <w:rPr>
                <w:rFonts w:cstheme="minorHAnsi"/>
                <w:sz w:val="18"/>
                <w:szCs w:val="20"/>
              </w:rPr>
            </w:pPr>
            <w:r>
              <w:rPr>
                <w:rFonts w:cstheme="minorHAnsi"/>
                <w:b/>
                <w:sz w:val="18"/>
                <w:szCs w:val="20"/>
              </w:rPr>
              <w:t>Essential 9</w:t>
            </w:r>
          </w:p>
        </w:tc>
        <w:tc>
          <w:tcPr>
            <w:tcW w:w="280" w:type="dxa"/>
            <w:tcBorders>
              <w:right w:val="nil"/>
            </w:tcBorders>
            <w:shd w:val="clear" w:color="auto" w:fill="E7E6E6" w:themeFill="background2"/>
          </w:tcPr>
          <w:p w14:paraId="22CCE856" w14:textId="77777777" w:rsidR="000578EE" w:rsidRPr="00D41004" w:rsidRDefault="000578EE" w:rsidP="00310D2A">
            <w:pPr>
              <w:pStyle w:val="NoSpacing"/>
              <w:rPr>
                <w:rFonts w:ascii="MS Gothic" w:eastAsia="MS Gothic" w:hAnsi="MS Gothic" w:cs="MS Gothic"/>
              </w:rPr>
            </w:pPr>
          </w:p>
        </w:tc>
        <w:tc>
          <w:tcPr>
            <w:tcW w:w="282" w:type="dxa"/>
            <w:tcBorders>
              <w:left w:val="nil"/>
              <w:right w:val="nil"/>
            </w:tcBorders>
            <w:shd w:val="clear" w:color="auto" w:fill="auto"/>
          </w:tcPr>
          <w:p w14:paraId="29F9FD71"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E7E6E6" w:themeFill="background2"/>
          </w:tcPr>
          <w:p w14:paraId="767C957D"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auto"/>
          </w:tcPr>
          <w:p w14:paraId="247FDA84" w14:textId="77777777" w:rsidR="000578EE" w:rsidRPr="00D41004" w:rsidRDefault="000578EE" w:rsidP="00310D2A">
            <w:pPr>
              <w:pStyle w:val="NoSpacing"/>
              <w:rPr>
                <w:rFonts w:ascii="MS Gothic" w:eastAsia="MS Gothic" w:hAnsi="MS Gothic" w:cs="MS Gothic"/>
              </w:rPr>
            </w:pPr>
          </w:p>
        </w:tc>
        <w:tc>
          <w:tcPr>
            <w:tcW w:w="336" w:type="dxa"/>
            <w:tcBorders>
              <w:left w:val="nil"/>
            </w:tcBorders>
            <w:shd w:val="clear" w:color="auto" w:fill="E7E6E6" w:themeFill="background2"/>
          </w:tcPr>
          <w:p w14:paraId="57EEC867"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7E8AF812"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345BD6E1"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424F57D2"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78E8E435" w14:textId="77777777" w:rsidR="000578EE" w:rsidRPr="00D41004" w:rsidRDefault="000578EE" w:rsidP="00310D2A">
            <w:pPr>
              <w:pStyle w:val="NoSpacing"/>
              <w:rPr>
                <w:rFonts w:ascii="MS Gothic" w:eastAsia="MS Gothic" w:hAnsi="MS Gothic" w:cs="MS Gothic"/>
              </w:rPr>
            </w:pPr>
          </w:p>
        </w:tc>
        <w:tc>
          <w:tcPr>
            <w:tcW w:w="249" w:type="dxa"/>
            <w:gridSpan w:val="2"/>
            <w:tcBorders>
              <w:left w:val="nil"/>
            </w:tcBorders>
            <w:shd w:val="clear" w:color="auto" w:fill="auto"/>
          </w:tcPr>
          <w:p w14:paraId="1987CC0D"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E7E6E6" w:themeFill="background2"/>
          </w:tcPr>
          <w:p w14:paraId="09ABDFE0"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21B83CFD"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34087A9F"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4454EEE4" w14:textId="77777777" w:rsidR="000578EE" w:rsidRPr="00D41004" w:rsidRDefault="000578EE" w:rsidP="00310D2A">
            <w:pPr>
              <w:pStyle w:val="NoSpacing"/>
              <w:rPr>
                <w:rFonts w:ascii="MS Gothic" w:eastAsia="MS Gothic" w:hAnsi="MS Gothic" w:cs="MS Gothic"/>
              </w:rPr>
            </w:pPr>
          </w:p>
        </w:tc>
        <w:tc>
          <w:tcPr>
            <w:tcW w:w="311" w:type="dxa"/>
            <w:gridSpan w:val="2"/>
            <w:tcBorders>
              <w:left w:val="nil"/>
            </w:tcBorders>
            <w:shd w:val="clear" w:color="auto" w:fill="E7E6E6" w:themeFill="background2"/>
          </w:tcPr>
          <w:p w14:paraId="095D8576"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auto"/>
          </w:tcPr>
          <w:p w14:paraId="63D5B12B"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17FAAC65"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06B45624"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4F596670" w14:textId="77777777" w:rsidR="000578EE" w:rsidRPr="00D41004" w:rsidRDefault="000578EE" w:rsidP="00310D2A">
            <w:pPr>
              <w:pStyle w:val="NoSpacing"/>
              <w:rPr>
                <w:rFonts w:ascii="MS Gothic" w:eastAsia="MS Gothic" w:hAnsi="MS Gothic" w:cs="MS Gothic"/>
              </w:rPr>
            </w:pPr>
          </w:p>
        </w:tc>
        <w:tc>
          <w:tcPr>
            <w:tcW w:w="247" w:type="dxa"/>
            <w:gridSpan w:val="2"/>
            <w:tcBorders>
              <w:left w:val="nil"/>
            </w:tcBorders>
            <w:shd w:val="clear" w:color="auto" w:fill="auto"/>
          </w:tcPr>
          <w:p w14:paraId="33BBBBD7"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E7E6E6" w:themeFill="background2"/>
          </w:tcPr>
          <w:p w14:paraId="44220930" w14:textId="77777777" w:rsidR="000578EE" w:rsidRPr="00D41004" w:rsidRDefault="000578EE" w:rsidP="00310D2A">
            <w:pPr>
              <w:pStyle w:val="NoSpacing"/>
              <w:rPr>
                <w:rFonts w:ascii="MS Gothic" w:eastAsia="MS Gothic" w:hAnsi="MS Gothic" w:cs="MS Gothic"/>
              </w:rPr>
            </w:pPr>
          </w:p>
        </w:tc>
        <w:tc>
          <w:tcPr>
            <w:tcW w:w="233" w:type="dxa"/>
            <w:gridSpan w:val="2"/>
            <w:tcBorders>
              <w:left w:val="nil"/>
              <w:right w:val="nil"/>
            </w:tcBorders>
            <w:shd w:val="clear" w:color="auto" w:fill="auto"/>
          </w:tcPr>
          <w:p w14:paraId="68C7475C"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right w:val="nil"/>
            </w:tcBorders>
            <w:shd w:val="clear" w:color="auto" w:fill="E7E6E6" w:themeFill="background2"/>
          </w:tcPr>
          <w:p w14:paraId="400974DB" w14:textId="77777777" w:rsidR="000578EE" w:rsidRPr="00D41004" w:rsidRDefault="000578EE" w:rsidP="00310D2A">
            <w:pPr>
              <w:pStyle w:val="NoSpacing"/>
              <w:rPr>
                <w:rFonts w:ascii="MS Gothic" w:eastAsia="MS Gothic" w:hAnsi="MS Gothic" w:cs="MS Gothic"/>
              </w:rPr>
            </w:pPr>
          </w:p>
        </w:tc>
        <w:tc>
          <w:tcPr>
            <w:tcW w:w="270" w:type="dxa"/>
            <w:gridSpan w:val="2"/>
            <w:tcBorders>
              <w:left w:val="nil"/>
              <w:right w:val="nil"/>
            </w:tcBorders>
            <w:shd w:val="clear" w:color="auto" w:fill="auto"/>
          </w:tcPr>
          <w:p w14:paraId="45D4C6A2" w14:textId="77777777" w:rsidR="000578EE" w:rsidRPr="00D41004" w:rsidRDefault="000578EE" w:rsidP="00310D2A">
            <w:pPr>
              <w:pStyle w:val="NoSpacing"/>
              <w:rPr>
                <w:rFonts w:ascii="MS Gothic" w:eastAsia="MS Gothic" w:hAnsi="MS Gothic" w:cs="MS Gothic"/>
              </w:rPr>
            </w:pPr>
          </w:p>
        </w:tc>
        <w:tc>
          <w:tcPr>
            <w:tcW w:w="237" w:type="dxa"/>
            <w:gridSpan w:val="2"/>
            <w:tcBorders>
              <w:left w:val="nil"/>
            </w:tcBorders>
            <w:shd w:val="clear" w:color="auto" w:fill="E7E6E6" w:themeFill="background2"/>
          </w:tcPr>
          <w:p w14:paraId="0ED4FCDC"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1BF54CC1" w14:textId="77777777" w:rsidR="000578EE" w:rsidRPr="00D41004" w:rsidRDefault="000578EE" w:rsidP="00310D2A">
            <w:pPr>
              <w:pStyle w:val="NoSpacing"/>
              <w:rPr>
                <w:rFonts w:ascii="MS Gothic" w:eastAsia="MS Gothic" w:hAnsi="MS Gothic" w:cs="MS Gothic"/>
              </w:rPr>
            </w:pPr>
          </w:p>
        </w:tc>
        <w:tc>
          <w:tcPr>
            <w:tcW w:w="253" w:type="dxa"/>
            <w:gridSpan w:val="2"/>
            <w:tcBorders>
              <w:left w:val="nil"/>
              <w:right w:val="nil"/>
            </w:tcBorders>
            <w:shd w:val="clear" w:color="auto" w:fill="E7E6E6" w:themeFill="background2"/>
          </w:tcPr>
          <w:p w14:paraId="2C8E50DF" w14:textId="77777777" w:rsidR="000578EE" w:rsidRPr="00D41004" w:rsidRDefault="000578EE" w:rsidP="00310D2A">
            <w:pPr>
              <w:pStyle w:val="NoSpacing"/>
              <w:rPr>
                <w:rFonts w:ascii="MS Gothic" w:eastAsia="MS Gothic" w:hAnsi="MS Gothic" w:cs="MS Gothic"/>
              </w:rPr>
            </w:pPr>
          </w:p>
        </w:tc>
        <w:tc>
          <w:tcPr>
            <w:tcW w:w="261" w:type="dxa"/>
            <w:gridSpan w:val="2"/>
            <w:tcBorders>
              <w:left w:val="nil"/>
              <w:right w:val="nil"/>
            </w:tcBorders>
            <w:shd w:val="clear" w:color="auto" w:fill="auto"/>
          </w:tcPr>
          <w:p w14:paraId="6AC13CCC" w14:textId="77777777" w:rsidR="000578EE" w:rsidRPr="00D41004" w:rsidRDefault="000578EE" w:rsidP="00310D2A">
            <w:pPr>
              <w:pStyle w:val="NoSpacing"/>
              <w:rPr>
                <w:rFonts w:ascii="MS Gothic" w:eastAsia="MS Gothic" w:hAnsi="MS Gothic" w:cs="MS Gothic"/>
              </w:rPr>
            </w:pPr>
          </w:p>
        </w:tc>
        <w:tc>
          <w:tcPr>
            <w:tcW w:w="242" w:type="dxa"/>
            <w:gridSpan w:val="2"/>
            <w:tcBorders>
              <w:left w:val="nil"/>
              <w:right w:val="nil"/>
            </w:tcBorders>
            <w:shd w:val="clear" w:color="auto" w:fill="E7E6E6" w:themeFill="background2"/>
          </w:tcPr>
          <w:p w14:paraId="12464A62"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tcBorders>
            <w:shd w:val="clear" w:color="auto" w:fill="auto"/>
          </w:tcPr>
          <w:p w14:paraId="2DA05723" w14:textId="77777777" w:rsidR="000578EE" w:rsidRPr="00D41004" w:rsidRDefault="000578EE" w:rsidP="00310D2A">
            <w:pPr>
              <w:pStyle w:val="NoSpacing"/>
              <w:rPr>
                <w:rFonts w:ascii="MS Gothic" w:eastAsia="MS Gothic" w:hAnsi="MS Gothic" w:cs="MS Gothic"/>
              </w:rPr>
            </w:pPr>
          </w:p>
        </w:tc>
      </w:tr>
      <w:tr w:rsidR="003D6B39" w:rsidRPr="00D41004" w14:paraId="18086331" w14:textId="77777777" w:rsidTr="004A4789">
        <w:trPr>
          <w:trHeight w:val="242"/>
        </w:trPr>
        <w:tc>
          <w:tcPr>
            <w:tcW w:w="971" w:type="dxa"/>
            <w:shd w:val="clear" w:color="auto" w:fill="auto"/>
          </w:tcPr>
          <w:p w14:paraId="39E03D3A" w14:textId="77777777" w:rsidR="000578EE" w:rsidRPr="00A42048" w:rsidRDefault="000578EE" w:rsidP="003D6B39">
            <w:pPr>
              <w:pStyle w:val="NoSpacing"/>
              <w:jc w:val="center"/>
              <w:rPr>
                <w:rFonts w:cstheme="minorHAnsi"/>
                <w:sz w:val="18"/>
                <w:szCs w:val="20"/>
              </w:rPr>
            </w:pPr>
            <w:r>
              <w:rPr>
                <w:rFonts w:cstheme="minorHAnsi"/>
                <w:b/>
                <w:sz w:val="18"/>
                <w:szCs w:val="20"/>
              </w:rPr>
              <w:t>Essential 10</w:t>
            </w:r>
          </w:p>
        </w:tc>
        <w:tc>
          <w:tcPr>
            <w:tcW w:w="280" w:type="dxa"/>
            <w:tcBorders>
              <w:right w:val="nil"/>
            </w:tcBorders>
            <w:shd w:val="clear" w:color="auto" w:fill="E7E6E6" w:themeFill="background2"/>
          </w:tcPr>
          <w:p w14:paraId="6A99B601" w14:textId="77777777" w:rsidR="000578EE" w:rsidRPr="00D41004" w:rsidRDefault="000578EE" w:rsidP="00310D2A">
            <w:pPr>
              <w:pStyle w:val="NoSpacing"/>
              <w:rPr>
                <w:rFonts w:ascii="MS Gothic" w:eastAsia="MS Gothic" w:hAnsi="MS Gothic" w:cs="MS Gothic"/>
              </w:rPr>
            </w:pPr>
          </w:p>
        </w:tc>
        <w:tc>
          <w:tcPr>
            <w:tcW w:w="282" w:type="dxa"/>
            <w:tcBorders>
              <w:left w:val="nil"/>
              <w:right w:val="nil"/>
            </w:tcBorders>
            <w:shd w:val="clear" w:color="auto" w:fill="auto"/>
          </w:tcPr>
          <w:p w14:paraId="25E83FB2"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E7E6E6" w:themeFill="background2"/>
          </w:tcPr>
          <w:p w14:paraId="59E068C1" w14:textId="77777777" w:rsidR="000578EE" w:rsidRPr="00D41004" w:rsidRDefault="000578EE" w:rsidP="00310D2A">
            <w:pPr>
              <w:pStyle w:val="NoSpacing"/>
              <w:rPr>
                <w:rFonts w:ascii="MS Gothic" w:eastAsia="MS Gothic" w:hAnsi="MS Gothic" w:cs="MS Gothic"/>
              </w:rPr>
            </w:pPr>
          </w:p>
        </w:tc>
        <w:tc>
          <w:tcPr>
            <w:tcW w:w="283" w:type="dxa"/>
            <w:tcBorders>
              <w:left w:val="nil"/>
              <w:right w:val="nil"/>
            </w:tcBorders>
            <w:shd w:val="clear" w:color="auto" w:fill="auto"/>
          </w:tcPr>
          <w:p w14:paraId="111F8CD5" w14:textId="77777777" w:rsidR="000578EE" w:rsidRPr="00D41004" w:rsidRDefault="000578EE" w:rsidP="00310D2A">
            <w:pPr>
              <w:pStyle w:val="NoSpacing"/>
              <w:rPr>
                <w:rFonts w:ascii="MS Gothic" w:eastAsia="MS Gothic" w:hAnsi="MS Gothic" w:cs="MS Gothic"/>
              </w:rPr>
            </w:pPr>
          </w:p>
        </w:tc>
        <w:tc>
          <w:tcPr>
            <w:tcW w:w="336" w:type="dxa"/>
            <w:tcBorders>
              <w:left w:val="nil"/>
            </w:tcBorders>
            <w:shd w:val="clear" w:color="auto" w:fill="E7E6E6" w:themeFill="background2"/>
          </w:tcPr>
          <w:p w14:paraId="026A7D42"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4A53F117"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1154EE54"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0247D760"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191E1C99" w14:textId="77777777" w:rsidR="000578EE" w:rsidRPr="00D41004" w:rsidRDefault="000578EE" w:rsidP="00310D2A">
            <w:pPr>
              <w:pStyle w:val="NoSpacing"/>
              <w:rPr>
                <w:rFonts w:ascii="MS Gothic" w:eastAsia="MS Gothic" w:hAnsi="MS Gothic" w:cs="MS Gothic"/>
              </w:rPr>
            </w:pPr>
          </w:p>
        </w:tc>
        <w:tc>
          <w:tcPr>
            <w:tcW w:w="249" w:type="dxa"/>
            <w:gridSpan w:val="2"/>
            <w:tcBorders>
              <w:left w:val="nil"/>
            </w:tcBorders>
            <w:shd w:val="clear" w:color="auto" w:fill="auto"/>
          </w:tcPr>
          <w:p w14:paraId="333BDF32"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E7E6E6" w:themeFill="background2"/>
          </w:tcPr>
          <w:p w14:paraId="1AEE41D4"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4160327D"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227DC266"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4D97867D" w14:textId="77777777" w:rsidR="000578EE" w:rsidRPr="00D41004" w:rsidRDefault="000578EE" w:rsidP="00310D2A">
            <w:pPr>
              <w:pStyle w:val="NoSpacing"/>
              <w:rPr>
                <w:rFonts w:ascii="MS Gothic" w:eastAsia="MS Gothic" w:hAnsi="MS Gothic" w:cs="MS Gothic"/>
              </w:rPr>
            </w:pPr>
          </w:p>
        </w:tc>
        <w:tc>
          <w:tcPr>
            <w:tcW w:w="311" w:type="dxa"/>
            <w:gridSpan w:val="2"/>
            <w:tcBorders>
              <w:left w:val="nil"/>
            </w:tcBorders>
            <w:shd w:val="clear" w:color="auto" w:fill="E7E6E6" w:themeFill="background2"/>
          </w:tcPr>
          <w:p w14:paraId="490F5588" w14:textId="77777777" w:rsidR="000578EE" w:rsidRPr="00D41004" w:rsidRDefault="000578EE" w:rsidP="00310D2A">
            <w:pPr>
              <w:pStyle w:val="NoSpacing"/>
              <w:rPr>
                <w:rFonts w:ascii="MS Gothic" w:eastAsia="MS Gothic" w:hAnsi="MS Gothic" w:cs="MS Gothic"/>
              </w:rPr>
            </w:pPr>
          </w:p>
        </w:tc>
        <w:tc>
          <w:tcPr>
            <w:tcW w:w="238" w:type="dxa"/>
            <w:tcBorders>
              <w:right w:val="nil"/>
            </w:tcBorders>
            <w:shd w:val="clear" w:color="auto" w:fill="auto"/>
          </w:tcPr>
          <w:p w14:paraId="6C51205D"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7F538771"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auto"/>
          </w:tcPr>
          <w:p w14:paraId="427FFD66" w14:textId="77777777" w:rsidR="000578EE" w:rsidRPr="00D41004" w:rsidRDefault="000578EE" w:rsidP="00310D2A">
            <w:pPr>
              <w:pStyle w:val="NoSpacing"/>
              <w:rPr>
                <w:rFonts w:ascii="MS Gothic" w:eastAsia="MS Gothic" w:hAnsi="MS Gothic" w:cs="MS Gothic"/>
              </w:rPr>
            </w:pPr>
          </w:p>
        </w:tc>
        <w:tc>
          <w:tcPr>
            <w:tcW w:w="238" w:type="dxa"/>
            <w:tcBorders>
              <w:left w:val="nil"/>
              <w:right w:val="nil"/>
            </w:tcBorders>
            <w:shd w:val="clear" w:color="auto" w:fill="E7E6E6" w:themeFill="background2"/>
          </w:tcPr>
          <w:p w14:paraId="43291BEE" w14:textId="77777777" w:rsidR="000578EE" w:rsidRPr="00D41004" w:rsidRDefault="000578EE" w:rsidP="00310D2A">
            <w:pPr>
              <w:pStyle w:val="NoSpacing"/>
              <w:rPr>
                <w:rFonts w:ascii="MS Gothic" w:eastAsia="MS Gothic" w:hAnsi="MS Gothic" w:cs="MS Gothic"/>
              </w:rPr>
            </w:pPr>
          </w:p>
        </w:tc>
        <w:tc>
          <w:tcPr>
            <w:tcW w:w="247" w:type="dxa"/>
            <w:gridSpan w:val="2"/>
            <w:tcBorders>
              <w:left w:val="nil"/>
            </w:tcBorders>
            <w:shd w:val="clear" w:color="auto" w:fill="auto"/>
          </w:tcPr>
          <w:p w14:paraId="1B214631"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E7E6E6" w:themeFill="background2"/>
          </w:tcPr>
          <w:p w14:paraId="668E7946" w14:textId="77777777" w:rsidR="000578EE" w:rsidRPr="00D41004" w:rsidRDefault="000578EE" w:rsidP="00310D2A">
            <w:pPr>
              <w:pStyle w:val="NoSpacing"/>
              <w:rPr>
                <w:rFonts w:ascii="MS Gothic" w:eastAsia="MS Gothic" w:hAnsi="MS Gothic" w:cs="MS Gothic"/>
              </w:rPr>
            </w:pPr>
          </w:p>
        </w:tc>
        <w:tc>
          <w:tcPr>
            <w:tcW w:w="233" w:type="dxa"/>
            <w:gridSpan w:val="2"/>
            <w:tcBorders>
              <w:left w:val="nil"/>
              <w:right w:val="nil"/>
            </w:tcBorders>
            <w:shd w:val="clear" w:color="auto" w:fill="auto"/>
          </w:tcPr>
          <w:p w14:paraId="02CF6A78"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right w:val="nil"/>
            </w:tcBorders>
            <w:shd w:val="clear" w:color="auto" w:fill="E7E6E6" w:themeFill="background2"/>
          </w:tcPr>
          <w:p w14:paraId="6A34309E" w14:textId="77777777" w:rsidR="000578EE" w:rsidRPr="00D41004" w:rsidRDefault="000578EE" w:rsidP="00310D2A">
            <w:pPr>
              <w:pStyle w:val="NoSpacing"/>
              <w:rPr>
                <w:rFonts w:ascii="MS Gothic" w:eastAsia="MS Gothic" w:hAnsi="MS Gothic" w:cs="MS Gothic"/>
              </w:rPr>
            </w:pPr>
          </w:p>
        </w:tc>
        <w:tc>
          <w:tcPr>
            <w:tcW w:w="270" w:type="dxa"/>
            <w:gridSpan w:val="2"/>
            <w:tcBorders>
              <w:left w:val="nil"/>
              <w:right w:val="nil"/>
            </w:tcBorders>
            <w:shd w:val="clear" w:color="auto" w:fill="auto"/>
          </w:tcPr>
          <w:p w14:paraId="6F3A11FD" w14:textId="77777777" w:rsidR="000578EE" w:rsidRPr="00D41004" w:rsidRDefault="000578EE" w:rsidP="00310D2A">
            <w:pPr>
              <w:pStyle w:val="NoSpacing"/>
              <w:rPr>
                <w:rFonts w:ascii="MS Gothic" w:eastAsia="MS Gothic" w:hAnsi="MS Gothic" w:cs="MS Gothic"/>
              </w:rPr>
            </w:pPr>
          </w:p>
        </w:tc>
        <w:tc>
          <w:tcPr>
            <w:tcW w:w="237" w:type="dxa"/>
            <w:gridSpan w:val="2"/>
            <w:tcBorders>
              <w:left w:val="nil"/>
            </w:tcBorders>
            <w:shd w:val="clear" w:color="auto" w:fill="E7E6E6" w:themeFill="background2"/>
          </w:tcPr>
          <w:p w14:paraId="21D0F9AB" w14:textId="77777777" w:rsidR="000578EE" w:rsidRPr="00D41004" w:rsidRDefault="000578EE" w:rsidP="00310D2A">
            <w:pPr>
              <w:pStyle w:val="NoSpacing"/>
              <w:rPr>
                <w:rFonts w:ascii="MS Gothic" w:eastAsia="MS Gothic" w:hAnsi="MS Gothic" w:cs="MS Gothic"/>
              </w:rPr>
            </w:pPr>
          </w:p>
        </w:tc>
        <w:tc>
          <w:tcPr>
            <w:tcW w:w="236" w:type="dxa"/>
            <w:tcBorders>
              <w:right w:val="nil"/>
            </w:tcBorders>
            <w:shd w:val="clear" w:color="auto" w:fill="auto"/>
          </w:tcPr>
          <w:p w14:paraId="6906D82E" w14:textId="77777777" w:rsidR="000578EE" w:rsidRPr="00D41004" w:rsidRDefault="000578EE" w:rsidP="00310D2A">
            <w:pPr>
              <w:pStyle w:val="NoSpacing"/>
              <w:rPr>
                <w:rFonts w:ascii="MS Gothic" w:eastAsia="MS Gothic" w:hAnsi="MS Gothic" w:cs="MS Gothic"/>
              </w:rPr>
            </w:pPr>
          </w:p>
        </w:tc>
        <w:tc>
          <w:tcPr>
            <w:tcW w:w="253" w:type="dxa"/>
            <w:gridSpan w:val="2"/>
            <w:tcBorders>
              <w:left w:val="nil"/>
              <w:right w:val="nil"/>
            </w:tcBorders>
            <w:shd w:val="clear" w:color="auto" w:fill="E7E6E6" w:themeFill="background2"/>
          </w:tcPr>
          <w:p w14:paraId="46A04C5B" w14:textId="77777777" w:rsidR="000578EE" w:rsidRPr="00D41004" w:rsidRDefault="000578EE" w:rsidP="00310D2A">
            <w:pPr>
              <w:pStyle w:val="NoSpacing"/>
              <w:rPr>
                <w:rFonts w:ascii="MS Gothic" w:eastAsia="MS Gothic" w:hAnsi="MS Gothic" w:cs="MS Gothic"/>
              </w:rPr>
            </w:pPr>
          </w:p>
        </w:tc>
        <w:tc>
          <w:tcPr>
            <w:tcW w:w="261" w:type="dxa"/>
            <w:gridSpan w:val="2"/>
            <w:tcBorders>
              <w:left w:val="nil"/>
              <w:right w:val="nil"/>
            </w:tcBorders>
            <w:shd w:val="clear" w:color="auto" w:fill="auto"/>
          </w:tcPr>
          <w:p w14:paraId="0E9E0B44" w14:textId="77777777" w:rsidR="000578EE" w:rsidRPr="00D41004" w:rsidRDefault="000578EE" w:rsidP="00310D2A">
            <w:pPr>
              <w:pStyle w:val="NoSpacing"/>
              <w:rPr>
                <w:rFonts w:ascii="MS Gothic" w:eastAsia="MS Gothic" w:hAnsi="MS Gothic" w:cs="MS Gothic"/>
              </w:rPr>
            </w:pPr>
          </w:p>
        </w:tc>
        <w:tc>
          <w:tcPr>
            <w:tcW w:w="242" w:type="dxa"/>
            <w:gridSpan w:val="2"/>
            <w:tcBorders>
              <w:left w:val="nil"/>
              <w:right w:val="nil"/>
            </w:tcBorders>
            <w:shd w:val="clear" w:color="auto" w:fill="E7E6E6" w:themeFill="background2"/>
          </w:tcPr>
          <w:p w14:paraId="6022D8C3" w14:textId="77777777" w:rsidR="000578EE" w:rsidRPr="00D41004" w:rsidRDefault="000578EE" w:rsidP="00310D2A">
            <w:pPr>
              <w:pStyle w:val="NoSpacing"/>
              <w:rPr>
                <w:rFonts w:ascii="MS Gothic" w:eastAsia="MS Gothic" w:hAnsi="MS Gothic" w:cs="MS Gothic"/>
              </w:rPr>
            </w:pPr>
          </w:p>
        </w:tc>
        <w:tc>
          <w:tcPr>
            <w:tcW w:w="236" w:type="dxa"/>
            <w:gridSpan w:val="2"/>
            <w:tcBorders>
              <w:left w:val="nil"/>
            </w:tcBorders>
            <w:shd w:val="clear" w:color="auto" w:fill="auto"/>
          </w:tcPr>
          <w:p w14:paraId="33E29F5C" w14:textId="77777777" w:rsidR="000578EE" w:rsidRPr="00D41004" w:rsidRDefault="000578EE" w:rsidP="00310D2A">
            <w:pPr>
              <w:pStyle w:val="NoSpacing"/>
              <w:rPr>
                <w:rFonts w:ascii="MS Gothic" w:eastAsia="MS Gothic" w:hAnsi="MS Gothic" w:cs="MS Gothic"/>
              </w:rPr>
            </w:pPr>
          </w:p>
        </w:tc>
      </w:tr>
    </w:tbl>
    <w:p w14:paraId="329871C4" w14:textId="2A5BF13D" w:rsidR="001462DF" w:rsidRDefault="004A4789" w:rsidP="00004E29">
      <w:pPr>
        <w:spacing w:line="360" w:lineRule="auto"/>
        <w:rPr>
          <w:rFonts w:asciiTheme="minorBidi" w:hAnsiTheme="minorBidi"/>
        </w:rPr>
        <w:sectPr w:rsidR="001462DF" w:rsidSect="009C2DD2">
          <w:pgSz w:w="11906" w:h="16838" w:code="9"/>
          <w:pgMar w:top="1138" w:right="1138" w:bottom="1138" w:left="2275" w:header="706" w:footer="706" w:gutter="0"/>
          <w:cols w:space="708"/>
          <w:docGrid w:linePitch="360"/>
        </w:sectPr>
      </w:pPr>
      <w:r>
        <w:rPr>
          <w:rFonts w:asciiTheme="minorBidi" w:hAnsiTheme="minorBidi"/>
          <w:noProof/>
          <w:lang w:val="en-US"/>
        </w:rPr>
        <w:lastRenderedPageBreak/>
        <mc:AlternateContent>
          <mc:Choice Requires="wpg">
            <w:drawing>
              <wp:anchor distT="0" distB="0" distL="114300" distR="114300" simplePos="0" relativeHeight="252528640" behindDoc="1" locked="0" layoutInCell="1" allowOverlap="1" wp14:anchorId="267327CD" wp14:editId="0924FD2B">
                <wp:simplePos x="0" y="0"/>
                <wp:positionH relativeFrom="margin">
                  <wp:posOffset>-73025</wp:posOffset>
                </wp:positionH>
                <wp:positionV relativeFrom="margin">
                  <wp:posOffset>6466205</wp:posOffset>
                </wp:positionV>
                <wp:extent cx="5579745" cy="2616835"/>
                <wp:effectExtent l="0" t="0" r="0" b="0"/>
                <wp:wrapSquare wrapText="bothSides"/>
                <wp:docPr id="492" name="Group 492"/>
                <wp:cNvGraphicFramePr/>
                <a:graphic xmlns:a="http://schemas.openxmlformats.org/drawingml/2006/main">
                  <a:graphicData uri="http://schemas.microsoft.com/office/word/2010/wordprocessingGroup">
                    <wpg:wgp>
                      <wpg:cNvGrpSpPr/>
                      <wpg:grpSpPr>
                        <a:xfrm>
                          <a:off x="0" y="0"/>
                          <a:ext cx="5579745" cy="2616835"/>
                          <a:chOff x="32927" y="554483"/>
                          <a:chExt cx="5581015" cy="2619600"/>
                        </a:xfrm>
                      </wpg:grpSpPr>
                      <wpg:grpSp>
                        <wpg:cNvPr id="510" name="Group 510"/>
                        <wpg:cNvGrpSpPr/>
                        <wpg:grpSpPr>
                          <a:xfrm>
                            <a:off x="490230" y="813813"/>
                            <a:ext cx="2155529" cy="2360270"/>
                            <a:chOff x="347298" y="760042"/>
                            <a:chExt cx="2156096" cy="2360716"/>
                          </a:xfrm>
                        </wpg:grpSpPr>
                        <pic:pic xmlns:pic="http://schemas.openxmlformats.org/drawingml/2006/picture">
                          <pic:nvPicPr>
                            <pic:cNvPr id="328" name="table"/>
                            <pic:cNvPicPr>
                              <a:picLocks noChangeAspect="1"/>
                            </pic:cNvPicPr>
                          </pic:nvPicPr>
                          <pic:blipFill>
                            <a:blip r:embed="rId257">
                              <a:extLst/>
                            </a:blip>
                            <a:stretch>
                              <a:fillRect/>
                            </a:stretch>
                          </pic:blipFill>
                          <pic:spPr>
                            <a:xfrm>
                              <a:off x="1056260" y="2276728"/>
                              <a:ext cx="1262785" cy="844030"/>
                            </a:xfrm>
                            <a:prstGeom prst="rect">
                              <a:avLst/>
                            </a:prstGeom>
                          </pic:spPr>
                        </pic:pic>
                        <pic:pic xmlns:pic="http://schemas.openxmlformats.org/drawingml/2006/picture">
                          <pic:nvPicPr>
                            <pic:cNvPr id="327" name="Picture 8"/>
                            <pic:cNvPicPr>
                              <a:picLocks noChangeAspect="1"/>
                            </pic:cNvPicPr>
                          </pic:nvPicPr>
                          <pic:blipFill rotWithShape="1">
                            <a:blip r:embed="rId258"/>
                            <a:srcRect r="47703" b="10842"/>
                            <a:stretch/>
                          </pic:blipFill>
                          <pic:spPr bwMode="auto">
                            <a:xfrm>
                              <a:off x="347298" y="760042"/>
                              <a:ext cx="2156096" cy="1473561"/>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486" name="Picture 486"/>
                          <pic:cNvPicPr>
                            <a:picLocks noChangeAspect="1"/>
                          </pic:cNvPicPr>
                        </pic:nvPicPr>
                        <pic:blipFill rotWithShape="1">
                          <a:blip r:embed="rId259">
                            <a:extLst>
                              <a:ext uri="{28A0092B-C50C-407E-A947-70E740481C1C}">
                                <a14:useLocalDpi xmlns:a14="http://schemas.microsoft.com/office/drawing/2010/main" val="0"/>
                              </a:ext>
                            </a:extLst>
                          </a:blip>
                          <a:srcRect r="47531"/>
                          <a:stretch/>
                        </pic:blipFill>
                        <pic:spPr bwMode="auto">
                          <a:xfrm>
                            <a:off x="3141673" y="870828"/>
                            <a:ext cx="2284288" cy="2130794"/>
                          </a:xfrm>
                          <a:prstGeom prst="rect">
                            <a:avLst/>
                          </a:prstGeom>
                          <a:noFill/>
                          <a:ln>
                            <a:noFill/>
                          </a:ln>
                          <a:extLst>
                            <a:ext uri="{53640926-AAD7-44D8-BBD7-CCE9431645EC}">
                              <a14:shadowObscured xmlns:a14="http://schemas.microsoft.com/office/drawing/2010/main"/>
                            </a:ext>
                          </a:extLst>
                        </pic:spPr>
                      </pic:pic>
                      <wps:wsp>
                        <wps:cNvPr id="70558" name="Text Box 70558"/>
                        <wps:cNvSpPr txBox="1">
                          <a:spLocks/>
                        </wps:cNvSpPr>
                        <wps:spPr>
                          <a:xfrm>
                            <a:off x="32927" y="554483"/>
                            <a:ext cx="5581015" cy="259331"/>
                          </a:xfrm>
                          <a:prstGeom prst="rect">
                            <a:avLst/>
                          </a:prstGeom>
                          <a:noFill/>
                          <a:ln w="6350">
                            <a:noFill/>
                          </a:ln>
                        </wps:spPr>
                        <wps:txbx>
                          <w:txbxContent>
                            <w:p w14:paraId="241CF488" w14:textId="6463E463" w:rsidR="00D87BB9" w:rsidRPr="009E606E" w:rsidRDefault="00D87BB9" w:rsidP="001462DF">
                              <w:pPr>
                                <w:pStyle w:val="Capture2"/>
                              </w:pPr>
                              <w:bookmarkStart w:id="1064" w:name="_Toc20403578"/>
                              <w:r>
                                <w:t>Table 8-3</w:t>
                              </w:r>
                              <w:r w:rsidRPr="009E606E">
                                <w:t>: U-RAP Components – Quantitative Data Analysis</w:t>
                              </w:r>
                              <w:r>
                                <w:t xml:space="preserve"> (Organisational Structure – City Risk)</w:t>
                              </w:r>
                            </w:p>
                            <w:p w14:paraId="05DDD91B" w14:textId="77777777" w:rsidR="00D87BB9" w:rsidRDefault="00D87BB9" w:rsidP="001462DF"/>
                            <w:p w14:paraId="2ADE902A"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374D6D4E" w14:textId="77777777" w:rsidR="00D87BB9" w:rsidRDefault="00D87BB9" w:rsidP="001462DF"/>
                            <w:p w14:paraId="30671F34"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7F24EDDF" w14:textId="77777777" w:rsidR="00D87BB9" w:rsidRDefault="00D87BB9" w:rsidP="001462DF"/>
                            <w:p w14:paraId="46C67800"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46F678BB" w14:textId="77777777" w:rsidR="00D87BB9" w:rsidRDefault="00D87BB9" w:rsidP="001462DF"/>
                            <w:p w14:paraId="78828AE0"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4316B7A0" w14:textId="77777777" w:rsidR="00D87BB9" w:rsidRDefault="00D87BB9" w:rsidP="001462DF"/>
                            <w:p w14:paraId="598F3F87"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6785060B" w14:textId="77777777" w:rsidR="00D87BB9" w:rsidRDefault="00D87BB9" w:rsidP="001462DF"/>
                            <w:p w14:paraId="7545B254"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0DD734A8" w14:textId="77777777" w:rsidR="00D87BB9" w:rsidRDefault="00D87BB9" w:rsidP="001462DF"/>
                            <w:p w14:paraId="140BD97D"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25A35CB0" w14:textId="77777777" w:rsidR="00D87BB9" w:rsidRDefault="00D87BB9" w:rsidP="001462DF"/>
                            <w:p w14:paraId="0727A255"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168B5AEB" w14:textId="77777777" w:rsidR="00D87BB9" w:rsidRDefault="00D87BB9" w:rsidP="001462DF"/>
                            <w:p w14:paraId="7B2B9A25"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52C58729" w14:textId="77777777" w:rsidR="00D87BB9" w:rsidRDefault="00D87BB9" w:rsidP="001462DF"/>
                            <w:p w14:paraId="7EDF0456"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4CB64C48" w14:textId="77777777" w:rsidR="00D87BB9" w:rsidRDefault="00D87BB9" w:rsidP="001462DF"/>
                            <w:p w14:paraId="08993582"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78A67D69" w14:textId="77777777" w:rsidR="00D87BB9" w:rsidRDefault="00D87BB9" w:rsidP="001462DF"/>
                            <w:p w14:paraId="26262666"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209BD745" w14:textId="77777777" w:rsidR="00D87BB9" w:rsidRDefault="00D87BB9" w:rsidP="001462DF"/>
                            <w:p w14:paraId="159E3F18"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72E74B11" w14:textId="77777777" w:rsidR="00D87BB9" w:rsidRDefault="00D87BB9" w:rsidP="001462DF"/>
                            <w:p w14:paraId="2E37B2BA"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29D0649C" w14:textId="77777777" w:rsidR="00D87BB9" w:rsidRDefault="00D87BB9" w:rsidP="001462DF"/>
                            <w:p w14:paraId="3AB082BF"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2094BD91" w14:textId="77777777" w:rsidR="00D87BB9" w:rsidRDefault="00D87BB9" w:rsidP="001462DF"/>
                            <w:p w14:paraId="053937E6" w14:textId="77777777" w:rsidR="00D87BB9" w:rsidRPr="009E606E" w:rsidRDefault="00D87BB9" w:rsidP="001462DF">
                              <w:pPr>
                                <w:pStyle w:val="Caption"/>
                              </w:pPr>
                              <w:r>
                                <w:t xml:space="preserve">Figure </w:t>
                              </w:r>
                              <w:r w:rsidRPr="009E606E">
                                <w:t xml:space="preserve"> 8-</w:t>
                              </w:r>
                              <w:r>
                                <w:t>5</w:t>
                              </w:r>
                              <w:r w:rsidRPr="009E606E">
                                <w:t>: U-RAP Components – Quantitative Data Analyis</w:t>
                              </w:r>
                              <w:r>
                                <w:t xml:space="preserve"> </w:t>
                              </w:r>
                            </w:p>
                            <w:p w14:paraId="7F222C52" w14:textId="77777777" w:rsidR="00D87BB9" w:rsidRDefault="00D87BB9" w:rsidP="001462DF"/>
                            <w:p w14:paraId="5D0B47B7"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14CB1020" w14:textId="77777777" w:rsidR="00D87BB9" w:rsidRDefault="00D87BB9" w:rsidP="001462DF"/>
                            <w:p w14:paraId="4D364A88"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 </w:t>
                              </w:r>
                            </w:p>
                            <w:p w14:paraId="36D61202" w14:textId="77777777" w:rsidR="00D87BB9" w:rsidRDefault="00D87BB9" w:rsidP="001462DF"/>
                            <w:p w14:paraId="4D7D9EF5"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6747FABD" w14:textId="77777777" w:rsidR="00D87BB9" w:rsidRDefault="00D87BB9" w:rsidP="001462DF"/>
                            <w:p w14:paraId="4F6B076A"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580856C8" w14:textId="77777777" w:rsidR="00D87BB9" w:rsidRDefault="00D87BB9" w:rsidP="001462DF"/>
                            <w:p w14:paraId="52F6185D"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 </w:t>
                              </w:r>
                            </w:p>
                            <w:p w14:paraId="46117C3B" w14:textId="77777777" w:rsidR="00D87BB9" w:rsidRDefault="00D87BB9" w:rsidP="001462DF"/>
                            <w:p w14:paraId="27D7B21C"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8D8AB60" w14:textId="77777777" w:rsidR="00D87BB9" w:rsidRDefault="00D87BB9" w:rsidP="001462DF"/>
                            <w:p w14:paraId="4B333520" w14:textId="77777777" w:rsidR="00D87BB9" w:rsidRPr="00733343"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UNDRR (2019)</w:t>
                              </w:r>
                            </w:p>
                            <w:p w14:paraId="0689EFC2" w14:textId="77777777" w:rsidR="00D87BB9" w:rsidRDefault="00D87BB9" w:rsidP="001462DF"/>
                            <w:p w14:paraId="74BFA4DD" w14:textId="77777777" w:rsidR="00D87BB9" w:rsidRPr="009E606E" w:rsidRDefault="00D87BB9" w:rsidP="001462D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7724A5BF" w14:textId="77777777" w:rsidR="00D87BB9" w:rsidRDefault="00D87BB9" w:rsidP="001462DF"/>
                            <w:p w14:paraId="53F78D24"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5AEE888D" w14:textId="77777777" w:rsidR="00D87BB9" w:rsidRDefault="00D87BB9" w:rsidP="001462DF"/>
                            <w:p w14:paraId="0BF96756"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79FE071C" w14:textId="77777777" w:rsidR="00D87BB9" w:rsidRDefault="00D87BB9" w:rsidP="001462DF"/>
                            <w:p w14:paraId="2163B835"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 </w:t>
                              </w:r>
                            </w:p>
                            <w:p w14:paraId="099E86A0" w14:textId="77777777" w:rsidR="00D87BB9" w:rsidRDefault="00D87BB9" w:rsidP="001462DF"/>
                            <w:p w14:paraId="219F5289"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782E2443" w14:textId="77777777" w:rsidR="00D87BB9" w:rsidRDefault="00D87BB9" w:rsidP="001462DF"/>
                            <w:p w14:paraId="1D321E05"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26B66D13" w14:textId="77777777" w:rsidR="00D87BB9" w:rsidRDefault="00D87BB9" w:rsidP="001462DF"/>
                            <w:p w14:paraId="3F8341C7"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 </w:t>
                              </w:r>
                            </w:p>
                            <w:p w14:paraId="297F3AE6" w14:textId="77777777" w:rsidR="00D87BB9" w:rsidRDefault="00D87BB9" w:rsidP="001462DF"/>
                            <w:p w14:paraId="11034799"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5DE7B58" w14:textId="77777777" w:rsidR="00D87BB9" w:rsidRDefault="00D87BB9" w:rsidP="001462DF"/>
                            <w:p w14:paraId="032EB2BE" w14:textId="77777777" w:rsidR="00D87BB9" w:rsidRPr="00733343"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UNDRR (2019)</w:t>
                              </w:r>
                            </w:p>
                            <w:p w14:paraId="318BD959" w14:textId="77777777" w:rsidR="00D87BB9" w:rsidRDefault="00D87BB9" w:rsidP="001462DF"/>
                            <w:p w14:paraId="5D1DF942" w14:textId="77777777" w:rsidR="00D87BB9" w:rsidRPr="009E606E" w:rsidRDefault="00D87BB9" w:rsidP="001462D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61F04638" w14:textId="77777777" w:rsidR="00D87BB9" w:rsidRDefault="00D87BB9" w:rsidP="001462DF"/>
                            <w:p w14:paraId="59C2CC1A"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211CE1A8" w14:textId="77777777" w:rsidR="00D87BB9" w:rsidRDefault="00D87BB9" w:rsidP="001462DF"/>
                            <w:p w14:paraId="6C09A632" w14:textId="77777777" w:rsidR="00D87BB9" w:rsidRPr="00733343"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UNDRR (2019)</w:t>
                              </w:r>
                            </w:p>
                            <w:p w14:paraId="4939C6E5" w14:textId="77777777" w:rsidR="00D87BB9" w:rsidRDefault="00D87BB9" w:rsidP="001462DF"/>
                            <w:p w14:paraId="48902D69" w14:textId="77777777" w:rsidR="00D87BB9" w:rsidRPr="00733343" w:rsidRDefault="00D87BB9" w:rsidP="001462D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E2AF666" w14:textId="77777777" w:rsidR="00D87BB9" w:rsidRDefault="00D87BB9" w:rsidP="001462DF"/>
                            <w:p w14:paraId="313B9E6B" w14:textId="77777777" w:rsidR="00D87BB9" w:rsidRPr="00733343" w:rsidRDefault="00D87BB9" w:rsidP="001462DF">
                              <w:pPr>
                                <w:pStyle w:val="Caption"/>
                              </w:pPr>
                              <w:r>
                                <w:t xml:space="preserve">Figure 8-8: Arab Region </w:t>
                              </w:r>
                              <w:r w:rsidRPr="00733343">
                                <w:t>Profile</w:t>
                              </w:r>
                              <w:r>
                                <w:t xml:space="preserve"> – Preliminary Analysis. Source:</w:t>
                              </w:r>
                              <w:r w:rsidRPr="00733343">
                                <w:t xml:space="preserve"> DesInventar Sendai</w:t>
                              </w:r>
                              <w:r>
                                <w:t>. UNDRR (2019)</w:t>
                              </w:r>
                            </w:p>
                            <w:p w14:paraId="57392FE8" w14:textId="77777777" w:rsidR="00D87BB9" w:rsidRDefault="00D87BB9" w:rsidP="001462DF"/>
                            <w:p w14:paraId="47EFCA99" w14:textId="77777777" w:rsidR="00D87BB9" w:rsidRPr="00733343" w:rsidRDefault="00D87BB9" w:rsidP="001462D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53C17F6" w14:textId="77777777" w:rsidR="00D87BB9" w:rsidRDefault="00D87BB9" w:rsidP="001462DF"/>
                            <w:p w14:paraId="7D702409" w14:textId="77777777" w:rsidR="00D87BB9" w:rsidRPr="009E606E" w:rsidRDefault="00D87BB9" w:rsidP="001462D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2236E25" w14:textId="77777777" w:rsidR="00D87BB9" w:rsidRDefault="00D87BB9" w:rsidP="001462DF"/>
                            <w:p w14:paraId="34456B77"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66388EE4" w14:textId="77777777" w:rsidR="00D87BB9" w:rsidRDefault="00D87BB9" w:rsidP="001462DF"/>
                            <w:p w14:paraId="22CEB8CA" w14:textId="77777777" w:rsidR="00D87BB9" w:rsidRPr="00733343"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UNDRR (2019)</w:t>
                              </w:r>
                            </w:p>
                            <w:p w14:paraId="6F93EFCD" w14:textId="77777777" w:rsidR="00D87BB9" w:rsidRDefault="00D87BB9" w:rsidP="001462DF"/>
                            <w:p w14:paraId="1963842F" w14:textId="77777777" w:rsidR="00D87BB9" w:rsidRPr="009E606E" w:rsidRDefault="00D87BB9" w:rsidP="001462D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9D2CA88" w14:textId="77777777" w:rsidR="00D87BB9" w:rsidRDefault="00D87BB9" w:rsidP="001462DF"/>
                            <w:p w14:paraId="46B07383"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7A4C3397" w14:textId="77777777" w:rsidR="00D87BB9" w:rsidRDefault="00D87BB9" w:rsidP="001462DF"/>
                            <w:p w14:paraId="5864213D"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145C04E5" w14:textId="77777777" w:rsidR="00D87BB9" w:rsidRDefault="00D87BB9" w:rsidP="001462DF"/>
                            <w:p w14:paraId="29346F9A"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 </w:t>
                              </w:r>
                            </w:p>
                            <w:p w14:paraId="5BAA3971" w14:textId="77777777" w:rsidR="00D87BB9" w:rsidRDefault="00D87BB9" w:rsidP="001462DF"/>
                            <w:p w14:paraId="2C6A7D5E"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0C584669" w14:textId="77777777" w:rsidR="00D87BB9" w:rsidRDefault="00D87BB9" w:rsidP="001462DF"/>
                            <w:p w14:paraId="3191D3A8"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2719FA2" w14:textId="77777777" w:rsidR="00D87BB9" w:rsidRDefault="00D87BB9" w:rsidP="001462DF"/>
                            <w:p w14:paraId="1C05EE42"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 </w:t>
                              </w:r>
                            </w:p>
                            <w:p w14:paraId="2A921CBD" w14:textId="77777777" w:rsidR="00D87BB9" w:rsidRDefault="00D87BB9" w:rsidP="001462DF"/>
                            <w:p w14:paraId="4265526E"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41822A6" w14:textId="77777777" w:rsidR="00D87BB9" w:rsidRDefault="00D87BB9" w:rsidP="001462DF"/>
                            <w:p w14:paraId="6CF6083A" w14:textId="77777777" w:rsidR="00D87BB9" w:rsidRPr="00733343"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UNDRR (2019)</w:t>
                              </w:r>
                            </w:p>
                            <w:p w14:paraId="35A695AD" w14:textId="77777777" w:rsidR="00D87BB9" w:rsidRDefault="00D87BB9" w:rsidP="001462DF"/>
                            <w:p w14:paraId="52C8EA62" w14:textId="77777777" w:rsidR="00D87BB9" w:rsidRPr="009E606E" w:rsidRDefault="00D87BB9" w:rsidP="001462D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0D497F5" w14:textId="77777777" w:rsidR="00D87BB9" w:rsidRDefault="00D87BB9" w:rsidP="001462DF"/>
                            <w:p w14:paraId="76D64A1F"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15E68957" w14:textId="77777777" w:rsidR="00D87BB9" w:rsidRDefault="00D87BB9" w:rsidP="001462DF"/>
                            <w:p w14:paraId="482F9A35"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653BC7A8" w14:textId="77777777" w:rsidR="00D87BB9" w:rsidRDefault="00D87BB9" w:rsidP="001462DF"/>
                            <w:p w14:paraId="41676128"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 </w:t>
                              </w:r>
                            </w:p>
                            <w:p w14:paraId="36070F4D" w14:textId="77777777" w:rsidR="00D87BB9" w:rsidRDefault="00D87BB9" w:rsidP="001462DF"/>
                            <w:p w14:paraId="47E2D9A9"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64C4F651" w14:textId="77777777" w:rsidR="00D87BB9" w:rsidRDefault="00D87BB9" w:rsidP="001462DF"/>
                            <w:p w14:paraId="732A7E07" w14:textId="77777777" w:rsidR="00D87BB9" w:rsidRPr="009E606E" w:rsidRDefault="00D87BB9" w:rsidP="001462DF">
                              <w:pPr>
                                <w:pStyle w:val="Capture2"/>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Table</w:t>
                              </w:r>
                              <w:r w:rsidRPr="009E606E">
                                <w:t xml:space="preserve"> 8-7: U-RAP Components – Quantitative Data Analysis</w:t>
                              </w:r>
                              <w:r>
                                <w:t xml:space="preserve"> (Organisational Structure – City Risk)</w:t>
                              </w:r>
                            </w:p>
                            <w:p w14:paraId="4031D55E" w14:textId="77777777" w:rsidR="00D87BB9" w:rsidRDefault="00D87BB9" w:rsidP="001462DF"/>
                            <w:p w14:paraId="52D356AE"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10B141C2" w14:textId="77777777" w:rsidR="00D87BB9" w:rsidRDefault="00D87BB9" w:rsidP="001462DF"/>
                            <w:p w14:paraId="7B345C35"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22C247F4" w14:textId="77777777" w:rsidR="00D87BB9" w:rsidRDefault="00D87BB9" w:rsidP="001462DF"/>
                            <w:p w14:paraId="124F284C"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01C9981F" w14:textId="77777777" w:rsidR="00D87BB9" w:rsidRDefault="00D87BB9" w:rsidP="001462DF"/>
                            <w:p w14:paraId="2DDD8CB1"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276B3B52" w14:textId="77777777" w:rsidR="00D87BB9" w:rsidRDefault="00D87BB9" w:rsidP="001462DF"/>
                            <w:p w14:paraId="57CF7B2D"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4DB544A3" w14:textId="77777777" w:rsidR="00D87BB9" w:rsidRDefault="00D87BB9" w:rsidP="001462DF"/>
                            <w:p w14:paraId="3E171282"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162DD148" w14:textId="77777777" w:rsidR="00D87BB9" w:rsidRDefault="00D87BB9" w:rsidP="001462DF"/>
                            <w:p w14:paraId="76C278A4"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1D9B2258" w14:textId="77777777" w:rsidR="00D87BB9" w:rsidRDefault="00D87BB9" w:rsidP="001462DF"/>
                            <w:p w14:paraId="638139B2"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6F8F568D" w14:textId="77777777" w:rsidR="00D87BB9" w:rsidRDefault="00D87BB9" w:rsidP="001462DF"/>
                            <w:p w14:paraId="68F846D9"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17C2D4C4" w14:textId="77777777" w:rsidR="00D87BB9" w:rsidRDefault="00D87BB9" w:rsidP="001462DF"/>
                            <w:p w14:paraId="28692631"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64EAE81C" w14:textId="77777777" w:rsidR="00D87BB9" w:rsidRDefault="00D87BB9" w:rsidP="001462DF"/>
                            <w:p w14:paraId="22D770DC"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3E1176F9" w14:textId="77777777" w:rsidR="00D87BB9" w:rsidRDefault="00D87BB9" w:rsidP="001462DF"/>
                            <w:p w14:paraId="3F0DFA23"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1641D5BA" w14:textId="77777777" w:rsidR="00D87BB9" w:rsidRDefault="00D87BB9" w:rsidP="001462DF"/>
                            <w:p w14:paraId="76B0FF35"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7F3B8EC2" w14:textId="77777777" w:rsidR="00D87BB9" w:rsidRDefault="00D87BB9" w:rsidP="001462DF"/>
                            <w:p w14:paraId="2AE0A815"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079CEDFF" w14:textId="77777777" w:rsidR="00D87BB9" w:rsidRDefault="00D87BB9" w:rsidP="001462DF"/>
                            <w:p w14:paraId="2A63043D"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bookmarkEnd w:id="106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7327CD" id="Group 492" o:spid="_x0000_s1230" style="position:absolute;margin-left:-5.75pt;margin-top:509.15pt;width:439.35pt;height:206.05pt;z-index:-250787840;mso-position-horizontal-relative:margin;mso-position-vertical-relative:margin;mso-width-relative:margin;mso-height-relative:margin" coordorigin="329,5544" coordsize="55810,26196"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">
                <v:group id="Group 510" o:spid="_x0000_s1231" style="position:absolute;left:4902;top:8138;width:21555;height:23602" coordorigin="3472,7600" coordsize="21560,23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">
                  <v:shape id="table" o:spid="_x0000_s1232" type="#_x0000_t75" style="position:absolute;left:10562;top:22767;width:12628;height:8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">
                    <v:imagedata r:id="rId260" o:title=""/>
                    <v:path arrowok="t"/>
                  </v:shape>
                  <v:shape id="Picture 8" o:spid="_x0000_s1233" type="#_x0000_t75" style="position:absolute;left:3472;top:7600;width:21561;height:14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">
                    <v:imagedata r:id="rId261" o:title="" cropbottom="7105f" cropright="31263f"/>
                    <v:path arrowok="t"/>
                  </v:shape>
                </v:group>
                <v:shape id="Picture 486" o:spid="_x0000_s1234" type="#_x0000_t75" style="position:absolute;left:31416;top:8708;width:22843;height:21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">
                  <v:imagedata r:id="rId262" o:title="" cropright="31150f"/>
                  <v:path arrowok="t"/>
                </v:shape>
                <v:shape id="Text Box 70558" o:spid="_x0000_s1235" type="#_x0000_t202" style="position:absolute;left:329;top:5544;width:55810;height:2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" filled="f" stroked="f" strokeweight=".5pt">
                  <v:path arrowok="t"/>
                  <v:textbox>
                    <w:txbxContent>
                      <w:p w14:paraId="241CF488" w14:textId="6463E463" w:rsidR="00D87BB9" w:rsidRPr="009E606E" w:rsidRDefault="00D87BB9" w:rsidP="001462DF">
                        <w:pPr>
                          <w:pStyle w:val="Capture2"/>
                        </w:pPr>
                        <w:bookmarkStart w:id="1065" w:name="_Toc20403578"/>
                        <w:r>
                          <w:t>Table 8-3</w:t>
                        </w:r>
                        <w:r w:rsidRPr="009E606E">
                          <w:t>: U-RAP Components – Quantitative Data Analysis</w:t>
                        </w:r>
                        <w:r>
                          <w:t xml:space="preserve"> (Organisational Structure – City Risk)</w:t>
                        </w:r>
                      </w:p>
                      <w:p w14:paraId="05DDD91B" w14:textId="77777777" w:rsidR="00D87BB9" w:rsidRDefault="00D87BB9" w:rsidP="001462DF"/>
                      <w:p w14:paraId="2ADE902A"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374D6D4E" w14:textId="77777777" w:rsidR="00D87BB9" w:rsidRDefault="00D87BB9" w:rsidP="001462DF"/>
                      <w:p w14:paraId="30671F34"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7F24EDDF" w14:textId="77777777" w:rsidR="00D87BB9" w:rsidRDefault="00D87BB9" w:rsidP="001462DF"/>
                      <w:p w14:paraId="46C67800"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46F678BB" w14:textId="77777777" w:rsidR="00D87BB9" w:rsidRDefault="00D87BB9" w:rsidP="001462DF"/>
                      <w:p w14:paraId="78828AE0"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4316B7A0" w14:textId="77777777" w:rsidR="00D87BB9" w:rsidRDefault="00D87BB9" w:rsidP="001462DF"/>
                      <w:p w14:paraId="598F3F87"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6785060B" w14:textId="77777777" w:rsidR="00D87BB9" w:rsidRDefault="00D87BB9" w:rsidP="001462DF"/>
                      <w:p w14:paraId="7545B254"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0DD734A8" w14:textId="77777777" w:rsidR="00D87BB9" w:rsidRDefault="00D87BB9" w:rsidP="001462DF"/>
                      <w:p w14:paraId="140BD97D"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25A35CB0" w14:textId="77777777" w:rsidR="00D87BB9" w:rsidRDefault="00D87BB9" w:rsidP="001462DF"/>
                      <w:p w14:paraId="0727A255"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168B5AEB" w14:textId="77777777" w:rsidR="00D87BB9" w:rsidRDefault="00D87BB9" w:rsidP="001462DF"/>
                      <w:p w14:paraId="7B2B9A25"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52C58729" w14:textId="77777777" w:rsidR="00D87BB9" w:rsidRDefault="00D87BB9" w:rsidP="001462DF"/>
                      <w:p w14:paraId="7EDF0456"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4CB64C48" w14:textId="77777777" w:rsidR="00D87BB9" w:rsidRDefault="00D87BB9" w:rsidP="001462DF"/>
                      <w:p w14:paraId="08993582"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78A67D69" w14:textId="77777777" w:rsidR="00D87BB9" w:rsidRDefault="00D87BB9" w:rsidP="001462DF"/>
                      <w:p w14:paraId="26262666"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209BD745" w14:textId="77777777" w:rsidR="00D87BB9" w:rsidRDefault="00D87BB9" w:rsidP="001462DF"/>
                      <w:p w14:paraId="159E3F18"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72E74B11" w14:textId="77777777" w:rsidR="00D87BB9" w:rsidRDefault="00D87BB9" w:rsidP="001462DF"/>
                      <w:p w14:paraId="2E37B2BA"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29D0649C" w14:textId="77777777" w:rsidR="00D87BB9" w:rsidRDefault="00D87BB9" w:rsidP="001462DF"/>
                      <w:p w14:paraId="3AB082BF"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2094BD91" w14:textId="77777777" w:rsidR="00D87BB9" w:rsidRDefault="00D87BB9" w:rsidP="001462DF"/>
                      <w:p w14:paraId="053937E6" w14:textId="77777777" w:rsidR="00D87BB9" w:rsidRPr="009E606E" w:rsidRDefault="00D87BB9" w:rsidP="001462DF">
                        <w:pPr>
                          <w:pStyle w:val="Caption"/>
                        </w:pPr>
                        <w:r>
                          <w:t xml:space="preserve">Figure </w:t>
                        </w:r>
                        <w:r w:rsidRPr="009E606E">
                          <w:t xml:space="preserve"> 8-</w:t>
                        </w:r>
                        <w:r>
                          <w:t>5</w:t>
                        </w:r>
                        <w:r w:rsidRPr="009E606E">
                          <w:t>: U-RAP Components – Quantitative Data Analyis</w:t>
                        </w:r>
                        <w:r>
                          <w:t xml:space="preserve"> </w:t>
                        </w:r>
                      </w:p>
                      <w:p w14:paraId="7F222C52" w14:textId="77777777" w:rsidR="00D87BB9" w:rsidRDefault="00D87BB9" w:rsidP="001462DF"/>
                      <w:p w14:paraId="5D0B47B7"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14CB1020" w14:textId="77777777" w:rsidR="00D87BB9" w:rsidRDefault="00D87BB9" w:rsidP="001462DF"/>
                      <w:p w14:paraId="4D364A88"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 </w:t>
                        </w:r>
                      </w:p>
                      <w:p w14:paraId="36D61202" w14:textId="77777777" w:rsidR="00D87BB9" w:rsidRDefault="00D87BB9" w:rsidP="001462DF"/>
                      <w:p w14:paraId="4D7D9EF5"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6747FABD" w14:textId="77777777" w:rsidR="00D87BB9" w:rsidRDefault="00D87BB9" w:rsidP="001462DF"/>
                      <w:p w14:paraId="4F6B076A"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580856C8" w14:textId="77777777" w:rsidR="00D87BB9" w:rsidRDefault="00D87BB9" w:rsidP="001462DF"/>
                      <w:p w14:paraId="52F6185D"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 </w:t>
                        </w:r>
                      </w:p>
                      <w:p w14:paraId="46117C3B" w14:textId="77777777" w:rsidR="00D87BB9" w:rsidRDefault="00D87BB9" w:rsidP="001462DF"/>
                      <w:p w14:paraId="27D7B21C"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8D8AB60" w14:textId="77777777" w:rsidR="00D87BB9" w:rsidRDefault="00D87BB9" w:rsidP="001462DF"/>
                      <w:p w14:paraId="4B333520" w14:textId="77777777" w:rsidR="00D87BB9" w:rsidRPr="00733343"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UNDRR (2019)</w:t>
                        </w:r>
                      </w:p>
                      <w:p w14:paraId="0689EFC2" w14:textId="77777777" w:rsidR="00D87BB9" w:rsidRDefault="00D87BB9" w:rsidP="001462DF"/>
                      <w:p w14:paraId="74BFA4DD" w14:textId="77777777" w:rsidR="00D87BB9" w:rsidRPr="009E606E" w:rsidRDefault="00D87BB9" w:rsidP="001462D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7724A5BF" w14:textId="77777777" w:rsidR="00D87BB9" w:rsidRDefault="00D87BB9" w:rsidP="001462DF"/>
                      <w:p w14:paraId="53F78D24"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5AEE888D" w14:textId="77777777" w:rsidR="00D87BB9" w:rsidRDefault="00D87BB9" w:rsidP="001462DF"/>
                      <w:p w14:paraId="0BF96756"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79FE071C" w14:textId="77777777" w:rsidR="00D87BB9" w:rsidRDefault="00D87BB9" w:rsidP="001462DF"/>
                      <w:p w14:paraId="2163B835"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 </w:t>
                        </w:r>
                      </w:p>
                      <w:p w14:paraId="099E86A0" w14:textId="77777777" w:rsidR="00D87BB9" w:rsidRDefault="00D87BB9" w:rsidP="001462DF"/>
                      <w:p w14:paraId="219F5289"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782E2443" w14:textId="77777777" w:rsidR="00D87BB9" w:rsidRDefault="00D87BB9" w:rsidP="001462DF"/>
                      <w:p w14:paraId="1D321E05"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26B66D13" w14:textId="77777777" w:rsidR="00D87BB9" w:rsidRDefault="00D87BB9" w:rsidP="001462DF"/>
                      <w:p w14:paraId="3F8341C7"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 </w:t>
                        </w:r>
                      </w:p>
                      <w:p w14:paraId="297F3AE6" w14:textId="77777777" w:rsidR="00D87BB9" w:rsidRDefault="00D87BB9" w:rsidP="001462DF"/>
                      <w:p w14:paraId="11034799"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5DE7B58" w14:textId="77777777" w:rsidR="00D87BB9" w:rsidRDefault="00D87BB9" w:rsidP="001462DF"/>
                      <w:p w14:paraId="032EB2BE" w14:textId="77777777" w:rsidR="00D87BB9" w:rsidRPr="00733343"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UNDRR (2019)</w:t>
                        </w:r>
                      </w:p>
                      <w:p w14:paraId="318BD959" w14:textId="77777777" w:rsidR="00D87BB9" w:rsidRDefault="00D87BB9" w:rsidP="001462DF"/>
                      <w:p w14:paraId="5D1DF942" w14:textId="77777777" w:rsidR="00D87BB9" w:rsidRPr="009E606E" w:rsidRDefault="00D87BB9" w:rsidP="001462D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61F04638" w14:textId="77777777" w:rsidR="00D87BB9" w:rsidRDefault="00D87BB9" w:rsidP="001462DF"/>
                      <w:p w14:paraId="59C2CC1A"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211CE1A8" w14:textId="77777777" w:rsidR="00D87BB9" w:rsidRDefault="00D87BB9" w:rsidP="001462DF"/>
                      <w:p w14:paraId="6C09A632" w14:textId="77777777" w:rsidR="00D87BB9" w:rsidRPr="00733343"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UNDRR (2019)</w:t>
                        </w:r>
                      </w:p>
                      <w:p w14:paraId="4939C6E5" w14:textId="77777777" w:rsidR="00D87BB9" w:rsidRDefault="00D87BB9" w:rsidP="001462DF"/>
                      <w:p w14:paraId="48902D69" w14:textId="77777777" w:rsidR="00D87BB9" w:rsidRPr="00733343" w:rsidRDefault="00D87BB9" w:rsidP="001462D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E2AF666" w14:textId="77777777" w:rsidR="00D87BB9" w:rsidRDefault="00D87BB9" w:rsidP="001462DF"/>
                      <w:p w14:paraId="313B9E6B" w14:textId="77777777" w:rsidR="00D87BB9" w:rsidRPr="00733343" w:rsidRDefault="00D87BB9" w:rsidP="001462DF">
                        <w:pPr>
                          <w:pStyle w:val="Caption"/>
                        </w:pPr>
                        <w:r>
                          <w:t xml:space="preserve">Figure 8-8: Arab Region </w:t>
                        </w:r>
                        <w:r w:rsidRPr="00733343">
                          <w:t>Profile</w:t>
                        </w:r>
                        <w:r>
                          <w:t xml:space="preserve"> – Preliminary Analysis. Source:</w:t>
                        </w:r>
                        <w:r w:rsidRPr="00733343">
                          <w:t xml:space="preserve"> DesInventar Sendai</w:t>
                        </w:r>
                        <w:r>
                          <w:t>. UNDRR (2019)</w:t>
                        </w:r>
                      </w:p>
                      <w:p w14:paraId="57392FE8" w14:textId="77777777" w:rsidR="00D87BB9" w:rsidRDefault="00D87BB9" w:rsidP="001462DF"/>
                      <w:p w14:paraId="47EFCA99" w14:textId="77777777" w:rsidR="00D87BB9" w:rsidRPr="00733343" w:rsidRDefault="00D87BB9" w:rsidP="001462D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53C17F6" w14:textId="77777777" w:rsidR="00D87BB9" w:rsidRDefault="00D87BB9" w:rsidP="001462DF"/>
                      <w:p w14:paraId="7D702409" w14:textId="77777777" w:rsidR="00D87BB9" w:rsidRPr="009E606E" w:rsidRDefault="00D87BB9" w:rsidP="001462D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2236E25" w14:textId="77777777" w:rsidR="00D87BB9" w:rsidRDefault="00D87BB9" w:rsidP="001462DF"/>
                      <w:p w14:paraId="34456B77"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66388EE4" w14:textId="77777777" w:rsidR="00D87BB9" w:rsidRDefault="00D87BB9" w:rsidP="001462DF"/>
                      <w:p w14:paraId="22CEB8CA" w14:textId="77777777" w:rsidR="00D87BB9" w:rsidRPr="00733343"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UNDRR (2019)</w:t>
                        </w:r>
                      </w:p>
                      <w:p w14:paraId="6F93EFCD" w14:textId="77777777" w:rsidR="00D87BB9" w:rsidRDefault="00D87BB9" w:rsidP="001462DF"/>
                      <w:p w14:paraId="1963842F" w14:textId="77777777" w:rsidR="00D87BB9" w:rsidRPr="009E606E" w:rsidRDefault="00D87BB9" w:rsidP="001462D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9D2CA88" w14:textId="77777777" w:rsidR="00D87BB9" w:rsidRDefault="00D87BB9" w:rsidP="001462DF"/>
                      <w:p w14:paraId="46B07383"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7A4C3397" w14:textId="77777777" w:rsidR="00D87BB9" w:rsidRDefault="00D87BB9" w:rsidP="001462DF"/>
                      <w:p w14:paraId="5864213D"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145C04E5" w14:textId="77777777" w:rsidR="00D87BB9" w:rsidRDefault="00D87BB9" w:rsidP="001462DF"/>
                      <w:p w14:paraId="29346F9A"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 </w:t>
                        </w:r>
                      </w:p>
                      <w:p w14:paraId="5BAA3971" w14:textId="77777777" w:rsidR="00D87BB9" w:rsidRDefault="00D87BB9" w:rsidP="001462DF"/>
                      <w:p w14:paraId="2C6A7D5E"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0C584669" w14:textId="77777777" w:rsidR="00D87BB9" w:rsidRDefault="00D87BB9" w:rsidP="001462DF"/>
                      <w:p w14:paraId="3191D3A8"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2719FA2" w14:textId="77777777" w:rsidR="00D87BB9" w:rsidRDefault="00D87BB9" w:rsidP="001462DF"/>
                      <w:p w14:paraId="1C05EE42"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 </w:t>
                        </w:r>
                      </w:p>
                      <w:p w14:paraId="2A921CBD" w14:textId="77777777" w:rsidR="00D87BB9" w:rsidRDefault="00D87BB9" w:rsidP="001462DF"/>
                      <w:p w14:paraId="4265526E"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41822A6" w14:textId="77777777" w:rsidR="00D87BB9" w:rsidRDefault="00D87BB9" w:rsidP="001462DF"/>
                      <w:p w14:paraId="6CF6083A" w14:textId="77777777" w:rsidR="00D87BB9" w:rsidRPr="00733343"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UNDRR (2019)</w:t>
                        </w:r>
                      </w:p>
                      <w:p w14:paraId="35A695AD" w14:textId="77777777" w:rsidR="00D87BB9" w:rsidRDefault="00D87BB9" w:rsidP="001462DF"/>
                      <w:p w14:paraId="52C8EA62" w14:textId="77777777" w:rsidR="00D87BB9" w:rsidRPr="009E606E" w:rsidRDefault="00D87BB9" w:rsidP="001462D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0D497F5" w14:textId="77777777" w:rsidR="00D87BB9" w:rsidRDefault="00D87BB9" w:rsidP="001462DF"/>
                      <w:p w14:paraId="76D64A1F"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15E68957" w14:textId="77777777" w:rsidR="00D87BB9" w:rsidRDefault="00D87BB9" w:rsidP="001462DF"/>
                      <w:p w14:paraId="482F9A35"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653BC7A8" w14:textId="77777777" w:rsidR="00D87BB9" w:rsidRDefault="00D87BB9" w:rsidP="001462DF"/>
                      <w:p w14:paraId="41676128" w14:textId="77777777" w:rsidR="00D87BB9" w:rsidRPr="009E606E" w:rsidRDefault="00D87BB9" w:rsidP="001462DF">
                        <w:pPr>
                          <w:pStyle w:val="Caption"/>
                        </w:pPr>
                        <w:r>
                          <w:t xml:space="preserve">Figure </w:t>
                        </w:r>
                        <w:r w:rsidRPr="009E606E">
                          <w:t xml:space="preserve"> 8-</w:t>
                        </w:r>
                        <w:r>
                          <w:t>6</w:t>
                        </w:r>
                        <w:r w:rsidRPr="009E606E">
                          <w:t xml:space="preserve">: U-RAP Components – </w:t>
                        </w:r>
                        <w:r>
                          <w:t xml:space="preserve">Ranking </w:t>
                        </w:r>
                      </w:p>
                      <w:p w14:paraId="36070F4D" w14:textId="77777777" w:rsidR="00D87BB9" w:rsidRDefault="00D87BB9" w:rsidP="001462DF"/>
                      <w:p w14:paraId="47E2D9A9" w14:textId="77777777" w:rsidR="00D87BB9" w:rsidRPr="009E606E" w:rsidRDefault="00D87BB9" w:rsidP="001462DF">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64C4F651" w14:textId="77777777" w:rsidR="00D87BB9" w:rsidRDefault="00D87BB9" w:rsidP="001462DF"/>
                      <w:p w14:paraId="732A7E07" w14:textId="77777777" w:rsidR="00D87BB9" w:rsidRPr="009E606E" w:rsidRDefault="00D87BB9" w:rsidP="001462DF">
                        <w:pPr>
                          <w:pStyle w:val="Capture2"/>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Table</w:t>
                        </w:r>
                        <w:r w:rsidRPr="009E606E">
                          <w:t xml:space="preserve"> 8-7: U-RAP Components – Quantitative Data Analysis</w:t>
                        </w:r>
                        <w:r>
                          <w:t xml:space="preserve"> (Organisational Structure – City Risk)</w:t>
                        </w:r>
                      </w:p>
                      <w:p w14:paraId="4031D55E" w14:textId="77777777" w:rsidR="00D87BB9" w:rsidRDefault="00D87BB9" w:rsidP="001462DF"/>
                      <w:p w14:paraId="52D356AE"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10B141C2" w14:textId="77777777" w:rsidR="00D87BB9" w:rsidRDefault="00D87BB9" w:rsidP="001462DF"/>
                      <w:p w14:paraId="7B345C35"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22C247F4" w14:textId="77777777" w:rsidR="00D87BB9" w:rsidRDefault="00D87BB9" w:rsidP="001462DF"/>
                      <w:p w14:paraId="124F284C"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01C9981F" w14:textId="77777777" w:rsidR="00D87BB9" w:rsidRDefault="00D87BB9" w:rsidP="001462DF"/>
                      <w:p w14:paraId="2DDD8CB1"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276B3B52" w14:textId="77777777" w:rsidR="00D87BB9" w:rsidRDefault="00D87BB9" w:rsidP="001462DF"/>
                      <w:p w14:paraId="57CF7B2D"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4DB544A3" w14:textId="77777777" w:rsidR="00D87BB9" w:rsidRDefault="00D87BB9" w:rsidP="001462DF"/>
                      <w:p w14:paraId="3E171282"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162DD148" w14:textId="77777777" w:rsidR="00D87BB9" w:rsidRDefault="00D87BB9" w:rsidP="001462DF"/>
                      <w:p w14:paraId="76C278A4"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1D9B2258" w14:textId="77777777" w:rsidR="00D87BB9" w:rsidRDefault="00D87BB9" w:rsidP="001462DF"/>
                      <w:p w14:paraId="638139B2"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6F8F568D" w14:textId="77777777" w:rsidR="00D87BB9" w:rsidRDefault="00D87BB9" w:rsidP="001462DF"/>
                      <w:p w14:paraId="68F846D9"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17C2D4C4" w14:textId="77777777" w:rsidR="00D87BB9" w:rsidRDefault="00D87BB9" w:rsidP="001462DF"/>
                      <w:p w14:paraId="28692631"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64EAE81C" w14:textId="77777777" w:rsidR="00D87BB9" w:rsidRDefault="00D87BB9" w:rsidP="001462DF"/>
                      <w:p w14:paraId="22D770DC"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3E1176F9" w14:textId="77777777" w:rsidR="00D87BB9" w:rsidRDefault="00D87BB9" w:rsidP="001462DF"/>
                      <w:p w14:paraId="3F0DFA23"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1641D5BA" w14:textId="77777777" w:rsidR="00D87BB9" w:rsidRDefault="00D87BB9" w:rsidP="001462DF"/>
                      <w:p w14:paraId="76B0FF35"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7F3B8EC2" w14:textId="77777777" w:rsidR="00D87BB9" w:rsidRDefault="00D87BB9" w:rsidP="001462DF"/>
                      <w:p w14:paraId="2AE0A815"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p>
                      <w:p w14:paraId="079CEDFF" w14:textId="77777777" w:rsidR="00D87BB9" w:rsidRDefault="00D87BB9" w:rsidP="001462DF"/>
                      <w:p w14:paraId="2A63043D" w14:textId="77777777" w:rsidR="00D87BB9" w:rsidRPr="009E606E" w:rsidRDefault="00D87BB9" w:rsidP="001462DF">
                        <w:pPr>
                          <w:pStyle w:val="Capture2"/>
                        </w:pPr>
                        <w:r>
                          <w:t>Table</w:t>
                        </w:r>
                        <w:r w:rsidRPr="009E606E">
                          <w:t xml:space="preserve"> 8-7: U-RAP Components – Quantitative Data Analyis</w:t>
                        </w:r>
                        <w:r>
                          <w:t xml:space="preserve"> (Organisational Structure – City Risk)</w:t>
                        </w:r>
                        <w:bookmarkEnd w:id="1065"/>
                      </w:p>
                    </w:txbxContent>
                  </v:textbox>
                </v:shape>
                <w10:wrap type="square" anchorx="margin" anchory="margin"/>
              </v:group>
            </w:pict>
          </mc:Fallback>
        </mc:AlternateContent>
      </w:r>
      <w:r w:rsidR="00D776C0">
        <w:rPr>
          <w:rFonts w:ascii="Arial" w:eastAsia="Calibri" w:hAnsi="Arial" w:cs="Arial"/>
          <w:color w:val="000000"/>
          <w:shd w:val="clear" w:color="auto" w:fill="FFFFFF"/>
        </w:rPr>
        <w:t>This was followed with a statistical analysis query that was applied to identify the</w:t>
      </w:r>
      <w:r w:rsidR="00D776C0" w:rsidRPr="009E6415">
        <w:rPr>
          <w:rFonts w:ascii="Arial" w:eastAsia="Calibri" w:hAnsi="Arial" w:cs="Arial"/>
          <w:color w:val="000000"/>
          <w:shd w:val="clear" w:color="auto" w:fill="FFFFFF"/>
        </w:rPr>
        <w:t xml:space="preserve"> (difference/variation) in the level of impact</w:t>
      </w:r>
      <w:r w:rsidR="00D776C0">
        <w:rPr>
          <w:rFonts w:ascii="Arial" w:eastAsia="Calibri" w:hAnsi="Arial" w:cs="Arial"/>
          <w:color w:val="000000"/>
          <w:shd w:val="clear" w:color="auto" w:fill="FFFFFF"/>
        </w:rPr>
        <w:t>,</w:t>
      </w:r>
      <w:r w:rsidR="00D776C0" w:rsidRPr="009E6415">
        <w:rPr>
          <w:rFonts w:ascii="Arial" w:eastAsia="Calibri" w:hAnsi="Arial" w:cs="Arial"/>
          <w:color w:val="000000"/>
          <w:shd w:val="clear" w:color="auto" w:fill="FFFFFF"/>
        </w:rPr>
        <w:t xml:space="preserve"> for each of the Ten Essentials in the development of the </w:t>
      </w:r>
      <w:r w:rsidR="00D776C0">
        <w:rPr>
          <w:rFonts w:ascii="Arial" w:eastAsia="Calibri" w:hAnsi="Arial" w:cs="Arial"/>
          <w:color w:val="000000"/>
          <w:shd w:val="clear" w:color="auto" w:fill="FFFFFF"/>
        </w:rPr>
        <w:t>U-RAP key components, and</w:t>
      </w:r>
      <w:r w:rsidR="00D776C0" w:rsidRPr="009E6415">
        <w:rPr>
          <w:rFonts w:ascii="Arial" w:eastAsia="Calibri" w:hAnsi="Arial" w:cs="Arial"/>
          <w:color w:val="000000"/>
          <w:shd w:val="clear" w:color="auto" w:fill="FFFFFF"/>
        </w:rPr>
        <w:t xml:space="preserve"> the significance of relationship (difference/variation) between the highest and lowest</w:t>
      </w:r>
      <w:r w:rsidR="00D776C0">
        <w:rPr>
          <w:rFonts w:ascii="Arial" w:eastAsia="Calibri" w:hAnsi="Arial" w:cs="Arial"/>
          <w:color w:val="000000"/>
          <w:shd w:val="clear" w:color="auto" w:fill="FFFFFF"/>
        </w:rPr>
        <w:t xml:space="preserve"> ranking essentials.</w:t>
      </w:r>
      <w:r w:rsidR="00D776C0" w:rsidRPr="003D6B39">
        <w:t xml:space="preserve"> </w:t>
      </w:r>
      <w:r w:rsidR="005D2CB0">
        <w:rPr>
          <w:rFonts w:asciiTheme="minorBidi" w:hAnsiTheme="minorBidi"/>
        </w:rPr>
        <w:t xml:space="preserve">The analytical process applied to define the most impactful essentials in </w:t>
      </w:r>
      <w:r w:rsidR="00004E29">
        <w:rPr>
          <w:rFonts w:asciiTheme="minorBidi" w:hAnsiTheme="minorBidi"/>
        </w:rPr>
        <w:t>designing</w:t>
      </w:r>
      <w:r w:rsidR="005D2CB0">
        <w:rPr>
          <w:rFonts w:asciiTheme="minorBidi" w:hAnsiTheme="minorBidi"/>
        </w:rPr>
        <w:t xml:space="preserve"> the action plan priorities was </w:t>
      </w:r>
      <w:r w:rsidR="00004E29">
        <w:rPr>
          <w:rFonts w:asciiTheme="minorBidi" w:hAnsiTheme="minorBidi"/>
        </w:rPr>
        <w:t xml:space="preserve">divided into three main step. Step 1: </w:t>
      </w:r>
      <w:r w:rsidR="001462DF" w:rsidRPr="001462DF">
        <w:rPr>
          <w:rFonts w:asciiTheme="minorBidi" w:hAnsiTheme="minorBidi"/>
        </w:rPr>
        <w:t xml:space="preserve">Comparing </w:t>
      </w:r>
      <w:r w:rsidR="00004E29">
        <w:rPr>
          <w:rFonts w:asciiTheme="minorBidi" w:hAnsiTheme="minorBidi"/>
        </w:rPr>
        <w:t xml:space="preserve">the mean ranks in the </w:t>
      </w:r>
      <w:r w:rsidR="005D2CB0">
        <w:rPr>
          <w:rFonts w:asciiTheme="minorBidi" w:hAnsiTheme="minorBidi"/>
        </w:rPr>
        <w:t>(</w:t>
      </w:r>
      <w:r w:rsidR="00004E29">
        <w:rPr>
          <w:rFonts w:asciiTheme="minorBidi" w:hAnsiTheme="minorBidi"/>
        </w:rPr>
        <w:t xml:space="preserve">Table </w:t>
      </w:r>
      <w:r w:rsidR="005D2CB0">
        <w:rPr>
          <w:rFonts w:asciiTheme="minorBidi" w:hAnsiTheme="minorBidi"/>
        </w:rPr>
        <w:t>8-3</w:t>
      </w:r>
      <w:r w:rsidR="001462DF" w:rsidRPr="001462DF">
        <w:rPr>
          <w:rFonts w:asciiTheme="minorBidi" w:hAnsiTheme="minorBidi"/>
        </w:rPr>
        <w:t>)</w:t>
      </w:r>
      <w:r w:rsidR="00004E29">
        <w:rPr>
          <w:rFonts w:asciiTheme="minorBidi" w:hAnsiTheme="minorBidi"/>
        </w:rPr>
        <w:t xml:space="preserve"> of the essentials with the highest and lowest scoring previously identified by frequency analysis. </w:t>
      </w:r>
      <w:r w:rsidR="00E015D3">
        <w:rPr>
          <w:rFonts w:asciiTheme="minorBidi" w:hAnsiTheme="minorBidi"/>
        </w:rPr>
        <w:t xml:space="preserve">For </w:t>
      </w:r>
      <w:r w:rsidR="00E015D3" w:rsidRPr="001462DF">
        <w:rPr>
          <w:rFonts w:asciiTheme="minorBidi" w:hAnsiTheme="minorBidi"/>
        </w:rPr>
        <w:t>(</w:t>
      </w:r>
      <w:r w:rsidR="001462DF" w:rsidRPr="001462DF">
        <w:rPr>
          <w:rFonts w:asciiTheme="minorBidi" w:hAnsiTheme="minorBidi"/>
        </w:rPr>
        <w:t>U-RAP Component 1- Sensitisation: Put in place DRR Organisational structure with links to city vision and strategy), the level of impact for Essential 1 (Organise for Disaster Resilience) was highly ranked by the participants, in compare to the lowest level indicated for Essential 7 (Understand and Strengthen So</w:t>
      </w:r>
      <w:r w:rsidR="00004E29">
        <w:rPr>
          <w:rFonts w:asciiTheme="minorBidi" w:hAnsiTheme="minorBidi"/>
        </w:rPr>
        <w:t xml:space="preserve">cietal Capacity for Resilience). This result </w:t>
      </w:r>
      <w:r w:rsidR="001462DF" w:rsidRPr="001462DF">
        <w:rPr>
          <w:rFonts w:asciiTheme="minorBidi" w:hAnsiTheme="minorBidi"/>
        </w:rPr>
        <w:t xml:space="preserve">indicates the lack of understanding and investment in </w:t>
      </w:r>
      <w:r w:rsidR="00004E29" w:rsidRPr="001462DF">
        <w:rPr>
          <w:rFonts w:asciiTheme="minorBidi" w:hAnsiTheme="minorBidi"/>
        </w:rPr>
        <w:t>socie</w:t>
      </w:r>
      <w:r w:rsidR="00004E29">
        <w:rPr>
          <w:rFonts w:asciiTheme="minorBidi" w:hAnsiTheme="minorBidi"/>
        </w:rPr>
        <w:t>ta</w:t>
      </w:r>
      <w:r w:rsidR="00004E29" w:rsidRPr="001462DF">
        <w:rPr>
          <w:rFonts w:asciiTheme="minorBidi" w:hAnsiTheme="minorBidi"/>
        </w:rPr>
        <w:t>l</w:t>
      </w:r>
      <w:r w:rsidR="001462DF" w:rsidRPr="001462DF">
        <w:rPr>
          <w:rFonts w:asciiTheme="minorBidi" w:hAnsiTheme="minorBidi"/>
        </w:rPr>
        <w:t xml:space="preserve"> capacity for disaster risk reduction, but with no stati</w:t>
      </w:r>
      <w:r w:rsidR="00004E29">
        <w:rPr>
          <w:rFonts w:asciiTheme="minorBidi" w:hAnsiTheme="minorBidi"/>
        </w:rPr>
        <w:t>stical significance (2-tailed</w:t>
      </w:r>
      <w:r w:rsidR="001462DF" w:rsidRPr="001462DF">
        <w:rPr>
          <w:rFonts w:asciiTheme="minorBidi" w:hAnsiTheme="minorBidi"/>
        </w:rPr>
        <w:t xml:space="preserve"> value of .005 between (Essential 1 and Essential 7 for Organisational Structure). The test applied above was then replicated for all Ten Essentials against each of the U-RAP Six components </w:t>
      </w:r>
      <w:r w:rsidR="005D2CB0">
        <w:rPr>
          <w:rFonts w:asciiTheme="minorBidi" w:hAnsiTheme="minorBidi"/>
        </w:rPr>
        <w:t xml:space="preserve">(Figure 8-3), </w:t>
      </w:r>
      <w:r w:rsidR="001462DF" w:rsidRPr="001462DF">
        <w:rPr>
          <w:rFonts w:asciiTheme="minorBidi" w:hAnsiTheme="minorBidi"/>
        </w:rPr>
        <w:t xml:space="preserve">with statistical significance difference among the Ten Essentials conditions (means Sig .000), leading into the application of post-hoc testing using </w:t>
      </w:r>
      <w:r w:rsidR="00004E29">
        <w:rPr>
          <w:rFonts w:asciiTheme="minorBidi" w:hAnsiTheme="minorBidi"/>
        </w:rPr>
        <w:t xml:space="preserve">Friedman </w:t>
      </w:r>
      <w:r w:rsidR="001462DF" w:rsidRPr="001462DF">
        <w:rPr>
          <w:rFonts w:asciiTheme="minorBidi" w:hAnsiTheme="minorBidi"/>
        </w:rPr>
        <w:t xml:space="preserve">Wilcoxon Signed Rank Test. For (U-RAP Component 2- Technical Analysis: Identify the city risk vulnerabilities in target areas), following the comparison of mean ranks statistical significance, Wilcoxon test results present as Asymp.Sig. and value of .000 between (Essential 3 - City Risk Vulnerabilities - Essential 8 for City Risk Vulnerabilities) concluding that the difference between the two scores is statistically significant. </w:t>
      </w:r>
      <w:r w:rsidR="00004E29">
        <w:rPr>
          <w:rFonts w:asciiTheme="minorBidi" w:hAnsiTheme="minorBidi"/>
        </w:rPr>
        <w:t>Steps in</w:t>
      </w:r>
      <w:r w:rsidR="005D2CB0">
        <w:rPr>
          <w:rFonts w:asciiTheme="minorBidi" w:hAnsiTheme="minorBidi"/>
        </w:rPr>
        <w:t xml:space="preserve"> (Figure 8-4) </w:t>
      </w:r>
      <w:r w:rsidR="00004E29">
        <w:rPr>
          <w:rFonts w:asciiTheme="minorBidi" w:hAnsiTheme="minorBidi"/>
        </w:rPr>
        <w:t xml:space="preserve"> were then applied to group the  essentials for lowest and highest ranking, to  feed into the analysis of Step 3, were the results  reached from the survey were interlinked with Khartoum city actual scorecard results, and helped define  the actions required for the top five essentials with the lowest scoring.</w:t>
      </w:r>
    </w:p>
    <w:p w14:paraId="65A3DA77" w14:textId="311C4D96" w:rsidR="001462DF" w:rsidRDefault="005D2CB0" w:rsidP="001462DF">
      <w:pPr>
        <w:spacing w:line="360" w:lineRule="auto"/>
        <w:rPr>
          <w:rFonts w:asciiTheme="minorBidi" w:hAnsiTheme="minorBidi"/>
        </w:rPr>
      </w:pPr>
      <w:r>
        <w:rPr>
          <w:rFonts w:asciiTheme="minorBidi" w:hAnsiTheme="minorBidi"/>
          <w:noProof/>
          <w:lang w:val="en-US"/>
        </w:rPr>
        <w:lastRenderedPageBreak/>
        <mc:AlternateContent>
          <mc:Choice Requires="wpg">
            <w:drawing>
              <wp:anchor distT="0" distB="0" distL="114300" distR="114300" simplePos="0" relativeHeight="252536832" behindDoc="0" locked="0" layoutInCell="1" allowOverlap="1" wp14:anchorId="25D942D8" wp14:editId="6B110A93">
                <wp:simplePos x="0" y="0"/>
                <wp:positionH relativeFrom="margin">
                  <wp:align>center</wp:align>
                </wp:positionH>
                <wp:positionV relativeFrom="page">
                  <wp:align>center</wp:align>
                </wp:positionV>
                <wp:extent cx="9059545" cy="5227548"/>
                <wp:effectExtent l="0" t="0" r="8255" b="0"/>
                <wp:wrapSquare wrapText="bothSides"/>
                <wp:docPr id="491" name="Group 491"/>
                <wp:cNvGraphicFramePr/>
                <a:graphic xmlns:a="http://schemas.openxmlformats.org/drawingml/2006/main">
                  <a:graphicData uri="http://schemas.microsoft.com/office/word/2010/wordprocessingGroup">
                    <wpg:wgp>
                      <wpg:cNvGrpSpPr/>
                      <wpg:grpSpPr>
                        <a:xfrm>
                          <a:off x="0" y="0"/>
                          <a:ext cx="9059545" cy="5227548"/>
                          <a:chOff x="0" y="0"/>
                          <a:chExt cx="9059545" cy="5227548"/>
                        </a:xfrm>
                      </wpg:grpSpPr>
                      <pic:pic xmlns:pic="http://schemas.openxmlformats.org/drawingml/2006/picture">
                        <pic:nvPicPr>
                          <pic:cNvPr id="489" name="Picture 489"/>
                          <pic:cNvPicPr>
                            <a:picLocks noChangeAspect="1"/>
                          </pic:cNvPicPr>
                        </pic:nvPicPr>
                        <pic:blipFill rotWithShape="1">
                          <a:blip r:embed="rId263">
                            <a:extLst>
                              <a:ext uri="{28A0092B-C50C-407E-A947-70E740481C1C}">
                                <a14:useLocalDpi xmlns:a14="http://schemas.microsoft.com/office/drawing/2010/main" val="0"/>
                              </a:ext>
                            </a:extLst>
                          </a:blip>
                          <a:srcRect r="9086"/>
                          <a:stretch/>
                        </pic:blipFill>
                        <pic:spPr bwMode="auto">
                          <a:xfrm>
                            <a:off x="0" y="259308"/>
                            <a:ext cx="9059545" cy="4968240"/>
                          </a:xfrm>
                          <a:prstGeom prst="rect">
                            <a:avLst/>
                          </a:prstGeom>
                          <a:ln>
                            <a:noFill/>
                          </a:ln>
                          <a:extLst>
                            <a:ext uri="{53640926-AAD7-44D8-BBD7-CCE9431645EC}">
                              <a14:shadowObscured xmlns:a14="http://schemas.microsoft.com/office/drawing/2010/main"/>
                            </a:ext>
                          </a:extLst>
                        </pic:spPr>
                      </pic:pic>
                      <wps:wsp>
                        <wps:cNvPr id="70560" name="Text Box 70560"/>
                        <wps:cNvSpPr txBox="1">
                          <a:spLocks/>
                        </wps:cNvSpPr>
                        <wps:spPr>
                          <a:xfrm>
                            <a:off x="1569493" y="0"/>
                            <a:ext cx="5613400" cy="286385"/>
                          </a:xfrm>
                          <a:prstGeom prst="rect">
                            <a:avLst/>
                          </a:prstGeom>
                          <a:noFill/>
                          <a:ln w="6350">
                            <a:noFill/>
                          </a:ln>
                        </wps:spPr>
                        <wps:txbx>
                          <w:txbxContent>
                            <w:p w14:paraId="0397B300" w14:textId="2865A354" w:rsidR="00D87BB9" w:rsidRPr="009E606E" w:rsidRDefault="00D87BB9" w:rsidP="005D2CB0">
                              <w:pPr>
                                <w:pStyle w:val="Caption"/>
                              </w:pPr>
                              <w:bookmarkStart w:id="1066" w:name="_Toc20738205"/>
                              <w:r>
                                <w:t xml:space="preserve">Figure </w:t>
                              </w:r>
                              <w:r w:rsidRPr="009E606E">
                                <w:t xml:space="preserve"> 8-</w:t>
                              </w:r>
                              <w:r>
                                <w:t>3</w:t>
                              </w:r>
                              <w:r w:rsidRPr="009E606E">
                                <w:t>: U-RAP Components – Quantitative Data Analysis</w:t>
                              </w:r>
                              <w:r>
                                <w:t xml:space="preserve"> </w:t>
                              </w:r>
                            </w:p>
                            <w:p w14:paraId="6DBAC962" w14:textId="77777777" w:rsidR="00D87BB9" w:rsidRDefault="00D87BB9" w:rsidP="005D2CB0"/>
                            <w:p w14:paraId="31CCB242"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14DF58FC" w14:textId="77777777" w:rsidR="00D87BB9" w:rsidRDefault="00D87BB9" w:rsidP="005D2CB0"/>
                            <w:p w14:paraId="57656834"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685B769E" w14:textId="77777777" w:rsidR="00D87BB9" w:rsidRDefault="00D87BB9" w:rsidP="005D2CB0"/>
                            <w:p w14:paraId="17E2828A"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67B69443" w14:textId="77777777" w:rsidR="00D87BB9" w:rsidRDefault="00D87BB9" w:rsidP="005D2CB0"/>
                            <w:p w14:paraId="6262CE04"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03865D14" w14:textId="77777777" w:rsidR="00D87BB9" w:rsidRDefault="00D87BB9" w:rsidP="005D2CB0"/>
                            <w:p w14:paraId="54AD71C6"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1CF2AAE6" w14:textId="77777777" w:rsidR="00D87BB9" w:rsidRDefault="00D87BB9" w:rsidP="005D2CB0"/>
                            <w:p w14:paraId="2492F799"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5316B58" w14:textId="77777777" w:rsidR="00D87BB9" w:rsidRDefault="00D87BB9" w:rsidP="005D2CB0"/>
                            <w:p w14:paraId="43EFE2BD"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64DA4958" w14:textId="77777777" w:rsidR="00D87BB9" w:rsidRDefault="00D87BB9" w:rsidP="005D2CB0"/>
                            <w:p w14:paraId="253CA942"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23361F39" w14:textId="77777777" w:rsidR="00D87BB9" w:rsidRDefault="00D87BB9" w:rsidP="005D2CB0"/>
                            <w:p w14:paraId="6E5883CE"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54C55538" w14:textId="77777777" w:rsidR="00D87BB9" w:rsidRDefault="00D87BB9" w:rsidP="005D2CB0"/>
                            <w:p w14:paraId="31632807"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403507C" w14:textId="77777777" w:rsidR="00D87BB9" w:rsidRDefault="00D87BB9" w:rsidP="005D2CB0"/>
                            <w:p w14:paraId="4E338AE0"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2A638772" w14:textId="77777777" w:rsidR="00D87BB9" w:rsidRDefault="00D87BB9" w:rsidP="005D2CB0"/>
                            <w:p w14:paraId="474FF29C"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611B2E7A" w14:textId="77777777" w:rsidR="00D87BB9" w:rsidRDefault="00D87BB9" w:rsidP="005D2CB0"/>
                            <w:p w14:paraId="6AD2D60F"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356AF230" w14:textId="77777777" w:rsidR="00D87BB9" w:rsidRDefault="00D87BB9" w:rsidP="005D2CB0"/>
                            <w:p w14:paraId="62D9F546"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5EA37677" w14:textId="77777777" w:rsidR="00D87BB9" w:rsidRDefault="00D87BB9" w:rsidP="005D2CB0"/>
                            <w:p w14:paraId="40048C9F"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9937DFE" w14:textId="77777777" w:rsidR="00D87BB9" w:rsidRDefault="00D87BB9" w:rsidP="005D2CB0"/>
                            <w:p w14:paraId="7A551EA9"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2E862BBD" w14:textId="77777777" w:rsidR="00D87BB9" w:rsidRDefault="00D87BB9" w:rsidP="005D2CB0"/>
                            <w:p w14:paraId="6C48AC54"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B07F4F9" w14:textId="77777777" w:rsidR="00D87BB9" w:rsidRDefault="00D87BB9" w:rsidP="005D2CB0"/>
                            <w:p w14:paraId="3B4DC202"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118A07E" w14:textId="77777777" w:rsidR="00D87BB9" w:rsidRDefault="00D87BB9" w:rsidP="005D2CB0"/>
                            <w:p w14:paraId="18D1CC7B"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439E41D5" w14:textId="77777777" w:rsidR="00D87BB9" w:rsidRDefault="00D87BB9" w:rsidP="005D2CB0"/>
                            <w:p w14:paraId="2950563B"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A08E4B6" w14:textId="77777777" w:rsidR="00D87BB9" w:rsidRDefault="00D87BB9" w:rsidP="005D2CB0"/>
                            <w:p w14:paraId="123AD457"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75F0C640" w14:textId="77777777" w:rsidR="00D87BB9" w:rsidRDefault="00D87BB9" w:rsidP="005D2CB0"/>
                            <w:p w14:paraId="30F26B6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F0E31E4" w14:textId="77777777" w:rsidR="00D87BB9" w:rsidRDefault="00D87BB9" w:rsidP="005D2CB0"/>
                            <w:p w14:paraId="3E9CE6DF"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2451DA32" w14:textId="77777777" w:rsidR="00D87BB9" w:rsidRDefault="00D87BB9" w:rsidP="005D2CB0"/>
                            <w:p w14:paraId="732C7A31"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C589554" w14:textId="77777777" w:rsidR="00D87BB9" w:rsidRDefault="00D87BB9" w:rsidP="005D2CB0"/>
                            <w:p w14:paraId="3D655DCE"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74CC7AB4" w14:textId="77777777" w:rsidR="00D87BB9" w:rsidRDefault="00D87BB9" w:rsidP="005D2CB0"/>
                            <w:p w14:paraId="638C478C"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7A19EF4" w14:textId="77777777" w:rsidR="00D87BB9" w:rsidRDefault="00D87BB9" w:rsidP="005D2CB0"/>
                            <w:p w14:paraId="2E5BA8FE"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0D6EF483" w14:textId="77777777" w:rsidR="00D87BB9" w:rsidRDefault="00D87BB9" w:rsidP="005D2CB0"/>
                            <w:p w14:paraId="74A71011"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8204B25" w14:textId="77777777" w:rsidR="00D87BB9" w:rsidRDefault="00D87BB9" w:rsidP="005D2CB0"/>
                            <w:p w14:paraId="19EFA4BC"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198F6F0E" w14:textId="77777777" w:rsidR="00D87BB9" w:rsidRDefault="00D87BB9" w:rsidP="005D2CB0"/>
                            <w:p w14:paraId="2EA42CC0"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6B559238" w14:textId="77777777" w:rsidR="00D87BB9" w:rsidRDefault="00D87BB9" w:rsidP="005D2CB0"/>
                            <w:p w14:paraId="4CD771B1"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00317D2E" w14:textId="77777777" w:rsidR="00D87BB9" w:rsidRDefault="00D87BB9" w:rsidP="005D2CB0"/>
                            <w:p w14:paraId="059BF414"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4AEF56BE" w14:textId="77777777" w:rsidR="00D87BB9" w:rsidRDefault="00D87BB9" w:rsidP="005D2CB0"/>
                            <w:p w14:paraId="5ADF9711"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EB34B48" w14:textId="77777777" w:rsidR="00D87BB9" w:rsidRDefault="00D87BB9" w:rsidP="005D2CB0"/>
                            <w:p w14:paraId="4F5BD668"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113D380A" w14:textId="77777777" w:rsidR="00D87BB9" w:rsidRDefault="00D87BB9" w:rsidP="005D2CB0"/>
                            <w:p w14:paraId="749B8C74"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E684085" w14:textId="77777777" w:rsidR="00D87BB9" w:rsidRDefault="00D87BB9" w:rsidP="005D2CB0"/>
                            <w:p w14:paraId="507FE3E4"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555676CC" w14:textId="77777777" w:rsidR="00D87BB9" w:rsidRDefault="00D87BB9" w:rsidP="005D2CB0"/>
                            <w:p w14:paraId="71184932"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BBD023E" w14:textId="77777777" w:rsidR="00D87BB9" w:rsidRDefault="00D87BB9" w:rsidP="005D2CB0"/>
                            <w:p w14:paraId="2D0BE0C3"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3BBA6352" w14:textId="77777777" w:rsidR="00D87BB9" w:rsidRDefault="00D87BB9" w:rsidP="005D2CB0"/>
                            <w:p w14:paraId="78810964"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095241E9" w14:textId="77777777" w:rsidR="00D87BB9" w:rsidRDefault="00D87BB9" w:rsidP="005D2CB0"/>
                            <w:p w14:paraId="33B72F6F"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15A37A1C" w14:textId="77777777" w:rsidR="00D87BB9" w:rsidRDefault="00D87BB9" w:rsidP="005D2CB0"/>
                            <w:p w14:paraId="3B905445"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2AFDBB93" w14:textId="77777777" w:rsidR="00D87BB9" w:rsidRDefault="00D87BB9" w:rsidP="005D2CB0"/>
                            <w:p w14:paraId="6311CE71"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D29AF4D" w14:textId="77777777" w:rsidR="00D87BB9" w:rsidRDefault="00D87BB9" w:rsidP="005D2CB0"/>
                            <w:p w14:paraId="0336E62E"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6C2937F1" w14:textId="77777777" w:rsidR="00D87BB9" w:rsidRDefault="00D87BB9" w:rsidP="005D2CB0"/>
                            <w:p w14:paraId="04541277"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285517A7" w14:textId="77777777" w:rsidR="00D87BB9" w:rsidRDefault="00D87BB9" w:rsidP="005D2CB0"/>
                            <w:p w14:paraId="637932E3"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BA22AC5" w14:textId="77777777" w:rsidR="00D87BB9" w:rsidRDefault="00D87BB9" w:rsidP="005D2CB0"/>
                            <w:p w14:paraId="574FAE84"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26E6EDD3" w14:textId="77777777" w:rsidR="00D87BB9" w:rsidRDefault="00D87BB9" w:rsidP="005D2CB0"/>
                            <w:p w14:paraId="043E7266"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AB7761D" w14:textId="77777777" w:rsidR="00D87BB9" w:rsidRDefault="00D87BB9" w:rsidP="005D2CB0"/>
                            <w:p w14:paraId="1B3B262E"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7347EEA" w14:textId="77777777" w:rsidR="00D87BB9" w:rsidRDefault="00D87BB9" w:rsidP="005D2CB0"/>
                            <w:p w14:paraId="43F5A66F"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41FEB87B" w14:textId="77777777" w:rsidR="00D87BB9" w:rsidRDefault="00D87BB9" w:rsidP="005D2CB0"/>
                            <w:p w14:paraId="63F81D73"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08EABA7" w14:textId="77777777" w:rsidR="00D87BB9" w:rsidRDefault="00D87BB9" w:rsidP="005D2CB0"/>
                            <w:p w14:paraId="3C5C0E91"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2A7B5E8" w14:textId="77777777" w:rsidR="00D87BB9" w:rsidRDefault="00D87BB9" w:rsidP="005D2CB0"/>
                            <w:p w14:paraId="66FA47F7"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2AA7C1E6" w14:textId="77777777" w:rsidR="00D87BB9" w:rsidRDefault="00D87BB9" w:rsidP="005D2CB0"/>
                            <w:p w14:paraId="00C64F01"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2D1808D" w14:textId="77777777" w:rsidR="00D87BB9" w:rsidRDefault="00D87BB9" w:rsidP="005D2CB0"/>
                            <w:p w14:paraId="4A3D7AFD"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3A41214" w14:textId="77777777" w:rsidR="00D87BB9" w:rsidRDefault="00D87BB9" w:rsidP="005D2CB0"/>
                            <w:p w14:paraId="38565EC2"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647E1BFB" w14:textId="77777777" w:rsidR="00D87BB9" w:rsidRDefault="00D87BB9" w:rsidP="005D2CB0"/>
                            <w:p w14:paraId="55044E6A"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141175F" w14:textId="77777777" w:rsidR="00D87BB9" w:rsidRDefault="00D87BB9" w:rsidP="005D2CB0"/>
                            <w:p w14:paraId="592A4956"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64C606D" w14:textId="77777777" w:rsidR="00D87BB9" w:rsidRDefault="00D87BB9" w:rsidP="005D2CB0"/>
                            <w:p w14:paraId="7B1C1CE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08E7616" w14:textId="77777777" w:rsidR="00D87BB9" w:rsidRDefault="00D87BB9" w:rsidP="005D2CB0"/>
                            <w:p w14:paraId="7454D047"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4C72D06" w14:textId="77777777" w:rsidR="00D87BB9" w:rsidRDefault="00D87BB9" w:rsidP="005D2CB0"/>
                            <w:p w14:paraId="181746E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5006D76A" w14:textId="77777777" w:rsidR="00D87BB9" w:rsidRDefault="00D87BB9" w:rsidP="005D2CB0"/>
                            <w:p w14:paraId="3182E7C2"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0601C6AF" w14:textId="77777777" w:rsidR="00D87BB9" w:rsidRDefault="00D87BB9" w:rsidP="005D2CB0"/>
                            <w:p w14:paraId="0D2FECD0"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029C94C0" w14:textId="77777777" w:rsidR="00D87BB9" w:rsidRDefault="00D87BB9" w:rsidP="005D2CB0"/>
                            <w:p w14:paraId="4C032B2B"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309BEAEA" w14:textId="77777777" w:rsidR="00D87BB9" w:rsidRDefault="00D87BB9" w:rsidP="005D2CB0"/>
                            <w:p w14:paraId="688FD8C4"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17BB529" w14:textId="77777777" w:rsidR="00D87BB9" w:rsidRDefault="00D87BB9" w:rsidP="005D2CB0"/>
                            <w:p w14:paraId="31E1DD8E"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0FD6D92" w14:textId="77777777" w:rsidR="00D87BB9" w:rsidRDefault="00D87BB9" w:rsidP="005D2CB0"/>
                            <w:p w14:paraId="556163D6"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143FF4DE" w14:textId="77777777" w:rsidR="00D87BB9" w:rsidRDefault="00D87BB9" w:rsidP="005D2CB0"/>
                            <w:p w14:paraId="74A1A03E"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778D622E" w14:textId="77777777" w:rsidR="00D87BB9" w:rsidRDefault="00D87BB9" w:rsidP="005D2CB0"/>
                            <w:p w14:paraId="05FC8210"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3166353" w14:textId="77777777" w:rsidR="00D87BB9" w:rsidRDefault="00D87BB9" w:rsidP="005D2CB0"/>
                            <w:p w14:paraId="4CED33E1"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42EC1894" w14:textId="77777777" w:rsidR="00D87BB9" w:rsidRDefault="00D87BB9" w:rsidP="005D2CB0"/>
                            <w:p w14:paraId="7677B76F"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69C51D13" w14:textId="77777777" w:rsidR="00D87BB9" w:rsidRDefault="00D87BB9" w:rsidP="005D2CB0"/>
                            <w:p w14:paraId="49F95691"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7D7ACB65" w14:textId="77777777" w:rsidR="00D87BB9" w:rsidRDefault="00D87BB9" w:rsidP="005D2CB0"/>
                            <w:p w14:paraId="6AD9CFE9"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4109FEFA" w14:textId="77777777" w:rsidR="00D87BB9" w:rsidRDefault="00D87BB9" w:rsidP="005D2CB0"/>
                            <w:p w14:paraId="378794DD"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766A62B" w14:textId="77777777" w:rsidR="00D87BB9" w:rsidRDefault="00D87BB9" w:rsidP="005D2CB0"/>
                            <w:p w14:paraId="6801AF30"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23AAB009" w14:textId="77777777" w:rsidR="00D87BB9" w:rsidRDefault="00D87BB9" w:rsidP="005D2CB0"/>
                            <w:p w14:paraId="66301CD0"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ECE45B5" w14:textId="77777777" w:rsidR="00D87BB9" w:rsidRDefault="00D87BB9" w:rsidP="005D2CB0"/>
                            <w:p w14:paraId="2A550B0B"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B957A1E" w14:textId="77777777" w:rsidR="00D87BB9" w:rsidRDefault="00D87BB9" w:rsidP="005D2CB0"/>
                            <w:p w14:paraId="507A9190"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92F11CA" w14:textId="77777777" w:rsidR="00D87BB9" w:rsidRDefault="00D87BB9" w:rsidP="005D2CB0"/>
                            <w:p w14:paraId="6DCA2901"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7F93F529" w14:textId="77777777" w:rsidR="00D87BB9" w:rsidRDefault="00D87BB9" w:rsidP="005D2CB0"/>
                            <w:p w14:paraId="6A311204"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778D017C" w14:textId="77777777" w:rsidR="00D87BB9" w:rsidRDefault="00D87BB9" w:rsidP="005D2CB0"/>
                            <w:p w14:paraId="777EF0AC"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5BE3F5C9" w14:textId="77777777" w:rsidR="00D87BB9" w:rsidRDefault="00D87BB9" w:rsidP="005D2CB0"/>
                            <w:p w14:paraId="5359113C"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1AF7163F" w14:textId="77777777" w:rsidR="00D87BB9" w:rsidRDefault="00D87BB9" w:rsidP="005D2CB0"/>
                            <w:p w14:paraId="141D3480"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3F73BC29" w14:textId="77777777" w:rsidR="00D87BB9" w:rsidRDefault="00D87BB9" w:rsidP="005D2CB0"/>
                            <w:p w14:paraId="56064A6F"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A62607C" w14:textId="77777777" w:rsidR="00D87BB9" w:rsidRDefault="00D87BB9" w:rsidP="005D2CB0"/>
                            <w:p w14:paraId="3B1C5EEC"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A725076" w14:textId="77777777" w:rsidR="00D87BB9" w:rsidRDefault="00D87BB9" w:rsidP="005D2CB0"/>
                            <w:p w14:paraId="1E8598B5"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0640296E" w14:textId="77777777" w:rsidR="00D87BB9" w:rsidRDefault="00D87BB9" w:rsidP="005D2CB0"/>
                            <w:p w14:paraId="668213FC"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27459F23" w14:textId="77777777" w:rsidR="00D87BB9" w:rsidRDefault="00D87BB9" w:rsidP="005D2CB0"/>
                            <w:p w14:paraId="34F6CD78"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7B354091" w14:textId="77777777" w:rsidR="00D87BB9" w:rsidRDefault="00D87BB9" w:rsidP="005D2CB0"/>
                            <w:p w14:paraId="44FB01EC"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6C858F53" w14:textId="77777777" w:rsidR="00D87BB9" w:rsidRDefault="00D87BB9" w:rsidP="005D2CB0"/>
                            <w:p w14:paraId="5AD86620"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3AD2C6F2" w14:textId="77777777" w:rsidR="00D87BB9" w:rsidRDefault="00D87BB9" w:rsidP="005D2CB0"/>
                            <w:p w14:paraId="43270C47"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C0EDBE1" w14:textId="77777777" w:rsidR="00D87BB9" w:rsidRDefault="00D87BB9" w:rsidP="005D2CB0"/>
                            <w:p w14:paraId="711629A4"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7A486FC9" w14:textId="77777777" w:rsidR="00D87BB9" w:rsidRDefault="00D87BB9" w:rsidP="005D2CB0"/>
                            <w:p w14:paraId="47F571EC"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2E2046F9" w14:textId="77777777" w:rsidR="00D87BB9" w:rsidRDefault="00D87BB9" w:rsidP="005D2CB0"/>
                            <w:p w14:paraId="274F88F0"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314527CB" w14:textId="77777777" w:rsidR="00D87BB9" w:rsidRDefault="00D87BB9" w:rsidP="005D2CB0"/>
                            <w:p w14:paraId="451470F6"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3C3E5B85" w14:textId="77777777" w:rsidR="00D87BB9" w:rsidRDefault="00D87BB9" w:rsidP="005D2CB0"/>
                            <w:p w14:paraId="3F49C21A"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BA82F8C" w14:textId="77777777" w:rsidR="00D87BB9" w:rsidRDefault="00D87BB9" w:rsidP="005D2CB0"/>
                            <w:p w14:paraId="4E34C801"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59E9A667" w14:textId="77777777" w:rsidR="00D87BB9" w:rsidRDefault="00D87BB9" w:rsidP="005D2CB0"/>
                            <w:p w14:paraId="73A1A7AA"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BAA1454" w14:textId="77777777" w:rsidR="00D87BB9" w:rsidRDefault="00D87BB9" w:rsidP="005D2CB0"/>
                            <w:p w14:paraId="66DA9FD2"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6C323C2A" w14:textId="77777777" w:rsidR="00D87BB9" w:rsidRDefault="00D87BB9" w:rsidP="005D2CB0"/>
                            <w:p w14:paraId="5E3B0148"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18AD01E6" w14:textId="77777777" w:rsidR="00D87BB9" w:rsidRDefault="00D87BB9" w:rsidP="005D2CB0"/>
                            <w:p w14:paraId="402E86C2"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3F48EC7" w14:textId="77777777" w:rsidR="00D87BB9" w:rsidRDefault="00D87BB9" w:rsidP="005D2CB0"/>
                            <w:p w14:paraId="68163B03"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37E2D04F" w14:textId="77777777" w:rsidR="00D87BB9" w:rsidRDefault="00D87BB9" w:rsidP="005D2CB0"/>
                            <w:p w14:paraId="135E47F6"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2FB5301" w14:textId="77777777" w:rsidR="00D87BB9" w:rsidRDefault="00D87BB9" w:rsidP="005D2CB0"/>
                            <w:p w14:paraId="1EAC0E67"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9B1525E" w14:textId="77777777" w:rsidR="00D87BB9" w:rsidRDefault="00D87BB9" w:rsidP="005D2CB0"/>
                            <w:p w14:paraId="32B1CEE5"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6A5AEC7F" w14:textId="77777777" w:rsidR="00D87BB9" w:rsidRDefault="00D87BB9" w:rsidP="005D2CB0"/>
                            <w:p w14:paraId="3D2FC504"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6CA5EE1C" w14:textId="77777777" w:rsidR="00D87BB9" w:rsidRDefault="00D87BB9" w:rsidP="005D2CB0"/>
                            <w:p w14:paraId="34ACA933"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EE3DB46" w14:textId="77777777" w:rsidR="00D87BB9" w:rsidRDefault="00D87BB9" w:rsidP="005D2CB0"/>
                            <w:p w14:paraId="665FECC9"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090BCB7E" w14:textId="77777777" w:rsidR="00D87BB9" w:rsidRDefault="00D87BB9" w:rsidP="005D2CB0"/>
                            <w:p w14:paraId="248A468A"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67C0E496" w14:textId="77777777" w:rsidR="00D87BB9" w:rsidRDefault="00D87BB9" w:rsidP="005D2CB0"/>
                            <w:p w14:paraId="6E0E4121"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33E58BBF" w14:textId="77777777" w:rsidR="00D87BB9" w:rsidRDefault="00D87BB9" w:rsidP="005D2CB0"/>
                            <w:p w14:paraId="082EE280"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09B40040" w14:textId="77777777" w:rsidR="00D87BB9" w:rsidRDefault="00D87BB9" w:rsidP="005D2CB0"/>
                            <w:p w14:paraId="597A501F"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46089EE" w14:textId="77777777" w:rsidR="00D87BB9" w:rsidRDefault="00D87BB9" w:rsidP="005D2CB0"/>
                            <w:p w14:paraId="4698530A"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5CB68FD5" w14:textId="77777777" w:rsidR="00D87BB9" w:rsidRDefault="00D87BB9" w:rsidP="005D2CB0"/>
                            <w:p w14:paraId="62B8B91E"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63A28C76" w14:textId="77777777" w:rsidR="00D87BB9" w:rsidRDefault="00D87BB9" w:rsidP="005D2CB0"/>
                            <w:p w14:paraId="6DF37F87"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31705721" w14:textId="77777777" w:rsidR="00D87BB9" w:rsidRDefault="00D87BB9" w:rsidP="005D2CB0"/>
                            <w:p w14:paraId="3DCB54D8"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C82C3BA" w14:textId="77777777" w:rsidR="00D87BB9" w:rsidRDefault="00D87BB9" w:rsidP="005D2CB0"/>
                            <w:p w14:paraId="7F9B8790"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0CACAD15" w14:textId="77777777" w:rsidR="00D87BB9" w:rsidRDefault="00D87BB9" w:rsidP="005D2CB0"/>
                            <w:p w14:paraId="5778A537"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A671DB9" w14:textId="77777777" w:rsidR="00D87BB9" w:rsidRDefault="00D87BB9" w:rsidP="005D2CB0"/>
                            <w:p w14:paraId="70EC2DE0"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2FA8EB41" w14:textId="77777777" w:rsidR="00D87BB9" w:rsidRDefault="00D87BB9" w:rsidP="005D2CB0"/>
                            <w:p w14:paraId="7E55E045"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3F89B818" w14:textId="77777777" w:rsidR="00D87BB9" w:rsidRDefault="00D87BB9" w:rsidP="005D2CB0"/>
                            <w:p w14:paraId="21684278"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bookmarkEnd w:id="1066"/>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5D942D8" id="Group 491" o:spid="_x0000_s1236" style="position:absolute;margin-left:0;margin-top:0;width:713.35pt;height:411.6pt;z-index:252536832;mso-position-horizontal:center;mso-position-horizontal-relative:margin;mso-position-vertical:center;mso-position-vertical-relative:page;mso-height-relative:margin" coordsize="90595,5227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&#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">
                <v:shape id="Picture 489" o:spid="_x0000_s1237" type="#_x0000_t75" style="position:absolute;top:2593;width:90595;height:49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">
                  <v:imagedata r:id="rId264" o:title="" cropright="5955f"/>
                  <v:path arrowok="t"/>
                </v:shape>
                <v:shape id="Text Box 70560" o:spid="_x0000_s1238" type="#_x0000_t202" style="position:absolute;left:15694;width:56134;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" filled="f" stroked="f" strokeweight=".5pt">
                  <v:path arrowok="t"/>
                  <v:textbox>
                    <w:txbxContent>
                      <w:p w14:paraId="0397B300" w14:textId="2865A354" w:rsidR="00D87BB9" w:rsidRPr="009E606E" w:rsidRDefault="00D87BB9" w:rsidP="005D2CB0">
                        <w:pPr>
                          <w:pStyle w:val="Caption"/>
                        </w:pPr>
                        <w:bookmarkStart w:id="1067" w:name="_Toc20738205"/>
                        <w:r>
                          <w:t xml:space="preserve">Figure </w:t>
                        </w:r>
                        <w:r w:rsidRPr="009E606E">
                          <w:t xml:space="preserve"> 8-</w:t>
                        </w:r>
                        <w:r>
                          <w:t>3</w:t>
                        </w:r>
                        <w:r w:rsidRPr="009E606E">
                          <w:t>: U-RAP Components – Quantitative Data Analysis</w:t>
                        </w:r>
                        <w:r>
                          <w:t xml:space="preserve"> </w:t>
                        </w:r>
                      </w:p>
                      <w:p w14:paraId="6DBAC962" w14:textId="77777777" w:rsidR="00D87BB9" w:rsidRDefault="00D87BB9" w:rsidP="005D2CB0"/>
                      <w:p w14:paraId="31CCB242"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14DF58FC" w14:textId="77777777" w:rsidR="00D87BB9" w:rsidRDefault="00D87BB9" w:rsidP="005D2CB0"/>
                      <w:p w14:paraId="57656834"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685B769E" w14:textId="77777777" w:rsidR="00D87BB9" w:rsidRDefault="00D87BB9" w:rsidP="005D2CB0"/>
                      <w:p w14:paraId="17E2828A"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67B69443" w14:textId="77777777" w:rsidR="00D87BB9" w:rsidRDefault="00D87BB9" w:rsidP="005D2CB0"/>
                      <w:p w14:paraId="6262CE04"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03865D14" w14:textId="77777777" w:rsidR="00D87BB9" w:rsidRDefault="00D87BB9" w:rsidP="005D2CB0"/>
                      <w:p w14:paraId="54AD71C6"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1CF2AAE6" w14:textId="77777777" w:rsidR="00D87BB9" w:rsidRDefault="00D87BB9" w:rsidP="005D2CB0"/>
                      <w:p w14:paraId="2492F799"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5316B58" w14:textId="77777777" w:rsidR="00D87BB9" w:rsidRDefault="00D87BB9" w:rsidP="005D2CB0"/>
                      <w:p w14:paraId="43EFE2BD"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64DA4958" w14:textId="77777777" w:rsidR="00D87BB9" w:rsidRDefault="00D87BB9" w:rsidP="005D2CB0"/>
                      <w:p w14:paraId="253CA942"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23361F39" w14:textId="77777777" w:rsidR="00D87BB9" w:rsidRDefault="00D87BB9" w:rsidP="005D2CB0"/>
                      <w:p w14:paraId="6E5883CE"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54C55538" w14:textId="77777777" w:rsidR="00D87BB9" w:rsidRDefault="00D87BB9" w:rsidP="005D2CB0"/>
                      <w:p w14:paraId="31632807"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403507C" w14:textId="77777777" w:rsidR="00D87BB9" w:rsidRDefault="00D87BB9" w:rsidP="005D2CB0"/>
                      <w:p w14:paraId="4E338AE0"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2A638772" w14:textId="77777777" w:rsidR="00D87BB9" w:rsidRDefault="00D87BB9" w:rsidP="005D2CB0"/>
                      <w:p w14:paraId="474FF29C"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611B2E7A" w14:textId="77777777" w:rsidR="00D87BB9" w:rsidRDefault="00D87BB9" w:rsidP="005D2CB0"/>
                      <w:p w14:paraId="6AD2D60F"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356AF230" w14:textId="77777777" w:rsidR="00D87BB9" w:rsidRDefault="00D87BB9" w:rsidP="005D2CB0"/>
                      <w:p w14:paraId="62D9F546"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5EA37677" w14:textId="77777777" w:rsidR="00D87BB9" w:rsidRDefault="00D87BB9" w:rsidP="005D2CB0"/>
                      <w:p w14:paraId="40048C9F"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9937DFE" w14:textId="77777777" w:rsidR="00D87BB9" w:rsidRDefault="00D87BB9" w:rsidP="005D2CB0"/>
                      <w:p w14:paraId="7A551EA9"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2E862BBD" w14:textId="77777777" w:rsidR="00D87BB9" w:rsidRDefault="00D87BB9" w:rsidP="005D2CB0"/>
                      <w:p w14:paraId="6C48AC54"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B07F4F9" w14:textId="77777777" w:rsidR="00D87BB9" w:rsidRDefault="00D87BB9" w:rsidP="005D2CB0"/>
                      <w:p w14:paraId="3B4DC202"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118A07E" w14:textId="77777777" w:rsidR="00D87BB9" w:rsidRDefault="00D87BB9" w:rsidP="005D2CB0"/>
                      <w:p w14:paraId="18D1CC7B"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439E41D5" w14:textId="77777777" w:rsidR="00D87BB9" w:rsidRDefault="00D87BB9" w:rsidP="005D2CB0"/>
                      <w:p w14:paraId="2950563B"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A08E4B6" w14:textId="77777777" w:rsidR="00D87BB9" w:rsidRDefault="00D87BB9" w:rsidP="005D2CB0"/>
                      <w:p w14:paraId="123AD457"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75F0C640" w14:textId="77777777" w:rsidR="00D87BB9" w:rsidRDefault="00D87BB9" w:rsidP="005D2CB0"/>
                      <w:p w14:paraId="30F26B6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F0E31E4" w14:textId="77777777" w:rsidR="00D87BB9" w:rsidRDefault="00D87BB9" w:rsidP="005D2CB0"/>
                      <w:p w14:paraId="3E9CE6DF"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2451DA32" w14:textId="77777777" w:rsidR="00D87BB9" w:rsidRDefault="00D87BB9" w:rsidP="005D2CB0"/>
                      <w:p w14:paraId="732C7A31"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C589554" w14:textId="77777777" w:rsidR="00D87BB9" w:rsidRDefault="00D87BB9" w:rsidP="005D2CB0"/>
                      <w:p w14:paraId="3D655DCE"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74CC7AB4" w14:textId="77777777" w:rsidR="00D87BB9" w:rsidRDefault="00D87BB9" w:rsidP="005D2CB0"/>
                      <w:p w14:paraId="638C478C"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7A19EF4" w14:textId="77777777" w:rsidR="00D87BB9" w:rsidRDefault="00D87BB9" w:rsidP="005D2CB0"/>
                      <w:p w14:paraId="2E5BA8FE"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0D6EF483" w14:textId="77777777" w:rsidR="00D87BB9" w:rsidRDefault="00D87BB9" w:rsidP="005D2CB0"/>
                      <w:p w14:paraId="74A71011"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8204B25" w14:textId="77777777" w:rsidR="00D87BB9" w:rsidRDefault="00D87BB9" w:rsidP="005D2CB0"/>
                      <w:p w14:paraId="19EFA4BC"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198F6F0E" w14:textId="77777777" w:rsidR="00D87BB9" w:rsidRDefault="00D87BB9" w:rsidP="005D2CB0"/>
                      <w:p w14:paraId="2EA42CC0"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6B559238" w14:textId="77777777" w:rsidR="00D87BB9" w:rsidRDefault="00D87BB9" w:rsidP="005D2CB0"/>
                      <w:p w14:paraId="4CD771B1"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00317D2E" w14:textId="77777777" w:rsidR="00D87BB9" w:rsidRDefault="00D87BB9" w:rsidP="005D2CB0"/>
                      <w:p w14:paraId="059BF414"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4AEF56BE" w14:textId="77777777" w:rsidR="00D87BB9" w:rsidRDefault="00D87BB9" w:rsidP="005D2CB0"/>
                      <w:p w14:paraId="5ADF9711"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EB34B48" w14:textId="77777777" w:rsidR="00D87BB9" w:rsidRDefault="00D87BB9" w:rsidP="005D2CB0"/>
                      <w:p w14:paraId="4F5BD668"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113D380A" w14:textId="77777777" w:rsidR="00D87BB9" w:rsidRDefault="00D87BB9" w:rsidP="005D2CB0"/>
                      <w:p w14:paraId="749B8C74"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E684085" w14:textId="77777777" w:rsidR="00D87BB9" w:rsidRDefault="00D87BB9" w:rsidP="005D2CB0"/>
                      <w:p w14:paraId="507FE3E4"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555676CC" w14:textId="77777777" w:rsidR="00D87BB9" w:rsidRDefault="00D87BB9" w:rsidP="005D2CB0"/>
                      <w:p w14:paraId="71184932"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BBD023E" w14:textId="77777777" w:rsidR="00D87BB9" w:rsidRDefault="00D87BB9" w:rsidP="005D2CB0"/>
                      <w:p w14:paraId="2D0BE0C3"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3BBA6352" w14:textId="77777777" w:rsidR="00D87BB9" w:rsidRDefault="00D87BB9" w:rsidP="005D2CB0"/>
                      <w:p w14:paraId="78810964"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095241E9" w14:textId="77777777" w:rsidR="00D87BB9" w:rsidRDefault="00D87BB9" w:rsidP="005D2CB0"/>
                      <w:p w14:paraId="33B72F6F"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15A37A1C" w14:textId="77777777" w:rsidR="00D87BB9" w:rsidRDefault="00D87BB9" w:rsidP="005D2CB0"/>
                      <w:p w14:paraId="3B905445"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2AFDBB93" w14:textId="77777777" w:rsidR="00D87BB9" w:rsidRDefault="00D87BB9" w:rsidP="005D2CB0"/>
                      <w:p w14:paraId="6311CE71"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D29AF4D" w14:textId="77777777" w:rsidR="00D87BB9" w:rsidRDefault="00D87BB9" w:rsidP="005D2CB0"/>
                      <w:p w14:paraId="0336E62E"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6C2937F1" w14:textId="77777777" w:rsidR="00D87BB9" w:rsidRDefault="00D87BB9" w:rsidP="005D2CB0"/>
                      <w:p w14:paraId="04541277"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285517A7" w14:textId="77777777" w:rsidR="00D87BB9" w:rsidRDefault="00D87BB9" w:rsidP="005D2CB0"/>
                      <w:p w14:paraId="637932E3"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BA22AC5" w14:textId="77777777" w:rsidR="00D87BB9" w:rsidRDefault="00D87BB9" w:rsidP="005D2CB0"/>
                      <w:p w14:paraId="574FAE84"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26E6EDD3" w14:textId="77777777" w:rsidR="00D87BB9" w:rsidRDefault="00D87BB9" w:rsidP="005D2CB0"/>
                      <w:p w14:paraId="043E7266"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AB7761D" w14:textId="77777777" w:rsidR="00D87BB9" w:rsidRDefault="00D87BB9" w:rsidP="005D2CB0"/>
                      <w:p w14:paraId="1B3B262E"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7347EEA" w14:textId="77777777" w:rsidR="00D87BB9" w:rsidRDefault="00D87BB9" w:rsidP="005D2CB0"/>
                      <w:p w14:paraId="43F5A66F"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41FEB87B" w14:textId="77777777" w:rsidR="00D87BB9" w:rsidRDefault="00D87BB9" w:rsidP="005D2CB0"/>
                      <w:p w14:paraId="63F81D73"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08EABA7" w14:textId="77777777" w:rsidR="00D87BB9" w:rsidRDefault="00D87BB9" w:rsidP="005D2CB0"/>
                      <w:p w14:paraId="3C5C0E91"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2A7B5E8" w14:textId="77777777" w:rsidR="00D87BB9" w:rsidRDefault="00D87BB9" w:rsidP="005D2CB0"/>
                      <w:p w14:paraId="66FA47F7"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2AA7C1E6" w14:textId="77777777" w:rsidR="00D87BB9" w:rsidRDefault="00D87BB9" w:rsidP="005D2CB0"/>
                      <w:p w14:paraId="00C64F01"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2D1808D" w14:textId="77777777" w:rsidR="00D87BB9" w:rsidRDefault="00D87BB9" w:rsidP="005D2CB0"/>
                      <w:p w14:paraId="4A3D7AFD"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3A41214" w14:textId="77777777" w:rsidR="00D87BB9" w:rsidRDefault="00D87BB9" w:rsidP="005D2CB0"/>
                      <w:p w14:paraId="38565EC2"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647E1BFB" w14:textId="77777777" w:rsidR="00D87BB9" w:rsidRDefault="00D87BB9" w:rsidP="005D2CB0"/>
                      <w:p w14:paraId="55044E6A"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141175F" w14:textId="77777777" w:rsidR="00D87BB9" w:rsidRDefault="00D87BB9" w:rsidP="005D2CB0"/>
                      <w:p w14:paraId="592A4956"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64C606D" w14:textId="77777777" w:rsidR="00D87BB9" w:rsidRDefault="00D87BB9" w:rsidP="005D2CB0"/>
                      <w:p w14:paraId="7B1C1CE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08E7616" w14:textId="77777777" w:rsidR="00D87BB9" w:rsidRDefault="00D87BB9" w:rsidP="005D2CB0"/>
                      <w:p w14:paraId="7454D047"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4C72D06" w14:textId="77777777" w:rsidR="00D87BB9" w:rsidRDefault="00D87BB9" w:rsidP="005D2CB0"/>
                      <w:p w14:paraId="181746E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5006D76A" w14:textId="77777777" w:rsidR="00D87BB9" w:rsidRDefault="00D87BB9" w:rsidP="005D2CB0"/>
                      <w:p w14:paraId="3182E7C2"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0601C6AF" w14:textId="77777777" w:rsidR="00D87BB9" w:rsidRDefault="00D87BB9" w:rsidP="005D2CB0"/>
                      <w:p w14:paraId="0D2FECD0"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029C94C0" w14:textId="77777777" w:rsidR="00D87BB9" w:rsidRDefault="00D87BB9" w:rsidP="005D2CB0"/>
                      <w:p w14:paraId="4C032B2B"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309BEAEA" w14:textId="77777777" w:rsidR="00D87BB9" w:rsidRDefault="00D87BB9" w:rsidP="005D2CB0"/>
                      <w:p w14:paraId="688FD8C4"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17BB529" w14:textId="77777777" w:rsidR="00D87BB9" w:rsidRDefault="00D87BB9" w:rsidP="005D2CB0"/>
                      <w:p w14:paraId="31E1DD8E"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0FD6D92" w14:textId="77777777" w:rsidR="00D87BB9" w:rsidRDefault="00D87BB9" w:rsidP="005D2CB0"/>
                      <w:p w14:paraId="556163D6"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143FF4DE" w14:textId="77777777" w:rsidR="00D87BB9" w:rsidRDefault="00D87BB9" w:rsidP="005D2CB0"/>
                      <w:p w14:paraId="74A1A03E"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778D622E" w14:textId="77777777" w:rsidR="00D87BB9" w:rsidRDefault="00D87BB9" w:rsidP="005D2CB0"/>
                      <w:p w14:paraId="05FC8210"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3166353" w14:textId="77777777" w:rsidR="00D87BB9" w:rsidRDefault="00D87BB9" w:rsidP="005D2CB0"/>
                      <w:p w14:paraId="4CED33E1"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42EC1894" w14:textId="77777777" w:rsidR="00D87BB9" w:rsidRDefault="00D87BB9" w:rsidP="005D2CB0"/>
                      <w:p w14:paraId="7677B76F"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69C51D13" w14:textId="77777777" w:rsidR="00D87BB9" w:rsidRDefault="00D87BB9" w:rsidP="005D2CB0"/>
                      <w:p w14:paraId="49F95691"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7D7ACB65" w14:textId="77777777" w:rsidR="00D87BB9" w:rsidRDefault="00D87BB9" w:rsidP="005D2CB0"/>
                      <w:p w14:paraId="6AD9CFE9"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4109FEFA" w14:textId="77777777" w:rsidR="00D87BB9" w:rsidRDefault="00D87BB9" w:rsidP="005D2CB0"/>
                      <w:p w14:paraId="378794DD"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766A62B" w14:textId="77777777" w:rsidR="00D87BB9" w:rsidRDefault="00D87BB9" w:rsidP="005D2CB0"/>
                      <w:p w14:paraId="6801AF30"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23AAB009" w14:textId="77777777" w:rsidR="00D87BB9" w:rsidRDefault="00D87BB9" w:rsidP="005D2CB0"/>
                      <w:p w14:paraId="66301CD0"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ECE45B5" w14:textId="77777777" w:rsidR="00D87BB9" w:rsidRDefault="00D87BB9" w:rsidP="005D2CB0"/>
                      <w:p w14:paraId="2A550B0B"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B957A1E" w14:textId="77777777" w:rsidR="00D87BB9" w:rsidRDefault="00D87BB9" w:rsidP="005D2CB0"/>
                      <w:p w14:paraId="507A9190"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92F11CA" w14:textId="77777777" w:rsidR="00D87BB9" w:rsidRDefault="00D87BB9" w:rsidP="005D2CB0"/>
                      <w:p w14:paraId="6DCA2901"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7F93F529" w14:textId="77777777" w:rsidR="00D87BB9" w:rsidRDefault="00D87BB9" w:rsidP="005D2CB0"/>
                      <w:p w14:paraId="6A311204"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778D017C" w14:textId="77777777" w:rsidR="00D87BB9" w:rsidRDefault="00D87BB9" w:rsidP="005D2CB0"/>
                      <w:p w14:paraId="777EF0AC"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5BE3F5C9" w14:textId="77777777" w:rsidR="00D87BB9" w:rsidRDefault="00D87BB9" w:rsidP="005D2CB0"/>
                      <w:p w14:paraId="5359113C"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1AF7163F" w14:textId="77777777" w:rsidR="00D87BB9" w:rsidRDefault="00D87BB9" w:rsidP="005D2CB0"/>
                      <w:p w14:paraId="141D3480"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3F73BC29" w14:textId="77777777" w:rsidR="00D87BB9" w:rsidRDefault="00D87BB9" w:rsidP="005D2CB0"/>
                      <w:p w14:paraId="56064A6F"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A62607C" w14:textId="77777777" w:rsidR="00D87BB9" w:rsidRDefault="00D87BB9" w:rsidP="005D2CB0"/>
                      <w:p w14:paraId="3B1C5EEC"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A725076" w14:textId="77777777" w:rsidR="00D87BB9" w:rsidRDefault="00D87BB9" w:rsidP="005D2CB0"/>
                      <w:p w14:paraId="1E8598B5"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0640296E" w14:textId="77777777" w:rsidR="00D87BB9" w:rsidRDefault="00D87BB9" w:rsidP="005D2CB0"/>
                      <w:p w14:paraId="668213FC"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27459F23" w14:textId="77777777" w:rsidR="00D87BB9" w:rsidRDefault="00D87BB9" w:rsidP="005D2CB0"/>
                      <w:p w14:paraId="34F6CD78"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7B354091" w14:textId="77777777" w:rsidR="00D87BB9" w:rsidRDefault="00D87BB9" w:rsidP="005D2CB0"/>
                      <w:p w14:paraId="44FB01EC"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6C858F53" w14:textId="77777777" w:rsidR="00D87BB9" w:rsidRDefault="00D87BB9" w:rsidP="005D2CB0"/>
                      <w:p w14:paraId="5AD86620"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3AD2C6F2" w14:textId="77777777" w:rsidR="00D87BB9" w:rsidRDefault="00D87BB9" w:rsidP="005D2CB0"/>
                      <w:p w14:paraId="43270C47"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C0EDBE1" w14:textId="77777777" w:rsidR="00D87BB9" w:rsidRDefault="00D87BB9" w:rsidP="005D2CB0"/>
                      <w:p w14:paraId="711629A4"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7A486FC9" w14:textId="77777777" w:rsidR="00D87BB9" w:rsidRDefault="00D87BB9" w:rsidP="005D2CB0"/>
                      <w:p w14:paraId="47F571EC"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2E2046F9" w14:textId="77777777" w:rsidR="00D87BB9" w:rsidRDefault="00D87BB9" w:rsidP="005D2CB0"/>
                      <w:p w14:paraId="274F88F0"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314527CB" w14:textId="77777777" w:rsidR="00D87BB9" w:rsidRDefault="00D87BB9" w:rsidP="005D2CB0"/>
                      <w:p w14:paraId="451470F6"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3C3E5B85" w14:textId="77777777" w:rsidR="00D87BB9" w:rsidRDefault="00D87BB9" w:rsidP="005D2CB0"/>
                      <w:p w14:paraId="3F49C21A"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BA82F8C" w14:textId="77777777" w:rsidR="00D87BB9" w:rsidRDefault="00D87BB9" w:rsidP="005D2CB0"/>
                      <w:p w14:paraId="4E34C801"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59E9A667" w14:textId="77777777" w:rsidR="00D87BB9" w:rsidRDefault="00D87BB9" w:rsidP="005D2CB0"/>
                      <w:p w14:paraId="73A1A7AA"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BAA1454" w14:textId="77777777" w:rsidR="00D87BB9" w:rsidRDefault="00D87BB9" w:rsidP="005D2CB0"/>
                      <w:p w14:paraId="66DA9FD2"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6C323C2A" w14:textId="77777777" w:rsidR="00D87BB9" w:rsidRDefault="00D87BB9" w:rsidP="005D2CB0"/>
                      <w:p w14:paraId="5E3B0148"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18AD01E6" w14:textId="77777777" w:rsidR="00D87BB9" w:rsidRDefault="00D87BB9" w:rsidP="005D2CB0"/>
                      <w:p w14:paraId="402E86C2"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3F48EC7" w14:textId="77777777" w:rsidR="00D87BB9" w:rsidRDefault="00D87BB9" w:rsidP="005D2CB0"/>
                      <w:p w14:paraId="68163B03"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37E2D04F" w14:textId="77777777" w:rsidR="00D87BB9" w:rsidRDefault="00D87BB9" w:rsidP="005D2CB0"/>
                      <w:p w14:paraId="135E47F6"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2FB5301" w14:textId="77777777" w:rsidR="00D87BB9" w:rsidRDefault="00D87BB9" w:rsidP="005D2CB0"/>
                      <w:p w14:paraId="1EAC0E67"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9B1525E" w14:textId="77777777" w:rsidR="00D87BB9" w:rsidRDefault="00D87BB9" w:rsidP="005D2CB0"/>
                      <w:p w14:paraId="32B1CEE5"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6A5AEC7F" w14:textId="77777777" w:rsidR="00D87BB9" w:rsidRDefault="00D87BB9" w:rsidP="005D2CB0"/>
                      <w:p w14:paraId="3D2FC504"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6CA5EE1C" w14:textId="77777777" w:rsidR="00D87BB9" w:rsidRDefault="00D87BB9" w:rsidP="005D2CB0"/>
                      <w:p w14:paraId="34ACA933"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EE3DB46" w14:textId="77777777" w:rsidR="00D87BB9" w:rsidRDefault="00D87BB9" w:rsidP="005D2CB0"/>
                      <w:p w14:paraId="665FECC9"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090BCB7E" w14:textId="77777777" w:rsidR="00D87BB9" w:rsidRDefault="00D87BB9" w:rsidP="005D2CB0"/>
                      <w:p w14:paraId="248A468A"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67C0E496" w14:textId="77777777" w:rsidR="00D87BB9" w:rsidRDefault="00D87BB9" w:rsidP="005D2CB0"/>
                      <w:p w14:paraId="6E0E4121"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33E58BBF" w14:textId="77777777" w:rsidR="00D87BB9" w:rsidRDefault="00D87BB9" w:rsidP="005D2CB0"/>
                      <w:p w14:paraId="082EE280"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09B40040" w14:textId="77777777" w:rsidR="00D87BB9" w:rsidRDefault="00D87BB9" w:rsidP="005D2CB0"/>
                      <w:p w14:paraId="597A501F"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46089EE" w14:textId="77777777" w:rsidR="00D87BB9" w:rsidRDefault="00D87BB9" w:rsidP="005D2CB0"/>
                      <w:p w14:paraId="4698530A"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5CB68FD5" w14:textId="77777777" w:rsidR="00D87BB9" w:rsidRDefault="00D87BB9" w:rsidP="005D2CB0"/>
                      <w:p w14:paraId="62B8B91E"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63A28C76" w14:textId="77777777" w:rsidR="00D87BB9" w:rsidRDefault="00D87BB9" w:rsidP="005D2CB0"/>
                      <w:p w14:paraId="6DF37F87"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31705721" w14:textId="77777777" w:rsidR="00D87BB9" w:rsidRDefault="00D87BB9" w:rsidP="005D2CB0"/>
                      <w:p w14:paraId="3DCB54D8"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C82C3BA" w14:textId="77777777" w:rsidR="00D87BB9" w:rsidRDefault="00D87BB9" w:rsidP="005D2CB0"/>
                      <w:p w14:paraId="7F9B8790"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0CACAD15" w14:textId="77777777" w:rsidR="00D87BB9" w:rsidRDefault="00D87BB9" w:rsidP="005D2CB0"/>
                      <w:p w14:paraId="5778A537"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4A671DB9" w14:textId="77777777" w:rsidR="00D87BB9" w:rsidRDefault="00D87BB9" w:rsidP="005D2CB0"/>
                      <w:p w14:paraId="70EC2DE0"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 </w:t>
                        </w:r>
                      </w:p>
                      <w:p w14:paraId="2FA8EB41" w14:textId="77777777" w:rsidR="00D87BB9" w:rsidRDefault="00D87BB9" w:rsidP="005D2CB0"/>
                      <w:p w14:paraId="7E55E045"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r>
                          <w:t xml:space="preserve"> </w:t>
                        </w:r>
                      </w:p>
                      <w:p w14:paraId="3F89B818" w14:textId="77777777" w:rsidR="00D87BB9" w:rsidRDefault="00D87BB9" w:rsidP="005D2CB0"/>
                      <w:p w14:paraId="21684278" w14:textId="77777777" w:rsidR="00D87BB9" w:rsidRPr="009E606E" w:rsidRDefault="00D87BB9" w:rsidP="005D2CB0">
                        <w:pPr>
                          <w:pStyle w:val="Caption"/>
                        </w:pPr>
                        <w:r>
                          <w:t xml:space="preserve">Figure </w:t>
                        </w:r>
                        <w:r w:rsidRPr="009E606E">
                          <w:t xml:space="preserve"> 8-</w:t>
                        </w:r>
                        <w:r>
                          <w:t>6</w:t>
                        </w:r>
                        <w:r w:rsidRPr="009E606E">
                          <w:t xml:space="preserve">: U-RAP Components – </w:t>
                        </w:r>
                        <w:r>
                          <w:t xml:space="preserve">RankingFigure </w:t>
                        </w:r>
                        <w:r w:rsidRPr="009E606E">
                          <w:t xml:space="preserve"> 8-</w:t>
                        </w:r>
                        <w:r>
                          <w:t>5</w:t>
                        </w:r>
                        <w:r w:rsidRPr="009E606E">
                          <w:t>: U-RAP Components – Quantitative Data Analyis</w:t>
                        </w:r>
                        <w:bookmarkEnd w:id="1067"/>
                        <w:r>
                          <w:t xml:space="preserve"> </w:t>
                        </w:r>
                      </w:p>
                    </w:txbxContent>
                  </v:textbox>
                </v:shape>
                <w10:wrap type="square" anchorx="margin" anchory="page"/>
              </v:group>
            </w:pict>
          </mc:Fallback>
        </mc:AlternateContent>
      </w:r>
    </w:p>
    <w:p w14:paraId="3750B913" w14:textId="7CF465A2" w:rsidR="001462DF" w:rsidRPr="005D2CB0" w:rsidRDefault="005D2CB0" w:rsidP="005D2CB0">
      <w:pPr>
        <w:spacing w:line="360" w:lineRule="auto"/>
        <w:rPr>
          <w:rFonts w:asciiTheme="minorBidi" w:hAnsiTheme="minorBidi"/>
        </w:rPr>
        <w:sectPr w:rsidR="001462DF" w:rsidRPr="005D2CB0" w:rsidSect="005D2CB0">
          <w:pgSz w:w="16838" w:h="11906" w:orient="landscape" w:code="9"/>
          <w:pgMar w:top="2275" w:right="1138" w:bottom="1138" w:left="1138" w:header="706" w:footer="706" w:gutter="0"/>
          <w:cols w:space="708"/>
          <w:docGrid w:linePitch="360"/>
        </w:sectPr>
      </w:pPr>
      <w:r>
        <w:rPr>
          <w:rFonts w:asciiTheme="minorBidi" w:hAnsiTheme="minorBidi"/>
          <w:noProof/>
          <w:lang w:val="en-US"/>
        </w:rPr>
        <w:lastRenderedPageBreak/>
        <mc:AlternateContent>
          <mc:Choice Requires="wpg">
            <w:drawing>
              <wp:anchor distT="0" distB="0" distL="114300" distR="114300" simplePos="0" relativeHeight="252532736" behindDoc="0" locked="0" layoutInCell="1" allowOverlap="1" wp14:anchorId="380169AD" wp14:editId="6487BFF1">
                <wp:simplePos x="0" y="0"/>
                <wp:positionH relativeFrom="margin">
                  <wp:align>center</wp:align>
                </wp:positionH>
                <wp:positionV relativeFrom="page">
                  <wp:align>center</wp:align>
                </wp:positionV>
                <wp:extent cx="8867775" cy="5131009"/>
                <wp:effectExtent l="0" t="0" r="9525" b="0"/>
                <wp:wrapSquare wrapText="bothSides"/>
                <wp:docPr id="490" name="Group 490"/>
                <wp:cNvGraphicFramePr/>
                <a:graphic xmlns:a="http://schemas.openxmlformats.org/drawingml/2006/main">
                  <a:graphicData uri="http://schemas.microsoft.com/office/word/2010/wordprocessingGroup">
                    <wpg:wgp>
                      <wpg:cNvGrpSpPr/>
                      <wpg:grpSpPr>
                        <a:xfrm>
                          <a:off x="0" y="0"/>
                          <a:ext cx="8867775" cy="5131009"/>
                          <a:chOff x="0" y="0"/>
                          <a:chExt cx="8867775" cy="5131009"/>
                        </a:xfrm>
                      </wpg:grpSpPr>
                      <pic:pic xmlns:pic="http://schemas.openxmlformats.org/drawingml/2006/picture">
                        <pic:nvPicPr>
                          <pic:cNvPr id="488" name="Picture 488"/>
                          <pic:cNvPicPr>
                            <a:picLocks noChangeAspect="1"/>
                          </pic:cNvPicPr>
                        </pic:nvPicPr>
                        <pic:blipFill rotWithShape="1">
                          <a:blip r:embed="rId265">
                            <a:extLst>
                              <a:ext uri="{28A0092B-C50C-407E-A947-70E740481C1C}">
                                <a14:useLocalDpi xmlns:a14="http://schemas.microsoft.com/office/drawing/2010/main" val="0"/>
                              </a:ext>
                            </a:extLst>
                          </a:blip>
                          <a:srcRect b="39284"/>
                          <a:stretch/>
                        </pic:blipFill>
                        <pic:spPr bwMode="auto">
                          <a:xfrm>
                            <a:off x="0" y="313899"/>
                            <a:ext cx="8867775" cy="4817110"/>
                          </a:xfrm>
                          <a:prstGeom prst="rect">
                            <a:avLst/>
                          </a:prstGeom>
                          <a:ln>
                            <a:noFill/>
                          </a:ln>
                          <a:extLst>
                            <a:ext uri="{53640926-AAD7-44D8-BBD7-CCE9431645EC}">
                              <a14:shadowObscured xmlns:a14="http://schemas.microsoft.com/office/drawing/2010/main"/>
                            </a:ext>
                          </a:extLst>
                        </pic:spPr>
                      </pic:pic>
                      <wps:wsp>
                        <wps:cNvPr id="70561" name="Text Box 70561"/>
                        <wps:cNvSpPr txBox="1">
                          <a:spLocks/>
                        </wps:cNvSpPr>
                        <wps:spPr>
                          <a:xfrm>
                            <a:off x="1473958" y="0"/>
                            <a:ext cx="5613400" cy="286385"/>
                          </a:xfrm>
                          <a:prstGeom prst="rect">
                            <a:avLst/>
                          </a:prstGeom>
                          <a:noFill/>
                          <a:ln w="6350">
                            <a:noFill/>
                          </a:ln>
                        </wps:spPr>
                        <wps:txbx>
                          <w:txbxContent>
                            <w:p w14:paraId="2B353F7A" w14:textId="47A8382D" w:rsidR="00D87BB9" w:rsidRPr="009E606E" w:rsidRDefault="00D87BB9" w:rsidP="005D2CB0">
                              <w:pPr>
                                <w:pStyle w:val="Caption"/>
                              </w:pPr>
                              <w:bookmarkStart w:id="1068" w:name="_Toc20738206"/>
                              <w:r>
                                <w:t xml:space="preserve">Figure </w:t>
                              </w:r>
                              <w:r w:rsidRPr="009E606E">
                                <w:t xml:space="preserve"> 8-</w:t>
                              </w:r>
                              <w:r>
                                <w:t>4</w:t>
                              </w:r>
                              <w:r w:rsidRPr="009E606E">
                                <w:t xml:space="preserve">: U-RAP Components – </w:t>
                              </w:r>
                              <w:r>
                                <w:t xml:space="preserve">Ranking </w:t>
                              </w:r>
                            </w:p>
                            <w:p w14:paraId="34D0F86C" w14:textId="77777777" w:rsidR="00D87BB9" w:rsidRDefault="00D87BB9" w:rsidP="005D2CB0"/>
                            <w:p w14:paraId="4FD71D8D"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A958DA8" w14:textId="77777777" w:rsidR="00D87BB9" w:rsidRDefault="00D87BB9" w:rsidP="005D2CB0"/>
                            <w:p w14:paraId="26681AEF"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02DDFF72" w14:textId="77777777" w:rsidR="00D87BB9" w:rsidRDefault="00D87BB9" w:rsidP="005D2CB0"/>
                            <w:p w14:paraId="199D69DF"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6F33EFE" w14:textId="77777777" w:rsidR="00D87BB9" w:rsidRDefault="00D87BB9" w:rsidP="005D2CB0"/>
                            <w:p w14:paraId="7CC482D7"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9DC79E1" w14:textId="77777777" w:rsidR="00D87BB9" w:rsidRDefault="00D87BB9" w:rsidP="005D2CB0"/>
                            <w:p w14:paraId="3A3C654F"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3A0766DC" w14:textId="77777777" w:rsidR="00D87BB9" w:rsidRDefault="00D87BB9" w:rsidP="005D2CB0"/>
                            <w:p w14:paraId="4901D39F"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6206276" w14:textId="77777777" w:rsidR="00D87BB9" w:rsidRDefault="00D87BB9" w:rsidP="005D2CB0"/>
                            <w:p w14:paraId="036E31B2"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35753190" w14:textId="77777777" w:rsidR="00D87BB9" w:rsidRDefault="00D87BB9" w:rsidP="005D2CB0"/>
                            <w:p w14:paraId="6BFB281E"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1D3EF9B1" w14:textId="77777777" w:rsidR="00D87BB9" w:rsidRDefault="00D87BB9" w:rsidP="005D2CB0"/>
                            <w:p w14:paraId="13FDB945"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7B947DD" w14:textId="77777777" w:rsidR="00D87BB9" w:rsidRDefault="00D87BB9" w:rsidP="005D2CB0"/>
                            <w:p w14:paraId="6A069ACF"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A6DF9E0" w14:textId="77777777" w:rsidR="00D87BB9" w:rsidRDefault="00D87BB9" w:rsidP="005D2CB0"/>
                            <w:p w14:paraId="0817D7D3"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15BF7E24" w14:textId="77777777" w:rsidR="00D87BB9" w:rsidRDefault="00D87BB9" w:rsidP="005D2CB0"/>
                            <w:p w14:paraId="6E56DF4D"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5C17DF8" w14:textId="77777777" w:rsidR="00D87BB9" w:rsidRDefault="00D87BB9" w:rsidP="005D2CB0"/>
                            <w:p w14:paraId="3B0A4346"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3C3A667" w14:textId="77777777" w:rsidR="00D87BB9" w:rsidRDefault="00D87BB9" w:rsidP="005D2CB0"/>
                            <w:p w14:paraId="53D38C51"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75BAE387" w14:textId="77777777" w:rsidR="00D87BB9" w:rsidRDefault="00D87BB9" w:rsidP="005D2CB0"/>
                            <w:p w14:paraId="1DB7A5A9"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95B025D" w14:textId="77777777" w:rsidR="00D87BB9" w:rsidRDefault="00D87BB9" w:rsidP="005D2CB0"/>
                            <w:p w14:paraId="23766594"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1023B6A9" w14:textId="77777777" w:rsidR="00D87BB9" w:rsidRDefault="00D87BB9" w:rsidP="005D2CB0"/>
                            <w:p w14:paraId="45232758"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0A92C6A" w14:textId="77777777" w:rsidR="00D87BB9" w:rsidRDefault="00D87BB9" w:rsidP="005D2CB0"/>
                            <w:p w14:paraId="2519C95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94E82CB" w14:textId="77777777" w:rsidR="00D87BB9" w:rsidRDefault="00D87BB9" w:rsidP="005D2CB0"/>
                            <w:p w14:paraId="03FCA4AE"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0E464F27" w14:textId="77777777" w:rsidR="00D87BB9" w:rsidRDefault="00D87BB9" w:rsidP="005D2CB0"/>
                            <w:p w14:paraId="3A573787"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3EF9FDE6" w14:textId="77777777" w:rsidR="00D87BB9" w:rsidRDefault="00D87BB9" w:rsidP="005D2CB0"/>
                            <w:p w14:paraId="178E41D0"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77F998F" w14:textId="77777777" w:rsidR="00D87BB9" w:rsidRDefault="00D87BB9" w:rsidP="005D2CB0"/>
                            <w:p w14:paraId="0532EA5B"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D554BA6" w14:textId="77777777" w:rsidR="00D87BB9" w:rsidRDefault="00D87BB9" w:rsidP="005D2CB0"/>
                            <w:p w14:paraId="1C43E7B0"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41C103E" w14:textId="77777777" w:rsidR="00D87BB9" w:rsidRDefault="00D87BB9" w:rsidP="005D2CB0"/>
                            <w:p w14:paraId="73A81B66"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13300215" w14:textId="77777777" w:rsidR="00D87BB9" w:rsidRDefault="00D87BB9" w:rsidP="005D2CB0"/>
                            <w:p w14:paraId="33CC940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4A56C2EE" w14:textId="77777777" w:rsidR="00D87BB9" w:rsidRDefault="00D87BB9" w:rsidP="005D2CB0"/>
                            <w:p w14:paraId="7D80F2C2"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6EDF58F" w14:textId="77777777" w:rsidR="00D87BB9" w:rsidRDefault="00D87BB9" w:rsidP="005D2CB0"/>
                            <w:p w14:paraId="01F25D2C"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9ED1BE1" w14:textId="77777777" w:rsidR="00D87BB9" w:rsidRDefault="00D87BB9" w:rsidP="005D2CB0"/>
                            <w:p w14:paraId="285357BD"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2059C5B4" w14:textId="77777777" w:rsidR="00D87BB9" w:rsidRDefault="00D87BB9" w:rsidP="005D2CB0"/>
                            <w:p w14:paraId="2F024E47"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681C300" w14:textId="77777777" w:rsidR="00D87BB9" w:rsidRDefault="00D87BB9" w:rsidP="005D2CB0"/>
                            <w:p w14:paraId="3B229C3C"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9D07D58" w14:textId="77777777" w:rsidR="00D87BB9" w:rsidRDefault="00D87BB9" w:rsidP="005D2CB0"/>
                            <w:p w14:paraId="0E6560C1"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623D8009" w14:textId="77777777" w:rsidR="00D87BB9" w:rsidRDefault="00D87BB9" w:rsidP="005D2CB0"/>
                            <w:p w14:paraId="6C65D4C0"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199FB0C7" w14:textId="77777777" w:rsidR="00D87BB9" w:rsidRDefault="00D87BB9" w:rsidP="005D2CB0"/>
                            <w:p w14:paraId="1E4D92D8"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21072610" w14:textId="77777777" w:rsidR="00D87BB9" w:rsidRDefault="00D87BB9" w:rsidP="005D2CB0"/>
                            <w:p w14:paraId="2A4BF32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3EBAFF1F" w14:textId="77777777" w:rsidR="00D87BB9" w:rsidRDefault="00D87BB9" w:rsidP="005D2CB0"/>
                            <w:p w14:paraId="26DA22B4"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9721016" w14:textId="77777777" w:rsidR="00D87BB9" w:rsidRDefault="00D87BB9" w:rsidP="005D2CB0"/>
                            <w:p w14:paraId="47DFD46A"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70E4B7BA" w14:textId="77777777" w:rsidR="00D87BB9" w:rsidRDefault="00D87BB9" w:rsidP="005D2CB0"/>
                            <w:p w14:paraId="116956E1"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1136B668" w14:textId="77777777" w:rsidR="00D87BB9" w:rsidRDefault="00D87BB9" w:rsidP="005D2CB0"/>
                            <w:p w14:paraId="7B005DE3"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81ED0D0" w14:textId="77777777" w:rsidR="00D87BB9" w:rsidRDefault="00D87BB9" w:rsidP="005D2CB0"/>
                            <w:p w14:paraId="313DA570"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2500866B" w14:textId="77777777" w:rsidR="00D87BB9" w:rsidRDefault="00D87BB9" w:rsidP="005D2CB0"/>
                            <w:p w14:paraId="20316A59"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22C9AA02" w14:textId="77777777" w:rsidR="00D87BB9" w:rsidRDefault="00D87BB9" w:rsidP="005D2CB0"/>
                            <w:p w14:paraId="2D8BC1C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594D756" w14:textId="77777777" w:rsidR="00D87BB9" w:rsidRDefault="00D87BB9" w:rsidP="005D2CB0"/>
                            <w:p w14:paraId="1A15F05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56B2C566" w14:textId="77777777" w:rsidR="00D87BB9" w:rsidRDefault="00D87BB9" w:rsidP="005D2CB0"/>
                            <w:p w14:paraId="234BBAF0"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B4F5DB5" w14:textId="77777777" w:rsidR="00D87BB9" w:rsidRDefault="00D87BB9" w:rsidP="005D2CB0"/>
                            <w:p w14:paraId="1ECABE66"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2F71A22" w14:textId="77777777" w:rsidR="00D87BB9" w:rsidRDefault="00D87BB9" w:rsidP="005D2CB0"/>
                            <w:p w14:paraId="3CB26457"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22C03D37" w14:textId="77777777" w:rsidR="00D87BB9" w:rsidRDefault="00D87BB9" w:rsidP="005D2CB0"/>
                            <w:p w14:paraId="43F9382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AEB18F6" w14:textId="77777777" w:rsidR="00D87BB9" w:rsidRDefault="00D87BB9" w:rsidP="005D2CB0"/>
                            <w:p w14:paraId="3829807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2B31382F" w14:textId="77777777" w:rsidR="00D87BB9" w:rsidRDefault="00D87BB9" w:rsidP="005D2CB0"/>
                            <w:p w14:paraId="1A452158"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91CDE45" w14:textId="77777777" w:rsidR="00D87BB9" w:rsidRDefault="00D87BB9" w:rsidP="005D2CB0"/>
                            <w:p w14:paraId="1387EAD7"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048F18D" w14:textId="77777777" w:rsidR="00D87BB9" w:rsidRDefault="00D87BB9" w:rsidP="005D2CB0"/>
                            <w:p w14:paraId="696797F2"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63D0411" w14:textId="77777777" w:rsidR="00D87BB9" w:rsidRDefault="00D87BB9" w:rsidP="005D2CB0"/>
                            <w:p w14:paraId="2DD1E242"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7E1CEE6" w14:textId="77777777" w:rsidR="00D87BB9" w:rsidRDefault="00D87BB9" w:rsidP="005D2CB0"/>
                            <w:p w14:paraId="5CCB2DF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9B013FB" w14:textId="77777777" w:rsidR="00D87BB9" w:rsidRDefault="00D87BB9" w:rsidP="005D2CB0"/>
                            <w:p w14:paraId="72FB728D"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33667A7E" w14:textId="77777777" w:rsidR="00D87BB9" w:rsidRDefault="00D87BB9" w:rsidP="005D2CB0"/>
                            <w:p w14:paraId="7D760392"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3373E30A" w14:textId="77777777" w:rsidR="00D87BB9" w:rsidRDefault="00D87BB9" w:rsidP="005D2CB0"/>
                            <w:p w14:paraId="7FD9B8CA"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5E932C7F" w14:textId="77777777" w:rsidR="00D87BB9" w:rsidRDefault="00D87BB9" w:rsidP="005D2CB0"/>
                            <w:p w14:paraId="4F1EDB94"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6DDA95A1" w14:textId="77777777" w:rsidR="00D87BB9" w:rsidRDefault="00D87BB9" w:rsidP="005D2CB0"/>
                            <w:p w14:paraId="75AB2BA9"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2B6DB12" w14:textId="77777777" w:rsidR="00D87BB9" w:rsidRDefault="00D87BB9" w:rsidP="005D2CB0"/>
                            <w:p w14:paraId="7BFF11EF"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035FFA36" w14:textId="77777777" w:rsidR="00D87BB9" w:rsidRDefault="00D87BB9" w:rsidP="005D2CB0"/>
                            <w:p w14:paraId="140E8AD0"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0CF012F3" w14:textId="77777777" w:rsidR="00D87BB9" w:rsidRDefault="00D87BB9" w:rsidP="005D2CB0"/>
                            <w:p w14:paraId="7113AF65"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1B3C9B99" w14:textId="77777777" w:rsidR="00D87BB9" w:rsidRDefault="00D87BB9" w:rsidP="005D2CB0"/>
                            <w:p w14:paraId="7F29F14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7193F0E" w14:textId="77777777" w:rsidR="00D87BB9" w:rsidRDefault="00D87BB9" w:rsidP="005D2CB0"/>
                            <w:p w14:paraId="6E94BA0D"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5AB266E1" w14:textId="77777777" w:rsidR="00D87BB9" w:rsidRDefault="00D87BB9" w:rsidP="005D2CB0"/>
                            <w:p w14:paraId="09219DC8"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9AEC58A" w14:textId="77777777" w:rsidR="00D87BB9" w:rsidRDefault="00D87BB9" w:rsidP="005D2CB0"/>
                            <w:p w14:paraId="70DD2EB3"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055749F" w14:textId="77777777" w:rsidR="00D87BB9" w:rsidRDefault="00D87BB9" w:rsidP="005D2CB0"/>
                            <w:p w14:paraId="1967F1A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3AF1B57" w14:textId="77777777" w:rsidR="00D87BB9" w:rsidRDefault="00D87BB9" w:rsidP="005D2CB0"/>
                            <w:p w14:paraId="2FB8B9DD"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5CBF2448" w14:textId="77777777" w:rsidR="00D87BB9" w:rsidRDefault="00D87BB9" w:rsidP="005D2CB0"/>
                            <w:p w14:paraId="2BDFC58F"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2AACBE7" w14:textId="77777777" w:rsidR="00D87BB9" w:rsidRDefault="00D87BB9" w:rsidP="005D2CB0"/>
                            <w:p w14:paraId="2D5D254D"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96CC047" w14:textId="77777777" w:rsidR="00D87BB9" w:rsidRDefault="00D87BB9" w:rsidP="005D2CB0"/>
                            <w:p w14:paraId="0C1964A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4537DE25" w14:textId="77777777" w:rsidR="00D87BB9" w:rsidRDefault="00D87BB9" w:rsidP="005D2CB0"/>
                            <w:p w14:paraId="0B520C1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65A73967" w14:textId="77777777" w:rsidR="00D87BB9" w:rsidRDefault="00D87BB9" w:rsidP="005D2CB0"/>
                            <w:p w14:paraId="5B521D33"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837263C" w14:textId="77777777" w:rsidR="00D87BB9" w:rsidRDefault="00D87BB9" w:rsidP="005D2CB0"/>
                            <w:p w14:paraId="76C2BD89"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27EE26C9" w14:textId="77777777" w:rsidR="00D87BB9" w:rsidRDefault="00D87BB9" w:rsidP="005D2CB0"/>
                            <w:p w14:paraId="7652A3CA"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B62741E" w14:textId="77777777" w:rsidR="00D87BB9" w:rsidRDefault="00D87BB9" w:rsidP="005D2CB0"/>
                            <w:p w14:paraId="6B0D86ED"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00FE1EBF" w14:textId="77777777" w:rsidR="00D87BB9" w:rsidRDefault="00D87BB9" w:rsidP="005D2CB0"/>
                            <w:p w14:paraId="2FEE478D"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633BAE9C" w14:textId="77777777" w:rsidR="00D87BB9" w:rsidRDefault="00D87BB9" w:rsidP="005D2CB0"/>
                            <w:p w14:paraId="03A67978"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248EA3D9" w14:textId="77777777" w:rsidR="00D87BB9" w:rsidRDefault="00D87BB9" w:rsidP="005D2CB0"/>
                            <w:p w14:paraId="0F30789A"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518F6B55" w14:textId="77777777" w:rsidR="00D87BB9" w:rsidRDefault="00D87BB9" w:rsidP="005D2CB0"/>
                            <w:p w14:paraId="06158F59"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428F94A" w14:textId="77777777" w:rsidR="00D87BB9" w:rsidRDefault="00D87BB9" w:rsidP="005D2CB0"/>
                            <w:p w14:paraId="32F048F3"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72B6D8A" w14:textId="77777777" w:rsidR="00D87BB9" w:rsidRDefault="00D87BB9" w:rsidP="005D2CB0"/>
                            <w:p w14:paraId="68162A1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355A725A" w14:textId="77777777" w:rsidR="00D87BB9" w:rsidRDefault="00D87BB9" w:rsidP="005D2CB0"/>
                            <w:p w14:paraId="69E1BC09"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3F7A134" w14:textId="77777777" w:rsidR="00D87BB9" w:rsidRDefault="00D87BB9" w:rsidP="005D2CB0"/>
                            <w:p w14:paraId="1DF00C01"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D093A1D" w14:textId="77777777" w:rsidR="00D87BB9" w:rsidRDefault="00D87BB9" w:rsidP="005D2CB0"/>
                            <w:p w14:paraId="06072369"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5AE62173" w14:textId="77777777" w:rsidR="00D87BB9" w:rsidRDefault="00D87BB9" w:rsidP="005D2CB0"/>
                            <w:p w14:paraId="499E1C5B"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1B2B842" w14:textId="77777777" w:rsidR="00D87BB9" w:rsidRDefault="00D87BB9" w:rsidP="005D2CB0"/>
                            <w:p w14:paraId="505396B7"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1C9C30C" w14:textId="77777777" w:rsidR="00D87BB9" w:rsidRDefault="00D87BB9" w:rsidP="005D2CB0"/>
                            <w:p w14:paraId="244C71A9"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23B1331E" w14:textId="77777777" w:rsidR="00D87BB9" w:rsidRDefault="00D87BB9" w:rsidP="005D2CB0"/>
                            <w:p w14:paraId="6002CDC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69C465E" w14:textId="77777777" w:rsidR="00D87BB9" w:rsidRDefault="00D87BB9" w:rsidP="005D2CB0"/>
                            <w:p w14:paraId="14447B83"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224311A1" w14:textId="77777777" w:rsidR="00D87BB9" w:rsidRDefault="00D87BB9" w:rsidP="005D2CB0"/>
                            <w:p w14:paraId="02081A72"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BEB296F" w14:textId="77777777" w:rsidR="00D87BB9" w:rsidRDefault="00D87BB9" w:rsidP="005D2CB0"/>
                            <w:p w14:paraId="57A14CA2"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205D45B" w14:textId="77777777" w:rsidR="00D87BB9" w:rsidRDefault="00D87BB9" w:rsidP="005D2CB0"/>
                            <w:p w14:paraId="14B09F19"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56D4351B" w14:textId="77777777" w:rsidR="00D87BB9" w:rsidRDefault="00D87BB9" w:rsidP="005D2CB0"/>
                            <w:p w14:paraId="26064166"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5907B1CE" w14:textId="77777777" w:rsidR="00D87BB9" w:rsidRDefault="00D87BB9" w:rsidP="005D2CB0"/>
                            <w:p w14:paraId="173D1E2E"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1EBB853B" w14:textId="77777777" w:rsidR="00D87BB9" w:rsidRDefault="00D87BB9" w:rsidP="005D2CB0"/>
                            <w:p w14:paraId="1AF2FCF5"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6DEF248" w14:textId="77777777" w:rsidR="00D87BB9" w:rsidRDefault="00D87BB9" w:rsidP="005D2CB0"/>
                            <w:p w14:paraId="6201A599"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43AB8B8" w14:textId="77777777" w:rsidR="00D87BB9" w:rsidRDefault="00D87BB9" w:rsidP="005D2CB0"/>
                            <w:p w14:paraId="0BCD5864"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5FC4BD62" w14:textId="77777777" w:rsidR="00D87BB9" w:rsidRDefault="00D87BB9" w:rsidP="005D2CB0"/>
                            <w:p w14:paraId="19A23644"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F088420" w14:textId="77777777" w:rsidR="00D87BB9" w:rsidRDefault="00D87BB9" w:rsidP="005D2CB0"/>
                            <w:p w14:paraId="04C1AD06"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5177A27" w14:textId="77777777" w:rsidR="00D87BB9" w:rsidRDefault="00D87BB9" w:rsidP="005D2CB0"/>
                            <w:p w14:paraId="40B5DBC5"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BBCF7D9" w14:textId="77777777" w:rsidR="00D87BB9" w:rsidRDefault="00D87BB9" w:rsidP="005D2CB0"/>
                            <w:p w14:paraId="3B7D0D29"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476EA2C1" w14:textId="77777777" w:rsidR="00D87BB9" w:rsidRDefault="00D87BB9" w:rsidP="005D2CB0"/>
                            <w:p w14:paraId="7A669D2D"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DA8CA19" w14:textId="77777777" w:rsidR="00D87BB9" w:rsidRDefault="00D87BB9" w:rsidP="005D2CB0"/>
                            <w:p w14:paraId="5F5DF992"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33C43BC" w14:textId="77777777" w:rsidR="00D87BB9" w:rsidRDefault="00D87BB9" w:rsidP="005D2CB0"/>
                            <w:p w14:paraId="29FF5A24"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4431DE8F" w14:textId="77777777" w:rsidR="00D87BB9" w:rsidRDefault="00D87BB9" w:rsidP="005D2CB0"/>
                            <w:p w14:paraId="4833F8BA"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CD9DD2D" w14:textId="77777777" w:rsidR="00D87BB9" w:rsidRDefault="00D87BB9" w:rsidP="005D2CB0"/>
                            <w:p w14:paraId="1D06C684"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27FA6E27" w14:textId="77777777" w:rsidR="00D87BB9" w:rsidRDefault="00D87BB9" w:rsidP="005D2CB0"/>
                            <w:p w14:paraId="4D608A7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BAD995B" w14:textId="77777777" w:rsidR="00D87BB9" w:rsidRDefault="00D87BB9" w:rsidP="005D2CB0"/>
                            <w:p w14:paraId="1DE0F786"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A84A3BF" w14:textId="77777777" w:rsidR="00D87BB9" w:rsidRDefault="00D87BB9" w:rsidP="005D2CB0"/>
                            <w:p w14:paraId="2D8ACEF3"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131FDB8" w14:textId="77777777" w:rsidR="00D87BB9" w:rsidRDefault="00D87BB9" w:rsidP="005D2CB0"/>
                            <w:p w14:paraId="35DF5396"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53966FDE" w14:textId="77777777" w:rsidR="00D87BB9" w:rsidRDefault="00D87BB9" w:rsidP="005D2CB0"/>
                            <w:p w14:paraId="4D4E7156"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55EDA57" w14:textId="77777777" w:rsidR="00D87BB9" w:rsidRDefault="00D87BB9" w:rsidP="005D2CB0"/>
                            <w:p w14:paraId="32EB1D3D"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Ranking</w:t>
                              </w:r>
                              <w:bookmarkEnd w:id="1068"/>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80169AD" id="Group 490" o:spid="_x0000_s1239" style="position:absolute;margin-left:0;margin-top:0;width:698.25pt;height:404pt;z-index:252532736;mso-position-horizontal:center;mso-position-horizontal-relative:margin;mso-position-vertical:center;mso-position-vertical-relative:page" coordsize="88677,513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">
                <v:shape id="Picture 488" o:spid="_x0000_s1240" type="#_x0000_t75" style="position:absolute;top:3138;width:88677;height:48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">
                  <v:imagedata r:id="rId266" o:title="" cropbottom="25745f"/>
                  <v:path arrowok="t"/>
                </v:shape>
                <v:shape id="Text Box 70561" o:spid="_x0000_s1241" type="#_x0000_t202" style="position:absolute;left:14739;width:56134;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" filled="f" stroked="f" strokeweight=".5pt">
                  <v:path arrowok="t"/>
                  <v:textbox>
                    <w:txbxContent>
                      <w:p w14:paraId="2B353F7A" w14:textId="47A8382D" w:rsidR="00D87BB9" w:rsidRPr="009E606E" w:rsidRDefault="00D87BB9" w:rsidP="005D2CB0">
                        <w:pPr>
                          <w:pStyle w:val="Caption"/>
                        </w:pPr>
                        <w:bookmarkStart w:id="1069" w:name="_Toc20738206"/>
                        <w:r>
                          <w:t xml:space="preserve">Figure </w:t>
                        </w:r>
                        <w:r w:rsidRPr="009E606E">
                          <w:t xml:space="preserve"> 8-</w:t>
                        </w:r>
                        <w:r>
                          <w:t>4</w:t>
                        </w:r>
                        <w:r w:rsidRPr="009E606E">
                          <w:t xml:space="preserve">: U-RAP Components – </w:t>
                        </w:r>
                        <w:r>
                          <w:t xml:space="preserve">Ranking </w:t>
                        </w:r>
                      </w:p>
                      <w:p w14:paraId="34D0F86C" w14:textId="77777777" w:rsidR="00D87BB9" w:rsidRDefault="00D87BB9" w:rsidP="005D2CB0"/>
                      <w:p w14:paraId="4FD71D8D"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A958DA8" w14:textId="77777777" w:rsidR="00D87BB9" w:rsidRDefault="00D87BB9" w:rsidP="005D2CB0"/>
                      <w:p w14:paraId="26681AEF"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02DDFF72" w14:textId="77777777" w:rsidR="00D87BB9" w:rsidRDefault="00D87BB9" w:rsidP="005D2CB0"/>
                      <w:p w14:paraId="199D69DF"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6F33EFE" w14:textId="77777777" w:rsidR="00D87BB9" w:rsidRDefault="00D87BB9" w:rsidP="005D2CB0"/>
                      <w:p w14:paraId="7CC482D7"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9DC79E1" w14:textId="77777777" w:rsidR="00D87BB9" w:rsidRDefault="00D87BB9" w:rsidP="005D2CB0"/>
                      <w:p w14:paraId="3A3C654F"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3A0766DC" w14:textId="77777777" w:rsidR="00D87BB9" w:rsidRDefault="00D87BB9" w:rsidP="005D2CB0"/>
                      <w:p w14:paraId="4901D39F"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6206276" w14:textId="77777777" w:rsidR="00D87BB9" w:rsidRDefault="00D87BB9" w:rsidP="005D2CB0"/>
                      <w:p w14:paraId="036E31B2"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35753190" w14:textId="77777777" w:rsidR="00D87BB9" w:rsidRDefault="00D87BB9" w:rsidP="005D2CB0"/>
                      <w:p w14:paraId="6BFB281E"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1D3EF9B1" w14:textId="77777777" w:rsidR="00D87BB9" w:rsidRDefault="00D87BB9" w:rsidP="005D2CB0"/>
                      <w:p w14:paraId="13FDB945"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7B947DD" w14:textId="77777777" w:rsidR="00D87BB9" w:rsidRDefault="00D87BB9" w:rsidP="005D2CB0"/>
                      <w:p w14:paraId="6A069ACF"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A6DF9E0" w14:textId="77777777" w:rsidR="00D87BB9" w:rsidRDefault="00D87BB9" w:rsidP="005D2CB0"/>
                      <w:p w14:paraId="0817D7D3"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15BF7E24" w14:textId="77777777" w:rsidR="00D87BB9" w:rsidRDefault="00D87BB9" w:rsidP="005D2CB0"/>
                      <w:p w14:paraId="6E56DF4D"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5C17DF8" w14:textId="77777777" w:rsidR="00D87BB9" w:rsidRDefault="00D87BB9" w:rsidP="005D2CB0"/>
                      <w:p w14:paraId="3B0A4346"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3C3A667" w14:textId="77777777" w:rsidR="00D87BB9" w:rsidRDefault="00D87BB9" w:rsidP="005D2CB0"/>
                      <w:p w14:paraId="53D38C51"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75BAE387" w14:textId="77777777" w:rsidR="00D87BB9" w:rsidRDefault="00D87BB9" w:rsidP="005D2CB0"/>
                      <w:p w14:paraId="1DB7A5A9"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95B025D" w14:textId="77777777" w:rsidR="00D87BB9" w:rsidRDefault="00D87BB9" w:rsidP="005D2CB0"/>
                      <w:p w14:paraId="23766594"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1023B6A9" w14:textId="77777777" w:rsidR="00D87BB9" w:rsidRDefault="00D87BB9" w:rsidP="005D2CB0"/>
                      <w:p w14:paraId="45232758"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0A92C6A" w14:textId="77777777" w:rsidR="00D87BB9" w:rsidRDefault="00D87BB9" w:rsidP="005D2CB0"/>
                      <w:p w14:paraId="2519C95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94E82CB" w14:textId="77777777" w:rsidR="00D87BB9" w:rsidRDefault="00D87BB9" w:rsidP="005D2CB0"/>
                      <w:p w14:paraId="03FCA4AE"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0E464F27" w14:textId="77777777" w:rsidR="00D87BB9" w:rsidRDefault="00D87BB9" w:rsidP="005D2CB0"/>
                      <w:p w14:paraId="3A573787"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3EF9FDE6" w14:textId="77777777" w:rsidR="00D87BB9" w:rsidRDefault="00D87BB9" w:rsidP="005D2CB0"/>
                      <w:p w14:paraId="178E41D0"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77F998F" w14:textId="77777777" w:rsidR="00D87BB9" w:rsidRDefault="00D87BB9" w:rsidP="005D2CB0"/>
                      <w:p w14:paraId="0532EA5B"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D554BA6" w14:textId="77777777" w:rsidR="00D87BB9" w:rsidRDefault="00D87BB9" w:rsidP="005D2CB0"/>
                      <w:p w14:paraId="1C43E7B0"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41C103E" w14:textId="77777777" w:rsidR="00D87BB9" w:rsidRDefault="00D87BB9" w:rsidP="005D2CB0"/>
                      <w:p w14:paraId="73A81B66"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13300215" w14:textId="77777777" w:rsidR="00D87BB9" w:rsidRDefault="00D87BB9" w:rsidP="005D2CB0"/>
                      <w:p w14:paraId="33CC940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4A56C2EE" w14:textId="77777777" w:rsidR="00D87BB9" w:rsidRDefault="00D87BB9" w:rsidP="005D2CB0"/>
                      <w:p w14:paraId="7D80F2C2"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6EDF58F" w14:textId="77777777" w:rsidR="00D87BB9" w:rsidRDefault="00D87BB9" w:rsidP="005D2CB0"/>
                      <w:p w14:paraId="01F25D2C"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9ED1BE1" w14:textId="77777777" w:rsidR="00D87BB9" w:rsidRDefault="00D87BB9" w:rsidP="005D2CB0"/>
                      <w:p w14:paraId="285357BD"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2059C5B4" w14:textId="77777777" w:rsidR="00D87BB9" w:rsidRDefault="00D87BB9" w:rsidP="005D2CB0"/>
                      <w:p w14:paraId="2F024E47"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0681C300" w14:textId="77777777" w:rsidR="00D87BB9" w:rsidRDefault="00D87BB9" w:rsidP="005D2CB0"/>
                      <w:p w14:paraId="3B229C3C"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9D07D58" w14:textId="77777777" w:rsidR="00D87BB9" w:rsidRDefault="00D87BB9" w:rsidP="005D2CB0"/>
                      <w:p w14:paraId="0E6560C1"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623D8009" w14:textId="77777777" w:rsidR="00D87BB9" w:rsidRDefault="00D87BB9" w:rsidP="005D2CB0"/>
                      <w:p w14:paraId="6C65D4C0"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199FB0C7" w14:textId="77777777" w:rsidR="00D87BB9" w:rsidRDefault="00D87BB9" w:rsidP="005D2CB0"/>
                      <w:p w14:paraId="1E4D92D8"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21072610" w14:textId="77777777" w:rsidR="00D87BB9" w:rsidRDefault="00D87BB9" w:rsidP="005D2CB0"/>
                      <w:p w14:paraId="2A4BF32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3EBAFF1F" w14:textId="77777777" w:rsidR="00D87BB9" w:rsidRDefault="00D87BB9" w:rsidP="005D2CB0"/>
                      <w:p w14:paraId="26DA22B4"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9721016" w14:textId="77777777" w:rsidR="00D87BB9" w:rsidRDefault="00D87BB9" w:rsidP="005D2CB0"/>
                      <w:p w14:paraId="47DFD46A"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70E4B7BA" w14:textId="77777777" w:rsidR="00D87BB9" w:rsidRDefault="00D87BB9" w:rsidP="005D2CB0"/>
                      <w:p w14:paraId="116956E1"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1136B668" w14:textId="77777777" w:rsidR="00D87BB9" w:rsidRDefault="00D87BB9" w:rsidP="005D2CB0"/>
                      <w:p w14:paraId="7B005DE3"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81ED0D0" w14:textId="77777777" w:rsidR="00D87BB9" w:rsidRDefault="00D87BB9" w:rsidP="005D2CB0"/>
                      <w:p w14:paraId="313DA570"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2500866B" w14:textId="77777777" w:rsidR="00D87BB9" w:rsidRDefault="00D87BB9" w:rsidP="005D2CB0"/>
                      <w:p w14:paraId="20316A59"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22C9AA02" w14:textId="77777777" w:rsidR="00D87BB9" w:rsidRDefault="00D87BB9" w:rsidP="005D2CB0"/>
                      <w:p w14:paraId="2D8BC1C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594D756" w14:textId="77777777" w:rsidR="00D87BB9" w:rsidRDefault="00D87BB9" w:rsidP="005D2CB0"/>
                      <w:p w14:paraId="1A15F05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56B2C566" w14:textId="77777777" w:rsidR="00D87BB9" w:rsidRDefault="00D87BB9" w:rsidP="005D2CB0"/>
                      <w:p w14:paraId="234BBAF0"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B4F5DB5" w14:textId="77777777" w:rsidR="00D87BB9" w:rsidRDefault="00D87BB9" w:rsidP="005D2CB0"/>
                      <w:p w14:paraId="1ECABE66"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2F71A22" w14:textId="77777777" w:rsidR="00D87BB9" w:rsidRDefault="00D87BB9" w:rsidP="005D2CB0"/>
                      <w:p w14:paraId="3CB26457"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22C03D37" w14:textId="77777777" w:rsidR="00D87BB9" w:rsidRDefault="00D87BB9" w:rsidP="005D2CB0"/>
                      <w:p w14:paraId="43F9382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AEB18F6" w14:textId="77777777" w:rsidR="00D87BB9" w:rsidRDefault="00D87BB9" w:rsidP="005D2CB0"/>
                      <w:p w14:paraId="3829807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2B31382F" w14:textId="77777777" w:rsidR="00D87BB9" w:rsidRDefault="00D87BB9" w:rsidP="005D2CB0"/>
                      <w:p w14:paraId="1A452158"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91CDE45" w14:textId="77777777" w:rsidR="00D87BB9" w:rsidRDefault="00D87BB9" w:rsidP="005D2CB0"/>
                      <w:p w14:paraId="1387EAD7"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048F18D" w14:textId="77777777" w:rsidR="00D87BB9" w:rsidRDefault="00D87BB9" w:rsidP="005D2CB0"/>
                      <w:p w14:paraId="696797F2"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63D0411" w14:textId="77777777" w:rsidR="00D87BB9" w:rsidRDefault="00D87BB9" w:rsidP="005D2CB0"/>
                      <w:p w14:paraId="2DD1E242"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7E1CEE6" w14:textId="77777777" w:rsidR="00D87BB9" w:rsidRDefault="00D87BB9" w:rsidP="005D2CB0"/>
                      <w:p w14:paraId="5CCB2DF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9B013FB" w14:textId="77777777" w:rsidR="00D87BB9" w:rsidRDefault="00D87BB9" w:rsidP="005D2CB0"/>
                      <w:p w14:paraId="72FB728D"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33667A7E" w14:textId="77777777" w:rsidR="00D87BB9" w:rsidRDefault="00D87BB9" w:rsidP="005D2CB0"/>
                      <w:p w14:paraId="7D760392"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3373E30A" w14:textId="77777777" w:rsidR="00D87BB9" w:rsidRDefault="00D87BB9" w:rsidP="005D2CB0"/>
                      <w:p w14:paraId="7FD9B8CA"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5E932C7F" w14:textId="77777777" w:rsidR="00D87BB9" w:rsidRDefault="00D87BB9" w:rsidP="005D2CB0"/>
                      <w:p w14:paraId="4F1EDB94"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6DDA95A1" w14:textId="77777777" w:rsidR="00D87BB9" w:rsidRDefault="00D87BB9" w:rsidP="005D2CB0"/>
                      <w:p w14:paraId="75AB2BA9"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2B6DB12" w14:textId="77777777" w:rsidR="00D87BB9" w:rsidRDefault="00D87BB9" w:rsidP="005D2CB0"/>
                      <w:p w14:paraId="7BFF11EF"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035FFA36" w14:textId="77777777" w:rsidR="00D87BB9" w:rsidRDefault="00D87BB9" w:rsidP="005D2CB0"/>
                      <w:p w14:paraId="140E8AD0"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0CF012F3" w14:textId="77777777" w:rsidR="00D87BB9" w:rsidRDefault="00D87BB9" w:rsidP="005D2CB0"/>
                      <w:p w14:paraId="7113AF65"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1B3C9B99" w14:textId="77777777" w:rsidR="00D87BB9" w:rsidRDefault="00D87BB9" w:rsidP="005D2CB0"/>
                      <w:p w14:paraId="7F29F14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7193F0E" w14:textId="77777777" w:rsidR="00D87BB9" w:rsidRDefault="00D87BB9" w:rsidP="005D2CB0"/>
                      <w:p w14:paraId="6E94BA0D"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5AB266E1" w14:textId="77777777" w:rsidR="00D87BB9" w:rsidRDefault="00D87BB9" w:rsidP="005D2CB0"/>
                      <w:p w14:paraId="09219DC8"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9AEC58A" w14:textId="77777777" w:rsidR="00D87BB9" w:rsidRDefault="00D87BB9" w:rsidP="005D2CB0"/>
                      <w:p w14:paraId="70DD2EB3"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055749F" w14:textId="77777777" w:rsidR="00D87BB9" w:rsidRDefault="00D87BB9" w:rsidP="005D2CB0"/>
                      <w:p w14:paraId="1967F1A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3AF1B57" w14:textId="77777777" w:rsidR="00D87BB9" w:rsidRDefault="00D87BB9" w:rsidP="005D2CB0"/>
                      <w:p w14:paraId="2FB8B9DD"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5CBF2448" w14:textId="77777777" w:rsidR="00D87BB9" w:rsidRDefault="00D87BB9" w:rsidP="005D2CB0"/>
                      <w:p w14:paraId="2BDFC58F"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2AACBE7" w14:textId="77777777" w:rsidR="00D87BB9" w:rsidRDefault="00D87BB9" w:rsidP="005D2CB0"/>
                      <w:p w14:paraId="2D5D254D"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96CC047" w14:textId="77777777" w:rsidR="00D87BB9" w:rsidRDefault="00D87BB9" w:rsidP="005D2CB0"/>
                      <w:p w14:paraId="0C1964A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4537DE25" w14:textId="77777777" w:rsidR="00D87BB9" w:rsidRDefault="00D87BB9" w:rsidP="005D2CB0"/>
                      <w:p w14:paraId="0B520C1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65A73967" w14:textId="77777777" w:rsidR="00D87BB9" w:rsidRDefault="00D87BB9" w:rsidP="005D2CB0"/>
                      <w:p w14:paraId="5B521D33"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837263C" w14:textId="77777777" w:rsidR="00D87BB9" w:rsidRDefault="00D87BB9" w:rsidP="005D2CB0"/>
                      <w:p w14:paraId="76C2BD89"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27EE26C9" w14:textId="77777777" w:rsidR="00D87BB9" w:rsidRDefault="00D87BB9" w:rsidP="005D2CB0"/>
                      <w:p w14:paraId="7652A3CA"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B62741E" w14:textId="77777777" w:rsidR="00D87BB9" w:rsidRDefault="00D87BB9" w:rsidP="005D2CB0"/>
                      <w:p w14:paraId="6B0D86ED"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00FE1EBF" w14:textId="77777777" w:rsidR="00D87BB9" w:rsidRDefault="00D87BB9" w:rsidP="005D2CB0"/>
                      <w:p w14:paraId="2FEE478D"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633BAE9C" w14:textId="77777777" w:rsidR="00D87BB9" w:rsidRDefault="00D87BB9" w:rsidP="005D2CB0"/>
                      <w:p w14:paraId="03A67978"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248EA3D9" w14:textId="77777777" w:rsidR="00D87BB9" w:rsidRDefault="00D87BB9" w:rsidP="005D2CB0"/>
                      <w:p w14:paraId="0F30789A"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518F6B55" w14:textId="77777777" w:rsidR="00D87BB9" w:rsidRDefault="00D87BB9" w:rsidP="005D2CB0"/>
                      <w:p w14:paraId="06158F59"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428F94A" w14:textId="77777777" w:rsidR="00D87BB9" w:rsidRDefault="00D87BB9" w:rsidP="005D2CB0"/>
                      <w:p w14:paraId="32F048F3"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472B6D8A" w14:textId="77777777" w:rsidR="00D87BB9" w:rsidRDefault="00D87BB9" w:rsidP="005D2CB0"/>
                      <w:p w14:paraId="68162A1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355A725A" w14:textId="77777777" w:rsidR="00D87BB9" w:rsidRDefault="00D87BB9" w:rsidP="005D2CB0"/>
                      <w:p w14:paraId="69E1BC09"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3F7A134" w14:textId="77777777" w:rsidR="00D87BB9" w:rsidRDefault="00D87BB9" w:rsidP="005D2CB0"/>
                      <w:p w14:paraId="1DF00C01"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D093A1D" w14:textId="77777777" w:rsidR="00D87BB9" w:rsidRDefault="00D87BB9" w:rsidP="005D2CB0"/>
                      <w:p w14:paraId="06072369"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5AE62173" w14:textId="77777777" w:rsidR="00D87BB9" w:rsidRDefault="00D87BB9" w:rsidP="005D2CB0"/>
                      <w:p w14:paraId="499E1C5B"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1B2B842" w14:textId="77777777" w:rsidR="00D87BB9" w:rsidRDefault="00D87BB9" w:rsidP="005D2CB0"/>
                      <w:p w14:paraId="505396B7"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1C9C30C" w14:textId="77777777" w:rsidR="00D87BB9" w:rsidRDefault="00D87BB9" w:rsidP="005D2CB0"/>
                      <w:p w14:paraId="244C71A9"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23B1331E" w14:textId="77777777" w:rsidR="00D87BB9" w:rsidRDefault="00D87BB9" w:rsidP="005D2CB0"/>
                      <w:p w14:paraId="6002CDC1"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69C465E" w14:textId="77777777" w:rsidR="00D87BB9" w:rsidRDefault="00D87BB9" w:rsidP="005D2CB0"/>
                      <w:p w14:paraId="14447B83"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224311A1" w14:textId="77777777" w:rsidR="00D87BB9" w:rsidRDefault="00D87BB9" w:rsidP="005D2CB0"/>
                      <w:p w14:paraId="02081A72"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BEB296F" w14:textId="77777777" w:rsidR="00D87BB9" w:rsidRDefault="00D87BB9" w:rsidP="005D2CB0"/>
                      <w:p w14:paraId="57A14CA2"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205D45B" w14:textId="77777777" w:rsidR="00D87BB9" w:rsidRDefault="00D87BB9" w:rsidP="005D2CB0"/>
                      <w:p w14:paraId="14B09F19"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56D4351B" w14:textId="77777777" w:rsidR="00D87BB9" w:rsidRDefault="00D87BB9" w:rsidP="005D2CB0"/>
                      <w:p w14:paraId="26064166"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5907B1CE" w14:textId="77777777" w:rsidR="00D87BB9" w:rsidRDefault="00D87BB9" w:rsidP="005D2CB0"/>
                      <w:p w14:paraId="173D1E2E"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1EBB853B" w14:textId="77777777" w:rsidR="00D87BB9" w:rsidRDefault="00D87BB9" w:rsidP="005D2CB0"/>
                      <w:p w14:paraId="1AF2FCF5"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6DEF248" w14:textId="77777777" w:rsidR="00D87BB9" w:rsidRDefault="00D87BB9" w:rsidP="005D2CB0"/>
                      <w:p w14:paraId="6201A599"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43AB8B8" w14:textId="77777777" w:rsidR="00D87BB9" w:rsidRDefault="00D87BB9" w:rsidP="005D2CB0"/>
                      <w:p w14:paraId="0BCD5864"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5FC4BD62" w14:textId="77777777" w:rsidR="00D87BB9" w:rsidRDefault="00D87BB9" w:rsidP="005D2CB0"/>
                      <w:p w14:paraId="19A23644"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F088420" w14:textId="77777777" w:rsidR="00D87BB9" w:rsidRDefault="00D87BB9" w:rsidP="005D2CB0"/>
                      <w:p w14:paraId="04C1AD06"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5177A27" w14:textId="77777777" w:rsidR="00D87BB9" w:rsidRDefault="00D87BB9" w:rsidP="005D2CB0"/>
                      <w:p w14:paraId="40B5DBC5"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1BBCF7D9" w14:textId="77777777" w:rsidR="00D87BB9" w:rsidRDefault="00D87BB9" w:rsidP="005D2CB0"/>
                      <w:p w14:paraId="3B7D0D29"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476EA2C1" w14:textId="77777777" w:rsidR="00D87BB9" w:rsidRDefault="00D87BB9" w:rsidP="005D2CB0"/>
                      <w:p w14:paraId="7A669D2D"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DA8CA19" w14:textId="77777777" w:rsidR="00D87BB9" w:rsidRDefault="00D87BB9" w:rsidP="005D2CB0"/>
                      <w:p w14:paraId="5F5DF992"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333C43BC" w14:textId="77777777" w:rsidR="00D87BB9" w:rsidRDefault="00D87BB9" w:rsidP="005D2CB0"/>
                      <w:p w14:paraId="29FF5A24"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4431DE8F" w14:textId="77777777" w:rsidR="00D87BB9" w:rsidRDefault="00D87BB9" w:rsidP="005D2CB0"/>
                      <w:p w14:paraId="4833F8BA"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CD9DD2D" w14:textId="77777777" w:rsidR="00D87BB9" w:rsidRDefault="00D87BB9" w:rsidP="005D2CB0"/>
                      <w:p w14:paraId="1D06C684"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UNDRR (2019)</w:t>
                        </w:r>
                      </w:p>
                      <w:p w14:paraId="27FA6E27" w14:textId="77777777" w:rsidR="00D87BB9" w:rsidRDefault="00D87BB9" w:rsidP="005D2CB0"/>
                      <w:p w14:paraId="4D608A7C" w14:textId="77777777" w:rsidR="00D87BB9" w:rsidRPr="00733343"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BAD995B" w14:textId="77777777" w:rsidR="00D87BB9" w:rsidRDefault="00D87BB9" w:rsidP="005D2CB0"/>
                      <w:p w14:paraId="1DE0F786"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A84A3BF" w14:textId="77777777" w:rsidR="00D87BB9" w:rsidRDefault="00D87BB9" w:rsidP="005D2CB0"/>
                      <w:p w14:paraId="2D8ACEF3"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4131FDB8" w14:textId="77777777" w:rsidR="00D87BB9" w:rsidRDefault="00D87BB9" w:rsidP="005D2CB0"/>
                      <w:p w14:paraId="35DF5396" w14:textId="77777777" w:rsidR="00D87BB9" w:rsidRPr="00733343"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UNDRR (2019)</w:t>
                        </w:r>
                      </w:p>
                      <w:p w14:paraId="53966FDE" w14:textId="77777777" w:rsidR="00D87BB9" w:rsidRDefault="00D87BB9" w:rsidP="005D2CB0"/>
                      <w:p w14:paraId="4D4E7156" w14:textId="77777777" w:rsidR="00D87BB9" w:rsidRPr="009E606E" w:rsidRDefault="00D87BB9" w:rsidP="005D2CB0">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 xml:space="preserve">Ranking </w:t>
                        </w:r>
                      </w:p>
                      <w:p w14:paraId="555EDA57" w14:textId="77777777" w:rsidR="00D87BB9" w:rsidRDefault="00D87BB9" w:rsidP="005D2CB0"/>
                      <w:p w14:paraId="32EB1D3D" w14:textId="77777777" w:rsidR="00D87BB9" w:rsidRPr="009E606E" w:rsidRDefault="00D87BB9" w:rsidP="005D2CB0">
                        <w:pPr>
                          <w:pStyle w:val="Caption"/>
                        </w:pPr>
                        <w:r>
                          <w:t xml:space="preserve">Figure 8-7: </w:t>
                        </w:r>
                        <w:r w:rsidRPr="00733343">
                          <w:t>Lebanon Country Profile</w:t>
                        </w:r>
                        <w:r>
                          <w:t xml:space="preserve"> – Preliminary Analysis. Source:</w:t>
                        </w:r>
                        <w:r w:rsidRPr="00733343">
                          <w:t xml:space="preserve"> DesInventar Sendai</w:t>
                        </w:r>
                        <w:r>
                          <w:t xml:space="preserve">. UNDRR (2019)Figure </w:t>
                        </w:r>
                        <w:r w:rsidRPr="009E606E">
                          <w:t xml:space="preserve"> 8-</w:t>
                        </w:r>
                        <w:r>
                          <w:t>6</w:t>
                        </w:r>
                        <w:r w:rsidRPr="009E606E">
                          <w:t xml:space="preserve">: U-RAP Components – </w:t>
                        </w:r>
                        <w:r>
                          <w:t>Ranking</w:t>
                        </w:r>
                        <w:bookmarkEnd w:id="1069"/>
                        <w:r>
                          <w:t xml:space="preserve"> </w:t>
                        </w:r>
                      </w:p>
                    </w:txbxContent>
                  </v:textbox>
                </v:shape>
                <w10:wrap type="square" anchorx="margin" anchory="page"/>
              </v:group>
            </w:pict>
          </mc:Fallback>
        </mc:AlternateContent>
      </w:r>
      <w:r w:rsidR="001462DF">
        <w:br w:type="page"/>
      </w:r>
    </w:p>
    <w:p w14:paraId="384C0080" w14:textId="49F45D6D" w:rsidR="00ED46CD" w:rsidRPr="00ED46CD" w:rsidRDefault="00ED46CD" w:rsidP="00955A99">
      <w:pPr>
        <w:pStyle w:val="Heading3"/>
      </w:pPr>
      <w:bookmarkStart w:id="1070" w:name="_Toc30109405"/>
      <w:r>
        <w:lastRenderedPageBreak/>
        <w:t xml:space="preserve">8.2.1 </w:t>
      </w:r>
      <w:r w:rsidRPr="00535157">
        <w:t>Input (Open Data)</w:t>
      </w:r>
      <w:r w:rsidR="00313BD1">
        <w:t xml:space="preserve"> for building Urban Resilience</w:t>
      </w:r>
      <w:bookmarkEnd w:id="1070"/>
    </w:p>
    <w:p w14:paraId="1335F587" w14:textId="2130C52E" w:rsidR="008E5CB4" w:rsidRDefault="00880605" w:rsidP="008E5CB4">
      <w:pPr>
        <w:spacing w:after="0" w:line="360" w:lineRule="auto"/>
        <w:rPr>
          <w:rFonts w:ascii="Arial" w:hAnsi="Arial" w:cs="Arial"/>
        </w:rPr>
      </w:pPr>
      <w:r>
        <w:rPr>
          <w:rFonts w:ascii="Arial" w:hAnsi="Arial" w:cs="Arial"/>
        </w:rPr>
        <w:t>Another key methodological approach applied to this study</w:t>
      </w:r>
      <w:r w:rsidR="000917CB">
        <w:rPr>
          <w:rFonts w:ascii="Arial" w:hAnsi="Arial" w:cs="Arial"/>
        </w:rPr>
        <w:t xml:space="preserve"> </w:t>
      </w:r>
      <w:r w:rsidR="008A6737">
        <w:rPr>
          <w:rFonts w:ascii="Arial" w:hAnsi="Arial" w:cs="Arial"/>
        </w:rPr>
        <w:t xml:space="preserve">in </w:t>
      </w:r>
      <w:r w:rsidR="000917CB">
        <w:rPr>
          <w:rFonts w:ascii="Arial" w:hAnsi="Arial" w:cs="Arial"/>
        </w:rPr>
        <w:t>(Sec 8.4)</w:t>
      </w:r>
      <w:r>
        <w:rPr>
          <w:rFonts w:ascii="Arial" w:hAnsi="Arial" w:cs="Arial"/>
        </w:rPr>
        <w:t xml:space="preserve">, is the use of the </w:t>
      </w:r>
      <w:r w:rsidR="00E33017" w:rsidRPr="00E33017">
        <w:rPr>
          <w:rFonts w:ascii="Arial" w:hAnsi="Arial" w:cs="Arial"/>
        </w:rPr>
        <w:t xml:space="preserve">questionnaire </w:t>
      </w:r>
      <w:r>
        <w:rPr>
          <w:rFonts w:ascii="Arial" w:hAnsi="Arial" w:cs="Arial"/>
        </w:rPr>
        <w:t xml:space="preserve">survey to assess the quality </w:t>
      </w:r>
      <w:r w:rsidR="008A6737">
        <w:rPr>
          <w:rFonts w:ascii="Arial" w:hAnsi="Arial" w:cs="Arial"/>
        </w:rPr>
        <w:t xml:space="preserve">of </w:t>
      </w:r>
      <w:r>
        <w:rPr>
          <w:rFonts w:ascii="Arial" w:hAnsi="Arial" w:cs="Arial"/>
        </w:rPr>
        <w:t>data used to generate the U-RAP output</w:t>
      </w:r>
      <w:r w:rsidR="008A6737">
        <w:rPr>
          <w:rFonts w:ascii="Arial" w:hAnsi="Arial" w:cs="Arial"/>
        </w:rPr>
        <w:t>s</w:t>
      </w:r>
      <w:r>
        <w:rPr>
          <w:rFonts w:ascii="Arial" w:hAnsi="Arial" w:cs="Arial"/>
        </w:rPr>
        <w:t xml:space="preserve"> and outcome</w:t>
      </w:r>
      <w:r w:rsidR="008A6737">
        <w:rPr>
          <w:rFonts w:ascii="Arial" w:hAnsi="Arial" w:cs="Arial"/>
        </w:rPr>
        <w:t>s</w:t>
      </w:r>
      <w:r>
        <w:rPr>
          <w:rFonts w:ascii="Arial" w:hAnsi="Arial" w:cs="Arial"/>
        </w:rPr>
        <w:t>.</w:t>
      </w:r>
      <w:r w:rsidR="00450E77" w:rsidRPr="00450E77">
        <w:t xml:space="preserve"> </w:t>
      </w:r>
      <w:r w:rsidR="00450E77">
        <w:t>‘</w:t>
      </w:r>
      <w:r w:rsidR="00450E77" w:rsidRPr="00450E77">
        <w:rPr>
          <w:rFonts w:ascii="Arial" w:hAnsi="Arial" w:cs="Arial"/>
        </w:rPr>
        <w:t xml:space="preserve">Outputs are suitably differentiated </w:t>
      </w:r>
      <w:r w:rsidR="00450E77">
        <w:rPr>
          <w:rFonts w:ascii="Arial" w:hAnsi="Arial" w:cs="Arial"/>
        </w:rPr>
        <w:t>as</w:t>
      </w:r>
      <w:r w:rsidR="00450E77" w:rsidRPr="00450E77">
        <w:rPr>
          <w:rFonts w:ascii="Arial" w:hAnsi="Arial" w:cs="Arial"/>
        </w:rPr>
        <w:t xml:space="preserve"> the number of constant-quality actions or activities</w:t>
      </w:r>
      <w:r w:rsidR="00450E77">
        <w:rPr>
          <w:rFonts w:ascii="Arial" w:hAnsi="Arial" w:cs="Arial"/>
        </w:rPr>
        <w:t xml:space="preserve">’ that are farmed upon responding to the Disaster Resilience Scorecard indicators and sub-indicators, while ‘outcomes’ are </w:t>
      </w:r>
      <w:r w:rsidR="002C0DC9">
        <w:rPr>
          <w:rFonts w:ascii="Arial" w:hAnsi="Arial" w:cs="Arial"/>
        </w:rPr>
        <w:t>the state</w:t>
      </w:r>
      <w:r w:rsidR="00450E77" w:rsidRPr="00450E77">
        <w:rPr>
          <w:rFonts w:ascii="Arial" w:hAnsi="Arial" w:cs="Arial"/>
        </w:rPr>
        <w:t xml:space="preserve"> that is</w:t>
      </w:r>
      <w:r w:rsidR="002C0DC9" w:rsidRPr="002C0DC9">
        <w:rPr>
          <w:rFonts w:ascii="Arial" w:hAnsi="Arial" w:cs="Arial"/>
        </w:rPr>
        <w:t xml:space="preserve"> influenced by the level of outputs.</w:t>
      </w:r>
      <w:r w:rsidR="002C0DC9" w:rsidRPr="002C0DC9">
        <w:t xml:space="preserve"> </w:t>
      </w:r>
      <w:r w:rsidR="002C0DC9" w:rsidRPr="002C0DC9">
        <w:rPr>
          <w:rFonts w:ascii="Arial" w:hAnsi="Arial" w:cs="Arial"/>
        </w:rPr>
        <w:t>Outcome would then correspond to the purpose</w:t>
      </w:r>
      <w:r w:rsidR="002C0DC9">
        <w:rPr>
          <w:rFonts w:ascii="Arial" w:hAnsi="Arial" w:cs="Arial"/>
        </w:rPr>
        <w:t xml:space="preserve"> </w:t>
      </w:r>
      <w:r w:rsidR="002C0DC9" w:rsidRPr="002C0DC9">
        <w:rPr>
          <w:rFonts w:ascii="Arial" w:hAnsi="Arial" w:cs="Arial"/>
        </w:rPr>
        <w:t xml:space="preserve">for which </w:t>
      </w:r>
      <w:r w:rsidR="002C0DC9">
        <w:rPr>
          <w:rFonts w:ascii="Arial" w:hAnsi="Arial" w:cs="Arial"/>
        </w:rPr>
        <w:t>the actions</w:t>
      </w:r>
      <w:r w:rsidR="002C0DC9" w:rsidRPr="002C0DC9">
        <w:rPr>
          <w:rFonts w:ascii="Arial" w:hAnsi="Arial" w:cs="Arial"/>
        </w:rPr>
        <w:t xml:space="preserve"> are </w:t>
      </w:r>
      <w:r w:rsidR="002C0DC9">
        <w:rPr>
          <w:rFonts w:ascii="Arial" w:hAnsi="Arial" w:cs="Arial"/>
        </w:rPr>
        <w:t>identified</w:t>
      </w:r>
      <w:r w:rsidR="002C0DC9" w:rsidRPr="002C0DC9">
        <w:rPr>
          <w:rFonts w:ascii="Arial" w:hAnsi="Arial" w:cs="Arial"/>
        </w:rPr>
        <w:t xml:space="preserve">, and outputs to </w:t>
      </w:r>
      <w:r w:rsidR="002C0DC9">
        <w:rPr>
          <w:rFonts w:ascii="Arial" w:hAnsi="Arial" w:cs="Arial"/>
        </w:rPr>
        <w:t xml:space="preserve">actions </w:t>
      </w:r>
      <w:r w:rsidR="002C0DC9" w:rsidRPr="002C0DC9">
        <w:rPr>
          <w:rFonts w:ascii="Arial" w:hAnsi="Arial" w:cs="Arial"/>
        </w:rPr>
        <w:t>themselves</w:t>
      </w:r>
      <w:r w:rsidR="00384F47">
        <w:rPr>
          <w:rFonts w:ascii="Arial" w:hAnsi="Arial" w:cs="Arial"/>
        </w:rPr>
        <w:t xml:space="preserve"> (Schreyer</w:t>
      </w:r>
      <w:r w:rsidR="002C0DC9">
        <w:rPr>
          <w:rFonts w:ascii="Arial" w:hAnsi="Arial" w:cs="Arial"/>
        </w:rPr>
        <w:t>,</w:t>
      </w:r>
      <w:r w:rsidR="00384F47">
        <w:rPr>
          <w:rFonts w:ascii="Arial" w:hAnsi="Arial" w:cs="Arial"/>
        </w:rPr>
        <w:t xml:space="preserve"> </w:t>
      </w:r>
      <w:r w:rsidR="002C0DC9" w:rsidRPr="002C0DC9">
        <w:rPr>
          <w:rFonts w:ascii="Arial" w:hAnsi="Arial" w:cs="Arial"/>
        </w:rPr>
        <w:t xml:space="preserve">2012). </w:t>
      </w:r>
      <w:r w:rsidR="00E33017" w:rsidRPr="00E33017">
        <w:rPr>
          <w:rFonts w:ascii="Arial" w:hAnsi="Arial" w:cs="Arial"/>
        </w:rPr>
        <w:t>In public policy, 'output' is usually refer</w:t>
      </w:r>
      <w:r w:rsidR="00E33017">
        <w:rPr>
          <w:rFonts w:ascii="Arial" w:hAnsi="Arial" w:cs="Arial"/>
        </w:rPr>
        <w:t>red</w:t>
      </w:r>
      <w:r w:rsidR="00E33017" w:rsidRPr="00E33017">
        <w:rPr>
          <w:rFonts w:ascii="Arial" w:hAnsi="Arial" w:cs="Arial"/>
        </w:rPr>
        <w:t xml:space="preserve"> to</w:t>
      </w:r>
      <w:r w:rsidR="002F7E6C">
        <w:rPr>
          <w:rFonts w:ascii="Arial" w:hAnsi="Arial" w:cs="Arial"/>
        </w:rPr>
        <w:t xml:space="preserve"> as</w:t>
      </w:r>
      <w:r w:rsidR="00E33017" w:rsidRPr="00E33017">
        <w:rPr>
          <w:rFonts w:ascii="Arial" w:hAnsi="Arial" w:cs="Arial"/>
        </w:rPr>
        <w:t xml:space="preserve"> an immediate</w:t>
      </w:r>
      <w:r w:rsidR="00E33017">
        <w:rPr>
          <w:rFonts w:ascii="Arial" w:hAnsi="Arial" w:cs="Arial"/>
        </w:rPr>
        <w:t>, tangible yield product, yet this</w:t>
      </w:r>
      <w:r w:rsidR="00E33017" w:rsidRPr="00E33017">
        <w:rPr>
          <w:rFonts w:ascii="Arial" w:hAnsi="Arial" w:cs="Arial"/>
        </w:rPr>
        <w:t xml:space="preserve"> may or may not result</w:t>
      </w:r>
      <w:r w:rsidR="00384F47">
        <w:rPr>
          <w:rFonts w:ascii="Arial" w:hAnsi="Arial" w:cs="Arial"/>
        </w:rPr>
        <w:t xml:space="preserve"> in certain 'outcome’ (Joss</w:t>
      </w:r>
      <w:r w:rsidR="00E33017">
        <w:rPr>
          <w:rFonts w:ascii="Arial" w:hAnsi="Arial" w:cs="Arial"/>
        </w:rPr>
        <w:t xml:space="preserve">, 2017). Thus, the uncertainty of using the Ten Essentials in forming the U-RAP was tackled by investigating </w:t>
      </w:r>
      <w:r w:rsidR="00E33017" w:rsidRPr="00E33017">
        <w:rPr>
          <w:rFonts w:ascii="Arial" w:hAnsi="Arial" w:cs="Arial"/>
        </w:rPr>
        <w:t>the level of agreement of</w:t>
      </w:r>
      <w:r w:rsidR="00E33017">
        <w:rPr>
          <w:rFonts w:ascii="Arial" w:hAnsi="Arial" w:cs="Arial"/>
        </w:rPr>
        <w:t xml:space="preserve"> DRR Key Stakeholders with the quality of d</w:t>
      </w:r>
      <w:r w:rsidR="00E33017" w:rsidRPr="00E33017">
        <w:rPr>
          <w:rFonts w:ascii="Arial" w:hAnsi="Arial" w:cs="Arial"/>
        </w:rPr>
        <w:t>atasets (Accuracy, Validity, Reliability, Timelessness, Accessibility</w:t>
      </w:r>
      <w:r w:rsidR="002F7E6C">
        <w:rPr>
          <w:rFonts w:ascii="Arial" w:hAnsi="Arial" w:cs="Arial"/>
        </w:rPr>
        <w:t>,</w:t>
      </w:r>
      <w:r w:rsidR="00E33017" w:rsidRPr="00E33017">
        <w:rPr>
          <w:rFonts w:ascii="Arial" w:hAnsi="Arial" w:cs="Arial"/>
        </w:rPr>
        <w:t xml:space="preserve"> and Relevance</w:t>
      </w:r>
      <w:r w:rsidR="00E33017">
        <w:rPr>
          <w:rFonts w:ascii="Arial" w:hAnsi="Arial" w:cs="Arial"/>
        </w:rPr>
        <w:t>)</w:t>
      </w:r>
      <w:r w:rsidR="00E33017" w:rsidRPr="00E33017">
        <w:rPr>
          <w:rFonts w:ascii="Arial" w:hAnsi="Arial" w:cs="Arial"/>
        </w:rPr>
        <w:t xml:space="preserve"> used as input in th</w:t>
      </w:r>
      <w:r w:rsidR="00E33017">
        <w:rPr>
          <w:rFonts w:ascii="Arial" w:hAnsi="Arial" w:cs="Arial"/>
        </w:rPr>
        <w:t xml:space="preserve">e resilience assessment </w:t>
      </w:r>
      <w:r w:rsidR="002F7E6C">
        <w:rPr>
          <w:rFonts w:ascii="Arial" w:hAnsi="Arial" w:cs="Arial"/>
        </w:rPr>
        <w:t>process and</w:t>
      </w:r>
      <w:r w:rsidR="00E33017">
        <w:rPr>
          <w:rFonts w:ascii="Arial" w:hAnsi="Arial" w:cs="Arial"/>
        </w:rPr>
        <w:t xml:space="preserve"> affecting the efficacy and applicability of U-RAP </w:t>
      </w:r>
      <w:r w:rsidR="008E5CB4">
        <w:rPr>
          <w:rFonts w:ascii="Arial" w:hAnsi="Arial" w:cs="Arial"/>
        </w:rPr>
        <w:t>outcome</w:t>
      </w:r>
      <w:r w:rsidR="000917CB">
        <w:rPr>
          <w:rFonts w:ascii="Arial" w:hAnsi="Arial" w:cs="Arial"/>
        </w:rPr>
        <w:t>. Associated with</w:t>
      </w:r>
      <w:r w:rsidR="00503EF4">
        <w:rPr>
          <w:rFonts w:ascii="Arial" w:hAnsi="Arial" w:cs="Arial"/>
        </w:rPr>
        <w:t xml:space="preserve"> proposals for using ‘Open Data’ to enhance the quality of data entry, and</w:t>
      </w:r>
      <w:r w:rsidR="000917CB">
        <w:rPr>
          <w:rFonts w:ascii="Arial" w:hAnsi="Arial" w:cs="Arial"/>
        </w:rPr>
        <w:t xml:space="preserve"> the principles of disaster data monitoring and data sharing</w:t>
      </w:r>
      <w:r w:rsidR="008E5CB4">
        <w:rPr>
          <w:rFonts w:ascii="Arial" w:hAnsi="Arial" w:cs="Arial"/>
        </w:rPr>
        <w:t xml:space="preserve">. (Table </w:t>
      </w:r>
      <w:r w:rsidR="00B33DAA">
        <w:rPr>
          <w:rFonts w:ascii="Arial" w:hAnsi="Arial" w:cs="Arial"/>
        </w:rPr>
        <w:t>8-</w:t>
      </w:r>
      <w:r w:rsidR="008E5CB4">
        <w:rPr>
          <w:rFonts w:ascii="Arial" w:hAnsi="Arial" w:cs="Arial"/>
        </w:rPr>
        <w:t>4</w:t>
      </w:r>
      <w:r w:rsidR="00B33DAA">
        <w:rPr>
          <w:rFonts w:ascii="Arial" w:hAnsi="Arial" w:cs="Arial"/>
        </w:rPr>
        <w:t>) showcase the responses rec</w:t>
      </w:r>
      <w:r w:rsidR="002F7E6C">
        <w:rPr>
          <w:rFonts w:ascii="Arial" w:hAnsi="Arial" w:cs="Arial"/>
        </w:rPr>
        <w:t>e</w:t>
      </w:r>
      <w:r w:rsidR="00B33DAA">
        <w:rPr>
          <w:rFonts w:ascii="Arial" w:hAnsi="Arial" w:cs="Arial"/>
        </w:rPr>
        <w:t>ived from the study participants for the research question:</w:t>
      </w:r>
      <w:r w:rsidR="00B33DAA" w:rsidRPr="00B33DAA">
        <w:t xml:space="preserve"> </w:t>
      </w:r>
      <w:r w:rsidR="00B33DAA" w:rsidRPr="00B33DAA">
        <w:rPr>
          <w:rFonts w:ascii="Arial" w:hAnsi="Arial" w:cs="Arial"/>
        </w:rPr>
        <w:t>What is the level of agreement of DRR Key Stakeholders with the Quality of Datasets (Accuracy, Validity, Reliability, Timelessness, Accessibility</w:t>
      </w:r>
      <w:r w:rsidR="002F7E6C">
        <w:rPr>
          <w:rFonts w:ascii="Arial" w:hAnsi="Arial" w:cs="Arial"/>
        </w:rPr>
        <w:t>,</w:t>
      </w:r>
      <w:r w:rsidR="00B33DAA" w:rsidRPr="00B33DAA">
        <w:rPr>
          <w:rFonts w:ascii="Arial" w:hAnsi="Arial" w:cs="Arial"/>
        </w:rPr>
        <w:t xml:space="preserve"> and Relevance) used as input in the resilience assessment </w:t>
      </w:r>
      <w:r w:rsidR="002F7E6C" w:rsidRPr="00B33DAA">
        <w:rPr>
          <w:rFonts w:ascii="Arial" w:hAnsi="Arial" w:cs="Arial"/>
        </w:rPr>
        <w:t>process?</w:t>
      </w:r>
      <w:r w:rsidR="00917055">
        <w:rPr>
          <w:rFonts w:ascii="Arial" w:hAnsi="Arial" w:cs="Arial"/>
        </w:rPr>
        <w:t xml:space="preserve"> D</w:t>
      </w:r>
      <w:r w:rsidR="002F7E6C">
        <w:rPr>
          <w:rFonts w:ascii="Arial" w:hAnsi="Arial" w:cs="Arial"/>
        </w:rPr>
        <w:t>i</w:t>
      </w:r>
      <w:r w:rsidR="00917055">
        <w:rPr>
          <w:rFonts w:ascii="Arial" w:hAnsi="Arial" w:cs="Arial"/>
        </w:rPr>
        <w:t>vided into six main categories (validity, accuracy, timelessness, rel</w:t>
      </w:r>
      <w:r w:rsidR="002F7E6C">
        <w:rPr>
          <w:rFonts w:ascii="Arial" w:hAnsi="Arial" w:cs="Arial"/>
        </w:rPr>
        <w:t>i</w:t>
      </w:r>
      <w:r w:rsidR="00917055">
        <w:rPr>
          <w:rFonts w:ascii="Arial" w:hAnsi="Arial" w:cs="Arial"/>
        </w:rPr>
        <w:t>ability, access</w:t>
      </w:r>
      <w:r w:rsidR="002F7E6C">
        <w:rPr>
          <w:rFonts w:ascii="Arial" w:hAnsi="Arial" w:cs="Arial"/>
        </w:rPr>
        <w:t>i</w:t>
      </w:r>
      <w:r w:rsidR="00917055">
        <w:rPr>
          <w:rFonts w:ascii="Arial" w:hAnsi="Arial" w:cs="Arial"/>
        </w:rPr>
        <w:t xml:space="preserve">bility and relevance), the quality of data used to respond to the </w:t>
      </w:r>
      <w:r w:rsidR="00124D29" w:rsidRPr="00124D29">
        <w:rPr>
          <w:rFonts w:ascii="Arial" w:hAnsi="Arial" w:cs="Arial"/>
        </w:rPr>
        <w:t>UNDRR</w:t>
      </w:r>
      <w:r w:rsidR="00917055">
        <w:rPr>
          <w:rFonts w:ascii="Arial" w:hAnsi="Arial" w:cs="Arial"/>
        </w:rPr>
        <w:t xml:space="preserve"> Disaster Resilience Scorecard was assessed, to capture the views of practitione</w:t>
      </w:r>
      <w:r w:rsidR="002F7E6C">
        <w:rPr>
          <w:rFonts w:ascii="Arial" w:hAnsi="Arial" w:cs="Arial"/>
        </w:rPr>
        <w:t>r</w:t>
      </w:r>
      <w:r w:rsidR="00917055">
        <w:rPr>
          <w:rFonts w:ascii="Arial" w:hAnsi="Arial" w:cs="Arial"/>
        </w:rPr>
        <w:t xml:space="preserve">s on how </w:t>
      </w:r>
      <w:r w:rsidR="002F7E6C">
        <w:rPr>
          <w:rFonts w:ascii="Arial" w:hAnsi="Arial" w:cs="Arial"/>
        </w:rPr>
        <w:t>this best can</w:t>
      </w:r>
      <w:r w:rsidR="00917055">
        <w:rPr>
          <w:rFonts w:ascii="Arial" w:hAnsi="Arial" w:cs="Arial"/>
        </w:rPr>
        <w:t xml:space="preserve"> be enhanced to improve the U-RAP decision</w:t>
      </w:r>
      <w:r w:rsidR="002F7E6C">
        <w:rPr>
          <w:rFonts w:ascii="Arial" w:hAnsi="Arial" w:cs="Arial"/>
        </w:rPr>
        <w:t>-</w:t>
      </w:r>
      <w:r w:rsidR="00917055">
        <w:rPr>
          <w:rFonts w:ascii="Arial" w:hAnsi="Arial" w:cs="Arial"/>
        </w:rPr>
        <w:t xml:space="preserve">making process. </w:t>
      </w:r>
    </w:p>
    <w:p w14:paraId="5AFC379E" w14:textId="77777777" w:rsidR="008E5CB4" w:rsidRDefault="008E5CB4" w:rsidP="008E5CB4">
      <w:pPr>
        <w:spacing w:after="0" w:line="360" w:lineRule="auto"/>
        <w:rPr>
          <w:rFonts w:ascii="Arial" w:hAnsi="Arial" w:cs="Arial"/>
        </w:rPr>
      </w:pPr>
    </w:p>
    <w:tbl>
      <w:tblPr>
        <w:tblStyle w:val="TableGrid"/>
        <w:tblW w:w="0" w:type="auto"/>
        <w:tblLook w:val="04A0" w:firstRow="1" w:lastRow="0" w:firstColumn="1" w:lastColumn="0" w:noHBand="0" w:noVBand="1"/>
      </w:tblPr>
      <w:tblGrid>
        <w:gridCol w:w="3055"/>
        <w:gridCol w:w="5428"/>
      </w:tblGrid>
      <w:tr w:rsidR="00B33DAA" w:rsidRPr="00D67C8E" w14:paraId="265B09E8" w14:textId="77777777" w:rsidTr="009B22A3">
        <w:tc>
          <w:tcPr>
            <w:tcW w:w="8483" w:type="dxa"/>
            <w:gridSpan w:val="2"/>
            <w:tcBorders>
              <w:top w:val="nil"/>
              <w:left w:val="nil"/>
              <w:bottom w:val="single" w:sz="4" w:space="0" w:color="auto"/>
              <w:right w:val="nil"/>
            </w:tcBorders>
          </w:tcPr>
          <w:p w14:paraId="6398F89E" w14:textId="77777777" w:rsidR="00B33DAA" w:rsidRDefault="00B33DAA" w:rsidP="008E5CB4">
            <w:pPr>
              <w:pStyle w:val="Capture2"/>
            </w:pPr>
            <w:bookmarkStart w:id="1071" w:name="_Toc20403574"/>
            <w:r>
              <w:t>Table 8-</w:t>
            </w:r>
            <w:r w:rsidR="008E5CB4">
              <w:t>4</w:t>
            </w:r>
            <w:r w:rsidRPr="0077277F">
              <w:t xml:space="preserve">: Quantitative Data Analysis - Frequency Distribution </w:t>
            </w:r>
            <w:r>
              <w:t>- Survey B</w:t>
            </w:r>
            <w:bookmarkEnd w:id="1071"/>
            <w:r w:rsidR="008E5CB4">
              <w:t xml:space="preserve"> </w:t>
            </w:r>
          </w:p>
          <w:p w14:paraId="2B4F902E" w14:textId="46D13988" w:rsidR="008E5CB4" w:rsidRPr="008E5CB4" w:rsidRDefault="008E5CB4" w:rsidP="008E5CB4">
            <w:pPr>
              <w:rPr>
                <w:sz w:val="10"/>
                <w:szCs w:val="10"/>
              </w:rPr>
            </w:pPr>
          </w:p>
        </w:tc>
      </w:tr>
      <w:tr w:rsidR="00B33DAA" w:rsidRPr="00D67C8E" w14:paraId="14366D5D" w14:textId="77777777" w:rsidTr="009B22A3">
        <w:tc>
          <w:tcPr>
            <w:tcW w:w="8483" w:type="dxa"/>
            <w:gridSpan w:val="2"/>
            <w:tcBorders>
              <w:top w:val="single" w:sz="4" w:space="0" w:color="auto"/>
            </w:tcBorders>
          </w:tcPr>
          <w:p w14:paraId="0D97D0EB" w14:textId="532435EF" w:rsidR="00B33DAA" w:rsidRPr="00D67C8E" w:rsidRDefault="00B33DAA" w:rsidP="002008E7">
            <w:pPr>
              <w:rPr>
                <w:rFonts w:asciiTheme="minorBidi" w:hAnsiTheme="minorBidi"/>
                <w:b/>
                <w:bCs/>
                <w:sz w:val="20"/>
              </w:rPr>
            </w:pPr>
            <w:r>
              <w:rPr>
                <w:rFonts w:asciiTheme="minorBidi" w:hAnsiTheme="minorBidi"/>
                <w:b/>
                <w:bCs/>
                <w:sz w:val="20"/>
              </w:rPr>
              <w:t>Objective 5</w:t>
            </w:r>
            <w:r w:rsidRPr="00D67C8E">
              <w:rPr>
                <w:rFonts w:asciiTheme="minorBidi" w:hAnsiTheme="minorBidi"/>
                <w:b/>
                <w:bCs/>
                <w:sz w:val="20"/>
              </w:rPr>
              <w:t xml:space="preserve">: </w:t>
            </w:r>
            <w:r w:rsidRPr="0060020E">
              <w:rPr>
                <w:rFonts w:asciiTheme="minorBidi" w:hAnsiTheme="minorBidi"/>
                <w:b/>
                <w:bCs/>
                <w:sz w:val="20"/>
              </w:rPr>
              <w:t>To investigate and document the approach to resilience assessment decision</w:t>
            </w:r>
            <w:r w:rsidR="002F7E6C">
              <w:rPr>
                <w:rFonts w:asciiTheme="minorBidi" w:hAnsiTheme="minorBidi"/>
                <w:b/>
                <w:bCs/>
                <w:sz w:val="20"/>
              </w:rPr>
              <w:t>-</w:t>
            </w:r>
            <w:r w:rsidRPr="0060020E">
              <w:rPr>
                <w:rFonts w:asciiTheme="minorBidi" w:hAnsiTheme="minorBidi"/>
                <w:b/>
                <w:bCs/>
                <w:sz w:val="20"/>
              </w:rPr>
              <w:t>making process and developing Urban Resilience Action Plan (U-RAP)</w:t>
            </w:r>
          </w:p>
        </w:tc>
      </w:tr>
      <w:tr w:rsidR="00B33DAA" w:rsidRPr="00D67C8E" w14:paraId="1D1B3BA4" w14:textId="77777777" w:rsidTr="00ED46CD">
        <w:tc>
          <w:tcPr>
            <w:tcW w:w="3055" w:type="dxa"/>
          </w:tcPr>
          <w:p w14:paraId="070E3FC9" w14:textId="77777777" w:rsidR="00B33DAA" w:rsidRPr="00ED118E" w:rsidRDefault="00B33DAA" w:rsidP="002008E7">
            <w:pPr>
              <w:rPr>
                <w:rFonts w:asciiTheme="minorBidi" w:hAnsiTheme="minorBidi"/>
                <w:sz w:val="20"/>
              </w:rPr>
            </w:pPr>
            <w:r w:rsidRPr="00ED118E">
              <w:rPr>
                <w:rFonts w:asciiTheme="minorBidi" w:hAnsiTheme="minorBidi"/>
                <w:b/>
                <w:bCs/>
                <w:sz w:val="20"/>
                <w:lang w:val="en-GB"/>
              </w:rPr>
              <w:t>Analysis Query</w:t>
            </w:r>
            <w:r>
              <w:rPr>
                <w:rFonts w:asciiTheme="minorBidi" w:hAnsiTheme="minorBidi"/>
                <w:b/>
                <w:bCs/>
                <w:sz w:val="20"/>
                <w:lang w:val="en-GB"/>
              </w:rPr>
              <w:t xml:space="preserve"> Q1</w:t>
            </w:r>
            <w:r w:rsidRPr="00ED118E">
              <w:rPr>
                <w:rFonts w:asciiTheme="minorBidi" w:hAnsiTheme="minorBidi"/>
                <w:b/>
                <w:bCs/>
                <w:sz w:val="20"/>
                <w:lang w:val="en-GB"/>
              </w:rPr>
              <w:t>:</w:t>
            </w:r>
          </w:p>
          <w:p w14:paraId="48B1C1EF" w14:textId="2F35F628" w:rsidR="00B33DAA" w:rsidRPr="00ED118E" w:rsidRDefault="00B33DAA" w:rsidP="002008E7">
            <w:pPr>
              <w:rPr>
                <w:rFonts w:asciiTheme="minorBidi" w:hAnsiTheme="minorBidi"/>
                <w:sz w:val="20"/>
              </w:rPr>
            </w:pPr>
            <w:r w:rsidRPr="00ED118E">
              <w:rPr>
                <w:rFonts w:asciiTheme="minorBidi" w:hAnsiTheme="minorBidi"/>
                <w:sz w:val="20"/>
                <w:lang w:val="en-GB"/>
              </w:rPr>
              <w:t>What is the level of ag</w:t>
            </w:r>
            <w:r>
              <w:rPr>
                <w:rFonts w:asciiTheme="minorBidi" w:hAnsiTheme="minorBidi"/>
                <w:sz w:val="20"/>
                <w:lang w:val="en-GB"/>
              </w:rPr>
              <w:t>reement of DRR Key Stakeholders</w:t>
            </w:r>
            <w:r w:rsidRPr="00ED118E">
              <w:rPr>
                <w:rFonts w:asciiTheme="minorBidi" w:hAnsiTheme="minorBidi"/>
                <w:sz w:val="20"/>
                <w:lang w:val="en-GB"/>
              </w:rPr>
              <w:t xml:space="preserve"> with the Quality of Datasets (Accuracy, Validity, Reliability, Timelessness, </w:t>
            </w:r>
            <w:r>
              <w:rPr>
                <w:rFonts w:asciiTheme="minorBidi" w:hAnsiTheme="minorBidi"/>
                <w:sz w:val="20"/>
                <w:lang w:val="en-GB"/>
              </w:rPr>
              <w:t>Accessibility</w:t>
            </w:r>
            <w:r w:rsidR="002F7E6C">
              <w:rPr>
                <w:rFonts w:asciiTheme="minorBidi" w:hAnsiTheme="minorBidi"/>
                <w:sz w:val="20"/>
                <w:lang w:val="en-GB"/>
              </w:rPr>
              <w:t>,</w:t>
            </w:r>
            <w:r>
              <w:rPr>
                <w:rFonts w:asciiTheme="minorBidi" w:hAnsiTheme="minorBidi"/>
                <w:sz w:val="20"/>
                <w:lang w:val="en-GB"/>
              </w:rPr>
              <w:t xml:space="preserve"> and Relevance) </w:t>
            </w:r>
            <w:r w:rsidRPr="00ED118E">
              <w:rPr>
                <w:rFonts w:asciiTheme="minorBidi" w:hAnsiTheme="minorBidi"/>
                <w:sz w:val="20"/>
                <w:lang w:val="en-GB"/>
              </w:rPr>
              <w:t xml:space="preserve">used as input in the resilience assessment process? </w:t>
            </w:r>
          </w:p>
          <w:p w14:paraId="6669C557" w14:textId="77777777" w:rsidR="00B33DAA" w:rsidRPr="00D67C8E" w:rsidRDefault="00B33DAA" w:rsidP="002008E7">
            <w:pPr>
              <w:rPr>
                <w:rFonts w:asciiTheme="minorBidi" w:hAnsiTheme="minorBidi"/>
                <w:sz w:val="20"/>
              </w:rPr>
            </w:pPr>
          </w:p>
        </w:tc>
        <w:tc>
          <w:tcPr>
            <w:tcW w:w="5428" w:type="dxa"/>
          </w:tcPr>
          <w:p w14:paraId="02C47A71" w14:textId="77777777" w:rsidR="00B33DAA" w:rsidRPr="00ED118E" w:rsidRDefault="00B33DAA" w:rsidP="002008E7">
            <w:pPr>
              <w:rPr>
                <w:rFonts w:asciiTheme="minorBidi" w:hAnsiTheme="minorBidi"/>
                <w:sz w:val="20"/>
              </w:rPr>
            </w:pPr>
            <w:r w:rsidRPr="00ED118E">
              <w:rPr>
                <w:rFonts w:asciiTheme="minorBidi" w:hAnsiTheme="minorBidi"/>
                <w:b/>
                <w:bCs/>
                <w:sz w:val="20"/>
                <w:lang w:val="en-GB"/>
              </w:rPr>
              <w:t>Analysis Results:</w:t>
            </w:r>
          </w:p>
          <w:p w14:paraId="469A00BD" w14:textId="3DC485C6" w:rsidR="00313BD1" w:rsidRPr="00BD4CB2" w:rsidRDefault="00B33DAA" w:rsidP="008E5CB4">
            <w:pPr>
              <w:rPr>
                <w:rFonts w:asciiTheme="minorBidi" w:hAnsiTheme="minorBidi"/>
                <w:sz w:val="20"/>
                <w:lang w:val="en-GB"/>
              </w:rPr>
            </w:pPr>
            <w:r w:rsidRPr="00ED118E">
              <w:rPr>
                <w:rFonts w:asciiTheme="minorBidi" w:hAnsiTheme="minorBidi"/>
                <w:sz w:val="20"/>
                <w:lang w:val="en-GB"/>
              </w:rPr>
              <w:t xml:space="preserve">With the domination of the responses in disagreement with the quality of data used as input in the city resilience assessment, a detailed analysis to investigate the </w:t>
            </w:r>
            <w:r w:rsidR="00313BD1">
              <w:rPr>
                <w:rFonts w:asciiTheme="minorBidi" w:hAnsiTheme="minorBidi"/>
                <w:sz w:val="20"/>
                <w:lang w:val="en-GB"/>
              </w:rPr>
              <w:t xml:space="preserve">use of Open Data to enhance </w:t>
            </w:r>
            <w:r w:rsidRPr="00ED118E">
              <w:rPr>
                <w:rFonts w:asciiTheme="minorBidi" w:hAnsiTheme="minorBidi"/>
                <w:sz w:val="20"/>
                <w:lang w:val="en-GB"/>
              </w:rPr>
              <w:t>responses to the Ten Essentials</w:t>
            </w:r>
            <w:r w:rsidR="00313BD1">
              <w:rPr>
                <w:rFonts w:asciiTheme="minorBidi" w:hAnsiTheme="minorBidi"/>
                <w:sz w:val="20"/>
                <w:lang w:val="en-GB"/>
              </w:rPr>
              <w:t xml:space="preserve"> was applied</w:t>
            </w:r>
            <w:r w:rsidRPr="00ED118E">
              <w:rPr>
                <w:rFonts w:asciiTheme="minorBidi" w:hAnsiTheme="minorBidi"/>
                <w:sz w:val="20"/>
                <w:lang w:val="en-GB"/>
              </w:rPr>
              <w:t xml:space="preserve">. The results reflect </w:t>
            </w:r>
            <w:r w:rsidR="00313BD1">
              <w:rPr>
                <w:rFonts w:asciiTheme="minorBidi" w:hAnsiTheme="minorBidi"/>
                <w:sz w:val="20"/>
                <w:lang w:val="en-GB"/>
              </w:rPr>
              <w:t>the need to</w:t>
            </w:r>
            <w:r w:rsidRPr="00ED118E">
              <w:rPr>
                <w:rFonts w:asciiTheme="minorBidi" w:hAnsiTheme="minorBidi"/>
                <w:sz w:val="20"/>
                <w:lang w:val="en-GB"/>
              </w:rPr>
              <w:t xml:space="preserve"> identify the significance of </w:t>
            </w:r>
            <w:r w:rsidR="002F7E6C">
              <w:rPr>
                <w:rFonts w:asciiTheme="minorBidi" w:hAnsiTheme="minorBidi"/>
                <w:sz w:val="20"/>
                <w:lang w:val="en-GB"/>
              </w:rPr>
              <w:t xml:space="preserve">the </w:t>
            </w:r>
            <w:r w:rsidRPr="00ED118E">
              <w:rPr>
                <w:rFonts w:asciiTheme="minorBidi" w:hAnsiTheme="minorBidi"/>
                <w:sz w:val="20"/>
                <w:lang w:val="en-GB"/>
              </w:rPr>
              <w:t xml:space="preserve">relationship between the quality of datasets and the results achieved in the resilience </w:t>
            </w:r>
            <w:r w:rsidR="00313BD1">
              <w:rPr>
                <w:rFonts w:asciiTheme="minorBidi" w:hAnsiTheme="minorBidi"/>
                <w:sz w:val="20"/>
                <w:lang w:val="en-GB"/>
              </w:rPr>
              <w:t>assessment</w:t>
            </w:r>
            <w:r w:rsidRPr="00ED118E">
              <w:rPr>
                <w:rFonts w:asciiTheme="minorBidi" w:hAnsiTheme="minorBidi"/>
                <w:sz w:val="20"/>
                <w:lang w:val="en-GB"/>
              </w:rPr>
              <w:t>, with focus on the impact of data sets on developing Urban Resilience Action Plan (U-RAP)</w:t>
            </w:r>
            <w:r>
              <w:rPr>
                <w:rFonts w:asciiTheme="minorBidi" w:hAnsiTheme="minorBidi"/>
                <w:sz w:val="20"/>
              </w:rPr>
              <w:t xml:space="preserve"> </w:t>
            </w:r>
            <w:r w:rsidRPr="00ED118E">
              <w:rPr>
                <w:rFonts w:asciiTheme="minorBidi" w:hAnsiTheme="minorBidi"/>
                <w:sz w:val="20"/>
              </w:rPr>
              <w:t>and set re</w:t>
            </w:r>
            <w:r>
              <w:rPr>
                <w:rFonts w:asciiTheme="minorBidi" w:hAnsiTheme="minorBidi"/>
                <w:sz w:val="20"/>
              </w:rPr>
              <w:t>commendations to prioritize the</w:t>
            </w:r>
            <w:r w:rsidRPr="00ED118E">
              <w:rPr>
                <w:rFonts w:asciiTheme="minorBidi" w:hAnsiTheme="minorBidi"/>
                <w:sz w:val="20"/>
                <w:lang w:val="en-GB"/>
              </w:rPr>
              <w:t xml:space="preserve"> investment in the Essentials with less capacity and implementation framework.</w:t>
            </w:r>
          </w:p>
        </w:tc>
      </w:tr>
      <w:tr w:rsidR="00B33DAA" w:rsidRPr="00D67C8E" w14:paraId="28A15F7F" w14:textId="77777777" w:rsidTr="009B22A3">
        <w:trPr>
          <w:trHeight w:val="9652"/>
        </w:trPr>
        <w:tc>
          <w:tcPr>
            <w:tcW w:w="8483" w:type="dxa"/>
            <w:gridSpan w:val="2"/>
          </w:tcPr>
          <w:p w14:paraId="38CBB90D" w14:textId="77777777" w:rsidR="00B33DAA" w:rsidRPr="00B54CDB" w:rsidRDefault="00B33DAA" w:rsidP="002008E7">
            <w:pPr>
              <w:rPr>
                <w:rFonts w:asciiTheme="minorBidi" w:hAnsiTheme="minorBidi"/>
                <w:b/>
                <w:bCs/>
                <w:sz w:val="20"/>
                <w:lang w:val="en-GB"/>
              </w:rPr>
            </w:pPr>
          </w:p>
          <w:p w14:paraId="7A870395" w14:textId="77777777" w:rsidR="00B33DAA" w:rsidRPr="00D67C8E" w:rsidRDefault="00B33DAA" w:rsidP="002008E7">
            <w:pPr>
              <w:rPr>
                <w:rFonts w:asciiTheme="minorBidi" w:hAnsiTheme="minorBidi"/>
                <w:sz w:val="20"/>
              </w:rPr>
            </w:pPr>
            <w:r>
              <w:rPr>
                <w:rFonts w:asciiTheme="minorBidi" w:hAnsiTheme="minorBidi"/>
                <w:b/>
                <w:bCs/>
                <w:noProof/>
                <w:sz w:val="20"/>
              </w:rPr>
              <w:drawing>
                <wp:inline distT="0" distB="0" distL="0" distR="0" wp14:anchorId="51D9420F" wp14:editId="405AA2B8">
                  <wp:extent cx="4987637" cy="5942299"/>
                  <wp:effectExtent l="0" t="0" r="3810" b="190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2.png"/>
                          <pic:cNvPicPr/>
                        </pic:nvPicPr>
                        <pic:blipFill>
                          <a:blip r:embed="rId267">
                            <a:extLst>
                              <a:ext uri="{28A0092B-C50C-407E-A947-70E740481C1C}">
                                <a14:useLocalDpi xmlns:a14="http://schemas.microsoft.com/office/drawing/2010/main" val="0"/>
                              </a:ext>
                            </a:extLst>
                          </a:blip>
                          <a:stretch>
                            <a:fillRect/>
                          </a:stretch>
                        </pic:blipFill>
                        <pic:spPr>
                          <a:xfrm>
                            <a:off x="0" y="0"/>
                            <a:ext cx="5046385" cy="6012292"/>
                          </a:xfrm>
                          <a:prstGeom prst="rect">
                            <a:avLst/>
                          </a:prstGeom>
                        </pic:spPr>
                      </pic:pic>
                    </a:graphicData>
                  </a:graphic>
                </wp:inline>
              </w:drawing>
            </w:r>
          </w:p>
        </w:tc>
      </w:tr>
    </w:tbl>
    <w:p w14:paraId="6AFD4838" w14:textId="77777777" w:rsidR="00B33DAA" w:rsidRPr="000B08ED" w:rsidRDefault="00B33DAA" w:rsidP="000578EE">
      <w:pPr>
        <w:spacing w:after="0"/>
        <w:rPr>
          <w:rFonts w:asciiTheme="minorBidi" w:hAnsiTheme="minorBidi"/>
          <w:b/>
          <w:bCs/>
        </w:rPr>
      </w:pPr>
    </w:p>
    <w:p w14:paraId="22A0B84B" w14:textId="77777777" w:rsidR="00E22854" w:rsidRDefault="00313BD1" w:rsidP="004577EE">
      <w:pPr>
        <w:spacing w:before="240" w:after="200" w:line="360" w:lineRule="auto"/>
        <w:contextualSpacing/>
        <w:rPr>
          <w:rFonts w:asciiTheme="minorBidi" w:hAnsiTheme="minorBidi"/>
        </w:rPr>
      </w:pPr>
      <w:r>
        <w:rPr>
          <w:rFonts w:asciiTheme="minorBidi" w:hAnsiTheme="minorBidi"/>
          <w:lang w:val="en-US"/>
        </w:rPr>
        <w:t>Following the results achi</w:t>
      </w:r>
      <w:r w:rsidR="002F7E6C">
        <w:rPr>
          <w:rFonts w:asciiTheme="minorBidi" w:hAnsiTheme="minorBidi"/>
          <w:lang w:val="en-US"/>
        </w:rPr>
        <w:t>e</w:t>
      </w:r>
      <w:r>
        <w:rPr>
          <w:rFonts w:asciiTheme="minorBidi" w:hAnsiTheme="minorBidi"/>
          <w:lang w:val="en-US"/>
        </w:rPr>
        <w:t xml:space="preserve">ved here, the use of </w:t>
      </w:r>
      <w:r w:rsidR="000B08ED" w:rsidRPr="00D10A48">
        <w:rPr>
          <w:rFonts w:asciiTheme="minorBidi" w:hAnsiTheme="minorBidi"/>
          <w:lang w:val="en-US"/>
        </w:rPr>
        <w:t xml:space="preserve">Open Data </w:t>
      </w:r>
      <w:r>
        <w:rPr>
          <w:rFonts w:asciiTheme="minorBidi" w:hAnsiTheme="minorBidi"/>
          <w:lang w:val="en-US"/>
        </w:rPr>
        <w:t xml:space="preserve">was explored to enhance data entry quality and responses to the </w:t>
      </w:r>
      <w:r w:rsidR="00124D29" w:rsidRPr="00124D29">
        <w:rPr>
          <w:rFonts w:asciiTheme="minorBidi" w:hAnsiTheme="minorBidi"/>
          <w:lang w:val="en-US"/>
        </w:rPr>
        <w:t>UNDRR</w:t>
      </w:r>
      <w:r>
        <w:rPr>
          <w:rFonts w:asciiTheme="minorBidi" w:hAnsiTheme="minorBidi"/>
          <w:lang w:val="en-US"/>
        </w:rPr>
        <w:t xml:space="preserve"> Scorecard. Open Data is </w:t>
      </w:r>
      <w:r w:rsidR="00B62614">
        <w:rPr>
          <w:rFonts w:asciiTheme="minorBidi" w:hAnsiTheme="minorBidi"/>
          <w:lang w:val="en-US"/>
        </w:rPr>
        <w:t xml:space="preserve">term </w:t>
      </w:r>
      <w:r>
        <w:rPr>
          <w:rFonts w:asciiTheme="minorBidi" w:hAnsiTheme="minorBidi"/>
          <w:lang w:val="en-US"/>
        </w:rPr>
        <w:t>that</w:t>
      </w:r>
      <w:r w:rsidR="000B08ED" w:rsidRPr="00D10A48">
        <w:rPr>
          <w:rFonts w:asciiTheme="minorBidi" w:hAnsiTheme="minorBidi"/>
          <w:lang w:val="en-US"/>
        </w:rPr>
        <w:t xml:space="preserve"> emerged as a revolutionary systematic approach to managing data across </w:t>
      </w:r>
      <w:r w:rsidR="000B08ED">
        <w:rPr>
          <w:rFonts w:asciiTheme="minorBidi" w:hAnsiTheme="minorBidi"/>
          <w:lang w:val="en-US"/>
        </w:rPr>
        <w:t xml:space="preserve">different </w:t>
      </w:r>
      <w:r w:rsidR="000B08ED" w:rsidRPr="00D10A48">
        <w:rPr>
          <w:rFonts w:asciiTheme="minorBidi" w:hAnsiTheme="minorBidi"/>
          <w:lang w:val="en-US"/>
        </w:rPr>
        <w:t>disciplines. Nonetheless, the lack of standardisation of disaster data losses, issues around balancing openness with pr</w:t>
      </w:r>
      <w:r w:rsidR="000B08ED">
        <w:rPr>
          <w:rFonts w:asciiTheme="minorBidi" w:hAnsiTheme="minorBidi"/>
          <w:lang w:val="en-US"/>
        </w:rPr>
        <w:t>ivacy remain a global challenge.</w:t>
      </w:r>
      <w:r w:rsidR="000B08ED" w:rsidRPr="00D10A48">
        <w:rPr>
          <w:rFonts w:asciiTheme="minorBidi" w:hAnsiTheme="minorBidi"/>
          <w:lang w:val="en-US"/>
        </w:rPr>
        <w:t xml:space="preserve"> </w:t>
      </w:r>
      <w:r w:rsidR="000B08ED" w:rsidRPr="009637D2">
        <w:rPr>
          <w:rFonts w:asciiTheme="minorBidi" w:hAnsiTheme="minorBidi"/>
        </w:rPr>
        <w:t>As noted by Zimmermann (2011), progress is urban planning is ‘mainly technology</w:t>
      </w:r>
      <w:r w:rsidR="002F7E6C">
        <w:rPr>
          <w:rFonts w:asciiTheme="minorBidi" w:hAnsiTheme="minorBidi"/>
        </w:rPr>
        <w:t>-</w:t>
      </w:r>
      <w:r w:rsidR="000B08ED" w:rsidRPr="009637D2">
        <w:rPr>
          <w:rFonts w:asciiTheme="minorBidi" w:hAnsiTheme="minorBidi"/>
        </w:rPr>
        <w:t>driven (e.g. the geo-industry) and too often not accompanied by progress in reforming land policies, improving the normative framework, involving civil society, and reengineering institutional processes’ (Zimmermann, 2011).</w:t>
      </w:r>
    </w:p>
    <w:p w14:paraId="048B2419" w14:textId="0543595D" w:rsidR="004577EE" w:rsidRDefault="00E22854" w:rsidP="00AA13A4">
      <w:pPr>
        <w:spacing w:before="240" w:after="200" w:line="360" w:lineRule="auto"/>
        <w:contextualSpacing/>
        <w:rPr>
          <w:rFonts w:asciiTheme="minorBidi" w:eastAsia="Times New Roman" w:hAnsiTheme="minorBidi"/>
        </w:rPr>
      </w:pPr>
      <w:r w:rsidRPr="00EB66AA">
        <w:rPr>
          <w:rFonts w:asciiTheme="minorBidi" w:eastAsia="Times New Roman" w:hAnsiTheme="minorBidi"/>
        </w:rPr>
        <w:lastRenderedPageBreak/>
        <w:t xml:space="preserve">Challenges of having structured Open Data with high resolution for disaster research and mitigation </w:t>
      </w:r>
      <w:r>
        <w:rPr>
          <w:rFonts w:asciiTheme="minorBidi" w:eastAsia="Times New Roman" w:hAnsiTheme="minorBidi"/>
        </w:rPr>
        <w:t>are</w:t>
      </w:r>
      <w:r w:rsidRPr="00EB66AA">
        <w:rPr>
          <w:rFonts w:asciiTheme="minorBidi" w:eastAsia="Times New Roman" w:hAnsiTheme="minorBidi"/>
        </w:rPr>
        <w:t xml:space="preserve"> common with other disaster data sets in various sectors ranging from earth observation, hydrology, meteorology, earthquake, geography to health and economic. Nevertheless, the need for shared standards to process and analyse different data modelling representation remains a common challenge to support Open Disaster Data management and information flows. </w:t>
      </w:r>
      <w:r w:rsidR="000B08ED" w:rsidRPr="00D10A48">
        <w:rPr>
          <w:rFonts w:asciiTheme="minorBidi" w:hAnsiTheme="minorBidi"/>
          <w:lang w:val="en-US"/>
        </w:rPr>
        <w:t>With the aim of building Urban Resilience for IDPs and Refugees while capturing the dynamics of hazards, exposure and vulnerability i</w:t>
      </w:r>
      <w:r w:rsidR="000B08ED">
        <w:rPr>
          <w:rFonts w:asciiTheme="minorBidi" w:hAnsiTheme="minorBidi"/>
          <w:lang w:val="en-US"/>
        </w:rPr>
        <w:t>n the context of climate change,</w:t>
      </w:r>
      <w:r w:rsidR="000B08ED" w:rsidRPr="00D10A48">
        <w:rPr>
          <w:rFonts w:asciiTheme="minorBidi" w:hAnsiTheme="minorBidi"/>
          <w:lang w:val="en-US"/>
        </w:rPr>
        <w:t xml:space="preserve"> this study explored the challenges of linking between the United Nations Office for Disaster Risk Reduction (</w:t>
      </w:r>
      <w:r w:rsidR="0094786B" w:rsidRPr="0094786B">
        <w:rPr>
          <w:rFonts w:asciiTheme="minorBidi" w:hAnsiTheme="minorBidi"/>
          <w:lang w:val="en-US"/>
        </w:rPr>
        <w:t>UNDRR</w:t>
      </w:r>
      <w:r w:rsidR="000B08ED" w:rsidRPr="00D10A48">
        <w:rPr>
          <w:rFonts w:asciiTheme="minorBidi" w:hAnsiTheme="minorBidi"/>
          <w:lang w:val="en-US"/>
        </w:rPr>
        <w:t>) New Ten Essentials – Disaster Resilience Scorecard indicators at the local level, and the Sendai Framework for Disaster Risk Reduction (SFDRR) National Monitoring system</w:t>
      </w:r>
      <w:r>
        <w:rPr>
          <w:rFonts w:asciiTheme="minorBidi" w:hAnsiTheme="minorBidi"/>
          <w:lang w:val="en-US"/>
        </w:rPr>
        <w:t>. U</w:t>
      </w:r>
      <w:r w:rsidR="000B08ED" w:rsidRPr="00D10A48">
        <w:rPr>
          <w:rFonts w:asciiTheme="minorBidi" w:hAnsiTheme="minorBidi"/>
          <w:lang w:val="en-US"/>
        </w:rPr>
        <w:t>sing an open data platform can</w:t>
      </w:r>
      <w:r w:rsidR="000B08ED">
        <w:rPr>
          <w:rFonts w:asciiTheme="minorBidi" w:hAnsiTheme="minorBidi"/>
          <w:lang w:val="en-US"/>
        </w:rPr>
        <w:t xml:space="preserve"> support</w:t>
      </w:r>
      <w:r w:rsidR="000B08ED" w:rsidRPr="00D10A48">
        <w:rPr>
          <w:rFonts w:asciiTheme="minorBidi" w:hAnsiTheme="minorBidi"/>
          <w:lang w:val="en-US"/>
        </w:rPr>
        <w:t xml:space="preserve"> local governments </w:t>
      </w:r>
      <w:r w:rsidR="000B08ED">
        <w:rPr>
          <w:rFonts w:asciiTheme="minorBidi" w:hAnsiTheme="minorBidi"/>
          <w:lang w:val="en-US"/>
        </w:rPr>
        <w:t>integrate</w:t>
      </w:r>
      <w:r w:rsidR="000B08ED" w:rsidRPr="00D10A48">
        <w:rPr>
          <w:rFonts w:asciiTheme="minorBidi" w:hAnsiTheme="minorBidi"/>
          <w:lang w:val="en-US"/>
        </w:rPr>
        <w:t xml:space="preserve"> resilience acti</w:t>
      </w:r>
      <w:r w:rsidR="00DD5926">
        <w:rPr>
          <w:rFonts w:asciiTheme="minorBidi" w:hAnsiTheme="minorBidi"/>
          <w:lang w:val="en-US"/>
        </w:rPr>
        <w:t>on plans</w:t>
      </w:r>
      <w:r w:rsidR="000B08ED">
        <w:rPr>
          <w:rFonts w:asciiTheme="minorBidi" w:hAnsiTheme="minorBidi"/>
          <w:lang w:val="en-US"/>
        </w:rPr>
        <w:t xml:space="preserve"> </w:t>
      </w:r>
      <w:r w:rsidR="000B08ED" w:rsidRPr="00D10A48">
        <w:rPr>
          <w:rFonts w:asciiTheme="minorBidi" w:hAnsiTheme="minorBidi"/>
          <w:lang w:val="en-US"/>
        </w:rPr>
        <w:t>into national disaster monitoring system</w:t>
      </w:r>
      <w:r w:rsidR="000B08ED">
        <w:rPr>
          <w:rFonts w:asciiTheme="minorBidi" w:hAnsiTheme="minorBidi"/>
          <w:lang w:val="en-US"/>
        </w:rPr>
        <w:t>,</w:t>
      </w:r>
      <w:r>
        <w:rPr>
          <w:rFonts w:asciiTheme="minorBidi" w:hAnsiTheme="minorBidi"/>
          <w:lang w:val="en-US"/>
        </w:rPr>
        <w:t xml:space="preserve"> by</w:t>
      </w:r>
      <w:r w:rsidR="000B08ED" w:rsidRPr="00D10A48">
        <w:rPr>
          <w:rFonts w:asciiTheme="minorBidi" w:hAnsiTheme="minorBidi"/>
          <w:lang w:val="en-US"/>
        </w:rPr>
        <w:t xml:space="preserve"> including the disaster displacement </w:t>
      </w:r>
      <w:r w:rsidR="000B08ED">
        <w:rPr>
          <w:rFonts w:asciiTheme="minorBidi" w:hAnsiTheme="minorBidi"/>
          <w:lang w:val="en-US"/>
        </w:rPr>
        <w:t xml:space="preserve">monitoring </w:t>
      </w:r>
      <w:r w:rsidR="000B08ED" w:rsidRPr="00D10A48">
        <w:rPr>
          <w:rFonts w:asciiTheme="minorBidi" w:hAnsiTheme="minorBidi"/>
          <w:lang w:val="en-US"/>
        </w:rPr>
        <w:t xml:space="preserve">component. </w:t>
      </w:r>
      <w:r w:rsidR="000B08ED">
        <w:rPr>
          <w:rFonts w:asciiTheme="minorBidi" w:hAnsiTheme="minorBidi"/>
          <w:lang w:val="en-US"/>
        </w:rPr>
        <w:t xml:space="preserve">Moving from the national to the global level, building coherence with the 2015-2030 Global Agendas was also outlined, </w:t>
      </w:r>
      <w:r>
        <w:rPr>
          <w:rFonts w:asciiTheme="minorBidi" w:hAnsiTheme="minorBidi"/>
          <w:lang w:val="en-US"/>
        </w:rPr>
        <w:t>in order to</w:t>
      </w:r>
      <w:r w:rsidR="000B08ED">
        <w:rPr>
          <w:rFonts w:asciiTheme="minorBidi" w:hAnsiTheme="minorBidi"/>
          <w:lang w:val="en-US"/>
        </w:rPr>
        <w:t xml:space="preserve"> advise the development of the U-RAP Policy Guidance in Chapter 9, and establish the parameters to fill the resea</w:t>
      </w:r>
      <w:r>
        <w:rPr>
          <w:rFonts w:asciiTheme="minorBidi" w:hAnsiTheme="minorBidi"/>
          <w:lang w:val="en-US"/>
        </w:rPr>
        <w:t xml:space="preserve">rch, policy and practice gap. </w:t>
      </w:r>
      <w:r w:rsidR="004577EE">
        <w:rPr>
          <w:rFonts w:asciiTheme="minorBidi" w:eastAsia="Times New Roman" w:hAnsiTheme="minorBidi"/>
        </w:rPr>
        <w:t>This argument was supported with the opinion captured from Africa City of Technology representative who indicated that:</w:t>
      </w:r>
    </w:p>
    <w:p w14:paraId="68F481C3" w14:textId="15612952" w:rsidR="004577EE" w:rsidRDefault="004577EE" w:rsidP="004577EE">
      <w:pPr>
        <w:spacing w:after="120" w:line="360" w:lineRule="auto"/>
        <w:ind w:left="720" w:right="584"/>
        <w:rPr>
          <w:rFonts w:asciiTheme="minorBidi" w:eastAsia="Times New Roman" w:hAnsiTheme="minorBidi"/>
          <w:i/>
          <w:iCs/>
        </w:rPr>
      </w:pPr>
      <w:r>
        <w:rPr>
          <w:rFonts w:asciiTheme="minorBidi" w:eastAsia="Times New Roman" w:hAnsiTheme="minorBidi"/>
          <w:i/>
          <w:iCs/>
        </w:rPr>
        <w:t>“</w:t>
      </w:r>
      <w:r w:rsidRPr="00A04779">
        <w:rPr>
          <w:rFonts w:asciiTheme="minorBidi" w:eastAsia="Times New Roman" w:hAnsiTheme="minorBidi"/>
          <w:i/>
          <w:iCs/>
        </w:rPr>
        <w:t>We need a national database for DRR to feed all the data collected (control and validation of data) for all sectors: Healt</w:t>
      </w:r>
      <w:r>
        <w:rPr>
          <w:rFonts w:asciiTheme="minorBidi" w:eastAsia="Times New Roman" w:hAnsiTheme="minorBidi"/>
          <w:i/>
          <w:iCs/>
        </w:rPr>
        <w:t>h, education, Disasters, climate...</w:t>
      </w:r>
      <w:r w:rsidRPr="00A04779">
        <w:rPr>
          <w:rFonts w:asciiTheme="minorBidi" w:eastAsia="Times New Roman" w:hAnsiTheme="minorBidi"/>
          <w:i/>
          <w:iCs/>
        </w:rPr>
        <w:t xml:space="preserve">etc), </w:t>
      </w:r>
      <w:r>
        <w:rPr>
          <w:rFonts w:asciiTheme="minorBidi" w:eastAsia="Times New Roman" w:hAnsiTheme="minorBidi"/>
          <w:i/>
          <w:iCs/>
        </w:rPr>
        <w:t>y</w:t>
      </w:r>
      <w:r w:rsidRPr="00A04779">
        <w:rPr>
          <w:rFonts w:asciiTheme="minorBidi" w:eastAsia="Times New Roman" w:hAnsiTheme="minorBidi"/>
          <w:i/>
          <w:iCs/>
        </w:rPr>
        <w:t xml:space="preserve">et the challenge is not having a database. </w:t>
      </w:r>
      <w:r>
        <w:rPr>
          <w:rFonts w:asciiTheme="minorBidi" w:eastAsia="Times New Roman" w:hAnsiTheme="minorBidi"/>
          <w:i/>
          <w:iCs/>
        </w:rPr>
        <w:t>How to use the B</w:t>
      </w:r>
      <w:r w:rsidRPr="00A04779">
        <w:rPr>
          <w:rFonts w:asciiTheme="minorBidi" w:eastAsia="Times New Roman" w:hAnsiTheme="minorBidi"/>
          <w:i/>
          <w:iCs/>
        </w:rPr>
        <w:t>ig data centralized database for DRR is still missing?</w:t>
      </w:r>
      <w:r>
        <w:rPr>
          <w:rFonts w:asciiTheme="minorBidi" w:eastAsia="Times New Roman" w:hAnsiTheme="minorBidi"/>
          <w:i/>
          <w:iCs/>
        </w:rPr>
        <w:t>” (</w:t>
      </w:r>
      <w:r w:rsidRPr="0067043F">
        <w:rPr>
          <w:rFonts w:asciiTheme="minorBidi" w:eastAsia="Times New Roman" w:hAnsiTheme="minorBidi"/>
          <w:i/>
          <w:iCs/>
        </w:rPr>
        <w:t>R31-L&amp;N-ACT</w:t>
      </w:r>
      <w:r>
        <w:rPr>
          <w:rFonts w:asciiTheme="minorBidi" w:eastAsia="Times New Roman" w:hAnsiTheme="minorBidi"/>
          <w:i/>
          <w:iCs/>
        </w:rPr>
        <w:t>).</w:t>
      </w:r>
    </w:p>
    <w:p w14:paraId="7FC72E07" w14:textId="78636C77" w:rsidR="004577EE" w:rsidRPr="00780754" w:rsidRDefault="00E22854" w:rsidP="00780754">
      <w:pPr>
        <w:tabs>
          <w:tab w:val="left" w:pos="90"/>
        </w:tabs>
        <w:spacing w:after="120" w:line="360" w:lineRule="auto"/>
        <w:ind w:right="-57"/>
        <w:rPr>
          <w:rFonts w:asciiTheme="minorBidi" w:eastAsia="Times New Roman" w:hAnsiTheme="minorBidi"/>
        </w:rPr>
      </w:pPr>
      <w:r>
        <w:rPr>
          <w:rFonts w:asciiTheme="minorBidi" w:eastAsia="Times New Roman" w:hAnsiTheme="minorBidi"/>
        </w:rPr>
        <w:t>C</w:t>
      </w:r>
      <w:r w:rsidR="004577EE">
        <w:rPr>
          <w:rFonts w:asciiTheme="minorBidi" w:eastAsia="Times New Roman" w:hAnsiTheme="minorBidi"/>
        </w:rPr>
        <w:t xml:space="preserve">omplemented by </w:t>
      </w:r>
      <w:r w:rsidR="004577EE" w:rsidRPr="00EB66AA">
        <w:rPr>
          <w:rFonts w:asciiTheme="minorBidi" w:eastAsia="Times New Roman" w:hAnsiTheme="minorBidi"/>
        </w:rPr>
        <w:t>Kohler and Wachter (2006)</w:t>
      </w:r>
      <w:r w:rsidR="004577EE">
        <w:rPr>
          <w:rFonts w:asciiTheme="minorBidi" w:eastAsia="Times New Roman" w:hAnsiTheme="minorBidi"/>
        </w:rPr>
        <w:t xml:space="preserve"> study</w:t>
      </w:r>
      <w:r>
        <w:rPr>
          <w:rFonts w:asciiTheme="minorBidi" w:eastAsia="Times New Roman" w:hAnsiTheme="minorBidi"/>
        </w:rPr>
        <w:t>, they have</w:t>
      </w:r>
      <w:r w:rsidR="004577EE" w:rsidRPr="00EB66AA">
        <w:rPr>
          <w:rFonts w:asciiTheme="minorBidi" w:eastAsia="Times New Roman" w:hAnsiTheme="minorBidi"/>
        </w:rPr>
        <w:t xml:space="preserve"> identified four structures of data sets, where ‘unrestricted availability and usability of data’ are highlighted as essentials in the stages of disaster mitigation, preparedness, response and recovery </w:t>
      </w:r>
      <w:r w:rsidR="00384F47">
        <w:rPr>
          <w:rFonts w:asciiTheme="minorBidi" w:eastAsia="Times New Roman" w:hAnsiTheme="minorBidi"/>
        </w:rPr>
        <w:t>(Kohler and Wachter, 2006</w:t>
      </w:r>
      <w:r w:rsidR="004577EE" w:rsidRPr="00EB66AA">
        <w:rPr>
          <w:rFonts w:asciiTheme="minorBidi" w:eastAsia="Times New Roman" w:hAnsiTheme="minorBidi"/>
        </w:rPr>
        <w:t>).</w:t>
      </w:r>
      <w:r w:rsidR="004577EE" w:rsidRPr="0067043F">
        <w:rPr>
          <w:rFonts w:asciiTheme="minorBidi" w:eastAsia="Times New Roman" w:hAnsiTheme="minorBidi"/>
        </w:rPr>
        <w:t xml:space="preserve"> </w:t>
      </w:r>
      <w:r w:rsidRPr="0067043F">
        <w:rPr>
          <w:rFonts w:asciiTheme="minorBidi" w:eastAsia="Times New Roman" w:hAnsiTheme="minorBidi"/>
        </w:rPr>
        <w:t xml:space="preserve">Adopting 2011, Global Facility for Disaster Reduction and Recovery (GFDRR) </w:t>
      </w:r>
      <w:r>
        <w:rPr>
          <w:rFonts w:asciiTheme="minorBidi" w:eastAsia="Times New Roman" w:hAnsiTheme="minorBidi"/>
        </w:rPr>
        <w:t>understanding of ‘Open Data’ principles of (sharing, collecting and using) data,</w:t>
      </w:r>
      <w:r w:rsidRPr="0067043F">
        <w:rPr>
          <w:rFonts w:asciiTheme="minorBidi" w:eastAsia="Times New Roman" w:hAnsiTheme="minorBidi"/>
        </w:rPr>
        <w:t xml:space="preserve"> (Figure </w:t>
      </w:r>
      <w:r>
        <w:rPr>
          <w:rFonts w:asciiTheme="minorBidi" w:eastAsia="Times New Roman" w:hAnsiTheme="minorBidi"/>
        </w:rPr>
        <w:t>8</w:t>
      </w:r>
      <w:r w:rsidRPr="0067043F">
        <w:rPr>
          <w:rFonts w:asciiTheme="minorBidi" w:eastAsia="Times New Roman" w:hAnsiTheme="minorBidi"/>
        </w:rPr>
        <w:t>-</w:t>
      </w:r>
      <w:r>
        <w:rPr>
          <w:rFonts w:asciiTheme="minorBidi" w:eastAsia="Times New Roman" w:hAnsiTheme="minorBidi"/>
        </w:rPr>
        <w:t>5)</w:t>
      </w:r>
      <w:r w:rsidRPr="0067043F">
        <w:rPr>
          <w:rFonts w:asciiTheme="minorBidi" w:eastAsia="Times New Roman" w:hAnsiTheme="minorBidi"/>
        </w:rPr>
        <w:t xml:space="preserve"> link</w:t>
      </w:r>
      <w:r>
        <w:rPr>
          <w:rFonts w:asciiTheme="minorBidi" w:eastAsia="Times New Roman" w:hAnsiTheme="minorBidi"/>
        </w:rPr>
        <w:t>s between DRM and DRR at the ‘preparedness’ stage outlined earlier in Chapter 2, comes here to shed the light on</w:t>
      </w:r>
      <w:r w:rsidRPr="0067043F">
        <w:rPr>
          <w:rFonts w:asciiTheme="minorBidi" w:eastAsia="Times New Roman" w:hAnsiTheme="minorBidi"/>
        </w:rPr>
        <w:t xml:space="preserve"> the contrast elements of preparedness, and identify core tools to improve risk information, communication</w:t>
      </w:r>
      <w:r>
        <w:rPr>
          <w:rFonts w:asciiTheme="minorBidi" w:eastAsia="Times New Roman" w:hAnsiTheme="minorBidi"/>
        </w:rPr>
        <w:t>,</w:t>
      </w:r>
      <w:r w:rsidRPr="0067043F">
        <w:rPr>
          <w:rFonts w:asciiTheme="minorBidi" w:eastAsia="Times New Roman" w:hAnsiTheme="minorBidi"/>
        </w:rPr>
        <w:t xml:space="preserve"> and mitigation.</w:t>
      </w:r>
      <w:r w:rsidRPr="00E22854">
        <w:rPr>
          <w:rFonts w:asciiTheme="minorBidi" w:eastAsia="Times New Roman" w:hAnsiTheme="minorBidi"/>
        </w:rPr>
        <w:t xml:space="preserve"> </w:t>
      </w:r>
      <w:r w:rsidRPr="0067043F">
        <w:rPr>
          <w:rFonts w:asciiTheme="minorBidi" w:eastAsia="Times New Roman" w:hAnsiTheme="minorBidi"/>
        </w:rPr>
        <w:t>On the other hand, it has been argued by Kirschenbaum (2002), that preparedness elements are driven by social factors that vary according to disaster management agencies, and community</w:t>
      </w:r>
      <w:r>
        <w:rPr>
          <w:rFonts w:asciiTheme="minorBidi" w:eastAsia="Times New Roman" w:hAnsiTheme="minorBidi"/>
        </w:rPr>
        <w:t>-</w:t>
      </w:r>
      <w:r w:rsidRPr="0067043F">
        <w:rPr>
          <w:rFonts w:asciiTheme="minorBidi" w:eastAsia="Times New Roman" w:hAnsiTheme="minorBidi"/>
        </w:rPr>
        <w:t>based collective behaviours, reflecti</w:t>
      </w:r>
      <w:r>
        <w:rPr>
          <w:rFonts w:asciiTheme="minorBidi" w:eastAsia="Times New Roman" w:hAnsiTheme="minorBidi"/>
        </w:rPr>
        <w:t>ng the components of ‘provision</w:t>
      </w:r>
      <w:r w:rsidRPr="0067043F">
        <w:rPr>
          <w:rFonts w:asciiTheme="minorBidi" w:eastAsia="Times New Roman" w:hAnsiTheme="minorBidi"/>
        </w:rPr>
        <w:t>’, ‘planning’ and ‘p</w:t>
      </w:r>
      <w:r w:rsidR="00384F47">
        <w:rPr>
          <w:rFonts w:asciiTheme="minorBidi" w:eastAsia="Times New Roman" w:hAnsiTheme="minorBidi"/>
        </w:rPr>
        <w:t>rotection’ (Kirschenbaum, 2002</w:t>
      </w:r>
      <w:r w:rsidRPr="0067043F">
        <w:rPr>
          <w:rFonts w:asciiTheme="minorBidi" w:eastAsia="Times New Roman" w:hAnsiTheme="minorBidi"/>
        </w:rPr>
        <w:t>).</w:t>
      </w:r>
      <w:r>
        <w:rPr>
          <w:rFonts w:asciiTheme="minorBidi" w:eastAsia="Times New Roman" w:hAnsiTheme="minorBidi"/>
        </w:rPr>
        <w:t xml:space="preserve"> </w:t>
      </w:r>
      <w:r w:rsidR="004577EE" w:rsidRPr="0067043F">
        <w:rPr>
          <w:rFonts w:asciiTheme="minorBidi" w:eastAsia="Times New Roman" w:hAnsiTheme="minorBidi"/>
        </w:rPr>
        <w:t xml:space="preserve">Notwithstanding, the component of data sharing, using and </w:t>
      </w:r>
      <w:r w:rsidR="004577EE" w:rsidRPr="0067043F">
        <w:rPr>
          <w:rFonts w:asciiTheme="minorBidi" w:eastAsia="Times New Roman" w:hAnsiTheme="minorBidi"/>
        </w:rPr>
        <w:lastRenderedPageBreak/>
        <w:t xml:space="preserve">collecting is missing. This study points towards a more integrated eco-system to use Open Data for preparedness and effective response to “Build Back Better” in recovery, </w:t>
      </w:r>
      <w:r w:rsidR="007515D2">
        <w:rPr>
          <w:rFonts w:asciiTheme="minorBidi" w:eastAsia="Times New Roman" w:hAnsiTheme="minorBidi"/>
          <w:noProof/>
          <w:lang w:val="en-US"/>
        </w:rPr>
        <mc:AlternateContent>
          <mc:Choice Requires="wpg">
            <w:drawing>
              <wp:anchor distT="0" distB="0" distL="114300" distR="114300" simplePos="0" relativeHeight="252481536" behindDoc="0" locked="0" layoutInCell="1" allowOverlap="1" wp14:anchorId="53364CF6" wp14:editId="7021306D">
                <wp:simplePos x="0" y="0"/>
                <wp:positionH relativeFrom="margin">
                  <wp:align>left</wp:align>
                </wp:positionH>
                <wp:positionV relativeFrom="paragraph">
                  <wp:posOffset>810260</wp:posOffset>
                </wp:positionV>
                <wp:extent cx="5503545" cy="5066665"/>
                <wp:effectExtent l="0" t="0" r="0" b="19685"/>
                <wp:wrapTopAndBottom/>
                <wp:docPr id="7770" name="Group 7770"/>
                <wp:cNvGraphicFramePr/>
                <a:graphic xmlns:a="http://schemas.openxmlformats.org/drawingml/2006/main">
                  <a:graphicData uri="http://schemas.microsoft.com/office/word/2010/wordprocessingGroup">
                    <wpg:wgp>
                      <wpg:cNvGrpSpPr/>
                      <wpg:grpSpPr>
                        <a:xfrm>
                          <a:off x="0" y="0"/>
                          <a:ext cx="5503545" cy="5066665"/>
                          <a:chOff x="0" y="-110364"/>
                          <a:chExt cx="5503545" cy="5069831"/>
                        </a:xfrm>
                      </wpg:grpSpPr>
                      <wpg:grpSp>
                        <wpg:cNvPr id="7747" name="Group 7747"/>
                        <wpg:cNvGrpSpPr/>
                        <wpg:grpSpPr>
                          <a:xfrm>
                            <a:off x="177421" y="232012"/>
                            <a:ext cx="5090567" cy="4727455"/>
                            <a:chOff x="0" y="0"/>
                            <a:chExt cx="5090567" cy="4727455"/>
                          </a:xfrm>
                        </wpg:grpSpPr>
                        <wpg:grpSp>
                          <wpg:cNvPr id="304" name="Group 304"/>
                          <wpg:cNvGrpSpPr>
                            <a:grpSpLocks/>
                          </wpg:cNvGrpSpPr>
                          <wpg:grpSpPr bwMode="auto">
                            <a:xfrm>
                              <a:off x="0" y="0"/>
                              <a:ext cx="5090567" cy="4727402"/>
                              <a:chOff x="6156" y="-121"/>
                              <a:chExt cx="58735" cy="53611"/>
                            </a:xfrm>
                          </wpg:grpSpPr>
                          <wpg:grpSp>
                            <wpg:cNvPr id="305" name="Group 19"/>
                            <wpg:cNvGrpSpPr>
                              <a:grpSpLocks/>
                            </wpg:cNvGrpSpPr>
                            <wpg:grpSpPr bwMode="auto">
                              <a:xfrm>
                                <a:off x="6156" y="-121"/>
                                <a:ext cx="58735" cy="52992"/>
                                <a:chOff x="9094" y="-132"/>
                                <a:chExt cx="86757" cy="57747"/>
                              </a:xfrm>
                            </wpg:grpSpPr>
                            <wps:wsp>
                              <wps:cNvPr id="306" name="Rounded Rectangle 8"/>
                              <wps:cNvSpPr>
                                <a:spLocks noChangeArrowheads="1"/>
                              </wps:cNvSpPr>
                              <wps:spPr bwMode="auto">
                                <a:xfrm>
                                  <a:off x="38312" y="25569"/>
                                  <a:ext cx="54371" cy="30389"/>
                                </a:xfrm>
                                <a:prstGeom prst="roundRect">
                                  <a:avLst>
                                    <a:gd name="adj" fmla="val 16667"/>
                                  </a:avLst>
                                </a:prstGeom>
                                <a:noFill/>
                                <a:ln w="254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07" name="Rounded Rectangle 8"/>
                              <wps:cNvSpPr>
                                <a:spLocks noChangeArrowheads="1"/>
                              </wps:cNvSpPr>
                              <wps:spPr bwMode="auto">
                                <a:xfrm>
                                  <a:off x="16493" y="18633"/>
                                  <a:ext cx="19319" cy="19703"/>
                                </a:xfrm>
                                <a:prstGeom prst="roundRect">
                                  <a:avLst>
                                    <a:gd name="adj" fmla="val 16667"/>
                                  </a:avLst>
                                </a:prstGeom>
                                <a:solidFill>
                                  <a:srgbClr val="D9D9D9"/>
                                </a:solidFill>
                                <a:ln>
                                  <a:noFill/>
                                </a:ln>
                                <a:extLst>
                                  <a:ext uri="{91240B29-F687-4F45-9708-019B960494DF}">
                                    <a14:hiddenLine xmlns:a14="http://schemas.microsoft.com/office/drawing/2010/main" w="25400">
                                      <a:solidFill>
                                        <a:srgbClr val="000000"/>
                                      </a:solidFill>
                                      <a:prstDash val="sysDot"/>
                                      <a:round/>
                                      <a:headEnd/>
                                      <a:tailEnd/>
                                    </a14:hiddenLine>
                                  </a:ext>
                                </a:extLst>
                              </wps:spPr>
                              <wps:bodyPr rot="0" vert="horz" wrap="square" lIns="91440" tIns="45720" rIns="91440" bIns="45720" anchor="ctr" anchorCtr="0" upright="1">
                                <a:noAutofit/>
                              </wps:bodyPr>
                            </wps:wsp>
                            <pic:pic xmlns:pic="http://schemas.openxmlformats.org/drawingml/2006/picture">
                              <pic:nvPicPr>
                                <pic:cNvPr id="308" name="Diagram 6"/>
                                <pic:cNvPicPr>
                                  <a:picLocks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38312" y="20576"/>
                                  <a:ext cx="54658" cy="451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9" name="Diagram 7"/>
                                <pic:cNvPicPr>
                                  <a:picLocks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9094" y="-132"/>
                                  <a:ext cx="25844" cy="257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10" name="Diagram 26"/>
                                <pic:cNvPicPr>
                                  <a:picLocks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9094" y="29494"/>
                                  <a:ext cx="25934" cy="25708"/>
                                </a:xfrm>
                                <a:prstGeom prst="rect">
                                  <a:avLst/>
                                </a:prstGeom>
                                <a:noFill/>
                                <a:extLst>
                                  <a:ext uri="{909E8E84-426E-40DD-AFC4-6F175D3DCCD1}">
                                    <a14:hiddenFill xmlns:a14="http://schemas.microsoft.com/office/drawing/2010/main">
                                      <a:solidFill>
                                        <a:srgbClr val="FFFFFF"/>
                                      </a:solidFill>
                                    </a14:hiddenFill>
                                  </a:ext>
                                </a:extLst>
                              </pic:spPr>
                            </pic:pic>
                            <wps:wsp>
                              <wps:cNvPr id="311" name="Arrow: Left-Right-Up 27"/>
                              <wps:cNvSpPr>
                                <a:spLocks/>
                              </wps:cNvSpPr>
                              <wps:spPr bwMode="auto">
                                <a:xfrm rot="5400000">
                                  <a:off x="22541" y="25465"/>
                                  <a:ext cx="9144" cy="3933"/>
                                </a:xfrm>
                                <a:custGeom>
                                  <a:avLst/>
                                  <a:gdLst>
                                    <a:gd name="T0" fmla="*/ 0 w 914400"/>
                                    <a:gd name="T1" fmla="*/ 294998 h 393331"/>
                                    <a:gd name="T2" fmla="*/ 98333 w 914400"/>
                                    <a:gd name="T3" fmla="*/ 196666 h 393331"/>
                                    <a:gd name="T4" fmla="*/ 98333 w 914400"/>
                                    <a:gd name="T5" fmla="*/ 245832 h 393331"/>
                                    <a:gd name="T6" fmla="*/ 408034 w 914400"/>
                                    <a:gd name="T7" fmla="*/ 245832 h 393331"/>
                                    <a:gd name="T8" fmla="*/ 408034 w 914400"/>
                                    <a:gd name="T9" fmla="*/ 98333 h 393331"/>
                                    <a:gd name="T10" fmla="*/ 358867 w 914400"/>
                                    <a:gd name="T11" fmla="*/ 98333 h 393331"/>
                                    <a:gd name="T12" fmla="*/ 457200 w 914400"/>
                                    <a:gd name="T13" fmla="*/ 0 h 393331"/>
                                    <a:gd name="T14" fmla="*/ 555533 w 914400"/>
                                    <a:gd name="T15" fmla="*/ 98333 h 393331"/>
                                    <a:gd name="T16" fmla="*/ 506366 w 914400"/>
                                    <a:gd name="T17" fmla="*/ 98333 h 393331"/>
                                    <a:gd name="T18" fmla="*/ 506366 w 914400"/>
                                    <a:gd name="T19" fmla="*/ 245832 h 393331"/>
                                    <a:gd name="T20" fmla="*/ 816067 w 914400"/>
                                    <a:gd name="T21" fmla="*/ 245832 h 393331"/>
                                    <a:gd name="T22" fmla="*/ 816067 w 914400"/>
                                    <a:gd name="T23" fmla="*/ 196666 h 393331"/>
                                    <a:gd name="T24" fmla="*/ 914400 w 914400"/>
                                    <a:gd name="T25" fmla="*/ 294998 h 393331"/>
                                    <a:gd name="T26" fmla="*/ 816067 w 914400"/>
                                    <a:gd name="T27" fmla="*/ 393331 h 393331"/>
                                    <a:gd name="T28" fmla="*/ 816067 w 914400"/>
                                    <a:gd name="T29" fmla="*/ 344165 h 393331"/>
                                    <a:gd name="T30" fmla="*/ 98333 w 914400"/>
                                    <a:gd name="T31" fmla="*/ 344165 h 393331"/>
                                    <a:gd name="T32" fmla="*/ 98333 w 914400"/>
                                    <a:gd name="T33" fmla="*/ 393331 h 393331"/>
                                    <a:gd name="T34" fmla="*/ 0 w 914400"/>
                                    <a:gd name="T35" fmla="*/ 294998 h 393331"/>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914400" h="393331">
                                      <a:moveTo>
                                        <a:pt x="0" y="294998"/>
                                      </a:moveTo>
                                      <a:lnTo>
                                        <a:pt x="98333" y="196666"/>
                                      </a:lnTo>
                                      <a:lnTo>
                                        <a:pt x="98333" y="245832"/>
                                      </a:lnTo>
                                      <a:lnTo>
                                        <a:pt x="408034" y="245832"/>
                                      </a:lnTo>
                                      <a:lnTo>
                                        <a:pt x="408034" y="98333"/>
                                      </a:lnTo>
                                      <a:lnTo>
                                        <a:pt x="358867" y="98333"/>
                                      </a:lnTo>
                                      <a:lnTo>
                                        <a:pt x="457200" y="0"/>
                                      </a:lnTo>
                                      <a:lnTo>
                                        <a:pt x="555533" y="98333"/>
                                      </a:lnTo>
                                      <a:lnTo>
                                        <a:pt x="506366" y="98333"/>
                                      </a:lnTo>
                                      <a:lnTo>
                                        <a:pt x="506366" y="245832"/>
                                      </a:lnTo>
                                      <a:lnTo>
                                        <a:pt x="816067" y="245832"/>
                                      </a:lnTo>
                                      <a:lnTo>
                                        <a:pt x="816067" y="196666"/>
                                      </a:lnTo>
                                      <a:lnTo>
                                        <a:pt x="914400" y="294998"/>
                                      </a:lnTo>
                                      <a:lnTo>
                                        <a:pt x="816067" y="393331"/>
                                      </a:lnTo>
                                      <a:lnTo>
                                        <a:pt x="816067" y="344165"/>
                                      </a:lnTo>
                                      <a:lnTo>
                                        <a:pt x="98333" y="344165"/>
                                      </a:lnTo>
                                      <a:lnTo>
                                        <a:pt x="98333" y="393331"/>
                                      </a:lnTo>
                                      <a:lnTo>
                                        <a:pt x="0" y="294998"/>
                                      </a:lnTo>
                                      <a:close/>
                                    </a:path>
                                  </a:pathLst>
                                </a:custGeom>
                                <a:solidFill>
                                  <a:srgbClr val="A6A6A6"/>
                                </a:solidFill>
                                <a:ln w="25400">
                                  <a:solidFill>
                                    <a:srgbClr val="000000"/>
                                  </a:solidFill>
                                  <a:round/>
                                  <a:headEnd/>
                                  <a:tailEnd/>
                                </a:ln>
                              </wps:spPr>
                              <wps:bodyPr rot="0" vert="horz" wrap="square" lIns="91440" tIns="45720" rIns="91440" bIns="45720" anchor="ctr" anchorCtr="0" upright="1">
                                <a:noAutofit/>
                              </wps:bodyPr>
                            </wps:wsp>
                            <wps:wsp>
                              <wps:cNvPr id="312" name="TextBox 10"/>
                              <wps:cNvSpPr txBox="1">
                                <a:spLocks noChangeArrowheads="1"/>
                              </wps:cNvSpPr>
                              <wps:spPr bwMode="auto">
                                <a:xfrm>
                                  <a:off x="41294" y="25990"/>
                                  <a:ext cx="50426" cy="32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2E28E"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78CA32E1" w14:textId="77777777" w:rsidR="00D87BB9" w:rsidRDefault="00D87BB9"/>
                                  <w:p w14:paraId="000EE504"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567486EB" w14:textId="77777777" w:rsidR="00D87BB9" w:rsidRDefault="00D87BB9"/>
                                  <w:p w14:paraId="4F68D59D"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03D7D343" w14:textId="77777777" w:rsidR="00D87BB9" w:rsidRDefault="00D87BB9"/>
                                  <w:p w14:paraId="09D0620C"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1A4E1C63" w14:textId="77777777" w:rsidR="00D87BB9" w:rsidRDefault="00D87BB9"/>
                                  <w:p w14:paraId="41A3B404"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403DE42E" w14:textId="77777777" w:rsidR="00D87BB9" w:rsidRDefault="00D87BB9"/>
                                  <w:p w14:paraId="216793AD"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1D991AF5" w14:textId="77777777" w:rsidR="00D87BB9" w:rsidRDefault="00D87BB9"/>
                                  <w:p w14:paraId="15ABEAF2"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7F60F364" w14:textId="77777777" w:rsidR="00D87BB9" w:rsidRDefault="00D87BB9"/>
                                  <w:p w14:paraId="45664D59"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00B2194A" w14:textId="77777777" w:rsidR="00D87BB9" w:rsidRDefault="00D87BB9"/>
                                  <w:p w14:paraId="4B80EA13"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2BA0AB9A" w14:textId="77777777" w:rsidR="00D87BB9" w:rsidRDefault="00D87BB9"/>
                                  <w:p w14:paraId="4DE409F0"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405E119B" w14:textId="77777777" w:rsidR="00D87BB9" w:rsidRDefault="00D87BB9"/>
                                  <w:p w14:paraId="73D643D8"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7DF59BD1" w14:textId="77777777" w:rsidR="00D87BB9" w:rsidRDefault="00D87BB9"/>
                                  <w:p w14:paraId="5267A5EC"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6D553875" w14:textId="77777777" w:rsidR="00D87BB9" w:rsidRDefault="00D87BB9"/>
                                  <w:p w14:paraId="7963C5A7"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03A2A044" w14:textId="77777777" w:rsidR="00D87BB9" w:rsidRDefault="00D87BB9"/>
                                  <w:p w14:paraId="10EB0947"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23CFA197" w14:textId="77777777" w:rsidR="00D87BB9" w:rsidRDefault="00D87BB9"/>
                                  <w:p w14:paraId="6F76EB8E"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40378E49" w14:textId="77777777" w:rsidR="00D87BB9" w:rsidRDefault="00D87BB9"/>
                                  <w:p w14:paraId="2E5A6F58"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5E6E613A" w14:textId="77777777" w:rsidR="00D87BB9" w:rsidRDefault="00D87BB9"/>
                                  <w:p w14:paraId="431606F7"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3F1605BA" w14:textId="77777777" w:rsidR="00D87BB9" w:rsidRDefault="00D87BB9"/>
                                  <w:p w14:paraId="4AE67BCC"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0728290A" w14:textId="77777777" w:rsidR="00D87BB9" w:rsidRDefault="00D87BB9"/>
                                  <w:p w14:paraId="2ABB15A3"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6639E01C" w14:textId="77777777" w:rsidR="00D87BB9" w:rsidRDefault="00D87BB9"/>
                                  <w:p w14:paraId="55578077"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18E83D75" w14:textId="77777777" w:rsidR="00D87BB9" w:rsidRDefault="00D87BB9"/>
                                  <w:p w14:paraId="208A7E62"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7C1F3703" w14:textId="77777777" w:rsidR="00D87BB9" w:rsidRDefault="00D87BB9"/>
                                  <w:p w14:paraId="548E5DE2"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74B4813D" w14:textId="77777777" w:rsidR="00D87BB9" w:rsidRDefault="00D87BB9"/>
                                  <w:p w14:paraId="4BCEEEB4"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5CA85ECF" w14:textId="77777777" w:rsidR="00D87BB9" w:rsidRDefault="00D87BB9"/>
                                  <w:p w14:paraId="424A08DC"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2D42BBB6" w14:textId="77777777" w:rsidR="00D87BB9" w:rsidRDefault="00D87BB9"/>
                                  <w:p w14:paraId="30E85E4F"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5D76CAD9" w14:textId="77777777" w:rsidR="00D87BB9" w:rsidRDefault="00D87BB9"/>
                                  <w:p w14:paraId="3150D1FB"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04945A49" w14:textId="77777777" w:rsidR="00D87BB9" w:rsidRDefault="00D87BB9"/>
                                  <w:p w14:paraId="4A585CAA"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3AE7BDCD" w14:textId="77777777" w:rsidR="00D87BB9" w:rsidRDefault="00D87BB9"/>
                                  <w:p w14:paraId="6769255B"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47CB03A0" w14:textId="77777777" w:rsidR="00D87BB9" w:rsidRDefault="00D87BB9"/>
                                  <w:p w14:paraId="548CECDC"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3D6784EB" w14:textId="77777777" w:rsidR="00D87BB9" w:rsidRDefault="00D87BB9"/>
                                  <w:p w14:paraId="476312C6"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3ED402E2" w14:textId="77777777" w:rsidR="00D87BB9" w:rsidRDefault="00D87BB9"/>
                                  <w:p w14:paraId="7A4C257F"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564765B5" w14:textId="77777777" w:rsidR="00D87BB9" w:rsidRDefault="00D87BB9"/>
                                  <w:p w14:paraId="7E37CEFA"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txbxContent>
                              </wps:txbx>
                              <wps:bodyPr rot="0" vert="horz" wrap="square" lIns="91440" tIns="45720" rIns="91440" bIns="45720" anchor="t" anchorCtr="0" upright="1">
                                <a:noAutofit/>
                              </wps:bodyPr>
                            </wps:wsp>
                            <wps:wsp>
                              <wps:cNvPr id="313" name="Rectangle 29"/>
                              <wps:cNvSpPr>
                                <a:spLocks noChangeArrowheads="1"/>
                              </wps:cNvSpPr>
                              <wps:spPr bwMode="auto">
                                <a:xfrm>
                                  <a:off x="38025" y="11327"/>
                                  <a:ext cx="17610" cy="129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EF38F9"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79698AE9" w14:textId="77777777" w:rsidR="00D87BB9" w:rsidRDefault="00D87BB9"/>
                                  <w:p w14:paraId="6103006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4B33880C" w14:textId="77777777" w:rsidR="00D87BB9" w:rsidRDefault="00D87BB9"/>
                                  <w:p w14:paraId="12F70E47"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2AEB6C12" w14:textId="77777777" w:rsidR="00D87BB9" w:rsidRDefault="00D87BB9"/>
                                  <w:p w14:paraId="249DC3C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536DAACC" w14:textId="77777777" w:rsidR="00D87BB9" w:rsidRDefault="00D87BB9"/>
                                  <w:p w14:paraId="313E42B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3C91D120" w14:textId="77777777" w:rsidR="00D87BB9" w:rsidRDefault="00D87BB9"/>
                                  <w:p w14:paraId="41109B6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3525C183" w14:textId="77777777" w:rsidR="00D87BB9" w:rsidRDefault="00D87BB9"/>
                                  <w:p w14:paraId="047DA04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627B580D" w14:textId="77777777" w:rsidR="00D87BB9" w:rsidRDefault="00D87BB9"/>
                                  <w:p w14:paraId="30EDDFC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30AE0B0A" w14:textId="77777777" w:rsidR="00D87BB9" w:rsidRDefault="00D87BB9"/>
                                  <w:p w14:paraId="1FEA584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7C484C03" w14:textId="77777777" w:rsidR="00D87BB9" w:rsidRDefault="00D87BB9"/>
                                  <w:p w14:paraId="7C991B3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18B58D82" w14:textId="77777777" w:rsidR="00D87BB9" w:rsidRDefault="00D87BB9"/>
                                  <w:p w14:paraId="0802723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60E3A3F5" w14:textId="77777777" w:rsidR="00D87BB9" w:rsidRDefault="00D87BB9"/>
                                  <w:p w14:paraId="1815C5E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1655BE82" w14:textId="77777777" w:rsidR="00D87BB9" w:rsidRDefault="00D87BB9"/>
                                  <w:p w14:paraId="727A2C4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5402BD8C" w14:textId="77777777" w:rsidR="00D87BB9" w:rsidRDefault="00D87BB9"/>
                                  <w:p w14:paraId="082E7E9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7ABB8C25" w14:textId="77777777" w:rsidR="00D87BB9" w:rsidRDefault="00D87BB9"/>
                                  <w:p w14:paraId="07FC5C1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77664A9A" w14:textId="77777777" w:rsidR="00D87BB9" w:rsidRDefault="00D87BB9"/>
                                  <w:p w14:paraId="2A48EB2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4A71547D" w14:textId="77777777" w:rsidR="00D87BB9" w:rsidRDefault="00D87BB9"/>
                                  <w:p w14:paraId="7763B3A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46EF7FF5" w14:textId="77777777" w:rsidR="00D87BB9" w:rsidRDefault="00D87BB9"/>
                                  <w:p w14:paraId="6D0CAAB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19FD86EC" w14:textId="77777777" w:rsidR="00D87BB9" w:rsidRDefault="00D87BB9"/>
                                  <w:p w14:paraId="2E2DC2C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2C974615" w14:textId="77777777" w:rsidR="00D87BB9" w:rsidRDefault="00D87BB9"/>
                                  <w:p w14:paraId="4268670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3A453163" w14:textId="77777777" w:rsidR="00D87BB9" w:rsidRDefault="00D87BB9"/>
                                  <w:p w14:paraId="0B84858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76022D81" w14:textId="77777777" w:rsidR="00D87BB9" w:rsidRDefault="00D87BB9"/>
                                  <w:p w14:paraId="4C989BE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15A2F339" w14:textId="77777777" w:rsidR="00D87BB9" w:rsidRDefault="00D87BB9"/>
                                  <w:p w14:paraId="27598B8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314B82C1" w14:textId="77777777" w:rsidR="00D87BB9" w:rsidRDefault="00D87BB9"/>
                                  <w:p w14:paraId="38E3FA7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1D0D2EC1" w14:textId="77777777" w:rsidR="00D87BB9" w:rsidRDefault="00D87BB9"/>
                                  <w:p w14:paraId="272BB29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526E99ED" w14:textId="77777777" w:rsidR="00D87BB9" w:rsidRDefault="00D87BB9"/>
                                  <w:p w14:paraId="781401D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3297B920" w14:textId="77777777" w:rsidR="00D87BB9" w:rsidRDefault="00D87BB9"/>
                                  <w:p w14:paraId="01A5CBA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5081B282" w14:textId="77777777" w:rsidR="00D87BB9" w:rsidRDefault="00D87BB9"/>
                                  <w:p w14:paraId="1AAA08F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08267B3F" w14:textId="77777777" w:rsidR="00D87BB9" w:rsidRDefault="00D87BB9"/>
                                  <w:p w14:paraId="0BC0FAD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056448BA" w14:textId="77777777" w:rsidR="00D87BB9" w:rsidRDefault="00D87BB9"/>
                                  <w:p w14:paraId="7346BEA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7C0C86D2" w14:textId="77777777" w:rsidR="00D87BB9" w:rsidRDefault="00D87BB9"/>
                                  <w:p w14:paraId="67B857F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26143564" w14:textId="77777777" w:rsidR="00D87BB9" w:rsidRDefault="00D87BB9"/>
                                  <w:p w14:paraId="3E0C38C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txbxContent>
                              </wps:txbx>
                              <wps:bodyPr rot="0" vert="horz" wrap="square" lIns="91440" tIns="45720" rIns="91440" bIns="45720" anchor="t" anchorCtr="0" upright="1">
                                <a:noAutofit/>
                              </wps:bodyPr>
                            </wps:wsp>
                            <wps:wsp>
                              <wps:cNvPr id="314" name="Rectangle 30"/>
                              <wps:cNvSpPr>
                                <a:spLocks noChangeArrowheads="1"/>
                              </wps:cNvSpPr>
                              <wps:spPr bwMode="auto">
                                <a:xfrm>
                                  <a:off x="54217" y="1141"/>
                                  <a:ext cx="17878" cy="203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6CE8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092D68E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2E1D7228" w14:textId="77777777" w:rsidR="00D87BB9" w:rsidRDefault="00D87BB9"/>
                                  <w:p w14:paraId="3AB12A0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39A5D237"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297E5E00" w14:textId="77777777" w:rsidR="00D87BB9" w:rsidRDefault="00D87BB9"/>
                                  <w:p w14:paraId="6FE8ED8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55EE4C5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31F33A83" w14:textId="77777777" w:rsidR="00D87BB9" w:rsidRDefault="00D87BB9"/>
                                  <w:p w14:paraId="5B18811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561C3BF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14358E49" w14:textId="77777777" w:rsidR="00D87BB9" w:rsidRDefault="00D87BB9"/>
                                  <w:p w14:paraId="65A03D4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4F5C379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1FCE8C48" w14:textId="77777777" w:rsidR="00D87BB9" w:rsidRDefault="00D87BB9"/>
                                  <w:p w14:paraId="51E85E8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5A7E451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392E69F7" w14:textId="77777777" w:rsidR="00D87BB9" w:rsidRDefault="00D87BB9"/>
                                  <w:p w14:paraId="44A3E8F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5F2C58F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435CE4E6" w14:textId="77777777" w:rsidR="00D87BB9" w:rsidRDefault="00D87BB9"/>
                                  <w:p w14:paraId="5DC6331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17A36DB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73B42C2A" w14:textId="77777777" w:rsidR="00D87BB9" w:rsidRDefault="00D87BB9"/>
                                  <w:p w14:paraId="620F33A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7C3E6DC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02057343" w14:textId="77777777" w:rsidR="00D87BB9" w:rsidRDefault="00D87BB9"/>
                                  <w:p w14:paraId="2623856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3BC2169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1FE8881A" w14:textId="77777777" w:rsidR="00D87BB9" w:rsidRDefault="00D87BB9"/>
                                  <w:p w14:paraId="36BA159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1BDB8BB7"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508BABFE" w14:textId="77777777" w:rsidR="00D87BB9" w:rsidRDefault="00D87BB9"/>
                                  <w:p w14:paraId="1952182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7D76353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3AE441AB" w14:textId="77777777" w:rsidR="00D87BB9" w:rsidRDefault="00D87BB9"/>
                                  <w:p w14:paraId="61B80A1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6C67434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508D0CD4" w14:textId="77777777" w:rsidR="00D87BB9" w:rsidRDefault="00D87BB9"/>
                                  <w:p w14:paraId="4E31FB9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6E8E33E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606B54BA" w14:textId="77777777" w:rsidR="00D87BB9" w:rsidRDefault="00D87BB9"/>
                                  <w:p w14:paraId="109E5BF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263B820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53F90CB4" w14:textId="77777777" w:rsidR="00D87BB9" w:rsidRDefault="00D87BB9"/>
                                  <w:p w14:paraId="1469496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2630EEF9"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3E4C8D0A" w14:textId="77777777" w:rsidR="00D87BB9" w:rsidRDefault="00D87BB9"/>
                                  <w:p w14:paraId="2554CCD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4142282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220AF274" w14:textId="77777777" w:rsidR="00D87BB9" w:rsidRDefault="00D87BB9"/>
                                  <w:p w14:paraId="19040BE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4B498CD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5FADBBFF" w14:textId="77777777" w:rsidR="00D87BB9" w:rsidRDefault="00D87BB9"/>
                                  <w:p w14:paraId="27120AF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7A3A893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32AE7EEF" w14:textId="77777777" w:rsidR="00D87BB9" w:rsidRDefault="00D87BB9"/>
                                  <w:p w14:paraId="6B487827"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56366E7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0139E192" w14:textId="77777777" w:rsidR="00D87BB9" w:rsidRDefault="00D87BB9"/>
                                  <w:p w14:paraId="248F52F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296DA42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6E3FE8F0" w14:textId="77777777" w:rsidR="00D87BB9" w:rsidRDefault="00D87BB9"/>
                                  <w:p w14:paraId="24D8232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12CA71C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7B7CBA5C" w14:textId="77777777" w:rsidR="00D87BB9" w:rsidRDefault="00D87BB9"/>
                                  <w:p w14:paraId="7B06430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3A47054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51A2D14E" w14:textId="77777777" w:rsidR="00D87BB9" w:rsidRDefault="00D87BB9"/>
                                  <w:p w14:paraId="6E448CF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56E1456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1B2FB677" w14:textId="77777777" w:rsidR="00D87BB9" w:rsidRDefault="00D87BB9"/>
                                  <w:p w14:paraId="20984F3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0E23E73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126A1AF3" w14:textId="77777777" w:rsidR="00D87BB9" w:rsidRDefault="00D87BB9"/>
                                  <w:p w14:paraId="0B989A5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7864FE8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55863AFE" w14:textId="77777777" w:rsidR="00D87BB9" w:rsidRDefault="00D87BB9"/>
                                  <w:p w14:paraId="1991FF1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10F4B10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16387446" w14:textId="77777777" w:rsidR="00D87BB9" w:rsidRDefault="00D87BB9"/>
                                  <w:p w14:paraId="0ED1584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1034742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47581C1C" w14:textId="77777777" w:rsidR="00D87BB9" w:rsidRDefault="00D87BB9"/>
                                  <w:p w14:paraId="7478006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3AB5793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5EF90DF9" w14:textId="77777777" w:rsidR="00D87BB9" w:rsidRDefault="00D87BB9"/>
                                  <w:p w14:paraId="1399EA1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12B7408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1B32C399" w14:textId="77777777" w:rsidR="00D87BB9" w:rsidRDefault="00D87BB9"/>
                                  <w:p w14:paraId="3494F64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51B94D2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4CD18398" w14:textId="77777777" w:rsidR="00D87BB9" w:rsidRDefault="00D87BB9"/>
                                  <w:p w14:paraId="75EB9F6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6B4E520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txbxContent>
                              </wps:txbx>
                              <wps:bodyPr rot="0" vert="horz" wrap="square" lIns="91440" tIns="45720" rIns="91440" bIns="45720" anchor="t" anchorCtr="0" upright="1">
                                <a:noAutofit/>
                              </wps:bodyPr>
                            </wps:wsp>
                            <wps:wsp>
                              <wps:cNvPr id="315" name="Rectangle 31"/>
                              <wps:cNvSpPr>
                                <a:spLocks noChangeArrowheads="1"/>
                              </wps:cNvSpPr>
                              <wps:spPr bwMode="auto">
                                <a:xfrm>
                                  <a:off x="71161" y="2088"/>
                                  <a:ext cx="24690" cy="17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627E4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4F343530" w14:textId="54144781" w:rsidR="00D87BB9" w:rsidRPr="00780754" w:rsidRDefault="00D87BB9" w:rsidP="00780754">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20E9632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348CCA0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1F57FA0D" w14:textId="77777777" w:rsidR="00D87BB9" w:rsidRDefault="00D87BB9"/>
                                  <w:p w14:paraId="0D20841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337919A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47D95888" w14:textId="77777777" w:rsidR="00D87BB9" w:rsidRDefault="00D87BB9"/>
                                  <w:p w14:paraId="78263CD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6DF8B90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79DE3E7D" w14:textId="77777777" w:rsidR="00D87BB9" w:rsidRDefault="00D87BB9"/>
                                  <w:p w14:paraId="5E104D99"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327DE117"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22310886" w14:textId="77777777" w:rsidR="00D87BB9" w:rsidRDefault="00D87BB9"/>
                                  <w:p w14:paraId="4E20B60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57F2F61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1ED8A7C1" w14:textId="77777777" w:rsidR="00D87BB9" w:rsidRDefault="00D87BB9"/>
                                  <w:p w14:paraId="244D0EB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3B3992E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2AC5E317" w14:textId="77777777" w:rsidR="00D87BB9" w:rsidRDefault="00D87BB9"/>
                                  <w:p w14:paraId="04A5B92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64BCF82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40894BC8" w14:textId="77777777" w:rsidR="00D87BB9" w:rsidRDefault="00D87BB9"/>
                                  <w:p w14:paraId="6E2D2067"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54410D1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5E9F5CE7" w14:textId="77777777" w:rsidR="00D87BB9" w:rsidRDefault="00D87BB9"/>
                                  <w:p w14:paraId="22BC034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21D784B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640ABE29" w14:textId="77777777" w:rsidR="00D87BB9" w:rsidRDefault="00D87BB9"/>
                                  <w:p w14:paraId="3BF68787"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7BBA10E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2C270CA4" w14:textId="77777777" w:rsidR="00D87BB9" w:rsidRDefault="00D87BB9"/>
                                  <w:p w14:paraId="711CB55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7565823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5240D656" w14:textId="77777777" w:rsidR="00D87BB9" w:rsidRDefault="00D87BB9"/>
                                  <w:p w14:paraId="212A0E9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657EEAE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5106B2A0" w14:textId="77777777" w:rsidR="00D87BB9" w:rsidRDefault="00D87BB9"/>
                                  <w:p w14:paraId="36AEF32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70B3C43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txbxContent>
                              </wps:txbx>
                              <wps:bodyPr rot="0" vert="horz" wrap="square" lIns="91440" tIns="45720" rIns="91440" bIns="45720" anchor="t" anchorCtr="0" upright="1">
                                <a:noAutofit/>
                              </wps:bodyPr>
                            </wps:wsp>
                            <wps:wsp>
                              <wps:cNvPr id="316" name="Rectangle 32"/>
                              <wps:cNvSpPr>
                                <a:spLocks noChangeArrowheads="1"/>
                              </wps:cNvSpPr>
                              <wps:spPr bwMode="auto">
                                <a:xfrm>
                                  <a:off x="39867" y="28144"/>
                                  <a:ext cx="19415" cy="287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C368AF"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0293CF5B" w14:textId="77777777" w:rsidR="00D87BB9" w:rsidRDefault="00D87BB9"/>
                                  <w:p w14:paraId="7B8677FF"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70B67CB4" w14:textId="77777777" w:rsidR="00D87BB9" w:rsidRDefault="00D87BB9"/>
                                  <w:p w14:paraId="23DAFB1B"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22DFFC13" w14:textId="77777777" w:rsidR="00D87BB9" w:rsidRDefault="00D87BB9"/>
                                  <w:p w14:paraId="05D62066"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02A5A514" w14:textId="77777777" w:rsidR="00D87BB9" w:rsidRDefault="00D87BB9"/>
                                  <w:p w14:paraId="27BA9056"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3B400332" w14:textId="77777777" w:rsidR="00D87BB9" w:rsidRDefault="00D87BB9"/>
                                  <w:p w14:paraId="21C75860"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77963217" w14:textId="77777777" w:rsidR="00D87BB9" w:rsidRDefault="00D87BB9"/>
                                  <w:p w14:paraId="580C86AD"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73979175" w14:textId="77777777" w:rsidR="00D87BB9" w:rsidRDefault="00D87BB9"/>
                                  <w:p w14:paraId="18B423F3"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51D3F13A" w14:textId="77777777" w:rsidR="00D87BB9" w:rsidRDefault="00D87BB9"/>
                                  <w:p w14:paraId="4ADA10A4"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2ABD43DD" w14:textId="77777777" w:rsidR="00D87BB9" w:rsidRDefault="00D87BB9"/>
                                  <w:p w14:paraId="39E1386C"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103E577C" w14:textId="77777777" w:rsidR="00D87BB9" w:rsidRDefault="00D87BB9"/>
                                  <w:p w14:paraId="42AEF821"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4D71D9C9" w14:textId="77777777" w:rsidR="00D87BB9" w:rsidRDefault="00D87BB9"/>
                                  <w:p w14:paraId="23BCDF05"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1FC484FB" w14:textId="77777777" w:rsidR="00D87BB9" w:rsidRDefault="00D87BB9"/>
                                  <w:p w14:paraId="512E5392"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7948DF54" w14:textId="77777777" w:rsidR="00D87BB9" w:rsidRDefault="00D87BB9"/>
                                  <w:p w14:paraId="7BAC8ACE"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2555F341" w14:textId="77777777" w:rsidR="00D87BB9" w:rsidRDefault="00D87BB9"/>
                                  <w:p w14:paraId="6D61C62C"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5AFC83B6" w14:textId="77777777" w:rsidR="00D87BB9" w:rsidRDefault="00D87BB9"/>
                                  <w:p w14:paraId="2455D587"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0BED71EA" w14:textId="77777777" w:rsidR="00D87BB9" w:rsidRDefault="00D87BB9"/>
                                  <w:p w14:paraId="788BF8BF"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2CD29FEA" w14:textId="77777777" w:rsidR="00D87BB9" w:rsidRDefault="00D87BB9"/>
                                  <w:p w14:paraId="274D9679"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669257DA" w14:textId="77777777" w:rsidR="00D87BB9" w:rsidRDefault="00D87BB9"/>
                                  <w:p w14:paraId="1741335E"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3B5C6993" w14:textId="77777777" w:rsidR="00D87BB9" w:rsidRDefault="00D87BB9"/>
                                  <w:p w14:paraId="634B10BB"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51CDB817" w14:textId="77777777" w:rsidR="00D87BB9" w:rsidRDefault="00D87BB9"/>
                                  <w:p w14:paraId="5C1C223F"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3E5AA733" w14:textId="77777777" w:rsidR="00D87BB9" w:rsidRDefault="00D87BB9"/>
                                  <w:p w14:paraId="36CD20FA"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7676DB4D" w14:textId="77777777" w:rsidR="00D87BB9" w:rsidRDefault="00D87BB9"/>
                                  <w:p w14:paraId="48C819ED"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3F9763CD" w14:textId="77777777" w:rsidR="00D87BB9" w:rsidRDefault="00D87BB9"/>
                                  <w:p w14:paraId="2DDC8CFC"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01196D67" w14:textId="77777777" w:rsidR="00D87BB9" w:rsidRDefault="00D87BB9"/>
                                  <w:p w14:paraId="587ACE77"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7A4F8152" w14:textId="77777777" w:rsidR="00D87BB9" w:rsidRDefault="00D87BB9"/>
                                  <w:p w14:paraId="57211BAD"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2C2FA37A" w14:textId="77777777" w:rsidR="00D87BB9" w:rsidRDefault="00D87BB9"/>
                                  <w:p w14:paraId="3A9F3AD0"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09A01FF2" w14:textId="77777777" w:rsidR="00D87BB9" w:rsidRDefault="00D87BB9"/>
                                  <w:p w14:paraId="5EF64D58"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2A021F48" w14:textId="77777777" w:rsidR="00D87BB9" w:rsidRDefault="00D87BB9"/>
                                  <w:p w14:paraId="4D3E5FC1"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6CEC516B" w14:textId="77777777" w:rsidR="00D87BB9" w:rsidRDefault="00D87BB9"/>
                                  <w:p w14:paraId="40FC5BB3"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2C56B62C" w14:textId="77777777" w:rsidR="00D87BB9" w:rsidRDefault="00D87BB9"/>
                                  <w:p w14:paraId="238C5E68"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5B0E77A6" w14:textId="77777777" w:rsidR="00D87BB9" w:rsidRDefault="00D87BB9"/>
                                  <w:p w14:paraId="3B7B34AB"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txbxContent>
                              </wps:txbx>
                              <wps:bodyPr rot="0" vert="horz" wrap="square" lIns="91440" tIns="45720" rIns="91440" bIns="45720" anchor="t" anchorCtr="0" upright="1">
                                <a:noAutofit/>
                              </wps:bodyPr>
                            </wps:wsp>
                            <wps:wsp>
                              <wps:cNvPr id="317" name="Rectangle 33"/>
                              <wps:cNvSpPr>
                                <a:spLocks noChangeArrowheads="1"/>
                              </wps:cNvSpPr>
                              <wps:spPr bwMode="auto">
                                <a:xfrm>
                                  <a:off x="57341" y="28334"/>
                                  <a:ext cx="15148" cy="292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4D8B5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62E87953" w14:textId="77777777" w:rsidR="00D87BB9" w:rsidRDefault="00D87BB9"/>
                                  <w:p w14:paraId="0B835FB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49FC8F6E" w14:textId="77777777" w:rsidR="00D87BB9" w:rsidRDefault="00D87BB9"/>
                                  <w:p w14:paraId="79174A8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0D92CF2C" w14:textId="77777777" w:rsidR="00D87BB9" w:rsidRDefault="00D87BB9"/>
                                  <w:p w14:paraId="5422926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4D56E423" w14:textId="77777777" w:rsidR="00D87BB9" w:rsidRDefault="00D87BB9"/>
                                  <w:p w14:paraId="197AFC7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1E3339D8" w14:textId="77777777" w:rsidR="00D87BB9" w:rsidRDefault="00D87BB9"/>
                                  <w:p w14:paraId="2E3ECF3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3A9F355C" w14:textId="77777777" w:rsidR="00D87BB9" w:rsidRDefault="00D87BB9"/>
                                  <w:p w14:paraId="08CEEAD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0514A4A3" w14:textId="77777777" w:rsidR="00D87BB9" w:rsidRDefault="00D87BB9"/>
                                  <w:p w14:paraId="03FCA2D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0E009AC1" w14:textId="77777777" w:rsidR="00D87BB9" w:rsidRDefault="00D87BB9"/>
                                  <w:p w14:paraId="483DA6D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00377ACE" w14:textId="77777777" w:rsidR="00D87BB9" w:rsidRDefault="00D87BB9"/>
                                  <w:p w14:paraId="6B6ED06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153D0524" w14:textId="77777777" w:rsidR="00D87BB9" w:rsidRDefault="00D87BB9"/>
                                  <w:p w14:paraId="60FAE72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1482C266" w14:textId="77777777" w:rsidR="00D87BB9" w:rsidRDefault="00D87BB9"/>
                                  <w:p w14:paraId="776886D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000AB4E4" w14:textId="77777777" w:rsidR="00D87BB9" w:rsidRDefault="00D87BB9"/>
                                  <w:p w14:paraId="35CA31D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28E61876" w14:textId="77777777" w:rsidR="00D87BB9" w:rsidRDefault="00D87BB9"/>
                                  <w:p w14:paraId="1E453FC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61ADB2FA" w14:textId="77777777" w:rsidR="00D87BB9" w:rsidRDefault="00D87BB9"/>
                                  <w:p w14:paraId="5FB8054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31B024B4" w14:textId="77777777" w:rsidR="00D87BB9" w:rsidRDefault="00D87BB9"/>
                                  <w:p w14:paraId="4D7CDD0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4A38A5B2" w14:textId="77777777" w:rsidR="00D87BB9" w:rsidRDefault="00D87BB9"/>
                                  <w:p w14:paraId="7D6BDC29"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2DEA0E2D" w14:textId="77777777" w:rsidR="00D87BB9" w:rsidRDefault="00D87BB9"/>
                                  <w:p w14:paraId="072EA2C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23284CC5" w14:textId="77777777" w:rsidR="00D87BB9" w:rsidRDefault="00D87BB9"/>
                                  <w:p w14:paraId="5C15E12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4E6C83B7" w14:textId="77777777" w:rsidR="00D87BB9" w:rsidRDefault="00D87BB9"/>
                                  <w:p w14:paraId="3405F3C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6366BDA9" w14:textId="77777777" w:rsidR="00D87BB9" w:rsidRDefault="00D87BB9"/>
                                  <w:p w14:paraId="7786F37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0F369B09" w14:textId="77777777" w:rsidR="00D87BB9" w:rsidRDefault="00D87BB9"/>
                                  <w:p w14:paraId="3CE65F5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6CE479D9" w14:textId="77777777" w:rsidR="00D87BB9" w:rsidRDefault="00D87BB9"/>
                                  <w:p w14:paraId="1423739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2F164824" w14:textId="77777777" w:rsidR="00D87BB9" w:rsidRDefault="00D87BB9"/>
                                  <w:p w14:paraId="04DA503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46441E3B" w14:textId="77777777" w:rsidR="00D87BB9" w:rsidRDefault="00D87BB9"/>
                                  <w:p w14:paraId="73E5C31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50794BDA" w14:textId="77777777" w:rsidR="00D87BB9" w:rsidRDefault="00D87BB9"/>
                                  <w:p w14:paraId="585FBA9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6B862F3C" w14:textId="77777777" w:rsidR="00D87BB9" w:rsidRDefault="00D87BB9"/>
                                  <w:p w14:paraId="15CEFEB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410E9E4D" w14:textId="77777777" w:rsidR="00D87BB9" w:rsidRDefault="00D87BB9"/>
                                  <w:p w14:paraId="68DBD86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550A8904" w14:textId="77777777" w:rsidR="00D87BB9" w:rsidRDefault="00D87BB9"/>
                                  <w:p w14:paraId="5F1C3E3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598AA548" w14:textId="77777777" w:rsidR="00D87BB9" w:rsidRDefault="00D87BB9"/>
                                  <w:p w14:paraId="36F39FF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3B4B796D" w14:textId="77777777" w:rsidR="00D87BB9" w:rsidRDefault="00D87BB9"/>
                                  <w:p w14:paraId="1449633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5E6FCB15" w14:textId="77777777" w:rsidR="00D87BB9" w:rsidRDefault="00D87BB9"/>
                                  <w:p w14:paraId="00A0511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txbxContent>
                              </wps:txbx>
                              <wps:bodyPr rot="0" vert="horz" wrap="square" lIns="91440" tIns="45720" rIns="91440" bIns="45720" anchor="t" anchorCtr="0" upright="1">
                                <a:noAutofit/>
                              </wps:bodyPr>
                            </wps:wsp>
                            <wps:wsp>
                              <wps:cNvPr id="318" name="Rectangle 34"/>
                              <wps:cNvSpPr>
                                <a:spLocks noChangeArrowheads="1"/>
                              </wps:cNvSpPr>
                              <wps:spPr bwMode="auto">
                                <a:xfrm>
                                  <a:off x="73953" y="28334"/>
                                  <a:ext cx="16613" cy="270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0CA1F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52AFA647" w14:textId="77777777" w:rsidR="00D87BB9" w:rsidRDefault="00D87BB9"/>
                                  <w:p w14:paraId="378AC85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62345D36" w14:textId="77777777" w:rsidR="00D87BB9" w:rsidRDefault="00D87BB9"/>
                                  <w:p w14:paraId="0DE8D5E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3861FCD8" w14:textId="77777777" w:rsidR="00D87BB9" w:rsidRDefault="00D87BB9"/>
                                  <w:p w14:paraId="222DB7B9"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4EEDF219" w14:textId="77777777" w:rsidR="00D87BB9" w:rsidRDefault="00D87BB9"/>
                                  <w:p w14:paraId="196D844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19782715" w14:textId="77777777" w:rsidR="00D87BB9" w:rsidRDefault="00D87BB9"/>
                                  <w:p w14:paraId="3180063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177ACDDD" w14:textId="77777777" w:rsidR="00D87BB9" w:rsidRDefault="00D87BB9"/>
                                  <w:p w14:paraId="5D384A0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537C2DCE" w14:textId="77777777" w:rsidR="00D87BB9" w:rsidRDefault="00D87BB9"/>
                                  <w:p w14:paraId="5DF6141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446CE762" w14:textId="77777777" w:rsidR="00D87BB9" w:rsidRDefault="00D87BB9"/>
                                  <w:p w14:paraId="20F5633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00EBC279" w14:textId="77777777" w:rsidR="00D87BB9" w:rsidRDefault="00D87BB9"/>
                                  <w:p w14:paraId="6F9043B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0C83BB2D" w14:textId="77777777" w:rsidR="00D87BB9" w:rsidRDefault="00D87BB9"/>
                                  <w:p w14:paraId="34B0629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6DC44D38" w14:textId="77777777" w:rsidR="00D87BB9" w:rsidRDefault="00D87BB9"/>
                                  <w:p w14:paraId="1ED346E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2A547CAA" w14:textId="77777777" w:rsidR="00D87BB9" w:rsidRDefault="00D87BB9"/>
                                  <w:p w14:paraId="063F50B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46073BFD" w14:textId="77777777" w:rsidR="00D87BB9" w:rsidRDefault="00D87BB9"/>
                                  <w:p w14:paraId="1E9540C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5EE2493D" w14:textId="77777777" w:rsidR="00D87BB9" w:rsidRDefault="00D87BB9"/>
                                  <w:p w14:paraId="2A207F2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3BBBCF45" w14:textId="77777777" w:rsidR="00D87BB9" w:rsidRDefault="00D87BB9"/>
                                  <w:p w14:paraId="2F0B4F7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5FF3D042" w14:textId="77777777" w:rsidR="00D87BB9" w:rsidRDefault="00D87BB9"/>
                                  <w:p w14:paraId="09B597A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1688A79C" w14:textId="77777777" w:rsidR="00D87BB9" w:rsidRDefault="00D87BB9"/>
                                  <w:p w14:paraId="1392C46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00851D6E" w14:textId="77777777" w:rsidR="00D87BB9" w:rsidRDefault="00D87BB9"/>
                                  <w:p w14:paraId="0DC6A40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1890958A" w14:textId="77777777" w:rsidR="00D87BB9" w:rsidRDefault="00D87BB9"/>
                                  <w:p w14:paraId="7DC5960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201A5AC9" w14:textId="77777777" w:rsidR="00D87BB9" w:rsidRDefault="00D87BB9"/>
                                  <w:p w14:paraId="2E199C0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27836534" w14:textId="77777777" w:rsidR="00D87BB9" w:rsidRDefault="00D87BB9"/>
                                  <w:p w14:paraId="76CE394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607769BF" w14:textId="77777777" w:rsidR="00D87BB9" w:rsidRDefault="00D87BB9"/>
                                  <w:p w14:paraId="6020BD6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630EB2F1" w14:textId="77777777" w:rsidR="00D87BB9" w:rsidRDefault="00D87BB9"/>
                                  <w:p w14:paraId="45F3ACE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303DF716" w14:textId="77777777" w:rsidR="00D87BB9" w:rsidRDefault="00D87BB9"/>
                                  <w:p w14:paraId="71D6ECD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5D486DE3" w14:textId="77777777" w:rsidR="00D87BB9" w:rsidRDefault="00D87BB9"/>
                                  <w:p w14:paraId="3EAC747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78FC81EB" w14:textId="77777777" w:rsidR="00D87BB9" w:rsidRDefault="00D87BB9"/>
                                  <w:p w14:paraId="0A11174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4CB6987E" w14:textId="77777777" w:rsidR="00D87BB9" w:rsidRDefault="00D87BB9"/>
                                  <w:p w14:paraId="1404FF3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1EC02BAA" w14:textId="77777777" w:rsidR="00D87BB9" w:rsidRDefault="00D87BB9"/>
                                  <w:p w14:paraId="6FD6D01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1EFB2FD9" w14:textId="77777777" w:rsidR="00D87BB9" w:rsidRDefault="00D87BB9"/>
                                  <w:p w14:paraId="2567519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07B25C83" w14:textId="77777777" w:rsidR="00D87BB9" w:rsidRDefault="00D87BB9"/>
                                  <w:p w14:paraId="420688C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0FB8F383" w14:textId="77777777" w:rsidR="00D87BB9" w:rsidRDefault="00D87BB9"/>
                                  <w:p w14:paraId="21530E49"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txbxContent>
                              </wps:txbx>
                              <wps:bodyPr rot="0" vert="horz" wrap="square" lIns="91440" tIns="45720" rIns="91440" bIns="45720" anchor="t" anchorCtr="0" upright="1">
                                <a:noAutofit/>
                              </wps:bodyPr>
                            </wps:wsp>
                          </wpg:grpSp>
                          <wps:wsp>
                            <wps:cNvPr id="319" name="TextBox 18"/>
                            <wps:cNvSpPr txBox="1">
                              <a:spLocks noChangeArrowheads="1"/>
                            </wps:cNvSpPr>
                            <wps:spPr bwMode="auto">
                              <a:xfrm rot="5400000">
                                <a:off x="41720" y="40232"/>
                                <a:ext cx="3657" cy="22860"/>
                              </a:xfrm>
                              <a:prstGeom prst="rect">
                                <a:avLst/>
                              </a:prstGeom>
                              <a:solidFill>
                                <a:srgbClr val="D9D9D9"/>
                              </a:solidFill>
                              <a:ln w="19050">
                                <a:solidFill>
                                  <a:srgbClr val="000000"/>
                                </a:solidFill>
                                <a:miter lim="800000"/>
                                <a:headEnd/>
                                <a:tailEnd/>
                              </a:ln>
                            </wps:spPr>
                            <wps:txbx>
                              <w:txbxContent>
                                <w:p w14:paraId="447C51B9" w14:textId="77777777" w:rsidR="00D87BB9" w:rsidRPr="00257B57" w:rsidRDefault="00D87BB9" w:rsidP="004577EE">
                                  <w:pPr>
                                    <w:pStyle w:val="NormalWeb"/>
                                    <w:spacing w:before="0" w:beforeAutospacing="0" w:after="0" w:afterAutospacing="0"/>
                                    <w:rPr>
                                      <w:sz w:val="16"/>
                                    </w:rPr>
                                  </w:pPr>
                                </w:p>
                                <w:p w14:paraId="70580942" w14:textId="77777777" w:rsidR="00D87BB9" w:rsidRDefault="00D87BB9"/>
                                <w:p w14:paraId="7C682E1F" w14:textId="77777777" w:rsidR="00D87BB9" w:rsidRPr="00257B57" w:rsidRDefault="00D87BB9" w:rsidP="004577EE">
                                  <w:pPr>
                                    <w:pStyle w:val="NormalWeb"/>
                                    <w:spacing w:before="0" w:beforeAutospacing="0" w:after="0" w:afterAutospacing="0"/>
                                    <w:rPr>
                                      <w:sz w:val="16"/>
                                    </w:rPr>
                                  </w:pPr>
                                </w:p>
                                <w:p w14:paraId="43BE52EC" w14:textId="77777777" w:rsidR="00D87BB9" w:rsidRDefault="00D87BB9"/>
                                <w:p w14:paraId="778004B8" w14:textId="77777777" w:rsidR="00D87BB9" w:rsidRPr="00257B57" w:rsidRDefault="00D87BB9" w:rsidP="004577EE">
                                  <w:pPr>
                                    <w:pStyle w:val="NormalWeb"/>
                                    <w:spacing w:before="0" w:beforeAutospacing="0" w:after="0" w:afterAutospacing="0"/>
                                    <w:rPr>
                                      <w:sz w:val="16"/>
                                    </w:rPr>
                                  </w:pPr>
                                </w:p>
                                <w:p w14:paraId="0541F0A5" w14:textId="77777777" w:rsidR="00D87BB9" w:rsidRDefault="00D87BB9"/>
                                <w:p w14:paraId="4DB9AFB3" w14:textId="77777777" w:rsidR="00D87BB9" w:rsidRPr="00257B57" w:rsidRDefault="00D87BB9" w:rsidP="004577EE">
                                  <w:pPr>
                                    <w:pStyle w:val="NormalWeb"/>
                                    <w:spacing w:before="0" w:beforeAutospacing="0" w:after="0" w:afterAutospacing="0"/>
                                    <w:rPr>
                                      <w:sz w:val="16"/>
                                    </w:rPr>
                                  </w:pPr>
                                </w:p>
                                <w:p w14:paraId="679643FC" w14:textId="77777777" w:rsidR="00D87BB9" w:rsidRDefault="00D87BB9"/>
                                <w:p w14:paraId="0ABB1236" w14:textId="77777777" w:rsidR="00D87BB9" w:rsidRPr="00257B57" w:rsidRDefault="00D87BB9" w:rsidP="004577EE">
                                  <w:pPr>
                                    <w:pStyle w:val="NormalWeb"/>
                                    <w:spacing w:before="0" w:beforeAutospacing="0" w:after="0" w:afterAutospacing="0"/>
                                    <w:rPr>
                                      <w:sz w:val="16"/>
                                    </w:rPr>
                                  </w:pPr>
                                </w:p>
                                <w:p w14:paraId="45B6582A" w14:textId="77777777" w:rsidR="00D87BB9" w:rsidRDefault="00D87BB9"/>
                                <w:p w14:paraId="7F612616" w14:textId="77777777" w:rsidR="00D87BB9" w:rsidRPr="00257B57" w:rsidRDefault="00D87BB9" w:rsidP="004577EE">
                                  <w:pPr>
                                    <w:pStyle w:val="NormalWeb"/>
                                    <w:spacing w:before="0" w:beforeAutospacing="0" w:after="0" w:afterAutospacing="0"/>
                                    <w:rPr>
                                      <w:sz w:val="16"/>
                                    </w:rPr>
                                  </w:pPr>
                                </w:p>
                                <w:p w14:paraId="4CFF0A3C" w14:textId="77777777" w:rsidR="00D87BB9" w:rsidRDefault="00D87BB9"/>
                                <w:p w14:paraId="6F387D88" w14:textId="77777777" w:rsidR="00D87BB9" w:rsidRPr="00257B57" w:rsidRDefault="00D87BB9" w:rsidP="004577EE">
                                  <w:pPr>
                                    <w:pStyle w:val="NormalWeb"/>
                                    <w:spacing w:before="0" w:beforeAutospacing="0" w:after="0" w:afterAutospacing="0"/>
                                    <w:rPr>
                                      <w:sz w:val="16"/>
                                    </w:rPr>
                                  </w:pPr>
                                </w:p>
                                <w:p w14:paraId="6534AD29" w14:textId="77777777" w:rsidR="00D87BB9" w:rsidRDefault="00D87BB9"/>
                                <w:p w14:paraId="30E3E752" w14:textId="77777777" w:rsidR="00D87BB9" w:rsidRPr="00257B57" w:rsidRDefault="00D87BB9" w:rsidP="004577EE">
                                  <w:pPr>
                                    <w:pStyle w:val="NormalWeb"/>
                                    <w:spacing w:before="0" w:beforeAutospacing="0" w:after="0" w:afterAutospacing="0"/>
                                    <w:rPr>
                                      <w:sz w:val="16"/>
                                    </w:rPr>
                                  </w:pPr>
                                </w:p>
                                <w:p w14:paraId="322DFE12" w14:textId="77777777" w:rsidR="00D87BB9" w:rsidRDefault="00D87BB9"/>
                                <w:p w14:paraId="2978C4BE" w14:textId="77777777" w:rsidR="00D87BB9" w:rsidRPr="00257B57" w:rsidRDefault="00D87BB9" w:rsidP="004577EE">
                                  <w:pPr>
                                    <w:pStyle w:val="NormalWeb"/>
                                    <w:spacing w:before="0" w:beforeAutospacing="0" w:after="0" w:afterAutospacing="0"/>
                                    <w:rPr>
                                      <w:sz w:val="16"/>
                                    </w:rPr>
                                  </w:pPr>
                                </w:p>
                                <w:p w14:paraId="19207C73" w14:textId="77777777" w:rsidR="00D87BB9" w:rsidRDefault="00D87BB9"/>
                                <w:p w14:paraId="0E530FF0" w14:textId="77777777" w:rsidR="00D87BB9" w:rsidRPr="00257B57" w:rsidRDefault="00D87BB9" w:rsidP="004577EE">
                                  <w:pPr>
                                    <w:pStyle w:val="NormalWeb"/>
                                    <w:spacing w:before="0" w:beforeAutospacing="0" w:after="0" w:afterAutospacing="0"/>
                                    <w:rPr>
                                      <w:sz w:val="16"/>
                                    </w:rPr>
                                  </w:pPr>
                                </w:p>
                                <w:p w14:paraId="23971A98" w14:textId="77777777" w:rsidR="00D87BB9" w:rsidRDefault="00D87BB9"/>
                                <w:p w14:paraId="76E3F9BB" w14:textId="77777777" w:rsidR="00D87BB9" w:rsidRPr="00257B57" w:rsidRDefault="00D87BB9" w:rsidP="004577EE">
                                  <w:pPr>
                                    <w:pStyle w:val="NormalWeb"/>
                                    <w:spacing w:before="0" w:beforeAutospacing="0" w:after="0" w:afterAutospacing="0"/>
                                    <w:rPr>
                                      <w:sz w:val="16"/>
                                    </w:rPr>
                                  </w:pPr>
                                </w:p>
                                <w:p w14:paraId="22F063D6" w14:textId="77777777" w:rsidR="00D87BB9" w:rsidRDefault="00D87BB9"/>
                                <w:p w14:paraId="7B32C79B" w14:textId="77777777" w:rsidR="00D87BB9" w:rsidRPr="00257B57" w:rsidRDefault="00D87BB9" w:rsidP="004577EE">
                                  <w:pPr>
                                    <w:pStyle w:val="NormalWeb"/>
                                    <w:spacing w:before="0" w:beforeAutospacing="0" w:after="0" w:afterAutospacing="0"/>
                                    <w:rPr>
                                      <w:sz w:val="16"/>
                                    </w:rPr>
                                  </w:pPr>
                                </w:p>
                                <w:p w14:paraId="66206E5B" w14:textId="77777777" w:rsidR="00D87BB9" w:rsidRDefault="00D87BB9"/>
                                <w:p w14:paraId="05368C61" w14:textId="77777777" w:rsidR="00D87BB9" w:rsidRPr="00257B57" w:rsidRDefault="00D87BB9" w:rsidP="004577EE">
                                  <w:pPr>
                                    <w:pStyle w:val="NormalWeb"/>
                                    <w:spacing w:before="0" w:beforeAutospacing="0" w:after="0" w:afterAutospacing="0"/>
                                    <w:rPr>
                                      <w:sz w:val="16"/>
                                    </w:rPr>
                                  </w:pPr>
                                </w:p>
                                <w:p w14:paraId="18B40742" w14:textId="77777777" w:rsidR="00D87BB9" w:rsidRDefault="00D87BB9"/>
                                <w:p w14:paraId="4D873449" w14:textId="77777777" w:rsidR="00D87BB9" w:rsidRPr="00257B57" w:rsidRDefault="00D87BB9" w:rsidP="004577EE">
                                  <w:pPr>
                                    <w:pStyle w:val="NormalWeb"/>
                                    <w:spacing w:before="0" w:beforeAutospacing="0" w:after="0" w:afterAutospacing="0"/>
                                    <w:rPr>
                                      <w:sz w:val="16"/>
                                    </w:rPr>
                                  </w:pPr>
                                </w:p>
                                <w:p w14:paraId="56EDAF08" w14:textId="77777777" w:rsidR="00D87BB9" w:rsidRDefault="00D87BB9"/>
                                <w:p w14:paraId="7760AFED" w14:textId="77777777" w:rsidR="00D87BB9" w:rsidRPr="00257B57" w:rsidRDefault="00D87BB9" w:rsidP="004577EE">
                                  <w:pPr>
                                    <w:pStyle w:val="NormalWeb"/>
                                    <w:spacing w:before="0" w:beforeAutospacing="0" w:after="0" w:afterAutospacing="0"/>
                                    <w:rPr>
                                      <w:sz w:val="16"/>
                                    </w:rPr>
                                  </w:pPr>
                                </w:p>
                                <w:p w14:paraId="534A1820" w14:textId="77777777" w:rsidR="00D87BB9" w:rsidRDefault="00D87BB9"/>
                                <w:p w14:paraId="5C8C555F" w14:textId="77777777" w:rsidR="00D87BB9" w:rsidRPr="00257B57" w:rsidRDefault="00D87BB9" w:rsidP="004577EE">
                                  <w:pPr>
                                    <w:pStyle w:val="NormalWeb"/>
                                    <w:spacing w:before="0" w:beforeAutospacing="0" w:after="0" w:afterAutospacing="0"/>
                                    <w:rPr>
                                      <w:sz w:val="16"/>
                                    </w:rPr>
                                  </w:pPr>
                                </w:p>
                                <w:p w14:paraId="0EB3FDDF" w14:textId="77777777" w:rsidR="00D87BB9" w:rsidRDefault="00D87BB9"/>
                                <w:p w14:paraId="77F431D7" w14:textId="77777777" w:rsidR="00D87BB9" w:rsidRPr="00257B57" w:rsidRDefault="00D87BB9" w:rsidP="004577EE">
                                  <w:pPr>
                                    <w:pStyle w:val="NormalWeb"/>
                                    <w:spacing w:before="0" w:beforeAutospacing="0" w:after="0" w:afterAutospacing="0"/>
                                    <w:rPr>
                                      <w:sz w:val="16"/>
                                    </w:rPr>
                                  </w:pPr>
                                </w:p>
                                <w:p w14:paraId="6E28FA5E" w14:textId="77777777" w:rsidR="00D87BB9" w:rsidRDefault="00D87BB9"/>
                                <w:p w14:paraId="3519CC54" w14:textId="77777777" w:rsidR="00D87BB9" w:rsidRPr="00257B57" w:rsidRDefault="00D87BB9" w:rsidP="004577EE">
                                  <w:pPr>
                                    <w:pStyle w:val="NormalWeb"/>
                                    <w:spacing w:before="0" w:beforeAutospacing="0" w:after="0" w:afterAutospacing="0"/>
                                    <w:rPr>
                                      <w:sz w:val="16"/>
                                    </w:rPr>
                                  </w:pPr>
                                </w:p>
                                <w:p w14:paraId="39C086D0" w14:textId="77777777" w:rsidR="00D87BB9" w:rsidRDefault="00D87BB9"/>
                                <w:p w14:paraId="2A009A4D" w14:textId="77777777" w:rsidR="00D87BB9" w:rsidRPr="00257B57" w:rsidRDefault="00D87BB9" w:rsidP="004577EE">
                                  <w:pPr>
                                    <w:pStyle w:val="NormalWeb"/>
                                    <w:spacing w:before="0" w:beforeAutospacing="0" w:after="0" w:afterAutospacing="0"/>
                                    <w:rPr>
                                      <w:sz w:val="16"/>
                                    </w:rPr>
                                  </w:pPr>
                                </w:p>
                                <w:p w14:paraId="742C5369" w14:textId="77777777" w:rsidR="00D87BB9" w:rsidRDefault="00D87BB9"/>
                                <w:p w14:paraId="6388E25F" w14:textId="77777777" w:rsidR="00D87BB9" w:rsidRPr="00257B57" w:rsidRDefault="00D87BB9" w:rsidP="004577EE">
                                  <w:pPr>
                                    <w:pStyle w:val="NormalWeb"/>
                                    <w:spacing w:before="0" w:beforeAutospacing="0" w:after="0" w:afterAutospacing="0"/>
                                    <w:rPr>
                                      <w:sz w:val="16"/>
                                    </w:rPr>
                                  </w:pPr>
                                </w:p>
                                <w:p w14:paraId="156140D6" w14:textId="77777777" w:rsidR="00D87BB9" w:rsidRDefault="00D87BB9"/>
                                <w:p w14:paraId="4F0121EA" w14:textId="77777777" w:rsidR="00D87BB9" w:rsidRPr="00257B57" w:rsidRDefault="00D87BB9" w:rsidP="004577EE">
                                  <w:pPr>
                                    <w:pStyle w:val="NormalWeb"/>
                                    <w:spacing w:before="0" w:beforeAutospacing="0" w:after="0" w:afterAutospacing="0"/>
                                    <w:rPr>
                                      <w:sz w:val="16"/>
                                    </w:rPr>
                                  </w:pPr>
                                </w:p>
                                <w:p w14:paraId="797EF57B" w14:textId="77777777" w:rsidR="00D87BB9" w:rsidRDefault="00D87BB9"/>
                                <w:p w14:paraId="169C69F8" w14:textId="77777777" w:rsidR="00D87BB9" w:rsidRPr="00257B57" w:rsidRDefault="00D87BB9" w:rsidP="004577EE">
                                  <w:pPr>
                                    <w:pStyle w:val="NormalWeb"/>
                                    <w:spacing w:before="0" w:beforeAutospacing="0" w:after="0" w:afterAutospacing="0"/>
                                    <w:rPr>
                                      <w:sz w:val="16"/>
                                    </w:rPr>
                                  </w:pPr>
                                </w:p>
                                <w:p w14:paraId="099A135B" w14:textId="77777777" w:rsidR="00D87BB9" w:rsidRDefault="00D87BB9"/>
                                <w:p w14:paraId="76E54FBD" w14:textId="77777777" w:rsidR="00D87BB9" w:rsidRPr="00257B57" w:rsidRDefault="00D87BB9" w:rsidP="004577EE">
                                  <w:pPr>
                                    <w:pStyle w:val="NormalWeb"/>
                                    <w:spacing w:before="0" w:beforeAutospacing="0" w:after="0" w:afterAutospacing="0"/>
                                    <w:rPr>
                                      <w:sz w:val="16"/>
                                    </w:rPr>
                                  </w:pPr>
                                </w:p>
                                <w:p w14:paraId="56310304" w14:textId="77777777" w:rsidR="00D87BB9" w:rsidRDefault="00D87BB9"/>
                                <w:p w14:paraId="314D85F3" w14:textId="77777777" w:rsidR="00D87BB9" w:rsidRPr="00257B57" w:rsidRDefault="00D87BB9" w:rsidP="004577EE">
                                  <w:pPr>
                                    <w:pStyle w:val="NormalWeb"/>
                                    <w:spacing w:before="0" w:beforeAutospacing="0" w:after="0" w:afterAutospacing="0"/>
                                    <w:rPr>
                                      <w:sz w:val="16"/>
                                    </w:rPr>
                                  </w:pPr>
                                </w:p>
                                <w:p w14:paraId="0618786C" w14:textId="77777777" w:rsidR="00D87BB9" w:rsidRDefault="00D87BB9"/>
                                <w:p w14:paraId="32330438" w14:textId="77777777" w:rsidR="00D87BB9" w:rsidRPr="00257B57" w:rsidRDefault="00D87BB9" w:rsidP="004577EE">
                                  <w:pPr>
                                    <w:pStyle w:val="NormalWeb"/>
                                    <w:spacing w:before="0" w:beforeAutospacing="0" w:after="0" w:afterAutospacing="0"/>
                                    <w:rPr>
                                      <w:sz w:val="16"/>
                                    </w:rPr>
                                  </w:pPr>
                                </w:p>
                                <w:p w14:paraId="6A35AFA2" w14:textId="77777777" w:rsidR="00D87BB9" w:rsidRDefault="00D87BB9"/>
                                <w:p w14:paraId="289FCB25" w14:textId="77777777" w:rsidR="00D87BB9" w:rsidRPr="00257B57" w:rsidRDefault="00D87BB9" w:rsidP="004577EE">
                                  <w:pPr>
                                    <w:pStyle w:val="NormalWeb"/>
                                    <w:spacing w:before="0" w:beforeAutospacing="0" w:after="0" w:afterAutospacing="0"/>
                                    <w:rPr>
                                      <w:sz w:val="16"/>
                                    </w:rPr>
                                  </w:pPr>
                                </w:p>
                                <w:p w14:paraId="1541167F" w14:textId="77777777" w:rsidR="00D87BB9" w:rsidRDefault="00D87BB9"/>
                                <w:p w14:paraId="7D08C79F" w14:textId="77777777" w:rsidR="00D87BB9" w:rsidRPr="00257B57" w:rsidRDefault="00D87BB9" w:rsidP="004577EE">
                                  <w:pPr>
                                    <w:pStyle w:val="NormalWeb"/>
                                    <w:spacing w:before="0" w:beforeAutospacing="0" w:after="0" w:afterAutospacing="0"/>
                                    <w:rPr>
                                      <w:sz w:val="16"/>
                                    </w:rPr>
                                  </w:pPr>
                                </w:p>
                                <w:p w14:paraId="54DF1586" w14:textId="77777777" w:rsidR="00D87BB9" w:rsidRDefault="00D87BB9"/>
                                <w:p w14:paraId="0D498BC7" w14:textId="77777777" w:rsidR="00D87BB9" w:rsidRPr="00257B57" w:rsidRDefault="00D87BB9" w:rsidP="004577EE">
                                  <w:pPr>
                                    <w:pStyle w:val="NormalWeb"/>
                                    <w:spacing w:before="0" w:beforeAutospacing="0" w:after="0" w:afterAutospacing="0"/>
                                    <w:rPr>
                                      <w:sz w:val="16"/>
                                    </w:rPr>
                                  </w:pPr>
                                </w:p>
                                <w:p w14:paraId="5983F974" w14:textId="77777777" w:rsidR="00D87BB9" w:rsidRDefault="00D87BB9"/>
                                <w:p w14:paraId="79234776" w14:textId="77777777" w:rsidR="00D87BB9" w:rsidRPr="00257B57" w:rsidRDefault="00D87BB9" w:rsidP="004577EE">
                                  <w:pPr>
                                    <w:pStyle w:val="NormalWeb"/>
                                    <w:spacing w:before="0" w:beforeAutospacing="0" w:after="0" w:afterAutospacing="0"/>
                                    <w:rPr>
                                      <w:sz w:val="16"/>
                                    </w:rPr>
                                  </w:pPr>
                                </w:p>
                                <w:p w14:paraId="59796C48" w14:textId="77777777" w:rsidR="00D87BB9" w:rsidRDefault="00D87BB9"/>
                                <w:p w14:paraId="223BEE15" w14:textId="77777777" w:rsidR="00D87BB9" w:rsidRPr="00257B57" w:rsidRDefault="00D87BB9" w:rsidP="004577EE">
                                  <w:pPr>
                                    <w:pStyle w:val="NormalWeb"/>
                                    <w:spacing w:before="0" w:beforeAutospacing="0" w:after="0" w:afterAutospacing="0"/>
                                    <w:rPr>
                                      <w:sz w:val="16"/>
                                    </w:rPr>
                                  </w:pPr>
                                </w:p>
                                <w:p w14:paraId="702972FE" w14:textId="77777777" w:rsidR="00D87BB9" w:rsidRDefault="00D87BB9"/>
                                <w:p w14:paraId="4C94A25D" w14:textId="77777777" w:rsidR="00D87BB9" w:rsidRPr="00257B57" w:rsidRDefault="00D87BB9" w:rsidP="004577EE">
                                  <w:pPr>
                                    <w:pStyle w:val="NormalWeb"/>
                                    <w:spacing w:before="0" w:beforeAutospacing="0" w:after="0" w:afterAutospacing="0"/>
                                    <w:rPr>
                                      <w:sz w:val="16"/>
                                    </w:rPr>
                                  </w:pPr>
                                </w:p>
                                <w:p w14:paraId="7D25A7BE" w14:textId="77777777" w:rsidR="00D87BB9" w:rsidRDefault="00D87BB9"/>
                                <w:p w14:paraId="0A57CBD5" w14:textId="77777777" w:rsidR="00D87BB9" w:rsidRPr="00257B57" w:rsidRDefault="00D87BB9" w:rsidP="004577EE">
                                  <w:pPr>
                                    <w:pStyle w:val="NormalWeb"/>
                                    <w:spacing w:before="0" w:beforeAutospacing="0" w:after="0" w:afterAutospacing="0"/>
                                    <w:rPr>
                                      <w:sz w:val="16"/>
                                    </w:rPr>
                                  </w:pPr>
                                </w:p>
                              </w:txbxContent>
                            </wps:txbx>
                            <wps:bodyPr rot="0" vert="vert270" wrap="square" lIns="91440" tIns="45720" rIns="91440" bIns="45720" anchor="t" anchorCtr="0" upright="1">
                              <a:noAutofit/>
                            </wps:bodyPr>
                          </wps:wsp>
                        </wpg:grpSp>
                        <wps:wsp>
                          <wps:cNvPr id="303" name="Text Box 303"/>
                          <wps:cNvSpPr txBox="1">
                            <a:spLocks noChangeArrowheads="1"/>
                          </wps:cNvSpPr>
                          <wps:spPr bwMode="auto">
                            <a:xfrm>
                              <a:off x="2144110" y="4429640"/>
                              <a:ext cx="2286000" cy="297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3BC9E4" w14:textId="77777777" w:rsidR="00D87BB9" w:rsidRPr="00396BAA" w:rsidRDefault="00D87BB9" w:rsidP="004577EE">
                                <w:pPr>
                                  <w:jc w:val="center"/>
                                  <w:rPr>
                                    <w:b/>
                                    <w:sz w:val="20"/>
                                  </w:rPr>
                                </w:pPr>
                                <w:r w:rsidRPr="00396BAA">
                                  <w:rPr>
                                    <w:b/>
                                    <w:sz w:val="20"/>
                                  </w:rPr>
                                  <w:t>Open Data</w:t>
                                </w:r>
                              </w:p>
                              <w:p w14:paraId="09BD1536" w14:textId="77777777" w:rsidR="00D87BB9" w:rsidRDefault="00D87BB9"/>
                              <w:p w14:paraId="35E362E1"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6F55164C" w14:textId="77777777" w:rsidR="00D87BB9" w:rsidRDefault="00D87BB9"/>
                              <w:p w14:paraId="2E45432B"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22E8F48" w14:textId="77777777" w:rsidR="00D87BB9" w:rsidRDefault="00D87BB9"/>
                              <w:p w14:paraId="3F3B7BA6"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68035583" w14:textId="77777777" w:rsidR="00D87BB9" w:rsidRDefault="00D87BB9"/>
                              <w:p w14:paraId="62F463FF"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54AD0C92" w14:textId="77777777" w:rsidR="00D87BB9" w:rsidRDefault="00D87BB9"/>
                              <w:p w14:paraId="0DC81C34"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0EE9E3A" w14:textId="77777777" w:rsidR="00D87BB9" w:rsidRDefault="00D87BB9"/>
                              <w:p w14:paraId="6D38FEC5"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E92B464" w14:textId="77777777" w:rsidR="00D87BB9" w:rsidRDefault="00D87BB9"/>
                              <w:p w14:paraId="1D1F3EAA"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2B3CD88" w14:textId="77777777" w:rsidR="00D87BB9" w:rsidRDefault="00D87BB9"/>
                              <w:p w14:paraId="56E0C913"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088EC29C" w14:textId="77777777" w:rsidR="00D87BB9" w:rsidRDefault="00D87BB9"/>
                              <w:p w14:paraId="67CC92F1"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2E2E1133" w14:textId="77777777" w:rsidR="00D87BB9" w:rsidRDefault="00D87BB9"/>
                              <w:p w14:paraId="3856AFB7"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709FBF51" w14:textId="77777777" w:rsidR="00D87BB9" w:rsidRDefault="00D87BB9"/>
                              <w:p w14:paraId="3B7B7D56"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0B843046" w14:textId="77777777" w:rsidR="00D87BB9" w:rsidRDefault="00D87BB9"/>
                              <w:p w14:paraId="693CB3B6"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58C7357E" w14:textId="77777777" w:rsidR="00D87BB9" w:rsidRDefault="00D87BB9"/>
                              <w:p w14:paraId="6D5BFD96"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7D1C4306" w14:textId="77777777" w:rsidR="00D87BB9" w:rsidRDefault="00D87BB9"/>
                              <w:p w14:paraId="40442DCC"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29DC540" w14:textId="77777777" w:rsidR="00D87BB9" w:rsidRDefault="00D87BB9"/>
                              <w:p w14:paraId="49A4EF6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7823E3A" w14:textId="77777777" w:rsidR="00D87BB9" w:rsidRDefault="00D87BB9"/>
                              <w:p w14:paraId="3A9A2D28"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7C33B8F" w14:textId="77777777" w:rsidR="00D87BB9" w:rsidRDefault="00D87BB9"/>
                              <w:p w14:paraId="27D0C99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0FD2B499" w14:textId="77777777" w:rsidR="00D87BB9" w:rsidRDefault="00D87BB9"/>
                              <w:p w14:paraId="2167060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085F4072" w14:textId="77777777" w:rsidR="00D87BB9" w:rsidRDefault="00D87BB9"/>
                              <w:p w14:paraId="4937F93B"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03611F88" w14:textId="77777777" w:rsidR="00D87BB9" w:rsidRDefault="00D87BB9"/>
                              <w:p w14:paraId="400368BE"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5DD60DAC" w14:textId="77777777" w:rsidR="00D87BB9" w:rsidRDefault="00D87BB9"/>
                              <w:p w14:paraId="77D778B7"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203F00A4" w14:textId="77777777" w:rsidR="00D87BB9" w:rsidRDefault="00D87BB9"/>
                              <w:p w14:paraId="2C08464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47DF70D" w14:textId="77777777" w:rsidR="00D87BB9" w:rsidRDefault="00D87BB9"/>
                              <w:p w14:paraId="7F7B89F5"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41686CD9" w14:textId="77777777" w:rsidR="00D87BB9" w:rsidRDefault="00D87BB9"/>
                              <w:p w14:paraId="5E248996"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3ABF27A5" w14:textId="77777777" w:rsidR="00D87BB9" w:rsidRDefault="00D87BB9"/>
                              <w:p w14:paraId="5260AAD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18732BA" w14:textId="77777777" w:rsidR="00D87BB9" w:rsidRDefault="00D87BB9"/>
                              <w:p w14:paraId="1AB1F8F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8A9DF92" w14:textId="77777777" w:rsidR="00D87BB9" w:rsidRDefault="00D87BB9"/>
                              <w:p w14:paraId="67F2BFD3"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6B5EF0C" w14:textId="77777777" w:rsidR="00D87BB9" w:rsidRDefault="00D87BB9"/>
                              <w:p w14:paraId="6CA080B0"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6475DE44" w14:textId="77777777" w:rsidR="00D87BB9" w:rsidRDefault="00D87BB9"/>
                              <w:p w14:paraId="18DCBA23"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66DD859D" w14:textId="77777777" w:rsidR="00D87BB9" w:rsidRDefault="00D87BB9"/>
                              <w:p w14:paraId="5B5BBB04"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9226044" w14:textId="77777777" w:rsidR="00D87BB9" w:rsidRDefault="00D87BB9"/>
                              <w:p w14:paraId="66D40C68"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6FECEDB6" w14:textId="77777777" w:rsidR="00D87BB9" w:rsidRDefault="00D87BB9"/>
                              <w:p w14:paraId="6F684996"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0EDC040B" w14:textId="77777777" w:rsidR="00D87BB9" w:rsidRDefault="00D87BB9"/>
                              <w:p w14:paraId="2993D9E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281B972A" w14:textId="77777777" w:rsidR="00D87BB9" w:rsidRDefault="00D87BB9"/>
                              <w:p w14:paraId="4582DFBA"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8CDC89F" w14:textId="77777777" w:rsidR="00D87BB9" w:rsidRDefault="00D87BB9"/>
                              <w:p w14:paraId="199664BD"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9A36C7E" w14:textId="77777777" w:rsidR="00D87BB9" w:rsidRDefault="00D87BB9"/>
                              <w:p w14:paraId="4D8602B4"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29228092" w14:textId="77777777" w:rsidR="00D87BB9" w:rsidRDefault="00D87BB9"/>
                              <w:p w14:paraId="2BAB17F7"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DC317AD" w14:textId="77777777" w:rsidR="00D87BB9" w:rsidRDefault="00D87BB9"/>
                              <w:p w14:paraId="2070237D"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090E2B82" w14:textId="77777777" w:rsidR="00D87BB9" w:rsidRDefault="00D87BB9"/>
                              <w:p w14:paraId="7FA7DD6F"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5E6E8E7" w14:textId="77777777" w:rsidR="00D87BB9" w:rsidRDefault="00D87BB9"/>
                              <w:p w14:paraId="6681D03D"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D1EAAB3" w14:textId="77777777" w:rsidR="00D87BB9" w:rsidRDefault="00D87BB9"/>
                              <w:p w14:paraId="3C875624"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2F007700" w14:textId="77777777" w:rsidR="00D87BB9" w:rsidRDefault="00D87BB9"/>
                              <w:p w14:paraId="3FE1FF43"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C0A7306" w14:textId="77777777" w:rsidR="00D87BB9" w:rsidRDefault="00D87BB9"/>
                              <w:p w14:paraId="17EB842D"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13A6167" w14:textId="77777777" w:rsidR="00D87BB9" w:rsidRDefault="00D87BB9"/>
                              <w:p w14:paraId="77B788F4"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70DDEFE" w14:textId="77777777" w:rsidR="00D87BB9" w:rsidRDefault="00D87BB9"/>
                              <w:p w14:paraId="4A3094E8"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4CD71EE" w14:textId="77777777" w:rsidR="00D87BB9" w:rsidRDefault="00D87BB9"/>
                              <w:p w14:paraId="189895A6"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0B1C125" w14:textId="77777777" w:rsidR="00D87BB9" w:rsidRDefault="00D87BB9"/>
                              <w:p w14:paraId="2E4B78F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206D65DE" w14:textId="77777777" w:rsidR="00D87BB9" w:rsidRDefault="00D87BB9"/>
                              <w:p w14:paraId="2274BC12" w14:textId="691365B1"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735FB203" w14:textId="77777777" w:rsidR="00D87BB9" w:rsidRDefault="00D87BB9"/>
                              <w:p w14:paraId="393D1520"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77604629" w14:textId="77777777" w:rsidR="00D87BB9" w:rsidRDefault="00D87BB9"/>
                              <w:p w14:paraId="4370956B"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12113E5" w14:textId="77777777" w:rsidR="00D87BB9" w:rsidRDefault="00D87BB9"/>
                              <w:p w14:paraId="7D0512DA"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46B12D28" w14:textId="77777777" w:rsidR="00D87BB9" w:rsidRDefault="00D87BB9"/>
                              <w:p w14:paraId="161E2A08"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1E3F27DC" w14:textId="77777777" w:rsidR="00D87BB9" w:rsidRDefault="00D87BB9"/>
                              <w:p w14:paraId="77E8EA2D"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D6CB696" w14:textId="77777777" w:rsidR="00D87BB9" w:rsidRDefault="00D87BB9"/>
                              <w:p w14:paraId="0EA5643F"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7A0390DC" w14:textId="77777777" w:rsidR="00D87BB9" w:rsidRDefault="00D87BB9"/>
                              <w:p w14:paraId="75D94F2A"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2CBEF937" w14:textId="77777777" w:rsidR="00D87BB9" w:rsidRDefault="00D87BB9"/>
                              <w:p w14:paraId="356B8FAB"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7A73610B" w14:textId="77777777" w:rsidR="00D87BB9" w:rsidRDefault="00D87BB9"/>
                              <w:p w14:paraId="375EDF9A"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4DB4F37B" w14:textId="77777777" w:rsidR="00D87BB9" w:rsidRDefault="00D87BB9"/>
                              <w:p w14:paraId="31ED9C0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0387E3C2" w14:textId="77777777" w:rsidR="00D87BB9" w:rsidRDefault="00D87BB9"/>
                              <w:p w14:paraId="0F393ED4"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222C0B15" w14:textId="77777777" w:rsidR="00D87BB9" w:rsidRDefault="00D87BB9"/>
                              <w:p w14:paraId="0EB1E3B9"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5979E16F" w14:textId="77777777" w:rsidR="00D87BB9" w:rsidRDefault="00D87BB9"/>
                              <w:p w14:paraId="33CA4620"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71F11B8E" w14:textId="77777777" w:rsidR="00D87BB9" w:rsidRDefault="00D87BB9"/>
                              <w:p w14:paraId="49BAFFEF"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25F95CA7" w14:textId="77777777" w:rsidR="00D87BB9" w:rsidRDefault="00D87BB9"/>
                              <w:p w14:paraId="6A642A90"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FC1C37C" w14:textId="77777777" w:rsidR="00D87BB9" w:rsidRDefault="00D87BB9"/>
                              <w:p w14:paraId="6775387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7045E4A" w14:textId="77777777" w:rsidR="00D87BB9" w:rsidRDefault="00D87BB9"/>
                              <w:p w14:paraId="1DA1F8A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9CDDCBC" w14:textId="77777777" w:rsidR="00D87BB9" w:rsidRDefault="00D87BB9"/>
                              <w:p w14:paraId="199A1AF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80993E7" w14:textId="77777777" w:rsidR="00D87BB9" w:rsidRDefault="00D87BB9"/>
                              <w:p w14:paraId="327BEFC4"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7AA0CCA" w14:textId="77777777" w:rsidR="00D87BB9" w:rsidRDefault="00D87BB9"/>
                              <w:p w14:paraId="6A6D4114" w14:textId="691365B1"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7C667C18" w14:textId="77777777" w:rsidR="00D87BB9" w:rsidRDefault="00D87BB9"/>
                              <w:p w14:paraId="02B3B123"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429F4E7A" w14:textId="77777777" w:rsidR="00D87BB9" w:rsidRDefault="00D87BB9"/>
                              <w:p w14:paraId="74927217"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12FD00C" w14:textId="77777777" w:rsidR="00D87BB9" w:rsidRDefault="00D87BB9"/>
                              <w:p w14:paraId="124D2139"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34003869" w14:textId="77777777" w:rsidR="00D87BB9" w:rsidRDefault="00D87BB9"/>
                              <w:p w14:paraId="0780F089"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789869D2" w14:textId="77777777" w:rsidR="00D87BB9" w:rsidRDefault="00D87BB9"/>
                              <w:p w14:paraId="0A208405"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C75687E" w14:textId="77777777" w:rsidR="00D87BB9" w:rsidRDefault="00D87BB9"/>
                              <w:p w14:paraId="5F3677D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7A0A403" w14:textId="77777777" w:rsidR="00D87BB9" w:rsidRDefault="00D87BB9"/>
                              <w:p w14:paraId="78C0DB4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9AA45D6" w14:textId="77777777" w:rsidR="00D87BB9" w:rsidRDefault="00D87BB9"/>
                              <w:p w14:paraId="2CE9EC14" w14:textId="691365B1"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25128B84" w14:textId="77777777" w:rsidR="00D87BB9" w:rsidRDefault="00D87BB9"/>
                              <w:p w14:paraId="537F0F09"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4C709C11" w14:textId="77777777" w:rsidR="00D87BB9" w:rsidRDefault="00D87BB9"/>
                              <w:p w14:paraId="1720232D"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6F23782" w14:textId="77777777" w:rsidR="00D87BB9" w:rsidRDefault="00D87BB9"/>
                              <w:p w14:paraId="32523AB7" w14:textId="691365B1"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17A33F99" w14:textId="77777777" w:rsidR="00D87BB9" w:rsidRDefault="00D87BB9"/>
                              <w:p w14:paraId="65336A07" w14:textId="377AD6C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txbxContent>
                          </wps:txbx>
                          <wps:bodyPr rot="0" vert="horz" wrap="square" lIns="91440" tIns="45720" rIns="91440" bIns="45720" anchor="t" anchorCtr="0" upright="1">
                            <a:noAutofit/>
                          </wps:bodyPr>
                        </wps:wsp>
                      </wpg:grpSp>
                      <wps:wsp>
                        <wps:cNvPr id="320" name="Text Box 320"/>
                        <wps:cNvSpPr txBox="1">
                          <a:spLocks/>
                        </wps:cNvSpPr>
                        <wps:spPr>
                          <a:xfrm>
                            <a:off x="0" y="-110364"/>
                            <a:ext cx="5503545" cy="286603"/>
                          </a:xfrm>
                          <a:prstGeom prst="rect">
                            <a:avLst/>
                          </a:prstGeom>
                          <a:noFill/>
                          <a:ln w="6350">
                            <a:noFill/>
                          </a:ln>
                        </wps:spPr>
                        <wps:txbx>
                          <w:txbxContent>
                            <w:p w14:paraId="55B20D5C" w14:textId="20DE15D8" w:rsidR="00D87BB9" w:rsidRPr="00250BAF" w:rsidRDefault="00D87BB9" w:rsidP="004577EE">
                              <w:pPr>
                                <w:pStyle w:val="Caption"/>
                              </w:pPr>
                              <w:bookmarkStart w:id="1072" w:name="_Toc20738204"/>
                              <w:r>
                                <w:t>Figure 8-5</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2AB7785C" w14:textId="77777777" w:rsidR="00D87BB9" w:rsidRDefault="00D87BB9"/>
                            <w:p w14:paraId="5B913783"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D0B917A" w14:textId="77777777" w:rsidR="00D87BB9" w:rsidRDefault="00D87BB9"/>
                            <w:p w14:paraId="6FD8DCF2"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DA111D8" w14:textId="77777777" w:rsidR="00D87BB9" w:rsidRDefault="00D87BB9"/>
                            <w:p w14:paraId="573674E4"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F2F3E8B" w14:textId="77777777" w:rsidR="00D87BB9" w:rsidRDefault="00D87BB9"/>
                            <w:p w14:paraId="327F5408"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9C78235" w14:textId="77777777" w:rsidR="00D87BB9" w:rsidRDefault="00D87BB9"/>
                            <w:p w14:paraId="55DB1A26"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186F70D" w14:textId="77777777" w:rsidR="00D87BB9" w:rsidRDefault="00D87BB9"/>
                            <w:p w14:paraId="41C07FF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0FB1E0D" w14:textId="77777777" w:rsidR="00D87BB9" w:rsidRDefault="00D87BB9"/>
                            <w:p w14:paraId="0CBC85FC"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76CBCEF" w14:textId="77777777" w:rsidR="00D87BB9" w:rsidRDefault="00D87BB9"/>
                            <w:p w14:paraId="6198F2FD"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3AECFC4" w14:textId="77777777" w:rsidR="00D87BB9" w:rsidRDefault="00D87BB9"/>
                            <w:p w14:paraId="246575B6"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36182FC" w14:textId="77777777" w:rsidR="00D87BB9" w:rsidRDefault="00D87BB9"/>
                            <w:p w14:paraId="2EEADC68"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031659FA" w14:textId="77777777" w:rsidR="00D87BB9" w:rsidRDefault="00D87BB9"/>
                            <w:p w14:paraId="0B867748"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09AC61F" w14:textId="77777777" w:rsidR="00D87BB9" w:rsidRDefault="00D87BB9"/>
                            <w:p w14:paraId="0CAF703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171AEAC" w14:textId="77777777" w:rsidR="00D87BB9" w:rsidRDefault="00D87BB9"/>
                            <w:p w14:paraId="4146E682"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805E3E3" w14:textId="77777777" w:rsidR="00D87BB9" w:rsidRDefault="00D87BB9"/>
                            <w:p w14:paraId="7504736C"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6CCEF05" w14:textId="77777777" w:rsidR="00D87BB9" w:rsidRDefault="00D87BB9"/>
                            <w:p w14:paraId="3EFA652A"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2707C7A3" w14:textId="77777777" w:rsidR="00D87BB9" w:rsidRDefault="00D87BB9"/>
                            <w:p w14:paraId="6B6ECD4A" w14:textId="691365B1"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4C6799C" w14:textId="77777777" w:rsidR="00D87BB9" w:rsidRDefault="00D87BB9"/>
                            <w:p w14:paraId="1D34148A"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7204B4D1" w14:textId="77777777" w:rsidR="00D87BB9" w:rsidRDefault="00D87BB9"/>
                            <w:p w14:paraId="3999A917"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6F8B83D" w14:textId="77777777" w:rsidR="00D87BB9" w:rsidRDefault="00D87BB9"/>
                            <w:p w14:paraId="1EC0D0A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61278DA" w14:textId="77777777" w:rsidR="00D87BB9" w:rsidRDefault="00D87BB9"/>
                            <w:p w14:paraId="6DB334A2"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0EF72B35" w14:textId="77777777" w:rsidR="00D87BB9" w:rsidRDefault="00D87BB9"/>
                            <w:p w14:paraId="3B414993"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2B06484" w14:textId="77777777" w:rsidR="00D87BB9" w:rsidRDefault="00D87BB9"/>
                            <w:p w14:paraId="540D0D2B"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3BF1612" w14:textId="77777777" w:rsidR="00D87BB9" w:rsidRDefault="00D87BB9"/>
                            <w:p w14:paraId="24BE7626"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9C75FD4" w14:textId="77777777" w:rsidR="00D87BB9" w:rsidRDefault="00D87BB9"/>
                            <w:p w14:paraId="02DDC2EB" w14:textId="691365B1"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08B502B" w14:textId="77777777" w:rsidR="00D87BB9" w:rsidRDefault="00D87BB9"/>
                            <w:p w14:paraId="4B8F4E33"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3B7DD6F" w14:textId="77777777" w:rsidR="00D87BB9" w:rsidRDefault="00D87BB9"/>
                            <w:p w14:paraId="4FB6BC2C"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05DBD73" w14:textId="77777777" w:rsidR="00D87BB9" w:rsidRDefault="00D87BB9"/>
                            <w:p w14:paraId="1739B9F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CA04D17" w14:textId="77777777" w:rsidR="00D87BB9" w:rsidRDefault="00D87BB9"/>
                            <w:p w14:paraId="4FE64953" w14:textId="691365B1"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097C5D9" w14:textId="77777777" w:rsidR="00D87BB9" w:rsidRDefault="00D87BB9"/>
                            <w:p w14:paraId="698E07B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08CB21A5" w14:textId="77777777" w:rsidR="00D87BB9" w:rsidRDefault="00D87BB9"/>
                            <w:p w14:paraId="38E3F710" w14:textId="326F3512"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C8A0046" w14:textId="77777777" w:rsidR="00D87BB9" w:rsidRDefault="00D87BB9"/>
                            <w:p w14:paraId="00778738" w14:textId="691365B1"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bookmarkEnd w:id="107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3364CF6" id="Group 7770" o:spid="_x0000_s1242" style="position:absolute;margin-left:0;margin-top:63.8pt;width:433.35pt;height:398.95pt;z-index:252481536;mso-position-horizontal:left;mso-position-horizontal-relative:margin;mso-position-vertical-relative:text;mso-height-relative:margin" coordorigin=",-1103" coordsize="55035,506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">
                <v:group id="Group 7747" o:spid="_x0000_s1243" style="position:absolute;left:1774;top:2320;width:50905;height:47274" coordsize="50905,47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">
                  <v:group id="Group 304" o:spid="_x0000_s1244" style="position:absolute;width:50905;height:47274" coordorigin="6156,-121" coordsize="58735,53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">
                    <v:group id="Group 19" o:spid="_x0000_s1245" style="position:absolute;left:6156;top:-121;width:58735;height:52992" coordorigin="9094,-132" coordsize="86757,5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roundrect id="Rounded Rectangle 8" o:spid="_x0000_s1246" style="position:absolute;left:38312;top:25569;width:54371;height:303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" filled="f" strokeweight="2pt">
                        <v:stroke dashstyle="1 1"/>
                      </v:roundrect>
                      <v:roundrect id="Rounded Rectangle 8" o:spid="_x0000_s1247" style="position:absolute;left:16493;top:18633;width:19319;height:197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" fillcolor="#d9d9d9" stroked="f" strokeweight="2pt">
                        <v:stroke dashstyle="1 1"/>
                      </v:roundrect>
                      <v:shape id="Diagram 6" o:spid="_x0000_s1248" type="#_x0000_t75" style="position:absolute;left:38312;top:20576;width:54658;height:4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">
                        <v:imagedata r:id="rId271" o:title=""/>
                        <o:lock v:ext="edit" aspectratio="f"/>
                      </v:shape>
                      <v:shape id="Diagram 7" o:spid="_x0000_s1249" type="#_x0000_t75" style="position:absolute;left:9094;top:-132;width:25844;height:25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">
                        <v:imagedata r:id="rId272" o:title=""/>
                        <o:lock v:ext="edit" aspectratio="f"/>
                      </v:shape>
                      <v:shape id="Diagram 26" o:spid="_x0000_s1250" type="#_x0000_t75" style="position:absolute;left:9094;top:29494;width:25934;height:25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">
                        <v:imagedata r:id="rId273" o:title=""/>
                        <o:lock v:ext="edit" aspectratio="f"/>
                      </v:shape>
                      <v:shape id="Arrow: Left-Right-Up 27" o:spid="_x0000_s1251" style="position:absolute;left:22541;top:25465;width:9144;height:3933;rotation:90;visibility:visible;mso-wrap-style:square;v-text-anchor:middle" coordsize="914400,393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" path="m,294998l98333,196666r,49166l408034,245832r,-147499l358867,98333,457200,r98333,98333l506366,98333r,147499l816067,245832r,-49166l914400,294998r-98333,98333l816067,344165r-717734,l98333,393331,,294998xe" fillcolor="#a6a6a6" strokeweight="2pt">
                        <v:path arrowok="t" o:connecttype="custom" o:connectlocs="0,2950;983,1967;983,2458;4080,2458;4080,983;3589,983;4572,0;5555,983;5064,983;5064,2458;8161,2458;8161,1967;9144,2950;8161,3933;8161,3441;983,3441;983,3933;0,2950" o:connectangles="0,0,0,0,0,0,0,0,0,0,0,0,0,0,0,0,0,0"/>
                      </v:shape>
                      <v:shape id="TextBox 10" o:spid="_x0000_s1252" type="#_x0000_t202" style="position:absolute;left:41294;top:25990;width:50426;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" filled="f" stroked="f">
                        <v:textbox>
                          <w:txbxContent>
                            <w:p w14:paraId="1A52E28E"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78CA32E1" w14:textId="77777777" w:rsidR="00D87BB9" w:rsidRDefault="00D87BB9"/>
                            <w:p w14:paraId="000EE504"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567486EB" w14:textId="77777777" w:rsidR="00D87BB9" w:rsidRDefault="00D87BB9"/>
                            <w:p w14:paraId="4F68D59D"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03D7D343" w14:textId="77777777" w:rsidR="00D87BB9" w:rsidRDefault="00D87BB9"/>
                            <w:p w14:paraId="09D0620C"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1A4E1C63" w14:textId="77777777" w:rsidR="00D87BB9" w:rsidRDefault="00D87BB9"/>
                            <w:p w14:paraId="41A3B404"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403DE42E" w14:textId="77777777" w:rsidR="00D87BB9" w:rsidRDefault="00D87BB9"/>
                            <w:p w14:paraId="216793AD"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1D991AF5" w14:textId="77777777" w:rsidR="00D87BB9" w:rsidRDefault="00D87BB9"/>
                            <w:p w14:paraId="15ABEAF2"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7F60F364" w14:textId="77777777" w:rsidR="00D87BB9" w:rsidRDefault="00D87BB9"/>
                            <w:p w14:paraId="45664D59"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00B2194A" w14:textId="77777777" w:rsidR="00D87BB9" w:rsidRDefault="00D87BB9"/>
                            <w:p w14:paraId="4B80EA13"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2BA0AB9A" w14:textId="77777777" w:rsidR="00D87BB9" w:rsidRDefault="00D87BB9"/>
                            <w:p w14:paraId="4DE409F0"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405E119B" w14:textId="77777777" w:rsidR="00D87BB9" w:rsidRDefault="00D87BB9"/>
                            <w:p w14:paraId="73D643D8"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7DF59BD1" w14:textId="77777777" w:rsidR="00D87BB9" w:rsidRDefault="00D87BB9"/>
                            <w:p w14:paraId="5267A5EC"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6D553875" w14:textId="77777777" w:rsidR="00D87BB9" w:rsidRDefault="00D87BB9"/>
                            <w:p w14:paraId="7963C5A7"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03A2A044" w14:textId="77777777" w:rsidR="00D87BB9" w:rsidRDefault="00D87BB9"/>
                            <w:p w14:paraId="10EB0947"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23CFA197" w14:textId="77777777" w:rsidR="00D87BB9" w:rsidRDefault="00D87BB9"/>
                            <w:p w14:paraId="6F76EB8E"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40378E49" w14:textId="77777777" w:rsidR="00D87BB9" w:rsidRDefault="00D87BB9"/>
                            <w:p w14:paraId="2E5A6F58"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5E6E613A" w14:textId="77777777" w:rsidR="00D87BB9" w:rsidRDefault="00D87BB9"/>
                            <w:p w14:paraId="431606F7"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3F1605BA" w14:textId="77777777" w:rsidR="00D87BB9" w:rsidRDefault="00D87BB9"/>
                            <w:p w14:paraId="4AE67BCC"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0728290A" w14:textId="77777777" w:rsidR="00D87BB9" w:rsidRDefault="00D87BB9"/>
                            <w:p w14:paraId="2ABB15A3"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6639E01C" w14:textId="77777777" w:rsidR="00D87BB9" w:rsidRDefault="00D87BB9"/>
                            <w:p w14:paraId="55578077"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18E83D75" w14:textId="77777777" w:rsidR="00D87BB9" w:rsidRDefault="00D87BB9"/>
                            <w:p w14:paraId="208A7E62"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7C1F3703" w14:textId="77777777" w:rsidR="00D87BB9" w:rsidRDefault="00D87BB9"/>
                            <w:p w14:paraId="548E5DE2"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74B4813D" w14:textId="77777777" w:rsidR="00D87BB9" w:rsidRDefault="00D87BB9"/>
                            <w:p w14:paraId="4BCEEEB4"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5CA85ECF" w14:textId="77777777" w:rsidR="00D87BB9" w:rsidRDefault="00D87BB9"/>
                            <w:p w14:paraId="424A08DC"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2D42BBB6" w14:textId="77777777" w:rsidR="00D87BB9" w:rsidRDefault="00D87BB9"/>
                            <w:p w14:paraId="30E85E4F"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5D76CAD9" w14:textId="77777777" w:rsidR="00D87BB9" w:rsidRDefault="00D87BB9"/>
                            <w:p w14:paraId="3150D1FB"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04945A49" w14:textId="77777777" w:rsidR="00D87BB9" w:rsidRDefault="00D87BB9"/>
                            <w:p w14:paraId="4A585CAA"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3AE7BDCD" w14:textId="77777777" w:rsidR="00D87BB9" w:rsidRDefault="00D87BB9"/>
                            <w:p w14:paraId="6769255B"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47CB03A0" w14:textId="77777777" w:rsidR="00D87BB9" w:rsidRDefault="00D87BB9"/>
                            <w:p w14:paraId="548CECDC"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3D6784EB" w14:textId="77777777" w:rsidR="00D87BB9" w:rsidRDefault="00D87BB9"/>
                            <w:p w14:paraId="476312C6"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3ED402E2" w14:textId="77777777" w:rsidR="00D87BB9" w:rsidRDefault="00D87BB9"/>
                            <w:p w14:paraId="7A4C257F"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p w14:paraId="564765B5" w14:textId="77777777" w:rsidR="00D87BB9" w:rsidRDefault="00D87BB9"/>
                            <w:p w14:paraId="7E37CEFA" w14:textId="77777777" w:rsidR="00D87BB9" w:rsidRPr="001A601A" w:rsidRDefault="00D87BB9" w:rsidP="004577EE">
                              <w:pPr>
                                <w:pStyle w:val="NormalWeb"/>
                                <w:spacing w:before="0" w:beforeAutospacing="0" w:after="0" w:afterAutospacing="0"/>
                                <w:rPr>
                                  <w:sz w:val="14"/>
                                </w:rPr>
                              </w:pPr>
                              <w:r w:rsidRPr="001A601A">
                                <w:rPr>
                                  <w:b/>
                                  <w:bCs/>
                                  <w:color w:val="000000"/>
                                  <w:kern w:val="24"/>
                                  <w:sz w:val="18"/>
                                  <w:szCs w:val="32"/>
                                </w:rPr>
                                <w:t>Sharing Data          Collecting Data            Using Data</w:t>
                              </w:r>
                            </w:p>
                          </w:txbxContent>
                        </v:textbox>
                      </v:shape>
                      <v:rect id="Rectangle 29" o:spid="_x0000_s1253" style="position:absolute;left:38025;top:11327;width:17610;height:1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" filled="f" stroked="f">
                        <v:textbox>
                          <w:txbxContent>
                            <w:p w14:paraId="49EF38F9"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79698AE9" w14:textId="77777777" w:rsidR="00D87BB9" w:rsidRDefault="00D87BB9"/>
                            <w:p w14:paraId="6103006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4B33880C" w14:textId="77777777" w:rsidR="00D87BB9" w:rsidRDefault="00D87BB9"/>
                            <w:p w14:paraId="12F70E47"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2AEB6C12" w14:textId="77777777" w:rsidR="00D87BB9" w:rsidRDefault="00D87BB9"/>
                            <w:p w14:paraId="249DC3C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536DAACC" w14:textId="77777777" w:rsidR="00D87BB9" w:rsidRDefault="00D87BB9"/>
                            <w:p w14:paraId="313E42B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3C91D120" w14:textId="77777777" w:rsidR="00D87BB9" w:rsidRDefault="00D87BB9"/>
                            <w:p w14:paraId="41109B6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3525C183" w14:textId="77777777" w:rsidR="00D87BB9" w:rsidRDefault="00D87BB9"/>
                            <w:p w14:paraId="047DA04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627B580D" w14:textId="77777777" w:rsidR="00D87BB9" w:rsidRDefault="00D87BB9"/>
                            <w:p w14:paraId="30EDDFC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30AE0B0A" w14:textId="77777777" w:rsidR="00D87BB9" w:rsidRDefault="00D87BB9"/>
                            <w:p w14:paraId="1FEA584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7C484C03" w14:textId="77777777" w:rsidR="00D87BB9" w:rsidRDefault="00D87BB9"/>
                            <w:p w14:paraId="7C991B3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18B58D82" w14:textId="77777777" w:rsidR="00D87BB9" w:rsidRDefault="00D87BB9"/>
                            <w:p w14:paraId="0802723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60E3A3F5" w14:textId="77777777" w:rsidR="00D87BB9" w:rsidRDefault="00D87BB9"/>
                            <w:p w14:paraId="1815C5E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1655BE82" w14:textId="77777777" w:rsidR="00D87BB9" w:rsidRDefault="00D87BB9"/>
                            <w:p w14:paraId="727A2C4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5402BD8C" w14:textId="77777777" w:rsidR="00D87BB9" w:rsidRDefault="00D87BB9"/>
                            <w:p w14:paraId="082E7E9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7ABB8C25" w14:textId="77777777" w:rsidR="00D87BB9" w:rsidRDefault="00D87BB9"/>
                            <w:p w14:paraId="07FC5C1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77664A9A" w14:textId="77777777" w:rsidR="00D87BB9" w:rsidRDefault="00D87BB9"/>
                            <w:p w14:paraId="2A48EB2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4A71547D" w14:textId="77777777" w:rsidR="00D87BB9" w:rsidRDefault="00D87BB9"/>
                            <w:p w14:paraId="7763B3A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46EF7FF5" w14:textId="77777777" w:rsidR="00D87BB9" w:rsidRDefault="00D87BB9"/>
                            <w:p w14:paraId="6D0CAAB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19FD86EC" w14:textId="77777777" w:rsidR="00D87BB9" w:rsidRDefault="00D87BB9"/>
                            <w:p w14:paraId="2E2DC2C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2C974615" w14:textId="77777777" w:rsidR="00D87BB9" w:rsidRDefault="00D87BB9"/>
                            <w:p w14:paraId="4268670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3A453163" w14:textId="77777777" w:rsidR="00D87BB9" w:rsidRDefault="00D87BB9"/>
                            <w:p w14:paraId="0B84858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76022D81" w14:textId="77777777" w:rsidR="00D87BB9" w:rsidRDefault="00D87BB9"/>
                            <w:p w14:paraId="4C989BE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15A2F339" w14:textId="77777777" w:rsidR="00D87BB9" w:rsidRDefault="00D87BB9"/>
                            <w:p w14:paraId="27598B8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314B82C1" w14:textId="77777777" w:rsidR="00D87BB9" w:rsidRDefault="00D87BB9"/>
                            <w:p w14:paraId="38E3FA7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1D0D2EC1" w14:textId="77777777" w:rsidR="00D87BB9" w:rsidRDefault="00D87BB9"/>
                            <w:p w14:paraId="272BB29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526E99ED" w14:textId="77777777" w:rsidR="00D87BB9" w:rsidRDefault="00D87BB9"/>
                            <w:p w14:paraId="781401D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3297B920" w14:textId="77777777" w:rsidR="00D87BB9" w:rsidRDefault="00D87BB9"/>
                            <w:p w14:paraId="01A5CBA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5081B282" w14:textId="77777777" w:rsidR="00D87BB9" w:rsidRDefault="00D87BB9"/>
                            <w:p w14:paraId="1AAA08F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08267B3F" w14:textId="77777777" w:rsidR="00D87BB9" w:rsidRDefault="00D87BB9"/>
                            <w:p w14:paraId="0BC0FAD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056448BA" w14:textId="77777777" w:rsidR="00D87BB9" w:rsidRDefault="00D87BB9"/>
                            <w:p w14:paraId="7346BEA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7C0C86D2" w14:textId="77777777" w:rsidR="00D87BB9" w:rsidRDefault="00D87BB9"/>
                            <w:p w14:paraId="67B857F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p w14:paraId="26143564" w14:textId="77777777" w:rsidR="00D87BB9" w:rsidRDefault="00D87BB9"/>
                            <w:p w14:paraId="3E0C38C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Identifying evacuation routes and preparing emergency supplies</w:t>
                              </w:r>
                            </w:p>
                          </w:txbxContent>
                        </v:textbox>
                      </v:rect>
                      <v:rect id="Rectangle 30" o:spid="_x0000_s1254" style="position:absolute;left:54217;top:1141;width:17878;height:20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" filled="f" stroked="f">
                        <v:textbox>
                          <w:txbxContent>
                            <w:p w14:paraId="7D06CE8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092D68E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2E1D7228" w14:textId="77777777" w:rsidR="00D87BB9" w:rsidRDefault="00D87BB9"/>
                            <w:p w14:paraId="3AB12A0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39A5D237"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297E5E00" w14:textId="77777777" w:rsidR="00D87BB9" w:rsidRDefault="00D87BB9"/>
                            <w:p w14:paraId="6FE8ED8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55EE4C5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31F33A83" w14:textId="77777777" w:rsidR="00D87BB9" w:rsidRDefault="00D87BB9"/>
                            <w:p w14:paraId="5B18811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561C3BF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14358E49" w14:textId="77777777" w:rsidR="00D87BB9" w:rsidRDefault="00D87BB9"/>
                            <w:p w14:paraId="65A03D4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4F5C379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1FCE8C48" w14:textId="77777777" w:rsidR="00D87BB9" w:rsidRDefault="00D87BB9"/>
                            <w:p w14:paraId="51E85E8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5A7E451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392E69F7" w14:textId="77777777" w:rsidR="00D87BB9" w:rsidRDefault="00D87BB9"/>
                            <w:p w14:paraId="44A3E8F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5F2C58F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435CE4E6" w14:textId="77777777" w:rsidR="00D87BB9" w:rsidRDefault="00D87BB9"/>
                            <w:p w14:paraId="5DC6331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17A36DB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73B42C2A" w14:textId="77777777" w:rsidR="00D87BB9" w:rsidRDefault="00D87BB9"/>
                            <w:p w14:paraId="620F33A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7C3E6DC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02057343" w14:textId="77777777" w:rsidR="00D87BB9" w:rsidRDefault="00D87BB9"/>
                            <w:p w14:paraId="2623856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3BC2169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1FE8881A" w14:textId="77777777" w:rsidR="00D87BB9" w:rsidRDefault="00D87BB9"/>
                            <w:p w14:paraId="36BA159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1BDB8BB7"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508BABFE" w14:textId="77777777" w:rsidR="00D87BB9" w:rsidRDefault="00D87BB9"/>
                            <w:p w14:paraId="1952182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7D76353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3AE441AB" w14:textId="77777777" w:rsidR="00D87BB9" w:rsidRDefault="00D87BB9"/>
                            <w:p w14:paraId="61B80A1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6C67434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508D0CD4" w14:textId="77777777" w:rsidR="00D87BB9" w:rsidRDefault="00D87BB9"/>
                            <w:p w14:paraId="4E31FB9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6E8E33E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606B54BA" w14:textId="77777777" w:rsidR="00D87BB9" w:rsidRDefault="00D87BB9"/>
                            <w:p w14:paraId="109E5BF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263B820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53F90CB4" w14:textId="77777777" w:rsidR="00D87BB9" w:rsidRDefault="00D87BB9"/>
                            <w:p w14:paraId="1469496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2630EEF9"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3E4C8D0A" w14:textId="77777777" w:rsidR="00D87BB9" w:rsidRDefault="00D87BB9"/>
                            <w:p w14:paraId="2554CCD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4142282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220AF274" w14:textId="77777777" w:rsidR="00D87BB9" w:rsidRDefault="00D87BB9"/>
                            <w:p w14:paraId="19040BE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4B498CD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5FADBBFF" w14:textId="77777777" w:rsidR="00D87BB9" w:rsidRDefault="00D87BB9"/>
                            <w:p w14:paraId="27120AF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7A3A893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32AE7EEF" w14:textId="77777777" w:rsidR="00D87BB9" w:rsidRDefault="00D87BB9"/>
                            <w:p w14:paraId="6B487827"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56366E7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0139E192" w14:textId="77777777" w:rsidR="00D87BB9" w:rsidRDefault="00D87BB9"/>
                            <w:p w14:paraId="248F52F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296DA42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6E3FE8F0" w14:textId="77777777" w:rsidR="00D87BB9" w:rsidRDefault="00D87BB9"/>
                            <w:p w14:paraId="24D8232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12CA71C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7B7CBA5C" w14:textId="77777777" w:rsidR="00D87BB9" w:rsidRDefault="00D87BB9"/>
                            <w:p w14:paraId="7B06430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3A47054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51A2D14E" w14:textId="77777777" w:rsidR="00D87BB9" w:rsidRDefault="00D87BB9"/>
                            <w:p w14:paraId="6E448CF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56E1456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1B2FB677" w14:textId="77777777" w:rsidR="00D87BB9" w:rsidRDefault="00D87BB9"/>
                            <w:p w14:paraId="20984F3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0E23E73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126A1AF3" w14:textId="77777777" w:rsidR="00D87BB9" w:rsidRDefault="00D87BB9"/>
                            <w:p w14:paraId="0B989A5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7864FE8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55863AFE" w14:textId="77777777" w:rsidR="00D87BB9" w:rsidRDefault="00D87BB9"/>
                            <w:p w14:paraId="1991FF1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10F4B10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16387446" w14:textId="77777777" w:rsidR="00D87BB9" w:rsidRDefault="00D87BB9"/>
                            <w:p w14:paraId="0ED1584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1034742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47581C1C" w14:textId="77777777" w:rsidR="00D87BB9" w:rsidRDefault="00D87BB9"/>
                            <w:p w14:paraId="7478006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3AB5793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5EF90DF9" w14:textId="77777777" w:rsidR="00D87BB9" w:rsidRDefault="00D87BB9"/>
                            <w:p w14:paraId="1399EA1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12B7408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1B32C399" w14:textId="77777777" w:rsidR="00D87BB9" w:rsidRDefault="00D87BB9"/>
                            <w:p w14:paraId="3494F64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51B94D2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p w14:paraId="4CD18398" w14:textId="77777777" w:rsidR="00D87BB9" w:rsidRDefault="00D87BB9"/>
                            <w:p w14:paraId="75EB9F6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Enable basic services and affected population to resume functioning, repair physical damage to critical infrastructure, and revive economic</w:t>
                              </w:r>
                            </w:p>
                            <w:p w14:paraId="6B4E520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activities</w:t>
                              </w:r>
                            </w:p>
                          </w:txbxContent>
                        </v:textbox>
                      </v:rect>
                      <v:rect id="Rectangle 31" o:spid="_x0000_s1255" style="position:absolute;left:71161;top:2088;width:24690;height:17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" filled="f" stroked="f">
                        <v:textbox>
                          <w:txbxContent>
                            <w:p w14:paraId="28627E4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4F343530" w14:textId="54144781" w:rsidR="00D87BB9" w:rsidRPr="00780754" w:rsidRDefault="00D87BB9" w:rsidP="00780754">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20E9632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348CCA0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1F57FA0D" w14:textId="77777777" w:rsidR="00D87BB9" w:rsidRDefault="00D87BB9"/>
                            <w:p w14:paraId="0D20841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337919A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47D95888" w14:textId="77777777" w:rsidR="00D87BB9" w:rsidRDefault="00D87BB9"/>
                            <w:p w14:paraId="78263CD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6DF8B90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79DE3E7D" w14:textId="77777777" w:rsidR="00D87BB9" w:rsidRDefault="00D87BB9"/>
                            <w:p w14:paraId="5E104D99"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327DE117"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22310886" w14:textId="77777777" w:rsidR="00D87BB9" w:rsidRDefault="00D87BB9"/>
                            <w:p w14:paraId="4E20B60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57F2F61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1ED8A7C1" w14:textId="77777777" w:rsidR="00D87BB9" w:rsidRDefault="00D87BB9"/>
                            <w:p w14:paraId="244D0EB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3B3992E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2AC5E317" w14:textId="77777777" w:rsidR="00D87BB9" w:rsidRDefault="00D87BB9"/>
                            <w:p w14:paraId="04A5B92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64BCF82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40894BC8" w14:textId="77777777" w:rsidR="00D87BB9" w:rsidRDefault="00D87BB9"/>
                            <w:p w14:paraId="6E2D2067"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54410D1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5E9F5CE7" w14:textId="77777777" w:rsidR="00D87BB9" w:rsidRDefault="00D87BB9"/>
                            <w:p w14:paraId="22BC034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21D784B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640ABE29" w14:textId="77777777" w:rsidR="00D87BB9" w:rsidRDefault="00D87BB9"/>
                            <w:p w14:paraId="3BF68787"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7BBA10E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2C270CA4" w14:textId="77777777" w:rsidR="00D87BB9" w:rsidRDefault="00D87BB9"/>
                            <w:p w14:paraId="711CB55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7565823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5240D656" w14:textId="77777777" w:rsidR="00D87BB9" w:rsidRDefault="00D87BB9"/>
                            <w:p w14:paraId="212A0E9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657EEAE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p w14:paraId="5106B2A0" w14:textId="77777777" w:rsidR="00D87BB9" w:rsidRDefault="00D87BB9"/>
                            <w:p w14:paraId="36AEF32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Rebuild the rehabilitated</w:t>
                              </w:r>
                            </w:p>
                            <w:p w14:paraId="70B3C43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system to a higher or safer standard than before taking into account future disaster risks and possibilities</w:t>
                              </w:r>
                            </w:p>
                          </w:txbxContent>
                        </v:textbox>
                      </v:rect>
                      <v:rect id="Rectangle 32" o:spid="_x0000_s1256" style="position:absolute;left:39867;top:28144;width:19415;height:2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" filled="f" stroked="f">
                        <v:textbox>
                          <w:txbxContent>
                            <w:p w14:paraId="2BC368AF"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0293CF5B" w14:textId="77777777" w:rsidR="00D87BB9" w:rsidRDefault="00D87BB9"/>
                            <w:p w14:paraId="7B8677FF"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70B67CB4" w14:textId="77777777" w:rsidR="00D87BB9" w:rsidRDefault="00D87BB9"/>
                            <w:p w14:paraId="23DAFB1B"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22DFFC13" w14:textId="77777777" w:rsidR="00D87BB9" w:rsidRDefault="00D87BB9"/>
                            <w:p w14:paraId="05D62066"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02A5A514" w14:textId="77777777" w:rsidR="00D87BB9" w:rsidRDefault="00D87BB9"/>
                            <w:p w14:paraId="27BA9056"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3B400332" w14:textId="77777777" w:rsidR="00D87BB9" w:rsidRDefault="00D87BB9"/>
                            <w:p w14:paraId="21C75860"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77963217" w14:textId="77777777" w:rsidR="00D87BB9" w:rsidRDefault="00D87BB9"/>
                            <w:p w14:paraId="580C86AD"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73979175" w14:textId="77777777" w:rsidR="00D87BB9" w:rsidRDefault="00D87BB9"/>
                            <w:p w14:paraId="18B423F3"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51D3F13A" w14:textId="77777777" w:rsidR="00D87BB9" w:rsidRDefault="00D87BB9"/>
                            <w:p w14:paraId="4ADA10A4"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2ABD43DD" w14:textId="77777777" w:rsidR="00D87BB9" w:rsidRDefault="00D87BB9"/>
                            <w:p w14:paraId="39E1386C"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103E577C" w14:textId="77777777" w:rsidR="00D87BB9" w:rsidRDefault="00D87BB9"/>
                            <w:p w14:paraId="42AEF821"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4D71D9C9" w14:textId="77777777" w:rsidR="00D87BB9" w:rsidRDefault="00D87BB9"/>
                            <w:p w14:paraId="23BCDF05"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1FC484FB" w14:textId="77777777" w:rsidR="00D87BB9" w:rsidRDefault="00D87BB9"/>
                            <w:p w14:paraId="512E5392"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7948DF54" w14:textId="77777777" w:rsidR="00D87BB9" w:rsidRDefault="00D87BB9"/>
                            <w:p w14:paraId="7BAC8ACE"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2555F341" w14:textId="77777777" w:rsidR="00D87BB9" w:rsidRDefault="00D87BB9"/>
                            <w:p w14:paraId="6D61C62C"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5AFC83B6" w14:textId="77777777" w:rsidR="00D87BB9" w:rsidRDefault="00D87BB9"/>
                            <w:p w14:paraId="2455D587"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0BED71EA" w14:textId="77777777" w:rsidR="00D87BB9" w:rsidRDefault="00D87BB9"/>
                            <w:p w14:paraId="788BF8BF"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2CD29FEA" w14:textId="77777777" w:rsidR="00D87BB9" w:rsidRDefault="00D87BB9"/>
                            <w:p w14:paraId="274D9679"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669257DA" w14:textId="77777777" w:rsidR="00D87BB9" w:rsidRDefault="00D87BB9"/>
                            <w:p w14:paraId="1741335E"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3B5C6993" w14:textId="77777777" w:rsidR="00D87BB9" w:rsidRDefault="00D87BB9"/>
                            <w:p w14:paraId="634B10BB"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51CDB817" w14:textId="77777777" w:rsidR="00D87BB9" w:rsidRDefault="00D87BB9"/>
                            <w:p w14:paraId="5C1C223F"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3E5AA733" w14:textId="77777777" w:rsidR="00D87BB9" w:rsidRDefault="00D87BB9"/>
                            <w:p w14:paraId="36CD20FA"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7676DB4D" w14:textId="77777777" w:rsidR="00D87BB9" w:rsidRDefault="00D87BB9"/>
                            <w:p w14:paraId="48C819ED"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3F9763CD" w14:textId="77777777" w:rsidR="00D87BB9" w:rsidRDefault="00D87BB9"/>
                            <w:p w14:paraId="2DDC8CFC"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01196D67" w14:textId="77777777" w:rsidR="00D87BB9" w:rsidRDefault="00D87BB9"/>
                            <w:p w14:paraId="587ACE77"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7A4F8152" w14:textId="77777777" w:rsidR="00D87BB9" w:rsidRDefault="00D87BB9"/>
                            <w:p w14:paraId="57211BAD"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2C2FA37A" w14:textId="77777777" w:rsidR="00D87BB9" w:rsidRDefault="00D87BB9"/>
                            <w:p w14:paraId="3A9F3AD0"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09A01FF2" w14:textId="77777777" w:rsidR="00D87BB9" w:rsidRDefault="00D87BB9"/>
                            <w:p w14:paraId="5EF64D58"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2A021F48" w14:textId="77777777" w:rsidR="00D87BB9" w:rsidRDefault="00D87BB9"/>
                            <w:p w14:paraId="4D3E5FC1"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6CEC516B" w14:textId="77777777" w:rsidR="00D87BB9" w:rsidRDefault="00D87BB9"/>
                            <w:p w14:paraId="40FC5BB3"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2C56B62C" w14:textId="77777777" w:rsidR="00D87BB9" w:rsidRDefault="00D87BB9"/>
                            <w:p w14:paraId="238C5E68"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p w14:paraId="5B0E77A6" w14:textId="77777777" w:rsidR="00D87BB9" w:rsidRDefault="00D87BB9"/>
                            <w:p w14:paraId="3B7B34AB" w14:textId="77777777" w:rsidR="00D87BB9" w:rsidRPr="001A601A" w:rsidRDefault="00D87BB9" w:rsidP="004577EE">
                              <w:pPr>
                                <w:pStyle w:val="NormalWeb"/>
                                <w:spacing w:before="0" w:beforeAutospacing="0" w:after="0" w:afterAutospacing="0"/>
                                <w:rPr>
                                  <w:sz w:val="20"/>
                                </w:rPr>
                              </w:pPr>
                              <w:r w:rsidRPr="001A601A">
                                <w:rPr>
                                  <w:color w:val="000000"/>
                                  <w:kern w:val="24"/>
                                  <w:sz w:val="18"/>
                                  <w:szCs w:val="22"/>
                                </w:rPr>
                                <w:t>To increase public access to risk information. Engage local communities in dialogue with governments, and projects that evolve into long-term locally owned open data Provide technical solutions and assistance for the project implementation platform.</w:t>
                              </w:r>
                            </w:p>
                          </w:txbxContent>
                        </v:textbox>
                      </v:rect>
                      <v:rect id="Rectangle 33" o:spid="_x0000_s1257" style="position:absolute;left:57341;top:28334;width:15148;height:29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" filled="f" stroked="f">
                        <v:textbox>
                          <w:txbxContent>
                            <w:p w14:paraId="3D4D8B5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62E87953" w14:textId="77777777" w:rsidR="00D87BB9" w:rsidRDefault="00D87BB9"/>
                            <w:p w14:paraId="0B835FB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49FC8F6E" w14:textId="77777777" w:rsidR="00D87BB9" w:rsidRDefault="00D87BB9"/>
                            <w:p w14:paraId="79174A8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0D92CF2C" w14:textId="77777777" w:rsidR="00D87BB9" w:rsidRDefault="00D87BB9"/>
                            <w:p w14:paraId="5422926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4D56E423" w14:textId="77777777" w:rsidR="00D87BB9" w:rsidRDefault="00D87BB9"/>
                            <w:p w14:paraId="197AFC7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1E3339D8" w14:textId="77777777" w:rsidR="00D87BB9" w:rsidRDefault="00D87BB9"/>
                            <w:p w14:paraId="2E3ECF3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3A9F355C" w14:textId="77777777" w:rsidR="00D87BB9" w:rsidRDefault="00D87BB9"/>
                            <w:p w14:paraId="08CEEAD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0514A4A3" w14:textId="77777777" w:rsidR="00D87BB9" w:rsidRDefault="00D87BB9"/>
                            <w:p w14:paraId="03FCA2D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0E009AC1" w14:textId="77777777" w:rsidR="00D87BB9" w:rsidRDefault="00D87BB9"/>
                            <w:p w14:paraId="483DA6D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00377ACE" w14:textId="77777777" w:rsidR="00D87BB9" w:rsidRDefault="00D87BB9"/>
                            <w:p w14:paraId="6B6ED06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153D0524" w14:textId="77777777" w:rsidR="00D87BB9" w:rsidRDefault="00D87BB9"/>
                            <w:p w14:paraId="60FAE72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1482C266" w14:textId="77777777" w:rsidR="00D87BB9" w:rsidRDefault="00D87BB9"/>
                            <w:p w14:paraId="776886D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000AB4E4" w14:textId="77777777" w:rsidR="00D87BB9" w:rsidRDefault="00D87BB9"/>
                            <w:p w14:paraId="35CA31D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28E61876" w14:textId="77777777" w:rsidR="00D87BB9" w:rsidRDefault="00D87BB9"/>
                            <w:p w14:paraId="1E453FC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61ADB2FA" w14:textId="77777777" w:rsidR="00D87BB9" w:rsidRDefault="00D87BB9"/>
                            <w:p w14:paraId="5FB8054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31B024B4" w14:textId="77777777" w:rsidR="00D87BB9" w:rsidRDefault="00D87BB9"/>
                            <w:p w14:paraId="4D7CDD0A"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4A38A5B2" w14:textId="77777777" w:rsidR="00D87BB9" w:rsidRDefault="00D87BB9"/>
                            <w:p w14:paraId="7D6BDC29"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2DEA0E2D" w14:textId="77777777" w:rsidR="00D87BB9" w:rsidRDefault="00D87BB9"/>
                            <w:p w14:paraId="072EA2C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23284CC5" w14:textId="77777777" w:rsidR="00D87BB9" w:rsidRDefault="00D87BB9"/>
                            <w:p w14:paraId="5C15E12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4E6C83B7" w14:textId="77777777" w:rsidR="00D87BB9" w:rsidRDefault="00D87BB9"/>
                            <w:p w14:paraId="3405F3C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6366BDA9" w14:textId="77777777" w:rsidR="00D87BB9" w:rsidRDefault="00D87BB9"/>
                            <w:p w14:paraId="7786F37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0F369B09" w14:textId="77777777" w:rsidR="00D87BB9" w:rsidRDefault="00D87BB9"/>
                            <w:p w14:paraId="3CE65F5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6CE479D9" w14:textId="77777777" w:rsidR="00D87BB9" w:rsidRDefault="00D87BB9"/>
                            <w:p w14:paraId="1423739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2F164824" w14:textId="77777777" w:rsidR="00D87BB9" w:rsidRDefault="00D87BB9"/>
                            <w:p w14:paraId="04DA503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46441E3B" w14:textId="77777777" w:rsidR="00D87BB9" w:rsidRDefault="00D87BB9"/>
                            <w:p w14:paraId="73E5C31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50794BDA" w14:textId="77777777" w:rsidR="00D87BB9" w:rsidRDefault="00D87BB9"/>
                            <w:p w14:paraId="585FBA9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6B862F3C" w14:textId="77777777" w:rsidR="00D87BB9" w:rsidRDefault="00D87BB9"/>
                            <w:p w14:paraId="15CEFEB8"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410E9E4D" w14:textId="77777777" w:rsidR="00D87BB9" w:rsidRDefault="00D87BB9"/>
                            <w:p w14:paraId="68DBD86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550A8904" w14:textId="77777777" w:rsidR="00D87BB9" w:rsidRDefault="00D87BB9"/>
                            <w:p w14:paraId="5F1C3E3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598AA548" w14:textId="77777777" w:rsidR="00D87BB9" w:rsidRDefault="00D87BB9"/>
                            <w:p w14:paraId="36F39FF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3B4B796D" w14:textId="77777777" w:rsidR="00D87BB9" w:rsidRDefault="00D87BB9"/>
                            <w:p w14:paraId="1449633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p w14:paraId="5E6FCB15" w14:textId="77777777" w:rsidR="00D87BB9" w:rsidRDefault="00D87BB9"/>
                            <w:p w14:paraId="00A0511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 xml:space="preserve">To engage communities in the creation of accurate and timely data about the rapidly evolving urban and rural environments they live in. Utilize simple, collaborative, crowdsourcing mapping tools </w:t>
                              </w:r>
                            </w:p>
                          </w:txbxContent>
                        </v:textbox>
                      </v:rect>
                      <v:rect id="Rectangle 34" o:spid="_x0000_s1258" style="position:absolute;left:73953;top:28334;width:16613;height:27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" filled="f" stroked="f">
                        <v:textbox>
                          <w:txbxContent>
                            <w:p w14:paraId="6F0CA1F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52AFA647" w14:textId="77777777" w:rsidR="00D87BB9" w:rsidRDefault="00D87BB9"/>
                            <w:p w14:paraId="378AC85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62345D36" w14:textId="77777777" w:rsidR="00D87BB9" w:rsidRDefault="00D87BB9"/>
                            <w:p w14:paraId="0DE8D5E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3861FCD8" w14:textId="77777777" w:rsidR="00D87BB9" w:rsidRDefault="00D87BB9"/>
                            <w:p w14:paraId="222DB7B9"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4EEDF219" w14:textId="77777777" w:rsidR="00D87BB9" w:rsidRDefault="00D87BB9"/>
                            <w:p w14:paraId="196D844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19782715" w14:textId="77777777" w:rsidR="00D87BB9" w:rsidRDefault="00D87BB9"/>
                            <w:p w14:paraId="3180063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177ACDDD" w14:textId="77777777" w:rsidR="00D87BB9" w:rsidRDefault="00D87BB9"/>
                            <w:p w14:paraId="5D384A0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537C2DCE" w14:textId="77777777" w:rsidR="00D87BB9" w:rsidRDefault="00D87BB9"/>
                            <w:p w14:paraId="5DF61412"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446CE762" w14:textId="77777777" w:rsidR="00D87BB9" w:rsidRDefault="00D87BB9"/>
                            <w:p w14:paraId="20F5633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00EBC279" w14:textId="77777777" w:rsidR="00D87BB9" w:rsidRDefault="00D87BB9"/>
                            <w:p w14:paraId="6F9043B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0C83BB2D" w14:textId="77777777" w:rsidR="00D87BB9" w:rsidRDefault="00D87BB9"/>
                            <w:p w14:paraId="34B0629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6DC44D38" w14:textId="77777777" w:rsidR="00D87BB9" w:rsidRDefault="00D87BB9"/>
                            <w:p w14:paraId="1ED346EC"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2A547CAA" w14:textId="77777777" w:rsidR="00D87BB9" w:rsidRDefault="00D87BB9"/>
                            <w:p w14:paraId="063F50B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46073BFD" w14:textId="77777777" w:rsidR="00D87BB9" w:rsidRDefault="00D87BB9"/>
                            <w:p w14:paraId="1E9540C3"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5EE2493D" w14:textId="77777777" w:rsidR="00D87BB9" w:rsidRDefault="00D87BB9"/>
                            <w:p w14:paraId="2A207F2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3BBBCF45" w14:textId="77777777" w:rsidR="00D87BB9" w:rsidRDefault="00D87BB9"/>
                            <w:p w14:paraId="2F0B4F7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5FF3D042" w14:textId="77777777" w:rsidR="00D87BB9" w:rsidRDefault="00D87BB9"/>
                            <w:p w14:paraId="09B597A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1688A79C" w14:textId="77777777" w:rsidR="00D87BB9" w:rsidRDefault="00D87BB9"/>
                            <w:p w14:paraId="1392C46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00851D6E" w14:textId="77777777" w:rsidR="00D87BB9" w:rsidRDefault="00D87BB9"/>
                            <w:p w14:paraId="0DC6A40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1890958A" w14:textId="77777777" w:rsidR="00D87BB9" w:rsidRDefault="00D87BB9"/>
                            <w:p w14:paraId="7DC5960D"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201A5AC9" w14:textId="77777777" w:rsidR="00D87BB9" w:rsidRDefault="00D87BB9"/>
                            <w:p w14:paraId="2E199C0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27836534" w14:textId="77777777" w:rsidR="00D87BB9" w:rsidRDefault="00D87BB9"/>
                            <w:p w14:paraId="76CE3941"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607769BF" w14:textId="77777777" w:rsidR="00D87BB9" w:rsidRDefault="00D87BB9"/>
                            <w:p w14:paraId="6020BD6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630EB2F1" w14:textId="77777777" w:rsidR="00D87BB9" w:rsidRDefault="00D87BB9"/>
                            <w:p w14:paraId="45F3ACEE"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303DF716" w14:textId="77777777" w:rsidR="00D87BB9" w:rsidRDefault="00D87BB9"/>
                            <w:p w14:paraId="71D6ECD4"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5D486DE3" w14:textId="77777777" w:rsidR="00D87BB9" w:rsidRDefault="00D87BB9"/>
                            <w:p w14:paraId="3EAC7475"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78FC81EB" w14:textId="77777777" w:rsidR="00D87BB9" w:rsidRDefault="00D87BB9"/>
                            <w:p w14:paraId="0A111746"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4CB6987E" w14:textId="77777777" w:rsidR="00D87BB9" w:rsidRDefault="00D87BB9"/>
                            <w:p w14:paraId="1404FF3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1EC02BAA" w14:textId="77777777" w:rsidR="00D87BB9" w:rsidRDefault="00D87BB9"/>
                            <w:p w14:paraId="6FD6D01F"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1EFB2FD9" w14:textId="77777777" w:rsidR="00D87BB9" w:rsidRDefault="00D87BB9"/>
                            <w:p w14:paraId="2567519B"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07B25C83" w14:textId="77777777" w:rsidR="00D87BB9" w:rsidRDefault="00D87BB9"/>
                            <w:p w14:paraId="420688C0"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p w14:paraId="0FB8F383" w14:textId="77777777" w:rsidR="00D87BB9" w:rsidRDefault="00D87BB9"/>
                            <w:p w14:paraId="21530E49" w14:textId="77777777" w:rsidR="00D87BB9" w:rsidRPr="001A601A" w:rsidRDefault="00D87BB9" w:rsidP="004577EE">
                              <w:pPr>
                                <w:pStyle w:val="NormalWeb"/>
                                <w:spacing w:before="0" w:beforeAutospacing="0" w:after="0" w:afterAutospacing="0"/>
                                <w:rPr>
                                  <w:sz w:val="18"/>
                                </w:rPr>
                              </w:pPr>
                              <w:r w:rsidRPr="001A601A">
                                <w:rPr>
                                  <w:color w:val="000000"/>
                                  <w:kern w:val="24"/>
                                  <w:sz w:val="18"/>
                                </w:rPr>
                                <w:t>To communicate risk more effectively to decision-makers in planning, preparedness and response activities. combining data from scientists, local governments and communities, for likely disaster events</w:t>
                              </w:r>
                            </w:p>
                          </w:txbxContent>
                        </v:textbox>
                      </v:rect>
                    </v:group>
                    <v:shape id="TextBox 18" o:spid="_x0000_s1259" type="#_x0000_t202" style="position:absolute;left:41720;top:40232;width:3657;height:2286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" fillcolor="#d9d9d9" strokeweight="1.5pt">
                      <v:textbox style="layout-flow:vertical;mso-layout-flow-alt:bottom-to-top">
                        <w:txbxContent>
                          <w:p w14:paraId="447C51B9" w14:textId="77777777" w:rsidR="00D87BB9" w:rsidRPr="00257B57" w:rsidRDefault="00D87BB9" w:rsidP="004577EE">
                            <w:pPr>
                              <w:pStyle w:val="NormalWeb"/>
                              <w:spacing w:before="0" w:beforeAutospacing="0" w:after="0" w:afterAutospacing="0"/>
                              <w:rPr>
                                <w:sz w:val="16"/>
                              </w:rPr>
                            </w:pPr>
                          </w:p>
                          <w:p w14:paraId="70580942" w14:textId="77777777" w:rsidR="00D87BB9" w:rsidRDefault="00D87BB9"/>
                          <w:p w14:paraId="7C682E1F" w14:textId="77777777" w:rsidR="00D87BB9" w:rsidRPr="00257B57" w:rsidRDefault="00D87BB9" w:rsidP="004577EE">
                            <w:pPr>
                              <w:pStyle w:val="NormalWeb"/>
                              <w:spacing w:before="0" w:beforeAutospacing="0" w:after="0" w:afterAutospacing="0"/>
                              <w:rPr>
                                <w:sz w:val="16"/>
                              </w:rPr>
                            </w:pPr>
                          </w:p>
                          <w:p w14:paraId="43BE52EC" w14:textId="77777777" w:rsidR="00D87BB9" w:rsidRDefault="00D87BB9"/>
                          <w:p w14:paraId="778004B8" w14:textId="77777777" w:rsidR="00D87BB9" w:rsidRPr="00257B57" w:rsidRDefault="00D87BB9" w:rsidP="004577EE">
                            <w:pPr>
                              <w:pStyle w:val="NormalWeb"/>
                              <w:spacing w:before="0" w:beforeAutospacing="0" w:after="0" w:afterAutospacing="0"/>
                              <w:rPr>
                                <w:sz w:val="16"/>
                              </w:rPr>
                            </w:pPr>
                          </w:p>
                          <w:p w14:paraId="0541F0A5" w14:textId="77777777" w:rsidR="00D87BB9" w:rsidRDefault="00D87BB9"/>
                          <w:p w14:paraId="4DB9AFB3" w14:textId="77777777" w:rsidR="00D87BB9" w:rsidRPr="00257B57" w:rsidRDefault="00D87BB9" w:rsidP="004577EE">
                            <w:pPr>
                              <w:pStyle w:val="NormalWeb"/>
                              <w:spacing w:before="0" w:beforeAutospacing="0" w:after="0" w:afterAutospacing="0"/>
                              <w:rPr>
                                <w:sz w:val="16"/>
                              </w:rPr>
                            </w:pPr>
                          </w:p>
                          <w:p w14:paraId="679643FC" w14:textId="77777777" w:rsidR="00D87BB9" w:rsidRDefault="00D87BB9"/>
                          <w:p w14:paraId="0ABB1236" w14:textId="77777777" w:rsidR="00D87BB9" w:rsidRPr="00257B57" w:rsidRDefault="00D87BB9" w:rsidP="004577EE">
                            <w:pPr>
                              <w:pStyle w:val="NormalWeb"/>
                              <w:spacing w:before="0" w:beforeAutospacing="0" w:after="0" w:afterAutospacing="0"/>
                              <w:rPr>
                                <w:sz w:val="16"/>
                              </w:rPr>
                            </w:pPr>
                          </w:p>
                          <w:p w14:paraId="45B6582A" w14:textId="77777777" w:rsidR="00D87BB9" w:rsidRDefault="00D87BB9"/>
                          <w:p w14:paraId="7F612616" w14:textId="77777777" w:rsidR="00D87BB9" w:rsidRPr="00257B57" w:rsidRDefault="00D87BB9" w:rsidP="004577EE">
                            <w:pPr>
                              <w:pStyle w:val="NormalWeb"/>
                              <w:spacing w:before="0" w:beforeAutospacing="0" w:after="0" w:afterAutospacing="0"/>
                              <w:rPr>
                                <w:sz w:val="16"/>
                              </w:rPr>
                            </w:pPr>
                          </w:p>
                          <w:p w14:paraId="4CFF0A3C" w14:textId="77777777" w:rsidR="00D87BB9" w:rsidRDefault="00D87BB9"/>
                          <w:p w14:paraId="6F387D88" w14:textId="77777777" w:rsidR="00D87BB9" w:rsidRPr="00257B57" w:rsidRDefault="00D87BB9" w:rsidP="004577EE">
                            <w:pPr>
                              <w:pStyle w:val="NormalWeb"/>
                              <w:spacing w:before="0" w:beforeAutospacing="0" w:after="0" w:afterAutospacing="0"/>
                              <w:rPr>
                                <w:sz w:val="16"/>
                              </w:rPr>
                            </w:pPr>
                          </w:p>
                          <w:p w14:paraId="6534AD29" w14:textId="77777777" w:rsidR="00D87BB9" w:rsidRDefault="00D87BB9"/>
                          <w:p w14:paraId="30E3E752" w14:textId="77777777" w:rsidR="00D87BB9" w:rsidRPr="00257B57" w:rsidRDefault="00D87BB9" w:rsidP="004577EE">
                            <w:pPr>
                              <w:pStyle w:val="NormalWeb"/>
                              <w:spacing w:before="0" w:beforeAutospacing="0" w:after="0" w:afterAutospacing="0"/>
                              <w:rPr>
                                <w:sz w:val="16"/>
                              </w:rPr>
                            </w:pPr>
                          </w:p>
                          <w:p w14:paraId="322DFE12" w14:textId="77777777" w:rsidR="00D87BB9" w:rsidRDefault="00D87BB9"/>
                          <w:p w14:paraId="2978C4BE" w14:textId="77777777" w:rsidR="00D87BB9" w:rsidRPr="00257B57" w:rsidRDefault="00D87BB9" w:rsidP="004577EE">
                            <w:pPr>
                              <w:pStyle w:val="NormalWeb"/>
                              <w:spacing w:before="0" w:beforeAutospacing="0" w:after="0" w:afterAutospacing="0"/>
                              <w:rPr>
                                <w:sz w:val="16"/>
                              </w:rPr>
                            </w:pPr>
                          </w:p>
                          <w:p w14:paraId="19207C73" w14:textId="77777777" w:rsidR="00D87BB9" w:rsidRDefault="00D87BB9"/>
                          <w:p w14:paraId="0E530FF0" w14:textId="77777777" w:rsidR="00D87BB9" w:rsidRPr="00257B57" w:rsidRDefault="00D87BB9" w:rsidP="004577EE">
                            <w:pPr>
                              <w:pStyle w:val="NormalWeb"/>
                              <w:spacing w:before="0" w:beforeAutospacing="0" w:after="0" w:afterAutospacing="0"/>
                              <w:rPr>
                                <w:sz w:val="16"/>
                              </w:rPr>
                            </w:pPr>
                          </w:p>
                          <w:p w14:paraId="23971A98" w14:textId="77777777" w:rsidR="00D87BB9" w:rsidRDefault="00D87BB9"/>
                          <w:p w14:paraId="76E3F9BB" w14:textId="77777777" w:rsidR="00D87BB9" w:rsidRPr="00257B57" w:rsidRDefault="00D87BB9" w:rsidP="004577EE">
                            <w:pPr>
                              <w:pStyle w:val="NormalWeb"/>
                              <w:spacing w:before="0" w:beforeAutospacing="0" w:after="0" w:afterAutospacing="0"/>
                              <w:rPr>
                                <w:sz w:val="16"/>
                              </w:rPr>
                            </w:pPr>
                          </w:p>
                          <w:p w14:paraId="22F063D6" w14:textId="77777777" w:rsidR="00D87BB9" w:rsidRDefault="00D87BB9"/>
                          <w:p w14:paraId="7B32C79B" w14:textId="77777777" w:rsidR="00D87BB9" w:rsidRPr="00257B57" w:rsidRDefault="00D87BB9" w:rsidP="004577EE">
                            <w:pPr>
                              <w:pStyle w:val="NormalWeb"/>
                              <w:spacing w:before="0" w:beforeAutospacing="0" w:after="0" w:afterAutospacing="0"/>
                              <w:rPr>
                                <w:sz w:val="16"/>
                              </w:rPr>
                            </w:pPr>
                          </w:p>
                          <w:p w14:paraId="66206E5B" w14:textId="77777777" w:rsidR="00D87BB9" w:rsidRDefault="00D87BB9"/>
                          <w:p w14:paraId="05368C61" w14:textId="77777777" w:rsidR="00D87BB9" w:rsidRPr="00257B57" w:rsidRDefault="00D87BB9" w:rsidP="004577EE">
                            <w:pPr>
                              <w:pStyle w:val="NormalWeb"/>
                              <w:spacing w:before="0" w:beforeAutospacing="0" w:after="0" w:afterAutospacing="0"/>
                              <w:rPr>
                                <w:sz w:val="16"/>
                              </w:rPr>
                            </w:pPr>
                          </w:p>
                          <w:p w14:paraId="18B40742" w14:textId="77777777" w:rsidR="00D87BB9" w:rsidRDefault="00D87BB9"/>
                          <w:p w14:paraId="4D873449" w14:textId="77777777" w:rsidR="00D87BB9" w:rsidRPr="00257B57" w:rsidRDefault="00D87BB9" w:rsidP="004577EE">
                            <w:pPr>
                              <w:pStyle w:val="NormalWeb"/>
                              <w:spacing w:before="0" w:beforeAutospacing="0" w:after="0" w:afterAutospacing="0"/>
                              <w:rPr>
                                <w:sz w:val="16"/>
                              </w:rPr>
                            </w:pPr>
                          </w:p>
                          <w:p w14:paraId="56EDAF08" w14:textId="77777777" w:rsidR="00D87BB9" w:rsidRDefault="00D87BB9"/>
                          <w:p w14:paraId="7760AFED" w14:textId="77777777" w:rsidR="00D87BB9" w:rsidRPr="00257B57" w:rsidRDefault="00D87BB9" w:rsidP="004577EE">
                            <w:pPr>
                              <w:pStyle w:val="NormalWeb"/>
                              <w:spacing w:before="0" w:beforeAutospacing="0" w:after="0" w:afterAutospacing="0"/>
                              <w:rPr>
                                <w:sz w:val="16"/>
                              </w:rPr>
                            </w:pPr>
                          </w:p>
                          <w:p w14:paraId="534A1820" w14:textId="77777777" w:rsidR="00D87BB9" w:rsidRDefault="00D87BB9"/>
                          <w:p w14:paraId="5C8C555F" w14:textId="77777777" w:rsidR="00D87BB9" w:rsidRPr="00257B57" w:rsidRDefault="00D87BB9" w:rsidP="004577EE">
                            <w:pPr>
                              <w:pStyle w:val="NormalWeb"/>
                              <w:spacing w:before="0" w:beforeAutospacing="0" w:after="0" w:afterAutospacing="0"/>
                              <w:rPr>
                                <w:sz w:val="16"/>
                              </w:rPr>
                            </w:pPr>
                          </w:p>
                          <w:p w14:paraId="0EB3FDDF" w14:textId="77777777" w:rsidR="00D87BB9" w:rsidRDefault="00D87BB9"/>
                          <w:p w14:paraId="77F431D7" w14:textId="77777777" w:rsidR="00D87BB9" w:rsidRPr="00257B57" w:rsidRDefault="00D87BB9" w:rsidP="004577EE">
                            <w:pPr>
                              <w:pStyle w:val="NormalWeb"/>
                              <w:spacing w:before="0" w:beforeAutospacing="0" w:after="0" w:afterAutospacing="0"/>
                              <w:rPr>
                                <w:sz w:val="16"/>
                              </w:rPr>
                            </w:pPr>
                          </w:p>
                          <w:p w14:paraId="6E28FA5E" w14:textId="77777777" w:rsidR="00D87BB9" w:rsidRDefault="00D87BB9"/>
                          <w:p w14:paraId="3519CC54" w14:textId="77777777" w:rsidR="00D87BB9" w:rsidRPr="00257B57" w:rsidRDefault="00D87BB9" w:rsidP="004577EE">
                            <w:pPr>
                              <w:pStyle w:val="NormalWeb"/>
                              <w:spacing w:before="0" w:beforeAutospacing="0" w:after="0" w:afterAutospacing="0"/>
                              <w:rPr>
                                <w:sz w:val="16"/>
                              </w:rPr>
                            </w:pPr>
                          </w:p>
                          <w:p w14:paraId="39C086D0" w14:textId="77777777" w:rsidR="00D87BB9" w:rsidRDefault="00D87BB9"/>
                          <w:p w14:paraId="2A009A4D" w14:textId="77777777" w:rsidR="00D87BB9" w:rsidRPr="00257B57" w:rsidRDefault="00D87BB9" w:rsidP="004577EE">
                            <w:pPr>
                              <w:pStyle w:val="NormalWeb"/>
                              <w:spacing w:before="0" w:beforeAutospacing="0" w:after="0" w:afterAutospacing="0"/>
                              <w:rPr>
                                <w:sz w:val="16"/>
                              </w:rPr>
                            </w:pPr>
                          </w:p>
                          <w:p w14:paraId="742C5369" w14:textId="77777777" w:rsidR="00D87BB9" w:rsidRDefault="00D87BB9"/>
                          <w:p w14:paraId="6388E25F" w14:textId="77777777" w:rsidR="00D87BB9" w:rsidRPr="00257B57" w:rsidRDefault="00D87BB9" w:rsidP="004577EE">
                            <w:pPr>
                              <w:pStyle w:val="NormalWeb"/>
                              <w:spacing w:before="0" w:beforeAutospacing="0" w:after="0" w:afterAutospacing="0"/>
                              <w:rPr>
                                <w:sz w:val="16"/>
                              </w:rPr>
                            </w:pPr>
                          </w:p>
                          <w:p w14:paraId="156140D6" w14:textId="77777777" w:rsidR="00D87BB9" w:rsidRDefault="00D87BB9"/>
                          <w:p w14:paraId="4F0121EA" w14:textId="77777777" w:rsidR="00D87BB9" w:rsidRPr="00257B57" w:rsidRDefault="00D87BB9" w:rsidP="004577EE">
                            <w:pPr>
                              <w:pStyle w:val="NormalWeb"/>
                              <w:spacing w:before="0" w:beforeAutospacing="0" w:after="0" w:afterAutospacing="0"/>
                              <w:rPr>
                                <w:sz w:val="16"/>
                              </w:rPr>
                            </w:pPr>
                          </w:p>
                          <w:p w14:paraId="797EF57B" w14:textId="77777777" w:rsidR="00D87BB9" w:rsidRDefault="00D87BB9"/>
                          <w:p w14:paraId="169C69F8" w14:textId="77777777" w:rsidR="00D87BB9" w:rsidRPr="00257B57" w:rsidRDefault="00D87BB9" w:rsidP="004577EE">
                            <w:pPr>
                              <w:pStyle w:val="NormalWeb"/>
                              <w:spacing w:before="0" w:beforeAutospacing="0" w:after="0" w:afterAutospacing="0"/>
                              <w:rPr>
                                <w:sz w:val="16"/>
                              </w:rPr>
                            </w:pPr>
                          </w:p>
                          <w:p w14:paraId="099A135B" w14:textId="77777777" w:rsidR="00D87BB9" w:rsidRDefault="00D87BB9"/>
                          <w:p w14:paraId="76E54FBD" w14:textId="77777777" w:rsidR="00D87BB9" w:rsidRPr="00257B57" w:rsidRDefault="00D87BB9" w:rsidP="004577EE">
                            <w:pPr>
                              <w:pStyle w:val="NormalWeb"/>
                              <w:spacing w:before="0" w:beforeAutospacing="0" w:after="0" w:afterAutospacing="0"/>
                              <w:rPr>
                                <w:sz w:val="16"/>
                              </w:rPr>
                            </w:pPr>
                          </w:p>
                          <w:p w14:paraId="56310304" w14:textId="77777777" w:rsidR="00D87BB9" w:rsidRDefault="00D87BB9"/>
                          <w:p w14:paraId="314D85F3" w14:textId="77777777" w:rsidR="00D87BB9" w:rsidRPr="00257B57" w:rsidRDefault="00D87BB9" w:rsidP="004577EE">
                            <w:pPr>
                              <w:pStyle w:val="NormalWeb"/>
                              <w:spacing w:before="0" w:beforeAutospacing="0" w:after="0" w:afterAutospacing="0"/>
                              <w:rPr>
                                <w:sz w:val="16"/>
                              </w:rPr>
                            </w:pPr>
                          </w:p>
                          <w:p w14:paraId="0618786C" w14:textId="77777777" w:rsidR="00D87BB9" w:rsidRDefault="00D87BB9"/>
                          <w:p w14:paraId="32330438" w14:textId="77777777" w:rsidR="00D87BB9" w:rsidRPr="00257B57" w:rsidRDefault="00D87BB9" w:rsidP="004577EE">
                            <w:pPr>
                              <w:pStyle w:val="NormalWeb"/>
                              <w:spacing w:before="0" w:beforeAutospacing="0" w:after="0" w:afterAutospacing="0"/>
                              <w:rPr>
                                <w:sz w:val="16"/>
                              </w:rPr>
                            </w:pPr>
                          </w:p>
                          <w:p w14:paraId="6A35AFA2" w14:textId="77777777" w:rsidR="00D87BB9" w:rsidRDefault="00D87BB9"/>
                          <w:p w14:paraId="289FCB25" w14:textId="77777777" w:rsidR="00D87BB9" w:rsidRPr="00257B57" w:rsidRDefault="00D87BB9" w:rsidP="004577EE">
                            <w:pPr>
                              <w:pStyle w:val="NormalWeb"/>
                              <w:spacing w:before="0" w:beforeAutospacing="0" w:after="0" w:afterAutospacing="0"/>
                              <w:rPr>
                                <w:sz w:val="16"/>
                              </w:rPr>
                            </w:pPr>
                          </w:p>
                          <w:p w14:paraId="1541167F" w14:textId="77777777" w:rsidR="00D87BB9" w:rsidRDefault="00D87BB9"/>
                          <w:p w14:paraId="7D08C79F" w14:textId="77777777" w:rsidR="00D87BB9" w:rsidRPr="00257B57" w:rsidRDefault="00D87BB9" w:rsidP="004577EE">
                            <w:pPr>
                              <w:pStyle w:val="NormalWeb"/>
                              <w:spacing w:before="0" w:beforeAutospacing="0" w:after="0" w:afterAutospacing="0"/>
                              <w:rPr>
                                <w:sz w:val="16"/>
                              </w:rPr>
                            </w:pPr>
                          </w:p>
                          <w:p w14:paraId="54DF1586" w14:textId="77777777" w:rsidR="00D87BB9" w:rsidRDefault="00D87BB9"/>
                          <w:p w14:paraId="0D498BC7" w14:textId="77777777" w:rsidR="00D87BB9" w:rsidRPr="00257B57" w:rsidRDefault="00D87BB9" w:rsidP="004577EE">
                            <w:pPr>
                              <w:pStyle w:val="NormalWeb"/>
                              <w:spacing w:before="0" w:beforeAutospacing="0" w:after="0" w:afterAutospacing="0"/>
                              <w:rPr>
                                <w:sz w:val="16"/>
                              </w:rPr>
                            </w:pPr>
                          </w:p>
                          <w:p w14:paraId="5983F974" w14:textId="77777777" w:rsidR="00D87BB9" w:rsidRDefault="00D87BB9"/>
                          <w:p w14:paraId="79234776" w14:textId="77777777" w:rsidR="00D87BB9" w:rsidRPr="00257B57" w:rsidRDefault="00D87BB9" w:rsidP="004577EE">
                            <w:pPr>
                              <w:pStyle w:val="NormalWeb"/>
                              <w:spacing w:before="0" w:beforeAutospacing="0" w:after="0" w:afterAutospacing="0"/>
                              <w:rPr>
                                <w:sz w:val="16"/>
                              </w:rPr>
                            </w:pPr>
                          </w:p>
                          <w:p w14:paraId="59796C48" w14:textId="77777777" w:rsidR="00D87BB9" w:rsidRDefault="00D87BB9"/>
                          <w:p w14:paraId="223BEE15" w14:textId="77777777" w:rsidR="00D87BB9" w:rsidRPr="00257B57" w:rsidRDefault="00D87BB9" w:rsidP="004577EE">
                            <w:pPr>
                              <w:pStyle w:val="NormalWeb"/>
                              <w:spacing w:before="0" w:beforeAutospacing="0" w:after="0" w:afterAutospacing="0"/>
                              <w:rPr>
                                <w:sz w:val="16"/>
                              </w:rPr>
                            </w:pPr>
                          </w:p>
                          <w:p w14:paraId="702972FE" w14:textId="77777777" w:rsidR="00D87BB9" w:rsidRDefault="00D87BB9"/>
                          <w:p w14:paraId="4C94A25D" w14:textId="77777777" w:rsidR="00D87BB9" w:rsidRPr="00257B57" w:rsidRDefault="00D87BB9" w:rsidP="004577EE">
                            <w:pPr>
                              <w:pStyle w:val="NormalWeb"/>
                              <w:spacing w:before="0" w:beforeAutospacing="0" w:after="0" w:afterAutospacing="0"/>
                              <w:rPr>
                                <w:sz w:val="16"/>
                              </w:rPr>
                            </w:pPr>
                          </w:p>
                          <w:p w14:paraId="7D25A7BE" w14:textId="77777777" w:rsidR="00D87BB9" w:rsidRDefault="00D87BB9"/>
                          <w:p w14:paraId="0A57CBD5" w14:textId="77777777" w:rsidR="00D87BB9" w:rsidRPr="00257B57" w:rsidRDefault="00D87BB9" w:rsidP="004577EE">
                            <w:pPr>
                              <w:pStyle w:val="NormalWeb"/>
                              <w:spacing w:before="0" w:beforeAutospacing="0" w:after="0" w:afterAutospacing="0"/>
                              <w:rPr>
                                <w:sz w:val="16"/>
                              </w:rPr>
                            </w:pPr>
                          </w:p>
                        </w:txbxContent>
                      </v:textbox>
                    </v:shape>
                  </v:group>
                  <v:shape id="Text Box 303" o:spid="_x0000_s1260" type="#_x0000_t202" style="position:absolute;left:21441;top:44296;width:22860;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" filled="f" stroked="f">
                    <v:textbox>
                      <w:txbxContent>
                        <w:p w14:paraId="4D3BC9E4" w14:textId="77777777" w:rsidR="00D87BB9" w:rsidRPr="00396BAA" w:rsidRDefault="00D87BB9" w:rsidP="004577EE">
                          <w:pPr>
                            <w:jc w:val="center"/>
                            <w:rPr>
                              <w:b/>
                              <w:sz w:val="20"/>
                            </w:rPr>
                          </w:pPr>
                          <w:r w:rsidRPr="00396BAA">
                            <w:rPr>
                              <w:b/>
                              <w:sz w:val="20"/>
                            </w:rPr>
                            <w:t>Open Data</w:t>
                          </w:r>
                        </w:p>
                        <w:p w14:paraId="09BD1536" w14:textId="77777777" w:rsidR="00D87BB9" w:rsidRDefault="00D87BB9"/>
                        <w:p w14:paraId="35E362E1"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6F55164C" w14:textId="77777777" w:rsidR="00D87BB9" w:rsidRDefault="00D87BB9"/>
                        <w:p w14:paraId="2E45432B"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22E8F48" w14:textId="77777777" w:rsidR="00D87BB9" w:rsidRDefault="00D87BB9"/>
                        <w:p w14:paraId="3F3B7BA6"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68035583" w14:textId="77777777" w:rsidR="00D87BB9" w:rsidRDefault="00D87BB9"/>
                        <w:p w14:paraId="62F463FF"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54AD0C92" w14:textId="77777777" w:rsidR="00D87BB9" w:rsidRDefault="00D87BB9"/>
                        <w:p w14:paraId="0DC81C34"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0EE9E3A" w14:textId="77777777" w:rsidR="00D87BB9" w:rsidRDefault="00D87BB9"/>
                        <w:p w14:paraId="6D38FEC5"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E92B464" w14:textId="77777777" w:rsidR="00D87BB9" w:rsidRDefault="00D87BB9"/>
                        <w:p w14:paraId="1D1F3EAA"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2B3CD88" w14:textId="77777777" w:rsidR="00D87BB9" w:rsidRDefault="00D87BB9"/>
                        <w:p w14:paraId="56E0C913"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088EC29C" w14:textId="77777777" w:rsidR="00D87BB9" w:rsidRDefault="00D87BB9"/>
                        <w:p w14:paraId="67CC92F1"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2E2E1133" w14:textId="77777777" w:rsidR="00D87BB9" w:rsidRDefault="00D87BB9"/>
                        <w:p w14:paraId="3856AFB7"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709FBF51" w14:textId="77777777" w:rsidR="00D87BB9" w:rsidRDefault="00D87BB9"/>
                        <w:p w14:paraId="3B7B7D56"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0B843046" w14:textId="77777777" w:rsidR="00D87BB9" w:rsidRDefault="00D87BB9"/>
                        <w:p w14:paraId="693CB3B6"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58C7357E" w14:textId="77777777" w:rsidR="00D87BB9" w:rsidRDefault="00D87BB9"/>
                        <w:p w14:paraId="6D5BFD96"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7D1C4306" w14:textId="77777777" w:rsidR="00D87BB9" w:rsidRDefault="00D87BB9"/>
                        <w:p w14:paraId="40442DCC"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29DC540" w14:textId="77777777" w:rsidR="00D87BB9" w:rsidRDefault="00D87BB9"/>
                        <w:p w14:paraId="49A4EF6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7823E3A" w14:textId="77777777" w:rsidR="00D87BB9" w:rsidRDefault="00D87BB9"/>
                        <w:p w14:paraId="3A9A2D28"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7C33B8F" w14:textId="77777777" w:rsidR="00D87BB9" w:rsidRDefault="00D87BB9"/>
                        <w:p w14:paraId="27D0C99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0FD2B499" w14:textId="77777777" w:rsidR="00D87BB9" w:rsidRDefault="00D87BB9"/>
                        <w:p w14:paraId="2167060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085F4072" w14:textId="77777777" w:rsidR="00D87BB9" w:rsidRDefault="00D87BB9"/>
                        <w:p w14:paraId="4937F93B"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03611F88" w14:textId="77777777" w:rsidR="00D87BB9" w:rsidRDefault="00D87BB9"/>
                        <w:p w14:paraId="400368BE"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5DD60DAC" w14:textId="77777777" w:rsidR="00D87BB9" w:rsidRDefault="00D87BB9"/>
                        <w:p w14:paraId="77D778B7"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203F00A4" w14:textId="77777777" w:rsidR="00D87BB9" w:rsidRDefault="00D87BB9"/>
                        <w:p w14:paraId="2C08464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47DF70D" w14:textId="77777777" w:rsidR="00D87BB9" w:rsidRDefault="00D87BB9"/>
                        <w:p w14:paraId="7F7B89F5"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41686CD9" w14:textId="77777777" w:rsidR="00D87BB9" w:rsidRDefault="00D87BB9"/>
                        <w:p w14:paraId="5E248996"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3ABF27A5" w14:textId="77777777" w:rsidR="00D87BB9" w:rsidRDefault="00D87BB9"/>
                        <w:p w14:paraId="5260AAD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18732BA" w14:textId="77777777" w:rsidR="00D87BB9" w:rsidRDefault="00D87BB9"/>
                        <w:p w14:paraId="1AB1F8F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8A9DF92" w14:textId="77777777" w:rsidR="00D87BB9" w:rsidRDefault="00D87BB9"/>
                        <w:p w14:paraId="67F2BFD3"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6B5EF0C" w14:textId="77777777" w:rsidR="00D87BB9" w:rsidRDefault="00D87BB9"/>
                        <w:p w14:paraId="6CA080B0"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6475DE44" w14:textId="77777777" w:rsidR="00D87BB9" w:rsidRDefault="00D87BB9"/>
                        <w:p w14:paraId="18DCBA23"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66DD859D" w14:textId="77777777" w:rsidR="00D87BB9" w:rsidRDefault="00D87BB9"/>
                        <w:p w14:paraId="5B5BBB04"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9226044" w14:textId="77777777" w:rsidR="00D87BB9" w:rsidRDefault="00D87BB9"/>
                        <w:p w14:paraId="66D40C68"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6FECEDB6" w14:textId="77777777" w:rsidR="00D87BB9" w:rsidRDefault="00D87BB9"/>
                        <w:p w14:paraId="6F684996"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0EDC040B" w14:textId="77777777" w:rsidR="00D87BB9" w:rsidRDefault="00D87BB9"/>
                        <w:p w14:paraId="2993D9E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281B972A" w14:textId="77777777" w:rsidR="00D87BB9" w:rsidRDefault="00D87BB9"/>
                        <w:p w14:paraId="4582DFBA"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8CDC89F" w14:textId="77777777" w:rsidR="00D87BB9" w:rsidRDefault="00D87BB9"/>
                        <w:p w14:paraId="199664BD"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9A36C7E" w14:textId="77777777" w:rsidR="00D87BB9" w:rsidRDefault="00D87BB9"/>
                        <w:p w14:paraId="4D8602B4"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29228092" w14:textId="77777777" w:rsidR="00D87BB9" w:rsidRDefault="00D87BB9"/>
                        <w:p w14:paraId="2BAB17F7"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DC317AD" w14:textId="77777777" w:rsidR="00D87BB9" w:rsidRDefault="00D87BB9"/>
                        <w:p w14:paraId="2070237D"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090E2B82" w14:textId="77777777" w:rsidR="00D87BB9" w:rsidRDefault="00D87BB9"/>
                        <w:p w14:paraId="7FA7DD6F"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5E6E8E7" w14:textId="77777777" w:rsidR="00D87BB9" w:rsidRDefault="00D87BB9"/>
                        <w:p w14:paraId="6681D03D"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D1EAAB3" w14:textId="77777777" w:rsidR="00D87BB9" w:rsidRDefault="00D87BB9"/>
                        <w:p w14:paraId="3C875624"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2F007700" w14:textId="77777777" w:rsidR="00D87BB9" w:rsidRDefault="00D87BB9"/>
                        <w:p w14:paraId="3FE1FF43"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C0A7306" w14:textId="77777777" w:rsidR="00D87BB9" w:rsidRDefault="00D87BB9"/>
                        <w:p w14:paraId="17EB842D"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13A6167" w14:textId="77777777" w:rsidR="00D87BB9" w:rsidRDefault="00D87BB9"/>
                        <w:p w14:paraId="77B788F4"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70DDEFE" w14:textId="77777777" w:rsidR="00D87BB9" w:rsidRDefault="00D87BB9"/>
                        <w:p w14:paraId="4A3094E8"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4CD71EE" w14:textId="77777777" w:rsidR="00D87BB9" w:rsidRDefault="00D87BB9"/>
                        <w:p w14:paraId="189895A6"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0B1C125" w14:textId="77777777" w:rsidR="00D87BB9" w:rsidRDefault="00D87BB9"/>
                        <w:p w14:paraId="2E4B78F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206D65DE" w14:textId="77777777" w:rsidR="00D87BB9" w:rsidRDefault="00D87BB9"/>
                        <w:p w14:paraId="2274BC12" w14:textId="691365B1"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735FB203" w14:textId="77777777" w:rsidR="00D87BB9" w:rsidRDefault="00D87BB9"/>
                        <w:p w14:paraId="393D1520"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77604629" w14:textId="77777777" w:rsidR="00D87BB9" w:rsidRDefault="00D87BB9"/>
                        <w:p w14:paraId="4370956B"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12113E5" w14:textId="77777777" w:rsidR="00D87BB9" w:rsidRDefault="00D87BB9"/>
                        <w:p w14:paraId="7D0512DA"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46B12D28" w14:textId="77777777" w:rsidR="00D87BB9" w:rsidRDefault="00D87BB9"/>
                        <w:p w14:paraId="161E2A08"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1E3F27DC" w14:textId="77777777" w:rsidR="00D87BB9" w:rsidRDefault="00D87BB9"/>
                        <w:p w14:paraId="77E8EA2D"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D6CB696" w14:textId="77777777" w:rsidR="00D87BB9" w:rsidRDefault="00D87BB9"/>
                        <w:p w14:paraId="0EA5643F"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7A0390DC" w14:textId="77777777" w:rsidR="00D87BB9" w:rsidRDefault="00D87BB9"/>
                        <w:p w14:paraId="75D94F2A"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2CBEF937" w14:textId="77777777" w:rsidR="00D87BB9" w:rsidRDefault="00D87BB9"/>
                        <w:p w14:paraId="356B8FAB"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7A73610B" w14:textId="77777777" w:rsidR="00D87BB9" w:rsidRDefault="00D87BB9"/>
                        <w:p w14:paraId="375EDF9A"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4DB4F37B" w14:textId="77777777" w:rsidR="00D87BB9" w:rsidRDefault="00D87BB9"/>
                        <w:p w14:paraId="31ED9C0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0387E3C2" w14:textId="77777777" w:rsidR="00D87BB9" w:rsidRDefault="00D87BB9"/>
                        <w:p w14:paraId="0F393ED4"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222C0B15" w14:textId="77777777" w:rsidR="00D87BB9" w:rsidRDefault="00D87BB9"/>
                        <w:p w14:paraId="0EB1E3B9"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5979E16F" w14:textId="77777777" w:rsidR="00D87BB9" w:rsidRDefault="00D87BB9"/>
                        <w:p w14:paraId="33CA4620"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71F11B8E" w14:textId="77777777" w:rsidR="00D87BB9" w:rsidRDefault="00D87BB9"/>
                        <w:p w14:paraId="49BAFFEF"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25F95CA7" w14:textId="77777777" w:rsidR="00D87BB9" w:rsidRDefault="00D87BB9"/>
                        <w:p w14:paraId="6A642A90"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FC1C37C" w14:textId="77777777" w:rsidR="00D87BB9" w:rsidRDefault="00D87BB9"/>
                        <w:p w14:paraId="6775387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7045E4A" w14:textId="77777777" w:rsidR="00D87BB9" w:rsidRDefault="00D87BB9"/>
                        <w:p w14:paraId="1DA1F8A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9CDDCBC" w14:textId="77777777" w:rsidR="00D87BB9" w:rsidRDefault="00D87BB9"/>
                        <w:p w14:paraId="199A1AF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80993E7" w14:textId="77777777" w:rsidR="00D87BB9" w:rsidRDefault="00D87BB9"/>
                        <w:p w14:paraId="327BEFC4"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7AA0CCA" w14:textId="77777777" w:rsidR="00D87BB9" w:rsidRDefault="00D87BB9"/>
                        <w:p w14:paraId="6A6D4114" w14:textId="691365B1"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7C667C18" w14:textId="77777777" w:rsidR="00D87BB9" w:rsidRDefault="00D87BB9"/>
                        <w:p w14:paraId="02B3B123"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429F4E7A" w14:textId="77777777" w:rsidR="00D87BB9" w:rsidRDefault="00D87BB9"/>
                        <w:p w14:paraId="74927217"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12FD00C" w14:textId="77777777" w:rsidR="00D87BB9" w:rsidRDefault="00D87BB9"/>
                        <w:p w14:paraId="124D2139"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34003869" w14:textId="77777777" w:rsidR="00D87BB9" w:rsidRDefault="00D87BB9"/>
                        <w:p w14:paraId="0780F089"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789869D2" w14:textId="77777777" w:rsidR="00D87BB9" w:rsidRDefault="00D87BB9"/>
                        <w:p w14:paraId="0A208405"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C75687E" w14:textId="77777777" w:rsidR="00D87BB9" w:rsidRDefault="00D87BB9"/>
                        <w:p w14:paraId="5F3677D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7A0A403" w14:textId="77777777" w:rsidR="00D87BB9" w:rsidRDefault="00D87BB9"/>
                        <w:p w14:paraId="78C0DB4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9AA45D6" w14:textId="77777777" w:rsidR="00D87BB9" w:rsidRDefault="00D87BB9"/>
                        <w:p w14:paraId="2CE9EC14" w14:textId="691365B1"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25128B84" w14:textId="77777777" w:rsidR="00D87BB9" w:rsidRDefault="00D87BB9"/>
                        <w:p w14:paraId="537F0F09" w14:textId="7777777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4C709C11" w14:textId="77777777" w:rsidR="00D87BB9" w:rsidRDefault="00D87BB9"/>
                        <w:p w14:paraId="1720232D"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6F23782" w14:textId="77777777" w:rsidR="00D87BB9" w:rsidRDefault="00D87BB9"/>
                        <w:p w14:paraId="32523AB7" w14:textId="691365B1"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p w14:paraId="17A33F99" w14:textId="77777777" w:rsidR="00D87BB9" w:rsidRDefault="00D87BB9"/>
                        <w:p w14:paraId="65336A07" w14:textId="377AD6C7" w:rsidR="00D87BB9" w:rsidRPr="00396BAA" w:rsidRDefault="00D87BB9" w:rsidP="004577EE">
                          <w:pPr>
                            <w:jc w:val="center"/>
                            <w:rPr>
                              <w:b/>
                              <w:sz w:val="20"/>
                            </w:rPr>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r w:rsidRPr="00396BAA">
                            <w:rPr>
                              <w:b/>
                              <w:sz w:val="20"/>
                            </w:rPr>
                            <w:t>Open Data</w:t>
                          </w:r>
                        </w:p>
                      </w:txbxContent>
                    </v:textbox>
                  </v:shape>
                </v:group>
                <v:shape id="Text Box 320" o:spid="_x0000_s1261" type="#_x0000_t202" style="position:absolute;top:-1103;width:55035;height:2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" filled="f" stroked="f" strokeweight=".5pt">
                  <v:path arrowok="t"/>
                  <v:textbox>
                    <w:txbxContent>
                      <w:p w14:paraId="55B20D5C" w14:textId="20DE15D8" w:rsidR="00D87BB9" w:rsidRPr="00250BAF" w:rsidRDefault="00D87BB9" w:rsidP="004577EE">
                        <w:pPr>
                          <w:pStyle w:val="Caption"/>
                        </w:pPr>
                        <w:bookmarkStart w:id="1073" w:name="_Toc20738204"/>
                        <w:r>
                          <w:t>Figure 8-5</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2AB7785C" w14:textId="77777777" w:rsidR="00D87BB9" w:rsidRDefault="00D87BB9"/>
                      <w:p w14:paraId="5B913783"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D0B917A" w14:textId="77777777" w:rsidR="00D87BB9" w:rsidRDefault="00D87BB9"/>
                      <w:p w14:paraId="6FD8DCF2"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DA111D8" w14:textId="77777777" w:rsidR="00D87BB9" w:rsidRDefault="00D87BB9"/>
                      <w:p w14:paraId="573674E4"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F2F3E8B" w14:textId="77777777" w:rsidR="00D87BB9" w:rsidRDefault="00D87BB9"/>
                      <w:p w14:paraId="327F5408"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9C78235" w14:textId="77777777" w:rsidR="00D87BB9" w:rsidRDefault="00D87BB9"/>
                      <w:p w14:paraId="55DB1A26"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186F70D" w14:textId="77777777" w:rsidR="00D87BB9" w:rsidRDefault="00D87BB9"/>
                      <w:p w14:paraId="41C07FF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0FB1E0D" w14:textId="77777777" w:rsidR="00D87BB9" w:rsidRDefault="00D87BB9"/>
                      <w:p w14:paraId="0CBC85FC"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76CBCEF" w14:textId="77777777" w:rsidR="00D87BB9" w:rsidRDefault="00D87BB9"/>
                      <w:p w14:paraId="6198F2FD"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3AECFC4" w14:textId="77777777" w:rsidR="00D87BB9" w:rsidRDefault="00D87BB9"/>
                      <w:p w14:paraId="246575B6"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36182FC" w14:textId="77777777" w:rsidR="00D87BB9" w:rsidRDefault="00D87BB9"/>
                      <w:p w14:paraId="2EEADC68"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031659FA" w14:textId="77777777" w:rsidR="00D87BB9" w:rsidRDefault="00D87BB9"/>
                      <w:p w14:paraId="0B867748"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09AC61F" w14:textId="77777777" w:rsidR="00D87BB9" w:rsidRDefault="00D87BB9"/>
                      <w:p w14:paraId="0CAF703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171AEAC" w14:textId="77777777" w:rsidR="00D87BB9" w:rsidRDefault="00D87BB9"/>
                      <w:p w14:paraId="4146E682"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805E3E3" w14:textId="77777777" w:rsidR="00D87BB9" w:rsidRDefault="00D87BB9"/>
                      <w:p w14:paraId="7504736C"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46CCEF05" w14:textId="77777777" w:rsidR="00D87BB9" w:rsidRDefault="00D87BB9"/>
                      <w:p w14:paraId="3EFA652A"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2707C7A3" w14:textId="77777777" w:rsidR="00D87BB9" w:rsidRDefault="00D87BB9"/>
                      <w:p w14:paraId="6B6ECD4A" w14:textId="691365B1"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4C6799C" w14:textId="77777777" w:rsidR="00D87BB9" w:rsidRDefault="00D87BB9"/>
                      <w:p w14:paraId="1D34148A"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7204B4D1" w14:textId="77777777" w:rsidR="00D87BB9" w:rsidRDefault="00D87BB9"/>
                      <w:p w14:paraId="3999A917"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6F8B83D" w14:textId="77777777" w:rsidR="00D87BB9" w:rsidRDefault="00D87BB9"/>
                      <w:p w14:paraId="1EC0D0AE"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661278DA" w14:textId="77777777" w:rsidR="00D87BB9" w:rsidRDefault="00D87BB9"/>
                      <w:p w14:paraId="6DB334A2"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0EF72B35" w14:textId="77777777" w:rsidR="00D87BB9" w:rsidRDefault="00D87BB9"/>
                      <w:p w14:paraId="3B414993"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2B06484" w14:textId="77777777" w:rsidR="00D87BB9" w:rsidRDefault="00D87BB9"/>
                      <w:p w14:paraId="540D0D2B"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3BF1612" w14:textId="77777777" w:rsidR="00D87BB9" w:rsidRDefault="00D87BB9"/>
                      <w:p w14:paraId="24BE7626"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9C75FD4" w14:textId="77777777" w:rsidR="00D87BB9" w:rsidRDefault="00D87BB9"/>
                      <w:p w14:paraId="02DDC2EB" w14:textId="691365B1"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08B502B" w14:textId="77777777" w:rsidR="00D87BB9" w:rsidRDefault="00D87BB9"/>
                      <w:p w14:paraId="4B8F4E33"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3B7DD6F" w14:textId="77777777" w:rsidR="00D87BB9" w:rsidRDefault="00D87BB9"/>
                      <w:p w14:paraId="4FB6BC2C"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305DBD73" w14:textId="77777777" w:rsidR="00D87BB9" w:rsidRDefault="00D87BB9"/>
                      <w:p w14:paraId="1739B9F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CA04D17" w14:textId="77777777" w:rsidR="00D87BB9" w:rsidRDefault="00D87BB9"/>
                      <w:p w14:paraId="4FE64953" w14:textId="691365B1"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5097C5D9" w14:textId="77777777" w:rsidR="00D87BB9" w:rsidRDefault="00D87BB9"/>
                      <w:p w14:paraId="698E07B9" w14:textId="77777777"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08CB21A5" w14:textId="77777777" w:rsidR="00D87BB9" w:rsidRDefault="00D87BB9"/>
                      <w:p w14:paraId="38E3F710" w14:textId="326F3512"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p>
                      <w:p w14:paraId="1C8A0046" w14:textId="77777777" w:rsidR="00D87BB9" w:rsidRDefault="00D87BB9"/>
                      <w:p w14:paraId="00778738" w14:textId="691365B1" w:rsidR="00D87BB9" w:rsidRPr="00250BAF" w:rsidRDefault="00D87BB9" w:rsidP="004577EE">
                        <w:pPr>
                          <w:pStyle w:val="Caption"/>
                        </w:pPr>
                        <w:r>
                          <w:t>Figure 8-3</w:t>
                        </w:r>
                        <w:r w:rsidRPr="00250BAF">
                          <w:t xml:space="preserve">: </w:t>
                        </w:r>
                        <w:r>
                          <w:t>T</w:t>
                        </w:r>
                        <w:r w:rsidRPr="00250BAF">
                          <w:t xml:space="preserve">he </w:t>
                        </w:r>
                        <w:r>
                          <w:t>interrelationship</w:t>
                        </w:r>
                        <w:r w:rsidRPr="00250BAF">
                          <w:t xml:space="preserve"> between DRR </w:t>
                        </w:r>
                        <w:r>
                          <w:t>and</w:t>
                        </w:r>
                        <w:r w:rsidRPr="00250BAF">
                          <w:t xml:space="preserve"> DRM</w:t>
                        </w:r>
                        <w:r>
                          <w:t xml:space="preserve"> (Preparedness and Open Data)</w:t>
                        </w:r>
                        <w:bookmarkEnd w:id="1073"/>
                      </w:p>
                    </w:txbxContent>
                  </v:textbox>
                </v:shape>
                <w10:wrap type="topAndBottom" anchorx="margin"/>
              </v:group>
            </w:pict>
          </mc:Fallback>
        </mc:AlternateContent>
      </w:r>
      <w:r w:rsidR="004577EE" w:rsidRPr="0067043F">
        <w:rPr>
          <w:rFonts w:asciiTheme="minorBidi" w:eastAsia="Times New Roman" w:hAnsiTheme="minorBidi"/>
        </w:rPr>
        <w:t>rehabilitation</w:t>
      </w:r>
      <w:r w:rsidR="002F7E6C">
        <w:rPr>
          <w:rFonts w:asciiTheme="minorBidi" w:eastAsia="Times New Roman" w:hAnsiTheme="minorBidi"/>
        </w:rPr>
        <w:t>,</w:t>
      </w:r>
      <w:r w:rsidR="004577EE" w:rsidRPr="0067043F">
        <w:rPr>
          <w:rFonts w:asciiTheme="minorBidi" w:eastAsia="Times New Roman" w:hAnsiTheme="minorBidi"/>
        </w:rPr>
        <w:t xml:space="preserve"> and reconstruction’ (</w:t>
      </w:r>
      <w:r w:rsidR="00124D29" w:rsidRPr="00124D29">
        <w:rPr>
          <w:rFonts w:asciiTheme="minorBidi" w:eastAsia="Times New Roman" w:hAnsiTheme="minorBidi"/>
        </w:rPr>
        <w:t>UNDRR</w:t>
      </w:r>
      <w:r w:rsidR="007769BE">
        <w:rPr>
          <w:rFonts w:asciiTheme="minorBidi" w:eastAsia="Times New Roman" w:hAnsiTheme="minorBidi"/>
        </w:rPr>
        <w:t xml:space="preserve">, </w:t>
      </w:r>
      <w:r w:rsidR="004577EE" w:rsidRPr="0067043F">
        <w:rPr>
          <w:rFonts w:asciiTheme="minorBidi" w:eastAsia="Times New Roman" w:hAnsiTheme="minorBidi"/>
        </w:rPr>
        <w:t>2015).</w:t>
      </w:r>
      <w:r w:rsidR="004577EE" w:rsidRPr="00904F20">
        <w:rPr>
          <w:rFonts w:asciiTheme="minorBidi" w:hAnsiTheme="minorBidi"/>
          <w:lang w:val="en-US"/>
        </w:rPr>
        <w:t xml:space="preserve"> </w:t>
      </w:r>
    </w:p>
    <w:p w14:paraId="564734E4" w14:textId="72807738" w:rsidR="00780754" w:rsidRPr="00780754" w:rsidRDefault="00780754" w:rsidP="00780754">
      <w:pPr>
        <w:tabs>
          <w:tab w:val="left" w:pos="90"/>
        </w:tabs>
        <w:spacing w:before="240" w:after="120" w:line="360" w:lineRule="auto"/>
        <w:ind w:right="-57"/>
        <w:rPr>
          <w:rFonts w:asciiTheme="minorBidi" w:hAnsiTheme="minorBidi"/>
          <w:sz w:val="2"/>
          <w:szCs w:val="2"/>
          <w:lang w:val="en-US"/>
        </w:rPr>
      </w:pPr>
    </w:p>
    <w:p w14:paraId="394DD5E2" w14:textId="1E69A763" w:rsidR="00780754" w:rsidRDefault="00780754" w:rsidP="00780754">
      <w:pPr>
        <w:tabs>
          <w:tab w:val="left" w:pos="90"/>
        </w:tabs>
        <w:spacing w:before="240" w:after="120" w:line="360" w:lineRule="auto"/>
        <w:ind w:right="-57"/>
        <w:rPr>
          <w:rFonts w:asciiTheme="minorBidi" w:hAnsiTheme="minorBidi"/>
          <w:lang w:val="en-US"/>
        </w:rPr>
      </w:pPr>
      <w:r>
        <w:rPr>
          <w:rFonts w:asciiTheme="minorBidi" w:hAnsiTheme="minorBidi"/>
          <w:lang w:val="en-US"/>
        </w:rPr>
        <w:t xml:space="preserve">Another terminology comes accompanying to the use of data in DRR is ‘Big Data’. </w:t>
      </w:r>
      <w:r w:rsidR="004577EE" w:rsidRPr="00841647">
        <w:rPr>
          <w:rFonts w:asciiTheme="minorBidi" w:hAnsiTheme="minorBidi"/>
          <w:lang w:val="en-US"/>
        </w:rPr>
        <w:t>Defined as ‘a holistic approach to manage, process and analyse the volume, variety, velocity, veracity and value’ of data, the UK government highlights the challenges accompanied with the use of Big Data as it refers ‘to both large volumes of data with high level of complexity and the analytical methods applied to them which require more advanced techniques and technologies in order to derive meaningful information and insights in real</w:t>
      </w:r>
      <w:r w:rsidR="002F7E6C">
        <w:rPr>
          <w:rFonts w:asciiTheme="minorBidi" w:hAnsiTheme="minorBidi"/>
          <w:lang w:val="en-US"/>
        </w:rPr>
        <w:t>-</w:t>
      </w:r>
      <w:r>
        <w:rPr>
          <w:rFonts w:asciiTheme="minorBidi" w:hAnsiTheme="minorBidi"/>
          <w:lang w:val="en-US"/>
        </w:rPr>
        <w:t>time’. T</w:t>
      </w:r>
      <w:r w:rsidR="004577EE" w:rsidRPr="00841647">
        <w:rPr>
          <w:rFonts w:asciiTheme="minorBidi" w:hAnsiTheme="minorBidi"/>
          <w:lang w:val="en-US"/>
        </w:rPr>
        <w:t>aking into account that judgments on data size and scale are subjective and dependent on technology advancements and innovations in computing systems for data analysis (</w:t>
      </w:r>
      <w:r w:rsidR="004577EE">
        <w:rPr>
          <w:rFonts w:asciiTheme="minorBidi" w:hAnsiTheme="minorBidi"/>
          <w:lang w:val="en-US"/>
        </w:rPr>
        <w:t>UK</w:t>
      </w:r>
      <w:r w:rsidR="004577EE" w:rsidRPr="00841647">
        <w:rPr>
          <w:rFonts w:asciiTheme="minorBidi" w:hAnsiTheme="minorBidi"/>
          <w:lang w:val="en-US"/>
        </w:rPr>
        <w:t>GOV</w:t>
      </w:r>
      <w:r w:rsidR="004577EE">
        <w:rPr>
          <w:rFonts w:asciiTheme="minorBidi" w:hAnsiTheme="minorBidi"/>
          <w:lang w:val="en-US"/>
        </w:rPr>
        <w:t>,2014</w:t>
      </w:r>
      <w:r w:rsidR="004577EE" w:rsidRPr="00841647">
        <w:rPr>
          <w:rFonts w:asciiTheme="minorBidi" w:hAnsiTheme="minorBidi"/>
          <w:lang w:val="en-US"/>
        </w:rPr>
        <w:t>)</w:t>
      </w:r>
      <w:r>
        <w:rPr>
          <w:rFonts w:asciiTheme="minorBidi" w:hAnsiTheme="minorBidi"/>
          <w:lang w:val="en-US"/>
        </w:rPr>
        <w:t xml:space="preserve">, a </w:t>
      </w:r>
      <w:r w:rsidR="004577EE">
        <w:rPr>
          <w:rFonts w:asciiTheme="minorBidi" w:hAnsiTheme="minorBidi"/>
          <w:lang w:val="en-US"/>
        </w:rPr>
        <w:t xml:space="preserve">comparative analysis </w:t>
      </w:r>
      <w:r>
        <w:rPr>
          <w:rFonts w:asciiTheme="minorBidi" w:hAnsiTheme="minorBidi"/>
          <w:lang w:val="en-US"/>
        </w:rPr>
        <w:t xml:space="preserve">was applied here (Table 8-5). </w:t>
      </w:r>
    </w:p>
    <w:tbl>
      <w:tblPr>
        <w:tblStyle w:val="TableGrid"/>
        <w:tblW w:w="8815" w:type="dxa"/>
        <w:tblBorders>
          <w:left w:val="none" w:sz="0" w:space="0" w:color="auto"/>
          <w:right w:val="none" w:sz="0" w:space="0" w:color="auto"/>
          <w:insideV w:val="none" w:sz="0" w:space="0" w:color="auto"/>
        </w:tblBorders>
        <w:tblLook w:val="04A0" w:firstRow="1" w:lastRow="0" w:firstColumn="1" w:lastColumn="0" w:noHBand="0" w:noVBand="1"/>
      </w:tblPr>
      <w:tblGrid>
        <w:gridCol w:w="1662"/>
        <w:gridCol w:w="3558"/>
        <w:gridCol w:w="3595"/>
      </w:tblGrid>
      <w:tr w:rsidR="00780754" w:rsidRPr="00A73709" w14:paraId="27250C6D" w14:textId="77777777" w:rsidTr="00D61F07">
        <w:trPr>
          <w:trHeight w:val="135"/>
        </w:trPr>
        <w:tc>
          <w:tcPr>
            <w:tcW w:w="8815" w:type="dxa"/>
            <w:gridSpan w:val="3"/>
            <w:tcBorders>
              <w:top w:val="nil"/>
              <w:bottom w:val="single" w:sz="4" w:space="0" w:color="auto"/>
            </w:tcBorders>
          </w:tcPr>
          <w:p w14:paraId="18B30720" w14:textId="1FA684CA" w:rsidR="00780754" w:rsidRPr="00A73709" w:rsidRDefault="00780754" w:rsidP="00D61F07">
            <w:pPr>
              <w:pStyle w:val="Capture2"/>
            </w:pPr>
            <w:bookmarkStart w:id="1074" w:name="_Toc20403575"/>
            <w:r>
              <w:lastRenderedPageBreak/>
              <w:t>Table 8-5</w:t>
            </w:r>
            <w:r w:rsidRPr="00E81EA8">
              <w:t>:</w:t>
            </w:r>
            <w:r>
              <w:t xml:space="preserve"> Comparative Analysis </w:t>
            </w:r>
            <w:r w:rsidRPr="00E81EA8">
              <w:t>between ‘Big Data’ and ‘Open Data’</w:t>
            </w:r>
            <w:bookmarkEnd w:id="1074"/>
          </w:p>
        </w:tc>
      </w:tr>
      <w:tr w:rsidR="00780754" w:rsidRPr="00A73709" w14:paraId="0A5C185E" w14:textId="77777777" w:rsidTr="00D61F07">
        <w:trPr>
          <w:trHeight w:val="135"/>
        </w:trPr>
        <w:tc>
          <w:tcPr>
            <w:tcW w:w="1662" w:type="dxa"/>
            <w:tcBorders>
              <w:top w:val="single" w:sz="4" w:space="0" w:color="auto"/>
            </w:tcBorders>
          </w:tcPr>
          <w:p w14:paraId="535A751B" w14:textId="77777777" w:rsidR="00780754" w:rsidRPr="00E81EA8" w:rsidRDefault="00780754" w:rsidP="00D61F07">
            <w:pPr>
              <w:spacing w:after="200" w:line="276" w:lineRule="auto"/>
              <w:contextualSpacing/>
              <w:rPr>
                <w:rFonts w:asciiTheme="minorBidi" w:hAnsiTheme="minorBidi"/>
                <w:b/>
                <w:bCs/>
                <w:sz w:val="20"/>
                <w:szCs w:val="20"/>
              </w:rPr>
            </w:pPr>
            <w:r w:rsidRPr="00E81EA8">
              <w:rPr>
                <w:rFonts w:asciiTheme="minorBidi" w:hAnsiTheme="minorBidi"/>
                <w:b/>
                <w:bCs/>
                <w:sz w:val="20"/>
                <w:szCs w:val="20"/>
              </w:rPr>
              <w:t>Characteristics</w:t>
            </w:r>
          </w:p>
        </w:tc>
        <w:tc>
          <w:tcPr>
            <w:tcW w:w="3558" w:type="dxa"/>
            <w:tcBorders>
              <w:top w:val="single" w:sz="4" w:space="0" w:color="auto"/>
            </w:tcBorders>
          </w:tcPr>
          <w:p w14:paraId="504B7FE6" w14:textId="777777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b/>
                <w:sz w:val="20"/>
                <w:szCs w:val="20"/>
              </w:rPr>
              <w:t>Big Data</w:t>
            </w:r>
          </w:p>
        </w:tc>
        <w:tc>
          <w:tcPr>
            <w:tcW w:w="3595" w:type="dxa"/>
            <w:tcBorders>
              <w:top w:val="single" w:sz="4" w:space="0" w:color="auto"/>
            </w:tcBorders>
          </w:tcPr>
          <w:p w14:paraId="7B767464" w14:textId="777777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b/>
                <w:sz w:val="20"/>
                <w:szCs w:val="20"/>
              </w:rPr>
              <w:t>Open Data</w:t>
            </w:r>
          </w:p>
        </w:tc>
      </w:tr>
      <w:tr w:rsidR="00780754" w:rsidRPr="00A73709" w14:paraId="7AB404B7" w14:textId="77777777" w:rsidTr="00D61F07">
        <w:trPr>
          <w:trHeight w:val="90"/>
        </w:trPr>
        <w:tc>
          <w:tcPr>
            <w:tcW w:w="1662" w:type="dxa"/>
          </w:tcPr>
          <w:p w14:paraId="0A1F8154" w14:textId="77777777" w:rsidR="00780754" w:rsidRPr="00752321" w:rsidRDefault="00780754" w:rsidP="00D61F07">
            <w:pPr>
              <w:spacing w:after="200" w:line="276" w:lineRule="auto"/>
              <w:contextualSpacing/>
              <w:rPr>
                <w:rFonts w:asciiTheme="minorBidi" w:hAnsiTheme="minorBidi"/>
                <w:b/>
                <w:bCs/>
                <w:sz w:val="20"/>
                <w:szCs w:val="20"/>
              </w:rPr>
            </w:pPr>
            <w:r w:rsidRPr="00752321">
              <w:rPr>
                <w:rFonts w:asciiTheme="minorBidi" w:hAnsiTheme="minorBidi"/>
                <w:b/>
                <w:bCs/>
                <w:sz w:val="20"/>
                <w:szCs w:val="20"/>
              </w:rPr>
              <w:t>Data storage</w:t>
            </w:r>
          </w:p>
        </w:tc>
        <w:tc>
          <w:tcPr>
            <w:tcW w:w="3558" w:type="dxa"/>
          </w:tcPr>
          <w:p w14:paraId="75B12950" w14:textId="77777777" w:rsidR="00780754" w:rsidRPr="00A73709" w:rsidRDefault="00780754" w:rsidP="00D61F07">
            <w:pPr>
              <w:spacing w:after="200"/>
              <w:contextualSpacing/>
              <w:rPr>
                <w:rFonts w:asciiTheme="minorBidi" w:hAnsiTheme="minorBidi"/>
                <w:sz w:val="20"/>
                <w:szCs w:val="20"/>
              </w:rPr>
            </w:pPr>
            <w:r>
              <w:rPr>
                <w:rFonts w:asciiTheme="minorBidi" w:hAnsiTheme="minorBidi"/>
                <w:sz w:val="20"/>
                <w:szCs w:val="20"/>
              </w:rPr>
              <w:t xml:space="preserve">Big data is restricted with its </w:t>
            </w:r>
            <w:r w:rsidRPr="00A73709">
              <w:rPr>
                <w:rFonts w:asciiTheme="minorBidi" w:hAnsiTheme="minorBidi"/>
                <w:sz w:val="20"/>
                <w:szCs w:val="20"/>
              </w:rPr>
              <w:t>volume, velocity and variety</w:t>
            </w:r>
            <w:r>
              <w:rPr>
                <w:rFonts w:asciiTheme="minorBidi" w:hAnsiTheme="minorBidi"/>
                <w:sz w:val="20"/>
                <w:szCs w:val="20"/>
              </w:rPr>
              <w:t xml:space="preserve"> and </w:t>
            </w:r>
            <w:r w:rsidRPr="00A73709">
              <w:rPr>
                <w:rFonts w:asciiTheme="minorBidi" w:hAnsiTheme="minorBidi"/>
                <w:sz w:val="20"/>
                <w:szCs w:val="20"/>
              </w:rPr>
              <w:t>storage</w:t>
            </w:r>
            <w:r>
              <w:rPr>
                <w:rFonts w:asciiTheme="minorBidi" w:hAnsiTheme="minorBidi"/>
                <w:sz w:val="20"/>
                <w:szCs w:val="20"/>
              </w:rPr>
              <w:t xml:space="preserve">, </w:t>
            </w:r>
          </w:p>
          <w:p w14:paraId="288ACBF0" w14:textId="77777777" w:rsidR="00780754" w:rsidRPr="00A73709" w:rsidRDefault="00780754" w:rsidP="00D61F07">
            <w:pPr>
              <w:spacing w:after="200"/>
              <w:contextualSpacing/>
              <w:rPr>
                <w:rFonts w:asciiTheme="minorBidi" w:hAnsiTheme="minorBidi"/>
                <w:sz w:val="20"/>
                <w:szCs w:val="20"/>
              </w:rPr>
            </w:pPr>
            <w:r w:rsidRPr="00A73709">
              <w:rPr>
                <w:rFonts w:asciiTheme="minorBidi" w:hAnsiTheme="minorBidi"/>
                <w:sz w:val="20"/>
                <w:szCs w:val="20"/>
              </w:rPr>
              <w:t>systems requirement</w:t>
            </w:r>
            <w:r>
              <w:rPr>
                <w:rFonts w:asciiTheme="minorBidi" w:hAnsiTheme="minorBidi"/>
                <w:sz w:val="20"/>
                <w:szCs w:val="20"/>
              </w:rPr>
              <w:t xml:space="preserve">s to be able to scale up quickly and define the </w:t>
            </w:r>
            <w:r w:rsidRPr="00A73709">
              <w:rPr>
                <w:rFonts w:asciiTheme="minorBidi" w:hAnsiTheme="minorBidi"/>
                <w:sz w:val="20"/>
                <w:szCs w:val="20"/>
              </w:rPr>
              <w:t>cost of storage</w:t>
            </w:r>
          </w:p>
        </w:tc>
        <w:tc>
          <w:tcPr>
            <w:tcW w:w="3595" w:type="dxa"/>
          </w:tcPr>
          <w:p w14:paraId="6FBE82FD" w14:textId="777777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Open Data can be large or small, simple or complex.</w:t>
            </w:r>
          </w:p>
        </w:tc>
      </w:tr>
      <w:tr w:rsidR="00780754" w:rsidRPr="00A73709" w14:paraId="27135FA8" w14:textId="77777777" w:rsidTr="00D61F07">
        <w:trPr>
          <w:trHeight w:val="90"/>
        </w:trPr>
        <w:tc>
          <w:tcPr>
            <w:tcW w:w="1662" w:type="dxa"/>
          </w:tcPr>
          <w:p w14:paraId="6725D464" w14:textId="77777777" w:rsidR="00780754" w:rsidRPr="00752321" w:rsidRDefault="00780754" w:rsidP="00D61F07">
            <w:pPr>
              <w:spacing w:after="200" w:line="276" w:lineRule="auto"/>
              <w:contextualSpacing/>
              <w:rPr>
                <w:rFonts w:asciiTheme="minorBidi" w:hAnsiTheme="minorBidi"/>
                <w:b/>
                <w:bCs/>
                <w:sz w:val="20"/>
                <w:szCs w:val="20"/>
              </w:rPr>
            </w:pPr>
            <w:r w:rsidRPr="00752321">
              <w:rPr>
                <w:rFonts w:asciiTheme="minorBidi" w:hAnsiTheme="minorBidi"/>
                <w:b/>
                <w:bCs/>
                <w:sz w:val="20"/>
                <w:szCs w:val="20"/>
              </w:rPr>
              <w:t>Data transmission</w:t>
            </w:r>
          </w:p>
        </w:tc>
        <w:tc>
          <w:tcPr>
            <w:tcW w:w="3558" w:type="dxa"/>
          </w:tcPr>
          <w:p w14:paraId="31520088" w14:textId="77777777" w:rsidR="00780754" w:rsidRPr="00A73709" w:rsidRDefault="00780754" w:rsidP="00D61F07">
            <w:pPr>
              <w:spacing w:after="200"/>
              <w:contextualSpacing/>
              <w:rPr>
                <w:rFonts w:asciiTheme="minorBidi" w:hAnsiTheme="minorBidi"/>
                <w:sz w:val="20"/>
                <w:szCs w:val="20"/>
              </w:rPr>
            </w:pPr>
            <w:r>
              <w:rPr>
                <w:rFonts w:asciiTheme="minorBidi" w:hAnsiTheme="minorBidi"/>
                <w:sz w:val="20"/>
                <w:szCs w:val="20"/>
              </w:rPr>
              <w:t>Require</w:t>
            </w:r>
            <w:r w:rsidRPr="00A73709">
              <w:rPr>
                <w:rFonts w:asciiTheme="minorBidi" w:hAnsiTheme="minorBidi"/>
                <w:sz w:val="20"/>
                <w:szCs w:val="20"/>
              </w:rPr>
              <w:t xml:space="preserve"> smart preprocessing techniques and data compression algorithms</w:t>
            </w:r>
            <w:r>
              <w:rPr>
                <w:rFonts w:asciiTheme="minorBidi" w:hAnsiTheme="minorBidi"/>
                <w:sz w:val="20"/>
                <w:szCs w:val="20"/>
              </w:rPr>
              <w:t xml:space="preserve"> to effectively reduce the data </w:t>
            </w:r>
            <w:r w:rsidRPr="00A73709">
              <w:rPr>
                <w:rFonts w:asciiTheme="minorBidi" w:hAnsiTheme="minorBidi"/>
                <w:sz w:val="20"/>
                <w:szCs w:val="20"/>
              </w:rPr>
              <w:t xml:space="preserve">size before transferring the data </w:t>
            </w:r>
            <w:r>
              <w:rPr>
                <w:rFonts w:asciiTheme="minorBidi" w:hAnsiTheme="minorBidi"/>
                <w:sz w:val="20"/>
                <w:szCs w:val="20"/>
              </w:rPr>
              <w:t>(</w:t>
            </w:r>
            <w:r w:rsidRPr="00A73709">
              <w:rPr>
                <w:rFonts w:asciiTheme="minorBidi" w:hAnsiTheme="minorBidi"/>
                <w:sz w:val="20"/>
                <w:szCs w:val="20"/>
              </w:rPr>
              <w:t>Yang, Long, and Jiang 2013)</w:t>
            </w:r>
          </w:p>
        </w:tc>
        <w:tc>
          <w:tcPr>
            <w:tcW w:w="3595" w:type="dxa"/>
          </w:tcPr>
          <w:p w14:paraId="31EB3314" w14:textId="540BF513" w:rsidR="00780754" w:rsidRPr="00A73709" w:rsidRDefault="00780754" w:rsidP="008820B9">
            <w:pPr>
              <w:spacing w:after="200" w:line="276" w:lineRule="auto"/>
              <w:contextualSpacing/>
              <w:rPr>
                <w:rFonts w:asciiTheme="minorBidi" w:hAnsiTheme="minorBidi"/>
                <w:sz w:val="20"/>
                <w:szCs w:val="20"/>
              </w:rPr>
            </w:pPr>
            <w:r w:rsidRPr="00A73709">
              <w:rPr>
                <w:rFonts w:asciiTheme="minorBidi" w:hAnsiTheme="minorBidi"/>
                <w:sz w:val="20"/>
                <w:szCs w:val="20"/>
              </w:rPr>
              <w:t>Open</w:t>
            </w:r>
            <w:r>
              <w:rPr>
                <w:rFonts w:asciiTheme="minorBidi" w:hAnsiTheme="minorBidi"/>
                <w:sz w:val="20"/>
                <w:szCs w:val="20"/>
              </w:rPr>
              <w:t xml:space="preserve"> Data is f</w:t>
            </w:r>
            <w:r w:rsidRPr="00A73709">
              <w:rPr>
                <w:rFonts w:asciiTheme="minorBidi" w:hAnsiTheme="minorBidi"/>
                <w:sz w:val="20"/>
                <w:szCs w:val="20"/>
              </w:rPr>
              <w:t xml:space="preserve">ree to reuse and redistribute. Anyone can use open data and for any purpose, yet this is limited to the ‘existence of a group of individuals or entities that are technically sophisticated, and that believe in the transformative potential of technology’ such as ‘data champions’ and  ‘technological evangelists’ </w:t>
            </w:r>
            <w:r>
              <w:rPr>
                <w:rFonts w:asciiTheme="minorBidi" w:hAnsiTheme="minorBidi"/>
                <w:sz w:val="20"/>
                <w:szCs w:val="20"/>
              </w:rPr>
              <w:t>(</w:t>
            </w:r>
            <w:r w:rsidRPr="005A0880">
              <w:rPr>
                <w:rFonts w:asciiTheme="minorBidi" w:hAnsiTheme="minorBidi"/>
                <w:sz w:val="20"/>
                <w:szCs w:val="20"/>
              </w:rPr>
              <w:t>V</w:t>
            </w:r>
            <w:r w:rsidR="008820B9">
              <w:rPr>
                <w:rFonts w:asciiTheme="minorBidi" w:hAnsiTheme="minorBidi"/>
                <w:sz w:val="20"/>
                <w:szCs w:val="20"/>
              </w:rPr>
              <w:t>erhulst and Young</w:t>
            </w:r>
            <w:r>
              <w:rPr>
                <w:rFonts w:asciiTheme="minorBidi" w:hAnsiTheme="minorBidi"/>
                <w:sz w:val="20"/>
                <w:szCs w:val="20"/>
              </w:rPr>
              <w:t>, 2016)</w:t>
            </w:r>
            <w:r w:rsidRPr="005A0880">
              <w:rPr>
                <w:rFonts w:asciiTheme="minorBidi" w:hAnsiTheme="minorBidi"/>
                <w:sz w:val="20"/>
                <w:szCs w:val="20"/>
              </w:rPr>
              <w:t>.</w:t>
            </w:r>
            <w:r w:rsidRPr="00A73709">
              <w:rPr>
                <w:rFonts w:asciiTheme="minorBidi" w:hAnsiTheme="minorBidi"/>
                <w:sz w:val="20"/>
                <w:szCs w:val="20"/>
              </w:rPr>
              <w:t>limiting the potential impact of projects.</w:t>
            </w:r>
          </w:p>
        </w:tc>
      </w:tr>
      <w:tr w:rsidR="00780754" w:rsidRPr="00A73709" w14:paraId="43EB95AD" w14:textId="77777777" w:rsidTr="00D61F07">
        <w:trPr>
          <w:trHeight w:val="90"/>
        </w:trPr>
        <w:tc>
          <w:tcPr>
            <w:tcW w:w="1662" w:type="dxa"/>
          </w:tcPr>
          <w:p w14:paraId="2D497E42" w14:textId="77777777" w:rsidR="00780754" w:rsidRPr="00752321" w:rsidRDefault="00780754" w:rsidP="00D61F07">
            <w:pPr>
              <w:spacing w:after="200" w:line="276" w:lineRule="auto"/>
              <w:contextualSpacing/>
              <w:rPr>
                <w:rFonts w:asciiTheme="minorBidi" w:hAnsiTheme="minorBidi"/>
                <w:b/>
                <w:bCs/>
                <w:sz w:val="20"/>
                <w:szCs w:val="20"/>
              </w:rPr>
            </w:pPr>
            <w:r w:rsidRPr="00752321">
              <w:rPr>
                <w:rFonts w:asciiTheme="minorBidi" w:hAnsiTheme="minorBidi"/>
                <w:b/>
                <w:bCs/>
                <w:sz w:val="20"/>
                <w:szCs w:val="20"/>
              </w:rPr>
              <w:t>Data management</w:t>
            </w:r>
          </w:p>
        </w:tc>
        <w:tc>
          <w:tcPr>
            <w:tcW w:w="3558" w:type="dxa"/>
          </w:tcPr>
          <w:p w14:paraId="777D75BA" w14:textId="77777777" w:rsidR="00780754" w:rsidRPr="00A73709" w:rsidRDefault="00780754" w:rsidP="00D61F07">
            <w:pPr>
              <w:spacing w:after="200"/>
              <w:contextualSpacing/>
              <w:rPr>
                <w:rFonts w:asciiTheme="minorBidi" w:hAnsiTheme="minorBidi"/>
                <w:sz w:val="20"/>
                <w:szCs w:val="20"/>
              </w:rPr>
            </w:pPr>
            <w:r w:rsidRPr="00A73709">
              <w:rPr>
                <w:rFonts w:asciiTheme="minorBidi" w:hAnsiTheme="minorBidi"/>
                <w:sz w:val="20"/>
                <w:szCs w:val="20"/>
              </w:rPr>
              <w:t xml:space="preserve">The variety and veracity of Big Data </w:t>
            </w:r>
            <w:r>
              <w:rPr>
                <w:rFonts w:asciiTheme="minorBidi" w:hAnsiTheme="minorBidi"/>
                <w:sz w:val="20"/>
                <w:szCs w:val="20"/>
              </w:rPr>
              <w:t>redefine</w:t>
            </w:r>
            <w:r w:rsidRPr="00A73709">
              <w:rPr>
                <w:rFonts w:asciiTheme="minorBidi" w:hAnsiTheme="minorBidi"/>
                <w:sz w:val="20"/>
                <w:szCs w:val="20"/>
              </w:rPr>
              <w:t xml:space="preserve"> the data management paradigm, demanding new technologies (e.g. Hadoop, NoSQL) to clean, store, and organize unstructured data (Kim, Trimi, and Chung 2014).</w:t>
            </w:r>
          </w:p>
        </w:tc>
        <w:tc>
          <w:tcPr>
            <w:tcW w:w="3595" w:type="dxa"/>
          </w:tcPr>
          <w:p w14:paraId="231A52EA" w14:textId="777777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Open Data responsiveness is the key</w:t>
            </w:r>
            <w:r>
              <w:rPr>
                <w:rFonts w:asciiTheme="minorBidi" w:hAnsiTheme="minorBidi"/>
                <w:sz w:val="20"/>
                <w:szCs w:val="20"/>
              </w:rPr>
              <w:t xml:space="preserve"> for data management</w:t>
            </w:r>
            <w:r w:rsidRPr="00A73709">
              <w:rPr>
                <w:rFonts w:asciiTheme="minorBidi" w:hAnsiTheme="minorBidi"/>
                <w:sz w:val="20"/>
                <w:szCs w:val="20"/>
              </w:rPr>
              <w:t xml:space="preserve"> to assure gaining projects feedback, meeting user needs, and providing flexibility to achieve project targets, and ‘remain useful to the </w:t>
            </w:r>
            <w:r>
              <w:rPr>
                <w:rFonts w:asciiTheme="minorBidi" w:hAnsiTheme="minorBidi"/>
                <w:sz w:val="20"/>
                <w:szCs w:val="20"/>
              </w:rPr>
              <w:t>evolving needs of the user’ (CODOTA, 2017)</w:t>
            </w:r>
          </w:p>
        </w:tc>
      </w:tr>
      <w:tr w:rsidR="00780754" w:rsidRPr="00A73709" w14:paraId="5D1BFA32" w14:textId="77777777" w:rsidTr="00D61F07">
        <w:trPr>
          <w:trHeight w:val="90"/>
        </w:trPr>
        <w:tc>
          <w:tcPr>
            <w:tcW w:w="1662" w:type="dxa"/>
          </w:tcPr>
          <w:p w14:paraId="3FD9F04E" w14:textId="77777777" w:rsidR="00780754" w:rsidRPr="00752321" w:rsidRDefault="00780754" w:rsidP="00D61F07">
            <w:pPr>
              <w:spacing w:after="200" w:line="276" w:lineRule="auto"/>
              <w:contextualSpacing/>
              <w:rPr>
                <w:rFonts w:asciiTheme="minorBidi" w:hAnsiTheme="minorBidi"/>
                <w:b/>
                <w:bCs/>
                <w:sz w:val="20"/>
                <w:szCs w:val="20"/>
              </w:rPr>
            </w:pPr>
            <w:r w:rsidRPr="00752321">
              <w:rPr>
                <w:rFonts w:asciiTheme="minorBidi" w:hAnsiTheme="minorBidi"/>
                <w:b/>
                <w:bCs/>
                <w:sz w:val="20"/>
                <w:szCs w:val="20"/>
              </w:rPr>
              <w:t>Data processing</w:t>
            </w:r>
          </w:p>
        </w:tc>
        <w:tc>
          <w:tcPr>
            <w:tcW w:w="3558" w:type="dxa"/>
          </w:tcPr>
          <w:p w14:paraId="26E4ADBD" w14:textId="77777777" w:rsidR="00780754" w:rsidRPr="00A73709" w:rsidRDefault="00780754" w:rsidP="00D61F07">
            <w:pPr>
              <w:spacing w:after="200"/>
              <w:contextualSpacing/>
              <w:rPr>
                <w:rFonts w:asciiTheme="minorBidi" w:hAnsiTheme="minorBidi"/>
                <w:sz w:val="20"/>
                <w:szCs w:val="20"/>
              </w:rPr>
            </w:pPr>
            <w:r w:rsidRPr="00A73709">
              <w:rPr>
                <w:rFonts w:asciiTheme="minorBidi" w:hAnsiTheme="minorBidi"/>
                <w:sz w:val="20"/>
                <w:szCs w:val="20"/>
              </w:rPr>
              <w:t>limitation of cloud comp</w:t>
            </w:r>
            <w:r>
              <w:rPr>
                <w:rFonts w:asciiTheme="minorBidi" w:hAnsiTheme="minorBidi"/>
                <w:sz w:val="20"/>
                <w:szCs w:val="20"/>
              </w:rPr>
              <w:t xml:space="preserve">uting’s network bandwidth which </w:t>
            </w:r>
            <w:r w:rsidRPr="00A73709">
              <w:rPr>
                <w:rFonts w:asciiTheme="minorBidi" w:hAnsiTheme="minorBidi"/>
                <w:sz w:val="20"/>
                <w:szCs w:val="20"/>
              </w:rPr>
              <w:t>impacts the computation efficiency over large data volumes (Bryant, Katz, and Lazowska 2008).</w:t>
            </w:r>
          </w:p>
          <w:p w14:paraId="2DE9F77D" w14:textId="77777777" w:rsidR="00780754" w:rsidRPr="00A73709" w:rsidRDefault="00780754" w:rsidP="00D61F07">
            <w:pPr>
              <w:spacing w:after="200"/>
              <w:contextualSpacing/>
              <w:rPr>
                <w:rFonts w:asciiTheme="minorBidi" w:hAnsiTheme="minorBidi"/>
                <w:sz w:val="20"/>
                <w:szCs w:val="20"/>
              </w:rPr>
            </w:pPr>
          </w:p>
          <w:p w14:paraId="03C8495C" w14:textId="281C3E0E" w:rsidR="00780754" w:rsidRPr="00A73709" w:rsidRDefault="00780754" w:rsidP="008820B9">
            <w:pPr>
              <w:spacing w:after="200"/>
              <w:contextualSpacing/>
              <w:rPr>
                <w:rFonts w:asciiTheme="minorBidi" w:hAnsiTheme="minorBidi"/>
                <w:sz w:val="20"/>
                <w:szCs w:val="20"/>
              </w:rPr>
            </w:pPr>
            <w:r w:rsidRPr="00A73709">
              <w:rPr>
                <w:rFonts w:asciiTheme="minorBidi" w:hAnsiTheme="minorBidi"/>
                <w:sz w:val="20"/>
                <w:szCs w:val="20"/>
              </w:rPr>
              <w:t>The virtualization and pooled nature of cloud computing makes it a challenging task to track and ensure data locality (Yang, Long, and Jiang 2013),</w:t>
            </w:r>
            <w:r>
              <w:rPr>
                <w:rFonts w:asciiTheme="minorBidi" w:hAnsiTheme="minorBidi"/>
                <w:sz w:val="20"/>
                <w:szCs w:val="20"/>
              </w:rPr>
              <w:t xml:space="preserve"> and to support data processing </w:t>
            </w:r>
            <w:r w:rsidRPr="00A73709">
              <w:rPr>
                <w:rFonts w:asciiTheme="minorBidi" w:hAnsiTheme="minorBidi"/>
                <w:sz w:val="20"/>
                <w:szCs w:val="20"/>
              </w:rPr>
              <w:t>involving intensive data exchange and c</w:t>
            </w:r>
            <w:r>
              <w:rPr>
                <w:rFonts w:asciiTheme="minorBidi" w:hAnsiTheme="minorBidi"/>
                <w:sz w:val="20"/>
                <w:szCs w:val="20"/>
              </w:rPr>
              <w:t>ommunication (</w:t>
            </w:r>
            <w:r w:rsidRPr="00262266">
              <w:rPr>
                <w:rFonts w:asciiTheme="minorBidi" w:hAnsiTheme="minorBidi"/>
                <w:sz w:val="20"/>
                <w:szCs w:val="20"/>
              </w:rPr>
              <w:t>Kasun</w:t>
            </w:r>
            <w:r w:rsidR="008820B9">
              <w:rPr>
                <w:rFonts w:asciiTheme="minorBidi" w:hAnsiTheme="minorBidi"/>
                <w:sz w:val="20"/>
                <w:szCs w:val="20"/>
              </w:rPr>
              <w:t xml:space="preserve"> et al, </w:t>
            </w:r>
            <w:r>
              <w:rPr>
                <w:rFonts w:asciiTheme="minorBidi" w:hAnsiTheme="minorBidi"/>
                <w:sz w:val="20"/>
                <w:szCs w:val="20"/>
              </w:rPr>
              <w:t>2013).</w:t>
            </w:r>
          </w:p>
        </w:tc>
        <w:tc>
          <w:tcPr>
            <w:tcW w:w="3595" w:type="dxa"/>
          </w:tcPr>
          <w:p w14:paraId="35B304D2" w14:textId="777777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limitation of overall human and technical capacities (readiness) ‘often pose inhospitable environments for open data projects’, indicated by (Low Internets penetration rates, a wide digital divide, or overall poor technical literacy</w:t>
            </w:r>
          </w:p>
          <w:p w14:paraId="2FCCC12F" w14:textId="77777777" w:rsidR="00780754" w:rsidRPr="00A73709" w:rsidRDefault="00780754" w:rsidP="00D61F07">
            <w:pPr>
              <w:spacing w:after="200" w:line="276" w:lineRule="auto"/>
              <w:contextualSpacing/>
              <w:rPr>
                <w:rFonts w:asciiTheme="minorBidi" w:hAnsiTheme="minorBidi"/>
                <w:sz w:val="20"/>
                <w:szCs w:val="20"/>
              </w:rPr>
            </w:pPr>
          </w:p>
        </w:tc>
      </w:tr>
      <w:tr w:rsidR="00780754" w:rsidRPr="00A73709" w14:paraId="347ECC12" w14:textId="77777777" w:rsidTr="00D61F07">
        <w:trPr>
          <w:trHeight w:val="85"/>
        </w:trPr>
        <w:tc>
          <w:tcPr>
            <w:tcW w:w="1662" w:type="dxa"/>
          </w:tcPr>
          <w:p w14:paraId="3798A746" w14:textId="77777777" w:rsidR="00780754" w:rsidRPr="00752321" w:rsidRDefault="00780754" w:rsidP="00D61F07">
            <w:pPr>
              <w:spacing w:after="200" w:line="276" w:lineRule="auto"/>
              <w:contextualSpacing/>
              <w:rPr>
                <w:rFonts w:asciiTheme="minorBidi" w:hAnsiTheme="minorBidi"/>
                <w:b/>
                <w:bCs/>
                <w:sz w:val="20"/>
                <w:szCs w:val="20"/>
              </w:rPr>
            </w:pPr>
            <w:r w:rsidRPr="00752321">
              <w:rPr>
                <w:rFonts w:asciiTheme="minorBidi" w:hAnsiTheme="minorBidi"/>
                <w:b/>
                <w:bCs/>
                <w:sz w:val="20"/>
                <w:szCs w:val="20"/>
              </w:rPr>
              <w:t>Data visualization</w:t>
            </w:r>
          </w:p>
        </w:tc>
        <w:tc>
          <w:tcPr>
            <w:tcW w:w="3558" w:type="dxa"/>
          </w:tcPr>
          <w:p w14:paraId="7656082F" w14:textId="4A44DBFE" w:rsidR="00780754" w:rsidRPr="00A73709" w:rsidRDefault="00780754" w:rsidP="008820B9">
            <w:pPr>
              <w:spacing w:after="200" w:line="276" w:lineRule="auto"/>
              <w:contextualSpacing/>
              <w:rPr>
                <w:rFonts w:asciiTheme="minorBidi" w:hAnsiTheme="minorBidi"/>
                <w:sz w:val="20"/>
                <w:szCs w:val="20"/>
              </w:rPr>
            </w:pPr>
            <w:r w:rsidRPr="00A73709">
              <w:rPr>
                <w:rFonts w:asciiTheme="minorBidi" w:hAnsiTheme="minorBidi"/>
                <w:sz w:val="20"/>
                <w:szCs w:val="20"/>
              </w:rPr>
              <w:t>It is difficult to provide real-time visualization and human interaction for visually exploring and analyzing Big Data (Sun et al. 2012; Jagadish et a</w:t>
            </w:r>
            <w:r>
              <w:rPr>
                <w:rFonts w:asciiTheme="minorBidi" w:hAnsiTheme="minorBidi"/>
                <w:sz w:val="20"/>
                <w:szCs w:val="20"/>
              </w:rPr>
              <w:t xml:space="preserve">l. 2014; Nasser and Tariq 2015) (Cited in Glavic, </w:t>
            </w:r>
            <w:r w:rsidRPr="002F31E3">
              <w:rPr>
                <w:rFonts w:asciiTheme="minorBidi" w:hAnsiTheme="minorBidi"/>
                <w:sz w:val="20"/>
                <w:szCs w:val="20"/>
              </w:rPr>
              <w:t>2012</w:t>
            </w:r>
            <w:r>
              <w:rPr>
                <w:rFonts w:asciiTheme="minorBidi" w:hAnsiTheme="minorBidi"/>
                <w:sz w:val="20"/>
                <w:szCs w:val="20"/>
              </w:rPr>
              <w:t>)</w:t>
            </w:r>
          </w:p>
          <w:p w14:paraId="5D84F885" w14:textId="777777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 xml:space="preserve">Designing and developing Big Data functionalities is challenging because of the many features of Big Data including the </w:t>
            </w:r>
            <w:r>
              <w:rPr>
                <w:rFonts w:asciiTheme="minorBidi" w:hAnsiTheme="minorBidi"/>
                <w:sz w:val="20"/>
                <w:szCs w:val="20"/>
              </w:rPr>
              <w:t xml:space="preserve">fusion of multiple data sources, </w:t>
            </w:r>
            <w:r w:rsidRPr="00A73709">
              <w:rPr>
                <w:rFonts w:asciiTheme="minorBidi" w:hAnsiTheme="minorBidi"/>
                <w:sz w:val="20"/>
                <w:szCs w:val="20"/>
              </w:rPr>
              <w:t>high-dimensionality</w:t>
            </w:r>
          </w:p>
          <w:p w14:paraId="513EF37C" w14:textId="565CA0AE"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 xml:space="preserve">and high spatial resolution of geospatial data (Fox and Hendler </w:t>
            </w:r>
            <w:r w:rsidRPr="00A73709">
              <w:rPr>
                <w:rFonts w:asciiTheme="minorBidi" w:hAnsiTheme="minorBidi"/>
                <w:sz w:val="20"/>
                <w:szCs w:val="20"/>
              </w:rPr>
              <w:lastRenderedPageBreak/>
              <w:t>2011; Reda et al. 2013)</w:t>
            </w:r>
            <w:r>
              <w:t xml:space="preserve"> (Cited in </w:t>
            </w:r>
            <w:r w:rsidRPr="00F061DC">
              <w:rPr>
                <w:rFonts w:asciiTheme="minorBidi" w:hAnsiTheme="minorBidi"/>
                <w:sz w:val="20"/>
                <w:szCs w:val="20"/>
              </w:rPr>
              <w:t xml:space="preserve">Chaowei Yang, Qunying Huang, </w:t>
            </w:r>
            <w:r w:rsidR="008820B9">
              <w:rPr>
                <w:rFonts w:asciiTheme="minorBidi" w:hAnsiTheme="minorBidi"/>
                <w:sz w:val="20"/>
                <w:szCs w:val="20"/>
              </w:rPr>
              <w:t>(Zhenlong Li, Kai Liu and</w:t>
            </w:r>
            <w:r>
              <w:rPr>
                <w:rFonts w:asciiTheme="minorBidi" w:hAnsiTheme="minorBidi"/>
                <w:sz w:val="20"/>
                <w:szCs w:val="20"/>
              </w:rPr>
              <w:t xml:space="preserve"> Fei Hu, </w:t>
            </w:r>
            <w:r w:rsidRPr="00F061DC">
              <w:rPr>
                <w:rFonts w:asciiTheme="minorBidi" w:hAnsiTheme="minorBidi"/>
                <w:sz w:val="20"/>
                <w:szCs w:val="20"/>
              </w:rPr>
              <w:t xml:space="preserve">2017) </w:t>
            </w:r>
          </w:p>
        </w:tc>
        <w:tc>
          <w:tcPr>
            <w:tcW w:w="3595" w:type="dxa"/>
          </w:tcPr>
          <w:p w14:paraId="770FCED5" w14:textId="777777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lastRenderedPageBreak/>
              <w:t>Increased focus on c</w:t>
            </w:r>
            <w:r>
              <w:rPr>
                <w:rFonts w:asciiTheme="minorBidi" w:hAnsiTheme="minorBidi"/>
                <w:sz w:val="20"/>
                <w:szCs w:val="20"/>
              </w:rPr>
              <w:t>usto</w:t>
            </w:r>
            <w:r w:rsidRPr="00A73709">
              <w:rPr>
                <w:rFonts w:asciiTheme="minorBidi" w:hAnsiTheme="minorBidi"/>
                <w:sz w:val="20"/>
                <w:szCs w:val="20"/>
              </w:rPr>
              <w:t xml:space="preserve">mer analytics and user behavior need to take place, to  </w:t>
            </w:r>
          </w:p>
        </w:tc>
      </w:tr>
      <w:tr w:rsidR="00780754" w:rsidRPr="00A73709" w14:paraId="4A9D213B" w14:textId="77777777" w:rsidTr="00D61F07">
        <w:trPr>
          <w:trHeight w:val="135"/>
        </w:trPr>
        <w:tc>
          <w:tcPr>
            <w:tcW w:w="1662" w:type="dxa"/>
          </w:tcPr>
          <w:p w14:paraId="53E90A22" w14:textId="77777777" w:rsidR="00780754" w:rsidRPr="00752321" w:rsidRDefault="00780754" w:rsidP="00D61F07">
            <w:pPr>
              <w:spacing w:after="200" w:line="276" w:lineRule="auto"/>
              <w:contextualSpacing/>
              <w:rPr>
                <w:rFonts w:asciiTheme="minorBidi" w:hAnsiTheme="minorBidi"/>
                <w:b/>
                <w:bCs/>
                <w:sz w:val="20"/>
                <w:szCs w:val="20"/>
              </w:rPr>
            </w:pPr>
            <w:r w:rsidRPr="00752321">
              <w:rPr>
                <w:rFonts w:asciiTheme="minorBidi" w:hAnsiTheme="minorBidi"/>
                <w:b/>
                <w:bCs/>
                <w:sz w:val="20"/>
                <w:szCs w:val="20"/>
              </w:rPr>
              <w:lastRenderedPageBreak/>
              <w:t>Data security</w:t>
            </w:r>
          </w:p>
        </w:tc>
        <w:tc>
          <w:tcPr>
            <w:tcW w:w="3558" w:type="dxa"/>
          </w:tcPr>
          <w:p w14:paraId="2E36A247" w14:textId="777777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Big Data poses new security challenges for traditional data encryption standards, methodologies</w:t>
            </w:r>
            <w:r>
              <w:rPr>
                <w:rFonts w:asciiTheme="minorBidi" w:hAnsiTheme="minorBidi"/>
                <w:sz w:val="20"/>
                <w:szCs w:val="20"/>
              </w:rPr>
              <w:t>,</w:t>
            </w:r>
            <w:r w:rsidRPr="00A73709">
              <w:rPr>
                <w:rFonts w:asciiTheme="minorBidi" w:hAnsiTheme="minorBidi"/>
                <w:sz w:val="20"/>
                <w:szCs w:val="20"/>
              </w:rPr>
              <w:t xml:space="preserve"> and algorithms (Smid and Branstad 1988; Coppersmith 1994;</w:t>
            </w:r>
          </w:p>
          <w:p w14:paraId="00FC552A" w14:textId="777777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Nadeem and Javed 2005).</w:t>
            </w:r>
          </w:p>
          <w:p w14:paraId="6B5BD7CA" w14:textId="77777777" w:rsidR="00780754" w:rsidRPr="00A73709" w:rsidRDefault="00780754" w:rsidP="00D61F07">
            <w:pPr>
              <w:spacing w:after="200" w:line="276" w:lineRule="auto"/>
              <w:contextualSpacing/>
              <w:rPr>
                <w:rFonts w:asciiTheme="minorBidi" w:hAnsiTheme="minorBidi"/>
                <w:sz w:val="20"/>
                <w:szCs w:val="20"/>
              </w:rPr>
            </w:pPr>
          </w:p>
          <w:p w14:paraId="3D724EAE" w14:textId="777777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Data owners have limited control o</w:t>
            </w:r>
            <w:r>
              <w:rPr>
                <w:rFonts w:asciiTheme="minorBidi" w:hAnsiTheme="minorBidi"/>
                <w:sz w:val="20"/>
                <w:szCs w:val="20"/>
              </w:rPr>
              <w:t>ver</w:t>
            </w:r>
            <w:r w:rsidRPr="00A73709">
              <w:rPr>
                <w:rFonts w:asciiTheme="minorBidi" w:hAnsiTheme="minorBidi"/>
                <w:sz w:val="20"/>
                <w:szCs w:val="20"/>
              </w:rPr>
              <w:t xml:space="preserve"> virtualized storage, ensuring data confidential</w:t>
            </w:r>
            <w:r>
              <w:rPr>
                <w:rFonts w:asciiTheme="minorBidi" w:hAnsiTheme="minorBidi"/>
                <w:sz w:val="20"/>
                <w:szCs w:val="20"/>
              </w:rPr>
              <w:t xml:space="preserve">ity, integrity and availability </w:t>
            </w:r>
            <w:r w:rsidRPr="00A73709">
              <w:rPr>
                <w:rFonts w:asciiTheme="minorBidi" w:hAnsiTheme="minorBidi"/>
                <w:sz w:val="20"/>
                <w:szCs w:val="20"/>
              </w:rPr>
              <w:t>become a fundamental concern (Kaufman 2009; Wang et al. 2009; Feng et al. 2011; Chen and Zhao 2012).</w:t>
            </w:r>
          </w:p>
        </w:tc>
        <w:tc>
          <w:tcPr>
            <w:tcW w:w="3595" w:type="dxa"/>
          </w:tcPr>
          <w:p w14:paraId="6541369C" w14:textId="777777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Contracts are the means by which permissions can be granted to use data and/or datasets supplied by third parties. Recipients of data from third parties must be aware of and read the detail of any contract they intend to enter into to ensure that they</w:t>
            </w:r>
          </w:p>
          <w:p w14:paraId="11D8F0DE" w14:textId="777777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are in a position to negotiate terms favorable to them, and to ensure they can comply with any agreed terms.</w:t>
            </w:r>
          </w:p>
        </w:tc>
      </w:tr>
      <w:tr w:rsidR="00780754" w:rsidRPr="00A73709" w14:paraId="42F3C51B" w14:textId="77777777" w:rsidTr="00D61F07">
        <w:trPr>
          <w:trHeight w:val="135"/>
        </w:trPr>
        <w:tc>
          <w:tcPr>
            <w:tcW w:w="1662" w:type="dxa"/>
          </w:tcPr>
          <w:p w14:paraId="0910B133" w14:textId="77777777" w:rsidR="00780754" w:rsidRPr="00752321" w:rsidRDefault="00780754" w:rsidP="00D61F07">
            <w:pPr>
              <w:spacing w:after="200" w:line="276" w:lineRule="auto"/>
              <w:contextualSpacing/>
              <w:rPr>
                <w:rFonts w:asciiTheme="minorBidi" w:hAnsiTheme="minorBidi"/>
                <w:b/>
                <w:bCs/>
                <w:sz w:val="20"/>
                <w:szCs w:val="20"/>
              </w:rPr>
            </w:pPr>
            <w:r w:rsidRPr="00752321">
              <w:rPr>
                <w:rFonts w:asciiTheme="minorBidi" w:hAnsiTheme="minorBidi"/>
                <w:b/>
                <w:bCs/>
                <w:sz w:val="20"/>
                <w:szCs w:val="20"/>
              </w:rPr>
              <w:t>Data privacy</w:t>
            </w:r>
          </w:p>
        </w:tc>
        <w:tc>
          <w:tcPr>
            <w:tcW w:w="3558" w:type="dxa"/>
          </w:tcPr>
          <w:p w14:paraId="606AA00E" w14:textId="77777777" w:rsidR="00780754"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The unprecedented networking among smart devices and computing platforms contributes to Big Data but poses privacy concerns where an individual’s location, behavio</w:t>
            </w:r>
            <w:r>
              <w:rPr>
                <w:rFonts w:asciiTheme="minorBidi" w:hAnsiTheme="minorBidi"/>
                <w:sz w:val="20"/>
                <w:szCs w:val="20"/>
              </w:rPr>
              <w:t>u</w:t>
            </w:r>
            <w:r w:rsidRPr="00A73709">
              <w:rPr>
                <w:rFonts w:asciiTheme="minorBidi" w:hAnsiTheme="minorBidi"/>
                <w:sz w:val="20"/>
                <w:szCs w:val="20"/>
              </w:rPr>
              <w:t>r</w:t>
            </w:r>
            <w:r>
              <w:rPr>
                <w:rFonts w:asciiTheme="minorBidi" w:hAnsiTheme="minorBidi"/>
                <w:sz w:val="20"/>
                <w:szCs w:val="20"/>
              </w:rPr>
              <w:t>,</w:t>
            </w:r>
            <w:r w:rsidRPr="00A73709">
              <w:rPr>
                <w:rFonts w:asciiTheme="minorBidi" w:hAnsiTheme="minorBidi"/>
                <w:sz w:val="20"/>
                <w:szCs w:val="20"/>
              </w:rPr>
              <w:t xml:space="preserve"> and transactions are digitally recorded (Cukier 2010; Tene 2011; Michael and Miller 2013; Cheatham 2015).</w:t>
            </w:r>
          </w:p>
          <w:p w14:paraId="758B3191" w14:textId="77777777" w:rsidR="00780754" w:rsidRDefault="00780754" w:rsidP="00D61F07">
            <w:pPr>
              <w:spacing w:after="200" w:line="276" w:lineRule="auto"/>
              <w:contextualSpacing/>
              <w:rPr>
                <w:rFonts w:asciiTheme="minorBidi" w:hAnsiTheme="minorBidi"/>
                <w:sz w:val="20"/>
                <w:szCs w:val="20"/>
              </w:rPr>
            </w:pPr>
          </w:p>
          <w:p w14:paraId="77F98ADF" w14:textId="0FE8614F"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These privacy issues expose a gap between the convention policies/regulations and Big Data and call for new policies to address comprehensively privacy concerns (Kha</w:t>
            </w:r>
            <w:r w:rsidR="008820B9">
              <w:rPr>
                <w:rFonts w:asciiTheme="minorBidi" w:hAnsiTheme="minorBidi"/>
                <w:sz w:val="20"/>
                <w:szCs w:val="20"/>
              </w:rPr>
              <w:t>n et al,</w:t>
            </w:r>
            <w:r>
              <w:rPr>
                <w:rFonts w:asciiTheme="minorBidi" w:hAnsiTheme="minorBidi"/>
                <w:sz w:val="20"/>
                <w:szCs w:val="20"/>
              </w:rPr>
              <w:t xml:space="preserve"> 2014; Eisenstein</w:t>
            </w:r>
            <w:r w:rsidR="008820B9">
              <w:rPr>
                <w:rFonts w:asciiTheme="minorBidi" w:hAnsiTheme="minorBidi"/>
                <w:sz w:val="20"/>
                <w:szCs w:val="20"/>
              </w:rPr>
              <w:t>,</w:t>
            </w:r>
            <w:r>
              <w:rPr>
                <w:rFonts w:asciiTheme="minorBidi" w:hAnsiTheme="minorBidi"/>
                <w:sz w:val="20"/>
                <w:szCs w:val="20"/>
              </w:rPr>
              <w:t xml:space="preserve"> 2015</w:t>
            </w:r>
            <w:r w:rsidR="008820B9">
              <w:rPr>
                <w:rFonts w:asciiTheme="minorBidi" w:hAnsiTheme="minorBidi"/>
                <w:sz w:val="20"/>
                <w:szCs w:val="20"/>
              </w:rPr>
              <w:t>)</w:t>
            </w:r>
          </w:p>
        </w:tc>
        <w:tc>
          <w:tcPr>
            <w:tcW w:w="3595" w:type="dxa"/>
          </w:tcPr>
          <w:p w14:paraId="3B518F50" w14:textId="777777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A major challenge arises from the trade-off between the potential of Open Data, and the risks caused by the pri</w:t>
            </w:r>
            <w:r>
              <w:rPr>
                <w:rFonts w:asciiTheme="minorBidi" w:hAnsiTheme="minorBidi"/>
                <w:sz w:val="20"/>
                <w:szCs w:val="20"/>
              </w:rPr>
              <w:t xml:space="preserve">vacy and security violations’. </w:t>
            </w:r>
            <w:r w:rsidRPr="00A73709">
              <w:rPr>
                <w:rFonts w:asciiTheme="minorBidi" w:hAnsiTheme="minorBidi"/>
                <w:sz w:val="20"/>
                <w:szCs w:val="20"/>
              </w:rPr>
              <w:t>When an initiative fails to take steps to mitigate th</w:t>
            </w:r>
            <w:r>
              <w:rPr>
                <w:rFonts w:asciiTheme="minorBidi" w:hAnsiTheme="minorBidi"/>
                <w:sz w:val="20"/>
                <w:szCs w:val="20"/>
              </w:rPr>
              <w:t>ese</w:t>
            </w:r>
            <w:r w:rsidRPr="00A73709">
              <w:rPr>
                <w:rFonts w:asciiTheme="minorBidi" w:hAnsiTheme="minorBidi"/>
                <w:sz w:val="20"/>
                <w:szCs w:val="20"/>
              </w:rPr>
              <w:t xml:space="preserve"> tensions, it risks not only harming its own prospects but more broad</w:t>
            </w:r>
            <w:r>
              <w:rPr>
                <w:rFonts w:asciiTheme="minorBidi" w:hAnsiTheme="minorBidi"/>
                <w:sz w:val="20"/>
                <w:szCs w:val="20"/>
              </w:rPr>
              <w:t>ly the reputation of open data.</w:t>
            </w:r>
          </w:p>
        </w:tc>
      </w:tr>
      <w:tr w:rsidR="00780754" w:rsidRPr="00A73709" w14:paraId="7D8065EA" w14:textId="77777777" w:rsidTr="00D61F07">
        <w:trPr>
          <w:trHeight w:val="135"/>
        </w:trPr>
        <w:tc>
          <w:tcPr>
            <w:tcW w:w="1662" w:type="dxa"/>
          </w:tcPr>
          <w:p w14:paraId="1CDD7CDE" w14:textId="77777777" w:rsidR="00780754" w:rsidRPr="00752321" w:rsidRDefault="00780754" w:rsidP="00D61F07">
            <w:pPr>
              <w:spacing w:after="200" w:line="276" w:lineRule="auto"/>
              <w:contextualSpacing/>
              <w:rPr>
                <w:rFonts w:asciiTheme="minorBidi" w:hAnsiTheme="minorBidi"/>
                <w:b/>
                <w:bCs/>
                <w:sz w:val="20"/>
                <w:szCs w:val="20"/>
              </w:rPr>
            </w:pPr>
            <w:r w:rsidRPr="00752321">
              <w:rPr>
                <w:rFonts w:asciiTheme="minorBidi" w:hAnsiTheme="minorBidi"/>
                <w:b/>
                <w:bCs/>
                <w:sz w:val="20"/>
                <w:szCs w:val="20"/>
              </w:rPr>
              <w:t>Data quality</w:t>
            </w:r>
          </w:p>
        </w:tc>
        <w:tc>
          <w:tcPr>
            <w:tcW w:w="3558" w:type="dxa"/>
          </w:tcPr>
          <w:p w14:paraId="780C253D" w14:textId="777777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The intrinsic nature of complexity and heterogeneity of Big Data makes data accuracy, redundancy, consistency and</w:t>
            </w:r>
          </w:p>
          <w:p w14:paraId="04FD9824" w14:textId="28175D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completeness difficult to identify and track, thus increasing the risk of ‘</w:t>
            </w:r>
            <w:r>
              <w:rPr>
                <w:rFonts w:asciiTheme="minorBidi" w:hAnsiTheme="minorBidi"/>
                <w:sz w:val="20"/>
                <w:szCs w:val="20"/>
              </w:rPr>
              <w:t>false discoveries’ (Lohr</w:t>
            </w:r>
            <w:r w:rsidR="008820B9">
              <w:rPr>
                <w:rFonts w:asciiTheme="minorBidi" w:hAnsiTheme="minorBidi"/>
                <w:sz w:val="20"/>
                <w:szCs w:val="20"/>
              </w:rPr>
              <w:t>,</w:t>
            </w:r>
            <w:r>
              <w:rPr>
                <w:rFonts w:asciiTheme="minorBidi" w:hAnsiTheme="minorBidi"/>
                <w:sz w:val="20"/>
                <w:szCs w:val="20"/>
              </w:rPr>
              <w:t xml:space="preserve"> 2012).</w:t>
            </w:r>
          </w:p>
        </w:tc>
        <w:tc>
          <w:tcPr>
            <w:tcW w:w="3595" w:type="dxa"/>
          </w:tcPr>
          <w:p w14:paraId="0FC23DAD" w14:textId="777777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Ensuring data consistency and integrity</w:t>
            </w:r>
          </w:p>
          <w:p w14:paraId="29C4C9D9" w14:textId="77777777" w:rsidR="00780754" w:rsidRPr="00A73709" w:rsidRDefault="00780754" w:rsidP="00D61F07">
            <w:pPr>
              <w:spacing w:after="200" w:line="276" w:lineRule="auto"/>
              <w:contextualSpacing/>
              <w:rPr>
                <w:rFonts w:asciiTheme="minorBidi" w:hAnsiTheme="minorBidi"/>
                <w:sz w:val="20"/>
                <w:szCs w:val="20"/>
              </w:rPr>
            </w:pPr>
            <w:r w:rsidRPr="00A73709">
              <w:rPr>
                <w:rFonts w:asciiTheme="minorBidi" w:hAnsiTheme="minorBidi"/>
                <w:sz w:val="20"/>
                <w:szCs w:val="20"/>
              </w:rPr>
              <w:t>is challenging with Big Data especially when the data change frequently and are shared with multiple collaborators (Khan et al. 2014).</w:t>
            </w:r>
          </w:p>
        </w:tc>
      </w:tr>
    </w:tbl>
    <w:p w14:paraId="3A3E4693" w14:textId="77777777" w:rsidR="00CC4D5C" w:rsidRDefault="00CC4D5C" w:rsidP="00780754">
      <w:pPr>
        <w:tabs>
          <w:tab w:val="left" w:pos="90"/>
        </w:tabs>
        <w:spacing w:after="120" w:line="360" w:lineRule="auto"/>
        <w:ind w:right="-57"/>
        <w:rPr>
          <w:rFonts w:asciiTheme="minorBidi" w:hAnsiTheme="minorBidi"/>
          <w:lang w:val="en-US"/>
        </w:rPr>
      </w:pPr>
    </w:p>
    <w:p w14:paraId="173DC020" w14:textId="586AC279" w:rsidR="004577EE" w:rsidRPr="00BF3B8B" w:rsidRDefault="00777112" w:rsidP="00BF3B8B">
      <w:pPr>
        <w:tabs>
          <w:tab w:val="left" w:pos="90"/>
        </w:tabs>
        <w:spacing w:after="120" w:line="360" w:lineRule="auto"/>
        <w:ind w:right="-57"/>
        <w:rPr>
          <w:rFonts w:asciiTheme="minorBidi" w:hAnsiTheme="minorBidi"/>
          <w:lang w:val="en-US"/>
        </w:rPr>
      </w:pPr>
      <w:r>
        <w:rPr>
          <w:rFonts w:asciiTheme="minorBidi" w:hAnsiTheme="minorBidi"/>
          <w:lang w:val="en-US"/>
        </w:rPr>
        <w:t>Sharing the same concepts</w:t>
      </w:r>
      <w:r w:rsidRPr="00777112">
        <w:rPr>
          <w:rFonts w:asciiTheme="minorBidi" w:hAnsiTheme="minorBidi"/>
          <w:lang w:val="en-US"/>
        </w:rPr>
        <w:t xml:space="preserve">, a comparative analysis was formed between ‘Big Data’ and ‘Open Data’ based on the principles of (data storage, transformation, management, processing, analysis, visualisation, integration, architecture, security, privacy and quality), to understand the characteristics of each concept and suitability of using in building resilience for disaster displacement. </w:t>
      </w:r>
      <w:r w:rsidR="00BF3B8B" w:rsidRPr="00BF3B8B">
        <w:rPr>
          <w:rFonts w:asciiTheme="minorBidi" w:hAnsiTheme="minorBidi"/>
          <w:lang w:val="en-US"/>
        </w:rPr>
        <w:t xml:space="preserve">Defined as ‘data that is open to anyone free to use, re-use or redistribute”, Open Data must be legally open to be placed in the </w:t>
      </w:r>
      <w:r w:rsidR="00BF3B8B" w:rsidRPr="00BF3B8B">
        <w:rPr>
          <w:rFonts w:asciiTheme="minorBidi" w:hAnsiTheme="minorBidi"/>
          <w:lang w:val="en-US"/>
        </w:rPr>
        <w:lastRenderedPageBreak/>
        <w:t xml:space="preserve">public domain with minimal restrictions, and technically open in formats that are machine-readable and usable. In the context of disaster preparedness, Open Data for disaster loss should maintain the standards for relevance, accuracy, reliability, timeliness, punctuality, accessibility and clarity. This allows for developing comparable and coherent data sets that can be ‘sufficiently consistent and comparable to allow meaningful measurement of progress and impact’ (UNDRR, 2017). </w:t>
      </w:r>
      <w:r w:rsidR="00780754">
        <w:rPr>
          <w:rFonts w:asciiTheme="minorBidi" w:hAnsiTheme="minorBidi"/>
          <w:lang w:val="en-US"/>
        </w:rPr>
        <w:t xml:space="preserve">It </w:t>
      </w:r>
      <w:r w:rsidR="004577EE">
        <w:rPr>
          <w:rFonts w:asciiTheme="minorBidi" w:hAnsiTheme="minorBidi"/>
          <w:lang w:val="en-US"/>
        </w:rPr>
        <w:t>is clear that</w:t>
      </w:r>
      <w:r w:rsidR="004577EE" w:rsidRPr="00841647">
        <w:rPr>
          <w:rFonts w:asciiTheme="minorBidi" w:hAnsiTheme="minorBidi"/>
          <w:lang w:val="en-US"/>
        </w:rPr>
        <w:t xml:space="preserve"> having structured Big Data analytics for disaster risk management research and </w:t>
      </w:r>
      <w:r w:rsidR="004577EE">
        <w:rPr>
          <w:rFonts w:asciiTheme="minorBidi" w:hAnsiTheme="minorBidi"/>
          <w:lang w:val="en-US"/>
        </w:rPr>
        <w:t xml:space="preserve">resilience </w:t>
      </w:r>
      <w:r w:rsidR="004577EE" w:rsidRPr="00841647">
        <w:rPr>
          <w:rFonts w:asciiTheme="minorBidi" w:hAnsiTheme="minorBidi"/>
          <w:lang w:val="en-US"/>
        </w:rPr>
        <w:t xml:space="preserve">decision-making process </w:t>
      </w:r>
      <w:r w:rsidR="004577EE">
        <w:rPr>
          <w:rFonts w:asciiTheme="minorBidi" w:hAnsiTheme="minorBidi"/>
          <w:lang w:val="en-US"/>
        </w:rPr>
        <w:t>shall limit data sharing and standardisation with</w:t>
      </w:r>
      <w:r w:rsidR="004577EE" w:rsidRPr="00841647">
        <w:rPr>
          <w:rFonts w:asciiTheme="minorBidi" w:hAnsiTheme="minorBidi"/>
          <w:lang w:val="en-US"/>
        </w:rPr>
        <w:t xml:space="preserve"> other disaster data sets in various sectors ranging from earth observation, hydrology, meteorology, earthquake, geography to health and economic.</w:t>
      </w:r>
    </w:p>
    <w:p w14:paraId="37004F96" w14:textId="77777777" w:rsidR="004577EE" w:rsidRDefault="004577EE" w:rsidP="004577EE">
      <w:pPr>
        <w:spacing w:after="200" w:line="360" w:lineRule="auto"/>
        <w:contextualSpacing/>
        <w:rPr>
          <w:rFonts w:asciiTheme="minorBidi" w:hAnsiTheme="minorBidi"/>
          <w:lang w:val="en-US"/>
        </w:rPr>
      </w:pPr>
      <w:r>
        <w:rPr>
          <w:rFonts w:asciiTheme="minorBidi" w:hAnsiTheme="minorBidi"/>
          <w:lang w:val="en-US"/>
        </w:rPr>
        <w:t>T</w:t>
      </w:r>
      <w:r w:rsidRPr="00841647">
        <w:rPr>
          <w:rFonts w:asciiTheme="minorBidi" w:hAnsiTheme="minorBidi"/>
          <w:lang w:val="en-US"/>
        </w:rPr>
        <w:t xml:space="preserve">he need for shared standards to process and analyse different data modeling representation remains a priority to support </w:t>
      </w:r>
      <w:r>
        <w:rPr>
          <w:rFonts w:asciiTheme="minorBidi" w:hAnsiTheme="minorBidi"/>
          <w:lang w:val="en-US"/>
        </w:rPr>
        <w:t>Open</w:t>
      </w:r>
      <w:r w:rsidRPr="00841647">
        <w:rPr>
          <w:rFonts w:asciiTheme="minorBidi" w:hAnsiTheme="minorBidi"/>
          <w:lang w:val="en-US"/>
        </w:rPr>
        <w:t xml:space="preserve"> Disaster </w:t>
      </w:r>
      <w:r>
        <w:rPr>
          <w:rFonts w:asciiTheme="minorBidi" w:hAnsiTheme="minorBidi"/>
          <w:lang w:val="en-US"/>
        </w:rPr>
        <w:t xml:space="preserve">Displacement </w:t>
      </w:r>
      <w:r w:rsidRPr="00841647">
        <w:rPr>
          <w:rFonts w:asciiTheme="minorBidi" w:hAnsiTheme="minorBidi"/>
          <w:lang w:val="en-US"/>
        </w:rPr>
        <w:t>Data management and information flows for building resilience</w:t>
      </w:r>
      <w:r>
        <w:rPr>
          <w:rFonts w:asciiTheme="minorBidi" w:hAnsiTheme="minorBidi"/>
          <w:lang w:val="en-US"/>
        </w:rPr>
        <w:t xml:space="preserve"> in fragile and conflict settings</w:t>
      </w:r>
      <w:r w:rsidRPr="00841647">
        <w:rPr>
          <w:rFonts w:asciiTheme="minorBidi" w:hAnsiTheme="minorBidi"/>
          <w:lang w:val="en-US"/>
        </w:rPr>
        <w:t xml:space="preserve">. </w:t>
      </w:r>
    </w:p>
    <w:p w14:paraId="21F9FDAB" w14:textId="77777777" w:rsidR="004577EE" w:rsidRPr="00A31F56" w:rsidRDefault="004577EE" w:rsidP="004577EE">
      <w:pPr>
        <w:spacing w:after="200" w:line="360" w:lineRule="auto"/>
        <w:ind w:left="720" w:right="584"/>
        <w:contextualSpacing/>
        <w:rPr>
          <w:rFonts w:asciiTheme="minorBidi" w:hAnsiTheme="minorBidi"/>
          <w:i/>
          <w:iCs/>
          <w:lang w:val="en-US"/>
        </w:rPr>
      </w:pPr>
      <w:r>
        <w:rPr>
          <w:rFonts w:asciiTheme="minorBidi" w:hAnsiTheme="minorBidi"/>
          <w:i/>
          <w:iCs/>
          <w:lang w:val="en-US"/>
        </w:rPr>
        <w:t>“</w:t>
      </w:r>
      <w:r w:rsidRPr="00A31F56">
        <w:rPr>
          <w:rFonts w:asciiTheme="minorBidi" w:hAnsiTheme="minorBidi"/>
          <w:i/>
          <w:iCs/>
          <w:lang w:val="en-US"/>
        </w:rPr>
        <w:t>We have no problem with data collection, we have a problem in data updates, data integration (connectivity between different agencies ex: Ministry of Infrastructure and MET Office) data ownership and sharing</w:t>
      </w:r>
      <w:r>
        <w:rPr>
          <w:rFonts w:asciiTheme="minorBidi" w:hAnsiTheme="minorBidi"/>
          <w:i/>
          <w:iCs/>
          <w:lang w:val="en-US"/>
        </w:rPr>
        <w:t>”</w:t>
      </w:r>
      <w:r w:rsidRPr="00A31F56">
        <w:t xml:space="preserve"> </w:t>
      </w:r>
      <w:r w:rsidRPr="00A31F56">
        <w:rPr>
          <w:rFonts w:asciiTheme="minorBidi" w:hAnsiTheme="minorBidi"/>
          <w:i/>
          <w:iCs/>
          <w:lang w:val="en-US"/>
        </w:rPr>
        <w:t>(R31-L&amp;N-ACT).</w:t>
      </w:r>
    </w:p>
    <w:p w14:paraId="0E854A3D" w14:textId="3E693EE2" w:rsidR="004577EE" w:rsidRPr="00ED57B0" w:rsidRDefault="004577EE" w:rsidP="004577EE">
      <w:pPr>
        <w:spacing w:after="200" w:line="360" w:lineRule="auto"/>
        <w:contextualSpacing/>
        <w:rPr>
          <w:rFonts w:asciiTheme="minorBidi" w:hAnsiTheme="minorBidi"/>
          <w:lang w:val="en-US"/>
        </w:rPr>
      </w:pPr>
      <w:r>
        <w:rPr>
          <w:rFonts w:asciiTheme="minorBidi" w:hAnsiTheme="minorBidi"/>
          <w:lang w:val="en-US"/>
        </w:rPr>
        <w:t xml:space="preserve">It is important to </w:t>
      </w:r>
      <w:r w:rsidR="002F7E6C">
        <w:rPr>
          <w:rFonts w:asciiTheme="minorBidi" w:hAnsiTheme="minorBidi"/>
          <w:lang w:val="en-US"/>
        </w:rPr>
        <w:t>emphasis</w:t>
      </w:r>
      <w:r>
        <w:rPr>
          <w:rFonts w:asciiTheme="minorBidi" w:hAnsiTheme="minorBidi"/>
          <w:lang w:val="en-US"/>
        </w:rPr>
        <w:t xml:space="preserve"> here the limitations of using open data as a mechanism of knowledge sharing and awareness raising of risk, as in grassroots level communities, social networks might work as a more efficient tool for knowledge sharing, especially when level of literacy, access to technology and usability of web-based mobile devices is limited. This claim is supported with the experience shared from Kisumu city, Kenya:</w:t>
      </w:r>
    </w:p>
    <w:p w14:paraId="2A7DB3B8" w14:textId="77777777" w:rsidR="004577EE" w:rsidRPr="00FB5A11" w:rsidRDefault="004577EE" w:rsidP="004577EE">
      <w:pPr>
        <w:spacing w:line="360" w:lineRule="auto"/>
        <w:ind w:left="720" w:right="584"/>
        <w:contextualSpacing/>
        <w:rPr>
          <w:rFonts w:asciiTheme="minorBidi" w:hAnsiTheme="minorBidi"/>
          <w:i/>
          <w:iCs/>
          <w:lang w:val="en-US"/>
        </w:rPr>
      </w:pPr>
      <w:r>
        <w:rPr>
          <w:rFonts w:asciiTheme="minorBidi" w:hAnsiTheme="minorBidi"/>
          <w:i/>
          <w:iCs/>
          <w:lang w:val="en-US"/>
        </w:rPr>
        <w:t>“</w:t>
      </w:r>
      <w:r w:rsidRPr="008440B3">
        <w:rPr>
          <w:rFonts w:asciiTheme="minorBidi" w:hAnsiTheme="minorBidi"/>
          <w:i/>
          <w:iCs/>
          <w:lang w:val="en-US"/>
        </w:rPr>
        <w:t xml:space="preserve">The use of social networks </w:t>
      </w:r>
      <w:r>
        <w:rPr>
          <w:rFonts w:asciiTheme="minorBidi" w:hAnsiTheme="minorBidi"/>
          <w:i/>
          <w:iCs/>
          <w:lang w:val="en-US"/>
        </w:rPr>
        <w:t>can</w:t>
      </w:r>
      <w:r w:rsidRPr="008440B3">
        <w:rPr>
          <w:rFonts w:asciiTheme="minorBidi" w:hAnsiTheme="minorBidi"/>
          <w:i/>
          <w:iCs/>
          <w:lang w:val="en-US"/>
        </w:rPr>
        <w:t xml:space="preserve"> </w:t>
      </w:r>
      <w:r>
        <w:rPr>
          <w:rFonts w:asciiTheme="minorBidi" w:hAnsiTheme="minorBidi"/>
          <w:i/>
          <w:iCs/>
          <w:lang w:val="en-US"/>
        </w:rPr>
        <w:t>en</w:t>
      </w:r>
      <w:r w:rsidRPr="008440B3">
        <w:rPr>
          <w:rFonts w:asciiTheme="minorBidi" w:hAnsiTheme="minorBidi"/>
          <w:i/>
          <w:iCs/>
          <w:lang w:val="en-US"/>
        </w:rPr>
        <w:t>able to pass information and intervention to people in a way that is acceptable to them. We realized we use a lot of modern conventional techniques working through workshops, seminars and exchange visits (usual jargon) and working through the chief administration government structures, other times we spend a lot of money on this, but we are back to square one. One of the studies we are applying now the use of social networks to influence the behavior of change and adaptation mechanisms. These relationships are very important because they make things work. It is a combination of techniques, way them out and see what works best. What works in one context may not necessarily be suitable in other</w:t>
      </w:r>
      <w:r>
        <w:rPr>
          <w:rFonts w:asciiTheme="minorBidi" w:hAnsiTheme="minorBidi"/>
          <w:i/>
          <w:iCs/>
          <w:lang w:val="en-US"/>
        </w:rPr>
        <w:t>” (</w:t>
      </w:r>
      <w:r w:rsidRPr="008440B3">
        <w:rPr>
          <w:rFonts w:asciiTheme="minorBidi" w:hAnsiTheme="minorBidi"/>
          <w:i/>
          <w:iCs/>
          <w:lang w:val="en-US"/>
        </w:rPr>
        <w:t>R39-L&amp;N-KSK</w:t>
      </w:r>
      <w:r>
        <w:rPr>
          <w:rFonts w:asciiTheme="minorBidi" w:hAnsiTheme="minorBidi"/>
          <w:i/>
          <w:iCs/>
          <w:lang w:val="en-US"/>
        </w:rPr>
        <w:t>).</w:t>
      </w:r>
    </w:p>
    <w:p w14:paraId="33645E1B" w14:textId="77777777" w:rsidR="004577EE" w:rsidRDefault="004577EE" w:rsidP="004577EE">
      <w:pPr>
        <w:spacing w:line="360" w:lineRule="auto"/>
        <w:ind w:right="44"/>
        <w:contextualSpacing/>
        <w:rPr>
          <w:rFonts w:asciiTheme="minorBidi" w:hAnsiTheme="minorBidi"/>
          <w:lang w:val="en-US"/>
        </w:rPr>
      </w:pPr>
      <w:r>
        <w:rPr>
          <w:rFonts w:asciiTheme="minorBidi" w:hAnsiTheme="minorBidi"/>
          <w:lang w:val="en-US"/>
        </w:rPr>
        <w:t>These views are strongly aligned with Africa City of Technology representative opinion on the significance of capturing human knowledge and experience on disaster risk:</w:t>
      </w:r>
    </w:p>
    <w:p w14:paraId="2C7AF77E" w14:textId="77777777" w:rsidR="004577EE" w:rsidRDefault="004577EE" w:rsidP="004577EE">
      <w:pPr>
        <w:spacing w:line="360" w:lineRule="auto"/>
        <w:ind w:left="720" w:right="584"/>
        <w:contextualSpacing/>
        <w:rPr>
          <w:rFonts w:asciiTheme="minorBidi" w:hAnsiTheme="minorBidi"/>
          <w:i/>
          <w:iCs/>
          <w:lang w:val="en-US"/>
        </w:rPr>
      </w:pPr>
      <w:r>
        <w:rPr>
          <w:rFonts w:asciiTheme="minorBidi" w:hAnsiTheme="minorBidi"/>
          <w:i/>
          <w:iCs/>
          <w:lang w:val="en-US"/>
        </w:rPr>
        <w:lastRenderedPageBreak/>
        <w:t>“</w:t>
      </w:r>
      <w:r w:rsidRPr="006D10EC">
        <w:rPr>
          <w:rFonts w:asciiTheme="minorBidi" w:hAnsiTheme="minorBidi"/>
          <w:i/>
          <w:iCs/>
          <w:lang w:val="en-US"/>
        </w:rPr>
        <w:t>Historical Knowledge o</w:t>
      </w:r>
      <w:r>
        <w:rPr>
          <w:rFonts w:asciiTheme="minorBidi" w:hAnsiTheme="minorBidi"/>
          <w:i/>
          <w:iCs/>
          <w:lang w:val="en-US"/>
        </w:rPr>
        <w:t>f</w:t>
      </w:r>
      <w:r w:rsidRPr="006D10EC">
        <w:rPr>
          <w:rFonts w:asciiTheme="minorBidi" w:hAnsiTheme="minorBidi"/>
          <w:i/>
          <w:iCs/>
          <w:lang w:val="en-US"/>
        </w:rPr>
        <w:t xml:space="preserve"> Disasters is captured within individuals/ old generation. A mechanism for transferring this knowledge is essential to be transferred and avoid replicating mistakes - Research centers can work as transmission facilities to capture the historical knowledge and use the youth innovative skills in developing more advanced and effective results</w:t>
      </w:r>
      <w:r>
        <w:rPr>
          <w:rFonts w:asciiTheme="minorBidi" w:hAnsiTheme="minorBidi"/>
          <w:i/>
          <w:iCs/>
          <w:lang w:val="en-US"/>
        </w:rPr>
        <w:t>” (</w:t>
      </w:r>
      <w:r w:rsidRPr="006D10EC">
        <w:rPr>
          <w:rFonts w:asciiTheme="minorBidi" w:hAnsiTheme="minorBidi"/>
          <w:i/>
          <w:iCs/>
          <w:lang w:val="en-US"/>
        </w:rPr>
        <w:t>R31-L&amp;N-ACT</w:t>
      </w:r>
      <w:r>
        <w:rPr>
          <w:rFonts w:asciiTheme="minorBidi" w:hAnsiTheme="minorBidi"/>
          <w:i/>
          <w:iCs/>
          <w:lang w:val="en-US"/>
        </w:rPr>
        <w:t>).</w:t>
      </w:r>
    </w:p>
    <w:p w14:paraId="047573C5" w14:textId="4E75424F" w:rsidR="004577EE" w:rsidRDefault="004577EE" w:rsidP="004577EE">
      <w:pPr>
        <w:tabs>
          <w:tab w:val="left" w:pos="7830"/>
        </w:tabs>
        <w:spacing w:line="360" w:lineRule="auto"/>
        <w:ind w:right="44"/>
        <w:contextualSpacing/>
        <w:rPr>
          <w:rFonts w:asciiTheme="minorBidi" w:hAnsiTheme="minorBidi"/>
          <w:lang w:val="en-US"/>
        </w:rPr>
      </w:pPr>
      <w:r>
        <w:rPr>
          <w:rFonts w:asciiTheme="minorBidi" w:hAnsiTheme="minorBidi"/>
          <w:lang w:val="en-US"/>
        </w:rPr>
        <w:t xml:space="preserve">Another issue relevant to this debate is the accessibility to data associated with the </w:t>
      </w:r>
      <w:r w:rsidR="007769BE" w:rsidRPr="007769BE">
        <w:rPr>
          <w:rFonts w:asciiTheme="minorBidi" w:hAnsiTheme="minorBidi"/>
          <w:lang w:val="en-US"/>
        </w:rPr>
        <w:t>UNDRR</w:t>
      </w:r>
      <w:r>
        <w:rPr>
          <w:rFonts w:asciiTheme="minorBidi" w:hAnsiTheme="minorBidi"/>
          <w:lang w:val="en-US"/>
        </w:rPr>
        <w:t xml:space="preserve"> </w:t>
      </w:r>
      <w:r w:rsidRPr="00CD23E4">
        <w:rPr>
          <w:rFonts w:asciiTheme="minorBidi" w:hAnsiTheme="minorBidi"/>
          <w:lang w:val="en-US"/>
        </w:rPr>
        <w:t>Disaster</w:t>
      </w:r>
      <w:r>
        <w:rPr>
          <w:rFonts w:asciiTheme="minorBidi" w:hAnsiTheme="minorBidi"/>
          <w:lang w:val="en-US"/>
        </w:rPr>
        <w:t xml:space="preserve"> Inventory System – DesInventar, which will be further investigated in the following section: </w:t>
      </w:r>
    </w:p>
    <w:p w14:paraId="28E6FBA0" w14:textId="0B69805C" w:rsidR="004577EE" w:rsidRPr="002074D1" w:rsidRDefault="004577EE" w:rsidP="004577EE">
      <w:pPr>
        <w:spacing w:after="200" w:line="360" w:lineRule="auto"/>
        <w:ind w:left="720"/>
        <w:contextualSpacing/>
        <w:rPr>
          <w:rFonts w:asciiTheme="minorBidi" w:hAnsiTheme="minorBidi"/>
          <w:i/>
          <w:iCs/>
          <w:lang w:val="en-US"/>
        </w:rPr>
      </w:pPr>
      <w:r>
        <w:rPr>
          <w:rFonts w:asciiTheme="minorBidi" w:hAnsiTheme="minorBidi"/>
          <w:i/>
          <w:iCs/>
          <w:lang w:val="en-US"/>
        </w:rPr>
        <w:t>“</w:t>
      </w:r>
      <w:r w:rsidRPr="002074D1">
        <w:rPr>
          <w:rFonts w:asciiTheme="minorBidi" w:hAnsiTheme="minorBidi"/>
          <w:i/>
          <w:iCs/>
          <w:lang w:val="en-US"/>
        </w:rPr>
        <w:t>The tool access is given only to the focal point; the focal point has specific data that he or she only enter, but then for data relevant to other entities the focal point can easily decentralize the access, by specifying in the setup which indicator the external entity i</w:t>
      </w:r>
      <w:r>
        <w:rPr>
          <w:rFonts w:asciiTheme="minorBidi" w:hAnsiTheme="minorBidi"/>
          <w:i/>
          <w:iCs/>
          <w:lang w:val="en-US"/>
        </w:rPr>
        <w:t>s</w:t>
      </w:r>
      <w:r w:rsidRPr="002074D1">
        <w:rPr>
          <w:rFonts w:asciiTheme="minorBidi" w:hAnsiTheme="minorBidi"/>
          <w:i/>
          <w:iCs/>
          <w:lang w:val="en-US"/>
        </w:rPr>
        <w:t xml:space="preserve"> responsible for. Or for the whole target</w:t>
      </w:r>
      <w:r>
        <w:rPr>
          <w:rFonts w:asciiTheme="minorBidi" w:hAnsiTheme="minorBidi"/>
          <w:i/>
          <w:iCs/>
          <w:lang w:val="en-US"/>
        </w:rPr>
        <w:t>” (</w:t>
      </w:r>
      <w:r w:rsidRPr="00500CCF">
        <w:rPr>
          <w:rFonts w:asciiTheme="minorBidi" w:hAnsiTheme="minorBidi"/>
          <w:i/>
          <w:iCs/>
          <w:lang w:val="en-US"/>
        </w:rPr>
        <w:t>R23-HUA-</w:t>
      </w:r>
      <w:r w:rsidR="007769BE" w:rsidRPr="007769BE">
        <w:t xml:space="preserve"> </w:t>
      </w:r>
      <w:r w:rsidR="007769BE" w:rsidRPr="007769BE">
        <w:rPr>
          <w:rFonts w:asciiTheme="minorBidi" w:hAnsiTheme="minorBidi"/>
          <w:i/>
          <w:iCs/>
          <w:lang w:val="en-US"/>
        </w:rPr>
        <w:t>UNDRR</w:t>
      </w:r>
      <w:r>
        <w:rPr>
          <w:rFonts w:asciiTheme="minorBidi" w:hAnsiTheme="minorBidi"/>
          <w:i/>
          <w:iCs/>
          <w:lang w:val="en-US"/>
        </w:rPr>
        <w:t>).</w:t>
      </w:r>
    </w:p>
    <w:p w14:paraId="3E0438C6" w14:textId="783855B0" w:rsidR="007769BE" w:rsidRDefault="004577EE" w:rsidP="00BF3B8B">
      <w:pPr>
        <w:spacing w:line="360" w:lineRule="auto"/>
        <w:ind w:right="33"/>
        <w:contextualSpacing/>
        <w:rPr>
          <w:rFonts w:asciiTheme="minorBidi" w:hAnsiTheme="minorBidi"/>
          <w:lang w:val="en-US"/>
        </w:rPr>
      </w:pPr>
      <w:r w:rsidRPr="00CD23E4">
        <w:rPr>
          <w:rFonts w:asciiTheme="minorBidi" w:hAnsiTheme="minorBidi"/>
          <w:lang w:val="en-US"/>
        </w:rPr>
        <w:t>Recommendations from this section will then inform the debates around the United Nations 2015 Global Frameworks call on nation</w:t>
      </w:r>
      <w:r>
        <w:rPr>
          <w:rFonts w:asciiTheme="minorBidi" w:hAnsiTheme="minorBidi"/>
          <w:lang w:val="en-US"/>
        </w:rPr>
        <w:t>-</w:t>
      </w:r>
      <w:r w:rsidRPr="00CD23E4">
        <w:rPr>
          <w:rFonts w:asciiTheme="minorBidi" w:hAnsiTheme="minorBidi"/>
          <w:lang w:val="en-US"/>
        </w:rPr>
        <w:t>states to create innovative knowledge sharing national DRR platforms and support the accessibility to all stakeholders in disaster risks management, and ethics for participatory planning, data sharing and decision-making process for building resilience, and increasing the number of countries with operational and sustainable national and local DRR strategies.</w:t>
      </w:r>
    </w:p>
    <w:p w14:paraId="6B7195E2" w14:textId="4DB43DA8" w:rsidR="00992977" w:rsidRPr="00101CF9" w:rsidRDefault="00FE132D" w:rsidP="00955A99">
      <w:pPr>
        <w:pStyle w:val="Heading3"/>
        <w:rPr>
          <w:rFonts w:eastAsiaTheme="minorEastAsia"/>
          <w:lang w:val="en-US"/>
        </w:rPr>
      </w:pPr>
      <w:bookmarkStart w:id="1075" w:name="_Toc30109406"/>
      <w:r>
        <w:rPr>
          <w:rFonts w:eastAsiaTheme="minorEastAsia"/>
          <w:lang w:val="en-US"/>
        </w:rPr>
        <w:t>8.</w:t>
      </w:r>
      <w:r w:rsidR="00C37C2D">
        <w:rPr>
          <w:rFonts w:eastAsiaTheme="minorEastAsia"/>
          <w:lang w:val="en-US"/>
        </w:rPr>
        <w:t>2.2</w:t>
      </w:r>
      <w:r w:rsidR="00992977">
        <w:rPr>
          <w:rFonts w:eastAsiaTheme="minorEastAsia"/>
          <w:lang w:val="en-US"/>
        </w:rPr>
        <w:t xml:space="preserve"> </w:t>
      </w:r>
      <w:r w:rsidR="00C37C2D" w:rsidRPr="00C37C2D">
        <w:rPr>
          <w:rFonts w:eastAsiaTheme="minorEastAsia"/>
          <w:lang w:val="en-US"/>
        </w:rPr>
        <w:t xml:space="preserve">Process </w:t>
      </w:r>
      <w:r w:rsidR="00955A99">
        <w:rPr>
          <w:rFonts w:eastAsiaTheme="minorEastAsia"/>
          <w:lang w:val="en-US"/>
        </w:rPr>
        <w:t>(</w:t>
      </w:r>
      <w:r w:rsidR="00C37C2D" w:rsidRPr="00C37C2D">
        <w:rPr>
          <w:rFonts w:eastAsiaTheme="minorEastAsia"/>
          <w:lang w:val="en-US"/>
        </w:rPr>
        <w:t xml:space="preserve">Disaster Resilience Scorecard </w:t>
      </w:r>
      <w:r w:rsidR="00955A99">
        <w:rPr>
          <w:rFonts w:eastAsiaTheme="minorEastAsia"/>
          <w:lang w:val="en-US"/>
        </w:rPr>
        <w:t>Assessment</w:t>
      </w:r>
      <w:r w:rsidR="00C37C2D" w:rsidRPr="00C37C2D">
        <w:rPr>
          <w:rFonts w:eastAsiaTheme="minorEastAsia"/>
          <w:lang w:val="en-US"/>
        </w:rPr>
        <w:t>) - Sudan</w:t>
      </w:r>
      <w:bookmarkEnd w:id="1075"/>
    </w:p>
    <w:p w14:paraId="7F8FF7F5" w14:textId="1994278C" w:rsidR="00992977" w:rsidRPr="00010E54" w:rsidRDefault="00992977" w:rsidP="00BF3B8B">
      <w:pPr>
        <w:spacing w:line="360" w:lineRule="auto"/>
        <w:rPr>
          <w:rFonts w:asciiTheme="minorBidi" w:hAnsiTheme="minorBidi"/>
          <w:noProof/>
          <w:lang w:val="en-US"/>
        </w:rPr>
      </w:pPr>
      <w:r>
        <w:rPr>
          <w:rFonts w:asciiTheme="minorBidi" w:hAnsiTheme="minorBidi"/>
          <w:noProof/>
          <w:lang w:val="en-US"/>
        </w:rPr>
        <mc:AlternateContent>
          <mc:Choice Requires="wpg">
            <w:drawing>
              <wp:anchor distT="0" distB="0" distL="114300" distR="114300" simplePos="0" relativeHeight="251980800" behindDoc="0" locked="0" layoutInCell="1" allowOverlap="1" wp14:anchorId="37126328" wp14:editId="444BBFA8">
                <wp:simplePos x="0" y="0"/>
                <wp:positionH relativeFrom="margin">
                  <wp:posOffset>5715</wp:posOffset>
                </wp:positionH>
                <wp:positionV relativeFrom="paragraph">
                  <wp:posOffset>65405</wp:posOffset>
                </wp:positionV>
                <wp:extent cx="3339465" cy="3326130"/>
                <wp:effectExtent l="0" t="0" r="0" b="7620"/>
                <wp:wrapSquare wrapText="bothSides"/>
                <wp:docPr id="174" name="Group 174"/>
                <wp:cNvGraphicFramePr/>
                <a:graphic xmlns:a="http://schemas.openxmlformats.org/drawingml/2006/main">
                  <a:graphicData uri="http://schemas.microsoft.com/office/word/2010/wordprocessingGroup">
                    <wpg:wgp>
                      <wpg:cNvGrpSpPr/>
                      <wpg:grpSpPr>
                        <a:xfrm>
                          <a:off x="0" y="0"/>
                          <a:ext cx="3339465" cy="3326130"/>
                          <a:chOff x="0" y="0"/>
                          <a:chExt cx="3016250" cy="2968004"/>
                        </a:xfrm>
                      </wpg:grpSpPr>
                      <wps:wsp>
                        <wps:cNvPr id="175" name="Text Box 175"/>
                        <wps:cNvSpPr txBox="1"/>
                        <wps:spPr>
                          <a:xfrm>
                            <a:off x="0" y="2530722"/>
                            <a:ext cx="2994660" cy="437282"/>
                          </a:xfrm>
                          <a:prstGeom prst="rect">
                            <a:avLst/>
                          </a:prstGeom>
                          <a:noFill/>
                          <a:ln w="6350">
                            <a:noFill/>
                          </a:ln>
                        </wps:spPr>
                        <wps:txbx>
                          <w:txbxContent>
                            <w:p w14:paraId="761FA255" w14:textId="749734EB" w:rsidR="00D87BB9" w:rsidRPr="007403B4" w:rsidRDefault="00D87BB9" w:rsidP="007403B4">
                              <w:pPr>
                                <w:jc w:val="center"/>
                                <w:rPr>
                                  <w:i/>
                                  <w:iCs/>
                                  <w:color w:val="44546A" w:themeColor="text2"/>
                                  <w:szCs w:val="28"/>
                                </w:rPr>
                              </w:pPr>
                              <w:r>
                                <w:rPr>
                                  <w:i/>
                                  <w:iCs/>
                                  <w:color w:val="44546A" w:themeColor="text2"/>
                                  <w:szCs w:val="28"/>
                                </w:rPr>
                                <w:t>Figure 8-6</w:t>
                              </w:r>
                              <w:r w:rsidRPr="007403B4">
                                <w:rPr>
                                  <w:i/>
                                  <w:iCs/>
                                  <w:color w:val="44546A" w:themeColor="text2"/>
                                  <w:szCs w:val="28"/>
                                </w:rPr>
                                <w:t>: Sudan Map – Ministry of Foreign Affairs –Republic of Sudan.</w:t>
                              </w:r>
                            </w:p>
                            <w:p w14:paraId="36A38B05" w14:textId="77777777" w:rsidR="00D87BB9" w:rsidRDefault="00D87BB9"/>
                            <w:p w14:paraId="3B190746"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4A38D4B5" w14:textId="77777777" w:rsidR="00D87BB9" w:rsidRDefault="00D87BB9"/>
                            <w:p w14:paraId="0144FA26"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4E3D47D7" w14:textId="77777777" w:rsidR="00D87BB9" w:rsidRDefault="00D87BB9"/>
                            <w:p w14:paraId="1FF9DA40"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4F3691B4" w14:textId="77777777" w:rsidR="00D87BB9" w:rsidRDefault="00D87BB9"/>
                            <w:p w14:paraId="7B809907"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0F7B9E4D" w14:textId="77777777" w:rsidR="00D87BB9" w:rsidRDefault="00D87BB9"/>
                            <w:p w14:paraId="1474B416"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C2D67BD" w14:textId="77777777" w:rsidR="00D87BB9" w:rsidRDefault="00D87BB9"/>
                            <w:p w14:paraId="54F19CE5"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41CD1DC" w14:textId="77777777" w:rsidR="00D87BB9" w:rsidRDefault="00D87BB9"/>
                            <w:p w14:paraId="70ABC880"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0937BFB4" w14:textId="77777777" w:rsidR="00D87BB9" w:rsidRDefault="00D87BB9"/>
                            <w:p w14:paraId="3AC210C4"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420A07C5" w14:textId="77777777" w:rsidR="00D87BB9" w:rsidRDefault="00D87BB9"/>
                            <w:p w14:paraId="15D8DEDF"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3BEABD5F" w14:textId="77777777" w:rsidR="00D87BB9" w:rsidRDefault="00D87BB9"/>
                            <w:p w14:paraId="376FAD5E"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25AD068" w14:textId="77777777" w:rsidR="00D87BB9" w:rsidRDefault="00D87BB9"/>
                            <w:p w14:paraId="00F9F6C8"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107D17B2" w14:textId="77777777" w:rsidR="00D87BB9" w:rsidRDefault="00D87BB9"/>
                            <w:p w14:paraId="2A02D49E"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49A38548" w14:textId="77777777" w:rsidR="00D87BB9" w:rsidRDefault="00D87BB9"/>
                            <w:p w14:paraId="213CEF1E"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39AE0680" w14:textId="77777777" w:rsidR="00D87BB9" w:rsidRDefault="00D87BB9"/>
                            <w:p w14:paraId="643C239B"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722ED99B" w14:textId="77777777" w:rsidR="00D87BB9" w:rsidRDefault="00D87BB9"/>
                            <w:p w14:paraId="0A5F0985"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7AFCF0AE" w14:textId="77777777" w:rsidR="00D87BB9" w:rsidRDefault="00D87BB9"/>
                            <w:p w14:paraId="54AA3A59"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218D3AFB" w14:textId="77777777" w:rsidR="00D87BB9" w:rsidRDefault="00D87BB9"/>
                            <w:p w14:paraId="421C7012"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80447EA" w14:textId="77777777" w:rsidR="00D87BB9" w:rsidRDefault="00D87BB9"/>
                            <w:p w14:paraId="3747D2FF"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9764532" w14:textId="77777777" w:rsidR="00D87BB9" w:rsidRDefault="00D87BB9"/>
                            <w:p w14:paraId="294970B9"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01762FB8" w14:textId="77777777" w:rsidR="00D87BB9" w:rsidRDefault="00D87BB9"/>
                            <w:p w14:paraId="2E115666"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6A2C5581" w14:textId="77777777" w:rsidR="00D87BB9" w:rsidRDefault="00D87BB9"/>
                            <w:p w14:paraId="41D92206"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41FB0E68" w14:textId="77777777" w:rsidR="00D87BB9" w:rsidRDefault="00D87BB9"/>
                            <w:p w14:paraId="57647788"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444A8EBF" w14:textId="77777777" w:rsidR="00D87BB9" w:rsidRDefault="00D87BB9"/>
                            <w:p w14:paraId="7B531644"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3D8A2996" w14:textId="77777777" w:rsidR="00D87BB9" w:rsidRDefault="00D87BB9"/>
                            <w:p w14:paraId="786A3522"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1D854ACC" w14:textId="77777777" w:rsidR="00D87BB9" w:rsidRDefault="00D87BB9"/>
                            <w:p w14:paraId="1D9327E3"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316DF6A6" w14:textId="77777777" w:rsidR="00D87BB9" w:rsidRDefault="00D87BB9"/>
                            <w:p w14:paraId="629C0735"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16CD7258" w14:textId="77777777" w:rsidR="00D87BB9" w:rsidRDefault="00D87BB9"/>
                            <w:p w14:paraId="62A857A2"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6F36CE7F" w14:textId="77777777" w:rsidR="00D87BB9" w:rsidRDefault="00D87BB9"/>
                            <w:p w14:paraId="249CC684"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2D786A7B" w14:textId="77777777" w:rsidR="00D87BB9" w:rsidRDefault="00D87BB9"/>
                            <w:p w14:paraId="7F99B0D2"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462154B6" w14:textId="77777777" w:rsidR="00D87BB9" w:rsidRDefault="00D87BB9"/>
                            <w:p w14:paraId="07BB9DAA"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439C4A8A" w14:textId="77777777" w:rsidR="00D87BB9" w:rsidRDefault="00D87BB9"/>
                            <w:p w14:paraId="5DE46A6B"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1ED3865B" w14:textId="77777777" w:rsidR="00D87BB9" w:rsidRDefault="00D87BB9"/>
                            <w:p w14:paraId="33D611B9"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3672B6AE" w14:textId="77777777" w:rsidR="00D87BB9" w:rsidRDefault="00D87BB9"/>
                            <w:p w14:paraId="69D70E32" w14:textId="77777777" w:rsidR="00D87BB9" w:rsidRPr="009E606E" w:rsidRDefault="00D87BB9" w:rsidP="00DE27C6">
                              <w:pPr>
                                <w:pStyle w:val="Capture2"/>
                              </w:pPr>
                              <w:r>
                                <w:t>Table</w:t>
                              </w:r>
                              <w:r w:rsidRPr="009E606E">
                                <w:t xml:space="preserve"> 8-7: U-RAP Components – Quantitative Data Analysis</w:t>
                              </w:r>
                              <w:r>
                                <w:t xml:space="preserve"> (Organisational Structure – City Risk)</w:t>
                              </w:r>
                            </w:p>
                            <w:p w14:paraId="7A487DF6" w14:textId="77777777" w:rsidR="00D87BB9" w:rsidRDefault="00D87BB9"/>
                            <w:p w14:paraId="4A15327D"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2A3EC372" w14:textId="77777777" w:rsidR="00D87BB9" w:rsidRDefault="00D87BB9"/>
                            <w:p w14:paraId="44DCC4AE"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64722000" w14:textId="77777777" w:rsidR="00D87BB9" w:rsidRDefault="00D87BB9"/>
                            <w:p w14:paraId="09428335"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7B04E9C" w14:textId="77777777" w:rsidR="00D87BB9" w:rsidRDefault="00D87BB9"/>
                            <w:p w14:paraId="21C4A604"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1021BE26" w14:textId="77777777" w:rsidR="00D87BB9" w:rsidRDefault="00D87BB9"/>
                            <w:p w14:paraId="79887159"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0271505B" w14:textId="77777777" w:rsidR="00D87BB9" w:rsidRDefault="00D87BB9"/>
                            <w:p w14:paraId="502471A0"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2127D44E" w14:textId="77777777" w:rsidR="00D87BB9" w:rsidRDefault="00D87BB9"/>
                            <w:p w14:paraId="10088244"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317A1A95" w14:textId="77777777" w:rsidR="00D87BB9" w:rsidRDefault="00D87BB9"/>
                            <w:p w14:paraId="345AA297"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141C5A3E" w14:textId="77777777" w:rsidR="00D87BB9" w:rsidRDefault="00D87BB9"/>
                            <w:p w14:paraId="1EBEB8C5"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15C3128B" w14:textId="77777777" w:rsidR="00D87BB9" w:rsidRDefault="00D87BB9"/>
                            <w:p w14:paraId="77AB2214"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7B475352" w14:textId="77777777" w:rsidR="00D87BB9" w:rsidRDefault="00D87BB9"/>
                            <w:p w14:paraId="7A546CF1"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13E45902" w14:textId="77777777" w:rsidR="00D87BB9" w:rsidRDefault="00D87BB9"/>
                            <w:p w14:paraId="3A375427"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77A43F5F" w14:textId="77777777" w:rsidR="00D87BB9" w:rsidRDefault="00D87BB9"/>
                            <w:p w14:paraId="73200C3B"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2F8222DA" w14:textId="77777777" w:rsidR="00D87BB9" w:rsidRDefault="00D87BB9"/>
                            <w:p w14:paraId="2E7FE2EF"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7B31A737" w14:textId="77777777" w:rsidR="00D87BB9" w:rsidRDefault="00D87BB9"/>
                            <w:p w14:paraId="0AF26F99"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11AFF9C1" w14:textId="77777777" w:rsidR="00D87BB9" w:rsidRDefault="00D87BB9"/>
                            <w:p w14:paraId="270D2B4B"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3F42AF58" w14:textId="77777777" w:rsidR="00D87BB9" w:rsidRDefault="00D87BB9"/>
                            <w:p w14:paraId="7C4D874D"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454C87FD" w14:textId="77777777" w:rsidR="00D87BB9" w:rsidRDefault="00D87BB9"/>
                            <w:p w14:paraId="2409C7DC"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2644F952" w14:textId="77777777" w:rsidR="00D87BB9" w:rsidRDefault="00D87BB9"/>
                            <w:p w14:paraId="3F1D93AF"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6CB772B1" w14:textId="77777777" w:rsidR="00D87BB9" w:rsidRDefault="00D87BB9"/>
                            <w:p w14:paraId="54B7F380"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30055170" w14:textId="77777777" w:rsidR="00D87BB9" w:rsidRDefault="00D87BB9"/>
                            <w:p w14:paraId="57120AA8"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6A2FA81E" w14:textId="77777777" w:rsidR="00D87BB9" w:rsidRDefault="00D87BB9"/>
                            <w:p w14:paraId="415185FA"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6F8DA40E" w14:textId="77777777" w:rsidR="00D87BB9" w:rsidRDefault="00D87BB9"/>
                            <w:p w14:paraId="27DB9DEE"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2F467C38" w14:textId="77777777" w:rsidR="00D87BB9" w:rsidRDefault="00D87BB9"/>
                            <w:p w14:paraId="3E183222"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41480843" w14:textId="77777777" w:rsidR="00D87BB9" w:rsidRDefault="00D87BB9"/>
                            <w:p w14:paraId="0371B7E1"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3CA7D56E" w14:textId="77777777" w:rsidR="00D87BB9" w:rsidRDefault="00D87BB9"/>
                            <w:p w14:paraId="0DB3BAA0"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430B418D" w14:textId="77777777" w:rsidR="00D87BB9" w:rsidRDefault="00D87BB9"/>
                            <w:p w14:paraId="21DE8542"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70AAEFF1" w14:textId="77777777" w:rsidR="00D87BB9" w:rsidRDefault="00D87BB9"/>
                            <w:p w14:paraId="68C3EEE1"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3FB0112B" w14:textId="77777777" w:rsidR="00D87BB9" w:rsidRDefault="00D87BB9"/>
                            <w:p w14:paraId="608F79E2"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7B43B614" w14:textId="77777777" w:rsidR="00D87BB9" w:rsidRDefault="00D87BB9"/>
                            <w:p w14:paraId="6FAD1B71"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F02B9C1" w14:textId="77777777" w:rsidR="00D87BB9" w:rsidRDefault="00D87BB9"/>
                            <w:p w14:paraId="069D1D20"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472F957" w14:textId="77777777" w:rsidR="00D87BB9" w:rsidRDefault="00D87BB9"/>
                            <w:p w14:paraId="59D45898"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42579ED4" w14:textId="77777777" w:rsidR="00D87BB9" w:rsidRDefault="00D87BB9"/>
                            <w:p w14:paraId="3674FC2A"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40FAA63C" w14:textId="77777777" w:rsidR="00D87BB9" w:rsidRDefault="00D87BB9"/>
                            <w:p w14:paraId="6AC81081"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182E145C" w14:textId="77777777" w:rsidR="00D87BB9" w:rsidRDefault="00D87BB9"/>
                            <w:p w14:paraId="25CF1D89"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15ACC7FF" w14:textId="77777777" w:rsidR="00D87BB9" w:rsidRDefault="00D87BB9"/>
                            <w:p w14:paraId="20813018"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171ED3E0" w14:textId="77777777" w:rsidR="00D87BB9" w:rsidRDefault="00D87BB9"/>
                            <w:p w14:paraId="14B2F2F9"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301FEF95" w14:textId="77777777" w:rsidR="00D87BB9" w:rsidRDefault="00D87BB9"/>
                            <w:p w14:paraId="5436F8A6"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5BEDEA1F" w14:textId="77777777" w:rsidR="00D87BB9" w:rsidRDefault="00D87BB9"/>
                            <w:p w14:paraId="513B7DBA"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725339EF" w14:textId="77777777" w:rsidR="00D87BB9" w:rsidRDefault="00D87BB9"/>
                            <w:p w14:paraId="7DE27F34"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7536F7FB" w14:textId="77777777" w:rsidR="00D87BB9" w:rsidRDefault="00D87BB9"/>
                            <w:p w14:paraId="58D44F65"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63F6AF3B" w14:textId="77777777" w:rsidR="00D87BB9" w:rsidRDefault="00D87BB9"/>
                            <w:p w14:paraId="09AD4699"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77A1F17" w14:textId="77777777" w:rsidR="00D87BB9" w:rsidRDefault="00D87BB9"/>
                            <w:p w14:paraId="4BB7FDE6"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6C943D8A" w14:textId="77777777" w:rsidR="00D87BB9" w:rsidRDefault="00D87BB9"/>
                            <w:p w14:paraId="0E09C0EF"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273B5696" w14:textId="77777777" w:rsidR="00D87BB9" w:rsidRDefault="00D87BB9"/>
                            <w:p w14:paraId="2A757017"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7659F3A6" w14:textId="77777777" w:rsidR="00D87BB9" w:rsidRDefault="00D87BB9"/>
                            <w:p w14:paraId="6963AFE2"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305F5608" w14:textId="77777777" w:rsidR="00D87BB9" w:rsidRDefault="00D87BB9"/>
                            <w:p w14:paraId="109CF849" w14:textId="6DD84FFA"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77" name="Picture 177"/>
                          <pic:cNvPicPr>
                            <a:picLocks noChangeAspect="1"/>
                          </pic:cNvPicPr>
                        </pic:nvPicPr>
                        <pic:blipFill rotWithShape="1">
                          <a:blip r:embed="rId274" cstate="print">
                            <a:extLst>
                              <a:ext uri="{28A0092B-C50C-407E-A947-70E740481C1C}">
                                <a14:useLocalDpi xmlns:a14="http://schemas.microsoft.com/office/drawing/2010/main" val="0"/>
                              </a:ext>
                            </a:extLst>
                          </a:blip>
                          <a:srcRect l="2229" t="2067" r="1932" b="2453"/>
                          <a:stretch/>
                        </pic:blipFill>
                        <pic:spPr bwMode="auto">
                          <a:xfrm>
                            <a:off x="0" y="0"/>
                            <a:ext cx="3016250" cy="241300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7126328" id="Group 174" o:spid="_x0000_s1262" style="position:absolute;margin-left:.45pt;margin-top:5.15pt;width:262.95pt;height:261.9pt;z-index:251980800;mso-position-horizontal-relative:margin;mso-position-vertical-relative:text;mso-width-relative:margin;mso-height-relative:margin" coordsize="30162,296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">
                <v:shape id="Text Box 175" o:spid="_x0000_s1263" type="#_x0000_t202" style="position:absolute;top:25307;width:29946;height:4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761FA255" w14:textId="749734EB" w:rsidR="00D87BB9" w:rsidRPr="007403B4" w:rsidRDefault="00D87BB9" w:rsidP="007403B4">
                        <w:pPr>
                          <w:jc w:val="center"/>
                          <w:rPr>
                            <w:i/>
                            <w:iCs/>
                            <w:color w:val="44546A" w:themeColor="text2"/>
                            <w:szCs w:val="28"/>
                          </w:rPr>
                        </w:pPr>
                        <w:r>
                          <w:rPr>
                            <w:i/>
                            <w:iCs/>
                            <w:color w:val="44546A" w:themeColor="text2"/>
                            <w:szCs w:val="28"/>
                          </w:rPr>
                          <w:t>Figure 8-6</w:t>
                        </w:r>
                        <w:r w:rsidRPr="007403B4">
                          <w:rPr>
                            <w:i/>
                            <w:iCs/>
                            <w:color w:val="44546A" w:themeColor="text2"/>
                            <w:szCs w:val="28"/>
                          </w:rPr>
                          <w:t>: Sudan Map – Ministry of Foreign Affairs –Republic of Sudan.</w:t>
                        </w:r>
                      </w:p>
                      <w:p w14:paraId="36A38B05" w14:textId="77777777" w:rsidR="00D87BB9" w:rsidRDefault="00D87BB9"/>
                      <w:p w14:paraId="3B190746"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4A38D4B5" w14:textId="77777777" w:rsidR="00D87BB9" w:rsidRDefault="00D87BB9"/>
                      <w:p w14:paraId="0144FA26"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4E3D47D7" w14:textId="77777777" w:rsidR="00D87BB9" w:rsidRDefault="00D87BB9"/>
                      <w:p w14:paraId="1FF9DA40"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4F3691B4" w14:textId="77777777" w:rsidR="00D87BB9" w:rsidRDefault="00D87BB9"/>
                      <w:p w14:paraId="7B809907"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0F7B9E4D" w14:textId="77777777" w:rsidR="00D87BB9" w:rsidRDefault="00D87BB9"/>
                      <w:p w14:paraId="1474B416"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C2D67BD" w14:textId="77777777" w:rsidR="00D87BB9" w:rsidRDefault="00D87BB9"/>
                      <w:p w14:paraId="54F19CE5"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41CD1DC" w14:textId="77777777" w:rsidR="00D87BB9" w:rsidRDefault="00D87BB9"/>
                      <w:p w14:paraId="70ABC880"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0937BFB4" w14:textId="77777777" w:rsidR="00D87BB9" w:rsidRDefault="00D87BB9"/>
                      <w:p w14:paraId="3AC210C4"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420A07C5" w14:textId="77777777" w:rsidR="00D87BB9" w:rsidRDefault="00D87BB9"/>
                      <w:p w14:paraId="15D8DEDF"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3BEABD5F" w14:textId="77777777" w:rsidR="00D87BB9" w:rsidRDefault="00D87BB9"/>
                      <w:p w14:paraId="376FAD5E"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25AD068" w14:textId="77777777" w:rsidR="00D87BB9" w:rsidRDefault="00D87BB9"/>
                      <w:p w14:paraId="00F9F6C8"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107D17B2" w14:textId="77777777" w:rsidR="00D87BB9" w:rsidRDefault="00D87BB9"/>
                      <w:p w14:paraId="2A02D49E"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49A38548" w14:textId="77777777" w:rsidR="00D87BB9" w:rsidRDefault="00D87BB9"/>
                      <w:p w14:paraId="213CEF1E"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39AE0680" w14:textId="77777777" w:rsidR="00D87BB9" w:rsidRDefault="00D87BB9"/>
                      <w:p w14:paraId="643C239B"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722ED99B" w14:textId="77777777" w:rsidR="00D87BB9" w:rsidRDefault="00D87BB9"/>
                      <w:p w14:paraId="0A5F0985"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7AFCF0AE" w14:textId="77777777" w:rsidR="00D87BB9" w:rsidRDefault="00D87BB9"/>
                      <w:p w14:paraId="54AA3A59"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218D3AFB" w14:textId="77777777" w:rsidR="00D87BB9" w:rsidRDefault="00D87BB9"/>
                      <w:p w14:paraId="421C7012"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80447EA" w14:textId="77777777" w:rsidR="00D87BB9" w:rsidRDefault="00D87BB9"/>
                      <w:p w14:paraId="3747D2FF"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9764532" w14:textId="77777777" w:rsidR="00D87BB9" w:rsidRDefault="00D87BB9"/>
                      <w:p w14:paraId="294970B9"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01762FB8" w14:textId="77777777" w:rsidR="00D87BB9" w:rsidRDefault="00D87BB9"/>
                      <w:p w14:paraId="2E115666"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6A2C5581" w14:textId="77777777" w:rsidR="00D87BB9" w:rsidRDefault="00D87BB9"/>
                      <w:p w14:paraId="41D92206"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41FB0E68" w14:textId="77777777" w:rsidR="00D87BB9" w:rsidRDefault="00D87BB9"/>
                      <w:p w14:paraId="57647788"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444A8EBF" w14:textId="77777777" w:rsidR="00D87BB9" w:rsidRDefault="00D87BB9"/>
                      <w:p w14:paraId="7B531644"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3D8A2996" w14:textId="77777777" w:rsidR="00D87BB9" w:rsidRDefault="00D87BB9"/>
                      <w:p w14:paraId="786A3522"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1D854ACC" w14:textId="77777777" w:rsidR="00D87BB9" w:rsidRDefault="00D87BB9"/>
                      <w:p w14:paraId="1D9327E3"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316DF6A6" w14:textId="77777777" w:rsidR="00D87BB9" w:rsidRDefault="00D87BB9"/>
                      <w:p w14:paraId="629C0735"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16CD7258" w14:textId="77777777" w:rsidR="00D87BB9" w:rsidRDefault="00D87BB9"/>
                      <w:p w14:paraId="62A857A2"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6F36CE7F" w14:textId="77777777" w:rsidR="00D87BB9" w:rsidRDefault="00D87BB9"/>
                      <w:p w14:paraId="249CC684"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2D786A7B" w14:textId="77777777" w:rsidR="00D87BB9" w:rsidRDefault="00D87BB9"/>
                      <w:p w14:paraId="7F99B0D2"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462154B6" w14:textId="77777777" w:rsidR="00D87BB9" w:rsidRDefault="00D87BB9"/>
                      <w:p w14:paraId="07BB9DAA"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439C4A8A" w14:textId="77777777" w:rsidR="00D87BB9" w:rsidRDefault="00D87BB9"/>
                      <w:p w14:paraId="5DE46A6B"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1ED3865B" w14:textId="77777777" w:rsidR="00D87BB9" w:rsidRDefault="00D87BB9"/>
                      <w:p w14:paraId="33D611B9"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3672B6AE" w14:textId="77777777" w:rsidR="00D87BB9" w:rsidRDefault="00D87BB9"/>
                      <w:p w14:paraId="69D70E32" w14:textId="77777777" w:rsidR="00D87BB9" w:rsidRPr="009E606E" w:rsidRDefault="00D87BB9" w:rsidP="00DE27C6">
                        <w:pPr>
                          <w:pStyle w:val="Capture2"/>
                        </w:pPr>
                        <w:r>
                          <w:t>Table</w:t>
                        </w:r>
                        <w:r w:rsidRPr="009E606E">
                          <w:t xml:space="preserve"> 8-7: U-RAP Components – Quantitative Data Analysis</w:t>
                        </w:r>
                        <w:r>
                          <w:t xml:space="preserve"> (Organisational Structure – City Risk)</w:t>
                        </w:r>
                      </w:p>
                      <w:p w14:paraId="7A487DF6" w14:textId="77777777" w:rsidR="00D87BB9" w:rsidRDefault="00D87BB9"/>
                      <w:p w14:paraId="4A15327D"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2A3EC372" w14:textId="77777777" w:rsidR="00D87BB9" w:rsidRDefault="00D87BB9"/>
                      <w:p w14:paraId="44DCC4AE"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64722000" w14:textId="77777777" w:rsidR="00D87BB9" w:rsidRDefault="00D87BB9"/>
                      <w:p w14:paraId="09428335"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7B04E9C" w14:textId="77777777" w:rsidR="00D87BB9" w:rsidRDefault="00D87BB9"/>
                      <w:p w14:paraId="21C4A604"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1021BE26" w14:textId="77777777" w:rsidR="00D87BB9" w:rsidRDefault="00D87BB9"/>
                      <w:p w14:paraId="79887159"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0271505B" w14:textId="77777777" w:rsidR="00D87BB9" w:rsidRDefault="00D87BB9"/>
                      <w:p w14:paraId="502471A0"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2127D44E" w14:textId="77777777" w:rsidR="00D87BB9" w:rsidRDefault="00D87BB9"/>
                      <w:p w14:paraId="10088244"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317A1A95" w14:textId="77777777" w:rsidR="00D87BB9" w:rsidRDefault="00D87BB9"/>
                      <w:p w14:paraId="345AA297"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141C5A3E" w14:textId="77777777" w:rsidR="00D87BB9" w:rsidRDefault="00D87BB9"/>
                      <w:p w14:paraId="1EBEB8C5"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15C3128B" w14:textId="77777777" w:rsidR="00D87BB9" w:rsidRDefault="00D87BB9"/>
                      <w:p w14:paraId="77AB2214"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7B475352" w14:textId="77777777" w:rsidR="00D87BB9" w:rsidRDefault="00D87BB9"/>
                      <w:p w14:paraId="7A546CF1"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13E45902" w14:textId="77777777" w:rsidR="00D87BB9" w:rsidRDefault="00D87BB9"/>
                      <w:p w14:paraId="3A375427"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77A43F5F" w14:textId="77777777" w:rsidR="00D87BB9" w:rsidRDefault="00D87BB9"/>
                      <w:p w14:paraId="73200C3B"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2F8222DA" w14:textId="77777777" w:rsidR="00D87BB9" w:rsidRDefault="00D87BB9"/>
                      <w:p w14:paraId="2E7FE2EF"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7B31A737" w14:textId="77777777" w:rsidR="00D87BB9" w:rsidRDefault="00D87BB9"/>
                      <w:p w14:paraId="0AF26F99"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11AFF9C1" w14:textId="77777777" w:rsidR="00D87BB9" w:rsidRDefault="00D87BB9"/>
                      <w:p w14:paraId="270D2B4B"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3F42AF58" w14:textId="77777777" w:rsidR="00D87BB9" w:rsidRDefault="00D87BB9"/>
                      <w:p w14:paraId="7C4D874D"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454C87FD" w14:textId="77777777" w:rsidR="00D87BB9" w:rsidRDefault="00D87BB9"/>
                      <w:p w14:paraId="2409C7DC"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2644F952" w14:textId="77777777" w:rsidR="00D87BB9" w:rsidRDefault="00D87BB9"/>
                      <w:p w14:paraId="3F1D93AF"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6CB772B1" w14:textId="77777777" w:rsidR="00D87BB9" w:rsidRDefault="00D87BB9"/>
                      <w:p w14:paraId="54B7F380"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30055170" w14:textId="77777777" w:rsidR="00D87BB9" w:rsidRDefault="00D87BB9"/>
                      <w:p w14:paraId="57120AA8"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6A2FA81E" w14:textId="77777777" w:rsidR="00D87BB9" w:rsidRDefault="00D87BB9"/>
                      <w:p w14:paraId="415185FA"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6F8DA40E" w14:textId="77777777" w:rsidR="00D87BB9" w:rsidRDefault="00D87BB9"/>
                      <w:p w14:paraId="27DB9DEE"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2F467C38" w14:textId="77777777" w:rsidR="00D87BB9" w:rsidRDefault="00D87BB9"/>
                      <w:p w14:paraId="3E183222"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41480843" w14:textId="77777777" w:rsidR="00D87BB9" w:rsidRDefault="00D87BB9"/>
                      <w:p w14:paraId="0371B7E1"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3CA7D56E" w14:textId="77777777" w:rsidR="00D87BB9" w:rsidRDefault="00D87BB9"/>
                      <w:p w14:paraId="0DB3BAA0"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430B418D" w14:textId="77777777" w:rsidR="00D87BB9" w:rsidRDefault="00D87BB9"/>
                      <w:p w14:paraId="21DE8542"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70AAEFF1" w14:textId="77777777" w:rsidR="00D87BB9" w:rsidRDefault="00D87BB9"/>
                      <w:p w14:paraId="68C3EEE1"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3FB0112B" w14:textId="77777777" w:rsidR="00D87BB9" w:rsidRDefault="00D87BB9"/>
                      <w:p w14:paraId="608F79E2"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7B43B614" w14:textId="77777777" w:rsidR="00D87BB9" w:rsidRDefault="00D87BB9"/>
                      <w:p w14:paraId="6FAD1B71"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F02B9C1" w14:textId="77777777" w:rsidR="00D87BB9" w:rsidRDefault="00D87BB9"/>
                      <w:p w14:paraId="069D1D20"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472F957" w14:textId="77777777" w:rsidR="00D87BB9" w:rsidRDefault="00D87BB9"/>
                      <w:p w14:paraId="59D45898"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42579ED4" w14:textId="77777777" w:rsidR="00D87BB9" w:rsidRDefault="00D87BB9"/>
                      <w:p w14:paraId="3674FC2A"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40FAA63C" w14:textId="77777777" w:rsidR="00D87BB9" w:rsidRDefault="00D87BB9"/>
                      <w:p w14:paraId="6AC81081"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182E145C" w14:textId="77777777" w:rsidR="00D87BB9" w:rsidRDefault="00D87BB9"/>
                      <w:p w14:paraId="25CF1D89"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15ACC7FF" w14:textId="77777777" w:rsidR="00D87BB9" w:rsidRDefault="00D87BB9"/>
                      <w:p w14:paraId="20813018"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171ED3E0" w14:textId="77777777" w:rsidR="00D87BB9" w:rsidRDefault="00D87BB9"/>
                      <w:p w14:paraId="14B2F2F9"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301FEF95" w14:textId="77777777" w:rsidR="00D87BB9" w:rsidRDefault="00D87BB9"/>
                      <w:p w14:paraId="5436F8A6"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5BEDEA1F" w14:textId="77777777" w:rsidR="00D87BB9" w:rsidRDefault="00D87BB9"/>
                      <w:p w14:paraId="513B7DBA"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725339EF" w14:textId="77777777" w:rsidR="00D87BB9" w:rsidRDefault="00D87BB9"/>
                      <w:p w14:paraId="7DE27F34"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7536F7FB" w14:textId="77777777" w:rsidR="00D87BB9" w:rsidRDefault="00D87BB9"/>
                      <w:p w14:paraId="58D44F65"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63F6AF3B" w14:textId="77777777" w:rsidR="00D87BB9" w:rsidRDefault="00D87BB9"/>
                      <w:p w14:paraId="09AD4699"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577A1F17" w14:textId="77777777" w:rsidR="00D87BB9" w:rsidRDefault="00D87BB9"/>
                      <w:p w14:paraId="4BB7FDE6"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6C943D8A" w14:textId="77777777" w:rsidR="00D87BB9" w:rsidRDefault="00D87BB9"/>
                      <w:p w14:paraId="0E09C0EF"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273B5696" w14:textId="77777777" w:rsidR="00D87BB9" w:rsidRDefault="00D87BB9"/>
                      <w:p w14:paraId="2A757017" w14:textId="77777777" w:rsidR="00D87BB9" w:rsidRPr="009E606E" w:rsidRDefault="00D87BB9" w:rsidP="00DE27C6">
                        <w:pPr>
                          <w:pStyle w:val="Capture2"/>
                        </w:pPr>
                        <w:r>
                          <w:t>Table</w:t>
                        </w:r>
                        <w:r w:rsidRPr="009E606E">
                          <w:t xml:space="preserve"> 8-7: U-RAP Components – Quantitative Data Analyis</w:t>
                        </w:r>
                        <w:r>
                          <w:t xml:space="preserve"> (Organisational Structure – City Risk)</w:t>
                        </w:r>
                      </w:p>
                      <w:p w14:paraId="7659F3A6" w14:textId="77777777" w:rsidR="00D87BB9" w:rsidRDefault="00D87BB9"/>
                      <w:p w14:paraId="6963AFE2" w14:textId="77777777"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p w14:paraId="305F5608" w14:textId="77777777" w:rsidR="00D87BB9" w:rsidRDefault="00D87BB9"/>
                      <w:p w14:paraId="109CF849" w14:textId="6DD84FFA" w:rsidR="00D87BB9" w:rsidRPr="007403B4" w:rsidRDefault="00D87BB9" w:rsidP="007403B4">
                        <w:pPr>
                          <w:jc w:val="center"/>
                          <w:rPr>
                            <w:i/>
                            <w:iCs/>
                            <w:color w:val="44546A" w:themeColor="text2"/>
                            <w:szCs w:val="28"/>
                          </w:rPr>
                        </w:pPr>
                        <w:r>
                          <w:t>Table</w:t>
                        </w:r>
                        <w:r w:rsidRPr="009E606E">
                          <w:t xml:space="preserve"> 8-7: U-RAP Components – Quantitative Data Analyis</w:t>
                        </w:r>
                        <w:r>
                          <w:t xml:space="preserve"> (Organisational Structure – City Risk)</w:t>
                        </w:r>
                        <w:r>
                          <w:rPr>
                            <w:i/>
                            <w:iCs/>
                            <w:color w:val="44546A" w:themeColor="text2"/>
                            <w:szCs w:val="28"/>
                          </w:rPr>
                          <w:t>Figure 8-4</w:t>
                        </w:r>
                        <w:r w:rsidRPr="007403B4">
                          <w:rPr>
                            <w:i/>
                            <w:iCs/>
                            <w:color w:val="44546A" w:themeColor="text2"/>
                            <w:szCs w:val="28"/>
                          </w:rPr>
                          <w:t>: Sudan Map – Ministry of Foreign Affairs –Republic of Sudan.</w:t>
                        </w:r>
                      </w:p>
                    </w:txbxContent>
                  </v:textbox>
                </v:shape>
                <v:shape id="Picture 177" o:spid="_x0000_s1264" type="#_x0000_t75" style="position:absolute;width:30162;height:24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">
                  <v:imagedata r:id="rId275" o:title="" croptop="1355f" cropbottom="1608f" cropleft="1461f" cropright="1266f"/>
                  <v:path arrowok="t"/>
                </v:shape>
                <w10:wrap type="square" anchorx="margin"/>
              </v:group>
            </w:pict>
          </mc:Fallback>
        </mc:AlternateContent>
      </w:r>
      <w:r w:rsidR="008E7557">
        <w:rPr>
          <w:rFonts w:asciiTheme="minorBidi" w:hAnsiTheme="minorBidi"/>
          <w:noProof/>
          <w:lang w:val="en-US"/>
        </w:rPr>
        <w:t xml:space="preserve">Associating </w:t>
      </w:r>
      <w:r w:rsidR="0016249B">
        <w:rPr>
          <w:rFonts w:asciiTheme="minorBidi" w:hAnsiTheme="minorBidi"/>
          <w:noProof/>
          <w:lang w:val="en-US"/>
        </w:rPr>
        <w:t>interlinkages between DRR National and local DRR policies,</w:t>
      </w:r>
      <w:r w:rsidRPr="00010E54">
        <w:rPr>
          <w:rFonts w:asciiTheme="minorBidi" w:hAnsiTheme="minorBidi"/>
          <w:noProof/>
          <w:lang w:val="en-US"/>
        </w:rPr>
        <w:t xml:space="preserve"> resilience assessments for 10 Sudanese cities took place </w:t>
      </w:r>
      <w:r w:rsidR="002F7E6C">
        <w:rPr>
          <w:rFonts w:asciiTheme="minorBidi" w:hAnsiTheme="minorBidi"/>
          <w:noProof/>
          <w:lang w:val="en-US"/>
        </w:rPr>
        <w:t>o</w:t>
      </w:r>
      <w:r w:rsidRPr="00010E54">
        <w:rPr>
          <w:rFonts w:asciiTheme="minorBidi" w:hAnsiTheme="minorBidi"/>
          <w:noProof/>
          <w:lang w:val="en-US"/>
        </w:rPr>
        <w:t xml:space="preserve">n April 2018, as part of the </w:t>
      </w:r>
      <w:r w:rsidR="007769BE" w:rsidRPr="007769BE">
        <w:rPr>
          <w:rFonts w:asciiTheme="minorBidi" w:hAnsiTheme="minorBidi"/>
          <w:noProof/>
          <w:lang w:val="en-US"/>
        </w:rPr>
        <w:t>UNDRR</w:t>
      </w:r>
      <w:r w:rsidRPr="00010E54">
        <w:rPr>
          <w:rFonts w:asciiTheme="minorBidi" w:hAnsiTheme="minorBidi"/>
          <w:noProof/>
          <w:lang w:val="en-US"/>
        </w:rPr>
        <w:t xml:space="preserve"> Regional Office for the Arab States initiative to implement the SFDRR in 25 Arab cities at the local level, with the support of the European Commission and led by the Arab Urban Development Institute and Resurgence Urban Resilience </w:t>
      </w:r>
      <w:r w:rsidRPr="00010E54">
        <w:rPr>
          <w:rFonts w:asciiTheme="minorBidi" w:hAnsiTheme="minorBidi"/>
          <w:noProof/>
          <w:lang w:val="en-US"/>
        </w:rPr>
        <w:lastRenderedPageBreak/>
        <w:t xml:space="preserve">trust as implementing agencies, who conducted the assessments using the </w:t>
      </w:r>
      <w:r w:rsidR="007769BE" w:rsidRPr="007769BE">
        <w:rPr>
          <w:rFonts w:asciiTheme="minorBidi" w:hAnsiTheme="minorBidi"/>
          <w:noProof/>
          <w:lang w:val="en-US"/>
        </w:rPr>
        <w:t xml:space="preserve">UNDRR </w:t>
      </w:r>
      <w:r w:rsidRPr="00010E54">
        <w:rPr>
          <w:rFonts w:asciiTheme="minorBidi" w:hAnsiTheme="minorBidi"/>
          <w:noProof/>
          <w:lang w:val="en-US"/>
        </w:rPr>
        <w:t xml:space="preserve">Disaster Resilience Scorecard (New Ten Essentials).  It is structured around the </w:t>
      </w:r>
      <w:r w:rsidR="007769BE" w:rsidRPr="007769BE">
        <w:rPr>
          <w:rFonts w:asciiTheme="minorBidi" w:hAnsiTheme="minorBidi"/>
          <w:noProof/>
          <w:lang w:val="en-US"/>
        </w:rPr>
        <w:t xml:space="preserve">UNDRR </w:t>
      </w:r>
      <w:r w:rsidRPr="00010E54">
        <w:rPr>
          <w:rFonts w:asciiTheme="minorBidi" w:hAnsiTheme="minorBidi"/>
          <w:noProof/>
          <w:lang w:val="en-US"/>
        </w:rPr>
        <w:t>Ten Essentials for Making Cities Resilient, and facilitates the process of identifying the root cause</w:t>
      </w:r>
      <w:r w:rsidR="00BF3B8B">
        <w:rPr>
          <w:rFonts w:asciiTheme="minorBidi" w:hAnsiTheme="minorBidi"/>
          <w:noProof/>
          <w:lang w:val="en-US"/>
        </w:rPr>
        <w:t>s of vulnerability. A</w:t>
      </w:r>
      <w:r w:rsidRPr="00010E54">
        <w:rPr>
          <w:rFonts w:asciiTheme="minorBidi" w:hAnsiTheme="minorBidi"/>
          <w:noProof/>
          <w:lang w:val="en-US"/>
        </w:rPr>
        <w:t xml:space="preserve">llowing local governments to frame a baseline for understanding risk and identifying gaps in institutional capacities, </w:t>
      </w:r>
      <w:r w:rsidR="00BF3B8B">
        <w:rPr>
          <w:rFonts w:asciiTheme="minorBidi" w:hAnsiTheme="minorBidi"/>
          <w:noProof/>
          <w:lang w:val="en-US"/>
        </w:rPr>
        <w:t>the asssessmet</w:t>
      </w:r>
      <w:r w:rsidRPr="00010E54">
        <w:rPr>
          <w:rFonts w:asciiTheme="minorBidi" w:hAnsiTheme="minorBidi"/>
          <w:noProof/>
          <w:lang w:val="en-US"/>
        </w:rPr>
        <w:t xml:space="preserve"> focus</w:t>
      </w:r>
      <w:r w:rsidR="00BF3B8B">
        <w:rPr>
          <w:rFonts w:asciiTheme="minorBidi" w:hAnsiTheme="minorBidi"/>
          <w:noProof/>
          <w:lang w:val="en-US"/>
        </w:rPr>
        <w:t>ed</w:t>
      </w:r>
      <w:r w:rsidRPr="00010E54">
        <w:rPr>
          <w:rFonts w:asciiTheme="minorBidi" w:hAnsiTheme="minorBidi"/>
          <w:noProof/>
          <w:lang w:val="en-US"/>
        </w:rPr>
        <w:t xml:space="preserve"> on integrating the needs of the urban poor in disaster preparedness, emergency response and recovery. </w:t>
      </w:r>
      <w:r w:rsidR="0016249B">
        <w:rPr>
          <w:rFonts w:asciiTheme="minorBidi" w:hAnsiTheme="minorBidi"/>
          <w:noProof/>
          <w:lang w:val="en-US"/>
        </w:rPr>
        <w:t>T</w:t>
      </w:r>
      <w:r w:rsidRPr="00010E54">
        <w:rPr>
          <w:rFonts w:asciiTheme="minorBidi" w:hAnsiTheme="minorBidi"/>
          <w:noProof/>
          <w:lang w:val="en-US"/>
        </w:rPr>
        <w:t xml:space="preserve">he Scorecard </w:t>
      </w:r>
      <w:r w:rsidR="0016249B">
        <w:rPr>
          <w:rFonts w:asciiTheme="minorBidi" w:hAnsiTheme="minorBidi"/>
          <w:noProof/>
          <w:lang w:val="en-US"/>
        </w:rPr>
        <w:t xml:space="preserve">was used to </w:t>
      </w:r>
      <w:r w:rsidRPr="00010E54">
        <w:rPr>
          <w:rFonts w:asciiTheme="minorBidi" w:hAnsiTheme="minorBidi"/>
          <w:noProof/>
          <w:lang w:val="en-US"/>
        </w:rPr>
        <w:t>identi</w:t>
      </w:r>
      <w:r w:rsidR="0016249B">
        <w:rPr>
          <w:rFonts w:asciiTheme="minorBidi" w:hAnsiTheme="minorBidi"/>
          <w:noProof/>
          <w:lang w:val="en-US"/>
        </w:rPr>
        <w:t>fy</w:t>
      </w:r>
      <w:r w:rsidRPr="00010E54">
        <w:rPr>
          <w:rFonts w:asciiTheme="minorBidi" w:hAnsiTheme="minorBidi"/>
          <w:noProof/>
          <w:lang w:val="en-US"/>
        </w:rPr>
        <w:t xml:space="preserve"> the gaps in DRR </w:t>
      </w:r>
      <w:r w:rsidR="0016249B">
        <w:rPr>
          <w:rFonts w:asciiTheme="minorBidi" w:hAnsiTheme="minorBidi"/>
          <w:noProof/>
          <w:lang w:val="en-US"/>
        </w:rPr>
        <w:t>strateg</w:t>
      </w:r>
      <w:r w:rsidRPr="00010E54">
        <w:rPr>
          <w:rFonts w:asciiTheme="minorBidi" w:hAnsiTheme="minorBidi"/>
          <w:noProof/>
          <w:lang w:val="en-US"/>
        </w:rPr>
        <w:t>ies</w:t>
      </w:r>
      <w:r w:rsidR="0016249B">
        <w:rPr>
          <w:rFonts w:asciiTheme="minorBidi" w:hAnsiTheme="minorBidi"/>
          <w:noProof/>
          <w:lang w:val="en-US"/>
        </w:rPr>
        <w:t xml:space="preserve"> at the local level,</w:t>
      </w:r>
      <w:r w:rsidRPr="00010E54">
        <w:rPr>
          <w:rFonts w:asciiTheme="minorBidi" w:hAnsiTheme="minorBidi"/>
          <w:noProof/>
          <w:lang w:val="en-US"/>
        </w:rPr>
        <w:t xml:space="preserve"> develop </w:t>
      </w:r>
      <w:r w:rsidR="0016249B">
        <w:rPr>
          <w:rFonts w:asciiTheme="minorBidi" w:hAnsiTheme="minorBidi"/>
          <w:noProof/>
          <w:lang w:val="en-US"/>
        </w:rPr>
        <w:t>a</w:t>
      </w:r>
      <w:r w:rsidRPr="00010E54">
        <w:rPr>
          <w:rFonts w:asciiTheme="minorBidi" w:hAnsiTheme="minorBidi"/>
          <w:noProof/>
          <w:lang w:val="en-US"/>
        </w:rPr>
        <w:t xml:space="preserve"> set of recommendations ahead of the city resilience action planning</w:t>
      </w:r>
      <w:r w:rsidR="0016249B">
        <w:rPr>
          <w:rFonts w:asciiTheme="minorBidi" w:hAnsiTheme="minorBidi"/>
          <w:noProof/>
          <w:lang w:val="en-US"/>
        </w:rPr>
        <w:t>, and integrat</w:t>
      </w:r>
      <w:r w:rsidR="00BF3B8B">
        <w:rPr>
          <w:rFonts w:asciiTheme="minorBidi" w:hAnsiTheme="minorBidi"/>
          <w:noProof/>
          <w:lang w:val="en-US"/>
        </w:rPr>
        <w:t>e</w:t>
      </w:r>
      <w:r w:rsidR="0016249B">
        <w:rPr>
          <w:rFonts w:asciiTheme="minorBidi" w:hAnsiTheme="minorBidi"/>
          <w:noProof/>
          <w:lang w:val="en-US"/>
        </w:rPr>
        <w:t xml:space="preserve"> national SFDRR monitoring indicators.</w:t>
      </w:r>
      <w:r w:rsidRPr="00010E54">
        <w:rPr>
          <w:rFonts w:asciiTheme="minorBidi" w:hAnsiTheme="minorBidi"/>
          <w:noProof/>
          <w:lang w:val="en-US"/>
        </w:rPr>
        <w:t>The assessment method used Level 1: Preliminary level Scorecard tool, with a total of 47 critical sub-questions/indicators, each with a 0 – 3 score, applied in three days’ city multi-stakeholders’ workshop.</w:t>
      </w:r>
      <w:r w:rsidRPr="00010E54">
        <w:rPr>
          <w:rFonts w:asciiTheme="minorBidi" w:hAnsiTheme="minorBidi"/>
        </w:rPr>
        <w:t xml:space="preserve"> </w:t>
      </w:r>
    </w:p>
    <w:p w14:paraId="512871C2" w14:textId="55F4A571" w:rsidR="00992977" w:rsidRDefault="00992977" w:rsidP="00BF3B8B">
      <w:pPr>
        <w:spacing w:line="360" w:lineRule="auto"/>
        <w:rPr>
          <w:rFonts w:asciiTheme="minorBidi" w:hAnsiTheme="minorBidi"/>
        </w:rPr>
      </w:pPr>
      <w:r w:rsidRPr="00010E54">
        <w:rPr>
          <w:rFonts w:asciiTheme="minorBidi" w:hAnsiTheme="minorBidi"/>
        </w:rPr>
        <w:t xml:space="preserve">Participation of city officials from the Ministries of Urban Planning and Infrastructure took place representing the states of (Khartoum– Northern State - River Nile - Red Sea- Kassala - Al-Gedaref - Sennar - White Nile- North Kordofan - Western Kordofan) (Figure </w:t>
      </w:r>
      <w:r w:rsidR="007403B4">
        <w:rPr>
          <w:rFonts w:asciiTheme="minorBidi" w:hAnsiTheme="minorBidi"/>
        </w:rPr>
        <w:t>8-</w:t>
      </w:r>
      <w:r w:rsidR="00BF3B8B">
        <w:rPr>
          <w:rFonts w:asciiTheme="minorBidi" w:hAnsiTheme="minorBidi"/>
        </w:rPr>
        <w:t>6</w:t>
      </w:r>
      <w:r w:rsidRPr="00010E54">
        <w:rPr>
          <w:rFonts w:asciiTheme="minorBidi" w:hAnsiTheme="minorBidi"/>
        </w:rPr>
        <w:t>).</w:t>
      </w:r>
      <w:r w:rsidR="0016249B">
        <w:rPr>
          <w:rFonts w:asciiTheme="minorBidi" w:hAnsiTheme="minorBidi"/>
        </w:rPr>
        <w:t xml:space="preserve"> For the analysis, a reductionist approach was applied to focus on fragile states only,</w:t>
      </w:r>
      <w:r w:rsidRPr="00010E54">
        <w:rPr>
          <w:rFonts w:asciiTheme="minorBidi" w:hAnsiTheme="minorBidi"/>
        </w:rPr>
        <w:t xml:space="preserve"> </w:t>
      </w:r>
      <w:r w:rsidR="0016249B">
        <w:rPr>
          <w:rFonts w:asciiTheme="minorBidi" w:hAnsiTheme="minorBidi"/>
        </w:rPr>
        <w:t>t</w:t>
      </w:r>
      <w:r w:rsidRPr="00010E54">
        <w:rPr>
          <w:rFonts w:asciiTheme="minorBidi" w:hAnsiTheme="minorBidi"/>
        </w:rPr>
        <w:t xml:space="preserve">aking into account the context </w:t>
      </w:r>
      <w:r w:rsidR="0016249B">
        <w:rPr>
          <w:rFonts w:asciiTheme="minorBidi" w:hAnsiTheme="minorBidi"/>
        </w:rPr>
        <w:t>and</w:t>
      </w:r>
      <w:r w:rsidR="002F7E6C">
        <w:rPr>
          <w:rFonts w:asciiTheme="minorBidi" w:hAnsiTheme="minorBidi"/>
        </w:rPr>
        <w:t xml:space="preserve"> theoretica</w:t>
      </w:r>
      <w:r w:rsidR="0016249B">
        <w:rPr>
          <w:rFonts w:asciiTheme="minorBidi" w:hAnsiTheme="minorBidi"/>
        </w:rPr>
        <w:t>l b</w:t>
      </w:r>
      <w:r w:rsidRPr="00010E54">
        <w:rPr>
          <w:rFonts w:asciiTheme="minorBidi" w:hAnsiTheme="minorBidi"/>
        </w:rPr>
        <w:t xml:space="preserve">ackground </w:t>
      </w:r>
      <w:r w:rsidR="0016249B">
        <w:rPr>
          <w:rFonts w:asciiTheme="minorBidi" w:hAnsiTheme="minorBidi"/>
        </w:rPr>
        <w:t xml:space="preserve">of this </w:t>
      </w:r>
      <w:r w:rsidR="00BF3B8B">
        <w:rPr>
          <w:rFonts w:asciiTheme="minorBidi" w:hAnsiTheme="minorBidi"/>
        </w:rPr>
        <w:t>research</w:t>
      </w:r>
      <w:r w:rsidR="0016249B">
        <w:rPr>
          <w:rFonts w:asciiTheme="minorBidi" w:hAnsiTheme="minorBidi"/>
        </w:rPr>
        <w:t>.</w:t>
      </w:r>
      <w:r w:rsidRPr="00010E54">
        <w:rPr>
          <w:rFonts w:asciiTheme="minorBidi" w:hAnsiTheme="minorBidi"/>
        </w:rPr>
        <w:t xml:space="preserve"> </w:t>
      </w:r>
      <w:r w:rsidR="0016249B">
        <w:rPr>
          <w:rFonts w:asciiTheme="minorBidi" w:hAnsiTheme="minorBidi"/>
        </w:rPr>
        <w:t>T</w:t>
      </w:r>
      <w:r w:rsidRPr="00010E54">
        <w:rPr>
          <w:rFonts w:asciiTheme="minorBidi" w:hAnsiTheme="minorBidi"/>
        </w:rPr>
        <w:t xml:space="preserve">he scorecard results of only </w:t>
      </w:r>
      <w:r w:rsidR="0016249B">
        <w:rPr>
          <w:rFonts w:asciiTheme="minorBidi" w:hAnsiTheme="minorBidi"/>
        </w:rPr>
        <w:t>five</w:t>
      </w:r>
      <w:r w:rsidRPr="00010E54">
        <w:rPr>
          <w:rFonts w:asciiTheme="minorBidi" w:hAnsiTheme="minorBidi"/>
        </w:rPr>
        <w:t xml:space="preserve"> Sudanese cities </w:t>
      </w:r>
      <w:r w:rsidR="00BE29DC">
        <w:rPr>
          <w:rFonts w:asciiTheme="minorBidi" w:hAnsiTheme="minorBidi"/>
        </w:rPr>
        <w:t>were</w:t>
      </w:r>
      <w:r w:rsidRPr="00010E54">
        <w:rPr>
          <w:rFonts w:asciiTheme="minorBidi" w:hAnsiTheme="minorBidi"/>
        </w:rPr>
        <w:t xml:space="preserve"> analysed, setting </w:t>
      </w:r>
      <w:r w:rsidR="0016249B">
        <w:rPr>
          <w:rFonts w:asciiTheme="minorBidi" w:hAnsiTheme="minorBidi"/>
        </w:rPr>
        <w:t xml:space="preserve">up </w:t>
      </w:r>
      <w:r w:rsidRPr="00010E54">
        <w:rPr>
          <w:rFonts w:asciiTheme="minorBidi" w:hAnsiTheme="minorBidi"/>
        </w:rPr>
        <w:t xml:space="preserve">a comparative analysis criterion between Khartoum capital city and main four displacement transition-border states of violence zones in the Central, Southern, Eastern and Western regions of Sudan. Giving prominence to measuring the cities institutional capacities and understanding the level of fragility. For each city, the highest score for three main essentials </w:t>
      </w:r>
      <w:r w:rsidR="00BE29DC">
        <w:rPr>
          <w:rFonts w:asciiTheme="minorBidi" w:hAnsiTheme="minorBidi"/>
        </w:rPr>
        <w:t>w</w:t>
      </w:r>
      <w:r w:rsidR="00D11999">
        <w:rPr>
          <w:rFonts w:asciiTheme="minorBidi" w:hAnsiTheme="minorBidi"/>
        </w:rPr>
        <w:t>as</w:t>
      </w:r>
      <w:r w:rsidRPr="00010E54">
        <w:rPr>
          <w:rFonts w:asciiTheme="minorBidi" w:hAnsiTheme="minorBidi"/>
        </w:rPr>
        <w:t xml:space="preserve"> determined as a scale to define the city resilience status and priorities for action.</w:t>
      </w:r>
    </w:p>
    <w:p w14:paraId="567EAE90" w14:textId="2AD58B20" w:rsidR="009B22A3" w:rsidRDefault="00D869F6" w:rsidP="00BF3B8B">
      <w:pPr>
        <w:spacing w:line="360" w:lineRule="auto"/>
        <w:rPr>
          <w:rFonts w:asciiTheme="minorBidi" w:hAnsiTheme="minorBidi"/>
        </w:rPr>
      </w:pPr>
      <w:r>
        <w:rPr>
          <w:rFonts w:asciiTheme="minorBidi" w:hAnsiTheme="minorBidi"/>
        </w:rPr>
        <w:t xml:space="preserve">The comparative analysis below </w:t>
      </w:r>
      <w:r w:rsidR="00992977" w:rsidRPr="00010E54">
        <w:rPr>
          <w:rFonts w:asciiTheme="minorBidi" w:hAnsiTheme="minorBidi"/>
        </w:rPr>
        <w:t>identif</w:t>
      </w:r>
      <w:r w:rsidR="00BE29DC">
        <w:rPr>
          <w:rFonts w:asciiTheme="minorBidi" w:hAnsiTheme="minorBidi"/>
        </w:rPr>
        <w:t>ied</w:t>
      </w:r>
      <w:r w:rsidR="00992977" w:rsidRPr="00010E54">
        <w:rPr>
          <w:rFonts w:asciiTheme="minorBidi" w:hAnsiTheme="minorBidi"/>
        </w:rPr>
        <w:t xml:space="preserve"> the points of strength and areas determined for further development to build city resilience</w:t>
      </w:r>
      <w:r w:rsidR="00BF3B8B">
        <w:rPr>
          <w:rFonts w:asciiTheme="minorBidi" w:hAnsiTheme="minorBidi"/>
        </w:rPr>
        <w:t>,</w:t>
      </w:r>
      <w:r w:rsidR="00992977" w:rsidRPr="00010E54">
        <w:rPr>
          <w:rFonts w:asciiTheme="minorBidi" w:hAnsiTheme="minorBidi"/>
        </w:rPr>
        <w:t xml:space="preserve"> and reduce fragility</w:t>
      </w:r>
      <w:r w:rsidR="0000072D">
        <w:rPr>
          <w:rFonts w:asciiTheme="minorBidi" w:hAnsiTheme="minorBidi"/>
        </w:rPr>
        <w:t xml:space="preserve"> in the five Sudanese cities</w:t>
      </w:r>
      <w:r w:rsidR="00992977" w:rsidRPr="00010E54">
        <w:rPr>
          <w:rFonts w:asciiTheme="minorBidi" w:hAnsiTheme="minorBidi"/>
        </w:rPr>
        <w:t>. The cities resilience assessments start</w:t>
      </w:r>
      <w:r w:rsidR="0000072D">
        <w:rPr>
          <w:rFonts w:asciiTheme="minorBidi" w:hAnsiTheme="minorBidi"/>
        </w:rPr>
        <w:t>ed</w:t>
      </w:r>
      <w:r w:rsidR="00992977" w:rsidRPr="00010E54">
        <w:rPr>
          <w:rFonts w:asciiTheme="minorBidi" w:hAnsiTheme="minorBidi"/>
        </w:rPr>
        <w:t xml:space="preserve"> with institutional desk review studies for the cities/state localities, total area, population, DRR agencies structure and cities’ urban risk profiles. This </w:t>
      </w:r>
      <w:r w:rsidR="0000072D">
        <w:rPr>
          <w:rFonts w:asciiTheme="minorBidi" w:hAnsiTheme="minorBidi"/>
        </w:rPr>
        <w:t>wa</w:t>
      </w:r>
      <w:r w:rsidR="00992977" w:rsidRPr="00010E54">
        <w:rPr>
          <w:rFonts w:asciiTheme="minorBidi" w:hAnsiTheme="minorBidi"/>
        </w:rPr>
        <w:t xml:space="preserve">s considered </w:t>
      </w:r>
      <w:r w:rsidR="00BF3B8B">
        <w:rPr>
          <w:rFonts w:asciiTheme="minorBidi" w:hAnsiTheme="minorBidi"/>
        </w:rPr>
        <w:t xml:space="preserve">as </w:t>
      </w:r>
      <w:r w:rsidR="00992977" w:rsidRPr="00010E54">
        <w:rPr>
          <w:rFonts w:asciiTheme="minorBidi" w:hAnsiTheme="minorBidi"/>
        </w:rPr>
        <w:t xml:space="preserve">the foundation for the cities preparation for the ‘Urban Risk Assessment’ and hazards categorisation, as data sets are required for providing demographic information for socio-economic analysis. DRR participating stakeholders and city </w:t>
      </w:r>
      <w:r w:rsidR="00BE29DC" w:rsidRPr="00010E54">
        <w:rPr>
          <w:rFonts w:asciiTheme="minorBidi" w:hAnsiTheme="minorBidi"/>
        </w:rPr>
        <w:t>officials’</w:t>
      </w:r>
      <w:r w:rsidR="00992977" w:rsidRPr="00010E54">
        <w:rPr>
          <w:rFonts w:asciiTheme="minorBidi" w:hAnsiTheme="minorBidi"/>
        </w:rPr>
        <w:t xml:space="preserve"> knowledge of land-use policies and basic services geospatial analysis </w:t>
      </w:r>
      <w:r w:rsidR="0000072D">
        <w:rPr>
          <w:rFonts w:asciiTheme="minorBidi" w:hAnsiTheme="minorBidi"/>
        </w:rPr>
        <w:t>was utilised</w:t>
      </w:r>
      <w:r w:rsidR="00992977" w:rsidRPr="00010E54">
        <w:rPr>
          <w:rFonts w:asciiTheme="minorBidi" w:hAnsiTheme="minorBidi"/>
        </w:rPr>
        <w:t xml:space="preserve">, to have </w:t>
      </w:r>
      <w:r w:rsidR="00D11999">
        <w:rPr>
          <w:rFonts w:asciiTheme="minorBidi" w:hAnsiTheme="minorBidi"/>
        </w:rPr>
        <w:t xml:space="preserve">a </w:t>
      </w:r>
      <w:r w:rsidR="00992977" w:rsidRPr="00010E54">
        <w:rPr>
          <w:rFonts w:asciiTheme="minorBidi" w:hAnsiTheme="minorBidi"/>
        </w:rPr>
        <w:t xml:space="preserve">clear understating of the availability and applicability of legal DRR policies for institutional governance (Dickson et al,2012). Based on the analysis outcomes, recommendations </w:t>
      </w:r>
      <w:r w:rsidR="0000072D">
        <w:rPr>
          <w:rFonts w:asciiTheme="minorBidi" w:hAnsiTheme="minorBidi"/>
        </w:rPr>
        <w:t>wer</w:t>
      </w:r>
      <w:r w:rsidR="00992977" w:rsidRPr="00010E54">
        <w:rPr>
          <w:rFonts w:asciiTheme="minorBidi" w:hAnsiTheme="minorBidi"/>
        </w:rPr>
        <w:t xml:space="preserve">e set for the integration of </w:t>
      </w:r>
      <w:r w:rsidR="0000072D">
        <w:rPr>
          <w:rFonts w:asciiTheme="minorBidi" w:hAnsiTheme="minorBidi"/>
        </w:rPr>
        <w:lastRenderedPageBreak/>
        <w:t>Climate Security Displaced people</w:t>
      </w:r>
      <w:r w:rsidR="00D11999">
        <w:rPr>
          <w:rFonts w:asciiTheme="minorBidi" w:hAnsiTheme="minorBidi"/>
        </w:rPr>
        <w:t>'s</w:t>
      </w:r>
      <w:r w:rsidR="0000072D">
        <w:rPr>
          <w:rFonts w:asciiTheme="minorBidi" w:hAnsiTheme="minorBidi"/>
        </w:rPr>
        <w:t xml:space="preserve"> </w:t>
      </w:r>
      <w:r w:rsidR="00992977" w:rsidRPr="00010E54">
        <w:rPr>
          <w:rFonts w:asciiTheme="minorBidi" w:hAnsiTheme="minorBidi"/>
        </w:rPr>
        <w:t>rights, reduce vulnerabilities, and raise awareness of the human se</w:t>
      </w:r>
      <w:r w:rsidR="00BF3B8B">
        <w:rPr>
          <w:rFonts w:asciiTheme="minorBidi" w:hAnsiTheme="minorBidi"/>
        </w:rPr>
        <w:t>curity notion in DRR frameworks.</w:t>
      </w:r>
    </w:p>
    <w:p w14:paraId="557280DF" w14:textId="3697C4EC" w:rsidR="00D869F6" w:rsidRDefault="00D869F6" w:rsidP="003E50B9">
      <w:pPr>
        <w:spacing w:line="360" w:lineRule="auto"/>
        <w:rPr>
          <w:rFonts w:asciiTheme="minorBidi" w:hAnsiTheme="minorBidi"/>
        </w:rPr>
      </w:pPr>
      <w:r w:rsidRPr="00D869F6">
        <w:rPr>
          <w:rFonts w:asciiTheme="minorBidi" w:hAnsiTheme="minorBidi"/>
        </w:rPr>
        <w:t xml:space="preserve">Reporting the highest scoring of (2) for Essential 8 – Sub indicators 8.1,8.2 and 8.3 </w:t>
      </w:r>
      <w:r>
        <w:rPr>
          <w:rFonts w:asciiTheme="minorBidi" w:hAnsiTheme="minorBidi"/>
        </w:rPr>
        <w:t>(</w:t>
      </w:r>
      <w:r w:rsidR="00AE021E">
        <w:rPr>
          <w:rFonts w:asciiTheme="minorBidi" w:hAnsiTheme="minorBidi"/>
        </w:rPr>
        <w:t xml:space="preserve">Table </w:t>
      </w:r>
      <w:r>
        <w:rPr>
          <w:rFonts w:asciiTheme="minorBidi" w:hAnsiTheme="minorBidi"/>
        </w:rPr>
        <w:t>8-6)</w:t>
      </w:r>
      <w:r w:rsidRPr="00010E54">
        <w:rPr>
          <w:rFonts w:asciiTheme="minorBidi" w:hAnsiTheme="minorBidi"/>
        </w:rPr>
        <w:t xml:space="preserve"> </w:t>
      </w:r>
      <w:r w:rsidRPr="00D869F6">
        <w:rPr>
          <w:rFonts w:asciiTheme="minorBidi" w:hAnsiTheme="minorBidi"/>
        </w:rPr>
        <w:t>indicates that there is a critical infrastructure forum in the city to establish a shared understanding of risks between Khartoum city and various utility providers, with existence of protective infrastructure, and some loss of service would be experienced from the “most severe” scenario. This was associated with E9 with the highest scoring among all Sudanese cities achieved for Sub indicator 9.3, as the city disaster management authority have sufficient staffing capacity to support first responder duties in surge event scenario. For Essential 6, Khartoum scored (2) for Sub-indicator 6.6, setting the model of ‘City-to-City’ Exchange program with Amman city from Jordan, but still running behind Red-Sea state scoring (3), that have associated global networks and learning practices from Dutch cities facing similar urban challenges in Holland.</w:t>
      </w:r>
    </w:p>
    <w:p w14:paraId="776A58C3" w14:textId="67F4825A" w:rsidR="003E50B9" w:rsidRDefault="003E50B9" w:rsidP="003E50B9">
      <w:pPr>
        <w:spacing w:line="360" w:lineRule="auto"/>
        <w:rPr>
          <w:rFonts w:asciiTheme="minorBidi" w:hAnsiTheme="minorBidi"/>
        </w:rPr>
      </w:pPr>
    </w:p>
    <w:p w14:paraId="2A39A3A5" w14:textId="414FC4EF" w:rsidR="003E50B9" w:rsidRDefault="003E50B9" w:rsidP="003E50B9">
      <w:pPr>
        <w:spacing w:line="360" w:lineRule="auto"/>
        <w:rPr>
          <w:rFonts w:asciiTheme="minorBidi" w:hAnsiTheme="minorBidi"/>
        </w:rPr>
      </w:pPr>
    </w:p>
    <w:p w14:paraId="2C42ED93" w14:textId="13DFC968" w:rsidR="003E50B9" w:rsidRDefault="003E50B9" w:rsidP="003E50B9">
      <w:pPr>
        <w:spacing w:line="360" w:lineRule="auto"/>
        <w:rPr>
          <w:rFonts w:asciiTheme="minorBidi" w:hAnsiTheme="minorBidi"/>
        </w:rPr>
      </w:pPr>
    </w:p>
    <w:p w14:paraId="0B3E4B90" w14:textId="0343DD4D" w:rsidR="003E50B9" w:rsidRDefault="003E50B9" w:rsidP="003E50B9">
      <w:pPr>
        <w:spacing w:line="360" w:lineRule="auto"/>
        <w:rPr>
          <w:rFonts w:asciiTheme="minorBidi" w:hAnsiTheme="minorBidi"/>
        </w:rPr>
      </w:pPr>
    </w:p>
    <w:p w14:paraId="5D8D92BC" w14:textId="7D4D79FA" w:rsidR="003E50B9" w:rsidRDefault="003E50B9" w:rsidP="003E50B9">
      <w:pPr>
        <w:spacing w:line="360" w:lineRule="auto"/>
        <w:rPr>
          <w:rFonts w:asciiTheme="minorBidi" w:hAnsiTheme="minorBidi"/>
        </w:rPr>
      </w:pPr>
    </w:p>
    <w:p w14:paraId="204D5685" w14:textId="7B3CC796" w:rsidR="003E50B9" w:rsidRDefault="003E50B9" w:rsidP="003E50B9">
      <w:pPr>
        <w:spacing w:line="360" w:lineRule="auto"/>
        <w:rPr>
          <w:rFonts w:asciiTheme="minorBidi" w:hAnsiTheme="minorBidi"/>
        </w:rPr>
      </w:pPr>
    </w:p>
    <w:p w14:paraId="65C1B595" w14:textId="041EAE63" w:rsidR="003E50B9" w:rsidRDefault="003E50B9" w:rsidP="003E50B9">
      <w:pPr>
        <w:spacing w:line="360" w:lineRule="auto"/>
        <w:rPr>
          <w:rFonts w:asciiTheme="minorBidi" w:hAnsiTheme="minorBidi"/>
        </w:rPr>
      </w:pPr>
    </w:p>
    <w:p w14:paraId="2814B7BA" w14:textId="277E6B5F" w:rsidR="003E50B9" w:rsidRDefault="003E50B9" w:rsidP="003E50B9">
      <w:pPr>
        <w:spacing w:line="360" w:lineRule="auto"/>
        <w:rPr>
          <w:rFonts w:asciiTheme="minorBidi" w:hAnsiTheme="minorBidi"/>
        </w:rPr>
      </w:pPr>
    </w:p>
    <w:p w14:paraId="37E9F0C8" w14:textId="5E138F67" w:rsidR="003E50B9" w:rsidRDefault="003E50B9" w:rsidP="003E50B9">
      <w:pPr>
        <w:spacing w:line="360" w:lineRule="auto"/>
        <w:rPr>
          <w:rFonts w:asciiTheme="minorBidi" w:hAnsiTheme="minorBidi"/>
        </w:rPr>
      </w:pPr>
    </w:p>
    <w:p w14:paraId="2F714EFE" w14:textId="19283517" w:rsidR="003E50B9" w:rsidRDefault="003E50B9" w:rsidP="003E50B9">
      <w:pPr>
        <w:spacing w:line="360" w:lineRule="auto"/>
        <w:rPr>
          <w:rFonts w:asciiTheme="minorBidi" w:hAnsiTheme="minorBidi"/>
        </w:rPr>
      </w:pPr>
    </w:p>
    <w:p w14:paraId="36897EF6" w14:textId="4090853A" w:rsidR="003E50B9" w:rsidRDefault="003E50B9" w:rsidP="003E50B9">
      <w:pPr>
        <w:spacing w:line="360" w:lineRule="auto"/>
        <w:rPr>
          <w:rFonts w:asciiTheme="minorBidi" w:hAnsiTheme="minorBidi"/>
        </w:rPr>
      </w:pPr>
    </w:p>
    <w:p w14:paraId="0353D339" w14:textId="252788FF" w:rsidR="003E50B9" w:rsidRDefault="003E50B9" w:rsidP="003E50B9">
      <w:pPr>
        <w:spacing w:line="360" w:lineRule="auto"/>
        <w:rPr>
          <w:rFonts w:asciiTheme="minorBidi" w:hAnsiTheme="minorBidi"/>
        </w:rPr>
      </w:pPr>
    </w:p>
    <w:p w14:paraId="78BF727A" w14:textId="73D6021F" w:rsidR="003E50B9" w:rsidRDefault="003E50B9" w:rsidP="003E50B9">
      <w:pPr>
        <w:spacing w:line="360" w:lineRule="auto"/>
        <w:rPr>
          <w:rFonts w:asciiTheme="minorBidi" w:hAnsiTheme="minorBidi"/>
        </w:rPr>
      </w:pPr>
    </w:p>
    <w:p w14:paraId="741C42B0" w14:textId="7D0D718B" w:rsidR="003E50B9" w:rsidRDefault="003E50B9" w:rsidP="003E50B9">
      <w:pPr>
        <w:spacing w:line="360" w:lineRule="auto"/>
        <w:rPr>
          <w:rFonts w:asciiTheme="minorBidi" w:hAnsiTheme="minorBidi"/>
        </w:rPr>
      </w:pPr>
    </w:p>
    <w:p w14:paraId="07C9E8BF" w14:textId="77777777" w:rsidR="003E50B9" w:rsidRDefault="003E50B9" w:rsidP="003E50B9">
      <w:pPr>
        <w:spacing w:line="360" w:lineRule="auto"/>
        <w:rPr>
          <w:rFonts w:asciiTheme="minorBidi" w:hAnsiTheme="minorBidi"/>
        </w:rPr>
      </w:pPr>
    </w:p>
    <w:tbl>
      <w:tblPr>
        <w:tblStyle w:val="TableGrid"/>
        <w:tblW w:w="8365" w:type="dxa"/>
        <w:tblLook w:val="04A0" w:firstRow="1" w:lastRow="0" w:firstColumn="1" w:lastColumn="0" w:noHBand="0" w:noVBand="1"/>
      </w:tblPr>
      <w:tblGrid>
        <w:gridCol w:w="2766"/>
        <w:gridCol w:w="5599"/>
      </w:tblGrid>
      <w:tr w:rsidR="00D869F6" w:rsidRPr="0022124D" w14:paraId="68A99ABF" w14:textId="77777777" w:rsidTr="00D869F6">
        <w:trPr>
          <w:trHeight w:val="346"/>
        </w:trPr>
        <w:tc>
          <w:tcPr>
            <w:tcW w:w="8365" w:type="dxa"/>
            <w:gridSpan w:val="2"/>
          </w:tcPr>
          <w:p w14:paraId="13DEE2A5" w14:textId="30CDE72B" w:rsidR="00D869F6" w:rsidRDefault="00D869F6" w:rsidP="00FA4C7D">
            <w:pPr>
              <w:spacing w:before="240" w:line="360" w:lineRule="auto"/>
              <w:rPr>
                <w:rFonts w:asciiTheme="minorBidi" w:hAnsiTheme="minorBidi"/>
                <w:b/>
                <w:bCs/>
                <w:noProof/>
                <w:sz w:val="20"/>
                <w:szCs w:val="20"/>
              </w:rPr>
            </w:pPr>
            <w:r w:rsidRPr="00865552">
              <w:rPr>
                <w:rFonts w:asciiTheme="majorHAnsi" w:hAnsiTheme="majorHAnsi" w:cs="Arial"/>
                <w:i/>
                <w:color w:val="44546A" w:themeColor="text2"/>
              </w:rPr>
              <w:lastRenderedPageBreak/>
              <w:t>Table 8-6: Disaster Resilience Scorecard Results – K</w:t>
            </w:r>
            <w:r w:rsidR="00FA4C7D" w:rsidRPr="00865552">
              <w:rPr>
                <w:rFonts w:asciiTheme="majorHAnsi" w:hAnsiTheme="majorHAnsi" w:cs="Arial"/>
                <w:i/>
                <w:color w:val="44546A" w:themeColor="text2"/>
              </w:rPr>
              <w:t>hartoum</w:t>
            </w:r>
          </w:p>
        </w:tc>
      </w:tr>
      <w:tr w:rsidR="00D869F6" w:rsidRPr="0022124D" w14:paraId="29B43B0C" w14:textId="77777777" w:rsidTr="003E50B9">
        <w:trPr>
          <w:trHeight w:val="8176"/>
        </w:trPr>
        <w:tc>
          <w:tcPr>
            <w:tcW w:w="2766" w:type="dxa"/>
          </w:tcPr>
          <w:p w14:paraId="5C92A737" w14:textId="3A2F277F" w:rsidR="00D869F6" w:rsidRDefault="00D869F6" w:rsidP="00D869F6">
            <w:pPr>
              <w:spacing w:line="360" w:lineRule="auto"/>
              <w:jc w:val="center"/>
              <w:rPr>
                <w:rFonts w:asciiTheme="minorBidi" w:hAnsiTheme="minorBidi"/>
                <w:b/>
                <w:bCs/>
                <w:sz w:val="20"/>
                <w:szCs w:val="20"/>
              </w:rPr>
            </w:pPr>
          </w:p>
          <w:p w14:paraId="52636FF0" w14:textId="77777777" w:rsidR="00D869F6" w:rsidRDefault="00D869F6" w:rsidP="00D869F6">
            <w:pPr>
              <w:spacing w:line="360" w:lineRule="auto"/>
              <w:jc w:val="center"/>
              <w:rPr>
                <w:rFonts w:asciiTheme="minorBidi" w:hAnsiTheme="minorBidi"/>
                <w:b/>
                <w:bCs/>
                <w:sz w:val="20"/>
                <w:szCs w:val="20"/>
              </w:rPr>
            </w:pPr>
          </w:p>
          <w:p w14:paraId="56DA88B8" w14:textId="77777777" w:rsidR="00D869F6" w:rsidRDefault="00D869F6" w:rsidP="00D869F6">
            <w:pPr>
              <w:spacing w:line="360" w:lineRule="auto"/>
              <w:jc w:val="center"/>
              <w:rPr>
                <w:rFonts w:asciiTheme="minorBidi" w:hAnsiTheme="minorBidi"/>
                <w:b/>
                <w:bCs/>
                <w:sz w:val="20"/>
                <w:szCs w:val="20"/>
              </w:rPr>
            </w:pPr>
            <w:r w:rsidRPr="0022124D">
              <w:rPr>
                <w:rFonts w:asciiTheme="minorBidi" w:hAnsiTheme="minorBidi"/>
                <w:noProof/>
                <w:sz w:val="20"/>
                <w:szCs w:val="20"/>
              </w:rPr>
              <w:drawing>
                <wp:anchor distT="0" distB="0" distL="114300" distR="114300" simplePos="0" relativeHeight="252557312" behindDoc="1" locked="0" layoutInCell="1" allowOverlap="1" wp14:anchorId="0249F2A9" wp14:editId="74267D47">
                  <wp:simplePos x="0" y="0"/>
                  <wp:positionH relativeFrom="column">
                    <wp:posOffset>-126532</wp:posOffset>
                  </wp:positionH>
                  <wp:positionV relativeFrom="paragraph">
                    <wp:posOffset>344345</wp:posOffset>
                  </wp:positionV>
                  <wp:extent cx="1841539" cy="1718442"/>
                  <wp:effectExtent l="0" t="0" r="6350" b="0"/>
                  <wp:wrapNone/>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1852240" cy="1728428"/>
                          </a:xfrm>
                          <a:prstGeom prst="rect">
                            <a:avLst/>
                          </a:prstGeom>
                          <a:noFill/>
                        </pic:spPr>
                      </pic:pic>
                    </a:graphicData>
                  </a:graphic>
                  <wp14:sizeRelH relativeFrom="page">
                    <wp14:pctWidth>0</wp14:pctWidth>
                  </wp14:sizeRelH>
                  <wp14:sizeRelV relativeFrom="page">
                    <wp14:pctHeight>0</wp14:pctHeight>
                  </wp14:sizeRelV>
                </wp:anchor>
              </w:drawing>
            </w:r>
            <w:r w:rsidRPr="0022124D">
              <w:rPr>
                <w:rFonts w:asciiTheme="minorBidi" w:hAnsiTheme="minorBidi"/>
                <w:b/>
                <w:bCs/>
                <w:sz w:val="20"/>
                <w:szCs w:val="20"/>
              </w:rPr>
              <w:t>Khartoum</w:t>
            </w:r>
          </w:p>
          <w:p w14:paraId="30E5CEA3" w14:textId="77777777" w:rsidR="00D869F6" w:rsidRDefault="00D869F6" w:rsidP="00D869F6">
            <w:pPr>
              <w:spacing w:line="360" w:lineRule="auto"/>
              <w:jc w:val="center"/>
              <w:rPr>
                <w:rFonts w:asciiTheme="minorBidi" w:hAnsiTheme="minorBidi"/>
                <w:b/>
                <w:bCs/>
                <w:sz w:val="20"/>
                <w:szCs w:val="20"/>
              </w:rPr>
            </w:pPr>
          </w:p>
          <w:p w14:paraId="0C6948FD" w14:textId="77777777" w:rsidR="00D869F6" w:rsidRDefault="00D869F6" w:rsidP="00D869F6">
            <w:pPr>
              <w:spacing w:line="360" w:lineRule="auto"/>
              <w:jc w:val="center"/>
              <w:rPr>
                <w:rFonts w:asciiTheme="minorBidi" w:hAnsiTheme="minorBidi"/>
                <w:b/>
                <w:bCs/>
                <w:sz w:val="20"/>
                <w:szCs w:val="20"/>
              </w:rPr>
            </w:pPr>
          </w:p>
          <w:p w14:paraId="7960B3FF" w14:textId="77777777" w:rsidR="00D869F6" w:rsidRDefault="00D869F6" w:rsidP="00D869F6">
            <w:pPr>
              <w:spacing w:line="360" w:lineRule="auto"/>
              <w:jc w:val="center"/>
              <w:rPr>
                <w:rFonts w:asciiTheme="minorBidi" w:hAnsiTheme="minorBidi"/>
                <w:b/>
                <w:bCs/>
                <w:sz w:val="20"/>
                <w:szCs w:val="20"/>
              </w:rPr>
            </w:pPr>
          </w:p>
          <w:p w14:paraId="2A0908A9" w14:textId="77777777" w:rsidR="00D869F6" w:rsidRDefault="00D869F6" w:rsidP="00D869F6">
            <w:pPr>
              <w:spacing w:line="360" w:lineRule="auto"/>
              <w:jc w:val="center"/>
              <w:rPr>
                <w:rFonts w:asciiTheme="minorBidi" w:hAnsiTheme="minorBidi"/>
                <w:b/>
                <w:bCs/>
                <w:sz w:val="20"/>
                <w:szCs w:val="20"/>
              </w:rPr>
            </w:pPr>
          </w:p>
          <w:p w14:paraId="2D124342" w14:textId="77777777" w:rsidR="00D869F6" w:rsidRDefault="00D869F6" w:rsidP="00D869F6">
            <w:pPr>
              <w:spacing w:line="360" w:lineRule="auto"/>
              <w:jc w:val="center"/>
              <w:rPr>
                <w:rFonts w:asciiTheme="minorBidi" w:hAnsiTheme="minorBidi"/>
                <w:b/>
                <w:bCs/>
                <w:sz w:val="20"/>
                <w:szCs w:val="20"/>
              </w:rPr>
            </w:pPr>
          </w:p>
          <w:p w14:paraId="257FD023" w14:textId="77777777" w:rsidR="00D869F6" w:rsidRDefault="00D869F6" w:rsidP="00D869F6">
            <w:pPr>
              <w:spacing w:line="360" w:lineRule="auto"/>
              <w:jc w:val="center"/>
              <w:rPr>
                <w:rFonts w:asciiTheme="minorBidi" w:hAnsiTheme="minorBidi"/>
                <w:b/>
                <w:bCs/>
                <w:sz w:val="20"/>
                <w:szCs w:val="20"/>
              </w:rPr>
            </w:pPr>
          </w:p>
          <w:p w14:paraId="4DD57EFC" w14:textId="77777777" w:rsidR="00D869F6" w:rsidRDefault="00D869F6" w:rsidP="00D869F6">
            <w:pPr>
              <w:spacing w:line="360" w:lineRule="auto"/>
              <w:jc w:val="center"/>
              <w:rPr>
                <w:rFonts w:asciiTheme="minorBidi" w:hAnsiTheme="minorBidi"/>
                <w:b/>
                <w:bCs/>
                <w:sz w:val="20"/>
                <w:szCs w:val="20"/>
              </w:rPr>
            </w:pPr>
          </w:p>
          <w:p w14:paraId="2E968F62" w14:textId="77777777" w:rsidR="00D869F6" w:rsidRDefault="00D869F6" w:rsidP="00D869F6">
            <w:pPr>
              <w:spacing w:line="360" w:lineRule="auto"/>
              <w:jc w:val="center"/>
              <w:rPr>
                <w:rFonts w:asciiTheme="minorBidi" w:hAnsiTheme="minorBidi"/>
                <w:b/>
                <w:bCs/>
                <w:sz w:val="20"/>
                <w:szCs w:val="20"/>
              </w:rPr>
            </w:pPr>
          </w:p>
          <w:p w14:paraId="55F4B6DF" w14:textId="426C118F" w:rsidR="00D869F6" w:rsidRDefault="00D869F6" w:rsidP="00D869F6">
            <w:pPr>
              <w:spacing w:line="360" w:lineRule="auto"/>
              <w:jc w:val="center"/>
              <w:rPr>
                <w:rFonts w:asciiTheme="minorBidi" w:hAnsiTheme="minorBidi"/>
                <w:b/>
                <w:bCs/>
                <w:sz w:val="20"/>
                <w:szCs w:val="20"/>
              </w:rPr>
            </w:pPr>
          </w:p>
          <w:p w14:paraId="297C5B73" w14:textId="77777777" w:rsidR="00D869F6" w:rsidRDefault="00D869F6" w:rsidP="00D869F6">
            <w:pPr>
              <w:spacing w:line="360" w:lineRule="auto"/>
              <w:jc w:val="center"/>
              <w:rPr>
                <w:rFonts w:asciiTheme="minorBidi" w:hAnsiTheme="minorBidi"/>
                <w:b/>
                <w:bCs/>
                <w:sz w:val="20"/>
                <w:szCs w:val="20"/>
              </w:rPr>
            </w:pPr>
          </w:p>
          <w:p w14:paraId="498394CF" w14:textId="1B97CF65" w:rsidR="00D869F6" w:rsidRDefault="00D869F6" w:rsidP="00D869F6">
            <w:pPr>
              <w:spacing w:line="360" w:lineRule="auto"/>
              <w:rPr>
                <w:rFonts w:asciiTheme="minorBidi" w:hAnsiTheme="minorBidi"/>
                <w:b/>
                <w:bCs/>
                <w:sz w:val="20"/>
                <w:szCs w:val="20"/>
              </w:rPr>
            </w:pPr>
            <w:r w:rsidRPr="0022124D">
              <w:rPr>
                <w:rFonts w:asciiTheme="minorBidi" w:hAnsiTheme="minorBidi"/>
                <w:b/>
                <w:bCs/>
                <w:sz w:val="20"/>
                <w:szCs w:val="20"/>
              </w:rPr>
              <w:t xml:space="preserve">Highest Scorecard results: </w:t>
            </w:r>
            <w:r w:rsidRPr="0022124D">
              <w:rPr>
                <w:rFonts w:asciiTheme="minorBidi" w:hAnsiTheme="minorBidi"/>
                <w:sz w:val="20"/>
                <w:szCs w:val="20"/>
              </w:rPr>
              <w:t>Essential 8, followed by Essential 9 &amp; Essential 6</w:t>
            </w:r>
          </w:p>
          <w:p w14:paraId="7398DA88" w14:textId="51D2225B" w:rsidR="00D869F6" w:rsidRPr="0022124D" w:rsidRDefault="00D869F6" w:rsidP="00D869F6">
            <w:pPr>
              <w:spacing w:line="360" w:lineRule="auto"/>
              <w:jc w:val="center"/>
              <w:rPr>
                <w:rFonts w:asciiTheme="minorBidi" w:hAnsiTheme="minorBidi"/>
                <w:sz w:val="20"/>
                <w:szCs w:val="20"/>
              </w:rPr>
            </w:pPr>
          </w:p>
        </w:tc>
        <w:tc>
          <w:tcPr>
            <w:tcW w:w="5599" w:type="dxa"/>
          </w:tcPr>
          <w:p w14:paraId="2B80D5C7" w14:textId="77777777" w:rsidR="00D869F6" w:rsidRDefault="00D869F6" w:rsidP="00D869F6">
            <w:pPr>
              <w:spacing w:line="360" w:lineRule="auto"/>
              <w:rPr>
                <w:rFonts w:asciiTheme="minorBidi" w:hAnsiTheme="minorBidi"/>
                <w:b/>
                <w:bCs/>
                <w:noProof/>
                <w:sz w:val="20"/>
                <w:szCs w:val="20"/>
              </w:rPr>
            </w:pPr>
          </w:p>
          <w:p w14:paraId="0B3AB9C7" w14:textId="247B5A1B" w:rsidR="00D869F6" w:rsidRDefault="00D869F6" w:rsidP="00D869F6">
            <w:pPr>
              <w:spacing w:line="360" w:lineRule="auto"/>
              <w:rPr>
                <w:rFonts w:asciiTheme="minorBidi" w:hAnsiTheme="minorBidi"/>
                <w:b/>
                <w:bCs/>
                <w:sz w:val="20"/>
                <w:szCs w:val="20"/>
              </w:rPr>
            </w:pPr>
            <w:r w:rsidRPr="0022124D">
              <w:rPr>
                <w:rFonts w:asciiTheme="minorBidi" w:hAnsiTheme="minorBidi"/>
                <w:noProof/>
                <w:sz w:val="20"/>
                <w:szCs w:val="20"/>
              </w:rPr>
              <w:drawing>
                <wp:inline distT="0" distB="0" distL="0" distR="0" wp14:anchorId="6905C586" wp14:editId="43F60B02">
                  <wp:extent cx="3009416" cy="2537788"/>
                  <wp:effectExtent l="0" t="0" r="635"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77" cstate="print">
                            <a:extLst>
                              <a:ext uri="{28A0092B-C50C-407E-A947-70E740481C1C}">
                                <a14:useLocalDpi xmlns:a14="http://schemas.microsoft.com/office/drawing/2010/main" val="0"/>
                              </a:ext>
                            </a:extLst>
                          </a:blip>
                          <a:srcRect r="11240" b="6353"/>
                          <a:stretch/>
                        </pic:blipFill>
                        <pic:spPr bwMode="auto">
                          <a:xfrm>
                            <a:off x="0" y="0"/>
                            <a:ext cx="3070003" cy="2588880"/>
                          </a:xfrm>
                          <a:prstGeom prst="rect">
                            <a:avLst/>
                          </a:prstGeom>
                          <a:noFill/>
                          <a:ln>
                            <a:noFill/>
                          </a:ln>
                          <a:extLst>
                            <a:ext uri="{53640926-AAD7-44D8-BBD7-CCE9431645EC}">
                              <a14:shadowObscured xmlns:a14="http://schemas.microsoft.com/office/drawing/2010/main"/>
                            </a:ext>
                          </a:extLst>
                        </pic:spPr>
                      </pic:pic>
                    </a:graphicData>
                  </a:graphic>
                </wp:inline>
              </w:drawing>
            </w:r>
          </w:p>
          <w:p w14:paraId="15E20036" w14:textId="2B3C7B1A" w:rsidR="00D869F6" w:rsidRDefault="003E50B9" w:rsidP="00C137BE">
            <w:pPr>
              <w:spacing w:line="360" w:lineRule="auto"/>
              <w:rPr>
                <w:rFonts w:asciiTheme="minorBidi" w:hAnsiTheme="minorBidi"/>
                <w:b/>
                <w:bCs/>
                <w:sz w:val="20"/>
                <w:szCs w:val="20"/>
              </w:rPr>
            </w:pPr>
            <w:r w:rsidRPr="0022124D">
              <w:rPr>
                <w:rFonts w:asciiTheme="minorBidi" w:hAnsiTheme="minorBidi"/>
                <w:b/>
                <w:bCs/>
                <w:noProof/>
                <w:sz w:val="20"/>
                <w:szCs w:val="20"/>
              </w:rPr>
              <w:drawing>
                <wp:anchor distT="0" distB="0" distL="114300" distR="114300" simplePos="0" relativeHeight="252558336" behindDoc="0" locked="0" layoutInCell="1" allowOverlap="1" wp14:anchorId="79C91E27" wp14:editId="0FF1B05D">
                  <wp:simplePos x="0" y="0"/>
                  <wp:positionH relativeFrom="column">
                    <wp:posOffset>37115</wp:posOffset>
                  </wp:positionH>
                  <wp:positionV relativeFrom="paragraph">
                    <wp:posOffset>47297</wp:posOffset>
                  </wp:positionV>
                  <wp:extent cx="2979420" cy="2475230"/>
                  <wp:effectExtent l="0" t="0" r="0" b="1270"/>
                  <wp:wrapSquare wrapText="bothSides"/>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8" cstate="print">
                            <a:extLst>
                              <a:ext uri="{28A0092B-C50C-407E-A947-70E740481C1C}">
                                <a14:useLocalDpi xmlns:a14="http://schemas.microsoft.com/office/drawing/2010/main" val="0"/>
                              </a:ext>
                            </a:extLst>
                          </a:blip>
                          <a:srcRect r="11244" b="8100"/>
                          <a:stretch/>
                        </pic:blipFill>
                        <pic:spPr bwMode="auto">
                          <a:xfrm>
                            <a:off x="0" y="0"/>
                            <a:ext cx="2979420" cy="2475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69F6" w:rsidRPr="0022124D">
              <w:rPr>
                <w:rFonts w:asciiTheme="minorBidi" w:eastAsia="Times New Roman" w:hAnsiTheme="minorBidi"/>
                <w:noProof/>
                <w:sz w:val="20"/>
                <w:szCs w:val="20"/>
              </w:rPr>
              <w:drawing>
                <wp:inline distT="0" distB="0" distL="0" distR="0" wp14:anchorId="1B857CCE" wp14:editId="1CF0A028">
                  <wp:extent cx="3011038" cy="2537876"/>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79" cstate="print">
                            <a:extLst>
                              <a:ext uri="{28A0092B-C50C-407E-A947-70E740481C1C}">
                                <a14:useLocalDpi xmlns:a14="http://schemas.microsoft.com/office/drawing/2010/main" val="0"/>
                              </a:ext>
                            </a:extLst>
                          </a:blip>
                          <a:srcRect r="11922" b="7330"/>
                          <a:stretch/>
                        </pic:blipFill>
                        <pic:spPr bwMode="auto">
                          <a:xfrm>
                            <a:off x="0" y="0"/>
                            <a:ext cx="3232666" cy="2724677"/>
                          </a:xfrm>
                          <a:prstGeom prst="rect">
                            <a:avLst/>
                          </a:prstGeom>
                          <a:noFill/>
                          <a:ln>
                            <a:noFill/>
                          </a:ln>
                          <a:extLst>
                            <a:ext uri="{53640926-AAD7-44D8-BBD7-CCE9431645EC}">
                              <a14:shadowObscured xmlns:a14="http://schemas.microsoft.com/office/drawing/2010/main"/>
                            </a:ext>
                          </a:extLst>
                        </pic:spPr>
                      </pic:pic>
                    </a:graphicData>
                  </a:graphic>
                </wp:inline>
              </w:drawing>
            </w:r>
          </w:p>
          <w:p w14:paraId="4A048020" w14:textId="79FB3B46" w:rsidR="00D869F6" w:rsidRPr="0022124D" w:rsidRDefault="00D869F6" w:rsidP="00D869F6">
            <w:pPr>
              <w:spacing w:line="360" w:lineRule="auto"/>
              <w:rPr>
                <w:rFonts w:asciiTheme="minorBidi" w:hAnsiTheme="minorBidi"/>
                <w:b/>
                <w:bCs/>
                <w:sz w:val="20"/>
                <w:szCs w:val="20"/>
              </w:rPr>
            </w:pPr>
          </w:p>
        </w:tc>
      </w:tr>
      <w:tr w:rsidR="00D869F6" w:rsidRPr="0022124D" w14:paraId="46E5DA99" w14:textId="77777777" w:rsidTr="00D869F6">
        <w:trPr>
          <w:trHeight w:val="346"/>
        </w:trPr>
        <w:tc>
          <w:tcPr>
            <w:tcW w:w="8365" w:type="dxa"/>
            <w:gridSpan w:val="2"/>
          </w:tcPr>
          <w:p w14:paraId="1C06AB49" w14:textId="624F4BC7" w:rsidR="00D869F6" w:rsidRDefault="00D869F6" w:rsidP="00C137BE">
            <w:pPr>
              <w:spacing w:before="240" w:line="360" w:lineRule="auto"/>
              <w:rPr>
                <w:rFonts w:asciiTheme="minorBidi" w:hAnsiTheme="minorBidi"/>
                <w:b/>
                <w:bCs/>
                <w:noProof/>
                <w:sz w:val="20"/>
                <w:szCs w:val="20"/>
              </w:rPr>
            </w:pPr>
            <w:r w:rsidRPr="00865552">
              <w:rPr>
                <w:rFonts w:asciiTheme="majorHAnsi" w:hAnsiTheme="majorHAnsi" w:cs="Arial"/>
                <w:i/>
                <w:color w:val="44546A" w:themeColor="text2"/>
              </w:rPr>
              <w:lastRenderedPageBreak/>
              <w:t xml:space="preserve">Table 8-7: Disaster Resilience Scorecard Results – </w:t>
            </w:r>
            <w:r w:rsidR="00FA4C7D" w:rsidRPr="00865552">
              <w:rPr>
                <w:rFonts w:asciiTheme="majorHAnsi" w:hAnsiTheme="majorHAnsi" w:cs="Arial"/>
                <w:i/>
                <w:color w:val="44546A" w:themeColor="text2"/>
              </w:rPr>
              <w:t>Northern State</w:t>
            </w:r>
          </w:p>
        </w:tc>
      </w:tr>
      <w:tr w:rsidR="00D869F6" w:rsidRPr="0022124D" w14:paraId="4F3C5A00" w14:textId="77777777" w:rsidTr="00D869F6">
        <w:trPr>
          <w:trHeight w:val="4990"/>
        </w:trPr>
        <w:tc>
          <w:tcPr>
            <w:tcW w:w="2766" w:type="dxa"/>
          </w:tcPr>
          <w:p w14:paraId="7AFFF991" w14:textId="77777777" w:rsidR="00D869F6" w:rsidRDefault="00D869F6" w:rsidP="00C137BE">
            <w:pPr>
              <w:spacing w:line="360" w:lineRule="auto"/>
              <w:jc w:val="center"/>
              <w:rPr>
                <w:rFonts w:asciiTheme="minorBidi" w:hAnsiTheme="minorBidi"/>
                <w:b/>
                <w:bCs/>
                <w:sz w:val="20"/>
                <w:szCs w:val="20"/>
              </w:rPr>
            </w:pPr>
          </w:p>
          <w:p w14:paraId="491635A6" w14:textId="77777777" w:rsidR="00D869F6" w:rsidRDefault="00D869F6" w:rsidP="00C137BE">
            <w:pPr>
              <w:spacing w:line="360" w:lineRule="auto"/>
              <w:jc w:val="center"/>
              <w:rPr>
                <w:rFonts w:asciiTheme="minorBidi" w:hAnsiTheme="minorBidi"/>
                <w:b/>
                <w:bCs/>
                <w:sz w:val="20"/>
                <w:szCs w:val="20"/>
              </w:rPr>
            </w:pPr>
          </w:p>
          <w:p w14:paraId="62A61B1D" w14:textId="1B5C88D4" w:rsidR="00D869F6" w:rsidRPr="00AE021E" w:rsidRDefault="00D869F6" w:rsidP="00C137BE">
            <w:pPr>
              <w:spacing w:line="360" w:lineRule="auto"/>
              <w:jc w:val="center"/>
              <w:rPr>
                <w:rFonts w:asciiTheme="minorBidi" w:hAnsiTheme="minorBidi"/>
                <w:b/>
                <w:bCs/>
                <w:sz w:val="20"/>
                <w:szCs w:val="20"/>
              </w:rPr>
            </w:pPr>
            <w:r w:rsidRPr="00AE021E">
              <w:rPr>
                <w:rFonts w:asciiTheme="minorBidi" w:hAnsiTheme="minorBidi"/>
                <w:b/>
                <w:bCs/>
                <w:noProof/>
                <w:sz w:val="20"/>
                <w:szCs w:val="20"/>
              </w:rPr>
              <w:t xml:space="preserve">Northern State </w:t>
            </w:r>
          </w:p>
          <w:p w14:paraId="196B12C3" w14:textId="47F9FB64" w:rsidR="00D869F6" w:rsidRDefault="00AE021E" w:rsidP="00C137BE">
            <w:pPr>
              <w:spacing w:line="360" w:lineRule="auto"/>
              <w:jc w:val="center"/>
              <w:rPr>
                <w:rFonts w:asciiTheme="minorBidi" w:hAnsiTheme="minorBidi"/>
                <w:b/>
                <w:bCs/>
                <w:sz w:val="20"/>
                <w:szCs w:val="20"/>
              </w:rPr>
            </w:pPr>
            <w:r w:rsidRPr="0022124D">
              <w:rPr>
                <w:rFonts w:asciiTheme="minorBidi" w:hAnsiTheme="minorBidi"/>
                <w:noProof/>
                <w:sz w:val="20"/>
                <w:szCs w:val="20"/>
              </w:rPr>
              <w:drawing>
                <wp:anchor distT="0" distB="0" distL="114300" distR="114300" simplePos="0" relativeHeight="252563456" behindDoc="1" locked="0" layoutInCell="1" allowOverlap="1" wp14:anchorId="7FDEABFD" wp14:editId="7A71D86D">
                  <wp:simplePos x="0" y="0"/>
                  <wp:positionH relativeFrom="column">
                    <wp:posOffset>-33655</wp:posOffset>
                  </wp:positionH>
                  <wp:positionV relativeFrom="paragraph">
                    <wp:posOffset>108476</wp:posOffset>
                  </wp:positionV>
                  <wp:extent cx="1689100" cy="1560195"/>
                  <wp:effectExtent l="0" t="0" r="6350" b="190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udan 10 Cities.jpg"/>
                          <pic:cNvPicPr/>
                        </pic:nvPicPr>
                        <pic:blipFill rotWithShape="1">
                          <a:blip r:embed="rId280">
                            <a:extLst>
                              <a:ext uri="{28A0092B-C50C-407E-A947-70E740481C1C}">
                                <a14:useLocalDpi xmlns:a14="http://schemas.microsoft.com/office/drawing/2010/main" val="0"/>
                              </a:ext>
                            </a:extLst>
                          </a:blip>
                          <a:srcRect l="5258" t="34151" r="70821" b="44176"/>
                          <a:stretch/>
                        </pic:blipFill>
                        <pic:spPr bwMode="auto">
                          <a:xfrm>
                            <a:off x="0" y="0"/>
                            <a:ext cx="1689100" cy="1560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BB738B" w14:textId="77777777" w:rsidR="00D869F6" w:rsidRDefault="00D869F6" w:rsidP="00C137BE">
            <w:pPr>
              <w:spacing w:line="360" w:lineRule="auto"/>
              <w:jc w:val="center"/>
              <w:rPr>
                <w:rFonts w:asciiTheme="minorBidi" w:hAnsiTheme="minorBidi"/>
                <w:b/>
                <w:bCs/>
                <w:sz w:val="20"/>
                <w:szCs w:val="20"/>
              </w:rPr>
            </w:pPr>
          </w:p>
          <w:p w14:paraId="214C77E3" w14:textId="77777777" w:rsidR="00D869F6" w:rsidRDefault="00D869F6" w:rsidP="00C137BE">
            <w:pPr>
              <w:spacing w:line="360" w:lineRule="auto"/>
              <w:jc w:val="center"/>
              <w:rPr>
                <w:rFonts w:asciiTheme="minorBidi" w:hAnsiTheme="minorBidi"/>
                <w:b/>
                <w:bCs/>
                <w:sz w:val="20"/>
                <w:szCs w:val="20"/>
              </w:rPr>
            </w:pPr>
          </w:p>
          <w:p w14:paraId="0D9FF185" w14:textId="77777777" w:rsidR="00D869F6" w:rsidRDefault="00D869F6" w:rsidP="00C137BE">
            <w:pPr>
              <w:spacing w:line="360" w:lineRule="auto"/>
              <w:jc w:val="center"/>
              <w:rPr>
                <w:rFonts w:asciiTheme="minorBidi" w:hAnsiTheme="minorBidi"/>
                <w:b/>
                <w:bCs/>
                <w:sz w:val="20"/>
                <w:szCs w:val="20"/>
              </w:rPr>
            </w:pPr>
          </w:p>
          <w:p w14:paraId="4C013BAE" w14:textId="77777777" w:rsidR="00D869F6" w:rsidRDefault="00D869F6" w:rsidP="00C137BE">
            <w:pPr>
              <w:spacing w:line="360" w:lineRule="auto"/>
              <w:jc w:val="center"/>
              <w:rPr>
                <w:rFonts w:asciiTheme="minorBidi" w:hAnsiTheme="minorBidi"/>
                <w:b/>
                <w:bCs/>
                <w:sz w:val="20"/>
                <w:szCs w:val="20"/>
              </w:rPr>
            </w:pPr>
          </w:p>
          <w:p w14:paraId="665B5D2C" w14:textId="77777777" w:rsidR="00D869F6" w:rsidRDefault="00D869F6" w:rsidP="00C137BE">
            <w:pPr>
              <w:spacing w:line="360" w:lineRule="auto"/>
              <w:jc w:val="center"/>
              <w:rPr>
                <w:rFonts w:asciiTheme="minorBidi" w:hAnsiTheme="minorBidi"/>
                <w:b/>
                <w:bCs/>
                <w:sz w:val="20"/>
                <w:szCs w:val="20"/>
              </w:rPr>
            </w:pPr>
          </w:p>
          <w:p w14:paraId="5A124E74" w14:textId="77777777" w:rsidR="00D869F6" w:rsidRDefault="00D869F6" w:rsidP="00C137BE">
            <w:pPr>
              <w:spacing w:line="360" w:lineRule="auto"/>
              <w:jc w:val="center"/>
              <w:rPr>
                <w:rFonts w:asciiTheme="minorBidi" w:hAnsiTheme="minorBidi"/>
                <w:b/>
                <w:bCs/>
                <w:sz w:val="20"/>
                <w:szCs w:val="20"/>
              </w:rPr>
            </w:pPr>
          </w:p>
          <w:p w14:paraId="0B58A072" w14:textId="77777777" w:rsidR="00D869F6" w:rsidRDefault="00D869F6" w:rsidP="00C137BE">
            <w:pPr>
              <w:spacing w:line="360" w:lineRule="auto"/>
              <w:jc w:val="center"/>
              <w:rPr>
                <w:rFonts w:asciiTheme="minorBidi" w:hAnsiTheme="minorBidi"/>
                <w:b/>
                <w:bCs/>
                <w:sz w:val="20"/>
                <w:szCs w:val="20"/>
              </w:rPr>
            </w:pPr>
          </w:p>
          <w:p w14:paraId="620FE2E5" w14:textId="77777777" w:rsidR="00D869F6" w:rsidRDefault="00D869F6" w:rsidP="00C137BE">
            <w:pPr>
              <w:spacing w:line="360" w:lineRule="auto"/>
              <w:jc w:val="center"/>
              <w:rPr>
                <w:rFonts w:asciiTheme="minorBidi" w:hAnsiTheme="minorBidi"/>
                <w:b/>
                <w:bCs/>
                <w:sz w:val="20"/>
                <w:szCs w:val="20"/>
              </w:rPr>
            </w:pPr>
          </w:p>
          <w:p w14:paraId="75197655" w14:textId="77777777" w:rsidR="00AE021E" w:rsidRDefault="00AE021E" w:rsidP="00C137BE">
            <w:pPr>
              <w:spacing w:line="360" w:lineRule="auto"/>
              <w:jc w:val="center"/>
              <w:rPr>
                <w:rFonts w:asciiTheme="minorBidi" w:hAnsiTheme="minorBidi"/>
                <w:b/>
                <w:bCs/>
                <w:sz w:val="20"/>
                <w:szCs w:val="20"/>
              </w:rPr>
            </w:pPr>
            <w:r>
              <w:rPr>
                <w:rFonts w:asciiTheme="minorBidi" w:hAnsiTheme="minorBidi"/>
                <w:b/>
                <w:bCs/>
                <w:sz w:val="20"/>
                <w:szCs w:val="20"/>
              </w:rPr>
              <w:t>Highest Scorecard results:</w:t>
            </w:r>
          </w:p>
          <w:p w14:paraId="535DA4A3" w14:textId="0A9AF0ED" w:rsidR="00D869F6" w:rsidRPr="0022124D" w:rsidRDefault="00AE021E" w:rsidP="00C137BE">
            <w:pPr>
              <w:spacing w:line="360" w:lineRule="auto"/>
              <w:jc w:val="center"/>
              <w:rPr>
                <w:rFonts w:asciiTheme="minorBidi" w:hAnsiTheme="minorBidi"/>
                <w:sz w:val="20"/>
                <w:szCs w:val="20"/>
              </w:rPr>
            </w:pPr>
            <w:r w:rsidRPr="00AE021E">
              <w:rPr>
                <w:rFonts w:asciiTheme="minorBidi" w:hAnsiTheme="minorBidi"/>
                <w:sz w:val="20"/>
                <w:szCs w:val="20"/>
              </w:rPr>
              <w:t>Essential 8, followed by Essential 6 &amp; Essential 9</w:t>
            </w:r>
          </w:p>
        </w:tc>
        <w:tc>
          <w:tcPr>
            <w:tcW w:w="5599" w:type="dxa"/>
          </w:tcPr>
          <w:p w14:paraId="4A81D7D5" w14:textId="77777777" w:rsidR="00D869F6" w:rsidRDefault="00D869F6" w:rsidP="00C137BE">
            <w:pPr>
              <w:spacing w:line="360" w:lineRule="auto"/>
              <w:rPr>
                <w:rFonts w:asciiTheme="minorBidi" w:hAnsiTheme="minorBidi"/>
                <w:b/>
                <w:bCs/>
                <w:noProof/>
                <w:sz w:val="20"/>
                <w:szCs w:val="20"/>
              </w:rPr>
            </w:pPr>
          </w:p>
          <w:p w14:paraId="64211791" w14:textId="0C9A48D2" w:rsidR="00D869F6" w:rsidRDefault="00AE021E" w:rsidP="00C137BE">
            <w:pPr>
              <w:spacing w:line="360" w:lineRule="auto"/>
              <w:rPr>
                <w:rFonts w:asciiTheme="minorBidi" w:hAnsiTheme="minorBidi"/>
                <w:b/>
                <w:bCs/>
                <w:sz w:val="20"/>
                <w:szCs w:val="20"/>
              </w:rPr>
            </w:pPr>
            <w:r w:rsidRPr="0022124D">
              <w:rPr>
                <w:rFonts w:asciiTheme="minorBidi" w:hAnsiTheme="minorBidi"/>
                <w:noProof/>
                <w:sz w:val="20"/>
                <w:szCs w:val="20"/>
              </w:rPr>
              <w:drawing>
                <wp:inline distT="0" distB="0" distL="0" distR="0" wp14:anchorId="4D97E176" wp14:editId="423FF542">
                  <wp:extent cx="3074275" cy="2535165"/>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81" cstate="print">
                            <a:extLst>
                              <a:ext uri="{28A0092B-C50C-407E-A947-70E740481C1C}">
                                <a14:useLocalDpi xmlns:a14="http://schemas.microsoft.com/office/drawing/2010/main" val="0"/>
                              </a:ext>
                            </a:extLst>
                          </a:blip>
                          <a:srcRect r="11093" b="8225"/>
                          <a:stretch/>
                        </pic:blipFill>
                        <pic:spPr bwMode="auto">
                          <a:xfrm>
                            <a:off x="0" y="0"/>
                            <a:ext cx="3166118" cy="2610902"/>
                          </a:xfrm>
                          <a:prstGeom prst="rect">
                            <a:avLst/>
                          </a:prstGeom>
                          <a:noFill/>
                          <a:ln>
                            <a:noFill/>
                          </a:ln>
                          <a:extLst>
                            <a:ext uri="{53640926-AAD7-44D8-BBD7-CCE9431645EC}">
                              <a14:shadowObscured xmlns:a14="http://schemas.microsoft.com/office/drawing/2010/main"/>
                            </a:ext>
                          </a:extLst>
                        </pic:spPr>
                      </pic:pic>
                    </a:graphicData>
                  </a:graphic>
                </wp:inline>
              </w:drawing>
            </w:r>
          </w:p>
          <w:p w14:paraId="15E85DE2" w14:textId="509235B8" w:rsidR="00AE021E" w:rsidRDefault="00AE021E" w:rsidP="00C137BE">
            <w:pPr>
              <w:spacing w:line="360" w:lineRule="auto"/>
              <w:rPr>
                <w:rFonts w:asciiTheme="minorBidi" w:hAnsiTheme="minorBidi"/>
                <w:b/>
                <w:bCs/>
                <w:sz w:val="20"/>
                <w:szCs w:val="20"/>
              </w:rPr>
            </w:pPr>
            <w:r w:rsidRPr="0022124D">
              <w:rPr>
                <w:rFonts w:asciiTheme="minorBidi" w:hAnsiTheme="minorBidi"/>
                <w:noProof/>
                <w:sz w:val="20"/>
                <w:szCs w:val="20"/>
              </w:rPr>
              <w:drawing>
                <wp:inline distT="0" distB="0" distL="0" distR="0" wp14:anchorId="18B39294" wp14:editId="150A59B6">
                  <wp:extent cx="3092093" cy="2569780"/>
                  <wp:effectExtent l="0" t="0" r="0" b="254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82" cstate="print">
                            <a:extLst>
                              <a:ext uri="{28A0092B-C50C-407E-A947-70E740481C1C}">
                                <a14:useLocalDpi xmlns:a14="http://schemas.microsoft.com/office/drawing/2010/main" val="0"/>
                              </a:ext>
                            </a:extLst>
                          </a:blip>
                          <a:srcRect t="-1" r="10843" b="7381"/>
                          <a:stretch/>
                        </pic:blipFill>
                        <pic:spPr bwMode="auto">
                          <a:xfrm>
                            <a:off x="0" y="0"/>
                            <a:ext cx="3135499" cy="2605854"/>
                          </a:xfrm>
                          <a:prstGeom prst="rect">
                            <a:avLst/>
                          </a:prstGeom>
                          <a:noFill/>
                          <a:ln>
                            <a:noFill/>
                          </a:ln>
                          <a:extLst>
                            <a:ext uri="{53640926-AAD7-44D8-BBD7-CCE9431645EC}">
                              <a14:shadowObscured xmlns:a14="http://schemas.microsoft.com/office/drawing/2010/main"/>
                            </a:ext>
                          </a:extLst>
                        </pic:spPr>
                      </pic:pic>
                    </a:graphicData>
                  </a:graphic>
                </wp:inline>
              </w:drawing>
            </w:r>
          </w:p>
          <w:p w14:paraId="6491FA4D" w14:textId="5ABA6E32" w:rsidR="00D869F6" w:rsidRPr="0022124D" w:rsidRDefault="00AE021E" w:rsidP="00AE021E">
            <w:pPr>
              <w:spacing w:line="360" w:lineRule="auto"/>
              <w:rPr>
                <w:rFonts w:asciiTheme="minorBidi" w:hAnsiTheme="minorBidi"/>
                <w:b/>
                <w:bCs/>
                <w:sz w:val="20"/>
                <w:szCs w:val="20"/>
              </w:rPr>
            </w:pPr>
            <w:r w:rsidRPr="0022124D">
              <w:rPr>
                <w:rFonts w:asciiTheme="minorBidi" w:eastAsia="Times New Roman" w:hAnsiTheme="minorBidi"/>
                <w:noProof/>
                <w:sz w:val="20"/>
                <w:szCs w:val="20"/>
              </w:rPr>
              <w:drawing>
                <wp:inline distT="0" distB="0" distL="0" distR="0" wp14:anchorId="4A03F344" wp14:editId="31BDF070">
                  <wp:extent cx="3121572" cy="2554015"/>
                  <wp:effectExtent l="0" t="0" r="317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83" cstate="print">
                            <a:extLst>
                              <a:ext uri="{28A0092B-C50C-407E-A947-70E740481C1C}">
                                <a14:useLocalDpi xmlns:a14="http://schemas.microsoft.com/office/drawing/2010/main" val="0"/>
                              </a:ext>
                            </a:extLst>
                          </a:blip>
                          <a:srcRect r="10489" b="8454"/>
                          <a:stretch/>
                        </pic:blipFill>
                        <pic:spPr bwMode="auto">
                          <a:xfrm>
                            <a:off x="0" y="0"/>
                            <a:ext cx="3188453" cy="260873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508EEDA" w14:textId="77777777" w:rsidR="00D869F6" w:rsidRDefault="00D869F6" w:rsidP="00BF3B8B">
      <w:pPr>
        <w:spacing w:line="360" w:lineRule="auto"/>
        <w:rPr>
          <w:rFonts w:asciiTheme="minorBidi" w:hAnsiTheme="minorBidi"/>
        </w:rPr>
      </w:pPr>
    </w:p>
    <w:p w14:paraId="090C451F" w14:textId="70D6BD02" w:rsidR="00D869F6" w:rsidRDefault="00AE021E" w:rsidP="00BF3B8B">
      <w:pPr>
        <w:spacing w:line="360" w:lineRule="auto"/>
        <w:rPr>
          <w:rFonts w:asciiTheme="minorBidi" w:hAnsiTheme="minorBidi"/>
        </w:rPr>
      </w:pPr>
      <w:r>
        <w:rPr>
          <w:rFonts w:asciiTheme="minorBidi" w:hAnsiTheme="minorBidi"/>
        </w:rPr>
        <w:t>In (Table 8-7)</w:t>
      </w:r>
      <w:r w:rsidRPr="00010E54">
        <w:rPr>
          <w:rFonts w:asciiTheme="minorBidi" w:hAnsiTheme="minorBidi"/>
        </w:rPr>
        <w:t xml:space="preserve"> </w:t>
      </w:r>
      <w:r w:rsidRPr="00AE021E">
        <w:rPr>
          <w:rFonts w:asciiTheme="minorBidi" w:hAnsiTheme="minorBidi"/>
        </w:rPr>
        <w:t>Northern state reported high scoring of (2) for Essential 8 - Sub indicators 8.5 (Shared with Red Sea and West Kordofan states), and Sub-indicator 8.7 (Shared with River-Nile). This indicate that some losses are experienced in these cities with transport services in the ‘worst case’ scenario event, while there would be sufficient acute healthcare capabilities to deal with expected major injuries in ‘worst case’ scenario as &gt;90% of major injuries in can be treated within 24 hours. For Essential 6 Sub-indicator 6.5, Northern state scored (3) shared with (River Nile and White Nile) as – All training materials are available in all of the languages in common use in the cities. This pertained to the availability of International Aid and funds concentrated in ‘border cities’, where the high influx of refugees and IDPs from conflict zones is supported by providing early warning training and risk communication data in all languages for inclusive DRR action, and awareness-raising for all community sectors and ethnicities. This was associated with the Sub-indicator 9.4 best scored by the Northern state, due to the fact that the city contingency and emergency plans prepared with the support of Aid agencies and DRR experts define city residents needs across different ethnicities/backgrounds, linked to disaster scenarios, and taking into account the role of volunteers in the outreach for all community sectors.</w:t>
      </w:r>
    </w:p>
    <w:p w14:paraId="6F1A7103" w14:textId="31A0D82B" w:rsidR="00AE021E" w:rsidRDefault="00AE021E" w:rsidP="00AE021E">
      <w:pPr>
        <w:spacing w:line="360" w:lineRule="auto"/>
        <w:rPr>
          <w:rFonts w:asciiTheme="minorBidi" w:hAnsiTheme="minorBidi"/>
        </w:rPr>
      </w:pPr>
      <w:r w:rsidRPr="00AE021E">
        <w:rPr>
          <w:rFonts w:asciiTheme="minorBidi" w:hAnsiTheme="minorBidi"/>
        </w:rPr>
        <w:t>Sharing the score of (2) for Essential 8 – Sub indicators 8.1,8.2 and 8.3, Red-Sea state extended this to Sub-indicator 8.4 (Shared only with North-Kordofan state) where regular assessments for to the city’s energy infrastructure resilience took place, and some losses of service are expected for a significant proportion of the city in the ‘worst case’ scenario</w:t>
      </w:r>
      <w:r>
        <w:rPr>
          <w:rFonts w:asciiTheme="minorBidi" w:hAnsiTheme="minorBidi"/>
        </w:rPr>
        <w:t xml:space="preserve"> (Table 8-8)</w:t>
      </w:r>
      <w:r w:rsidRPr="00AE021E">
        <w:rPr>
          <w:rFonts w:asciiTheme="minorBidi" w:hAnsiTheme="minorBidi"/>
        </w:rPr>
        <w:t>. For Essential 9, the Red-sea state scored (2) for Sub-indicator 9.5 (shared with Al-Gedaref) reflecting the city’s level of preparedness with food, shelter, staple goods, and fuel supply being equal to estimated need post-event in the “most severe”. This was supported by the Humanitarian Aid Commission, associated with the state’s high score of (3) for Essential 6, Sub-indicator 6.3 where the Red-sea scored (2) (shared with River-Nile and White-Nile) for the extent to which data on the city’s resilience context is shared with other organizations involved with the city’s resilience, and reporting that the city has done a good job at synthesising and sharing some data layers (include, e.g. population, demographics, vulnerabilities, infrastructure risks, flooding, disaster event records) with all stakeholders to enhance the city resilience in all sectors.</w:t>
      </w:r>
    </w:p>
    <w:p w14:paraId="2C11D170" w14:textId="50CDAD1F" w:rsidR="00AE021E" w:rsidRDefault="00AE021E" w:rsidP="00B260C6">
      <w:pPr>
        <w:spacing w:line="360" w:lineRule="auto"/>
        <w:rPr>
          <w:rFonts w:asciiTheme="minorBidi" w:hAnsiTheme="minorBidi"/>
        </w:rPr>
      </w:pPr>
    </w:p>
    <w:tbl>
      <w:tblPr>
        <w:tblStyle w:val="TableGrid"/>
        <w:tblW w:w="8365" w:type="dxa"/>
        <w:tblLook w:val="04A0" w:firstRow="1" w:lastRow="0" w:firstColumn="1" w:lastColumn="0" w:noHBand="0" w:noVBand="1"/>
      </w:tblPr>
      <w:tblGrid>
        <w:gridCol w:w="2766"/>
        <w:gridCol w:w="5599"/>
      </w:tblGrid>
      <w:tr w:rsidR="00AE021E" w14:paraId="5AF55CA1" w14:textId="77777777" w:rsidTr="00C137BE">
        <w:trPr>
          <w:trHeight w:val="346"/>
        </w:trPr>
        <w:tc>
          <w:tcPr>
            <w:tcW w:w="8365" w:type="dxa"/>
            <w:gridSpan w:val="2"/>
          </w:tcPr>
          <w:p w14:paraId="284E3288" w14:textId="30D26C54" w:rsidR="00AE021E" w:rsidRDefault="00AE021E" w:rsidP="00C137BE">
            <w:pPr>
              <w:spacing w:before="240" w:line="360" w:lineRule="auto"/>
              <w:rPr>
                <w:rFonts w:asciiTheme="minorBidi" w:hAnsiTheme="minorBidi"/>
                <w:b/>
                <w:bCs/>
                <w:noProof/>
                <w:sz w:val="20"/>
                <w:szCs w:val="20"/>
              </w:rPr>
            </w:pPr>
            <w:r w:rsidRPr="00865552">
              <w:rPr>
                <w:rFonts w:asciiTheme="majorHAnsi" w:hAnsiTheme="majorHAnsi" w:cs="Arial"/>
                <w:i/>
                <w:color w:val="44546A" w:themeColor="text2"/>
              </w:rPr>
              <w:lastRenderedPageBreak/>
              <w:t xml:space="preserve">Table 8-8: Disaster Resilience Scorecard Results – </w:t>
            </w:r>
            <w:r w:rsidR="00FA4C7D" w:rsidRPr="00865552">
              <w:rPr>
                <w:rFonts w:asciiTheme="majorHAnsi" w:hAnsiTheme="majorHAnsi" w:cs="Arial"/>
                <w:i/>
                <w:color w:val="44546A" w:themeColor="text2"/>
              </w:rPr>
              <w:t>Red-Sea</w:t>
            </w:r>
          </w:p>
        </w:tc>
      </w:tr>
      <w:tr w:rsidR="00AE021E" w:rsidRPr="0022124D" w14:paraId="2E1051E2" w14:textId="77777777" w:rsidTr="00865552">
        <w:trPr>
          <w:trHeight w:val="3856"/>
        </w:trPr>
        <w:tc>
          <w:tcPr>
            <w:tcW w:w="2766" w:type="dxa"/>
          </w:tcPr>
          <w:p w14:paraId="11EF626F" w14:textId="0FEF3A85" w:rsidR="00AE021E" w:rsidRDefault="00AE021E" w:rsidP="00C137BE">
            <w:pPr>
              <w:spacing w:line="360" w:lineRule="auto"/>
              <w:jc w:val="center"/>
              <w:rPr>
                <w:rFonts w:asciiTheme="minorBidi" w:hAnsiTheme="minorBidi"/>
                <w:b/>
                <w:bCs/>
                <w:sz w:val="20"/>
                <w:szCs w:val="20"/>
              </w:rPr>
            </w:pPr>
          </w:p>
          <w:p w14:paraId="279FFCEA" w14:textId="582FF6CE" w:rsidR="00AE021E" w:rsidRDefault="00AE021E" w:rsidP="00C137BE">
            <w:pPr>
              <w:spacing w:line="360" w:lineRule="auto"/>
              <w:jc w:val="center"/>
              <w:rPr>
                <w:rFonts w:asciiTheme="minorBidi" w:hAnsiTheme="minorBidi"/>
                <w:b/>
                <w:bCs/>
                <w:sz w:val="20"/>
                <w:szCs w:val="20"/>
              </w:rPr>
            </w:pPr>
          </w:p>
          <w:p w14:paraId="11F85E60" w14:textId="1FA97E1A" w:rsidR="00AE021E" w:rsidRDefault="00AE021E" w:rsidP="00C137BE">
            <w:pPr>
              <w:spacing w:line="360" w:lineRule="auto"/>
              <w:jc w:val="center"/>
              <w:rPr>
                <w:rFonts w:asciiTheme="minorBidi" w:hAnsiTheme="minorBidi"/>
                <w:b/>
                <w:bCs/>
                <w:sz w:val="20"/>
                <w:szCs w:val="20"/>
              </w:rPr>
            </w:pPr>
            <w:r w:rsidRPr="00AE021E">
              <w:rPr>
                <w:rFonts w:asciiTheme="minorBidi" w:hAnsiTheme="minorBidi"/>
                <w:b/>
                <w:bCs/>
                <w:noProof/>
                <w:sz w:val="20"/>
                <w:szCs w:val="20"/>
              </w:rPr>
              <w:t>Red-Sea</w:t>
            </w:r>
            <w:r w:rsidRPr="0022124D">
              <w:rPr>
                <w:rFonts w:asciiTheme="minorBidi" w:eastAsia="Arial" w:hAnsiTheme="minorBidi"/>
                <w:b/>
                <w:bCs/>
                <w:noProof/>
                <w:sz w:val="20"/>
                <w:szCs w:val="20"/>
              </w:rPr>
              <w:drawing>
                <wp:anchor distT="0" distB="0" distL="114300" distR="114300" simplePos="0" relativeHeight="252567552" behindDoc="1" locked="0" layoutInCell="1" allowOverlap="1" wp14:anchorId="2B10FF60" wp14:editId="4D8F58E0">
                  <wp:simplePos x="0" y="0"/>
                  <wp:positionH relativeFrom="column">
                    <wp:posOffset>-34421</wp:posOffset>
                  </wp:positionH>
                  <wp:positionV relativeFrom="paragraph">
                    <wp:posOffset>222425</wp:posOffset>
                  </wp:positionV>
                  <wp:extent cx="1702675" cy="1671145"/>
                  <wp:effectExtent l="0" t="0" r="0" b="5715"/>
                  <wp:wrapNone/>
                  <wp:docPr id="265"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84">
                            <a:extLst>
                              <a:ext uri="{28A0092B-C50C-407E-A947-70E740481C1C}">
                                <a14:useLocalDpi xmlns:a14="http://schemas.microsoft.com/office/drawing/2010/main" val="0"/>
                              </a:ext>
                            </a:extLst>
                          </a:blip>
                          <a:srcRect l="22723" t="21042" r="50320" b="47494"/>
                          <a:stretch>
                            <a:fillRect/>
                          </a:stretch>
                        </pic:blipFill>
                        <pic:spPr>
                          <a:xfrm>
                            <a:off x="0" y="0"/>
                            <a:ext cx="1710417" cy="1678744"/>
                          </a:xfrm>
                          <a:prstGeom prst="rect">
                            <a:avLst/>
                          </a:prstGeom>
                          <a:ln/>
                        </pic:spPr>
                      </pic:pic>
                    </a:graphicData>
                  </a:graphic>
                  <wp14:sizeRelH relativeFrom="page">
                    <wp14:pctWidth>0</wp14:pctWidth>
                  </wp14:sizeRelH>
                  <wp14:sizeRelV relativeFrom="page">
                    <wp14:pctHeight>0</wp14:pctHeight>
                  </wp14:sizeRelV>
                </wp:anchor>
              </w:drawing>
            </w:r>
          </w:p>
          <w:p w14:paraId="004931A4" w14:textId="6FD48D5A" w:rsidR="00AE021E" w:rsidRDefault="00AE021E" w:rsidP="00C137BE">
            <w:pPr>
              <w:spacing w:line="360" w:lineRule="auto"/>
              <w:jc w:val="center"/>
              <w:rPr>
                <w:rFonts w:asciiTheme="minorBidi" w:hAnsiTheme="minorBidi"/>
                <w:b/>
                <w:bCs/>
                <w:sz w:val="20"/>
                <w:szCs w:val="20"/>
              </w:rPr>
            </w:pPr>
          </w:p>
          <w:p w14:paraId="13020CDD" w14:textId="1FDD69E5" w:rsidR="00AE021E" w:rsidRDefault="00AE021E" w:rsidP="00C137BE">
            <w:pPr>
              <w:spacing w:line="360" w:lineRule="auto"/>
              <w:jc w:val="center"/>
              <w:rPr>
                <w:rFonts w:asciiTheme="minorBidi" w:hAnsiTheme="minorBidi"/>
                <w:b/>
                <w:bCs/>
                <w:sz w:val="20"/>
                <w:szCs w:val="20"/>
              </w:rPr>
            </w:pPr>
          </w:p>
          <w:p w14:paraId="50B43B2D" w14:textId="3229D97F" w:rsidR="00AE021E" w:rsidRDefault="00AE021E" w:rsidP="00C137BE">
            <w:pPr>
              <w:spacing w:line="360" w:lineRule="auto"/>
              <w:jc w:val="center"/>
              <w:rPr>
                <w:rFonts w:asciiTheme="minorBidi" w:hAnsiTheme="minorBidi"/>
                <w:b/>
                <w:bCs/>
                <w:sz w:val="20"/>
                <w:szCs w:val="20"/>
              </w:rPr>
            </w:pPr>
          </w:p>
          <w:p w14:paraId="2D4EFABB" w14:textId="302A9E74" w:rsidR="00AE021E" w:rsidRDefault="00AE021E" w:rsidP="00C137BE">
            <w:pPr>
              <w:spacing w:line="360" w:lineRule="auto"/>
              <w:jc w:val="center"/>
              <w:rPr>
                <w:rFonts w:asciiTheme="minorBidi" w:hAnsiTheme="minorBidi"/>
                <w:b/>
                <w:bCs/>
                <w:sz w:val="20"/>
                <w:szCs w:val="20"/>
              </w:rPr>
            </w:pPr>
          </w:p>
          <w:p w14:paraId="6E0DA74C" w14:textId="48BA57CF" w:rsidR="00AE021E" w:rsidRDefault="00AE021E" w:rsidP="00C137BE">
            <w:pPr>
              <w:spacing w:line="360" w:lineRule="auto"/>
              <w:jc w:val="center"/>
              <w:rPr>
                <w:rFonts w:asciiTheme="minorBidi" w:hAnsiTheme="minorBidi"/>
                <w:b/>
                <w:bCs/>
                <w:sz w:val="20"/>
                <w:szCs w:val="20"/>
              </w:rPr>
            </w:pPr>
          </w:p>
          <w:p w14:paraId="2FC78BA6" w14:textId="69B556EB" w:rsidR="00AE021E" w:rsidRDefault="00AE021E" w:rsidP="00C137BE">
            <w:pPr>
              <w:spacing w:line="360" w:lineRule="auto"/>
              <w:jc w:val="center"/>
              <w:rPr>
                <w:rFonts w:asciiTheme="minorBidi" w:hAnsiTheme="minorBidi"/>
                <w:b/>
                <w:bCs/>
                <w:sz w:val="20"/>
                <w:szCs w:val="20"/>
              </w:rPr>
            </w:pPr>
          </w:p>
          <w:p w14:paraId="6CD46CCE" w14:textId="550C0095" w:rsidR="00AE021E" w:rsidRDefault="00AE021E" w:rsidP="00C137BE">
            <w:pPr>
              <w:spacing w:line="360" w:lineRule="auto"/>
              <w:jc w:val="center"/>
              <w:rPr>
                <w:rFonts w:asciiTheme="minorBidi" w:hAnsiTheme="minorBidi"/>
                <w:b/>
                <w:bCs/>
                <w:sz w:val="20"/>
                <w:szCs w:val="20"/>
              </w:rPr>
            </w:pPr>
          </w:p>
          <w:p w14:paraId="487F26C6" w14:textId="17ACA182" w:rsidR="00AE021E" w:rsidRDefault="00AE021E" w:rsidP="00C137BE">
            <w:pPr>
              <w:spacing w:line="360" w:lineRule="auto"/>
              <w:jc w:val="center"/>
              <w:rPr>
                <w:rFonts w:asciiTheme="minorBidi" w:hAnsiTheme="minorBidi"/>
                <w:b/>
                <w:bCs/>
                <w:sz w:val="20"/>
                <w:szCs w:val="20"/>
              </w:rPr>
            </w:pPr>
          </w:p>
          <w:p w14:paraId="6A993721" w14:textId="77777777" w:rsidR="00AE021E" w:rsidRDefault="00AE021E" w:rsidP="00AE021E">
            <w:pPr>
              <w:spacing w:line="360" w:lineRule="auto"/>
              <w:jc w:val="center"/>
              <w:rPr>
                <w:rFonts w:asciiTheme="minorBidi" w:hAnsiTheme="minorBidi"/>
                <w:b/>
                <w:bCs/>
                <w:sz w:val="20"/>
                <w:szCs w:val="20"/>
                <w:lang w:val="en-GB"/>
              </w:rPr>
            </w:pPr>
          </w:p>
          <w:p w14:paraId="70C61534" w14:textId="6E0FAE28" w:rsidR="00AE021E" w:rsidRPr="0022124D" w:rsidRDefault="00AE021E" w:rsidP="00AE021E">
            <w:pPr>
              <w:spacing w:line="360" w:lineRule="auto"/>
              <w:jc w:val="center"/>
              <w:rPr>
                <w:rFonts w:asciiTheme="minorBidi" w:hAnsiTheme="minorBidi"/>
                <w:sz w:val="20"/>
                <w:szCs w:val="20"/>
              </w:rPr>
            </w:pPr>
            <w:r w:rsidRPr="00AE021E">
              <w:rPr>
                <w:rFonts w:asciiTheme="minorBidi" w:hAnsiTheme="minorBidi"/>
                <w:b/>
                <w:bCs/>
                <w:sz w:val="20"/>
                <w:szCs w:val="20"/>
                <w:lang w:val="en-GB"/>
              </w:rPr>
              <w:t xml:space="preserve">Highest Scorecard results: </w:t>
            </w:r>
            <w:r w:rsidRPr="00AE021E">
              <w:rPr>
                <w:rFonts w:asciiTheme="minorBidi" w:hAnsiTheme="minorBidi"/>
                <w:sz w:val="20"/>
                <w:szCs w:val="20"/>
                <w:lang w:val="en-GB"/>
              </w:rPr>
              <w:t>Essential 8, followed by Essential 9 &amp; Essential 6</w:t>
            </w:r>
          </w:p>
        </w:tc>
        <w:tc>
          <w:tcPr>
            <w:tcW w:w="5599" w:type="dxa"/>
          </w:tcPr>
          <w:p w14:paraId="7A28644C" w14:textId="77777777" w:rsidR="00AE021E" w:rsidRDefault="00AE021E" w:rsidP="00C137BE">
            <w:pPr>
              <w:spacing w:line="360" w:lineRule="auto"/>
              <w:rPr>
                <w:rFonts w:asciiTheme="minorBidi" w:hAnsiTheme="minorBidi"/>
                <w:b/>
                <w:bCs/>
                <w:noProof/>
                <w:sz w:val="20"/>
                <w:szCs w:val="20"/>
              </w:rPr>
            </w:pPr>
          </w:p>
          <w:p w14:paraId="7A9CB3EA" w14:textId="0E933005" w:rsidR="00AE021E" w:rsidRDefault="00AE021E" w:rsidP="00C137BE">
            <w:pPr>
              <w:spacing w:line="360" w:lineRule="auto"/>
              <w:rPr>
                <w:rFonts w:asciiTheme="minorBidi" w:hAnsiTheme="minorBidi"/>
                <w:b/>
                <w:bCs/>
                <w:sz w:val="20"/>
                <w:szCs w:val="20"/>
              </w:rPr>
            </w:pPr>
            <w:r w:rsidRPr="0022124D">
              <w:rPr>
                <w:rFonts w:asciiTheme="minorBidi" w:hAnsiTheme="minorBidi"/>
                <w:noProof/>
                <w:sz w:val="20"/>
                <w:szCs w:val="20"/>
              </w:rPr>
              <w:drawing>
                <wp:inline distT="0" distB="0" distL="0" distR="0" wp14:anchorId="3FA5F26E" wp14:editId="267128B2">
                  <wp:extent cx="3099435" cy="2567580"/>
                  <wp:effectExtent l="0" t="0" r="5715" b="444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85" cstate="print">
                            <a:extLst>
                              <a:ext uri="{28A0092B-C50C-407E-A947-70E740481C1C}">
                                <a14:useLocalDpi xmlns:a14="http://schemas.microsoft.com/office/drawing/2010/main" val="0"/>
                              </a:ext>
                            </a:extLst>
                          </a:blip>
                          <a:srcRect r="11115" b="7873"/>
                          <a:stretch/>
                        </pic:blipFill>
                        <pic:spPr bwMode="auto">
                          <a:xfrm>
                            <a:off x="0" y="0"/>
                            <a:ext cx="3131150" cy="2593853"/>
                          </a:xfrm>
                          <a:prstGeom prst="rect">
                            <a:avLst/>
                          </a:prstGeom>
                          <a:noFill/>
                          <a:ln>
                            <a:noFill/>
                          </a:ln>
                          <a:extLst>
                            <a:ext uri="{53640926-AAD7-44D8-BBD7-CCE9431645EC}">
                              <a14:shadowObscured xmlns:a14="http://schemas.microsoft.com/office/drawing/2010/main"/>
                            </a:ext>
                          </a:extLst>
                        </pic:spPr>
                      </pic:pic>
                    </a:graphicData>
                  </a:graphic>
                </wp:inline>
              </w:drawing>
            </w:r>
          </w:p>
          <w:p w14:paraId="68AEFF08" w14:textId="335AEE2A" w:rsidR="00AE021E" w:rsidRDefault="00AE021E" w:rsidP="00C137BE">
            <w:pPr>
              <w:spacing w:line="360" w:lineRule="auto"/>
              <w:rPr>
                <w:rFonts w:asciiTheme="minorBidi" w:hAnsiTheme="minorBidi"/>
                <w:b/>
                <w:bCs/>
                <w:sz w:val="20"/>
                <w:szCs w:val="20"/>
              </w:rPr>
            </w:pPr>
            <w:r w:rsidRPr="0022124D">
              <w:rPr>
                <w:rFonts w:asciiTheme="minorBidi" w:hAnsiTheme="minorBidi"/>
                <w:noProof/>
                <w:sz w:val="20"/>
                <w:szCs w:val="20"/>
              </w:rPr>
              <w:drawing>
                <wp:inline distT="0" distB="0" distL="0" distR="0" wp14:anchorId="426F8F8F" wp14:editId="6AAE0F22">
                  <wp:extent cx="3099435" cy="2567945"/>
                  <wp:effectExtent l="0" t="0" r="5715" b="381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6" cstate="print">
                            <a:extLst>
                              <a:ext uri="{28A0092B-C50C-407E-A947-70E740481C1C}">
                                <a14:useLocalDpi xmlns:a14="http://schemas.microsoft.com/office/drawing/2010/main" val="0"/>
                              </a:ext>
                            </a:extLst>
                          </a:blip>
                          <a:srcRect r="11285" b="8122"/>
                          <a:stretch/>
                        </pic:blipFill>
                        <pic:spPr bwMode="auto">
                          <a:xfrm>
                            <a:off x="0" y="0"/>
                            <a:ext cx="3132207" cy="2595097"/>
                          </a:xfrm>
                          <a:prstGeom prst="rect">
                            <a:avLst/>
                          </a:prstGeom>
                          <a:noFill/>
                          <a:ln>
                            <a:noFill/>
                          </a:ln>
                          <a:extLst>
                            <a:ext uri="{53640926-AAD7-44D8-BBD7-CCE9431645EC}">
                              <a14:shadowObscured xmlns:a14="http://schemas.microsoft.com/office/drawing/2010/main"/>
                            </a:ext>
                          </a:extLst>
                        </pic:spPr>
                      </pic:pic>
                    </a:graphicData>
                  </a:graphic>
                </wp:inline>
              </w:drawing>
            </w:r>
          </w:p>
          <w:p w14:paraId="1C7ACCD2" w14:textId="420D6E25" w:rsidR="00AE021E" w:rsidRPr="0022124D" w:rsidRDefault="00AE021E" w:rsidP="00C137BE">
            <w:pPr>
              <w:spacing w:line="360" w:lineRule="auto"/>
              <w:rPr>
                <w:rFonts w:asciiTheme="minorBidi" w:hAnsiTheme="minorBidi"/>
                <w:b/>
                <w:bCs/>
                <w:sz w:val="20"/>
                <w:szCs w:val="20"/>
              </w:rPr>
            </w:pPr>
            <w:r w:rsidRPr="0022124D">
              <w:rPr>
                <w:rFonts w:asciiTheme="minorBidi" w:hAnsiTheme="minorBidi"/>
                <w:noProof/>
                <w:sz w:val="20"/>
                <w:szCs w:val="20"/>
              </w:rPr>
              <w:drawing>
                <wp:inline distT="0" distB="0" distL="0" distR="0" wp14:anchorId="184757E9" wp14:editId="6F167F65">
                  <wp:extent cx="3099598" cy="2571750"/>
                  <wp:effectExtent l="0" t="0" r="5715"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r="9240" b="6086"/>
                          <a:stretch/>
                        </pic:blipFill>
                        <pic:spPr bwMode="auto">
                          <a:xfrm>
                            <a:off x="0" y="0"/>
                            <a:ext cx="3161678" cy="26232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22986B9" w14:textId="375E9A43" w:rsidR="00AE021E" w:rsidRDefault="00AE021E" w:rsidP="00BF3B8B">
      <w:pPr>
        <w:spacing w:line="360" w:lineRule="auto"/>
        <w:rPr>
          <w:rFonts w:asciiTheme="minorBidi" w:hAnsiTheme="minorBidi"/>
        </w:rPr>
      </w:pPr>
    </w:p>
    <w:p w14:paraId="4350D61B" w14:textId="18E46BC6" w:rsidR="00AE021E" w:rsidRDefault="00FA4C7D" w:rsidP="00BF3B8B">
      <w:pPr>
        <w:spacing w:line="360" w:lineRule="auto"/>
        <w:rPr>
          <w:rFonts w:asciiTheme="minorBidi" w:hAnsiTheme="minorBidi"/>
        </w:rPr>
      </w:pPr>
      <w:r>
        <w:rPr>
          <w:rFonts w:asciiTheme="minorBidi" w:hAnsiTheme="minorBidi"/>
        </w:rPr>
        <w:t xml:space="preserve">In (Table 8-9) </w:t>
      </w:r>
      <w:r w:rsidRPr="00FA4C7D">
        <w:rPr>
          <w:rFonts w:asciiTheme="minorBidi" w:hAnsiTheme="minorBidi"/>
        </w:rPr>
        <w:t>White-Nile state reported the highest scoring for all Essentials outlined here. The state scored (3) for Essential 6, Sub-indicator 6.2, having fully coordinated campaigns and programmes (PR and education) exist to ensure proper dissemination of hazard, risk, and disaster information, where key messages reach over 75% of the city population. For Essential 9, the city score (3) for Sub-indicator 9.1, indicated that White-Nile state has a plan or standard operating procedure to act on early warnings and forecasts, with an estimation that over 90% of the population is reachable by early warning system. White-Nile state scores (3) for Essential 2, Sub-indicator 2.2 showcased that there is a shared understanding of risks between the city and various utility providers – the points of stress and interdependencies within the system, and the risks at the city scale are acknowledged</w:t>
      </w:r>
      <w:r>
        <w:rPr>
          <w:rFonts w:asciiTheme="minorBidi" w:hAnsiTheme="minorBidi"/>
        </w:rPr>
        <w:t>.</w:t>
      </w:r>
    </w:p>
    <w:tbl>
      <w:tblPr>
        <w:tblStyle w:val="TableGrid"/>
        <w:tblW w:w="8365" w:type="dxa"/>
        <w:tblLook w:val="04A0" w:firstRow="1" w:lastRow="0" w:firstColumn="1" w:lastColumn="0" w:noHBand="0" w:noVBand="1"/>
      </w:tblPr>
      <w:tblGrid>
        <w:gridCol w:w="2766"/>
        <w:gridCol w:w="5599"/>
      </w:tblGrid>
      <w:tr w:rsidR="00FA4C7D" w14:paraId="4A267898" w14:textId="77777777" w:rsidTr="00C137BE">
        <w:trPr>
          <w:trHeight w:val="346"/>
        </w:trPr>
        <w:tc>
          <w:tcPr>
            <w:tcW w:w="8365" w:type="dxa"/>
            <w:gridSpan w:val="2"/>
          </w:tcPr>
          <w:p w14:paraId="4564E15D" w14:textId="2C4BC662" w:rsidR="00FA4C7D" w:rsidRDefault="00FA4C7D" w:rsidP="00C137BE">
            <w:pPr>
              <w:spacing w:before="240" w:line="360" w:lineRule="auto"/>
              <w:rPr>
                <w:rFonts w:asciiTheme="minorBidi" w:hAnsiTheme="minorBidi"/>
                <w:b/>
                <w:bCs/>
                <w:noProof/>
                <w:sz w:val="20"/>
                <w:szCs w:val="20"/>
              </w:rPr>
            </w:pPr>
            <w:r w:rsidRPr="00865552">
              <w:rPr>
                <w:rFonts w:asciiTheme="majorHAnsi" w:hAnsiTheme="majorHAnsi" w:cs="Arial"/>
                <w:i/>
                <w:color w:val="44546A" w:themeColor="text2"/>
              </w:rPr>
              <w:t>Table 8-9: Disaster Resilience Scorecard Results – White-Nile</w:t>
            </w:r>
          </w:p>
        </w:tc>
      </w:tr>
      <w:tr w:rsidR="00FA4C7D" w:rsidRPr="0022124D" w14:paraId="78785B9B" w14:textId="77777777" w:rsidTr="00FA4C7D">
        <w:trPr>
          <w:trHeight w:val="3496"/>
        </w:trPr>
        <w:tc>
          <w:tcPr>
            <w:tcW w:w="2766" w:type="dxa"/>
          </w:tcPr>
          <w:p w14:paraId="207F88B7" w14:textId="77777777" w:rsidR="00FA4C7D" w:rsidRDefault="00FA4C7D" w:rsidP="00C137BE">
            <w:pPr>
              <w:spacing w:line="360" w:lineRule="auto"/>
              <w:jc w:val="center"/>
              <w:rPr>
                <w:rFonts w:asciiTheme="minorBidi" w:hAnsiTheme="minorBidi"/>
                <w:b/>
                <w:bCs/>
                <w:sz w:val="20"/>
                <w:szCs w:val="20"/>
              </w:rPr>
            </w:pPr>
          </w:p>
          <w:p w14:paraId="76ED2E7C" w14:textId="77777777" w:rsidR="00FA4C7D" w:rsidRDefault="00FA4C7D" w:rsidP="00C137BE">
            <w:pPr>
              <w:spacing w:line="360" w:lineRule="auto"/>
              <w:jc w:val="center"/>
              <w:rPr>
                <w:rFonts w:asciiTheme="minorBidi" w:hAnsiTheme="minorBidi"/>
                <w:b/>
                <w:bCs/>
                <w:sz w:val="20"/>
                <w:szCs w:val="20"/>
              </w:rPr>
            </w:pPr>
          </w:p>
          <w:p w14:paraId="40ED3A08" w14:textId="733A9F00" w:rsidR="00FA4C7D" w:rsidRDefault="00FA4C7D" w:rsidP="00FA4C7D">
            <w:pPr>
              <w:spacing w:line="360" w:lineRule="auto"/>
              <w:jc w:val="center"/>
              <w:rPr>
                <w:rFonts w:asciiTheme="minorBidi" w:hAnsiTheme="minorBidi"/>
                <w:b/>
                <w:bCs/>
                <w:sz w:val="20"/>
                <w:szCs w:val="20"/>
              </w:rPr>
            </w:pPr>
            <w:r w:rsidRPr="0022124D">
              <w:rPr>
                <w:rFonts w:asciiTheme="minorBidi" w:hAnsiTheme="minorBidi"/>
                <w:b/>
                <w:bCs/>
                <w:sz w:val="20"/>
                <w:szCs w:val="20"/>
              </w:rPr>
              <w:t>White-Nile</w:t>
            </w:r>
            <w:r w:rsidRPr="0022124D">
              <w:rPr>
                <w:rFonts w:asciiTheme="minorBidi" w:hAnsiTheme="minorBidi"/>
                <w:b/>
                <w:bCs/>
                <w:noProof/>
                <w:sz w:val="20"/>
                <w:szCs w:val="20"/>
              </w:rPr>
              <w:drawing>
                <wp:anchor distT="0" distB="0" distL="114300" distR="114300" simplePos="0" relativeHeight="252569600" behindDoc="1" locked="0" layoutInCell="1" allowOverlap="1" wp14:anchorId="4DD571D0" wp14:editId="12F5E3EF">
                  <wp:simplePos x="0" y="0"/>
                  <wp:positionH relativeFrom="column">
                    <wp:posOffset>-97482</wp:posOffset>
                  </wp:positionH>
                  <wp:positionV relativeFrom="paragraph">
                    <wp:posOffset>224374</wp:posOffset>
                  </wp:positionV>
                  <wp:extent cx="1749346" cy="1608083"/>
                  <wp:effectExtent l="0" t="0" r="3810" b="0"/>
                  <wp:wrapNone/>
                  <wp:docPr id="283" name="image131.png"/>
                  <wp:cNvGraphicFramePr/>
                  <a:graphic xmlns:a="http://schemas.openxmlformats.org/drawingml/2006/main">
                    <a:graphicData uri="http://schemas.openxmlformats.org/drawingml/2006/picture">
                      <pic:pic xmlns:pic="http://schemas.openxmlformats.org/drawingml/2006/picture">
                        <pic:nvPicPr>
                          <pic:cNvPr id="0" name="image131.png"/>
                          <pic:cNvPicPr preferRelativeResize="0"/>
                        </pic:nvPicPr>
                        <pic:blipFill rotWithShape="1">
                          <a:blip r:embed="rId288">
                            <a:extLst>
                              <a:ext uri="{28A0092B-C50C-407E-A947-70E740481C1C}">
                                <a14:useLocalDpi xmlns:a14="http://schemas.microsoft.com/office/drawing/2010/main" val="0"/>
                              </a:ext>
                            </a:extLst>
                          </a:blip>
                          <a:srcRect l="22403" t="21473" r="50801" b="47294"/>
                          <a:stretch/>
                        </pic:blipFill>
                        <pic:spPr bwMode="auto">
                          <a:xfrm>
                            <a:off x="0" y="0"/>
                            <a:ext cx="1767240" cy="162453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4431AC" w14:textId="7E728FEE" w:rsidR="00FA4C7D" w:rsidRDefault="00FA4C7D" w:rsidP="00C137BE">
            <w:pPr>
              <w:spacing w:line="360" w:lineRule="auto"/>
              <w:jc w:val="center"/>
              <w:rPr>
                <w:rFonts w:asciiTheme="minorBidi" w:hAnsiTheme="minorBidi"/>
                <w:b/>
                <w:bCs/>
                <w:sz w:val="20"/>
                <w:szCs w:val="20"/>
              </w:rPr>
            </w:pPr>
          </w:p>
          <w:p w14:paraId="1A328CCC" w14:textId="77777777" w:rsidR="00FA4C7D" w:rsidRDefault="00FA4C7D" w:rsidP="00C137BE">
            <w:pPr>
              <w:spacing w:line="360" w:lineRule="auto"/>
              <w:jc w:val="center"/>
              <w:rPr>
                <w:rFonts w:asciiTheme="minorBidi" w:hAnsiTheme="minorBidi"/>
                <w:b/>
                <w:bCs/>
                <w:sz w:val="20"/>
                <w:szCs w:val="20"/>
              </w:rPr>
            </w:pPr>
          </w:p>
          <w:p w14:paraId="20502496" w14:textId="77777777" w:rsidR="00FA4C7D" w:rsidRDefault="00FA4C7D" w:rsidP="00C137BE">
            <w:pPr>
              <w:spacing w:line="360" w:lineRule="auto"/>
              <w:jc w:val="center"/>
              <w:rPr>
                <w:rFonts w:asciiTheme="minorBidi" w:hAnsiTheme="minorBidi"/>
                <w:b/>
                <w:bCs/>
                <w:sz w:val="20"/>
                <w:szCs w:val="20"/>
              </w:rPr>
            </w:pPr>
          </w:p>
          <w:p w14:paraId="3D9843FE" w14:textId="77777777" w:rsidR="00FA4C7D" w:rsidRDefault="00FA4C7D" w:rsidP="00C137BE">
            <w:pPr>
              <w:spacing w:line="360" w:lineRule="auto"/>
              <w:jc w:val="center"/>
              <w:rPr>
                <w:rFonts w:asciiTheme="minorBidi" w:hAnsiTheme="minorBidi"/>
                <w:b/>
                <w:bCs/>
                <w:sz w:val="20"/>
                <w:szCs w:val="20"/>
              </w:rPr>
            </w:pPr>
          </w:p>
          <w:p w14:paraId="15753547" w14:textId="77777777" w:rsidR="00FA4C7D" w:rsidRDefault="00FA4C7D" w:rsidP="00C137BE">
            <w:pPr>
              <w:spacing w:line="360" w:lineRule="auto"/>
              <w:jc w:val="center"/>
              <w:rPr>
                <w:rFonts w:asciiTheme="minorBidi" w:hAnsiTheme="minorBidi"/>
                <w:b/>
                <w:bCs/>
                <w:sz w:val="20"/>
                <w:szCs w:val="20"/>
              </w:rPr>
            </w:pPr>
          </w:p>
          <w:p w14:paraId="4C899BA4" w14:textId="77777777" w:rsidR="00FA4C7D" w:rsidRDefault="00FA4C7D" w:rsidP="00C137BE">
            <w:pPr>
              <w:spacing w:line="360" w:lineRule="auto"/>
              <w:jc w:val="center"/>
              <w:rPr>
                <w:rFonts w:asciiTheme="minorBidi" w:hAnsiTheme="minorBidi"/>
                <w:b/>
                <w:bCs/>
                <w:sz w:val="20"/>
                <w:szCs w:val="20"/>
              </w:rPr>
            </w:pPr>
          </w:p>
          <w:p w14:paraId="5624BAEB" w14:textId="5A5B9156" w:rsidR="00FA4C7D" w:rsidRDefault="00FA4C7D" w:rsidP="00C137BE">
            <w:pPr>
              <w:spacing w:line="360" w:lineRule="auto"/>
              <w:jc w:val="center"/>
              <w:rPr>
                <w:rFonts w:asciiTheme="minorBidi" w:hAnsiTheme="minorBidi"/>
                <w:b/>
                <w:bCs/>
                <w:sz w:val="20"/>
                <w:szCs w:val="20"/>
                <w:lang w:val="en-GB"/>
              </w:rPr>
            </w:pPr>
          </w:p>
          <w:p w14:paraId="05E37792" w14:textId="77777777" w:rsidR="00FA4C7D" w:rsidRDefault="00FA4C7D" w:rsidP="00C137BE">
            <w:pPr>
              <w:spacing w:line="360" w:lineRule="auto"/>
              <w:jc w:val="center"/>
              <w:rPr>
                <w:rFonts w:asciiTheme="minorBidi" w:hAnsiTheme="minorBidi"/>
                <w:b/>
                <w:bCs/>
                <w:sz w:val="20"/>
                <w:szCs w:val="20"/>
                <w:lang w:val="en-GB"/>
              </w:rPr>
            </w:pPr>
          </w:p>
          <w:p w14:paraId="5A23A921" w14:textId="5720D25D" w:rsidR="00FA4C7D" w:rsidRPr="0022124D" w:rsidRDefault="00FA4C7D" w:rsidP="00C137BE">
            <w:pPr>
              <w:spacing w:line="360" w:lineRule="auto"/>
              <w:jc w:val="center"/>
              <w:rPr>
                <w:rFonts w:asciiTheme="minorBidi" w:hAnsiTheme="minorBidi"/>
                <w:sz w:val="20"/>
                <w:szCs w:val="20"/>
              </w:rPr>
            </w:pPr>
            <w:r w:rsidRPr="00FA4C7D">
              <w:rPr>
                <w:rFonts w:asciiTheme="minorBidi" w:hAnsiTheme="minorBidi"/>
                <w:b/>
                <w:bCs/>
                <w:sz w:val="20"/>
                <w:szCs w:val="20"/>
                <w:lang w:val="en-GB"/>
              </w:rPr>
              <w:t xml:space="preserve">Highest Scorecard results: </w:t>
            </w:r>
            <w:r w:rsidRPr="00FA4C7D">
              <w:rPr>
                <w:rFonts w:asciiTheme="minorBidi" w:hAnsiTheme="minorBidi"/>
                <w:sz w:val="20"/>
                <w:szCs w:val="20"/>
                <w:lang w:val="en-GB"/>
              </w:rPr>
              <w:t>Essential 6, followed by Essential 9 &amp; Essentials 2</w:t>
            </w:r>
          </w:p>
        </w:tc>
        <w:tc>
          <w:tcPr>
            <w:tcW w:w="5599" w:type="dxa"/>
          </w:tcPr>
          <w:p w14:paraId="251C3613" w14:textId="77777777" w:rsidR="00FA4C7D" w:rsidRDefault="00FA4C7D" w:rsidP="00C137BE">
            <w:pPr>
              <w:spacing w:line="360" w:lineRule="auto"/>
              <w:rPr>
                <w:rFonts w:asciiTheme="minorBidi" w:hAnsiTheme="minorBidi"/>
                <w:b/>
                <w:bCs/>
                <w:noProof/>
                <w:sz w:val="20"/>
                <w:szCs w:val="20"/>
              </w:rPr>
            </w:pPr>
          </w:p>
          <w:p w14:paraId="4FBF89E6" w14:textId="0E5F8ACA" w:rsidR="00FA4C7D" w:rsidRDefault="00FA4C7D" w:rsidP="00FA4C7D">
            <w:pPr>
              <w:spacing w:line="360" w:lineRule="auto"/>
              <w:rPr>
                <w:rFonts w:asciiTheme="minorBidi" w:hAnsiTheme="minorBidi"/>
                <w:b/>
                <w:bCs/>
                <w:sz w:val="20"/>
                <w:szCs w:val="20"/>
              </w:rPr>
            </w:pPr>
            <w:r w:rsidRPr="0022124D">
              <w:rPr>
                <w:rFonts w:asciiTheme="minorBidi" w:hAnsiTheme="minorBidi"/>
                <w:noProof/>
                <w:sz w:val="20"/>
                <w:szCs w:val="20"/>
              </w:rPr>
              <w:drawing>
                <wp:inline distT="0" distB="0" distL="0" distR="0" wp14:anchorId="596C2B9C" wp14:editId="6B186D58">
                  <wp:extent cx="2885089" cy="2393311"/>
                  <wp:effectExtent l="0" t="0" r="0" b="762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289" cstate="print">
                            <a:extLst>
                              <a:ext uri="{28A0092B-C50C-407E-A947-70E740481C1C}">
                                <a14:useLocalDpi xmlns:a14="http://schemas.microsoft.com/office/drawing/2010/main" val="0"/>
                              </a:ext>
                            </a:extLst>
                          </a:blip>
                          <a:srcRect r="10166" b="6809"/>
                          <a:stretch/>
                        </pic:blipFill>
                        <pic:spPr bwMode="auto">
                          <a:xfrm>
                            <a:off x="0" y="0"/>
                            <a:ext cx="2930950" cy="2431355"/>
                          </a:xfrm>
                          <a:prstGeom prst="rect">
                            <a:avLst/>
                          </a:prstGeom>
                          <a:noFill/>
                          <a:ln>
                            <a:noFill/>
                          </a:ln>
                          <a:extLst>
                            <a:ext uri="{53640926-AAD7-44D8-BBD7-CCE9431645EC}">
                              <a14:shadowObscured xmlns:a14="http://schemas.microsoft.com/office/drawing/2010/main"/>
                            </a:ext>
                          </a:extLst>
                        </pic:spPr>
                      </pic:pic>
                    </a:graphicData>
                  </a:graphic>
                </wp:inline>
              </w:drawing>
            </w:r>
          </w:p>
          <w:p w14:paraId="1904AE0C" w14:textId="097293DE" w:rsidR="00FA4C7D" w:rsidRDefault="00FA4C7D" w:rsidP="00FA4C7D">
            <w:pPr>
              <w:spacing w:line="360" w:lineRule="auto"/>
              <w:rPr>
                <w:rFonts w:asciiTheme="minorBidi" w:hAnsiTheme="minorBidi"/>
                <w:b/>
                <w:bCs/>
                <w:sz w:val="20"/>
                <w:szCs w:val="20"/>
              </w:rPr>
            </w:pPr>
            <w:r w:rsidRPr="0022124D">
              <w:rPr>
                <w:rFonts w:asciiTheme="minorBidi" w:hAnsiTheme="minorBidi"/>
                <w:noProof/>
                <w:sz w:val="20"/>
                <w:szCs w:val="20"/>
              </w:rPr>
              <w:drawing>
                <wp:inline distT="0" distB="0" distL="0" distR="0" wp14:anchorId="1450A0C7" wp14:editId="7C8D4CF1">
                  <wp:extent cx="2853558" cy="2353681"/>
                  <wp:effectExtent l="0" t="0" r="4445" b="889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290" cstate="print">
                            <a:extLst>
                              <a:ext uri="{28A0092B-C50C-407E-A947-70E740481C1C}">
                                <a14:useLocalDpi xmlns:a14="http://schemas.microsoft.com/office/drawing/2010/main" val="0"/>
                              </a:ext>
                            </a:extLst>
                          </a:blip>
                          <a:srcRect r="10548" b="7735"/>
                          <a:stretch/>
                        </pic:blipFill>
                        <pic:spPr bwMode="auto">
                          <a:xfrm>
                            <a:off x="0" y="0"/>
                            <a:ext cx="2888367" cy="2382392"/>
                          </a:xfrm>
                          <a:prstGeom prst="rect">
                            <a:avLst/>
                          </a:prstGeom>
                          <a:noFill/>
                          <a:ln>
                            <a:noFill/>
                          </a:ln>
                          <a:extLst>
                            <a:ext uri="{53640926-AAD7-44D8-BBD7-CCE9431645EC}">
                              <a14:shadowObscured xmlns:a14="http://schemas.microsoft.com/office/drawing/2010/main"/>
                            </a:ext>
                          </a:extLst>
                        </pic:spPr>
                      </pic:pic>
                    </a:graphicData>
                  </a:graphic>
                </wp:inline>
              </w:drawing>
            </w:r>
          </w:p>
          <w:p w14:paraId="0B9F61D3" w14:textId="77777777" w:rsidR="00FA4C7D" w:rsidRDefault="00FA4C7D" w:rsidP="00FA4C7D">
            <w:pPr>
              <w:spacing w:line="360" w:lineRule="auto"/>
              <w:rPr>
                <w:rFonts w:asciiTheme="minorBidi" w:hAnsiTheme="minorBidi"/>
                <w:b/>
                <w:bCs/>
                <w:sz w:val="20"/>
                <w:szCs w:val="20"/>
              </w:rPr>
            </w:pPr>
          </w:p>
          <w:p w14:paraId="2B79BDF0" w14:textId="7FBFEBE6" w:rsidR="00FA4C7D" w:rsidRPr="0022124D" w:rsidRDefault="00FA4C7D" w:rsidP="00C137BE">
            <w:pPr>
              <w:spacing w:line="360" w:lineRule="auto"/>
              <w:rPr>
                <w:rFonts w:asciiTheme="minorBidi" w:hAnsiTheme="minorBidi"/>
                <w:b/>
                <w:bCs/>
                <w:sz w:val="20"/>
                <w:szCs w:val="20"/>
              </w:rPr>
            </w:pPr>
            <w:r w:rsidRPr="0022124D">
              <w:rPr>
                <w:rFonts w:asciiTheme="minorBidi" w:hAnsiTheme="minorBidi"/>
                <w:noProof/>
                <w:sz w:val="20"/>
                <w:szCs w:val="20"/>
              </w:rPr>
              <w:drawing>
                <wp:inline distT="0" distB="0" distL="0" distR="0" wp14:anchorId="00C9C694" wp14:editId="2D9273FB">
                  <wp:extent cx="2869324" cy="2409953"/>
                  <wp:effectExtent l="0" t="0" r="762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291" cstate="print">
                            <a:extLst>
                              <a:ext uri="{28A0092B-C50C-407E-A947-70E740481C1C}">
                                <a14:useLocalDpi xmlns:a14="http://schemas.microsoft.com/office/drawing/2010/main" val="0"/>
                              </a:ext>
                            </a:extLst>
                          </a:blip>
                          <a:srcRect r="11464" b="7048"/>
                          <a:stretch/>
                        </pic:blipFill>
                        <pic:spPr bwMode="auto">
                          <a:xfrm>
                            <a:off x="0" y="0"/>
                            <a:ext cx="2882264" cy="242082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CA3EF4C" w14:textId="2902708E" w:rsidR="00AE021E" w:rsidRDefault="00AE021E" w:rsidP="00BF3B8B">
      <w:pPr>
        <w:spacing w:line="360" w:lineRule="auto"/>
        <w:rPr>
          <w:rFonts w:asciiTheme="minorBidi" w:hAnsiTheme="minorBidi"/>
        </w:rPr>
      </w:pPr>
    </w:p>
    <w:p w14:paraId="16491260" w14:textId="77777777" w:rsidR="00865552" w:rsidRDefault="00865552" w:rsidP="00BF3B8B">
      <w:pPr>
        <w:spacing w:line="360" w:lineRule="auto"/>
        <w:rPr>
          <w:rFonts w:asciiTheme="minorBidi" w:hAnsiTheme="minorBidi"/>
        </w:rPr>
      </w:pPr>
      <w:r>
        <w:rPr>
          <w:rFonts w:asciiTheme="minorBidi" w:hAnsiTheme="minorBidi"/>
        </w:rPr>
        <w:t xml:space="preserve">In (Table 8-10) </w:t>
      </w:r>
      <w:r w:rsidR="00FA4C7D" w:rsidRPr="00FA4C7D">
        <w:rPr>
          <w:rFonts w:asciiTheme="minorBidi" w:hAnsiTheme="minorBidi"/>
        </w:rPr>
        <w:t xml:space="preserve">West-Kordofan states stand out in scoring (3) for Essential 8 – Sub-indicator 8.6, as the city communications infrastructure is well prepared to avoid any loss of service even from “most severe” scenario. For Essential 2, West-Kordofan scores (2) for Sub-indicators 2.1, 2.2. </w:t>
      </w:r>
    </w:p>
    <w:p w14:paraId="5DA4D22C" w14:textId="71424474" w:rsidR="00AE021E" w:rsidRDefault="00FA4C7D" w:rsidP="00BF3B8B">
      <w:pPr>
        <w:spacing w:line="360" w:lineRule="auto"/>
        <w:rPr>
          <w:rFonts w:asciiTheme="minorBidi" w:hAnsiTheme="minorBidi"/>
        </w:rPr>
      </w:pPr>
      <w:r w:rsidRPr="00FA4C7D">
        <w:rPr>
          <w:rFonts w:asciiTheme="minorBidi" w:hAnsiTheme="minorBidi"/>
        </w:rPr>
        <w:t>This indicated that there is some shared understanding of risks between the city and various utility providers and other regional and national agencies that have a role in managing infrastructure such as power, water, roads, and trains, of the points of stress on the system and city-scale risks. For Essential 1, West-Kordofan state score an average of (2) for Sub-indicators 1.2, 1.3 indicating that resilience is properly integrated with other key city functions/portfolios (e.g., planning, sustainability, investment case approval, finance and compliance, community engagement, emergency management, code compliance, infrastructure management, communications etc.) but not in a formal process.</w:t>
      </w:r>
    </w:p>
    <w:p w14:paraId="10F08AE5" w14:textId="7FF72098" w:rsidR="00AE021E" w:rsidRPr="00865552" w:rsidRDefault="00865552" w:rsidP="00865552">
      <w:pPr>
        <w:spacing w:line="360" w:lineRule="auto"/>
        <w:rPr>
          <w:rFonts w:asciiTheme="minorBidi" w:hAnsiTheme="minorBidi"/>
        </w:rPr>
      </w:pPr>
      <w:r w:rsidRPr="00865552">
        <w:rPr>
          <w:rFonts w:asciiTheme="minorBidi" w:hAnsiTheme="minorBidi"/>
        </w:rPr>
        <w:t>The cities' highest scorecard results varied between Essentials 1, 2, 6, 8 and 9. From the table (8-6), the argument behind the scoring result for each essential was identified from the perspective of forming displacement ‘durable solutions’, and attempt to understand the impact of the cities scores on building urban resilience for IDPs at both local and national levels.</w:t>
      </w:r>
    </w:p>
    <w:p w14:paraId="7204C46B" w14:textId="0224CE4F" w:rsidR="00AE021E" w:rsidRDefault="00AE021E" w:rsidP="00BF3B8B">
      <w:pPr>
        <w:spacing w:line="360" w:lineRule="auto"/>
        <w:rPr>
          <w:rFonts w:asciiTheme="minorBidi" w:hAnsiTheme="minorBidi"/>
        </w:rPr>
      </w:pPr>
    </w:p>
    <w:p w14:paraId="0FF0D325" w14:textId="3ED21175" w:rsidR="00AE021E" w:rsidRDefault="00AE021E" w:rsidP="00BF3B8B">
      <w:pPr>
        <w:spacing w:line="360" w:lineRule="auto"/>
        <w:rPr>
          <w:rFonts w:asciiTheme="minorBidi" w:hAnsiTheme="minorBidi"/>
        </w:rPr>
      </w:pPr>
    </w:p>
    <w:p w14:paraId="6A2615F2" w14:textId="2DA32A7F" w:rsidR="00AE021E" w:rsidRDefault="00AE021E" w:rsidP="00BF3B8B">
      <w:pPr>
        <w:spacing w:line="360" w:lineRule="auto"/>
        <w:rPr>
          <w:rFonts w:asciiTheme="minorBidi" w:hAnsiTheme="minorBidi"/>
        </w:rPr>
      </w:pPr>
    </w:p>
    <w:tbl>
      <w:tblPr>
        <w:tblStyle w:val="TableGrid"/>
        <w:tblW w:w="8365" w:type="dxa"/>
        <w:tblLook w:val="04A0" w:firstRow="1" w:lastRow="0" w:firstColumn="1" w:lastColumn="0" w:noHBand="0" w:noVBand="1"/>
      </w:tblPr>
      <w:tblGrid>
        <w:gridCol w:w="2766"/>
        <w:gridCol w:w="5599"/>
      </w:tblGrid>
      <w:tr w:rsidR="00FA4C7D" w14:paraId="239F4466" w14:textId="77777777" w:rsidTr="00C137BE">
        <w:trPr>
          <w:trHeight w:val="346"/>
        </w:trPr>
        <w:tc>
          <w:tcPr>
            <w:tcW w:w="8365" w:type="dxa"/>
            <w:gridSpan w:val="2"/>
          </w:tcPr>
          <w:p w14:paraId="154F7098" w14:textId="2F5F0672" w:rsidR="00FA4C7D" w:rsidRDefault="00FA4C7D" w:rsidP="00C137BE">
            <w:pPr>
              <w:spacing w:before="240" w:line="360" w:lineRule="auto"/>
              <w:rPr>
                <w:rFonts w:asciiTheme="minorBidi" w:hAnsiTheme="minorBidi"/>
                <w:b/>
                <w:bCs/>
                <w:noProof/>
                <w:sz w:val="20"/>
                <w:szCs w:val="20"/>
              </w:rPr>
            </w:pPr>
            <w:r w:rsidRPr="00865552">
              <w:rPr>
                <w:rFonts w:asciiTheme="majorHAnsi" w:hAnsiTheme="majorHAnsi" w:cs="Arial"/>
                <w:i/>
                <w:color w:val="44546A" w:themeColor="text2"/>
              </w:rPr>
              <w:lastRenderedPageBreak/>
              <w:t>Table 8-</w:t>
            </w:r>
            <w:r w:rsidR="00865552" w:rsidRPr="00865552">
              <w:rPr>
                <w:rFonts w:asciiTheme="majorHAnsi" w:hAnsiTheme="majorHAnsi" w:cs="Arial"/>
                <w:i/>
                <w:color w:val="44546A" w:themeColor="text2"/>
              </w:rPr>
              <w:t>10</w:t>
            </w:r>
            <w:r w:rsidRPr="00865552">
              <w:rPr>
                <w:rFonts w:asciiTheme="majorHAnsi" w:hAnsiTheme="majorHAnsi" w:cs="Arial"/>
                <w:i/>
                <w:color w:val="44546A" w:themeColor="text2"/>
              </w:rPr>
              <w:t>: Disaster Resilience Scorecard Results – West Kordofan</w:t>
            </w:r>
          </w:p>
        </w:tc>
      </w:tr>
      <w:tr w:rsidR="00FA4C7D" w:rsidRPr="0022124D" w14:paraId="2A95D5A2" w14:textId="77777777" w:rsidTr="00C137BE">
        <w:trPr>
          <w:trHeight w:val="4990"/>
        </w:trPr>
        <w:tc>
          <w:tcPr>
            <w:tcW w:w="2766" w:type="dxa"/>
          </w:tcPr>
          <w:p w14:paraId="300FB3FA" w14:textId="77777777" w:rsidR="00FA4C7D" w:rsidRDefault="00FA4C7D" w:rsidP="00C137BE">
            <w:pPr>
              <w:spacing w:line="360" w:lineRule="auto"/>
              <w:jc w:val="center"/>
              <w:rPr>
                <w:rFonts w:asciiTheme="minorBidi" w:hAnsiTheme="minorBidi"/>
                <w:b/>
                <w:bCs/>
                <w:sz w:val="20"/>
                <w:szCs w:val="20"/>
              </w:rPr>
            </w:pPr>
          </w:p>
          <w:p w14:paraId="65785D21" w14:textId="77777777" w:rsidR="00FA4C7D" w:rsidRDefault="00FA4C7D" w:rsidP="00C137BE">
            <w:pPr>
              <w:spacing w:line="360" w:lineRule="auto"/>
              <w:jc w:val="center"/>
              <w:rPr>
                <w:rFonts w:asciiTheme="minorBidi" w:hAnsiTheme="minorBidi"/>
                <w:b/>
                <w:bCs/>
                <w:sz w:val="20"/>
                <w:szCs w:val="20"/>
              </w:rPr>
            </w:pPr>
          </w:p>
          <w:p w14:paraId="7310D8B3" w14:textId="4586C414" w:rsidR="00FA4C7D" w:rsidRDefault="00865552" w:rsidP="00865552">
            <w:pPr>
              <w:spacing w:line="360" w:lineRule="auto"/>
              <w:jc w:val="center"/>
              <w:rPr>
                <w:rFonts w:asciiTheme="minorBidi" w:hAnsiTheme="minorBidi"/>
                <w:b/>
                <w:bCs/>
                <w:sz w:val="20"/>
                <w:szCs w:val="20"/>
              </w:rPr>
            </w:pPr>
            <w:r w:rsidRPr="0022124D">
              <w:rPr>
                <w:rFonts w:asciiTheme="minorBidi" w:hAnsiTheme="minorBidi"/>
                <w:noProof/>
                <w:sz w:val="20"/>
                <w:szCs w:val="20"/>
              </w:rPr>
              <w:drawing>
                <wp:anchor distT="0" distB="0" distL="114300" distR="114300" simplePos="0" relativeHeight="252571648" behindDoc="1" locked="0" layoutInCell="1" allowOverlap="1" wp14:anchorId="2BABC855" wp14:editId="16AB937F">
                  <wp:simplePos x="0" y="0"/>
                  <wp:positionH relativeFrom="column">
                    <wp:posOffset>-37490</wp:posOffset>
                  </wp:positionH>
                  <wp:positionV relativeFrom="paragraph">
                    <wp:posOffset>220784</wp:posOffset>
                  </wp:positionV>
                  <wp:extent cx="1742929" cy="1623848"/>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udan 10 Cities.jpg"/>
                          <pic:cNvPicPr/>
                        </pic:nvPicPr>
                        <pic:blipFill rotWithShape="1">
                          <a:blip r:embed="rId280">
                            <a:extLst>
                              <a:ext uri="{28A0092B-C50C-407E-A947-70E740481C1C}">
                                <a14:useLocalDpi xmlns:a14="http://schemas.microsoft.com/office/drawing/2010/main" val="0"/>
                              </a:ext>
                            </a:extLst>
                          </a:blip>
                          <a:srcRect l="37356" t="65730" r="36832" b="10683"/>
                          <a:stretch/>
                        </pic:blipFill>
                        <pic:spPr bwMode="auto">
                          <a:xfrm>
                            <a:off x="0" y="0"/>
                            <a:ext cx="1750856" cy="163123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A4C7D" w:rsidRPr="00FA4C7D">
              <w:rPr>
                <w:rFonts w:asciiTheme="minorBidi" w:hAnsiTheme="minorBidi"/>
                <w:b/>
                <w:bCs/>
                <w:noProof/>
                <w:sz w:val="20"/>
                <w:szCs w:val="20"/>
              </w:rPr>
              <w:t xml:space="preserve">West Kordofan </w:t>
            </w:r>
          </w:p>
          <w:p w14:paraId="1FB9614D" w14:textId="555C005D" w:rsidR="00FA4C7D" w:rsidRDefault="00FA4C7D" w:rsidP="00C137BE">
            <w:pPr>
              <w:spacing w:line="360" w:lineRule="auto"/>
              <w:jc w:val="center"/>
              <w:rPr>
                <w:rFonts w:asciiTheme="minorBidi" w:hAnsiTheme="minorBidi"/>
                <w:b/>
                <w:bCs/>
                <w:sz w:val="20"/>
                <w:szCs w:val="20"/>
              </w:rPr>
            </w:pPr>
          </w:p>
          <w:p w14:paraId="6856489B" w14:textId="77777777" w:rsidR="00FA4C7D" w:rsidRDefault="00FA4C7D" w:rsidP="00C137BE">
            <w:pPr>
              <w:spacing w:line="360" w:lineRule="auto"/>
              <w:jc w:val="center"/>
              <w:rPr>
                <w:rFonts w:asciiTheme="minorBidi" w:hAnsiTheme="minorBidi"/>
                <w:b/>
                <w:bCs/>
                <w:sz w:val="20"/>
                <w:szCs w:val="20"/>
              </w:rPr>
            </w:pPr>
          </w:p>
          <w:p w14:paraId="512C5B04" w14:textId="77777777" w:rsidR="00FA4C7D" w:rsidRDefault="00FA4C7D" w:rsidP="00C137BE">
            <w:pPr>
              <w:spacing w:line="360" w:lineRule="auto"/>
              <w:jc w:val="center"/>
              <w:rPr>
                <w:rFonts w:asciiTheme="minorBidi" w:hAnsiTheme="minorBidi"/>
                <w:b/>
                <w:bCs/>
                <w:sz w:val="20"/>
                <w:szCs w:val="20"/>
              </w:rPr>
            </w:pPr>
          </w:p>
          <w:p w14:paraId="2DAC9A32" w14:textId="77777777" w:rsidR="00FA4C7D" w:rsidRDefault="00FA4C7D" w:rsidP="00C137BE">
            <w:pPr>
              <w:spacing w:line="360" w:lineRule="auto"/>
              <w:jc w:val="center"/>
              <w:rPr>
                <w:rFonts w:asciiTheme="minorBidi" w:hAnsiTheme="minorBidi"/>
                <w:b/>
                <w:bCs/>
                <w:sz w:val="20"/>
                <w:szCs w:val="20"/>
              </w:rPr>
            </w:pPr>
          </w:p>
          <w:p w14:paraId="51A43FAA" w14:textId="77777777" w:rsidR="00FA4C7D" w:rsidRDefault="00FA4C7D" w:rsidP="00C137BE">
            <w:pPr>
              <w:spacing w:line="360" w:lineRule="auto"/>
              <w:jc w:val="center"/>
              <w:rPr>
                <w:rFonts w:asciiTheme="minorBidi" w:hAnsiTheme="minorBidi"/>
                <w:b/>
                <w:bCs/>
                <w:sz w:val="20"/>
                <w:szCs w:val="20"/>
              </w:rPr>
            </w:pPr>
          </w:p>
          <w:p w14:paraId="252B2BE2" w14:textId="77777777" w:rsidR="00FA4C7D" w:rsidRDefault="00FA4C7D" w:rsidP="00C137BE">
            <w:pPr>
              <w:spacing w:line="360" w:lineRule="auto"/>
              <w:jc w:val="center"/>
              <w:rPr>
                <w:rFonts w:asciiTheme="minorBidi" w:hAnsiTheme="minorBidi"/>
                <w:b/>
                <w:bCs/>
                <w:sz w:val="20"/>
                <w:szCs w:val="20"/>
              </w:rPr>
            </w:pPr>
          </w:p>
          <w:p w14:paraId="043F4FC0" w14:textId="77777777" w:rsidR="00FA4C7D" w:rsidRDefault="00FA4C7D" w:rsidP="00C137BE">
            <w:pPr>
              <w:spacing w:line="360" w:lineRule="auto"/>
              <w:jc w:val="center"/>
              <w:rPr>
                <w:rFonts w:asciiTheme="minorBidi" w:hAnsiTheme="minorBidi"/>
                <w:b/>
                <w:bCs/>
                <w:sz w:val="20"/>
                <w:szCs w:val="20"/>
              </w:rPr>
            </w:pPr>
          </w:p>
          <w:p w14:paraId="0BE339A4" w14:textId="77777777" w:rsidR="00FA4C7D" w:rsidRDefault="00FA4C7D" w:rsidP="00C137BE">
            <w:pPr>
              <w:spacing w:line="360" w:lineRule="auto"/>
              <w:jc w:val="center"/>
              <w:rPr>
                <w:rFonts w:asciiTheme="minorBidi" w:hAnsiTheme="minorBidi"/>
                <w:b/>
                <w:bCs/>
                <w:sz w:val="20"/>
                <w:szCs w:val="20"/>
                <w:lang w:val="en-GB"/>
              </w:rPr>
            </w:pPr>
          </w:p>
          <w:p w14:paraId="27270798" w14:textId="7F04B87D" w:rsidR="00FA4C7D" w:rsidRPr="0022124D" w:rsidRDefault="00FA4C7D" w:rsidP="00FA4C7D">
            <w:pPr>
              <w:spacing w:line="360" w:lineRule="auto"/>
              <w:jc w:val="center"/>
              <w:rPr>
                <w:rFonts w:asciiTheme="minorBidi" w:hAnsiTheme="minorBidi"/>
                <w:sz w:val="20"/>
                <w:szCs w:val="20"/>
              </w:rPr>
            </w:pPr>
            <w:r w:rsidRPr="00FA4C7D">
              <w:rPr>
                <w:rFonts w:asciiTheme="minorBidi" w:hAnsiTheme="minorBidi"/>
                <w:b/>
                <w:bCs/>
                <w:sz w:val="20"/>
                <w:szCs w:val="20"/>
                <w:lang w:val="en-GB"/>
              </w:rPr>
              <w:t xml:space="preserve">Highest Scorecard results: </w:t>
            </w:r>
            <w:r w:rsidRPr="00FA4C7D">
              <w:rPr>
                <w:rFonts w:asciiTheme="minorBidi" w:hAnsiTheme="minorBidi"/>
                <w:sz w:val="20"/>
                <w:szCs w:val="20"/>
                <w:lang w:val="en-GB"/>
              </w:rPr>
              <w:t>Essential 8, followed by Essential 2 &amp; Essential 1</w:t>
            </w:r>
          </w:p>
        </w:tc>
        <w:tc>
          <w:tcPr>
            <w:tcW w:w="5599" w:type="dxa"/>
          </w:tcPr>
          <w:p w14:paraId="1F5B22D8" w14:textId="77777777" w:rsidR="00FA4C7D" w:rsidRDefault="00FA4C7D" w:rsidP="00C137BE">
            <w:pPr>
              <w:spacing w:line="360" w:lineRule="auto"/>
              <w:rPr>
                <w:rFonts w:asciiTheme="minorBidi" w:hAnsiTheme="minorBidi"/>
                <w:b/>
                <w:bCs/>
                <w:noProof/>
                <w:sz w:val="20"/>
                <w:szCs w:val="20"/>
              </w:rPr>
            </w:pPr>
          </w:p>
          <w:p w14:paraId="724D5719" w14:textId="7A510AD0" w:rsidR="00FA4C7D" w:rsidRDefault="00865552" w:rsidP="00865552">
            <w:pPr>
              <w:spacing w:line="360" w:lineRule="auto"/>
              <w:rPr>
                <w:rFonts w:asciiTheme="minorBidi" w:hAnsiTheme="minorBidi"/>
                <w:b/>
                <w:bCs/>
                <w:sz w:val="20"/>
                <w:szCs w:val="20"/>
              </w:rPr>
            </w:pPr>
            <w:r w:rsidRPr="0022124D">
              <w:rPr>
                <w:rFonts w:asciiTheme="minorBidi" w:hAnsiTheme="minorBidi"/>
                <w:noProof/>
                <w:sz w:val="20"/>
                <w:szCs w:val="20"/>
              </w:rPr>
              <w:drawing>
                <wp:inline distT="0" distB="0" distL="0" distR="0" wp14:anchorId="735BA7AB" wp14:editId="215DD1DD">
                  <wp:extent cx="2952750" cy="2454639"/>
                  <wp:effectExtent l="0" t="0" r="0" b="317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292" cstate="print">
                            <a:extLst>
                              <a:ext uri="{28A0092B-C50C-407E-A947-70E740481C1C}">
                                <a14:useLocalDpi xmlns:a14="http://schemas.microsoft.com/office/drawing/2010/main" val="0"/>
                              </a:ext>
                            </a:extLst>
                          </a:blip>
                          <a:srcRect r="11559" b="8213"/>
                          <a:stretch/>
                        </pic:blipFill>
                        <pic:spPr bwMode="auto">
                          <a:xfrm>
                            <a:off x="0" y="0"/>
                            <a:ext cx="2977631" cy="2475323"/>
                          </a:xfrm>
                          <a:prstGeom prst="rect">
                            <a:avLst/>
                          </a:prstGeom>
                          <a:noFill/>
                          <a:ln>
                            <a:noFill/>
                          </a:ln>
                          <a:extLst>
                            <a:ext uri="{53640926-AAD7-44D8-BBD7-CCE9431645EC}">
                              <a14:shadowObscured xmlns:a14="http://schemas.microsoft.com/office/drawing/2010/main"/>
                            </a:ext>
                          </a:extLst>
                        </pic:spPr>
                      </pic:pic>
                    </a:graphicData>
                  </a:graphic>
                </wp:inline>
              </w:drawing>
            </w:r>
          </w:p>
          <w:p w14:paraId="71EDD85F" w14:textId="77777777" w:rsidR="00FA4C7D" w:rsidRDefault="00865552" w:rsidP="00C137BE">
            <w:pPr>
              <w:spacing w:line="360" w:lineRule="auto"/>
              <w:rPr>
                <w:rFonts w:asciiTheme="minorBidi" w:hAnsiTheme="minorBidi"/>
                <w:b/>
                <w:bCs/>
                <w:sz w:val="20"/>
                <w:szCs w:val="20"/>
              </w:rPr>
            </w:pPr>
            <w:r w:rsidRPr="0022124D">
              <w:rPr>
                <w:rFonts w:asciiTheme="minorBidi" w:hAnsiTheme="minorBidi"/>
                <w:noProof/>
                <w:sz w:val="20"/>
                <w:szCs w:val="20"/>
              </w:rPr>
              <w:drawing>
                <wp:inline distT="0" distB="0" distL="0" distR="0" wp14:anchorId="0D3320DC" wp14:editId="3F9BA139">
                  <wp:extent cx="2990850" cy="2519731"/>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293" cstate="print">
                            <a:extLst>
                              <a:ext uri="{28A0092B-C50C-407E-A947-70E740481C1C}">
                                <a14:useLocalDpi xmlns:a14="http://schemas.microsoft.com/office/drawing/2010/main" val="0"/>
                              </a:ext>
                            </a:extLst>
                          </a:blip>
                          <a:srcRect r="10905" b="6110"/>
                          <a:stretch/>
                        </pic:blipFill>
                        <pic:spPr bwMode="auto">
                          <a:xfrm>
                            <a:off x="0" y="0"/>
                            <a:ext cx="3018030" cy="2542629"/>
                          </a:xfrm>
                          <a:prstGeom prst="rect">
                            <a:avLst/>
                          </a:prstGeom>
                          <a:noFill/>
                          <a:ln>
                            <a:noFill/>
                          </a:ln>
                          <a:extLst>
                            <a:ext uri="{53640926-AAD7-44D8-BBD7-CCE9431645EC}">
                              <a14:shadowObscured xmlns:a14="http://schemas.microsoft.com/office/drawing/2010/main"/>
                            </a:ext>
                          </a:extLst>
                        </pic:spPr>
                      </pic:pic>
                    </a:graphicData>
                  </a:graphic>
                </wp:inline>
              </w:drawing>
            </w:r>
          </w:p>
          <w:p w14:paraId="1C1346F5" w14:textId="13D2CB7F" w:rsidR="00865552" w:rsidRPr="0022124D" w:rsidRDefault="00865552" w:rsidP="00C137BE">
            <w:pPr>
              <w:spacing w:line="360" w:lineRule="auto"/>
              <w:rPr>
                <w:rFonts w:asciiTheme="minorBidi" w:hAnsiTheme="minorBidi"/>
                <w:b/>
                <w:bCs/>
                <w:sz w:val="20"/>
                <w:szCs w:val="20"/>
              </w:rPr>
            </w:pPr>
            <w:r w:rsidRPr="0022124D">
              <w:rPr>
                <w:rFonts w:asciiTheme="minorBidi" w:hAnsiTheme="minorBidi"/>
                <w:noProof/>
                <w:sz w:val="20"/>
                <w:szCs w:val="20"/>
              </w:rPr>
              <w:drawing>
                <wp:inline distT="0" distB="0" distL="0" distR="0" wp14:anchorId="18D57E96" wp14:editId="435BB1F9">
                  <wp:extent cx="3086100" cy="2597086"/>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294" cstate="print">
                            <a:extLst>
                              <a:ext uri="{28A0092B-C50C-407E-A947-70E740481C1C}">
                                <a14:useLocalDpi xmlns:a14="http://schemas.microsoft.com/office/drawing/2010/main" val="0"/>
                              </a:ext>
                            </a:extLst>
                          </a:blip>
                          <a:srcRect l="1035" t="-431" r="9986" b="6794"/>
                          <a:stretch/>
                        </pic:blipFill>
                        <pic:spPr bwMode="auto">
                          <a:xfrm>
                            <a:off x="0" y="0"/>
                            <a:ext cx="3102004" cy="261047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BB6838C" w14:textId="2F4DC1CA" w:rsidR="00D869F6" w:rsidRDefault="00D869F6" w:rsidP="00DC727E">
      <w:pPr>
        <w:spacing w:line="360" w:lineRule="auto"/>
        <w:rPr>
          <w:rFonts w:asciiTheme="minorBidi" w:hAnsiTheme="minorBidi"/>
        </w:rPr>
      </w:pPr>
    </w:p>
    <w:p w14:paraId="399836E5" w14:textId="00758D32" w:rsidR="00EB2980" w:rsidRDefault="00724064" w:rsidP="00DC727E">
      <w:pPr>
        <w:spacing w:line="360" w:lineRule="auto"/>
        <w:rPr>
          <w:rFonts w:asciiTheme="minorBidi" w:hAnsiTheme="minorBidi"/>
        </w:rPr>
      </w:pPr>
      <w:r>
        <w:rPr>
          <w:rFonts w:asciiTheme="minorBidi" w:hAnsiTheme="minorBidi"/>
        </w:rPr>
        <w:lastRenderedPageBreak/>
        <w:t>F</w:t>
      </w:r>
      <w:r w:rsidR="00992977" w:rsidRPr="00010E54">
        <w:rPr>
          <w:rFonts w:asciiTheme="minorBidi" w:hAnsiTheme="minorBidi"/>
        </w:rPr>
        <w:t xml:space="preserve">urther investigation of the key actions required to achieve the optimum result of each essential </w:t>
      </w:r>
      <w:r w:rsidR="00CB0817">
        <w:rPr>
          <w:rFonts w:asciiTheme="minorBidi" w:hAnsiTheme="minorBidi"/>
        </w:rPr>
        <w:t>were</w:t>
      </w:r>
      <w:r w:rsidR="00992977" w:rsidRPr="00010E54">
        <w:rPr>
          <w:rFonts w:asciiTheme="minorBidi" w:hAnsiTheme="minorBidi"/>
        </w:rPr>
        <w:t xml:space="preserve"> appl</w:t>
      </w:r>
      <w:r w:rsidR="00CB0817">
        <w:rPr>
          <w:rFonts w:asciiTheme="minorBidi" w:hAnsiTheme="minorBidi"/>
        </w:rPr>
        <w:t>ied in the context of Khartoum</w:t>
      </w:r>
      <w:r w:rsidR="00DC727E">
        <w:rPr>
          <w:rFonts w:asciiTheme="minorBidi" w:hAnsiTheme="minorBidi"/>
        </w:rPr>
        <w:t xml:space="preserve"> </w:t>
      </w:r>
      <w:r w:rsidR="00DC727E" w:rsidRPr="00010E54">
        <w:rPr>
          <w:rFonts w:asciiTheme="minorBidi" w:hAnsiTheme="minorBidi"/>
        </w:rPr>
        <w:t xml:space="preserve">(Table </w:t>
      </w:r>
      <w:r w:rsidR="00865552">
        <w:rPr>
          <w:rFonts w:asciiTheme="minorBidi" w:hAnsiTheme="minorBidi"/>
        </w:rPr>
        <w:t>8-11</w:t>
      </w:r>
      <w:r w:rsidR="00DC727E" w:rsidRPr="00010E54">
        <w:rPr>
          <w:rFonts w:asciiTheme="minorBidi" w:hAnsiTheme="minorBidi"/>
        </w:rPr>
        <w:t>)</w:t>
      </w:r>
      <w:r w:rsidR="00992977" w:rsidRPr="00010E54">
        <w:rPr>
          <w:rFonts w:asciiTheme="minorBidi" w:hAnsiTheme="minorBidi"/>
        </w:rPr>
        <w:t>,</w:t>
      </w:r>
      <w:r w:rsidR="00DC727E">
        <w:rPr>
          <w:rFonts w:asciiTheme="minorBidi" w:hAnsiTheme="minorBidi"/>
        </w:rPr>
        <w:t xml:space="preserve"> associating interlinkages with the case-study analysis applied in Chapter 7, </w:t>
      </w:r>
      <w:r w:rsidR="00992977" w:rsidRPr="00010E54">
        <w:rPr>
          <w:rFonts w:asciiTheme="minorBidi" w:hAnsiTheme="minorBidi"/>
        </w:rPr>
        <w:t>learning lessons from the other participating Sudanese states, while underlining evidence collected from the IDMC systematic literatu</w:t>
      </w:r>
      <w:r w:rsidR="00DC727E">
        <w:rPr>
          <w:rFonts w:asciiTheme="minorBidi" w:hAnsiTheme="minorBidi"/>
        </w:rPr>
        <w:t>re review against each action</w:t>
      </w:r>
      <w:r w:rsidR="00992977" w:rsidRPr="00010E54">
        <w:rPr>
          <w:rFonts w:asciiTheme="minorBidi" w:hAnsiTheme="minorBidi"/>
        </w:rPr>
        <w:t xml:space="preserve">. </w:t>
      </w:r>
    </w:p>
    <w:tbl>
      <w:tblPr>
        <w:tblStyle w:val="TableGrid"/>
        <w:tblW w:w="5000" w:type="pct"/>
        <w:tblLook w:val="04A0" w:firstRow="1" w:lastRow="0" w:firstColumn="1" w:lastColumn="0" w:noHBand="0" w:noVBand="1"/>
      </w:tblPr>
      <w:tblGrid>
        <w:gridCol w:w="1616"/>
        <w:gridCol w:w="1440"/>
        <w:gridCol w:w="2125"/>
        <w:gridCol w:w="3312"/>
      </w:tblGrid>
      <w:tr w:rsidR="00EB2980" w:rsidRPr="007403B4" w14:paraId="10418309" w14:textId="77777777" w:rsidTr="009B22A3">
        <w:tc>
          <w:tcPr>
            <w:tcW w:w="5000" w:type="pct"/>
            <w:gridSpan w:val="4"/>
            <w:tcBorders>
              <w:top w:val="nil"/>
              <w:left w:val="nil"/>
              <w:bottom w:val="single" w:sz="4" w:space="0" w:color="auto"/>
              <w:right w:val="nil"/>
            </w:tcBorders>
          </w:tcPr>
          <w:p w14:paraId="5FEFDEC1" w14:textId="416DEBBE" w:rsidR="00EB2980" w:rsidRPr="007403B4" w:rsidRDefault="00EB2980" w:rsidP="00BF3B8B">
            <w:pPr>
              <w:pStyle w:val="Capture2"/>
            </w:pPr>
            <w:bookmarkStart w:id="1076" w:name="_Toc20403577"/>
            <w:r w:rsidRPr="007403B4">
              <w:t>Table 8-</w:t>
            </w:r>
            <w:r w:rsidR="00865552">
              <w:t>11</w:t>
            </w:r>
            <w:r w:rsidRPr="007403B4">
              <w:t>: Comparative analysis for Sudanese cities Resilience Assessments and Key actions for IDPs</w:t>
            </w:r>
            <w:bookmarkEnd w:id="1076"/>
          </w:p>
        </w:tc>
      </w:tr>
      <w:tr w:rsidR="00EB2980" w:rsidRPr="007403B4" w14:paraId="64149514" w14:textId="77777777" w:rsidTr="009B22A3">
        <w:trPr>
          <w:trHeight w:val="246"/>
        </w:trPr>
        <w:tc>
          <w:tcPr>
            <w:tcW w:w="951" w:type="pct"/>
            <w:tcBorders>
              <w:top w:val="single" w:sz="4" w:space="0" w:color="auto"/>
            </w:tcBorders>
          </w:tcPr>
          <w:p w14:paraId="3C4C997B"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sz w:val="19"/>
                <w:szCs w:val="19"/>
              </w:rPr>
              <w:t>Resilience Essentials</w:t>
            </w:r>
          </w:p>
        </w:tc>
        <w:tc>
          <w:tcPr>
            <w:tcW w:w="848" w:type="pct"/>
            <w:tcBorders>
              <w:top w:val="single" w:sz="4" w:space="0" w:color="auto"/>
            </w:tcBorders>
          </w:tcPr>
          <w:p w14:paraId="61A8D9C6"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sz w:val="19"/>
                <w:szCs w:val="19"/>
              </w:rPr>
              <w:t>City/ High score</w:t>
            </w:r>
          </w:p>
        </w:tc>
        <w:tc>
          <w:tcPr>
            <w:tcW w:w="1251" w:type="pct"/>
            <w:tcBorders>
              <w:top w:val="single" w:sz="4" w:space="0" w:color="auto"/>
            </w:tcBorders>
          </w:tcPr>
          <w:p w14:paraId="25B775D2"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sz w:val="19"/>
                <w:szCs w:val="19"/>
              </w:rPr>
              <w:t xml:space="preserve">Khartoum – Key Actions </w:t>
            </w:r>
          </w:p>
        </w:tc>
        <w:tc>
          <w:tcPr>
            <w:tcW w:w="1950" w:type="pct"/>
            <w:tcBorders>
              <w:top w:val="single" w:sz="4" w:space="0" w:color="auto"/>
            </w:tcBorders>
          </w:tcPr>
          <w:p w14:paraId="0A2FBA8E"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sz w:val="19"/>
                <w:szCs w:val="19"/>
              </w:rPr>
              <w:t>Evidence from IDMC Reports</w:t>
            </w:r>
          </w:p>
        </w:tc>
      </w:tr>
      <w:tr w:rsidR="00EB2980" w:rsidRPr="007403B4" w14:paraId="1F6E1F56" w14:textId="77777777" w:rsidTr="002008E7">
        <w:tc>
          <w:tcPr>
            <w:tcW w:w="951" w:type="pct"/>
          </w:tcPr>
          <w:p w14:paraId="04A802A7"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sz w:val="19"/>
                <w:szCs w:val="19"/>
              </w:rPr>
              <w:t>Essential 1: Organize for Resilience</w:t>
            </w:r>
          </w:p>
          <w:p w14:paraId="3C7A60BD"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noProof/>
                <w:sz w:val="19"/>
                <w:szCs w:val="19"/>
              </w:rPr>
              <w:drawing>
                <wp:inline distT="0" distB="0" distL="0" distR="0" wp14:anchorId="152F6975" wp14:editId="54904227">
                  <wp:extent cx="600075" cy="609600"/>
                  <wp:effectExtent l="0" t="0" r="9525"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600075" cy="609600"/>
                          </a:xfrm>
                          <a:prstGeom prst="rect">
                            <a:avLst/>
                          </a:prstGeom>
                          <a:noFill/>
                          <a:ln>
                            <a:noFill/>
                          </a:ln>
                        </pic:spPr>
                      </pic:pic>
                    </a:graphicData>
                  </a:graphic>
                </wp:inline>
              </w:drawing>
            </w:r>
          </w:p>
        </w:tc>
        <w:tc>
          <w:tcPr>
            <w:tcW w:w="848" w:type="pct"/>
          </w:tcPr>
          <w:p w14:paraId="3DDE029C"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sz w:val="19"/>
                <w:szCs w:val="19"/>
              </w:rPr>
              <w:t>West - Kordofan</w:t>
            </w:r>
          </w:p>
        </w:tc>
        <w:tc>
          <w:tcPr>
            <w:tcW w:w="1251" w:type="pct"/>
          </w:tcPr>
          <w:p w14:paraId="0916ED3F" w14:textId="25FDDC4E" w:rsidR="00EB2980" w:rsidRPr="007403B4" w:rsidRDefault="00EB2980" w:rsidP="002008E7">
            <w:pPr>
              <w:spacing w:line="276" w:lineRule="auto"/>
              <w:rPr>
                <w:rFonts w:asciiTheme="minorBidi" w:hAnsiTheme="minorBidi"/>
                <w:sz w:val="19"/>
                <w:szCs w:val="19"/>
              </w:rPr>
            </w:pPr>
            <w:r w:rsidRPr="007403B4">
              <w:rPr>
                <w:rFonts w:asciiTheme="minorBidi" w:hAnsiTheme="minorBidi"/>
                <w:sz w:val="19"/>
                <w:szCs w:val="19"/>
              </w:rPr>
              <w:t xml:space="preserve">The city </w:t>
            </w:r>
            <w:r w:rsidR="00D11999" w:rsidRPr="007403B4">
              <w:rPr>
                <w:rFonts w:asciiTheme="minorBidi" w:hAnsiTheme="minorBidi"/>
                <w:sz w:val="19"/>
                <w:szCs w:val="19"/>
              </w:rPr>
              <w:t>requires</w:t>
            </w:r>
            <w:r w:rsidRPr="007403B4">
              <w:rPr>
                <w:rFonts w:asciiTheme="minorBidi" w:hAnsiTheme="minorBidi"/>
                <w:sz w:val="19"/>
                <w:szCs w:val="19"/>
              </w:rPr>
              <w:t xml:space="preserve"> to put in place an organizational structure with strong leadership and commitment, agreed by all stakeholders, and identify the necessary processes to understand and act on reducing disaster risks, especially with data sharing about IDPs conditions and displacement patter</w:t>
            </w:r>
            <w:r w:rsidR="00D11999">
              <w:rPr>
                <w:rFonts w:asciiTheme="minorBidi" w:hAnsiTheme="minorBidi"/>
                <w:sz w:val="19"/>
                <w:szCs w:val="19"/>
              </w:rPr>
              <w:t>n</w:t>
            </w:r>
            <w:r w:rsidRPr="007403B4">
              <w:rPr>
                <w:rFonts w:asciiTheme="minorBidi" w:hAnsiTheme="minorBidi"/>
                <w:sz w:val="19"/>
                <w:szCs w:val="19"/>
              </w:rPr>
              <w:t>s among all local, national and international agencies.</w:t>
            </w:r>
          </w:p>
        </w:tc>
        <w:tc>
          <w:tcPr>
            <w:tcW w:w="1950" w:type="pct"/>
          </w:tcPr>
          <w:p w14:paraId="4F9843CE" w14:textId="2FC7FB3B" w:rsidR="00EB2980" w:rsidRPr="007403B4" w:rsidRDefault="00EB2980" w:rsidP="002008E7">
            <w:pPr>
              <w:spacing w:line="276" w:lineRule="auto"/>
              <w:rPr>
                <w:rFonts w:asciiTheme="minorBidi" w:hAnsiTheme="minorBidi"/>
                <w:sz w:val="19"/>
                <w:szCs w:val="19"/>
              </w:rPr>
            </w:pPr>
            <w:r w:rsidRPr="007403B4">
              <w:rPr>
                <w:rFonts w:asciiTheme="minorBidi" w:hAnsiTheme="minorBidi"/>
                <w:sz w:val="19"/>
                <w:szCs w:val="19"/>
              </w:rPr>
              <w:t>Sudan adopted a national policy covering all phases of displacement in 2009. It favors return to the potential detriment of other options, and limited political will and weak capacity mean that implementation has been poor. The government was revising the policy in 2013. The Humanitarian Aid Commission is the key coordinating body for assistance and is also charged with providing technical help and supporting the planning, implementation</w:t>
            </w:r>
            <w:r w:rsidR="00D11999">
              <w:rPr>
                <w:rFonts w:asciiTheme="minorBidi" w:hAnsiTheme="minorBidi"/>
                <w:sz w:val="19"/>
                <w:szCs w:val="19"/>
              </w:rPr>
              <w:t>,</w:t>
            </w:r>
            <w:r w:rsidRPr="007403B4">
              <w:rPr>
                <w:rFonts w:asciiTheme="minorBidi" w:hAnsiTheme="minorBidi"/>
                <w:sz w:val="19"/>
                <w:szCs w:val="19"/>
              </w:rPr>
              <w:t xml:space="preserve"> and evaluation of responses (IDMC, 2014, p.35).</w:t>
            </w:r>
          </w:p>
        </w:tc>
      </w:tr>
      <w:tr w:rsidR="00EB2980" w:rsidRPr="007403B4" w14:paraId="381CE679" w14:textId="77777777" w:rsidTr="002008E7">
        <w:tc>
          <w:tcPr>
            <w:tcW w:w="951" w:type="pct"/>
          </w:tcPr>
          <w:p w14:paraId="5EB4F67D"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sz w:val="19"/>
                <w:szCs w:val="19"/>
              </w:rPr>
              <w:t>Essential 2: Identify, Understand and Use Current and Future Risk Scenarios</w:t>
            </w:r>
          </w:p>
          <w:p w14:paraId="5F6107DA"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noProof/>
                <w:sz w:val="19"/>
                <w:szCs w:val="19"/>
              </w:rPr>
              <w:drawing>
                <wp:inline distT="0" distB="0" distL="0" distR="0" wp14:anchorId="6E7A0EA7" wp14:editId="3D46B7B3">
                  <wp:extent cx="609600" cy="600635"/>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96">
                            <a:extLst>
                              <a:ext uri="{28A0092B-C50C-407E-A947-70E740481C1C}">
                                <a14:useLocalDpi xmlns:a14="http://schemas.microsoft.com/office/drawing/2010/main" val="0"/>
                              </a:ext>
                            </a:extLst>
                          </a:blip>
                          <a:srcRect r="4226"/>
                          <a:stretch/>
                        </pic:blipFill>
                        <pic:spPr bwMode="auto">
                          <a:xfrm>
                            <a:off x="0" y="0"/>
                            <a:ext cx="610796" cy="60181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48" w:type="pct"/>
          </w:tcPr>
          <w:p w14:paraId="28772C5C"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sz w:val="19"/>
                <w:szCs w:val="19"/>
              </w:rPr>
              <w:t>White-Nile</w:t>
            </w:r>
          </w:p>
        </w:tc>
        <w:tc>
          <w:tcPr>
            <w:tcW w:w="1251" w:type="pct"/>
          </w:tcPr>
          <w:p w14:paraId="7EED8A0D" w14:textId="16F955F5" w:rsidR="00EB2980" w:rsidRPr="007403B4" w:rsidRDefault="00EB2980" w:rsidP="002008E7">
            <w:pPr>
              <w:spacing w:line="276" w:lineRule="auto"/>
              <w:rPr>
                <w:rFonts w:asciiTheme="minorBidi" w:hAnsiTheme="minorBidi"/>
                <w:sz w:val="19"/>
                <w:szCs w:val="19"/>
              </w:rPr>
            </w:pPr>
            <w:r w:rsidRPr="007403B4">
              <w:rPr>
                <w:rFonts w:asciiTheme="minorBidi" w:hAnsiTheme="minorBidi"/>
                <w:sz w:val="19"/>
                <w:szCs w:val="19"/>
              </w:rPr>
              <w:t>Khartoum state local authorities should identify hazards, exposures</w:t>
            </w:r>
            <w:r w:rsidR="00D11999">
              <w:rPr>
                <w:rFonts w:asciiTheme="minorBidi" w:hAnsiTheme="minorBidi"/>
                <w:sz w:val="19"/>
                <w:szCs w:val="19"/>
              </w:rPr>
              <w:t>,</w:t>
            </w:r>
            <w:r w:rsidRPr="007403B4">
              <w:rPr>
                <w:rFonts w:asciiTheme="minorBidi" w:hAnsiTheme="minorBidi"/>
                <w:sz w:val="19"/>
                <w:szCs w:val="19"/>
              </w:rPr>
              <w:t xml:space="preserve"> and vulnerabilities and understand their risk scenarios in at least the “most probable” and “most severe”</w:t>
            </w:r>
            <w:r w:rsidR="00D11999">
              <w:rPr>
                <w:rFonts w:asciiTheme="minorBidi" w:hAnsiTheme="minorBidi"/>
                <w:sz w:val="19"/>
                <w:szCs w:val="19"/>
              </w:rPr>
              <w:t xml:space="preserve"> </w:t>
            </w:r>
            <w:r w:rsidR="00D11999" w:rsidRPr="007403B4">
              <w:rPr>
                <w:rFonts w:asciiTheme="minorBidi" w:hAnsiTheme="minorBidi"/>
                <w:sz w:val="19"/>
                <w:szCs w:val="19"/>
              </w:rPr>
              <w:t>scenarios an</w:t>
            </w:r>
            <w:r w:rsidRPr="007403B4">
              <w:rPr>
                <w:rFonts w:asciiTheme="minorBidi" w:hAnsiTheme="minorBidi"/>
                <w:sz w:val="19"/>
                <w:szCs w:val="19"/>
              </w:rPr>
              <w:t>d use this knowledge to inform decision making.</w:t>
            </w:r>
          </w:p>
          <w:p w14:paraId="79D6239C" w14:textId="77777777" w:rsidR="00EB2980" w:rsidRPr="007403B4" w:rsidRDefault="00EB2980" w:rsidP="002008E7">
            <w:pPr>
              <w:spacing w:line="276" w:lineRule="auto"/>
              <w:rPr>
                <w:rFonts w:asciiTheme="minorBidi" w:hAnsiTheme="minorBidi"/>
                <w:sz w:val="19"/>
                <w:szCs w:val="19"/>
              </w:rPr>
            </w:pPr>
          </w:p>
        </w:tc>
        <w:tc>
          <w:tcPr>
            <w:tcW w:w="1950" w:type="pct"/>
          </w:tcPr>
          <w:p w14:paraId="27210080" w14:textId="77777777" w:rsidR="00EB2980" w:rsidRPr="007403B4" w:rsidRDefault="00EB2980" w:rsidP="002008E7">
            <w:pPr>
              <w:spacing w:line="276" w:lineRule="auto"/>
              <w:rPr>
                <w:rFonts w:asciiTheme="minorBidi" w:hAnsiTheme="minorBidi"/>
                <w:sz w:val="19"/>
                <w:szCs w:val="19"/>
              </w:rPr>
            </w:pPr>
            <w:r w:rsidRPr="007403B4">
              <w:rPr>
                <w:rFonts w:asciiTheme="minorBidi" w:hAnsiTheme="minorBidi"/>
                <w:sz w:val="19"/>
                <w:szCs w:val="19"/>
              </w:rPr>
              <w:t>Data on population movements and IDPs’ needs has many uses. The identification of unusual or intensified migration patterns can serve as an indicator within early warning systems of the need for action that may pre-empt or at least mitigate a crisis. Displacement data is also useful in formulating social impact indicators within early warning and information systems, and in guiding the development of plans and policies on drought prevention and preparedness. Good data is also important for understanding past and future displacement trends and their many underlying drivers, and as a basis for investing effectively in measures to avert disasters, mitigate their effects and support sustainable recovery. (IDMC, 2016, P.54).</w:t>
            </w:r>
          </w:p>
        </w:tc>
      </w:tr>
      <w:tr w:rsidR="00EB2980" w:rsidRPr="007403B4" w14:paraId="15FF42EE" w14:textId="77777777" w:rsidTr="002008E7">
        <w:tc>
          <w:tcPr>
            <w:tcW w:w="951" w:type="pct"/>
          </w:tcPr>
          <w:p w14:paraId="47C27DBC"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sz w:val="19"/>
                <w:szCs w:val="19"/>
              </w:rPr>
              <w:lastRenderedPageBreak/>
              <w:t>Essential 6: Strengthen Institutional Capacity for Resilience</w:t>
            </w:r>
          </w:p>
          <w:p w14:paraId="0B5E5D9B"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noProof/>
                <w:sz w:val="19"/>
                <w:szCs w:val="19"/>
              </w:rPr>
              <w:drawing>
                <wp:inline distT="0" distB="0" distL="0" distR="0" wp14:anchorId="64AF3B24" wp14:editId="5D0211B0">
                  <wp:extent cx="600075" cy="628650"/>
                  <wp:effectExtent l="0" t="0" r="9525"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600075" cy="628650"/>
                          </a:xfrm>
                          <a:prstGeom prst="rect">
                            <a:avLst/>
                          </a:prstGeom>
                          <a:noFill/>
                          <a:ln>
                            <a:noFill/>
                          </a:ln>
                        </pic:spPr>
                      </pic:pic>
                    </a:graphicData>
                  </a:graphic>
                </wp:inline>
              </w:drawing>
            </w:r>
          </w:p>
        </w:tc>
        <w:tc>
          <w:tcPr>
            <w:tcW w:w="848" w:type="pct"/>
          </w:tcPr>
          <w:p w14:paraId="3E39C1A6"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sz w:val="19"/>
                <w:szCs w:val="19"/>
              </w:rPr>
              <w:t>Northern State</w:t>
            </w:r>
          </w:p>
        </w:tc>
        <w:tc>
          <w:tcPr>
            <w:tcW w:w="1251" w:type="pct"/>
          </w:tcPr>
          <w:p w14:paraId="48C6DBF0" w14:textId="77777777" w:rsidR="00EB2980" w:rsidRPr="007403B4" w:rsidRDefault="00EB2980" w:rsidP="002008E7">
            <w:pPr>
              <w:spacing w:line="276" w:lineRule="auto"/>
              <w:rPr>
                <w:rFonts w:asciiTheme="minorBidi" w:hAnsiTheme="minorBidi"/>
                <w:sz w:val="19"/>
                <w:szCs w:val="19"/>
              </w:rPr>
            </w:pPr>
            <w:r w:rsidRPr="007403B4">
              <w:rPr>
                <w:rFonts w:asciiTheme="minorBidi" w:hAnsiTheme="minorBidi"/>
                <w:sz w:val="19"/>
                <w:szCs w:val="19"/>
              </w:rPr>
              <w:t>It is important to ensure that all institutions relevant to a city’s resilience have the capabilities they need to discharge their roles.</w:t>
            </w:r>
          </w:p>
        </w:tc>
        <w:tc>
          <w:tcPr>
            <w:tcW w:w="1950" w:type="pct"/>
          </w:tcPr>
          <w:p w14:paraId="0FF06FD7" w14:textId="328303A4" w:rsidR="00EB2980" w:rsidRPr="007403B4" w:rsidRDefault="00EB2980" w:rsidP="002008E7">
            <w:pPr>
              <w:spacing w:line="276" w:lineRule="auto"/>
              <w:rPr>
                <w:rFonts w:asciiTheme="minorBidi" w:hAnsiTheme="minorBidi"/>
                <w:sz w:val="19"/>
                <w:szCs w:val="19"/>
              </w:rPr>
            </w:pPr>
            <w:r w:rsidRPr="007403B4">
              <w:rPr>
                <w:rFonts w:asciiTheme="minorBidi" w:hAnsiTheme="minorBidi"/>
                <w:sz w:val="19"/>
                <w:szCs w:val="19"/>
              </w:rPr>
              <w:t>Local authorities, civil society networks</w:t>
            </w:r>
            <w:r w:rsidR="00D11999">
              <w:rPr>
                <w:rFonts w:asciiTheme="minorBidi" w:hAnsiTheme="minorBidi"/>
                <w:sz w:val="19"/>
                <w:szCs w:val="19"/>
              </w:rPr>
              <w:t>,</w:t>
            </w:r>
            <w:r w:rsidRPr="007403B4">
              <w:rPr>
                <w:rFonts w:asciiTheme="minorBidi" w:hAnsiTheme="minorBidi"/>
                <w:sz w:val="19"/>
                <w:szCs w:val="19"/>
              </w:rPr>
              <w:t xml:space="preserve"> and community-based organisations should be mobilised and supported to help identify and monitor cases of protracted displacement. This is important, given that many of those affected are all but invisible because they are dispersed among wider populations and in urban areas (IDMC, 2014, p.10).</w:t>
            </w:r>
          </w:p>
        </w:tc>
      </w:tr>
      <w:tr w:rsidR="00EB2980" w:rsidRPr="007403B4" w14:paraId="5A07CDB3" w14:textId="77777777" w:rsidTr="002008E7">
        <w:tc>
          <w:tcPr>
            <w:tcW w:w="951" w:type="pct"/>
          </w:tcPr>
          <w:p w14:paraId="7CB7644C"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sz w:val="19"/>
                <w:szCs w:val="19"/>
              </w:rPr>
              <w:t>Essential 8: Increase Infrastructure Resilience</w:t>
            </w:r>
          </w:p>
          <w:p w14:paraId="228FAE86"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noProof/>
                <w:sz w:val="19"/>
                <w:szCs w:val="19"/>
              </w:rPr>
              <w:drawing>
                <wp:inline distT="0" distB="0" distL="0" distR="0" wp14:anchorId="17F4F8DD" wp14:editId="336D679A">
                  <wp:extent cx="600075" cy="685800"/>
                  <wp:effectExtent l="0" t="0" r="9525"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600075" cy="685800"/>
                          </a:xfrm>
                          <a:prstGeom prst="rect">
                            <a:avLst/>
                          </a:prstGeom>
                          <a:noFill/>
                          <a:ln>
                            <a:noFill/>
                          </a:ln>
                        </pic:spPr>
                      </pic:pic>
                    </a:graphicData>
                  </a:graphic>
                </wp:inline>
              </w:drawing>
            </w:r>
          </w:p>
        </w:tc>
        <w:tc>
          <w:tcPr>
            <w:tcW w:w="848" w:type="pct"/>
          </w:tcPr>
          <w:p w14:paraId="7D270858"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sz w:val="19"/>
                <w:szCs w:val="19"/>
              </w:rPr>
              <w:t>Khartoum</w:t>
            </w:r>
          </w:p>
        </w:tc>
        <w:tc>
          <w:tcPr>
            <w:tcW w:w="1251" w:type="pct"/>
          </w:tcPr>
          <w:p w14:paraId="5D78049D" w14:textId="77777777" w:rsidR="00EB2980" w:rsidRPr="007403B4" w:rsidRDefault="00EB2980" w:rsidP="002008E7">
            <w:pPr>
              <w:spacing w:line="276" w:lineRule="auto"/>
              <w:rPr>
                <w:rFonts w:asciiTheme="minorBidi" w:hAnsiTheme="minorBidi"/>
                <w:sz w:val="19"/>
                <w:szCs w:val="19"/>
              </w:rPr>
            </w:pPr>
            <w:r w:rsidRPr="007403B4">
              <w:rPr>
                <w:rFonts w:asciiTheme="minorBidi" w:hAnsiTheme="minorBidi"/>
                <w:sz w:val="19"/>
                <w:szCs w:val="19"/>
              </w:rPr>
              <w:t>Assess the capacity and adequacy of critical infrastructure systems in coping with disasters, as well as linkages between system components and developing contingencies to manage risks caused.</w:t>
            </w:r>
          </w:p>
        </w:tc>
        <w:tc>
          <w:tcPr>
            <w:tcW w:w="1950" w:type="pct"/>
          </w:tcPr>
          <w:p w14:paraId="6055E38F" w14:textId="5E3EB238" w:rsidR="00EB2980" w:rsidRPr="007403B4" w:rsidRDefault="00EB2980" w:rsidP="002008E7">
            <w:pPr>
              <w:spacing w:line="276" w:lineRule="auto"/>
              <w:rPr>
                <w:rFonts w:asciiTheme="minorBidi" w:hAnsiTheme="minorBidi"/>
                <w:sz w:val="19"/>
                <w:szCs w:val="19"/>
              </w:rPr>
            </w:pPr>
            <w:r w:rsidRPr="007403B4">
              <w:rPr>
                <w:rFonts w:asciiTheme="minorBidi" w:hAnsiTheme="minorBidi"/>
                <w:sz w:val="19"/>
                <w:szCs w:val="19"/>
              </w:rPr>
              <w:t xml:space="preserve">Governments should prioritise measures to advance solutions and strengthen the resilience of people whose displacement risks becoming </w:t>
            </w:r>
            <w:r w:rsidR="00D11999" w:rsidRPr="007403B4">
              <w:rPr>
                <w:rFonts w:asciiTheme="minorBidi" w:hAnsiTheme="minorBidi"/>
                <w:sz w:val="19"/>
                <w:szCs w:val="19"/>
              </w:rPr>
              <w:t>protracted or</w:t>
            </w:r>
            <w:r w:rsidRPr="007403B4">
              <w:rPr>
                <w:rFonts w:asciiTheme="minorBidi" w:hAnsiTheme="minorBidi"/>
                <w:sz w:val="19"/>
                <w:szCs w:val="19"/>
              </w:rPr>
              <w:t xml:space="preserve"> has already become so. They include people whose former homes have become permanently inaccessible or unsafe, informal settlers, poor tenants and people who face discrimination based on their class, ethnicity, gender or age. (IDMC, 2014, p.10).</w:t>
            </w:r>
          </w:p>
        </w:tc>
      </w:tr>
      <w:tr w:rsidR="00EB2980" w:rsidRPr="007403B4" w14:paraId="05B1E874" w14:textId="77777777" w:rsidTr="002008E7">
        <w:tc>
          <w:tcPr>
            <w:tcW w:w="951" w:type="pct"/>
          </w:tcPr>
          <w:p w14:paraId="786B2351"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sz w:val="19"/>
                <w:szCs w:val="19"/>
              </w:rPr>
              <w:t>Essential 9: Ensure Effective Disaster Response</w:t>
            </w:r>
          </w:p>
          <w:p w14:paraId="4136CBB8"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noProof/>
                <w:sz w:val="19"/>
                <w:szCs w:val="19"/>
              </w:rPr>
              <w:drawing>
                <wp:inline distT="0" distB="0" distL="0" distR="0" wp14:anchorId="7C577795" wp14:editId="072C508C">
                  <wp:extent cx="600075" cy="638175"/>
                  <wp:effectExtent l="0" t="0" r="9525" b="952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600075" cy="638175"/>
                          </a:xfrm>
                          <a:prstGeom prst="rect">
                            <a:avLst/>
                          </a:prstGeom>
                          <a:noFill/>
                          <a:ln>
                            <a:noFill/>
                          </a:ln>
                        </pic:spPr>
                      </pic:pic>
                    </a:graphicData>
                  </a:graphic>
                </wp:inline>
              </w:drawing>
            </w:r>
          </w:p>
        </w:tc>
        <w:tc>
          <w:tcPr>
            <w:tcW w:w="848" w:type="pct"/>
          </w:tcPr>
          <w:p w14:paraId="6E321DE5" w14:textId="77777777" w:rsidR="00EB2980" w:rsidRPr="007403B4" w:rsidRDefault="00EB2980" w:rsidP="002008E7">
            <w:pPr>
              <w:spacing w:line="276" w:lineRule="auto"/>
              <w:rPr>
                <w:rFonts w:asciiTheme="minorBidi" w:hAnsiTheme="minorBidi"/>
                <w:b/>
                <w:bCs/>
                <w:sz w:val="19"/>
                <w:szCs w:val="19"/>
              </w:rPr>
            </w:pPr>
            <w:r w:rsidRPr="007403B4">
              <w:rPr>
                <w:rFonts w:asciiTheme="minorBidi" w:hAnsiTheme="minorBidi"/>
                <w:b/>
                <w:bCs/>
                <w:sz w:val="19"/>
                <w:szCs w:val="19"/>
              </w:rPr>
              <w:t>Red-Sea</w:t>
            </w:r>
          </w:p>
        </w:tc>
        <w:tc>
          <w:tcPr>
            <w:tcW w:w="1251" w:type="pct"/>
          </w:tcPr>
          <w:p w14:paraId="13B1C20C" w14:textId="77777777" w:rsidR="00EB2980" w:rsidRPr="007403B4" w:rsidRDefault="00EB2980" w:rsidP="002008E7">
            <w:pPr>
              <w:spacing w:line="276" w:lineRule="auto"/>
              <w:rPr>
                <w:rFonts w:asciiTheme="minorBidi" w:hAnsiTheme="minorBidi"/>
                <w:sz w:val="19"/>
                <w:szCs w:val="19"/>
              </w:rPr>
            </w:pPr>
            <w:r w:rsidRPr="007403B4">
              <w:rPr>
                <w:rFonts w:asciiTheme="minorBidi" w:hAnsiTheme="minorBidi"/>
                <w:sz w:val="19"/>
                <w:szCs w:val="19"/>
              </w:rPr>
              <w:t>Ensure effective disaster response, by coordinating and managing response activities and relief agencies’ inputs.</w:t>
            </w:r>
          </w:p>
        </w:tc>
        <w:tc>
          <w:tcPr>
            <w:tcW w:w="1950" w:type="pct"/>
          </w:tcPr>
          <w:p w14:paraId="256DF08C" w14:textId="77777777" w:rsidR="00EB2980" w:rsidRPr="007403B4" w:rsidRDefault="00EB2980" w:rsidP="002008E7">
            <w:pPr>
              <w:spacing w:line="276" w:lineRule="auto"/>
              <w:rPr>
                <w:rFonts w:asciiTheme="minorBidi" w:hAnsiTheme="minorBidi"/>
                <w:sz w:val="19"/>
                <w:szCs w:val="19"/>
              </w:rPr>
            </w:pPr>
            <w:r w:rsidRPr="007403B4">
              <w:rPr>
                <w:rFonts w:asciiTheme="minorBidi" w:hAnsiTheme="minorBidi"/>
                <w:sz w:val="19"/>
                <w:szCs w:val="19"/>
              </w:rPr>
              <w:t>Improvements in disaster preparedness and response measures, including early warning systems and emergency evacuations, mean that more people now survive disasters – but many of the survivors are displaced (IDMC-Disasters, 2014, P.9).</w:t>
            </w:r>
          </w:p>
        </w:tc>
      </w:tr>
    </w:tbl>
    <w:p w14:paraId="5F7D2B38" w14:textId="77777777" w:rsidR="00EB2980" w:rsidRDefault="00EB2980" w:rsidP="004E13B9">
      <w:pPr>
        <w:spacing w:line="360" w:lineRule="auto"/>
        <w:rPr>
          <w:rFonts w:asciiTheme="minorBidi" w:hAnsiTheme="minorBidi"/>
        </w:rPr>
      </w:pPr>
    </w:p>
    <w:p w14:paraId="3C5FB2A2" w14:textId="73392957" w:rsidR="00174AE3" w:rsidRPr="00EB2980" w:rsidRDefault="00992977" w:rsidP="000F2E94">
      <w:pPr>
        <w:spacing w:line="360" w:lineRule="auto"/>
        <w:rPr>
          <w:rFonts w:asciiTheme="minorBidi" w:hAnsiTheme="minorBidi"/>
        </w:rPr>
      </w:pPr>
      <w:r w:rsidRPr="00010E54">
        <w:rPr>
          <w:rFonts w:asciiTheme="minorBidi" w:hAnsiTheme="minorBidi"/>
        </w:rPr>
        <w:t xml:space="preserve">Having considered the Essentials above, the shortage of scoring on (Essential 7) </w:t>
      </w:r>
      <w:r w:rsidR="00EB2980">
        <w:rPr>
          <w:rFonts w:asciiTheme="minorBidi" w:hAnsiTheme="minorBidi"/>
        </w:rPr>
        <w:t xml:space="preserve">was </w:t>
      </w:r>
      <w:r w:rsidR="000F2E94">
        <w:rPr>
          <w:rFonts w:asciiTheme="minorBidi" w:hAnsiTheme="minorBidi"/>
        </w:rPr>
        <w:t>identified</w:t>
      </w:r>
      <w:r w:rsidRPr="00010E54">
        <w:rPr>
          <w:rFonts w:asciiTheme="minorBidi" w:hAnsiTheme="minorBidi"/>
        </w:rPr>
        <w:t xml:space="preserve">, to ‘ensure understanding and strengthening of societal capacity for resilience, cultivate an environment for social connectedness which promotes a culture of mutual help, and education in disaster risk reduction’. Evidence from the National Responsibility Framework for Situations of Internal Displacement, developed by the Brookings-Bern Project on Internal Displacement, underlines the importance of developing </w:t>
      </w:r>
      <w:r w:rsidR="00EB2980">
        <w:rPr>
          <w:rFonts w:asciiTheme="minorBidi" w:hAnsiTheme="minorBidi"/>
        </w:rPr>
        <w:t xml:space="preserve">DRR </w:t>
      </w:r>
      <w:r w:rsidRPr="00010E54">
        <w:rPr>
          <w:rFonts w:asciiTheme="minorBidi" w:hAnsiTheme="minorBidi"/>
        </w:rPr>
        <w:t xml:space="preserve">legal frameworks, policies </w:t>
      </w:r>
      <w:r w:rsidR="00EB2980">
        <w:rPr>
          <w:rFonts w:asciiTheme="minorBidi" w:hAnsiTheme="minorBidi"/>
        </w:rPr>
        <w:t>aligned with human rights and displacement global frameworks, as</w:t>
      </w:r>
      <w:r w:rsidRPr="00010E54">
        <w:rPr>
          <w:rFonts w:asciiTheme="minorBidi" w:hAnsiTheme="minorBidi"/>
        </w:rPr>
        <w:t xml:space="preserve"> important steps </w:t>
      </w:r>
      <w:r w:rsidR="00EB2980">
        <w:rPr>
          <w:rFonts w:asciiTheme="minorBidi" w:hAnsiTheme="minorBidi"/>
        </w:rPr>
        <w:t>to</w:t>
      </w:r>
      <w:r w:rsidRPr="00010E54">
        <w:rPr>
          <w:rFonts w:asciiTheme="minorBidi" w:hAnsiTheme="minorBidi"/>
        </w:rPr>
        <w:t xml:space="preserve"> prevent </w:t>
      </w:r>
      <w:r w:rsidR="00EB2980">
        <w:rPr>
          <w:rFonts w:asciiTheme="minorBidi" w:hAnsiTheme="minorBidi"/>
        </w:rPr>
        <w:t>protracted</w:t>
      </w:r>
      <w:r w:rsidRPr="00010E54">
        <w:rPr>
          <w:rFonts w:asciiTheme="minorBidi" w:hAnsiTheme="minorBidi"/>
        </w:rPr>
        <w:t xml:space="preserve"> displacement</w:t>
      </w:r>
      <w:r w:rsidR="00EB2980">
        <w:rPr>
          <w:rFonts w:asciiTheme="minorBidi" w:hAnsiTheme="minorBidi"/>
        </w:rPr>
        <w:t>.</w:t>
      </w:r>
      <w:r w:rsidRPr="00010E54">
        <w:rPr>
          <w:rFonts w:asciiTheme="minorBidi" w:hAnsiTheme="minorBidi"/>
        </w:rPr>
        <w:t xml:space="preserve"> </w:t>
      </w:r>
      <w:r w:rsidR="00EB2980">
        <w:rPr>
          <w:rFonts w:asciiTheme="minorBidi" w:hAnsiTheme="minorBidi"/>
        </w:rPr>
        <w:t>C</w:t>
      </w:r>
      <w:r w:rsidRPr="00010E54">
        <w:rPr>
          <w:rFonts w:asciiTheme="minorBidi" w:hAnsiTheme="minorBidi"/>
        </w:rPr>
        <w:t xml:space="preserve">ollecting data on the number and conditions of </w:t>
      </w:r>
      <w:r w:rsidR="004B4A96" w:rsidRPr="00010E54">
        <w:rPr>
          <w:rFonts w:asciiTheme="minorBidi" w:hAnsiTheme="minorBidi"/>
        </w:rPr>
        <w:t>IDPs and</w:t>
      </w:r>
      <w:r w:rsidRPr="00010E54">
        <w:rPr>
          <w:rFonts w:asciiTheme="minorBidi" w:hAnsiTheme="minorBidi"/>
        </w:rPr>
        <w:t xml:space="preserve"> supporting </w:t>
      </w:r>
      <w:r w:rsidR="00444EEB">
        <w:rPr>
          <w:rFonts w:asciiTheme="minorBidi" w:hAnsiTheme="minorBidi"/>
        </w:rPr>
        <w:t>awareness</w:t>
      </w:r>
      <w:r w:rsidR="00D11999">
        <w:rPr>
          <w:rFonts w:asciiTheme="minorBidi" w:hAnsiTheme="minorBidi"/>
        </w:rPr>
        <w:t>-</w:t>
      </w:r>
      <w:r w:rsidR="00444EEB">
        <w:rPr>
          <w:rFonts w:asciiTheme="minorBidi" w:hAnsiTheme="minorBidi"/>
        </w:rPr>
        <w:t>raising of</w:t>
      </w:r>
      <w:r w:rsidRPr="00010E54">
        <w:rPr>
          <w:rFonts w:asciiTheme="minorBidi" w:hAnsiTheme="minorBidi"/>
        </w:rPr>
        <w:t xml:space="preserve"> their rights</w:t>
      </w:r>
      <w:r w:rsidR="00444EEB">
        <w:rPr>
          <w:rFonts w:asciiTheme="minorBidi" w:hAnsiTheme="minorBidi"/>
        </w:rPr>
        <w:t xml:space="preserve"> is essential</w:t>
      </w:r>
      <w:r w:rsidRPr="00010E54">
        <w:rPr>
          <w:rFonts w:asciiTheme="minorBidi" w:hAnsiTheme="minorBidi"/>
        </w:rPr>
        <w:t xml:space="preserve">, to ensure their participation in </w:t>
      </w:r>
      <w:r w:rsidR="00444EEB">
        <w:rPr>
          <w:rFonts w:asciiTheme="minorBidi" w:hAnsiTheme="minorBidi"/>
        </w:rPr>
        <w:t xml:space="preserve">the </w:t>
      </w:r>
      <w:r w:rsidRPr="00010E54">
        <w:rPr>
          <w:rFonts w:asciiTheme="minorBidi" w:hAnsiTheme="minorBidi"/>
        </w:rPr>
        <w:t xml:space="preserve">decision-making, </w:t>
      </w:r>
      <w:r w:rsidR="00444EEB">
        <w:rPr>
          <w:rFonts w:asciiTheme="minorBidi" w:hAnsiTheme="minorBidi"/>
        </w:rPr>
        <w:t>frame sust</w:t>
      </w:r>
      <w:r w:rsidR="00D11999">
        <w:rPr>
          <w:rFonts w:asciiTheme="minorBidi" w:hAnsiTheme="minorBidi"/>
        </w:rPr>
        <w:t>a</w:t>
      </w:r>
      <w:r w:rsidR="00444EEB">
        <w:rPr>
          <w:rFonts w:asciiTheme="minorBidi" w:hAnsiTheme="minorBidi"/>
        </w:rPr>
        <w:t>inable</w:t>
      </w:r>
      <w:r w:rsidRPr="00010E54">
        <w:rPr>
          <w:rFonts w:asciiTheme="minorBidi" w:hAnsiTheme="minorBidi"/>
        </w:rPr>
        <w:t xml:space="preserve"> durable solutions, allocat</w:t>
      </w:r>
      <w:r w:rsidR="00444EEB">
        <w:rPr>
          <w:rFonts w:asciiTheme="minorBidi" w:hAnsiTheme="minorBidi"/>
        </w:rPr>
        <w:t>e</w:t>
      </w:r>
      <w:r w:rsidRPr="00010E54">
        <w:rPr>
          <w:rFonts w:asciiTheme="minorBidi" w:hAnsiTheme="minorBidi"/>
        </w:rPr>
        <w:t xml:space="preserve"> adequate resources, and cooperat</w:t>
      </w:r>
      <w:r w:rsidR="00444EEB">
        <w:rPr>
          <w:rFonts w:asciiTheme="minorBidi" w:hAnsiTheme="minorBidi"/>
        </w:rPr>
        <w:t>e</w:t>
      </w:r>
      <w:r w:rsidRPr="00010E54">
        <w:rPr>
          <w:rFonts w:asciiTheme="minorBidi" w:hAnsiTheme="minorBidi"/>
        </w:rPr>
        <w:t xml:space="preserve"> with the international community when national capacity is insufficient.</w:t>
      </w:r>
    </w:p>
    <w:p w14:paraId="4A41FD25" w14:textId="69D7660D" w:rsidR="00E02297" w:rsidRDefault="00992977" w:rsidP="000F2E94">
      <w:pPr>
        <w:spacing w:line="360" w:lineRule="auto"/>
        <w:rPr>
          <w:rFonts w:asciiTheme="minorBidi" w:hAnsiTheme="minorBidi"/>
          <w:lang w:val="en-US"/>
        </w:rPr>
      </w:pPr>
      <w:r w:rsidRPr="00010E54">
        <w:rPr>
          <w:rFonts w:asciiTheme="minorBidi" w:hAnsiTheme="minorBidi"/>
          <w:lang w:val="en-US"/>
        </w:rPr>
        <w:lastRenderedPageBreak/>
        <w:t xml:space="preserve">From the </w:t>
      </w:r>
      <w:r w:rsidR="007769BE" w:rsidRPr="007769BE">
        <w:rPr>
          <w:rFonts w:asciiTheme="minorBidi" w:hAnsiTheme="minorBidi"/>
          <w:lang w:val="en-US"/>
        </w:rPr>
        <w:t>UNDRR</w:t>
      </w:r>
      <w:r w:rsidRPr="00010E54">
        <w:rPr>
          <w:rFonts w:asciiTheme="minorBidi" w:hAnsiTheme="minorBidi"/>
          <w:lang w:val="en-US"/>
        </w:rPr>
        <w:t xml:space="preserve"> resilience assessments of the Sudanese cities, the comparative analysis between the institutional capacit</w:t>
      </w:r>
      <w:r w:rsidR="000F2E94">
        <w:rPr>
          <w:rFonts w:asciiTheme="minorBidi" w:hAnsiTheme="minorBidi"/>
          <w:lang w:val="en-US"/>
        </w:rPr>
        <w:t>ies and strategies applied for d</w:t>
      </w:r>
      <w:r w:rsidRPr="00010E54">
        <w:rPr>
          <w:rFonts w:asciiTheme="minorBidi" w:hAnsiTheme="minorBidi"/>
          <w:lang w:val="en-US"/>
        </w:rPr>
        <w:t>isaster risk reduction and rais</w:t>
      </w:r>
      <w:r w:rsidR="00216B23">
        <w:rPr>
          <w:rFonts w:asciiTheme="minorBidi" w:hAnsiTheme="minorBidi"/>
          <w:lang w:val="en-US"/>
        </w:rPr>
        <w:t>ed</w:t>
      </w:r>
      <w:r w:rsidRPr="00010E54">
        <w:rPr>
          <w:rFonts w:asciiTheme="minorBidi" w:hAnsiTheme="minorBidi"/>
          <w:lang w:val="en-US"/>
        </w:rPr>
        <w:t xml:space="preserve"> awareness of</w:t>
      </w:r>
      <w:r w:rsidR="00216B23">
        <w:rPr>
          <w:rFonts w:asciiTheme="minorBidi" w:hAnsiTheme="minorBidi"/>
          <w:lang w:val="en-US"/>
        </w:rPr>
        <w:t xml:space="preserve"> the</w:t>
      </w:r>
      <w:r w:rsidR="00D11999">
        <w:rPr>
          <w:rFonts w:asciiTheme="minorBidi" w:hAnsiTheme="minorBidi"/>
          <w:lang w:val="en-US"/>
        </w:rPr>
        <w:t xml:space="preserve"> </w:t>
      </w:r>
      <w:r w:rsidR="00216B23">
        <w:rPr>
          <w:rFonts w:asciiTheme="minorBidi" w:hAnsiTheme="minorBidi"/>
          <w:lang w:val="en-US"/>
        </w:rPr>
        <w:t>required</w:t>
      </w:r>
      <w:r w:rsidR="00F16C54">
        <w:rPr>
          <w:rFonts w:asciiTheme="minorBidi" w:hAnsiTheme="minorBidi"/>
          <w:lang w:val="en-US"/>
        </w:rPr>
        <w:t xml:space="preserve"> policies to be applied</w:t>
      </w:r>
      <w:r w:rsidRPr="00010E54">
        <w:rPr>
          <w:rFonts w:asciiTheme="minorBidi" w:hAnsiTheme="minorBidi"/>
          <w:lang w:val="en-US"/>
        </w:rPr>
        <w:t xml:space="preserve"> disaster risk in IDPs camps rural </w:t>
      </w:r>
      <w:r w:rsidR="004B4A96" w:rsidRPr="00010E54">
        <w:rPr>
          <w:rFonts w:asciiTheme="minorBidi" w:hAnsiTheme="minorBidi"/>
          <w:lang w:val="en-US"/>
        </w:rPr>
        <w:t>setting</w:t>
      </w:r>
      <w:r w:rsidR="000F2E94">
        <w:rPr>
          <w:rFonts w:asciiTheme="minorBidi" w:hAnsiTheme="minorBidi"/>
          <w:lang w:val="en-US"/>
        </w:rPr>
        <w:t>,</w:t>
      </w:r>
      <w:r w:rsidR="004B4A96" w:rsidRPr="00010E54">
        <w:rPr>
          <w:rFonts w:asciiTheme="minorBidi" w:hAnsiTheme="minorBidi"/>
          <w:lang w:val="en-US"/>
        </w:rPr>
        <w:t xml:space="preserve"> and</w:t>
      </w:r>
      <w:r w:rsidRPr="00010E54">
        <w:rPr>
          <w:rFonts w:asciiTheme="minorBidi" w:hAnsiTheme="minorBidi"/>
          <w:lang w:val="en-US"/>
        </w:rPr>
        <w:t xml:space="preserve"> showcased the gap in building disaster resilience for IDPs in the urban context </w:t>
      </w:r>
      <w:r w:rsidR="00F16C54">
        <w:rPr>
          <w:rFonts w:asciiTheme="minorBidi" w:hAnsiTheme="minorBidi"/>
          <w:lang w:val="en-US"/>
        </w:rPr>
        <w:t>of</w:t>
      </w:r>
      <w:r w:rsidRPr="00010E54">
        <w:rPr>
          <w:rFonts w:asciiTheme="minorBidi" w:hAnsiTheme="minorBidi"/>
          <w:lang w:val="en-US"/>
        </w:rPr>
        <w:t xml:space="preserve"> the capital Khartoum</w:t>
      </w:r>
      <w:r w:rsidR="000F2E94">
        <w:rPr>
          <w:rFonts w:asciiTheme="minorBidi" w:hAnsiTheme="minorBidi"/>
          <w:lang w:val="en-US"/>
        </w:rPr>
        <w:t>.</w:t>
      </w:r>
      <w:r w:rsidR="00F16C54">
        <w:rPr>
          <w:rFonts w:asciiTheme="minorBidi" w:hAnsiTheme="minorBidi"/>
          <w:lang w:val="en-US"/>
        </w:rPr>
        <w:t xml:space="preserve"> Sudan country national level</w:t>
      </w:r>
      <w:r w:rsidRPr="00010E54">
        <w:rPr>
          <w:rFonts w:asciiTheme="minorBidi" w:hAnsiTheme="minorBidi"/>
          <w:lang w:val="en-US"/>
        </w:rPr>
        <w:t xml:space="preserve">. This calls for a shift for humanitarian aid </w:t>
      </w:r>
      <w:r w:rsidR="00F16C54">
        <w:rPr>
          <w:rFonts w:asciiTheme="minorBidi" w:hAnsiTheme="minorBidi"/>
          <w:lang w:val="en-US"/>
        </w:rPr>
        <w:t xml:space="preserve">investment and DRR legislation, </w:t>
      </w:r>
      <w:r w:rsidRPr="00010E54">
        <w:rPr>
          <w:rFonts w:asciiTheme="minorBidi" w:hAnsiTheme="minorBidi"/>
          <w:lang w:val="en-US"/>
        </w:rPr>
        <w:t>to support monitoring displacement for the IDPs. ‘They should not be allowed to drop off the radar as “residual caseloads” when humanitarian priorities shift towards longer-term recovery an</w:t>
      </w:r>
      <w:r w:rsidR="003001C2">
        <w:rPr>
          <w:rFonts w:asciiTheme="minorBidi" w:hAnsiTheme="minorBidi"/>
          <w:lang w:val="en-US"/>
        </w:rPr>
        <w:t>d development’ (IDMC, 2014</w:t>
      </w:r>
      <w:r w:rsidRPr="00010E54">
        <w:rPr>
          <w:rFonts w:asciiTheme="minorBidi" w:hAnsiTheme="minorBidi"/>
          <w:lang w:val="en-US"/>
        </w:rPr>
        <w:t xml:space="preserve">). </w:t>
      </w:r>
    </w:p>
    <w:p w14:paraId="72DBCB1E" w14:textId="271F2823" w:rsidR="000917CB" w:rsidRPr="003001C2" w:rsidRDefault="00992977" w:rsidP="00865552">
      <w:pPr>
        <w:spacing w:after="0" w:line="360" w:lineRule="auto"/>
        <w:rPr>
          <w:rFonts w:asciiTheme="minorBidi" w:hAnsiTheme="minorBidi"/>
          <w:lang w:val="en-US"/>
        </w:rPr>
        <w:sectPr w:rsidR="000917CB" w:rsidRPr="003001C2" w:rsidSect="009C2DD2">
          <w:pgSz w:w="11906" w:h="16838" w:code="9"/>
          <w:pgMar w:top="1138" w:right="1138" w:bottom="1138" w:left="2275" w:header="706" w:footer="706" w:gutter="0"/>
          <w:cols w:space="708"/>
          <w:docGrid w:linePitch="360"/>
        </w:sectPr>
      </w:pPr>
      <w:r w:rsidRPr="00010E54">
        <w:rPr>
          <w:rFonts w:asciiTheme="minorBidi" w:hAnsiTheme="minorBidi"/>
          <w:lang w:val="en-US"/>
        </w:rPr>
        <w:t>Having a sustainable policy for achieving ‘durable solutions’ remains a great obstacle for both state spatial planning authorities, and humanitarian aid agencies. ‘If donors are serious about improving responses, they should invest in bringing data collection agencies together and piloting such a</w:t>
      </w:r>
      <w:r w:rsidR="006B18E7">
        <w:rPr>
          <w:rFonts w:asciiTheme="minorBidi" w:hAnsiTheme="minorBidi"/>
          <w:lang w:val="en-US"/>
        </w:rPr>
        <w:t xml:space="preserve"> system’ (IDMC, 2017</w:t>
      </w:r>
      <w:r w:rsidRPr="00010E54">
        <w:rPr>
          <w:rFonts w:asciiTheme="minorBidi" w:hAnsiTheme="minorBidi"/>
          <w:lang w:val="en-US"/>
        </w:rPr>
        <w:t>). Mechanisms for monitoring progress on and ratification of national, regional and international agreements should also be introduced to help protect the rights of IDPs, and best identify their needs and support their decisions of internal d</w:t>
      </w:r>
      <w:r w:rsidR="00865552">
        <w:rPr>
          <w:rFonts w:asciiTheme="minorBidi" w:hAnsiTheme="minorBidi"/>
          <w:lang w:val="en-US"/>
        </w:rPr>
        <w:t>isplacement ‘durable solutions’.</w:t>
      </w:r>
    </w:p>
    <w:p w14:paraId="73C29E95" w14:textId="7617561B" w:rsidR="008F24AF" w:rsidRPr="00A73709" w:rsidRDefault="008F24AF" w:rsidP="00AC1516">
      <w:pPr>
        <w:pStyle w:val="Heading3"/>
        <w:rPr>
          <w:lang w:val="en-US"/>
        </w:rPr>
      </w:pPr>
      <w:bookmarkStart w:id="1077" w:name="_Toc30109407"/>
      <w:r>
        <w:rPr>
          <w:lang w:val="en-US"/>
        </w:rPr>
        <w:lastRenderedPageBreak/>
        <w:t>8.</w:t>
      </w:r>
      <w:r w:rsidR="00C37C2D">
        <w:rPr>
          <w:lang w:val="en-US"/>
        </w:rPr>
        <w:t>2.3</w:t>
      </w:r>
      <w:r>
        <w:rPr>
          <w:lang w:val="en-US"/>
        </w:rPr>
        <w:t xml:space="preserve"> </w:t>
      </w:r>
      <w:r w:rsidR="00C37C2D" w:rsidRPr="00C37C2D">
        <w:rPr>
          <w:lang w:val="en-US"/>
        </w:rPr>
        <w:t>Output (Sendai Framework Monitoring)</w:t>
      </w:r>
      <w:bookmarkEnd w:id="1077"/>
    </w:p>
    <w:p w14:paraId="0C4AA20F" w14:textId="77777777" w:rsidR="008F24AF" w:rsidRPr="009504DB" w:rsidRDefault="008F24AF" w:rsidP="001B61D9">
      <w:pPr>
        <w:pStyle w:val="ListParagraph"/>
        <w:numPr>
          <w:ilvl w:val="0"/>
          <w:numId w:val="62"/>
        </w:numPr>
        <w:rPr>
          <w:rFonts w:asciiTheme="minorBidi" w:hAnsiTheme="minorBidi"/>
          <w:vanish/>
        </w:rPr>
      </w:pPr>
    </w:p>
    <w:p w14:paraId="2637CA87" w14:textId="77777777" w:rsidR="008F24AF" w:rsidRPr="009504DB" w:rsidRDefault="008F24AF" w:rsidP="001B61D9">
      <w:pPr>
        <w:pStyle w:val="ListParagraph"/>
        <w:numPr>
          <w:ilvl w:val="0"/>
          <w:numId w:val="62"/>
        </w:numPr>
        <w:rPr>
          <w:rFonts w:asciiTheme="minorBidi" w:hAnsiTheme="minorBidi"/>
          <w:vanish/>
        </w:rPr>
      </w:pPr>
    </w:p>
    <w:p w14:paraId="456175E8" w14:textId="77777777" w:rsidR="008F24AF" w:rsidRPr="009504DB" w:rsidRDefault="008F24AF" w:rsidP="001B61D9">
      <w:pPr>
        <w:pStyle w:val="ListParagraph"/>
        <w:numPr>
          <w:ilvl w:val="0"/>
          <w:numId w:val="62"/>
        </w:numPr>
        <w:rPr>
          <w:rFonts w:asciiTheme="minorBidi" w:hAnsiTheme="minorBidi"/>
          <w:vanish/>
        </w:rPr>
      </w:pPr>
    </w:p>
    <w:p w14:paraId="46F52F74" w14:textId="77777777" w:rsidR="008F24AF" w:rsidRPr="009504DB" w:rsidRDefault="008F24AF" w:rsidP="001B61D9">
      <w:pPr>
        <w:pStyle w:val="ListParagraph"/>
        <w:numPr>
          <w:ilvl w:val="0"/>
          <w:numId w:val="62"/>
        </w:numPr>
        <w:rPr>
          <w:rFonts w:asciiTheme="minorBidi" w:hAnsiTheme="minorBidi"/>
          <w:vanish/>
        </w:rPr>
      </w:pPr>
    </w:p>
    <w:p w14:paraId="472A5DBE" w14:textId="77777777" w:rsidR="008F24AF" w:rsidRPr="009504DB" w:rsidRDefault="008F24AF" w:rsidP="001B61D9">
      <w:pPr>
        <w:pStyle w:val="ListParagraph"/>
        <w:numPr>
          <w:ilvl w:val="0"/>
          <w:numId w:val="62"/>
        </w:numPr>
        <w:rPr>
          <w:rFonts w:asciiTheme="minorBidi" w:hAnsiTheme="minorBidi"/>
          <w:vanish/>
        </w:rPr>
      </w:pPr>
    </w:p>
    <w:p w14:paraId="3F5B0B61" w14:textId="77777777" w:rsidR="008F24AF" w:rsidRPr="009504DB" w:rsidRDefault="008F24AF" w:rsidP="001B61D9">
      <w:pPr>
        <w:pStyle w:val="ListParagraph"/>
        <w:numPr>
          <w:ilvl w:val="0"/>
          <w:numId w:val="62"/>
        </w:numPr>
        <w:rPr>
          <w:rFonts w:asciiTheme="minorBidi" w:hAnsiTheme="minorBidi"/>
          <w:vanish/>
        </w:rPr>
      </w:pPr>
    </w:p>
    <w:p w14:paraId="22D05B69" w14:textId="77777777" w:rsidR="008F24AF" w:rsidRPr="009504DB" w:rsidRDefault="008F24AF" w:rsidP="001B61D9">
      <w:pPr>
        <w:pStyle w:val="ListParagraph"/>
        <w:numPr>
          <w:ilvl w:val="0"/>
          <w:numId w:val="62"/>
        </w:numPr>
        <w:rPr>
          <w:rFonts w:asciiTheme="minorBidi" w:hAnsiTheme="minorBidi"/>
          <w:vanish/>
        </w:rPr>
      </w:pPr>
    </w:p>
    <w:p w14:paraId="2E4F9673" w14:textId="6E7B2753" w:rsidR="008F24AF" w:rsidRDefault="008F24AF" w:rsidP="008F24AF">
      <w:pPr>
        <w:spacing w:after="200" w:line="360" w:lineRule="auto"/>
        <w:contextualSpacing/>
        <w:rPr>
          <w:rFonts w:asciiTheme="minorBidi" w:hAnsiTheme="minorBidi"/>
          <w:lang w:val="en-US"/>
        </w:rPr>
      </w:pPr>
      <w:r w:rsidRPr="00613E82">
        <w:rPr>
          <w:rFonts w:asciiTheme="minorBidi" w:hAnsiTheme="minorBidi"/>
          <w:lang w:val="en-US"/>
        </w:rPr>
        <w:t>Having seven global targets and four priorities for action, the SFDRR adopted ‘Understanding disaster risk in all its dimensions of vulnerability, capacity, exposure of persons and assets, hazard characteristics and the environment’ as its first priority for action. At the national level, the United Nations Office for Disaster Risk Reduction (</w:t>
      </w:r>
      <w:r w:rsidR="007769BE" w:rsidRPr="007769BE">
        <w:rPr>
          <w:rFonts w:asciiTheme="minorBidi" w:hAnsiTheme="minorBidi"/>
          <w:lang w:val="en-US"/>
        </w:rPr>
        <w:t>UNDRR</w:t>
      </w:r>
      <w:r w:rsidRPr="00613E82">
        <w:rPr>
          <w:rFonts w:asciiTheme="minorBidi" w:hAnsiTheme="minorBidi"/>
          <w:lang w:val="en-US"/>
        </w:rPr>
        <w:t>) developed the Sendai Framework Online Monitoring tool. This a sub-system for the Disaster Loss Data Collection tool (called “DesInventar Sendai”) which permits 193 countries for the creation and maintenance of fully compliant Loss Databases. Formed to gather the data required for Global Targets A, B, C and D. ‘The UN General Assembly (Resolution A/71/644, 2 February 2017) defined 38 indicators for monitoring the targets of the Sendai framework, on which participating countries are required to report’</w:t>
      </w:r>
      <w:r>
        <w:rPr>
          <w:rFonts w:asciiTheme="minorBidi" w:hAnsiTheme="minorBidi"/>
          <w:lang w:val="en-US"/>
        </w:rPr>
        <w:t xml:space="preserve"> (Appendix </w:t>
      </w:r>
      <w:r w:rsidR="00DB523B">
        <w:rPr>
          <w:rFonts w:asciiTheme="minorBidi" w:hAnsiTheme="minorBidi"/>
          <w:lang w:val="en-US"/>
        </w:rPr>
        <w:t>M</w:t>
      </w:r>
      <w:r>
        <w:rPr>
          <w:rFonts w:asciiTheme="minorBidi" w:hAnsiTheme="minorBidi"/>
          <w:lang w:val="en-US"/>
        </w:rPr>
        <w:t>)</w:t>
      </w:r>
      <w:r w:rsidR="003E7699">
        <w:rPr>
          <w:rFonts w:asciiTheme="minorBidi" w:hAnsiTheme="minorBidi"/>
          <w:lang w:val="en-US"/>
        </w:rPr>
        <w:t xml:space="preserve"> (Appendix </w:t>
      </w:r>
      <w:r w:rsidR="00DB523B">
        <w:rPr>
          <w:rFonts w:asciiTheme="minorBidi" w:hAnsiTheme="minorBidi"/>
          <w:lang w:val="en-US"/>
        </w:rPr>
        <w:t>N</w:t>
      </w:r>
      <w:r w:rsidR="003E7699">
        <w:rPr>
          <w:rFonts w:asciiTheme="minorBidi" w:hAnsiTheme="minorBidi"/>
          <w:lang w:val="en-US"/>
        </w:rPr>
        <w:t>)</w:t>
      </w:r>
      <w:r>
        <w:rPr>
          <w:rFonts w:asciiTheme="minorBidi" w:hAnsiTheme="minorBidi"/>
          <w:lang w:val="en-US"/>
        </w:rPr>
        <w:t xml:space="preserve"> (IRDR,2017</w:t>
      </w:r>
      <w:r w:rsidRPr="00613E82">
        <w:rPr>
          <w:rFonts w:asciiTheme="minorBidi" w:hAnsiTheme="minorBidi"/>
          <w:lang w:val="en-US"/>
        </w:rPr>
        <w:t>)</w:t>
      </w:r>
      <w:r>
        <w:rPr>
          <w:rFonts w:asciiTheme="minorBidi" w:hAnsiTheme="minorBidi"/>
          <w:lang w:val="en-US"/>
        </w:rPr>
        <w:t>.</w:t>
      </w:r>
    </w:p>
    <w:p w14:paraId="3E4B824F" w14:textId="77777777" w:rsidR="008F24AF" w:rsidRPr="00613E82" w:rsidRDefault="008F24AF" w:rsidP="008F24AF">
      <w:pPr>
        <w:spacing w:after="200" w:line="360" w:lineRule="auto"/>
        <w:contextualSpacing/>
        <w:rPr>
          <w:rFonts w:asciiTheme="minorBidi" w:hAnsiTheme="minorBidi"/>
          <w:lang w:val="en-US"/>
        </w:rPr>
      </w:pPr>
    </w:p>
    <w:p w14:paraId="427F8D2F" w14:textId="652EB93F" w:rsidR="008F24AF" w:rsidRDefault="000F2E94" w:rsidP="001965F5">
      <w:pPr>
        <w:spacing w:after="200" w:line="360" w:lineRule="auto"/>
        <w:contextualSpacing/>
        <w:rPr>
          <w:rFonts w:asciiTheme="minorBidi" w:hAnsiTheme="minorBidi"/>
          <w:lang w:val="en-US"/>
        </w:rPr>
      </w:pPr>
      <w:r>
        <w:rPr>
          <w:rFonts w:asciiTheme="minorBidi" w:hAnsiTheme="minorBidi"/>
          <w:lang w:val="en-US"/>
        </w:rPr>
        <w:t>Considered as a model for</w:t>
      </w:r>
      <w:r w:rsidR="008F24AF" w:rsidRPr="00613E82">
        <w:rPr>
          <w:rFonts w:asciiTheme="minorBidi" w:hAnsiTheme="minorBidi"/>
          <w:lang w:val="en-US"/>
        </w:rPr>
        <w:t xml:space="preserve"> the “DesInventar Sendai” is aimed at collecting data from countries at the national level, ‘national disaster loss databases are also crucial to producing and acting upon risk information that, in turn, advances appropriate pol</w:t>
      </w:r>
      <w:r w:rsidR="008F24AF">
        <w:rPr>
          <w:rFonts w:asciiTheme="minorBidi" w:hAnsiTheme="minorBidi"/>
          <w:lang w:val="en-US"/>
        </w:rPr>
        <w:t>icy making and risk governance’.</w:t>
      </w:r>
      <w:r w:rsidR="00F33EB1">
        <w:rPr>
          <w:rFonts w:asciiTheme="minorBidi" w:hAnsiTheme="minorBidi"/>
          <w:lang w:val="en-US"/>
        </w:rPr>
        <w:t xml:space="preserve"> Nevertheless, managing Big data limitations of data sharing and </w:t>
      </w:r>
      <w:r w:rsidR="006708C9">
        <w:rPr>
          <w:rFonts w:asciiTheme="minorBidi" w:hAnsiTheme="minorBidi"/>
          <w:lang w:val="en-US"/>
        </w:rPr>
        <w:t>accessibility</w:t>
      </w:r>
      <w:r w:rsidR="00F33EB1">
        <w:rPr>
          <w:rFonts w:asciiTheme="minorBidi" w:hAnsiTheme="minorBidi"/>
          <w:lang w:val="en-US"/>
        </w:rPr>
        <w:t>,</w:t>
      </w:r>
      <w:r w:rsidR="008F24AF" w:rsidRPr="00613E82">
        <w:rPr>
          <w:rFonts w:asciiTheme="minorBidi" w:hAnsiTheme="minorBidi"/>
          <w:lang w:val="en-US"/>
        </w:rPr>
        <w:t xml:space="preserve"> cannot be achieved without </w:t>
      </w:r>
      <w:r w:rsidR="006708C9">
        <w:rPr>
          <w:rFonts w:asciiTheme="minorBidi" w:hAnsiTheme="minorBidi"/>
          <w:lang w:val="en-US"/>
        </w:rPr>
        <w:t>shifting</w:t>
      </w:r>
      <w:r w:rsidR="00F33EB1">
        <w:rPr>
          <w:rFonts w:asciiTheme="minorBidi" w:hAnsiTheme="minorBidi"/>
          <w:lang w:val="en-US"/>
        </w:rPr>
        <w:t xml:space="preserve"> to a more transparent model of Open data, that may allow for enhanced </w:t>
      </w:r>
      <w:r w:rsidR="008F24AF" w:rsidRPr="00613E82">
        <w:rPr>
          <w:rFonts w:asciiTheme="minorBidi" w:hAnsiTheme="minorBidi"/>
          <w:lang w:val="en-US"/>
        </w:rPr>
        <w:t xml:space="preserve">connectivity with local disaster monitoring centers at the municipal </w:t>
      </w:r>
      <w:r w:rsidR="006708C9" w:rsidRPr="00613E82">
        <w:rPr>
          <w:rFonts w:asciiTheme="minorBidi" w:hAnsiTheme="minorBidi"/>
          <w:lang w:val="en-US"/>
        </w:rPr>
        <w:t>leve</w:t>
      </w:r>
      <w:r w:rsidR="006708C9">
        <w:rPr>
          <w:rFonts w:asciiTheme="minorBidi" w:hAnsiTheme="minorBidi"/>
          <w:lang w:val="en-US"/>
        </w:rPr>
        <w:t>l</w:t>
      </w:r>
      <w:r w:rsidR="008F24AF" w:rsidRPr="00613E82">
        <w:rPr>
          <w:rFonts w:asciiTheme="minorBidi" w:hAnsiTheme="minorBidi"/>
          <w:lang w:val="en-US"/>
        </w:rPr>
        <w:t xml:space="preserve"> to regularly and accurately capture, understand and monitor the scale of disaster loss at the local level. Thus</w:t>
      </w:r>
      <w:r w:rsidR="00EF7FF2">
        <w:rPr>
          <w:rFonts w:asciiTheme="minorBidi" w:hAnsiTheme="minorBidi"/>
          <w:lang w:val="en-US"/>
        </w:rPr>
        <w:t xml:space="preserve"> Open d</w:t>
      </w:r>
      <w:r w:rsidR="008F24AF" w:rsidRPr="00613E82">
        <w:rPr>
          <w:rFonts w:asciiTheme="minorBidi" w:hAnsiTheme="minorBidi"/>
          <w:lang w:val="en-US"/>
        </w:rPr>
        <w:t>isaster loss data</w:t>
      </w:r>
      <w:r w:rsidR="00EF7FF2">
        <w:rPr>
          <w:rFonts w:asciiTheme="minorBidi" w:hAnsiTheme="minorBidi"/>
          <w:lang w:val="en-US"/>
        </w:rPr>
        <w:t>base</w:t>
      </w:r>
      <w:r w:rsidR="008F24AF" w:rsidRPr="00613E82">
        <w:rPr>
          <w:rFonts w:asciiTheme="minorBidi" w:hAnsiTheme="minorBidi"/>
          <w:lang w:val="en-US"/>
        </w:rPr>
        <w:t xml:space="preserve"> is fundamental for accurate risk assessments</w:t>
      </w:r>
      <w:r w:rsidR="00EF7FF2">
        <w:rPr>
          <w:rFonts w:asciiTheme="minorBidi" w:hAnsiTheme="minorBidi"/>
          <w:lang w:val="en-US"/>
        </w:rPr>
        <w:t>,</w:t>
      </w:r>
      <w:r w:rsidR="008F24AF" w:rsidRPr="00613E82">
        <w:rPr>
          <w:rFonts w:asciiTheme="minorBidi" w:hAnsiTheme="minorBidi"/>
          <w:lang w:val="en-US"/>
        </w:rPr>
        <w:t xml:space="preserve"> and can be critical in providing a baseline for the calibration and validation of results using verifiable information’</w:t>
      </w:r>
      <w:r w:rsidR="008F24AF">
        <w:rPr>
          <w:rFonts w:asciiTheme="minorBidi" w:hAnsiTheme="minorBidi"/>
          <w:lang w:val="en-US"/>
        </w:rPr>
        <w:t xml:space="preserve"> (CODOTA, 2017)</w:t>
      </w:r>
      <w:r w:rsidR="008F24AF" w:rsidRPr="00613E82">
        <w:rPr>
          <w:rFonts w:asciiTheme="minorBidi" w:hAnsiTheme="minorBidi"/>
          <w:lang w:val="en-US"/>
        </w:rPr>
        <w:t xml:space="preserve">. Associated with </w:t>
      </w:r>
      <w:r w:rsidR="00502357">
        <w:rPr>
          <w:rFonts w:asciiTheme="minorBidi" w:hAnsiTheme="minorBidi"/>
          <w:lang w:val="en-US"/>
        </w:rPr>
        <w:t xml:space="preserve">the </w:t>
      </w:r>
      <w:r w:rsidR="008F24AF" w:rsidRPr="00613E82">
        <w:rPr>
          <w:rFonts w:asciiTheme="minorBidi" w:hAnsiTheme="minorBidi"/>
          <w:lang w:val="en-US"/>
        </w:rPr>
        <w:t xml:space="preserve">storage and analysis of large and complex data sets, this </w:t>
      </w:r>
      <w:r w:rsidR="008F24AF">
        <w:rPr>
          <w:rFonts w:asciiTheme="minorBidi" w:hAnsiTheme="minorBidi"/>
          <w:lang w:val="en-US"/>
        </w:rPr>
        <w:t>study investigated</w:t>
      </w:r>
      <w:r w:rsidR="008F24AF" w:rsidRPr="00613E82">
        <w:rPr>
          <w:rFonts w:asciiTheme="minorBidi" w:hAnsiTheme="minorBidi"/>
          <w:lang w:val="en-US"/>
        </w:rPr>
        <w:t xml:space="preserve"> the opportunities and challenges of using </w:t>
      </w:r>
      <w:r w:rsidR="008F24AF">
        <w:rPr>
          <w:rFonts w:asciiTheme="minorBidi" w:hAnsiTheme="minorBidi"/>
          <w:lang w:val="en-US"/>
        </w:rPr>
        <w:t>open d</w:t>
      </w:r>
      <w:r w:rsidR="008F24AF" w:rsidRPr="00613E82">
        <w:rPr>
          <w:rFonts w:asciiTheme="minorBidi" w:hAnsiTheme="minorBidi"/>
          <w:lang w:val="en-US"/>
        </w:rPr>
        <w:t>ata to bridge the gap between local and national disaster</w:t>
      </w:r>
      <w:r w:rsidR="008F24AF">
        <w:rPr>
          <w:rFonts w:asciiTheme="minorBidi" w:hAnsiTheme="minorBidi"/>
          <w:lang w:val="en-US"/>
        </w:rPr>
        <w:t xml:space="preserve"> displacement data</w:t>
      </w:r>
      <w:r w:rsidR="008F24AF" w:rsidRPr="00613E82">
        <w:rPr>
          <w:rFonts w:asciiTheme="minorBidi" w:hAnsiTheme="minorBidi"/>
          <w:lang w:val="en-US"/>
        </w:rPr>
        <w:t xml:space="preserve"> monitoring centers. </w:t>
      </w:r>
    </w:p>
    <w:p w14:paraId="32582F00" w14:textId="74FDED32" w:rsidR="008F24AF" w:rsidRDefault="008F24AF" w:rsidP="00196890">
      <w:pPr>
        <w:spacing w:after="200" w:line="360" w:lineRule="auto"/>
        <w:contextualSpacing/>
        <w:rPr>
          <w:rFonts w:asciiTheme="minorBidi" w:hAnsiTheme="minorBidi"/>
          <w:lang w:val="en-US"/>
        </w:rPr>
      </w:pPr>
      <w:r w:rsidRPr="00A73709">
        <w:rPr>
          <w:rFonts w:asciiTheme="minorBidi" w:hAnsiTheme="minorBidi"/>
          <w:lang w:val="en-US"/>
        </w:rPr>
        <w:t xml:space="preserve">‘DesInventar’ stands for ‘Disaster Inventory System - DesInventar (Sistema de Inventario de Desastres). It is a conceptual and methodological tool for the generation of National Disaster Inventories, </w:t>
      </w:r>
      <w:r>
        <w:rPr>
          <w:rFonts w:asciiTheme="minorBidi" w:hAnsiTheme="minorBidi"/>
          <w:lang w:val="en-US"/>
        </w:rPr>
        <w:t xml:space="preserve">and </w:t>
      </w:r>
      <w:r w:rsidRPr="00A73709">
        <w:rPr>
          <w:rFonts w:asciiTheme="minorBidi" w:hAnsiTheme="minorBidi"/>
          <w:lang w:val="en-US"/>
        </w:rPr>
        <w:t>the construction of databases of damage, losses and in general the effects of disasters</w:t>
      </w:r>
      <w:r>
        <w:rPr>
          <w:rFonts w:asciiTheme="minorBidi" w:hAnsiTheme="minorBidi"/>
          <w:lang w:val="en-US"/>
        </w:rPr>
        <w:t xml:space="preserve"> su</w:t>
      </w:r>
      <w:r w:rsidR="00EF7FF2">
        <w:rPr>
          <w:rFonts w:asciiTheme="minorBidi" w:hAnsiTheme="minorBidi"/>
          <w:lang w:val="en-US"/>
        </w:rPr>
        <w:t xml:space="preserve">ch as evacuation and relocation. </w:t>
      </w:r>
      <w:r w:rsidR="00E015D3">
        <w:rPr>
          <w:rFonts w:asciiTheme="minorBidi" w:hAnsiTheme="minorBidi"/>
          <w:lang w:val="en-US"/>
        </w:rPr>
        <w:t>Nevertheless,</w:t>
      </w:r>
      <w:r>
        <w:rPr>
          <w:rFonts w:asciiTheme="minorBidi" w:hAnsiTheme="minorBidi"/>
          <w:lang w:val="en-US"/>
        </w:rPr>
        <w:t xml:space="preserve"> it does not provide a specific monitoring category for disaster displacement patterns</w:t>
      </w:r>
      <w:r w:rsidRPr="00A73709">
        <w:rPr>
          <w:rFonts w:asciiTheme="minorBidi" w:hAnsiTheme="minorBidi"/>
          <w:lang w:val="en-US"/>
        </w:rPr>
        <w:t xml:space="preserve">. </w:t>
      </w:r>
      <w:r w:rsidR="00C23BE3">
        <w:rPr>
          <w:rFonts w:asciiTheme="minorBidi" w:hAnsiTheme="minorBidi"/>
          <w:lang w:val="en-US"/>
        </w:rPr>
        <w:t xml:space="preserve">Started </w:t>
      </w:r>
      <w:r w:rsidR="005943F9">
        <w:rPr>
          <w:rFonts w:asciiTheme="minorBidi" w:hAnsiTheme="minorBidi"/>
          <w:lang w:val="en-US"/>
        </w:rPr>
        <w:t xml:space="preserve">with a project </w:t>
      </w:r>
      <w:r w:rsidR="00C23BE3">
        <w:rPr>
          <w:rFonts w:asciiTheme="minorBidi" w:hAnsiTheme="minorBidi"/>
          <w:lang w:val="en-US"/>
        </w:rPr>
        <w:t xml:space="preserve">in 1993, </w:t>
      </w:r>
      <w:r w:rsidR="005943F9">
        <w:rPr>
          <w:rFonts w:asciiTheme="minorBidi" w:hAnsiTheme="minorBidi"/>
          <w:lang w:val="en-US"/>
        </w:rPr>
        <w:t>with specific interest in recoding the impact of disasters in economic losses and urban pover</w:t>
      </w:r>
      <w:r w:rsidR="00502357">
        <w:rPr>
          <w:rFonts w:asciiTheme="minorBidi" w:hAnsiTheme="minorBidi"/>
          <w:lang w:val="en-US"/>
        </w:rPr>
        <w:t>t</w:t>
      </w:r>
      <w:r w:rsidR="005943F9">
        <w:rPr>
          <w:rFonts w:asciiTheme="minorBidi" w:hAnsiTheme="minorBidi"/>
          <w:lang w:val="en-US"/>
        </w:rPr>
        <w:t xml:space="preserve">y, </w:t>
      </w:r>
      <w:r w:rsidR="00EF7FF2" w:rsidRPr="00EF7FF2">
        <w:rPr>
          <w:rFonts w:asciiTheme="minorBidi" w:hAnsiTheme="minorBidi"/>
          <w:lang w:val="en-US"/>
        </w:rPr>
        <w:t xml:space="preserve">DesInventar </w:t>
      </w:r>
      <w:r w:rsidR="005943F9">
        <w:rPr>
          <w:rFonts w:asciiTheme="minorBidi" w:hAnsiTheme="minorBidi"/>
          <w:lang w:val="en-US"/>
        </w:rPr>
        <w:t>was i</w:t>
      </w:r>
      <w:r w:rsidRPr="00A73709">
        <w:rPr>
          <w:rFonts w:asciiTheme="minorBidi" w:hAnsiTheme="minorBidi"/>
          <w:lang w:val="en-US"/>
        </w:rPr>
        <w:t>nitiated in 1994</w:t>
      </w:r>
      <w:r w:rsidR="005943F9">
        <w:rPr>
          <w:rFonts w:asciiTheme="minorBidi" w:hAnsiTheme="minorBidi"/>
          <w:lang w:val="en-US"/>
        </w:rPr>
        <w:t xml:space="preserve"> by</w:t>
      </w:r>
      <w:r w:rsidRPr="00A73709">
        <w:rPr>
          <w:rFonts w:asciiTheme="minorBidi" w:hAnsiTheme="minorBidi"/>
          <w:lang w:val="en-US"/>
        </w:rPr>
        <w:t xml:space="preserve"> a group of researchers, academics, and institutional actors linked to the Network of Social Studies in the Prevention of Disasters in Latin America (Red de </w:t>
      </w:r>
      <w:r w:rsidRPr="00A73709">
        <w:rPr>
          <w:rFonts w:asciiTheme="minorBidi" w:hAnsiTheme="minorBidi"/>
          <w:lang w:val="en-US"/>
        </w:rPr>
        <w:lastRenderedPageBreak/>
        <w:t xml:space="preserve">Estudios Sociales en Prevención de Desastres en América Latina - LA RED) developed ‘DesInventar’, due to the lack of systematic information about the occurrence of disasters of small and medium impact, and disaggregated data about the effects of large scale disasters. </w:t>
      </w:r>
      <w:r w:rsidRPr="00401F82">
        <w:rPr>
          <w:rFonts w:asciiTheme="minorBidi" w:hAnsiTheme="minorBidi"/>
          <w:lang w:val="en-US"/>
        </w:rPr>
        <w:t xml:space="preserve">This effort was then picked up by UNDP and </w:t>
      </w:r>
      <w:r w:rsidR="007769BE" w:rsidRPr="007769BE">
        <w:rPr>
          <w:rFonts w:asciiTheme="minorBidi" w:hAnsiTheme="minorBidi"/>
          <w:lang w:val="en-US"/>
        </w:rPr>
        <w:t>UNDRR</w:t>
      </w:r>
      <w:r w:rsidRPr="00401F82">
        <w:rPr>
          <w:rFonts w:asciiTheme="minorBidi" w:hAnsiTheme="minorBidi"/>
          <w:lang w:val="en-US"/>
        </w:rPr>
        <w:t xml:space="preserve"> who sponsored the implementation of similar systems in the Caribbean, Asia</w:t>
      </w:r>
      <w:r w:rsidR="00502357">
        <w:rPr>
          <w:rFonts w:asciiTheme="minorBidi" w:hAnsiTheme="minorBidi"/>
          <w:lang w:val="en-US"/>
        </w:rPr>
        <w:t>,</w:t>
      </w:r>
      <w:r w:rsidRPr="00401F82">
        <w:rPr>
          <w:rFonts w:asciiTheme="minorBidi" w:hAnsiTheme="minorBidi"/>
          <w:lang w:val="en-US"/>
        </w:rPr>
        <w:t xml:space="preserve"> and Africa</w:t>
      </w:r>
      <w:r>
        <w:rPr>
          <w:rFonts w:asciiTheme="minorBidi" w:hAnsiTheme="minorBidi"/>
          <w:lang w:val="en-US"/>
        </w:rPr>
        <w:t xml:space="preserve"> (</w:t>
      </w:r>
      <w:r w:rsidR="007769BE" w:rsidRPr="007769BE">
        <w:rPr>
          <w:rFonts w:asciiTheme="minorBidi" w:hAnsiTheme="minorBidi"/>
          <w:lang w:val="en-US"/>
        </w:rPr>
        <w:t>UNDRR</w:t>
      </w:r>
      <w:r>
        <w:rPr>
          <w:rFonts w:asciiTheme="minorBidi" w:hAnsiTheme="minorBidi"/>
          <w:lang w:val="en-US"/>
        </w:rPr>
        <w:t xml:space="preserve">,2019), as stated by </w:t>
      </w:r>
      <w:r w:rsidR="007769BE" w:rsidRPr="007769BE">
        <w:rPr>
          <w:rFonts w:asciiTheme="minorBidi" w:hAnsiTheme="minorBidi"/>
          <w:lang w:val="en-US"/>
        </w:rPr>
        <w:t xml:space="preserve">UNDRR </w:t>
      </w:r>
      <w:r>
        <w:rPr>
          <w:rFonts w:asciiTheme="minorBidi" w:hAnsiTheme="minorBidi"/>
          <w:lang w:val="en-US"/>
        </w:rPr>
        <w:t xml:space="preserve">Regional Office representative and outlined </w:t>
      </w:r>
      <w:r w:rsidR="00196890">
        <w:rPr>
          <w:rFonts w:asciiTheme="minorBidi" w:hAnsiTheme="minorBidi"/>
          <w:lang w:val="en-US"/>
        </w:rPr>
        <w:t>here</w:t>
      </w:r>
      <w:r>
        <w:rPr>
          <w:rFonts w:asciiTheme="minorBidi" w:hAnsiTheme="minorBidi"/>
          <w:lang w:val="en-US"/>
        </w:rPr>
        <w:t>:</w:t>
      </w:r>
      <w:r w:rsidRPr="00401F82">
        <w:rPr>
          <w:rFonts w:asciiTheme="minorBidi" w:hAnsiTheme="minorBidi"/>
          <w:lang w:val="en-US"/>
        </w:rPr>
        <w:t xml:space="preserve"> </w:t>
      </w:r>
    </w:p>
    <w:p w14:paraId="7C0FCE31" w14:textId="77777777" w:rsidR="008F24AF" w:rsidRDefault="008F24AF" w:rsidP="008F24AF">
      <w:pPr>
        <w:spacing w:after="200" w:line="360" w:lineRule="auto"/>
        <w:contextualSpacing/>
        <w:rPr>
          <w:rFonts w:asciiTheme="minorBidi" w:hAnsiTheme="minorBidi"/>
          <w:lang w:val="en-US"/>
        </w:rPr>
      </w:pPr>
    </w:p>
    <w:p w14:paraId="05661AAD" w14:textId="06929A19" w:rsidR="008F24AF" w:rsidRPr="00500CCF" w:rsidRDefault="008F24AF" w:rsidP="008F24AF">
      <w:pPr>
        <w:spacing w:after="200" w:line="360" w:lineRule="auto"/>
        <w:ind w:left="720"/>
        <w:contextualSpacing/>
        <w:rPr>
          <w:rFonts w:asciiTheme="minorBidi" w:hAnsiTheme="minorBidi"/>
          <w:i/>
          <w:iCs/>
          <w:lang w:val="en-US"/>
        </w:rPr>
      </w:pPr>
      <w:r>
        <w:rPr>
          <w:rFonts w:asciiTheme="minorBidi" w:hAnsiTheme="minorBidi"/>
          <w:i/>
          <w:iCs/>
          <w:lang w:val="en-US"/>
        </w:rPr>
        <w:t>“</w:t>
      </w:r>
      <w:r w:rsidRPr="00500CCF">
        <w:rPr>
          <w:rFonts w:asciiTheme="minorBidi" w:hAnsiTheme="minorBidi"/>
          <w:i/>
          <w:iCs/>
          <w:lang w:val="en-US"/>
        </w:rPr>
        <w:t xml:space="preserve">The ‘DesInventar’ system has been retrofitted for ‘New DesInventar’ </w:t>
      </w:r>
      <w:r>
        <w:rPr>
          <w:rFonts w:asciiTheme="minorBidi" w:hAnsiTheme="minorBidi"/>
          <w:i/>
          <w:iCs/>
          <w:lang w:val="en-US"/>
        </w:rPr>
        <w:t xml:space="preserve">with direct linkages </w:t>
      </w:r>
      <w:r w:rsidRPr="00406AFD">
        <w:rPr>
          <w:rFonts w:asciiTheme="minorBidi" w:hAnsiTheme="minorBidi"/>
          <w:i/>
          <w:iCs/>
          <w:lang w:val="en-US"/>
        </w:rPr>
        <w:t xml:space="preserve">to </w:t>
      </w:r>
      <w:r>
        <w:rPr>
          <w:rFonts w:asciiTheme="minorBidi" w:hAnsiTheme="minorBidi"/>
          <w:i/>
          <w:iCs/>
          <w:lang w:val="en-US"/>
        </w:rPr>
        <w:t xml:space="preserve">the </w:t>
      </w:r>
      <w:r w:rsidRPr="00406AFD">
        <w:rPr>
          <w:rFonts w:asciiTheme="minorBidi" w:hAnsiTheme="minorBidi"/>
          <w:i/>
          <w:iCs/>
          <w:lang w:val="en-US"/>
        </w:rPr>
        <w:t xml:space="preserve">SFM </w:t>
      </w:r>
      <w:r w:rsidRPr="00500CCF">
        <w:rPr>
          <w:rFonts w:asciiTheme="minorBidi" w:hAnsiTheme="minorBidi"/>
          <w:i/>
          <w:iCs/>
          <w:lang w:val="en-US"/>
        </w:rPr>
        <w:t xml:space="preserve">first four global targets (A-D), </w:t>
      </w:r>
      <w:r w:rsidRPr="00406AFD">
        <w:rPr>
          <w:rFonts w:asciiTheme="minorBidi" w:hAnsiTheme="minorBidi"/>
          <w:i/>
          <w:iCs/>
          <w:lang w:val="en-US"/>
        </w:rPr>
        <w:t xml:space="preserve">and </w:t>
      </w:r>
      <w:r>
        <w:rPr>
          <w:rFonts w:asciiTheme="minorBidi" w:hAnsiTheme="minorBidi"/>
          <w:i/>
          <w:iCs/>
          <w:lang w:val="en-US"/>
        </w:rPr>
        <w:t xml:space="preserve">the </w:t>
      </w:r>
      <w:r w:rsidRPr="00406AFD">
        <w:rPr>
          <w:rFonts w:asciiTheme="minorBidi" w:hAnsiTheme="minorBidi"/>
          <w:i/>
          <w:iCs/>
          <w:lang w:val="en-US"/>
        </w:rPr>
        <w:t xml:space="preserve">SDGs (11 indicators reported through SFM) </w:t>
      </w:r>
      <w:r>
        <w:rPr>
          <w:rFonts w:asciiTheme="minorBidi" w:hAnsiTheme="minorBidi"/>
          <w:i/>
          <w:iCs/>
          <w:lang w:val="en-US"/>
        </w:rPr>
        <w:t xml:space="preserve">and </w:t>
      </w:r>
      <w:r w:rsidRPr="00406AFD">
        <w:rPr>
          <w:rFonts w:asciiTheme="minorBidi" w:hAnsiTheme="minorBidi"/>
          <w:i/>
          <w:iCs/>
          <w:lang w:val="en-US"/>
        </w:rPr>
        <w:t>we are the custodians of that</w:t>
      </w:r>
      <w:r>
        <w:rPr>
          <w:rFonts w:asciiTheme="minorBidi" w:hAnsiTheme="minorBidi"/>
          <w:i/>
          <w:iCs/>
          <w:lang w:val="en-US"/>
        </w:rPr>
        <w:t>. W</w:t>
      </w:r>
      <w:r w:rsidRPr="00500CCF">
        <w:rPr>
          <w:rFonts w:asciiTheme="minorBidi" w:hAnsiTheme="minorBidi"/>
          <w:i/>
          <w:iCs/>
          <w:lang w:val="en-US"/>
        </w:rPr>
        <w:t>e are giving t</w:t>
      </w:r>
      <w:r>
        <w:rPr>
          <w:rFonts w:asciiTheme="minorBidi" w:hAnsiTheme="minorBidi"/>
          <w:i/>
          <w:iCs/>
          <w:lang w:val="en-US"/>
        </w:rPr>
        <w:t xml:space="preserve">raining now on both, so </w:t>
      </w:r>
      <w:r w:rsidRPr="00500CCF">
        <w:rPr>
          <w:rFonts w:asciiTheme="minorBidi" w:hAnsiTheme="minorBidi"/>
          <w:i/>
          <w:iCs/>
          <w:lang w:val="en-US"/>
        </w:rPr>
        <w:t>you have the option for every single indicator to withdraw the data directly from ‘DesInventar’</w:t>
      </w:r>
      <w:r w:rsidR="00EF7FF2">
        <w:rPr>
          <w:rFonts w:asciiTheme="minorBidi" w:hAnsiTheme="minorBidi"/>
          <w:i/>
          <w:iCs/>
          <w:lang w:val="en-US"/>
        </w:rPr>
        <w:t>,</w:t>
      </w:r>
      <w:r w:rsidRPr="00500CCF">
        <w:rPr>
          <w:rFonts w:asciiTheme="minorBidi" w:hAnsiTheme="minorBidi"/>
          <w:i/>
          <w:iCs/>
          <w:lang w:val="en-US"/>
        </w:rPr>
        <w:t xml:space="preserve"> if you have a data loss system that is updated you do not nee</w:t>
      </w:r>
      <w:r>
        <w:rPr>
          <w:rFonts w:asciiTheme="minorBidi" w:hAnsiTheme="minorBidi"/>
          <w:i/>
          <w:iCs/>
          <w:lang w:val="en-US"/>
        </w:rPr>
        <w:t>d to double report” (</w:t>
      </w:r>
      <w:r w:rsidRPr="00500CCF">
        <w:rPr>
          <w:rFonts w:asciiTheme="minorBidi" w:hAnsiTheme="minorBidi"/>
          <w:i/>
          <w:iCs/>
          <w:lang w:val="en-US"/>
        </w:rPr>
        <w:t>R23-HUA-</w:t>
      </w:r>
      <w:r w:rsidR="007769BE" w:rsidRPr="007769BE">
        <w:t xml:space="preserve"> </w:t>
      </w:r>
      <w:r w:rsidR="007769BE" w:rsidRPr="007769BE">
        <w:rPr>
          <w:rFonts w:asciiTheme="minorBidi" w:hAnsiTheme="minorBidi"/>
          <w:i/>
          <w:iCs/>
          <w:lang w:val="en-US"/>
        </w:rPr>
        <w:t>UNDRR</w:t>
      </w:r>
      <w:r>
        <w:rPr>
          <w:rFonts w:asciiTheme="minorBidi" w:hAnsiTheme="minorBidi"/>
          <w:i/>
          <w:iCs/>
          <w:lang w:val="en-US"/>
        </w:rPr>
        <w:t>)</w:t>
      </w:r>
      <w:r w:rsidRPr="00500CCF">
        <w:rPr>
          <w:rFonts w:asciiTheme="minorBidi" w:hAnsiTheme="minorBidi"/>
          <w:i/>
          <w:iCs/>
          <w:lang w:val="en-US"/>
        </w:rPr>
        <w:t xml:space="preserve">. </w:t>
      </w:r>
    </w:p>
    <w:p w14:paraId="391A0F7A" w14:textId="77777777" w:rsidR="008F24AF" w:rsidRDefault="008F24AF" w:rsidP="008F24AF">
      <w:pPr>
        <w:spacing w:after="200" w:line="360" w:lineRule="auto"/>
        <w:contextualSpacing/>
        <w:rPr>
          <w:rFonts w:asciiTheme="minorBidi" w:hAnsiTheme="minorBidi"/>
          <w:lang w:val="en-US"/>
        </w:rPr>
      </w:pPr>
    </w:p>
    <w:p w14:paraId="770369CE" w14:textId="32F1675F" w:rsidR="000917CB" w:rsidRDefault="008F24AF" w:rsidP="00EF7FF2">
      <w:pPr>
        <w:spacing w:after="200" w:line="360" w:lineRule="auto"/>
        <w:contextualSpacing/>
        <w:rPr>
          <w:rFonts w:asciiTheme="minorBidi" w:hAnsiTheme="minorBidi"/>
          <w:lang w:val="en-US"/>
        </w:rPr>
      </w:pPr>
      <w:r>
        <w:rPr>
          <w:rFonts w:asciiTheme="minorBidi" w:hAnsiTheme="minorBidi"/>
          <w:lang w:val="en-US"/>
        </w:rPr>
        <w:t>T</w:t>
      </w:r>
      <w:r w:rsidRPr="00DB25D5">
        <w:rPr>
          <w:rFonts w:asciiTheme="minorBidi" w:hAnsiTheme="minorBidi"/>
          <w:lang w:val="en-US"/>
        </w:rPr>
        <w:t xml:space="preserve">hat system came into action to help analyse the disaster data losses trends and their impacts in a systematic manner, with increased understanding of the disaster trends for better prevention, mitigation and preparedness measures, that can be taken place to reduce the impact of disasters on the communities. Divided into two main components, the first component is the ‘Administration and Data Entry module’. This is a relational and structural database through which the database is fed by filling in predefined fields (space and temporal data, types of events and causes, sources) and by both direct and indirect effects (deaths, houses, infrastructure, economic sectors). The Analysis module is the second component </w:t>
      </w:r>
      <w:r w:rsidR="00502357">
        <w:rPr>
          <w:rFonts w:asciiTheme="minorBidi" w:hAnsiTheme="minorBidi"/>
          <w:lang w:val="en-US"/>
        </w:rPr>
        <w:t>that</w:t>
      </w:r>
      <w:r w:rsidRPr="00DB25D5">
        <w:rPr>
          <w:rFonts w:asciiTheme="minorBidi" w:hAnsiTheme="minorBidi"/>
          <w:lang w:val="en-US"/>
        </w:rPr>
        <w:t xml:space="preserve"> allows access to the database by queries that may include relations among the diverse variables of effects, types of events, causes, sites, dates, etc. This module allows at the same time to represent those queries with tables, graphics and thematic maps supporting the technic</w:t>
      </w:r>
      <w:r>
        <w:rPr>
          <w:rFonts w:asciiTheme="minorBidi" w:hAnsiTheme="minorBidi"/>
          <w:lang w:val="en-US"/>
        </w:rPr>
        <w:t>al aspect of Big Data Analytics (</w:t>
      </w:r>
      <w:r w:rsidR="007769BE" w:rsidRPr="007769BE">
        <w:rPr>
          <w:rFonts w:asciiTheme="minorBidi" w:hAnsiTheme="minorBidi"/>
          <w:lang w:val="en-US"/>
        </w:rPr>
        <w:t>UNDRR</w:t>
      </w:r>
      <w:r>
        <w:rPr>
          <w:rFonts w:asciiTheme="minorBidi" w:hAnsiTheme="minorBidi"/>
          <w:lang w:val="en-US"/>
        </w:rPr>
        <w:t>,2019).</w:t>
      </w:r>
      <w:r w:rsidR="00EF7FF2">
        <w:rPr>
          <w:rFonts w:asciiTheme="minorBidi" w:hAnsiTheme="minorBidi"/>
          <w:lang w:val="en-US"/>
        </w:rPr>
        <w:t xml:space="preserve"> </w:t>
      </w:r>
      <w:r w:rsidRPr="00A73709">
        <w:rPr>
          <w:rFonts w:asciiTheme="minorBidi" w:hAnsiTheme="minorBidi"/>
          <w:lang w:val="en-US"/>
        </w:rPr>
        <w:t xml:space="preserve">Linked to </w:t>
      </w:r>
      <w:r>
        <w:rPr>
          <w:rFonts w:asciiTheme="minorBidi" w:hAnsiTheme="minorBidi"/>
          <w:lang w:val="en-US"/>
        </w:rPr>
        <w:t>‘</w:t>
      </w:r>
      <w:r w:rsidRPr="00A73709">
        <w:rPr>
          <w:rFonts w:asciiTheme="minorBidi" w:hAnsiTheme="minorBidi"/>
          <w:lang w:val="en-US"/>
        </w:rPr>
        <w:t>Big Data</w:t>
      </w:r>
      <w:r>
        <w:rPr>
          <w:rFonts w:asciiTheme="minorBidi" w:hAnsiTheme="minorBidi"/>
          <w:lang w:val="en-US"/>
        </w:rPr>
        <w:t>’</w:t>
      </w:r>
      <w:r w:rsidRPr="00A73709">
        <w:rPr>
          <w:rFonts w:asciiTheme="minorBidi" w:hAnsiTheme="minorBidi"/>
          <w:lang w:val="en-US"/>
        </w:rPr>
        <w:t xml:space="preserve"> analytics conceptual method of dealing with the large volume of data wi</w:t>
      </w:r>
      <w:r>
        <w:rPr>
          <w:rFonts w:asciiTheme="minorBidi" w:hAnsiTheme="minorBidi"/>
          <w:lang w:val="en-US"/>
        </w:rPr>
        <w:t xml:space="preserve">th </w:t>
      </w:r>
      <w:r w:rsidR="00502357">
        <w:rPr>
          <w:rFonts w:asciiTheme="minorBidi" w:hAnsiTheme="minorBidi"/>
          <w:lang w:val="en-US"/>
        </w:rPr>
        <w:t xml:space="preserve">a </w:t>
      </w:r>
      <w:r>
        <w:rPr>
          <w:rFonts w:asciiTheme="minorBidi" w:hAnsiTheme="minorBidi"/>
          <w:lang w:val="en-US"/>
        </w:rPr>
        <w:t xml:space="preserve">high level of complexity, </w:t>
      </w:r>
      <w:r w:rsidRPr="00A73709">
        <w:rPr>
          <w:rFonts w:asciiTheme="minorBidi" w:hAnsiTheme="minorBidi"/>
          <w:lang w:val="en-US"/>
        </w:rPr>
        <w:t>‘DesInventar’</w:t>
      </w:r>
      <w:r>
        <w:rPr>
          <w:rFonts w:asciiTheme="minorBidi" w:hAnsiTheme="minorBidi"/>
          <w:lang w:val="en-US"/>
        </w:rPr>
        <w:t xml:space="preserve"> </w:t>
      </w:r>
      <w:r w:rsidRPr="00701FBC">
        <w:rPr>
          <w:rFonts w:asciiTheme="minorBidi" w:hAnsiTheme="minorBidi"/>
          <w:lang w:val="en-US"/>
        </w:rPr>
        <w:t xml:space="preserve">Sendai server software </w:t>
      </w:r>
      <w:r>
        <w:rPr>
          <w:rFonts w:asciiTheme="minorBidi" w:hAnsiTheme="minorBidi"/>
          <w:lang w:val="en-US"/>
        </w:rPr>
        <w:t xml:space="preserve">provides </w:t>
      </w:r>
      <w:r w:rsidRPr="00701FBC">
        <w:rPr>
          <w:rFonts w:asciiTheme="minorBidi" w:hAnsiTheme="minorBidi"/>
          <w:lang w:val="en-US"/>
        </w:rPr>
        <w:t xml:space="preserve">open-source </w:t>
      </w:r>
      <w:r>
        <w:rPr>
          <w:rFonts w:asciiTheme="minorBidi" w:hAnsiTheme="minorBidi"/>
          <w:lang w:val="en-US"/>
        </w:rPr>
        <w:t>service</w:t>
      </w:r>
      <w:r w:rsidRPr="00701FBC">
        <w:rPr>
          <w:rFonts w:asciiTheme="minorBidi" w:hAnsiTheme="minorBidi"/>
          <w:lang w:val="en-US"/>
        </w:rPr>
        <w:t xml:space="preserve"> free of charge for commercial and non-commercial use</w:t>
      </w:r>
      <w:r>
        <w:rPr>
          <w:rFonts w:asciiTheme="minorBidi" w:hAnsiTheme="minorBidi"/>
          <w:lang w:val="en-US"/>
        </w:rPr>
        <w:t xml:space="preserve"> providing disaster data losses for countries who updated their profile</w:t>
      </w:r>
      <w:r w:rsidRPr="00701FBC">
        <w:rPr>
          <w:rFonts w:asciiTheme="minorBidi" w:hAnsiTheme="minorBidi"/>
          <w:lang w:val="en-US"/>
        </w:rPr>
        <w:t>.</w:t>
      </w:r>
      <w:r w:rsidRPr="00A73709">
        <w:rPr>
          <w:rFonts w:asciiTheme="minorBidi" w:hAnsiTheme="minorBidi"/>
          <w:lang w:val="en-US"/>
        </w:rPr>
        <w:t xml:space="preserve"> </w:t>
      </w:r>
      <w:r>
        <w:rPr>
          <w:rFonts w:asciiTheme="minorBidi" w:hAnsiTheme="minorBidi"/>
          <w:lang w:val="en-US"/>
        </w:rPr>
        <w:t>An important contribution for this study is understanding the concept ‘</w:t>
      </w:r>
      <w:r w:rsidRPr="00A2198B">
        <w:rPr>
          <w:rFonts w:asciiTheme="minorBidi" w:hAnsiTheme="minorBidi"/>
          <w:lang w:val="en-US"/>
        </w:rPr>
        <w:t>Disaster Loss Data</w:t>
      </w:r>
      <w:r>
        <w:rPr>
          <w:rFonts w:asciiTheme="minorBidi" w:hAnsiTheme="minorBidi"/>
          <w:lang w:val="en-US"/>
        </w:rPr>
        <w:t>’ as</w:t>
      </w:r>
      <w:r w:rsidRPr="00A2198B">
        <w:rPr>
          <w:rFonts w:asciiTheme="minorBidi" w:hAnsiTheme="minorBidi"/>
          <w:lang w:val="en-US"/>
        </w:rPr>
        <w:t xml:space="preserve"> outlined by the CODATA Task Group - Linked Open Data for Global Disaster Risk Research (LODGD) as ‘statistics of various costs related to disasters such as casualties, damaged buildings, GDP and other economic losses’.</w:t>
      </w:r>
    </w:p>
    <w:p w14:paraId="4ED3E914" w14:textId="2846777C" w:rsidR="00DB523B" w:rsidRDefault="000917CB" w:rsidP="00E407D7">
      <w:pPr>
        <w:spacing w:after="200" w:line="360" w:lineRule="auto"/>
        <w:contextualSpacing/>
        <w:rPr>
          <w:rFonts w:asciiTheme="minorBidi" w:hAnsiTheme="minorBidi"/>
          <w:lang w:val="en-US"/>
        </w:rPr>
      </w:pPr>
      <w:r w:rsidRPr="000917CB">
        <w:rPr>
          <w:rFonts w:asciiTheme="minorBidi" w:hAnsiTheme="minorBidi"/>
          <w:lang w:val="en-US"/>
        </w:rPr>
        <w:lastRenderedPageBreak/>
        <w:t>The database for 22 Arab countries using the ‘DesInventar’</w:t>
      </w:r>
      <w:r w:rsidR="00EF7FF2">
        <w:rPr>
          <w:rFonts w:asciiTheme="minorBidi" w:hAnsiTheme="minorBidi"/>
          <w:lang w:val="en-US"/>
        </w:rPr>
        <w:t>, is</w:t>
      </w:r>
      <w:r w:rsidRPr="000917CB">
        <w:rPr>
          <w:rFonts w:asciiTheme="minorBidi" w:hAnsiTheme="minorBidi"/>
          <w:lang w:val="en-US"/>
        </w:rPr>
        <w:t xml:space="preserve"> open access data shared through the tool main page</w:t>
      </w:r>
      <w:r w:rsidR="00EF7FF2">
        <w:rPr>
          <w:rFonts w:asciiTheme="minorBidi" w:hAnsiTheme="minorBidi"/>
          <w:lang w:val="en-US"/>
        </w:rPr>
        <w:t xml:space="preserve"> that</w:t>
      </w:r>
      <w:r w:rsidRPr="000917CB">
        <w:rPr>
          <w:rFonts w:asciiTheme="minorBidi" w:hAnsiTheme="minorBidi"/>
          <w:lang w:val="en-US"/>
        </w:rPr>
        <w:t xml:space="preserve"> reflects the gaps in data availability</w:t>
      </w:r>
      <w:r w:rsidR="00EF7FF2">
        <w:rPr>
          <w:rFonts w:asciiTheme="minorBidi" w:hAnsiTheme="minorBidi"/>
          <w:lang w:val="en-US"/>
        </w:rPr>
        <w:t>,</w:t>
      </w:r>
      <w:r w:rsidRPr="000917CB">
        <w:rPr>
          <w:rFonts w:asciiTheme="minorBidi" w:hAnsiTheme="minorBidi"/>
          <w:lang w:val="en-US"/>
        </w:rPr>
        <w:t xml:space="preserve"> and the level of analysis applied for </w:t>
      </w:r>
      <w:r w:rsidR="00502357">
        <w:rPr>
          <w:rFonts w:asciiTheme="minorBidi" w:hAnsiTheme="minorBidi"/>
          <w:lang w:val="en-US"/>
        </w:rPr>
        <w:t xml:space="preserve">the </w:t>
      </w:r>
      <w:r w:rsidRPr="000917CB">
        <w:rPr>
          <w:rFonts w:asciiTheme="minorBidi" w:hAnsiTheme="minorBidi"/>
          <w:lang w:val="en-US"/>
        </w:rPr>
        <w:t xml:space="preserve">highest mortality rates and housing damages. </w:t>
      </w:r>
      <w:r w:rsidR="00DB523B">
        <w:rPr>
          <w:rFonts w:asciiTheme="minorBidi" w:hAnsiTheme="minorBidi"/>
          <w:lang w:val="en-US"/>
        </w:rPr>
        <w:t xml:space="preserve">In </w:t>
      </w:r>
      <w:r w:rsidR="00EF7FF2">
        <w:rPr>
          <w:rFonts w:asciiTheme="minorBidi" w:hAnsiTheme="minorBidi"/>
          <w:lang w:val="en-US"/>
        </w:rPr>
        <w:t xml:space="preserve">(Table </w:t>
      </w:r>
      <w:r w:rsidR="00DB523B">
        <w:rPr>
          <w:rFonts w:asciiTheme="minorBidi" w:hAnsiTheme="minorBidi"/>
          <w:lang w:val="en-US"/>
        </w:rPr>
        <w:t xml:space="preserve">8-8) </w:t>
      </w:r>
      <w:r w:rsidRPr="000917CB">
        <w:rPr>
          <w:rFonts w:asciiTheme="minorBidi" w:hAnsiTheme="minorBidi"/>
          <w:lang w:val="en-US"/>
        </w:rPr>
        <w:t>The grey highlighted cells show that no updated information is shared publicly by the countries outlined, dominated by Gulf States. While for the counties with data available, the period of reporting ranges between 1970 to 2013, apart from Djibouti data sets availability reported from 1944. Reports form all Mashreq countries region are available except Iraq. Here the civil war may have caused the loss of data sets, and the lack of capacities to collect updated data. In the Maghreb Region, only Tunisia and Morocco have the countries’ profiles available online, where the country Profile shows a set of typical results known as "Preliminary Analysis" coming from the disaster database. For the Gulf and Southern states, data is available for Djibouti, Yemen</w:t>
      </w:r>
      <w:r w:rsidR="00502357">
        <w:rPr>
          <w:rFonts w:asciiTheme="minorBidi" w:hAnsiTheme="minorBidi"/>
          <w:lang w:val="en-US"/>
        </w:rPr>
        <w:t>,</w:t>
      </w:r>
      <w:r w:rsidRPr="000917CB">
        <w:rPr>
          <w:rFonts w:asciiTheme="minorBidi" w:hAnsiTheme="minorBidi"/>
          <w:lang w:val="en-US"/>
        </w:rPr>
        <w:t xml:space="preserve"> and Somalia</w:t>
      </w:r>
      <w:r w:rsidR="00EF7FF2">
        <w:rPr>
          <w:rFonts w:asciiTheme="minorBidi" w:hAnsiTheme="minorBidi"/>
          <w:lang w:val="en-US"/>
        </w:rPr>
        <w:t>.</w:t>
      </w:r>
      <w:r w:rsidR="00E407D7">
        <w:rPr>
          <w:rFonts w:asciiTheme="minorBidi" w:hAnsiTheme="minorBidi"/>
          <w:lang w:val="en-US"/>
        </w:rPr>
        <w:t xml:space="preserve"> </w:t>
      </w:r>
      <w:r w:rsidR="00DB523B" w:rsidRPr="006004AD">
        <w:rPr>
          <w:rFonts w:asciiTheme="minorBidi" w:hAnsiTheme="minorBidi"/>
          <w:lang w:val="en-US"/>
        </w:rPr>
        <w:t xml:space="preserve">With focus on the Arab Region, </w:t>
      </w:r>
      <w:r w:rsidR="00DB523B">
        <w:rPr>
          <w:rFonts w:asciiTheme="minorBidi" w:hAnsiTheme="minorBidi"/>
          <w:lang w:val="en-US"/>
        </w:rPr>
        <w:t>recent research applied in April 2019 indicated that only the countries listed</w:t>
      </w:r>
      <w:r w:rsidR="00865552">
        <w:rPr>
          <w:rFonts w:asciiTheme="minorBidi" w:hAnsiTheme="minorBidi"/>
          <w:lang w:val="en-US"/>
        </w:rPr>
        <w:t xml:space="preserve"> in (Table 8-12</w:t>
      </w:r>
      <w:r w:rsidR="00DB523B">
        <w:rPr>
          <w:rFonts w:asciiTheme="minorBidi" w:hAnsiTheme="minorBidi"/>
          <w:lang w:val="en-US"/>
        </w:rPr>
        <w:t>) have an updated profile showing the period of data collection and data cards on highest mortality and housing damages desegregated per natural hazard only (Appendix L). No indication for losses by man-made hazards including conflict. Here, the views captured from Africa City of Technology to capture data for all hazards:</w:t>
      </w:r>
    </w:p>
    <w:p w14:paraId="03B831F4" w14:textId="6D24C246" w:rsidR="00E407D7" w:rsidRPr="001965F5" w:rsidRDefault="00DB523B" w:rsidP="001965F5">
      <w:pPr>
        <w:spacing w:after="200" w:line="360" w:lineRule="auto"/>
        <w:ind w:left="720" w:right="573"/>
        <w:contextualSpacing/>
        <w:rPr>
          <w:rFonts w:asciiTheme="minorBidi" w:hAnsiTheme="minorBidi"/>
          <w:i/>
          <w:iCs/>
          <w:lang w:val="en-US"/>
        </w:rPr>
      </w:pPr>
      <w:r>
        <w:rPr>
          <w:rFonts w:asciiTheme="minorBidi" w:hAnsiTheme="minorBidi"/>
          <w:i/>
          <w:iCs/>
          <w:lang w:val="en-US"/>
        </w:rPr>
        <w:t>“</w:t>
      </w:r>
      <w:r w:rsidRPr="006D10EC">
        <w:rPr>
          <w:rFonts w:asciiTheme="minorBidi" w:hAnsiTheme="minorBidi"/>
          <w:i/>
          <w:iCs/>
          <w:lang w:val="en-US"/>
        </w:rPr>
        <w:t>The best models of implementing DRR globally are usually connected with existing research centers, that can work as a hub for data collection and analysis and is not focused on one hazard (governmental/ one institutional mandate) but looking into the intersection between all hazards, and analysing the data to develop resilience action plans accordingly. This creates credibility to the assessment results, unbiased and not based on individuals’ views but evidence</w:t>
      </w:r>
      <w:r>
        <w:rPr>
          <w:rFonts w:asciiTheme="minorBidi" w:hAnsiTheme="minorBidi"/>
          <w:i/>
          <w:iCs/>
          <w:lang w:val="en-US"/>
        </w:rPr>
        <w:t>-</w:t>
      </w:r>
      <w:r w:rsidRPr="006D10EC">
        <w:rPr>
          <w:rFonts w:asciiTheme="minorBidi" w:hAnsiTheme="minorBidi"/>
          <w:i/>
          <w:iCs/>
          <w:lang w:val="en-US"/>
        </w:rPr>
        <w:t>based</w:t>
      </w:r>
      <w:r>
        <w:rPr>
          <w:rFonts w:asciiTheme="minorBidi" w:hAnsiTheme="minorBidi"/>
          <w:i/>
          <w:iCs/>
          <w:lang w:val="en-US"/>
        </w:rPr>
        <w:t>” (</w:t>
      </w:r>
      <w:r w:rsidRPr="006D10EC">
        <w:rPr>
          <w:rFonts w:asciiTheme="minorBidi" w:hAnsiTheme="minorBidi"/>
          <w:i/>
          <w:iCs/>
          <w:lang w:val="en-US"/>
        </w:rPr>
        <w:t>R31-L&amp;N-ACT</w:t>
      </w:r>
      <w:r>
        <w:rPr>
          <w:rFonts w:asciiTheme="minorBidi" w:hAnsiTheme="minorBidi"/>
          <w:i/>
          <w:iCs/>
          <w:lang w:val="en-US"/>
        </w:rPr>
        <w:t>)</w:t>
      </w:r>
      <w:r w:rsidRPr="006D10EC">
        <w:rPr>
          <w:rFonts w:asciiTheme="minorBidi" w:hAnsiTheme="minorBidi"/>
          <w:i/>
          <w:iCs/>
          <w:lang w:val="en-US"/>
        </w:rPr>
        <w:t>.</w:t>
      </w:r>
    </w:p>
    <w:p w14:paraId="6FB636BC" w14:textId="3036E06F" w:rsidR="00DB523B" w:rsidRDefault="00DB523B" w:rsidP="00991C72">
      <w:pPr>
        <w:spacing w:after="200" w:line="360" w:lineRule="auto"/>
        <w:contextualSpacing/>
        <w:rPr>
          <w:rFonts w:asciiTheme="minorBidi" w:hAnsiTheme="minorBidi"/>
          <w:lang w:val="en-US"/>
        </w:rPr>
        <w:sectPr w:rsidR="00DB523B" w:rsidSect="0067043F">
          <w:pgSz w:w="11906" w:h="16838" w:code="9"/>
          <w:pgMar w:top="1138" w:right="1138" w:bottom="1138" w:left="2275" w:header="706" w:footer="706" w:gutter="0"/>
          <w:cols w:space="708"/>
          <w:docGrid w:linePitch="360"/>
        </w:sectPr>
      </w:pPr>
      <w:r w:rsidRPr="002074D1">
        <w:rPr>
          <w:rFonts w:asciiTheme="minorBidi" w:hAnsiTheme="minorBidi"/>
          <w:lang w:val="en-US"/>
        </w:rPr>
        <w:t>On the other hand, the system also provides data on country profile in analytical graphical present</w:t>
      </w:r>
      <w:r w:rsidR="006D6344">
        <w:rPr>
          <w:rFonts w:asciiTheme="minorBidi" w:hAnsiTheme="minorBidi"/>
          <w:lang w:val="en-US"/>
        </w:rPr>
        <w:t>ation as outlined in (Figure 8-7</w:t>
      </w:r>
      <w:r w:rsidRPr="002074D1">
        <w:rPr>
          <w:rFonts w:asciiTheme="minorBidi" w:hAnsiTheme="minorBidi"/>
          <w:lang w:val="en-US"/>
        </w:rPr>
        <w:t>), showing an example of Lebanon Country Profile, with a set of typical results known as "Preliminary Analysis" coming from the disaster database in charts and maps that provide basic understanding of the effects of many types of disasters occurred in the country.  Associated with the timeframe for monitoring disaster data losses before the launching of the SFDRR 2015- 2030, the study suggests that the use of the ‘DesInventar’ tool shall work as a facilitator for countries to provide regular updates on disaster data losses required by national governments</w:t>
      </w:r>
      <w:r w:rsidR="00EF7FF2">
        <w:rPr>
          <w:rFonts w:asciiTheme="minorBidi" w:hAnsiTheme="minorBidi"/>
          <w:lang w:val="en-US"/>
        </w:rPr>
        <w:t>,</w:t>
      </w:r>
      <w:r w:rsidRPr="002074D1">
        <w:rPr>
          <w:rFonts w:asciiTheme="minorBidi" w:hAnsiTheme="minorBidi"/>
          <w:lang w:val="en-US"/>
        </w:rPr>
        <w:t xml:space="preserve"> to support mechanisms for monitoring progress on the SFDRR glo</w:t>
      </w:r>
      <w:r w:rsidR="00991C72">
        <w:rPr>
          <w:rFonts w:asciiTheme="minorBidi" w:hAnsiTheme="minorBidi"/>
          <w:lang w:val="en-US"/>
        </w:rPr>
        <w:t>bal targets</w:t>
      </w:r>
    </w:p>
    <w:p w14:paraId="64E7A022" w14:textId="32E17B35" w:rsidR="008F24AF" w:rsidRPr="000917CB" w:rsidRDefault="008F24AF" w:rsidP="00991C72">
      <w:pPr>
        <w:spacing w:after="200" w:line="360" w:lineRule="auto"/>
        <w:ind w:right="584"/>
        <w:contextualSpacing/>
        <w:rPr>
          <w:rFonts w:asciiTheme="minorBidi" w:hAnsiTheme="minorBidi"/>
          <w:i/>
          <w:iCs/>
          <w:lang w:val="en-US"/>
        </w:rPr>
      </w:pPr>
    </w:p>
    <w:tbl>
      <w:tblPr>
        <w:tblStyle w:val="PlainTable2"/>
        <w:tblW w:w="0" w:type="auto"/>
        <w:tblLook w:val="04A0" w:firstRow="1" w:lastRow="0" w:firstColumn="1" w:lastColumn="0" w:noHBand="0" w:noVBand="1"/>
      </w:tblPr>
      <w:tblGrid>
        <w:gridCol w:w="1094"/>
        <w:gridCol w:w="1150"/>
        <w:gridCol w:w="839"/>
        <w:gridCol w:w="2677"/>
        <w:gridCol w:w="2733"/>
      </w:tblGrid>
      <w:tr w:rsidR="008F24AF" w:rsidRPr="00904F20" w14:paraId="3AEB3523" w14:textId="77777777" w:rsidTr="003E76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3" w:type="dxa"/>
            <w:gridSpan w:val="5"/>
            <w:tcBorders>
              <w:top w:val="nil"/>
              <w:bottom w:val="single" w:sz="4" w:space="0" w:color="auto"/>
            </w:tcBorders>
          </w:tcPr>
          <w:p w14:paraId="24F7364F" w14:textId="290767AB" w:rsidR="008F24AF" w:rsidRPr="00EF7FF2" w:rsidRDefault="003001C2" w:rsidP="00DE27C6">
            <w:pPr>
              <w:pStyle w:val="Capture2"/>
              <w:rPr>
                <w:b w:val="0"/>
                <w:bCs w:val="0"/>
              </w:rPr>
            </w:pPr>
            <w:bookmarkStart w:id="1078" w:name="_Toc20403579"/>
            <w:r w:rsidRPr="00EF7FF2">
              <w:rPr>
                <w:b w:val="0"/>
                <w:bCs w:val="0"/>
              </w:rPr>
              <w:t>Table 8-</w:t>
            </w:r>
            <w:r w:rsidR="00865552">
              <w:rPr>
                <w:b w:val="0"/>
                <w:bCs w:val="0"/>
              </w:rPr>
              <w:t>12</w:t>
            </w:r>
            <w:r w:rsidR="008F24AF" w:rsidRPr="00EF7FF2">
              <w:rPr>
                <w:b w:val="0"/>
                <w:bCs w:val="0"/>
              </w:rPr>
              <w:t>: Arab Region Disaster Data Loss – Country Profile (DesInventar Sendai)</w:t>
            </w:r>
            <w:bookmarkEnd w:id="1078"/>
          </w:p>
        </w:tc>
      </w:tr>
      <w:tr w:rsidR="008F24AF" w:rsidRPr="00904F20" w14:paraId="6C6DFFC4" w14:textId="77777777" w:rsidTr="003E76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dxa"/>
            <w:tcBorders>
              <w:top w:val="single" w:sz="4" w:space="0" w:color="auto"/>
            </w:tcBorders>
          </w:tcPr>
          <w:p w14:paraId="6C6261A5" w14:textId="77777777" w:rsidR="008F24AF" w:rsidRPr="00904F20" w:rsidRDefault="008F24AF" w:rsidP="00450E77">
            <w:pPr>
              <w:rPr>
                <w:rFonts w:ascii="Arial" w:hAnsi="Arial" w:cs="Arial"/>
                <w:bCs w:val="0"/>
                <w:sz w:val="20"/>
                <w:szCs w:val="20"/>
              </w:rPr>
            </w:pPr>
            <w:r w:rsidRPr="00904F20">
              <w:rPr>
                <w:rFonts w:ascii="Arial" w:hAnsi="Arial" w:cs="Arial"/>
                <w:bCs w:val="0"/>
                <w:sz w:val="20"/>
                <w:szCs w:val="20"/>
              </w:rPr>
              <w:t>Sub-Region</w:t>
            </w:r>
          </w:p>
        </w:tc>
        <w:tc>
          <w:tcPr>
            <w:tcW w:w="1150" w:type="dxa"/>
            <w:tcBorders>
              <w:top w:val="single" w:sz="4" w:space="0" w:color="auto"/>
            </w:tcBorders>
          </w:tcPr>
          <w:p w14:paraId="1548E04B"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904F20">
              <w:rPr>
                <w:rFonts w:ascii="Arial" w:hAnsi="Arial" w:cs="Arial"/>
                <w:b/>
                <w:sz w:val="20"/>
                <w:szCs w:val="20"/>
              </w:rPr>
              <w:t xml:space="preserve">Country </w:t>
            </w:r>
          </w:p>
        </w:tc>
        <w:tc>
          <w:tcPr>
            <w:tcW w:w="839" w:type="dxa"/>
            <w:tcBorders>
              <w:top w:val="single" w:sz="4" w:space="0" w:color="auto"/>
            </w:tcBorders>
          </w:tcPr>
          <w:p w14:paraId="27D15FB6"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904F20">
              <w:rPr>
                <w:rFonts w:ascii="Arial" w:hAnsi="Arial" w:cs="Arial"/>
                <w:b/>
                <w:sz w:val="20"/>
                <w:szCs w:val="20"/>
              </w:rPr>
              <w:t>Period</w:t>
            </w:r>
          </w:p>
        </w:tc>
        <w:tc>
          <w:tcPr>
            <w:tcW w:w="2677" w:type="dxa"/>
            <w:tcBorders>
              <w:top w:val="single" w:sz="4" w:space="0" w:color="auto"/>
            </w:tcBorders>
          </w:tcPr>
          <w:p w14:paraId="26518104"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904F20">
              <w:rPr>
                <w:rFonts w:ascii="Arial" w:hAnsi="Arial" w:cs="Arial"/>
                <w:b/>
                <w:sz w:val="20"/>
                <w:szCs w:val="20"/>
              </w:rPr>
              <w:t xml:space="preserve">Highest Mortality </w:t>
            </w:r>
          </w:p>
        </w:tc>
        <w:tc>
          <w:tcPr>
            <w:tcW w:w="2733" w:type="dxa"/>
            <w:tcBorders>
              <w:top w:val="single" w:sz="4" w:space="0" w:color="auto"/>
            </w:tcBorders>
          </w:tcPr>
          <w:p w14:paraId="1FCF3D43"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904F20">
              <w:rPr>
                <w:rFonts w:ascii="Arial" w:hAnsi="Arial" w:cs="Arial"/>
                <w:b/>
                <w:sz w:val="20"/>
                <w:szCs w:val="20"/>
              </w:rPr>
              <w:t>Highest Housing Damages</w:t>
            </w:r>
          </w:p>
        </w:tc>
      </w:tr>
      <w:tr w:rsidR="008F24AF" w:rsidRPr="00904F20" w14:paraId="3111E646" w14:textId="77777777" w:rsidTr="00450E77">
        <w:tc>
          <w:tcPr>
            <w:cnfStyle w:val="001000000000" w:firstRow="0" w:lastRow="0" w:firstColumn="1" w:lastColumn="0" w:oddVBand="0" w:evenVBand="0" w:oddHBand="0" w:evenHBand="0" w:firstRowFirstColumn="0" w:firstRowLastColumn="0" w:lastRowFirstColumn="0" w:lastRowLastColumn="0"/>
            <w:tcW w:w="1094" w:type="dxa"/>
            <w:vMerge w:val="restart"/>
          </w:tcPr>
          <w:p w14:paraId="52F9E688" w14:textId="77777777" w:rsidR="008F24AF" w:rsidRPr="00904F20" w:rsidRDefault="008F24AF" w:rsidP="00450E77">
            <w:pPr>
              <w:rPr>
                <w:rFonts w:ascii="Arial" w:hAnsi="Arial" w:cs="Arial"/>
                <w:sz w:val="19"/>
                <w:szCs w:val="19"/>
              </w:rPr>
            </w:pPr>
            <w:r w:rsidRPr="00904F20">
              <w:rPr>
                <w:rFonts w:ascii="Arial" w:hAnsi="Arial" w:cs="Arial"/>
                <w:sz w:val="19"/>
                <w:szCs w:val="19"/>
              </w:rPr>
              <w:t>Mashreq</w:t>
            </w:r>
          </w:p>
        </w:tc>
        <w:tc>
          <w:tcPr>
            <w:tcW w:w="1150" w:type="dxa"/>
          </w:tcPr>
          <w:p w14:paraId="580DD1A3"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sz w:val="19"/>
                <w:szCs w:val="19"/>
              </w:rPr>
              <w:t>Lebanon</w:t>
            </w:r>
          </w:p>
        </w:tc>
        <w:tc>
          <w:tcPr>
            <w:tcW w:w="839" w:type="dxa"/>
          </w:tcPr>
          <w:p w14:paraId="25303913"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color w:val="000000"/>
                <w:sz w:val="19"/>
                <w:szCs w:val="19"/>
                <w:shd w:val="clear" w:color="auto" w:fill="FFFFFF"/>
              </w:rPr>
              <w:t>1980 - 2019</w:t>
            </w:r>
          </w:p>
        </w:tc>
        <w:tc>
          <w:tcPr>
            <w:tcW w:w="2677" w:type="dxa"/>
          </w:tcPr>
          <w:p w14:paraId="460A6618"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b/>
                <w:bCs/>
                <w:sz w:val="19"/>
                <w:szCs w:val="19"/>
              </w:rPr>
            </w:pPr>
            <w:r w:rsidRPr="00904F20">
              <w:rPr>
                <w:rFonts w:ascii="Arial" w:hAnsi="Arial" w:cs="Arial"/>
                <w:b/>
                <w:bCs/>
                <w:sz w:val="19"/>
                <w:szCs w:val="19"/>
              </w:rPr>
              <w:t>Winter Storm:</w:t>
            </w:r>
            <w:r w:rsidRPr="00904F20">
              <w:rPr>
                <w:rFonts w:ascii="Arial" w:hAnsi="Arial" w:cs="Arial"/>
                <w:sz w:val="19"/>
                <w:szCs w:val="19"/>
              </w:rPr>
              <w:t xml:space="preserve"> 92 Deaths </w:t>
            </w:r>
          </w:p>
          <w:p w14:paraId="17FB788B"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b/>
                <w:bCs/>
                <w:sz w:val="19"/>
                <w:szCs w:val="19"/>
              </w:rPr>
            </w:pPr>
            <w:r w:rsidRPr="00904F20">
              <w:rPr>
                <w:rFonts w:ascii="Arial" w:hAnsi="Arial" w:cs="Arial"/>
                <w:b/>
                <w:bCs/>
                <w:sz w:val="19"/>
                <w:szCs w:val="19"/>
              </w:rPr>
              <w:t>River Flood:</w:t>
            </w:r>
            <w:r w:rsidRPr="00904F20">
              <w:rPr>
                <w:rFonts w:ascii="Arial" w:hAnsi="Arial" w:cs="Arial"/>
                <w:sz w:val="19"/>
                <w:szCs w:val="19"/>
              </w:rPr>
              <w:t xml:space="preserve">17 Deaths </w:t>
            </w:r>
          </w:p>
          <w:p w14:paraId="254C2D76"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b/>
                <w:bCs/>
                <w:sz w:val="19"/>
                <w:szCs w:val="19"/>
              </w:rPr>
            </w:pPr>
            <w:r w:rsidRPr="00904F20">
              <w:rPr>
                <w:rFonts w:ascii="Arial" w:hAnsi="Arial" w:cs="Arial"/>
                <w:b/>
                <w:bCs/>
                <w:sz w:val="19"/>
                <w:szCs w:val="19"/>
              </w:rPr>
              <w:t xml:space="preserve">Cold Wave: </w:t>
            </w:r>
            <w:r w:rsidRPr="00904F20">
              <w:rPr>
                <w:rFonts w:ascii="Arial" w:hAnsi="Arial" w:cs="Arial"/>
                <w:sz w:val="19"/>
                <w:szCs w:val="19"/>
              </w:rPr>
              <w:t>15 Deaths</w:t>
            </w:r>
          </w:p>
        </w:tc>
        <w:tc>
          <w:tcPr>
            <w:tcW w:w="2733" w:type="dxa"/>
          </w:tcPr>
          <w:p w14:paraId="7678CDD9"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9"/>
                <w:szCs w:val="19"/>
                <w:shd w:val="clear" w:color="auto" w:fill="FFFFFF"/>
              </w:rPr>
            </w:pPr>
            <w:r w:rsidRPr="00904F20">
              <w:rPr>
                <w:rFonts w:ascii="Arial" w:hAnsi="Arial" w:cs="Arial"/>
                <w:b/>
                <w:bCs/>
                <w:color w:val="000000"/>
                <w:sz w:val="19"/>
                <w:szCs w:val="19"/>
                <w:shd w:val="clear" w:color="auto" w:fill="FFFFFF"/>
              </w:rPr>
              <w:t xml:space="preserve">Winter Storm: </w:t>
            </w:r>
            <w:r w:rsidRPr="00904F20">
              <w:rPr>
                <w:rFonts w:ascii="Arial" w:hAnsi="Arial" w:cs="Arial"/>
                <w:color w:val="000000"/>
                <w:sz w:val="19"/>
                <w:szCs w:val="19"/>
                <w:shd w:val="clear" w:color="auto" w:fill="FFFFFF"/>
              </w:rPr>
              <w:t>856 Houses</w:t>
            </w:r>
          </w:p>
          <w:p w14:paraId="137DF0B3"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9"/>
                <w:szCs w:val="19"/>
                <w:shd w:val="clear" w:color="auto" w:fill="FFFFFF"/>
              </w:rPr>
            </w:pPr>
            <w:r w:rsidRPr="00904F20">
              <w:rPr>
                <w:rFonts w:ascii="Arial" w:hAnsi="Arial" w:cs="Arial"/>
                <w:b/>
                <w:bCs/>
                <w:color w:val="000000"/>
                <w:sz w:val="19"/>
                <w:szCs w:val="19"/>
                <w:shd w:val="clear" w:color="auto" w:fill="FFFFFF"/>
              </w:rPr>
              <w:t xml:space="preserve">Torrent: </w:t>
            </w:r>
            <w:r w:rsidRPr="00904F20">
              <w:rPr>
                <w:rFonts w:ascii="Arial" w:hAnsi="Arial" w:cs="Arial"/>
                <w:color w:val="000000"/>
                <w:sz w:val="19"/>
                <w:szCs w:val="19"/>
                <w:shd w:val="clear" w:color="auto" w:fill="FFFFFF"/>
              </w:rPr>
              <w:t xml:space="preserve">312 Houses </w:t>
            </w:r>
          </w:p>
          <w:p w14:paraId="6187C809"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9"/>
                <w:szCs w:val="19"/>
                <w:shd w:val="clear" w:color="auto" w:fill="FFFFFF"/>
              </w:rPr>
            </w:pPr>
            <w:r w:rsidRPr="00904F20">
              <w:rPr>
                <w:rFonts w:ascii="Arial" w:hAnsi="Arial" w:cs="Arial"/>
                <w:b/>
                <w:bCs/>
                <w:color w:val="000000"/>
                <w:sz w:val="19"/>
                <w:szCs w:val="19"/>
                <w:shd w:val="clear" w:color="auto" w:fill="FFFFFF"/>
              </w:rPr>
              <w:t xml:space="preserve">River Flood: </w:t>
            </w:r>
            <w:r w:rsidRPr="00904F20">
              <w:rPr>
                <w:rFonts w:ascii="Arial" w:hAnsi="Arial" w:cs="Arial"/>
                <w:color w:val="000000"/>
                <w:sz w:val="19"/>
                <w:szCs w:val="19"/>
                <w:shd w:val="clear" w:color="auto" w:fill="FFFFFF"/>
              </w:rPr>
              <w:t xml:space="preserve">67 Houses </w:t>
            </w:r>
          </w:p>
        </w:tc>
      </w:tr>
      <w:tr w:rsidR="008F24AF" w:rsidRPr="00904F20" w14:paraId="1D24703F" w14:textId="77777777" w:rsidTr="0045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dxa"/>
            <w:vMerge/>
          </w:tcPr>
          <w:p w14:paraId="16BBDF94" w14:textId="77777777" w:rsidR="008F24AF" w:rsidRPr="00904F20" w:rsidRDefault="008F24AF" w:rsidP="00450E77">
            <w:pPr>
              <w:rPr>
                <w:rFonts w:ascii="Arial" w:hAnsi="Arial" w:cs="Arial"/>
                <w:sz w:val="19"/>
                <w:szCs w:val="19"/>
              </w:rPr>
            </w:pPr>
          </w:p>
        </w:tc>
        <w:tc>
          <w:tcPr>
            <w:tcW w:w="1150" w:type="dxa"/>
          </w:tcPr>
          <w:p w14:paraId="407CE391"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sz w:val="19"/>
                <w:szCs w:val="19"/>
              </w:rPr>
              <w:t>Jordan</w:t>
            </w:r>
          </w:p>
        </w:tc>
        <w:tc>
          <w:tcPr>
            <w:tcW w:w="839" w:type="dxa"/>
          </w:tcPr>
          <w:p w14:paraId="1233115D"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color w:val="000000"/>
                <w:sz w:val="19"/>
                <w:szCs w:val="19"/>
                <w:shd w:val="clear" w:color="auto" w:fill="FFFFFF"/>
              </w:rPr>
              <w:t>1981 - 2012</w:t>
            </w:r>
          </w:p>
        </w:tc>
        <w:tc>
          <w:tcPr>
            <w:tcW w:w="2677" w:type="dxa"/>
          </w:tcPr>
          <w:p w14:paraId="4C2DCE8A"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 xml:space="preserve">Flash Flood: </w:t>
            </w:r>
            <w:r w:rsidRPr="00904F20">
              <w:rPr>
                <w:rFonts w:ascii="Arial" w:hAnsi="Arial" w:cs="Arial"/>
                <w:color w:val="000000"/>
                <w:sz w:val="19"/>
                <w:szCs w:val="19"/>
                <w:shd w:val="clear" w:color="auto" w:fill="FFFFFF"/>
              </w:rPr>
              <w:t>56 Deaths</w:t>
            </w:r>
            <w:r w:rsidRPr="00904F20">
              <w:rPr>
                <w:rFonts w:ascii="Arial" w:hAnsi="Arial" w:cs="Arial"/>
                <w:color w:val="000000"/>
                <w:sz w:val="19"/>
                <w:szCs w:val="19"/>
              </w:rPr>
              <w:t xml:space="preserve"> </w:t>
            </w:r>
            <w:r w:rsidRPr="00904F20">
              <w:rPr>
                <w:rFonts w:ascii="Arial" w:hAnsi="Arial" w:cs="Arial"/>
                <w:color w:val="000000"/>
                <w:sz w:val="19"/>
                <w:szCs w:val="19"/>
              </w:rPr>
              <w:br/>
            </w:r>
            <w:r w:rsidRPr="00904F20">
              <w:rPr>
                <w:rFonts w:ascii="Arial" w:hAnsi="Arial" w:cs="Arial"/>
                <w:b/>
                <w:bCs/>
                <w:color w:val="000000"/>
                <w:sz w:val="19"/>
                <w:szCs w:val="19"/>
                <w:shd w:val="clear" w:color="auto" w:fill="FFFFFF"/>
              </w:rPr>
              <w:t xml:space="preserve">Flood: </w:t>
            </w:r>
            <w:r w:rsidRPr="00904F20">
              <w:rPr>
                <w:rFonts w:ascii="Arial" w:hAnsi="Arial" w:cs="Arial"/>
                <w:color w:val="000000"/>
                <w:sz w:val="19"/>
                <w:szCs w:val="19"/>
                <w:shd w:val="clear" w:color="auto" w:fill="FFFFFF"/>
              </w:rPr>
              <w:t>31 Deaths</w:t>
            </w:r>
          </w:p>
          <w:p w14:paraId="14594EFD"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9"/>
                <w:szCs w:val="19"/>
                <w:shd w:val="clear" w:color="auto" w:fill="FFFFFF"/>
              </w:rPr>
            </w:pPr>
            <w:r w:rsidRPr="00904F20">
              <w:rPr>
                <w:rFonts w:ascii="Arial" w:hAnsi="Arial" w:cs="Arial"/>
                <w:b/>
                <w:bCs/>
                <w:color w:val="000000"/>
                <w:sz w:val="19"/>
                <w:szCs w:val="19"/>
                <w:shd w:val="clear" w:color="auto" w:fill="FFFFFF"/>
              </w:rPr>
              <w:t xml:space="preserve">Snowstorm: </w:t>
            </w:r>
            <w:r w:rsidRPr="00904F20">
              <w:rPr>
                <w:rFonts w:ascii="Arial" w:hAnsi="Arial" w:cs="Arial"/>
                <w:color w:val="000000"/>
                <w:sz w:val="19"/>
                <w:szCs w:val="19"/>
                <w:shd w:val="clear" w:color="auto" w:fill="FFFFFF"/>
              </w:rPr>
              <w:t>19 Deaths</w:t>
            </w:r>
          </w:p>
        </w:tc>
        <w:tc>
          <w:tcPr>
            <w:tcW w:w="2733" w:type="dxa"/>
          </w:tcPr>
          <w:p w14:paraId="413804FF"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9"/>
                <w:szCs w:val="19"/>
                <w:shd w:val="clear" w:color="auto" w:fill="FFFFFF"/>
              </w:rPr>
            </w:pPr>
            <w:r w:rsidRPr="00904F20">
              <w:rPr>
                <w:rFonts w:ascii="Arial" w:hAnsi="Arial" w:cs="Arial"/>
                <w:b/>
                <w:bCs/>
                <w:color w:val="000000"/>
                <w:sz w:val="19"/>
                <w:szCs w:val="19"/>
                <w:shd w:val="clear" w:color="auto" w:fill="FFFFFF"/>
              </w:rPr>
              <w:t xml:space="preserve">Snowstorm: </w:t>
            </w:r>
            <w:r w:rsidRPr="00904F20">
              <w:rPr>
                <w:rFonts w:ascii="Arial" w:hAnsi="Arial" w:cs="Arial"/>
                <w:color w:val="000000"/>
                <w:sz w:val="19"/>
                <w:szCs w:val="19"/>
                <w:shd w:val="clear" w:color="auto" w:fill="FFFFFF"/>
              </w:rPr>
              <w:t>388 Houses</w:t>
            </w:r>
            <w:r w:rsidRPr="00904F20">
              <w:rPr>
                <w:rFonts w:ascii="Arial" w:hAnsi="Arial" w:cs="Arial"/>
                <w:color w:val="000000"/>
                <w:sz w:val="19"/>
                <w:szCs w:val="19"/>
              </w:rPr>
              <w:t xml:space="preserve"> </w:t>
            </w:r>
            <w:r w:rsidRPr="00904F20">
              <w:rPr>
                <w:rFonts w:ascii="Arial" w:hAnsi="Arial" w:cs="Arial"/>
                <w:color w:val="000000"/>
                <w:sz w:val="19"/>
                <w:szCs w:val="19"/>
              </w:rPr>
              <w:br/>
            </w:r>
            <w:r w:rsidRPr="00904F20">
              <w:rPr>
                <w:rFonts w:ascii="Arial" w:hAnsi="Arial" w:cs="Arial"/>
                <w:b/>
                <w:bCs/>
                <w:color w:val="000000"/>
                <w:sz w:val="19"/>
                <w:szCs w:val="19"/>
                <w:shd w:val="clear" w:color="auto" w:fill="FFFFFF"/>
              </w:rPr>
              <w:t>Earthquake:</w:t>
            </w:r>
            <w:r w:rsidRPr="00904F20">
              <w:rPr>
                <w:rFonts w:ascii="Arial" w:hAnsi="Arial" w:cs="Arial"/>
                <w:color w:val="000000"/>
                <w:sz w:val="19"/>
                <w:szCs w:val="19"/>
                <w:shd w:val="clear" w:color="auto" w:fill="FFFFFF"/>
              </w:rPr>
              <w:t>91 Houses</w:t>
            </w:r>
            <w:r w:rsidRPr="00904F20">
              <w:rPr>
                <w:rFonts w:ascii="Arial" w:hAnsi="Arial" w:cs="Arial"/>
                <w:color w:val="000000"/>
                <w:sz w:val="19"/>
                <w:szCs w:val="19"/>
              </w:rPr>
              <w:t xml:space="preserve"> </w:t>
            </w:r>
            <w:r w:rsidRPr="00904F20">
              <w:rPr>
                <w:rFonts w:ascii="Arial" w:hAnsi="Arial" w:cs="Arial"/>
                <w:color w:val="000000"/>
                <w:sz w:val="19"/>
                <w:szCs w:val="19"/>
              </w:rPr>
              <w:br/>
            </w:r>
            <w:r w:rsidRPr="00904F20">
              <w:rPr>
                <w:rFonts w:ascii="Arial" w:hAnsi="Arial" w:cs="Arial"/>
                <w:b/>
                <w:bCs/>
                <w:color w:val="000000"/>
                <w:sz w:val="19"/>
                <w:szCs w:val="19"/>
                <w:shd w:val="clear" w:color="auto" w:fill="FFFFFF"/>
              </w:rPr>
              <w:t>Rains:</w:t>
            </w:r>
            <w:r w:rsidRPr="00904F20">
              <w:rPr>
                <w:rFonts w:ascii="Arial" w:hAnsi="Arial" w:cs="Arial"/>
                <w:color w:val="000000"/>
                <w:sz w:val="19"/>
                <w:szCs w:val="19"/>
                <w:shd w:val="clear" w:color="auto" w:fill="FFFFFF"/>
              </w:rPr>
              <w:t xml:space="preserve"> 68 Houses </w:t>
            </w:r>
          </w:p>
        </w:tc>
      </w:tr>
      <w:tr w:rsidR="008F24AF" w:rsidRPr="00904F20" w14:paraId="5D3262FF" w14:textId="77777777" w:rsidTr="00450E77">
        <w:tc>
          <w:tcPr>
            <w:cnfStyle w:val="001000000000" w:firstRow="0" w:lastRow="0" w:firstColumn="1" w:lastColumn="0" w:oddVBand="0" w:evenVBand="0" w:oddHBand="0" w:evenHBand="0" w:firstRowFirstColumn="0" w:firstRowLastColumn="0" w:lastRowFirstColumn="0" w:lastRowLastColumn="0"/>
            <w:tcW w:w="1094" w:type="dxa"/>
            <w:vMerge/>
          </w:tcPr>
          <w:p w14:paraId="19F2F0EA" w14:textId="77777777" w:rsidR="008F24AF" w:rsidRPr="00904F20" w:rsidRDefault="008F24AF" w:rsidP="00450E77">
            <w:pPr>
              <w:rPr>
                <w:rFonts w:ascii="Arial" w:hAnsi="Arial" w:cs="Arial"/>
                <w:sz w:val="19"/>
                <w:szCs w:val="19"/>
              </w:rPr>
            </w:pPr>
          </w:p>
        </w:tc>
        <w:tc>
          <w:tcPr>
            <w:tcW w:w="1150" w:type="dxa"/>
          </w:tcPr>
          <w:p w14:paraId="1810F430"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sz w:val="19"/>
                <w:szCs w:val="19"/>
              </w:rPr>
              <w:t>Palestine</w:t>
            </w:r>
          </w:p>
        </w:tc>
        <w:tc>
          <w:tcPr>
            <w:tcW w:w="839" w:type="dxa"/>
          </w:tcPr>
          <w:p w14:paraId="5D748B3C"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color w:val="000000"/>
                <w:sz w:val="19"/>
                <w:szCs w:val="19"/>
                <w:shd w:val="clear" w:color="auto" w:fill="FFFFFF"/>
              </w:rPr>
              <w:t>1980 - 2013</w:t>
            </w:r>
          </w:p>
        </w:tc>
        <w:tc>
          <w:tcPr>
            <w:tcW w:w="2677" w:type="dxa"/>
          </w:tcPr>
          <w:p w14:paraId="5B0E66AB"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Tsunami</w:t>
            </w:r>
            <w:r w:rsidRPr="00904F20">
              <w:rPr>
                <w:rFonts w:ascii="Arial" w:hAnsi="Arial" w:cs="Arial"/>
                <w:color w:val="000000"/>
                <w:sz w:val="19"/>
                <w:szCs w:val="19"/>
                <w:shd w:val="clear" w:color="auto" w:fill="FFFFFF"/>
              </w:rPr>
              <w:t>: 205474 Deaths</w:t>
            </w:r>
          </w:p>
          <w:p w14:paraId="5285A136"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Earthquake</w:t>
            </w:r>
            <w:r w:rsidRPr="00904F20">
              <w:rPr>
                <w:rFonts w:ascii="Arial" w:hAnsi="Arial" w:cs="Arial"/>
                <w:color w:val="000000"/>
                <w:sz w:val="19"/>
                <w:szCs w:val="19"/>
                <w:shd w:val="clear" w:color="auto" w:fill="FFFFFF"/>
              </w:rPr>
              <w:t>: 199729 Deaths</w:t>
            </w:r>
          </w:p>
          <w:p w14:paraId="6B866E74"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color w:val="000000"/>
                <w:sz w:val="19"/>
                <w:szCs w:val="19"/>
                <w:shd w:val="clear" w:color="auto" w:fill="FFFFFF"/>
              </w:rPr>
              <w:t>Flood</w:t>
            </w:r>
            <w:r w:rsidRPr="00904F20">
              <w:rPr>
                <w:rFonts w:ascii="Arial" w:hAnsi="Arial" w:cs="Arial"/>
                <w:color w:val="000000"/>
                <w:sz w:val="19"/>
                <w:szCs w:val="19"/>
                <w:shd w:val="clear" w:color="auto" w:fill="FFFFFF"/>
              </w:rPr>
              <w:t>: 61571 Deaths</w:t>
            </w:r>
          </w:p>
        </w:tc>
        <w:tc>
          <w:tcPr>
            <w:tcW w:w="2733" w:type="dxa"/>
          </w:tcPr>
          <w:p w14:paraId="1F48502E"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Flood</w:t>
            </w:r>
            <w:r w:rsidRPr="00904F20">
              <w:rPr>
                <w:rFonts w:ascii="Arial" w:hAnsi="Arial" w:cs="Arial"/>
                <w:color w:val="000000"/>
                <w:sz w:val="19"/>
                <w:szCs w:val="19"/>
                <w:shd w:val="clear" w:color="auto" w:fill="FFFFFF"/>
              </w:rPr>
              <w:t xml:space="preserve">: 8939959 Houses </w:t>
            </w:r>
          </w:p>
          <w:p w14:paraId="3438A7E3"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Earthquake</w:t>
            </w:r>
            <w:r w:rsidRPr="00904F20">
              <w:rPr>
                <w:rFonts w:ascii="Arial" w:hAnsi="Arial" w:cs="Arial"/>
                <w:color w:val="000000"/>
                <w:sz w:val="19"/>
                <w:szCs w:val="19"/>
                <w:shd w:val="clear" w:color="auto" w:fill="FFFFFF"/>
              </w:rPr>
              <w:t>: 5592152 Houses</w:t>
            </w:r>
          </w:p>
          <w:p w14:paraId="7C8D8BA0"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color w:val="000000"/>
                <w:sz w:val="19"/>
                <w:szCs w:val="19"/>
                <w:shd w:val="clear" w:color="auto" w:fill="FFFFFF"/>
              </w:rPr>
              <w:t>Cyclone</w:t>
            </w:r>
            <w:r w:rsidRPr="00904F20">
              <w:rPr>
                <w:rFonts w:ascii="Arial" w:hAnsi="Arial" w:cs="Arial"/>
                <w:color w:val="000000"/>
                <w:sz w:val="19"/>
                <w:szCs w:val="19"/>
                <w:shd w:val="clear" w:color="auto" w:fill="FFFFFF"/>
              </w:rPr>
              <w:t>: 4351434 Houses</w:t>
            </w:r>
          </w:p>
        </w:tc>
      </w:tr>
      <w:tr w:rsidR="008F24AF" w:rsidRPr="00904F20" w14:paraId="4337B654" w14:textId="77777777" w:rsidTr="00450E77">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094" w:type="dxa"/>
            <w:vMerge/>
          </w:tcPr>
          <w:p w14:paraId="710CC3CD" w14:textId="77777777" w:rsidR="008F24AF" w:rsidRPr="00904F20" w:rsidRDefault="008F24AF" w:rsidP="00450E77">
            <w:pPr>
              <w:rPr>
                <w:rFonts w:ascii="Arial" w:hAnsi="Arial" w:cs="Arial"/>
                <w:sz w:val="19"/>
                <w:szCs w:val="19"/>
              </w:rPr>
            </w:pPr>
          </w:p>
        </w:tc>
        <w:tc>
          <w:tcPr>
            <w:tcW w:w="1150" w:type="dxa"/>
            <w:shd w:val="clear" w:color="auto" w:fill="F2F2F2" w:themeFill="background1" w:themeFillShade="F2"/>
          </w:tcPr>
          <w:p w14:paraId="11C07048"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sz w:val="19"/>
                <w:szCs w:val="19"/>
              </w:rPr>
              <w:t>Iraq</w:t>
            </w:r>
          </w:p>
        </w:tc>
        <w:tc>
          <w:tcPr>
            <w:tcW w:w="839" w:type="dxa"/>
            <w:shd w:val="clear" w:color="auto" w:fill="F2F2F2" w:themeFill="background1" w:themeFillShade="F2"/>
          </w:tcPr>
          <w:p w14:paraId="1EA047B6"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2677" w:type="dxa"/>
            <w:shd w:val="clear" w:color="auto" w:fill="F2F2F2" w:themeFill="background1" w:themeFillShade="F2"/>
          </w:tcPr>
          <w:p w14:paraId="05EBC486"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2733" w:type="dxa"/>
            <w:shd w:val="clear" w:color="auto" w:fill="F2F2F2" w:themeFill="background1" w:themeFillShade="F2"/>
          </w:tcPr>
          <w:p w14:paraId="40DEED05"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r>
      <w:tr w:rsidR="008F24AF" w:rsidRPr="00904F20" w14:paraId="003DB374" w14:textId="77777777" w:rsidTr="00450E77">
        <w:tc>
          <w:tcPr>
            <w:cnfStyle w:val="001000000000" w:firstRow="0" w:lastRow="0" w:firstColumn="1" w:lastColumn="0" w:oddVBand="0" w:evenVBand="0" w:oddHBand="0" w:evenHBand="0" w:firstRowFirstColumn="0" w:firstRowLastColumn="0" w:lastRowFirstColumn="0" w:lastRowLastColumn="0"/>
            <w:tcW w:w="1094" w:type="dxa"/>
            <w:vMerge/>
          </w:tcPr>
          <w:p w14:paraId="4B5A825E" w14:textId="77777777" w:rsidR="008F24AF" w:rsidRPr="00904F20" w:rsidRDefault="008F24AF" w:rsidP="00450E77">
            <w:pPr>
              <w:rPr>
                <w:rFonts w:ascii="Arial" w:hAnsi="Arial" w:cs="Arial"/>
                <w:sz w:val="19"/>
                <w:szCs w:val="19"/>
              </w:rPr>
            </w:pPr>
          </w:p>
        </w:tc>
        <w:tc>
          <w:tcPr>
            <w:tcW w:w="1150" w:type="dxa"/>
          </w:tcPr>
          <w:p w14:paraId="6A481F6C"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sz w:val="19"/>
                <w:szCs w:val="19"/>
              </w:rPr>
              <w:t>Syria</w:t>
            </w:r>
          </w:p>
        </w:tc>
        <w:tc>
          <w:tcPr>
            <w:tcW w:w="839" w:type="dxa"/>
          </w:tcPr>
          <w:p w14:paraId="6BEA52D1"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color w:val="000000"/>
                <w:sz w:val="19"/>
                <w:szCs w:val="19"/>
                <w:shd w:val="clear" w:color="auto" w:fill="FFFFFF"/>
              </w:rPr>
              <w:t>1970 - 2013</w:t>
            </w:r>
          </w:p>
        </w:tc>
        <w:tc>
          <w:tcPr>
            <w:tcW w:w="2677" w:type="dxa"/>
          </w:tcPr>
          <w:p w14:paraId="1777FAF0"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Tsunami:</w:t>
            </w:r>
            <w:r w:rsidRPr="00904F20">
              <w:rPr>
                <w:rFonts w:ascii="Arial" w:hAnsi="Arial" w:cs="Arial"/>
                <w:color w:val="000000"/>
                <w:sz w:val="19"/>
                <w:szCs w:val="19"/>
                <w:shd w:val="clear" w:color="auto" w:fill="FFFFFF"/>
              </w:rPr>
              <w:t xml:space="preserve"> 205474 Deaths</w:t>
            </w:r>
          </w:p>
          <w:p w14:paraId="70E288F3"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Earthquake:</w:t>
            </w:r>
            <w:r w:rsidRPr="00904F20">
              <w:rPr>
                <w:rFonts w:ascii="Arial" w:hAnsi="Arial" w:cs="Arial"/>
                <w:color w:val="000000"/>
                <w:sz w:val="19"/>
                <w:szCs w:val="19"/>
                <w:shd w:val="clear" w:color="auto" w:fill="FFFFFF"/>
              </w:rPr>
              <w:t xml:space="preserve"> 199729 Deaths</w:t>
            </w:r>
          </w:p>
          <w:p w14:paraId="3DACC238"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color w:val="000000"/>
                <w:sz w:val="19"/>
                <w:szCs w:val="19"/>
                <w:shd w:val="clear" w:color="auto" w:fill="FFFFFF"/>
              </w:rPr>
              <w:t>Flood:</w:t>
            </w:r>
            <w:r w:rsidRPr="00904F20">
              <w:rPr>
                <w:rFonts w:ascii="Arial" w:hAnsi="Arial" w:cs="Arial"/>
                <w:color w:val="000000"/>
                <w:sz w:val="19"/>
                <w:szCs w:val="19"/>
                <w:shd w:val="clear" w:color="auto" w:fill="FFFFFF"/>
              </w:rPr>
              <w:t xml:space="preserve"> 61571 Deaths</w:t>
            </w:r>
          </w:p>
        </w:tc>
        <w:tc>
          <w:tcPr>
            <w:tcW w:w="2733" w:type="dxa"/>
          </w:tcPr>
          <w:p w14:paraId="27A3C692"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Flood:</w:t>
            </w:r>
            <w:r w:rsidRPr="00904F20">
              <w:rPr>
                <w:rFonts w:ascii="Arial" w:hAnsi="Arial" w:cs="Arial"/>
                <w:color w:val="000000"/>
                <w:sz w:val="19"/>
                <w:szCs w:val="19"/>
                <w:shd w:val="clear" w:color="auto" w:fill="FFFFFF"/>
              </w:rPr>
              <w:t xml:space="preserve"> 8939959 Houses</w:t>
            </w:r>
          </w:p>
          <w:p w14:paraId="51059BEA"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Earthquake:</w:t>
            </w:r>
            <w:r w:rsidRPr="00904F20">
              <w:rPr>
                <w:rFonts w:ascii="Arial" w:hAnsi="Arial" w:cs="Arial"/>
                <w:color w:val="000000"/>
                <w:sz w:val="19"/>
                <w:szCs w:val="19"/>
                <w:shd w:val="clear" w:color="auto" w:fill="FFFFFF"/>
              </w:rPr>
              <w:t xml:space="preserve"> 5592152 Houses</w:t>
            </w:r>
          </w:p>
          <w:p w14:paraId="5F3B47C8"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color w:val="000000"/>
                <w:sz w:val="19"/>
                <w:szCs w:val="19"/>
                <w:shd w:val="clear" w:color="auto" w:fill="FFFFFF"/>
              </w:rPr>
              <w:t>Cyclone:</w:t>
            </w:r>
            <w:r w:rsidRPr="00904F20">
              <w:rPr>
                <w:rFonts w:ascii="Arial" w:hAnsi="Arial" w:cs="Arial"/>
                <w:color w:val="000000"/>
                <w:sz w:val="19"/>
                <w:szCs w:val="19"/>
                <w:shd w:val="clear" w:color="auto" w:fill="FFFFFF"/>
              </w:rPr>
              <w:t xml:space="preserve"> 4351434 Houses</w:t>
            </w:r>
          </w:p>
        </w:tc>
      </w:tr>
      <w:tr w:rsidR="008F24AF" w:rsidRPr="00904F20" w14:paraId="685700F6" w14:textId="77777777" w:rsidTr="0045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dxa"/>
            <w:vMerge/>
          </w:tcPr>
          <w:p w14:paraId="5A1A1CEA" w14:textId="77777777" w:rsidR="008F24AF" w:rsidRPr="00904F20" w:rsidRDefault="008F24AF" w:rsidP="00450E77">
            <w:pPr>
              <w:rPr>
                <w:rFonts w:ascii="Arial" w:hAnsi="Arial" w:cs="Arial"/>
                <w:sz w:val="19"/>
                <w:szCs w:val="19"/>
              </w:rPr>
            </w:pPr>
          </w:p>
        </w:tc>
        <w:tc>
          <w:tcPr>
            <w:tcW w:w="1150" w:type="dxa"/>
          </w:tcPr>
          <w:p w14:paraId="36D42A8E"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sz w:val="19"/>
                <w:szCs w:val="19"/>
              </w:rPr>
              <w:t>Egypt</w:t>
            </w:r>
          </w:p>
        </w:tc>
        <w:tc>
          <w:tcPr>
            <w:tcW w:w="839" w:type="dxa"/>
          </w:tcPr>
          <w:p w14:paraId="047160E2"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color w:val="000000"/>
                <w:sz w:val="19"/>
                <w:szCs w:val="19"/>
                <w:shd w:val="clear" w:color="auto" w:fill="FFFFFF"/>
              </w:rPr>
              <w:t>1980 - 2010</w:t>
            </w:r>
          </w:p>
        </w:tc>
        <w:tc>
          <w:tcPr>
            <w:tcW w:w="2677" w:type="dxa"/>
          </w:tcPr>
          <w:p w14:paraId="0C9E62AC"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9"/>
                <w:szCs w:val="19"/>
                <w:shd w:val="clear" w:color="auto" w:fill="FFFFFF"/>
              </w:rPr>
            </w:pPr>
            <w:r w:rsidRPr="00904F20">
              <w:rPr>
                <w:rFonts w:ascii="Arial" w:hAnsi="Arial" w:cs="Arial"/>
                <w:b/>
                <w:bCs/>
                <w:color w:val="000000"/>
                <w:sz w:val="19"/>
                <w:szCs w:val="19"/>
                <w:shd w:val="clear" w:color="auto" w:fill="FFFFFF"/>
              </w:rPr>
              <w:t xml:space="preserve">Road Accident: </w:t>
            </w:r>
            <w:r w:rsidRPr="00904F20">
              <w:rPr>
                <w:rFonts w:ascii="Arial" w:hAnsi="Arial" w:cs="Arial"/>
                <w:color w:val="000000"/>
                <w:sz w:val="19"/>
                <w:szCs w:val="19"/>
                <w:shd w:val="clear" w:color="auto" w:fill="FFFFFF"/>
              </w:rPr>
              <w:t>43 Deaths</w:t>
            </w:r>
          </w:p>
          <w:p w14:paraId="333C062D"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9"/>
                <w:szCs w:val="19"/>
                <w:shd w:val="clear" w:color="auto" w:fill="FFFFFF"/>
              </w:rPr>
            </w:pPr>
            <w:r w:rsidRPr="00904F20">
              <w:rPr>
                <w:rFonts w:ascii="Arial" w:hAnsi="Arial" w:cs="Arial"/>
                <w:b/>
                <w:bCs/>
                <w:color w:val="000000"/>
                <w:sz w:val="19"/>
                <w:szCs w:val="19"/>
                <w:shd w:val="clear" w:color="auto" w:fill="FFFFFF"/>
              </w:rPr>
              <w:t xml:space="preserve">Fire: </w:t>
            </w:r>
            <w:r w:rsidRPr="00904F20">
              <w:rPr>
                <w:rFonts w:ascii="Arial" w:hAnsi="Arial" w:cs="Arial"/>
                <w:color w:val="000000"/>
                <w:sz w:val="19"/>
                <w:szCs w:val="19"/>
                <w:shd w:val="clear" w:color="auto" w:fill="FFFFFF"/>
              </w:rPr>
              <w:t>36 Deaths</w:t>
            </w:r>
          </w:p>
          <w:p w14:paraId="20C5ADD6"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9"/>
                <w:szCs w:val="19"/>
                <w:shd w:val="clear" w:color="auto" w:fill="FFFFFF"/>
              </w:rPr>
            </w:pPr>
            <w:r w:rsidRPr="00904F20">
              <w:rPr>
                <w:rFonts w:ascii="Arial" w:hAnsi="Arial" w:cs="Arial"/>
                <w:b/>
                <w:bCs/>
                <w:color w:val="000000"/>
                <w:sz w:val="19"/>
                <w:szCs w:val="19"/>
                <w:shd w:val="clear" w:color="auto" w:fill="FFFFFF"/>
              </w:rPr>
              <w:t xml:space="preserve">Liquefaction: </w:t>
            </w:r>
            <w:r w:rsidRPr="00904F20">
              <w:rPr>
                <w:rFonts w:ascii="Arial" w:hAnsi="Arial" w:cs="Arial"/>
                <w:color w:val="000000"/>
                <w:sz w:val="19"/>
                <w:szCs w:val="19"/>
                <w:shd w:val="clear" w:color="auto" w:fill="FFFFFF"/>
              </w:rPr>
              <w:t>9 Deaths</w:t>
            </w:r>
          </w:p>
        </w:tc>
        <w:tc>
          <w:tcPr>
            <w:tcW w:w="2733" w:type="dxa"/>
          </w:tcPr>
          <w:p w14:paraId="5AAABB24"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b/>
                <w:bCs/>
                <w:sz w:val="19"/>
                <w:szCs w:val="19"/>
              </w:rPr>
            </w:pPr>
            <w:r w:rsidRPr="00904F20">
              <w:rPr>
                <w:rFonts w:ascii="Arial" w:hAnsi="Arial" w:cs="Arial"/>
                <w:b/>
                <w:bCs/>
                <w:sz w:val="19"/>
                <w:szCs w:val="19"/>
              </w:rPr>
              <w:t xml:space="preserve">Liquefaction: </w:t>
            </w:r>
            <w:r w:rsidRPr="00904F20">
              <w:rPr>
                <w:rFonts w:ascii="Arial" w:hAnsi="Arial" w:cs="Arial"/>
                <w:sz w:val="19"/>
                <w:szCs w:val="19"/>
              </w:rPr>
              <w:t>2969 Houses</w:t>
            </w:r>
          </w:p>
          <w:p w14:paraId="62DA2A18"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Earthquake</w:t>
            </w:r>
            <w:r w:rsidRPr="00904F20">
              <w:rPr>
                <w:rFonts w:ascii="Arial" w:hAnsi="Arial" w:cs="Arial"/>
                <w:sz w:val="19"/>
                <w:szCs w:val="19"/>
              </w:rPr>
              <w:t>: 239 Houses</w:t>
            </w:r>
          </w:p>
          <w:p w14:paraId="668DC8A3"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b/>
                <w:bCs/>
                <w:sz w:val="19"/>
                <w:szCs w:val="19"/>
              </w:rPr>
            </w:pPr>
            <w:r w:rsidRPr="00904F20">
              <w:rPr>
                <w:rFonts w:ascii="Arial" w:hAnsi="Arial" w:cs="Arial"/>
                <w:b/>
                <w:bCs/>
                <w:sz w:val="19"/>
                <w:szCs w:val="19"/>
              </w:rPr>
              <w:t xml:space="preserve">Flood: </w:t>
            </w:r>
            <w:r w:rsidRPr="00904F20">
              <w:rPr>
                <w:rFonts w:ascii="Arial" w:hAnsi="Arial" w:cs="Arial"/>
                <w:sz w:val="19"/>
                <w:szCs w:val="19"/>
              </w:rPr>
              <w:t>6 Houses</w:t>
            </w:r>
          </w:p>
        </w:tc>
      </w:tr>
      <w:tr w:rsidR="008F24AF" w:rsidRPr="00904F20" w14:paraId="41312587" w14:textId="77777777" w:rsidTr="00450E77">
        <w:trPr>
          <w:trHeight w:val="242"/>
        </w:trPr>
        <w:tc>
          <w:tcPr>
            <w:cnfStyle w:val="001000000000" w:firstRow="0" w:lastRow="0" w:firstColumn="1" w:lastColumn="0" w:oddVBand="0" w:evenVBand="0" w:oddHBand="0" w:evenHBand="0" w:firstRowFirstColumn="0" w:firstRowLastColumn="0" w:lastRowFirstColumn="0" w:lastRowLastColumn="0"/>
            <w:tcW w:w="1094" w:type="dxa"/>
            <w:vMerge w:val="restart"/>
          </w:tcPr>
          <w:p w14:paraId="6CCCBED9" w14:textId="77777777" w:rsidR="008F24AF" w:rsidRPr="00904F20" w:rsidRDefault="008F24AF" w:rsidP="00450E77">
            <w:pPr>
              <w:rPr>
                <w:rFonts w:ascii="Arial" w:hAnsi="Arial" w:cs="Arial"/>
                <w:sz w:val="19"/>
                <w:szCs w:val="19"/>
              </w:rPr>
            </w:pPr>
            <w:r w:rsidRPr="00904F20">
              <w:rPr>
                <w:rFonts w:ascii="Arial" w:hAnsi="Arial" w:cs="Arial"/>
                <w:sz w:val="19"/>
                <w:szCs w:val="19"/>
              </w:rPr>
              <w:t>Maghreb</w:t>
            </w:r>
          </w:p>
        </w:tc>
        <w:tc>
          <w:tcPr>
            <w:tcW w:w="1150" w:type="dxa"/>
            <w:shd w:val="clear" w:color="auto" w:fill="F2F2F2" w:themeFill="background1" w:themeFillShade="F2"/>
          </w:tcPr>
          <w:p w14:paraId="05C270BD"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sz w:val="19"/>
                <w:szCs w:val="19"/>
              </w:rPr>
              <w:t>Libya</w:t>
            </w:r>
          </w:p>
        </w:tc>
        <w:tc>
          <w:tcPr>
            <w:tcW w:w="839" w:type="dxa"/>
            <w:shd w:val="clear" w:color="auto" w:fill="F2F2F2" w:themeFill="background1" w:themeFillShade="F2"/>
          </w:tcPr>
          <w:p w14:paraId="0F6BB757"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2677" w:type="dxa"/>
            <w:shd w:val="clear" w:color="auto" w:fill="F2F2F2" w:themeFill="background1" w:themeFillShade="F2"/>
          </w:tcPr>
          <w:p w14:paraId="32652C52"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2733" w:type="dxa"/>
            <w:shd w:val="clear" w:color="auto" w:fill="F2F2F2" w:themeFill="background1" w:themeFillShade="F2"/>
          </w:tcPr>
          <w:p w14:paraId="6E62039A"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r>
      <w:tr w:rsidR="008F24AF" w:rsidRPr="00904F20" w14:paraId="0E9F3D44" w14:textId="77777777" w:rsidTr="00450E77">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094" w:type="dxa"/>
            <w:vMerge/>
          </w:tcPr>
          <w:p w14:paraId="15798C2E" w14:textId="77777777" w:rsidR="008F24AF" w:rsidRPr="00904F20" w:rsidRDefault="008F24AF" w:rsidP="00450E77">
            <w:pPr>
              <w:rPr>
                <w:rFonts w:ascii="Arial" w:hAnsi="Arial" w:cs="Arial"/>
                <w:sz w:val="19"/>
                <w:szCs w:val="19"/>
              </w:rPr>
            </w:pPr>
          </w:p>
        </w:tc>
        <w:tc>
          <w:tcPr>
            <w:tcW w:w="1150" w:type="dxa"/>
            <w:shd w:val="clear" w:color="auto" w:fill="F2F2F2" w:themeFill="background1" w:themeFillShade="F2"/>
          </w:tcPr>
          <w:p w14:paraId="730375E8"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sz w:val="19"/>
                <w:szCs w:val="19"/>
              </w:rPr>
              <w:t>Algeria</w:t>
            </w:r>
          </w:p>
        </w:tc>
        <w:tc>
          <w:tcPr>
            <w:tcW w:w="839" w:type="dxa"/>
            <w:shd w:val="clear" w:color="auto" w:fill="F2F2F2" w:themeFill="background1" w:themeFillShade="F2"/>
          </w:tcPr>
          <w:p w14:paraId="66CF4422"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2677" w:type="dxa"/>
            <w:shd w:val="clear" w:color="auto" w:fill="F2F2F2" w:themeFill="background1" w:themeFillShade="F2"/>
          </w:tcPr>
          <w:p w14:paraId="3875BA1F"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2733" w:type="dxa"/>
            <w:shd w:val="clear" w:color="auto" w:fill="F2F2F2" w:themeFill="background1" w:themeFillShade="F2"/>
          </w:tcPr>
          <w:p w14:paraId="17721513"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r>
      <w:tr w:rsidR="008F24AF" w:rsidRPr="00904F20" w14:paraId="331DAFED" w14:textId="77777777" w:rsidTr="00450E77">
        <w:tc>
          <w:tcPr>
            <w:cnfStyle w:val="001000000000" w:firstRow="0" w:lastRow="0" w:firstColumn="1" w:lastColumn="0" w:oddVBand="0" w:evenVBand="0" w:oddHBand="0" w:evenHBand="0" w:firstRowFirstColumn="0" w:firstRowLastColumn="0" w:lastRowFirstColumn="0" w:lastRowLastColumn="0"/>
            <w:tcW w:w="1094" w:type="dxa"/>
            <w:vMerge/>
          </w:tcPr>
          <w:p w14:paraId="0DFE187F" w14:textId="77777777" w:rsidR="008F24AF" w:rsidRPr="00904F20" w:rsidRDefault="008F24AF" w:rsidP="00450E77">
            <w:pPr>
              <w:rPr>
                <w:rFonts w:ascii="Arial" w:hAnsi="Arial" w:cs="Arial"/>
                <w:sz w:val="19"/>
                <w:szCs w:val="19"/>
              </w:rPr>
            </w:pPr>
          </w:p>
        </w:tc>
        <w:tc>
          <w:tcPr>
            <w:tcW w:w="1150" w:type="dxa"/>
          </w:tcPr>
          <w:p w14:paraId="67FE7BDA"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color w:val="000000"/>
                <w:sz w:val="19"/>
                <w:szCs w:val="19"/>
                <w:shd w:val="clear" w:color="auto" w:fill="FFFFFF"/>
              </w:rPr>
              <w:t>Tunisia</w:t>
            </w:r>
          </w:p>
        </w:tc>
        <w:tc>
          <w:tcPr>
            <w:tcW w:w="839" w:type="dxa"/>
          </w:tcPr>
          <w:p w14:paraId="28E2517C"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color w:val="000000"/>
                <w:sz w:val="19"/>
                <w:szCs w:val="19"/>
                <w:shd w:val="clear" w:color="auto" w:fill="FFFFFF"/>
              </w:rPr>
              <w:t>1970 - 2013</w:t>
            </w:r>
          </w:p>
        </w:tc>
        <w:tc>
          <w:tcPr>
            <w:tcW w:w="2677" w:type="dxa"/>
          </w:tcPr>
          <w:p w14:paraId="0D5CBC1F"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Tsunami:</w:t>
            </w:r>
            <w:r w:rsidRPr="00904F20">
              <w:rPr>
                <w:rFonts w:ascii="Arial" w:hAnsi="Arial" w:cs="Arial"/>
                <w:color w:val="000000"/>
                <w:sz w:val="19"/>
                <w:szCs w:val="19"/>
                <w:shd w:val="clear" w:color="auto" w:fill="FFFFFF"/>
              </w:rPr>
              <w:t xml:space="preserve"> 205474 Deaths</w:t>
            </w:r>
          </w:p>
          <w:p w14:paraId="39A99BF9"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Earthquake:</w:t>
            </w:r>
            <w:r w:rsidRPr="00904F20">
              <w:rPr>
                <w:rFonts w:ascii="Arial" w:hAnsi="Arial" w:cs="Arial"/>
                <w:color w:val="000000"/>
                <w:sz w:val="19"/>
                <w:szCs w:val="19"/>
                <w:shd w:val="clear" w:color="auto" w:fill="FFFFFF"/>
              </w:rPr>
              <w:t xml:space="preserve"> 199729 Deaths</w:t>
            </w:r>
          </w:p>
          <w:p w14:paraId="3AD16777"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color w:val="000000"/>
                <w:sz w:val="19"/>
                <w:szCs w:val="19"/>
                <w:shd w:val="clear" w:color="auto" w:fill="FFFFFF"/>
              </w:rPr>
              <w:t>Flood:</w:t>
            </w:r>
            <w:r w:rsidRPr="00904F20">
              <w:rPr>
                <w:rFonts w:ascii="Arial" w:hAnsi="Arial" w:cs="Arial"/>
                <w:color w:val="000000"/>
                <w:sz w:val="19"/>
                <w:szCs w:val="19"/>
                <w:shd w:val="clear" w:color="auto" w:fill="FFFFFF"/>
              </w:rPr>
              <w:t xml:space="preserve"> 61571 Deaths</w:t>
            </w:r>
          </w:p>
        </w:tc>
        <w:tc>
          <w:tcPr>
            <w:tcW w:w="2733" w:type="dxa"/>
          </w:tcPr>
          <w:p w14:paraId="0E7B0910"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Flood</w:t>
            </w:r>
            <w:r w:rsidRPr="00904F20">
              <w:rPr>
                <w:rFonts w:ascii="Arial" w:hAnsi="Arial" w:cs="Arial"/>
                <w:color w:val="000000"/>
                <w:sz w:val="19"/>
                <w:szCs w:val="19"/>
                <w:shd w:val="clear" w:color="auto" w:fill="FFFFFF"/>
              </w:rPr>
              <w:t>: 8939959 Houses</w:t>
            </w:r>
          </w:p>
          <w:p w14:paraId="21177392"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Earthquake</w:t>
            </w:r>
            <w:r w:rsidRPr="00904F20">
              <w:rPr>
                <w:rFonts w:ascii="Arial" w:hAnsi="Arial" w:cs="Arial"/>
                <w:color w:val="000000"/>
                <w:sz w:val="19"/>
                <w:szCs w:val="19"/>
                <w:shd w:val="clear" w:color="auto" w:fill="FFFFFF"/>
              </w:rPr>
              <w:t>: 5592152 Houses</w:t>
            </w:r>
          </w:p>
          <w:p w14:paraId="1BB969D4"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color w:val="000000"/>
                <w:sz w:val="19"/>
                <w:szCs w:val="19"/>
                <w:shd w:val="clear" w:color="auto" w:fill="FFFFFF"/>
              </w:rPr>
              <w:t>Cyclone:</w:t>
            </w:r>
            <w:r w:rsidRPr="00904F20">
              <w:rPr>
                <w:rFonts w:ascii="Arial" w:hAnsi="Arial" w:cs="Arial"/>
                <w:color w:val="000000"/>
                <w:sz w:val="19"/>
                <w:szCs w:val="19"/>
                <w:shd w:val="clear" w:color="auto" w:fill="FFFFFF"/>
              </w:rPr>
              <w:t xml:space="preserve"> 4351434 Houses</w:t>
            </w:r>
          </w:p>
        </w:tc>
      </w:tr>
      <w:tr w:rsidR="008F24AF" w:rsidRPr="00904F20" w14:paraId="306F0507" w14:textId="77777777" w:rsidTr="0045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dxa"/>
            <w:vMerge/>
          </w:tcPr>
          <w:p w14:paraId="14F2DCA2" w14:textId="77777777" w:rsidR="008F24AF" w:rsidRPr="00904F20" w:rsidRDefault="008F24AF" w:rsidP="00450E77">
            <w:pPr>
              <w:rPr>
                <w:rFonts w:ascii="Arial" w:hAnsi="Arial" w:cs="Arial"/>
                <w:sz w:val="19"/>
                <w:szCs w:val="19"/>
              </w:rPr>
            </w:pPr>
          </w:p>
        </w:tc>
        <w:tc>
          <w:tcPr>
            <w:tcW w:w="1150" w:type="dxa"/>
          </w:tcPr>
          <w:p w14:paraId="4406FBE8"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sz w:val="19"/>
                <w:szCs w:val="19"/>
              </w:rPr>
              <w:t>Morocco</w:t>
            </w:r>
          </w:p>
        </w:tc>
        <w:tc>
          <w:tcPr>
            <w:tcW w:w="839" w:type="dxa"/>
          </w:tcPr>
          <w:p w14:paraId="5AFAD0F1"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color w:val="000000"/>
                <w:sz w:val="19"/>
                <w:szCs w:val="19"/>
                <w:shd w:val="clear" w:color="auto" w:fill="FFFFFF"/>
              </w:rPr>
              <w:t>1970 - 2013</w:t>
            </w:r>
          </w:p>
        </w:tc>
        <w:tc>
          <w:tcPr>
            <w:tcW w:w="2677" w:type="dxa"/>
          </w:tcPr>
          <w:p w14:paraId="632E8956"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Tsunami:</w:t>
            </w:r>
            <w:r w:rsidRPr="00904F20">
              <w:rPr>
                <w:rFonts w:ascii="Arial" w:hAnsi="Arial" w:cs="Arial"/>
                <w:color w:val="000000"/>
                <w:sz w:val="19"/>
                <w:szCs w:val="19"/>
                <w:shd w:val="clear" w:color="auto" w:fill="FFFFFF"/>
              </w:rPr>
              <w:t xml:space="preserve"> 205474 Deaths </w:t>
            </w:r>
          </w:p>
          <w:p w14:paraId="0B5795A4"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Earthquake:</w:t>
            </w:r>
            <w:r w:rsidRPr="00904F20">
              <w:rPr>
                <w:rFonts w:ascii="Arial" w:hAnsi="Arial" w:cs="Arial"/>
                <w:color w:val="000000"/>
                <w:sz w:val="19"/>
                <w:szCs w:val="19"/>
                <w:shd w:val="clear" w:color="auto" w:fill="FFFFFF"/>
              </w:rPr>
              <w:t xml:space="preserve"> 199729 Deaths</w:t>
            </w:r>
          </w:p>
          <w:p w14:paraId="3A146F8C"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b/>
                <w:bCs/>
                <w:color w:val="000000"/>
                <w:sz w:val="19"/>
                <w:szCs w:val="19"/>
                <w:shd w:val="clear" w:color="auto" w:fill="FFFFFF"/>
              </w:rPr>
              <w:t>Flood:</w:t>
            </w:r>
            <w:r w:rsidRPr="00904F20">
              <w:rPr>
                <w:rFonts w:ascii="Arial" w:hAnsi="Arial" w:cs="Arial"/>
                <w:color w:val="000000"/>
                <w:sz w:val="19"/>
                <w:szCs w:val="19"/>
                <w:shd w:val="clear" w:color="auto" w:fill="FFFFFF"/>
              </w:rPr>
              <w:t xml:space="preserve"> 61571 Deaths</w:t>
            </w:r>
          </w:p>
        </w:tc>
        <w:tc>
          <w:tcPr>
            <w:tcW w:w="2733" w:type="dxa"/>
          </w:tcPr>
          <w:p w14:paraId="3D0825D3"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Flood:</w:t>
            </w:r>
            <w:r w:rsidRPr="00904F20">
              <w:rPr>
                <w:rFonts w:ascii="Arial" w:hAnsi="Arial" w:cs="Arial"/>
                <w:color w:val="000000"/>
                <w:sz w:val="19"/>
                <w:szCs w:val="19"/>
                <w:shd w:val="clear" w:color="auto" w:fill="FFFFFF"/>
              </w:rPr>
              <w:t xml:space="preserve"> 8939959 Houses</w:t>
            </w:r>
          </w:p>
          <w:p w14:paraId="7C9FF2EE"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Earthquake:</w:t>
            </w:r>
            <w:r w:rsidRPr="00904F20">
              <w:rPr>
                <w:rFonts w:ascii="Arial" w:hAnsi="Arial" w:cs="Arial"/>
                <w:color w:val="000000"/>
                <w:sz w:val="19"/>
                <w:szCs w:val="19"/>
                <w:shd w:val="clear" w:color="auto" w:fill="FFFFFF"/>
              </w:rPr>
              <w:t xml:space="preserve"> 5592152 Houses</w:t>
            </w:r>
          </w:p>
          <w:p w14:paraId="1F378827"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b/>
                <w:bCs/>
                <w:color w:val="000000"/>
                <w:sz w:val="19"/>
                <w:szCs w:val="19"/>
                <w:shd w:val="clear" w:color="auto" w:fill="FFFFFF"/>
              </w:rPr>
              <w:t>Cyclone:</w:t>
            </w:r>
            <w:r w:rsidRPr="00904F20">
              <w:rPr>
                <w:rFonts w:ascii="Arial" w:hAnsi="Arial" w:cs="Arial"/>
                <w:color w:val="000000"/>
                <w:sz w:val="19"/>
                <w:szCs w:val="19"/>
                <w:shd w:val="clear" w:color="auto" w:fill="FFFFFF"/>
              </w:rPr>
              <w:t xml:space="preserve"> 4351434 Houses</w:t>
            </w:r>
          </w:p>
        </w:tc>
      </w:tr>
      <w:tr w:rsidR="008F24AF" w:rsidRPr="00904F20" w14:paraId="6A02CD2D" w14:textId="77777777" w:rsidTr="00450E77">
        <w:tc>
          <w:tcPr>
            <w:cnfStyle w:val="001000000000" w:firstRow="0" w:lastRow="0" w:firstColumn="1" w:lastColumn="0" w:oddVBand="0" w:evenVBand="0" w:oddHBand="0" w:evenHBand="0" w:firstRowFirstColumn="0" w:firstRowLastColumn="0" w:lastRowFirstColumn="0" w:lastRowLastColumn="0"/>
            <w:tcW w:w="1094" w:type="dxa"/>
            <w:vMerge/>
          </w:tcPr>
          <w:p w14:paraId="2E20B49C" w14:textId="77777777" w:rsidR="008F24AF" w:rsidRPr="00904F20" w:rsidRDefault="008F24AF" w:rsidP="00450E77">
            <w:pPr>
              <w:rPr>
                <w:rFonts w:ascii="Arial" w:hAnsi="Arial" w:cs="Arial"/>
                <w:sz w:val="19"/>
                <w:szCs w:val="19"/>
              </w:rPr>
            </w:pPr>
          </w:p>
        </w:tc>
        <w:tc>
          <w:tcPr>
            <w:tcW w:w="1150" w:type="dxa"/>
          </w:tcPr>
          <w:p w14:paraId="37BDA10F"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sz w:val="19"/>
                <w:szCs w:val="19"/>
              </w:rPr>
              <w:t>Mauritania</w:t>
            </w:r>
          </w:p>
        </w:tc>
        <w:tc>
          <w:tcPr>
            <w:tcW w:w="839" w:type="dxa"/>
          </w:tcPr>
          <w:p w14:paraId="00D894DE"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sz w:val="19"/>
                <w:szCs w:val="19"/>
              </w:rPr>
              <w:t>1970 - 2013</w:t>
            </w:r>
          </w:p>
        </w:tc>
        <w:tc>
          <w:tcPr>
            <w:tcW w:w="2677" w:type="dxa"/>
          </w:tcPr>
          <w:p w14:paraId="0FD3C904"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Tsunami</w:t>
            </w:r>
            <w:r w:rsidRPr="00904F20">
              <w:rPr>
                <w:rFonts w:ascii="Arial" w:hAnsi="Arial" w:cs="Arial"/>
                <w:sz w:val="19"/>
                <w:szCs w:val="19"/>
              </w:rPr>
              <w:t xml:space="preserve">: 205474 Deaths </w:t>
            </w:r>
          </w:p>
          <w:p w14:paraId="4AD3530E"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Earthquake</w:t>
            </w:r>
            <w:r w:rsidRPr="00904F20">
              <w:rPr>
                <w:rFonts w:ascii="Arial" w:hAnsi="Arial" w:cs="Arial"/>
                <w:sz w:val="19"/>
                <w:szCs w:val="19"/>
              </w:rPr>
              <w:t>: 199729 Deaths</w:t>
            </w:r>
          </w:p>
          <w:p w14:paraId="282612B2"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Flood:</w:t>
            </w:r>
            <w:r w:rsidRPr="00904F20">
              <w:rPr>
                <w:rFonts w:ascii="Arial" w:hAnsi="Arial" w:cs="Arial"/>
                <w:sz w:val="19"/>
                <w:szCs w:val="19"/>
              </w:rPr>
              <w:t xml:space="preserve"> 61571 Deaths </w:t>
            </w:r>
          </w:p>
        </w:tc>
        <w:tc>
          <w:tcPr>
            <w:tcW w:w="2733" w:type="dxa"/>
          </w:tcPr>
          <w:p w14:paraId="57A80749"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Flood:</w:t>
            </w:r>
            <w:r w:rsidRPr="00904F20">
              <w:rPr>
                <w:rFonts w:ascii="Arial" w:hAnsi="Arial" w:cs="Arial"/>
                <w:color w:val="000000"/>
                <w:sz w:val="19"/>
                <w:szCs w:val="19"/>
                <w:shd w:val="clear" w:color="auto" w:fill="FFFFFF"/>
              </w:rPr>
              <w:t xml:space="preserve"> 8939959 Houses</w:t>
            </w:r>
          </w:p>
          <w:p w14:paraId="642C6671"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Earthquake</w:t>
            </w:r>
            <w:r w:rsidRPr="00904F20">
              <w:rPr>
                <w:rFonts w:ascii="Arial" w:hAnsi="Arial" w:cs="Arial"/>
                <w:color w:val="000000"/>
                <w:sz w:val="19"/>
                <w:szCs w:val="19"/>
                <w:shd w:val="clear" w:color="auto" w:fill="FFFFFF"/>
              </w:rPr>
              <w:t>: 5592152 Houses</w:t>
            </w:r>
          </w:p>
          <w:p w14:paraId="1662DE9C"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Cyclone</w:t>
            </w:r>
            <w:r w:rsidRPr="00904F20">
              <w:rPr>
                <w:rFonts w:ascii="Arial" w:hAnsi="Arial" w:cs="Arial"/>
                <w:color w:val="000000"/>
                <w:sz w:val="19"/>
                <w:szCs w:val="19"/>
                <w:shd w:val="clear" w:color="auto" w:fill="FFFFFF"/>
              </w:rPr>
              <w:t>: 4351434 Houses</w:t>
            </w:r>
          </w:p>
        </w:tc>
      </w:tr>
      <w:tr w:rsidR="008F24AF" w:rsidRPr="00904F20" w14:paraId="59AABD30" w14:textId="77777777" w:rsidTr="00450E77">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094" w:type="dxa"/>
            <w:vMerge/>
          </w:tcPr>
          <w:p w14:paraId="088634A2" w14:textId="77777777" w:rsidR="008F24AF" w:rsidRPr="00904F20" w:rsidRDefault="008F24AF" w:rsidP="00450E77">
            <w:pPr>
              <w:rPr>
                <w:rFonts w:ascii="Arial" w:hAnsi="Arial" w:cs="Arial"/>
                <w:sz w:val="19"/>
                <w:szCs w:val="19"/>
              </w:rPr>
            </w:pPr>
          </w:p>
        </w:tc>
        <w:tc>
          <w:tcPr>
            <w:tcW w:w="1150" w:type="dxa"/>
            <w:shd w:val="clear" w:color="auto" w:fill="F2F2F2" w:themeFill="background1" w:themeFillShade="F2"/>
          </w:tcPr>
          <w:p w14:paraId="1F9DD2F1"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sz w:val="19"/>
                <w:szCs w:val="19"/>
              </w:rPr>
              <w:t>Libya</w:t>
            </w:r>
          </w:p>
        </w:tc>
        <w:tc>
          <w:tcPr>
            <w:tcW w:w="839" w:type="dxa"/>
            <w:shd w:val="clear" w:color="auto" w:fill="F2F2F2" w:themeFill="background1" w:themeFillShade="F2"/>
          </w:tcPr>
          <w:p w14:paraId="04B221D9"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2677" w:type="dxa"/>
            <w:shd w:val="clear" w:color="auto" w:fill="F2F2F2" w:themeFill="background1" w:themeFillShade="F2"/>
          </w:tcPr>
          <w:p w14:paraId="40C94172"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2733" w:type="dxa"/>
            <w:shd w:val="clear" w:color="auto" w:fill="F2F2F2" w:themeFill="background1" w:themeFillShade="F2"/>
          </w:tcPr>
          <w:p w14:paraId="03E0946D"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r>
      <w:tr w:rsidR="008F24AF" w:rsidRPr="00904F20" w14:paraId="75D05E5A" w14:textId="77777777" w:rsidTr="00450E77">
        <w:trPr>
          <w:trHeight w:val="251"/>
        </w:trPr>
        <w:tc>
          <w:tcPr>
            <w:cnfStyle w:val="001000000000" w:firstRow="0" w:lastRow="0" w:firstColumn="1" w:lastColumn="0" w:oddVBand="0" w:evenVBand="0" w:oddHBand="0" w:evenHBand="0" w:firstRowFirstColumn="0" w:firstRowLastColumn="0" w:lastRowFirstColumn="0" w:lastRowLastColumn="0"/>
            <w:tcW w:w="1094" w:type="dxa"/>
            <w:vMerge w:val="restart"/>
          </w:tcPr>
          <w:p w14:paraId="0628BEFF" w14:textId="77777777" w:rsidR="008F24AF" w:rsidRPr="00904F20" w:rsidRDefault="008F24AF" w:rsidP="00450E77">
            <w:pPr>
              <w:rPr>
                <w:rFonts w:ascii="Arial" w:hAnsi="Arial" w:cs="Arial"/>
                <w:sz w:val="19"/>
                <w:szCs w:val="19"/>
              </w:rPr>
            </w:pPr>
            <w:r w:rsidRPr="00904F20">
              <w:rPr>
                <w:rFonts w:ascii="Arial" w:hAnsi="Arial" w:cs="Arial"/>
                <w:sz w:val="19"/>
                <w:szCs w:val="19"/>
              </w:rPr>
              <w:t>Gulf States</w:t>
            </w:r>
          </w:p>
        </w:tc>
        <w:tc>
          <w:tcPr>
            <w:tcW w:w="1150" w:type="dxa"/>
            <w:shd w:val="clear" w:color="auto" w:fill="F2F2F2" w:themeFill="background1" w:themeFillShade="F2"/>
          </w:tcPr>
          <w:p w14:paraId="6433E6F8"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sz w:val="19"/>
                <w:szCs w:val="19"/>
              </w:rPr>
              <w:t>KSA</w:t>
            </w:r>
          </w:p>
        </w:tc>
        <w:tc>
          <w:tcPr>
            <w:tcW w:w="839" w:type="dxa"/>
            <w:shd w:val="clear" w:color="auto" w:fill="F2F2F2" w:themeFill="background1" w:themeFillShade="F2"/>
          </w:tcPr>
          <w:p w14:paraId="3630A9FC"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2677" w:type="dxa"/>
            <w:shd w:val="clear" w:color="auto" w:fill="F2F2F2" w:themeFill="background1" w:themeFillShade="F2"/>
          </w:tcPr>
          <w:p w14:paraId="03F605FD"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2733" w:type="dxa"/>
            <w:shd w:val="clear" w:color="auto" w:fill="F2F2F2" w:themeFill="background1" w:themeFillShade="F2"/>
          </w:tcPr>
          <w:p w14:paraId="10505B6F"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r>
      <w:tr w:rsidR="008F24AF" w:rsidRPr="00904F20" w14:paraId="609BE2FB" w14:textId="77777777" w:rsidTr="00450E77">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94" w:type="dxa"/>
            <w:vMerge/>
          </w:tcPr>
          <w:p w14:paraId="55C0A944" w14:textId="77777777" w:rsidR="008F24AF" w:rsidRPr="00904F20" w:rsidRDefault="008F24AF" w:rsidP="00450E77">
            <w:pPr>
              <w:rPr>
                <w:rFonts w:ascii="Arial" w:hAnsi="Arial" w:cs="Arial"/>
                <w:sz w:val="19"/>
                <w:szCs w:val="19"/>
              </w:rPr>
            </w:pPr>
          </w:p>
        </w:tc>
        <w:tc>
          <w:tcPr>
            <w:tcW w:w="1150" w:type="dxa"/>
            <w:shd w:val="clear" w:color="auto" w:fill="F2F2F2" w:themeFill="background1" w:themeFillShade="F2"/>
          </w:tcPr>
          <w:p w14:paraId="5B2A783C"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sz w:val="19"/>
                <w:szCs w:val="19"/>
              </w:rPr>
              <w:t>UAE</w:t>
            </w:r>
          </w:p>
        </w:tc>
        <w:tc>
          <w:tcPr>
            <w:tcW w:w="839" w:type="dxa"/>
            <w:shd w:val="clear" w:color="auto" w:fill="F2F2F2" w:themeFill="background1" w:themeFillShade="F2"/>
          </w:tcPr>
          <w:p w14:paraId="07536A2B"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2677" w:type="dxa"/>
            <w:shd w:val="clear" w:color="auto" w:fill="F2F2F2" w:themeFill="background1" w:themeFillShade="F2"/>
          </w:tcPr>
          <w:p w14:paraId="261CBB54"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2733" w:type="dxa"/>
            <w:shd w:val="clear" w:color="auto" w:fill="F2F2F2" w:themeFill="background1" w:themeFillShade="F2"/>
          </w:tcPr>
          <w:p w14:paraId="374B58D6"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r>
      <w:tr w:rsidR="008F24AF" w:rsidRPr="00904F20" w14:paraId="63BB306E" w14:textId="77777777" w:rsidTr="00450E77">
        <w:trPr>
          <w:trHeight w:val="251"/>
        </w:trPr>
        <w:tc>
          <w:tcPr>
            <w:cnfStyle w:val="001000000000" w:firstRow="0" w:lastRow="0" w:firstColumn="1" w:lastColumn="0" w:oddVBand="0" w:evenVBand="0" w:oddHBand="0" w:evenHBand="0" w:firstRowFirstColumn="0" w:firstRowLastColumn="0" w:lastRowFirstColumn="0" w:lastRowLastColumn="0"/>
            <w:tcW w:w="1094" w:type="dxa"/>
            <w:vMerge/>
          </w:tcPr>
          <w:p w14:paraId="575F9DD6" w14:textId="77777777" w:rsidR="008F24AF" w:rsidRPr="00904F20" w:rsidRDefault="008F24AF" w:rsidP="00450E77">
            <w:pPr>
              <w:rPr>
                <w:rFonts w:ascii="Arial" w:hAnsi="Arial" w:cs="Arial"/>
                <w:sz w:val="19"/>
                <w:szCs w:val="19"/>
              </w:rPr>
            </w:pPr>
          </w:p>
        </w:tc>
        <w:tc>
          <w:tcPr>
            <w:tcW w:w="1150" w:type="dxa"/>
            <w:shd w:val="clear" w:color="auto" w:fill="F2F2F2" w:themeFill="background1" w:themeFillShade="F2"/>
          </w:tcPr>
          <w:p w14:paraId="0A36EEBE"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sz w:val="19"/>
                <w:szCs w:val="19"/>
              </w:rPr>
              <w:t>Bahrain</w:t>
            </w:r>
          </w:p>
        </w:tc>
        <w:tc>
          <w:tcPr>
            <w:tcW w:w="839" w:type="dxa"/>
            <w:shd w:val="clear" w:color="auto" w:fill="F2F2F2" w:themeFill="background1" w:themeFillShade="F2"/>
          </w:tcPr>
          <w:p w14:paraId="787193E3"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2677" w:type="dxa"/>
            <w:shd w:val="clear" w:color="auto" w:fill="F2F2F2" w:themeFill="background1" w:themeFillShade="F2"/>
          </w:tcPr>
          <w:p w14:paraId="38435364"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2733" w:type="dxa"/>
            <w:shd w:val="clear" w:color="auto" w:fill="F2F2F2" w:themeFill="background1" w:themeFillShade="F2"/>
          </w:tcPr>
          <w:p w14:paraId="09E2FAC6"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r>
      <w:tr w:rsidR="008F24AF" w:rsidRPr="00904F20" w14:paraId="4C3F5923" w14:textId="77777777" w:rsidTr="00450E77">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94" w:type="dxa"/>
            <w:vMerge/>
          </w:tcPr>
          <w:p w14:paraId="1F3DD623" w14:textId="77777777" w:rsidR="008F24AF" w:rsidRPr="00904F20" w:rsidRDefault="008F24AF" w:rsidP="00450E77">
            <w:pPr>
              <w:rPr>
                <w:rFonts w:ascii="Arial" w:hAnsi="Arial" w:cs="Arial"/>
                <w:sz w:val="19"/>
                <w:szCs w:val="19"/>
              </w:rPr>
            </w:pPr>
          </w:p>
        </w:tc>
        <w:tc>
          <w:tcPr>
            <w:tcW w:w="1150" w:type="dxa"/>
            <w:shd w:val="clear" w:color="auto" w:fill="F2F2F2" w:themeFill="background1" w:themeFillShade="F2"/>
          </w:tcPr>
          <w:p w14:paraId="224CBEF4"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sz w:val="19"/>
                <w:szCs w:val="19"/>
              </w:rPr>
              <w:t>Kuwait</w:t>
            </w:r>
          </w:p>
        </w:tc>
        <w:tc>
          <w:tcPr>
            <w:tcW w:w="839" w:type="dxa"/>
            <w:shd w:val="clear" w:color="auto" w:fill="F2F2F2" w:themeFill="background1" w:themeFillShade="F2"/>
          </w:tcPr>
          <w:p w14:paraId="75465FFE"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2677" w:type="dxa"/>
            <w:shd w:val="clear" w:color="auto" w:fill="F2F2F2" w:themeFill="background1" w:themeFillShade="F2"/>
          </w:tcPr>
          <w:p w14:paraId="27DD8CCF"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2733" w:type="dxa"/>
            <w:shd w:val="clear" w:color="auto" w:fill="F2F2F2" w:themeFill="background1" w:themeFillShade="F2"/>
          </w:tcPr>
          <w:p w14:paraId="796FACA6"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r>
      <w:tr w:rsidR="008F24AF" w:rsidRPr="00904F20" w14:paraId="2EDD6FCE" w14:textId="77777777" w:rsidTr="00450E77">
        <w:trPr>
          <w:trHeight w:val="188"/>
        </w:trPr>
        <w:tc>
          <w:tcPr>
            <w:cnfStyle w:val="001000000000" w:firstRow="0" w:lastRow="0" w:firstColumn="1" w:lastColumn="0" w:oddVBand="0" w:evenVBand="0" w:oddHBand="0" w:evenHBand="0" w:firstRowFirstColumn="0" w:firstRowLastColumn="0" w:lastRowFirstColumn="0" w:lastRowLastColumn="0"/>
            <w:tcW w:w="1094" w:type="dxa"/>
            <w:vMerge/>
          </w:tcPr>
          <w:p w14:paraId="354B5EDE" w14:textId="77777777" w:rsidR="008F24AF" w:rsidRPr="00904F20" w:rsidRDefault="008F24AF" w:rsidP="00450E77">
            <w:pPr>
              <w:rPr>
                <w:rFonts w:ascii="Arial" w:hAnsi="Arial" w:cs="Arial"/>
                <w:sz w:val="19"/>
                <w:szCs w:val="19"/>
              </w:rPr>
            </w:pPr>
          </w:p>
        </w:tc>
        <w:tc>
          <w:tcPr>
            <w:tcW w:w="1150" w:type="dxa"/>
            <w:shd w:val="clear" w:color="auto" w:fill="F2F2F2" w:themeFill="background1" w:themeFillShade="F2"/>
          </w:tcPr>
          <w:p w14:paraId="27834B9C"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sz w:val="19"/>
                <w:szCs w:val="19"/>
              </w:rPr>
              <w:t>Oman</w:t>
            </w:r>
          </w:p>
        </w:tc>
        <w:tc>
          <w:tcPr>
            <w:tcW w:w="839" w:type="dxa"/>
            <w:shd w:val="clear" w:color="auto" w:fill="F2F2F2" w:themeFill="background1" w:themeFillShade="F2"/>
          </w:tcPr>
          <w:p w14:paraId="72F854CB"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2677" w:type="dxa"/>
            <w:shd w:val="clear" w:color="auto" w:fill="F2F2F2" w:themeFill="background1" w:themeFillShade="F2"/>
          </w:tcPr>
          <w:p w14:paraId="3BD9E7A2"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2733" w:type="dxa"/>
            <w:shd w:val="clear" w:color="auto" w:fill="F2F2F2" w:themeFill="background1" w:themeFillShade="F2"/>
          </w:tcPr>
          <w:p w14:paraId="3197FD4E"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r>
      <w:tr w:rsidR="008F24AF" w:rsidRPr="00904F20" w14:paraId="3E633B4C" w14:textId="77777777" w:rsidTr="00450E77">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094" w:type="dxa"/>
            <w:vMerge/>
          </w:tcPr>
          <w:p w14:paraId="0016FCD8" w14:textId="77777777" w:rsidR="008F24AF" w:rsidRPr="00904F20" w:rsidRDefault="008F24AF" w:rsidP="00450E77">
            <w:pPr>
              <w:rPr>
                <w:rFonts w:ascii="Arial" w:hAnsi="Arial" w:cs="Arial"/>
                <w:sz w:val="19"/>
                <w:szCs w:val="19"/>
              </w:rPr>
            </w:pPr>
          </w:p>
        </w:tc>
        <w:tc>
          <w:tcPr>
            <w:tcW w:w="1150" w:type="dxa"/>
            <w:shd w:val="clear" w:color="auto" w:fill="F2F2F2" w:themeFill="background1" w:themeFillShade="F2"/>
          </w:tcPr>
          <w:p w14:paraId="0CEE9721"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sz w:val="19"/>
                <w:szCs w:val="19"/>
              </w:rPr>
              <w:t>Qatar</w:t>
            </w:r>
          </w:p>
        </w:tc>
        <w:tc>
          <w:tcPr>
            <w:tcW w:w="839" w:type="dxa"/>
            <w:shd w:val="clear" w:color="auto" w:fill="F2F2F2" w:themeFill="background1" w:themeFillShade="F2"/>
          </w:tcPr>
          <w:p w14:paraId="38288A5B"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2677" w:type="dxa"/>
            <w:shd w:val="clear" w:color="auto" w:fill="F2F2F2" w:themeFill="background1" w:themeFillShade="F2"/>
          </w:tcPr>
          <w:p w14:paraId="0650A37E"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2733" w:type="dxa"/>
            <w:shd w:val="clear" w:color="auto" w:fill="F2F2F2" w:themeFill="background1" w:themeFillShade="F2"/>
          </w:tcPr>
          <w:p w14:paraId="5E9CBF49"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r>
      <w:tr w:rsidR="008F24AF" w:rsidRPr="00904F20" w14:paraId="2989232A" w14:textId="77777777" w:rsidTr="00450E77">
        <w:trPr>
          <w:trHeight w:val="260"/>
        </w:trPr>
        <w:tc>
          <w:tcPr>
            <w:cnfStyle w:val="001000000000" w:firstRow="0" w:lastRow="0" w:firstColumn="1" w:lastColumn="0" w:oddVBand="0" w:evenVBand="0" w:oddHBand="0" w:evenHBand="0" w:firstRowFirstColumn="0" w:firstRowLastColumn="0" w:lastRowFirstColumn="0" w:lastRowLastColumn="0"/>
            <w:tcW w:w="1094" w:type="dxa"/>
            <w:vMerge w:val="restart"/>
          </w:tcPr>
          <w:p w14:paraId="7FE69C09" w14:textId="77777777" w:rsidR="008F24AF" w:rsidRPr="00904F20" w:rsidRDefault="008F24AF" w:rsidP="00450E77">
            <w:pPr>
              <w:rPr>
                <w:rFonts w:ascii="Arial" w:hAnsi="Arial" w:cs="Arial"/>
                <w:sz w:val="19"/>
                <w:szCs w:val="19"/>
              </w:rPr>
            </w:pPr>
            <w:r w:rsidRPr="00904F20">
              <w:rPr>
                <w:rFonts w:ascii="Arial" w:hAnsi="Arial" w:cs="Arial"/>
                <w:sz w:val="19"/>
                <w:szCs w:val="19"/>
              </w:rPr>
              <w:t xml:space="preserve">Southern </w:t>
            </w:r>
          </w:p>
        </w:tc>
        <w:tc>
          <w:tcPr>
            <w:tcW w:w="1150" w:type="dxa"/>
            <w:shd w:val="clear" w:color="auto" w:fill="F2F2F2" w:themeFill="background1" w:themeFillShade="F2"/>
          </w:tcPr>
          <w:p w14:paraId="4CFD05C5"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sz w:val="19"/>
                <w:szCs w:val="19"/>
              </w:rPr>
              <w:t>Sudan</w:t>
            </w:r>
          </w:p>
        </w:tc>
        <w:tc>
          <w:tcPr>
            <w:tcW w:w="839" w:type="dxa"/>
            <w:shd w:val="clear" w:color="auto" w:fill="F2F2F2" w:themeFill="background1" w:themeFillShade="F2"/>
          </w:tcPr>
          <w:p w14:paraId="21D34430"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2677" w:type="dxa"/>
            <w:shd w:val="clear" w:color="auto" w:fill="F2F2F2" w:themeFill="background1" w:themeFillShade="F2"/>
          </w:tcPr>
          <w:p w14:paraId="40EBB550"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2733" w:type="dxa"/>
            <w:shd w:val="clear" w:color="auto" w:fill="F2F2F2" w:themeFill="background1" w:themeFillShade="F2"/>
          </w:tcPr>
          <w:p w14:paraId="2D9789AB"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r>
      <w:tr w:rsidR="008F24AF" w:rsidRPr="00904F20" w14:paraId="1C1D94F8" w14:textId="77777777" w:rsidTr="00450E77">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094" w:type="dxa"/>
            <w:vMerge/>
          </w:tcPr>
          <w:p w14:paraId="0D16C506" w14:textId="77777777" w:rsidR="008F24AF" w:rsidRPr="00904F20" w:rsidRDefault="008F24AF" w:rsidP="00450E77">
            <w:pPr>
              <w:rPr>
                <w:rFonts w:ascii="Arial" w:hAnsi="Arial" w:cs="Arial"/>
                <w:sz w:val="19"/>
                <w:szCs w:val="19"/>
              </w:rPr>
            </w:pPr>
          </w:p>
        </w:tc>
        <w:tc>
          <w:tcPr>
            <w:tcW w:w="1150" w:type="dxa"/>
            <w:shd w:val="clear" w:color="auto" w:fill="F2F2F2" w:themeFill="background1" w:themeFillShade="F2"/>
          </w:tcPr>
          <w:p w14:paraId="3D912496"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sz w:val="19"/>
                <w:szCs w:val="19"/>
              </w:rPr>
              <w:t>Somalia</w:t>
            </w:r>
          </w:p>
        </w:tc>
        <w:tc>
          <w:tcPr>
            <w:tcW w:w="839" w:type="dxa"/>
            <w:shd w:val="clear" w:color="auto" w:fill="F2F2F2" w:themeFill="background1" w:themeFillShade="F2"/>
          </w:tcPr>
          <w:p w14:paraId="04356B2F"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2677" w:type="dxa"/>
            <w:shd w:val="clear" w:color="auto" w:fill="F2F2F2" w:themeFill="background1" w:themeFillShade="F2"/>
          </w:tcPr>
          <w:p w14:paraId="105D91A4"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c>
          <w:tcPr>
            <w:tcW w:w="2733" w:type="dxa"/>
            <w:shd w:val="clear" w:color="auto" w:fill="F2F2F2" w:themeFill="background1" w:themeFillShade="F2"/>
          </w:tcPr>
          <w:p w14:paraId="70A8F074"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p>
        </w:tc>
      </w:tr>
      <w:tr w:rsidR="008F24AF" w:rsidRPr="00904F20" w14:paraId="1FEADEF0" w14:textId="77777777" w:rsidTr="00450E77">
        <w:tc>
          <w:tcPr>
            <w:cnfStyle w:val="001000000000" w:firstRow="0" w:lastRow="0" w:firstColumn="1" w:lastColumn="0" w:oddVBand="0" w:evenVBand="0" w:oddHBand="0" w:evenHBand="0" w:firstRowFirstColumn="0" w:firstRowLastColumn="0" w:lastRowFirstColumn="0" w:lastRowLastColumn="0"/>
            <w:tcW w:w="1094" w:type="dxa"/>
            <w:vMerge/>
          </w:tcPr>
          <w:p w14:paraId="35E8A744" w14:textId="77777777" w:rsidR="008F24AF" w:rsidRPr="00904F20" w:rsidRDefault="008F24AF" w:rsidP="00450E77">
            <w:pPr>
              <w:rPr>
                <w:rFonts w:ascii="Arial" w:hAnsi="Arial" w:cs="Arial"/>
                <w:sz w:val="19"/>
                <w:szCs w:val="19"/>
              </w:rPr>
            </w:pPr>
          </w:p>
        </w:tc>
        <w:tc>
          <w:tcPr>
            <w:tcW w:w="1150" w:type="dxa"/>
          </w:tcPr>
          <w:p w14:paraId="3965A5E2"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sz w:val="19"/>
                <w:szCs w:val="19"/>
              </w:rPr>
              <w:t>Djibouti</w:t>
            </w:r>
          </w:p>
        </w:tc>
        <w:tc>
          <w:tcPr>
            <w:tcW w:w="839" w:type="dxa"/>
          </w:tcPr>
          <w:p w14:paraId="0B99A233"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color w:val="000000"/>
                <w:sz w:val="19"/>
                <w:szCs w:val="19"/>
                <w:shd w:val="clear" w:color="auto" w:fill="FFFFFF"/>
              </w:rPr>
              <w:t>1944 - 2012</w:t>
            </w:r>
          </w:p>
          <w:p w14:paraId="1FF042DD"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p>
          <w:p w14:paraId="5F41E4EF"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p>
        </w:tc>
        <w:tc>
          <w:tcPr>
            <w:tcW w:w="2677" w:type="dxa"/>
          </w:tcPr>
          <w:p w14:paraId="7DF89E0E"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9"/>
                <w:szCs w:val="19"/>
                <w:shd w:val="clear" w:color="auto" w:fill="FFFFFF"/>
              </w:rPr>
            </w:pPr>
            <w:r w:rsidRPr="00904F20">
              <w:rPr>
                <w:rFonts w:ascii="Arial" w:hAnsi="Arial" w:cs="Arial"/>
                <w:b/>
                <w:bCs/>
                <w:color w:val="000000"/>
                <w:sz w:val="19"/>
                <w:szCs w:val="19"/>
                <w:shd w:val="clear" w:color="auto" w:fill="FFFFFF"/>
              </w:rPr>
              <w:t xml:space="preserve">Accident: </w:t>
            </w:r>
            <w:r w:rsidRPr="00904F20">
              <w:rPr>
                <w:rFonts w:ascii="Arial" w:hAnsi="Arial" w:cs="Arial"/>
                <w:color w:val="000000"/>
                <w:sz w:val="19"/>
                <w:szCs w:val="19"/>
                <w:shd w:val="clear" w:color="auto" w:fill="FFFFFF"/>
              </w:rPr>
              <w:t>430 Deaths</w:t>
            </w:r>
          </w:p>
          <w:p w14:paraId="45D47B3E"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9"/>
                <w:szCs w:val="19"/>
                <w:shd w:val="clear" w:color="auto" w:fill="FFFFFF"/>
              </w:rPr>
            </w:pPr>
            <w:r w:rsidRPr="00904F20">
              <w:rPr>
                <w:rFonts w:ascii="Arial" w:hAnsi="Arial" w:cs="Arial"/>
                <w:b/>
                <w:bCs/>
                <w:color w:val="000000"/>
                <w:sz w:val="19"/>
                <w:szCs w:val="19"/>
                <w:shd w:val="clear" w:color="auto" w:fill="FFFFFF"/>
              </w:rPr>
              <w:t xml:space="preserve">Flood: </w:t>
            </w:r>
            <w:r w:rsidRPr="00904F20">
              <w:rPr>
                <w:rFonts w:ascii="Arial" w:hAnsi="Arial" w:cs="Arial"/>
                <w:color w:val="000000"/>
                <w:sz w:val="19"/>
                <w:szCs w:val="19"/>
                <w:shd w:val="clear" w:color="auto" w:fill="FFFFFF"/>
              </w:rPr>
              <w:t>321 Deaths</w:t>
            </w:r>
          </w:p>
          <w:p w14:paraId="0388D29E"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shd w:val="clear" w:color="auto" w:fill="FFFFFF"/>
              </w:rPr>
            </w:pPr>
            <w:r w:rsidRPr="00904F20">
              <w:rPr>
                <w:rFonts w:ascii="Arial" w:hAnsi="Arial" w:cs="Arial"/>
                <w:b/>
                <w:bCs/>
                <w:color w:val="000000"/>
                <w:sz w:val="19"/>
                <w:szCs w:val="19"/>
                <w:shd w:val="clear" w:color="auto" w:fill="FFFFFF"/>
              </w:rPr>
              <w:t>Naufrage</w:t>
            </w:r>
            <w:r w:rsidRPr="00904F20">
              <w:rPr>
                <w:rFonts w:ascii="Arial" w:hAnsi="Arial" w:cs="Arial"/>
                <w:color w:val="000000"/>
                <w:sz w:val="19"/>
                <w:szCs w:val="19"/>
                <w:shd w:val="clear" w:color="auto" w:fill="FFFFFF"/>
              </w:rPr>
              <w:t>: 213 Deaths</w:t>
            </w:r>
          </w:p>
        </w:tc>
        <w:tc>
          <w:tcPr>
            <w:tcW w:w="2733" w:type="dxa"/>
          </w:tcPr>
          <w:p w14:paraId="3304A9C0"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Accident</w:t>
            </w:r>
            <w:r w:rsidRPr="00904F20">
              <w:rPr>
                <w:rFonts w:ascii="Arial" w:hAnsi="Arial" w:cs="Arial"/>
                <w:sz w:val="19"/>
                <w:szCs w:val="19"/>
              </w:rPr>
              <w:t>: 0 Houses</w:t>
            </w:r>
          </w:p>
          <w:p w14:paraId="54F106FC"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Attaque Animal</w:t>
            </w:r>
            <w:r w:rsidRPr="00904F20">
              <w:rPr>
                <w:rFonts w:ascii="Arial" w:hAnsi="Arial" w:cs="Arial"/>
                <w:sz w:val="19"/>
                <w:szCs w:val="19"/>
              </w:rPr>
              <w:t>: 0 Houses</w:t>
            </w:r>
          </w:p>
          <w:p w14:paraId="3DA5E264"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Biological:</w:t>
            </w:r>
            <w:r w:rsidRPr="00904F20">
              <w:rPr>
                <w:rFonts w:ascii="Arial" w:hAnsi="Arial" w:cs="Arial"/>
                <w:sz w:val="19"/>
                <w:szCs w:val="19"/>
              </w:rPr>
              <w:t xml:space="preserve"> 0 Houses</w:t>
            </w:r>
          </w:p>
        </w:tc>
      </w:tr>
      <w:tr w:rsidR="008F24AF" w:rsidRPr="00904F20" w14:paraId="0740EC59" w14:textId="77777777" w:rsidTr="00450E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dxa"/>
            <w:vMerge/>
          </w:tcPr>
          <w:p w14:paraId="1077510B" w14:textId="77777777" w:rsidR="008F24AF" w:rsidRPr="00904F20" w:rsidRDefault="008F24AF" w:rsidP="00450E77">
            <w:pPr>
              <w:rPr>
                <w:rFonts w:ascii="Arial" w:hAnsi="Arial" w:cs="Arial"/>
                <w:sz w:val="19"/>
                <w:szCs w:val="19"/>
              </w:rPr>
            </w:pPr>
          </w:p>
        </w:tc>
        <w:tc>
          <w:tcPr>
            <w:tcW w:w="1150" w:type="dxa"/>
          </w:tcPr>
          <w:p w14:paraId="4C6CBAC8"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sz w:val="19"/>
                <w:szCs w:val="19"/>
              </w:rPr>
              <w:t>Yemen</w:t>
            </w:r>
          </w:p>
        </w:tc>
        <w:tc>
          <w:tcPr>
            <w:tcW w:w="839" w:type="dxa"/>
          </w:tcPr>
          <w:p w14:paraId="024675CF"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sz w:val="19"/>
                <w:szCs w:val="19"/>
              </w:rPr>
              <w:t>1970 - 2013</w:t>
            </w:r>
          </w:p>
        </w:tc>
        <w:tc>
          <w:tcPr>
            <w:tcW w:w="2677" w:type="dxa"/>
          </w:tcPr>
          <w:p w14:paraId="64222FEF"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Tsunami:</w:t>
            </w:r>
            <w:r w:rsidRPr="00904F20">
              <w:rPr>
                <w:rFonts w:ascii="Arial" w:hAnsi="Arial" w:cs="Arial"/>
                <w:sz w:val="19"/>
                <w:szCs w:val="19"/>
              </w:rPr>
              <w:t xml:space="preserve"> 205474 Deaths</w:t>
            </w:r>
          </w:p>
          <w:p w14:paraId="0E95C456"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Earthquake:</w:t>
            </w:r>
            <w:r w:rsidRPr="00904F20">
              <w:rPr>
                <w:rFonts w:ascii="Arial" w:hAnsi="Arial" w:cs="Arial"/>
                <w:sz w:val="19"/>
                <w:szCs w:val="19"/>
              </w:rPr>
              <w:t xml:space="preserve"> 199729 Deaths</w:t>
            </w:r>
          </w:p>
          <w:p w14:paraId="2299DFED"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Flood:</w:t>
            </w:r>
            <w:r w:rsidRPr="00904F20">
              <w:rPr>
                <w:rFonts w:ascii="Arial" w:hAnsi="Arial" w:cs="Arial"/>
                <w:sz w:val="19"/>
                <w:szCs w:val="19"/>
              </w:rPr>
              <w:t xml:space="preserve"> 61571 Deaths</w:t>
            </w:r>
          </w:p>
        </w:tc>
        <w:tc>
          <w:tcPr>
            <w:tcW w:w="2733" w:type="dxa"/>
          </w:tcPr>
          <w:p w14:paraId="043041EC"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Flood:</w:t>
            </w:r>
            <w:r w:rsidRPr="00904F20">
              <w:rPr>
                <w:rFonts w:ascii="Arial" w:hAnsi="Arial" w:cs="Arial"/>
                <w:sz w:val="19"/>
                <w:szCs w:val="19"/>
              </w:rPr>
              <w:t xml:space="preserve"> 8939959 Houses</w:t>
            </w:r>
          </w:p>
          <w:p w14:paraId="4A5D9E66"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Earthquake:</w:t>
            </w:r>
            <w:r w:rsidRPr="00904F20">
              <w:rPr>
                <w:rFonts w:ascii="Arial" w:hAnsi="Arial" w:cs="Arial"/>
                <w:sz w:val="19"/>
                <w:szCs w:val="19"/>
              </w:rPr>
              <w:t xml:space="preserve"> 5592152 Houses</w:t>
            </w:r>
          </w:p>
          <w:p w14:paraId="04929A95" w14:textId="77777777" w:rsidR="008F24AF" w:rsidRPr="00904F20" w:rsidRDefault="008F24AF" w:rsidP="00450E77">
            <w:pPr>
              <w:cnfStyle w:val="000000100000" w:firstRow="0" w:lastRow="0" w:firstColumn="0" w:lastColumn="0" w:oddVBand="0" w:evenVBand="0" w:oddHBand="1"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Cyclone:</w:t>
            </w:r>
            <w:r w:rsidRPr="00904F20">
              <w:rPr>
                <w:rFonts w:ascii="Arial" w:hAnsi="Arial" w:cs="Arial"/>
                <w:sz w:val="19"/>
                <w:szCs w:val="19"/>
              </w:rPr>
              <w:t xml:space="preserve"> 4351434 Houses</w:t>
            </w:r>
          </w:p>
        </w:tc>
      </w:tr>
      <w:tr w:rsidR="008F24AF" w:rsidRPr="00904F20" w14:paraId="04C7C196" w14:textId="77777777" w:rsidTr="00450E77">
        <w:tc>
          <w:tcPr>
            <w:cnfStyle w:val="001000000000" w:firstRow="0" w:lastRow="0" w:firstColumn="1" w:lastColumn="0" w:oddVBand="0" w:evenVBand="0" w:oddHBand="0" w:evenHBand="0" w:firstRowFirstColumn="0" w:firstRowLastColumn="0" w:lastRowFirstColumn="0" w:lastRowLastColumn="0"/>
            <w:tcW w:w="1094" w:type="dxa"/>
            <w:vMerge/>
          </w:tcPr>
          <w:p w14:paraId="60B7B7DF" w14:textId="77777777" w:rsidR="008F24AF" w:rsidRPr="00904F20" w:rsidRDefault="008F24AF" w:rsidP="00450E77">
            <w:pPr>
              <w:rPr>
                <w:rFonts w:ascii="Arial" w:hAnsi="Arial" w:cs="Arial"/>
                <w:sz w:val="19"/>
                <w:szCs w:val="19"/>
              </w:rPr>
            </w:pPr>
          </w:p>
        </w:tc>
        <w:tc>
          <w:tcPr>
            <w:tcW w:w="1150" w:type="dxa"/>
          </w:tcPr>
          <w:p w14:paraId="0315BFEE"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sz w:val="19"/>
                <w:szCs w:val="19"/>
              </w:rPr>
              <w:t>Comoros</w:t>
            </w:r>
          </w:p>
        </w:tc>
        <w:tc>
          <w:tcPr>
            <w:tcW w:w="839" w:type="dxa"/>
          </w:tcPr>
          <w:p w14:paraId="7470BFBC"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sz w:val="19"/>
                <w:szCs w:val="19"/>
              </w:rPr>
              <w:t>1970 - 2013</w:t>
            </w:r>
          </w:p>
        </w:tc>
        <w:tc>
          <w:tcPr>
            <w:tcW w:w="2677" w:type="dxa"/>
          </w:tcPr>
          <w:p w14:paraId="24788AEF"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Tsunami:</w:t>
            </w:r>
            <w:r w:rsidRPr="00904F20">
              <w:rPr>
                <w:rFonts w:ascii="Arial" w:hAnsi="Arial" w:cs="Arial"/>
                <w:sz w:val="19"/>
                <w:szCs w:val="19"/>
              </w:rPr>
              <w:t xml:space="preserve"> 205474 Deaths</w:t>
            </w:r>
          </w:p>
          <w:p w14:paraId="3F76B224"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Earthquake:</w:t>
            </w:r>
            <w:r w:rsidRPr="00904F20">
              <w:rPr>
                <w:rFonts w:ascii="Arial" w:hAnsi="Arial" w:cs="Arial"/>
                <w:sz w:val="19"/>
                <w:szCs w:val="19"/>
              </w:rPr>
              <w:t xml:space="preserve"> 199729 Deaths</w:t>
            </w:r>
          </w:p>
          <w:p w14:paraId="479CD536"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Flood:</w:t>
            </w:r>
            <w:r w:rsidRPr="00904F20">
              <w:rPr>
                <w:rFonts w:ascii="Arial" w:hAnsi="Arial" w:cs="Arial"/>
                <w:sz w:val="19"/>
                <w:szCs w:val="19"/>
              </w:rPr>
              <w:t xml:space="preserve"> 61571 Deaths</w:t>
            </w:r>
          </w:p>
        </w:tc>
        <w:tc>
          <w:tcPr>
            <w:tcW w:w="2733" w:type="dxa"/>
          </w:tcPr>
          <w:p w14:paraId="66AC530E"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Flood:</w:t>
            </w:r>
            <w:r w:rsidRPr="00904F20">
              <w:rPr>
                <w:rFonts w:ascii="Arial" w:hAnsi="Arial" w:cs="Arial"/>
                <w:sz w:val="19"/>
                <w:szCs w:val="19"/>
              </w:rPr>
              <w:t xml:space="preserve"> 8939959 Houses</w:t>
            </w:r>
          </w:p>
          <w:p w14:paraId="7BFB2323"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Earthquake:</w:t>
            </w:r>
            <w:r w:rsidRPr="00904F20">
              <w:rPr>
                <w:rFonts w:ascii="Arial" w:hAnsi="Arial" w:cs="Arial"/>
                <w:sz w:val="19"/>
                <w:szCs w:val="19"/>
              </w:rPr>
              <w:t xml:space="preserve"> 5592152 Houses</w:t>
            </w:r>
          </w:p>
          <w:p w14:paraId="6C7FFADC" w14:textId="77777777" w:rsidR="008F24AF" w:rsidRPr="00904F20" w:rsidRDefault="008F24AF" w:rsidP="00450E77">
            <w:pPr>
              <w:cnfStyle w:val="000000000000" w:firstRow="0" w:lastRow="0" w:firstColumn="0" w:lastColumn="0" w:oddVBand="0" w:evenVBand="0" w:oddHBand="0" w:evenHBand="0" w:firstRowFirstColumn="0" w:firstRowLastColumn="0" w:lastRowFirstColumn="0" w:lastRowLastColumn="0"/>
              <w:rPr>
                <w:rFonts w:ascii="Arial" w:hAnsi="Arial" w:cs="Arial"/>
                <w:sz w:val="19"/>
                <w:szCs w:val="19"/>
              </w:rPr>
            </w:pPr>
            <w:r w:rsidRPr="00904F20">
              <w:rPr>
                <w:rFonts w:ascii="Arial" w:hAnsi="Arial" w:cs="Arial"/>
                <w:b/>
                <w:bCs/>
                <w:sz w:val="19"/>
                <w:szCs w:val="19"/>
              </w:rPr>
              <w:t>Cyclone:</w:t>
            </w:r>
            <w:r w:rsidRPr="00904F20">
              <w:rPr>
                <w:rFonts w:ascii="Arial" w:hAnsi="Arial" w:cs="Arial"/>
                <w:sz w:val="19"/>
                <w:szCs w:val="19"/>
              </w:rPr>
              <w:t xml:space="preserve"> 4351434 Houses</w:t>
            </w:r>
          </w:p>
        </w:tc>
      </w:tr>
    </w:tbl>
    <w:p w14:paraId="7E5A4E1D" w14:textId="77777777" w:rsidR="008F24AF" w:rsidRDefault="008F24AF" w:rsidP="008F24AF">
      <w:pPr>
        <w:spacing w:after="200" w:line="360" w:lineRule="auto"/>
        <w:contextualSpacing/>
        <w:rPr>
          <w:rFonts w:asciiTheme="minorBidi" w:hAnsiTheme="minorBidi"/>
          <w:lang w:val="en-US"/>
        </w:rPr>
      </w:pPr>
    </w:p>
    <w:p w14:paraId="6924539F" w14:textId="69660BC4" w:rsidR="00F34ECF" w:rsidRPr="00904F20" w:rsidRDefault="00F34ECF" w:rsidP="00F34ECF">
      <w:pPr>
        <w:spacing w:after="200" w:line="360" w:lineRule="auto"/>
        <w:contextualSpacing/>
        <w:rPr>
          <w:rFonts w:asciiTheme="minorBidi" w:hAnsiTheme="minorBidi"/>
          <w:lang w:val="en-US"/>
        </w:rPr>
      </w:pPr>
      <w:r w:rsidRPr="00904F20">
        <w:rPr>
          <w:rFonts w:asciiTheme="minorBidi" w:hAnsiTheme="minorBidi"/>
          <w:lang w:val="en-US"/>
        </w:rPr>
        <w:t>Nevertheless, the timeframe for reporting on the SFDRR indic</w:t>
      </w:r>
      <w:r w:rsidR="00502357">
        <w:rPr>
          <w:rFonts w:asciiTheme="minorBidi" w:hAnsiTheme="minorBidi"/>
          <w:lang w:val="en-US"/>
        </w:rPr>
        <w:t>a</w:t>
      </w:r>
      <w:r w:rsidRPr="00904F20">
        <w:rPr>
          <w:rFonts w:asciiTheme="minorBidi" w:hAnsiTheme="minorBidi"/>
          <w:lang w:val="en-US"/>
        </w:rPr>
        <w:t>tor</w:t>
      </w:r>
      <w:r w:rsidR="00502357">
        <w:rPr>
          <w:rFonts w:asciiTheme="minorBidi" w:hAnsiTheme="minorBidi"/>
          <w:lang w:val="en-US"/>
        </w:rPr>
        <w:t>s</w:t>
      </w:r>
      <w:r w:rsidRPr="00904F20">
        <w:rPr>
          <w:rFonts w:asciiTheme="minorBidi" w:hAnsiTheme="minorBidi"/>
          <w:lang w:val="en-US"/>
        </w:rPr>
        <w:t xml:space="preserve"> via the online system shall be considered as</w:t>
      </w:r>
      <w:r w:rsidR="00EF7FF2">
        <w:rPr>
          <w:rFonts w:asciiTheme="minorBidi" w:hAnsiTheme="minorBidi"/>
          <w:lang w:val="en-US"/>
        </w:rPr>
        <w:t xml:space="preserve"> an</w:t>
      </w:r>
      <w:r w:rsidRPr="00904F20">
        <w:rPr>
          <w:rFonts w:asciiTheme="minorBidi" w:hAnsiTheme="minorBidi"/>
          <w:lang w:val="en-US"/>
        </w:rPr>
        <w:t xml:space="preserve"> obstacle for member states to provide the </w:t>
      </w:r>
      <w:r w:rsidR="004E52BB" w:rsidRPr="00904F20">
        <w:rPr>
          <w:rFonts w:asciiTheme="minorBidi" w:hAnsiTheme="minorBidi"/>
          <w:lang w:val="en-US"/>
        </w:rPr>
        <w:t xml:space="preserve">data </w:t>
      </w:r>
      <w:r w:rsidR="004E52BB">
        <w:rPr>
          <w:rFonts w:asciiTheme="minorBidi" w:hAnsiTheme="minorBidi"/>
          <w:lang w:val="en-US"/>
        </w:rPr>
        <w:t>required</w:t>
      </w:r>
      <w:r w:rsidR="004B4A96">
        <w:rPr>
          <w:rFonts w:asciiTheme="minorBidi" w:hAnsiTheme="minorBidi"/>
          <w:lang w:val="en-US"/>
        </w:rPr>
        <w:t>,</w:t>
      </w:r>
      <w:r w:rsidR="004B4A96" w:rsidRPr="00904F20">
        <w:rPr>
          <w:rFonts w:asciiTheme="minorBidi" w:hAnsiTheme="minorBidi"/>
          <w:lang w:val="en-US"/>
        </w:rPr>
        <w:t xml:space="preserve"> following</w:t>
      </w:r>
      <w:r w:rsidRPr="00904F20">
        <w:rPr>
          <w:rFonts w:asciiTheme="minorBidi" w:hAnsiTheme="minorBidi"/>
          <w:lang w:val="en-US"/>
        </w:rPr>
        <w:t xml:space="preserve"> the regional and global platform reporting mechanisms, as noted by the </w:t>
      </w:r>
      <w:r w:rsidR="007769BE" w:rsidRPr="007769BE">
        <w:rPr>
          <w:rFonts w:asciiTheme="minorBidi" w:hAnsiTheme="minorBidi"/>
          <w:lang w:val="en-US"/>
        </w:rPr>
        <w:t>UNDRR</w:t>
      </w:r>
      <w:r w:rsidRPr="00904F20">
        <w:rPr>
          <w:rFonts w:asciiTheme="minorBidi" w:hAnsiTheme="minorBidi"/>
          <w:lang w:val="en-US"/>
        </w:rPr>
        <w:t xml:space="preserve"> regional office representative here:</w:t>
      </w:r>
    </w:p>
    <w:p w14:paraId="31A8F56C" w14:textId="1A285913" w:rsidR="00F34ECF" w:rsidRPr="00904F20" w:rsidRDefault="00F34ECF" w:rsidP="00F34ECF">
      <w:pPr>
        <w:spacing w:after="200" w:line="360" w:lineRule="auto"/>
        <w:ind w:left="720"/>
        <w:contextualSpacing/>
        <w:rPr>
          <w:rFonts w:asciiTheme="minorBidi" w:hAnsiTheme="minorBidi"/>
          <w:i/>
          <w:iCs/>
          <w:lang w:val="en-US"/>
        </w:rPr>
      </w:pPr>
      <w:r>
        <w:rPr>
          <w:rFonts w:asciiTheme="minorBidi" w:hAnsiTheme="minorBidi"/>
          <w:i/>
          <w:iCs/>
          <w:lang w:val="en-US"/>
        </w:rPr>
        <w:t>‘</w:t>
      </w:r>
      <w:r w:rsidRPr="00904F20">
        <w:rPr>
          <w:rFonts w:asciiTheme="minorBidi" w:hAnsiTheme="minorBidi"/>
          <w:i/>
          <w:iCs/>
          <w:lang w:val="en-US"/>
        </w:rPr>
        <w:t xml:space="preserve">The timeline that </w:t>
      </w:r>
      <w:r w:rsidR="00502357">
        <w:rPr>
          <w:rFonts w:asciiTheme="minorBidi" w:hAnsiTheme="minorBidi"/>
          <w:i/>
          <w:iCs/>
          <w:lang w:val="en-US"/>
        </w:rPr>
        <w:t>is</w:t>
      </w:r>
      <w:r w:rsidRPr="00904F20">
        <w:rPr>
          <w:rFonts w:asciiTheme="minorBidi" w:hAnsiTheme="minorBidi"/>
          <w:i/>
          <w:iCs/>
          <w:lang w:val="en-US"/>
        </w:rPr>
        <w:t xml:space="preserve"> given for these countries </w:t>
      </w:r>
      <w:r w:rsidR="00502357">
        <w:rPr>
          <w:rFonts w:asciiTheme="minorBidi" w:hAnsiTheme="minorBidi"/>
          <w:i/>
          <w:iCs/>
          <w:lang w:val="en-US"/>
        </w:rPr>
        <w:t>is</w:t>
      </w:r>
      <w:r w:rsidRPr="00904F20">
        <w:rPr>
          <w:rFonts w:asciiTheme="minorBidi" w:hAnsiTheme="minorBidi"/>
          <w:i/>
          <w:iCs/>
          <w:lang w:val="en-US"/>
        </w:rPr>
        <w:t xml:space="preserve"> very tight (totally illogical). Whatever milestone of key days we ask for reporting (we do not want to call them deadline), but let’s say they are deadlines for reporting in order to get a snapshot, and feeds into the discussions of the global assessment report and sustainable development</w:t>
      </w:r>
      <w:r>
        <w:rPr>
          <w:rFonts w:asciiTheme="minorBidi" w:hAnsiTheme="minorBidi"/>
          <w:i/>
          <w:iCs/>
          <w:lang w:val="en-US"/>
        </w:rPr>
        <w:t>’</w:t>
      </w:r>
      <w:r w:rsidRPr="00904F20">
        <w:rPr>
          <w:rFonts w:asciiTheme="minorBidi" w:hAnsiTheme="minorBidi"/>
          <w:i/>
          <w:iCs/>
          <w:lang w:val="en-US"/>
        </w:rPr>
        <w:t xml:space="preserve"> (R23-HUA-</w:t>
      </w:r>
      <w:r w:rsidR="007769BE" w:rsidRPr="007769BE">
        <w:t xml:space="preserve"> </w:t>
      </w:r>
      <w:r w:rsidR="007769BE" w:rsidRPr="007769BE">
        <w:rPr>
          <w:rFonts w:asciiTheme="minorBidi" w:hAnsiTheme="minorBidi"/>
          <w:i/>
          <w:iCs/>
          <w:lang w:val="en-US"/>
        </w:rPr>
        <w:t>UNDRR</w:t>
      </w:r>
      <w:r w:rsidRPr="00904F20">
        <w:rPr>
          <w:rFonts w:asciiTheme="minorBidi" w:hAnsiTheme="minorBidi"/>
          <w:i/>
          <w:iCs/>
          <w:lang w:val="en-US"/>
        </w:rPr>
        <w:t>).</w:t>
      </w:r>
    </w:p>
    <w:p w14:paraId="6E7015E7" w14:textId="495D7BE2" w:rsidR="00DB523B" w:rsidRPr="00DB523B" w:rsidRDefault="00DB523B" w:rsidP="00EF7FF2">
      <w:pPr>
        <w:spacing w:after="200" w:line="360" w:lineRule="auto"/>
        <w:contextualSpacing/>
        <w:rPr>
          <w:rFonts w:asciiTheme="minorBidi" w:hAnsiTheme="minorBidi"/>
          <w:lang w:val="en-US"/>
        </w:rPr>
      </w:pPr>
      <w:r w:rsidRPr="00CD23E4">
        <w:rPr>
          <w:rFonts w:asciiTheme="minorBidi" w:hAnsiTheme="minorBidi"/>
          <w:lang w:val="en-US"/>
        </w:rPr>
        <w:t>Within the</w:t>
      </w:r>
      <w:r>
        <w:rPr>
          <w:rFonts w:asciiTheme="minorBidi" w:hAnsiTheme="minorBidi"/>
          <w:lang w:val="en-US"/>
        </w:rPr>
        <w:t>se</w:t>
      </w:r>
      <w:r w:rsidRPr="00CD23E4">
        <w:rPr>
          <w:rFonts w:asciiTheme="minorBidi" w:hAnsiTheme="minorBidi"/>
          <w:lang w:val="en-US"/>
        </w:rPr>
        <w:t xml:space="preserve"> boundaries of disaster timeframe, the terminologies listed under (Direct), (Basic) and (Critical) for basic services and infrastructures </w:t>
      </w:r>
      <w:r w:rsidR="00EF7FF2">
        <w:rPr>
          <w:rFonts w:asciiTheme="minorBidi" w:hAnsiTheme="minorBidi"/>
          <w:lang w:val="en-US"/>
        </w:rPr>
        <w:t>previously outlined in Chapter 2 is no yet clarified,</w:t>
      </w:r>
      <w:r w:rsidRPr="00CD23E4">
        <w:rPr>
          <w:rFonts w:asciiTheme="minorBidi" w:hAnsiTheme="minorBidi"/>
          <w:lang w:val="en-US"/>
        </w:rPr>
        <w:t xml:space="preserve"> in the context of small scale and slow-onset disasters. These disaster-related data gaps overlook the underlying risks associated with socio-economic dimensions at the recovery and rehabilitation phase</w:t>
      </w:r>
      <w:r>
        <w:rPr>
          <w:rFonts w:asciiTheme="minorBidi" w:hAnsiTheme="minorBidi"/>
          <w:lang w:val="en-US"/>
        </w:rPr>
        <w:t>. The platform provides the user with a cross-regional analysis method</w:t>
      </w:r>
      <w:r w:rsidR="00EF7FF2">
        <w:rPr>
          <w:rFonts w:asciiTheme="minorBidi" w:hAnsiTheme="minorBidi"/>
          <w:lang w:val="en-US"/>
        </w:rPr>
        <w:t xml:space="preserve"> as witnessed</w:t>
      </w:r>
      <w:r w:rsidR="006D6344">
        <w:rPr>
          <w:rFonts w:asciiTheme="minorBidi" w:hAnsiTheme="minorBidi"/>
          <w:lang w:val="en-US"/>
        </w:rPr>
        <w:t xml:space="preserve"> in (Figure 8-8</w:t>
      </w:r>
      <w:r>
        <w:rPr>
          <w:rFonts w:asciiTheme="minorBidi" w:hAnsiTheme="minorBidi"/>
          <w:lang w:val="en-US"/>
        </w:rPr>
        <w:t>) across the Arab countries</w:t>
      </w:r>
      <w:r w:rsidR="00EF7FF2">
        <w:rPr>
          <w:rFonts w:asciiTheme="minorBidi" w:hAnsiTheme="minorBidi"/>
          <w:lang w:val="en-US"/>
        </w:rPr>
        <w:t>,</w:t>
      </w:r>
      <w:r>
        <w:rPr>
          <w:rFonts w:asciiTheme="minorBidi" w:hAnsiTheme="minorBidi"/>
          <w:lang w:val="en-US"/>
        </w:rPr>
        <w:t xml:space="preserve"> with data available and shared on desegregated data loss per geographical distribution (Lebanon, Jordan, Morocco, Tunis, Syria, Yemen, Djibouti, Comoros). </w:t>
      </w:r>
      <w:r w:rsidR="00EF7FF2">
        <w:rPr>
          <w:rFonts w:asciiTheme="minorBidi" w:hAnsiTheme="minorBidi"/>
          <w:lang w:val="en-US"/>
        </w:rPr>
        <w:t>Issues around data availability and disaggregation levels were further</w:t>
      </w:r>
      <w:r>
        <w:rPr>
          <w:rFonts w:asciiTheme="minorBidi" w:hAnsiTheme="minorBidi"/>
          <w:lang w:val="en-US"/>
        </w:rPr>
        <w:t xml:space="preserve"> clarified by the </w:t>
      </w:r>
      <w:r w:rsidR="007769BE" w:rsidRPr="007769BE">
        <w:rPr>
          <w:rFonts w:asciiTheme="minorBidi" w:hAnsiTheme="minorBidi"/>
          <w:lang w:val="en-US"/>
        </w:rPr>
        <w:t>UNDRR</w:t>
      </w:r>
      <w:r>
        <w:rPr>
          <w:rFonts w:asciiTheme="minorBidi" w:hAnsiTheme="minorBidi"/>
          <w:lang w:val="en-US"/>
        </w:rPr>
        <w:t xml:space="preserve"> Regional O</w:t>
      </w:r>
      <w:r w:rsidR="00EF7FF2">
        <w:rPr>
          <w:rFonts w:asciiTheme="minorBidi" w:hAnsiTheme="minorBidi"/>
          <w:lang w:val="en-US"/>
        </w:rPr>
        <w:t>ffice Representative:</w:t>
      </w:r>
    </w:p>
    <w:p w14:paraId="5D05421E" w14:textId="4D12C73C" w:rsidR="00DB523B" w:rsidRDefault="00DB523B" w:rsidP="00DB523B">
      <w:pPr>
        <w:spacing w:after="200" w:line="360" w:lineRule="auto"/>
        <w:ind w:left="720" w:right="584"/>
        <w:contextualSpacing/>
        <w:rPr>
          <w:rFonts w:asciiTheme="minorBidi" w:hAnsiTheme="minorBidi"/>
          <w:i/>
          <w:iCs/>
          <w:lang w:val="en-US"/>
        </w:rPr>
      </w:pPr>
      <w:r>
        <w:rPr>
          <w:rFonts w:asciiTheme="minorBidi" w:hAnsiTheme="minorBidi"/>
          <w:i/>
          <w:iCs/>
          <w:lang w:val="en-US"/>
        </w:rPr>
        <w:t>“</w:t>
      </w:r>
      <w:r w:rsidRPr="009C03D8">
        <w:rPr>
          <w:rFonts w:asciiTheme="minorBidi" w:hAnsiTheme="minorBidi"/>
          <w:i/>
          <w:iCs/>
          <w:lang w:val="en-US"/>
        </w:rPr>
        <w:t xml:space="preserve">The online tool is offered to member states, to report </w:t>
      </w:r>
      <w:r>
        <w:rPr>
          <w:rFonts w:asciiTheme="minorBidi" w:hAnsiTheme="minorBidi"/>
          <w:i/>
          <w:iCs/>
          <w:lang w:val="en-US"/>
        </w:rPr>
        <w:t xml:space="preserve">on </w:t>
      </w:r>
      <w:r w:rsidRPr="009C03D8">
        <w:rPr>
          <w:rFonts w:asciiTheme="minorBidi" w:hAnsiTheme="minorBidi"/>
          <w:i/>
          <w:iCs/>
          <w:lang w:val="en-US"/>
        </w:rPr>
        <w:t xml:space="preserve">their progress on each of the seven global targets (38 indicators). The tool is not complicated to </w:t>
      </w:r>
      <w:r w:rsidR="004B4A96" w:rsidRPr="009C03D8">
        <w:rPr>
          <w:rFonts w:asciiTheme="minorBidi" w:hAnsiTheme="minorBidi"/>
          <w:i/>
          <w:iCs/>
          <w:lang w:val="en-US"/>
        </w:rPr>
        <w:t>use,</w:t>
      </w:r>
      <w:r w:rsidRPr="009C03D8">
        <w:rPr>
          <w:rFonts w:asciiTheme="minorBidi" w:hAnsiTheme="minorBidi"/>
          <w:i/>
          <w:iCs/>
          <w:lang w:val="en-US"/>
        </w:rPr>
        <w:t xml:space="preserve"> and we just launched an e-learning course </w:t>
      </w:r>
      <w:r>
        <w:rPr>
          <w:rFonts w:asciiTheme="minorBidi" w:hAnsiTheme="minorBidi"/>
          <w:i/>
          <w:iCs/>
          <w:lang w:val="en-US"/>
        </w:rPr>
        <w:t>that</w:t>
      </w:r>
      <w:r w:rsidRPr="009C03D8">
        <w:rPr>
          <w:rFonts w:asciiTheme="minorBidi" w:hAnsiTheme="minorBidi"/>
          <w:i/>
          <w:iCs/>
          <w:lang w:val="en-US"/>
        </w:rPr>
        <w:t xml:space="preserve"> is free to access. For the data collection for the indictors there </w:t>
      </w:r>
      <w:r>
        <w:rPr>
          <w:rFonts w:asciiTheme="minorBidi" w:hAnsiTheme="minorBidi"/>
          <w:i/>
          <w:iCs/>
          <w:lang w:val="en-US"/>
        </w:rPr>
        <w:t>are</w:t>
      </w:r>
      <w:r w:rsidRPr="009C03D8">
        <w:rPr>
          <w:rFonts w:asciiTheme="minorBidi" w:hAnsiTheme="minorBidi"/>
          <w:i/>
          <w:iCs/>
          <w:lang w:val="en-US"/>
        </w:rPr>
        <w:t xml:space="preserve"> minimum requirements for the data and recommended data. Recommended data is the one disaggregated by hazard, location, gender, income, disability and so on, which is not easily or readily available with the governments</w:t>
      </w:r>
      <w:r>
        <w:rPr>
          <w:rFonts w:asciiTheme="minorBidi" w:hAnsiTheme="minorBidi"/>
          <w:i/>
          <w:iCs/>
          <w:lang w:val="en-US"/>
        </w:rPr>
        <w:t>. Up till now o</w:t>
      </w:r>
      <w:r w:rsidRPr="00A2796E">
        <w:rPr>
          <w:rFonts w:asciiTheme="minorBidi" w:hAnsiTheme="minorBidi"/>
          <w:i/>
          <w:iCs/>
          <w:lang w:val="en-US"/>
        </w:rPr>
        <w:t xml:space="preserve">nly 9 </w:t>
      </w:r>
      <w:r>
        <w:rPr>
          <w:rFonts w:asciiTheme="minorBidi" w:hAnsiTheme="minorBidi"/>
          <w:i/>
          <w:iCs/>
          <w:lang w:val="en-US"/>
        </w:rPr>
        <w:t xml:space="preserve">Arab </w:t>
      </w:r>
      <w:r w:rsidRPr="00A2796E">
        <w:rPr>
          <w:rFonts w:asciiTheme="minorBidi" w:hAnsiTheme="minorBidi"/>
          <w:i/>
          <w:iCs/>
          <w:lang w:val="en-US"/>
        </w:rPr>
        <w:t>countries entered data</w:t>
      </w:r>
      <w:r>
        <w:rPr>
          <w:rFonts w:asciiTheme="minorBidi" w:hAnsiTheme="minorBidi"/>
          <w:i/>
          <w:iCs/>
          <w:lang w:val="en-US"/>
        </w:rPr>
        <w:t xml:space="preserve"> to the Sendai Monitor</w:t>
      </w:r>
      <w:r w:rsidRPr="00A2796E">
        <w:rPr>
          <w:rFonts w:asciiTheme="minorBidi" w:hAnsiTheme="minorBidi"/>
          <w:i/>
          <w:iCs/>
          <w:lang w:val="en-US"/>
        </w:rPr>
        <w:t xml:space="preserve">, </w:t>
      </w:r>
      <w:r>
        <w:rPr>
          <w:rFonts w:asciiTheme="minorBidi" w:hAnsiTheme="minorBidi"/>
          <w:i/>
          <w:iCs/>
          <w:lang w:val="en-US"/>
        </w:rPr>
        <w:t xml:space="preserve">and </w:t>
      </w:r>
      <w:r w:rsidRPr="00A2796E">
        <w:rPr>
          <w:rFonts w:asciiTheme="minorBidi" w:hAnsiTheme="minorBidi"/>
          <w:i/>
          <w:iCs/>
          <w:lang w:val="en-US"/>
        </w:rPr>
        <w:t xml:space="preserve">only 3 countries of those entered data against the 7 targets </w:t>
      </w:r>
      <w:r>
        <w:rPr>
          <w:rFonts w:asciiTheme="minorBidi" w:hAnsiTheme="minorBidi"/>
          <w:i/>
          <w:iCs/>
          <w:lang w:val="en-US"/>
        </w:rPr>
        <w:t xml:space="preserve">have processed that </w:t>
      </w:r>
      <w:r w:rsidRPr="00A2796E">
        <w:rPr>
          <w:rFonts w:asciiTheme="minorBidi" w:hAnsiTheme="minorBidi"/>
          <w:i/>
          <w:iCs/>
          <w:lang w:val="en-US"/>
        </w:rPr>
        <w:t>for several years now, so they are a bit advanced. But still</w:t>
      </w:r>
      <w:r w:rsidR="004B4A96">
        <w:rPr>
          <w:rFonts w:asciiTheme="minorBidi" w:hAnsiTheme="minorBidi"/>
          <w:i/>
          <w:iCs/>
          <w:lang w:val="en-US"/>
        </w:rPr>
        <w:t>,</w:t>
      </w:r>
      <w:r w:rsidRPr="00A2796E">
        <w:rPr>
          <w:rFonts w:asciiTheme="minorBidi" w:hAnsiTheme="minorBidi"/>
          <w:i/>
          <w:iCs/>
          <w:lang w:val="en-US"/>
        </w:rPr>
        <w:t xml:space="preserve"> the level of disaggregation is not as desired. To be honest, globally what is required in the minimum data (the total of/not desegregated). If they have their own national methodologies to calculate these totals, they can easily put a figure there and proceed. Disaggregated level helps them to see where the issues are as countries, but they ar</w:t>
      </w:r>
      <w:r>
        <w:rPr>
          <w:rFonts w:asciiTheme="minorBidi" w:hAnsiTheme="minorBidi"/>
          <w:i/>
          <w:iCs/>
          <w:lang w:val="en-US"/>
        </w:rPr>
        <w:t>e not required for reporting”.</w:t>
      </w:r>
      <w:r w:rsidRPr="00A2796E">
        <w:rPr>
          <w:rFonts w:asciiTheme="minorBidi" w:hAnsiTheme="minorBidi"/>
          <w:i/>
          <w:iCs/>
          <w:lang w:val="en-US"/>
        </w:rPr>
        <w:t xml:space="preserve"> </w:t>
      </w:r>
      <w:r>
        <w:rPr>
          <w:rFonts w:asciiTheme="minorBidi" w:hAnsiTheme="minorBidi"/>
          <w:i/>
          <w:iCs/>
          <w:lang w:val="en-US"/>
        </w:rPr>
        <w:t>(</w:t>
      </w:r>
      <w:r w:rsidRPr="004A5413">
        <w:rPr>
          <w:rFonts w:asciiTheme="minorBidi" w:hAnsiTheme="minorBidi"/>
          <w:i/>
          <w:iCs/>
          <w:lang w:val="en-US"/>
        </w:rPr>
        <w:t>R23-HUA-</w:t>
      </w:r>
      <w:r w:rsidR="007769BE" w:rsidRPr="007769BE">
        <w:t xml:space="preserve"> </w:t>
      </w:r>
      <w:r w:rsidR="007769BE" w:rsidRPr="007769BE">
        <w:rPr>
          <w:rFonts w:asciiTheme="minorBidi" w:hAnsiTheme="minorBidi"/>
          <w:i/>
          <w:iCs/>
          <w:lang w:val="en-US"/>
        </w:rPr>
        <w:t>UNDRR</w:t>
      </w:r>
      <w:r>
        <w:rPr>
          <w:rFonts w:asciiTheme="minorBidi" w:hAnsiTheme="minorBidi"/>
          <w:i/>
          <w:iCs/>
          <w:lang w:val="en-US"/>
        </w:rPr>
        <w:t>)</w:t>
      </w:r>
      <w:r w:rsidRPr="00A2796E">
        <w:rPr>
          <w:rFonts w:asciiTheme="minorBidi" w:hAnsiTheme="minorBidi"/>
          <w:i/>
          <w:iCs/>
          <w:lang w:val="en-US"/>
        </w:rPr>
        <w:t>.</w:t>
      </w:r>
    </w:p>
    <w:p w14:paraId="12A7E101" w14:textId="09B4CAEC" w:rsidR="00DB523B" w:rsidRDefault="00DB523B" w:rsidP="00DB523B">
      <w:pPr>
        <w:spacing w:after="200" w:line="360" w:lineRule="auto"/>
        <w:contextualSpacing/>
        <w:rPr>
          <w:rFonts w:asciiTheme="minorBidi" w:hAnsiTheme="minorBidi"/>
          <w:lang w:val="en-US"/>
        </w:rPr>
        <w:sectPr w:rsidR="00DB523B" w:rsidSect="009C2DD2">
          <w:pgSz w:w="11906" w:h="16838" w:code="9"/>
          <w:pgMar w:top="1138" w:right="1138" w:bottom="1138" w:left="2275" w:header="706" w:footer="706" w:gutter="0"/>
          <w:cols w:space="708"/>
          <w:docGrid w:linePitch="360"/>
        </w:sectPr>
      </w:pPr>
    </w:p>
    <w:p w14:paraId="4D98A0AA" w14:textId="0AAB9C44" w:rsidR="008F24AF" w:rsidRPr="00DB523B" w:rsidRDefault="00F15C77" w:rsidP="00DB523B">
      <w:pPr>
        <w:spacing w:after="200" w:line="360" w:lineRule="auto"/>
        <w:contextualSpacing/>
        <w:rPr>
          <w:rFonts w:asciiTheme="minorBidi" w:hAnsiTheme="minorBidi"/>
          <w:lang w:val="en-US"/>
        </w:rPr>
        <w:sectPr w:rsidR="008F24AF" w:rsidRPr="00DB523B" w:rsidSect="009C2DD2">
          <w:pgSz w:w="16838" w:h="11906" w:orient="landscape" w:code="9"/>
          <w:pgMar w:top="2275" w:right="1138" w:bottom="1138" w:left="1138" w:header="706" w:footer="706" w:gutter="0"/>
          <w:cols w:space="708"/>
          <w:docGrid w:linePitch="360"/>
        </w:sectPr>
      </w:pPr>
      <w:r>
        <w:rPr>
          <w:rFonts w:asciiTheme="minorBidi" w:hAnsiTheme="minorBidi"/>
          <w:noProof/>
          <w:lang w:val="en-US"/>
        </w:rPr>
        <w:lastRenderedPageBreak/>
        <mc:AlternateContent>
          <mc:Choice Requires="wpg">
            <w:drawing>
              <wp:anchor distT="0" distB="0" distL="114300" distR="114300" simplePos="0" relativeHeight="252435456" behindDoc="0" locked="0" layoutInCell="1" allowOverlap="1" wp14:anchorId="20B7B4AE" wp14:editId="4A1AB6EB">
                <wp:simplePos x="0" y="0"/>
                <wp:positionH relativeFrom="margin">
                  <wp:posOffset>1861185</wp:posOffset>
                </wp:positionH>
                <wp:positionV relativeFrom="page">
                  <wp:posOffset>-513080</wp:posOffset>
                </wp:positionV>
                <wp:extent cx="5495290" cy="8391525"/>
                <wp:effectExtent l="0" t="318" r="0" b="0"/>
                <wp:wrapSquare wrapText="bothSides"/>
                <wp:docPr id="7766" name="Group 7766"/>
                <wp:cNvGraphicFramePr/>
                <a:graphic xmlns:a="http://schemas.openxmlformats.org/drawingml/2006/main">
                  <a:graphicData uri="http://schemas.microsoft.com/office/word/2010/wordprocessingGroup">
                    <wpg:wgp>
                      <wpg:cNvGrpSpPr/>
                      <wpg:grpSpPr>
                        <a:xfrm rot="5400000">
                          <a:off x="0" y="0"/>
                          <a:ext cx="5495290" cy="8391525"/>
                          <a:chOff x="1" y="-1"/>
                          <a:chExt cx="6055608" cy="8906624"/>
                        </a:xfrm>
                      </wpg:grpSpPr>
                      <pic:pic xmlns:pic="http://schemas.openxmlformats.org/drawingml/2006/picture">
                        <pic:nvPicPr>
                          <pic:cNvPr id="7756" name="Picture 7756"/>
                          <pic:cNvPicPr>
                            <a:picLocks noChangeAspect="1"/>
                          </pic:cNvPicPr>
                        </pic:nvPicPr>
                        <pic:blipFill>
                          <a:blip r:embed="rId300" cstate="print">
                            <a:extLst>
                              <a:ext uri="{28A0092B-C50C-407E-A947-70E740481C1C}">
                                <a14:useLocalDpi xmlns:a14="http://schemas.microsoft.com/office/drawing/2010/main" val="0"/>
                              </a:ext>
                            </a:extLst>
                          </a:blip>
                          <a:stretch>
                            <a:fillRect/>
                          </a:stretch>
                        </pic:blipFill>
                        <pic:spPr>
                          <a:xfrm rot="16200000">
                            <a:off x="143516" y="108901"/>
                            <a:ext cx="2176780" cy="1958975"/>
                          </a:xfrm>
                          <a:prstGeom prst="rect">
                            <a:avLst/>
                          </a:prstGeom>
                        </pic:spPr>
                      </pic:pic>
                      <pic:pic xmlns:pic="http://schemas.openxmlformats.org/drawingml/2006/picture">
                        <pic:nvPicPr>
                          <pic:cNvPr id="7757" name="Picture 7757"/>
                          <pic:cNvPicPr>
                            <a:picLocks noChangeAspect="1"/>
                          </pic:cNvPicPr>
                        </pic:nvPicPr>
                        <pic:blipFill>
                          <a:blip r:embed="rId301">
                            <a:extLst>
                              <a:ext uri="{28A0092B-C50C-407E-A947-70E740481C1C}">
                                <a14:useLocalDpi xmlns:a14="http://schemas.microsoft.com/office/drawing/2010/main" val="0"/>
                              </a:ext>
                            </a:extLst>
                          </a:blip>
                          <a:stretch>
                            <a:fillRect/>
                          </a:stretch>
                        </pic:blipFill>
                        <pic:spPr>
                          <a:xfrm rot="16200000">
                            <a:off x="84138" y="2329598"/>
                            <a:ext cx="2160905" cy="2329180"/>
                          </a:xfrm>
                          <a:prstGeom prst="rect">
                            <a:avLst/>
                          </a:prstGeom>
                        </pic:spPr>
                      </pic:pic>
                      <pic:pic xmlns:pic="http://schemas.openxmlformats.org/drawingml/2006/picture">
                        <pic:nvPicPr>
                          <pic:cNvPr id="7758" name="Picture 7758"/>
                          <pic:cNvPicPr>
                            <a:picLocks noChangeAspect="1"/>
                          </pic:cNvPicPr>
                        </pic:nvPicPr>
                        <pic:blipFill>
                          <a:blip r:embed="rId302">
                            <a:extLst>
                              <a:ext uri="{28A0092B-C50C-407E-A947-70E740481C1C}">
                                <a14:useLocalDpi xmlns:a14="http://schemas.microsoft.com/office/drawing/2010/main" val="0"/>
                              </a:ext>
                            </a:extLst>
                          </a:blip>
                          <a:stretch>
                            <a:fillRect/>
                          </a:stretch>
                        </pic:blipFill>
                        <pic:spPr>
                          <a:xfrm rot="16200000">
                            <a:off x="-725221" y="5889402"/>
                            <a:ext cx="4261113" cy="1559332"/>
                          </a:xfrm>
                          <a:prstGeom prst="rect">
                            <a:avLst/>
                          </a:prstGeom>
                        </pic:spPr>
                      </pic:pic>
                      <pic:pic xmlns:pic="http://schemas.openxmlformats.org/drawingml/2006/picture">
                        <pic:nvPicPr>
                          <pic:cNvPr id="7759" name="Picture 7759"/>
                          <pic:cNvPicPr>
                            <a:picLocks noChangeAspect="1"/>
                          </pic:cNvPicPr>
                        </pic:nvPicPr>
                        <pic:blipFill>
                          <a:blip r:embed="rId303">
                            <a:extLst>
                              <a:ext uri="{28A0092B-C50C-407E-A947-70E740481C1C}">
                                <a14:useLocalDpi xmlns:a14="http://schemas.microsoft.com/office/drawing/2010/main" val="0"/>
                              </a:ext>
                            </a:extLst>
                          </a:blip>
                          <a:stretch>
                            <a:fillRect/>
                          </a:stretch>
                        </pic:blipFill>
                        <pic:spPr>
                          <a:xfrm rot="16200000">
                            <a:off x="916801" y="5929064"/>
                            <a:ext cx="4331249" cy="1545876"/>
                          </a:xfrm>
                          <a:prstGeom prst="rect">
                            <a:avLst/>
                          </a:prstGeom>
                        </pic:spPr>
                      </pic:pic>
                      <pic:pic xmlns:pic="http://schemas.openxmlformats.org/drawingml/2006/picture">
                        <pic:nvPicPr>
                          <pic:cNvPr id="7761" name="Picture 7761"/>
                          <pic:cNvPicPr>
                            <a:picLocks noChangeAspect="1"/>
                          </pic:cNvPicPr>
                        </pic:nvPicPr>
                        <pic:blipFill>
                          <a:blip r:embed="rId304">
                            <a:extLst>
                              <a:ext uri="{28A0092B-C50C-407E-A947-70E740481C1C}">
                                <a14:useLocalDpi xmlns:a14="http://schemas.microsoft.com/office/drawing/2010/main" val="0"/>
                              </a:ext>
                            </a:extLst>
                          </a:blip>
                          <a:stretch>
                            <a:fillRect/>
                          </a:stretch>
                        </pic:blipFill>
                        <pic:spPr>
                          <a:xfrm rot="16200000">
                            <a:off x="1923986" y="2282831"/>
                            <a:ext cx="2205932" cy="2377449"/>
                          </a:xfrm>
                          <a:prstGeom prst="rect">
                            <a:avLst/>
                          </a:prstGeom>
                        </pic:spPr>
                      </pic:pic>
                      <pic:pic xmlns:pic="http://schemas.openxmlformats.org/drawingml/2006/picture">
                        <pic:nvPicPr>
                          <pic:cNvPr id="7762" name="Picture 7762"/>
                          <pic:cNvPicPr>
                            <a:picLocks noChangeAspect="1"/>
                          </pic:cNvPicPr>
                        </pic:nvPicPr>
                        <pic:blipFill>
                          <a:blip r:embed="rId305" cstate="print">
                            <a:extLst>
                              <a:ext uri="{28A0092B-C50C-407E-A947-70E740481C1C}">
                                <a14:useLocalDpi xmlns:a14="http://schemas.microsoft.com/office/drawing/2010/main" val="0"/>
                              </a:ext>
                            </a:extLst>
                          </a:blip>
                          <a:stretch>
                            <a:fillRect/>
                          </a:stretch>
                        </pic:blipFill>
                        <pic:spPr>
                          <a:xfrm rot="16200000">
                            <a:off x="3955493" y="97028"/>
                            <a:ext cx="2157730" cy="1977390"/>
                          </a:xfrm>
                          <a:prstGeom prst="rect">
                            <a:avLst/>
                          </a:prstGeom>
                        </pic:spPr>
                      </pic:pic>
                      <pic:pic xmlns:pic="http://schemas.openxmlformats.org/drawingml/2006/picture">
                        <pic:nvPicPr>
                          <pic:cNvPr id="7763" name="Picture 7763"/>
                          <pic:cNvPicPr>
                            <a:picLocks noChangeAspect="1"/>
                          </pic:cNvPicPr>
                        </pic:nvPicPr>
                        <pic:blipFill>
                          <a:blip r:embed="rId306">
                            <a:extLst>
                              <a:ext uri="{28A0092B-C50C-407E-A947-70E740481C1C}">
                                <a14:useLocalDpi xmlns:a14="http://schemas.microsoft.com/office/drawing/2010/main" val="0"/>
                              </a:ext>
                            </a:extLst>
                          </a:blip>
                          <a:stretch>
                            <a:fillRect/>
                          </a:stretch>
                        </pic:blipFill>
                        <pic:spPr>
                          <a:xfrm rot="16200000">
                            <a:off x="3740528" y="2259442"/>
                            <a:ext cx="2228412" cy="2401751"/>
                          </a:xfrm>
                          <a:prstGeom prst="rect">
                            <a:avLst/>
                          </a:prstGeom>
                        </pic:spPr>
                      </pic:pic>
                      <pic:pic xmlns:pic="http://schemas.openxmlformats.org/drawingml/2006/picture">
                        <pic:nvPicPr>
                          <pic:cNvPr id="7764" name="Picture 7764"/>
                          <pic:cNvPicPr>
                            <a:picLocks noChangeAspect="1"/>
                          </pic:cNvPicPr>
                        </pic:nvPicPr>
                        <pic:blipFill>
                          <a:blip r:embed="rId307">
                            <a:extLst>
                              <a:ext uri="{28A0092B-C50C-407E-A947-70E740481C1C}">
                                <a14:useLocalDpi xmlns:a14="http://schemas.microsoft.com/office/drawing/2010/main" val="0"/>
                              </a:ext>
                            </a:extLst>
                          </a:blip>
                          <a:stretch>
                            <a:fillRect/>
                          </a:stretch>
                        </pic:blipFill>
                        <pic:spPr>
                          <a:xfrm rot="16200000">
                            <a:off x="2645801" y="5947787"/>
                            <a:ext cx="4358322" cy="1559350"/>
                          </a:xfrm>
                          <a:prstGeom prst="rect">
                            <a:avLst/>
                          </a:prstGeom>
                        </pic:spPr>
                      </pic:pic>
                      <pic:pic xmlns:pic="http://schemas.openxmlformats.org/drawingml/2006/picture">
                        <pic:nvPicPr>
                          <pic:cNvPr id="7760" name="Picture 7760"/>
                          <pic:cNvPicPr>
                            <a:picLocks noChangeAspect="1"/>
                          </pic:cNvPicPr>
                        </pic:nvPicPr>
                        <pic:blipFill rotWithShape="1">
                          <a:blip r:embed="rId308" cstate="print">
                            <a:extLst>
                              <a:ext uri="{28A0092B-C50C-407E-A947-70E740481C1C}">
                                <a14:useLocalDpi xmlns:a14="http://schemas.microsoft.com/office/drawing/2010/main" val="0"/>
                              </a:ext>
                            </a:extLst>
                          </a:blip>
                          <a:srcRect t="5502"/>
                          <a:stretch/>
                        </pic:blipFill>
                        <pic:spPr bwMode="auto">
                          <a:xfrm rot="16200000">
                            <a:off x="2097005" y="174217"/>
                            <a:ext cx="2149475" cy="182816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13F4F41" id="Group 7766" o:spid="_x0000_s1026" style="position:absolute;margin-left:146.55pt;margin-top:-40.4pt;width:432.7pt;height:660.75pt;rotation:90;z-index:252435456;mso-position-horizontal-relative:margin;mso-position-vertical-relative:page;mso-width-relative:margin;mso-height-relative:margin" coordorigin="" coordsize="60556,890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">
                <v:shape id="Picture 7756" o:spid="_x0000_s1027" type="#_x0000_t75" style="position:absolute;left:1435;top:1089;width:21767;height:1958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">
                  <v:imagedata r:id="rId310" o:title=""/>
                  <v:path arrowok="t"/>
                </v:shape>
                <v:shape id="Picture 7757" o:spid="_x0000_s1028" type="#_x0000_t75" style="position:absolute;left:841;top:23296;width:21609;height:2329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">
                  <v:imagedata r:id="rId311" o:title=""/>
                  <v:path arrowok="t"/>
                </v:shape>
                <v:shape id="Picture 7758" o:spid="_x0000_s1029" type="#_x0000_t75" style="position:absolute;left:-7253;top:58894;width:42611;height:155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">
                  <v:imagedata r:id="rId312" o:title=""/>
                  <v:path arrowok="t"/>
                </v:shape>
                <v:shape id="Picture 7759" o:spid="_x0000_s1030" type="#_x0000_t75" style="position:absolute;left:9167;top:59290;width:43313;height:1545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">
                  <v:imagedata r:id="rId313" o:title=""/>
                  <v:path arrowok="t"/>
                </v:shape>
                <v:shape id="Picture 7761" o:spid="_x0000_s1031" type="#_x0000_t75" style="position:absolute;left:19239;top:22828;width:22060;height:2377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">
                  <v:imagedata r:id="rId314" o:title=""/>
                  <v:path arrowok="t"/>
                </v:shape>
                <v:shape id="Picture 7762" o:spid="_x0000_s1032" type="#_x0000_t75" style="position:absolute;left:39554;top:970;width:21577;height:1977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">
                  <v:imagedata r:id="rId315" o:title=""/>
                  <v:path arrowok="t"/>
                </v:shape>
                <v:shape id="Picture 7763" o:spid="_x0000_s1033" type="#_x0000_t75" style="position:absolute;left:37405;top:22594;width:22284;height:2401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">
                  <v:imagedata r:id="rId316" o:title=""/>
                  <v:path arrowok="t"/>
                </v:shape>
                <v:shape id="Picture 7764" o:spid="_x0000_s1034" type="#_x0000_t75" style="position:absolute;left:26457;top:59478;width:43583;height:1559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">
                  <v:imagedata r:id="rId317" o:title=""/>
                  <v:path arrowok="t"/>
                </v:shape>
                <v:shape id="Picture 7760" o:spid="_x0000_s1035" type="#_x0000_t75" style="position:absolute;left:20969;top:1742;width:21495;height:1828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">
                  <v:imagedata r:id="rId318" o:title="" croptop="3606f"/>
                  <v:path arrowok="t"/>
                </v:shape>
                <w10:wrap type="square" anchorx="margin" anchory="page"/>
              </v:group>
            </w:pict>
          </mc:Fallback>
        </mc:AlternateContent>
      </w:r>
      <w:r w:rsidRPr="00733343">
        <w:rPr>
          <w:noProof/>
          <w:lang w:val="en-US"/>
        </w:rPr>
        <mc:AlternateContent>
          <mc:Choice Requires="wps">
            <w:drawing>
              <wp:anchor distT="0" distB="0" distL="114300" distR="114300" simplePos="0" relativeHeight="252436480" behindDoc="0" locked="0" layoutInCell="1" allowOverlap="1" wp14:anchorId="3D05439C" wp14:editId="7DE827B7">
                <wp:simplePos x="0" y="0"/>
                <wp:positionH relativeFrom="margin">
                  <wp:posOffset>536888</wp:posOffset>
                </wp:positionH>
                <wp:positionV relativeFrom="paragraph">
                  <wp:posOffset>-280585</wp:posOffset>
                </wp:positionV>
                <wp:extent cx="4648200" cy="339494"/>
                <wp:effectExtent l="0" t="0" r="0" b="3810"/>
                <wp:wrapNone/>
                <wp:docPr id="7767" name="Text Box 7767"/>
                <wp:cNvGraphicFramePr/>
                <a:graphic xmlns:a="http://schemas.openxmlformats.org/drawingml/2006/main">
                  <a:graphicData uri="http://schemas.microsoft.com/office/word/2010/wordprocessingShape">
                    <wps:wsp>
                      <wps:cNvSpPr txBox="1"/>
                      <wps:spPr>
                        <a:xfrm>
                          <a:off x="0" y="0"/>
                          <a:ext cx="4648200" cy="339494"/>
                        </a:xfrm>
                        <a:prstGeom prst="rect">
                          <a:avLst/>
                        </a:prstGeom>
                        <a:solidFill>
                          <a:prstClr val="white"/>
                        </a:solidFill>
                        <a:ln>
                          <a:noFill/>
                        </a:ln>
                      </wps:spPr>
                      <wps:txbx>
                        <w:txbxContent>
                          <w:p w14:paraId="6BA469E5" w14:textId="2B1B5958" w:rsidR="00D87BB9" w:rsidRPr="00733343" w:rsidRDefault="00D87BB9" w:rsidP="008F24AF">
                            <w:pPr>
                              <w:pStyle w:val="Caption"/>
                            </w:pPr>
                            <w:bookmarkStart w:id="1079" w:name="_Toc20738207"/>
                            <w:r>
                              <w:t xml:space="preserve">Figure 8-7: </w:t>
                            </w:r>
                            <w:r w:rsidRPr="00733343">
                              <w:t>Lebanon Country Profile</w:t>
                            </w:r>
                            <w:r>
                              <w:t xml:space="preserve"> – Preliminary Analysis. Source:</w:t>
                            </w:r>
                            <w:r w:rsidRPr="00733343">
                              <w:t xml:space="preserve"> DesInventar Sendai</w:t>
                            </w:r>
                            <w:r>
                              <w:t>. UNDRR (2019)</w:t>
                            </w:r>
                          </w:p>
                          <w:p w14:paraId="1D7F738D" w14:textId="77777777" w:rsidR="00D87BB9" w:rsidRDefault="00D87BB9"/>
                          <w:p w14:paraId="3D80975A"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93B3B34" w14:textId="77777777" w:rsidR="00D87BB9" w:rsidRDefault="00D87BB9"/>
                          <w:p w14:paraId="405AF5C2"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C92F255" w14:textId="77777777" w:rsidR="00D87BB9" w:rsidRDefault="00D87BB9"/>
                          <w:p w14:paraId="2C67A56F"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1F426539" w14:textId="77777777" w:rsidR="00D87BB9" w:rsidRDefault="00D87BB9"/>
                          <w:p w14:paraId="513203A3"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6C26C72" w14:textId="77777777" w:rsidR="00D87BB9" w:rsidRDefault="00D87BB9"/>
                          <w:p w14:paraId="6BC6F7E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B2226DF" w14:textId="77777777" w:rsidR="00D87BB9" w:rsidRDefault="00D87BB9"/>
                          <w:p w14:paraId="783A28E0"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A3F20D8" w14:textId="77777777" w:rsidR="00D87BB9" w:rsidRDefault="00D87BB9"/>
                          <w:p w14:paraId="12DBE7E5"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95C0579" w14:textId="77777777" w:rsidR="00D87BB9" w:rsidRDefault="00D87BB9"/>
                          <w:p w14:paraId="7A4ABF28"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0945752" w14:textId="77777777" w:rsidR="00D87BB9" w:rsidRDefault="00D87BB9"/>
                          <w:p w14:paraId="75E6ACF1"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D8596AF" w14:textId="77777777" w:rsidR="00D87BB9" w:rsidRDefault="00D87BB9"/>
                          <w:p w14:paraId="78F2783C"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08FB8CA3" w14:textId="77777777" w:rsidR="00D87BB9" w:rsidRDefault="00D87BB9"/>
                          <w:p w14:paraId="354EFFF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32BF5E49" w14:textId="77777777" w:rsidR="00D87BB9" w:rsidRDefault="00D87BB9"/>
                          <w:p w14:paraId="7290D408"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39233BFB" w14:textId="77777777" w:rsidR="00D87BB9" w:rsidRDefault="00D87BB9"/>
                          <w:p w14:paraId="17C0D671"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5BEF60C0" w14:textId="77777777" w:rsidR="00D87BB9" w:rsidRDefault="00D87BB9"/>
                          <w:p w14:paraId="095F8C55"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1973F8B" w14:textId="77777777" w:rsidR="00D87BB9" w:rsidRDefault="00D87BB9"/>
                          <w:p w14:paraId="126D86D9"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0EDAF406" w14:textId="77777777" w:rsidR="00D87BB9" w:rsidRDefault="00D87BB9"/>
                          <w:p w14:paraId="00D03EB5"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500265E4" w14:textId="77777777" w:rsidR="00D87BB9" w:rsidRDefault="00D87BB9"/>
                          <w:p w14:paraId="070BC841"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A0E1E2F" w14:textId="77777777" w:rsidR="00D87BB9" w:rsidRDefault="00D87BB9"/>
                          <w:p w14:paraId="3AA8D03C"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9495B7F" w14:textId="77777777" w:rsidR="00D87BB9" w:rsidRDefault="00D87BB9"/>
                          <w:p w14:paraId="0E47FED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B084090" w14:textId="77777777" w:rsidR="00D87BB9" w:rsidRDefault="00D87BB9"/>
                          <w:p w14:paraId="06A1D8F0"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A0C3626" w14:textId="77777777" w:rsidR="00D87BB9" w:rsidRDefault="00D87BB9"/>
                          <w:p w14:paraId="118603CF"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D4CD1EC" w14:textId="77777777" w:rsidR="00D87BB9" w:rsidRDefault="00D87BB9"/>
                          <w:p w14:paraId="671E2DA3"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0BC9BD6E" w14:textId="77777777" w:rsidR="00D87BB9" w:rsidRDefault="00D87BB9"/>
                          <w:p w14:paraId="5574D810"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E91B301" w14:textId="77777777" w:rsidR="00D87BB9" w:rsidRDefault="00D87BB9"/>
                          <w:p w14:paraId="368D1B5C"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E5F64C6" w14:textId="77777777" w:rsidR="00D87BB9" w:rsidRDefault="00D87BB9"/>
                          <w:p w14:paraId="0CA9DD4B"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B9B4628" w14:textId="77777777" w:rsidR="00D87BB9" w:rsidRDefault="00D87BB9"/>
                          <w:p w14:paraId="3EDF6A69"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C021DFB" w14:textId="77777777" w:rsidR="00D87BB9" w:rsidRDefault="00D87BB9"/>
                          <w:p w14:paraId="1844E5E0"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263384FD" w14:textId="77777777" w:rsidR="00D87BB9" w:rsidRDefault="00D87BB9"/>
                          <w:p w14:paraId="2181A3BF"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57394F5" w14:textId="77777777" w:rsidR="00D87BB9" w:rsidRDefault="00D87BB9"/>
                          <w:p w14:paraId="3E2621D1"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7EC2C36" w14:textId="77777777" w:rsidR="00D87BB9" w:rsidRDefault="00D87BB9"/>
                          <w:p w14:paraId="1A68F2EE"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73C49BC" w14:textId="77777777" w:rsidR="00D87BB9" w:rsidRDefault="00D87BB9"/>
                          <w:p w14:paraId="6EE590C1"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7EF25AF" w14:textId="77777777" w:rsidR="00D87BB9" w:rsidRDefault="00D87BB9"/>
                          <w:p w14:paraId="2C85A83B"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1E93AA70" w14:textId="77777777" w:rsidR="00D87BB9" w:rsidRDefault="00D87BB9"/>
                          <w:p w14:paraId="21FE5DB6"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65DCC7C" w14:textId="77777777" w:rsidR="00D87BB9" w:rsidRDefault="00D87BB9"/>
                          <w:p w14:paraId="477A81D2"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1D327C9" w14:textId="77777777" w:rsidR="00D87BB9" w:rsidRDefault="00D87BB9"/>
                          <w:p w14:paraId="5CAA2355"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061A6181" w14:textId="77777777" w:rsidR="00D87BB9" w:rsidRDefault="00D87BB9"/>
                          <w:p w14:paraId="3D1B3B60"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58C19D7A" w14:textId="77777777" w:rsidR="00D87BB9" w:rsidRDefault="00D87BB9"/>
                          <w:p w14:paraId="16C335BA"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59F0E355" w14:textId="77777777" w:rsidR="00D87BB9" w:rsidRDefault="00D87BB9"/>
                          <w:p w14:paraId="094E07A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18847FF" w14:textId="77777777" w:rsidR="00D87BB9" w:rsidRDefault="00D87BB9"/>
                          <w:p w14:paraId="343EA933"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2EDDFC5" w14:textId="77777777" w:rsidR="00D87BB9" w:rsidRDefault="00D87BB9"/>
                          <w:p w14:paraId="5AAE650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F669CED" w14:textId="77777777" w:rsidR="00D87BB9" w:rsidRDefault="00D87BB9"/>
                          <w:p w14:paraId="4E9F12B4"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79D5EBA" w14:textId="77777777" w:rsidR="00D87BB9" w:rsidRDefault="00D87BB9"/>
                          <w:p w14:paraId="7B47EF84"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1BC9504" w14:textId="77777777" w:rsidR="00D87BB9" w:rsidRDefault="00D87BB9"/>
                          <w:p w14:paraId="0AAD69E3"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9C3DC1E" w14:textId="77777777" w:rsidR="00D87BB9" w:rsidRDefault="00D87BB9"/>
                          <w:p w14:paraId="29E03CA6"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A83664D" w14:textId="77777777" w:rsidR="00D87BB9" w:rsidRDefault="00D87BB9"/>
                          <w:p w14:paraId="3DF86214"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CD76564" w14:textId="77777777" w:rsidR="00D87BB9" w:rsidRDefault="00D87BB9"/>
                          <w:p w14:paraId="6E599C25"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EC82A27" w14:textId="77777777" w:rsidR="00D87BB9" w:rsidRDefault="00D87BB9"/>
                          <w:p w14:paraId="60061DF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5B87A0D" w14:textId="77777777" w:rsidR="00D87BB9" w:rsidRDefault="00D87BB9"/>
                          <w:p w14:paraId="517FD45B"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30028C37" w14:textId="77777777" w:rsidR="00D87BB9" w:rsidRDefault="00D87BB9"/>
                          <w:p w14:paraId="6CC9D5B2"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161804F4" w14:textId="77777777" w:rsidR="00D87BB9" w:rsidRDefault="00D87BB9"/>
                          <w:p w14:paraId="3282BEB6"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5CDB1D30" w14:textId="77777777" w:rsidR="00D87BB9" w:rsidRDefault="00D87BB9"/>
                          <w:p w14:paraId="5CFBA8CE"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3D87D608" w14:textId="77777777" w:rsidR="00D87BB9" w:rsidRDefault="00D87BB9"/>
                          <w:p w14:paraId="1F2AB9AA"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4521708B" w14:textId="77777777" w:rsidR="00D87BB9" w:rsidRDefault="00D87BB9"/>
                          <w:p w14:paraId="2EE770C5"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FDDFB19" w14:textId="77777777" w:rsidR="00D87BB9" w:rsidRDefault="00D87BB9"/>
                          <w:p w14:paraId="01F6DD81"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69C553B" w14:textId="77777777" w:rsidR="00D87BB9" w:rsidRDefault="00D87BB9"/>
                          <w:p w14:paraId="667EC18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27D43E94" w14:textId="77777777" w:rsidR="00D87BB9" w:rsidRDefault="00D87BB9"/>
                          <w:p w14:paraId="14716D04"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E6FDD3C" w14:textId="77777777" w:rsidR="00D87BB9" w:rsidRDefault="00D87BB9"/>
                          <w:p w14:paraId="04873C23"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31ACF6C" w14:textId="77777777" w:rsidR="00D87BB9" w:rsidRDefault="00D87BB9"/>
                          <w:p w14:paraId="469451BA"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3103133" w14:textId="77777777" w:rsidR="00D87BB9" w:rsidRDefault="00D87BB9"/>
                          <w:p w14:paraId="5F3C4931"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6D0CA93" w14:textId="77777777" w:rsidR="00D87BB9" w:rsidRDefault="00D87BB9"/>
                          <w:p w14:paraId="32F820DA"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4110E8E" w14:textId="77777777" w:rsidR="00D87BB9" w:rsidRDefault="00D87BB9"/>
                          <w:p w14:paraId="4D6842B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3D52EE4" w14:textId="77777777" w:rsidR="00D87BB9" w:rsidRDefault="00D87BB9"/>
                          <w:p w14:paraId="1474BFB1"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5DEA9B20" w14:textId="77777777" w:rsidR="00D87BB9" w:rsidRDefault="00D87BB9"/>
                          <w:p w14:paraId="0C4E12D0"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2A347687" w14:textId="77777777" w:rsidR="00D87BB9" w:rsidRDefault="00D87BB9"/>
                          <w:p w14:paraId="39B3DF0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47FDC0B" w14:textId="77777777" w:rsidR="00D87BB9" w:rsidRDefault="00D87BB9"/>
                          <w:p w14:paraId="78297D4A"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AB88447" w14:textId="77777777" w:rsidR="00D87BB9" w:rsidRDefault="00D87BB9"/>
                          <w:p w14:paraId="43B7967F"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51565E4" w14:textId="77777777" w:rsidR="00D87BB9" w:rsidRDefault="00D87BB9"/>
                          <w:p w14:paraId="50F2E146"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0B9279A" w14:textId="77777777" w:rsidR="00D87BB9" w:rsidRDefault="00D87BB9"/>
                          <w:p w14:paraId="5C0E2815"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6248200" w14:textId="77777777" w:rsidR="00D87BB9" w:rsidRDefault="00D87BB9"/>
                          <w:p w14:paraId="619C01B4"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38FA5013" w14:textId="77777777" w:rsidR="00D87BB9" w:rsidRDefault="00D87BB9"/>
                          <w:p w14:paraId="75DEC224"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DCAC5BA" w14:textId="77777777" w:rsidR="00D87BB9" w:rsidRDefault="00D87BB9"/>
                          <w:p w14:paraId="67106B13"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BE8B780" w14:textId="77777777" w:rsidR="00D87BB9" w:rsidRDefault="00D87BB9"/>
                          <w:p w14:paraId="29D4B684"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06ABA19" w14:textId="77777777" w:rsidR="00D87BB9" w:rsidRDefault="00D87BB9"/>
                          <w:p w14:paraId="79722A3E"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2BCB9292" w14:textId="77777777" w:rsidR="00D87BB9" w:rsidRDefault="00D87BB9"/>
                          <w:p w14:paraId="3BC2C33B"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9C88042" w14:textId="77777777" w:rsidR="00D87BB9" w:rsidRDefault="00D87BB9"/>
                          <w:p w14:paraId="5BED24F0"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3AEF789" w14:textId="77777777" w:rsidR="00D87BB9" w:rsidRDefault="00D87BB9"/>
                          <w:p w14:paraId="72EBC9C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AA8BFF7" w14:textId="77777777" w:rsidR="00D87BB9" w:rsidRDefault="00D87BB9"/>
                          <w:p w14:paraId="16D95D7F"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BE480CB" w14:textId="77777777" w:rsidR="00D87BB9" w:rsidRDefault="00D87BB9"/>
                          <w:p w14:paraId="782DB34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0C447CB9" w14:textId="77777777" w:rsidR="00D87BB9" w:rsidRDefault="00D87BB9"/>
                          <w:p w14:paraId="5C106207" w14:textId="51A9B619"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B8D90F0" w14:textId="77777777" w:rsidR="00D87BB9" w:rsidRDefault="00D87BB9"/>
                          <w:p w14:paraId="39BDF2A5" w14:textId="14AF2004"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bookmarkEnd w:id="10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5439C" id="Text Box 7767" o:spid="_x0000_s1265" type="#_x0000_t202" style="position:absolute;margin-left:42.25pt;margin-top:-22.1pt;width:366pt;height:26.75pt;z-index:25243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" stroked="f">
                <v:textbox inset="0,0,0,0">
                  <w:txbxContent>
                    <w:p w14:paraId="6BA469E5" w14:textId="2B1B5958" w:rsidR="00D87BB9" w:rsidRPr="00733343" w:rsidRDefault="00D87BB9" w:rsidP="008F24AF">
                      <w:pPr>
                        <w:pStyle w:val="Caption"/>
                      </w:pPr>
                      <w:bookmarkStart w:id="1080" w:name="_Toc20738207"/>
                      <w:r>
                        <w:t xml:space="preserve">Figure 8-7: </w:t>
                      </w:r>
                      <w:r w:rsidRPr="00733343">
                        <w:t>Lebanon Country Profile</w:t>
                      </w:r>
                      <w:r>
                        <w:t xml:space="preserve"> – Preliminary Analysis. Source:</w:t>
                      </w:r>
                      <w:r w:rsidRPr="00733343">
                        <w:t xml:space="preserve"> DesInventar Sendai</w:t>
                      </w:r>
                      <w:r>
                        <w:t>. UNDRR (2019)</w:t>
                      </w:r>
                    </w:p>
                    <w:p w14:paraId="1D7F738D" w14:textId="77777777" w:rsidR="00D87BB9" w:rsidRDefault="00D87BB9"/>
                    <w:p w14:paraId="3D80975A"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93B3B34" w14:textId="77777777" w:rsidR="00D87BB9" w:rsidRDefault="00D87BB9"/>
                    <w:p w14:paraId="405AF5C2"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C92F255" w14:textId="77777777" w:rsidR="00D87BB9" w:rsidRDefault="00D87BB9"/>
                    <w:p w14:paraId="2C67A56F"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1F426539" w14:textId="77777777" w:rsidR="00D87BB9" w:rsidRDefault="00D87BB9"/>
                    <w:p w14:paraId="513203A3"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6C26C72" w14:textId="77777777" w:rsidR="00D87BB9" w:rsidRDefault="00D87BB9"/>
                    <w:p w14:paraId="6BC6F7E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B2226DF" w14:textId="77777777" w:rsidR="00D87BB9" w:rsidRDefault="00D87BB9"/>
                    <w:p w14:paraId="783A28E0"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A3F20D8" w14:textId="77777777" w:rsidR="00D87BB9" w:rsidRDefault="00D87BB9"/>
                    <w:p w14:paraId="12DBE7E5"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95C0579" w14:textId="77777777" w:rsidR="00D87BB9" w:rsidRDefault="00D87BB9"/>
                    <w:p w14:paraId="7A4ABF28"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0945752" w14:textId="77777777" w:rsidR="00D87BB9" w:rsidRDefault="00D87BB9"/>
                    <w:p w14:paraId="75E6ACF1"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D8596AF" w14:textId="77777777" w:rsidR="00D87BB9" w:rsidRDefault="00D87BB9"/>
                    <w:p w14:paraId="78F2783C"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08FB8CA3" w14:textId="77777777" w:rsidR="00D87BB9" w:rsidRDefault="00D87BB9"/>
                    <w:p w14:paraId="354EFFF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32BF5E49" w14:textId="77777777" w:rsidR="00D87BB9" w:rsidRDefault="00D87BB9"/>
                    <w:p w14:paraId="7290D408"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39233BFB" w14:textId="77777777" w:rsidR="00D87BB9" w:rsidRDefault="00D87BB9"/>
                    <w:p w14:paraId="17C0D671"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5BEF60C0" w14:textId="77777777" w:rsidR="00D87BB9" w:rsidRDefault="00D87BB9"/>
                    <w:p w14:paraId="095F8C55"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1973F8B" w14:textId="77777777" w:rsidR="00D87BB9" w:rsidRDefault="00D87BB9"/>
                    <w:p w14:paraId="126D86D9"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0EDAF406" w14:textId="77777777" w:rsidR="00D87BB9" w:rsidRDefault="00D87BB9"/>
                    <w:p w14:paraId="00D03EB5"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500265E4" w14:textId="77777777" w:rsidR="00D87BB9" w:rsidRDefault="00D87BB9"/>
                    <w:p w14:paraId="070BC841"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A0E1E2F" w14:textId="77777777" w:rsidR="00D87BB9" w:rsidRDefault="00D87BB9"/>
                    <w:p w14:paraId="3AA8D03C"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9495B7F" w14:textId="77777777" w:rsidR="00D87BB9" w:rsidRDefault="00D87BB9"/>
                    <w:p w14:paraId="0E47FED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B084090" w14:textId="77777777" w:rsidR="00D87BB9" w:rsidRDefault="00D87BB9"/>
                    <w:p w14:paraId="06A1D8F0"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A0C3626" w14:textId="77777777" w:rsidR="00D87BB9" w:rsidRDefault="00D87BB9"/>
                    <w:p w14:paraId="118603CF"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D4CD1EC" w14:textId="77777777" w:rsidR="00D87BB9" w:rsidRDefault="00D87BB9"/>
                    <w:p w14:paraId="671E2DA3"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0BC9BD6E" w14:textId="77777777" w:rsidR="00D87BB9" w:rsidRDefault="00D87BB9"/>
                    <w:p w14:paraId="5574D810"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E91B301" w14:textId="77777777" w:rsidR="00D87BB9" w:rsidRDefault="00D87BB9"/>
                    <w:p w14:paraId="368D1B5C"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E5F64C6" w14:textId="77777777" w:rsidR="00D87BB9" w:rsidRDefault="00D87BB9"/>
                    <w:p w14:paraId="0CA9DD4B"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B9B4628" w14:textId="77777777" w:rsidR="00D87BB9" w:rsidRDefault="00D87BB9"/>
                    <w:p w14:paraId="3EDF6A69"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C021DFB" w14:textId="77777777" w:rsidR="00D87BB9" w:rsidRDefault="00D87BB9"/>
                    <w:p w14:paraId="1844E5E0"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263384FD" w14:textId="77777777" w:rsidR="00D87BB9" w:rsidRDefault="00D87BB9"/>
                    <w:p w14:paraId="2181A3BF"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057394F5" w14:textId="77777777" w:rsidR="00D87BB9" w:rsidRDefault="00D87BB9"/>
                    <w:p w14:paraId="3E2621D1"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7EC2C36" w14:textId="77777777" w:rsidR="00D87BB9" w:rsidRDefault="00D87BB9"/>
                    <w:p w14:paraId="1A68F2EE"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73C49BC" w14:textId="77777777" w:rsidR="00D87BB9" w:rsidRDefault="00D87BB9"/>
                    <w:p w14:paraId="6EE590C1"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7EF25AF" w14:textId="77777777" w:rsidR="00D87BB9" w:rsidRDefault="00D87BB9"/>
                    <w:p w14:paraId="2C85A83B"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1E93AA70" w14:textId="77777777" w:rsidR="00D87BB9" w:rsidRDefault="00D87BB9"/>
                    <w:p w14:paraId="21FE5DB6"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65DCC7C" w14:textId="77777777" w:rsidR="00D87BB9" w:rsidRDefault="00D87BB9"/>
                    <w:p w14:paraId="477A81D2"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1D327C9" w14:textId="77777777" w:rsidR="00D87BB9" w:rsidRDefault="00D87BB9"/>
                    <w:p w14:paraId="5CAA2355"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061A6181" w14:textId="77777777" w:rsidR="00D87BB9" w:rsidRDefault="00D87BB9"/>
                    <w:p w14:paraId="3D1B3B60"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58C19D7A" w14:textId="77777777" w:rsidR="00D87BB9" w:rsidRDefault="00D87BB9"/>
                    <w:p w14:paraId="16C335BA"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59F0E355" w14:textId="77777777" w:rsidR="00D87BB9" w:rsidRDefault="00D87BB9"/>
                    <w:p w14:paraId="094E07A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18847FF" w14:textId="77777777" w:rsidR="00D87BB9" w:rsidRDefault="00D87BB9"/>
                    <w:p w14:paraId="343EA933"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2EDDFC5" w14:textId="77777777" w:rsidR="00D87BB9" w:rsidRDefault="00D87BB9"/>
                    <w:p w14:paraId="5AAE650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F669CED" w14:textId="77777777" w:rsidR="00D87BB9" w:rsidRDefault="00D87BB9"/>
                    <w:p w14:paraId="4E9F12B4"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79D5EBA" w14:textId="77777777" w:rsidR="00D87BB9" w:rsidRDefault="00D87BB9"/>
                    <w:p w14:paraId="7B47EF84"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1BC9504" w14:textId="77777777" w:rsidR="00D87BB9" w:rsidRDefault="00D87BB9"/>
                    <w:p w14:paraId="0AAD69E3"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9C3DC1E" w14:textId="77777777" w:rsidR="00D87BB9" w:rsidRDefault="00D87BB9"/>
                    <w:p w14:paraId="29E03CA6"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A83664D" w14:textId="77777777" w:rsidR="00D87BB9" w:rsidRDefault="00D87BB9"/>
                    <w:p w14:paraId="3DF86214"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CD76564" w14:textId="77777777" w:rsidR="00D87BB9" w:rsidRDefault="00D87BB9"/>
                    <w:p w14:paraId="6E599C25"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EC82A27" w14:textId="77777777" w:rsidR="00D87BB9" w:rsidRDefault="00D87BB9"/>
                    <w:p w14:paraId="60061DF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5B87A0D" w14:textId="77777777" w:rsidR="00D87BB9" w:rsidRDefault="00D87BB9"/>
                    <w:p w14:paraId="517FD45B"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30028C37" w14:textId="77777777" w:rsidR="00D87BB9" w:rsidRDefault="00D87BB9"/>
                    <w:p w14:paraId="6CC9D5B2"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161804F4" w14:textId="77777777" w:rsidR="00D87BB9" w:rsidRDefault="00D87BB9"/>
                    <w:p w14:paraId="3282BEB6"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5CDB1D30" w14:textId="77777777" w:rsidR="00D87BB9" w:rsidRDefault="00D87BB9"/>
                    <w:p w14:paraId="5CFBA8CE"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3D87D608" w14:textId="77777777" w:rsidR="00D87BB9" w:rsidRDefault="00D87BB9"/>
                    <w:p w14:paraId="1F2AB9AA"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4521708B" w14:textId="77777777" w:rsidR="00D87BB9" w:rsidRDefault="00D87BB9"/>
                    <w:p w14:paraId="2EE770C5"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FDDFB19" w14:textId="77777777" w:rsidR="00D87BB9" w:rsidRDefault="00D87BB9"/>
                    <w:p w14:paraId="01F6DD81"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69C553B" w14:textId="77777777" w:rsidR="00D87BB9" w:rsidRDefault="00D87BB9"/>
                    <w:p w14:paraId="667EC18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27D43E94" w14:textId="77777777" w:rsidR="00D87BB9" w:rsidRDefault="00D87BB9"/>
                    <w:p w14:paraId="14716D04"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E6FDD3C" w14:textId="77777777" w:rsidR="00D87BB9" w:rsidRDefault="00D87BB9"/>
                    <w:p w14:paraId="04873C23"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31ACF6C" w14:textId="77777777" w:rsidR="00D87BB9" w:rsidRDefault="00D87BB9"/>
                    <w:p w14:paraId="469451BA"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3103133" w14:textId="77777777" w:rsidR="00D87BB9" w:rsidRDefault="00D87BB9"/>
                    <w:p w14:paraId="5F3C4931"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6D0CA93" w14:textId="77777777" w:rsidR="00D87BB9" w:rsidRDefault="00D87BB9"/>
                    <w:p w14:paraId="32F820DA"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4110E8E" w14:textId="77777777" w:rsidR="00D87BB9" w:rsidRDefault="00D87BB9"/>
                    <w:p w14:paraId="4D6842B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3D52EE4" w14:textId="77777777" w:rsidR="00D87BB9" w:rsidRDefault="00D87BB9"/>
                    <w:p w14:paraId="1474BFB1"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5DEA9B20" w14:textId="77777777" w:rsidR="00D87BB9" w:rsidRDefault="00D87BB9"/>
                    <w:p w14:paraId="0C4E12D0"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2A347687" w14:textId="77777777" w:rsidR="00D87BB9" w:rsidRDefault="00D87BB9"/>
                    <w:p w14:paraId="39B3DF0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47FDC0B" w14:textId="77777777" w:rsidR="00D87BB9" w:rsidRDefault="00D87BB9"/>
                    <w:p w14:paraId="78297D4A"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AB88447" w14:textId="77777777" w:rsidR="00D87BB9" w:rsidRDefault="00D87BB9"/>
                    <w:p w14:paraId="43B7967F"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51565E4" w14:textId="77777777" w:rsidR="00D87BB9" w:rsidRDefault="00D87BB9"/>
                    <w:p w14:paraId="50F2E146"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0B9279A" w14:textId="77777777" w:rsidR="00D87BB9" w:rsidRDefault="00D87BB9"/>
                    <w:p w14:paraId="5C0E2815"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6248200" w14:textId="77777777" w:rsidR="00D87BB9" w:rsidRDefault="00D87BB9"/>
                    <w:p w14:paraId="619C01B4"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38FA5013" w14:textId="77777777" w:rsidR="00D87BB9" w:rsidRDefault="00D87BB9"/>
                    <w:p w14:paraId="75DEC224"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DCAC5BA" w14:textId="77777777" w:rsidR="00D87BB9" w:rsidRDefault="00D87BB9"/>
                    <w:p w14:paraId="67106B13"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BE8B780" w14:textId="77777777" w:rsidR="00D87BB9" w:rsidRDefault="00D87BB9"/>
                    <w:p w14:paraId="29D4B684"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606ABA19" w14:textId="77777777" w:rsidR="00D87BB9" w:rsidRDefault="00D87BB9"/>
                    <w:p w14:paraId="79722A3E"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2BCB9292" w14:textId="77777777" w:rsidR="00D87BB9" w:rsidRDefault="00D87BB9"/>
                    <w:p w14:paraId="3BC2C33B"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9C88042" w14:textId="77777777" w:rsidR="00D87BB9" w:rsidRDefault="00D87BB9"/>
                    <w:p w14:paraId="5BED24F0"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3AEF789" w14:textId="77777777" w:rsidR="00D87BB9" w:rsidRDefault="00D87BB9"/>
                    <w:p w14:paraId="72EBC9C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5AA8BFF7" w14:textId="77777777" w:rsidR="00D87BB9" w:rsidRDefault="00D87BB9"/>
                    <w:p w14:paraId="16D95D7F"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2BE480CB" w14:textId="77777777" w:rsidR="00D87BB9" w:rsidRDefault="00D87BB9"/>
                    <w:p w14:paraId="782DB34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0C447CB9" w14:textId="77777777" w:rsidR="00D87BB9" w:rsidRDefault="00D87BB9"/>
                    <w:p w14:paraId="5C106207" w14:textId="51A9B619"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p>
                    <w:p w14:paraId="7B8D90F0" w14:textId="77777777" w:rsidR="00D87BB9" w:rsidRDefault="00D87BB9"/>
                    <w:p w14:paraId="39BDF2A5" w14:textId="14AF2004"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xml:space="preserve">. UNDRR (2019)Figure 8-7: </w:t>
                      </w:r>
                      <w:r w:rsidRPr="00733343">
                        <w:t>Lebanon Country Profile</w:t>
                      </w:r>
                      <w:r>
                        <w:t xml:space="preserve"> – Preliminary Analysis. Source:</w:t>
                      </w:r>
                      <w:r w:rsidRPr="00733343">
                        <w:t xml:space="preserve"> DesInventar Sendai</w:t>
                      </w:r>
                      <w:r>
                        <w:t>. UNDRR (2019)</w:t>
                      </w:r>
                      <w:bookmarkEnd w:id="1080"/>
                    </w:p>
                  </w:txbxContent>
                </v:textbox>
                <w10:wrap anchorx="margin"/>
              </v:shape>
            </w:pict>
          </mc:Fallback>
        </mc:AlternateContent>
      </w:r>
    </w:p>
    <w:p w14:paraId="1F7684FF" w14:textId="613014C1" w:rsidR="00F34ECF" w:rsidRDefault="00F34ECF" w:rsidP="008F24AF">
      <w:pPr>
        <w:spacing w:after="200" w:line="360" w:lineRule="auto"/>
        <w:ind w:right="584"/>
        <w:contextualSpacing/>
        <w:rPr>
          <w:rFonts w:asciiTheme="minorBidi" w:hAnsiTheme="minorBidi"/>
          <w:lang w:val="en-US"/>
        </w:rPr>
      </w:pPr>
      <w:r>
        <w:rPr>
          <w:rFonts w:asciiTheme="minorBidi" w:hAnsiTheme="minorBidi"/>
          <w:noProof/>
          <w:lang w:val="en-US"/>
        </w:rPr>
        <w:lastRenderedPageBreak/>
        <mc:AlternateContent>
          <mc:Choice Requires="wpg">
            <w:drawing>
              <wp:anchor distT="0" distB="0" distL="114300" distR="114300" simplePos="0" relativeHeight="252438528" behindDoc="1" locked="0" layoutInCell="1" allowOverlap="1" wp14:anchorId="5939ABA5" wp14:editId="4E488939">
                <wp:simplePos x="0" y="0"/>
                <wp:positionH relativeFrom="margin">
                  <wp:align>right</wp:align>
                </wp:positionH>
                <wp:positionV relativeFrom="paragraph">
                  <wp:posOffset>238997</wp:posOffset>
                </wp:positionV>
                <wp:extent cx="5418455" cy="8434070"/>
                <wp:effectExtent l="0" t="0" r="0" b="5080"/>
                <wp:wrapTopAndBottom/>
                <wp:docPr id="483" name="Group 483"/>
                <wp:cNvGraphicFramePr/>
                <a:graphic xmlns:a="http://schemas.openxmlformats.org/drawingml/2006/main">
                  <a:graphicData uri="http://schemas.microsoft.com/office/word/2010/wordprocessingGroup">
                    <wpg:wgp>
                      <wpg:cNvGrpSpPr/>
                      <wpg:grpSpPr>
                        <a:xfrm>
                          <a:off x="0" y="0"/>
                          <a:ext cx="5418455" cy="8434070"/>
                          <a:chOff x="0" y="0"/>
                          <a:chExt cx="5121832" cy="8097148"/>
                        </a:xfrm>
                      </wpg:grpSpPr>
                      <wps:wsp>
                        <wps:cNvPr id="7772" name="Text Box 7772"/>
                        <wps:cNvSpPr txBox="1"/>
                        <wps:spPr>
                          <a:xfrm>
                            <a:off x="15766" y="0"/>
                            <a:ext cx="4962179" cy="180341"/>
                          </a:xfrm>
                          <a:prstGeom prst="rect">
                            <a:avLst/>
                          </a:prstGeom>
                          <a:solidFill>
                            <a:prstClr val="white"/>
                          </a:solidFill>
                          <a:ln>
                            <a:noFill/>
                          </a:ln>
                        </wps:spPr>
                        <wps:txbx>
                          <w:txbxContent>
                            <w:p w14:paraId="64EA7A40" w14:textId="14AF2004" w:rsidR="00D87BB9" w:rsidRPr="00733343" w:rsidRDefault="00D87BB9" w:rsidP="008F24AF">
                              <w:pPr>
                                <w:pStyle w:val="Caption"/>
                              </w:pPr>
                              <w:bookmarkStart w:id="1081" w:name="_Toc20738208"/>
                              <w:r>
                                <w:t xml:space="preserve">Figure 8-8: Arab Region </w:t>
                              </w:r>
                              <w:r w:rsidRPr="00733343">
                                <w:t>Profile</w:t>
                              </w:r>
                              <w:r>
                                <w:t xml:space="preserve"> – Preliminary Analysis. Source:</w:t>
                              </w:r>
                              <w:r w:rsidRPr="00733343">
                                <w:t xml:space="preserve"> DesInventar Sendai</w:t>
                              </w:r>
                              <w:r>
                                <w:t>. UNDRR (2019)</w:t>
                              </w:r>
                            </w:p>
                            <w:p w14:paraId="1260D1C7" w14:textId="77777777" w:rsidR="00D87BB9" w:rsidRDefault="00D87BB9"/>
                            <w:p w14:paraId="275C81AE"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22E7C781" w14:textId="77777777" w:rsidR="00D87BB9" w:rsidRDefault="00D87BB9"/>
                            <w:p w14:paraId="30DD6ACB"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956B9CD" w14:textId="77777777" w:rsidR="00D87BB9" w:rsidRDefault="00D87BB9"/>
                            <w:p w14:paraId="4F22AEF6"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009EE3C5" w14:textId="77777777" w:rsidR="00D87BB9" w:rsidRDefault="00D87BB9"/>
                            <w:p w14:paraId="6A94AC38"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49FCE43" w14:textId="77777777" w:rsidR="00D87BB9" w:rsidRDefault="00D87BB9"/>
                            <w:p w14:paraId="61B8D78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0B3215B1" w14:textId="77777777" w:rsidR="00D87BB9" w:rsidRDefault="00D87BB9"/>
                            <w:p w14:paraId="1B76D622"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9019DFC" w14:textId="77777777" w:rsidR="00D87BB9" w:rsidRDefault="00D87BB9"/>
                            <w:p w14:paraId="0E1698E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3F48CEB" w14:textId="77777777" w:rsidR="00D87BB9" w:rsidRDefault="00D87BB9"/>
                            <w:p w14:paraId="27CED349"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48C6F09" w14:textId="77777777" w:rsidR="00D87BB9" w:rsidRDefault="00D87BB9"/>
                            <w:p w14:paraId="5A8C8C1A"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5CE7A77F" w14:textId="77777777" w:rsidR="00D87BB9" w:rsidRDefault="00D87BB9"/>
                            <w:p w14:paraId="3E119C1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49ECA5E" w14:textId="77777777" w:rsidR="00D87BB9" w:rsidRDefault="00D87BB9"/>
                            <w:p w14:paraId="1AC65D14"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6ED9571" w14:textId="77777777" w:rsidR="00D87BB9" w:rsidRDefault="00D87BB9"/>
                            <w:p w14:paraId="238AED5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23BFDB8E" w14:textId="77777777" w:rsidR="00D87BB9" w:rsidRDefault="00D87BB9"/>
                            <w:p w14:paraId="12568BD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D405662" w14:textId="77777777" w:rsidR="00D87BB9" w:rsidRDefault="00D87BB9"/>
                            <w:p w14:paraId="483EB0D0"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2811F2C8" w14:textId="77777777" w:rsidR="00D87BB9" w:rsidRDefault="00D87BB9"/>
                            <w:p w14:paraId="539BA69E"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553CB93" w14:textId="77777777" w:rsidR="00D87BB9" w:rsidRDefault="00D87BB9"/>
                            <w:p w14:paraId="1680B34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26B45F2" w14:textId="77777777" w:rsidR="00D87BB9" w:rsidRDefault="00D87BB9"/>
                            <w:p w14:paraId="48673ED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BE377FB" w14:textId="77777777" w:rsidR="00D87BB9" w:rsidRDefault="00D87BB9"/>
                            <w:p w14:paraId="207EADE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6E248F7" w14:textId="77777777" w:rsidR="00D87BB9" w:rsidRDefault="00D87BB9"/>
                            <w:p w14:paraId="2216019A"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1482A91" w14:textId="77777777" w:rsidR="00D87BB9" w:rsidRDefault="00D87BB9"/>
                            <w:p w14:paraId="0895CA4E"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57ECCB4" w14:textId="77777777" w:rsidR="00D87BB9" w:rsidRDefault="00D87BB9"/>
                            <w:p w14:paraId="1C80025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5E67B46" w14:textId="77777777" w:rsidR="00D87BB9" w:rsidRDefault="00D87BB9"/>
                            <w:p w14:paraId="26142B0F"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EC4B763" w14:textId="77777777" w:rsidR="00D87BB9" w:rsidRDefault="00D87BB9"/>
                            <w:p w14:paraId="0BBC421C"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5040EA70" w14:textId="77777777" w:rsidR="00D87BB9" w:rsidRDefault="00D87BB9"/>
                            <w:p w14:paraId="403D4DB2"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0ADA7CE2" w14:textId="77777777" w:rsidR="00D87BB9" w:rsidRDefault="00D87BB9"/>
                            <w:p w14:paraId="7AF5AE0F"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E236BFC" w14:textId="77777777" w:rsidR="00D87BB9" w:rsidRDefault="00D87BB9"/>
                            <w:p w14:paraId="6FF28A2C"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6AB9BD7" w14:textId="77777777" w:rsidR="00D87BB9" w:rsidRDefault="00D87BB9"/>
                            <w:p w14:paraId="408669A3"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F8F6695" w14:textId="77777777" w:rsidR="00D87BB9" w:rsidRDefault="00D87BB9"/>
                            <w:p w14:paraId="35BFE862"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E42B9D7" w14:textId="77777777" w:rsidR="00D87BB9" w:rsidRDefault="00D87BB9"/>
                            <w:p w14:paraId="00E0367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496200A" w14:textId="77777777" w:rsidR="00D87BB9" w:rsidRDefault="00D87BB9"/>
                            <w:p w14:paraId="73611DB1" w14:textId="3150D2E3"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FBCF786" w14:textId="77777777" w:rsidR="00D87BB9" w:rsidRDefault="00D87BB9"/>
                            <w:p w14:paraId="471279CF"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bookmarkEnd w:id="10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7777" name="Group 7777"/>
                        <wpg:cNvGrpSpPr/>
                        <wpg:grpSpPr>
                          <a:xfrm>
                            <a:off x="0" y="236483"/>
                            <a:ext cx="5121832" cy="7860665"/>
                            <a:chOff x="0" y="0"/>
                            <a:chExt cx="5121832" cy="7860665"/>
                          </a:xfrm>
                        </wpg:grpSpPr>
                        <wpg:grpSp>
                          <wpg:cNvPr id="7773" name="Group 7773"/>
                          <wpg:cNvGrpSpPr/>
                          <wpg:grpSpPr>
                            <a:xfrm>
                              <a:off x="0" y="0"/>
                              <a:ext cx="5121832" cy="7860665"/>
                              <a:chOff x="0" y="0"/>
                              <a:chExt cx="4912995" cy="7467600"/>
                            </a:xfrm>
                          </wpg:grpSpPr>
                          <pic:pic xmlns:pic="http://schemas.openxmlformats.org/drawingml/2006/picture">
                            <pic:nvPicPr>
                              <pic:cNvPr id="7754" name="Picture 7754"/>
                              <pic:cNvPicPr>
                                <a:picLocks noChangeAspect="1"/>
                              </pic:cNvPicPr>
                            </pic:nvPicPr>
                            <pic:blipFill rotWithShape="1">
                              <a:blip r:embed="rId319" cstate="print">
                                <a:extLst>
                                  <a:ext uri="{28A0092B-C50C-407E-A947-70E740481C1C}">
                                    <a14:useLocalDpi xmlns:a14="http://schemas.microsoft.com/office/drawing/2010/main" val="0"/>
                                  </a:ext>
                                </a:extLst>
                              </a:blip>
                              <a:srcRect t="7072" b="9526"/>
                              <a:stretch/>
                            </pic:blipFill>
                            <pic:spPr bwMode="auto">
                              <a:xfrm>
                                <a:off x="0" y="5004613"/>
                                <a:ext cx="4900342" cy="246298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752" name="Picture 7752"/>
                              <pic:cNvPicPr>
                                <a:picLocks noChangeAspect="1"/>
                              </pic:cNvPicPr>
                            </pic:nvPicPr>
                            <pic:blipFill rotWithShape="1">
                              <a:blip r:embed="rId320" cstate="print">
                                <a:extLst>
                                  <a:ext uri="{28A0092B-C50C-407E-A947-70E740481C1C}">
                                    <a14:useLocalDpi xmlns:a14="http://schemas.microsoft.com/office/drawing/2010/main" val="0"/>
                                  </a:ext>
                                </a:extLst>
                              </a:blip>
                              <a:srcRect t="7203" b="10086"/>
                              <a:stretch/>
                            </pic:blipFill>
                            <pic:spPr bwMode="auto">
                              <a:xfrm>
                                <a:off x="0" y="0"/>
                                <a:ext cx="4912995" cy="22860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753" name="Picture 7753"/>
                              <pic:cNvPicPr>
                                <a:picLocks noChangeAspect="1"/>
                              </pic:cNvPicPr>
                            </pic:nvPicPr>
                            <pic:blipFill rotWithShape="1">
                              <a:blip r:embed="rId321" cstate="print">
                                <a:extLst>
                                  <a:ext uri="{28A0092B-C50C-407E-A947-70E740481C1C}">
                                    <a14:useLocalDpi xmlns:a14="http://schemas.microsoft.com/office/drawing/2010/main" val="0"/>
                                  </a:ext>
                                </a:extLst>
                              </a:blip>
                              <a:srcRect t="7084" b="9687"/>
                              <a:stretch/>
                            </pic:blipFill>
                            <pic:spPr bwMode="auto">
                              <a:xfrm>
                                <a:off x="0" y="2552700"/>
                                <a:ext cx="4912995" cy="2299970"/>
                              </a:xfrm>
                              <a:prstGeom prst="rect">
                                <a:avLst/>
                              </a:prstGeom>
                              <a:ln>
                                <a:noFill/>
                              </a:ln>
                              <a:extLst>
                                <a:ext uri="{53640926-AAD7-44D8-BBD7-CCE9431645EC}">
                                  <a14:shadowObscured xmlns:a14="http://schemas.microsoft.com/office/drawing/2010/main"/>
                                </a:ext>
                              </a:extLst>
                            </pic:spPr>
                          </pic:pic>
                        </wpg:grpSp>
                        <wps:wsp>
                          <wps:cNvPr id="7774" name="Text Box 7774"/>
                          <wps:cNvSpPr txBox="1"/>
                          <wps:spPr>
                            <a:xfrm>
                              <a:off x="4189863" y="0"/>
                              <a:ext cx="681990" cy="245110"/>
                            </a:xfrm>
                            <a:prstGeom prst="rect">
                              <a:avLst/>
                            </a:prstGeom>
                            <a:noFill/>
                            <a:ln w="6350">
                              <a:noFill/>
                            </a:ln>
                          </wps:spPr>
                          <wps:txbx>
                            <w:txbxContent>
                              <w:p w14:paraId="629F146A"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0BDF01C6" w14:textId="77777777" w:rsidR="00D87BB9" w:rsidRDefault="00D87BB9"/>
                              <w:p w14:paraId="0553C58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79CE63AC" w14:textId="77777777" w:rsidR="00D87BB9" w:rsidRDefault="00D87BB9"/>
                              <w:p w14:paraId="7DD2B930"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18176272" w14:textId="77777777" w:rsidR="00D87BB9" w:rsidRDefault="00D87BB9"/>
                              <w:p w14:paraId="54287A91"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2FF2EDA2" w14:textId="77777777" w:rsidR="00D87BB9" w:rsidRDefault="00D87BB9"/>
                              <w:p w14:paraId="15933B5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4C584A21" w14:textId="77777777" w:rsidR="00D87BB9" w:rsidRDefault="00D87BB9"/>
                              <w:p w14:paraId="72209F70"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68918884" w14:textId="77777777" w:rsidR="00D87BB9" w:rsidRDefault="00D87BB9"/>
                              <w:p w14:paraId="322F217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5523D98D" w14:textId="77777777" w:rsidR="00D87BB9" w:rsidRDefault="00D87BB9"/>
                              <w:p w14:paraId="5B5DD1B5"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394304A4" w14:textId="77777777" w:rsidR="00D87BB9" w:rsidRDefault="00D87BB9"/>
                              <w:p w14:paraId="5B15D30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6F4DB05F" w14:textId="77777777" w:rsidR="00D87BB9" w:rsidRDefault="00D87BB9"/>
                              <w:p w14:paraId="12741DE2"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0BAB13D6" w14:textId="77777777" w:rsidR="00D87BB9" w:rsidRDefault="00D87BB9"/>
                              <w:p w14:paraId="3D24BD14"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457674EB" w14:textId="77777777" w:rsidR="00D87BB9" w:rsidRDefault="00D87BB9"/>
                              <w:p w14:paraId="6C702E3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26AAD651" w14:textId="77777777" w:rsidR="00D87BB9" w:rsidRDefault="00D87BB9"/>
                              <w:p w14:paraId="02ECBA85"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4EBC32AB" w14:textId="77777777" w:rsidR="00D87BB9" w:rsidRDefault="00D87BB9"/>
                              <w:p w14:paraId="24F0A65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3F2AF8E7" w14:textId="77777777" w:rsidR="00D87BB9" w:rsidRDefault="00D87BB9"/>
                              <w:p w14:paraId="6E9B9BD1"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62B5A253" w14:textId="77777777" w:rsidR="00D87BB9" w:rsidRDefault="00D87BB9"/>
                              <w:p w14:paraId="6D213EAA"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2F6DEAE8" w14:textId="77777777" w:rsidR="00D87BB9" w:rsidRDefault="00D87BB9"/>
                              <w:p w14:paraId="40BD73EF"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3F15659A" w14:textId="77777777" w:rsidR="00D87BB9" w:rsidRDefault="00D87BB9"/>
                              <w:p w14:paraId="32E78D41"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7822B4F3" w14:textId="77777777" w:rsidR="00D87BB9" w:rsidRDefault="00D87BB9"/>
                              <w:p w14:paraId="6684D346"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10AA0E28" w14:textId="77777777" w:rsidR="00D87BB9" w:rsidRDefault="00D87BB9"/>
                              <w:p w14:paraId="66EDD352"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4CD0D2DF" w14:textId="77777777" w:rsidR="00D87BB9" w:rsidRDefault="00D87BB9"/>
                              <w:p w14:paraId="023685F0"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00BD0243" w14:textId="77777777" w:rsidR="00D87BB9" w:rsidRDefault="00D87BB9"/>
                              <w:p w14:paraId="6E0C6F0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6E0D24B9" w14:textId="77777777" w:rsidR="00D87BB9" w:rsidRDefault="00D87BB9"/>
                              <w:p w14:paraId="0946C6AB"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7B405287" w14:textId="77777777" w:rsidR="00D87BB9" w:rsidRDefault="00D87BB9"/>
                              <w:p w14:paraId="6DAAFF06"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54067E4B" w14:textId="77777777" w:rsidR="00D87BB9" w:rsidRDefault="00D87BB9"/>
                              <w:p w14:paraId="3FCD33C3"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3E479FAC" w14:textId="77777777" w:rsidR="00D87BB9" w:rsidRDefault="00D87BB9"/>
                              <w:p w14:paraId="5CC56F89"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1D54C3BF" w14:textId="77777777" w:rsidR="00D87BB9" w:rsidRDefault="00D87BB9"/>
                              <w:p w14:paraId="57E63C3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36A11546" w14:textId="77777777" w:rsidR="00D87BB9" w:rsidRDefault="00D87BB9"/>
                              <w:p w14:paraId="5CB9EB9B"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63907698" w14:textId="77777777" w:rsidR="00D87BB9" w:rsidRDefault="00D87BB9"/>
                              <w:p w14:paraId="250A35A7"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13B91ED0" w14:textId="77777777" w:rsidR="00D87BB9" w:rsidRDefault="00D87BB9"/>
                              <w:p w14:paraId="3FDFCE8E"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0803F1E2" w14:textId="77777777" w:rsidR="00D87BB9" w:rsidRDefault="00D87BB9"/>
                              <w:p w14:paraId="59F1AA9B"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272AEDE7" w14:textId="77777777" w:rsidR="00D87BB9" w:rsidRDefault="00D87BB9"/>
                              <w:p w14:paraId="2AD7DA2F"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75" name="Text Box 7775"/>
                          <wps:cNvSpPr txBox="1"/>
                          <wps:spPr>
                            <a:xfrm>
                              <a:off x="4203510" y="2688609"/>
                              <a:ext cx="682264" cy="245659"/>
                            </a:xfrm>
                            <a:prstGeom prst="rect">
                              <a:avLst/>
                            </a:prstGeom>
                            <a:noFill/>
                            <a:ln w="6350">
                              <a:noFill/>
                            </a:ln>
                          </wps:spPr>
                          <wps:txbx>
                            <w:txbxContent>
                              <w:p w14:paraId="4082F759"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7B57FA4E" w14:textId="77777777" w:rsidR="00D87BB9" w:rsidRDefault="00D87BB9"/>
                              <w:p w14:paraId="792A6E87"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6BDF3C55" w14:textId="77777777" w:rsidR="00D87BB9" w:rsidRDefault="00D87BB9"/>
                              <w:p w14:paraId="6E1A7C7E"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0926D21B" w14:textId="77777777" w:rsidR="00D87BB9" w:rsidRDefault="00D87BB9"/>
                              <w:p w14:paraId="315711A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744DF8B4" w14:textId="77777777" w:rsidR="00D87BB9" w:rsidRDefault="00D87BB9"/>
                              <w:p w14:paraId="6E4B0FF1"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50AF88CF" w14:textId="77777777" w:rsidR="00D87BB9" w:rsidRDefault="00D87BB9"/>
                              <w:p w14:paraId="79205B91"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6965B8DE" w14:textId="77777777" w:rsidR="00D87BB9" w:rsidRDefault="00D87BB9"/>
                              <w:p w14:paraId="7E720BC3"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783A465A" w14:textId="77777777" w:rsidR="00D87BB9" w:rsidRDefault="00D87BB9"/>
                              <w:p w14:paraId="6EA9D71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04AE6D73" w14:textId="77777777" w:rsidR="00D87BB9" w:rsidRDefault="00D87BB9"/>
                              <w:p w14:paraId="32A97645"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2A2B1653" w14:textId="77777777" w:rsidR="00D87BB9" w:rsidRDefault="00D87BB9"/>
                              <w:p w14:paraId="52043F26"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07F77C36" w14:textId="77777777" w:rsidR="00D87BB9" w:rsidRDefault="00D87BB9"/>
                              <w:p w14:paraId="3C64CA35"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01AE1BA4" w14:textId="77777777" w:rsidR="00D87BB9" w:rsidRDefault="00D87BB9"/>
                              <w:p w14:paraId="0F670187"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7DB24C31" w14:textId="77777777" w:rsidR="00D87BB9" w:rsidRDefault="00D87BB9"/>
                              <w:p w14:paraId="3C21F4D4"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7DBA3AC2" w14:textId="77777777" w:rsidR="00D87BB9" w:rsidRDefault="00D87BB9"/>
                              <w:p w14:paraId="6C6D2B32"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331F0DC8" w14:textId="77777777" w:rsidR="00D87BB9" w:rsidRDefault="00D87BB9"/>
                              <w:p w14:paraId="49608BCB"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17DFD84B" w14:textId="77777777" w:rsidR="00D87BB9" w:rsidRDefault="00D87BB9"/>
                              <w:p w14:paraId="01797E2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2CE96DE5" w14:textId="77777777" w:rsidR="00D87BB9" w:rsidRDefault="00D87BB9"/>
                              <w:p w14:paraId="1518458C"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5F30D463" w14:textId="77777777" w:rsidR="00D87BB9" w:rsidRDefault="00D87BB9"/>
                              <w:p w14:paraId="6F50D392"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0AD180AD" w14:textId="77777777" w:rsidR="00D87BB9" w:rsidRDefault="00D87BB9"/>
                              <w:p w14:paraId="22423169"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606E4456" w14:textId="77777777" w:rsidR="00D87BB9" w:rsidRDefault="00D87BB9"/>
                              <w:p w14:paraId="0140841E"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23192374" w14:textId="77777777" w:rsidR="00D87BB9" w:rsidRDefault="00D87BB9"/>
                              <w:p w14:paraId="1671E79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2ACE7804" w14:textId="77777777" w:rsidR="00D87BB9" w:rsidRDefault="00D87BB9"/>
                              <w:p w14:paraId="4DDEFFB7"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7F04F1E5" w14:textId="77777777" w:rsidR="00D87BB9" w:rsidRDefault="00D87BB9"/>
                              <w:p w14:paraId="7BC0E19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319C34F4" w14:textId="77777777" w:rsidR="00D87BB9" w:rsidRDefault="00D87BB9"/>
                              <w:p w14:paraId="50A8444A"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6250A7F1" w14:textId="77777777" w:rsidR="00D87BB9" w:rsidRDefault="00D87BB9"/>
                              <w:p w14:paraId="3FDD691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2C1599CF" w14:textId="77777777" w:rsidR="00D87BB9" w:rsidRDefault="00D87BB9"/>
                              <w:p w14:paraId="53BA56BE"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2E9E87DF" w14:textId="77777777" w:rsidR="00D87BB9" w:rsidRDefault="00D87BB9"/>
                              <w:p w14:paraId="12CF4F7B"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3628D084" w14:textId="77777777" w:rsidR="00D87BB9" w:rsidRDefault="00D87BB9"/>
                              <w:p w14:paraId="56D41F95"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22CC89D9" w14:textId="77777777" w:rsidR="00D87BB9" w:rsidRDefault="00D87BB9"/>
                              <w:p w14:paraId="5F10853C"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17D43F44" w14:textId="77777777" w:rsidR="00D87BB9" w:rsidRDefault="00D87BB9"/>
                              <w:p w14:paraId="448BDFD5"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4516B6D6" w14:textId="77777777" w:rsidR="00D87BB9" w:rsidRDefault="00D87BB9"/>
                              <w:p w14:paraId="6DBF4F13"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5F498669" w14:textId="77777777" w:rsidR="00D87BB9" w:rsidRDefault="00D87BB9"/>
                              <w:p w14:paraId="35DA0AB3"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76" name="Text Box 7776"/>
                          <wps:cNvSpPr txBox="1"/>
                          <wps:spPr>
                            <a:xfrm>
                              <a:off x="4230806" y="5281681"/>
                              <a:ext cx="682264" cy="245659"/>
                            </a:xfrm>
                            <a:prstGeom prst="rect">
                              <a:avLst/>
                            </a:prstGeom>
                            <a:noFill/>
                            <a:ln w="6350">
                              <a:noFill/>
                            </a:ln>
                          </wps:spPr>
                          <wps:txbx>
                            <w:txbxContent>
                              <w:p w14:paraId="1C9529A9"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216C0A71" w14:textId="77777777" w:rsidR="00D87BB9" w:rsidRDefault="00D87BB9"/>
                              <w:p w14:paraId="48D966EB"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574E255A" w14:textId="77777777" w:rsidR="00D87BB9" w:rsidRDefault="00D87BB9"/>
                              <w:p w14:paraId="6BFBE1AF"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390DD74F" w14:textId="77777777" w:rsidR="00D87BB9" w:rsidRDefault="00D87BB9"/>
                              <w:p w14:paraId="6309B85B"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06F25FEA" w14:textId="77777777" w:rsidR="00D87BB9" w:rsidRDefault="00D87BB9"/>
                              <w:p w14:paraId="1B565A3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5ACFD163" w14:textId="77777777" w:rsidR="00D87BB9" w:rsidRDefault="00D87BB9"/>
                              <w:p w14:paraId="71A0A1E5"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3A6FD3B7" w14:textId="77777777" w:rsidR="00D87BB9" w:rsidRDefault="00D87BB9"/>
                              <w:p w14:paraId="6F19E154"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4EE64927" w14:textId="77777777" w:rsidR="00D87BB9" w:rsidRDefault="00D87BB9"/>
                              <w:p w14:paraId="73913DE6"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26008D81" w14:textId="77777777" w:rsidR="00D87BB9" w:rsidRDefault="00D87BB9"/>
                              <w:p w14:paraId="7E41458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29157109" w14:textId="77777777" w:rsidR="00D87BB9" w:rsidRDefault="00D87BB9"/>
                              <w:p w14:paraId="369E3F36"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6FEBC565" w14:textId="77777777" w:rsidR="00D87BB9" w:rsidRDefault="00D87BB9"/>
                              <w:p w14:paraId="4300982C"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08DA99CB" w14:textId="77777777" w:rsidR="00D87BB9" w:rsidRDefault="00D87BB9"/>
                              <w:p w14:paraId="454AB100"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5D7525F0" w14:textId="77777777" w:rsidR="00D87BB9" w:rsidRDefault="00D87BB9"/>
                              <w:p w14:paraId="723D5954"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3698CFFF" w14:textId="77777777" w:rsidR="00D87BB9" w:rsidRDefault="00D87BB9"/>
                              <w:p w14:paraId="1F703372"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2E724CAB" w14:textId="77777777" w:rsidR="00D87BB9" w:rsidRDefault="00D87BB9"/>
                              <w:p w14:paraId="71F4150F"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3BD8D197" w14:textId="77777777" w:rsidR="00D87BB9" w:rsidRDefault="00D87BB9"/>
                              <w:p w14:paraId="07ED727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3B4DD6B7" w14:textId="77777777" w:rsidR="00D87BB9" w:rsidRDefault="00D87BB9"/>
                              <w:p w14:paraId="3432F1E3" w14:textId="77777777" w:rsidR="00D87BB9" w:rsidRPr="00733343" w:rsidRDefault="00D87BB9" w:rsidP="008F24AF">
                                <w:pPr>
                                  <w:pStyle w:val="Caption"/>
                                </w:pPr>
                                <w:r>
                                  <w:t>Figure 8-9: Alignment between SFDRR Priorities and New Ten Essentials. Source: (</w:t>
                                </w:r>
                                <w:r w:rsidRPr="007769BE">
                                  <w:t>UNDRR</w:t>
                                </w:r>
                                <w:r>
                                  <w:t>, 2015)</w:t>
                                </w:r>
                              </w:p>
                              <w:p w14:paraId="21766F47" w14:textId="77777777" w:rsidR="00D87BB9" w:rsidRDefault="00D87BB9"/>
                              <w:p w14:paraId="5797BA27"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2CD4F52" w14:textId="77777777" w:rsidR="00D87BB9" w:rsidRDefault="00D87BB9"/>
                              <w:p w14:paraId="4968DEDF"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73AE202" w14:textId="77777777" w:rsidR="00D87BB9" w:rsidRDefault="00D87BB9"/>
                              <w:p w14:paraId="08FD4E22"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8AB14F0" w14:textId="77777777" w:rsidR="00D87BB9" w:rsidRDefault="00D87BB9"/>
                              <w:p w14:paraId="564F29EE"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36087B49" w14:textId="77777777" w:rsidR="00D87BB9" w:rsidRDefault="00D87BB9"/>
                              <w:p w14:paraId="7E6E619A"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BA35916" w14:textId="77777777" w:rsidR="00D87BB9" w:rsidRDefault="00D87BB9"/>
                              <w:p w14:paraId="749DA2D7"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E7D0A10" w14:textId="77777777" w:rsidR="00D87BB9" w:rsidRDefault="00D87BB9"/>
                              <w:p w14:paraId="7DF800AB"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2E3E9FCD" w14:textId="77777777" w:rsidR="00D87BB9" w:rsidRPr="002D0912" w:rsidRDefault="00D87BB9" w:rsidP="00965A5F">
                                <w:pPr>
                                  <w:pStyle w:val="Caption"/>
                                  <w:spacing w:after="0"/>
                                </w:pPr>
                                <w:r>
                                  <w:t xml:space="preserve">(Adapted from </w:t>
                                </w:r>
                                <w:r w:rsidRPr="002D0912">
                                  <w:t>Bosch-Capblanch el al., 2012).</w:t>
                                </w:r>
                              </w:p>
                              <w:p w14:paraId="338542BB" w14:textId="77777777" w:rsidR="00D87BB9" w:rsidRDefault="00D87BB9"/>
                              <w:p w14:paraId="1A5DCFCF"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BFA03CE" w14:textId="77777777" w:rsidR="00D87BB9" w:rsidRDefault="00D87BB9"/>
                              <w:p w14:paraId="6170B3E0"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3BB18180" w14:textId="77777777" w:rsidR="00D87BB9" w:rsidRDefault="00D87BB9"/>
                              <w:p w14:paraId="23C1DF46"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5F9F36C0" w14:textId="77777777" w:rsidR="00D87BB9" w:rsidRDefault="00D87BB9"/>
                              <w:p w14:paraId="7A045809"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3B24DE1" w14:textId="77777777" w:rsidR="00D87BB9" w:rsidRDefault="00D87BB9"/>
                              <w:p w14:paraId="3A6266E9"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C12DEFF" w14:textId="77777777" w:rsidR="00D87BB9" w:rsidRDefault="00D87BB9"/>
                              <w:p w14:paraId="2B01BB1F"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C74700C" w14:textId="77777777" w:rsidR="00D87BB9" w:rsidRDefault="00D87BB9"/>
                              <w:p w14:paraId="19FB69C2"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D14F272" w14:textId="77777777" w:rsidR="00D87BB9" w:rsidRDefault="00D87BB9"/>
                              <w:p w14:paraId="07A5D762"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0448786" w14:textId="77777777" w:rsidR="00D87BB9" w:rsidRDefault="00D87BB9"/>
                              <w:p w14:paraId="600FC6A4"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8446CCD" w14:textId="77777777" w:rsidR="00D87BB9" w:rsidRPr="002D0912" w:rsidRDefault="00D87BB9" w:rsidP="00965A5F">
                                <w:pPr>
                                  <w:pStyle w:val="Caption"/>
                                  <w:spacing w:after="0"/>
                                </w:pPr>
                                <w:r>
                                  <w:t xml:space="preserve">(Adapted from </w:t>
                                </w:r>
                                <w:r w:rsidRPr="002D0912">
                                  <w:t>Bosch-Capblanch el al., 2012).</w:t>
                                </w:r>
                              </w:p>
                              <w:p w14:paraId="540ED9ED" w14:textId="77777777" w:rsidR="00D87BB9" w:rsidRDefault="00D87BB9"/>
                              <w:p w14:paraId="58CB30B0"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617B6BE" w14:textId="77777777" w:rsidR="00D87BB9" w:rsidRDefault="00D87BB9"/>
                              <w:p w14:paraId="56CA5297"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ACF5435" w14:textId="77777777" w:rsidR="00D87BB9" w:rsidRDefault="00D87BB9"/>
                              <w:p w14:paraId="6EDE3790"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E0685FF" w14:textId="77777777" w:rsidR="00D87BB9" w:rsidRPr="002D0912" w:rsidRDefault="00D87BB9" w:rsidP="00965A5F">
                                <w:pPr>
                                  <w:pStyle w:val="Caption"/>
                                  <w:spacing w:after="0"/>
                                </w:pPr>
                                <w:r>
                                  <w:t xml:space="preserve">(Adapted from </w:t>
                                </w:r>
                                <w:r w:rsidRPr="002D0912">
                                  <w:t>Bosch-Capblanch el al., 2012).</w:t>
                                </w:r>
                              </w:p>
                              <w:p w14:paraId="3B4F7D0D" w14:textId="77777777" w:rsidR="00D87BB9" w:rsidRDefault="00D87BB9"/>
                              <w:p w14:paraId="737D2766"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35D5F6E" w14:textId="77777777" w:rsidR="00D87BB9" w:rsidRPr="002D0912" w:rsidRDefault="00D87BB9" w:rsidP="00965A5F">
                                <w:pPr>
                                  <w:pStyle w:val="Caption"/>
                                  <w:spacing w:after="0"/>
                                </w:pPr>
                                <w:r>
                                  <w:t xml:space="preserve">(Adapted from </w:t>
                                </w:r>
                                <w:r w:rsidRPr="002D0912">
                                  <w:t>Bosch-Capblanch el al., 2012).</w:t>
                                </w:r>
                              </w:p>
                              <w:p w14:paraId="5022BDAD" w14:textId="77777777" w:rsidR="00D87BB9" w:rsidRDefault="00D87BB9"/>
                              <w:p w14:paraId="5FD370F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DA16269" w14:textId="77777777" w:rsidR="00D87BB9" w:rsidRDefault="00D87BB9"/>
                              <w:p w14:paraId="43493634"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AB13D7B" w14:textId="77777777" w:rsidR="00D87BB9" w:rsidRPr="002D0912" w:rsidRDefault="00D87BB9" w:rsidP="00965A5F">
                                <w:pPr>
                                  <w:pStyle w:val="Caption"/>
                                  <w:spacing w:after="0"/>
                                </w:pPr>
                                <w:r>
                                  <w:t xml:space="preserve">(Adapted from </w:t>
                                </w:r>
                                <w:r w:rsidRPr="002D0912">
                                  <w:t>Bosch-Capblanch el al., 2012).</w:t>
                                </w:r>
                              </w:p>
                              <w:p w14:paraId="2C909AA9" w14:textId="77777777" w:rsidR="00D87BB9" w:rsidRDefault="00D87BB9"/>
                              <w:p w14:paraId="428A0C5A"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508B30F" w14:textId="77777777" w:rsidR="00D87BB9" w:rsidRDefault="00D87BB9"/>
                              <w:p w14:paraId="79CA2288"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A9BC4AC" w14:textId="77777777" w:rsidR="00D87BB9" w:rsidRDefault="00D87BB9"/>
                              <w:p w14:paraId="24D4F1B3"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18491322" w14:textId="77777777" w:rsidR="00D87BB9" w:rsidRPr="002D0912" w:rsidRDefault="00D87BB9" w:rsidP="00965A5F">
                                <w:pPr>
                                  <w:pStyle w:val="Caption"/>
                                  <w:spacing w:after="0"/>
                                </w:pPr>
                                <w:r>
                                  <w:t xml:space="preserve">(Adapted from </w:t>
                                </w:r>
                                <w:r w:rsidRPr="002D0912">
                                  <w:t>Bosch-Capblanch el al., 2012).</w:t>
                                </w:r>
                              </w:p>
                              <w:p w14:paraId="466FAE2F" w14:textId="77777777" w:rsidR="00D87BB9" w:rsidRDefault="00D87BB9"/>
                              <w:p w14:paraId="457A08B5"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75ACD41A" w14:textId="77777777" w:rsidR="00D87BB9" w:rsidRDefault="00D87BB9"/>
                              <w:p w14:paraId="0251ED2C"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C04710D" w14:textId="77777777" w:rsidR="00D87BB9" w:rsidRDefault="00D87BB9"/>
                              <w:p w14:paraId="7171BED0"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33B22028" w14:textId="77777777" w:rsidR="00D87BB9" w:rsidRDefault="00D87BB9"/>
                              <w:p w14:paraId="53887C44"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6141F76" w14:textId="77777777" w:rsidR="00D87BB9" w:rsidRDefault="00D87BB9"/>
                              <w:p w14:paraId="3D07B4C7"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BAF17FF" w14:textId="77777777" w:rsidR="00D87BB9" w:rsidRDefault="00D87BB9"/>
                              <w:p w14:paraId="37388C72"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0F70C02B" w14:textId="77777777" w:rsidR="00D87BB9" w:rsidRDefault="00D87BB9"/>
                              <w:p w14:paraId="7388E16C"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53CE817" w14:textId="77777777" w:rsidR="00D87BB9" w:rsidRDefault="00D87BB9"/>
                              <w:p w14:paraId="6CA09DEF"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8D7C305" w14:textId="77777777" w:rsidR="00D87BB9" w:rsidRDefault="00D87BB9"/>
                              <w:p w14:paraId="386197EB"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130DEAF0" w14:textId="77777777" w:rsidR="00D87BB9" w:rsidRPr="002D0912" w:rsidRDefault="00D87BB9" w:rsidP="00965A5F">
                                <w:pPr>
                                  <w:pStyle w:val="Caption"/>
                                  <w:spacing w:after="0"/>
                                </w:pPr>
                                <w:r>
                                  <w:t xml:space="preserve">(Adapted from </w:t>
                                </w:r>
                                <w:r w:rsidRPr="002D0912">
                                  <w:t>Bosch-Capblanch el al., 2012).</w:t>
                                </w:r>
                              </w:p>
                              <w:p w14:paraId="17FAC77E" w14:textId="77777777" w:rsidR="00D87BB9" w:rsidRDefault="00D87BB9"/>
                              <w:p w14:paraId="0AC3D922"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66DB536" w14:textId="77777777" w:rsidR="00D87BB9" w:rsidRDefault="00D87BB9"/>
                              <w:p w14:paraId="09CD9384"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2EA0D997" w14:textId="77777777" w:rsidR="00D87BB9" w:rsidRDefault="00D87BB9"/>
                              <w:p w14:paraId="6BC836E4"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AEEBC24" w14:textId="77777777" w:rsidR="00D87BB9" w:rsidRDefault="00D87BB9"/>
                              <w:p w14:paraId="33B49FE6"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36706E8" w14:textId="77777777" w:rsidR="00D87BB9" w:rsidRDefault="00D87BB9"/>
                              <w:p w14:paraId="1280CFA5"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2AAACDA" w14:textId="77777777" w:rsidR="00D87BB9" w:rsidRDefault="00D87BB9"/>
                              <w:p w14:paraId="3C6447F2" w14:textId="7E5D2F64" w:rsidR="00D87BB9" w:rsidRPr="001B3573" w:rsidRDefault="00D87BB9" w:rsidP="008F24AF">
                                <w:pPr>
                                  <w:rPr>
                                    <w:b/>
                                    <w:bCs/>
                                    <w:color w:val="FFFFFF" w:themeColor="background1"/>
                                    <w:sz w:val="18"/>
                                    <w:szCs w:val="18"/>
                                    <w:lang w:val="en-US"/>
                                  </w:rPr>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1B3573">
                                  <w:rPr>
                                    <w:b/>
                                    <w:bCs/>
                                    <w:color w:val="FFFFFF" w:themeColor="background1"/>
                                    <w:sz w:val="18"/>
                                    <w:szCs w:val="18"/>
                                    <w:lang w:val="en-US"/>
                                  </w:rPr>
                                  <w:t>M</w:t>
                                </w:r>
                                <w:r>
                                  <w:rPr>
                                    <w:b/>
                                    <w:bCs/>
                                    <w:color w:val="FFFFFF" w:themeColor="background1"/>
                                    <w:sz w:val="18"/>
                                    <w:szCs w:val="18"/>
                                    <w:lang w:val="en-US"/>
                                  </w:rPr>
                                  <w:t>ap 3</w:t>
                                </w:r>
                              </w:p>
                              <w:p w14:paraId="6E28E5FA" w14:textId="77777777" w:rsidR="00D87BB9" w:rsidRDefault="00D87BB9"/>
                              <w:p w14:paraId="320BAA92"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049B7B89" w14:textId="77777777" w:rsidR="00D87BB9" w:rsidRDefault="00D87BB9"/>
                              <w:p w14:paraId="5BDED7B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0F074481" w14:textId="77777777" w:rsidR="00D87BB9" w:rsidRDefault="00D87BB9"/>
                              <w:p w14:paraId="24DBD059"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1FD4A4C0" w14:textId="77777777" w:rsidR="00D87BB9" w:rsidRDefault="00D87BB9"/>
                              <w:p w14:paraId="3BC118F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79E8876F" w14:textId="77777777" w:rsidR="00D87BB9" w:rsidRDefault="00D87BB9"/>
                              <w:p w14:paraId="68A0B23F"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77E2FDB7" w14:textId="77777777" w:rsidR="00D87BB9" w:rsidRDefault="00D87BB9"/>
                              <w:p w14:paraId="5A2C45B9"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6F7BA7F1" w14:textId="77777777" w:rsidR="00D87BB9" w:rsidRDefault="00D87BB9"/>
                              <w:p w14:paraId="75E6AB4E"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2D46B8C3" w14:textId="77777777" w:rsidR="00D87BB9" w:rsidRDefault="00D87BB9"/>
                              <w:p w14:paraId="7DD0ED7B" w14:textId="752F4BFF"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533371A2" w14:textId="77777777" w:rsidR="00D87BB9" w:rsidRDefault="00D87BB9"/>
                              <w:p w14:paraId="779B27B1"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164EBB52" w14:textId="77777777" w:rsidR="00D87BB9" w:rsidRDefault="00D87BB9"/>
                              <w:p w14:paraId="657502BE"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54F71794" w14:textId="77777777" w:rsidR="00D87BB9" w:rsidRDefault="00D87BB9"/>
                              <w:p w14:paraId="26505977"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7384F5C1" w14:textId="77777777" w:rsidR="00D87BB9" w:rsidRDefault="00D87BB9"/>
                              <w:p w14:paraId="1B566E5B" w14:textId="752F4BFF"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5DD462A3" w14:textId="77777777" w:rsidR="00D87BB9" w:rsidRDefault="00D87BB9"/>
                              <w:p w14:paraId="37D8EF4B"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1860CF30" w14:textId="77777777" w:rsidR="00D87BB9" w:rsidRDefault="00D87BB9"/>
                              <w:p w14:paraId="4173F85A" w14:textId="752F4BFF"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190B63BF" w14:textId="77777777" w:rsidR="00D87BB9" w:rsidRDefault="00D87BB9"/>
                              <w:p w14:paraId="08D955C3" w14:textId="752F4BFF"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939ABA5" id="Group 483" o:spid="_x0000_s1266" style="position:absolute;margin-left:375.45pt;margin-top:18.8pt;width:426.65pt;height:664.1pt;z-index:-250877952;mso-position-horizontal:right;mso-position-horizontal-relative:margin;mso-position-vertical-relative:text;mso-width-relative:margin;mso-height-relative:margin" coordsize="51218,809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">
                <v:shape id="Text Box 7772" o:spid="_x0000_s1267" type="#_x0000_t202" style="position:absolute;left:157;width:49622;height:1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" stroked="f">
                  <v:textbox inset="0,0,0,0">
                    <w:txbxContent>
                      <w:p w14:paraId="64EA7A40" w14:textId="14AF2004" w:rsidR="00D87BB9" w:rsidRPr="00733343" w:rsidRDefault="00D87BB9" w:rsidP="008F24AF">
                        <w:pPr>
                          <w:pStyle w:val="Caption"/>
                        </w:pPr>
                        <w:bookmarkStart w:id="1082" w:name="_Toc20738208"/>
                        <w:r>
                          <w:t xml:space="preserve">Figure 8-8: Arab Region </w:t>
                        </w:r>
                        <w:r w:rsidRPr="00733343">
                          <w:t>Profile</w:t>
                        </w:r>
                        <w:r>
                          <w:t xml:space="preserve"> – Preliminary Analysis. Source:</w:t>
                        </w:r>
                        <w:r w:rsidRPr="00733343">
                          <w:t xml:space="preserve"> DesInventar Sendai</w:t>
                        </w:r>
                        <w:r>
                          <w:t>. UNDRR (2019)</w:t>
                        </w:r>
                      </w:p>
                      <w:p w14:paraId="1260D1C7" w14:textId="77777777" w:rsidR="00D87BB9" w:rsidRDefault="00D87BB9"/>
                      <w:p w14:paraId="275C81AE"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22E7C781" w14:textId="77777777" w:rsidR="00D87BB9" w:rsidRDefault="00D87BB9"/>
                      <w:p w14:paraId="30DD6ACB"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956B9CD" w14:textId="77777777" w:rsidR="00D87BB9" w:rsidRDefault="00D87BB9"/>
                      <w:p w14:paraId="4F22AEF6"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009EE3C5" w14:textId="77777777" w:rsidR="00D87BB9" w:rsidRDefault="00D87BB9"/>
                      <w:p w14:paraId="6A94AC38"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49FCE43" w14:textId="77777777" w:rsidR="00D87BB9" w:rsidRDefault="00D87BB9"/>
                      <w:p w14:paraId="61B8D78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0B3215B1" w14:textId="77777777" w:rsidR="00D87BB9" w:rsidRDefault="00D87BB9"/>
                      <w:p w14:paraId="1B76D622"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9019DFC" w14:textId="77777777" w:rsidR="00D87BB9" w:rsidRDefault="00D87BB9"/>
                      <w:p w14:paraId="0E1698E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3F48CEB" w14:textId="77777777" w:rsidR="00D87BB9" w:rsidRDefault="00D87BB9"/>
                      <w:p w14:paraId="27CED349"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48C6F09" w14:textId="77777777" w:rsidR="00D87BB9" w:rsidRDefault="00D87BB9"/>
                      <w:p w14:paraId="5A8C8C1A"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5CE7A77F" w14:textId="77777777" w:rsidR="00D87BB9" w:rsidRDefault="00D87BB9"/>
                      <w:p w14:paraId="3E119C1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49ECA5E" w14:textId="77777777" w:rsidR="00D87BB9" w:rsidRDefault="00D87BB9"/>
                      <w:p w14:paraId="1AC65D14"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6ED9571" w14:textId="77777777" w:rsidR="00D87BB9" w:rsidRDefault="00D87BB9"/>
                      <w:p w14:paraId="238AED5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23BFDB8E" w14:textId="77777777" w:rsidR="00D87BB9" w:rsidRDefault="00D87BB9"/>
                      <w:p w14:paraId="12568BD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D405662" w14:textId="77777777" w:rsidR="00D87BB9" w:rsidRDefault="00D87BB9"/>
                      <w:p w14:paraId="483EB0D0"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2811F2C8" w14:textId="77777777" w:rsidR="00D87BB9" w:rsidRDefault="00D87BB9"/>
                      <w:p w14:paraId="539BA69E"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553CB93" w14:textId="77777777" w:rsidR="00D87BB9" w:rsidRDefault="00D87BB9"/>
                      <w:p w14:paraId="1680B34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26B45F2" w14:textId="77777777" w:rsidR="00D87BB9" w:rsidRDefault="00D87BB9"/>
                      <w:p w14:paraId="48673EDD"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BE377FB" w14:textId="77777777" w:rsidR="00D87BB9" w:rsidRDefault="00D87BB9"/>
                      <w:p w14:paraId="207EADE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6E248F7" w14:textId="77777777" w:rsidR="00D87BB9" w:rsidRDefault="00D87BB9"/>
                      <w:p w14:paraId="2216019A"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1482A91" w14:textId="77777777" w:rsidR="00D87BB9" w:rsidRDefault="00D87BB9"/>
                      <w:p w14:paraId="0895CA4E"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57ECCB4" w14:textId="77777777" w:rsidR="00D87BB9" w:rsidRDefault="00D87BB9"/>
                      <w:p w14:paraId="1C80025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5E67B46" w14:textId="77777777" w:rsidR="00D87BB9" w:rsidRDefault="00D87BB9"/>
                      <w:p w14:paraId="26142B0F"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EC4B763" w14:textId="77777777" w:rsidR="00D87BB9" w:rsidRDefault="00D87BB9"/>
                      <w:p w14:paraId="0BBC421C"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5040EA70" w14:textId="77777777" w:rsidR="00D87BB9" w:rsidRDefault="00D87BB9"/>
                      <w:p w14:paraId="403D4DB2"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0ADA7CE2" w14:textId="77777777" w:rsidR="00D87BB9" w:rsidRDefault="00D87BB9"/>
                      <w:p w14:paraId="7AF5AE0F"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E236BFC" w14:textId="77777777" w:rsidR="00D87BB9" w:rsidRDefault="00D87BB9"/>
                      <w:p w14:paraId="6FF28A2C"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46AB9BD7" w14:textId="77777777" w:rsidR="00D87BB9" w:rsidRDefault="00D87BB9"/>
                      <w:p w14:paraId="408669A3"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7F8F6695" w14:textId="77777777" w:rsidR="00D87BB9" w:rsidRDefault="00D87BB9"/>
                      <w:p w14:paraId="35BFE862"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1E42B9D7" w14:textId="77777777" w:rsidR="00D87BB9" w:rsidRDefault="00D87BB9"/>
                      <w:p w14:paraId="00E03677"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3496200A" w14:textId="77777777" w:rsidR="00D87BB9" w:rsidRDefault="00D87BB9"/>
                      <w:p w14:paraId="73611DB1" w14:textId="3150D2E3"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p>
                      <w:p w14:paraId="6FBCF786" w14:textId="77777777" w:rsidR="00D87BB9" w:rsidRDefault="00D87BB9"/>
                      <w:p w14:paraId="471279CF" w14:textId="77777777" w:rsidR="00D87BB9" w:rsidRPr="00733343" w:rsidRDefault="00D87BB9" w:rsidP="008F24AF">
                        <w:pPr>
                          <w:pStyle w:val="Caption"/>
                        </w:pPr>
                        <w:r>
                          <w:t xml:space="preserve">Figure 8-8: Arab Region </w:t>
                        </w:r>
                        <w:r w:rsidRPr="00733343">
                          <w:t>Profile</w:t>
                        </w:r>
                        <w:r>
                          <w:t xml:space="preserve"> – Preliminary Analysis. Source:</w:t>
                        </w:r>
                        <w:r w:rsidRPr="00733343">
                          <w:t xml:space="preserve"> DesInventar Sendai</w:t>
                        </w:r>
                        <w:r>
                          <w:t>. UNDRR (2019)</w:t>
                        </w:r>
                        <w:bookmarkEnd w:id="1082"/>
                      </w:p>
                    </w:txbxContent>
                  </v:textbox>
                </v:shape>
                <v:group id="Group 7777" o:spid="_x0000_s1268" style="position:absolute;top:2364;width:51218;height:78607" coordsize="51218,78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">
                  <v:group id="Group 7773" o:spid="_x0000_s1269" style="position:absolute;width:51218;height:78606" coordsize="49129,74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">
                    <v:shape id="Picture 7754" o:spid="_x0000_s1270" type="#_x0000_t75" style="position:absolute;top:50046;width:49003;height:24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">
                      <v:imagedata r:id="rId322" o:title="" croptop="4635f" cropbottom="6243f"/>
                      <v:path arrowok="t"/>
                    </v:shape>
                    <v:shape id="Picture 7752" o:spid="_x0000_s1271" type="#_x0000_t75" style="position:absolute;width:49129;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">
                      <v:imagedata r:id="rId323" o:title="" croptop="4721f" cropbottom="6610f"/>
                      <v:path arrowok="t"/>
                    </v:shape>
                    <v:shape id="Picture 7753" o:spid="_x0000_s1272" type="#_x0000_t75" style="position:absolute;top:25527;width:49129;height:22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">
                      <v:imagedata r:id="rId324" o:title="" croptop="4643f" cropbottom="6348f"/>
                      <v:path arrowok="t"/>
                    </v:shape>
                  </v:group>
                  <v:shape id="Text Box 7774" o:spid="_x0000_s1273" type="#_x0000_t202" style="position:absolute;left:41898;width:6820;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" filled="f" stroked="f" strokeweight=".5pt">
                    <v:textbox>
                      <w:txbxContent>
                        <w:p w14:paraId="629F146A"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0BDF01C6" w14:textId="77777777" w:rsidR="00D87BB9" w:rsidRDefault="00D87BB9"/>
                        <w:p w14:paraId="0553C58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79CE63AC" w14:textId="77777777" w:rsidR="00D87BB9" w:rsidRDefault="00D87BB9"/>
                        <w:p w14:paraId="7DD2B930"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18176272" w14:textId="77777777" w:rsidR="00D87BB9" w:rsidRDefault="00D87BB9"/>
                        <w:p w14:paraId="54287A91"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2FF2EDA2" w14:textId="77777777" w:rsidR="00D87BB9" w:rsidRDefault="00D87BB9"/>
                        <w:p w14:paraId="15933B5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4C584A21" w14:textId="77777777" w:rsidR="00D87BB9" w:rsidRDefault="00D87BB9"/>
                        <w:p w14:paraId="72209F70"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68918884" w14:textId="77777777" w:rsidR="00D87BB9" w:rsidRDefault="00D87BB9"/>
                        <w:p w14:paraId="322F217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5523D98D" w14:textId="77777777" w:rsidR="00D87BB9" w:rsidRDefault="00D87BB9"/>
                        <w:p w14:paraId="5B5DD1B5"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394304A4" w14:textId="77777777" w:rsidR="00D87BB9" w:rsidRDefault="00D87BB9"/>
                        <w:p w14:paraId="5B15D30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6F4DB05F" w14:textId="77777777" w:rsidR="00D87BB9" w:rsidRDefault="00D87BB9"/>
                        <w:p w14:paraId="12741DE2"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0BAB13D6" w14:textId="77777777" w:rsidR="00D87BB9" w:rsidRDefault="00D87BB9"/>
                        <w:p w14:paraId="3D24BD14"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457674EB" w14:textId="77777777" w:rsidR="00D87BB9" w:rsidRDefault="00D87BB9"/>
                        <w:p w14:paraId="6C702E3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26AAD651" w14:textId="77777777" w:rsidR="00D87BB9" w:rsidRDefault="00D87BB9"/>
                        <w:p w14:paraId="02ECBA85"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4EBC32AB" w14:textId="77777777" w:rsidR="00D87BB9" w:rsidRDefault="00D87BB9"/>
                        <w:p w14:paraId="24F0A65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3F2AF8E7" w14:textId="77777777" w:rsidR="00D87BB9" w:rsidRDefault="00D87BB9"/>
                        <w:p w14:paraId="6E9B9BD1"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62B5A253" w14:textId="77777777" w:rsidR="00D87BB9" w:rsidRDefault="00D87BB9"/>
                        <w:p w14:paraId="6D213EAA"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2F6DEAE8" w14:textId="77777777" w:rsidR="00D87BB9" w:rsidRDefault="00D87BB9"/>
                        <w:p w14:paraId="40BD73EF"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3F15659A" w14:textId="77777777" w:rsidR="00D87BB9" w:rsidRDefault="00D87BB9"/>
                        <w:p w14:paraId="32E78D41"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7822B4F3" w14:textId="77777777" w:rsidR="00D87BB9" w:rsidRDefault="00D87BB9"/>
                        <w:p w14:paraId="6684D346"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10AA0E28" w14:textId="77777777" w:rsidR="00D87BB9" w:rsidRDefault="00D87BB9"/>
                        <w:p w14:paraId="66EDD352"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4CD0D2DF" w14:textId="77777777" w:rsidR="00D87BB9" w:rsidRDefault="00D87BB9"/>
                        <w:p w14:paraId="023685F0"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00BD0243" w14:textId="77777777" w:rsidR="00D87BB9" w:rsidRDefault="00D87BB9"/>
                        <w:p w14:paraId="6E0C6F0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6E0D24B9" w14:textId="77777777" w:rsidR="00D87BB9" w:rsidRDefault="00D87BB9"/>
                        <w:p w14:paraId="0946C6AB"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7B405287" w14:textId="77777777" w:rsidR="00D87BB9" w:rsidRDefault="00D87BB9"/>
                        <w:p w14:paraId="6DAAFF06"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54067E4B" w14:textId="77777777" w:rsidR="00D87BB9" w:rsidRDefault="00D87BB9"/>
                        <w:p w14:paraId="3FCD33C3"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3E479FAC" w14:textId="77777777" w:rsidR="00D87BB9" w:rsidRDefault="00D87BB9"/>
                        <w:p w14:paraId="5CC56F89"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1D54C3BF" w14:textId="77777777" w:rsidR="00D87BB9" w:rsidRDefault="00D87BB9"/>
                        <w:p w14:paraId="57E63C3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36A11546" w14:textId="77777777" w:rsidR="00D87BB9" w:rsidRDefault="00D87BB9"/>
                        <w:p w14:paraId="5CB9EB9B"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63907698" w14:textId="77777777" w:rsidR="00D87BB9" w:rsidRDefault="00D87BB9"/>
                        <w:p w14:paraId="250A35A7"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13B91ED0" w14:textId="77777777" w:rsidR="00D87BB9" w:rsidRDefault="00D87BB9"/>
                        <w:p w14:paraId="3FDFCE8E"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0803F1E2" w14:textId="77777777" w:rsidR="00D87BB9" w:rsidRDefault="00D87BB9"/>
                        <w:p w14:paraId="59F1AA9B"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p w14:paraId="272AEDE7" w14:textId="77777777" w:rsidR="00D87BB9" w:rsidRDefault="00D87BB9"/>
                        <w:p w14:paraId="2AD7DA2F"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ap 1</w:t>
                          </w:r>
                        </w:p>
                      </w:txbxContent>
                    </v:textbox>
                  </v:shape>
                  <v:shape id="Text Box 7775" o:spid="_x0000_s1274" type="#_x0000_t202" style="position:absolute;left:42035;top:26886;width:6822;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" filled="f" stroked="f" strokeweight=".5pt">
                    <v:textbox>
                      <w:txbxContent>
                        <w:p w14:paraId="4082F759"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7B57FA4E" w14:textId="77777777" w:rsidR="00D87BB9" w:rsidRDefault="00D87BB9"/>
                        <w:p w14:paraId="792A6E87"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6BDF3C55" w14:textId="77777777" w:rsidR="00D87BB9" w:rsidRDefault="00D87BB9"/>
                        <w:p w14:paraId="6E1A7C7E"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0926D21B" w14:textId="77777777" w:rsidR="00D87BB9" w:rsidRDefault="00D87BB9"/>
                        <w:p w14:paraId="315711A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744DF8B4" w14:textId="77777777" w:rsidR="00D87BB9" w:rsidRDefault="00D87BB9"/>
                        <w:p w14:paraId="6E4B0FF1"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50AF88CF" w14:textId="77777777" w:rsidR="00D87BB9" w:rsidRDefault="00D87BB9"/>
                        <w:p w14:paraId="79205B91"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6965B8DE" w14:textId="77777777" w:rsidR="00D87BB9" w:rsidRDefault="00D87BB9"/>
                        <w:p w14:paraId="7E720BC3"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783A465A" w14:textId="77777777" w:rsidR="00D87BB9" w:rsidRDefault="00D87BB9"/>
                        <w:p w14:paraId="6EA9D71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04AE6D73" w14:textId="77777777" w:rsidR="00D87BB9" w:rsidRDefault="00D87BB9"/>
                        <w:p w14:paraId="32A97645"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2A2B1653" w14:textId="77777777" w:rsidR="00D87BB9" w:rsidRDefault="00D87BB9"/>
                        <w:p w14:paraId="52043F26"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07F77C36" w14:textId="77777777" w:rsidR="00D87BB9" w:rsidRDefault="00D87BB9"/>
                        <w:p w14:paraId="3C64CA35"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01AE1BA4" w14:textId="77777777" w:rsidR="00D87BB9" w:rsidRDefault="00D87BB9"/>
                        <w:p w14:paraId="0F670187"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7DB24C31" w14:textId="77777777" w:rsidR="00D87BB9" w:rsidRDefault="00D87BB9"/>
                        <w:p w14:paraId="3C21F4D4"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7DBA3AC2" w14:textId="77777777" w:rsidR="00D87BB9" w:rsidRDefault="00D87BB9"/>
                        <w:p w14:paraId="6C6D2B32"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331F0DC8" w14:textId="77777777" w:rsidR="00D87BB9" w:rsidRDefault="00D87BB9"/>
                        <w:p w14:paraId="49608BCB"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17DFD84B" w14:textId="77777777" w:rsidR="00D87BB9" w:rsidRDefault="00D87BB9"/>
                        <w:p w14:paraId="01797E2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2CE96DE5" w14:textId="77777777" w:rsidR="00D87BB9" w:rsidRDefault="00D87BB9"/>
                        <w:p w14:paraId="1518458C"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5F30D463" w14:textId="77777777" w:rsidR="00D87BB9" w:rsidRDefault="00D87BB9"/>
                        <w:p w14:paraId="6F50D392"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0AD180AD" w14:textId="77777777" w:rsidR="00D87BB9" w:rsidRDefault="00D87BB9"/>
                        <w:p w14:paraId="22423169"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606E4456" w14:textId="77777777" w:rsidR="00D87BB9" w:rsidRDefault="00D87BB9"/>
                        <w:p w14:paraId="0140841E"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23192374" w14:textId="77777777" w:rsidR="00D87BB9" w:rsidRDefault="00D87BB9"/>
                        <w:p w14:paraId="1671E79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2ACE7804" w14:textId="77777777" w:rsidR="00D87BB9" w:rsidRDefault="00D87BB9"/>
                        <w:p w14:paraId="4DDEFFB7"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7F04F1E5" w14:textId="77777777" w:rsidR="00D87BB9" w:rsidRDefault="00D87BB9"/>
                        <w:p w14:paraId="7BC0E19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319C34F4" w14:textId="77777777" w:rsidR="00D87BB9" w:rsidRDefault="00D87BB9"/>
                        <w:p w14:paraId="50A8444A"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6250A7F1" w14:textId="77777777" w:rsidR="00D87BB9" w:rsidRDefault="00D87BB9"/>
                        <w:p w14:paraId="3FDD691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2C1599CF" w14:textId="77777777" w:rsidR="00D87BB9" w:rsidRDefault="00D87BB9"/>
                        <w:p w14:paraId="53BA56BE"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2E9E87DF" w14:textId="77777777" w:rsidR="00D87BB9" w:rsidRDefault="00D87BB9"/>
                        <w:p w14:paraId="12CF4F7B"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3628D084" w14:textId="77777777" w:rsidR="00D87BB9" w:rsidRDefault="00D87BB9"/>
                        <w:p w14:paraId="56D41F95"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22CC89D9" w14:textId="77777777" w:rsidR="00D87BB9" w:rsidRDefault="00D87BB9"/>
                        <w:p w14:paraId="5F10853C"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17D43F44" w14:textId="77777777" w:rsidR="00D87BB9" w:rsidRDefault="00D87BB9"/>
                        <w:p w14:paraId="448BDFD5"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4516B6D6" w14:textId="77777777" w:rsidR="00D87BB9" w:rsidRDefault="00D87BB9"/>
                        <w:p w14:paraId="6DBF4F13"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p w14:paraId="5F498669" w14:textId="77777777" w:rsidR="00D87BB9" w:rsidRDefault="00D87BB9"/>
                        <w:p w14:paraId="35DA0AB3"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2</w:t>
                          </w:r>
                        </w:p>
                      </w:txbxContent>
                    </v:textbox>
                  </v:shape>
                  <v:shape id="Text Box 7776" o:spid="_x0000_s1275" type="#_x0000_t202" style="position:absolute;left:42308;top:52816;width:682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" filled="f" stroked="f" strokeweight=".5pt">
                    <v:textbox>
                      <w:txbxContent>
                        <w:p w14:paraId="1C9529A9"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216C0A71" w14:textId="77777777" w:rsidR="00D87BB9" w:rsidRDefault="00D87BB9"/>
                        <w:p w14:paraId="48D966EB"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574E255A" w14:textId="77777777" w:rsidR="00D87BB9" w:rsidRDefault="00D87BB9"/>
                        <w:p w14:paraId="6BFBE1AF"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390DD74F" w14:textId="77777777" w:rsidR="00D87BB9" w:rsidRDefault="00D87BB9"/>
                        <w:p w14:paraId="6309B85B"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06F25FEA" w14:textId="77777777" w:rsidR="00D87BB9" w:rsidRDefault="00D87BB9"/>
                        <w:p w14:paraId="1B565A3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5ACFD163" w14:textId="77777777" w:rsidR="00D87BB9" w:rsidRDefault="00D87BB9"/>
                        <w:p w14:paraId="71A0A1E5"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3A6FD3B7" w14:textId="77777777" w:rsidR="00D87BB9" w:rsidRDefault="00D87BB9"/>
                        <w:p w14:paraId="6F19E154"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4EE64927" w14:textId="77777777" w:rsidR="00D87BB9" w:rsidRDefault="00D87BB9"/>
                        <w:p w14:paraId="73913DE6"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26008D81" w14:textId="77777777" w:rsidR="00D87BB9" w:rsidRDefault="00D87BB9"/>
                        <w:p w14:paraId="7E414588"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29157109" w14:textId="77777777" w:rsidR="00D87BB9" w:rsidRDefault="00D87BB9"/>
                        <w:p w14:paraId="369E3F36"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6FEBC565" w14:textId="77777777" w:rsidR="00D87BB9" w:rsidRDefault="00D87BB9"/>
                        <w:p w14:paraId="4300982C"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08DA99CB" w14:textId="77777777" w:rsidR="00D87BB9" w:rsidRDefault="00D87BB9"/>
                        <w:p w14:paraId="454AB100"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5D7525F0" w14:textId="77777777" w:rsidR="00D87BB9" w:rsidRDefault="00D87BB9"/>
                        <w:p w14:paraId="723D5954"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3698CFFF" w14:textId="77777777" w:rsidR="00D87BB9" w:rsidRDefault="00D87BB9"/>
                        <w:p w14:paraId="1F703372"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2E724CAB" w14:textId="77777777" w:rsidR="00D87BB9" w:rsidRDefault="00D87BB9"/>
                        <w:p w14:paraId="71F4150F"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3BD8D197" w14:textId="77777777" w:rsidR="00D87BB9" w:rsidRDefault="00D87BB9"/>
                        <w:p w14:paraId="07ED727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3B4DD6B7" w14:textId="77777777" w:rsidR="00D87BB9" w:rsidRDefault="00D87BB9"/>
                        <w:p w14:paraId="3432F1E3" w14:textId="77777777" w:rsidR="00D87BB9" w:rsidRPr="00733343" w:rsidRDefault="00D87BB9" w:rsidP="008F24AF">
                          <w:pPr>
                            <w:pStyle w:val="Caption"/>
                          </w:pPr>
                          <w:r>
                            <w:t>Figure 8-9: Alignment between SFDRR Priorities and New Ten Essentials. Source: (</w:t>
                          </w:r>
                          <w:r w:rsidRPr="007769BE">
                            <w:t>UNDRR</w:t>
                          </w:r>
                          <w:r>
                            <w:t>, 2015)</w:t>
                          </w:r>
                        </w:p>
                        <w:p w14:paraId="21766F47" w14:textId="77777777" w:rsidR="00D87BB9" w:rsidRDefault="00D87BB9"/>
                        <w:p w14:paraId="5797BA27"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2CD4F52" w14:textId="77777777" w:rsidR="00D87BB9" w:rsidRDefault="00D87BB9"/>
                        <w:p w14:paraId="4968DEDF"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73AE202" w14:textId="77777777" w:rsidR="00D87BB9" w:rsidRDefault="00D87BB9"/>
                        <w:p w14:paraId="08FD4E22"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8AB14F0" w14:textId="77777777" w:rsidR="00D87BB9" w:rsidRDefault="00D87BB9"/>
                        <w:p w14:paraId="564F29EE"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36087B49" w14:textId="77777777" w:rsidR="00D87BB9" w:rsidRDefault="00D87BB9"/>
                        <w:p w14:paraId="7E6E619A"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BA35916" w14:textId="77777777" w:rsidR="00D87BB9" w:rsidRDefault="00D87BB9"/>
                        <w:p w14:paraId="749DA2D7"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E7D0A10" w14:textId="77777777" w:rsidR="00D87BB9" w:rsidRDefault="00D87BB9"/>
                        <w:p w14:paraId="7DF800AB"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2E3E9FCD" w14:textId="77777777" w:rsidR="00D87BB9" w:rsidRPr="002D0912" w:rsidRDefault="00D87BB9" w:rsidP="00965A5F">
                          <w:pPr>
                            <w:pStyle w:val="Caption"/>
                            <w:spacing w:after="0"/>
                          </w:pPr>
                          <w:r>
                            <w:t xml:space="preserve">(Adapted from </w:t>
                          </w:r>
                          <w:r w:rsidRPr="002D0912">
                            <w:t>Bosch-Capblanch el al., 2012).</w:t>
                          </w:r>
                        </w:p>
                        <w:p w14:paraId="338542BB" w14:textId="77777777" w:rsidR="00D87BB9" w:rsidRDefault="00D87BB9"/>
                        <w:p w14:paraId="1A5DCFCF"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BFA03CE" w14:textId="77777777" w:rsidR="00D87BB9" w:rsidRDefault="00D87BB9"/>
                        <w:p w14:paraId="6170B3E0"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3BB18180" w14:textId="77777777" w:rsidR="00D87BB9" w:rsidRDefault="00D87BB9"/>
                        <w:p w14:paraId="23C1DF46"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5F9F36C0" w14:textId="77777777" w:rsidR="00D87BB9" w:rsidRDefault="00D87BB9"/>
                        <w:p w14:paraId="7A045809"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3B24DE1" w14:textId="77777777" w:rsidR="00D87BB9" w:rsidRDefault="00D87BB9"/>
                        <w:p w14:paraId="3A6266E9"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C12DEFF" w14:textId="77777777" w:rsidR="00D87BB9" w:rsidRDefault="00D87BB9"/>
                        <w:p w14:paraId="2B01BB1F"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C74700C" w14:textId="77777777" w:rsidR="00D87BB9" w:rsidRDefault="00D87BB9"/>
                        <w:p w14:paraId="19FB69C2"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D14F272" w14:textId="77777777" w:rsidR="00D87BB9" w:rsidRDefault="00D87BB9"/>
                        <w:p w14:paraId="07A5D762"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0448786" w14:textId="77777777" w:rsidR="00D87BB9" w:rsidRDefault="00D87BB9"/>
                        <w:p w14:paraId="600FC6A4"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8446CCD" w14:textId="77777777" w:rsidR="00D87BB9" w:rsidRPr="002D0912" w:rsidRDefault="00D87BB9" w:rsidP="00965A5F">
                          <w:pPr>
                            <w:pStyle w:val="Caption"/>
                            <w:spacing w:after="0"/>
                          </w:pPr>
                          <w:r>
                            <w:t xml:space="preserve">(Adapted from </w:t>
                          </w:r>
                          <w:r w:rsidRPr="002D0912">
                            <w:t>Bosch-Capblanch el al., 2012).</w:t>
                          </w:r>
                        </w:p>
                        <w:p w14:paraId="540ED9ED" w14:textId="77777777" w:rsidR="00D87BB9" w:rsidRDefault="00D87BB9"/>
                        <w:p w14:paraId="58CB30B0"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617B6BE" w14:textId="77777777" w:rsidR="00D87BB9" w:rsidRDefault="00D87BB9"/>
                        <w:p w14:paraId="56CA5297"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ACF5435" w14:textId="77777777" w:rsidR="00D87BB9" w:rsidRDefault="00D87BB9"/>
                        <w:p w14:paraId="6EDE3790"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E0685FF" w14:textId="77777777" w:rsidR="00D87BB9" w:rsidRPr="002D0912" w:rsidRDefault="00D87BB9" w:rsidP="00965A5F">
                          <w:pPr>
                            <w:pStyle w:val="Caption"/>
                            <w:spacing w:after="0"/>
                          </w:pPr>
                          <w:r>
                            <w:t xml:space="preserve">(Adapted from </w:t>
                          </w:r>
                          <w:r w:rsidRPr="002D0912">
                            <w:t>Bosch-Capblanch el al., 2012).</w:t>
                          </w:r>
                        </w:p>
                        <w:p w14:paraId="3B4F7D0D" w14:textId="77777777" w:rsidR="00D87BB9" w:rsidRDefault="00D87BB9"/>
                        <w:p w14:paraId="737D2766"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35D5F6E" w14:textId="77777777" w:rsidR="00D87BB9" w:rsidRPr="002D0912" w:rsidRDefault="00D87BB9" w:rsidP="00965A5F">
                          <w:pPr>
                            <w:pStyle w:val="Caption"/>
                            <w:spacing w:after="0"/>
                          </w:pPr>
                          <w:r>
                            <w:t xml:space="preserve">(Adapted from </w:t>
                          </w:r>
                          <w:r w:rsidRPr="002D0912">
                            <w:t>Bosch-Capblanch el al., 2012).</w:t>
                          </w:r>
                        </w:p>
                        <w:p w14:paraId="5022BDAD" w14:textId="77777777" w:rsidR="00D87BB9" w:rsidRDefault="00D87BB9"/>
                        <w:p w14:paraId="5FD370F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DA16269" w14:textId="77777777" w:rsidR="00D87BB9" w:rsidRDefault="00D87BB9"/>
                        <w:p w14:paraId="43493634"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AB13D7B" w14:textId="77777777" w:rsidR="00D87BB9" w:rsidRPr="002D0912" w:rsidRDefault="00D87BB9" w:rsidP="00965A5F">
                          <w:pPr>
                            <w:pStyle w:val="Caption"/>
                            <w:spacing w:after="0"/>
                          </w:pPr>
                          <w:r>
                            <w:t xml:space="preserve">(Adapted from </w:t>
                          </w:r>
                          <w:r w:rsidRPr="002D0912">
                            <w:t>Bosch-Capblanch el al., 2012).</w:t>
                          </w:r>
                        </w:p>
                        <w:p w14:paraId="2C909AA9" w14:textId="77777777" w:rsidR="00D87BB9" w:rsidRDefault="00D87BB9"/>
                        <w:p w14:paraId="428A0C5A"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508B30F" w14:textId="77777777" w:rsidR="00D87BB9" w:rsidRDefault="00D87BB9"/>
                        <w:p w14:paraId="79CA2288"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A9BC4AC" w14:textId="77777777" w:rsidR="00D87BB9" w:rsidRDefault="00D87BB9"/>
                        <w:p w14:paraId="24D4F1B3"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18491322" w14:textId="77777777" w:rsidR="00D87BB9" w:rsidRPr="002D0912" w:rsidRDefault="00D87BB9" w:rsidP="00965A5F">
                          <w:pPr>
                            <w:pStyle w:val="Caption"/>
                            <w:spacing w:after="0"/>
                          </w:pPr>
                          <w:r>
                            <w:t xml:space="preserve">(Adapted from </w:t>
                          </w:r>
                          <w:r w:rsidRPr="002D0912">
                            <w:t>Bosch-Capblanch el al., 2012).</w:t>
                          </w:r>
                        </w:p>
                        <w:p w14:paraId="466FAE2F" w14:textId="77777777" w:rsidR="00D87BB9" w:rsidRDefault="00D87BB9"/>
                        <w:p w14:paraId="457A08B5"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75ACD41A" w14:textId="77777777" w:rsidR="00D87BB9" w:rsidRDefault="00D87BB9"/>
                        <w:p w14:paraId="0251ED2C"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C04710D" w14:textId="77777777" w:rsidR="00D87BB9" w:rsidRDefault="00D87BB9"/>
                        <w:p w14:paraId="7171BED0"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33B22028" w14:textId="77777777" w:rsidR="00D87BB9" w:rsidRDefault="00D87BB9"/>
                        <w:p w14:paraId="53887C44"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6141F76" w14:textId="77777777" w:rsidR="00D87BB9" w:rsidRDefault="00D87BB9"/>
                        <w:p w14:paraId="3D07B4C7"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BAF17FF" w14:textId="77777777" w:rsidR="00D87BB9" w:rsidRDefault="00D87BB9"/>
                        <w:p w14:paraId="37388C72"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0F70C02B" w14:textId="77777777" w:rsidR="00D87BB9" w:rsidRDefault="00D87BB9"/>
                        <w:p w14:paraId="7388E16C"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53CE817" w14:textId="77777777" w:rsidR="00D87BB9" w:rsidRDefault="00D87BB9"/>
                        <w:p w14:paraId="6CA09DEF"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8D7C305" w14:textId="77777777" w:rsidR="00D87BB9" w:rsidRDefault="00D87BB9"/>
                        <w:p w14:paraId="386197EB"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130DEAF0" w14:textId="77777777" w:rsidR="00D87BB9" w:rsidRPr="002D0912" w:rsidRDefault="00D87BB9" w:rsidP="00965A5F">
                          <w:pPr>
                            <w:pStyle w:val="Caption"/>
                            <w:spacing w:after="0"/>
                          </w:pPr>
                          <w:r>
                            <w:t xml:space="preserve">(Adapted from </w:t>
                          </w:r>
                          <w:r w:rsidRPr="002D0912">
                            <w:t>Bosch-Capblanch el al., 2012).</w:t>
                          </w:r>
                        </w:p>
                        <w:p w14:paraId="17FAC77E" w14:textId="77777777" w:rsidR="00D87BB9" w:rsidRDefault="00D87BB9"/>
                        <w:p w14:paraId="0AC3D922"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66DB536" w14:textId="77777777" w:rsidR="00D87BB9" w:rsidRDefault="00D87BB9"/>
                        <w:p w14:paraId="09CD9384"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2EA0D997" w14:textId="77777777" w:rsidR="00D87BB9" w:rsidRDefault="00D87BB9"/>
                        <w:p w14:paraId="6BC836E4"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AEEBC24" w14:textId="77777777" w:rsidR="00D87BB9" w:rsidRDefault="00D87BB9"/>
                        <w:p w14:paraId="33B49FE6"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36706E8" w14:textId="77777777" w:rsidR="00D87BB9" w:rsidRDefault="00D87BB9"/>
                        <w:p w14:paraId="1280CFA5"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2AAACDA" w14:textId="77777777" w:rsidR="00D87BB9" w:rsidRDefault="00D87BB9"/>
                        <w:p w14:paraId="3C6447F2" w14:textId="7E5D2F64" w:rsidR="00D87BB9" w:rsidRPr="001B3573" w:rsidRDefault="00D87BB9" w:rsidP="008F24AF">
                          <w:pPr>
                            <w:rPr>
                              <w:b/>
                              <w:bCs/>
                              <w:color w:val="FFFFFF" w:themeColor="background1"/>
                              <w:sz w:val="18"/>
                              <w:szCs w:val="18"/>
                              <w:lang w:val="en-US"/>
                            </w:rPr>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1B3573">
                            <w:rPr>
                              <w:b/>
                              <w:bCs/>
                              <w:color w:val="FFFFFF" w:themeColor="background1"/>
                              <w:sz w:val="18"/>
                              <w:szCs w:val="18"/>
                              <w:lang w:val="en-US"/>
                            </w:rPr>
                            <w:t>M</w:t>
                          </w:r>
                          <w:r>
                            <w:rPr>
                              <w:b/>
                              <w:bCs/>
                              <w:color w:val="FFFFFF" w:themeColor="background1"/>
                              <w:sz w:val="18"/>
                              <w:szCs w:val="18"/>
                              <w:lang w:val="en-US"/>
                            </w:rPr>
                            <w:t>ap 3</w:t>
                          </w:r>
                        </w:p>
                        <w:p w14:paraId="6E28E5FA" w14:textId="77777777" w:rsidR="00D87BB9" w:rsidRDefault="00D87BB9"/>
                        <w:p w14:paraId="320BAA92"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049B7B89" w14:textId="77777777" w:rsidR="00D87BB9" w:rsidRDefault="00D87BB9"/>
                        <w:p w14:paraId="5BDED7B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0F074481" w14:textId="77777777" w:rsidR="00D87BB9" w:rsidRDefault="00D87BB9"/>
                        <w:p w14:paraId="24DBD059"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1FD4A4C0" w14:textId="77777777" w:rsidR="00D87BB9" w:rsidRDefault="00D87BB9"/>
                        <w:p w14:paraId="3BC118FD"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79E8876F" w14:textId="77777777" w:rsidR="00D87BB9" w:rsidRDefault="00D87BB9"/>
                        <w:p w14:paraId="68A0B23F"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77E2FDB7" w14:textId="77777777" w:rsidR="00D87BB9" w:rsidRDefault="00D87BB9"/>
                        <w:p w14:paraId="5A2C45B9"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6F7BA7F1" w14:textId="77777777" w:rsidR="00D87BB9" w:rsidRDefault="00D87BB9"/>
                        <w:p w14:paraId="75E6AB4E"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2D46B8C3" w14:textId="77777777" w:rsidR="00D87BB9" w:rsidRDefault="00D87BB9"/>
                        <w:p w14:paraId="7DD0ED7B" w14:textId="752F4BFF"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533371A2" w14:textId="77777777" w:rsidR="00D87BB9" w:rsidRDefault="00D87BB9"/>
                        <w:p w14:paraId="779B27B1"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164EBB52" w14:textId="77777777" w:rsidR="00D87BB9" w:rsidRDefault="00D87BB9"/>
                        <w:p w14:paraId="657502BE"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54F71794" w14:textId="77777777" w:rsidR="00D87BB9" w:rsidRDefault="00D87BB9"/>
                        <w:p w14:paraId="26505977"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7384F5C1" w14:textId="77777777" w:rsidR="00D87BB9" w:rsidRDefault="00D87BB9"/>
                        <w:p w14:paraId="1B566E5B" w14:textId="752F4BFF"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5DD462A3" w14:textId="77777777" w:rsidR="00D87BB9" w:rsidRDefault="00D87BB9"/>
                        <w:p w14:paraId="37D8EF4B" w14:textId="77777777"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1860CF30" w14:textId="77777777" w:rsidR="00D87BB9" w:rsidRDefault="00D87BB9"/>
                        <w:p w14:paraId="4173F85A" w14:textId="752F4BFF"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p w14:paraId="190B63BF" w14:textId="77777777" w:rsidR="00D87BB9" w:rsidRDefault="00D87BB9"/>
                        <w:p w14:paraId="08D955C3" w14:textId="752F4BFF" w:rsidR="00D87BB9" w:rsidRPr="001B3573" w:rsidRDefault="00D87BB9" w:rsidP="008F24AF">
                          <w:pPr>
                            <w:rPr>
                              <w:b/>
                              <w:bCs/>
                              <w:color w:val="FFFFFF" w:themeColor="background1"/>
                              <w:sz w:val="18"/>
                              <w:szCs w:val="18"/>
                              <w:lang w:val="en-US"/>
                            </w:rPr>
                          </w:pPr>
                          <w:r w:rsidRPr="001B3573">
                            <w:rPr>
                              <w:b/>
                              <w:bCs/>
                              <w:color w:val="FFFFFF" w:themeColor="background1"/>
                              <w:sz w:val="18"/>
                              <w:szCs w:val="18"/>
                              <w:lang w:val="en-US"/>
                            </w:rPr>
                            <w:t>M</w:t>
                          </w:r>
                          <w:r>
                            <w:rPr>
                              <w:b/>
                              <w:bCs/>
                              <w:color w:val="FFFFFF" w:themeColor="background1"/>
                              <w:sz w:val="18"/>
                              <w:szCs w:val="18"/>
                              <w:lang w:val="en-US"/>
                            </w:rPr>
                            <w:t>ap 3</w:t>
                          </w:r>
                        </w:p>
                      </w:txbxContent>
                    </v:textbox>
                  </v:shape>
                </v:group>
                <w10:wrap type="topAndBottom" anchorx="margin"/>
              </v:group>
            </w:pict>
          </mc:Fallback>
        </mc:AlternateContent>
      </w:r>
    </w:p>
    <w:p w14:paraId="04D33FE5" w14:textId="076F5189" w:rsidR="008F24AF" w:rsidRDefault="008F24AF" w:rsidP="00EF7FF2">
      <w:pPr>
        <w:spacing w:after="200" w:line="360" w:lineRule="auto"/>
        <w:ind w:right="584"/>
        <w:contextualSpacing/>
        <w:rPr>
          <w:rFonts w:asciiTheme="minorBidi" w:hAnsiTheme="minorBidi"/>
          <w:lang w:val="en-US"/>
        </w:rPr>
      </w:pPr>
      <w:r w:rsidRPr="00406AFD">
        <w:rPr>
          <w:rFonts w:asciiTheme="minorBidi" w:hAnsiTheme="minorBidi"/>
          <w:lang w:val="en-US"/>
        </w:rPr>
        <w:lastRenderedPageBreak/>
        <w:t>I</w:t>
      </w:r>
      <w:r w:rsidR="00F34ECF">
        <w:rPr>
          <w:rFonts w:asciiTheme="minorBidi" w:hAnsiTheme="minorBidi"/>
          <w:lang w:val="en-US"/>
        </w:rPr>
        <w:t>t i</w:t>
      </w:r>
      <w:r w:rsidRPr="00406AFD">
        <w:rPr>
          <w:rFonts w:asciiTheme="minorBidi" w:hAnsiTheme="minorBidi"/>
          <w:lang w:val="en-US"/>
        </w:rPr>
        <w:t>s noted from the data represented in the screenshots for (map 1) the availability of data on major losses, while maps on relocations (map 2) and evacuations (map 3) have less data. This shall be highlighted affecting the historical understanding of disaster displacement patterns, and resilience</w:t>
      </w:r>
      <w:r w:rsidR="00502357">
        <w:rPr>
          <w:rFonts w:asciiTheme="minorBidi" w:hAnsiTheme="minorBidi"/>
          <w:lang w:val="en-US"/>
        </w:rPr>
        <w:t>-</w:t>
      </w:r>
      <w:r w:rsidRPr="00406AFD">
        <w:rPr>
          <w:rFonts w:asciiTheme="minorBidi" w:hAnsiTheme="minorBidi"/>
          <w:lang w:val="en-US"/>
        </w:rPr>
        <w:t>building and durable solutions decision</w:t>
      </w:r>
      <w:r w:rsidR="00502357">
        <w:rPr>
          <w:rFonts w:asciiTheme="minorBidi" w:hAnsiTheme="minorBidi"/>
          <w:lang w:val="en-US"/>
        </w:rPr>
        <w:t>-</w:t>
      </w:r>
      <w:r w:rsidRPr="00406AFD">
        <w:rPr>
          <w:rFonts w:asciiTheme="minorBidi" w:hAnsiTheme="minorBidi"/>
          <w:lang w:val="en-US"/>
        </w:rPr>
        <w:t>making proces</w:t>
      </w:r>
      <w:r w:rsidR="00502357">
        <w:rPr>
          <w:rFonts w:asciiTheme="minorBidi" w:hAnsiTheme="minorBidi"/>
          <w:lang w:val="en-US"/>
        </w:rPr>
        <w:t>se</w:t>
      </w:r>
      <w:r w:rsidRPr="00406AFD">
        <w:rPr>
          <w:rFonts w:asciiTheme="minorBidi" w:hAnsiTheme="minorBidi"/>
          <w:lang w:val="en-US"/>
        </w:rPr>
        <w:t>s for IDP and refugees.</w:t>
      </w:r>
      <w:r w:rsidRPr="00406AFD">
        <w:t xml:space="preserve"> </w:t>
      </w:r>
      <w:r w:rsidR="00EF7FF2">
        <w:rPr>
          <w:rFonts w:asciiTheme="minorBidi" w:hAnsiTheme="minorBidi"/>
          <w:lang w:val="en-US"/>
        </w:rPr>
        <w:t>Raising the</w:t>
      </w:r>
      <w:r w:rsidRPr="00406AFD">
        <w:rPr>
          <w:rFonts w:asciiTheme="minorBidi" w:hAnsiTheme="minorBidi"/>
          <w:lang w:val="en-US"/>
        </w:rPr>
        <w:t xml:space="preserve"> question</w:t>
      </w:r>
      <w:r w:rsidR="00EF7FF2">
        <w:rPr>
          <w:rFonts w:asciiTheme="minorBidi" w:hAnsiTheme="minorBidi"/>
          <w:lang w:val="en-US"/>
        </w:rPr>
        <w:t>s</w:t>
      </w:r>
      <w:r w:rsidRPr="00406AFD">
        <w:rPr>
          <w:rFonts w:asciiTheme="minorBidi" w:hAnsiTheme="minorBidi"/>
          <w:lang w:val="en-US"/>
        </w:rPr>
        <w:t xml:space="preserve"> about the securitisation of disaster displacement data sets, and governmental restrictions on using community</w:t>
      </w:r>
      <w:r w:rsidR="00502357">
        <w:rPr>
          <w:rFonts w:asciiTheme="minorBidi" w:hAnsiTheme="minorBidi"/>
          <w:lang w:val="en-US"/>
        </w:rPr>
        <w:t>-</w:t>
      </w:r>
      <w:r w:rsidRPr="00406AFD">
        <w:rPr>
          <w:rFonts w:asciiTheme="minorBidi" w:hAnsiTheme="minorBidi"/>
          <w:lang w:val="en-US"/>
        </w:rPr>
        <w:t>based mapping for data collection to support tracing disaster displaced people mobility patterns and sharing such data with t</w:t>
      </w:r>
      <w:r>
        <w:rPr>
          <w:rFonts w:asciiTheme="minorBidi" w:hAnsiTheme="minorBidi"/>
          <w:lang w:val="en-US"/>
        </w:rPr>
        <w:t xml:space="preserve">he public. </w:t>
      </w:r>
      <w:r w:rsidRPr="00B27768">
        <w:rPr>
          <w:rFonts w:asciiTheme="minorBidi" w:hAnsiTheme="minorBidi"/>
          <w:lang w:val="en-US"/>
        </w:rPr>
        <w:t>Views from the IDMC also highlighted the se</w:t>
      </w:r>
      <w:r>
        <w:rPr>
          <w:rFonts w:asciiTheme="minorBidi" w:hAnsiTheme="minorBidi"/>
          <w:lang w:val="en-US"/>
        </w:rPr>
        <w:t>nsitivity of displacement data and the need for having better sharing platforms:</w:t>
      </w:r>
    </w:p>
    <w:p w14:paraId="3746D4B6" w14:textId="21BF9062" w:rsidR="008F24AF" w:rsidRPr="00B27768" w:rsidRDefault="008F24AF" w:rsidP="008F24AF">
      <w:pPr>
        <w:spacing w:after="200" w:line="360" w:lineRule="auto"/>
        <w:ind w:left="720" w:right="584"/>
        <w:contextualSpacing/>
        <w:rPr>
          <w:rFonts w:asciiTheme="minorBidi" w:hAnsiTheme="minorBidi"/>
          <w:i/>
          <w:iCs/>
          <w:lang w:val="en-US"/>
        </w:rPr>
      </w:pPr>
      <w:r>
        <w:rPr>
          <w:rFonts w:asciiTheme="minorBidi" w:hAnsiTheme="minorBidi"/>
          <w:i/>
          <w:iCs/>
          <w:lang w:val="en-US"/>
        </w:rPr>
        <w:t xml:space="preserve">“This is back </w:t>
      </w:r>
      <w:r w:rsidRPr="00B27768">
        <w:rPr>
          <w:rFonts w:asciiTheme="minorBidi" w:hAnsiTheme="minorBidi"/>
          <w:i/>
          <w:iCs/>
          <w:lang w:val="en-US"/>
        </w:rPr>
        <w:t xml:space="preserve">to </w:t>
      </w:r>
      <w:r>
        <w:rPr>
          <w:rFonts w:asciiTheme="minorBidi" w:hAnsiTheme="minorBidi"/>
          <w:i/>
          <w:iCs/>
          <w:lang w:val="en-US"/>
        </w:rPr>
        <w:t>government buy</w:t>
      </w:r>
      <w:r w:rsidR="00502357">
        <w:rPr>
          <w:rFonts w:asciiTheme="minorBidi" w:hAnsiTheme="minorBidi"/>
          <w:i/>
          <w:iCs/>
          <w:lang w:val="en-US"/>
        </w:rPr>
        <w:t>-</w:t>
      </w:r>
      <w:r w:rsidRPr="00B27768">
        <w:rPr>
          <w:rFonts w:asciiTheme="minorBidi" w:hAnsiTheme="minorBidi"/>
          <w:i/>
          <w:iCs/>
          <w:lang w:val="en-US"/>
        </w:rPr>
        <w:t>in, this is something that is really challen</w:t>
      </w:r>
      <w:r>
        <w:rPr>
          <w:rFonts w:asciiTheme="minorBidi" w:hAnsiTheme="minorBidi"/>
          <w:i/>
          <w:iCs/>
          <w:lang w:val="en-US"/>
        </w:rPr>
        <w:t>ging in the context of conflict. T</w:t>
      </w:r>
      <w:r w:rsidRPr="00B27768">
        <w:rPr>
          <w:rFonts w:asciiTheme="minorBidi" w:hAnsiTheme="minorBidi"/>
          <w:i/>
          <w:iCs/>
          <w:lang w:val="en-US"/>
        </w:rPr>
        <w:t>here</w:t>
      </w:r>
      <w:r w:rsidR="00502357">
        <w:rPr>
          <w:rFonts w:asciiTheme="minorBidi" w:hAnsiTheme="minorBidi"/>
          <w:i/>
          <w:iCs/>
          <w:lang w:val="en-US"/>
        </w:rPr>
        <w:t xml:space="preserve"> are</w:t>
      </w:r>
      <w:r w:rsidRPr="00B27768">
        <w:rPr>
          <w:rFonts w:asciiTheme="minorBidi" w:hAnsiTheme="minorBidi"/>
          <w:i/>
          <w:iCs/>
          <w:lang w:val="en-US"/>
        </w:rPr>
        <w:t xml:space="preserve"> very few national openness and ownership of the production of that data. </w:t>
      </w:r>
      <w:r w:rsidR="00502357">
        <w:rPr>
          <w:rFonts w:asciiTheme="minorBidi" w:hAnsiTheme="minorBidi"/>
          <w:i/>
          <w:iCs/>
          <w:lang w:val="en-US"/>
        </w:rPr>
        <w:t>D</w:t>
      </w:r>
      <w:r w:rsidRPr="00B27768">
        <w:rPr>
          <w:rFonts w:asciiTheme="minorBidi" w:hAnsiTheme="minorBidi"/>
          <w:i/>
          <w:iCs/>
          <w:lang w:val="en-US"/>
        </w:rPr>
        <w:t xml:space="preserve">isasters </w:t>
      </w:r>
      <w:r w:rsidR="00502357">
        <w:rPr>
          <w:rFonts w:asciiTheme="minorBidi" w:hAnsiTheme="minorBidi"/>
          <w:i/>
          <w:iCs/>
          <w:lang w:val="en-US"/>
        </w:rPr>
        <w:t>are</w:t>
      </w:r>
      <w:r>
        <w:rPr>
          <w:rFonts w:asciiTheme="minorBidi" w:hAnsiTheme="minorBidi"/>
          <w:i/>
          <w:iCs/>
          <w:lang w:val="en-US"/>
        </w:rPr>
        <w:t xml:space="preserve"> </w:t>
      </w:r>
      <w:r w:rsidRPr="00B27768">
        <w:rPr>
          <w:rFonts w:asciiTheme="minorBidi" w:hAnsiTheme="minorBidi"/>
          <w:i/>
          <w:iCs/>
          <w:lang w:val="en-US"/>
        </w:rPr>
        <w:t>more</w:t>
      </w:r>
      <w:r>
        <w:rPr>
          <w:rFonts w:asciiTheme="minorBidi" w:hAnsiTheme="minorBidi"/>
          <w:i/>
          <w:iCs/>
          <w:lang w:val="en-US"/>
        </w:rPr>
        <w:t xml:space="preserve"> open</w:t>
      </w:r>
      <w:r w:rsidRPr="00B27768">
        <w:rPr>
          <w:rFonts w:asciiTheme="minorBidi" w:hAnsiTheme="minorBidi"/>
          <w:i/>
          <w:iCs/>
          <w:lang w:val="en-US"/>
        </w:rPr>
        <w:t xml:space="preserve"> because </w:t>
      </w:r>
      <w:r w:rsidR="004B4A96">
        <w:rPr>
          <w:rFonts w:asciiTheme="minorBidi" w:hAnsiTheme="minorBidi"/>
          <w:i/>
          <w:iCs/>
          <w:lang w:val="en-US"/>
        </w:rPr>
        <w:t xml:space="preserve">the </w:t>
      </w:r>
      <w:r w:rsidRPr="00B27768">
        <w:rPr>
          <w:rFonts w:asciiTheme="minorBidi" w:hAnsiTheme="minorBidi"/>
          <w:i/>
          <w:iCs/>
          <w:lang w:val="en-US"/>
        </w:rPr>
        <w:t>government tend</w:t>
      </w:r>
      <w:r w:rsidR="00502357">
        <w:rPr>
          <w:rFonts w:asciiTheme="minorBidi" w:hAnsiTheme="minorBidi"/>
          <w:i/>
          <w:iCs/>
          <w:lang w:val="en-US"/>
        </w:rPr>
        <w:t>s</w:t>
      </w:r>
      <w:r w:rsidRPr="00B27768">
        <w:rPr>
          <w:rFonts w:asciiTheme="minorBidi" w:hAnsiTheme="minorBidi"/>
          <w:i/>
          <w:iCs/>
          <w:lang w:val="en-US"/>
        </w:rPr>
        <w:t xml:space="preserve"> to be more interested </w:t>
      </w:r>
      <w:r w:rsidR="00502357">
        <w:rPr>
          <w:rFonts w:asciiTheme="minorBidi" w:hAnsiTheme="minorBidi"/>
          <w:i/>
          <w:iCs/>
          <w:lang w:val="en-US"/>
        </w:rPr>
        <w:t>in</w:t>
      </w:r>
      <w:r w:rsidRPr="00B27768">
        <w:rPr>
          <w:rFonts w:asciiTheme="minorBidi" w:hAnsiTheme="minorBidi"/>
          <w:i/>
          <w:iCs/>
          <w:lang w:val="en-US"/>
        </w:rPr>
        <w:t xml:space="preserve"> the cost. how much would I need to cover then? So contingency planning, to rebuild infrastructure that was damaged or destroyed</w:t>
      </w:r>
      <w:r>
        <w:rPr>
          <w:rFonts w:asciiTheme="minorBidi" w:hAnsiTheme="minorBidi"/>
          <w:i/>
          <w:iCs/>
          <w:lang w:val="en-US"/>
        </w:rPr>
        <w:t>” (</w:t>
      </w:r>
      <w:r w:rsidRPr="00B27768">
        <w:rPr>
          <w:rFonts w:asciiTheme="minorBidi" w:hAnsiTheme="minorBidi"/>
          <w:i/>
          <w:iCs/>
          <w:lang w:val="en-US"/>
        </w:rPr>
        <w:t>R10-IRA-IDMC</w:t>
      </w:r>
      <w:r>
        <w:rPr>
          <w:rFonts w:asciiTheme="minorBidi" w:hAnsiTheme="minorBidi"/>
          <w:i/>
          <w:iCs/>
          <w:lang w:val="en-US"/>
        </w:rPr>
        <w:t>)</w:t>
      </w:r>
      <w:r w:rsidRPr="00B27768">
        <w:rPr>
          <w:rFonts w:asciiTheme="minorBidi" w:hAnsiTheme="minorBidi"/>
          <w:i/>
          <w:iCs/>
          <w:lang w:val="en-US"/>
        </w:rPr>
        <w:t>.</w:t>
      </w:r>
    </w:p>
    <w:p w14:paraId="335B1D83" w14:textId="7E26E616" w:rsidR="008F24AF" w:rsidRPr="002074D1" w:rsidRDefault="008F24AF" w:rsidP="008F24AF">
      <w:pPr>
        <w:spacing w:after="200" w:line="360" w:lineRule="auto"/>
        <w:contextualSpacing/>
        <w:rPr>
          <w:rFonts w:asciiTheme="minorBidi" w:hAnsiTheme="minorBidi"/>
          <w:lang w:val="en-US"/>
        </w:rPr>
      </w:pPr>
      <w:r>
        <w:rPr>
          <w:rFonts w:asciiTheme="minorBidi" w:hAnsiTheme="minorBidi"/>
          <w:lang w:val="en-US"/>
        </w:rPr>
        <w:t>Africa City of Technology representative experience in dealing with government</w:t>
      </w:r>
      <w:r w:rsidR="00502357">
        <w:rPr>
          <w:rFonts w:asciiTheme="minorBidi" w:hAnsiTheme="minorBidi"/>
          <w:lang w:val="en-US"/>
        </w:rPr>
        <w:t>-</w:t>
      </w:r>
      <w:r>
        <w:rPr>
          <w:rFonts w:asciiTheme="minorBidi" w:hAnsiTheme="minorBidi"/>
          <w:lang w:val="en-US"/>
        </w:rPr>
        <w:t xml:space="preserve">owned data with large volumes, high </w:t>
      </w:r>
      <w:r w:rsidRPr="00EB4540">
        <w:rPr>
          <w:rFonts w:asciiTheme="minorBidi" w:hAnsiTheme="minorBidi"/>
          <w:lang w:val="en-US"/>
        </w:rPr>
        <w:t>velocity</w:t>
      </w:r>
      <w:r w:rsidR="00502357">
        <w:rPr>
          <w:rFonts w:asciiTheme="minorBidi" w:hAnsiTheme="minorBidi"/>
          <w:lang w:val="en-US"/>
        </w:rPr>
        <w:t>,</w:t>
      </w:r>
      <w:r w:rsidRPr="00EB4540">
        <w:rPr>
          <w:rFonts w:asciiTheme="minorBidi" w:hAnsiTheme="minorBidi"/>
          <w:lang w:val="en-US"/>
        </w:rPr>
        <w:t xml:space="preserve"> </w:t>
      </w:r>
      <w:r>
        <w:rPr>
          <w:rFonts w:asciiTheme="minorBidi" w:hAnsiTheme="minorBidi"/>
          <w:lang w:val="en-US"/>
        </w:rPr>
        <w:t>and high security stated:</w:t>
      </w:r>
    </w:p>
    <w:p w14:paraId="49880ACC" w14:textId="73B63C00" w:rsidR="008F24AF" w:rsidRDefault="008F24AF" w:rsidP="008F24AF">
      <w:pPr>
        <w:spacing w:after="200" w:line="360" w:lineRule="auto"/>
        <w:ind w:left="720" w:right="584"/>
        <w:contextualSpacing/>
        <w:rPr>
          <w:rFonts w:asciiTheme="minorBidi" w:hAnsiTheme="minorBidi"/>
          <w:i/>
          <w:iCs/>
          <w:lang w:val="en-US"/>
        </w:rPr>
      </w:pPr>
      <w:r>
        <w:rPr>
          <w:rFonts w:asciiTheme="minorBidi" w:hAnsiTheme="minorBidi"/>
          <w:i/>
          <w:iCs/>
          <w:lang w:val="en-US"/>
        </w:rPr>
        <w:t>“</w:t>
      </w:r>
      <w:r w:rsidRPr="00EB4540">
        <w:rPr>
          <w:rFonts w:asciiTheme="minorBidi" w:hAnsiTheme="minorBidi"/>
          <w:i/>
          <w:iCs/>
          <w:lang w:val="en-US"/>
        </w:rPr>
        <w:t xml:space="preserve">The use of Open Data for monitoring conflict and displacement is applicable </w:t>
      </w:r>
      <w:r w:rsidR="00502357">
        <w:rPr>
          <w:rFonts w:asciiTheme="minorBidi" w:hAnsiTheme="minorBidi"/>
          <w:i/>
          <w:iCs/>
          <w:lang w:val="en-US"/>
        </w:rPr>
        <w:t>to</w:t>
      </w:r>
      <w:r w:rsidRPr="00EB4540">
        <w:rPr>
          <w:rFonts w:asciiTheme="minorBidi" w:hAnsiTheme="minorBidi"/>
          <w:i/>
          <w:iCs/>
          <w:lang w:val="en-US"/>
        </w:rPr>
        <w:t xml:space="preserve"> the use of special security of systems: The data collected at the early stage from individuals can be public (not secured). Once all collected and can create a profiling about a certain area, here it needs securitization and delegation.</w:t>
      </w:r>
      <w:r w:rsidRPr="00EB4540">
        <w:rPr>
          <w:i/>
          <w:iCs/>
        </w:rPr>
        <w:t xml:space="preserve"> </w:t>
      </w:r>
      <w:r w:rsidRPr="00EB4540">
        <w:rPr>
          <w:rFonts w:asciiTheme="minorBidi" w:hAnsiTheme="minorBidi"/>
          <w:i/>
          <w:iCs/>
          <w:lang w:val="en-US"/>
        </w:rPr>
        <w:t>Accessibility for open data depends on the phase of data collection – possible on certain stages – The critical stage is after having the full picture and feeding into the decision-making process, here policies should apply, and delegation should take place so not everyone can have access to,</w:t>
      </w:r>
      <w:r w:rsidRPr="00EB4540">
        <w:rPr>
          <w:i/>
          <w:iCs/>
        </w:rPr>
        <w:t xml:space="preserve"> </w:t>
      </w:r>
      <w:r w:rsidRPr="00EB4540">
        <w:rPr>
          <w:rFonts w:asciiTheme="minorBidi" w:hAnsiTheme="minorBidi"/>
          <w:i/>
          <w:iCs/>
          <w:lang w:val="en-US"/>
        </w:rPr>
        <w:t>because this data is now owned by the government, with the application of all data security standards. Not open to all agencies. A clear delegation process with control of type is us</w:t>
      </w:r>
      <w:r w:rsidR="00502357">
        <w:rPr>
          <w:rFonts w:asciiTheme="minorBidi" w:hAnsiTheme="minorBidi"/>
          <w:i/>
          <w:iCs/>
          <w:lang w:val="en-US"/>
        </w:rPr>
        <w:t>ed</w:t>
      </w:r>
      <w:r w:rsidRPr="00EB4540">
        <w:rPr>
          <w:rFonts w:asciiTheme="minorBidi" w:hAnsiTheme="minorBidi"/>
          <w:i/>
          <w:iCs/>
          <w:lang w:val="en-US"/>
        </w:rPr>
        <w:t xml:space="preserve"> is applied (how is allowed to read</w:t>
      </w:r>
      <w:r w:rsidR="00502357">
        <w:rPr>
          <w:rFonts w:asciiTheme="minorBidi" w:hAnsiTheme="minorBidi"/>
          <w:i/>
          <w:iCs/>
          <w:lang w:val="en-US"/>
        </w:rPr>
        <w:t>-</w:t>
      </w:r>
      <w:r w:rsidRPr="00EB4540">
        <w:rPr>
          <w:rFonts w:asciiTheme="minorBidi" w:hAnsiTheme="minorBidi"/>
          <w:i/>
          <w:iCs/>
          <w:lang w:val="en-US"/>
        </w:rPr>
        <w:t>only/ read and download/ Read and upload…etc) with special channels between different authorized agencies</w:t>
      </w:r>
      <w:r>
        <w:rPr>
          <w:rFonts w:asciiTheme="minorBidi" w:hAnsiTheme="minorBidi"/>
          <w:i/>
          <w:iCs/>
          <w:lang w:val="en-US"/>
        </w:rPr>
        <w:t>” (</w:t>
      </w:r>
      <w:r w:rsidRPr="00EB4540">
        <w:rPr>
          <w:rFonts w:asciiTheme="minorBidi" w:hAnsiTheme="minorBidi"/>
          <w:i/>
          <w:iCs/>
          <w:lang w:val="en-US"/>
        </w:rPr>
        <w:t>R31-L&amp;N-ACT</w:t>
      </w:r>
      <w:r>
        <w:rPr>
          <w:rFonts w:asciiTheme="minorBidi" w:hAnsiTheme="minorBidi"/>
          <w:i/>
          <w:iCs/>
          <w:lang w:val="en-US"/>
        </w:rPr>
        <w:t>)</w:t>
      </w:r>
      <w:r w:rsidRPr="00EB4540">
        <w:rPr>
          <w:rFonts w:asciiTheme="minorBidi" w:hAnsiTheme="minorBidi"/>
          <w:i/>
          <w:iCs/>
          <w:lang w:val="en-US"/>
        </w:rPr>
        <w:t>.</w:t>
      </w:r>
    </w:p>
    <w:p w14:paraId="031316A5" w14:textId="77777777" w:rsidR="008F24AF" w:rsidRDefault="008F24AF" w:rsidP="008F24AF">
      <w:pPr>
        <w:spacing w:after="200" w:line="360" w:lineRule="auto"/>
        <w:ind w:left="720" w:right="584"/>
        <w:contextualSpacing/>
        <w:rPr>
          <w:rFonts w:asciiTheme="minorBidi" w:hAnsiTheme="minorBidi"/>
          <w:i/>
          <w:iCs/>
          <w:lang w:val="en-US"/>
        </w:rPr>
      </w:pPr>
    </w:p>
    <w:p w14:paraId="704BE2FC" w14:textId="03267020" w:rsidR="008F24AF" w:rsidRPr="00747BF5" w:rsidRDefault="008F24AF" w:rsidP="008F24AF">
      <w:pPr>
        <w:spacing w:line="360" w:lineRule="auto"/>
        <w:rPr>
          <w:rFonts w:asciiTheme="minorBidi" w:hAnsiTheme="minorBidi"/>
          <w:lang w:val="en-US"/>
        </w:rPr>
      </w:pPr>
      <w:r>
        <w:rPr>
          <w:rFonts w:asciiTheme="minorBidi" w:hAnsiTheme="minorBidi"/>
          <w:lang w:val="en-US"/>
        </w:rPr>
        <w:t xml:space="preserve">Another point relevant to this conversation, </w:t>
      </w:r>
      <w:r w:rsidRPr="003A0F92">
        <w:rPr>
          <w:rFonts w:asciiTheme="minorBidi" w:hAnsiTheme="minorBidi"/>
          <w:lang w:val="en-US"/>
        </w:rPr>
        <w:t>Nevertheless, as noted before further research need</w:t>
      </w:r>
      <w:r w:rsidR="00502357">
        <w:rPr>
          <w:rFonts w:asciiTheme="minorBidi" w:hAnsiTheme="minorBidi"/>
          <w:lang w:val="en-US"/>
        </w:rPr>
        <w:t>s</w:t>
      </w:r>
      <w:r w:rsidRPr="003A0F92">
        <w:rPr>
          <w:rFonts w:asciiTheme="minorBidi" w:hAnsiTheme="minorBidi"/>
          <w:lang w:val="en-US"/>
        </w:rPr>
        <w:t xml:space="preserve"> to be applied to advance the ‘DesInventar’ system to include data on disaster displacement. This can subordinate with the exiting events disaggregated </w:t>
      </w:r>
      <w:r w:rsidRPr="003A0F92">
        <w:rPr>
          <w:rFonts w:asciiTheme="minorBidi" w:hAnsiTheme="minorBidi"/>
          <w:lang w:val="en-US"/>
        </w:rPr>
        <w:lastRenderedPageBreak/>
        <w:t>categorised of ‘Evacuated’, ‘Relocated’ and ‘Missing’, by adding the time and space scale, and generate new mechanisms of connecting humanitarian aid agencies and global observatories on displacement database with the SFDRR ‘DesInventar’ system.</w:t>
      </w:r>
    </w:p>
    <w:p w14:paraId="6F32806B" w14:textId="414D106D" w:rsidR="008F24AF" w:rsidRDefault="008F24AF" w:rsidP="008F24AF">
      <w:pPr>
        <w:spacing w:after="120" w:line="360" w:lineRule="auto"/>
        <w:rPr>
          <w:rFonts w:asciiTheme="minorBidi" w:hAnsiTheme="minorBidi"/>
          <w:lang w:val="en-US"/>
        </w:rPr>
      </w:pPr>
      <w:r w:rsidRPr="004A18B0">
        <w:rPr>
          <w:rFonts w:asciiTheme="minorBidi" w:hAnsiTheme="minorBidi"/>
          <w:lang w:val="en-US"/>
        </w:rPr>
        <w:t xml:space="preserve">After the adoption of Sendai Framework in 2015, the 2018 system is now the official </w:t>
      </w:r>
      <w:r>
        <w:rPr>
          <w:rFonts w:asciiTheme="minorBidi" w:hAnsiTheme="minorBidi"/>
          <w:lang w:val="en-US"/>
        </w:rPr>
        <w:t xml:space="preserve">Sendai monitoring </w:t>
      </w:r>
      <w:r w:rsidRPr="004A18B0">
        <w:rPr>
          <w:rFonts w:asciiTheme="minorBidi" w:hAnsiTheme="minorBidi"/>
          <w:lang w:val="en-US"/>
        </w:rPr>
        <w:t xml:space="preserve">online tool to report to both the Sendai Framework and SDGs reporting </w:t>
      </w:r>
      <w:r>
        <w:rPr>
          <w:rFonts w:asciiTheme="minorBidi" w:hAnsiTheme="minorBidi"/>
          <w:lang w:val="en-US"/>
        </w:rPr>
        <w:t>processes, as four</w:t>
      </w:r>
      <w:r w:rsidRPr="00E4238A">
        <w:rPr>
          <w:rFonts w:asciiTheme="minorBidi" w:hAnsiTheme="minorBidi"/>
          <w:lang w:val="en-US"/>
        </w:rPr>
        <w:t xml:space="preserve"> indicators from the Sendai Framework are aligned with nine indicators for SDGs Targets</w:t>
      </w:r>
      <w:r>
        <w:rPr>
          <w:rFonts w:asciiTheme="minorBidi" w:hAnsiTheme="minorBidi"/>
          <w:lang w:val="en-US"/>
        </w:rPr>
        <w:t xml:space="preserve"> as previously outlined in this study</w:t>
      </w:r>
      <w:r w:rsidRPr="00E4238A">
        <w:rPr>
          <w:rFonts w:asciiTheme="minorBidi" w:hAnsiTheme="minorBidi"/>
          <w:lang w:val="en-US"/>
        </w:rPr>
        <w:t xml:space="preserve"> (Section 2.4.2).</w:t>
      </w:r>
      <w:r>
        <w:rPr>
          <w:rFonts w:asciiTheme="minorBidi" w:hAnsiTheme="minorBidi"/>
          <w:lang w:val="en-US"/>
        </w:rPr>
        <w:t xml:space="preserve"> ‘The SFDRR ha</w:t>
      </w:r>
      <w:r w:rsidR="00502357">
        <w:rPr>
          <w:rFonts w:asciiTheme="minorBidi" w:hAnsiTheme="minorBidi"/>
          <w:lang w:val="en-US"/>
        </w:rPr>
        <w:t>s</w:t>
      </w:r>
      <w:r>
        <w:rPr>
          <w:rFonts w:asciiTheme="minorBidi" w:hAnsiTheme="minorBidi"/>
          <w:lang w:val="en-US"/>
        </w:rPr>
        <w:t xml:space="preserve"> s</w:t>
      </w:r>
      <w:r w:rsidRPr="00E4238A">
        <w:rPr>
          <w:rFonts w:asciiTheme="minorBidi" w:hAnsiTheme="minorBidi"/>
          <w:lang w:val="en-US"/>
        </w:rPr>
        <w:t>even Global Targets</w:t>
      </w:r>
      <w:r>
        <w:rPr>
          <w:rFonts w:asciiTheme="minorBidi" w:hAnsiTheme="minorBidi"/>
          <w:lang w:val="en-US"/>
        </w:rPr>
        <w:t xml:space="preserve"> and four priorities of action. F</w:t>
      </w:r>
      <w:r w:rsidRPr="00E4238A">
        <w:rPr>
          <w:rFonts w:asciiTheme="minorBidi" w:hAnsiTheme="minorBidi"/>
          <w:lang w:val="en-US"/>
        </w:rPr>
        <w:t xml:space="preserve">our of </w:t>
      </w:r>
      <w:r>
        <w:rPr>
          <w:rFonts w:asciiTheme="minorBidi" w:hAnsiTheme="minorBidi"/>
          <w:lang w:val="en-US"/>
        </w:rPr>
        <w:t xml:space="preserve">the seven targets </w:t>
      </w:r>
      <w:r w:rsidRPr="00E4238A">
        <w:rPr>
          <w:rFonts w:asciiTheme="minorBidi" w:hAnsiTheme="minorBidi"/>
          <w:lang w:val="en-US"/>
        </w:rPr>
        <w:t>are outcome</w:t>
      </w:r>
      <w:r w:rsidR="00502357">
        <w:rPr>
          <w:rFonts w:asciiTheme="minorBidi" w:hAnsiTheme="minorBidi"/>
          <w:lang w:val="en-US"/>
        </w:rPr>
        <w:t>-</w:t>
      </w:r>
      <w:r w:rsidRPr="00E4238A">
        <w:rPr>
          <w:rFonts w:asciiTheme="minorBidi" w:hAnsiTheme="minorBidi"/>
          <w:lang w:val="en-US"/>
        </w:rPr>
        <w:t>focused</w:t>
      </w:r>
      <w:r>
        <w:rPr>
          <w:rFonts w:asciiTheme="minorBidi" w:hAnsiTheme="minorBidi"/>
          <w:lang w:val="en-US"/>
        </w:rPr>
        <w:t xml:space="preserve"> </w:t>
      </w:r>
      <w:r w:rsidRPr="00E4238A">
        <w:rPr>
          <w:rFonts w:asciiTheme="minorBidi" w:hAnsiTheme="minorBidi"/>
          <w:lang w:val="en-US"/>
        </w:rPr>
        <w:t>not only on reducing existing risks</w:t>
      </w:r>
      <w:r>
        <w:rPr>
          <w:rFonts w:asciiTheme="minorBidi" w:hAnsiTheme="minorBidi"/>
          <w:lang w:val="en-US"/>
        </w:rPr>
        <w:t xml:space="preserve"> but</w:t>
      </w:r>
      <w:r w:rsidRPr="00E4238A">
        <w:rPr>
          <w:rFonts w:asciiTheme="minorBidi" w:hAnsiTheme="minorBidi"/>
          <w:lang w:val="en-US"/>
        </w:rPr>
        <w:t xml:space="preserve"> also on preventing new ris</w:t>
      </w:r>
      <w:r>
        <w:rPr>
          <w:rFonts w:asciiTheme="minorBidi" w:hAnsiTheme="minorBidi"/>
          <w:lang w:val="en-US"/>
        </w:rPr>
        <w:t xml:space="preserve">ks and strengthening resilience. </w:t>
      </w:r>
      <w:r w:rsidRPr="00E4238A">
        <w:rPr>
          <w:rFonts w:asciiTheme="minorBidi" w:hAnsiTheme="minorBidi"/>
          <w:lang w:val="en-US"/>
        </w:rPr>
        <w:t>The reduction of disaster losses is assessed relative to the size of a country’s population and economy</w:t>
      </w:r>
      <w:r>
        <w:rPr>
          <w:rFonts w:asciiTheme="minorBidi" w:hAnsiTheme="minorBidi"/>
          <w:lang w:val="en-US"/>
        </w:rPr>
        <w:t xml:space="preserve">. </w:t>
      </w:r>
      <w:r w:rsidRPr="00E4238A">
        <w:rPr>
          <w:rFonts w:asciiTheme="minorBidi" w:hAnsiTheme="minorBidi"/>
          <w:lang w:val="en-US"/>
        </w:rPr>
        <w:t>Outcome Targets are objective and measurable allowing international benchmarking of progress relative to a quantitative baseline 2005-2015</w:t>
      </w:r>
      <w:r>
        <w:rPr>
          <w:rFonts w:asciiTheme="minorBidi" w:hAnsiTheme="minorBidi"/>
          <w:lang w:val="en-US"/>
        </w:rPr>
        <w:t xml:space="preserve">. SFDRR </w:t>
      </w:r>
      <w:r w:rsidRPr="00E4238A">
        <w:rPr>
          <w:rFonts w:asciiTheme="minorBidi" w:hAnsiTheme="minorBidi"/>
          <w:lang w:val="en-US"/>
        </w:rPr>
        <w:t>Priorities for Action refer to specific public policies for disaster risk management</w:t>
      </w:r>
      <w:r>
        <w:rPr>
          <w:rFonts w:asciiTheme="minorBidi" w:hAnsiTheme="minorBidi"/>
          <w:lang w:val="en-US"/>
        </w:rPr>
        <w:t>’ (</w:t>
      </w:r>
      <w:r w:rsidR="007769BE" w:rsidRPr="007769BE">
        <w:rPr>
          <w:rFonts w:asciiTheme="minorBidi" w:hAnsiTheme="minorBidi"/>
          <w:lang w:val="en-US"/>
        </w:rPr>
        <w:t>UNDRR</w:t>
      </w:r>
      <w:r>
        <w:rPr>
          <w:rFonts w:asciiTheme="minorBidi" w:hAnsiTheme="minorBidi"/>
          <w:lang w:val="en-US"/>
        </w:rPr>
        <w:t>, 2017). Aligning the SFDRR global targets with th</w:t>
      </w:r>
      <w:r w:rsidR="00CA3E80">
        <w:rPr>
          <w:rFonts w:asciiTheme="minorBidi" w:hAnsiTheme="minorBidi"/>
          <w:lang w:val="en-US"/>
        </w:rPr>
        <w:t xml:space="preserve">e New Ten Essentials Figure </w:t>
      </w:r>
      <w:r>
        <w:rPr>
          <w:rFonts w:asciiTheme="minorBidi" w:hAnsiTheme="minorBidi"/>
          <w:lang w:val="en-US"/>
        </w:rPr>
        <w:t>8</w:t>
      </w:r>
      <w:r w:rsidR="00CA3E80">
        <w:rPr>
          <w:rFonts w:asciiTheme="minorBidi" w:hAnsiTheme="minorBidi"/>
          <w:lang w:val="en-US"/>
        </w:rPr>
        <w:t>-9</w:t>
      </w:r>
      <w:r>
        <w:rPr>
          <w:rFonts w:asciiTheme="minorBidi" w:hAnsiTheme="minorBidi"/>
          <w:lang w:val="en-US"/>
        </w:rPr>
        <w:t>) w</w:t>
      </w:r>
      <w:r w:rsidR="00502357">
        <w:rPr>
          <w:rFonts w:asciiTheme="minorBidi" w:hAnsiTheme="minorBidi"/>
          <w:lang w:val="en-US"/>
        </w:rPr>
        <w:t>as</w:t>
      </w:r>
      <w:r>
        <w:rPr>
          <w:rFonts w:asciiTheme="minorBidi" w:hAnsiTheme="minorBidi"/>
          <w:lang w:val="en-US"/>
        </w:rPr>
        <w:t xml:space="preserve"> proposed in this study, to fill the gap in disaster risk monitoring between national and local platforms.</w:t>
      </w:r>
      <w:r w:rsidRPr="00EB66AA">
        <w:rPr>
          <w:rFonts w:asciiTheme="minorBidi" w:hAnsiTheme="minorBidi"/>
          <w:lang w:val="en-US"/>
        </w:rPr>
        <w:t xml:space="preserve"> The indicators addressed here</w:t>
      </w:r>
      <w:r>
        <w:rPr>
          <w:rFonts w:asciiTheme="minorBidi" w:hAnsiTheme="minorBidi"/>
          <w:lang w:val="en-US"/>
        </w:rPr>
        <w:t xml:space="preserve"> are outlined</w:t>
      </w:r>
      <w:r w:rsidRPr="00EB66AA">
        <w:rPr>
          <w:rFonts w:asciiTheme="minorBidi" w:hAnsiTheme="minorBidi"/>
          <w:lang w:val="en-US"/>
        </w:rPr>
        <w:t xml:space="preserve"> to measure the global progress for the SFDRR and SDGs </w:t>
      </w:r>
      <w:r>
        <w:rPr>
          <w:rFonts w:asciiTheme="minorBidi" w:hAnsiTheme="minorBidi"/>
          <w:lang w:val="en-US"/>
        </w:rPr>
        <w:t xml:space="preserve">to </w:t>
      </w:r>
      <w:r w:rsidRPr="00EB66AA">
        <w:rPr>
          <w:rFonts w:asciiTheme="minorBidi" w:hAnsiTheme="minorBidi"/>
          <w:lang w:val="en-US"/>
        </w:rPr>
        <w:t xml:space="preserve">provide guidelines on how and why the indicators are constructed but do not identify a cohesive global approach to </w:t>
      </w:r>
      <w:r>
        <w:rPr>
          <w:rFonts w:asciiTheme="minorBidi" w:hAnsiTheme="minorBidi"/>
          <w:lang w:val="en-US"/>
        </w:rPr>
        <w:t xml:space="preserve">be adopted for data collection, and depends on that methodological approaches applied by member states national governments, that also differ from one country to another as stated here: </w:t>
      </w:r>
    </w:p>
    <w:p w14:paraId="599740FA" w14:textId="75567044" w:rsidR="008F24AF" w:rsidRPr="000170BA" w:rsidRDefault="008F24AF" w:rsidP="000170BA">
      <w:pPr>
        <w:spacing w:after="120" w:line="360" w:lineRule="auto"/>
        <w:ind w:left="720" w:right="584"/>
        <w:rPr>
          <w:rFonts w:asciiTheme="minorBidi" w:hAnsiTheme="minorBidi"/>
          <w:i/>
          <w:iCs/>
          <w:lang w:val="en-US"/>
        </w:rPr>
      </w:pPr>
      <w:r w:rsidRPr="004A5413">
        <w:rPr>
          <w:rFonts w:asciiTheme="minorBidi" w:hAnsiTheme="minorBidi"/>
          <w:i/>
          <w:iCs/>
          <w:lang w:val="en-US"/>
        </w:rPr>
        <w:t>When it comes to local components, it’s there in two targets, Target (e) it talks about the percentage of local governments that have local disaster risk reduction strategies by 2020, and Target (g) local part talks about the local availability of and access to multi-hazard early warning systems, plus local governments that have a prepar</w:t>
      </w:r>
      <w:r w:rsidR="00502357">
        <w:rPr>
          <w:rFonts w:asciiTheme="minorBidi" w:hAnsiTheme="minorBidi"/>
          <w:i/>
          <w:iCs/>
          <w:lang w:val="en-US"/>
        </w:rPr>
        <w:t>e</w:t>
      </w:r>
      <w:r w:rsidRPr="004A5413">
        <w:rPr>
          <w:rFonts w:asciiTheme="minorBidi" w:hAnsiTheme="minorBidi"/>
          <w:i/>
          <w:iCs/>
          <w:lang w:val="en-US"/>
        </w:rPr>
        <w:t>dness plan to respond against the early warning messages, and the level of coverage with evacuation plans</w:t>
      </w:r>
      <w:r>
        <w:rPr>
          <w:rFonts w:asciiTheme="minorBidi" w:hAnsiTheme="minorBidi"/>
          <w:i/>
          <w:iCs/>
          <w:lang w:val="en-US"/>
        </w:rPr>
        <w:t xml:space="preserve"> (</w:t>
      </w:r>
      <w:r w:rsidRPr="004A5413">
        <w:rPr>
          <w:rFonts w:asciiTheme="minorBidi" w:hAnsiTheme="minorBidi"/>
          <w:i/>
          <w:iCs/>
          <w:lang w:val="en-US"/>
        </w:rPr>
        <w:t>R23-HUA-</w:t>
      </w:r>
      <w:r w:rsidR="007769BE" w:rsidRPr="007769BE">
        <w:t xml:space="preserve"> </w:t>
      </w:r>
      <w:r w:rsidR="007769BE" w:rsidRPr="007769BE">
        <w:rPr>
          <w:rFonts w:asciiTheme="minorBidi" w:hAnsiTheme="minorBidi"/>
          <w:i/>
          <w:iCs/>
          <w:lang w:val="en-US"/>
        </w:rPr>
        <w:t>UNDRR</w:t>
      </w:r>
      <w:r>
        <w:rPr>
          <w:rFonts w:asciiTheme="minorBidi" w:hAnsiTheme="minorBidi"/>
          <w:i/>
          <w:iCs/>
          <w:lang w:val="en-US"/>
        </w:rPr>
        <w:t>) (Appendix M)</w:t>
      </w:r>
      <w:r w:rsidRPr="004A5413">
        <w:rPr>
          <w:rFonts w:asciiTheme="minorBidi" w:hAnsiTheme="minorBidi"/>
          <w:i/>
          <w:iCs/>
          <w:lang w:val="en-US"/>
        </w:rPr>
        <w:t>.</w:t>
      </w:r>
    </w:p>
    <w:p w14:paraId="264C0EB2" w14:textId="77777777" w:rsidR="00BE5E12" w:rsidRDefault="00A82C25" w:rsidP="00BE5E12">
      <w:pPr>
        <w:spacing w:line="360" w:lineRule="auto"/>
        <w:ind w:right="584"/>
        <w:rPr>
          <w:rFonts w:asciiTheme="minorBidi" w:hAnsiTheme="minorBidi"/>
          <w:noProof/>
          <w:lang w:val="en-US"/>
        </w:rPr>
        <w:sectPr w:rsidR="00BE5E12" w:rsidSect="009C2DD2">
          <w:pgSz w:w="11906" w:h="16838" w:code="9"/>
          <w:pgMar w:top="1138" w:right="1138" w:bottom="1138" w:left="2275" w:header="706" w:footer="706" w:gutter="0"/>
          <w:cols w:space="708"/>
          <w:docGrid w:linePitch="360"/>
        </w:sectPr>
      </w:pPr>
      <w:r w:rsidRPr="00F329F2">
        <w:rPr>
          <w:rFonts w:asciiTheme="minorBidi" w:hAnsiTheme="minorBidi"/>
          <w:noProof/>
          <w:lang w:val="en-US"/>
        </w:rPr>
        <w:t xml:space="preserve">City authorities need to first develop broad, robust data infrastructure that can securely support the full range of data types, including closed restricted data. Within a wider data strategy, making appropriate city-level data open and consistent with global best practices to supporting urban resilience. The need for system-wide approaches that can assess risk beyond individual sectors and build collaborative solutions requires an open, inclusive approach to identifying problems and identifying the data required to understand and address them. </w:t>
      </w:r>
    </w:p>
    <w:p w14:paraId="12E94EA6" w14:textId="1BF1EA8A" w:rsidR="00BE5E12" w:rsidRDefault="00CA3E80" w:rsidP="008F24AF">
      <w:pPr>
        <w:spacing w:after="120" w:line="360" w:lineRule="auto"/>
        <w:rPr>
          <w:rFonts w:asciiTheme="minorBidi" w:hAnsiTheme="minorBidi"/>
          <w:lang w:val="en-US"/>
        </w:rPr>
        <w:sectPr w:rsidR="00BE5E12" w:rsidSect="00711AE5">
          <w:pgSz w:w="16838" w:h="11906" w:orient="landscape" w:code="9"/>
          <w:pgMar w:top="2275" w:right="1138" w:bottom="1138" w:left="1138" w:header="706" w:footer="706" w:gutter="0"/>
          <w:cols w:space="708"/>
          <w:docGrid w:linePitch="360"/>
        </w:sectPr>
      </w:pPr>
      <w:r>
        <w:rPr>
          <w:rFonts w:asciiTheme="minorBidi" w:eastAsia="Times New Roman" w:hAnsiTheme="minorBidi"/>
          <w:noProof/>
          <w:lang w:val="en-US"/>
        </w:rPr>
        <w:lastRenderedPageBreak/>
        <w:drawing>
          <wp:anchor distT="0" distB="0" distL="114300" distR="114300" simplePos="0" relativeHeight="252441600" behindDoc="0" locked="0" layoutInCell="1" allowOverlap="1" wp14:anchorId="54C2B715" wp14:editId="4FC51F5B">
            <wp:simplePos x="0" y="0"/>
            <wp:positionH relativeFrom="margin">
              <wp:posOffset>2313305</wp:posOffset>
            </wp:positionH>
            <wp:positionV relativeFrom="margin">
              <wp:posOffset>-641350</wp:posOffset>
            </wp:positionV>
            <wp:extent cx="4855210" cy="6537325"/>
            <wp:effectExtent l="0" t="0" r="0" b="0"/>
            <wp:wrapSquare wrapText="bothSides"/>
            <wp:docPr id="7785" name="Picture 7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 name="Picture 7785"/>
                    <pic:cNvPicPr>
                      <a:picLocks noChangeAspect="1"/>
                    </pic:cNvPicPr>
                  </pic:nvPicPr>
                  <pic:blipFill>
                    <a:blip r:embed="rId325">
                      <a:extLst>
                        <a:ext uri="{28A0092B-C50C-407E-A947-70E740481C1C}">
                          <a14:useLocalDpi xmlns:a14="http://schemas.microsoft.com/office/drawing/2010/main" val="0"/>
                        </a:ext>
                      </a:extLst>
                    </a:blip>
                    <a:srcRect/>
                    <a:stretch>
                      <a:fillRect/>
                    </a:stretch>
                  </pic:blipFill>
                  <pic:spPr bwMode="auto">
                    <a:xfrm rot="5400000">
                      <a:off x="0" y="0"/>
                      <a:ext cx="4855210" cy="6537325"/>
                    </a:xfrm>
                    <a:prstGeom prst="rect">
                      <a:avLst/>
                    </a:prstGeom>
                    <a:noFill/>
                  </pic:spPr>
                </pic:pic>
              </a:graphicData>
            </a:graphic>
            <wp14:sizeRelH relativeFrom="margin">
              <wp14:pctWidth>0</wp14:pctWidth>
            </wp14:sizeRelH>
            <wp14:sizeRelV relativeFrom="margin">
              <wp14:pctHeight>0</wp14:pctHeight>
            </wp14:sizeRelV>
          </wp:anchor>
        </w:drawing>
      </w:r>
      <w:r w:rsidR="00BE5E12">
        <w:rPr>
          <w:rFonts w:asciiTheme="minorBidi" w:eastAsia="Times New Roman" w:hAnsiTheme="minorBidi"/>
          <w:noProof/>
          <w:lang w:val="en-US"/>
        </w:rPr>
        <mc:AlternateContent>
          <mc:Choice Requires="wps">
            <w:drawing>
              <wp:anchor distT="0" distB="0" distL="114300" distR="114300" simplePos="0" relativeHeight="252442624" behindDoc="0" locked="0" layoutInCell="1" allowOverlap="1" wp14:anchorId="27187B84" wp14:editId="5850C31E">
                <wp:simplePos x="0" y="0"/>
                <wp:positionH relativeFrom="margin">
                  <wp:align>center</wp:align>
                </wp:positionH>
                <wp:positionV relativeFrom="paragraph">
                  <wp:posOffset>416</wp:posOffset>
                </wp:positionV>
                <wp:extent cx="6311900" cy="215900"/>
                <wp:effectExtent l="0" t="0" r="0" b="0"/>
                <wp:wrapSquare wrapText="bothSides"/>
                <wp:docPr id="7786" name="Text Box 7786"/>
                <wp:cNvGraphicFramePr/>
                <a:graphic xmlns:a="http://schemas.openxmlformats.org/drawingml/2006/main">
                  <a:graphicData uri="http://schemas.microsoft.com/office/word/2010/wordprocessingShape">
                    <wps:wsp>
                      <wps:cNvSpPr txBox="1"/>
                      <wps:spPr>
                        <a:xfrm>
                          <a:off x="0" y="0"/>
                          <a:ext cx="6311900" cy="215900"/>
                        </a:xfrm>
                        <a:prstGeom prst="rect">
                          <a:avLst/>
                        </a:prstGeom>
                        <a:solidFill>
                          <a:prstClr val="white"/>
                        </a:solidFill>
                        <a:ln>
                          <a:noFill/>
                        </a:ln>
                      </wps:spPr>
                      <wps:txbx>
                        <w:txbxContent>
                          <w:p w14:paraId="6BBD13BF" w14:textId="1C8382AD" w:rsidR="00D87BB9" w:rsidRPr="00733343" w:rsidRDefault="00D87BB9" w:rsidP="008F24AF">
                            <w:pPr>
                              <w:pStyle w:val="Caption"/>
                            </w:pPr>
                            <w:bookmarkStart w:id="1083" w:name="_Toc20738209"/>
                            <w:r>
                              <w:t>Figure 8-9: Alignment between SFDRR Priorities and New Ten Essentials. Source: (</w:t>
                            </w:r>
                            <w:r w:rsidRPr="007769BE">
                              <w:t>UNDRR</w:t>
                            </w:r>
                            <w:r>
                              <w:t>, 2015)</w:t>
                            </w:r>
                          </w:p>
                          <w:p w14:paraId="4FAB8829" w14:textId="77777777" w:rsidR="00D87BB9" w:rsidRDefault="00D87BB9"/>
                          <w:p w14:paraId="02937DD1"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F4E6422" w14:textId="77777777" w:rsidR="00D87BB9" w:rsidRDefault="00D87BB9"/>
                          <w:p w14:paraId="2D6468D0"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015B2BB" w14:textId="77777777" w:rsidR="00D87BB9" w:rsidRDefault="00D87BB9"/>
                          <w:p w14:paraId="5B766821"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8859CAB" w14:textId="77777777" w:rsidR="00D87BB9" w:rsidRDefault="00D87BB9"/>
                          <w:p w14:paraId="68D83C10"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4A8519E3" w14:textId="77777777" w:rsidR="00D87BB9" w:rsidRDefault="00D87BB9"/>
                          <w:p w14:paraId="6F3EFEC4"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EC09538" w14:textId="77777777" w:rsidR="00D87BB9" w:rsidRDefault="00D87BB9"/>
                          <w:p w14:paraId="1D297477"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A65BB04" w14:textId="77777777" w:rsidR="00D87BB9" w:rsidRDefault="00D87BB9"/>
                          <w:p w14:paraId="0BC474BA"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0ABEC91B" w14:textId="77777777" w:rsidR="00D87BB9" w:rsidRPr="002D0912" w:rsidRDefault="00D87BB9" w:rsidP="00965A5F">
                            <w:pPr>
                              <w:pStyle w:val="Caption"/>
                              <w:spacing w:after="0"/>
                            </w:pPr>
                            <w:r>
                              <w:t xml:space="preserve">(Adapted from </w:t>
                            </w:r>
                            <w:r w:rsidRPr="002D0912">
                              <w:t>Bosch-Capblanch el al., 2012).</w:t>
                            </w:r>
                          </w:p>
                          <w:p w14:paraId="5435D9DD" w14:textId="77777777" w:rsidR="00D87BB9" w:rsidRDefault="00D87BB9"/>
                          <w:p w14:paraId="30F3D0F2"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4A3AFB4" w14:textId="77777777" w:rsidR="00D87BB9" w:rsidRDefault="00D87BB9"/>
                          <w:p w14:paraId="6698536C"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CC53790" w14:textId="77777777" w:rsidR="00D87BB9" w:rsidRDefault="00D87BB9"/>
                          <w:p w14:paraId="34F18DA5"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31D3B002" w14:textId="77777777" w:rsidR="00D87BB9" w:rsidRDefault="00D87BB9"/>
                          <w:p w14:paraId="211417FE"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AE927E5" w14:textId="77777777" w:rsidR="00D87BB9" w:rsidRDefault="00D87BB9"/>
                          <w:p w14:paraId="7DAC2DA4"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515FE849" w14:textId="77777777" w:rsidR="00D87BB9" w:rsidRDefault="00D87BB9"/>
                          <w:p w14:paraId="675F0E29"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44AF2C56" w14:textId="77777777" w:rsidR="00D87BB9" w:rsidRDefault="00D87BB9"/>
                          <w:p w14:paraId="0F44B93C"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A82EC0A" w14:textId="77777777" w:rsidR="00D87BB9" w:rsidRDefault="00D87BB9"/>
                          <w:p w14:paraId="6BA63324"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204E16A" w14:textId="77777777" w:rsidR="00D87BB9" w:rsidRDefault="00D87BB9"/>
                          <w:p w14:paraId="70488ABA"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29FEFF01" w14:textId="77777777" w:rsidR="00D87BB9" w:rsidRPr="002D0912" w:rsidRDefault="00D87BB9" w:rsidP="00965A5F">
                            <w:pPr>
                              <w:pStyle w:val="Caption"/>
                              <w:spacing w:after="0"/>
                            </w:pPr>
                            <w:r>
                              <w:t xml:space="preserve">(Adapted from </w:t>
                            </w:r>
                            <w:r w:rsidRPr="002D0912">
                              <w:t>Bosch-Capblanch el al., 2012).</w:t>
                            </w:r>
                          </w:p>
                          <w:p w14:paraId="36897F8A" w14:textId="77777777" w:rsidR="00D87BB9" w:rsidRDefault="00D87BB9"/>
                          <w:p w14:paraId="53EE911F"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24230C0" w14:textId="77777777" w:rsidR="00D87BB9" w:rsidRDefault="00D87BB9"/>
                          <w:p w14:paraId="4054EB19"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4CC0484" w14:textId="77777777" w:rsidR="00D87BB9" w:rsidRDefault="00D87BB9"/>
                          <w:p w14:paraId="71D5EBAE"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36BF671A" w14:textId="77777777" w:rsidR="00D87BB9" w:rsidRPr="002D0912" w:rsidRDefault="00D87BB9" w:rsidP="00965A5F">
                            <w:pPr>
                              <w:pStyle w:val="Caption"/>
                              <w:spacing w:after="0"/>
                            </w:pPr>
                            <w:r>
                              <w:t xml:space="preserve">(Adapted from </w:t>
                            </w:r>
                            <w:r w:rsidRPr="002D0912">
                              <w:t>Bosch-Capblanch el al., 2012).</w:t>
                            </w:r>
                          </w:p>
                          <w:p w14:paraId="67E311B5" w14:textId="77777777" w:rsidR="00D87BB9" w:rsidRDefault="00D87BB9"/>
                          <w:p w14:paraId="0D2B2E9D"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CA7F90D" w14:textId="77777777" w:rsidR="00D87BB9" w:rsidRPr="002D0912" w:rsidRDefault="00D87BB9" w:rsidP="00965A5F">
                            <w:pPr>
                              <w:pStyle w:val="Caption"/>
                              <w:spacing w:after="0"/>
                            </w:pPr>
                            <w:r>
                              <w:t xml:space="preserve">(Adapted from </w:t>
                            </w:r>
                            <w:r w:rsidRPr="002D0912">
                              <w:t>Bosch-Capblanch el al., 2012).</w:t>
                            </w:r>
                          </w:p>
                          <w:p w14:paraId="630A5484" w14:textId="77777777" w:rsidR="00D87BB9" w:rsidRDefault="00D87BB9"/>
                          <w:p w14:paraId="1E594244"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14FFD46" w14:textId="77777777" w:rsidR="00D87BB9" w:rsidRDefault="00D87BB9"/>
                          <w:p w14:paraId="54B446B6"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3099D9E" w14:textId="77777777" w:rsidR="00D87BB9" w:rsidRPr="002D0912" w:rsidRDefault="00D87BB9" w:rsidP="00965A5F">
                            <w:pPr>
                              <w:pStyle w:val="Caption"/>
                              <w:spacing w:after="0"/>
                            </w:pPr>
                            <w:r>
                              <w:t xml:space="preserve">(Adapted from </w:t>
                            </w:r>
                            <w:r w:rsidRPr="002D0912">
                              <w:t>Bosch-Capblanch el al., 2012).</w:t>
                            </w:r>
                          </w:p>
                          <w:p w14:paraId="42F086A6" w14:textId="77777777" w:rsidR="00D87BB9" w:rsidRDefault="00D87BB9"/>
                          <w:p w14:paraId="206A5663"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A80E3C4" w14:textId="77777777" w:rsidR="00D87BB9" w:rsidRDefault="00D87BB9"/>
                          <w:p w14:paraId="2DAE9AD7"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E76EC45" w14:textId="77777777" w:rsidR="00D87BB9" w:rsidRDefault="00D87BB9"/>
                          <w:p w14:paraId="5352D574"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2BD39A6F" w14:textId="77777777" w:rsidR="00D87BB9" w:rsidRPr="002D0912" w:rsidRDefault="00D87BB9" w:rsidP="00965A5F">
                            <w:pPr>
                              <w:pStyle w:val="Caption"/>
                              <w:spacing w:after="0"/>
                            </w:pPr>
                            <w:r>
                              <w:t xml:space="preserve">(Adapted from </w:t>
                            </w:r>
                            <w:r w:rsidRPr="002D0912">
                              <w:t>Bosch-Capblanch el al., 2012).</w:t>
                            </w:r>
                          </w:p>
                          <w:p w14:paraId="6FD85F40" w14:textId="77777777" w:rsidR="00D87BB9" w:rsidRDefault="00D87BB9"/>
                          <w:p w14:paraId="5ACB0CAA"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AB1BDAF" w14:textId="77777777" w:rsidR="00D87BB9" w:rsidRDefault="00D87BB9"/>
                          <w:p w14:paraId="4FC6B9F1"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5D82473" w14:textId="77777777" w:rsidR="00D87BB9" w:rsidRDefault="00D87BB9"/>
                          <w:p w14:paraId="1FFB17B6"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EC962FA" w14:textId="77777777" w:rsidR="00D87BB9" w:rsidRDefault="00D87BB9"/>
                          <w:p w14:paraId="0EE70410"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F939B60" w14:textId="77777777" w:rsidR="00D87BB9" w:rsidRDefault="00D87BB9"/>
                          <w:p w14:paraId="6CBC893D"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7E9E16C" w14:textId="77777777" w:rsidR="00D87BB9" w:rsidRDefault="00D87BB9"/>
                          <w:p w14:paraId="0279B43F"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204775B" w14:textId="77777777" w:rsidR="00D87BB9" w:rsidRDefault="00D87BB9"/>
                          <w:p w14:paraId="5063A6D1"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A0378B8" w14:textId="77777777" w:rsidR="00D87BB9" w:rsidRDefault="00D87BB9"/>
                          <w:p w14:paraId="123AE7B0"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78D7114B" w14:textId="77777777" w:rsidR="00D87BB9" w:rsidRDefault="00D87BB9"/>
                          <w:p w14:paraId="6DBF5996"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60DCCCB2" w14:textId="77777777" w:rsidR="00D87BB9" w:rsidRPr="002D0912" w:rsidRDefault="00D87BB9" w:rsidP="00965A5F">
                            <w:pPr>
                              <w:pStyle w:val="Caption"/>
                              <w:spacing w:after="0"/>
                            </w:pPr>
                            <w:r>
                              <w:t xml:space="preserve">(Adapted from </w:t>
                            </w:r>
                            <w:r w:rsidRPr="002D0912">
                              <w:t>Bosch-Capblanch el al., 2012).</w:t>
                            </w:r>
                          </w:p>
                          <w:p w14:paraId="11A5B696" w14:textId="77777777" w:rsidR="00D87BB9" w:rsidRDefault="00D87BB9"/>
                          <w:p w14:paraId="1D5A5DE1"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ED03BDC" w14:textId="77777777" w:rsidR="00D87BB9" w:rsidRDefault="00D87BB9"/>
                          <w:p w14:paraId="05952677"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45F157E8" w14:textId="77777777" w:rsidR="00D87BB9" w:rsidRDefault="00D87BB9"/>
                          <w:p w14:paraId="56C62D5B"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0BC6E03E" w14:textId="77777777" w:rsidR="00D87BB9" w:rsidRDefault="00D87BB9"/>
                          <w:p w14:paraId="67955861"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76C615F" w14:textId="77777777" w:rsidR="00D87BB9" w:rsidRDefault="00D87BB9"/>
                          <w:p w14:paraId="43E05513"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02C9265" w14:textId="77777777" w:rsidR="00D87BB9" w:rsidRDefault="00D87BB9"/>
                          <w:p w14:paraId="18F8F407"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21B66106" w14:textId="77777777" w:rsidR="00D87BB9" w:rsidRDefault="00D87BB9"/>
                          <w:p w14:paraId="6CB4EAA9"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739B3A2C" w14:textId="77777777" w:rsidR="00D87BB9" w:rsidRDefault="00D87BB9"/>
                          <w:p w14:paraId="25138FAA"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7A7B32F6" w14:textId="77777777" w:rsidR="00D87BB9" w:rsidRDefault="00D87BB9"/>
                          <w:p w14:paraId="635F0F23"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0D490A6" w14:textId="77777777" w:rsidR="00D87BB9" w:rsidRPr="002D0912" w:rsidRDefault="00D87BB9" w:rsidP="00965A5F">
                            <w:pPr>
                              <w:pStyle w:val="Caption"/>
                              <w:spacing w:after="0"/>
                            </w:pPr>
                            <w:r>
                              <w:t xml:space="preserve">(Adapted from </w:t>
                            </w:r>
                            <w:r w:rsidRPr="002D0912">
                              <w:t>Bosch-Capblanch el al., 2012).</w:t>
                            </w:r>
                          </w:p>
                          <w:p w14:paraId="05BE0F78" w14:textId="77777777" w:rsidR="00D87BB9" w:rsidRDefault="00D87BB9"/>
                          <w:p w14:paraId="676415EE"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5AA332A" w14:textId="77777777" w:rsidR="00D87BB9" w:rsidRDefault="00D87BB9"/>
                          <w:p w14:paraId="6D7994B7"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C4B351A" w14:textId="77777777" w:rsidR="00D87BB9" w:rsidRDefault="00D87BB9"/>
                          <w:p w14:paraId="1C4113C5"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07A020A5" w14:textId="77777777" w:rsidR="00D87BB9" w:rsidRPr="002D0912" w:rsidRDefault="00D87BB9" w:rsidP="00965A5F">
                            <w:pPr>
                              <w:pStyle w:val="Caption"/>
                              <w:spacing w:after="0"/>
                            </w:pPr>
                            <w:r>
                              <w:t xml:space="preserve">(Adapted from </w:t>
                            </w:r>
                            <w:r w:rsidRPr="002D0912">
                              <w:t>Bosch-Capblanch el al., 2012).</w:t>
                            </w:r>
                          </w:p>
                          <w:p w14:paraId="251116A3" w14:textId="77777777" w:rsidR="00D87BB9" w:rsidRDefault="00D87BB9"/>
                          <w:p w14:paraId="1B9E23A3"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CC9F571" w14:textId="77777777" w:rsidR="00D87BB9" w:rsidRPr="002D0912" w:rsidRDefault="00D87BB9" w:rsidP="00965A5F">
                            <w:pPr>
                              <w:pStyle w:val="Caption"/>
                              <w:spacing w:after="0"/>
                            </w:pPr>
                            <w:r>
                              <w:t xml:space="preserve">(Adapted from </w:t>
                            </w:r>
                            <w:r w:rsidRPr="002D0912">
                              <w:t>Bosch-Capblanch el al., 2012).</w:t>
                            </w:r>
                          </w:p>
                          <w:p w14:paraId="0AD99FA2" w14:textId="77777777" w:rsidR="00D87BB9" w:rsidRDefault="00D87BB9"/>
                          <w:p w14:paraId="59CDCA70"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6DC1A8E" w14:textId="77777777" w:rsidR="00D87BB9" w:rsidRDefault="00D87BB9"/>
                          <w:p w14:paraId="04F39AB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08261BA" w14:textId="77777777" w:rsidR="00D87BB9" w:rsidRPr="002D0912" w:rsidRDefault="00D87BB9" w:rsidP="00965A5F">
                            <w:pPr>
                              <w:pStyle w:val="Caption"/>
                              <w:spacing w:after="0"/>
                            </w:pPr>
                            <w:r>
                              <w:t xml:space="preserve">(Adapted from </w:t>
                            </w:r>
                            <w:r w:rsidRPr="002D0912">
                              <w:t>Bosch-Capblanch el al., 2012).</w:t>
                            </w:r>
                          </w:p>
                          <w:p w14:paraId="74EBE5D9" w14:textId="77777777" w:rsidR="00D87BB9" w:rsidRDefault="00D87BB9"/>
                          <w:p w14:paraId="18DDA866"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A92208F" w14:textId="77777777" w:rsidR="00D87BB9" w:rsidRDefault="00D87BB9"/>
                          <w:p w14:paraId="22F7B6B6"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42936C4" w14:textId="77777777" w:rsidR="00D87BB9" w:rsidRDefault="00D87BB9"/>
                          <w:p w14:paraId="0C26BE18"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45575DBC" w14:textId="77777777" w:rsidR="00D87BB9" w:rsidRPr="002D0912" w:rsidRDefault="00D87BB9" w:rsidP="00965A5F">
                            <w:pPr>
                              <w:pStyle w:val="Caption"/>
                              <w:spacing w:after="0"/>
                            </w:pPr>
                            <w:r>
                              <w:t xml:space="preserve">(Adapted from </w:t>
                            </w:r>
                            <w:r w:rsidRPr="002D0912">
                              <w:t>Bosch-Capblanch el al., 2012).</w:t>
                            </w:r>
                          </w:p>
                          <w:p w14:paraId="43B3C5EB" w14:textId="77777777" w:rsidR="00D87BB9" w:rsidRDefault="00D87BB9"/>
                          <w:p w14:paraId="62BCB34B"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7C3725CD" w14:textId="77777777" w:rsidR="00D87BB9" w:rsidRDefault="00D87BB9"/>
                          <w:p w14:paraId="6AB21657"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D1004F6" w14:textId="77777777" w:rsidR="00D87BB9" w:rsidRDefault="00D87BB9"/>
                          <w:p w14:paraId="7A9B26C8"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2D2BC98F" w14:textId="77777777" w:rsidR="00D87BB9" w:rsidRPr="002D0912" w:rsidRDefault="00D87BB9" w:rsidP="00965A5F">
                            <w:pPr>
                              <w:pStyle w:val="Caption"/>
                              <w:spacing w:after="0"/>
                            </w:pPr>
                            <w:r>
                              <w:t xml:space="preserve">(Adapted from </w:t>
                            </w:r>
                            <w:r w:rsidRPr="002D0912">
                              <w:t>Bosch-Capblanch el al., 2012).</w:t>
                            </w:r>
                          </w:p>
                          <w:p w14:paraId="03E03304" w14:textId="77777777" w:rsidR="00D87BB9" w:rsidRDefault="00D87BB9"/>
                          <w:p w14:paraId="4B11DF8B"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07B9AF17" w14:textId="77777777" w:rsidR="00D87BB9" w:rsidRPr="002D0912" w:rsidRDefault="00D87BB9" w:rsidP="00965A5F">
                            <w:pPr>
                              <w:pStyle w:val="Caption"/>
                              <w:spacing w:after="0"/>
                            </w:pPr>
                            <w:r>
                              <w:t xml:space="preserve">(Adapted from </w:t>
                            </w:r>
                            <w:r w:rsidRPr="002D0912">
                              <w:t>Bosch-Capblanch el al., 2012).</w:t>
                            </w:r>
                          </w:p>
                          <w:p w14:paraId="797EC5CA" w14:textId="77777777" w:rsidR="00D87BB9" w:rsidRDefault="00D87BB9"/>
                          <w:p w14:paraId="0F76DEAE"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5E497C45" w14:textId="77777777" w:rsidR="00D87BB9" w:rsidRDefault="00D87BB9"/>
                          <w:p w14:paraId="443152B6"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33EDC52" w14:textId="77777777" w:rsidR="00D87BB9" w:rsidRPr="002D0912" w:rsidRDefault="00D87BB9" w:rsidP="00965A5F">
                            <w:pPr>
                              <w:pStyle w:val="Caption"/>
                              <w:spacing w:after="0"/>
                            </w:pPr>
                            <w:r>
                              <w:t xml:space="preserve">(Adapted from </w:t>
                            </w:r>
                            <w:r w:rsidRPr="002D0912">
                              <w:t>Bosch-Capblanch el al., 2012).</w:t>
                            </w:r>
                          </w:p>
                          <w:p w14:paraId="0D970537" w14:textId="77777777" w:rsidR="00D87BB9" w:rsidRDefault="00D87BB9"/>
                          <w:p w14:paraId="75AFD72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75DD307B" w14:textId="77777777" w:rsidR="00D87BB9" w:rsidRPr="002D0912" w:rsidRDefault="00D87BB9" w:rsidP="00965A5F">
                            <w:pPr>
                              <w:pStyle w:val="Caption"/>
                              <w:spacing w:after="0"/>
                            </w:pPr>
                            <w:r>
                              <w:t xml:space="preserve">(Adapted from </w:t>
                            </w:r>
                            <w:r w:rsidRPr="002D0912">
                              <w:t>Bosch-Capblanch el al., 2012).</w:t>
                            </w:r>
                          </w:p>
                          <w:p w14:paraId="4199C5B6" w14:textId="77777777" w:rsidR="00D87BB9" w:rsidRDefault="00D87BB9"/>
                          <w:p w14:paraId="4342A7AA"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F2708B6" w14:textId="77777777" w:rsidR="00D87BB9" w:rsidRDefault="00D87BB9"/>
                          <w:p w14:paraId="478613CB"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DB23F50" w14:textId="77777777" w:rsidR="00D87BB9" w:rsidRDefault="00D87BB9"/>
                          <w:p w14:paraId="3A33E7D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451B54F" w14:textId="77777777" w:rsidR="00D87BB9" w:rsidRDefault="00D87BB9"/>
                          <w:p w14:paraId="7DA59D38"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558D618E" w14:textId="77777777" w:rsidR="00D87BB9" w:rsidRPr="002D0912" w:rsidRDefault="00D87BB9" w:rsidP="00965A5F">
                            <w:pPr>
                              <w:pStyle w:val="Caption"/>
                              <w:spacing w:after="0"/>
                            </w:pPr>
                            <w:r>
                              <w:t xml:space="preserve">(Adapted from </w:t>
                            </w:r>
                            <w:r w:rsidRPr="002D0912">
                              <w:t>Bosch-Capblanch el al., 2012).</w:t>
                            </w:r>
                          </w:p>
                          <w:p w14:paraId="2BE47A4D" w14:textId="77777777" w:rsidR="00D87BB9" w:rsidRDefault="00D87BB9"/>
                          <w:p w14:paraId="77349D28"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87E08C9" w14:textId="77777777" w:rsidR="00D87BB9" w:rsidRPr="002D0912" w:rsidRDefault="00D87BB9" w:rsidP="00965A5F">
                            <w:pPr>
                              <w:pStyle w:val="Caption"/>
                              <w:spacing w:after="0"/>
                            </w:pPr>
                            <w:r>
                              <w:t xml:space="preserve">(Adapted from </w:t>
                            </w:r>
                            <w:r w:rsidRPr="002D0912">
                              <w:t>Bosch-Capblanch el al., 2012).</w:t>
                            </w:r>
                          </w:p>
                          <w:p w14:paraId="5623C73B" w14:textId="77777777" w:rsidR="00D87BB9" w:rsidRDefault="00D87BB9"/>
                          <w:p w14:paraId="359F15D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3150F01" w14:textId="77777777" w:rsidR="00D87BB9" w:rsidRDefault="00D87BB9"/>
                          <w:p w14:paraId="49ED5A8D"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1B7AE1D" w14:textId="77777777" w:rsidR="00D87BB9" w:rsidRPr="002D0912" w:rsidRDefault="00D87BB9" w:rsidP="00965A5F">
                            <w:pPr>
                              <w:pStyle w:val="Caption"/>
                              <w:spacing w:after="0"/>
                            </w:pPr>
                            <w:r>
                              <w:t xml:space="preserve">(Adapted from </w:t>
                            </w:r>
                            <w:r w:rsidRPr="002D0912">
                              <w:t>Bosch-Capblanch el al., 2012).</w:t>
                            </w:r>
                          </w:p>
                          <w:p w14:paraId="6E9F4EAC" w14:textId="77777777" w:rsidR="00D87BB9" w:rsidRDefault="00D87BB9"/>
                          <w:p w14:paraId="709A08E7"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0547FD3" w14:textId="77777777" w:rsidR="00D87BB9" w:rsidRDefault="00D87BB9"/>
                          <w:p w14:paraId="24B8AFE0"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C3FDF44" w14:textId="77777777" w:rsidR="00D87BB9" w:rsidRDefault="00D87BB9"/>
                          <w:p w14:paraId="19652B11"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931EC36" w14:textId="77777777" w:rsidR="00D87BB9" w:rsidRPr="002D0912" w:rsidRDefault="00D87BB9" w:rsidP="00965A5F">
                            <w:pPr>
                              <w:pStyle w:val="Caption"/>
                              <w:spacing w:after="0"/>
                            </w:pPr>
                            <w:r>
                              <w:t xml:space="preserve">(Adapted from </w:t>
                            </w:r>
                            <w:r w:rsidRPr="002D0912">
                              <w:t>Bosch-Capblanch el al., 2012).</w:t>
                            </w:r>
                          </w:p>
                          <w:p w14:paraId="6B3FC6EE" w14:textId="77777777" w:rsidR="00D87BB9" w:rsidRDefault="00D87BB9"/>
                          <w:p w14:paraId="08BF8735"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6B2C1B7" w14:textId="77777777" w:rsidR="00D87BB9" w:rsidRDefault="00D87BB9"/>
                          <w:p w14:paraId="02BE4B92"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965DB75" w14:textId="77777777" w:rsidR="00D87BB9" w:rsidRDefault="00D87BB9"/>
                          <w:p w14:paraId="33A0F2EB"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409402EE" w14:textId="77777777" w:rsidR="00D87BB9" w:rsidRPr="002D0912" w:rsidRDefault="00D87BB9" w:rsidP="00965A5F">
                            <w:pPr>
                              <w:pStyle w:val="Caption"/>
                              <w:spacing w:after="0"/>
                            </w:pPr>
                            <w:r>
                              <w:t xml:space="preserve">(Adapted from </w:t>
                            </w:r>
                            <w:r w:rsidRPr="002D0912">
                              <w:t>Bosch-Capblanch el al., 2012).</w:t>
                            </w:r>
                          </w:p>
                          <w:p w14:paraId="09412AF9" w14:textId="77777777" w:rsidR="00D87BB9" w:rsidRDefault="00D87BB9"/>
                          <w:p w14:paraId="241A4303"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E89988B" w14:textId="77777777" w:rsidR="00D87BB9" w:rsidRPr="002D0912" w:rsidRDefault="00D87BB9" w:rsidP="00965A5F">
                            <w:pPr>
                              <w:pStyle w:val="Caption"/>
                              <w:spacing w:after="0"/>
                            </w:pPr>
                            <w:r>
                              <w:t xml:space="preserve">(Adapted from </w:t>
                            </w:r>
                            <w:r w:rsidRPr="002D0912">
                              <w:t>Bosch-Capblanch el al., 2012).</w:t>
                            </w:r>
                          </w:p>
                          <w:p w14:paraId="1FADC6CB" w14:textId="77777777" w:rsidR="00D87BB9" w:rsidRDefault="00D87BB9"/>
                          <w:p w14:paraId="68B0195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6C9C06E" w14:textId="77777777" w:rsidR="00D87BB9" w:rsidRDefault="00D87BB9"/>
                          <w:p w14:paraId="44E805EA"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437C691" w14:textId="77777777" w:rsidR="00D87BB9" w:rsidRPr="002D0912" w:rsidRDefault="00D87BB9" w:rsidP="00965A5F">
                            <w:pPr>
                              <w:pStyle w:val="Caption"/>
                              <w:spacing w:after="0"/>
                            </w:pPr>
                            <w:r>
                              <w:t xml:space="preserve">(Adapted from </w:t>
                            </w:r>
                            <w:r w:rsidRPr="002D0912">
                              <w:t>Bosch-Capblanch el al., 2012).</w:t>
                            </w:r>
                          </w:p>
                          <w:p w14:paraId="3AC95303" w14:textId="77777777" w:rsidR="00D87BB9" w:rsidRDefault="00D87BB9"/>
                          <w:p w14:paraId="5882659E"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D813BD6" w14:textId="77777777" w:rsidR="00D87BB9" w:rsidRDefault="00D87BB9"/>
                          <w:p w14:paraId="01E147A1"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A859885" w14:textId="77777777" w:rsidR="00D87BB9" w:rsidRDefault="00D87BB9"/>
                          <w:p w14:paraId="32390687"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0BC3C36" w14:textId="77777777" w:rsidR="00D87BB9" w:rsidRPr="002D0912" w:rsidRDefault="00D87BB9" w:rsidP="00965A5F">
                            <w:pPr>
                              <w:pStyle w:val="Caption"/>
                              <w:spacing w:after="0"/>
                            </w:pPr>
                            <w:r>
                              <w:t xml:space="preserve">(Adapted from </w:t>
                            </w:r>
                            <w:r w:rsidRPr="002D0912">
                              <w:t>Bosch-Capblanch el al., 2012).</w:t>
                            </w:r>
                          </w:p>
                          <w:p w14:paraId="605ED548" w14:textId="77777777" w:rsidR="00D87BB9" w:rsidRDefault="00D87BB9"/>
                          <w:p w14:paraId="31291A0D"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0D937F9" w14:textId="77777777" w:rsidR="00D87BB9" w:rsidRDefault="00D87BB9"/>
                          <w:p w14:paraId="7B0F5AB0"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7170AA6" w14:textId="77777777" w:rsidR="00D87BB9" w:rsidRDefault="00D87BB9"/>
                          <w:p w14:paraId="6A004DC1"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28B3E1F2" w14:textId="77777777" w:rsidR="00D87BB9" w:rsidRDefault="00D87BB9"/>
                          <w:p w14:paraId="17EFCBEC"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56EC964" w14:textId="77777777" w:rsidR="00D87BB9" w:rsidRDefault="00D87BB9"/>
                          <w:p w14:paraId="6630E50E"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CD04138" w14:textId="77777777" w:rsidR="00D87BB9" w:rsidRDefault="00D87BB9"/>
                          <w:p w14:paraId="5C62FA34"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5C257647" w14:textId="77777777" w:rsidR="00D87BB9" w:rsidRDefault="00D87BB9"/>
                          <w:p w14:paraId="24377662"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7EC5595A" w14:textId="77777777" w:rsidR="00D87BB9" w:rsidRDefault="00D87BB9"/>
                          <w:p w14:paraId="7401C408"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2CA6E4E" w14:textId="77777777" w:rsidR="00D87BB9" w:rsidRDefault="00D87BB9"/>
                          <w:p w14:paraId="2AF66281"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492DC33C" w14:textId="77777777" w:rsidR="00D87BB9" w:rsidRPr="002D0912" w:rsidRDefault="00D87BB9" w:rsidP="00965A5F">
                            <w:pPr>
                              <w:pStyle w:val="Caption"/>
                              <w:spacing w:after="0"/>
                            </w:pPr>
                            <w:r>
                              <w:t xml:space="preserve">(Adapted from </w:t>
                            </w:r>
                            <w:r w:rsidRPr="002D0912">
                              <w:t>Bosch-Capblanch el al., 2012).</w:t>
                            </w:r>
                          </w:p>
                          <w:p w14:paraId="7BA7B381" w14:textId="77777777" w:rsidR="00D87BB9" w:rsidRDefault="00D87BB9"/>
                          <w:p w14:paraId="6B9E4C7A"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2E8E4D3" w14:textId="77777777" w:rsidR="00D87BB9" w:rsidRDefault="00D87BB9"/>
                          <w:p w14:paraId="2B9F39E9"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67D6F85" w14:textId="77777777" w:rsidR="00D87BB9" w:rsidRDefault="00D87BB9"/>
                          <w:p w14:paraId="652C0CEB"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5F877C6" w14:textId="77777777" w:rsidR="00D87BB9" w:rsidRDefault="00D87BB9"/>
                          <w:p w14:paraId="0817D00F"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4957CDC" w14:textId="77777777" w:rsidR="00D87BB9" w:rsidRDefault="00D87BB9"/>
                          <w:p w14:paraId="45E3BA3F"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4C6CD0D0" w14:textId="77777777" w:rsidR="00D87BB9" w:rsidRDefault="00D87BB9"/>
                          <w:p w14:paraId="059391CF"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094D684D" w14:textId="77777777" w:rsidR="00D87BB9" w:rsidRDefault="00D87BB9"/>
                          <w:p w14:paraId="79A70AFD"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85D94E2" w14:textId="77777777" w:rsidR="00D87BB9" w:rsidRDefault="00D87BB9"/>
                          <w:p w14:paraId="59255713"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88A5DDB" w14:textId="77777777" w:rsidR="00D87BB9" w:rsidRDefault="00D87BB9"/>
                          <w:p w14:paraId="3F3F47E4"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79B5CB8B" w14:textId="77777777" w:rsidR="00D87BB9" w:rsidRPr="002D0912" w:rsidRDefault="00D87BB9" w:rsidP="00965A5F">
                            <w:pPr>
                              <w:pStyle w:val="Caption"/>
                              <w:spacing w:after="0"/>
                            </w:pPr>
                            <w:r>
                              <w:t xml:space="preserve">(Adapted from </w:t>
                            </w:r>
                            <w:r w:rsidRPr="002D0912">
                              <w:t>Bosch-Capblanch el al., 2012).</w:t>
                            </w:r>
                          </w:p>
                          <w:p w14:paraId="4E4E8BE8" w14:textId="77777777" w:rsidR="00D87BB9" w:rsidRDefault="00D87BB9"/>
                          <w:p w14:paraId="365A193A"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98686A9" w14:textId="77777777" w:rsidR="00D87BB9" w:rsidRDefault="00D87BB9"/>
                          <w:p w14:paraId="78E8CAE5"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5BCBAAA" w14:textId="77777777" w:rsidR="00D87BB9" w:rsidRDefault="00D87BB9"/>
                          <w:p w14:paraId="0451CED3"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1781791" w14:textId="77777777" w:rsidR="00D87BB9" w:rsidRPr="002D0912" w:rsidRDefault="00D87BB9" w:rsidP="00965A5F">
                            <w:pPr>
                              <w:pStyle w:val="Caption"/>
                              <w:spacing w:after="0"/>
                            </w:pPr>
                            <w:r>
                              <w:t xml:space="preserve">(Adapted from </w:t>
                            </w:r>
                            <w:r w:rsidRPr="002D0912">
                              <w:t>Bosch-Capblanch el al., 2012).</w:t>
                            </w:r>
                          </w:p>
                          <w:p w14:paraId="072D083F" w14:textId="77777777" w:rsidR="00D87BB9" w:rsidRDefault="00D87BB9"/>
                          <w:p w14:paraId="65A201F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3318F70" w14:textId="77777777" w:rsidR="00D87BB9" w:rsidRPr="002D0912" w:rsidRDefault="00D87BB9" w:rsidP="00965A5F">
                            <w:pPr>
                              <w:pStyle w:val="Caption"/>
                              <w:spacing w:after="0"/>
                            </w:pPr>
                            <w:r>
                              <w:t xml:space="preserve">(Adapted from </w:t>
                            </w:r>
                            <w:r w:rsidRPr="002D0912">
                              <w:t>Bosch-Capblanch el al., 2012).</w:t>
                            </w:r>
                          </w:p>
                          <w:p w14:paraId="6F586C17" w14:textId="77777777" w:rsidR="00D87BB9" w:rsidRDefault="00D87BB9"/>
                          <w:p w14:paraId="2E37953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564E169" w14:textId="77777777" w:rsidR="00D87BB9" w:rsidRDefault="00D87BB9"/>
                          <w:p w14:paraId="2A283EFB"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504E1BF" w14:textId="77777777" w:rsidR="00D87BB9" w:rsidRPr="002D0912" w:rsidRDefault="00D87BB9" w:rsidP="00965A5F">
                            <w:pPr>
                              <w:pStyle w:val="Caption"/>
                              <w:spacing w:after="0"/>
                            </w:pPr>
                            <w:r>
                              <w:t xml:space="preserve">(Adapted from </w:t>
                            </w:r>
                            <w:r w:rsidRPr="002D0912">
                              <w:t>Bosch-Capblanch el al., 2012).</w:t>
                            </w:r>
                          </w:p>
                          <w:p w14:paraId="07554FEE" w14:textId="77777777" w:rsidR="00D87BB9" w:rsidRDefault="00D87BB9"/>
                          <w:p w14:paraId="6EE81461"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862D2E9" w14:textId="77777777" w:rsidR="00D87BB9" w:rsidRDefault="00D87BB9"/>
                          <w:p w14:paraId="62421048"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B77799E" w14:textId="77777777" w:rsidR="00D87BB9" w:rsidRDefault="00D87BB9"/>
                          <w:p w14:paraId="5181659C"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6C23E8E3" w14:textId="77777777" w:rsidR="00D87BB9" w:rsidRPr="002D0912" w:rsidRDefault="00D87BB9" w:rsidP="00965A5F">
                            <w:pPr>
                              <w:pStyle w:val="Caption"/>
                              <w:spacing w:after="0"/>
                            </w:pPr>
                            <w:r>
                              <w:t xml:space="preserve">(Adapted from </w:t>
                            </w:r>
                            <w:r w:rsidRPr="002D0912">
                              <w:t>Bosch-Capblanch el al., 2012).</w:t>
                            </w:r>
                          </w:p>
                          <w:p w14:paraId="38AA36CA" w14:textId="77777777" w:rsidR="00D87BB9" w:rsidRDefault="00D87BB9"/>
                          <w:p w14:paraId="7504B3A1"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06C15EF" w14:textId="77777777" w:rsidR="00D87BB9" w:rsidRDefault="00D87BB9"/>
                          <w:p w14:paraId="65E30935"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51E51078" w14:textId="77777777" w:rsidR="00D87BB9" w:rsidRDefault="00D87BB9"/>
                          <w:p w14:paraId="5BB599BE"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0D7F92B" w14:textId="77777777" w:rsidR="00D87BB9" w:rsidRDefault="00D87BB9"/>
                          <w:p w14:paraId="587EDD15"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5F44F24" w14:textId="77777777" w:rsidR="00D87BB9" w:rsidRDefault="00D87BB9"/>
                          <w:p w14:paraId="588CC9C1"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2C24DB5D" w14:textId="77777777" w:rsidR="00D87BB9" w:rsidRDefault="00D87BB9"/>
                          <w:p w14:paraId="1D0047FE"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2ED6A082" w14:textId="77777777" w:rsidR="00D87BB9" w:rsidRDefault="00D87BB9"/>
                          <w:p w14:paraId="7AD86EC5"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C1E69B6" w14:textId="77777777" w:rsidR="00D87BB9" w:rsidRDefault="00D87BB9"/>
                          <w:p w14:paraId="15CA458F"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BDB3BA5" w14:textId="77777777" w:rsidR="00D87BB9" w:rsidRDefault="00D87BB9"/>
                          <w:p w14:paraId="748BE15C"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35517E02" w14:textId="77777777" w:rsidR="00D87BB9" w:rsidRPr="002D0912" w:rsidRDefault="00D87BB9" w:rsidP="00965A5F">
                            <w:pPr>
                              <w:pStyle w:val="Caption"/>
                              <w:spacing w:after="0"/>
                            </w:pPr>
                            <w:r>
                              <w:t xml:space="preserve">(Adapted from </w:t>
                            </w:r>
                            <w:r w:rsidRPr="002D0912">
                              <w:t>Bosch-Capblanch el al., 2012).</w:t>
                            </w:r>
                          </w:p>
                          <w:p w14:paraId="125BE8AC" w14:textId="77777777" w:rsidR="00D87BB9" w:rsidRDefault="00D87BB9"/>
                          <w:p w14:paraId="6AF9CF12"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C89D569" w14:textId="77777777" w:rsidR="00D87BB9" w:rsidRDefault="00D87BB9"/>
                          <w:p w14:paraId="2D7AFF4F"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2A156D5" w14:textId="77777777" w:rsidR="00D87BB9" w:rsidRDefault="00D87BB9"/>
                          <w:p w14:paraId="628D211D"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5B3C396A" w14:textId="77777777" w:rsidR="00D87BB9" w:rsidRDefault="00D87BB9"/>
                          <w:p w14:paraId="30737638"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88B0C99" w14:textId="77777777" w:rsidR="00D87BB9" w:rsidRDefault="00D87BB9"/>
                          <w:p w14:paraId="590563D0" w14:textId="6C6A7E5D"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3ED2F9B4" w14:textId="77777777" w:rsidR="00D87BB9" w:rsidRDefault="00D87BB9"/>
                          <w:p w14:paraId="069D6D20" w14:textId="7E5D2F64"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bookmarkEnd w:id="10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87B84" id="Text Box 7786" o:spid="_x0000_s1276" type="#_x0000_t202" style="position:absolute;margin-left:0;margin-top:.05pt;width:497pt;height:17pt;z-index:252442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" stroked="f">
                <v:textbox inset="0,0,0,0">
                  <w:txbxContent>
                    <w:p w14:paraId="6BBD13BF" w14:textId="1C8382AD" w:rsidR="00D87BB9" w:rsidRPr="00733343" w:rsidRDefault="00D87BB9" w:rsidP="008F24AF">
                      <w:pPr>
                        <w:pStyle w:val="Caption"/>
                      </w:pPr>
                      <w:bookmarkStart w:id="1084" w:name="_Toc20738209"/>
                      <w:r>
                        <w:t>Figure 8-9: Alignment between SFDRR Priorities and New Ten Essentials. Source: (</w:t>
                      </w:r>
                      <w:r w:rsidRPr="007769BE">
                        <w:t>UNDRR</w:t>
                      </w:r>
                      <w:r>
                        <w:t>, 2015)</w:t>
                      </w:r>
                    </w:p>
                    <w:p w14:paraId="4FAB8829" w14:textId="77777777" w:rsidR="00D87BB9" w:rsidRDefault="00D87BB9"/>
                    <w:p w14:paraId="02937DD1"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F4E6422" w14:textId="77777777" w:rsidR="00D87BB9" w:rsidRDefault="00D87BB9"/>
                    <w:p w14:paraId="2D6468D0"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015B2BB" w14:textId="77777777" w:rsidR="00D87BB9" w:rsidRDefault="00D87BB9"/>
                    <w:p w14:paraId="5B766821"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8859CAB" w14:textId="77777777" w:rsidR="00D87BB9" w:rsidRDefault="00D87BB9"/>
                    <w:p w14:paraId="68D83C10"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4A8519E3" w14:textId="77777777" w:rsidR="00D87BB9" w:rsidRDefault="00D87BB9"/>
                    <w:p w14:paraId="6F3EFEC4"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EC09538" w14:textId="77777777" w:rsidR="00D87BB9" w:rsidRDefault="00D87BB9"/>
                    <w:p w14:paraId="1D297477"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A65BB04" w14:textId="77777777" w:rsidR="00D87BB9" w:rsidRDefault="00D87BB9"/>
                    <w:p w14:paraId="0BC474BA"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0ABEC91B" w14:textId="77777777" w:rsidR="00D87BB9" w:rsidRPr="002D0912" w:rsidRDefault="00D87BB9" w:rsidP="00965A5F">
                      <w:pPr>
                        <w:pStyle w:val="Caption"/>
                        <w:spacing w:after="0"/>
                      </w:pPr>
                      <w:r>
                        <w:t xml:space="preserve">(Adapted from </w:t>
                      </w:r>
                      <w:r w:rsidRPr="002D0912">
                        <w:t>Bosch-Capblanch el al., 2012).</w:t>
                      </w:r>
                    </w:p>
                    <w:p w14:paraId="5435D9DD" w14:textId="77777777" w:rsidR="00D87BB9" w:rsidRDefault="00D87BB9"/>
                    <w:p w14:paraId="30F3D0F2"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4A3AFB4" w14:textId="77777777" w:rsidR="00D87BB9" w:rsidRDefault="00D87BB9"/>
                    <w:p w14:paraId="6698536C"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CC53790" w14:textId="77777777" w:rsidR="00D87BB9" w:rsidRDefault="00D87BB9"/>
                    <w:p w14:paraId="34F18DA5"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31D3B002" w14:textId="77777777" w:rsidR="00D87BB9" w:rsidRDefault="00D87BB9"/>
                    <w:p w14:paraId="211417FE"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AE927E5" w14:textId="77777777" w:rsidR="00D87BB9" w:rsidRDefault="00D87BB9"/>
                    <w:p w14:paraId="7DAC2DA4"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515FE849" w14:textId="77777777" w:rsidR="00D87BB9" w:rsidRDefault="00D87BB9"/>
                    <w:p w14:paraId="675F0E29"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44AF2C56" w14:textId="77777777" w:rsidR="00D87BB9" w:rsidRDefault="00D87BB9"/>
                    <w:p w14:paraId="0F44B93C"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A82EC0A" w14:textId="77777777" w:rsidR="00D87BB9" w:rsidRDefault="00D87BB9"/>
                    <w:p w14:paraId="6BA63324"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204E16A" w14:textId="77777777" w:rsidR="00D87BB9" w:rsidRDefault="00D87BB9"/>
                    <w:p w14:paraId="70488ABA"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29FEFF01" w14:textId="77777777" w:rsidR="00D87BB9" w:rsidRPr="002D0912" w:rsidRDefault="00D87BB9" w:rsidP="00965A5F">
                      <w:pPr>
                        <w:pStyle w:val="Caption"/>
                        <w:spacing w:after="0"/>
                      </w:pPr>
                      <w:r>
                        <w:t xml:space="preserve">(Adapted from </w:t>
                      </w:r>
                      <w:r w:rsidRPr="002D0912">
                        <w:t>Bosch-Capblanch el al., 2012).</w:t>
                      </w:r>
                    </w:p>
                    <w:p w14:paraId="36897F8A" w14:textId="77777777" w:rsidR="00D87BB9" w:rsidRDefault="00D87BB9"/>
                    <w:p w14:paraId="53EE911F"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24230C0" w14:textId="77777777" w:rsidR="00D87BB9" w:rsidRDefault="00D87BB9"/>
                    <w:p w14:paraId="4054EB19"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4CC0484" w14:textId="77777777" w:rsidR="00D87BB9" w:rsidRDefault="00D87BB9"/>
                    <w:p w14:paraId="71D5EBAE"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36BF671A" w14:textId="77777777" w:rsidR="00D87BB9" w:rsidRPr="002D0912" w:rsidRDefault="00D87BB9" w:rsidP="00965A5F">
                      <w:pPr>
                        <w:pStyle w:val="Caption"/>
                        <w:spacing w:after="0"/>
                      </w:pPr>
                      <w:r>
                        <w:t xml:space="preserve">(Adapted from </w:t>
                      </w:r>
                      <w:r w:rsidRPr="002D0912">
                        <w:t>Bosch-Capblanch el al., 2012).</w:t>
                      </w:r>
                    </w:p>
                    <w:p w14:paraId="67E311B5" w14:textId="77777777" w:rsidR="00D87BB9" w:rsidRDefault="00D87BB9"/>
                    <w:p w14:paraId="0D2B2E9D"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CA7F90D" w14:textId="77777777" w:rsidR="00D87BB9" w:rsidRPr="002D0912" w:rsidRDefault="00D87BB9" w:rsidP="00965A5F">
                      <w:pPr>
                        <w:pStyle w:val="Caption"/>
                        <w:spacing w:after="0"/>
                      </w:pPr>
                      <w:r>
                        <w:t xml:space="preserve">(Adapted from </w:t>
                      </w:r>
                      <w:r w:rsidRPr="002D0912">
                        <w:t>Bosch-Capblanch el al., 2012).</w:t>
                      </w:r>
                    </w:p>
                    <w:p w14:paraId="630A5484" w14:textId="77777777" w:rsidR="00D87BB9" w:rsidRDefault="00D87BB9"/>
                    <w:p w14:paraId="1E594244"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14FFD46" w14:textId="77777777" w:rsidR="00D87BB9" w:rsidRDefault="00D87BB9"/>
                    <w:p w14:paraId="54B446B6"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3099D9E" w14:textId="77777777" w:rsidR="00D87BB9" w:rsidRPr="002D0912" w:rsidRDefault="00D87BB9" w:rsidP="00965A5F">
                      <w:pPr>
                        <w:pStyle w:val="Caption"/>
                        <w:spacing w:after="0"/>
                      </w:pPr>
                      <w:r>
                        <w:t xml:space="preserve">(Adapted from </w:t>
                      </w:r>
                      <w:r w:rsidRPr="002D0912">
                        <w:t>Bosch-Capblanch el al., 2012).</w:t>
                      </w:r>
                    </w:p>
                    <w:p w14:paraId="42F086A6" w14:textId="77777777" w:rsidR="00D87BB9" w:rsidRDefault="00D87BB9"/>
                    <w:p w14:paraId="206A5663"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A80E3C4" w14:textId="77777777" w:rsidR="00D87BB9" w:rsidRDefault="00D87BB9"/>
                    <w:p w14:paraId="2DAE9AD7"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E76EC45" w14:textId="77777777" w:rsidR="00D87BB9" w:rsidRDefault="00D87BB9"/>
                    <w:p w14:paraId="5352D574"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2BD39A6F" w14:textId="77777777" w:rsidR="00D87BB9" w:rsidRPr="002D0912" w:rsidRDefault="00D87BB9" w:rsidP="00965A5F">
                      <w:pPr>
                        <w:pStyle w:val="Caption"/>
                        <w:spacing w:after="0"/>
                      </w:pPr>
                      <w:r>
                        <w:t xml:space="preserve">(Adapted from </w:t>
                      </w:r>
                      <w:r w:rsidRPr="002D0912">
                        <w:t>Bosch-Capblanch el al., 2012).</w:t>
                      </w:r>
                    </w:p>
                    <w:p w14:paraId="6FD85F40" w14:textId="77777777" w:rsidR="00D87BB9" w:rsidRDefault="00D87BB9"/>
                    <w:p w14:paraId="5ACB0CAA"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AB1BDAF" w14:textId="77777777" w:rsidR="00D87BB9" w:rsidRDefault="00D87BB9"/>
                    <w:p w14:paraId="4FC6B9F1"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5D82473" w14:textId="77777777" w:rsidR="00D87BB9" w:rsidRDefault="00D87BB9"/>
                    <w:p w14:paraId="1FFB17B6"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EC962FA" w14:textId="77777777" w:rsidR="00D87BB9" w:rsidRDefault="00D87BB9"/>
                    <w:p w14:paraId="0EE70410"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F939B60" w14:textId="77777777" w:rsidR="00D87BB9" w:rsidRDefault="00D87BB9"/>
                    <w:p w14:paraId="6CBC893D"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7E9E16C" w14:textId="77777777" w:rsidR="00D87BB9" w:rsidRDefault="00D87BB9"/>
                    <w:p w14:paraId="0279B43F"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204775B" w14:textId="77777777" w:rsidR="00D87BB9" w:rsidRDefault="00D87BB9"/>
                    <w:p w14:paraId="5063A6D1"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A0378B8" w14:textId="77777777" w:rsidR="00D87BB9" w:rsidRDefault="00D87BB9"/>
                    <w:p w14:paraId="123AE7B0"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78D7114B" w14:textId="77777777" w:rsidR="00D87BB9" w:rsidRDefault="00D87BB9"/>
                    <w:p w14:paraId="6DBF5996"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60DCCCB2" w14:textId="77777777" w:rsidR="00D87BB9" w:rsidRPr="002D0912" w:rsidRDefault="00D87BB9" w:rsidP="00965A5F">
                      <w:pPr>
                        <w:pStyle w:val="Caption"/>
                        <w:spacing w:after="0"/>
                      </w:pPr>
                      <w:r>
                        <w:t xml:space="preserve">(Adapted from </w:t>
                      </w:r>
                      <w:r w:rsidRPr="002D0912">
                        <w:t>Bosch-Capblanch el al., 2012).</w:t>
                      </w:r>
                    </w:p>
                    <w:p w14:paraId="11A5B696" w14:textId="77777777" w:rsidR="00D87BB9" w:rsidRDefault="00D87BB9"/>
                    <w:p w14:paraId="1D5A5DE1"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ED03BDC" w14:textId="77777777" w:rsidR="00D87BB9" w:rsidRDefault="00D87BB9"/>
                    <w:p w14:paraId="05952677"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45F157E8" w14:textId="77777777" w:rsidR="00D87BB9" w:rsidRDefault="00D87BB9"/>
                    <w:p w14:paraId="56C62D5B"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0BC6E03E" w14:textId="77777777" w:rsidR="00D87BB9" w:rsidRDefault="00D87BB9"/>
                    <w:p w14:paraId="67955861"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76C615F" w14:textId="77777777" w:rsidR="00D87BB9" w:rsidRDefault="00D87BB9"/>
                    <w:p w14:paraId="43E05513"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02C9265" w14:textId="77777777" w:rsidR="00D87BB9" w:rsidRDefault="00D87BB9"/>
                    <w:p w14:paraId="18F8F407"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21B66106" w14:textId="77777777" w:rsidR="00D87BB9" w:rsidRDefault="00D87BB9"/>
                    <w:p w14:paraId="6CB4EAA9"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739B3A2C" w14:textId="77777777" w:rsidR="00D87BB9" w:rsidRDefault="00D87BB9"/>
                    <w:p w14:paraId="25138FAA"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7A7B32F6" w14:textId="77777777" w:rsidR="00D87BB9" w:rsidRDefault="00D87BB9"/>
                    <w:p w14:paraId="635F0F23"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0D490A6" w14:textId="77777777" w:rsidR="00D87BB9" w:rsidRPr="002D0912" w:rsidRDefault="00D87BB9" w:rsidP="00965A5F">
                      <w:pPr>
                        <w:pStyle w:val="Caption"/>
                        <w:spacing w:after="0"/>
                      </w:pPr>
                      <w:r>
                        <w:t xml:space="preserve">(Adapted from </w:t>
                      </w:r>
                      <w:r w:rsidRPr="002D0912">
                        <w:t>Bosch-Capblanch el al., 2012).</w:t>
                      </w:r>
                    </w:p>
                    <w:p w14:paraId="05BE0F78" w14:textId="77777777" w:rsidR="00D87BB9" w:rsidRDefault="00D87BB9"/>
                    <w:p w14:paraId="676415EE"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5AA332A" w14:textId="77777777" w:rsidR="00D87BB9" w:rsidRDefault="00D87BB9"/>
                    <w:p w14:paraId="6D7994B7"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C4B351A" w14:textId="77777777" w:rsidR="00D87BB9" w:rsidRDefault="00D87BB9"/>
                    <w:p w14:paraId="1C4113C5"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07A020A5" w14:textId="77777777" w:rsidR="00D87BB9" w:rsidRPr="002D0912" w:rsidRDefault="00D87BB9" w:rsidP="00965A5F">
                      <w:pPr>
                        <w:pStyle w:val="Caption"/>
                        <w:spacing w:after="0"/>
                      </w:pPr>
                      <w:r>
                        <w:t xml:space="preserve">(Adapted from </w:t>
                      </w:r>
                      <w:r w:rsidRPr="002D0912">
                        <w:t>Bosch-Capblanch el al., 2012).</w:t>
                      </w:r>
                    </w:p>
                    <w:p w14:paraId="251116A3" w14:textId="77777777" w:rsidR="00D87BB9" w:rsidRDefault="00D87BB9"/>
                    <w:p w14:paraId="1B9E23A3"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CC9F571" w14:textId="77777777" w:rsidR="00D87BB9" w:rsidRPr="002D0912" w:rsidRDefault="00D87BB9" w:rsidP="00965A5F">
                      <w:pPr>
                        <w:pStyle w:val="Caption"/>
                        <w:spacing w:after="0"/>
                      </w:pPr>
                      <w:r>
                        <w:t xml:space="preserve">(Adapted from </w:t>
                      </w:r>
                      <w:r w:rsidRPr="002D0912">
                        <w:t>Bosch-Capblanch el al., 2012).</w:t>
                      </w:r>
                    </w:p>
                    <w:p w14:paraId="0AD99FA2" w14:textId="77777777" w:rsidR="00D87BB9" w:rsidRDefault="00D87BB9"/>
                    <w:p w14:paraId="59CDCA70"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6DC1A8E" w14:textId="77777777" w:rsidR="00D87BB9" w:rsidRDefault="00D87BB9"/>
                    <w:p w14:paraId="04F39AB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08261BA" w14:textId="77777777" w:rsidR="00D87BB9" w:rsidRPr="002D0912" w:rsidRDefault="00D87BB9" w:rsidP="00965A5F">
                      <w:pPr>
                        <w:pStyle w:val="Caption"/>
                        <w:spacing w:after="0"/>
                      </w:pPr>
                      <w:r>
                        <w:t xml:space="preserve">(Adapted from </w:t>
                      </w:r>
                      <w:r w:rsidRPr="002D0912">
                        <w:t>Bosch-Capblanch el al., 2012).</w:t>
                      </w:r>
                    </w:p>
                    <w:p w14:paraId="74EBE5D9" w14:textId="77777777" w:rsidR="00D87BB9" w:rsidRDefault="00D87BB9"/>
                    <w:p w14:paraId="18DDA866"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A92208F" w14:textId="77777777" w:rsidR="00D87BB9" w:rsidRDefault="00D87BB9"/>
                    <w:p w14:paraId="22F7B6B6"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42936C4" w14:textId="77777777" w:rsidR="00D87BB9" w:rsidRDefault="00D87BB9"/>
                    <w:p w14:paraId="0C26BE18"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45575DBC" w14:textId="77777777" w:rsidR="00D87BB9" w:rsidRPr="002D0912" w:rsidRDefault="00D87BB9" w:rsidP="00965A5F">
                      <w:pPr>
                        <w:pStyle w:val="Caption"/>
                        <w:spacing w:after="0"/>
                      </w:pPr>
                      <w:r>
                        <w:t xml:space="preserve">(Adapted from </w:t>
                      </w:r>
                      <w:r w:rsidRPr="002D0912">
                        <w:t>Bosch-Capblanch el al., 2012).</w:t>
                      </w:r>
                    </w:p>
                    <w:p w14:paraId="43B3C5EB" w14:textId="77777777" w:rsidR="00D87BB9" w:rsidRDefault="00D87BB9"/>
                    <w:p w14:paraId="62BCB34B"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7C3725CD" w14:textId="77777777" w:rsidR="00D87BB9" w:rsidRDefault="00D87BB9"/>
                    <w:p w14:paraId="6AB21657"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D1004F6" w14:textId="77777777" w:rsidR="00D87BB9" w:rsidRDefault="00D87BB9"/>
                    <w:p w14:paraId="7A9B26C8"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2D2BC98F" w14:textId="77777777" w:rsidR="00D87BB9" w:rsidRPr="002D0912" w:rsidRDefault="00D87BB9" w:rsidP="00965A5F">
                      <w:pPr>
                        <w:pStyle w:val="Caption"/>
                        <w:spacing w:after="0"/>
                      </w:pPr>
                      <w:r>
                        <w:t xml:space="preserve">(Adapted from </w:t>
                      </w:r>
                      <w:r w:rsidRPr="002D0912">
                        <w:t>Bosch-Capblanch el al., 2012).</w:t>
                      </w:r>
                    </w:p>
                    <w:p w14:paraId="03E03304" w14:textId="77777777" w:rsidR="00D87BB9" w:rsidRDefault="00D87BB9"/>
                    <w:p w14:paraId="4B11DF8B"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07B9AF17" w14:textId="77777777" w:rsidR="00D87BB9" w:rsidRPr="002D0912" w:rsidRDefault="00D87BB9" w:rsidP="00965A5F">
                      <w:pPr>
                        <w:pStyle w:val="Caption"/>
                        <w:spacing w:after="0"/>
                      </w:pPr>
                      <w:r>
                        <w:t xml:space="preserve">(Adapted from </w:t>
                      </w:r>
                      <w:r w:rsidRPr="002D0912">
                        <w:t>Bosch-Capblanch el al., 2012).</w:t>
                      </w:r>
                    </w:p>
                    <w:p w14:paraId="797EC5CA" w14:textId="77777777" w:rsidR="00D87BB9" w:rsidRDefault="00D87BB9"/>
                    <w:p w14:paraId="0F76DEAE"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5E497C45" w14:textId="77777777" w:rsidR="00D87BB9" w:rsidRDefault="00D87BB9"/>
                    <w:p w14:paraId="443152B6"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33EDC52" w14:textId="77777777" w:rsidR="00D87BB9" w:rsidRPr="002D0912" w:rsidRDefault="00D87BB9" w:rsidP="00965A5F">
                      <w:pPr>
                        <w:pStyle w:val="Caption"/>
                        <w:spacing w:after="0"/>
                      </w:pPr>
                      <w:r>
                        <w:t xml:space="preserve">(Adapted from </w:t>
                      </w:r>
                      <w:r w:rsidRPr="002D0912">
                        <w:t>Bosch-Capblanch el al., 2012).</w:t>
                      </w:r>
                    </w:p>
                    <w:p w14:paraId="0D970537" w14:textId="77777777" w:rsidR="00D87BB9" w:rsidRDefault="00D87BB9"/>
                    <w:p w14:paraId="75AFD72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75DD307B" w14:textId="77777777" w:rsidR="00D87BB9" w:rsidRPr="002D0912" w:rsidRDefault="00D87BB9" w:rsidP="00965A5F">
                      <w:pPr>
                        <w:pStyle w:val="Caption"/>
                        <w:spacing w:after="0"/>
                      </w:pPr>
                      <w:r>
                        <w:t xml:space="preserve">(Adapted from </w:t>
                      </w:r>
                      <w:r w:rsidRPr="002D0912">
                        <w:t>Bosch-Capblanch el al., 2012).</w:t>
                      </w:r>
                    </w:p>
                    <w:p w14:paraId="4199C5B6" w14:textId="77777777" w:rsidR="00D87BB9" w:rsidRDefault="00D87BB9"/>
                    <w:p w14:paraId="4342A7AA"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F2708B6" w14:textId="77777777" w:rsidR="00D87BB9" w:rsidRDefault="00D87BB9"/>
                    <w:p w14:paraId="478613CB"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DB23F50" w14:textId="77777777" w:rsidR="00D87BB9" w:rsidRDefault="00D87BB9"/>
                    <w:p w14:paraId="3A33E7D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451B54F" w14:textId="77777777" w:rsidR="00D87BB9" w:rsidRDefault="00D87BB9"/>
                    <w:p w14:paraId="7DA59D38"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558D618E" w14:textId="77777777" w:rsidR="00D87BB9" w:rsidRPr="002D0912" w:rsidRDefault="00D87BB9" w:rsidP="00965A5F">
                      <w:pPr>
                        <w:pStyle w:val="Caption"/>
                        <w:spacing w:after="0"/>
                      </w:pPr>
                      <w:r>
                        <w:t xml:space="preserve">(Adapted from </w:t>
                      </w:r>
                      <w:r w:rsidRPr="002D0912">
                        <w:t>Bosch-Capblanch el al., 2012).</w:t>
                      </w:r>
                    </w:p>
                    <w:p w14:paraId="2BE47A4D" w14:textId="77777777" w:rsidR="00D87BB9" w:rsidRDefault="00D87BB9"/>
                    <w:p w14:paraId="77349D28"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87E08C9" w14:textId="77777777" w:rsidR="00D87BB9" w:rsidRPr="002D0912" w:rsidRDefault="00D87BB9" w:rsidP="00965A5F">
                      <w:pPr>
                        <w:pStyle w:val="Caption"/>
                        <w:spacing w:after="0"/>
                      </w:pPr>
                      <w:r>
                        <w:t xml:space="preserve">(Adapted from </w:t>
                      </w:r>
                      <w:r w:rsidRPr="002D0912">
                        <w:t>Bosch-Capblanch el al., 2012).</w:t>
                      </w:r>
                    </w:p>
                    <w:p w14:paraId="5623C73B" w14:textId="77777777" w:rsidR="00D87BB9" w:rsidRDefault="00D87BB9"/>
                    <w:p w14:paraId="359F15D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3150F01" w14:textId="77777777" w:rsidR="00D87BB9" w:rsidRDefault="00D87BB9"/>
                    <w:p w14:paraId="49ED5A8D"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1B7AE1D" w14:textId="77777777" w:rsidR="00D87BB9" w:rsidRPr="002D0912" w:rsidRDefault="00D87BB9" w:rsidP="00965A5F">
                      <w:pPr>
                        <w:pStyle w:val="Caption"/>
                        <w:spacing w:after="0"/>
                      </w:pPr>
                      <w:r>
                        <w:t xml:space="preserve">(Adapted from </w:t>
                      </w:r>
                      <w:r w:rsidRPr="002D0912">
                        <w:t>Bosch-Capblanch el al., 2012).</w:t>
                      </w:r>
                    </w:p>
                    <w:p w14:paraId="6E9F4EAC" w14:textId="77777777" w:rsidR="00D87BB9" w:rsidRDefault="00D87BB9"/>
                    <w:p w14:paraId="709A08E7"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0547FD3" w14:textId="77777777" w:rsidR="00D87BB9" w:rsidRDefault="00D87BB9"/>
                    <w:p w14:paraId="24B8AFE0"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C3FDF44" w14:textId="77777777" w:rsidR="00D87BB9" w:rsidRDefault="00D87BB9"/>
                    <w:p w14:paraId="19652B11"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931EC36" w14:textId="77777777" w:rsidR="00D87BB9" w:rsidRPr="002D0912" w:rsidRDefault="00D87BB9" w:rsidP="00965A5F">
                      <w:pPr>
                        <w:pStyle w:val="Caption"/>
                        <w:spacing w:after="0"/>
                      </w:pPr>
                      <w:r>
                        <w:t xml:space="preserve">(Adapted from </w:t>
                      </w:r>
                      <w:r w:rsidRPr="002D0912">
                        <w:t>Bosch-Capblanch el al., 2012).</w:t>
                      </w:r>
                    </w:p>
                    <w:p w14:paraId="6B3FC6EE" w14:textId="77777777" w:rsidR="00D87BB9" w:rsidRDefault="00D87BB9"/>
                    <w:p w14:paraId="08BF8735"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6B2C1B7" w14:textId="77777777" w:rsidR="00D87BB9" w:rsidRDefault="00D87BB9"/>
                    <w:p w14:paraId="02BE4B92"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965DB75" w14:textId="77777777" w:rsidR="00D87BB9" w:rsidRDefault="00D87BB9"/>
                    <w:p w14:paraId="33A0F2EB"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409402EE" w14:textId="77777777" w:rsidR="00D87BB9" w:rsidRPr="002D0912" w:rsidRDefault="00D87BB9" w:rsidP="00965A5F">
                      <w:pPr>
                        <w:pStyle w:val="Caption"/>
                        <w:spacing w:after="0"/>
                      </w:pPr>
                      <w:r>
                        <w:t xml:space="preserve">(Adapted from </w:t>
                      </w:r>
                      <w:r w:rsidRPr="002D0912">
                        <w:t>Bosch-Capblanch el al., 2012).</w:t>
                      </w:r>
                    </w:p>
                    <w:p w14:paraId="09412AF9" w14:textId="77777777" w:rsidR="00D87BB9" w:rsidRDefault="00D87BB9"/>
                    <w:p w14:paraId="241A4303"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E89988B" w14:textId="77777777" w:rsidR="00D87BB9" w:rsidRPr="002D0912" w:rsidRDefault="00D87BB9" w:rsidP="00965A5F">
                      <w:pPr>
                        <w:pStyle w:val="Caption"/>
                        <w:spacing w:after="0"/>
                      </w:pPr>
                      <w:r>
                        <w:t xml:space="preserve">(Adapted from </w:t>
                      </w:r>
                      <w:r w:rsidRPr="002D0912">
                        <w:t>Bosch-Capblanch el al., 2012).</w:t>
                      </w:r>
                    </w:p>
                    <w:p w14:paraId="1FADC6CB" w14:textId="77777777" w:rsidR="00D87BB9" w:rsidRDefault="00D87BB9"/>
                    <w:p w14:paraId="68B0195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6C9C06E" w14:textId="77777777" w:rsidR="00D87BB9" w:rsidRDefault="00D87BB9"/>
                    <w:p w14:paraId="44E805EA"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437C691" w14:textId="77777777" w:rsidR="00D87BB9" w:rsidRPr="002D0912" w:rsidRDefault="00D87BB9" w:rsidP="00965A5F">
                      <w:pPr>
                        <w:pStyle w:val="Caption"/>
                        <w:spacing w:after="0"/>
                      </w:pPr>
                      <w:r>
                        <w:t xml:space="preserve">(Adapted from </w:t>
                      </w:r>
                      <w:r w:rsidRPr="002D0912">
                        <w:t>Bosch-Capblanch el al., 2012).</w:t>
                      </w:r>
                    </w:p>
                    <w:p w14:paraId="3AC95303" w14:textId="77777777" w:rsidR="00D87BB9" w:rsidRDefault="00D87BB9"/>
                    <w:p w14:paraId="5882659E"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D813BD6" w14:textId="77777777" w:rsidR="00D87BB9" w:rsidRDefault="00D87BB9"/>
                    <w:p w14:paraId="01E147A1"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A859885" w14:textId="77777777" w:rsidR="00D87BB9" w:rsidRDefault="00D87BB9"/>
                    <w:p w14:paraId="32390687"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0BC3C36" w14:textId="77777777" w:rsidR="00D87BB9" w:rsidRPr="002D0912" w:rsidRDefault="00D87BB9" w:rsidP="00965A5F">
                      <w:pPr>
                        <w:pStyle w:val="Caption"/>
                        <w:spacing w:after="0"/>
                      </w:pPr>
                      <w:r>
                        <w:t xml:space="preserve">(Adapted from </w:t>
                      </w:r>
                      <w:r w:rsidRPr="002D0912">
                        <w:t>Bosch-Capblanch el al., 2012).</w:t>
                      </w:r>
                    </w:p>
                    <w:p w14:paraId="605ED548" w14:textId="77777777" w:rsidR="00D87BB9" w:rsidRDefault="00D87BB9"/>
                    <w:p w14:paraId="31291A0D"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0D937F9" w14:textId="77777777" w:rsidR="00D87BB9" w:rsidRDefault="00D87BB9"/>
                    <w:p w14:paraId="7B0F5AB0"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7170AA6" w14:textId="77777777" w:rsidR="00D87BB9" w:rsidRDefault="00D87BB9"/>
                    <w:p w14:paraId="6A004DC1"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28B3E1F2" w14:textId="77777777" w:rsidR="00D87BB9" w:rsidRDefault="00D87BB9"/>
                    <w:p w14:paraId="17EFCBEC"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56EC964" w14:textId="77777777" w:rsidR="00D87BB9" w:rsidRDefault="00D87BB9"/>
                    <w:p w14:paraId="6630E50E"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CD04138" w14:textId="77777777" w:rsidR="00D87BB9" w:rsidRDefault="00D87BB9"/>
                    <w:p w14:paraId="5C62FA34"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5C257647" w14:textId="77777777" w:rsidR="00D87BB9" w:rsidRDefault="00D87BB9"/>
                    <w:p w14:paraId="24377662"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7EC5595A" w14:textId="77777777" w:rsidR="00D87BB9" w:rsidRDefault="00D87BB9"/>
                    <w:p w14:paraId="7401C408"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2CA6E4E" w14:textId="77777777" w:rsidR="00D87BB9" w:rsidRDefault="00D87BB9"/>
                    <w:p w14:paraId="2AF66281"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492DC33C" w14:textId="77777777" w:rsidR="00D87BB9" w:rsidRPr="002D0912" w:rsidRDefault="00D87BB9" w:rsidP="00965A5F">
                      <w:pPr>
                        <w:pStyle w:val="Caption"/>
                        <w:spacing w:after="0"/>
                      </w:pPr>
                      <w:r>
                        <w:t xml:space="preserve">(Adapted from </w:t>
                      </w:r>
                      <w:r w:rsidRPr="002D0912">
                        <w:t>Bosch-Capblanch el al., 2012).</w:t>
                      </w:r>
                    </w:p>
                    <w:p w14:paraId="7BA7B381" w14:textId="77777777" w:rsidR="00D87BB9" w:rsidRDefault="00D87BB9"/>
                    <w:p w14:paraId="6B9E4C7A"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2E8E4D3" w14:textId="77777777" w:rsidR="00D87BB9" w:rsidRDefault="00D87BB9"/>
                    <w:p w14:paraId="2B9F39E9"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67D6F85" w14:textId="77777777" w:rsidR="00D87BB9" w:rsidRDefault="00D87BB9"/>
                    <w:p w14:paraId="652C0CEB"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5F877C6" w14:textId="77777777" w:rsidR="00D87BB9" w:rsidRDefault="00D87BB9"/>
                    <w:p w14:paraId="0817D00F"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4957CDC" w14:textId="77777777" w:rsidR="00D87BB9" w:rsidRDefault="00D87BB9"/>
                    <w:p w14:paraId="45E3BA3F"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4C6CD0D0" w14:textId="77777777" w:rsidR="00D87BB9" w:rsidRDefault="00D87BB9"/>
                    <w:p w14:paraId="059391CF"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094D684D" w14:textId="77777777" w:rsidR="00D87BB9" w:rsidRDefault="00D87BB9"/>
                    <w:p w14:paraId="79A70AFD"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85D94E2" w14:textId="77777777" w:rsidR="00D87BB9" w:rsidRDefault="00D87BB9"/>
                    <w:p w14:paraId="59255713"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88A5DDB" w14:textId="77777777" w:rsidR="00D87BB9" w:rsidRDefault="00D87BB9"/>
                    <w:p w14:paraId="3F3F47E4"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79B5CB8B" w14:textId="77777777" w:rsidR="00D87BB9" w:rsidRPr="002D0912" w:rsidRDefault="00D87BB9" w:rsidP="00965A5F">
                      <w:pPr>
                        <w:pStyle w:val="Caption"/>
                        <w:spacing w:after="0"/>
                      </w:pPr>
                      <w:r>
                        <w:t xml:space="preserve">(Adapted from </w:t>
                      </w:r>
                      <w:r w:rsidRPr="002D0912">
                        <w:t>Bosch-Capblanch el al., 2012).</w:t>
                      </w:r>
                    </w:p>
                    <w:p w14:paraId="4E4E8BE8" w14:textId="77777777" w:rsidR="00D87BB9" w:rsidRDefault="00D87BB9"/>
                    <w:p w14:paraId="365A193A"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98686A9" w14:textId="77777777" w:rsidR="00D87BB9" w:rsidRDefault="00D87BB9"/>
                    <w:p w14:paraId="78E8CAE5"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5BCBAAA" w14:textId="77777777" w:rsidR="00D87BB9" w:rsidRDefault="00D87BB9"/>
                    <w:p w14:paraId="0451CED3"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1781791" w14:textId="77777777" w:rsidR="00D87BB9" w:rsidRPr="002D0912" w:rsidRDefault="00D87BB9" w:rsidP="00965A5F">
                      <w:pPr>
                        <w:pStyle w:val="Caption"/>
                        <w:spacing w:after="0"/>
                      </w:pPr>
                      <w:r>
                        <w:t xml:space="preserve">(Adapted from </w:t>
                      </w:r>
                      <w:r w:rsidRPr="002D0912">
                        <w:t>Bosch-Capblanch el al., 2012).</w:t>
                      </w:r>
                    </w:p>
                    <w:p w14:paraId="072D083F" w14:textId="77777777" w:rsidR="00D87BB9" w:rsidRDefault="00D87BB9"/>
                    <w:p w14:paraId="65A201F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3318F70" w14:textId="77777777" w:rsidR="00D87BB9" w:rsidRPr="002D0912" w:rsidRDefault="00D87BB9" w:rsidP="00965A5F">
                      <w:pPr>
                        <w:pStyle w:val="Caption"/>
                        <w:spacing w:after="0"/>
                      </w:pPr>
                      <w:r>
                        <w:t xml:space="preserve">(Adapted from </w:t>
                      </w:r>
                      <w:r w:rsidRPr="002D0912">
                        <w:t>Bosch-Capblanch el al., 2012).</w:t>
                      </w:r>
                    </w:p>
                    <w:p w14:paraId="6F586C17" w14:textId="77777777" w:rsidR="00D87BB9" w:rsidRDefault="00D87BB9"/>
                    <w:p w14:paraId="2E37953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564E169" w14:textId="77777777" w:rsidR="00D87BB9" w:rsidRDefault="00D87BB9"/>
                    <w:p w14:paraId="2A283EFB"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504E1BF" w14:textId="77777777" w:rsidR="00D87BB9" w:rsidRPr="002D0912" w:rsidRDefault="00D87BB9" w:rsidP="00965A5F">
                      <w:pPr>
                        <w:pStyle w:val="Caption"/>
                        <w:spacing w:after="0"/>
                      </w:pPr>
                      <w:r>
                        <w:t xml:space="preserve">(Adapted from </w:t>
                      </w:r>
                      <w:r w:rsidRPr="002D0912">
                        <w:t>Bosch-Capblanch el al., 2012).</w:t>
                      </w:r>
                    </w:p>
                    <w:p w14:paraId="07554FEE" w14:textId="77777777" w:rsidR="00D87BB9" w:rsidRDefault="00D87BB9"/>
                    <w:p w14:paraId="6EE81461"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862D2E9" w14:textId="77777777" w:rsidR="00D87BB9" w:rsidRDefault="00D87BB9"/>
                    <w:p w14:paraId="62421048"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B77799E" w14:textId="77777777" w:rsidR="00D87BB9" w:rsidRDefault="00D87BB9"/>
                    <w:p w14:paraId="5181659C"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6C23E8E3" w14:textId="77777777" w:rsidR="00D87BB9" w:rsidRPr="002D0912" w:rsidRDefault="00D87BB9" w:rsidP="00965A5F">
                      <w:pPr>
                        <w:pStyle w:val="Caption"/>
                        <w:spacing w:after="0"/>
                      </w:pPr>
                      <w:r>
                        <w:t xml:space="preserve">(Adapted from </w:t>
                      </w:r>
                      <w:r w:rsidRPr="002D0912">
                        <w:t>Bosch-Capblanch el al., 2012).</w:t>
                      </w:r>
                    </w:p>
                    <w:p w14:paraId="38AA36CA" w14:textId="77777777" w:rsidR="00D87BB9" w:rsidRDefault="00D87BB9"/>
                    <w:p w14:paraId="7504B3A1"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06C15EF" w14:textId="77777777" w:rsidR="00D87BB9" w:rsidRDefault="00D87BB9"/>
                    <w:p w14:paraId="65E30935"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51E51078" w14:textId="77777777" w:rsidR="00D87BB9" w:rsidRDefault="00D87BB9"/>
                    <w:p w14:paraId="5BB599BE"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0D7F92B" w14:textId="77777777" w:rsidR="00D87BB9" w:rsidRDefault="00D87BB9"/>
                    <w:p w14:paraId="587EDD15"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5F44F24" w14:textId="77777777" w:rsidR="00D87BB9" w:rsidRDefault="00D87BB9"/>
                    <w:p w14:paraId="588CC9C1"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2C24DB5D" w14:textId="77777777" w:rsidR="00D87BB9" w:rsidRDefault="00D87BB9"/>
                    <w:p w14:paraId="1D0047FE"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2ED6A082" w14:textId="77777777" w:rsidR="00D87BB9" w:rsidRDefault="00D87BB9"/>
                    <w:p w14:paraId="7AD86EC5"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C1E69B6" w14:textId="77777777" w:rsidR="00D87BB9" w:rsidRDefault="00D87BB9"/>
                    <w:p w14:paraId="15CA458F"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BDB3BA5" w14:textId="77777777" w:rsidR="00D87BB9" w:rsidRDefault="00D87BB9"/>
                    <w:p w14:paraId="748BE15C"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35517E02" w14:textId="77777777" w:rsidR="00D87BB9" w:rsidRPr="002D0912" w:rsidRDefault="00D87BB9" w:rsidP="00965A5F">
                      <w:pPr>
                        <w:pStyle w:val="Caption"/>
                        <w:spacing w:after="0"/>
                      </w:pPr>
                      <w:r>
                        <w:t xml:space="preserve">(Adapted from </w:t>
                      </w:r>
                      <w:r w:rsidRPr="002D0912">
                        <w:t>Bosch-Capblanch el al., 2012).</w:t>
                      </w:r>
                    </w:p>
                    <w:p w14:paraId="125BE8AC" w14:textId="77777777" w:rsidR="00D87BB9" w:rsidRDefault="00D87BB9"/>
                    <w:p w14:paraId="6AF9CF12"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C89D569" w14:textId="77777777" w:rsidR="00D87BB9" w:rsidRDefault="00D87BB9"/>
                    <w:p w14:paraId="2D7AFF4F"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2A156D5" w14:textId="77777777" w:rsidR="00D87BB9" w:rsidRDefault="00D87BB9"/>
                    <w:p w14:paraId="628D211D"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5B3C396A" w14:textId="77777777" w:rsidR="00D87BB9" w:rsidRDefault="00D87BB9"/>
                    <w:p w14:paraId="30737638"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88B0C99" w14:textId="77777777" w:rsidR="00D87BB9" w:rsidRDefault="00D87BB9"/>
                    <w:p w14:paraId="590563D0" w14:textId="6C6A7E5D"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3ED2F9B4" w14:textId="77777777" w:rsidR="00D87BB9" w:rsidRDefault="00D87BB9"/>
                    <w:p w14:paraId="069D6D20" w14:textId="7E5D2F64"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bookmarkEnd w:id="1084"/>
                    </w:p>
                  </w:txbxContent>
                </v:textbox>
                <w10:wrap type="square" anchorx="margin"/>
              </v:shape>
            </w:pict>
          </mc:Fallback>
        </mc:AlternateContent>
      </w:r>
    </w:p>
    <w:p w14:paraId="68711107" w14:textId="431EEF71" w:rsidR="00F35489" w:rsidRPr="00010E54" w:rsidRDefault="00895B47" w:rsidP="00A03C95">
      <w:pPr>
        <w:pStyle w:val="Heading2"/>
        <w:rPr>
          <w:lang w:val="en-US"/>
        </w:rPr>
      </w:pPr>
      <w:bookmarkStart w:id="1085" w:name="_Toc30109408"/>
      <w:r>
        <w:rPr>
          <w:lang w:val="en-US"/>
        </w:rPr>
        <w:lastRenderedPageBreak/>
        <w:t>8.3</w:t>
      </w:r>
      <w:r w:rsidR="00F35489">
        <w:rPr>
          <w:lang w:val="en-US"/>
        </w:rPr>
        <w:t xml:space="preserve"> Summary</w:t>
      </w:r>
      <w:bookmarkEnd w:id="1085"/>
    </w:p>
    <w:p w14:paraId="6CABC018" w14:textId="2D335AC2" w:rsidR="00942EA2" w:rsidRDefault="00D61F07" w:rsidP="001B73D8">
      <w:pPr>
        <w:spacing w:line="360" w:lineRule="auto"/>
        <w:rPr>
          <w:rFonts w:asciiTheme="minorBidi" w:hAnsiTheme="minorBidi"/>
          <w:lang w:val="en-US"/>
        </w:rPr>
      </w:pPr>
      <w:r>
        <w:rPr>
          <w:rFonts w:ascii="Arial" w:hAnsi="Arial" w:cs="Arial"/>
          <w:lang w:val="en-US"/>
        </w:rPr>
        <w:t xml:space="preserve">Starting with a </w:t>
      </w:r>
      <w:r w:rsidR="006708C9">
        <w:rPr>
          <w:rFonts w:ascii="Arial" w:hAnsi="Arial" w:cs="Arial"/>
          <w:lang w:val="en-US"/>
        </w:rPr>
        <w:t>definition</w:t>
      </w:r>
      <w:r>
        <w:rPr>
          <w:rFonts w:ascii="Arial" w:hAnsi="Arial" w:cs="Arial"/>
          <w:lang w:val="en-US"/>
        </w:rPr>
        <w:t xml:space="preserve"> of an ‘action plan’, the parameters required for turning DRR stakeholders vision into reality were defined, </w:t>
      </w:r>
      <w:r w:rsidR="00BE68E5">
        <w:rPr>
          <w:rFonts w:ascii="Arial" w:hAnsi="Arial" w:cs="Arial"/>
          <w:lang w:val="en-US"/>
        </w:rPr>
        <w:t xml:space="preserve">to guide the U-RAP </w:t>
      </w:r>
      <w:r w:rsidR="006708C9">
        <w:rPr>
          <w:rFonts w:ascii="Arial" w:hAnsi="Arial" w:cs="Arial"/>
          <w:lang w:val="en-US"/>
        </w:rPr>
        <w:t>decision</w:t>
      </w:r>
      <w:r w:rsidR="00BE68E5">
        <w:rPr>
          <w:rFonts w:ascii="Arial" w:hAnsi="Arial" w:cs="Arial"/>
          <w:lang w:val="en-US"/>
        </w:rPr>
        <w:t xml:space="preserve"> making process. </w:t>
      </w:r>
      <w:r w:rsidR="006708C9">
        <w:rPr>
          <w:rFonts w:ascii="Arial" w:hAnsi="Arial" w:cs="Arial"/>
          <w:lang w:val="en-US"/>
        </w:rPr>
        <w:t>T</w:t>
      </w:r>
      <w:r w:rsidR="006708C9" w:rsidRPr="006708C9">
        <w:rPr>
          <w:rFonts w:ascii="Arial" w:hAnsi="Arial" w:cs="Arial"/>
          <w:lang w:val="en-US"/>
        </w:rPr>
        <w:t xml:space="preserve">his chapter responds to Objective 5, capturing the process of shifting from understanding the 10 Essentials terminologies and city characteristics, into translating the Disaster Resilience Scorecard indicators qualitative responses </w:t>
      </w:r>
      <w:r w:rsidR="00942EA2" w:rsidRPr="004A18B0">
        <w:rPr>
          <w:rFonts w:asciiTheme="minorBidi" w:hAnsiTheme="minorBidi"/>
          <w:lang w:val="en-US"/>
        </w:rPr>
        <w:t>from reductionist numerical indexes to oper</w:t>
      </w:r>
      <w:r w:rsidR="00942EA2">
        <w:rPr>
          <w:rFonts w:asciiTheme="minorBidi" w:hAnsiTheme="minorBidi"/>
          <w:lang w:val="en-US"/>
        </w:rPr>
        <w:t xml:space="preserve">ational action plans </w:t>
      </w:r>
      <w:r w:rsidR="006708C9" w:rsidRPr="006708C9">
        <w:rPr>
          <w:rFonts w:ascii="Arial" w:hAnsi="Arial" w:cs="Arial"/>
          <w:lang w:val="en-US"/>
        </w:rPr>
        <w:t xml:space="preserve">into actions. </w:t>
      </w:r>
      <w:r w:rsidR="00942EA2">
        <w:rPr>
          <w:rFonts w:asciiTheme="minorBidi" w:hAnsiTheme="minorBidi"/>
          <w:lang w:val="en-US"/>
        </w:rPr>
        <w:t>This wa</w:t>
      </w:r>
      <w:r w:rsidR="00942EA2" w:rsidRPr="004A18B0">
        <w:rPr>
          <w:rFonts w:asciiTheme="minorBidi" w:hAnsiTheme="minorBidi"/>
          <w:lang w:val="en-US"/>
        </w:rPr>
        <w:t xml:space="preserve">s based on the rationale that such comprehensive resilience assessments are critical to effective national disaster risk reduction plans, where climate change adaptive principles can easily be mainstreamed into city planning and urban governance. </w:t>
      </w:r>
    </w:p>
    <w:p w14:paraId="54C1C70A" w14:textId="041E22F3" w:rsidR="00EA63EE" w:rsidRDefault="00BE68E5" w:rsidP="006B18E7">
      <w:pPr>
        <w:spacing w:line="360" w:lineRule="auto"/>
        <w:rPr>
          <w:rFonts w:ascii="Arial" w:hAnsi="Arial" w:cs="Arial"/>
          <w:lang w:val="en-US"/>
        </w:rPr>
      </w:pPr>
      <w:r>
        <w:rPr>
          <w:rFonts w:ascii="Arial" w:hAnsi="Arial" w:cs="Arial"/>
          <w:lang w:val="en-US"/>
        </w:rPr>
        <w:t>Following the UNDRR 2015 s</w:t>
      </w:r>
      <w:r w:rsidRPr="00BE68E5">
        <w:rPr>
          <w:rFonts w:ascii="Arial" w:hAnsi="Arial" w:cs="Arial"/>
          <w:lang w:val="en-US"/>
        </w:rPr>
        <w:t xml:space="preserve">teps for the development of local </w:t>
      </w:r>
      <w:r>
        <w:rPr>
          <w:rFonts w:ascii="Arial" w:hAnsi="Arial" w:cs="Arial"/>
          <w:lang w:val="en-US"/>
        </w:rPr>
        <w:t xml:space="preserve">DRR plans, </w:t>
      </w:r>
      <w:r w:rsidR="00EA63EE" w:rsidRPr="00EA63EE">
        <w:rPr>
          <w:rFonts w:ascii="Arial" w:hAnsi="Arial" w:cs="Arial"/>
          <w:lang w:val="en-US"/>
        </w:rPr>
        <w:t>evide</w:t>
      </w:r>
      <w:r w:rsidR="00EA63EE">
        <w:rPr>
          <w:rFonts w:ascii="Arial" w:hAnsi="Arial" w:cs="Arial"/>
          <w:lang w:val="en-US"/>
        </w:rPr>
        <w:t>nce from primary data collected and theoretical underpinning, indicated</w:t>
      </w:r>
      <w:r w:rsidR="00EA63EE" w:rsidRPr="00EA63EE">
        <w:rPr>
          <w:rFonts w:ascii="Arial" w:hAnsi="Arial" w:cs="Arial"/>
          <w:lang w:val="en-US"/>
        </w:rPr>
        <w:t xml:space="preserve"> the need to underst</w:t>
      </w:r>
      <w:r w:rsidR="00EA63EE">
        <w:rPr>
          <w:rFonts w:ascii="Arial" w:hAnsi="Arial" w:cs="Arial"/>
          <w:lang w:val="en-US"/>
        </w:rPr>
        <w:t>and the complexities behind the assessment</w:t>
      </w:r>
      <w:r w:rsidR="00EA63EE" w:rsidRPr="00EA63EE">
        <w:rPr>
          <w:rFonts w:ascii="Arial" w:hAnsi="Arial" w:cs="Arial"/>
          <w:lang w:val="en-US"/>
        </w:rPr>
        <w:t xml:space="preserve"> process</w:t>
      </w:r>
      <w:r w:rsidR="00EA63EE">
        <w:rPr>
          <w:rFonts w:ascii="Arial" w:hAnsi="Arial" w:cs="Arial"/>
          <w:lang w:val="en-US"/>
        </w:rPr>
        <w:t xml:space="preserve">, thus </w:t>
      </w:r>
      <w:r w:rsidRPr="00BE68E5">
        <w:rPr>
          <w:rFonts w:ascii="Arial" w:hAnsi="Arial" w:cs="Arial"/>
          <w:lang w:val="en-US"/>
        </w:rPr>
        <w:t>the 2012 World Bank Workbook</w:t>
      </w:r>
      <w:r>
        <w:rPr>
          <w:rFonts w:ascii="Arial" w:hAnsi="Arial" w:cs="Arial"/>
          <w:lang w:val="en-US"/>
        </w:rPr>
        <w:t xml:space="preserve"> </w:t>
      </w:r>
      <w:r w:rsidRPr="00BE68E5">
        <w:rPr>
          <w:rFonts w:ascii="Arial" w:hAnsi="Arial" w:cs="Arial"/>
          <w:lang w:val="en-US"/>
        </w:rPr>
        <w:t>on Planning for Urban Resilience in the Face of Disasters</w:t>
      </w:r>
      <w:r w:rsidR="006708C9">
        <w:rPr>
          <w:rFonts w:ascii="Arial" w:hAnsi="Arial" w:cs="Arial"/>
          <w:lang w:val="en-US"/>
        </w:rPr>
        <w:t xml:space="preserve"> (Shah </w:t>
      </w:r>
      <w:r w:rsidR="006B18E7">
        <w:rPr>
          <w:rFonts w:ascii="Arial" w:hAnsi="Arial" w:cs="Arial"/>
          <w:lang w:val="en-US"/>
        </w:rPr>
        <w:t>and</w:t>
      </w:r>
      <w:r w:rsidR="006708C9">
        <w:rPr>
          <w:rFonts w:ascii="Arial" w:hAnsi="Arial" w:cs="Arial"/>
          <w:lang w:val="en-US"/>
        </w:rPr>
        <w:t xml:space="preserve"> Ranghieri, 2012)</w:t>
      </w:r>
      <w:r w:rsidRPr="00BE68E5">
        <w:rPr>
          <w:rFonts w:ascii="Arial" w:hAnsi="Arial" w:cs="Arial"/>
          <w:lang w:val="en-US"/>
        </w:rPr>
        <w:t xml:space="preserve"> was used </w:t>
      </w:r>
      <w:r>
        <w:rPr>
          <w:rFonts w:ascii="Arial" w:hAnsi="Arial" w:cs="Arial"/>
          <w:lang w:val="en-US"/>
        </w:rPr>
        <w:t>as practical guide</w:t>
      </w:r>
      <w:r w:rsidRPr="00BE68E5">
        <w:rPr>
          <w:rFonts w:ascii="Arial" w:hAnsi="Arial" w:cs="Arial"/>
          <w:lang w:val="en-US"/>
        </w:rPr>
        <w:t xml:space="preserve"> to</w:t>
      </w:r>
      <w:r w:rsidR="006708C9">
        <w:rPr>
          <w:rFonts w:ascii="Arial" w:hAnsi="Arial" w:cs="Arial"/>
          <w:lang w:val="en-US"/>
        </w:rPr>
        <w:t xml:space="preserve"> fill the gap in the UNDRR tool</w:t>
      </w:r>
      <w:r w:rsidR="00EA63EE">
        <w:rPr>
          <w:rFonts w:ascii="Arial" w:hAnsi="Arial" w:cs="Arial"/>
          <w:lang w:val="en-US"/>
        </w:rPr>
        <w:t>,</w:t>
      </w:r>
      <w:r w:rsidRPr="00BE68E5">
        <w:rPr>
          <w:rFonts w:ascii="Arial" w:hAnsi="Arial" w:cs="Arial"/>
          <w:lang w:val="en-US"/>
        </w:rPr>
        <w:t xml:space="preserve"> and provide a clear outline for the Action Plan </w:t>
      </w:r>
      <w:r>
        <w:rPr>
          <w:rFonts w:ascii="Arial" w:hAnsi="Arial" w:cs="Arial"/>
          <w:lang w:val="en-US"/>
        </w:rPr>
        <w:t>quantitative analysis enquiry</w:t>
      </w:r>
      <w:r w:rsidR="00EA63EE">
        <w:rPr>
          <w:rFonts w:ascii="Arial" w:hAnsi="Arial" w:cs="Arial"/>
          <w:lang w:val="en-US"/>
        </w:rPr>
        <w:t xml:space="preserve">, translating indices into priorities for financial investments and DRR legislation. </w:t>
      </w:r>
    </w:p>
    <w:p w14:paraId="1ECEF5FE" w14:textId="0DA6BB33" w:rsidR="00295AE2" w:rsidRDefault="00F35489" w:rsidP="00295AE2">
      <w:pPr>
        <w:spacing w:line="360" w:lineRule="auto"/>
        <w:rPr>
          <w:rFonts w:ascii="Arial" w:hAnsi="Arial" w:cs="Arial"/>
          <w:lang w:val="en-US"/>
        </w:rPr>
      </w:pPr>
      <w:r>
        <w:rPr>
          <w:rFonts w:ascii="Arial" w:hAnsi="Arial" w:cs="Arial"/>
          <w:lang w:val="en-US"/>
        </w:rPr>
        <w:t>Based on the</w:t>
      </w:r>
      <w:r w:rsidRPr="009F1EEB">
        <w:rPr>
          <w:rFonts w:ascii="Arial" w:hAnsi="Arial" w:cs="Arial"/>
          <w:lang w:val="en-US"/>
        </w:rPr>
        <w:t xml:space="preserve"> statistical analysis </w:t>
      </w:r>
      <w:r w:rsidR="001B73D8">
        <w:rPr>
          <w:rFonts w:ascii="Arial" w:hAnsi="Arial" w:cs="Arial"/>
          <w:lang w:val="en-US"/>
        </w:rPr>
        <w:t>for</w:t>
      </w:r>
      <w:r w:rsidR="001B73D8" w:rsidRPr="001B73D8">
        <w:rPr>
          <w:rFonts w:ascii="Arial" w:hAnsi="Arial" w:cs="Arial"/>
          <w:lang w:val="en-US"/>
        </w:rPr>
        <w:t xml:space="preserve"> quantitative data collected via questionnaire survey</w:t>
      </w:r>
      <w:r w:rsidR="001B73D8">
        <w:rPr>
          <w:rFonts w:ascii="Arial" w:hAnsi="Arial" w:cs="Arial"/>
          <w:lang w:val="en-US"/>
        </w:rPr>
        <w:t>,</w:t>
      </w:r>
      <w:r w:rsidR="001B73D8" w:rsidRPr="001B73D8">
        <w:rPr>
          <w:rFonts w:ascii="Arial" w:hAnsi="Arial" w:cs="Arial"/>
          <w:lang w:val="en-US"/>
        </w:rPr>
        <w:t xml:space="preserve"> </w:t>
      </w:r>
      <w:r w:rsidR="001B73D8" w:rsidRPr="009F1EEB">
        <w:rPr>
          <w:rFonts w:ascii="Arial" w:hAnsi="Arial" w:cs="Arial"/>
          <w:lang w:val="en-US"/>
        </w:rPr>
        <w:t>a</w:t>
      </w:r>
      <w:r w:rsidR="001B73D8">
        <w:rPr>
          <w:rFonts w:ascii="Arial" w:hAnsi="Arial" w:cs="Arial"/>
          <w:lang w:val="en-US"/>
        </w:rPr>
        <w:t>nd</w:t>
      </w:r>
      <w:r w:rsidR="001B73D8" w:rsidRPr="009F1EEB">
        <w:rPr>
          <w:rFonts w:ascii="Arial" w:hAnsi="Arial" w:cs="Arial"/>
          <w:lang w:val="en-US"/>
        </w:rPr>
        <w:t xml:space="preserve"> summary of the </w:t>
      </w:r>
      <w:r w:rsidR="001B73D8">
        <w:rPr>
          <w:rFonts w:ascii="Arial" w:hAnsi="Arial" w:cs="Arial"/>
          <w:lang w:val="en-US"/>
        </w:rPr>
        <w:t>D</w:t>
      </w:r>
      <w:r w:rsidR="001B73D8" w:rsidRPr="001B73D8">
        <w:rPr>
          <w:rFonts w:ascii="Arial" w:hAnsi="Arial" w:cs="Arial"/>
          <w:lang w:val="en-US"/>
        </w:rPr>
        <w:t xml:space="preserve">isaster Resilience Scorecard National </w:t>
      </w:r>
      <w:r w:rsidR="001B73D8" w:rsidRPr="009F1EEB">
        <w:rPr>
          <w:rFonts w:ascii="Arial" w:hAnsi="Arial" w:cs="Arial"/>
          <w:lang w:val="en-US"/>
        </w:rPr>
        <w:t>preliminary</w:t>
      </w:r>
      <w:r w:rsidR="001B73D8" w:rsidRPr="001B73D8">
        <w:rPr>
          <w:rFonts w:ascii="Arial" w:hAnsi="Arial" w:cs="Arial"/>
          <w:lang w:val="en-US"/>
        </w:rPr>
        <w:t xml:space="preserve"> </w:t>
      </w:r>
      <w:r w:rsidR="001B73D8">
        <w:rPr>
          <w:rFonts w:ascii="Arial" w:hAnsi="Arial" w:cs="Arial"/>
          <w:lang w:val="en-US"/>
        </w:rPr>
        <w:t>a</w:t>
      </w:r>
      <w:r w:rsidR="001B73D8" w:rsidRPr="001B73D8">
        <w:rPr>
          <w:rFonts w:ascii="Arial" w:hAnsi="Arial" w:cs="Arial"/>
          <w:lang w:val="en-US"/>
        </w:rPr>
        <w:t>ssessment (</w:t>
      </w:r>
      <w:r w:rsidR="001B73D8">
        <w:rPr>
          <w:rFonts w:ascii="Arial" w:hAnsi="Arial" w:cs="Arial"/>
          <w:lang w:val="en-US"/>
        </w:rPr>
        <w:t xml:space="preserve">Khartoum, </w:t>
      </w:r>
      <w:r w:rsidR="001B73D8" w:rsidRPr="001B73D8">
        <w:rPr>
          <w:rFonts w:ascii="Arial" w:hAnsi="Arial" w:cs="Arial"/>
          <w:lang w:val="en-US"/>
        </w:rPr>
        <w:t xml:space="preserve">Sudan), </w:t>
      </w:r>
      <w:r w:rsidR="00295AE2">
        <w:rPr>
          <w:rFonts w:ascii="Arial" w:hAnsi="Arial" w:cs="Arial"/>
          <w:lang w:val="en-US"/>
        </w:rPr>
        <w:t>e</w:t>
      </w:r>
      <w:r w:rsidR="00295AE2" w:rsidRPr="009F1EEB">
        <w:rPr>
          <w:rFonts w:ascii="Arial" w:hAnsi="Arial" w:cs="Arial"/>
          <w:lang w:val="en-US"/>
        </w:rPr>
        <w:t>ffective monitoring and f</w:t>
      </w:r>
      <w:r w:rsidR="00295AE2">
        <w:rPr>
          <w:rFonts w:ascii="Arial" w:hAnsi="Arial" w:cs="Arial"/>
          <w:lang w:val="en-US"/>
        </w:rPr>
        <w:t>requent updating of datasets were</w:t>
      </w:r>
      <w:r w:rsidR="00295AE2" w:rsidRPr="009F1EEB">
        <w:rPr>
          <w:rFonts w:ascii="Arial" w:hAnsi="Arial" w:cs="Arial"/>
          <w:lang w:val="en-US"/>
        </w:rPr>
        <w:t xml:space="preserve"> highlighted as the main challenge for impro</w:t>
      </w:r>
      <w:r w:rsidR="00295AE2">
        <w:rPr>
          <w:rFonts w:ascii="Arial" w:hAnsi="Arial" w:cs="Arial"/>
          <w:lang w:val="en-US"/>
        </w:rPr>
        <w:t>ving disaster coping capacities. L</w:t>
      </w:r>
      <w:r w:rsidRPr="009F1EEB">
        <w:rPr>
          <w:rFonts w:ascii="Arial" w:hAnsi="Arial" w:cs="Arial"/>
          <w:lang w:val="en-US"/>
        </w:rPr>
        <w:t>essons learned</w:t>
      </w:r>
      <w:r>
        <w:rPr>
          <w:rFonts w:ascii="Arial" w:hAnsi="Arial" w:cs="Arial"/>
          <w:lang w:val="en-US"/>
        </w:rPr>
        <w:t xml:space="preserve"> </w:t>
      </w:r>
      <w:r w:rsidR="00295AE2">
        <w:rPr>
          <w:rFonts w:ascii="Arial" w:hAnsi="Arial" w:cs="Arial"/>
          <w:lang w:val="en-US"/>
        </w:rPr>
        <w:t xml:space="preserve">were framed around using Open data to tackle </w:t>
      </w:r>
      <w:r w:rsidR="00295AE2" w:rsidRPr="00295AE2">
        <w:rPr>
          <w:rFonts w:ascii="Arial" w:hAnsi="Arial" w:cs="Arial"/>
          <w:lang w:val="en-US"/>
        </w:rPr>
        <w:t>the uncertainty of the Ten Essentials in forming the U-RAP</w:t>
      </w:r>
      <w:r w:rsidR="00295AE2">
        <w:rPr>
          <w:rFonts w:ascii="Arial" w:hAnsi="Arial" w:cs="Arial"/>
          <w:lang w:val="en-US"/>
        </w:rPr>
        <w:t>, by</w:t>
      </w:r>
      <w:r w:rsidR="00295AE2" w:rsidRPr="00295AE2">
        <w:rPr>
          <w:rFonts w:ascii="Arial" w:hAnsi="Arial" w:cs="Arial"/>
          <w:lang w:val="en-US"/>
        </w:rPr>
        <w:t xml:space="preserve"> investigating DRR Key Stakeholders level of agreement with the quality of datasets (Accuracy, Validity, Reliability, Timelessnes</w:t>
      </w:r>
      <w:r w:rsidR="00295AE2">
        <w:rPr>
          <w:rFonts w:ascii="Arial" w:hAnsi="Arial" w:cs="Arial"/>
          <w:lang w:val="en-US"/>
        </w:rPr>
        <w:t>s, Accessibility, and Relevance)</w:t>
      </w:r>
      <w:r w:rsidRPr="009F1EEB">
        <w:rPr>
          <w:rFonts w:ascii="Arial" w:hAnsi="Arial" w:cs="Arial"/>
          <w:lang w:val="en-US"/>
        </w:rPr>
        <w:t xml:space="preserve">. </w:t>
      </w:r>
    </w:p>
    <w:p w14:paraId="2E86881D" w14:textId="63F64641" w:rsidR="009971C5" w:rsidRDefault="00295AE2" w:rsidP="00202F82">
      <w:pPr>
        <w:spacing w:after="120" w:line="360" w:lineRule="auto"/>
        <w:rPr>
          <w:rFonts w:asciiTheme="minorBidi" w:hAnsiTheme="minorBidi"/>
          <w:lang w:val="en-US"/>
        </w:rPr>
      </w:pPr>
      <w:r>
        <w:rPr>
          <w:rFonts w:ascii="Arial" w:hAnsi="Arial" w:cs="Arial"/>
          <w:lang w:val="en-US"/>
        </w:rPr>
        <w:t xml:space="preserve">Filling the gap between national and local DRR platforms, </w:t>
      </w:r>
      <w:r w:rsidR="00DD5926">
        <w:rPr>
          <w:rFonts w:ascii="Arial" w:hAnsi="Arial" w:cs="Arial"/>
          <w:lang w:val="en-US"/>
        </w:rPr>
        <w:t>u</w:t>
      </w:r>
      <w:r w:rsidR="00DD5926" w:rsidRPr="00DD5926">
        <w:rPr>
          <w:rFonts w:ascii="Arial" w:hAnsi="Arial" w:cs="Arial"/>
          <w:lang w:val="en-US"/>
        </w:rPr>
        <w:t xml:space="preserve">sing an open data platform can support local governments integrate resilience action plans into </w:t>
      </w:r>
      <w:r w:rsidR="00DD5926">
        <w:rPr>
          <w:rFonts w:ascii="Arial" w:hAnsi="Arial" w:cs="Arial"/>
          <w:lang w:val="en-US"/>
        </w:rPr>
        <w:t>the SFDRR National D</w:t>
      </w:r>
      <w:r w:rsidR="00DD5926" w:rsidRPr="00DD5926">
        <w:rPr>
          <w:rFonts w:ascii="Arial" w:hAnsi="Arial" w:cs="Arial"/>
          <w:lang w:val="en-US"/>
        </w:rPr>
        <w:t>isaster monitoring system,</w:t>
      </w:r>
      <w:r w:rsidR="00DD5926">
        <w:rPr>
          <w:rFonts w:ascii="Arial" w:hAnsi="Arial" w:cs="Arial"/>
          <w:lang w:val="en-US"/>
        </w:rPr>
        <w:t xml:space="preserve"> through the</w:t>
      </w:r>
      <w:r w:rsidRPr="00295AE2">
        <w:rPr>
          <w:rFonts w:ascii="Arial" w:hAnsi="Arial" w:cs="Arial"/>
          <w:lang w:val="en-US"/>
        </w:rPr>
        <w:t xml:space="preserve"> engagement of a variety of in-country city-level stakeholders to ensure that cities’ resilience action plans are backed up by sustainable investments, and contribute to the mainstreaming of climate change adaptation and disaster risk </w:t>
      </w:r>
      <w:r w:rsidR="00532972">
        <w:rPr>
          <w:rFonts w:ascii="Arial" w:hAnsi="Arial" w:cs="Arial"/>
          <w:lang w:val="en-US"/>
        </w:rPr>
        <w:t>displacement</w:t>
      </w:r>
      <w:r w:rsidR="00DD5926">
        <w:rPr>
          <w:rFonts w:ascii="Arial" w:hAnsi="Arial" w:cs="Arial"/>
          <w:lang w:val="en-US"/>
        </w:rPr>
        <w:t xml:space="preserve"> monitoring</w:t>
      </w:r>
      <w:r w:rsidRPr="00295AE2">
        <w:rPr>
          <w:rFonts w:ascii="Arial" w:hAnsi="Arial" w:cs="Arial"/>
          <w:lang w:val="en-US"/>
        </w:rPr>
        <w:t xml:space="preserve"> in the Arab Region</w:t>
      </w:r>
      <w:r w:rsidR="00DD5926">
        <w:rPr>
          <w:rFonts w:ascii="Arial" w:hAnsi="Arial" w:cs="Arial"/>
          <w:lang w:val="en-US"/>
        </w:rPr>
        <w:t xml:space="preserve"> fragile settings</w:t>
      </w:r>
      <w:r w:rsidRPr="00295AE2">
        <w:rPr>
          <w:rFonts w:ascii="Arial" w:hAnsi="Arial" w:cs="Arial"/>
          <w:lang w:val="en-US"/>
        </w:rPr>
        <w:t xml:space="preserve">. </w:t>
      </w:r>
      <w:r w:rsidR="00202F82">
        <w:rPr>
          <w:rFonts w:asciiTheme="minorBidi" w:hAnsiTheme="minorBidi"/>
          <w:lang w:val="en-US"/>
        </w:rPr>
        <w:t xml:space="preserve">Taking into account that the SFDRR Monitoring system represents a form of ‘Big data’ analytics, </w:t>
      </w:r>
      <w:r w:rsidR="00202F82" w:rsidRPr="009971C5">
        <w:rPr>
          <w:rFonts w:asciiTheme="minorBidi" w:hAnsiTheme="minorBidi"/>
          <w:lang w:val="en-US"/>
        </w:rPr>
        <w:t xml:space="preserve">a comparative analysis was formed between ‘Big Data’ and ‘Open Data’ based on the principles of (data storage, transformation, management, </w:t>
      </w:r>
      <w:r w:rsidR="00202F82" w:rsidRPr="009971C5">
        <w:rPr>
          <w:rFonts w:asciiTheme="minorBidi" w:hAnsiTheme="minorBidi"/>
          <w:lang w:val="en-US"/>
        </w:rPr>
        <w:lastRenderedPageBreak/>
        <w:t>processing, analysis, visualisation, integration, architecture, security, privacy and quality), to understand the characteristics of each concept and suitability of using in building resilience for disaster displacement.</w:t>
      </w:r>
      <w:r w:rsidR="00202F82">
        <w:rPr>
          <w:rFonts w:asciiTheme="minorBidi" w:hAnsiTheme="minorBidi"/>
          <w:lang w:val="en-US"/>
        </w:rPr>
        <w:t xml:space="preserve"> </w:t>
      </w:r>
      <w:r w:rsidR="00DD5926">
        <w:rPr>
          <w:rFonts w:ascii="Arial" w:hAnsi="Arial" w:cs="Arial"/>
          <w:lang w:val="en-US"/>
        </w:rPr>
        <w:t>However</w:t>
      </w:r>
      <w:r w:rsidRPr="00295AE2">
        <w:rPr>
          <w:rFonts w:ascii="Arial" w:hAnsi="Arial" w:cs="Arial"/>
          <w:lang w:val="en-US"/>
        </w:rPr>
        <w:t xml:space="preserve">, the need for shared standards to process and analyse different data modelling representation remains a common challenge to support </w:t>
      </w:r>
      <w:r w:rsidR="00DD5926" w:rsidRPr="00295AE2">
        <w:rPr>
          <w:rFonts w:ascii="Arial" w:hAnsi="Arial" w:cs="Arial"/>
          <w:lang w:val="en-US"/>
        </w:rPr>
        <w:t xml:space="preserve">disaster data </w:t>
      </w:r>
      <w:r w:rsidR="00DD5926">
        <w:rPr>
          <w:rFonts w:ascii="Arial" w:hAnsi="Arial" w:cs="Arial"/>
          <w:lang w:val="en-US"/>
        </w:rPr>
        <w:t xml:space="preserve">loss </w:t>
      </w:r>
      <w:r w:rsidRPr="00295AE2">
        <w:rPr>
          <w:rFonts w:ascii="Arial" w:hAnsi="Arial" w:cs="Arial"/>
          <w:lang w:val="en-US"/>
        </w:rPr>
        <w:t>management and information flows.</w:t>
      </w:r>
    </w:p>
    <w:p w14:paraId="7871881D" w14:textId="04B36B53" w:rsidR="00B65ED6" w:rsidRDefault="00B65ED6" w:rsidP="00A359AF">
      <w:pPr>
        <w:spacing w:after="120" w:line="360" w:lineRule="auto"/>
        <w:rPr>
          <w:rFonts w:asciiTheme="minorBidi" w:hAnsiTheme="minorBidi"/>
          <w:lang w:val="en-US"/>
        </w:rPr>
      </w:pPr>
      <w:r>
        <w:rPr>
          <w:rFonts w:asciiTheme="minorBidi" w:hAnsiTheme="minorBidi"/>
          <w:lang w:val="en-US"/>
        </w:rPr>
        <w:t xml:space="preserve">Evidence from </w:t>
      </w:r>
      <w:r w:rsidR="00A359AF">
        <w:rPr>
          <w:rFonts w:asciiTheme="minorBidi" w:hAnsiTheme="minorBidi"/>
          <w:lang w:val="en-US"/>
        </w:rPr>
        <w:t>the UNDRR Disaster R</w:t>
      </w:r>
      <w:r w:rsidRPr="00B65ED6">
        <w:rPr>
          <w:rFonts w:asciiTheme="minorBidi" w:hAnsiTheme="minorBidi"/>
          <w:lang w:val="en-US"/>
        </w:rPr>
        <w:t xml:space="preserve">esilience </w:t>
      </w:r>
      <w:r w:rsidR="00A359AF">
        <w:rPr>
          <w:rFonts w:asciiTheme="minorBidi" w:hAnsiTheme="minorBidi"/>
          <w:lang w:val="en-US"/>
        </w:rPr>
        <w:t xml:space="preserve">Scorecard </w:t>
      </w:r>
      <w:r w:rsidRPr="00B65ED6">
        <w:rPr>
          <w:rFonts w:asciiTheme="minorBidi" w:hAnsiTheme="minorBidi"/>
          <w:lang w:val="en-US"/>
        </w:rPr>
        <w:t>assessments for 10 Sudanese cities</w:t>
      </w:r>
      <w:r>
        <w:rPr>
          <w:rFonts w:asciiTheme="minorBidi" w:hAnsiTheme="minorBidi"/>
          <w:lang w:val="en-US"/>
        </w:rPr>
        <w:t xml:space="preserve"> helped set up the scene for </w:t>
      </w:r>
      <w:r w:rsidRPr="00B65ED6">
        <w:rPr>
          <w:rFonts w:asciiTheme="minorBidi" w:hAnsiTheme="minorBidi"/>
          <w:lang w:val="en-US"/>
        </w:rPr>
        <w:t xml:space="preserve">the cities </w:t>
      </w:r>
      <w:r>
        <w:rPr>
          <w:rFonts w:asciiTheme="minorBidi" w:hAnsiTheme="minorBidi"/>
          <w:lang w:val="en-US"/>
        </w:rPr>
        <w:t xml:space="preserve">DRR </w:t>
      </w:r>
      <w:r w:rsidRPr="00B65ED6">
        <w:rPr>
          <w:rFonts w:asciiTheme="minorBidi" w:hAnsiTheme="minorBidi"/>
          <w:lang w:val="en-US"/>
        </w:rPr>
        <w:t>institutional capacities and understanding the level of fragility</w:t>
      </w:r>
      <w:r>
        <w:rPr>
          <w:rFonts w:asciiTheme="minorBidi" w:hAnsiTheme="minorBidi"/>
          <w:lang w:val="en-US"/>
        </w:rPr>
        <w:t xml:space="preserve">. </w:t>
      </w:r>
      <w:r w:rsidRPr="00B65ED6">
        <w:rPr>
          <w:rFonts w:asciiTheme="minorBidi" w:hAnsiTheme="minorBidi"/>
          <w:lang w:val="en-US"/>
        </w:rPr>
        <w:t>A comparative analysis between Khartoum capital city and main four displacement transition-border states of violence zones in the Central, Southern, Eastern and Western regions of Sudan</w:t>
      </w:r>
      <w:r>
        <w:rPr>
          <w:rFonts w:asciiTheme="minorBidi" w:hAnsiTheme="minorBidi"/>
          <w:lang w:val="en-US"/>
        </w:rPr>
        <w:t xml:space="preserve"> was prioritised, g</w:t>
      </w:r>
      <w:r w:rsidRPr="00B65ED6">
        <w:rPr>
          <w:rFonts w:asciiTheme="minorBidi" w:hAnsiTheme="minorBidi"/>
          <w:lang w:val="en-US"/>
        </w:rPr>
        <w:t xml:space="preserve">iving prominence to </w:t>
      </w:r>
      <w:r w:rsidR="00A359AF" w:rsidRPr="00A359AF">
        <w:rPr>
          <w:rFonts w:asciiTheme="minorBidi" w:hAnsiTheme="minorBidi"/>
          <w:lang w:val="en-US"/>
        </w:rPr>
        <w:t>understand</w:t>
      </w:r>
      <w:r w:rsidR="00A359AF">
        <w:rPr>
          <w:rFonts w:asciiTheme="minorBidi" w:hAnsiTheme="minorBidi"/>
          <w:lang w:val="en-US"/>
        </w:rPr>
        <w:t>ing</w:t>
      </w:r>
      <w:r w:rsidR="00A359AF" w:rsidRPr="00A359AF">
        <w:rPr>
          <w:rFonts w:asciiTheme="minorBidi" w:hAnsiTheme="minorBidi"/>
          <w:lang w:val="en-US"/>
        </w:rPr>
        <w:t xml:space="preserve"> the impact of the cities scores on building urban resilience for IDPs at both local and national levels</w:t>
      </w:r>
      <w:r w:rsidR="00A359AF">
        <w:rPr>
          <w:rFonts w:asciiTheme="minorBidi" w:hAnsiTheme="minorBidi"/>
          <w:lang w:val="en-US"/>
        </w:rPr>
        <w:t xml:space="preserve">, while align the highest score achieved for each essential, against the theoretical evidence collected from the </w:t>
      </w:r>
      <w:r w:rsidR="00A359AF" w:rsidRPr="00A359AF">
        <w:rPr>
          <w:rFonts w:asciiTheme="minorBidi" w:hAnsiTheme="minorBidi"/>
          <w:lang w:val="en-US"/>
        </w:rPr>
        <w:t xml:space="preserve">IDMC </w:t>
      </w:r>
      <w:r w:rsidR="00A359AF">
        <w:rPr>
          <w:rFonts w:asciiTheme="minorBidi" w:hAnsiTheme="minorBidi"/>
          <w:lang w:val="en-US"/>
        </w:rPr>
        <w:t xml:space="preserve">2003-2018 reports </w:t>
      </w:r>
      <w:r w:rsidR="00A359AF" w:rsidRPr="00A359AF">
        <w:rPr>
          <w:rFonts w:asciiTheme="minorBidi" w:hAnsiTheme="minorBidi"/>
          <w:lang w:val="en-US"/>
        </w:rPr>
        <w:t xml:space="preserve">systematic literature review </w:t>
      </w:r>
      <w:r w:rsidR="00A359AF">
        <w:rPr>
          <w:rFonts w:asciiTheme="minorBidi" w:hAnsiTheme="minorBidi"/>
          <w:lang w:val="en-US"/>
        </w:rPr>
        <w:t>applied earlier in chapter 7.</w:t>
      </w:r>
    </w:p>
    <w:p w14:paraId="63D85218" w14:textId="2FE0C3A5" w:rsidR="004627B3" w:rsidRDefault="009344C8" w:rsidP="004627B3">
      <w:pPr>
        <w:spacing w:after="120" w:line="360" w:lineRule="auto"/>
        <w:rPr>
          <w:rFonts w:asciiTheme="minorBidi" w:hAnsiTheme="minorBidi"/>
          <w:lang w:val="en-US"/>
        </w:rPr>
      </w:pPr>
      <w:r w:rsidRPr="009344C8">
        <w:rPr>
          <w:rFonts w:asciiTheme="minorBidi" w:hAnsiTheme="minorBidi"/>
          <w:lang w:val="en-US"/>
        </w:rPr>
        <w:t xml:space="preserve">An important </w:t>
      </w:r>
      <w:r w:rsidR="00202F82">
        <w:rPr>
          <w:rFonts w:asciiTheme="minorBidi" w:hAnsiTheme="minorBidi"/>
          <w:lang w:val="en-US"/>
        </w:rPr>
        <w:t>recommendation for this study is</w:t>
      </w:r>
      <w:r w:rsidRPr="009344C8">
        <w:rPr>
          <w:rFonts w:asciiTheme="minorBidi" w:hAnsiTheme="minorBidi"/>
          <w:lang w:val="en-US"/>
        </w:rPr>
        <w:t xml:space="preserve"> support</w:t>
      </w:r>
      <w:r w:rsidR="00202F82">
        <w:rPr>
          <w:rFonts w:asciiTheme="minorBidi" w:hAnsiTheme="minorBidi"/>
          <w:lang w:val="en-US"/>
        </w:rPr>
        <w:t>ing</w:t>
      </w:r>
      <w:r w:rsidRPr="009344C8">
        <w:rPr>
          <w:rFonts w:asciiTheme="minorBidi" w:hAnsiTheme="minorBidi"/>
          <w:lang w:val="en-US"/>
        </w:rPr>
        <w:t xml:space="preserve"> local open data infrastructure within a broader strategy </w:t>
      </w:r>
      <w:r w:rsidR="004627B3">
        <w:rPr>
          <w:rFonts w:asciiTheme="minorBidi" w:hAnsiTheme="minorBidi"/>
          <w:lang w:val="en-US"/>
        </w:rPr>
        <w:t xml:space="preserve">of </w:t>
      </w:r>
      <w:r w:rsidR="004627B3" w:rsidRPr="009344C8">
        <w:rPr>
          <w:rFonts w:asciiTheme="minorBidi" w:hAnsiTheme="minorBidi"/>
          <w:lang w:val="en-US"/>
        </w:rPr>
        <w:t xml:space="preserve">data </w:t>
      </w:r>
      <w:r w:rsidR="004627B3">
        <w:rPr>
          <w:rFonts w:asciiTheme="minorBidi" w:hAnsiTheme="minorBidi"/>
          <w:lang w:val="en-US"/>
        </w:rPr>
        <w:t xml:space="preserve">collection </w:t>
      </w:r>
      <w:r w:rsidRPr="009344C8">
        <w:rPr>
          <w:rFonts w:asciiTheme="minorBidi" w:hAnsiTheme="minorBidi"/>
          <w:lang w:val="en-US"/>
        </w:rPr>
        <w:t>at the city level</w:t>
      </w:r>
      <w:r w:rsidR="00202F82">
        <w:rPr>
          <w:rFonts w:asciiTheme="minorBidi" w:hAnsiTheme="minorBidi"/>
          <w:lang w:val="en-US"/>
        </w:rPr>
        <w:t>,</w:t>
      </w:r>
      <w:r w:rsidRPr="009344C8">
        <w:rPr>
          <w:rFonts w:asciiTheme="minorBidi" w:hAnsiTheme="minorBidi"/>
          <w:lang w:val="en-US"/>
        </w:rPr>
        <w:t xml:space="preserve"> to increase the capacity of key stakeholders in the process of identifying r</w:t>
      </w:r>
      <w:r w:rsidR="004627B3">
        <w:rPr>
          <w:rFonts w:asciiTheme="minorBidi" w:hAnsiTheme="minorBidi"/>
          <w:lang w:val="en-US"/>
        </w:rPr>
        <w:t xml:space="preserve">isks and resilience challenges. </w:t>
      </w:r>
      <w:r w:rsidR="004627B3" w:rsidRPr="004627B3">
        <w:rPr>
          <w:rFonts w:asciiTheme="minorBidi" w:hAnsiTheme="minorBidi"/>
          <w:lang w:val="en-US"/>
        </w:rPr>
        <w:t xml:space="preserve">Using community-based mapping for </w:t>
      </w:r>
      <w:r w:rsidR="004627B3">
        <w:rPr>
          <w:rFonts w:asciiTheme="minorBidi" w:hAnsiTheme="minorBidi"/>
          <w:lang w:val="en-US"/>
        </w:rPr>
        <w:t xml:space="preserve">protracted displacement </w:t>
      </w:r>
      <w:r w:rsidR="004627B3" w:rsidRPr="004627B3">
        <w:rPr>
          <w:rFonts w:asciiTheme="minorBidi" w:hAnsiTheme="minorBidi"/>
          <w:lang w:val="en-US"/>
        </w:rPr>
        <w:t xml:space="preserve">data collection to support tracing disaster displaced people mobility patterns and sharing such data with the public. This </w:t>
      </w:r>
      <w:r w:rsidR="004627B3">
        <w:rPr>
          <w:rFonts w:asciiTheme="minorBidi" w:hAnsiTheme="minorBidi"/>
          <w:lang w:val="en-US"/>
        </w:rPr>
        <w:t>approach can guide future research and UN based standards to overcome the SFDRR monitoring</w:t>
      </w:r>
      <w:r w:rsidR="004627B3" w:rsidRPr="004627B3">
        <w:rPr>
          <w:rFonts w:asciiTheme="minorBidi" w:hAnsiTheme="minorBidi"/>
          <w:lang w:val="en-US"/>
        </w:rPr>
        <w:t xml:space="preserve"> boundaries of disaster timeframe, the terminologies listed under (Direct), (Basic) and (Critical) for basic services and infrastructures previously outlined in Chapter 2, </w:t>
      </w:r>
      <w:r w:rsidR="004627B3">
        <w:rPr>
          <w:rFonts w:asciiTheme="minorBidi" w:hAnsiTheme="minorBidi"/>
          <w:lang w:val="en-US"/>
        </w:rPr>
        <w:t>to best capture Climate Security Displaced (CSD) people vulnerabilities to</w:t>
      </w:r>
      <w:r w:rsidR="004627B3" w:rsidRPr="004627B3">
        <w:rPr>
          <w:rFonts w:asciiTheme="minorBidi" w:hAnsiTheme="minorBidi"/>
          <w:lang w:val="en-US"/>
        </w:rPr>
        <w:t xml:space="preserve"> small</w:t>
      </w:r>
      <w:r w:rsidR="004627B3">
        <w:rPr>
          <w:rFonts w:asciiTheme="minorBidi" w:hAnsiTheme="minorBidi"/>
          <w:lang w:val="en-US"/>
        </w:rPr>
        <w:t xml:space="preserve"> scale and slow-onset disasters post disaster, and </w:t>
      </w:r>
      <w:r w:rsidR="004627B3" w:rsidRPr="004627B3">
        <w:rPr>
          <w:rFonts w:asciiTheme="minorBidi" w:hAnsiTheme="minorBidi"/>
          <w:lang w:val="en-US"/>
        </w:rPr>
        <w:t>underlying risks associated with socio-economic dimensions at the recovery and rehabilitation phase.</w:t>
      </w:r>
    </w:p>
    <w:p w14:paraId="0471A3D7" w14:textId="04950473" w:rsidR="00F35489" w:rsidRPr="00004E29" w:rsidRDefault="00202F82" w:rsidP="00532972">
      <w:pPr>
        <w:spacing w:after="120" w:line="360" w:lineRule="auto"/>
        <w:rPr>
          <w:rFonts w:asciiTheme="minorBidi" w:hAnsiTheme="minorBidi"/>
          <w:lang w:val="en-US"/>
        </w:rPr>
      </w:pPr>
      <w:r>
        <w:rPr>
          <w:rFonts w:asciiTheme="minorBidi" w:hAnsiTheme="minorBidi"/>
          <w:lang w:val="en-US"/>
        </w:rPr>
        <w:t xml:space="preserve">An </w:t>
      </w:r>
      <w:r w:rsidR="00532972">
        <w:rPr>
          <w:rFonts w:asciiTheme="minorBidi" w:hAnsiTheme="minorBidi"/>
          <w:lang w:val="en-US"/>
        </w:rPr>
        <w:t>advanced</w:t>
      </w:r>
      <w:r>
        <w:rPr>
          <w:rFonts w:asciiTheme="minorBidi" w:hAnsiTheme="minorBidi"/>
          <w:lang w:val="en-US"/>
        </w:rPr>
        <w:t xml:space="preserve"> system for integrating </w:t>
      </w:r>
      <w:r w:rsidR="000170BA" w:rsidRPr="004A18B0">
        <w:rPr>
          <w:rFonts w:asciiTheme="minorBidi" w:hAnsiTheme="minorBidi"/>
          <w:lang w:val="en-US"/>
        </w:rPr>
        <w:t xml:space="preserve">the SFDRR City Resilience Scorecard and National Monitoring </w:t>
      </w:r>
      <w:r w:rsidR="00532972">
        <w:rPr>
          <w:rFonts w:asciiTheme="minorBidi" w:hAnsiTheme="minorBidi"/>
          <w:lang w:val="en-US"/>
        </w:rPr>
        <w:t>is recommended</w:t>
      </w:r>
      <w:r w:rsidR="000170BA" w:rsidRPr="004A18B0">
        <w:rPr>
          <w:rFonts w:asciiTheme="minorBidi" w:hAnsiTheme="minorBidi"/>
          <w:lang w:val="en-US"/>
        </w:rPr>
        <w:t xml:space="preserve"> to assist in understanding national government reporting mechanisms, by which climate change-induced risks </w:t>
      </w:r>
      <w:r w:rsidR="00532972">
        <w:rPr>
          <w:rFonts w:asciiTheme="minorBidi" w:hAnsiTheme="minorBidi"/>
          <w:lang w:val="en-US"/>
        </w:rPr>
        <w:t>can be</w:t>
      </w:r>
      <w:r w:rsidR="000170BA" w:rsidRPr="004A18B0">
        <w:rPr>
          <w:rFonts w:asciiTheme="minorBidi" w:hAnsiTheme="minorBidi"/>
          <w:lang w:val="en-US"/>
        </w:rPr>
        <w:t xml:space="preserve"> better understood</w:t>
      </w:r>
      <w:r w:rsidR="00532972">
        <w:rPr>
          <w:rFonts w:asciiTheme="minorBidi" w:hAnsiTheme="minorBidi"/>
          <w:lang w:val="en-US"/>
        </w:rPr>
        <w:t>,</w:t>
      </w:r>
      <w:r w:rsidR="000170BA" w:rsidRPr="004A18B0">
        <w:rPr>
          <w:rFonts w:asciiTheme="minorBidi" w:hAnsiTheme="minorBidi"/>
          <w:lang w:val="en-US"/>
        </w:rPr>
        <w:t xml:space="preserve"> and aimed to achieve the Sustainable Development Goals (SDGs).</w:t>
      </w:r>
      <w:r>
        <w:rPr>
          <w:rFonts w:asciiTheme="minorBidi" w:hAnsiTheme="minorBidi"/>
          <w:lang w:val="en-US"/>
        </w:rPr>
        <w:t xml:space="preserve"> </w:t>
      </w:r>
      <w:r w:rsidR="00004E29" w:rsidRPr="00004E29">
        <w:rPr>
          <w:rFonts w:asciiTheme="minorBidi" w:hAnsiTheme="minorBidi"/>
          <w:lang w:val="en-US"/>
        </w:rPr>
        <w:t xml:space="preserve">This approach </w:t>
      </w:r>
      <w:r w:rsidR="00532972">
        <w:rPr>
          <w:rFonts w:asciiTheme="minorBidi" w:hAnsiTheme="minorBidi"/>
          <w:lang w:val="en-US"/>
        </w:rPr>
        <w:t>will help</w:t>
      </w:r>
      <w:r w:rsidR="00004E29" w:rsidRPr="00004E29">
        <w:rPr>
          <w:rFonts w:asciiTheme="minorBidi" w:hAnsiTheme="minorBidi"/>
          <w:lang w:val="en-US"/>
        </w:rPr>
        <w:t xml:space="preserve"> capture the knowledge gained from the decision-making process, to be adopted by the scorecard implementing agencies and cities at the national, regional and local levels.</w:t>
      </w:r>
      <w:r w:rsidR="00F35489" w:rsidRPr="00004E29">
        <w:rPr>
          <w:rFonts w:asciiTheme="minorBidi" w:hAnsiTheme="minorBidi"/>
          <w:lang w:val="en-US"/>
        </w:rPr>
        <w:br w:type="page"/>
      </w:r>
    </w:p>
    <w:p w14:paraId="3D2DF3F1" w14:textId="77777777" w:rsidR="00F35489" w:rsidRPr="00902995" w:rsidRDefault="00F35489" w:rsidP="00531C2F">
      <w:pPr>
        <w:spacing w:line="360" w:lineRule="auto"/>
        <w:rPr>
          <w:rFonts w:asciiTheme="minorBidi" w:hAnsiTheme="minorBidi"/>
          <w:i/>
          <w:iCs/>
          <w:lang w:val="en-US"/>
        </w:rPr>
        <w:sectPr w:rsidR="00F35489" w:rsidRPr="00902995" w:rsidSect="009C2DD2">
          <w:pgSz w:w="11906" w:h="16838" w:code="9"/>
          <w:pgMar w:top="1138" w:right="1138" w:bottom="1138" w:left="2275" w:header="706" w:footer="706" w:gutter="0"/>
          <w:cols w:space="708"/>
          <w:docGrid w:linePitch="360"/>
        </w:sectPr>
      </w:pPr>
    </w:p>
    <w:p w14:paraId="71F05267" w14:textId="26AF1248" w:rsidR="00920FFC" w:rsidRPr="00F35489" w:rsidRDefault="00EC3B98" w:rsidP="00895B47">
      <w:pPr>
        <w:pStyle w:val="Heading1"/>
        <w:spacing w:after="240"/>
        <w:rPr>
          <w:rFonts w:asciiTheme="minorBidi" w:hAnsiTheme="minorBidi" w:cstheme="minorBidi"/>
          <w:b/>
          <w:bCs/>
        </w:rPr>
      </w:pPr>
      <w:bookmarkStart w:id="1086" w:name="_Toc30109409"/>
      <w:r w:rsidRPr="00133D55">
        <w:rPr>
          <w:rFonts w:asciiTheme="minorBidi" w:hAnsiTheme="minorBidi" w:cstheme="minorBidi"/>
          <w:b/>
          <w:bCs/>
        </w:rPr>
        <w:lastRenderedPageBreak/>
        <w:t>C</w:t>
      </w:r>
      <w:r w:rsidR="006A520E" w:rsidRPr="00133D55">
        <w:rPr>
          <w:rFonts w:asciiTheme="minorBidi" w:hAnsiTheme="minorBidi" w:cstheme="minorBidi"/>
          <w:b/>
          <w:bCs/>
        </w:rPr>
        <w:t>hapter 9</w:t>
      </w:r>
      <w:r w:rsidR="001B4838" w:rsidRPr="00133D55">
        <w:rPr>
          <w:rFonts w:asciiTheme="minorBidi" w:hAnsiTheme="minorBidi" w:cstheme="minorBidi"/>
          <w:b/>
          <w:bCs/>
        </w:rPr>
        <w:t>:</w:t>
      </w:r>
      <w:r w:rsidRPr="00133D55">
        <w:rPr>
          <w:rFonts w:asciiTheme="minorBidi" w:hAnsiTheme="minorBidi" w:cstheme="minorBidi"/>
          <w:b/>
          <w:bCs/>
        </w:rPr>
        <w:t xml:space="preserve"> </w:t>
      </w:r>
      <w:r w:rsidR="00C928F6" w:rsidRPr="00133D55">
        <w:rPr>
          <w:rFonts w:asciiTheme="minorBidi" w:hAnsiTheme="minorBidi" w:cstheme="minorBidi"/>
          <w:b/>
          <w:bCs/>
        </w:rPr>
        <w:t xml:space="preserve">Urban Resilience Action Plan </w:t>
      </w:r>
      <w:r w:rsidR="00384F47">
        <w:rPr>
          <w:rFonts w:asciiTheme="minorBidi" w:hAnsiTheme="minorBidi" w:cstheme="minorBidi"/>
          <w:b/>
          <w:bCs/>
        </w:rPr>
        <w:t xml:space="preserve">(U-RAP) </w:t>
      </w:r>
      <w:r w:rsidR="00C928F6" w:rsidRPr="00133D55">
        <w:rPr>
          <w:rFonts w:asciiTheme="minorBidi" w:hAnsiTheme="minorBidi" w:cstheme="minorBidi"/>
          <w:b/>
          <w:bCs/>
        </w:rPr>
        <w:t xml:space="preserve">- </w:t>
      </w:r>
      <w:r w:rsidR="00920FFC" w:rsidRPr="00133D55">
        <w:rPr>
          <w:rFonts w:asciiTheme="minorBidi" w:hAnsiTheme="minorBidi" w:cstheme="minorBidi"/>
          <w:b/>
          <w:bCs/>
        </w:rPr>
        <w:t>Policy Guidance</w:t>
      </w:r>
      <w:bookmarkEnd w:id="1086"/>
      <w:r w:rsidRPr="00133D55">
        <w:rPr>
          <w:rFonts w:asciiTheme="minorBidi" w:hAnsiTheme="minorBidi" w:cstheme="minorBidi"/>
          <w:b/>
          <w:bCs/>
        </w:rPr>
        <w:t xml:space="preserve"> </w:t>
      </w:r>
    </w:p>
    <w:p w14:paraId="7A754898" w14:textId="77777777" w:rsidR="00351992" w:rsidRPr="00351992" w:rsidRDefault="00351992" w:rsidP="001B61D9">
      <w:pPr>
        <w:pStyle w:val="ListParagraph"/>
        <w:numPr>
          <w:ilvl w:val="0"/>
          <w:numId w:val="9"/>
        </w:numPr>
        <w:rPr>
          <w:rFonts w:ascii="Arial" w:hAnsi="Arial" w:cs="Arial"/>
          <w:vanish/>
        </w:rPr>
      </w:pPr>
    </w:p>
    <w:p w14:paraId="37549D0E" w14:textId="77777777" w:rsidR="00351992" w:rsidRPr="00351992" w:rsidRDefault="00351992" w:rsidP="001B61D9">
      <w:pPr>
        <w:pStyle w:val="ListParagraph"/>
        <w:numPr>
          <w:ilvl w:val="0"/>
          <w:numId w:val="9"/>
        </w:numPr>
        <w:rPr>
          <w:rFonts w:ascii="Arial" w:hAnsi="Arial" w:cs="Arial"/>
          <w:vanish/>
        </w:rPr>
      </w:pPr>
    </w:p>
    <w:p w14:paraId="3075D7AE" w14:textId="77777777" w:rsidR="00351992" w:rsidRPr="00351992" w:rsidRDefault="00351992" w:rsidP="001B61D9">
      <w:pPr>
        <w:pStyle w:val="ListParagraph"/>
        <w:numPr>
          <w:ilvl w:val="0"/>
          <w:numId w:val="9"/>
        </w:numPr>
        <w:rPr>
          <w:rFonts w:ascii="Arial" w:hAnsi="Arial" w:cs="Arial"/>
          <w:vanish/>
        </w:rPr>
      </w:pPr>
    </w:p>
    <w:p w14:paraId="2DAB7D49" w14:textId="2EB9C3F3" w:rsidR="00351992" w:rsidRPr="00895B47" w:rsidRDefault="00D440DE" w:rsidP="007019B7">
      <w:pPr>
        <w:pStyle w:val="ListParagraph"/>
        <w:numPr>
          <w:ilvl w:val="1"/>
          <w:numId w:val="9"/>
        </w:numPr>
        <w:spacing w:line="360" w:lineRule="auto"/>
        <w:rPr>
          <w:rFonts w:ascii="Arial" w:hAnsi="Arial" w:cs="Arial"/>
          <w:b/>
          <w:bCs/>
          <w:sz w:val="20"/>
          <w:szCs w:val="20"/>
        </w:rPr>
      </w:pPr>
      <w:r w:rsidRPr="00895B47">
        <w:rPr>
          <w:rFonts w:ascii="Arial" w:hAnsi="Arial" w:cs="Arial"/>
          <w:b/>
          <w:bCs/>
          <w:sz w:val="20"/>
          <w:szCs w:val="20"/>
        </w:rPr>
        <w:t>Introduction</w:t>
      </w:r>
      <w:r w:rsidR="00EC3B98" w:rsidRPr="00895B47">
        <w:rPr>
          <w:rFonts w:ascii="Arial" w:hAnsi="Arial" w:cs="Arial"/>
          <w:b/>
          <w:bCs/>
          <w:sz w:val="20"/>
          <w:szCs w:val="20"/>
        </w:rPr>
        <w:t xml:space="preserve"> </w:t>
      </w:r>
    </w:p>
    <w:p w14:paraId="0409F2BE" w14:textId="6FAB3519" w:rsidR="00351992" w:rsidRPr="00895B47" w:rsidRDefault="00D440DE" w:rsidP="007019B7">
      <w:pPr>
        <w:pStyle w:val="ListParagraph"/>
        <w:numPr>
          <w:ilvl w:val="1"/>
          <w:numId w:val="9"/>
        </w:numPr>
        <w:spacing w:line="360" w:lineRule="auto"/>
        <w:rPr>
          <w:rFonts w:ascii="Arial" w:hAnsi="Arial" w:cs="Arial"/>
          <w:b/>
          <w:bCs/>
          <w:sz w:val="20"/>
          <w:szCs w:val="20"/>
        </w:rPr>
      </w:pPr>
      <w:r w:rsidRPr="00895B47">
        <w:rPr>
          <w:rFonts w:ascii="Arial" w:hAnsi="Arial" w:cs="Arial"/>
          <w:b/>
          <w:bCs/>
          <w:sz w:val="20"/>
          <w:szCs w:val="20"/>
        </w:rPr>
        <w:t xml:space="preserve">Urban Resilience Action Plan – Domains </w:t>
      </w:r>
    </w:p>
    <w:p w14:paraId="76E4A903" w14:textId="564381A2" w:rsidR="00351992" w:rsidRPr="00895B47" w:rsidRDefault="00351992" w:rsidP="007019B7">
      <w:pPr>
        <w:pStyle w:val="ListParagraph"/>
        <w:numPr>
          <w:ilvl w:val="1"/>
          <w:numId w:val="9"/>
        </w:numPr>
        <w:spacing w:line="360" w:lineRule="auto"/>
        <w:rPr>
          <w:rFonts w:ascii="Arial" w:hAnsi="Arial" w:cs="Arial"/>
          <w:b/>
          <w:bCs/>
          <w:sz w:val="20"/>
          <w:szCs w:val="20"/>
        </w:rPr>
      </w:pPr>
      <w:r w:rsidRPr="00895B47">
        <w:rPr>
          <w:rFonts w:ascii="Arial" w:hAnsi="Arial" w:cs="Arial"/>
          <w:b/>
          <w:bCs/>
          <w:sz w:val="20"/>
          <w:szCs w:val="20"/>
        </w:rPr>
        <w:t xml:space="preserve">Urban Resilience Action Plan </w:t>
      </w:r>
      <w:r w:rsidR="001F4A7C" w:rsidRPr="00895B47">
        <w:rPr>
          <w:rFonts w:ascii="Arial" w:hAnsi="Arial" w:cs="Arial"/>
          <w:b/>
          <w:bCs/>
          <w:sz w:val="20"/>
          <w:szCs w:val="20"/>
        </w:rPr>
        <w:t xml:space="preserve">– </w:t>
      </w:r>
      <w:r w:rsidR="00895B47" w:rsidRPr="00895B47">
        <w:rPr>
          <w:rFonts w:ascii="Arial" w:hAnsi="Arial" w:cs="Arial"/>
          <w:b/>
          <w:bCs/>
          <w:sz w:val="20"/>
          <w:szCs w:val="20"/>
        </w:rPr>
        <w:t>Components</w:t>
      </w:r>
    </w:p>
    <w:p w14:paraId="76D10EFF" w14:textId="3B5F1EBB" w:rsidR="00895B47" w:rsidRPr="00895B47" w:rsidRDefault="00895B47" w:rsidP="007019B7">
      <w:pPr>
        <w:pStyle w:val="ListParagraph"/>
        <w:numPr>
          <w:ilvl w:val="2"/>
          <w:numId w:val="9"/>
        </w:numPr>
        <w:spacing w:line="360" w:lineRule="auto"/>
        <w:ind w:left="1260" w:hanging="540"/>
        <w:rPr>
          <w:rFonts w:ascii="Arial" w:hAnsi="Arial" w:cs="Arial"/>
          <w:b/>
          <w:bCs/>
          <w:sz w:val="20"/>
          <w:szCs w:val="20"/>
        </w:rPr>
      </w:pPr>
      <w:r w:rsidRPr="00895B47">
        <w:rPr>
          <w:rFonts w:ascii="Arial" w:hAnsi="Arial" w:cs="Arial"/>
          <w:sz w:val="20"/>
          <w:szCs w:val="20"/>
        </w:rPr>
        <w:t>Policies</w:t>
      </w:r>
    </w:p>
    <w:p w14:paraId="4B2AD26F" w14:textId="113F8C7A" w:rsidR="00895B47" w:rsidRPr="00895B47" w:rsidRDefault="00895B47" w:rsidP="007019B7">
      <w:pPr>
        <w:pStyle w:val="ListParagraph"/>
        <w:numPr>
          <w:ilvl w:val="2"/>
          <w:numId w:val="9"/>
        </w:numPr>
        <w:spacing w:line="360" w:lineRule="auto"/>
        <w:ind w:left="1260" w:hanging="540"/>
        <w:rPr>
          <w:rFonts w:ascii="Arial" w:hAnsi="Arial" w:cs="Arial"/>
          <w:b/>
          <w:bCs/>
          <w:sz w:val="20"/>
          <w:szCs w:val="20"/>
        </w:rPr>
      </w:pPr>
      <w:r w:rsidRPr="00895B47">
        <w:rPr>
          <w:rFonts w:ascii="Arial" w:hAnsi="Arial" w:cs="Arial"/>
          <w:sz w:val="20"/>
          <w:szCs w:val="20"/>
        </w:rPr>
        <w:t>Population needs and services</w:t>
      </w:r>
    </w:p>
    <w:p w14:paraId="4DFCD1BA" w14:textId="091922F0" w:rsidR="00895B47" w:rsidRPr="00895B47" w:rsidRDefault="00895B47" w:rsidP="007019B7">
      <w:pPr>
        <w:pStyle w:val="ListParagraph"/>
        <w:numPr>
          <w:ilvl w:val="1"/>
          <w:numId w:val="9"/>
        </w:numPr>
        <w:spacing w:line="360" w:lineRule="auto"/>
        <w:rPr>
          <w:rFonts w:ascii="Arial" w:hAnsi="Arial" w:cs="Arial"/>
          <w:b/>
          <w:bCs/>
          <w:sz w:val="20"/>
          <w:szCs w:val="20"/>
        </w:rPr>
      </w:pPr>
      <w:r w:rsidRPr="00895B47">
        <w:rPr>
          <w:rFonts w:ascii="Arial" w:hAnsi="Arial" w:cs="Arial"/>
          <w:b/>
          <w:bCs/>
          <w:sz w:val="20"/>
          <w:szCs w:val="20"/>
        </w:rPr>
        <w:t>Summary</w:t>
      </w:r>
    </w:p>
    <w:p w14:paraId="60238E55" w14:textId="631B6A58" w:rsidR="005C4FCA" w:rsidRDefault="005C4FCA" w:rsidP="00A03C95">
      <w:pPr>
        <w:pStyle w:val="Heading2"/>
      </w:pPr>
      <w:bookmarkStart w:id="1087" w:name="_Toc30109410"/>
      <w:r>
        <w:t>9.1 Introduction</w:t>
      </w:r>
      <w:bookmarkEnd w:id="1087"/>
    </w:p>
    <w:p w14:paraId="0620D934" w14:textId="77777777" w:rsidR="00875809" w:rsidRDefault="00DB32AC" w:rsidP="00875809">
      <w:pPr>
        <w:spacing w:line="360" w:lineRule="auto"/>
        <w:rPr>
          <w:rFonts w:ascii="Arial" w:hAnsi="Arial" w:cs="Arial"/>
        </w:rPr>
      </w:pPr>
      <w:r w:rsidRPr="00351992">
        <w:rPr>
          <w:rFonts w:ascii="Arial" w:hAnsi="Arial" w:cs="Arial"/>
        </w:rPr>
        <w:t>This chapter responds to the study’s last objective: To develop a Policy Guidance that shall inform the development of Urban Resilience Action Plan (U-RAP)</w:t>
      </w:r>
      <w:r w:rsidR="00F31451">
        <w:rPr>
          <w:rFonts w:ascii="Arial" w:hAnsi="Arial" w:cs="Arial"/>
        </w:rPr>
        <w:t>,</w:t>
      </w:r>
      <w:r w:rsidRPr="00351992">
        <w:rPr>
          <w:rFonts w:ascii="Arial" w:hAnsi="Arial" w:cs="Arial"/>
        </w:rPr>
        <w:t xml:space="preserve"> for the effective implementation of SENDAI Framework for Disaster Risk Reduction (SFDRR) in the MENA Region fragile setting of climate change, conflict</w:t>
      </w:r>
      <w:r w:rsidR="0097534F">
        <w:rPr>
          <w:rFonts w:ascii="Arial" w:hAnsi="Arial" w:cs="Arial"/>
        </w:rPr>
        <w:t>,</w:t>
      </w:r>
      <w:r w:rsidR="00960260">
        <w:rPr>
          <w:rFonts w:ascii="Arial" w:hAnsi="Arial" w:cs="Arial"/>
        </w:rPr>
        <w:t xml:space="preserve"> and displacement. The researcher explored</w:t>
      </w:r>
      <w:r w:rsidRPr="00351992">
        <w:rPr>
          <w:rFonts w:ascii="Arial" w:hAnsi="Arial" w:cs="Arial"/>
        </w:rPr>
        <w:t xml:space="preserve"> the definition, format</w:t>
      </w:r>
      <w:r w:rsidR="0097534F">
        <w:rPr>
          <w:rFonts w:ascii="Arial" w:hAnsi="Arial" w:cs="Arial"/>
        </w:rPr>
        <w:t>,</w:t>
      </w:r>
      <w:r w:rsidRPr="00351992">
        <w:rPr>
          <w:rFonts w:ascii="Arial" w:hAnsi="Arial" w:cs="Arial"/>
        </w:rPr>
        <w:t xml:space="preserve"> and process of developing policy guidance</w:t>
      </w:r>
      <w:r w:rsidR="00F31451">
        <w:rPr>
          <w:rFonts w:ascii="Arial" w:hAnsi="Arial" w:cs="Arial"/>
        </w:rPr>
        <w:t>,</w:t>
      </w:r>
      <w:r w:rsidR="006321CF" w:rsidRPr="006321CF">
        <w:t xml:space="preserve"> </w:t>
      </w:r>
      <w:r w:rsidR="006321CF">
        <w:t xml:space="preserve">to </w:t>
      </w:r>
      <w:r w:rsidR="00F31451">
        <w:rPr>
          <w:rFonts w:ascii="Arial" w:hAnsi="Arial" w:cs="Arial"/>
        </w:rPr>
        <w:t>clarify</w:t>
      </w:r>
      <w:r w:rsidR="006321CF" w:rsidRPr="006321CF">
        <w:rPr>
          <w:rFonts w:ascii="Arial" w:hAnsi="Arial" w:cs="Arial"/>
        </w:rPr>
        <w:t xml:space="preserve"> how </w:t>
      </w:r>
      <w:r w:rsidR="00960260">
        <w:rPr>
          <w:rFonts w:ascii="Arial" w:hAnsi="Arial" w:cs="Arial"/>
        </w:rPr>
        <w:t>resilience assessment results</w:t>
      </w:r>
      <w:r w:rsidR="006321CF" w:rsidRPr="006321CF">
        <w:rPr>
          <w:rFonts w:ascii="Arial" w:hAnsi="Arial" w:cs="Arial"/>
        </w:rPr>
        <w:t xml:space="preserve"> </w:t>
      </w:r>
      <w:r w:rsidR="00960260">
        <w:rPr>
          <w:rFonts w:ascii="Arial" w:hAnsi="Arial" w:cs="Arial"/>
        </w:rPr>
        <w:t>can</w:t>
      </w:r>
      <w:r w:rsidR="006321CF" w:rsidRPr="006321CF">
        <w:rPr>
          <w:rFonts w:ascii="Arial" w:hAnsi="Arial" w:cs="Arial"/>
        </w:rPr>
        <w:t xml:space="preserve"> be translated</w:t>
      </w:r>
      <w:r w:rsidR="006321CF">
        <w:rPr>
          <w:rFonts w:ascii="Arial" w:hAnsi="Arial" w:cs="Arial"/>
        </w:rPr>
        <w:t xml:space="preserve"> </w:t>
      </w:r>
      <w:r w:rsidR="006321CF" w:rsidRPr="006321CF">
        <w:rPr>
          <w:rFonts w:ascii="Arial" w:hAnsi="Arial" w:cs="Arial"/>
        </w:rPr>
        <w:t xml:space="preserve">into </w:t>
      </w:r>
      <w:r w:rsidR="00875809">
        <w:rPr>
          <w:rFonts w:ascii="Arial" w:hAnsi="Arial" w:cs="Arial"/>
        </w:rPr>
        <w:t>actions</w:t>
      </w:r>
      <w:r w:rsidR="00960260">
        <w:rPr>
          <w:rFonts w:ascii="Arial" w:hAnsi="Arial" w:cs="Arial"/>
        </w:rPr>
        <w:t>, to</w:t>
      </w:r>
      <w:r w:rsidR="006321CF" w:rsidRPr="006321CF">
        <w:rPr>
          <w:rFonts w:ascii="Arial" w:hAnsi="Arial" w:cs="Arial"/>
        </w:rPr>
        <w:t xml:space="preserve"> inform policies on </w:t>
      </w:r>
      <w:r w:rsidR="006321CF">
        <w:rPr>
          <w:rFonts w:ascii="Arial" w:hAnsi="Arial" w:cs="Arial"/>
        </w:rPr>
        <w:t xml:space="preserve">DRR </w:t>
      </w:r>
      <w:r w:rsidR="00960260">
        <w:rPr>
          <w:rFonts w:ascii="Arial" w:hAnsi="Arial" w:cs="Arial"/>
        </w:rPr>
        <w:t>implementation</w:t>
      </w:r>
      <w:r w:rsidR="006321CF">
        <w:rPr>
          <w:rFonts w:ascii="Arial" w:hAnsi="Arial" w:cs="Arial"/>
        </w:rPr>
        <w:t>,</w:t>
      </w:r>
      <w:r w:rsidR="006321CF" w:rsidRPr="006321CF">
        <w:rPr>
          <w:rFonts w:ascii="Arial" w:hAnsi="Arial" w:cs="Arial"/>
        </w:rPr>
        <w:t xml:space="preserve"> and improve the delivery of </w:t>
      </w:r>
      <w:r w:rsidR="006321CF">
        <w:rPr>
          <w:rFonts w:ascii="Arial" w:hAnsi="Arial" w:cs="Arial"/>
        </w:rPr>
        <w:t>urban resilience</w:t>
      </w:r>
      <w:r w:rsidR="006321CF" w:rsidRPr="006321CF">
        <w:rPr>
          <w:rFonts w:ascii="Arial" w:hAnsi="Arial" w:cs="Arial"/>
        </w:rPr>
        <w:t xml:space="preserve"> interventions.</w:t>
      </w:r>
      <w:r w:rsidR="00ED4CBE" w:rsidRPr="00ED4CBE">
        <w:t xml:space="preserve"> </w:t>
      </w:r>
      <w:r w:rsidR="00ED4CBE" w:rsidRPr="00ED4CBE">
        <w:rPr>
          <w:rFonts w:ascii="Arial" w:hAnsi="Arial" w:cs="Arial"/>
        </w:rPr>
        <w:t xml:space="preserve">The introduction will explain why </w:t>
      </w:r>
      <w:r w:rsidR="00875809">
        <w:rPr>
          <w:rFonts w:ascii="Arial" w:hAnsi="Arial" w:cs="Arial"/>
        </w:rPr>
        <w:t>a</w:t>
      </w:r>
      <w:r w:rsidR="00ED4CBE" w:rsidRPr="00ED4CBE">
        <w:rPr>
          <w:rFonts w:ascii="Arial" w:hAnsi="Arial" w:cs="Arial"/>
        </w:rPr>
        <w:t xml:space="preserve"> </w:t>
      </w:r>
      <w:r w:rsidR="00F31451">
        <w:rPr>
          <w:rFonts w:ascii="Arial" w:hAnsi="Arial" w:cs="Arial"/>
        </w:rPr>
        <w:t xml:space="preserve">policy </w:t>
      </w:r>
      <w:r w:rsidR="00ED4CBE" w:rsidRPr="00ED4CBE">
        <w:rPr>
          <w:rFonts w:ascii="Arial" w:hAnsi="Arial" w:cs="Arial"/>
        </w:rPr>
        <w:t>guidance is important before assessing resilience in</w:t>
      </w:r>
      <w:r w:rsidR="00F67CC8">
        <w:rPr>
          <w:rFonts w:ascii="Arial" w:hAnsi="Arial" w:cs="Arial"/>
        </w:rPr>
        <w:t xml:space="preserve"> fragile and conflict settings</w:t>
      </w:r>
      <w:r w:rsidR="00ED4CBE" w:rsidRPr="00ED4CBE">
        <w:rPr>
          <w:rFonts w:ascii="Arial" w:hAnsi="Arial" w:cs="Arial"/>
        </w:rPr>
        <w:t xml:space="preserve">, while also indicating </w:t>
      </w:r>
      <w:r w:rsidR="00F67CC8">
        <w:rPr>
          <w:rFonts w:ascii="Arial" w:hAnsi="Arial" w:cs="Arial"/>
        </w:rPr>
        <w:t xml:space="preserve">the type of users benefiting from the guidance, and the quality </w:t>
      </w:r>
      <w:r w:rsidR="00960260">
        <w:rPr>
          <w:rFonts w:ascii="Arial" w:hAnsi="Arial" w:cs="Arial"/>
        </w:rPr>
        <w:t>of the guiding document</w:t>
      </w:r>
      <w:r w:rsidR="00F67CC8">
        <w:rPr>
          <w:rFonts w:ascii="Arial" w:hAnsi="Arial" w:cs="Arial"/>
        </w:rPr>
        <w:t xml:space="preserve"> in terms of timelessness and format. Taking into account that evidence</w:t>
      </w:r>
      <w:r w:rsidR="00875809">
        <w:rPr>
          <w:rFonts w:ascii="Arial" w:hAnsi="Arial" w:cs="Arial"/>
        </w:rPr>
        <w:t xml:space="preserve"> from previous chapters indicated that</w:t>
      </w:r>
      <w:r w:rsidR="00F67CC8">
        <w:rPr>
          <w:rFonts w:ascii="Arial" w:hAnsi="Arial" w:cs="Arial"/>
        </w:rPr>
        <w:t xml:space="preserve"> in both disaster resilience building is </w:t>
      </w:r>
      <w:r w:rsidR="00F67CC8" w:rsidRPr="00D72283">
        <w:rPr>
          <w:rFonts w:ascii="Arial" w:hAnsi="Arial" w:cs="Arial"/>
        </w:rPr>
        <w:t>highly context</w:t>
      </w:r>
      <w:r w:rsidR="0097534F">
        <w:rPr>
          <w:rFonts w:ascii="Arial" w:hAnsi="Arial" w:cs="Arial"/>
        </w:rPr>
        <w:t>-</w:t>
      </w:r>
      <w:r w:rsidR="00F67CC8" w:rsidRPr="00D72283">
        <w:rPr>
          <w:rFonts w:ascii="Arial" w:hAnsi="Arial" w:cs="Arial"/>
        </w:rPr>
        <w:t>sensitive</w:t>
      </w:r>
      <w:r w:rsidR="00F67CC8">
        <w:rPr>
          <w:rFonts w:ascii="Arial" w:hAnsi="Arial" w:cs="Arial"/>
        </w:rPr>
        <w:t xml:space="preserve">, this study follows the conceptual framework formed by </w:t>
      </w:r>
      <w:r w:rsidR="0034300F" w:rsidRPr="00ED4CBE">
        <w:rPr>
          <w:rFonts w:ascii="Arial" w:hAnsi="Arial" w:cs="Arial"/>
        </w:rPr>
        <w:t xml:space="preserve">the </w:t>
      </w:r>
      <w:r w:rsidR="0034300F" w:rsidRPr="00F67CC8">
        <w:rPr>
          <w:rFonts w:ascii="Arial" w:hAnsi="Arial" w:cs="Arial"/>
        </w:rPr>
        <w:t>‘Guidance for Evidence-Informed Policies about Health Systems’,</w:t>
      </w:r>
      <w:r w:rsidR="0034300F">
        <w:rPr>
          <w:rFonts w:ascii="Arial" w:hAnsi="Arial" w:cs="Arial"/>
        </w:rPr>
        <w:t xml:space="preserve"> </w:t>
      </w:r>
      <w:r w:rsidR="00875809">
        <w:rPr>
          <w:rFonts w:ascii="Arial" w:hAnsi="Arial" w:cs="Arial"/>
        </w:rPr>
        <w:t>utilising the experience and knowledge gained in</w:t>
      </w:r>
      <w:r w:rsidR="00875809" w:rsidRPr="00875809">
        <w:t xml:space="preserve"> </w:t>
      </w:r>
      <w:r w:rsidR="00875809">
        <w:t xml:space="preserve">forming policy guidance for </w:t>
      </w:r>
      <w:r w:rsidR="00875809" w:rsidRPr="00875809">
        <w:rPr>
          <w:rFonts w:ascii="Arial" w:hAnsi="Arial" w:cs="Arial"/>
        </w:rPr>
        <w:t>health systems</w:t>
      </w:r>
      <w:r w:rsidR="00875809">
        <w:rPr>
          <w:rFonts w:ascii="Arial" w:hAnsi="Arial" w:cs="Arial"/>
        </w:rPr>
        <w:t>,</w:t>
      </w:r>
      <w:r w:rsidR="00875809" w:rsidRPr="00875809">
        <w:rPr>
          <w:rFonts w:ascii="Arial" w:hAnsi="Arial" w:cs="Arial"/>
        </w:rPr>
        <w:t xml:space="preserve"> </w:t>
      </w:r>
      <w:r w:rsidR="00F67CC8">
        <w:rPr>
          <w:rFonts w:ascii="Arial" w:hAnsi="Arial" w:cs="Arial"/>
        </w:rPr>
        <w:t>to advise the structuring of the</w:t>
      </w:r>
      <w:r w:rsidR="0034300F">
        <w:rPr>
          <w:rFonts w:ascii="Arial" w:hAnsi="Arial" w:cs="Arial"/>
        </w:rPr>
        <w:t xml:space="preserve"> U</w:t>
      </w:r>
      <w:r w:rsidR="00F31451">
        <w:rPr>
          <w:rFonts w:ascii="Arial" w:hAnsi="Arial" w:cs="Arial"/>
        </w:rPr>
        <w:t>-</w:t>
      </w:r>
      <w:r w:rsidR="0034300F">
        <w:rPr>
          <w:rFonts w:ascii="Arial" w:hAnsi="Arial" w:cs="Arial"/>
        </w:rPr>
        <w:t>RAP</w:t>
      </w:r>
      <w:r w:rsidR="00F67CC8">
        <w:rPr>
          <w:rFonts w:ascii="Arial" w:hAnsi="Arial" w:cs="Arial"/>
        </w:rPr>
        <w:t>, and shape the</w:t>
      </w:r>
      <w:r w:rsidR="00960260">
        <w:rPr>
          <w:rFonts w:ascii="Arial" w:hAnsi="Arial" w:cs="Arial"/>
        </w:rPr>
        <w:t xml:space="preserve"> study</w:t>
      </w:r>
      <w:r w:rsidR="00F67CC8">
        <w:rPr>
          <w:rFonts w:ascii="Arial" w:hAnsi="Arial" w:cs="Arial"/>
        </w:rPr>
        <w:t xml:space="preserve"> final product</w:t>
      </w:r>
      <w:r w:rsidR="00F67CC8" w:rsidRPr="00D72283">
        <w:rPr>
          <w:rFonts w:ascii="Arial" w:hAnsi="Arial" w:cs="Arial"/>
        </w:rPr>
        <w:t>.</w:t>
      </w:r>
      <w:r w:rsidR="00ED4CBE" w:rsidRPr="00ED4CBE">
        <w:rPr>
          <w:rFonts w:ascii="Arial" w:hAnsi="Arial" w:cs="Arial"/>
        </w:rPr>
        <w:t xml:space="preserve"> </w:t>
      </w:r>
    </w:p>
    <w:p w14:paraId="7FA26BFB" w14:textId="68624585" w:rsidR="00D440DE" w:rsidRDefault="00F31451" w:rsidP="00875809">
      <w:pPr>
        <w:spacing w:line="360" w:lineRule="auto"/>
        <w:rPr>
          <w:rFonts w:ascii="Arial" w:hAnsi="Arial" w:cs="Arial"/>
        </w:rPr>
      </w:pPr>
      <w:r>
        <w:rPr>
          <w:rFonts w:ascii="Arial" w:hAnsi="Arial" w:cs="Arial"/>
        </w:rPr>
        <w:t xml:space="preserve">Targeting Local Governments, </w:t>
      </w:r>
      <w:r w:rsidR="005A515A">
        <w:rPr>
          <w:rFonts w:ascii="Arial" w:hAnsi="Arial" w:cs="Arial"/>
        </w:rPr>
        <w:t xml:space="preserve">CSOs, NGOs, International Aid Agencies and UN organisations operating with the IDPs and Refugees, the understanding of ‘policy’ and ‘guidance’ terminologies </w:t>
      </w:r>
      <w:r w:rsidR="00960260">
        <w:rPr>
          <w:rFonts w:ascii="Arial" w:hAnsi="Arial" w:cs="Arial"/>
        </w:rPr>
        <w:t>were</w:t>
      </w:r>
      <w:r w:rsidR="005A515A">
        <w:rPr>
          <w:rFonts w:ascii="Arial" w:hAnsi="Arial" w:cs="Arial"/>
        </w:rPr>
        <w:t xml:space="preserve"> derived from </w:t>
      </w:r>
      <w:r w:rsidR="00960260">
        <w:rPr>
          <w:rFonts w:ascii="Arial" w:hAnsi="Arial" w:cs="Arial"/>
        </w:rPr>
        <w:t xml:space="preserve">the mandate of </w:t>
      </w:r>
      <w:r w:rsidR="005A515A">
        <w:rPr>
          <w:rFonts w:ascii="Arial" w:hAnsi="Arial" w:cs="Arial"/>
        </w:rPr>
        <w:t>governmental agencies and public authori</w:t>
      </w:r>
      <w:r w:rsidR="007902E1">
        <w:rPr>
          <w:rFonts w:ascii="Arial" w:hAnsi="Arial" w:cs="Arial"/>
        </w:rPr>
        <w:t>ties</w:t>
      </w:r>
      <w:r w:rsidR="00960260">
        <w:rPr>
          <w:rFonts w:ascii="Arial" w:hAnsi="Arial" w:cs="Arial"/>
        </w:rPr>
        <w:t>,</w:t>
      </w:r>
      <w:r w:rsidR="005A515A">
        <w:rPr>
          <w:rFonts w:ascii="Arial" w:hAnsi="Arial" w:cs="Arial"/>
        </w:rPr>
        <w:t xml:space="preserve"> who take the responsibility of issuing</w:t>
      </w:r>
      <w:r w:rsidR="00960260">
        <w:rPr>
          <w:rFonts w:ascii="Arial" w:hAnsi="Arial" w:cs="Arial"/>
        </w:rPr>
        <w:t>,</w:t>
      </w:r>
      <w:r w:rsidR="005A515A">
        <w:rPr>
          <w:rFonts w:ascii="Arial" w:hAnsi="Arial" w:cs="Arial"/>
        </w:rPr>
        <w:t xml:space="preserve"> legislating</w:t>
      </w:r>
      <w:r w:rsidR="007902E1">
        <w:rPr>
          <w:rFonts w:ascii="Arial" w:hAnsi="Arial" w:cs="Arial"/>
        </w:rPr>
        <w:t xml:space="preserve"> </w:t>
      </w:r>
      <w:r w:rsidR="00960260">
        <w:rPr>
          <w:rFonts w:ascii="Arial" w:hAnsi="Arial" w:cs="Arial"/>
        </w:rPr>
        <w:t xml:space="preserve">and implementing </w:t>
      </w:r>
      <w:r w:rsidR="007902E1">
        <w:rPr>
          <w:rFonts w:ascii="Arial" w:hAnsi="Arial" w:cs="Arial"/>
        </w:rPr>
        <w:t>DRR</w:t>
      </w:r>
      <w:r w:rsidR="005A515A">
        <w:rPr>
          <w:rFonts w:ascii="Arial" w:hAnsi="Arial" w:cs="Arial"/>
        </w:rPr>
        <w:t xml:space="preserve"> </w:t>
      </w:r>
      <w:r w:rsidR="00F67CC8">
        <w:rPr>
          <w:rFonts w:ascii="Arial" w:hAnsi="Arial" w:cs="Arial"/>
        </w:rPr>
        <w:t>policies. The</w:t>
      </w:r>
      <w:r w:rsidR="005A515A">
        <w:rPr>
          <w:rFonts w:ascii="Arial" w:hAnsi="Arial" w:cs="Arial"/>
        </w:rPr>
        <w:t xml:space="preserve"> terminologies ‘</w:t>
      </w:r>
      <w:r w:rsidR="005A515A" w:rsidRPr="005A515A">
        <w:rPr>
          <w:rFonts w:ascii="Arial" w:hAnsi="Arial" w:cs="Arial"/>
        </w:rPr>
        <w:t>Policy</w:t>
      </w:r>
      <w:r w:rsidR="005A515A">
        <w:rPr>
          <w:rFonts w:ascii="Arial" w:hAnsi="Arial" w:cs="Arial"/>
        </w:rPr>
        <w:t>’</w:t>
      </w:r>
      <w:r w:rsidR="005A515A" w:rsidRPr="005A515A">
        <w:rPr>
          <w:rFonts w:ascii="Arial" w:hAnsi="Arial" w:cs="Arial"/>
        </w:rPr>
        <w:t xml:space="preserve"> and </w:t>
      </w:r>
      <w:r w:rsidR="005A515A">
        <w:rPr>
          <w:rFonts w:ascii="Arial" w:hAnsi="Arial" w:cs="Arial"/>
        </w:rPr>
        <w:t>‘</w:t>
      </w:r>
      <w:r w:rsidR="005A515A" w:rsidRPr="005A515A">
        <w:rPr>
          <w:rFonts w:ascii="Arial" w:hAnsi="Arial" w:cs="Arial"/>
        </w:rPr>
        <w:t>Guidance</w:t>
      </w:r>
      <w:r w:rsidR="005A515A">
        <w:rPr>
          <w:rFonts w:ascii="Arial" w:hAnsi="Arial" w:cs="Arial"/>
        </w:rPr>
        <w:t>’</w:t>
      </w:r>
      <w:r w:rsidR="005A515A" w:rsidRPr="005A515A">
        <w:rPr>
          <w:rFonts w:ascii="Arial" w:hAnsi="Arial" w:cs="Arial"/>
        </w:rPr>
        <w:t xml:space="preserve"> are </w:t>
      </w:r>
      <w:r>
        <w:rPr>
          <w:rFonts w:ascii="Arial" w:hAnsi="Arial" w:cs="Arial"/>
        </w:rPr>
        <w:t>known</w:t>
      </w:r>
      <w:r w:rsidR="005A515A" w:rsidRPr="005A515A">
        <w:rPr>
          <w:rFonts w:ascii="Arial" w:hAnsi="Arial" w:cs="Arial"/>
        </w:rPr>
        <w:t xml:space="preserve"> by </w:t>
      </w:r>
      <w:r>
        <w:rPr>
          <w:rFonts w:ascii="Arial" w:hAnsi="Arial" w:cs="Arial"/>
        </w:rPr>
        <w:t xml:space="preserve">the </w:t>
      </w:r>
      <w:r w:rsidR="005A515A" w:rsidRPr="005A515A">
        <w:rPr>
          <w:rFonts w:ascii="Arial" w:hAnsi="Arial" w:cs="Arial"/>
        </w:rPr>
        <w:t>Department of Environment &amp; Conservation</w:t>
      </w:r>
      <w:r w:rsidR="005A515A">
        <w:rPr>
          <w:rFonts w:ascii="Arial" w:hAnsi="Arial" w:cs="Arial"/>
        </w:rPr>
        <w:t xml:space="preserve">, </w:t>
      </w:r>
      <w:r w:rsidR="005A515A" w:rsidRPr="005A515A">
        <w:rPr>
          <w:rFonts w:ascii="Arial" w:hAnsi="Arial" w:cs="Arial"/>
        </w:rPr>
        <w:t>Tennessee</w:t>
      </w:r>
      <w:r w:rsidR="005A515A">
        <w:rPr>
          <w:rFonts w:ascii="Arial" w:hAnsi="Arial" w:cs="Arial"/>
        </w:rPr>
        <w:t>, United States</w:t>
      </w:r>
      <w:r w:rsidR="005A515A" w:rsidRPr="005A515A">
        <w:rPr>
          <w:rFonts w:ascii="Arial" w:hAnsi="Arial" w:cs="Arial"/>
        </w:rPr>
        <w:t xml:space="preserve"> as follows:</w:t>
      </w:r>
      <w:r w:rsidR="005A515A">
        <w:rPr>
          <w:rFonts w:ascii="Arial" w:hAnsi="Arial" w:cs="Arial"/>
        </w:rPr>
        <w:t xml:space="preserve"> </w:t>
      </w:r>
      <w:r w:rsidR="005A515A" w:rsidRPr="005A515A">
        <w:rPr>
          <w:rFonts w:ascii="Arial" w:hAnsi="Arial" w:cs="Arial"/>
        </w:rPr>
        <w:t xml:space="preserve">“Policy” </w:t>
      </w:r>
      <w:r>
        <w:rPr>
          <w:rFonts w:ascii="Arial" w:hAnsi="Arial" w:cs="Arial"/>
        </w:rPr>
        <w:t>is</w:t>
      </w:r>
      <w:r w:rsidR="005A515A" w:rsidRPr="005A515A">
        <w:rPr>
          <w:rFonts w:ascii="Arial" w:hAnsi="Arial" w:cs="Arial"/>
        </w:rPr>
        <w:t xml:space="preserve"> a set of decisions, procedures</w:t>
      </w:r>
      <w:r w:rsidR="0097534F">
        <w:rPr>
          <w:rFonts w:ascii="Arial" w:hAnsi="Arial" w:cs="Arial"/>
        </w:rPr>
        <w:t>,</w:t>
      </w:r>
      <w:r w:rsidR="005A515A" w:rsidRPr="005A515A">
        <w:rPr>
          <w:rFonts w:ascii="Arial" w:hAnsi="Arial" w:cs="Arial"/>
        </w:rPr>
        <w:t xml:space="preserve"> and practices pertaining to the internal operation</w:t>
      </w:r>
      <w:r>
        <w:rPr>
          <w:rFonts w:ascii="Arial" w:hAnsi="Arial" w:cs="Arial"/>
        </w:rPr>
        <w:t>s</w:t>
      </w:r>
      <w:r w:rsidR="005A515A" w:rsidRPr="005A515A">
        <w:rPr>
          <w:rFonts w:ascii="Arial" w:hAnsi="Arial" w:cs="Arial"/>
        </w:rPr>
        <w:t xml:space="preserve"> or actions of an agency. These include Standard Operating Procedures (SOPs), Good Practice Guidelines (GxP), Checklists, Memoranda of Understanding or Memoranda of </w:t>
      </w:r>
      <w:r w:rsidR="005A515A">
        <w:rPr>
          <w:rFonts w:ascii="Arial" w:hAnsi="Arial" w:cs="Arial"/>
        </w:rPr>
        <w:t>Agreement between Divisions</w:t>
      </w:r>
      <w:r w:rsidR="005A515A" w:rsidRPr="005A515A">
        <w:rPr>
          <w:rFonts w:ascii="Arial" w:hAnsi="Arial" w:cs="Arial"/>
        </w:rPr>
        <w:t>.</w:t>
      </w:r>
      <w:r w:rsidR="005A515A">
        <w:rPr>
          <w:rFonts w:ascii="Arial" w:hAnsi="Arial" w:cs="Arial"/>
        </w:rPr>
        <w:t xml:space="preserve"> </w:t>
      </w:r>
      <w:r w:rsidR="005A515A" w:rsidRPr="005A515A">
        <w:rPr>
          <w:rFonts w:ascii="Arial" w:hAnsi="Arial" w:cs="Arial"/>
        </w:rPr>
        <w:t xml:space="preserve">“Guidance” means a non-binding agency statement that </w:t>
      </w:r>
      <w:r w:rsidR="005A515A" w:rsidRPr="005A515A">
        <w:rPr>
          <w:rFonts w:ascii="Arial" w:hAnsi="Arial" w:cs="Arial"/>
        </w:rPr>
        <w:lastRenderedPageBreak/>
        <w:t>explains the objective of rules or regulatory requirements and provides advice on compliance with the rule</w:t>
      </w:r>
      <w:r w:rsidR="007902E1">
        <w:rPr>
          <w:rFonts w:ascii="Arial" w:hAnsi="Arial" w:cs="Arial"/>
        </w:rPr>
        <w:t xml:space="preserve"> (TN,2019)</w:t>
      </w:r>
      <w:r w:rsidR="005A515A" w:rsidRPr="005A515A">
        <w:rPr>
          <w:rFonts w:ascii="Arial" w:hAnsi="Arial" w:cs="Arial"/>
        </w:rPr>
        <w:t>. These include: Compliance Guides, Regulatory Interpretive Memorandum, etc.</w:t>
      </w:r>
      <w:r w:rsidR="003358DF">
        <w:rPr>
          <w:rFonts w:ascii="Arial" w:hAnsi="Arial" w:cs="Arial"/>
        </w:rPr>
        <w:t xml:space="preserve"> </w:t>
      </w:r>
      <w:r w:rsidR="00144C77">
        <w:rPr>
          <w:rFonts w:ascii="Arial" w:hAnsi="Arial" w:cs="Arial"/>
        </w:rPr>
        <w:t>Similar perception was reported by Bosch-Capblanch el al. (2012) but from health systems and knowledge translation perspective</w:t>
      </w:r>
      <w:r>
        <w:rPr>
          <w:rFonts w:ascii="Arial" w:hAnsi="Arial" w:cs="Arial"/>
        </w:rPr>
        <w:t>,</w:t>
      </w:r>
      <w:r w:rsidR="00144C77">
        <w:rPr>
          <w:rFonts w:ascii="Arial" w:hAnsi="Arial" w:cs="Arial"/>
        </w:rPr>
        <w:t xml:space="preserve"> where guidance is defined as ‘</w:t>
      </w:r>
      <w:r w:rsidR="00144C77" w:rsidRPr="00144C77">
        <w:rPr>
          <w:rFonts w:ascii="Arial" w:hAnsi="Arial" w:cs="Arial"/>
        </w:rPr>
        <w:t>systematically</w:t>
      </w:r>
      <w:r w:rsidR="00144C77">
        <w:rPr>
          <w:rFonts w:ascii="Arial" w:hAnsi="Arial" w:cs="Arial"/>
        </w:rPr>
        <w:t xml:space="preserve"> </w:t>
      </w:r>
      <w:r w:rsidR="00144C77" w:rsidRPr="00144C77">
        <w:rPr>
          <w:rFonts w:ascii="Arial" w:hAnsi="Arial" w:cs="Arial"/>
        </w:rPr>
        <w:t>developed statements to assist practitioner</w:t>
      </w:r>
      <w:r w:rsidR="00144C77">
        <w:rPr>
          <w:rFonts w:ascii="Arial" w:hAnsi="Arial" w:cs="Arial"/>
        </w:rPr>
        <w:t xml:space="preserve"> </w:t>
      </w:r>
      <w:r w:rsidR="00144C77" w:rsidRPr="00144C77">
        <w:rPr>
          <w:rFonts w:ascii="Arial" w:hAnsi="Arial" w:cs="Arial"/>
        </w:rPr>
        <w:t>and patient decisions</w:t>
      </w:r>
      <w:r>
        <w:rPr>
          <w:rFonts w:ascii="Arial" w:hAnsi="Arial" w:cs="Arial"/>
        </w:rPr>
        <w:t>,</w:t>
      </w:r>
      <w:r w:rsidR="00144C77" w:rsidRPr="00144C77">
        <w:rPr>
          <w:rFonts w:ascii="Arial" w:hAnsi="Arial" w:cs="Arial"/>
        </w:rPr>
        <w:t xml:space="preserve"> about appropriate</w:t>
      </w:r>
      <w:r w:rsidR="00144C77">
        <w:rPr>
          <w:rFonts w:ascii="Arial" w:hAnsi="Arial" w:cs="Arial"/>
        </w:rPr>
        <w:t xml:space="preserve"> </w:t>
      </w:r>
      <w:r w:rsidR="00144C77" w:rsidRPr="00144C77">
        <w:rPr>
          <w:rFonts w:ascii="Arial" w:hAnsi="Arial" w:cs="Arial"/>
        </w:rPr>
        <w:t>options</w:t>
      </w:r>
      <w:r w:rsidR="00D72283">
        <w:rPr>
          <w:rFonts w:ascii="Arial" w:hAnsi="Arial" w:cs="Arial"/>
        </w:rPr>
        <w:t xml:space="preserve"> for addressing a health system </w:t>
      </w:r>
      <w:r w:rsidR="00144C77" w:rsidRPr="00144C77">
        <w:rPr>
          <w:rFonts w:ascii="Arial" w:hAnsi="Arial" w:cs="Arial"/>
        </w:rPr>
        <w:t>challenge in a range of settings</w:t>
      </w:r>
      <w:r w:rsidR="00D72283">
        <w:rPr>
          <w:rFonts w:ascii="Arial" w:hAnsi="Arial" w:cs="Arial"/>
        </w:rPr>
        <w:t>,</w:t>
      </w:r>
      <w:r w:rsidR="00144C77" w:rsidRPr="00144C77">
        <w:rPr>
          <w:rFonts w:ascii="Arial" w:hAnsi="Arial" w:cs="Arial"/>
        </w:rPr>
        <w:t xml:space="preserve"> and to</w:t>
      </w:r>
      <w:r w:rsidR="00D72283">
        <w:rPr>
          <w:rFonts w:ascii="Arial" w:hAnsi="Arial" w:cs="Arial"/>
        </w:rPr>
        <w:t xml:space="preserve"> </w:t>
      </w:r>
      <w:r w:rsidR="00144C77" w:rsidRPr="00144C77">
        <w:rPr>
          <w:rFonts w:ascii="Arial" w:hAnsi="Arial" w:cs="Arial"/>
        </w:rPr>
        <w:t>assist with the implementation of these</w:t>
      </w:r>
      <w:r w:rsidR="00D72283">
        <w:rPr>
          <w:rFonts w:ascii="Arial" w:hAnsi="Arial" w:cs="Arial"/>
        </w:rPr>
        <w:t xml:space="preserve"> </w:t>
      </w:r>
      <w:r w:rsidR="00144C77" w:rsidRPr="00144C77">
        <w:rPr>
          <w:rFonts w:ascii="Arial" w:hAnsi="Arial" w:cs="Arial"/>
        </w:rPr>
        <w:t>options and their monitoring and evaluation’</w:t>
      </w:r>
      <w:r w:rsidR="00144C77">
        <w:rPr>
          <w:rFonts w:ascii="Arial" w:hAnsi="Arial" w:cs="Arial"/>
        </w:rPr>
        <w:t xml:space="preserve"> (B</w:t>
      </w:r>
      <w:r w:rsidR="00027402">
        <w:rPr>
          <w:rFonts w:ascii="Arial" w:hAnsi="Arial" w:cs="Arial"/>
        </w:rPr>
        <w:t>osch-Capblanch el al</w:t>
      </w:r>
      <w:r w:rsidR="00144C77">
        <w:rPr>
          <w:rFonts w:ascii="Arial" w:hAnsi="Arial" w:cs="Arial"/>
        </w:rPr>
        <w:t>, 2012).</w:t>
      </w:r>
      <w:r w:rsidR="00D72283">
        <w:rPr>
          <w:rFonts w:ascii="Arial" w:hAnsi="Arial" w:cs="Arial"/>
        </w:rPr>
        <w:t xml:space="preserve"> </w:t>
      </w:r>
      <w:r w:rsidR="00ED4CBE">
        <w:rPr>
          <w:rFonts w:ascii="Arial" w:hAnsi="Arial" w:cs="Arial"/>
        </w:rPr>
        <w:t>(Figure 9-1) showcase</w:t>
      </w:r>
      <w:r>
        <w:rPr>
          <w:rFonts w:ascii="Arial" w:hAnsi="Arial" w:cs="Arial"/>
        </w:rPr>
        <w:t>s</w:t>
      </w:r>
      <w:r w:rsidR="00ED4CBE">
        <w:rPr>
          <w:rFonts w:ascii="Arial" w:hAnsi="Arial" w:cs="Arial"/>
        </w:rPr>
        <w:t xml:space="preserve"> how t</w:t>
      </w:r>
      <w:r w:rsidR="00ED4CBE" w:rsidRPr="00C93E7B">
        <w:rPr>
          <w:rFonts w:ascii="Arial" w:hAnsi="Arial" w:cs="Arial"/>
        </w:rPr>
        <w:t xml:space="preserve">he production of guidance is based on </w:t>
      </w:r>
      <w:r w:rsidR="0034300F">
        <w:rPr>
          <w:rFonts w:ascii="Arial" w:hAnsi="Arial" w:cs="Arial"/>
        </w:rPr>
        <w:t xml:space="preserve">research </w:t>
      </w:r>
      <w:r w:rsidR="00ED4CBE" w:rsidRPr="00C93E7B">
        <w:rPr>
          <w:rFonts w:ascii="Arial" w:hAnsi="Arial" w:cs="Arial"/>
        </w:rPr>
        <w:t>knowledge translation</w:t>
      </w:r>
      <w:r w:rsidR="0034300F">
        <w:rPr>
          <w:rFonts w:ascii="Arial" w:hAnsi="Arial" w:cs="Arial"/>
        </w:rPr>
        <w:t xml:space="preserve"> into policy</w:t>
      </w:r>
      <w:r w:rsidR="0034300F" w:rsidRPr="00C93E7B">
        <w:rPr>
          <w:rFonts w:ascii="Arial" w:hAnsi="Arial" w:cs="Arial"/>
        </w:rPr>
        <w:t xml:space="preserve"> </w:t>
      </w:r>
      <w:r w:rsidR="00ED4CBE" w:rsidRPr="00C93E7B">
        <w:rPr>
          <w:rFonts w:ascii="Arial" w:hAnsi="Arial" w:cs="Arial"/>
        </w:rPr>
        <w:t>across</w:t>
      </w:r>
      <w:r w:rsidR="0034300F">
        <w:rPr>
          <w:rFonts w:ascii="Arial" w:hAnsi="Arial" w:cs="Arial"/>
        </w:rPr>
        <w:t xml:space="preserve"> three main domains:</w:t>
      </w:r>
      <w:r w:rsidR="00ED4CBE" w:rsidRPr="00C93E7B">
        <w:rPr>
          <w:rFonts w:ascii="Arial" w:hAnsi="Arial" w:cs="Arial"/>
        </w:rPr>
        <w:t xml:space="preserve"> research, policy, m</w:t>
      </w:r>
      <w:r w:rsidR="0034300F">
        <w:rPr>
          <w:rFonts w:ascii="Arial" w:hAnsi="Arial" w:cs="Arial"/>
        </w:rPr>
        <w:t>anagerial and societal domains.</w:t>
      </w:r>
      <w:r w:rsidR="00ED4CBE" w:rsidRPr="00C93E7B">
        <w:rPr>
          <w:rFonts w:ascii="Arial" w:hAnsi="Arial" w:cs="Arial"/>
        </w:rPr>
        <w:t xml:space="preserve"> </w:t>
      </w:r>
      <w:r w:rsidR="00960260">
        <w:rPr>
          <w:rFonts w:ascii="Arial" w:hAnsi="Arial" w:cs="Arial"/>
        </w:rPr>
        <w:t>V</w:t>
      </w:r>
      <w:r w:rsidR="00ED4CBE" w:rsidRPr="008B4829">
        <w:rPr>
          <w:rFonts w:ascii="Arial" w:hAnsi="Arial" w:cs="Arial"/>
        </w:rPr>
        <w:t>ertical</w:t>
      </w:r>
      <w:r w:rsidR="00ED4CBE">
        <w:rPr>
          <w:rFonts w:ascii="Arial" w:hAnsi="Arial" w:cs="Arial"/>
        </w:rPr>
        <w:t xml:space="preserve"> </w:t>
      </w:r>
      <w:r w:rsidR="00ED4CBE" w:rsidRPr="008B4829">
        <w:rPr>
          <w:rFonts w:ascii="Arial" w:hAnsi="Arial" w:cs="Arial"/>
        </w:rPr>
        <w:t xml:space="preserve">rectangles contain the methods or approaches to </w:t>
      </w:r>
      <w:r w:rsidR="00960260">
        <w:rPr>
          <w:rFonts w:ascii="Arial" w:hAnsi="Arial" w:cs="Arial"/>
        </w:rPr>
        <w:t>link between the three main</w:t>
      </w:r>
      <w:r w:rsidR="00960260" w:rsidRPr="008B4829">
        <w:rPr>
          <w:rFonts w:ascii="Arial" w:hAnsi="Arial" w:cs="Arial"/>
        </w:rPr>
        <w:t xml:space="preserve"> </w:t>
      </w:r>
      <w:r w:rsidR="00ED4CBE" w:rsidRPr="008B4829">
        <w:rPr>
          <w:rFonts w:ascii="Arial" w:hAnsi="Arial" w:cs="Arial"/>
        </w:rPr>
        <w:t>phase</w:t>
      </w:r>
      <w:r>
        <w:rPr>
          <w:rFonts w:ascii="Arial" w:hAnsi="Arial" w:cs="Arial"/>
        </w:rPr>
        <w:t>s</w:t>
      </w:r>
      <w:r w:rsidR="00ED4CBE" w:rsidRPr="008B4829">
        <w:rPr>
          <w:rFonts w:ascii="Arial" w:hAnsi="Arial" w:cs="Arial"/>
        </w:rPr>
        <w:t xml:space="preserve">, </w:t>
      </w:r>
      <w:r w:rsidR="00ED4CBE">
        <w:rPr>
          <w:rFonts w:ascii="Arial" w:hAnsi="Arial" w:cs="Arial"/>
        </w:rPr>
        <w:t xml:space="preserve">while </w:t>
      </w:r>
      <w:r w:rsidR="00ED4CBE" w:rsidRPr="008B4829">
        <w:rPr>
          <w:rFonts w:ascii="Arial" w:hAnsi="Arial" w:cs="Arial"/>
        </w:rPr>
        <w:t>the</w:t>
      </w:r>
      <w:r w:rsidR="00960260">
        <w:rPr>
          <w:rFonts w:ascii="Arial" w:hAnsi="Arial" w:cs="Arial"/>
        </w:rPr>
        <w:t xml:space="preserve"> horizontal</w:t>
      </w:r>
      <w:r w:rsidR="00ED4CBE" w:rsidRPr="008B4829">
        <w:rPr>
          <w:rFonts w:ascii="Arial" w:hAnsi="Arial" w:cs="Arial"/>
        </w:rPr>
        <w:t xml:space="preserve"> frames at the bottom indicate </w:t>
      </w:r>
      <w:r w:rsidR="00960260">
        <w:rPr>
          <w:rFonts w:ascii="Arial" w:hAnsi="Arial" w:cs="Arial"/>
        </w:rPr>
        <w:t>end result</w:t>
      </w:r>
      <w:r w:rsidR="00960260" w:rsidRPr="008B4829">
        <w:rPr>
          <w:rFonts w:ascii="Arial" w:hAnsi="Arial" w:cs="Arial"/>
        </w:rPr>
        <w:t xml:space="preserve"> </w:t>
      </w:r>
      <w:r w:rsidR="00960260">
        <w:rPr>
          <w:rFonts w:ascii="Arial" w:hAnsi="Arial" w:cs="Arial"/>
        </w:rPr>
        <w:t>for each phase. T</w:t>
      </w:r>
      <w:r w:rsidR="00ED4CBE" w:rsidRPr="008B4829">
        <w:rPr>
          <w:rFonts w:ascii="Arial" w:hAnsi="Arial" w:cs="Arial"/>
        </w:rPr>
        <w:t>he</w:t>
      </w:r>
      <w:r w:rsidR="00ED4CBE">
        <w:rPr>
          <w:rFonts w:ascii="Arial" w:hAnsi="Arial" w:cs="Arial"/>
        </w:rPr>
        <w:t xml:space="preserve"> </w:t>
      </w:r>
      <w:r w:rsidR="00ED4CBE" w:rsidRPr="008B4829">
        <w:rPr>
          <w:rFonts w:ascii="Arial" w:hAnsi="Arial" w:cs="Arial"/>
        </w:rPr>
        <w:t>concepts in between represent the different forms of knowledge</w:t>
      </w:r>
      <w:r w:rsidR="00960260">
        <w:rPr>
          <w:rFonts w:ascii="Arial" w:hAnsi="Arial" w:cs="Arial"/>
        </w:rPr>
        <w:t>, that accumulate to form the foundation of policy guidance societal and managerial domains.</w:t>
      </w:r>
      <w:r w:rsidR="00ED4CBE">
        <w:rPr>
          <w:rFonts w:ascii="Arial" w:hAnsi="Arial" w:cs="Arial"/>
        </w:rPr>
        <w:t xml:space="preserve"> </w:t>
      </w:r>
    </w:p>
    <w:p w14:paraId="3DA10F17" w14:textId="77777777" w:rsidR="00DD5926" w:rsidRPr="00DD5926" w:rsidRDefault="00DD5926" w:rsidP="00DD5926">
      <w:pPr>
        <w:spacing w:line="360" w:lineRule="auto"/>
        <w:rPr>
          <w:rFonts w:ascii="Arial" w:hAnsi="Arial" w:cs="Arial"/>
        </w:rPr>
      </w:pPr>
      <w:r w:rsidRPr="00DD5926">
        <w:rPr>
          <w:rFonts w:ascii="Arial" w:hAnsi="Arial" w:cs="Arial"/>
        </w:rPr>
        <w:t>Establishing linkages between this section and previous chapters, it is important to bring here the evidence generated from semi-structured interviews on the need for understanding how the SENDAI National monitoring and resilience local indicators numerical indexes can enhance the decision-making process, as indicated by ODI expert here:</w:t>
      </w:r>
    </w:p>
    <w:p w14:paraId="5DB27625" w14:textId="647C3599" w:rsidR="00DD5926" w:rsidRPr="00DD5926" w:rsidRDefault="00DD5926" w:rsidP="008F4859">
      <w:pPr>
        <w:spacing w:line="360" w:lineRule="auto"/>
        <w:ind w:left="720" w:right="573"/>
        <w:rPr>
          <w:rFonts w:ascii="Arial" w:hAnsi="Arial" w:cs="Arial"/>
          <w:i/>
          <w:iCs/>
        </w:rPr>
      </w:pPr>
      <w:r w:rsidRPr="00DD5926">
        <w:rPr>
          <w:rFonts w:ascii="Arial" w:hAnsi="Arial" w:cs="Arial"/>
          <w:i/>
          <w:iCs/>
        </w:rPr>
        <w:t xml:space="preserve">“A NUSAP </w:t>
      </w:r>
      <w:r w:rsidR="00027402" w:rsidRPr="00027402">
        <w:rPr>
          <w:rFonts w:ascii="Arial" w:hAnsi="Arial" w:cs="Arial"/>
          <w:i/>
          <w:iCs/>
        </w:rPr>
        <w:t>is a notational system for the management and communication of uncertainty in science for policy</w:t>
      </w:r>
      <w:r w:rsidR="008F4859">
        <w:rPr>
          <w:rFonts w:ascii="Arial" w:hAnsi="Arial" w:cs="Arial"/>
          <w:i/>
          <w:iCs/>
        </w:rPr>
        <w:t>. It</w:t>
      </w:r>
      <w:r w:rsidRPr="00DD5926">
        <w:rPr>
          <w:rFonts w:ascii="Arial" w:hAnsi="Arial" w:cs="Arial"/>
          <w:i/>
          <w:iCs/>
        </w:rPr>
        <w:t xml:space="preserve"> </w:t>
      </w:r>
      <w:r w:rsidR="008F4859" w:rsidRPr="00DD5926">
        <w:rPr>
          <w:rFonts w:ascii="Arial" w:hAnsi="Arial" w:cs="Arial"/>
          <w:i/>
          <w:iCs/>
        </w:rPr>
        <w:t xml:space="preserve">was developed in 1990 </w:t>
      </w:r>
      <w:r w:rsidR="008F4859">
        <w:rPr>
          <w:rFonts w:ascii="Arial" w:hAnsi="Arial" w:cs="Arial"/>
          <w:i/>
          <w:iCs/>
        </w:rPr>
        <w:t xml:space="preserve">by Silvio </w:t>
      </w:r>
      <w:r w:rsidRPr="00DD5926">
        <w:rPr>
          <w:rFonts w:ascii="Arial" w:hAnsi="Arial" w:cs="Arial"/>
          <w:i/>
          <w:iCs/>
        </w:rPr>
        <w:t xml:space="preserve">Funtowicz </w:t>
      </w:r>
      <w:r w:rsidR="008F4859">
        <w:rPr>
          <w:rFonts w:ascii="Arial" w:hAnsi="Arial" w:cs="Arial"/>
          <w:i/>
          <w:iCs/>
        </w:rPr>
        <w:t xml:space="preserve">and Jerome </w:t>
      </w:r>
      <w:r w:rsidRPr="00DD5926">
        <w:rPr>
          <w:rFonts w:ascii="Arial" w:hAnsi="Arial" w:cs="Arial"/>
          <w:i/>
          <w:iCs/>
        </w:rPr>
        <w:t xml:space="preserve">Ravetz and has been improved upon over for the management and communication of uncertainty in science for policy, based on five categories for characterizing any quantitative statement: Numeral, Unit, Spread, Assessment, and Pedigree. These are the guys who came up with the idea of post-normal science, trying to make decisions in the face of incomplete information, we're not doing science, which we're trying to make decisions. There is a great risk of building policy of quantitative information. So to get the scores for your 10 indicators, you need to provide an evidentiary basis for that assertion, which enables you to judge your confidence in the answers that have been given. I think the key thing that you've got to focus on with this tool is how you deal with the issue of making decisions with much affect lives in the face of uncertainty. How do you manage the uncertainty? Real explicit about it and accounts for not just the technical </w:t>
      </w:r>
      <w:r w:rsidRPr="00DD5926">
        <w:rPr>
          <w:rFonts w:ascii="Arial" w:hAnsi="Arial" w:cs="Arial"/>
          <w:i/>
          <w:iCs/>
        </w:rPr>
        <w:lastRenderedPageBreak/>
        <w:t>and statistical expert aspects of the uncertainty, but also the political in a very broad sense. So the incentives and biases operating on people or institutional” (R30-E&amp;R-ODI).</w:t>
      </w:r>
    </w:p>
    <w:p w14:paraId="04FCF3CD" w14:textId="52510486" w:rsidR="00D440DE" w:rsidRDefault="00D440DE" w:rsidP="00A03C95">
      <w:pPr>
        <w:pStyle w:val="Heading2"/>
        <w:rPr>
          <w:noProof/>
          <w:lang w:val="en-US"/>
        </w:rPr>
      </w:pPr>
      <w:bookmarkStart w:id="1088" w:name="_Toc30109411"/>
      <w:r>
        <w:rPr>
          <w:noProof/>
          <w:lang w:val="en-US"/>
        </w:rPr>
        <w:t xml:space="preserve">9.2 </w:t>
      </w:r>
      <w:r w:rsidRPr="00D440DE">
        <w:rPr>
          <w:noProof/>
          <w:lang w:val="en-US"/>
        </w:rPr>
        <w:t>Urban Resilience Action Plan – Domains</w:t>
      </w:r>
      <w:bookmarkEnd w:id="1088"/>
    </w:p>
    <w:p w14:paraId="4C687DA5" w14:textId="4A13D5CB" w:rsidR="00DD5926" w:rsidRDefault="0034300F" w:rsidP="00895B47">
      <w:pPr>
        <w:spacing w:line="360" w:lineRule="auto"/>
        <w:rPr>
          <w:rFonts w:ascii="Arial" w:hAnsi="Arial" w:cs="Arial"/>
        </w:rPr>
      </w:pPr>
      <w:r>
        <w:rPr>
          <w:rFonts w:ascii="Arial" w:hAnsi="Arial" w:cs="Arial"/>
        </w:rPr>
        <w:t>T</w:t>
      </w:r>
      <w:r w:rsidRPr="0034300F">
        <w:rPr>
          <w:rFonts w:ascii="Arial" w:hAnsi="Arial" w:cs="Arial"/>
        </w:rPr>
        <w:t xml:space="preserve">o bridge the gap between research </w:t>
      </w:r>
      <w:r w:rsidR="00FE6D99">
        <w:rPr>
          <w:rFonts w:ascii="Arial" w:hAnsi="Arial" w:cs="Arial"/>
        </w:rPr>
        <w:t xml:space="preserve">based </w:t>
      </w:r>
      <w:r w:rsidRPr="0034300F">
        <w:rPr>
          <w:rFonts w:ascii="Arial" w:hAnsi="Arial" w:cs="Arial"/>
        </w:rPr>
        <w:t>evidence</w:t>
      </w:r>
      <w:r w:rsidR="00F31451">
        <w:rPr>
          <w:rFonts w:ascii="Arial" w:hAnsi="Arial" w:cs="Arial"/>
        </w:rPr>
        <w:t xml:space="preserve"> for DRR,</w:t>
      </w:r>
      <w:r w:rsidRPr="0034300F">
        <w:rPr>
          <w:rFonts w:ascii="Arial" w:hAnsi="Arial" w:cs="Arial"/>
        </w:rPr>
        <w:t xml:space="preserve"> and i</w:t>
      </w:r>
      <w:r>
        <w:rPr>
          <w:rFonts w:ascii="Arial" w:hAnsi="Arial" w:cs="Arial"/>
        </w:rPr>
        <w:t xml:space="preserve">ts </w:t>
      </w:r>
      <w:r w:rsidR="00D75C22">
        <w:rPr>
          <w:rFonts w:ascii="Arial" w:hAnsi="Arial" w:cs="Arial"/>
        </w:rPr>
        <w:t>translation in</w:t>
      </w:r>
      <w:r>
        <w:rPr>
          <w:rFonts w:ascii="Arial" w:hAnsi="Arial" w:cs="Arial"/>
        </w:rPr>
        <w:t xml:space="preserve">to policy-making, </w:t>
      </w:r>
      <w:r w:rsidR="00D75C22" w:rsidRPr="00D75C22">
        <w:rPr>
          <w:rFonts w:ascii="Arial" w:hAnsi="Arial" w:cs="Arial"/>
        </w:rPr>
        <w:t>Bosch-Capblanch</w:t>
      </w:r>
      <w:r w:rsidR="00D75C22">
        <w:rPr>
          <w:rFonts w:ascii="Arial" w:hAnsi="Arial" w:cs="Arial"/>
        </w:rPr>
        <w:t>’s</w:t>
      </w:r>
      <w:r w:rsidR="00D75C22" w:rsidRPr="00D75C22">
        <w:rPr>
          <w:rFonts w:ascii="Arial" w:hAnsi="Arial" w:cs="Arial"/>
        </w:rPr>
        <w:t xml:space="preserve"> </w:t>
      </w:r>
      <w:r>
        <w:rPr>
          <w:rFonts w:ascii="Arial" w:hAnsi="Arial" w:cs="Arial"/>
        </w:rPr>
        <w:t xml:space="preserve">approach was </w:t>
      </w:r>
      <w:r w:rsidR="00F31451">
        <w:rPr>
          <w:rFonts w:ascii="Arial" w:hAnsi="Arial" w:cs="Arial"/>
        </w:rPr>
        <w:t>replicated</w:t>
      </w:r>
      <w:r w:rsidR="00ED4CBE">
        <w:rPr>
          <w:rFonts w:ascii="Arial" w:hAnsi="Arial" w:cs="Arial"/>
        </w:rPr>
        <w:t xml:space="preserve"> </w:t>
      </w:r>
      <w:r w:rsidR="00F31451">
        <w:rPr>
          <w:rFonts w:ascii="Arial" w:hAnsi="Arial" w:cs="Arial"/>
        </w:rPr>
        <w:t>in</w:t>
      </w:r>
      <w:r>
        <w:rPr>
          <w:rFonts w:ascii="Arial" w:hAnsi="Arial" w:cs="Arial"/>
        </w:rPr>
        <w:t xml:space="preserve"> the</w:t>
      </w:r>
      <w:r w:rsidR="00ED4CBE">
        <w:rPr>
          <w:rFonts w:ascii="Arial" w:hAnsi="Arial" w:cs="Arial"/>
        </w:rPr>
        <w:t xml:space="preserve"> Urban Resilience context</w:t>
      </w:r>
      <w:r w:rsidR="007B6AFA">
        <w:rPr>
          <w:rFonts w:ascii="Arial" w:hAnsi="Arial" w:cs="Arial"/>
        </w:rPr>
        <w:t xml:space="preserve"> </w:t>
      </w:r>
      <w:r w:rsidR="00875809">
        <w:rPr>
          <w:rFonts w:ascii="Arial" w:hAnsi="Arial" w:cs="Arial"/>
        </w:rPr>
        <w:t xml:space="preserve">for this study </w:t>
      </w:r>
      <w:r w:rsidR="007B6AFA">
        <w:rPr>
          <w:rFonts w:ascii="Arial" w:hAnsi="Arial" w:cs="Arial"/>
        </w:rPr>
        <w:t>(Figure 9-2)</w:t>
      </w:r>
      <w:r>
        <w:rPr>
          <w:rFonts w:ascii="Arial" w:hAnsi="Arial" w:cs="Arial"/>
        </w:rPr>
        <w:t xml:space="preserve">. </w:t>
      </w:r>
      <w:r w:rsidR="00435BD5">
        <w:rPr>
          <w:rFonts w:ascii="Arial" w:hAnsi="Arial" w:cs="Arial"/>
        </w:rPr>
        <w:t>Breaking down the U-RAP development</w:t>
      </w:r>
      <w:r w:rsidR="00D75C22">
        <w:rPr>
          <w:rFonts w:ascii="Arial" w:hAnsi="Arial" w:cs="Arial"/>
        </w:rPr>
        <w:t xml:space="preserve"> process</w:t>
      </w:r>
      <w:r w:rsidR="00435BD5">
        <w:rPr>
          <w:rFonts w:ascii="Arial" w:hAnsi="Arial" w:cs="Arial"/>
        </w:rPr>
        <w:t xml:space="preserve"> into three domains, t</w:t>
      </w:r>
      <w:r>
        <w:rPr>
          <w:rFonts w:ascii="Arial" w:hAnsi="Arial" w:cs="Arial"/>
        </w:rPr>
        <w:t xml:space="preserve">he first domain of </w:t>
      </w:r>
      <w:r w:rsidR="00435BD5">
        <w:rPr>
          <w:rFonts w:ascii="Arial" w:hAnsi="Arial" w:cs="Arial"/>
        </w:rPr>
        <w:t>‘Research’</w:t>
      </w:r>
      <w:r w:rsidR="00D75C22">
        <w:rPr>
          <w:rFonts w:ascii="Arial" w:hAnsi="Arial" w:cs="Arial"/>
        </w:rPr>
        <w:t xml:space="preserve"> was framed based on the study findings</w:t>
      </w:r>
      <w:r w:rsidR="00ED4CBE">
        <w:rPr>
          <w:rFonts w:ascii="Arial" w:hAnsi="Arial" w:cs="Arial"/>
        </w:rPr>
        <w:t xml:space="preserve"> </w:t>
      </w:r>
      <w:r w:rsidR="00D75C22">
        <w:rPr>
          <w:rFonts w:ascii="Arial" w:hAnsi="Arial" w:cs="Arial"/>
        </w:rPr>
        <w:t>of</w:t>
      </w:r>
      <w:r>
        <w:rPr>
          <w:rFonts w:ascii="Arial" w:hAnsi="Arial" w:cs="Arial"/>
        </w:rPr>
        <w:t xml:space="preserve"> Chapter</w:t>
      </w:r>
      <w:r w:rsidR="0097534F">
        <w:rPr>
          <w:rFonts w:ascii="Arial" w:hAnsi="Arial" w:cs="Arial"/>
        </w:rPr>
        <w:t>s</w:t>
      </w:r>
      <w:r>
        <w:rPr>
          <w:rFonts w:ascii="Arial" w:hAnsi="Arial" w:cs="Arial"/>
        </w:rPr>
        <w:t xml:space="preserve"> 2 and 3</w:t>
      </w:r>
      <w:r w:rsidR="00D75C22">
        <w:rPr>
          <w:rFonts w:ascii="Arial" w:hAnsi="Arial" w:cs="Arial"/>
        </w:rPr>
        <w:t>,</w:t>
      </w:r>
      <w:r>
        <w:rPr>
          <w:rFonts w:ascii="Arial" w:hAnsi="Arial" w:cs="Arial"/>
        </w:rPr>
        <w:t xml:space="preserve"> determined </w:t>
      </w:r>
      <w:r w:rsidR="00D75C22">
        <w:rPr>
          <w:rFonts w:ascii="Arial" w:hAnsi="Arial" w:cs="Arial"/>
        </w:rPr>
        <w:t xml:space="preserve">by </w:t>
      </w:r>
      <w:r>
        <w:rPr>
          <w:rFonts w:ascii="Arial" w:hAnsi="Arial" w:cs="Arial"/>
        </w:rPr>
        <w:t>defining</w:t>
      </w:r>
      <w:r w:rsidR="00ED4CBE">
        <w:rPr>
          <w:rFonts w:ascii="Arial" w:hAnsi="Arial" w:cs="Arial"/>
        </w:rPr>
        <w:t xml:space="preserve"> the local, regional and global </w:t>
      </w:r>
      <w:r w:rsidR="00D75C22">
        <w:rPr>
          <w:rFonts w:ascii="Arial" w:hAnsi="Arial" w:cs="Arial"/>
        </w:rPr>
        <w:t>DRR policy</w:t>
      </w:r>
      <w:r w:rsidR="00ED4CBE">
        <w:rPr>
          <w:rFonts w:ascii="Arial" w:hAnsi="Arial" w:cs="Arial"/>
        </w:rPr>
        <w:t xml:space="preserve"> interventions</w:t>
      </w:r>
      <w:r w:rsidR="00D75C22">
        <w:rPr>
          <w:rFonts w:ascii="Arial" w:hAnsi="Arial" w:cs="Arial"/>
        </w:rPr>
        <w:t>,</w:t>
      </w:r>
      <w:r w:rsidR="00ED4CBE">
        <w:rPr>
          <w:rFonts w:ascii="Arial" w:hAnsi="Arial" w:cs="Arial"/>
        </w:rPr>
        <w:t xml:space="preserve"> and evidence on</w:t>
      </w:r>
      <w:r w:rsidR="00D75C22">
        <w:rPr>
          <w:rFonts w:ascii="Arial" w:hAnsi="Arial" w:cs="Arial"/>
        </w:rPr>
        <w:t xml:space="preserve"> the</w:t>
      </w:r>
      <w:r w:rsidR="00ED4CBE">
        <w:rPr>
          <w:rFonts w:ascii="Arial" w:hAnsi="Arial" w:cs="Arial"/>
        </w:rPr>
        <w:t xml:space="preserve"> implementation</w:t>
      </w:r>
      <w:r w:rsidR="00435BD5" w:rsidRPr="00435BD5">
        <w:rPr>
          <w:rFonts w:ascii="Arial" w:hAnsi="Arial" w:cs="Arial"/>
        </w:rPr>
        <w:t xml:space="preserve"> </w:t>
      </w:r>
      <w:r w:rsidR="00D75C22">
        <w:rPr>
          <w:rFonts w:ascii="Arial" w:hAnsi="Arial" w:cs="Arial"/>
        </w:rPr>
        <w:t>of pre-and-</w:t>
      </w:r>
      <w:r w:rsidR="00435BD5">
        <w:rPr>
          <w:rFonts w:ascii="Arial" w:hAnsi="Arial" w:cs="Arial"/>
        </w:rPr>
        <w:t>post 2015</w:t>
      </w:r>
      <w:r w:rsidR="00D75C22">
        <w:rPr>
          <w:rFonts w:ascii="Arial" w:hAnsi="Arial" w:cs="Arial"/>
        </w:rPr>
        <w:t xml:space="preserve"> frameworks</w:t>
      </w:r>
      <w:r w:rsidR="00ED4CBE">
        <w:rPr>
          <w:rFonts w:ascii="Arial" w:hAnsi="Arial" w:cs="Arial"/>
        </w:rPr>
        <w:t xml:space="preserve">. This was followed </w:t>
      </w:r>
      <w:r w:rsidR="0097534F">
        <w:rPr>
          <w:rFonts w:ascii="Arial" w:hAnsi="Arial" w:cs="Arial"/>
        </w:rPr>
        <w:t>by</w:t>
      </w:r>
      <w:r w:rsidR="00ED4CBE">
        <w:rPr>
          <w:rFonts w:ascii="Arial" w:hAnsi="Arial" w:cs="Arial"/>
        </w:rPr>
        <w:t xml:space="preserve"> identifying the research policy gap</w:t>
      </w:r>
      <w:r w:rsidR="00435BD5">
        <w:rPr>
          <w:rFonts w:ascii="Arial" w:hAnsi="Arial" w:cs="Arial"/>
        </w:rPr>
        <w:t>s for</w:t>
      </w:r>
      <w:r>
        <w:rPr>
          <w:rFonts w:ascii="Arial" w:hAnsi="Arial" w:cs="Arial"/>
        </w:rPr>
        <w:t xml:space="preserve"> the </w:t>
      </w:r>
      <w:r w:rsidR="00435BD5">
        <w:rPr>
          <w:rFonts w:ascii="Arial" w:hAnsi="Arial" w:cs="Arial"/>
        </w:rPr>
        <w:t xml:space="preserve">U-RAP </w:t>
      </w:r>
      <w:r>
        <w:rPr>
          <w:rFonts w:ascii="Arial" w:hAnsi="Arial" w:cs="Arial"/>
        </w:rPr>
        <w:t xml:space="preserve">second </w:t>
      </w:r>
      <w:r w:rsidR="00435BD5">
        <w:rPr>
          <w:rFonts w:ascii="Arial" w:hAnsi="Arial" w:cs="Arial"/>
        </w:rPr>
        <w:t>‘Policy’</w:t>
      </w:r>
      <w:r>
        <w:rPr>
          <w:rFonts w:ascii="Arial" w:hAnsi="Arial" w:cs="Arial"/>
        </w:rPr>
        <w:t xml:space="preserve"> domain</w:t>
      </w:r>
      <w:r w:rsidR="00D75C22">
        <w:rPr>
          <w:rFonts w:ascii="Arial" w:hAnsi="Arial" w:cs="Arial"/>
        </w:rPr>
        <w:t>,</w:t>
      </w:r>
      <w:r w:rsidR="00435BD5" w:rsidRPr="00435BD5">
        <w:rPr>
          <w:rFonts w:ascii="Arial" w:hAnsi="Arial" w:cs="Arial"/>
        </w:rPr>
        <w:t xml:space="preserve"> </w:t>
      </w:r>
      <w:r w:rsidR="00D75C22">
        <w:rPr>
          <w:rFonts w:ascii="Arial" w:hAnsi="Arial" w:cs="Arial"/>
        </w:rPr>
        <w:t>based on the study findings of</w:t>
      </w:r>
      <w:r w:rsidR="00435BD5">
        <w:rPr>
          <w:rFonts w:ascii="Arial" w:hAnsi="Arial" w:cs="Arial"/>
        </w:rPr>
        <w:t xml:space="preserve"> Chapters 4, 5, 6 and 7.</w:t>
      </w:r>
      <w:r w:rsidR="00ED4CBE">
        <w:rPr>
          <w:rFonts w:ascii="Arial" w:hAnsi="Arial" w:cs="Arial"/>
        </w:rPr>
        <w:t xml:space="preserve"> </w:t>
      </w:r>
    </w:p>
    <w:p w14:paraId="310B9610" w14:textId="2F9E712F" w:rsidR="00ED4CBE" w:rsidRPr="00E01FB3" w:rsidRDefault="00435BD5" w:rsidP="00B93B07">
      <w:pPr>
        <w:spacing w:line="360" w:lineRule="auto"/>
        <w:rPr>
          <w:rFonts w:ascii="Arial" w:hAnsi="Arial" w:cs="Arial"/>
        </w:rPr>
      </w:pPr>
      <w:r>
        <w:rPr>
          <w:rFonts w:ascii="Arial" w:hAnsi="Arial" w:cs="Arial"/>
        </w:rPr>
        <w:t>W</w:t>
      </w:r>
      <w:r w:rsidR="0034300F">
        <w:rPr>
          <w:rFonts w:ascii="Arial" w:hAnsi="Arial" w:cs="Arial"/>
        </w:rPr>
        <w:t>ith</w:t>
      </w:r>
      <w:r w:rsidR="00ED4CBE">
        <w:rPr>
          <w:rFonts w:ascii="Arial" w:hAnsi="Arial" w:cs="Arial"/>
        </w:rPr>
        <w:t xml:space="preserve"> the collec</w:t>
      </w:r>
      <w:r>
        <w:rPr>
          <w:rFonts w:ascii="Arial" w:hAnsi="Arial" w:cs="Arial"/>
        </w:rPr>
        <w:t xml:space="preserve">tion of primary data that can </w:t>
      </w:r>
      <w:r w:rsidRPr="001F0A27">
        <w:rPr>
          <w:rFonts w:ascii="Arial" w:hAnsi="Arial" w:cs="Arial"/>
        </w:rPr>
        <w:t>support the</w:t>
      </w:r>
      <w:r>
        <w:rPr>
          <w:rFonts w:ascii="Arial" w:hAnsi="Arial" w:cs="Arial"/>
        </w:rPr>
        <w:t xml:space="preserve"> </w:t>
      </w:r>
      <w:r w:rsidRPr="001F0A27">
        <w:rPr>
          <w:rFonts w:ascii="Arial" w:hAnsi="Arial" w:cs="Arial"/>
        </w:rPr>
        <w:t xml:space="preserve">process </w:t>
      </w:r>
      <w:r>
        <w:rPr>
          <w:rFonts w:ascii="Arial" w:hAnsi="Arial" w:cs="Arial"/>
        </w:rPr>
        <w:t>of DRR</w:t>
      </w:r>
      <w:r w:rsidRPr="001F0A27">
        <w:rPr>
          <w:rFonts w:ascii="Arial" w:hAnsi="Arial" w:cs="Arial"/>
        </w:rPr>
        <w:t xml:space="preserve"> stakeholders’ </w:t>
      </w:r>
      <w:r>
        <w:rPr>
          <w:rFonts w:ascii="Arial" w:hAnsi="Arial" w:cs="Arial"/>
        </w:rPr>
        <w:t>engagement in the resilience</w:t>
      </w:r>
      <w:r w:rsidR="0097534F">
        <w:rPr>
          <w:rFonts w:ascii="Arial" w:hAnsi="Arial" w:cs="Arial"/>
        </w:rPr>
        <w:t>-</w:t>
      </w:r>
      <w:r>
        <w:rPr>
          <w:rFonts w:ascii="Arial" w:hAnsi="Arial" w:cs="Arial"/>
        </w:rPr>
        <w:t>building decision</w:t>
      </w:r>
      <w:r w:rsidR="0097534F">
        <w:rPr>
          <w:rFonts w:ascii="Arial" w:hAnsi="Arial" w:cs="Arial"/>
        </w:rPr>
        <w:t>-</w:t>
      </w:r>
      <w:r>
        <w:rPr>
          <w:rFonts w:ascii="Arial" w:hAnsi="Arial" w:cs="Arial"/>
        </w:rPr>
        <w:t>making process</w:t>
      </w:r>
      <w:r w:rsidR="00D75C22">
        <w:rPr>
          <w:rFonts w:ascii="Arial" w:hAnsi="Arial" w:cs="Arial"/>
        </w:rPr>
        <w:t xml:space="preserve"> in Chapter 4</w:t>
      </w:r>
      <w:r>
        <w:rPr>
          <w:rFonts w:ascii="Arial" w:hAnsi="Arial" w:cs="Arial"/>
        </w:rPr>
        <w:t>, ‘K</w:t>
      </w:r>
      <w:r w:rsidR="00ED4CBE">
        <w:rPr>
          <w:rFonts w:ascii="Arial" w:hAnsi="Arial" w:cs="Arial"/>
        </w:rPr>
        <w:t>nowledge summaries’</w:t>
      </w:r>
      <w:r>
        <w:rPr>
          <w:rFonts w:ascii="Arial" w:hAnsi="Arial" w:cs="Arial"/>
        </w:rPr>
        <w:t xml:space="preserve"> were</w:t>
      </w:r>
      <w:r w:rsidRPr="00435BD5">
        <w:rPr>
          <w:rFonts w:ascii="Arial" w:hAnsi="Arial" w:cs="Arial"/>
        </w:rPr>
        <w:t xml:space="preserve"> </w:t>
      </w:r>
      <w:r>
        <w:rPr>
          <w:rFonts w:ascii="Arial" w:hAnsi="Arial" w:cs="Arial"/>
        </w:rPr>
        <w:t>framed to</w:t>
      </w:r>
      <w:r w:rsidR="00ED4CBE">
        <w:rPr>
          <w:rFonts w:ascii="Arial" w:hAnsi="Arial" w:cs="Arial"/>
        </w:rPr>
        <w:t xml:space="preserve"> inform </w:t>
      </w:r>
      <w:r>
        <w:rPr>
          <w:rFonts w:ascii="Arial" w:hAnsi="Arial" w:cs="Arial"/>
        </w:rPr>
        <w:t>resilience</w:t>
      </w:r>
      <w:r w:rsidR="00A93815">
        <w:rPr>
          <w:rFonts w:ascii="Arial" w:hAnsi="Arial" w:cs="Arial"/>
        </w:rPr>
        <w:t xml:space="preserve"> </w:t>
      </w:r>
      <w:r w:rsidR="00A93815" w:rsidRPr="001F0A27">
        <w:rPr>
          <w:rFonts w:ascii="Arial" w:hAnsi="Arial" w:cs="Arial"/>
        </w:rPr>
        <w:t xml:space="preserve">services and </w:t>
      </w:r>
      <w:r w:rsidR="00A93815">
        <w:rPr>
          <w:rFonts w:ascii="Arial" w:hAnsi="Arial" w:cs="Arial"/>
        </w:rPr>
        <w:t>investments</w:t>
      </w:r>
      <w:r w:rsidR="00A93815" w:rsidRPr="001F0A27">
        <w:rPr>
          <w:rFonts w:ascii="Arial" w:hAnsi="Arial" w:cs="Arial"/>
        </w:rPr>
        <w:t xml:space="preserve"> </w:t>
      </w:r>
      <w:r w:rsidR="00A93815">
        <w:rPr>
          <w:rFonts w:ascii="Arial" w:hAnsi="Arial" w:cs="Arial"/>
        </w:rPr>
        <w:t xml:space="preserve">required to </w:t>
      </w:r>
      <w:r w:rsidR="00ED4CBE" w:rsidRPr="001F0A27">
        <w:rPr>
          <w:rFonts w:ascii="Arial" w:hAnsi="Arial" w:cs="Arial"/>
        </w:rPr>
        <w:t>develop</w:t>
      </w:r>
      <w:r w:rsidR="00ED4CBE">
        <w:rPr>
          <w:rFonts w:ascii="Arial" w:hAnsi="Arial" w:cs="Arial"/>
        </w:rPr>
        <w:t xml:space="preserve"> </w:t>
      </w:r>
      <w:r>
        <w:rPr>
          <w:rFonts w:ascii="Arial" w:hAnsi="Arial" w:cs="Arial"/>
        </w:rPr>
        <w:t xml:space="preserve">the </w:t>
      </w:r>
      <w:r w:rsidR="00A93815">
        <w:rPr>
          <w:rFonts w:ascii="Arial" w:hAnsi="Arial" w:cs="Arial"/>
        </w:rPr>
        <w:t>U-RAP</w:t>
      </w:r>
      <w:r>
        <w:rPr>
          <w:rFonts w:ascii="Arial" w:hAnsi="Arial" w:cs="Arial"/>
        </w:rPr>
        <w:t>. T</w:t>
      </w:r>
      <w:r w:rsidR="007B6AFA">
        <w:rPr>
          <w:rFonts w:ascii="Arial" w:hAnsi="Arial" w:cs="Arial"/>
        </w:rPr>
        <w:t>his chapter</w:t>
      </w:r>
      <w:r>
        <w:rPr>
          <w:rFonts w:ascii="Arial" w:hAnsi="Arial" w:cs="Arial"/>
        </w:rPr>
        <w:t xml:space="preserve"> </w:t>
      </w:r>
      <w:r w:rsidR="00043D80">
        <w:rPr>
          <w:rFonts w:ascii="Arial" w:hAnsi="Arial" w:cs="Arial"/>
        </w:rPr>
        <w:t>has</w:t>
      </w:r>
      <w:r>
        <w:rPr>
          <w:rFonts w:ascii="Arial" w:hAnsi="Arial" w:cs="Arial"/>
        </w:rPr>
        <w:t xml:space="preserve"> frame</w:t>
      </w:r>
      <w:r w:rsidR="00043D80">
        <w:rPr>
          <w:rFonts w:ascii="Arial" w:hAnsi="Arial" w:cs="Arial"/>
        </w:rPr>
        <w:t>d</w:t>
      </w:r>
      <w:r w:rsidRPr="00435BD5">
        <w:rPr>
          <w:rFonts w:ascii="Arial" w:hAnsi="Arial" w:cs="Arial"/>
        </w:rPr>
        <w:t xml:space="preserve"> </w:t>
      </w:r>
      <w:r w:rsidR="00875809">
        <w:rPr>
          <w:rFonts w:ascii="Arial" w:hAnsi="Arial" w:cs="Arial"/>
        </w:rPr>
        <w:t>the U-RAP s</w:t>
      </w:r>
      <w:r>
        <w:rPr>
          <w:rFonts w:ascii="Arial" w:hAnsi="Arial" w:cs="Arial"/>
        </w:rPr>
        <w:t>ocietal and ma</w:t>
      </w:r>
      <w:r w:rsidR="00E01FB3">
        <w:rPr>
          <w:rFonts w:ascii="Arial" w:hAnsi="Arial" w:cs="Arial"/>
        </w:rPr>
        <w:t>nagerial domains (third column) based on the principles of CSD people</w:t>
      </w:r>
      <w:r>
        <w:rPr>
          <w:rFonts w:ascii="Arial" w:hAnsi="Arial" w:cs="Arial"/>
        </w:rPr>
        <w:t xml:space="preserve"> </w:t>
      </w:r>
      <w:r w:rsidR="00E01FB3" w:rsidRPr="00E01FB3">
        <w:rPr>
          <w:rFonts w:ascii="Arial" w:hAnsi="Arial" w:cs="Arial"/>
        </w:rPr>
        <w:t>social inclusion and equality, which fits into the wider urban resilience narrative that speaks to the different ways that climate stressors affect marginal groups (Cited in Tanner, T. et al, 2015).</w:t>
      </w:r>
      <w:r w:rsidR="00E01FB3">
        <w:rPr>
          <w:rFonts w:ascii="Arial" w:hAnsi="Arial" w:cs="Arial"/>
        </w:rPr>
        <w:t xml:space="preserve"> F</w:t>
      </w:r>
      <w:r w:rsidR="00305BFB">
        <w:rPr>
          <w:rFonts w:ascii="Arial" w:hAnsi="Arial" w:cs="Arial"/>
        </w:rPr>
        <w:t xml:space="preserve">ollowing the </w:t>
      </w:r>
      <w:r w:rsidR="00B93B07">
        <w:rPr>
          <w:rFonts w:ascii="Arial" w:hAnsi="Arial" w:cs="Arial"/>
        </w:rPr>
        <w:t>conclusions reached</w:t>
      </w:r>
      <w:r w:rsidR="00305BFB">
        <w:rPr>
          <w:rFonts w:ascii="Arial" w:hAnsi="Arial" w:cs="Arial"/>
        </w:rPr>
        <w:t xml:space="preserve"> from C</w:t>
      </w:r>
      <w:r w:rsidR="00E01FB3">
        <w:rPr>
          <w:rFonts w:ascii="Arial" w:hAnsi="Arial" w:cs="Arial"/>
        </w:rPr>
        <w:t>hapter 3</w:t>
      </w:r>
      <w:r w:rsidR="00B93B07" w:rsidRPr="00B93B07">
        <w:t xml:space="preserve"> </w:t>
      </w:r>
      <w:r w:rsidR="00B93B07">
        <w:rPr>
          <w:rFonts w:ascii="Arial" w:hAnsi="Arial" w:cs="Arial"/>
        </w:rPr>
        <w:t>on</w:t>
      </w:r>
      <w:r w:rsidR="00B93B07" w:rsidRPr="00B93B07">
        <w:rPr>
          <w:rFonts w:ascii="Arial" w:hAnsi="Arial" w:cs="Arial"/>
        </w:rPr>
        <w:t xml:space="preserve"> the subjectivity of the urban res</w:t>
      </w:r>
      <w:r w:rsidR="00B93B07">
        <w:rPr>
          <w:rFonts w:ascii="Arial" w:hAnsi="Arial" w:cs="Arial"/>
        </w:rPr>
        <w:t>ilience assessments approaches</w:t>
      </w:r>
      <w:r w:rsidR="00E01FB3" w:rsidRPr="00B93B07">
        <w:rPr>
          <w:rFonts w:ascii="Arial" w:hAnsi="Arial" w:cs="Arial"/>
        </w:rPr>
        <w:t>,</w:t>
      </w:r>
      <w:r w:rsidR="00E01FB3">
        <w:rPr>
          <w:rFonts w:ascii="Arial" w:hAnsi="Arial" w:cs="Arial"/>
        </w:rPr>
        <w:t xml:space="preserve"> and based on a detailed analysis of Urban resilience tools and frameworks previously adopted in the MENA Region (Sec 3.5), the </w:t>
      </w:r>
      <w:r w:rsidR="00B93B07">
        <w:rPr>
          <w:rFonts w:ascii="Arial" w:hAnsi="Arial" w:cs="Arial"/>
        </w:rPr>
        <w:t xml:space="preserve">proposed </w:t>
      </w:r>
      <w:r w:rsidR="00E01FB3">
        <w:rPr>
          <w:rFonts w:ascii="Arial" w:hAnsi="Arial" w:cs="Arial"/>
        </w:rPr>
        <w:t xml:space="preserve">U-RAP </w:t>
      </w:r>
      <w:r w:rsidR="00B93B07">
        <w:rPr>
          <w:rFonts w:ascii="Arial" w:hAnsi="Arial" w:cs="Arial"/>
        </w:rPr>
        <w:t>policy guidance attempt to fill</w:t>
      </w:r>
      <w:r w:rsidR="00E01FB3">
        <w:rPr>
          <w:rFonts w:ascii="Arial" w:hAnsi="Arial" w:cs="Arial"/>
        </w:rPr>
        <w:t xml:space="preserve"> the gap in the UNDRR tool</w:t>
      </w:r>
      <w:r w:rsidR="00B93B07">
        <w:rPr>
          <w:rFonts w:ascii="Arial" w:hAnsi="Arial" w:cs="Arial"/>
        </w:rPr>
        <w:t>,</w:t>
      </w:r>
      <w:r w:rsidR="00E01FB3">
        <w:rPr>
          <w:rFonts w:ascii="Arial" w:hAnsi="Arial" w:cs="Arial"/>
        </w:rPr>
        <w:t xml:space="preserve"> by </w:t>
      </w:r>
      <w:r w:rsidR="007B6AFA">
        <w:rPr>
          <w:rFonts w:ascii="Arial" w:hAnsi="Arial" w:cs="Arial"/>
        </w:rPr>
        <w:t>e</w:t>
      </w:r>
      <w:r w:rsidR="00ED4CBE">
        <w:rPr>
          <w:rFonts w:ascii="Arial" w:hAnsi="Arial" w:cs="Arial"/>
        </w:rPr>
        <w:t>mphasis</w:t>
      </w:r>
      <w:r w:rsidR="00B93B07">
        <w:rPr>
          <w:rFonts w:ascii="Arial" w:hAnsi="Arial" w:cs="Arial"/>
        </w:rPr>
        <w:t>ing</w:t>
      </w:r>
      <w:r w:rsidR="00ED4CBE">
        <w:rPr>
          <w:rFonts w:ascii="Arial" w:hAnsi="Arial" w:cs="Arial"/>
        </w:rPr>
        <w:t xml:space="preserve"> on strengthening ‘Societal Resilience’ for Essential 7</w:t>
      </w:r>
      <w:r w:rsidR="00043D80">
        <w:rPr>
          <w:rFonts w:ascii="Arial" w:hAnsi="Arial" w:cs="Arial"/>
        </w:rPr>
        <w:t xml:space="preserve">. </w:t>
      </w:r>
      <w:r w:rsidR="00B93B07">
        <w:rPr>
          <w:rFonts w:ascii="Arial" w:hAnsi="Arial" w:cs="Arial"/>
        </w:rPr>
        <w:t>With consideration</w:t>
      </w:r>
      <w:r w:rsidR="00043D80">
        <w:rPr>
          <w:rFonts w:ascii="Arial" w:hAnsi="Arial" w:cs="Arial"/>
        </w:rPr>
        <w:t xml:space="preserve"> that this essential achieved the lowest ranking of the 25 Arab cities resilience assessments</w:t>
      </w:r>
      <w:r w:rsidR="00ED4CBE">
        <w:rPr>
          <w:rFonts w:ascii="Arial" w:hAnsi="Arial" w:cs="Arial"/>
        </w:rPr>
        <w:t xml:space="preserve">, </w:t>
      </w:r>
      <w:r w:rsidR="00043D80">
        <w:rPr>
          <w:rFonts w:ascii="Arial" w:hAnsi="Arial" w:cs="Arial"/>
        </w:rPr>
        <w:t>the U-RAP</w:t>
      </w:r>
      <w:r w:rsidR="00ED4CBE">
        <w:rPr>
          <w:rFonts w:ascii="Arial" w:hAnsi="Arial" w:cs="Arial"/>
        </w:rPr>
        <w:t xml:space="preserve"> </w:t>
      </w:r>
      <w:r w:rsidR="00043D80">
        <w:rPr>
          <w:rFonts w:ascii="Arial" w:hAnsi="Arial" w:cs="Arial"/>
        </w:rPr>
        <w:t xml:space="preserve">aim to </w:t>
      </w:r>
      <w:r w:rsidR="0097534F">
        <w:rPr>
          <w:rFonts w:ascii="Arial" w:hAnsi="Arial" w:cs="Arial"/>
        </w:rPr>
        <w:t>e</w:t>
      </w:r>
      <w:r w:rsidR="00ED4CBE">
        <w:rPr>
          <w:rFonts w:ascii="Arial" w:hAnsi="Arial" w:cs="Arial"/>
        </w:rPr>
        <w:t xml:space="preserve">nsure that </w:t>
      </w:r>
      <w:r w:rsidR="0025172C">
        <w:rPr>
          <w:rFonts w:ascii="Arial" w:hAnsi="Arial" w:cs="Arial"/>
        </w:rPr>
        <w:t>resilience</w:t>
      </w:r>
      <w:r w:rsidR="00ED4CBE">
        <w:rPr>
          <w:rFonts w:ascii="Arial" w:hAnsi="Arial" w:cs="Arial"/>
        </w:rPr>
        <w:t xml:space="preserve"> ‘</w:t>
      </w:r>
      <w:r w:rsidR="00ED4CBE" w:rsidRPr="001F0A27">
        <w:rPr>
          <w:rFonts w:ascii="Arial" w:hAnsi="Arial" w:cs="Arial"/>
        </w:rPr>
        <w:t>outcomes of programmes and services are evaluated to ascertain the extent to which the needs of the population have been met</w:t>
      </w:r>
      <w:r w:rsidR="00ED4CBE">
        <w:rPr>
          <w:rFonts w:ascii="Arial" w:hAnsi="Arial" w:cs="Arial"/>
        </w:rPr>
        <w:t xml:space="preserve">’ </w:t>
      </w:r>
      <w:r w:rsidR="00ED4CBE" w:rsidRPr="001F0A27">
        <w:rPr>
          <w:rFonts w:ascii="Arial" w:hAnsi="Arial" w:cs="Arial"/>
        </w:rPr>
        <w:t>(Bosch-Capblanch el al., 2012).</w:t>
      </w:r>
      <w:r w:rsidR="00ED4CBE" w:rsidRPr="00ED4CBE">
        <w:t xml:space="preserve"> </w:t>
      </w:r>
      <w:r w:rsidR="00043D80">
        <w:rPr>
          <w:rFonts w:ascii="Arial" w:hAnsi="Arial" w:cs="Arial"/>
        </w:rPr>
        <w:t>T</w:t>
      </w:r>
      <w:r w:rsidR="00D440DE" w:rsidRPr="00D440DE">
        <w:rPr>
          <w:rFonts w:ascii="Arial" w:hAnsi="Arial" w:cs="Arial"/>
        </w:rPr>
        <w:t>he contents of the policy guidance will follow John de Boer (2015) conceptual framework of three main components that shape the fragile city</w:t>
      </w:r>
      <w:r w:rsidR="00043D80">
        <w:rPr>
          <w:rFonts w:ascii="Arial" w:hAnsi="Arial" w:cs="Arial"/>
        </w:rPr>
        <w:t xml:space="preserve"> concept of</w:t>
      </w:r>
      <w:r w:rsidR="00D440DE" w:rsidRPr="00D440DE">
        <w:rPr>
          <w:rFonts w:ascii="Arial" w:hAnsi="Arial" w:cs="Arial"/>
        </w:rPr>
        <w:t xml:space="preserve"> ‘urban disasters’, ‘urban poverty’ and ‘urban violence’ as previously explored in Chapter 3.</w:t>
      </w:r>
      <w:r w:rsidR="001F4A7C" w:rsidRPr="001F4A7C">
        <w:t xml:space="preserve"> </w:t>
      </w:r>
      <w:r w:rsidR="001F4A7C" w:rsidRPr="001F4A7C">
        <w:rPr>
          <w:rFonts w:ascii="Arial" w:hAnsi="Arial" w:cs="Arial"/>
        </w:rPr>
        <w:t xml:space="preserve">These theoretical perceptions were reflected here (Figure 9-2) in a continuous cycle of U-RAP monitoring and evaluation, under four main categories: Population needs, Policies, Services, and outcomes </w:t>
      </w:r>
      <w:r w:rsidR="00875809">
        <w:rPr>
          <w:rFonts w:ascii="Arial" w:hAnsi="Arial" w:cs="Arial"/>
        </w:rPr>
        <w:t>interlinked</w:t>
      </w:r>
      <w:r w:rsidR="001F4A7C" w:rsidRPr="001F4A7C">
        <w:rPr>
          <w:rFonts w:ascii="Arial" w:hAnsi="Arial" w:cs="Arial"/>
        </w:rPr>
        <w:t xml:space="preserve"> with Essential 7 Sub-indicators.</w:t>
      </w:r>
      <w:r w:rsidR="001F4A7C" w:rsidRPr="001F4A7C">
        <w:t xml:space="preserve"> </w:t>
      </w:r>
    </w:p>
    <w:p w14:paraId="474FFF95" w14:textId="61EF5F27" w:rsidR="00305BFB" w:rsidRDefault="00305BFB" w:rsidP="00305BFB">
      <w:pPr>
        <w:spacing w:line="360" w:lineRule="auto"/>
      </w:pPr>
    </w:p>
    <w:p w14:paraId="372247BD" w14:textId="77777777" w:rsidR="00305BFB" w:rsidRPr="001F4A7C" w:rsidRDefault="00305BFB" w:rsidP="00305BFB">
      <w:pPr>
        <w:spacing w:line="360" w:lineRule="auto"/>
        <w:rPr>
          <w:rFonts w:ascii="Arial" w:hAnsi="Arial" w:cs="Arial"/>
        </w:rPr>
        <w:sectPr w:rsidR="00305BFB" w:rsidRPr="001F4A7C" w:rsidSect="000A1C5F">
          <w:pgSz w:w="11906" w:h="16838" w:code="9"/>
          <w:pgMar w:top="1138" w:right="1138" w:bottom="1138" w:left="2275" w:header="706" w:footer="706" w:gutter="0"/>
          <w:cols w:space="708"/>
          <w:docGrid w:linePitch="360"/>
        </w:sectPr>
      </w:pPr>
    </w:p>
    <w:p w14:paraId="7086E3EF" w14:textId="2CCA15CB" w:rsidR="00D72283" w:rsidRDefault="00224B61" w:rsidP="003358DF">
      <w:pPr>
        <w:spacing w:line="360" w:lineRule="auto"/>
        <w:rPr>
          <w:rFonts w:ascii="Arial" w:hAnsi="Arial" w:cs="Arial"/>
        </w:rPr>
      </w:pPr>
      <w:r w:rsidRPr="0007401A">
        <w:rPr>
          <w:noProof/>
          <w:lang w:val="en-US"/>
        </w:rPr>
        <w:lastRenderedPageBreak/>
        <mc:AlternateContent>
          <mc:Choice Requires="wps">
            <w:drawing>
              <wp:anchor distT="0" distB="0" distL="114300" distR="114300" simplePos="0" relativeHeight="252374016" behindDoc="0" locked="0" layoutInCell="1" allowOverlap="1" wp14:anchorId="5DB62202" wp14:editId="2D5A46AB">
                <wp:simplePos x="0" y="0"/>
                <wp:positionH relativeFrom="margin">
                  <wp:posOffset>1106170</wp:posOffset>
                </wp:positionH>
                <wp:positionV relativeFrom="topMargin">
                  <wp:posOffset>1361966</wp:posOffset>
                </wp:positionV>
                <wp:extent cx="7132320" cy="482600"/>
                <wp:effectExtent l="0" t="0" r="0" b="0"/>
                <wp:wrapSquare wrapText="bothSides"/>
                <wp:docPr id="481" name="Text Box 481"/>
                <wp:cNvGraphicFramePr/>
                <a:graphic xmlns:a="http://schemas.openxmlformats.org/drawingml/2006/main">
                  <a:graphicData uri="http://schemas.microsoft.com/office/word/2010/wordprocessingShape">
                    <wps:wsp>
                      <wps:cNvSpPr txBox="1"/>
                      <wps:spPr>
                        <a:xfrm>
                          <a:off x="0" y="0"/>
                          <a:ext cx="7132320" cy="482600"/>
                        </a:xfrm>
                        <a:prstGeom prst="rect">
                          <a:avLst/>
                        </a:prstGeom>
                        <a:noFill/>
                        <a:ln w="6350">
                          <a:noFill/>
                        </a:ln>
                      </wps:spPr>
                      <wps:txbx>
                        <w:txbxContent>
                          <w:p w14:paraId="2C700E8F" w14:textId="7E5D2F64" w:rsidR="00D87BB9" w:rsidRPr="002D0912" w:rsidRDefault="00D87BB9" w:rsidP="00125357">
                            <w:pPr>
                              <w:pStyle w:val="Caption"/>
                            </w:pPr>
                            <w:bookmarkStart w:id="1089" w:name="_Toc20738210"/>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1EB5A1D" w14:textId="77777777" w:rsidR="00D87BB9" w:rsidRDefault="00D87BB9"/>
                          <w:p w14:paraId="1CED0665"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C1B0DD5" w14:textId="77777777" w:rsidR="00D87BB9" w:rsidRDefault="00D87BB9"/>
                          <w:p w14:paraId="44EE869C"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0DAEED89" w14:textId="77777777" w:rsidR="00D87BB9" w:rsidRPr="002D0912" w:rsidRDefault="00D87BB9" w:rsidP="00965A5F">
                            <w:pPr>
                              <w:pStyle w:val="Caption"/>
                              <w:spacing w:after="0"/>
                            </w:pPr>
                            <w:r>
                              <w:t xml:space="preserve">(Adapted from </w:t>
                            </w:r>
                            <w:r w:rsidRPr="002D0912">
                              <w:t>Bosch-Capblanch el al., 2012).</w:t>
                            </w:r>
                          </w:p>
                          <w:p w14:paraId="0ADB529A" w14:textId="77777777" w:rsidR="00D87BB9" w:rsidRDefault="00D87BB9"/>
                          <w:p w14:paraId="1AFC8968"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5301BBE" w14:textId="77777777" w:rsidR="00D87BB9" w:rsidRDefault="00D87BB9"/>
                          <w:p w14:paraId="01A53460"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9D6ED04" w14:textId="77777777" w:rsidR="00D87BB9" w:rsidRDefault="00D87BB9"/>
                          <w:p w14:paraId="054F7764"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4A3FA77" w14:textId="77777777" w:rsidR="00D87BB9" w:rsidRPr="002D0912" w:rsidRDefault="00D87BB9" w:rsidP="00965A5F">
                            <w:pPr>
                              <w:pStyle w:val="Caption"/>
                              <w:spacing w:after="0"/>
                            </w:pPr>
                            <w:r>
                              <w:t xml:space="preserve">(Adapted from </w:t>
                            </w:r>
                            <w:r w:rsidRPr="002D0912">
                              <w:t>Bosch-Capblanch el al., 2012).</w:t>
                            </w:r>
                          </w:p>
                          <w:p w14:paraId="31CC777B" w14:textId="77777777" w:rsidR="00D87BB9" w:rsidRDefault="00D87BB9"/>
                          <w:p w14:paraId="0C1071C5"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DE93C00" w14:textId="77777777" w:rsidR="00D87BB9" w:rsidRPr="002D0912" w:rsidRDefault="00D87BB9" w:rsidP="00965A5F">
                            <w:pPr>
                              <w:pStyle w:val="Caption"/>
                              <w:spacing w:after="0"/>
                            </w:pPr>
                            <w:r>
                              <w:t xml:space="preserve">(Adapted from </w:t>
                            </w:r>
                            <w:r w:rsidRPr="002D0912">
                              <w:t>Bosch-Capblanch el al., 2012).</w:t>
                            </w:r>
                          </w:p>
                          <w:p w14:paraId="27AFB700" w14:textId="77777777" w:rsidR="00D87BB9" w:rsidRDefault="00D87BB9"/>
                          <w:p w14:paraId="1B0C3D2A"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F9336A5" w14:textId="77777777" w:rsidR="00D87BB9" w:rsidRDefault="00D87BB9"/>
                          <w:p w14:paraId="0DA42F3C"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EB4DBB9" w14:textId="77777777" w:rsidR="00D87BB9" w:rsidRPr="002D0912" w:rsidRDefault="00D87BB9" w:rsidP="00965A5F">
                            <w:pPr>
                              <w:pStyle w:val="Caption"/>
                              <w:spacing w:after="0"/>
                            </w:pPr>
                            <w:r>
                              <w:t xml:space="preserve">(Adapted from </w:t>
                            </w:r>
                            <w:r w:rsidRPr="002D0912">
                              <w:t>Bosch-Capblanch el al., 2012).</w:t>
                            </w:r>
                          </w:p>
                          <w:p w14:paraId="2B5E3AA0" w14:textId="77777777" w:rsidR="00D87BB9" w:rsidRDefault="00D87BB9"/>
                          <w:p w14:paraId="58FBCDB0"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F0EB04E" w14:textId="77777777" w:rsidR="00D87BB9" w:rsidRDefault="00D87BB9"/>
                          <w:p w14:paraId="018E723D"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0C12FBA" w14:textId="77777777" w:rsidR="00D87BB9" w:rsidRDefault="00D87BB9"/>
                          <w:p w14:paraId="1E50DACD"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1EE69C74" w14:textId="77777777" w:rsidR="00D87BB9" w:rsidRPr="002D0912" w:rsidRDefault="00D87BB9" w:rsidP="00965A5F">
                            <w:pPr>
                              <w:pStyle w:val="Caption"/>
                              <w:spacing w:after="0"/>
                            </w:pPr>
                            <w:r>
                              <w:t xml:space="preserve">(Adapted from </w:t>
                            </w:r>
                            <w:r w:rsidRPr="002D0912">
                              <w:t>Bosch-Capblanch el al., 2012).</w:t>
                            </w:r>
                          </w:p>
                          <w:p w14:paraId="100CC78A" w14:textId="77777777" w:rsidR="00D87BB9" w:rsidRDefault="00D87BB9"/>
                          <w:p w14:paraId="554FB1DA"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D66E54A" w14:textId="77777777" w:rsidR="00D87BB9" w:rsidRDefault="00D87BB9"/>
                          <w:p w14:paraId="1F7733B5"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B0768EB" w14:textId="77777777" w:rsidR="00D87BB9" w:rsidRDefault="00D87BB9"/>
                          <w:p w14:paraId="2650C1C2"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032606C6" w14:textId="77777777" w:rsidR="00D87BB9" w:rsidRPr="002D0912" w:rsidRDefault="00D87BB9" w:rsidP="00965A5F">
                            <w:pPr>
                              <w:pStyle w:val="Caption"/>
                              <w:spacing w:after="0"/>
                            </w:pPr>
                            <w:r>
                              <w:t xml:space="preserve">(Adapted from </w:t>
                            </w:r>
                            <w:r w:rsidRPr="002D0912">
                              <w:t>Bosch-Capblanch el al., 2012).</w:t>
                            </w:r>
                          </w:p>
                          <w:p w14:paraId="64DE7E7E" w14:textId="77777777" w:rsidR="00D87BB9" w:rsidRDefault="00D87BB9"/>
                          <w:p w14:paraId="46A79A31"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6D3224B" w14:textId="77777777" w:rsidR="00D87BB9" w:rsidRPr="002D0912" w:rsidRDefault="00D87BB9" w:rsidP="00965A5F">
                            <w:pPr>
                              <w:pStyle w:val="Caption"/>
                              <w:spacing w:after="0"/>
                            </w:pPr>
                            <w:r>
                              <w:t xml:space="preserve">(Adapted from </w:t>
                            </w:r>
                            <w:r w:rsidRPr="002D0912">
                              <w:t>Bosch-Capblanch el al., 2012).</w:t>
                            </w:r>
                          </w:p>
                          <w:p w14:paraId="0CD75E95" w14:textId="77777777" w:rsidR="00D87BB9" w:rsidRDefault="00D87BB9"/>
                          <w:p w14:paraId="3D542A9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0F36A27" w14:textId="77777777" w:rsidR="00D87BB9" w:rsidRDefault="00D87BB9"/>
                          <w:p w14:paraId="753C3EF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347AF85" w14:textId="77777777" w:rsidR="00D87BB9" w:rsidRPr="002D0912" w:rsidRDefault="00D87BB9" w:rsidP="00965A5F">
                            <w:pPr>
                              <w:pStyle w:val="Caption"/>
                              <w:spacing w:after="0"/>
                            </w:pPr>
                            <w:r>
                              <w:t xml:space="preserve">(Adapted from </w:t>
                            </w:r>
                            <w:r w:rsidRPr="002D0912">
                              <w:t>Bosch-Capblanch el al., 2012).</w:t>
                            </w:r>
                          </w:p>
                          <w:p w14:paraId="1025407C" w14:textId="77777777" w:rsidR="00D87BB9" w:rsidRDefault="00D87BB9"/>
                          <w:p w14:paraId="00278D3F"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08626635" w14:textId="77777777" w:rsidR="00D87BB9" w:rsidRPr="002D0912" w:rsidRDefault="00D87BB9" w:rsidP="00965A5F">
                            <w:pPr>
                              <w:pStyle w:val="Caption"/>
                              <w:spacing w:after="0"/>
                            </w:pPr>
                            <w:r>
                              <w:t xml:space="preserve">(Adapted from </w:t>
                            </w:r>
                            <w:r w:rsidRPr="002D0912">
                              <w:t>Bosch-Capblanch el al., 2012).</w:t>
                            </w:r>
                          </w:p>
                          <w:p w14:paraId="41F7BB33" w14:textId="77777777" w:rsidR="00D87BB9" w:rsidRDefault="00D87BB9"/>
                          <w:p w14:paraId="57D5615E"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0053980" w14:textId="77777777" w:rsidR="00D87BB9" w:rsidRDefault="00D87BB9"/>
                          <w:p w14:paraId="537BC1F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DCDBC42" w14:textId="77777777" w:rsidR="00D87BB9" w:rsidRDefault="00D87BB9"/>
                          <w:p w14:paraId="68BC1667"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2B452E0" w14:textId="77777777" w:rsidR="00D87BB9" w:rsidRDefault="00D87BB9"/>
                          <w:p w14:paraId="2ADC0C9B"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56DC56BF" w14:textId="77777777" w:rsidR="00D87BB9" w:rsidRPr="002D0912" w:rsidRDefault="00D87BB9" w:rsidP="00965A5F">
                            <w:pPr>
                              <w:pStyle w:val="Caption"/>
                              <w:spacing w:after="0"/>
                            </w:pPr>
                            <w:r>
                              <w:t xml:space="preserve">(Adapted from </w:t>
                            </w:r>
                            <w:r w:rsidRPr="002D0912">
                              <w:t>Bosch-Capblanch el al., 2012).</w:t>
                            </w:r>
                          </w:p>
                          <w:p w14:paraId="5DF8BF51" w14:textId="77777777" w:rsidR="00D87BB9" w:rsidRDefault="00D87BB9"/>
                          <w:p w14:paraId="2AD06FC7"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95CE79B" w14:textId="77777777" w:rsidR="00D87BB9" w:rsidRPr="002D0912" w:rsidRDefault="00D87BB9" w:rsidP="00965A5F">
                            <w:pPr>
                              <w:pStyle w:val="Caption"/>
                              <w:spacing w:after="0"/>
                            </w:pPr>
                            <w:r>
                              <w:t xml:space="preserve">(Adapted from </w:t>
                            </w:r>
                            <w:r w:rsidRPr="002D0912">
                              <w:t>Bosch-Capblanch el al., 2012).</w:t>
                            </w:r>
                          </w:p>
                          <w:p w14:paraId="1C2DF5A2" w14:textId="77777777" w:rsidR="00D87BB9" w:rsidRDefault="00D87BB9"/>
                          <w:p w14:paraId="2A3516E7"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51BC6798" w14:textId="77777777" w:rsidR="00D87BB9" w:rsidRDefault="00D87BB9"/>
                          <w:p w14:paraId="43DF1D97"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17F0EDB" w14:textId="77777777" w:rsidR="00D87BB9" w:rsidRPr="002D0912" w:rsidRDefault="00D87BB9" w:rsidP="00965A5F">
                            <w:pPr>
                              <w:pStyle w:val="Caption"/>
                              <w:spacing w:after="0"/>
                            </w:pPr>
                            <w:r>
                              <w:t xml:space="preserve">(Adapted from </w:t>
                            </w:r>
                            <w:r w:rsidRPr="002D0912">
                              <w:t>Bosch-Capblanch el al., 2012).</w:t>
                            </w:r>
                          </w:p>
                          <w:p w14:paraId="6269E211" w14:textId="77777777" w:rsidR="00D87BB9" w:rsidRDefault="00D87BB9"/>
                          <w:p w14:paraId="13127F58"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7AC0C4A" w14:textId="77777777" w:rsidR="00D87BB9" w:rsidRDefault="00D87BB9"/>
                          <w:p w14:paraId="2E604B00"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F2A09DB" w14:textId="77777777" w:rsidR="00D87BB9" w:rsidRDefault="00D87BB9"/>
                          <w:p w14:paraId="4AC8DBA4"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169F0E8D" w14:textId="77777777" w:rsidR="00D87BB9" w:rsidRPr="002D0912" w:rsidRDefault="00D87BB9" w:rsidP="00965A5F">
                            <w:pPr>
                              <w:pStyle w:val="Caption"/>
                              <w:spacing w:after="0"/>
                            </w:pPr>
                            <w:r>
                              <w:t xml:space="preserve">(Adapted from </w:t>
                            </w:r>
                            <w:r w:rsidRPr="002D0912">
                              <w:t>Bosch-Capblanch el al., 2012).</w:t>
                            </w:r>
                          </w:p>
                          <w:p w14:paraId="6EFE073E" w14:textId="77777777" w:rsidR="00D87BB9" w:rsidRDefault="00D87BB9"/>
                          <w:p w14:paraId="2268D56E"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AD092D6" w14:textId="77777777" w:rsidR="00D87BB9" w:rsidRDefault="00D87BB9"/>
                          <w:p w14:paraId="1E9DE639"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A95E150" w14:textId="77777777" w:rsidR="00D87BB9" w:rsidRDefault="00D87BB9"/>
                          <w:p w14:paraId="52F19446"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18D235F2" w14:textId="77777777" w:rsidR="00D87BB9" w:rsidRPr="002D0912" w:rsidRDefault="00D87BB9" w:rsidP="00965A5F">
                            <w:pPr>
                              <w:pStyle w:val="Caption"/>
                              <w:spacing w:after="0"/>
                            </w:pPr>
                            <w:r>
                              <w:t xml:space="preserve">(Adapted from </w:t>
                            </w:r>
                            <w:r w:rsidRPr="002D0912">
                              <w:t>Bosch-Capblanch el al., 2012).</w:t>
                            </w:r>
                          </w:p>
                          <w:p w14:paraId="536C49B3" w14:textId="77777777" w:rsidR="00D87BB9" w:rsidRDefault="00D87BB9"/>
                          <w:p w14:paraId="7C54281F"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3943422" w14:textId="77777777" w:rsidR="00D87BB9" w:rsidRPr="002D0912" w:rsidRDefault="00D87BB9" w:rsidP="00965A5F">
                            <w:pPr>
                              <w:pStyle w:val="Caption"/>
                              <w:spacing w:after="0"/>
                            </w:pPr>
                            <w:r>
                              <w:t xml:space="preserve">(Adapted from </w:t>
                            </w:r>
                            <w:r w:rsidRPr="002D0912">
                              <w:t>Bosch-Capblanch el al., 2012).</w:t>
                            </w:r>
                          </w:p>
                          <w:p w14:paraId="27A0D465" w14:textId="77777777" w:rsidR="00D87BB9" w:rsidRDefault="00D87BB9"/>
                          <w:p w14:paraId="6000EA9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E33F8F9" w14:textId="77777777" w:rsidR="00D87BB9" w:rsidRDefault="00D87BB9"/>
                          <w:p w14:paraId="4AE32DB1"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085CB2D9" w14:textId="77777777" w:rsidR="00D87BB9" w:rsidRPr="002D0912" w:rsidRDefault="00D87BB9" w:rsidP="00965A5F">
                            <w:pPr>
                              <w:pStyle w:val="Caption"/>
                              <w:spacing w:after="0"/>
                            </w:pPr>
                            <w:r>
                              <w:t xml:space="preserve">(Adapted from </w:t>
                            </w:r>
                            <w:r w:rsidRPr="002D0912">
                              <w:t>Bosch-Capblanch el al., 2012).</w:t>
                            </w:r>
                          </w:p>
                          <w:p w14:paraId="6745F69C" w14:textId="77777777" w:rsidR="00D87BB9" w:rsidRDefault="00D87BB9"/>
                          <w:p w14:paraId="0212BF54"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442A846" w14:textId="77777777" w:rsidR="00D87BB9" w:rsidRDefault="00D87BB9"/>
                          <w:p w14:paraId="2C3E4619"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C13EE31" w14:textId="77777777" w:rsidR="00D87BB9" w:rsidRDefault="00D87BB9"/>
                          <w:p w14:paraId="53A5C815"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19F9B841" w14:textId="77777777" w:rsidR="00D87BB9" w:rsidRPr="002D0912" w:rsidRDefault="00D87BB9" w:rsidP="00965A5F">
                            <w:pPr>
                              <w:pStyle w:val="Caption"/>
                              <w:spacing w:after="0"/>
                            </w:pPr>
                            <w:r>
                              <w:t xml:space="preserve">(Adapted from </w:t>
                            </w:r>
                            <w:r w:rsidRPr="002D0912">
                              <w:t>Bosch-Capblanch el al., 2012).</w:t>
                            </w:r>
                          </w:p>
                          <w:p w14:paraId="1C1E5B4D" w14:textId="77777777" w:rsidR="00D87BB9" w:rsidRDefault="00D87BB9"/>
                          <w:p w14:paraId="53A1499A"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D916E5C" w14:textId="77777777" w:rsidR="00D87BB9" w:rsidRDefault="00D87BB9"/>
                          <w:p w14:paraId="7F43C251"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582AA37" w14:textId="77777777" w:rsidR="00D87BB9" w:rsidRDefault="00D87BB9"/>
                          <w:p w14:paraId="60C8E582"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16198ACA" w14:textId="77777777" w:rsidR="00D87BB9" w:rsidRPr="002D0912" w:rsidRDefault="00D87BB9" w:rsidP="00965A5F">
                            <w:pPr>
                              <w:pStyle w:val="Caption"/>
                              <w:spacing w:after="0"/>
                            </w:pPr>
                            <w:r>
                              <w:t xml:space="preserve">(Adapted from </w:t>
                            </w:r>
                            <w:r w:rsidRPr="002D0912">
                              <w:t>Bosch-Capblanch el al., 2012).</w:t>
                            </w:r>
                          </w:p>
                          <w:p w14:paraId="6CEE23B3" w14:textId="77777777" w:rsidR="00D87BB9" w:rsidRDefault="00D87BB9"/>
                          <w:p w14:paraId="06DC6C56"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5134DEB5" w14:textId="77777777" w:rsidR="00D87BB9" w:rsidRPr="002D0912" w:rsidRDefault="00D87BB9" w:rsidP="00965A5F">
                            <w:pPr>
                              <w:pStyle w:val="Caption"/>
                              <w:spacing w:after="0"/>
                            </w:pPr>
                            <w:r>
                              <w:t xml:space="preserve">(Adapted from </w:t>
                            </w:r>
                            <w:r w:rsidRPr="002D0912">
                              <w:t>Bosch-Capblanch el al., 2012).</w:t>
                            </w:r>
                          </w:p>
                          <w:p w14:paraId="745099D2" w14:textId="77777777" w:rsidR="00D87BB9" w:rsidRDefault="00D87BB9"/>
                          <w:p w14:paraId="532A05D9"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E2F39B7" w14:textId="77777777" w:rsidR="00D87BB9" w:rsidRDefault="00D87BB9"/>
                          <w:p w14:paraId="44C5D9D4"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75426444" w14:textId="77777777" w:rsidR="00D87BB9" w:rsidRPr="002D0912" w:rsidRDefault="00D87BB9" w:rsidP="00965A5F">
                            <w:pPr>
                              <w:pStyle w:val="Caption"/>
                              <w:spacing w:after="0"/>
                            </w:pPr>
                            <w:r>
                              <w:t xml:space="preserve">(Adapted from </w:t>
                            </w:r>
                            <w:r w:rsidRPr="002D0912">
                              <w:t>Bosch-Capblanch el al., 2012).</w:t>
                            </w:r>
                          </w:p>
                          <w:p w14:paraId="0F0D8522" w14:textId="77777777" w:rsidR="00D87BB9" w:rsidRDefault="00D87BB9"/>
                          <w:p w14:paraId="14B929B8"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E822C72" w14:textId="77777777" w:rsidR="00D87BB9" w:rsidRPr="002D0912" w:rsidRDefault="00D87BB9" w:rsidP="00965A5F">
                            <w:pPr>
                              <w:pStyle w:val="Caption"/>
                              <w:spacing w:after="0"/>
                            </w:pPr>
                            <w:r>
                              <w:t xml:space="preserve">(Adapted from </w:t>
                            </w:r>
                            <w:r w:rsidRPr="002D0912">
                              <w:t>Bosch-Capblanch el al., 2012).</w:t>
                            </w:r>
                          </w:p>
                          <w:p w14:paraId="02EFD886" w14:textId="77777777" w:rsidR="00D87BB9" w:rsidRDefault="00D87BB9"/>
                          <w:p w14:paraId="46524E9E"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5E9ED73E" w14:textId="77777777" w:rsidR="00D87BB9" w:rsidRDefault="00D87BB9"/>
                          <w:p w14:paraId="0EB4602F"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8DAABD0" w14:textId="77777777" w:rsidR="00D87BB9" w:rsidRDefault="00D87BB9"/>
                          <w:p w14:paraId="37FE2201"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B6B593B" w14:textId="77777777" w:rsidR="00D87BB9" w:rsidRDefault="00D87BB9"/>
                          <w:p w14:paraId="504AF03E"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5EF631F" w14:textId="77777777" w:rsidR="00D87BB9" w:rsidRPr="002D0912" w:rsidRDefault="00D87BB9" w:rsidP="00965A5F">
                            <w:pPr>
                              <w:pStyle w:val="Caption"/>
                              <w:spacing w:after="0"/>
                            </w:pPr>
                            <w:r>
                              <w:t xml:space="preserve">(Adapted from </w:t>
                            </w:r>
                            <w:r w:rsidRPr="002D0912">
                              <w:t>Bosch-Capblanch el al., 2012).</w:t>
                            </w:r>
                          </w:p>
                          <w:p w14:paraId="2BBA8BFB" w14:textId="77777777" w:rsidR="00D87BB9" w:rsidRDefault="00D87BB9"/>
                          <w:p w14:paraId="2E98EF5B"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C23415D" w14:textId="77777777" w:rsidR="00D87BB9" w:rsidRPr="002D0912" w:rsidRDefault="00D87BB9" w:rsidP="00965A5F">
                            <w:pPr>
                              <w:pStyle w:val="Caption"/>
                              <w:spacing w:after="0"/>
                            </w:pPr>
                            <w:r>
                              <w:t xml:space="preserve">(Adapted from </w:t>
                            </w:r>
                            <w:r w:rsidRPr="002D0912">
                              <w:t>Bosch-Capblanch el al., 2012).</w:t>
                            </w:r>
                          </w:p>
                          <w:p w14:paraId="2F8F5551" w14:textId="77777777" w:rsidR="00D87BB9" w:rsidRDefault="00D87BB9"/>
                          <w:p w14:paraId="28C8D7A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C06B3C2" w14:textId="77777777" w:rsidR="00D87BB9" w:rsidRDefault="00D87BB9"/>
                          <w:p w14:paraId="682ADDE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F8F2116" w14:textId="77777777" w:rsidR="00D87BB9" w:rsidRPr="002D0912" w:rsidRDefault="00D87BB9" w:rsidP="00965A5F">
                            <w:pPr>
                              <w:pStyle w:val="Caption"/>
                              <w:spacing w:after="0"/>
                            </w:pPr>
                            <w:r>
                              <w:t xml:space="preserve">(Adapted from </w:t>
                            </w:r>
                            <w:r w:rsidRPr="002D0912">
                              <w:t>Bosch-Capblanch el al., 2012).</w:t>
                            </w:r>
                          </w:p>
                          <w:p w14:paraId="40F517BE" w14:textId="77777777" w:rsidR="00D87BB9" w:rsidRDefault="00D87BB9"/>
                          <w:p w14:paraId="159CAA3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639EF4B" w14:textId="77777777" w:rsidR="00D87BB9" w:rsidRPr="002D0912" w:rsidRDefault="00D87BB9" w:rsidP="00965A5F">
                            <w:pPr>
                              <w:pStyle w:val="Caption"/>
                              <w:spacing w:after="0"/>
                            </w:pPr>
                            <w:r>
                              <w:t xml:space="preserve">(Adapted from </w:t>
                            </w:r>
                            <w:r w:rsidRPr="002D0912">
                              <w:t>Bosch-Capblanch el al., 2012).</w:t>
                            </w:r>
                          </w:p>
                          <w:p w14:paraId="679DF3C0" w14:textId="77777777" w:rsidR="00D87BB9" w:rsidRDefault="00D87BB9"/>
                          <w:p w14:paraId="319CEEFB"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C88F20A" w14:textId="77777777" w:rsidR="00D87BB9" w:rsidRDefault="00D87BB9"/>
                          <w:p w14:paraId="5CBA682F"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63BCB55" w14:textId="77777777" w:rsidR="00D87BB9" w:rsidRDefault="00D87BB9"/>
                          <w:p w14:paraId="6EF46A2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19A0236" w14:textId="77777777" w:rsidR="00D87BB9" w:rsidRDefault="00D87BB9"/>
                          <w:p w14:paraId="7C539E91"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EF70F6C" w14:textId="77777777" w:rsidR="00D87BB9" w:rsidRDefault="00D87BB9"/>
                          <w:p w14:paraId="571767B1"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7F1D9C0" w14:textId="77777777" w:rsidR="00D87BB9" w:rsidRDefault="00D87BB9"/>
                          <w:p w14:paraId="543B7C88"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92548D3" w14:textId="77777777" w:rsidR="00D87BB9" w:rsidRDefault="00D87BB9"/>
                          <w:p w14:paraId="76676AD7"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87AB00A" w14:textId="77777777" w:rsidR="00D87BB9" w:rsidRDefault="00D87BB9"/>
                          <w:p w14:paraId="15C06C3E"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2053CB3" w14:textId="77777777" w:rsidR="00D87BB9" w:rsidRPr="002D0912" w:rsidRDefault="00D87BB9" w:rsidP="00965A5F">
                            <w:pPr>
                              <w:pStyle w:val="Caption"/>
                              <w:spacing w:after="0"/>
                            </w:pPr>
                            <w:r>
                              <w:t xml:space="preserve">(Adapted from </w:t>
                            </w:r>
                            <w:r w:rsidRPr="002D0912">
                              <w:t>Bosch-Capblanch el al., 2012).</w:t>
                            </w:r>
                          </w:p>
                          <w:p w14:paraId="6DF65F03" w14:textId="77777777" w:rsidR="00D87BB9" w:rsidRDefault="00D87BB9"/>
                          <w:p w14:paraId="1FA7FAF1"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0A52A4FA" w14:textId="77777777" w:rsidR="00D87BB9" w:rsidRPr="002D0912" w:rsidRDefault="00D87BB9" w:rsidP="00965A5F">
                            <w:pPr>
                              <w:pStyle w:val="Caption"/>
                              <w:spacing w:after="0"/>
                            </w:pPr>
                            <w:r>
                              <w:t xml:space="preserve">(Adapted from </w:t>
                            </w:r>
                            <w:r w:rsidRPr="002D0912">
                              <w:t>Bosch-Capblanch el al., 2012).</w:t>
                            </w:r>
                          </w:p>
                          <w:p w14:paraId="1F8FD1DB" w14:textId="77777777" w:rsidR="00D87BB9" w:rsidRDefault="00D87BB9"/>
                          <w:p w14:paraId="6B727986"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1AD0803" w14:textId="77777777" w:rsidR="00D87BB9" w:rsidRDefault="00D87BB9"/>
                          <w:p w14:paraId="06191829"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0BC091CC" w14:textId="77777777" w:rsidR="00D87BB9" w:rsidRPr="002D0912" w:rsidRDefault="00D87BB9" w:rsidP="00965A5F">
                            <w:pPr>
                              <w:pStyle w:val="Caption"/>
                              <w:spacing w:after="0"/>
                            </w:pPr>
                            <w:r>
                              <w:t xml:space="preserve">(Adapted from </w:t>
                            </w:r>
                            <w:r w:rsidRPr="002D0912">
                              <w:t>Bosch-Capblanch el al., 2012).</w:t>
                            </w:r>
                          </w:p>
                          <w:p w14:paraId="75A5FBB9" w14:textId="77777777" w:rsidR="00D87BB9" w:rsidRDefault="00D87BB9"/>
                          <w:p w14:paraId="7BB6E66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2B1394F" w14:textId="77777777" w:rsidR="00D87BB9" w:rsidRPr="002D0912" w:rsidRDefault="00D87BB9" w:rsidP="00965A5F">
                            <w:pPr>
                              <w:pStyle w:val="Caption"/>
                              <w:spacing w:after="0"/>
                            </w:pPr>
                            <w:r>
                              <w:t xml:space="preserve">(Adapted from </w:t>
                            </w:r>
                            <w:r w:rsidRPr="002D0912">
                              <w:t>Bosch-Capblanch el al., 2012).</w:t>
                            </w:r>
                          </w:p>
                          <w:p w14:paraId="53F06157" w14:textId="77777777" w:rsidR="00D87BB9" w:rsidRDefault="00D87BB9"/>
                          <w:p w14:paraId="47D3380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D19FE5A" w14:textId="77777777" w:rsidR="00D87BB9" w:rsidRDefault="00D87BB9"/>
                          <w:p w14:paraId="393F7BF1"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53829DB2" w14:textId="77777777" w:rsidR="00D87BB9" w:rsidRDefault="00D87BB9"/>
                          <w:p w14:paraId="54E8AB00"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CF50A12" w14:textId="77777777" w:rsidR="00D87BB9" w:rsidRDefault="00D87BB9"/>
                          <w:p w14:paraId="5F904408"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C8ECB89" w14:textId="77777777" w:rsidR="00D87BB9" w:rsidRPr="002D0912" w:rsidRDefault="00D87BB9" w:rsidP="00965A5F">
                            <w:pPr>
                              <w:pStyle w:val="Caption"/>
                              <w:spacing w:after="0"/>
                            </w:pPr>
                            <w:r>
                              <w:t xml:space="preserve">(Adapted from </w:t>
                            </w:r>
                            <w:r w:rsidRPr="002D0912">
                              <w:t>Bosch-Capblanch el al., 2012).</w:t>
                            </w:r>
                          </w:p>
                          <w:p w14:paraId="4D231E6F" w14:textId="77777777" w:rsidR="00D87BB9" w:rsidRDefault="00D87BB9"/>
                          <w:p w14:paraId="57537618"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7E65488" w14:textId="77777777" w:rsidR="00D87BB9" w:rsidRPr="002D0912" w:rsidRDefault="00D87BB9" w:rsidP="00965A5F">
                            <w:pPr>
                              <w:pStyle w:val="Caption"/>
                              <w:spacing w:after="0"/>
                            </w:pPr>
                            <w:r>
                              <w:t xml:space="preserve">(Adapted from </w:t>
                            </w:r>
                            <w:r w:rsidRPr="002D0912">
                              <w:t>Bosch-Capblanch el al., 2012).</w:t>
                            </w:r>
                          </w:p>
                          <w:p w14:paraId="1A45A8C5" w14:textId="77777777" w:rsidR="00D87BB9" w:rsidRDefault="00D87BB9"/>
                          <w:p w14:paraId="7D684C5A"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5462124" w14:textId="77777777" w:rsidR="00D87BB9" w:rsidRDefault="00D87BB9"/>
                          <w:p w14:paraId="0E723314"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E1E474E" w14:textId="77777777" w:rsidR="00D87BB9" w:rsidRPr="002D0912" w:rsidRDefault="00D87BB9" w:rsidP="00965A5F">
                            <w:pPr>
                              <w:pStyle w:val="Caption"/>
                              <w:spacing w:after="0"/>
                            </w:pPr>
                            <w:r>
                              <w:t xml:space="preserve">(Adapted from </w:t>
                            </w:r>
                            <w:r w:rsidRPr="002D0912">
                              <w:t>Bosch-Capblanch el al., 2012).</w:t>
                            </w:r>
                          </w:p>
                          <w:p w14:paraId="7AA24849" w14:textId="77777777" w:rsidR="00D87BB9" w:rsidRDefault="00D87BB9"/>
                          <w:p w14:paraId="524493F0" w14:textId="455E024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BEC2D17" w14:textId="77777777" w:rsidR="00D87BB9" w:rsidRDefault="00D87BB9"/>
                          <w:p w14:paraId="1E8A8919"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3BA5155" w14:textId="77777777" w:rsidR="00D87BB9" w:rsidRDefault="00D87BB9"/>
                          <w:p w14:paraId="5DCF0E22"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6B5E0989" w14:textId="77777777" w:rsidR="00D87BB9" w:rsidRPr="002D0912" w:rsidRDefault="00D87BB9" w:rsidP="00965A5F">
                            <w:pPr>
                              <w:pStyle w:val="Caption"/>
                              <w:spacing w:after="0"/>
                            </w:pPr>
                            <w:r>
                              <w:t xml:space="preserve">(Adapted from </w:t>
                            </w:r>
                            <w:r w:rsidRPr="002D0912">
                              <w:t>Bosch-Capblanch el al., 2012).</w:t>
                            </w:r>
                          </w:p>
                          <w:p w14:paraId="11A0CF26" w14:textId="77777777" w:rsidR="00D87BB9" w:rsidRDefault="00D87BB9"/>
                          <w:p w14:paraId="61379A60"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D2A5035" w14:textId="77777777" w:rsidR="00D87BB9" w:rsidRDefault="00D87BB9"/>
                          <w:p w14:paraId="4B53DA58"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AEC3AAE" w14:textId="77777777" w:rsidR="00D87BB9" w:rsidRDefault="00D87BB9"/>
                          <w:p w14:paraId="039427D1"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65C8211D" w14:textId="77777777" w:rsidR="00D87BB9" w:rsidRPr="002D0912" w:rsidRDefault="00D87BB9" w:rsidP="00965A5F">
                            <w:pPr>
                              <w:pStyle w:val="Caption"/>
                              <w:spacing w:after="0"/>
                            </w:pPr>
                            <w:r>
                              <w:t xml:space="preserve">(Adapted from </w:t>
                            </w:r>
                            <w:r w:rsidRPr="002D0912">
                              <w:t>Bosch-Capblanch el al., 2012).</w:t>
                            </w:r>
                          </w:p>
                          <w:p w14:paraId="49AB4B79" w14:textId="77777777" w:rsidR="00D87BB9" w:rsidRDefault="00D87BB9"/>
                          <w:p w14:paraId="4B7B370D"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50FBBC3F" w14:textId="77777777" w:rsidR="00D87BB9" w:rsidRPr="002D0912" w:rsidRDefault="00D87BB9" w:rsidP="00965A5F">
                            <w:pPr>
                              <w:pStyle w:val="Caption"/>
                              <w:spacing w:after="0"/>
                            </w:pPr>
                            <w:r>
                              <w:t xml:space="preserve">(Adapted from </w:t>
                            </w:r>
                            <w:r w:rsidRPr="002D0912">
                              <w:t>Bosch-Capblanch el al., 2012).</w:t>
                            </w:r>
                          </w:p>
                          <w:p w14:paraId="6471A483" w14:textId="77777777" w:rsidR="00D87BB9" w:rsidRDefault="00D87BB9"/>
                          <w:p w14:paraId="76C11771"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8AD52CB" w14:textId="77777777" w:rsidR="00D87BB9" w:rsidRDefault="00D87BB9"/>
                          <w:p w14:paraId="5C4E229E"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C92DE51" w14:textId="77777777" w:rsidR="00D87BB9" w:rsidRPr="002D0912" w:rsidRDefault="00D87BB9" w:rsidP="00965A5F">
                            <w:pPr>
                              <w:pStyle w:val="Caption"/>
                              <w:spacing w:after="0"/>
                            </w:pPr>
                            <w:r>
                              <w:t xml:space="preserve">(Adapted from </w:t>
                            </w:r>
                            <w:r w:rsidRPr="002D0912">
                              <w:t>Bosch-Capblanch el al., 2012).</w:t>
                            </w:r>
                          </w:p>
                          <w:p w14:paraId="696797E0" w14:textId="77777777" w:rsidR="00D87BB9" w:rsidRDefault="00D87BB9"/>
                          <w:p w14:paraId="463A4D08"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5AA11E2" w14:textId="77777777" w:rsidR="00D87BB9" w:rsidRDefault="00D87BB9"/>
                          <w:p w14:paraId="287CED1C"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BA11520" w14:textId="77777777" w:rsidR="00D87BB9" w:rsidRDefault="00D87BB9"/>
                          <w:p w14:paraId="4DB4512E"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199B2269" w14:textId="77777777" w:rsidR="00D87BB9" w:rsidRPr="002D0912" w:rsidRDefault="00D87BB9" w:rsidP="00965A5F">
                            <w:pPr>
                              <w:pStyle w:val="Caption"/>
                              <w:spacing w:after="0"/>
                            </w:pPr>
                            <w:r>
                              <w:t xml:space="preserve">(Adapted from </w:t>
                            </w:r>
                            <w:r w:rsidRPr="002D0912">
                              <w:t>Bosch-Capblanch el al., 2012).</w:t>
                            </w:r>
                          </w:p>
                          <w:p w14:paraId="6F83E1AB" w14:textId="77777777" w:rsidR="00D87BB9" w:rsidRDefault="00D87BB9"/>
                          <w:p w14:paraId="317560EC"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7F1404B0" w14:textId="77777777" w:rsidR="00D87BB9" w:rsidRDefault="00D87BB9"/>
                          <w:p w14:paraId="3E04D4AA"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A5F59FE" w14:textId="77777777" w:rsidR="00D87BB9" w:rsidRDefault="00D87BB9"/>
                          <w:p w14:paraId="170C561E"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4F508581" w14:textId="77777777" w:rsidR="00D87BB9" w:rsidRPr="002D0912" w:rsidRDefault="00D87BB9" w:rsidP="00965A5F">
                            <w:pPr>
                              <w:pStyle w:val="Caption"/>
                              <w:spacing w:after="0"/>
                            </w:pPr>
                            <w:r>
                              <w:t xml:space="preserve">(Adapted from </w:t>
                            </w:r>
                            <w:r w:rsidRPr="002D0912">
                              <w:t>Bosch-Capblanch el al., 2012).</w:t>
                            </w:r>
                          </w:p>
                          <w:p w14:paraId="5F1E8013" w14:textId="77777777" w:rsidR="00D87BB9" w:rsidRDefault="00D87BB9"/>
                          <w:p w14:paraId="30244D6B"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7BBAC6A7" w14:textId="77777777" w:rsidR="00D87BB9" w:rsidRPr="002D0912" w:rsidRDefault="00D87BB9" w:rsidP="00965A5F">
                            <w:pPr>
                              <w:pStyle w:val="Caption"/>
                              <w:spacing w:after="0"/>
                            </w:pPr>
                            <w:r>
                              <w:t xml:space="preserve">(Adapted from </w:t>
                            </w:r>
                            <w:r w:rsidRPr="002D0912">
                              <w:t>Bosch-Capblanch el al., 2012).</w:t>
                            </w:r>
                          </w:p>
                          <w:p w14:paraId="4763EB21" w14:textId="77777777" w:rsidR="00D87BB9" w:rsidRDefault="00D87BB9"/>
                          <w:p w14:paraId="5F403192"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CBA8D0C" w14:textId="77777777" w:rsidR="00D87BB9" w:rsidRDefault="00D87BB9"/>
                          <w:p w14:paraId="5BC1EB7C"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973E3FE" w14:textId="77777777" w:rsidR="00D87BB9" w:rsidRPr="002D0912" w:rsidRDefault="00D87BB9" w:rsidP="00965A5F">
                            <w:pPr>
                              <w:pStyle w:val="Caption"/>
                              <w:spacing w:after="0"/>
                            </w:pPr>
                            <w:r>
                              <w:t xml:space="preserve">(Adapted from </w:t>
                            </w:r>
                            <w:r w:rsidRPr="002D0912">
                              <w:t>Bosch-Capblanch el al., 2012).</w:t>
                            </w:r>
                          </w:p>
                          <w:p w14:paraId="2DFE48FD" w14:textId="77777777" w:rsidR="00D87BB9" w:rsidRDefault="00D87BB9"/>
                          <w:p w14:paraId="0F42D0DA"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15304DA" w14:textId="77777777" w:rsidR="00D87BB9" w:rsidRPr="002D0912" w:rsidRDefault="00D87BB9" w:rsidP="00965A5F">
                            <w:pPr>
                              <w:pStyle w:val="Caption"/>
                              <w:spacing w:after="0"/>
                            </w:pPr>
                            <w:r>
                              <w:t xml:space="preserve">(Adapted from </w:t>
                            </w:r>
                            <w:r w:rsidRPr="002D0912">
                              <w:t>Bosch-Capblanch el al., 2012).</w:t>
                            </w:r>
                          </w:p>
                          <w:p w14:paraId="38EDE7E0" w14:textId="77777777" w:rsidR="00D87BB9" w:rsidRDefault="00D87BB9"/>
                          <w:p w14:paraId="19E55D8F"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F4300FB" w14:textId="77777777" w:rsidR="00D87BB9" w:rsidRDefault="00D87BB9"/>
                          <w:p w14:paraId="18896258"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98E968B" w14:textId="77777777" w:rsidR="00D87BB9" w:rsidRDefault="00D87BB9"/>
                          <w:p w14:paraId="1E3244C4"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984C6C2" w14:textId="77777777" w:rsidR="00D87BB9" w:rsidRDefault="00D87BB9"/>
                          <w:p w14:paraId="45C9B2C1"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5DB6B61" w14:textId="77777777" w:rsidR="00D87BB9" w:rsidRPr="002D0912" w:rsidRDefault="00D87BB9" w:rsidP="00965A5F">
                            <w:pPr>
                              <w:pStyle w:val="Caption"/>
                              <w:spacing w:after="0"/>
                            </w:pPr>
                            <w:r>
                              <w:t xml:space="preserve">(Adapted from </w:t>
                            </w:r>
                            <w:r w:rsidRPr="002D0912">
                              <w:t>Bosch-Capblanch el al., 2012).</w:t>
                            </w:r>
                          </w:p>
                          <w:p w14:paraId="2DB35D34" w14:textId="77777777" w:rsidR="00D87BB9" w:rsidRDefault="00D87BB9"/>
                          <w:p w14:paraId="550B5C1F"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FD9EF00" w14:textId="77777777" w:rsidR="00D87BB9" w:rsidRPr="002D0912" w:rsidRDefault="00D87BB9" w:rsidP="00965A5F">
                            <w:pPr>
                              <w:pStyle w:val="Caption"/>
                              <w:spacing w:after="0"/>
                            </w:pPr>
                            <w:r>
                              <w:t xml:space="preserve">(Adapted from </w:t>
                            </w:r>
                            <w:r w:rsidRPr="002D0912">
                              <w:t>Bosch-Capblanch el al., 2012).</w:t>
                            </w:r>
                          </w:p>
                          <w:p w14:paraId="56B28F64" w14:textId="77777777" w:rsidR="00D87BB9" w:rsidRDefault="00D87BB9"/>
                          <w:p w14:paraId="1B33D89B"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F096DA7" w14:textId="77777777" w:rsidR="00D87BB9" w:rsidRDefault="00D87BB9"/>
                          <w:p w14:paraId="17C0741D"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D334B36" w14:textId="77777777" w:rsidR="00D87BB9" w:rsidRPr="002D0912" w:rsidRDefault="00D87BB9" w:rsidP="00965A5F">
                            <w:pPr>
                              <w:pStyle w:val="Caption"/>
                              <w:spacing w:after="0"/>
                            </w:pPr>
                            <w:r>
                              <w:t xml:space="preserve">(Adapted from </w:t>
                            </w:r>
                            <w:r w:rsidRPr="002D0912">
                              <w:t>Bosch-Capblanch el al., 2012).</w:t>
                            </w:r>
                          </w:p>
                          <w:p w14:paraId="43D925D1" w14:textId="77777777" w:rsidR="00D87BB9" w:rsidRDefault="00D87BB9"/>
                          <w:p w14:paraId="50D6EB62" w14:textId="63480EF3"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010EF2F" w14:textId="77777777" w:rsidR="00D87BB9" w:rsidRDefault="00D87BB9"/>
                          <w:p w14:paraId="04B4BD16"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4C6B4C2" w14:textId="77777777" w:rsidR="00D87BB9" w:rsidRDefault="00D87BB9"/>
                          <w:p w14:paraId="7611400E"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0ED3412A" w14:textId="77777777" w:rsidR="00D87BB9" w:rsidRPr="002D0912" w:rsidRDefault="00D87BB9" w:rsidP="00965A5F">
                            <w:pPr>
                              <w:pStyle w:val="Caption"/>
                              <w:spacing w:after="0"/>
                            </w:pPr>
                            <w:r>
                              <w:t xml:space="preserve">(Adapted from </w:t>
                            </w:r>
                            <w:r w:rsidRPr="002D0912">
                              <w:t>Bosch-Capblanch el al., 2012).</w:t>
                            </w:r>
                          </w:p>
                          <w:p w14:paraId="5977A745" w14:textId="77777777" w:rsidR="00D87BB9" w:rsidRDefault="00D87BB9"/>
                          <w:p w14:paraId="5E58F90D"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65752A6" w14:textId="77777777" w:rsidR="00D87BB9" w:rsidRDefault="00D87BB9"/>
                          <w:p w14:paraId="2F0A6580"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CE4A602" w14:textId="77777777" w:rsidR="00D87BB9" w:rsidRDefault="00D87BB9"/>
                          <w:p w14:paraId="2AC171A5"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A319564" w14:textId="77777777" w:rsidR="00D87BB9" w:rsidRPr="002D0912" w:rsidRDefault="00D87BB9" w:rsidP="00965A5F">
                            <w:pPr>
                              <w:pStyle w:val="Caption"/>
                              <w:spacing w:after="0"/>
                            </w:pPr>
                            <w:r>
                              <w:t xml:space="preserve">(Adapted from </w:t>
                            </w:r>
                            <w:r w:rsidRPr="002D0912">
                              <w:t>Bosch-Capblanch el al., 2012).</w:t>
                            </w:r>
                          </w:p>
                          <w:p w14:paraId="3B3CFDFC" w14:textId="77777777" w:rsidR="00D87BB9" w:rsidRDefault="00D87BB9"/>
                          <w:p w14:paraId="2DE89287"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E4A00AF" w14:textId="77777777" w:rsidR="00D87BB9" w:rsidRPr="002D0912" w:rsidRDefault="00D87BB9" w:rsidP="00965A5F">
                            <w:pPr>
                              <w:pStyle w:val="Caption"/>
                              <w:spacing w:after="0"/>
                            </w:pPr>
                            <w:r>
                              <w:t xml:space="preserve">(Adapted from </w:t>
                            </w:r>
                            <w:r w:rsidRPr="002D0912">
                              <w:t>Bosch-Capblanch el al., 2012).</w:t>
                            </w:r>
                          </w:p>
                          <w:p w14:paraId="080929E5" w14:textId="77777777" w:rsidR="00D87BB9" w:rsidRDefault="00D87BB9"/>
                          <w:p w14:paraId="6298F461"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0E4244D" w14:textId="77777777" w:rsidR="00D87BB9" w:rsidRDefault="00D87BB9"/>
                          <w:p w14:paraId="6B516980"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D4930F0" w14:textId="77777777" w:rsidR="00D87BB9" w:rsidRPr="002D0912" w:rsidRDefault="00D87BB9" w:rsidP="00965A5F">
                            <w:pPr>
                              <w:pStyle w:val="Caption"/>
                              <w:spacing w:after="0"/>
                            </w:pPr>
                            <w:r>
                              <w:t xml:space="preserve">(Adapted from </w:t>
                            </w:r>
                            <w:r w:rsidRPr="002D0912">
                              <w:t>Bosch-Capblanch el al., 2012).</w:t>
                            </w:r>
                          </w:p>
                          <w:p w14:paraId="6BE72E24" w14:textId="77777777" w:rsidR="00D87BB9" w:rsidRDefault="00D87BB9"/>
                          <w:p w14:paraId="633F85B2" w14:textId="4F47E56A"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6F8E165" w14:textId="77777777" w:rsidR="00D87BB9" w:rsidRDefault="00D87BB9"/>
                          <w:p w14:paraId="64EBB076"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0DD97BA" w14:textId="77777777" w:rsidR="00D87BB9" w:rsidRDefault="00D87BB9"/>
                          <w:p w14:paraId="101293E3"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33C032B9" w14:textId="77777777" w:rsidR="00D87BB9" w:rsidRPr="002D0912" w:rsidRDefault="00D87BB9" w:rsidP="00965A5F">
                            <w:pPr>
                              <w:pStyle w:val="Caption"/>
                              <w:spacing w:after="0"/>
                            </w:pPr>
                            <w:r>
                              <w:t xml:space="preserve">(Adapted from </w:t>
                            </w:r>
                            <w:r w:rsidRPr="002D0912">
                              <w:t>Bosch-Capblanch el al., 2012).</w:t>
                            </w:r>
                          </w:p>
                          <w:p w14:paraId="6F66B314" w14:textId="77777777" w:rsidR="00D87BB9" w:rsidRDefault="00D87BB9"/>
                          <w:p w14:paraId="7BF79901" w14:textId="60D472E6"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4B5AEAD" w14:textId="77777777" w:rsidR="00D87BB9" w:rsidRDefault="00D87BB9"/>
                          <w:p w14:paraId="0B048157"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bookmarkEnd w:id="108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62202" id="Text Box 481" o:spid="_x0000_s1277" type="#_x0000_t202" style="position:absolute;margin-left:87.1pt;margin-top:107.25pt;width:561.6pt;height:38pt;z-index:252374016;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" filled="f" stroked="f" strokeweight=".5pt">
                <v:textbox>
                  <w:txbxContent>
                    <w:p w14:paraId="2C700E8F" w14:textId="7E5D2F64" w:rsidR="00D87BB9" w:rsidRPr="002D0912" w:rsidRDefault="00D87BB9" w:rsidP="00125357">
                      <w:pPr>
                        <w:pStyle w:val="Caption"/>
                      </w:pPr>
                      <w:bookmarkStart w:id="1090" w:name="_Toc20738210"/>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1EB5A1D" w14:textId="77777777" w:rsidR="00D87BB9" w:rsidRDefault="00D87BB9"/>
                    <w:p w14:paraId="1CED0665"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C1B0DD5" w14:textId="77777777" w:rsidR="00D87BB9" w:rsidRDefault="00D87BB9"/>
                    <w:p w14:paraId="44EE869C"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0DAEED89" w14:textId="77777777" w:rsidR="00D87BB9" w:rsidRPr="002D0912" w:rsidRDefault="00D87BB9" w:rsidP="00965A5F">
                      <w:pPr>
                        <w:pStyle w:val="Caption"/>
                        <w:spacing w:after="0"/>
                      </w:pPr>
                      <w:r>
                        <w:t xml:space="preserve">(Adapted from </w:t>
                      </w:r>
                      <w:r w:rsidRPr="002D0912">
                        <w:t>Bosch-Capblanch el al., 2012).</w:t>
                      </w:r>
                    </w:p>
                    <w:p w14:paraId="0ADB529A" w14:textId="77777777" w:rsidR="00D87BB9" w:rsidRDefault="00D87BB9"/>
                    <w:p w14:paraId="1AFC8968"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5301BBE" w14:textId="77777777" w:rsidR="00D87BB9" w:rsidRDefault="00D87BB9"/>
                    <w:p w14:paraId="01A53460"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9D6ED04" w14:textId="77777777" w:rsidR="00D87BB9" w:rsidRDefault="00D87BB9"/>
                    <w:p w14:paraId="054F7764"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4A3FA77" w14:textId="77777777" w:rsidR="00D87BB9" w:rsidRPr="002D0912" w:rsidRDefault="00D87BB9" w:rsidP="00965A5F">
                      <w:pPr>
                        <w:pStyle w:val="Caption"/>
                        <w:spacing w:after="0"/>
                      </w:pPr>
                      <w:r>
                        <w:t xml:space="preserve">(Adapted from </w:t>
                      </w:r>
                      <w:r w:rsidRPr="002D0912">
                        <w:t>Bosch-Capblanch el al., 2012).</w:t>
                      </w:r>
                    </w:p>
                    <w:p w14:paraId="31CC777B" w14:textId="77777777" w:rsidR="00D87BB9" w:rsidRDefault="00D87BB9"/>
                    <w:p w14:paraId="0C1071C5"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DE93C00" w14:textId="77777777" w:rsidR="00D87BB9" w:rsidRPr="002D0912" w:rsidRDefault="00D87BB9" w:rsidP="00965A5F">
                      <w:pPr>
                        <w:pStyle w:val="Caption"/>
                        <w:spacing w:after="0"/>
                      </w:pPr>
                      <w:r>
                        <w:t xml:space="preserve">(Adapted from </w:t>
                      </w:r>
                      <w:r w:rsidRPr="002D0912">
                        <w:t>Bosch-Capblanch el al., 2012).</w:t>
                      </w:r>
                    </w:p>
                    <w:p w14:paraId="27AFB700" w14:textId="77777777" w:rsidR="00D87BB9" w:rsidRDefault="00D87BB9"/>
                    <w:p w14:paraId="1B0C3D2A"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F9336A5" w14:textId="77777777" w:rsidR="00D87BB9" w:rsidRDefault="00D87BB9"/>
                    <w:p w14:paraId="0DA42F3C"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EB4DBB9" w14:textId="77777777" w:rsidR="00D87BB9" w:rsidRPr="002D0912" w:rsidRDefault="00D87BB9" w:rsidP="00965A5F">
                      <w:pPr>
                        <w:pStyle w:val="Caption"/>
                        <w:spacing w:after="0"/>
                      </w:pPr>
                      <w:r>
                        <w:t xml:space="preserve">(Adapted from </w:t>
                      </w:r>
                      <w:r w:rsidRPr="002D0912">
                        <w:t>Bosch-Capblanch el al., 2012).</w:t>
                      </w:r>
                    </w:p>
                    <w:p w14:paraId="2B5E3AA0" w14:textId="77777777" w:rsidR="00D87BB9" w:rsidRDefault="00D87BB9"/>
                    <w:p w14:paraId="58FBCDB0"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F0EB04E" w14:textId="77777777" w:rsidR="00D87BB9" w:rsidRDefault="00D87BB9"/>
                    <w:p w14:paraId="018E723D"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0C12FBA" w14:textId="77777777" w:rsidR="00D87BB9" w:rsidRDefault="00D87BB9"/>
                    <w:p w14:paraId="1E50DACD"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1EE69C74" w14:textId="77777777" w:rsidR="00D87BB9" w:rsidRPr="002D0912" w:rsidRDefault="00D87BB9" w:rsidP="00965A5F">
                      <w:pPr>
                        <w:pStyle w:val="Caption"/>
                        <w:spacing w:after="0"/>
                      </w:pPr>
                      <w:r>
                        <w:t xml:space="preserve">(Adapted from </w:t>
                      </w:r>
                      <w:r w:rsidRPr="002D0912">
                        <w:t>Bosch-Capblanch el al., 2012).</w:t>
                      </w:r>
                    </w:p>
                    <w:p w14:paraId="100CC78A" w14:textId="77777777" w:rsidR="00D87BB9" w:rsidRDefault="00D87BB9"/>
                    <w:p w14:paraId="554FB1DA"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D66E54A" w14:textId="77777777" w:rsidR="00D87BB9" w:rsidRDefault="00D87BB9"/>
                    <w:p w14:paraId="1F7733B5"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B0768EB" w14:textId="77777777" w:rsidR="00D87BB9" w:rsidRDefault="00D87BB9"/>
                    <w:p w14:paraId="2650C1C2"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032606C6" w14:textId="77777777" w:rsidR="00D87BB9" w:rsidRPr="002D0912" w:rsidRDefault="00D87BB9" w:rsidP="00965A5F">
                      <w:pPr>
                        <w:pStyle w:val="Caption"/>
                        <w:spacing w:after="0"/>
                      </w:pPr>
                      <w:r>
                        <w:t xml:space="preserve">(Adapted from </w:t>
                      </w:r>
                      <w:r w:rsidRPr="002D0912">
                        <w:t>Bosch-Capblanch el al., 2012).</w:t>
                      </w:r>
                    </w:p>
                    <w:p w14:paraId="64DE7E7E" w14:textId="77777777" w:rsidR="00D87BB9" w:rsidRDefault="00D87BB9"/>
                    <w:p w14:paraId="46A79A31"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6D3224B" w14:textId="77777777" w:rsidR="00D87BB9" w:rsidRPr="002D0912" w:rsidRDefault="00D87BB9" w:rsidP="00965A5F">
                      <w:pPr>
                        <w:pStyle w:val="Caption"/>
                        <w:spacing w:after="0"/>
                      </w:pPr>
                      <w:r>
                        <w:t xml:space="preserve">(Adapted from </w:t>
                      </w:r>
                      <w:r w:rsidRPr="002D0912">
                        <w:t>Bosch-Capblanch el al., 2012).</w:t>
                      </w:r>
                    </w:p>
                    <w:p w14:paraId="0CD75E95" w14:textId="77777777" w:rsidR="00D87BB9" w:rsidRDefault="00D87BB9"/>
                    <w:p w14:paraId="3D542A9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0F36A27" w14:textId="77777777" w:rsidR="00D87BB9" w:rsidRDefault="00D87BB9"/>
                    <w:p w14:paraId="753C3EF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347AF85" w14:textId="77777777" w:rsidR="00D87BB9" w:rsidRPr="002D0912" w:rsidRDefault="00D87BB9" w:rsidP="00965A5F">
                      <w:pPr>
                        <w:pStyle w:val="Caption"/>
                        <w:spacing w:after="0"/>
                      </w:pPr>
                      <w:r>
                        <w:t xml:space="preserve">(Adapted from </w:t>
                      </w:r>
                      <w:r w:rsidRPr="002D0912">
                        <w:t>Bosch-Capblanch el al., 2012).</w:t>
                      </w:r>
                    </w:p>
                    <w:p w14:paraId="1025407C" w14:textId="77777777" w:rsidR="00D87BB9" w:rsidRDefault="00D87BB9"/>
                    <w:p w14:paraId="00278D3F"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08626635" w14:textId="77777777" w:rsidR="00D87BB9" w:rsidRPr="002D0912" w:rsidRDefault="00D87BB9" w:rsidP="00965A5F">
                      <w:pPr>
                        <w:pStyle w:val="Caption"/>
                        <w:spacing w:after="0"/>
                      </w:pPr>
                      <w:r>
                        <w:t xml:space="preserve">(Adapted from </w:t>
                      </w:r>
                      <w:r w:rsidRPr="002D0912">
                        <w:t>Bosch-Capblanch el al., 2012).</w:t>
                      </w:r>
                    </w:p>
                    <w:p w14:paraId="41F7BB33" w14:textId="77777777" w:rsidR="00D87BB9" w:rsidRDefault="00D87BB9"/>
                    <w:p w14:paraId="57D5615E"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0053980" w14:textId="77777777" w:rsidR="00D87BB9" w:rsidRDefault="00D87BB9"/>
                    <w:p w14:paraId="537BC1F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DCDBC42" w14:textId="77777777" w:rsidR="00D87BB9" w:rsidRDefault="00D87BB9"/>
                    <w:p w14:paraId="68BC1667"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2B452E0" w14:textId="77777777" w:rsidR="00D87BB9" w:rsidRDefault="00D87BB9"/>
                    <w:p w14:paraId="2ADC0C9B"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56DC56BF" w14:textId="77777777" w:rsidR="00D87BB9" w:rsidRPr="002D0912" w:rsidRDefault="00D87BB9" w:rsidP="00965A5F">
                      <w:pPr>
                        <w:pStyle w:val="Caption"/>
                        <w:spacing w:after="0"/>
                      </w:pPr>
                      <w:r>
                        <w:t xml:space="preserve">(Adapted from </w:t>
                      </w:r>
                      <w:r w:rsidRPr="002D0912">
                        <w:t>Bosch-Capblanch el al., 2012).</w:t>
                      </w:r>
                    </w:p>
                    <w:p w14:paraId="5DF8BF51" w14:textId="77777777" w:rsidR="00D87BB9" w:rsidRDefault="00D87BB9"/>
                    <w:p w14:paraId="2AD06FC7"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95CE79B" w14:textId="77777777" w:rsidR="00D87BB9" w:rsidRPr="002D0912" w:rsidRDefault="00D87BB9" w:rsidP="00965A5F">
                      <w:pPr>
                        <w:pStyle w:val="Caption"/>
                        <w:spacing w:after="0"/>
                      </w:pPr>
                      <w:r>
                        <w:t xml:space="preserve">(Adapted from </w:t>
                      </w:r>
                      <w:r w:rsidRPr="002D0912">
                        <w:t>Bosch-Capblanch el al., 2012).</w:t>
                      </w:r>
                    </w:p>
                    <w:p w14:paraId="1C2DF5A2" w14:textId="77777777" w:rsidR="00D87BB9" w:rsidRDefault="00D87BB9"/>
                    <w:p w14:paraId="2A3516E7"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51BC6798" w14:textId="77777777" w:rsidR="00D87BB9" w:rsidRDefault="00D87BB9"/>
                    <w:p w14:paraId="43DF1D97"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17F0EDB" w14:textId="77777777" w:rsidR="00D87BB9" w:rsidRPr="002D0912" w:rsidRDefault="00D87BB9" w:rsidP="00965A5F">
                      <w:pPr>
                        <w:pStyle w:val="Caption"/>
                        <w:spacing w:after="0"/>
                      </w:pPr>
                      <w:r>
                        <w:t xml:space="preserve">(Adapted from </w:t>
                      </w:r>
                      <w:r w:rsidRPr="002D0912">
                        <w:t>Bosch-Capblanch el al., 2012).</w:t>
                      </w:r>
                    </w:p>
                    <w:p w14:paraId="6269E211" w14:textId="77777777" w:rsidR="00D87BB9" w:rsidRDefault="00D87BB9"/>
                    <w:p w14:paraId="13127F58"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7AC0C4A" w14:textId="77777777" w:rsidR="00D87BB9" w:rsidRDefault="00D87BB9"/>
                    <w:p w14:paraId="2E604B00"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F2A09DB" w14:textId="77777777" w:rsidR="00D87BB9" w:rsidRDefault="00D87BB9"/>
                    <w:p w14:paraId="4AC8DBA4"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169F0E8D" w14:textId="77777777" w:rsidR="00D87BB9" w:rsidRPr="002D0912" w:rsidRDefault="00D87BB9" w:rsidP="00965A5F">
                      <w:pPr>
                        <w:pStyle w:val="Caption"/>
                        <w:spacing w:after="0"/>
                      </w:pPr>
                      <w:r>
                        <w:t xml:space="preserve">(Adapted from </w:t>
                      </w:r>
                      <w:r w:rsidRPr="002D0912">
                        <w:t>Bosch-Capblanch el al., 2012).</w:t>
                      </w:r>
                    </w:p>
                    <w:p w14:paraId="6EFE073E" w14:textId="77777777" w:rsidR="00D87BB9" w:rsidRDefault="00D87BB9"/>
                    <w:p w14:paraId="2268D56E"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AD092D6" w14:textId="77777777" w:rsidR="00D87BB9" w:rsidRDefault="00D87BB9"/>
                    <w:p w14:paraId="1E9DE639"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A95E150" w14:textId="77777777" w:rsidR="00D87BB9" w:rsidRDefault="00D87BB9"/>
                    <w:p w14:paraId="52F19446"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18D235F2" w14:textId="77777777" w:rsidR="00D87BB9" w:rsidRPr="002D0912" w:rsidRDefault="00D87BB9" w:rsidP="00965A5F">
                      <w:pPr>
                        <w:pStyle w:val="Caption"/>
                        <w:spacing w:after="0"/>
                      </w:pPr>
                      <w:r>
                        <w:t xml:space="preserve">(Adapted from </w:t>
                      </w:r>
                      <w:r w:rsidRPr="002D0912">
                        <w:t>Bosch-Capblanch el al., 2012).</w:t>
                      </w:r>
                    </w:p>
                    <w:p w14:paraId="536C49B3" w14:textId="77777777" w:rsidR="00D87BB9" w:rsidRDefault="00D87BB9"/>
                    <w:p w14:paraId="7C54281F"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3943422" w14:textId="77777777" w:rsidR="00D87BB9" w:rsidRPr="002D0912" w:rsidRDefault="00D87BB9" w:rsidP="00965A5F">
                      <w:pPr>
                        <w:pStyle w:val="Caption"/>
                        <w:spacing w:after="0"/>
                      </w:pPr>
                      <w:r>
                        <w:t xml:space="preserve">(Adapted from </w:t>
                      </w:r>
                      <w:r w:rsidRPr="002D0912">
                        <w:t>Bosch-Capblanch el al., 2012).</w:t>
                      </w:r>
                    </w:p>
                    <w:p w14:paraId="27A0D465" w14:textId="77777777" w:rsidR="00D87BB9" w:rsidRDefault="00D87BB9"/>
                    <w:p w14:paraId="6000EA9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E33F8F9" w14:textId="77777777" w:rsidR="00D87BB9" w:rsidRDefault="00D87BB9"/>
                    <w:p w14:paraId="4AE32DB1"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085CB2D9" w14:textId="77777777" w:rsidR="00D87BB9" w:rsidRPr="002D0912" w:rsidRDefault="00D87BB9" w:rsidP="00965A5F">
                      <w:pPr>
                        <w:pStyle w:val="Caption"/>
                        <w:spacing w:after="0"/>
                      </w:pPr>
                      <w:r>
                        <w:t xml:space="preserve">(Adapted from </w:t>
                      </w:r>
                      <w:r w:rsidRPr="002D0912">
                        <w:t>Bosch-Capblanch el al., 2012).</w:t>
                      </w:r>
                    </w:p>
                    <w:p w14:paraId="6745F69C" w14:textId="77777777" w:rsidR="00D87BB9" w:rsidRDefault="00D87BB9"/>
                    <w:p w14:paraId="0212BF54"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442A846" w14:textId="77777777" w:rsidR="00D87BB9" w:rsidRDefault="00D87BB9"/>
                    <w:p w14:paraId="2C3E4619"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C13EE31" w14:textId="77777777" w:rsidR="00D87BB9" w:rsidRDefault="00D87BB9"/>
                    <w:p w14:paraId="53A5C815"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19F9B841" w14:textId="77777777" w:rsidR="00D87BB9" w:rsidRPr="002D0912" w:rsidRDefault="00D87BB9" w:rsidP="00965A5F">
                      <w:pPr>
                        <w:pStyle w:val="Caption"/>
                        <w:spacing w:after="0"/>
                      </w:pPr>
                      <w:r>
                        <w:t xml:space="preserve">(Adapted from </w:t>
                      </w:r>
                      <w:r w:rsidRPr="002D0912">
                        <w:t>Bosch-Capblanch el al., 2012).</w:t>
                      </w:r>
                    </w:p>
                    <w:p w14:paraId="1C1E5B4D" w14:textId="77777777" w:rsidR="00D87BB9" w:rsidRDefault="00D87BB9"/>
                    <w:p w14:paraId="53A1499A"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D916E5C" w14:textId="77777777" w:rsidR="00D87BB9" w:rsidRDefault="00D87BB9"/>
                    <w:p w14:paraId="7F43C251"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582AA37" w14:textId="77777777" w:rsidR="00D87BB9" w:rsidRDefault="00D87BB9"/>
                    <w:p w14:paraId="60C8E582"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16198ACA" w14:textId="77777777" w:rsidR="00D87BB9" w:rsidRPr="002D0912" w:rsidRDefault="00D87BB9" w:rsidP="00965A5F">
                      <w:pPr>
                        <w:pStyle w:val="Caption"/>
                        <w:spacing w:after="0"/>
                      </w:pPr>
                      <w:r>
                        <w:t xml:space="preserve">(Adapted from </w:t>
                      </w:r>
                      <w:r w:rsidRPr="002D0912">
                        <w:t>Bosch-Capblanch el al., 2012).</w:t>
                      </w:r>
                    </w:p>
                    <w:p w14:paraId="6CEE23B3" w14:textId="77777777" w:rsidR="00D87BB9" w:rsidRDefault="00D87BB9"/>
                    <w:p w14:paraId="06DC6C56"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5134DEB5" w14:textId="77777777" w:rsidR="00D87BB9" w:rsidRPr="002D0912" w:rsidRDefault="00D87BB9" w:rsidP="00965A5F">
                      <w:pPr>
                        <w:pStyle w:val="Caption"/>
                        <w:spacing w:after="0"/>
                      </w:pPr>
                      <w:r>
                        <w:t xml:space="preserve">(Adapted from </w:t>
                      </w:r>
                      <w:r w:rsidRPr="002D0912">
                        <w:t>Bosch-Capblanch el al., 2012).</w:t>
                      </w:r>
                    </w:p>
                    <w:p w14:paraId="745099D2" w14:textId="77777777" w:rsidR="00D87BB9" w:rsidRDefault="00D87BB9"/>
                    <w:p w14:paraId="532A05D9"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E2F39B7" w14:textId="77777777" w:rsidR="00D87BB9" w:rsidRDefault="00D87BB9"/>
                    <w:p w14:paraId="44C5D9D4"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75426444" w14:textId="77777777" w:rsidR="00D87BB9" w:rsidRPr="002D0912" w:rsidRDefault="00D87BB9" w:rsidP="00965A5F">
                      <w:pPr>
                        <w:pStyle w:val="Caption"/>
                        <w:spacing w:after="0"/>
                      </w:pPr>
                      <w:r>
                        <w:t xml:space="preserve">(Adapted from </w:t>
                      </w:r>
                      <w:r w:rsidRPr="002D0912">
                        <w:t>Bosch-Capblanch el al., 2012).</w:t>
                      </w:r>
                    </w:p>
                    <w:p w14:paraId="0F0D8522" w14:textId="77777777" w:rsidR="00D87BB9" w:rsidRDefault="00D87BB9"/>
                    <w:p w14:paraId="14B929B8"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E822C72" w14:textId="77777777" w:rsidR="00D87BB9" w:rsidRPr="002D0912" w:rsidRDefault="00D87BB9" w:rsidP="00965A5F">
                      <w:pPr>
                        <w:pStyle w:val="Caption"/>
                        <w:spacing w:after="0"/>
                      </w:pPr>
                      <w:r>
                        <w:t xml:space="preserve">(Adapted from </w:t>
                      </w:r>
                      <w:r w:rsidRPr="002D0912">
                        <w:t>Bosch-Capblanch el al., 2012).</w:t>
                      </w:r>
                    </w:p>
                    <w:p w14:paraId="02EFD886" w14:textId="77777777" w:rsidR="00D87BB9" w:rsidRDefault="00D87BB9"/>
                    <w:p w14:paraId="46524E9E"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5E9ED73E" w14:textId="77777777" w:rsidR="00D87BB9" w:rsidRDefault="00D87BB9"/>
                    <w:p w14:paraId="0EB4602F"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8DAABD0" w14:textId="77777777" w:rsidR="00D87BB9" w:rsidRDefault="00D87BB9"/>
                    <w:p w14:paraId="37FE2201"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B6B593B" w14:textId="77777777" w:rsidR="00D87BB9" w:rsidRDefault="00D87BB9"/>
                    <w:p w14:paraId="504AF03E"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5EF631F" w14:textId="77777777" w:rsidR="00D87BB9" w:rsidRPr="002D0912" w:rsidRDefault="00D87BB9" w:rsidP="00965A5F">
                      <w:pPr>
                        <w:pStyle w:val="Caption"/>
                        <w:spacing w:after="0"/>
                      </w:pPr>
                      <w:r>
                        <w:t xml:space="preserve">(Adapted from </w:t>
                      </w:r>
                      <w:r w:rsidRPr="002D0912">
                        <w:t>Bosch-Capblanch el al., 2012).</w:t>
                      </w:r>
                    </w:p>
                    <w:p w14:paraId="2BBA8BFB" w14:textId="77777777" w:rsidR="00D87BB9" w:rsidRDefault="00D87BB9"/>
                    <w:p w14:paraId="2E98EF5B"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C23415D" w14:textId="77777777" w:rsidR="00D87BB9" w:rsidRPr="002D0912" w:rsidRDefault="00D87BB9" w:rsidP="00965A5F">
                      <w:pPr>
                        <w:pStyle w:val="Caption"/>
                        <w:spacing w:after="0"/>
                      </w:pPr>
                      <w:r>
                        <w:t xml:space="preserve">(Adapted from </w:t>
                      </w:r>
                      <w:r w:rsidRPr="002D0912">
                        <w:t>Bosch-Capblanch el al., 2012).</w:t>
                      </w:r>
                    </w:p>
                    <w:p w14:paraId="2F8F5551" w14:textId="77777777" w:rsidR="00D87BB9" w:rsidRDefault="00D87BB9"/>
                    <w:p w14:paraId="28C8D7A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C06B3C2" w14:textId="77777777" w:rsidR="00D87BB9" w:rsidRDefault="00D87BB9"/>
                    <w:p w14:paraId="682ADDE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F8F2116" w14:textId="77777777" w:rsidR="00D87BB9" w:rsidRPr="002D0912" w:rsidRDefault="00D87BB9" w:rsidP="00965A5F">
                      <w:pPr>
                        <w:pStyle w:val="Caption"/>
                        <w:spacing w:after="0"/>
                      </w:pPr>
                      <w:r>
                        <w:t xml:space="preserve">(Adapted from </w:t>
                      </w:r>
                      <w:r w:rsidRPr="002D0912">
                        <w:t>Bosch-Capblanch el al., 2012).</w:t>
                      </w:r>
                    </w:p>
                    <w:p w14:paraId="40F517BE" w14:textId="77777777" w:rsidR="00D87BB9" w:rsidRDefault="00D87BB9"/>
                    <w:p w14:paraId="159CAA3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639EF4B" w14:textId="77777777" w:rsidR="00D87BB9" w:rsidRPr="002D0912" w:rsidRDefault="00D87BB9" w:rsidP="00965A5F">
                      <w:pPr>
                        <w:pStyle w:val="Caption"/>
                        <w:spacing w:after="0"/>
                      </w:pPr>
                      <w:r>
                        <w:t xml:space="preserve">(Adapted from </w:t>
                      </w:r>
                      <w:r w:rsidRPr="002D0912">
                        <w:t>Bosch-Capblanch el al., 2012).</w:t>
                      </w:r>
                    </w:p>
                    <w:p w14:paraId="679DF3C0" w14:textId="77777777" w:rsidR="00D87BB9" w:rsidRDefault="00D87BB9"/>
                    <w:p w14:paraId="319CEEFB"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C88F20A" w14:textId="77777777" w:rsidR="00D87BB9" w:rsidRDefault="00D87BB9"/>
                    <w:p w14:paraId="5CBA682F"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63BCB55" w14:textId="77777777" w:rsidR="00D87BB9" w:rsidRDefault="00D87BB9"/>
                    <w:p w14:paraId="6EF46A2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19A0236" w14:textId="77777777" w:rsidR="00D87BB9" w:rsidRDefault="00D87BB9"/>
                    <w:p w14:paraId="7C539E91"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EF70F6C" w14:textId="77777777" w:rsidR="00D87BB9" w:rsidRDefault="00D87BB9"/>
                    <w:p w14:paraId="571767B1"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7F1D9C0" w14:textId="77777777" w:rsidR="00D87BB9" w:rsidRDefault="00D87BB9"/>
                    <w:p w14:paraId="543B7C88"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92548D3" w14:textId="77777777" w:rsidR="00D87BB9" w:rsidRDefault="00D87BB9"/>
                    <w:p w14:paraId="76676AD7"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87AB00A" w14:textId="77777777" w:rsidR="00D87BB9" w:rsidRDefault="00D87BB9"/>
                    <w:p w14:paraId="15C06C3E"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2053CB3" w14:textId="77777777" w:rsidR="00D87BB9" w:rsidRPr="002D0912" w:rsidRDefault="00D87BB9" w:rsidP="00965A5F">
                      <w:pPr>
                        <w:pStyle w:val="Caption"/>
                        <w:spacing w:after="0"/>
                      </w:pPr>
                      <w:r>
                        <w:t xml:space="preserve">(Adapted from </w:t>
                      </w:r>
                      <w:r w:rsidRPr="002D0912">
                        <w:t>Bosch-Capblanch el al., 2012).</w:t>
                      </w:r>
                    </w:p>
                    <w:p w14:paraId="6DF65F03" w14:textId="77777777" w:rsidR="00D87BB9" w:rsidRDefault="00D87BB9"/>
                    <w:p w14:paraId="1FA7FAF1"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0A52A4FA" w14:textId="77777777" w:rsidR="00D87BB9" w:rsidRPr="002D0912" w:rsidRDefault="00D87BB9" w:rsidP="00965A5F">
                      <w:pPr>
                        <w:pStyle w:val="Caption"/>
                        <w:spacing w:after="0"/>
                      </w:pPr>
                      <w:r>
                        <w:t xml:space="preserve">(Adapted from </w:t>
                      </w:r>
                      <w:r w:rsidRPr="002D0912">
                        <w:t>Bosch-Capblanch el al., 2012).</w:t>
                      </w:r>
                    </w:p>
                    <w:p w14:paraId="1F8FD1DB" w14:textId="77777777" w:rsidR="00D87BB9" w:rsidRDefault="00D87BB9"/>
                    <w:p w14:paraId="6B727986"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1AD0803" w14:textId="77777777" w:rsidR="00D87BB9" w:rsidRDefault="00D87BB9"/>
                    <w:p w14:paraId="06191829"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0BC091CC" w14:textId="77777777" w:rsidR="00D87BB9" w:rsidRPr="002D0912" w:rsidRDefault="00D87BB9" w:rsidP="00965A5F">
                      <w:pPr>
                        <w:pStyle w:val="Caption"/>
                        <w:spacing w:after="0"/>
                      </w:pPr>
                      <w:r>
                        <w:t xml:space="preserve">(Adapted from </w:t>
                      </w:r>
                      <w:r w:rsidRPr="002D0912">
                        <w:t>Bosch-Capblanch el al., 2012).</w:t>
                      </w:r>
                    </w:p>
                    <w:p w14:paraId="75A5FBB9" w14:textId="77777777" w:rsidR="00D87BB9" w:rsidRDefault="00D87BB9"/>
                    <w:p w14:paraId="7BB6E66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2B1394F" w14:textId="77777777" w:rsidR="00D87BB9" w:rsidRPr="002D0912" w:rsidRDefault="00D87BB9" w:rsidP="00965A5F">
                      <w:pPr>
                        <w:pStyle w:val="Caption"/>
                        <w:spacing w:after="0"/>
                      </w:pPr>
                      <w:r>
                        <w:t xml:space="preserve">(Adapted from </w:t>
                      </w:r>
                      <w:r w:rsidRPr="002D0912">
                        <w:t>Bosch-Capblanch el al., 2012).</w:t>
                      </w:r>
                    </w:p>
                    <w:p w14:paraId="53F06157" w14:textId="77777777" w:rsidR="00D87BB9" w:rsidRDefault="00D87BB9"/>
                    <w:p w14:paraId="47D3380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D19FE5A" w14:textId="77777777" w:rsidR="00D87BB9" w:rsidRDefault="00D87BB9"/>
                    <w:p w14:paraId="393F7BF1"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53829DB2" w14:textId="77777777" w:rsidR="00D87BB9" w:rsidRDefault="00D87BB9"/>
                    <w:p w14:paraId="54E8AB00"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CF50A12" w14:textId="77777777" w:rsidR="00D87BB9" w:rsidRDefault="00D87BB9"/>
                    <w:p w14:paraId="5F904408"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C8ECB89" w14:textId="77777777" w:rsidR="00D87BB9" w:rsidRPr="002D0912" w:rsidRDefault="00D87BB9" w:rsidP="00965A5F">
                      <w:pPr>
                        <w:pStyle w:val="Caption"/>
                        <w:spacing w:after="0"/>
                      </w:pPr>
                      <w:r>
                        <w:t xml:space="preserve">(Adapted from </w:t>
                      </w:r>
                      <w:r w:rsidRPr="002D0912">
                        <w:t>Bosch-Capblanch el al., 2012).</w:t>
                      </w:r>
                    </w:p>
                    <w:p w14:paraId="4D231E6F" w14:textId="77777777" w:rsidR="00D87BB9" w:rsidRDefault="00D87BB9"/>
                    <w:p w14:paraId="57537618"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7E65488" w14:textId="77777777" w:rsidR="00D87BB9" w:rsidRPr="002D0912" w:rsidRDefault="00D87BB9" w:rsidP="00965A5F">
                      <w:pPr>
                        <w:pStyle w:val="Caption"/>
                        <w:spacing w:after="0"/>
                      </w:pPr>
                      <w:r>
                        <w:t xml:space="preserve">(Adapted from </w:t>
                      </w:r>
                      <w:r w:rsidRPr="002D0912">
                        <w:t>Bosch-Capblanch el al., 2012).</w:t>
                      </w:r>
                    </w:p>
                    <w:p w14:paraId="1A45A8C5" w14:textId="77777777" w:rsidR="00D87BB9" w:rsidRDefault="00D87BB9"/>
                    <w:p w14:paraId="7D684C5A"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5462124" w14:textId="77777777" w:rsidR="00D87BB9" w:rsidRDefault="00D87BB9"/>
                    <w:p w14:paraId="0E723314"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E1E474E" w14:textId="77777777" w:rsidR="00D87BB9" w:rsidRPr="002D0912" w:rsidRDefault="00D87BB9" w:rsidP="00965A5F">
                      <w:pPr>
                        <w:pStyle w:val="Caption"/>
                        <w:spacing w:after="0"/>
                      </w:pPr>
                      <w:r>
                        <w:t xml:space="preserve">(Adapted from </w:t>
                      </w:r>
                      <w:r w:rsidRPr="002D0912">
                        <w:t>Bosch-Capblanch el al., 2012).</w:t>
                      </w:r>
                    </w:p>
                    <w:p w14:paraId="7AA24849" w14:textId="77777777" w:rsidR="00D87BB9" w:rsidRDefault="00D87BB9"/>
                    <w:p w14:paraId="524493F0" w14:textId="455E024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BEC2D17" w14:textId="77777777" w:rsidR="00D87BB9" w:rsidRDefault="00D87BB9"/>
                    <w:p w14:paraId="1E8A8919"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3BA5155" w14:textId="77777777" w:rsidR="00D87BB9" w:rsidRDefault="00D87BB9"/>
                    <w:p w14:paraId="5DCF0E22"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6B5E0989" w14:textId="77777777" w:rsidR="00D87BB9" w:rsidRPr="002D0912" w:rsidRDefault="00D87BB9" w:rsidP="00965A5F">
                      <w:pPr>
                        <w:pStyle w:val="Caption"/>
                        <w:spacing w:after="0"/>
                      </w:pPr>
                      <w:r>
                        <w:t xml:space="preserve">(Adapted from </w:t>
                      </w:r>
                      <w:r w:rsidRPr="002D0912">
                        <w:t>Bosch-Capblanch el al., 2012).</w:t>
                      </w:r>
                    </w:p>
                    <w:p w14:paraId="11A0CF26" w14:textId="77777777" w:rsidR="00D87BB9" w:rsidRDefault="00D87BB9"/>
                    <w:p w14:paraId="61379A60"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D2A5035" w14:textId="77777777" w:rsidR="00D87BB9" w:rsidRDefault="00D87BB9"/>
                    <w:p w14:paraId="4B53DA58"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AEC3AAE" w14:textId="77777777" w:rsidR="00D87BB9" w:rsidRDefault="00D87BB9"/>
                    <w:p w14:paraId="039427D1"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65C8211D" w14:textId="77777777" w:rsidR="00D87BB9" w:rsidRPr="002D0912" w:rsidRDefault="00D87BB9" w:rsidP="00965A5F">
                      <w:pPr>
                        <w:pStyle w:val="Caption"/>
                        <w:spacing w:after="0"/>
                      </w:pPr>
                      <w:r>
                        <w:t xml:space="preserve">(Adapted from </w:t>
                      </w:r>
                      <w:r w:rsidRPr="002D0912">
                        <w:t>Bosch-Capblanch el al., 2012).</w:t>
                      </w:r>
                    </w:p>
                    <w:p w14:paraId="49AB4B79" w14:textId="77777777" w:rsidR="00D87BB9" w:rsidRDefault="00D87BB9"/>
                    <w:p w14:paraId="4B7B370D"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50FBBC3F" w14:textId="77777777" w:rsidR="00D87BB9" w:rsidRPr="002D0912" w:rsidRDefault="00D87BB9" w:rsidP="00965A5F">
                      <w:pPr>
                        <w:pStyle w:val="Caption"/>
                        <w:spacing w:after="0"/>
                      </w:pPr>
                      <w:r>
                        <w:t xml:space="preserve">(Adapted from </w:t>
                      </w:r>
                      <w:r w:rsidRPr="002D0912">
                        <w:t>Bosch-Capblanch el al., 2012).</w:t>
                      </w:r>
                    </w:p>
                    <w:p w14:paraId="6471A483" w14:textId="77777777" w:rsidR="00D87BB9" w:rsidRDefault="00D87BB9"/>
                    <w:p w14:paraId="76C11771"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8AD52CB" w14:textId="77777777" w:rsidR="00D87BB9" w:rsidRDefault="00D87BB9"/>
                    <w:p w14:paraId="5C4E229E"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C92DE51" w14:textId="77777777" w:rsidR="00D87BB9" w:rsidRPr="002D0912" w:rsidRDefault="00D87BB9" w:rsidP="00965A5F">
                      <w:pPr>
                        <w:pStyle w:val="Caption"/>
                        <w:spacing w:after="0"/>
                      </w:pPr>
                      <w:r>
                        <w:t xml:space="preserve">(Adapted from </w:t>
                      </w:r>
                      <w:r w:rsidRPr="002D0912">
                        <w:t>Bosch-Capblanch el al., 2012).</w:t>
                      </w:r>
                    </w:p>
                    <w:p w14:paraId="696797E0" w14:textId="77777777" w:rsidR="00D87BB9" w:rsidRDefault="00D87BB9"/>
                    <w:p w14:paraId="463A4D08"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5AA11E2" w14:textId="77777777" w:rsidR="00D87BB9" w:rsidRDefault="00D87BB9"/>
                    <w:p w14:paraId="287CED1C"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BA11520" w14:textId="77777777" w:rsidR="00D87BB9" w:rsidRDefault="00D87BB9"/>
                    <w:p w14:paraId="4DB4512E"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199B2269" w14:textId="77777777" w:rsidR="00D87BB9" w:rsidRPr="002D0912" w:rsidRDefault="00D87BB9" w:rsidP="00965A5F">
                      <w:pPr>
                        <w:pStyle w:val="Caption"/>
                        <w:spacing w:after="0"/>
                      </w:pPr>
                      <w:r>
                        <w:t xml:space="preserve">(Adapted from </w:t>
                      </w:r>
                      <w:r w:rsidRPr="002D0912">
                        <w:t>Bosch-Capblanch el al., 2012).</w:t>
                      </w:r>
                    </w:p>
                    <w:p w14:paraId="6F83E1AB" w14:textId="77777777" w:rsidR="00D87BB9" w:rsidRDefault="00D87BB9"/>
                    <w:p w14:paraId="317560EC"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7F1404B0" w14:textId="77777777" w:rsidR="00D87BB9" w:rsidRDefault="00D87BB9"/>
                    <w:p w14:paraId="3E04D4AA"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5A5F59FE" w14:textId="77777777" w:rsidR="00D87BB9" w:rsidRDefault="00D87BB9"/>
                    <w:p w14:paraId="170C561E"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4F508581" w14:textId="77777777" w:rsidR="00D87BB9" w:rsidRPr="002D0912" w:rsidRDefault="00D87BB9" w:rsidP="00965A5F">
                      <w:pPr>
                        <w:pStyle w:val="Caption"/>
                        <w:spacing w:after="0"/>
                      </w:pPr>
                      <w:r>
                        <w:t xml:space="preserve">(Adapted from </w:t>
                      </w:r>
                      <w:r w:rsidRPr="002D0912">
                        <w:t>Bosch-Capblanch el al., 2012).</w:t>
                      </w:r>
                    </w:p>
                    <w:p w14:paraId="5F1E8013" w14:textId="77777777" w:rsidR="00D87BB9" w:rsidRDefault="00D87BB9"/>
                    <w:p w14:paraId="30244D6B"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7BBAC6A7" w14:textId="77777777" w:rsidR="00D87BB9" w:rsidRPr="002D0912" w:rsidRDefault="00D87BB9" w:rsidP="00965A5F">
                      <w:pPr>
                        <w:pStyle w:val="Caption"/>
                        <w:spacing w:after="0"/>
                      </w:pPr>
                      <w:r>
                        <w:t xml:space="preserve">(Adapted from </w:t>
                      </w:r>
                      <w:r w:rsidRPr="002D0912">
                        <w:t>Bosch-Capblanch el al., 2012).</w:t>
                      </w:r>
                    </w:p>
                    <w:p w14:paraId="4763EB21" w14:textId="77777777" w:rsidR="00D87BB9" w:rsidRDefault="00D87BB9"/>
                    <w:p w14:paraId="5F403192"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CBA8D0C" w14:textId="77777777" w:rsidR="00D87BB9" w:rsidRDefault="00D87BB9"/>
                    <w:p w14:paraId="5BC1EB7C"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973E3FE" w14:textId="77777777" w:rsidR="00D87BB9" w:rsidRPr="002D0912" w:rsidRDefault="00D87BB9" w:rsidP="00965A5F">
                      <w:pPr>
                        <w:pStyle w:val="Caption"/>
                        <w:spacing w:after="0"/>
                      </w:pPr>
                      <w:r>
                        <w:t xml:space="preserve">(Adapted from </w:t>
                      </w:r>
                      <w:r w:rsidRPr="002D0912">
                        <w:t>Bosch-Capblanch el al., 2012).</w:t>
                      </w:r>
                    </w:p>
                    <w:p w14:paraId="2DFE48FD" w14:textId="77777777" w:rsidR="00D87BB9" w:rsidRDefault="00D87BB9"/>
                    <w:p w14:paraId="0F42D0DA"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15304DA" w14:textId="77777777" w:rsidR="00D87BB9" w:rsidRPr="002D0912" w:rsidRDefault="00D87BB9" w:rsidP="00965A5F">
                      <w:pPr>
                        <w:pStyle w:val="Caption"/>
                        <w:spacing w:after="0"/>
                      </w:pPr>
                      <w:r>
                        <w:t xml:space="preserve">(Adapted from </w:t>
                      </w:r>
                      <w:r w:rsidRPr="002D0912">
                        <w:t>Bosch-Capblanch el al., 2012).</w:t>
                      </w:r>
                    </w:p>
                    <w:p w14:paraId="38EDE7E0" w14:textId="77777777" w:rsidR="00D87BB9" w:rsidRDefault="00D87BB9"/>
                    <w:p w14:paraId="19E55D8F"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F4300FB" w14:textId="77777777" w:rsidR="00D87BB9" w:rsidRDefault="00D87BB9"/>
                    <w:p w14:paraId="18896258"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98E968B" w14:textId="77777777" w:rsidR="00D87BB9" w:rsidRDefault="00D87BB9"/>
                    <w:p w14:paraId="1E3244C4"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984C6C2" w14:textId="77777777" w:rsidR="00D87BB9" w:rsidRDefault="00D87BB9"/>
                    <w:p w14:paraId="45C9B2C1"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5DB6B61" w14:textId="77777777" w:rsidR="00D87BB9" w:rsidRPr="002D0912" w:rsidRDefault="00D87BB9" w:rsidP="00965A5F">
                      <w:pPr>
                        <w:pStyle w:val="Caption"/>
                        <w:spacing w:after="0"/>
                      </w:pPr>
                      <w:r>
                        <w:t xml:space="preserve">(Adapted from </w:t>
                      </w:r>
                      <w:r w:rsidRPr="002D0912">
                        <w:t>Bosch-Capblanch el al., 2012).</w:t>
                      </w:r>
                    </w:p>
                    <w:p w14:paraId="2DB35D34" w14:textId="77777777" w:rsidR="00D87BB9" w:rsidRDefault="00D87BB9"/>
                    <w:p w14:paraId="550B5C1F"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FD9EF00" w14:textId="77777777" w:rsidR="00D87BB9" w:rsidRPr="002D0912" w:rsidRDefault="00D87BB9" w:rsidP="00965A5F">
                      <w:pPr>
                        <w:pStyle w:val="Caption"/>
                        <w:spacing w:after="0"/>
                      </w:pPr>
                      <w:r>
                        <w:t xml:space="preserve">(Adapted from </w:t>
                      </w:r>
                      <w:r w:rsidRPr="002D0912">
                        <w:t>Bosch-Capblanch el al., 2012).</w:t>
                      </w:r>
                    </w:p>
                    <w:p w14:paraId="56B28F64" w14:textId="77777777" w:rsidR="00D87BB9" w:rsidRDefault="00D87BB9"/>
                    <w:p w14:paraId="1B33D89B"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F096DA7" w14:textId="77777777" w:rsidR="00D87BB9" w:rsidRDefault="00D87BB9"/>
                    <w:p w14:paraId="17C0741D"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D334B36" w14:textId="77777777" w:rsidR="00D87BB9" w:rsidRPr="002D0912" w:rsidRDefault="00D87BB9" w:rsidP="00965A5F">
                      <w:pPr>
                        <w:pStyle w:val="Caption"/>
                        <w:spacing w:after="0"/>
                      </w:pPr>
                      <w:r>
                        <w:t xml:space="preserve">(Adapted from </w:t>
                      </w:r>
                      <w:r w:rsidRPr="002D0912">
                        <w:t>Bosch-Capblanch el al., 2012).</w:t>
                      </w:r>
                    </w:p>
                    <w:p w14:paraId="43D925D1" w14:textId="77777777" w:rsidR="00D87BB9" w:rsidRDefault="00D87BB9"/>
                    <w:p w14:paraId="50D6EB62" w14:textId="63480EF3"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010EF2F" w14:textId="77777777" w:rsidR="00D87BB9" w:rsidRDefault="00D87BB9"/>
                    <w:p w14:paraId="04B4BD16"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4C6B4C2" w14:textId="77777777" w:rsidR="00D87BB9" w:rsidRDefault="00D87BB9"/>
                    <w:p w14:paraId="7611400E"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0ED3412A" w14:textId="77777777" w:rsidR="00D87BB9" w:rsidRPr="002D0912" w:rsidRDefault="00D87BB9" w:rsidP="00965A5F">
                      <w:pPr>
                        <w:pStyle w:val="Caption"/>
                        <w:spacing w:after="0"/>
                      </w:pPr>
                      <w:r>
                        <w:t xml:space="preserve">(Adapted from </w:t>
                      </w:r>
                      <w:r w:rsidRPr="002D0912">
                        <w:t>Bosch-Capblanch el al., 2012).</w:t>
                      </w:r>
                    </w:p>
                    <w:p w14:paraId="5977A745" w14:textId="77777777" w:rsidR="00D87BB9" w:rsidRDefault="00D87BB9"/>
                    <w:p w14:paraId="5E58F90D"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65752A6" w14:textId="77777777" w:rsidR="00D87BB9" w:rsidRDefault="00D87BB9"/>
                    <w:p w14:paraId="2F0A6580"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CE4A602" w14:textId="77777777" w:rsidR="00D87BB9" w:rsidRDefault="00D87BB9"/>
                    <w:p w14:paraId="2AC171A5"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A319564" w14:textId="77777777" w:rsidR="00D87BB9" w:rsidRPr="002D0912" w:rsidRDefault="00D87BB9" w:rsidP="00965A5F">
                      <w:pPr>
                        <w:pStyle w:val="Caption"/>
                        <w:spacing w:after="0"/>
                      </w:pPr>
                      <w:r>
                        <w:t xml:space="preserve">(Adapted from </w:t>
                      </w:r>
                      <w:r w:rsidRPr="002D0912">
                        <w:t>Bosch-Capblanch el al., 2012).</w:t>
                      </w:r>
                    </w:p>
                    <w:p w14:paraId="3B3CFDFC" w14:textId="77777777" w:rsidR="00D87BB9" w:rsidRDefault="00D87BB9"/>
                    <w:p w14:paraId="2DE89287"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E4A00AF" w14:textId="77777777" w:rsidR="00D87BB9" w:rsidRPr="002D0912" w:rsidRDefault="00D87BB9" w:rsidP="00965A5F">
                      <w:pPr>
                        <w:pStyle w:val="Caption"/>
                        <w:spacing w:after="0"/>
                      </w:pPr>
                      <w:r>
                        <w:t xml:space="preserve">(Adapted from </w:t>
                      </w:r>
                      <w:r w:rsidRPr="002D0912">
                        <w:t>Bosch-Capblanch el al., 2012).</w:t>
                      </w:r>
                    </w:p>
                    <w:p w14:paraId="080929E5" w14:textId="77777777" w:rsidR="00D87BB9" w:rsidRDefault="00D87BB9"/>
                    <w:p w14:paraId="6298F461"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0E4244D" w14:textId="77777777" w:rsidR="00D87BB9" w:rsidRDefault="00D87BB9"/>
                    <w:p w14:paraId="6B516980"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D4930F0" w14:textId="77777777" w:rsidR="00D87BB9" w:rsidRPr="002D0912" w:rsidRDefault="00D87BB9" w:rsidP="00965A5F">
                      <w:pPr>
                        <w:pStyle w:val="Caption"/>
                        <w:spacing w:after="0"/>
                      </w:pPr>
                      <w:r>
                        <w:t xml:space="preserve">(Adapted from </w:t>
                      </w:r>
                      <w:r w:rsidRPr="002D0912">
                        <w:t>Bosch-Capblanch el al., 2012).</w:t>
                      </w:r>
                    </w:p>
                    <w:p w14:paraId="6BE72E24" w14:textId="77777777" w:rsidR="00D87BB9" w:rsidRDefault="00D87BB9"/>
                    <w:p w14:paraId="633F85B2" w14:textId="4F47E56A"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16F8E165" w14:textId="77777777" w:rsidR="00D87BB9" w:rsidRDefault="00D87BB9"/>
                    <w:p w14:paraId="64EBB076"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0DD97BA" w14:textId="77777777" w:rsidR="00D87BB9" w:rsidRDefault="00D87BB9"/>
                    <w:p w14:paraId="101293E3"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33C032B9" w14:textId="77777777" w:rsidR="00D87BB9" w:rsidRPr="002D0912" w:rsidRDefault="00D87BB9" w:rsidP="00965A5F">
                      <w:pPr>
                        <w:pStyle w:val="Caption"/>
                        <w:spacing w:after="0"/>
                      </w:pPr>
                      <w:r>
                        <w:t xml:space="preserve">(Adapted from </w:t>
                      </w:r>
                      <w:r w:rsidRPr="002D0912">
                        <w:t>Bosch-Capblanch el al., 2012).</w:t>
                      </w:r>
                    </w:p>
                    <w:p w14:paraId="6F66B314" w14:textId="77777777" w:rsidR="00D87BB9" w:rsidRDefault="00D87BB9"/>
                    <w:p w14:paraId="7BF79901" w14:textId="60D472E6"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4B5AEAD" w14:textId="77777777" w:rsidR="00D87BB9" w:rsidRDefault="00D87BB9"/>
                    <w:p w14:paraId="0B048157"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bookmarkEnd w:id="1090"/>
                    </w:p>
                  </w:txbxContent>
                </v:textbox>
                <w10:wrap type="square" anchorx="margin" anchory="margin"/>
              </v:shape>
            </w:pict>
          </mc:Fallback>
        </mc:AlternateContent>
      </w:r>
    </w:p>
    <w:p w14:paraId="5936D5F5" w14:textId="5FB2CADC" w:rsidR="00D72283" w:rsidRDefault="00514135">
      <w:pPr>
        <w:rPr>
          <w:rFonts w:ascii="Arial" w:hAnsi="Arial" w:cs="Arial"/>
        </w:rPr>
      </w:pPr>
      <w:r>
        <w:rPr>
          <w:noProof/>
          <w:lang w:val="en-US"/>
        </w:rPr>
        <w:drawing>
          <wp:anchor distT="0" distB="0" distL="114300" distR="114300" simplePos="0" relativeHeight="251512827" behindDoc="0" locked="0" layoutInCell="1" allowOverlap="1" wp14:anchorId="48D17DEE" wp14:editId="7B55CFC1">
            <wp:simplePos x="0" y="0"/>
            <wp:positionH relativeFrom="margin">
              <wp:posOffset>1184910</wp:posOffset>
            </wp:positionH>
            <wp:positionV relativeFrom="margin">
              <wp:posOffset>362585</wp:posOffset>
            </wp:positionV>
            <wp:extent cx="7157085" cy="4624070"/>
            <wp:effectExtent l="0" t="0" r="5715" b="5080"/>
            <wp:wrapSquare wrapText="bothSides"/>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6">
                      <a:extLst>
                        <a:ext uri="{BEBA8EAE-BF5A-486C-A8C5-ECC9F3942E4B}">
                          <a14:imgProps xmlns:a14="http://schemas.microsoft.com/office/drawing/2010/main">
                            <a14:imgLayer r:embed="rId327">
                              <a14:imgEffect>
                                <a14:sharpenSoften amount="25000"/>
                              </a14:imgEffect>
                            </a14:imgLayer>
                          </a14:imgProps>
                        </a:ext>
                        <a:ext uri="{28A0092B-C50C-407E-A947-70E740481C1C}">
                          <a14:useLocalDpi xmlns:a14="http://schemas.microsoft.com/office/drawing/2010/main" val="0"/>
                        </a:ext>
                      </a:extLst>
                    </a:blip>
                    <a:srcRect l="20351" t="12485" r="20599" b="19679"/>
                    <a:stretch/>
                  </pic:blipFill>
                  <pic:spPr bwMode="auto">
                    <a:xfrm>
                      <a:off x="0" y="0"/>
                      <a:ext cx="7157085" cy="46240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9D5F30" w14:textId="74A5D082" w:rsidR="007B6AFA" w:rsidRDefault="007B6AFA">
      <w:pPr>
        <w:rPr>
          <w:rFonts w:ascii="Arial" w:hAnsi="Arial" w:cs="Arial"/>
        </w:rPr>
      </w:pPr>
    </w:p>
    <w:p w14:paraId="183CF4F4" w14:textId="2A58EBA7" w:rsidR="007B6AFA" w:rsidRDefault="007B6AFA">
      <w:pPr>
        <w:rPr>
          <w:rFonts w:ascii="Arial" w:hAnsi="Arial" w:cs="Arial"/>
        </w:rPr>
      </w:pPr>
    </w:p>
    <w:p w14:paraId="30552462" w14:textId="6948C3DD" w:rsidR="007B6AFA" w:rsidRDefault="007B6AFA">
      <w:pPr>
        <w:rPr>
          <w:rFonts w:ascii="Arial" w:hAnsi="Arial" w:cs="Arial"/>
        </w:rPr>
      </w:pPr>
    </w:p>
    <w:p w14:paraId="278ED20C" w14:textId="562650DD" w:rsidR="007B6AFA" w:rsidRDefault="007B6AFA">
      <w:pPr>
        <w:rPr>
          <w:rFonts w:ascii="Arial" w:hAnsi="Arial" w:cs="Arial"/>
        </w:rPr>
      </w:pPr>
    </w:p>
    <w:p w14:paraId="16F90548" w14:textId="1A2F8067" w:rsidR="007B6AFA" w:rsidRDefault="007B6AFA">
      <w:pPr>
        <w:rPr>
          <w:rFonts w:ascii="Arial" w:hAnsi="Arial" w:cs="Arial"/>
        </w:rPr>
      </w:pPr>
    </w:p>
    <w:p w14:paraId="2B5DB195" w14:textId="216DFE5A" w:rsidR="007B6AFA" w:rsidRDefault="007B6AFA">
      <w:pPr>
        <w:rPr>
          <w:rFonts w:ascii="Arial" w:hAnsi="Arial" w:cs="Arial"/>
        </w:rPr>
      </w:pPr>
    </w:p>
    <w:p w14:paraId="13C39365" w14:textId="37BB211B" w:rsidR="007B6AFA" w:rsidRDefault="007B6AFA">
      <w:pPr>
        <w:rPr>
          <w:rFonts w:ascii="Arial" w:hAnsi="Arial" w:cs="Arial"/>
        </w:rPr>
      </w:pPr>
    </w:p>
    <w:p w14:paraId="20F1CBA6" w14:textId="5FFBF996" w:rsidR="007B6AFA" w:rsidRDefault="007B6AFA">
      <w:pPr>
        <w:rPr>
          <w:rFonts w:ascii="Arial" w:hAnsi="Arial" w:cs="Arial"/>
        </w:rPr>
      </w:pPr>
    </w:p>
    <w:p w14:paraId="60A2E13B" w14:textId="6C6F528C" w:rsidR="007B6AFA" w:rsidRDefault="007B6AFA">
      <w:pPr>
        <w:rPr>
          <w:rFonts w:ascii="Arial" w:hAnsi="Arial" w:cs="Arial"/>
        </w:rPr>
      </w:pPr>
    </w:p>
    <w:p w14:paraId="05BEBACD" w14:textId="5B9603CD" w:rsidR="007B6AFA" w:rsidRDefault="007B6AFA">
      <w:pPr>
        <w:rPr>
          <w:rFonts w:ascii="Arial" w:hAnsi="Arial" w:cs="Arial"/>
        </w:rPr>
      </w:pPr>
    </w:p>
    <w:p w14:paraId="251CC364" w14:textId="6A0AF738" w:rsidR="007B6AFA" w:rsidRDefault="007B6AFA">
      <w:pPr>
        <w:rPr>
          <w:rFonts w:ascii="Arial" w:hAnsi="Arial" w:cs="Arial"/>
        </w:rPr>
      </w:pPr>
    </w:p>
    <w:p w14:paraId="41BB09AB" w14:textId="488B4204" w:rsidR="007B6AFA" w:rsidRDefault="007B6AFA">
      <w:pPr>
        <w:rPr>
          <w:rFonts w:ascii="Arial" w:hAnsi="Arial" w:cs="Arial"/>
        </w:rPr>
      </w:pPr>
    </w:p>
    <w:p w14:paraId="21706966" w14:textId="466EAE1D" w:rsidR="007B6AFA" w:rsidRDefault="007B6AFA">
      <w:pPr>
        <w:rPr>
          <w:rFonts w:ascii="Arial" w:hAnsi="Arial" w:cs="Arial"/>
        </w:rPr>
      </w:pPr>
    </w:p>
    <w:p w14:paraId="1F1A65E7" w14:textId="4A2A12D5" w:rsidR="007B6AFA" w:rsidRDefault="007B6AFA">
      <w:pPr>
        <w:rPr>
          <w:rFonts w:ascii="Arial" w:hAnsi="Arial" w:cs="Arial"/>
        </w:rPr>
      </w:pPr>
    </w:p>
    <w:p w14:paraId="4B214CF8" w14:textId="368B1C3C" w:rsidR="007B6AFA" w:rsidRDefault="007B6AFA">
      <w:pPr>
        <w:rPr>
          <w:rFonts w:ascii="Arial" w:hAnsi="Arial" w:cs="Arial"/>
        </w:rPr>
      </w:pPr>
    </w:p>
    <w:p w14:paraId="11C6F015" w14:textId="1F0E3059" w:rsidR="007B6AFA" w:rsidRDefault="00224B61">
      <w:pPr>
        <w:rPr>
          <w:rFonts w:ascii="Arial" w:hAnsi="Arial" w:cs="Arial"/>
        </w:rPr>
      </w:pPr>
      <w:r w:rsidRPr="0007401A">
        <w:rPr>
          <w:noProof/>
          <w:lang w:val="en-US"/>
        </w:rPr>
        <w:lastRenderedPageBreak/>
        <mc:AlternateContent>
          <mc:Choice Requires="wps">
            <w:drawing>
              <wp:anchor distT="0" distB="0" distL="114300" distR="114300" simplePos="0" relativeHeight="251511802" behindDoc="0" locked="0" layoutInCell="1" allowOverlap="1" wp14:anchorId="1FDC8C61" wp14:editId="261023D0">
                <wp:simplePos x="0" y="0"/>
                <wp:positionH relativeFrom="margin">
                  <wp:posOffset>369570</wp:posOffset>
                </wp:positionH>
                <wp:positionV relativeFrom="topMargin">
                  <wp:posOffset>1288306</wp:posOffset>
                </wp:positionV>
                <wp:extent cx="8864600" cy="457200"/>
                <wp:effectExtent l="0" t="0" r="0" b="0"/>
                <wp:wrapSquare wrapText="bothSides"/>
                <wp:docPr id="484" name="Text Box 484"/>
                <wp:cNvGraphicFramePr/>
                <a:graphic xmlns:a="http://schemas.openxmlformats.org/drawingml/2006/main">
                  <a:graphicData uri="http://schemas.microsoft.com/office/word/2010/wordprocessingShape">
                    <wps:wsp>
                      <wps:cNvSpPr txBox="1"/>
                      <wps:spPr>
                        <a:xfrm>
                          <a:off x="0" y="0"/>
                          <a:ext cx="8864600" cy="457200"/>
                        </a:xfrm>
                        <a:prstGeom prst="rect">
                          <a:avLst/>
                        </a:prstGeom>
                        <a:noFill/>
                        <a:ln w="6350">
                          <a:noFill/>
                        </a:ln>
                      </wps:spPr>
                      <wps:txbx>
                        <w:txbxContent>
                          <w:p w14:paraId="50D72A23" w14:textId="77777777" w:rsidR="00D87BB9" w:rsidRDefault="00D87BB9" w:rsidP="00965A5F">
                            <w:pPr>
                              <w:pStyle w:val="Caption"/>
                              <w:spacing w:after="0"/>
                            </w:pPr>
                            <w:bookmarkStart w:id="1091" w:name="_Toc20738211"/>
                            <w:r>
                              <w:t>Figure 9-2</w:t>
                            </w:r>
                            <w:r w:rsidRPr="00E03A97">
                              <w:t xml:space="preserve">: </w:t>
                            </w:r>
                            <w:r>
                              <w:t xml:space="preserve">U-RAP </w:t>
                            </w:r>
                            <w:r w:rsidRPr="002D0912">
                              <w:t xml:space="preserve">knowledge translation framework across the research, policy, managerial, and societal domains. </w:t>
                            </w:r>
                          </w:p>
                          <w:p w14:paraId="697870BB" w14:textId="77777777" w:rsidR="00D87BB9" w:rsidRPr="002D0912" w:rsidRDefault="00D87BB9" w:rsidP="00965A5F">
                            <w:pPr>
                              <w:pStyle w:val="Caption"/>
                              <w:spacing w:after="0"/>
                            </w:pPr>
                            <w:r>
                              <w:t xml:space="preserve">(Adapted from </w:t>
                            </w:r>
                            <w:r w:rsidRPr="002D0912">
                              <w:t>Bosch-Capblanch el al., 2012).</w:t>
                            </w:r>
                          </w:p>
                          <w:p w14:paraId="4C89A4FA" w14:textId="77777777" w:rsidR="00D87BB9" w:rsidRDefault="00D87BB9"/>
                          <w:p w14:paraId="578AEC00"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078CAC65" w14:textId="77777777" w:rsidR="00D87BB9" w:rsidRPr="002D0912" w:rsidRDefault="00D87BB9" w:rsidP="00965A5F">
                            <w:pPr>
                              <w:pStyle w:val="Caption"/>
                              <w:spacing w:after="0"/>
                            </w:pPr>
                            <w:r>
                              <w:t xml:space="preserve">(Adapted from </w:t>
                            </w:r>
                            <w:r w:rsidRPr="002D0912">
                              <w:t>Bosch-Capblanch el al., 2012).</w:t>
                            </w:r>
                          </w:p>
                          <w:p w14:paraId="3ABE63DA" w14:textId="77777777" w:rsidR="00D87BB9" w:rsidRDefault="00D87BB9"/>
                          <w:p w14:paraId="35096EC6"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5EB6DD5" w14:textId="77777777" w:rsidR="00D87BB9" w:rsidRDefault="00D87BB9"/>
                          <w:p w14:paraId="73E15E4A"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7EB3BE3" w14:textId="77777777" w:rsidR="00D87BB9" w:rsidRPr="002D0912" w:rsidRDefault="00D87BB9" w:rsidP="00965A5F">
                            <w:pPr>
                              <w:pStyle w:val="Caption"/>
                              <w:spacing w:after="0"/>
                            </w:pPr>
                            <w:r>
                              <w:t xml:space="preserve">(Adapted from </w:t>
                            </w:r>
                            <w:r w:rsidRPr="002D0912">
                              <w:t>Bosch-Capblanch el al., 2012).</w:t>
                            </w:r>
                          </w:p>
                          <w:p w14:paraId="066548D0" w14:textId="77777777" w:rsidR="00D87BB9" w:rsidRDefault="00D87BB9"/>
                          <w:p w14:paraId="76A702C4"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002203AE" w14:textId="77777777" w:rsidR="00D87BB9" w:rsidRPr="002D0912" w:rsidRDefault="00D87BB9" w:rsidP="00965A5F">
                            <w:pPr>
                              <w:pStyle w:val="Caption"/>
                              <w:spacing w:after="0"/>
                            </w:pPr>
                            <w:r>
                              <w:t xml:space="preserve">(Adapted from </w:t>
                            </w:r>
                            <w:r w:rsidRPr="002D0912">
                              <w:t>Bosch-Capblanch el al., 2012).</w:t>
                            </w:r>
                          </w:p>
                          <w:p w14:paraId="33F3E209" w14:textId="77777777" w:rsidR="00D87BB9" w:rsidRDefault="00D87BB9"/>
                          <w:p w14:paraId="2E33331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D3C981A" w14:textId="77777777" w:rsidR="00D87BB9" w:rsidRDefault="00D87BB9"/>
                          <w:p w14:paraId="18A422F8"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BDE51F1" w14:textId="77777777" w:rsidR="00D87BB9" w:rsidRDefault="00D87BB9"/>
                          <w:p w14:paraId="4AFA8030"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714922C" w14:textId="77777777" w:rsidR="00D87BB9" w:rsidRDefault="00D87BB9"/>
                          <w:p w14:paraId="3B386891"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7E10608F" w14:textId="77777777" w:rsidR="00D87BB9" w:rsidRPr="002D0912" w:rsidRDefault="00D87BB9" w:rsidP="00965A5F">
                            <w:pPr>
                              <w:pStyle w:val="Caption"/>
                              <w:spacing w:after="0"/>
                            </w:pPr>
                            <w:r>
                              <w:t xml:space="preserve">(Adapted from </w:t>
                            </w:r>
                            <w:r w:rsidRPr="002D0912">
                              <w:t>Bosch-Capblanch el al., 2012).</w:t>
                            </w:r>
                          </w:p>
                          <w:p w14:paraId="55553EA4" w14:textId="77777777" w:rsidR="00D87BB9" w:rsidRDefault="00D87BB9"/>
                          <w:p w14:paraId="4250FA9C"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7AB1521" w14:textId="77777777" w:rsidR="00D87BB9" w:rsidRPr="002D0912" w:rsidRDefault="00D87BB9" w:rsidP="00965A5F">
                            <w:pPr>
                              <w:pStyle w:val="Caption"/>
                              <w:spacing w:after="0"/>
                            </w:pPr>
                            <w:r>
                              <w:t xml:space="preserve">(Adapted from </w:t>
                            </w:r>
                            <w:r w:rsidRPr="002D0912">
                              <w:t>Bosch-Capblanch el al., 2012).</w:t>
                            </w:r>
                          </w:p>
                          <w:p w14:paraId="39566064" w14:textId="77777777" w:rsidR="00D87BB9" w:rsidRDefault="00D87BB9"/>
                          <w:p w14:paraId="41BCA828"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D8BD979" w14:textId="77777777" w:rsidR="00D87BB9" w:rsidRDefault="00D87BB9"/>
                          <w:p w14:paraId="7922FA14"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DE0CCAC" w14:textId="77777777" w:rsidR="00D87BB9" w:rsidRPr="002D0912" w:rsidRDefault="00D87BB9" w:rsidP="00965A5F">
                            <w:pPr>
                              <w:pStyle w:val="Caption"/>
                              <w:spacing w:after="0"/>
                            </w:pPr>
                            <w:r>
                              <w:t xml:space="preserve">(Adapted from </w:t>
                            </w:r>
                            <w:r w:rsidRPr="002D0912">
                              <w:t>Bosch-Capblanch el al., 2012).</w:t>
                            </w:r>
                          </w:p>
                          <w:p w14:paraId="4418C29E" w14:textId="77777777" w:rsidR="00D87BB9" w:rsidRDefault="00D87BB9"/>
                          <w:p w14:paraId="04EF02F7"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0516FDB" w14:textId="77777777" w:rsidR="00D87BB9" w:rsidRPr="002D0912" w:rsidRDefault="00D87BB9" w:rsidP="00965A5F">
                            <w:pPr>
                              <w:pStyle w:val="Caption"/>
                              <w:spacing w:after="0"/>
                            </w:pPr>
                            <w:r>
                              <w:t xml:space="preserve">(Adapted from </w:t>
                            </w:r>
                            <w:r w:rsidRPr="002D0912">
                              <w:t>Bosch-Capblanch el al., 2012).</w:t>
                            </w:r>
                          </w:p>
                          <w:p w14:paraId="2F3D1241" w14:textId="77777777" w:rsidR="00D87BB9" w:rsidRDefault="00D87BB9"/>
                          <w:p w14:paraId="54F21E74"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78735FC" w14:textId="77777777" w:rsidR="00D87BB9" w:rsidRDefault="00D87BB9"/>
                          <w:p w14:paraId="492EE95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7B9FAC2" w14:textId="77777777" w:rsidR="00D87BB9" w:rsidRDefault="00D87BB9"/>
                          <w:p w14:paraId="24D5A3A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2F3A924" w14:textId="77777777" w:rsidR="00D87BB9" w:rsidRDefault="00D87BB9"/>
                          <w:p w14:paraId="48AC866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DACB300" w14:textId="77777777" w:rsidR="00D87BB9" w:rsidRDefault="00D87BB9"/>
                          <w:p w14:paraId="055BC678"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CD9974D" w14:textId="77777777" w:rsidR="00D87BB9" w:rsidRDefault="00D87BB9"/>
                          <w:p w14:paraId="328E372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4E7506E" w14:textId="77777777" w:rsidR="00D87BB9" w:rsidRDefault="00D87BB9"/>
                          <w:p w14:paraId="09053D58"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90F00FB" w14:textId="77777777" w:rsidR="00D87BB9" w:rsidRDefault="00D87BB9"/>
                          <w:p w14:paraId="3FA576E0"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9CE331C" w14:textId="77777777" w:rsidR="00D87BB9" w:rsidRPr="002D0912" w:rsidRDefault="00D87BB9" w:rsidP="00965A5F">
                            <w:pPr>
                              <w:pStyle w:val="Caption"/>
                              <w:spacing w:after="0"/>
                            </w:pPr>
                            <w:r>
                              <w:t xml:space="preserve">(Adapted from </w:t>
                            </w:r>
                            <w:r w:rsidRPr="002D0912">
                              <w:t>Bosch-Capblanch el al., 2012).</w:t>
                            </w:r>
                          </w:p>
                          <w:p w14:paraId="068B9ACF" w14:textId="77777777" w:rsidR="00D87BB9" w:rsidRDefault="00D87BB9"/>
                          <w:p w14:paraId="34BE9E50"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0FCC35DD" w14:textId="77777777" w:rsidR="00D87BB9" w:rsidRPr="002D0912" w:rsidRDefault="00D87BB9" w:rsidP="00965A5F">
                            <w:pPr>
                              <w:pStyle w:val="Caption"/>
                              <w:spacing w:after="0"/>
                            </w:pPr>
                            <w:r>
                              <w:t xml:space="preserve">(Adapted from </w:t>
                            </w:r>
                            <w:r w:rsidRPr="002D0912">
                              <w:t>Bosch-Capblanch el al., 2012).</w:t>
                            </w:r>
                          </w:p>
                          <w:p w14:paraId="283B07C0" w14:textId="77777777" w:rsidR="00D87BB9" w:rsidRDefault="00D87BB9"/>
                          <w:p w14:paraId="7BA5078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51E710E" w14:textId="77777777" w:rsidR="00D87BB9" w:rsidRDefault="00D87BB9"/>
                          <w:p w14:paraId="7BE3E3C0"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70A52965" w14:textId="77777777" w:rsidR="00D87BB9" w:rsidRPr="002D0912" w:rsidRDefault="00D87BB9" w:rsidP="00965A5F">
                            <w:pPr>
                              <w:pStyle w:val="Caption"/>
                              <w:spacing w:after="0"/>
                            </w:pPr>
                            <w:r>
                              <w:t xml:space="preserve">(Adapted from </w:t>
                            </w:r>
                            <w:r w:rsidRPr="002D0912">
                              <w:t>Bosch-Capblanch el al., 2012).</w:t>
                            </w:r>
                          </w:p>
                          <w:p w14:paraId="0B31F038" w14:textId="77777777" w:rsidR="00D87BB9" w:rsidRDefault="00D87BB9"/>
                          <w:p w14:paraId="15D956CF"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DE3FB18" w14:textId="77777777" w:rsidR="00D87BB9" w:rsidRPr="002D0912" w:rsidRDefault="00D87BB9" w:rsidP="00965A5F">
                            <w:pPr>
                              <w:pStyle w:val="Caption"/>
                              <w:spacing w:after="0"/>
                            </w:pPr>
                            <w:r>
                              <w:t xml:space="preserve">(Adapted from </w:t>
                            </w:r>
                            <w:r w:rsidRPr="002D0912">
                              <w:t>Bosch-Capblanch el al., 2012).</w:t>
                            </w:r>
                          </w:p>
                          <w:p w14:paraId="3E24B4E4" w14:textId="77777777" w:rsidR="00D87BB9" w:rsidRDefault="00D87BB9"/>
                          <w:p w14:paraId="213C5B42"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385B0F2" w14:textId="77777777" w:rsidR="00D87BB9" w:rsidRDefault="00D87BB9"/>
                          <w:p w14:paraId="5AE1EFB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8B5CAA6" w14:textId="77777777" w:rsidR="00D87BB9" w:rsidRDefault="00D87BB9"/>
                          <w:p w14:paraId="612BF840"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EDFA70F" w14:textId="77777777" w:rsidR="00D87BB9" w:rsidRDefault="00D87BB9"/>
                          <w:p w14:paraId="1518D54D"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74BB9F58" w14:textId="77777777" w:rsidR="00D87BB9" w:rsidRPr="002D0912" w:rsidRDefault="00D87BB9" w:rsidP="00965A5F">
                            <w:pPr>
                              <w:pStyle w:val="Caption"/>
                              <w:spacing w:after="0"/>
                            </w:pPr>
                            <w:r>
                              <w:t xml:space="preserve">(Adapted from </w:t>
                            </w:r>
                            <w:r w:rsidRPr="002D0912">
                              <w:t>Bosch-Capblanch el al., 2012).</w:t>
                            </w:r>
                          </w:p>
                          <w:p w14:paraId="5CDCF1E5" w14:textId="77777777" w:rsidR="00D87BB9" w:rsidRDefault="00D87BB9"/>
                          <w:p w14:paraId="2338D30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5603AE05" w14:textId="77777777" w:rsidR="00D87BB9" w:rsidRPr="002D0912" w:rsidRDefault="00D87BB9" w:rsidP="00965A5F">
                            <w:pPr>
                              <w:pStyle w:val="Caption"/>
                              <w:spacing w:after="0"/>
                            </w:pPr>
                            <w:r>
                              <w:t xml:space="preserve">(Adapted from </w:t>
                            </w:r>
                            <w:r w:rsidRPr="002D0912">
                              <w:t>Bosch-Capblanch el al., 2012).</w:t>
                            </w:r>
                          </w:p>
                          <w:p w14:paraId="6637DBCB" w14:textId="77777777" w:rsidR="00D87BB9" w:rsidRDefault="00D87BB9"/>
                          <w:p w14:paraId="07F7DCC2"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ADCA211" w14:textId="77777777" w:rsidR="00D87BB9" w:rsidRDefault="00D87BB9"/>
                          <w:p w14:paraId="0D424ABC"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339B8A2" w14:textId="77777777" w:rsidR="00D87BB9" w:rsidRPr="002D0912" w:rsidRDefault="00D87BB9" w:rsidP="00965A5F">
                            <w:pPr>
                              <w:pStyle w:val="Caption"/>
                              <w:spacing w:after="0"/>
                            </w:pPr>
                            <w:r>
                              <w:t xml:space="preserve">(Adapted from </w:t>
                            </w:r>
                            <w:r w:rsidRPr="002D0912">
                              <w:t>Bosch-Capblanch el al., 2012).</w:t>
                            </w:r>
                          </w:p>
                          <w:p w14:paraId="186CEA62" w14:textId="77777777" w:rsidR="00D87BB9" w:rsidRDefault="00D87BB9"/>
                          <w:p w14:paraId="256868AD"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1847BBB" w14:textId="77777777" w:rsidR="00D87BB9" w:rsidRPr="002D0912" w:rsidRDefault="00D87BB9" w:rsidP="00965A5F">
                            <w:pPr>
                              <w:pStyle w:val="Caption"/>
                              <w:spacing w:after="0"/>
                            </w:pPr>
                            <w:r>
                              <w:t xml:space="preserve">(Adapted from </w:t>
                            </w:r>
                            <w:r w:rsidRPr="002D0912">
                              <w:t>Bosch-Capblanch el al., 2012).</w:t>
                            </w:r>
                          </w:p>
                          <w:p w14:paraId="428B8854" w14:textId="77777777" w:rsidR="00D87BB9" w:rsidRDefault="00D87BB9"/>
                          <w:p w14:paraId="16071FA9" w14:textId="3F16319B"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2A5653FD" w14:textId="77777777" w:rsidR="00D87BB9" w:rsidRPr="002D0912" w:rsidRDefault="00D87BB9" w:rsidP="00965A5F">
                            <w:pPr>
                              <w:pStyle w:val="Caption"/>
                              <w:spacing w:after="0"/>
                            </w:pPr>
                            <w:r>
                              <w:t xml:space="preserve">(Adapted from </w:t>
                            </w:r>
                            <w:r w:rsidRPr="002D0912">
                              <w:t>Bosch-Capblanch el al., 2012).</w:t>
                            </w:r>
                          </w:p>
                          <w:p w14:paraId="4CE0D039" w14:textId="77777777" w:rsidR="00D87BB9" w:rsidRDefault="00D87BB9"/>
                          <w:p w14:paraId="67A10733"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79E3055" w14:textId="77777777" w:rsidR="00D87BB9" w:rsidRPr="002D0912" w:rsidRDefault="00D87BB9" w:rsidP="00965A5F">
                            <w:pPr>
                              <w:pStyle w:val="Caption"/>
                              <w:spacing w:after="0"/>
                            </w:pPr>
                            <w:r>
                              <w:t xml:space="preserve">(Adapted from </w:t>
                            </w:r>
                            <w:r w:rsidRPr="002D0912">
                              <w:t>Bosch-Capblanch el al., 2012).</w:t>
                            </w:r>
                          </w:p>
                          <w:p w14:paraId="7AB0E991" w14:textId="77777777" w:rsidR="00D87BB9" w:rsidRDefault="00D87BB9"/>
                          <w:p w14:paraId="6FFD64D2"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711C3F3" w14:textId="77777777" w:rsidR="00D87BB9" w:rsidRDefault="00D87BB9"/>
                          <w:p w14:paraId="2F971E44"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5370DA23" w14:textId="77777777" w:rsidR="00D87BB9" w:rsidRPr="002D0912" w:rsidRDefault="00D87BB9" w:rsidP="00965A5F">
                            <w:pPr>
                              <w:pStyle w:val="Caption"/>
                              <w:spacing w:after="0"/>
                            </w:pPr>
                            <w:r>
                              <w:t xml:space="preserve">(Adapted from </w:t>
                            </w:r>
                            <w:r w:rsidRPr="002D0912">
                              <w:t>Bosch-Capblanch el al., 2012).</w:t>
                            </w:r>
                          </w:p>
                          <w:p w14:paraId="2B6D5CD7" w14:textId="77777777" w:rsidR="00D87BB9" w:rsidRDefault="00D87BB9"/>
                          <w:p w14:paraId="1D8F5BB4"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FBDD9B1" w14:textId="77777777" w:rsidR="00D87BB9" w:rsidRPr="002D0912" w:rsidRDefault="00D87BB9" w:rsidP="00965A5F">
                            <w:pPr>
                              <w:pStyle w:val="Caption"/>
                              <w:spacing w:after="0"/>
                            </w:pPr>
                            <w:r>
                              <w:t xml:space="preserve">(Adapted from </w:t>
                            </w:r>
                            <w:r w:rsidRPr="002D0912">
                              <w:t>Bosch-Capblanch el al., 2012).</w:t>
                            </w:r>
                          </w:p>
                          <w:p w14:paraId="515511D9" w14:textId="77777777" w:rsidR="00D87BB9" w:rsidRDefault="00D87BB9"/>
                          <w:p w14:paraId="479A94AA"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04607A4" w14:textId="77777777" w:rsidR="00D87BB9" w:rsidRDefault="00D87BB9"/>
                          <w:p w14:paraId="699FD5C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3D9EE4B" w14:textId="77777777" w:rsidR="00D87BB9" w:rsidRDefault="00D87BB9"/>
                          <w:p w14:paraId="4A977E66"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0D8F003" w14:textId="77777777" w:rsidR="00D87BB9" w:rsidRDefault="00D87BB9"/>
                          <w:p w14:paraId="0D7C7E95"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7C10C549" w14:textId="77777777" w:rsidR="00D87BB9" w:rsidRPr="002D0912" w:rsidRDefault="00D87BB9" w:rsidP="00965A5F">
                            <w:pPr>
                              <w:pStyle w:val="Caption"/>
                              <w:spacing w:after="0"/>
                            </w:pPr>
                            <w:r>
                              <w:t xml:space="preserve">(Adapted from </w:t>
                            </w:r>
                            <w:r w:rsidRPr="002D0912">
                              <w:t>Bosch-Capblanch el al., 2012).</w:t>
                            </w:r>
                          </w:p>
                          <w:p w14:paraId="2A6D7356" w14:textId="77777777" w:rsidR="00D87BB9" w:rsidRDefault="00D87BB9"/>
                          <w:p w14:paraId="43EE80C9"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FCF70FE" w14:textId="77777777" w:rsidR="00D87BB9" w:rsidRPr="002D0912" w:rsidRDefault="00D87BB9" w:rsidP="00965A5F">
                            <w:pPr>
                              <w:pStyle w:val="Caption"/>
                              <w:spacing w:after="0"/>
                            </w:pPr>
                            <w:r>
                              <w:t xml:space="preserve">(Adapted from </w:t>
                            </w:r>
                            <w:r w:rsidRPr="002D0912">
                              <w:t>Bosch-Capblanch el al., 2012).</w:t>
                            </w:r>
                          </w:p>
                          <w:p w14:paraId="442E8F2C" w14:textId="77777777" w:rsidR="00D87BB9" w:rsidRDefault="00D87BB9"/>
                          <w:p w14:paraId="49376F17"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EAD929B" w14:textId="77777777" w:rsidR="00D87BB9" w:rsidRDefault="00D87BB9"/>
                          <w:p w14:paraId="13DE2891"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CC6F7A6" w14:textId="77777777" w:rsidR="00D87BB9" w:rsidRPr="002D0912" w:rsidRDefault="00D87BB9" w:rsidP="00965A5F">
                            <w:pPr>
                              <w:pStyle w:val="Caption"/>
                              <w:spacing w:after="0"/>
                            </w:pPr>
                            <w:r>
                              <w:t xml:space="preserve">(Adapted from </w:t>
                            </w:r>
                            <w:r w:rsidRPr="002D0912">
                              <w:t>Bosch-Capblanch el al., 2012).</w:t>
                            </w:r>
                          </w:p>
                          <w:p w14:paraId="08178542" w14:textId="77777777" w:rsidR="00D87BB9" w:rsidRDefault="00D87BB9"/>
                          <w:p w14:paraId="095FE250"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E79C66B" w14:textId="77777777" w:rsidR="00D87BB9" w:rsidRPr="002D0912" w:rsidRDefault="00D87BB9" w:rsidP="00965A5F">
                            <w:pPr>
                              <w:pStyle w:val="Caption"/>
                              <w:spacing w:after="0"/>
                            </w:pPr>
                            <w:r>
                              <w:t xml:space="preserve">(Adapted from </w:t>
                            </w:r>
                            <w:r w:rsidRPr="002D0912">
                              <w:t>Bosch-Capblanch el al., 2012).</w:t>
                            </w:r>
                          </w:p>
                          <w:p w14:paraId="60BDC8EA" w14:textId="77777777" w:rsidR="00D87BB9" w:rsidRDefault="00D87BB9"/>
                          <w:p w14:paraId="6BD1B53D"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722C524" w14:textId="77777777" w:rsidR="00D87BB9" w:rsidRDefault="00D87BB9"/>
                          <w:p w14:paraId="3BF1EA2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AB04EC7" w14:textId="77777777" w:rsidR="00D87BB9" w:rsidRDefault="00D87BB9"/>
                          <w:p w14:paraId="68CB111E"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515C8A28" w14:textId="77777777" w:rsidR="00D87BB9" w:rsidRDefault="00D87BB9"/>
                          <w:p w14:paraId="662D0DB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9737ED1" w14:textId="77777777" w:rsidR="00D87BB9" w:rsidRDefault="00D87BB9"/>
                          <w:p w14:paraId="0ED4FC42"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BDE2BC6" w14:textId="77777777" w:rsidR="00D87BB9" w:rsidRDefault="00D87BB9"/>
                          <w:p w14:paraId="3541FC7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F7EF0D1" w14:textId="77777777" w:rsidR="00D87BB9" w:rsidRDefault="00D87BB9"/>
                          <w:p w14:paraId="03E95360"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9304E5C" w14:textId="77777777" w:rsidR="00D87BB9" w:rsidRDefault="00D87BB9"/>
                          <w:p w14:paraId="4C42DD95" w14:textId="490BBE0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C3B8BCC" w14:textId="77777777" w:rsidR="00D87BB9" w:rsidRPr="002D0912" w:rsidRDefault="00D87BB9" w:rsidP="00965A5F">
                            <w:pPr>
                              <w:pStyle w:val="Caption"/>
                              <w:spacing w:after="0"/>
                            </w:pPr>
                            <w:r>
                              <w:t xml:space="preserve">(Adapted from </w:t>
                            </w:r>
                            <w:r w:rsidRPr="002D0912">
                              <w:t>Bosch-Capblanch el al., 2012).</w:t>
                            </w:r>
                          </w:p>
                          <w:p w14:paraId="536EF5D0" w14:textId="77777777" w:rsidR="00D87BB9" w:rsidRDefault="00D87BB9"/>
                          <w:p w14:paraId="62D90B3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B8F66D0" w14:textId="77777777" w:rsidR="00D87BB9" w:rsidRPr="002D0912" w:rsidRDefault="00D87BB9" w:rsidP="00965A5F">
                            <w:pPr>
                              <w:pStyle w:val="Caption"/>
                              <w:spacing w:after="0"/>
                            </w:pPr>
                            <w:r>
                              <w:t xml:space="preserve">(Adapted from </w:t>
                            </w:r>
                            <w:r w:rsidRPr="002D0912">
                              <w:t>Bosch-Capblanch el al., 2012).</w:t>
                            </w:r>
                          </w:p>
                          <w:p w14:paraId="076817C0" w14:textId="77777777" w:rsidR="00D87BB9" w:rsidRDefault="00D87BB9"/>
                          <w:p w14:paraId="3F63E097"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5ABD167" w14:textId="77777777" w:rsidR="00D87BB9" w:rsidRDefault="00D87BB9"/>
                          <w:p w14:paraId="5B8D405F"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54EB6257" w14:textId="77777777" w:rsidR="00D87BB9" w:rsidRPr="002D0912" w:rsidRDefault="00D87BB9" w:rsidP="00965A5F">
                            <w:pPr>
                              <w:pStyle w:val="Caption"/>
                              <w:spacing w:after="0"/>
                            </w:pPr>
                            <w:r>
                              <w:t xml:space="preserve">(Adapted from </w:t>
                            </w:r>
                            <w:r w:rsidRPr="002D0912">
                              <w:t>Bosch-Capblanch el al., 2012).</w:t>
                            </w:r>
                          </w:p>
                          <w:p w14:paraId="652877AC" w14:textId="77777777" w:rsidR="00D87BB9" w:rsidRDefault="00D87BB9"/>
                          <w:p w14:paraId="5C83FA0B"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E1C5BCD" w14:textId="77777777" w:rsidR="00D87BB9" w:rsidRPr="002D0912" w:rsidRDefault="00D87BB9" w:rsidP="00965A5F">
                            <w:pPr>
                              <w:pStyle w:val="Caption"/>
                              <w:spacing w:after="0"/>
                            </w:pPr>
                            <w:r>
                              <w:t xml:space="preserve">(Adapted from </w:t>
                            </w:r>
                            <w:r w:rsidRPr="002D0912">
                              <w:t>Bosch-Capblanch el al., 2012).</w:t>
                            </w:r>
                          </w:p>
                          <w:p w14:paraId="30FA9F37" w14:textId="77777777" w:rsidR="00D87BB9" w:rsidRDefault="00D87BB9"/>
                          <w:p w14:paraId="19BACF5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EB1AFC0" w14:textId="77777777" w:rsidR="00D87BB9" w:rsidRDefault="00D87BB9"/>
                          <w:p w14:paraId="71B01C7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C41A2AF" w14:textId="77777777" w:rsidR="00D87BB9" w:rsidRDefault="00D87BB9"/>
                          <w:p w14:paraId="4D0ABAC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FABA49B" w14:textId="77777777" w:rsidR="00D87BB9" w:rsidRDefault="00D87BB9"/>
                          <w:p w14:paraId="661051CB" w14:textId="490BBE0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B1EB7D5" w14:textId="77777777" w:rsidR="00D87BB9" w:rsidRPr="002D0912" w:rsidRDefault="00D87BB9" w:rsidP="00965A5F">
                            <w:pPr>
                              <w:pStyle w:val="Caption"/>
                              <w:spacing w:after="0"/>
                            </w:pPr>
                            <w:r>
                              <w:t xml:space="preserve">(Adapted from </w:t>
                            </w:r>
                            <w:r w:rsidRPr="002D0912">
                              <w:t>Bosch-Capblanch el al., 2012).</w:t>
                            </w:r>
                          </w:p>
                          <w:p w14:paraId="047F2D1D" w14:textId="77777777" w:rsidR="00D87BB9" w:rsidRDefault="00D87BB9"/>
                          <w:p w14:paraId="1DF276FF"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79CBD6B8" w14:textId="77777777" w:rsidR="00D87BB9" w:rsidRPr="002D0912" w:rsidRDefault="00D87BB9" w:rsidP="00965A5F">
                            <w:pPr>
                              <w:pStyle w:val="Caption"/>
                              <w:spacing w:after="0"/>
                            </w:pPr>
                            <w:r>
                              <w:t xml:space="preserve">(Adapted from </w:t>
                            </w:r>
                            <w:r w:rsidRPr="002D0912">
                              <w:t>Bosch-Capblanch el al., 2012).</w:t>
                            </w:r>
                          </w:p>
                          <w:p w14:paraId="1BF958FE" w14:textId="77777777" w:rsidR="00D87BB9" w:rsidRDefault="00D87BB9"/>
                          <w:p w14:paraId="47D7BD66"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A89C394" w14:textId="77777777" w:rsidR="00D87BB9" w:rsidRDefault="00D87BB9"/>
                          <w:p w14:paraId="2AA07D95" w14:textId="490BBE0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9FE8B6D" w14:textId="470D948D" w:rsidR="00D87BB9" w:rsidRPr="002D0912" w:rsidRDefault="00D87BB9" w:rsidP="00965A5F">
                            <w:pPr>
                              <w:pStyle w:val="Caption"/>
                              <w:spacing w:after="0"/>
                            </w:pPr>
                            <w:r>
                              <w:t xml:space="preserve">(Adapted from </w:t>
                            </w:r>
                            <w:r w:rsidRPr="002D0912">
                              <w:t>Bosch-Capblanch el al., 2012).</w:t>
                            </w:r>
                          </w:p>
                          <w:p w14:paraId="6537CDAE" w14:textId="77777777" w:rsidR="00D87BB9" w:rsidRDefault="00D87BB9"/>
                          <w:p w14:paraId="2BBF9B98" w14:textId="718E93BF"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bookmarkEnd w:id="1091"/>
                            <w:r w:rsidRPr="002D0912">
                              <w:t xml:space="preserve"> </w:t>
                            </w:r>
                          </w:p>
                          <w:p w14:paraId="6C0AA742" w14:textId="0CAEDF77" w:rsidR="00D87BB9" w:rsidRPr="002D0912" w:rsidRDefault="00D87BB9" w:rsidP="00965A5F">
                            <w:pPr>
                              <w:pStyle w:val="Caption"/>
                              <w:spacing w:after="0"/>
                            </w:pPr>
                            <w:bookmarkStart w:id="1092" w:name="_Toc20738212"/>
                            <w:r>
                              <w:t xml:space="preserve">(Adapted from </w:t>
                            </w:r>
                            <w:r w:rsidRPr="002D0912">
                              <w:t>Bosch-Capblanch el al., 2012).</w:t>
                            </w:r>
                            <w:bookmarkEnd w:id="109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C8C61" id="Text Box 484" o:spid="_x0000_s1278" type="#_x0000_t202" style="position:absolute;margin-left:29.1pt;margin-top:101.45pt;width:698pt;height:36pt;z-index:25151180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" filled="f" stroked="f" strokeweight=".5pt">
                <v:textbox>
                  <w:txbxContent>
                    <w:p w14:paraId="50D72A23" w14:textId="77777777" w:rsidR="00D87BB9" w:rsidRDefault="00D87BB9" w:rsidP="00965A5F">
                      <w:pPr>
                        <w:pStyle w:val="Caption"/>
                        <w:spacing w:after="0"/>
                      </w:pPr>
                      <w:bookmarkStart w:id="1093" w:name="_Toc20738211"/>
                      <w:r>
                        <w:t>Figure 9-2</w:t>
                      </w:r>
                      <w:r w:rsidRPr="00E03A97">
                        <w:t xml:space="preserve">: </w:t>
                      </w:r>
                      <w:r>
                        <w:t xml:space="preserve">U-RAP </w:t>
                      </w:r>
                      <w:r w:rsidRPr="002D0912">
                        <w:t xml:space="preserve">knowledge translation framework across the research, policy, managerial, and societal domains. </w:t>
                      </w:r>
                    </w:p>
                    <w:p w14:paraId="697870BB" w14:textId="77777777" w:rsidR="00D87BB9" w:rsidRPr="002D0912" w:rsidRDefault="00D87BB9" w:rsidP="00965A5F">
                      <w:pPr>
                        <w:pStyle w:val="Caption"/>
                        <w:spacing w:after="0"/>
                      </w:pPr>
                      <w:r>
                        <w:t xml:space="preserve">(Adapted from </w:t>
                      </w:r>
                      <w:r w:rsidRPr="002D0912">
                        <w:t>Bosch-Capblanch el al., 2012).</w:t>
                      </w:r>
                    </w:p>
                    <w:p w14:paraId="4C89A4FA" w14:textId="77777777" w:rsidR="00D87BB9" w:rsidRDefault="00D87BB9"/>
                    <w:p w14:paraId="578AEC00"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078CAC65" w14:textId="77777777" w:rsidR="00D87BB9" w:rsidRPr="002D0912" w:rsidRDefault="00D87BB9" w:rsidP="00965A5F">
                      <w:pPr>
                        <w:pStyle w:val="Caption"/>
                        <w:spacing w:after="0"/>
                      </w:pPr>
                      <w:r>
                        <w:t xml:space="preserve">(Adapted from </w:t>
                      </w:r>
                      <w:r w:rsidRPr="002D0912">
                        <w:t>Bosch-Capblanch el al., 2012).</w:t>
                      </w:r>
                    </w:p>
                    <w:p w14:paraId="3ABE63DA" w14:textId="77777777" w:rsidR="00D87BB9" w:rsidRDefault="00D87BB9"/>
                    <w:p w14:paraId="35096EC6"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5EB6DD5" w14:textId="77777777" w:rsidR="00D87BB9" w:rsidRDefault="00D87BB9"/>
                    <w:p w14:paraId="73E15E4A"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7EB3BE3" w14:textId="77777777" w:rsidR="00D87BB9" w:rsidRPr="002D0912" w:rsidRDefault="00D87BB9" w:rsidP="00965A5F">
                      <w:pPr>
                        <w:pStyle w:val="Caption"/>
                        <w:spacing w:after="0"/>
                      </w:pPr>
                      <w:r>
                        <w:t xml:space="preserve">(Adapted from </w:t>
                      </w:r>
                      <w:r w:rsidRPr="002D0912">
                        <w:t>Bosch-Capblanch el al., 2012).</w:t>
                      </w:r>
                    </w:p>
                    <w:p w14:paraId="066548D0" w14:textId="77777777" w:rsidR="00D87BB9" w:rsidRDefault="00D87BB9"/>
                    <w:p w14:paraId="76A702C4"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002203AE" w14:textId="77777777" w:rsidR="00D87BB9" w:rsidRPr="002D0912" w:rsidRDefault="00D87BB9" w:rsidP="00965A5F">
                      <w:pPr>
                        <w:pStyle w:val="Caption"/>
                        <w:spacing w:after="0"/>
                      </w:pPr>
                      <w:r>
                        <w:t xml:space="preserve">(Adapted from </w:t>
                      </w:r>
                      <w:r w:rsidRPr="002D0912">
                        <w:t>Bosch-Capblanch el al., 2012).</w:t>
                      </w:r>
                    </w:p>
                    <w:p w14:paraId="33F3E209" w14:textId="77777777" w:rsidR="00D87BB9" w:rsidRDefault="00D87BB9"/>
                    <w:p w14:paraId="2E33331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D3C981A" w14:textId="77777777" w:rsidR="00D87BB9" w:rsidRDefault="00D87BB9"/>
                    <w:p w14:paraId="18A422F8"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BDE51F1" w14:textId="77777777" w:rsidR="00D87BB9" w:rsidRDefault="00D87BB9"/>
                    <w:p w14:paraId="4AFA8030"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714922C" w14:textId="77777777" w:rsidR="00D87BB9" w:rsidRDefault="00D87BB9"/>
                    <w:p w14:paraId="3B386891"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7E10608F" w14:textId="77777777" w:rsidR="00D87BB9" w:rsidRPr="002D0912" w:rsidRDefault="00D87BB9" w:rsidP="00965A5F">
                      <w:pPr>
                        <w:pStyle w:val="Caption"/>
                        <w:spacing w:after="0"/>
                      </w:pPr>
                      <w:r>
                        <w:t xml:space="preserve">(Adapted from </w:t>
                      </w:r>
                      <w:r w:rsidRPr="002D0912">
                        <w:t>Bosch-Capblanch el al., 2012).</w:t>
                      </w:r>
                    </w:p>
                    <w:p w14:paraId="55553EA4" w14:textId="77777777" w:rsidR="00D87BB9" w:rsidRDefault="00D87BB9"/>
                    <w:p w14:paraId="4250FA9C"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7AB1521" w14:textId="77777777" w:rsidR="00D87BB9" w:rsidRPr="002D0912" w:rsidRDefault="00D87BB9" w:rsidP="00965A5F">
                      <w:pPr>
                        <w:pStyle w:val="Caption"/>
                        <w:spacing w:after="0"/>
                      </w:pPr>
                      <w:r>
                        <w:t xml:space="preserve">(Adapted from </w:t>
                      </w:r>
                      <w:r w:rsidRPr="002D0912">
                        <w:t>Bosch-Capblanch el al., 2012).</w:t>
                      </w:r>
                    </w:p>
                    <w:p w14:paraId="39566064" w14:textId="77777777" w:rsidR="00D87BB9" w:rsidRDefault="00D87BB9"/>
                    <w:p w14:paraId="41BCA828"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D8BD979" w14:textId="77777777" w:rsidR="00D87BB9" w:rsidRDefault="00D87BB9"/>
                    <w:p w14:paraId="7922FA14"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DE0CCAC" w14:textId="77777777" w:rsidR="00D87BB9" w:rsidRPr="002D0912" w:rsidRDefault="00D87BB9" w:rsidP="00965A5F">
                      <w:pPr>
                        <w:pStyle w:val="Caption"/>
                        <w:spacing w:after="0"/>
                      </w:pPr>
                      <w:r>
                        <w:t xml:space="preserve">(Adapted from </w:t>
                      </w:r>
                      <w:r w:rsidRPr="002D0912">
                        <w:t>Bosch-Capblanch el al., 2012).</w:t>
                      </w:r>
                    </w:p>
                    <w:p w14:paraId="4418C29E" w14:textId="77777777" w:rsidR="00D87BB9" w:rsidRDefault="00D87BB9"/>
                    <w:p w14:paraId="04EF02F7"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0516FDB" w14:textId="77777777" w:rsidR="00D87BB9" w:rsidRPr="002D0912" w:rsidRDefault="00D87BB9" w:rsidP="00965A5F">
                      <w:pPr>
                        <w:pStyle w:val="Caption"/>
                        <w:spacing w:after="0"/>
                      </w:pPr>
                      <w:r>
                        <w:t xml:space="preserve">(Adapted from </w:t>
                      </w:r>
                      <w:r w:rsidRPr="002D0912">
                        <w:t>Bosch-Capblanch el al., 2012).</w:t>
                      </w:r>
                    </w:p>
                    <w:p w14:paraId="2F3D1241" w14:textId="77777777" w:rsidR="00D87BB9" w:rsidRDefault="00D87BB9"/>
                    <w:p w14:paraId="54F21E74"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78735FC" w14:textId="77777777" w:rsidR="00D87BB9" w:rsidRDefault="00D87BB9"/>
                    <w:p w14:paraId="492EE95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7B9FAC2" w14:textId="77777777" w:rsidR="00D87BB9" w:rsidRDefault="00D87BB9"/>
                    <w:p w14:paraId="24D5A3A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2F3A924" w14:textId="77777777" w:rsidR="00D87BB9" w:rsidRDefault="00D87BB9"/>
                    <w:p w14:paraId="48AC866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DACB300" w14:textId="77777777" w:rsidR="00D87BB9" w:rsidRDefault="00D87BB9"/>
                    <w:p w14:paraId="055BC678"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CD9974D" w14:textId="77777777" w:rsidR="00D87BB9" w:rsidRDefault="00D87BB9"/>
                    <w:p w14:paraId="328E372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4E7506E" w14:textId="77777777" w:rsidR="00D87BB9" w:rsidRDefault="00D87BB9"/>
                    <w:p w14:paraId="09053D58"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90F00FB" w14:textId="77777777" w:rsidR="00D87BB9" w:rsidRDefault="00D87BB9"/>
                    <w:p w14:paraId="3FA576E0"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9CE331C" w14:textId="77777777" w:rsidR="00D87BB9" w:rsidRPr="002D0912" w:rsidRDefault="00D87BB9" w:rsidP="00965A5F">
                      <w:pPr>
                        <w:pStyle w:val="Caption"/>
                        <w:spacing w:after="0"/>
                      </w:pPr>
                      <w:r>
                        <w:t xml:space="preserve">(Adapted from </w:t>
                      </w:r>
                      <w:r w:rsidRPr="002D0912">
                        <w:t>Bosch-Capblanch el al., 2012).</w:t>
                      </w:r>
                    </w:p>
                    <w:p w14:paraId="068B9ACF" w14:textId="77777777" w:rsidR="00D87BB9" w:rsidRDefault="00D87BB9"/>
                    <w:p w14:paraId="34BE9E50"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0FCC35DD" w14:textId="77777777" w:rsidR="00D87BB9" w:rsidRPr="002D0912" w:rsidRDefault="00D87BB9" w:rsidP="00965A5F">
                      <w:pPr>
                        <w:pStyle w:val="Caption"/>
                        <w:spacing w:after="0"/>
                      </w:pPr>
                      <w:r>
                        <w:t xml:space="preserve">(Adapted from </w:t>
                      </w:r>
                      <w:r w:rsidRPr="002D0912">
                        <w:t>Bosch-Capblanch el al., 2012).</w:t>
                      </w:r>
                    </w:p>
                    <w:p w14:paraId="283B07C0" w14:textId="77777777" w:rsidR="00D87BB9" w:rsidRDefault="00D87BB9"/>
                    <w:p w14:paraId="7BA5078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51E710E" w14:textId="77777777" w:rsidR="00D87BB9" w:rsidRDefault="00D87BB9"/>
                    <w:p w14:paraId="7BE3E3C0"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70A52965" w14:textId="77777777" w:rsidR="00D87BB9" w:rsidRPr="002D0912" w:rsidRDefault="00D87BB9" w:rsidP="00965A5F">
                      <w:pPr>
                        <w:pStyle w:val="Caption"/>
                        <w:spacing w:after="0"/>
                      </w:pPr>
                      <w:r>
                        <w:t xml:space="preserve">(Adapted from </w:t>
                      </w:r>
                      <w:r w:rsidRPr="002D0912">
                        <w:t>Bosch-Capblanch el al., 2012).</w:t>
                      </w:r>
                    </w:p>
                    <w:p w14:paraId="0B31F038" w14:textId="77777777" w:rsidR="00D87BB9" w:rsidRDefault="00D87BB9"/>
                    <w:p w14:paraId="15D956CF"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DE3FB18" w14:textId="77777777" w:rsidR="00D87BB9" w:rsidRPr="002D0912" w:rsidRDefault="00D87BB9" w:rsidP="00965A5F">
                      <w:pPr>
                        <w:pStyle w:val="Caption"/>
                        <w:spacing w:after="0"/>
                      </w:pPr>
                      <w:r>
                        <w:t xml:space="preserve">(Adapted from </w:t>
                      </w:r>
                      <w:r w:rsidRPr="002D0912">
                        <w:t>Bosch-Capblanch el al., 2012).</w:t>
                      </w:r>
                    </w:p>
                    <w:p w14:paraId="3E24B4E4" w14:textId="77777777" w:rsidR="00D87BB9" w:rsidRDefault="00D87BB9"/>
                    <w:p w14:paraId="213C5B42"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385B0F2" w14:textId="77777777" w:rsidR="00D87BB9" w:rsidRDefault="00D87BB9"/>
                    <w:p w14:paraId="5AE1EFB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8B5CAA6" w14:textId="77777777" w:rsidR="00D87BB9" w:rsidRDefault="00D87BB9"/>
                    <w:p w14:paraId="612BF840"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EDFA70F" w14:textId="77777777" w:rsidR="00D87BB9" w:rsidRDefault="00D87BB9"/>
                    <w:p w14:paraId="1518D54D"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74BB9F58" w14:textId="77777777" w:rsidR="00D87BB9" w:rsidRPr="002D0912" w:rsidRDefault="00D87BB9" w:rsidP="00965A5F">
                      <w:pPr>
                        <w:pStyle w:val="Caption"/>
                        <w:spacing w:after="0"/>
                      </w:pPr>
                      <w:r>
                        <w:t xml:space="preserve">(Adapted from </w:t>
                      </w:r>
                      <w:r w:rsidRPr="002D0912">
                        <w:t>Bosch-Capblanch el al., 2012).</w:t>
                      </w:r>
                    </w:p>
                    <w:p w14:paraId="5CDCF1E5" w14:textId="77777777" w:rsidR="00D87BB9" w:rsidRDefault="00D87BB9"/>
                    <w:p w14:paraId="2338D30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5603AE05" w14:textId="77777777" w:rsidR="00D87BB9" w:rsidRPr="002D0912" w:rsidRDefault="00D87BB9" w:rsidP="00965A5F">
                      <w:pPr>
                        <w:pStyle w:val="Caption"/>
                        <w:spacing w:after="0"/>
                      </w:pPr>
                      <w:r>
                        <w:t xml:space="preserve">(Adapted from </w:t>
                      </w:r>
                      <w:r w:rsidRPr="002D0912">
                        <w:t>Bosch-Capblanch el al., 2012).</w:t>
                      </w:r>
                    </w:p>
                    <w:p w14:paraId="6637DBCB" w14:textId="77777777" w:rsidR="00D87BB9" w:rsidRDefault="00D87BB9"/>
                    <w:p w14:paraId="07F7DCC2"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ADCA211" w14:textId="77777777" w:rsidR="00D87BB9" w:rsidRDefault="00D87BB9"/>
                    <w:p w14:paraId="0D424ABC"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339B8A2" w14:textId="77777777" w:rsidR="00D87BB9" w:rsidRPr="002D0912" w:rsidRDefault="00D87BB9" w:rsidP="00965A5F">
                      <w:pPr>
                        <w:pStyle w:val="Caption"/>
                        <w:spacing w:after="0"/>
                      </w:pPr>
                      <w:r>
                        <w:t xml:space="preserve">(Adapted from </w:t>
                      </w:r>
                      <w:r w:rsidRPr="002D0912">
                        <w:t>Bosch-Capblanch el al., 2012).</w:t>
                      </w:r>
                    </w:p>
                    <w:p w14:paraId="186CEA62" w14:textId="77777777" w:rsidR="00D87BB9" w:rsidRDefault="00D87BB9"/>
                    <w:p w14:paraId="256868AD"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1847BBB" w14:textId="77777777" w:rsidR="00D87BB9" w:rsidRPr="002D0912" w:rsidRDefault="00D87BB9" w:rsidP="00965A5F">
                      <w:pPr>
                        <w:pStyle w:val="Caption"/>
                        <w:spacing w:after="0"/>
                      </w:pPr>
                      <w:r>
                        <w:t xml:space="preserve">(Adapted from </w:t>
                      </w:r>
                      <w:r w:rsidRPr="002D0912">
                        <w:t>Bosch-Capblanch el al., 2012).</w:t>
                      </w:r>
                    </w:p>
                    <w:p w14:paraId="428B8854" w14:textId="77777777" w:rsidR="00D87BB9" w:rsidRDefault="00D87BB9"/>
                    <w:p w14:paraId="16071FA9" w14:textId="3F16319B"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2A5653FD" w14:textId="77777777" w:rsidR="00D87BB9" w:rsidRPr="002D0912" w:rsidRDefault="00D87BB9" w:rsidP="00965A5F">
                      <w:pPr>
                        <w:pStyle w:val="Caption"/>
                        <w:spacing w:after="0"/>
                      </w:pPr>
                      <w:r>
                        <w:t xml:space="preserve">(Adapted from </w:t>
                      </w:r>
                      <w:r w:rsidRPr="002D0912">
                        <w:t>Bosch-Capblanch el al., 2012).</w:t>
                      </w:r>
                    </w:p>
                    <w:p w14:paraId="4CE0D039" w14:textId="77777777" w:rsidR="00D87BB9" w:rsidRDefault="00D87BB9"/>
                    <w:p w14:paraId="67A10733"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79E3055" w14:textId="77777777" w:rsidR="00D87BB9" w:rsidRPr="002D0912" w:rsidRDefault="00D87BB9" w:rsidP="00965A5F">
                      <w:pPr>
                        <w:pStyle w:val="Caption"/>
                        <w:spacing w:after="0"/>
                      </w:pPr>
                      <w:r>
                        <w:t xml:space="preserve">(Adapted from </w:t>
                      </w:r>
                      <w:r w:rsidRPr="002D0912">
                        <w:t>Bosch-Capblanch el al., 2012).</w:t>
                      </w:r>
                    </w:p>
                    <w:p w14:paraId="7AB0E991" w14:textId="77777777" w:rsidR="00D87BB9" w:rsidRDefault="00D87BB9"/>
                    <w:p w14:paraId="6FFD64D2"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711C3F3" w14:textId="77777777" w:rsidR="00D87BB9" w:rsidRDefault="00D87BB9"/>
                    <w:p w14:paraId="2F971E44"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5370DA23" w14:textId="77777777" w:rsidR="00D87BB9" w:rsidRPr="002D0912" w:rsidRDefault="00D87BB9" w:rsidP="00965A5F">
                      <w:pPr>
                        <w:pStyle w:val="Caption"/>
                        <w:spacing w:after="0"/>
                      </w:pPr>
                      <w:r>
                        <w:t xml:space="preserve">(Adapted from </w:t>
                      </w:r>
                      <w:r w:rsidRPr="002D0912">
                        <w:t>Bosch-Capblanch el al., 2012).</w:t>
                      </w:r>
                    </w:p>
                    <w:p w14:paraId="2B6D5CD7" w14:textId="77777777" w:rsidR="00D87BB9" w:rsidRDefault="00D87BB9"/>
                    <w:p w14:paraId="1D8F5BB4"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FBDD9B1" w14:textId="77777777" w:rsidR="00D87BB9" w:rsidRPr="002D0912" w:rsidRDefault="00D87BB9" w:rsidP="00965A5F">
                      <w:pPr>
                        <w:pStyle w:val="Caption"/>
                        <w:spacing w:after="0"/>
                      </w:pPr>
                      <w:r>
                        <w:t xml:space="preserve">(Adapted from </w:t>
                      </w:r>
                      <w:r w:rsidRPr="002D0912">
                        <w:t>Bosch-Capblanch el al., 2012).</w:t>
                      </w:r>
                    </w:p>
                    <w:p w14:paraId="515511D9" w14:textId="77777777" w:rsidR="00D87BB9" w:rsidRDefault="00D87BB9"/>
                    <w:p w14:paraId="479A94AA"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04607A4" w14:textId="77777777" w:rsidR="00D87BB9" w:rsidRDefault="00D87BB9"/>
                    <w:p w14:paraId="699FD5C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3D9EE4B" w14:textId="77777777" w:rsidR="00D87BB9" w:rsidRDefault="00D87BB9"/>
                    <w:p w14:paraId="4A977E66"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0D8F003" w14:textId="77777777" w:rsidR="00D87BB9" w:rsidRDefault="00D87BB9"/>
                    <w:p w14:paraId="0D7C7E95"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7C10C549" w14:textId="77777777" w:rsidR="00D87BB9" w:rsidRPr="002D0912" w:rsidRDefault="00D87BB9" w:rsidP="00965A5F">
                      <w:pPr>
                        <w:pStyle w:val="Caption"/>
                        <w:spacing w:after="0"/>
                      </w:pPr>
                      <w:r>
                        <w:t xml:space="preserve">(Adapted from </w:t>
                      </w:r>
                      <w:r w:rsidRPr="002D0912">
                        <w:t>Bosch-Capblanch el al., 2012).</w:t>
                      </w:r>
                    </w:p>
                    <w:p w14:paraId="2A6D7356" w14:textId="77777777" w:rsidR="00D87BB9" w:rsidRDefault="00D87BB9"/>
                    <w:p w14:paraId="43EE80C9"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2FCF70FE" w14:textId="77777777" w:rsidR="00D87BB9" w:rsidRPr="002D0912" w:rsidRDefault="00D87BB9" w:rsidP="00965A5F">
                      <w:pPr>
                        <w:pStyle w:val="Caption"/>
                        <w:spacing w:after="0"/>
                      </w:pPr>
                      <w:r>
                        <w:t xml:space="preserve">(Adapted from </w:t>
                      </w:r>
                      <w:r w:rsidRPr="002D0912">
                        <w:t>Bosch-Capblanch el al., 2012).</w:t>
                      </w:r>
                    </w:p>
                    <w:p w14:paraId="442E8F2C" w14:textId="77777777" w:rsidR="00D87BB9" w:rsidRDefault="00D87BB9"/>
                    <w:p w14:paraId="49376F17"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EAD929B" w14:textId="77777777" w:rsidR="00D87BB9" w:rsidRDefault="00D87BB9"/>
                    <w:p w14:paraId="13DE2891"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CC6F7A6" w14:textId="77777777" w:rsidR="00D87BB9" w:rsidRPr="002D0912" w:rsidRDefault="00D87BB9" w:rsidP="00965A5F">
                      <w:pPr>
                        <w:pStyle w:val="Caption"/>
                        <w:spacing w:after="0"/>
                      </w:pPr>
                      <w:r>
                        <w:t xml:space="preserve">(Adapted from </w:t>
                      </w:r>
                      <w:r w:rsidRPr="002D0912">
                        <w:t>Bosch-Capblanch el al., 2012).</w:t>
                      </w:r>
                    </w:p>
                    <w:p w14:paraId="08178542" w14:textId="77777777" w:rsidR="00D87BB9" w:rsidRDefault="00D87BB9"/>
                    <w:p w14:paraId="095FE250"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E79C66B" w14:textId="77777777" w:rsidR="00D87BB9" w:rsidRPr="002D0912" w:rsidRDefault="00D87BB9" w:rsidP="00965A5F">
                      <w:pPr>
                        <w:pStyle w:val="Caption"/>
                        <w:spacing w:after="0"/>
                      </w:pPr>
                      <w:r>
                        <w:t xml:space="preserve">(Adapted from </w:t>
                      </w:r>
                      <w:r w:rsidRPr="002D0912">
                        <w:t>Bosch-Capblanch el al., 2012).</w:t>
                      </w:r>
                    </w:p>
                    <w:p w14:paraId="60BDC8EA" w14:textId="77777777" w:rsidR="00D87BB9" w:rsidRDefault="00D87BB9"/>
                    <w:p w14:paraId="6BD1B53D"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722C524" w14:textId="77777777" w:rsidR="00D87BB9" w:rsidRDefault="00D87BB9"/>
                    <w:p w14:paraId="3BF1EA2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4AB04EC7" w14:textId="77777777" w:rsidR="00D87BB9" w:rsidRDefault="00D87BB9"/>
                    <w:p w14:paraId="68CB111E"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515C8A28" w14:textId="77777777" w:rsidR="00D87BB9" w:rsidRDefault="00D87BB9"/>
                    <w:p w14:paraId="662D0DB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69737ED1" w14:textId="77777777" w:rsidR="00D87BB9" w:rsidRDefault="00D87BB9"/>
                    <w:p w14:paraId="0ED4FC42"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1BDE2BC6" w14:textId="77777777" w:rsidR="00D87BB9" w:rsidRDefault="00D87BB9"/>
                    <w:p w14:paraId="3541FC75"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F7EF0D1" w14:textId="77777777" w:rsidR="00D87BB9" w:rsidRDefault="00D87BB9"/>
                    <w:p w14:paraId="03E95360"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9304E5C" w14:textId="77777777" w:rsidR="00D87BB9" w:rsidRDefault="00D87BB9"/>
                    <w:p w14:paraId="4C42DD95" w14:textId="490BBE0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C3B8BCC" w14:textId="77777777" w:rsidR="00D87BB9" w:rsidRPr="002D0912" w:rsidRDefault="00D87BB9" w:rsidP="00965A5F">
                      <w:pPr>
                        <w:pStyle w:val="Caption"/>
                        <w:spacing w:after="0"/>
                      </w:pPr>
                      <w:r>
                        <w:t xml:space="preserve">(Adapted from </w:t>
                      </w:r>
                      <w:r w:rsidRPr="002D0912">
                        <w:t>Bosch-Capblanch el al., 2012).</w:t>
                      </w:r>
                    </w:p>
                    <w:p w14:paraId="536EF5D0" w14:textId="77777777" w:rsidR="00D87BB9" w:rsidRDefault="00D87BB9"/>
                    <w:p w14:paraId="62D90B32"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3B8F66D0" w14:textId="77777777" w:rsidR="00D87BB9" w:rsidRPr="002D0912" w:rsidRDefault="00D87BB9" w:rsidP="00965A5F">
                      <w:pPr>
                        <w:pStyle w:val="Caption"/>
                        <w:spacing w:after="0"/>
                      </w:pPr>
                      <w:r>
                        <w:t xml:space="preserve">(Adapted from </w:t>
                      </w:r>
                      <w:r w:rsidRPr="002D0912">
                        <w:t>Bosch-Capblanch el al., 2012).</w:t>
                      </w:r>
                    </w:p>
                    <w:p w14:paraId="076817C0" w14:textId="77777777" w:rsidR="00D87BB9" w:rsidRDefault="00D87BB9"/>
                    <w:p w14:paraId="3F63E097"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75ABD167" w14:textId="77777777" w:rsidR="00D87BB9" w:rsidRDefault="00D87BB9"/>
                    <w:p w14:paraId="5B8D405F"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54EB6257" w14:textId="77777777" w:rsidR="00D87BB9" w:rsidRPr="002D0912" w:rsidRDefault="00D87BB9" w:rsidP="00965A5F">
                      <w:pPr>
                        <w:pStyle w:val="Caption"/>
                        <w:spacing w:after="0"/>
                      </w:pPr>
                      <w:r>
                        <w:t xml:space="preserve">(Adapted from </w:t>
                      </w:r>
                      <w:r w:rsidRPr="002D0912">
                        <w:t>Bosch-Capblanch el al., 2012).</w:t>
                      </w:r>
                    </w:p>
                    <w:p w14:paraId="652877AC" w14:textId="77777777" w:rsidR="00D87BB9" w:rsidRDefault="00D87BB9"/>
                    <w:p w14:paraId="5C83FA0B"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4E1C5BCD" w14:textId="77777777" w:rsidR="00D87BB9" w:rsidRPr="002D0912" w:rsidRDefault="00D87BB9" w:rsidP="00965A5F">
                      <w:pPr>
                        <w:pStyle w:val="Caption"/>
                        <w:spacing w:after="0"/>
                      </w:pPr>
                      <w:r>
                        <w:t xml:space="preserve">(Adapted from </w:t>
                      </w:r>
                      <w:r w:rsidRPr="002D0912">
                        <w:t>Bosch-Capblanch el al., 2012).</w:t>
                      </w:r>
                    </w:p>
                    <w:p w14:paraId="30FA9F37" w14:textId="77777777" w:rsidR="00D87BB9" w:rsidRDefault="00D87BB9"/>
                    <w:p w14:paraId="19BACF5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EB1AFC0" w14:textId="77777777" w:rsidR="00D87BB9" w:rsidRDefault="00D87BB9"/>
                    <w:p w14:paraId="71B01C7C"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0C41A2AF" w14:textId="77777777" w:rsidR="00D87BB9" w:rsidRDefault="00D87BB9"/>
                    <w:p w14:paraId="4D0ABAC3"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2FABA49B" w14:textId="77777777" w:rsidR="00D87BB9" w:rsidRDefault="00D87BB9"/>
                    <w:p w14:paraId="661051CB" w14:textId="490BBE0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1B1EB7D5" w14:textId="77777777" w:rsidR="00D87BB9" w:rsidRPr="002D0912" w:rsidRDefault="00D87BB9" w:rsidP="00965A5F">
                      <w:pPr>
                        <w:pStyle w:val="Caption"/>
                        <w:spacing w:after="0"/>
                      </w:pPr>
                      <w:r>
                        <w:t xml:space="preserve">(Adapted from </w:t>
                      </w:r>
                      <w:r w:rsidRPr="002D0912">
                        <w:t>Bosch-Capblanch el al., 2012).</w:t>
                      </w:r>
                    </w:p>
                    <w:p w14:paraId="047F2D1D" w14:textId="77777777" w:rsidR="00D87BB9" w:rsidRDefault="00D87BB9"/>
                    <w:p w14:paraId="1DF276FF" w14:textId="7777777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79CBD6B8" w14:textId="77777777" w:rsidR="00D87BB9" w:rsidRPr="002D0912" w:rsidRDefault="00D87BB9" w:rsidP="00965A5F">
                      <w:pPr>
                        <w:pStyle w:val="Caption"/>
                        <w:spacing w:after="0"/>
                      </w:pPr>
                      <w:r>
                        <w:t xml:space="preserve">(Adapted from </w:t>
                      </w:r>
                      <w:r w:rsidRPr="002D0912">
                        <w:t>Bosch-Capblanch el al., 2012).</w:t>
                      </w:r>
                    </w:p>
                    <w:p w14:paraId="1BF958FE" w14:textId="77777777" w:rsidR="00D87BB9" w:rsidRDefault="00D87BB9"/>
                    <w:p w14:paraId="47D7BD66" w14:textId="77777777" w:rsidR="00D87BB9" w:rsidRPr="002D0912" w:rsidRDefault="00D87BB9" w:rsidP="00B75DF1">
                      <w:pPr>
                        <w:pStyle w:val="Caption"/>
                      </w:pPr>
                      <w:r>
                        <w:t>Figure 2-10</w:t>
                      </w:r>
                      <w:r w:rsidRPr="00E03A97">
                        <w:t xml:space="preserve">: </w:t>
                      </w:r>
                      <w:r>
                        <w:t>H</w:t>
                      </w:r>
                      <w:r w:rsidRPr="008113BB">
                        <w:t>istorical development of the glob</w:t>
                      </w:r>
                      <w:r>
                        <w:t>al disaster risk management, climate change agendas and SDGs framing the Resilience Policy Guidance.</w:t>
                      </w:r>
                    </w:p>
                    <w:p w14:paraId="3A89C394" w14:textId="77777777" w:rsidR="00D87BB9" w:rsidRDefault="00D87BB9"/>
                    <w:p w14:paraId="2AA07D95" w14:textId="490BBE07"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 xml:space="preserve">knowledge translation framework across the research, policy, managerial, and societal domains. </w:t>
                      </w:r>
                    </w:p>
                    <w:p w14:paraId="69FE8B6D" w14:textId="470D948D" w:rsidR="00D87BB9" w:rsidRPr="002D0912" w:rsidRDefault="00D87BB9" w:rsidP="00965A5F">
                      <w:pPr>
                        <w:pStyle w:val="Caption"/>
                        <w:spacing w:after="0"/>
                      </w:pPr>
                      <w:r>
                        <w:t xml:space="preserve">(Adapted from </w:t>
                      </w:r>
                      <w:r w:rsidRPr="002D0912">
                        <w:t>Bosch-Capblanch el al., 2012).</w:t>
                      </w:r>
                    </w:p>
                    <w:p w14:paraId="6537CDAE" w14:textId="77777777" w:rsidR="00D87BB9" w:rsidRDefault="00D87BB9"/>
                    <w:p w14:paraId="2BBF9B98" w14:textId="718E93BF" w:rsidR="00D87BB9" w:rsidRDefault="00D87BB9" w:rsidP="00965A5F">
                      <w:pPr>
                        <w:pStyle w:val="Caption"/>
                        <w:spacing w:after="0"/>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bookmarkEnd w:id="1093"/>
                      <w:r w:rsidRPr="002D0912">
                        <w:t xml:space="preserve"> </w:t>
                      </w:r>
                    </w:p>
                    <w:p w14:paraId="6C0AA742" w14:textId="0CAEDF77" w:rsidR="00D87BB9" w:rsidRPr="002D0912" w:rsidRDefault="00D87BB9" w:rsidP="00965A5F">
                      <w:pPr>
                        <w:pStyle w:val="Caption"/>
                        <w:spacing w:after="0"/>
                      </w:pPr>
                      <w:bookmarkStart w:id="1094" w:name="_Toc20738212"/>
                      <w:r>
                        <w:t xml:space="preserve">(Adapted from </w:t>
                      </w:r>
                      <w:r w:rsidRPr="002D0912">
                        <w:t>Bosch-Capblanch el al., 2012).</w:t>
                      </w:r>
                      <w:bookmarkEnd w:id="1094"/>
                    </w:p>
                  </w:txbxContent>
                </v:textbox>
                <w10:wrap type="square" anchorx="margin" anchory="margin"/>
              </v:shape>
            </w:pict>
          </mc:Fallback>
        </mc:AlternateContent>
      </w:r>
    </w:p>
    <w:p w14:paraId="73D9A7FF" w14:textId="7E6178C1" w:rsidR="007B6AFA" w:rsidRDefault="00514135">
      <w:pPr>
        <w:rPr>
          <w:rFonts w:ascii="Arial" w:hAnsi="Arial" w:cs="Arial"/>
        </w:rPr>
      </w:pPr>
      <w:r>
        <w:rPr>
          <w:rFonts w:ascii="Arial" w:hAnsi="Arial" w:cs="Arial"/>
          <w:noProof/>
          <w:lang w:val="en-US"/>
        </w:rPr>
        <w:drawing>
          <wp:anchor distT="0" distB="0" distL="114300" distR="114300" simplePos="0" relativeHeight="252385280" behindDoc="1" locked="0" layoutInCell="1" allowOverlap="1" wp14:anchorId="5C7684AD" wp14:editId="638DF5C1">
            <wp:simplePos x="0" y="0"/>
            <wp:positionH relativeFrom="margin">
              <wp:posOffset>1133948</wp:posOffset>
            </wp:positionH>
            <wp:positionV relativeFrom="margin">
              <wp:posOffset>289560</wp:posOffset>
            </wp:positionV>
            <wp:extent cx="7243450" cy="4680049"/>
            <wp:effectExtent l="0" t="0" r="0" b="6350"/>
            <wp:wrapNone/>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hD Mind Map ne.jpg"/>
                    <pic:cNvPicPr/>
                  </pic:nvPicPr>
                  <pic:blipFill>
                    <a:blip r:embed="rId328">
                      <a:extLst>
                        <a:ext uri="{28A0092B-C50C-407E-A947-70E740481C1C}">
                          <a14:useLocalDpi xmlns:a14="http://schemas.microsoft.com/office/drawing/2010/main" val="0"/>
                        </a:ext>
                      </a:extLst>
                    </a:blip>
                    <a:stretch>
                      <a:fillRect/>
                    </a:stretch>
                  </pic:blipFill>
                  <pic:spPr bwMode="auto">
                    <a:xfrm>
                      <a:off x="0" y="0"/>
                      <a:ext cx="7243450" cy="468004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3B0DD2" w14:textId="6716A3D0" w:rsidR="007B6AFA" w:rsidRDefault="007B6AFA" w:rsidP="00B61FC0">
      <w:pPr>
        <w:pStyle w:val="Caption"/>
        <w:jc w:val="left"/>
        <w:sectPr w:rsidR="007B6AFA" w:rsidSect="00D72283">
          <w:pgSz w:w="16838" w:h="11906" w:orient="landscape" w:code="9"/>
          <w:pgMar w:top="2275" w:right="1138" w:bottom="1138" w:left="1138" w:header="706" w:footer="706" w:gutter="0"/>
          <w:cols w:space="708"/>
          <w:docGrid w:linePitch="360"/>
        </w:sectPr>
      </w:pPr>
    </w:p>
    <w:p w14:paraId="58453440" w14:textId="77777777" w:rsidR="00920FFC" w:rsidRPr="00920FFC" w:rsidRDefault="00920FFC" w:rsidP="001B61D9">
      <w:pPr>
        <w:pStyle w:val="ListParagraph"/>
        <w:keepNext/>
        <w:keepLines/>
        <w:numPr>
          <w:ilvl w:val="0"/>
          <w:numId w:val="64"/>
        </w:numPr>
        <w:spacing w:before="160" w:after="120" w:line="240" w:lineRule="auto"/>
        <w:contextualSpacing w:val="0"/>
        <w:outlineLvl w:val="1"/>
        <w:rPr>
          <w:rFonts w:asciiTheme="minorBidi" w:eastAsiaTheme="majorEastAsia" w:hAnsiTheme="minorBidi" w:cstheme="majorBidi"/>
          <w:b/>
          <w:bCs/>
          <w:noProof/>
          <w:vanish/>
          <w:sz w:val="24"/>
          <w:szCs w:val="26"/>
          <w:lang w:eastAsia="fr-FR"/>
        </w:rPr>
      </w:pPr>
      <w:bookmarkStart w:id="1095" w:name="_Toc2112779"/>
      <w:bookmarkStart w:id="1096" w:name="_Toc4683728"/>
      <w:bookmarkStart w:id="1097" w:name="_Toc4685055"/>
      <w:bookmarkStart w:id="1098" w:name="_Toc6813723"/>
      <w:bookmarkStart w:id="1099" w:name="_Toc7173486"/>
      <w:bookmarkStart w:id="1100" w:name="_Toc9001596"/>
      <w:bookmarkStart w:id="1101" w:name="_Toc9002080"/>
      <w:bookmarkStart w:id="1102" w:name="_Toc9003048"/>
      <w:bookmarkStart w:id="1103" w:name="_Toc12731086"/>
      <w:bookmarkStart w:id="1104" w:name="_Toc14813934"/>
      <w:bookmarkStart w:id="1105" w:name="_Toc18574037"/>
      <w:bookmarkStart w:id="1106" w:name="_Toc19413538"/>
      <w:bookmarkStart w:id="1107" w:name="_Toc20056342"/>
      <w:bookmarkStart w:id="1108" w:name="_Toc20056543"/>
      <w:bookmarkStart w:id="1109" w:name="_Toc20379607"/>
      <w:bookmarkStart w:id="1110" w:name="_Toc20396137"/>
      <w:bookmarkStart w:id="1111" w:name="_Toc20403426"/>
      <w:bookmarkStart w:id="1112" w:name="_Toc20660257"/>
      <w:bookmarkStart w:id="1113" w:name="_Toc20738010"/>
      <w:bookmarkStart w:id="1114" w:name="_Toc28541297"/>
      <w:bookmarkStart w:id="1115" w:name="_Toc30109412"/>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p>
    <w:p w14:paraId="4453A0F1" w14:textId="52752F99" w:rsidR="00D440DE" w:rsidRPr="001F4A7C" w:rsidRDefault="001F4A7C" w:rsidP="00A03C95">
      <w:pPr>
        <w:pStyle w:val="Heading2"/>
        <w:rPr>
          <w:noProof/>
          <w:lang w:val="en-US"/>
        </w:rPr>
      </w:pPr>
      <w:bookmarkStart w:id="1116" w:name="_Toc30109413"/>
      <w:r w:rsidRPr="001F4A7C">
        <w:rPr>
          <w:noProof/>
          <w:lang w:val="en-US"/>
        </w:rPr>
        <w:t>9.3</w:t>
      </w:r>
      <w:r w:rsidRPr="001F4A7C">
        <w:rPr>
          <w:noProof/>
          <w:lang w:val="en-US"/>
        </w:rPr>
        <w:tab/>
        <w:t xml:space="preserve">Urban Resilience Action Plan – </w:t>
      </w:r>
      <w:r w:rsidR="00A27DC8">
        <w:rPr>
          <w:noProof/>
          <w:lang w:val="en-US"/>
        </w:rPr>
        <w:t>Components</w:t>
      </w:r>
      <w:bookmarkEnd w:id="1116"/>
    </w:p>
    <w:p w14:paraId="35B230BB" w14:textId="7E02E44C" w:rsidR="001F4A7C" w:rsidRPr="001F4A7C" w:rsidRDefault="001F4A7C" w:rsidP="0083102E">
      <w:pPr>
        <w:spacing w:after="0"/>
        <w:ind w:left="720"/>
        <w:rPr>
          <w:rFonts w:asciiTheme="minorBidi" w:hAnsiTheme="minorBidi"/>
        </w:rPr>
      </w:pPr>
      <w:r w:rsidRPr="001F4A7C">
        <w:rPr>
          <w:rFonts w:asciiTheme="minorBidi" w:hAnsiTheme="minorBidi"/>
          <w:b/>
          <w:bCs/>
        </w:rPr>
        <w:t>9.3.1</w:t>
      </w:r>
      <w:r w:rsidRPr="001F4A7C">
        <w:rPr>
          <w:rFonts w:asciiTheme="minorBidi" w:hAnsiTheme="minorBidi"/>
        </w:rPr>
        <w:t xml:space="preserve"> </w:t>
      </w:r>
      <w:r w:rsidR="0083102E" w:rsidRPr="001F4A7C">
        <w:rPr>
          <w:rFonts w:asciiTheme="minorBidi" w:hAnsiTheme="minorBidi"/>
        </w:rPr>
        <w:t xml:space="preserve">Policies </w:t>
      </w:r>
    </w:p>
    <w:p w14:paraId="10043866" w14:textId="4AB1459A" w:rsidR="001F4A7C" w:rsidRPr="001F4A7C" w:rsidRDefault="001F4A7C" w:rsidP="0083102E">
      <w:pPr>
        <w:spacing w:after="0"/>
        <w:ind w:left="720"/>
        <w:rPr>
          <w:rFonts w:asciiTheme="minorBidi" w:hAnsiTheme="minorBidi"/>
        </w:rPr>
      </w:pPr>
      <w:r w:rsidRPr="001F4A7C">
        <w:rPr>
          <w:rFonts w:asciiTheme="minorBidi" w:hAnsiTheme="minorBidi"/>
          <w:b/>
          <w:bCs/>
        </w:rPr>
        <w:t>9.3.2</w:t>
      </w:r>
      <w:r w:rsidRPr="001F4A7C">
        <w:rPr>
          <w:rFonts w:asciiTheme="minorBidi" w:hAnsiTheme="minorBidi"/>
        </w:rPr>
        <w:t xml:space="preserve"> </w:t>
      </w:r>
      <w:r w:rsidR="0083102E" w:rsidRPr="001F4A7C">
        <w:rPr>
          <w:rFonts w:asciiTheme="minorBidi" w:hAnsiTheme="minorBidi"/>
        </w:rPr>
        <w:t>Population needs</w:t>
      </w:r>
      <w:r w:rsidR="00A27DC8" w:rsidRPr="00A27DC8">
        <w:rPr>
          <w:rFonts w:asciiTheme="minorBidi" w:hAnsiTheme="minorBidi"/>
        </w:rPr>
        <w:t xml:space="preserve"> </w:t>
      </w:r>
      <w:r w:rsidR="00A27DC8" w:rsidRPr="001F4A7C">
        <w:rPr>
          <w:rFonts w:asciiTheme="minorBidi" w:hAnsiTheme="minorBidi"/>
        </w:rPr>
        <w:t>Services</w:t>
      </w:r>
    </w:p>
    <w:p w14:paraId="1D50744A" w14:textId="77777777" w:rsidR="00F35489" w:rsidRPr="001F4A7C" w:rsidRDefault="00F35489" w:rsidP="001F4A7C">
      <w:pPr>
        <w:spacing w:after="0"/>
        <w:ind w:left="720"/>
        <w:rPr>
          <w:rFonts w:asciiTheme="minorBidi" w:hAnsiTheme="minorBidi"/>
        </w:rPr>
      </w:pPr>
    </w:p>
    <w:p w14:paraId="6EA2EB5A" w14:textId="1477600D" w:rsidR="00F35489" w:rsidRDefault="00A95436" w:rsidP="00E47D86">
      <w:pPr>
        <w:spacing w:after="0" w:line="360" w:lineRule="auto"/>
        <w:rPr>
          <w:rFonts w:ascii="Arial" w:hAnsi="Arial" w:cs="Arial"/>
          <w:shd w:val="clear" w:color="auto" w:fill="FFFFFF"/>
        </w:rPr>
      </w:pPr>
      <w:r>
        <w:rPr>
          <w:rFonts w:ascii="Arial" w:hAnsi="Arial" w:cs="Arial"/>
          <w:noProof/>
          <w:lang w:val="en-US"/>
        </w:rPr>
        <mc:AlternateContent>
          <mc:Choice Requires="wpg">
            <w:drawing>
              <wp:anchor distT="0" distB="0" distL="114300" distR="114300" simplePos="0" relativeHeight="252516352" behindDoc="0" locked="0" layoutInCell="1" allowOverlap="1" wp14:anchorId="69C1D73A" wp14:editId="6A8EA1C8">
                <wp:simplePos x="0" y="0"/>
                <wp:positionH relativeFrom="margin">
                  <wp:align>left</wp:align>
                </wp:positionH>
                <wp:positionV relativeFrom="paragraph">
                  <wp:posOffset>2365015</wp:posOffset>
                </wp:positionV>
                <wp:extent cx="5810250" cy="3613939"/>
                <wp:effectExtent l="0" t="0" r="0" b="5715"/>
                <wp:wrapSquare wrapText="bothSides"/>
                <wp:docPr id="480" name="Group 480"/>
                <wp:cNvGraphicFramePr/>
                <a:graphic xmlns:a="http://schemas.openxmlformats.org/drawingml/2006/main">
                  <a:graphicData uri="http://schemas.microsoft.com/office/word/2010/wordprocessingGroup">
                    <wpg:wgp>
                      <wpg:cNvGrpSpPr/>
                      <wpg:grpSpPr>
                        <a:xfrm>
                          <a:off x="0" y="0"/>
                          <a:ext cx="5810250" cy="3613939"/>
                          <a:chOff x="0" y="0"/>
                          <a:chExt cx="5810250" cy="3613939"/>
                        </a:xfrm>
                      </wpg:grpSpPr>
                      <pic:pic xmlns:pic="http://schemas.openxmlformats.org/drawingml/2006/picture">
                        <pic:nvPicPr>
                          <pic:cNvPr id="467" name="Picture 467"/>
                          <pic:cNvPicPr>
                            <a:picLocks noChangeAspect="1"/>
                          </pic:cNvPicPr>
                        </pic:nvPicPr>
                        <pic:blipFill>
                          <a:blip r:embed="rId329" cstate="print">
                            <a:extLst>
                              <a:ext uri="{28A0092B-C50C-407E-A947-70E740481C1C}">
                                <a14:useLocalDpi xmlns:a14="http://schemas.microsoft.com/office/drawing/2010/main" val="0"/>
                              </a:ext>
                            </a:extLst>
                          </a:blip>
                          <a:stretch>
                            <a:fillRect/>
                          </a:stretch>
                        </pic:blipFill>
                        <pic:spPr>
                          <a:xfrm>
                            <a:off x="0" y="252249"/>
                            <a:ext cx="5393055" cy="3361690"/>
                          </a:xfrm>
                          <a:prstGeom prst="rect">
                            <a:avLst/>
                          </a:prstGeom>
                        </pic:spPr>
                      </pic:pic>
                      <wps:wsp>
                        <wps:cNvPr id="472" name="Text Box 472"/>
                        <wps:cNvSpPr txBox="1"/>
                        <wps:spPr>
                          <a:xfrm>
                            <a:off x="0" y="0"/>
                            <a:ext cx="5810250" cy="171450"/>
                          </a:xfrm>
                          <a:prstGeom prst="rect">
                            <a:avLst/>
                          </a:prstGeom>
                          <a:solidFill>
                            <a:prstClr val="white"/>
                          </a:solidFill>
                          <a:ln>
                            <a:noFill/>
                          </a:ln>
                        </wps:spPr>
                        <wps:txbx>
                          <w:txbxContent>
                            <w:p w14:paraId="2ACE13AE" w14:textId="3F16319B" w:rsidR="00D87BB9" w:rsidRPr="00DE27C6" w:rsidRDefault="00D87BB9" w:rsidP="00457D0D">
                              <w:pPr>
                                <w:pStyle w:val="Capture2"/>
                                <w:rPr>
                                  <w:lang w:eastAsia="fr-FR"/>
                                </w:rPr>
                              </w:pPr>
                              <w:r w:rsidRPr="00DE27C6">
                                <w:rPr>
                                  <w:lang w:eastAsia="fr-FR"/>
                                </w:rPr>
                                <w:t>Figure 9-3: Urban Resilience Action Plan – Policy Guidance – Three Steps</w:t>
                              </w:r>
                            </w:p>
                            <w:p w14:paraId="3ED5C849" w14:textId="77777777" w:rsidR="00D87BB9" w:rsidRDefault="00D87BB9" w:rsidP="00457D0D">
                              <w:pPr>
                                <w:pStyle w:val="Capture2"/>
                              </w:pPr>
                            </w:p>
                            <w:p w14:paraId="2A717CB3"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5EC9B33F" w14:textId="77777777" w:rsidR="00D87BB9" w:rsidRDefault="00D87BB9" w:rsidP="00457D0D">
                              <w:pPr>
                                <w:pStyle w:val="Capture2"/>
                              </w:pPr>
                            </w:p>
                            <w:p w14:paraId="7AEE5804"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24B39361" w14:textId="77777777" w:rsidR="00D87BB9" w:rsidRDefault="00D87BB9" w:rsidP="00457D0D">
                              <w:pPr>
                                <w:pStyle w:val="Capture2"/>
                              </w:pPr>
                            </w:p>
                            <w:p w14:paraId="1829C8E2"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160C3502" w14:textId="77777777" w:rsidR="00D87BB9" w:rsidRDefault="00D87BB9" w:rsidP="00457D0D">
                              <w:pPr>
                                <w:pStyle w:val="Capture2"/>
                              </w:pPr>
                            </w:p>
                            <w:p w14:paraId="6D5A5C53"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3E94CABF" w14:textId="77777777" w:rsidR="00D87BB9" w:rsidRDefault="00D87BB9" w:rsidP="00457D0D">
                              <w:pPr>
                                <w:pStyle w:val="Capture2"/>
                              </w:pPr>
                            </w:p>
                            <w:p w14:paraId="6D32DF1F"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53A68B04" w14:textId="77777777" w:rsidR="00D87BB9" w:rsidRDefault="00D87BB9" w:rsidP="00457D0D">
                              <w:pPr>
                                <w:pStyle w:val="Capture2"/>
                              </w:pPr>
                            </w:p>
                            <w:p w14:paraId="373001E1"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47C4DE05" w14:textId="77777777" w:rsidR="00D87BB9" w:rsidRDefault="00D87BB9" w:rsidP="00457D0D">
                              <w:pPr>
                                <w:pStyle w:val="Capture2"/>
                              </w:pPr>
                            </w:p>
                            <w:p w14:paraId="66863204"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4539B93E" w14:textId="77777777" w:rsidR="00D87BB9" w:rsidRDefault="00D87BB9"/>
                            <w:p w14:paraId="528447AE"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37BEB4FB" w14:textId="77777777" w:rsidR="00D87BB9" w:rsidRDefault="00D87BB9" w:rsidP="00457D0D">
                              <w:pPr>
                                <w:pStyle w:val="Capture2"/>
                              </w:pPr>
                            </w:p>
                            <w:p w14:paraId="2A31C1B3"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51E0B290" w14:textId="77777777" w:rsidR="00D87BB9" w:rsidRDefault="00D87BB9" w:rsidP="00457D0D">
                              <w:pPr>
                                <w:pStyle w:val="Capture2"/>
                              </w:pPr>
                            </w:p>
                            <w:p w14:paraId="342F238B"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0F734E30" w14:textId="77777777" w:rsidR="00D87BB9" w:rsidRDefault="00D87BB9" w:rsidP="00457D0D">
                              <w:pPr>
                                <w:pStyle w:val="Capture2"/>
                              </w:pPr>
                            </w:p>
                            <w:p w14:paraId="558B2DE0"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576BCB2E" w14:textId="77777777" w:rsidR="00D87BB9" w:rsidRDefault="00D87BB9" w:rsidP="00457D0D">
                              <w:pPr>
                                <w:pStyle w:val="Capture2"/>
                              </w:pPr>
                            </w:p>
                            <w:p w14:paraId="5D5E97A0"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10EBAEE4" w14:textId="77777777" w:rsidR="00D87BB9" w:rsidRDefault="00D87BB9" w:rsidP="00457D0D">
                              <w:pPr>
                                <w:pStyle w:val="Capture2"/>
                              </w:pPr>
                            </w:p>
                            <w:p w14:paraId="3CA12B88"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0E0FDDEC" w14:textId="77777777" w:rsidR="00D87BB9" w:rsidRDefault="00D87BB9" w:rsidP="00457D0D">
                              <w:pPr>
                                <w:pStyle w:val="Capture2"/>
                              </w:pPr>
                            </w:p>
                            <w:p w14:paraId="11C14E3A"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3FE2AFFB" w14:textId="77777777" w:rsidR="00D87BB9" w:rsidRDefault="00D87BB9" w:rsidP="00457D0D">
                              <w:pPr>
                                <w:pStyle w:val="Capture2"/>
                              </w:pPr>
                            </w:p>
                            <w:p w14:paraId="768610C3"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103E0E37" w14:textId="77777777" w:rsidR="00D87BB9" w:rsidRDefault="00D87BB9"/>
                            <w:p w14:paraId="37E5100D" w14:textId="752F4BFF" w:rsidR="00D87BB9" w:rsidRPr="00DE27C6" w:rsidRDefault="00D87BB9" w:rsidP="00457D0D">
                              <w:pPr>
                                <w:pStyle w:val="Capture2"/>
                                <w:rPr>
                                  <w:lang w:eastAsia="fr-FR"/>
                                </w:rPr>
                              </w:pPr>
                              <w:r w:rsidRPr="00DE27C6">
                                <w:rPr>
                                  <w:lang w:eastAsia="fr-FR"/>
                                </w:rPr>
                                <w:t>Figure 9-3: Urban Resilience Action Plan – Policy Guidance – Three Steps</w:t>
                              </w:r>
                            </w:p>
                            <w:p w14:paraId="69A58A21" w14:textId="77777777" w:rsidR="00D87BB9" w:rsidRDefault="00D87BB9" w:rsidP="00457D0D">
                              <w:pPr>
                                <w:pStyle w:val="Capture2"/>
                              </w:pPr>
                            </w:p>
                            <w:p w14:paraId="0EB0F1CD"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353908D6" w14:textId="77777777" w:rsidR="00D87BB9" w:rsidRDefault="00D87BB9" w:rsidP="00457D0D">
                              <w:pPr>
                                <w:pStyle w:val="Capture2"/>
                              </w:pPr>
                            </w:p>
                            <w:p w14:paraId="6814B888"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7DF81B7C" w14:textId="77777777" w:rsidR="00D87BB9" w:rsidRDefault="00D87BB9" w:rsidP="00457D0D">
                              <w:pPr>
                                <w:pStyle w:val="Capture2"/>
                              </w:pPr>
                            </w:p>
                            <w:p w14:paraId="32435B55"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5D13AC4F" w14:textId="77777777" w:rsidR="00D87BB9" w:rsidRDefault="00D87BB9" w:rsidP="00457D0D">
                              <w:pPr>
                                <w:pStyle w:val="Capture2"/>
                              </w:pPr>
                            </w:p>
                            <w:p w14:paraId="56C64A22"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1016E8B9" w14:textId="77777777" w:rsidR="00D87BB9" w:rsidRDefault="00D87BB9" w:rsidP="00457D0D">
                              <w:pPr>
                                <w:pStyle w:val="Capture2"/>
                              </w:pPr>
                            </w:p>
                            <w:p w14:paraId="59EACA09"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1F55AA64" w14:textId="77777777" w:rsidR="00D87BB9" w:rsidRDefault="00D87BB9" w:rsidP="00457D0D">
                              <w:pPr>
                                <w:pStyle w:val="Capture2"/>
                              </w:pPr>
                            </w:p>
                            <w:p w14:paraId="3476801E"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411DC4CF" w14:textId="77777777" w:rsidR="00D87BB9" w:rsidRDefault="00D87BB9" w:rsidP="00457D0D">
                              <w:pPr>
                                <w:pStyle w:val="Capture2"/>
                              </w:pPr>
                            </w:p>
                            <w:p w14:paraId="2E13FEBC"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50203B5A" w14:textId="77777777" w:rsidR="00D87BB9" w:rsidRDefault="00D87BB9"/>
                            <w:p w14:paraId="4878AE96"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58CE9C50" w14:textId="77777777" w:rsidR="00D87BB9" w:rsidRDefault="00D87BB9" w:rsidP="00457D0D">
                              <w:pPr>
                                <w:pStyle w:val="Capture2"/>
                              </w:pPr>
                            </w:p>
                            <w:p w14:paraId="094F9184"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4C8E305F" w14:textId="77777777" w:rsidR="00D87BB9" w:rsidRDefault="00D87BB9" w:rsidP="00457D0D">
                              <w:pPr>
                                <w:pStyle w:val="Capture2"/>
                              </w:pPr>
                            </w:p>
                            <w:p w14:paraId="05E287EE"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5E8559A6" w14:textId="77777777" w:rsidR="00D87BB9" w:rsidRDefault="00D87BB9" w:rsidP="00457D0D">
                              <w:pPr>
                                <w:pStyle w:val="Capture2"/>
                              </w:pPr>
                            </w:p>
                            <w:p w14:paraId="3CCD2B3E"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2600BF9E" w14:textId="77777777" w:rsidR="00D87BB9" w:rsidRDefault="00D87BB9" w:rsidP="00457D0D">
                              <w:pPr>
                                <w:pStyle w:val="Capture2"/>
                              </w:pPr>
                            </w:p>
                            <w:p w14:paraId="09B7C267"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69A9B000" w14:textId="77777777" w:rsidR="00D87BB9" w:rsidRDefault="00D87BB9" w:rsidP="00457D0D">
                              <w:pPr>
                                <w:pStyle w:val="Capture2"/>
                              </w:pPr>
                            </w:p>
                            <w:p w14:paraId="2DD1CDE3"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64D447CB" w14:textId="77777777" w:rsidR="00D87BB9" w:rsidRDefault="00D87BB9" w:rsidP="00457D0D">
                              <w:pPr>
                                <w:pStyle w:val="Capture2"/>
                              </w:pPr>
                            </w:p>
                            <w:p w14:paraId="0F4237C6"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7A62686A" w14:textId="77777777" w:rsidR="00D87BB9" w:rsidRDefault="00D87BB9" w:rsidP="00457D0D">
                              <w:pPr>
                                <w:pStyle w:val="Capture2"/>
                              </w:pPr>
                            </w:p>
                            <w:p w14:paraId="360A0161"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9C1D73A" id="Group 480" o:spid="_x0000_s1279" style="position:absolute;margin-left:0;margin-top:186.2pt;width:457.5pt;height:284.55pt;z-index:252516352;mso-position-horizontal:left;mso-position-horizontal-relative:margin;mso-position-vertical-relative:text" coordsize="58102,361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">
                <v:shape id="Picture 467" o:spid="_x0000_s1280" type="#_x0000_t75" style="position:absolute;top:2522;width:53930;height:33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">
                  <v:imagedata r:id="rId330" o:title=""/>
                  <v:path arrowok="t"/>
                </v:shape>
                <v:shape id="Text Box 472" o:spid="_x0000_s1281" type="#_x0000_t202" style="position:absolute;width:58102;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" stroked="f">
                  <v:textbox inset="0,0,0,0">
                    <w:txbxContent>
                      <w:p w14:paraId="2ACE13AE" w14:textId="3F16319B" w:rsidR="00D87BB9" w:rsidRPr="00DE27C6" w:rsidRDefault="00D87BB9" w:rsidP="00457D0D">
                        <w:pPr>
                          <w:pStyle w:val="Capture2"/>
                          <w:rPr>
                            <w:lang w:eastAsia="fr-FR"/>
                          </w:rPr>
                        </w:pPr>
                        <w:r w:rsidRPr="00DE27C6">
                          <w:rPr>
                            <w:lang w:eastAsia="fr-FR"/>
                          </w:rPr>
                          <w:t>Figure 9-3: Urban Resilience Action Plan – Policy Guidance – Three Steps</w:t>
                        </w:r>
                      </w:p>
                      <w:p w14:paraId="3ED5C849" w14:textId="77777777" w:rsidR="00D87BB9" w:rsidRDefault="00D87BB9" w:rsidP="00457D0D">
                        <w:pPr>
                          <w:pStyle w:val="Capture2"/>
                        </w:pPr>
                      </w:p>
                      <w:p w14:paraId="2A717CB3"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5EC9B33F" w14:textId="77777777" w:rsidR="00D87BB9" w:rsidRDefault="00D87BB9" w:rsidP="00457D0D">
                        <w:pPr>
                          <w:pStyle w:val="Capture2"/>
                        </w:pPr>
                      </w:p>
                      <w:p w14:paraId="7AEE5804"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24B39361" w14:textId="77777777" w:rsidR="00D87BB9" w:rsidRDefault="00D87BB9" w:rsidP="00457D0D">
                        <w:pPr>
                          <w:pStyle w:val="Capture2"/>
                        </w:pPr>
                      </w:p>
                      <w:p w14:paraId="1829C8E2"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160C3502" w14:textId="77777777" w:rsidR="00D87BB9" w:rsidRDefault="00D87BB9" w:rsidP="00457D0D">
                        <w:pPr>
                          <w:pStyle w:val="Capture2"/>
                        </w:pPr>
                      </w:p>
                      <w:p w14:paraId="6D5A5C53"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3E94CABF" w14:textId="77777777" w:rsidR="00D87BB9" w:rsidRDefault="00D87BB9" w:rsidP="00457D0D">
                        <w:pPr>
                          <w:pStyle w:val="Capture2"/>
                        </w:pPr>
                      </w:p>
                      <w:p w14:paraId="6D32DF1F"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53A68B04" w14:textId="77777777" w:rsidR="00D87BB9" w:rsidRDefault="00D87BB9" w:rsidP="00457D0D">
                        <w:pPr>
                          <w:pStyle w:val="Capture2"/>
                        </w:pPr>
                      </w:p>
                      <w:p w14:paraId="373001E1"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47C4DE05" w14:textId="77777777" w:rsidR="00D87BB9" w:rsidRDefault="00D87BB9" w:rsidP="00457D0D">
                        <w:pPr>
                          <w:pStyle w:val="Capture2"/>
                        </w:pPr>
                      </w:p>
                      <w:p w14:paraId="66863204"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4539B93E" w14:textId="77777777" w:rsidR="00D87BB9" w:rsidRDefault="00D87BB9"/>
                      <w:p w14:paraId="528447AE"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37BEB4FB" w14:textId="77777777" w:rsidR="00D87BB9" w:rsidRDefault="00D87BB9" w:rsidP="00457D0D">
                        <w:pPr>
                          <w:pStyle w:val="Capture2"/>
                        </w:pPr>
                      </w:p>
                      <w:p w14:paraId="2A31C1B3"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51E0B290" w14:textId="77777777" w:rsidR="00D87BB9" w:rsidRDefault="00D87BB9" w:rsidP="00457D0D">
                        <w:pPr>
                          <w:pStyle w:val="Capture2"/>
                        </w:pPr>
                      </w:p>
                      <w:p w14:paraId="342F238B"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0F734E30" w14:textId="77777777" w:rsidR="00D87BB9" w:rsidRDefault="00D87BB9" w:rsidP="00457D0D">
                        <w:pPr>
                          <w:pStyle w:val="Capture2"/>
                        </w:pPr>
                      </w:p>
                      <w:p w14:paraId="558B2DE0"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576BCB2E" w14:textId="77777777" w:rsidR="00D87BB9" w:rsidRDefault="00D87BB9" w:rsidP="00457D0D">
                        <w:pPr>
                          <w:pStyle w:val="Capture2"/>
                        </w:pPr>
                      </w:p>
                      <w:p w14:paraId="5D5E97A0"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10EBAEE4" w14:textId="77777777" w:rsidR="00D87BB9" w:rsidRDefault="00D87BB9" w:rsidP="00457D0D">
                        <w:pPr>
                          <w:pStyle w:val="Capture2"/>
                        </w:pPr>
                      </w:p>
                      <w:p w14:paraId="3CA12B88"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0E0FDDEC" w14:textId="77777777" w:rsidR="00D87BB9" w:rsidRDefault="00D87BB9" w:rsidP="00457D0D">
                        <w:pPr>
                          <w:pStyle w:val="Capture2"/>
                        </w:pPr>
                      </w:p>
                      <w:p w14:paraId="11C14E3A"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3FE2AFFB" w14:textId="77777777" w:rsidR="00D87BB9" w:rsidRDefault="00D87BB9" w:rsidP="00457D0D">
                        <w:pPr>
                          <w:pStyle w:val="Capture2"/>
                        </w:pPr>
                      </w:p>
                      <w:p w14:paraId="768610C3"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103E0E37" w14:textId="77777777" w:rsidR="00D87BB9" w:rsidRDefault="00D87BB9"/>
                      <w:p w14:paraId="37E5100D" w14:textId="752F4BFF" w:rsidR="00D87BB9" w:rsidRPr="00DE27C6" w:rsidRDefault="00D87BB9" w:rsidP="00457D0D">
                        <w:pPr>
                          <w:pStyle w:val="Capture2"/>
                          <w:rPr>
                            <w:lang w:eastAsia="fr-FR"/>
                          </w:rPr>
                        </w:pPr>
                        <w:r w:rsidRPr="00DE27C6">
                          <w:rPr>
                            <w:lang w:eastAsia="fr-FR"/>
                          </w:rPr>
                          <w:t>Figure 9-3: Urban Resilience Action Plan – Policy Guidance – Three Steps</w:t>
                        </w:r>
                      </w:p>
                      <w:p w14:paraId="69A58A21" w14:textId="77777777" w:rsidR="00D87BB9" w:rsidRDefault="00D87BB9" w:rsidP="00457D0D">
                        <w:pPr>
                          <w:pStyle w:val="Capture2"/>
                        </w:pPr>
                      </w:p>
                      <w:p w14:paraId="0EB0F1CD"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353908D6" w14:textId="77777777" w:rsidR="00D87BB9" w:rsidRDefault="00D87BB9" w:rsidP="00457D0D">
                        <w:pPr>
                          <w:pStyle w:val="Capture2"/>
                        </w:pPr>
                      </w:p>
                      <w:p w14:paraId="6814B888"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7DF81B7C" w14:textId="77777777" w:rsidR="00D87BB9" w:rsidRDefault="00D87BB9" w:rsidP="00457D0D">
                        <w:pPr>
                          <w:pStyle w:val="Capture2"/>
                        </w:pPr>
                      </w:p>
                      <w:p w14:paraId="32435B55"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5D13AC4F" w14:textId="77777777" w:rsidR="00D87BB9" w:rsidRDefault="00D87BB9" w:rsidP="00457D0D">
                        <w:pPr>
                          <w:pStyle w:val="Capture2"/>
                        </w:pPr>
                      </w:p>
                      <w:p w14:paraId="56C64A22"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1016E8B9" w14:textId="77777777" w:rsidR="00D87BB9" w:rsidRDefault="00D87BB9" w:rsidP="00457D0D">
                        <w:pPr>
                          <w:pStyle w:val="Capture2"/>
                        </w:pPr>
                      </w:p>
                      <w:p w14:paraId="59EACA09"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1F55AA64" w14:textId="77777777" w:rsidR="00D87BB9" w:rsidRDefault="00D87BB9" w:rsidP="00457D0D">
                        <w:pPr>
                          <w:pStyle w:val="Capture2"/>
                        </w:pPr>
                      </w:p>
                      <w:p w14:paraId="3476801E"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411DC4CF" w14:textId="77777777" w:rsidR="00D87BB9" w:rsidRDefault="00D87BB9" w:rsidP="00457D0D">
                        <w:pPr>
                          <w:pStyle w:val="Capture2"/>
                        </w:pPr>
                      </w:p>
                      <w:p w14:paraId="2E13FEBC"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50203B5A" w14:textId="77777777" w:rsidR="00D87BB9" w:rsidRDefault="00D87BB9"/>
                      <w:p w14:paraId="4878AE96"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58CE9C50" w14:textId="77777777" w:rsidR="00D87BB9" w:rsidRDefault="00D87BB9" w:rsidP="00457D0D">
                        <w:pPr>
                          <w:pStyle w:val="Capture2"/>
                        </w:pPr>
                      </w:p>
                      <w:p w14:paraId="094F9184"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4C8E305F" w14:textId="77777777" w:rsidR="00D87BB9" w:rsidRDefault="00D87BB9" w:rsidP="00457D0D">
                        <w:pPr>
                          <w:pStyle w:val="Capture2"/>
                        </w:pPr>
                      </w:p>
                      <w:p w14:paraId="05E287EE"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5E8559A6" w14:textId="77777777" w:rsidR="00D87BB9" w:rsidRDefault="00D87BB9" w:rsidP="00457D0D">
                        <w:pPr>
                          <w:pStyle w:val="Capture2"/>
                        </w:pPr>
                      </w:p>
                      <w:p w14:paraId="3CCD2B3E"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2600BF9E" w14:textId="77777777" w:rsidR="00D87BB9" w:rsidRDefault="00D87BB9" w:rsidP="00457D0D">
                        <w:pPr>
                          <w:pStyle w:val="Capture2"/>
                        </w:pPr>
                      </w:p>
                      <w:p w14:paraId="09B7C267"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69A9B000" w14:textId="77777777" w:rsidR="00D87BB9" w:rsidRDefault="00D87BB9" w:rsidP="00457D0D">
                        <w:pPr>
                          <w:pStyle w:val="Capture2"/>
                        </w:pPr>
                      </w:p>
                      <w:p w14:paraId="2DD1CDE3"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p w14:paraId="64D447CB" w14:textId="77777777" w:rsidR="00D87BB9" w:rsidRDefault="00D87BB9" w:rsidP="00457D0D">
                        <w:pPr>
                          <w:pStyle w:val="Capture2"/>
                        </w:pPr>
                      </w:p>
                      <w:p w14:paraId="0F4237C6" w14:textId="77777777" w:rsidR="00D87BB9" w:rsidRPr="00DE27C6" w:rsidRDefault="00D87BB9" w:rsidP="00457D0D">
                        <w:pPr>
                          <w:pStyle w:val="Capture2"/>
                          <w:rPr>
                            <w:lang w:eastAsia="fr-FR"/>
                          </w:rPr>
                        </w:pPr>
                        <w:r w:rsidRPr="00DE27C6">
                          <w:rPr>
                            <w:lang w:eastAsia="fr-FR"/>
                          </w:rPr>
                          <w:t>Figure 9-3: Urban Resilience Action Plan – Policy Guidance – Three Steps</w:t>
                        </w:r>
                      </w:p>
                      <w:p w14:paraId="7A62686A" w14:textId="77777777" w:rsidR="00D87BB9" w:rsidRDefault="00D87BB9" w:rsidP="00457D0D">
                        <w:pPr>
                          <w:pStyle w:val="Capture2"/>
                        </w:pPr>
                      </w:p>
                      <w:p w14:paraId="360A0161" w14:textId="77777777" w:rsidR="00D87BB9" w:rsidRPr="00733343" w:rsidRDefault="00D87BB9" w:rsidP="00457D0D">
                        <w:pPr>
                          <w:pStyle w:val="Capture2"/>
                        </w:pPr>
                        <w:r>
                          <w:t xml:space="preserve">Figure 9-3: </w:t>
                        </w:r>
                        <w:r w:rsidRPr="00AE7A52">
                          <w:t>Urba</w:t>
                        </w:r>
                        <w:r>
                          <w:t>n Resilience Action Plan –</w:t>
                        </w:r>
                        <w:r w:rsidRPr="00AE7A52">
                          <w:t xml:space="preserve"> Policy Guidance </w:t>
                        </w:r>
                        <w:r>
                          <w:t>– Three Steps</w:t>
                        </w:r>
                      </w:p>
                    </w:txbxContent>
                  </v:textbox>
                </v:shape>
                <w10:wrap type="square" anchorx="margin"/>
              </v:group>
            </w:pict>
          </mc:Fallback>
        </mc:AlternateContent>
      </w:r>
      <w:r w:rsidR="00F35489">
        <w:rPr>
          <w:rFonts w:ascii="Arial" w:hAnsi="Arial" w:cs="Arial"/>
          <w:shd w:val="clear" w:color="auto" w:fill="FFFFFF"/>
        </w:rPr>
        <w:t>Following BIS</w:t>
      </w:r>
      <w:r w:rsidR="00F35489" w:rsidRPr="0025172C">
        <w:rPr>
          <w:rFonts w:ascii="Arial" w:hAnsi="Arial" w:cs="Arial"/>
          <w:shd w:val="clear" w:color="auto" w:fill="FFFFFF"/>
        </w:rPr>
        <w:t xml:space="preserve"> (2009)</w:t>
      </w:r>
      <w:r w:rsidR="00F35489" w:rsidRPr="00F35489">
        <w:t xml:space="preserve"> </w:t>
      </w:r>
      <w:r w:rsidR="00F35489" w:rsidRPr="00F35489">
        <w:rPr>
          <w:rFonts w:ascii="Arial" w:hAnsi="Arial" w:cs="Arial"/>
          <w:shd w:val="clear" w:color="auto" w:fill="FFFFFF"/>
        </w:rPr>
        <w:t>Guide to code of practice guidance</w:t>
      </w:r>
      <w:r w:rsidR="00F35489" w:rsidRPr="0025172C">
        <w:rPr>
          <w:rFonts w:ascii="Arial" w:hAnsi="Arial" w:cs="Arial"/>
          <w:shd w:val="clear" w:color="auto" w:fill="FFFFFF"/>
        </w:rPr>
        <w:t xml:space="preserve"> ‘eight golden rules of guidance’, the Urban Resilience Action Plan (U-RAP) Policy Guidance </w:t>
      </w:r>
      <w:r w:rsidR="00043D80">
        <w:rPr>
          <w:rFonts w:ascii="Arial" w:hAnsi="Arial" w:cs="Arial"/>
          <w:shd w:val="clear" w:color="auto" w:fill="FFFFFF"/>
        </w:rPr>
        <w:t xml:space="preserve">design </w:t>
      </w:r>
      <w:r w:rsidR="00F35489" w:rsidRPr="0025172C">
        <w:rPr>
          <w:rFonts w:ascii="Arial" w:hAnsi="Arial" w:cs="Arial"/>
          <w:shd w:val="clear" w:color="auto" w:fill="FFFFFF"/>
        </w:rPr>
        <w:t>followed th</w:t>
      </w:r>
      <w:r w:rsidR="00F35489">
        <w:rPr>
          <w:rFonts w:ascii="Arial" w:hAnsi="Arial" w:cs="Arial"/>
          <w:shd w:val="clear" w:color="auto" w:fill="FFFFFF"/>
        </w:rPr>
        <w:t>r</w:t>
      </w:r>
      <w:r w:rsidR="00F35489" w:rsidRPr="0025172C">
        <w:rPr>
          <w:rFonts w:ascii="Arial" w:hAnsi="Arial" w:cs="Arial"/>
          <w:shd w:val="clear" w:color="auto" w:fill="FFFFFF"/>
        </w:rPr>
        <w:t>e</w:t>
      </w:r>
      <w:r w:rsidR="00F35489">
        <w:rPr>
          <w:rFonts w:ascii="Arial" w:hAnsi="Arial" w:cs="Arial"/>
          <w:shd w:val="clear" w:color="auto" w:fill="FFFFFF"/>
        </w:rPr>
        <w:t>e</w:t>
      </w:r>
      <w:r w:rsidR="00F35489" w:rsidRPr="0025172C">
        <w:rPr>
          <w:rFonts w:ascii="Arial" w:hAnsi="Arial" w:cs="Arial"/>
          <w:shd w:val="clear" w:color="auto" w:fill="FFFFFF"/>
        </w:rPr>
        <w:t xml:space="preserve"> key steps</w:t>
      </w:r>
      <w:r w:rsidR="00E47D86">
        <w:rPr>
          <w:rFonts w:ascii="Arial" w:hAnsi="Arial" w:cs="Arial"/>
          <w:shd w:val="clear" w:color="auto" w:fill="FFFFFF"/>
        </w:rPr>
        <w:t xml:space="preserve"> (Figure 9-3)</w:t>
      </w:r>
      <w:r w:rsidR="00F35489" w:rsidRPr="0025172C">
        <w:rPr>
          <w:rFonts w:ascii="Arial" w:hAnsi="Arial" w:cs="Arial"/>
          <w:shd w:val="clear" w:color="auto" w:fill="FFFFFF"/>
        </w:rPr>
        <w:t xml:space="preserve"> </w:t>
      </w:r>
      <w:r w:rsidR="00043D80">
        <w:rPr>
          <w:rFonts w:ascii="Arial" w:hAnsi="Arial" w:cs="Arial"/>
          <w:shd w:val="clear" w:color="auto" w:fill="FFFFFF"/>
        </w:rPr>
        <w:t>to enhance the level of engagement between</w:t>
      </w:r>
      <w:r w:rsidR="002966A4">
        <w:rPr>
          <w:rFonts w:ascii="Arial" w:hAnsi="Arial" w:cs="Arial"/>
          <w:shd w:val="clear" w:color="auto" w:fill="FFFFFF"/>
        </w:rPr>
        <w:t xml:space="preserve"> DRR stakeholders. U</w:t>
      </w:r>
      <w:r w:rsidR="00F35489" w:rsidRPr="0025172C">
        <w:rPr>
          <w:rFonts w:ascii="Arial" w:hAnsi="Arial" w:cs="Arial"/>
          <w:shd w:val="clear" w:color="auto" w:fill="FFFFFF"/>
        </w:rPr>
        <w:t xml:space="preserve">sing a compact format </w:t>
      </w:r>
      <w:r w:rsidR="002966A4">
        <w:rPr>
          <w:rFonts w:ascii="Arial" w:hAnsi="Arial" w:cs="Arial"/>
          <w:shd w:val="clear" w:color="auto" w:fill="FFFFFF"/>
        </w:rPr>
        <w:t>of three posters of A4 size, e</w:t>
      </w:r>
      <w:r w:rsidR="00F35489" w:rsidRPr="0025172C">
        <w:rPr>
          <w:rFonts w:ascii="Arial" w:hAnsi="Arial" w:cs="Arial"/>
          <w:shd w:val="clear" w:color="auto" w:fill="FFFFFF"/>
        </w:rPr>
        <w:t xml:space="preserve">asy language with graphics and flowcharts </w:t>
      </w:r>
      <w:r w:rsidR="00043D80">
        <w:rPr>
          <w:rFonts w:ascii="Arial" w:hAnsi="Arial" w:cs="Arial"/>
          <w:shd w:val="clear" w:color="auto" w:fill="FFFFFF"/>
        </w:rPr>
        <w:t>will also help</w:t>
      </w:r>
      <w:r w:rsidR="00043D80" w:rsidRPr="0025172C">
        <w:rPr>
          <w:rFonts w:ascii="Arial" w:hAnsi="Arial" w:cs="Arial"/>
          <w:shd w:val="clear" w:color="auto" w:fill="FFFFFF"/>
        </w:rPr>
        <w:t xml:space="preserve"> understand </w:t>
      </w:r>
      <w:r w:rsidR="00043D80">
        <w:rPr>
          <w:rFonts w:ascii="Arial" w:hAnsi="Arial" w:cs="Arial"/>
          <w:shd w:val="clear" w:color="auto" w:fill="FFFFFF"/>
        </w:rPr>
        <w:t>how to best</w:t>
      </w:r>
      <w:r w:rsidR="00F35489" w:rsidRPr="0025172C">
        <w:rPr>
          <w:rFonts w:ascii="Arial" w:hAnsi="Arial" w:cs="Arial"/>
          <w:shd w:val="clear" w:color="auto" w:fill="FFFFFF"/>
        </w:rPr>
        <w:t xml:space="preserve"> use the guidance document</w:t>
      </w:r>
      <w:r w:rsidR="00F35489" w:rsidRPr="00F35489">
        <w:rPr>
          <w:rFonts w:ascii="Arial" w:hAnsi="Arial" w:cs="Arial"/>
          <w:shd w:val="clear" w:color="auto" w:fill="FFFFFF"/>
        </w:rPr>
        <w:t xml:space="preserve"> </w:t>
      </w:r>
      <w:r w:rsidR="00F35489">
        <w:rPr>
          <w:rFonts w:ascii="Arial" w:hAnsi="Arial" w:cs="Arial"/>
          <w:shd w:val="clear" w:color="auto" w:fill="FFFFFF"/>
        </w:rPr>
        <w:t>(</w:t>
      </w:r>
      <w:r w:rsidR="00F35489" w:rsidRPr="00F35489">
        <w:rPr>
          <w:rFonts w:ascii="Arial" w:hAnsi="Arial" w:cs="Arial"/>
          <w:shd w:val="clear" w:color="auto" w:fill="FFFFFF"/>
        </w:rPr>
        <w:t>BIS</w:t>
      </w:r>
      <w:r w:rsidR="00F35489">
        <w:rPr>
          <w:rFonts w:ascii="Arial" w:hAnsi="Arial" w:cs="Arial"/>
          <w:shd w:val="clear" w:color="auto" w:fill="FFFFFF"/>
        </w:rPr>
        <w:t>,</w:t>
      </w:r>
      <w:r w:rsidR="00F35489" w:rsidRPr="00F35489">
        <w:rPr>
          <w:rFonts w:ascii="Arial" w:hAnsi="Arial" w:cs="Arial"/>
          <w:shd w:val="clear" w:color="auto" w:fill="FFFFFF"/>
        </w:rPr>
        <w:t>2009)</w:t>
      </w:r>
      <w:r w:rsidR="00F35489" w:rsidRPr="0025172C">
        <w:rPr>
          <w:rFonts w:ascii="Arial" w:hAnsi="Arial" w:cs="Arial"/>
          <w:shd w:val="clear" w:color="auto" w:fill="FFFFFF"/>
        </w:rPr>
        <w:t>.</w:t>
      </w:r>
      <w:r w:rsidR="00F35489">
        <w:rPr>
          <w:rFonts w:ascii="Arial" w:hAnsi="Arial" w:cs="Arial"/>
          <w:shd w:val="clear" w:color="auto" w:fill="FFFFFF"/>
        </w:rPr>
        <w:t xml:space="preserve"> </w:t>
      </w:r>
      <w:r w:rsidR="00E47D86">
        <w:rPr>
          <w:rFonts w:ascii="Arial" w:hAnsi="Arial" w:cs="Arial"/>
          <w:shd w:val="clear" w:color="auto" w:fill="FFFFFF"/>
        </w:rPr>
        <w:t xml:space="preserve">Following the framework </w:t>
      </w:r>
      <w:r w:rsidR="00F35489">
        <w:rPr>
          <w:rFonts w:ascii="Arial" w:hAnsi="Arial" w:cs="Arial"/>
          <w:shd w:val="clear" w:color="auto" w:fill="FFFFFF"/>
        </w:rPr>
        <w:t xml:space="preserve">identified earlier by </w:t>
      </w:r>
      <w:r w:rsidR="00F35489" w:rsidRPr="00F35489">
        <w:rPr>
          <w:rFonts w:ascii="Arial" w:hAnsi="Arial" w:cs="Arial"/>
          <w:shd w:val="clear" w:color="auto" w:fill="FFFFFF"/>
        </w:rPr>
        <w:t>(Bo</w:t>
      </w:r>
      <w:r w:rsidR="003D1593">
        <w:rPr>
          <w:rFonts w:ascii="Arial" w:hAnsi="Arial" w:cs="Arial"/>
          <w:shd w:val="clear" w:color="auto" w:fill="FFFFFF"/>
        </w:rPr>
        <w:t>sch-Capblanch el al</w:t>
      </w:r>
      <w:r w:rsidR="00F35489">
        <w:rPr>
          <w:rFonts w:ascii="Arial" w:hAnsi="Arial" w:cs="Arial"/>
          <w:shd w:val="clear" w:color="auto" w:fill="FFFFFF"/>
        </w:rPr>
        <w:t xml:space="preserve">, 2012), </w:t>
      </w:r>
      <w:r w:rsidR="00E47D86">
        <w:rPr>
          <w:rFonts w:ascii="Arial" w:hAnsi="Arial" w:cs="Arial"/>
          <w:shd w:val="clear" w:color="auto" w:fill="FFFFFF"/>
        </w:rPr>
        <w:t>the (Research Domain-Stage 1) and (Policy Domain – Stage 2) provided the basis for (Societal Domain-Stage 3) with detailed</w:t>
      </w:r>
      <w:r w:rsidR="00F35489">
        <w:rPr>
          <w:rFonts w:ascii="Arial" w:hAnsi="Arial" w:cs="Arial"/>
          <w:shd w:val="clear" w:color="auto" w:fill="FFFFFF"/>
        </w:rPr>
        <w:t xml:space="preserve"> outline of each subsection: </w:t>
      </w:r>
      <w:r w:rsidR="002966A4">
        <w:rPr>
          <w:rFonts w:ascii="Arial" w:hAnsi="Arial" w:cs="Arial"/>
          <w:shd w:val="clear" w:color="auto" w:fill="FFFFFF"/>
        </w:rPr>
        <w:t>(</w:t>
      </w:r>
      <w:r w:rsidR="00F35489">
        <w:rPr>
          <w:rFonts w:ascii="Arial" w:hAnsi="Arial" w:cs="Arial"/>
          <w:shd w:val="clear" w:color="auto" w:fill="FFFFFF"/>
        </w:rPr>
        <w:t>Policies, Population needs and Services</w:t>
      </w:r>
      <w:r w:rsidR="002966A4">
        <w:rPr>
          <w:rFonts w:ascii="Arial" w:hAnsi="Arial" w:cs="Arial"/>
          <w:shd w:val="clear" w:color="auto" w:fill="FFFFFF"/>
        </w:rPr>
        <w:t>)</w:t>
      </w:r>
      <w:r w:rsidR="00F35489">
        <w:rPr>
          <w:rFonts w:ascii="Arial" w:hAnsi="Arial" w:cs="Arial"/>
          <w:shd w:val="clear" w:color="auto" w:fill="FFFFFF"/>
        </w:rPr>
        <w:t>,</w:t>
      </w:r>
      <w:r w:rsidR="00F35489" w:rsidRPr="00F35489">
        <w:rPr>
          <w:rFonts w:ascii="Arial" w:hAnsi="Arial" w:cs="Arial"/>
          <w:shd w:val="clear" w:color="auto" w:fill="FFFFFF"/>
        </w:rPr>
        <w:t xml:space="preserve"> </w:t>
      </w:r>
      <w:r w:rsidR="00F35489" w:rsidRPr="0025172C">
        <w:rPr>
          <w:rFonts w:ascii="Arial" w:hAnsi="Arial" w:cs="Arial"/>
          <w:shd w:val="clear" w:color="auto" w:fill="FFFFFF"/>
        </w:rPr>
        <w:t>bridging the gap between policy and practice</w:t>
      </w:r>
      <w:r w:rsidR="00F35489">
        <w:rPr>
          <w:rFonts w:ascii="Arial" w:hAnsi="Arial" w:cs="Arial"/>
          <w:shd w:val="clear" w:color="auto" w:fill="FFFFFF"/>
        </w:rPr>
        <w:t>.</w:t>
      </w:r>
    </w:p>
    <w:p w14:paraId="38B08846" w14:textId="2605A111" w:rsidR="00A95436" w:rsidRDefault="00A95436" w:rsidP="00F536E7">
      <w:pPr>
        <w:spacing w:after="0"/>
      </w:pPr>
    </w:p>
    <w:p w14:paraId="1A665506" w14:textId="274E3F91" w:rsidR="0083102E" w:rsidRDefault="0083102E" w:rsidP="00AC1516">
      <w:pPr>
        <w:pStyle w:val="Heading3"/>
      </w:pPr>
      <w:bookmarkStart w:id="1117" w:name="_Toc30109414"/>
      <w:r>
        <w:t>9.3.1 Policies</w:t>
      </w:r>
      <w:bookmarkEnd w:id="1117"/>
    </w:p>
    <w:p w14:paraId="1D2A52F6" w14:textId="51601C2E" w:rsidR="00A95436" w:rsidRDefault="00F35489" w:rsidP="00AF6CAE">
      <w:pPr>
        <w:spacing w:after="0" w:line="360" w:lineRule="auto"/>
        <w:rPr>
          <w:rFonts w:ascii="Arial" w:hAnsi="Arial" w:cs="Arial"/>
          <w:shd w:val="clear" w:color="auto" w:fill="FFFFFF"/>
        </w:rPr>
      </w:pPr>
      <w:r w:rsidRPr="009F4414">
        <w:rPr>
          <w:rFonts w:ascii="Arial" w:hAnsi="Arial" w:cs="Arial"/>
          <w:shd w:val="clear" w:color="auto" w:fill="FFFFFF"/>
        </w:rPr>
        <w:t xml:space="preserve">This </w:t>
      </w:r>
      <w:r>
        <w:rPr>
          <w:rFonts w:ascii="Arial" w:hAnsi="Arial" w:cs="Arial"/>
          <w:shd w:val="clear" w:color="auto" w:fill="FFFFFF"/>
        </w:rPr>
        <w:t xml:space="preserve">section </w:t>
      </w:r>
      <w:r w:rsidRPr="009F4414">
        <w:rPr>
          <w:rFonts w:ascii="Arial" w:hAnsi="Arial" w:cs="Arial"/>
          <w:shd w:val="clear" w:color="auto" w:fill="FFFFFF"/>
        </w:rPr>
        <w:t xml:space="preserve">represents the research domain previously articulated in the first column of (Figure 9-1) as part of the ‘Guidance for Evidence-Informed Policies about Health Systems’, targeting policy leaders to understand the linkages between the global </w:t>
      </w:r>
      <w:r w:rsidR="00043D80">
        <w:rPr>
          <w:rFonts w:ascii="Arial" w:hAnsi="Arial" w:cs="Arial"/>
          <w:shd w:val="clear" w:color="auto" w:fill="FFFFFF"/>
        </w:rPr>
        <w:t xml:space="preserve">policy </w:t>
      </w:r>
      <w:r w:rsidRPr="009F4414">
        <w:rPr>
          <w:rFonts w:ascii="Arial" w:hAnsi="Arial" w:cs="Arial"/>
          <w:shd w:val="clear" w:color="auto" w:fill="FFFFFF"/>
        </w:rPr>
        <w:t>agendas and local context, and how to best utilise capacities to join reporting and monitoring effo</w:t>
      </w:r>
      <w:r w:rsidR="009D59FC">
        <w:rPr>
          <w:rFonts w:ascii="Arial" w:hAnsi="Arial" w:cs="Arial"/>
          <w:shd w:val="clear" w:color="auto" w:fill="FFFFFF"/>
        </w:rPr>
        <w:t>rts on resilience building proc</w:t>
      </w:r>
      <w:r w:rsidRPr="009F4414">
        <w:rPr>
          <w:rFonts w:ascii="Arial" w:hAnsi="Arial" w:cs="Arial"/>
          <w:shd w:val="clear" w:color="auto" w:fill="FFFFFF"/>
        </w:rPr>
        <w:t>ess.</w:t>
      </w:r>
      <w:r w:rsidR="00F536E7" w:rsidRPr="00F536E7">
        <w:rPr>
          <w:rFonts w:ascii="Arial" w:hAnsi="Arial" w:cs="Arial"/>
          <w:shd w:val="clear" w:color="auto" w:fill="FFFFFF"/>
        </w:rPr>
        <w:t xml:space="preserve"> </w:t>
      </w:r>
      <w:r w:rsidR="00F536E7">
        <w:rPr>
          <w:rFonts w:ascii="Arial" w:hAnsi="Arial" w:cs="Arial"/>
          <w:shd w:val="clear" w:color="auto" w:fill="FFFFFF"/>
        </w:rPr>
        <w:t xml:space="preserve">Taking into account the progress of global evidence on building resilience at the </w:t>
      </w:r>
      <w:r w:rsidR="00F536E7" w:rsidRPr="006B4AB0">
        <w:rPr>
          <w:rFonts w:ascii="Arial" w:hAnsi="Arial" w:cs="Arial"/>
          <w:shd w:val="clear" w:color="auto" w:fill="FFFFFF"/>
        </w:rPr>
        <w:t>global</w:t>
      </w:r>
      <w:r w:rsidR="00F536E7">
        <w:rPr>
          <w:rFonts w:ascii="Arial" w:hAnsi="Arial" w:cs="Arial"/>
          <w:shd w:val="clear" w:color="auto" w:fill="FFFFFF"/>
        </w:rPr>
        <w:t xml:space="preserve"> level,</w:t>
      </w:r>
      <w:r w:rsidR="00F536E7" w:rsidRPr="00F536E7">
        <w:rPr>
          <w:rFonts w:ascii="Arial" w:hAnsi="Arial" w:cs="Arial"/>
          <w:shd w:val="clear" w:color="auto" w:fill="FFFFFF"/>
        </w:rPr>
        <w:t xml:space="preserve"> </w:t>
      </w:r>
      <w:r w:rsidR="00F536E7">
        <w:rPr>
          <w:rFonts w:ascii="Arial" w:hAnsi="Arial" w:cs="Arial"/>
          <w:shd w:val="clear" w:color="auto" w:fill="FFFFFF"/>
        </w:rPr>
        <w:t xml:space="preserve">it is important to reflect on the </w:t>
      </w:r>
      <w:r w:rsidR="009F3480">
        <w:rPr>
          <w:rFonts w:ascii="Arial" w:hAnsi="Arial" w:cs="Arial"/>
          <w:shd w:val="clear" w:color="auto" w:fill="FFFFFF"/>
        </w:rPr>
        <w:lastRenderedPageBreak/>
        <w:t>interlinkages between the 2015-2030 SFDRR global targets, and the UNDRRR Disaster Resilience Scorecard Ten Essentials (Figure 9-</w:t>
      </w:r>
      <w:r w:rsidR="00E47D86">
        <w:rPr>
          <w:rFonts w:ascii="Arial" w:hAnsi="Arial" w:cs="Arial"/>
          <w:shd w:val="clear" w:color="auto" w:fill="FFFFFF"/>
        </w:rPr>
        <w:t>4</w:t>
      </w:r>
      <w:r w:rsidR="009F3480">
        <w:rPr>
          <w:rFonts w:ascii="Arial" w:hAnsi="Arial" w:cs="Arial"/>
          <w:shd w:val="clear" w:color="auto" w:fill="FFFFFF"/>
        </w:rPr>
        <w:t>)</w:t>
      </w:r>
      <w:r w:rsidR="00F536E7">
        <w:rPr>
          <w:rFonts w:ascii="Arial" w:hAnsi="Arial" w:cs="Arial"/>
          <w:shd w:val="clear" w:color="auto" w:fill="FFFFFF"/>
        </w:rPr>
        <w:t xml:space="preserve">, </w:t>
      </w:r>
      <w:r w:rsidR="009F3480">
        <w:rPr>
          <w:rFonts w:ascii="Arial" w:hAnsi="Arial" w:cs="Arial"/>
          <w:shd w:val="clear" w:color="auto" w:fill="FFFFFF"/>
        </w:rPr>
        <w:t>to guide</w:t>
      </w:r>
      <w:r w:rsidR="00F536E7">
        <w:rPr>
          <w:rFonts w:ascii="Arial" w:hAnsi="Arial" w:cs="Arial"/>
          <w:shd w:val="clear" w:color="auto" w:fill="FFFFFF"/>
        </w:rPr>
        <w:t xml:space="preserve"> the </w:t>
      </w:r>
      <w:r w:rsidR="009F3480">
        <w:rPr>
          <w:rFonts w:ascii="Arial" w:hAnsi="Arial" w:cs="Arial"/>
          <w:shd w:val="clear" w:color="auto" w:fill="FFFFFF"/>
        </w:rPr>
        <w:t>approach for</w:t>
      </w:r>
      <w:r w:rsidR="00F536E7">
        <w:rPr>
          <w:rFonts w:ascii="Arial" w:hAnsi="Arial" w:cs="Arial"/>
          <w:shd w:val="clear" w:color="auto" w:fill="FFFFFF"/>
        </w:rPr>
        <w:t xml:space="preserve"> </w:t>
      </w:r>
      <w:r w:rsidR="009F3480">
        <w:rPr>
          <w:rFonts w:ascii="Arial" w:hAnsi="Arial" w:cs="Arial"/>
          <w:shd w:val="clear" w:color="auto" w:fill="FFFFFF"/>
        </w:rPr>
        <w:t>implementing global policy</w:t>
      </w:r>
      <w:r w:rsidR="00F536E7">
        <w:rPr>
          <w:rFonts w:ascii="Arial" w:hAnsi="Arial" w:cs="Arial"/>
          <w:shd w:val="clear" w:color="auto" w:fill="FFFFFF"/>
        </w:rPr>
        <w:t xml:space="preserve"> at the local level, identify problems, map existing interventions and provide practical solutions for policy implementation and legislation.</w:t>
      </w:r>
      <w:r w:rsidR="00F536E7" w:rsidRPr="00F536E7">
        <w:rPr>
          <w:rFonts w:ascii="Arial" w:hAnsi="Arial" w:cs="Arial"/>
          <w:shd w:val="clear" w:color="auto" w:fill="FFFFFF"/>
        </w:rPr>
        <w:t xml:space="preserve"> </w:t>
      </w:r>
      <w:r w:rsidR="00AF6CAE" w:rsidRPr="00AF6CAE">
        <w:rPr>
          <w:rFonts w:ascii="Arial" w:hAnsi="Arial" w:cs="Arial"/>
          <w:shd w:val="clear" w:color="auto" w:fill="FFFFFF"/>
        </w:rPr>
        <w:t xml:space="preserve">Following the correlation developed between SFDRR and SDGs global targets through SFDRR New Ten essentials in </w:t>
      </w:r>
      <w:r w:rsidR="00AF6CAE">
        <w:rPr>
          <w:rFonts w:ascii="Arial" w:hAnsi="Arial" w:cs="Arial"/>
          <w:shd w:val="clear" w:color="auto" w:fill="FFFFFF"/>
        </w:rPr>
        <w:t>(</w:t>
      </w:r>
      <w:r w:rsidR="00AF6CAE" w:rsidRPr="00AF6CAE">
        <w:rPr>
          <w:rFonts w:ascii="Arial" w:hAnsi="Arial" w:cs="Arial"/>
          <w:shd w:val="clear" w:color="auto" w:fill="FFFFFF"/>
        </w:rPr>
        <w:t>Sec.2.4</w:t>
      </w:r>
      <w:r w:rsidR="00AF6CAE">
        <w:rPr>
          <w:rFonts w:ascii="Arial" w:hAnsi="Arial" w:cs="Arial"/>
          <w:shd w:val="clear" w:color="auto" w:fill="FFFFFF"/>
        </w:rPr>
        <w:t>)</w:t>
      </w:r>
      <w:r w:rsidR="00AF6CAE" w:rsidRPr="00AF6CAE">
        <w:rPr>
          <w:rFonts w:ascii="Arial" w:hAnsi="Arial" w:cs="Arial"/>
          <w:shd w:val="clear" w:color="auto" w:fill="FFFFFF"/>
        </w:rPr>
        <w:t xml:space="preserve"> as part of the literature review, </w:t>
      </w:r>
      <w:r w:rsidR="00F536E7">
        <w:rPr>
          <w:rFonts w:ascii="Arial" w:hAnsi="Arial" w:cs="Arial"/>
          <w:shd w:val="clear" w:color="auto" w:fill="FFFFFF"/>
        </w:rPr>
        <w:t>interlinkages between cl</w:t>
      </w:r>
      <w:r w:rsidR="00AF6CAE">
        <w:rPr>
          <w:rFonts w:ascii="Arial" w:hAnsi="Arial" w:cs="Arial"/>
          <w:shd w:val="clear" w:color="auto" w:fill="FFFFFF"/>
        </w:rPr>
        <w:t>imate change and human security were</w:t>
      </w:r>
      <w:r w:rsidR="00F536E7">
        <w:rPr>
          <w:rFonts w:ascii="Arial" w:hAnsi="Arial" w:cs="Arial"/>
          <w:shd w:val="clear" w:color="auto" w:fill="FFFFFF"/>
        </w:rPr>
        <w:t xml:space="preserve"> further emphasis</w:t>
      </w:r>
      <w:r w:rsidR="002966A4">
        <w:rPr>
          <w:rFonts w:ascii="Arial" w:hAnsi="Arial" w:cs="Arial"/>
          <w:shd w:val="clear" w:color="auto" w:fill="FFFFFF"/>
        </w:rPr>
        <w:t xml:space="preserve"> here</w:t>
      </w:r>
      <w:r w:rsidR="00AF6CAE">
        <w:rPr>
          <w:rFonts w:ascii="Arial" w:hAnsi="Arial" w:cs="Arial"/>
          <w:shd w:val="clear" w:color="auto" w:fill="FFFFFF"/>
        </w:rPr>
        <w:t>,</w:t>
      </w:r>
      <w:r w:rsidR="00F536E7">
        <w:rPr>
          <w:rFonts w:ascii="Arial" w:hAnsi="Arial" w:cs="Arial"/>
          <w:shd w:val="clear" w:color="auto" w:fill="FFFFFF"/>
        </w:rPr>
        <w:t xml:space="preserve"> to frame evidence from </w:t>
      </w:r>
      <w:r w:rsidR="00043D80">
        <w:rPr>
          <w:rFonts w:ascii="Arial" w:hAnsi="Arial" w:cs="Arial"/>
          <w:shd w:val="clear" w:color="auto" w:fill="FFFFFF"/>
        </w:rPr>
        <w:t xml:space="preserve">connections between local and national disaster data loss monitoring </w:t>
      </w:r>
      <w:r w:rsidR="00406CD0">
        <w:rPr>
          <w:rFonts w:ascii="Arial" w:hAnsi="Arial" w:cs="Arial"/>
          <w:shd w:val="clear" w:color="auto" w:fill="FFFFFF"/>
        </w:rPr>
        <w:t xml:space="preserve">mechanisms. </w:t>
      </w:r>
      <w:r w:rsidR="009F3480">
        <w:rPr>
          <w:rFonts w:ascii="Arial" w:hAnsi="Arial" w:cs="Arial"/>
          <w:shd w:val="clear" w:color="auto" w:fill="FFFFFF"/>
        </w:rPr>
        <w:t>(Figure 9-</w:t>
      </w:r>
      <w:r w:rsidR="00E47D86">
        <w:rPr>
          <w:rFonts w:ascii="Arial" w:hAnsi="Arial" w:cs="Arial"/>
          <w:shd w:val="clear" w:color="auto" w:fill="FFFFFF"/>
        </w:rPr>
        <w:t>4</w:t>
      </w:r>
      <w:r w:rsidR="00406CD0">
        <w:rPr>
          <w:rFonts w:ascii="Arial" w:hAnsi="Arial" w:cs="Arial"/>
          <w:shd w:val="clear" w:color="auto" w:fill="FFFFFF"/>
        </w:rPr>
        <w:t xml:space="preserve">) showcases the first part of the U-RAP Policy guidance document, identifying three key areas of intervention (City level hazard profile, City government risk management, Insurance). These actions form the basis for shaping the contextual background of U-RAP Research domain previously outlined in (Figure 9-2), and will be carried along the U-RAP decision making process, </w:t>
      </w:r>
      <w:r w:rsidR="00F536E7">
        <w:rPr>
          <w:rFonts w:ascii="Arial" w:hAnsi="Arial" w:cs="Arial"/>
          <w:shd w:val="clear" w:color="auto" w:fill="FFFFFF"/>
        </w:rPr>
        <w:t xml:space="preserve">as outlined by </w:t>
      </w:r>
      <w:r w:rsidR="00F536E7" w:rsidRPr="008E08D7">
        <w:rPr>
          <w:rFonts w:ascii="Arial" w:hAnsi="Arial" w:cs="Arial"/>
          <w:shd w:val="clear" w:color="auto" w:fill="FFFFFF"/>
        </w:rPr>
        <w:t>Bosch-Capblanch el al. (2012)</w:t>
      </w:r>
      <w:r w:rsidR="00F536E7">
        <w:rPr>
          <w:rFonts w:ascii="Arial" w:hAnsi="Arial" w:cs="Arial"/>
          <w:shd w:val="clear" w:color="auto" w:fill="FFFFFF"/>
        </w:rPr>
        <w:t xml:space="preserve">, </w:t>
      </w:r>
      <w:r w:rsidR="00F536E7" w:rsidRPr="008E08D7">
        <w:rPr>
          <w:rFonts w:ascii="Arial" w:hAnsi="Arial" w:cs="Arial"/>
          <w:shd w:val="clear" w:color="auto" w:fill="FFFFFF"/>
        </w:rPr>
        <w:t>‘research evidence needs to be retrieved, its quality appraised, and the recommended options properly framed in and the potential for unintended harms,</w:t>
      </w:r>
      <w:r w:rsidR="00F536E7">
        <w:rPr>
          <w:rFonts w:ascii="Arial" w:hAnsi="Arial" w:cs="Arial"/>
          <w:shd w:val="clear" w:color="auto" w:fill="FFFFFF"/>
        </w:rPr>
        <w:t xml:space="preserve"> </w:t>
      </w:r>
      <w:r w:rsidR="00F536E7" w:rsidRPr="008E08D7">
        <w:rPr>
          <w:rFonts w:ascii="Arial" w:hAnsi="Arial" w:cs="Arial"/>
          <w:shd w:val="clear" w:color="auto" w:fill="FFFFFF"/>
        </w:rPr>
        <w:t>and by discussions of implementation and</w:t>
      </w:r>
      <w:r w:rsidR="00F536E7">
        <w:rPr>
          <w:rFonts w:ascii="Arial" w:hAnsi="Arial" w:cs="Arial"/>
          <w:shd w:val="clear" w:color="auto" w:fill="FFFFFF"/>
        </w:rPr>
        <w:t xml:space="preserve"> </w:t>
      </w:r>
      <w:r w:rsidR="00F536E7" w:rsidRPr="008E08D7">
        <w:rPr>
          <w:rFonts w:ascii="Arial" w:hAnsi="Arial" w:cs="Arial"/>
          <w:shd w:val="clear" w:color="auto" w:fill="FFFFFF"/>
        </w:rPr>
        <w:t>contextual issues’</w:t>
      </w:r>
      <w:r w:rsidR="003D1593">
        <w:rPr>
          <w:rFonts w:ascii="Arial" w:hAnsi="Arial" w:cs="Arial"/>
          <w:shd w:val="clear" w:color="auto" w:fill="FFFFFF"/>
        </w:rPr>
        <w:t xml:space="preserve"> (Bosch-Capblanch el al</w:t>
      </w:r>
      <w:r w:rsidR="00406CD0">
        <w:rPr>
          <w:rFonts w:ascii="Arial" w:hAnsi="Arial" w:cs="Arial"/>
          <w:shd w:val="clear" w:color="auto" w:fill="FFFFFF"/>
        </w:rPr>
        <w:t>, 2012)</w:t>
      </w:r>
      <w:r w:rsidR="00F536E7" w:rsidRPr="00406CD0">
        <w:rPr>
          <w:rFonts w:ascii="Arial" w:hAnsi="Arial" w:cs="Arial"/>
          <w:shd w:val="clear" w:color="auto" w:fill="FFFFFF"/>
        </w:rPr>
        <w:t>.</w:t>
      </w:r>
      <w:r w:rsidR="00F536E7">
        <w:rPr>
          <w:rFonts w:ascii="Arial" w:hAnsi="Arial" w:cs="Arial"/>
          <w:shd w:val="clear" w:color="auto" w:fill="FFFFFF"/>
        </w:rPr>
        <w:t xml:space="preserve"> </w:t>
      </w:r>
    </w:p>
    <w:p w14:paraId="5B9DB454" w14:textId="77777777" w:rsidR="00A95436" w:rsidRPr="00AF6CAE" w:rsidRDefault="00A95436" w:rsidP="00A95436">
      <w:pPr>
        <w:spacing w:after="0" w:line="360" w:lineRule="auto"/>
        <w:rPr>
          <w:rFonts w:ascii="Arial" w:hAnsi="Arial" w:cs="Arial"/>
          <w:sz w:val="6"/>
          <w:szCs w:val="6"/>
          <w:shd w:val="clear" w:color="auto" w:fill="FFFFFF"/>
        </w:rPr>
      </w:pPr>
    </w:p>
    <w:p w14:paraId="338FD57E" w14:textId="2E6479E9" w:rsidR="00CA3E80" w:rsidRPr="00A95436" w:rsidRDefault="00A95436" w:rsidP="004161CF">
      <w:pPr>
        <w:spacing w:after="0" w:line="360" w:lineRule="auto"/>
        <w:rPr>
          <w:rFonts w:ascii="Arial" w:hAnsi="Arial" w:cs="Arial"/>
          <w:shd w:val="clear" w:color="auto" w:fill="FFFFFF"/>
        </w:rPr>
        <w:sectPr w:rsidR="00CA3E80" w:rsidRPr="00A95436" w:rsidSect="000A1C5F">
          <w:pgSz w:w="11906" w:h="16838" w:code="9"/>
          <w:pgMar w:top="1138" w:right="1138" w:bottom="1138" w:left="2275" w:header="706" w:footer="706" w:gutter="0"/>
          <w:cols w:space="708"/>
          <w:docGrid w:linePitch="360"/>
        </w:sectPr>
      </w:pPr>
      <w:r w:rsidRPr="00A95436">
        <w:rPr>
          <w:rFonts w:ascii="Arial" w:hAnsi="Arial" w:cs="Arial"/>
          <w:shd w:val="clear" w:color="auto" w:fill="FFFFFF"/>
        </w:rPr>
        <w:t>Taking into account the need for understanding the root causes and intersecting vulnerabilit</w:t>
      </w:r>
      <w:r w:rsidR="00E47D86">
        <w:rPr>
          <w:rFonts w:ascii="Arial" w:hAnsi="Arial" w:cs="Arial"/>
          <w:shd w:val="clear" w:color="auto" w:fill="FFFFFF"/>
        </w:rPr>
        <w:t>ies of displacement, (Figure 9-5</w:t>
      </w:r>
      <w:r w:rsidRPr="00A95436">
        <w:rPr>
          <w:rFonts w:ascii="Arial" w:hAnsi="Arial" w:cs="Arial"/>
          <w:shd w:val="clear" w:color="auto" w:fill="FFFFFF"/>
        </w:rPr>
        <w:t xml:space="preserve">: Urban Resilience Action Plan – Policy Guidance Part 2- Policy Domain) is aimed at framing the humanitarian-development nexus in the Arab Region. The second part of the U-RAP </w:t>
      </w:r>
      <w:r w:rsidR="001E1329">
        <w:rPr>
          <w:rFonts w:ascii="Arial" w:hAnsi="Arial" w:cs="Arial"/>
          <w:shd w:val="clear" w:color="auto" w:fill="FFFFFF"/>
        </w:rPr>
        <w:t>policy guidance is outlined di</w:t>
      </w:r>
      <w:r w:rsidR="001E1329" w:rsidRPr="00A95436">
        <w:rPr>
          <w:rFonts w:ascii="Arial" w:hAnsi="Arial" w:cs="Arial"/>
          <w:shd w:val="clear" w:color="auto" w:fill="FFFFFF"/>
        </w:rPr>
        <w:t>vided</w:t>
      </w:r>
      <w:r w:rsidRPr="00A95436">
        <w:rPr>
          <w:rFonts w:ascii="Arial" w:hAnsi="Arial" w:cs="Arial"/>
          <w:shd w:val="clear" w:color="auto" w:fill="FFFFFF"/>
        </w:rPr>
        <w:t xml:space="preserve"> into four major sections, the top left side showcase the 2015-2030 Global Agendas in association with the challenges of (Climate change, disasters, lack of disaster data losses that impact displacement monitoring, and lack of resources that might trigger conflict. While setting up priorities in the upper level of the diagram, the lower level anticipate the strategies required to reduce the Climate Security Displacement vulnerabilities and build resilience. Combining displacement durable solutions and the shift from humanitarian aid emergency response to development, the use of Open Data was proposed to enhance aid management and data sharing. Nevertheless, this cannot be achieved with enforcing legislations of peacebuilding policies and protect CSD people human rights as outlined in the bottom left diagram. </w:t>
      </w:r>
      <w:r w:rsidR="004161CF">
        <w:rPr>
          <w:rFonts w:ascii="Arial" w:hAnsi="Arial" w:cs="Arial"/>
          <w:shd w:val="clear" w:color="auto" w:fill="FFFFFF"/>
        </w:rPr>
        <w:t>The gap indicated in Chapter 2 (Sec.2.4.2)</w:t>
      </w:r>
      <w:r w:rsidR="007074EB">
        <w:rPr>
          <w:rFonts w:ascii="Arial" w:hAnsi="Arial" w:cs="Arial"/>
          <w:shd w:val="clear" w:color="auto" w:fill="FFFFFF"/>
        </w:rPr>
        <w:t xml:space="preserve"> </w:t>
      </w:r>
      <w:r w:rsidR="004161CF">
        <w:rPr>
          <w:rFonts w:ascii="Arial" w:hAnsi="Arial" w:cs="Arial"/>
          <w:shd w:val="clear" w:color="auto" w:fill="FFFFFF"/>
        </w:rPr>
        <w:t xml:space="preserve">on building coherence between the 2015-2030 Global Agendas was filled here, by integrating </w:t>
      </w:r>
      <w:r w:rsidR="004161CF" w:rsidRPr="004161CF">
        <w:rPr>
          <w:rFonts w:ascii="Arial" w:hAnsi="Arial" w:cs="Arial"/>
          <w:shd w:val="clear" w:color="auto" w:fill="FFFFFF"/>
        </w:rPr>
        <w:t xml:space="preserve">the High-Level Independent Panel on Peace Operations (HIPPO), IASC Framework on durable solutions for internally displaced persons, the Nansen Initiative Protection Agenda for Disaster Displacement, and the United Nations Convention Relating to the Status of Refugees. </w:t>
      </w:r>
    </w:p>
    <w:p w14:paraId="0F72A2D7" w14:textId="4295047F" w:rsidR="00F536E7" w:rsidRDefault="00273E9F" w:rsidP="006D08E5">
      <w:pPr>
        <w:spacing w:after="0" w:line="360" w:lineRule="auto"/>
        <w:rPr>
          <w:rFonts w:ascii="Arial" w:hAnsi="Arial" w:cs="Arial"/>
          <w:shd w:val="clear" w:color="auto" w:fill="FFFFFF"/>
        </w:rPr>
      </w:pPr>
      <w:r>
        <w:rPr>
          <w:rFonts w:ascii="Arial" w:hAnsi="Arial" w:cs="Arial"/>
          <w:noProof/>
          <w:lang w:val="en-US"/>
        </w:rPr>
        <w:lastRenderedPageBreak/>
        <mc:AlternateContent>
          <mc:Choice Requires="wpg">
            <w:drawing>
              <wp:anchor distT="0" distB="0" distL="114300" distR="114300" simplePos="0" relativeHeight="252511232" behindDoc="0" locked="0" layoutInCell="1" allowOverlap="1" wp14:anchorId="69DA4B2F" wp14:editId="7CE1563C">
                <wp:simplePos x="0" y="0"/>
                <wp:positionH relativeFrom="column">
                  <wp:posOffset>1372870</wp:posOffset>
                </wp:positionH>
                <wp:positionV relativeFrom="paragraph">
                  <wp:posOffset>0</wp:posOffset>
                </wp:positionV>
                <wp:extent cx="6487795" cy="4916805"/>
                <wp:effectExtent l="0" t="0" r="8255" b="0"/>
                <wp:wrapSquare wrapText="bothSides"/>
                <wp:docPr id="498" name="Group 498"/>
                <wp:cNvGraphicFramePr/>
                <a:graphic xmlns:a="http://schemas.openxmlformats.org/drawingml/2006/main">
                  <a:graphicData uri="http://schemas.microsoft.com/office/word/2010/wordprocessingGroup">
                    <wpg:wgp>
                      <wpg:cNvGrpSpPr/>
                      <wpg:grpSpPr>
                        <a:xfrm>
                          <a:off x="0" y="0"/>
                          <a:ext cx="6487795" cy="4916805"/>
                          <a:chOff x="0" y="0"/>
                          <a:chExt cx="6487795" cy="4916805"/>
                        </a:xfrm>
                      </wpg:grpSpPr>
                      <pic:pic xmlns:pic="http://schemas.openxmlformats.org/drawingml/2006/picture">
                        <pic:nvPicPr>
                          <pic:cNvPr id="7771" name="Picture 7771"/>
                          <pic:cNvPicPr>
                            <a:picLocks noChangeAspect="1"/>
                          </pic:cNvPicPr>
                        </pic:nvPicPr>
                        <pic:blipFill>
                          <a:blip r:embed="rId331">
                            <a:extLst>
                              <a:ext uri="{28A0092B-C50C-407E-A947-70E740481C1C}">
                                <a14:useLocalDpi xmlns:a14="http://schemas.microsoft.com/office/drawing/2010/main" val="0"/>
                              </a:ext>
                            </a:extLst>
                          </a:blip>
                          <a:stretch>
                            <a:fillRect/>
                          </a:stretch>
                        </pic:blipFill>
                        <pic:spPr>
                          <a:xfrm>
                            <a:off x="0" y="152400"/>
                            <a:ext cx="6487795" cy="4764405"/>
                          </a:xfrm>
                          <a:prstGeom prst="rect">
                            <a:avLst/>
                          </a:prstGeom>
                        </pic:spPr>
                      </pic:pic>
                      <wps:wsp>
                        <wps:cNvPr id="7778" name="Text Box 7778"/>
                        <wps:cNvSpPr txBox="1"/>
                        <wps:spPr>
                          <a:xfrm>
                            <a:off x="285750" y="0"/>
                            <a:ext cx="5810250" cy="171450"/>
                          </a:xfrm>
                          <a:prstGeom prst="rect">
                            <a:avLst/>
                          </a:prstGeom>
                          <a:solidFill>
                            <a:prstClr val="white"/>
                          </a:solidFill>
                          <a:ln>
                            <a:noFill/>
                          </a:ln>
                        </wps:spPr>
                        <wps:txbx>
                          <w:txbxContent>
                            <w:p w14:paraId="65A19FB3" w14:textId="6016BA02" w:rsidR="00D87BB9" w:rsidRPr="00733343" w:rsidRDefault="00D87BB9" w:rsidP="00601CAA">
                              <w:pPr>
                                <w:pStyle w:val="Caption"/>
                              </w:pPr>
                              <w:r w:rsidRPr="00457D0D">
                                <w:t xml:space="preserve">Figure 9-4: Urban Resilience Action Plan – Policy Guidance </w:t>
                              </w:r>
                              <w:r>
                                <w:t>Stage</w:t>
                              </w:r>
                              <w:r w:rsidRPr="00457D0D">
                                <w:t xml:space="preserve"> 1- (Research Domain</w:t>
                              </w:r>
                              <w:r w:rsidRPr="00AE7A52">
                                <w:t>)</w:t>
                              </w:r>
                            </w:p>
                            <w:p w14:paraId="047887C6" w14:textId="77777777" w:rsidR="00D87BB9" w:rsidRDefault="00D87BB9"/>
                            <w:p w14:paraId="1EFD6011"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795B3B4C" w14:textId="77777777" w:rsidR="00D87BB9" w:rsidRDefault="00D87BB9"/>
                            <w:p w14:paraId="3BFECB9F" w14:textId="77777777" w:rsidR="00D87BB9" w:rsidRPr="00733343" w:rsidRDefault="00D87BB9" w:rsidP="008F24AF">
                              <w:pPr>
                                <w:pStyle w:val="Caption"/>
                              </w:pPr>
                              <w:r>
                                <w:t>Figure 8-9: Alignment between SFDRR Priorities and New Ten Essentials. Source: (</w:t>
                              </w:r>
                              <w:r w:rsidRPr="007769BE">
                                <w:t>UNDRR</w:t>
                              </w:r>
                              <w:r>
                                <w:t>, 2015)</w:t>
                              </w:r>
                            </w:p>
                            <w:p w14:paraId="38D653BA" w14:textId="77777777" w:rsidR="00D87BB9" w:rsidRDefault="00D87BB9"/>
                            <w:p w14:paraId="1156CC8E"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49F23016" w14:textId="77777777" w:rsidR="00D87BB9" w:rsidRDefault="00D87BB9"/>
                            <w:p w14:paraId="6B2BA74A"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04BD9FEC" w14:textId="77777777" w:rsidR="00D87BB9" w:rsidRDefault="00D87BB9"/>
                            <w:p w14:paraId="79ACD2B5" w14:textId="77777777" w:rsidR="00D87BB9" w:rsidRPr="00733343" w:rsidRDefault="00D87BB9" w:rsidP="008F24AF">
                              <w:pPr>
                                <w:pStyle w:val="Caption"/>
                              </w:pPr>
                              <w:r>
                                <w:t>Figure 8-9: Alignment between SFDRR Priorities and New Ten Essentials. Source: (</w:t>
                              </w:r>
                              <w:r w:rsidRPr="007769BE">
                                <w:t>UNDRR</w:t>
                              </w:r>
                              <w:r>
                                <w:t>, 2015)</w:t>
                              </w:r>
                            </w:p>
                            <w:p w14:paraId="761C6FDF" w14:textId="77777777" w:rsidR="00D87BB9" w:rsidRDefault="00D87BB9"/>
                            <w:p w14:paraId="3BFCC39C"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AE90C6A" w14:textId="77777777" w:rsidR="00D87BB9" w:rsidRDefault="00D87BB9"/>
                            <w:p w14:paraId="098E290F"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DC9E351" w14:textId="77777777" w:rsidR="00D87BB9" w:rsidRDefault="00D87BB9"/>
                            <w:p w14:paraId="35225D1D"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025AEE57" w14:textId="77777777" w:rsidR="00D87BB9" w:rsidRDefault="00D87BB9"/>
                            <w:p w14:paraId="75763A0C"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539DD246" w14:textId="77777777" w:rsidR="00D87BB9" w:rsidRDefault="00D87BB9"/>
                            <w:p w14:paraId="6898B832"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45DF3E2A" w14:textId="77777777" w:rsidR="00D87BB9" w:rsidRDefault="00D87BB9"/>
                            <w:p w14:paraId="2060AF98" w14:textId="77777777" w:rsidR="00D87BB9" w:rsidRPr="00733343" w:rsidRDefault="00D87BB9" w:rsidP="008F24AF">
                              <w:pPr>
                                <w:pStyle w:val="Caption"/>
                              </w:pPr>
                              <w:r>
                                <w:t>Figure 8-9: Alignment between SFDRR Priorities and New Ten Essentials. Source: (</w:t>
                              </w:r>
                              <w:r w:rsidRPr="007769BE">
                                <w:t>UNDRR</w:t>
                              </w:r>
                              <w:r>
                                <w:t>, 2015)</w:t>
                              </w:r>
                            </w:p>
                            <w:p w14:paraId="383D27FF" w14:textId="77777777" w:rsidR="00D87BB9" w:rsidRDefault="00D87BB9"/>
                            <w:p w14:paraId="1D3429F2"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7539E740" w14:textId="77777777" w:rsidR="00D87BB9" w:rsidRDefault="00D87BB9"/>
                            <w:p w14:paraId="4969873F"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7076659C" w14:textId="77777777" w:rsidR="00D87BB9" w:rsidRDefault="00D87BB9"/>
                            <w:p w14:paraId="0924F6D4" w14:textId="77777777" w:rsidR="00D87BB9" w:rsidRPr="00733343" w:rsidRDefault="00D87BB9" w:rsidP="008F24AF">
                              <w:pPr>
                                <w:pStyle w:val="Caption"/>
                              </w:pPr>
                              <w:r>
                                <w:t>Figure 8-9: Alignment between SFDRR Priorities and New Ten Essentials. Source: (</w:t>
                              </w:r>
                              <w:r w:rsidRPr="007769BE">
                                <w:t>UNDRR</w:t>
                              </w:r>
                              <w:r>
                                <w:t>, 2015)</w:t>
                              </w:r>
                            </w:p>
                            <w:p w14:paraId="6A1DDEE2" w14:textId="77777777" w:rsidR="00D87BB9" w:rsidRDefault="00D87BB9"/>
                            <w:p w14:paraId="16FC62F7"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B6D4F8E" w14:textId="77777777" w:rsidR="00D87BB9" w:rsidRDefault="00D87BB9"/>
                            <w:p w14:paraId="5B91F2C5"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91B56E5" w14:textId="77777777" w:rsidR="00D87BB9" w:rsidRDefault="00D87BB9"/>
                            <w:p w14:paraId="78E1552C"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78D6BD9" w14:textId="77777777" w:rsidR="00D87BB9" w:rsidRDefault="00D87BB9"/>
                            <w:p w14:paraId="076F4F35"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543E62F8" w14:textId="77777777" w:rsidR="00D87BB9" w:rsidRDefault="00D87BB9"/>
                            <w:p w14:paraId="78679F34"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A53894C" w14:textId="77777777" w:rsidR="00D87BB9" w:rsidRDefault="00D87BB9"/>
                            <w:p w14:paraId="31C708BE"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BA73C96" w14:textId="77777777" w:rsidR="00D87BB9" w:rsidRDefault="00D87BB9"/>
                            <w:p w14:paraId="19CC1EFC"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46CD70E1" w14:textId="77777777" w:rsidR="00D87BB9" w:rsidRPr="002D0912" w:rsidRDefault="00D87BB9" w:rsidP="00965A5F">
                              <w:pPr>
                                <w:pStyle w:val="Caption"/>
                                <w:spacing w:after="0"/>
                              </w:pPr>
                              <w:r>
                                <w:t xml:space="preserve">(Adapted from </w:t>
                              </w:r>
                              <w:r w:rsidRPr="002D0912">
                                <w:t>Bosch-Capblanch el al., 2012).</w:t>
                              </w:r>
                            </w:p>
                            <w:p w14:paraId="52703E94" w14:textId="77777777" w:rsidR="00D87BB9" w:rsidRDefault="00D87BB9"/>
                            <w:p w14:paraId="371DA19D"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6CDC274" w14:textId="77777777" w:rsidR="00D87BB9" w:rsidRDefault="00D87BB9"/>
                            <w:p w14:paraId="1EA99B62"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BBABDC4" w14:textId="77777777" w:rsidR="00D87BB9" w:rsidRDefault="00D87BB9"/>
                            <w:p w14:paraId="760EE6C2"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34B7A9AC" w14:textId="77777777" w:rsidR="00D87BB9" w:rsidRDefault="00D87BB9"/>
                            <w:p w14:paraId="04F4F571"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478AE3E" w14:textId="77777777" w:rsidR="00D87BB9" w:rsidRDefault="00D87BB9"/>
                            <w:p w14:paraId="64C15138"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755C33C" w14:textId="77777777" w:rsidR="00D87BB9" w:rsidRDefault="00D87BB9"/>
                            <w:p w14:paraId="602FB23B" w14:textId="77777777" w:rsidR="00D87BB9" w:rsidRPr="00733343" w:rsidRDefault="00D87BB9" w:rsidP="00457D0D">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457D0D">
                                <w:t>Figure 9-4: Urban Resilience Action Plan – Policy Guidance Part 1- (Research Domain</w:t>
                              </w:r>
                              <w:r w:rsidRPr="00AE7A52">
                                <w:t>)</w:t>
                              </w:r>
                            </w:p>
                            <w:p w14:paraId="20D56EAE" w14:textId="77777777" w:rsidR="00D87BB9" w:rsidRDefault="00D87BB9"/>
                            <w:p w14:paraId="3703DC9B"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2A330685" w14:textId="77777777" w:rsidR="00D87BB9" w:rsidRDefault="00D87BB9"/>
                            <w:p w14:paraId="028DD87D" w14:textId="77777777" w:rsidR="00D87BB9" w:rsidRPr="00733343" w:rsidRDefault="00D87BB9" w:rsidP="008F24AF">
                              <w:pPr>
                                <w:pStyle w:val="Caption"/>
                              </w:pPr>
                              <w:r>
                                <w:t>Figure 8-9: Alignment between SFDRR Priorities and New Ten Essentials. Source: (</w:t>
                              </w:r>
                              <w:r w:rsidRPr="007769BE">
                                <w:t>UNDRR</w:t>
                              </w:r>
                              <w:r>
                                <w:t>, 2015)</w:t>
                              </w:r>
                            </w:p>
                            <w:p w14:paraId="16B6E16B" w14:textId="77777777" w:rsidR="00D87BB9" w:rsidRDefault="00D87BB9"/>
                            <w:p w14:paraId="00F28D96"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742E5116" w14:textId="77777777" w:rsidR="00D87BB9" w:rsidRDefault="00D87BB9"/>
                            <w:p w14:paraId="2FE9AF88"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32FFC10F" w14:textId="77777777" w:rsidR="00D87BB9" w:rsidRDefault="00D87BB9"/>
                            <w:p w14:paraId="189E2F53" w14:textId="77777777" w:rsidR="00D87BB9" w:rsidRPr="00733343" w:rsidRDefault="00D87BB9" w:rsidP="008F24AF">
                              <w:pPr>
                                <w:pStyle w:val="Caption"/>
                              </w:pPr>
                              <w:r>
                                <w:t>Figure 8-9: Alignment between SFDRR Priorities and New Ten Essentials. Source: (</w:t>
                              </w:r>
                              <w:r w:rsidRPr="007769BE">
                                <w:t>UNDRR</w:t>
                              </w:r>
                              <w:r>
                                <w:t>, 2015)</w:t>
                              </w:r>
                            </w:p>
                            <w:p w14:paraId="078A3296" w14:textId="77777777" w:rsidR="00D87BB9" w:rsidRDefault="00D87BB9"/>
                            <w:p w14:paraId="5BC35724"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FF2F830" w14:textId="77777777" w:rsidR="00D87BB9" w:rsidRDefault="00D87BB9"/>
                            <w:p w14:paraId="572829CB"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AD8415D" w14:textId="77777777" w:rsidR="00D87BB9" w:rsidRDefault="00D87BB9"/>
                            <w:p w14:paraId="155066DA"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48867969" w14:textId="77777777" w:rsidR="00D87BB9" w:rsidRDefault="00D87BB9"/>
                            <w:p w14:paraId="69EC7E2B"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30B12D56" w14:textId="77777777" w:rsidR="00D87BB9" w:rsidRDefault="00D87BB9"/>
                            <w:p w14:paraId="1824FD6F"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5E1B3FD9" w14:textId="77777777" w:rsidR="00D87BB9" w:rsidRDefault="00D87BB9"/>
                            <w:p w14:paraId="566D4E55" w14:textId="77777777" w:rsidR="00D87BB9" w:rsidRPr="00733343" w:rsidRDefault="00D87BB9" w:rsidP="008F24AF">
                              <w:pPr>
                                <w:pStyle w:val="Caption"/>
                              </w:pPr>
                              <w:r>
                                <w:t>Figure 8-9: Alignment between SFDRR Priorities and New Ten Essentials. Source: (</w:t>
                              </w:r>
                              <w:r w:rsidRPr="007769BE">
                                <w:t>UNDRR</w:t>
                              </w:r>
                              <w:r>
                                <w:t>, 2015)</w:t>
                              </w:r>
                            </w:p>
                            <w:p w14:paraId="3A62FF4D" w14:textId="77777777" w:rsidR="00D87BB9" w:rsidRDefault="00D87BB9"/>
                            <w:p w14:paraId="02E90072"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3FC2D63A" w14:textId="77777777" w:rsidR="00D87BB9" w:rsidRDefault="00D87BB9"/>
                            <w:p w14:paraId="30A14D7C"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3726536E" w14:textId="77777777" w:rsidR="00D87BB9" w:rsidRDefault="00D87BB9"/>
                            <w:p w14:paraId="16EA2B28" w14:textId="490BBE07" w:rsidR="00D87BB9" w:rsidRPr="00733343" w:rsidRDefault="00D87BB9" w:rsidP="00457D0D">
                              <w:pPr>
                                <w:pStyle w:val="Caption"/>
                              </w:pPr>
                              <w:r w:rsidRPr="00457D0D">
                                <w:t>Figure 9-4: Urban Resilience Action Plan – Policy Guidance Part 1- (Research Domain</w:t>
                              </w:r>
                              <w:r w:rsidRPr="00AE7A52">
                                <w:t>)</w:t>
                              </w:r>
                            </w:p>
                            <w:p w14:paraId="30866DC8" w14:textId="77777777" w:rsidR="00D87BB9" w:rsidRDefault="00D87BB9"/>
                            <w:p w14:paraId="302E59BD"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7D357775" w14:textId="77777777" w:rsidR="00D87BB9" w:rsidRDefault="00D87BB9"/>
                            <w:p w14:paraId="0734AE81" w14:textId="77777777" w:rsidR="00D87BB9" w:rsidRPr="00733343" w:rsidRDefault="00D87BB9" w:rsidP="008F24AF">
                              <w:pPr>
                                <w:pStyle w:val="Caption"/>
                              </w:pPr>
                              <w:r>
                                <w:t>Figure 8-9: Alignment between SFDRR Priorities and New Ten Essentials. Source: (</w:t>
                              </w:r>
                              <w:r w:rsidRPr="007769BE">
                                <w:t>UNDRR</w:t>
                              </w:r>
                              <w:r>
                                <w:t>, 2015)</w:t>
                              </w:r>
                            </w:p>
                            <w:p w14:paraId="0B174D07" w14:textId="77777777" w:rsidR="00D87BB9" w:rsidRDefault="00D87BB9"/>
                            <w:p w14:paraId="17F2C7EF"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57ECCCC0" w14:textId="77777777" w:rsidR="00D87BB9" w:rsidRDefault="00D87BB9"/>
                            <w:p w14:paraId="3277D30B"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39E8190D" w14:textId="77777777" w:rsidR="00D87BB9" w:rsidRDefault="00D87BB9"/>
                            <w:p w14:paraId="1815C936" w14:textId="77777777" w:rsidR="00D87BB9" w:rsidRPr="00733343" w:rsidRDefault="00D87BB9" w:rsidP="008F24AF">
                              <w:pPr>
                                <w:pStyle w:val="Caption"/>
                              </w:pPr>
                              <w:r>
                                <w:t>Figure 8-9: Alignment between SFDRR Priorities and New Ten Essentials. Source: (</w:t>
                              </w:r>
                              <w:r w:rsidRPr="007769BE">
                                <w:t>UNDRR</w:t>
                              </w:r>
                              <w:r>
                                <w:t>, 2015)</w:t>
                              </w:r>
                            </w:p>
                            <w:p w14:paraId="16D4ED05" w14:textId="77777777" w:rsidR="00D87BB9" w:rsidRDefault="00D87BB9"/>
                            <w:p w14:paraId="0195887A"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0A15183" w14:textId="77777777" w:rsidR="00D87BB9" w:rsidRDefault="00D87BB9"/>
                            <w:p w14:paraId="27C0FA57"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150A230" w14:textId="77777777" w:rsidR="00D87BB9" w:rsidRDefault="00D87BB9"/>
                            <w:p w14:paraId="7D6AE952"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0985DF7C" w14:textId="77777777" w:rsidR="00D87BB9" w:rsidRDefault="00D87BB9"/>
                            <w:p w14:paraId="6FDB52B7"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4C0118F0" w14:textId="77777777" w:rsidR="00D87BB9" w:rsidRDefault="00D87BB9"/>
                            <w:p w14:paraId="61267CBD"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1C8C386D" w14:textId="77777777" w:rsidR="00D87BB9" w:rsidRDefault="00D87BB9"/>
                            <w:p w14:paraId="4A5D784D" w14:textId="77777777" w:rsidR="00D87BB9" w:rsidRPr="00733343" w:rsidRDefault="00D87BB9" w:rsidP="008F24AF">
                              <w:pPr>
                                <w:pStyle w:val="Caption"/>
                              </w:pPr>
                              <w:r>
                                <w:t>Figure 8-9: Alignment between SFDRR Priorities and New Ten Essentials. Source: (</w:t>
                              </w:r>
                              <w:r w:rsidRPr="007769BE">
                                <w:t>UNDRR</w:t>
                              </w:r>
                              <w:r>
                                <w:t>, 2015)</w:t>
                              </w:r>
                            </w:p>
                            <w:p w14:paraId="7EDCFF7B" w14:textId="77777777" w:rsidR="00D87BB9" w:rsidRDefault="00D87BB9"/>
                            <w:p w14:paraId="7F4205E5"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22E917E8" w14:textId="77777777" w:rsidR="00D87BB9" w:rsidRDefault="00D87BB9"/>
                            <w:p w14:paraId="6346E08B"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3121165B" w14:textId="77777777" w:rsidR="00D87BB9" w:rsidRDefault="00D87BB9"/>
                            <w:p w14:paraId="5D635D13" w14:textId="77777777" w:rsidR="00D87BB9" w:rsidRPr="00733343" w:rsidRDefault="00D87BB9" w:rsidP="008F24AF">
                              <w:pPr>
                                <w:pStyle w:val="Caption"/>
                              </w:pPr>
                              <w:r>
                                <w:t>Figure 8-9: Alignment between SFDRR Priorities and New Ten Essentials. Source: (</w:t>
                              </w:r>
                              <w:r w:rsidRPr="007769BE">
                                <w:t>UNDRR</w:t>
                              </w:r>
                              <w:r>
                                <w:t>, 2015)</w:t>
                              </w:r>
                            </w:p>
                            <w:p w14:paraId="47F68EB3" w14:textId="77777777" w:rsidR="00D87BB9" w:rsidRDefault="00D87BB9"/>
                            <w:p w14:paraId="58CD38FA"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540FA164" w14:textId="77777777" w:rsidR="00D87BB9" w:rsidRDefault="00D87BB9"/>
                            <w:p w14:paraId="76AF599C"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00D9F2C" w14:textId="77777777" w:rsidR="00D87BB9" w:rsidRDefault="00D87BB9"/>
                            <w:p w14:paraId="65A02B3B"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4CA764E1" w14:textId="77777777" w:rsidR="00D87BB9" w:rsidRDefault="00D87BB9"/>
                            <w:p w14:paraId="4CD5DB89"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435401C4" w14:textId="77777777" w:rsidR="00D87BB9" w:rsidRDefault="00D87BB9"/>
                            <w:p w14:paraId="08D4A4BB"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0C05C52" w14:textId="77777777" w:rsidR="00D87BB9" w:rsidRDefault="00D87BB9"/>
                            <w:p w14:paraId="4EA28D14"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D0B298F" w14:textId="77777777" w:rsidR="00D87BB9" w:rsidRDefault="00D87BB9"/>
                            <w:p w14:paraId="40461F00"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D202AD9" w14:textId="77777777" w:rsidR="00D87BB9" w:rsidRPr="002D0912" w:rsidRDefault="00D87BB9" w:rsidP="00965A5F">
                              <w:pPr>
                                <w:pStyle w:val="Caption"/>
                                <w:spacing w:after="0"/>
                              </w:pPr>
                              <w:r>
                                <w:t xml:space="preserve">(Adapted from </w:t>
                              </w:r>
                              <w:r w:rsidRPr="002D0912">
                                <w:t>Bosch-Capblanch el al., 2012).</w:t>
                              </w:r>
                            </w:p>
                            <w:p w14:paraId="3618BD98" w14:textId="77777777" w:rsidR="00D87BB9" w:rsidRDefault="00D87BB9"/>
                            <w:p w14:paraId="6E2E463C"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04959B9" w14:textId="77777777" w:rsidR="00D87BB9" w:rsidRDefault="00D87BB9"/>
                            <w:p w14:paraId="1903AD4E"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3D1C4B6D" w14:textId="77777777" w:rsidR="00D87BB9" w:rsidRDefault="00D87BB9"/>
                            <w:p w14:paraId="01865E63"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ADFB417" w14:textId="77777777" w:rsidR="00D87BB9" w:rsidRDefault="00D87BB9"/>
                            <w:p w14:paraId="130C8BB5"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3586A51" w14:textId="77777777" w:rsidR="00D87BB9" w:rsidRDefault="00D87BB9"/>
                            <w:p w14:paraId="51F39987"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0955A803" w14:textId="77777777" w:rsidR="00D87BB9" w:rsidRDefault="00D87BB9"/>
                            <w:p w14:paraId="1D6D3A94" w14:textId="7E5D2F64" w:rsidR="00D87BB9" w:rsidRPr="00733343" w:rsidRDefault="00D87BB9" w:rsidP="00457D0D">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457D0D">
                                <w:t>Figure 9-4: Urban Resilience Action Plan – Policy Guidance Part 1- (Research Domain</w:t>
                              </w:r>
                              <w:r w:rsidRPr="00AE7A52">
                                <w:t>)</w:t>
                              </w:r>
                            </w:p>
                            <w:p w14:paraId="026D0BAC" w14:textId="77777777" w:rsidR="00D87BB9" w:rsidRDefault="00D87BB9"/>
                            <w:p w14:paraId="2C657909"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4BE126E9" w14:textId="77777777" w:rsidR="00D87BB9" w:rsidRDefault="00D87BB9"/>
                            <w:p w14:paraId="179EA4EB" w14:textId="77777777" w:rsidR="00D87BB9" w:rsidRPr="00733343" w:rsidRDefault="00D87BB9" w:rsidP="008F24AF">
                              <w:pPr>
                                <w:pStyle w:val="Caption"/>
                              </w:pPr>
                              <w:r>
                                <w:t>Figure 8-9: Alignment between SFDRR Priorities and New Ten Essentials. Source: (</w:t>
                              </w:r>
                              <w:r w:rsidRPr="007769BE">
                                <w:t>UNDRR</w:t>
                              </w:r>
                              <w:r>
                                <w:t>, 2015)</w:t>
                              </w:r>
                            </w:p>
                            <w:p w14:paraId="3C2990E8" w14:textId="77777777" w:rsidR="00D87BB9" w:rsidRDefault="00D87BB9"/>
                            <w:p w14:paraId="21A8DD57"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664009E7" w14:textId="77777777" w:rsidR="00D87BB9" w:rsidRDefault="00D87BB9"/>
                            <w:p w14:paraId="41C8BEB5"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4D48ECC9" w14:textId="77777777" w:rsidR="00D87BB9" w:rsidRDefault="00D87BB9"/>
                            <w:p w14:paraId="01B0BC5B" w14:textId="77777777" w:rsidR="00D87BB9" w:rsidRPr="00733343" w:rsidRDefault="00D87BB9" w:rsidP="008F24AF">
                              <w:pPr>
                                <w:pStyle w:val="Caption"/>
                              </w:pPr>
                              <w:r>
                                <w:t>Figure 8-9: Alignment between SFDRR Priorities and New Ten Essentials. Source: (</w:t>
                              </w:r>
                              <w:r w:rsidRPr="007769BE">
                                <w:t>UNDRR</w:t>
                              </w:r>
                              <w:r>
                                <w:t>, 2015)</w:t>
                              </w:r>
                            </w:p>
                            <w:p w14:paraId="7436A0A9" w14:textId="77777777" w:rsidR="00D87BB9" w:rsidRDefault="00D87BB9"/>
                            <w:p w14:paraId="6EBE56AD"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7100F2E" w14:textId="77777777" w:rsidR="00D87BB9" w:rsidRDefault="00D87BB9"/>
                            <w:p w14:paraId="5E231394"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2B2F3A1" w14:textId="77777777" w:rsidR="00D87BB9" w:rsidRDefault="00D87BB9"/>
                            <w:p w14:paraId="26391951"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78D0A3F" w14:textId="77777777" w:rsidR="00D87BB9" w:rsidRDefault="00D87BB9"/>
                            <w:p w14:paraId="04EE3D52" w14:textId="7E5D2F64"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42B3340D" w14:textId="77777777" w:rsidR="00D87BB9" w:rsidRDefault="00D87BB9"/>
                            <w:p w14:paraId="6FE0B894"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1B15E826" w14:textId="77777777" w:rsidR="00D87BB9" w:rsidRDefault="00D87BB9"/>
                            <w:p w14:paraId="3277C050" w14:textId="77777777" w:rsidR="00D87BB9" w:rsidRPr="00733343" w:rsidRDefault="00D87BB9" w:rsidP="008F24AF">
                              <w:pPr>
                                <w:pStyle w:val="Caption"/>
                              </w:pPr>
                              <w:r>
                                <w:t>Figure 8-9: Alignment between SFDRR Priorities and New Ten Essentials. Source: (</w:t>
                              </w:r>
                              <w:r w:rsidRPr="007769BE">
                                <w:t>UNDRR</w:t>
                              </w:r>
                              <w:r>
                                <w:t>, 2015)</w:t>
                              </w:r>
                            </w:p>
                            <w:p w14:paraId="371993FB" w14:textId="77777777" w:rsidR="00D87BB9" w:rsidRDefault="00D87BB9"/>
                            <w:p w14:paraId="47E38681" w14:textId="7E5D2F64"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7EABDBBA" w14:textId="77777777" w:rsidR="00D87BB9" w:rsidRDefault="00D87BB9"/>
                            <w:p w14:paraId="0EDBEFF0" w14:textId="1C8382AD"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9DA4B2F" id="Group 498" o:spid="_x0000_s1282" style="position:absolute;margin-left:108.1pt;margin-top:0;width:510.85pt;height:387.15pt;z-index:252511232;mso-position-horizontal-relative:text;mso-position-vertical-relative:text" coordsize="64877,491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">
                <v:shape id="Picture 7771" o:spid="_x0000_s1283" type="#_x0000_t75" style="position:absolute;top:1524;width:64877;height:47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">
                  <v:imagedata r:id="rId332" o:title=""/>
                  <v:path arrowok="t"/>
                </v:shape>
                <v:shape id="Text Box 7778" o:spid="_x0000_s1284" type="#_x0000_t202" style="position:absolute;left:2857;width:5810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" stroked="f">
                  <v:textbox inset="0,0,0,0">
                    <w:txbxContent>
                      <w:p w14:paraId="65A19FB3" w14:textId="6016BA02" w:rsidR="00D87BB9" w:rsidRPr="00733343" w:rsidRDefault="00D87BB9" w:rsidP="00601CAA">
                        <w:pPr>
                          <w:pStyle w:val="Caption"/>
                        </w:pPr>
                        <w:r w:rsidRPr="00457D0D">
                          <w:t xml:space="preserve">Figure 9-4: Urban Resilience Action Plan – Policy Guidance </w:t>
                        </w:r>
                        <w:r>
                          <w:t>Stage</w:t>
                        </w:r>
                        <w:r w:rsidRPr="00457D0D">
                          <w:t xml:space="preserve"> 1- (Research Domain</w:t>
                        </w:r>
                        <w:r w:rsidRPr="00AE7A52">
                          <w:t>)</w:t>
                        </w:r>
                      </w:p>
                      <w:p w14:paraId="047887C6" w14:textId="77777777" w:rsidR="00D87BB9" w:rsidRDefault="00D87BB9"/>
                      <w:p w14:paraId="1EFD6011"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795B3B4C" w14:textId="77777777" w:rsidR="00D87BB9" w:rsidRDefault="00D87BB9"/>
                      <w:p w14:paraId="3BFECB9F" w14:textId="77777777" w:rsidR="00D87BB9" w:rsidRPr="00733343" w:rsidRDefault="00D87BB9" w:rsidP="008F24AF">
                        <w:pPr>
                          <w:pStyle w:val="Caption"/>
                        </w:pPr>
                        <w:r>
                          <w:t>Figure 8-9: Alignment between SFDRR Priorities and New Ten Essentials. Source: (</w:t>
                        </w:r>
                        <w:r w:rsidRPr="007769BE">
                          <w:t>UNDRR</w:t>
                        </w:r>
                        <w:r>
                          <w:t>, 2015)</w:t>
                        </w:r>
                      </w:p>
                      <w:p w14:paraId="38D653BA" w14:textId="77777777" w:rsidR="00D87BB9" w:rsidRDefault="00D87BB9"/>
                      <w:p w14:paraId="1156CC8E"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49F23016" w14:textId="77777777" w:rsidR="00D87BB9" w:rsidRDefault="00D87BB9"/>
                      <w:p w14:paraId="6B2BA74A"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04BD9FEC" w14:textId="77777777" w:rsidR="00D87BB9" w:rsidRDefault="00D87BB9"/>
                      <w:p w14:paraId="79ACD2B5" w14:textId="77777777" w:rsidR="00D87BB9" w:rsidRPr="00733343" w:rsidRDefault="00D87BB9" w:rsidP="008F24AF">
                        <w:pPr>
                          <w:pStyle w:val="Caption"/>
                        </w:pPr>
                        <w:r>
                          <w:t>Figure 8-9: Alignment between SFDRR Priorities and New Ten Essentials. Source: (</w:t>
                        </w:r>
                        <w:r w:rsidRPr="007769BE">
                          <w:t>UNDRR</w:t>
                        </w:r>
                        <w:r>
                          <w:t>, 2015)</w:t>
                        </w:r>
                      </w:p>
                      <w:p w14:paraId="761C6FDF" w14:textId="77777777" w:rsidR="00D87BB9" w:rsidRDefault="00D87BB9"/>
                      <w:p w14:paraId="3BFCC39C"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AE90C6A" w14:textId="77777777" w:rsidR="00D87BB9" w:rsidRDefault="00D87BB9"/>
                      <w:p w14:paraId="098E290F"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2DC9E351" w14:textId="77777777" w:rsidR="00D87BB9" w:rsidRDefault="00D87BB9"/>
                      <w:p w14:paraId="35225D1D"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025AEE57" w14:textId="77777777" w:rsidR="00D87BB9" w:rsidRDefault="00D87BB9"/>
                      <w:p w14:paraId="75763A0C"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539DD246" w14:textId="77777777" w:rsidR="00D87BB9" w:rsidRDefault="00D87BB9"/>
                      <w:p w14:paraId="6898B832"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45DF3E2A" w14:textId="77777777" w:rsidR="00D87BB9" w:rsidRDefault="00D87BB9"/>
                      <w:p w14:paraId="2060AF98" w14:textId="77777777" w:rsidR="00D87BB9" w:rsidRPr="00733343" w:rsidRDefault="00D87BB9" w:rsidP="008F24AF">
                        <w:pPr>
                          <w:pStyle w:val="Caption"/>
                        </w:pPr>
                        <w:r>
                          <w:t>Figure 8-9: Alignment between SFDRR Priorities and New Ten Essentials. Source: (</w:t>
                        </w:r>
                        <w:r w:rsidRPr="007769BE">
                          <w:t>UNDRR</w:t>
                        </w:r>
                        <w:r>
                          <w:t>, 2015)</w:t>
                        </w:r>
                      </w:p>
                      <w:p w14:paraId="383D27FF" w14:textId="77777777" w:rsidR="00D87BB9" w:rsidRDefault="00D87BB9"/>
                      <w:p w14:paraId="1D3429F2"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7539E740" w14:textId="77777777" w:rsidR="00D87BB9" w:rsidRDefault="00D87BB9"/>
                      <w:p w14:paraId="4969873F"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7076659C" w14:textId="77777777" w:rsidR="00D87BB9" w:rsidRDefault="00D87BB9"/>
                      <w:p w14:paraId="0924F6D4" w14:textId="77777777" w:rsidR="00D87BB9" w:rsidRPr="00733343" w:rsidRDefault="00D87BB9" w:rsidP="008F24AF">
                        <w:pPr>
                          <w:pStyle w:val="Caption"/>
                        </w:pPr>
                        <w:r>
                          <w:t>Figure 8-9: Alignment between SFDRR Priorities and New Ten Essentials. Source: (</w:t>
                        </w:r>
                        <w:r w:rsidRPr="007769BE">
                          <w:t>UNDRR</w:t>
                        </w:r>
                        <w:r>
                          <w:t>, 2015)</w:t>
                        </w:r>
                      </w:p>
                      <w:p w14:paraId="6A1DDEE2" w14:textId="77777777" w:rsidR="00D87BB9" w:rsidRDefault="00D87BB9"/>
                      <w:p w14:paraId="16FC62F7"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B6D4F8E" w14:textId="77777777" w:rsidR="00D87BB9" w:rsidRDefault="00D87BB9"/>
                      <w:p w14:paraId="5B91F2C5"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91B56E5" w14:textId="77777777" w:rsidR="00D87BB9" w:rsidRDefault="00D87BB9"/>
                      <w:p w14:paraId="78E1552C"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78D6BD9" w14:textId="77777777" w:rsidR="00D87BB9" w:rsidRDefault="00D87BB9"/>
                      <w:p w14:paraId="076F4F35"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543E62F8" w14:textId="77777777" w:rsidR="00D87BB9" w:rsidRDefault="00D87BB9"/>
                      <w:p w14:paraId="78679F34"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A53894C" w14:textId="77777777" w:rsidR="00D87BB9" w:rsidRDefault="00D87BB9"/>
                      <w:p w14:paraId="31C708BE"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BA73C96" w14:textId="77777777" w:rsidR="00D87BB9" w:rsidRDefault="00D87BB9"/>
                      <w:p w14:paraId="19CC1EFC"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46CD70E1" w14:textId="77777777" w:rsidR="00D87BB9" w:rsidRPr="002D0912" w:rsidRDefault="00D87BB9" w:rsidP="00965A5F">
                        <w:pPr>
                          <w:pStyle w:val="Caption"/>
                          <w:spacing w:after="0"/>
                        </w:pPr>
                        <w:r>
                          <w:t xml:space="preserve">(Adapted from </w:t>
                        </w:r>
                        <w:r w:rsidRPr="002D0912">
                          <w:t>Bosch-Capblanch el al., 2012).</w:t>
                        </w:r>
                      </w:p>
                      <w:p w14:paraId="52703E94" w14:textId="77777777" w:rsidR="00D87BB9" w:rsidRDefault="00D87BB9"/>
                      <w:p w14:paraId="371DA19D"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6CDC274" w14:textId="77777777" w:rsidR="00D87BB9" w:rsidRDefault="00D87BB9"/>
                      <w:p w14:paraId="1EA99B62"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BBABDC4" w14:textId="77777777" w:rsidR="00D87BB9" w:rsidRDefault="00D87BB9"/>
                      <w:p w14:paraId="760EE6C2"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34B7A9AC" w14:textId="77777777" w:rsidR="00D87BB9" w:rsidRDefault="00D87BB9"/>
                      <w:p w14:paraId="04F4F571"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478AE3E" w14:textId="77777777" w:rsidR="00D87BB9" w:rsidRDefault="00D87BB9"/>
                      <w:p w14:paraId="64C15138"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755C33C" w14:textId="77777777" w:rsidR="00D87BB9" w:rsidRDefault="00D87BB9"/>
                      <w:p w14:paraId="602FB23B" w14:textId="77777777" w:rsidR="00D87BB9" w:rsidRPr="00733343" w:rsidRDefault="00D87BB9" w:rsidP="00457D0D">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457D0D">
                          <w:t>Figure 9-4: Urban Resilience Action Plan – Policy Guidance Part 1- (Research Domain</w:t>
                        </w:r>
                        <w:r w:rsidRPr="00AE7A52">
                          <w:t>)</w:t>
                        </w:r>
                      </w:p>
                      <w:p w14:paraId="20D56EAE" w14:textId="77777777" w:rsidR="00D87BB9" w:rsidRDefault="00D87BB9"/>
                      <w:p w14:paraId="3703DC9B"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2A330685" w14:textId="77777777" w:rsidR="00D87BB9" w:rsidRDefault="00D87BB9"/>
                      <w:p w14:paraId="028DD87D" w14:textId="77777777" w:rsidR="00D87BB9" w:rsidRPr="00733343" w:rsidRDefault="00D87BB9" w:rsidP="008F24AF">
                        <w:pPr>
                          <w:pStyle w:val="Caption"/>
                        </w:pPr>
                        <w:r>
                          <w:t>Figure 8-9: Alignment between SFDRR Priorities and New Ten Essentials. Source: (</w:t>
                        </w:r>
                        <w:r w:rsidRPr="007769BE">
                          <w:t>UNDRR</w:t>
                        </w:r>
                        <w:r>
                          <w:t>, 2015)</w:t>
                        </w:r>
                      </w:p>
                      <w:p w14:paraId="16B6E16B" w14:textId="77777777" w:rsidR="00D87BB9" w:rsidRDefault="00D87BB9"/>
                      <w:p w14:paraId="00F28D96"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742E5116" w14:textId="77777777" w:rsidR="00D87BB9" w:rsidRDefault="00D87BB9"/>
                      <w:p w14:paraId="2FE9AF88"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32FFC10F" w14:textId="77777777" w:rsidR="00D87BB9" w:rsidRDefault="00D87BB9"/>
                      <w:p w14:paraId="189E2F53" w14:textId="77777777" w:rsidR="00D87BB9" w:rsidRPr="00733343" w:rsidRDefault="00D87BB9" w:rsidP="008F24AF">
                        <w:pPr>
                          <w:pStyle w:val="Caption"/>
                        </w:pPr>
                        <w:r>
                          <w:t>Figure 8-9: Alignment between SFDRR Priorities and New Ten Essentials. Source: (</w:t>
                        </w:r>
                        <w:r w:rsidRPr="007769BE">
                          <w:t>UNDRR</w:t>
                        </w:r>
                        <w:r>
                          <w:t>, 2015)</w:t>
                        </w:r>
                      </w:p>
                      <w:p w14:paraId="078A3296" w14:textId="77777777" w:rsidR="00D87BB9" w:rsidRDefault="00D87BB9"/>
                      <w:p w14:paraId="5BC35724"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FF2F830" w14:textId="77777777" w:rsidR="00D87BB9" w:rsidRDefault="00D87BB9"/>
                      <w:p w14:paraId="572829CB"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AD8415D" w14:textId="77777777" w:rsidR="00D87BB9" w:rsidRDefault="00D87BB9"/>
                      <w:p w14:paraId="155066DA"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48867969" w14:textId="77777777" w:rsidR="00D87BB9" w:rsidRDefault="00D87BB9"/>
                      <w:p w14:paraId="69EC7E2B"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30B12D56" w14:textId="77777777" w:rsidR="00D87BB9" w:rsidRDefault="00D87BB9"/>
                      <w:p w14:paraId="1824FD6F"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5E1B3FD9" w14:textId="77777777" w:rsidR="00D87BB9" w:rsidRDefault="00D87BB9"/>
                      <w:p w14:paraId="566D4E55" w14:textId="77777777" w:rsidR="00D87BB9" w:rsidRPr="00733343" w:rsidRDefault="00D87BB9" w:rsidP="008F24AF">
                        <w:pPr>
                          <w:pStyle w:val="Caption"/>
                        </w:pPr>
                        <w:r>
                          <w:t>Figure 8-9: Alignment between SFDRR Priorities and New Ten Essentials. Source: (</w:t>
                        </w:r>
                        <w:r w:rsidRPr="007769BE">
                          <w:t>UNDRR</w:t>
                        </w:r>
                        <w:r>
                          <w:t>, 2015)</w:t>
                        </w:r>
                      </w:p>
                      <w:p w14:paraId="3A62FF4D" w14:textId="77777777" w:rsidR="00D87BB9" w:rsidRDefault="00D87BB9"/>
                      <w:p w14:paraId="02E90072"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3FC2D63A" w14:textId="77777777" w:rsidR="00D87BB9" w:rsidRDefault="00D87BB9"/>
                      <w:p w14:paraId="30A14D7C"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3726536E" w14:textId="77777777" w:rsidR="00D87BB9" w:rsidRDefault="00D87BB9"/>
                      <w:p w14:paraId="16EA2B28" w14:textId="490BBE07" w:rsidR="00D87BB9" w:rsidRPr="00733343" w:rsidRDefault="00D87BB9" w:rsidP="00457D0D">
                        <w:pPr>
                          <w:pStyle w:val="Caption"/>
                        </w:pPr>
                        <w:r w:rsidRPr="00457D0D">
                          <w:t>Figure 9-4: Urban Resilience Action Plan – Policy Guidance Part 1- (Research Domain</w:t>
                        </w:r>
                        <w:r w:rsidRPr="00AE7A52">
                          <w:t>)</w:t>
                        </w:r>
                      </w:p>
                      <w:p w14:paraId="30866DC8" w14:textId="77777777" w:rsidR="00D87BB9" w:rsidRDefault="00D87BB9"/>
                      <w:p w14:paraId="302E59BD"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7D357775" w14:textId="77777777" w:rsidR="00D87BB9" w:rsidRDefault="00D87BB9"/>
                      <w:p w14:paraId="0734AE81" w14:textId="77777777" w:rsidR="00D87BB9" w:rsidRPr="00733343" w:rsidRDefault="00D87BB9" w:rsidP="008F24AF">
                        <w:pPr>
                          <w:pStyle w:val="Caption"/>
                        </w:pPr>
                        <w:r>
                          <w:t>Figure 8-9: Alignment between SFDRR Priorities and New Ten Essentials. Source: (</w:t>
                        </w:r>
                        <w:r w:rsidRPr="007769BE">
                          <w:t>UNDRR</w:t>
                        </w:r>
                        <w:r>
                          <w:t>, 2015)</w:t>
                        </w:r>
                      </w:p>
                      <w:p w14:paraId="0B174D07" w14:textId="77777777" w:rsidR="00D87BB9" w:rsidRDefault="00D87BB9"/>
                      <w:p w14:paraId="17F2C7EF"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57ECCCC0" w14:textId="77777777" w:rsidR="00D87BB9" w:rsidRDefault="00D87BB9"/>
                      <w:p w14:paraId="3277D30B"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39E8190D" w14:textId="77777777" w:rsidR="00D87BB9" w:rsidRDefault="00D87BB9"/>
                      <w:p w14:paraId="1815C936" w14:textId="77777777" w:rsidR="00D87BB9" w:rsidRPr="00733343" w:rsidRDefault="00D87BB9" w:rsidP="008F24AF">
                        <w:pPr>
                          <w:pStyle w:val="Caption"/>
                        </w:pPr>
                        <w:r>
                          <w:t>Figure 8-9: Alignment between SFDRR Priorities and New Ten Essentials. Source: (</w:t>
                        </w:r>
                        <w:r w:rsidRPr="007769BE">
                          <w:t>UNDRR</w:t>
                        </w:r>
                        <w:r>
                          <w:t>, 2015)</w:t>
                        </w:r>
                      </w:p>
                      <w:p w14:paraId="16D4ED05" w14:textId="77777777" w:rsidR="00D87BB9" w:rsidRDefault="00D87BB9"/>
                      <w:p w14:paraId="0195887A"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60A15183" w14:textId="77777777" w:rsidR="00D87BB9" w:rsidRDefault="00D87BB9"/>
                      <w:p w14:paraId="27C0FA57"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3150A230" w14:textId="77777777" w:rsidR="00D87BB9" w:rsidRDefault="00D87BB9"/>
                      <w:p w14:paraId="7D6AE952"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0985DF7C" w14:textId="77777777" w:rsidR="00D87BB9" w:rsidRDefault="00D87BB9"/>
                      <w:p w14:paraId="6FDB52B7"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4C0118F0" w14:textId="77777777" w:rsidR="00D87BB9" w:rsidRDefault="00D87BB9"/>
                      <w:p w14:paraId="61267CBD"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1C8C386D" w14:textId="77777777" w:rsidR="00D87BB9" w:rsidRDefault="00D87BB9"/>
                      <w:p w14:paraId="4A5D784D" w14:textId="77777777" w:rsidR="00D87BB9" w:rsidRPr="00733343" w:rsidRDefault="00D87BB9" w:rsidP="008F24AF">
                        <w:pPr>
                          <w:pStyle w:val="Caption"/>
                        </w:pPr>
                        <w:r>
                          <w:t>Figure 8-9: Alignment between SFDRR Priorities and New Ten Essentials. Source: (</w:t>
                        </w:r>
                        <w:r w:rsidRPr="007769BE">
                          <w:t>UNDRR</w:t>
                        </w:r>
                        <w:r>
                          <w:t>, 2015)</w:t>
                        </w:r>
                      </w:p>
                      <w:p w14:paraId="7EDCFF7B" w14:textId="77777777" w:rsidR="00D87BB9" w:rsidRDefault="00D87BB9"/>
                      <w:p w14:paraId="7F4205E5"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22E917E8" w14:textId="77777777" w:rsidR="00D87BB9" w:rsidRDefault="00D87BB9"/>
                      <w:p w14:paraId="6346E08B"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3121165B" w14:textId="77777777" w:rsidR="00D87BB9" w:rsidRDefault="00D87BB9"/>
                      <w:p w14:paraId="5D635D13" w14:textId="77777777" w:rsidR="00D87BB9" w:rsidRPr="00733343" w:rsidRDefault="00D87BB9" w:rsidP="008F24AF">
                        <w:pPr>
                          <w:pStyle w:val="Caption"/>
                        </w:pPr>
                        <w:r>
                          <w:t>Figure 8-9: Alignment between SFDRR Priorities and New Ten Essentials. Source: (</w:t>
                        </w:r>
                        <w:r w:rsidRPr="007769BE">
                          <w:t>UNDRR</w:t>
                        </w:r>
                        <w:r>
                          <w:t>, 2015)</w:t>
                        </w:r>
                      </w:p>
                      <w:p w14:paraId="47F68EB3" w14:textId="77777777" w:rsidR="00D87BB9" w:rsidRDefault="00D87BB9"/>
                      <w:p w14:paraId="58CD38FA"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540FA164" w14:textId="77777777" w:rsidR="00D87BB9" w:rsidRDefault="00D87BB9"/>
                      <w:p w14:paraId="76AF599C"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00D9F2C" w14:textId="77777777" w:rsidR="00D87BB9" w:rsidRDefault="00D87BB9"/>
                      <w:p w14:paraId="65A02B3B"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4CA764E1" w14:textId="77777777" w:rsidR="00D87BB9" w:rsidRDefault="00D87BB9"/>
                      <w:p w14:paraId="4CD5DB89"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435401C4" w14:textId="77777777" w:rsidR="00D87BB9" w:rsidRDefault="00D87BB9"/>
                      <w:p w14:paraId="08D4A4BB"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0C05C52" w14:textId="77777777" w:rsidR="00D87BB9" w:rsidRDefault="00D87BB9"/>
                      <w:p w14:paraId="4EA28D14" w14:textId="77777777" w:rsidR="00D87BB9" w:rsidRPr="002D0912" w:rsidRDefault="00D87BB9" w:rsidP="00125357">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4D0B298F" w14:textId="77777777" w:rsidR="00D87BB9" w:rsidRDefault="00D87BB9"/>
                      <w:p w14:paraId="40461F00" w14:textId="77777777" w:rsidR="00D87BB9" w:rsidRDefault="00D87BB9" w:rsidP="00965A5F">
                        <w:pPr>
                          <w:pStyle w:val="Caption"/>
                          <w:spacing w:after="0"/>
                        </w:pPr>
                        <w:r>
                          <w:t>Figure 9-2</w:t>
                        </w:r>
                        <w:r w:rsidRPr="00E03A97">
                          <w:t xml:space="preserve">: </w:t>
                        </w:r>
                        <w:r>
                          <w:t xml:space="preserve">U-RAP </w:t>
                        </w:r>
                        <w:r w:rsidRPr="002D0912">
                          <w:t xml:space="preserve">knowledge translation framework across the research, policy, managerial, and societal domains. </w:t>
                        </w:r>
                      </w:p>
                      <w:p w14:paraId="5D202AD9" w14:textId="77777777" w:rsidR="00D87BB9" w:rsidRPr="002D0912" w:rsidRDefault="00D87BB9" w:rsidP="00965A5F">
                        <w:pPr>
                          <w:pStyle w:val="Caption"/>
                          <w:spacing w:after="0"/>
                        </w:pPr>
                        <w:r>
                          <w:t xml:space="preserve">(Adapted from </w:t>
                        </w:r>
                        <w:r w:rsidRPr="002D0912">
                          <w:t>Bosch-Capblanch el al., 2012).</w:t>
                        </w:r>
                      </w:p>
                      <w:p w14:paraId="3618BD98" w14:textId="77777777" w:rsidR="00D87BB9" w:rsidRDefault="00D87BB9"/>
                      <w:p w14:paraId="6E2E463C" w14:textId="77777777" w:rsidR="00D87BB9" w:rsidRPr="002D0912" w:rsidRDefault="00D87BB9" w:rsidP="00125357">
                        <w:pPr>
                          <w:pStyle w:val="Caption"/>
                        </w:pPr>
                        <w:r>
                          <w:t>Figure 2-10</w:t>
                        </w:r>
                        <w:r w:rsidRPr="00E03A97">
                          <w:t xml:space="preserve">: </w:t>
                        </w:r>
                        <w:r>
                          <w:t>H</w:t>
                        </w:r>
                        <w:r w:rsidRPr="008113BB">
                          <w:t>istorical development of the glob</w:t>
                        </w:r>
                        <w:r>
                          <w:t>al disaster risk management, climate change agendas and SDGs framing the Resilience Policy Guidance.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04959B9" w14:textId="77777777" w:rsidR="00D87BB9" w:rsidRDefault="00D87BB9"/>
                      <w:p w14:paraId="1903AD4E"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3D1C4B6D" w14:textId="77777777" w:rsidR="00D87BB9" w:rsidRDefault="00D87BB9"/>
                      <w:p w14:paraId="01865E63"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ADFB417" w14:textId="77777777" w:rsidR="00D87BB9" w:rsidRDefault="00D87BB9"/>
                      <w:p w14:paraId="130C8BB5"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63586A51" w14:textId="77777777" w:rsidR="00D87BB9" w:rsidRDefault="00D87BB9"/>
                      <w:p w14:paraId="51F39987"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0955A803" w14:textId="77777777" w:rsidR="00D87BB9" w:rsidRDefault="00D87BB9"/>
                      <w:p w14:paraId="1D6D3A94" w14:textId="7E5D2F64" w:rsidR="00D87BB9" w:rsidRPr="00733343" w:rsidRDefault="00D87BB9" w:rsidP="00457D0D">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457D0D">
                          <w:t>Figure 9-4: Urban Resilience Action Plan – Policy Guidance Part 1- (Research Domain</w:t>
                        </w:r>
                        <w:r w:rsidRPr="00AE7A52">
                          <w:t>)</w:t>
                        </w:r>
                      </w:p>
                      <w:p w14:paraId="026D0BAC" w14:textId="77777777" w:rsidR="00D87BB9" w:rsidRDefault="00D87BB9"/>
                      <w:p w14:paraId="2C657909"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4BE126E9" w14:textId="77777777" w:rsidR="00D87BB9" w:rsidRDefault="00D87BB9"/>
                      <w:p w14:paraId="179EA4EB" w14:textId="77777777" w:rsidR="00D87BB9" w:rsidRPr="00733343" w:rsidRDefault="00D87BB9" w:rsidP="008F24AF">
                        <w:pPr>
                          <w:pStyle w:val="Caption"/>
                        </w:pPr>
                        <w:r>
                          <w:t>Figure 8-9: Alignment between SFDRR Priorities and New Ten Essentials. Source: (</w:t>
                        </w:r>
                        <w:r w:rsidRPr="007769BE">
                          <w:t>UNDRR</w:t>
                        </w:r>
                        <w:r>
                          <w:t>, 2015)</w:t>
                        </w:r>
                      </w:p>
                      <w:p w14:paraId="3C2990E8" w14:textId="77777777" w:rsidR="00D87BB9" w:rsidRDefault="00D87BB9"/>
                      <w:p w14:paraId="21A8DD57" w14:textId="77777777"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664009E7" w14:textId="77777777" w:rsidR="00D87BB9" w:rsidRDefault="00D87BB9"/>
                      <w:p w14:paraId="41C8BEB5"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4D48ECC9" w14:textId="77777777" w:rsidR="00D87BB9" w:rsidRDefault="00D87BB9"/>
                      <w:p w14:paraId="01B0BC5B" w14:textId="77777777" w:rsidR="00D87BB9" w:rsidRPr="00733343" w:rsidRDefault="00D87BB9" w:rsidP="008F24AF">
                        <w:pPr>
                          <w:pStyle w:val="Caption"/>
                        </w:pPr>
                        <w:r>
                          <w:t>Figure 8-9: Alignment between SFDRR Priorities and New Ten Essentials. Source: (</w:t>
                        </w:r>
                        <w:r w:rsidRPr="007769BE">
                          <w:t>UNDRR</w:t>
                        </w:r>
                        <w:r>
                          <w:t>, 2015)</w:t>
                        </w:r>
                      </w:p>
                      <w:p w14:paraId="7436A0A9" w14:textId="77777777" w:rsidR="00D87BB9" w:rsidRDefault="00D87BB9"/>
                      <w:p w14:paraId="6EBE56AD" w14:textId="77777777" w:rsidR="00D87BB9" w:rsidRPr="00733343" w:rsidRDefault="00D87BB9" w:rsidP="008F24AF">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17100F2E" w14:textId="77777777" w:rsidR="00D87BB9" w:rsidRDefault="00D87BB9"/>
                      <w:p w14:paraId="5E231394" w14:textId="77777777" w:rsidR="00D87BB9" w:rsidRPr="002D0912" w:rsidRDefault="00D87BB9" w:rsidP="00125357">
                        <w:pPr>
                          <w:pStyle w:val="Caption"/>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p>
                      <w:p w14:paraId="02B2F3A1" w14:textId="77777777" w:rsidR="00D87BB9" w:rsidRDefault="00D87BB9"/>
                      <w:p w14:paraId="26391951" w14:textId="77777777" w:rsidR="00D87BB9" w:rsidRPr="00733343" w:rsidRDefault="00D87BB9" w:rsidP="008F24AF">
                        <w:pPr>
                          <w:pStyle w:val="Caption"/>
                        </w:pPr>
                        <w:r>
                          <w:t>Figure 9-2</w:t>
                        </w:r>
                        <w:r w:rsidRPr="00E03A97">
                          <w:t xml:space="preserve">: </w:t>
                        </w:r>
                        <w:r>
                          <w:t xml:space="preserve">U-RAP </w:t>
                        </w:r>
                        <w:r w:rsidRPr="002D0912">
                          <w:t>knowledge translation framework across the research, policy, managerial, and societal domains.</w:t>
                        </w: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p>
                      <w:p w14:paraId="778D0A3F" w14:textId="77777777" w:rsidR="00D87BB9" w:rsidRDefault="00D87BB9"/>
                      <w:p w14:paraId="04EE3D52" w14:textId="7E5D2F64"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42B3340D" w14:textId="77777777" w:rsidR="00D87BB9" w:rsidRDefault="00D87BB9"/>
                      <w:p w14:paraId="6FE0B894" w14:textId="77777777"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p w14:paraId="1B15E826" w14:textId="77777777" w:rsidR="00D87BB9" w:rsidRDefault="00D87BB9"/>
                      <w:p w14:paraId="3277C050" w14:textId="77777777" w:rsidR="00D87BB9" w:rsidRPr="00733343" w:rsidRDefault="00D87BB9" w:rsidP="008F24AF">
                        <w:pPr>
                          <w:pStyle w:val="Caption"/>
                        </w:pPr>
                        <w:r>
                          <w:t>Figure 8-9: Alignment between SFDRR Priorities and New Ten Essentials. Source: (</w:t>
                        </w:r>
                        <w:r w:rsidRPr="007769BE">
                          <w:t>UNDRR</w:t>
                        </w:r>
                        <w:r>
                          <w:t>, 2015)</w:t>
                        </w:r>
                      </w:p>
                      <w:p w14:paraId="371993FB" w14:textId="77777777" w:rsidR="00D87BB9" w:rsidRDefault="00D87BB9"/>
                      <w:p w14:paraId="47E38681" w14:textId="7E5D2F64" w:rsidR="00D87BB9" w:rsidRPr="00733343" w:rsidRDefault="00D87BB9" w:rsidP="00DE27C6">
                        <w:pPr>
                          <w:pStyle w:val="Capture2"/>
                        </w:pPr>
                        <w:r>
                          <w:t>Figure 9-1</w:t>
                        </w:r>
                        <w:r w:rsidRPr="00E03A97">
                          <w:t xml:space="preserve">: </w:t>
                        </w:r>
                        <w:r w:rsidRPr="002D0912">
                          <w:t>A generic knowledge translation framework across the research, policy, managerial, and societal domain</w:t>
                        </w:r>
                        <w:r>
                          <w:t xml:space="preserve">s </w:t>
                        </w:r>
                        <w:r w:rsidRPr="002D0912">
                          <w:t>(Bosch-Capblanch el al., 2012).</w:t>
                        </w:r>
                        <w:r>
                          <w:t>Figure 8-9: Alignment between SFDRR Priorities and New Ten Essentials. Source: (</w:t>
                        </w:r>
                        <w:r w:rsidRPr="007769BE">
                          <w:t>UNDRR</w:t>
                        </w:r>
                        <w:r>
                          <w:t>, 2015)</w:t>
                        </w:r>
                        <w:r w:rsidRPr="00DE27C6">
                          <w:rPr>
                            <w:rFonts w:ascii="Calibri Light" w:eastAsiaTheme="minorEastAsia" w:hAnsi="Calibri Light" w:cs="Times New Roman"/>
                            <w:iCs/>
                            <w:szCs w:val="18"/>
                            <w:lang w:eastAsia="fr-FR"/>
                          </w:rPr>
                          <w:t>Figure 9-4: Urban Resilience Action Plan – Policy Guidance Part 1- (Research Domain</w:t>
                        </w:r>
                        <w:r w:rsidRPr="00AE7A52">
                          <w:t>)</w:t>
                        </w:r>
                      </w:p>
                      <w:p w14:paraId="7EABDBBA" w14:textId="77777777" w:rsidR="00D87BB9" w:rsidRDefault="00D87BB9"/>
                      <w:p w14:paraId="0EDBEFF0" w14:textId="1C8382AD" w:rsidR="00D87BB9" w:rsidRPr="00733343" w:rsidRDefault="00D87BB9" w:rsidP="00DE27C6">
                        <w:pPr>
                          <w:pStyle w:val="Capture2"/>
                        </w:pPr>
                        <w:r>
                          <w:t>Figure 8-9: Alignment between SFDRR Priorities and New Ten Essentials. Source: (</w:t>
                        </w:r>
                        <w:r w:rsidRPr="007769BE">
                          <w:t>UNDRR</w:t>
                        </w:r>
                        <w:r>
                          <w:t xml:space="preserve">, 2015)Figure 9-4: </w:t>
                        </w:r>
                        <w:r w:rsidRPr="00AE7A52">
                          <w:t>Urba</w:t>
                        </w:r>
                        <w:r>
                          <w:t>n Resilience Action Plan –</w:t>
                        </w:r>
                        <w:r w:rsidRPr="00AE7A52">
                          <w:t xml:space="preserve"> Policy Guidance </w:t>
                        </w:r>
                        <w:r>
                          <w:t>Part 1</w:t>
                        </w:r>
                        <w:r w:rsidRPr="00AE7A52">
                          <w:t>- (</w:t>
                        </w:r>
                        <w:r>
                          <w:t>Research Domain</w:t>
                        </w:r>
                        <w:r w:rsidRPr="00AE7A52">
                          <w:t>)</w:t>
                        </w:r>
                      </w:p>
                    </w:txbxContent>
                  </v:textbox>
                </v:shape>
                <w10:wrap type="square"/>
              </v:group>
            </w:pict>
          </mc:Fallback>
        </mc:AlternateContent>
      </w:r>
    </w:p>
    <w:p w14:paraId="27ABCF47" w14:textId="380DF651" w:rsidR="00A82084" w:rsidRDefault="00E235B1" w:rsidP="003957A3">
      <w:pPr>
        <w:spacing w:after="0" w:line="360" w:lineRule="auto"/>
        <w:rPr>
          <w:rFonts w:ascii="Arial" w:hAnsi="Arial" w:cs="Arial"/>
          <w:shd w:val="clear" w:color="auto" w:fill="FFFFFF"/>
        </w:rPr>
      </w:pPr>
      <w:r>
        <w:rPr>
          <w:rFonts w:ascii="Arial" w:hAnsi="Arial" w:cs="Arial"/>
          <w:noProof/>
          <w:shd w:val="clear" w:color="auto" w:fill="FFFFFF"/>
          <w:lang w:val="en-US"/>
        </w:rPr>
        <w:lastRenderedPageBreak/>
        <w:drawing>
          <wp:anchor distT="0" distB="0" distL="114300" distR="114300" simplePos="0" relativeHeight="252452864" behindDoc="0" locked="0" layoutInCell="1" allowOverlap="1" wp14:anchorId="07F36E33" wp14:editId="0ABB9BB0">
            <wp:simplePos x="0" y="0"/>
            <wp:positionH relativeFrom="margin">
              <wp:posOffset>1287145</wp:posOffset>
            </wp:positionH>
            <wp:positionV relativeFrom="margin">
              <wp:posOffset>228396</wp:posOffset>
            </wp:positionV>
            <wp:extent cx="6725285" cy="4675505"/>
            <wp:effectExtent l="0" t="0" r="0" b="0"/>
            <wp:wrapSquare wrapText="bothSides"/>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olicy Guidance for Resilience Building - MENA June 2019 - 1.jpg"/>
                    <pic:cNvPicPr/>
                  </pic:nvPicPr>
                  <pic:blipFill rotWithShape="1">
                    <a:blip r:embed="rId333">
                      <a:extLst>
                        <a:ext uri="{28A0092B-C50C-407E-A947-70E740481C1C}">
                          <a14:useLocalDpi xmlns:a14="http://schemas.microsoft.com/office/drawing/2010/main" val="0"/>
                        </a:ext>
                      </a:extLst>
                    </a:blip>
                    <a:srcRect t="7273"/>
                    <a:stretch/>
                  </pic:blipFill>
                  <pic:spPr bwMode="auto">
                    <a:xfrm>
                      <a:off x="0" y="0"/>
                      <a:ext cx="6725285" cy="46755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7401A">
        <w:rPr>
          <w:noProof/>
          <w:lang w:val="en-US"/>
        </w:rPr>
        <mc:AlternateContent>
          <mc:Choice Requires="wps">
            <w:drawing>
              <wp:anchor distT="0" distB="0" distL="114300" distR="114300" simplePos="0" relativeHeight="252455936" behindDoc="0" locked="0" layoutInCell="1" allowOverlap="1" wp14:anchorId="179C3CCB" wp14:editId="49EEF4C0">
                <wp:simplePos x="0" y="0"/>
                <wp:positionH relativeFrom="margin">
                  <wp:posOffset>1046480</wp:posOffset>
                </wp:positionH>
                <wp:positionV relativeFrom="margin">
                  <wp:posOffset>70704</wp:posOffset>
                </wp:positionV>
                <wp:extent cx="7315200" cy="24892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7315200" cy="248920"/>
                        </a:xfrm>
                        <a:prstGeom prst="rect">
                          <a:avLst/>
                        </a:prstGeom>
                        <a:solidFill>
                          <a:sysClr val="window" lastClr="FFFFFF"/>
                        </a:solidFill>
                        <a:ln w="6350">
                          <a:noFill/>
                        </a:ln>
                      </wps:spPr>
                      <wps:txbx>
                        <w:txbxContent>
                          <w:p w14:paraId="0464019C" w14:textId="795EEEB1" w:rsidR="00D87BB9" w:rsidRPr="00457D0D" w:rsidRDefault="00D87BB9" w:rsidP="00601CAA">
                            <w:pPr>
                              <w:pStyle w:val="Caption"/>
                            </w:pPr>
                            <w:r w:rsidRPr="00457D0D">
                              <w:t>Figure 9-5: Urban Resilience Action Plan – Policy Guidance</w:t>
                            </w:r>
                            <w:r>
                              <w:t xml:space="preserve"> Stage</w:t>
                            </w:r>
                            <w:r w:rsidRPr="00457D0D">
                              <w:t xml:space="preserve"> 2- (Policy Domain)</w:t>
                            </w:r>
                          </w:p>
                          <w:p w14:paraId="0B9E5D72" w14:textId="77777777" w:rsidR="00D87BB9" w:rsidRDefault="00D87BB9"/>
                          <w:p w14:paraId="5573927D"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4DC7A877" w14:textId="77777777" w:rsidR="00D87BB9" w:rsidRDefault="00D87BB9"/>
                          <w:p w14:paraId="7F96BC03"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54B7B6AD" w14:textId="77777777" w:rsidR="00D87BB9" w:rsidRDefault="00D87BB9"/>
                          <w:p w14:paraId="26E7E0CB"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28A78C56" w14:textId="77777777" w:rsidR="00D87BB9" w:rsidRDefault="00D87BB9"/>
                          <w:p w14:paraId="3EBF88BF"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54EDE87E" w14:textId="77777777" w:rsidR="00D87BB9" w:rsidRDefault="00D87BB9"/>
                          <w:p w14:paraId="45FD1333"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18D654CF" w14:textId="77777777" w:rsidR="00D87BB9" w:rsidRDefault="00D87BB9"/>
                          <w:p w14:paraId="71805566"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63591FD7" w14:textId="77777777" w:rsidR="00D87BB9" w:rsidRDefault="00D87BB9"/>
                          <w:p w14:paraId="6D27699F"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1C0BF5E5" w14:textId="77777777" w:rsidR="00D87BB9" w:rsidRDefault="00D87BB9"/>
                          <w:p w14:paraId="11E512DC" w14:textId="77777777" w:rsidR="00D87BB9" w:rsidRPr="00457D0D" w:rsidRDefault="00D87BB9" w:rsidP="00457D0D">
                            <w:pPr>
                              <w:pStyle w:val="Caption"/>
                            </w:pPr>
                            <w:r w:rsidRPr="00457D0D">
                              <w:t>Figure 9-5: Urban Resilience Action Plan – Policy Guidance Part 2- (Policy Domain)</w:t>
                            </w:r>
                          </w:p>
                          <w:p w14:paraId="1C112C09" w14:textId="77777777" w:rsidR="00D87BB9" w:rsidRDefault="00D87BB9"/>
                          <w:p w14:paraId="59D30BE4"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107C13A1" w14:textId="77777777" w:rsidR="00D87BB9" w:rsidRDefault="00D87BB9"/>
                          <w:p w14:paraId="0309CD40"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2A13C7D9" w14:textId="77777777" w:rsidR="00D87BB9" w:rsidRDefault="00D87BB9"/>
                          <w:p w14:paraId="53E6A121"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51C062E7" w14:textId="77777777" w:rsidR="00D87BB9" w:rsidRDefault="00D87BB9"/>
                          <w:p w14:paraId="5C9F11AE"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5D763147" w14:textId="77777777" w:rsidR="00D87BB9" w:rsidRDefault="00D87BB9"/>
                          <w:p w14:paraId="1A4D4E4E"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22C1D430" w14:textId="77777777" w:rsidR="00D87BB9" w:rsidRDefault="00D87BB9"/>
                          <w:p w14:paraId="00F604B7"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791F9AB2" w14:textId="77777777" w:rsidR="00D87BB9" w:rsidRDefault="00D87BB9"/>
                          <w:p w14:paraId="4C7EA40A"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3167DEF0" w14:textId="77777777" w:rsidR="00D87BB9" w:rsidRDefault="00D87BB9"/>
                          <w:p w14:paraId="3660680F" w14:textId="0D3BD3D8" w:rsidR="00D87BB9" w:rsidRPr="00457D0D" w:rsidRDefault="00D87BB9" w:rsidP="00457D0D">
                            <w:pPr>
                              <w:pStyle w:val="Caption"/>
                            </w:pPr>
                            <w:r w:rsidRPr="00457D0D">
                              <w:t>Figure 9-5: Urban Resilience Action Plan – Policy Guidance Part 2- (Policy Domain)</w:t>
                            </w:r>
                          </w:p>
                          <w:p w14:paraId="2B84E077" w14:textId="77777777" w:rsidR="00D87BB9" w:rsidRDefault="00D87BB9"/>
                          <w:p w14:paraId="23A406FB"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66AC852D" w14:textId="77777777" w:rsidR="00D87BB9" w:rsidRDefault="00D87BB9"/>
                          <w:p w14:paraId="037DFFD2"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13CBC10E" w14:textId="77777777" w:rsidR="00D87BB9" w:rsidRDefault="00D87BB9"/>
                          <w:p w14:paraId="0AB9FE8C"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1C66E6C7" w14:textId="77777777" w:rsidR="00D87BB9" w:rsidRDefault="00D87BB9"/>
                          <w:p w14:paraId="32B01053"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276F0430" w14:textId="77777777" w:rsidR="00D87BB9" w:rsidRDefault="00D87BB9"/>
                          <w:p w14:paraId="69007C94"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52B81D1F" w14:textId="77777777" w:rsidR="00D87BB9" w:rsidRDefault="00D87BB9"/>
                          <w:p w14:paraId="7C42028D"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0B68E8B1" w14:textId="77777777" w:rsidR="00D87BB9" w:rsidRDefault="00D87BB9"/>
                          <w:p w14:paraId="52B37F61"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4B2A851A" w14:textId="77777777" w:rsidR="00D87BB9" w:rsidRDefault="00D87BB9"/>
                          <w:p w14:paraId="65479C70" w14:textId="0D3BD3D8" w:rsidR="00D87BB9" w:rsidRPr="00457D0D" w:rsidRDefault="00D87BB9" w:rsidP="00457D0D">
                            <w:pPr>
                              <w:pStyle w:val="Caption"/>
                            </w:pPr>
                            <w:r w:rsidRPr="00457D0D">
                              <w:t>Figure 9-5: Urban Resilience Action Plan – Policy Guidance Part 2- (Policy Domain)</w:t>
                            </w:r>
                          </w:p>
                          <w:p w14:paraId="0749708C" w14:textId="77777777" w:rsidR="00D87BB9" w:rsidRDefault="00D87BB9"/>
                          <w:p w14:paraId="276F6801"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77F5AA3A" w14:textId="77777777" w:rsidR="00D87BB9" w:rsidRDefault="00D87BB9"/>
                          <w:p w14:paraId="2690784B"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0F63AD97" w14:textId="77777777" w:rsidR="00D87BB9" w:rsidRDefault="00D87BB9"/>
                          <w:p w14:paraId="7E07333F"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7545FD55" w14:textId="77777777" w:rsidR="00D87BB9" w:rsidRDefault="00D87BB9"/>
                          <w:p w14:paraId="54AC1776" w14:textId="0D3BD3D8"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690CDAA3" w14:textId="77777777" w:rsidR="00D87BB9" w:rsidRDefault="00D87BB9"/>
                          <w:p w14:paraId="2D2C9813"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22D2EA38" w14:textId="77777777" w:rsidR="00D87BB9" w:rsidRDefault="00D87BB9"/>
                          <w:p w14:paraId="25422F05" w14:textId="0D3BD3D8"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77129F17" w14:textId="77777777" w:rsidR="00D87BB9" w:rsidRDefault="00D87BB9"/>
                          <w:p w14:paraId="7657B8F3" w14:textId="0D3BD3D8"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9C3CCB" id="Text Box 14" o:spid="_x0000_s1285" type="#_x0000_t202" style="position:absolute;margin-left:82.4pt;margin-top:5.55pt;width:8in;height:19.6pt;z-index:2524559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" fillcolor="window" stroked="f" strokeweight=".5pt">
                <v:textbox>
                  <w:txbxContent>
                    <w:p w14:paraId="0464019C" w14:textId="795EEEB1" w:rsidR="00D87BB9" w:rsidRPr="00457D0D" w:rsidRDefault="00D87BB9" w:rsidP="00601CAA">
                      <w:pPr>
                        <w:pStyle w:val="Caption"/>
                      </w:pPr>
                      <w:r w:rsidRPr="00457D0D">
                        <w:t>Figure 9-5: Urban Resilience Action Plan – Policy Guidance</w:t>
                      </w:r>
                      <w:r>
                        <w:t xml:space="preserve"> Stage</w:t>
                      </w:r>
                      <w:r w:rsidRPr="00457D0D">
                        <w:t xml:space="preserve"> 2- (Policy Domain)</w:t>
                      </w:r>
                    </w:p>
                    <w:p w14:paraId="0B9E5D72" w14:textId="77777777" w:rsidR="00D87BB9" w:rsidRDefault="00D87BB9"/>
                    <w:p w14:paraId="5573927D"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4DC7A877" w14:textId="77777777" w:rsidR="00D87BB9" w:rsidRDefault="00D87BB9"/>
                    <w:p w14:paraId="7F96BC03"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54B7B6AD" w14:textId="77777777" w:rsidR="00D87BB9" w:rsidRDefault="00D87BB9"/>
                    <w:p w14:paraId="26E7E0CB"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28A78C56" w14:textId="77777777" w:rsidR="00D87BB9" w:rsidRDefault="00D87BB9"/>
                    <w:p w14:paraId="3EBF88BF"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54EDE87E" w14:textId="77777777" w:rsidR="00D87BB9" w:rsidRDefault="00D87BB9"/>
                    <w:p w14:paraId="45FD1333"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18D654CF" w14:textId="77777777" w:rsidR="00D87BB9" w:rsidRDefault="00D87BB9"/>
                    <w:p w14:paraId="71805566"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63591FD7" w14:textId="77777777" w:rsidR="00D87BB9" w:rsidRDefault="00D87BB9"/>
                    <w:p w14:paraId="6D27699F"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1C0BF5E5" w14:textId="77777777" w:rsidR="00D87BB9" w:rsidRDefault="00D87BB9"/>
                    <w:p w14:paraId="11E512DC" w14:textId="77777777" w:rsidR="00D87BB9" w:rsidRPr="00457D0D" w:rsidRDefault="00D87BB9" w:rsidP="00457D0D">
                      <w:pPr>
                        <w:pStyle w:val="Caption"/>
                      </w:pPr>
                      <w:r w:rsidRPr="00457D0D">
                        <w:t>Figure 9-5: Urban Resilience Action Plan – Policy Guidance Part 2- (Policy Domain)</w:t>
                      </w:r>
                    </w:p>
                    <w:p w14:paraId="1C112C09" w14:textId="77777777" w:rsidR="00D87BB9" w:rsidRDefault="00D87BB9"/>
                    <w:p w14:paraId="59D30BE4"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107C13A1" w14:textId="77777777" w:rsidR="00D87BB9" w:rsidRDefault="00D87BB9"/>
                    <w:p w14:paraId="0309CD40"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2A13C7D9" w14:textId="77777777" w:rsidR="00D87BB9" w:rsidRDefault="00D87BB9"/>
                    <w:p w14:paraId="53E6A121"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51C062E7" w14:textId="77777777" w:rsidR="00D87BB9" w:rsidRDefault="00D87BB9"/>
                    <w:p w14:paraId="5C9F11AE"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5D763147" w14:textId="77777777" w:rsidR="00D87BB9" w:rsidRDefault="00D87BB9"/>
                    <w:p w14:paraId="1A4D4E4E"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22C1D430" w14:textId="77777777" w:rsidR="00D87BB9" w:rsidRDefault="00D87BB9"/>
                    <w:p w14:paraId="00F604B7"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791F9AB2" w14:textId="77777777" w:rsidR="00D87BB9" w:rsidRDefault="00D87BB9"/>
                    <w:p w14:paraId="4C7EA40A"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3167DEF0" w14:textId="77777777" w:rsidR="00D87BB9" w:rsidRDefault="00D87BB9"/>
                    <w:p w14:paraId="3660680F" w14:textId="0D3BD3D8" w:rsidR="00D87BB9" w:rsidRPr="00457D0D" w:rsidRDefault="00D87BB9" w:rsidP="00457D0D">
                      <w:pPr>
                        <w:pStyle w:val="Caption"/>
                      </w:pPr>
                      <w:r w:rsidRPr="00457D0D">
                        <w:t>Figure 9-5: Urban Resilience Action Plan – Policy Guidance Part 2- (Policy Domain)</w:t>
                      </w:r>
                    </w:p>
                    <w:p w14:paraId="2B84E077" w14:textId="77777777" w:rsidR="00D87BB9" w:rsidRDefault="00D87BB9"/>
                    <w:p w14:paraId="23A406FB"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66AC852D" w14:textId="77777777" w:rsidR="00D87BB9" w:rsidRDefault="00D87BB9"/>
                    <w:p w14:paraId="037DFFD2"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13CBC10E" w14:textId="77777777" w:rsidR="00D87BB9" w:rsidRDefault="00D87BB9"/>
                    <w:p w14:paraId="0AB9FE8C"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1C66E6C7" w14:textId="77777777" w:rsidR="00D87BB9" w:rsidRDefault="00D87BB9"/>
                    <w:p w14:paraId="32B01053"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276F0430" w14:textId="77777777" w:rsidR="00D87BB9" w:rsidRDefault="00D87BB9"/>
                    <w:p w14:paraId="69007C94"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52B81D1F" w14:textId="77777777" w:rsidR="00D87BB9" w:rsidRDefault="00D87BB9"/>
                    <w:p w14:paraId="7C42028D"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0B68E8B1" w14:textId="77777777" w:rsidR="00D87BB9" w:rsidRDefault="00D87BB9"/>
                    <w:p w14:paraId="52B37F61"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4B2A851A" w14:textId="77777777" w:rsidR="00D87BB9" w:rsidRDefault="00D87BB9"/>
                    <w:p w14:paraId="65479C70" w14:textId="0D3BD3D8" w:rsidR="00D87BB9" w:rsidRPr="00457D0D" w:rsidRDefault="00D87BB9" w:rsidP="00457D0D">
                      <w:pPr>
                        <w:pStyle w:val="Caption"/>
                      </w:pPr>
                      <w:r w:rsidRPr="00457D0D">
                        <w:t>Figure 9-5: Urban Resilience Action Plan – Policy Guidance Part 2- (Policy Domain)</w:t>
                      </w:r>
                    </w:p>
                    <w:p w14:paraId="0749708C" w14:textId="77777777" w:rsidR="00D87BB9" w:rsidRDefault="00D87BB9"/>
                    <w:p w14:paraId="276F6801"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77F5AA3A" w14:textId="77777777" w:rsidR="00D87BB9" w:rsidRDefault="00D87BB9"/>
                    <w:p w14:paraId="2690784B" w14:textId="77777777"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0F63AD97" w14:textId="77777777" w:rsidR="00D87BB9" w:rsidRDefault="00D87BB9"/>
                    <w:p w14:paraId="7E07333F"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7545FD55" w14:textId="77777777" w:rsidR="00D87BB9" w:rsidRDefault="00D87BB9"/>
                    <w:p w14:paraId="54AC1776" w14:textId="0D3BD3D8"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690CDAA3" w14:textId="77777777" w:rsidR="00D87BB9" w:rsidRDefault="00D87BB9"/>
                    <w:p w14:paraId="2D2C9813" w14:textId="77777777"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p w14:paraId="22D2EA38" w14:textId="77777777" w:rsidR="00D87BB9" w:rsidRDefault="00D87BB9"/>
                    <w:p w14:paraId="25422F05" w14:textId="0D3BD3D8" w:rsidR="00D87BB9" w:rsidRPr="00DE27C6" w:rsidRDefault="00D87BB9" w:rsidP="00DE27C6">
                      <w:pPr>
                        <w:pStyle w:val="Capture2"/>
                        <w:rPr>
                          <w:rFonts w:ascii="Calibri Light" w:eastAsiaTheme="minorEastAsia" w:hAnsi="Calibri Light" w:cs="Times New Roman"/>
                          <w:iCs/>
                          <w:szCs w:val="18"/>
                          <w:lang w:eastAsia="fr-FR"/>
                        </w:rPr>
                      </w:pPr>
                      <w:r w:rsidRPr="00DE27C6">
                        <w:rPr>
                          <w:rFonts w:ascii="Calibri Light" w:eastAsiaTheme="minorEastAsia" w:hAnsi="Calibri Light" w:cs="Times New Roman"/>
                          <w:iCs/>
                          <w:szCs w:val="18"/>
                          <w:lang w:eastAsia="fr-FR"/>
                        </w:rPr>
                        <w:t>Figure 9-5: Urban Resilience Action Plan – Policy Guidance Part 2- (Policy Domain)</w:t>
                      </w:r>
                    </w:p>
                    <w:p w14:paraId="77129F17" w14:textId="77777777" w:rsidR="00D87BB9" w:rsidRDefault="00D87BB9"/>
                    <w:p w14:paraId="7657B8F3" w14:textId="0D3BD3D8" w:rsidR="00D87BB9" w:rsidRPr="002D0912" w:rsidRDefault="00D87BB9" w:rsidP="00DE27C6">
                      <w:pPr>
                        <w:pStyle w:val="Capture2"/>
                      </w:pPr>
                      <w:r>
                        <w:t>Figure 9-5</w:t>
                      </w:r>
                      <w:r w:rsidRPr="00E03A97">
                        <w:t xml:space="preserve">: </w:t>
                      </w:r>
                      <w:r>
                        <w:t>Urban Resilience Action Plan –</w:t>
                      </w:r>
                      <w:r w:rsidRPr="00AE7A52">
                        <w:t xml:space="preserve"> </w:t>
                      </w:r>
                      <w:r>
                        <w:t>Policy Guidance Part 2- (Policy Domain)</w:t>
                      </w:r>
                    </w:p>
                  </w:txbxContent>
                </v:textbox>
                <w10:wrap type="square" anchorx="margin" anchory="margin"/>
              </v:shape>
            </w:pict>
          </mc:Fallback>
        </mc:AlternateContent>
      </w:r>
    </w:p>
    <w:p w14:paraId="667C5B67" w14:textId="766D11C8" w:rsidR="00A82084" w:rsidRDefault="00A82084" w:rsidP="003957A3">
      <w:pPr>
        <w:spacing w:after="0" w:line="360" w:lineRule="auto"/>
        <w:rPr>
          <w:rFonts w:ascii="Arial" w:hAnsi="Arial" w:cs="Arial"/>
          <w:shd w:val="clear" w:color="auto" w:fill="FFFFFF"/>
        </w:rPr>
      </w:pPr>
    </w:p>
    <w:p w14:paraId="0379B994" w14:textId="3884E28F" w:rsidR="00A82084" w:rsidRDefault="00A82084" w:rsidP="003957A3">
      <w:pPr>
        <w:spacing w:after="0" w:line="360" w:lineRule="auto"/>
        <w:rPr>
          <w:rFonts w:ascii="Arial" w:hAnsi="Arial" w:cs="Arial"/>
          <w:shd w:val="clear" w:color="auto" w:fill="FFFFFF"/>
        </w:rPr>
      </w:pPr>
    </w:p>
    <w:p w14:paraId="6EB70CD1" w14:textId="686B5378" w:rsidR="00A82084" w:rsidRDefault="00A82084" w:rsidP="003957A3">
      <w:pPr>
        <w:spacing w:after="0" w:line="360" w:lineRule="auto"/>
        <w:rPr>
          <w:rFonts w:ascii="Arial" w:hAnsi="Arial" w:cs="Arial"/>
          <w:shd w:val="clear" w:color="auto" w:fill="FFFFFF"/>
        </w:rPr>
      </w:pPr>
    </w:p>
    <w:p w14:paraId="786E09C4" w14:textId="104D927A" w:rsidR="00A82084" w:rsidRDefault="00A82084" w:rsidP="003957A3">
      <w:pPr>
        <w:spacing w:after="0" w:line="360" w:lineRule="auto"/>
        <w:rPr>
          <w:rFonts w:ascii="Arial" w:hAnsi="Arial" w:cs="Arial"/>
          <w:shd w:val="clear" w:color="auto" w:fill="FFFFFF"/>
        </w:rPr>
      </w:pPr>
    </w:p>
    <w:p w14:paraId="0AF8FC6F" w14:textId="63CDE713" w:rsidR="00A82084" w:rsidRDefault="00A82084" w:rsidP="003957A3">
      <w:pPr>
        <w:spacing w:after="0" w:line="360" w:lineRule="auto"/>
        <w:rPr>
          <w:rFonts w:ascii="Arial" w:hAnsi="Arial" w:cs="Arial"/>
          <w:shd w:val="clear" w:color="auto" w:fill="FFFFFF"/>
        </w:rPr>
      </w:pPr>
    </w:p>
    <w:p w14:paraId="6D26B6EA" w14:textId="176DBAA1" w:rsidR="00A82084" w:rsidRDefault="00A82084" w:rsidP="003957A3">
      <w:pPr>
        <w:spacing w:after="0" w:line="360" w:lineRule="auto"/>
        <w:rPr>
          <w:rFonts w:ascii="Arial" w:hAnsi="Arial" w:cs="Arial"/>
          <w:shd w:val="clear" w:color="auto" w:fill="FFFFFF"/>
        </w:rPr>
      </w:pPr>
    </w:p>
    <w:p w14:paraId="679D65D0" w14:textId="11E134CE" w:rsidR="00A82084" w:rsidRDefault="00A82084" w:rsidP="003957A3">
      <w:pPr>
        <w:spacing w:after="0" w:line="360" w:lineRule="auto"/>
        <w:rPr>
          <w:rFonts w:ascii="Arial" w:hAnsi="Arial" w:cs="Arial"/>
          <w:shd w:val="clear" w:color="auto" w:fill="FFFFFF"/>
        </w:rPr>
      </w:pPr>
    </w:p>
    <w:p w14:paraId="07B386F3" w14:textId="459AADF8" w:rsidR="00A82084" w:rsidRDefault="00A82084" w:rsidP="003957A3">
      <w:pPr>
        <w:spacing w:after="0" w:line="360" w:lineRule="auto"/>
        <w:rPr>
          <w:rFonts w:ascii="Arial" w:hAnsi="Arial" w:cs="Arial"/>
          <w:shd w:val="clear" w:color="auto" w:fill="FFFFFF"/>
        </w:rPr>
      </w:pPr>
    </w:p>
    <w:p w14:paraId="5A10EF84" w14:textId="2E881664" w:rsidR="00A82084" w:rsidRDefault="00A82084" w:rsidP="003957A3">
      <w:pPr>
        <w:spacing w:after="0" w:line="360" w:lineRule="auto"/>
        <w:rPr>
          <w:rFonts w:ascii="Arial" w:hAnsi="Arial" w:cs="Arial"/>
          <w:shd w:val="clear" w:color="auto" w:fill="FFFFFF"/>
        </w:rPr>
      </w:pPr>
    </w:p>
    <w:p w14:paraId="35CFCED9" w14:textId="727BA4BB" w:rsidR="00A82084" w:rsidRDefault="00A82084" w:rsidP="003957A3">
      <w:pPr>
        <w:spacing w:after="0" w:line="360" w:lineRule="auto"/>
        <w:rPr>
          <w:rFonts w:ascii="Arial" w:hAnsi="Arial" w:cs="Arial"/>
          <w:shd w:val="clear" w:color="auto" w:fill="FFFFFF"/>
        </w:rPr>
      </w:pPr>
    </w:p>
    <w:p w14:paraId="0C6B9A5D" w14:textId="06365E08" w:rsidR="00A82084" w:rsidRDefault="00A82084" w:rsidP="003957A3">
      <w:pPr>
        <w:spacing w:after="0" w:line="360" w:lineRule="auto"/>
        <w:rPr>
          <w:rFonts w:ascii="Arial" w:hAnsi="Arial" w:cs="Arial"/>
          <w:shd w:val="clear" w:color="auto" w:fill="FFFFFF"/>
        </w:rPr>
      </w:pPr>
    </w:p>
    <w:p w14:paraId="6EC21AB1" w14:textId="690FA7B1" w:rsidR="00A82084" w:rsidRDefault="00A82084" w:rsidP="003957A3">
      <w:pPr>
        <w:spacing w:after="0" w:line="360" w:lineRule="auto"/>
        <w:rPr>
          <w:rFonts w:ascii="Arial" w:hAnsi="Arial" w:cs="Arial"/>
          <w:shd w:val="clear" w:color="auto" w:fill="FFFFFF"/>
        </w:rPr>
      </w:pPr>
    </w:p>
    <w:p w14:paraId="18A12F8F" w14:textId="660814C4" w:rsidR="00A82084" w:rsidRDefault="00A82084" w:rsidP="003957A3">
      <w:pPr>
        <w:spacing w:after="0" w:line="360" w:lineRule="auto"/>
        <w:rPr>
          <w:rFonts w:ascii="Arial" w:hAnsi="Arial" w:cs="Arial"/>
          <w:shd w:val="clear" w:color="auto" w:fill="FFFFFF"/>
        </w:rPr>
      </w:pPr>
    </w:p>
    <w:p w14:paraId="5F119EAF" w14:textId="6586CBC7" w:rsidR="00A82084" w:rsidRDefault="00A82084" w:rsidP="003957A3">
      <w:pPr>
        <w:spacing w:after="0" w:line="360" w:lineRule="auto"/>
        <w:rPr>
          <w:rFonts w:ascii="Arial" w:hAnsi="Arial" w:cs="Arial"/>
          <w:shd w:val="clear" w:color="auto" w:fill="FFFFFF"/>
        </w:rPr>
      </w:pPr>
    </w:p>
    <w:p w14:paraId="7F448FD8" w14:textId="1487C431" w:rsidR="00A82084" w:rsidRDefault="00A82084" w:rsidP="003957A3">
      <w:pPr>
        <w:spacing w:after="0" w:line="360" w:lineRule="auto"/>
        <w:rPr>
          <w:rFonts w:ascii="Arial" w:hAnsi="Arial" w:cs="Arial"/>
          <w:shd w:val="clear" w:color="auto" w:fill="FFFFFF"/>
        </w:rPr>
      </w:pPr>
    </w:p>
    <w:p w14:paraId="377E44BF" w14:textId="5BBB4934" w:rsidR="00A82084" w:rsidRDefault="00A82084" w:rsidP="003957A3">
      <w:pPr>
        <w:spacing w:after="0" w:line="360" w:lineRule="auto"/>
        <w:rPr>
          <w:rFonts w:ascii="Arial" w:hAnsi="Arial" w:cs="Arial"/>
          <w:shd w:val="clear" w:color="auto" w:fill="FFFFFF"/>
        </w:rPr>
      </w:pPr>
    </w:p>
    <w:p w14:paraId="3AF43592" w14:textId="68D9D5A2" w:rsidR="00A82084" w:rsidRDefault="00A82084" w:rsidP="003957A3">
      <w:pPr>
        <w:spacing w:after="0" w:line="360" w:lineRule="auto"/>
        <w:rPr>
          <w:rFonts w:ascii="Arial" w:hAnsi="Arial" w:cs="Arial"/>
          <w:shd w:val="clear" w:color="auto" w:fill="FFFFFF"/>
        </w:rPr>
      </w:pPr>
    </w:p>
    <w:p w14:paraId="07E593D4" w14:textId="38487E15" w:rsidR="00A82084" w:rsidRDefault="00A82084" w:rsidP="003957A3">
      <w:pPr>
        <w:spacing w:after="0" w:line="360" w:lineRule="auto"/>
        <w:rPr>
          <w:rFonts w:ascii="Arial" w:hAnsi="Arial" w:cs="Arial"/>
          <w:shd w:val="clear" w:color="auto" w:fill="FFFFFF"/>
        </w:rPr>
      </w:pPr>
    </w:p>
    <w:p w14:paraId="642067AA" w14:textId="1255F94B" w:rsidR="00A82084" w:rsidRDefault="00A82084" w:rsidP="003957A3">
      <w:pPr>
        <w:spacing w:after="0" w:line="360" w:lineRule="auto"/>
        <w:rPr>
          <w:rFonts w:ascii="Arial" w:hAnsi="Arial" w:cs="Arial"/>
          <w:shd w:val="clear" w:color="auto" w:fill="FFFFFF"/>
        </w:rPr>
        <w:sectPr w:rsidR="00A82084" w:rsidSect="00A82084">
          <w:pgSz w:w="16838" w:h="11906" w:orient="landscape" w:code="9"/>
          <w:pgMar w:top="2275" w:right="1138" w:bottom="1138" w:left="1138" w:header="706" w:footer="706" w:gutter="0"/>
          <w:cols w:space="708"/>
          <w:docGrid w:linePitch="360"/>
        </w:sectPr>
      </w:pPr>
    </w:p>
    <w:p w14:paraId="57F3AB9B" w14:textId="0F8A404A" w:rsidR="004161CF" w:rsidRDefault="004161CF" w:rsidP="00395A48">
      <w:pPr>
        <w:spacing w:line="360" w:lineRule="auto"/>
        <w:rPr>
          <w:rFonts w:ascii="Arial" w:hAnsi="Arial" w:cs="Arial"/>
          <w:shd w:val="clear" w:color="auto" w:fill="FFFFFF"/>
        </w:rPr>
      </w:pPr>
      <w:r w:rsidRPr="00A95436">
        <w:rPr>
          <w:rFonts w:ascii="Arial" w:hAnsi="Arial" w:cs="Arial"/>
          <w:shd w:val="clear" w:color="auto" w:fill="FFFFFF"/>
        </w:rPr>
        <w:lastRenderedPageBreak/>
        <w:t>Aimed at bridging the gap between national and local DRR platforms, priorities and strategies were connected with the Ten Essentials listed on the right side of the diagram. These interlinkages provide a clear guidance for policy makers of how resilience assessment results can be integrated into national DRR polic</w:t>
      </w:r>
      <w:r w:rsidR="00395A48">
        <w:rPr>
          <w:rFonts w:ascii="Arial" w:hAnsi="Arial" w:cs="Arial"/>
          <w:shd w:val="clear" w:color="auto" w:fill="FFFFFF"/>
        </w:rPr>
        <w:t>ies, and provide the knowhow for</w:t>
      </w:r>
      <w:r w:rsidRPr="00A95436">
        <w:rPr>
          <w:rFonts w:ascii="Arial" w:hAnsi="Arial" w:cs="Arial"/>
          <w:shd w:val="clear" w:color="auto" w:fill="FFFFFF"/>
        </w:rPr>
        <w:t xml:space="preserve"> build</w:t>
      </w:r>
      <w:r w:rsidR="00395A48">
        <w:rPr>
          <w:rFonts w:ascii="Arial" w:hAnsi="Arial" w:cs="Arial"/>
          <w:shd w:val="clear" w:color="auto" w:fill="FFFFFF"/>
        </w:rPr>
        <w:t>ing</w:t>
      </w:r>
      <w:r w:rsidRPr="00A95436">
        <w:rPr>
          <w:rFonts w:ascii="Arial" w:hAnsi="Arial" w:cs="Arial"/>
          <w:shd w:val="clear" w:color="auto" w:fill="FFFFFF"/>
        </w:rPr>
        <w:t xml:space="preserve"> resilience at the local level.</w:t>
      </w:r>
      <w:r w:rsidR="00CF578D" w:rsidRPr="00CF578D">
        <w:t xml:space="preserve"> </w:t>
      </w:r>
      <w:r w:rsidR="006F6182">
        <w:rPr>
          <w:rFonts w:asciiTheme="minorBidi" w:eastAsia="Times New Roman" w:hAnsiTheme="minorBidi"/>
          <w:color w:val="0D0D0D" w:themeColor="text1" w:themeTint="F2"/>
          <w:kern w:val="36"/>
          <w:shd w:val="clear" w:color="auto" w:fill="FFFFFF"/>
        </w:rPr>
        <w:t xml:space="preserve">Determined by the aim to answer the research questions outlined previously in Chapter 1, </w:t>
      </w:r>
      <w:r w:rsidR="006F6182">
        <w:rPr>
          <w:rFonts w:ascii="Arial" w:hAnsi="Arial" w:cs="Arial"/>
          <w:shd w:val="clear" w:color="auto" w:fill="FFFFFF"/>
        </w:rPr>
        <w:t>and f</w:t>
      </w:r>
      <w:r w:rsidR="00CF578D" w:rsidRPr="00CF578D">
        <w:rPr>
          <w:rFonts w:ascii="Arial" w:hAnsi="Arial" w:cs="Arial"/>
          <w:shd w:val="clear" w:color="auto" w:fill="FFFFFF"/>
        </w:rPr>
        <w:t xml:space="preserve">ramed around the SFDRR </w:t>
      </w:r>
      <w:r w:rsidR="00395A48">
        <w:rPr>
          <w:rFonts w:ascii="Arial" w:hAnsi="Arial" w:cs="Arial"/>
          <w:shd w:val="clear" w:color="auto" w:fill="FFFFFF"/>
        </w:rPr>
        <w:t>7</w:t>
      </w:r>
      <w:r w:rsidR="00CF578D" w:rsidRPr="00CF578D">
        <w:rPr>
          <w:rFonts w:ascii="Arial" w:hAnsi="Arial" w:cs="Arial"/>
          <w:shd w:val="clear" w:color="auto" w:fill="FFFFFF"/>
        </w:rPr>
        <w:t xml:space="preserve"> targets, it is important to note here</w:t>
      </w:r>
      <w:r w:rsidR="00CF578D">
        <w:rPr>
          <w:rFonts w:ascii="Arial" w:hAnsi="Arial" w:cs="Arial"/>
          <w:shd w:val="clear" w:color="auto" w:fill="FFFFFF"/>
        </w:rPr>
        <w:t xml:space="preserve"> how the proposed U-RAP policy guidance</w:t>
      </w:r>
      <w:r w:rsidR="00226714">
        <w:rPr>
          <w:rFonts w:ascii="Arial" w:hAnsi="Arial" w:cs="Arial"/>
          <w:shd w:val="clear" w:color="auto" w:fill="FFFFFF"/>
        </w:rPr>
        <w:t xml:space="preserve"> responds </w:t>
      </w:r>
      <w:r w:rsidR="00395A48">
        <w:rPr>
          <w:rFonts w:ascii="Arial" w:hAnsi="Arial" w:cs="Arial"/>
          <w:shd w:val="clear" w:color="auto" w:fill="FFFFFF"/>
        </w:rPr>
        <w:t xml:space="preserve">here </w:t>
      </w:r>
      <w:r w:rsidR="00226714">
        <w:rPr>
          <w:rFonts w:ascii="Arial" w:hAnsi="Arial" w:cs="Arial"/>
          <w:shd w:val="clear" w:color="auto" w:fill="FFFFFF"/>
        </w:rPr>
        <w:t>to</w:t>
      </w:r>
      <w:r w:rsidR="00CF578D">
        <w:rPr>
          <w:rFonts w:ascii="Arial" w:hAnsi="Arial" w:cs="Arial"/>
          <w:shd w:val="clear" w:color="auto" w:fill="FFFFFF"/>
        </w:rPr>
        <w:t xml:space="preserve"> the research questions raised in Chapter 5 </w:t>
      </w:r>
      <w:r w:rsidR="006F6182">
        <w:rPr>
          <w:rFonts w:ascii="Arial" w:hAnsi="Arial" w:cs="Arial"/>
          <w:shd w:val="clear" w:color="auto" w:fill="FFFFFF"/>
        </w:rPr>
        <w:t>linked to the SFDRR four</w:t>
      </w:r>
      <w:r w:rsidR="00395A48">
        <w:rPr>
          <w:rFonts w:ascii="Arial" w:hAnsi="Arial" w:cs="Arial"/>
          <w:shd w:val="clear" w:color="auto" w:fill="FFFFFF"/>
        </w:rPr>
        <w:t xml:space="preserve"> priorities </w:t>
      </w:r>
      <w:r w:rsidR="006F6182">
        <w:rPr>
          <w:rFonts w:asciiTheme="minorBidi" w:eastAsia="Times New Roman" w:hAnsiTheme="minorBidi"/>
          <w:color w:val="0D0D0D" w:themeColor="text1" w:themeTint="F2"/>
          <w:kern w:val="36"/>
          <w:shd w:val="clear" w:color="auto" w:fill="FFFFFF"/>
        </w:rPr>
        <w:t xml:space="preserve">of action to frame the conclusions of the research as </w:t>
      </w:r>
      <w:r w:rsidR="00E015D3">
        <w:rPr>
          <w:rFonts w:asciiTheme="minorBidi" w:eastAsia="Times New Roman" w:hAnsiTheme="minorBidi"/>
          <w:color w:val="0D0D0D" w:themeColor="text1" w:themeTint="F2"/>
          <w:kern w:val="36"/>
          <w:shd w:val="clear" w:color="auto" w:fill="FFFFFF"/>
        </w:rPr>
        <w:t>follows:</w:t>
      </w:r>
    </w:p>
    <w:p w14:paraId="54BAC420" w14:textId="77777777" w:rsidR="006F6182" w:rsidRPr="00905AE5" w:rsidRDefault="006F6182" w:rsidP="006F6182">
      <w:pPr>
        <w:spacing w:line="360" w:lineRule="auto"/>
        <w:rPr>
          <w:rFonts w:asciiTheme="minorBidi" w:eastAsia="Times New Roman" w:hAnsiTheme="minorBidi"/>
          <w:i/>
          <w:iCs/>
          <w:color w:val="0D0D0D" w:themeColor="text1" w:themeTint="F2"/>
          <w:kern w:val="36"/>
          <w:shd w:val="clear" w:color="auto" w:fill="FFFFFF"/>
        </w:rPr>
      </w:pPr>
      <w:r w:rsidRPr="00EE3A29">
        <w:rPr>
          <w:rFonts w:asciiTheme="minorBidi" w:eastAsia="Times New Roman" w:hAnsiTheme="minorBidi"/>
          <w:b/>
          <w:bCs/>
          <w:color w:val="0D0D0D" w:themeColor="text1" w:themeTint="F2"/>
          <w:kern w:val="36"/>
          <w:shd w:val="clear" w:color="auto" w:fill="FFFFFF"/>
        </w:rPr>
        <w:t>1) Priority 1 - Understanding disaster risk:</w:t>
      </w:r>
      <w:r w:rsidRPr="00905AE5">
        <w:rPr>
          <w:rFonts w:asciiTheme="minorBidi" w:eastAsia="Times New Roman" w:hAnsiTheme="minorBidi"/>
          <w:i/>
          <w:iCs/>
          <w:color w:val="0D0D0D" w:themeColor="text1" w:themeTint="F2"/>
          <w:kern w:val="36"/>
          <w:shd w:val="clear" w:color="auto" w:fill="FFFFFF"/>
        </w:rPr>
        <w:t xml:space="preserve"> What are the main challenges and critical success factors for measuring Urban Resilience globally and in the MENA Region context of climate change, conflict, and displacement? What pre-and-post disaster risk reduction (laws and practice) methods are currently employed to accommodate the rights of IDPs and Refugees in DRR policies and frameworks?</w:t>
      </w:r>
    </w:p>
    <w:p w14:paraId="1C02DF03" w14:textId="173BA63B" w:rsidR="006F6182" w:rsidRPr="000E074C" w:rsidRDefault="006F6182" w:rsidP="006F6182">
      <w:pPr>
        <w:spacing w:line="360" w:lineRule="auto"/>
        <w:rPr>
          <w:rFonts w:asciiTheme="minorBidi" w:eastAsia="Times New Roman" w:hAnsiTheme="minorBidi"/>
          <w:color w:val="0D0D0D" w:themeColor="text1" w:themeTint="F2"/>
          <w:kern w:val="36"/>
          <w:shd w:val="clear" w:color="auto" w:fill="FFFFFF"/>
        </w:rPr>
      </w:pPr>
      <w:r>
        <w:rPr>
          <w:rFonts w:asciiTheme="minorBidi" w:eastAsia="Times New Roman" w:hAnsiTheme="minorBidi"/>
          <w:color w:val="0D0D0D" w:themeColor="text1" w:themeTint="F2"/>
          <w:kern w:val="36"/>
          <w:shd w:val="clear" w:color="auto" w:fill="FFFFFF"/>
        </w:rPr>
        <w:t>These questions were addressed</w:t>
      </w:r>
      <w:r>
        <w:rPr>
          <w:rFonts w:ascii="Arial" w:hAnsi="Arial" w:cs="Arial"/>
          <w:shd w:val="clear" w:color="auto" w:fill="FFFFFF"/>
        </w:rPr>
        <w:t xml:space="preserve"> in the first part of the </w:t>
      </w:r>
      <w:r w:rsidRPr="00CF578D">
        <w:rPr>
          <w:rFonts w:ascii="Arial" w:hAnsi="Arial" w:cs="Arial"/>
          <w:shd w:val="clear" w:color="auto" w:fill="FFFFFF"/>
        </w:rPr>
        <w:t>U-RAP knowledge translation framework</w:t>
      </w:r>
      <w:r>
        <w:rPr>
          <w:rFonts w:ascii="Arial" w:hAnsi="Arial" w:cs="Arial"/>
          <w:shd w:val="clear" w:color="auto" w:fill="FFFFFF"/>
        </w:rPr>
        <w:t xml:space="preserve">, as well as applied in </w:t>
      </w:r>
      <w:r>
        <w:rPr>
          <w:rFonts w:asciiTheme="minorBidi" w:eastAsia="Times New Roman" w:hAnsiTheme="minorBidi"/>
          <w:color w:val="0D0D0D" w:themeColor="text1" w:themeTint="F2"/>
          <w:kern w:val="36"/>
          <w:shd w:val="clear" w:color="auto" w:fill="FFFFFF"/>
        </w:rPr>
        <w:t xml:space="preserve">Chapters 2 and 3 </w:t>
      </w:r>
      <w:r>
        <w:rPr>
          <w:rFonts w:ascii="Arial" w:hAnsi="Arial" w:cs="Arial"/>
          <w:shd w:val="clear" w:color="auto" w:fill="FFFFFF"/>
        </w:rPr>
        <w:t xml:space="preserve">of this study filing the gap between research and policy. </w:t>
      </w:r>
      <w:r>
        <w:rPr>
          <w:rFonts w:asciiTheme="minorBidi" w:eastAsia="Times New Roman" w:hAnsiTheme="minorBidi"/>
          <w:color w:val="0D0D0D" w:themeColor="text1" w:themeTint="F2"/>
          <w:kern w:val="36"/>
          <w:shd w:val="clear" w:color="auto" w:fill="FFFFFF"/>
        </w:rPr>
        <w:t xml:space="preserve">By investigating resilience assessment tools and current status of Arab cities assessment results, an overview of challenges and success factors was guided with an understanding of Arab countries disaster risk profiles, and regional DRR policies accompanied with the political support of the Making Cities Resilient Campaign. </w:t>
      </w:r>
    </w:p>
    <w:p w14:paraId="35323255" w14:textId="77777777" w:rsidR="006F6182" w:rsidRDefault="006F6182" w:rsidP="006F6182">
      <w:pPr>
        <w:spacing w:line="360" w:lineRule="auto"/>
        <w:rPr>
          <w:rFonts w:asciiTheme="minorBidi" w:eastAsia="Times New Roman" w:hAnsiTheme="minorBidi"/>
          <w:i/>
          <w:iCs/>
          <w:color w:val="0D0D0D" w:themeColor="text1" w:themeTint="F2"/>
          <w:kern w:val="36"/>
          <w:shd w:val="clear" w:color="auto" w:fill="FFFFFF"/>
        </w:rPr>
      </w:pPr>
      <w:r w:rsidRPr="00EE3A29">
        <w:rPr>
          <w:rFonts w:asciiTheme="minorBidi" w:eastAsia="Times New Roman" w:hAnsiTheme="minorBidi"/>
          <w:b/>
          <w:bCs/>
          <w:color w:val="0D0D0D" w:themeColor="text1" w:themeTint="F2"/>
          <w:kern w:val="36"/>
          <w:shd w:val="clear" w:color="auto" w:fill="FFFFFF"/>
        </w:rPr>
        <w:t>2) Priority 2 - Strengthening disaster risk governance to manage disaster risk:</w:t>
      </w:r>
      <w:r w:rsidRPr="00B10F6D">
        <w:rPr>
          <w:rFonts w:asciiTheme="minorBidi" w:eastAsia="Times New Roman" w:hAnsiTheme="minorBidi"/>
          <w:i/>
          <w:iCs/>
          <w:color w:val="0D0D0D" w:themeColor="text1" w:themeTint="F2"/>
          <w:kern w:val="36"/>
          <w:shd w:val="clear" w:color="auto" w:fill="FFFFFF"/>
        </w:rPr>
        <w:t xml:space="preserve"> What is the main role and characteristics of DRR Key Stakeholders involved in pre-and-post disaster risk reduction? What are the parameters affecting the quality and level of their engagement in the decision-making process for developing the Urban Resilience Action Plan (U-RAP)? </w:t>
      </w:r>
    </w:p>
    <w:p w14:paraId="61C1C237" w14:textId="3BA9D424" w:rsidR="006F6182" w:rsidRPr="00B10F6D" w:rsidRDefault="006F6182" w:rsidP="00601CAA">
      <w:pPr>
        <w:spacing w:line="360" w:lineRule="auto"/>
        <w:rPr>
          <w:rFonts w:asciiTheme="minorBidi" w:eastAsia="Times New Roman" w:hAnsiTheme="minorBidi"/>
          <w:color w:val="0D0D0D" w:themeColor="text1" w:themeTint="F2"/>
          <w:kern w:val="36"/>
          <w:shd w:val="clear" w:color="auto" w:fill="FFFFFF"/>
        </w:rPr>
      </w:pPr>
      <w:r w:rsidRPr="006F6182">
        <w:rPr>
          <w:rFonts w:asciiTheme="minorBidi" w:eastAsia="Times New Roman" w:hAnsiTheme="minorBidi"/>
          <w:color w:val="0D0D0D" w:themeColor="text1" w:themeTint="F2"/>
          <w:kern w:val="36"/>
          <w:shd w:val="clear" w:color="auto" w:fill="FFFFFF"/>
        </w:rPr>
        <w:t>Answered in Stage 1 of the U-RAP, three key areas of interventi</w:t>
      </w:r>
      <w:r>
        <w:rPr>
          <w:rFonts w:asciiTheme="minorBidi" w:eastAsia="Times New Roman" w:hAnsiTheme="minorBidi"/>
          <w:color w:val="0D0D0D" w:themeColor="text1" w:themeTint="F2"/>
          <w:kern w:val="36"/>
          <w:shd w:val="clear" w:color="auto" w:fill="FFFFFF"/>
        </w:rPr>
        <w:t>on (City level hazard profile, c</w:t>
      </w:r>
      <w:r w:rsidRPr="006F6182">
        <w:rPr>
          <w:rFonts w:asciiTheme="minorBidi" w:eastAsia="Times New Roman" w:hAnsiTheme="minorBidi"/>
          <w:color w:val="0D0D0D" w:themeColor="text1" w:themeTint="F2"/>
          <w:kern w:val="36"/>
          <w:shd w:val="clear" w:color="auto" w:fill="FFFFFF"/>
        </w:rPr>
        <w:t>ity government r</w:t>
      </w:r>
      <w:r>
        <w:rPr>
          <w:rFonts w:asciiTheme="minorBidi" w:eastAsia="Times New Roman" w:hAnsiTheme="minorBidi"/>
          <w:color w:val="0D0D0D" w:themeColor="text1" w:themeTint="F2"/>
          <w:kern w:val="36"/>
          <w:shd w:val="clear" w:color="auto" w:fill="FFFFFF"/>
        </w:rPr>
        <w:t>isk management, insurance were i</w:t>
      </w:r>
      <w:r w:rsidRPr="006F6182">
        <w:rPr>
          <w:rFonts w:asciiTheme="minorBidi" w:eastAsia="Times New Roman" w:hAnsiTheme="minorBidi"/>
          <w:color w:val="0D0D0D" w:themeColor="text1" w:themeTint="F2"/>
          <w:kern w:val="36"/>
          <w:shd w:val="clear" w:color="auto" w:fill="FFFFFF"/>
        </w:rPr>
        <w:t xml:space="preserve">dentified as the parameters guiding DRR Key </w:t>
      </w:r>
      <w:r w:rsidR="00E015D3" w:rsidRPr="006F6182">
        <w:rPr>
          <w:rFonts w:asciiTheme="minorBidi" w:eastAsia="Times New Roman" w:hAnsiTheme="minorBidi"/>
          <w:color w:val="0D0D0D" w:themeColor="text1" w:themeTint="F2"/>
          <w:kern w:val="36"/>
          <w:shd w:val="clear" w:color="auto" w:fill="FFFFFF"/>
        </w:rPr>
        <w:t>stakeholders’</w:t>
      </w:r>
      <w:r w:rsidRPr="006F6182">
        <w:rPr>
          <w:rFonts w:asciiTheme="minorBidi" w:eastAsia="Times New Roman" w:hAnsiTheme="minorBidi"/>
          <w:color w:val="0D0D0D" w:themeColor="text1" w:themeTint="F2"/>
          <w:kern w:val="36"/>
          <w:shd w:val="clear" w:color="auto" w:fill="FFFFFF"/>
        </w:rPr>
        <w:t xml:space="preserve"> engagement </w:t>
      </w:r>
      <w:r>
        <w:rPr>
          <w:rFonts w:asciiTheme="minorBidi" w:eastAsia="Times New Roman" w:hAnsiTheme="minorBidi"/>
          <w:color w:val="0D0D0D" w:themeColor="text1" w:themeTint="F2"/>
          <w:kern w:val="36"/>
          <w:shd w:val="clear" w:color="auto" w:fill="FFFFFF"/>
        </w:rPr>
        <w:t>in</w:t>
      </w:r>
      <w:r w:rsidRPr="00B10F6D">
        <w:rPr>
          <w:rFonts w:asciiTheme="minorBidi" w:eastAsia="Times New Roman" w:hAnsiTheme="minorBidi"/>
          <w:color w:val="0D0D0D" w:themeColor="text1" w:themeTint="F2"/>
          <w:kern w:val="36"/>
          <w:shd w:val="clear" w:color="auto" w:fill="FFFFFF"/>
        </w:rPr>
        <w:t xml:space="preserve"> different DRR</w:t>
      </w:r>
      <w:r>
        <w:rPr>
          <w:rFonts w:asciiTheme="minorBidi" w:eastAsia="Times New Roman" w:hAnsiTheme="minorBidi"/>
          <w:color w:val="0D0D0D" w:themeColor="text1" w:themeTint="F2"/>
          <w:kern w:val="36"/>
          <w:shd w:val="clear" w:color="auto" w:fill="FFFFFF"/>
        </w:rPr>
        <w:t xml:space="preserve"> stages, and define </w:t>
      </w:r>
      <w:r w:rsidRPr="00B10F6D">
        <w:rPr>
          <w:rFonts w:asciiTheme="minorBidi" w:eastAsia="Times New Roman" w:hAnsiTheme="minorBidi"/>
          <w:color w:val="0D0D0D" w:themeColor="text1" w:themeTint="F2"/>
          <w:kern w:val="36"/>
          <w:shd w:val="clear" w:color="auto" w:fill="FFFFFF"/>
        </w:rPr>
        <w:t>the scale and scope of</w:t>
      </w:r>
      <w:r>
        <w:rPr>
          <w:rFonts w:asciiTheme="minorBidi" w:eastAsia="Times New Roman" w:hAnsiTheme="minorBidi"/>
          <w:color w:val="0D0D0D" w:themeColor="text1" w:themeTint="F2"/>
          <w:kern w:val="36"/>
          <w:shd w:val="clear" w:color="auto" w:fill="FFFFFF"/>
        </w:rPr>
        <w:t xml:space="preserve"> coordination and collaboration required to strengthen DRR governance at the local, national and regional levels.</w:t>
      </w:r>
      <w:r w:rsidR="00601CAA">
        <w:rPr>
          <w:rFonts w:asciiTheme="minorBidi" w:eastAsia="Times New Roman" w:hAnsiTheme="minorBidi"/>
          <w:color w:val="0D0D0D" w:themeColor="text1" w:themeTint="F2"/>
          <w:kern w:val="36"/>
          <w:shd w:val="clear" w:color="auto" w:fill="FFFFFF"/>
        </w:rPr>
        <w:t xml:space="preserve"> C</w:t>
      </w:r>
      <w:r w:rsidRPr="006F6182">
        <w:rPr>
          <w:rFonts w:asciiTheme="minorBidi" w:eastAsia="Times New Roman" w:hAnsiTheme="minorBidi"/>
          <w:color w:val="0D0D0D" w:themeColor="text1" w:themeTint="F2"/>
          <w:kern w:val="36"/>
          <w:shd w:val="clear" w:color="auto" w:fill="FFFFFF"/>
        </w:rPr>
        <w:t xml:space="preserve">onsidering the differentiation between measuring and building resilience </w:t>
      </w:r>
      <w:r w:rsidR="00601CAA">
        <w:rPr>
          <w:rFonts w:asciiTheme="minorBidi" w:eastAsia="Times New Roman" w:hAnsiTheme="minorBidi"/>
          <w:color w:val="0D0D0D" w:themeColor="text1" w:themeTint="F2"/>
          <w:kern w:val="36"/>
          <w:shd w:val="clear" w:color="auto" w:fill="FFFFFF"/>
        </w:rPr>
        <w:t>previously defined in Chapter 5, q</w:t>
      </w:r>
      <w:r>
        <w:rPr>
          <w:rFonts w:asciiTheme="minorBidi" w:eastAsia="Times New Roman" w:hAnsiTheme="minorBidi"/>
          <w:color w:val="0D0D0D" w:themeColor="text1" w:themeTint="F2"/>
          <w:kern w:val="36"/>
          <w:shd w:val="clear" w:color="auto" w:fill="FFFFFF"/>
        </w:rPr>
        <w:t>ualitative and quantitative data guided the research process towards answering these questions, by defining the structural framework of DRR key stakeholders,</w:t>
      </w:r>
      <w:r w:rsidRPr="00B10F6D">
        <w:t xml:space="preserve"> </w:t>
      </w:r>
      <w:r w:rsidRPr="00B10F6D">
        <w:rPr>
          <w:rFonts w:asciiTheme="minorBidi" w:eastAsia="Times New Roman" w:hAnsiTheme="minorBidi"/>
          <w:color w:val="0D0D0D" w:themeColor="text1" w:themeTint="F2"/>
          <w:kern w:val="36"/>
          <w:shd w:val="clear" w:color="auto" w:fill="FFFFFF"/>
        </w:rPr>
        <w:t>the</w:t>
      </w:r>
      <w:r w:rsidR="00601CAA">
        <w:rPr>
          <w:rFonts w:asciiTheme="minorBidi" w:eastAsia="Times New Roman" w:hAnsiTheme="minorBidi"/>
          <w:color w:val="0D0D0D" w:themeColor="text1" w:themeTint="F2"/>
          <w:kern w:val="36"/>
          <w:shd w:val="clear" w:color="auto" w:fill="FFFFFF"/>
        </w:rPr>
        <w:t>ir</w:t>
      </w:r>
      <w:r w:rsidRPr="00B10F6D">
        <w:rPr>
          <w:rFonts w:asciiTheme="minorBidi" w:eastAsia="Times New Roman" w:hAnsiTheme="minorBidi"/>
          <w:color w:val="0D0D0D" w:themeColor="text1" w:themeTint="F2"/>
          <w:kern w:val="36"/>
          <w:shd w:val="clear" w:color="auto" w:fill="FFFFFF"/>
        </w:rPr>
        <w:t xml:space="preserve"> roles and </w:t>
      </w:r>
      <w:r w:rsidRPr="00B10F6D">
        <w:rPr>
          <w:rFonts w:asciiTheme="minorBidi" w:eastAsia="Times New Roman" w:hAnsiTheme="minorBidi"/>
          <w:color w:val="0D0D0D" w:themeColor="text1" w:themeTint="F2"/>
          <w:kern w:val="36"/>
          <w:shd w:val="clear" w:color="auto" w:fill="FFFFFF"/>
        </w:rPr>
        <w:lastRenderedPageBreak/>
        <w:t xml:space="preserve">responsibilities </w:t>
      </w:r>
      <w:r>
        <w:rPr>
          <w:rFonts w:asciiTheme="minorBidi" w:eastAsia="Times New Roman" w:hAnsiTheme="minorBidi"/>
          <w:color w:val="0D0D0D" w:themeColor="text1" w:themeTint="F2"/>
          <w:kern w:val="36"/>
          <w:shd w:val="clear" w:color="auto" w:fill="FFFFFF"/>
        </w:rPr>
        <w:t>they</w:t>
      </w:r>
      <w:r w:rsidRPr="00B10F6D">
        <w:rPr>
          <w:rFonts w:asciiTheme="minorBidi" w:eastAsia="Times New Roman" w:hAnsiTheme="minorBidi"/>
          <w:color w:val="0D0D0D" w:themeColor="text1" w:themeTint="F2"/>
          <w:kern w:val="36"/>
          <w:shd w:val="clear" w:color="auto" w:fill="FFFFFF"/>
        </w:rPr>
        <w:t xml:space="preserve"> play in data collection, information exchange, risk governance, and policy implementation</w:t>
      </w:r>
      <w:r>
        <w:rPr>
          <w:rFonts w:asciiTheme="minorBidi" w:eastAsia="Times New Roman" w:hAnsiTheme="minorBidi"/>
          <w:color w:val="0D0D0D" w:themeColor="text1" w:themeTint="F2"/>
          <w:kern w:val="36"/>
          <w:shd w:val="clear" w:color="auto" w:fill="FFFFFF"/>
        </w:rPr>
        <w:t xml:space="preserve">. </w:t>
      </w:r>
    </w:p>
    <w:p w14:paraId="6144A1ED" w14:textId="77777777" w:rsidR="006F6182" w:rsidRPr="00714AAD" w:rsidRDefault="006F6182" w:rsidP="006F6182">
      <w:pPr>
        <w:spacing w:line="360" w:lineRule="auto"/>
        <w:rPr>
          <w:rFonts w:asciiTheme="minorBidi" w:eastAsia="Times New Roman" w:hAnsiTheme="minorBidi"/>
          <w:i/>
          <w:iCs/>
          <w:color w:val="0D0D0D" w:themeColor="text1" w:themeTint="F2"/>
          <w:kern w:val="36"/>
          <w:shd w:val="clear" w:color="auto" w:fill="FFFFFF"/>
        </w:rPr>
      </w:pPr>
      <w:r w:rsidRPr="00EE3A29">
        <w:rPr>
          <w:rFonts w:asciiTheme="minorBidi" w:eastAsia="Times New Roman" w:hAnsiTheme="minorBidi"/>
          <w:b/>
          <w:bCs/>
          <w:color w:val="0D0D0D" w:themeColor="text1" w:themeTint="F2"/>
          <w:kern w:val="36"/>
          <w:shd w:val="clear" w:color="auto" w:fill="FFFFFF"/>
        </w:rPr>
        <w:t>3) Priority 3 - Investing in disaster risk reduction for resilience:</w:t>
      </w:r>
      <w:r w:rsidRPr="00714AAD">
        <w:rPr>
          <w:rFonts w:asciiTheme="minorBidi" w:eastAsia="Times New Roman" w:hAnsiTheme="minorBidi"/>
          <w:i/>
          <w:iCs/>
          <w:color w:val="0D0D0D" w:themeColor="text1" w:themeTint="F2"/>
          <w:kern w:val="36"/>
          <w:shd w:val="clear" w:color="auto" w:fill="FFFFFF"/>
        </w:rPr>
        <w:t xml:space="preserve"> How can the UNDRR Disaster Resilience Scorecard inform DRR policy at the national level, to receive the political accountability and financial credibility for implementing Urban Resilience Action Plans (U-RAP), and to bridge the gap between humanitarian action in disaster resilience and conventional crisis response management in the MENA region?</w:t>
      </w:r>
    </w:p>
    <w:p w14:paraId="2104FB28" w14:textId="380E140A" w:rsidR="006F6182" w:rsidRPr="00601CAA" w:rsidRDefault="00601CAA" w:rsidP="00601CAA">
      <w:pPr>
        <w:spacing w:line="360" w:lineRule="auto"/>
        <w:rPr>
          <w:rFonts w:asciiTheme="minorBidi" w:eastAsia="Times New Roman" w:hAnsiTheme="minorBidi"/>
          <w:color w:val="0D0D0D" w:themeColor="text1" w:themeTint="F2"/>
          <w:kern w:val="36"/>
          <w:shd w:val="clear" w:color="auto" w:fill="FFFFFF"/>
        </w:rPr>
      </w:pPr>
      <w:r w:rsidRPr="00601CAA">
        <w:rPr>
          <w:rFonts w:asciiTheme="minorBidi" w:eastAsia="Times New Roman" w:hAnsiTheme="minorBidi"/>
          <w:color w:val="0D0D0D" w:themeColor="text1" w:themeTint="F2"/>
          <w:kern w:val="36"/>
          <w:shd w:val="clear" w:color="auto" w:fill="FFFFFF"/>
        </w:rPr>
        <w:t xml:space="preserve">Stage 2 from the proposed U-RAP policy guidance outlines the humanitarian action oriented international agreements previously indicated in Chapter 6, and overlooked in the 2015-2030 Global agendas ‘soft laws’ coherence building process, in an attempt for ratifying internationally signed ‘hard laws’ and help secure land and property rights for CSD people. </w:t>
      </w:r>
      <w:r>
        <w:rPr>
          <w:rFonts w:asciiTheme="minorBidi" w:eastAsia="Times New Roman" w:hAnsiTheme="minorBidi"/>
          <w:color w:val="0D0D0D" w:themeColor="text1" w:themeTint="F2"/>
          <w:kern w:val="36"/>
          <w:shd w:val="clear" w:color="auto" w:fill="FFFFFF"/>
        </w:rPr>
        <w:t>Findings from this chapter helped answer these questions by adopting a ‘knowledge translation framework’, to inform the steps required for shifting resilience assessments approach from the numerically based format to policies operational system, guiding the legislation of DRR financial investments, and implementation of the U-RAP.</w:t>
      </w:r>
      <w:r w:rsidRPr="00601CAA">
        <w:t xml:space="preserve"> </w:t>
      </w:r>
      <w:r w:rsidRPr="00601CAA">
        <w:rPr>
          <w:rFonts w:asciiTheme="minorBidi" w:eastAsia="Times New Roman" w:hAnsiTheme="minorBidi"/>
          <w:color w:val="0D0D0D" w:themeColor="text1" w:themeTint="F2"/>
          <w:kern w:val="36"/>
          <w:shd w:val="clear" w:color="auto" w:fill="FFFFFF"/>
        </w:rPr>
        <w:t>The strategy applied for resilience assessment across 10 Sudanese cities in Chapter 7, helped integrate human security priorities into resilience financial investments and create thematic interlinkages between the indicators for each essential as outlined in the U-RAP (Stage 3) (Figure 9-6).</w:t>
      </w:r>
      <w:r>
        <w:rPr>
          <w:rFonts w:asciiTheme="minorBidi" w:eastAsia="Times New Roman" w:hAnsiTheme="minorBidi"/>
          <w:color w:val="0D0D0D" w:themeColor="text1" w:themeTint="F2"/>
          <w:kern w:val="36"/>
          <w:shd w:val="clear" w:color="auto" w:fill="FFFFFF"/>
        </w:rPr>
        <w:t xml:space="preserve"> </w:t>
      </w:r>
    </w:p>
    <w:p w14:paraId="57240340" w14:textId="77777777" w:rsidR="006F6182" w:rsidRPr="00EE3A29" w:rsidRDefault="006F6182" w:rsidP="006F6182">
      <w:pPr>
        <w:spacing w:line="360" w:lineRule="auto"/>
        <w:rPr>
          <w:rFonts w:asciiTheme="minorBidi" w:eastAsia="Times New Roman" w:hAnsiTheme="minorBidi"/>
          <w:i/>
          <w:iCs/>
          <w:color w:val="0D0D0D" w:themeColor="text1" w:themeTint="F2"/>
          <w:kern w:val="36"/>
          <w:shd w:val="clear" w:color="auto" w:fill="FFFFFF"/>
        </w:rPr>
      </w:pPr>
      <w:r w:rsidRPr="00EE3A29">
        <w:rPr>
          <w:rFonts w:asciiTheme="minorBidi" w:eastAsia="Times New Roman" w:hAnsiTheme="minorBidi"/>
          <w:b/>
          <w:bCs/>
          <w:color w:val="0D0D0D" w:themeColor="text1" w:themeTint="F2"/>
          <w:kern w:val="36"/>
          <w:shd w:val="clear" w:color="auto" w:fill="FFFFFF"/>
        </w:rPr>
        <w:t>4) Priority 4 - Enhancing disaster preparedness for effective response and to “Build Back Better”.</w:t>
      </w:r>
      <w:r>
        <w:rPr>
          <w:rFonts w:asciiTheme="minorBidi" w:eastAsia="Times New Roman" w:hAnsiTheme="minorBidi"/>
          <w:color w:val="0D0D0D" w:themeColor="text1" w:themeTint="F2"/>
          <w:kern w:val="36"/>
          <w:shd w:val="clear" w:color="auto" w:fill="FFFFFF"/>
        </w:rPr>
        <w:t xml:space="preserve"> </w:t>
      </w:r>
      <w:r w:rsidRPr="00EE3A29">
        <w:rPr>
          <w:rFonts w:asciiTheme="minorBidi" w:eastAsia="Times New Roman" w:hAnsiTheme="minorBidi"/>
          <w:i/>
          <w:iCs/>
          <w:color w:val="0D0D0D" w:themeColor="text1" w:themeTint="F2"/>
          <w:kern w:val="36"/>
          <w:shd w:val="clear" w:color="auto" w:fill="FFFFFF"/>
        </w:rPr>
        <w:t>How can the use of Open Data for DRR Stakeholders engagement help validate the Policy Guidance for Urban Resilience Action Plan (U-RAP)? How can it be well utilised to capture the vulnerability, monitor human mobility and disaster data losses for Climate Security Displaced people in the MENA Region?</w:t>
      </w:r>
    </w:p>
    <w:p w14:paraId="5A2E62C3" w14:textId="4CBC6CAB" w:rsidR="001A475E" w:rsidRPr="00601CAA" w:rsidRDefault="00601CAA" w:rsidP="00601CAA">
      <w:pPr>
        <w:spacing w:line="360" w:lineRule="auto"/>
        <w:rPr>
          <w:rFonts w:ascii="Arial" w:hAnsi="Arial" w:cs="Arial"/>
          <w:shd w:val="clear" w:color="auto" w:fill="FFFFFF"/>
        </w:rPr>
      </w:pPr>
      <w:r w:rsidRPr="00154B98">
        <w:rPr>
          <w:rFonts w:ascii="Arial" w:hAnsi="Arial" w:cs="Arial"/>
          <w:shd w:val="clear" w:color="auto" w:fill="FFFFFF"/>
        </w:rPr>
        <w:t>Differentiating between ‘</w:t>
      </w:r>
      <w:r>
        <w:rPr>
          <w:rFonts w:ascii="Arial" w:hAnsi="Arial" w:cs="Arial"/>
          <w:shd w:val="clear" w:color="auto" w:fill="FFFFFF"/>
        </w:rPr>
        <w:t>Open Data’ and ‘Big Data’ in Chapter 8</w:t>
      </w:r>
      <w:r w:rsidRPr="00154B98">
        <w:rPr>
          <w:rFonts w:ascii="Arial" w:hAnsi="Arial" w:cs="Arial"/>
          <w:shd w:val="clear" w:color="auto" w:fill="FFFFFF"/>
        </w:rPr>
        <w:t>,</w:t>
      </w:r>
      <w:r>
        <w:rPr>
          <w:rFonts w:ascii="Arial" w:hAnsi="Arial" w:cs="Arial"/>
          <w:shd w:val="clear" w:color="auto" w:fill="FFFFFF"/>
        </w:rPr>
        <w:t xml:space="preserve"> helped answer this question by investigating</w:t>
      </w:r>
      <w:r w:rsidRPr="00154B98">
        <w:rPr>
          <w:rFonts w:ascii="Arial" w:hAnsi="Arial" w:cs="Arial"/>
          <w:shd w:val="clear" w:color="auto" w:fill="FFFFFF"/>
        </w:rPr>
        <w:t xml:space="preserve"> the impact of data quality on the U-RAP final results</w:t>
      </w:r>
      <w:r>
        <w:rPr>
          <w:rFonts w:ascii="Arial" w:hAnsi="Arial" w:cs="Arial"/>
          <w:shd w:val="clear" w:color="auto" w:fill="FFFFFF"/>
        </w:rPr>
        <w:t>, with guidance to</w:t>
      </w:r>
      <w:r w:rsidRPr="00395A48">
        <w:rPr>
          <w:rFonts w:ascii="Arial" w:hAnsi="Arial" w:cs="Arial"/>
          <w:shd w:val="clear" w:color="auto" w:fill="FFFFFF"/>
        </w:rPr>
        <w:t xml:space="preserve"> fill the gap in data sets for</w:t>
      </w:r>
      <w:r>
        <w:rPr>
          <w:rFonts w:ascii="Arial" w:hAnsi="Arial" w:cs="Arial"/>
          <w:shd w:val="clear" w:color="auto" w:fill="FFFFFF"/>
        </w:rPr>
        <w:t xml:space="preserve"> displacement durable solutions at the national and local levels. </w:t>
      </w:r>
      <w:r w:rsidR="006F6182">
        <w:rPr>
          <w:rFonts w:asciiTheme="minorBidi" w:eastAsia="Times New Roman" w:hAnsiTheme="minorBidi"/>
          <w:color w:val="0D0D0D" w:themeColor="text1" w:themeTint="F2"/>
          <w:kern w:val="36"/>
          <w:shd w:val="clear" w:color="auto" w:fill="FFFFFF"/>
        </w:rPr>
        <w:t xml:space="preserve">Chapters 6 and 7 provided the basis for understanding the underlying drivers of risk, articulating the challenges and opportunities for building resilience for </w:t>
      </w:r>
      <w:r w:rsidR="006F6182" w:rsidRPr="00EE3A29">
        <w:rPr>
          <w:rFonts w:asciiTheme="minorBidi" w:eastAsia="Times New Roman" w:hAnsiTheme="minorBidi"/>
          <w:color w:val="0D0D0D" w:themeColor="text1" w:themeTint="F2"/>
          <w:kern w:val="36"/>
          <w:shd w:val="clear" w:color="auto" w:fill="FFFFFF"/>
        </w:rPr>
        <w:t xml:space="preserve">Climate Security Displaced people in the </w:t>
      </w:r>
      <w:r w:rsidR="006F6182">
        <w:rPr>
          <w:rFonts w:asciiTheme="minorBidi" w:eastAsia="Times New Roman" w:hAnsiTheme="minorBidi"/>
          <w:color w:val="0D0D0D" w:themeColor="text1" w:themeTint="F2"/>
          <w:kern w:val="36"/>
          <w:shd w:val="clear" w:color="auto" w:fill="FFFFFF"/>
        </w:rPr>
        <w:t xml:space="preserve">fragile settings. The case studies of Lebanon and Sudan helped address the research questions at the local level and fill the gap in disaster data loss monitoring in the national level, enhancing disaster preparedness and effective response. </w:t>
      </w:r>
      <w:r w:rsidR="00B862D8">
        <w:rPr>
          <w:rFonts w:ascii="Arial" w:hAnsi="Arial" w:cs="Arial"/>
          <w:shd w:val="clear" w:color="auto" w:fill="FFFFFF"/>
        </w:rPr>
        <w:t xml:space="preserve"> </w:t>
      </w:r>
    </w:p>
    <w:p w14:paraId="42B3B795" w14:textId="20631E32" w:rsidR="003B7907" w:rsidRDefault="003B7907" w:rsidP="00356606">
      <w:pPr>
        <w:spacing w:line="360" w:lineRule="auto"/>
        <w:ind w:right="584"/>
        <w:rPr>
          <w:rFonts w:asciiTheme="minorBidi" w:hAnsiTheme="minorBidi"/>
          <w:noProof/>
          <w:lang w:val="en-US"/>
        </w:rPr>
        <w:sectPr w:rsidR="003B7907" w:rsidSect="000A1C5F">
          <w:pgSz w:w="11906" w:h="16838" w:code="9"/>
          <w:pgMar w:top="1138" w:right="1138" w:bottom="1138" w:left="2275" w:header="706" w:footer="706" w:gutter="0"/>
          <w:cols w:space="708"/>
          <w:docGrid w:linePitch="360"/>
        </w:sectPr>
      </w:pPr>
    </w:p>
    <w:p w14:paraId="19F39E82" w14:textId="27EA7CB2" w:rsidR="003B7907" w:rsidRDefault="00E235B1" w:rsidP="00356606">
      <w:pPr>
        <w:spacing w:line="360" w:lineRule="auto"/>
        <w:ind w:right="584"/>
        <w:rPr>
          <w:rFonts w:asciiTheme="minorBidi" w:hAnsiTheme="minorBidi"/>
          <w:noProof/>
          <w:lang w:val="en-US"/>
        </w:rPr>
      </w:pPr>
      <w:r>
        <w:rPr>
          <w:rFonts w:asciiTheme="minorBidi" w:hAnsiTheme="minorBidi"/>
          <w:noProof/>
          <w:lang w:val="en-US"/>
        </w:rPr>
        <w:lastRenderedPageBreak/>
        <w:drawing>
          <wp:anchor distT="0" distB="0" distL="114300" distR="114300" simplePos="0" relativeHeight="252453888" behindDoc="0" locked="0" layoutInCell="1" allowOverlap="1" wp14:anchorId="30E49A86" wp14:editId="6F303367">
            <wp:simplePos x="0" y="0"/>
            <wp:positionH relativeFrom="margin">
              <wp:posOffset>1200150</wp:posOffset>
            </wp:positionH>
            <wp:positionV relativeFrom="page">
              <wp:posOffset>1513205</wp:posOffset>
            </wp:positionV>
            <wp:extent cx="6858000" cy="4827270"/>
            <wp:effectExtent l="0" t="0" r="0" b="0"/>
            <wp:wrapSquare wrapText="bothSides"/>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olicy Guidance for Resilience Building - MENA June 2019 - 2.jpg"/>
                    <pic:cNvPicPr/>
                  </pic:nvPicPr>
                  <pic:blipFill rotWithShape="1">
                    <a:blip r:embed="rId334">
                      <a:extLst>
                        <a:ext uri="{28A0092B-C50C-407E-A947-70E740481C1C}">
                          <a14:useLocalDpi xmlns:a14="http://schemas.microsoft.com/office/drawing/2010/main" val="0"/>
                        </a:ext>
                      </a:extLst>
                    </a:blip>
                    <a:srcRect t="6131"/>
                    <a:stretch/>
                  </pic:blipFill>
                  <pic:spPr bwMode="auto">
                    <a:xfrm>
                      <a:off x="0" y="0"/>
                      <a:ext cx="6858000" cy="4827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27C6" w:rsidRPr="0007401A">
        <w:rPr>
          <w:noProof/>
          <w:lang w:val="en-US"/>
        </w:rPr>
        <mc:AlternateContent>
          <mc:Choice Requires="wps">
            <w:drawing>
              <wp:anchor distT="0" distB="0" distL="114300" distR="114300" simplePos="0" relativeHeight="252457984" behindDoc="0" locked="0" layoutInCell="1" allowOverlap="1" wp14:anchorId="677C928A" wp14:editId="2730E577">
                <wp:simplePos x="0" y="0"/>
                <wp:positionH relativeFrom="margin">
                  <wp:posOffset>1182370</wp:posOffset>
                </wp:positionH>
                <wp:positionV relativeFrom="margin">
                  <wp:posOffset>22225</wp:posOffset>
                </wp:positionV>
                <wp:extent cx="7315200" cy="266700"/>
                <wp:effectExtent l="0" t="0" r="0" b="0"/>
                <wp:wrapSquare wrapText="bothSides"/>
                <wp:docPr id="466" name="Text Box 466"/>
                <wp:cNvGraphicFramePr/>
                <a:graphic xmlns:a="http://schemas.openxmlformats.org/drawingml/2006/main">
                  <a:graphicData uri="http://schemas.microsoft.com/office/word/2010/wordprocessingShape">
                    <wps:wsp>
                      <wps:cNvSpPr txBox="1"/>
                      <wps:spPr>
                        <a:xfrm>
                          <a:off x="0" y="0"/>
                          <a:ext cx="7315200" cy="266700"/>
                        </a:xfrm>
                        <a:prstGeom prst="rect">
                          <a:avLst/>
                        </a:prstGeom>
                        <a:solidFill>
                          <a:sysClr val="window" lastClr="FFFFFF"/>
                        </a:solidFill>
                        <a:ln w="6350">
                          <a:noFill/>
                        </a:ln>
                      </wps:spPr>
                      <wps:txbx>
                        <w:txbxContent>
                          <w:p w14:paraId="32181F39" w14:textId="70A4A392" w:rsidR="00D87BB9" w:rsidRPr="002D0912" w:rsidRDefault="00D87BB9" w:rsidP="00DE27C6">
                            <w:pPr>
                              <w:pStyle w:val="Caption"/>
                            </w:pPr>
                            <w:r>
                              <w:t>Figure 9-6</w:t>
                            </w:r>
                            <w:r w:rsidRPr="00E03A97">
                              <w:t xml:space="preserve">: </w:t>
                            </w:r>
                            <w:r>
                              <w:t>Urban Resilience Action Plan - Policy Guidance Stage 3 (Population needs and services)</w:t>
                            </w:r>
                          </w:p>
                          <w:p w14:paraId="6272A97E" w14:textId="77777777" w:rsidR="00D87BB9" w:rsidRDefault="00D87BB9"/>
                          <w:p w14:paraId="63DD342B"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382736F4" w14:textId="77777777" w:rsidR="00D87BB9" w:rsidRDefault="00D87BB9"/>
                          <w:p w14:paraId="5374069B"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252E4B97" w14:textId="77777777" w:rsidR="00D87BB9" w:rsidRDefault="00D87BB9"/>
                          <w:p w14:paraId="7C16AD2E"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0CFEA8F0" w14:textId="77777777" w:rsidR="00D87BB9" w:rsidRDefault="00D87BB9"/>
                          <w:p w14:paraId="20A3AFF8"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42A27A16" w14:textId="77777777" w:rsidR="00D87BB9" w:rsidRDefault="00D87BB9"/>
                          <w:p w14:paraId="6E327249"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205741A0" w14:textId="77777777" w:rsidR="00D87BB9" w:rsidRDefault="00D87BB9"/>
                          <w:p w14:paraId="4E7D4834"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3747CBC2" w14:textId="77777777" w:rsidR="00D87BB9" w:rsidRDefault="00D87BB9"/>
                          <w:p w14:paraId="58609549"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0C4BFA1F" w14:textId="77777777" w:rsidR="00D87BB9" w:rsidRDefault="00D87BB9"/>
                          <w:p w14:paraId="59C7409E"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4C06C092" w14:textId="77777777" w:rsidR="00D87BB9" w:rsidRDefault="00D87BB9"/>
                          <w:p w14:paraId="3A166C58"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09473481" w14:textId="77777777" w:rsidR="00D87BB9" w:rsidRDefault="00D87BB9"/>
                          <w:p w14:paraId="0BB5E5C0"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5C3BA2A8" w14:textId="77777777" w:rsidR="00D87BB9" w:rsidRDefault="00D87BB9"/>
                          <w:p w14:paraId="76DBF1CD"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6ED83F74" w14:textId="77777777" w:rsidR="00D87BB9" w:rsidRDefault="00D87BB9"/>
                          <w:p w14:paraId="79073A40"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2552A5DC" w14:textId="77777777" w:rsidR="00D87BB9" w:rsidRDefault="00D87BB9"/>
                          <w:p w14:paraId="6EB19F18"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2F314212" w14:textId="77777777" w:rsidR="00D87BB9" w:rsidRDefault="00D87BB9"/>
                          <w:p w14:paraId="0FC08B2D"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68A800A2" w14:textId="77777777" w:rsidR="00D87BB9" w:rsidRDefault="00D87BB9"/>
                          <w:p w14:paraId="102D250A"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2EF2B079" w14:textId="77777777" w:rsidR="00D87BB9" w:rsidRDefault="00D87BB9"/>
                          <w:p w14:paraId="2CE2D0EF"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14762B15" w14:textId="77777777" w:rsidR="00D87BB9" w:rsidRDefault="00D87BB9"/>
                          <w:p w14:paraId="145F7855"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2D981518" w14:textId="77777777" w:rsidR="00D87BB9" w:rsidRDefault="00D87BB9"/>
                          <w:p w14:paraId="3E6E06BF"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1E059CBD" w14:textId="77777777" w:rsidR="00D87BB9" w:rsidRDefault="00D87BB9"/>
                          <w:p w14:paraId="585ABFD9"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2C7EC2B9" w14:textId="77777777" w:rsidR="00D87BB9" w:rsidRDefault="00D87BB9"/>
                          <w:p w14:paraId="1600F359"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3D846364" w14:textId="77777777" w:rsidR="00D87BB9" w:rsidRDefault="00D87BB9"/>
                          <w:p w14:paraId="1AE5C6CD"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7C086748" w14:textId="77777777" w:rsidR="00D87BB9" w:rsidRDefault="00D87BB9"/>
                          <w:p w14:paraId="696F39ED"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6B0E3434" w14:textId="77777777" w:rsidR="00D87BB9" w:rsidRDefault="00D87BB9"/>
                          <w:p w14:paraId="1AF59971"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5B0C42EA" w14:textId="77777777" w:rsidR="00D87BB9" w:rsidRDefault="00D87BB9"/>
                          <w:p w14:paraId="3526A716"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26E4C7B1" w14:textId="77777777" w:rsidR="00D87BB9" w:rsidRDefault="00D87BB9"/>
                          <w:p w14:paraId="31CD9CD4"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38064E74" w14:textId="77777777" w:rsidR="00D87BB9" w:rsidRDefault="00D87BB9"/>
                          <w:p w14:paraId="64FC7F05"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45A1DC93" w14:textId="77777777" w:rsidR="00D87BB9" w:rsidRDefault="00D87BB9"/>
                          <w:p w14:paraId="6D97D39C"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749DEA33" w14:textId="77777777" w:rsidR="00D87BB9" w:rsidRDefault="00D87BB9"/>
                          <w:p w14:paraId="7596C12F"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337E20C9" w14:textId="77777777" w:rsidR="00D87BB9" w:rsidRDefault="00D87BB9"/>
                          <w:p w14:paraId="08BC8A7A"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44191A6D" w14:textId="77777777" w:rsidR="00D87BB9" w:rsidRDefault="00D87BB9"/>
                          <w:p w14:paraId="5A79E854"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11D2BEE0" w14:textId="77777777" w:rsidR="00D87BB9" w:rsidRDefault="00D87BB9"/>
                          <w:p w14:paraId="40828E18" w14:textId="77777777" w:rsidR="00D87BB9" w:rsidRPr="002D0912" w:rsidRDefault="00D87BB9" w:rsidP="00DE27C6">
                            <w:pPr>
                              <w:pStyle w:val="Capture2"/>
                            </w:pPr>
                            <w:r>
                              <w:t>Figure 9-6</w:t>
                            </w:r>
                            <w:r w:rsidRPr="00E03A97">
                              <w:t xml:space="preserve">: </w:t>
                            </w:r>
                            <w:r>
                              <w:t>Urban Resilience Action Plan - Policy Guidance (Population needs and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7C928A" id="Text Box 466" o:spid="_x0000_s1286" type="#_x0000_t202" style="position:absolute;margin-left:93.1pt;margin-top:1.75pt;width:8in;height:21pt;z-index:2524579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" fillcolor="window" stroked="f" strokeweight=".5pt">
                <v:textbox>
                  <w:txbxContent>
                    <w:p w14:paraId="32181F39" w14:textId="70A4A392" w:rsidR="00D87BB9" w:rsidRPr="002D0912" w:rsidRDefault="00D87BB9" w:rsidP="00DE27C6">
                      <w:pPr>
                        <w:pStyle w:val="Caption"/>
                      </w:pPr>
                      <w:r>
                        <w:t>Figure 9-6</w:t>
                      </w:r>
                      <w:r w:rsidRPr="00E03A97">
                        <w:t xml:space="preserve">: </w:t>
                      </w:r>
                      <w:r>
                        <w:t>Urban Resilience Action Plan - Policy Guidance Stage 3 (Population needs and services)</w:t>
                      </w:r>
                    </w:p>
                    <w:p w14:paraId="6272A97E" w14:textId="77777777" w:rsidR="00D87BB9" w:rsidRDefault="00D87BB9"/>
                    <w:p w14:paraId="63DD342B"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382736F4" w14:textId="77777777" w:rsidR="00D87BB9" w:rsidRDefault="00D87BB9"/>
                    <w:p w14:paraId="5374069B"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252E4B97" w14:textId="77777777" w:rsidR="00D87BB9" w:rsidRDefault="00D87BB9"/>
                    <w:p w14:paraId="7C16AD2E"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0CFEA8F0" w14:textId="77777777" w:rsidR="00D87BB9" w:rsidRDefault="00D87BB9"/>
                    <w:p w14:paraId="20A3AFF8"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42A27A16" w14:textId="77777777" w:rsidR="00D87BB9" w:rsidRDefault="00D87BB9"/>
                    <w:p w14:paraId="6E327249"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205741A0" w14:textId="77777777" w:rsidR="00D87BB9" w:rsidRDefault="00D87BB9"/>
                    <w:p w14:paraId="4E7D4834"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3747CBC2" w14:textId="77777777" w:rsidR="00D87BB9" w:rsidRDefault="00D87BB9"/>
                    <w:p w14:paraId="58609549"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0C4BFA1F" w14:textId="77777777" w:rsidR="00D87BB9" w:rsidRDefault="00D87BB9"/>
                    <w:p w14:paraId="59C7409E"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4C06C092" w14:textId="77777777" w:rsidR="00D87BB9" w:rsidRDefault="00D87BB9"/>
                    <w:p w14:paraId="3A166C58"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09473481" w14:textId="77777777" w:rsidR="00D87BB9" w:rsidRDefault="00D87BB9"/>
                    <w:p w14:paraId="0BB5E5C0"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5C3BA2A8" w14:textId="77777777" w:rsidR="00D87BB9" w:rsidRDefault="00D87BB9"/>
                    <w:p w14:paraId="76DBF1CD"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6ED83F74" w14:textId="77777777" w:rsidR="00D87BB9" w:rsidRDefault="00D87BB9"/>
                    <w:p w14:paraId="79073A40"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2552A5DC" w14:textId="77777777" w:rsidR="00D87BB9" w:rsidRDefault="00D87BB9"/>
                    <w:p w14:paraId="6EB19F18"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2F314212" w14:textId="77777777" w:rsidR="00D87BB9" w:rsidRDefault="00D87BB9"/>
                    <w:p w14:paraId="0FC08B2D"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68A800A2" w14:textId="77777777" w:rsidR="00D87BB9" w:rsidRDefault="00D87BB9"/>
                    <w:p w14:paraId="102D250A"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2EF2B079" w14:textId="77777777" w:rsidR="00D87BB9" w:rsidRDefault="00D87BB9"/>
                    <w:p w14:paraId="2CE2D0EF"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14762B15" w14:textId="77777777" w:rsidR="00D87BB9" w:rsidRDefault="00D87BB9"/>
                    <w:p w14:paraId="145F7855"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2D981518" w14:textId="77777777" w:rsidR="00D87BB9" w:rsidRDefault="00D87BB9"/>
                    <w:p w14:paraId="3E6E06BF"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1E059CBD" w14:textId="77777777" w:rsidR="00D87BB9" w:rsidRDefault="00D87BB9"/>
                    <w:p w14:paraId="585ABFD9"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2C7EC2B9" w14:textId="77777777" w:rsidR="00D87BB9" w:rsidRDefault="00D87BB9"/>
                    <w:p w14:paraId="1600F359"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3D846364" w14:textId="77777777" w:rsidR="00D87BB9" w:rsidRDefault="00D87BB9"/>
                    <w:p w14:paraId="1AE5C6CD"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7C086748" w14:textId="77777777" w:rsidR="00D87BB9" w:rsidRDefault="00D87BB9"/>
                    <w:p w14:paraId="696F39ED"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6B0E3434" w14:textId="77777777" w:rsidR="00D87BB9" w:rsidRDefault="00D87BB9"/>
                    <w:p w14:paraId="1AF59971"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5B0C42EA" w14:textId="77777777" w:rsidR="00D87BB9" w:rsidRDefault="00D87BB9"/>
                    <w:p w14:paraId="3526A716"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26E4C7B1" w14:textId="77777777" w:rsidR="00D87BB9" w:rsidRDefault="00D87BB9"/>
                    <w:p w14:paraId="31CD9CD4"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38064E74" w14:textId="77777777" w:rsidR="00D87BB9" w:rsidRDefault="00D87BB9"/>
                    <w:p w14:paraId="64FC7F05"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45A1DC93" w14:textId="77777777" w:rsidR="00D87BB9" w:rsidRDefault="00D87BB9"/>
                    <w:p w14:paraId="6D97D39C"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749DEA33" w14:textId="77777777" w:rsidR="00D87BB9" w:rsidRDefault="00D87BB9"/>
                    <w:p w14:paraId="7596C12F"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337E20C9" w14:textId="77777777" w:rsidR="00D87BB9" w:rsidRDefault="00D87BB9"/>
                    <w:p w14:paraId="08BC8A7A" w14:textId="77777777" w:rsidR="00D87BB9" w:rsidRPr="002D0912" w:rsidRDefault="00D87BB9" w:rsidP="00DE27C6">
                      <w:pPr>
                        <w:pStyle w:val="Capture2"/>
                      </w:pPr>
                      <w:r>
                        <w:t>Figure 9-6</w:t>
                      </w:r>
                      <w:r w:rsidRPr="00E03A97">
                        <w:t xml:space="preserve">: </w:t>
                      </w:r>
                      <w:r>
                        <w:t>Urban Resilience Action Plan - Policy Guidance (Population needs and services)</w:t>
                      </w:r>
                    </w:p>
                    <w:p w14:paraId="44191A6D" w14:textId="77777777" w:rsidR="00D87BB9" w:rsidRDefault="00D87BB9"/>
                    <w:p w14:paraId="5A79E854" w14:textId="77777777" w:rsidR="00D87BB9" w:rsidRPr="002D0912" w:rsidRDefault="00D87BB9" w:rsidP="00DE27C6">
                      <w:pPr>
                        <w:pStyle w:val="Caption"/>
                      </w:pPr>
                      <w:r>
                        <w:t>Figure 9-6</w:t>
                      </w:r>
                      <w:r w:rsidRPr="00E03A97">
                        <w:t xml:space="preserve">: </w:t>
                      </w:r>
                      <w:r>
                        <w:t>Urban Resilience Action Plan - Policy Guidance (Population needs and services)</w:t>
                      </w:r>
                    </w:p>
                    <w:p w14:paraId="11D2BEE0" w14:textId="77777777" w:rsidR="00D87BB9" w:rsidRDefault="00D87BB9"/>
                    <w:p w14:paraId="40828E18" w14:textId="77777777" w:rsidR="00D87BB9" w:rsidRPr="002D0912" w:rsidRDefault="00D87BB9" w:rsidP="00DE27C6">
                      <w:pPr>
                        <w:pStyle w:val="Capture2"/>
                      </w:pPr>
                      <w:r>
                        <w:t>Figure 9-6</w:t>
                      </w:r>
                      <w:r w:rsidRPr="00E03A97">
                        <w:t xml:space="preserve">: </w:t>
                      </w:r>
                      <w:r>
                        <w:t>Urban Resilience Action Plan - Policy Guidance (Population needs and services)</w:t>
                      </w:r>
                    </w:p>
                  </w:txbxContent>
                </v:textbox>
                <w10:wrap type="square" anchorx="margin" anchory="margin"/>
              </v:shape>
            </w:pict>
          </mc:Fallback>
        </mc:AlternateContent>
      </w:r>
    </w:p>
    <w:p w14:paraId="4558D9D0" w14:textId="4FFBA383" w:rsidR="003B7907" w:rsidRDefault="003B7907" w:rsidP="00356606">
      <w:pPr>
        <w:spacing w:line="360" w:lineRule="auto"/>
        <w:ind w:right="584"/>
        <w:rPr>
          <w:rFonts w:asciiTheme="minorBidi" w:hAnsiTheme="minorBidi"/>
          <w:noProof/>
          <w:lang w:val="en-US"/>
        </w:rPr>
      </w:pPr>
    </w:p>
    <w:p w14:paraId="41D13877" w14:textId="0F354303" w:rsidR="003B7907" w:rsidRDefault="003B7907" w:rsidP="00356606">
      <w:pPr>
        <w:spacing w:line="360" w:lineRule="auto"/>
        <w:ind w:right="584"/>
        <w:rPr>
          <w:rFonts w:asciiTheme="minorBidi" w:hAnsiTheme="minorBidi"/>
          <w:noProof/>
          <w:lang w:val="en-US"/>
        </w:rPr>
      </w:pPr>
    </w:p>
    <w:p w14:paraId="4E819FCC" w14:textId="77777777" w:rsidR="003B7907" w:rsidRDefault="003B7907" w:rsidP="00356606">
      <w:pPr>
        <w:spacing w:line="360" w:lineRule="auto"/>
        <w:ind w:right="584"/>
        <w:rPr>
          <w:rFonts w:asciiTheme="minorBidi" w:hAnsiTheme="minorBidi"/>
          <w:noProof/>
          <w:lang w:val="en-US"/>
        </w:rPr>
      </w:pPr>
    </w:p>
    <w:p w14:paraId="66D87629" w14:textId="77777777" w:rsidR="003B7907" w:rsidRDefault="003B7907" w:rsidP="00356606">
      <w:pPr>
        <w:spacing w:line="360" w:lineRule="auto"/>
        <w:ind w:right="584"/>
        <w:rPr>
          <w:rFonts w:asciiTheme="minorBidi" w:hAnsiTheme="minorBidi"/>
          <w:noProof/>
          <w:lang w:val="en-US"/>
        </w:rPr>
      </w:pPr>
    </w:p>
    <w:p w14:paraId="4997CABD" w14:textId="77777777" w:rsidR="003B7907" w:rsidRDefault="003B7907" w:rsidP="00356606">
      <w:pPr>
        <w:spacing w:line="360" w:lineRule="auto"/>
        <w:ind w:right="584"/>
        <w:rPr>
          <w:rFonts w:asciiTheme="minorBidi" w:hAnsiTheme="minorBidi"/>
          <w:noProof/>
          <w:lang w:val="en-US"/>
        </w:rPr>
      </w:pPr>
    </w:p>
    <w:p w14:paraId="77A8423A" w14:textId="77777777" w:rsidR="003B7907" w:rsidRDefault="003B7907" w:rsidP="00356606">
      <w:pPr>
        <w:spacing w:line="360" w:lineRule="auto"/>
        <w:ind w:right="584"/>
        <w:rPr>
          <w:rFonts w:asciiTheme="minorBidi" w:hAnsiTheme="minorBidi"/>
          <w:noProof/>
          <w:lang w:val="en-US"/>
        </w:rPr>
      </w:pPr>
    </w:p>
    <w:p w14:paraId="4D40A160" w14:textId="77777777" w:rsidR="003B7907" w:rsidRDefault="003B7907" w:rsidP="00356606">
      <w:pPr>
        <w:spacing w:line="360" w:lineRule="auto"/>
        <w:ind w:right="584"/>
        <w:rPr>
          <w:rFonts w:asciiTheme="minorBidi" w:hAnsiTheme="minorBidi"/>
          <w:noProof/>
          <w:lang w:val="en-US"/>
        </w:rPr>
      </w:pPr>
    </w:p>
    <w:p w14:paraId="32504045" w14:textId="77777777" w:rsidR="003B7907" w:rsidRDefault="003B7907" w:rsidP="00356606">
      <w:pPr>
        <w:spacing w:line="360" w:lineRule="auto"/>
        <w:ind w:right="584"/>
        <w:rPr>
          <w:rFonts w:asciiTheme="minorBidi" w:hAnsiTheme="minorBidi"/>
          <w:noProof/>
          <w:lang w:val="en-US"/>
        </w:rPr>
      </w:pPr>
    </w:p>
    <w:p w14:paraId="6D7EEF26" w14:textId="6A4F1FBA" w:rsidR="003B7907" w:rsidRDefault="003B7907" w:rsidP="00356606">
      <w:pPr>
        <w:spacing w:line="360" w:lineRule="auto"/>
        <w:ind w:right="584"/>
        <w:rPr>
          <w:rFonts w:asciiTheme="minorBidi" w:hAnsiTheme="minorBidi"/>
          <w:noProof/>
          <w:lang w:val="en-US"/>
        </w:rPr>
      </w:pPr>
    </w:p>
    <w:p w14:paraId="3F93B939" w14:textId="77777777" w:rsidR="003B7907" w:rsidRDefault="003B7907" w:rsidP="00356606">
      <w:pPr>
        <w:spacing w:line="360" w:lineRule="auto"/>
        <w:ind w:right="584"/>
        <w:rPr>
          <w:rFonts w:asciiTheme="minorBidi" w:hAnsiTheme="minorBidi"/>
          <w:noProof/>
          <w:lang w:val="en-US"/>
        </w:rPr>
      </w:pPr>
    </w:p>
    <w:p w14:paraId="1D23042A" w14:textId="77777777" w:rsidR="003B7907" w:rsidRDefault="003B7907" w:rsidP="00356606">
      <w:pPr>
        <w:spacing w:line="360" w:lineRule="auto"/>
        <w:ind w:right="584"/>
        <w:rPr>
          <w:rFonts w:asciiTheme="minorBidi" w:hAnsiTheme="minorBidi"/>
          <w:noProof/>
          <w:lang w:val="en-US"/>
        </w:rPr>
      </w:pPr>
    </w:p>
    <w:p w14:paraId="78C80877" w14:textId="77777777" w:rsidR="003B7907" w:rsidRDefault="003B7907" w:rsidP="00356606">
      <w:pPr>
        <w:spacing w:line="360" w:lineRule="auto"/>
        <w:ind w:right="584"/>
        <w:rPr>
          <w:rFonts w:asciiTheme="minorBidi" w:hAnsiTheme="minorBidi"/>
          <w:noProof/>
          <w:lang w:val="en-US"/>
        </w:rPr>
      </w:pPr>
    </w:p>
    <w:p w14:paraId="5C995EF1" w14:textId="77777777" w:rsidR="003B7907" w:rsidRDefault="003B7907" w:rsidP="00356606">
      <w:pPr>
        <w:spacing w:line="360" w:lineRule="auto"/>
        <w:ind w:right="584"/>
        <w:rPr>
          <w:rFonts w:asciiTheme="minorBidi" w:hAnsiTheme="minorBidi"/>
          <w:noProof/>
          <w:lang w:val="en-US"/>
        </w:rPr>
      </w:pPr>
    </w:p>
    <w:p w14:paraId="569F3EA6" w14:textId="77777777" w:rsidR="003B7907" w:rsidRDefault="003B7907" w:rsidP="00356606">
      <w:pPr>
        <w:spacing w:line="360" w:lineRule="auto"/>
        <w:ind w:right="584"/>
        <w:rPr>
          <w:rFonts w:asciiTheme="minorBidi" w:hAnsiTheme="minorBidi"/>
          <w:noProof/>
          <w:lang w:val="en-US"/>
        </w:rPr>
        <w:sectPr w:rsidR="003B7907" w:rsidSect="003B7907">
          <w:pgSz w:w="16838" w:h="11906" w:orient="landscape" w:code="9"/>
          <w:pgMar w:top="2275" w:right="1138" w:bottom="1138" w:left="1138" w:header="706" w:footer="706" w:gutter="0"/>
          <w:cols w:space="708"/>
          <w:docGrid w:linePitch="360"/>
        </w:sectPr>
      </w:pPr>
    </w:p>
    <w:p w14:paraId="294CB5A0" w14:textId="77777777" w:rsidR="00601CAA" w:rsidRDefault="00601CAA" w:rsidP="00AC1516">
      <w:pPr>
        <w:pStyle w:val="Heading3"/>
        <w:numPr>
          <w:ilvl w:val="2"/>
          <w:numId w:val="59"/>
        </w:numPr>
        <w:rPr>
          <w:shd w:val="clear" w:color="auto" w:fill="FFFFFF"/>
        </w:rPr>
      </w:pPr>
      <w:bookmarkStart w:id="1118" w:name="_Toc30109415"/>
      <w:r w:rsidRPr="00F536E7">
        <w:rPr>
          <w:shd w:val="clear" w:color="auto" w:fill="FFFFFF"/>
        </w:rPr>
        <w:lastRenderedPageBreak/>
        <w:t>Population needs</w:t>
      </w:r>
      <w:r>
        <w:rPr>
          <w:shd w:val="clear" w:color="auto" w:fill="FFFFFF"/>
        </w:rPr>
        <w:t xml:space="preserve"> and services</w:t>
      </w:r>
      <w:bookmarkEnd w:id="1118"/>
    </w:p>
    <w:p w14:paraId="7EE08D51" w14:textId="77777777" w:rsidR="00601CAA" w:rsidRDefault="00601CAA" w:rsidP="00601CAA">
      <w:pPr>
        <w:spacing w:line="360" w:lineRule="auto"/>
        <w:ind w:right="584"/>
        <w:rPr>
          <w:rFonts w:asciiTheme="minorBidi" w:hAnsiTheme="minorBidi"/>
          <w:noProof/>
          <w:lang w:val="en-US"/>
        </w:rPr>
      </w:pPr>
      <w:r>
        <w:rPr>
          <w:rFonts w:asciiTheme="minorBidi" w:hAnsiTheme="minorBidi"/>
          <w:noProof/>
        </w:rPr>
        <w:t xml:space="preserve">(Figure 9-6) represents the third stage of the U-RAP Policy Guidance, and showacses the needs required and services to be implemented by city authories to build resilience at the loacl level. Derived by the literature review (Chapter 3) and primary data study findings on CSD people challenges and opportunities, the U-RAP Policy Guidance second part (Popoulation needs and services) was framed around the </w:t>
      </w:r>
      <w:r w:rsidRPr="002D4BEE">
        <w:rPr>
          <w:rFonts w:asciiTheme="minorBidi" w:hAnsiTheme="minorBidi"/>
          <w:noProof/>
        </w:rPr>
        <w:t xml:space="preserve">need to </w:t>
      </w:r>
      <w:r w:rsidRPr="002D4BEE">
        <w:rPr>
          <w:rFonts w:asciiTheme="minorBidi" w:hAnsiTheme="minorBidi"/>
          <w:noProof/>
          <w:lang w:val="en-US"/>
        </w:rPr>
        <w:t>integrate human security into DRR policies and programming, to increase the visibility and awareness of conflict sensitivity in building resilience for disasters.</w:t>
      </w:r>
      <w:r>
        <w:rPr>
          <w:rFonts w:asciiTheme="minorBidi" w:hAnsiTheme="minorBidi"/>
          <w:noProof/>
          <w:lang w:val="en-US"/>
        </w:rPr>
        <w:t xml:space="preserve">Using the Disaster Resilience Scorecard Ten Essentials, a similar approach to the U-RAP policy guidance first part (Sec 9.3.1) was applied, yet focus on the indicators of (Essential 7: </w:t>
      </w:r>
      <w:r w:rsidRPr="00F329F2">
        <w:rPr>
          <w:rFonts w:asciiTheme="minorBidi" w:hAnsiTheme="minorBidi"/>
          <w:noProof/>
          <w:lang w:val="en-US"/>
        </w:rPr>
        <w:t>Understand and Strengthen</w:t>
      </w:r>
      <w:r>
        <w:rPr>
          <w:rFonts w:asciiTheme="minorBidi" w:hAnsiTheme="minorBidi"/>
          <w:noProof/>
          <w:lang w:val="en-US"/>
        </w:rPr>
        <w:t xml:space="preserve"> </w:t>
      </w:r>
      <w:r w:rsidRPr="00F329F2">
        <w:rPr>
          <w:rFonts w:asciiTheme="minorBidi" w:hAnsiTheme="minorBidi"/>
          <w:noProof/>
          <w:lang w:val="en-US"/>
        </w:rPr>
        <w:t>Societal Capacity for Resilience</w:t>
      </w:r>
      <w:r>
        <w:rPr>
          <w:rFonts w:asciiTheme="minorBidi" w:hAnsiTheme="minorBidi"/>
          <w:noProof/>
          <w:lang w:val="en-US"/>
        </w:rPr>
        <w:t>) were emphasised here, taking into account that this essential represented the lowest scoring among all 25 Aarab cities (Sec 3.5), while being directly associated with addressing CSD people vulnerabities to disaster shocks and stresses. For Indicator (</w:t>
      </w:r>
      <w:r w:rsidRPr="00F329F2">
        <w:rPr>
          <w:rFonts w:asciiTheme="minorBidi" w:hAnsiTheme="minorBidi"/>
          <w:noProof/>
          <w:lang w:val="en-US"/>
        </w:rPr>
        <w:t>7.1 Community or</w:t>
      </w:r>
      <w:r>
        <w:rPr>
          <w:rFonts w:asciiTheme="minorBidi" w:hAnsiTheme="minorBidi"/>
          <w:noProof/>
          <w:lang w:val="en-US"/>
        </w:rPr>
        <w:t xml:space="preserve"> </w:t>
      </w:r>
      <w:r w:rsidRPr="00F329F2">
        <w:rPr>
          <w:rFonts w:asciiTheme="minorBidi" w:hAnsiTheme="minorBidi"/>
          <w:noProof/>
          <w:lang w:val="en-US"/>
        </w:rPr>
        <w:t>“grassroots”</w:t>
      </w:r>
      <w:r>
        <w:rPr>
          <w:rFonts w:asciiTheme="minorBidi" w:hAnsiTheme="minorBidi"/>
          <w:noProof/>
          <w:lang w:val="en-US"/>
        </w:rPr>
        <w:t xml:space="preserve"> </w:t>
      </w:r>
      <w:r w:rsidRPr="00F329F2">
        <w:rPr>
          <w:rFonts w:asciiTheme="minorBidi" w:hAnsiTheme="minorBidi"/>
          <w:noProof/>
          <w:lang w:val="en-US"/>
        </w:rPr>
        <w:t>organizations,</w:t>
      </w:r>
      <w:r>
        <w:rPr>
          <w:rFonts w:asciiTheme="minorBidi" w:hAnsiTheme="minorBidi"/>
          <w:noProof/>
          <w:lang w:val="en-US"/>
        </w:rPr>
        <w:t xml:space="preserve"> </w:t>
      </w:r>
      <w:r w:rsidRPr="00F329F2">
        <w:rPr>
          <w:rFonts w:asciiTheme="minorBidi" w:hAnsiTheme="minorBidi"/>
          <w:noProof/>
          <w:lang w:val="en-US"/>
        </w:rPr>
        <w:t>networks and</w:t>
      </w:r>
      <w:r>
        <w:rPr>
          <w:rFonts w:asciiTheme="minorBidi" w:hAnsiTheme="minorBidi"/>
          <w:noProof/>
          <w:lang w:val="en-US"/>
        </w:rPr>
        <w:t xml:space="preserve"> </w:t>
      </w:r>
      <w:r w:rsidRPr="00F329F2">
        <w:rPr>
          <w:rFonts w:asciiTheme="minorBidi" w:hAnsiTheme="minorBidi"/>
          <w:noProof/>
          <w:lang w:val="en-US"/>
        </w:rPr>
        <w:t>training</w:t>
      </w:r>
      <w:r>
        <w:rPr>
          <w:rFonts w:asciiTheme="minorBidi" w:hAnsiTheme="minorBidi"/>
          <w:noProof/>
          <w:lang w:val="en-US"/>
        </w:rPr>
        <w:t xml:space="preserve">) interlinkages with the essentials required for </w:t>
      </w:r>
      <w:r w:rsidRPr="00F329F2">
        <w:rPr>
          <w:rFonts w:asciiTheme="minorBidi" w:hAnsiTheme="minorBidi"/>
          <w:noProof/>
          <w:lang w:val="en-US"/>
        </w:rPr>
        <w:t>pre-event planning response</w:t>
      </w:r>
      <w:r>
        <w:rPr>
          <w:rFonts w:asciiTheme="minorBidi" w:hAnsiTheme="minorBidi"/>
          <w:noProof/>
          <w:lang w:val="en-US"/>
        </w:rPr>
        <w:t xml:space="preserve"> (E4 Strenghten Urban development, E5 Protection of Eco-system)</w:t>
      </w:r>
      <w:r w:rsidRPr="00F329F2">
        <w:rPr>
          <w:rFonts w:asciiTheme="minorBidi" w:hAnsiTheme="minorBidi"/>
          <w:noProof/>
          <w:lang w:val="en-US"/>
        </w:rPr>
        <w:t xml:space="preserve"> and post-event</w:t>
      </w:r>
      <w:r>
        <w:rPr>
          <w:rFonts w:asciiTheme="minorBidi" w:hAnsiTheme="minorBidi"/>
          <w:noProof/>
          <w:lang w:val="en-US"/>
        </w:rPr>
        <w:t xml:space="preserve"> (E9 Disaster Response, E10 build back better) were identified. Indictor (</w:t>
      </w:r>
      <w:r w:rsidRPr="0084263F">
        <w:rPr>
          <w:rFonts w:asciiTheme="minorBidi" w:hAnsiTheme="minorBidi"/>
          <w:noProof/>
          <w:lang w:val="en-US"/>
        </w:rPr>
        <w:t>7.2 Social networks</w:t>
      </w:r>
      <w:r>
        <w:rPr>
          <w:rFonts w:asciiTheme="minorBidi" w:hAnsiTheme="minorBidi"/>
          <w:noProof/>
          <w:lang w:val="en-US"/>
        </w:rPr>
        <w:t xml:space="preserve"> </w:t>
      </w:r>
      <w:r w:rsidRPr="0084263F">
        <w:rPr>
          <w:rFonts w:asciiTheme="minorBidi" w:hAnsiTheme="minorBidi"/>
          <w:noProof/>
          <w:lang w:val="en-US"/>
        </w:rPr>
        <w:t>“Leave no one</w:t>
      </w:r>
      <w:r>
        <w:rPr>
          <w:rFonts w:asciiTheme="minorBidi" w:hAnsiTheme="minorBidi"/>
          <w:noProof/>
          <w:lang w:val="en-US"/>
        </w:rPr>
        <w:t xml:space="preserve"> </w:t>
      </w:r>
      <w:r w:rsidRPr="0084263F">
        <w:rPr>
          <w:rFonts w:asciiTheme="minorBidi" w:hAnsiTheme="minorBidi"/>
          <w:noProof/>
          <w:lang w:val="en-US"/>
        </w:rPr>
        <w:t>behind</w:t>
      </w:r>
      <w:r>
        <w:rPr>
          <w:rFonts w:asciiTheme="minorBidi" w:hAnsiTheme="minorBidi"/>
          <w:noProof/>
          <w:lang w:val="en-US"/>
        </w:rPr>
        <w:t xml:space="preserve">”) was more associated with the accessability to land and proprty tenure via (E4) and infrastructure services (E8). </w:t>
      </w:r>
    </w:p>
    <w:p w14:paraId="079A6699" w14:textId="77777777" w:rsidR="00601CAA" w:rsidRPr="002D4BEE" w:rsidRDefault="00601CAA" w:rsidP="00601CAA">
      <w:pPr>
        <w:spacing w:line="360" w:lineRule="auto"/>
        <w:ind w:right="584"/>
        <w:rPr>
          <w:rFonts w:asciiTheme="minorBidi" w:hAnsiTheme="minorBidi"/>
          <w:noProof/>
          <w:lang w:val="en-US"/>
        </w:rPr>
      </w:pPr>
      <w:r>
        <w:rPr>
          <w:rFonts w:asciiTheme="minorBidi" w:hAnsiTheme="minorBidi"/>
          <w:noProof/>
          <w:lang w:val="en-US"/>
        </w:rPr>
        <w:t xml:space="preserve">It is worth noting here that the UNDRR perception for this indicator was limited to providing </w:t>
      </w:r>
      <w:r w:rsidRPr="0084263F">
        <w:rPr>
          <w:rFonts w:asciiTheme="minorBidi" w:hAnsiTheme="minorBidi"/>
          <w:noProof/>
          <w:lang w:val="en-US"/>
        </w:rPr>
        <w:t>regular training</w:t>
      </w:r>
      <w:r>
        <w:rPr>
          <w:rFonts w:asciiTheme="minorBidi" w:hAnsiTheme="minorBidi"/>
          <w:noProof/>
          <w:lang w:val="en-US"/>
        </w:rPr>
        <w:t xml:space="preserve"> </w:t>
      </w:r>
      <w:r w:rsidRPr="0084263F">
        <w:rPr>
          <w:rFonts w:asciiTheme="minorBidi" w:hAnsiTheme="minorBidi"/>
          <w:noProof/>
          <w:lang w:val="en-US"/>
        </w:rPr>
        <w:t>programmes to the</w:t>
      </w:r>
      <w:r>
        <w:rPr>
          <w:rFonts w:asciiTheme="minorBidi" w:hAnsiTheme="minorBidi"/>
          <w:noProof/>
          <w:lang w:val="en-US"/>
        </w:rPr>
        <w:t xml:space="preserve"> most vulnerable </w:t>
      </w:r>
      <w:r w:rsidRPr="0084263F">
        <w:rPr>
          <w:rFonts w:asciiTheme="minorBidi" w:hAnsiTheme="minorBidi"/>
          <w:noProof/>
          <w:lang w:val="en-US"/>
        </w:rPr>
        <w:t>populations in the city</w:t>
      </w:r>
      <w:r>
        <w:rPr>
          <w:rFonts w:asciiTheme="minorBidi" w:hAnsiTheme="minorBidi"/>
          <w:noProof/>
          <w:lang w:val="en-US"/>
        </w:rPr>
        <w:t xml:space="preserve">, withouth providing the means of protecting their rights, enhance the </w:t>
      </w:r>
      <w:r w:rsidRPr="0084263F">
        <w:rPr>
          <w:rFonts w:asciiTheme="minorBidi" w:hAnsiTheme="minorBidi"/>
          <w:noProof/>
          <w:lang w:val="en-US"/>
        </w:rPr>
        <w:t xml:space="preserve">organizational structure </w:t>
      </w:r>
      <w:r>
        <w:rPr>
          <w:rFonts w:asciiTheme="minorBidi" w:hAnsiTheme="minorBidi"/>
          <w:noProof/>
          <w:lang w:val="en-US"/>
        </w:rPr>
        <w:t xml:space="preserve">of resilience builidng and emergency response (E1), or accessability to hazard maps and early warning data (E2). </w:t>
      </w:r>
    </w:p>
    <w:p w14:paraId="62691396" w14:textId="65358A57" w:rsidR="004161CF" w:rsidRPr="004161CF" w:rsidRDefault="00395A48" w:rsidP="004161CF">
      <w:pPr>
        <w:spacing w:line="360" w:lineRule="auto"/>
        <w:rPr>
          <w:rFonts w:asciiTheme="minorBidi" w:hAnsiTheme="minorBidi"/>
          <w:noProof/>
          <w:lang w:val="en-US"/>
        </w:rPr>
      </w:pPr>
      <w:r w:rsidRPr="00395A48">
        <w:rPr>
          <w:rFonts w:asciiTheme="minorBidi" w:hAnsiTheme="minorBidi"/>
          <w:noProof/>
          <w:lang w:val="en-US"/>
        </w:rPr>
        <w:t xml:space="preserve">The same applies to indicator 7.3 as pervioulsy highlited in Chapter 3 (Sec 3.3.4), were empoyability was only limited to the securing of business continuity plan by the UNDRR. </w:t>
      </w:r>
      <w:r w:rsidR="004161CF" w:rsidRPr="004161CF">
        <w:rPr>
          <w:rFonts w:asciiTheme="minorBidi" w:hAnsiTheme="minorBidi"/>
          <w:noProof/>
          <w:lang w:val="en-US"/>
        </w:rPr>
        <w:t>Thus the proposed U-RAP policy guidnace associate linkages with (E6: Enhance Institutional Capacity) to protect the urban poor livelihoods pre (E9) and post-disaster response (E10). The last indicator (7.4 Citizen engagement techniques) takes the UNDRR limited understanding from  communication through media channales, into participation in resilience assessments to (E1 Organise for resilience), (E2 Identify hazards), (E3 Allocate invesments), (E4) secure acccess to land ownership and participation in the decision maing process (E6).</w:t>
      </w:r>
    </w:p>
    <w:p w14:paraId="686C6C21" w14:textId="62D36225" w:rsidR="00802782" w:rsidRPr="00994061" w:rsidRDefault="00802782" w:rsidP="00895B47">
      <w:pPr>
        <w:pStyle w:val="Heading2"/>
        <w:numPr>
          <w:ilvl w:val="1"/>
          <w:numId w:val="65"/>
        </w:numPr>
        <w:rPr>
          <w:noProof/>
          <w:lang w:val="en-US"/>
        </w:rPr>
      </w:pPr>
      <w:bookmarkStart w:id="1119" w:name="_Toc30109416"/>
      <w:r>
        <w:rPr>
          <w:noProof/>
          <w:lang w:val="en-US"/>
        </w:rPr>
        <w:lastRenderedPageBreak/>
        <w:t>Summary</w:t>
      </w:r>
      <w:bookmarkEnd w:id="1119"/>
      <w:r>
        <w:rPr>
          <w:noProof/>
          <w:lang w:val="en-US"/>
        </w:rPr>
        <w:t xml:space="preserve"> </w:t>
      </w:r>
    </w:p>
    <w:p w14:paraId="4CC5F375" w14:textId="77777777" w:rsidR="00A63E24" w:rsidRPr="00A63E24" w:rsidRDefault="00A63E24" w:rsidP="00802782">
      <w:pPr>
        <w:spacing w:line="360" w:lineRule="auto"/>
        <w:rPr>
          <w:rFonts w:asciiTheme="minorBidi" w:hAnsiTheme="minorBidi"/>
          <w:noProof/>
          <w:sz w:val="6"/>
          <w:szCs w:val="6"/>
          <w:lang w:val="en-US"/>
        </w:rPr>
      </w:pPr>
    </w:p>
    <w:p w14:paraId="3FD20600" w14:textId="77777777" w:rsidR="00CF578D" w:rsidRPr="00CF578D" w:rsidRDefault="00CF578D" w:rsidP="00CF578D">
      <w:pPr>
        <w:spacing w:line="360" w:lineRule="auto"/>
        <w:rPr>
          <w:rFonts w:asciiTheme="minorBidi" w:hAnsiTheme="minorBidi"/>
          <w:noProof/>
          <w:lang w:val="en-US"/>
        </w:rPr>
      </w:pPr>
      <w:r w:rsidRPr="00CF578D">
        <w:rPr>
          <w:rFonts w:asciiTheme="minorBidi" w:hAnsiTheme="minorBidi"/>
          <w:noProof/>
          <w:lang w:val="en-US"/>
        </w:rPr>
        <w:t>The use of the Urban Resilience Action Plan Policy guidance need to be supported with strong political will. This cannot be achieved without targeting Local Governments, CSOs, NGOs, International Aid Agencies and UN organisations operating with the IDPs and Refugees. The understanding the definition, format, and process of developing a policy guidance was applied in this chapter according to the mandate of DRR key stakeholders previously analysed in Chapter 4, who take the responsibility of issuing, legislating and implementing DRR policies. Adopting the ‘Guidance for Evidence-Informed Policies about Health Systems’, the U-RAP policy guidance covers three main domains: research, policy, managerial and societal domains.</w:t>
      </w:r>
    </w:p>
    <w:p w14:paraId="773CFA59" w14:textId="77777777" w:rsidR="00CF578D" w:rsidRPr="00CF578D" w:rsidRDefault="00CF578D" w:rsidP="00CF578D">
      <w:pPr>
        <w:spacing w:line="360" w:lineRule="auto"/>
        <w:rPr>
          <w:rFonts w:asciiTheme="minorBidi" w:hAnsiTheme="minorBidi"/>
          <w:noProof/>
          <w:lang w:val="en-US"/>
        </w:rPr>
      </w:pPr>
      <w:r w:rsidRPr="00CF578D">
        <w:rPr>
          <w:rFonts w:asciiTheme="minorBidi" w:hAnsiTheme="minorBidi"/>
          <w:noProof/>
          <w:lang w:val="en-US"/>
        </w:rPr>
        <w:t xml:space="preserve">This chapter responds to the study’s last objective: To develop a Policy Guidance that shall inform the development of Urban Resilience Action Plan (U-RAP), for the effective implementation of SENDAI Framework for Disaster Risk Reduction (SFDRR) in the MENA Region fragile setting of climate change, conflict, and displacement. Building on existing strengthens and composite weaknesses in the 2030 global agendas and associated resilience assessment tools, the proposed policy guidance used the UNDRR Disaster Resilience Scorecard Ten Essentials, to integrate human security into DRR policies and programming, to increase the visibility and awareness of conflict sensitivity in building resilience for disasters. </w:t>
      </w:r>
    </w:p>
    <w:p w14:paraId="795D2C0E" w14:textId="77777777" w:rsidR="00CF578D" w:rsidRPr="00CF578D" w:rsidRDefault="00CF578D" w:rsidP="00CF578D">
      <w:pPr>
        <w:spacing w:line="360" w:lineRule="auto"/>
        <w:rPr>
          <w:rFonts w:asciiTheme="minorBidi" w:hAnsiTheme="minorBidi"/>
          <w:noProof/>
          <w:lang w:val="en-US"/>
        </w:rPr>
      </w:pPr>
      <w:r w:rsidRPr="00CF578D">
        <w:rPr>
          <w:rFonts w:asciiTheme="minorBidi" w:hAnsiTheme="minorBidi"/>
          <w:noProof/>
          <w:lang w:val="en-US"/>
        </w:rPr>
        <w:t>Guided by the research constructivism position, the proposed U-RAP policy guidance was framed based on evidence collected from the implementation of the UNDRR tool on the ground, framed around observations, focus group discussions and interactions with local actors, having in-depth understanding of who is going to use it, and how they will translate variables into actions. This approach was supported with the research ontological position and the use of questionnaire survey, in the process of understanding the constructivism unknowable reality of resilience as a concept perceived by different stakeholders, forming the U-RAP decision making process.</w:t>
      </w:r>
    </w:p>
    <w:p w14:paraId="066FFB84" w14:textId="1913D868" w:rsidR="00CF578D" w:rsidRPr="00CF578D" w:rsidRDefault="00CF578D" w:rsidP="001A475E">
      <w:pPr>
        <w:spacing w:line="360" w:lineRule="auto"/>
        <w:rPr>
          <w:rFonts w:asciiTheme="minorBidi" w:hAnsiTheme="minorBidi"/>
          <w:noProof/>
          <w:lang w:val="en-US"/>
        </w:rPr>
      </w:pPr>
      <w:r w:rsidRPr="00CF578D">
        <w:rPr>
          <w:rFonts w:asciiTheme="minorBidi" w:hAnsiTheme="minorBidi"/>
          <w:noProof/>
          <w:lang w:val="en-US"/>
        </w:rPr>
        <w:t xml:space="preserve">Divided into three stages, linkages associated between local and national government identified in Stage 1, to guide the approach for implementing global policy at the local level, identify problems, map existing interventions and provide practical solutions for policy implementation and legislation. </w:t>
      </w:r>
      <w:r w:rsidR="001A475E">
        <w:rPr>
          <w:rFonts w:asciiTheme="minorBidi" w:hAnsiTheme="minorBidi"/>
          <w:noProof/>
          <w:lang w:val="en-US"/>
        </w:rPr>
        <w:t>T</w:t>
      </w:r>
      <w:r w:rsidRPr="00CF578D">
        <w:rPr>
          <w:rFonts w:asciiTheme="minorBidi" w:hAnsiTheme="minorBidi"/>
          <w:noProof/>
          <w:lang w:val="en-US"/>
        </w:rPr>
        <w:t xml:space="preserve">his requires the legislation and endorsement of local action plans financial investments. Here, enhancing public policy for leaving no one behind, is essential to enhance risk knowledge and Identify and update risks technical capacities and capabilities. </w:t>
      </w:r>
    </w:p>
    <w:p w14:paraId="573509AB" w14:textId="77777777" w:rsidR="00370AD7" w:rsidRDefault="00CF578D" w:rsidP="00601CAA">
      <w:pPr>
        <w:spacing w:line="360" w:lineRule="auto"/>
        <w:rPr>
          <w:rFonts w:asciiTheme="minorBidi" w:hAnsiTheme="minorBidi"/>
          <w:noProof/>
          <w:lang w:val="en-US"/>
        </w:rPr>
      </w:pPr>
      <w:r w:rsidRPr="00CF578D">
        <w:rPr>
          <w:rFonts w:asciiTheme="minorBidi" w:hAnsiTheme="minorBidi"/>
          <w:noProof/>
          <w:lang w:val="en-US"/>
        </w:rPr>
        <w:lastRenderedPageBreak/>
        <w:t>Step 2 is aimed at framing the humanitarian-development nexus in the Arab Region. This step streamline resilience into development and add an additional component of climate security to achieving the 2015-2030 Global Agendas. Step 3 Identifies municipal opportunity windows for improving societal resilience, framed around the need to integrate human security into DRR policies and programming, to increase the visibility and awareness of conflict sensitivity in building resilience for disasters, using the Disaster Resilie</w:t>
      </w:r>
      <w:r w:rsidR="00601CAA">
        <w:rPr>
          <w:rFonts w:asciiTheme="minorBidi" w:hAnsiTheme="minorBidi"/>
          <w:noProof/>
          <w:lang w:val="en-US"/>
        </w:rPr>
        <w:t xml:space="preserve">nce Scorecard Ten Essentials. </w:t>
      </w:r>
    </w:p>
    <w:p w14:paraId="77195B0D" w14:textId="4FF709D2" w:rsidR="00991C72" w:rsidRPr="00991C72" w:rsidRDefault="00CF578D" w:rsidP="00B950F0">
      <w:pPr>
        <w:spacing w:line="360" w:lineRule="auto"/>
        <w:rPr>
          <w:rFonts w:asciiTheme="minorBidi" w:hAnsiTheme="minorBidi"/>
          <w:noProof/>
          <w:lang w:val="en-US"/>
        </w:rPr>
      </w:pPr>
      <w:r w:rsidRPr="00CF578D">
        <w:rPr>
          <w:rFonts w:asciiTheme="minorBidi" w:hAnsiTheme="minorBidi"/>
          <w:noProof/>
          <w:lang w:val="en-US"/>
        </w:rPr>
        <w:t>The study choice on excluding the ‘sustainable development top-down framework’ in Chapter 2 were maintained here, by adopting an inclusive community based participatory approach in recruiting participants’ joining the U-RAP cities resilience assessment process. This will help improve the validity, inclusivity and impact of the results feeding into cities resilience action plans and DRR legislative frameworks. Previously indicated in Chapter 4, the systematic literature review applied showcased shortage of evidence based quantitative research previously applied for measuring disaster displaced people’s resilience. Signposted as one of the study limitations in developing standardized statistical analysis for IDPs and Refugees, the proposed U-RAP policy guidance (Stage 3) attempt to fill this gap, by associating interlinkages between the Disaster Resilience Scorecard indicators for Essential 7 (Societal Resilience) with the other nine essentials, while linking all with the principles of human security as previously outlined in (Appendix C) as part of (Sec 3.3.4 Climate Change and Human Security).</w:t>
      </w:r>
      <w:r w:rsidR="00991C72">
        <w:rPr>
          <w:rFonts w:asciiTheme="minorBidi" w:hAnsiTheme="minorBidi"/>
          <w:noProof/>
          <w:lang w:val="en-US"/>
        </w:rPr>
        <w:t xml:space="preserve"> </w:t>
      </w:r>
      <w:r w:rsidR="00991C72" w:rsidRPr="00991C72">
        <w:rPr>
          <w:rFonts w:asciiTheme="minorBidi" w:hAnsiTheme="minorBidi"/>
          <w:noProof/>
          <w:lang w:val="en-US"/>
        </w:rPr>
        <w:t>Ke</w:t>
      </w:r>
      <w:r w:rsidR="00991C72">
        <w:rPr>
          <w:rFonts w:asciiTheme="minorBidi" w:hAnsiTheme="minorBidi"/>
          <w:noProof/>
          <w:lang w:val="en-US"/>
        </w:rPr>
        <w:t>y conclusions of this chapter are</w:t>
      </w:r>
      <w:r w:rsidR="00991C72" w:rsidRPr="00991C72">
        <w:rPr>
          <w:rFonts w:asciiTheme="minorBidi" w:hAnsiTheme="minorBidi"/>
          <w:noProof/>
          <w:lang w:val="en-US"/>
        </w:rPr>
        <w:t xml:space="preserve"> the interlinkages between DRR key stakeholders identified in Chapter 4 at the local, national and global level, in terms of the utilisation and implementation of the U-RAP Policy Guidance. This starts from the </w:t>
      </w:r>
      <w:r w:rsidR="00991C72">
        <w:rPr>
          <w:rFonts w:asciiTheme="minorBidi" w:hAnsiTheme="minorBidi"/>
          <w:noProof/>
          <w:lang w:val="en-US"/>
        </w:rPr>
        <w:t>mapping</w:t>
      </w:r>
      <w:r w:rsidR="00991C72" w:rsidRPr="00991C72">
        <w:rPr>
          <w:rFonts w:asciiTheme="minorBidi" w:hAnsiTheme="minorBidi"/>
          <w:noProof/>
          <w:lang w:val="en-US"/>
        </w:rPr>
        <w:t xml:space="preserve"> of key actors </w:t>
      </w:r>
      <w:r w:rsidR="00991C72">
        <w:rPr>
          <w:rFonts w:asciiTheme="minorBidi" w:hAnsiTheme="minorBidi"/>
          <w:noProof/>
          <w:lang w:val="en-US"/>
        </w:rPr>
        <w:t>roles and responsibilities</w:t>
      </w:r>
      <w:r w:rsidR="00991C72" w:rsidRPr="00991C72">
        <w:rPr>
          <w:rFonts w:asciiTheme="minorBidi" w:hAnsiTheme="minorBidi"/>
          <w:noProof/>
          <w:lang w:val="en-US"/>
        </w:rPr>
        <w:t>, and how DRR governance systems operationalise at all level.  Moving to DRR  finance, allocation of resources at the national, regio</w:t>
      </w:r>
      <w:r w:rsidR="009E12AC">
        <w:rPr>
          <w:rFonts w:asciiTheme="minorBidi" w:hAnsiTheme="minorBidi"/>
          <w:noProof/>
          <w:lang w:val="en-US"/>
        </w:rPr>
        <w:t>nal and local levels  also need</w:t>
      </w:r>
      <w:r w:rsidR="00991C72" w:rsidRPr="00991C72">
        <w:rPr>
          <w:rFonts w:asciiTheme="minorBidi" w:hAnsiTheme="minorBidi"/>
          <w:noProof/>
          <w:lang w:val="en-US"/>
        </w:rPr>
        <w:t xml:space="preserve"> to be integrated to best manage resources and prioritise actions. Preparedness is a key factor </w:t>
      </w:r>
      <w:r w:rsidR="009E12AC">
        <w:rPr>
          <w:rFonts w:asciiTheme="minorBidi" w:hAnsiTheme="minorBidi"/>
          <w:noProof/>
          <w:lang w:val="en-US"/>
        </w:rPr>
        <w:t>for building resilience that</w:t>
      </w:r>
      <w:r w:rsidR="00991C72" w:rsidRPr="00991C72">
        <w:rPr>
          <w:rFonts w:asciiTheme="minorBidi" w:hAnsiTheme="minorBidi"/>
          <w:noProof/>
          <w:lang w:val="en-US"/>
        </w:rPr>
        <w:t xml:space="preserve"> joins between all implementers at all levels, starting from building societal capacities at the community g</w:t>
      </w:r>
      <w:r w:rsidR="009E12AC">
        <w:rPr>
          <w:rFonts w:asciiTheme="minorBidi" w:hAnsiTheme="minorBidi"/>
          <w:noProof/>
          <w:lang w:val="en-US"/>
        </w:rPr>
        <w:t>rass root levels, moving to cities</w:t>
      </w:r>
      <w:r w:rsidR="00991C72" w:rsidRPr="00991C72">
        <w:rPr>
          <w:rFonts w:asciiTheme="minorBidi" w:hAnsiTheme="minorBidi"/>
          <w:noProof/>
          <w:lang w:val="en-US"/>
        </w:rPr>
        <w:t xml:space="preserve"> municipal </w:t>
      </w:r>
      <w:r w:rsidR="009E12AC">
        <w:rPr>
          <w:rFonts w:asciiTheme="minorBidi" w:hAnsiTheme="minorBidi"/>
          <w:noProof/>
          <w:lang w:val="en-US"/>
        </w:rPr>
        <w:t>infrastructural capacities</w:t>
      </w:r>
      <w:r w:rsidR="00991C72" w:rsidRPr="00991C72">
        <w:rPr>
          <w:rFonts w:asciiTheme="minorBidi" w:hAnsiTheme="minorBidi"/>
          <w:noProof/>
          <w:lang w:val="en-US"/>
        </w:rPr>
        <w:t xml:space="preserve"> and national institutional governance.  In response and recovery the results of resilience assessments  </w:t>
      </w:r>
      <w:r w:rsidR="009E12AC">
        <w:rPr>
          <w:rFonts w:asciiTheme="minorBidi" w:hAnsiTheme="minorBidi"/>
          <w:noProof/>
          <w:lang w:val="en-US"/>
        </w:rPr>
        <w:t xml:space="preserve">and U-RAP </w:t>
      </w:r>
      <w:r w:rsidR="00991C72" w:rsidRPr="00991C72">
        <w:rPr>
          <w:rFonts w:asciiTheme="minorBidi" w:hAnsiTheme="minorBidi"/>
          <w:noProof/>
          <w:lang w:val="en-US"/>
        </w:rPr>
        <w:t>will pave the way for emergency actions and long-term pl</w:t>
      </w:r>
      <w:r w:rsidR="009E12AC">
        <w:rPr>
          <w:rFonts w:asciiTheme="minorBidi" w:hAnsiTheme="minorBidi"/>
          <w:noProof/>
          <w:lang w:val="en-US"/>
        </w:rPr>
        <w:t>ans for building back better to</w:t>
      </w:r>
      <w:r w:rsidR="00991C72" w:rsidRPr="00991C72">
        <w:rPr>
          <w:rFonts w:asciiTheme="minorBidi" w:hAnsiTheme="minorBidi"/>
          <w:noProof/>
          <w:lang w:val="en-US"/>
        </w:rPr>
        <w:t xml:space="preserve"> achieve sustainable development.</w:t>
      </w:r>
    </w:p>
    <w:p w14:paraId="7ED925DB" w14:textId="673BAAEE" w:rsidR="00991C72" w:rsidRPr="00991C72" w:rsidRDefault="00991C72" w:rsidP="00991C72">
      <w:pPr>
        <w:spacing w:line="360" w:lineRule="auto"/>
        <w:rPr>
          <w:rFonts w:ascii="Arial" w:hAnsi="Arial" w:cs="Arial"/>
        </w:rPr>
        <w:sectPr w:rsidR="00991C72" w:rsidRPr="00991C72" w:rsidSect="003B7907">
          <w:pgSz w:w="11906" w:h="16838" w:code="9"/>
          <w:pgMar w:top="1138" w:right="1138" w:bottom="1138" w:left="2275" w:header="706" w:footer="706" w:gutter="0"/>
          <w:cols w:space="708"/>
          <w:docGrid w:linePitch="360"/>
        </w:sectPr>
      </w:pPr>
    </w:p>
    <w:p w14:paraId="1319E531" w14:textId="6B7223D4" w:rsidR="00C454E3" w:rsidRDefault="003B2866" w:rsidP="003B2866">
      <w:pPr>
        <w:pStyle w:val="Heading1"/>
        <w:rPr>
          <w:rFonts w:asciiTheme="minorBidi" w:eastAsia="Times New Roman" w:hAnsiTheme="minorBidi" w:cstheme="minorBidi"/>
          <w:b/>
          <w:bCs/>
          <w:shd w:val="clear" w:color="auto" w:fill="FFFFFF"/>
        </w:rPr>
      </w:pPr>
      <w:bookmarkStart w:id="1120" w:name="_Toc30109417"/>
      <w:r w:rsidRPr="00133D55">
        <w:rPr>
          <w:rFonts w:asciiTheme="minorBidi" w:eastAsia="Times New Roman" w:hAnsiTheme="minorBidi" w:cstheme="minorBidi"/>
          <w:b/>
          <w:bCs/>
          <w:shd w:val="clear" w:color="auto" w:fill="FFFFFF"/>
        </w:rPr>
        <w:lastRenderedPageBreak/>
        <w:t xml:space="preserve">Chapter 10: </w:t>
      </w:r>
      <w:r w:rsidR="00C454E3" w:rsidRPr="00133D55">
        <w:rPr>
          <w:rFonts w:asciiTheme="minorBidi" w:eastAsia="Times New Roman" w:hAnsiTheme="minorBidi" w:cstheme="minorBidi"/>
          <w:b/>
          <w:bCs/>
          <w:shd w:val="clear" w:color="auto" w:fill="FFFFFF"/>
        </w:rPr>
        <w:t>Conclusions</w:t>
      </w:r>
      <w:r w:rsidR="00701A16" w:rsidRPr="00133D55">
        <w:rPr>
          <w:rFonts w:asciiTheme="minorBidi" w:eastAsia="Times New Roman" w:hAnsiTheme="minorBidi" w:cstheme="minorBidi"/>
          <w:b/>
          <w:bCs/>
          <w:shd w:val="clear" w:color="auto" w:fill="FFFFFF"/>
        </w:rPr>
        <w:t xml:space="preserve"> and Recommendations</w:t>
      </w:r>
      <w:bookmarkEnd w:id="1120"/>
    </w:p>
    <w:p w14:paraId="14D56C7C" w14:textId="13981DC4" w:rsidR="00A03C95" w:rsidRPr="00895B47" w:rsidRDefault="00A03C95" w:rsidP="00A03C95">
      <w:pPr>
        <w:rPr>
          <w:b/>
          <w:bCs/>
        </w:rPr>
      </w:pPr>
    </w:p>
    <w:p w14:paraId="4DBAB3CE" w14:textId="33267663" w:rsidR="00A03C95" w:rsidRPr="00895B47" w:rsidRDefault="00A03C95" w:rsidP="007019B7">
      <w:pPr>
        <w:spacing w:after="0" w:line="360" w:lineRule="auto"/>
        <w:rPr>
          <w:rFonts w:asciiTheme="minorBidi" w:hAnsiTheme="minorBidi"/>
          <w:b/>
          <w:bCs/>
          <w:sz w:val="20"/>
          <w:szCs w:val="20"/>
        </w:rPr>
      </w:pPr>
      <w:r w:rsidRPr="00895B47">
        <w:rPr>
          <w:rFonts w:asciiTheme="minorBidi" w:hAnsiTheme="minorBidi"/>
          <w:b/>
          <w:bCs/>
          <w:sz w:val="20"/>
          <w:szCs w:val="20"/>
        </w:rPr>
        <w:t>10.1 Introduction</w:t>
      </w:r>
    </w:p>
    <w:p w14:paraId="659892D2" w14:textId="4741FB4B" w:rsidR="00A03C95" w:rsidRPr="00895B47" w:rsidRDefault="00A03C95" w:rsidP="007019B7">
      <w:pPr>
        <w:spacing w:after="0" w:line="360" w:lineRule="auto"/>
        <w:rPr>
          <w:rFonts w:asciiTheme="minorBidi" w:hAnsiTheme="minorBidi"/>
          <w:b/>
          <w:bCs/>
          <w:sz w:val="20"/>
          <w:szCs w:val="20"/>
        </w:rPr>
      </w:pPr>
      <w:r w:rsidRPr="00895B47">
        <w:rPr>
          <w:rFonts w:asciiTheme="minorBidi" w:hAnsiTheme="minorBidi"/>
          <w:b/>
          <w:bCs/>
          <w:sz w:val="20"/>
          <w:szCs w:val="20"/>
        </w:rPr>
        <w:t>10.2 The research Process</w:t>
      </w:r>
    </w:p>
    <w:p w14:paraId="49525811" w14:textId="73F05930" w:rsidR="00A03C95" w:rsidRPr="00895B47" w:rsidRDefault="00A03C95" w:rsidP="007019B7">
      <w:pPr>
        <w:spacing w:after="0" w:line="360" w:lineRule="auto"/>
        <w:rPr>
          <w:rFonts w:asciiTheme="minorBidi" w:hAnsiTheme="minorBidi"/>
          <w:b/>
          <w:bCs/>
          <w:sz w:val="20"/>
          <w:szCs w:val="20"/>
        </w:rPr>
      </w:pPr>
      <w:r w:rsidRPr="00895B47">
        <w:rPr>
          <w:rFonts w:asciiTheme="minorBidi" w:hAnsiTheme="minorBidi"/>
          <w:b/>
          <w:bCs/>
          <w:sz w:val="20"/>
          <w:szCs w:val="20"/>
        </w:rPr>
        <w:t>10.3 Conclusions of the Research</w:t>
      </w:r>
    </w:p>
    <w:p w14:paraId="04486D06" w14:textId="6FB3E7E4" w:rsidR="00A03C95" w:rsidRPr="00895B47" w:rsidRDefault="00A03C95" w:rsidP="007019B7">
      <w:pPr>
        <w:spacing w:after="0" w:line="360" w:lineRule="auto"/>
        <w:ind w:left="720"/>
        <w:rPr>
          <w:rFonts w:asciiTheme="minorBidi" w:hAnsiTheme="minorBidi"/>
          <w:sz w:val="20"/>
          <w:szCs w:val="20"/>
        </w:rPr>
      </w:pPr>
      <w:r w:rsidRPr="007019B7">
        <w:rPr>
          <w:rFonts w:asciiTheme="minorBidi" w:hAnsiTheme="minorBidi"/>
          <w:b/>
          <w:bCs/>
          <w:sz w:val="20"/>
          <w:szCs w:val="20"/>
        </w:rPr>
        <w:t>10.3.1</w:t>
      </w:r>
      <w:r w:rsidRPr="00895B47">
        <w:rPr>
          <w:rFonts w:asciiTheme="minorBidi" w:hAnsiTheme="minorBidi"/>
          <w:sz w:val="20"/>
          <w:szCs w:val="20"/>
        </w:rPr>
        <w:t xml:space="preserve"> Objective 1</w:t>
      </w:r>
    </w:p>
    <w:p w14:paraId="698B3DD1" w14:textId="4A3ACE74" w:rsidR="00A03C95" w:rsidRPr="00895B47" w:rsidRDefault="00A03C95" w:rsidP="007019B7">
      <w:pPr>
        <w:spacing w:after="0" w:line="360" w:lineRule="auto"/>
        <w:ind w:left="720"/>
        <w:rPr>
          <w:rFonts w:asciiTheme="minorBidi" w:hAnsiTheme="minorBidi"/>
          <w:sz w:val="20"/>
          <w:szCs w:val="20"/>
        </w:rPr>
      </w:pPr>
      <w:r w:rsidRPr="00895B47">
        <w:rPr>
          <w:rFonts w:asciiTheme="minorBidi" w:hAnsiTheme="minorBidi"/>
          <w:b/>
          <w:bCs/>
          <w:sz w:val="20"/>
          <w:szCs w:val="20"/>
        </w:rPr>
        <w:t>10.3.2</w:t>
      </w:r>
      <w:r w:rsidRPr="00895B47">
        <w:rPr>
          <w:rFonts w:asciiTheme="minorBidi" w:hAnsiTheme="minorBidi"/>
          <w:sz w:val="20"/>
          <w:szCs w:val="20"/>
        </w:rPr>
        <w:t xml:space="preserve"> Objective 2</w:t>
      </w:r>
    </w:p>
    <w:p w14:paraId="1DCF7570" w14:textId="0866E820" w:rsidR="00A03C95" w:rsidRPr="00895B47" w:rsidRDefault="00A03C95" w:rsidP="007019B7">
      <w:pPr>
        <w:spacing w:after="0" w:line="360" w:lineRule="auto"/>
        <w:ind w:left="720"/>
        <w:rPr>
          <w:rFonts w:asciiTheme="minorBidi" w:hAnsiTheme="minorBidi"/>
          <w:sz w:val="20"/>
          <w:szCs w:val="20"/>
        </w:rPr>
      </w:pPr>
      <w:r w:rsidRPr="00895B47">
        <w:rPr>
          <w:rFonts w:asciiTheme="minorBidi" w:hAnsiTheme="minorBidi"/>
          <w:b/>
          <w:bCs/>
          <w:sz w:val="20"/>
          <w:szCs w:val="20"/>
        </w:rPr>
        <w:t>10.3.3</w:t>
      </w:r>
      <w:r w:rsidRPr="00895B47">
        <w:rPr>
          <w:rFonts w:asciiTheme="minorBidi" w:hAnsiTheme="minorBidi"/>
          <w:sz w:val="20"/>
          <w:szCs w:val="20"/>
        </w:rPr>
        <w:t xml:space="preserve"> Objective 3 </w:t>
      </w:r>
    </w:p>
    <w:p w14:paraId="3AD8FC7D" w14:textId="317C25CE" w:rsidR="00A03C95" w:rsidRPr="00895B47" w:rsidRDefault="00A03C95" w:rsidP="007019B7">
      <w:pPr>
        <w:spacing w:after="0" w:line="360" w:lineRule="auto"/>
        <w:ind w:left="720"/>
        <w:rPr>
          <w:rFonts w:asciiTheme="minorBidi" w:hAnsiTheme="minorBidi"/>
          <w:sz w:val="20"/>
          <w:szCs w:val="20"/>
        </w:rPr>
      </w:pPr>
      <w:r w:rsidRPr="00895B47">
        <w:rPr>
          <w:rFonts w:asciiTheme="minorBidi" w:hAnsiTheme="minorBidi"/>
          <w:b/>
          <w:bCs/>
          <w:sz w:val="20"/>
          <w:szCs w:val="20"/>
        </w:rPr>
        <w:t>10.3.4</w:t>
      </w:r>
      <w:r w:rsidRPr="00895B47">
        <w:rPr>
          <w:rFonts w:asciiTheme="minorBidi" w:hAnsiTheme="minorBidi"/>
          <w:sz w:val="20"/>
          <w:szCs w:val="20"/>
        </w:rPr>
        <w:t xml:space="preserve"> Objective 4</w:t>
      </w:r>
    </w:p>
    <w:p w14:paraId="315B2718" w14:textId="6D753CE2" w:rsidR="00A03C95" w:rsidRPr="00895B47" w:rsidRDefault="00A03C95" w:rsidP="007019B7">
      <w:pPr>
        <w:spacing w:after="0" w:line="360" w:lineRule="auto"/>
        <w:ind w:left="720"/>
        <w:rPr>
          <w:rFonts w:asciiTheme="minorBidi" w:hAnsiTheme="minorBidi"/>
          <w:sz w:val="20"/>
          <w:szCs w:val="20"/>
        </w:rPr>
      </w:pPr>
      <w:r w:rsidRPr="00895B47">
        <w:rPr>
          <w:rFonts w:asciiTheme="minorBidi" w:hAnsiTheme="minorBidi"/>
          <w:b/>
          <w:bCs/>
          <w:sz w:val="20"/>
          <w:szCs w:val="20"/>
        </w:rPr>
        <w:t>10.3.5</w:t>
      </w:r>
      <w:r w:rsidRPr="00895B47">
        <w:rPr>
          <w:rFonts w:asciiTheme="minorBidi" w:hAnsiTheme="minorBidi"/>
          <w:sz w:val="20"/>
          <w:szCs w:val="20"/>
        </w:rPr>
        <w:t xml:space="preserve"> Objective 5</w:t>
      </w:r>
    </w:p>
    <w:p w14:paraId="669A83CA" w14:textId="35C7D3D9" w:rsidR="00A03C95" w:rsidRPr="00895B47" w:rsidRDefault="00A03C95" w:rsidP="007019B7">
      <w:pPr>
        <w:spacing w:after="0" w:line="360" w:lineRule="auto"/>
        <w:ind w:left="720"/>
        <w:rPr>
          <w:rFonts w:asciiTheme="minorBidi" w:hAnsiTheme="minorBidi"/>
          <w:sz w:val="20"/>
          <w:szCs w:val="20"/>
        </w:rPr>
      </w:pPr>
      <w:r w:rsidRPr="00895B47">
        <w:rPr>
          <w:rFonts w:asciiTheme="minorBidi" w:hAnsiTheme="minorBidi"/>
          <w:b/>
          <w:bCs/>
          <w:sz w:val="20"/>
          <w:szCs w:val="20"/>
        </w:rPr>
        <w:t>10.3.6</w:t>
      </w:r>
      <w:r w:rsidRPr="00895B47">
        <w:rPr>
          <w:rFonts w:asciiTheme="minorBidi" w:hAnsiTheme="minorBidi"/>
          <w:sz w:val="20"/>
          <w:szCs w:val="20"/>
        </w:rPr>
        <w:t xml:space="preserve"> Objective 6 </w:t>
      </w:r>
    </w:p>
    <w:p w14:paraId="5109229F" w14:textId="704F0F48" w:rsidR="00A03C95" w:rsidRPr="00895B47" w:rsidRDefault="00A03C95" w:rsidP="007019B7">
      <w:pPr>
        <w:spacing w:after="0" w:line="360" w:lineRule="auto"/>
        <w:rPr>
          <w:rFonts w:asciiTheme="minorBidi" w:hAnsiTheme="minorBidi"/>
          <w:b/>
          <w:bCs/>
          <w:sz w:val="20"/>
          <w:szCs w:val="20"/>
        </w:rPr>
      </w:pPr>
      <w:r w:rsidRPr="00895B47">
        <w:rPr>
          <w:rFonts w:asciiTheme="minorBidi" w:hAnsiTheme="minorBidi"/>
          <w:b/>
          <w:bCs/>
          <w:sz w:val="20"/>
          <w:szCs w:val="20"/>
        </w:rPr>
        <w:t>10.4 Recommendations</w:t>
      </w:r>
    </w:p>
    <w:p w14:paraId="240A27C8" w14:textId="42E522B8" w:rsidR="00A03C95" w:rsidRPr="00895B47" w:rsidRDefault="00A03C95" w:rsidP="007019B7">
      <w:pPr>
        <w:spacing w:after="0" w:line="360" w:lineRule="auto"/>
        <w:rPr>
          <w:rFonts w:asciiTheme="minorBidi" w:hAnsiTheme="minorBidi"/>
          <w:b/>
          <w:bCs/>
          <w:sz w:val="20"/>
          <w:szCs w:val="20"/>
        </w:rPr>
      </w:pPr>
      <w:r w:rsidRPr="00895B47">
        <w:rPr>
          <w:rFonts w:asciiTheme="minorBidi" w:hAnsiTheme="minorBidi"/>
          <w:b/>
          <w:bCs/>
          <w:sz w:val="20"/>
          <w:szCs w:val="20"/>
        </w:rPr>
        <w:t>10.5 Future Research</w:t>
      </w:r>
    </w:p>
    <w:p w14:paraId="192E625E" w14:textId="55BE6006" w:rsidR="003B2866" w:rsidRPr="003B2866" w:rsidRDefault="003B2866" w:rsidP="003B2866"/>
    <w:p w14:paraId="5A1A9944" w14:textId="77777777" w:rsidR="00DB52D7" w:rsidRDefault="00DB52D7" w:rsidP="00A03C95">
      <w:pPr>
        <w:pStyle w:val="Heading2"/>
        <w:rPr>
          <w:rFonts w:eastAsia="Times New Roman"/>
          <w:shd w:val="clear" w:color="auto" w:fill="FFFFFF"/>
        </w:rPr>
      </w:pPr>
      <w:bookmarkStart w:id="1121" w:name="_Toc30109418"/>
      <w:r>
        <w:rPr>
          <w:rFonts w:eastAsia="Times New Roman"/>
          <w:shd w:val="clear" w:color="auto" w:fill="FFFFFF"/>
        </w:rPr>
        <w:t>10.1 Introduction</w:t>
      </w:r>
      <w:bookmarkEnd w:id="1121"/>
    </w:p>
    <w:p w14:paraId="4C3E071A" w14:textId="455B2684" w:rsidR="00DB52D7" w:rsidRDefault="00DB52D7" w:rsidP="00DB52D7">
      <w:pPr>
        <w:spacing w:line="360" w:lineRule="auto"/>
        <w:rPr>
          <w:rFonts w:asciiTheme="minorBidi" w:eastAsia="Times New Roman" w:hAnsiTheme="minorBidi"/>
          <w:color w:val="0D0D0D" w:themeColor="text1" w:themeTint="F2"/>
          <w:kern w:val="36"/>
          <w:shd w:val="clear" w:color="auto" w:fill="FFFFFF"/>
        </w:rPr>
      </w:pPr>
      <w:r>
        <w:rPr>
          <w:rFonts w:asciiTheme="minorBidi" w:eastAsia="Times New Roman" w:hAnsiTheme="minorBidi"/>
          <w:color w:val="0D0D0D" w:themeColor="text1" w:themeTint="F2"/>
          <w:kern w:val="36"/>
          <w:shd w:val="clear" w:color="auto" w:fill="FFFFFF"/>
        </w:rPr>
        <w:t xml:space="preserve">This chapter presents the overall conclusion and </w:t>
      </w:r>
      <w:r w:rsidR="004B4A96">
        <w:rPr>
          <w:rFonts w:asciiTheme="minorBidi" w:eastAsia="Times New Roman" w:hAnsiTheme="minorBidi"/>
          <w:color w:val="0D0D0D" w:themeColor="text1" w:themeTint="F2"/>
          <w:kern w:val="36"/>
          <w:shd w:val="clear" w:color="auto" w:fill="FFFFFF"/>
        </w:rPr>
        <w:t>reflections</w:t>
      </w:r>
      <w:r>
        <w:rPr>
          <w:rFonts w:asciiTheme="minorBidi" w:eastAsia="Times New Roman" w:hAnsiTheme="minorBidi"/>
          <w:color w:val="0D0D0D" w:themeColor="text1" w:themeTint="F2"/>
          <w:kern w:val="36"/>
          <w:shd w:val="clear" w:color="auto" w:fill="FFFFFF"/>
        </w:rPr>
        <w:t xml:space="preserve"> towards the whole process of this research. It summarises the key findings and main conclusions of the </w:t>
      </w:r>
      <w:r w:rsidR="004B4A96">
        <w:rPr>
          <w:rFonts w:asciiTheme="minorBidi" w:eastAsia="Times New Roman" w:hAnsiTheme="minorBidi"/>
          <w:color w:val="0D0D0D" w:themeColor="text1" w:themeTint="F2"/>
          <w:kern w:val="36"/>
          <w:shd w:val="clear" w:color="auto" w:fill="FFFFFF"/>
        </w:rPr>
        <w:t>study.</w:t>
      </w:r>
      <w:r>
        <w:rPr>
          <w:rFonts w:asciiTheme="minorBidi" w:eastAsia="Times New Roman" w:hAnsiTheme="minorBidi"/>
          <w:color w:val="0D0D0D" w:themeColor="text1" w:themeTint="F2"/>
          <w:kern w:val="36"/>
          <w:shd w:val="clear" w:color="auto" w:fill="FFFFFF"/>
        </w:rPr>
        <w:t xml:space="preserve"> The lessons learnt in concluding the research are highlighted following the research objectives main </w:t>
      </w:r>
      <w:r w:rsidR="004B4A96">
        <w:rPr>
          <w:rFonts w:asciiTheme="minorBidi" w:eastAsia="Times New Roman" w:hAnsiTheme="minorBidi"/>
          <w:color w:val="0D0D0D" w:themeColor="text1" w:themeTint="F2"/>
          <w:kern w:val="36"/>
          <w:shd w:val="clear" w:color="auto" w:fill="FFFFFF"/>
        </w:rPr>
        <w:t>structure and</w:t>
      </w:r>
      <w:r>
        <w:rPr>
          <w:rFonts w:asciiTheme="minorBidi" w:eastAsia="Times New Roman" w:hAnsiTheme="minorBidi"/>
          <w:color w:val="0D0D0D" w:themeColor="text1" w:themeTint="F2"/>
          <w:kern w:val="36"/>
          <w:shd w:val="clear" w:color="auto" w:fill="FFFFFF"/>
        </w:rPr>
        <w:t xml:space="preserve"> offers recommendations for future research progress.</w:t>
      </w:r>
    </w:p>
    <w:p w14:paraId="3D778A65" w14:textId="3CBC1E53" w:rsidR="00DB52D7" w:rsidRDefault="00DB52D7" w:rsidP="00A03C95">
      <w:pPr>
        <w:pStyle w:val="Heading2"/>
        <w:rPr>
          <w:rFonts w:eastAsia="Times New Roman"/>
          <w:shd w:val="clear" w:color="auto" w:fill="FFFFFF"/>
        </w:rPr>
      </w:pPr>
      <w:bookmarkStart w:id="1122" w:name="_Toc30109419"/>
      <w:r>
        <w:rPr>
          <w:rFonts w:eastAsia="Times New Roman"/>
          <w:shd w:val="clear" w:color="auto" w:fill="FFFFFF"/>
        </w:rPr>
        <w:t>10.2</w:t>
      </w:r>
      <w:r w:rsidRPr="00DB52D7">
        <w:rPr>
          <w:rFonts w:eastAsia="Times New Roman"/>
          <w:shd w:val="clear" w:color="auto" w:fill="FFFFFF"/>
        </w:rPr>
        <w:tab/>
      </w:r>
      <w:r>
        <w:rPr>
          <w:rFonts w:eastAsia="Times New Roman"/>
          <w:shd w:val="clear" w:color="auto" w:fill="FFFFFF"/>
        </w:rPr>
        <w:t>The research process</w:t>
      </w:r>
      <w:bookmarkEnd w:id="1122"/>
      <w:r>
        <w:rPr>
          <w:rFonts w:eastAsia="Times New Roman"/>
          <w:shd w:val="clear" w:color="auto" w:fill="FFFFFF"/>
        </w:rPr>
        <w:t xml:space="preserve"> </w:t>
      </w:r>
    </w:p>
    <w:p w14:paraId="5314D2D8" w14:textId="7D7CFFB1" w:rsidR="00660F7F" w:rsidRPr="00660F7F" w:rsidRDefault="00C454E3" w:rsidP="00AB2833">
      <w:pPr>
        <w:spacing w:line="360" w:lineRule="auto"/>
        <w:rPr>
          <w:rFonts w:asciiTheme="minorBidi" w:eastAsia="Times New Roman" w:hAnsiTheme="minorBidi"/>
          <w:color w:val="0D0D0D" w:themeColor="text1" w:themeTint="F2"/>
          <w:kern w:val="36"/>
          <w:shd w:val="clear" w:color="auto" w:fill="FFFFFF"/>
        </w:rPr>
      </w:pPr>
      <w:r w:rsidRPr="00C454E3">
        <w:rPr>
          <w:rFonts w:asciiTheme="minorBidi" w:eastAsia="Times New Roman" w:hAnsiTheme="minorBidi"/>
          <w:color w:val="0D0D0D" w:themeColor="text1" w:themeTint="F2"/>
          <w:kern w:val="36"/>
          <w:shd w:val="clear" w:color="auto" w:fill="FFFFFF"/>
        </w:rPr>
        <w:t>Disasters result from a combination of hazard, with their respective to exposure and vulnerability</w:t>
      </w:r>
      <w:r w:rsidR="00660F7F">
        <w:rPr>
          <w:rFonts w:asciiTheme="minorBidi" w:eastAsia="Times New Roman" w:hAnsiTheme="minorBidi"/>
          <w:color w:val="0D0D0D" w:themeColor="text1" w:themeTint="F2"/>
          <w:kern w:val="36"/>
          <w:shd w:val="clear" w:color="auto" w:fill="FFFFFF"/>
        </w:rPr>
        <w:t>,</w:t>
      </w:r>
      <w:r w:rsidRPr="00C454E3">
        <w:rPr>
          <w:rFonts w:asciiTheme="minorBidi" w:eastAsia="Times New Roman" w:hAnsiTheme="minorBidi"/>
          <w:color w:val="0D0D0D" w:themeColor="text1" w:themeTint="F2"/>
          <w:kern w:val="36"/>
          <w:shd w:val="clear" w:color="auto" w:fill="FFFFFF"/>
        </w:rPr>
        <w:t xml:space="preserve"> exacerbated with climate change extreme weather events</w:t>
      </w:r>
      <w:r w:rsidR="00660F7F">
        <w:rPr>
          <w:rFonts w:asciiTheme="minorBidi" w:eastAsia="Times New Roman" w:hAnsiTheme="minorBidi"/>
          <w:color w:val="0D0D0D" w:themeColor="text1" w:themeTint="F2"/>
          <w:kern w:val="36"/>
          <w:shd w:val="clear" w:color="auto" w:fill="FFFFFF"/>
        </w:rPr>
        <w:t xml:space="preserve">. </w:t>
      </w:r>
      <w:r w:rsidR="00660F7F" w:rsidRPr="001665F3">
        <w:rPr>
          <w:rFonts w:ascii="Arial" w:hAnsi="Arial" w:cs="Arial"/>
        </w:rPr>
        <w:t>In the Arab Region</w:t>
      </w:r>
      <w:r w:rsidR="00660F7F">
        <w:rPr>
          <w:rFonts w:ascii="Arial" w:hAnsi="Arial" w:cs="Arial"/>
        </w:rPr>
        <w:t>,</w:t>
      </w:r>
      <w:r w:rsidR="00660F7F" w:rsidRPr="001665F3">
        <w:rPr>
          <w:rFonts w:ascii="Arial" w:hAnsi="Arial" w:cs="Arial"/>
        </w:rPr>
        <w:t xml:space="preserve"> tensions and conflict have erupted as a result of mismanagement, corruption and the unequal distribution of </w:t>
      </w:r>
      <w:r w:rsidR="00AB2833">
        <w:rPr>
          <w:rFonts w:ascii="Arial" w:hAnsi="Arial" w:cs="Arial"/>
        </w:rPr>
        <w:t>resources in fragile settings</w:t>
      </w:r>
      <w:r w:rsidR="00660F7F" w:rsidRPr="001665F3">
        <w:rPr>
          <w:rFonts w:ascii="Arial" w:hAnsi="Arial" w:cs="Arial"/>
        </w:rPr>
        <w:t>. Sudden and slow-onset natural hazards exacerbate the scale and impact of displacement vulnerabilities generating ‘protracted displacement’</w:t>
      </w:r>
      <w:r w:rsidR="00660F7F">
        <w:rPr>
          <w:rFonts w:ascii="Arial" w:hAnsi="Arial" w:cs="Arial"/>
        </w:rPr>
        <w:t xml:space="preserve">. </w:t>
      </w:r>
      <w:r w:rsidR="00660F7F">
        <w:rPr>
          <w:rFonts w:asciiTheme="minorBidi" w:eastAsia="Times New Roman" w:hAnsiTheme="minorBidi"/>
          <w:color w:val="0D0D0D" w:themeColor="text1" w:themeTint="F2"/>
          <w:kern w:val="36"/>
          <w:shd w:val="clear" w:color="auto" w:fill="FFFFFF"/>
        </w:rPr>
        <w:t>E</w:t>
      </w:r>
      <w:r w:rsidR="00660F7F" w:rsidRPr="00C454E3">
        <w:rPr>
          <w:rFonts w:asciiTheme="minorBidi" w:eastAsia="Times New Roman" w:hAnsiTheme="minorBidi"/>
          <w:color w:val="0D0D0D" w:themeColor="text1" w:themeTint="F2"/>
          <w:kern w:val="36"/>
          <w:shd w:val="clear" w:color="auto" w:fill="FFFFFF"/>
        </w:rPr>
        <w:t>vidence from previous literature indicate that the severity and frequency of disasters</w:t>
      </w:r>
      <w:r w:rsidR="00660F7F">
        <w:rPr>
          <w:rFonts w:asciiTheme="minorBidi" w:eastAsia="Times New Roman" w:hAnsiTheme="minorBidi"/>
          <w:color w:val="0D0D0D" w:themeColor="text1" w:themeTint="F2"/>
          <w:kern w:val="36"/>
          <w:shd w:val="clear" w:color="auto" w:fill="FFFFFF"/>
        </w:rPr>
        <w:t>,</w:t>
      </w:r>
      <w:r w:rsidR="00660F7F" w:rsidRPr="00C454E3">
        <w:rPr>
          <w:rFonts w:asciiTheme="minorBidi" w:eastAsia="Times New Roman" w:hAnsiTheme="minorBidi"/>
          <w:color w:val="0D0D0D" w:themeColor="text1" w:themeTint="F2"/>
          <w:kern w:val="36"/>
          <w:shd w:val="clear" w:color="auto" w:fill="FFFFFF"/>
        </w:rPr>
        <w:t xml:space="preserve"> most</w:t>
      </w:r>
      <w:r w:rsidR="00660F7F">
        <w:rPr>
          <w:rFonts w:asciiTheme="minorBidi" w:eastAsia="Times New Roman" w:hAnsiTheme="minorBidi"/>
          <w:color w:val="0D0D0D" w:themeColor="text1" w:themeTint="F2"/>
          <w:kern w:val="36"/>
          <w:shd w:val="clear" w:color="auto" w:fill="FFFFFF"/>
        </w:rPr>
        <w:t>ly</w:t>
      </w:r>
      <w:r w:rsidR="00660F7F" w:rsidRPr="00C454E3">
        <w:rPr>
          <w:rFonts w:asciiTheme="minorBidi" w:eastAsia="Times New Roman" w:hAnsiTheme="minorBidi"/>
          <w:color w:val="0D0D0D" w:themeColor="text1" w:themeTint="F2"/>
          <w:kern w:val="36"/>
          <w:shd w:val="clear" w:color="auto" w:fill="FFFFFF"/>
        </w:rPr>
        <w:t xml:space="preserve"> affecting the </w:t>
      </w:r>
      <w:r w:rsidR="00660F7F" w:rsidRPr="001665F3">
        <w:rPr>
          <w:rFonts w:ascii="Arial" w:hAnsi="Arial" w:cs="Arial"/>
        </w:rPr>
        <w:t>urban poor already displaced by violent conflict</w:t>
      </w:r>
      <w:r w:rsidR="00660F7F">
        <w:rPr>
          <w:rFonts w:ascii="Arial" w:hAnsi="Arial" w:cs="Arial"/>
        </w:rPr>
        <w:t xml:space="preserve"> at the</w:t>
      </w:r>
      <w:r w:rsidR="00660F7F" w:rsidRPr="00C454E3">
        <w:rPr>
          <w:rFonts w:asciiTheme="minorBidi" w:eastAsia="Times New Roman" w:hAnsiTheme="minorBidi"/>
          <w:color w:val="0D0D0D" w:themeColor="text1" w:themeTint="F2"/>
          <w:kern w:val="36"/>
          <w:shd w:val="clear" w:color="auto" w:fill="FFFFFF"/>
        </w:rPr>
        <w:t xml:space="preserve"> ‘grassroots-level community’ (Shaw, Pulhin et al. 2010:116).</w:t>
      </w:r>
      <w:r w:rsidR="00660F7F" w:rsidRPr="001665F3">
        <w:rPr>
          <w:rFonts w:ascii="Arial" w:hAnsi="Arial" w:cs="Arial"/>
        </w:rPr>
        <w:t>This disclose</w:t>
      </w:r>
      <w:r w:rsidR="00660F7F">
        <w:rPr>
          <w:rFonts w:ascii="Arial" w:hAnsi="Arial" w:cs="Arial"/>
        </w:rPr>
        <w:t>s</w:t>
      </w:r>
      <w:r w:rsidR="00660F7F" w:rsidRPr="001665F3">
        <w:rPr>
          <w:rFonts w:ascii="Arial" w:hAnsi="Arial" w:cs="Arial"/>
        </w:rPr>
        <w:t xml:space="preserve"> the need to be able to identify the start and the root causes of displacement, if we are to gauge its duration, it is also crucial to know when, where, how and why, new and protracted disaster displacements occur, in order to monitor disaster losses and develop mechanisms for building resilience for IDPs to achieve the 2030 global targets.</w:t>
      </w:r>
    </w:p>
    <w:p w14:paraId="6510AE53" w14:textId="6F196EBA" w:rsidR="00C454E3" w:rsidRPr="00C454E3" w:rsidRDefault="00B644EE" w:rsidP="00AB2833">
      <w:pPr>
        <w:spacing w:line="360" w:lineRule="auto"/>
        <w:rPr>
          <w:rFonts w:asciiTheme="minorBidi" w:eastAsia="Times New Roman" w:hAnsiTheme="minorBidi"/>
          <w:color w:val="0D0D0D" w:themeColor="text1" w:themeTint="F2"/>
          <w:kern w:val="36"/>
          <w:shd w:val="clear" w:color="auto" w:fill="FFFFFF"/>
        </w:rPr>
      </w:pPr>
      <w:r>
        <w:rPr>
          <w:rFonts w:asciiTheme="minorBidi" w:eastAsia="Times New Roman" w:hAnsiTheme="minorBidi"/>
          <w:color w:val="0D0D0D" w:themeColor="text1" w:themeTint="F2"/>
          <w:kern w:val="36"/>
          <w:shd w:val="clear" w:color="auto" w:fill="FFFFFF"/>
        </w:rPr>
        <w:t>Taking into account t</w:t>
      </w:r>
      <w:r w:rsidRPr="00C454E3">
        <w:rPr>
          <w:rFonts w:asciiTheme="minorBidi" w:eastAsia="Times New Roman" w:hAnsiTheme="minorBidi"/>
          <w:color w:val="0D0D0D" w:themeColor="text1" w:themeTint="F2"/>
          <w:kern w:val="36"/>
          <w:shd w:val="clear" w:color="auto" w:fill="FFFFFF"/>
        </w:rPr>
        <w:t>he subjectivist view of building resilienc</w:t>
      </w:r>
      <w:r>
        <w:rPr>
          <w:rFonts w:asciiTheme="minorBidi" w:eastAsia="Times New Roman" w:hAnsiTheme="minorBidi"/>
          <w:color w:val="0D0D0D" w:themeColor="text1" w:themeTint="F2"/>
          <w:kern w:val="36"/>
          <w:shd w:val="clear" w:color="auto" w:fill="FFFFFF"/>
        </w:rPr>
        <w:t>e in pre-and-</w:t>
      </w:r>
      <w:r w:rsidRPr="00C454E3">
        <w:rPr>
          <w:rFonts w:asciiTheme="minorBidi" w:eastAsia="Times New Roman" w:hAnsiTheme="minorBidi"/>
          <w:color w:val="0D0D0D" w:themeColor="text1" w:themeTint="F2"/>
          <w:kern w:val="36"/>
          <w:shd w:val="clear" w:color="auto" w:fill="FFFFFF"/>
        </w:rPr>
        <w:t>post 2015 UN frameworks</w:t>
      </w:r>
      <w:r>
        <w:rPr>
          <w:rFonts w:asciiTheme="minorBidi" w:eastAsia="Times New Roman" w:hAnsiTheme="minorBidi"/>
          <w:color w:val="0D0D0D" w:themeColor="text1" w:themeTint="F2"/>
          <w:kern w:val="36"/>
          <w:shd w:val="clear" w:color="auto" w:fill="FFFFFF"/>
        </w:rPr>
        <w:t xml:space="preserve"> in fragile and conflict setting, the research process in this study was </w:t>
      </w:r>
      <w:r w:rsidR="00660F7F">
        <w:rPr>
          <w:rFonts w:asciiTheme="minorBidi" w:eastAsia="Times New Roman" w:hAnsiTheme="minorBidi"/>
          <w:color w:val="0D0D0D" w:themeColor="text1" w:themeTint="F2"/>
          <w:kern w:val="36"/>
          <w:shd w:val="clear" w:color="auto" w:fill="FFFFFF"/>
        </w:rPr>
        <w:t xml:space="preserve">structured </w:t>
      </w:r>
      <w:r w:rsidR="00660F7F" w:rsidRPr="00C454E3">
        <w:rPr>
          <w:rFonts w:asciiTheme="minorBidi" w:eastAsia="Times New Roman" w:hAnsiTheme="minorBidi"/>
          <w:color w:val="0D0D0D" w:themeColor="text1" w:themeTint="F2"/>
          <w:kern w:val="36"/>
          <w:shd w:val="clear" w:color="auto" w:fill="FFFFFF"/>
        </w:rPr>
        <w:t>to identify the gap</w:t>
      </w:r>
      <w:r w:rsidR="00660F7F">
        <w:rPr>
          <w:rFonts w:asciiTheme="minorBidi" w:eastAsia="Times New Roman" w:hAnsiTheme="minorBidi"/>
          <w:color w:val="0D0D0D" w:themeColor="text1" w:themeTint="F2"/>
          <w:kern w:val="36"/>
          <w:shd w:val="clear" w:color="auto" w:fill="FFFFFF"/>
        </w:rPr>
        <w:t>s</w:t>
      </w:r>
      <w:r w:rsidR="00660F7F" w:rsidRPr="00C454E3">
        <w:rPr>
          <w:rFonts w:asciiTheme="minorBidi" w:eastAsia="Times New Roman" w:hAnsiTheme="minorBidi"/>
          <w:color w:val="0D0D0D" w:themeColor="text1" w:themeTint="F2"/>
          <w:kern w:val="36"/>
          <w:shd w:val="clear" w:color="auto" w:fill="FFFFFF"/>
        </w:rPr>
        <w:t xml:space="preserve"> in disaster data losses </w:t>
      </w:r>
      <w:r w:rsidR="00660F7F">
        <w:rPr>
          <w:rFonts w:asciiTheme="minorBidi" w:eastAsia="Times New Roman" w:hAnsiTheme="minorBidi"/>
          <w:color w:val="0D0D0D" w:themeColor="text1" w:themeTint="F2"/>
          <w:kern w:val="36"/>
          <w:shd w:val="clear" w:color="auto" w:fill="FFFFFF"/>
        </w:rPr>
        <w:t xml:space="preserve">and displacement database. </w:t>
      </w:r>
      <w:r w:rsidR="00660F7F">
        <w:rPr>
          <w:rFonts w:asciiTheme="minorBidi" w:eastAsia="Times New Roman" w:hAnsiTheme="minorBidi"/>
          <w:color w:val="0D0D0D" w:themeColor="text1" w:themeTint="F2"/>
          <w:kern w:val="36"/>
          <w:shd w:val="clear" w:color="auto" w:fill="FFFFFF"/>
        </w:rPr>
        <w:lastRenderedPageBreak/>
        <w:t>Dividing the study design</w:t>
      </w:r>
      <w:r>
        <w:rPr>
          <w:rFonts w:asciiTheme="minorBidi" w:eastAsia="Times New Roman" w:hAnsiTheme="minorBidi"/>
          <w:color w:val="0D0D0D" w:themeColor="text1" w:themeTint="F2"/>
          <w:kern w:val="36"/>
          <w:shd w:val="clear" w:color="auto" w:fill="FFFFFF"/>
        </w:rPr>
        <w:t xml:space="preserve"> into three main </w:t>
      </w:r>
      <w:r w:rsidR="00660F7F">
        <w:rPr>
          <w:rFonts w:asciiTheme="minorBidi" w:eastAsia="Times New Roman" w:hAnsiTheme="minorBidi"/>
          <w:color w:val="0D0D0D" w:themeColor="text1" w:themeTint="F2"/>
          <w:kern w:val="36"/>
          <w:shd w:val="clear" w:color="auto" w:fill="FFFFFF"/>
        </w:rPr>
        <w:t>components</w:t>
      </w:r>
      <w:r>
        <w:rPr>
          <w:rFonts w:asciiTheme="minorBidi" w:eastAsia="Times New Roman" w:hAnsiTheme="minorBidi"/>
          <w:color w:val="0D0D0D" w:themeColor="text1" w:themeTint="F2"/>
          <w:kern w:val="36"/>
          <w:shd w:val="clear" w:color="auto" w:fill="FFFFFF"/>
        </w:rPr>
        <w:t>: Literature review, data collection and data analysis</w:t>
      </w:r>
      <w:r w:rsidR="00C454E3" w:rsidRPr="00C454E3">
        <w:rPr>
          <w:rFonts w:asciiTheme="minorBidi" w:eastAsia="Times New Roman" w:hAnsiTheme="minorBidi"/>
          <w:color w:val="0D0D0D" w:themeColor="text1" w:themeTint="F2"/>
          <w:kern w:val="36"/>
          <w:shd w:val="clear" w:color="auto" w:fill="FFFFFF"/>
        </w:rPr>
        <w:t xml:space="preserve">, </w:t>
      </w:r>
      <w:r w:rsidR="00AB2833">
        <w:rPr>
          <w:rFonts w:asciiTheme="minorBidi" w:eastAsia="Times New Roman" w:hAnsiTheme="minorBidi"/>
          <w:color w:val="0D0D0D" w:themeColor="text1" w:themeTint="F2"/>
          <w:kern w:val="36"/>
          <w:shd w:val="clear" w:color="auto" w:fill="FFFFFF"/>
        </w:rPr>
        <w:t>the research is</w:t>
      </w:r>
      <w:r>
        <w:rPr>
          <w:rFonts w:asciiTheme="minorBidi" w:eastAsia="Times New Roman" w:hAnsiTheme="minorBidi"/>
          <w:color w:val="0D0D0D" w:themeColor="text1" w:themeTint="F2"/>
          <w:kern w:val="36"/>
          <w:shd w:val="clear" w:color="auto" w:fill="FFFFFF"/>
        </w:rPr>
        <w:t xml:space="preserve"> </w:t>
      </w:r>
      <w:r w:rsidR="00C454E3" w:rsidRPr="00C454E3">
        <w:rPr>
          <w:rFonts w:asciiTheme="minorBidi" w:eastAsia="Times New Roman" w:hAnsiTheme="minorBidi"/>
          <w:color w:val="0D0D0D" w:themeColor="text1" w:themeTint="F2"/>
          <w:kern w:val="36"/>
          <w:shd w:val="clear" w:color="auto" w:fill="FFFFFF"/>
        </w:rPr>
        <w:t>aim</w:t>
      </w:r>
      <w:r>
        <w:rPr>
          <w:rFonts w:asciiTheme="minorBidi" w:eastAsia="Times New Roman" w:hAnsiTheme="minorBidi"/>
          <w:color w:val="0D0D0D" w:themeColor="text1" w:themeTint="F2"/>
          <w:kern w:val="36"/>
          <w:shd w:val="clear" w:color="auto" w:fill="FFFFFF"/>
        </w:rPr>
        <w:t>ed at developing a Policy-Guidance for Urban</w:t>
      </w:r>
      <w:r w:rsidR="00AB2833">
        <w:rPr>
          <w:rFonts w:asciiTheme="minorBidi" w:eastAsia="Times New Roman" w:hAnsiTheme="minorBidi"/>
          <w:color w:val="0D0D0D" w:themeColor="text1" w:themeTint="F2"/>
          <w:kern w:val="36"/>
          <w:shd w:val="clear" w:color="auto" w:fill="FFFFFF"/>
        </w:rPr>
        <w:t xml:space="preserve"> Resilience Action Plan (U-RAP).</w:t>
      </w:r>
      <w:r>
        <w:rPr>
          <w:rFonts w:asciiTheme="minorBidi" w:eastAsia="Times New Roman" w:hAnsiTheme="minorBidi"/>
          <w:color w:val="0D0D0D" w:themeColor="text1" w:themeTint="F2"/>
          <w:kern w:val="36"/>
          <w:shd w:val="clear" w:color="auto" w:fill="FFFFFF"/>
        </w:rPr>
        <w:t xml:space="preserve"> </w:t>
      </w:r>
      <w:r w:rsidR="00AB2833">
        <w:rPr>
          <w:rFonts w:asciiTheme="minorBidi" w:eastAsia="Times New Roman" w:hAnsiTheme="minorBidi"/>
          <w:color w:val="0D0D0D" w:themeColor="text1" w:themeTint="F2"/>
          <w:kern w:val="36"/>
          <w:shd w:val="clear" w:color="auto" w:fill="FFFFFF"/>
        </w:rPr>
        <w:t>This study</w:t>
      </w:r>
      <w:r w:rsidR="00C454E3" w:rsidRPr="00C454E3">
        <w:rPr>
          <w:rFonts w:asciiTheme="minorBidi" w:eastAsia="Times New Roman" w:hAnsiTheme="minorBidi"/>
          <w:color w:val="0D0D0D" w:themeColor="text1" w:themeTint="F2"/>
          <w:kern w:val="36"/>
          <w:shd w:val="clear" w:color="auto" w:fill="FFFFFF"/>
        </w:rPr>
        <w:t xml:space="preserve"> explore</w:t>
      </w:r>
      <w:r w:rsidR="00873BB1">
        <w:rPr>
          <w:rFonts w:asciiTheme="minorBidi" w:eastAsia="Times New Roman" w:hAnsiTheme="minorBidi"/>
          <w:color w:val="0D0D0D" w:themeColor="text1" w:themeTint="F2"/>
          <w:kern w:val="36"/>
          <w:shd w:val="clear" w:color="auto" w:fill="FFFFFF"/>
        </w:rPr>
        <w:t>d</w:t>
      </w:r>
      <w:r w:rsidR="00C454E3" w:rsidRPr="00C454E3">
        <w:rPr>
          <w:rFonts w:asciiTheme="minorBidi" w:eastAsia="Times New Roman" w:hAnsiTheme="minorBidi"/>
          <w:color w:val="0D0D0D" w:themeColor="text1" w:themeTint="F2"/>
          <w:kern w:val="36"/>
          <w:shd w:val="clear" w:color="auto" w:fill="FFFFFF"/>
        </w:rPr>
        <w:t xml:space="preserve"> the nature and impact of the utilisation of Open Data for urban resilience in </w:t>
      </w:r>
      <w:r>
        <w:rPr>
          <w:rFonts w:asciiTheme="minorBidi" w:eastAsia="Times New Roman" w:hAnsiTheme="minorBidi"/>
          <w:color w:val="0D0D0D" w:themeColor="text1" w:themeTint="F2"/>
          <w:kern w:val="36"/>
          <w:shd w:val="clear" w:color="auto" w:fill="FFFFFF"/>
        </w:rPr>
        <w:t xml:space="preserve">the MENA Region, and the mechanisms of engaging DRR key Stakeholders in </w:t>
      </w:r>
      <w:r w:rsidR="00642991">
        <w:rPr>
          <w:rFonts w:asciiTheme="minorBidi" w:eastAsia="Times New Roman" w:hAnsiTheme="minorBidi"/>
          <w:color w:val="0D0D0D" w:themeColor="text1" w:themeTint="F2"/>
          <w:kern w:val="36"/>
          <w:shd w:val="clear" w:color="auto" w:fill="FFFFFF"/>
        </w:rPr>
        <w:t xml:space="preserve">the </w:t>
      </w:r>
      <w:r>
        <w:rPr>
          <w:rFonts w:asciiTheme="minorBidi" w:eastAsia="Times New Roman" w:hAnsiTheme="minorBidi"/>
          <w:color w:val="0D0D0D" w:themeColor="text1" w:themeTint="F2"/>
          <w:kern w:val="36"/>
          <w:shd w:val="clear" w:color="auto" w:fill="FFFFFF"/>
        </w:rPr>
        <w:t xml:space="preserve">Arab </w:t>
      </w:r>
      <w:r w:rsidR="00642991">
        <w:rPr>
          <w:rFonts w:asciiTheme="minorBidi" w:eastAsia="Times New Roman" w:hAnsiTheme="minorBidi"/>
          <w:color w:val="0D0D0D" w:themeColor="text1" w:themeTint="F2"/>
          <w:kern w:val="36"/>
          <w:shd w:val="clear" w:color="auto" w:fill="FFFFFF"/>
        </w:rPr>
        <w:t>states</w:t>
      </w:r>
      <w:r w:rsidR="00AB2833">
        <w:rPr>
          <w:rFonts w:asciiTheme="minorBidi" w:eastAsia="Times New Roman" w:hAnsiTheme="minorBidi"/>
          <w:color w:val="0D0D0D" w:themeColor="text1" w:themeTint="F2"/>
          <w:kern w:val="36"/>
          <w:shd w:val="clear" w:color="auto" w:fill="FFFFFF"/>
        </w:rPr>
        <w:t xml:space="preserve"> in </w:t>
      </w:r>
      <w:r>
        <w:rPr>
          <w:rFonts w:asciiTheme="minorBidi" w:eastAsia="Times New Roman" w:hAnsiTheme="minorBidi"/>
          <w:color w:val="0D0D0D" w:themeColor="text1" w:themeTint="F2"/>
          <w:kern w:val="36"/>
          <w:shd w:val="clear" w:color="auto" w:fill="FFFFFF"/>
        </w:rPr>
        <w:t xml:space="preserve">resilience assessments and </w:t>
      </w:r>
      <w:r w:rsidR="00642991">
        <w:rPr>
          <w:rFonts w:asciiTheme="minorBidi" w:eastAsia="Times New Roman" w:hAnsiTheme="minorBidi"/>
          <w:color w:val="0D0D0D" w:themeColor="text1" w:themeTint="F2"/>
          <w:kern w:val="36"/>
          <w:shd w:val="clear" w:color="auto" w:fill="FFFFFF"/>
        </w:rPr>
        <w:t>action-plan decision-</w:t>
      </w:r>
      <w:r>
        <w:rPr>
          <w:rFonts w:asciiTheme="minorBidi" w:eastAsia="Times New Roman" w:hAnsiTheme="minorBidi"/>
          <w:color w:val="0D0D0D" w:themeColor="text1" w:themeTint="F2"/>
          <w:kern w:val="36"/>
          <w:shd w:val="clear" w:color="auto" w:fill="FFFFFF"/>
        </w:rPr>
        <w:t>making process.</w:t>
      </w:r>
    </w:p>
    <w:p w14:paraId="43901944" w14:textId="439C4077" w:rsidR="00B644EE" w:rsidRDefault="001B6E27" w:rsidP="001B6E27">
      <w:pPr>
        <w:spacing w:line="360" w:lineRule="auto"/>
        <w:rPr>
          <w:rFonts w:asciiTheme="minorBidi" w:eastAsia="Times New Roman" w:hAnsiTheme="minorBidi"/>
          <w:color w:val="0D0D0D" w:themeColor="text1" w:themeTint="F2"/>
          <w:kern w:val="36"/>
          <w:shd w:val="clear" w:color="auto" w:fill="FFFFFF"/>
        </w:rPr>
      </w:pPr>
      <w:r>
        <w:rPr>
          <w:rFonts w:asciiTheme="minorBidi" w:eastAsia="Times New Roman" w:hAnsiTheme="minorBidi"/>
          <w:color w:val="0D0D0D" w:themeColor="text1" w:themeTint="F2"/>
          <w:kern w:val="36"/>
          <w:shd w:val="clear" w:color="auto" w:fill="FFFFFF"/>
        </w:rPr>
        <w:t xml:space="preserve">The literature review was the </w:t>
      </w:r>
      <w:r w:rsidR="004B4A96">
        <w:rPr>
          <w:rFonts w:asciiTheme="minorBidi" w:eastAsia="Times New Roman" w:hAnsiTheme="minorBidi"/>
          <w:color w:val="0D0D0D" w:themeColor="text1" w:themeTint="F2"/>
          <w:kern w:val="36"/>
          <w:shd w:val="clear" w:color="auto" w:fill="FFFFFF"/>
        </w:rPr>
        <w:t>initial</w:t>
      </w:r>
      <w:r>
        <w:rPr>
          <w:rFonts w:asciiTheme="minorBidi" w:eastAsia="Times New Roman" w:hAnsiTheme="minorBidi"/>
          <w:color w:val="0D0D0D" w:themeColor="text1" w:themeTint="F2"/>
          <w:kern w:val="36"/>
          <w:shd w:val="clear" w:color="auto" w:fill="FFFFFF"/>
        </w:rPr>
        <w:t xml:space="preserve"> stage of this research, where reviews of publications helped explore the theoretical underpinnings of three main topics: Urban Resilience, Disaster Risk Reduction and Climate Security Protracted </w:t>
      </w:r>
      <w:r w:rsidR="004B4A96">
        <w:rPr>
          <w:rFonts w:asciiTheme="minorBidi" w:eastAsia="Times New Roman" w:hAnsiTheme="minorBidi"/>
          <w:color w:val="0D0D0D" w:themeColor="text1" w:themeTint="F2"/>
          <w:kern w:val="36"/>
          <w:shd w:val="clear" w:color="auto" w:fill="FFFFFF"/>
        </w:rPr>
        <w:t>Displacement</w:t>
      </w:r>
      <w:r>
        <w:rPr>
          <w:rFonts w:asciiTheme="minorBidi" w:eastAsia="Times New Roman" w:hAnsiTheme="minorBidi"/>
          <w:color w:val="0D0D0D" w:themeColor="text1" w:themeTint="F2"/>
          <w:kern w:val="36"/>
          <w:shd w:val="clear" w:color="auto" w:fill="FFFFFF"/>
        </w:rPr>
        <w:t>. Articulating</w:t>
      </w:r>
      <w:r w:rsidR="00C454E3" w:rsidRPr="00C454E3">
        <w:rPr>
          <w:rFonts w:asciiTheme="minorBidi" w:eastAsia="Times New Roman" w:hAnsiTheme="minorBidi"/>
          <w:color w:val="0D0D0D" w:themeColor="text1" w:themeTint="F2"/>
          <w:kern w:val="36"/>
          <w:shd w:val="clear" w:color="auto" w:fill="FFFFFF"/>
        </w:rPr>
        <w:t xml:space="preserve"> the lack of multi-level disaster management governance system </w:t>
      </w:r>
      <w:r w:rsidR="007B7311">
        <w:rPr>
          <w:rFonts w:asciiTheme="minorBidi" w:eastAsia="Times New Roman" w:hAnsiTheme="minorBidi"/>
          <w:color w:val="0D0D0D" w:themeColor="text1" w:themeTint="F2"/>
          <w:kern w:val="36"/>
          <w:shd w:val="clear" w:color="auto" w:fill="FFFFFF"/>
        </w:rPr>
        <w:t xml:space="preserve">connecting between </w:t>
      </w:r>
      <w:r w:rsidR="00C454E3" w:rsidRPr="00C454E3">
        <w:rPr>
          <w:rFonts w:asciiTheme="minorBidi" w:eastAsia="Times New Roman" w:hAnsiTheme="minorBidi"/>
          <w:color w:val="0D0D0D" w:themeColor="text1" w:themeTint="F2"/>
          <w:kern w:val="36"/>
          <w:shd w:val="clear" w:color="auto" w:fill="FFFFFF"/>
        </w:rPr>
        <w:t>the local, national and regional levels</w:t>
      </w:r>
      <w:r w:rsidR="00B644EE">
        <w:rPr>
          <w:rFonts w:asciiTheme="minorBidi" w:eastAsia="Times New Roman" w:hAnsiTheme="minorBidi"/>
          <w:color w:val="0D0D0D" w:themeColor="text1" w:themeTint="F2"/>
          <w:kern w:val="36"/>
          <w:shd w:val="clear" w:color="auto" w:fill="FFFFFF"/>
        </w:rPr>
        <w:t xml:space="preserve"> in the Arab Region</w:t>
      </w:r>
      <w:r w:rsidR="00C454E3" w:rsidRPr="00C454E3">
        <w:rPr>
          <w:rFonts w:asciiTheme="minorBidi" w:eastAsia="Times New Roman" w:hAnsiTheme="minorBidi"/>
          <w:color w:val="0D0D0D" w:themeColor="text1" w:themeTint="F2"/>
          <w:kern w:val="36"/>
          <w:shd w:val="clear" w:color="auto" w:fill="FFFFFF"/>
        </w:rPr>
        <w:t xml:space="preserve">, </w:t>
      </w:r>
      <w:r>
        <w:rPr>
          <w:rFonts w:asciiTheme="minorBidi" w:eastAsia="Times New Roman" w:hAnsiTheme="minorBidi"/>
          <w:color w:val="0D0D0D" w:themeColor="text1" w:themeTint="F2"/>
          <w:kern w:val="36"/>
          <w:shd w:val="clear" w:color="auto" w:fill="FFFFFF"/>
        </w:rPr>
        <w:t xml:space="preserve">the conceptual analysis of associated </w:t>
      </w:r>
      <w:r w:rsidR="004B4A96">
        <w:rPr>
          <w:rFonts w:asciiTheme="minorBidi" w:eastAsia="Times New Roman" w:hAnsiTheme="minorBidi"/>
          <w:color w:val="0D0D0D" w:themeColor="text1" w:themeTint="F2"/>
          <w:kern w:val="36"/>
          <w:shd w:val="clear" w:color="auto" w:fill="FFFFFF"/>
        </w:rPr>
        <w:t>theoretical</w:t>
      </w:r>
      <w:r>
        <w:rPr>
          <w:rFonts w:asciiTheme="minorBidi" w:eastAsia="Times New Roman" w:hAnsiTheme="minorBidi"/>
          <w:color w:val="0D0D0D" w:themeColor="text1" w:themeTint="F2"/>
          <w:kern w:val="36"/>
          <w:shd w:val="clear" w:color="auto" w:fill="FFFFFF"/>
        </w:rPr>
        <w:t xml:space="preserve"> concepts of risk, vulnerability, sustainability, fragility and human security, all</w:t>
      </w:r>
      <w:r w:rsidR="00B644EE">
        <w:rPr>
          <w:rFonts w:asciiTheme="minorBidi" w:eastAsia="Times New Roman" w:hAnsiTheme="minorBidi"/>
          <w:color w:val="0D0D0D" w:themeColor="text1" w:themeTint="F2"/>
          <w:kern w:val="36"/>
          <w:shd w:val="clear" w:color="auto" w:fill="FFFFFF"/>
        </w:rPr>
        <w:t xml:space="preserve"> helped identify interlinkages </w:t>
      </w:r>
      <w:r w:rsidR="00D3716D">
        <w:rPr>
          <w:rFonts w:asciiTheme="minorBidi" w:eastAsia="Times New Roman" w:hAnsiTheme="minorBidi"/>
          <w:color w:val="0D0D0D" w:themeColor="text1" w:themeTint="F2"/>
          <w:kern w:val="36"/>
          <w:shd w:val="clear" w:color="auto" w:fill="FFFFFF"/>
        </w:rPr>
        <w:t xml:space="preserve">between the </w:t>
      </w:r>
      <w:r>
        <w:rPr>
          <w:rFonts w:asciiTheme="minorBidi" w:eastAsia="Times New Roman" w:hAnsiTheme="minorBidi"/>
          <w:color w:val="0D0D0D" w:themeColor="text1" w:themeTint="F2"/>
          <w:kern w:val="36"/>
          <w:shd w:val="clear" w:color="auto" w:fill="FFFFFF"/>
        </w:rPr>
        <w:t xml:space="preserve">2015-2030 </w:t>
      </w:r>
      <w:r w:rsidR="00D3716D">
        <w:rPr>
          <w:rFonts w:asciiTheme="minorBidi" w:eastAsia="Times New Roman" w:hAnsiTheme="minorBidi"/>
          <w:color w:val="0D0D0D" w:themeColor="text1" w:themeTint="F2"/>
          <w:kern w:val="36"/>
          <w:shd w:val="clear" w:color="auto" w:fill="FFFFFF"/>
        </w:rPr>
        <w:t xml:space="preserve">SFDRR and the SDGs, Climate Change and Habitat III </w:t>
      </w:r>
      <w:r>
        <w:rPr>
          <w:rFonts w:asciiTheme="minorBidi" w:eastAsia="Times New Roman" w:hAnsiTheme="minorBidi"/>
          <w:color w:val="0D0D0D" w:themeColor="text1" w:themeTint="F2"/>
          <w:kern w:val="36"/>
          <w:shd w:val="clear" w:color="auto" w:fill="FFFFFF"/>
        </w:rPr>
        <w:t xml:space="preserve">global </w:t>
      </w:r>
      <w:r w:rsidR="00B644EE" w:rsidRPr="00C454E3">
        <w:rPr>
          <w:rFonts w:asciiTheme="minorBidi" w:eastAsia="Times New Roman" w:hAnsiTheme="minorBidi"/>
          <w:color w:val="0D0D0D" w:themeColor="text1" w:themeTint="F2"/>
          <w:kern w:val="36"/>
          <w:shd w:val="clear" w:color="auto" w:fill="FFFFFF"/>
        </w:rPr>
        <w:t>agendas</w:t>
      </w:r>
      <w:r>
        <w:rPr>
          <w:rFonts w:asciiTheme="minorBidi" w:eastAsia="Times New Roman" w:hAnsiTheme="minorBidi"/>
          <w:color w:val="0D0D0D" w:themeColor="text1" w:themeTint="F2"/>
          <w:kern w:val="36"/>
          <w:shd w:val="clear" w:color="auto" w:fill="FFFFFF"/>
        </w:rPr>
        <w:t>,</w:t>
      </w:r>
      <w:r w:rsidR="00D3716D">
        <w:rPr>
          <w:rFonts w:asciiTheme="minorBidi" w:eastAsia="Times New Roman" w:hAnsiTheme="minorBidi"/>
          <w:color w:val="0D0D0D" w:themeColor="text1" w:themeTint="F2"/>
          <w:kern w:val="36"/>
          <w:shd w:val="clear" w:color="auto" w:fill="FFFFFF"/>
        </w:rPr>
        <w:t xml:space="preserve"> beyond the limitations of national monitoring systems</w:t>
      </w:r>
      <w:r w:rsidR="007B7311">
        <w:rPr>
          <w:rFonts w:asciiTheme="minorBidi" w:eastAsia="Times New Roman" w:hAnsiTheme="minorBidi"/>
          <w:color w:val="0D0D0D" w:themeColor="text1" w:themeTint="F2"/>
          <w:kern w:val="36"/>
          <w:shd w:val="clear" w:color="auto" w:fill="FFFFFF"/>
        </w:rPr>
        <w:t>,</w:t>
      </w:r>
      <w:r w:rsidR="00D3716D">
        <w:rPr>
          <w:rFonts w:asciiTheme="minorBidi" w:eastAsia="Times New Roman" w:hAnsiTheme="minorBidi"/>
          <w:color w:val="0D0D0D" w:themeColor="text1" w:themeTint="F2"/>
          <w:kern w:val="36"/>
          <w:shd w:val="clear" w:color="auto" w:fill="FFFFFF"/>
        </w:rPr>
        <w:t xml:space="preserve"> </w:t>
      </w:r>
      <w:r w:rsidR="007B7311">
        <w:rPr>
          <w:rFonts w:asciiTheme="minorBidi" w:eastAsia="Times New Roman" w:hAnsiTheme="minorBidi"/>
          <w:color w:val="0D0D0D" w:themeColor="text1" w:themeTint="F2"/>
          <w:kern w:val="36"/>
          <w:shd w:val="clear" w:color="auto" w:fill="FFFFFF"/>
        </w:rPr>
        <w:t>a</w:t>
      </w:r>
      <w:r w:rsidR="00D3716D">
        <w:rPr>
          <w:rFonts w:asciiTheme="minorBidi" w:eastAsia="Times New Roman" w:hAnsiTheme="minorBidi"/>
          <w:color w:val="0D0D0D" w:themeColor="text1" w:themeTint="F2"/>
          <w:kern w:val="36"/>
          <w:shd w:val="clear" w:color="auto" w:fill="FFFFFF"/>
        </w:rPr>
        <w:t>n</w:t>
      </w:r>
      <w:r w:rsidR="007B7311">
        <w:rPr>
          <w:rFonts w:asciiTheme="minorBidi" w:eastAsia="Times New Roman" w:hAnsiTheme="minorBidi"/>
          <w:color w:val="0D0D0D" w:themeColor="text1" w:themeTint="F2"/>
          <w:kern w:val="36"/>
          <w:shd w:val="clear" w:color="auto" w:fill="FFFFFF"/>
        </w:rPr>
        <w:t>d</w:t>
      </w:r>
      <w:r w:rsidR="00D3716D">
        <w:rPr>
          <w:rFonts w:asciiTheme="minorBidi" w:eastAsia="Times New Roman" w:hAnsiTheme="minorBidi"/>
          <w:color w:val="0D0D0D" w:themeColor="text1" w:themeTint="F2"/>
          <w:kern w:val="36"/>
          <w:shd w:val="clear" w:color="auto" w:fill="FFFFFF"/>
        </w:rPr>
        <w:t xml:space="preserve"> local go</w:t>
      </w:r>
      <w:r>
        <w:rPr>
          <w:rFonts w:asciiTheme="minorBidi" w:eastAsia="Times New Roman" w:hAnsiTheme="minorBidi"/>
          <w:color w:val="0D0D0D" w:themeColor="text1" w:themeTint="F2"/>
          <w:kern w:val="36"/>
          <w:shd w:val="clear" w:color="auto" w:fill="FFFFFF"/>
        </w:rPr>
        <w:t>vernment resilience assessments.</w:t>
      </w:r>
      <w:r w:rsidR="00D3716D">
        <w:rPr>
          <w:rFonts w:asciiTheme="minorBidi" w:eastAsia="Times New Roman" w:hAnsiTheme="minorBidi"/>
          <w:color w:val="0D0D0D" w:themeColor="text1" w:themeTint="F2"/>
          <w:kern w:val="36"/>
          <w:shd w:val="clear" w:color="auto" w:fill="FFFFFF"/>
        </w:rPr>
        <w:t xml:space="preserve"> </w:t>
      </w:r>
      <w:r>
        <w:rPr>
          <w:rFonts w:asciiTheme="minorBidi" w:eastAsia="Times New Roman" w:hAnsiTheme="minorBidi"/>
          <w:color w:val="0D0D0D" w:themeColor="text1" w:themeTint="F2"/>
          <w:kern w:val="36"/>
          <w:shd w:val="clear" w:color="auto" w:fill="FFFFFF"/>
        </w:rPr>
        <w:t xml:space="preserve">This </w:t>
      </w:r>
      <w:r w:rsidR="007B7311">
        <w:rPr>
          <w:rFonts w:asciiTheme="minorBidi" w:eastAsia="Times New Roman" w:hAnsiTheme="minorBidi"/>
          <w:color w:val="0D0D0D" w:themeColor="text1" w:themeTint="F2"/>
          <w:kern w:val="36"/>
          <w:shd w:val="clear" w:color="auto" w:fill="FFFFFF"/>
        </w:rPr>
        <w:t xml:space="preserve">approach </w:t>
      </w:r>
      <w:r>
        <w:rPr>
          <w:rFonts w:asciiTheme="minorBidi" w:eastAsia="Times New Roman" w:hAnsiTheme="minorBidi"/>
          <w:color w:val="0D0D0D" w:themeColor="text1" w:themeTint="F2"/>
          <w:kern w:val="36"/>
          <w:shd w:val="clear" w:color="auto" w:fill="FFFFFF"/>
        </w:rPr>
        <w:t>also</w:t>
      </w:r>
      <w:r w:rsidR="00D3716D">
        <w:rPr>
          <w:rFonts w:asciiTheme="minorBidi" w:eastAsia="Times New Roman" w:hAnsiTheme="minorBidi"/>
          <w:color w:val="0D0D0D" w:themeColor="text1" w:themeTint="F2"/>
          <w:kern w:val="36"/>
          <w:shd w:val="clear" w:color="auto" w:fill="FFFFFF"/>
        </w:rPr>
        <w:t xml:space="preserve"> helped</w:t>
      </w:r>
      <w:r w:rsidR="000963EC">
        <w:rPr>
          <w:rFonts w:asciiTheme="minorBidi" w:eastAsia="Times New Roman" w:hAnsiTheme="minorBidi"/>
          <w:color w:val="0D0D0D" w:themeColor="text1" w:themeTint="F2"/>
          <w:kern w:val="36"/>
          <w:shd w:val="clear" w:color="auto" w:fill="FFFFFF"/>
        </w:rPr>
        <w:t xml:space="preserve"> paving the path</w:t>
      </w:r>
      <w:r w:rsidR="00B644EE" w:rsidRPr="00C454E3">
        <w:rPr>
          <w:rFonts w:asciiTheme="minorBidi" w:eastAsia="Times New Roman" w:hAnsiTheme="minorBidi"/>
          <w:color w:val="0D0D0D" w:themeColor="text1" w:themeTint="F2"/>
          <w:kern w:val="36"/>
          <w:shd w:val="clear" w:color="auto" w:fill="FFFFFF"/>
        </w:rPr>
        <w:t xml:space="preserve"> to integrate the paradigm of </w:t>
      </w:r>
      <w:r w:rsidR="00D3716D">
        <w:rPr>
          <w:rFonts w:asciiTheme="minorBidi" w:eastAsia="Times New Roman" w:hAnsiTheme="minorBidi"/>
          <w:color w:val="0D0D0D" w:themeColor="text1" w:themeTint="F2"/>
          <w:kern w:val="36"/>
          <w:shd w:val="clear" w:color="auto" w:fill="FFFFFF"/>
        </w:rPr>
        <w:t xml:space="preserve">climate security </w:t>
      </w:r>
      <w:r w:rsidR="000963EC">
        <w:rPr>
          <w:rFonts w:asciiTheme="minorBidi" w:eastAsia="Times New Roman" w:hAnsiTheme="minorBidi"/>
          <w:color w:val="0D0D0D" w:themeColor="text1" w:themeTint="F2"/>
          <w:kern w:val="36"/>
          <w:shd w:val="clear" w:color="auto" w:fill="FFFFFF"/>
        </w:rPr>
        <w:t>into</w:t>
      </w:r>
      <w:r w:rsidR="00D3716D">
        <w:rPr>
          <w:rFonts w:asciiTheme="minorBidi" w:eastAsia="Times New Roman" w:hAnsiTheme="minorBidi"/>
          <w:color w:val="0D0D0D" w:themeColor="text1" w:themeTint="F2"/>
          <w:kern w:val="36"/>
          <w:shd w:val="clear" w:color="auto" w:fill="FFFFFF"/>
        </w:rPr>
        <w:t xml:space="preserve"> disaster displacement</w:t>
      </w:r>
      <w:r w:rsidR="00B644EE" w:rsidRPr="00C454E3">
        <w:rPr>
          <w:rFonts w:asciiTheme="minorBidi" w:eastAsia="Times New Roman" w:hAnsiTheme="minorBidi"/>
          <w:color w:val="0D0D0D" w:themeColor="text1" w:themeTint="F2"/>
          <w:kern w:val="36"/>
          <w:shd w:val="clear" w:color="auto" w:fill="FFFFFF"/>
        </w:rPr>
        <w:t xml:space="preserve">, </w:t>
      </w:r>
      <w:r w:rsidR="00865856" w:rsidRPr="00C454E3">
        <w:rPr>
          <w:rFonts w:asciiTheme="minorBidi" w:eastAsia="Times New Roman" w:hAnsiTheme="minorBidi"/>
          <w:color w:val="0D0D0D" w:themeColor="text1" w:themeTint="F2"/>
          <w:kern w:val="36"/>
          <w:shd w:val="clear" w:color="auto" w:fill="FFFFFF"/>
        </w:rPr>
        <w:t>considering</w:t>
      </w:r>
      <w:r w:rsidR="00B644EE" w:rsidRPr="00C454E3">
        <w:rPr>
          <w:rFonts w:asciiTheme="minorBidi" w:eastAsia="Times New Roman" w:hAnsiTheme="minorBidi"/>
          <w:color w:val="0D0D0D" w:themeColor="text1" w:themeTint="F2"/>
          <w:kern w:val="36"/>
          <w:shd w:val="clear" w:color="auto" w:fill="FFFFFF"/>
        </w:rPr>
        <w:t xml:space="preserve"> the issue of inconsistency in monitoring </w:t>
      </w:r>
      <w:r w:rsidR="00D3716D">
        <w:rPr>
          <w:rFonts w:asciiTheme="minorBidi" w:eastAsia="Times New Roman" w:hAnsiTheme="minorBidi"/>
          <w:color w:val="0D0D0D" w:themeColor="text1" w:themeTint="F2"/>
          <w:kern w:val="36"/>
          <w:shd w:val="clear" w:color="auto" w:fill="FFFFFF"/>
        </w:rPr>
        <w:t xml:space="preserve">reliable data and participation of IDPs and Refugees in the resilience assessment </w:t>
      </w:r>
      <w:r w:rsidR="000963EC">
        <w:rPr>
          <w:rFonts w:asciiTheme="minorBidi" w:eastAsia="Times New Roman" w:hAnsiTheme="minorBidi"/>
          <w:color w:val="0D0D0D" w:themeColor="text1" w:themeTint="F2"/>
          <w:kern w:val="36"/>
          <w:shd w:val="clear" w:color="auto" w:fill="FFFFFF"/>
        </w:rPr>
        <w:t xml:space="preserve">decision-making </w:t>
      </w:r>
      <w:r w:rsidR="00D3716D">
        <w:rPr>
          <w:rFonts w:asciiTheme="minorBidi" w:eastAsia="Times New Roman" w:hAnsiTheme="minorBidi"/>
          <w:color w:val="0D0D0D" w:themeColor="text1" w:themeTint="F2"/>
          <w:kern w:val="36"/>
          <w:shd w:val="clear" w:color="auto" w:fill="FFFFFF"/>
        </w:rPr>
        <w:t>process.</w:t>
      </w:r>
    </w:p>
    <w:p w14:paraId="1564A762" w14:textId="00D16E7A" w:rsidR="001D1F73" w:rsidRDefault="00310269" w:rsidP="00AB2833">
      <w:pPr>
        <w:spacing w:line="360" w:lineRule="auto"/>
        <w:rPr>
          <w:rFonts w:asciiTheme="minorBidi" w:eastAsia="Times New Roman" w:hAnsiTheme="minorBidi"/>
          <w:color w:val="0D0D0D" w:themeColor="text1" w:themeTint="F2"/>
          <w:kern w:val="36"/>
          <w:shd w:val="clear" w:color="auto" w:fill="FFFFFF"/>
        </w:rPr>
      </w:pPr>
      <w:r>
        <w:rPr>
          <w:rFonts w:asciiTheme="minorBidi" w:eastAsia="Times New Roman" w:hAnsiTheme="minorBidi"/>
          <w:color w:val="0D0D0D" w:themeColor="text1" w:themeTint="F2"/>
          <w:kern w:val="36"/>
          <w:shd w:val="clear" w:color="auto" w:fill="FFFFFF"/>
        </w:rPr>
        <w:t>T</w:t>
      </w:r>
      <w:r w:rsidR="00D3716D" w:rsidRPr="00A23EBB">
        <w:rPr>
          <w:rFonts w:asciiTheme="minorBidi" w:eastAsia="Times New Roman" w:hAnsiTheme="minorBidi"/>
          <w:color w:val="0D0D0D" w:themeColor="text1" w:themeTint="F2"/>
          <w:kern w:val="36"/>
          <w:shd w:val="clear" w:color="auto" w:fill="FFFFFF"/>
        </w:rPr>
        <w:t xml:space="preserve">he choice of </w:t>
      </w:r>
      <w:r w:rsidR="00D3716D">
        <w:rPr>
          <w:rFonts w:asciiTheme="minorBidi" w:eastAsia="Times New Roman" w:hAnsiTheme="minorBidi"/>
          <w:color w:val="0D0D0D" w:themeColor="text1" w:themeTint="F2"/>
          <w:kern w:val="36"/>
          <w:shd w:val="clear" w:color="auto" w:fill="FFFFFF"/>
        </w:rPr>
        <w:t xml:space="preserve">mixed methods data collection and </w:t>
      </w:r>
      <w:r w:rsidR="002C3A7D">
        <w:rPr>
          <w:rFonts w:asciiTheme="minorBidi" w:eastAsia="Times New Roman" w:hAnsiTheme="minorBidi"/>
          <w:color w:val="0D0D0D" w:themeColor="text1" w:themeTint="F2"/>
          <w:kern w:val="36"/>
          <w:shd w:val="clear" w:color="auto" w:fill="FFFFFF"/>
        </w:rPr>
        <w:t>space</w:t>
      </w:r>
      <w:r w:rsidR="00D3716D">
        <w:rPr>
          <w:rFonts w:asciiTheme="minorBidi" w:eastAsia="Times New Roman" w:hAnsiTheme="minorBidi"/>
          <w:color w:val="0D0D0D" w:themeColor="text1" w:themeTint="F2"/>
          <w:kern w:val="36"/>
          <w:shd w:val="clear" w:color="auto" w:fill="FFFFFF"/>
        </w:rPr>
        <w:t xml:space="preserve"> triangulation analytical approach was</w:t>
      </w:r>
      <w:r w:rsidR="00D3716D" w:rsidRPr="00A23EBB">
        <w:rPr>
          <w:rFonts w:asciiTheme="minorBidi" w:eastAsia="Times New Roman" w:hAnsiTheme="minorBidi"/>
          <w:color w:val="0D0D0D" w:themeColor="text1" w:themeTint="F2"/>
          <w:kern w:val="36"/>
          <w:shd w:val="clear" w:color="auto" w:fill="FFFFFF"/>
        </w:rPr>
        <w:t xml:space="preserve"> selected in discr</w:t>
      </w:r>
      <w:r w:rsidR="002C3A7D">
        <w:rPr>
          <w:rFonts w:asciiTheme="minorBidi" w:eastAsia="Times New Roman" w:hAnsiTheme="minorBidi"/>
          <w:color w:val="0D0D0D" w:themeColor="text1" w:themeTint="F2"/>
          <w:kern w:val="36"/>
          <w:shd w:val="clear" w:color="auto" w:fill="FFFFFF"/>
        </w:rPr>
        <w:t>etion of two sites</w:t>
      </w:r>
      <w:r w:rsidR="005D3379" w:rsidRPr="005D3379">
        <w:rPr>
          <w:rFonts w:asciiTheme="minorBidi" w:eastAsia="Times New Roman" w:hAnsiTheme="minorBidi"/>
          <w:color w:val="0D0D0D" w:themeColor="text1" w:themeTint="F2"/>
          <w:kern w:val="36"/>
          <w:shd w:val="clear" w:color="auto" w:fill="FFFFFF"/>
        </w:rPr>
        <w:t xml:space="preserve"> </w:t>
      </w:r>
      <w:r w:rsidR="005D3379">
        <w:rPr>
          <w:rFonts w:asciiTheme="minorBidi" w:eastAsia="Times New Roman" w:hAnsiTheme="minorBidi"/>
          <w:color w:val="0D0D0D" w:themeColor="text1" w:themeTint="F2"/>
          <w:kern w:val="36"/>
          <w:shd w:val="clear" w:color="auto" w:fill="FFFFFF"/>
        </w:rPr>
        <w:t>in the Arab states</w:t>
      </w:r>
      <w:r w:rsidR="002C3A7D">
        <w:rPr>
          <w:rFonts w:asciiTheme="minorBidi" w:eastAsia="Times New Roman" w:hAnsiTheme="minorBidi"/>
          <w:color w:val="0D0D0D" w:themeColor="text1" w:themeTint="F2"/>
          <w:kern w:val="36"/>
          <w:shd w:val="clear" w:color="auto" w:fill="FFFFFF"/>
        </w:rPr>
        <w:t>, with the highest numbers of IDPs and refugees</w:t>
      </w:r>
      <w:r w:rsidR="00D3716D" w:rsidRPr="00A23EBB">
        <w:rPr>
          <w:rFonts w:asciiTheme="minorBidi" w:eastAsia="Times New Roman" w:hAnsiTheme="minorBidi"/>
          <w:color w:val="0D0D0D" w:themeColor="text1" w:themeTint="F2"/>
          <w:kern w:val="36"/>
          <w:shd w:val="clear" w:color="auto" w:fill="FFFFFF"/>
        </w:rPr>
        <w:t xml:space="preserve">, </w:t>
      </w:r>
      <w:r w:rsidR="002C3A7D">
        <w:rPr>
          <w:rFonts w:asciiTheme="minorBidi" w:eastAsia="Times New Roman" w:hAnsiTheme="minorBidi"/>
          <w:color w:val="0D0D0D" w:themeColor="text1" w:themeTint="F2"/>
          <w:kern w:val="36"/>
          <w:shd w:val="clear" w:color="auto" w:fill="FFFFFF"/>
        </w:rPr>
        <w:t xml:space="preserve">Khartoum - </w:t>
      </w:r>
      <w:r w:rsidR="002C3A7D" w:rsidRPr="00A23EBB">
        <w:rPr>
          <w:rFonts w:asciiTheme="minorBidi" w:eastAsia="Times New Roman" w:hAnsiTheme="minorBidi"/>
          <w:color w:val="0D0D0D" w:themeColor="text1" w:themeTint="F2"/>
          <w:kern w:val="36"/>
          <w:shd w:val="clear" w:color="auto" w:fill="FFFFFF"/>
        </w:rPr>
        <w:t>Sudan</w:t>
      </w:r>
      <w:r w:rsidR="002C3A7D">
        <w:rPr>
          <w:rFonts w:asciiTheme="minorBidi" w:eastAsia="Times New Roman" w:hAnsiTheme="minorBidi"/>
          <w:color w:val="0D0D0D" w:themeColor="text1" w:themeTint="F2"/>
          <w:kern w:val="36"/>
          <w:shd w:val="clear" w:color="auto" w:fill="FFFFFF"/>
        </w:rPr>
        <w:t xml:space="preserve"> </w:t>
      </w:r>
      <w:r w:rsidR="00D3716D">
        <w:rPr>
          <w:rFonts w:asciiTheme="minorBidi" w:eastAsia="Times New Roman" w:hAnsiTheme="minorBidi"/>
          <w:color w:val="0D0D0D" w:themeColor="text1" w:themeTint="F2"/>
          <w:kern w:val="36"/>
          <w:shd w:val="clear" w:color="auto" w:fill="FFFFFF"/>
        </w:rPr>
        <w:t>and</w:t>
      </w:r>
      <w:r w:rsidR="002C3A7D" w:rsidRPr="002C3A7D">
        <w:rPr>
          <w:rFonts w:asciiTheme="minorBidi" w:eastAsia="Times New Roman" w:hAnsiTheme="minorBidi"/>
          <w:color w:val="0D0D0D" w:themeColor="text1" w:themeTint="F2"/>
          <w:kern w:val="36"/>
          <w:shd w:val="clear" w:color="auto" w:fill="FFFFFF"/>
        </w:rPr>
        <w:t xml:space="preserve"> </w:t>
      </w:r>
      <w:r w:rsidR="002C3A7D">
        <w:rPr>
          <w:rFonts w:asciiTheme="minorBidi" w:eastAsia="Times New Roman" w:hAnsiTheme="minorBidi"/>
          <w:color w:val="0D0D0D" w:themeColor="text1" w:themeTint="F2"/>
          <w:kern w:val="36"/>
          <w:shd w:val="clear" w:color="auto" w:fill="FFFFFF"/>
        </w:rPr>
        <w:t>Tripoli</w:t>
      </w:r>
      <w:r w:rsidR="002C3A7D" w:rsidRPr="00A23EBB">
        <w:rPr>
          <w:rFonts w:asciiTheme="minorBidi" w:eastAsia="Times New Roman" w:hAnsiTheme="minorBidi"/>
          <w:color w:val="0D0D0D" w:themeColor="text1" w:themeTint="F2"/>
          <w:kern w:val="36"/>
          <w:shd w:val="clear" w:color="auto" w:fill="FFFFFF"/>
        </w:rPr>
        <w:t xml:space="preserve"> </w:t>
      </w:r>
      <w:r w:rsidR="002C3A7D">
        <w:rPr>
          <w:rFonts w:asciiTheme="minorBidi" w:eastAsia="Times New Roman" w:hAnsiTheme="minorBidi"/>
          <w:color w:val="0D0D0D" w:themeColor="text1" w:themeTint="F2"/>
          <w:kern w:val="36"/>
          <w:shd w:val="clear" w:color="auto" w:fill="FFFFFF"/>
        </w:rPr>
        <w:t>- Lebanon</w:t>
      </w:r>
      <w:r w:rsidR="00D3716D" w:rsidRPr="00A23EBB">
        <w:rPr>
          <w:rFonts w:asciiTheme="minorBidi" w:eastAsia="Times New Roman" w:hAnsiTheme="minorBidi"/>
          <w:color w:val="0D0D0D" w:themeColor="text1" w:themeTint="F2"/>
          <w:kern w:val="36"/>
          <w:shd w:val="clear" w:color="auto" w:fill="FFFFFF"/>
        </w:rPr>
        <w:t xml:space="preserve">. </w:t>
      </w:r>
      <w:r w:rsidR="003757E4" w:rsidRPr="003757E4">
        <w:rPr>
          <w:rFonts w:asciiTheme="minorBidi" w:eastAsia="Times New Roman" w:hAnsiTheme="minorBidi"/>
          <w:color w:val="0D0D0D" w:themeColor="text1" w:themeTint="F2"/>
          <w:kern w:val="36"/>
          <w:shd w:val="clear" w:color="auto" w:fill="FFFFFF"/>
        </w:rPr>
        <w:t>As one of the five countries where 50% of global displaced population come from (ODI,2015), Sudan was selected due to the prolonged history of</w:t>
      </w:r>
      <w:r w:rsidR="00C919C6">
        <w:rPr>
          <w:rFonts w:asciiTheme="minorBidi" w:eastAsia="Times New Roman" w:hAnsiTheme="minorBidi"/>
          <w:color w:val="0D0D0D" w:themeColor="text1" w:themeTint="F2"/>
          <w:kern w:val="36"/>
          <w:shd w:val="clear" w:color="auto" w:fill="FFFFFF"/>
        </w:rPr>
        <w:t xml:space="preserve"> protracted displacement caused by</w:t>
      </w:r>
      <w:r w:rsidR="003757E4" w:rsidRPr="003757E4">
        <w:rPr>
          <w:rFonts w:asciiTheme="minorBidi" w:eastAsia="Times New Roman" w:hAnsiTheme="minorBidi"/>
          <w:color w:val="0D0D0D" w:themeColor="text1" w:themeTint="F2"/>
          <w:kern w:val="36"/>
          <w:shd w:val="clear" w:color="auto" w:fill="FFFFFF"/>
        </w:rPr>
        <w:t xml:space="preserve"> civil war (Second Sudanese Civil War 1983–2005, War in Darfur 2003–present, Sudanese conflict in South Kordofan and Blue Nile 2011–present)</w:t>
      </w:r>
      <w:r w:rsidR="00C919C6">
        <w:rPr>
          <w:rFonts w:asciiTheme="minorBidi" w:eastAsia="Times New Roman" w:hAnsiTheme="minorBidi"/>
          <w:color w:val="0D0D0D" w:themeColor="text1" w:themeTint="F2"/>
          <w:kern w:val="36"/>
          <w:shd w:val="clear" w:color="auto" w:fill="FFFFFF"/>
        </w:rPr>
        <w:t>, and exposure to natural</w:t>
      </w:r>
      <w:r w:rsidR="00D827D8">
        <w:rPr>
          <w:rFonts w:asciiTheme="minorBidi" w:eastAsia="Times New Roman" w:hAnsiTheme="minorBidi"/>
          <w:color w:val="0D0D0D" w:themeColor="text1" w:themeTint="F2"/>
          <w:kern w:val="36"/>
          <w:shd w:val="clear" w:color="auto" w:fill="FFFFFF"/>
        </w:rPr>
        <w:t xml:space="preserve"> hazards of floods and droughts</w:t>
      </w:r>
      <w:r w:rsidR="003757E4" w:rsidRPr="003757E4">
        <w:rPr>
          <w:rFonts w:asciiTheme="minorBidi" w:eastAsia="Times New Roman" w:hAnsiTheme="minorBidi"/>
          <w:color w:val="0D0D0D" w:themeColor="text1" w:themeTint="F2"/>
          <w:kern w:val="36"/>
          <w:shd w:val="clear" w:color="auto" w:fill="FFFFFF"/>
        </w:rPr>
        <w:t>. Lebanon stands out as one of the Arab states with the highest and longest history of political instability</w:t>
      </w:r>
      <w:r w:rsidR="00476192">
        <w:rPr>
          <w:rFonts w:asciiTheme="minorBidi" w:eastAsia="Times New Roman" w:hAnsiTheme="minorBidi"/>
          <w:color w:val="0D0D0D" w:themeColor="text1" w:themeTint="F2"/>
          <w:kern w:val="36"/>
          <w:shd w:val="clear" w:color="auto" w:fill="FFFFFF"/>
        </w:rPr>
        <w:t>, due to civil war and high exposure to earthquakes, exacerbated with the</w:t>
      </w:r>
      <w:r w:rsidR="003757E4" w:rsidRPr="003757E4">
        <w:rPr>
          <w:rFonts w:asciiTheme="minorBidi" w:eastAsia="Times New Roman" w:hAnsiTheme="minorBidi"/>
          <w:color w:val="0D0D0D" w:themeColor="text1" w:themeTint="F2"/>
          <w:kern w:val="36"/>
          <w:shd w:val="clear" w:color="auto" w:fill="FFFFFF"/>
        </w:rPr>
        <w:t xml:space="preserve"> influx of refugees from bordering countries</w:t>
      </w:r>
      <w:r w:rsidR="00865856">
        <w:rPr>
          <w:rFonts w:asciiTheme="minorBidi" w:eastAsia="Times New Roman" w:hAnsiTheme="minorBidi"/>
          <w:color w:val="0D0D0D" w:themeColor="text1" w:themeTint="F2"/>
          <w:kern w:val="36"/>
          <w:shd w:val="clear" w:color="auto" w:fill="FFFFFF"/>
        </w:rPr>
        <w:t xml:space="preserve"> since the</w:t>
      </w:r>
      <w:r w:rsidR="003757E4" w:rsidRPr="003757E4">
        <w:rPr>
          <w:rFonts w:asciiTheme="minorBidi" w:eastAsia="Times New Roman" w:hAnsiTheme="minorBidi"/>
          <w:color w:val="0D0D0D" w:themeColor="text1" w:themeTint="F2"/>
          <w:kern w:val="36"/>
          <w:shd w:val="clear" w:color="auto" w:fill="FFFFFF"/>
        </w:rPr>
        <w:t xml:space="preserve"> Palestine war early 1948 and ending with the Syrian Refugees</w:t>
      </w:r>
      <w:r w:rsidR="00865856">
        <w:rPr>
          <w:rFonts w:asciiTheme="minorBidi" w:eastAsia="Times New Roman" w:hAnsiTheme="minorBidi"/>
          <w:color w:val="0D0D0D" w:themeColor="text1" w:themeTint="F2"/>
          <w:kern w:val="36"/>
          <w:shd w:val="clear" w:color="auto" w:fill="FFFFFF"/>
        </w:rPr>
        <w:t xml:space="preserve"> crisis, with</w:t>
      </w:r>
      <w:r w:rsidR="003757E4" w:rsidRPr="003757E4">
        <w:rPr>
          <w:rFonts w:asciiTheme="minorBidi" w:eastAsia="Times New Roman" w:hAnsiTheme="minorBidi"/>
          <w:color w:val="0D0D0D" w:themeColor="text1" w:themeTint="F2"/>
          <w:kern w:val="36"/>
          <w:shd w:val="clear" w:color="auto" w:fill="FFFFFF"/>
        </w:rPr>
        <w:t xml:space="preserve"> </w:t>
      </w:r>
      <w:r w:rsidR="00AB2833">
        <w:rPr>
          <w:rFonts w:asciiTheme="minorBidi" w:eastAsia="Times New Roman" w:hAnsiTheme="minorBidi"/>
          <w:color w:val="0D0D0D" w:themeColor="text1" w:themeTint="F2"/>
          <w:kern w:val="36"/>
          <w:shd w:val="clear" w:color="auto" w:fill="FFFFFF"/>
        </w:rPr>
        <w:t>numbers</w:t>
      </w:r>
      <w:r w:rsidR="003757E4" w:rsidRPr="003757E4">
        <w:rPr>
          <w:rFonts w:asciiTheme="minorBidi" w:eastAsia="Times New Roman" w:hAnsiTheme="minorBidi"/>
          <w:color w:val="0D0D0D" w:themeColor="text1" w:themeTint="F2"/>
          <w:kern w:val="36"/>
          <w:shd w:val="clear" w:color="auto" w:fill="FFFFFF"/>
        </w:rPr>
        <w:t xml:space="preserve"> reaching more than 1 million Syrian refugees registered with the United Nations High Commissioner for Refugees (UNHCR) in Lebanon </w:t>
      </w:r>
      <w:r w:rsidR="00865856">
        <w:rPr>
          <w:rFonts w:asciiTheme="minorBidi" w:eastAsia="Times New Roman" w:hAnsiTheme="minorBidi"/>
          <w:color w:val="0D0D0D" w:themeColor="text1" w:themeTint="F2"/>
          <w:kern w:val="36"/>
          <w:shd w:val="clear" w:color="auto" w:fill="FFFFFF"/>
        </w:rPr>
        <w:t xml:space="preserve">alone </w:t>
      </w:r>
      <w:r w:rsidR="003757E4" w:rsidRPr="003757E4">
        <w:rPr>
          <w:rFonts w:asciiTheme="minorBidi" w:eastAsia="Times New Roman" w:hAnsiTheme="minorBidi"/>
          <w:color w:val="0D0D0D" w:themeColor="text1" w:themeTint="F2"/>
          <w:kern w:val="36"/>
          <w:shd w:val="clear" w:color="auto" w:fill="FFFFFF"/>
        </w:rPr>
        <w:t xml:space="preserve">(World Report, 2018). </w:t>
      </w:r>
    </w:p>
    <w:p w14:paraId="294731D6" w14:textId="580CF7B7" w:rsidR="005D3379" w:rsidRDefault="003757E4" w:rsidP="00AB2833">
      <w:pPr>
        <w:spacing w:line="360" w:lineRule="auto"/>
        <w:rPr>
          <w:rFonts w:asciiTheme="minorBidi" w:eastAsia="Times New Roman" w:hAnsiTheme="minorBidi"/>
          <w:color w:val="0D0D0D" w:themeColor="text1" w:themeTint="F2"/>
          <w:kern w:val="36"/>
          <w:shd w:val="clear" w:color="auto" w:fill="FFFFFF"/>
        </w:rPr>
      </w:pPr>
      <w:r>
        <w:rPr>
          <w:rFonts w:asciiTheme="minorBidi" w:eastAsia="Times New Roman" w:hAnsiTheme="minorBidi"/>
          <w:color w:val="0D0D0D" w:themeColor="text1" w:themeTint="F2"/>
          <w:kern w:val="36"/>
          <w:shd w:val="clear" w:color="auto" w:fill="FFFFFF"/>
        </w:rPr>
        <w:t>An o</w:t>
      </w:r>
      <w:r w:rsidR="005D3379">
        <w:rPr>
          <w:rFonts w:asciiTheme="minorBidi" w:eastAsia="Times New Roman" w:hAnsiTheme="minorBidi"/>
          <w:color w:val="0D0D0D" w:themeColor="text1" w:themeTint="F2"/>
          <w:kern w:val="36"/>
          <w:shd w:val="clear" w:color="auto" w:fill="FFFFFF"/>
        </w:rPr>
        <w:t xml:space="preserve">verall </w:t>
      </w:r>
      <w:r>
        <w:rPr>
          <w:rFonts w:asciiTheme="minorBidi" w:eastAsia="Times New Roman" w:hAnsiTheme="minorBidi"/>
          <w:color w:val="0D0D0D" w:themeColor="text1" w:themeTint="F2"/>
          <w:kern w:val="36"/>
          <w:shd w:val="clear" w:color="auto" w:fill="FFFFFF"/>
        </w:rPr>
        <w:t xml:space="preserve">of </w:t>
      </w:r>
      <w:r w:rsidR="005D3379">
        <w:rPr>
          <w:rFonts w:asciiTheme="minorBidi" w:eastAsia="Times New Roman" w:hAnsiTheme="minorBidi"/>
          <w:color w:val="0D0D0D" w:themeColor="text1" w:themeTint="F2"/>
          <w:kern w:val="36"/>
          <w:shd w:val="clear" w:color="auto" w:fill="FFFFFF"/>
        </w:rPr>
        <w:t xml:space="preserve">120 </w:t>
      </w:r>
      <w:r w:rsidR="005D3379" w:rsidRPr="005D3379">
        <w:rPr>
          <w:rFonts w:asciiTheme="minorBidi" w:eastAsia="Times New Roman" w:hAnsiTheme="minorBidi"/>
          <w:color w:val="0D0D0D" w:themeColor="text1" w:themeTint="F2"/>
          <w:kern w:val="36"/>
          <w:shd w:val="clear" w:color="auto" w:fill="FFFFFF"/>
        </w:rPr>
        <w:t xml:space="preserve">questionnaire survey </w:t>
      </w:r>
      <w:r w:rsidR="005D3379">
        <w:rPr>
          <w:rFonts w:asciiTheme="minorBidi" w:eastAsia="Times New Roman" w:hAnsiTheme="minorBidi"/>
          <w:color w:val="0D0D0D" w:themeColor="text1" w:themeTint="F2"/>
          <w:kern w:val="36"/>
          <w:shd w:val="clear" w:color="auto" w:fill="FFFFFF"/>
        </w:rPr>
        <w:t xml:space="preserve">were </w:t>
      </w:r>
      <w:r w:rsidR="004B4A96">
        <w:rPr>
          <w:rFonts w:asciiTheme="minorBidi" w:eastAsia="Times New Roman" w:hAnsiTheme="minorBidi"/>
          <w:color w:val="0D0D0D" w:themeColor="text1" w:themeTint="F2"/>
          <w:kern w:val="36"/>
          <w:shd w:val="clear" w:color="auto" w:fill="FFFFFF"/>
        </w:rPr>
        <w:t>administered</w:t>
      </w:r>
      <w:r w:rsidR="005D3379">
        <w:rPr>
          <w:rFonts w:asciiTheme="minorBidi" w:eastAsia="Times New Roman" w:hAnsiTheme="minorBidi"/>
          <w:color w:val="0D0D0D" w:themeColor="text1" w:themeTint="F2"/>
          <w:kern w:val="36"/>
          <w:shd w:val="clear" w:color="auto" w:fill="FFFFFF"/>
        </w:rPr>
        <w:t xml:space="preserve"> </w:t>
      </w:r>
      <w:r w:rsidR="00AD7157">
        <w:rPr>
          <w:rFonts w:asciiTheme="minorBidi" w:eastAsia="Times New Roman" w:hAnsiTheme="minorBidi"/>
          <w:color w:val="0D0D0D" w:themeColor="text1" w:themeTint="F2"/>
          <w:kern w:val="36"/>
          <w:shd w:val="clear" w:color="auto" w:fill="FFFFFF"/>
        </w:rPr>
        <w:t>f</w:t>
      </w:r>
      <w:r w:rsidR="00865856">
        <w:rPr>
          <w:rFonts w:asciiTheme="minorBidi" w:eastAsia="Times New Roman" w:hAnsiTheme="minorBidi"/>
          <w:color w:val="0D0D0D" w:themeColor="text1" w:themeTint="F2"/>
          <w:kern w:val="36"/>
          <w:shd w:val="clear" w:color="auto" w:fill="FFFFFF"/>
        </w:rPr>
        <w:t>or</w:t>
      </w:r>
      <w:r w:rsidR="00AD7157">
        <w:rPr>
          <w:rFonts w:asciiTheme="minorBidi" w:eastAsia="Times New Roman" w:hAnsiTheme="minorBidi"/>
          <w:color w:val="0D0D0D" w:themeColor="text1" w:themeTint="F2"/>
          <w:kern w:val="36"/>
          <w:shd w:val="clear" w:color="auto" w:fill="FFFFFF"/>
        </w:rPr>
        <w:t xml:space="preserve"> quantitative data collection</w:t>
      </w:r>
      <w:r>
        <w:rPr>
          <w:rFonts w:asciiTheme="minorBidi" w:eastAsia="Times New Roman" w:hAnsiTheme="minorBidi"/>
          <w:color w:val="0D0D0D" w:themeColor="text1" w:themeTint="F2"/>
          <w:kern w:val="36"/>
          <w:shd w:val="clear" w:color="auto" w:fill="FFFFFF"/>
        </w:rPr>
        <w:t>,</w:t>
      </w:r>
      <w:r w:rsidRPr="003757E4">
        <w:t xml:space="preserve"> </w:t>
      </w:r>
      <w:r w:rsidRPr="003757E4">
        <w:rPr>
          <w:rFonts w:asciiTheme="minorBidi" w:eastAsia="Times New Roman" w:hAnsiTheme="minorBidi"/>
          <w:color w:val="0D0D0D" w:themeColor="text1" w:themeTint="F2"/>
          <w:kern w:val="36"/>
          <w:shd w:val="clear" w:color="auto" w:fill="FFFFFF"/>
        </w:rPr>
        <w:t>framed around the Disaster Resilience Scorecard New Ten Essentials</w:t>
      </w:r>
      <w:r w:rsidR="00AD7157">
        <w:rPr>
          <w:rFonts w:asciiTheme="minorBidi" w:eastAsia="Times New Roman" w:hAnsiTheme="minorBidi"/>
          <w:color w:val="0D0D0D" w:themeColor="text1" w:themeTint="F2"/>
          <w:kern w:val="36"/>
          <w:shd w:val="clear" w:color="auto" w:fill="FFFFFF"/>
        </w:rPr>
        <w:t>.</w:t>
      </w:r>
      <w:r w:rsidR="005D3379">
        <w:rPr>
          <w:rFonts w:asciiTheme="minorBidi" w:eastAsia="Times New Roman" w:hAnsiTheme="minorBidi"/>
          <w:color w:val="0D0D0D" w:themeColor="text1" w:themeTint="F2"/>
          <w:kern w:val="36"/>
          <w:shd w:val="clear" w:color="auto" w:fill="FFFFFF"/>
        </w:rPr>
        <w:t xml:space="preserve"> </w:t>
      </w:r>
      <w:r w:rsidR="00AD7157">
        <w:rPr>
          <w:rFonts w:asciiTheme="minorBidi" w:eastAsia="Times New Roman" w:hAnsiTheme="minorBidi"/>
          <w:color w:val="0D0D0D" w:themeColor="text1" w:themeTint="F2"/>
          <w:kern w:val="36"/>
          <w:shd w:val="clear" w:color="auto" w:fill="FFFFFF"/>
        </w:rPr>
        <w:t>The restriction</w:t>
      </w:r>
      <w:r w:rsidR="00AD7157" w:rsidRPr="00AD7157">
        <w:rPr>
          <w:rFonts w:asciiTheme="minorBidi" w:eastAsia="Times New Roman" w:hAnsiTheme="minorBidi"/>
          <w:color w:val="0D0D0D" w:themeColor="text1" w:themeTint="F2"/>
          <w:kern w:val="36"/>
          <w:shd w:val="clear" w:color="auto" w:fill="FFFFFF"/>
        </w:rPr>
        <w:t xml:space="preserve"> of the study </w:t>
      </w:r>
      <w:r w:rsidR="00865856">
        <w:rPr>
          <w:rFonts w:asciiTheme="minorBidi" w:eastAsia="Times New Roman" w:hAnsiTheme="minorBidi"/>
          <w:color w:val="0D0D0D" w:themeColor="text1" w:themeTint="F2"/>
          <w:kern w:val="36"/>
          <w:shd w:val="clear" w:color="auto" w:fill="FFFFFF"/>
        </w:rPr>
        <w:t xml:space="preserve">scope and </w:t>
      </w:r>
      <w:r w:rsidR="00AD7157" w:rsidRPr="00AD7157">
        <w:rPr>
          <w:rFonts w:asciiTheme="minorBidi" w:eastAsia="Times New Roman" w:hAnsiTheme="minorBidi"/>
          <w:color w:val="0D0D0D" w:themeColor="text1" w:themeTint="F2"/>
          <w:kern w:val="36"/>
          <w:shd w:val="clear" w:color="auto" w:fill="FFFFFF"/>
        </w:rPr>
        <w:t xml:space="preserve">research </w:t>
      </w:r>
      <w:r w:rsidR="00865856">
        <w:rPr>
          <w:rFonts w:asciiTheme="minorBidi" w:eastAsia="Times New Roman" w:hAnsiTheme="minorBidi"/>
          <w:color w:val="0D0D0D" w:themeColor="text1" w:themeTint="F2"/>
          <w:kern w:val="36"/>
          <w:shd w:val="clear" w:color="auto" w:fill="FFFFFF"/>
        </w:rPr>
        <w:t>objectives</w:t>
      </w:r>
      <w:r w:rsidR="00AD7157" w:rsidRPr="00AD7157">
        <w:rPr>
          <w:rFonts w:asciiTheme="minorBidi" w:eastAsia="Times New Roman" w:hAnsiTheme="minorBidi"/>
          <w:color w:val="0D0D0D" w:themeColor="text1" w:themeTint="F2"/>
          <w:kern w:val="36"/>
          <w:shd w:val="clear" w:color="auto" w:fill="FFFFFF"/>
        </w:rPr>
        <w:t xml:space="preserve"> </w:t>
      </w:r>
      <w:r w:rsidR="00AB2833">
        <w:rPr>
          <w:rFonts w:asciiTheme="minorBidi" w:eastAsia="Times New Roman" w:hAnsiTheme="minorBidi"/>
          <w:color w:val="0D0D0D" w:themeColor="text1" w:themeTint="F2"/>
          <w:kern w:val="36"/>
          <w:shd w:val="clear" w:color="auto" w:fill="FFFFFF"/>
        </w:rPr>
        <w:t>was focused on</w:t>
      </w:r>
      <w:r w:rsidR="00AD7157" w:rsidRPr="00AD7157">
        <w:rPr>
          <w:rFonts w:asciiTheme="minorBidi" w:eastAsia="Times New Roman" w:hAnsiTheme="minorBidi"/>
          <w:color w:val="0D0D0D" w:themeColor="text1" w:themeTint="F2"/>
          <w:kern w:val="36"/>
          <w:shd w:val="clear" w:color="auto" w:fill="FFFFFF"/>
        </w:rPr>
        <w:t xml:space="preserve"> the resilience </w:t>
      </w:r>
      <w:r w:rsidR="00AD7157" w:rsidRPr="00AD7157">
        <w:rPr>
          <w:rFonts w:asciiTheme="minorBidi" w:eastAsia="Times New Roman" w:hAnsiTheme="minorBidi"/>
          <w:color w:val="0D0D0D" w:themeColor="text1" w:themeTint="F2"/>
          <w:kern w:val="36"/>
          <w:shd w:val="clear" w:color="auto" w:fill="FFFFFF"/>
        </w:rPr>
        <w:lastRenderedPageBreak/>
        <w:t xml:space="preserve">assessment </w:t>
      </w:r>
      <w:r w:rsidR="00865856">
        <w:rPr>
          <w:rFonts w:asciiTheme="minorBidi" w:eastAsia="Times New Roman" w:hAnsiTheme="minorBidi"/>
          <w:color w:val="0D0D0D" w:themeColor="text1" w:themeTint="F2"/>
          <w:kern w:val="36"/>
          <w:shd w:val="clear" w:color="auto" w:fill="FFFFFF"/>
        </w:rPr>
        <w:t>decision making process</w:t>
      </w:r>
      <w:r w:rsidR="00AB2833">
        <w:rPr>
          <w:rFonts w:asciiTheme="minorBidi" w:eastAsia="Times New Roman" w:hAnsiTheme="minorBidi"/>
          <w:color w:val="0D0D0D" w:themeColor="text1" w:themeTint="F2"/>
          <w:kern w:val="36"/>
          <w:shd w:val="clear" w:color="auto" w:fill="FFFFFF"/>
        </w:rPr>
        <w:t>. T</w:t>
      </w:r>
      <w:r w:rsidR="00AD7157" w:rsidRPr="00AD7157">
        <w:rPr>
          <w:rFonts w:asciiTheme="minorBidi" w:eastAsia="Times New Roman" w:hAnsiTheme="minorBidi"/>
          <w:color w:val="0D0D0D" w:themeColor="text1" w:themeTint="F2"/>
          <w:kern w:val="36"/>
          <w:shd w:val="clear" w:color="auto" w:fill="FFFFFF"/>
        </w:rPr>
        <w:t xml:space="preserve">he sampling frame </w:t>
      </w:r>
      <w:r w:rsidR="00865856">
        <w:rPr>
          <w:rFonts w:asciiTheme="minorBidi" w:eastAsia="Times New Roman" w:hAnsiTheme="minorBidi"/>
          <w:color w:val="0D0D0D" w:themeColor="text1" w:themeTint="F2"/>
          <w:kern w:val="36"/>
          <w:shd w:val="clear" w:color="auto" w:fill="FFFFFF"/>
        </w:rPr>
        <w:t xml:space="preserve">was limited </w:t>
      </w:r>
      <w:r w:rsidR="00AD7157" w:rsidRPr="00AD7157">
        <w:rPr>
          <w:rFonts w:asciiTheme="minorBidi" w:eastAsia="Times New Roman" w:hAnsiTheme="minorBidi"/>
          <w:color w:val="0D0D0D" w:themeColor="text1" w:themeTint="F2"/>
          <w:kern w:val="36"/>
          <w:shd w:val="clear" w:color="auto" w:fill="FFFFFF"/>
        </w:rPr>
        <w:t xml:space="preserve">to </w:t>
      </w:r>
      <w:r w:rsidR="00865856">
        <w:rPr>
          <w:rFonts w:asciiTheme="minorBidi" w:eastAsia="Times New Roman" w:hAnsiTheme="minorBidi"/>
          <w:color w:val="0D0D0D" w:themeColor="text1" w:themeTint="F2"/>
          <w:kern w:val="36"/>
          <w:shd w:val="clear" w:color="auto" w:fill="FFFFFF"/>
        </w:rPr>
        <w:t xml:space="preserve">include </w:t>
      </w:r>
      <w:r w:rsidR="00AD7157" w:rsidRPr="00AD7157">
        <w:rPr>
          <w:rFonts w:asciiTheme="minorBidi" w:eastAsia="Times New Roman" w:hAnsiTheme="minorBidi"/>
          <w:color w:val="0D0D0D" w:themeColor="text1" w:themeTint="F2"/>
          <w:kern w:val="36"/>
          <w:shd w:val="clear" w:color="auto" w:fill="FFFFFF"/>
        </w:rPr>
        <w:t xml:space="preserve">DRR experts, </w:t>
      </w:r>
      <w:r w:rsidR="00AD7157">
        <w:rPr>
          <w:rFonts w:asciiTheme="minorBidi" w:eastAsia="Times New Roman" w:hAnsiTheme="minorBidi"/>
          <w:color w:val="0D0D0D" w:themeColor="text1" w:themeTint="F2"/>
          <w:kern w:val="36"/>
          <w:shd w:val="clear" w:color="auto" w:fill="FFFFFF"/>
        </w:rPr>
        <w:t>with focus on</w:t>
      </w:r>
      <w:r w:rsidR="00AD7157" w:rsidRPr="00AD7157">
        <w:rPr>
          <w:rFonts w:asciiTheme="minorBidi" w:eastAsia="Times New Roman" w:hAnsiTheme="minorBidi"/>
          <w:color w:val="0D0D0D" w:themeColor="text1" w:themeTint="F2"/>
          <w:kern w:val="36"/>
          <w:shd w:val="clear" w:color="auto" w:fill="FFFFFF"/>
        </w:rPr>
        <w:t xml:space="preserve"> local governments</w:t>
      </w:r>
      <w:r w:rsidR="00AD7157">
        <w:rPr>
          <w:rFonts w:asciiTheme="minorBidi" w:eastAsia="Times New Roman" w:hAnsiTheme="minorBidi"/>
          <w:color w:val="0D0D0D" w:themeColor="text1" w:themeTint="F2"/>
          <w:kern w:val="36"/>
          <w:shd w:val="clear" w:color="auto" w:fill="FFFFFF"/>
        </w:rPr>
        <w:t>’ representatives</w:t>
      </w:r>
      <w:r w:rsidR="00AD7157" w:rsidRPr="00AD7157">
        <w:rPr>
          <w:rFonts w:asciiTheme="minorBidi" w:eastAsia="Times New Roman" w:hAnsiTheme="minorBidi"/>
          <w:color w:val="0D0D0D" w:themeColor="text1" w:themeTint="F2"/>
          <w:kern w:val="36"/>
          <w:shd w:val="clear" w:color="auto" w:fill="FFFFFF"/>
        </w:rPr>
        <w:t xml:space="preserve"> who have the official authorization to </w:t>
      </w:r>
      <w:r w:rsidR="00865856">
        <w:rPr>
          <w:rFonts w:asciiTheme="minorBidi" w:eastAsia="Times New Roman" w:hAnsiTheme="minorBidi"/>
          <w:color w:val="0D0D0D" w:themeColor="text1" w:themeTint="F2"/>
          <w:kern w:val="36"/>
          <w:shd w:val="clear" w:color="auto" w:fill="FFFFFF"/>
        </w:rPr>
        <w:t xml:space="preserve">access and </w:t>
      </w:r>
      <w:r w:rsidR="00AD7157" w:rsidRPr="00AD7157">
        <w:rPr>
          <w:rFonts w:asciiTheme="minorBidi" w:eastAsia="Times New Roman" w:hAnsiTheme="minorBidi"/>
          <w:color w:val="0D0D0D" w:themeColor="text1" w:themeTint="F2"/>
          <w:kern w:val="36"/>
          <w:shd w:val="clear" w:color="auto" w:fill="FFFFFF"/>
        </w:rPr>
        <w:t xml:space="preserve">collect data at the city </w:t>
      </w:r>
      <w:r w:rsidR="004B4A96" w:rsidRPr="00AD7157">
        <w:rPr>
          <w:rFonts w:asciiTheme="minorBidi" w:eastAsia="Times New Roman" w:hAnsiTheme="minorBidi"/>
          <w:color w:val="0D0D0D" w:themeColor="text1" w:themeTint="F2"/>
          <w:kern w:val="36"/>
          <w:shd w:val="clear" w:color="auto" w:fill="FFFFFF"/>
        </w:rPr>
        <w:t>level</w:t>
      </w:r>
      <w:r w:rsidR="00865856">
        <w:rPr>
          <w:rFonts w:asciiTheme="minorBidi" w:eastAsia="Times New Roman" w:hAnsiTheme="minorBidi"/>
          <w:color w:val="0D0D0D" w:themeColor="text1" w:themeTint="F2"/>
          <w:kern w:val="36"/>
          <w:shd w:val="clear" w:color="auto" w:fill="FFFFFF"/>
        </w:rPr>
        <w:t>,</w:t>
      </w:r>
      <w:r w:rsidR="004B4A96" w:rsidRPr="00AD7157">
        <w:rPr>
          <w:rFonts w:asciiTheme="minorBidi" w:eastAsia="Times New Roman" w:hAnsiTheme="minorBidi"/>
          <w:color w:val="0D0D0D" w:themeColor="text1" w:themeTint="F2"/>
          <w:kern w:val="36"/>
          <w:shd w:val="clear" w:color="auto" w:fill="FFFFFF"/>
        </w:rPr>
        <w:t xml:space="preserve"> </w:t>
      </w:r>
      <w:r w:rsidR="00865856">
        <w:rPr>
          <w:rFonts w:asciiTheme="minorBidi" w:eastAsia="Times New Roman" w:hAnsiTheme="minorBidi"/>
          <w:color w:val="0D0D0D" w:themeColor="text1" w:themeTint="F2"/>
          <w:kern w:val="36"/>
          <w:shd w:val="clear" w:color="auto" w:fill="FFFFFF"/>
        </w:rPr>
        <w:t>while</w:t>
      </w:r>
      <w:r w:rsidR="00AD7157" w:rsidRPr="00AD7157">
        <w:rPr>
          <w:rFonts w:asciiTheme="minorBidi" w:eastAsia="Times New Roman" w:hAnsiTheme="minorBidi"/>
          <w:color w:val="0D0D0D" w:themeColor="text1" w:themeTint="F2"/>
          <w:kern w:val="36"/>
          <w:shd w:val="clear" w:color="auto" w:fill="FFFFFF"/>
        </w:rPr>
        <w:t xml:space="preserve"> advise </w:t>
      </w:r>
      <w:r w:rsidR="00865856">
        <w:rPr>
          <w:rFonts w:asciiTheme="minorBidi" w:eastAsia="Times New Roman" w:hAnsiTheme="minorBidi"/>
          <w:color w:val="0D0D0D" w:themeColor="text1" w:themeTint="F2"/>
          <w:kern w:val="36"/>
          <w:shd w:val="clear" w:color="auto" w:fill="FFFFFF"/>
        </w:rPr>
        <w:t xml:space="preserve">on </w:t>
      </w:r>
      <w:r w:rsidR="00AD7157" w:rsidRPr="00AD7157">
        <w:rPr>
          <w:rFonts w:asciiTheme="minorBidi" w:eastAsia="Times New Roman" w:hAnsiTheme="minorBidi"/>
          <w:color w:val="0D0D0D" w:themeColor="text1" w:themeTint="F2"/>
          <w:kern w:val="36"/>
          <w:shd w:val="clear" w:color="auto" w:fill="FFFFFF"/>
        </w:rPr>
        <w:t xml:space="preserve">DRR policy for </w:t>
      </w:r>
      <w:r w:rsidR="00732C43">
        <w:rPr>
          <w:rFonts w:asciiTheme="minorBidi" w:eastAsia="Times New Roman" w:hAnsiTheme="minorBidi"/>
          <w:color w:val="0D0D0D" w:themeColor="text1" w:themeTint="F2"/>
          <w:kern w:val="36"/>
          <w:shd w:val="clear" w:color="auto" w:fill="FFFFFF"/>
        </w:rPr>
        <w:t>legislation</w:t>
      </w:r>
      <w:r w:rsidR="00AD7157">
        <w:rPr>
          <w:rFonts w:asciiTheme="minorBidi" w:eastAsia="Times New Roman" w:hAnsiTheme="minorBidi"/>
          <w:color w:val="0D0D0D" w:themeColor="text1" w:themeTint="F2"/>
          <w:kern w:val="36"/>
          <w:shd w:val="clear" w:color="auto" w:fill="FFFFFF"/>
        </w:rPr>
        <w:t xml:space="preserve"> </w:t>
      </w:r>
      <w:r w:rsidR="00732C43" w:rsidRPr="00AD7157">
        <w:rPr>
          <w:rFonts w:asciiTheme="minorBidi" w:eastAsia="Times New Roman" w:hAnsiTheme="minorBidi"/>
          <w:color w:val="0D0D0D" w:themeColor="text1" w:themeTint="F2"/>
          <w:kern w:val="36"/>
          <w:shd w:val="clear" w:color="auto" w:fill="FFFFFF"/>
        </w:rPr>
        <w:t>and</w:t>
      </w:r>
      <w:r w:rsidR="00732C43">
        <w:rPr>
          <w:rFonts w:asciiTheme="minorBidi" w:eastAsia="Times New Roman" w:hAnsiTheme="minorBidi"/>
          <w:color w:val="0D0D0D" w:themeColor="text1" w:themeTint="F2"/>
          <w:kern w:val="36"/>
          <w:shd w:val="clear" w:color="auto" w:fill="FFFFFF"/>
        </w:rPr>
        <w:t xml:space="preserve"> risk</w:t>
      </w:r>
      <w:r w:rsidR="00732C43" w:rsidRPr="00AD7157">
        <w:rPr>
          <w:rFonts w:asciiTheme="minorBidi" w:eastAsia="Times New Roman" w:hAnsiTheme="minorBidi"/>
          <w:color w:val="0D0D0D" w:themeColor="text1" w:themeTint="F2"/>
          <w:kern w:val="36"/>
          <w:shd w:val="clear" w:color="auto" w:fill="FFFFFF"/>
        </w:rPr>
        <w:t xml:space="preserve"> </w:t>
      </w:r>
      <w:r w:rsidR="00AD7157" w:rsidRPr="00AD7157">
        <w:rPr>
          <w:rFonts w:asciiTheme="minorBidi" w:eastAsia="Times New Roman" w:hAnsiTheme="minorBidi"/>
          <w:color w:val="0D0D0D" w:themeColor="text1" w:themeTint="F2"/>
          <w:kern w:val="36"/>
          <w:shd w:val="clear" w:color="auto" w:fill="FFFFFF"/>
        </w:rPr>
        <w:t>financing</w:t>
      </w:r>
      <w:r w:rsidR="00732C43">
        <w:rPr>
          <w:rFonts w:asciiTheme="minorBidi" w:eastAsia="Times New Roman" w:hAnsiTheme="minorBidi"/>
          <w:color w:val="0D0D0D" w:themeColor="text1" w:themeTint="F2"/>
          <w:kern w:val="36"/>
          <w:shd w:val="clear" w:color="auto" w:fill="FFFFFF"/>
        </w:rPr>
        <w:t xml:space="preserve"> prioritisation </w:t>
      </w:r>
      <w:r w:rsidR="00AD7157" w:rsidRPr="00AD7157">
        <w:rPr>
          <w:rFonts w:asciiTheme="minorBidi" w:eastAsia="Times New Roman" w:hAnsiTheme="minorBidi"/>
          <w:color w:val="0D0D0D" w:themeColor="text1" w:themeTint="F2"/>
          <w:kern w:val="36"/>
          <w:shd w:val="clear" w:color="auto" w:fill="FFFFFF"/>
        </w:rPr>
        <w:t xml:space="preserve">at the national level. </w:t>
      </w:r>
      <w:r w:rsidR="005D3379">
        <w:rPr>
          <w:rFonts w:asciiTheme="minorBidi" w:eastAsia="Times New Roman" w:hAnsiTheme="minorBidi"/>
          <w:color w:val="0D0D0D" w:themeColor="text1" w:themeTint="F2"/>
          <w:kern w:val="36"/>
          <w:shd w:val="clear" w:color="auto" w:fill="FFFFFF"/>
        </w:rPr>
        <w:t xml:space="preserve"> </w:t>
      </w:r>
    </w:p>
    <w:p w14:paraId="3A1AF808" w14:textId="4AC434DF" w:rsidR="00C756F5" w:rsidRDefault="00D3716D" w:rsidP="00AB2833">
      <w:pPr>
        <w:spacing w:line="360" w:lineRule="auto"/>
        <w:rPr>
          <w:rFonts w:asciiTheme="minorBidi" w:eastAsia="Times New Roman" w:hAnsiTheme="minorBidi"/>
          <w:color w:val="0D0D0D" w:themeColor="text1" w:themeTint="F2"/>
          <w:kern w:val="36"/>
          <w:shd w:val="clear" w:color="auto" w:fill="FFFFFF"/>
        </w:rPr>
      </w:pPr>
      <w:r w:rsidRPr="00A23EBB">
        <w:rPr>
          <w:rFonts w:asciiTheme="minorBidi" w:eastAsia="Times New Roman" w:hAnsiTheme="minorBidi"/>
          <w:color w:val="0D0D0D" w:themeColor="text1" w:themeTint="F2"/>
          <w:kern w:val="36"/>
          <w:shd w:val="clear" w:color="auto" w:fill="FFFFFF"/>
        </w:rPr>
        <w:t xml:space="preserve">To investigate and document the opportunities and challenges facing </w:t>
      </w:r>
      <w:r w:rsidR="00C756F5">
        <w:rPr>
          <w:rFonts w:asciiTheme="minorBidi" w:eastAsia="Times New Roman" w:hAnsiTheme="minorBidi"/>
          <w:color w:val="0D0D0D" w:themeColor="text1" w:themeTint="F2"/>
          <w:kern w:val="36"/>
          <w:shd w:val="clear" w:color="auto" w:fill="FFFFFF"/>
        </w:rPr>
        <w:t>IDPs</w:t>
      </w:r>
      <w:r w:rsidRPr="00A23EBB">
        <w:rPr>
          <w:rFonts w:asciiTheme="minorBidi" w:eastAsia="Times New Roman" w:hAnsiTheme="minorBidi"/>
          <w:color w:val="0D0D0D" w:themeColor="text1" w:themeTint="F2"/>
          <w:kern w:val="36"/>
          <w:shd w:val="clear" w:color="auto" w:fill="FFFFFF"/>
        </w:rPr>
        <w:t xml:space="preserve"> and refugees in achieving </w:t>
      </w:r>
      <w:r w:rsidR="00AB2833" w:rsidRPr="00A23EBB">
        <w:rPr>
          <w:rFonts w:asciiTheme="minorBidi" w:eastAsia="Times New Roman" w:hAnsiTheme="minorBidi"/>
          <w:color w:val="0D0D0D" w:themeColor="text1" w:themeTint="F2"/>
          <w:kern w:val="36"/>
          <w:shd w:val="clear" w:color="auto" w:fill="FFFFFF"/>
        </w:rPr>
        <w:t xml:space="preserve">urban resilience </w:t>
      </w:r>
      <w:r>
        <w:rPr>
          <w:rFonts w:asciiTheme="minorBidi" w:eastAsia="Times New Roman" w:hAnsiTheme="minorBidi"/>
          <w:color w:val="0D0D0D" w:themeColor="text1" w:themeTint="F2"/>
          <w:kern w:val="36"/>
          <w:shd w:val="clear" w:color="auto" w:fill="FFFFFF"/>
        </w:rPr>
        <w:t xml:space="preserve">at the local level, </w:t>
      </w:r>
      <w:r w:rsidR="00D574D3">
        <w:rPr>
          <w:rFonts w:asciiTheme="minorBidi" w:eastAsia="Times New Roman" w:hAnsiTheme="minorBidi"/>
          <w:color w:val="0D0D0D" w:themeColor="text1" w:themeTint="F2"/>
          <w:kern w:val="36"/>
          <w:shd w:val="clear" w:color="auto" w:fill="FFFFFF"/>
        </w:rPr>
        <w:t xml:space="preserve">42 </w:t>
      </w:r>
      <w:r w:rsidR="000263AB">
        <w:rPr>
          <w:rFonts w:asciiTheme="minorBidi" w:eastAsia="Times New Roman" w:hAnsiTheme="minorBidi"/>
          <w:color w:val="0D0D0D" w:themeColor="text1" w:themeTint="F2"/>
          <w:kern w:val="36"/>
          <w:shd w:val="clear" w:color="auto" w:fill="FFFFFF"/>
        </w:rPr>
        <w:t xml:space="preserve">semi-structured interviews helped overcome the gap of </w:t>
      </w:r>
      <w:r w:rsidR="004B4A96">
        <w:rPr>
          <w:rFonts w:asciiTheme="minorBidi" w:eastAsia="Times New Roman" w:hAnsiTheme="minorBidi"/>
          <w:color w:val="0D0D0D" w:themeColor="text1" w:themeTint="F2"/>
          <w:kern w:val="36"/>
          <w:shd w:val="clear" w:color="auto" w:fill="FFFFFF"/>
        </w:rPr>
        <w:t>accessibility</w:t>
      </w:r>
      <w:r w:rsidR="000263AB">
        <w:rPr>
          <w:rFonts w:asciiTheme="minorBidi" w:eastAsia="Times New Roman" w:hAnsiTheme="minorBidi"/>
          <w:color w:val="0D0D0D" w:themeColor="text1" w:themeTint="F2"/>
          <w:kern w:val="36"/>
          <w:shd w:val="clear" w:color="auto" w:fill="FFFFFF"/>
        </w:rPr>
        <w:t xml:space="preserve"> to poli</w:t>
      </w:r>
      <w:r w:rsidR="00273F12">
        <w:rPr>
          <w:rFonts w:asciiTheme="minorBidi" w:eastAsia="Times New Roman" w:hAnsiTheme="minorBidi"/>
          <w:color w:val="0D0D0D" w:themeColor="text1" w:themeTint="F2"/>
          <w:kern w:val="36"/>
          <w:shd w:val="clear" w:color="auto" w:fill="FFFFFF"/>
        </w:rPr>
        <w:t>ti</w:t>
      </w:r>
      <w:r w:rsidR="000263AB">
        <w:rPr>
          <w:rFonts w:asciiTheme="minorBidi" w:eastAsia="Times New Roman" w:hAnsiTheme="minorBidi"/>
          <w:color w:val="0D0D0D" w:themeColor="text1" w:themeTint="F2"/>
          <w:kern w:val="36"/>
          <w:shd w:val="clear" w:color="auto" w:fill="FFFFFF"/>
        </w:rPr>
        <w:t xml:space="preserve">cally </w:t>
      </w:r>
      <w:r w:rsidR="004B4A96">
        <w:rPr>
          <w:rFonts w:asciiTheme="minorBidi" w:eastAsia="Times New Roman" w:hAnsiTheme="minorBidi"/>
          <w:color w:val="0D0D0D" w:themeColor="text1" w:themeTint="F2"/>
          <w:kern w:val="36"/>
          <w:shd w:val="clear" w:color="auto" w:fill="FFFFFF"/>
        </w:rPr>
        <w:t>sensitive</w:t>
      </w:r>
      <w:r w:rsidR="000263AB">
        <w:rPr>
          <w:rFonts w:asciiTheme="minorBidi" w:eastAsia="Times New Roman" w:hAnsiTheme="minorBidi"/>
          <w:color w:val="0D0D0D" w:themeColor="text1" w:themeTint="F2"/>
          <w:kern w:val="36"/>
          <w:shd w:val="clear" w:color="auto" w:fill="FFFFFF"/>
        </w:rPr>
        <w:t xml:space="preserve"> data </w:t>
      </w:r>
      <w:r w:rsidR="00865856">
        <w:rPr>
          <w:rFonts w:asciiTheme="minorBidi" w:eastAsia="Times New Roman" w:hAnsiTheme="minorBidi"/>
          <w:color w:val="0D0D0D" w:themeColor="text1" w:themeTint="F2"/>
          <w:kern w:val="36"/>
          <w:shd w:val="clear" w:color="auto" w:fill="FFFFFF"/>
        </w:rPr>
        <w:t>i</w:t>
      </w:r>
      <w:r w:rsidR="000263AB">
        <w:rPr>
          <w:rFonts w:asciiTheme="minorBidi" w:eastAsia="Times New Roman" w:hAnsiTheme="minorBidi"/>
          <w:color w:val="0D0D0D" w:themeColor="text1" w:themeTint="F2"/>
          <w:kern w:val="36"/>
          <w:shd w:val="clear" w:color="auto" w:fill="FFFFFF"/>
        </w:rPr>
        <w:t xml:space="preserve">n </w:t>
      </w:r>
      <w:r w:rsidR="00273F12">
        <w:rPr>
          <w:rFonts w:asciiTheme="minorBidi" w:eastAsia="Times New Roman" w:hAnsiTheme="minorBidi"/>
          <w:color w:val="0D0D0D" w:themeColor="text1" w:themeTint="F2"/>
          <w:kern w:val="36"/>
          <w:shd w:val="clear" w:color="auto" w:fill="FFFFFF"/>
        </w:rPr>
        <w:t xml:space="preserve">Arab </w:t>
      </w:r>
      <w:r w:rsidR="00EE3A29">
        <w:rPr>
          <w:rFonts w:asciiTheme="minorBidi" w:eastAsia="Times New Roman" w:hAnsiTheme="minorBidi"/>
          <w:color w:val="0D0D0D" w:themeColor="text1" w:themeTint="F2"/>
          <w:kern w:val="36"/>
          <w:shd w:val="clear" w:color="auto" w:fill="FFFFFF"/>
        </w:rPr>
        <w:t>states’ and</w:t>
      </w:r>
      <w:r w:rsidR="00273F12">
        <w:rPr>
          <w:rFonts w:asciiTheme="minorBidi" w:eastAsia="Times New Roman" w:hAnsiTheme="minorBidi"/>
          <w:color w:val="0D0D0D" w:themeColor="text1" w:themeTint="F2"/>
          <w:kern w:val="36"/>
          <w:shd w:val="clear" w:color="auto" w:fill="FFFFFF"/>
        </w:rPr>
        <w:t xml:space="preserve"> helped </w:t>
      </w:r>
      <w:r>
        <w:rPr>
          <w:rFonts w:asciiTheme="minorBidi" w:eastAsia="Times New Roman" w:hAnsiTheme="minorBidi"/>
          <w:color w:val="0D0D0D" w:themeColor="text1" w:themeTint="F2"/>
          <w:kern w:val="36"/>
          <w:shd w:val="clear" w:color="auto" w:fill="FFFFFF"/>
        </w:rPr>
        <w:t xml:space="preserve">reflect the </w:t>
      </w:r>
      <w:r w:rsidR="00273F12">
        <w:rPr>
          <w:rFonts w:asciiTheme="minorBidi" w:eastAsia="Times New Roman" w:hAnsiTheme="minorBidi"/>
          <w:color w:val="0D0D0D" w:themeColor="text1" w:themeTint="F2"/>
          <w:kern w:val="36"/>
          <w:shd w:val="clear" w:color="auto" w:fill="FFFFFF"/>
        </w:rPr>
        <w:t xml:space="preserve">views of DRR experts </w:t>
      </w:r>
      <w:r w:rsidR="00273F12" w:rsidRPr="00273F12">
        <w:rPr>
          <w:rFonts w:asciiTheme="minorBidi" w:eastAsia="Times New Roman" w:hAnsiTheme="minorBidi"/>
          <w:color w:val="0D0D0D" w:themeColor="text1" w:themeTint="F2"/>
          <w:kern w:val="36"/>
          <w:shd w:val="clear" w:color="auto" w:fill="FFFFFF"/>
        </w:rPr>
        <w:t xml:space="preserve">operating </w:t>
      </w:r>
      <w:r w:rsidR="00273F12">
        <w:rPr>
          <w:rFonts w:asciiTheme="minorBidi" w:eastAsia="Times New Roman" w:hAnsiTheme="minorBidi"/>
          <w:color w:val="0D0D0D" w:themeColor="text1" w:themeTint="F2"/>
          <w:kern w:val="36"/>
          <w:shd w:val="clear" w:color="auto" w:fill="FFFFFF"/>
        </w:rPr>
        <w:t xml:space="preserve">humanitarian aid for IDPs and refugees in the </w:t>
      </w:r>
      <w:r w:rsidR="004B4A96">
        <w:rPr>
          <w:rFonts w:asciiTheme="minorBidi" w:eastAsia="Times New Roman" w:hAnsiTheme="minorBidi"/>
          <w:color w:val="0D0D0D" w:themeColor="text1" w:themeTint="F2"/>
          <w:kern w:val="36"/>
          <w:shd w:val="clear" w:color="auto" w:fill="FFFFFF"/>
        </w:rPr>
        <w:t>field</w:t>
      </w:r>
      <w:r w:rsidR="00273F12">
        <w:rPr>
          <w:rFonts w:asciiTheme="minorBidi" w:eastAsia="Times New Roman" w:hAnsiTheme="minorBidi"/>
          <w:color w:val="0D0D0D" w:themeColor="text1" w:themeTint="F2"/>
          <w:kern w:val="36"/>
          <w:shd w:val="clear" w:color="auto" w:fill="FFFFFF"/>
        </w:rPr>
        <w:t>, beyond the city institutional government systems.</w:t>
      </w:r>
      <w:r w:rsidR="0031566F">
        <w:rPr>
          <w:rFonts w:asciiTheme="minorBidi" w:eastAsia="Times New Roman" w:hAnsiTheme="minorBidi"/>
          <w:color w:val="0D0D0D" w:themeColor="text1" w:themeTint="F2"/>
          <w:kern w:val="36"/>
          <w:shd w:val="clear" w:color="auto" w:fill="FFFFFF"/>
        </w:rPr>
        <w:t xml:space="preserve"> Using snowball sampling, </w:t>
      </w:r>
      <w:r w:rsidR="004B4A96">
        <w:rPr>
          <w:rFonts w:asciiTheme="minorBidi" w:eastAsia="Times New Roman" w:hAnsiTheme="minorBidi"/>
          <w:color w:val="0D0D0D" w:themeColor="text1" w:themeTint="F2"/>
          <w:kern w:val="36"/>
          <w:shd w:val="clear" w:color="auto" w:fill="FFFFFF"/>
        </w:rPr>
        <w:t>the interviews</w:t>
      </w:r>
      <w:r w:rsidR="0031566F">
        <w:rPr>
          <w:rFonts w:asciiTheme="minorBidi" w:eastAsia="Times New Roman" w:hAnsiTheme="minorBidi"/>
          <w:color w:val="0D0D0D" w:themeColor="text1" w:themeTint="F2"/>
          <w:kern w:val="36"/>
          <w:shd w:val="clear" w:color="auto" w:fill="FFFFFF"/>
        </w:rPr>
        <w:t xml:space="preserve"> key informants were </w:t>
      </w:r>
      <w:r w:rsidR="004B4A96">
        <w:rPr>
          <w:rFonts w:asciiTheme="minorBidi" w:eastAsia="Times New Roman" w:hAnsiTheme="minorBidi"/>
          <w:color w:val="0D0D0D" w:themeColor="text1" w:themeTint="F2"/>
          <w:kern w:val="36"/>
          <w:shd w:val="clear" w:color="auto" w:fill="FFFFFF"/>
        </w:rPr>
        <w:t>selected</w:t>
      </w:r>
      <w:r w:rsidR="0031566F">
        <w:rPr>
          <w:rFonts w:asciiTheme="minorBidi" w:eastAsia="Times New Roman" w:hAnsiTheme="minorBidi"/>
          <w:color w:val="0D0D0D" w:themeColor="text1" w:themeTint="F2"/>
          <w:kern w:val="36"/>
          <w:shd w:val="clear" w:color="auto" w:fill="FFFFFF"/>
        </w:rPr>
        <w:t xml:space="preserve"> following observation</w:t>
      </w:r>
      <w:r w:rsidR="00AB2833">
        <w:rPr>
          <w:rFonts w:asciiTheme="minorBidi" w:eastAsia="Times New Roman" w:hAnsiTheme="minorBidi"/>
          <w:color w:val="0D0D0D" w:themeColor="text1" w:themeTint="F2"/>
          <w:kern w:val="36"/>
          <w:shd w:val="clear" w:color="auto" w:fill="FFFFFF"/>
        </w:rPr>
        <w:t>s and focus group discussions</w:t>
      </w:r>
      <w:r w:rsidR="0031566F">
        <w:rPr>
          <w:rFonts w:asciiTheme="minorBidi" w:eastAsia="Times New Roman" w:hAnsiTheme="minorBidi"/>
          <w:color w:val="0D0D0D" w:themeColor="text1" w:themeTint="F2"/>
          <w:kern w:val="36"/>
          <w:shd w:val="clear" w:color="auto" w:fill="FFFFFF"/>
        </w:rPr>
        <w:t xml:space="preserve"> of DRR key </w:t>
      </w:r>
      <w:r w:rsidR="00F91F27">
        <w:rPr>
          <w:rFonts w:asciiTheme="minorBidi" w:eastAsia="Times New Roman" w:hAnsiTheme="minorBidi"/>
          <w:color w:val="0D0D0D" w:themeColor="text1" w:themeTint="F2"/>
          <w:kern w:val="36"/>
          <w:shd w:val="clear" w:color="auto" w:fill="FFFFFF"/>
        </w:rPr>
        <w:t>stakeholders’</w:t>
      </w:r>
      <w:r w:rsidR="0031566F">
        <w:rPr>
          <w:rFonts w:asciiTheme="minorBidi" w:eastAsia="Times New Roman" w:hAnsiTheme="minorBidi"/>
          <w:color w:val="0D0D0D" w:themeColor="text1" w:themeTint="F2"/>
          <w:kern w:val="36"/>
          <w:shd w:val="clear" w:color="auto" w:fill="FFFFFF"/>
        </w:rPr>
        <w:t xml:space="preserve"> </w:t>
      </w:r>
      <w:r w:rsidR="004B4A96">
        <w:rPr>
          <w:rFonts w:asciiTheme="minorBidi" w:eastAsia="Times New Roman" w:hAnsiTheme="minorBidi"/>
          <w:color w:val="0D0D0D" w:themeColor="text1" w:themeTint="F2"/>
          <w:kern w:val="36"/>
          <w:shd w:val="clear" w:color="auto" w:fill="FFFFFF"/>
        </w:rPr>
        <w:t>engagement</w:t>
      </w:r>
      <w:r w:rsidR="0031566F">
        <w:rPr>
          <w:rFonts w:asciiTheme="minorBidi" w:eastAsia="Times New Roman" w:hAnsiTheme="minorBidi"/>
          <w:color w:val="0D0D0D" w:themeColor="text1" w:themeTint="F2"/>
          <w:kern w:val="36"/>
          <w:shd w:val="clear" w:color="auto" w:fill="FFFFFF"/>
        </w:rPr>
        <w:t xml:space="preserve"> in the resilience assessment of 10 Sudanese cities in Khartoum, Sudan, as part of the UNDRR Regional </w:t>
      </w:r>
      <w:r w:rsidR="004B4A96">
        <w:rPr>
          <w:rFonts w:asciiTheme="minorBidi" w:eastAsia="Times New Roman" w:hAnsiTheme="minorBidi"/>
          <w:color w:val="0D0D0D" w:themeColor="text1" w:themeTint="F2"/>
          <w:kern w:val="36"/>
          <w:shd w:val="clear" w:color="auto" w:fill="FFFFFF"/>
        </w:rPr>
        <w:t>office</w:t>
      </w:r>
      <w:r w:rsidR="0031566F">
        <w:rPr>
          <w:rFonts w:asciiTheme="minorBidi" w:eastAsia="Times New Roman" w:hAnsiTheme="minorBidi"/>
          <w:color w:val="0D0D0D" w:themeColor="text1" w:themeTint="F2"/>
          <w:kern w:val="36"/>
          <w:shd w:val="clear" w:color="auto" w:fill="FFFFFF"/>
        </w:rPr>
        <w:t xml:space="preserve"> approach towards the implementation of the SFDRR </w:t>
      </w:r>
      <w:r w:rsidR="00AB2833">
        <w:rPr>
          <w:rFonts w:asciiTheme="minorBidi" w:eastAsia="Times New Roman" w:hAnsiTheme="minorBidi"/>
          <w:color w:val="0D0D0D" w:themeColor="text1" w:themeTint="F2"/>
          <w:kern w:val="36"/>
          <w:shd w:val="clear" w:color="auto" w:fill="FFFFFF"/>
        </w:rPr>
        <w:t>in 25 Arab cities</w:t>
      </w:r>
      <w:r w:rsidR="0031566F">
        <w:rPr>
          <w:rFonts w:asciiTheme="minorBidi" w:eastAsia="Times New Roman" w:hAnsiTheme="minorBidi"/>
          <w:color w:val="0D0D0D" w:themeColor="text1" w:themeTint="F2"/>
          <w:kern w:val="36"/>
          <w:shd w:val="clear" w:color="auto" w:fill="FFFFFF"/>
        </w:rPr>
        <w:t>.</w:t>
      </w:r>
      <w:r w:rsidR="00273F12">
        <w:rPr>
          <w:rFonts w:asciiTheme="minorBidi" w:eastAsia="Times New Roman" w:hAnsiTheme="minorBidi"/>
          <w:color w:val="0D0D0D" w:themeColor="text1" w:themeTint="F2"/>
          <w:kern w:val="36"/>
          <w:shd w:val="clear" w:color="auto" w:fill="FFFFFF"/>
        </w:rPr>
        <w:t xml:space="preserve"> </w:t>
      </w:r>
    </w:p>
    <w:p w14:paraId="09CE4B29" w14:textId="085C9008" w:rsidR="00714AAD" w:rsidRDefault="00D574D3" w:rsidP="006F6182">
      <w:pPr>
        <w:spacing w:line="360" w:lineRule="auto"/>
        <w:rPr>
          <w:rFonts w:asciiTheme="minorBidi" w:eastAsia="Times New Roman" w:hAnsiTheme="minorBidi"/>
          <w:color w:val="0D0D0D" w:themeColor="text1" w:themeTint="F2"/>
          <w:kern w:val="36"/>
          <w:shd w:val="clear" w:color="auto" w:fill="FFFFFF"/>
        </w:rPr>
      </w:pPr>
      <w:r>
        <w:rPr>
          <w:rFonts w:asciiTheme="minorBidi" w:eastAsia="Times New Roman" w:hAnsiTheme="minorBidi"/>
          <w:color w:val="0D0D0D" w:themeColor="text1" w:themeTint="F2"/>
          <w:kern w:val="36"/>
          <w:shd w:val="clear" w:color="auto" w:fill="FFFFFF"/>
        </w:rPr>
        <w:t>Data analysis was the biggest challenge in this research study. Responses from pa</w:t>
      </w:r>
      <w:r w:rsidR="00AB2833">
        <w:rPr>
          <w:rFonts w:asciiTheme="minorBidi" w:eastAsia="Times New Roman" w:hAnsiTheme="minorBidi"/>
          <w:color w:val="0D0D0D" w:themeColor="text1" w:themeTint="F2"/>
          <w:kern w:val="36"/>
          <w:shd w:val="clear" w:color="auto" w:fill="FFFFFF"/>
        </w:rPr>
        <w:t>rticipants were carefully coded</w:t>
      </w:r>
      <w:r>
        <w:rPr>
          <w:rFonts w:asciiTheme="minorBidi" w:eastAsia="Times New Roman" w:hAnsiTheme="minorBidi"/>
          <w:color w:val="0D0D0D" w:themeColor="text1" w:themeTint="F2"/>
          <w:kern w:val="36"/>
          <w:shd w:val="clear" w:color="auto" w:fill="FFFFFF"/>
        </w:rPr>
        <w:t xml:space="preserve"> and input to SPSS software, then analysed by different statistical met</w:t>
      </w:r>
      <w:r w:rsidR="008A6479">
        <w:rPr>
          <w:rFonts w:asciiTheme="minorBidi" w:eastAsia="Times New Roman" w:hAnsiTheme="minorBidi"/>
          <w:color w:val="0D0D0D" w:themeColor="text1" w:themeTint="F2"/>
          <w:kern w:val="36"/>
          <w:shd w:val="clear" w:color="auto" w:fill="FFFFFF"/>
        </w:rPr>
        <w:t xml:space="preserve">hods </w:t>
      </w:r>
      <w:r w:rsidR="00B850D3">
        <w:rPr>
          <w:rFonts w:asciiTheme="minorBidi" w:eastAsia="Times New Roman" w:hAnsiTheme="minorBidi"/>
          <w:color w:val="0D0D0D" w:themeColor="text1" w:themeTint="F2"/>
          <w:kern w:val="36"/>
          <w:shd w:val="clear" w:color="auto" w:fill="FFFFFF"/>
        </w:rPr>
        <w:t xml:space="preserve">to create joint themes aligned with qualitative data analysis </w:t>
      </w:r>
      <w:r w:rsidR="00656A91">
        <w:rPr>
          <w:rFonts w:asciiTheme="minorBidi" w:eastAsia="Times New Roman" w:hAnsiTheme="minorBidi"/>
          <w:color w:val="0D0D0D" w:themeColor="text1" w:themeTint="F2"/>
          <w:kern w:val="36"/>
          <w:shd w:val="clear" w:color="auto" w:fill="FFFFFF"/>
        </w:rPr>
        <w:t>results</w:t>
      </w:r>
      <w:r w:rsidR="00AB2833">
        <w:rPr>
          <w:rFonts w:asciiTheme="minorBidi" w:eastAsia="Times New Roman" w:hAnsiTheme="minorBidi"/>
          <w:color w:val="0D0D0D" w:themeColor="text1" w:themeTint="F2"/>
          <w:kern w:val="36"/>
          <w:shd w:val="clear" w:color="auto" w:fill="FFFFFF"/>
        </w:rPr>
        <w:t>,</w:t>
      </w:r>
      <w:r w:rsidR="00656A91">
        <w:rPr>
          <w:rFonts w:asciiTheme="minorBidi" w:eastAsia="Times New Roman" w:hAnsiTheme="minorBidi"/>
          <w:color w:val="0D0D0D" w:themeColor="text1" w:themeTint="F2"/>
          <w:kern w:val="36"/>
          <w:shd w:val="clear" w:color="auto" w:fill="FFFFFF"/>
        </w:rPr>
        <w:t xml:space="preserve"> and</w:t>
      </w:r>
      <w:r w:rsidR="00B850D3">
        <w:rPr>
          <w:rFonts w:asciiTheme="minorBidi" w:eastAsia="Times New Roman" w:hAnsiTheme="minorBidi"/>
          <w:color w:val="0D0D0D" w:themeColor="text1" w:themeTint="F2"/>
          <w:kern w:val="36"/>
          <w:shd w:val="clear" w:color="auto" w:fill="FFFFFF"/>
        </w:rPr>
        <w:t xml:space="preserve"> </w:t>
      </w:r>
      <w:r w:rsidR="00656A91">
        <w:rPr>
          <w:rFonts w:asciiTheme="minorBidi" w:eastAsia="Times New Roman" w:hAnsiTheme="minorBidi"/>
          <w:color w:val="0D0D0D" w:themeColor="text1" w:themeTint="F2"/>
          <w:kern w:val="36"/>
          <w:shd w:val="clear" w:color="auto" w:fill="FFFFFF"/>
        </w:rPr>
        <w:t>supporting</w:t>
      </w:r>
      <w:r w:rsidR="00B850D3">
        <w:rPr>
          <w:rFonts w:asciiTheme="minorBidi" w:eastAsia="Times New Roman" w:hAnsiTheme="minorBidi"/>
          <w:color w:val="0D0D0D" w:themeColor="text1" w:themeTint="F2"/>
          <w:kern w:val="36"/>
          <w:shd w:val="clear" w:color="auto" w:fill="FFFFFF"/>
        </w:rPr>
        <w:t xml:space="preserve"> theoretically based concepts generated from the literature review</w:t>
      </w:r>
      <w:r w:rsidR="00656A91">
        <w:rPr>
          <w:rFonts w:asciiTheme="minorBidi" w:eastAsia="Times New Roman" w:hAnsiTheme="minorBidi"/>
          <w:color w:val="0D0D0D" w:themeColor="text1" w:themeTint="F2"/>
          <w:kern w:val="36"/>
          <w:shd w:val="clear" w:color="auto" w:fill="FFFFFF"/>
        </w:rPr>
        <w:t>.</w:t>
      </w:r>
      <w:r w:rsidR="00656A91" w:rsidRPr="00656A91">
        <w:rPr>
          <w:rFonts w:asciiTheme="minorBidi" w:eastAsia="Times New Roman" w:hAnsiTheme="minorBidi"/>
          <w:color w:val="0D0D0D" w:themeColor="text1" w:themeTint="F2"/>
          <w:kern w:val="36"/>
          <w:shd w:val="clear" w:color="auto" w:fill="FFFFFF"/>
        </w:rPr>
        <w:t xml:space="preserve"> </w:t>
      </w:r>
      <w:r w:rsidR="00656A91">
        <w:rPr>
          <w:rFonts w:asciiTheme="minorBidi" w:eastAsia="Times New Roman" w:hAnsiTheme="minorBidi"/>
          <w:color w:val="0D0D0D" w:themeColor="text1" w:themeTint="F2"/>
          <w:kern w:val="36"/>
          <w:shd w:val="clear" w:color="auto" w:fill="FFFFFF"/>
        </w:rPr>
        <w:t>From Arab cities workshops’ observations and semi-structured interviews, the transcription process was time-consuming, however with the use of NVIVO software and</w:t>
      </w:r>
      <w:r w:rsidR="00656A91" w:rsidRPr="00246C2A">
        <w:rPr>
          <w:rFonts w:asciiTheme="minorBidi" w:eastAsia="Times New Roman" w:hAnsiTheme="minorBidi"/>
          <w:color w:val="0D0D0D" w:themeColor="text1" w:themeTint="F2"/>
          <w:kern w:val="36"/>
          <w:shd w:val="clear" w:color="auto" w:fill="FFFFFF"/>
        </w:rPr>
        <w:t xml:space="preserve"> </w:t>
      </w:r>
      <w:r w:rsidR="00656A91">
        <w:rPr>
          <w:rFonts w:asciiTheme="minorBidi" w:eastAsia="Times New Roman" w:hAnsiTheme="minorBidi"/>
          <w:color w:val="0D0D0D" w:themeColor="text1" w:themeTint="F2"/>
          <w:kern w:val="36"/>
          <w:shd w:val="clear" w:color="auto" w:fill="FFFFFF"/>
        </w:rPr>
        <w:t xml:space="preserve">data collection </w:t>
      </w:r>
      <w:r w:rsidR="00656A91" w:rsidRPr="00246C2A">
        <w:rPr>
          <w:rFonts w:asciiTheme="minorBidi" w:eastAsia="Times New Roman" w:hAnsiTheme="minorBidi"/>
          <w:color w:val="0D0D0D" w:themeColor="text1" w:themeTint="F2"/>
          <w:kern w:val="36"/>
          <w:shd w:val="clear" w:color="auto" w:fill="FFFFFF"/>
        </w:rPr>
        <w:t xml:space="preserve">preparatory process of determining the type of DRR stakeholders engaged, how they are engaged and </w:t>
      </w:r>
      <w:r w:rsidR="00656A91">
        <w:rPr>
          <w:rFonts w:asciiTheme="minorBidi" w:eastAsia="Times New Roman" w:hAnsiTheme="minorBidi"/>
          <w:color w:val="0D0D0D" w:themeColor="text1" w:themeTint="F2"/>
          <w:kern w:val="36"/>
          <w:shd w:val="clear" w:color="auto" w:fill="FFFFFF"/>
        </w:rPr>
        <w:t>why, helped</w:t>
      </w:r>
      <w:r w:rsidR="00656A91" w:rsidRPr="00246C2A">
        <w:rPr>
          <w:rFonts w:asciiTheme="minorBidi" w:eastAsia="Times New Roman" w:hAnsiTheme="minorBidi"/>
          <w:color w:val="0D0D0D" w:themeColor="text1" w:themeTint="F2"/>
          <w:kern w:val="36"/>
          <w:shd w:val="clear" w:color="auto" w:fill="FFFFFF"/>
        </w:rPr>
        <w:t xml:space="preserve"> </w:t>
      </w:r>
      <w:r w:rsidR="00656A91">
        <w:rPr>
          <w:rFonts w:asciiTheme="minorBidi" w:eastAsia="Times New Roman" w:hAnsiTheme="minorBidi"/>
          <w:color w:val="0D0D0D" w:themeColor="text1" w:themeTint="F2"/>
          <w:kern w:val="36"/>
          <w:shd w:val="clear" w:color="auto" w:fill="FFFFFF"/>
        </w:rPr>
        <w:t xml:space="preserve">shape the main themes and </w:t>
      </w:r>
      <w:r w:rsidR="006F6182">
        <w:rPr>
          <w:rFonts w:asciiTheme="minorBidi" w:eastAsia="Times New Roman" w:hAnsiTheme="minorBidi"/>
          <w:color w:val="0D0D0D" w:themeColor="text1" w:themeTint="F2"/>
          <w:kern w:val="36"/>
          <w:shd w:val="clear" w:color="auto" w:fill="FFFFFF"/>
        </w:rPr>
        <w:t xml:space="preserve">the </w:t>
      </w:r>
      <w:r w:rsidR="00656A91">
        <w:rPr>
          <w:rFonts w:asciiTheme="minorBidi" w:eastAsia="Times New Roman" w:hAnsiTheme="minorBidi"/>
          <w:color w:val="0D0D0D" w:themeColor="text1" w:themeTint="F2"/>
          <w:kern w:val="36"/>
          <w:shd w:val="clear" w:color="auto" w:fill="FFFFFF"/>
        </w:rPr>
        <w:t>coding structure required to frame</w:t>
      </w:r>
      <w:r w:rsidR="00656A91" w:rsidRPr="00246C2A">
        <w:rPr>
          <w:rFonts w:asciiTheme="minorBidi" w:eastAsia="Times New Roman" w:hAnsiTheme="minorBidi"/>
          <w:color w:val="0D0D0D" w:themeColor="text1" w:themeTint="F2"/>
          <w:kern w:val="36"/>
          <w:shd w:val="clear" w:color="auto" w:fill="FFFFFF"/>
        </w:rPr>
        <w:t xml:space="preserve"> the </w:t>
      </w:r>
      <w:r w:rsidR="00656A91">
        <w:rPr>
          <w:rFonts w:asciiTheme="minorBidi" w:eastAsia="Times New Roman" w:hAnsiTheme="minorBidi"/>
          <w:color w:val="0D0D0D" w:themeColor="text1" w:themeTint="F2"/>
          <w:kern w:val="36"/>
          <w:shd w:val="clear" w:color="auto" w:fill="FFFFFF"/>
        </w:rPr>
        <w:t xml:space="preserve">U-RAP policy guidance, </w:t>
      </w:r>
      <w:r w:rsidR="00656A91" w:rsidRPr="00246C2A">
        <w:rPr>
          <w:rFonts w:asciiTheme="minorBidi" w:eastAsia="Times New Roman" w:hAnsiTheme="minorBidi"/>
          <w:color w:val="0D0D0D" w:themeColor="text1" w:themeTint="F2"/>
          <w:kern w:val="36"/>
          <w:shd w:val="clear" w:color="auto" w:fill="FFFFFF"/>
        </w:rPr>
        <w:t>while providing the legislative policy recommendations required to build coherence in monitoring disaster displacement between the 2015-2030 global agendas.</w:t>
      </w:r>
      <w:r w:rsidR="00656A91">
        <w:rPr>
          <w:rFonts w:asciiTheme="minorBidi" w:eastAsia="Times New Roman" w:hAnsiTheme="minorBidi"/>
          <w:color w:val="0D0D0D" w:themeColor="text1" w:themeTint="F2"/>
          <w:kern w:val="36"/>
          <w:shd w:val="clear" w:color="auto" w:fill="FFFFFF"/>
        </w:rPr>
        <w:t xml:space="preserve"> </w:t>
      </w:r>
    </w:p>
    <w:p w14:paraId="00102437" w14:textId="7D0730B2" w:rsidR="003013D3" w:rsidRDefault="003013D3" w:rsidP="00A03C95">
      <w:pPr>
        <w:pStyle w:val="Heading2"/>
        <w:rPr>
          <w:rFonts w:eastAsia="Times New Roman"/>
          <w:shd w:val="clear" w:color="auto" w:fill="FFFFFF"/>
        </w:rPr>
      </w:pPr>
      <w:bookmarkStart w:id="1123" w:name="_Toc30109420"/>
      <w:r>
        <w:rPr>
          <w:rFonts w:eastAsia="Times New Roman"/>
          <w:shd w:val="clear" w:color="auto" w:fill="FFFFFF"/>
        </w:rPr>
        <w:t>10.3</w:t>
      </w:r>
      <w:r w:rsidRPr="003013D3">
        <w:rPr>
          <w:rFonts w:eastAsia="Times New Roman"/>
          <w:shd w:val="clear" w:color="auto" w:fill="FFFFFF"/>
        </w:rPr>
        <w:tab/>
      </w:r>
      <w:r w:rsidR="00A03C95">
        <w:rPr>
          <w:rFonts w:eastAsia="Times New Roman"/>
          <w:shd w:val="clear" w:color="auto" w:fill="FFFFFF"/>
        </w:rPr>
        <w:t>Conclusions of the R</w:t>
      </w:r>
      <w:r>
        <w:rPr>
          <w:rFonts w:eastAsia="Times New Roman"/>
          <w:shd w:val="clear" w:color="auto" w:fill="FFFFFF"/>
        </w:rPr>
        <w:t>esearch</w:t>
      </w:r>
      <w:bookmarkEnd w:id="1123"/>
    </w:p>
    <w:p w14:paraId="091CCACD" w14:textId="7894AFDF" w:rsidR="00B93274" w:rsidRPr="00B93274" w:rsidRDefault="001665F3" w:rsidP="00370AD7">
      <w:pPr>
        <w:spacing w:line="360" w:lineRule="auto"/>
        <w:rPr>
          <w:rFonts w:ascii="Arial" w:hAnsi="Arial" w:cs="Arial"/>
        </w:rPr>
      </w:pPr>
      <w:r w:rsidRPr="001665F3">
        <w:rPr>
          <w:rFonts w:ascii="Arial" w:hAnsi="Arial" w:cs="Arial"/>
        </w:rPr>
        <w:t xml:space="preserve">A variety of opportunity areas and recommendations arose </w:t>
      </w:r>
      <w:r w:rsidR="004506CA">
        <w:rPr>
          <w:rFonts w:ascii="Arial" w:hAnsi="Arial" w:cs="Arial"/>
        </w:rPr>
        <w:t xml:space="preserve">in this research, </w:t>
      </w:r>
      <w:r w:rsidRPr="001665F3">
        <w:rPr>
          <w:rFonts w:ascii="Arial" w:hAnsi="Arial" w:cs="Arial"/>
        </w:rPr>
        <w:t>as eviden</w:t>
      </w:r>
      <w:r w:rsidR="004506CA">
        <w:rPr>
          <w:rFonts w:ascii="Arial" w:hAnsi="Arial" w:cs="Arial"/>
        </w:rPr>
        <w:t>ce</w:t>
      </w:r>
      <w:r w:rsidRPr="001665F3">
        <w:rPr>
          <w:rFonts w:ascii="Arial" w:hAnsi="Arial" w:cs="Arial"/>
        </w:rPr>
        <w:t xml:space="preserve"> from cities resilience assessment workshops’ observations and feedback rec</w:t>
      </w:r>
      <w:r>
        <w:rPr>
          <w:rFonts w:ascii="Arial" w:hAnsi="Arial" w:cs="Arial"/>
        </w:rPr>
        <w:t>eived from D</w:t>
      </w:r>
      <w:r w:rsidR="004B4A96">
        <w:rPr>
          <w:rFonts w:ascii="Arial" w:hAnsi="Arial" w:cs="Arial"/>
        </w:rPr>
        <w:t>RR</w:t>
      </w:r>
      <w:r>
        <w:rPr>
          <w:rFonts w:ascii="Arial" w:hAnsi="Arial" w:cs="Arial"/>
        </w:rPr>
        <w:t xml:space="preserve"> key stakeholders. </w:t>
      </w:r>
      <w:r w:rsidR="003013D3" w:rsidRPr="003013D3">
        <w:rPr>
          <w:rFonts w:ascii="Arial" w:hAnsi="Arial" w:cs="Arial"/>
        </w:rPr>
        <w:t>As referred to i</w:t>
      </w:r>
      <w:r w:rsidR="003013D3">
        <w:rPr>
          <w:rFonts w:ascii="Arial" w:hAnsi="Arial" w:cs="Arial"/>
        </w:rPr>
        <w:t>n the aim and objectives (</w:t>
      </w:r>
      <w:r w:rsidR="00370AD7">
        <w:rPr>
          <w:rFonts w:ascii="Arial" w:hAnsi="Arial" w:cs="Arial"/>
        </w:rPr>
        <w:t xml:space="preserve">Sec </w:t>
      </w:r>
      <w:r w:rsidR="003013D3">
        <w:rPr>
          <w:rFonts w:ascii="Arial" w:hAnsi="Arial" w:cs="Arial"/>
        </w:rPr>
        <w:t>4.1), th</w:t>
      </w:r>
      <w:r w:rsidR="004506CA">
        <w:rPr>
          <w:rFonts w:ascii="Arial" w:hAnsi="Arial" w:cs="Arial"/>
        </w:rPr>
        <w:t>e</w:t>
      </w:r>
      <w:r w:rsidR="003013D3">
        <w:rPr>
          <w:rFonts w:ascii="Arial" w:hAnsi="Arial" w:cs="Arial"/>
        </w:rPr>
        <w:t xml:space="preserve"> research </w:t>
      </w:r>
      <w:r w:rsidR="009136AF">
        <w:rPr>
          <w:rFonts w:ascii="Arial" w:hAnsi="Arial" w:cs="Arial"/>
        </w:rPr>
        <w:t>aim</w:t>
      </w:r>
      <w:r w:rsidR="003013D3">
        <w:rPr>
          <w:rFonts w:ascii="Arial" w:hAnsi="Arial" w:cs="Arial"/>
        </w:rPr>
        <w:t xml:space="preserve"> is to </w:t>
      </w:r>
      <w:r w:rsidR="009136AF" w:rsidRPr="009136AF">
        <w:rPr>
          <w:rFonts w:ascii="Arial" w:hAnsi="Arial" w:cs="Arial"/>
        </w:rPr>
        <w:t>develop a Policy Guidance that supports Disaster Risk Reduction decision-makers in developing Urban Resilience Action Plan (U-RAP) for the SFDRR Resilience Scorecard in the Middle East and North Africa Region – Arab States.</w:t>
      </w:r>
      <w:r w:rsidR="009136AF">
        <w:rPr>
          <w:rFonts w:ascii="Arial" w:hAnsi="Arial" w:cs="Arial"/>
        </w:rPr>
        <w:t xml:space="preserve"> In order to achi</w:t>
      </w:r>
      <w:r w:rsidR="004B4A96">
        <w:rPr>
          <w:rFonts w:ascii="Arial" w:hAnsi="Arial" w:cs="Arial"/>
        </w:rPr>
        <w:t>e</w:t>
      </w:r>
      <w:r w:rsidR="009136AF">
        <w:rPr>
          <w:rFonts w:ascii="Arial" w:hAnsi="Arial" w:cs="Arial"/>
        </w:rPr>
        <w:t>ve this aim, six objectives were structured and ex</w:t>
      </w:r>
      <w:r w:rsidR="004B4A96">
        <w:rPr>
          <w:rFonts w:ascii="Arial" w:hAnsi="Arial" w:cs="Arial"/>
        </w:rPr>
        <w:t>e</w:t>
      </w:r>
      <w:r w:rsidR="009136AF">
        <w:rPr>
          <w:rFonts w:ascii="Arial" w:hAnsi="Arial" w:cs="Arial"/>
        </w:rPr>
        <w:t>cuted, as reported i</w:t>
      </w:r>
      <w:r w:rsidR="004B4A96">
        <w:rPr>
          <w:rFonts w:ascii="Arial" w:hAnsi="Arial" w:cs="Arial"/>
        </w:rPr>
        <w:t>n</w:t>
      </w:r>
      <w:r w:rsidR="009136AF">
        <w:rPr>
          <w:rFonts w:ascii="Arial" w:hAnsi="Arial" w:cs="Arial"/>
        </w:rPr>
        <w:t xml:space="preserve"> previous chapters. The examination of findings across each objective</w:t>
      </w:r>
      <w:r w:rsidR="00EC5DEC">
        <w:rPr>
          <w:rFonts w:ascii="Arial" w:hAnsi="Arial" w:cs="Arial"/>
        </w:rPr>
        <w:t xml:space="preserve"> was applied in </w:t>
      </w:r>
      <w:r w:rsidR="00370AD7">
        <w:rPr>
          <w:rFonts w:ascii="Arial" w:hAnsi="Arial" w:cs="Arial"/>
        </w:rPr>
        <w:t>this chapter</w:t>
      </w:r>
      <w:r w:rsidR="00EC5DEC">
        <w:rPr>
          <w:rFonts w:ascii="Arial" w:hAnsi="Arial" w:cs="Arial"/>
        </w:rPr>
        <w:t>,</w:t>
      </w:r>
      <w:r w:rsidR="009136AF">
        <w:rPr>
          <w:rFonts w:ascii="Arial" w:hAnsi="Arial" w:cs="Arial"/>
        </w:rPr>
        <w:t xml:space="preserve"> </w:t>
      </w:r>
      <w:r w:rsidR="00B93274">
        <w:rPr>
          <w:rFonts w:ascii="Arial" w:hAnsi="Arial" w:cs="Arial"/>
        </w:rPr>
        <w:t>show</w:t>
      </w:r>
      <w:r w:rsidR="00EC5DEC">
        <w:rPr>
          <w:rFonts w:ascii="Arial" w:hAnsi="Arial" w:cs="Arial"/>
        </w:rPr>
        <w:t>ing</w:t>
      </w:r>
      <w:r w:rsidR="00B93274">
        <w:rPr>
          <w:rFonts w:ascii="Arial" w:hAnsi="Arial" w:cs="Arial"/>
        </w:rPr>
        <w:t xml:space="preserve"> that </w:t>
      </w:r>
      <w:r w:rsidR="00DA4D84">
        <w:rPr>
          <w:rFonts w:ascii="Arial" w:hAnsi="Arial" w:cs="Arial"/>
        </w:rPr>
        <w:t>t</w:t>
      </w:r>
      <w:r w:rsidR="00DA4D84" w:rsidRPr="00B93274">
        <w:rPr>
          <w:rFonts w:ascii="Arial" w:hAnsi="Arial" w:cs="Arial"/>
        </w:rPr>
        <w:t>he high cost of poorly handled climate change</w:t>
      </w:r>
      <w:r w:rsidR="004B4A96">
        <w:rPr>
          <w:rFonts w:ascii="Arial" w:hAnsi="Arial" w:cs="Arial"/>
        </w:rPr>
        <w:t>-</w:t>
      </w:r>
      <w:r w:rsidR="00DA4D84" w:rsidRPr="00B93274">
        <w:rPr>
          <w:rFonts w:ascii="Arial" w:hAnsi="Arial" w:cs="Arial"/>
        </w:rPr>
        <w:t xml:space="preserve">induced displacement and resettlement extend well beyond those directly affected, </w:t>
      </w:r>
      <w:r w:rsidR="00DA4D84" w:rsidRPr="00B93274">
        <w:rPr>
          <w:rFonts w:ascii="Arial" w:hAnsi="Arial" w:cs="Arial"/>
        </w:rPr>
        <w:lastRenderedPageBreak/>
        <w:t xml:space="preserve">weakening fragile states absorptive and adaptive capacities </w:t>
      </w:r>
      <w:r w:rsidR="00370AD7">
        <w:rPr>
          <w:rFonts w:ascii="Arial" w:hAnsi="Arial" w:cs="Arial"/>
        </w:rPr>
        <w:t xml:space="preserve">of risk governance. </w:t>
      </w:r>
      <w:r w:rsidR="00B93274" w:rsidRPr="00B93274">
        <w:rPr>
          <w:rFonts w:ascii="Arial" w:hAnsi="Arial" w:cs="Arial"/>
        </w:rPr>
        <w:t xml:space="preserve">This </w:t>
      </w:r>
      <w:r w:rsidR="00B93274">
        <w:rPr>
          <w:rFonts w:ascii="Arial" w:hAnsi="Arial" w:cs="Arial"/>
        </w:rPr>
        <w:t>confirms the importance of v</w:t>
      </w:r>
      <w:r w:rsidR="004B4A96">
        <w:rPr>
          <w:rFonts w:ascii="Arial" w:hAnsi="Arial" w:cs="Arial"/>
        </w:rPr>
        <w:t>erify</w:t>
      </w:r>
      <w:r w:rsidR="00B93274">
        <w:rPr>
          <w:rFonts w:ascii="Arial" w:hAnsi="Arial" w:cs="Arial"/>
        </w:rPr>
        <w:t>ing the quality of data entry for resilience assessments</w:t>
      </w:r>
      <w:r w:rsidR="00370AD7">
        <w:rPr>
          <w:rFonts w:ascii="Arial" w:hAnsi="Arial" w:cs="Arial"/>
        </w:rPr>
        <w:t>,</w:t>
      </w:r>
      <w:r w:rsidR="00B93274" w:rsidRPr="00B93274">
        <w:rPr>
          <w:rFonts w:ascii="Arial" w:hAnsi="Arial" w:cs="Arial"/>
        </w:rPr>
        <w:t xml:space="preserve"> while improv</w:t>
      </w:r>
      <w:r w:rsidR="004B4A96">
        <w:rPr>
          <w:rFonts w:ascii="Arial" w:hAnsi="Arial" w:cs="Arial"/>
        </w:rPr>
        <w:t>ing</w:t>
      </w:r>
      <w:r w:rsidR="00B93274" w:rsidRPr="00B93274">
        <w:rPr>
          <w:rFonts w:ascii="Arial" w:hAnsi="Arial" w:cs="Arial"/>
        </w:rPr>
        <w:t xml:space="preserve"> the credibility of local government officials’</w:t>
      </w:r>
      <w:r w:rsidR="00DA4D84">
        <w:rPr>
          <w:rFonts w:ascii="Arial" w:hAnsi="Arial" w:cs="Arial"/>
        </w:rPr>
        <w:t xml:space="preserve"> and</w:t>
      </w:r>
      <w:r w:rsidR="00B93274" w:rsidRPr="00B93274">
        <w:rPr>
          <w:rFonts w:ascii="Arial" w:hAnsi="Arial" w:cs="Arial"/>
        </w:rPr>
        <w:t xml:space="preserve"> </w:t>
      </w:r>
      <w:r w:rsidR="00DA4D84">
        <w:rPr>
          <w:rFonts w:ascii="Arial" w:hAnsi="Arial" w:cs="Arial"/>
        </w:rPr>
        <w:t>inclusive engag</w:t>
      </w:r>
      <w:r w:rsidR="004B4A96">
        <w:rPr>
          <w:rFonts w:ascii="Arial" w:hAnsi="Arial" w:cs="Arial"/>
        </w:rPr>
        <w:t>e</w:t>
      </w:r>
      <w:r w:rsidR="00DA4D84">
        <w:rPr>
          <w:rFonts w:ascii="Arial" w:hAnsi="Arial" w:cs="Arial"/>
        </w:rPr>
        <w:t xml:space="preserve">ment of all DRR </w:t>
      </w:r>
      <w:r w:rsidR="00DA4D84">
        <w:rPr>
          <w:rFonts w:ascii="Arial" w:hAnsi="Arial" w:cs="Arial"/>
          <w:noProof/>
        </w:rPr>
        <w:t>stakeholders.</w:t>
      </w:r>
      <w:r w:rsidR="00DA4D84" w:rsidRPr="00B93274">
        <w:rPr>
          <w:rFonts w:ascii="Arial" w:hAnsi="Arial" w:cs="Arial"/>
        </w:rPr>
        <w:t xml:space="preserve"> </w:t>
      </w:r>
    </w:p>
    <w:p w14:paraId="6BF814A8" w14:textId="09C66F1A" w:rsidR="00C756F5" w:rsidRDefault="00C756F5" w:rsidP="00AC1516">
      <w:pPr>
        <w:pStyle w:val="Heading3"/>
        <w:rPr>
          <w:rFonts w:eastAsia="Times New Roman"/>
          <w:shd w:val="clear" w:color="auto" w:fill="FFFFFF"/>
        </w:rPr>
      </w:pPr>
      <w:bookmarkStart w:id="1124" w:name="_Toc30109421"/>
      <w:r w:rsidRPr="00C756F5">
        <w:rPr>
          <w:rFonts w:eastAsia="Times New Roman"/>
          <w:shd w:val="clear" w:color="auto" w:fill="FFFFFF"/>
        </w:rPr>
        <w:t>1</w:t>
      </w:r>
      <w:r w:rsidR="00EE2AD8">
        <w:rPr>
          <w:rFonts w:eastAsia="Times New Roman"/>
          <w:shd w:val="clear" w:color="auto" w:fill="FFFFFF"/>
        </w:rPr>
        <w:t>0</w:t>
      </w:r>
      <w:r w:rsidRPr="00C756F5">
        <w:rPr>
          <w:rFonts w:eastAsia="Times New Roman"/>
          <w:shd w:val="clear" w:color="auto" w:fill="FFFFFF"/>
        </w:rPr>
        <w:t>.</w:t>
      </w:r>
      <w:r w:rsidR="003B7686">
        <w:rPr>
          <w:rFonts w:eastAsia="Times New Roman"/>
          <w:shd w:val="clear" w:color="auto" w:fill="FFFFFF"/>
        </w:rPr>
        <w:t>3.1</w:t>
      </w:r>
      <w:r w:rsidR="00F52B48">
        <w:rPr>
          <w:rFonts w:eastAsia="Times New Roman"/>
          <w:shd w:val="clear" w:color="auto" w:fill="FFFFFF"/>
        </w:rPr>
        <w:t xml:space="preserve"> </w:t>
      </w:r>
      <w:r w:rsidR="00E87B78">
        <w:rPr>
          <w:rFonts w:eastAsia="Times New Roman"/>
          <w:shd w:val="clear" w:color="auto" w:fill="FFFFFF"/>
        </w:rPr>
        <w:t xml:space="preserve">Objective 1: </w:t>
      </w:r>
      <w:r w:rsidRPr="00C756F5">
        <w:rPr>
          <w:rFonts w:eastAsia="Times New Roman"/>
          <w:shd w:val="clear" w:color="auto" w:fill="FFFFFF"/>
        </w:rPr>
        <w:t>To critically review and analyse the extant literature of Urban Resilience generally, and specifically in the MENA Region fragile and conflict settings.</w:t>
      </w:r>
      <w:bookmarkEnd w:id="1124"/>
    </w:p>
    <w:p w14:paraId="51E13F57" w14:textId="5C5C102E" w:rsidR="00E87B78" w:rsidRDefault="00E87B78" w:rsidP="00370AD7">
      <w:pPr>
        <w:spacing w:line="360" w:lineRule="auto"/>
        <w:rPr>
          <w:rFonts w:ascii="Arial" w:hAnsi="Arial" w:cs="Arial"/>
        </w:rPr>
      </w:pPr>
      <w:r w:rsidRPr="00E87B78">
        <w:rPr>
          <w:rFonts w:ascii="Arial" w:hAnsi="Arial" w:cs="Arial"/>
        </w:rPr>
        <w:t xml:space="preserve">Taking into account the lack of disaster displacement monitoring mechanisms for IDPs and Refugees in urban settings, resilience </w:t>
      </w:r>
      <w:r w:rsidR="00370AD7">
        <w:rPr>
          <w:rFonts w:ascii="Arial" w:hAnsi="Arial" w:cs="Arial"/>
        </w:rPr>
        <w:t xml:space="preserve">definition and </w:t>
      </w:r>
      <w:r w:rsidR="002C38E1">
        <w:rPr>
          <w:rFonts w:ascii="Arial" w:hAnsi="Arial" w:cs="Arial"/>
        </w:rPr>
        <w:t>concepts were</w:t>
      </w:r>
      <w:r w:rsidR="00370AD7">
        <w:rPr>
          <w:rFonts w:ascii="Arial" w:hAnsi="Arial" w:cs="Arial"/>
        </w:rPr>
        <w:t xml:space="preserve"> investigated from the economic, infrastructural, institutional, economic and social dimensions. D</w:t>
      </w:r>
      <w:r w:rsidRPr="00E87B78">
        <w:rPr>
          <w:rFonts w:ascii="Arial" w:hAnsi="Arial" w:cs="Arial"/>
        </w:rPr>
        <w:t xml:space="preserve">ata-driven approach was viewed as an essential component </w:t>
      </w:r>
      <w:r w:rsidR="00370AD7">
        <w:rPr>
          <w:rFonts w:ascii="Arial" w:hAnsi="Arial" w:cs="Arial"/>
        </w:rPr>
        <w:t xml:space="preserve">to explore the contradictions between resilience and vulnerability schools of thought. Defining the components of DRR and DRM, shared principles of prepardness were investigated further </w:t>
      </w:r>
      <w:r w:rsidRPr="00E87B78">
        <w:rPr>
          <w:rFonts w:ascii="Arial" w:hAnsi="Arial" w:cs="Arial"/>
        </w:rPr>
        <w:t xml:space="preserve">for keeping local and national governments accountable and on track to achieve the SDGs and SFDRR Global targets by 2030. </w:t>
      </w:r>
      <w:r>
        <w:rPr>
          <w:rFonts w:ascii="Arial" w:hAnsi="Arial" w:cs="Arial"/>
        </w:rPr>
        <w:t xml:space="preserve">This research shows </w:t>
      </w:r>
      <w:r w:rsidRPr="00BA2AAF">
        <w:rPr>
          <w:rFonts w:ascii="Arial" w:hAnsi="Arial" w:cs="Arial"/>
        </w:rPr>
        <w:t>demand for evidence</w:t>
      </w:r>
      <w:r w:rsidR="004B4A96">
        <w:rPr>
          <w:rFonts w:ascii="Arial" w:hAnsi="Arial" w:cs="Arial"/>
        </w:rPr>
        <w:t>-</w:t>
      </w:r>
      <w:r w:rsidRPr="00BA2AAF">
        <w:rPr>
          <w:rFonts w:ascii="Arial" w:hAnsi="Arial" w:cs="Arial"/>
        </w:rPr>
        <w:t>based approach to persuade filling the humanitarian, development and sustainability gap</w:t>
      </w:r>
      <w:r w:rsidR="00370AD7">
        <w:rPr>
          <w:rFonts w:ascii="Arial" w:hAnsi="Arial" w:cs="Arial"/>
        </w:rPr>
        <w:t>s</w:t>
      </w:r>
      <w:r w:rsidRPr="00BA2AAF">
        <w:rPr>
          <w:rFonts w:ascii="Arial" w:hAnsi="Arial" w:cs="Arial"/>
        </w:rPr>
        <w:t xml:space="preserve"> in existing UN frameworks in the con</w:t>
      </w:r>
      <w:r w:rsidR="003D1593">
        <w:rPr>
          <w:rFonts w:ascii="Arial" w:hAnsi="Arial" w:cs="Arial"/>
        </w:rPr>
        <w:t>text of ‘fragile cities’ (Boer</w:t>
      </w:r>
      <w:r w:rsidRPr="00BA2AAF">
        <w:rPr>
          <w:rFonts w:ascii="Arial" w:hAnsi="Arial" w:cs="Arial"/>
        </w:rPr>
        <w:t>, 2015).</w:t>
      </w:r>
      <w:r w:rsidR="00B35928" w:rsidRPr="00B35928">
        <w:t xml:space="preserve"> </w:t>
      </w:r>
      <w:r w:rsidR="00B35928" w:rsidRPr="00B35928">
        <w:rPr>
          <w:rFonts w:ascii="Arial" w:hAnsi="Arial" w:cs="Arial"/>
        </w:rPr>
        <w:t xml:space="preserve">As Cutter (1996) states that ‘vulnerability evolved from sustainability, quality of life and environmental justice’, </w:t>
      </w:r>
      <w:r w:rsidR="00ED49F1">
        <w:rPr>
          <w:rFonts w:ascii="Arial" w:hAnsi="Arial" w:cs="Arial"/>
        </w:rPr>
        <w:t>t</w:t>
      </w:r>
      <w:r w:rsidR="00B35928" w:rsidRPr="00B35928">
        <w:rPr>
          <w:rFonts w:ascii="Arial" w:hAnsi="Arial" w:cs="Arial"/>
        </w:rPr>
        <w:t>he integration of human security principles into DRR policies and programming</w:t>
      </w:r>
      <w:r w:rsidR="00ED49F1">
        <w:rPr>
          <w:rFonts w:ascii="Arial" w:hAnsi="Arial" w:cs="Arial"/>
        </w:rPr>
        <w:t xml:space="preserve"> was demanded</w:t>
      </w:r>
      <w:r w:rsidR="00B35928" w:rsidRPr="00B35928">
        <w:rPr>
          <w:rFonts w:ascii="Arial" w:hAnsi="Arial" w:cs="Arial"/>
        </w:rPr>
        <w:t>, to increase the visibility and awareness of conflict sensitivity in building resilience for disaster</w:t>
      </w:r>
      <w:r w:rsidR="00ED49F1">
        <w:rPr>
          <w:rFonts w:ascii="Arial" w:hAnsi="Arial" w:cs="Arial"/>
        </w:rPr>
        <w:t xml:space="preserve"> risk reduction</w:t>
      </w:r>
      <w:r w:rsidR="003D1593">
        <w:rPr>
          <w:rFonts w:ascii="Arial" w:hAnsi="Arial" w:cs="Arial"/>
        </w:rPr>
        <w:t xml:space="preserve"> (Cutter, </w:t>
      </w:r>
      <w:r w:rsidR="003D1593" w:rsidRPr="00B35928">
        <w:rPr>
          <w:rFonts w:ascii="Arial" w:hAnsi="Arial" w:cs="Arial"/>
        </w:rPr>
        <w:t>1996)</w:t>
      </w:r>
      <w:r w:rsidR="00B35928" w:rsidRPr="00B35928">
        <w:rPr>
          <w:rFonts w:ascii="Arial" w:hAnsi="Arial" w:cs="Arial"/>
        </w:rPr>
        <w:t>.</w:t>
      </w:r>
    </w:p>
    <w:p w14:paraId="291AD246" w14:textId="48181FD2" w:rsidR="00BE0E32" w:rsidRPr="00BE0E32" w:rsidRDefault="003B7686" w:rsidP="00AC1516">
      <w:pPr>
        <w:pStyle w:val="Heading3"/>
        <w:rPr>
          <w:rFonts w:eastAsia="Times New Roman"/>
          <w:shd w:val="clear" w:color="auto" w:fill="FFFFFF"/>
        </w:rPr>
      </w:pPr>
      <w:bookmarkStart w:id="1125" w:name="_Toc30109422"/>
      <w:r>
        <w:rPr>
          <w:rFonts w:eastAsia="Times New Roman"/>
          <w:shd w:val="clear" w:color="auto" w:fill="FFFFFF"/>
        </w:rPr>
        <w:t>10.3.2</w:t>
      </w:r>
      <w:r w:rsidR="00C756F5" w:rsidRPr="003905A3">
        <w:rPr>
          <w:rFonts w:eastAsia="Times New Roman"/>
          <w:shd w:val="clear" w:color="auto" w:fill="FFFFFF"/>
        </w:rPr>
        <w:tab/>
      </w:r>
      <w:r w:rsidR="00757277">
        <w:rPr>
          <w:rFonts w:eastAsia="Times New Roman"/>
          <w:shd w:val="clear" w:color="auto" w:fill="FFFFFF"/>
        </w:rPr>
        <w:t xml:space="preserve">Objective 2: </w:t>
      </w:r>
      <w:r w:rsidR="00C756F5" w:rsidRPr="003905A3">
        <w:rPr>
          <w:rFonts w:eastAsia="Times New Roman"/>
          <w:shd w:val="clear" w:color="auto" w:fill="FFFFFF"/>
        </w:rPr>
        <w:t>To critically review and analyse the existing Urban Resilience Assessment Approaches and their implementation in the course of DRR, fragility</w:t>
      </w:r>
      <w:r w:rsidR="004B4A96">
        <w:rPr>
          <w:rFonts w:eastAsia="Times New Roman"/>
          <w:shd w:val="clear" w:color="auto" w:fill="FFFFFF"/>
        </w:rPr>
        <w:t>,</w:t>
      </w:r>
      <w:r w:rsidR="00C756F5" w:rsidRPr="003905A3">
        <w:rPr>
          <w:rFonts w:eastAsia="Times New Roman"/>
          <w:shd w:val="clear" w:color="auto" w:fill="FFFFFF"/>
        </w:rPr>
        <w:t xml:space="preserve"> and displacement in the MENA Region.</w:t>
      </w:r>
      <w:bookmarkEnd w:id="1125"/>
    </w:p>
    <w:p w14:paraId="390BC3D3" w14:textId="719C7902" w:rsidR="003905A3" w:rsidRPr="003905A3" w:rsidRDefault="003905A3" w:rsidP="00BE0E32">
      <w:pPr>
        <w:spacing w:line="360" w:lineRule="auto"/>
        <w:rPr>
          <w:rFonts w:asciiTheme="minorBidi" w:eastAsia="Times New Roman" w:hAnsiTheme="minorBidi"/>
          <w:color w:val="0D0D0D" w:themeColor="text1" w:themeTint="F2"/>
          <w:kern w:val="36"/>
          <w:shd w:val="clear" w:color="auto" w:fill="FFFFFF"/>
        </w:rPr>
      </w:pPr>
      <w:r w:rsidRPr="003905A3">
        <w:rPr>
          <w:rFonts w:asciiTheme="minorBidi" w:eastAsia="Times New Roman" w:hAnsiTheme="minorBidi"/>
          <w:color w:val="0D0D0D" w:themeColor="text1" w:themeTint="F2"/>
          <w:kern w:val="36"/>
          <w:shd w:val="clear" w:color="auto" w:fill="FFFFFF"/>
        </w:rPr>
        <w:t>In 2010, the United Nations Office for Disaster Risk Reduction (</w:t>
      </w:r>
      <w:r w:rsidR="007769BE" w:rsidRPr="007769BE">
        <w:rPr>
          <w:rFonts w:asciiTheme="minorBidi" w:eastAsia="Times New Roman" w:hAnsiTheme="minorBidi"/>
          <w:color w:val="0D0D0D" w:themeColor="text1" w:themeTint="F2"/>
          <w:kern w:val="36"/>
          <w:shd w:val="clear" w:color="auto" w:fill="FFFFFF"/>
        </w:rPr>
        <w:t>UNDRR</w:t>
      </w:r>
      <w:r w:rsidRPr="003905A3">
        <w:rPr>
          <w:rFonts w:asciiTheme="minorBidi" w:eastAsia="Times New Roman" w:hAnsiTheme="minorBidi"/>
          <w:color w:val="0D0D0D" w:themeColor="text1" w:themeTint="F2"/>
          <w:kern w:val="36"/>
          <w:shd w:val="clear" w:color="auto" w:fill="FFFFFF"/>
        </w:rPr>
        <w:t xml:space="preserve">) launched the Scorecard Ten Essentials for ‘Making Cities Resilience’ global campaign to increase understanding and encourage commitment of DRR and resilience policy by local and national governments. With forty cities identified as role models to share knowledge and learn lessons from, only four cities from three Arab countries were reported by the </w:t>
      </w:r>
      <w:r w:rsidR="007769BE" w:rsidRPr="007769BE">
        <w:rPr>
          <w:rFonts w:asciiTheme="minorBidi" w:eastAsia="Times New Roman" w:hAnsiTheme="minorBidi"/>
          <w:color w:val="0D0D0D" w:themeColor="text1" w:themeTint="F2"/>
          <w:kern w:val="36"/>
          <w:shd w:val="clear" w:color="auto" w:fill="FFFFFF"/>
        </w:rPr>
        <w:t xml:space="preserve">UNDRR </w:t>
      </w:r>
      <w:r w:rsidRPr="003905A3">
        <w:rPr>
          <w:rFonts w:asciiTheme="minorBidi" w:eastAsia="Times New Roman" w:hAnsiTheme="minorBidi"/>
          <w:color w:val="0D0D0D" w:themeColor="text1" w:themeTint="F2"/>
          <w:kern w:val="36"/>
          <w:shd w:val="clear" w:color="auto" w:fill="FFFFFF"/>
        </w:rPr>
        <w:t>in 2</w:t>
      </w:r>
      <w:r>
        <w:rPr>
          <w:rFonts w:asciiTheme="minorBidi" w:eastAsia="Times New Roman" w:hAnsiTheme="minorBidi"/>
          <w:color w:val="0D0D0D" w:themeColor="text1" w:themeTint="F2"/>
          <w:kern w:val="36"/>
          <w:shd w:val="clear" w:color="auto" w:fill="FFFFFF"/>
        </w:rPr>
        <w:t>012. Thus, this study highlighted</w:t>
      </w:r>
      <w:r w:rsidRPr="003905A3">
        <w:rPr>
          <w:rFonts w:asciiTheme="minorBidi" w:eastAsia="Times New Roman" w:hAnsiTheme="minorBidi"/>
          <w:color w:val="0D0D0D" w:themeColor="text1" w:themeTint="F2"/>
          <w:kern w:val="36"/>
          <w:shd w:val="clear" w:color="auto" w:fill="FFFFFF"/>
        </w:rPr>
        <w:t xml:space="preserve"> the underlying risks of </w:t>
      </w:r>
      <w:r w:rsidR="00BE0E32">
        <w:rPr>
          <w:rFonts w:asciiTheme="minorBidi" w:eastAsia="Times New Roman" w:hAnsiTheme="minorBidi"/>
          <w:color w:val="0D0D0D" w:themeColor="text1" w:themeTint="F2"/>
          <w:kern w:val="36"/>
          <w:shd w:val="clear" w:color="auto" w:fill="FFFFFF"/>
        </w:rPr>
        <w:t>disasters in</w:t>
      </w:r>
      <w:r w:rsidR="00370AD7">
        <w:rPr>
          <w:rFonts w:asciiTheme="minorBidi" w:eastAsia="Times New Roman" w:hAnsiTheme="minorBidi"/>
          <w:color w:val="0D0D0D" w:themeColor="text1" w:themeTint="F2"/>
          <w:kern w:val="36"/>
          <w:shd w:val="clear" w:color="auto" w:fill="FFFFFF"/>
        </w:rPr>
        <w:t xml:space="preserve"> the MENA region</w:t>
      </w:r>
      <w:r w:rsidR="00BE0E32">
        <w:rPr>
          <w:rFonts w:asciiTheme="minorBidi" w:eastAsia="Times New Roman" w:hAnsiTheme="minorBidi"/>
          <w:color w:val="0D0D0D" w:themeColor="text1" w:themeTint="F2"/>
          <w:kern w:val="36"/>
          <w:shd w:val="clear" w:color="auto" w:fill="FFFFFF"/>
        </w:rPr>
        <w:t xml:space="preserve"> fragile settings, as the complexities of climate change and human security can chall</w:t>
      </w:r>
      <w:r w:rsidR="004B4A96">
        <w:rPr>
          <w:rFonts w:asciiTheme="minorBidi" w:eastAsia="Times New Roman" w:hAnsiTheme="minorBidi"/>
          <w:color w:val="0D0D0D" w:themeColor="text1" w:themeTint="F2"/>
          <w:kern w:val="36"/>
          <w:shd w:val="clear" w:color="auto" w:fill="FFFFFF"/>
        </w:rPr>
        <w:t>e</w:t>
      </w:r>
      <w:r w:rsidR="00BE0E32">
        <w:rPr>
          <w:rFonts w:asciiTheme="minorBidi" w:eastAsia="Times New Roman" w:hAnsiTheme="minorBidi"/>
          <w:color w:val="0D0D0D" w:themeColor="text1" w:themeTint="F2"/>
          <w:kern w:val="36"/>
          <w:shd w:val="clear" w:color="auto" w:fill="FFFFFF"/>
        </w:rPr>
        <w:t>nge</w:t>
      </w:r>
      <w:r w:rsidRPr="003905A3">
        <w:rPr>
          <w:rFonts w:asciiTheme="minorBidi" w:eastAsia="Times New Roman" w:hAnsiTheme="minorBidi"/>
          <w:color w:val="0D0D0D" w:themeColor="text1" w:themeTint="F2"/>
          <w:kern w:val="36"/>
          <w:shd w:val="clear" w:color="auto" w:fill="FFFFFF"/>
        </w:rPr>
        <w:t xml:space="preserve"> the process of building resilience in the Arab Region, with the lack of </w:t>
      </w:r>
      <w:r w:rsidR="0077474F">
        <w:rPr>
          <w:rFonts w:asciiTheme="minorBidi" w:eastAsia="Times New Roman" w:hAnsiTheme="minorBidi"/>
          <w:color w:val="0D0D0D" w:themeColor="text1" w:themeTint="F2"/>
          <w:kern w:val="36"/>
          <w:shd w:val="clear" w:color="auto" w:fill="FFFFFF"/>
        </w:rPr>
        <w:t>adaptive, absorptive and transformative</w:t>
      </w:r>
      <w:r w:rsidRPr="003905A3">
        <w:rPr>
          <w:rFonts w:asciiTheme="minorBidi" w:eastAsia="Times New Roman" w:hAnsiTheme="minorBidi"/>
          <w:color w:val="0D0D0D" w:themeColor="text1" w:themeTint="F2"/>
          <w:kern w:val="36"/>
          <w:shd w:val="clear" w:color="auto" w:fill="FFFFFF"/>
        </w:rPr>
        <w:t xml:space="preserve"> capacities across the disciplines of climate ch</w:t>
      </w:r>
      <w:r w:rsidR="002D2B51">
        <w:rPr>
          <w:rFonts w:asciiTheme="minorBidi" w:eastAsia="Times New Roman" w:hAnsiTheme="minorBidi"/>
          <w:color w:val="0D0D0D" w:themeColor="text1" w:themeTint="F2"/>
          <w:kern w:val="36"/>
          <w:shd w:val="clear" w:color="auto" w:fill="FFFFFF"/>
        </w:rPr>
        <w:t>ange, conflict and displacement, urbanisation of poverty</w:t>
      </w:r>
      <w:r w:rsidR="00370AD7">
        <w:rPr>
          <w:rFonts w:asciiTheme="minorBidi" w:eastAsia="Times New Roman" w:hAnsiTheme="minorBidi"/>
          <w:color w:val="0D0D0D" w:themeColor="text1" w:themeTint="F2"/>
          <w:kern w:val="36"/>
          <w:shd w:val="clear" w:color="auto" w:fill="FFFFFF"/>
        </w:rPr>
        <w:t xml:space="preserve"> weak urban governance were explored as part of the region risk profiling </w:t>
      </w:r>
      <w:r w:rsidR="002C38E1">
        <w:rPr>
          <w:rFonts w:asciiTheme="minorBidi" w:eastAsia="Times New Roman" w:hAnsiTheme="minorBidi"/>
          <w:color w:val="0D0D0D" w:themeColor="text1" w:themeTint="F2"/>
          <w:kern w:val="36"/>
          <w:shd w:val="clear" w:color="auto" w:fill="FFFFFF"/>
        </w:rPr>
        <w:t>exercise</w:t>
      </w:r>
      <w:r w:rsidR="00370AD7">
        <w:rPr>
          <w:rFonts w:asciiTheme="minorBidi" w:eastAsia="Times New Roman" w:hAnsiTheme="minorBidi"/>
          <w:color w:val="0D0D0D" w:themeColor="text1" w:themeTint="F2"/>
          <w:kern w:val="36"/>
          <w:shd w:val="clear" w:color="auto" w:fill="FFFFFF"/>
        </w:rPr>
        <w:t xml:space="preserve">, generating a </w:t>
      </w:r>
      <w:r w:rsidR="00370AD7">
        <w:rPr>
          <w:rFonts w:asciiTheme="minorBidi" w:eastAsia="Times New Roman" w:hAnsiTheme="minorBidi"/>
          <w:color w:val="0D0D0D" w:themeColor="text1" w:themeTint="F2"/>
          <w:kern w:val="36"/>
          <w:shd w:val="clear" w:color="auto" w:fill="FFFFFF"/>
        </w:rPr>
        <w:lastRenderedPageBreak/>
        <w:t>new terminology for Climate Security Displaced (CSD) people, that evolved from integrating the human security and disaster displacement theories.</w:t>
      </w:r>
    </w:p>
    <w:p w14:paraId="66E6682E" w14:textId="5A3702FA" w:rsidR="00BE0E32" w:rsidRDefault="003905A3" w:rsidP="00994061">
      <w:pPr>
        <w:spacing w:line="360" w:lineRule="auto"/>
        <w:rPr>
          <w:rFonts w:asciiTheme="minorBidi" w:eastAsia="Times New Roman" w:hAnsiTheme="minorBidi"/>
          <w:color w:val="0D0D0D" w:themeColor="text1" w:themeTint="F2"/>
          <w:kern w:val="36"/>
          <w:shd w:val="clear" w:color="auto" w:fill="FFFFFF"/>
        </w:rPr>
      </w:pPr>
      <w:r>
        <w:rPr>
          <w:rFonts w:asciiTheme="minorBidi" w:eastAsia="Times New Roman" w:hAnsiTheme="minorBidi"/>
          <w:color w:val="0D0D0D" w:themeColor="text1" w:themeTint="F2"/>
          <w:kern w:val="36"/>
          <w:shd w:val="clear" w:color="auto" w:fill="FFFFFF"/>
        </w:rPr>
        <w:t>Followed with the launch of t</w:t>
      </w:r>
      <w:r w:rsidRPr="003905A3">
        <w:rPr>
          <w:rFonts w:asciiTheme="minorBidi" w:eastAsia="Times New Roman" w:hAnsiTheme="minorBidi"/>
          <w:color w:val="0D0D0D" w:themeColor="text1" w:themeTint="F2"/>
          <w:kern w:val="36"/>
          <w:shd w:val="clear" w:color="auto" w:fill="FFFFFF"/>
        </w:rPr>
        <w:t xml:space="preserve">he </w:t>
      </w:r>
      <w:r>
        <w:rPr>
          <w:rFonts w:asciiTheme="minorBidi" w:eastAsia="Times New Roman" w:hAnsiTheme="minorBidi"/>
          <w:color w:val="0D0D0D" w:themeColor="text1" w:themeTint="F2"/>
          <w:kern w:val="36"/>
          <w:shd w:val="clear" w:color="auto" w:fill="FFFFFF"/>
        </w:rPr>
        <w:t xml:space="preserve">2017 </w:t>
      </w:r>
      <w:r w:rsidR="007769BE" w:rsidRPr="007769BE">
        <w:rPr>
          <w:rFonts w:asciiTheme="minorBidi" w:eastAsia="Times New Roman" w:hAnsiTheme="minorBidi"/>
          <w:color w:val="0D0D0D" w:themeColor="text1" w:themeTint="F2"/>
          <w:kern w:val="36"/>
          <w:shd w:val="clear" w:color="auto" w:fill="FFFFFF"/>
        </w:rPr>
        <w:t xml:space="preserve">UNDRR </w:t>
      </w:r>
      <w:r w:rsidRPr="003905A3">
        <w:rPr>
          <w:rFonts w:asciiTheme="minorBidi" w:eastAsia="Times New Roman" w:hAnsiTheme="minorBidi"/>
          <w:color w:val="0D0D0D" w:themeColor="text1" w:themeTint="F2"/>
          <w:kern w:val="36"/>
          <w:shd w:val="clear" w:color="auto" w:fill="FFFFFF"/>
        </w:rPr>
        <w:t>Disaster Resilience Scorecard</w:t>
      </w:r>
      <w:r w:rsidR="00306DAC">
        <w:rPr>
          <w:rFonts w:asciiTheme="minorBidi" w:eastAsia="Times New Roman" w:hAnsiTheme="minorBidi"/>
          <w:color w:val="0D0D0D" w:themeColor="text1" w:themeTint="F2"/>
          <w:kern w:val="36"/>
          <w:shd w:val="clear" w:color="auto" w:fill="FFFFFF"/>
        </w:rPr>
        <w:t xml:space="preserve">, qualitative and quantitative data collected from DRR experts at the local, regional and global levels </w:t>
      </w:r>
      <w:r w:rsidRPr="003905A3">
        <w:rPr>
          <w:rFonts w:asciiTheme="minorBidi" w:eastAsia="Times New Roman" w:hAnsiTheme="minorBidi"/>
          <w:color w:val="0D0D0D" w:themeColor="text1" w:themeTint="F2"/>
          <w:kern w:val="36"/>
          <w:shd w:val="clear" w:color="auto" w:fill="FFFFFF"/>
        </w:rPr>
        <w:t xml:space="preserve">provided </w:t>
      </w:r>
      <w:r w:rsidR="00306DAC">
        <w:rPr>
          <w:rFonts w:asciiTheme="minorBidi" w:eastAsia="Times New Roman" w:hAnsiTheme="minorBidi"/>
          <w:color w:val="0D0D0D" w:themeColor="text1" w:themeTint="F2"/>
          <w:kern w:val="36"/>
          <w:shd w:val="clear" w:color="auto" w:fill="FFFFFF"/>
        </w:rPr>
        <w:t>evidence</w:t>
      </w:r>
      <w:r w:rsidR="004B4A96">
        <w:rPr>
          <w:rFonts w:asciiTheme="minorBidi" w:eastAsia="Times New Roman" w:hAnsiTheme="minorBidi"/>
          <w:color w:val="0D0D0D" w:themeColor="text1" w:themeTint="F2"/>
          <w:kern w:val="36"/>
          <w:shd w:val="clear" w:color="auto" w:fill="FFFFFF"/>
        </w:rPr>
        <w:t>-</w:t>
      </w:r>
      <w:r w:rsidR="00306DAC">
        <w:rPr>
          <w:rFonts w:asciiTheme="minorBidi" w:eastAsia="Times New Roman" w:hAnsiTheme="minorBidi"/>
          <w:color w:val="0D0D0D" w:themeColor="text1" w:themeTint="F2"/>
          <w:kern w:val="36"/>
          <w:shd w:val="clear" w:color="auto" w:fill="FFFFFF"/>
        </w:rPr>
        <w:t>based</w:t>
      </w:r>
      <w:r w:rsidR="0077474F">
        <w:rPr>
          <w:rFonts w:asciiTheme="minorBidi" w:eastAsia="Times New Roman" w:hAnsiTheme="minorBidi"/>
          <w:color w:val="0D0D0D" w:themeColor="text1" w:themeTint="F2"/>
          <w:kern w:val="36"/>
          <w:shd w:val="clear" w:color="auto" w:fill="FFFFFF"/>
        </w:rPr>
        <w:t xml:space="preserve"> knowledge, </w:t>
      </w:r>
      <w:r w:rsidRPr="003905A3">
        <w:rPr>
          <w:rFonts w:asciiTheme="minorBidi" w:eastAsia="Times New Roman" w:hAnsiTheme="minorBidi"/>
          <w:color w:val="0D0D0D" w:themeColor="text1" w:themeTint="F2"/>
          <w:kern w:val="36"/>
          <w:shd w:val="clear" w:color="auto" w:fill="FFFFFF"/>
        </w:rPr>
        <w:t>that</w:t>
      </w:r>
      <w:r w:rsidR="00306DAC">
        <w:rPr>
          <w:rFonts w:asciiTheme="minorBidi" w:eastAsia="Times New Roman" w:hAnsiTheme="minorBidi"/>
          <w:color w:val="0D0D0D" w:themeColor="text1" w:themeTint="F2"/>
          <w:kern w:val="36"/>
          <w:shd w:val="clear" w:color="auto" w:fill="FFFFFF"/>
        </w:rPr>
        <w:t xml:space="preserve"> proofed how resilience assessments</w:t>
      </w:r>
      <w:r w:rsidRPr="003905A3">
        <w:rPr>
          <w:rFonts w:asciiTheme="minorBidi" w:eastAsia="Times New Roman" w:hAnsiTheme="minorBidi"/>
          <w:color w:val="0D0D0D" w:themeColor="text1" w:themeTint="F2"/>
          <w:kern w:val="36"/>
          <w:shd w:val="clear" w:color="auto" w:fill="FFFFFF"/>
        </w:rPr>
        <w:t xml:space="preserve"> allowed local governments to monitor and review progress and challenges in the implementation of the SFDRR. </w:t>
      </w:r>
      <w:r w:rsidR="00306DAC">
        <w:rPr>
          <w:rFonts w:asciiTheme="minorBidi" w:eastAsia="Times New Roman" w:hAnsiTheme="minorBidi"/>
          <w:color w:val="0D0D0D" w:themeColor="text1" w:themeTint="F2"/>
          <w:kern w:val="36"/>
          <w:shd w:val="clear" w:color="auto" w:fill="FFFFFF"/>
        </w:rPr>
        <w:t>A</w:t>
      </w:r>
      <w:r w:rsidR="00306DAC" w:rsidRPr="003905A3">
        <w:rPr>
          <w:rFonts w:asciiTheme="minorBidi" w:eastAsia="Times New Roman" w:hAnsiTheme="minorBidi"/>
          <w:color w:val="0D0D0D" w:themeColor="text1" w:themeTint="F2"/>
          <w:kern w:val="36"/>
          <w:shd w:val="clear" w:color="auto" w:fill="FFFFFF"/>
        </w:rPr>
        <w:t xml:space="preserve"> comparative analysis for 25 Arab cities resilience assessment was applied, to identify the trends of </w:t>
      </w:r>
      <w:r w:rsidR="0077474F">
        <w:rPr>
          <w:rFonts w:asciiTheme="minorBidi" w:eastAsia="Times New Roman" w:hAnsiTheme="minorBidi"/>
          <w:color w:val="0D0D0D" w:themeColor="text1" w:themeTint="F2"/>
          <w:kern w:val="36"/>
          <w:shd w:val="clear" w:color="auto" w:fill="FFFFFF"/>
        </w:rPr>
        <w:t xml:space="preserve">DRM </w:t>
      </w:r>
      <w:r w:rsidR="00306DAC" w:rsidRPr="003905A3">
        <w:rPr>
          <w:rFonts w:asciiTheme="minorBidi" w:eastAsia="Times New Roman" w:hAnsiTheme="minorBidi"/>
          <w:color w:val="0D0D0D" w:themeColor="text1" w:themeTint="F2"/>
          <w:kern w:val="36"/>
          <w:shd w:val="clear" w:color="auto" w:fill="FFFFFF"/>
        </w:rPr>
        <w:t>response, and investigate the challenges and opportunities for implementing the SFDRR in the Arab Region at the local level.</w:t>
      </w:r>
      <w:r w:rsidR="00306DAC">
        <w:rPr>
          <w:rFonts w:asciiTheme="minorBidi" w:eastAsia="Times New Roman" w:hAnsiTheme="minorBidi"/>
          <w:color w:val="0D0D0D" w:themeColor="text1" w:themeTint="F2"/>
          <w:kern w:val="36"/>
          <w:shd w:val="clear" w:color="auto" w:fill="FFFFFF"/>
        </w:rPr>
        <w:t xml:space="preserve"> </w:t>
      </w:r>
      <w:r w:rsidRPr="003905A3">
        <w:rPr>
          <w:rFonts w:asciiTheme="minorBidi" w:eastAsia="Times New Roman" w:hAnsiTheme="minorBidi"/>
          <w:color w:val="0D0D0D" w:themeColor="text1" w:themeTint="F2"/>
          <w:kern w:val="36"/>
          <w:shd w:val="clear" w:color="auto" w:fill="FFFFFF"/>
        </w:rPr>
        <w:t xml:space="preserve">This helped in understanding where the challenges and opportunities occur at a </w:t>
      </w:r>
      <w:r w:rsidR="00A240BF">
        <w:rPr>
          <w:rFonts w:asciiTheme="minorBidi" w:eastAsia="Times New Roman" w:hAnsiTheme="minorBidi"/>
          <w:color w:val="0D0D0D" w:themeColor="text1" w:themeTint="F2"/>
          <w:kern w:val="36"/>
          <w:shd w:val="clear" w:color="auto" w:fill="FFFFFF"/>
        </w:rPr>
        <w:t>local</w:t>
      </w:r>
      <w:r w:rsidRPr="003905A3">
        <w:rPr>
          <w:rFonts w:asciiTheme="minorBidi" w:eastAsia="Times New Roman" w:hAnsiTheme="minorBidi"/>
          <w:color w:val="0D0D0D" w:themeColor="text1" w:themeTint="F2"/>
          <w:kern w:val="36"/>
          <w:shd w:val="clear" w:color="auto" w:fill="FFFFFF"/>
        </w:rPr>
        <w:t xml:space="preserve"> scale</w:t>
      </w:r>
      <w:r w:rsidR="00A240BF">
        <w:rPr>
          <w:rFonts w:asciiTheme="minorBidi" w:eastAsia="Times New Roman" w:hAnsiTheme="minorBidi"/>
          <w:color w:val="0D0D0D" w:themeColor="text1" w:themeTint="F2"/>
          <w:kern w:val="36"/>
          <w:shd w:val="clear" w:color="auto" w:fill="FFFFFF"/>
        </w:rPr>
        <w:t>,</w:t>
      </w:r>
      <w:r w:rsidRPr="003905A3">
        <w:rPr>
          <w:rFonts w:asciiTheme="minorBidi" w:eastAsia="Times New Roman" w:hAnsiTheme="minorBidi"/>
          <w:color w:val="0D0D0D" w:themeColor="text1" w:themeTint="F2"/>
          <w:kern w:val="36"/>
          <w:shd w:val="clear" w:color="auto" w:fill="FFFFFF"/>
        </w:rPr>
        <w:t xml:space="preserve"> while learn</w:t>
      </w:r>
      <w:r w:rsidR="004B4A96">
        <w:rPr>
          <w:rFonts w:asciiTheme="minorBidi" w:eastAsia="Times New Roman" w:hAnsiTheme="minorBidi"/>
          <w:color w:val="0D0D0D" w:themeColor="text1" w:themeTint="F2"/>
          <w:kern w:val="36"/>
          <w:shd w:val="clear" w:color="auto" w:fill="FFFFFF"/>
        </w:rPr>
        <w:t>ing</w:t>
      </w:r>
      <w:r w:rsidRPr="003905A3">
        <w:rPr>
          <w:rFonts w:asciiTheme="minorBidi" w:eastAsia="Times New Roman" w:hAnsiTheme="minorBidi"/>
          <w:color w:val="0D0D0D" w:themeColor="text1" w:themeTint="F2"/>
          <w:kern w:val="36"/>
          <w:shd w:val="clear" w:color="auto" w:fill="FFFFFF"/>
        </w:rPr>
        <w:t xml:space="preserve"> lessons from DRR best practices </w:t>
      </w:r>
      <w:r w:rsidR="00306DAC">
        <w:rPr>
          <w:rFonts w:asciiTheme="minorBidi" w:eastAsia="Times New Roman" w:hAnsiTheme="minorBidi"/>
          <w:color w:val="0D0D0D" w:themeColor="text1" w:themeTint="F2"/>
          <w:kern w:val="36"/>
          <w:shd w:val="clear" w:color="auto" w:fill="FFFFFF"/>
        </w:rPr>
        <w:t xml:space="preserve">at the global </w:t>
      </w:r>
      <w:r w:rsidR="004B4A96">
        <w:rPr>
          <w:rFonts w:asciiTheme="minorBidi" w:eastAsia="Times New Roman" w:hAnsiTheme="minorBidi"/>
          <w:color w:val="0D0D0D" w:themeColor="text1" w:themeTint="F2"/>
          <w:kern w:val="36"/>
          <w:shd w:val="clear" w:color="auto" w:fill="FFFFFF"/>
        </w:rPr>
        <w:t>level and</w:t>
      </w:r>
      <w:r w:rsidRPr="003905A3">
        <w:rPr>
          <w:rFonts w:asciiTheme="minorBidi" w:eastAsia="Times New Roman" w:hAnsiTheme="minorBidi"/>
          <w:color w:val="0D0D0D" w:themeColor="text1" w:themeTint="F2"/>
          <w:kern w:val="36"/>
          <w:shd w:val="clear" w:color="auto" w:fill="FFFFFF"/>
        </w:rPr>
        <w:t xml:space="preserve"> widen the opportunities for regional collaborations on building institutional capacities for developing cities</w:t>
      </w:r>
      <w:r w:rsidR="004B4A96">
        <w:rPr>
          <w:rFonts w:asciiTheme="minorBidi" w:eastAsia="Times New Roman" w:hAnsiTheme="minorBidi"/>
          <w:color w:val="0D0D0D" w:themeColor="text1" w:themeTint="F2"/>
          <w:kern w:val="36"/>
          <w:shd w:val="clear" w:color="auto" w:fill="FFFFFF"/>
        </w:rPr>
        <w:t>'</w:t>
      </w:r>
      <w:r w:rsidRPr="003905A3">
        <w:rPr>
          <w:rFonts w:asciiTheme="minorBidi" w:eastAsia="Times New Roman" w:hAnsiTheme="minorBidi"/>
          <w:color w:val="0D0D0D" w:themeColor="text1" w:themeTint="F2"/>
          <w:kern w:val="36"/>
          <w:shd w:val="clear" w:color="auto" w:fill="FFFFFF"/>
        </w:rPr>
        <w:t xml:space="preserve"> resilience action plans.  </w:t>
      </w:r>
    </w:p>
    <w:p w14:paraId="5E98AF3D" w14:textId="2352B1BD" w:rsidR="0008215A" w:rsidRPr="003905A3" w:rsidRDefault="0008215A" w:rsidP="00075004">
      <w:pPr>
        <w:spacing w:line="360" w:lineRule="auto"/>
        <w:rPr>
          <w:rFonts w:asciiTheme="minorBidi" w:eastAsia="Times New Roman" w:hAnsiTheme="minorBidi"/>
          <w:color w:val="0D0D0D" w:themeColor="text1" w:themeTint="F2"/>
          <w:kern w:val="36"/>
          <w:shd w:val="clear" w:color="auto" w:fill="FFFFFF"/>
        </w:rPr>
      </w:pPr>
      <w:r w:rsidRPr="005C5325">
        <w:rPr>
          <w:rFonts w:asciiTheme="minorBidi" w:eastAsia="Times New Roman" w:hAnsiTheme="minorBidi"/>
          <w:color w:val="0D0D0D" w:themeColor="text1" w:themeTint="F2"/>
          <w:kern w:val="36"/>
          <w:shd w:val="clear" w:color="auto" w:fill="FFFFFF"/>
        </w:rPr>
        <w:t xml:space="preserve">On the other hand, disparity between the </w:t>
      </w:r>
      <w:r>
        <w:rPr>
          <w:rFonts w:asciiTheme="minorBidi" w:eastAsia="Times New Roman" w:hAnsiTheme="minorBidi"/>
          <w:color w:val="0D0D0D" w:themeColor="text1" w:themeTint="F2"/>
          <w:kern w:val="36"/>
          <w:shd w:val="clear" w:color="auto" w:fill="FFFFFF"/>
        </w:rPr>
        <w:t>Arab</w:t>
      </w:r>
      <w:r w:rsidRPr="005C5325">
        <w:rPr>
          <w:rFonts w:asciiTheme="minorBidi" w:eastAsia="Times New Roman" w:hAnsiTheme="minorBidi"/>
          <w:color w:val="0D0D0D" w:themeColor="text1" w:themeTint="F2"/>
          <w:kern w:val="36"/>
          <w:shd w:val="clear" w:color="auto" w:fill="FFFFFF"/>
        </w:rPr>
        <w:t xml:space="preserve"> cities regarding the governance of DRR at the regional, national and local platforms was recognized</w:t>
      </w:r>
      <w:r w:rsidR="0032540E">
        <w:rPr>
          <w:rFonts w:asciiTheme="minorBidi" w:eastAsia="Times New Roman" w:hAnsiTheme="minorBidi"/>
          <w:color w:val="0D0D0D" w:themeColor="text1" w:themeTint="F2"/>
          <w:kern w:val="36"/>
          <w:shd w:val="clear" w:color="auto" w:fill="FFFFFF"/>
        </w:rPr>
        <w:t>, affecting the applicability of standardised regional approach of building resilience</w:t>
      </w:r>
      <w:r w:rsidR="00A240BF">
        <w:rPr>
          <w:rFonts w:asciiTheme="minorBidi" w:eastAsia="Times New Roman" w:hAnsiTheme="minorBidi"/>
          <w:color w:val="0D0D0D" w:themeColor="text1" w:themeTint="F2"/>
          <w:kern w:val="36"/>
          <w:shd w:val="clear" w:color="auto" w:fill="FFFFFF"/>
        </w:rPr>
        <w:t>.</w:t>
      </w:r>
      <w:r w:rsidRPr="005C5325">
        <w:rPr>
          <w:rFonts w:asciiTheme="minorBidi" w:eastAsia="Times New Roman" w:hAnsiTheme="minorBidi"/>
          <w:color w:val="0D0D0D" w:themeColor="text1" w:themeTint="F2"/>
          <w:kern w:val="36"/>
          <w:shd w:val="clear" w:color="auto" w:fill="FFFFFF"/>
        </w:rPr>
        <w:t xml:space="preserve"> </w:t>
      </w:r>
      <w:r w:rsidR="0032540E">
        <w:rPr>
          <w:rFonts w:asciiTheme="minorBidi" w:eastAsia="Times New Roman" w:hAnsiTheme="minorBidi"/>
          <w:color w:val="0D0D0D" w:themeColor="text1" w:themeTint="F2"/>
          <w:kern w:val="36"/>
          <w:shd w:val="clear" w:color="auto" w:fill="FFFFFF"/>
        </w:rPr>
        <w:t>Th</w:t>
      </w:r>
      <w:r w:rsidR="00075004">
        <w:rPr>
          <w:rFonts w:asciiTheme="minorBidi" w:eastAsia="Times New Roman" w:hAnsiTheme="minorBidi"/>
          <w:color w:val="0D0D0D" w:themeColor="text1" w:themeTint="F2"/>
          <w:kern w:val="36"/>
          <w:shd w:val="clear" w:color="auto" w:fill="FFFFFF"/>
        </w:rPr>
        <w:t>u</w:t>
      </w:r>
      <w:r w:rsidR="0032540E">
        <w:rPr>
          <w:rFonts w:asciiTheme="minorBidi" w:eastAsia="Times New Roman" w:hAnsiTheme="minorBidi"/>
          <w:color w:val="0D0D0D" w:themeColor="text1" w:themeTint="F2"/>
          <w:kern w:val="36"/>
          <w:shd w:val="clear" w:color="auto" w:fill="FFFFFF"/>
        </w:rPr>
        <w:t>s</w:t>
      </w:r>
      <w:r w:rsidR="00075004">
        <w:rPr>
          <w:rFonts w:asciiTheme="minorBidi" w:eastAsia="Times New Roman" w:hAnsiTheme="minorBidi"/>
          <w:color w:val="0D0D0D" w:themeColor="text1" w:themeTint="F2"/>
          <w:kern w:val="36"/>
          <w:shd w:val="clear" w:color="auto" w:fill="FFFFFF"/>
        </w:rPr>
        <w:t>,</w:t>
      </w:r>
      <w:r w:rsidR="0032540E">
        <w:rPr>
          <w:rFonts w:asciiTheme="minorBidi" w:eastAsia="Times New Roman" w:hAnsiTheme="minorBidi"/>
          <w:color w:val="0D0D0D" w:themeColor="text1" w:themeTint="F2"/>
          <w:kern w:val="36"/>
          <w:shd w:val="clear" w:color="auto" w:fill="FFFFFF"/>
        </w:rPr>
        <w:t xml:space="preserve"> local context-based approach </w:t>
      </w:r>
      <w:r w:rsidR="00075004">
        <w:rPr>
          <w:rFonts w:asciiTheme="minorBidi" w:eastAsia="Times New Roman" w:hAnsiTheme="minorBidi"/>
          <w:color w:val="0D0D0D" w:themeColor="text1" w:themeTint="F2"/>
          <w:kern w:val="36"/>
          <w:shd w:val="clear" w:color="auto" w:fill="FFFFFF"/>
        </w:rPr>
        <w:t xml:space="preserve">for resilience indicators </w:t>
      </w:r>
      <w:r w:rsidR="0032540E">
        <w:rPr>
          <w:rFonts w:asciiTheme="minorBidi" w:eastAsia="Times New Roman" w:hAnsiTheme="minorBidi"/>
          <w:color w:val="0D0D0D" w:themeColor="text1" w:themeTint="F2"/>
          <w:kern w:val="36"/>
          <w:shd w:val="clear" w:color="auto" w:fill="FFFFFF"/>
        </w:rPr>
        <w:t>need to be formed f</w:t>
      </w:r>
      <w:r w:rsidRPr="005C5325">
        <w:rPr>
          <w:rFonts w:asciiTheme="minorBidi" w:eastAsia="Times New Roman" w:hAnsiTheme="minorBidi"/>
          <w:color w:val="0D0D0D" w:themeColor="text1" w:themeTint="F2"/>
          <w:kern w:val="36"/>
          <w:shd w:val="clear" w:color="auto" w:fill="FFFFFF"/>
        </w:rPr>
        <w:t>ollowing the count</w:t>
      </w:r>
      <w:r w:rsidR="0032540E">
        <w:rPr>
          <w:rFonts w:asciiTheme="minorBidi" w:eastAsia="Times New Roman" w:hAnsiTheme="minorBidi"/>
          <w:color w:val="0D0D0D" w:themeColor="text1" w:themeTint="F2"/>
          <w:kern w:val="36"/>
          <w:shd w:val="clear" w:color="auto" w:fill="FFFFFF"/>
        </w:rPr>
        <w:t>ries’ diverse</w:t>
      </w:r>
      <w:r w:rsidRPr="005C5325">
        <w:rPr>
          <w:rFonts w:asciiTheme="minorBidi" w:eastAsia="Times New Roman" w:hAnsiTheme="minorBidi"/>
          <w:color w:val="0D0D0D" w:themeColor="text1" w:themeTint="F2"/>
          <w:kern w:val="36"/>
          <w:shd w:val="clear" w:color="auto" w:fill="FFFFFF"/>
        </w:rPr>
        <w:t xml:space="preserve"> capacit</w:t>
      </w:r>
      <w:r w:rsidR="0032540E">
        <w:rPr>
          <w:rFonts w:asciiTheme="minorBidi" w:eastAsia="Times New Roman" w:hAnsiTheme="minorBidi"/>
          <w:color w:val="0D0D0D" w:themeColor="text1" w:themeTint="F2"/>
          <w:kern w:val="36"/>
          <w:shd w:val="clear" w:color="auto" w:fill="FFFFFF"/>
        </w:rPr>
        <w:t>ies and political instabilities</w:t>
      </w:r>
      <w:r w:rsidRPr="005C5325">
        <w:rPr>
          <w:rFonts w:asciiTheme="minorBidi" w:eastAsia="Times New Roman" w:hAnsiTheme="minorBidi"/>
          <w:color w:val="0D0D0D" w:themeColor="text1" w:themeTint="F2"/>
          <w:kern w:val="36"/>
          <w:shd w:val="clear" w:color="auto" w:fill="FFFFFF"/>
        </w:rPr>
        <w:t xml:space="preserve">, DRR </w:t>
      </w:r>
      <w:r w:rsidR="0032540E">
        <w:rPr>
          <w:rFonts w:asciiTheme="minorBidi" w:eastAsia="Times New Roman" w:hAnsiTheme="minorBidi"/>
          <w:color w:val="0D0D0D" w:themeColor="text1" w:themeTint="F2"/>
          <w:kern w:val="36"/>
          <w:shd w:val="clear" w:color="auto" w:fill="FFFFFF"/>
        </w:rPr>
        <w:t xml:space="preserve">organisational </w:t>
      </w:r>
      <w:r w:rsidRPr="005C5325">
        <w:rPr>
          <w:rFonts w:asciiTheme="minorBidi" w:eastAsia="Times New Roman" w:hAnsiTheme="minorBidi"/>
          <w:color w:val="0D0D0D" w:themeColor="text1" w:themeTint="F2"/>
          <w:kern w:val="36"/>
          <w:shd w:val="clear" w:color="auto" w:fill="FFFFFF"/>
        </w:rPr>
        <w:t>structure</w:t>
      </w:r>
      <w:r w:rsidR="0032540E">
        <w:rPr>
          <w:rFonts w:asciiTheme="minorBidi" w:eastAsia="Times New Roman" w:hAnsiTheme="minorBidi"/>
          <w:color w:val="0D0D0D" w:themeColor="text1" w:themeTint="F2"/>
          <w:kern w:val="36"/>
          <w:shd w:val="clear" w:color="auto" w:fill="FFFFFF"/>
        </w:rPr>
        <w:t xml:space="preserve">, conflict of </w:t>
      </w:r>
      <w:r w:rsidRPr="005C5325">
        <w:rPr>
          <w:rFonts w:asciiTheme="minorBidi" w:eastAsia="Times New Roman" w:hAnsiTheme="minorBidi"/>
          <w:color w:val="0D0D0D" w:themeColor="text1" w:themeTint="F2"/>
          <w:kern w:val="36"/>
          <w:shd w:val="clear" w:color="auto" w:fill="FFFFFF"/>
        </w:rPr>
        <w:t>powers</w:t>
      </w:r>
      <w:r w:rsidR="0032540E">
        <w:rPr>
          <w:rFonts w:asciiTheme="minorBidi" w:eastAsia="Times New Roman" w:hAnsiTheme="minorBidi"/>
          <w:color w:val="0D0D0D" w:themeColor="text1" w:themeTint="F2"/>
          <w:kern w:val="36"/>
          <w:shd w:val="clear" w:color="auto" w:fill="FFFFFF"/>
        </w:rPr>
        <w:t xml:space="preserve"> and interests</w:t>
      </w:r>
      <w:r w:rsidRPr="005C5325">
        <w:rPr>
          <w:rFonts w:asciiTheme="minorBidi" w:eastAsia="Times New Roman" w:hAnsiTheme="minorBidi"/>
          <w:color w:val="0D0D0D" w:themeColor="text1" w:themeTint="F2"/>
          <w:kern w:val="36"/>
          <w:shd w:val="clear" w:color="auto" w:fill="FFFFFF"/>
        </w:rPr>
        <w:t xml:space="preserve"> across the different city authorities and</w:t>
      </w:r>
      <w:r w:rsidR="0032540E">
        <w:rPr>
          <w:rFonts w:asciiTheme="minorBidi" w:eastAsia="Times New Roman" w:hAnsiTheme="minorBidi"/>
          <w:color w:val="0D0D0D" w:themeColor="text1" w:themeTint="F2"/>
          <w:kern w:val="36"/>
          <w:shd w:val="clear" w:color="auto" w:fill="FFFFFF"/>
        </w:rPr>
        <w:t xml:space="preserve"> humanitarian aid</w:t>
      </w:r>
      <w:r w:rsidRPr="005C5325">
        <w:rPr>
          <w:rFonts w:asciiTheme="minorBidi" w:eastAsia="Times New Roman" w:hAnsiTheme="minorBidi"/>
          <w:color w:val="0D0D0D" w:themeColor="text1" w:themeTint="F2"/>
          <w:kern w:val="36"/>
          <w:shd w:val="clear" w:color="auto" w:fill="FFFFFF"/>
        </w:rPr>
        <w:t xml:space="preserve"> first responders.</w:t>
      </w:r>
      <w:r w:rsidR="0032540E">
        <w:rPr>
          <w:rFonts w:asciiTheme="minorBidi" w:eastAsia="Times New Roman" w:hAnsiTheme="minorBidi"/>
          <w:color w:val="0D0D0D" w:themeColor="text1" w:themeTint="F2"/>
          <w:kern w:val="36"/>
          <w:shd w:val="clear" w:color="auto" w:fill="FFFFFF"/>
        </w:rPr>
        <w:t xml:space="preserve"> </w:t>
      </w:r>
    </w:p>
    <w:p w14:paraId="4DD0BB35" w14:textId="0F303E15" w:rsidR="00942140" w:rsidRPr="00994061" w:rsidRDefault="004B4A96" w:rsidP="00AC1516">
      <w:pPr>
        <w:pStyle w:val="Heading3"/>
        <w:rPr>
          <w:rFonts w:eastAsia="Times New Roman"/>
          <w:shd w:val="clear" w:color="auto" w:fill="FFFFFF"/>
        </w:rPr>
      </w:pPr>
      <w:bookmarkStart w:id="1126" w:name="_Toc30109423"/>
      <w:r>
        <w:rPr>
          <w:rFonts w:eastAsia="Times New Roman"/>
          <w:shd w:val="clear" w:color="auto" w:fill="FFFFFF"/>
        </w:rPr>
        <w:t>10.3.3 Objective</w:t>
      </w:r>
      <w:r w:rsidR="00BE0E32">
        <w:rPr>
          <w:rFonts w:eastAsia="Times New Roman"/>
          <w:shd w:val="clear" w:color="auto" w:fill="FFFFFF"/>
        </w:rPr>
        <w:t xml:space="preserve"> 3: </w:t>
      </w:r>
      <w:r w:rsidR="00765398" w:rsidRPr="00EE2AD8">
        <w:rPr>
          <w:rFonts w:eastAsia="Times New Roman"/>
          <w:shd w:val="clear" w:color="auto" w:fill="FFFFFF"/>
        </w:rPr>
        <w:t>To review and document the role of DRR key stakeholders in measuring and building Urban Resilience in the MENA region.</w:t>
      </w:r>
      <w:bookmarkEnd w:id="1126"/>
      <w:r w:rsidR="00765398" w:rsidRPr="00EE2AD8">
        <w:rPr>
          <w:rFonts w:eastAsia="Times New Roman"/>
          <w:shd w:val="clear" w:color="auto" w:fill="FFFFFF"/>
        </w:rPr>
        <w:t xml:space="preserve"> </w:t>
      </w:r>
    </w:p>
    <w:p w14:paraId="2F25ACEA" w14:textId="15F9CE60" w:rsidR="0008215A" w:rsidRDefault="00EC320A" w:rsidP="00370AD7">
      <w:pPr>
        <w:spacing w:line="360" w:lineRule="auto"/>
        <w:rPr>
          <w:rFonts w:asciiTheme="minorBidi" w:eastAsia="Times New Roman" w:hAnsiTheme="minorBidi"/>
          <w:color w:val="0D0D0D" w:themeColor="text1" w:themeTint="F2"/>
          <w:kern w:val="36"/>
          <w:shd w:val="clear" w:color="auto" w:fill="FFFFFF"/>
        </w:rPr>
      </w:pPr>
      <w:r w:rsidRPr="00EC320A">
        <w:rPr>
          <w:rFonts w:asciiTheme="minorBidi" w:eastAsia="Times New Roman" w:hAnsiTheme="minorBidi"/>
          <w:color w:val="0D0D0D" w:themeColor="text1" w:themeTint="F2"/>
          <w:kern w:val="36"/>
          <w:shd w:val="clear" w:color="auto" w:fill="FFFFFF"/>
        </w:rPr>
        <w:t xml:space="preserve">This objective was met </w:t>
      </w:r>
      <w:r w:rsidR="00623038">
        <w:rPr>
          <w:rFonts w:asciiTheme="minorBidi" w:eastAsia="Times New Roman" w:hAnsiTheme="minorBidi"/>
          <w:color w:val="0D0D0D" w:themeColor="text1" w:themeTint="F2"/>
          <w:kern w:val="36"/>
          <w:shd w:val="clear" w:color="auto" w:fill="FFFFFF"/>
        </w:rPr>
        <w:t xml:space="preserve">by </w:t>
      </w:r>
      <w:r w:rsidR="00B10F6D">
        <w:rPr>
          <w:rFonts w:asciiTheme="minorBidi" w:eastAsia="Times New Roman" w:hAnsiTheme="minorBidi"/>
          <w:color w:val="0D0D0D" w:themeColor="text1" w:themeTint="F2"/>
          <w:kern w:val="36"/>
          <w:shd w:val="clear" w:color="auto" w:fill="FFFFFF"/>
        </w:rPr>
        <w:t>d</w:t>
      </w:r>
      <w:r w:rsidR="004B4A96">
        <w:rPr>
          <w:rFonts w:asciiTheme="minorBidi" w:eastAsia="Times New Roman" w:hAnsiTheme="minorBidi"/>
          <w:color w:val="0D0D0D" w:themeColor="text1" w:themeTint="F2"/>
          <w:kern w:val="36"/>
          <w:shd w:val="clear" w:color="auto" w:fill="FFFFFF"/>
        </w:rPr>
        <w:t>ifferentiating</w:t>
      </w:r>
      <w:r w:rsidR="00623038">
        <w:rPr>
          <w:rFonts w:asciiTheme="minorBidi" w:eastAsia="Times New Roman" w:hAnsiTheme="minorBidi"/>
          <w:color w:val="0D0D0D" w:themeColor="text1" w:themeTint="F2"/>
          <w:kern w:val="36"/>
          <w:shd w:val="clear" w:color="auto" w:fill="FFFFFF"/>
        </w:rPr>
        <w:t xml:space="preserve"> between ‘measuring’ and ‘building’ resilience</w:t>
      </w:r>
      <w:r w:rsidR="00B10F6D">
        <w:rPr>
          <w:rFonts w:asciiTheme="minorBidi" w:eastAsia="Times New Roman" w:hAnsiTheme="minorBidi"/>
          <w:color w:val="0D0D0D" w:themeColor="text1" w:themeTint="F2"/>
          <w:kern w:val="36"/>
          <w:shd w:val="clear" w:color="auto" w:fill="FFFFFF"/>
        </w:rPr>
        <w:t xml:space="preserve">. </w:t>
      </w:r>
      <w:r w:rsidR="00623038">
        <w:rPr>
          <w:rFonts w:asciiTheme="minorBidi" w:eastAsia="Times New Roman" w:hAnsiTheme="minorBidi"/>
          <w:color w:val="0D0D0D" w:themeColor="text1" w:themeTint="F2"/>
          <w:kern w:val="36"/>
          <w:shd w:val="clear" w:color="auto" w:fill="FFFFFF"/>
        </w:rPr>
        <w:t>In</w:t>
      </w:r>
      <w:r w:rsidR="00294661">
        <w:rPr>
          <w:rFonts w:asciiTheme="minorBidi" w:eastAsia="Times New Roman" w:hAnsiTheme="minorBidi"/>
          <w:color w:val="0D0D0D" w:themeColor="text1" w:themeTint="F2"/>
          <w:kern w:val="36"/>
          <w:shd w:val="clear" w:color="auto" w:fill="FFFFFF"/>
        </w:rPr>
        <w:t xml:space="preserve"> </w:t>
      </w:r>
      <w:r w:rsidR="00623038">
        <w:rPr>
          <w:rFonts w:asciiTheme="minorBidi" w:eastAsia="Times New Roman" w:hAnsiTheme="minorBidi"/>
          <w:color w:val="0D0D0D" w:themeColor="text1" w:themeTint="F2"/>
          <w:kern w:val="36"/>
          <w:shd w:val="clear" w:color="auto" w:fill="FFFFFF"/>
        </w:rPr>
        <w:t>measuring resilience, t</w:t>
      </w:r>
      <w:r w:rsidRPr="00EC320A">
        <w:rPr>
          <w:rFonts w:asciiTheme="minorBidi" w:eastAsia="Times New Roman" w:hAnsiTheme="minorBidi"/>
          <w:color w:val="0D0D0D" w:themeColor="text1" w:themeTint="F2"/>
          <w:kern w:val="36"/>
          <w:shd w:val="clear" w:color="auto" w:fill="FFFFFF"/>
        </w:rPr>
        <w:t xml:space="preserve">he </w:t>
      </w:r>
      <w:r w:rsidR="00623038" w:rsidRPr="00623038">
        <w:rPr>
          <w:rFonts w:asciiTheme="minorBidi" w:eastAsia="Times New Roman" w:hAnsiTheme="minorBidi"/>
          <w:color w:val="0D0D0D" w:themeColor="text1" w:themeTint="F2"/>
          <w:kern w:val="36"/>
          <w:shd w:val="clear" w:color="auto" w:fill="FFFFFF"/>
        </w:rPr>
        <w:t xml:space="preserve">average </w:t>
      </w:r>
      <w:r w:rsidR="00623038">
        <w:rPr>
          <w:rFonts w:asciiTheme="minorBidi" w:eastAsia="Times New Roman" w:hAnsiTheme="minorBidi"/>
          <w:color w:val="0D0D0D" w:themeColor="text1" w:themeTint="F2"/>
          <w:kern w:val="36"/>
          <w:shd w:val="clear" w:color="auto" w:fill="FFFFFF"/>
        </w:rPr>
        <w:t xml:space="preserve">of </w:t>
      </w:r>
      <w:r w:rsidRPr="00EC320A">
        <w:rPr>
          <w:rFonts w:asciiTheme="minorBidi" w:eastAsia="Times New Roman" w:hAnsiTheme="minorBidi"/>
          <w:color w:val="0D0D0D" w:themeColor="text1" w:themeTint="F2"/>
          <w:kern w:val="36"/>
          <w:shd w:val="clear" w:color="auto" w:fill="FFFFFF"/>
        </w:rPr>
        <w:t xml:space="preserve">scorecard results </w:t>
      </w:r>
      <w:r w:rsidR="00623038">
        <w:rPr>
          <w:rFonts w:asciiTheme="minorBidi" w:eastAsia="Times New Roman" w:hAnsiTheme="minorBidi"/>
          <w:color w:val="0D0D0D" w:themeColor="text1" w:themeTint="F2"/>
          <w:kern w:val="36"/>
          <w:shd w:val="clear" w:color="auto" w:fill="FFFFFF"/>
        </w:rPr>
        <w:t xml:space="preserve">from 25 </w:t>
      </w:r>
      <w:r w:rsidR="004B4A96">
        <w:rPr>
          <w:rFonts w:asciiTheme="minorBidi" w:eastAsia="Times New Roman" w:hAnsiTheme="minorBidi"/>
          <w:color w:val="0D0D0D" w:themeColor="text1" w:themeTint="F2"/>
          <w:kern w:val="36"/>
          <w:shd w:val="clear" w:color="auto" w:fill="FFFFFF"/>
        </w:rPr>
        <w:t>Arab</w:t>
      </w:r>
      <w:r w:rsidR="00623038">
        <w:rPr>
          <w:rFonts w:asciiTheme="minorBidi" w:eastAsia="Times New Roman" w:hAnsiTheme="minorBidi"/>
          <w:color w:val="0D0D0D" w:themeColor="text1" w:themeTint="F2"/>
          <w:kern w:val="36"/>
          <w:shd w:val="clear" w:color="auto" w:fill="FFFFFF"/>
        </w:rPr>
        <w:t xml:space="preserve"> </w:t>
      </w:r>
      <w:r w:rsidR="002D59B5">
        <w:rPr>
          <w:rFonts w:asciiTheme="minorBidi" w:eastAsia="Times New Roman" w:hAnsiTheme="minorBidi"/>
          <w:color w:val="0D0D0D" w:themeColor="text1" w:themeTint="F2"/>
          <w:kern w:val="36"/>
          <w:shd w:val="clear" w:color="auto" w:fill="FFFFFF"/>
        </w:rPr>
        <w:t>c</w:t>
      </w:r>
      <w:r w:rsidR="00623038">
        <w:rPr>
          <w:rFonts w:asciiTheme="minorBidi" w:eastAsia="Times New Roman" w:hAnsiTheme="minorBidi"/>
          <w:color w:val="0D0D0D" w:themeColor="text1" w:themeTint="F2"/>
          <w:kern w:val="36"/>
          <w:shd w:val="clear" w:color="auto" w:fill="FFFFFF"/>
        </w:rPr>
        <w:t xml:space="preserve">ities </w:t>
      </w:r>
      <w:r w:rsidRPr="00EC320A">
        <w:rPr>
          <w:rFonts w:asciiTheme="minorBidi" w:eastAsia="Times New Roman" w:hAnsiTheme="minorBidi"/>
          <w:color w:val="0D0D0D" w:themeColor="text1" w:themeTint="F2"/>
          <w:kern w:val="36"/>
          <w:shd w:val="clear" w:color="auto" w:fill="FFFFFF"/>
        </w:rPr>
        <w:t>show</w:t>
      </w:r>
      <w:r w:rsidR="00623038">
        <w:rPr>
          <w:rFonts w:asciiTheme="minorBidi" w:eastAsia="Times New Roman" w:hAnsiTheme="minorBidi"/>
          <w:color w:val="0D0D0D" w:themeColor="text1" w:themeTint="F2"/>
          <w:kern w:val="36"/>
          <w:shd w:val="clear" w:color="auto" w:fill="FFFFFF"/>
        </w:rPr>
        <w:t>ed</w:t>
      </w:r>
      <w:r w:rsidRPr="00EC320A">
        <w:rPr>
          <w:rFonts w:asciiTheme="minorBidi" w:eastAsia="Times New Roman" w:hAnsiTheme="minorBidi"/>
          <w:color w:val="0D0D0D" w:themeColor="text1" w:themeTint="F2"/>
          <w:kern w:val="36"/>
          <w:shd w:val="clear" w:color="auto" w:fill="FFFFFF"/>
        </w:rPr>
        <w:t xml:space="preserve"> that city-wide hazard maps are limited </w:t>
      </w:r>
      <w:r w:rsidR="002D59B5">
        <w:rPr>
          <w:rFonts w:asciiTheme="minorBidi" w:eastAsia="Times New Roman" w:hAnsiTheme="minorBidi"/>
          <w:color w:val="0D0D0D" w:themeColor="text1" w:themeTint="F2"/>
          <w:kern w:val="36"/>
          <w:shd w:val="clear" w:color="auto" w:fill="FFFFFF"/>
        </w:rPr>
        <w:t xml:space="preserve">in the geographical coverage and level of detailing, </w:t>
      </w:r>
      <w:r w:rsidRPr="00EC320A">
        <w:rPr>
          <w:rFonts w:asciiTheme="minorBidi" w:eastAsia="Times New Roman" w:hAnsiTheme="minorBidi"/>
          <w:color w:val="0D0D0D" w:themeColor="text1" w:themeTint="F2"/>
          <w:kern w:val="36"/>
          <w:shd w:val="clear" w:color="auto" w:fill="FFFFFF"/>
        </w:rPr>
        <w:t>or do not exist</w:t>
      </w:r>
      <w:r w:rsidR="002D59B5">
        <w:rPr>
          <w:rFonts w:asciiTheme="minorBidi" w:eastAsia="Times New Roman" w:hAnsiTheme="minorBidi"/>
          <w:color w:val="0D0D0D" w:themeColor="text1" w:themeTint="F2"/>
          <w:kern w:val="36"/>
          <w:shd w:val="clear" w:color="auto" w:fill="FFFFFF"/>
        </w:rPr>
        <w:t>. U</w:t>
      </w:r>
      <w:r w:rsidRPr="00EC320A">
        <w:rPr>
          <w:rFonts w:asciiTheme="minorBidi" w:eastAsia="Times New Roman" w:hAnsiTheme="minorBidi"/>
          <w:color w:val="0D0D0D" w:themeColor="text1" w:themeTint="F2"/>
          <w:kern w:val="36"/>
          <w:shd w:val="clear" w:color="auto" w:fill="FFFFFF"/>
        </w:rPr>
        <w:t>pdates on risk assessment are lacking with no clear multi</w:t>
      </w:r>
      <w:r w:rsidR="004B4A96">
        <w:rPr>
          <w:rFonts w:asciiTheme="minorBidi" w:eastAsia="Times New Roman" w:hAnsiTheme="minorBidi"/>
          <w:color w:val="0D0D0D" w:themeColor="text1" w:themeTint="F2"/>
          <w:kern w:val="36"/>
          <w:shd w:val="clear" w:color="auto" w:fill="FFFFFF"/>
        </w:rPr>
        <w:t>-</w:t>
      </w:r>
      <w:r w:rsidRPr="00EC320A">
        <w:rPr>
          <w:rFonts w:asciiTheme="minorBidi" w:eastAsia="Times New Roman" w:hAnsiTheme="minorBidi"/>
          <w:color w:val="0D0D0D" w:themeColor="text1" w:themeTint="F2"/>
          <w:kern w:val="36"/>
          <w:shd w:val="clear" w:color="auto" w:fill="FFFFFF"/>
        </w:rPr>
        <w:t xml:space="preserve">hazard components. </w:t>
      </w:r>
      <w:r w:rsidR="00294661">
        <w:rPr>
          <w:rFonts w:asciiTheme="minorBidi" w:eastAsia="Times New Roman" w:hAnsiTheme="minorBidi"/>
          <w:color w:val="0D0D0D" w:themeColor="text1" w:themeTint="F2"/>
          <w:kern w:val="36"/>
          <w:shd w:val="clear" w:color="auto" w:fill="FFFFFF"/>
        </w:rPr>
        <w:t>The research findings show that t</w:t>
      </w:r>
      <w:r w:rsidRPr="00EC320A">
        <w:rPr>
          <w:rFonts w:asciiTheme="minorBidi" w:eastAsia="Times New Roman" w:hAnsiTheme="minorBidi"/>
          <w:color w:val="0D0D0D" w:themeColor="text1" w:themeTint="F2"/>
          <w:kern w:val="36"/>
          <w:shd w:val="clear" w:color="auto" w:fill="FFFFFF"/>
        </w:rPr>
        <w:t>h</w:t>
      </w:r>
      <w:r w:rsidR="002D59B5">
        <w:rPr>
          <w:rFonts w:asciiTheme="minorBidi" w:eastAsia="Times New Roman" w:hAnsiTheme="minorBidi"/>
          <w:color w:val="0D0D0D" w:themeColor="text1" w:themeTint="F2"/>
          <w:kern w:val="36"/>
          <w:shd w:val="clear" w:color="auto" w:fill="FFFFFF"/>
        </w:rPr>
        <w:t>e</w:t>
      </w:r>
      <w:r w:rsidRPr="00EC320A">
        <w:rPr>
          <w:rFonts w:asciiTheme="minorBidi" w:eastAsia="Times New Roman" w:hAnsiTheme="minorBidi"/>
          <w:color w:val="0D0D0D" w:themeColor="text1" w:themeTint="F2"/>
          <w:kern w:val="36"/>
          <w:shd w:val="clear" w:color="auto" w:fill="FFFFFF"/>
        </w:rPr>
        <w:t>s</w:t>
      </w:r>
      <w:r w:rsidR="002D59B5">
        <w:rPr>
          <w:rFonts w:asciiTheme="minorBidi" w:eastAsia="Times New Roman" w:hAnsiTheme="minorBidi"/>
          <w:color w:val="0D0D0D" w:themeColor="text1" w:themeTint="F2"/>
          <w:kern w:val="36"/>
          <w:shd w:val="clear" w:color="auto" w:fill="FFFFFF"/>
        </w:rPr>
        <w:t>e</w:t>
      </w:r>
      <w:r w:rsidRPr="00EC320A">
        <w:rPr>
          <w:rFonts w:asciiTheme="minorBidi" w:eastAsia="Times New Roman" w:hAnsiTheme="minorBidi"/>
          <w:color w:val="0D0D0D" w:themeColor="text1" w:themeTint="F2"/>
          <w:kern w:val="36"/>
          <w:shd w:val="clear" w:color="auto" w:fill="FFFFFF"/>
        </w:rPr>
        <w:t xml:space="preserve"> challenge</w:t>
      </w:r>
      <w:r w:rsidR="002D59B5">
        <w:rPr>
          <w:rFonts w:asciiTheme="minorBidi" w:eastAsia="Times New Roman" w:hAnsiTheme="minorBidi"/>
          <w:color w:val="0D0D0D" w:themeColor="text1" w:themeTint="F2"/>
          <w:kern w:val="36"/>
          <w:shd w:val="clear" w:color="auto" w:fill="FFFFFF"/>
        </w:rPr>
        <w:t>s</w:t>
      </w:r>
      <w:r w:rsidRPr="00EC320A">
        <w:rPr>
          <w:rFonts w:asciiTheme="minorBidi" w:eastAsia="Times New Roman" w:hAnsiTheme="minorBidi"/>
          <w:color w:val="0D0D0D" w:themeColor="text1" w:themeTint="F2"/>
          <w:kern w:val="36"/>
          <w:shd w:val="clear" w:color="auto" w:fill="FFFFFF"/>
        </w:rPr>
        <w:t xml:space="preserve"> </w:t>
      </w:r>
      <w:r w:rsidR="002D59B5">
        <w:rPr>
          <w:rFonts w:asciiTheme="minorBidi" w:eastAsia="Times New Roman" w:hAnsiTheme="minorBidi"/>
          <w:color w:val="0D0D0D" w:themeColor="text1" w:themeTint="F2"/>
          <w:kern w:val="36"/>
          <w:shd w:val="clear" w:color="auto" w:fill="FFFFFF"/>
        </w:rPr>
        <w:t>are</w:t>
      </w:r>
      <w:r w:rsidRPr="00EC320A">
        <w:rPr>
          <w:rFonts w:asciiTheme="minorBidi" w:eastAsia="Times New Roman" w:hAnsiTheme="minorBidi"/>
          <w:color w:val="0D0D0D" w:themeColor="text1" w:themeTint="F2"/>
          <w:kern w:val="36"/>
          <w:shd w:val="clear" w:color="auto" w:fill="FFFFFF"/>
        </w:rPr>
        <w:t xml:space="preserve"> often </w:t>
      </w:r>
      <w:r w:rsidR="002D59B5">
        <w:rPr>
          <w:rFonts w:asciiTheme="minorBidi" w:eastAsia="Times New Roman" w:hAnsiTheme="minorBidi"/>
          <w:color w:val="0D0D0D" w:themeColor="text1" w:themeTint="F2"/>
          <w:kern w:val="36"/>
          <w:shd w:val="clear" w:color="auto" w:fill="FFFFFF"/>
        </w:rPr>
        <w:t>inter</w:t>
      </w:r>
      <w:r w:rsidRPr="00EC320A">
        <w:rPr>
          <w:rFonts w:asciiTheme="minorBidi" w:eastAsia="Times New Roman" w:hAnsiTheme="minorBidi"/>
          <w:color w:val="0D0D0D" w:themeColor="text1" w:themeTint="F2"/>
          <w:kern w:val="36"/>
          <w:shd w:val="clear" w:color="auto" w:fill="FFFFFF"/>
        </w:rPr>
        <w:t xml:space="preserve">linked to </w:t>
      </w:r>
      <w:r w:rsidR="004B4A96">
        <w:rPr>
          <w:rFonts w:asciiTheme="minorBidi" w:eastAsia="Times New Roman" w:hAnsiTheme="minorBidi"/>
          <w:color w:val="0D0D0D" w:themeColor="text1" w:themeTint="F2"/>
          <w:kern w:val="36"/>
          <w:shd w:val="clear" w:color="auto" w:fill="FFFFFF"/>
        </w:rPr>
        <w:t xml:space="preserve">the </w:t>
      </w:r>
      <w:r w:rsidR="00F53E3B">
        <w:rPr>
          <w:rFonts w:asciiTheme="minorBidi" w:eastAsia="Times New Roman" w:hAnsiTheme="minorBidi"/>
          <w:color w:val="0D0D0D" w:themeColor="text1" w:themeTint="F2"/>
          <w:kern w:val="36"/>
          <w:shd w:val="clear" w:color="auto" w:fill="FFFFFF"/>
        </w:rPr>
        <w:t xml:space="preserve">weak disaster </w:t>
      </w:r>
      <w:r w:rsidRPr="00EC320A">
        <w:rPr>
          <w:rFonts w:asciiTheme="minorBidi" w:eastAsia="Times New Roman" w:hAnsiTheme="minorBidi"/>
          <w:color w:val="0D0D0D" w:themeColor="text1" w:themeTint="F2"/>
          <w:kern w:val="36"/>
          <w:shd w:val="clear" w:color="auto" w:fill="FFFFFF"/>
        </w:rPr>
        <w:t>risk governance</w:t>
      </w:r>
      <w:r w:rsidR="00294661">
        <w:rPr>
          <w:rFonts w:asciiTheme="minorBidi" w:eastAsia="Times New Roman" w:hAnsiTheme="minorBidi"/>
          <w:color w:val="0D0D0D" w:themeColor="text1" w:themeTint="F2"/>
          <w:kern w:val="36"/>
          <w:shd w:val="clear" w:color="auto" w:fill="FFFFFF"/>
        </w:rPr>
        <w:t xml:space="preserve"> </w:t>
      </w:r>
      <w:r w:rsidR="00F53E3B">
        <w:rPr>
          <w:rFonts w:asciiTheme="minorBidi" w:eastAsia="Times New Roman" w:hAnsiTheme="minorBidi"/>
          <w:color w:val="0D0D0D" w:themeColor="text1" w:themeTint="F2"/>
          <w:kern w:val="36"/>
          <w:shd w:val="clear" w:color="auto" w:fill="FFFFFF"/>
        </w:rPr>
        <w:t>approach for</w:t>
      </w:r>
      <w:r w:rsidR="00294661">
        <w:rPr>
          <w:rFonts w:asciiTheme="minorBidi" w:eastAsia="Times New Roman" w:hAnsiTheme="minorBidi"/>
          <w:color w:val="0D0D0D" w:themeColor="text1" w:themeTint="F2"/>
          <w:kern w:val="36"/>
          <w:shd w:val="clear" w:color="auto" w:fill="FFFFFF"/>
        </w:rPr>
        <w:t xml:space="preserve"> building </w:t>
      </w:r>
      <w:r w:rsidR="004B4A96">
        <w:rPr>
          <w:rFonts w:asciiTheme="minorBidi" w:eastAsia="Times New Roman" w:hAnsiTheme="minorBidi"/>
          <w:color w:val="0D0D0D" w:themeColor="text1" w:themeTint="F2"/>
          <w:kern w:val="36"/>
          <w:shd w:val="clear" w:color="auto" w:fill="FFFFFF"/>
        </w:rPr>
        <w:t>resilience</w:t>
      </w:r>
      <w:r w:rsidRPr="00EC320A">
        <w:rPr>
          <w:rFonts w:asciiTheme="minorBidi" w:eastAsia="Times New Roman" w:hAnsiTheme="minorBidi"/>
          <w:color w:val="0D0D0D" w:themeColor="text1" w:themeTint="F2"/>
          <w:kern w:val="36"/>
          <w:shd w:val="clear" w:color="auto" w:fill="FFFFFF"/>
        </w:rPr>
        <w:t xml:space="preserve">, as there </w:t>
      </w:r>
      <w:r w:rsidR="004B4A96">
        <w:rPr>
          <w:rFonts w:asciiTheme="minorBidi" w:eastAsia="Times New Roman" w:hAnsiTheme="minorBidi"/>
          <w:color w:val="0D0D0D" w:themeColor="text1" w:themeTint="F2"/>
          <w:kern w:val="36"/>
          <w:shd w:val="clear" w:color="auto" w:fill="FFFFFF"/>
        </w:rPr>
        <w:t>is</w:t>
      </w:r>
      <w:r w:rsidRPr="00EC320A">
        <w:rPr>
          <w:rFonts w:asciiTheme="minorBidi" w:eastAsia="Times New Roman" w:hAnsiTheme="minorBidi"/>
          <w:color w:val="0D0D0D" w:themeColor="text1" w:themeTint="F2"/>
          <w:kern w:val="36"/>
          <w:shd w:val="clear" w:color="auto" w:fill="FFFFFF"/>
        </w:rPr>
        <w:t xml:space="preserve"> no mandatory legislation to maintain and update disaster data losses and hazards</w:t>
      </w:r>
      <w:r w:rsidR="00294661">
        <w:rPr>
          <w:rFonts w:asciiTheme="minorBidi" w:eastAsia="Times New Roman" w:hAnsiTheme="minorBidi"/>
          <w:color w:val="0D0D0D" w:themeColor="text1" w:themeTint="F2"/>
          <w:kern w:val="36"/>
          <w:shd w:val="clear" w:color="auto" w:fill="FFFFFF"/>
        </w:rPr>
        <w:t xml:space="preserve">, affecting the efficacy and quality of </w:t>
      </w:r>
      <w:r w:rsidR="00364F75">
        <w:rPr>
          <w:rFonts w:asciiTheme="minorBidi" w:eastAsia="Times New Roman" w:hAnsiTheme="minorBidi"/>
          <w:color w:val="0D0D0D" w:themeColor="text1" w:themeTint="F2"/>
          <w:kern w:val="36"/>
          <w:shd w:val="clear" w:color="auto" w:fill="FFFFFF"/>
        </w:rPr>
        <w:t>resilience</w:t>
      </w:r>
      <w:r w:rsidR="00294661">
        <w:rPr>
          <w:rFonts w:asciiTheme="minorBidi" w:eastAsia="Times New Roman" w:hAnsiTheme="minorBidi"/>
          <w:color w:val="0D0D0D" w:themeColor="text1" w:themeTint="F2"/>
          <w:kern w:val="36"/>
          <w:shd w:val="clear" w:color="auto" w:fill="FFFFFF"/>
        </w:rPr>
        <w:t xml:space="preserve"> assessment results</w:t>
      </w:r>
      <w:r w:rsidRPr="00EC320A">
        <w:rPr>
          <w:rFonts w:asciiTheme="minorBidi" w:eastAsia="Times New Roman" w:hAnsiTheme="minorBidi"/>
          <w:color w:val="0D0D0D" w:themeColor="text1" w:themeTint="F2"/>
          <w:kern w:val="36"/>
          <w:shd w:val="clear" w:color="auto" w:fill="FFFFFF"/>
        </w:rPr>
        <w:t xml:space="preserve">. </w:t>
      </w:r>
      <w:r w:rsidR="00370AD7">
        <w:rPr>
          <w:rFonts w:asciiTheme="minorBidi" w:eastAsia="Times New Roman" w:hAnsiTheme="minorBidi"/>
          <w:color w:val="0D0D0D" w:themeColor="text1" w:themeTint="F2"/>
          <w:kern w:val="36"/>
          <w:shd w:val="clear" w:color="auto" w:fill="FFFFFF"/>
        </w:rPr>
        <w:t xml:space="preserve">Adopting project management theory, DRR key </w:t>
      </w:r>
      <w:r w:rsidR="002C38E1">
        <w:rPr>
          <w:rFonts w:asciiTheme="minorBidi" w:eastAsia="Times New Roman" w:hAnsiTheme="minorBidi"/>
          <w:color w:val="0D0D0D" w:themeColor="text1" w:themeTint="F2"/>
          <w:kern w:val="36"/>
          <w:shd w:val="clear" w:color="auto" w:fill="FFFFFF"/>
        </w:rPr>
        <w:t>stakeholders’</w:t>
      </w:r>
      <w:r w:rsidR="00370AD7">
        <w:rPr>
          <w:rFonts w:asciiTheme="minorBidi" w:eastAsia="Times New Roman" w:hAnsiTheme="minorBidi"/>
          <w:color w:val="0D0D0D" w:themeColor="text1" w:themeTint="F2"/>
          <w:kern w:val="36"/>
          <w:shd w:val="clear" w:color="auto" w:fill="FFFFFF"/>
        </w:rPr>
        <w:t xml:space="preserve"> analysis at the local, national, regional and global levels showcased that r</w:t>
      </w:r>
      <w:r w:rsidR="00364F75">
        <w:rPr>
          <w:rFonts w:asciiTheme="minorBidi" w:eastAsia="Times New Roman" w:hAnsiTheme="minorBidi"/>
          <w:color w:val="0D0D0D" w:themeColor="text1" w:themeTint="F2"/>
          <w:kern w:val="36"/>
          <w:shd w:val="clear" w:color="auto" w:fill="FFFFFF"/>
        </w:rPr>
        <w:t>isk</w:t>
      </w:r>
      <w:r w:rsidR="00364F75" w:rsidRPr="005C5325">
        <w:rPr>
          <w:rFonts w:asciiTheme="minorBidi" w:eastAsia="Times New Roman" w:hAnsiTheme="minorBidi"/>
          <w:color w:val="0D0D0D" w:themeColor="text1" w:themeTint="F2"/>
          <w:kern w:val="36"/>
          <w:shd w:val="clear" w:color="auto" w:fill="FFFFFF"/>
        </w:rPr>
        <w:t xml:space="preserve"> governance component </w:t>
      </w:r>
      <w:r w:rsidR="00364F75">
        <w:rPr>
          <w:rFonts w:asciiTheme="minorBidi" w:eastAsia="Times New Roman" w:hAnsiTheme="minorBidi"/>
          <w:color w:val="0D0D0D" w:themeColor="text1" w:themeTint="F2"/>
          <w:kern w:val="36"/>
          <w:shd w:val="clear" w:color="auto" w:fill="FFFFFF"/>
        </w:rPr>
        <w:t xml:space="preserve">for societal resilience </w:t>
      </w:r>
      <w:r w:rsidR="00364F75" w:rsidRPr="005C5325">
        <w:rPr>
          <w:rFonts w:asciiTheme="minorBidi" w:eastAsia="Times New Roman" w:hAnsiTheme="minorBidi"/>
          <w:color w:val="0D0D0D" w:themeColor="text1" w:themeTint="F2"/>
          <w:kern w:val="36"/>
          <w:shd w:val="clear" w:color="auto" w:fill="FFFFFF"/>
        </w:rPr>
        <w:t xml:space="preserve">was generally weak due to a lack of resources, and limited risk management budget allocated to maintain the required state of resilience in most cities. Furthermore, there is very limited access for community participation in risk-sensitive design, </w:t>
      </w:r>
      <w:r w:rsidR="00364F75" w:rsidRPr="005C5325">
        <w:rPr>
          <w:rFonts w:asciiTheme="minorBidi" w:eastAsia="Times New Roman" w:hAnsiTheme="minorBidi"/>
          <w:color w:val="0D0D0D" w:themeColor="text1" w:themeTint="F2"/>
          <w:kern w:val="36"/>
          <w:shd w:val="clear" w:color="auto" w:fill="FFFFFF"/>
        </w:rPr>
        <w:lastRenderedPageBreak/>
        <w:t>construction, retrofitting, communication, education</w:t>
      </w:r>
      <w:r w:rsidR="00364F75">
        <w:rPr>
          <w:rFonts w:asciiTheme="minorBidi" w:eastAsia="Times New Roman" w:hAnsiTheme="minorBidi"/>
          <w:color w:val="0D0D0D" w:themeColor="text1" w:themeTint="F2"/>
          <w:kern w:val="36"/>
          <w:shd w:val="clear" w:color="auto" w:fill="FFFFFF"/>
        </w:rPr>
        <w:t>,</w:t>
      </w:r>
      <w:r w:rsidR="00364F75" w:rsidRPr="005C5325">
        <w:rPr>
          <w:rFonts w:asciiTheme="minorBidi" w:eastAsia="Times New Roman" w:hAnsiTheme="minorBidi"/>
          <w:color w:val="0D0D0D" w:themeColor="text1" w:themeTint="F2"/>
          <w:kern w:val="36"/>
          <w:shd w:val="clear" w:color="auto" w:fill="FFFFFF"/>
        </w:rPr>
        <w:t xml:space="preserve"> and training programs that are necessary to build societal resilience.</w:t>
      </w:r>
    </w:p>
    <w:p w14:paraId="33292EFF" w14:textId="14ED31D3" w:rsidR="0008215A" w:rsidRDefault="00370AD7" w:rsidP="00370AD7">
      <w:pPr>
        <w:spacing w:line="360" w:lineRule="auto"/>
        <w:rPr>
          <w:rFonts w:asciiTheme="minorBidi" w:eastAsia="Times New Roman" w:hAnsiTheme="minorBidi"/>
          <w:color w:val="0D0D0D" w:themeColor="text1" w:themeTint="F2"/>
          <w:kern w:val="36"/>
          <w:shd w:val="clear" w:color="auto" w:fill="FFFFFF"/>
        </w:rPr>
      </w:pPr>
      <w:r>
        <w:rPr>
          <w:rFonts w:asciiTheme="minorBidi" w:hAnsiTheme="minorBidi"/>
          <w:noProof/>
          <w:lang w:val="en-US"/>
        </w:rPr>
        <w:t>This research shows the impact of leading resilience assessment and building processes, by</w:t>
      </w:r>
      <w:r w:rsidRPr="00EA1C59">
        <w:rPr>
          <w:rFonts w:asciiTheme="minorBidi" w:hAnsiTheme="minorBidi"/>
          <w:noProof/>
          <w:lang w:val="en-US"/>
        </w:rPr>
        <w:t xml:space="preserve"> a dedicated </w:t>
      </w:r>
      <w:r>
        <w:rPr>
          <w:rFonts w:asciiTheme="minorBidi" w:hAnsiTheme="minorBidi"/>
          <w:noProof/>
          <w:lang w:val="en-US"/>
        </w:rPr>
        <w:t xml:space="preserve">and officaly recognised </w:t>
      </w:r>
      <w:r w:rsidRPr="00EA1C59">
        <w:rPr>
          <w:rFonts w:asciiTheme="minorBidi" w:hAnsiTheme="minorBidi"/>
          <w:noProof/>
          <w:lang w:val="en-US"/>
        </w:rPr>
        <w:t>DRR focal point</w:t>
      </w:r>
      <w:r>
        <w:rPr>
          <w:rFonts w:asciiTheme="minorBidi" w:hAnsiTheme="minorBidi"/>
          <w:noProof/>
          <w:lang w:val="en-US"/>
        </w:rPr>
        <w:t>,</w:t>
      </w:r>
      <w:r w:rsidRPr="00EA1C59">
        <w:rPr>
          <w:rFonts w:asciiTheme="minorBidi" w:hAnsiTheme="minorBidi"/>
          <w:noProof/>
          <w:lang w:val="en-US"/>
        </w:rPr>
        <w:t xml:space="preserve"> </w:t>
      </w:r>
      <w:r>
        <w:rPr>
          <w:rFonts w:asciiTheme="minorBidi" w:hAnsiTheme="minorBidi"/>
          <w:noProof/>
          <w:lang w:val="en-US"/>
        </w:rPr>
        <w:t xml:space="preserve">to empower the </w:t>
      </w:r>
      <w:r w:rsidRPr="00EA1C59">
        <w:rPr>
          <w:rFonts w:asciiTheme="minorBidi" w:hAnsiTheme="minorBidi"/>
          <w:noProof/>
          <w:lang w:val="en-US"/>
        </w:rPr>
        <w:t>political commitment</w:t>
      </w:r>
      <w:r>
        <w:rPr>
          <w:rFonts w:asciiTheme="minorBidi" w:hAnsiTheme="minorBidi"/>
          <w:noProof/>
          <w:lang w:val="en-US"/>
        </w:rPr>
        <w:t xml:space="preserve"> to resilience building. </w:t>
      </w:r>
      <w:r w:rsidR="0008215A" w:rsidRPr="0008215A">
        <w:rPr>
          <w:rFonts w:asciiTheme="minorBidi" w:eastAsia="Times New Roman" w:hAnsiTheme="minorBidi"/>
          <w:color w:val="0D0D0D" w:themeColor="text1" w:themeTint="F2"/>
          <w:kern w:val="36"/>
          <w:shd w:val="clear" w:color="auto" w:fill="FFFFFF"/>
        </w:rPr>
        <w:t>The level of awareness o</w:t>
      </w:r>
      <w:r w:rsidR="00364F75">
        <w:rPr>
          <w:rFonts w:asciiTheme="minorBidi" w:eastAsia="Times New Roman" w:hAnsiTheme="minorBidi"/>
          <w:color w:val="0D0D0D" w:themeColor="text1" w:themeTint="F2"/>
          <w:kern w:val="36"/>
          <w:shd w:val="clear" w:color="auto" w:fill="FFFFFF"/>
        </w:rPr>
        <w:t>f</w:t>
      </w:r>
      <w:r w:rsidR="0008215A" w:rsidRPr="0008215A">
        <w:rPr>
          <w:rFonts w:asciiTheme="minorBidi" w:eastAsia="Times New Roman" w:hAnsiTheme="minorBidi"/>
          <w:color w:val="0D0D0D" w:themeColor="text1" w:themeTint="F2"/>
          <w:kern w:val="36"/>
          <w:shd w:val="clear" w:color="auto" w:fill="FFFFFF"/>
        </w:rPr>
        <w:t xml:space="preserve"> the concepts of Disaster Risk Reduction (DRR</w:t>
      </w:r>
      <w:r w:rsidR="00055F1F" w:rsidRPr="0008215A">
        <w:rPr>
          <w:rFonts w:asciiTheme="minorBidi" w:eastAsia="Times New Roman" w:hAnsiTheme="minorBidi"/>
          <w:color w:val="0D0D0D" w:themeColor="text1" w:themeTint="F2"/>
          <w:kern w:val="36"/>
          <w:shd w:val="clear" w:color="auto" w:fill="FFFFFF"/>
        </w:rPr>
        <w:t>)</w:t>
      </w:r>
      <w:r w:rsidR="00055F1F">
        <w:rPr>
          <w:rFonts w:asciiTheme="minorBidi" w:eastAsia="Times New Roman" w:hAnsiTheme="minorBidi"/>
          <w:color w:val="0D0D0D" w:themeColor="text1" w:themeTint="F2"/>
          <w:kern w:val="36"/>
          <w:shd w:val="clear" w:color="auto" w:fill="FFFFFF"/>
        </w:rPr>
        <w:t xml:space="preserve"> and</w:t>
      </w:r>
      <w:r w:rsidR="0008215A" w:rsidRPr="0008215A">
        <w:rPr>
          <w:rFonts w:asciiTheme="minorBidi" w:eastAsia="Times New Roman" w:hAnsiTheme="minorBidi"/>
          <w:color w:val="0D0D0D" w:themeColor="text1" w:themeTint="F2"/>
          <w:kern w:val="36"/>
          <w:shd w:val="clear" w:color="auto" w:fill="FFFFFF"/>
        </w:rPr>
        <w:t xml:space="preserve"> understanding </w:t>
      </w:r>
      <w:r w:rsidR="00364F75">
        <w:rPr>
          <w:rFonts w:asciiTheme="minorBidi" w:eastAsia="Times New Roman" w:hAnsiTheme="minorBidi"/>
          <w:color w:val="0D0D0D" w:themeColor="text1" w:themeTint="F2"/>
          <w:kern w:val="36"/>
          <w:shd w:val="clear" w:color="auto" w:fill="FFFFFF"/>
        </w:rPr>
        <w:t xml:space="preserve">of </w:t>
      </w:r>
      <w:r w:rsidR="0008215A" w:rsidRPr="0008215A">
        <w:rPr>
          <w:rFonts w:asciiTheme="minorBidi" w:eastAsia="Times New Roman" w:hAnsiTheme="minorBidi"/>
          <w:color w:val="0D0D0D" w:themeColor="text1" w:themeTint="F2"/>
          <w:kern w:val="36"/>
          <w:shd w:val="clear" w:color="auto" w:fill="FFFFFF"/>
        </w:rPr>
        <w:t xml:space="preserve">the technical terminologies of the Ten Essentials varies among the </w:t>
      </w:r>
      <w:r w:rsidR="00364F75">
        <w:rPr>
          <w:rFonts w:asciiTheme="minorBidi" w:eastAsia="Times New Roman" w:hAnsiTheme="minorBidi"/>
          <w:color w:val="0D0D0D" w:themeColor="text1" w:themeTint="F2"/>
          <w:kern w:val="36"/>
          <w:shd w:val="clear" w:color="auto" w:fill="FFFFFF"/>
        </w:rPr>
        <w:t xml:space="preserve">cities resilience assessment workshops’ </w:t>
      </w:r>
      <w:r w:rsidR="0008215A" w:rsidRPr="0008215A">
        <w:rPr>
          <w:rFonts w:asciiTheme="minorBidi" w:eastAsia="Times New Roman" w:hAnsiTheme="minorBidi"/>
          <w:color w:val="0D0D0D" w:themeColor="text1" w:themeTint="F2"/>
          <w:kern w:val="36"/>
          <w:shd w:val="clear" w:color="auto" w:fill="FFFFFF"/>
        </w:rPr>
        <w:t xml:space="preserve">participants, despite them representing the same city authority, causing bias reflected in the ranking of responses received from the same city authority. This refers back to the lack of integration, communication and data sharing across </w:t>
      </w:r>
      <w:r w:rsidR="00055F1F">
        <w:rPr>
          <w:rFonts w:asciiTheme="minorBidi" w:eastAsia="Times New Roman" w:hAnsiTheme="minorBidi"/>
          <w:color w:val="0D0D0D" w:themeColor="text1" w:themeTint="F2"/>
          <w:kern w:val="36"/>
          <w:shd w:val="clear" w:color="auto" w:fill="FFFFFF"/>
        </w:rPr>
        <w:t xml:space="preserve">internal and external </w:t>
      </w:r>
      <w:r w:rsidR="0008215A" w:rsidRPr="0008215A">
        <w:rPr>
          <w:rFonts w:asciiTheme="minorBidi" w:eastAsia="Times New Roman" w:hAnsiTheme="minorBidi"/>
          <w:color w:val="0D0D0D" w:themeColor="text1" w:themeTint="F2"/>
          <w:kern w:val="36"/>
          <w:shd w:val="clear" w:color="auto" w:fill="FFFFFF"/>
        </w:rPr>
        <w:t>government</w:t>
      </w:r>
      <w:r w:rsidR="00055F1F">
        <w:rPr>
          <w:rFonts w:asciiTheme="minorBidi" w:eastAsia="Times New Roman" w:hAnsiTheme="minorBidi"/>
          <w:color w:val="0D0D0D" w:themeColor="text1" w:themeTint="F2"/>
          <w:kern w:val="36"/>
          <w:shd w:val="clear" w:color="auto" w:fill="FFFFFF"/>
        </w:rPr>
        <w:t>al</w:t>
      </w:r>
      <w:r w:rsidR="0008215A" w:rsidRPr="0008215A">
        <w:rPr>
          <w:rFonts w:asciiTheme="minorBidi" w:eastAsia="Times New Roman" w:hAnsiTheme="minorBidi"/>
          <w:color w:val="0D0D0D" w:themeColor="text1" w:themeTint="F2"/>
          <w:kern w:val="36"/>
          <w:shd w:val="clear" w:color="auto" w:fill="FFFFFF"/>
        </w:rPr>
        <w:t xml:space="preserve"> agencies a</w:t>
      </w:r>
      <w:r w:rsidR="00055F1F">
        <w:rPr>
          <w:rFonts w:asciiTheme="minorBidi" w:eastAsia="Times New Roman" w:hAnsiTheme="minorBidi"/>
          <w:color w:val="0D0D0D" w:themeColor="text1" w:themeTint="F2"/>
          <w:kern w:val="36"/>
          <w:shd w:val="clear" w:color="auto" w:fill="FFFFFF"/>
        </w:rPr>
        <w:t>t all</w:t>
      </w:r>
      <w:r w:rsidR="0008215A" w:rsidRPr="0008215A">
        <w:rPr>
          <w:rFonts w:asciiTheme="minorBidi" w:eastAsia="Times New Roman" w:hAnsiTheme="minorBidi"/>
          <w:color w:val="0D0D0D" w:themeColor="text1" w:themeTint="F2"/>
          <w:kern w:val="36"/>
          <w:shd w:val="clear" w:color="auto" w:fill="FFFFFF"/>
        </w:rPr>
        <w:t xml:space="preserve"> levels, which requires conducting </w:t>
      </w:r>
      <w:r w:rsidR="00055F1F">
        <w:rPr>
          <w:rFonts w:asciiTheme="minorBidi" w:eastAsia="Times New Roman" w:hAnsiTheme="minorBidi"/>
          <w:color w:val="0D0D0D" w:themeColor="text1" w:themeTint="F2"/>
          <w:kern w:val="36"/>
          <w:shd w:val="clear" w:color="auto" w:fill="FFFFFF"/>
        </w:rPr>
        <w:t xml:space="preserve">introductory </w:t>
      </w:r>
      <w:r w:rsidR="0008215A" w:rsidRPr="0008215A">
        <w:rPr>
          <w:rFonts w:asciiTheme="minorBidi" w:eastAsia="Times New Roman" w:hAnsiTheme="minorBidi"/>
          <w:color w:val="0D0D0D" w:themeColor="text1" w:themeTint="F2"/>
          <w:kern w:val="36"/>
          <w:shd w:val="clear" w:color="auto" w:fill="FFFFFF"/>
        </w:rPr>
        <w:t>multi-sectoral workshops</w:t>
      </w:r>
      <w:r w:rsidR="00055F1F">
        <w:rPr>
          <w:rFonts w:asciiTheme="minorBidi" w:eastAsia="Times New Roman" w:hAnsiTheme="minorBidi"/>
          <w:color w:val="0D0D0D" w:themeColor="text1" w:themeTint="F2"/>
          <w:kern w:val="36"/>
          <w:shd w:val="clear" w:color="auto" w:fill="FFFFFF"/>
        </w:rPr>
        <w:t xml:space="preserve"> </w:t>
      </w:r>
      <w:r w:rsidR="0008215A" w:rsidRPr="0008215A">
        <w:rPr>
          <w:rFonts w:asciiTheme="minorBidi" w:eastAsia="Times New Roman" w:hAnsiTheme="minorBidi"/>
          <w:color w:val="0D0D0D" w:themeColor="text1" w:themeTint="F2"/>
          <w:kern w:val="36"/>
          <w:shd w:val="clear" w:color="auto" w:fill="FFFFFF"/>
        </w:rPr>
        <w:t>including all DRR stakeholders</w:t>
      </w:r>
      <w:r w:rsidR="00055F1F">
        <w:rPr>
          <w:rFonts w:asciiTheme="minorBidi" w:eastAsia="Times New Roman" w:hAnsiTheme="minorBidi"/>
          <w:color w:val="0D0D0D" w:themeColor="text1" w:themeTint="F2"/>
          <w:kern w:val="36"/>
          <w:shd w:val="clear" w:color="auto" w:fill="FFFFFF"/>
        </w:rPr>
        <w:t>,</w:t>
      </w:r>
      <w:r w:rsidR="0008215A" w:rsidRPr="0008215A">
        <w:rPr>
          <w:rFonts w:asciiTheme="minorBidi" w:eastAsia="Times New Roman" w:hAnsiTheme="minorBidi"/>
          <w:color w:val="0D0D0D" w:themeColor="text1" w:themeTint="F2"/>
          <w:kern w:val="36"/>
          <w:shd w:val="clear" w:color="auto" w:fill="FFFFFF"/>
        </w:rPr>
        <w:t xml:space="preserve"> to</w:t>
      </w:r>
      <w:r w:rsidR="00055F1F">
        <w:rPr>
          <w:rFonts w:asciiTheme="minorBidi" w:eastAsia="Times New Roman" w:hAnsiTheme="minorBidi"/>
          <w:color w:val="0D0D0D" w:themeColor="text1" w:themeTint="F2"/>
          <w:kern w:val="36"/>
          <w:shd w:val="clear" w:color="auto" w:fill="FFFFFF"/>
        </w:rPr>
        <w:t xml:space="preserve"> familiarise themselves with resilience terminologies,</w:t>
      </w:r>
      <w:r w:rsidR="0008215A" w:rsidRPr="0008215A">
        <w:rPr>
          <w:rFonts w:asciiTheme="minorBidi" w:eastAsia="Times New Roman" w:hAnsiTheme="minorBidi"/>
          <w:color w:val="0D0D0D" w:themeColor="text1" w:themeTint="F2"/>
          <w:kern w:val="36"/>
          <w:shd w:val="clear" w:color="auto" w:fill="FFFFFF"/>
        </w:rPr>
        <w:t xml:space="preserve"> better understand the relationship between the roles of each participating institution according to </w:t>
      </w:r>
      <w:r w:rsidR="00055F1F">
        <w:rPr>
          <w:rFonts w:asciiTheme="minorBidi" w:eastAsia="Times New Roman" w:hAnsiTheme="minorBidi"/>
          <w:color w:val="0D0D0D" w:themeColor="text1" w:themeTint="F2"/>
          <w:kern w:val="36"/>
          <w:shd w:val="clear" w:color="auto" w:fill="FFFFFF"/>
        </w:rPr>
        <w:t>the city proposed U-RAP</w:t>
      </w:r>
      <w:r w:rsidR="0008215A" w:rsidRPr="0008215A">
        <w:rPr>
          <w:rFonts w:asciiTheme="minorBidi" w:eastAsia="Times New Roman" w:hAnsiTheme="minorBidi"/>
          <w:color w:val="0D0D0D" w:themeColor="text1" w:themeTint="F2"/>
          <w:kern w:val="36"/>
          <w:shd w:val="clear" w:color="auto" w:fill="FFFFFF"/>
        </w:rPr>
        <w:t>, and encourage better data management, holistic awareness, and cohesive planning</w:t>
      </w:r>
      <w:r w:rsidR="00055F1F">
        <w:rPr>
          <w:rFonts w:asciiTheme="minorBidi" w:eastAsia="Times New Roman" w:hAnsiTheme="minorBidi"/>
          <w:color w:val="0D0D0D" w:themeColor="text1" w:themeTint="F2"/>
          <w:kern w:val="36"/>
          <w:shd w:val="clear" w:color="auto" w:fill="FFFFFF"/>
        </w:rPr>
        <w:t xml:space="preserve"> in all </w:t>
      </w:r>
      <w:r w:rsidR="006D132C">
        <w:rPr>
          <w:rFonts w:asciiTheme="minorBidi" w:eastAsia="Times New Roman" w:hAnsiTheme="minorBidi"/>
          <w:color w:val="0D0D0D" w:themeColor="text1" w:themeTint="F2"/>
          <w:kern w:val="36"/>
          <w:shd w:val="clear" w:color="auto" w:fill="FFFFFF"/>
        </w:rPr>
        <w:t xml:space="preserve">DRR </w:t>
      </w:r>
      <w:r w:rsidR="00055F1F">
        <w:rPr>
          <w:rFonts w:asciiTheme="minorBidi" w:eastAsia="Times New Roman" w:hAnsiTheme="minorBidi"/>
          <w:color w:val="0D0D0D" w:themeColor="text1" w:themeTint="F2"/>
          <w:kern w:val="36"/>
          <w:shd w:val="clear" w:color="auto" w:fill="FFFFFF"/>
        </w:rPr>
        <w:t>sectors</w:t>
      </w:r>
      <w:r w:rsidR="0008215A" w:rsidRPr="0008215A">
        <w:rPr>
          <w:rFonts w:asciiTheme="minorBidi" w:eastAsia="Times New Roman" w:hAnsiTheme="minorBidi"/>
          <w:color w:val="0D0D0D" w:themeColor="text1" w:themeTint="F2"/>
          <w:kern w:val="36"/>
          <w:shd w:val="clear" w:color="auto" w:fill="FFFFFF"/>
        </w:rPr>
        <w:t>.</w:t>
      </w:r>
    </w:p>
    <w:p w14:paraId="3D9D4786" w14:textId="01890A79" w:rsidR="00EE2AD8" w:rsidRDefault="003B7686" w:rsidP="00AC1516">
      <w:pPr>
        <w:pStyle w:val="Heading3"/>
        <w:rPr>
          <w:rFonts w:eastAsia="Times New Roman"/>
          <w:shd w:val="clear" w:color="auto" w:fill="FFFFFF"/>
        </w:rPr>
      </w:pPr>
      <w:bookmarkStart w:id="1127" w:name="_Toc30109424"/>
      <w:r>
        <w:rPr>
          <w:rFonts w:eastAsia="Times New Roman"/>
          <w:shd w:val="clear" w:color="auto" w:fill="FFFFFF"/>
        </w:rPr>
        <w:t>10.3.4</w:t>
      </w:r>
      <w:r w:rsidR="00EE2AD8">
        <w:rPr>
          <w:rFonts w:eastAsia="Times New Roman"/>
          <w:shd w:val="clear" w:color="auto" w:fill="FFFFFF"/>
        </w:rPr>
        <w:t xml:space="preserve"> </w:t>
      </w:r>
      <w:r w:rsidR="00F34439">
        <w:rPr>
          <w:rFonts w:eastAsia="Times New Roman"/>
          <w:shd w:val="clear" w:color="auto" w:fill="FFFFFF"/>
        </w:rPr>
        <w:t xml:space="preserve">Objective 4: </w:t>
      </w:r>
      <w:r w:rsidR="00EE2AD8" w:rsidRPr="00EE2AD8">
        <w:rPr>
          <w:rFonts w:eastAsia="Times New Roman"/>
          <w:shd w:val="clear" w:color="auto" w:fill="FFFFFF"/>
        </w:rPr>
        <w:t xml:space="preserve">To investigate and document the challenges and opportunities </w:t>
      </w:r>
      <w:r w:rsidR="004B4A96">
        <w:rPr>
          <w:rFonts w:eastAsia="Times New Roman"/>
          <w:shd w:val="clear" w:color="auto" w:fill="FFFFFF"/>
        </w:rPr>
        <w:t>for</w:t>
      </w:r>
      <w:r w:rsidR="00EE2AD8" w:rsidRPr="00EE2AD8">
        <w:rPr>
          <w:rFonts w:eastAsia="Times New Roman"/>
          <w:shd w:val="clear" w:color="auto" w:fill="FFFFFF"/>
        </w:rPr>
        <w:t xml:space="preserve"> building resilience for Climate Security Displaced (CSD) people to achieve protracted displacement durable solutions.</w:t>
      </w:r>
      <w:bookmarkEnd w:id="1127"/>
    </w:p>
    <w:p w14:paraId="1A6EF21D" w14:textId="77777777" w:rsidR="00701468" w:rsidRPr="00313B12" w:rsidRDefault="00701468" w:rsidP="00701468">
      <w:pPr>
        <w:spacing w:line="360" w:lineRule="auto"/>
        <w:rPr>
          <w:rFonts w:asciiTheme="minorBidi" w:eastAsia="Times New Roman" w:hAnsiTheme="minorBidi"/>
          <w:color w:val="0D0D0D" w:themeColor="text1" w:themeTint="F2"/>
          <w:kern w:val="36"/>
          <w:shd w:val="clear" w:color="auto" w:fill="FFFFFF"/>
        </w:rPr>
      </w:pPr>
      <w:r>
        <w:rPr>
          <w:rFonts w:asciiTheme="minorBidi" w:eastAsia="Times New Roman" w:hAnsiTheme="minorBidi"/>
          <w:color w:val="0D0D0D" w:themeColor="text1" w:themeTint="F2"/>
          <w:kern w:val="36"/>
          <w:shd w:val="clear" w:color="auto" w:fill="FFFFFF"/>
        </w:rPr>
        <w:t>This research investigated the challenges and opportunities facing Climate Security Displaced people. Reflected by the lens of humanitarian actors and UN development agencies operating on the ground, vulnerability, and capacity assessments were m</w:t>
      </w:r>
      <w:r w:rsidRPr="00B54CDB">
        <w:rPr>
          <w:rFonts w:asciiTheme="minorBidi" w:eastAsia="Times New Roman" w:hAnsiTheme="minorBidi"/>
          <w:color w:val="0D0D0D" w:themeColor="text1" w:themeTint="F2"/>
          <w:kern w:val="36"/>
          <w:shd w:val="clear" w:color="auto" w:fill="FFFFFF"/>
        </w:rPr>
        <w:t xml:space="preserve">ostly </w:t>
      </w:r>
      <w:r>
        <w:rPr>
          <w:rFonts w:asciiTheme="minorBidi" w:eastAsia="Times New Roman" w:hAnsiTheme="minorBidi"/>
          <w:color w:val="0D0D0D" w:themeColor="text1" w:themeTint="F2"/>
          <w:kern w:val="36"/>
          <w:shd w:val="clear" w:color="auto" w:fill="FFFFFF"/>
        </w:rPr>
        <w:t>applied</w:t>
      </w:r>
      <w:r w:rsidRPr="00B54CDB">
        <w:rPr>
          <w:rFonts w:asciiTheme="minorBidi" w:eastAsia="Times New Roman" w:hAnsiTheme="minorBidi"/>
          <w:color w:val="0D0D0D" w:themeColor="text1" w:themeTint="F2"/>
          <w:kern w:val="36"/>
          <w:shd w:val="clear" w:color="auto" w:fill="FFFFFF"/>
        </w:rPr>
        <w:t xml:space="preserve"> </w:t>
      </w:r>
      <w:r>
        <w:rPr>
          <w:rFonts w:asciiTheme="minorBidi" w:eastAsia="Times New Roman" w:hAnsiTheme="minorBidi"/>
          <w:color w:val="0D0D0D" w:themeColor="text1" w:themeTint="F2"/>
          <w:kern w:val="36"/>
          <w:shd w:val="clear" w:color="auto" w:fill="FFFFFF"/>
        </w:rPr>
        <w:t>in post-disaster settings. These tools help understand the scale of needs for food and shelter, yet detailed assessments for</w:t>
      </w:r>
      <w:r w:rsidRPr="00B54CDB">
        <w:rPr>
          <w:rFonts w:asciiTheme="minorBidi" w:eastAsia="Times New Roman" w:hAnsiTheme="minorBidi"/>
          <w:color w:val="0D0D0D" w:themeColor="text1" w:themeTint="F2"/>
          <w:kern w:val="36"/>
          <w:shd w:val="clear" w:color="auto" w:fill="FFFFFF"/>
        </w:rPr>
        <w:t xml:space="preserve"> disaster risk management actions and policies for re-planning, regularization</w:t>
      </w:r>
      <w:r>
        <w:rPr>
          <w:rFonts w:asciiTheme="minorBidi" w:eastAsia="Times New Roman" w:hAnsiTheme="minorBidi"/>
          <w:color w:val="0D0D0D" w:themeColor="text1" w:themeTint="F2"/>
          <w:kern w:val="36"/>
          <w:shd w:val="clear" w:color="auto" w:fill="FFFFFF"/>
        </w:rPr>
        <w:t>,</w:t>
      </w:r>
      <w:r w:rsidRPr="00B54CDB">
        <w:rPr>
          <w:rFonts w:asciiTheme="minorBidi" w:eastAsia="Times New Roman" w:hAnsiTheme="minorBidi"/>
          <w:color w:val="0D0D0D" w:themeColor="text1" w:themeTint="F2"/>
          <w:kern w:val="36"/>
          <w:shd w:val="clear" w:color="auto" w:fill="FFFFFF"/>
        </w:rPr>
        <w:t xml:space="preserve"> and relocation to safer sites </w:t>
      </w:r>
      <w:r>
        <w:rPr>
          <w:rFonts w:asciiTheme="minorBidi" w:eastAsia="Times New Roman" w:hAnsiTheme="minorBidi"/>
          <w:color w:val="0D0D0D" w:themeColor="text1" w:themeTint="F2"/>
          <w:kern w:val="36"/>
          <w:shd w:val="clear" w:color="auto" w:fill="FFFFFF"/>
        </w:rPr>
        <w:t xml:space="preserve">remain missing, </w:t>
      </w:r>
      <w:r w:rsidRPr="00B54CDB">
        <w:rPr>
          <w:rFonts w:asciiTheme="minorBidi" w:eastAsia="Times New Roman" w:hAnsiTheme="minorBidi"/>
          <w:color w:val="0D0D0D" w:themeColor="text1" w:themeTint="F2"/>
          <w:kern w:val="36"/>
          <w:shd w:val="clear" w:color="auto" w:fill="FFFFFF"/>
        </w:rPr>
        <w:t>as stated by the 2015 Global Assessment Report on Disaster Risk Reduction</w:t>
      </w:r>
      <w:r>
        <w:rPr>
          <w:rFonts w:asciiTheme="minorBidi" w:eastAsia="Times New Roman" w:hAnsiTheme="minorBidi"/>
          <w:color w:val="0D0D0D" w:themeColor="text1" w:themeTint="F2"/>
          <w:kern w:val="36"/>
          <w:shd w:val="clear" w:color="auto" w:fill="FFFFFF"/>
        </w:rPr>
        <w:t>. ‘M</w:t>
      </w:r>
      <w:r w:rsidRPr="00B54CDB">
        <w:rPr>
          <w:rFonts w:asciiTheme="minorBidi" w:eastAsia="Times New Roman" w:hAnsiTheme="minorBidi"/>
          <w:color w:val="0D0D0D" w:themeColor="text1" w:themeTint="F2"/>
          <w:kern w:val="36"/>
          <w:shd w:val="clear" w:color="auto" w:fill="FFFFFF"/>
        </w:rPr>
        <w:t>ost resources continue to be invested in strengthening capacities for disaster management, and there has been limited success in applying policies, norms, standards and regulations to manage and reduce risk across development sectors’ (</w:t>
      </w:r>
      <w:r w:rsidRPr="007769BE">
        <w:rPr>
          <w:rFonts w:asciiTheme="minorBidi" w:eastAsia="Times New Roman" w:hAnsiTheme="minorBidi"/>
          <w:color w:val="0D0D0D" w:themeColor="text1" w:themeTint="F2"/>
          <w:kern w:val="36"/>
          <w:shd w:val="clear" w:color="auto" w:fill="FFFFFF"/>
        </w:rPr>
        <w:t>UNDRR</w:t>
      </w:r>
      <w:r w:rsidRPr="00B54CDB">
        <w:rPr>
          <w:rFonts w:asciiTheme="minorBidi" w:eastAsia="Times New Roman" w:hAnsiTheme="minorBidi"/>
          <w:color w:val="0D0D0D" w:themeColor="text1" w:themeTint="F2"/>
          <w:kern w:val="36"/>
          <w:shd w:val="clear" w:color="auto" w:fill="FFFFFF"/>
        </w:rPr>
        <w:t>, 2015).</w:t>
      </w:r>
      <w:r>
        <w:rPr>
          <w:rFonts w:asciiTheme="minorBidi" w:eastAsia="Times New Roman" w:hAnsiTheme="minorBidi"/>
          <w:color w:val="0D0D0D" w:themeColor="text1" w:themeTint="F2"/>
          <w:kern w:val="36"/>
          <w:shd w:val="clear" w:color="auto" w:fill="FFFFFF"/>
        </w:rPr>
        <w:t xml:space="preserve"> </w:t>
      </w:r>
      <w:r w:rsidRPr="00023D3F">
        <w:rPr>
          <w:rFonts w:asciiTheme="minorBidi" w:eastAsia="Times New Roman" w:hAnsiTheme="minorBidi"/>
          <w:color w:val="0D0D0D" w:themeColor="text1" w:themeTint="F2"/>
          <w:kern w:val="36"/>
          <w:shd w:val="clear" w:color="auto" w:fill="FFFFFF"/>
        </w:rPr>
        <w:t>Fin</w:t>
      </w:r>
      <w:r>
        <w:rPr>
          <w:rFonts w:asciiTheme="minorBidi" w:eastAsia="Times New Roman" w:hAnsiTheme="minorBidi"/>
          <w:color w:val="0D0D0D" w:themeColor="text1" w:themeTint="F2"/>
          <w:kern w:val="36"/>
          <w:shd w:val="clear" w:color="auto" w:fill="FFFFFF"/>
        </w:rPr>
        <w:t>d</w:t>
      </w:r>
      <w:r w:rsidRPr="00023D3F">
        <w:rPr>
          <w:rFonts w:asciiTheme="minorBidi" w:eastAsia="Times New Roman" w:hAnsiTheme="minorBidi"/>
          <w:color w:val="0D0D0D" w:themeColor="text1" w:themeTint="F2"/>
          <w:kern w:val="36"/>
          <w:shd w:val="clear" w:color="auto" w:fill="FFFFFF"/>
        </w:rPr>
        <w:t xml:space="preserve">ings form qualitative data collection </w:t>
      </w:r>
      <w:r>
        <w:rPr>
          <w:rFonts w:asciiTheme="minorBidi" w:eastAsia="Times New Roman" w:hAnsiTheme="minorBidi"/>
          <w:color w:val="0D0D0D" w:themeColor="text1" w:themeTint="F2"/>
          <w:kern w:val="36"/>
          <w:shd w:val="clear" w:color="auto" w:fill="FFFFFF"/>
        </w:rPr>
        <w:t>shows that strengthening local e</w:t>
      </w:r>
      <w:r w:rsidRPr="00EC320A">
        <w:rPr>
          <w:rFonts w:asciiTheme="minorBidi" w:eastAsia="Times New Roman" w:hAnsiTheme="minorBidi"/>
          <w:color w:val="0D0D0D" w:themeColor="text1" w:themeTint="F2"/>
          <w:kern w:val="36"/>
          <w:shd w:val="clear" w:color="auto" w:fill="FFFFFF"/>
        </w:rPr>
        <w:t>xperience</w:t>
      </w:r>
      <w:r>
        <w:rPr>
          <w:rFonts w:asciiTheme="minorBidi" w:eastAsia="Times New Roman" w:hAnsiTheme="minorBidi"/>
          <w:color w:val="0D0D0D" w:themeColor="text1" w:themeTint="F2"/>
          <w:kern w:val="36"/>
          <w:shd w:val="clear" w:color="auto" w:fill="FFFFFF"/>
        </w:rPr>
        <w:t>s</w:t>
      </w:r>
      <w:r w:rsidRPr="00EC320A">
        <w:rPr>
          <w:rFonts w:asciiTheme="minorBidi" w:eastAsia="Times New Roman" w:hAnsiTheme="minorBidi"/>
          <w:color w:val="0D0D0D" w:themeColor="text1" w:themeTint="F2"/>
          <w:kern w:val="36"/>
          <w:shd w:val="clear" w:color="auto" w:fill="FFFFFF"/>
        </w:rPr>
        <w:t xml:space="preserve"> and community knowledge </w:t>
      </w:r>
      <w:r>
        <w:rPr>
          <w:rFonts w:asciiTheme="minorBidi" w:eastAsia="Times New Roman" w:hAnsiTheme="minorBidi"/>
          <w:color w:val="0D0D0D" w:themeColor="text1" w:themeTint="F2"/>
          <w:kern w:val="36"/>
          <w:shd w:val="clear" w:color="auto" w:fill="FFFFFF"/>
        </w:rPr>
        <w:t>of IDPs and Refugees is important,</w:t>
      </w:r>
      <w:r w:rsidRPr="00EC320A">
        <w:rPr>
          <w:rFonts w:asciiTheme="minorBidi" w:eastAsia="Times New Roman" w:hAnsiTheme="minorBidi"/>
          <w:color w:val="0D0D0D" w:themeColor="text1" w:themeTint="F2"/>
          <w:kern w:val="36"/>
          <w:shd w:val="clear" w:color="auto" w:fill="FFFFFF"/>
        </w:rPr>
        <w:t xml:space="preserve"> to fill in the gaps in coping with disasters and managing risks, especially in the fragile contexts of </w:t>
      </w:r>
      <w:r>
        <w:rPr>
          <w:rFonts w:asciiTheme="minorBidi" w:eastAsia="Times New Roman" w:hAnsiTheme="minorBidi"/>
          <w:color w:val="0D0D0D" w:themeColor="text1" w:themeTint="F2"/>
          <w:kern w:val="36"/>
          <w:shd w:val="clear" w:color="auto" w:fill="FFFFFF"/>
        </w:rPr>
        <w:t>protracted</w:t>
      </w:r>
      <w:r w:rsidRPr="00EC320A">
        <w:rPr>
          <w:rFonts w:asciiTheme="minorBidi" w:eastAsia="Times New Roman" w:hAnsiTheme="minorBidi"/>
          <w:color w:val="0D0D0D" w:themeColor="text1" w:themeTint="F2"/>
          <w:kern w:val="36"/>
          <w:shd w:val="clear" w:color="auto" w:fill="FFFFFF"/>
        </w:rPr>
        <w:t xml:space="preserve"> displacement</w:t>
      </w:r>
      <w:r>
        <w:rPr>
          <w:rFonts w:asciiTheme="minorBidi" w:eastAsia="Times New Roman" w:hAnsiTheme="minorBidi"/>
          <w:color w:val="0D0D0D" w:themeColor="text1" w:themeTint="F2"/>
          <w:kern w:val="36"/>
          <w:shd w:val="clear" w:color="auto" w:fill="FFFFFF"/>
        </w:rPr>
        <w:t>.</w:t>
      </w:r>
      <w:r w:rsidRPr="00F34439">
        <w:rPr>
          <w:rFonts w:asciiTheme="minorBidi" w:hAnsiTheme="minorBidi"/>
          <w:noProof/>
        </w:rPr>
        <w:t xml:space="preserve"> </w:t>
      </w:r>
    </w:p>
    <w:p w14:paraId="220ABF11" w14:textId="02A4818F" w:rsidR="00B50287" w:rsidRDefault="006B79D2" w:rsidP="006B79D2">
      <w:pPr>
        <w:spacing w:line="360" w:lineRule="auto"/>
        <w:rPr>
          <w:rFonts w:asciiTheme="minorBidi" w:eastAsia="Times New Roman" w:hAnsiTheme="minorBidi"/>
          <w:color w:val="0D0D0D" w:themeColor="text1" w:themeTint="F2"/>
          <w:kern w:val="36"/>
          <w:shd w:val="clear" w:color="auto" w:fill="FFFFFF"/>
        </w:rPr>
      </w:pPr>
      <w:r>
        <w:rPr>
          <w:rFonts w:asciiTheme="minorBidi" w:eastAsia="Times New Roman" w:hAnsiTheme="minorBidi"/>
          <w:color w:val="0D0D0D" w:themeColor="text1" w:themeTint="F2"/>
          <w:kern w:val="36"/>
          <w:shd w:val="clear" w:color="auto" w:fill="FFFFFF"/>
        </w:rPr>
        <w:t>Findings of this research outline how d</w:t>
      </w:r>
      <w:r w:rsidR="00B50287" w:rsidRPr="00701A16">
        <w:rPr>
          <w:rFonts w:asciiTheme="minorBidi" w:eastAsia="Times New Roman" w:hAnsiTheme="minorBidi"/>
          <w:color w:val="0D0D0D" w:themeColor="text1" w:themeTint="F2"/>
          <w:kern w:val="36"/>
          <w:shd w:val="clear" w:color="auto" w:fill="FFFFFF"/>
        </w:rPr>
        <w:t xml:space="preserve">isasters </w:t>
      </w:r>
      <w:r>
        <w:rPr>
          <w:rFonts w:asciiTheme="minorBidi" w:eastAsia="Times New Roman" w:hAnsiTheme="minorBidi"/>
          <w:color w:val="0D0D0D" w:themeColor="text1" w:themeTint="F2"/>
          <w:kern w:val="36"/>
          <w:shd w:val="clear" w:color="auto" w:fill="FFFFFF"/>
        </w:rPr>
        <w:t xml:space="preserve">and human insecurity </w:t>
      </w:r>
      <w:r w:rsidR="00B50287" w:rsidRPr="00701A16">
        <w:rPr>
          <w:rFonts w:asciiTheme="minorBidi" w:eastAsia="Times New Roman" w:hAnsiTheme="minorBidi"/>
          <w:color w:val="0D0D0D" w:themeColor="text1" w:themeTint="F2"/>
          <w:kern w:val="36"/>
          <w:shd w:val="clear" w:color="auto" w:fill="FFFFFF"/>
        </w:rPr>
        <w:t>continue to undermine the impact of humanitarian aid emergency response</w:t>
      </w:r>
      <w:r>
        <w:rPr>
          <w:rFonts w:asciiTheme="minorBidi" w:eastAsia="Times New Roman" w:hAnsiTheme="minorBidi"/>
          <w:color w:val="0D0D0D" w:themeColor="text1" w:themeTint="F2"/>
          <w:kern w:val="36"/>
          <w:shd w:val="clear" w:color="auto" w:fill="FFFFFF"/>
        </w:rPr>
        <w:t>,</w:t>
      </w:r>
      <w:r w:rsidRPr="00701A16">
        <w:rPr>
          <w:rFonts w:asciiTheme="minorBidi" w:eastAsia="Times New Roman" w:hAnsiTheme="minorBidi"/>
          <w:color w:val="0D0D0D" w:themeColor="text1" w:themeTint="F2"/>
          <w:kern w:val="36"/>
          <w:shd w:val="clear" w:color="auto" w:fill="FFFFFF"/>
        </w:rPr>
        <w:t xml:space="preserve"> in coping with the increasing de</w:t>
      </w:r>
      <w:r>
        <w:rPr>
          <w:rFonts w:asciiTheme="minorBidi" w:eastAsia="Times New Roman" w:hAnsiTheme="minorBidi"/>
          <w:color w:val="0D0D0D" w:themeColor="text1" w:themeTint="F2"/>
          <w:kern w:val="36"/>
          <w:shd w:val="clear" w:color="auto" w:fill="FFFFFF"/>
        </w:rPr>
        <w:t xml:space="preserve">mand for </w:t>
      </w:r>
      <w:r w:rsidR="0023586C">
        <w:rPr>
          <w:rFonts w:asciiTheme="minorBidi" w:eastAsia="Times New Roman" w:hAnsiTheme="minorBidi"/>
          <w:color w:val="0D0D0D" w:themeColor="text1" w:themeTint="F2"/>
          <w:kern w:val="36"/>
          <w:shd w:val="clear" w:color="auto" w:fill="FFFFFF"/>
        </w:rPr>
        <w:t>durable solutions</w:t>
      </w:r>
      <w:r>
        <w:rPr>
          <w:rFonts w:asciiTheme="minorBidi" w:eastAsia="Times New Roman" w:hAnsiTheme="minorBidi"/>
          <w:color w:val="0D0D0D" w:themeColor="text1" w:themeTint="F2"/>
          <w:kern w:val="36"/>
          <w:shd w:val="clear" w:color="auto" w:fill="FFFFFF"/>
        </w:rPr>
        <w:t xml:space="preserve"> </w:t>
      </w:r>
      <w:r w:rsidR="0023586C">
        <w:rPr>
          <w:rFonts w:asciiTheme="minorBidi" w:eastAsia="Times New Roman" w:hAnsiTheme="minorBidi"/>
          <w:color w:val="0D0D0D" w:themeColor="text1" w:themeTint="F2"/>
          <w:kern w:val="36"/>
          <w:shd w:val="clear" w:color="auto" w:fill="FFFFFF"/>
        </w:rPr>
        <w:t>tackling</w:t>
      </w:r>
      <w:r>
        <w:rPr>
          <w:rFonts w:asciiTheme="minorBidi" w:eastAsia="Times New Roman" w:hAnsiTheme="minorBidi"/>
          <w:color w:val="0D0D0D" w:themeColor="text1" w:themeTint="F2"/>
          <w:kern w:val="36"/>
          <w:shd w:val="clear" w:color="auto" w:fill="FFFFFF"/>
        </w:rPr>
        <w:t xml:space="preserve"> protracted displac</w:t>
      </w:r>
      <w:r w:rsidR="004B4A96">
        <w:rPr>
          <w:rFonts w:asciiTheme="minorBidi" w:eastAsia="Times New Roman" w:hAnsiTheme="minorBidi"/>
          <w:color w:val="0D0D0D" w:themeColor="text1" w:themeTint="F2"/>
          <w:kern w:val="36"/>
          <w:shd w:val="clear" w:color="auto" w:fill="FFFFFF"/>
        </w:rPr>
        <w:t>e</w:t>
      </w:r>
      <w:r>
        <w:rPr>
          <w:rFonts w:asciiTheme="minorBidi" w:eastAsia="Times New Roman" w:hAnsiTheme="minorBidi"/>
          <w:color w:val="0D0D0D" w:themeColor="text1" w:themeTint="F2"/>
          <w:kern w:val="36"/>
          <w:shd w:val="clear" w:color="auto" w:fill="FFFFFF"/>
        </w:rPr>
        <w:t xml:space="preserve">ment. The </w:t>
      </w:r>
      <w:r>
        <w:rPr>
          <w:rFonts w:asciiTheme="minorBidi" w:eastAsia="Times New Roman" w:hAnsiTheme="minorBidi"/>
          <w:color w:val="0D0D0D" w:themeColor="text1" w:themeTint="F2"/>
          <w:kern w:val="36"/>
          <w:shd w:val="clear" w:color="auto" w:fill="FFFFFF"/>
        </w:rPr>
        <w:lastRenderedPageBreak/>
        <w:t>principles of durable solutions</w:t>
      </w:r>
      <w:r w:rsidR="00367EEC">
        <w:rPr>
          <w:rFonts w:asciiTheme="minorBidi" w:eastAsia="Times New Roman" w:hAnsiTheme="minorBidi"/>
          <w:color w:val="0D0D0D" w:themeColor="text1" w:themeTint="F2"/>
          <w:kern w:val="36"/>
          <w:shd w:val="clear" w:color="auto" w:fill="FFFFFF"/>
        </w:rPr>
        <w:t xml:space="preserve"> </w:t>
      </w:r>
      <w:r w:rsidR="00291355" w:rsidRPr="00291355">
        <w:rPr>
          <w:rFonts w:asciiTheme="minorBidi" w:eastAsia="Times New Roman" w:hAnsiTheme="minorBidi"/>
          <w:color w:val="0D0D0D" w:themeColor="text1" w:themeTint="F2"/>
          <w:kern w:val="36"/>
          <w:shd w:val="clear" w:color="auto" w:fill="FFFFFF"/>
        </w:rPr>
        <w:t>(Resettlement – Integration – Return)</w:t>
      </w:r>
      <w:r w:rsidR="00291355">
        <w:rPr>
          <w:rFonts w:asciiTheme="minorBidi" w:eastAsia="Times New Roman" w:hAnsiTheme="minorBidi"/>
          <w:color w:val="0D0D0D" w:themeColor="text1" w:themeTint="F2"/>
          <w:kern w:val="36"/>
          <w:shd w:val="clear" w:color="auto" w:fill="FFFFFF"/>
        </w:rPr>
        <w:t xml:space="preserve"> </w:t>
      </w:r>
      <w:r>
        <w:rPr>
          <w:rFonts w:asciiTheme="minorBidi" w:eastAsia="Times New Roman" w:hAnsiTheme="minorBidi"/>
          <w:color w:val="0D0D0D" w:themeColor="text1" w:themeTint="F2"/>
          <w:kern w:val="36"/>
          <w:shd w:val="clear" w:color="auto" w:fill="FFFFFF"/>
        </w:rPr>
        <w:t xml:space="preserve">were investigated in this study, to provide opportunities for </w:t>
      </w:r>
      <w:r w:rsidR="00B50287" w:rsidRPr="00701A16">
        <w:rPr>
          <w:rFonts w:asciiTheme="minorBidi" w:eastAsia="Times New Roman" w:hAnsiTheme="minorBidi"/>
          <w:color w:val="0D0D0D" w:themeColor="text1" w:themeTint="F2"/>
          <w:kern w:val="36"/>
          <w:shd w:val="clear" w:color="auto" w:fill="FFFFFF"/>
        </w:rPr>
        <w:t>sustainable livelihoods</w:t>
      </w:r>
      <w:r w:rsidR="00291355">
        <w:rPr>
          <w:rFonts w:asciiTheme="minorBidi" w:eastAsia="Times New Roman" w:hAnsiTheme="minorBidi"/>
          <w:color w:val="0D0D0D" w:themeColor="text1" w:themeTint="F2"/>
          <w:kern w:val="36"/>
          <w:shd w:val="clear" w:color="auto" w:fill="FFFFFF"/>
        </w:rPr>
        <w:t xml:space="preserve">, </w:t>
      </w:r>
      <w:r w:rsidR="00B50287" w:rsidRPr="00701A16">
        <w:rPr>
          <w:rFonts w:asciiTheme="minorBidi" w:eastAsia="Times New Roman" w:hAnsiTheme="minorBidi"/>
          <w:color w:val="0D0D0D" w:themeColor="text1" w:themeTint="F2"/>
          <w:kern w:val="36"/>
          <w:shd w:val="clear" w:color="auto" w:fill="FFFFFF"/>
        </w:rPr>
        <w:t>access to employment</w:t>
      </w:r>
      <w:r w:rsidR="00291355">
        <w:rPr>
          <w:rFonts w:asciiTheme="minorBidi" w:eastAsia="Times New Roman" w:hAnsiTheme="minorBidi"/>
          <w:color w:val="0D0D0D" w:themeColor="text1" w:themeTint="F2"/>
          <w:kern w:val="36"/>
          <w:shd w:val="clear" w:color="auto" w:fill="FFFFFF"/>
        </w:rPr>
        <w:t>, land and property rights</w:t>
      </w:r>
      <w:r w:rsidR="00B50287" w:rsidRPr="00701A16">
        <w:rPr>
          <w:rFonts w:asciiTheme="minorBidi" w:eastAsia="Times New Roman" w:hAnsiTheme="minorBidi"/>
          <w:color w:val="0D0D0D" w:themeColor="text1" w:themeTint="F2"/>
          <w:kern w:val="36"/>
          <w:shd w:val="clear" w:color="auto" w:fill="FFFFFF"/>
        </w:rPr>
        <w:t xml:space="preserve"> and</w:t>
      </w:r>
      <w:r w:rsidR="00291355">
        <w:rPr>
          <w:rFonts w:asciiTheme="minorBidi" w:eastAsia="Times New Roman" w:hAnsiTheme="minorBidi"/>
          <w:color w:val="0D0D0D" w:themeColor="text1" w:themeTint="F2"/>
          <w:kern w:val="36"/>
          <w:shd w:val="clear" w:color="auto" w:fill="FFFFFF"/>
        </w:rPr>
        <w:t xml:space="preserve"> critical</w:t>
      </w:r>
      <w:r w:rsidR="00B50287" w:rsidRPr="00701A16">
        <w:rPr>
          <w:rFonts w:asciiTheme="minorBidi" w:eastAsia="Times New Roman" w:hAnsiTheme="minorBidi"/>
          <w:color w:val="0D0D0D" w:themeColor="text1" w:themeTint="F2"/>
          <w:kern w:val="36"/>
          <w:shd w:val="clear" w:color="auto" w:fill="FFFFFF"/>
        </w:rPr>
        <w:t xml:space="preserve"> infrastructural. Exacerbated by the climate change impact </w:t>
      </w:r>
      <w:r w:rsidR="00367EEC">
        <w:rPr>
          <w:rFonts w:asciiTheme="minorBidi" w:eastAsia="Times New Roman" w:hAnsiTheme="minorBidi"/>
          <w:color w:val="0D0D0D" w:themeColor="text1" w:themeTint="F2"/>
          <w:kern w:val="36"/>
          <w:shd w:val="clear" w:color="auto" w:fill="FFFFFF"/>
        </w:rPr>
        <w:t>on human security</w:t>
      </w:r>
      <w:r w:rsidR="00B50287" w:rsidRPr="00701A16">
        <w:rPr>
          <w:rFonts w:asciiTheme="minorBidi" w:eastAsia="Times New Roman" w:hAnsiTheme="minorBidi"/>
          <w:color w:val="0D0D0D" w:themeColor="text1" w:themeTint="F2"/>
          <w:kern w:val="36"/>
          <w:shd w:val="clear" w:color="auto" w:fill="FFFFFF"/>
        </w:rPr>
        <w:t>, a new matrix of ‘geopolitical political’ hazards shall arise, transferring risk from rural to urban contexts, and challenging fragile cities urban resilience capacity to</w:t>
      </w:r>
      <w:r>
        <w:rPr>
          <w:rFonts w:asciiTheme="minorBidi" w:eastAsia="Times New Roman" w:hAnsiTheme="minorBidi"/>
          <w:color w:val="0D0D0D" w:themeColor="text1" w:themeTint="F2"/>
          <w:kern w:val="36"/>
          <w:shd w:val="clear" w:color="auto" w:fill="FFFFFF"/>
        </w:rPr>
        <w:t xml:space="preserve"> mitigate</w:t>
      </w:r>
      <w:r w:rsidR="00B50287" w:rsidRPr="00701A16">
        <w:rPr>
          <w:rFonts w:asciiTheme="minorBidi" w:eastAsia="Times New Roman" w:hAnsiTheme="minorBidi"/>
          <w:color w:val="0D0D0D" w:themeColor="text1" w:themeTint="F2"/>
          <w:kern w:val="36"/>
          <w:shd w:val="clear" w:color="auto" w:fill="FFFFFF"/>
        </w:rPr>
        <w:t xml:space="preserve"> disaster risks.</w:t>
      </w:r>
    </w:p>
    <w:p w14:paraId="43A829FD" w14:textId="3BE2BAE3" w:rsidR="00367EEC" w:rsidRDefault="0094561B" w:rsidP="0094561B">
      <w:pPr>
        <w:spacing w:line="360" w:lineRule="auto"/>
        <w:rPr>
          <w:rFonts w:asciiTheme="minorBidi" w:eastAsia="Times New Roman" w:hAnsiTheme="minorBidi"/>
          <w:color w:val="0D0D0D" w:themeColor="text1" w:themeTint="F2"/>
          <w:kern w:val="36"/>
          <w:shd w:val="clear" w:color="auto" w:fill="FFFFFF"/>
        </w:rPr>
      </w:pPr>
      <w:r w:rsidRPr="00B54CDB">
        <w:rPr>
          <w:rFonts w:asciiTheme="minorBidi" w:eastAsia="Times New Roman" w:hAnsiTheme="minorBidi"/>
          <w:color w:val="0D0D0D" w:themeColor="text1" w:themeTint="F2"/>
          <w:kern w:val="36"/>
          <w:shd w:val="clear" w:color="auto" w:fill="FFFFFF"/>
        </w:rPr>
        <w:t xml:space="preserve">With </w:t>
      </w:r>
      <w:r w:rsidR="004B4A96">
        <w:rPr>
          <w:rFonts w:asciiTheme="minorBidi" w:eastAsia="Times New Roman" w:hAnsiTheme="minorBidi"/>
          <w:color w:val="0D0D0D" w:themeColor="text1" w:themeTint="F2"/>
          <w:kern w:val="36"/>
          <w:shd w:val="clear" w:color="auto" w:fill="FFFFFF"/>
        </w:rPr>
        <w:t xml:space="preserve">the </w:t>
      </w:r>
      <w:r w:rsidRPr="00B54CDB">
        <w:rPr>
          <w:rFonts w:asciiTheme="minorBidi" w:eastAsia="Times New Roman" w:hAnsiTheme="minorBidi"/>
          <w:color w:val="0D0D0D" w:themeColor="text1" w:themeTint="F2"/>
          <w:kern w:val="36"/>
          <w:shd w:val="clear" w:color="auto" w:fill="FFFFFF"/>
        </w:rPr>
        <w:t>focus on the root causes of IDPs</w:t>
      </w:r>
      <w:r w:rsidRPr="00426B44">
        <w:rPr>
          <w:rFonts w:asciiTheme="minorBidi" w:eastAsia="Times New Roman" w:hAnsiTheme="minorBidi"/>
          <w:color w:val="0D0D0D" w:themeColor="text1" w:themeTint="F2"/>
          <w:kern w:val="36"/>
          <w:shd w:val="clear" w:color="auto" w:fill="FFFFFF"/>
        </w:rPr>
        <w:t xml:space="preserve"> and Refugees disaster</w:t>
      </w:r>
      <w:r w:rsidRPr="00B54CDB">
        <w:rPr>
          <w:rFonts w:asciiTheme="minorBidi" w:eastAsia="Times New Roman" w:hAnsiTheme="minorBidi"/>
          <w:color w:val="0D0D0D" w:themeColor="text1" w:themeTint="F2"/>
          <w:kern w:val="36"/>
          <w:shd w:val="clear" w:color="auto" w:fill="FFFFFF"/>
        </w:rPr>
        <w:t xml:space="preserve"> humanitarian crisis in </w:t>
      </w:r>
      <w:r w:rsidRPr="00426B44">
        <w:rPr>
          <w:rFonts w:asciiTheme="minorBidi" w:eastAsia="Times New Roman" w:hAnsiTheme="minorBidi"/>
          <w:color w:val="0D0D0D" w:themeColor="text1" w:themeTint="F2"/>
          <w:kern w:val="36"/>
          <w:shd w:val="clear" w:color="auto" w:fill="FFFFFF"/>
        </w:rPr>
        <w:t>the Arab Region</w:t>
      </w:r>
      <w:r w:rsidRPr="00B54CDB">
        <w:rPr>
          <w:rFonts w:asciiTheme="minorBidi" w:eastAsia="Times New Roman" w:hAnsiTheme="minorBidi"/>
          <w:color w:val="0D0D0D" w:themeColor="text1" w:themeTint="F2"/>
          <w:kern w:val="36"/>
          <w:shd w:val="clear" w:color="auto" w:fill="FFFFFF"/>
        </w:rPr>
        <w:t xml:space="preserve">, </w:t>
      </w:r>
      <w:r w:rsidR="00367EEC">
        <w:rPr>
          <w:rFonts w:asciiTheme="minorBidi" w:eastAsia="Times New Roman" w:hAnsiTheme="minorBidi"/>
          <w:color w:val="0D0D0D" w:themeColor="text1" w:themeTint="F2"/>
          <w:kern w:val="36"/>
          <w:shd w:val="clear" w:color="auto" w:fill="FFFFFF"/>
        </w:rPr>
        <w:t xml:space="preserve">the study findings articulate that </w:t>
      </w:r>
      <w:r w:rsidRPr="00B54CDB">
        <w:rPr>
          <w:rFonts w:asciiTheme="minorBidi" w:eastAsia="Times New Roman" w:hAnsiTheme="minorBidi"/>
          <w:color w:val="0D0D0D" w:themeColor="text1" w:themeTint="F2"/>
          <w:kern w:val="36"/>
          <w:shd w:val="clear" w:color="auto" w:fill="FFFFFF"/>
        </w:rPr>
        <w:t>there is no agency officially assigned to the protection of disaster</w:t>
      </w:r>
      <w:r w:rsidRPr="00426B44">
        <w:rPr>
          <w:rFonts w:asciiTheme="minorBidi" w:eastAsia="Times New Roman" w:hAnsiTheme="minorBidi"/>
          <w:color w:val="0D0D0D" w:themeColor="text1" w:themeTint="F2"/>
          <w:kern w:val="36"/>
          <w:shd w:val="clear" w:color="auto" w:fill="FFFFFF"/>
        </w:rPr>
        <w:t xml:space="preserve"> displacement</w:t>
      </w:r>
      <w:r w:rsidRPr="00B54CDB">
        <w:rPr>
          <w:rFonts w:asciiTheme="minorBidi" w:eastAsia="Times New Roman" w:hAnsiTheme="minorBidi"/>
          <w:color w:val="0D0D0D" w:themeColor="text1" w:themeTint="F2"/>
          <w:kern w:val="36"/>
          <w:shd w:val="clear" w:color="auto" w:fill="FFFFFF"/>
        </w:rPr>
        <w:t>. Taking into account that</w:t>
      </w:r>
      <w:r w:rsidR="00367EEC">
        <w:rPr>
          <w:rFonts w:asciiTheme="minorBidi" w:eastAsia="Times New Roman" w:hAnsiTheme="minorBidi"/>
          <w:color w:val="0D0D0D" w:themeColor="text1" w:themeTint="F2"/>
          <w:kern w:val="36"/>
          <w:shd w:val="clear" w:color="auto" w:fill="FFFFFF"/>
        </w:rPr>
        <w:t xml:space="preserve"> </w:t>
      </w:r>
      <w:r w:rsidR="00367EEC" w:rsidRPr="00B54CDB">
        <w:rPr>
          <w:rFonts w:asciiTheme="minorBidi" w:eastAsia="Times New Roman" w:hAnsiTheme="minorBidi"/>
          <w:color w:val="0D0D0D" w:themeColor="text1" w:themeTint="F2"/>
          <w:kern w:val="36"/>
          <w:shd w:val="clear" w:color="auto" w:fill="FFFFFF"/>
        </w:rPr>
        <w:t>‘the number of displaced as a result of disasters that occurred in and prior to 2016 remain unknown’ (IDMC, 2017)</w:t>
      </w:r>
      <w:r w:rsidR="00367EEC">
        <w:rPr>
          <w:rFonts w:asciiTheme="minorBidi" w:eastAsia="Times New Roman" w:hAnsiTheme="minorBidi"/>
          <w:color w:val="0D0D0D" w:themeColor="text1" w:themeTint="F2"/>
          <w:kern w:val="36"/>
          <w:shd w:val="clear" w:color="auto" w:fill="FFFFFF"/>
        </w:rPr>
        <w:t xml:space="preserve">, efforts on enhancing protracted displacement data monitoring, and combining data collection efforts by local authorities and aid agencies are recommended, to fill the gap in previous statistical database, identify patterns of protracted displacement and inform policies for building urban resilience. </w:t>
      </w:r>
    </w:p>
    <w:p w14:paraId="18A9C8EC" w14:textId="599D7492" w:rsidR="0094561B" w:rsidRPr="0094561B" w:rsidRDefault="00B42C01" w:rsidP="0094561B">
      <w:pPr>
        <w:spacing w:line="360" w:lineRule="auto"/>
        <w:rPr>
          <w:rFonts w:asciiTheme="minorBidi" w:eastAsia="Times New Roman" w:hAnsiTheme="minorBidi"/>
          <w:color w:val="0D0D0D" w:themeColor="text1" w:themeTint="F2"/>
          <w:kern w:val="36"/>
          <w:shd w:val="clear" w:color="auto" w:fill="FFFFFF"/>
        </w:rPr>
      </w:pPr>
      <w:r>
        <w:rPr>
          <w:rFonts w:asciiTheme="minorBidi" w:eastAsia="Times New Roman" w:hAnsiTheme="minorBidi"/>
          <w:color w:val="0D0D0D" w:themeColor="text1" w:themeTint="F2"/>
          <w:kern w:val="36"/>
          <w:shd w:val="clear" w:color="auto" w:fill="FFFFFF"/>
        </w:rPr>
        <w:t xml:space="preserve">The study findings also highlighted that </w:t>
      </w:r>
      <w:r w:rsidR="0094561B" w:rsidRPr="00B54CDB">
        <w:rPr>
          <w:rFonts w:asciiTheme="minorBidi" w:eastAsia="Times New Roman" w:hAnsiTheme="minorBidi"/>
          <w:color w:val="0D0D0D" w:themeColor="text1" w:themeTint="F2"/>
          <w:kern w:val="36"/>
          <w:shd w:val="clear" w:color="auto" w:fill="FFFFFF"/>
        </w:rPr>
        <w:t xml:space="preserve">United Nations agencies protection efforts are mostly provided </w:t>
      </w:r>
      <w:r w:rsidR="0094561B" w:rsidRPr="00426B44">
        <w:rPr>
          <w:rFonts w:asciiTheme="minorBidi" w:eastAsia="Times New Roman" w:hAnsiTheme="minorBidi"/>
          <w:color w:val="0D0D0D" w:themeColor="text1" w:themeTint="F2"/>
          <w:kern w:val="36"/>
          <w:shd w:val="clear" w:color="auto" w:fill="FFFFFF"/>
        </w:rPr>
        <w:t>in</w:t>
      </w:r>
      <w:r w:rsidR="0094561B" w:rsidRPr="00B54CDB">
        <w:rPr>
          <w:rFonts w:asciiTheme="minorBidi" w:eastAsia="Times New Roman" w:hAnsiTheme="minorBidi"/>
          <w:color w:val="0D0D0D" w:themeColor="text1" w:themeTint="F2"/>
          <w:kern w:val="36"/>
          <w:shd w:val="clear" w:color="auto" w:fill="FFFFFF"/>
        </w:rPr>
        <w:t xml:space="preserve"> conflict</w:t>
      </w:r>
      <w:r w:rsidR="0094561B" w:rsidRPr="00426B44">
        <w:rPr>
          <w:rFonts w:asciiTheme="minorBidi" w:eastAsia="Times New Roman" w:hAnsiTheme="minorBidi"/>
          <w:color w:val="0D0D0D" w:themeColor="text1" w:themeTint="F2"/>
          <w:kern w:val="36"/>
          <w:shd w:val="clear" w:color="auto" w:fill="FFFFFF"/>
        </w:rPr>
        <w:t xml:space="preserve"> settings</w:t>
      </w:r>
      <w:r w:rsidR="0094561B" w:rsidRPr="00B54CDB">
        <w:rPr>
          <w:rFonts w:asciiTheme="minorBidi" w:eastAsia="Times New Roman" w:hAnsiTheme="minorBidi"/>
          <w:color w:val="0D0D0D" w:themeColor="text1" w:themeTint="F2"/>
          <w:kern w:val="36"/>
          <w:shd w:val="clear" w:color="auto" w:fill="FFFFFF"/>
        </w:rPr>
        <w:t xml:space="preserve"> in the norms of supporting voluntary return</w:t>
      </w:r>
      <w:r>
        <w:rPr>
          <w:rFonts w:asciiTheme="minorBidi" w:eastAsia="Times New Roman" w:hAnsiTheme="minorBidi"/>
          <w:color w:val="0D0D0D" w:themeColor="text1" w:themeTint="F2"/>
          <w:kern w:val="36"/>
          <w:shd w:val="clear" w:color="auto" w:fill="FFFFFF"/>
        </w:rPr>
        <w:t xml:space="preserve"> and access to livelihoods in rural contexts places of origin</w:t>
      </w:r>
      <w:r w:rsidR="0094561B" w:rsidRPr="00B54CDB">
        <w:rPr>
          <w:rFonts w:asciiTheme="minorBidi" w:eastAsia="Times New Roman" w:hAnsiTheme="minorBidi"/>
          <w:color w:val="0D0D0D" w:themeColor="text1" w:themeTint="F2"/>
          <w:kern w:val="36"/>
          <w:shd w:val="clear" w:color="auto" w:fill="FFFFFF"/>
        </w:rPr>
        <w:t xml:space="preserve">, yet the </w:t>
      </w:r>
      <w:r>
        <w:rPr>
          <w:rFonts w:asciiTheme="minorBidi" w:eastAsia="Times New Roman" w:hAnsiTheme="minorBidi"/>
          <w:color w:val="0D0D0D" w:themeColor="text1" w:themeTint="F2"/>
          <w:kern w:val="36"/>
          <w:shd w:val="clear" w:color="auto" w:fill="FFFFFF"/>
        </w:rPr>
        <w:t xml:space="preserve">current </w:t>
      </w:r>
      <w:r w:rsidR="0094561B" w:rsidRPr="00B54CDB">
        <w:rPr>
          <w:rFonts w:asciiTheme="minorBidi" w:eastAsia="Times New Roman" w:hAnsiTheme="minorBidi"/>
          <w:color w:val="0D0D0D" w:themeColor="text1" w:themeTint="F2"/>
          <w:kern w:val="36"/>
          <w:shd w:val="clear" w:color="auto" w:fill="FFFFFF"/>
        </w:rPr>
        <w:t xml:space="preserve">impact at the city </w:t>
      </w:r>
      <w:r>
        <w:rPr>
          <w:rFonts w:asciiTheme="minorBidi" w:eastAsia="Times New Roman" w:hAnsiTheme="minorBidi"/>
          <w:color w:val="0D0D0D" w:themeColor="text1" w:themeTint="F2"/>
          <w:kern w:val="36"/>
          <w:shd w:val="clear" w:color="auto" w:fill="FFFFFF"/>
        </w:rPr>
        <w:t xml:space="preserve">urban </w:t>
      </w:r>
      <w:r w:rsidR="0094561B" w:rsidRPr="00B54CDB">
        <w:rPr>
          <w:rFonts w:asciiTheme="minorBidi" w:eastAsia="Times New Roman" w:hAnsiTheme="minorBidi"/>
          <w:color w:val="0D0D0D" w:themeColor="text1" w:themeTint="F2"/>
          <w:kern w:val="36"/>
          <w:shd w:val="clear" w:color="auto" w:fill="FFFFFF"/>
        </w:rPr>
        <w:t xml:space="preserve">planning level, social integration, access to infrastructural services </w:t>
      </w:r>
      <w:r>
        <w:rPr>
          <w:rFonts w:asciiTheme="minorBidi" w:eastAsia="Times New Roman" w:hAnsiTheme="minorBidi"/>
          <w:color w:val="0D0D0D" w:themeColor="text1" w:themeTint="F2"/>
          <w:kern w:val="36"/>
          <w:shd w:val="clear" w:color="auto" w:fill="FFFFFF"/>
        </w:rPr>
        <w:t>remain overlooked, missing</w:t>
      </w:r>
      <w:r w:rsidR="0094561B" w:rsidRPr="00B54CDB">
        <w:rPr>
          <w:rFonts w:asciiTheme="minorBidi" w:eastAsia="Times New Roman" w:hAnsiTheme="minorBidi"/>
          <w:color w:val="0D0D0D" w:themeColor="text1" w:themeTint="F2"/>
          <w:kern w:val="36"/>
          <w:shd w:val="clear" w:color="auto" w:fill="FFFFFF"/>
        </w:rPr>
        <w:t xml:space="preserve"> the broader protection perspective of humanitarian law, </w:t>
      </w:r>
      <w:r>
        <w:rPr>
          <w:rFonts w:asciiTheme="minorBidi" w:eastAsia="Times New Roman" w:hAnsiTheme="minorBidi"/>
          <w:color w:val="0D0D0D" w:themeColor="text1" w:themeTint="F2"/>
          <w:kern w:val="36"/>
          <w:shd w:val="clear" w:color="auto" w:fill="FFFFFF"/>
        </w:rPr>
        <w:t xml:space="preserve">and </w:t>
      </w:r>
      <w:r w:rsidR="0094561B" w:rsidRPr="00B54CDB">
        <w:rPr>
          <w:rFonts w:asciiTheme="minorBidi" w:eastAsia="Times New Roman" w:hAnsiTheme="minorBidi"/>
          <w:color w:val="0D0D0D" w:themeColor="text1" w:themeTint="F2"/>
          <w:kern w:val="36"/>
          <w:shd w:val="clear" w:color="auto" w:fill="FFFFFF"/>
        </w:rPr>
        <w:t xml:space="preserve">overlooking the human rights access to land and security of tenure. </w:t>
      </w:r>
    </w:p>
    <w:p w14:paraId="6526D55E" w14:textId="3BD6B2B9" w:rsidR="00EE2AD8" w:rsidRPr="008A63E7" w:rsidRDefault="003B7686" w:rsidP="00AC1516">
      <w:pPr>
        <w:pStyle w:val="Heading3"/>
        <w:rPr>
          <w:rFonts w:eastAsia="Times New Roman"/>
          <w:shd w:val="clear" w:color="auto" w:fill="FFFFFF"/>
          <w:lang w:eastAsia="fr-FR"/>
        </w:rPr>
      </w:pPr>
      <w:bookmarkStart w:id="1128" w:name="_Toc30109425"/>
      <w:r>
        <w:rPr>
          <w:rFonts w:eastAsia="Times New Roman"/>
          <w:shd w:val="clear" w:color="auto" w:fill="FFFFFF"/>
          <w:lang w:eastAsia="fr-FR"/>
        </w:rPr>
        <w:t>10.3.5</w:t>
      </w:r>
      <w:r w:rsidR="00EE2AD8" w:rsidRPr="008A63E7">
        <w:rPr>
          <w:rFonts w:eastAsia="Times New Roman"/>
          <w:shd w:val="clear" w:color="auto" w:fill="FFFFFF"/>
          <w:lang w:eastAsia="fr-FR"/>
        </w:rPr>
        <w:t xml:space="preserve"> </w:t>
      </w:r>
      <w:r w:rsidR="00F34439" w:rsidRPr="008A63E7">
        <w:rPr>
          <w:rFonts w:eastAsia="Times New Roman"/>
          <w:shd w:val="clear" w:color="auto" w:fill="FFFFFF"/>
          <w:lang w:eastAsia="fr-FR"/>
        </w:rPr>
        <w:t xml:space="preserve">Objective 5: </w:t>
      </w:r>
      <w:r w:rsidR="00EE2AD8" w:rsidRPr="008A63E7">
        <w:rPr>
          <w:rFonts w:eastAsia="Times New Roman"/>
          <w:shd w:val="clear" w:color="auto" w:fill="FFFFFF"/>
          <w:lang w:eastAsia="fr-FR"/>
        </w:rPr>
        <w:t>To investigate and document the approach to resilience assessment decision making process and developing Urban Resilience Action Plan (U-RAP) with the use of Open Data.</w:t>
      </w:r>
      <w:bookmarkEnd w:id="1128"/>
    </w:p>
    <w:p w14:paraId="6D54DB05" w14:textId="2E73FF7A" w:rsidR="00F34439" w:rsidRDefault="00F34439" w:rsidP="002C38E1">
      <w:pPr>
        <w:spacing w:line="360" w:lineRule="auto"/>
        <w:rPr>
          <w:rFonts w:asciiTheme="minorBidi" w:hAnsiTheme="minorBidi"/>
          <w:lang w:val="en-US"/>
        </w:rPr>
      </w:pPr>
      <w:r>
        <w:rPr>
          <w:rFonts w:asciiTheme="minorBidi" w:hAnsiTheme="minorBidi"/>
          <w:lang w:val="en-US"/>
        </w:rPr>
        <w:t>Urban Resilience Action Plan d</w:t>
      </w:r>
      <w:r w:rsidRPr="00531C2F">
        <w:rPr>
          <w:rFonts w:asciiTheme="minorBidi" w:hAnsiTheme="minorBidi"/>
          <w:lang w:val="en-US"/>
        </w:rPr>
        <w:t>ecision</w:t>
      </w:r>
      <w:r w:rsidR="004B4A96">
        <w:rPr>
          <w:rFonts w:asciiTheme="minorBidi" w:hAnsiTheme="minorBidi"/>
          <w:lang w:val="en-US"/>
        </w:rPr>
        <w:t>-</w:t>
      </w:r>
      <w:r w:rsidRPr="00531C2F">
        <w:rPr>
          <w:rFonts w:asciiTheme="minorBidi" w:hAnsiTheme="minorBidi"/>
          <w:lang w:val="en-US"/>
        </w:rPr>
        <w:t>making process</w:t>
      </w:r>
      <w:r>
        <w:rPr>
          <w:rFonts w:asciiTheme="minorBidi" w:hAnsiTheme="minorBidi"/>
          <w:lang w:val="en-US"/>
        </w:rPr>
        <w:t xml:space="preserve"> </w:t>
      </w:r>
      <w:r w:rsidR="008A63E7">
        <w:rPr>
          <w:rFonts w:asciiTheme="minorBidi" w:hAnsiTheme="minorBidi"/>
          <w:lang w:val="en-US"/>
        </w:rPr>
        <w:t>was framed in this study into three stages: Input, Process</w:t>
      </w:r>
      <w:r w:rsidR="004B4A96">
        <w:rPr>
          <w:rFonts w:asciiTheme="minorBidi" w:hAnsiTheme="minorBidi"/>
          <w:lang w:val="en-US"/>
        </w:rPr>
        <w:t>,</w:t>
      </w:r>
      <w:r w:rsidR="008A63E7">
        <w:rPr>
          <w:rFonts w:asciiTheme="minorBidi" w:hAnsiTheme="minorBidi"/>
          <w:lang w:val="en-US"/>
        </w:rPr>
        <w:t xml:space="preserve"> and Ou</w:t>
      </w:r>
      <w:r w:rsidR="004B4A96">
        <w:rPr>
          <w:rFonts w:asciiTheme="minorBidi" w:hAnsiTheme="minorBidi"/>
          <w:lang w:val="en-US"/>
        </w:rPr>
        <w:t>t</w:t>
      </w:r>
      <w:r w:rsidR="008A63E7">
        <w:rPr>
          <w:rFonts w:asciiTheme="minorBidi" w:hAnsiTheme="minorBidi"/>
          <w:lang w:val="en-US"/>
        </w:rPr>
        <w:t xml:space="preserve">put. This </w:t>
      </w:r>
      <w:r w:rsidR="002C38E1">
        <w:rPr>
          <w:rFonts w:asciiTheme="minorBidi" w:hAnsiTheme="minorBidi"/>
          <w:lang w:val="en-US"/>
        </w:rPr>
        <w:t>approa</w:t>
      </w:r>
      <w:r w:rsidR="008A63E7">
        <w:rPr>
          <w:rFonts w:asciiTheme="minorBidi" w:hAnsiTheme="minorBidi"/>
          <w:lang w:val="en-US"/>
        </w:rPr>
        <w:t xml:space="preserve">ch investigated the </w:t>
      </w:r>
      <w:r>
        <w:rPr>
          <w:rFonts w:asciiTheme="minorBidi" w:hAnsiTheme="minorBidi"/>
          <w:lang w:val="en-US"/>
        </w:rPr>
        <w:t>need</w:t>
      </w:r>
      <w:r w:rsidRPr="00531C2F">
        <w:rPr>
          <w:rFonts w:asciiTheme="minorBidi" w:hAnsiTheme="minorBidi"/>
          <w:lang w:val="en-US"/>
        </w:rPr>
        <w:t xml:space="preserve"> </w:t>
      </w:r>
      <w:r w:rsidR="008A63E7">
        <w:rPr>
          <w:rFonts w:asciiTheme="minorBidi" w:hAnsiTheme="minorBidi"/>
          <w:lang w:val="en-US"/>
        </w:rPr>
        <w:t xml:space="preserve">for </w:t>
      </w:r>
      <w:r w:rsidRPr="00531C2F">
        <w:rPr>
          <w:rFonts w:asciiTheme="minorBidi" w:hAnsiTheme="minorBidi"/>
          <w:lang w:val="en-US"/>
        </w:rPr>
        <w:t xml:space="preserve">information exchange and better understanding of the role of </w:t>
      </w:r>
      <w:r w:rsidR="008A63E7">
        <w:rPr>
          <w:rFonts w:asciiTheme="minorBidi" w:hAnsiTheme="minorBidi"/>
          <w:lang w:val="en-US"/>
        </w:rPr>
        <w:t>DRR stakeholders</w:t>
      </w:r>
      <w:r>
        <w:rPr>
          <w:rFonts w:asciiTheme="minorBidi" w:hAnsiTheme="minorBidi"/>
          <w:lang w:val="en-US"/>
        </w:rPr>
        <w:t xml:space="preserve"> beyond city officials</w:t>
      </w:r>
      <w:r w:rsidRPr="00531C2F">
        <w:rPr>
          <w:rFonts w:asciiTheme="minorBidi" w:hAnsiTheme="minorBidi"/>
          <w:lang w:val="en-US"/>
        </w:rPr>
        <w:t xml:space="preserve"> in</w:t>
      </w:r>
      <w:r>
        <w:rPr>
          <w:rFonts w:asciiTheme="minorBidi" w:hAnsiTheme="minorBidi"/>
          <w:lang w:val="en-US"/>
        </w:rPr>
        <w:t xml:space="preserve"> the process of self-assessment. </w:t>
      </w:r>
      <w:r w:rsidRPr="00531C2F">
        <w:rPr>
          <w:rFonts w:asciiTheme="minorBidi" w:hAnsiTheme="minorBidi"/>
          <w:lang w:val="en-US"/>
        </w:rPr>
        <w:t xml:space="preserve"> </w:t>
      </w:r>
      <w:r>
        <w:rPr>
          <w:rFonts w:asciiTheme="minorBidi" w:hAnsiTheme="minorBidi"/>
          <w:lang w:val="en-US"/>
        </w:rPr>
        <w:t xml:space="preserve">It is also important </w:t>
      </w:r>
      <w:r w:rsidR="008A63E7">
        <w:rPr>
          <w:rFonts w:asciiTheme="minorBidi" w:hAnsiTheme="minorBidi"/>
          <w:lang w:val="en-US"/>
        </w:rPr>
        <w:t>to enable broadening the city action p</w:t>
      </w:r>
      <w:r w:rsidRPr="00531C2F">
        <w:rPr>
          <w:rFonts w:asciiTheme="minorBidi" w:hAnsiTheme="minorBidi"/>
          <w:lang w:val="en-US"/>
        </w:rPr>
        <w:t>lanning process</w:t>
      </w:r>
      <w:r>
        <w:rPr>
          <w:rFonts w:asciiTheme="minorBidi" w:hAnsiTheme="minorBidi"/>
          <w:lang w:val="en-US"/>
        </w:rPr>
        <w:t>,</w:t>
      </w:r>
      <w:r w:rsidRPr="00531C2F">
        <w:rPr>
          <w:rFonts w:asciiTheme="minorBidi" w:hAnsiTheme="minorBidi"/>
          <w:lang w:val="en-US"/>
        </w:rPr>
        <w:t xml:space="preserve"> considering</w:t>
      </w:r>
      <w:r w:rsidR="008A63E7">
        <w:rPr>
          <w:rFonts w:asciiTheme="minorBidi" w:hAnsiTheme="minorBidi"/>
          <w:lang w:val="en-US"/>
        </w:rPr>
        <w:t xml:space="preserve"> national disaster monitoring system</w:t>
      </w:r>
      <w:r w:rsidR="004B4A96">
        <w:rPr>
          <w:rFonts w:asciiTheme="minorBidi" w:hAnsiTheme="minorBidi"/>
          <w:lang w:val="en-US"/>
        </w:rPr>
        <w:t>s</w:t>
      </w:r>
      <w:r w:rsidR="008A63E7">
        <w:rPr>
          <w:rFonts w:asciiTheme="minorBidi" w:hAnsiTheme="minorBidi"/>
          <w:lang w:val="en-US"/>
        </w:rPr>
        <w:t xml:space="preserve">, </w:t>
      </w:r>
      <w:r>
        <w:rPr>
          <w:rFonts w:asciiTheme="minorBidi" w:hAnsiTheme="minorBidi"/>
          <w:lang w:val="en-US"/>
        </w:rPr>
        <w:t>policy legislation</w:t>
      </w:r>
      <w:r w:rsidR="008A63E7">
        <w:rPr>
          <w:rFonts w:asciiTheme="minorBidi" w:hAnsiTheme="minorBidi"/>
          <w:lang w:val="en-US"/>
        </w:rPr>
        <w:t>,</w:t>
      </w:r>
      <w:r>
        <w:rPr>
          <w:rFonts w:asciiTheme="minorBidi" w:hAnsiTheme="minorBidi"/>
          <w:lang w:val="en-US"/>
        </w:rPr>
        <w:t xml:space="preserve"> </w:t>
      </w:r>
      <w:r w:rsidRPr="00531C2F">
        <w:rPr>
          <w:rFonts w:asciiTheme="minorBidi" w:hAnsiTheme="minorBidi"/>
          <w:lang w:val="en-US"/>
        </w:rPr>
        <w:t xml:space="preserve">time </w:t>
      </w:r>
      <w:r>
        <w:rPr>
          <w:rFonts w:asciiTheme="minorBidi" w:hAnsiTheme="minorBidi"/>
          <w:lang w:val="en-US"/>
        </w:rPr>
        <w:t>frame</w:t>
      </w:r>
      <w:r w:rsidR="004B4A96">
        <w:rPr>
          <w:rFonts w:asciiTheme="minorBidi" w:hAnsiTheme="minorBidi"/>
          <w:lang w:val="en-US"/>
        </w:rPr>
        <w:t>,</w:t>
      </w:r>
      <w:r>
        <w:rPr>
          <w:rFonts w:asciiTheme="minorBidi" w:hAnsiTheme="minorBidi"/>
          <w:lang w:val="en-US"/>
        </w:rPr>
        <w:t xml:space="preserve"> </w:t>
      </w:r>
      <w:r w:rsidR="008A63E7">
        <w:rPr>
          <w:rFonts w:asciiTheme="minorBidi" w:hAnsiTheme="minorBidi"/>
          <w:lang w:val="en-US"/>
        </w:rPr>
        <w:t>and financial investment dynamics</w:t>
      </w:r>
      <w:r w:rsidRPr="00531C2F">
        <w:rPr>
          <w:rFonts w:asciiTheme="minorBidi" w:hAnsiTheme="minorBidi"/>
          <w:lang w:val="en-US"/>
        </w:rPr>
        <w:t xml:space="preserve">. </w:t>
      </w:r>
      <w:r>
        <w:rPr>
          <w:rFonts w:asciiTheme="minorBidi" w:hAnsiTheme="minorBidi"/>
          <w:lang w:val="en-US"/>
        </w:rPr>
        <w:t xml:space="preserve">The </w:t>
      </w:r>
      <w:r w:rsidRPr="00531C2F">
        <w:rPr>
          <w:rFonts w:asciiTheme="minorBidi" w:hAnsiTheme="minorBidi"/>
          <w:lang w:val="en-US"/>
        </w:rPr>
        <w:t>overlapping of DRR Key Stakeholders</w:t>
      </w:r>
      <w:r w:rsidR="004B4A96">
        <w:rPr>
          <w:rFonts w:asciiTheme="minorBidi" w:hAnsiTheme="minorBidi"/>
          <w:lang w:val="en-US"/>
        </w:rPr>
        <w:t>'</w:t>
      </w:r>
      <w:r w:rsidRPr="00531C2F">
        <w:rPr>
          <w:rFonts w:asciiTheme="minorBidi" w:hAnsiTheme="minorBidi"/>
          <w:lang w:val="en-US"/>
        </w:rPr>
        <w:t xml:space="preserve"> roles and responsibilities </w:t>
      </w:r>
      <w:r w:rsidR="008A63E7">
        <w:rPr>
          <w:rFonts w:asciiTheme="minorBidi" w:hAnsiTheme="minorBidi"/>
          <w:lang w:val="en-US"/>
        </w:rPr>
        <w:t>needs to</w:t>
      </w:r>
      <w:r w:rsidRPr="00531C2F">
        <w:rPr>
          <w:rFonts w:asciiTheme="minorBidi" w:hAnsiTheme="minorBidi"/>
          <w:lang w:val="en-US"/>
        </w:rPr>
        <w:t xml:space="preserve"> be tackled </w:t>
      </w:r>
      <w:r>
        <w:rPr>
          <w:rFonts w:asciiTheme="minorBidi" w:hAnsiTheme="minorBidi"/>
          <w:lang w:val="en-US"/>
        </w:rPr>
        <w:t>to overcome differences while a</w:t>
      </w:r>
      <w:r w:rsidRPr="00531C2F">
        <w:rPr>
          <w:rFonts w:asciiTheme="minorBidi" w:hAnsiTheme="minorBidi"/>
          <w:lang w:val="en-US"/>
        </w:rPr>
        <w:t>ddress</w:t>
      </w:r>
      <w:r>
        <w:rPr>
          <w:rFonts w:asciiTheme="minorBidi" w:hAnsiTheme="minorBidi"/>
          <w:lang w:val="en-US"/>
        </w:rPr>
        <w:t>ing the</w:t>
      </w:r>
      <w:r w:rsidRPr="00531C2F">
        <w:rPr>
          <w:rFonts w:asciiTheme="minorBidi" w:hAnsiTheme="minorBidi"/>
          <w:lang w:val="en-US"/>
        </w:rPr>
        <w:t xml:space="preserve"> </w:t>
      </w:r>
      <w:r>
        <w:rPr>
          <w:rFonts w:asciiTheme="minorBidi" w:hAnsiTheme="minorBidi"/>
          <w:lang w:val="en-US"/>
        </w:rPr>
        <w:t>interlinkages between organizational structures at</w:t>
      </w:r>
      <w:r w:rsidRPr="00531C2F">
        <w:rPr>
          <w:rFonts w:asciiTheme="minorBidi" w:hAnsiTheme="minorBidi"/>
          <w:lang w:val="en-US"/>
        </w:rPr>
        <w:t xml:space="preserve"> the</w:t>
      </w:r>
      <w:r w:rsidR="008A63E7">
        <w:rPr>
          <w:rFonts w:asciiTheme="minorBidi" w:hAnsiTheme="minorBidi"/>
          <w:lang w:val="en-US"/>
        </w:rPr>
        <w:t xml:space="preserve"> institutional</w:t>
      </w:r>
      <w:r w:rsidRPr="00531C2F">
        <w:rPr>
          <w:rFonts w:asciiTheme="minorBidi" w:hAnsiTheme="minorBidi"/>
          <w:lang w:val="en-US"/>
        </w:rPr>
        <w:t xml:space="preserve"> horizontal and vertical levels</w:t>
      </w:r>
      <w:r>
        <w:rPr>
          <w:rFonts w:asciiTheme="minorBidi" w:hAnsiTheme="minorBidi"/>
          <w:lang w:val="en-US"/>
        </w:rPr>
        <w:t>.</w:t>
      </w:r>
    </w:p>
    <w:p w14:paraId="2B6C5303" w14:textId="2AC89E10" w:rsidR="00F952D7" w:rsidRPr="00F34439" w:rsidRDefault="00F34439" w:rsidP="0008215A">
      <w:pPr>
        <w:spacing w:line="360" w:lineRule="auto"/>
        <w:rPr>
          <w:rFonts w:asciiTheme="minorBidi" w:hAnsiTheme="minorBidi"/>
          <w:shd w:val="clear" w:color="auto" w:fill="FFFFFF"/>
          <w:lang w:val="en-US"/>
        </w:rPr>
      </w:pPr>
      <w:r w:rsidRPr="00A82C25">
        <w:rPr>
          <w:rFonts w:asciiTheme="minorBidi" w:hAnsiTheme="minorBidi"/>
          <w:shd w:val="clear" w:color="auto" w:fill="FFFFFF"/>
          <w:lang w:val="en-US"/>
        </w:rPr>
        <w:t xml:space="preserve">In the context of building urban resilience, national and local governments would require identifying local techniques to mitigate climate change impact by reporting on </w:t>
      </w:r>
      <w:r w:rsidRPr="00A82C25">
        <w:rPr>
          <w:rFonts w:asciiTheme="minorBidi" w:hAnsiTheme="minorBidi"/>
          <w:shd w:val="clear" w:color="auto" w:fill="FFFFFF"/>
          <w:lang w:val="en-US"/>
        </w:rPr>
        <w:lastRenderedPageBreak/>
        <w:t xml:space="preserve">small-scale onset, and frequent hazardous events that are not registered in international disaster loss databases. Lack of transparency, weaknesses of urban governance and limitations in financial and human capacities may cause socio-economic assessment </w:t>
      </w:r>
      <w:r w:rsidR="00313B12" w:rsidRPr="00A82C25">
        <w:rPr>
          <w:rFonts w:asciiTheme="minorBidi" w:hAnsiTheme="minorBidi"/>
          <w:shd w:val="clear" w:color="auto" w:fill="FFFFFF"/>
          <w:lang w:val="en-US"/>
        </w:rPr>
        <w:t>biases</w:t>
      </w:r>
      <w:r w:rsidR="00313B12">
        <w:rPr>
          <w:rFonts w:asciiTheme="minorBidi" w:hAnsiTheme="minorBidi"/>
          <w:shd w:val="clear" w:color="auto" w:fill="FFFFFF"/>
          <w:lang w:val="en-US"/>
        </w:rPr>
        <w:t xml:space="preserve"> and</w:t>
      </w:r>
      <w:r w:rsidRPr="00A82C25">
        <w:rPr>
          <w:rFonts w:asciiTheme="minorBidi" w:hAnsiTheme="minorBidi"/>
          <w:shd w:val="clear" w:color="auto" w:fill="FFFFFF"/>
          <w:lang w:val="en-US"/>
        </w:rPr>
        <w:t xml:space="preserve"> will remain as </w:t>
      </w:r>
      <w:r w:rsidR="00E316B6">
        <w:rPr>
          <w:rFonts w:asciiTheme="minorBidi" w:hAnsiTheme="minorBidi"/>
          <w:shd w:val="clear" w:color="auto" w:fill="FFFFFF"/>
          <w:lang w:val="en-US"/>
        </w:rPr>
        <w:t xml:space="preserve">one of the main </w:t>
      </w:r>
      <w:r w:rsidRPr="00A82C25">
        <w:rPr>
          <w:rFonts w:asciiTheme="minorBidi" w:hAnsiTheme="minorBidi"/>
          <w:shd w:val="clear" w:color="auto" w:fill="FFFFFF"/>
          <w:lang w:val="en-US"/>
        </w:rPr>
        <w:t xml:space="preserve">challenges for the application of Open Data </w:t>
      </w:r>
      <w:r w:rsidR="00E316B6">
        <w:rPr>
          <w:rFonts w:asciiTheme="minorBidi" w:hAnsiTheme="minorBidi"/>
          <w:shd w:val="clear" w:color="auto" w:fill="FFFFFF"/>
          <w:lang w:val="en-US"/>
        </w:rPr>
        <w:t>tools</w:t>
      </w:r>
      <w:r w:rsidRPr="00A82C25">
        <w:rPr>
          <w:rFonts w:asciiTheme="minorBidi" w:hAnsiTheme="minorBidi"/>
          <w:shd w:val="clear" w:color="auto" w:fill="FFFFFF"/>
          <w:lang w:val="en-US"/>
        </w:rPr>
        <w:t xml:space="preserve"> into </w:t>
      </w:r>
      <w:r w:rsidR="00E316B6">
        <w:rPr>
          <w:rFonts w:asciiTheme="minorBidi" w:hAnsiTheme="minorBidi"/>
          <w:shd w:val="clear" w:color="auto" w:fill="FFFFFF"/>
          <w:lang w:val="en-US"/>
        </w:rPr>
        <w:t xml:space="preserve">monitoring climate change </w:t>
      </w:r>
      <w:r w:rsidRPr="00A82C25">
        <w:rPr>
          <w:rFonts w:asciiTheme="minorBidi" w:hAnsiTheme="minorBidi"/>
          <w:shd w:val="clear" w:color="auto" w:fill="FFFFFF"/>
          <w:lang w:val="en-US"/>
        </w:rPr>
        <w:t xml:space="preserve">extensive </w:t>
      </w:r>
      <w:r w:rsidR="00E316B6">
        <w:rPr>
          <w:rFonts w:asciiTheme="minorBidi" w:hAnsiTheme="minorBidi"/>
          <w:shd w:val="clear" w:color="auto" w:fill="FFFFFF"/>
          <w:lang w:val="en-US"/>
        </w:rPr>
        <w:t>risks impact of protracted displacement</w:t>
      </w:r>
      <w:r w:rsidRPr="00A82C25">
        <w:rPr>
          <w:rFonts w:asciiTheme="minorBidi" w:hAnsiTheme="minorBidi"/>
          <w:shd w:val="clear" w:color="auto" w:fill="FFFFFF"/>
          <w:lang w:val="en-US"/>
        </w:rPr>
        <w:t xml:space="preserve">. </w:t>
      </w:r>
      <w:r w:rsidR="0008215A" w:rsidRPr="0008215A">
        <w:rPr>
          <w:rFonts w:asciiTheme="minorBidi" w:hAnsiTheme="minorBidi"/>
          <w:shd w:val="clear" w:color="auto" w:fill="FFFFFF"/>
          <w:lang w:val="en-US"/>
        </w:rPr>
        <w:t>Participants’ knowledge and access to disaster data available w</w:t>
      </w:r>
      <w:r w:rsidR="004B4A96">
        <w:rPr>
          <w:rFonts w:asciiTheme="minorBidi" w:hAnsiTheme="minorBidi"/>
          <w:shd w:val="clear" w:color="auto" w:fill="FFFFFF"/>
          <w:lang w:val="en-US"/>
        </w:rPr>
        <w:t>ere</w:t>
      </w:r>
      <w:r w:rsidR="0008215A" w:rsidRPr="0008215A">
        <w:rPr>
          <w:rFonts w:asciiTheme="minorBidi" w:hAnsiTheme="minorBidi"/>
          <w:shd w:val="clear" w:color="auto" w:fill="FFFFFF"/>
          <w:lang w:val="en-US"/>
        </w:rPr>
        <w:t xml:space="preserve"> only limited the most frequent and most probable disasters, challenging the process of identifying resilience gaps for multi</w:t>
      </w:r>
      <w:r w:rsidR="004B4A96">
        <w:rPr>
          <w:rFonts w:asciiTheme="minorBidi" w:hAnsiTheme="minorBidi"/>
          <w:shd w:val="clear" w:color="auto" w:fill="FFFFFF"/>
          <w:lang w:val="en-US"/>
        </w:rPr>
        <w:t>-</w:t>
      </w:r>
      <w:r w:rsidR="0008215A" w:rsidRPr="0008215A">
        <w:rPr>
          <w:rFonts w:asciiTheme="minorBidi" w:hAnsiTheme="minorBidi"/>
          <w:shd w:val="clear" w:color="auto" w:fill="FFFFFF"/>
          <w:lang w:val="en-US"/>
        </w:rPr>
        <w:t>hazards risks. The lack of awareness of disaster economic value of losses, insurance risk modeling, and the value of natural ecosystem system was also identified as a new area of knowledge, that require</w:t>
      </w:r>
      <w:r w:rsidR="004B4A96">
        <w:rPr>
          <w:rFonts w:asciiTheme="minorBidi" w:hAnsiTheme="minorBidi"/>
          <w:shd w:val="clear" w:color="auto" w:fill="FFFFFF"/>
          <w:lang w:val="en-US"/>
        </w:rPr>
        <w:t>s</w:t>
      </w:r>
      <w:r w:rsidR="0008215A" w:rsidRPr="0008215A">
        <w:rPr>
          <w:rFonts w:asciiTheme="minorBidi" w:hAnsiTheme="minorBidi"/>
          <w:shd w:val="clear" w:color="auto" w:fill="FFFFFF"/>
          <w:lang w:val="en-US"/>
        </w:rPr>
        <w:t xml:space="preserve"> building capacities</w:t>
      </w:r>
      <w:r w:rsidR="0008215A">
        <w:rPr>
          <w:rFonts w:asciiTheme="minorBidi" w:hAnsiTheme="minorBidi"/>
          <w:shd w:val="clear" w:color="auto" w:fill="FFFFFF"/>
          <w:lang w:val="en-US"/>
        </w:rPr>
        <w:t>, improve channels of data sharing</w:t>
      </w:r>
      <w:r w:rsidR="0008215A" w:rsidRPr="0008215A">
        <w:rPr>
          <w:rFonts w:asciiTheme="minorBidi" w:hAnsiTheme="minorBidi"/>
          <w:shd w:val="clear" w:color="auto" w:fill="FFFFFF"/>
          <w:lang w:val="en-US"/>
        </w:rPr>
        <w:t xml:space="preserve"> and providing training on best practices and disaster mitigation actions.</w:t>
      </w:r>
      <w:r w:rsidR="0008215A">
        <w:rPr>
          <w:rFonts w:asciiTheme="minorBidi" w:hAnsiTheme="minorBidi"/>
          <w:shd w:val="clear" w:color="auto" w:fill="FFFFFF"/>
          <w:lang w:val="en-US"/>
        </w:rPr>
        <w:t xml:space="preserve"> </w:t>
      </w:r>
      <w:r w:rsidRPr="00A82C25">
        <w:rPr>
          <w:rFonts w:asciiTheme="minorBidi" w:hAnsiTheme="minorBidi"/>
          <w:shd w:val="clear" w:color="auto" w:fill="FFFFFF"/>
          <w:lang w:val="en-US"/>
        </w:rPr>
        <w:t>It is important to improve human and technical capacities with the use of Open Data tools to obtain a consistent report on data losses for all hazards and underlying risks</w:t>
      </w:r>
      <w:r w:rsidR="00DC5DB6">
        <w:rPr>
          <w:rFonts w:asciiTheme="minorBidi" w:hAnsiTheme="minorBidi"/>
          <w:shd w:val="clear" w:color="auto" w:fill="FFFFFF"/>
          <w:lang w:val="en-US"/>
        </w:rPr>
        <w:t xml:space="preserve">. Differentiating between the opportunities and constraints of ‘Big Data’ and ‘Open Data’, the study recommends the use of Open Data </w:t>
      </w:r>
      <w:r w:rsidRPr="00A82C25">
        <w:rPr>
          <w:rFonts w:asciiTheme="minorBidi" w:hAnsiTheme="minorBidi"/>
          <w:shd w:val="clear" w:color="auto" w:fill="FFFFFF"/>
          <w:lang w:val="en-US"/>
        </w:rPr>
        <w:t xml:space="preserve">to </w:t>
      </w:r>
      <w:r w:rsidR="00DC5DB6">
        <w:rPr>
          <w:rFonts w:asciiTheme="minorBidi" w:hAnsiTheme="minorBidi"/>
          <w:shd w:val="clear" w:color="auto" w:fill="FFFFFF"/>
          <w:lang w:val="en-US"/>
        </w:rPr>
        <w:t xml:space="preserve">build a culture of transparency in data </w:t>
      </w:r>
      <w:r w:rsidR="00C018B6">
        <w:rPr>
          <w:rFonts w:asciiTheme="minorBidi" w:hAnsiTheme="minorBidi"/>
          <w:shd w:val="clear" w:color="auto" w:fill="FFFFFF"/>
          <w:lang w:val="en-US"/>
        </w:rPr>
        <w:t>sharing and</w:t>
      </w:r>
      <w:r w:rsidR="00DC5DB6">
        <w:rPr>
          <w:rFonts w:asciiTheme="minorBidi" w:hAnsiTheme="minorBidi"/>
          <w:shd w:val="clear" w:color="auto" w:fill="FFFFFF"/>
          <w:lang w:val="en-US"/>
        </w:rPr>
        <w:t xml:space="preserve"> </w:t>
      </w:r>
      <w:r w:rsidRPr="00A82C25">
        <w:rPr>
          <w:rFonts w:asciiTheme="minorBidi" w:hAnsiTheme="minorBidi"/>
          <w:shd w:val="clear" w:color="auto" w:fill="FFFFFF"/>
          <w:lang w:val="en-US"/>
        </w:rPr>
        <w:t>develop evidence</w:t>
      </w:r>
      <w:r w:rsidR="004B4A96">
        <w:rPr>
          <w:rFonts w:asciiTheme="minorBidi" w:hAnsiTheme="minorBidi"/>
          <w:shd w:val="clear" w:color="auto" w:fill="FFFFFF"/>
          <w:lang w:val="en-US"/>
        </w:rPr>
        <w:t>-</w:t>
      </w:r>
      <w:r w:rsidRPr="00A82C25">
        <w:rPr>
          <w:rFonts w:asciiTheme="minorBidi" w:hAnsiTheme="minorBidi"/>
          <w:shd w:val="clear" w:color="auto" w:fill="FFFFFF"/>
          <w:lang w:val="en-US"/>
        </w:rPr>
        <w:t xml:space="preserve">based record on the implementation of SFDRR and </w:t>
      </w:r>
      <w:r w:rsidR="004B4A96">
        <w:rPr>
          <w:rFonts w:asciiTheme="minorBidi" w:hAnsiTheme="minorBidi"/>
          <w:shd w:val="clear" w:color="auto" w:fill="FFFFFF"/>
          <w:lang w:val="en-US"/>
        </w:rPr>
        <w:t xml:space="preserve">the </w:t>
      </w:r>
      <w:r w:rsidRPr="00A82C25">
        <w:rPr>
          <w:rFonts w:asciiTheme="minorBidi" w:hAnsiTheme="minorBidi"/>
          <w:shd w:val="clear" w:color="auto" w:fill="FFFFFF"/>
          <w:lang w:val="en-US"/>
        </w:rPr>
        <w:t>achieveme</w:t>
      </w:r>
      <w:r>
        <w:rPr>
          <w:rFonts w:asciiTheme="minorBidi" w:hAnsiTheme="minorBidi"/>
          <w:shd w:val="clear" w:color="auto" w:fill="FFFFFF"/>
          <w:lang w:val="en-US"/>
        </w:rPr>
        <w:t>nt of 2030 SDGs global targets</w:t>
      </w:r>
      <w:r w:rsidR="00DC5DB6">
        <w:rPr>
          <w:rFonts w:asciiTheme="minorBidi" w:hAnsiTheme="minorBidi"/>
          <w:shd w:val="clear" w:color="auto" w:fill="FFFFFF"/>
          <w:lang w:val="en-US"/>
        </w:rPr>
        <w:t xml:space="preserve"> at the local, national and regional </w:t>
      </w:r>
      <w:r w:rsidR="00313B12">
        <w:rPr>
          <w:rFonts w:asciiTheme="minorBidi" w:hAnsiTheme="minorBidi"/>
          <w:shd w:val="clear" w:color="auto" w:fill="FFFFFF"/>
          <w:lang w:val="en-US"/>
        </w:rPr>
        <w:t>levels.</w:t>
      </w:r>
    </w:p>
    <w:p w14:paraId="516790DF" w14:textId="43CFE907" w:rsidR="00A82C25" w:rsidRPr="00F34439" w:rsidRDefault="003B7686" w:rsidP="00AC1516">
      <w:pPr>
        <w:pStyle w:val="Heading3"/>
        <w:rPr>
          <w:rFonts w:eastAsia="Times New Roman"/>
          <w:bCs/>
          <w:shd w:val="clear" w:color="auto" w:fill="FFFFFF"/>
        </w:rPr>
      </w:pPr>
      <w:bookmarkStart w:id="1129" w:name="_Toc30109426"/>
      <w:r>
        <w:rPr>
          <w:rFonts w:eastAsia="Times New Roman"/>
          <w:shd w:val="clear" w:color="auto" w:fill="FFFFFF"/>
        </w:rPr>
        <w:t>10.3.6</w:t>
      </w:r>
      <w:r w:rsidR="00F952D7">
        <w:rPr>
          <w:rFonts w:eastAsia="Times New Roman"/>
          <w:shd w:val="clear" w:color="auto" w:fill="FFFFFF"/>
        </w:rPr>
        <w:t xml:space="preserve"> Objective 6: </w:t>
      </w:r>
      <w:r w:rsidR="00EE2AD8" w:rsidRPr="00EE2AD8">
        <w:rPr>
          <w:rFonts w:eastAsia="Times New Roman"/>
          <w:shd w:val="clear" w:color="auto" w:fill="FFFFFF"/>
        </w:rPr>
        <w:t>To develop a Policy Guidance that support</w:t>
      </w:r>
      <w:r w:rsidR="004B4A96">
        <w:rPr>
          <w:rFonts w:eastAsia="Times New Roman"/>
          <w:shd w:val="clear" w:color="auto" w:fill="FFFFFF"/>
        </w:rPr>
        <w:t>s</w:t>
      </w:r>
      <w:r w:rsidR="00EE2AD8" w:rsidRPr="00EE2AD8">
        <w:rPr>
          <w:rFonts w:eastAsia="Times New Roman"/>
          <w:shd w:val="clear" w:color="auto" w:fill="FFFFFF"/>
        </w:rPr>
        <w:t xml:space="preserve"> the development of Urban Resilience Action Plan (U-RAP) for the effective implementation of SENDAI Framework for Disaster Risk Reduction (SFDRR) in fragile settings of climate change, conflict</w:t>
      </w:r>
      <w:r w:rsidR="004B4A96">
        <w:rPr>
          <w:rFonts w:eastAsia="Times New Roman"/>
          <w:shd w:val="clear" w:color="auto" w:fill="FFFFFF"/>
        </w:rPr>
        <w:t>,</w:t>
      </w:r>
      <w:r w:rsidR="00EE2AD8" w:rsidRPr="00EE2AD8">
        <w:rPr>
          <w:rFonts w:eastAsia="Times New Roman"/>
          <w:shd w:val="clear" w:color="auto" w:fill="FFFFFF"/>
        </w:rPr>
        <w:t xml:space="preserve"> and displacement.</w:t>
      </w:r>
      <w:bookmarkEnd w:id="1129"/>
    </w:p>
    <w:p w14:paraId="0E277D51" w14:textId="1E2D75DF" w:rsidR="00942140" w:rsidRDefault="004C60DA" w:rsidP="002C38E1">
      <w:pPr>
        <w:spacing w:line="360" w:lineRule="auto"/>
        <w:rPr>
          <w:rFonts w:asciiTheme="minorBidi" w:eastAsia="Times New Roman" w:hAnsiTheme="minorBidi"/>
          <w:color w:val="0D0D0D" w:themeColor="text1" w:themeTint="F2"/>
          <w:kern w:val="36"/>
          <w:shd w:val="clear" w:color="auto" w:fill="FFFFFF"/>
        </w:rPr>
      </w:pPr>
      <w:r w:rsidRPr="004C60DA">
        <w:rPr>
          <w:rFonts w:asciiTheme="minorBidi" w:eastAsia="Times New Roman" w:hAnsiTheme="minorBidi"/>
          <w:color w:val="0D0D0D" w:themeColor="text1" w:themeTint="F2"/>
          <w:kern w:val="36"/>
          <w:shd w:val="clear" w:color="auto" w:fill="FFFFFF"/>
        </w:rPr>
        <w:t>The research has sy</w:t>
      </w:r>
      <w:r w:rsidR="004B4A96">
        <w:rPr>
          <w:rFonts w:asciiTheme="minorBidi" w:eastAsia="Times New Roman" w:hAnsiTheme="minorBidi"/>
          <w:color w:val="0D0D0D" w:themeColor="text1" w:themeTint="F2"/>
          <w:kern w:val="36"/>
          <w:shd w:val="clear" w:color="auto" w:fill="FFFFFF"/>
        </w:rPr>
        <w:t>n</w:t>
      </w:r>
      <w:r w:rsidRPr="004C60DA">
        <w:rPr>
          <w:rFonts w:asciiTheme="minorBidi" w:eastAsia="Times New Roman" w:hAnsiTheme="minorBidi"/>
          <w:color w:val="0D0D0D" w:themeColor="text1" w:themeTint="F2"/>
          <w:kern w:val="36"/>
          <w:shd w:val="clear" w:color="auto" w:fill="FFFFFF"/>
        </w:rPr>
        <w:t>thesised relevant literature and examined findings from the que</w:t>
      </w:r>
      <w:r>
        <w:rPr>
          <w:rFonts w:asciiTheme="minorBidi" w:eastAsia="Times New Roman" w:hAnsiTheme="minorBidi"/>
          <w:color w:val="0D0D0D" w:themeColor="text1" w:themeTint="F2"/>
          <w:kern w:val="36"/>
          <w:shd w:val="clear" w:color="auto" w:fill="FFFFFF"/>
        </w:rPr>
        <w:t>stionnaire survey and inte</w:t>
      </w:r>
      <w:r w:rsidR="004B4A96">
        <w:rPr>
          <w:rFonts w:asciiTheme="minorBidi" w:eastAsia="Times New Roman" w:hAnsiTheme="minorBidi"/>
          <w:color w:val="0D0D0D" w:themeColor="text1" w:themeTint="F2"/>
          <w:kern w:val="36"/>
          <w:shd w:val="clear" w:color="auto" w:fill="FFFFFF"/>
        </w:rPr>
        <w:t>r</w:t>
      </w:r>
      <w:r>
        <w:rPr>
          <w:rFonts w:asciiTheme="minorBidi" w:eastAsia="Times New Roman" w:hAnsiTheme="minorBidi"/>
          <w:color w:val="0D0D0D" w:themeColor="text1" w:themeTint="F2"/>
          <w:kern w:val="36"/>
          <w:shd w:val="clear" w:color="auto" w:fill="FFFFFF"/>
        </w:rPr>
        <w:t xml:space="preserve">views. </w:t>
      </w:r>
      <w:r w:rsidR="002C38E1">
        <w:rPr>
          <w:rFonts w:asciiTheme="minorBidi" w:eastAsia="Times New Roman" w:hAnsiTheme="minorBidi"/>
          <w:color w:val="0D0D0D" w:themeColor="text1" w:themeTint="F2"/>
          <w:kern w:val="36"/>
          <w:shd w:val="clear" w:color="auto" w:fill="FFFFFF"/>
        </w:rPr>
        <w:t>Divided into three steps following the research knowledge translation approach,</w:t>
      </w:r>
      <w:r>
        <w:rPr>
          <w:rFonts w:asciiTheme="minorBidi" w:eastAsia="Times New Roman" w:hAnsiTheme="minorBidi"/>
          <w:color w:val="0D0D0D" w:themeColor="text1" w:themeTint="F2"/>
          <w:kern w:val="36"/>
          <w:shd w:val="clear" w:color="auto" w:fill="FFFFFF"/>
        </w:rPr>
        <w:t xml:space="preserve"> t</w:t>
      </w:r>
      <w:r w:rsidR="00772D6B" w:rsidRPr="00772D6B">
        <w:rPr>
          <w:rFonts w:asciiTheme="minorBidi" w:eastAsia="Times New Roman" w:hAnsiTheme="minorBidi"/>
          <w:color w:val="0D0D0D" w:themeColor="text1" w:themeTint="F2"/>
          <w:kern w:val="36"/>
          <w:shd w:val="clear" w:color="auto" w:fill="FFFFFF"/>
        </w:rPr>
        <w:t xml:space="preserve">he study proposed </w:t>
      </w:r>
      <w:r>
        <w:rPr>
          <w:rFonts w:asciiTheme="minorBidi" w:eastAsia="Times New Roman" w:hAnsiTheme="minorBidi"/>
          <w:color w:val="0D0D0D" w:themeColor="text1" w:themeTint="F2"/>
          <w:kern w:val="36"/>
          <w:shd w:val="clear" w:color="auto" w:fill="FFFFFF"/>
        </w:rPr>
        <w:t xml:space="preserve">U-RAP </w:t>
      </w:r>
      <w:r w:rsidR="00772D6B" w:rsidRPr="00772D6B">
        <w:rPr>
          <w:rFonts w:asciiTheme="minorBidi" w:eastAsia="Times New Roman" w:hAnsiTheme="minorBidi"/>
          <w:color w:val="0D0D0D" w:themeColor="text1" w:themeTint="F2"/>
          <w:kern w:val="36"/>
          <w:shd w:val="clear" w:color="auto" w:fill="FFFFFF"/>
        </w:rPr>
        <w:t xml:space="preserve">policy guidance </w:t>
      </w:r>
      <w:r w:rsidR="0094561B">
        <w:rPr>
          <w:rFonts w:asciiTheme="minorBidi" w:eastAsia="Times New Roman" w:hAnsiTheme="minorBidi"/>
          <w:color w:val="0D0D0D" w:themeColor="text1" w:themeTint="F2"/>
          <w:kern w:val="36"/>
          <w:shd w:val="clear" w:color="auto" w:fill="FFFFFF"/>
        </w:rPr>
        <w:t xml:space="preserve">that </w:t>
      </w:r>
      <w:r w:rsidR="00772D6B" w:rsidRPr="00772D6B">
        <w:rPr>
          <w:rFonts w:asciiTheme="minorBidi" w:eastAsia="Times New Roman" w:hAnsiTheme="minorBidi"/>
          <w:color w:val="0D0D0D" w:themeColor="text1" w:themeTint="F2"/>
          <w:kern w:val="36"/>
          <w:shd w:val="clear" w:color="auto" w:fill="FFFFFF"/>
        </w:rPr>
        <w:t xml:space="preserve">can then help fill the gaps in existing assessment </w:t>
      </w:r>
      <w:r w:rsidR="004B4A96" w:rsidRPr="00772D6B">
        <w:rPr>
          <w:rFonts w:asciiTheme="minorBidi" w:eastAsia="Times New Roman" w:hAnsiTheme="minorBidi"/>
          <w:color w:val="0D0D0D" w:themeColor="text1" w:themeTint="F2"/>
          <w:kern w:val="36"/>
          <w:shd w:val="clear" w:color="auto" w:fill="FFFFFF"/>
        </w:rPr>
        <w:t>tools and</w:t>
      </w:r>
      <w:r w:rsidR="00772D6B" w:rsidRPr="00772D6B">
        <w:rPr>
          <w:rFonts w:asciiTheme="minorBidi" w:eastAsia="Times New Roman" w:hAnsiTheme="minorBidi"/>
          <w:color w:val="0D0D0D" w:themeColor="text1" w:themeTint="F2"/>
          <w:kern w:val="36"/>
          <w:shd w:val="clear" w:color="auto" w:fill="FFFFFF"/>
        </w:rPr>
        <w:t xml:space="preserve"> inform the variables for the</w:t>
      </w:r>
      <w:r w:rsidR="00220DE5">
        <w:rPr>
          <w:rFonts w:asciiTheme="minorBidi" w:eastAsia="Times New Roman" w:hAnsiTheme="minorBidi"/>
          <w:color w:val="0D0D0D" w:themeColor="text1" w:themeTint="F2"/>
          <w:kern w:val="36"/>
          <w:shd w:val="clear" w:color="auto" w:fill="FFFFFF"/>
        </w:rPr>
        <w:t xml:space="preserve"> implementation and legislation of the</w:t>
      </w:r>
      <w:r w:rsidR="00772D6B" w:rsidRPr="00772D6B">
        <w:rPr>
          <w:rFonts w:asciiTheme="minorBidi" w:eastAsia="Times New Roman" w:hAnsiTheme="minorBidi"/>
          <w:color w:val="0D0D0D" w:themeColor="text1" w:themeTint="F2"/>
          <w:kern w:val="36"/>
          <w:shd w:val="clear" w:color="auto" w:fill="FFFFFF"/>
        </w:rPr>
        <w:t xml:space="preserve"> proposed (U-RAP)</w:t>
      </w:r>
      <w:r w:rsidR="00220DE5">
        <w:rPr>
          <w:rFonts w:asciiTheme="minorBidi" w:eastAsia="Times New Roman" w:hAnsiTheme="minorBidi"/>
          <w:color w:val="0D0D0D" w:themeColor="text1" w:themeTint="F2"/>
          <w:kern w:val="36"/>
          <w:shd w:val="clear" w:color="auto" w:fill="FFFFFF"/>
        </w:rPr>
        <w:t>. The proposed policy guidance will help city officials and aid agencies identify CDS people needs</w:t>
      </w:r>
      <w:r w:rsidR="00942140" w:rsidRPr="00793F7E">
        <w:rPr>
          <w:rFonts w:asciiTheme="minorBidi" w:eastAsia="Times New Roman" w:hAnsiTheme="minorBidi"/>
          <w:color w:val="0D0D0D" w:themeColor="text1" w:themeTint="F2"/>
          <w:kern w:val="36"/>
          <w:shd w:val="clear" w:color="auto" w:fill="FFFFFF"/>
        </w:rPr>
        <w:t xml:space="preserve"> and prioritize </w:t>
      </w:r>
      <w:r w:rsidR="00220DE5">
        <w:rPr>
          <w:rFonts w:asciiTheme="minorBidi" w:eastAsia="Times New Roman" w:hAnsiTheme="minorBidi"/>
          <w:color w:val="0D0D0D" w:themeColor="text1" w:themeTint="F2"/>
          <w:kern w:val="36"/>
          <w:shd w:val="clear" w:color="auto" w:fill="FFFFFF"/>
        </w:rPr>
        <w:t xml:space="preserve">their rights to enhance societal </w:t>
      </w:r>
      <w:r w:rsidR="00CF1609">
        <w:rPr>
          <w:rFonts w:asciiTheme="minorBidi" w:eastAsia="Times New Roman" w:hAnsiTheme="minorBidi"/>
          <w:color w:val="0D0D0D" w:themeColor="text1" w:themeTint="F2"/>
          <w:kern w:val="36"/>
          <w:shd w:val="clear" w:color="auto" w:fill="FFFFFF"/>
        </w:rPr>
        <w:t>resilience</w:t>
      </w:r>
      <w:r w:rsidR="00942140" w:rsidRPr="00793F7E">
        <w:rPr>
          <w:rFonts w:asciiTheme="minorBidi" w:eastAsia="Times New Roman" w:hAnsiTheme="minorBidi"/>
          <w:color w:val="0D0D0D" w:themeColor="text1" w:themeTint="F2"/>
          <w:kern w:val="36"/>
          <w:shd w:val="clear" w:color="auto" w:fill="FFFFFF"/>
        </w:rPr>
        <w:t xml:space="preserve">. The </w:t>
      </w:r>
      <w:r w:rsidR="00CF1609">
        <w:rPr>
          <w:rFonts w:asciiTheme="minorBidi" w:eastAsia="Times New Roman" w:hAnsiTheme="minorBidi"/>
          <w:color w:val="0D0D0D" w:themeColor="text1" w:themeTint="F2"/>
          <w:kern w:val="36"/>
          <w:shd w:val="clear" w:color="auto" w:fill="FFFFFF"/>
        </w:rPr>
        <w:t>will also</w:t>
      </w:r>
      <w:r w:rsidR="00942140" w:rsidRPr="00793F7E">
        <w:rPr>
          <w:rFonts w:asciiTheme="minorBidi" w:eastAsia="Times New Roman" w:hAnsiTheme="minorBidi"/>
          <w:color w:val="0D0D0D" w:themeColor="text1" w:themeTint="F2"/>
          <w:kern w:val="36"/>
          <w:shd w:val="clear" w:color="auto" w:fill="FFFFFF"/>
        </w:rPr>
        <w:t xml:space="preserve"> help</w:t>
      </w:r>
      <w:r w:rsidR="00CF1609">
        <w:rPr>
          <w:rFonts w:asciiTheme="minorBidi" w:eastAsia="Times New Roman" w:hAnsiTheme="minorBidi"/>
          <w:color w:val="0D0D0D" w:themeColor="text1" w:themeTint="F2"/>
          <w:kern w:val="36"/>
          <w:shd w:val="clear" w:color="auto" w:fill="FFFFFF"/>
        </w:rPr>
        <w:t xml:space="preserve"> </w:t>
      </w:r>
      <w:r w:rsidR="004B4A96">
        <w:rPr>
          <w:rFonts w:asciiTheme="minorBidi" w:eastAsia="Times New Roman" w:hAnsiTheme="minorBidi"/>
          <w:color w:val="0D0D0D" w:themeColor="text1" w:themeTint="F2"/>
          <w:kern w:val="36"/>
          <w:shd w:val="clear" w:color="auto" w:fill="FFFFFF"/>
        </w:rPr>
        <w:t>to understand</w:t>
      </w:r>
      <w:r w:rsidR="00942140" w:rsidRPr="00793F7E">
        <w:rPr>
          <w:rFonts w:asciiTheme="minorBidi" w:eastAsia="Times New Roman" w:hAnsiTheme="minorBidi"/>
          <w:color w:val="0D0D0D" w:themeColor="text1" w:themeTint="F2"/>
          <w:kern w:val="36"/>
          <w:shd w:val="clear" w:color="auto" w:fill="FFFFFF"/>
        </w:rPr>
        <w:t xml:space="preserve"> the level of risks not only </w:t>
      </w:r>
      <w:r w:rsidR="004B4A96">
        <w:rPr>
          <w:rFonts w:asciiTheme="minorBidi" w:eastAsia="Times New Roman" w:hAnsiTheme="minorBidi"/>
          <w:color w:val="0D0D0D" w:themeColor="text1" w:themeTint="F2"/>
          <w:kern w:val="36"/>
          <w:shd w:val="clear" w:color="auto" w:fill="FFFFFF"/>
        </w:rPr>
        <w:t xml:space="preserve">the </w:t>
      </w:r>
      <w:r w:rsidR="00942140" w:rsidRPr="00793F7E">
        <w:rPr>
          <w:rFonts w:asciiTheme="minorBidi" w:eastAsia="Times New Roman" w:hAnsiTheme="minorBidi"/>
          <w:color w:val="0D0D0D" w:themeColor="text1" w:themeTint="F2"/>
          <w:kern w:val="36"/>
          <w:shd w:val="clear" w:color="auto" w:fill="FFFFFF"/>
        </w:rPr>
        <w:t>type of risk</w:t>
      </w:r>
      <w:r w:rsidR="00CF1609">
        <w:rPr>
          <w:rFonts w:asciiTheme="minorBidi" w:eastAsia="Times New Roman" w:hAnsiTheme="minorBidi"/>
          <w:color w:val="0D0D0D" w:themeColor="text1" w:themeTint="F2"/>
          <w:kern w:val="36"/>
          <w:shd w:val="clear" w:color="auto" w:fill="FFFFFF"/>
        </w:rPr>
        <w:t>,</w:t>
      </w:r>
      <w:r w:rsidR="00942140" w:rsidRPr="00793F7E">
        <w:rPr>
          <w:rFonts w:asciiTheme="minorBidi" w:eastAsia="Times New Roman" w:hAnsiTheme="minorBidi"/>
          <w:color w:val="0D0D0D" w:themeColor="text1" w:themeTint="F2"/>
          <w:kern w:val="36"/>
          <w:shd w:val="clear" w:color="auto" w:fill="FFFFFF"/>
        </w:rPr>
        <w:t xml:space="preserve"> </w:t>
      </w:r>
      <w:r w:rsidR="00CF1609">
        <w:rPr>
          <w:rFonts w:asciiTheme="minorBidi" w:eastAsia="Times New Roman" w:hAnsiTheme="minorBidi"/>
          <w:color w:val="0D0D0D" w:themeColor="text1" w:themeTint="F2"/>
          <w:kern w:val="36"/>
          <w:shd w:val="clear" w:color="auto" w:fill="FFFFFF"/>
        </w:rPr>
        <w:t>e</w:t>
      </w:r>
      <w:r w:rsidR="00942140" w:rsidRPr="00793F7E">
        <w:rPr>
          <w:rFonts w:asciiTheme="minorBidi" w:eastAsia="Times New Roman" w:hAnsiTheme="minorBidi"/>
          <w:color w:val="0D0D0D" w:themeColor="text1" w:themeTint="F2"/>
          <w:kern w:val="36"/>
          <w:shd w:val="clear" w:color="auto" w:fill="FFFFFF"/>
        </w:rPr>
        <w:t>nhance monitoring and evaluation</w:t>
      </w:r>
      <w:r w:rsidR="00CF1609">
        <w:rPr>
          <w:rFonts w:asciiTheme="minorBidi" w:eastAsia="Times New Roman" w:hAnsiTheme="minorBidi"/>
          <w:color w:val="0D0D0D" w:themeColor="text1" w:themeTint="F2"/>
          <w:kern w:val="36"/>
          <w:shd w:val="clear" w:color="auto" w:fill="FFFFFF"/>
        </w:rPr>
        <w:t xml:space="preserve"> of the city resilience action plan</w:t>
      </w:r>
      <w:r w:rsidR="00942140" w:rsidRPr="00793F7E">
        <w:rPr>
          <w:rFonts w:asciiTheme="minorBidi" w:eastAsia="Times New Roman" w:hAnsiTheme="minorBidi"/>
          <w:color w:val="0D0D0D" w:themeColor="text1" w:themeTint="F2"/>
          <w:kern w:val="36"/>
          <w:shd w:val="clear" w:color="auto" w:fill="FFFFFF"/>
        </w:rPr>
        <w:t xml:space="preserve"> according to long and short and medium terms. </w:t>
      </w:r>
      <w:r w:rsidR="00CF1609">
        <w:rPr>
          <w:rFonts w:asciiTheme="minorBidi" w:eastAsia="Times New Roman" w:hAnsiTheme="minorBidi"/>
          <w:color w:val="0D0D0D" w:themeColor="text1" w:themeTint="F2"/>
          <w:kern w:val="36"/>
          <w:shd w:val="clear" w:color="auto" w:fill="FFFFFF"/>
        </w:rPr>
        <w:t>The de</w:t>
      </w:r>
      <w:r w:rsidR="00942140" w:rsidRPr="00793F7E">
        <w:rPr>
          <w:rFonts w:asciiTheme="minorBidi" w:eastAsia="Times New Roman" w:hAnsiTheme="minorBidi"/>
          <w:color w:val="0D0D0D" w:themeColor="text1" w:themeTint="F2"/>
          <w:kern w:val="36"/>
          <w:shd w:val="clear" w:color="auto" w:fill="FFFFFF"/>
        </w:rPr>
        <w:t xml:space="preserve">velopment </w:t>
      </w:r>
      <w:r w:rsidR="00CF1609">
        <w:rPr>
          <w:rFonts w:asciiTheme="minorBidi" w:eastAsia="Times New Roman" w:hAnsiTheme="minorBidi"/>
          <w:color w:val="0D0D0D" w:themeColor="text1" w:themeTint="F2"/>
          <w:kern w:val="36"/>
          <w:shd w:val="clear" w:color="auto" w:fill="FFFFFF"/>
        </w:rPr>
        <w:t>of locally driven m</w:t>
      </w:r>
      <w:r w:rsidR="00CF1609" w:rsidRPr="00793F7E">
        <w:rPr>
          <w:rFonts w:asciiTheme="minorBidi" w:eastAsia="Times New Roman" w:hAnsiTheme="minorBidi"/>
          <w:color w:val="0D0D0D" w:themeColor="text1" w:themeTint="F2"/>
          <w:kern w:val="36"/>
          <w:shd w:val="clear" w:color="auto" w:fill="FFFFFF"/>
        </w:rPr>
        <w:t>onitoring and evaluation indicators</w:t>
      </w:r>
      <w:r w:rsidR="00CF1609">
        <w:rPr>
          <w:rFonts w:asciiTheme="minorBidi" w:eastAsia="Times New Roman" w:hAnsiTheme="minorBidi"/>
          <w:color w:val="0D0D0D" w:themeColor="text1" w:themeTint="F2"/>
          <w:kern w:val="36"/>
          <w:shd w:val="clear" w:color="auto" w:fill="FFFFFF"/>
        </w:rPr>
        <w:t>,</w:t>
      </w:r>
      <w:r w:rsidR="00CF1609" w:rsidRPr="00793F7E">
        <w:rPr>
          <w:rFonts w:asciiTheme="minorBidi" w:eastAsia="Times New Roman" w:hAnsiTheme="minorBidi"/>
          <w:color w:val="0D0D0D" w:themeColor="text1" w:themeTint="F2"/>
          <w:kern w:val="36"/>
          <w:shd w:val="clear" w:color="auto" w:fill="FFFFFF"/>
        </w:rPr>
        <w:t xml:space="preserve"> </w:t>
      </w:r>
      <w:r w:rsidR="00942140" w:rsidRPr="00793F7E">
        <w:rPr>
          <w:rFonts w:asciiTheme="minorBidi" w:eastAsia="Times New Roman" w:hAnsiTheme="minorBidi"/>
          <w:color w:val="0D0D0D" w:themeColor="text1" w:themeTint="F2"/>
          <w:kern w:val="36"/>
          <w:shd w:val="clear" w:color="auto" w:fill="FFFFFF"/>
        </w:rPr>
        <w:t>identified by all stakeholders</w:t>
      </w:r>
      <w:r w:rsidR="00CF1609">
        <w:rPr>
          <w:rFonts w:asciiTheme="minorBidi" w:eastAsia="Times New Roman" w:hAnsiTheme="minorBidi"/>
          <w:color w:val="0D0D0D" w:themeColor="text1" w:themeTint="F2"/>
          <w:kern w:val="36"/>
          <w:shd w:val="clear" w:color="auto" w:fill="FFFFFF"/>
        </w:rPr>
        <w:t>, is essential</w:t>
      </w:r>
      <w:r w:rsidR="00942140" w:rsidRPr="00793F7E">
        <w:rPr>
          <w:rFonts w:asciiTheme="minorBidi" w:eastAsia="Times New Roman" w:hAnsiTheme="minorBidi"/>
          <w:color w:val="0D0D0D" w:themeColor="text1" w:themeTint="F2"/>
          <w:kern w:val="36"/>
          <w:shd w:val="clear" w:color="auto" w:fill="FFFFFF"/>
        </w:rPr>
        <w:t xml:space="preserve"> to decide on the level and impact of </w:t>
      </w:r>
      <w:r w:rsidR="00CF1609">
        <w:rPr>
          <w:rFonts w:asciiTheme="minorBidi" w:eastAsia="Times New Roman" w:hAnsiTheme="minorBidi"/>
          <w:color w:val="0D0D0D" w:themeColor="text1" w:themeTint="F2"/>
          <w:kern w:val="36"/>
          <w:shd w:val="clear" w:color="auto" w:fill="FFFFFF"/>
        </w:rPr>
        <w:t>U-RAP</w:t>
      </w:r>
      <w:r w:rsidR="00942140" w:rsidRPr="00793F7E">
        <w:rPr>
          <w:rFonts w:asciiTheme="minorBidi" w:eastAsia="Times New Roman" w:hAnsiTheme="minorBidi"/>
          <w:color w:val="0D0D0D" w:themeColor="text1" w:themeTint="F2"/>
          <w:kern w:val="36"/>
          <w:shd w:val="clear" w:color="auto" w:fill="FFFFFF"/>
        </w:rPr>
        <w:t>.</w:t>
      </w:r>
    </w:p>
    <w:p w14:paraId="40D46070" w14:textId="6D1E65F8" w:rsidR="00356606" w:rsidRPr="00044B5B" w:rsidRDefault="003B7686" w:rsidP="00A03C95">
      <w:pPr>
        <w:pStyle w:val="Heading2"/>
      </w:pPr>
      <w:bookmarkStart w:id="1130" w:name="_Toc30109427"/>
      <w:r>
        <w:lastRenderedPageBreak/>
        <w:t>10.4</w:t>
      </w:r>
      <w:r w:rsidR="00EE2AD8">
        <w:t xml:space="preserve"> </w:t>
      </w:r>
      <w:r w:rsidR="00701A16">
        <w:t>Recommendations</w:t>
      </w:r>
      <w:bookmarkEnd w:id="1130"/>
    </w:p>
    <w:p w14:paraId="091F38B3" w14:textId="18ED8A06" w:rsidR="003B7686" w:rsidRDefault="003B7686" w:rsidP="00356606">
      <w:pPr>
        <w:spacing w:line="360" w:lineRule="auto"/>
        <w:rPr>
          <w:rFonts w:asciiTheme="minorBidi" w:eastAsia="Times New Roman" w:hAnsiTheme="minorBidi"/>
          <w:color w:val="0D0D0D" w:themeColor="text1" w:themeTint="F2"/>
          <w:kern w:val="36"/>
          <w:shd w:val="clear" w:color="auto" w:fill="FFFFFF"/>
        </w:rPr>
      </w:pPr>
      <w:r>
        <w:rPr>
          <w:rFonts w:asciiTheme="minorBidi" w:eastAsia="Times New Roman" w:hAnsiTheme="minorBidi"/>
          <w:color w:val="0D0D0D" w:themeColor="text1" w:themeTint="F2"/>
          <w:kern w:val="36"/>
          <w:shd w:val="clear" w:color="auto" w:fill="FFFFFF"/>
        </w:rPr>
        <w:t>The recommendations of this research are framed around the knowledge gained and evidence built to frame the U-RAP policy guidance,</w:t>
      </w:r>
      <w:r w:rsidR="002C38E1">
        <w:rPr>
          <w:rFonts w:asciiTheme="minorBidi" w:eastAsia="Times New Roman" w:hAnsiTheme="minorBidi"/>
          <w:color w:val="0D0D0D" w:themeColor="text1" w:themeTint="F2"/>
          <w:kern w:val="36"/>
          <w:shd w:val="clear" w:color="auto" w:fill="FFFFFF"/>
        </w:rPr>
        <w:t xml:space="preserve"> as</w:t>
      </w:r>
      <w:r>
        <w:rPr>
          <w:rFonts w:asciiTheme="minorBidi" w:eastAsia="Times New Roman" w:hAnsiTheme="minorBidi"/>
          <w:color w:val="0D0D0D" w:themeColor="text1" w:themeTint="F2"/>
          <w:kern w:val="36"/>
          <w:shd w:val="clear" w:color="auto" w:fill="FFFFFF"/>
        </w:rPr>
        <w:t xml:space="preserve"> the study main output. This guidance is recommended for use by city offic</w:t>
      </w:r>
      <w:r w:rsidR="004B4A96">
        <w:rPr>
          <w:rFonts w:asciiTheme="minorBidi" w:eastAsia="Times New Roman" w:hAnsiTheme="minorBidi"/>
          <w:color w:val="0D0D0D" w:themeColor="text1" w:themeTint="F2"/>
          <w:kern w:val="36"/>
          <w:shd w:val="clear" w:color="auto" w:fill="FFFFFF"/>
        </w:rPr>
        <w:t>i</w:t>
      </w:r>
      <w:r>
        <w:rPr>
          <w:rFonts w:asciiTheme="minorBidi" w:eastAsia="Times New Roman" w:hAnsiTheme="minorBidi"/>
          <w:color w:val="0D0D0D" w:themeColor="text1" w:themeTint="F2"/>
          <w:kern w:val="36"/>
          <w:shd w:val="clear" w:color="auto" w:fill="FFFFFF"/>
        </w:rPr>
        <w:t xml:space="preserve">als </w:t>
      </w:r>
      <w:r w:rsidR="0008215A">
        <w:rPr>
          <w:rFonts w:asciiTheme="minorBidi" w:eastAsia="Times New Roman" w:hAnsiTheme="minorBidi"/>
          <w:color w:val="0D0D0D" w:themeColor="text1" w:themeTint="F2"/>
          <w:kern w:val="36"/>
          <w:shd w:val="clear" w:color="auto" w:fill="FFFFFF"/>
        </w:rPr>
        <w:t xml:space="preserve">in </w:t>
      </w:r>
      <w:r w:rsidR="0008215A" w:rsidRPr="0008215A">
        <w:rPr>
          <w:rFonts w:asciiTheme="minorBidi" w:eastAsia="Times New Roman" w:hAnsiTheme="minorBidi"/>
          <w:color w:val="0D0D0D" w:themeColor="text1" w:themeTint="F2"/>
          <w:kern w:val="36"/>
          <w:shd w:val="clear" w:color="auto" w:fill="FFFFFF"/>
        </w:rPr>
        <w:t>local governments</w:t>
      </w:r>
      <w:r w:rsidR="0008215A">
        <w:rPr>
          <w:rFonts w:asciiTheme="minorBidi" w:eastAsia="Times New Roman" w:hAnsiTheme="minorBidi"/>
          <w:color w:val="0D0D0D" w:themeColor="text1" w:themeTint="F2"/>
          <w:kern w:val="36"/>
          <w:shd w:val="clear" w:color="auto" w:fill="FFFFFF"/>
        </w:rPr>
        <w:t>,</w:t>
      </w:r>
      <w:r w:rsidR="0008215A" w:rsidRPr="0008215A">
        <w:rPr>
          <w:rFonts w:asciiTheme="minorBidi" w:eastAsia="Times New Roman" w:hAnsiTheme="minorBidi"/>
          <w:color w:val="0D0D0D" w:themeColor="text1" w:themeTint="F2"/>
          <w:kern w:val="36"/>
          <w:shd w:val="clear" w:color="auto" w:fill="FFFFFF"/>
        </w:rPr>
        <w:t xml:space="preserve"> </w:t>
      </w:r>
      <w:r>
        <w:rPr>
          <w:rFonts w:asciiTheme="minorBidi" w:eastAsia="Times New Roman" w:hAnsiTheme="minorBidi"/>
          <w:color w:val="0D0D0D" w:themeColor="text1" w:themeTint="F2"/>
          <w:kern w:val="36"/>
          <w:shd w:val="clear" w:color="auto" w:fill="FFFFFF"/>
        </w:rPr>
        <w:t xml:space="preserve">who have the authority to legislate and authorise the U-RAP, as well as </w:t>
      </w:r>
      <w:r w:rsidR="00B9316B">
        <w:rPr>
          <w:rFonts w:asciiTheme="minorBidi" w:eastAsia="Times New Roman" w:hAnsiTheme="minorBidi"/>
          <w:color w:val="0D0D0D" w:themeColor="text1" w:themeTint="F2"/>
          <w:kern w:val="36"/>
          <w:shd w:val="clear" w:color="auto" w:fill="FFFFFF"/>
        </w:rPr>
        <w:t>humanitarian aid agencies</w:t>
      </w:r>
      <w:r>
        <w:rPr>
          <w:rFonts w:asciiTheme="minorBidi" w:eastAsia="Times New Roman" w:hAnsiTheme="minorBidi"/>
          <w:color w:val="0D0D0D" w:themeColor="text1" w:themeTint="F2"/>
          <w:kern w:val="36"/>
          <w:shd w:val="clear" w:color="auto" w:fill="FFFFFF"/>
        </w:rPr>
        <w:t xml:space="preserve"> who are involved in the resilience assessment decision-making </w:t>
      </w:r>
      <w:r w:rsidR="00B9316B">
        <w:rPr>
          <w:rFonts w:asciiTheme="minorBidi" w:eastAsia="Times New Roman" w:hAnsiTheme="minorBidi"/>
          <w:color w:val="0D0D0D" w:themeColor="text1" w:themeTint="F2"/>
          <w:kern w:val="36"/>
          <w:shd w:val="clear" w:color="auto" w:fill="FFFFFF"/>
        </w:rPr>
        <w:t>process and support the implementation of the U-RAP in fragile settings.</w:t>
      </w:r>
    </w:p>
    <w:p w14:paraId="59D97810" w14:textId="5E5E6495" w:rsidR="003B7686" w:rsidRDefault="0008215A" w:rsidP="00AC1516">
      <w:pPr>
        <w:pStyle w:val="Heading3"/>
        <w:rPr>
          <w:rFonts w:eastAsia="Times New Roman"/>
          <w:shd w:val="clear" w:color="auto" w:fill="FFFFFF"/>
        </w:rPr>
      </w:pPr>
      <w:bookmarkStart w:id="1131" w:name="_Toc30109428"/>
      <w:r>
        <w:rPr>
          <w:rFonts w:eastAsia="Times New Roman"/>
          <w:shd w:val="clear" w:color="auto" w:fill="FFFFFF"/>
        </w:rPr>
        <w:t xml:space="preserve">10.4.1 </w:t>
      </w:r>
      <w:r w:rsidR="003B7686">
        <w:rPr>
          <w:rFonts w:eastAsia="Times New Roman"/>
          <w:shd w:val="clear" w:color="auto" w:fill="FFFFFF"/>
        </w:rPr>
        <w:t xml:space="preserve">Recommendations for </w:t>
      </w:r>
      <w:r>
        <w:rPr>
          <w:rFonts w:eastAsia="Times New Roman"/>
          <w:shd w:val="clear" w:color="auto" w:fill="FFFFFF"/>
        </w:rPr>
        <w:t>Local Governments</w:t>
      </w:r>
      <w:bookmarkEnd w:id="1131"/>
      <w:r>
        <w:rPr>
          <w:rFonts w:eastAsia="Times New Roman"/>
          <w:shd w:val="clear" w:color="auto" w:fill="FFFFFF"/>
        </w:rPr>
        <w:t xml:space="preserve"> </w:t>
      </w:r>
    </w:p>
    <w:p w14:paraId="5274EB21" w14:textId="7176662F" w:rsidR="00356606" w:rsidRPr="005C5325" w:rsidRDefault="00364F75" w:rsidP="00B9316B">
      <w:pPr>
        <w:spacing w:line="360" w:lineRule="auto"/>
        <w:rPr>
          <w:rFonts w:asciiTheme="minorBidi" w:eastAsia="Times New Roman" w:hAnsiTheme="minorBidi"/>
          <w:color w:val="0D0D0D" w:themeColor="text1" w:themeTint="F2"/>
          <w:kern w:val="36"/>
          <w:shd w:val="clear" w:color="auto" w:fill="FFFFFF"/>
        </w:rPr>
      </w:pPr>
      <w:r>
        <w:rPr>
          <w:rFonts w:asciiTheme="minorBidi" w:eastAsia="Times New Roman" w:hAnsiTheme="minorBidi"/>
          <w:color w:val="0D0D0D" w:themeColor="text1" w:themeTint="F2"/>
          <w:kern w:val="36"/>
          <w:shd w:val="clear" w:color="auto" w:fill="FFFFFF"/>
        </w:rPr>
        <w:t xml:space="preserve">From the research findings, its seems that </w:t>
      </w:r>
      <w:r w:rsidRPr="00EC320A">
        <w:rPr>
          <w:rFonts w:asciiTheme="minorBidi" w:eastAsia="Times New Roman" w:hAnsiTheme="minorBidi"/>
          <w:color w:val="0D0D0D" w:themeColor="text1" w:themeTint="F2"/>
          <w:kern w:val="36"/>
          <w:shd w:val="clear" w:color="auto" w:fill="FFFFFF"/>
        </w:rPr>
        <w:t>the frequency and severity of disasters</w:t>
      </w:r>
      <w:r>
        <w:rPr>
          <w:rFonts w:asciiTheme="minorBidi" w:eastAsia="Times New Roman" w:hAnsiTheme="minorBidi"/>
          <w:color w:val="0D0D0D" w:themeColor="text1" w:themeTint="F2"/>
          <w:kern w:val="36"/>
          <w:shd w:val="clear" w:color="auto" w:fill="FFFFFF"/>
        </w:rPr>
        <w:t xml:space="preserve"> is increasing, and there </w:t>
      </w:r>
      <w:r w:rsidRPr="00EC320A">
        <w:rPr>
          <w:rFonts w:asciiTheme="minorBidi" w:eastAsia="Times New Roman" w:hAnsiTheme="minorBidi"/>
          <w:color w:val="0D0D0D" w:themeColor="text1" w:themeTint="F2"/>
          <w:kern w:val="36"/>
          <w:shd w:val="clear" w:color="auto" w:fill="FFFFFF"/>
        </w:rPr>
        <w:t xml:space="preserve">are often not enough </w:t>
      </w:r>
      <w:r>
        <w:rPr>
          <w:rFonts w:asciiTheme="minorBidi" w:eastAsia="Times New Roman" w:hAnsiTheme="minorBidi"/>
          <w:color w:val="0D0D0D" w:themeColor="text1" w:themeTint="F2"/>
          <w:kern w:val="36"/>
          <w:shd w:val="clear" w:color="auto" w:fill="FFFFFF"/>
        </w:rPr>
        <w:t xml:space="preserve">institutional and financial capacities for local governments </w:t>
      </w:r>
      <w:r w:rsidRPr="00EC320A">
        <w:rPr>
          <w:rFonts w:asciiTheme="minorBidi" w:eastAsia="Times New Roman" w:hAnsiTheme="minorBidi"/>
          <w:color w:val="0D0D0D" w:themeColor="text1" w:themeTint="F2"/>
          <w:kern w:val="36"/>
          <w:shd w:val="clear" w:color="auto" w:fill="FFFFFF"/>
        </w:rPr>
        <w:t>to predict, model, control and sustain disaster resilience actions, against the uncertainty of climate c</w:t>
      </w:r>
      <w:r>
        <w:rPr>
          <w:rFonts w:asciiTheme="minorBidi" w:eastAsia="Times New Roman" w:hAnsiTheme="minorBidi"/>
          <w:color w:val="0D0D0D" w:themeColor="text1" w:themeTint="F2"/>
          <w:kern w:val="36"/>
          <w:shd w:val="clear" w:color="auto" w:fill="FFFFFF"/>
        </w:rPr>
        <w:t xml:space="preserve">hange and weak urban governance, as identified through the interviews feedback and workshop </w:t>
      </w:r>
      <w:r w:rsidR="00B9316B">
        <w:rPr>
          <w:rFonts w:asciiTheme="minorBidi" w:eastAsia="Times New Roman" w:hAnsiTheme="minorBidi"/>
          <w:color w:val="0D0D0D" w:themeColor="text1" w:themeTint="F2"/>
          <w:kern w:val="36"/>
          <w:shd w:val="clear" w:color="auto" w:fill="FFFFFF"/>
        </w:rPr>
        <w:t>observations.</w:t>
      </w:r>
      <w:r w:rsidR="00B9316B" w:rsidRPr="005C5325">
        <w:rPr>
          <w:rFonts w:asciiTheme="minorBidi" w:eastAsia="Times New Roman" w:hAnsiTheme="minorBidi"/>
          <w:color w:val="0D0D0D" w:themeColor="text1" w:themeTint="F2"/>
          <w:kern w:val="36"/>
          <w:shd w:val="clear" w:color="auto" w:fill="FFFFFF"/>
        </w:rPr>
        <w:t xml:space="preserve"> Further</w:t>
      </w:r>
      <w:r w:rsidR="00356606" w:rsidRPr="005C5325">
        <w:rPr>
          <w:rFonts w:asciiTheme="minorBidi" w:eastAsia="Times New Roman" w:hAnsiTheme="minorBidi"/>
          <w:color w:val="0D0D0D" w:themeColor="text1" w:themeTint="F2"/>
          <w:kern w:val="36"/>
          <w:shd w:val="clear" w:color="auto" w:fill="FFFFFF"/>
        </w:rPr>
        <w:t xml:space="preserve"> investments in updating existing hazard maps, and exposure maps detailing population segments, economic assets and housing exposed </w:t>
      </w:r>
      <w:r w:rsidR="004B4A96">
        <w:rPr>
          <w:rFonts w:asciiTheme="minorBidi" w:eastAsia="Times New Roman" w:hAnsiTheme="minorBidi"/>
          <w:color w:val="0D0D0D" w:themeColor="text1" w:themeTint="F2"/>
          <w:kern w:val="36"/>
          <w:shd w:val="clear" w:color="auto" w:fill="FFFFFF"/>
        </w:rPr>
        <w:t>are</w:t>
      </w:r>
      <w:r w:rsidR="00356606" w:rsidRPr="005C5325">
        <w:rPr>
          <w:rFonts w:asciiTheme="minorBidi" w:eastAsia="Times New Roman" w:hAnsiTheme="minorBidi"/>
          <w:color w:val="0D0D0D" w:themeColor="text1" w:themeTint="F2"/>
          <w:kern w:val="36"/>
          <w:shd w:val="clear" w:color="auto" w:fill="FFFFFF"/>
        </w:rPr>
        <w:t xml:space="preserve"> essential to understand the scale and impact of disasters, by developing human and technical capacities to analyse data, inform the decision-making process.</w:t>
      </w:r>
    </w:p>
    <w:p w14:paraId="7B8C1C1A" w14:textId="5CA73AD8" w:rsidR="00356606" w:rsidRPr="005C5325" w:rsidRDefault="00356606" w:rsidP="00356606">
      <w:pPr>
        <w:spacing w:line="360" w:lineRule="auto"/>
        <w:rPr>
          <w:rFonts w:asciiTheme="minorBidi" w:eastAsia="Times New Roman" w:hAnsiTheme="minorBidi"/>
          <w:color w:val="0D0D0D" w:themeColor="text1" w:themeTint="F2"/>
          <w:kern w:val="36"/>
          <w:shd w:val="clear" w:color="auto" w:fill="FFFFFF"/>
        </w:rPr>
      </w:pPr>
      <w:r w:rsidRPr="005C5325">
        <w:rPr>
          <w:rFonts w:asciiTheme="minorBidi" w:eastAsia="Times New Roman" w:hAnsiTheme="minorBidi"/>
          <w:color w:val="0D0D0D" w:themeColor="text1" w:themeTint="F2"/>
          <w:kern w:val="36"/>
          <w:shd w:val="clear" w:color="auto" w:fill="FFFFFF"/>
        </w:rPr>
        <w:t>Exchange of experiences with other cities in different countries, regionally and internationally, shall enhance the City-to</w:t>
      </w:r>
      <w:r w:rsidR="004B4A96">
        <w:rPr>
          <w:rFonts w:asciiTheme="minorBidi" w:eastAsia="Times New Roman" w:hAnsiTheme="minorBidi"/>
          <w:color w:val="0D0D0D" w:themeColor="text1" w:themeTint="F2"/>
          <w:kern w:val="36"/>
          <w:shd w:val="clear" w:color="auto" w:fill="FFFFFF"/>
        </w:rPr>
        <w:t>-</w:t>
      </w:r>
      <w:r w:rsidRPr="005C5325">
        <w:rPr>
          <w:rFonts w:asciiTheme="minorBidi" w:eastAsia="Times New Roman" w:hAnsiTheme="minorBidi"/>
          <w:color w:val="0D0D0D" w:themeColor="text1" w:themeTint="F2"/>
          <w:kern w:val="36"/>
          <w:shd w:val="clear" w:color="auto" w:fill="FFFFFF"/>
        </w:rPr>
        <w:t>City learning impact and exchange of knowledge on building urban Resilience. There is also a great opportunity to improve local capacities through obtaining feedback from other cities’ and countries’ with good experiences and support developing guidance for integrating the Scorecard results into the city resilience action plan and National DRR policies.</w:t>
      </w:r>
    </w:p>
    <w:p w14:paraId="491F1B2A" w14:textId="37F2AA73" w:rsidR="00356606" w:rsidRPr="007A244E" w:rsidRDefault="00356606" w:rsidP="007A244E">
      <w:pPr>
        <w:spacing w:line="360" w:lineRule="auto"/>
        <w:rPr>
          <w:rFonts w:eastAsia="Times New Roman"/>
          <w:b/>
          <w:bCs/>
          <w:sz w:val="32"/>
          <w:szCs w:val="36"/>
          <w:shd w:val="clear" w:color="auto" w:fill="FFFFFF"/>
        </w:rPr>
      </w:pPr>
      <w:r w:rsidRPr="005C5325">
        <w:rPr>
          <w:rFonts w:asciiTheme="minorBidi" w:eastAsia="Times New Roman" w:hAnsiTheme="minorBidi"/>
          <w:color w:val="0D0D0D" w:themeColor="text1" w:themeTint="F2"/>
          <w:kern w:val="36"/>
          <w:shd w:val="clear" w:color="auto" w:fill="FFFFFF"/>
        </w:rPr>
        <w:t>Raising awareness of the importance of city resilience assessment, monitoring and improving the capacity of the representatives of the participating city institutions in the field of disaster risk management, will encourage and support the cities participation in regional and international DRR events, in order to benefit from international</w:t>
      </w:r>
      <w:r w:rsidR="00B61FC0">
        <w:rPr>
          <w:rFonts w:asciiTheme="minorBidi" w:eastAsia="Times New Roman" w:hAnsiTheme="minorBidi"/>
          <w:color w:val="0D0D0D" w:themeColor="text1" w:themeTint="F2"/>
          <w:kern w:val="36"/>
          <w:shd w:val="clear" w:color="auto" w:fill="FFFFFF"/>
        </w:rPr>
        <w:t xml:space="preserve"> </w:t>
      </w:r>
      <w:r w:rsidRPr="005C5325">
        <w:rPr>
          <w:rFonts w:asciiTheme="minorBidi" w:eastAsia="Times New Roman" w:hAnsiTheme="minorBidi"/>
          <w:color w:val="0D0D0D" w:themeColor="text1" w:themeTint="F2"/>
          <w:kern w:val="36"/>
          <w:shd w:val="clear" w:color="auto" w:fill="FFFFFF"/>
        </w:rPr>
        <w:t>experiences and DRR campaigns.</w:t>
      </w:r>
      <w:r w:rsidR="007A244E" w:rsidRPr="007A244E">
        <w:rPr>
          <w:rFonts w:asciiTheme="minorBidi" w:eastAsia="Times New Roman" w:hAnsiTheme="minorBidi"/>
          <w:color w:val="0D0D0D" w:themeColor="text1" w:themeTint="F2"/>
          <w:kern w:val="36"/>
          <w:shd w:val="clear" w:color="auto" w:fill="FFFFFF"/>
        </w:rPr>
        <w:t xml:space="preserve"> </w:t>
      </w:r>
      <w:r w:rsidR="007A244E" w:rsidRPr="00AF7185">
        <w:rPr>
          <w:rFonts w:asciiTheme="minorBidi" w:eastAsia="Times New Roman" w:hAnsiTheme="minorBidi"/>
          <w:color w:val="0D0D0D" w:themeColor="text1" w:themeTint="F2"/>
          <w:kern w:val="36"/>
          <w:shd w:val="clear" w:color="auto" w:fill="FFFFFF"/>
        </w:rPr>
        <w:t xml:space="preserve">Sensitization of technical staff/contingency planning, engagement with development partners/ finalise detailed </w:t>
      </w:r>
      <w:r w:rsidR="007A244E">
        <w:rPr>
          <w:rFonts w:asciiTheme="minorBidi" w:eastAsia="Times New Roman" w:hAnsiTheme="minorBidi"/>
          <w:color w:val="0D0D0D" w:themeColor="text1" w:themeTint="F2"/>
          <w:kern w:val="36"/>
          <w:shd w:val="clear" w:color="auto" w:fill="FFFFFF"/>
        </w:rPr>
        <w:t>resilience action plans</w:t>
      </w:r>
      <w:r w:rsidR="007A244E" w:rsidRPr="00AF7185">
        <w:rPr>
          <w:rFonts w:asciiTheme="minorBidi" w:eastAsia="Times New Roman" w:hAnsiTheme="minorBidi"/>
          <w:color w:val="0D0D0D" w:themeColor="text1" w:themeTint="F2"/>
          <w:kern w:val="36"/>
          <w:shd w:val="clear" w:color="auto" w:fill="FFFFFF"/>
        </w:rPr>
        <w:t xml:space="preserve"> with periodic evaluation and validation/ updating and maintain maps on online platform for information and dissemination at city level/ Skills gap analysis for DRM and operationalization of city DRR Structure. </w:t>
      </w:r>
      <w:r w:rsidRPr="005C5325">
        <w:rPr>
          <w:rFonts w:asciiTheme="minorBidi" w:eastAsia="Times New Roman" w:hAnsiTheme="minorBidi"/>
          <w:color w:val="0D0D0D" w:themeColor="text1" w:themeTint="F2"/>
          <w:kern w:val="36"/>
          <w:shd w:val="clear" w:color="auto" w:fill="FFFFFF"/>
        </w:rPr>
        <w:t xml:space="preserve"> </w:t>
      </w:r>
    </w:p>
    <w:p w14:paraId="08B6CDCF" w14:textId="77777777" w:rsidR="00EE2649" w:rsidRDefault="00EE2649" w:rsidP="007A244E">
      <w:pPr>
        <w:spacing w:line="360" w:lineRule="auto"/>
        <w:rPr>
          <w:rFonts w:asciiTheme="minorBidi" w:eastAsia="Times New Roman" w:hAnsiTheme="minorBidi"/>
          <w:color w:val="0D0D0D" w:themeColor="text1" w:themeTint="F2"/>
          <w:kern w:val="36"/>
          <w:shd w:val="clear" w:color="auto" w:fill="FFFFFF"/>
        </w:rPr>
      </w:pPr>
      <w:r w:rsidRPr="00643C39">
        <w:rPr>
          <w:rFonts w:asciiTheme="minorBidi" w:hAnsiTheme="minorBidi"/>
          <w:noProof/>
          <w:lang w:val="en-US"/>
        </w:rPr>
        <w:t xml:space="preserve">Public awareness needs to be enhanced </w:t>
      </w:r>
      <w:r>
        <w:rPr>
          <w:rFonts w:asciiTheme="minorBidi" w:hAnsiTheme="minorBidi"/>
          <w:noProof/>
          <w:lang w:val="en-US"/>
        </w:rPr>
        <w:t>for</w:t>
      </w:r>
      <w:r w:rsidRPr="00643C39">
        <w:rPr>
          <w:rFonts w:asciiTheme="minorBidi" w:hAnsiTheme="minorBidi"/>
          <w:noProof/>
          <w:lang w:val="en-US"/>
        </w:rPr>
        <w:t xml:space="preserve"> local communities to increase civic understanding </w:t>
      </w:r>
      <w:r>
        <w:rPr>
          <w:rFonts w:asciiTheme="minorBidi" w:hAnsiTheme="minorBidi"/>
          <w:noProof/>
          <w:lang w:val="en-US"/>
        </w:rPr>
        <w:t xml:space="preserve">of intensive and extensive </w:t>
      </w:r>
      <w:r w:rsidRPr="00643C39">
        <w:rPr>
          <w:rFonts w:asciiTheme="minorBidi" w:hAnsiTheme="minorBidi"/>
          <w:noProof/>
          <w:lang w:val="en-US"/>
        </w:rPr>
        <w:t>risk</w:t>
      </w:r>
      <w:r>
        <w:rPr>
          <w:rFonts w:asciiTheme="minorBidi" w:hAnsiTheme="minorBidi"/>
          <w:noProof/>
          <w:lang w:val="en-US"/>
        </w:rPr>
        <w:t>s</w:t>
      </w:r>
      <w:r w:rsidRPr="00643C39">
        <w:rPr>
          <w:rFonts w:asciiTheme="minorBidi" w:hAnsiTheme="minorBidi"/>
          <w:noProof/>
          <w:lang w:val="en-US"/>
        </w:rPr>
        <w:t>.</w:t>
      </w:r>
      <w:r>
        <w:rPr>
          <w:rFonts w:asciiTheme="minorBidi" w:hAnsiTheme="minorBidi"/>
          <w:noProof/>
          <w:lang w:val="en-US"/>
        </w:rPr>
        <w:t xml:space="preserve"> </w:t>
      </w:r>
      <w:r w:rsidR="00356606" w:rsidRPr="005C5325">
        <w:rPr>
          <w:rFonts w:asciiTheme="minorBidi" w:eastAsia="Times New Roman" w:hAnsiTheme="minorBidi"/>
          <w:color w:val="0D0D0D" w:themeColor="text1" w:themeTint="F2"/>
          <w:kern w:val="36"/>
          <w:shd w:val="clear" w:color="auto" w:fill="FFFFFF"/>
        </w:rPr>
        <w:t xml:space="preserve">An important contribution to this study </w:t>
      </w:r>
      <w:r w:rsidR="00356606" w:rsidRPr="005C5325">
        <w:rPr>
          <w:rFonts w:asciiTheme="minorBidi" w:eastAsia="Times New Roman" w:hAnsiTheme="minorBidi"/>
          <w:color w:val="0D0D0D" w:themeColor="text1" w:themeTint="F2"/>
          <w:kern w:val="36"/>
          <w:shd w:val="clear" w:color="auto" w:fill="FFFFFF"/>
        </w:rPr>
        <w:lastRenderedPageBreak/>
        <w:t xml:space="preserve">is empowering the sense of leadership in building resilience for DRR in local authorities by establishing a single point of </w:t>
      </w:r>
      <w:r w:rsidR="004B4A96" w:rsidRPr="005C5325">
        <w:rPr>
          <w:rFonts w:asciiTheme="minorBidi" w:eastAsia="Times New Roman" w:hAnsiTheme="minorBidi"/>
          <w:color w:val="0D0D0D" w:themeColor="text1" w:themeTint="F2"/>
          <w:kern w:val="36"/>
          <w:shd w:val="clear" w:color="auto" w:fill="FFFFFF"/>
        </w:rPr>
        <w:t>coordination and</w:t>
      </w:r>
      <w:r w:rsidR="00356606" w:rsidRPr="005C5325">
        <w:rPr>
          <w:rFonts w:asciiTheme="minorBidi" w:eastAsia="Times New Roman" w:hAnsiTheme="minorBidi"/>
          <w:color w:val="0D0D0D" w:themeColor="text1" w:themeTint="F2"/>
          <w:kern w:val="36"/>
          <w:shd w:val="clear" w:color="auto" w:fill="FFFFFF"/>
        </w:rPr>
        <w:t xml:space="preserve"> engaging all stakeholders in framing and implementing DRR acts and</w:t>
      </w:r>
      <w:r w:rsidR="00356606" w:rsidRPr="005C5325">
        <w:rPr>
          <w:rFonts w:asciiTheme="minorBidi" w:eastAsia="Times New Roman" w:hAnsiTheme="minorBidi"/>
          <w:color w:val="0D0D0D" w:themeColor="text1" w:themeTint="F2"/>
          <w:kern w:val="36"/>
          <w:shd w:val="clear" w:color="auto" w:fill="FFFFFF"/>
          <w:lang w:val="en-US" w:eastAsia="zh-CN"/>
        </w:rPr>
        <w:t xml:space="preserve"> laws</w:t>
      </w:r>
      <w:r w:rsidR="00356606" w:rsidRPr="005C5325">
        <w:rPr>
          <w:rFonts w:asciiTheme="minorBidi" w:eastAsia="Times New Roman" w:hAnsiTheme="minorBidi"/>
          <w:color w:val="0D0D0D" w:themeColor="text1" w:themeTint="F2"/>
          <w:kern w:val="36"/>
          <w:shd w:val="clear" w:color="auto" w:fill="FFFFFF"/>
        </w:rPr>
        <w:t xml:space="preserve"> on</w:t>
      </w:r>
      <w:r w:rsidR="00356606" w:rsidRPr="005C5325">
        <w:rPr>
          <w:rFonts w:asciiTheme="minorBidi" w:eastAsia="Times New Roman" w:hAnsiTheme="minorBidi"/>
          <w:color w:val="0D0D0D" w:themeColor="text1" w:themeTint="F2"/>
          <w:kern w:val="36"/>
          <w:shd w:val="clear" w:color="auto" w:fill="FFFFFF"/>
          <w:lang w:val="en-US" w:eastAsia="zh-CN"/>
        </w:rPr>
        <w:t xml:space="preserve"> </w:t>
      </w:r>
      <w:r w:rsidR="004B4A96">
        <w:rPr>
          <w:rFonts w:asciiTheme="minorBidi" w:eastAsia="Times New Roman" w:hAnsiTheme="minorBidi"/>
          <w:color w:val="0D0D0D" w:themeColor="text1" w:themeTint="F2"/>
          <w:kern w:val="36"/>
          <w:shd w:val="clear" w:color="auto" w:fill="FFFFFF"/>
          <w:lang w:val="en-US" w:eastAsia="zh-CN"/>
        </w:rPr>
        <w:t xml:space="preserve">a </w:t>
      </w:r>
      <w:r w:rsidR="00356606" w:rsidRPr="005C5325">
        <w:rPr>
          <w:rFonts w:asciiTheme="minorBidi" w:eastAsia="Times New Roman" w:hAnsiTheme="minorBidi"/>
          <w:color w:val="0D0D0D" w:themeColor="text1" w:themeTint="F2"/>
          <w:kern w:val="36"/>
          <w:shd w:val="clear" w:color="auto" w:fill="FFFFFF"/>
          <w:lang w:val="en-US" w:eastAsia="zh-CN"/>
        </w:rPr>
        <w:t xml:space="preserve">routine </w:t>
      </w:r>
      <w:r w:rsidR="00356606" w:rsidRPr="005C5325">
        <w:rPr>
          <w:rFonts w:asciiTheme="minorBidi" w:eastAsia="Times New Roman" w:hAnsiTheme="minorBidi"/>
          <w:color w:val="0D0D0D" w:themeColor="text1" w:themeTint="F2"/>
          <w:kern w:val="36"/>
          <w:shd w:val="clear" w:color="auto" w:fill="FFFFFF"/>
        </w:rPr>
        <w:t>basis</w:t>
      </w:r>
      <w:r w:rsidR="00356606" w:rsidRPr="005C5325">
        <w:rPr>
          <w:rFonts w:asciiTheme="minorBidi" w:eastAsia="Times New Roman" w:hAnsiTheme="minorBidi"/>
          <w:color w:val="0D0D0D" w:themeColor="text1" w:themeTint="F2"/>
          <w:kern w:val="36"/>
          <w:shd w:val="clear" w:color="auto" w:fill="FFFFFF"/>
          <w:lang w:val="en-US" w:eastAsia="zh-CN"/>
        </w:rPr>
        <w:t>,</w:t>
      </w:r>
      <w:r w:rsidR="00356606" w:rsidRPr="005C5325">
        <w:rPr>
          <w:rFonts w:asciiTheme="minorBidi" w:eastAsia="Times New Roman" w:hAnsiTheme="minorBidi"/>
          <w:color w:val="0D0D0D" w:themeColor="text1" w:themeTint="F2"/>
          <w:kern w:val="36"/>
          <w:shd w:val="clear" w:color="auto" w:fill="FFFFFF"/>
        </w:rPr>
        <w:t xml:space="preserve"> to</w:t>
      </w:r>
      <w:r w:rsidR="00356606" w:rsidRPr="005C5325">
        <w:rPr>
          <w:rFonts w:asciiTheme="minorBidi" w:eastAsia="Times New Roman" w:hAnsiTheme="minorBidi"/>
          <w:color w:val="0D0D0D" w:themeColor="text1" w:themeTint="F2"/>
          <w:kern w:val="36"/>
          <w:shd w:val="clear" w:color="auto" w:fill="FFFFFF"/>
          <w:lang w:val="en-US" w:eastAsia="zh-CN"/>
        </w:rPr>
        <w:t xml:space="preserve"> integrate resilience qualities into existing policies</w:t>
      </w:r>
      <w:r w:rsidR="00356606" w:rsidRPr="005C5325">
        <w:rPr>
          <w:rFonts w:asciiTheme="minorBidi" w:eastAsia="Times New Roman" w:hAnsiTheme="minorBidi"/>
          <w:color w:val="0D0D0D" w:themeColor="text1" w:themeTint="F2"/>
          <w:kern w:val="36"/>
          <w:shd w:val="clear" w:color="auto" w:fill="FFFFFF"/>
        </w:rPr>
        <w:t>.</w:t>
      </w:r>
      <w:r w:rsidR="00356606" w:rsidRPr="005C5325">
        <w:rPr>
          <w:rFonts w:asciiTheme="minorBidi" w:hAnsiTheme="minorBidi"/>
        </w:rPr>
        <w:t xml:space="preserve"> </w:t>
      </w:r>
      <w:r w:rsidR="00356606" w:rsidRPr="005C5325">
        <w:rPr>
          <w:rFonts w:asciiTheme="minorBidi" w:eastAsia="Times New Roman" w:hAnsiTheme="minorBidi"/>
          <w:color w:val="0D0D0D" w:themeColor="text1" w:themeTint="F2"/>
          <w:kern w:val="36"/>
          <w:shd w:val="clear" w:color="auto" w:fill="FFFFFF"/>
        </w:rPr>
        <w:t xml:space="preserve">Liaising with, and building on existing connections with the private sector, aid agencies and infrastructure utility providers will </w:t>
      </w:r>
      <w:r w:rsidR="004B4A96">
        <w:rPr>
          <w:rFonts w:asciiTheme="minorBidi" w:eastAsia="Times New Roman" w:hAnsiTheme="minorBidi"/>
          <w:color w:val="0D0D0D" w:themeColor="text1" w:themeTint="F2"/>
          <w:kern w:val="36"/>
          <w:shd w:val="clear" w:color="auto" w:fill="FFFFFF"/>
        </w:rPr>
        <w:t>e</w:t>
      </w:r>
      <w:r w:rsidR="00356606" w:rsidRPr="005C5325">
        <w:rPr>
          <w:rFonts w:asciiTheme="minorBidi" w:eastAsia="Times New Roman" w:hAnsiTheme="minorBidi"/>
          <w:color w:val="0D0D0D" w:themeColor="text1" w:themeTint="F2"/>
          <w:kern w:val="36"/>
          <w:shd w:val="clear" w:color="auto" w:fill="FFFFFF"/>
        </w:rPr>
        <w:t>nsure that resilience</w:t>
      </w:r>
      <w:r w:rsidR="004B4A96">
        <w:rPr>
          <w:rFonts w:asciiTheme="minorBidi" w:eastAsia="Times New Roman" w:hAnsiTheme="minorBidi"/>
          <w:color w:val="0D0D0D" w:themeColor="text1" w:themeTint="F2"/>
          <w:kern w:val="36"/>
          <w:shd w:val="clear" w:color="auto" w:fill="FFFFFF"/>
        </w:rPr>
        <w:t>-</w:t>
      </w:r>
      <w:r w:rsidR="00356606" w:rsidRPr="005C5325">
        <w:rPr>
          <w:rFonts w:asciiTheme="minorBidi" w:eastAsia="Times New Roman" w:hAnsiTheme="minorBidi"/>
          <w:color w:val="0D0D0D" w:themeColor="text1" w:themeTint="F2"/>
          <w:kern w:val="36"/>
          <w:shd w:val="clear" w:color="auto" w:fill="FFFFFF"/>
        </w:rPr>
        <w:t xml:space="preserve">building investments </w:t>
      </w:r>
      <w:r w:rsidR="004B4A96">
        <w:rPr>
          <w:rFonts w:asciiTheme="minorBidi" w:eastAsia="Times New Roman" w:hAnsiTheme="minorBidi"/>
          <w:color w:val="0D0D0D" w:themeColor="text1" w:themeTint="F2"/>
          <w:kern w:val="36"/>
          <w:shd w:val="clear" w:color="auto" w:fill="FFFFFF"/>
        </w:rPr>
        <w:t>are</w:t>
      </w:r>
      <w:r w:rsidR="00356606" w:rsidRPr="005C5325">
        <w:rPr>
          <w:rFonts w:asciiTheme="minorBidi" w:eastAsia="Times New Roman" w:hAnsiTheme="minorBidi"/>
          <w:color w:val="0D0D0D" w:themeColor="text1" w:themeTint="F2"/>
          <w:kern w:val="36"/>
          <w:shd w:val="clear" w:color="auto" w:fill="FFFFFF"/>
        </w:rPr>
        <w:t xml:space="preserve"> integrated in</w:t>
      </w:r>
      <w:r w:rsidR="004B4A96">
        <w:rPr>
          <w:rFonts w:asciiTheme="minorBidi" w:eastAsia="Times New Roman" w:hAnsiTheme="minorBidi"/>
          <w:color w:val="0D0D0D" w:themeColor="text1" w:themeTint="F2"/>
          <w:kern w:val="36"/>
          <w:shd w:val="clear" w:color="auto" w:fill="FFFFFF"/>
        </w:rPr>
        <w:t>to</w:t>
      </w:r>
      <w:r w:rsidR="00356606" w:rsidRPr="005C5325">
        <w:rPr>
          <w:rFonts w:asciiTheme="minorBidi" w:eastAsia="Times New Roman" w:hAnsiTheme="minorBidi"/>
          <w:color w:val="0D0D0D" w:themeColor="text1" w:themeTint="F2"/>
          <w:kern w:val="36"/>
          <w:shd w:val="clear" w:color="auto" w:fill="FFFFFF"/>
        </w:rPr>
        <w:t xml:space="preserve"> project prioritization, planning, design, implementation and maintenance cycles. </w:t>
      </w:r>
    </w:p>
    <w:p w14:paraId="3C4FFB97" w14:textId="68023FFC" w:rsidR="00EE2649" w:rsidRDefault="00EE2649" w:rsidP="00EE2649">
      <w:pPr>
        <w:spacing w:line="360" w:lineRule="auto"/>
        <w:rPr>
          <w:rFonts w:asciiTheme="minorBidi" w:eastAsia="Times New Roman" w:hAnsiTheme="minorBidi"/>
          <w:color w:val="0D0D0D" w:themeColor="text1" w:themeTint="F2"/>
          <w:kern w:val="36"/>
          <w:shd w:val="clear" w:color="auto" w:fill="FFFFFF"/>
        </w:rPr>
      </w:pPr>
      <w:r>
        <w:rPr>
          <w:rFonts w:asciiTheme="minorBidi" w:hAnsiTheme="minorBidi"/>
          <w:noProof/>
          <w:lang w:val="en-US"/>
        </w:rPr>
        <w:t>The e</w:t>
      </w:r>
      <w:r w:rsidRPr="00EA1C59">
        <w:rPr>
          <w:rFonts w:asciiTheme="minorBidi" w:hAnsiTheme="minorBidi"/>
          <w:noProof/>
          <w:lang w:val="en-US"/>
        </w:rPr>
        <w:t xml:space="preserve">ngagement of grass root level communities </w:t>
      </w:r>
      <w:r>
        <w:rPr>
          <w:rFonts w:asciiTheme="minorBidi" w:hAnsiTheme="minorBidi"/>
          <w:noProof/>
          <w:lang w:val="en-US"/>
        </w:rPr>
        <w:t xml:space="preserve">in the resilience assessment process </w:t>
      </w:r>
      <w:r w:rsidRPr="00EA1C59">
        <w:rPr>
          <w:rFonts w:asciiTheme="minorBidi" w:hAnsiTheme="minorBidi"/>
          <w:noProof/>
          <w:lang w:val="en-US"/>
        </w:rPr>
        <w:t>through community leaders</w:t>
      </w:r>
      <w:r>
        <w:rPr>
          <w:rFonts w:asciiTheme="minorBidi" w:hAnsiTheme="minorBidi"/>
          <w:noProof/>
          <w:lang w:val="en-US"/>
        </w:rPr>
        <w:t xml:space="preserve"> is important,</w:t>
      </w:r>
      <w:r w:rsidRPr="00EA1C59">
        <w:rPr>
          <w:rFonts w:asciiTheme="minorBidi" w:hAnsiTheme="minorBidi"/>
          <w:noProof/>
          <w:lang w:val="en-US"/>
        </w:rPr>
        <w:t xml:space="preserve"> </w:t>
      </w:r>
      <w:r>
        <w:rPr>
          <w:rFonts w:asciiTheme="minorBidi" w:hAnsiTheme="minorBidi"/>
          <w:noProof/>
          <w:lang w:val="en-US"/>
        </w:rPr>
        <w:t>to ensure inclusive particpation of IDPs and refugees</w:t>
      </w:r>
      <w:r w:rsidRPr="00EA1C59">
        <w:rPr>
          <w:rFonts w:asciiTheme="minorBidi" w:hAnsiTheme="minorBidi"/>
          <w:noProof/>
          <w:lang w:val="en-US"/>
        </w:rPr>
        <w:t xml:space="preserve"> from different backgrounds </w:t>
      </w:r>
      <w:r>
        <w:rPr>
          <w:rFonts w:asciiTheme="minorBidi" w:hAnsiTheme="minorBidi"/>
          <w:noProof/>
          <w:lang w:val="en-US"/>
        </w:rPr>
        <w:t>and</w:t>
      </w:r>
      <w:r w:rsidRPr="00EA1C59">
        <w:rPr>
          <w:rFonts w:asciiTheme="minorBidi" w:hAnsiTheme="minorBidi"/>
          <w:noProof/>
          <w:lang w:val="en-US"/>
        </w:rPr>
        <w:t xml:space="preserve"> different taskforces</w:t>
      </w:r>
      <w:r>
        <w:rPr>
          <w:rFonts w:asciiTheme="minorBidi" w:hAnsiTheme="minorBidi"/>
          <w:noProof/>
          <w:lang w:val="en-US"/>
        </w:rPr>
        <w:t>,</w:t>
      </w:r>
      <w:r w:rsidRPr="00EA1C59">
        <w:rPr>
          <w:rFonts w:asciiTheme="minorBidi" w:hAnsiTheme="minorBidi"/>
          <w:noProof/>
          <w:lang w:val="en-US"/>
        </w:rPr>
        <w:t xml:space="preserve"> </w:t>
      </w:r>
      <w:r>
        <w:rPr>
          <w:rFonts w:asciiTheme="minorBidi" w:hAnsiTheme="minorBidi"/>
          <w:noProof/>
          <w:lang w:val="en-US"/>
        </w:rPr>
        <w:t>and apply a participatory approach for resileince building decision-making process.</w:t>
      </w:r>
      <w:r w:rsidR="007A244E" w:rsidRPr="007A244E">
        <w:rPr>
          <w:rFonts w:asciiTheme="minorBidi" w:eastAsia="Times New Roman" w:hAnsiTheme="minorBidi"/>
          <w:color w:val="0D0D0D" w:themeColor="text1" w:themeTint="F2"/>
          <w:kern w:val="36"/>
          <w:shd w:val="clear" w:color="auto" w:fill="FFFFFF"/>
        </w:rPr>
        <w:t xml:space="preserve"> Operating in county government and budgetary allocations funded by national government followed by monitoring purposes and follow-up but it</w:t>
      </w:r>
      <w:r w:rsidR="004B4A96">
        <w:rPr>
          <w:rFonts w:asciiTheme="minorBidi" w:eastAsia="Times New Roman" w:hAnsiTheme="minorBidi"/>
          <w:color w:val="0D0D0D" w:themeColor="text1" w:themeTint="F2"/>
          <w:kern w:val="36"/>
          <w:shd w:val="clear" w:color="auto" w:fill="FFFFFF"/>
        </w:rPr>
        <w:t>'</w:t>
      </w:r>
      <w:r w:rsidR="007A244E" w:rsidRPr="007A244E">
        <w:rPr>
          <w:rFonts w:asciiTheme="minorBidi" w:eastAsia="Times New Roman" w:hAnsiTheme="minorBidi"/>
          <w:color w:val="0D0D0D" w:themeColor="text1" w:themeTint="F2"/>
          <w:kern w:val="36"/>
          <w:shd w:val="clear" w:color="auto" w:fill="FFFFFF"/>
        </w:rPr>
        <w:t>s up to the city to decide on project implementation. Engage media as main stakeholder to generate accountability to implementation.</w:t>
      </w:r>
      <w:r w:rsidRPr="00EE2649">
        <w:rPr>
          <w:rFonts w:asciiTheme="minorBidi" w:hAnsiTheme="minorBidi"/>
          <w:noProof/>
          <w:lang w:val="en-US"/>
        </w:rPr>
        <w:t xml:space="preserve"> </w:t>
      </w:r>
      <w:r w:rsidRPr="00EA1C59">
        <w:rPr>
          <w:rFonts w:asciiTheme="minorBidi" w:hAnsiTheme="minorBidi"/>
          <w:noProof/>
          <w:lang w:val="en-US"/>
        </w:rPr>
        <w:t xml:space="preserve">The need for identifying </w:t>
      </w:r>
      <w:r>
        <w:rPr>
          <w:rFonts w:asciiTheme="minorBidi" w:hAnsiTheme="minorBidi"/>
          <w:noProof/>
          <w:lang w:val="en-US"/>
        </w:rPr>
        <w:t xml:space="preserve">the sample size of DRR key stakeholders participating in the process is necessary, to fill the gap in local DRR institutional structure, not globally standardised listing. </w:t>
      </w:r>
      <w:r w:rsidRPr="00EA1C59">
        <w:rPr>
          <w:rFonts w:asciiTheme="minorBidi" w:hAnsiTheme="minorBidi"/>
          <w:noProof/>
          <w:lang w:val="en-US"/>
        </w:rPr>
        <w:t>Sectoral preparatory meetings before workshops are</w:t>
      </w:r>
      <w:r>
        <w:rPr>
          <w:rFonts w:asciiTheme="minorBidi" w:hAnsiTheme="minorBidi"/>
          <w:noProof/>
          <w:lang w:val="en-US"/>
        </w:rPr>
        <w:t xml:space="preserve"> also</w:t>
      </w:r>
      <w:r w:rsidRPr="00EA1C59">
        <w:rPr>
          <w:rFonts w:asciiTheme="minorBidi" w:hAnsiTheme="minorBidi"/>
          <w:noProof/>
          <w:lang w:val="en-US"/>
        </w:rPr>
        <w:t xml:space="preserve"> essentia</w:t>
      </w:r>
      <w:r>
        <w:rPr>
          <w:rFonts w:asciiTheme="minorBidi" w:hAnsiTheme="minorBidi"/>
          <w:noProof/>
          <w:lang w:val="en-US"/>
        </w:rPr>
        <w:t>l to have a common understanding, a</w:t>
      </w:r>
      <w:r w:rsidRPr="00EA1C59">
        <w:rPr>
          <w:rFonts w:asciiTheme="minorBidi" w:hAnsiTheme="minorBidi"/>
          <w:noProof/>
          <w:lang w:val="en-US"/>
        </w:rPr>
        <w:t>lign national and local governments supporting mechanisms</w:t>
      </w:r>
      <w:r>
        <w:rPr>
          <w:rFonts w:asciiTheme="minorBidi" w:hAnsiTheme="minorBidi"/>
          <w:noProof/>
          <w:lang w:val="en-US"/>
        </w:rPr>
        <w:t>, set up priorities and allocate r</w:t>
      </w:r>
      <w:r w:rsidRPr="00EA1C59">
        <w:rPr>
          <w:rFonts w:asciiTheme="minorBidi" w:hAnsiTheme="minorBidi"/>
          <w:noProof/>
          <w:lang w:val="en-US"/>
        </w:rPr>
        <w:t xml:space="preserve">esources to be </w:t>
      </w:r>
      <w:r>
        <w:rPr>
          <w:rFonts w:asciiTheme="minorBidi" w:hAnsiTheme="minorBidi"/>
          <w:noProof/>
          <w:lang w:val="en-US"/>
        </w:rPr>
        <w:t>invested</w:t>
      </w:r>
      <w:r w:rsidRPr="00EA1C59">
        <w:rPr>
          <w:rFonts w:asciiTheme="minorBidi" w:hAnsiTheme="minorBidi"/>
          <w:noProof/>
          <w:lang w:val="en-US"/>
        </w:rPr>
        <w:t xml:space="preserve"> through </w:t>
      </w:r>
      <w:r>
        <w:rPr>
          <w:rFonts w:asciiTheme="minorBidi" w:hAnsiTheme="minorBidi"/>
          <w:noProof/>
          <w:lang w:val="en-US"/>
        </w:rPr>
        <w:t xml:space="preserve">DRR </w:t>
      </w:r>
      <w:r w:rsidRPr="00EA1C59">
        <w:rPr>
          <w:rFonts w:asciiTheme="minorBidi" w:hAnsiTheme="minorBidi"/>
          <w:noProof/>
          <w:lang w:val="en-US"/>
        </w:rPr>
        <w:t>legal channels</w:t>
      </w:r>
      <w:r>
        <w:rPr>
          <w:rFonts w:asciiTheme="minorBidi" w:hAnsiTheme="minorBidi"/>
          <w:noProof/>
          <w:lang w:val="en-US"/>
        </w:rPr>
        <w:t>.</w:t>
      </w:r>
    </w:p>
    <w:p w14:paraId="37BF3348" w14:textId="7F9A27CF" w:rsidR="0008215A" w:rsidRPr="0008215A" w:rsidRDefault="0008215A" w:rsidP="00AC1516">
      <w:pPr>
        <w:pStyle w:val="Heading3"/>
        <w:rPr>
          <w:rFonts w:eastAsia="Times New Roman"/>
          <w:shd w:val="clear" w:color="auto" w:fill="FFFFFF"/>
        </w:rPr>
      </w:pPr>
      <w:bookmarkStart w:id="1132" w:name="_Toc30109429"/>
      <w:r>
        <w:rPr>
          <w:rFonts w:eastAsia="Times New Roman"/>
          <w:shd w:val="clear" w:color="auto" w:fill="FFFFFF"/>
        </w:rPr>
        <w:t>10.4.2 Recommendations for Humanitarian Aid Agencies</w:t>
      </w:r>
      <w:bookmarkEnd w:id="1132"/>
      <w:r>
        <w:rPr>
          <w:rFonts w:eastAsia="Times New Roman"/>
          <w:shd w:val="clear" w:color="auto" w:fill="FFFFFF"/>
        </w:rPr>
        <w:t xml:space="preserve"> </w:t>
      </w:r>
    </w:p>
    <w:p w14:paraId="4D0F3E11" w14:textId="4C475EB5" w:rsidR="00356606" w:rsidRDefault="00CB376D" w:rsidP="007A244E">
      <w:pPr>
        <w:spacing w:line="360" w:lineRule="auto"/>
        <w:rPr>
          <w:rFonts w:asciiTheme="minorBidi" w:eastAsia="Times New Roman" w:hAnsiTheme="minorBidi"/>
          <w:color w:val="0D0D0D" w:themeColor="text1" w:themeTint="F2"/>
          <w:kern w:val="36"/>
          <w:shd w:val="clear" w:color="auto" w:fill="FFFFFF"/>
        </w:rPr>
      </w:pPr>
      <w:r>
        <w:rPr>
          <w:rFonts w:asciiTheme="minorBidi" w:eastAsia="Times New Roman" w:hAnsiTheme="minorBidi"/>
          <w:color w:val="0D0D0D" w:themeColor="text1" w:themeTint="F2"/>
          <w:kern w:val="36"/>
          <w:shd w:val="clear" w:color="auto" w:fill="FFFFFF"/>
        </w:rPr>
        <w:t xml:space="preserve">The city resilience profiling tools, resilience and vulnerability assessments, all </w:t>
      </w:r>
      <w:r w:rsidR="00AF7185" w:rsidRPr="00AF7185">
        <w:rPr>
          <w:rFonts w:asciiTheme="minorBidi" w:eastAsia="Times New Roman" w:hAnsiTheme="minorBidi"/>
          <w:color w:val="0D0D0D" w:themeColor="text1" w:themeTint="F2"/>
          <w:kern w:val="36"/>
          <w:shd w:val="clear" w:color="auto" w:fill="FFFFFF"/>
        </w:rPr>
        <w:t xml:space="preserve">help understand the </w:t>
      </w:r>
      <w:r w:rsidRPr="00AF7185">
        <w:rPr>
          <w:rFonts w:asciiTheme="minorBidi" w:eastAsia="Times New Roman" w:hAnsiTheme="minorBidi"/>
          <w:color w:val="0D0D0D" w:themeColor="text1" w:themeTint="F2"/>
          <w:kern w:val="36"/>
          <w:shd w:val="clear" w:color="auto" w:fill="FFFFFF"/>
        </w:rPr>
        <w:t xml:space="preserve">type of risk </w:t>
      </w:r>
      <w:r w:rsidR="00AF7185" w:rsidRPr="00AF7185">
        <w:rPr>
          <w:rFonts w:asciiTheme="minorBidi" w:eastAsia="Times New Roman" w:hAnsiTheme="minorBidi"/>
          <w:color w:val="0D0D0D" w:themeColor="text1" w:themeTint="F2"/>
          <w:kern w:val="36"/>
          <w:shd w:val="clear" w:color="auto" w:fill="FFFFFF"/>
        </w:rPr>
        <w:t xml:space="preserve">not </w:t>
      </w:r>
      <w:r>
        <w:rPr>
          <w:rFonts w:asciiTheme="minorBidi" w:eastAsia="Times New Roman" w:hAnsiTheme="minorBidi"/>
          <w:color w:val="0D0D0D" w:themeColor="text1" w:themeTint="F2"/>
          <w:kern w:val="36"/>
          <w:shd w:val="clear" w:color="auto" w:fill="FFFFFF"/>
        </w:rPr>
        <w:t>level of risk</w:t>
      </w:r>
      <w:r w:rsidR="00AF7185" w:rsidRPr="00AF7185">
        <w:rPr>
          <w:rFonts w:asciiTheme="minorBidi" w:eastAsia="Times New Roman" w:hAnsiTheme="minorBidi"/>
          <w:color w:val="0D0D0D" w:themeColor="text1" w:themeTint="F2"/>
          <w:kern w:val="36"/>
          <w:shd w:val="clear" w:color="auto" w:fill="FFFFFF"/>
        </w:rPr>
        <w:t xml:space="preserve">. </w:t>
      </w:r>
      <w:r>
        <w:rPr>
          <w:rFonts w:asciiTheme="minorBidi" w:eastAsia="Times New Roman" w:hAnsiTheme="minorBidi"/>
          <w:color w:val="0D0D0D" w:themeColor="text1" w:themeTint="F2"/>
          <w:kern w:val="36"/>
          <w:shd w:val="clear" w:color="auto" w:fill="FFFFFF"/>
        </w:rPr>
        <w:t>M</w:t>
      </w:r>
      <w:r w:rsidR="00AF7185" w:rsidRPr="00AF7185">
        <w:rPr>
          <w:rFonts w:asciiTheme="minorBidi" w:eastAsia="Times New Roman" w:hAnsiTheme="minorBidi"/>
          <w:color w:val="0D0D0D" w:themeColor="text1" w:themeTint="F2"/>
          <w:kern w:val="36"/>
          <w:shd w:val="clear" w:color="auto" w:fill="FFFFFF"/>
        </w:rPr>
        <w:t xml:space="preserve">onitoring and evaluation </w:t>
      </w:r>
      <w:r>
        <w:rPr>
          <w:rFonts w:asciiTheme="minorBidi" w:eastAsia="Times New Roman" w:hAnsiTheme="minorBidi"/>
          <w:color w:val="0D0D0D" w:themeColor="text1" w:themeTint="F2"/>
          <w:kern w:val="36"/>
          <w:shd w:val="clear" w:color="auto" w:fill="FFFFFF"/>
        </w:rPr>
        <w:t>mech</w:t>
      </w:r>
      <w:r w:rsidR="004B4A96">
        <w:rPr>
          <w:rFonts w:asciiTheme="minorBidi" w:eastAsia="Times New Roman" w:hAnsiTheme="minorBidi"/>
          <w:color w:val="0D0D0D" w:themeColor="text1" w:themeTint="F2"/>
          <w:kern w:val="36"/>
          <w:shd w:val="clear" w:color="auto" w:fill="FFFFFF"/>
        </w:rPr>
        <w:t>a</w:t>
      </w:r>
      <w:r>
        <w:rPr>
          <w:rFonts w:asciiTheme="minorBidi" w:eastAsia="Times New Roman" w:hAnsiTheme="minorBidi"/>
          <w:color w:val="0D0D0D" w:themeColor="text1" w:themeTint="F2"/>
          <w:kern w:val="36"/>
          <w:shd w:val="clear" w:color="auto" w:fill="FFFFFF"/>
        </w:rPr>
        <w:t xml:space="preserve">nisms applied by humanitarian aid agencies need to be enhanced, </w:t>
      </w:r>
      <w:r w:rsidR="00AF7185" w:rsidRPr="00AF7185">
        <w:rPr>
          <w:rFonts w:asciiTheme="minorBidi" w:eastAsia="Times New Roman" w:hAnsiTheme="minorBidi"/>
          <w:color w:val="0D0D0D" w:themeColor="text1" w:themeTint="F2"/>
          <w:kern w:val="36"/>
          <w:shd w:val="clear" w:color="auto" w:fill="FFFFFF"/>
        </w:rPr>
        <w:t xml:space="preserve">according to </w:t>
      </w:r>
      <w:r>
        <w:rPr>
          <w:rFonts w:asciiTheme="minorBidi" w:eastAsia="Times New Roman" w:hAnsiTheme="minorBidi"/>
          <w:color w:val="0D0D0D" w:themeColor="text1" w:themeTint="F2"/>
          <w:kern w:val="36"/>
          <w:shd w:val="clear" w:color="auto" w:fill="FFFFFF"/>
        </w:rPr>
        <w:t xml:space="preserve">climate change and human security </w:t>
      </w:r>
      <w:r w:rsidR="00AF7185" w:rsidRPr="00AF7185">
        <w:rPr>
          <w:rFonts w:asciiTheme="minorBidi" w:eastAsia="Times New Roman" w:hAnsiTheme="minorBidi"/>
          <w:color w:val="0D0D0D" w:themeColor="text1" w:themeTint="F2"/>
          <w:kern w:val="36"/>
          <w:shd w:val="clear" w:color="auto" w:fill="FFFFFF"/>
        </w:rPr>
        <w:t xml:space="preserve">long and short and medium </w:t>
      </w:r>
      <w:r w:rsidR="004B4A96" w:rsidRPr="00AF7185">
        <w:rPr>
          <w:rFonts w:asciiTheme="minorBidi" w:eastAsia="Times New Roman" w:hAnsiTheme="minorBidi"/>
          <w:color w:val="0D0D0D" w:themeColor="text1" w:themeTint="F2"/>
          <w:kern w:val="36"/>
          <w:shd w:val="clear" w:color="auto" w:fill="FFFFFF"/>
        </w:rPr>
        <w:t>terms</w:t>
      </w:r>
      <w:r w:rsidR="004B4A96">
        <w:rPr>
          <w:rFonts w:asciiTheme="minorBidi" w:eastAsia="Times New Roman" w:hAnsiTheme="minorBidi"/>
          <w:color w:val="0D0D0D" w:themeColor="text1" w:themeTint="F2"/>
          <w:kern w:val="36"/>
          <w:shd w:val="clear" w:color="auto" w:fill="FFFFFF"/>
        </w:rPr>
        <w:t>, in</w:t>
      </w:r>
      <w:r>
        <w:rPr>
          <w:rFonts w:asciiTheme="minorBidi" w:eastAsia="Times New Roman" w:hAnsiTheme="minorBidi"/>
          <w:color w:val="0D0D0D" w:themeColor="text1" w:themeTint="F2"/>
          <w:kern w:val="36"/>
          <w:shd w:val="clear" w:color="auto" w:fill="FFFFFF"/>
        </w:rPr>
        <w:t xml:space="preserve"> order to capture CSD people</w:t>
      </w:r>
      <w:r w:rsidR="004B4A96">
        <w:rPr>
          <w:rFonts w:asciiTheme="minorBidi" w:eastAsia="Times New Roman" w:hAnsiTheme="minorBidi"/>
          <w:color w:val="0D0D0D" w:themeColor="text1" w:themeTint="F2"/>
          <w:kern w:val="36"/>
          <w:shd w:val="clear" w:color="auto" w:fill="FFFFFF"/>
        </w:rPr>
        <w:t>'s</w:t>
      </w:r>
      <w:r>
        <w:rPr>
          <w:rFonts w:asciiTheme="minorBidi" w:eastAsia="Times New Roman" w:hAnsiTheme="minorBidi"/>
          <w:color w:val="0D0D0D" w:themeColor="text1" w:themeTint="F2"/>
          <w:kern w:val="36"/>
          <w:shd w:val="clear" w:color="auto" w:fill="FFFFFF"/>
        </w:rPr>
        <w:t xml:space="preserve"> challenges and opportunities across time and f</w:t>
      </w:r>
      <w:r w:rsidR="004B4A96">
        <w:rPr>
          <w:rFonts w:asciiTheme="minorBidi" w:eastAsia="Times New Roman" w:hAnsiTheme="minorBidi"/>
          <w:color w:val="0D0D0D" w:themeColor="text1" w:themeTint="F2"/>
          <w:kern w:val="36"/>
          <w:shd w:val="clear" w:color="auto" w:fill="FFFFFF"/>
        </w:rPr>
        <w:t>ra</w:t>
      </w:r>
      <w:r>
        <w:rPr>
          <w:rFonts w:asciiTheme="minorBidi" w:eastAsia="Times New Roman" w:hAnsiTheme="minorBidi"/>
          <w:color w:val="0D0D0D" w:themeColor="text1" w:themeTint="F2"/>
          <w:kern w:val="36"/>
          <w:shd w:val="clear" w:color="auto" w:fill="FFFFFF"/>
        </w:rPr>
        <w:t>me sustainable durable solutions</w:t>
      </w:r>
      <w:r w:rsidR="00AF7185" w:rsidRPr="00AF7185">
        <w:rPr>
          <w:rFonts w:asciiTheme="minorBidi" w:eastAsia="Times New Roman" w:hAnsiTheme="minorBidi"/>
          <w:color w:val="0D0D0D" w:themeColor="text1" w:themeTint="F2"/>
          <w:kern w:val="36"/>
          <w:shd w:val="clear" w:color="auto" w:fill="FFFFFF"/>
        </w:rPr>
        <w:t xml:space="preserve">. Monitoring and evaluation indicators are required to decide on the level and impact of action. Linkages between local governments require national government endorsement of local action plans as main SFDRR signatory affected by the political. </w:t>
      </w:r>
    </w:p>
    <w:p w14:paraId="69092F07" w14:textId="15884530" w:rsidR="00367EEC" w:rsidRPr="00B9316B" w:rsidRDefault="00367EEC" w:rsidP="00B9316B">
      <w:pPr>
        <w:spacing w:line="360" w:lineRule="auto"/>
        <w:rPr>
          <w:rFonts w:asciiTheme="minorBidi" w:eastAsia="Times New Roman" w:hAnsiTheme="minorBidi"/>
          <w:color w:val="0D0D0D" w:themeColor="text1" w:themeTint="F2"/>
          <w:kern w:val="36"/>
          <w:shd w:val="clear" w:color="auto" w:fill="FFFFFF"/>
        </w:rPr>
      </w:pPr>
      <w:r w:rsidRPr="00F34439">
        <w:rPr>
          <w:rFonts w:asciiTheme="minorBidi" w:hAnsiTheme="minorBidi"/>
          <w:noProof/>
        </w:rPr>
        <w:t xml:space="preserve">The need to create </w:t>
      </w:r>
      <w:r>
        <w:rPr>
          <w:rFonts w:asciiTheme="minorBidi" w:hAnsiTheme="minorBidi"/>
          <w:noProof/>
        </w:rPr>
        <w:t xml:space="preserve">a </w:t>
      </w:r>
      <w:r w:rsidRPr="00F34439">
        <w:rPr>
          <w:rFonts w:asciiTheme="minorBidi" w:hAnsiTheme="minorBidi"/>
          <w:noProof/>
        </w:rPr>
        <w:t xml:space="preserve">monitoring </w:t>
      </w:r>
      <w:r>
        <w:rPr>
          <w:rFonts w:asciiTheme="minorBidi" w:hAnsiTheme="minorBidi"/>
          <w:noProof/>
        </w:rPr>
        <w:t xml:space="preserve">system for </w:t>
      </w:r>
      <w:r w:rsidRPr="00F34439">
        <w:rPr>
          <w:rFonts w:asciiTheme="minorBidi" w:hAnsiTheme="minorBidi"/>
          <w:noProof/>
        </w:rPr>
        <w:t>disaster and conflict data losses</w:t>
      </w:r>
      <w:r>
        <w:rPr>
          <w:rFonts w:asciiTheme="minorBidi" w:hAnsiTheme="minorBidi"/>
          <w:noProof/>
        </w:rPr>
        <w:t xml:space="preserve"> is important</w:t>
      </w:r>
      <w:r w:rsidRPr="00F34439">
        <w:rPr>
          <w:rFonts w:asciiTheme="minorBidi" w:hAnsiTheme="minorBidi"/>
          <w:noProof/>
        </w:rPr>
        <w:t xml:space="preserve">; </w:t>
      </w:r>
      <w:r>
        <w:rPr>
          <w:rFonts w:asciiTheme="minorBidi" w:hAnsiTheme="minorBidi"/>
          <w:noProof/>
        </w:rPr>
        <w:t>to understand displacement patterns, and</w:t>
      </w:r>
      <w:r w:rsidRPr="00F34439">
        <w:rPr>
          <w:rFonts w:asciiTheme="minorBidi" w:hAnsiTheme="minorBidi"/>
          <w:noProof/>
        </w:rPr>
        <w:t xml:space="preserve"> demonstrate the overlap between the drivers of </w:t>
      </w:r>
      <w:r w:rsidR="007E6B54">
        <w:rPr>
          <w:rFonts w:asciiTheme="minorBidi" w:hAnsiTheme="minorBidi"/>
          <w:noProof/>
        </w:rPr>
        <w:t>conflict and disaster</w:t>
      </w:r>
      <w:r w:rsidRPr="00F34439">
        <w:rPr>
          <w:rFonts w:asciiTheme="minorBidi" w:hAnsiTheme="minorBidi"/>
          <w:noProof/>
        </w:rPr>
        <w:t xml:space="preserve"> displacement</w:t>
      </w:r>
      <w:r>
        <w:rPr>
          <w:rFonts w:asciiTheme="minorBidi" w:hAnsiTheme="minorBidi"/>
          <w:noProof/>
        </w:rPr>
        <w:t>s</w:t>
      </w:r>
      <w:r w:rsidRPr="00F34439">
        <w:rPr>
          <w:rFonts w:asciiTheme="minorBidi" w:hAnsiTheme="minorBidi"/>
          <w:noProof/>
        </w:rPr>
        <w:t>.</w:t>
      </w:r>
      <w:r w:rsidRPr="00F34439">
        <w:rPr>
          <w:rFonts w:asciiTheme="minorBidi" w:hAnsiTheme="minorBidi"/>
          <w:shd w:val="clear" w:color="auto" w:fill="FFFFFF"/>
        </w:rPr>
        <w:t xml:space="preserve"> </w:t>
      </w:r>
      <w:r>
        <w:rPr>
          <w:rFonts w:asciiTheme="minorBidi" w:hAnsiTheme="minorBidi"/>
          <w:shd w:val="clear" w:color="auto" w:fill="FFFFFF"/>
        </w:rPr>
        <w:t xml:space="preserve">This research also </w:t>
      </w:r>
      <w:r w:rsidR="003E2ACD">
        <w:rPr>
          <w:rFonts w:asciiTheme="minorBidi" w:hAnsiTheme="minorBidi"/>
          <w:shd w:val="clear" w:color="auto" w:fill="FFFFFF"/>
        </w:rPr>
        <w:t>recommends</w:t>
      </w:r>
      <w:r>
        <w:rPr>
          <w:rFonts w:asciiTheme="minorBidi" w:hAnsiTheme="minorBidi"/>
          <w:shd w:val="clear" w:color="auto" w:fill="FFFFFF"/>
        </w:rPr>
        <w:t xml:space="preserve"> </w:t>
      </w:r>
      <w:r w:rsidR="003E2ACD">
        <w:rPr>
          <w:rFonts w:asciiTheme="minorBidi" w:hAnsiTheme="minorBidi"/>
          <w:shd w:val="clear" w:color="auto" w:fill="FFFFFF"/>
        </w:rPr>
        <w:t xml:space="preserve">that </w:t>
      </w:r>
      <w:r>
        <w:rPr>
          <w:rFonts w:asciiTheme="minorBidi" w:hAnsiTheme="minorBidi"/>
          <w:shd w:val="clear" w:color="auto" w:fill="FFFFFF"/>
        </w:rPr>
        <w:t>measuring</w:t>
      </w:r>
      <w:r w:rsidRPr="00F34439">
        <w:rPr>
          <w:rFonts w:asciiTheme="minorBidi" w:hAnsiTheme="minorBidi"/>
          <w:shd w:val="clear" w:color="auto" w:fill="FFFFFF"/>
        </w:rPr>
        <w:t xml:space="preserve"> the complexity of vulnerabilities facing the pe</w:t>
      </w:r>
      <w:r>
        <w:rPr>
          <w:rFonts w:asciiTheme="minorBidi" w:hAnsiTheme="minorBidi"/>
          <w:shd w:val="clear" w:color="auto" w:fill="FFFFFF"/>
        </w:rPr>
        <w:t>ople in protracted displacement</w:t>
      </w:r>
      <w:r w:rsidR="003E2ACD">
        <w:rPr>
          <w:rFonts w:asciiTheme="minorBidi" w:hAnsiTheme="minorBidi"/>
          <w:shd w:val="clear" w:color="auto" w:fill="FFFFFF"/>
        </w:rPr>
        <w:t xml:space="preserve"> using VCAs</w:t>
      </w:r>
      <w:r>
        <w:rPr>
          <w:rFonts w:asciiTheme="minorBidi" w:hAnsiTheme="minorBidi"/>
          <w:shd w:val="clear" w:color="auto" w:fill="FFFFFF"/>
        </w:rPr>
        <w:t xml:space="preserve">, to be </w:t>
      </w:r>
      <w:r w:rsidRPr="00F34439">
        <w:rPr>
          <w:rFonts w:asciiTheme="minorBidi" w:hAnsiTheme="minorBidi"/>
          <w:shd w:val="clear" w:color="auto" w:fill="FFFFFF"/>
        </w:rPr>
        <w:t>associate</w:t>
      </w:r>
      <w:r>
        <w:rPr>
          <w:rFonts w:asciiTheme="minorBidi" w:hAnsiTheme="minorBidi"/>
          <w:shd w:val="clear" w:color="auto" w:fill="FFFFFF"/>
        </w:rPr>
        <w:t>d with</w:t>
      </w:r>
      <w:r w:rsidRPr="00F34439">
        <w:rPr>
          <w:rFonts w:asciiTheme="minorBidi" w:hAnsiTheme="minorBidi"/>
          <w:shd w:val="clear" w:color="auto" w:fill="FFFFFF"/>
        </w:rPr>
        <w:t xml:space="preserve"> disaster resilience building in displacement durable solutions</w:t>
      </w:r>
      <w:r>
        <w:rPr>
          <w:rFonts w:asciiTheme="minorBidi" w:hAnsiTheme="minorBidi"/>
          <w:noProof/>
        </w:rPr>
        <w:t>,</w:t>
      </w:r>
      <w:r w:rsidRPr="00F34439">
        <w:rPr>
          <w:rFonts w:asciiTheme="minorBidi" w:hAnsiTheme="minorBidi"/>
          <w:noProof/>
        </w:rPr>
        <w:t xml:space="preserve"> through identifying priorities </w:t>
      </w:r>
      <w:r w:rsidR="003E2ACD">
        <w:rPr>
          <w:rFonts w:asciiTheme="minorBidi" w:hAnsiTheme="minorBidi"/>
          <w:noProof/>
        </w:rPr>
        <w:t xml:space="preserve">for CSD people, </w:t>
      </w:r>
      <w:r w:rsidRPr="008A63E7">
        <w:rPr>
          <w:rFonts w:asciiTheme="minorBidi" w:hAnsiTheme="minorBidi"/>
          <w:noProof/>
        </w:rPr>
        <w:t>with pro-</w:t>
      </w:r>
      <w:r w:rsidRPr="008A63E7">
        <w:rPr>
          <w:rFonts w:asciiTheme="minorBidi" w:hAnsiTheme="minorBidi"/>
          <w:noProof/>
        </w:rPr>
        <w:lastRenderedPageBreak/>
        <w:t xml:space="preserve">active approaches to reduce exposure </w:t>
      </w:r>
      <w:r w:rsidR="003E2ACD">
        <w:rPr>
          <w:rFonts w:asciiTheme="minorBidi" w:hAnsiTheme="minorBidi"/>
          <w:noProof/>
        </w:rPr>
        <w:t xml:space="preserve">and vulnerability </w:t>
      </w:r>
      <w:r w:rsidRPr="008A63E7">
        <w:rPr>
          <w:rFonts w:asciiTheme="minorBidi" w:hAnsiTheme="minorBidi"/>
          <w:noProof/>
        </w:rPr>
        <w:t xml:space="preserve">to risk in </w:t>
      </w:r>
      <w:r w:rsidR="003E2ACD">
        <w:rPr>
          <w:rFonts w:asciiTheme="minorBidi" w:hAnsiTheme="minorBidi"/>
          <w:noProof/>
        </w:rPr>
        <w:t>fragile settings</w:t>
      </w:r>
      <w:r w:rsidRPr="008A63E7">
        <w:rPr>
          <w:rFonts w:asciiTheme="minorBidi" w:hAnsiTheme="minorBidi"/>
          <w:noProof/>
        </w:rPr>
        <w:t xml:space="preserve">. </w:t>
      </w:r>
      <w:r w:rsidR="00B9316B" w:rsidRPr="005C5325">
        <w:rPr>
          <w:rFonts w:asciiTheme="minorBidi" w:eastAsia="Times New Roman" w:hAnsiTheme="minorBidi"/>
          <w:color w:val="0D0D0D" w:themeColor="text1" w:themeTint="F2"/>
          <w:kern w:val="36"/>
          <w:shd w:val="clear" w:color="auto" w:fill="FFFFFF"/>
        </w:rPr>
        <w:t xml:space="preserve">A further action worthy of consideration is to </w:t>
      </w:r>
      <w:r w:rsidR="00B9316B">
        <w:rPr>
          <w:rFonts w:asciiTheme="minorBidi" w:eastAsia="Times New Roman" w:hAnsiTheme="minorBidi"/>
          <w:color w:val="0D0D0D" w:themeColor="text1" w:themeTint="F2"/>
          <w:kern w:val="36"/>
          <w:shd w:val="clear" w:color="auto" w:fill="FFFFFF"/>
          <w:lang w:val="en-US" w:eastAsia="zh-CN"/>
        </w:rPr>
        <w:t>e</w:t>
      </w:r>
      <w:r w:rsidR="00B9316B" w:rsidRPr="005C5325">
        <w:rPr>
          <w:rFonts w:asciiTheme="minorBidi" w:eastAsia="Times New Roman" w:hAnsiTheme="minorBidi"/>
          <w:color w:val="0D0D0D" w:themeColor="text1" w:themeTint="F2"/>
          <w:kern w:val="36"/>
          <w:shd w:val="clear" w:color="auto" w:fill="FFFFFF"/>
          <w:lang w:val="en-US" w:eastAsia="zh-CN"/>
        </w:rPr>
        <w:t>nsure that the needs of disaster survivors and affected communities are placed at the center of recovery and reconstruction</w:t>
      </w:r>
      <w:r w:rsidR="00B9316B" w:rsidRPr="005C5325">
        <w:rPr>
          <w:rFonts w:asciiTheme="minorBidi" w:eastAsia="Times New Roman" w:hAnsiTheme="minorBidi"/>
          <w:color w:val="0D0D0D" w:themeColor="text1" w:themeTint="F2"/>
          <w:kern w:val="36"/>
          <w:shd w:val="clear" w:color="auto" w:fill="FFFFFF"/>
        </w:rPr>
        <w:t>, through community engagement in participatory planning pre and post</w:t>
      </w:r>
      <w:r w:rsidR="00B9316B">
        <w:rPr>
          <w:rFonts w:asciiTheme="minorBidi" w:eastAsia="Times New Roman" w:hAnsiTheme="minorBidi"/>
          <w:color w:val="0D0D0D" w:themeColor="text1" w:themeTint="F2"/>
          <w:kern w:val="36"/>
          <w:shd w:val="clear" w:color="auto" w:fill="FFFFFF"/>
        </w:rPr>
        <w:t>-</w:t>
      </w:r>
      <w:r w:rsidR="00B9316B" w:rsidRPr="005C5325">
        <w:rPr>
          <w:rFonts w:asciiTheme="minorBidi" w:eastAsia="Times New Roman" w:hAnsiTheme="minorBidi"/>
          <w:color w:val="0D0D0D" w:themeColor="text1" w:themeTint="F2"/>
          <w:kern w:val="36"/>
          <w:shd w:val="clear" w:color="auto" w:fill="FFFFFF"/>
        </w:rPr>
        <w:t xml:space="preserve">disaster, to support inclusive DRR building for all community sectors, and most importantly the urban poor, to </w:t>
      </w:r>
      <w:r w:rsidR="00B9316B">
        <w:rPr>
          <w:rFonts w:asciiTheme="minorBidi" w:eastAsia="Times New Roman" w:hAnsiTheme="minorBidi"/>
          <w:color w:val="0D0D0D" w:themeColor="text1" w:themeTint="F2"/>
          <w:kern w:val="36"/>
          <w:shd w:val="clear" w:color="auto" w:fill="FFFFFF"/>
        </w:rPr>
        <w:t>e</w:t>
      </w:r>
      <w:r w:rsidR="00B9316B" w:rsidRPr="005C5325">
        <w:rPr>
          <w:rFonts w:asciiTheme="minorBidi" w:eastAsia="Times New Roman" w:hAnsiTheme="minorBidi"/>
          <w:color w:val="0D0D0D" w:themeColor="text1" w:themeTint="F2"/>
          <w:kern w:val="36"/>
          <w:shd w:val="clear" w:color="auto" w:fill="FFFFFF"/>
        </w:rPr>
        <w:t xml:space="preserve">nsure the translation of resilience assessment indicators into actions, and achieve the Sustainable Development Goals (SDGs). </w:t>
      </w:r>
    </w:p>
    <w:p w14:paraId="45DD2655" w14:textId="2F90A06C" w:rsidR="00FC0519" w:rsidRDefault="00FC0519" w:rsidP="00A03C95">
      <w:pPr>
        <w:pStyle w:val="Heading2"/>
        <w:rPr>
          <w:lang w:val="en-US"/>
        </w:rPr>
      </w:pPr>
      <w:bookmarkStart w:id="1133" w:name="_Toc30109430"/>
      <w:r>
        <w:rPr>
          <w:lang w:val="en-US"/>
        </w:rPr>
        <w:t>10.5 Future Research</w:t>
      </w:r>
      <w:bookmarkEnd w:id="1133"/>
      <w:r>
        <w:rPr>
          <w:lang w:val="en-US"/>
        </w:rPr>
        <w:t xml:space="preserve"> </w:t>
      </w:r>
    </w:p>
    <w:p w14:paraId="6B2FCCF8" w14:textId="49356770" w:rsidR="00B61FC0" w:rsidRPr="008820B9" w:rsidRDefault="00781677" w:rsidP="008820B9">
      <w:pPr>
        <w:spacing w:line="360" w:lineRule="auto"/>
        <w:rPr>
          <w:rFonts w:ascii="Arial" w:hAnsi="Arial" w:cs="Arial"/>
        </w:rPr>
      </w:pPr>
      <w:r>
        <w:rPr>
          <w:rFonts w:ascii="Arial" w:hAnsi="Arial" w:cs="Arial"/>
        </w:rPr>
        <w:t>T</w:t>
      </w:r>
      <w:r w:rsidRPr="00B35928">
        <w:rPr>
          <w:rFonts w:ascii="Arial" w:hAnsi="Arial" w:cs="Arial"/>
        </w:rPr>
        <w:t>he current debate regarding building coherence in resilience understanding across the 2015-2030 Global Agendas at the local level in this study, took into account the theoretical perceptions associated with sustainability, and recommends not to overlook the fact that climate change ‘adaptation measures often fail to address persistent and intractable vulnerabilities, thus undermining their success and sustainabil</w:t>
      </w:r>
      <w:r w:rsidR="003D1593">
        <w:rPr>
          <w:rFonts w:ascii="Arial" w:hAnsi="Arial" w:cs="Arial"/>
        </w:rPr>
        <w:t xml:space="preserve">ity’ (Nelson et al, </w:t>
      </w:r>
      <w:r w:rsidRPr="00B35928">
        <w:rPr>
          <w:rFonts w:ascii="Arial" w:hAnsi="Arial" w:cs="Arial"/>
        </w:rPr>
        <w:t>2007) (Cited in Miller et al, 2010). This will allow other researchers to review, evaluate and update the existing resilience and vulnerability theories, concepts</w:t>
      </w:r>
      <w:r>
        <w:rPr>
          <w:rFonts w:ascii="Arial" w:hAnsi="Arial" w:cs="Arial"/>
        </w:rPr>
        <w:t>,</w:t>
      </w:r>
      <w:r w:rsidRPr="00B35928">
        <w:rPr>
          <w:rFonts w:ascii="Arial" w:hAnsi="Arial" w:cs="Arial"/>
        </w:rPr>
        <w:t xml:space="preserve"> and indicators, while develop</w:t>
      </w:r>
      <w:r>
        <w:rPr>
          <w:rFonts w:ascii="Arial" w:hAnsi="Arial" w:cs="Arial"/>
        </w:rPr>
        <w:t>ing</w:t>
      </w:r>
      <w:r w:rsidRPr="00B35928">
        <w:rPr>
          <w:rFonts w:ascii="Arial" w:hAnsi="Arial" w:cs="Arial"/>
        </w:rPr>
        <w:t xml:space="preserve"> ‘joined-up monitoring mechanisms that track progress on resilience across the frameworks, to ensure that action in one area does not contradict plans or undermine progress in another’ (ODI,2015). </w:t>
      </w:r>
      <w:r w:rsidR="00B61FC0" w:rsidRPr="00BE5DD1">
        <w:rPr>
          <w:rFonts w:asciiTheme="minorBidi" w:eastAsia="Times New Roman" w:hAnsiTheme="minorBidi"/>
          <w:color w:val="0D0D0D" w:themeColor="text1" w:themeTint="F2"/>
          <w:kern w:val="36"/>
          <w:shd w:val="clear" w:color="auto" w:fill="FFFFFF"/>
        </w:rPr>
        <w:t xml:space="preserve">Framing the parameters for integrating the ‘Climate Security Displaced’ (CSD) people vulnerabilities into the existing Urban Resilience assessment indicators, future research can help take this study finding further to bridge the gap between disaster data loss monitoring at the National </w:t>
      </w:r>
      <w:r w:rsidR="004B4A96" w:rsidRPr="00BE5DD1">
        <w:rPr>
          <w:rFonts w:asciiTheme="minorBidi" w:eastAsia="Times New Roman" w:hAnsiTheme="minorBidi"/>
          <w:color w:val="0D0D0D" w:themeColor="text1" w:themeTint="F2"/>
          <w:kern w:val="36"/>
          <w:shd w:val="clear" w:color="auto" w:fill="FFFFFF"/>
        </w:rPr>
        <w:t>level and</w:t>
      </w:r>
      <w:r w:rsidR="00B61FC0" w:rsidRPr="00BE5DD1">
        <w:rPr>
          <w:rFonts w:asciiTheme="minorBidi" w:eastAsia="Times New Roman" w:hAnsiTheme="minorBidi"/>
          <w:color w:val="0D0D0D" w:themeColor="text1" w:themeTint="F2"/>
          <w:kern w:val="36"/>
          <w:shd w:val="clear" w:color="auto" w:fill="FFFFFF"/>
        </w:rPr>
        <w:t xml:space="preserve"> </w:t>
      </w:r>
      <w:r w:rsidR="00B61FC0">
        <w:rPr>
          <w:rFonts w:asciiTheme="minorBidi" w:eastAsia="Times New Roman" w:hAnsiTheme="minorBidi"/>
          <w:color w:val="0D0D0D" w:themeColor="text1" w:themeTint="F2"/>
          <w:kern w:val="36"/>
          <w:shd w:val="clear" w:color="auto" w:fill="FFFFFF"/>
        </w:rPr>
        <w:t xml:space="preserve">monitoring the </w:t>
      </w:r>
      <w:r w:rsidR="00B61FC0" w:rsidRPr="00BE5DD1">
        <w:rPr>
          <w:rFonts w:asciiTheme="minorBidi" w:eastAsia="Times New Roman" w:hAnsiTheme="minorBidi"/>
          <w:color w:val="0D0D0D" w:themeColor="text1" w:themeTint="F2"/>
          <w:kern w:val="36"/>
          <w:shd w:val="clear" w:color="auto" w:fill="FFFFFF"/>
        </w:rPr>
        <w:t xml:space="preserve">effective </w:t>
      </w:r>
      <w:r w:rsidR="00B61FC0">
        <w:rPr>
          <w:rFonts w:asciiTheme="minorBidi" w:eastAsia="Times New Roman" w:hAnsiTheme="minorBidi"/>
          <w:color w:val="0D0D0D" w:themeColor="text1" w:themeTint="F2"/>
          <w:kern w:val="36"/>
          <w:shd w:val="clear" w:color="auto" w:fill="FFFFFF"/>
        </w:rPr>
        <w:t>implemen</w:t>
      </w:r>
      <w:r w:rsidR="004B4A96">
        <w:rPr>
          <w:rFonts w:asciiTheme="minorBidi" w:eastAsia="Times New Roman" w:hAnsiTheme="minorBidi"/>
          <w:color w:val="0D0D0D" w:themeColor="text1" w:themeTint="F2"/>
          <w:kern w:val="36"/>
          <w:shd w:val="clear" w:color="auto" w:fill="FFFFFF"/>
        </w:rPr>
        <w:t>ta</w:t>
      </w:r>
      <w:r w:rsidR="00B61FC0">
        <w:rPr>
          <w:rFonts w:asciiTheme="minorBidi" w:eastAsia="Times New Roman" w:hAnsiTheme="minorBidi"/>
          <w:color w:val="0D0D0D" w:themeColor="text1" w:themeTint="F2"/>
          <w:kern w:val="36"/>
          <w:shd w:val="clear" w:color="auto" w:fill="FFFFFF"/>
        </w:rPr>
        <w:t>tion of</w:t>
      </w:r>
      <w:r w:rsidR="00B61FC0" w:rsidRPr="00BE5DD1">
        <w:rPr>
          <w:rFonts w:asciiTheme="minorBidi" w:eastAsia="Times New Roman" w:hAnsiTheme="minorBidi"/>
          <w:color w:val="0D0D0D" w:themeColor="text1" w:themeTint="F2"/>
          <w:kern w:val="36"/>
          <w:shd w:val="clear" w:color="auto" w:fill="FFFFFF"/>
        </w:rPr>
        <w:t xml:space="preserve"> SFDRR policies for the at the local level. </w:t>
      </w:r>
      <w:r w:rsidR="00B61FC0">
        <w:rPr>
          <w:rFonts w:asciiTheme="minorBidi" w:eastAsia="Times New Roman" w:hAnsiTheme="minorBidi"/>
          <w:color w:val="0D0D0D" w:themeColor="text1" w:themeTint="F2"/>
          <w:kern w:val="36"/>
          <w:shd w:val="clear" w:color="auto" w:fill="FFFFFF"/>
        </w:rPr>
        <w:t>The main key findings of the study are listed in the following sub-sections, presenting the impact of applied research process and study findings.</w:t>
      </w:r>
    </w:p>
    <w:p w14:paraId="12184481" w14:textId="77777777" w:rsidR="00514FE3" w:rsidRDefault="00B61FC0" w:rsidP="00514FE3">
      <w:pPr>
        <w:spacing w:line="360" w:lineRule="auto"/>
        <w:rPr>
          <w:rFonts w:asciiTheme="minorBidi" w:eastAsia="Times New Roman" w:hAnsiTheme="minorBidi"/>
          <w:color w:val="0D0D0D" w:themeColor="text1" w:themeTint="F2"/>
          <w:kern w:val="36"/>
          <w:shd w:val="clear" w:color="auto" w:fill="FFFFFF"/>
        </w:rPr>
      </w:pPr>
      <w:r w:rsidRPr="00A54B74">
        <w:rPr>
          <w:rFonts w:ascii="Arial" w:hAnsi="Arial" w:cs="Arial"/>
          <w:color w:val="000000"/>
          <w:shd w:val="clear" w:color="auto" w:fill="FFFFFF"/>
        </w:rPr>
        <w:t xml:space="preserve">Joint with ‘Empirical Associative Data approach: collecting quantitative data, and associating an indicator with resilience’, the application of the </w:t>
      </w:r>
      <w:r w:rsidRPr="007769BE">
        <w:rPr>
          <w:rFonts w:ascii="Arial" w:hAnsi="Arial" w:cs="Arial"/>
          <w:color w:val="000000"/>
          <w:shd w:val="clear" w:color="auto" w:fill="FFFFFF"/>
        </w:rPr>
        <w:t>UNDRR</w:t>
      </w:r>
      <w:r w:rsidRPr="00A54B74">
        <w:rPr>
          <w:rFonts w:ascii="Arial" w:hAnsi="Arial" w:cs="Arial"/>
          <w:color w:val="000000"/>
          <w:shd w:val="clear" w:color="auto" w:fill="FFFFFF"/>
        </w:rPr>
        <w:t xml:space="preserve"> Disaster Resilience Scorecard, created balance with other research methods applied. </w:t>
      </w:r>
      <w:r w:rsidR="00514FE3" w:rsidRPr="00A23EBB">
        <w:rPr>
          <w:rFonts w:asciiTheme="minorBidi" w:eastAsia="Times New Roman" w:hAnsiTheme="minorBidi"/>
          <w:color w:val="0D0D0D" w:themeColor="text1" w:themeTint="F2"/>
          <w:kern w:val="36"/>
          <w:shd w:val="clear" w:color="auto" w:fill="FFFFFF"/>
        </w:rPr>
        <w:t xml:space="preserve">Following the </w:t>
      </w:r>
      <w:r w:rsidR="00514FE3">
        <w:rPr>
          <w:rFonts w:asciiTheme="minorBidi" w:eastAsia="Times New Roman" w:hAnsiTheme="minorBidi"/>
          <w:color w:val="0D0D0D" w:themeColor="text1" w:themeTint="F2"/>
          <w:kern w:val="36"/>
          <w:shd w:val="clear" w:color="auto" w:fill="FFFFFF"/>
        </w:rPr>
        <w:t xml:space="preserve">presentation of the study findings at the </w:t>
      </w:r>
      <w:r w:rsidR="00514FE3" w:rsidRPr="007769BE">
        <w:rPr>
          <w:rFonts w:asciiTheme="minorBidi" w:eastAsia="Times New Roman" w:hAnsiTheme="minorBidi"/>
          <w:color w:val="0D0D0D" w:themeColor="text1" w:themeTint="F2"/>
          <w:kern w:val="36"/>
          <w:shd w:val="clear" w:color="auto" w:fill="FFFFFF"/>
        </w:rPr>
        <w:t xml:space="preserve">UNDRR </w:t>
      </w:r>
      <w:r w:rsidR="00514FE3" w:rsidRPr="00A23EBB">
        <w:rPr>
          <w:rFonts w:asciiTheme="minorBidi" w:eastAsia="Times New Roman" w:hAnsiTheme="minorBidi"/>
          <w:color w:val="0D0D0D" w:themeColor="text1" w:themeTint="F2"/>
          <w:kern w:val="36"/>
          <w:shd w:val="clear" w:color="auto" w:fill="FFFFFF"/>
        </w:rPr>
        <w:t>Glo</w:t>
      </w:r>
      <w:r w:rsidR="00514FE3">
        <w:rPr>
          <w:rFonts w:asciiTheme="minorBidi" w:eastAsia="Times New Roman" w:hAnsiTheme="minorBidi"/>
          <w:color w:val="0D0D0D" w:themeColor="text1" w:themeTint="F2"/>
          <w:kern w:val="36"/>
          <w:shd w:val="clear" w:color="auto" w:fill="FFFFFF"/>
        </w:rPr>
        <w:t>bal platform for DRR in May 2019</w:t>
      </w:r>
      <w:r w:rsidR="00514FE3" w:rsidRPr="00A23EBB">
        <w:rPr>
          <w:rFonts w:asciiTheme="minorBidi" w:eastAsia="Times New Roman" w:hAnsiTheme="minorBidi"/>
          <w:color w:val="0D0D0D" w:themeColor="text1" w:themeTint="F2"/>
          <w:kern w:val="36"/>
          <w:shd w:val="clear" w:color="auto" w:fill="FFFFFF"/>
        </w:rPr>
        <w:t xml:space="preserve">, this </w:t>
      </w:r>
      <w:r w:rsidR="00514FE3">
        <w:rPr>
          <w:rFonts w:asciiTheme="minorBidi" w:eastAsia="Times New Roman" w:hAnsiTheme="minorBidi"/>
          <w:color w:val="0D0D0D" w:themeColor="text1" w:themeTint="F2"/>
          <w:kern w:val="36"/>
          <w:shd w:val="clear" w:color="auto" w:fill="FFFFFF"/>
        </w:rPr>
        <w:t xml:space="preserve">approach </w:t>
      </w:r>
      <w:r w:rsidR="00514FE3" w:rsidRPr="00A23EBB">
        <w:rPr>
          <w:rFonts w:asciiTheme="minorBidi" w:eastAsia="Times New Roman" w:hAnsiTheme="minorBidi"/>
          <w:color w:val="0D0D0D" w:themeColor="text1" w:themeTint="F2"/>
          <w:kern w:val="36"/>
          <w:shd w:val="clear" w:color="auto" w:fill="FFFFFF"/>
        </w:rPr>
        <w:t>w</w:t>
      </w:r>
      <w:r w:rsidR="00514FE3">
        <w:rPr>
          <w:rFonts w:asciiTheme="minorBidi" w:eastAsia="Times New Roman" w:hAnsiTheme="minorBidi"/>
          <w:color w:val="0D0D0D" w:themeColor="text1" w:themeTint="F2"/>
          <w:kern w:val="36"/>
          <w:shd w:val="clear" w:color="auto" w:fill="FFFFFF"/>
        </w:rPr>
        <w:t>as recommended to</w:t>
      </w:r>
      <w:r w:rsidR="00514FE3" w:rsidRPr="00A23EBB">
        <w:rPr>
          <w:rFonts w:asciiTheme="minorBidi" w:eastAsia="Times New Roman" w:hAnsiTheme="minorBidi"/>
          <w:color w:val="0D0D0D" w:themeColor="text1" w:themeTint="F2"/>
          <w:kern w:val="36"/>
          <w:shd w:val="clear" w:color="auto" w:fill="FFFFFF"/>
        </w:rPr>
        <w:t xml:space="preserve"> allow other researchers</w:t>
      </w:r>
      <w:r w:rsidR="00514FE3">
        <w:rPr>
          <w:rFonts w:asciiTheme="minorBidi" w:eastAsia="Times New Roman" w:hAnsiTheme="minorBidi"/>
          <w:color w:val="0D0D0D" w:themeColor="text1" w:themeTint="F2"/>
          <w:kern w:val="36"/>
          <w:shd w:val="clear" w:color="auto" w:fill="FFFFFF"/>
        </w:rPr>
        <w:t xml:space="preserve"> capture the complexities of DRR governance in fragile settings,</w:t>
      </w:r>
      <w:r w:rsidR="00514FE3" w:rsidRPr="00A23EBB">
        <w:rPr>
          <w:rFonts w:asciiTheme="minorBidi" w:eastAsia="Times New Roman" w:hAnsiTheme="minorBidi"/>
          <w:color w:val="0D0D0D" w:themeColor="text1" w:themeTint="F2"/>
          <w:kern w:val="36"/>
          <w:shd w:val="clear" w:color="auto" w:fill="FFFFFF"/>
        </w:rPr>
        <w:t xml:space="preserve"> to </w:t>
      </w:r>
      <w:r w:rsidR="00514FE3">
        <w:rPr>
          <w:rFonts w:asciiTheme="minorBidi" w:eastAsia="Times New Roman" w:hAnsiTheme="minorBidi"/>
          <w:color w:val="0D0D0D" w:themeColor="text1" w:themeTint="F2"/>
          <w:kern w:val="36"/>
          <w:shd w:val="clear" w:color="auto" w:fill="FFFFFF"/>
        </w:rPr>
        <w:t xml:space="preserve">replicate the research </w:t>
      </w:r>
      <w:r w:rsidR="00514FE3" w:rsidRPr="00A23EBB">
        <w:rPr>
          <w:rFonts w:asciiTheme="minorBidi" w:eastAsia="Times New Roman" w:hAnsiTheme="minorBidi"/>
          <w:color w:val="0D0D0D" w:themeColor="text1" w:themeTint="F2"/>
          <w:kern w:val="36"/>
          <w:shd w:val="clear" w:color="auto" w:fill="FFFFFF"/>
        </w:rPr>
        <w:t>methodology</w:t>
      </w:r>
      <w:r w:rsidR="00514FE3">
        <w:rPr>
          <w:rFonts w:asciiTheme="minorBidi" w:eastAsia="Times New Roman" w:hAnsiTheme="minorBidi"/>
          <w:color w:val="0D0D0D" w:themeColor="text1" w:themeTint="F2"/>
          <w:kern w:val="36"/>
          <w:shd w:val="clear" w:color="auto" w:fill="FFFFFF"/>
        </w:rPr>
        <w:t xml:space="preserve"> in other regions, while call for UN agencies and policy makers to integrate</w:t>
      </w:r>
      <w:r w:rsidR="00514FE3" w:rsidRPr="00C756F5">
        <w:rPr>
          <w:rFonts w:asciiTheme="minorBidi" w:eastAsia="Times New Roman" w:hAnsiTheme="minorBidi"/>
          <w:color w:val="0D0D0D" w:themeColor="text1" w:themeTint="F2"/>
          <w:kern w:val="36"/>
          <w:shd w:val="clear" w:color="auto" w:fill="FFFFFF"/>
        </w:rPr>
        <w:t xml:space="preserve"> protracted displacement</w:t>
      </w:r>
      <w:r w:rsidR="00514FE3">
        <w:rPr>
          <w:rFonts w:asciiTheme="minorBidi" w:eastAsia="Times New Roman" w:hAnsiTheme="minorBidi"/>
          <w:color w:val="0D0D0D" w:themeColor="text1" w:themeTint="F2"/>
          <w:kern w:val="36"/>
          <w:shd w:val="clear" w:color="auto" w:fill="FFFFFF"/>
        </w:rPr>
        <w:t xml:space="preserve"> complexities</w:t>
      </w:r>
      <w:r w:rsidR="00514FE3" w:rsidRPr="00C756F5">
        <w:rPr>
          <w:rFonts w:asciiTheme="minorBidi" w:eastAsia="Times New Roman" w:hAnsiTheme="minorBidi"/>
          <w:color w:val="0D0D0D" w:themeColor="text1" w:themeTint="F2"/>
          <w:kern w:val="36"/>
          <w:shd w:val="clear" w:color="auto" w:fill="FFFFFF"/>
        </w:rPr>
        <w:t xml:space="preserve"> into international </w:t>
      </w:r>
      <w:r w:rsidR="00514FE3">
        <w:rPr>
          <w:rFonts w:asciiTheme="minorBidi" w:eastAsia="Times New Roman" w:hAnsiTheme="minorBidi"/>
          <w:color w:val="0D0D0D" w:themeColor="text1" w:themeTint="F2"/>
          <w:kern w:val="36"/>
          <w:shd w:val="clear" w:color="auto" w:fill="FFFFFF"/>
        </w:rPr>
        <w:t>aid</w:t>
      </w:r>
      <w:r w:rsidR="00514FE3" w:rsidRPr="00C756F5">
        <w:rPr>
          <w:rFonts w:asciiTheme="minorBidi" w:eastAsia="Times New Roman" w:hAnsiTheme="minorBidi"/>
          <w:color w:val="0D0D0D" w:themeColor="text1" w:themeTint="F2"/>
          <w:kern w:val="36"/>
          <w:shd w:val="clear" w:color="auto" w:fill="FFFFFF"/>
        </w:rPr>
        <w:t xml:space="preserve"> strategies</w:t>
      </w:r>
      <w:r w:rsidR="00514FE3">
        <w:rPr>
          <w:rFonts w:asciiTheme="minorBidi" w:eastAsia="Times New Roman" w:hAnsiTheme="minorBidi"/>
          <w:color w:val="0D0D0D" w:themeColor="text1" w:themeTint="F2"/>
          <w:kern w:val="36"/>
          <w:shd w:val="clear" w:color="auto" w:fill="FFFFFF"/>
        </w:rPr>
        <w:t xml:space="preserve">, and implement </w:t>
      </w:r>
      <w:r w:rsidR="00514FE3" w:rsidRPr="00C756F5">
        <w:rPr>
          <w:rFonts w:asciiTheme="minorBidi" w:eastAsia="Times New Roman" w:hAnsiTheme="minorBidi"/>
          <w:color w:val="0D0D0D" w:themeColor="text1" w:themeTint="F2"/>
          <w:kern w:val="36"/>
          <w:shd w:val="clear" w:color="auto" w:fill="FFFFFF"/>
        </w:rPr>
        <w:t xml:space="preserve">DRR policies through climate change - human security </w:t>
      </w:r>
      <w:r w:rsidR="00514FE3">
        <w:rPr>
          <w:rFonts w:asciiTheme="minorBidi" w:eastAsia="Times New Roman" w:hAnsiTheme="minorBidi"/>
          <w:color w:val="0D0D0D" w:themeColor="text1" w:themeTint="F2"/>
          <w:kern w:val="36"/>
          <w:shd w:val="clear" w:color="auto" w:fill="FFFFFF"/>
        </w:rPr>
        <w:t>lens</w:t>
      </w:r>
      <w:r w:rsidR="00514FE3" w:rsidRPr="00C756F5">
        <w:rPr>
          <w:rFonts w:asciiTheme="minorBidi" w:eastAsia="Times New Roman" w:hAnsiTheme="minorBidi"/>
          <w:color w:val="0D0D0D" w:themeColor="text1" w:themeTint="F2"/>
          <w:kern w:val="36"/>
          <w:shd w:val="clear" w:color="auto" w:fill="FFFFFF"/>
        </w:rPr>
        <w:t>.</w:t>
      </w:r>
      <w:r w:rsidR="00514FE3" w:rsidRPr="00A23EBB">
        <w:rPr>
          <w:rFonts w:asciiTheme="minorBidi" w:eastAsia="Times New Roman" w:hAnsiTheme="minorBidi"/>
          <w:color w:val="0D0D0D" w:themeColor="text1" w:themeTint="F2"/>
          <w:kern w:val="36"/>
          <w:shd w:val="clear" w:color="auto" w:fill="FFFFFF"/>
        </w:rPr>
        <w:t xml:space="preserve"> </w:t>
      </w:r>
      <w:r w:rsidR="00514FE3">
        <w:rPr>
          <w:rFonts w:asciiTheme="minorBidi" w:eastAsia="Times New Roman" w:hAnsiTheme="minorBidi"/>
          <w:color w:val="0D0D0D" w:themeColor="text1" w:themeTint="F2"/>
          <w:kern w:val="36"/>
          <w:shd w:val="clear" w:color="auto" w:fill="FFFFFF"/>
        </w:rPr>
        <w:t xml:space="preserve"> </w:t>
      </w:r>
    </w:p>
    <w:p w14:paraId="7E373057" w14:textId="48A38E92" w:rsidR="00B61FC0" w:rsidRDefault="00B61FC0" w:rsidP="00B61FC0">
      <w:pPr>
        <w:spacing w:after="120" w:line="360" w:lineRule="auto"/>
        <w:rPr>
          <w:rFonts w:ascii="Arial" w:hAnsi="Arial" w:cs="Arial"/>
          <w:bCs/>
        </w:rPr>
      </w:pPr>
      <w:r>
        <w:rPr>
          <w:rFonts w:ascii="Arial" w:hAnsi="Arial" w:cs="Arial"/>
          <w:color w:val="000000"/>
          <w:shd w:val="clear" w:color="auto" w:fill="FFFFFF"/>
        </w:rPr>
        <w:t xml:space="preserve">Taking this study further, </w:t>
      </w:r>
      <w:r>
        <w:rPr>
          <w:rFonts w:ascii="Arial" w:hAnsi="Arial" w:cs="Arial"/>
          <w:bCs/>
        </w:rPr>
        <w:t>e</w:t>
      </w:r>
      <w:r w:rsidRPr="00D95917">
        <w:rPr>
          <w:rFonts w:ascii="Arial" w:hAnsi="Arial" w:cs="Arial"/>
          <w:bCs/>
        </w:rPr>
        <w:t>xtend</w:t>
      </w:r>
      <w:r>
        <w:rPr>
          <w:rFonts w:ascii="Arial" w:hAnsi="Arial" w:cs="Arial"/>
          <w:bCs/>
        </w:rPr>
        <w:t xml:space="preserve">ed </w:t>
      </w:r>
      <w:r w:rsidRPr="00D2594E">
        <w:rPr>
          <w:rFonts w:ascii="Arial" w:hAnsi="Arial" w:cs="Arial"/>
          <w:bCs/>
        </w:rPr>
        <w:t>evaluation</w:t>
      </w:r>
      <w:r>
        <w:rPr>
          <w:rFonts w:ascii="Arial" w:hAnsi="Arial" w:cs="Arial"/>
          <w:bCs/>
        </w:rPr>
        <w:t xml:space="preserve"> can be applied</w:t>
      </w:r>
      <w:r w:rsidRPr="00D2594E">
        <w:rPr>
          <w:rFonts w:ascii="Arial" w:hAnsi="Arial" w:cs="Arial"/>
          <w:bCs/>
        </w:rPr>
        <w:t xml:space="preserve"> </w:t>
      </w:r>
      <w:r>
        <w:rPr>
          <w:rFonts w:ascii="Arial" w:hAnsi="Arial" w:cs="Arial"/>
          <w:bCs/>
        </w:rPr>
        <w:t xml:space="preserve">in future research </w:t>
      </w:r>
      <w:r w:rsidRPr="00D2594E">
        <w:rPr>
          <w:rFonts w:ascii="Arial" w:hAnsi="Arial" w:cs="Arial"/>
          <w:bCs/>
        </w:rPr>
        <w:t>to investigate DRR humanitarian resilience interventions in disaster</w:t>
      </w:r>
      <w:r w:rsidR="004B4A96">
        <w:rPr>
          <w:rFonts w:ascii="Arial" w:hAnsi="Arial" w:cs="Arial"/>
          <w:bCs/>
        </w:rPr>
        <w:t>-</w:t>
      </w:r>
      <w:r w:rsidRPr="00D2594E">
        <w:rPr>
          <w:rFonts w:ascii="Arial" w:hAnsi="Arial" w:cs="Arial"/>
          <w:bCs/>
        </w:rPr>
        <w:t xml:space="preserve">prone </w:t>
      </w:r>
      <w:r w:rsidR="004B4A96" w:rsidRPr="00D2594E">
        <w:rPr>
          <w:rFonts w:ascii="Arial" w:hAnsi="Arial" w:cs="Arial"/>
          <w:bCs/>
        </w:rPr>
        <w:t>areas and</w:t>
      </w:r>
      <w:r>
        <w:rPr>
          <w:rFonts w:ascii="Arial" w:hAnsi="Arial" w:cs="Arial"/>
          <w:bCs/>
        </w:rPr>
        <w:t xml:space="preserve"> </w:t>
      </w:r>
      <w:r w:rsidRPr="00D95917">
        <w:rPr>
          <w:rFonts w:ascii="Arial" w:hAnsi="Arial" w:cs="Arial"/>
          <w:bCs/>
        </w:rPr>
        <w:lastRenderedPageBreak/>
        <w:t>develop</w:t>
      </w:r>
      <w:r>
        <w:rPr>
          <w:rFonts w:ascii="Arial" w:hAnsi="Arial" w:cs="Arial"/>
          <w:bCs/>
        </w:rPr>
        <w:t xml:space="preserve"> resilience</w:t>
      </w:r>
      <w:r w:rsidRPr="00D95917">
        <w:rPr>
          <w:rFonts w:ascii="Arial" w:hAnsi="Arial" w:cs="Arial"/>
          <w:bCs/>
        </w:rPr>
        <w:t xml:space="preserve"> theory</w:t>
      </w:r>
      <w:r>
        <w:rPr>
          <w:rFonts w:ascii="Arial" w:hAnsi="Arial" w:cs="Arial"/>
          <w:bCs/>
        </w:rPr>
        <w:t xml:space="preserve"> for</w:t>
      </w:r>
      <w:r w:rsidRPr="00D2594E">
        <w:rPr>
          <w:rFonts w:ascii="Arial" w:hAnsi="Arial" w:cs="Arial"/>
          <w:bCs/>
        </w:rPr>
        <w:t xml:space="preserve"> building coherence </w:t>
      </w:r>
      <w:r>
        <w:rPr>
          <w:rFonts w:ascii="Arial" w:hAnsi="Arial" w:cs="Arial"/>
          <w:bCs/>
        </w:rPr>
        <w:t>in</w:t>
      </w:r>
      <w:r w:rsidRPr="00D2594E">
        <w:rPr>
          <w:rFonts w:ascii="Arial" w:hAnsi="Arial" w:cs="Arial"/>
          <w:bCs/>
        </w:rPr>
        <w:t xml:space="preserve"> achieving the global targets for Sendai Framework for Disaster Risk Reduction, the Sustainable Development Goals (SDGs), and the Habitat III New Urban Agenda.</w:t>
      </w:r>
    </w:p>
    <w:p w14:paraId="0123C713" w14:textId="5B53211F" w:rsidR="00B61FC0" w:rsidRPr="00B61FC0" w:rsidRDefault="00F91F27" w:rsidP="00B61FC0">
      <w:pPr>
        <w:spacing w:after="120" w:line="360" w:lineRule="auto"/>
        <w:rPr>
          <w:rFonts w:ascii="Arial" w:hAnsi="Arial" w:cs="Arial"/>
          <w:bCs/>
        </w:rPr>
      </w:pPr>
      <w:r w:rsidRPr="00B61FC0">
        <w:rPr>
          <w:rFonts w:ascii="Arial" w:hAnsi="Arial" w:cs="Arial"/>
          <w:bCs/>
        </w:rPr>
        <w:t>Complementing</w:t>
      </w:r>
      <w:r w:rsidR="00B61FC0" w:rsidRPr="00B61FC0">
        <w:rPr>
          <w:rFonts w:ascii="Arial" w:hAnsi="Arial" w:cs="Arial"/>
          <w:bCs/>
        </w:rPr>
        <w:t xml:space="preserve"> the matrix of resilience assessment indicators with national planning policy, human rights laws and climate security displacement dur</w:t>
      </w:r>
      <w:r w:rsidR="004B4A96">
        <w:rPr>
          <w:rFonts w:ascii="Arial" w:hAnsi="Arial" w:cs="Arial"/>
          <w:bCs/>
        </w:rPr>
        <w:t>ab</w:t>
      </w:r>
      <w:r w:rsidR="00B61FC0" w:rsidRPr="00B61FC0">
        <w:rPr>
          <w:rFonts w:ascii="Arial" w:hAnsi="Arial" w:cs="Arial"/>
          <w:bCs/>
        </w:rPr>
        <w:t>le solutions can help guide future research into framing a methodological approach to link local resilience assessment indicators, with DesInventar national disaster monitoring through an automated system. Having a guideline for action prioritization and usage of resources can help identify the parameters of U-RAP, to be aligned with national and provincial government and National DRR policy.</w:t>
      </w:r>
      <w:r w:rsidR="001E1329" w:rsidRPr="001E1329">
        <w:t xml:space="preserve"> </w:t>
      </w:r>
      <w:r w:rsidR="001E1329" w:rsidRPr="001E1329">
        <w:rPr>
          <w:rFonts w:ascii="Arial" w:hAnsi="Arial" w:cs="Arial"/>
          <w:bCs/>
        </w:rPr>
        <w:t>The political changes in government structure should not affect the action plan if it was not politically motivated when it was first initiated. The strong understanding among DRR actors can help tackle political challenges. Enhance the MCR campaign media and marketing strategies that can result in meaningful means of DRR advocacy and implementation. Provide the enabling factors for implementing projects before proposing action plans that are not doable.</w:t>
      </w:r>
      <w:r w:rsidR="005E1308" w:rsidRPr="005E1308">
        <w:t xml:space="preserve"> </w:t>
      </w:r>
      <w:r w:rsidR="005E1308" w:rsidRPr="005E1308">
        <w:rPr>
          <w:rFonts w:ascii="Arial" w:hAnsi="Arial" w:cs="Arial"/>
          <w:bCs/>
        </w:rPr>
        <w:t>Municipal scheduled to approve DRR Action Plan. Address the challenges of climate change, conflict and displacement beyond natural shocks and stresses, and enhance DRR knowledge and engagement of leaders at the national level, while establish links between countries at the sub-regional and regional levels</w:t>
      </w:r>
    </w:p>
    <w:p w14:paraId="4D394B94" w14:textId="41C27B34" w:rsidR="00AF7185" w:rsidRPr="00942140" w:rsidRDefault="00AF7185" w:rsidP="00942140">
      <w:pPr>
        <w:spacing w:line="360" w:lineRule="auto"/>
        <w:rPr>
          <w:rFonts w:asciiTheme="minorBidi" w:eastAsiaTheme="minorEastAsia" w:hAnsiTheme="minorBidi"/>
          <w:b/>
          <w:bCs/>
          <w:lang w:val="en-US"/>
        </w:rPr>
      </w:pPr>
      <w:r w:rsidRPr="00B218D0">
        <w:rPr>
          <w:rFonts w:eastAsiaTheme="minorEastAsia"/>
          <w:lang w:val="en-US"/>
        </w:rPr>
        <w:br w:type="page"/>
      </w:r>
    </w:p>
    <w:p w14:paraId="61558533" w14:textId="4C394C84" w:rsidR="005C5325" w:rsidRPr="00DE27C6" w:rsidRDefault="005C5325" w:rsidP="00044B5B">
      <w:pPr>
        <w:pStyle w:val="Heading1"/>
        <w:rPr>
          <w:rFonts w:eastAsiaTheme="minorEastAsia"/>
          <w:b/>
          <w:bCs/>
          <w:lang w:val="en-US"/>
        </w:rPr>
      </w:pPr>
      <w:bookmarkStart w:id="1134" w:name="_Toc30109431"/>
      <w:r w:rsidRPr="00DE27C6">
        <w:rPr>
          <w:rFonts w:eastAsiaTheme="minorEastAsia"/>
          <w:b/>
          <w:bCs/>
          <w:lang w:val="en-US"/>
        </w:rPr>
        <w:lastRenderedPageBreak/>
        <w:t>References</w:t>
      </w:r>
      <w:bookmarkEnd w:id="1134"/>
    </w:p>
    <w:p w14:paraId="50B18428" w14:textId="77777777" w:rsidR="00DA08D2" w:rsidRDefault="00DA08D2" w:rsidP="00B03036">
      <w:pPr>
        <w:spacing w:line="276" w:lineRule="auto"/>
        <w:rPr>
          <w:rFonts w:asciiTheme="minorBidi" w:eastAsia="Batang" w:hAnsiTheme="minorBidi"/>
          <w:noProof/>
          <w:lang w:eastAsia="ko-KR"/>
        </w:rPr>
      </w:pPr>
    </w:p>
    <w:p w14:paraId="57E6553C" w14:textId="2C55513B" w:rsidR="00591E08" w:rsidRPr="003D5771" w:rsidRDefault="00C31448" w:rsidP="00591E08">
      <w:pPr>
        <w:spacing w:line="276" w:lineRule="auto"/>
        <w:rPr>
          <w:rFonts w:asciiTheme="minorBidi" w:eastAsia="Batang" w:hAnsiTheme="minorBidi"/>
          <w:noProof/>
          <w:lang w:eastAsia="ko-KR"/>
        </w:rPr>
      </w:pPr>
      <w:r>
        <w:rPr>
          <w:rFonts w:asciiTheme="minorBidi" w:eastAsia="Batang" w:hAnsiTheme="minorBidi"/>
          <w:noProof/>
          <w:lang w:eastAsia="ko-KR"/>
        </w:rPr>
        <w:t>Adams, A. and Cox, A.</w:t>
      </w:r>
      <w:r w:rsidRPr="00C31448">
        <w:rPr>
          <w:rFonts w:asciiTheme="minorBidi" w:eastAsia="Batang" w:hAnsiTheme="minorBidi"/>
          <w:noProof/>
          <w:lang w:eastAsia="ko-KR"/>
        </w:rPr>
        <w:t xml:space="preserve"> </w:t>
      </w:r>
      <w:r>
        <w:rPr>
          <w:rFonts w:asciiTheme="minorBidi" w:eastAsia="Batang" w:hAnsiTheme="minorBidi"/>
          <w:noProof/>
          <w:lang w:eastAsia="ko-KR"/>
        </w:rPr>
        <w:t>(</w:t>
      </w:r>
      <w:r w:rsidRPr="00C31448">
        <w:rPr>
          <w:rFonts w:asciiTheme="minorBidi" w:eastAsia="Batang" w:hAnsiTheme="minorBidi"/>
          <w:noProof/>
          <w:lang w:eastAsia="ko-KR"/>
        </w:rPr>
        <w:t>2008</w:t>
      </w:r>
      <w:r>
        <w:rPr>
          <w:rFonts w:asciiTheme="minorBidi" w:eastAsia="Batang" w:hAnsiTheme="minorBidi"/>
          <w:noProof/>
          <w:lang w:eastAsia="ko-KR"/>
        </w:rPr>
        <w:t>)</w:t>
      </w:r>
      <w:r w:rsidRPr="00C31448">
        <w:rPr>
          <w:rFonts w:asciiTheme="minorBidi" w:eastAsia="Batang" w:hAnsiTheme="minorBidi"/>
          <w:noProof/>
          <w:lang w:eastAsia="ko-KR"/>
        </w:rPr>
        <w:t xml:space="preserve"> Questionnaires, in-depth interviews and focus groups.</w:t>
      </w:r>
      <w:r>
        <w:rPr>
          <w:rFonts w:asciiTheme="minorBidi" w:eastAsia="Batang" w:hAnsiTheme="minorBidi"/>
          <w:noProof/>
          <w:lang w:eastAsia="ko-KR"/>
        </w:rPr>
        <w:t xml:space="preserve"> </w:t>
      </w:r>
      <w:r w:rsidR="003D5771" w:rsidRPr="003D5771">
        <w:rPr>
          <w:rFonts w:asciiTheme="minorBidi" w:eastAsia="Batang" w:hAnsiTheme="minorBidi"/>
          <w:i/>
          <w:iCs/>
          <w:noProof/>
          <w:lang w:eastAsia="ko-KR"/>
        </w:rPr>
        <w:t xml:space="preserve">Research Methods for Human Computer Interaction. </w:t>
      </w:r>
      <w:r w:rsidR="003D5771" w:rsidRPr="003D5771">
        <w:rPr>
          <w:rFonts w:asciiTheme="minorBidi" w:eastAsia="Batang" w:hAnsiTheme="minorBidi"/>
          <w:noProof/>
          <w:lang w:eastAsia="ko-KR"/>
        </w:rPr>
        <w:t>Cambridge, UK: Cambridge University Press, pp. 17–34.</w:t>
      </w:r>
    </w:p>
    <w:p w14:paraId="06AD5F94" w14:textId="3A9620D3" w:rsidR="00B03036" w:rsidRDefault="00C31448" w:rsidP="00B03036">
      <w:pPr>
        <w:spacing w:line="276" w:lineRule="auto"/>
        <w:rPr>
          <w:rFonts w:asciiTheme="minorBidi" w:eastAsia="Batang" w:hAnsiTheme="minorBidi"/>
          <w:noProof/>
          <w:lang w:eastAsia="ko-KR"/>
        </w:rPr>
      </w:pPr>
      <w:r>
        <w:rPr>
          <w:rFonts w:asciiTheme="minorBidi" w:eastAsia="Batang" w:hAnsiTheme="minorBidi"/>
          <w:noProof/>
          <w:lang w:eastAsia="ko-KR"/>
        </w:rPr>
        <w:t>Adger, W. (2000)</w:t>
      </w:r>
      <w:r w:rsidR="00B03036" w:rsidRPr="00B03036">
        <w:rPr>
          <w:rFonts w:asciiTheme="minorBidi" w:eastAsia="Batang" w:hAnsiTheme="minorBidi"/>
          <w:noProof/>
          <w:lang w:eastAsia="ko-KR"/>
        </w:rPr>
        <w:t xml:space="preserve"> Social and ecological resilience: Are they related? </w:t>
      </w:r>
      <w:r w:rsidR="00B03036" w:rsidRPr="003D5771">
        <w:rPr>
          <w:rFonts w:asciiTheme="minorBidi" w:eastAsia="Batang" w:hAnsiTheme="minorBidi"/>
          <w:i/>
          <w:iCs/>
          <w:noProof/>
          <w:lang w:eastAsia="ko-KR"/>
        </w:rPr>
        <w:t>Progress in</w:t>
      </w:r>
      <w:r w:rsidR="003D5771">
        <w:rPr>
          <w:rFonts w:asciiTheme="minorBidi" w:eastAsia="Batang" w:hAnsiTheme="minorBidi"/>
          <w:i/>
          <w:iCs/>
          <w:noProof/>
          <w:lang w:eastAsia="ko-KR"/>
        </w:rPr>
        <w:t xml:space="preserve"> </w:t>
      </w:r>
      <w:r w:rsidR="00B03036" w:rsidRPr="003D5771">
        <w:rPr>
          <w:rFonts w:asciiTheme="minorBidi" w:eastAsia="Batang" w:hAnsiTheme="minorBidi"/>
          <w:i/>
          <w:iCs/>
          <w:noProof/>
          <w:lang w:eastAsia="ko-KR"/>
        </w:rPr>
        <w:t>Human Geography,</w:t>
      </w:r>
      <w:r w:rsidR="00B03036" w:rsidRPr="00B03036">
        <w:rPr>
          <w:rFonts w:asciiTheme="minorBidi" w:eastAsia="Batang" w:hAnsiTheme="minorBidi"/>
          <w:noProof/>
          <w:lang w:eastAsia="ko-KR"/>
        </w:rPr>
        <w:t xml:space="preserve"> 24(3), </w:t>
      </w:r>
      <w:r w:rsidR="00E7118A" w:rsidRPr="00E7118A">
        <w:rPr>
          <w:rFonts w:asciiTheme="minorBidi" w:eastAsia="Batang" w:hAnsiTheme="minorBidi"/>
          <w:noProof/>
          <w:lang w:eastAsia="ko-KR"/>
        </w:rPr>
        <w:t xml:space="preserve">pp. </w:t>
      </w:r>
      <w:r w:rsidR="00B03036" w:rsidRPr="00B03036">
        <w:rPr>
          <w:rFonts w:asciiTheme="minorBidi" w:eastAsia="Batang" w:hAnsiTheme="minorBidi"/>
          <w:noProof/>
          <w:lang w:eastAsia="ko-KR"/>
        </w:rPr>
        <w:t>347–364.</w:t>
      </w:r>
    </w:p>
    <w:p w14:paraId="4F1AAA25" w14:textId="6009998F" w:rsidR="008F313C" w:rsidRDefault="008F313C" w:rsidP="003D5771">
      <w:pPr>
        <w:pStyle w:val="Els-reference"/>
        <w:tabs>
          <w:tab w:val="left" w:pos="720"/>
          <w:tab w:val="left" w:pos="810"/>
        </w:tabs>
        <w:spacing w:before="240" w:line="276" w:lineRule="auto"/>
        <w:ind w:left="0" w:firstLine="0"/>
        <w:rPr>
          <w:rFonts w:asciiTheme="minorBidi" w:eastAsia="Batang" w:hAnsiTheme="minorBidi" w:cstheme="minorBidi"/>
          <w:noProof w:val="0"/>
          <w:sz w:val="22"/>
          <w:szCs w:val="22"/>
          <w:lang w:val="en-GB" w:eastAsia="ko-KR"/>
        </w:rPr>
      </w:pPr>
      <w:r w:rsidRPr="008F313C">
        <w:rPr>
          <w:rFonts w:asciiTheme="minorBidi" w:eastAsia="Batang" w:hAnsiTheme="minorBidi" w:cstheme="minorBidi"/>
          <w:noProof w:val="0"/>
          <w:sz w:val="22"/>
          <w:szCs w:val="22"/>
          <w:lang w:val="en-GB" w:eastAsia="ko-KR"/>
        </w:rPr>
        <w:t xml:space="preserve">Agarwal, A., Xie, B., Vovsha, I., Rambow, </w:t>
      </w:r>
      <w:r w:rsidR="00C137BE">
        <w:rPr>
          <w:rFonts w:asciiTheme="minorBidi" w:eastAsia="Batang" w:hAnsiTheme="minorBidi" w:cstheme="minorBidi"/>
          <w:noProof w:val="0"/>
          <w:sz w:val="22"/>
          <w:szCs w:val="22"/>
          <w:lang w:val="en-GB" w:eastAsia="ko-KR"/>
        </w:rPr>
        <w:t>O. and</w:t>
      </w:r>
      <w:r w:rsidR="00E62B13">
        <w:rPr>
          <w:rFonts w:asciiTheme="minorBidi" w:eastAsia="Batang" w:hAnsiTheme="minorBidi" w:cstheme="minorBidi"/>
          <w:noProof w:val="0"/>
          <w:sz w:val="22"/>
          <w:szCs w:val="22"/>
          <w:lang w:val="en-GB" w:eastAsia="ko-KR"/>
        </w:rPr>
        <w:t xml:space="preserve"> Passonneau, R. (2011</w:t>
      </w:r>
      <w:r w:rsidR="00C31448">
        <w:rPr>
          <w:rFonts w:asciiTheme="minorBidi" w:eastAsia="Batang" w:hAnsiTheme="minorBidi" w:cstheme="minorBidi"/>
          <w:noProof w:val="0"/>
          <w:sz w:val="22"/>
          <w:szCs w:val="22"/>
          <w:lang w:val="en-GB" w:eastAsia="ko-KR"/>
        </w:rPr>
        <w:t>)</w:t>
      </w:r>
      <w:r w:rsidRPr="008F313C">
        <w:rPr>
          <w:rFonts w:asciiTheme="minorBidi" w:eastAsia="Batang" w:hAnsiTheme="minorBidi" w:cstheme="minorBidi"/>
          <w:noProof w:val="0"/>
          <w:sz w:val="22"/>
          <w:szCs w:val="22"/>
          <w:lang w:val="en-GB" w:eastAsia="ko-KR"/>
        </w:rPr>
        <w:t xml:space="preserve"> Sentim</w:t>
      </w:r>
      <w:r w:rsidR="003D5771">
        <w:rPr>
          <w:rFonts w:asciiTheme="minorBidi" w:eastAsia="Batang" w:hAnsiTheme="minorBidi" w:cstheme="minorBidi"/>
          <w:noProof w:val="0"/>
          <w:sz w:val="22"/>
          <w:szCs w:val="22"/>
          <w:lang w:val="en-GB" w:eastAsia="ko-KR"/>
        </w:rPr>
        <w:t>ent analysis of twitter data, in:</w:t>
      </w:r>
      <w:r w:rsidRPr="008F313C">
        <w:rPr>
          <w:rFonts w:asciiTheme="minorBidi" w:eastAsia="Batang" w:hAnsiTheme="minorBidi" w:cstheme="minorBidi"/>
          <w:noProof w:val="0"/>
          <w:sz w:val="22"/>
          <w:szCs w:val="22"/>
          <w:lang w:val="en-GB" w:eastAsia="ko-KR"/>
        </w:rPr>
        <w:t> </w:t>
      </w:r>
      <w:r w:rsidRPr="008F313C">
        <w:rPr>
          <w:rFonts w:asciiTheme="minorBidi" w:eastAsia="Batang" w:hAnsiTheme="minorBidi" w:cstheme="minorBidi"/>
          <w:i/>
          <w:iCs/>
          <w:noProof w:val="0"/>
          <w:sz w:val="22"/>
          <w:szCs w:val="22"/>
          <w:lang w:val="en-GB" w:eastAsia="ko-KR"/>
        </w:rPr>
        <w:t>Proceedings of the Workshop on Language in Social Media</w:t>
      </w:r>
      <w:r w:rsidR="00E7118A">
        <w:rPr>
          <w:rFonts w:asciiTheme="minorBidi" w:eastAsia="Batang" w:hAnsiTheme="minorBidi" w:cstheme="minorBidi"/>
          <w:i/>
          <w:iCs/>
          <w:noProof w:val="0"/>
          <w:sz w:val="22"/>
          <w:szCs w:val="22"/>
          <w:lang w:val="en-GB" w:eastAsia="ko-KR"/>
        </w:rPr>
        <w:t xml:space="preserve">, </w:t>
      </w:r>
      <w:r w:rsidR="00E7118A" w:rsidRPr="00E7118A">
        <w:rPr>
          <w:rFonts w:asciiTheme="minorBidi" w:eastAsia="Batang" w:hAnsiTheme="minorBidi" w:cstheme="minorBidi"/>
          <w:noProof w:val="0"/>
          <w:sz w:val="22"/>
          <w:szCs w:val="22"/>
          <w:lang w:val="en-GB" w:eastAsia="ko-KR"/>
        </w:rPr>
        <w:t>pp.</w:t>
      </w:r>
      <w:r w:rsidRPr="008F313C">
        <w:rPr>
          <w:rFonts w:asciiTheme="minorBidi" w:eastAsia="Batang" w:hAnsiTheme="minorBidi" w:cstheme="minorBidi"/>
          <w:i/>
          <w:iCs/>
          <w:noProof w:val="0"/>
          <w:sz w:val="22"/>
          <w:szCs w:val="22"/>
          <w:lang w:val="en-GB" w:eastAsia="ko-KR"/>
        </w:rPr>
        <w:t xml:space="preserve"> </w:t>
      </w:r>
      <w:r w:rsidR="003D5771">
        <w:rPr>
          <w:rFonts w:asciiTheme="minorBidi" w:eastAsia="Batang" w:hAnsiTheme="minorBidi" w:cstheme="minorBidi"/>
          <w:noProof w:val="0"/>
          <w:sz w:val="22"/>
          <w:szCs w:val="22"/>
          <w:lang w:val="en-GB" w:eastAsia="ko-KR"/>
        </w:rPr>
        <w:t>30-38</w:t>
      </w:r>
      <w:r w:rsidRPr="008F313C">
        <w:rPr>
          <w:rFonts w:asciiTheme="minorBidi" w:eastAsia="Batang" w:hAnsiTheme="minorBidi" w:cstheme="minorBidi"/>
          <w:noProof w:val="0"/>
          <w:sz w:val="22"/>
          <w:szCs w:val="22"/>
          <w:lang w:val="en-GB" w:eastAsia="ko-KR"/>
        </w:rPr>
        <w:t>.</w:t>
      </w:r>
    </w:p>
    <w:p w14:paraId="41C64A3B" w14:textId="53493644" w:rsidR="00073650" w:rsidRDefault="00073650" w:rsidP="00DA08D2">
      <w:pPr>
        <w:pStyle w:val="Els-reference"/>
        <w:spacing w:before="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Albuja, S. (2014)</w:t>
      </w:r>
      <w:r w:rsidRPr="00073650">
        <w:rPr>
          <w:rFonts w:asciiTheme="minorBidi" w:eastAsia="Batang" w:hAnsiTheme="minorBidi" w:cstheme="minorBidi"/>
          <w:noProof w:val="0"/>
          <w:sz w:val="22"/>
          <w:szCs w:val="22"/>
          <w:lang w:eastAsia="ko-KR"/>
        </w:rPr>
        <w:t xml:space="preserve"> Global Overview 2014: People internally displaced by conflict and violence. </w:t>
      </w:r>
      <w:r w:rsidRPr="00073650">
        <w:rPr>
          <w:rFonts w:asciiTheme="minorBidi" w:eastAsia="Batang" w:hAnsiTheme="minorBidi" w:cstheme="minorBidi"/>
          <w:i/>
          <w:iCs/>
          <w:noProof w:val="0"/>
          <w:sz w:val="22"/>
          <w:szCs w:val="22"/>
          <w:lang w:eastAsia="ko-KR"/>
        </w:rPr>
        <w:t>Internal Displacement Monitoring Centre</w:t>
      </w:r>
      <w:r w:rsidRPr="00073650">
        <w:rPr>
          <w:rFonts w:asciiTheme="minorBidi" w:eastAsia="Batang" w:hAnsiTheme="minorBidi" w:cstheme="minorBidi"/>
          <w:noProof w:val="0"/>
          <w:sz w:val="22"/>
          <w:szCs w:val="22"/>
          <w:lang w:eastAsia="ko-KR"/>
        </w:rPr>
        <w:t>, Norwegian Refugee Council.</w:t>
      </w:r>
    </w:p>
    <w:p w14:paraId="45275A23" w14:textId="42E0B681" w:rsidR="00B03036" w:rsidRPr="00CB22CA" w:rsidRDefault="00B03036" w:rsidP="00DA08D2">
      <w:pPr>
        <w:pStyle w:val="Els-reference"/>
        <w:spacing w:before="240"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Ammann, W</w:t>
      </w:r>
      <w:r w:rsidR="00C31448">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Dannenmann, S</w:t>
      </w:r>
      <w:r w:rsidR="00C31448">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and Vuliet, L</w:t>
      </w:r>
      <w:r w:rsidR="00C31448">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2006) Coping with risks due to natural hazards</w:t>
      </w:r>
      <w:r w:rsidR="003D5771">
        <w:rPr>
          <w:rFonts w:asciiTheme="minorBidi" w:eastAsia="Batang" w:hAnsiTheme="minorBidi" w:cstheme="minorBidi"/>
          <w:noProof w:val="0"/>
          <w:sz w:val="22"/>
          <w:szCs w:val="22"/>
          <w:lang w:eastAsia="ko-KR"/>
        </w:rPr>
        <w:t xml:space="preserve"> in the 21st century: Risk 21, in: </w:t>
      </w:r>
      <w:r w:rsidRPr="003D5771">
        <w:rPr>
          <w:rFonts w:asciiTheme="minorBidi" w:eastAsia="Batang" w:hAnsiTheme="minorBidi" w:cstheme="minorBidi"/>
          <w:i/>
          <w:iCs/>
          <w:noProof w:val="0"/>
          <w:sz w:val="22"/>
          <w:szCs w:val="22"/>
          <w:lang w:eastAsia="ko-KR"/>
        </w:rPr>
        <w:t>Pro</w:t>
      </w:r>
      <w:r w:rsidR="003D5771" w:rsidRPr="003D5771">
        <w:rPr>
          <w:rFonts w:asciiTheme="minorBidi" w:eastAsia="Batang" w:hAnsiTheme="minorBidi" w:cstheme="minorBidi"/>
          <w:i/>
          <w:iCs/>
          <w:noProof w:val="0"/>
          <w:sz w:val="22"/>
          <w:szCs w:val="22"/>
          <w:lang w:eastAsia="ko-KR"/>
        </w:rPr>
        <w:t>ceedings of the RISK21 Workshop</w:t>
      </w:r>
      <w:r w:rsidRPr="00B54CDB">
        <w:rPr>
          <w:rFonts w:asciiTheme="minorBidi" w:eastAsia="Batang" w:hAnsiTheme="minorBidi" w:cstheme="minorBidi"/>
          <w:noProof w:val="0"/>
          <w:sz w:val="22"/>
          <w:szCs w:val="22"/>
          <w:lang w:eastAsia="ko-KR"/>
        </w:rPr>
        <w:t>. CRC Press.</w:t>
      </w:r>
      <w:r w:rsidRPr="00CB22CA">
        <w:t xml:space="preserve"> </w:t>
      </w:r>
    </w:p>
    <w:p w14:paraId="11B9CD67" w14:textId="58973A60" w:rsidR="00B03036" w:rsidRPr="00B03036" w:rsidRDefault="00C31448" w:rsidP="00DA08D2">
      <w:pPr>
        <w:spacing w:before="240" w:line="276" w:lineRule="auto"/>
        <w:rPr>
          <w:rFonts w:asciiTheme="minorBidi" w:eastAsia="Batang" w:hAnsiTheme="minorBidi"/>
          <w:noProof/>
          <w:lang w:eastAsia="ko-KR"/>
        </w:rPr>
      </w:pPr>
      <w:r>
        <w:rPr>
          <w:rFonts w:asciiTheme="minorBidi" w:eastAsia="Batang" w:hAnsiTheme="minorBidi"/>
          <w:noProof/>
          <w:lang w:eastAsia="ko-KR"/>
        </w:rPr>
        <w:t>Amoretti, M.</w:t>
      </w:r>
      <w:r w:rsidR="00B03036" w:rsidRPr="00B03036">
        <w:rPr>
          <w:rFonts w:asciiTheme="minorBidi" w:eastAsia="Batang" w:hAnsiTheme="minorBidi"/>
          <w:noProof/>
          <w:lang w:eastAsia="ko-KR"/>
        </w:rPr>
        <w:t xml:space="preserve"> </w:t>
      </w:r>
      <w:r w:rsidRPr="00C31448">
        <w:rPr>
          <w:rFonts w:asciiTheme="minorBidi" w:eastAsia="Batang" w:hAnsiTheme="minorBidi"/>
          <w:noProof/>
          <w:lang w:eastAsia="ko-KR"/>
        </w:rPr>
        <w:t xml:space="preserve">and </w:t>
      </w:r>
      <w:r w:rsidR="00B03036" w:rsidRPr="00B03036">
        <w:rPr>
          <w:rFonts w:asciiTheme="minorBidi" w:eastAsia="Batang" w:hAnsiTheme="minorBidi"/>
          <w:noProof/>
          <w:lang w:eastAsia="ko-KR"/>
        </w:rPr>
        <w:t>Pre</w:t>
      </w:r>
      <w:r w:rsidR="00E62B13">
        <w:rPr>
          <w:rFonts w:asciiTheme="minorBidi" w:eastAsia="Batang" w:hAnsiTheme="minorBidi"/>
          <w:noProof/>
          <w:lang w:eastAsia="ko-KR"/>
        </w:rPr>
        <w:t xml:space="preserve">yer, G. </w:t>
      </w:r>
      <w:r>
        <w:rPr>
          <w:rFonts w:asciiTheme="minorBidi" w:eastAsia="Batang" w:hAnsiTheme="minorBidi"/>
          <w:noProof/>
          <w:lang w:eastAsia="ko-KR"/>
        </w:rPr>
        <w:t>(2013)</w:t>
      </w:r>
      <w:r w:rsidR="00B03036" w:rsidRPr="00B03036">
        <w:rPr>
          <w:rFonts w:asciiTheme="minorBidi" w:eastAsia="Batang" w:hAnsiTheme="minorBidi"/>
          <w:noProof/>
          <w:lang w:eastAsia="ko-KR"/>
        </w:rPr>
        <w:t xml:space="preserve"> Triangulation: from an epistemological point of view (Vol. 40). Walter de Gruyter.</w:t>
      </w:r>
    </w:p>
    <w:p w14:paraId="2009B658" w14:textId="4F83DD74" w:rsidR="00B03036" w:rsidRDefault="00C31448" w:rsidP="00B03036">
      <w:pPr>
        <w:pStyle w:val="Els-reference"/>
        <w:tabs>
          <w:tab w:val="clear" w:pos="312"/>
          <w:tab w:val="left" w:pos="360"/>
        </w:tabs>
        <w:spacing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t>ARUP (2017)</w:t>
      </w:r>
      <w:r w:rsidR="00B03036">
        <w:rPr>
          <w:rFonts w:asciiTheme="minorBidi" w:eastAsia="Batang" w:hAnsiTheme="minorBidi" w:cstheme="minorBidi"/>
          <w:sz w:val="22"/>
          <w:szCs w:val="22"/>
          <w:lang w:eastAsia="ko-KR"/>
        </w:rPr>
        <w:t xml:space="preserve"> City Resilience Index. Rockfeller Foundation. </w:t>
      </w:r>
    </w:p>
    <w:p w14:paraId="2FA52436" w14:textId="1028A681" w:rsidR="00B03036" w:rsidRPr="00D13C04" w:rsidRDefault="00B03036" w:rsidP="00A366B4">
      <w:pPr>
        <w:pStyle w:val="Els-reference"/>
        <w:tabs>
          <w:tab w:val="clear" w:pos="312"/>
          <w:tab w:val="left" w:pos="360"/>
        </w:tabs>
        <w:spacing w:before="240" w:line="276" w:lineRule="auto"/>
        <w:ind w:left="0" w:firstLine="0"/>
        <w:rPr>
          <w:rFonts w:asciiTheme="minorBidi" w:eastAsia="Batang" w:hAnsiTheme="minorBidi" w:cstheme="minorBidi"/>
          <w:sz w:val="22"/>
          <w:szCs w:val="22"/>
          <w:lang w:eastAsia="ko-KR"/>
        </w:rPr>
      </w:pPr>
      <w:r w:rsidRPr="003A4DDE">
        <w:rPr>
          <w:rFonts w:asciiTheme="minorBidi" w:eastAsia="Batang" w:hAnsiTheme="minorBidi" w:cstheme="minorBidi"/>
          <w:noProof w:val="0"/>
          <w:sz w:val="22"/>
          <w:szCs w:val="22"/>
          <w:lang w:eastAsia="ko-KR"/>
        </w:rPr>
        <w:t>Asgary, A., Badri, A., Rafieian</w:t>
      </w:r>
      <w:r w:rsidR="00E62B13">
        <w:rPr>
          <w:rFonts w:asciiTheme="minorBidi" w:eastAsia="Batang" w:hAnsiTheme="minorBidi" w:cstheme="minorBidi"/>
          <w:noProof w:val="0"/>
          <w:sz w:val="22"/>
          <w:szCs w:val="22"/>
          <w:lang w:eastAsia="ko-KR"/>
        </w:rPr>
        <w:t>, M.</w:t>
      </w:r>
      <w:r w:rsidR="00A366B4" w:rsidRPr="00A366B4">
        <w:rPr>
          <w:rFonts w:asciiTheme="minorBidi" w:eastAsia="Batang" w:hAnsiTheme="minorBidi" w:cstheme="minorBidi"/>
          <w:noProof w:val="0"/>
          <w:sz w:val="22"/>
          <w:szCs w:val="22"/>
          <w:lang w:eastAsia="ko-KR"/>
        </w:rPr>
        <w:t xml:space="preserve"> </w:t>
      </w:r>
      <w:r w:rsidR="00A366B4" w:rsidRPr="00B54CDB">
        <w:rPr>
          <w:rFonts w:asciiTheme="minorBidi" w:eastAsia="Batang" w:hAnsiTheme="minorBidi" w:cstheme="minorBidi"/>
          <w:noProof w:val="0"/>
          <w:sz w:val="22"/>
          <w:szCs w:val="22"/>
          <w:lang w:eastAsia="ko-KR"/>
        </w:rPr>
        <w:t>and</w:t>
      </w:r>
      <w:r w:rsidR="00E62B13">
        <w:rPr>
          <w:rFonts w:asciiTheme="minorBidi" w:eastAsia="Batang" w:hAnsiTheme="minorBidi" w:cstheme="minorBidi"/>
          <w:noProof w:val="0"/>
          <w:sz w:val="22"/>
          <w:szCs w:val="22"/>
          <w:lang w:eastAsia="ko-KR"/>
        </w:rPr>
        <w:t xml:space="preserve"> Hajinejad, A. (2006</w:t>
      </w:r>
      <w:r w:rsidR="00A366B4">
        <w:rPr>
          <w:rFonts w:asciiTheme="minorBidi" w:eastAsia="Batang" w:hAnsiTheme="minorBidi" w:cstheme="minorBidi"/>
          <w:noProof w:val="0"/>
          <w:sz w:val="22"/>
          <w:szCs w:val="22"/>
          <w:lang w:eastAsia="ko-KR"/>
        </w:rPr>
        <w:t>)</w:t>
      </w:r>
      <w:r w:rsidRPr="003A4DDE">
        <w:rPr>
          <w:rFonts w:asciiTheme="minorBidi" w:eastAsia="Batang" w:hAnsiTheme="minorBidi" w:cstheme="minorBidi"/>
          <w:noProof w:val="0"/>
          <w:sz w:val="22"/>
          <w:szCs w:val="22"/>
          <w:lang w:eastAsia="ko-KR"/>
        </w:rPr>
        <w:t xml:space="preserve"> Lost and used post-disaster development opportunities in Bam earthquake</w:t>
      </w:r>
      <w:r w:rsidR="003D5771">
        <w:rPr>
          <w:rFonts w:asciiTheme="minorBidi" w:eastAsia="Batang" w:hAnsiTheme="minorBidi" w:cstheme="minorBidi"/>
          <w:noProof w:val="0"/>
          <w:sz w:val="22"/>
          <w:szCs w:val="22"/>
          <w:lang w:eastAsia="ko-KR"/>
        </w:rPr>
        <w:t xml:space="preserve"> and the role of stakeholders, i</w:t>
      </w:r>
      <w:r w:rsidRPr="003A4DDE">
        <w:rPr>
          <w:rFonts w:asciiTheme="minorBidi" w:eastAsia="Batang" w:hAnsiTheme="minorBidi" w:cstheme="minorBidi"/>
          <w:noProof w:val="0"/>
          <w:sz w:val="22"/>
          <w:szCs w:val="22"/>
          <w:lang w:eastAsia="ko-KR"/>
        </w:rPr>
        <w:t>n</w:t>
      </w:r>
      <w:r w:rsidR="003D5771">
        <w:rPr>
          <w:rFonts w:asciiTheme="minorBidi" w:eastAsia="Batang" w:hAnsiTheme="minorBidi" w:cstheme="minorBidi"/>
          <w:noProof w:val="0"/>
          <w:sz w:val="22"/>
          <w:szCs w:val="22"/>
          <w:lang w:eastAsia="ko-KR"/>
        </w:rPr>
        <w:t>:</w:t>
      </w:r>
      <w:r w:rsidRPr="003A4DDE">
        <w:rPr>
          <w:rFonts w:asciiTheme="minorBidi" w:eastAsia="Batang" w:hAnsiTheme="minorBidi" w:cstheme="minorBidi"/>
          <w:noProof w:val="0"/>
          <w:sz w:val="22"/>
          <w:szCs w:val="22"/>
          <w:lang w:eastAsia="ko-KR"/>
        </w:rPr>
        <w:t xml:space="preserve"> </w:t>
      </w:r>
      <w:r w:rsidRPr="003D5771">
        <w:rPr>
          <w:rFonts w:asciiTheme="minorBidi" w:eastAsia="Batang" w:hAnsiTheme="minorBidi" w:cstheme="minorBidi"/>
          <w:i/>
          <w:iCs/>
          <w:noProof w:val="0"/>
          <w:sz w:val="22"/>
          <w:szCs w:val="22"/>
          <w:lang w:eastAsia="ko-KR"/>
        </w:rPr>
        <w:t>Proceedings of the International Conference and Student Competition on post-disaster reconstruction: Meeting stakeholder interests</w:t>
      </w:r>
      <w:r w:rsidR="00E7118A">
        <w:rPr>
          <w:rFonts w:asciiTheme="minorBidi" w:eastAsia="Batang" w:hAnsiTheme="minorBidi" w:cstheme="minorBidi"/>
          <w:noProof w:val="0"/>
          <w:sz w:val="22"/>
          <w:szCs w:val="22"/>
          <w:lang w:eastAsia="ko-KR"/>
        </w:rPr>
        <w:t>. pp. 17-19</w:t>
      </w:r>
      <w:r w:rsidRPr="003A4DDE">
        <w:rPr>
          <w:rFonts w:asciiTheme="minorBidi" w:eastAsia="Batang" w:hAnsiTheme="minorBidi" w:cstheme="minorBidi"/>
          <w:noProof w:val="0"/>
          <w:sz w:val="22"/>
          <w:szCs w:val="22"/>
          <w:lang w:eastAsia="ko-KR"/>
        </w:rPr>
        <w:t>.</w:t>
      </w:r>
      <w:r w:rsidRPr="00D13C04">
        <w:t xml:space="preserve"> </w:t>
      </w:r>
    </w:p>
    <w:p w14:paraId="6D6B0814" w14:textId="6CB4FD0F" w:rsidR="00B03036" w:rsidRDefault="00B03036" w:rsidP="00A366B4">
      <w:pPr>
        <w:pStyle w:val="Els-reference"/>
        <w:tabs>
          <w:tab w:val="clear" w:pos="312"/>
          <w:tab w:val="left" w:pos="360"/>
        </w:tabs>
        <w:spacing w:before="240" w:line="276" w:lineRule="auto"/>
        <w:ind w:left="0" w:firstLine="0"/>
        <w:rPr>
          <w:rFonts w:asciiTheme="minorBidi" w:eastAsia="Batang" w:hAnsiTheme="minorBidi" w:cstheme="minorBidi"/>
          <w:sz w:val="22"/>
          <w:szCs w:val="22"/>
          <w:lang w:eastAsia="ko-KR"/>
        </w:rPr>
      </w:pPr>
      <w:r w:rsidRPr="00EC23CB">
        <w:rPr>
          <w:rFonts w:asciiTheme="minorBidi" w:eastAsia="Batang" w:hAnsiTheme="minorBidi" w:cstheme="minorBidi"/>
          <w:sz w:val="22"/>
          <w:szCs w:val="22"/>
          <w:lang w:eastAsia="ko-KR"/>
        </w:rPr>
        <w:t xml:space="preserve">Assal, M. </w:t>
      </w:r>
      <w:r w:rsidR="00A366B4">
        <w:rPr>
          <w:rFonts w:asciiTheme="minorBidi" w:eastAsia="Batang" w:hAnsiTheme="minorBidi" w:cstheme="minorBidi"/>
          <w:sz w:val="22"/>
          <w:szCs w:val="22"/>
          <w:lang w:eastAsia="ko-KR"/>
        </w:rPr>
        <w:t>(2016)</w:t>
      </w:r>
      <w:r w:rsidRPr="00EC23CB">
        <w:rPr>
          <w:rFonts w:asciiTheme="minorBidi" w:eastAsia="Batang" w:hAnsiTheme="minorBidi" w:cstheme="minorBidi"/>
          <w:sz w:val="22"/>
          <w:szCs w:val="22"/>
          <w:lang w:eastAsia="ko-KR"/>
        </w:rPr>
        <w:t xml:space="preserve"> Civil society and peace building in Sudan: A critical look. Sudan Working Paper.</w:t>
      </w:r>
    </w:p>
    <w:p w14:paraId="7437FB46" w14:textId="256C5FCA" w:rsidR="00E62B13" w:rsidRDefault="00B03036" w:rsidP="00A366B4">
      <w:pPr>
        <w:pStyle w:val="Els-reference"/>
        <w:tabs>
          <w:tab w:val="left" w:pos="720"/>
          <w:tab w:val="left" w:pos="810"/>
        </w:tabs>
        <w:spacing w:before="240" w:after="240" w:line="276" w:lineRule="auto"/>
        <w:ind w:left="0" w:firstLine="0"/>
        <w:rPr>
          <w:rFonts w:asciiTheme="minorBidi" w:eastAsia="Batang" w:hAnsiTheme="minorBidi" w:cstheme="minorBidi"/>
          <w:sz w:val="22"/>
          <w:szCs w:val="22"/>
          <w:lang w:eastAsia="ko-KR"/>
        </w:rPr>
      </w:pPr>
      <w:r w:rsidRPr="00523C50">
        <w:rPr>
          <w:rFonts w:asciiTheme="minorBidi" w:eastAsia="Batang" w:hAnsiTheme="minorBidi" w:cstheme="minorBidi"/>
          <w:sz w:val="22"/>
          <w:szCs w:val="22"/>
          <w:lang w:eastAsia="ko-KR"/>
        </w:rPr>
        <w:t>Bahadur, A., Wilkinson, E.</w:t>
      </w:r>
      <w:r w:rsidR="00A366B4" w:rsidRPr="00A366B4">
        <w:t xml:space="preserve"> </w:t>
      </w:r>
      <w:r w:rsidR="00A366B4" w:rsidRPr="00A366B4">
        <w:rPr>
          <w:rFonts w:asciiTheme="minorBidi" w:eastAsia="Batang" w:hAnsiTheme="minorBidi" w:cstheme="minorBidi"/>
          <w:sz w:val="22"/>
          <w:szCs w:val="22"/>
          <w:lang w:eastAsia="ko-KR"/>
        </w:rPr>
        <w:t xml:space="preserve">and </w:t>
      </w:r>
      <w:r w:rsidR="00A366B4">
        <w:rPr>
          <w:rFonts w:asciiTheme="minorBidi" w:eastAsia="Batang" w:hAnsiTheme="minorBidi" w:cstheme="minorBidi"/>
          <w:sz w:val="22"/>
          <w:szCs w:val="22"/>
          <w:lang w:eastAsia="ko-KR"/>
        </w:rPr>
        <w:t>Tanner, T. (2015)</w:t>
      </w:r>
      <w:r w:rsidRPr="00523C50">
        <w:rPr>
          <w:rFonts w:asciiTheme="minorBidi" w:eastAsia="Batang" w:hAnsiTheme="minorBidi" w:cstheme="minorBidi"/>
          <w:sz w:val="22"/>
          <w:szCs w:val="22"/>
          <w:lang w:eastAsia="ko-KR"/>
        </w:rPr>
        <w:t xml:space="preserve"> Measuring resilience: an analytical review. </w:t>
      </w:r>
      <w:r w:rsidRPr="003D5771">
        <w:rPr>
          <w:rFonts w:asciiTheme="minorBidi" w:eastAsia="Batang" w:hAnsiTheme="minorBidi" w:cstheme="minorBidi"/>
          <w:i/>
          <w:iCs/>
          <w:sz w:val="22"/>
          <w:szCs w:val="22"/>
          <w:lang w:eastAsia="ko-KR"/>
        </w:rPr>
        <w:t>Climate and Development</w:t>
      </w:r>
      <w:r w:rsidRPr="00523C50">
        <w:rPr>
          <w:rFonts w:asciiTheme="minorBidi" w:eastAsia="Batang" w:hAnsiTheme="minorBidi" w:cstheme="minorBidi"/>
          <w:sz w:val="22"/>
          <w:szCs w:val="22"/>
          <w:lang w:eastAsia="ko-KR"/>
        </w:rPr>
        <w:t>.</w:t>
      </w:r>
    </w:p>
    <w:p w14:paraId="30CEB0FD" w14:textId="2A9D0CC4" w:rsidR="00B03036" w:rsidRDefault="00A366B4" w:rsidP="00B03036">
      <w:pPr>
        <w:spacing w:line="276" w:lineRule="auto"/>
        <w:rPr>
          <w:rFonts w:asciiTheme="minorBidi" w:eastAsia="Batang" w:hAnsiTheme="minorBidi"/>
          <w:noProof/>
          <w:lang w:eastAsia="ko-KR"/>
        </w:rPr>
      </w:pPr>
      <w:r>
        <w:rPr>
          <w:rFonts w:asciiTheme="minorBidi" w:eastAsia="Batang" w:hAnsiTheme="minorBidi"/>
          <w:noProof/>
          <w:lang w:eastAsia="ko-KR"/>
        </w:rPr>
        <w:t>Baker, S.</w:t>
      </w:r>
      <w:r w:rsidR="00C137BE">
        <w:rPr>
          <w:rFonts w:asciiTheme="minorBidi" w:eastAsia="Batang" w:hAnsiTheme="minorBidi"/>
          <w:noProof/>
          <w:lang w:eastAsia="ko-KR"/>
        </w:rPr>
        <w:t xml:space="preserve"> and</w:t>
      </w:r>
      <w:r>
        <w:rPr>
          <w:rFonts w:asciiTheme="minorBidi" w:eastAsia="Batang" w:hAnsiTheme="minorBidi"/>
          <w:noProof/>
          <w:lang w:eastAsia="ko-KR"/>
        </w:rPr>
        <w:t xml:space="preserve"> Edwards, R. (2012)</w:t>
      </w:r>
      <w:r w:rsidR="00B03036" w:rsidRPr="00B03036">
        <w:rPr>
          <w:rFonts w:asciiTheme="minorBidi" w:eastAsia="Batang" w:hAnsiTheme="minorBidi"/>
          <w:noProof/>
          <w:lang w:eastAsia="ko-KR"/>
        </w:rPr>
        <w:t xml:space="preserve"> How many qualitative interviews is enough.</w:t>
      </w:r>
    </w:p>
    <w:p w14:paraId="24A1C23F" w14:textId="3A384CB2" w:rsidR="00FB00A6" w:rsidRPr="00B03036" w:rsidRDefault="00FB00A6" w:rsidP="00E7118A">
      <w:pPr>
        <w:spacing w:line="276" w:lineRule="auto"/>
        <w:rPr>
          <w:rFonts w:asciiTheme="minorBidi" w:eastAsia="Batang" w:hAnsiTheme="minorBidi"/>
          <w:noProof/>
          <w:lang w:eastAsia="ko-KR"/>
        </w:rPr>
      </w:pPr>
      <w:r w:rsidRPr="00FB00A6">
        <w:rPr>
          <w:rFonts w:asciiTheme="minorBidi" w:eastAsia="Batang" w:hAnsiTheme="minorBidi"/>
          <w:noProof/>
          <w:lang w:eastAsia="ko-KR"/>
        </w:rPr>
        <w:t>Banholzer, S., Kossin, J.</w:t>
      </w:r>
      <w:r w:rsidR="00A366B4" w:rsidRPr="00A366B4">
        <w:rPr>
          <w:rFonts w:asciiTheme="minorBidi" w:eastAsia="Batang" w:hAnsiTheme="minorBidi"/>
          <w:lang w:eastAsia="ko-KR"/>
        </w:rPr>
        <w:t xml:space="preserve"> </w:t>
      </w:r>
      <w:r w:rsidR="00A366B4" w:rsidRPr="00B54CDB">
        <w:rPr>
          <w:rFonts w:asciiTheme="minorBidi" w:eastAsia="Batang" w:hAnsiTheme="minorBidi"/>
          <w:lang w:eastAsia="ko-KR"/>
        </w:rPr>
        <w:t>and</w:t>
      </w:r>
      <w:r w:rsidR="00A366B4" w:rsidRPr="00FB00A6">
        <w:rPr>
          <w:rFonts w:asciiTheme="minorBidi" w:eastAsia="Batang" w:hAnsiTheme="minorBidi"/>
          <w:noProof/>
          <w:lang w:eastAsia="ko-KR"/>
        </w:rPr>
        <w:t xml:space="preserve"> </w:t>
      </w:r>
      <w:r w:rsidR="00A366B4">
        <w:rPr>
          <w:rFonts w:asciiTheme="minorBidi" w:eastAsia="Batang" w:hAnsiTheme="minorBidi"/>
          <w:noProof/>
          <w:lang w:eastAsia="ko-KR"/>
        </w:rPr>
        <w:t>Donner, S. (2014)</w:t>
      </w:r>
      <w:r w:rsidRPr="00FB00A6">
        <w:rPr>
          <w:rFonts w:asciiTheme="minorBidi" w:eastAsia="Batang" w:hAnsiTheme="minorBidi"/>
          <w:noProof/>
          <w:lang w:eastAsia="ko-KR"/>
        </w:rPr>
        <w:t xml:space="preserve"> The impact of climate change on natural disasters. In Reducing disaster: </w:t>
      </w:r>
      <w:r w:rsidRPr="00FB00A6">
        <w:rPr>
          <w:rFonts w:asciiTheme="minorBidi" w:eastAsia="Batang" w:hAnsiTheme="minorBidi"/>
          <w:i/>
          <w:iCs/>
          <w:noProof/>
          <w:lang w:eastAsia="ko-KR"/>
        </w:rPr>
        <w:t>Early warning systems for climate change</w:t>
      </w:r>
      <w:r w:rsidR="00E7118A">
        <w:rPr>
          <w:rFonts w:asciiTheme="minorBidi" w:eastAsia="Batang" w:hAnsiTheme="minorBidi"/>
          <w:noProof/>
          <w:lang w:eastAsia="ko-KR"/>
        </w:rPr>
        <w:t xml:space="preserve">. </w:t>
      </w:r>
      <w:r>
        <w:rPr>
          <w:rFonts w:asciiTheme="minorBidi" w:eastAsia="Batang" w:hAnsiTheme="minorBidi"/>
          <w:noProof/>
          <w:lang w:eastAsia="ko-KR"/>
        </w:rPr>
        <w:t xml:space="preserve"> </w:t>
      </w:r>
      <w:r w:rsidR="00E7118A">
        <w:rPr>
          <w:rFonts w:asciiTheme="minorBidi" w:eastAsia="Batang" w:hAnsiTheme="minorBidi"/>
          <w:noProof/>
          <w:lang w:eastAsia="ko-KR"/>
        </w:rPr>
        <w:t>Springer:</w:t>
      </w:r>
      <w:r w:rsidR="00E7118A" w:rsidRPr="00FB00A6">
        <w:rPr>
          <w:rFonts w:asciiTheme="minorBidi" w:eastAsia="Batang" w:hAnsiTheme="minorBidi"/>
          <w:noProof/>
          <w:lang w:eastAsia="ko-KR"/>
        </w:rPr>
        <w:t xml:space="preserve"> Dordrecht</w:t>
      </w:r>
      <w:r w:rsidR="00E7118A">
        <w:rPr>
          <w:rFonts w:asciiTheme="minorBidi" w:eastAsia="Batang" w:hAnsiTheme="minorBidi"/>
          <w:noProof/>
          <w:lang w:eastAsia="ko-KR"/>
        </w:rPr>
        <w:t>,</w:t>
      </w:r>
      <w:r w:rsidR="00E7118A" w:rsidRPr="00E7118A">
        <w:rPr>
          <w:rFonts w:asciiTheme="minorBidi" w:eastAsia="Batang" w:hAnsiTheme="minorBidi"/>
          <w:noProof/>
          <w:lang w:eastAsia="ko-KR"/>
        </w:rPr>
        <w:t xml:space="preserve"> pp. </w:t>
      </w:r>
      <w:r>
        <w:rPr>
          <w:rFonts w:asciiTheme="minorBidi" w:eastAsia="Batang" w:hAnsiTheme="minorBidi"/>
          <w:noProof/>
          <w:lang w:eastAsia="ko-KR"/>
        </w:rPr>
        <w:t>21-49</w:t>
      </w:r>
      <w:r w:rsidR="00E7118A">
        <w:rPr>
          <w:rFonts w:asciiTheme="minorBidi" w:eastAsia="Batang" w:hAnsiTheme="minorBidi"/>
          <w:noProof/>
          <w:lang w:eastAsia="ko-KR"/>
        </w:rPr>
        <w:t>.</w:t>
      </w:r>
      <w:r w:rsidRPr="00FB00A6">
        <w:rPr>
          <w:rFonts w:asciiTheme="minorBidi" w:eastAsia="Batang" w:hAnsiTheme="minorBidi"/>
          <w:noProof/>
          <w:lang w:eastAsia="ko-KR"/>
        </w:rPr>
        <w:t>.</w:t>
      </w:r>
    </w:p>
    <w:p w14:paraId="79C6FC99" w14:textId="0213D184" w:rsidR="00E928C5" w:rsidRDefault="00A366B4" w:rsidP="00A366B4">
      <w:pPr>
        <w:spacing w:line="276" w:lineRule="auto"/>
        <w:rPr>
          <w:rFonts w:asciiTheme="minorBidi" w:eastAsia="Batang" w:hAnsiTheme="minorBidi"/>
          <w:noProof/>
          <w:lang w:eastAsia="ko-KR"/>
        </w:rPr>
      </w:pPr>
      <w:r>
        <w:rPr>
          <w:rFonts w:asciiTheme="minorBidi" w:eastAsia="Batang" w:hAnsiTheme="minorBidi"/>
          <w:noProof/>
          <w:lang w:eastAsia="ko-KR"/>
        </w:rPr>
        <w:t>Basanta, J. (2014)</w:t>
      </w:r>
      <w:r w:rsidR="00E928C5" w:rsidRPr="00E928C5">
        <w:rPr>
          <w:rFonts w:asciiTheme="minorBidi" w:eastAsia="Batang" w:hAnsiTheme="minorBidi"/>
          <w:noProof/>
          <w:lang w:eastAsia="ko-KR"/>
        </w:rPr>
        <w:t xml:space="preserve"> </w:t>
      </w:r>
      <w:r w:rsidR="00E928C5" w:rsidRPr="00E7118A">
        <w:rPr>
          <w:rFonts w:asciiTheme="minorBidi" w:eastAsia="Batang" w:hAnsiTheme="minorBidi"/>
          <w:i/>
          <w:iCs/>
          <w:noProof/>
          <w:lang w:eastAsia="ko-KR"/>
        </w:rPr>
        <w:t>Disaster Risk Reduction contributi</w:t>
      </w:r>
      <w:r w:rsidR="00E7118A" w:rsidRPr="00E7118A">
        <w:rPr>
          <w:rFonts w:asciiTheme="minorBidi" w:eastAsia="Batang" w:hAnsiTheme="minorBidi"/>
          <w:i/>
          <w:iCs/>
          <w:noProof/>
          <w:lang w:eastAsia="ko-KR"/>
        </w:rPr>
        <w:t>on to Peacebuilding programmes</w:t>
      </w:r>
      <w:r w:rsidR="00E7118A">
        <w:rPr>
          <w:rFonts w:asciiTheme="minorBidi" w:eastAsia="Batang" w:hAnsiTheme="minorBidi"/>
          <w:i/>
          <w:iCs/>
          <w:noProof/>
          <w:lang w:eastAsia="ko-KR"/>
        </w:rPr>
        <w:t>.</w:t>
      </w:r>
      <w:r w:rsidR="00E7118A">
        <w:rPr>
          <w:rFonts w:asciiTheme="minorBidi" w:eastAsia="Batang" w:hAnsiTheme="minorBidi"/>
          <w:noProof/>
          <w:lang w:eastAsia="ko-KR"/>
        </w:rPr>
        <w:t xml:space="preserve"> </w:t>
      </w:r>
      <w:r w:rsidR="00E928C5" w:rsidRPr="00E928C5">
        <w:rPr>
          <w:rFonts w:asciiTheme="minorBidi" w:eastAsia="Batang" w:hAnsiTheme="minorBidi"/>
          <w:noProof/>
          <w:lang w:eastAsia="ko-KR"/>
        </w:rPr>
        <w:t>Doctoral d</w:t>
      </w:r>
      <w:r w:rsidR="00E7118A">
        <w:rPr>
          <w:rFonts w:asciiTheme="minorBidi" w:eastAsia="Batang" w:hAnsiTheme="minorBidi"/>
          <w:noProof/>
          <w:lang w:eastAsia="ko-KR"/>
        </w:rPr>
        <w:t>issertation, Uppsala University</w:t>
      </w:r>
      <w:r w:rsidR="00E928C5" w:rsidRPr="00E928C5">
        <w:rPr>
          <w:rFonts w:asciiTheme="minorBidi" w:eastAsia="Batang" w:hAnsiTheme="minorBidi"/>
          <w:noProof/>
          <w:lang w:eastAsia="ko-KR"/>
        </w:rPr>
        <w:t>.</w:t>
      </w:r>
    </w:p>
    <w:p w14:paraId="046895DB" w14:textId="71A844C7" w:rsidR="00B03036" w:rsidRPr="00B03036" w:rsidRDefault="00E7118A" w:rsidP="00B03036">
      <w:pPr>
        <w:spacing w:line="276" w:lineRule="auto"/>
        <w:rPr>
          <w:rFonts w:asciiTheme="minorBidi" w:eastAsia="Batang" w:hAnsiTheme="minorBidi"/>
          <w:noProof/>
          <w:lang w:eastAsia="ko-KR"/>
        </w:rPr>
      </w:pPr>
      <w:r>
        <w:rPr>
          <w:rFonts w:asciiTheme="minorBidi" w:eastAsia="Batang" w:hAnsiTheme="minorBidi"/>
          <w:noProof/>
          <w:lang w:eastAsia="ko-KR"/>
        </w:rPr>
        <w:t>Battersby, J. (2017)</w:t>
      </w:r>
      <w:r w:rsidR="00B03036" w:rsidRPr="00B03036">
        <w:rPr>
          <w:rFonts w:asciiTheme="minorBidi" w:eastAsia="Batang" w:hAnsiTheme="minorBidi"/>
          <w:noProof/>
          <w:lang w:eastAsia="ko-KR"/>
        </w:rPr>
        <w:t xml:space="preserve"> MDGs to SDGs–new goals, same gaps: the continued absence of urban food security in the post-2015 global development agenda. </w:t>
      </w:r>
      <w:r w:rsidR="00B03036" w:rsidRPr="003D5771">
        <w:rPr>
          <w:rFonts w:asciiTheme="minorBidi" w:eastAsia="Batang" w:hAnsiTheme="minorBidi"/>
          <w:i/>
          <w:iCs/>
          <w:noProof/>
          <w:lang w:eastAsia="ko-KR"/>
        </w:rPr>
        <w:t>African Geographical Review</w:t>
      </w:r>
      <w:r w:rsidR="00B03036" w:rsidRPr="00B03036">
        <w:rPr>
          <w:rFonts w:asciiTheme="minorBidi" w:eastAsia="Batang" w:hAnsiTheme="minorBidi"/>
          <w:noProof/>
          <w:lang w:eastAsia="ko-KR"/>
        </w:rPr>
        <w:t xml:space="preserve">, 36(1), </w:t>
      </w:r>
      <w:r w:rsidRPr="00E7118A">
        <w:rPr>
          <w:rFonts w:asciiTheme="minorBidi" w:eastAsia="Batang" w:hAnsiTheme="minorBidi"/>
          <w:noProof/>
          <w:lang w:eastAsia="ko-KR"/>
        </w:rPr>
        <w:t xml:space="preserve">pp. </w:t>
      </w:r>
      <w:r w:rsidR="00B03036" w:rsidRPr="00B03036">
        <w:rPr>
          <w:rFonts w:asciiTheme="minorBidi" w:eastAsia="Batang" w:hAnsiTheme="minorBidi"/>
          <w:noProof/>
          <w:lang w:eastAsia="ko-KR"/>
        </w:rPr>
        <w:t>115-129.</w:t>
      </w:r>
    </w:p>
    <w:p w14:paraId="3B49B206" w14:textId="1E39FA45" w:rsidR="00B03036" w:rsidRPr="00B03036" w:rsidRDefault="00E7118A" w:rsidP="00BA47BC">
      <w:pPr>
        <w:spacing w:line="276" w:lineRule="auto"/>
        <w:rPr>
          <w:rFonts w:asciiTheme="minorBidi" w:eastAsia="Batang" w:hAnsiTheme="minorBidi"/>
          <w:noProof/>
          <w:lang w:eastAsia="ko-KR"/>
        </w:rPr>
      </w:pPr>
      <w:r>
        <w:rPr>
          <w:rFonts w:asciiTheme="minorBidi" w:eastAsia="Batang" w:hAnsiTheme="minorBidi"/>
          <w:noProof/>
          <w:lang w:eastAsia="ko-KR"/>
        </w:rPr>
        <w:lastRenderedPageBreak/>
        <w:t>Baudoin, M.</w:t>
      </w:r>
      <w:r w:rsidRPr="00E7118A">
        <w:rPr>
          <w:rFonts w:asciiTheme="minorBidi" w:eastAsia="Batang" w:hAnsiTheme="minorBidi"/>
          <w:noProof/>
          <w:lang w:eastAsia="ko-KR"/>
        </w:rPr>
        <w:t xml:space="preserve"> and Wolde-Georgis, T. </w:t>
      </w:r>
      <w:r w:rsidR="00BA47BC">
        <w:rPr>
          <w:rFonts w:asciiTheme="minorBidi" w:eastAsia="Batang" w:hAnsiTheme="minorBidi"/>
          <w:noProof/>
          <w:lang w:eastAsia="ko-KR"/>
        </w:rPr>
        <w:t>(</w:t>
      </w:r>
      <w:r w:rsidR="00B03036" w:rsidRPr="00B03036">
        <w:rPr>
          <w:rFonts w:asciiTheme="minorBidi" w:eastAsia="Batang" w:hAnsiTheme="minorBidi"/>
          <w:noProof/>
          <w:lang w:eastAsia="ko-KR"/>
        </w:rPr>
        <w:t>2015</w:t>
      </w:r>
      <w:r w:rsidR="00BA47BC">
        <w:rPr>
          <w:rFonts w:asciiTheme="minorBidi" w:eastAsia="Batang" w:hAnsiTheme="minorBidi"/>
          <w:noProof/>
          <w:lang w:eastAsia="ko-KR"/>
        </w:rPr>
        <w:t>)</w:t>
      </w:r>
      <w:r w:rsidR="00B03036" w:rsidRPr="00B03036">
        <w:rPr>
          <w:rFonts w:asciiTheme="minorBidi" w:eastAsia="Batang" w:hAnsiTheme="minorBidi"/>
          <w:noProof/>
          <w:lang w:eastAsia="ko-KR"/>
        </w:rPr>
        <w:t xml:space="preserve"> Disaster risk reduction efforts in the Greater Horn of Africa. </w:t>
      </w:r>
      <w:r w:rsidR="00B03036" w:rsidRPr="003D5771">
        <w:rPr>
          <w:rFonts w:asciiTheme="minorBidi" w:eastAsia="Batang" w:hAnsiTheme="minorBidi"/>
          <w:i/>
          <w:iCs/>
          <w:noProof/>
          <w:lang w:eastAsia="ko-KR"/>
        </w:rPr>
        <w:t>International Journal of Disaster Risk Science</w:t>
      </w:r>
      <w:r w:rsidR="00BA47BC">
        <w:rPr>
          <w:rFonts w:asciiTheme="minorBidi" w:eastAsia="Batang" w:hAnsiTheme="minorBidi"/>
          <w:noProof/>
          <w:lang w:eastAsia="ko-KR"/>
        </w:rPr>
        <w:t>.</w:t>
      </w:r>
      <w:r w:rsidR="00B03036" w:rsidRPr="00B03036">
        <w:rPr>
          <w:rFonts w:asciiTheme="minorBidi" w:eastAsia="Batang" w:hAnsiTheme="minorBidi"/>
          <w:noProof/>
          <w:lang w:eastAsia="ko-KR"/>
        </w:rPr>
        <w:t xml:space="preserve"> </w:t>
      </w:r>
      <w:r w:rsidR="00BA47BC" w:rsidRPr="00B03036">
        <w:rPr>
          <w:rFonts w:asciiTheme="minorBidi" w:eastAsia="Batang" w:hAnsiTheme="minorBidi"/>
          <w:noProof/>
          <w:lang w:eastAsia="ko-KR"/>
        </w:rPr>
        <w:t xml:space="preserve">Wolde-Georgis. </w:t>
      </w:r>
      <w:r>
        <w:rPr>
          <w:rFonts w:asciiTheme="minorBidi" w:eastAsia="Batang" w:hAnsiTheme="minorBidi"/>
          <w:noProof/>
          <w:lang w:eastAsia="ko-KR"/>
        </w:rPr>
        <w:t>6(1), pp.</w:t>
      </w:r>
      <w:r w:rsidR="00B03036" w:rsidRPr="00B03036">
        <w:rPr>
          <w:rFonts w:asciiTheme="minorBidi" w:eastAsia="Batang" w:hAnsiTheme="minorBidi"/>
          <w:noProof/>
          <w:lang w:eastAsia="ko-KR"/>
        </w:rPr>
        <w:t xml:space="preserve"> 49–61.</w:t>
      </w:r>
    </w:p>
    <w:p w14:paraId="153F6441" w14:textId="3BB3061A" w:rsidR="00B03036" w:rsidRPr="00B54CDB" w:rsidRDefault="00B03036" w:rsidP="00B03036">
      <w:pPr>
        <w:pStyle w:val="Els-reference"/>
        <w:tabs>
          <w:tab w:val="clear" w:pos="312"/>
          <w:tab w:val="left" w:pos="360"/>
        </w:tabs>
        <w:spacing w:line="276" w:lineRule="auto"/>
        <w:ind w:left="0" w:firstLine="0"/>
        <w:rPr>
          <w:rFonts w:asciiTheme="minorBidi" w:eastAsia="Batang" w:hAnsiTheme="minorBidi" w:cstheme="minorBidi"/>
          <w:sz w:val="22"/>
          <w:szCs w:val="22"/>
          <w:lang w:eastAsia="ko-KR"/>
        </w:rPr>
      </w:pPr>
      <w:r w:rsidRPr="00D13C04">
        <w:rPr>
          <w:rFonts w:asciiTheme="minorBidi" w:eastAsia="Batang" w:hAnsiTheme="minorBidi" w:cstheme="minorBidi"/>
          <w:noProof w:val="0"/>
          <w:sz w:val="22"/>
          <w:szCs w:val="22"/>
          <w:lang w:eastAsia="ko-KR"/>
        </w:rPr>
        <w:t>Baytiy</w:t>
      </w:r>
      <w:r w:rsidR="00BA47BC">
        <w:rPr>
          <w:rFonts w:asciiTheme="minorBidi" w:eastAsia="Batang" w:hAnsiTheme="minorBidi" w:cstheme="minorBidi"/>
          <w:noProof w:val="0"/>
          <w:sz w:val="22"/>
          <w:szCs w:val="22"/>
          <w:lang w:eastAsia="ko-KR"/>
        </w:rPr>
        <w:t>eh, H.</w:t>
      </w:r>
      <w:r w:rsidRPr="00D13C04">
        <w:rPr>
          <w:rFonts w:asciiTheme="minorBidi" w:eastAsia="Batang" w:hAnsiTheme="minorBidi" w:cstheme="minorBidi"/>
          <w:noProof w:val="0"/>
          <w:sz w:val="22"/>
          <w:szCs w:val="22"/>
          <w:lang w:eastAsia="ko-KR"/>
        </w:rPr>
        <w:t xml:space="preserve"> </w:t>
      </w:r>
      <w:r w:rsidR="00BA47BC">
        <w:rPr>
          <w:rFonts w:asciiTheme="minorBidi" w:eastAsia="Batang" w:hAnsiTheme="minorBidi" w:cstheme="minorBidi"/>
          <w:noProof w:val="0"/>
          <w:sz w:val="22"/>
          <w:szCs w:val="22"/>
          <w:lang w:eastAsia="ko-KR"/>
        </w:rPr>
        <w:t>(</w:t>
      </w:r>
      <w:r w:rsidRPr="00D13C04">
        <w:rPr>
          <w:rFonts w:asciiTheme="minorBidi" w:eastAsia="Batang" w:hAnsiTheme="minorBidi" w:cstheme="minorBidi"/>
          <w:noProof w:val="0"/>
          <w:sz w:val="22"/>
          <w:szCs w:val="22"/>
          <w:lang w:eastAsia="ko-KR"/>
        </w:rPr>
        <w:t>2017</w:t>
      </w:r>
      <w:r w:rsidR="00BA47BC">
        <w:rPr>
          <w:rFonts w:asciiTheme="minorBidi" w:eastAsia="Batang" w:hAnsiTheme="minorBidi" w:cstheme="minorBidi"/>
          <w:noProof w:val="0"/>
          <w:sz w:val="22"/>
          <w:szCs w:val="22"/>
          <w:lang w:eastAsia="ko-KR"/>
        </w:rPr>
        <w:t>)</w:t>
      </w:r>
      <w:r w:rsidRPr="00D13C04">
        <w:rPr>
          <w:rFonts w:asciiTheme="minorBidi" w:eastAsia="Batang" w:hAnsiTheme="minorBidi" w:cstheme="minorBidi"/>
          <w:noProof w:val="0"/>
          <w:sz w:val="22"/>
          <w:szCs w:val="22"/>
          <w:lang w:eastAsia="ko-KR"/>
        </w:rPr>
        <w:t xml:space="preserve"> Socio-cultural characteristics: the missing factor in disaster risk reduction strategy in sectarian divided societies</w:t>
      </w:r>
      <w:r w:rsidRPr="003D5771">
        <w:rPr>
          <w:rFonts w:asciiTheme="minorBidi" w:eastAsia="Batang" w:hAnsiTheme="minorBidi" w:cstheme="minorBidi"/>
          <w:i/>
          <w:iCs/>
          <w:noProof w:val="0"/>
          <w:sz w:val="22"/>
          <w:szCs w:val="22"/>
          <w:lang w:eastAsia="ko-KR"/>
        </w:rPr>
        <w:t>. International journal of disaster risk reduction</w:t>
      </w:r>
      <w:r w:rsidRPr="00D13C04">
        <w:rPr>
          <w:rFonts w:asciiTheme="minorBidi" w:eastAsia="Batang" w:hAnsiTheme="minorBidi" w:cstheme="minorBidi"/>
          <w:noProof w:val="0"/>
          <w:sz w:val="22"/>
          <w:szCs w:val="22"/>
          <w:lang w:eastAsia="ko-KR"/>
        </w:rPr>
        <w:t>, 21, pp.63-69.</w:t>
      </w:r>
    </w:p>
    <w:p w14:paraId="0BB1BA9B" w14:textId="2FA978DD" w:rsidR="00262F8D" w:rsidRDefault="00E7118A" w:rsidP="00E7118A">
      <w:pPr>
        <w:pStyle w:val="TableContents-Left"/>
        <w:spacing w:before="240" w:line="276" w:lineRule="auto"/>
        <w:rPr>
          <w:rFonts w:asciiTheme="minorBidi" w:hAnsiTheme="minorBidi" w:cstheme="minorBidi"/>
          <w:sz w:val="22"/>
          <w:szCs w:val="22"/>
        </w:rPr>
      </w:pPr>
      <w:r>
        <w:rPr>
          <w:rFonts w:asciiTheme="minorBidi" w:hAnsiTheme="minorBidi" w:cstheme="minorBidi"/>
          <w:sz w:val="22"/>
          <w:szCs w:val="22"/>
        </w:rPr>
        <w:t>Beatley, T. (2014)</w:t>
      </w:r>
      <w:r w:rsidR="00262F8D" w:rsidRPr="00262F8D">
        <w:rPr>
          <w:rFonts w:asciiTheme="minorBidi" w:hAnsiTheme="minorBidi" w:cstheme="minorBidi"/>
          <w:sz w:val="22"/>
          <w:szCs w:val="22"/>
        </w:rPr>
        <w:t xml:space="preserve"> Planning for resilient coastal communities: emerging pra</w:t>
      </w:r>
      <w:r>
        <w:rPr>
          <w:rFonts w:asciiTheme="minorBidi" w:hAnsiTheme="minorBidi" w:cstheme="minorBidi"/>
          <w:sz w:val="22"/>
          <w:szCs w:val="22"/>
        </w:rPr>
        <w:t xml:space="preserve">ctice and future directions. </w:t>
      </w:r>
      <w:r w:rsidR="00262F8D" w:rsidRPr="00E7118A">
        <w:rPr>
          <w:rFonts w:asciiTheme="minorBidi" w:hAnsiTheme="minorBidi" w:cstheme="minorBidi"/>
          <w:i/>
          <w:iCs/>
          <w:sz w:val="22"/>
          <w:szCs w:val="22"/>
        </w:rPr>
        <w:t>Adapting to Climate Change</w:t>
      </w:r>
      <w:r>
        <w:rPr>
          <w:rFonts w:asciiTheme="minorBidi" w:hAnsiTheme="minorBidi" w:cstheme="minorBidi"/>
          <w:sz w:val="22"/>
          <w:szCs w:val="22"/>
        </w:rPr>
        <w:t>, Springer:</w:t>
      </w:r>
      <w:r w:rsidRPr="00262F8D">
        <w:rPr>
          <w:rFonts w:asciiTheme="minorBidi" w:hAnsiTheme="minorBidi" w:cstheme="minorBidi"/>
          <w:sz w:val="22"/>
          <w:szCs w:val="22"/>
        </w:rPr>
        <w:t xml:space="preserve"> Dordrecht</w:t>
      </w:r>
      <w:r>
        <w:rPr>
          <w:rFonts w:asciiTheme="minorBidi" w:hAnsiTheme="minorBidi" w:cstheme="minorBidi"/>
          <w:sz w:val="22"/>
          <w:szCs w:val="22"/>
        </w:rPr>
        <w:t>, pp. 123-144</w:t>
      </w:r>
      <w:r w:rsidR="00262F8D" w:rsidRPr="00262F8D">
        <w:rPr>
          <w:rFonts w:asciiTheme="minorBidi" w:hAnsiTheme="minorBidi" w:cstheme="minorBidi"/>
          <w:sz w:val="22"/>
          <w:szCs w:val="22"/>
        </w:rPr>
        <w:t>..</w:t>
      </w:r>
    </w:p>
    <w:p w14:paraId="5D71A238" w14:textId="2A9877C5" w:rsidR="00B03036" w:rsidRDefault="00E7118A" w:rsidP="00DA08D2">
      <w:pPr>
        <w:pStyle w:val="TableContents-Left"/>
        <w:spacing w:before="240" w:line="276" w:lineRule="auto"/>
        <w:rPr>
          <w:rFonts w:asciiTheme="minorBidi" w:hAnsiTheme="minorBidi" w:cstheme="minorBidi"/>
          <w:sz w:val="22"/>
          <w:szCs w:val="22"/>
        </w:rPr>
      </w:pPr>
      <w:r>
        <w:rPr>
          <w:rFonts w:asciiTheme="minorBidi" w:hAnsiTheme="minorBidi" w:cstheme="minorBidi"/>
          <w:sz w:val="22"/>
          <w:szCs w:val="22"/>
        </w:rPr>
        <w:t>Bechtold, P. (1975)</w:t>
      </w:r>
      <w:r w:rsidR="00B03036" w:rsidRPr="00AC2F8F">
        <w:rPr>
          <w:rFonts w:asciiTheme="minorBidi" w:hAnsiTheme="minorBidi" w:cstheme="minorBidi"/>
          <w:sz w:val="22"/>
          <w:szCs w:val="22"/>
        </w:rPr>
        <w:t xml:space="preserve"> Military Rule in the Sudan: The First Five Years of Ja'far Numayrī. </w:t>
      </w:r>
      <w:r w:rsidR="00B03036" w:rsidRPr="0076446C">
        <w:rPr>
          <w:rFonts w:asciiTheme="minorBidi" w:hAnsiTheme="minorBidi" w:cstheme="minorBidi"/>
          <w:i/>
          <w:iCs/>
          <w:sz w:val="22"/>
          <w:szCs w:val="22"/>
        </w:rPr>
        <w:t>The Middle East Journal</w:t>
      </w:r>
      <w:r w:rsidR="00B03036" w:rsidRPr="00AC2F8F">
        <w:rPr>
          <w:rFonts w:asciiTheme="minorBidi" w:hAnsiTheme="minorBidi" w:cstheme="minorBidi"/>
          <w:sz w:val="22"/>
          <w:szCs w:val="22"/>
        </w:rPr>
        <w:t xml:space="preserve">, </w:t>
      </w:r>
      <w:r>
        <w:rPr>
          <w:rFonts w:asciiTheme="minorBidi" w:hAnsiTheme="minorBidi" w:cstheme="minorBidi"/>
          <w:sz w:val="22"/>
          <w:szCs w:val="22"/>
        </w:rPr>
        <w:t xml:space="preserve">pp. </w:t>
      </w:r>
      <w:r w:rsidR="00B03036" w:rsidRPr="00AC2F8F">
        <w:rPr>
          <w:rFonts w:asciiTheme="minorBidi" w:hAnsiTheme="minorBidi" w:cstheme="minorBidi"/>
          <w:sz w:val="22"/>
          <w:szCs w:val="22"/>
        </w:rPr>
        <w:t>16-32.</w:t>
      </w:r>
    </w:p>
    <w:p w14:paraId="6B691615" w14:textId="0C0571F9" w:rsidR="00B03036" w:rsidRDefault="00E7118A" w:rsidP="00B03036">
      <w:pPr>
        <w:pStyle w:val="Els-reference"/>
        <w:tabs>
          <w:tab w:val="clear" w:pos="312"/>
          <w:tab w:val="left" w:pos="450"/>
          <w:tab w:val="left" w:pos="810"/>
        </w:tabs>
        <w:spacing w:line="276" w:lineRule="auto"/>
        <w:ind w:left="0" w:firstLine="0"/>
        <w:rPr>
          <w:rFonts w:asciiTheme="minorBidi" w:hAnsiTheme="minorBidi" w:cstheme="minorBidi"/>
          <w:sz w:val="22"/>
          <w:szCs w:val="22"/>
        </w:rPr>
      </w:pPr>
      <w:r>
        <w:rPr>
          <w:rFonts w:asciiTheme="minorBidi" w:hAnsiTheme="minorBidi" w:cstheme="minorBidi"/>
          <w:sz w:val="22"/>
          <w:szCs w:val="22"/>
        </w:rPr>
        <w:t>Beekhuyzen, J. (2007)</w:t>
      </w:r>
      <w:r w:rsidR="00B03036" w:rsidRPr="00B54CDB">
        <w:rPr>
          <w:rFonts w:asciiTheme="minorBidi" w:hAnsiTheme="minorBidi" w:cstheme="minorBidi"/>
          <w:sz w:val="22"/>
          <w:szCs w:val="22"/>
        </w:rPr>
        <w:t xml:space="preserve"> Putting the pieces of the puzzle together: Using Nvivo for a literature review</w:t>
      </w:r>
      <w:r w:rsidR="0076446C">
        <w:rPr>
          <w:rFonts w:asciiTheme="minorBidi" w:hAnsiTheme="minorBidi" w:cstheme="minorBidi"/>
          <w:sz w:val="22"/>
          <w:szCs w:val="22"/>
        </w:rPr>
        <w:t xml:space="preserve">, in: </w:t>
      </w:r>
      <w:r w:rsidR="00B03036" w:rsidRPr="0076446C">
        <w:rPr>
          <w:rFonts w:asciiTheme="minorBidi" w:hAnsiTheme="minorBidi" w:cstheme="minorBidi"/>
          <w:i/>
          <w:iCs/>
          <w:sz w:val="22"/>
          <w:szCs w:val="22"/>
        </w:rPr>
        <w:t>Proceedings of QualIT2007: Qualitative Research, From the Margins to the Mainstream</w:t>
      </w:r>
      <w:r w:rsidR="00B03036" w:rsidRPr="00B54CDB">
        <w:rPr>
          <w:rFonts w:asciiTheme="minorBidi" w:hAnsiTheme="minorBidi" w:cstheme="minorBidi"/>
          <w:sz w:val="22"/>
          <w:szCs w:val="22"/>
        </w:rPr>
        <w:t xml:space="preserve">, Wellington, New Zealand, Victoria University of Wellington, </w:t>
      </w:r>
      <w:r>
        <w:rPr>
          <w:rFonts w:asciiTheme="minorBidi" w:hAnsiTheme="minorBidi" w:cstheme="minorBidi"/>
          <w:sz w:val="22"/>
          <w:szCs w:val="22"/>
        </w:rPr>
        <w:t xml:space="preserve">pp. </w:t>
      </w:r>
      <w:r w:rsidR="00B03036" w:rsidRPr="00B54CDB">
        <w:rPr>
          <w:rFonts w:asciiTheme="minorBidi" w:hAnsiTheme="minorBidi" w:cstheme="minorBidi"/>
          <w:sz w:val="22"/>
          <w:szCs w:val="22"/>
        </w:rPr>
        <w:t>18-20.</w:t>
      </w:r>
    </w:p>
    <w:p w14:paraId="769D2609" w14:textId="77777777" w:rsidR="00BA47BC" w:rsidRPr="00B54CDB" w:rsidRDefault="00BA47BC" w:rsidP="00B03036">
      <w:pPr>
        <w:pStyle w:val="Els-reference"/>
        <w:tabs>
          <w:tab w:val="clear" w:pos="312"/>
          <w:tab w:val="left" w:pos="450"/>
          <w:tab w:val="left" w:pos="810"/>
        </w:tabs>
        <w:spacing w:line="276" w:lineRule="auto"/>
        <w:ind w:left="0" w:firstLine="0"/>
        <w:rPr>
          <w:rFonts w:asciiTheme="minorBidi" w:hAnsiTheme="minorBidi" w:cstheme="minorBidi"/>
          <w:sz w:val="22"/>
          <w:szCs w:val="22"/>
        </w:rPr>
      </w:pPr>
    </w:p>
    <w:p w14:paraId="3981185E" w14:textId="4B942211" w:rsidR="00B03036" w:rsidRPr="00B03036" w:rsidRDefault="00E7118A" w:rsidP="00B03036">
      <w:pPr>
        <w:spacing w:line="276" w:lineRule="auto"/>
        <w:rPr>
          <w:rFonts w:asciiTheme="minorBidi" w:eastAsia="Batang" w:hAnsiTheme="minorBidi"/>
          <w:noProof/>
          <w:lang w:eastAsia="ko-KR"/>
        </w:rPr>
      </w:pPr>
      <w:r>
        <w:rPr>
          <w:rFonts w:asciiTheme="minorBidi" w:eastAsia="Batang" w:hAnsiTheme="minorBidi"/>
          <w:noProof/>
          <w:lang w:eastAsia="ko-KR"/>
        </w:rPr>
        <w:t>Béné et al. (2012)</w:t>
      </w:r>
      <w:r w:rsidR="00B03036" w:rsidRPr="00B03036">
        <w:rPr>
          <w:rFonts w:asciiTheme="minorBidi" w:eastAsia="Batang" w:hAnsiTheme="minorBidi"/>
          <w:noProof/>
          <w:lang w:eastAsia="ko-KR"/>
        </w:rPr>
        <w:t xml:space="preserve"> Resilience: New Utopia or New Tyranny? Reflection about the Potentials and Limits of the Concept of Resilience in Relation to Vulnerability-Reduction Programmes, Institute for Development Studies</w:t>
      </w:r>
      <w:r w:rsidR="0076446C">
        <w:rPr>
          <w:rFonts w:asciiTheme="minorBidi" w:eastAsia="Batang" w:hAnsiTheme="minorBidi"/>
          <w:noProof/>
          <w:lang w:eastAsia="ko-KR"/>
        </w:rPr>
        <w:t>.</w:t>
      </w:r>
      <w:r w:rsidR="00B03036" w:rsidRPr="00B03036">
        <w:rPr>
          <w:rFonts w:asciiTheme="minorBidi" w:eastAsia="Batang" w:hAnsiTheme="minorBidi"/>
          <w:noProof/>
          <w:lang w:eastAsia="ko-KR"/>
        </w:rPr>
        <w:t xml:space="preserve"> Working Paper 405</w:t>
      </w:r>
    </w:p>
    <w:p w14:paraId="2890A7FD" w14:textId="74129FF6" w:rsidR="00B03036" w:rsidRPr="00B03036" w:rsidRDefault="00E7118A" w:rsidP="00B03036">
      <w:pPr>
        <w:spacing w:line="276" w:lineRule="auto"/>
        <w:rPr>
          <w:rFonts w:asciiTheme="minorBidi" w:eastAsia="Batang" w:hAnsiTheme="minorBidi"/>
          <w:noProof/>
          <w:lang w:eastAsia="ko-KR"/>
        </w:rPr>
      </w:pPr>
      <w:r>
        <w:rPr>
          <w:rFonts w:asciiTheme="minorBidi" w:eastAsia="Batang" w:hAnsiTheme="minorBidi"/>
          <w:noProof/>
          <w:lang w:eastAsia="ko-KR"/>
        </w:rPr>
        <w:t>Berry, R. S. (1999)</w:t>
      </w:r>
      <w:r w:rsidR="00B03036" w:rsidRPr="00B03036">
        <w:rPr>
          <w:rFonts w:asciiTheme="minorBidi" w:eastAsia="Batang" w:hAnsiTheme="minorBidi"/>
          <w:noProof/>
          <w:lang w:eastAsia="ko-KR"/>
        </w:rPr>
        <w:t xml:space="preserve"> Collecting data by in-depth interviews. </w:t>
      </w:r>
      <w:r w:rsidR="00B03036" w:rsidRPr="0076446C">
        <w:rPr>
          <w:rFonts w:asciiTheme="minorBidi" w:eastAsia="Batang" w:hAnsiTheme="minorBidi"/>
          <w:i/>
          <w:iCs/>
          <w:noProof/>
          <w:lang w:eastAsia="ko-KR"/>
        </w:rPr>
        <w:t>Educational Research Association Annual Comference</w:t>
      </w:r>
      <w:r w:rsidR="00B03036" w:rsidRPr="00B03036">
        <w:rPr>
          <w:rFonts w:asciiTheme="minorBidi" w:eastAsia="Batang" w:hAnsiTheme="minorBidi"/>
          <w:noProof/>
          <w:lang w:eastAsia="ko-KR"/>
        </w:rPr>
        <w:t>.</w:t>
      </w:r>
    </w:p>
    <w:p w14:paraId="50896695" w14:textId="78D50C13" w:rsidR="00B03036" w:rsidRPr="00B54CDB" w:rsidRDefault="00B03036" w:rsidP="00B03036">
      <w:pPr>
        <w:pStyle w:val="Els-reference"/>
        <w:tabs>
          <w:tab w:val="left" w:pos="720"/>
          <w:tab w:val="left" w:pos="81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Beyani, C. (2013) Under the radar: internally displaced persons in non-camp settings. Brookings.</w:t>
      </w:r>
    </w:p>
    <w:p w14:paraId="42313B85" w14:textId="6F5BD885" w:rsidR="00B03036" w:rsidRPr="00AB447D" w:rsidRDefault="00B03036" w:rsidP="00E7118A">
      <w:pPr>
        <w:pStyle w:val="Els-reference"/>
        <w:tabs>
          <w:tab w:val="left" w:pos="720"/>
          <w:tab w:val="left" w:pos="810"/>
        </w:tabs>
        <w:spacing w:before="240" w:line="276" w:lineRule="auto"/>
        <w:ind w:left="0" w:firstLine="0"/>
        <w:rPr>
          <w:rFonts w:asciiTheme="minorBidi" w:eastAsia="Batang" w:hAnsiTheme="minorBidi" w:cstheme="minorBidi"/>
          <w:sz w:val="22"/>
          <w:szCs w:val="22"/>
          <w:lang w:eastAsia="ko-KR"/>
        </w:rPr>
      </w:pPr>
      <w:r w:rsidRPr="00AB447D">
        <w:rPr>
          <w:rFonts w:asciiTheme="minorBidi" w:eastAsia="Batang" w:hAnsiTheme="minorBidi" w:cstheme="minorBidi"/>
          <w:sz w:val="22"/>
          <w:szCs w:val="22"/>
          <w:lang w:eastAsia="ko-KR"/>
        </w:rPr>
        <w:t xml:space="preserve">Biggs, R., Schl€uter, M. </w:t>
      </w:r>
      <w:r w:rsidR="00E7118A">
        <w:rPr>
          <w:rFonts w:asciiTheme="minorBidi" w:eastAsia="Batang" w:hAnsiTheme="minorBidi" w:cstheme="minorBidi"/>
          <w:sz w:val="22"/>
          <w:szCs w:val="22"/>
          <w:lang w:eastAsia="ko-KR"/>
        </w:rPr>
        <w:t>and</w:t>
      </w:r>
      <w:r w:rsidRPr="00AB447D">
        <w:rPr>
          <w:rFonts w:asciiTheme="minorBidi" w:eastAsia="Batang" w:hAnsiTheme="minorBidi" w:cstheme="minorBidi"/>
          <w:sz w:val="22"/>
          <w:szCs w:val="22"/>
          <w:lang w:eastAsia="ko-KR"/>
        </w:rPr>
        <w:t xml:space="preserve"> Schoon, M. (2015) Principles for Building</w:t>
      </w:r>
      <w:r>
        <w:rPr>
          <w:rFonts w:asciiTheme="minorBidi" w:eastAsia="Batang" w:hAnsiTheme="minorBidi" w:cstheme="minorBidi"/>
          <w:sz w:val="22"/>
          <w:szCs w:val="22"/>
          <w:lang w:eastAsia="ko-KR"/>
        </w:rPr>
        <w:t xml:space="preserve"> </w:t>
      </w:r>
      <w:r w:rsidRPr="00AB447D">
        <w:rPr>
          <w:rFonts w:asciiTheme="minorBidi" w:eastAsia="Batang" w:hAnsiTheme="minorBidi" w:cstheme="minorBidi"/>
          <w:sz w:val="22"/>
          <w:szCs w:val="22"/>
          <w:lang w:eastAsia="ko-KR"/>
        </w:rPr>
        <w:t>Resilience: Sustaining Ecosystem Services in Social-Ecological Syst</w:t>
      </w:r>
      <w:r w:rsidR="00774130">
        <w:rPr>
          <w:rFonts w:asciiTheme="minorBidi" w:eastAsia="Batang" w:hAnsiTheme="minorBidi" w:cstheme="minorBidi"/>
          <w:sz w:val="22"/>
          <w:szCs w:val="22"/>
          <w:lang w:eastAsia="ko-KR"/>
        </w:rPr>
        <w:t>ems. Cambridge University Press:</w:t>
      </w:r>
      <w:r w:rsidRPr="00AB447D">
        <w:rPr>
          <w:rFonts w:asciiTheme="minorBidi" w:eastAsia="Batang" w:hAnsiTheme="minorBidi" w:cstheme="minorBidi"/>
          <w:sz w:val="22"/>
          <w:szCs w:val="22"/>
          <w:lang w:eastAsia="ko-KR"/>
        </w:rPr>
        <w:t xml:space="preserve"> Cambridge, UK.</w:t>
      </w:r>
    </w:p>
    <w:p w14:paraId="28243F40" w14:textId="1A066605" w:rsidR="00B03036" w:rsidRPr="00B03036" w:rsidRDefault="00774130" w:rsidP="00DA08D2">
      <w:pPr>
        <w:spacing w:before="240" w:line="276" w:lineRule="auto"/>
        <w:rPr>
          <w:rFonts w:asciiTheme="minorBidi" w:eastAsia="Batang" w:hAnsiTheme="minorBidi"/>
          <w:noProof/>
          <w:lang w:eastAsia="ko-KR"/>
        </w:rPr>
      </w:pPr>
      <w:r>
        <w:rPr>
          <w:rFonts w:asciiTheme="minorBidi" w:eastAsia="Batang" w:hAnsiTheme="minorBidi"/>
          <w:noProof/>
          <w:lang w:eastAsia="ko-KR"/>
        </w:rPr>
        <w:t>Billon P. and Waizenegger A. (2007)</w:t>
      </w:r>
      <w:r w:rsidR="00B03036" w:rsidRPr="00B03036">
        <w:rPr>
          <w:rFonts w:asciiTheme="minorBidi" w:eastAsia="Batang" w:hAnsiTheme="minorBidi"/>
          <w:noProof/>
          <w:lang w:eastAsia="ko-KR"/>
        </w:rPr>
        <w:t xml:space="preserve"> Peace in the wake of disaster? Secessionist conflicts and the 2004 Indian Ocean tsunami,Trans.Inst.Br.Geograph.32(3) 411–427.</w:t>
      </w:r>
    </w:p>
    <w:p w14:paraId="0CE4DFD4" w14:textId="760C2166" w:rsidR="00B03036" w:rsidRPr="00B54CDB" w:rsidRDefault="00B03036" w:rsidP="00B03036">
      <w:pPr>
        <w:pStyle w:val="Els-reference"/>
        <w:tabs>
          <w:tab w:val="left" w:pos="720"/>
          <w:tab w:val="left" w:pos="81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Boer J</w:t>
      </w:r>
      <w:r w:rsidR="00BA47BC">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2015) Resilience and the Fragile City: Reducing Vulnerability to Complex Urban Crises. United Nations University Centre for Policy Research Article.</w:t>
      </w:r>
    </w:p>
    <w:p w14:paraId="436B720D" w14:textId="55CCA06A" w:rsidR="00B03036" w:rsidRPr="00B03036" w:rsidRDefault="00B03036" w:rsidP="00774130">
      <w:pPr>
        <w:spacing w:before="240" w:line="276" w:lineRule="auto"/>
        <w:rPr>
          <w:rFonts w:asciiTheme="minorBidi" w:eastAsia="Batang" w:hAnsiTheme="minorBidi"/>
          <w:noProof/>
          <w:lang w:eastAsia="ko-KR"/>
        </w:rPr>
      </w:pPr>
      <w:r w:rsidRPr="00B03036">
        <w:rPr>
          <w:rFonts w:asciiTheme="minorBidi" w:eastAsia="Batang" w:hAnsiTheme="minorBidi"/>
          <w:noProof/>
          <w:lang w:eastAsia="ko-KR"/>
        </w:rPr>
        <w:t>Bosc</w:t>
      </w:r>
      <w:r w:rsidR="00774130">
        <w:rPr>
          <w:rFonts w:asciiTheme="minorBidi" w:eastAsia="Batang" w:hAnsiTheme="minorBidi"/>
          <w:noProof/>
          <w:lang w:eastAsia="ko-KR"/>
        </w:rPr>
        <w:t>h-Capblanch, X., Lavis, J.</w:t>
      </w:r>
      <w:r w:rsidRPr="00B03036">
        <w:rPr>
          <w:rFonts w:asciiTheme="minorBidi" w:eastAsia="Batang" w:hAnsiTheme="minorBidi"/>
          <w:noProof/>
          <w:lang w:eastAsia="ko-KR"/>
        </w:rPr>
        <w:t>, Lewin, S., Atun, R.,</w:t>
      </w:r>
      <w:r w:rsidR="00774130">
        <w:rPr>
          <w:rFonts w:asciiTheme="minorBidi" w:eastAsia="Batang" w:hAnsiTheme="minorBidi"/>
          <w:noProof/>
          <w:lang w:eastAsia="ko-KR"/>
        </w:rPr>
        <w:t xml:space="preserve"> Røttingen, J.</w:t>
      </w:r>
      <w:r w:rsidR="00C137BE">
        <w:rPr>
          <w:rFonts w:asciiTheme="minorBidi" w:eastAsia="Batang" w:hAnsiTheme="minorBidi"/>
          <w:noProof/>
          <w:lang w:eastAsia="ko-KR"/>
        </w:rPr>
        <w:t>, Dröschel, D. and</w:t>
      </w:r>
      <w:r w:rsidR="00774130">
        <w:rPr>
          <w:rFonts w:asciiTheme="minorBidi" w:eastAsia="Batang" w:hAnsiTheme="minorBidi"/>
          <w:noProof/>
          <w:lang w:eastAsia="ko-KR"/>
        </w:rPr>
        <w:t xml:space="preserve"> Oliver, S. (2012)</w:t>
      </w:r>
      <w:r w:rsidRPr="00B03036">
        <w:rPr>
          <w:rFonts w:asciiTheme="minorBidi" w:eastAsia="Batang" w:hAnsiTheme="minorBidi"/>
          <w:noProof/>
          <w:lang w:eastAsia="ko-KR"/>
        </w:rPr>
        <w:t xml:space="preserve"> Guidance for evidence-informed policies about health systems: rationale for and challenges of guidance development. </w:t>
      </w:r>
      <w:r w:rsidRPr="0076446C">
        <w:rPr>
          <w:rFonts w:asciiTheme="minorBidi" w:eastAsia="Batang" w:hAnsiTheme="minorBidi"/>
          <w:i/>
          <w:iCs/>
          <w:noProof/>
          <w:lang w:eastAsia="ko-KR"/>
        </w:rPr>
        <w:t>PLoS medicine</w:t>
      </w:r>
      <w:r w:rsidR="00774130">
        <w:rPr>
          <w:rFonts w:asciiTheme="minorBidi" w:eastAsia="Batang" w:hAnsiTheme="minorBidi"/>
          <w:noProof/>
          <w:lang w:eastAsia="ko-KR"/>
        </w:rPr>
        <w:t>, 9(3).</w:t>
      </w:r>
    </w:p>
    <w:p w14:paraId="0C0332BE" w14:textId="3E68A702" w:rsidR="00B03036" w:rsidRDefault="00774130" w:rsidP="00B03036">
      <w:pPr>
        <w:pStyle w:val="Els-reference"/>
        <w:tabs>
          <w:tab w:val="left" w:pos="720"/>
          <w:tab w:val="left" w:pos="810"/>
        </w:tabs>
        <w:spacing w:line="276" w:lineRule="auto"/>
        <w:ind w:left="0" w:firstLine="0"/>
        <w:rPr>
          <w:rFonts w:asciiTheme="minorBidi" w:eastAsia="Batang" w:hAnsiTheme="minorBidi" w:cstheme="minorBidi"/>
          <w:noProof w:val="0"/>
          <w:sz w:val="22"/>
          <w:szCs w:val="22"/>
          <w:lang w:eastAsia="ko-KR"/>
        </w:rPr>
      </w:pPr>
      <w:r w:rsidRPr="00774130">
        <w:rPr>
          <w:rFonts w:asciiTheme="minorBidi" w:eastAsia="Batang" w:hAnsiTheme="minorBidi" w:cstheme="minorBidi"/>
          <w:noProof w:val="0"/>
          <w:sz w:val="22"/>
          <w:szCs w:val="22"/>
          <w:lang w:eastAsia="ko-KR"/>
        </w:rPr>
        <w:t xml:space="preserve">Bosetti, </w:t>
      </w:r>
      <w:r>
        <w:rPr>
          <w:rFonts w:asciiTheme="minorBidi" w:eastAsia="Batang" w:hAnsiTheme="minorBidi" w:cstheme="minorBidi"/>
          <w:noProof w:val="0"/>
          <w:sz w:val="22"/>
          <w:szCs w:val="22"/>
          <w:lang w:eastAsia="ko-KR"/>
        </w:rPr>
        <w:t xml:space="preserve">L., Ivanovic, A. and Menaal, M. </w:t>
      </w:r>
      <w:r w:rsidR="00B03036" w:rsidRPr="00B54CDB">
        <w:rPr>
          <w:rFonts w:asciiTheme="minorBidi" w:eastAsia="Batang" w:hAnsiTheme="minorBidi" w:cstheme="minorBidi"/>
          <w:noProof w:val="0"/>
          <w:sz w:val="22"/>
          <w:szCs w:val="22"/>
          <w:lang w:eastAsia="ko-KR"/>
        </w:rPr>
        <w:t xml:space="preserve">(2016) Fragility, Risk, and Resilience: A Review of Existing Frameworks. </w:t>
      </w:r>
      <w:r w:rsidR="00B03036" w:rsidRPr="00774130">
        <w:rPr>
          <w:rFonts w:asciiTheme="minorBidi" w:eastAsia="Batang" w:hAnsiTheme="minorBidi" w:cstheme="minorBidi"/>
          <w:i/>
          <w:iCs/>
          <w:noProof w:val="0"/>
          <w:sz w:val="22"/>
          <w:szCs w:val="22"/>
          <w:lang w:eastAsia="ko-KR"/>
        </w:rPr>
        <w:t>United Nations University Centre for Policy Research</w:t>
      </w:r>
      <w:r w:rsidR="00B03036" w:rsidRPr="00B54CDB">
        <w:rPr>
          <w:rFonts w:asciiTheme="minorBidi" w:eastAsia="Batang" w:hAnsiTheme="minorBidi" w:cstheme="minorBidi"/>
          <w:noProof w:val="0"/>
          <w:sz w:val="22"/>
          <w:szCs w:val="22"/>
          <w:lang w:eastAsia="ko-KR"/>
        </w:rPr>
        <w:t>. Background Paper</w:t>
      </w:r>
      <w:r>
        <w:rPr>
          <w:rFonts w:asciiTheme="minorBidi" w:eastAsia="Batang" w:hAnsiTheme="minorBidi" w:cstheme="minorBidi"/>
          <w:noProof w:val="0"/>
          <w:sz w:val="22"/>
          <w:szCs w:val="22"/>
          <w:lang w:eastAsia="ko-KR"/>
        </w:rPr>
        <w:t>.</w:t>
      </w:r>
    </w:p>
    <w:p w14:paraId="71BE6A94" w14:textId="224CB288" w:rsidR="00B03036" w:rsidRPr="00B54CDB" w:rsidRDefault="00774130" w:rsidP="00DA08D2">
      <w:pPr>
        <w:pStyle w:val="Els-reference"/>
        <w:tabs>
          <w:tab w:val="left" w:pos="360"/>
          <w:tab w:val="left" w:pos="810"/>
        </w:tabs>
        <w:spacing w:before="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Bouchard, T. (1976)</w:t>
      </w:r>
      <w:r w:rsidR="00B03036" w:rsidRPr="00C36342">
        <w:rPr>
          <w:rFonts w:asciiTheme="minorBidi" w:eastAsia="Batang" w:hAnsiTheme="minorBidi" w:cstheme="minorBidi"/>
          <w:noProof w:val="0"/>
          <w:sz w:val="22"/>
          <w:szCs w:val="22"/>
          <w:lang w:eastAsia="ko-KR"/>
        </w:rPr>
        <w:t xml:space="preserve"> Field research methods: Interviewing, questionnaires, participant observation, systematic observation, unobtrusive measures. </w:t>
      </w:r>
      <w:r w:rsidR="00B03036" w:rsidRPr="00774130">
        <w:rPr>
          <w:rFonts w:asciiTheme="minorBidi" w:eastAsia="Batang" w:hAnsiTheme="minorBidi" w:cstheme="minorBidi"/>
          <w:i/>
          <w:iCs/>
          <w:noProof w:val="0"/>
          <w:sz w:val="22"/>
          <w:szCs w:val="22"/>
          <w:lang w:eastAsia="ko-KR"/>
        </w:rPr>
        <w:t>Handbook of industrial and organizational psychology</w:t>
      </w:r>
      <w:r w:rsidR="00B03036" w:rsidRPr="00C36342">
        <w:rPr>
          <w:rFonts w:asciiTheme="minorBidi" w:eastAsia="Batang" w:hAnsiTheme="minorBidi" w:cstheme="minorBidi"/>
          <w:noProof w:val="0"/>
          <w:sz w:val="22"/>
          <w:szCs w:val="22"/>
          <w:lang w:eastAsia="ko-KR"/>
        </w:rPr>
        <w:t xml:space="preserve">, 1, </w:t>
      </w:r>
      <w:r>
        <w:rPr>
          <w:rFonts w:asciiTheme="minorBidi" w:eastAsia="Batang" w:hAnsiTheme="minorBidi" w:cstheme="minorBidi"/>
          <w:noProof w:val="0"/>
          <w:sz w:val="22"/>
          <w:szCs w:val="22"/>
          <w:lang w:eastAsia="ko-KR"/>
        </w:rPr>
        <w:t xml:space="preserve">p. </w:t>
      </w:r>
      <w:r w:rsidR="00B03036" w:rsidRPr="00C36342">
        <w:rPr>
          <w:rFonts w:asciiTheme="minorBidi" w:eastAsia="Batang" w:hAnsiTheme="minorBidi" w:cstheme="minorBidi"/>
          <w:noProof w:val="0"/>
          <w:sz w:val="22"/>
          <w:szCs w:val="22"/>
          <w:lang w:eastAsia="ko-KR"/>
        </w:rPr>
        <w:t>363.</w:t>
      </w:r>
    </w:p>
    <w:p w14:paraId="310B9B84" w14:textId="6D5ECE86" w:rsidR="00B03036" w:rsidRDefault="00774130" w:rsidP="00DA08D2">
      <w:pPr>
        <w:pStyle w:val="TableContents-Left"/>
        <w:spacing w:before="240" w:line="276" w:lineRule="auto"/>
        <w:rPr>
          <w:rFonts w:asciiTheme="minorBidi" w:hAnsiTheme="minorBidi" w:cstheme="minorBidi"/>
          <w:sz w:val="22"/>
          <w:szCs w:val="22"/>
        </w:rPr>
      </w:pPr>
      <w:r>
        <w:rPr>
          <w:rFonts w:asciiTheme="minorBidi" w:hAnsiTheme="minorBidi" w:cstheme="minorBidi"/>
          <w:sz w:val="22"/>
          <w:szCs w:val="22"/>
        </w:rPr>
        <w:lastRenderedPageBreak/>
        <w:t>Brooks, N. (2003)</w:t>
      </w:r>
      <w:r w:rsidR="00B03036" w:rsidRPr="00A819F2">
        <w:rPr>
          <w:rFonts w:asciiTheme="minorBidi" w:hAnsiTheme="minorBidi" w:cstheme="minorBidi"/>
          <w:sz w:val="22"/>
          <w:szCs w:val="22"/>
        </w:rPr>
        <w:t xml:space="preserve"> Vulnerability, risk and adaptation: A conceptual framework. Tyndall Centre for Climate Change Research Working Paper, 38(38), </w:t>
      </w:r>
      <w:r>
        <w:rPr>
          <w:rFonts w:asciiTheme="minorBidi" w:hAnsiTheme="minorBidi" w:cstheme="minorBidi"/>
          <w:sz w:val="22"/>
          <w:szCs w:val="22"/>
        </w:rPr>
        <w:t xml:space="preserve">pp. </w:t>
      </w:r>
      <w:r w:rsidR="00B03036" w:rsidRPr="00A819F2">
        <w:rPr>
          <w:rFonts w:asciiTheme="minorBidi" w:hAnsiTheme="minorBidi" w:cstheme="minorBidi"/>
          <w:sz w:val="22"/>
          <w:szCs w:val="22"/>
        </w:rPr>
        <w:t>1-16.</w:t>
      </w:r>
    </w:p>
    <w:p w14:paraId="2559D239" w14:textId="55BA4576" w:rsidR="00B03036" w:rsidRPr="003358DF" w:rsidRDefault="00774130" w:rsidP="00B03036">
      <w:pPr>
        <w:pStyle w:val="Els-reference"/>
        <w:spacing w:line="276" w:lineRule="auto"/>
        <w:ind w:left="0" w:firstLine="0"/>
        <w:rPr>
          <w:rFonts w:asciiTheme="minorBidi" w:eastAsia="Times New Roman" w:hAnsiTheme="minorBidi" w:cstheme="minorBidi"/>
          <w:noProof w:val="0"/>
          <w:sz w:val="22"/>
          <w:szCs w:val="22"/>
          <w:lang w:val="en-GB" w:eastAsia="en-GB"/>
        </w:rPr>
      </w:pPr>
      <w:r>
        <w:rPr>
          <w:rFonts w:asciiTheme="minorBidi" w:eastAsia="Times New Roman" w:hAnsiTheme="minorBidi" w:cstheme="minorBidi"/>
          <w:noProof w:val="0"/>
          <w:sz w:val="22"/>
          <w:szCs w:val="22"/>
          <w:lang w:val="en-GB" w:eastAsia="en-GB"/>
        </w:rPr>
        <w:t>Bryant, R., Katz, R. and Lazowska, E. (2008)</w:t>
      </w:r>
      <w:r w:rsidR="00B03036" w:rsidRPr="003358DF">
        <w:rPr>
          <w:rFonts w:asciiTheme="minorBidi" w:eastAsia="Times New Roman" w:hAnsiTheme="minorBidi" w:cstheme="minorBidi"/>
          <w:noProof w:val="0"/>
          <w:sz w:val="22"/>
          <w:szCs w:val="22"/>
          <w:lang w:val="en-GB" w:eastAsia="en-GB"/>
        </w:rPr>
        <w:t xml:space="preserve"> Big-data computing: creating revolutionary breakthroughs in commerce, science and society.</w:t>
      </w:r>
    </w:p>
    <w:p w14:paraId="01E2A230" w14:textId="1CFC21E3" w:rsidR="00B03036" w:rsidRDefault="00C137BE" w:rsidP="00DA08D2">
      <w:pPr>
        <w:pStyle w:val="TableContents-Left"/>
        <w:spacing w:before="240" w:line="276" w:lineRule="auto"/>
        <w:rPr>
          <w:rFonts w:asciiTheme="minorBidi" w:hAnsiTheme="minorBidi" w:cstheme="minorBidi"/>
          <w:sz w:val="22"/>
          <w:szCs w:val="22"/>
        </w:rPr>
      </w:pPr>
      <w:r>
        <w:rPr>
          <w:rFonts w:asciiTheme="minorBidi" w:hAnsiTheme="minorBidi" w:cstheme="minorBidi"/>
          <w:sz w:val="22"/>
          <w:szCs w:val="22"/>
        </w:rPr>
        <w:t>Bryman, A. and</w:t>
      </w:r>
      <w:r w:rsidR="00774130">
        <w:rPr>
          <w:rFonts w:asciiTheme="minorBidi" w:hAnsiTheme="minorBidi" w:cstheme="minorBidi"/>
          <w:sz w:val="22"/>
          <w:szCs w:val="22"/>
        </w:rPr>
        <w:t xml:space="preserve"> Bell, E. (2003)</w:t>
      </w:r>
      <w:r w:rsidR="00B03036" w:rsidRPr="00B54CDB">
        <w:rPr>
          <w:rFonts w:asciiTheme="minorBidi" w:hAnsiTheme="minorBidi" w:cstheme="minorBidi"/>
          <w:sz w:val="22"/>
          <w:szCs w:val="22"/>
        </w:rPr>
        <w:t xml:space="preserve"> Breaking down the quantitative/qualitative divide. Business Research Methods, </w:t>
      </w:r>
      <w:r w:rsidR="00774130">
        <w:rPr>
          <w:rFonts w:asciiTheme="minorBidi" w:hAnsiTheme="minorBidi" w:cstheme="minorBidi"/>
          <w:sz w:val="22"/>
          <w:szCs w:val="22"/>
        </w:rPr>
        <w:t xml:space="preserve">pp. </w:t>
      </w:r>
      <w:r w:rsidR="00B03036" w:rsidRPr="00B54CDB">
        <w:rPr>
          <w:rFonts w:asciiTheme="minorBidi" w:hAnsiTheme="minorBidi" w:cstheme="minorBidi"/>
          <w:sz w:val="22"/>
          <w:szCs w:val="22"/>
        </w:rPr>
        <w:t>465-478.</w:t>
      </w:r>
    </w:p>
    <w:p w14:paraId="3F2105C8" w14:textId="3D895E18" w:rsidR="008A0811" w:rsidRDefault="00774130" w:rsidP="00DA08D2">
      <w:pPr>
        <w:pStyle w:val="Els-reference"/>
        <w:tabs>
          <w:tab w:val="left" w:pos="720"/>
          <w:tab w:val="left" w:pos="810"/>
        </w:tabs>
        <w:spacing w:before="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 xml:space="preserve">Hendrix, C. </w:t>
      </w:r>
      <w:r w:rsidR="00C137BE">
        <w:rPr>
          <w:rFonts w:asciiTheme="minorBidi" w:eastAsia="Batang" w:hAnsiTheme="minorBidi" w:cstheme="minorBidi"/>
          <w:noProof w:val="0"/>
          <w:sz w:val="22"/>
          <w:szCs w:val="22"/>
          <w:lang w:eastAsia="ko-KR"/>
        </w:rPr>
        <w:t>and</w:t>
      </w:r>
      <w:r>
        <w:rPr>
          <w:rFonts w:asciiTheme="minorBidi" w:eastAsia="Batang" w:hAnsiTheme="minorBidi" w:cstheme="minorBidi"/>
          <w:noProof w:val="0"/>
          <w:sz w:val="22"/>
          <w:szCs w:val="22"/>
          <w:lang w:eastAsia="ko-KR"/>
        </w:rPr>
        <w:t xml:space="preserve"> Glaser, S. (2007) </w:t>
      </w:r>
      <w:r w:rsidR="00BA47BC" w:rsidRPr="00BA47BC">
        <w:rPr>
          <w:rFonts w:asciiTheme="minorBidi" w:eastAsia="Batang" w:hAnsiTheme="minorBidi" w:cstheme="minorBidi"/>
          <w:noProof w:val="0"/>
          <w:sz w:val="22"/>
          <w:szCs w:val="22"/>
          <w:lang w:eastAsia="ko-KR"/>
        </w:rPr>
        <w:t xml:space="preserve">Trends and triggers: Climate, climate change and civil conflict in Sub-Saharan Africa. </w:t>
      </w:r>
      <w:r w:rsidR="00BA47BC" w:rsidRPr="0076446C">
        <w:rPr>
          <w:rFonts w:asciiTheme="minorBidi" w:eastAsia="Batang" w:hAnsiTheme="minorBidi" w:cstheme="minorBidi"/>
          <w:i/>
          <w:iCs/>
          <w:noProof w:val="0"/>
          <w:sz w:val="22"/>
          <w:szCs w:val="22"/>
          <w:lang w:eastAsia="ko-KR"/>
        </w:rPr>
        <w:t>Political geography</w:t>
      </w:r>
      <w:r w:rsidR="00BA47BC" w:rsidRPr="00BA47BC">
        <w:rPr>
          <w:rFonts w:asciiTheme="minorBidi" w:eastAsia="Batang" w:hAnsiTheme="minorBidi" w:cstheme="minorBidi"/>
          <w:noProof w:val="0"/>
          <w:sz w:val="22"/>
          <w:szCs w:val="22"/>
          <w:lang w:eastAsia="ko-KR"/>
        </w:rPr>
        <w:t xml:space="preserve">, 26(6), </w:t>
      </w:r>
      <w:r>
        <w:rPr>
          <w:rFonts w:asciiTheme="minorBidi" w:eastAsia="Batang" w:hAnsiTheme="minorBidi" w:cstheme="minorBidi"/>
          <w:noProof w:val="0"/>
          <w:sz w:val="22"/>
          <w:szCs w:val="22"/>
          <w:lang w:eastAsia="ko-KR"/>
        </w:rPr>
        <w:t xml:space="preserve">pp. </w:t>
      </w:r>
      <w:r w:rsidR="00BA47BC" w:rsidRPr="00BA47BC">
        <w:rPr>
          <w:rFonts w:asciiTheme="minorBidi" w:eastAsia="Batang" w:hAnsiTheme="minorBidi" w:cstheme="minorBidi"/>
          <w:noProof w:val="0"/>
          <w:sz w:val="22"/>
          <w:szCs w:val="22"/>
          <w:lang w:eastAsia="ko-KR"/>
        </w:rPr>
        <w:t xml:space="preserve">695-715. </w:t>
      </w:r>
    </w:p>
    <w:p w14:paraId="2B4C2100" w14:textId="64F54608" w:rsidR="008A0811" w:rsidRDefault="00B03036" w:rsidP="008A0811">
      <w:pPr>
        <w:pStyle w:val="Els-reference"/>
        <w:tabs>
          <w:tab w:val="left" w:pos="720"/>
          <w:tab w:val="left" w:pos="810"/>
        </w:tabs>
        <w:spacing w:before="240" w:after="240" w:line="276" w:lineRule="auto"/>
        <w:ind w:left="0" w:firstLine="0"/>
        <w:rPr>
          <w:rFonts w:asciiTheme="minorBidi" w:eastAsia="Batang" w:hAnsiTheme="minorBidi" w:cstheme="minorBidi"/>
          <w:sz w:val="22"/>
          <w:szCs w:val="22"/>
          <w:lang w:eastAsia="ko-KR"/>
        </w:rPr>
      </w:pPr>
      <w:r w:rsidRPr="005F4024">
        <w:rPr>
          <w:rFonts w:asciiTheme="minorBidi" w:eastAsia="Batang" w:hAnsiTheme="minorBidi" w:cstheme="minorBidi"/>
          <w:sz w:val="22"/>
          <w:szCs w:val="22"/>
          <w:lang w:eastAsia="ko-KR"/>
        </w:rPr>
        <w:t>Cabell, J. and Oelofse, M. (2012)</w:t>
      </w:r>
      <w:r w:rsidR="008A0811">
        <w:rPr>
          <w:rFonts w:asciiTheme="minorBidi" w:eastAsia="Batang" w:hAnsiTheme="minorBidi" w:cstheme="minorBidi"/>
          <w:sz w:val="22"/>
          <w:szCs w:val="22"/>
          <w:lang w:eastAsia="ko-KR"/>
        </w:rPr>
        <w:t xml:space="preserve"> </w:t>
      </w:r>
      <w:r w:rsidRPr="005F4024">
        <w:rPr>
          <w:rFonts w:asciiTheme="minorBidi" w:eastAsia="Batang" w:hAnsiTheme="minorBidi" w:cstheme="minorBidi"/>
          <w:sz w:val="22"/>
          <w:szCs w:val="22"/>
          <w:lang w:eastAsia="ko-KR"/>
        </w:rPr>
        <w:t>An indicator framework for as</w:t>
      </w:r>
      <w:r w:rsidR="008A0811">
        <w:rPr>
          <w:rFonts w:asciiTheme="minorBidi" w:eastAsia="Batang" w:hAnsiTheme="minorBidi" w:cstheme="minorBidi"/>
          <w:sz w:val="22"/>
          <w:szCs w:val="22"/>
          <w:lang w:eastAsia="ko-KR"/>
        </w:rPr>
        <w:t>sessing agroecosytem resilience</w:t>
      </w:r>
      <w:r w:rsidRPr="005F4024">
        <w:rPr>
          <w:rFonts w:asciiTheme="minorBidi" w:eastAsia="Batang" w:hAnsiTheme="minorBidi" w:cstheme="minorBidi"/>
          <w:sz w:val="22"/>
          <w:szCs w:val="22"/>
          <w:lang w:eastAsia="ko-KR"/>
        </w:rPr>
        <w:t xml:space="preserve">, </w:t>
      </w:r>
      <w:r w:rsidRPr="0076446C">
        <w:rPr>
          <w:rFonts w:asciiTheme="minorBidi" w:eastAsia="Batang" w:hAnsiTheme="minorBidi" w:cstheme="minorBidi"/>
          <w:i/>
          <w:iCs/>
          <w:sz w:val="22"/>
          <w:szCs w:val="22"/>
          <w:lang w:eastAsia="ko-KR"/>
        </w:rPr>
        <w:t>Ecology and Society</w:t>
      </w:r>
      <w:r w:rsidRPr="005F4024">
        <w:rPr>
          <w:rFonts w:asciiTheme="minorBidi" w:eastAsia="Batang" w:hAnsiTheme="minorBidi" w:cstheme="minorBidi"/>
          <w:sz w:val="22"/>
          <w:szCs w:val="22"/>
          <w:lang w:eastAsia="ko-KR"/>
        </w:rPr>
        <w:t xml:space="preserve"> 17(1): 18.</w:t>
      </w:r>
      <w:r>
        <w:rPr>
          <w:rFonts w:asciiTheme="minorBidi" w:eastAsia="Batang" w:hAnsiTheme="minorBidi" w:cstheme="minorBidi"/>
          <w:sz w:val="22"/>
          <w:szCs w:val="22"/>
          <w:lang w:eastAsia="ko-KR"/>
        </w:rPr>
        <w:t xml:space="preserve"> </w:t>
      </w:r>
    </w:p>
    <w:p w14:paraId="7284CB6D" w14:textId="4ACFC9D7" w:rsidR="008A0811" w:rsidRDefault="00C137BE" w:rsidP="00774130">
      <w:pPr>
        <w:pStyle w:val="Els-reference"/>
        <w:tabs>
          <w:tab w:val="left" w:pos="720"/>
          <w:tab w:val="left" w:pos="810"/>
        </w:tabs>
        <w:spacing w:line="276" w:lineRule="auto"/>
        <w:ind w:left="0" w:firstLine="0"/>
        <w:rPr>
          <w:rFonts w:asciiTheme="minorBidi" w:eastAsia="Batang" w:hAnsiTheme="minorBidi" w:cstheme="minorBidi"/>
          <w:noProof w:val="0"/>
          <w:sz w:val="22"/>
          <w:szCs w:val="22"/>
          <w:lang w:val="en-GB" w:eastAsia="ko-KR"/>
        </w:rPr>
      </w:pPr>
      <w:r>
        <w:rPr>
          <w:rFonts w:asciiTheme="minorBidi" w:eastAsia="Batang" w:hAnsiTheme="minorBidi" w:cstheme="minorBidi"/>
          <w:noProof w:val="0"/>
          <w:sz w:val="22"/>
          <w:szCs w:val="22"/>
          <w:lang w:val="en-GB" w:eastAsia="ko-KR"/>
        </w:rPr>
        <w:t>Cairns, P. and</w:t>
      </w:r>
      <w:r w:rsidR="008A0811" w:rsidRPr="008A0811">
        <w:rPr>
          <w:rFonts w:asciiTheme="minorBidi" w:eastAsia="Batang" w:hAnsiTheme="minorBidi" w:cstheme="minorBidi"/>
          <w:noProof w:val="0"/>
          <w:sz w:val="22"/>
          <w:szCs w:val="22"/>
          <w:lang w:val="en-GB" w:eastAsia="ko-KR"/>
        </w:rPr>
        <w:t xml:space="preserve"> Cox, A. </w:t>
      </w:r>
      <w:r w:rsidR="00774130">
        <w:rPr>
          <w:rFonts w:asciiTheme="minorBidi" w:eastAsia="Batang" w:hAnsiTheme="minorBidi" w:cstheme="minorBidi"/>
          <w:noProof w:val="0"/>
          <w:sz w:val="22"/>
          <w:szCs w:val="22"/>
          <w:lang w:val="en-GB" w:eastAsia="ko-KR"/>
        </w:rPr>
        <w:t>(2008)</w:t>
      </w:r>
      <w:r w:rsidR="008A0811" w:rsidRPr="008A0811">
        <w:rPr>
          <w:rFonts w:asciiTheme="minorBidi" w:eastAsia="Batang" w:hAnsiTheme="minorBidi" w:cstheme="minorBidi"/>
          <w:noProof w:val="0"/>
          <w:sz w:val="22"/>
          <w:szCs w:val="22"/>
          <w:lang w:val="en-GB" w:eastAsia="ko-KR"/>
        </w:rPr>
        <w:t xml:space="preserve"> Research methods for </w:t>
      </w:r>
      <w:r w:rsidR="00774130">
        <w:rPr>
          <w:rFonts w:asciiTheme="minorBidi" w:eastAsia="Batang" w:hAnsiTheme="minorBidi" w:cstheme="minorBidi"/>
          <w:noProof w:val="0"/>
          <w:sz w:val="22"/>
          <w:szCs w:val="22"/>
          <w:lang w:val="en-GB" w:eastAsia="ko-KR"/>
        </w:rPr>
        <w:t xml:space="preserve">human-computer interaction, (12), </w:t>
      </w:r>
      <w:r w:rsidR="008A0811" w:rsidRPr="008A0811">
        <w:rPr>
          <w:rFonts w:asciiTheme="minorBidi" w:eastAsia="Batang" w:hAnsiTheme="minorBidi" w:cstheme="minorBidi"/>
          <w:noProof w:val="0"/>
          <w:sz w:val="22"/>
          <w:szCs w:val="22"/>
          <w:lang w:val="en-GB" w:eastAsia="ko-KR"/>
        </w:rPr>
        <w:t>Cambridge: Cambridge University Press.</w:t>
      </w:r>
    </w:p>
    <w:p w14:paraId="0E07B1DF" w14:textId="1F232229" w:rsidR="008A0811" w:rsidRDefault="008A0811" w:rsidP="00DA08D2">
      <w:pPr>
        <w:pStyle w:val="TableContents-Left"/>
        <w:spacing w:before="240" w:line="276" w:lineRule="auto"/>
        <w:rPr>
          <w:rFonts w:asciiTheme="minorBidi" w:eastAsia="Batang" w:hAnsiTheme="minorBidi" w:cstheme="minorBidi"/>
          <w:noProof/>
          <w:sz w:val="22"/>
          <w:szCs w:val="22"/>
          <w:lang w:val="en-US" w:eastAsia="ko-KR"/>
        </w:rPr>
      </w:pPr>
      <w:r w:rsidRPr="008A0811">
        <w:rPr>
          <w:rFonts w:asciiTheme="minorBidi" w:eastAsia="Batang" w:hAnsiTheme="minorBidi" w:cstheme="minorBidi"/>
          <w:noProof/>
          <w:sz w:val="22"/>
          <w:szCs w:val="22"/>
          <w:lang w:val="en-US" w:eastAsia="ko-KR"/>
        </w:rPr>
        <w:t>Yang, C</w:t>
      </w:r>
      <w:r w:rsidR="00C137BE">
        <w:rPr>
          <w:rFonts w:asciiTheme="minorBidi" w:eastAsia="Batang" w:hAnsiTheme="minorBidi" w:cstheme="minorBidi"/>
          <w:noProof/>
          <w:sz w:val="22"/>
          <w:szCs w:val="22"/>
          <w:lang w:val="en-US" w:eastAsia="ko-KR"/>
        </w:rPr>
        <w:t>., Huang, Q., Li, Z., Liu, K. and</w:t>
      </w:r>
      <w:r w:rsidR="00774130">
        <w:rPr>
          <w:rFonts w:asciiTheme="minorBidi" w:eastAsia="Batang" w:hAnsiTheme="minorBidi" w:cstheme="minorBidi"/>
          <w:noProof/>
          <w:sz w:val="22"/>
          <w:szCs w:val="22"/>
          <w:lang w:val="en-US" w:eastAsia="ko-KR"/>
        </w:rPr>
        <w:t xml:space="preserve"> Hu, F. (2017)</w:t>
      </w:r>
      <w:r w:rsidRPr="008A0811">
        <w:rPr>
          <w:rFonts w:asciiTheme="minorBidi" w:eastAsia="Batang" w:hAnsiTheme="minorBidi" w:cstheme="minorBidi"/>
          <w:noProof/>
          <w:sz w:val="22"/>
          <w:szCs w:val="22"/>
          <w:lang w:val="en-US" w:eastAsia="ko-KR"/>
        </w:rPr>
        <w:t xml:space="preserve"> Big Data and cloud computing: innovation opportunities and challenges. </w:t>
      </w:r>
      <w:r w:rsidRPr="0076446C">
        <w:rPr>
          <w:rFonts w:asciiTheme="minorBidi" w:eastAsia="Batang" w:hAnsiTheme="minorBidi" w:cstheme="minorBidi"/>
          <w:i/>
          <w:iCs/>
          <w:noProof/>
          <w:sz w:val="22"/>
          <w:szCs w:val="22"/>
          <w:lang w:val="en-US" w:eastAsia="ko-KR"/>
        </w:rPr>
        <w:t>International Journal of Digital Earth</w:t>
      </w:r>
      <w:r w:rsidRPr="008A0811">
        <w:rPr>
          <w:rFonts w:asciiTheme="minorBidi" w:eastAsia="Batang" w:hAnsiTheme="minorBidi" w:cstheme="minorBidi"/>
          <w:noProof/>
          <w:sz w:val="22"/>
          <w:szCs w:val="22"/>
          <w:lang w:val="en-US" w:eastAsia="ko-KR"/>
        </w:rPr>
        <w:t>, 10(1), 13-53.</w:t>
      </w:r>
    </w:p>
    <w:p w14:paraId="465CA360" w14:textId="08539128" w:rsidR="00B03036" w:rsidRPr="00B54CDB" w:rsidRDefault="00B03036" w:rsidP="00DA08D2">
      <w:pPr>
        <w:pStyle w:val="TableContents-Left"/>
        <w:spacing w:before="240" w:line="276" w:lineRule="auto"/>
        <w:rPr>
          <w:rFonts w:asciiTheme="minorBidi" w:hAnsiTheme="minorBidi" w:cstheme="minorBidi"/>
          <w:sz w:val="22"/>
          <w:szCs w:val="22"/>
        </w:rPr>
      </w:pPr>
      <w:r w:rsidRPr="00B54CDB">
        <w:rPr>
          <w:rFonts w:asciiTheme="minorBidi" w:hAnsiTheme="minorBidi" w:cstheme="minorBidi"/>
          <w:sz w:val="22"/>
          <w:szCs w:val="22"/>
        </w:rPr>
        <w:t xml:space="preserve">Chaturvedi K. (2006) Sampling Methods. ESLSCA Business School (ESLSCA).  </w:t>
      </w:r>
    </w:p>
    <w:p w14:paraId="6AF478E2" w14:textId="73CB87DF" w:rsidR="00B03036" w:rsidRPr="00B03036" w:rsidRDefault="00B03036" w:rsidP="00B03036">
      <w:pPr>
        <w:spacing w:line="276" w:lineRule="auto"/>
        <w:rPr>
          <w:rFonts w:asciiTheme="minorBidi" w:eastAsia="Batang" w:hAnsiTheme="minorBidi"/>
          <w:noProof/>
          <w:lang w:eastAsia="ko-KR"/>
        </w:rPr>
      </w:pPr>
      <w:r w:rsidRPr="00B03036">
        <w:rPr>
          <w:rFonts w:asciiTheme="minorBidi" w:eastAsia="Batang" w:hAnsiTheme="minorBidi"/>
          <w:noProof/>
          <w:lang w:eastAsia="ko-KR"/>
        </w:rPr>
        <w:t xml:space="preserve">Chipangura, P., Van Niekerk, </w:t>
      </w:r>
      <w:r w:rsidR="00774130">
        <w:rPr>
          <w:rFonts w:asciiTheme="minorBidi" w:eastAsia="Batang" w:hAnsiTheme="minorBidi"/>
          <w:noProof/>
          <w:lang w:eastAsia="ko-KR"/>
        </w:rPr>
        <w:t>D. and Van Der Waldt, G. (2016)</w:t>
      </w:r>
      <w:r w:rsidRPr="00B03036">
        <w:rPr>
          <w:rFonts w:asciiTheme="minorBidi" w:eastAsia="Batang" w:hAnsiTheme="minorBidi"/>
          <w:noProof/>
          <w:lang w:eastAsia="ko-KR"/>
        </w:rPr>
        <w:t xml:space="preserve"> An exploration of objectivism and social constructivism within the context of disaster risk, </w:t>
      </w:r>
      <w:r w:rsidRPr="00B03036">
        <w:rPr>
          <w:rFonts w:asciiTheme="minorBidi" w:eastAsia="Batang" w:hAnsiTheme="minorBidi"/>
          <w:i/>
          <w:iCs/>
          <w:noProof/>
          <w:lang w:eastAsia="ko-KR"/>
        </w:rPr>
        <w:t>Disaster Prevention and Management</w:t>
      </w:r>
      <w:r w:rsidRPr="00B03036">
        <w:rPr>
          <w:rFonts w:asciiTheme="minorBidi" w:eastAsia="Batang" w:hAnsiTheme="minorBidi"/>
          <w:noProof/>
          <w:lang w:eastAsia="ko-KR"/>
        </w:rPr>
        <w:t>, Vol. 25 No. 2, pp. 261-274.</w:t>
      </w:r>
    </w:p>
    <w:p w14:paraId="3FCE5C3B" w14:textId="512BEB63" w:rsidR="00B03036" w:rsidRDefault="00C137BE" w:rsidP="00774130">
      <w:pPr>
        <w:pStyle w:val="Els-reference"/>
        <w:spacing w:line="276" w:lineRule="auto"/>
        <w:ind w:left="0" w:firstLine="0"/>
        <w:rPr>
          <w:rFonts w:asciiTheme="minorBidi" w:hAnsiTheme="minorBidi"/>
        </w:rPr>
      </w:pPr>
      <w:r>
        <w:rPr>
          <w:rFonts w:asciiTheme="minorBidi" w:eastAsia="Times New Roman" w:hAnsiTheme="minorBidi" w:cstheme="minorBidi"/>
          <w:noProof w:val="0"/>
          <w:sz w:val="22"/>
          <w:szCs w:val="22"/>
          <w:lang w:val="en-GB" w:eastAsia="en-GB"/>
        </w:rPr>
        <w:t>Choueiri, G. and</w:t>
      </w:r>
      <w:r w:rsidR="00B03036" w:rsidRPr="00B54CDB">
        <w:rPr>
          <w:rFonts w:asciiTheme="minorBidi" w:eastAsia="Times New Roman" w:hAnsiTheme="minorBidi" w:cstheme="minorBidi"/>
          <w:noProof w:val="0"/>
          <w:sz w:val="22"/>
          <w:szCs w:val="22"/>
          <w:lang w:val="en-GB" w:eastAsia="en-GB"/>
        </w:rPr>
        <w:t xml:space="preserve"> Choueiri, B. </w:t>
      </w:r>
      <w:r w:rsidR="00774130">
        <w:rPr>
          <w:rFonts w:asciiTheme="minorBidi" w:eastAsia="Times New Roman" w:hAnsiTheme="minorBidi" w:cstheme="minorBidi"/>
          <w:noProof w:val="0"/>
          <w:sz w:val="22"/>
          <w:szCs w:val="22"/>
          <w:lang w:val="en-GB" w:eastAsia="en-GB"/>
        </w:rPr>
        <w:t>(2013)</w:t>
      </w:r>
      <w:r w:rsidR="00B03036" w:rsidRPr="00B54CDB">
        <w:rPr>
          <w:rFonts w:asciiTheme="minorBidi" w:eastAsia="Times New Roman" w:hAnsiTheme="minorBidi" w:cstheme="minorBidi"/>
          <w:noProof w:val="0"/>
          <w:sz w:val="22"/>
          <w:szCs w:val="22"/>
          <w:lang w:val="en-GB" w:eastAsia="en-GB"/>
        </w:rPr>
        <w:t xml:space="preserve"> An overview of the transport sector and road safet</w:t>
      </w:r>
      <w:r w:rsidR="00B03036" w:rsidRPr="001139E0">
        <w:rPr>
          <w:rFonts w:asciiTheme="minorBidi" w:eastAsia="Times New Roman" w:hAnsiTheme="minorBidi" w:cstheme="minorBidi"/>
          <w:noProof w:val="0"/>
          <w:sz w:val="22"/>
          <w:szCs w:val="22"/>
          <w:lang w:val="en-GB" w:eastAsia="en-GB"/>
        </w:rPr>
        <w:t xml:space="preserve">y in the MENA region. </w:t>
      </w:r>
      <w:r w:rsidR="00B03036" w:rsidRPr="0076446C">
        <w:rPr>
          <w:rFonts w:asciiTheme="minorBidi" w:eastAsia="Times New Roman" w:hAnsiTheme="minorBidi" w:cstheme="minorBidi"/>
          <w:i/>
          <w:iCs/>
          <w:noProof w:val="0"/>
          <w:sz w:val="22"/>
          <w:szCs w:val="22"/>
          <w:lang w:val="en-GB" w:eastAsia="en-GB"/>
        </w:rPr>
        <w:t>Advances in Transportation Studies</w:t>
      </w:r>
      <w:r w:rsidR="00B03036" w:rsidRPr="00B54CDB">
        <w:rPr>
          <w:rFonts w:asciiTheme="minorBidi" w:eastAsia="Times New Roman" w:hAnsiTheme="minorBidi" w:cstheme="minorBidi"/>
          <w:noProof w:val="0"/>
          <w:sz w:val="22"/>
          <w:szCs w:val="22"/>
          <w:lang w:val="en-GB" w:eastAsia="en-GB"/>
        </w:rPr>
        <w:t xml:space="preserve">, (30), </w:t>
      </w:r>
      <w:r w:rsidR="00774130">
        <w:rPr>
          <w:rFonts w:asciiTheme="minorBidi" w:eastAsia="Times New Roman" w:hAnsiTheme="minorBidi" w:cstheme="minorBidi"/>
          <w:noProof w:val="0"/>
          <w:sz w:val="22"/>
          <w:szCs w:val="22"/>
          <w:lang w:val="en-GB" w:eastAsia="en-GB"/>
        </w:rPr>
        <w:t xml:space="preserve">pp. </w:t>
      </w:r>
      <w:r w:rsidR="00B03036" w:rsidRPr="00B54CDB">
        <w:rPr>
          <w:rFonts w:asciiTheme="minorBidi" w:eastAsia="Times New Roman" w:hAnsiTheme="minorBidi" w:cstheme="minorBidi"/>
          <w:noProof w:val="0"/>
          <w:sz w:val="22"/>
          <w:szCs w:val="22"/>
          <w:lang w:val="en-GB" w:eastAsia="en-GB"/>
        </w:rPr>
        <w:t>43-56.</w:t>
      </w:r>
    </w:p>
    <w:p w14:paraId="6AB50D16" w14:textId="77777777" w:rsidR="00B03036" w:rsidRPr="00B03036" w:rsidRDefault="00B03036" w:rsidP="00DA08D2">
      <w:pPr>
        <w:spacing w:before="240" w:line="276" w:lineRule="auto"/>
        <w:rPr>
          <w:rFonts w:asciiTheme="minorBidi" w:eastAsia="Batang" w:hAnsiTheme="minorBidi"/>
          <w:noProof/>
          <w:lang w:eastAsia="ko-KR"/>
        </w:rPr>
      </w:pPr>
      <w:r w:rsidRPr="00B03036">
        <w:rPr>
          <w:rFonts w:asciiTheme="minorBidi" w:eastAsia="Batang" w:hAnsiTheme="minorBidi"/>
          <w:noProof/>
          <w:lang w:eastAsia="ko-KR"/>
        </w:rPr>
        <w:t>CHS (2003).</w:t>
      </w:r>
      <w:r w:rsidRPr="00D250A4">
        <w:t xml:space="preserve"> </w:t>
      </w:r>
      <w:r w:rsidRPr="00B03036">
        <w:rPr>
          <w:rFonts w:asciiTheme="minorBidi" w:eastAsia="Batang" w:hAnsiTheme="minorBidi"/>
          <w:noProof/>
          <w:lang w:eastAsia="ko-KR"/>
        </w:rPr>
        <w:t xml:space="preserve">Commission on Human Security. </w:t>
      </w:r>
      <w:r w:rsidRPr="0076446C">
        <w:rPr>
          <w:rFonts w:asciiTheme="minorBidi" w:eastAsia="Batang" w:hAnsiTheme="minorBidi"/>
          <w:i/>
          <w:iCs/>
          <w:noProof/>
          <w:lang w:eastAsia="ko-KR"/>
        </w:rPr>
        <w:t>Human Security Now</w:t>
      </w:r>
      <w:r w:rsidRPr="00B03036">
        <w:rPr>
          <w:rFonts w:asciiTheme="minorBidi" w:eastAsia="Batang" w:hAnsiTheme="minorBidi"/>
          <w:noProof/>
          <w:lang w:eastAsia="ko-KR"/>
        </w:rPr>
        <w:t>.</w:t>
      </w:r>
      <w:r w:rsidRPr="00D250A4">
        <w:t xml:space="preserve"> </w:t>
      </w:r>
      <w:r w:rsidRPr="00B03036">
        <w:rPr>
          <w:rFonts w:asciiTheme="minorBidi" w:eastAsia="Batang" w:hAnsiTheme="minorBidi"/>
          <w:noProof/>
          <w:lang w:eastAsia="ko-KR"/>
        </w:rPr>
        <w:t>New York.</w:t>
      </w:r>
    </w:p>
    <w:p w14:paraId="3EC3F409" w14:textId="23D5CB6B" w:rsidR="00B03036" w:rsidRPr="00B03036" w:rsidRDefault="00774130" w:rsidP="00B03036">
      <w:pPr>
        <w:spacing w:line="276" w:lineRule="auto"/>
        <w:rPr>
          <w:rFonts w:asciiTheme="minorBidi" w:eastAsia="Batang" w:hAnsiTheme="minorBidi"/>
          <w:noProof/>
          <w:lang w:eastAsia="ko-KR"/>
        </w:rPr>
      </w:pPr>
      <w:r>
        <w:rPr>
          <w:rFonts w:asciiTheme="minorBidi" w:eastAsia="Batang" w:hAnsiTheme="minorBidi"/>
          <w:noProof/>
          <w:lang w:eastAsia="ko-KR"/>
        </w:rPr>
        <w:t>Clarke, M., Blanchard, M.</w:t>
      </w:r>
      <w:r w:rsidR="00B03036" w:rsidRPr="00B03036">
        <w:rPr>
          <w:rFonts w:asciiTheme="minorBidi" w:eastAsia="Batang" w:hAnsiTheme="minorBidi"/>
          <w:noProof/>
          <w:lang w:eastAsia="ko-KR"/>
        </w:rPr>
        <w:t>, Maini, R., Radu, A., E</w:t>
      </w:r>
      <w:r w:rsidR="00C137BE">
        <w:rPr>
          <w:rFonts w:asciiTheme="minorBidi" w:eastAsia="Batang" w:hAnsiTheme="minorBidi"/>
          <w:noProof/>
          <w:lang w:eastAsia="ko-KR"/>
        </w:rPr>
        <w:t>ltinay, N., Zaidi, Z. and</w:t>
      </w:r>
      <w:r>
        <w:rPr>
          <w:rFonts w:asciiTheme="minorBidi" w:eastAsia="Batang" w:hAnsiTheme="minorBidi"/>
          <w:noProof/>
          <w:lang w:eastAsia="ko-KR"/>
        </w:rPr>
        <w:t xml:space="preserve"> Murray, V. (2018)</w:t>
      </w:r>
      <w:r w:rsidR="00B03036" w:rsidRPr="00B03036">
        <w:rPr>
          <w:rFonts w:asciiTheme="minorBidi" w:eastAsia="Batang" w:hAnsiTheme="minorBidi"/>
          <w:noProof/>
          <w:lang w:eastAsia="ko-KR"/>
        </w:rPr>
        <w:t xml:space="preserve"> Knowing what we know–Reflections on the development of technical guidance for Loss Data for the Sendai Framework for Disaster Risk Reduction. </w:t>
      </w:r>
      <w:r w:rsidR="00B03036" w:rsidRPr="0076446C">
        <w:rPr>
          <w:rFonts w:asciiTheme="minorBidi" w:eastAsia="Batang" w:hAnsiTheme="minorBidi"/>
          <w:i/>
          <w:iCs/>
          <w:noProof/>
          <w:lang w:eastAsia="ko-KR"/>
        </w:rPr>
        <w:t>PLoS currents</w:t>
      </w:r>
      <w:r w:rsidR="00B03036" w:rsidRPr="00B03036">
        <w:rPr>
          <w:rFonts w:asciiTheme="minorBidi" w:eastAsia="Batang" w:hAnsiTheme="minorBidi"/>
          <w:noProof/>
          <w:lang w:eastAsia="ko-KR"/>
        </w:rPr>
        <w:t xml:space="preserve">, </w:t>
      </w:r>
      <w:r>
        <w:rPr>
          <w:rFonts w:asciiTheme="minorBidi" w:eastAsia="Batang" w:hAnsiTheme="minorBidi"/>
          <w:noProof/>
          <w:lang w:eastAsia="ko-KR"/>
        </w:rPr>
        <w:t>(</w:t>
      </w:r>
      <w:r w:rsidR="00B03036" w:rsidRPr="00B03036">
        <w:rPr>
          <w:rFonts w:asciiTheme="minorBidi" w:eastAsia="Batang" w:hAnsiTheme="minorBidi"/>
          <w:noProof/>
          <w:lang w:eastAsia="ko-KR"/>
        </w:rPr>
        <w:t>10</w:t>
      </w:r>
      <w:r>
        <w:rPr>
          <w:rFonts w:asciiTheme="minorBidi" w:eastAsia="Batang" w:hAnsiTheme="minorBidi"/>
          <w:noProof/>
          <w:lang w:eastAsia="ko-KR"/>
        </w:rPr>
        <w:t>)</w:t>
      </w:r>
      <w:r w:rsidR="00B03036" w:rsidRPr="00B03036">
        <w:rPr>
          <w:rFonts w:asciiTheme="minorBidi" w:eastAsia="Batang" w:hAnsiTheme="minorBidi"/>
          <w:noProof/>
          <w:lang w:eastAsia="ko-KR"/>
        </w:rPr>
        <w:t xml:space="preserve">. </w:t>
      </w:r>
    </w:p>
    <w:p w14:paraId="7E75DE73" w14:textId="41781E22" w:rsidR="00B03036" w:rsidRPr="008A0811" w:rsidRDefault="00B03036" w:rsidP="00B03036">
      <w:pPr>
        <w:pStyle w:val="Els-reference"/>
        <w:tabs>
          <w:tab w:val="left" w:pos="720"/>
          <w:tab w:val="left" w:pos="810"/>
        </w:tabs>
        <w:spacing w:line="276" w:lineRule="auto"/>
        <w:ind w:left="0" w:firstLine="0"/>
        <w:rPr>
          <w:rFonts w:asciiTheme="minorBidi" w:eastAsia="Batang" w:hAnsiTheme="minorBidi" w:cstheme="minorBidi"/>
          <w:sz w:val="22"/>
          <w:szCs w:val="22"/>
          <w:lang w:eastAsia="ko-KR"/>
        </w:rPr>
      </w:pPr>
      <w:r w:rsidRPr="008A0811">
        <w:rPr>
          <w:rFonts w:asciiTheme="minorBidi" w:eastAsia="Batang" w:hAnsiTheme="minorBidi" w:cstheme="minorBidi"/>
          <w:sz w:val="22"/>
          <w:szCs w:val="22"/>
          <w:lang w:eastAsia="ko-KR"/>
        </w:rPr>
        <w:t>Climate Refugees</w:t>
      </w:r>
      <w:r w:rsidR="008A0811">
        <w:rPr>
          <w:rFonts w:asciiTheme="minorBidi" w:eastAsia="Batang" w:hAnsiTheme="minorBidi" w:cstheme="minorBidi"/>
          <w:sz w:val="22"/>
          <w:szCs w:val="22"/>
          <w:lang w:eastAsia="ko-KR"/>
        </w:rPr>
        <w:t xml:space="preserve"> (2016</w:t>
      </w:r>
      <w:r w:rsidR="008A0811" w:rsidRPr="008A0811">
        <w:rPr>
          <w:rFonts w:asciiTheme="minorBidi" w:eastAsia="Batang" w:hAnsiTheme="minorBidi" w:cstheme="minorBidi"/>
          <w:sz w:val="22"/>
          <w:szCs w:val="22"/>
          <w:lang w:eastAsia="ko-KR"/>
        </w:rPr>
        <w:t>)</w:t>
      </w:r>
      <w:r w:rsidRPr="00FA6390">
        <w:rPr>
          <w:rFonts w:asciiTheme="minorBidi" w:eastAsia="Batang" w:hAnsiTheme="minorBidi" w:cstheme="minorBidi"/>
          <w:sz w:val="22"/>
          <w:szCs w:val="22"/>
          <w:lang w:eastAsia="ko-KR"/>
        </w:rPr>
        <w:t xml:space="preserve"> Climate and Migration Coalition. </w:t>
      </w:r>
      <w:r w:rsidR="008A0811">
        <w:rPr>
          <w:rFonts w:asciiTheme="minorBidi" w:eastAsia="Batang" w:hAnsiTheme="minorBidi" w:cstheme="minorBidi"/>
          <w:sz w:val="22"/>
          <w:szCs w:val="22"/>
          <w:lang w:eastAsia="ko-KR"/>
        </w:rPr>
        <w:t xml:space="preserve">Available From: </w:t>
      </w:r>
      <w:hyperlink r:id="rId335" w:history="1">
        <w:r w:rsidRPr="00FA6390">
          <w:rPr>
            <w:rFonts w:asciiTheme="minorBidi" w:eastAsia="Batang" w:hAnsiTheme="minorBidi" w:cstheme="minorBidi"/>
            <w:sz w:val="22"/>
            <w:szCs w:val="22"/>
            <w:lang w:eastAsia="ko-KR"/>
          </w:rPr>
          <w:t>http://climatemigration.org.uk/climate-refugees-definition/</w:t>
        </w:r>
      </w:hyperlink>
      <w:r w:rsidR="008A0811">
        <w:rPr>
          <w:rFonts w:asciiTheme="minorBidi" w:eastAsia="Batang" w:hAnsiTheme="minorBidi" w:cstheme="minorBidi"/>
          <w:sz w:val="22"/>
          <w:szCs w:val="22"/>
          <w:lang w:eastAsia="ko-KR"/>
        </w:rPr>
        <w:t xml:space="preserve"> </w:t>
      </w:r>
      <w:r w:rsidR="008A0811" w:rsidRPr="008A0811">
        <w:rPr>
          <w:rFonts w:asciiTheme="minorBidi" w:eastAsia="Batang" w:hAnsiTheme="minorBidi" w:cstheme="minorBidi"/>
          <w:sz w:val="22"/>
          <w:szCs w:val="22"/>
          <w:lang w:eastAsia="ko-KR"/>
        </w:rPr>
        <w:t>[Accessed 09 Dec 2016]</w:t>
      </w:r>
    </w:p>
    <w:p w14:paraId="0AE3D22C" w14:textId="0D12C7ED" w:rsidR="00B03036" w:rsidRPr="00B54CDB" w:rsidRDefault="00B03036" w:rsidP="00DA08D2">
      <w:pPr>
        <w:pStyle w:val="Els-reference"/>
        <w:tabs>
          <w:tab w:val="left" w:pos="720"/>
          <w:tab w:val="left" w:pos="810"/>
        </w:tabs>
        <w:spacing w:before="240" w:line="276" w:lineRule="auto"/>
        <w:ind w:left="0" w:firstLine="0"/>
        <w:rPr>
          <w:rFonts w:asciiTheme="minorBidi" w:eastAsia="Batang" w:hAnsiTheme="minorBidi" w:cstheme="minorBidi"/>
          <w:sz w:val="22"/>
          <w:szCs w:val="22"/>
          <w:lang w:eastAsia="ko-KR"/>
        </w:rPr>
      </w:pPr>
      <w:r w:rsidRPr="00B54CDB">
        <w:rPr>
          <w:rFonts w:asciiTheme="minorBidi" w:eastAsia="Batang" w:hAnsiTheme="minorBidi" w:cstheme="minorBidi"/>
          <w:sz w:val="22"/>
          <w:szCs w:val="22"/>
          <w:lang w:eastAsia="ko-KR"/>
        </w:rPr>
        <w:t>Coaffee, J. (2008) Risk, resilience, and envir</w:t>
      </w:r>
      <w:r w:rsidR="0076446C">
        <w:rPr>
          <w:rFonts w:asciiTheme="minorBidi" w:eastAsia="Batang" w:hAnsiTheme="minorBidi" w:cstheme="minorBidi"/>
          <w:sz w:val="22"/>
          <w:szCs w:val="22"/>
          <w:lang w:eastAsia="ko-KR"/>
        </w:rPr>
        <w:t xml:space="preserve">onmentally sustainable cities. </w:t>
      </w:r>
      <w:r w:rsidR="0076446C" w:rsidRPr="0076446C">
        <w:rPr>
          <w:rFonts w:asciiTheme="minorBidi" w:eastAsia="Batang" w:hAnsiTheme="minorBidi" w:cstheme="minorBidi"/>
          <w:i/>
          <w:iCs/>
          <w:sz w:val="22"/>
          <w:szCs w:val="22"/>
          <w:lang w:eastAsia="ko-KR"/>
        </w:rPr>
        <w:t>Energy Policy</w:t>
      </w:r>
      <w:r w:rsidRPr="00B54CDB">
        <w:rPr>
          <w:rFonts w:asciiTheme="minorBidi" w:eastAsia="Batang" w:hAnsiTheme="minorBidi" w:cstheme="minorBidi"/>
          <w:sz w:val="22"/>
          <w:szCs w:val="22"/>
          <w:lang w:eastAsia="ko-KR"/>
        </w:rPr>
        <w:t xml:space="preserve">. 36(12), </w:t>
      </w:r>
      <w:r w:rsidR="00774130">
        <w:rPr>
          <w:rFonts w:asciiTheme="minorBidi" w:eastAsia="Batang" w:hAnsiTheme="minorBidi" w:cstheme="minorBidi"/>
          <w:sz w:val="22"/>
          <w:szCs w:val="22"/>
          <w:lang w:eastAsia="ko-KR"/>
        </w:rPr>
        <w:t xml:space="preserve">pp. </w:t>
      </w:r>
      <w:r w:rsidRPr="00B54CDB">
        <w:rPr>
          <w:rFonts w:asciiTheme="minorBidi" w:eastAsia="Batang" w:hAnsiTheme="minorBidi" w:cstheme="minorBidi"/>
          <w:sz w:val="22"/>
          <w:szCs w:val="22"/>
          <w:lang w:eastAsia="ko-KR"/>
        </w:rPr>
        <w:t xml:space="preserve">4633–4638.  </w:t>
      </w:r>
    </w:p>
    <w:p w14:paraId="6102A724" w14:textId="36DD1FD8" w:rsidR="00B03036" w:rsidRDefault="00B03036" w:rsidP="00B11E06">
      <w:pPr>
        <w:pStyle w:val="Els-reference"/>
        <w:tabs>
          <w:tab w:val="left" w:pos="720"/>
          <w:tab w:val="left" w:pos="810"/>
        </w:tabs>
        <w:spacing w:before="240"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t xml:space="preserve">CODOTA (2017). </w:t>
      </w:r>
      <w:r w:rsidRPr="006004AD">
        <w:rPr>
          <w:rFonts w:asciiTheme="minorBidi" w:eastAsia="Batang" w:hAnsiTheme="minorBidi" w:cstheme="minorBidi"/>
          <w:sz w:val="22"/>
          <w:szCs w:val="22"/>
          <w:lang w:eastAsia="ko-KR"/>
        </w:rPr>
        <w:t>Linked Open Data for Global Disaster Risk Research (LODGD</w:t>
      </w:r>
      <w:r w:rsidR="00B11E06">
        <w:rPr>
          <w:rFonts w:asciiTheme="minorBidi" w:eastAsia="Batang" w:hAnsiTheme="minorBidi" w:cstheme="minorBidi"/>
          <w:sz w:val="22"/>
          <w:szCs w:val="22"/>
          <w:lang w:eastAsia="ko-KR"/>
        </w:rPr>
        <w:t>)</w:t>
      </w:r>
      <w:r w:rsidR="00B11E06" w:rsidRPr="00B11E06">
        <w:rPr>
          <w:rFonts w:asciiTheme="minorBidi" w:eastAsia="Batang" w:hAnsiTheme="minorBidi" w:cstheme="minorBidi"/>
          <w:sz w:val="22"/>
          <w:szCs w:val="22"/>
          <w:lang w:eastAsia="ko-KR"/>
        </w:rPr>
        <w:t xml:space="preserve"> </w:t>
      </w:r>
      <w:r w:rsidR="00B11E06">
        <w:rPr>
          <w:rFonts w:asciiTheme="minorBidi" w:eastAsia="Batang" w:hAnsiTheme="minorBidi" w:cstheme="minorBidi"/>
          <w:sz w:val="22"/>
          <w:szCs w:val="22"/>
          <w:lang w:eastAsia="ko-KR"/>
        </w:rPr>
        <w:t>CODATA Task Group</w:t>
      </w:r>
      <w:r>
        <w:rPr>
          <w:rFonts w:asciiTheme="minorBidi" w:eastAsia="Batang" w:hAnsiTheme="minorBidi" w:cstheme="minorBidi"/>
          <w:sz w:val="22"/>
          <w:szCs w:val="22"/>
          <w:lang w:eastAsia="ko-KR"/>
        </w:rPr>
        <w:t>.</w:t>
      </w:r>
      <w:r w:rsidR="008A0811" w:rsidRPr="008A0811">
        <w:t xml:space="preserve"> </w:t>
      </w:r>
      <w:r w:rsidR="008A0811">
        <w:rPr>
          <w:rFonts w:asciiTheme="minorBidi" w:eastAsia="Batang" w:hAnsiTheme="minorBidi" w:cstheme="minorBidi"/>
          <w:sz w:val="22"/>
          <w:szCs w:val="22"/>
          <w:lang w:eastAsia="ko-KR"/>
        </w:rPr>
        <w:t xml:space="preserve">Available From: </w:t>
      </w:r>
      <w:hyperlink r:id="rId336" w:history="1">
        <w:r w:rsidR="008A0811" w:rsidRPr="008A0811">
          <w:rPr>
            <w:rStyle w:val="Hyperlink"/>
            <w:rFonts w:asciiTheme="minorBidi" w:eastAsia="Batang" w:hAnsiTheme="minorBidi" w:cstheme="minorBidi"/>
            <w:color w:val="auto"/>
            <w:sz w:val="22"/>
            <w:szCs w:val="22"/>
            <w:u w:val="none"/>
            <w:lang w:eastAsia="ko-KR"/>
          </w:rPr>
          <w:t>http://www.codata.org/task-groups/linked-open-data-for-global-disaster-risk-research</w:t>
        </w:r>
      </w:hyperlink>
      <w:r w:rsidR="008A0811" w:rsidRPr="008A0811">
        <w:rPr>
          <w:rFonts w:asciiTheme="minorBidi" w:eastAsia="Batang" w:hAnsiTheme="minorBidi" w:cstheme="minorBidi"/>
          <w:sz w:val="22"/>
          <w:szCs w:val="22"/>
          <w:lang w:eastAsia="ko-KR"/>
        </w:rPr>
        <w:t xml:space="preserve"> </w:t>
      </w:r>
      <w:r w:rsidR="008A0811">
        <w:rPr>
          <w:rFonts w:asciiTheme="minorBidi" w:eastAsia="Batang" w:hAnsiTheme="minorBidi" w:cstheme="minorBidi"/>
          <w:sz w:val="22"/>
          <w:szCs w:val="22"/>
          <w:lang w:eastAsia="ko-KR"/>
        </w:rPr>
        <w:t>[Accessed 25</w:t>
      </w:r>
      <w:r w:rsidR="008A0811" w:rsidRPr="008A0811">
        <w:rPr>
          <w:rFonts w:asciiTheme="minorBidi" w:eastAsia="Batang" w:hAnsiTheme="minorBidi" w:cstheme="minorBidi"/>
          <w:sz w:val="22"/>
          <w:szCs w:val="22"/>
          <w:lang w:eastAsia="ko-KR"/>
        </w:rPr>
        <w:t xml:space="preserve"> </w:t>
      </w:r>
      <w:r w:rsidR="008A0811">
        <w:rPr>
          <w:rFonts w:asciiTheme="minorBidi" w:eastAsia="Batang" w:hAnsiTheme="minorBidi" w:cstheme="minorBidi"/>
          <w:sz w:val="22"/>
          <w:szCs w:val="22"/>
          <w:lang w:eastAsia="ko-KR"/>
        </w:rPr>
        <w:t>Nov</w:t>
      </w:r>
      <w:r w:rsidR="008A0811" w:rsidRPr="008A0811">
        <w:rPr>
          <w:rFonts w:asciiTheme="minorBidi" w:eastAsia="Batang" w:hAnsiTheme="minorBidi" w:cstheme="minorBidi"/>
          <w:sz w:val="22"/>
          <w:szCs w:val="22"/>
          <w:lang w:eastAsia="ko-KR"/>
        </w:rPr>
        <w:t xml:space="preserve"> 2016]</w:t>
      </w:r>
    </w:p>
    <w:p w14:paraId="45BF7900" w14:textId="005398CF" w:rsidR="00432677" w:rsidRDefault="00C137BE" w:rsidP="008A0811">
      <w:pPr>
        <w:pStyle w:val="Els-reference"/>
        <w:tabs>
          <w:tab w:val="left" w:pos="720"/>
          <w:tab w:val="left" w:pos="810"/>
        </w:tabs>
        <w:spacing w:before="240"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t>Conole, G. and</w:t>
      </w:r>
      <w:r w:rsidR="003879A2">
        <w:rPr>
          <w:rFonts w:asciiTheme="minorBidi" w:eastAsia="Batang" w:hAnsiTheme="minorBidi" w:cstheme="minorBidi"/>
          <w:sz w:val="22"/>
          <w:szCs w:val="22"/>
          <w:lang w:eastAsia="ko-KR"/>
        </w:rPr>
        <w:t xml:space="preserve"> Oliver, M. (2002)</w:t>
      </w:r>
      <w:r w:rsidR="00432677" w:rsidRPr="00432677">
        <w:rPr>
          <w:rFonts w:asciiTheme="minorBidi" w:eastAsia="Batang" w:hAnsiTheme="minorBidi" w:cstheme="minorBidi"/>
          <w:sz w:val="22"/>
          <w:szCs w:val="22"/>
          <w:lang w:eastAsia="ko-KR"/>
        </w:rPr>
        <w:t xml:space="preserve"> Embedding theory into learning technology practice with toolkits. Journal of Interactive Media in Education, 2002(2).</w:t>
      </w:r>
    </w:p>
    <w:p w14:paraId="3DD30305" w14:textId="349461B0" w:rsidR="00B03036" w:rsidRDefault="00B03036" w:rsidP="008A0811">
      <w:pPr>
        <w:pStyle w:val="Els-reference"/>
        <w:tabs>
          <w:tab w:val="left" w:pos="720"/>
          <w:tab w:val="left" w:pos="810"/>
        </w:tabs>
        <w:spacing w:before="240"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lastRenderedPageBreak/>
        <w:t xml:space="preserve">Cosgrave, J., Crawford, N. and Mosel, I. (2015) 10 things to know about refugees and displacement. </w:t>
      </w:r>
      <w:r w:rsidR="008A0811">
        <w:rPr>
          <w:rFonts w:asciiTheme="minorBidi" w:eastAsia="Batang" w:hAnsiTheme="minorBidi" w:cstheme="minorBidi"/>
          <w:sz w:val="22"/>
          <w:szCs w:val="22"/>
          <w:lang w:eastAsia="ko-KR"/>
        </w:rPr>
        <w:t>Available From:</w:t>
      </w:r>
      <w:r w:rsidR="008A0811" w:rsidRPr="008A0811">
        <w:t xml:space="preserve"> </w:t>
      </w:r>
      <w:hyperlink r:id="rId337" w:history="1">
        <w:r w:rsidR="008A0811" w:rsidRPr="008A0811">
          <w:rPr>
            <w:rStyle w:val="Hyperlink"/>
            <w:rFonts w:asciiTheme="minorBidi" w:eastAsia="Batang" w:hAnsiTheme="minorBidi" w:cstheme="minorBidi"/>
            <w:color w:val="auto"/>
            <w:sz w:val="22"/>
            <w:szCs w:val="22"/>
            <w:u w:val="none"/>
            <w:lang w:eastAsia="ko-KR"/>
          </w:rPr>
          <w:t>https://www.odi.org/publications/9916-10-things-know-about-refugees-and-displacement</w:t>
        </w:r>
      </w:hyperlink>
      <w:r w:rsidR="008A0811">
        <w:rPr>
          <w:rFonts w:asciiTheme="minorBidi" w:eastAsia="Batang" w:hAnsiTheme="minorBidi" w:cstheme="minorBidi"/>
          <w:sz w:val="22"/>
          <w:szCs w:val="22"/>
          <w:lang w:eastAsia="ko-KR"/>
        </w:rPr>
        <w:t xml:space="preserve"> [Accessed 20</w:t>
      </w:r>
      <w:r w:rsidR="008A0811" w:rsidRPr="008A0811">
        <w:rPr>
          <w:rFonts w:asciiTheme="minorBidi" w:eastAsia="Batang" w:hAnsiTheme="minorBidi" w:cstheme="minorBidi"/>
          <w:sz w:val="22"/>
          <w:szCs w:val="22"/>
          <w:lang w:eastAsia="ko-KR"/>
        </w:rPr>
        <w:t xml:space="preserve"> </w:t>
      </w:r>
      <w:r w:rsidR="008A0811">
        <w:rPr>
          <w:rFonts w:asciiTheme="minorBidi" w:eastAsia="Batang" w:hAnsiTheme="minorBidi" w:cstheme="minorBidi"/>
          <w:sz w:val="22"/>
          <w:szCs w:val="22"/>
          <w:lang w:eastAsia="ko-KR"/>
        </w:rPr>
        <w:t>Oct</w:t>
      </w:r>
      <w:r w:rsidR="008A0811" w:rsidRPr="008A0811">
        <w:rPr>
          <w:rFonts w:asciiTheme="minorBidi" w:eastAsia="Batang" w:hAnsiTheme="minorBidi" w:cstheme="minorBidi"/>
          <w:sz w:val="22"/>
          <w:szCs w:val="22"/>
          <w:lang w:eastAsia="ko-KR"/>
        </w:rPr>
        <w:t xml:space="preserve"> 2016]</w:t>
      </w:r>
    </w:p>
    <w:p w14:paraId="6327A2B8" w14:textId="6F06AFD2" w:rsidR="00B03036" w:rsidRPr="00B03036" w:rsidRDefault="00B03036" w:rsidP="003879A2">
      <w:pPr>
        <w:spacing w:before="240" w:line="276" w:lineRule="auto"/>
        <w:rPr>
          <w:rFonts w:asciiTheme="minorBidi" w:eastAsia="Batang" w:hAnsiTheme="minorBidi"/>
          <w:noProof/>
          <w:lang w:eastAsia="ko-KR"/>
        </w:rPr>
      </w:pPr>
      <w:r w:rsidRPr="00B03036">
        <w:rPr>
          <w:rFonts w:asciiTheme="minorBidi" w:eastAsia="Batang" w:hAnsiTheme="minorBidi"/>
          <w:noProof/>
          <w:lang w:eastAsia="ko-KR"/>
        </w:rPr>
        <w:t>Cote, M.</w:t>
      </w:r>
      <w:r w:rsidR="003879A2" w:rsidRPr="003879A2">
        <w:t xml:space="preserve"> </w:t>
      </w:r>
      <w:r w:rsidR="003879A2" w:rsidRPr="003879A2">
        <w:rPr>
          <w:rFonts w:asciiTheme="minorBidi" w:eastAsia="Batang" w:hAnsiTheme="minorBidi"/>
          <w:noProof/>
          <w:lang w:eastAsia="ko-KR"/>
        </w:rPr>
        <w:t xml:space="preserve">and </w:t>
      </w:r>
      <w:r w:rsidR="003879A2">
        <w:rPr>
          <w:rFonts w:asciiTheme="minorBidi" w:eastAsia="Batang" w:hAnsiTheme="minorBidi"/>
          <w:noProof/>
          <w:lang w:eastAsia="ko-KR"/>
        </w:rPr>
        <w:t>Nightingale, A.(2012)</w:t>
      </w:r>
      <w:r w:rsidRPr="00B03036">
        <w:rPr>
          <w:rFonts w:asciiTheme="minorBidi" w:eastAsia="Batang" w:hAnsiTheme="minorBidi"/>
          <w:noProof/>
          <w:lang w:eastAsia="ko-KR"/>
        </w:rPr>
        <w:t xml:space="preserve"> Resilience thinking meets social theory: situating social change in socio-ecological systems (SES) research. </w:t>
      </w:r>
      <w:r w:rsidRPr="0076446C">
        <w:rPr>
          <w:rFonts w:asciiTheme="minorBidi" w:eastAsia="Batang" w:hAnsiTheme="minorBidi"/>
          <w:i/>
          <w:iCs/>
          <w:noProof/>
          <w:lang w:eastAsia="ko-KR"/>
        </w:rPr>
        <w:t>Progress in Human Geography</w:t>
      </w:r>
      <w:r w:rsidRPr="00B03036">
        <w:rPr>
          <w:rFonts w:asciiTheme="minorBidi" w:eastAsia="Batang" w:hAnsiTheme="minorBidi"/>
          <w:noProof/>
          <w:lang w:eastAsia="ko-KR"/>
        </w:rPr>
        <w:t>, 36(4),</w:t>
      </w:r>
      <w:r w:rsidR="003879A2">
        <w:rPr>
          <w:rFonts w:asciiTheme="minorBidi" w:eastAsia="Batang" w:hAnsiTheme="minorBidi"/>
          <w:noProof/>
          <w:lang w:eastAsia="ko-KR"/>
        </w:rPr>
        <w:t xml:space="preserve"> pp.</w:t>
      </w:r>
      <w:r w:rsidRPr="00B03036">
        <w:rPr>
          <w:rFonts w:asciiTheme="minorBidi" w:eastAsia="Batang" w:hAnsiTheme="minorBidi"/>
          <w:noProof/>
          <w:lang w:eastAsia="ko-KR"/>
        </w:rPr>
        <w:t xml:space="preserve"> 475-489.</w:t>
      </w:r>
    </w:p>
    <w:p w14:paraId="029A46C3" w14:textId="161511CB" w:rsidR="00B03036" w:rsidRPr="00B54CDB" w:rsidRDefault="00B03036" w:rsidP="00DA08D2">
      <w:pPr>
        <w:pStyle w:val="Els-reference"/>
        <w:tabs>
          <w:tab w:val="left" w:pos="720"/>
          <w:tab w:val="left" w:pos="810"/>
        </w:tabs>
        <w:spacing w:before="240" w:line="276" w:lineRule="auto"/>
        <w:ind w:left="0" w:firstLine="0"/>
        <w:rPr>
          <w:rFonts w:asciiTheme="minorBidi" w:eastAsia="Batang" w:hAnsiTheme="minorBidi" w:cstheme="minorBidi"/>
          <w:noProof w:val="0"/>
          <w:sz w:val="22"/>
          <w:szCs w:val="22"/>
          <w:lang w:eastAsia="ko-KR"/>
        </w:rPr>
      </w:pPr>
      <w:r w:rsidRPr="00A2198B">
        <w:rPr>
          <w:rFonts w:asciiTheme="minorBidi" w:eastAsia="Batang" w:hAnsiTheme="minorBidi" w:cstheme="minorBidi"/>
          <w:noProof w:val="0"/>
          <w:sz w:val="22"/>
          <w:szCs w:val="22"/>
          <w:lang w:eastAsia="ko-KR"/>
        </w:rPr>
        <w:t>Crawford, K., Faleiros, G., Luer</w:t>
      </w:r>
      <w:r w:rsidR="00C137BE">
        <w:rPr>
          <w:rFonts w:asciiTheme="minorBidi" w:eastAsia="Batang" w:hAnsiTheme="minorBidi" w:cstheme="minorBidi"/>
          <w:noProof w:val="0"/>
          <w:sz w:val="22"/>
          <w:szCs w:val="22"/>
          <w:lang w:eastAsia="ko-KR"/>
        </w:rPr>
        <w:t>s, A., Meier, P., Perlich, C. and</w:t>
      </w:r>
      <w:r w:rsidR="003879A2">
        <w:rPr>
          <w:rFonts w:asciiTheme="minorBidi" w:eastAsia="Batang" w:hAnsiTheme="minorBidi" w:cstheme="minorBidi"/>
          <w:noProof w:val="0"/>
          <w:sz w:val="22"/>
          <w:szCs w:val="22"/>
          <w:lang w:eastAsia="ko-KR"/>
        </w:rPr>
        <w:t xml:space="preserve"> Thorp, J. (2013)</w:t>
      </w:r>
      <w:r w:rsidRPr="00A2198B">
        <w:rPr>
          <w:rFonts w:asciiTheme="minorBidi" w:eastAsia="Batang" w:hAnsiTheme="minorBidi" w:cstheme="minorBidi"/>
          <w:noProof w:val="0"/>
          <w:sz w:val="22"/>
          <w:szCs w:val="22"/>
          <w:lang w:eastAsia="ko-KR"/>
        </w:rPr>
        <w:t xml:space="preserve"> Big data, communities and ethical resilience: A framework for action. </w:t>
      </w:r>
      <w:r w:rsidRPr="003879A2">
        <w:rPr>
          <w:rFonts w:asciiTheme="minorBidi" w:eastAsia="Batang" w:hAnsiTheme="minorBidi" w:cstheme="minorBidi"/>
          <w:i/>
          <w:iCs/>
          <w:noProof w:val="0"/>
          <w:sz w:val="22"/>
          <w:szCs w:val="22"/>
          <w:lang w:eastAsia="ko-KR"/>
        </w:rPr>
        <w:t>Data Policy: Big Data, Communities and Ethical Resilience</w:t>
      </w:r>
      <w:r w:rsidRPr="00A2198B">
        <w:rPr>
          <w:rFonts w:asciiTheme="minorBidi" w:eastAsia="Batang" w:hAnsiTheme="minorBidi" w:cstheme="minorBidi"/>
          <w:noProof w:val="0"/>
          <w:sz w:val="22"/>
          <w:szCs w:val="22"/>
          <w:lang w:eastAsia="ko-KR"/>
        </w:rPr>
        <w:t>: White paper.</w:t>
      </w:r>
    </w:p>
    <w:p w14:paraId="7399591D" w14:textId="509F86F8" w:rsidR="00B03036" w:rsidRPr="00B03036" w:rsidRDefault="003879A2" w:rsidP="00DA08D2">
      <w:pPr>
        <w:spacing w:before="240" w:line="276" w:lineRule="auto"/>
        <w:rPr>
          <w:rFonts w:asciiTheme="minorBidi" w:eastAsia="Batang" w:hAnsiTheme="minorBidi"/>
          <w:noProof/>
          <w:lang w:eastAsia="ko-KR"/>
        </w:rPr>
      </w:pPr>
      <w:r>
        <w:rPr>
          <w:rFonts w:asciiTheme="minorBidi" w:eastAsia="Batang" w:hAnsiTheme="minorBidi"/>
          <w:noProof/>
          <w:lang w:eastAsia="ko-KR"/>
        </w:rPr>
        <w:t>Creswell J. (2005)</w:t>
      </w:r>
      <w:r w:rsidR="00B03036" w:rsidRPr="00B03036">
        <w:rPr>
          <w:rFonts w:asciiTheme="minorBidi" w:eastAsia="Batang" w:hAnsiTheme="minorBidi"/>
          <w:noProof/>
          <w:lang w:eastAsia="ko-KR"/>
        </w:rPr>
        <w:t xml:space="preserve"> Educational Research. Planning, Conducting, and Evaluating Quantitative and Qualitative Research. Upper Sadle River, U</w:t>
      </w:r>
      <w:r>
        <w:rPr>
          <w:rFonts w:asciiTheme="minorBidi" w:eastAsia="Batang" w:hAnsiTheme="minorBidi"/>
          <w:noProof/>
          <w:lang w:eastAsia="ko-KR"/>
        </w:rPr>
        <w:t>nited States: Pearson Education.</w:t>
      </w:r>
      <w:r w:rsidR="00B03036" w:rsidRPr="00B03036">
        <w:rPr>
          <w:rFonts w:asciiTheme="minorBidi" w:eastAsia="Batang" w:hAnsiTheme="minorBidi"/>
          <w:noProof/>
          <w:lang w:eastAsia="ko-KR"/>
        </w:rPr>
        <w:t xml:space="preserve"> </w:t>
      </w:r>
    </w:p>
    <w:p w14:paraId="5CFCA92B" w14:textId="1A299EEB" w:rsidR="00B03036" w:rsidRPr="00B54CDB" w:rsidRDefault="00C137BE" w:rsidP="003879A2">
      <w:pPr>
        <w:pStyle w:val="TableContents-Left"/>
        <w:tabs>
          <w:tab w:val="left" w:pos="360"/>
        </w:tabs>
        <w:spacing w:line="276" w:lineRule="auto"/>
        <w:rPr>
          <w:rFonts w:asciiTheme="minorBidi" w:hAnsiTheme="minorBidi" w:cstheme="minorBidi"/>
          <w:sz w:val="22"/>
          <w:szCs w:val="22"/>
        </w:rPr>
      </w:pPr>
      <w:r>
        <w:rPr>
          <w:rFonts w:asciiTheme="minorBidi" w:hAnsiTheme="minorBidi" w:cstheme="minorBidi"/>
          <w:sz w:val="22"/>
          <w:szCs w:val="22"/>
        </w:rPr>
        <w:t>Creswell, J. and</w:t>
      </w:r>
      <w:r w:rsidR="00B03036" w:rsidRPr="00B54CDB">
        <w:rPr>
          <w:rFonts w:asciiTheme="minorBidi" w:hAnsiTheme="minorBidi" w:cstheme="minorBidi"/>
          <w:sz w:val="22"/>
          <w:szCs w:val="22"/>
        </w:rPr>
        <w:t xml:space="preserve"> Clark, V.</w:t>
      </w:r>
      <w:r w:rsidR="003879A2">
        <w:rPr>
          <w:rFonts w:asciiTheme="minorBidi" w:hAnsiTheme="minorBidi" w:cstheme="minorBidi"/>
          <w:sz w:val="22"/>
          <w:szCs w:val="22"/>
        </w:rPr>
        <w:t xml:space="preserve"> (2017) </w:t>
      </w:r>
      <w:r w:rsidR="00B03036" w:rsidRPr="00B54CDB">
        <w:rPr>
          <w:rFonts w:asciiTheme="minorBidi" w:hAnsiTheme="minorBidi" w:cstheme="minorBidi"/>
          <w:sz w:val="22"/>
          <w:szCs w:val="22"/>
        </w:rPr>
        <w:t>Designing and conducting mixed methods research. Sage publications.</w:t>
      </w:r>
    </w:p>
    <w:p w14:paraId="63F2BC4C" w14:textId="01AE56BB" w:rsidR="00B03036" w:rsidRDefault="00B03036" w:rsidP="003879A2">
      <w:pPr>
        <w:pStyle w:val="Els-reference"/>
        <w:tabs>
          <w:tab w:val="left" w:pos="720"/>
          <w:tab w:val="left" w:pos="81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 xml:space="preserve">Cutter, S. (1996) Vulnerability to environmental hazards. </w:t>
      </w:r>
      <w:r w:rsidRPr="003D5771">
        <w:rPr>
          <w:rFonts w:asciiTheme="minorBidi" w:eastAsia="Batang" w:hAnsiTheme="minorBidi" w:cstheme="minorBidi"/>
          <w:i/>
          <w:iCs/>
          <w:noProof w:val="0"/>
          <w:sz w:val="22"/>
          <w:szCs w:val="22"/>
          <w:lang w:eastAsia="ko-KR"/>
        </w:rPr>
        <w:t>Progress in human geography</w:t>
      </w:r>
      <w:r w:rsidRPr="00B54CDB">
        <w:rPr>
          <w:rFonts w:asciiTheme="minorBidi" w:eastAsia="Batang" w:hAnsiTheme="minorBidi" w:cstheme="minorBidi"/>
          <w:noProof w:val="0"/>
          <w:sz w:val="22"/>
          <w:szCs w:val="22"/>
          <w:lang w:eastAsia="ko-KR"/>
        </w:rPr>
        <w:t xml:space="preserve">, 20(4), </w:t>
      </w:r>
      <w:r w:rsidR="003879A2">
        <w:rPr>
          <w:rFonts w:asciiTheme="minorBidi" w:eastAsia="Batang" w:hAnsiTheme="minorBidi" w:cstheme="minorBidi"/>
          <w:noProof w:val="0"/>
          <w:sz w:val="22"/>
          <w:szCs w:val="22"/>
          <w:lang w:eastAsia="ko-KR"/>
        </w:rPr>
        <w:t xml:space="preserve">pp. </w:t>
      </w:r>
      <w:r w:rsidRPr="00B54CDB">
        <w:rPr>
          <w:rFonts w:asciiTheme="minorBidi" w:eastAsia="Batang" w:hAnsiTheme="minorBidi" w:cstheme="minorBidi"/>
          <w:noProof w:val="0"/>
          <w:sz w:val="22"/>
          <w:szCs w:val="22"/>
          <w:lang w:eastAsia="ko-KR"/>
        </w:rPr>
        <w:t>529-539.</w:t>
      </w:r>
    </w:p>
    <w:p w14:paraId="1F73C145" w14:textId="77777777" w:rsidR="00FC0B77" w:rsidRDefault="00FC0B77" w:rsidP="00B03036">
      <w:pPr>
        <w:pStyle w:val="Els-reference"/>
        <w:tabs>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722E9C1A" w14:textId="641E47F9" w:rsidR="00B03036" w:rsidRPr="00B54CDB" w:rsidRDefault="00B03036" w:rsidP="003879A2">
      <w:pPr>
        <w:pStyle w:val="Els-reference"/>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 xml:space="preserve">Cutter, S. and </w:t>
      </w:r>
      <w:r w:rsidR="003879A2" w:rsidRPr="00B54CDB">
        <w:rPr>
          <w:rFonts w:asciiTheme="minorBidi" w:eastAsia="Batang" w:hAnsiTheme="minorBidi" w:cstheme="minorBidi"/>
          <w:noProof w:val="0"/>
          <w:sz w:val="22"/>
          <w:szCs w:val="22"/>
          <w:lang w:eastAsia="ko-KR"/>
        </w:rPr>
        <w:t>Gall</w:t>
      </w:r>
      <w:r w:rsidR="003879A2">
        <w:rPr>
          <w:rFonts w:asciiTheme="minorBidi" w:eastAsia="Batang" w:hAnsiTheme="minorBidi" w:cstheme="minorBidi"/>
          <w:noProof w:val="0"/>
          <w:sz w:val="22"/>
          <w:szCs w:val="22"/>
          <w:lang w:eastAsia="ko-KR"/>
        </w:rPr>
        <w:t>,</w:t>
      </w:r>
      <w:r w:rsidR="003879A2" w:rsidRPr="00B54CDB">
        <w:rPr>
          <w:rFonts w:asciiTheme="minorBidi" w:eastAsia="Batang" w:hAnsiTheme="minorBidi" w:cstheme="minorBidi"/>
          <w:noProof w:val="0"/>
          <w:sz w:val="22"/>
          <w:szCs w:val="22"/>
          <w:lang w:eastAsia="ko-KR"/>
        </w:rPr>
        <w:t xml:space="preserve"> </w:t>
      </w:r>
      <w:r w:rsidRPr="00B54CDB">
        <w:rPr>
          <w:rFonts w:asciiTheme="minorBidi" w:eastAsia="Batang" w:hAnsiTheme="minorBidi" w:cstheme="minorBidi"/>
          <w:noProof w:val="0"/>
          <w:sz w:val="22"/>
          <w:szCs w:val="22"/>
          <w:lang w:eastAsia="ko-KR"/>
        </w:rPr>
        <w:t xml:space="preserve">M. </w:t>
      </w:r>
      <w:r w:rsidR="003D5771">
        <w:rPr>
          <w:rFonts w:asciiTheme="minorBidi" w:eastAsia="Batang" w:hAnsiTheme="minorBidi" w:cstheme="minorBidi"/>
          <w:noProof w:val="0"/>
          <w:sz w:val="22"/>
          <w:szCs w:val="22"/>
          <w:lang w:eastAsia="ko-KR"/>
        </w:rPr>
        <w:t xml:space="preserve">(2015) Sendai Targets at Risk, </w:t>
      </w:r>
      <w:r w:rsidR="003D5771" w:rsidRPr="003D5771">
        <w:rPr>
          <w:rFonts w:asciiTheme="minorBidi" w:eastAsia="Batang" w:hAnsiTheme="minorBidi" w:cstheme="minorBidi"/>
          <w:i/>
          <w:iCs/>
          <w:noProof w:val="0"/>
          <w:sz w:val="22"/>
          <w:szCs w:val="22"/>
          <w:lang w:eastAsia="ko-KR"/>
        </w:rPr>
        <w:t>Nature Climate Change</w:t>
      </w:r>
      <w:r w:rsidRPr="00B54CDB">
        <w:rPr>
          <w:rFonts w:asciiTheme="minorBidi" w:eastAsia="Batang" w:hAnsiTheme="minorBidi" w:cstheme="minorBidi"/>
          <w:noProof w:val="0"/>
          <w:sz w:val="22"/>
          <w:szCs w:val="22"/>
          <w:lang w:eastAsia="ko-KR"/>
        </w:rPr>
        <w:t>,</w:t>
      </w:r>
      <w:r w:rsidR="003879A2">
        <w:rPr>
          <w:rFonts w:asciiTheme="minorBidi" w:eastAsia="Batang" w:hAnsiTheme="minorBidi" w:cstheme="minorBidi"/>
          <w:noProof w:val="0"/>
          <w:sz w:val="22"/>
          <w:szCs w:val="22"/>
          <w:lang w:eastAsia="ko-KR"/>
        </w:rPr>
        <w:t>pp.</w:t>
      </w:r>
      <w:r w:rsidRPr="00B54CDB">
        <w:rPr>
          <w:rFonts w:asciiTheme="minorBidi" w:eastAsia="Batang" w:hAnsiTheme="minorBidi" w:cstheme="minorBidi"/>
          <w:noProof w:val="0"/>
          <w:sz w:val="22"/>
          <w:szCs w:val="22"/>
          <w:lang w:eastAsia="ko-KR"/>
        </w:rPr>
        <w:t xml:space="preserve"> 707- 709.</w:t>
      </w:r>
    </w:p>
    <w:p w14:paraId="01279240" w14:textId="1098BDF3" w:rsidR="00B03036" w:rsidRPr="00A2198B" w:rsidRDefault="003879A2" w:rsidP="00DA08D2">
      <w:pPr>
        <w:pStyle w:val="Els-reference"/>
        <w:tabs>
          <w:tab w:val="left" w:pos="720"/>
          <w:tab w:val="left" w:pos="810"/>
        </w:tabs>
        <w:spacing w:before="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Cutter, S., Ash, K.</w:t>
      </w:r>
      <w:r w:rsidR="00C137BE">
        <w:rPr>
          <w:rFonts w:asciiTheme="minorBidi" w:eastAsia="Batang" w:hAnsiTheme="minorBidi" w:cstheme="minorBidi"/>
          <w:noProof w:val="0"/>
          <w:sz w:val="22"/>
          <w:szCs w:val="22"/>
          <w:lang w:eastAsia="ko-KR"/>
        </w:rPr>
        <w:t xml:space="preserve"> and</w:t>
      </w:r>
      <w:r>
        <w:rPr>
          <w:rFonts w:asciiTheme="minorBidi" w:eastAsia="Batang" w:hAnsiTheme="minorBidi" w:cstheme="minorBidi"/>
          <w:noProof w:val="0"/>
          <w:sz w:val="22"/>
          <w:szCs w:val="22"/>
          <w:lang w:eastAsia="ko-KR"/>
        </w:rPr>
        <w:t xml:space="preserve"> Emrich, C.(2016)</w:t>
      </w:r>
      <w:r w:rsidR="00B03036" w:rsidRPr="0076598D">
        <w:rPr>
          <w:rFonts w:asciiTheme="minorBidi" w:eastAsia="Batang" w:hAnsiTheme="minorBidi" w:cstheme="minorBidi"/>
          <w:noProof w:val="0"/>
          <w:sz w:val="22"/>
          <w:szCs w:val="22"/>
          <w:lang w:eastAsia="ko-KR"/>
        </w:rPr>
        <w:t xml:space="preserve"> Urban–rural differences in disaster resilience. </w:t>
      </w:r>
      <w:r w:rsidR="00B03036" w:rsidRPr="003D5771">
        <w:rPr>
          <w:rFonts w:asciiTheme="minorBidi" w:eastAsia="Batang" w:hAnsiTheme="minorBidi" w:cstheme="minorBidi"/>
          <w:i/>
          <w:iCs/>
          <w:noProof w:val="0"/>
          <w:sz w:val="22"/>
          <w:szCs w:val="22"/>
          <w:lang w:eastAsia="ko-KR"/>
        </w:rPr>
        <w:t>Annals of the American Association of Geographers</w:t>
      </w:r>
      <w:r w:rsidR="00B03036" w:rsidRPr="0076598D">
        <w:rPr>
          <w:rFonts w:asciiTheme="minorBidi" w:eastAsia="Batang" w:hAnsiTheme="minorBidi" w:cstheme="minorBidi"/>
          <w:noProof w:val="0"/>
          <w:sz w:val="22"/>
          <w:szCs w:val="22"/>
          <w:lang w:eastAsia="ko-KR"/>
        </w:rPr>
        <w:t xml:space="preserve">, 106(6), </w:t>
      </w:r>
      <w:r>
        <w:rPr>
          <w:rFonts w:asciiTheme="minorBidi" w:eastAsia="Batang" w:hAnsiTheme="minorBidi" w:cstheme="minorBidi"/>
          <w:noProof w:val="0"/>
          <w:sz w:val="22"/>
          <w:szCs w:val="22"/>
          <w:lang w:eastAsia="ko-KR"/>
        </w:rPr>
        <w:t>pp.</w:t>
      </w:r>
      <w:r w:rsidR="00B03036" w:rsidRPr="0076598D">
        <w:rPr>
          <w:rFonts w:asciiTheme="minorBidi" w:eastAsia="Batang" w:hAnsiTheme="minorBidi" w:cstheme="minorBidi"/>
          <w:noProof w:val="0"/>
          <w:sz w:val="22"/>
          <w:szCs w:val="22"/>
          <w:lang w:eastAsia="ko-KR"/>
        </w:rPr>
        <w:t>1236-1252.</w:t>
      </w:r>
    </w:p>
    <w:p w14:paraId="1A010C21" w14:textId="02B9E32B" w:rsidR="00E11F2A" w:rsidRPr="00E11F2A" w:rsidRDefault="003879A2" w:rsidP="00E11F2A">
      <w:pPr>
        <w:pStyle w:val="Els-reference"/>
        <w:tabs>
          <w:tab w:val="left" w:pos="720"/>
          <w:tab w:val="left" w:pos="810"/>
        </w:tabs>
        <w:spacing w:before="240" w:after="240" w:line="276" w:lineRule="auto"/>
        <w:ind w:left="0" w:firstLine="0"/>
      </w:pPr>
      <w:r>
        <w:rPr>
          <w:rFonts w:asciiTheme="minorBidi" w:eastAsia="Batang" w:hAnsiTheme="minorBidi" w:cstheme="minorBidi"/>
          <w:noProof w:val="0"/>
          <w:sz w:val="22"/>
          <w:szCs w:val="22"/>
          <w:lang w:eastAsia="ko-KR"/>
        </w:rPr>
        <w:t>Cutter, S.</w:t>
      </w:r>
      <w:r w:rsidR="00B03036" w:rsidRPr="00B54CDB">
        <w:rPr>
          <w:rFonts w:asciiTheme="minorBidi" w:eastAsia="Batang" w:hAnsiTheme="minorBidi" w:cstheme="minorBidi"/>
          <w:noProof w:val="0"/>
          <w:sz w:val="22"/>
          <w:szCs w:val="22"/>
          <w:lang w:eastAsia="ko-KR"/>
        </w:rPr>
        <w:t xml:space="preserve">, Barnes, L., Berry, M., Burton, </w:t>
      </w:r>
      <w:r>
        <w:rPr>
          <w:rFonts w:asciiTheme="minorBidi" w:eastAsia="Batang" w:hAnsiTheme="minorBidi" w:cstheme="minorBidi"/>
          <w:noProof w:val="0"/>
          <w:sz w:val="22"/>
          <w:szCs w:val="22"/>
          <w:lang w:eastAsia="ko-KR"/>
        </w:rPr>
        <w:t>C., Evans, E., Tate, E. (2008)</w:t>
      </w:r>
      <w:r w:rsidR="00B03036" w:rsidRPr="00B54CDB">
        <w:rPr>
          <w:rFonts w:asciiTheme="minorBidi" w:eastAsia="Batang" w:hAnsiTheme="minorBidi" w:cstheme="minorBidi"/>
          <w:noProof w:val="0"/>
          <w:sz w:val="22"/>
          <w:szCs w:val="22"/>
          <w:lang w:eastAsia="ko-KR"/>
        </w:rPr>
        <w:t xml:space="preserve"> A place-based model for understanding community resilience to natural disaster</w:t>
      </w:r>
      <w:r w:rsidR="003D5771">
        <w:rPr>
          <w:rFonts w:asciiTheme="minorBidi" w:eastAsia="Batang" w:hAnsiTheme="minorBidi" w:cstheme="minorBidi"/>
          <w:noProof w:val="0"/>
          <w:sz w:val="22"/>
          <w:szCs w:val="22"/>
          <w:lang w:eastAsia="ko-KR"/>
        </w:rPr>
        <w:t xml:space="preserve">s. </w:t>
      </w:r>
      <w:r w:rsidR="003D5771" w:rsidRPr="003D5771">
        <w:rPr>
          <w:rFonts w:asciiTheme="minorBidi" w:eastAsia="Batang" w:hAnsiTheme="minorBidi" w:cstheme="minorBidi"/>
          <w:i/>
          <w:iCs/>
          <w:noProof w:val="0"/>
          <w:sz w:val="22"/>
          <w:szCs w:val="22"/>
          <w:lang w:eastAsia="ko-KR"/>
        </w:rPr>
        <w:t>Global Environmental Change</w:t>
      </w:r>
      <w:r w:rsidR="00B03036" w:rsidRPr="00B54CDB">
        <w:rPr>
          <w:rFonts w:asciiTheme="minorBidi" w:eastAsia="Batang" w:hAnsiTheme="minorBidi" w:cstheme="minorBidi"/>
          <w:noProof w:val="0"/>
          <w:sz w:val="22"/>
          <w:szCs w:val="22"/>
          <w:lang w:eastAsia="ko-KR"/>
        </w:rPr>
        <w:t xml:space="preserve">. 18(4), </w:t>
      </w:r>
      <w:r>
        <w:rPr>
          <w:rFonts w:asciiTheme="minorBidi" w:eastAsia="Batang" w:hAnsiTheme="minorBidi" w:cstheme="minorBidi"/>
          <w:noProof w:val="0"/>
          <w:sz w:val="22"/>
          <w:szCs w:val="22"/>
          <w:lang w:eastAsia="ko-KR"/>
        </w:rPr>
        <w:t xml:space="preserve">pp. </w:t>
      </w:r>
      <w:r w:rsidR="00B03036" w:rsidRPr="00B54CDB">
        <w:rPr>
          <w:rFonts w:asciiTheme="minorBidi" w:eastAsia="Batang" w:hAnsiTheme="minorBidi" w:cstheme="minorBidi"/>
          <w:noProof w:val="0"/>
          <w:sz w:val="22"/>
          <w:szCs w:val="22"/>
          <w:lang w:eastAsia="ko-KR"/>
        </w:rPr>
        <w:t>598–606</w:t>
      </w:r>
      <w:r w:rsidR="00B03036" w:rsidRPr="0076598D">
        <w:t xml:space="preserve"> </w:t>
      </w:r>
    </w:p>
    <w:p w14:paraId="2237BAD2" w14:textId="108DD4BC" w:rsidR="00B03036" w:rsidRPr="00B54CDB" w:rsidRDefault="003879A2" w:rsidP="003D5771">
      <w:pPr>
        <w:pStyle w:val="TableContents-Left"/>
        <w:tabs>
          <w:tab w:val="left" w:pos="360"/>
        </w:tabs>
        <w:spacing w:line="276" w:lineRule="auto"/>
        <w:rPr>
          <w:rFonts w:asciiTheme="minorBidi" w:hAnsiTheme="minorBidi" w:cstheme="minorBidi"/>
          <w:sz w:val="22"/>
          <w:szCs w:val="22"/>
          <w:lang w:val="en-US"/>
        </w:rPr>
      </w:pPr>
      <w:r>
        <w:rPr>
          <w:rFonts w:asciiTheme="minorBidi" w:hAnsiTheme="minorBidi" w:cstheme="minorBidi"/>
          <w:sz w:val="22"/>
          <w:szCs w:val="22"/>
        </w:rPr>
        <w:t>Dainty, A. (2007)</w:t>
      </w:r>
      <w:r w:rsidR="00B03036" w:rsidRPr="00B54CDB">
        <w:rPr>
          <w:rFonts w:asciiTheme="minorBidi" w:hAnsiTheme="minorBidi" w:cstheme="minorBidi"/>
          <w:sz w:val="22"/>
          <w:szCs w:val="22"/>
        </w:rPr>
        <w:t xml:space="preserve"> A call for methodological pluralism </w:t>
      </w:r>
      <w:r w:rsidR="003D5771">
        <w:rPr>
          <w:rFonts w:asciiTheme="minorBidi" w:hAnsiTheme="minorBidi" w:cstheme="minorBidi"/>
          <w:sz w:val="22"/>
          <w:szCs w:val="22"/>
        </w:rPr>
        <w:t xml:space="preserve">in built environment research, in: </w:t>
      </w:r>
      <w:r w:rsidR="00B03036" w:rsidRPr="003D5771">
        <w:rPr>
          <w:rFonts w:asciiTheme="minorBidi" w:hAnsiTheme="minorBidi" w:cstheme="minorBidi"/>
          <w:i/>
          <w:iCs/>
          <w:sz w:val="22"/>
          <w:szCs w:val="22"/>
        </w:rPr>
        <w:t>Proceedings of the Third Scottish Conference for Postgraduate Researchers of the Bu</w:t>
      </w:r>
      <w:r w:rsidR="00E11F2A" w:rsidRPr="003D5771">
        <w:rPr>
          <w:rFonts w:asciiTheme="minorBidi" w:hAnsiTheme="minorBidi" w:cstheme="minorBidi"/>
          <w:i/>
          <w:iCs/>
          <w:sz w:val="22"/>
          <w:szCs w:val="22"/>
        </w:rPr>
        <w:t>ilt and Natural Environment</w:t>
      </w:r>
      <w:r w:rsidR="00E11F2A">
        <w:rPr>
          <w:rFonts w:asciiTheme="minorBidi" w:hAnsiTheme="minorBidi" w:cstheme="minorBidi"/>
          <w:sz w:val="22"/>
          <w:szCs w:val="22"/>
        </w:rPr>
        <w:t xml:space="preserve">. </w:t>
      </w:r>
      <w:r w:rsidR="003D5771" w:rsidRPr="00B54CDB">
        <w:rPr>
          <w:rFonts w:asciiTheme="minorBidi" w:hAnsiTheme="minorBidi" w:cstheme="minorBidi"/>
          <w:sz w:val="22"/>
          <w:szCs w:val="22"/>
        </w:rPr>
        <w:t>Glasgow</w:t>
      </w:r>
      <w:r>
        <w:rPr>
          <w:rFonts w:asciiTheme="minorBidi" w:hAnsiTheme="minorBidi" w:cstheme="minorBidi"/>
          <w:sz w:val="22"/>
          <w:szCs w:val="22"/>
        </w:rPr>
        <w:t xml:space="preserve">: Glasgow Caledonian University, pp. </w:t>
      </w:r>
      <w:r w:rsidR="00E11F2A">
        <w:rPr>
          <w:rFonts w:asciiTheme="minorBidi" w:hAnsiTheme="minorBidi" w:cstheme="minorBidi"/>
          <w:sz w:val="22"/>
          <w:szCs w:val="22"/>
        </w:rPr>
        <w:t>20-22</w:t>
      </w:r>
      <w:r w:rsidR="00B03036" w:rsidRPr="00B54CDB">
        <w:rPr>
          <w:rFonts w:asciiTheme="minorBidi" w:hAnsiTheme="minorBidi" w:cstheme="minorBidi"/>
          <w:sz w:val="22"/>
          <w:szCs w:val="22"/>
        </w:rPr>
        <w:t xml:space="preserve">. </w:t>
      </w:r>
    </w:p>
    <w:p w14:paraId="54AFEB93" w14:textId="5146CAFD" w:rsidR="00B03036" w:rsidRDefault="00B03036" w:rsidP="003D5771">
      <w:pPr>
        <w:pStyle w:val="TableContents-Left"/>
        <w:tabs>
          <w:tab w:val="left" w:pos="360"/>
          <w:tab w:val="left" w:pos="450"/>
        </w:tabs>
        <w:spacing w:line="276" w:lineRule="auto"/>
        <w:rPr>
          <w:rFonts w:asciiTheme="minorBidi" w:hAnsiTheme="minorBidi" w:cstheme="minorBidi"/>
          <w:sz w:val="22"/>
          <w:szCs w:val="22"/>
        </w:rPr>
      </w:pPr>
      <w:r w:rsidRPr="00B54CDB">
        <w:rPr>
          <w:rFonts w:asciiTheme="minorBidi" w:hAnsiTheme="minorBidi" w:cstheme="minorBidi"/>
          <w:sz w:val="22"/>
          <w:szCs w:val="22"/>
        </w:rPr>
        <w:t>Dawes, S., Helbig, N.,</w:t>
      </w:r>
      <w:r w:rsidR="00C137BE">
        <w:rPr>
          <w:rFonts w:asciiTheme="minorBidi" w:hAnsiTheme="minorBidi" w:cstheme="minorBidi"/>
          <w:sz w:val="22"/>
          <w:szCs w:val="22"/>
        </w:rPr>
        <w:t xml:space="preserve"> Dzhusupova, Z., Klievink, B. and</w:t>
      </w:r>
      <w:r w:rsidR="003879A2">
        <w:rPr>
          <w:rFonts w:asciiTheme="minorBidi" w:hAnsiTheme="minorBidi" w:cstheme="minorBidi"/>
          <w:sz w:val="22"/>
          <w:szCs w:val="22"/>
        </w:rPr>
        <w:t xml:space="preserve"> Mkude, C.(2015)</w:t>
      </w:r>
      <w:r w:rsidRPr="00B54CDB">
        <w:rPr>
          <w:rFonts w:asciiTheme="minorBidi" w:hAnsiTheme="minorBidi" w:cstheme="minorBidi"/>
          <w:sz w:val="22"/>
          <w:szCs w:val="22"/>
        </w:rPr>
        <w:t xml:space="preserve"> Stakeholder engagement in policy development: observations and lessons from international experience. </w:t>
      </w:r>
      <w:r w:rsidR="003D5771">
        <w:rPr>
          <w:rFonts w:asciiTheme="minorBidi" w:hAnsiTheme="minorBidi" w:cstheme="minorBidi"/>
          <w:i/>
          <w:iCs/>
          <w:sz w:val="22"/>
          <w:szCs w:val="22"/>
        </w:rPr>
        <w:t xml:space="preserve">Policy Practice and Digital. </w:t>
      </w:r>
      <w:r w:rsidR="003879A2">
        <w:rPr>
          <w:rFonts w:asciiTheme="minorBidi" w:hAnsiTheme="minorBidi" w:cstheme="minorBidi"/>
          <w:sz w:val="22"/>
          <w:szCs w:val="22"/>
        </w:rPr>
        <w:t>Springer: Cham, pp.</w:t>
      </w:r>
      <w:r w:rsidR="003D5771" w:rsidRPr="003D5771">
        <w:rPr>
          <w:rFonts w:asciiTheme="minorBidi" w:hAnsiTheme="minorBidi" w:cstheme="minorBidi"/>
          <w:sz w:val="22"/>
          <w:szCs w:val="22"/>
        </w:rPr>
        <w:t xml:space="preserve"> </w:t>
      </w:r>
      <w:r w:rsidR="003D5771">
        <w:rPr>
          <w:rFonts w:asciiTheme="minorBidi" w:hAnsiTheme="minorBidi" w:cstheme="minorBidi"/>
          <w:sz w:val="22"/>
          <w:szCs w:val="22"/>
        </w:rPr>
        <w:t>177-204</w:t>
      </w:r>
      <w:r w:rsidR="003D5771" w:rsidRPr="00B54CDB">
        <w:rPr>
          <w:rFonts w:asciiTheme="minorBidi" w:hAnsiTheme="minorBidi" w:cstheme="minorBidi"/>
          <w:sz w:val="22"/>
          <w:szCs w:val="22"/>
        </w:rPr>
        <w:t>.</w:t>
      </w:r>
    </w:p>
    <w:p w14:paraId="7BED549E" w14:textId="06106346" w:rsidR="00B03036" w:rsidRPr="002C6EAD" w:rsidRDefault="00E11F2A" w:rsidP="00B03036">
      <w:pPr>
        <w:pStyle w:val="TableContents-Left"/>
        <w:tabs>
          <w:tab w:val="left" w:pos="360"/>
          <w:tab w:val="left" w:pos="450"/>
        </w:tabs>
        <w:spacing w:line="276" w:lineRule="auto"/>
        <w:rPr>
          <w:rFonts w:asciiTheme="minorBidi" w:hAnsiTheme="minorBidi" w:cstheme="minorBidi"/>
          <w:sz w:val="22"/>
          <w:szCs w:val="22"/>
        </w:rPr>
      </w:pPr>
      <w:r>
        <w:rPr>
          <w:rFonts w:asciiTheme="minorBidi" w:hAnsiTheme="minorBidi" w:cstheme="minorBidi"/>
          <w:sz w:val="22"/>
          <w:szCs w:val="22"/>
        </w:rPr>
        <w:t>De Boer, J.</w:t>
      </w:r>
      <w:r w:rsidR="00B03036" w:rsidRPr="002C6EAD">
        <w:rPr>
          <w:rFonts w:asciiTheme="minorBidi" w:hAnsiTheme="minorBidi" w:cstheme="minorBidi"/>
          <w:sz w:val="22"/>
          <w:szCs w:val="22"/>
        </w:rPr>
        <w:t xml:space="preserve"> </w:t>
      </w:r>
      <w:r>
        <w:rPr>
          <w:rFonts w:asciiTheme="minorBidi" w:hAnsiTheme="minorBidi" w:cstheme="minorBidi"/>
          <w:sz w:val="22"/>
          <w:szCs w:val="22"/>
        </w:rPr>
        <w:t>(</w:t>
      </w:r>
      <w:r w:rsidR="00B03036" w:rsidRPr="002C6EAD">
        <w:rPr>
          <w:rFonts w:asciiTheme="minorBidi" w:hAnsiTheme="minorBidi" w:cstheme="minorBidi"/>
          <w:sz w:val="22"/>
          <w:szCs w:val="22"/>
        </w:rPr>
        <w:t>2015</w:t>
      </w:r>
      <w:r>
        <w:rPr>
          <w:rFonts w:asciiTheme="minorBidi" w:hAnsiTheme="minorBidi" w:cstheme="minorBidi"/>
          <w:sz w:val="22"/>
          <w:szCs w:val="22"/>
        </w:rPr>
        <w:t>)</w:t>
      </w:r>
      <w:r w:rsidR="00B03036" w:rsidRPr="002C6EAD">
        <w:rPr>
          <w:rFonts w:asciiTheme="minorBidi" w:hAnsiTheme="minorBidi" w:cstheme="minorBidi"/>
          <w:sz w:val="22"/>
          <w:szCs w:val="22"/>
        </w:rPr>
        <w:t xml:space="preserve"> Resilience and the fragile city. </w:t>
      </w:r>
      <w:r w:rsidR="00B03036" w:rsidRPr="003D5771">
        <w:rPr>
          <w:rFonts w:asciiTheme="minorBidi" w:hAnsiTheme="minorBidi" w:cstheme="minorBidi"/>
          <w:i/>
          <w:iCs/>
          <w:sz w:val="22"/>
          <w:szCs w:val="22"/>
        </w:rPr>
        <w:t>Stability: International Journal of Security and Development</w:t>
      </w:r>
      <w:r w:rsidR="00B03036" w:rsidRPr="002C6EAD">
        <w:rPr>
          <w:rFonts w:asciiTheme="minorBidi" w:hAnsiTheme="minorBidi" w:cstheme="minorBidi"/>
          <w:sz w:val="22"/>
          <w:szCs w:val="22"/>
        </w:rPr>
        <w:t>, 4(1).</w:t>
      </w:r>
    </w:p>
    <w:p w14:paraId="5AD43904" w14:textId="24018321" w:rsidR="00B03036" w:rsidRPr="00B54CDB" w:rsidRDefault="00B03036" w:rsidP="00B03036">
      <w:pPr>
        <w:pStyle w:val="Els-reference"/>
        <w:tabs>
          <w:tab w:val="left" w:pos="360"/>
          <w:tab w:val="left" w:pos="450"/>
          <w:tab w:val="left" w:pos="81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DFID (1999) Sustainable Livelihoods Guidance Sheets, Department of International Development</w:t>
      </w:r>
    </w:p>
    <w:p w14:paraId="1A9C45F7" w14:textId="09C5A3C7" w:rsidR="00B03036" w:rsidRDefault="00B03036" w:rsidP="00DA08D2">
      <w:pPr>
        <w:pStyle w:val="Els-reference"/>
        <w:tabs>
          <w:tab w:val="left" w:pos="450"/>
          <w:tab w:val="left" w:pos="810"/>
        </w:tabs>
        <w:spacing w:before="240" w:line="276" w:lineRule="auto"/>
        <w:ind w:left="0" w:firstLine="0"/>
        <w:rPr>
          <w:rFonts w:asciiTheme="minorBidi" w:eastAsia="Batang" w:hAnsiTheme="minorBidi" w:cstheme="minorBidi"/>
          <w:sz w:val="22"/>
          <w:szCs w:val="22"/>
          <w:lang w:eastAsia="ko-KR"/>
        </w:rPr>
      </w:pPr>
      <w:r w:rsidRPr="00B54CDB">
        <w:rPr>
          <w:rFonts w:asciiTheme="minorBidi" w:eastAsia="Batang" w:hAnsiTheme="minorBidi" w:cstheme="minorBidi"/>
          <w:sz w:val="22"/>
          <w:szCs w:val="22"/>
          <w:lang w:eastAsia="ko-KR"/>
        </w:rPr>
        <w:t>DFID (2011) Defining Disaster Resilience: A DFID Approach Paper. Department for International Development: London</w:t>
      </w:r>
    </w:p>
    <w:p w14:paraId="7834E3B4" w14:textId="4AD81B9F" w:rsidR="00B03036" w:rsidRPr="00051FCC" w:rsidRDefault="003879A2" w:rsidP="00DA08D2">
      <w:pPr>
        <w:pStyle w:val="Els-reference"/>
        <w:tabs>
          <w:tab w:val="left" w:pos="450"/>
          <w:tab w:val="left" w:pos="810"/>
        </w:tabs>
        <w:spacing w:before="240" w:line="276" w:lineRule="auto"/>
        <w:ind w:left="0" w:firstLine="0"/>
        <w:rPr>
          <w:rFonts w:asciiTheme="minorBidi" w:eastAsia="Batang" w:hAnsiTheme="minorBidi" w:cstheme="minorBidi"/>
          <w:sz w:val="22"/>
          <w:szCs w:val="22"/>
          <w:lang w:eastAsia="ko-KR"/>
        </w:rPr>
      </w:pPr>
      <w:r w:rsidRPr="003879A2">
        <w:rPr>
          <w:rFonts w:asciiTheme="minorBidi" w:eastAsia="Batang" w:hAnsiTheme="minorBidi" w:cstheme="minorBidi"/>
          <w:sz w:val="22"/>
          <w:szCs w:val="22"/>
          <w:lang w:eastAsia="ko-KR"/>
        </w:rPr>
        <w:lastRenderedPageBreak/>
        <w:t xml:space="preserve">Dickson, E., Baker, J.L., Hoornweg, D. and Asmita, T. </w:t>
      </w:r>
      <w:r w:rsidR="00E11F2A">
        <w:rPr>
          <w:rFonts w:asciiTheme="minorBidi" w:eastAsia="Batang" w:hAnsiTheme="minorBidi" w:cstheme="minorBidi"/>
          <w:sz w:val="22"/>
          <w:szCs w:val="22"/>
          <w:lang w:eastAsia="ko-KR"/>
        </w:rPr>
        <w:t>(</w:t>
      </w:r>
      <w:r w:rsidR="00B03036" w:rsidRPr="00B54CDB">
        <w:rPr>
          <w:rFonts w:asciiTheme="minorBidi" w:eastAsia="Batang" w:hAnsiTheme="minorBidi" w:cstheme="minorBidi"/>
          <w:sz w:val="22"/>
          <w:szCs w:val="22"/>
          <w:lang w:eastAsia="ko-KR"/>
        </w:rPr>
        <w:t>2012</w:t>
      </w:r>
      <w:r w:rsidR="00E11F2A">
        <w:rPr>
          <w:rFonts w:asciiTheme="minorBidi" w:eastAsia="Batang" w:hAnsiTheme="minorBidi" w:cstheme="minorBidi"/>
          <w:sz w:val="22"/>
          <w:szCs w:val="22"/>
          <w:lang w:eastAsia="ko-KR"/>
        </w:rPr>
        <w:t>)</w:t>
      </w:r>
      <w:r w:rsidR="00B03036" w:rsidRPr="00B54CDB">
        <w:rPr>
          <w:rFonts w:asciiTheme="minorBidi" w:eastAsia="Batang" w:hAnsiTheme="minorBidi" w:cstheme="minorBidi"/>
          <w:sz w:val="22"/>
          <w:szCs w:val="22"/>
          <w:lang w:eastAsia="ko-KR"/>
        </w:rPr>
        <w:t xml:space="preserve"> Urban risk assessments: understanding disaster and climate risk in cities. </w:t>
      </w:r>
      <w:r w:rsidR="00B03036" w:rsidRPr="003879A2">
        <w:rPr>
          <w:rFonts w:asciiTheme="minorBidi" w:eastAsia="Batang" w:hAnsiTheme="minorBidi" w:cstheme="minorBidi"/>
          <w:i/>
          <w:iCs/>
          <w:sz w:val="22"/>
          <w:szCs w:val="22"/>
          <w:lang w:eastAsia="ko-KR"/>
        </w:rPr>
        <w:t>Urban development series.</w:t>
      </w:r>
      <w:r w:rsidR="00B03036" w:rsidRPr="00B54CDB">
        <w:rPr>
          <w:rFonts w:asciiTheme="minorBidi" w:eastAsia="Batang" w:hAnsiTheme="minorBidi" w:cstheme="minorBidi"/>
          <w:sz w:val="22"/>
          <w:szCs w:val="22"/>
          <w:lang w:eastAsia="ko-KR"/>
        </w:rPr>
        <w:t xml:space="preserve"> Washington, DC: World Bank. </w:t>
      </w:r>
    </w:p>
    <w:p w14:paraId="20105B77" w14:textId="4DEF65AD" w:rsidR="00B03036" w:rsidRPr="000105F3" w:rsidRDefault="00E11F2A" w:rsidP="00E11F2A">
      <w:pPr>
        <w:pStyle w:val="Els-reference"/>
        <w:tabs>
          <w:tab w:val="left" w:pos="450"/>
          <w:tab w:val="left" w:pos="810"/>
        </w:tabs>
        <w:spacing w:before="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 xml:space="preserve">Forcibly </w:t>
      </w:r>
      <w:r w:rsidR="00B03036" w:rsidRPr="000105F3">
        <w:rPr>
          <w:rFonts w:asciiTheme="minorBidi" w:eastAsia="Batang" w:hAnsiTheme="minorBidi" w:cstheme="minorBidi"/>
          <w:noProof w:val="0"/>
          <w:sz w:val="22"/>
          <w:szCs w:val="22"/>
          <w:lang w:eastAsia="ko-KR"/>
        </w:rPr>
        <w:t>Displaced</w:t>
      </w:r>
      <w:r>
        <w:rPr>
          <w:rFonts w:asciiTheme="minorBidi" w:eastAsia="Batang" w:hAnsiTheme="minorBidi" w:cstheme="minorBidi"/>
          <w:noProof w:val="0"/>
          <w:sz w:val="22"/>
          <w:szCs w:val="22"/>
          <w:lang w:eastAsia="ko-KR"/>
        </w:rPr>
        <w:t xml:space="preserve"> (</w:t>
      </w:r>
      <w:r w:rsidRPr="000105F3">
        <w:rPr>
          <w:rFonts w:asciiTheme="minorBidi" w:eastAsia="Batang" w:hAnsiTheme="minorBidi" w:cstheme="minorBidi"/>
          <w:noProof w:val="0"/>
          <w:sz w:val="22"/>
          <w:szCs w:val="22"/>
          <w:lang w:eastAsia="ko-KR"/>
        </w:rPr>
        <w:t>2018</w:t>
      </w:r>
      <w:r w:rsidR="003879A2">
        <w:rPr>
          <w:rFonts w:asciiTheme="minorBidi" w:eastAsia="Batang" w:hAnsiTheme="minorBidi" w:cstheme="minorBidi"/>
          <w:noProof w:val="0"/>
          <w:sz w:val="22"/>
          <w:szCs w:val="22"/>
          <w:lang w:eastAsia="ko-KR"/>
        </w:rPr>
        <w:t>)</w:t>
      </w:r>
      <w:r w:rsidR="00B03036" w:rsidRPr="000105F3">
        <w:rPr>
          <w:rFonts w:asciiTheme="minorBidi" w:eastAsia="Batang" w:hAnsiTheme="minorBidi" w:cstheme="minorBidi"/>
          <w:noProof w:val="0"/>
          <w:sz w:val="22"/>
          <w:szCs w:val="22"/>
          <w:lang w:eastAsia="ko-KR"/>
        </w:rPr>
        <w:t xml:space="preserve"> </w:t>
      </w:r>
      <w:r>
        <w:rPr>
          <w:rFonts w:asciiTheme="minorBidi" w:eastAsia="Batang" w:hAnsiTheme="minorBidi" w:cstheme="minorBidi"/>
          <w:noProof w:val="0"/>
          <w:sz w:val="22"/>
          <w:szCs w:val="22"/>
          <w:lang w:eastAsia="ko-KR"/>
        </w:rPr>
        <w:t xml:space="preserve">World Bank. </w:t>
      </w:r>
      <w:r w:rsidRPr="00E11F2A">
        <w:rPr>
          <w:rFonts w:asciiTheme="minorBidi" w:eastAsia="Batang" w:hAnsiTheme="minorBidi" w:cstheme="minorBidi"/>
          <w:noProof w:val="0"/>
          <w:sz w:val="22"/>
          <w:szCs w:val="22"/>
          <w:lang w:eastAsia="ko-KR"/>
        </w:rPr>
        <w:t xml:space="preserve">Available From: </w:t>
      </w:r>
      <w:hyperlink r:id="rId338" w:history="1">
        <w:r w:rsidRPr="00E11F2A">
          <w:rPr>
            <w:rStyle w:val="Hyperlink"/>
            <w:rFonts w:asciiTheme="minorBidi" w:eastAsia="Batang" w:hAnsiTheme="minorBidi" w:cstheme="minorBidi"/>
            <w:noProof w:val="0"/>
            <w:color w:val="auto"/>
            <w:sz w:val="22"/>
            <w:szCs w:val="22"/>
            <w:u w:val="none"/>
            <w:lang w:eastAsia="ko-KR"/>
          </w:rPr>
          <w:t>https://olc.worldbank.org/content/forcibly-displaced-toward-development-approach-supporting-refugees-internally-displaced-and</w:t>
        </w:r>
      </w:hyperlink>
      <w:r w:rsidRPr="00E11F2A">
        <w:rPr>
          <w:rFonts w:asciiTheme="minorBidi" w:eastAsia="Batang" w:hAnsiTheme="minorBidi" w:cstheme="minorBidi"/>
          <w:noProof w:val="0"/>
          <w:sz w:val="22"/>
          <w:szCs w:val="22"/>
          <w:lang w:eastAsia="ko-KR"/>
        </w:rPr>
        <w:t xml:space="preserve"> </w:t>
      </w:r>
      <w:r>
        <w:rPr>
          <w:rFonts w:asciiTheme="minorBidi" w:eastAsia="Batang" w:hAnsiTheme="minorBidi" w:cstheme="minorBidi"/>
          <w:sz w:val="22"/>
          <w:szCs w:val="22"/>
          <w:lang w:eastAsia="ko-KR"/>
        </w:rPr>
        <w:t>[Accessed 18</w:t>
      </w:r>
      <w:r w:rsidRPr="008A0811">
        <w:rPr>
          <w:rFonts w:asciiTheme="minorBidi" w:eastAsia="Batang" w:hAnsiTheme="minorBidi" w:cstheme="minorBidi"/>
          <w:sz w:val="22"/>
          <w:szCs w:val="22"/>
          <w:lang w:eastAsia="ko-KR"/>
        </w:rPr>
        <w:t xml:space="preserve"> </w:t>
      </w:r>
      <w:r>
        <w:rPr>
          <w:rFonts w:asciiTheme="minorBidi" w:eastAsia="Batang" w:hAnsiTheme="minorBidi" w:cstheme="minorBidi"/>
          <w:sz w:val="22"/>
          <w:szCs w:val="22"/>
          <w:lang w:eastAsia="ko-KR"/>
        </w:rPr>
        <w:t>Jan 2017</w:t>
      </w:r>
      <w:r w:rsidRPr="008A0811">
        <w:rPr>
          <w:rFonts w:asciiTheme="minorBidi" w:eastAsia="Batang" w:hAnsiTheme="minorBidi" w:cstheme="minorBidi"/>
          <w:sz w:val="22"/>
          <w:szCs w:val="22"/>
          <w:lang w:eastAsia="ko-KR"/>
        </w:rPr>
        <w:t>]</w:t>
      </w:r>
      <w:r w:rsidR="00B03036" w:rsidRPr="000105F3">
        <w:rPr>
          <w:rFonts w:asciiTheme="minorBidi" w:eastAsia="Batang" w:hAnsiTheme="minorBidi" w:cstheme="minorBidi"/>
          <w:noProof w:val="0"/>
          <w:sz w:val="22"/>
          <w:szCs w:val="22"/>
          <w:lang w:eastAsia="ko-KR"/>
        </w:rPr>
        <w:t xml:space="preserve"> </w:t>
      </w:r>
    </w:p>
    <w:p w14:paraId="2E91AD70" w14:textId="64FB16D7" w:rsidR="00B03036" w:rsidRPr="00B54CDB" w:rsidRDefault="003879A2" w:rsidP="00DA08D2">
      <w:pPr>
        <w:pStyle w:val="Els-reference"/>
        <w:tabs>
          <w:tab w:val="left" w:pos="450"/>
          <w:tab w:val="left" w:pos="810"/>
        </w:tabs>
        <w:spacing w:before="240"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t>Djalante, R. (2012)</w:t>
      </w:r>
      <w:r w:rsidR="00B03036" w:rsidRPr="00B54CDB">
        <w:rPr>
          <w:rFonts w:asciiTheme="minorBidi" w:eastAsia="Batang" w:hAnsiTheme="minorBidi" w:cstheme="minorBidi"/>
          <w:sz w:val="22"/>
          <w:szCs w:val="22"/>
          <w:lang w:eastAsia="ko-KR"/>
        </w:rPr>
        <w:t xml:space="preserve"> Adaptive governance and resilience: the role of multi-stakeholder platforms in disaster risk reduction. </w:t>
      </w:r>
    </w:p>
    <w:p w14:paraId="25B766EC" w14:textId="1EAA4148" w:rsidR="00B03036" w:rsidRPr="00B03036" w:rsidRDefault="00B03036" w:rsidP="00DA08D2">
      <w:pPr>
        <w:spacing w:before="240" w:line="276" w:lineRule="auto"/>
        <w:rPr>
          <w:rFonts w:asciiTheme="minorBidi" w:eastAsia="Batang" w:hAnsiTheme="minorBidi"/>
          <w:noProof/>
          <w:lang w:eastAsia="ko-KR"/>
        </w:rPr>
      </w:pPr>
      <w:r w:rsidRPr="00B03036">
        <w:rPr>
          <w:rFonts w:asciiTheme="minorBidi" w:eastAsia="Batang" w:hAnsiTheme="minorBidi"/>
          <w:noProof/>
          <w:lang w:eastAsia="ko-KR"/>
        </w:rPr>
        <w:t>Dodman, D</w:t>
      </w:r>
      <w:r w:rsidR="003879A2">
        <w:rPr>
          <w:rFonts w:asciiTheme="minorBidi" w:eastAsia="Batang" w:hAnsiTheme="minorBidi"/>
          <w:noProof/>
          <w:lang w:eastAsia="ko-KR"/>
        </w:rPr>
        <w:t>.</w:t>
      </w:r>
      <w:r w:rsidRPr="00B03036">
        <w:rPr>
          <w:rFonts w:asciiTheme="minorBidi" w:eastAsia="Batang" w:hAnsiTheme="minorBidi"/>
          <w:noProof/>
          <w:lang w:eastAsia="ko-KR"/>
        </w:rPr>
        <w:t>, Hardoy, J</w:t>
      </w:r>
      <w:r w:rsidR="003879A2">
        <w:rPr>
          <w:rFonts w:asciiTheme="minorBidi" w:eastAsia="Batang" w:hAnsiTheme="minorBidi"/>
          <w:noProof/>
          <w:lang w:eastAsia="ko-KR"/>
        </w:rPr>
        <w:t>.</w:t>
      </w:r>
      <w:r w:rsidRPr="00B03036">
        <w:rPr>
          <w:rFonts w:asciiTheme="minorBidi" w:eastAsia="Batang" w:hAnsiTheme="minorBidi"/>
          <w:noProof/>
          <w:lang w:eastAsia="ko-KR"/>
        </w:rPr>
        <w:t>, and Satterthwaite, D</w:t>
      </w:r>
      <w:r w:rsidR="003879A2">
        <w:rPr>
          <w:rFonts w:asciiTheme="minorBidi" w:eastAsia="Batang" w:hAnsiTheme="minorBidi"/>
          <w:noProof/>
          <w:lang w:eastAsia="ko-KR"/>
        </w:rPr>
        <w:t>.</w:t>
      </w:r>
      <w:r w:rsidRPr="00B03036">
        <w:rPr>
          <w:rFonts w:asciiTheme="minorBidi" w:eastAsia="Batang" w:hAnsiTheme="minorBidi"/>
          <w:noProof/>
          <w:lang w:eastAsia="ko-KR"/>
        </w:rPr>
        <w:t xml:space="preserve"> (2009) Urban development and</w:t>
      </w:r>
      <w:r w:rsidR="003879A2">
        <w:rPr>
          <w:rFonts w:asciiTheme="minorBidi" w:eastAsia="Batang" w:hAnsiTheme="minorBidi"/>
          <w:noProof/>
          <w:lang w:eastAsia="ko-KR"/>
        </w:rPr>
        <w:t xml:space="preserve"> intensive and extensive risk, </w:t>
      </w:r>
      <w:r w:rsidRPr="003879A2">
        <w:rPr>
          <w:rFonts w:asciiTheme="minorBidi" w:eastAsia="Batang" w:hAnsiTheme="minorBidi"/>
          <w:i/>
          <w:iCs/>
          <w:noProof/>
          <w:lang w:eastAsia="ko-KR"/>
        </w:rPr>
        <w:t>Background paper for the ISDR Global Assessment Rep</w:t>
      </w:r>
      <w:r w:rsidR="003879A2" w:rsidRPr="003879A2">
        <w:rPr>
          <w:rFonts w:asciiTheme="minorBidi" w:eastAsia="Batang" w:hAnsiTheme="minorBidi"/>
          <w:i/>
          <w:iCs/>
          <w:noProof/>
          <w:lang w:eastAsia="ko-KR"/>
        </w:rPr>
        <w:t>ort for Disaster Risk Reduction</w:t>
      </w:r>
      <w:r w:rsidRPr="003879A2">
        <w:rPr>
          <w:rFonts w:asciiTheme="minorBidi" w:eastAsia="Batang" w:hAnsiTheme="minorBidi"/>
          <w:i/>
          <w:iCs/>
          <w:noProof/>
          <w:lang w:eastAsia="ko-KR"/>
        </w:rPr>
        <w:t>.</w:t>
      </w:r>
      <w:r w:rsidRPr="00B03036">
        <w:rPr>
          <w:rFonts w:asciiTheme="minorBidi" w:eastAsia="Batang" w:hAnsiTheme="minorBidi"/>
          <w:noProof/>
          <w:lang w:eastAsia="ko-KR"/>
        </w:rPr>
        <w:t xml:space="preserve"> America Latina: International Institute for Environment and Development (IIED).</w:t>
      </w:r>
    </w:p>
    <w:p w14:paraId="402C74F0" w14:textId="6ED2C9E9" w:rsidR="00B03036" w:rsidRPr="00B54CDB" w:rsidRDefault="003879A2" w:rsidP="003D5771">
      <w:pPr>
        <w:pStyle w:val="Els-reference"/>
        <w:tabs>
          <w:tab w:val="left" w:pos="450"/>
        </w:tabs>
        <w:spacing w:before="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Dolinskaya,S., Shi, Z.</w:t>
      </w:r>
      <w:r w:rsidR="00B03036" w:rsidRPr="00101AF0">
        <w:rPr>
          <w:rFonts w:asciiTheme="minorBidi" w:eastAsia="Batang" w:hAnsiTheme="minorBidi" w:cstheme="minorBidi"/>
          <w:noProof w:val="0"/>
          <w:sz w:val="22"/>
          <w:szCs w:val="22"/>
          <w:lang w:eastAsia="ko-KR"/>
        </w:rPr>
        <w:t>, Smilow</w:t>
      </w:r>
      <w:r>
        <w:rPr>
          <w:rFonts w:asciiTheme="minorBidi" w:eastAsia="Batang" w:hAnsiTheme="minorBidi" w:cstheme="minorBidi"/>
          <w:noProof w:val="0"/>
          <w:sz w:val="22"/>
          <w:szCs w:val="22"/>
          <w:lang w:eastAsia="ko-KR"/>
        </w:rPr>
        <w:t>itz, K.</w:t>
      </w:r>
      <w:r w:rsidR="00C137BE">
        <w:rPr>
          <w:rFonts w:asciiTheme="minorBidi" w:eastAsia="Batang" w:hAnsiTheme="minorBidi" w:cstheme="minorBidi"/>
          <w:noProof w:val="0"/>
          <w:sz w:val="22"/>
          <w:szCs w:val="22"/>
          <w:lang w:eastAsia="ko-KR"/>
        </w:rPr>
        <w:t xml:space="preserve"> and</w:t>
      </w:r>
      <w:r>
        <w:rPr>
          <w:rFonts w:asciiTheme="minorBidi" w:eastAsia="Batang" w:hAnsiTheme="minorBidi" w:cstheme="minorBidi"/>
          <w:noProof w:val="0"/>
          <w:sz w:val="22"/>
          <w:szCs w:val="22"/>
          <w:lang w:eastAsia="ko-KR"/>
        </w:rPr>
        <w:t xml:space="preserve"> Ross, M. (2011)</w:t>
      </w:r>
      <w:r w:rsidR="00B03036" w:rsidRPr="00101AF0">
        <w:rPr>
          <w:rFonts w:asciiTheme="minorBidi" w:eastAsia="Batang" w:hAnsiTheme="minorBidi" w:cstheme="minorBidi"/>
          <w:noProof w:val="0"/>
          <w:sz w:val="22"/>
          <w:szCs w:val="22"/>
          <w:lang w:eastAsia="ko-KR"/>
        </w:rPr>
        <w:t xml:space="preserve"> Decentralized approaches to logistics coor</w:t>
      </w:r>
      <w:r w:rsidR="003D5771">
        <w:rPr>
          <w:rFonts w:asciiTheme="minorBidi" w:eastAsia="Batang" w:hAnsiTheme="minorBidi" w:cstheme="minorBidi"/>
          <w:noProof w:val="0"/>
          <w:sz w:val="22"/>
          <w:szCs w:val="22"/>
          <w:lang w:eastAsia="ko-KR"/>
        </w:rPr>
        <w:t>dination in humanitarian relief, i</w:t>
      </w:r>
      <w:r w:rsidR="00B03036" w:rsidRPr="00101AF0">
        <w:rPr>
          <w:rFonts w:asciiTheme="minorBidi" w:eastAsia="Batang" w:hAnsiTheme="minorBidi" w:cstheme="minorBidi"/>
          <w:noProof w:val="0"/>
          <w:sz w:val="22"/>
          <w:szCs w:val="22"/>
          <w:lang w:eastAsia="ko-KR"/>
        </w:rPr>
        <w:t>n</w:t>
      </w:r>
      <w:r w:rsidR="003D5771">
        <w:rPr>
          <w:rFonts w:asciiTheme="minorBidi" w:eastAsia="Batang" w:hAnsiTheme="minorBidi" w:cstheme="minorBidi"/>
          <w:noProof w:val="0"/>
          <w:sz w:val="22"/>
          <w:szCs w:val="22"/>
          <w:lang w:eastAsia="ko-KR"/>
        </w:rPr>
        <w:t>:</w:t>
      </w:r>
      <w:r w:rsidR="00B03036" w:rsidRPr="00101AF0">
        <w:rPr>
          <w:rFonts w:asciiTheme="minorBidi" w:eastAsia="Batang" w:hAnsiTheme="minorBidi" w:cstheme="minorBidi"/>
          <w:noProof w:val="0"/>
          <w:sz w:val="22"/>
          <w:szCs w:val="22"/>
          <w:lang w:eastAsia="ko-KR"/>
        </w:rPr>
        <w:t xml:space="preserve"> </w:t>
      </w:r>
      <w:r w:rsidR="00B03036" w:rsidRPr="003D5771">
        <w:rPr>
          <w:rFonts w:asciiTheme="minorBidi" w:eastAsia="Batang" w:hAnsiTheme="minorBidi" w:cstheme="minorBidi"/>
          <w:i/>
          <w:iCs/>
          <w:noProof w:val="0"/>
          <w:sz w:val="22"/>
          <w:szCs w:val="22"/>
          <w:lang w:eastAsia="ko-KR"/>
        </w:rPr>
        <w:t>IIE Annual Conference. Proceedings</w:t>
      </w:r>
      <w:r w:rsidR="003D5771">
        <w:rPr>
          <w:rFonts w:asciiTheme="minorBidi" w:eastAsia="Batang" w:hAnsiTheme="minorBidi" w:cstheme="minorBidi"/>
          <w:noProof w:val="0"/>
          <w:sz w:val="22"/>
          <w:szCs w:val="22"/>
          <w:lang w:eastAsia="ko-KR"/>
        </w:rPr>
        <w:t xml:space="preserve">, </w:t>
      </w:r>
      <w:r w:rsidR="003D5771" w:rsidRPr="00101AF0">
        <w:rPr>
          <w:rFonts w:asciiTheme="minorBidi" w:eastAsia="Batang" w:hAnsiTheme="minorBidi" w:cstheme="minorBidi"/>
          <w:noProof w:val="0"/>
          <w:sz w:val="22"/>
          <w:szCs w:val="22"/>
          <w:lang w:eastAsia="ko-KR"/>
        </w:rPr>
        <w:t>Institute of Industri</w:t>
      </w:r>
      <w:r w:rsidR="003D5771">
        <w:rPr>
          <w:rFonts w:asciiTheme="minorBidi" w:eastAsia="Batang" w:hAnsiTheme="minorBidi" w:cstheme="minorBidi"/>
          <w:noProof w:val="0"/>
          <w:sz w:val="22"/>
          <w:szCs w:val="22"/>
          <w:lang w:eastAsia="ko-KR"/>
        </w:rPr>
        <w:t>al and Systems Engineers (IISE)</w:t>
      </w:r>
      <w:r w:rsidR="00B03036" w:rsidRPr="00101AF0">
        <w:rPr>
          <w:rFonts w:asciiTheme="minorBidi" w:eastAsia="Batang" w:hAnsiTheme="minorBidi" w:cstheme="minorBidi"/>
          <w:noProof w:val="0"/>
          <w:sz w:val="22"/>
          <w:szCs w:val="22"/>
          <w:lang w:eastAsia="ko-KR"/>
        </w:rPr>
        <w:t xml:space="preserve">. </w:t>
      </w:r>
    </w:p>
    <w:p w14:paraId="048EF57B" w14:textId="3CD2E274" w:rsidR="00B03036" w:rsidRPr="00B54CDB" w:rsidRDefault="001B5A48" w:rsidP="001B5A48">
      <w:pPr>
        <w:pStyle w:val="Els-reference"/>
        <w:tabs>
          <w:tab w:val="left" w:pos="450"/>
          <w:tab w:val="left" w:pos="810"/>
        </w:tabs>
        <w:spacing w:before="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Donat, M.</w:t>
      </w:r>
      <w:r w:rsidR="003879A2" w:rsidRPr="003879A2">
        <w:rPr>
          <w:rFonts w:asciiTheme="minorBidi" w:eastAsia="Batang" w:hAnsiTheme="minorBidi" w:cstheme="minorBidi"/>
          <w:noProof w:val="0"/>
          <w:sz w:val="22"/>
          <w:szCs w:val="22"/>
          <w:lang w:eastAsia="ko-KR"/>
        </w:rPr>
        <w:t>, Peterson, T., Brunet, M., King, A., Almazroui, M., Kolli, R., Boucherf, D., Al</w:t>
      </w:r>
      <w:r w:rsidR="003879A2" w:rsidRPr="003879A2">
        <w:rPr>
          <w:rFonts w:ascii="Cambria Math" w:eastAsia="Batang" w:hAnsi="Cambria Math" w:cs="Cambria Math"/>
          <w:noProof w:val="0"/>
          <w:sz w:val="22"/>
          <w:szCs w:val="22"/>
          <w:lang w:eastAsia="ko-KR"/>
        </w:rPr>
        <w:t>‐</w:t>
      </w:r>
      <w:r w:rsidR="003879A2" w:rsidRPr="003879A2">
        <w:rPr>
          <w:rFonts w:asciiTheme="minorBidi" w:eastAsia="Batang" w:hAnsiTheme="minorBidi" w:cstheme="minorBidi"/>
          <w:noProof w:val="0"/>
          <w:sz w:val="22"/>
          <w:szCs w:val="22"/>
          <w:lang w:eastAsia="ko-KR"/>
        </w:rPr>
        <w:t xml:space="preserve">Mulla, A., Nour, A., Aly, A. and Nada, T. </w:t>
      </w:r>
      <w:r w:rsidR="00B03036" w:rsidRPr="00B54CDB">
        <w:rPr>
          <w:rFonts w:asciiTheme="minorBidi" w:eastAsia="Batang" w:hAnsiTheme="minorBidi" w:cstheme="minorBidi"/>
          <w:noProof w:val="0"/>
          <w:sz w:val="22"/>
          <w:szCs w:val="22"/>
          <w:lang w:eastAsia="ko-KR"/>
        </w:rPr>
        <w:t>(2014) Changes in extreme temperature and precipitation in the Arab region: long</w:t>
      </w:r>
      <w:r w:rsidR="00B03036" w:rsidRPr="00B54CDB">
        <w:rPr>
          <w:rFonts w:ascii="Cambria Math" w:eastAsia="Batang" w:hAnsi="Cambria Math" w:cs="Cambria Math"/>
          <w:noProof w:val="0"/>
          <w:sz w:val="22"/>
          <w:szCs w:val="22"/>
          <w:lang w:eastAsia="ko-KR"/>
        </w:rPr>
        <w:t>‐</w:t>
      </w:r>
      <w:r w:rsidR="00B03036" w:rsidRPr="00B54CDB">
        <w:rPr>
          <w:rFonts w:asciiTheme="minorBidi" w:eastAsia="Batang" w:hAnsiTheme="minorBidi" w:cstheme="minorBidi"/>
          <w:noProof w:val="0"/>
          <w:sz w:val="22"/>
          <w:szCs w:val="22"/>
          <w:lang w:eastAsia="ko-KR"/>
        </w:rPr>
        <w:t>term trends and variab</w:t>
      </w:r>
      <w:r w:rsidR="003D5771">
        <w:rPr>
          <w:rFonts w:asciiTheme="minorBidi" w:eastAsia="Batang" w:hAnsiTheme="minorBidi" w:cstheme="minorBidi"/>
          <w:noProof w:val="0"/>
          <w:sz w:val="22"/>
          <w:szCs w:val="22"/>
          <w:lang w:eastAsia="ko-KR"/>
        </w:rPr>
        <w:t>ility related to ENSO and NAO.</w:t>
      </w:r>
      <w:r w:rsidR="00B03036" w:rsidRPr="003D5771">
        <w:rPr>
          <w:rFonts w:asciiTheme="minorBidi" w:eastAsia="Batang" w:hAnsiTheme="minorBidi" w:cstheme="minorBidi"/>
          <w:i/>
          <w:iCs/>
          <w:noProof w:val="0"/>
          <w:sz w:val="22"/>
          <w:szCs w:val="22"/>
          <w:lang w:eastAsia="ko-KR"/>
        </w:rPr>
        <w:t>Inter</w:t>
      </w:r>
      <w:r w:rsidR="003D5771" w:rsidRPr="003D5771">
        <w:rPr>
          <w:rFonts w:asciiTheme="minorBidi" w:eastAsia="Batang" w:hAnsiTheme="minorBidi" w:cstheme="minorBidi"/>
          <w:i/>
          <w:iCs/>
          <w:noProof w:val="0"/>
          <w:sz w:val="22"/>
          <w:szCs w:val="22"/>
          <w:lang w:eastAsia="ko-KR"/>
        </w:rPr>
        <w:t>national Journal of Climatology</w:t>
      </w:r>
      <w:r w:rsidR="00B03036" w:rsidRPr="00B54CDB">
        <w:rPr>
          <w:rFonts w:asciiTheme="minorBidi" w:eastAsia="Batang" w:hAnsiTheme="minorBidi" w:cstheme="minorBidi"/>
          <w:noProof w:val="0"/>
          <w:sz w:val="22"/>
          <w:szCs w:val="22"/>
          <w:lang w:eastAsia="ko-KR"/>
        </w:rPr>
        <w:t xml:space="preserve">. 34 (3), </w:t>
      </w:r>
      <w:r w:rsidR="003879A2">
        <w:rPr>
          <w:rFonts w:asciiTheme="minorBidi" w:eastAsia="Batang" w:hAnsiTheme="minorBidi" w:cstheme="minorBidi"/>
          <w:noProof w:val="0"/>
          <w:sz w:val="22"/>
          <w:szCs w:val="22"/>
          <w:lang w:eastAsia="ko-KR"/>
        </w:rPr>
        <w:t xml:space="preserve">pp. </w:t>
      </w:r>
      <w:r w:rsidR="00B03036" w:rsidRPr="00B54CDB">
        <w:rPr>
          <w:rFonts w:asciiTheme="minorBidi" w:eastAsia="Batang" w:hAnsiTheme="minorBidi" w:cstheme="minorBidi"/>
          <w:noProof w:val="0"/>
          <w:sz w:val="22"/>
          <w:szCs w:val="22"/>
          <w:lang w:eastAsia="ko-KR"/>
        </w:rPr>
        <w:t>581-592.</w:t>
      </w:r>
    </w:p>
    <w:p w14:paraId="7B6C1E70" w14:textId="56DE4CB1" w:rsidR="00B03036" w:rsidRPr="00B03036" w:rsidRDefault="00B03036" w:rsidP="001B5A48">
      <w:pPr>
        <w:spacing w:before="240" w:line="276" w:lineRule="auto"/>
        <w:rPr>
          <w:rFonts w:asciiTheme="minorBidi" w:eastAsia="Batang" w:hAnsiTheme="minorBidi"/>
          <w:noProof/>
          <w:lang w:eastAsia="ko-KR"/>
        </w:rPr>
      </w:pPr>
      <w:r w:rsidRPr="00B03036">
        <w:rPr>
          <w:rFonts w:asciiTheme="minorBidi" w:eastAsia="Batang" w:hAnsiTheme="minorBidi"/>
          <w:noProof/>
          <w:lang w:eastAsia="ko-KR"/>
        </w:rPr>
        <w:t xml:space="preserve">Dora, C., Haines, A., Balbus, J., Fletcher, E., Adair-Rohani, H., Alabaster, G. </w:t>
      </w:r>
      <w:r w:rsidR="001B5A48">
        <w:rPr>
          <w:rFonts w:asciiTheme="minorBidi" w:eastAsia="Batang" w:hAnsiTheme="minorBidi"/>
          <w:noProof/>
          <w:lang w:eastAsia="ko-KR"/>
        </w:rPr>
        <w:t>and</w:t>
      </w:r>
      <w:r w:rsidRPr="00B03036">
        <w:rPr>
          <w:rFonts w:asciiTheme="minorBidi" w:eastAsia="Batang" w:hAnsiTheme="minorBidi"/>
          <w:noProof/>
          <w:lang w:eastAsia="ko-KR"/>
        </w:rPr>
        <w:t xml:space="preserve"> Neira, M.</w:t>
      </w:r>
      <w:r w:rsidR="001B5A48">
        <w:rPr>
          <w:rFonts w:asciiTheme="minorBidi" w:eastAsia="Batang" w:hAnsiTheme="minorBidi"/>
          <w:noProof/>
          <w:lang w:eastAsia="ko-KR"/>
        </w:rPr>
        <w:t xml:space="preserve"> (2015)</w:t>
      </w:r>
      <w:r w:rsidRPr="00B03036">
        <w:rPr>
          <w:rFonts w:asciiTheme="minorBidi" w:eastAsia="Batang" w:hAnsiTheme="minorBidi"/>
          <w:noProof/>
          <w:lang w:eastAsia="ko-KR"/>
        </w:rPr>
        <w:t xml:space="preserve"> Indicators linking health and sustainability in the post-2015 development agenda. </w:t>
      </w:r>
      <w:r w:rsidRPr="003D5771">
        <w:rPr>
          <w:rFonts w:asciiTheme="minorBidi" w:eastAsia="Batang" w:hAnsiTheme="minorBidi"/>
          <w:i/>
          <w:iCs/>
          <w:noProof/>
          <w:lang w:eastAsia="ko-KR"/>
        </w:rPr>
        <w:t>The Lancet</w:t>
      </w:r>
      <w:r w:rsidRPr="00B03036">
        <w:rPr>
          <w:rFonts w:asciiTheme="minorBidi" w:eastAsia="Batang" w:hAnsiTheme="minorBidi"/>
          <w:noProof/>
          <w:lang w:eastAsia="ko-KR"/>
        </w:rPr>
        <w:t>, 385(9965),</w:t>
      </w:r>
      <w:r w:rsidR="001B5A48">
        <w:rPr>
          <w:rFonts w:asciiTheme="minorBidi" w:eastAsia="Batang" w:hAnsiTheme="minorBidi"/>
          <w:noProof/>
          <w:lang w:eastAsia="ko-KR"/>
        </w:rPr>
        <w:t>pp.</w:t>
      </w:r>
      <w:r w:rsidRPr="00B03036">
        <w:rPr>
          <w:rFonts w:asciiTheme="minorBidi" w:eastAsia="Batang" w:hAnsiTheme="minorBidi"/>
          <w:noProof/>
          <w:lang w:eastAsia="ko-KR"/>
        </w:rPr>
        <w:t xml:space="preserve"> 380-391.</w:t>
      </w:r>
    </w:p>
    <w:p w14:paraId="7DD895B6" w14:textId="24C504D6" w:rsidR="00B03036" w:rsidRPr="00B03036" w:rsidRDefault="001B5A48" w:rsidP="00B03036">
      <w:pPr>
        <w:spacing w:line="276" w:lineRule="auto"/>
        <w:rPr>
          <w:rFonts w:asciiTheme="minorBidi" w:eastAsia="Batang" w:hAnsiTheme="minorBidi"/>
          <w:noProof/>
          <w:lang w:eastAsia="ko-KR"/>
        </w:rPr>
      </w:pPr>
      <w:r>
        <w:rPr>
          <w:rFonts w:asciiTheme="minorBidi" w:eastAsia="Batang" w:hAnsiTheme="minorBidi"/>
          <w:noProof/>
          <w:lang w:eastAsia="ko-KR"/>
        </w:rPr>
        <w:t>Schreyer, P. (2012)</w:t>
      </w:r>
      <w:r w:rsidR="00B03036" w:rsidRPr="00B03036">
        <w:rPr>
          <w:rFonts w:asciiTheme="minorBidi" w:eastAsia="Batang" w:hAnsiTheme="minorBidi"/>
          <w:noProof/>
          <w:lang w:eastAsia="ko-KR"/>
        </w:rPr>
        <w:t xml:space="preserve"> Output, outcome, and quality adjustment in measuring health and education services. </w:t>
      </w:r>
      <w:r w:rsidR="00B03036" w:rsidRPr="003D5771">
        <w:rPr>
          <w:rFonts w:asciiTheme="minorBidi" w:eastAsia="Batang" w:hAnsiTheme="minorBidi"/>
          <w:i/>
          <w:iCs/>
          <w:noProof/>
          <w:lang w:eastAsia="ko-KR"/>
        </w:rPr>
        <w:t>Review of income and wealth</w:t>
      </w:r>
      <w:r w:rsidR="00B03036" w:rsidRPr="00B03036">
        <w:rPr>
          <w:rFonts w:asciiTheme="minorBidi" w:eastAsia="Batang" w:hAnsiTheme="minorBidi"/>
          <w:noProof/>
          <w:lang w:eastAsia="ko-KR"/>
        </w:rPr>
        <w:t xml:space="preserve">, 58(2), </w:t>
      </w:r>
      <w:r>
        <w:rPr>
          <w:rFonts w:asciiTheme="minorBidi" w:eastAsia="Batang" w:hAnsiTheme="minorBidi"/>
          <w:noProof/>
          <w:lang w:eastAsia="ko-KR"/>
        </w:rPr>
        <w:t xml:space="preserve">pp. </w:t>
      </w:r>
      <w:r w:rsidR="00B03036" w:rsidRPr="00B03036">
        <w:rPr>
          <w:rFonts w:asciiTheme="minorBidi" w:eastAsia="Batang" w:hAnsiTheme="minorBidi"/>
          <w:noProof/>
          <w:lang w:eastAsia="ko-KR"/>
        </w:rPr>
        <w:t>257-278.</w:t>
      </w:r>
    </w:p>
    <w:p w14:paraId="78F45E06" w14:textId="28E27C5E" w:rsidR="00B03036" w:rsidRPr="00B54CDB" w:rsidRDefault="00B03036" w:rsidP="00B03036">
      <w:pPr>
        <w:pStyle w:val="TableContents-Left"/>
        <w:tabs>
          <w:tab w:val="left" w:pos="360"/>
          <w:tab w:val="left" w:pos="450"/>
        </w:tabs>
        <w:spacing w:line="276" w:lineRule="auto"/>
        <w:rPr>
          <w:rFonts w:asciiTheme="minorBidi" w:hAnsiTheme="minorBidi" w:cstheme="minorBidi"/>
          <w:sz w:val="22"/>
          <w:szCs w:val="22"/>
          <w:lang w:val="en-US"/>
        </w:rPr>
      </w:pPr>
      <w:r w:rsidRPr="00B54CDB">
        <w:rPr>
          <w:rFonts w:asciiTheme="minorBidi" w:hAnsiTheme="minorBidi" w:cstheme="minorBidi"/>
          <w:sz w:val="22"/>
          <w:szCs w:val="22"/>
          <w:lang w:val="en-US"/>
        </w:rPr>
        <w:t>Egbu, C</w:t>
      </w:r>
      <w:r w:rsidR="00073650">
        <w:rPr>
          <w:rFonts w:asciiTheme="minorBidi" w:hAnsiTheme="minorBidi" w:cstheme="minorBidi"/>
          <w:sz w:val="22"/>
          <w:szCs w:val="22"/>
          <w:lang w:val="en-US"/>
        </w:rPr>
        <w:t>.</w:t>
      </w:r>
      <w:r w:rsidRPr="00B54CDB">
        <w:rPr>
          <w:rFonts w:asciiTheme="minorBidi" w:hAnsiTheme="minorBidi" w:cstheme="minorBidi"/>
          <w:sz w:val="22"/>
          <w:szCs w:val="22"/>
          <w:lang w:val="en-US"/>
        </w:rPr>
        <w:t xml:space="preserve"> (20</w:t>
      </w:r>
      <w:r w:rsidR="001B5A48">
        <w:rPr>
          <w:rFonts w:asciiTheme="minorBidi" w:hAnsiTheme="minorBidi" w:cstheme="minorBidi"/>
          <w:sz w:val="22"/>
          <w:szCs w:val="22"/>
          <w:lang w:val="en-US"/>
        </w:rPr>
        <w:t>18)</w:t>
      </w:r>
      <w:r w:rsidRPr="00B54CDB">
        <w:rPr>
          <w:rFonts w:asciiTheme="minorBidi" w:hAnsiTheme="minorBidi" w:cstheme="minorBidi"/>
          <w:sz w:val="22"/>
          <w:szCs w:val="22"/>
          <w:lang w:val="en-US"/>
        </w:rPr>
        <w:t xml:space="preserve"> Research Methodology. London South Bank University. </w:t>
      </w:r>
    </w:p>
    <w:p w14:paraId="51C81692" w14:textId="27A9BAE0" w:rsidR="00B03036" w:rsidRDefault="001B5A48" w:rsidP="00B03036">
      <w:pPr>
        <w:pStyle w:val="Els-reference"/>
        <w:tabs>
          <w:tab w:val="left" w:pos="450"/>
          <w:tab w:val="left" w:pos="810"/>
        </w:tabs>
        <w:spacing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t>Eltinay, N. and Egbu, C. (2017)</w:t>
      </w:r>
      <w:r w:rsidR="00B03036" w:rsidRPr="00F21F92">
        <w:rPr>
          <w:rFonts w:asciiTheme="minorBidi" w:eastAsia="Batang" w:hAnsiTheme="minorBidi" w:cstheme="minorBidi"/>
          <w:sz w:val="22"/>
          <w:szCs w:val="22"/>
          <w:lang w:eastAsia="ko-KR"/>
        </w:rPr>
        <w:t xml:space="preserve"> Disaster Risk Reduction Conceptual Framework: Open Data for Building Resilience in Critical Infrastructure</w:t>
      </w:r>
      <w:r w:rsidR="003D5771">
        <w:rPr>
          <w:rFonts w:asciiTheme="minorBidi" w:eastAsia="Batang" w:hAnsiTheme="minorBidi" w:cstheme="minorBidi"/>
          <w:sz w:val="22"/>
          <w:szCs w:val="22"/>
          <w:lang w:eastAsia="ko-KR"/>
        </w:rPr>
        <w:t>, in:</w:t>
      </w:r>
      <w:r w:rsidR="00B03036" w:rsidRPr="00F21F92">
        <w:rPr>
          <w:rFonts w:asciiTheme="minorBidi" w:eastAsia="Batang" w:hAnsiTheme="minorBidi" w:cstheme="minorBidi"/>
          <w:sz w:val="22"/>
          <w:szCs w:val="22"/>
          <w:lang w:eastAsia="ko-KR"/>
        </w:rPr>
        <w:t xml:space="preserve"> </w:t>
      </w:r>
      <w:r w:rsidR="00B03036" w:rsidRPr="003D5771">
        <w:rPr>
          <w:rFonts w:asciiTheme="minorBidi" w:eastAsia="Batang" w:hAnsiTheme="minorBidi" w:cstheme="minorBidi"/>
          <w:i/>
          <w:iCs/>
          <w:sz w:val="22"/>
          <w:szCs w:val="22"/>
          <w:lang w:eastAsia="ko-KR"/>
        </w:rPr>
        <w:t>ARCOM Thirty-Third Annual Conference Proceedings</w:t>
      </w:r>
      <w:r w:rsidR="00B03036" w:rsidRPr="00F21F92">
        <w:rPr>
          <w:rFonts w:asciiTheme="minorBidi" w:eastAsia="Batang" w:hAnsiTheme="minorBidi" w:cstheme="minorBidi"/>
          <w:sz w:val="22"/>
          <w:szCs w:val="22"/>
          <w:lang w:eastAsia="ko-KR"/>
        </w:rPr>
        <w:t>. Cambridge</w:t>
      </w:r>
    </w:p>
    <w:p w14:paraId="0416CBC4" w14:textId="24D3272E" w:rsidR="00B03036" w:rsidRPr="00B03036" w:rsidRDefault="001B5A48" w:rsidP="001B5A48">
      <w:pPr>
        <w:spacing w:before="240" w:line="276" w:lineRule="auto"/>
        <w:rPr>
          <w:rFonts w:asciiTheme="minorBidi" w:eastAsia="Batang" w:hAnsiTheme="minorBidi"/>
          <w:noProof/>
          <w:lang w:eastAsia="ko-KR"/>
        </w:rPr>
      </w:pPr>
      <w:r>
        <w:rPr>
          <w:rFonts w:asciiTheme="minorBidi" w:eastAsia="Batang" w:hAnsiTheme="minorBidi"/>
          <w:noProof/>
          <w:lang w:eastAsia="ko-KR"/>
        </w:rPr>
        <w:t>Eltinay, N. and Harvey, M. (2019)</w:t>
      </w:r>
      <w:r w:rsidR="00B03036" w:rsidRPr="00B03036">
        <w:rPr>
          <w:rFonts w:asciiTheme="minorBidi" w:eastAsia="Batang" w:hAnsiTheme="minorBidi"/>
          <w:noProof/>
          <w:lang w:eastAsia="ko-KR"/>
        </w:rPr>
        <w:t xml:space="preserve"> Building urban resilience in the Arab region: implementing the Sendai Framework for Disaster Risk Reduction 2015–2030 at the local level. Input paper for the Global Assessment Report.</w:t>
      </w:r>
    </w:p>
    <w:p w14:paraId="1536BC5A" w14:textId="7D3D4A60" w:rsidR="00E11F2A" w:rsidRDefault="00C137BE" w:rsidP="001B5A48">
      <w:pPr>
        <w:pStyle w:val="Els-reference"/>
        <w:tabs>
          <w:tab w:val="clear" w:pos="312"/>
          <w:tab w:val="left" w:pos="45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Endfield, G. and</w:t>
      </w:r>
      <w:r w:rsidR="001B5A48">
        <w:rPr>
          <w:rFonts w:asciiTheme="minorBidi" w:eastAsia="Batang" w:hAnsiTheme="minorBidi" w:cstheme="minorBidi"/>
          <w:noProof w:val="0"/>
          <w:sz w:val="22"/>
          <w:szCs w:val="22"/>
          <w:lang w:eastAsia="ko-KR"/>
        </w:rPr>
        <w:t xml:space="preserve"> O'Hara, S. (2004)</w:t>
      </w:r>
      <w:r w:rsidR="00E11F2A" w:rsidRPr="00E11F2A">
        <w:rPr>
          <w:rFonts w:asciiTheme="minorBidi" w:eastAsia="Batang" w:hAnsiTheme="minorBidi" w:cstheme="minorBidi"/>
          <w:noProof w:val="0"/>
          <w:sz w:val="22"/>
          <w:szCs w:val="22"/>
          <w:lang w:eastAsia="ko-KR"/>
        </w:rPr>
        <w:t xml:space="preserve"> Conflict and cooperation: water, floods, and social response in colonial Guanajuato, Mexico. </w:t>
      </w:r>
      <w:r w:rsidR="00E11F2A" w:rsidRPr="003D5771">
        <w:rPr>
          <w:rFonts w:asciiTheme="minorBidi" w:eastAsia="Batang" w:hAnsiTheme="minorBidi" w:cstheme="minorBidi"/>
          <w:i/>
          <w:iCs/>
          <w:noProof w:val="0"/>
          <w:sz w:val="22"/>
          <w:szCs w:val="22"/>
          <w:lang w:eastAsia="ko-KR"/>
        </w:rPr>
        <w:t>Environmental History</w:t>
      </w:r>
      <w:r w:rsidR="00E11F2A" w:rsidRPr="00E11F2A">
        <w:rPr>
          <w:rFonts w:asciiTheme="minorBidi" w:eastAsia="Batang" w:hAnsiTheme="minorBidi" w:cstheme="minorBidi"/>
          <w:noProof w:val="0"/>
          <w:sz w:val="22"/>
          <w:szCs w:val="22"/>
          <w:lang w:eastAsia="ko-KR"/>
        </w:rPr>
        <w:t xml:space="preserve">, 9(2), </w:t>
      </w:r>
      <w:r w:rsidR="001B5A48">
        <w:rPr>
          <w:rFonts w:asciiTheme="minorBidi" w:eastAsia="Batang" w:hAnsiTheme="minorBidi" w:cstheme="minorBidi"/>
          <w:noProof w:val="0"/>
          <w:sz w:val="22"/>
          <w:szCs w:val="22"/>
          <w:lang w:eastAsia="ko-KR"/>
        </w:rPr>
        <w:t xml:space="preserve">pp. </w:t>
      </w:r>
      <w:r w:rsidR="00E11F2A" w:rsidRPr="00E11F2A">
        <w:rPr>
          <w:rFonts w:asciiTheme="minorBidi" w:eastAsia="Batang" w:hAnsiTheme="minorBidi" w:cstheme="minorBidi"/>
          <w:noProof w:val="0"/>
          <w:sz w:val="22"/>
          <w:szCs w:val="22"/>
          <w:lang w:eastAsia="ko-KR"/>
        </w:rPr>
        <w:t>221-247.</w:t>
      </w:r>
    </w:p>
    <w:p w14:paraId="14169D4C" w14:textId="77777777" w:rsidR="00E11F2A" w:rsidRDefault="00E11F2A" w:rsidP="00DA08D2">
      <w:pPr>
        <w:pStyle w:val="Els-reference"/>
        <w:tabs>
          <w:tab w:val="clear" w:pos="312"/>
          <w:tab w:val="left" w:pos="450"/>
          <w:tab w:val="left" w:pos="810"/>
        </w:tabs>
        <w:spacing w:line="276" w:lineRule="auto"/>
        <w:ind w:left="0" w:firstLine="0"/>
        <w:rPr>
          <w:rFonts w:asciiTheme="minorBidi" w:eastAsia="Batang" w:hAnsiTheme="minorBidi" w:cstheme="minorBidi"/>
          <w:noProof w:val="0"/>
          <w:sz w:val="22"/>
          <w:szCs w:val="22"/>
          <w:lang w:eastAsia="ko-KR"/>
        </w:rPr>
      </w:pPr>
    </w:p>
    <w:p w14:paraId="463AA63F" w14:textId="21617B6E" w:rsidR="00B03036" w:rsidRDefault="00E11F2A" w:rsidP="00DA08D2">
      <w:pPr>
        <w:pStyle w:val="Els-reference"/>
        <w:tabs>
          <w:tab w:val="clear" w:pos="312"/>
          <w:tab w:val="left" w:pos="45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ESCWA (2018).</w:t>
      </w:r>
      <w:r w:rsidR="00B03036" w:rsidRPr="009F6B6E">
        <w:rPr>
          <w:rFonts w:asciiTheme="minorBidi" w:eastAsia="Batang" w:hAnsiTheme="minorBidi" w:cstheme="minorBidi"/>
          <w:noProof w:val="0"/>
          <w:sz w:val="22"/>
          <w:szCs w:val="22"/>
          <w:lang w:eastAsia="ko-KR"/>
        </w:rPr>
        <w:t xml:space="preserve"> Implementation of the Istanbul Programme of Action for the Arab Least Developed Countries for the Decade 2011 to 2020: Productive Capacity progress and challenges in Mauritania, Sudan and Yemen</w:t>
      </w:r>
      <w:r w:rsidR="001D565E">
        <w:rPr>
          <w:rFonts w:asciiTheme="minorBidi" w:eastAsia="Batang" w:hAnsiTheme="minorBidi" w:cstheme="minorBidi"/>
          <w:noProof w:val="0"/>
          <w:sz w:val="22"/>
          <w:szCs w:val="22"/>
          <w:lang w:eastAsia="ko-KR"/>
        </w:rPr>
        <w:t>.</w:t>
      </w:r>
      <w:r w:rsidR="00B03036" w:rsidRPr="009F6B6E">
        <w:rPr>
          <w:rFonts w:asciiTheme="minorBidi" w:eastAsia="Batang" w:hAnsiTheme="minorBidi" w:cstheme="minorBidi"/>
          <w:noProof w:val="0"/>
          <w:sz w:val="22"/>
          <w:szCs w:val="22"/>
          <w:lang w:eastAsia="ko-KR"/>
        </w:rPr>
        <w:t xml:space="preserve"> </w:t>
      </w:r>
    </w:p>
    <w:p w14:paraId="50BFB6BF" w14:textId="77777777" w:rsidR="00DA08D2" w:rsidRPr="009F6B6E" w:rsidRDefault="00DA08D2" w:rsidP="00B03036">
      <w:pPr>
        <w:pStyle w:val="Els-reference"/>
        <w:tabs>
          <w:tab w:val="clear" w:pos="312"/>
          <w:tab w:val="left" w:pos="450"/>
          <w:tab w:val="left" w:pos="810"/>
        </w:tabs>
        <w:spacing w:line="276" w:lineRule="auto"/>
        <w:ind w:left="0" w:firstLine="0"/>
        <w:rPr>
          <w:rFonts w:asciiTheme="minorBidi" w:eastAsia="Batang" w:hAnsiTheme="minorBidi" w:cstheme="minorBidi"/>
          <w:noProof w:val="0"/>
          <w:sz w:val="22"/>
          <w:szCs w:val="22"/>
          <w:lang w:eastAsia="ko-KR"/>
        </w:rPr>
      </w:pPr>
    </w:p>
    <w:p w14:paraId="53089F9E" w14:textId="5D54EB84" w:rsidR="00B03036" w:rsidRPr="00DA08D2" w:rsidRDefault="00E11F2A" w:rsidP="00DA08D2">
      <w:pPr>
        <w:pStyle w:val="CommentSubject"/>
        <w:tabs>
          <w:tab w:val="left" w:pos="360"/>
          <w:tab w:val="left" w:pos="450"/>
        </w:tabs>
        <w:spacing w:line="276" w:lineRule="auto"/>
        <w:rPr>
          <w:rFonts w:asciiTheme="minorBidi" w:eastAsia="Batang" w:hAnsiTheme="minorBidi"/>
          <w:b w:val="0"/>
          <w:bCs w:val="0"/>
          <w:sz w:val="22"/>
          <w:szCs w:val="22"/>
          <w:lang w:val="en-US" w:eastAsia="ko-KR"/>
        </w:rPr>
      </w:pPr>
      <w:r>
        <w:rPr>
          <w:rFonts w:asciiTheme="minorBidi" w:eastAsia="Batang" w:hAnsiTheme="minorBidi"/>
          <w:b w:val="0"/>
          <w:bCs w:val="0"/>
          <w:sz w:val="22"/>
          <w:szCs w:val="22"/>
          <w:lang w:val="en-US" w:eastAsia="ko-KR"/>
        </w:rPr>
        <w:lastRenderedPageBreak/>
        <w:t>European Commission (</w:t>
      </w:r>
      <w:r w:rsidR="00B03036" w:rsidRPr="00DA08D2">
        <w:rPr>
          <w:rFonts w:asciiTheme="minorBidi" w:eastAsia="Batang" w:hAnsiTheme="minorBidi"/>
          <w:b w:val="0"/>
          <w:bCs w:val="0"/>
          <w:sz w:val="22"/>
          <w:szCs w:val="22"/>
          <w:lang w:val="en-US" w:eastAsia="ko-KR"/>
        </w:rPr>
        <w:t>2018</w:t>
      </w:r>
      <w:r>
        <w:rPr>
          <w:rFonts w:asciiTheme="minorBidi" w:eastAsia="Batang" w:hAnsiTheme="minorBidi"/>
          <w:b w:val="0"/>
          <w:bCs w:val="0"/>
          <w:sz w:val="22"/>
          <w:szCs w:val="22"/>
          <w:lang w:val="en-US" w:eastAsia="ko-KR"/>
        </w:rPr>
        <w:t>)</w:t>
      </w:r>
      <w:r w:rsidR="00B03036" w:rsidRPr="00DA08D2">
        <w:rPr>
          <w:rFonts w:asciiTheme="minorBidi" w:eastAsia="Batang" w:hAnsiTheme="minorBidi"/>
          <w:b w:val="0"/>
          <w:bCs w:val="0"/>
          <w:sz w:val="22"/>
          <w:szCs w:val="22"/>
          <w:lang w:val="en-US" w:eastAsia="ko-KR"/>
        </w:rPr>
        <w:t xml:space="preserve"> InfoRM Index for Risk Management, Inter-Agency Standing Committee (IASC)                 </w:t>
      </w:r>
    </w:p>
    <w:p w14:paraId="0CE05D59" w14:textId="280ADED5" w:rsidR="00B03036" w:rsidRPr="00B54CDB" w:rsidRDefault="00B03036" w:rsidP="00DA08D2">
      <w:pPr>
        <w:pStyle w:val="Els-reference"/>
        <w:tabs>
          <w:tab w:val="clear" w:pos="312"/>
          <w:tab w:val="left" w:pos="360"/>
          <w:tab w:val="left" w:pos="450"/>
          <w:tab w:val="left" w:pos="810"/>
        </w:tabs>
        <w:spacing w:after="240"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Ezzine</w:t>
      </w:r>
      <w:r w:rsidR="00073650">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H. (2015) Regional Analysis of Disaster Loss Databases in Arab States, </w:t>
      </w:r>
      <w:r w:rsidRPr="007769BE">
        <w:rPr>
          <w:rFonts w:asciiTheme="minorBidi" w:eastAsia="Batang" w:hAnsiTheme="minorBidi" w:cstheme="minorBidi"/>
          <w:noProof w:val="0"/>
          <w:sz w:val="22"/>
          <w:szCs w:val="22"/>
          <w:lang w:eastAsia="ko-KR"/>
        </w:rPr>
        <w:t>UNDRR</w:t>
      </w:r>
      <w:r w:rsidRPr="00B54CDB">
        <w:rPr>
          <w:rFonts w:asciiTheme="minorBidi" w:eastAsia="Batang" w:hAnsiTheme="minorBidi" w:cstheme="minorBidi"/>
          <w:noProof w:val="0"/>
          <w:sz w:val="22"/>
          <w:szCs w:val="22"/>
          <w:lang w:eastAsia="ko-KR"/>
        </w:rPr>
        <w:t>.</w:t>
      </w:r>
    </w:p>
    <w:p w14:paraId="1669D6DB" w14:textId="77FC1CEE" w:rsidR="00B03036" w:rsidRPr="00B54CDB" w:rsidRDefault="001B5A48" w:rsidP="00B03036">
      <w:pPr>
        <w:pStyle w:val="Els-reference"/>
        <w:tabs>
          <w:tab w:val="clear" w:pos="312"/>
          <w:tab w:val="left" w:pos="360"/>
          <w:tab w:val="left" w:pos="450"/>
        </w:tabs>
        <w:spacing w:line="276" w:lineRule="auto"/>
        <w:ind w:left="0" w:firstLine="0"/>
        <w:rPr>
          <w:rFonts w:asciiTheme="minorBidi" w:eastAsia="Batang" w:hAnsiTheme="minorBidi" w:cstheme="minorBidi"/>
          <w:noProof w:val="0"/>
          <w:sz w:val="22"/>
          <w:szCs w:val="22"/>
          <w:lang w:eastAsia="ko-KR"/>
        </w:rPr>
      </w:pPr>
      <w:r w:rsidRPr="001B5A48">
        <w:rPr>
          <w:rFonts w:asciiTheme="minorBidi" w:eastAsia="Batang" w:hAnsiTheme="minorBidi" w:cstheme="minorBidi"/>
          <w:noProof w:val="0"/>
          <w:sz w:val="22"/>
          <w:szCs w:val="22"/>
          <w:lang w:eastAsia="ko-KR"/>
        </w:rPr>
        <w:t xml:space="preserve">Fakhruddin, S., Virginia, M. and Rishma, M. </w:t>
      </w:r>
      <w:r w:rsidR="00B03036" w:rsidRPr="00B54CDB">
        <w:rPr>
          <w:rFonts w:asciiTheme="minorBidi" w:eastAsia="Batang" w:hAnsiTheme="minorBidi" w:cstheme="minorBidi"/>
          <w:noProof w:val="0"/>
          <w:sz w:val="22"/>
          <w:szCs w:val="22"/>
          <w:lang w:eastAsia="ko-KR"/>
        </w:rPr>
        <w:t>(2017)</w:t>
      </w:r>
      <w:r w:rsidR="00E11F2A">
        <w:rPr>
          <w:rFonts w:asciiTheme="minorBidi" w:eastAsia="Batang" w:hAnsiTheme="minorBidi" w:cstheme="minorBidi"/>
          <w:noProof w:val="0"/>
          <w:sz w:val="22"/>
          <w:szCs w:val="22"/>
          <w:lang w:eastAsia="ko-KR"/>
        </w:rPr>
        <w:t xml:space="preserve"> </w:t>
      </w:r>
      <w:r w:rsidR="00B03036" w:rsidRPr="00B54CDB">
        <w:rPr>
          <w:rFonts w:asciiTheme="minorBidi" w:eastAsia="Batang" w:hAnsiTheme="minorBidi" w:cstheme="minorBidi"/>
          <w:noProof w:val="0"/>
          <w:sz w:val="22"/>
          <w:szCs w:val="22"/>
          <w:lang w:eastAsia="ko-KR"/>
        </w:rPr>
        <w:t>Disaster loss data in monitoring the impleme</w:t>
      </w:r>
      <w:r w:rsidR="00E11F2A">
        <w:rPr>
          <w:rFonts w:asciiTheme="minorBidi" w:eastAsia="Batang" w:hAnsiTheme="minorBidi" w:cstheme="minorBidi"/>
          <w:noProof w:val="0"/>
          <w:sz w:val="22"/>
          <w:szCs w:val="22"/>
          <w:lang w:eastAsia="ko-KR"/>
        </w:rPr>
        <w:t>ntation of the Sendai Framework</w:t>
      </w:r>
      <w:r w:rsidR="00B03036" w:rsidRPr="00B54CDB">
        <w:rPr>
          <w:rFonts w:asciiTheme="minorBidi" w:eastAsia="Batang" w:hAnsiTheme="minorBidi" w:cstheme="minorBidi"/>
          <w:noProof w:val="0"/>
          <w:sz w:val="22"/>
          <w:szCs w:val="22"/>
          <w:lang w:eastAsia="ko-KR"/>
        </w:rPr>
        <w:t xml:space="preserve">, Integrated Research on Disaster Risk (IRDR), </w:t>
      </w:r>
      <w:r w:rsidR="00B03036" w:rsidRPr="003D5771">
        <w:rPr>
          <w:rFonts w:asciiTheme="minorBidi" w:eastAsia="Batang" w:hAnsiTheme="minorBidi" w:cstheme="minorBidi"/>
          <w:i/>
          <w:iCs/>
          <w:noProof w:val="0"/>
          <w:sz w:val="22"/>
          <w:szCs w:val="22"/>
          <w:lang w:eastAsia="ko-KR"/>
        </w:rPr>
        <w:t>International Council for Science</w:t>
      </w:r>
      <w:r w:rsidR="00B03036" w:rsidRPr="00B54CDB">
        <w:rPr>
          <w:rFonts w:asciiTheme="minorBidi" w:eastAsia="Batang" w:hAnsiTheme="minorBidi" w:cstheme="minorBidi"/>
          <w:noProof w:val="0"/>
          <w:sz w:val="22"/>
          <w:szCs w:val="22"/>
          <w:lang w:eastAsia="ko-KR"/>
        </w:rPr>
        <w:t xml:space="preserve">, </w:t>
      </w:r>
      <w:r>
        <w:rPr>
          <w:rFonts w:asciiTheme="minorBidi" w:eastAsia="Batang" w:hAnsiTheme="minorBidi" w:cstheme="minorBidi"/>
          <w:noProof w:val="0"/>
          <w:sz w:val="22"/>
          <w:szCs w:val="22"/>
          <w:lang w:eastAsia="ko-KR"/>
        </w:rPr>
        <w:t xml:space="preserve">pp. </w:t>
      </w:r>
      <w:r w:rsidR="00B03036" w:rsidRPr="00B54CDB">
        <w:rPr>
          <w:rFonts w:asciiTheme="minorBidi" w:eastAsia="Batang" w:hAnsiTheme="minorBidi" w:cstheme="minorBidi"/>
          <w:noProof w:val="0"/>
          <w:sz w:val="22"/>
          <w:szCs w:val="22"/>
          <w:lang w:eastAsia="ko-KR"/>
        </w:rPr>
        <w:t>1-4</w:t>
      </w:r>
    </w:p>
    <w:p w14:paraId="756459E2" w14:textId="2CA9F0D1" w:rsidR="00B03036" w:rsidRPr="00C254FF" w:rsidRDefault="001B5A48" w:rsidP="001B5A48">
      <w:pPr>
        <w:pStyle w:val="TableContents-Left"/>
        <w:tabs>
          <w:tab w:val="left" w:pos="360"/>
          <w:tab w:val="left" w:pos="450"/>
        </w:tabs>
        <w:spacing w:before="240" w:line="276" w:lineRule="auto"/>
        <w:rPr>
          <w:rFonts w:asciiTheme="minorBidi" w:hAnsiTheme="minorBidi" w:cstheme="minorBidi"/>
          <w:sz w:val="22"/>
          <w:szCs w:val="22"/>
          <w:lang w:val="en-US"/>
        </w:rPr>
      </w:pPr>
      <w:r>
        <w:rPr>
          <w:rFonts w:asciiTheme="minorBidi" w:hAnsiTheme="minorBidi" w:cstheme="minorBidi"/>
          <w:sz w:val="22"/>
          <w:szCs w:val="22"/>
        </w:rPr>
        <w:t>Falagas, M.</w:t>
      </w:r>
      <w:r w:rsidR="00B03036" w:rsidRPr="00B54CDB">
        <w:rPr>
          <w:rFonts w:asciiTheme="minorBidi" w:hAnsiTheme="minorBidi" w:cstheme="minorBidi"/>
          <w:sz w:val="22"/>
          <w:szCs w:val="22"/>
        </w:rPr>
        <w:t>, Pits</w:t>
      </w:r>
      <w:r>
        <w:rPr>
          <w:rFonts w:asciiTheme="minorBidi" w:hAnsiTheme="minorBidi" w:cstheme="minorBidi"/>
          <w:sz w:val="22"/>
          <w:szCs w:val="22"/>
        </w:rPr>
        <w:t>ouni, E.</w:t>
      </w:r>
      <w:r w:rsidR="00C137BE">
        <w:rPr>
          <w:rFonts w:asciiTheme="minorBidi" w:hAnsiTheme="minorBidi" w:cstheme="minorBidi"/>
          <w:sz w:val="22"/>
          <w:szCs w:val="22"/>
        </w:rPr>
        <w:t>, Malietzis, G. and</w:t>
      </w:r>
      <w:r>
        <w:rPr>
          <w:rFonts w:asciiTheme="minorBidi" w:hAnsiTheme="minorBidi" w:cstheme="minorBidi"/>
          <w:sz w:val="22"/>
          <w:szCs w:val="22"/>
        </w:rPr>
        <w:t xml:space="preserve"> Pappas, G. (2008)</w:t>
      </w:r>
      <w:r w:rsidR="00B03036" w:rsidRPr="00B54CDB">
        <w:rPr>
          <w:rFonts w:asciiTheme="minorBidi" w:hAnsiTheme="minorBidi" w:cstheme="minorBidi"/>
          <w:sz w:val="22"/>
          <w:szCs w:val="22"/>
        </w:rPr>
        <w:t xml:space="preserve"> Comparison of PubMed, Scopus, web of science, and Google scholar: strengths and weaknesses. </w:t>
      </w:r>
      <w:r w:rsidR="00B03036" w:rsidRPr="003D5771">
        <w:rPr>
          <w:rFonts w:asciiTheme="minorBidi" w:hAnsiTheme="minorBidi" w:cstheme="minorBidi"/>
          <w:i/>
          <w:iCs/>
          <w:sz w:val="22"/>
          <w:szCs w:val="22"/>
        </w:rPr>
        <w:t>The FASEB journal</w:t>
      </w:r>
      <w:r w:rsidR="00B03036" w:rsidRPr="00B54CDB">
        <w:rPr>
          <w:rFonts w:asciiTheme="minorBidi" w:hAnsiTheme="minorBidi" w:cstheme="minorBidi"/>
          <w:sz w:val="22"/>
          <w:szCs w:val="22"/>
        </w:rPr>
        <w:t xml:space="preserve">, 22(2), </w:t>
      </w:r>
      <w:r>
        <w:rPr>
          <w:rFonts w:asciiTheme="minorBidi" w:hAnsiTheme="minorBidi" w:cstheme="minorBidi"/>
          <w:sz w:val="22"/>
          <w:szCs w:val="22"/>
        </w:rPr>
        <w:t xml:space="preserve">pp. </w:t>
      </w:r>
      <w:r w:rsidR="00B03036" w:rsidRPr="00B54CDB">
        <w:rPr>
          <w:rFonts w:asciiTheme="minorBidi" w:hAnsiTheme="minorBidi" w:cstheme="minorBidi"/>
          <w:sz w:val="22"/>
          <w:szCs w:val="22"/>
        </w:rPr>
        <w:t>338-342.</w:t>
      </w:r>
      <w:r w:rsidR="00B03036" w:rsidRPr="00C254FF">
        <w:t xml:space="preserve"> </w:t>
      </w:r>
    </w:p>
    <w:p w14:paraId="25D93A80" w14:textId="51895819" w:rsidR="00B03036" w:rsidRPr="00B54CDB" w:rsidRDefault="001B5A48" w:rsidP="00B03036">
      <w:pPr>
        <w:pStyle w:val="TableContents-Left"/>
        <w:tabs>
          <w:tab w:val="left" w:pos="360"/>
          <w:tab w:val="left" w:pos="450"/>
        </w:tabs>
        <w:spacing w:line="276" w:lineRule="auto"/>
        <w:rPr>
          <w:rFonts w:asciiTheme="minorBidi" w:hAnsiTheme="minorBidi" w:cstheme="minorBidi"/>
          <w:sz w:val="22"/>
          <w:szCs w:val="22"/>
          <w:lang w:val="en-US"/>
        </w:rPr>
      </w:pPr>
      <w:r>
        <w:rPr>
          <w:rFonts w:asciiTheme="minorBidi" w:hAnsiTheme="minorBidi" w:cstheme="minorBidi"/>
          <w:sz w:val="22"/>
          <w:szCs w:val="22"/>
        </w:rPr>
        <w:t xml:space="preserve">Feldman, I. (2015) </w:t>
      </w:r>
      <w:r w:rsidR="00B03036" w:rsidRPr="00C254FF">
        <w:rPr>
          <w:rFonts w:asciiTheme="minorBidi" w:hAnsiTheme="minorBidi" w:cstheme="minorBidi"/>
          <w:sz w:val="22"/>
          <w:szCs w:val="22"/>
        </w:rPr>
        <w:t xml:space="preserve">What is a camp? Legitimate refugee lives in spaces of long-term displacement. </w:t>
      </w:r>
      <w:r w:rsidR="00B03036" w:rsidRPr="003D5771">
        <w:rPr>
          <w:rFonts w:asciiTheme="minorBidi" w:hAnsiTheme="minorBidi" w:cstheme="minorBidi"/>
          <w:i/>
          <w:iCs/>
          <w:sz w:val="22"/>
          <w:szCs w:val="22"/>
        </w:rPr>
        <w:t>Geoforum,</w:t>
      </w:r>
      <w:r w:rsidR="00B03036" w:rsidRPr="00C254FF">
        <w:rPr>
          <w:rFonts w:asciiTheme="minorBidi" w:hAnsiTheme="minorBidi" w:cstheme="minorBidi"/>
          <w:sz w:val="22"/>
          <w:szCs w:val="22"/>
        </w:rPr>
        <w:t xml:space="preserve"> 66, </w:t>
      </w:r>
      <w:r>
        <w:rPr>
          <w:rFonts w:asciiTheme="minorBidi" w:hAnsiTheme="minorBidi" w:cstheme="minorBidi"/>
          <w:sz w:val="22"/>
          <w:szCs w:val="22"/>
        </w:rPr>
        <w:t xml:space="preserve">pp. </w:t>
      </w:r>
      <w:r w:rsidR="00B03036" w:rsidRPr="00C254FF">
        <w:rPr>
          <w:rFonts w:asciiTheme="minorBidi" w:hAnsiTheme="minorBidi" w:cstheme="minorBidi"/>
          <w:sz w:val="22"/>
          <w:szCs w:val="22"/>
        </w:rPr>
        <w:t>244-252.</w:t>
      </w:r>
    </w:p>
    <w:p w14:paraId="19A5FCAC" w14:textId="1773C933" w:rsidR="00B03036" w:rsidRDefault="001B5A48" w:rsidP="00DA08D2">
      <w:pPr>
        <w:pStyle w:val="Els-reference"/>
        <w:tabs>
          <w:tab w:val="clear" w:pos="312"/>
          <w:tab w:val="left" w:pos="450"/>
        </w:tabs>
        <w:spacing w:after="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Ferris, E. (2014)</w:t>
      </w:r>
      <w:r w:rsidR="00B03036" w:rsidRPr="00B54CDB">
        <w:rPr>
          <w:rFonts w:asciiTheme="minorBidi" w:eastAsia="Batang" w:hAnsiTheme="minorBidi" w:cstheme="minorBidi"/>
          <w:noProof w:val="0"/>
          <w:sz w:val="22"/>
          <w:szCs w:val="22"/>
          <w:lang w:eastAsia="ko-KR"/>
        </w:rPr>
        <w:t xml:space="preserve"> How Can International Human Rights Law Protect Us from </w:t>
      </w:r>
      <w:r w:rsidR="00B03036" w:rsidRPr="001139E0">
        <w:rPr>
          <w:rFonts w:asciiTheme="minorBidi" w:eastAsia="Batang" w:hAnsiTheme="minorBidi" w:cstheme="minorBidi"/>
          <w:noProof w:val="0"/>
          <w:sz w:val="22"/>
          <w:szCs w:val="22"/>
          <w:lang w:eastAsia="ko-KR"/>
        </w:rPr>
        <w:t>Disasters?</w:t>
      </w:r>
      <w:r w:rsidR="00B03036" w:rsidRPr="00B54CDB">
        <w:rPr>
          <w:rFonts w:asciiTheme="minorBidi" w:eastAsia="Batang" w:hAnsiTheme="minorBidi" w:cstheme="minorBidi"/>
          <w:noProof w:val="0"/>
          <w:sz w:val="22"/>
          <w:szCs w:val="22"/>
          <w:lang w:eastAsia="ko-KR"/>
        </w:rPr>
        <w:t xml:space="preserve"> Am. Soc'y Int'l L. Proc., </w:t>
      </w:r>
      <w:r>
        <w:rPr>
          <w:rFonts w:asciiTheme="minorBidi" w:eastAsia="Batang" w:hAnsiTheme="minorBidi" w:cstheme="minorBidi"/>
          <w:noProof w:val="0"/>
          <w:sz w:val="22"/>
          <w:szCs w:val="22"/>
          <w:lang w:eastAsia="ko-KR"/>
        </w:rPr>
        <w:t xml:space="preserve">pp. </w:t>
      </w:r>
      <w:r w:rsidR="00B03036" w:rsidRPr="00B54CDB">
        <w:rPr>
          <w:rFonts w:asciiTheme="minorBidi" w:eastAsia="Batang" w:hAnsiTheme="minorBidi" w:cstheme="minorBidi"/>
          <w:noProof w:val="0"/>
          <w:sz w:val="22"/>
          <w:szCs w:val="22"/>
          <w:lang w:eastAsia="ko-KR"/>
        </w:rPr>
        <w:t>108, 177.</w:t>
      </w:r>
    </w:p>
    <w:p w14:paraId="6EC9FA63" w14:textId="49951C45" w:rsidR="00E11F2A" w:rsidRDefault="001B5A48" w:rsidP="00DA08D2">
      <w:pPr>
        <w:pStyle w:val="Els-reference"/>
        <w:tabs>
          <w:tab w:val="clear" w:pos="312"/>
          <w:tab w:val="left" w:pos="450"/>
        </w:tabs>
        <w:spacing w:after="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 xml:space="preserve">Fisher, S. (2010) </w:t>
      </w:r>
      <w:r w:rsidR="00E11F2A" w:rsidRPr="00E11F2A">
        <w:rPr>
          <w:rFonts w:asciiTheme="minorBidi" w:eastAsia="Batang" w:hAnsiTheme="minorBidi" w:cstheme="minorBidi"/>
          <w:noProof w:val="0"/>
          <w:sz w:val="22"/>
          <w:szCs w:val="22"/>
          <w:lang w:eastAsia="ko-KR"/>
        </w:rPr>
        <w:t xml:space="preserve">Violence against women and natural disasters: Findings from post-tsunami Sri Lanka. </w:t>
      </w:r>
      <w:r w:rsidR="00E11F2A" w:rsidRPr="003D5771">
        <w:rPr>
          <w:rFonts w:asciiTheme="minorBidi" w:eastAsia="Batang" w:hAnsiTheme="minorBidi" w:cstheme="minorBidi"/>
          <w:i/>
          <w:iCs/>
          <w:noProof w:val="0"/>
          <w:sz w:val="22"/>
          <w:szCs w:val="22"/>
          <w:lang w:eastAsia="ko-KR"/>
        </w:rPr>
        <w:t>Violence against women</w:t>
      </w:r>
      <w:r w:rsidR="00E11F2A" w:rsidRPr="00E11F2A">
        <w:rPr>
          <w:rFonts w:asciiTheme="minorBidi" w:eastAsia="Batang" w:hAnsiTheme="minorBidi" w:cstheme="minorBidi"/>
          <w:noProof w:val="0"/>
          <w:sz w:val="22"/>
          <w:szCs w:val="22"/>
          <w:lang w:eastAsia="ko-KR"/>
        </w:rPr>
        <w:t xml:space="preserve">, 16(8), </w:t>
      </w:r>
      <w:r>
        <w:rPr>
          <w:rFonts w:asciiTheme="minorBidi" w:eastAsia="Batang" w:hAnsiTheme="minorBidi" w:cstheme="minorBidi"/>
          <w:noProof w:val="0"/>
          <w:sz w:val="22"/>
          <w:szCs w:val="22"/>
          <w:lang w:eastAsia="ko-KR"/>
        </w:rPr>
        <w:t xml:space="preserve">pp. </w:t>
      </w:r>
      <w:r w:rsidR="00E11F2A" w:rsidRPr="00E11F2A">
        <w:rPr>
          <w:rFonts w:asciiTheme="minorBidi" w:eastAsia="Batang" w:hAnsiTheme="minorBidi" w:cstheme="minorBidi"/>
          <w:noProof w:val="0"/>
          <w:sz w:val="22"/>
          <w:szCs w:val="22"/>
          <w:lang w:eastAsia="ko-KR"/>
        </w:rPr>
        <w:t>902-918.</w:t>
      </w:r>
    </w:p>
    <w:p w14:paraId="5FAEA97A" w14:textId="04EF2385" w:rsidR="00B03036" w:rsidRPr="00B54CDB" w:rsidRDefault="00C137BE" w:rsidP="001B5A48">
      <w:pPr>
        <w:pStyle w:val="Els-reference"/>
        <w:tabs>
          <w:tab w:val="clear" w:pos="312"/>
          <w:tab w:val="left" w:pos="450"/>
        </w:tabs>
        <w:spacing w:after="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Florin, M. and</w:t>
      </w:r>
      <w:r w:rsidR="00B03036" w:rsidRPr="006C374D">
        <w:rPr>
          <w:rFonts w:asciiTheme="minorBidi" w:eastAsia="Batang" w:hAnsiTheme="minorBidi" w:cstheme="minorBidi"/>
          <w:noProof w:val="0"/>
          <w:sz w:val="22"/>
          <w:szCs w:val="22"/>
          <w:lang w:eastAsia="ko-KR"/>
        </w:rPr>
        <w:t xml:space="preserve"> Bürkler, M. </w:t>
      </w:r>
      <w:r w:rsidR="001B5A48">
        <w:rPr>
          <w:rFonts w:asciiTheme="minorBidi" w:eastAsia="Batang" w:hAnsiTheme="minorBidi" w:cstheme="minorBidi"/>
          <w:noProof w:val="0"/>
          <w:sz w:val="22"/>
          <w:szCs w:val="22"/>
          <w:lang w:eastAsia="ko-KR"/>
        </w:rPr>
        <w:t>(2017)</w:t>
      </w:r>
      <w:r w:rsidR="00B03036" w:rsidRPr="006C374D">
        <w:rPr>
          <w:rFonts w:asciiTheme="minorBidi" w:eastAsia="Batang" w:hAnsiTheme="minorBidi" w:cstheme="minorBidi"/>
          <w:noProof w:val="0"/>
          <w:sz w:val="22"/>
          <w:szCs w:val="22"/>
          <w:lang w:eastAsia="ko-KR"/>
        </w:rPr>
        <w:t xml:space="preserve"> Introduction to the IRGC Risk Governance Framework. International Risk Governance Center (IRGC).</w:t>
      </w:r>
    </w:p>
    <w:p w14:paraId="4AA8A701" w14:textId="17BB7BE6" w:rsidR="00B03036" w:rsidRPr="00B03036" w:rsidRDefault="001B5A48" w:rsidP="00B03036">
      <w:pPr>
        <w:spacing w:line="276" w:lineRule="auto"/>
        <w:rPr>
          <w:rFonts w:asciiTheme="minorBidi" w:eastAsia="Batang" w:hAnsiTheme="minorBidi"/>
          <w:noProof/>
          <w:lang w:eastAsia="ko-KR"/>
        </w:rPr>
      </w:pPr>
      <w:r>
        <w:rPr>
          <w:rFonts w:asciiTheme="minorBidi" w:eastAsia="Batang" w:hAnsiTheme="minorBidi"/>
          <w:noProof/>
          <w:lang w:eastAsia="ko-KR"/>
        </w:rPr>
        <w:t>Folke</w:t>
      </w:r>
      <w:r w:rsidR="00073650">
        <w:rPr>
          <w:rFonts w:asciiTheme="minorBidi" w:eastAsia="Batang" w:hAnsiTheme="minorBidi"/>
          <w:noProof/>
          <w:lang w:eastAsia="ko-KR"/>
        </w:rPr>
        <w:t>,</w:t>
      </w:r>
      <w:r>
        <w:rPr>
          <w:rFonts w:asciiTheme="minorBidi" w:eastAsia="Batang" w:hAnsiTheme="minorBidi"/>
          <w:noProof/>
          <w:lang w:eastAsia="ko-KR"/>
        </w:rPr>
        <w:t xml:space="preserve"> C</w:t>
      </w:r>
      <w:r w:rsidR="00073650">
        <w:rPr>
          <w:rFonts w:asciiTheme="minorBidi" w:eastAsia="Batang" w:hAnsiTheme="minorBidi"/>
          <w:noProof/>
          <w:lang w:eastAsia="ko-KR"/>
        </w:rPr>
        <w:t>.</w:t>
      </w:r>
      <w:r>
        <w:rPr>
          <w:rFonts w:asciiTheme="minorBidi" w:eastAsia="Batang" w:hAnsiTheme="minorBidi"/>
          <w:noProof/>
          <w:lang w:eastAsia="ko-KR"/>
        </w:rPr>
        <w:t>, Hahn</w:t>
      </w:r>
      <w:r w:rsidR="00073650">
        <w:rPr>
          <w:rFonts w:asciiTheme="minorBidi" w:eastAsia="Batang" w:hAnsiTheme="minorBidi"/>
          <w:noProof/>
          <w:lang w:eastAsia="ko-KR"/>
        </w:rPr>
        <w:t>,</w:t>
      </w:r>
      <w:r>
        <w:rPr>
          <w:rFonts w:asciiTheme="minorBidi" w:eastAsia="Batang" w:hAnsiTheme="minorBidi"/>
          <w:noProof/>
          <w:lang w:eastAsia="ko-KR"/>
        </w:rPr>
        <w:t xml:space="preserve"> T</w:t>
      </w:r>
      <w:r w:rsidR="00073650">
        <w:rPr>
          <w:rFonts w:asciiTheme="minorBidi" w:eastAsia="Batang" w:hAnsiTheme="minorBidi"/>
          <w:noProof/>
          <w:lang w:eastAsia="ko-KR"/>
        </w:rPr>
        <w:t>.</w:t>
      </w:r>
      <w:r>
        <w:rPr>
          <w:rFonts w:asciiTheme="minorBidi" w:eastAsia="Batang" w:hAnsiTheme="minorBidi"/>
          <w:noProof/>
          <w:lang w:eastAsia="ko-KR"/>
        </w:rPr>
        <w:t>, Olsson</w:t>
      </w:r>
      <w:r w:rsidR="00073650">
        <w:rPr>
          <w:rFonts w:asciiTheme="minorBidi" w:eastAsia="Batang" w:hAnsiTheme="minorBidi"/>
          <w:noProof/>
          <w:lang w:eastAsia="ko-KR"/>
        </w:rPr>
        <w:t>,</w:t>
      </w:r>
      <w:r>
        <w:rPr>
          <w:rFonts w:asciiTheme="minorBidi" w:eastAsia="Batang" w:hAnsiTheme="minorBidi"/>
          <w:noProof/>
          <w:lang w:eastAsia="ko-KR"/>
        </w:rPr>
        <w:t xml:space="preserve"> P</w:t>
      </w:r>
      <w:r w:rsidR="00073650">
        <w:rPr>
          <w:rFonts w:asciiTheme="minorBidi" w:eastAsia="Batang" w:hAnsiTheme="minorBidi"/>
          <w:noProof/>
          <w:lang w:eastAsia="ko-KR"/>
        </w:rPr>
        <w:t>.</w:t>
      </w:r>
      <w:r>
        <w:rPr>
          <w:rFonts w:asciiTheme="minorBidi" w:eastAsia="Batang" w:hAnsiTheme="minorBidi"/>
          <w:noProof/>
          <w:lang w:eastAsia="ko-KR"/>
        </w:rPr>
        <w:t xml:space="preserve"> and</w:t>
      </w:r>
      <w:r w:rsidR="00B03036" w:rsidRPr="00B03036">
        <w:rPr>
          <w:rFonts w:asciiTheme="minorBidi" w:eastAsia="Batang" w:hAnsiTheme="minorBidi"/>
          <w:noProof/>
          <w:lang w:eastAsia="ko-KR"/>
        </w:rPr>
        <w:t xml:space="preserve"> Norberg</w:t>
      </w:r>
      <w:r w:rsidR="00073650">
        <w:rPr>
          <w:rFonts w:asciiTheme="minorBidi" w:eastAsia="Batang" w:hAnsiTheme="minorBidi"/>
          <w:noProof/>
          <w:lang w:eastAsia="ko-KR"/>
        </w:rPr>
        <w:t>,</w:t>
      </w:r>
      <w:r w:rsidR="00B03036" w:rsidRPr="00B03036">
        <w:rPr>
          <w:rFonts w:asciiTheme="minorBidi" w:eastAsia="Batang" w:hAnsiTheme="minorBidi"/>
          <w:noProof/>
          <w:lang w:eastAsia="ko-KR"/>
        </w:rPr>
        <w:t xml:space="preserve"> J</w:t>
      </w:r>
      <w:r>
        <w:rPr>
          <w:rFonts w:asciiTheme="minorBidi" w:eastAsia="Batang" w:hAnsiTheme="minorBidi"/>
          <w:noProof/>
          <w:lang w:eastAsia="ko-KR"/>
        </w:rPr>
        <w:t xml:space="preserve">. (2005) </w:t>
      </w:r>
      <w:r w:rsidR="00B03036" w:rsidRPr="00B03036">
        <w:rPr>
          <w:rFonts w:asciiTheme="minorBidi" w:eastAsia="Batang" w:hAnsiTheme="minorBidi"/>
          <w:noProof/>
          <w:lang w:eastAsia="ko-KR"/>
        </w:rPr>
        <w:t>Adaptive governance of social-ecological systems. Annual Review o</w:t>
      </w:r>
      <w:r>
        <w:rPr>
          <w:rFonts w:asciiTheme="minorBidi" w:eastAsia="Batang" w:hAnsiTheme="minorBidi"/>
          <w:noProof/>
          <w:lang w:eastAsia="ko-KR"/>
        </w:rPr>
        <w:t xml:space="preserve">f Environment and Resources, pp. </w:t>
      </w:r>
      <w:r w:rsidR="00B03036" w:rsidRPr="00B03036">
        <w:rPr>
          <w:rFonts w:asciiTheme="minorBidi" w:eastAsia="Batang" w:hAnsiTheme="minorBidi"/>
          <w:noProof/>
          <w:lang w:eastAsia="ko-KR"/>
        </w:rPr>
        <w:t xml:space="preserve">441–473. </w:t>
      </w:r>
    </w:p>
    <w:p w14:paraId="530294BD" w14:textId="49428A28" w:rsidR="005168A4" w:rsidRDefault="001B5A48" w:rsidP="00B11E06">
      <w:pPr>
        <w:pStyle w:val="Els-reference"/>
        <w:tabs>
          <w:tab w:val="clear" w:pos="312"/>
          <w:tab w:val="left" w:pos="450"/>
        </w:tabs>
        <w:spacing w:after="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Foresight (2011)</w:t>
      </w:r>
      <w:r w:rsidR="00B03036" w:rsidRPr="00B54CDB">
        <w:rPr>
          <w:rFonts w:asciiTheme="minorBidi" w:eastAsia="Batang" w:hAnsiTheme="minorBidi" w:cstheme="minorBidi"/>
          <w:noProof w:val="0"/>
          <w:sz w:val="22"/>
          <w:szCs w:val="22"/>
          <w:lang w:eastAsia="ko-KR"/>
        </w:rPr>
        <w:t xml:space="preserve"> Migration and Global Environmental Change: Future Challenges and Opportunities. UK Government off</w:t>
      </w:r>
      <w:r w:rsidR="00B11E06">
        <w:rPr>
          <w:rFonts w:asciiTheme="minorBidi" w:eastAsia="Batang" w:hAnsiTheme="minorBidi" w:cstheme="minorBidi"/>
          <w:noProof w:val="0"/>
          <w:sz w:val="22"/>
          <w:szCs w:val="22"/>
          <w:lang w:eastAsia="ko-KR"/>
        </w:rPr>
        <w:t>ice for Science report. London.</w:t>
      </w:r>
    </w:p>
    <w:p w14:paraId="418C0D94" w14:textId="3A10351A" w:rsidR="00B03036" w:rsidRPr="00B54CDB" w:rsidRDefault="00B03036" w:rsidP="00DA08D2">
      <w:pPr>
        <w:pStyle w:val="Els-reference"/>
        <w:tabs>
          <w:tab w:val="clear" w:pos="312"/>
          <w:tab w:val="left" w:pos="450"/>
          <w:tab w:val="left" w:pos="810"/>
        </w:tabs>
        <w:spacing w:after="240" w:line="276" w:lineRule="auto"/>
        <w:ind w:left="0" w:firstLine="0"/>
        <w:rPr>
          <w:rFonts w:asciiTheme="minorBidi" w:eastAsia="Batang" w:hAnsiTheme="minorBidi" w:cstheme="minorBidi"/>
          <w:noProof w:val="0"/>
          <w:sz w:val="22"/>
          <w:szCs w:val="22"/>
          <w:lang w:eastAsia="ko-KR"/>
        </w:rPr>
      </w:pPr>
      <w:r w:rsidRPr="00110771">
        <w:rPr>
          <w:rFonts w:asciiTheme="minorBidi" w:eastAsia="Batang" w:hAnsiTheme="minorBidi" w:cstheme="minorBidi"/>
          <w:noProof w:val="0"/>
          <w:sz w:val="22"/>
          <w:szCs w:val="22"/>
          <w:lang w:eastAsia="ko-KR"/>
        </w:rPr>
        <w:t>Fraser, A. and Kirbyshire, A. (2017) Supporting</w:t>
      </w:r>
      <w:r>
        <w:rPr>
          <w:rFonts w:asciiTheme="minorBidi" w:eastAsia="Batang" w:hAnsiTheme="minorBidi" w:cstheme="minorBidi"/>
          <w:noProof w:val="0"/>
          <w:sz w:val="22"/>
          <w:szCs w:val="22"/>
          <w:lang w:eastAsia="ko-KR"/>
        </w:rPr>
        <w:t xml:space="preserve"> </w:t>
      </w:r>
      <w:r w:rsidRPr="00110771">
        <w:rPr>
          <w:rFonts w:asciiTheme="minorBidi" w:eastAsia="Batang" w:hAnsiTheme="minorBidi" w:cstheme="minorBidi"/>
          <w:noProof w:val="0"/>
          <w:sz w:val="22"/>
          <w:szCs w:val="22"/>
          <w:lang w:eastAsia="ko-KR"/>
        </w:rPr>
        <w:t>governance for climate resilience: working with</w:t>
      </w:r>
      <w:r>
        <w:rPr>
          <w:rFonts w:asciiTheme="minorBidi" w:eastAsia="Batang" w:hAnsiTheme="minorBidi" w:cstheme="minorBidi"/>
          <w:noProof w:val="0"/>
          <w:sz w:val="22"/>
          <w:szCs w:val="22"/>
          <w:lang w:eastAsia="ko-KR"/>
        </w:rPr>
        <w:t xml:space="preserve"> </w:t>
      </w:r>
      <w:r w:rsidRPr="00110771">
        <w:rPr>
          <w:rFonts w:asciiTheme="minorBidi" w:eastAsia="Batang" w:hAnsiTheme="minorBidi" w:cstheme="minorBidi"/>
          <w:noProof w:val="0"/>
          <w:sz w:val="22"/>
          <w:szCs w:val="22"/>
          <w:lang w:eastAsia="ko-KR"/>
        </w:rPr>
        <w:t>political institutions. London: Overseas Development</w:t>
      </w:r>
      <w:r>
        <w:rPr>
          <w:rFonts w:asciiTheme="minorBidi" w:eastAsia="Batang" w:hAnsiTheme="minorBidi" w:cstheme="minorBidi"/>
          <w:noProof w:val="0"/>
          <w:sz w:val="22"/>
          <w:szCs w:val="22"/>
          <w:lang w:eastAsia="ko-KR"/>
        </w:rPr>
        <w:t xml:space="preserve"> </w:t>
      </w:r>
      <w:r w:rsidRPr="00110771">
        <w:rPr>
          <w:rFonts w:asciiTheme="minorBidi" w:eastAsia="Batang" w:hAnsiTheme="minorBidi" w:cstheme="minorBidi"/>
          <w:noProof w:val="0"/>
          <w:sz w:val="22"/>
          <w:szCs w:val="22"/>
          <w:lang w:eastAsia="ko-KR"/>
        </w:rPr>
        <w:t>Institute.</w:t>
      </w:r>
    </w:p>
    <w:p w14:paraId="34F1B1FF" w14:textId="6FD8BDE7" w:rsidR="00B03036" w:rsidRPr="00AD7078" w:rsidRDefault="001B5A48" w:rsidP="005168A4">
      <w:pPr>
        <w:pStyle w:val="Els-reference"/>
        <w:tabs>
          <w:tab w:val="left" w:pos="720"/>
          <w:tab w:val="left" w:pos="810"/>
        </w:tabs>
        <w:spacing w:after="240"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t>FSIN (2016)</w:t>
      </w:r>
      <w:r w:rsidR="00B03036">
        <w:rPr>
          <w:rFonts w:asciiTheme="minorBidi" w:eastAsia="Batang" w:hAnsiTheme="minorBidi" w:cstheme="minorBidi"/>
          <w:sz w:val="22"/>
          <w:szCs w:val="22"/>
          <w:lang w:eastAsia="ko-KR"/>
        </w:rPr>
        <w:t xml:space="preserve"> Measuring Resilience. </w:t>
      </w:r>
      <w:r w:rsidR="00B03036" w:rsidRPr="00AD7078">
        <w:rPr>
          <w:rFonts w:asciiTheme="minorBidi" w:eastAsia="Batang" w:hAnsiTheme="minorBidi" w:cstheme="minorBidi"/>
          <w:sz w:val="22"/>
          <w:szCs w:val="22"/>
          <w:lang w:eastAsia="ko-KR"/>
        </w:rPr>
        <w:t>Food Security Information Network</w:t>
      </w:r>
      <w:r w:rsidR="00B03036">
        <w:rPr>
          <w:rFonts w:asciiTheme="minorBidi" w:eastAsia="Batang" w:hAnsiTheme="minorBidi" w:cstheme="minorBidi"/>
          <w:sz w:val="22"/>
          <w:szCs w:val="22"/>
          <w:lang w:eastAsia="ko-KR"/>
        </w:rPr>
        <w:t>.</w:t>
      </w:r>
      <w:r w:rsidR="005168A4" w:rsidRPr="005168A4">
        <w:rPr>
          <w:rFonts w:asciiTheme="minorBidi" w:eastAsia="Batang" w:hAnsiTheme="minorBidi" w:cstheme="minorBidi"/>
          <w:sz w:val="22"/>
          <w:szCs w:val="22"/>
          <w:lang w:eastAsia="ko-KR"/>
        </w:rPr>
        <w:t xml:space="preserve"> Available From:</w:t>
      </w:r>
      <w:r w:rsidR="005168A4" w:rsidRPr="005168A4">
        <w:t xml:space="preserve"> </w:t>
      </w:r>
      <w:hyperlink r:id="rId339" w:history="1">
        <w:r w:rsidR="005168A4" w:rsidRPr="005168A4">
          <w:rPr>
            <w:rStyle w:val="Hyperlink"/>
            <w:rFonts w:asciiTheme="minorBidi" w:eastAsia="Batang" w:hAnsiTheme="minorBidi" w:cstheme="minorBidi"/>
            <w:color w:val="auto"/>
            <w:sz w:val="22"/>
            <w:szCs w:val="22"/>
            <w:u w:val="none"/>
            <w:lang w:eastAsia="ko-KR"/>
          </w:rPr>
          <w:t>http://www.foodsecurityportal.org/measuring-resilience</w:t>
        </w:r>
      </w:hyperlink>
      <w:r w:rsidR="005168A4" w:rsidRPr="005168A4">
        <w:rPr>
          <w:rFonts w:asciiTheme="minorBidi" w:eastAsia="Batang" w:hAnsiTheme="minorBidi" w:cstheme="minorBidi"/>
          <w:sz w:val="22"/>
          <w:szCs w:val="22"/>
          <w:lang w:eastAsia="ko-KR"/>
        </w:rPr>
        <w:t xml:space="preserve"> </w:t>
      </w:r>
      <w:r w:rsidR="005168A4">
        <w:rPr>
          <w:rFonts w:asciiTheme="minorBidi" w:eastAsia="Batang" w:hAnsiTheme="minorBidi" w:cstheme="minorBidi"/>
          <w:sz w:val="22"/>
          <w:szCs w:val="22"/>
          <w:lang w:eastAsia="ko-KR"/>
        </w:rPr>
        <w:t>[Accessed 23</w:t>
      </w:r>
      <w:r w:rsidR="005168A4" w:rsidRPr="005168A4">
        <w:rPr>
          <w:rFonts w:asciiTheme="minorBidi" w:eastAsia="Batang" w:hAnsiTheme="minorBidi" w:cstheme="minorBidi"/>
          <w:sz w:val="22"/>
          <w:szCs w:val="22"/>
          <w:lang w:eastAsia="ko-KR"/>
        </w:rPr>
        <w:t xml:space="preserve"> </w:t>
      </w:r>
      <w:r w:rsidR="005168A4">
        <w:rPr>
          <w:rFonts w:asciiTheme="minorBidi" w:eastAsia="Batang" w:hAnsiTheme="minorBidi" w:cstheme="minorBidi"/>
          <w:sz w:val="22"/>
          <w:szCs w:val="22"/>
          <w:lang w:eastAsia="ko-KR"/>
        </w:rPr>
        <w:t>June 2018</w:t>
      </w:r>
      <w:r w:rsidR="005168A4" w:rsidRPr="005168A4">
        <w:rPr>
          <w:rFonts w:asciiTheme="minorBidi" w:eastAsia="Batang" w:hAnsiTheme="minorBidi" w:cstheme="minorBidi"/>
          <w:sz w:val="22"/>
          <w:szCs w:val="22"/>
          <w:lang w:eastAsia="ko-KR"/>
        </w:rPr>
        <w:t>]</w:t>
      </w:r>
    </w:p>
    <w:p w14:paraId="37464533" w14:textId="156DB808" w:rsidR="00B03036" w:rsidRPr="00B54CDB" w:rsidRDefault="00EB64FE" w:rsidP="00DA08D2">
      <w:pPr>
        <w:pStyle w:val="Els-reference"/>
        <w:tabs>
          <w:tab w:val="clear" w:pos="312"/>
          <w:tab w:val="left" w:pos="450"/>
          <w:tab w:val="left" w:pos="810"/>
        </w:tabs>
        <w:spacing w:after="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Gaillard, J.</w:t>
      </w:r>
      <w:r w:rsidR="00B03036" w:rsidRPr="00B54CDB">
        <w:rPr>
          <w:rFonts w:asciiTheme="minorBidi" w:eastAsia="Batang" w:hAnsiTheme="minorBidi" w:cstheme="minorBidi"/>
          <w:noProof w:val="0"/>
          <w:sz w:val="22"/>
          <w:szCs w:val="22"/>
          <w:lang w:eastAsia="ko-KR"/>
        </w:rPr>
        <w:t xml:space="preserve"> (2010) Vulnerability, capacity and resilience: Perspectives for c</w:t>
      </w:r>
      <w:r w:rsidR="003D5771">
        <w:rPr>
          <w:rFonts w:asciiTheme="minorBidi" w:eastAsia="Batang" w:hAnsiTheme="minorBidi" w:cstheme="minorBidi"/>
          <w:noProof w:val="0"/>
          <w:sz w:val="22"/>
          <w:szCs w:val="22"/>
          <w:lang w:eastAsia="ko-KR"/>
        </w:rPr>
        <w:t>limate and development policy,</w:t>
      </w:r>
      <w:r w:rsidR="005168A4">
        <w:rPr>
          <w:rFonts w:asciiTheme="minorBidi" w:eastAsia="Batang" w:hAnsiTheme="minorBidi" w:cstheme="minorBidi"/>
          <w:noProof w:val="0"/>
          <w:sz w:val="22"/>
          <w:szCs w:val="22"/>
          <w:lang w:eastAsia="ko-KR"/>
        </w:rPr>
        <w:t xml:space="preserve"> </w:t>
      </w:r>
      <w:r w:rsidR="00B03036" w:rsidRPr="003D5771">
        <w:rPr>
          <w:rFonts w:asciiTheme="minorBidi" w:eastAsia="Batang" w:hAnsiTheme="minorBidi" w:cstheme="minorBidi"/>
          <w:i/>
          <w:iCs/>
          <w:noProof w:val="0"/>
          <w:sz w:val="22"/>
          <w:szCs w:val="22"/>
          <w:lang w:eastAsia="ko-KR"/>
        </w:rPr>
        <w:t>Journ</w:t>
      </w:r>
      <w:r w:rsidR="005168A4" w:rsidRPr="003D5771">
        <w:rPr>
          <w:rFonts w:asciiTheme="minorBidi" w:eastAsia="Batang" w:hAnsiTheme="minorBidi" w:cstheme="minorBidi"/>
          <w:i/>
          <w:iCs/>
          <w:noProof w:val="0"/>
          <w:sz w:val="22"/>
          <w:szCs w:val="22"/>
          <w:lang w:eastAsia="ko-KR"/>
        </w:rPr>
        <w:t>al of International Development</w:t>
      </w:r>
      <w:r w:rsidR="003D5771">
        <w:rPr>
          <w:rFonts w:asciiTheme="minorBidi" w:eastAsia="Batang" w:hAnsiTheme="minorBidi" w:cstheme="minorBidi"/>
          <w:noProof w:val="0"/>
          <w:sz w:val="22"/>
          <w:szCs w:val="22"/>
          <w:lang w:eastAsia="ko-KR"/>
        </w:rPr>
        <w:t>,</w:t>
      </w:r>
      <w:r w:rsidR="00B03036" w:rsidRPr="00B54CDB">
        <w:rPr>
          <w:rFonts w:asciiTheme="minorBidi" w:eastAsia="Batang" w:hAnsiTheme="minorBidi" w:cstheme="minorBidi"/>
          <w:noProof w:val="0"/>
          <w:sz w:val="22"/>
          <w:szCs w:val="22"/>
          <w:lang w:eastAsia="ko-KR"/>
        </w:rPr>
        <w:t xml:space="preserve"> 22, </w:t>
      </w:r>
      <w:r>
        <w:rPr>
          <w:rFonts w:asciiTheme="minorBidi" w:eastAsia="Batang" w:hAnsiTheme="minorBidi" w:cstheme="minorBidi"/>
          <w:noProof w:val="0"/>
          <w:sz w:val="22"/>
          <w:szCs w:val="22"/>
          <w:lang w:eastAsia="ko-KR"/>
        </w:rPr>
        <w:t xml:space="preserve">pp. </w:t>
      </w:r>
      <w:r w:rsidR="00B03036" w:rsidRPr="00B54CDB">
        <w:rPr>
          <w:rFonts w:asciiTheme="minorBidi" w:eastAsia="Batang" w:hAnsiTheme="minorBidi" w:cstheme="minorBidi"/>
          <w:noProof w:val="0"/>
          <w:sz w:val="22"/>
          <w:szCs w:val="22"/>
          <w:lang w:eastAsia="ko-KR"/>
        </w:rPr>
        <w:t>218–232.</w:t>
      </w:r>
    </w:p>
    <w:p w14:paraId="1DD98CE5" w14:textId="2FE4260C" w:rsidR="00B03036" w:rsidRPr="00B54CDB" w:rsidRDefault="00EB64FE" w:rsidP="00DA08D2">
      <w:pPr>
        <w:pStyle w:val="Els-reference"/>
        <w:tabs>
          <w:tab w:val="clear" w:pos="312"/>
          <w:tab w:val="left" w:pos="450"/>
        </w:tabs>
        <w:spacing w:after="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Gall, M. (2013)</w:t>
      </w:r>
      <w:r w:rsidR="00B03036" w:rsidRPr="00CB6DE1">
        <w:rPr>
          <w:rFonts w:asciiTheme="minorBidi" w:eastAsia="Batang" w:hAnsiTheme="minorBidi" w:cstheme="minorBidi"/>
          <w:noProof w:val="0"/>
          <w:sz w:val="22"/>
          <w:szCs w:val="22"/>
          <w:lang w:eastAsia="ko-KR"/>
        </w:rPr>
        <w:t xml:space="preserve"> From social vulnerability to resilience: measuring progress toward disaster risk reduction. UNU-EHS.</w:t>
      </w:r>
    </w:p>
    <w:p w14:paraId="3DFEFF17" w14:textId="44FB74B0" w:rsidR="00B03036" w:rsidRDefault="00B03036" w:rsidP="00EB64FE">
      <w:pPr>
        <w:pStyle w:val="Els-reference"/>
        <w:tabs>
          <w:tab w:val="clear" w:pos="312"/>
          <w:tab w:val="left" w:pos="450"/>
        </w:tabs>
        <w:spacing w:after="240"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 xml:space="preserve">Gall, M. and </w:t>
      </w:r>
      <w:r w:rsidR="00EB64FE" w:rsidRPr="00B54CDB">
        <w:rPr>
          <w:rFonts w:asciiTheme="minorBidi" w:eastAsia="Batang" w:hAnsiTheme="minorBidi" w:cstheme="minorBidi"/>
          <w:noProof w:val="0"/>
          <w:sz w:val="22"/>
          <w:szCs w:val="22"/>
          <w:lang w:eastAsia="ko-KR"/>
        </w:rPr>
        <w:t>Cutter</w:t>
      </w:r>
      <w:r w:rsidR="00EB64FE">
        <w:rPr>
          <w:rFonts w:asciiTheme="minorBidi" w:eastAsia="Batang" w:hAnsiTheme="minorBidi" w:cstheme="minorBidi"/>
          <w:noProof w:val="0"/>
          <w:sz w:val="22"/>
          <w:szCs w:val="22"/>
          <w:lang w:eastAsia="ko-KR"/>
        </w:rPr>
        <w:t>,</w:t>
      </w:r>
      <w:r w:rsidR="00EB64FE" w:rsidRPr="00B54CDB">
        <w:rPr>
          <w:rFonts w:asciiTheme="minorBidi" w:eastAsia="Batang" w:hAnsiTheme="minorBidi" w:cstheme="minorBidi"/>
          <w:noProof w:val="0"/>
          <w:sz w:val="22"/>
          <w:szCs w:val="22"/>
          <w:lang w:eastAsia="ko-KR"/>
        </w:rPr>
        <w:t xml:space="preserve"> </w:t>
      </w:r>
      <w:r w:rsidR="00EB64FE">
        <w:rPr>
          <w:rFonts w:asciiTheme="minorBidi" w:eastAsia="Batang" w:hAnsiTheme="minorBidi" w:cstheme="minorBidi"/>
          <w:noProof w:val="0"/>
          <w:sz w:val="22"/>
          <w:szCs w:val="22"/>
          <w:lang w:eastAsia="ko-KR"/>
        </w:rPr>
        <w:t>S.</w:t>
      </w:r>
      <w:r w:rsidRPr="00B54CDB">
        <w:rPr>
          <w:rFonts w:asciiTheme="minorBidi" w:eastAsia="Batang" w:hAnsiTheme="minorBidi" w:cstheme="minorBidi"/>
          <w:noProof w:val="0"/>
          <w:sz w:val="22"/>
          <w:szCs w:val="22"/>
          <w:lang w:eastAsia="ko-KR"/>
        </w:rPr>
        <w:t xml:space="preserve"> (2016) Understanding di</w:t>
      </w:r>
      <w:r w:rsidR="005168A4">
        <w:rPr>
          <w:rFonts w:asciiTheme="minorBidi" w:eastAsia="Batang" w:hAnsiTheme="minorBidi" w:cstheme="minorBidi"/>
          <w:noProof w:val="0"/>
          <w:sz w:val="22"/>
          <w:szCs w:val="22"/>
          <w:lang w:eastAsia="ko-KR"/>
        </w:rPr>
        <w:t xml:space="preserve">saster risk through loss data. </w:t>
      </w:r>
      <w:r w:rsidRPr="00B54CDB">
        <w:rPr>
          <w:rFonts w:asciiTheme="minorBidi" w:eastAsia="Batang" w:hAnsiTheme="minorBidi" w:cstheme="minorBidi"/>
          <w:noProof w:val="0"/>
          <w:sz w:val="22"/>
          <w:szCs w:val="22"/>
          <w:lang w:eastAsia="ko-KR"/>
        </w:rPr>
        <w:t>In Solving the Puzzle: Whe</w:t>
      </w:r>
      <w:r w:rsidR="005168A4">
        <w:rPr>
          <w:rFonts w:asciiTheme="minorBidi" w:eastAsia="Batang" w:hAnsiTheme="minorBidi" w:cstheme="minorBidi"/>
          <w:noProof w:val="0"/>
          <w:sz w:val="22"/>
          <w:szCs w:val="22"/>
          <w:lang w:eastAsia="ko-KR"/>
        </w:rPr>
        <w:t>re to Invest to Understand Risk</w:t>
      </w:r>
      <w:r w:rsidRPr="00B54CDB">
        <w:rPr>
          <w:rFonts w:asciiTheme="minorBidi" w:eastAsia="Batang" w:hAnsiTheme="minorBidi" w:cstheme="minorBidi"/>
          <w:noProof w:val="0"/>
          <w:sz w:val="22"/>
          <w:szCs w:val="22"/>
          <w:lang w:eastAsia="ko-KR"/>
        </w:rPr>
        <w:t>. Washington DC: World Bank. 70-73.</w:t>
      </w:r>
    </w:p>
    <w:p w14:paraId="7A8CDD49" w14:textId="4451FE5B" w:rsidR="00B03036" w:rsidRPr="00F061DC" w:rsidRDefault="005168A4" w:rsidP="00EB64FE">
      <w:pPr>
        <w:pStyle w:val="Els-reference"/>
        <w:tabs>
          <w:tab w:val="clear" w:pos="312"/>
          <w:tab w:val="left" w:pos="450"/>
          <w:tab w:val="left" w:pos="810"/>
        </w:tabs>
        <w:spacing w:after="240"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t xml:space="preserve">Gantz, J. and </w:t>
      </w:r>
      <w:r w:rsidR="00EB64FE">
        <w:rPr>
          <w:rFonts w:asciiTheme="minorBidi" w:eastAsia="Batang" w:hAnsiTheme="minorBidi" w:cstheme="minorBidi"/>
          <w:sz w:val="22"/>
          <w:szCs w:val="22"/>
          <w:lang w:eastAsia="ko-KR"/>
        </w:rPr>
        <w:t xml:space="preserve">Reinsel, </w:t>
      </w:r>
      <w:r>
        <w:rPr>
          <w:rFonts w:asciiTheme="minorBidi" w:eastAsia="Batang" w:hAnsiTheme="minorBidi" w:cstheme="minorBidi"/>
          <w:sz w:val="22"/>
          <w:szCs w:val="22"/>
          <w:lang w:eastAsia="ko-KR"/>
        </w:rPr>
        <w:t>E. (</w:t>
      </w:r>
      <w:r w:rsidR="00B03036" w:rsidRPr="00F061DC">
        <w:rPr>
          <w:rFonts w:asciiTheme="minorBidi" w:eastAsia="Batang" w:hAnsiTheme="minorBidi" w:cstheme="minorBidi"/>
          <w:sz w:val="22"/>
          <w:szCs w:val="22"/>
          <w:lang w:eastAsia="ko-KR"/>
        </w:rPr>
        <w:t>2011</w:t>
      </w:r>
      <w:r w:rsidR="00EB64FE">
        <w:rPr>
          <w:rFonts w:asciiTheme="minorBidi" w:eastAsia="Batang" w:hAnsiTheme="minorBidi" w:cstheme="minorBidi"/>
          <w:sz w:val="22"/>
          <w:szCs w:val="22"/>
          <w:lang w:eastAsia="ko-KR"/>
        </w:rPr>
        <w:t>)</w:t>
      </w:r>
      <w:r>
        <w:rPr>
          <w:rFonts w:asciiTheme="minorBidi" w:eastAsia="Batang" w:hAnsiTheme="minorBidi" w:cstheme="minorBidi"/>
          <w:sz w:val="22"/>
          <w:szCs w:val="22"/>
          <w:lang w:eastAsia="ko-KR"/>
        </w:rPr>
        <w:t xml:space="preserve"> Extracting Value from Chaos</w:t>
      </w:r>
      <w:r w:rsidR="00B03036" w:rsidRPr="00F061DC">
        <w:rPr>
          <w:rFonts w:asciiTheme="minorBidi" w:eastAsia="Batang" w:hAnsiTheme="minorBidi" w:cstheme="minorBidi"/>
          <w:sz w:val="22"/>
          <w:szCs w:val="22"/>
          <w:lang w:eastAsia="ko-KR"/>
        </w:rPr>
        <w:t xml:space="preserve">, </w:t>
      </w:r>
      <w:r w:rsidR="00B03036" w:rsidRPr="003D5771">
        <w:rPr>
          <w:rFonts w:asciiTheme="minorBidi" w:eastAsia="Batang" w:hAnsiTheme="minorBidi" w:cstheme="minorBidi"/>
          <w:i/>
          <w:iCs/>
          <w:sz w:val="22"/>
          <w:szCs w:val="22"/>
          <w:lang w:eastAsia="ko-KR"/>
        </w:rPr>
        <w:t>IDC’s Digital Universe Study</w:t>
      </w:r>
      <w:r w:rsidR="00B03036" w:rsidRPr="00F061DC">
        <w:rPr>
          <w:rFonts w:asciiTheme="minorBidi" w:eastAsia="Batang" w:hAnsiTheme="minorBidi" w:cstheme="minorBidi"/>
          <w:sz w:val="22"/>
          <w:szCs w:val="22"/>
          <w:lang w:eastAsia="ko-KR"/>
        </w:rPr>
        <w:t>, sponsored by EMC.</w:t>
      </w:r>
    </w:p>
    <w:p w14:paraId="091221C0" w14:textId="6E0B90EB" w:rsidR="00B03036" w:rsidRPr="00B54CDB" w:rsidRDefault="00B03036" w:rsidP="00DA08D2">
      <w:pPr>
        <w:pStyle w:val="Els-reference"/>
        <w:tabs>
          <w:tab w:val="left" w:pos="450"/>
        </w:tabs>
        <w:spacing w:after="240"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lastRenderedPageBreak/>
        <w:t>GFDRR (2012</w:t>
      </w:r>
      <w:r w:rsidR="00EB64FE">
        <w:rPr>
          <w:rFonts w:asciiTheme="minorBidi" w:eastAsia="Batang" w:hAnsiTheme="minorBidi" w:cstheme="minorBidi"/>
          <w:noProof w:val="0"/>
          <w:sz w:val="22"/>
          <w:szCs w:val="22"/>
          <w:lang w:eastAsia="ko-KR"/>
        </w:rPr>
        <w:t>)</w:t>
      </w:r>
      <w:r w:rsidR="00126DB5">
        <w:rPr>
          <w:rFonts w:asciiTheme="minorBidi" w:eastAsia="Batang" w:hAnsiTheme="minorBidi" w:cstheme="minorBidi"/>
          <w:noProof w:val="0"/>
          <w:sz w:val="22"/>
          <w:szCs w:val="22"/>
          <w:lang w:eastAsia="ko-KR"/>
        </w:rPr>
        <w:t xml:space="preserve"> </w:t>
      </w:r>
      <w:r w:rsidRPr="00B54CDB">
        <w:rPr>
          <w:rFonts w:asciiTheme="minorBidi" w:eastAsia="Batang" w:hAnsiTheme="minorBidi" w:cstheme="minorBidi"/>
          <w:noProof w:val="0"/>
          <w:sz w:val="22"/>
          <w:szCs w:val="22"/>
          <w:lang w:eastAsia="ko-KR"/>
        </w:rPr>
        <w:t>Open Data for Critical Health</w:t>
      </w:r>
      <w:r w:rsidR="00126DB5">
        <w:rPr>
          <w:rFonts w:asciiTheme="minorBidi" w:eastAsia="Batang" w:hAnsiTheme="minorBidi" w:cstheme="minorBidi"/>
          <w:noProof w:val="0"/>
          <w:sz w:val="22"/>
          <w:szCs w:val="22"/>
          <w:lang w:eastAsia="ko-KR"/>
        </w:rPr>
        <w:t xml:space="preserve"> and Educational Infrastructure</w:t>
      </w:r>
      <w:r w:rsidRPr="00B54CDB">
        <w:rPr>
          <w:rFonts w:asciiTheme="minorBidi" w:eastAsia="Batang" w:hAnsiTheme="minorBidi" w:cstheme="minorBidi"/>
          <w:noProof w:val="0"/>
          <w:sz w:val="22"/>
          <w:szCs w:val="22"/>
          <w:lang w:eastAsia="ko-KR"/>
        </w:rPr>
        <w:t xml:space="preserve">. Kathmandu, Nepal. </w:t>
      </w:r>
      <w:r w:rsidRPr="00EB64FE">
        <w:rPr>
          <w:rFonts w:asciiTheme="minorBidi" w:eastAsia="Batang" w:hAnsiTheme="minorBidi" w:cstheme="minorBidi"/>
          <w:i/>
          <w:iCs/>
          <w:noProof w:val="0"/>
          <w:sz w:val="22"/>
          <w:szCs w:val="22"/>
          <w:lang w:eastAsia="ko-KR"/>
        </w:rPr>
        <w:t>Global Facility for Disaster Risk Reduction</w:t>
      </w:r>
      <w:r w:rsidRPr="00B54CDB">
        <w:rPr>
          <w:rFonts w:asciiTheme="minorBidi" w:eastAsia="Batang" w:hAnsiTheme="minorBidi" w:cstheme="minorBidi"/>
          <w:noProof w:val="0"/>
          <w:sz w:val="22"/>
          <w:szCs w:val="22"/>
          <w:lang w:eastAsia="ko-KR"/>
        </w:rPr>
        <w:t>, World Bank.</w:t>
      </w:r>
    </w:p>
    <w:p w14:paraId="17A56957" w14:textId="07A11E7A" w:rsidR="00B03036" w:rsidRPr="00B54CDB" w:rsidRDefault="00B03036" w:rsidP="00126DB5">
      <w:pPr>
        <w:pStyle w:val="Els-reference"/>
        <w:tabs>
          <w:tab w:val="left" w:pos="450"/>
          <w:tab w:val="left" w:pos="720"/>
          <w:tab w:val="left" w:pos="810"/>
        </w:tabs>
        <w:spacing w:after="240"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Glasser</w:t>
      </w:r>
      <w:r w:rsidR="00073650">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R. (2015) Can Sendai Framework help conflict prevention? </w:t>
      </w:r>
      <w:r w:rsidRPr="007769BE">
        <w:rPr>
          <w:rFonts w:asciiTheme="minorBidi" w:eastAsia="Batang" w:hAnsiTheme="minorBidi" w:cstheme="minorBidi"/>
          <w:noProof w:val="0"/>
          <w:sz w:val="22"/>
          <w:szCs w:val="22"/>
          <w:lang w:eastAsia="ko-KR"/>
        </w:rPr>
        <w:t>UNDRR</w:t>
      </w:r>
      <w:r w:rsidRPr="00B54CDB">
        <w:rPr>
          <w:rFonts w:asciiTheme="minorBidi" w:eastAsia="Batang" w:hAnsiTheme="minorBidi" w:cstheme="minorBidi"/>
          <w:noProof w:val="0"/>
          <w:sz w:val="22"/>
          <w:szCs w:val="22"/>
          <w:lang w:eastAsia="ko-KR"/>
        </w:rPr>
        <w:t xml:space="preserve"> </w:t>
      </w:r>
    </w:p>
    <w:p w14:paraId="3FC6F6FD" w14:textId="60D5DF6C" w:rsidR="00B03036" w:rsidRPr="00C22A49" w:rsidRDefault="00EB64FE" w:rsidP="00EB64FE">
      <w:pPr>
        <w:pStyle w:val="Els-reference"/>
        <w:tabs>
          <w:tab w:val="clear" w:pos="312"/>
          <w:tab w:val="left" w:pos="90"/>
          <w:tab w:val="left" w:pos="450"/>
        </w:tabs>
        <w:spacing w:after="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Glavic, B. (2012)</w:t>
      </w:r>
      <w:r w:rsidR="00B03036" w:rsidRPr="00C22A49">
        <w:rPr>
          <w:rFonts w:asciiTheme="minorBidi" w:eastAsia="Batang" w:hAnsiTheme="minorBidi" w:cstheme="minorBidi"/>
          <w:noProof w:val="0"/>
          <w:sz w:val="22"/>
          <w:szCs w:val="22"/>
          <w:lang w:eastAsia="ko-KR"/>
        </w:rPr>
        <w:t xml:space="preserve"> Big data provenance: Challenges and implications for benchmarking. In Specifying big data benchmarks </w:t>
      </w:r>
      <w:r>
        <w:rPr>
          <w:rFonts w:asciiTheme="minorBidi" w:eastAsia="Batang" w:hAnsiTheme="minorBidi" w:cstheme="minorBidi"/>
          <w:noProof w:val="0"/>
          <w:sz w:val="22"/>
          <w:szCs w:val="22"/>
          <w:lang w:eastAsia="ko-KR"/>
        </w:rPr>
        <w:t>Springer, Berlin: Heidelberg, pp. 72-80</w:t>
      </w:r>
      <w:r w:rsidRPr="00C22A49">
        <w:rPr>
          <w:rFonts w:asciiTheme="minorBidi" w:eastAsia="Batang" w:hAnsiTheme="minorBidi" w:cstheme="minorBidi"/>
          <w:noProof w:val="0"/>
          <w:sz w:val="22"/>
          <w:szCs w:val="22"/>
          <w:lang w:eastAsia="ko-KR"/>
        </w:rPr>
        <w:t>.</w:t>
      </w:r>
    </w:p>
    <w:p w14:paraId="4EFE0D38" w14:textId="7BE8F305" w:rsidR="00B03036" w:rsidRPr="00C22A49" w:rsidRDefault="00126DB5" w:rsidP="00126DB5">
      <w:pPr>
        <w:pStyle w:val="Els-reference"/>
        <w:tabs>
          <w:tab w:val="clear" w:pos="312"/>
          <w:tab w:val="left" w:pos="90"/>
          <w:tab w:val="left" w:pos="45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Global IDP Project (</w:t>
      </w:r>
      <w:r w:rsidR="00B03036" w:rsidRPr="00C22A49">
        <w:rPr>
          <w:rFonts w:asciiTheme="minorBidi" w:eastAsia="Batang" w:hAnsiTheme="minorBidi" w:cstheme="minorBidi"/>
          <w:noProof w:val="0"/>
          <w:sz w:val="22"/>
          <w:szCs w:val="22"/>
          <w:lang w:eastAsia="ko-KR"/>
        </w:rPr>
        <w:t>2003</w:t>
      </w:r>
      <w:r>
        <w:rPr>
          <w:rFonts w:asciiTheme="minorBidi" w:eastAsia="Batang" w:hAnsiTheme="minorBidi" w:cstheme="minorBidi"/>
          <w:noProof w:val="0"/>
          <w:sz w:val="22"/>
          <w:szCs w:val="22"/>
          <w:lang w:eastAsia="ko-KR"/>
        </w:rPr>
        <w:t>)</w:t>
      </w:r>
      <w:r w:rsidR="00B03036" w:rsidRPr="00C22A49">
        <w:rPr>
          <w:rFonts w:asciiTheme="minorBidi" w:eastAsia="Batang" w:hAnsiTheme="minorBidi" w:cstheme="minorBidi"/>
          <w:noProof w:val="0"/>
          <w:sz w:val="22"/>
          <w:szCs w:val="22"/>
          <w:lang w:eastAsia="ko-KR"/>
        </w:rPr>
        <w:t xml:space="preserve"> Internal Displacement. Global Overview of Trends and Developments in 2003. Norwegian Refugee Council</w:t>
      </w:r>
    </w:p>
    <w:p w14:paraId="034DF7DC" w14:textId="63B8E1BF" w:rsidR="00B03036" w:rsidRPr="00C22A49" w:rsidRDefault="00126DB5" w:rsidP="00126DB5">
      <w:pPr>
        <w:pStyle w:val="Els-reference"/>
        <w:tabs>
          <w:tab w:val="clear" w:pos="312"/>
          <w:tab w:val="left" w:pos="90"/>
          <w:tab w:val="left" w:pos="450"/>
        </w:tabs>
        <w:spacing w:before="240" w:after="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Global IDP Project (</w:t>
      </w:r>
      <w:r w:rsidR="00B03036" w:rsidRPr="00C22A49">
        <w:rPr>
          <w:rFonts w:asciiTheme="minorBidi" w:eastAsia="Batang" w:hAnsiTheme="minorBidi" w:cstheme="minorBidi"/>
          <w:noProof w:val="0"/>
          <w:sz w:val="22"/>
          <w:szCs w:val="22"/>
          <w:lang w:eastAsia="ko-KR"/>
        </w:rPr>
        <w:t>2004</w:t>
      </w:r>
      <w:r>
        <w:rPr>
          <w:rFonts w:asciiTheme="minorBidi" w:eastAsia="Batang" w:hAnsiTheme="minorBidi" w:cstheme="minorBidi"/>
          <w:noProof w:val="0"/>
          <w:sz w:val="22"/>
          <w:szCs w:val="22"/>
          <w:lang w:eastAsia="ko-KR"/>
        </w:rPr>
        <w:t>)</w:t>
      </w:r>
      <w:r w:rsidR="00B03036" w:rsidRPr="00C22A49">
        <w:rPr>
          <w:rFonts w:asciiTheme="minorBidi" w:eastAsia="Batang" w:hAnsiTheme="minorBidi" w:cstheme="minorBidi"/>
          <w:noProof w:val="0"/>
          <w:sz w:val="22"/>
          <w:szCs w:val="22"/>
          <w:lang w:eastAsia="ko-KR"/>
        </w:rPr>
        <w:t xml:space="preserve"> Internal Displacement. Global Overview of Trends and Developments in 2004. Norwegian Refugee Council</w:t>
      </w:r>
      <w:r w:rsidR="00591E08">
        <w:rPr>
          <w:rFonts w:asciiTheme="minorBidi" w:eastAsia="Batang" w:hAnsiTheme="minorBidi" w:cstheme="minorBidi"/>
          <w:noProof w:val="0"/>
          <w:sz w:val="22"/>
          <w:szCs w:val="22"/>
          <w:lang w:eastAsia="ko-KR"/>
        </w:rPr>
        <w:t>.</w:t>
      </w:r>
    </w:p>
    <w:p w14:paraId="612A7695" w14:textId="529A18B2" w:rsidR="00B03036" w:rsidRPr="00C22A49" w:rsidRDefault="00126DB5" w:rsidP="00591E08">
      <w:pPr>
        <w:pStyle w:val="Els-reference"/>
        <w:tabs>
          <w:tab w:val="clear" w:pos="312"/>
          <w:tab w:val="left" w:pos="90"/>
          <w:tab w:val="left" w:pos="450"/>
        </w:tabs>
        <w:spacing w:after="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Global IDP Project (</w:t>
      </w:r>
      <w:r w:rsidR="00B03036" w:rsidRPr="00C22A49">
        <w:rPr>
          <w:rFonts w:asciiTheme="minorBidi" w:eastAsia="Batang" w:hAnsiTheme="minorBidi" w:cstheme="minorBidi"/>
          <w:noProof w:val="0"/>
          <w:sz w:val="22"/>
          <w:szCs w:val="22"/>
          <w:lang w:eastAsia="ko-KR"/>
        </w:rPr>
        <w:t>2005</w:t>
      </w:r>
      <w:r>
        <w:rPr>
          <w:rFonts w:asciiTheme="minorBidi" w:eastAsia="Batang" w:hAnsiTheme="minorBidi" w:cstheme="minorBidi"/>
          <w:noProof w:val="0"/>
          <w:sz w:val="22"/>
          <w:szCs w:val="22"/>
          <w:lang w:eastAsia="ko-KR"/>
        </w:rPr>
        <w:t>)</w:t>
      </w:r>
      <w:r w:rsidR="00B03036" w:rsidRPr="00C22A49">
        <w:rPr>
          <w:rFonts w:asciiTheme="minorBidi" w:eastAsia="Batang" w:hAnsiTheme="minorBidi" w:cstheme="minorBidi"/>
          <w:noProof w:val="0"/>
          <w:sz w:val="22"/>
          <w:szCs w:val="22"/>
          <w:lang w:eastAsia="ko-KR"/>
        </w:rPr>
        <w:t xml:space="preserve"> Internal Displacement. Global Overview of Trends and Developments in 2005. Norwegian Refugee Council</w:t>
      </w:r>
      <w:r w:rsidR="00591E08">
        <w:rPr>
          <w:rFonts w:asciiTheme="minorBidi" w:eastAsia="Batang" w:hAnsiTheme="minorBidi" w:cstheme="minorBidi"/>
          <w:noProof w:val="0"/>
          <w:sz w:val="22"/>
          <w:szCs w:val="22"/>
          <w:lang w:eastAsia="ko-KR"/>
        </w:rPr>
        <w:t>.</w:t>
      </w:r>
    </w:p>
    <w:p w14:paraId="35140CCC" w14:textId="35DB7168" w:rsidR="00B03036" w:rsidRPr="00C22A49" w:rsidRDefault="00B03036" w:rsidP="00591E08">
      <w:pPr>
        <w:pStyle w:val="Els-reference"/>
        <w:tabs>
          <w:tab w:val="clear" w:pos="312"/>
          <w:tab w:val="left" w:pos="90"/>
          <w:tab w:val="left" w:pos="450"/>
        </w:tabs>
        <w:spacing w:after="240" w:line="276" w:lineRule="auto"/>
        <w:ind w:left="0" w:firstLine="0"/>
        <w:rPr>
          <w:rFonts w:asciiTheme="minorBidi" w:eastAsia="Batang" w:hAnsiTheme="minorBidi" w:cstheme="minorBidi"/>
          <w:noProof w:val="0"/>
          <w:sz w:val="22"/>
          <w:szCs w:val="22"/>
          <w:lang w:eastAsia="ko-KR"/>
        </w:rPr>
      </w:pPr>
      <w:r w:rsidRPr="00C22A49">
        <w:rPr>
          <w:rFonts w:asciiTheme="minorBidi" w:eastAsia="Batang" w:hAnsiTheme="minorBidi" w:cstheme="minorBidi"/>
          <w:noProof w:val="0"/>
          <w:sz w:val="22"/>
          <w:szCs w:val="22"/>
          <w:lang w:eastAsia="ko-KR"/>
        </w:rPr>
        <w:t>Global IDP Proj</w:t>
      </w:r>
      <w:r w:rsidR="00964A81">
        <w:rPr>
          <w:rFonts w:asciiTheme="minorBidi" w:eastAsia="Batang" w:hAnsiTheme="minorBidi" w:cstheme="minorBidi"/>
          <w:noProof w:val="0"/>
          <w:sz w:val="22"/>
          <w:szCs w:val="22"/>
          <w:lang w:eastAsia="ko-KR"/>
        </w:rPr>
        <w:t>ect (</w:t>
      </w:r>
      <w:r w:rsidRPr="00C22A49">
        <w:rPr>
          <w:rFonts w:asciiTheme="minorBidi" w:eastAsia="Batang" w:hAnsiTheme="minorBidi" w:cstheme="minorBidi"/>
          <w:noProof w:val="0"/>
          <w:sz w:val="22"/>
          <w:szCs w:val="22"/>
          <w:lang w:eastAsia="ko-KR"/>
        </w:rPr>
        <w:t>2006</w:t>
      </w:r>
      <w:r w:rsidR="00964A81">
        <w:rPr>
          <w:rFonts w:asciiTheme="minorBidi" w:eastAsia="Batang" w:hAnsiTheme="minorBidi" w:cstheme="minorBidi"/>
          <w:noProof w:val="0"/>
          <w:sz w:val="22"/>
          <w:szCs w:val="22"/>
          <w:lang w:eastAsia="ko-KR"/>
        </w:rPr>
        <w:t>)</w:t>
      </w:r>
      <w:r w:rsidRPr="00C22A49">
        <w:rPr>
          <w:rFonts w:asciiTheme="minorBidi" w:eastAsia="Batang" w:hAnsiTheme="minorBidi" w:cstheme="minorBidi"/>
          <w:noProof w:val="0"/>
          <w:sz w:val="22"/>
          <w:szCs w:val="22"/>
          <w:lang w:eastAsia="ko-KR"/>
        </w:rPr>
        <w:t xml:space="preserve"> Internal Displacement. Global Overview of Trends and Developments in 2006. Norwegian Refugee Council</w:t>
      </w:r>
      <w:r w:rsidR="00591E08">
        <w:rPr>
          <w:rFonts w:asciiTheme="minorBidi" w:eastAsia="Batang" w:hAnsiTheme="minorBidi" w:cstheme="minorBidi"/>
          <w:noProof w:val="0"/>
          <w:sz w:val="22"/>
          <w:szCs w:val="22"/>
          <w:lang w:eastAsia="ko-KR"/>
        </w:rPr>
        <w:t>.</w:t>
      </w:r>
    </w:p>
    <w:p w14:paraId="55E90FB0" w14:textId="0CC2F651" w:rsidR="00B03036" w:rsidRPr="00B03036" w:rsidRDefault="00EB64FE" w:rsidP="00B03036">
      <w:pPr>
        <w:spacing w:line="276" w:lineRule="auto"/>
        <w:rPr>
          <w:rFonts w:asciiTheme="minorBidi" w:eastAsia="Batang" w:hAnsiTheme="minorBidi"/>
          <w:noProof/>
          <w:lang w:eastAsia="ko-KR"/>
        </w:rPr>
      </w:pPr>
      <w:r>
        <w:rPr>
          <w:rFonts w:asciiTheme="minorBidi" w:eastAsia="Batang" w:hAnsiTheme="minorBidi"/>
          <w:noProof/>
          <w:lang w:eastAsia="ko-KR"/>
        </w:rPr>
        <w:t>Goodman, L. (1961)</w:t>
      </w:r>
      <w:r w:rsidR="00B03036" w:rsidRPr="00B03036">
        <w:rPr>
          <w:rFonts w:asciiTheme="minorBidi" w:eastAsia="Batang" w:hAnsiTheme="minorBidi"/>
          <w:noProof/>
          <w:lang w:eastAsia="ko-KR"/>
        </w:rPr>
        <w:t xml:space="preserve"> Snowball sampling. The annals of mathematical statistics,</w:t>
      </w:r>
      <w:r>
        <w:rPr>
          <w:rFonts w:asciiTheme="minorBidi" w:eastAsia="Batang" w:hAnsiTheme="minorBidi"/>
          <w:noProof/>
          <w:lang w:eastAsia="ko-KR"/>
        </w:rPr>
        <w:t>pp.</w:t>
      </w:r>
      <w:r w:rsidR="00B03036" w:rsidRPr="00B03036">
        <w:rPr>
          <w:rFonts w:asciiTheme="minorBidi" w:eastAsia="Batang" w:hAnsiTheme="minorBidi"/>
          <w:noProof/>
          <w:lang w:eastAsia="ko-KR"/>
        </w:rPr>
        <w:t>148-170.</w:t>
      </w:r>
    </w:p>
    <w:p w14:paraId="690BA61B" w14:textId="4625CC03" w:rsidR="00B03036" w:rsidRPr="00C22A49" w:rsidRDefault="00EB64FE" w:rsidP="00591E08">
      <w:pPr>
        <w:pStyle w:val="Els-reference"/>
        <w:tabs>
          <w:tab w:val="clear" w:pos="312"/>
          <w:tab w:val="left" w:pos="90"/>
          <w:tab w:val="left" w:pos="450"/>
        </w:tabs>
        <w:spacing w:after="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Guarte, J.</w:t>
      </w:r>
      <w:r w:rsidR="00C137BE">
        <w:rPr>
          <w:rFonts w:asciiTheme="minorBidi" w:eastAsia="Batang" w:hAnsiTheme="minorBidi" w:cstheme="minorBidi"/>
          <w:noProof w:val="0"/>
          <w:sz w:val="22"/>
          <w:szCs w:val="22"/>
          <w:lang w:eastAsia="ko-KR"/>
        </w:rPr>
        <w:t xml:space="preserve"> and</w:t>
      </w:r>
      <w:r>
        <w:rPr>
          <w:rFonts w:asciiTheme="minorBidi" w:eastAsia="Batang" w:hAnsiTheme="minorBidi" w:cstheme="minorBidi"/>
          <w:noProof w:val="0"/>
          <w:sz w:val="22"/>
          <w:szCs w:val="22"/>
          <w:lang w:eastAsia="ko-KR"/>
        </w:rPr>
        <w:t xml:space="preserve"> Barrios, E. (2006)</w:t>
      </w:r>
      <w:r w:rsidR="00B03036" w:rsidRPr="00C22A49">
        <w:rPr>
          <w:rFonts w:asciiTheme="minorBidi" w:eastAsia="Batang" w:hAnsiTheme="minorBidi" w:cstheme="minorBidi"/>
          <w:noProof w:val="0"/>
          <w:sz w:val="22"/>
          <w:szCs w:val="22"/>
          <w:lang w:eastAsia="ko-KR"/>
        </w:rPr>
        <w:t xml:space="preserve"> Estimation under purposive sampling. Communications in Statistics-Simulation and Computation, 35(2), </w:t>
      </w:r>
      <w:r>
        <w:rPr>
          <w:rFonts w:asciiTheme="minorBidi" w:eastAsia="Batang" w:hAnsiTheme="minorBidi" w:cstheme="minorBidi"/>
          <w:noProof w:val="0"/>
          <w:sz w:val="22"/>
          <w:szCs w:val="22"/>
          <w:lang w:eastAsia="ko-KR"/>
        </w:rPr>
        <w:t xml:space="preserve">pp. </w:t>
      </w:r>
      <w:r w:rsidR="00B03036" w:rsidRPr="00C22A49">
        <w:rPr>
          <w:rFonts w:asciiTheme="minorBidi" w:eastAsia="Batang" w:hAnsiTheme="minorBidi" w:cstheme="minorBidi"/>
          <w:noProof w:val="0"/>
          <w:sz w:val="22"/>
          <w:szCs w:val="22"/>
          <w:lang w:eastAsia="ko-KR"/>
        </w:rPr>
        <w:t xml:space="preserve">277-284. </w:t>
      </w:r>
    </w:p>
    <w:p w14:paraId="7EF04B79" w14:textId="4AB053EA" w:rsidR="00B03036" w:rsidRDefault="00B03036" w:rsidP="00B03036">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Haddow</w:t>
      </w:r>
      <w:r w:rsidR="00073650">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G</w:t>
      </w:r>
      <w:r w:rsidR="00073650">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Bullock</w:t>
      </w:r>
      <w:r w:rsidR="00073650">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J</w:t>
      </w:r>
      <w:r w:rsidR="00073650">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and Coppola</w:t>
      </w:r>
      <w:r w:rsidR="00073650">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D</w:t>
      </w:r>
      <w:r w:rsidR="00073650">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2014)</w:t>
      </w:r>
      <w:r w:rsidR="00126DB5">
        <w:rPr>
          <w:rFonts w:asciiTheme="minorBidi" w:eastAsia="Batang" w:hAnsiTheme="minorBidi" w:cstheme="minorBidi"/>
          <w:noProof w:val="0"/>
          <w:sz w:val="22"/>
          <w:szCs w:val="22"/>
          <w:lang w:eastAsia="ko-KR"/>
        </w:rPr>
        <w:t xml:space="preserve"> </w:t>
      </w:r>
      <w:r w:rsidRPr="00B54CDB">
        <w:rPr>
          <w:rFonts w:asciiTheme="minorBidi" w:eastAsia="Batang" w:hAnsiTheme="minorBidi" w:cstheme="minorBidi"/>
          <w:noProof w:val="0"/>
          <w:sz w:val="22"/>
          <w:szCs w:val="22"/>
          <w:lang w:eastAsia="ko-KR"/>
        </w:rPr>
        <w:t>Intro</w:t>
      </w:r>
      <w:r w:rsidR="00126DB5">
        <w:rPr>
          <w:rFonts w:asciiTheme="minorBidi" w:eastAsia="Batang" w:hAnsiTheme="minorBidi" w:cstheme="minorBidi"/>
          <w:noProof w:val="0"/>
          <w:sz w:val="22"/>
          <w:szCs w:val="22"/>
          <w:lang w:eastAsia="ko-KR"/>
        </w:rPr>
        <w:t>duction to emergency management</w:t>
      </w:r>
      <w:r w:rsidRPr="00B54CDB">
        <w:rPr>
          <w:rFonts w:asciiTheme="minorBidi" w:eastAsia="Batang" w:hAnsiTheme="minorBidi" w:cstheme="minorBidi"/>
          <w:noProof w:val="0"/>
          <w:sz w:val="22"/>
          <w:szCs w:val="22"/>
          <w:lang w:eastAsia="ko-KR"/>
        </w:rPr>
        <w:t>. Fifth Edition. Oxford: Butterworth-Heinemann.</w:t>
      </w:r>
    </w:p>
    <w:p w14:paraId="1B0EE3F2" w14:textId="77777777" w:rsidR="00591E08" w:rsidRDefault="00591E08" w:rsidP="00B03036">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p>
    <w:p w14:paraId="1B75635F" w14:textId="272A26D8" w:rsidR="006B4CA3" w:rsidRDefault="00EB64FE" w:rsidP="00126DB5">
      <w:pPr>
        <w:pStyle w:val="Els-reference"/>
        <w:tabs>
          <w:tab w:val="left" w:pos="450"/>
        </w:tabs>
        <w:spacing w:line="276" w:lineRule="auto"/>
        <w:ind w:left="0" w:firstLine="0"/>
        <w:rPr>
          <w:rFonts w:asciiTheme="minorBidi" w:eastAsia="Times New Roman" w:hAnsiTheme="minorBidi" w:cstheme="minorBidi"/>
          <w:noProof w:val="0"/>
          <w:sz w:val="22"/>
          <w:szCs w:val="22"/>
          <w:lang w:val="en-GB" w:eastAsia="en-GB"/>
        </w:rPr>
      </w:pPr>
      <w:r>
        <w:rPr>
          <w:rFonts w:asciiTheme="minorBidi" w:eastAsia="Times New Roman" w:hAnsiTheme="minorBidi" w:cstheme="minorBidi"/>
          <w:noProof w:val="0"/>
          <w:sz w:val="22"/>
          <w:szCs w:val="22"/>
          <w:lang w:val="en-GB" w:eastAsia="en-GB"/>
        </w:rPr>
        <w:t>Hashem</w:t>
      </w:r>
      <w:r w:rsidR="00073650">
        <w:rPr>
          <w:rFonts w:asciiTheme="minorBidi" w:eastAsia="Times New Roman" w:hAnsiTheme="minorBidi" w:cstheme="minorBidi"/>
          <w:noProof w:val="0"/>
          <w:sz w:val="22"/>
          <w:szCs w:val="22"/>
          <w:lang w:val="en-GB" w:eastAsia="en-GB"/>
        </w:rPr>
        <w:t>,</w:t>
      </w:r>
      <w:r>
        <w:rPr>
          <w:rFonts w:asciiTheme="minorBidi" w:eastAsia="Times New Roman" w:hAnsiTheme="minorBidi" w:cstheme="minorBidi"/>
          <w:noProof w:val="0"/>
          <w:sz w:val="22"/>
          <w:szCs w:val="22"/>
          <w:lang w:val="en-GB" w:eastAsia="en-GB"/>
        </w:rPr>
        <w:t xml:space="preserve"> E. (2014)</w:t>
      </w:r>
      <w:r w:rsidR="006B4CA3" w:rsidRPr="006B4CA3">
        <w:rPr>
          <w:rFonts w:asciiTheme="minorBidi" w:eastAsia="Times New Roman" w:hAnsiTheme="minorBidi" w:cstheme="minorBidi"/>
          <w:noProof w:val="0"/>
          <w:sz w:val="22"/>
          <w:szCs w:val="22"/>
          <w:lang w:val="en-GB" w:eastAsia="en-GB"/>
        </w:rPr>
        <w:t xml:space="preserve"> Human Security in Arab Region- From Concept </w:t>
      </w:r>
      <w:r w:rsidR="002D2B51" w:rsidRPr="006B4CA3">
        <w:rPr>
          <w:rFonts w:asciiTheme="minorBidi" w:eastAsia="Times New Roman" w:hAnsiTheme="minorBidi" w:cstheme="minorBidi"/>
          <w:noProof w:val="0"/>
          <w:sz w:val="22"/>
          <w:szCs w:val="22"/>
          <w:lang w:val="en-GB" w:eastAsia="en-GB"/>
        </w:rPr>
        <w:t>to</w:t>
      </w:r>
      <w:r w:rsidR="006B4CA3" w:rsidRPr="006B4CA3">
        <w:rPr>
          <w:rFonts w:asciiTheme="minorBidi" w:eastAsia="Times New Roman" w:hAnsiTheme="minorBidi" w:cstheme="minorBidi"/>
          <w:noProof w:val="0"/>
          <w:sz w:val="22"/>
          <w:szCs w:val="22"/>
          <w:lang w:val="en-GB" w:eastAsia="en-GB"/>
        </w:rPr>
        <w:t xml:space="preserve"> Practice. International Journal of Development a</w:t>
      </w:r>
      <w:r w:rsidR="006B4CA3">
        <w:rPr>
          <w:rFonts w:asciiTheme="minorBidi" w:eastAsia="Times New Roman" w:hAnsiTheme="minorBidi" w:cstheme="minorBidi"/>
          <w:noProof w:val="0"/>
          <w:sz w:val="22"/>
          <w:szCs w:val="22"/>
          <w:lang w:val="en-GB" w:eastAsia="en-GB"/>
        </w:rPr>
        <w:t>nd Economic Sustainability, 2</w:t>
      </w:r>
      <w:r w:rsidR="006B4CA3" w:rsidRPr="006B4CA3">
        <w:rPr>
          <w:rFonts w:asciiTheme="minorBidi" w:eastAsia="Times New Roman" w:hAnsiTheme="minorBidi" w:cstheme="minorBidi"/>
          <w:noProof w:val="0"/>
          <w:sz w:val="22"/>
          <w:szCs w:val="22"/>
          <w:lang w:val="en-GB" w:eastAsia="en-GB"/>
        </w:rPr>
        <w:t>(3)</w:t>
      </w:r>
      <w:r w:rsidR="006B4CA3">
        <w:rPr>
          <w:rFonts w:asciiTheme="minorBidi" w:eastAsia="Times New Roman" w:hAnsiTheme="minorBidi" w:cstheme="minorBidi"/>
          <w:noProof w:val="0"/>
          <w:sz w:val="22"/>
          <w:szCs w:val="22"/>
          <w:lang w:val="en-GB" w:eastAsia="en-GB"/>
        </w:rPr>
        <w:t>,</w:t>
      </w:r>
      <w:r w:rsidR="006B4CA3" w:rsidRPr="006B4CA3">
        <w:rPr>
          <w:rFonts w:asciiTheme="minorBidi" w:eastAsia="Times New Roman" w:hAnsiTheme="minorBidi" w:cstheme="minorBidi"/>
          <w:noProof w:val="0"/>
          <w:sz w:val="22"/>
          <w:szCs w:val="22"/>
          <w:lang w:val="en-GB" w:eastAsia="en-GB"/>
        </w:rPr>
        <w:t xml:space="preserve"> </w:t>
      </w:r>
      <w:r>
        <w:rPr>
          <w:rFonts w:asciiTheme="minorBidi" w:eastAsia="Times New Roman" w:hAnsiTheme="minorBidi" w:cstheme="minorBidi"/>
          <w:noProof w:val="0"/>
          <w:sz w:val="22"/>
          <w:szCs w:val="22"/>
          <w:lang w:val="en-GB" w:eastAsia="en-GB"/>
        </w:rPr>
        <w:t xml:space="preserve">pp. </w:t>
      </w:r>
      <w:r w:rsidR="006B4CA3" w:rsidRPr="006B4CA3">
        <w:rPr>
          <w:rFonts w:asciiTheme="minorBidi" w:eastAsia="Times New Roman" w:hAnsiTheme="minorBidi" w:cstheme="minorBidi"/>
          <w:noProof w:val="0"/>
          <w:sz w:val="22"/>
          <w:szCs w:val="22"/>
          <w:lang w:val="en-GB" w:eastAsia="en-GB"/>
        </w:rPr>
        <w:t>73-93.</w:t>
      </w:r>
      <w:r w:rsidR="006B4CA3">
        <w:rPr>
          <w:rFonts w:asciiTheme="minorBidi" w:eastAsia="Times New Roman" w:hAnsiTheme="minorBidi" w:cstheme="minorBidi"/>
          <w:noProof w:val="0"/>
          <w:sz w:val="22"/>
          <w:szCs w:val="22"/>
          <w:lang w:val="en-GB" w:eastAsia="en-GB"/>
        </w:rPr>
        <w:t xml:space="preserve"> </w:t>
      </w:r>
      <w:r w:rsidR="006B4CA3" w:rsidRPr="006B4CA3">
        <w:rPr>
          <w:rFonts w:asciiTheme="minorBidi" w:eastAsia="Times New Roman" w:hAnsiTheme="minorBidi" w:cstheme="minorBidi"/>
          <w:noProof w:val="0"/>
          <w:sz w:val="22"/>
          <w:szCs w:val="22"/>
          <w:lang w:val="en-GB" w:eastAsia="en-GB"/>
        </w:rPr>
        <w:t xml:space="preserve">European Centre for Research Training and Development UK. </w:t>
      </w:r>
    </w:p>
    <w:p w14:paraId="0C7B4B18" w14:textId="77777777" w:rsidR="006B4CA3" w:rsidRDefault="006B4CA3" w:rsidP="00126DB5">
      <w:pPr>
        <w:pStyle w:val="Els-reference"/>
        <w:tabs>
          <w:tab w:val="left" w:pos="450"/>
        </w:tabs>
        <w:spacing w:line="276" w:lineRule="auto"/>
        <w:ind w:left="0" w:firstLine="0"/>
        <w:rPr>
          <w:rFonts w:asciiTheme="minorBidi" w:eastAsia="Times New Roman" w:hAnsiTheme="minorBidi" w:cstheme="minorBidi"/>
          <w:noProof w:val="0"/>
          <w:sz w:val="22"/>
          <w:szCs w:val="22"/>
          <w:lang w:val="en-GB" w:eastAsia="en-GB"/>
        </w:rPr>
      </w:pPr>
    </w:p>
    <w:p w14:paraId="638C4FD9" w14:textId="73BFF421" w:rsidR="00B03036" w:rsidRDefault="00EB64FE" w:rsidP="00126DB5">
      <w:pPr>
        <w:pStyle w:val="Els-reference"/>
        <w:tabs>
          <w:tab w:val="left" w:pos="450"/>
        </w:tabs>
        <w:spacing w:line="276" w:lineRule="auto"/>
        <w:ind w:left="0" w:firstLine="0"/>
      </w:pPr>
      <w:r>
        <w:rPr>
          <w:rFonts w:asciiTheme="minorBidi" w:eastAsia="Times New Roman" w:hAnsiTheme="minorBidi" w:cstheme="minorBidi"/>
          <w:noProof w:val="0"/>
          <w:sz w:val="22"/>
          <w:szCs w:val="22"/>
          <w:lang w:val="en-GB" w:eastAsia="en-GB"/>
        </w:rPr>
        <w:t>Helfont, S. (2015)</w:t>
      </w:r>
      <w:r w:rsidR="00B03036" w:rsidRPr="00B54CDB">
        <w:rPr>
          <w:rFonts w:asciiTheme="minorBidi" w:eastAsia="Times New Roman" w:hAnsiTheme="minorBidi" w:cstheme="minorBidi"/>
          <w:noProof w:val="0"/>
          <w:sz w:val="22"/>
          <w:szCs w:val="22"/>
          <w:lang w:val="en-GB" w:eastAsia="en-GB"/>
        </w:rPr>
        <w:t xml:space="preserve"> Post-Colonial States and the Struggle for Identity in the Middle East since World War Two. </w:t>
      </w:r>
      <w:r w:rsidR="00126DB5">
        <w:rPr>
          <w:rFonts w:asciiTheme="minorBidi" w:eastAsia="Times New Roman" w:hAnsiTheme="minorBidi" w:cstheme="minorBidi"/>
          <w:noProof w:val="0"/>
          <w:sz w:val="22"/>
          <w:szCs w:val="22"/>
          <w:lang w:val="en-GB" w:eastAsia="en-GB"/>
        </w:rPr>
        <w:t xml:space="preserve">Available </w:t>
      </w:r>
      <w:r w:rsidR="00964A81">
        <w:rPr>
          <w:rFonts w:asciiTheme="minorBidi" w:eastAsia="Times New Roman" w:hAnsiTheme="minorBidi" w:cstheme="minorBidi"/>
          <w:noProof w:val="0"/>
          <w:sz w:val="22"/>
          <w:szCs w:val="22"/>
          <w:lang w:val="en-GB" w:eastAsia="en-GB"/>
        </w:rPr>
        <w:t>from</w:t>
      </w:r>
      <w:r w:rsidR="00126DB5">
        <w:rPr>
          <w:rFonts w:asciiTheme="minorBidi" w:eastAsia="Times New Roman" w:hAnsiTheme="minorBidi" w:cstheme="minorBidi"/>
          <w:noProof w:val="0"/>
          <w:sz w:val="22"/>
          <w:szCs w:val="22"/>
          <w:lang w:val="en-GB" w:eastAsia="en-GB"/>
        </w:rPr>
        <w:t>:</w:t>
      </w:r>
      <w:r w:rsidR="00B03036" w:rsidRPr="00B54CDB">
        <w:rPr>
          <w:rFonts w:asciiTheme="minorBidi" w:eastAsia="Times New Roman" w:hAnsiTheme="minorBidi" w:cstheme="minorBidi"/>
          <w:noProof w:val="0"/>
          <w:sz w:val="22"/>
          <w:szCs w:val="22"/>
          <w:lang w:val="en-GB" w:eastAsia="en-GB"/>
        </w:rPr>
        <w:t xml:space="preserve"> http://www. fpri. org/article/2015/10/post-colonial-states-and-the-struggle-for-identity-in-themiddle-east-since-world-war-two/</w:t>
      </w:r>
      <w:r w:rsidR="00126DB5">
        <w:rPr>
          <w:rFonts w:asciiTheme="minorBidi" w:eastAsia="Times New Roman" w:hAnsiTheme="minorBidi" w:cstheme="minorBidi"/>
          <w:noProof w:val="0"/>
          <w:sz w:val="22"/>
          <w:szCs w:val="22"/>
          <w:lang w:val="en-GB" w:eastAsia="en-GB"/>
        </w:rPr>
        <w:t xml:space="preserve"> [Accessed 15</w:t>
      </w:r>
      <w:r w:rsidR="00126DB5" w:rsidRPr="00126DB5">
        <w:rPr>
          <w:rFonts w:asciiTheme="minorBidi" w:eastAsia="Times New Roman" w:hAnsiTheme="minorBidi" w:cstheme="minorBidi"/>
          <w:noProof w:val="0"/>
          <w:sz w:val="22"/>
          <w:szCs w:val="22"/>
          <w:lang w:val="en-GB" w:eastAsia="en-GB"/>
        </w:rPr>
        <w:t xml:space="preserve"> June 2018]</w:t>
      </w:r>
    </w:p>
    <w:p w14:paraId="51403D4A" w14:textId="77777777" w:rsidR="00591E08" w:rsidRPr="00B054EF" w:rsidRDefault="00591E08" w:rsidP="00B03036">
      <w:pPr>
        <w:pStyle w:val="Els-reference"/>
        <w:tabs>
          <w:tab w:val="left" w:pos="450"/>
        </w:tabs>
        <w:spacing w:line="276" w:lineRule="auto"/>
        <w:ind w:left="0" w:firstLine="0"/>
        <w:rPr>
          <w:rFonts w:asciiTheme="minorBidi" w:eastAsia="Times New Roman" w:hAnsiTheme="minorBidi" w:cstheme="minorBidi"/>
          <w:noProof w:val="0"/>
          <w:sz w:val="22"/>
          <w:szCs w:val="22"/>
          <w:lang w:val="en-GB" w:eastAsia="en-GB"/>
        </w:rPr>
      </w:pPr>
    </w:p>
    <w:p w14:paraId="18E03171" w14:textId="023E92BB" w:rsidR="00B03036" w:rsidRPr="00B03036" w:rsidRDefault="00EB64FE" w:rsidP="00B03036">
      <w:pPr>
        <w:spacing w:line="276" w:lineRule="auto"/>
        <w:rPr>
          <w:rFonts w:asciiTheme="minorBidi" w:eastAsia="Batang" w:hAnsiTheme="minorBidi"/>
          <w:noProof/>
          <w:lang w:eastAsia="ko-KR"/>
        </w:rPr>
      </w:pPr>
      <w:r>
        <w:rPr>
          <w:rFonts w:asciiTheme="minorBidi" w:eastAsia="Batang" w:hAnsiTheme="minorBidi"/>
          <w:noProof/>
          <w:lang w:eastAsia="ko-KR"/>
        </w:rPr>
        <w:t>Henstra, D. (2012)</w:t>
      </w:r>
      <w:r w:rsidR="00B03036" w:rsidRPr="00B03036">
        <w:rPr>
          <w:rFonts w:asciiTheme="minorBidi" w:eastAsia="Batang" w:hAnsiTheme="minorBidi"/>
          <w:noProof/>
          <w:lang w:eastAsia="ko-KR"/>
        </w:rPr>
        <w:t xml:space="preserve"> Toward the climate-resilient city: Extreme weather and urbanclimate adaptation policies in two Canadian provinces. </w:t>
      </w:r>
      <w:r w:rsidR="00B03036" w:rsidRPr="00441245">
        <w:rPr>
          <w:rFonts w:asciiTheme="minorBidi" w:eastAsia="Batang" w:hAnsiTheme="minorBidi"/>
          <w:i/>
          <w:iCs/>
          <w:noProof/>
          <w:lang w:eastAsia="ko-KR"/>
        </w:rPr>
        <w:t>Journal of ComparativePolicy Analysis: Research and Practice</w:t>
      </w:r>
      <w:r w:rsidR="00B03036" w:rsidRPr="00B03036">
        <w:rPr>
          <w:rFonts w:asciiTheme="minorBidi" w:eastAsia="Batang" w:hAnsiTheme="minorBidi"/>
          <w:noProof/>
          <w:lang w:eastAsia="ko-KR"/>
        </w:rPr>
        <w:t xml:space="preserve">, 14(2), </w:t>
      </w:r>
      <w:r>
        <w:rPr>
          <w:rFonts w:asciiTheme="minorBidi" w:eastAsia="Batang" w:hAnsiTheme="minorBidi"/>
          <w:noProof/>
          <w:lang w:eastAsia="ko-KR"/>
        </w:rPr>
        <w:t xml:space="preserve">pp. </w:t>
      </w:r>
      <w:r w:rsidR="00B03036" w:rsidRPr="00B03036">
        <w:rPr>
          <w:rFonts w:asciiTheme="minorBidi" w:eastAsia="Batang" w:hAnsiTheme="minorBidi"/>
          <w:noProof/>
          <w:lang w:eastAsia="ko-KR"/>
        </w:rPr>
        <w:t>175–194.</w:t>
      </w:r>
    </w:p>
    <w:p w14:paraId="6BD58E52" w14:textId="42827275" w:rsidR="00B03036" w:rsidRPr="00B03036" w:rsidRDefault="00EB64FE" w:rsidP="00B03036">
      <w:pPr>
        <w:spacing w:line="276" w:lineRule="auto"/>
        <w:rPr>
          <w:rFonts w:asciiTheme="minorBidi" w:eastAsia="Batang" w:hAnsiTheme="minorBidi"/>
          <w:noProof/>
          <w:lang w:eastAsia="ko-KR"/>
        </w:rPr>
      </w:pPr>
      <w:r>
        <w:rPr>
          <w:rFonts w:asciiTheme="minorBidi" w:eastAsia="Batang" w:hAnsiTheme="minorBidi"/>
          <w:noProof/>
          <w:lang w:eastAsia="ko-KR"/>
        </w:rPr>
        <w:t>Holling, C. (1973)</w:t>
      </w:r>
      <w:r w:rsidR="00B03036" w:rsidRPr="00B03036">
        <w:rPr>
          <w:rFonts w:asciiTheme="minorBidi" w:eastAsia="Batang" w:hAnsiTheme="minorBidi"/>
          <w:noProof/>
          <w:lang w:eastAsia="ko-KR"/>
        </w:rPr>
        <w:t xml:space="preserve"> Resilience and stability of ecological systems. Annual Revi</w:t>
      </w:r>
      <w:r>
        <w:rPr>
          <w:rFonts w:asciiTheme="minorBidi" w:eastAsia="Batang" w:hAnsiTheme="minorBidi"/>
          <w:noProof/>
          <w:lang w:eastAsia="ko-KR"/>
        </w:rPr>
        <w:t>ew of Ecology and Systematics, (4),pp.</w:t>
      </w:r>
      <w:r w:rsidR="00B03036" w:rsidRPr="00B03036">
        <w:rPr>
          <w:rFonts w:asciiTheme="minorBidi" w:eastAsia="Batang" w:hAnsiTheme="minorBidi"/>
          <w:noProof/>
          <w:lang w:eastAsia="ko-KR"/>
        </w:rPr>
        <w:t xml:space="preserve"> 1– 23.</w:t>
      </w:r>
    </w:p>
    <w:p w14:paraId="7AC1CA8F" w14:textId="528CF567" w:rsidR="00B03036" w:rsidRDefault="00B03036" w:rsidP="00B03036">
      <w:pPr>
        <w:pStyle w:val="Els-reference"/>
        <w:tabs>
          <w:tab w:val="left" w:pos="450"/>
        </w:tabs>
        <w:spacing w:line="276" w:lineRule="auto"/>
        <w:ind w:left="0" w:firstLine="0"/>
        <w:rPr>
          <w:rFonts w:asciiTheme="minorBidi" w:eastAsia="Times New Roman" w:hAnsiTheme="minorBidi" w:cstheme="minorBidi"/>
          <w:noProof w:val="0"/>
          <w:sz w:val="22"/>
          <w:szCs w:val="22"/>
          <w:lang w:val="en-GB" w:eastAsia="en-GB"/>
        </w:rPr>
      </w:pPr>
      <w:r w:rsidRPr="00B054EF">
        <w:rPr>
          <w:rFonts w:asciiTheme="minorBidi" w:eastAsia="Times New Roman" w:hAnsiTheme="minorBidi" w:cstheme="minorBidi"/>
          <w:noProof w:val="0"/>
          <w:sz w:val="22"/>
          <w:szCs w:val="22"/>
          <w:lang w:val="en-GB" w:eastAsia="en-GB"/>
        </w:rPr>
        <w:t>Hy</w:t>
      </w:r>
      <w:r w:rsidR="00EB64FE">
        <w:rPr>
          <w:rFonts w:asciiTheme="minorBidi" w:eastAsia="Times New Roman" w:hAnsiTheme="minorBidi" w:cstheme="minorBidi"/>
          <w:noProof w:val="0"/>
          <w:sz w:val="22"/>
          <w:szCs w:val="22"/>
          <w:lang w:val="en-GB" w:eastAsia="en-GB"/>
        </w:rPr>
        <w:t>nie, M. (2018)</w:t>
      </w:r>
      <w:r w:rsidRPr="00B054EF">
        <w:rPr>
          <w:rFonts w:asciiTheme="minorBidi" w:eastAsia="Times New Roman" w:hAnsiTheme="minorBidi" w:cstheme="minorBidi"/>
          <w:noProof w:val="0"/>
          <w:sz w:val="22"/>
          <w:szCs w:val="22"/>
          <w:lang w:val="en-GB" w:eastAsia="en-GB"/>
        </w:rPr>
        <w:t xml:space="preserve"> Refugee integration: Research and policy. </w:t>
      </w:r>
      <w:r w:rsidRPr="00441245">
        <w:rPr>
          <w:rFonts w:asciiTheme="minorBidi" w:eastAsia="Times New Roman" w:hAnsiTheme="minorBidi" w:cstheme="minorBidi"/>
          <w:i/>
          <w:iCs/>
          <w:noProof w:val="0"/>
          <w:sz w:val="22"/>
          <w:szCs w:val="22"/>
          <w:lang w:val="en-GB" w:eastAsia="en-GB"/>
        </w:rPr>
        <w:t>Peace and Conflict: Journal of Peace Psychology</w:t>
      </w:r>
      <w:r w:rsidRPr="00B054EF">
        <w:rPr>
          <w:rFonts w:asciiTheme="minorBidi" w:eastAsia="Times New Roman" w:hAnsiTheme="minorBidi" w:cstheme="minorBidi"/>
          <w:noProof w:val="0"/>
          <w:sz w:val="22"/>
          <w:szCs w:val="22"/>
          <w:lang w:val="en-GB" w:eastAsia="en-GB"/>
        </w:rPr>
        <w:t xml:space="preserve">, 24(3), </w:t>
      </w:r>
      <w:r w:rsidR="00EB64FE">
        <w:rPr>
          <w:rFonts w:asciiTheme="minorBidi" w:eastAsia="Times New Roman" w:hAnsiTheme="minorBidi" w:cstheme="minorBidi"/>
          <w:noProof w:val="0"/>
          <w:sz w:val="22"/>
          <w:szCs w:val="22"/>
          <w:lang w:val="en-GB" w:eastAsia="en-GB"/>
        </w:rPr>
        <w:t xml:space="preserve">pp. </w:t>
      </w:r>
      <w:r w:rsidRPr="00B054EF">
        <w:rPr>
          <w:rFonts w:asciiTheme="minorBidi" w:eastAsia="Times New Roman" w:hAnsiTheme="minorBidi" w:cstheme="minorBidi"/>
          <w:noProof w:val="0"/>
          <w:sz w:val="22"/>
          <w:szCs w:val="22"/>
          <w:lang w:val="en-GB" w:eastAsia="en-GB"/>
        </w:rPr>
        <w:t>265-276.</w:t>
      </w:r>
    </w:p>
    <w:p w14:paraId="6F12B0A5" w14:textId="77777777" w:rsidR="00591E08" w:rsidRPr="00B54CDB" w:rsidRDefault="00591E08" w:rsidP="00B03036">
      <w:pPr>
        <w:pStyle w:val="Els-reference"/>
        <w:tabs>
          <w:tab w:val="left" w:pos="450"/>
        </w:tabs>
        <w:spacing w:line="276" w:lineRule="auto"/>
        <w:ind w:left="0" w:firstLine="0"/>
        <w:rPr>
          <w:rFonts w:asciiTheme="minorBidi" w:eastAsia="Times New Roman" w:hAnsiTheme="minorBidi" w:cstheme="minorBidi"/>
          <w:noProof w:val="0"/>
          <w:sz w:val="22"/>
          <w:szCs w:val="22"/>
          <w:lang w:val="en-GB" w:eastAsia="en-GB"/>
        </w:rPr>
      </w:pPr>
    </w:p>
    <w:p w14:paraId="7784CA01" w14:textId="4E927F68" w:rsidR="00B03036" w:rsidRPr="00B54CDB" w:rsidRDefault="00EB64FE" w:rsidP="00B03036">
      <w:pPr>
        <w:pStyle w:val="TableContents-Left"/>
        <w:tabs>
          <w:tab w:val="left" w:pos="450"/>
        </w:tabs>
        <w:spacing w:line="276" w:lineRule="auto"/>
        <w:rPr>
          <w:rFonts w:asciiTheme="minorBidi" w:hAnsiTheme="minorBidi" w:cstheme="minorBidi"/>
          <w:sz w:val="22"/>
          <w:szCs w:val="22"/>
        </w:rPr>
      </w:pPr>
      <w:r>
        <w:rPr>
          <w:rFonts w:asciiTheme="minorBidi" w:hAnsiTheme="minorBidi" w:cstheme="minorBidi"/>
          <w:sz w:val="22"/>
          <w:szCs w:val="22"/>
        </w:rPr>
        <w:lastRenderedPageBreak/>
        <w:t>I2UD (1991)</w:t>
      </w:r>
      <w:r w:rsidR="00B03036" w:rsidRPr="006A78BE">
        <w:t xml:space="preserve"> </w:t>
      </w:r>
      <w:r w:rsidR="00B03036" w:rsidRPr="006A78BE">
        <w:rPr>
          <w:rFonts w:asciiTheme="minorBidi" w:hAnsiTheme="minorBidi" w:cstheme="minorBidi"/>
          <w:sz w:val="22"/>
          <w:szCs w:val="22"/>
        </w:rPr>
        <w:t>Urban Upgrading in Dar Alsalam, Khartoum</w:t>
      </w:r>
      <w:r w:rsidR="00B03036">
        <w:rPr>
          <w:rFonts w:asciiTheme="minorBidi" w:hAnsiTheme="minorBidi" w:cstheme="minorBidi"/>
          <w:sz w:val="22"/>
          <w:szCs w:val="22"/>
        </w:rPr>
        <w:t xml:space="preserve">. </w:t>
      </w:r>
      <w:r w:rsidR="00B03036" w:rsidRPr="006A78BE">
        <w:rPr>
          <w:rFonts w:asciiTheme="minorBidi" w:hAnsiTheme="minorBidi" w:cstheme="minorBidi"/>
          <w:sz w:val="22"/>
          <w:szCs w:val="22"/>
        </w:rPr>
        <w:t>Institute for International Urban Development</w:t>
      </w:r>
      <w:r w:rsidR="00B03036">
        <w:rPr>
          <w:rFonts w:asciiTheme="minorBidi" w:hAnsiTheme="minorBidi" w:cstheme="minorBidi"/>
          <w:sz w:val="22"/>
          <w:szCs w:val="22"/>
        </w:rPr>
        <w:t>.</w:t>
      </w:r>
    </w:p>
    <w:p w14:paraId="3C468485" w14:textId="4BE05873" w:rsidR="00B03036" w:rsidRDefault="00EB64FE"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CRC (2003)</w:t>
      </w:r>
      <w:r w:rsidR="00B03036">
        <w:rPr>
          <w:rFonts w:asciiTheme="minorBidi" w:eastAsia="Batang" w:hAnsiTheme="minorBidi" w:cstheme="minorBidi"/>
          <w:noProof w:val="0"/>
          <w:sz w:val="22"/>
          <w:szCs w:val="22"/>
          <w:lang w:eastAsia="ko-KR"/>
        </w:rPr>
        <w:t xml:space="preserve"> </w:t>
      </w:r>
      <w:r w:rsidR="00B03036" w:rsidRPr="000C1569">
        <w:rPr>
          <w:rFonts w:asciiTheme="minorBidi" w:eastAsia="Batang" w:hAnsiTheme="minorBidi" w:cstheme="minorBidi"/>
          <w:noProof w:val="0"/>
          <w:sz w:val="22"/>
          <w:szCs w:val="22"/>
          <w:lang w:eastAsia="ko-KR"/>
        </w:rPr>
        <w:t>Safer Access</w:t>
      </w:r>
      <w:r w:rsidR="00B03036">
        <w:rPr>
          <w:rFonts w:asciiTheme="minorBidi" w:eastAsia="Batang" w:hAnsiTheme="minorBidi" w:cstheme="minorBidi"/>
          <w:noProof w:val="0"/>
          <w:sz w:val="22"/>
          <w:szCs w:val="22"/>
          <w:lang w:eastAsia="ko-KR"/>
        </w:rPr>
        <w:t xml:space="preserve">: </w:t>
      </w:r>
      <w:r w:rsidR="00B03036" w:rsidRPr="000C1569">
        <w:rPr>
          <w:rFonts w:asciiTheme="minorBidi" w:eastAsia="Batang" w:hAnsiTheme="minorBidi" w:cstheme="minorBidi"/>
          <w:noProof w:val="0"/>
          <w:sz w:val="22"/>
          <w:szCs w:val="22"/>
          <w:lang w:eastAsia="ko-KR"/>
        </w:rPr>
        <w:t>An Introduction</w:t>
      </w:r>
      <w:r w:rsidR="00B03036">
        <w:rPr>
          <w:rFonts w:asciiTheme="minorBidi" w:eastAsia="Batang" w:hAnsiTheme="minorBidi" w:cstheme="minorBidi"/>
          <w:noProof w:val="0"/>
          <w:sz w:val="22"/>
          <w:szCs w:val="22"/>
          <w:lang w:eastAsia="ko-KR"/>
        </w:rPr>
        <w:t>.</w:t>
      </w:r>
      <w:r w:rsidR="00B03036" w:rsidRPr="006D1901">
        <w:rPr>
          <w:rFonts w:asciiTheme="minorBidi" w:eastAsia="Batang" w:hAnsiTheme="minorBidi" w:cstheme="minorBidi"/>
          <w:noProof w:val="0"/>
          <w:sz w:val="22"/>
          <w:szCs w:val="22"/>
          <w:lang w:eastAsia="ko-KR"/>
        </w:rPr>
        <w:t xml:space="preserve"> National Red Cross</w:t>
      </w:r>
      <w:r w:rsidR="00B03036">
        <w:rPr>
          <w:rFonts w:asciiTheme="minorBidi" w:eastAsia="Batang" w:hAnsiTheme="minorBidi" w:cstheme="minorBidi"/>
          <w:noProof w:val="0"/>
          <w:sz w:val="22"/>
          <w:szCs w:val="22"/>
          <w:lang w:eastAsia="ko-KR"/>
        </w:rPr>
        <w:t xml:space="preserve"> </w:t>
      </w:r>
      <w:r w:rsidR="00B03036" w:rsidRPr="006D1901">
        <w:rPr>
          <w:rFonts w:asciiTheme="minorBidi" w:eastAsia="Batang" w:hAnsiTheme="minorBidi" w:cstheme="minorBidi"/>
          <w:noProof w:val="0"/>
          <w:sz w:val="22"/>
          <w:szCs w:val="22"/>
          <w:lang w:eastAsia="ko-KR"/>
        </w:rPr>
        <w:t>and Red Crescent Societies. International Committee of the Red Cross.</w:t>
      </w:r>
      <w:r w:rsidR="00B03036">
        <w:rPr>
          <w:rFonts w:asciiTheme="minorBidi" w:eastAsia="Batang" w:hAnsiTheme="minorBidi" w:cstheme="minorBidi"/>
          <w:noProof w:val="0"/>
          <w:sz w:val="22"/>
          <w:szCs w:val="22"/>
          <w:lang w:eastAsia="ko-KR"/>
        </w:rPr>
        <w:t xml:space="preserve"> </w:t>
      </w:r>
      <w:r w:rsidR="00B03036" w:rsidRPr="006D1901">
        <w:rPr>
          <w:rFonts w:asciiTheme="minorBidi" w:eastAsia="Batang" w:hAnsiTheme="minorBidi" w:cstheme="minorBidi"/>
          <w:noProof w:val="0"/>
          <w:sz w:val="22"/>
          <w:szCs w:val="22"/>
          <w:lang w:eastAsia="ko-KR"/>
        </w:rPr>
        <w:t>Geneva, Switzerland.</w:t>
      </w:r>
    </w:p>
    <w:p w14:paraId="7192F3C9" w14:textId="77777777" w:rsidR="00591E08" w:rsidRPr="006D1901" w:rsidRDefault="00591E08"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7856BB67" w14:textId="4D0798BE" w:rsidR="00B03036" w:rsidRDefault="00EB64FE" w:rsidP="00B03036">
      <w:pPr>
        <w:spacing w:after="0" w:line="276" w:lineRule="auto"/>
        <w:jc w:val="both"/>
        <w:rPr>
          <w:rFonts w:asciiTheme="minorBidi" w:eastAsia="Batang" w:hAnsiTheme="minorBidi"/>
          <w:noProof/>
          <w:lang w:eastAsia="ko-KR"/>
        </w:rPr>
      </w:pPr>
      <w:r>
        <w:rPr>
          <w:rFonts w:asciiTheme="minorBidi" w:eastAsia="Batang" w:hAnsiTheme="minorBidi"/>
          <w:noProof/>
          <w:lang w:eastAsia="ko-KR"/>
        </w:rPr>
        <w:t>IDMC (2007)</w:t>
      </w:r>
      <w:r w:rsidR="00B03036" w:rsidRPr="00B03036">
        <w:rPr>
          <w:rFonts w:asciiTheme="minorBidi" w:eastAsia="Batang" w:hAnsiTheme="minorBidi"/>
          <w:noProof/>
          <w:lang w:eastAsia="ko-KR"/>
        </w:rPr>
        <w:t xml:space="preserve"> Internal Displacement. Global Overview of Trends and Developments in 2007. Norwegian Refugee Council.</w:t>
      </w:r>
    </w:p>
    <w:p w14:paraId="433EA344" w14:textId="77777777" w:rsidR="00591E08" w:rsidRPr="00B03036" w:rsidRDefault="00591E08" w:rsidP="00B03036">
      <w:pPr>
        <w:spacing w:after="0" w:line="276" w:lineRule="auto"/>
        <w:jc w:val="both"/>
        <w:rPr>
          <w:rFonts w:asciiTheme="minorBidi" w:eastAsia="Batang" w:hAnsiTheme="minorBidi"/>
          <w:noProof/>
          <w:lang w:eastAsia="ko-KR"/>
        </w:rPr>
      </w:pPr>
    </w:p>
    <w:p w14:paraId="32605D7F" w14:textId="1CBD4E3C" w:rsidR="00B03036" w:rsidRDefault="00B03036"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sidRPr="00591E08">
        <w:rPr>
          <w:rFonts w:asciiTheme="minorBidi" w:eastAsia="Batang" w:hAnsiTheme="minorBidi" w:cstheme="minorBidi"/>
          <w:noProof w:val="0"/>
          <w:sz w:val="22"/>
          <w:szCs w:val="22"/>
          <w:lang w:eastAsia="ko-KR"/>
        </w:rPr>
        <w:t>IDMC (2014) Internal Displacement. Global Overview of</w:t>
      </w:r>
      <w:r w:rsidR="00E928C5">
        <w:rPr>
          <w:rFonts w:asciiTheme="minorBidi" w:eastAsia="Batang" w:hAnsiTheme="minorBidi" w:cstheme="minorBidi"/>
          <w:noProof w:val="0"/>
          <w:sz w:val="22"/>
          <w:szCs w:val="22"/>
          <w:lang w:eastAsia="ko-KR"/>
        </w:rPr>
        <w:t xml:space="preserve"> Trends and Developments in 2014</w:t>
      </w:r>
      <w:r w:rsidRPr="00591E08">
        <w:rPr>
          <w:rFonts w:asciiTheme="minorBidi" w:eastAsia="Batang" w:hAnsiTheme="minorBidi" w:cstheme="minorBidi"/>
          <w:noProof w:val="0"/>
          <w:sz w:val="22"/>
          <w:szCs w:val="22"/>
          <w:lang w:eastAsia="ko-KR"/>
        </w:rPr>
        <w:t>.</w:t>
      </w:r>
    </w:p>
    <w:p w14:paraId="52D437BE" w14:textId="77777777" w:rsidR="00591E08" w:rsidRPr="00591E08"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35EFAD60" w14:textId="62AE23E9" w:rsidR="00B03036" w:rsidRDefault="00126DB5"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DMC (</w:t>
      </w:r>
      <w:r w:rsidR="00B03036" w:rsidRPr="00591E08">
        <w:rPr>
          <w:rFonts w:asciiTheme="minorBidi" w:eastAsia="Batang" w:hAnsiTheme="minorBidi" w:cstheme="minorBidi"/>
          <w:noProof w:val="0"/>
          <w:sz w:val="22"/>
          <w:szCs w:val="22"/>
          <w:lang w:eastAsia="ko-KR"/>
        </w:rPr>
        <w:t>2008</w:t>
      </w:r>
      <w:r>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 xml:space="preserve"> Internal Displacement. Global Overview of Trends and Developments in 2008. Norwegian Refugee Council. </w:t>
      </w:r>
    </w:p>
    <w:p w14:paraId="01CE6A87" w14:textId="77777777" w:rsidR="00591E08" w:rsidRPr="00591E08"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46DB065B" w14:textId="4B33248A" w:rsidR="00B03036" w:rsidRDefault="00126DB5"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DMC (</w:t>
      </w:r>
      <w:r w:rsidR="00B03036" w:rsidRPr="00591E08">
        <w:rPr>
          <w:rFonts w:asciiTheme="minorBidi" w:eastAsia="Batang" w:hAnsiTheme="minorBidi" w:cstheme="minorBidi"/>
          <w:noProof w:val="0"/>
          <w:sz w:val="22"/>
          <w:szCs w:val="22"/>
          <w:lang w:eastAsia="ko-KR"/>
        </w:rPr>
        <w:t>2009</w:t>
      </w:r>
      <w:r>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 xml:space="preserve"> Internal Displacement. Global Overview of Trends and Developments in 2009. Norwegian Refugee Council.</w:t>
      </w:r>
    </w:p>
    <w:p w14:paraId="64D8F507" w14:textId="77777777" w:rsidR="00591E08" w:rsidRPr="00591E08"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5B8F99AA" w14:textId="6EA16ECC" w:rsidR="00B03036" w:rsidRDefault="00126DB5"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DMC (</w:t>
      </w:r>
      <w:r w:rsidR="00B03036" w:rsidRPr="00591E08">
        <w:rPr>
          <w:rFonts w:asciiTheme="minorBidi" w:eastAsia="Batang" w:hAnsiTheme="minorBidi" w:cstheme="minorBidi"/>
          <w:noProof w:val="0"/>
          <w:sz w:val="22"/>
          <w:szCs w:val="22"/>
          <w:lang w:eastAsia="ko-KR"/>
        </w:rPr>
        <w:t>2010</w:t>
      </w:r>
      <w:r>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 xml:space="preserve"> Internal Displacement. Global Overview of Trends and Developments in 2010. Norwegian Refugee Council.</w:t>
      </w:r>
    </w:p>
    <w:p w14:paraId="35D463AA" w14:textId="77777777" w:rsidR="00591E08" w:rsidRPr="00591E08"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2F06E8F9" w14:textId="7D78BBAD" w:rsidR="00B03036" w:rsidRDefault="00126DB5"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DMC (</w:t>
      </w:r>
      <w:r w:rsidR="00B03036" w:rsidRPr="00591E08">
        <w:rPr>
          <w:rFonts w:asciiTheme="minorBidi" w:eastAsia="Batang" w:hAnsiTheme="minorBidi" w:cstheme="minorBidi"/>
          <w:noProof w:val="0"/>
          <w:sz w:val="22"/>
          <w:szCs w:val="22"/>
          <w:lang w:eastAsia="ko-KR"/>
        </w:rPr>
        <w:t>2011</w:t>
      </w:r>
      <w:r>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 xml:space="preserve"> Internal Displacement. Global Overview of Trends and Developments in 2011. Norwegian Refugee Council.</w:t>
      </w:r>
    </w:p>
    <w:p w14:paraId="249C6B0E" w14:textId="77777777" w:rsidR="00591E08" w:rsidRPr="00591E08"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3724669C" w14:textId="1A22A736" w:rsidR="00B03036" w:rsidRDefault="00126DB5"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DMC (</w:t>
      </w:r>
      <w:r w:rsidR="00B03036" w:rsidRPr="00591E08">
        <w:rPr>
          <w:rFonts w:asciiTheme="minorBidi" w:eastAsia="Batang" w:hAnsiTheme="minorBidi" w:cstheme="minorBidi"/>
          <w:noProof w:val="0"/>
          <w:sz w:val="22"/>
          <w:szCs w:val="22"/>
          <w:lang w:eastAsia="ko-KR"/>
        </w:rPr>
        <w:t>2012</w:t>
      </w:r>
      <w:r>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 xml:space="preserve"> Global Estimates 2012. People Displaced by Disasters. Norwegian Refugee Council.</w:t>
      </w:r>
    </w:p>
    <w:p w14:paraId="41AA9C5F" w14:textId="77777777" w:rsidR="00591E08" w:rsidRPr="00591E08"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0A813376" w14:textId="59B5ED4A" w:rsidR="00B03036" w:rsidRDefault="00126DB5"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DMC (</w:t>
      </w:r>
      <w:r w:rsidR="00B03036" w:rsidRPr="00591E08">
        <w:rPr>
          <w:rFonts w:asciiTheme="minorBidi" w:eastAsia="Batang" w:hAnsiTheme="minorBidi" w:cstheme="minorBidi"/>
          <w:noProof w:val="0"/>
          <w:sz w:val="22"/>
          <w:szCs w:val="22"/>
          <w:lang w:eastAsia="ko-KR"/>
        </w:rPr>
        <w:t>2012</w:t>
      </w:r>
      <w:r>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 xml:space="preserve"> Global Overview 2012. People Internally Displaced by Conflict and Violence. Norwegian Refugee Council.</w:t>
      </w:r>
    </w:p>
    <w:p w14:paraId="45E2E0FB" w14:textId="77777777" w:rsidR="00591E08" w:rsidRPr="00591E08"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199FDF9B" w14:textId="677FF5FD" w:rsidR="00B03036" w:rsidRDefault="00126DB5"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DMC (</w:t>
      </w:r>
      <w:r w:rsidR="00B03036" w:rsidRPr="00591E08">
        <w:rPr>
          <w:rFonts w:asciiTheme="minorBidi" w:eastAsia="Batang" w:hAnsiTheme="minorBidi" w:cstheme="minorBidi"/>
          <w:noProof w:val="0"/>
          <w:sz w:val="22"/>
          <w:szCs w:val="22"/>
          <w:lang w:eastAsia="ko-KR"/>
        </w:rPr>
        <w:t>2014</w:t>
      </w:r>
      <w:r>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 xml:space="preserve"> Global Estimates 2014. People Displaced by Disasters. Norwegian Refugee Council.</w:t>
      </w:r>
    </w:p>
    <w:p w14:paraId="1BBDC77C" w14:textId="77777777" w:rsidR="00591E08" w:rsidRPr="00591E08"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2551F774" w14:textId="26B5DC44" w:rsidR="00B03036" w:rsidRDefault="00126DB5"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DMC (</w:t>
      </w:r>
      <w:r w:rsidR="00B03036" w:rsidRPr="00591E08">
        <w:rPr>
          <w:rFonts w:asciiTheme="minorBidi" w:eastAsia="Batang" w:hAnsiTheme="minorBidi" w:cstheme="minorBidi"/>
          <w:noProof w:val="0"/>
          <w:sz w:val="22"/>
          <w:szCs w:val="22"/>
          <w:lang w:eastAsia="ko-KR"/>
        </w:rPr>
        <w:t>2014</w:t>
      </w:r>
      <w:r>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 xml:space="preserve"> Global Overview 2014. People Internally Displaced by Conflict and Violence. Norwegian Refugee Council. </w:t>
      </w:r>
    </w:p>
    <w:p w14:paraId="3461CA62" w14:textId="77777777" w:rsidR="00591E08" w:rsidRPr="00591E08"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548EF52E" w14:textId="6354EFF3" w:rsidR="00B03036" w:rsidRDefault="00126DB5"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DMC (</w:t>
      </w:r>
      <w:r w:rsidR="00B03036" w:rsidRPr="00591E08">
        <w:rPr>
          <w:rFonts w:asciiTheme="minorBidi" w:eastAsia="Batang" w:hAnsiTheme="minorBidi" w:cstheme="minorBidi"/>
          <w:noProof w:val="0"/>
          <w:sz w:val="22"/>
          <w:szCs w:val="22"/>
          <w:lang w:eastAsia="ko-KR"/>
        </w:rPr>
        <w:t>2015</w:t>
      </w:r>
      <w:r>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 xml:space="preserve"> Global Estimates 2015. People Displaced by Disasters. Norwegian Refugee Council.</w:t>
      </w:r>
    </w:p>
    <w:p w14:paraId="6D70E70C" w14:textId="77777777" w:rsidR="00591E08" w:rsidRPr="00591E08"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0B60CFF6" w14:textId="34AD2329" w:rsidR="00B03036" w:rsidRDefault="00126DB5"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DMC (</w:t>
      </w:r>
      <w:r w:rsidR="00B03036" w:rsidRPr="00591E08">
        <w:rPr>
          <w:rFonts w:asciiTheme="minorBidi" w:eastAsia="Batang" w:hAnsiTheme="minorBidi" w:cstheme="minorBidi"/>
          <w:noProof w:val="0"/>
          <w:sz w:val="22"/>
          <w:szCs w:val="22"/>
          <w:lang w:eastAsia="ko-KR"/>
        </w:rPr>
        <w:t>2015</w:t>
      </w:r>
      <w:r>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 xml:space="preserve"> Global Overview 2015. People Internally Displaced by Conflict and Violence. Norwegian Refugee Council.</w:t>
      </w:r>
    </w:p>
    <w:p w14:paraId="229DEE19" w14:textId="77777777" w:rsidR="00591E08" w:rsidRPr="00591E08"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1C16D993" w14:textId="7721169C" w:rsidR="00B03036" w:rsidRDefault="00126DB5" w:rsidP="00966A26">
      <w:pPr>
        <w:pStyle w:val="Els-reference"/>
        <w:tabs>
          <w:tab w:val="left" w:pos="450"/>
          <w:tab w:val="left" w:pos="720"/>
          <w:tab w:val="left" w:pos="810"/>
        </w:tabs>
        <w:spacing w:after="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DMC (</w:t>
      </w:r>
      <w:r w:rsidR="00B03036" w:rsidRPr="00591E08">
        <w:rPr>
          <w:rFonts w:asciiTheme="minorBidi" w:eastAsia="Batang" w:hAnsiTheme="minorBidi" w:cstheme="minorBidi"/>
          <w:noProof w:val="0"/>
          <w:sz w:val="22"/>
          <w:szCs w:val="22"/>
          <w:lang w:eastAsia="ko-KR"/>
        </w:rPr>
        <w:t>2016</w:t>
      </w:r>
      <w:r>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 xml:space="preserve"> Global Report on Internal Displacement. Norwegian Refugee Council.</w:t>
      </w:r>
    </w:p>
    <w:p w14:paraId="0C03D687" w14:textId="6B9F8C11" w:rsidR="00E928C5" w:rsidRPr="00591E08" w:rsidRDefault="00E928C5" w:rsidP="00966A26">
      <w:pPr>
        <w:pStyle w:val="Els-reference"/>
        <w:tabs>
          <w:tab w:val="left" w:pos="450"/>
          <w:tab w:val="left" w:pos="720"/>
          <w:tab w:val="left" w:pos="810"/>
        </w:tabs>
        <w:spacing w:after="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DMC (2003</w:t>
      </w:r>
      <w:r w:rsidR="00EB64FE">
        <w:rPr>
          <w:rFonts w:asciiTheme="minorBidi" w:eastAsia="Batang" w:hAnsiTheme="minorBidi" w:cstheme="minorBidi"/>
          <w:noProof w:val="0"/>
          <w:sz w:val="22"/>
          <w:szCs w:val="22"/>
          <w:lang w:eastAsia="ko-KR"/>
        </w:rPr>
        <w:t>)</w:t>
      </w:r>
      <w:r w:rsidRPr="00E928C5">
        <w:rPr>
          <w:rFonts w:asciiTheme="minorBidi" w:eastAsia="Batang" w:hAnsiTheme="minorBidi" w:cstheme="minorBidi"/>
          <w:noProof w:val="0"/>
          <w:sz w:val="22"/>
          <w:szCs w:val="22"/>
          <w:lang w:eastAsia="ko-KR"/>
        </w:rPr>
        <w:t xml:space="preserve"> Global Report on Internal Displacement. Norwegian Refugee Council.</w:t>
      </w:r>
    </w:p>
    <w:p w14:paraId="33A5A1A3" w14:textId="2CD16E2D" w:rsidR="00B03036" w:rsidRDefault="00126DB5"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DMC (</w:t>
      </w:r>
      <w:r w:rsidR="00B03036" w:rsidRPr="00591E08">
        <w:rPr>
          <w:rFonts w:asciiTheme="minorBidi" w:eastAsia="Batang" w:hAnsiTheme="minorBidi" w:cstheme="minorBidi"/>
          <w:noProof w:val="0"/>
          <w:sz w:val="22"/>
          <w:szCs w:val="22"/>
          <w:lang w:eastAsia="ko-KR"/>
        </w:rPr>
        <w:t>2017</w:t>
      </w:r>
      <w:r w:rsidR="00966A26">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 xml:space="preserve"> Briefing Paper-Displacement in the Sendai Framework for disaster risk reduction. Norwegian Refugee Council.</w:t>
      </w:r>
    </w:p>
    <w:p w14:paraId="2E08F787" w14:textId="77777777" w:rsidR="00591E08" w:rsidRPr="00591E08"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7436BDC2" w14:textId="01817DB4" w:rsidR="00B03036" w:rsidRPr="00591E08" w:rsidRDefault="00966A26" w:rsidP="00966A26">
      <w:pPr>
        <w:pStyle w:val="Els-reference"/>
        <w:tabs>
          <w:tab w:val="left" w:pos="450"/>
          <w:tab w:val="left" w:pos="720"/>
          <w:tab w:val="left" w:pos="810"/>
        </w:tabs>
        <w:spacing w:after="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DMC (</w:t>
      </w:r>
      <w:r w:rsidR="00B03036" w:rsidRPr="00591E08">
        <w:rPr>
          <w:rFonts w:asciiTheme="minorBidi" w:eastAsia="Batang" w:hAnsiTheme="minorBidi" w:cstheme="minorBidi"/>
          <w:noProof w:val="0"/>
          <w:sz w:val="22"/>
          <w:szCs w:val="22"/>
          <w:lang w:eastAsia="ko-KR"/>
        </w:rPr>
        <w:t>2017</w:t>
      </w:r>
      <w:r>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 xml:space="preserve"> Global Report on Internal Displacement. Norwegian Refugee Council.</w:t>
      </w:r>
    </w:p>
    <w:p w14:paraId="731AA99E" w14:textId="640E6536" w:rsidR="00B03036" w:rsidRDefault="00966A26"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DMC (</w:t>
      </w:r>
      <w:r w:rsidR="00B03036" w:rsidRPr="00591E08">
        <w:rPr>
          <w:rFonts w:asciiTheme="minorBidi" w:eastAsia="Batang" w:hAnsiTheme="minorBidi" w:cstheme="minorBidi"/>
          <w:noProof w:val="0"/>
          <w:sz w:val="22"/>
          <w:szCs w:val="22"/>
          <w:lang w:eastAsia="ko-KR"/>
        </w:rPr>
        <w:t>2018</w:t>
      </w:r>
      <w:r>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 xml:space="preserve"> Off the GRID. Making progress in reducing internal displacement. Norwegian Refugee Council.</w:t>
      </w:r>
    </w:p>
    <w:p w14:paraId="1573A4D4" w14:textId="77777777" w:rsidR="00591E08" w:rsidRPr="00591E08"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60EA1333" w14:textId="0AA84DB0" w:rsidR="00B03036" w:rsidRDefault="00966A26"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DMC (</w:t>
      </w:r>
      <w:r w:rsidR="00B03036" w:rsidRPr="00591E08">
        <w:rPr>
          <w:rFonts w:asciiTheme="minorBidi" w:eastAsia="Batang" w:hAnsiTheme="minorBidi" w:cstheme="minorBidi"/>
          <w:noProof w:val="0"/>
          <w:sz w:val="22"/>
          <w:szCs w:val="22"/>
          <w:lang w:eastAsia="ko-KR"/>
        </w:rPr>
        <w:t>2007</w:t>
      </w:r>
      <w:r>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 xml:space="preserve"> Internal Displacement. Global Overview of Trends and Developments in 2007. Norwegian Refugee Council.</w:t>
      </w:r>
    </w:p>
    <w:p w14:paraId="35AEEF63" w14:textId="77777777" w:rsidR="00591E08" w:rsidRPr="00591E08"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0EEF6EA9" w14:textId="42359676" w:rsidR="00B03036" w:rsidRDefault="00EB64FE"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ngwe R. (2016)</w:t>
      </w:r>
      <w:r w:rsidR="00B03036" w:rsidRPr="00B54CDB">
        <w:rPr>
          <w:rFonts w:asciiTheme="minorBidi" w:eastAsia="Batang" w:hAnsiTheme="minorBidi" w:cstheme="minorBidi"/>
          <w:noProof w:val="0"/>
          <w:sz w:val="22"/>
          <w:szCs w:val="22"/>
          <w:lang w:eastAsia="ko-KR"/>
        </w:rPr>
        <w:t xml:space="preserve"> Crowdsourcing-based geo</w:t>
      </w:r>
      <w:r w:rsidR="00B03036">
        <w:rPr>
          <w:rFonts w:asciiTheme="minorBidi" w:eastAsia="Batang" w:hAnsiTheme="minorBidi" w:cstheme="minorBidi"/>
          <w:noProof w:val="0"/>
          <w:sz w:val="22"/>
          <w:szCs w:val="22"/>
          <w:lang w:eastAsia="ko-KR"/>
        </w:rPr>
        <w:t xml:space="preserve"> </w:t>
      </w:r>
      <w:r w:rsidR="00B03036" w:rsidRPr="00B54CDB">
        <w:rPr>
          <w:rFonts w:asciiTheme="minorBidi" w:eastAsia="Batang" w:hAnsiTheme="minorBidi" w:cstheme="minorBidi"/>
          <w:noProof w:val="0"/>
          <w:sz w:val="22"/>
          <w:szCs w:val="22"/>
          <w:lang w:eastAsia="ko-KR"/>
        </w:rPr>
        <w:t xml:space="preserve">information, disadvantaged urbanisation challenges, sub-Saharan Africa: Theoretical perspectives and notes. </w:t>
      </w:r>
      <w:r w:rsidR="00B03036" w:rsidRPr="003D5771">
        <w:rPr>
          <w:rFonts w:asciiTheme="minorBidi" w:eastAsia="Batang" w:hAnsiTheme="minorBidi" w:cstheme="minorBidi"/>
          <w:i/>
          <w:iCs/>
          <w:noProof w:val="0"/>
          <w:sz w:val="22"/>
          <w:szCs w:val="22"/>
          <w:lang w:eastAsia="ko-KR"/>
        </w:rPr>
        <w:t>Quaestiones Geographicae</w:t>
      </w:r>
      <w:r w:rsidR="003D5771">
        <w:rPr>
          <w:rFonts w:asciiTheme="minorBidi" w:eastAsia="Batang" w:hAnsiTheme="minorBidi" w:cstheme="minorBidi"/>
          <w:i/>
          <w:iCs/>
          <w:noProof w:val="0"/>
          <w:sz w:val="22"/>
          <w:szCs w:val="22"/>
          <w:lang w:eastAsia="ko-KR"/>
        </w:rPr>
        <w:t>,</w:t>
      </w:r>
      <w:r w:rsidR="00B03036" w:rsidRPr="00B54CDB">
        <w:rPr>
          <w:rFonts w:asciiTheme="minorBidi" w:eastAsia="Batang" w:hAnsiTheme="minorBidi" w:cstheme="minorBidi"/>
          <w:noProof w:val="0"/>
          <w:sz w:val="22"/>
          <w:szCs w:val="22"/>
          <w:lang w:eastAsia="ko-KR"/>
        </w:rPr>
        <w:t xml:space="preserve"> 36(1), Bogucki Wydawn</w:t>
      </w:r>
      <w:r w:rsidR="00591E08">
        <w:rPr>
          <w:rFonts w:asciiTheme="minorBidi" w:eastAsia="Batang" w:hAnsiTheme="minorBidi" w:cstheme="minorBidi"/>
          <w:noProof w:val="0"/>
          <w:sz w:val="22"/>
          <w:szCs w:val="22"/>
          <w:lang w:eastAsia="ko-KR"/>
        </w:rPr>
        <w:t>ictwo Naukowe, Poznań, pp. 5–14.</w:t>
      </w:r>
    </w:p>
    <w:p w14:paraId="4B1AF61A" w14:textId="77777777" w:rsidR="00591E08" w:rsidRPr="00B54CDB"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127508C9" w14:textId="616EB09D" w:rsidR="00B03036" w:rsidRDefault="00441245" w:rsidP="00966A2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ASC</w:t>
      </w:r>
      <w:r w:rsidR="00B03036" w:rsidRPr="00591E08">
        <w:rPr>
          <w:rFonts w:asciiTheme="minorBidi" w:eastAsia="Batang" w:hAnsiTheme="minorBidi" w:cstheme="minorBidi"/>
          <w:noProof w:val="0"/>
          <w:sz w:val="22"/>
          <w:szCs w:val="22"/>
          <w:lang w:eastAsia="ko-KR"/>
        </w:rPr>
        <w:t xml:space="preserve"> </w:t>
      </w:r>
      <w:r w:rsidR="00966A26">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2010</w:t>
      </w:r>
      <w:r w:rsidR="00966A26">
        <w:rPr>
          <w:rFonts w:asciiTheme="minorBidi" w:eastAsia="Batang" w:hAnsiTheme="minorBidi" w:cstheme="minorBidi"/>
          <w:noProof w:val="0"/>
          <w:sz w:val="22"/>
          <w:szCs w:val="22"/>
          <w:lang w:eastAsia="ko-KR"/>
        </w:rPr>
        <w:t>)</w:t>
      </w:r>
      <w:r w:rsidR="00B03036" w:rsidRPr="00591E08">
        <w:rPr>
          <w:rFonts w:asciiTheme="minorBidi" w:eastAsia="Batang" w:hAnsiTheme="minorBidi" w:cstheme="minorBidi"/>
          <w:noProof w:val="0"/>
          <w:sz w:val="22"/>
          <w:szCs w:val="22"/>
          <w:lang w:eastAsia="ko-KR"/>
        </w:rPr>
        <w:t xml:space="preserve"> IASC Framework on durable solutions for internally displaced persons. </w:t>
      </w:r>
      <w:r w:rsidRPr="00441245">
        <w:rPr>
          <w:rFonts w:asciiTheme="minorBidi" w:eastAsia="Batang" w:hAnsiTheme="minorBidi" w:cstheme="minorBidi"/>
          <w:noProof w:val="0"/>
          <w:sz w:val="22"/>
          <w:szCs w:val="22"/>
          <w:lang w:eastAsia="ko-KR"/>
        </w:rPr>
        <w:t xml:space="preserve">International Development Centre </w:t>
      </w:r>
      <w:r w:rsidR="00966A26" w:rsidRPr="00591E08">
        <w:rPr>
          <w:rFonts w:asciiTheme="minorBidi" w:eastAsia="Batang" w:hAnsiTheme="minorBidi" w:cstheme="minorBidi"/>
          <w:noProof w:val="0"/>
          <w:sz w:val="22"/>
          <w:szCs w:val="22"/>
          <w:lang w:eastAsia="ko-KR"/>
        </w:rPr>
        <w:t xml:space="preserve">Project on Internal </w:t>
      </w:r>
      <w:r w:rsidR="00964A81" w:rsidRPr="00591E08">
        <w:rPr>
          <w:rFonts w:asciiTheme="minorBidi" w:eastAsia="Batang" w:hAnsiTheme="minorBidi" w:cstheme="minorBidi"/>
          <w:noProof w:val="0"/>
          <w:sz w:val="22"/>
          <w:szCs w:val="22"/>
          <w:lang w:eastAsia="ko-KR"/>
        </w:rPr>
        <w:t>Displacement. The</w:t>
      </w:r>
      <w:r w:rsidR="00B03036" w:rsidRPr="00591E08">
        <w:rPr>
          <w:rFonts w:asciiTheme="minorBidi" w:eastAsia="Batang" w:hAnsiTheme="minorBidi" w:cstheme="minorBidi"/>
          <w:noProof w:val="0"/>
          <w:sz w:val="22"/>
          <w:szCs w:val="22"/>
          <w:lang w:eastAsia="ko-KR"/>
        </w:rPr>
        <w:t xml:space="preserve"> Brookings Institution. University of Bern. </w:t>
      </w:r>
    </w:p>
    <w:p w14:paraId="60FDCC0C" w14:textId="77777777" w:rsidR="00966A26" w:rsidRPr="00591E08" w:rsidRDefault="00966A26"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2EDED41F" w14:textId="49A50145" w:rsidR="00B03036" w:rsidRDefault="00441245" w:rsidP="00966A2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 xml:space="preserve">IDRC </w:t>
      </w:r>
      <w:r w:rsidR="00B03036" w:rsidRPr="00591E08">
        <w:rPr>
          <w:rFonts w:asciiTheme="minorBidi" w:eastAsia="Batang" w:hAnsiTheme="minorBidi" w:cstheme="minorBidi"/>
          <w:noProof w:val="0"/>
          <w:sz w:val="22"/>
          <w:szCs w:val="22"/>
          <w:lang w:eastAsia="ko-KR"/>
        </w:rPr>
        <w:t>(</w:t>
      </w:r>
      <w:r w:rsidR="00966A26">
        <w:rPr>
          <w:rFonts w:asciiTheme="minorBidi" w:eastAsia="Batang" w:hAnsiTheme="minorBidi" w:cstheme="minorBidi"/>
          <w:noProof w:val="0"/>
          <w:sz w:val="22"/>
          <w:szCs w:val="22"/>
          <w:lang w:eastAsia="ko-KR"/>
        </w:rPr>
        <w:t>2017</w:t>
      </w:r>
      <w:r w:rsidR="00B03036" w:rsidRPr="00591E08">
        <w:rPr>
          <w:rFonts w:asciiTheme="minorBidi" w:eastAsia="Batang" w:hAnsiTheme="minorBidi" w:cstheme="minorBidi"/>
          <w:noProof w:val="0"/>
          <w:sz w:val="22"/>
          <w:szCs w:val="22"/>
          <w:lang w:eastAsia="ko-KR"/>
        </w:rPr>
        <w:t xml:space="preserve">) What is knowledge translation? </w:t>
      </w:r>
      <w:r w:rsidRPr="00441245">
        <w:rPr>
          <w:rFonts w:asciiTheme="minorBidi" w:eastAsia="Batang" w:hAnsiTheme="minorBidi" w:cstheme="minorBidi"/>
          <w:noProof w:val="0"/>
          <w:sz w:val="22"/>
          <w:szCs w:val="22"/>
          <w:lang w:eastAsia="ko-KR"/>
        </w:rPr>
        <w:t>I</w:t>
      </w:r>
      <w:r>
        <w:rPr>
          <w:rFonts w:asciiTheme="minorBidi" w:eastAsia="Batang" w:hAnsiTheme="minorBidi" w:cstheme="minorBidi"/>
          <w:noProof w:val="0"/>
          <w:sz w:val="22"/>
          <w:szCs w:val="22"/>
          <w:lang w:eastAsia="ko-KR"/>
        </w:rPr>
        <w:t xml:space="preserve">nternational Development Centre. </w:t>
      </w:r>
      <w:r w:rsidR="00B03036" w:rsidRPr="00591E08">
        <w:rPr>
          <w:rFonts w:asciiTheme="minorBidi" w:eastAsia="Batang" w:hAnsiTheme="minorBidi" w:cstheme="minorBidi"/>
          <w:noProof w:val="0"/>
          <w:sz w:val="22"/>
          <w:szCs w:val="22"/>
          <w:lang w:eastAsia="ko-KR"/>
        </w:rPr>
        <w:t>Available</w:t>
      </w:r>
      <w:r w:rsidR="00966A26">
        <w:rPr>
          <w:rFonts w:asciiTheme="minorBidi" w:eastAsia="Batang" w:hAnsiTheme="minorBidi" w:cstheme="minorBidi"/>
          <w:noProof w:val="0"/>
          <w:sz w:val="22"/>
          <w:szCs w:val="22"/>
          <w:lang w:eastAsia="ko-KR"/>
        </w:rPr>
        <w:t xml:space="preserve"> </w:t>
      </w:r>
      <w:r w:rsidR="00966A26">
        <w:rPr>
          <w:rFonts w:asciiTheme="minorBidi" w:eastAsia="Times New Roman" w:hAnsiTheme="minorBidi" w:cstheme="minorBidi"/>
          <w:noProof w:val="0"/>
          <w:sz w:val="22"/>
          <w:szCs w:val="22"/>
          <w:lang w:val="en-GB" w:eastAsia="en-GB"/>
        </w:rPr>
        <w:t>From:</w:t>
      </w:r>
      <w:r w:rsidR="00B03036" w:rsidRPr="00591E08">
        <w:rPr>
          <w:rFonts w:asciiTheme="minorBidi" w:eastAsia="Batang" w:hAnsiTheme="minorBidi" w:cstheme="minorBidi"/>
          <w:noProof w:val="0"/>
          <w:sz w:val="22"/>
          <w:szCs w:val="22"/>
          <w:lang w:eastAsia="ko-KR"/>
        </w:rPr>
        <w:t xml:space="preserve"> </w:t>
      </w:r>
      <w:hyperlink r:id="rId340" w:history="1">
        <w:r w:rsidR="00591E08" w:rsidRPr="00966A26">
          <w:rPr>
            <w:rStyle w:val="Hyperlink"/>
            <w:rFonts w:asciiTheme="minorBidi" w:eastAsia="Batang" w:hAnsiTheme="minorBidi" w:cstheme="minorBidi"/>
            <w:noProof w:val="0"/>
            <w:color w:val="auto"/>
            <w:sz w:val="22"/>
            <w:szCs w:val="22"/>
            <w:u w:val="none"/>
            <w:lang w:eastAsia="ko-KR"/>
          </w:rPr>
          <w:t>http://web.idrc.ca/en/ev-125530-201-1-DO_TOPIC.html</w:t>
        </w:r>
      </w:hyperlink>
      <w:r w:rsidR="00966A26" w:rsidRPr="00966A26">
        <w:rPr>
          <w:rFonts w:asciiTheme="minorBidi" w:eastAsia="Batang" w:hAnsiTheme="minorBidi" w:cstheme="minorBidi"/>
          <w:noProof w:val="0"/>
          <w:sz w:val="22"/>
          <w:szCs w:val="22"/>
          <w:lang w:eastAsia="ko-KR"/>
        </w:rPr>
        <w:t xml:space="preserve"> </w:t>
      </w:r>
      <w:r w:rsidR="00966A26" w:rsidRPr="00966A26">
        <w:t xml:space="preserve"> </w:t>
      </w:r>
      <w:r w:rsidR="00966A26" w:rsidRPr="00966A26">
        <w:rPr>
          <w:rFonts w:asciiTheme="minorBidi" w:eastAsia="Batang" w:hAnsiTheme="minorBidi" w:cstheme="minorBidi"/>
          <w:noProof w:val="0"/>
          <w:sz w:val="22"/>
          <w:szCs w:val="22"/>
          <w:lang w:eastAsia="ko-KR"/>
        </w:rPr>
        <w:t>[Accessed 15 June 2018]</w:t>
      </w:r>
    </w:p>
    <w:p w14:paraId="11E7FC87" w14:textId="77777777" w:rsidR="00591E08" w:rsidRPr="00B54CDB"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04373433" w14:textId="0A80AEA0" w:rsidR="00B03036" w:rsidRDefault="00EB64FE"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OM (2018)</w:t>
      </w:r>
      <w:r w:rsidR="00B03036" w:rsidRPr="00591E08">
        <w:rPr>
          <w:rFonts w:asciiTheme="minorBidi" w:eastAsia="Batang" w:hAnsiTheme="minorBidi" w:cstheme="minorBidi"/>
          <w:noProof w:val="0"/>
          <w:sz w:val="22"/>
          <w:szCs w:val="22"/>
          <w:lang w:eastAsia="ko-KR"/>
        </w:rPr>
        <w:t xml:space="preserve"> July 2018 DISPLACEMENT TRACKING MATRIX. Sudan.</w:t>
      </w:r>
    </w:p>
    <w:p w14:paraId="2807784B" w14:textId="77777777" w:rsidR="00591E08" w:rsidRPr="00591E08" w:rsidRDefault="00591E08" w:rsidP="00591E08">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54DA3D6D" w14:textId="6B6BA722" w:rsidR="00B03036" w:rsidRDefault="00966A26"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IOM and</w:t>
      </w:r>
      <w:r w:rsidR="00B03036" w:rsidRPr="00B54CDB">
        <w:rPr>
          <w:rFonts w:asciiTheme="minorBidi" w:eastAsia="Batang" w:hAnsiTheme="minorBidi" w:cstheme="minorBidi"/>
          <w:noProof w:val="0"/>
          <w:sz w:val="22"/>
          <w:szCs w:val="22"/>
          <w:lang w:eastAsia="ko-KR"/>
        </w:rPr>
        <w:t xml:space="preserve"> UNDESA (2012) Migration and human mob</w:t>
      </w:r>
      <w:r>
        <w:rPr>
          <w:rFonts w:asciiTheme="minorBidi" w:eastAsia="Batang" w:hAnsiTheme="minorBidi" w:cstheme="minorBidi"/>
          <w:noProof w:val="0"/>
          <w:sz w:val="22"/>
          <w:szCs w:val="22"/>
          <w:lang w:eastAsia="ko-KR"/>
        </w:rPr>
        <w:t>ility Thematic Think Piece.</w:t>
      </w:r>
      <w:r w:rsidR="00B03036" w:rsidRPr="00B54CDB">
        <w:rPr>
          <w:rFonts w:asciiTheme="minorBidi" w:eastAsia="Batang" w:hAnsiTheme="minorBidi" w:cstheme="minorBidi"/>
          <w:noProof w:val="0"/>
          <w:sz w:val="22"/>
          <w:szCs w:val="22"/>
          <w:lang w:eastAsia="ko-KR"/>
        </w:rPr>
        <w:t xml:space="preserve"> UN System Task Team on the post-2015 UN development agenda. </w:t>
      </w:r>
    </w:p>
    <w:p w14:paraId="53432F61" w14:textId="77777777" w:rsidR="00591E08" w:rsidRPr="00B54CDB" w:rsidRDefault="00591E08"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53736194" w14:textId="1BDFE347" w:rsidR="00B03036" w:rsidRDefault="00EB64FE" w:rsidP="00441245">
      <w:pPr>
        <w:pStyle w:val="TableContents-Left"/>
        <w:tabs>
          <w:tab w:val="left" w:pos="450"/>
        </w:tabs>
        <w:spacing w:line="276" w:lineRule="auto"/>
        <w:rPr>
          <w:rFonts w:asciiTheme="minorBidi" w:hAnsiTheme="minorBidi" w:cstheme="minorBidi"/>
          <w:sz w:val="22"/>
          <w:szCs w:val="22"/>
        </w:rPr>
      </w:pPr>
      <w:r>
        <w:rPr>
          <w:rFonts w:asciiTheme="minorBidi" w:hAnsiTheme="minorBidi" w:cstheme="minorBidi"/>
          <w:sz w:val="22"/>
          <w:szCs w:val="22"/>
        </w:rPr>
        <w:t>IPCC. (2007)</w:t>
      </w:r>
      <w:r w:rsidR="00B03036" w:rsidRPr="00B54CDB">
        <w:rPr>
          <w:rFonts w:asciiTheme="minorBidi" w:hAnsiTheme="minorBidi" w:cstheme="minorBidi"/>
          <w:sz w:val="22"/>
          <w:szCs w:val="22"/>
        </w:rPr>
        <w:t xml:space="preserve"> Climate change 2007: Appendix to synthesis report. </w:t>
      </w:r>
    </w:p>
    <w:p w14:paraId="0C734296" w14:textId="781F6042" w:rsidR="00B03036" w:rsidRDefault="00B03036" w:rsidP="00B03036">
      <w:pPr>
        <w:pStyle w:val="Els-reference"/>
        <w:tabs>
          <w:tab w:val="clear" w:pos="312"/>
          <w:tab w:val="left" w:pos="450"/>
          <w:tab w:val="left" w:pos="810"/>
        </w:tabs>
        <w:spacing w:line="276" w:lineRule="auto"/>
        <w:ind w:left="0" w:firstLine="0"/>
        <w:rPr>
          <w:rFonts w:asciiTheme="minorBidi" w:eastAsia="Batang" w:hAnsiTheme="minorBidi" w:cstheme="minorBidi"/>
          <w:noProof w:val="0"/>
          <w:sz w:val="22"/>
          <w:szCs w:val="22"/>
          <w:lang w:eastAsia="ko-KR"/>
        </w:rPr>
      </w:pPr>
      <w:r w:rsidRPr="000105F3">
        <w:rPr>
          <w:rFonts w:asciiTheme="minorBidi" w:eastAsia="Batang" w:hAnsiTheme="minorBidi" w:cstheme="minorBidi"/>
          <w:noProof w:val="0"/>
          <w:sz w:val="22"/>
          <w:szCs w:val="22"/>
          <w:lang w:eastAsia="ko-KR"/>
        </w:rPr>
        <w:t xml:space="preserve">Jacobsen, </w:t>
      </w:r>
      <w:r w:rsidR="00087B48" w:rsidRPr="000105F3">
        <w:rPr>
          <w:rFonts w:asciiTheme="minorBidi" w:eastAsia="Batang" w:hAnsiTheme="minorBidi" w:cstheme="minorBidi"/>
          <w:noProof w:val="0"/>
          <w:sz w:val="22"/>
          <w:szCs w:val="22"/>
          <w:lang w:eastAsia="ko-KR"/>
        </w:rPr>
        <w:t>K.</w:t>
      </w:r>
      <w:r w:rsidR="00966A26">
        <w:rPr>
          <w:rFonts w:asciiTheme="minorBidi" w:eastAsia="Batang" w:hAnsiTheme="minorBidi" w:cstheme="minorBidi"/>
          <w:noProof w:val="0"/>
          <w:sz w:val="22"/>
          <w:szCs w:val="22"/>
          <w:lang w:eastAsia="ko-KR"/>
        </w:rPr>
        <w:t xml:space="preserve"> (</w:t>
      </w:r>
      <w:r w:rsidRPr="000105F3">
        <w:rPr>
          <w:rFonts w:asciiTheme="minorBidi" w:eastAsia="Batang" w:hAnsiTheme="minorBidi" w:cstheme="minorBidi"/>
          <w:noProof w:val="0"/>
          <w:sz w:val="22"/>
          <w:szCs w:val="22"/>
          <w:lang w:eastAsia="ko-KR"/>
        </w:rPr>
        <w:t>2008</w:t>
      </w:r>
      <w:r w:rsidR="00966A26">
        <w:rPr>
          <w:rFonts w:asciiTheme="minorBidi" w:eastAsia="Batang" w:hAnsiTheme="minorBidi" w:cstheme="minorBidi"/>
          <w:noProof w:val="0"/>
          <w:sz w:val="22"/>
          <w:szCs w:val="22"/>
          <w:lang w:eastAsia="ko-KR"/>
        </w:rPr>
        <w:t>)</w:t>
      </w:r>
      <w:r w:rsidRPr="000105F3">
        <w:rPr>
          <w:rFonts w:asciiTheme="minorBidi" w:eastAsia="Batang" w:hAnsiTheme="minorBidi" w:cstheme="minorBidi"/>
          <w:noProof w:val="0"/>
          <w:sz w:val="22"/>
          <w:szCs w:val="22"/>
          <w:lang w:eastAsia="ko-KR"/>
        </w:rPr>
        <w:t xml:space="preserve"> Internal Displacement to Urban Areas: The Tufts-IDMC Profiling Study. Geneva, Switzerland: Tufts University-IDMC.</w:t>
      </w:r>
    </w:p>
    <w:p w14:paraId="1C81F00D" w14:textId="77777777" w:rsidR="00591E08" w:rsidRDefault="00591E08" w:rsidP="00B03036">
      <w:pPr>
        <w:pStyle w:val="Els-reference"/>
        <w:tabs>
          <w:tab w:val="clear" w:pos="312"/>
          <w:tab w:val="left" w:pos="450"/>
          <w:tab w:val="left" w:pos="810"/>
        </w:tabs>
        <w:spacing w:line="276" w:lineRule="auto"/>
        <w:ind w:left="0" w:firstLine="0"/>
        <w:rPr>
          <w:rFonts w:asciiTheme="minorBidi" w:eastAsia="Batang" w:hAnsiTheme="minorBidi" w:cstheme="minorBidi"/>
          <w:noProof w:val="0"/>
          <w:sz w:val="22"/>
          <w:szCs w:val="22"/>
          <w:lang w:eastAsia="ko-KR"/>
        </w:rPr>
      </w:pPr>
    </w:p>
    <w:p w14:paraId="3CCE2379" w14:textId="09420483" w:rsidR="00B03036" w:rsidRPr="00B54CDB" w:rsidRDefault="00B03036" w:rsidP="00EB64FE">
      <w:pPr>
        <w:pStyle w:val="TableContents-Left"/>
        <w:tabs>
          <w:tab w:val="left" w:pos="450"/>
        </w:tabs>
        <w:spacing w:line="276" w:lineRule="auto"/>
        <w:rPr>
          <w:rFonts w:asciiTheme="minorBidi" w:hAnsiTheme="minorBidi" w:cstheme="minorBidi"/>
          <w:sz w:val="22"/>
          <w:szCs w:val="22"/>
        </w:rPr>
      </w:pPr>
      <w:r w:rsidRPr="00B54CDB">
        <w:rPr>
          <w:rFonts w:asciiTheme="minorBidi" w:hAnsiTheme="minorBidi" w:cstheme="minorBidi"/>
          <w:color w:val="222222"/>
          <w:sz w:val="22"/>
          <w:szCs w:val="22"/>
          <w:shd w:val="clear" w:color="auto" w:fill="FFFFFF"/>
        </w:rPr>
        <w:t>Jick, T</w:t>
      </w:r>
      <w:r w:rsidR="00EB64FE">
        <w:rPr>
          <w:rFonts w:asciiTheme="minorBidi" w:hAnsiTheme="minorBidi" w:cstheme="minorBidi"/>
          <w:color w:val="222222"/>
          <w:sz w:val="22"/>
          <w:szCs w:val="22"/>
          <w:shd w:val="clear" w:color="auto" w:fill="FFFFFF"/>
        </w:rPr>
        <w:t>. (1979)</w:t>
      </w:r>
      <w:r w:rsidRPr="00B54CDB">
        <w:rPr>
          <w:rFonts w:asciiTheme="minorBidi" w:hAnsiTheme="minorBidi" w:cstheme="minorBidi"/>
          <w:color w:val="222222"/>
          <w:sz w:val="22"/>
          <w:szCs w:val="22"/>
          <w:shd w:val="clear" w:color="auto" w:fill="FFFFFF"/>
        </w:rPr>
        <w:t xml:space="preserve"> Mixing qualitative and quantitative methods: Triangulation in action. </w:t>
      </w:r>
      <w:r w:rsidRPr="00B54CDB">
        <w:rPr>
          <w:rFonts w:asciiTheme="minorBidi" w:hAnsiTheme="minorBidi" w:cstheme="minorBidi"/>
          <w:i/>
          <w:iCs/>
          <w:color w:val="222222"/>
          <w:sz w:val="22"/>
          <w:szCs w:val="22"/>
          <w:shd w:val="clear" w:color="auto" w:fill="FFFFFF"/>
        </w:rPr>
        <w:t>Administrative science quarterly</w:t>
      </w:r>
      <w:r w:rsidRPr="00B54CDB">
        <w:rPr>
          <w:rFonts w:asciiTheme="minorBidi" w:hAnsiTheme="minorBidi" w:cstheme="minorBidi"/>
          <w:color w:val="222222"/>
          <w:sz w:val="22"/>
          <w:szCs w:val="22"/>
          <w:shd w:val="clear" w:color="auto" w:fill="FFFFFF"/>
        </w:rPr>
        <w:t>, </w:t>
      </w:r>
      <w:r w:rsidRPr="00B54CDB">
        <w:rPr>
          <w:rFonts w:asciiTheme="minorBidi" w:hAnsiTheme="minorBidi" w:cstheme="minorBidi"/>
          <w:i/>
          <w:iCs/>
          <w:color w:val="222222"/>
          <w:sz w:val="22"/>
          <w:szCs w:val="22"/>
          <w:shd w:val="clear" w:color="auto" w:fill="FFFFFF"/>
        </w:rPr>
        <w:t>24</w:t>
      </w:r>
      <w:r w:rsidRPr="00B54CDB">
        <w:rPr>
          <w:rFonts w:asciiTheme="minorBidi" w:hAnsiTheme="minorBidi" w:cstheme="minorBidi"/>
          <w:color w:val="222222"/>
          <w:sz w:val="22"/>
          <w:szCs w:val="22"/>
          <w:shd w:val="clear" w:color="auto" w:fill="FFFFFF"/>
        </w:rPr>
        <w:t xml:space="preserve">(4), </w:t>
      </w:r>
      <w:r w:rsidR="00EB64FE">
        <w:rPr>
          <w:rFonts w:asciiTheme="minorBidi" w:hAnsiTheme="minorBidi" w:cstheme="minorBidi"/>
          <w:color w:val="222222"/>
          <w:sz w:val="22"/>
          <w:szCs w:val="22"/>
          <w:shd w:val="clear" w:color="auto" w:fill="FFFFFF"/>
        </w:rPr>
        <w:t xml:space="preserve">pp. </w:t>
      </w:r>
      <w:r w:rsidRPr="00B54CDB">
        <w:rPr>
          <w:rFonts w:asciiTheme="minorBidi" w:hAnsiTheme="minorBidi" w:cstheme="minorBidi"/>
          <w:color w:val="222222"/>
          <w:sz w:val="22"/>
          <w:szCs w:val="22"/>
          <w:shd w:val="clear" w:color="auto" w:fill="FFFFFF"/>
        </w:rPr>
        <w:t>602-611.</w:t>
      </w:r>
    </w:p>
    <w:p w14:paraId="4B33AE86" w14:textId="36EC7562" w:rsidR="00B03036" w:rsidRPr="00B54CDB" w:rsidRDefault="00C137BE" w:rsidP="00B03036">
      <w:pPr>
        <w:pStyle w:val="TableContents-Left"/>
        <w:tabs>
          <w:tab w:val="left" w:pos="450"/>
        </w:tabs>
        <w:spacing w:line="276" w:lineRule="auto"/>
        <w:rPr>
          <w:rFonts w:asciiTheme="minorBidi" w:hAnsiTheme="minorBidi" w:cstheme="minorBidi"/>
          <w:sz w:val="22"/>
          <w:szCs w:val="22"/>
        </w:rPr>
      </w:pPr>
      <w:r>
        <w:rPr>
          <w:rFonts w:asciiTheme="minorBidi" w:hAnsiTheme="minorBidi" w:cstheme="minorBidi"/>
          <w:color w:val="222222"/>
          <w:sz w:val="22"/>
          <w:szCs w:val="22"/>
          <w:shd w:val="clear" w:color="auto" w:fill="FFFFFF"/>
        </w:rPr>
        <w:t>Johnson, B. and</w:t>
      </w:r>
      <w:r w:rsidR="00EB64FE">
        <w:rPr>
          <w:rFonts w:asciiTheme="minorBidi" w:hAnsiTheme="minorBidi" w:cstheme="minorBidi"/>
          <w:color w:val="222222"/>
          <w:sz w:val="22"/>
          <w:szCs w:val="22"/>
          <w:shd w:val="clear" w:color="auto" w:fill="FFFFFF"/>
        </w:rPr>
        <w:t xml:space="preserve"> Christensen, L. (2008)</w:t>
      </w:r>
      <w:r w:rsidR="00B03036" w:rsidRPr="00B54CDB">
        <w:rPr>
          <w:rFonts w:asciiTheme="minorBidi" w:hAnsiTheme="minorBidi" w:cstheme="minorBidi"/>
          <w:color w:val="222222"/>
          <w:sz w:val="22"/>
          <w:szCs w:val="22"/>
          <w:shd w:val="clear" w:color="auto" w:fill="FFFFFF"/>
        </w:rPr>
        <w:t> </w:t>
      </w:r>
      <w:r w:rsidR="00B03036" w:rsidRPr="00B54CDB">
        <w:rPr>
          <w:rFonts w:asciiTheme="minorBidi" w:hAnsiTheme="minorBidi" w:cstheme="minorBidi"/>
          <w:i/>
          <w:iCs/>
          <w:color w:val="222222"/>
          <w:sz w:val="22"/>
          <w:szCs w:val="22"/>
          <w:shd w:val="clear" w:color="auto" w:fill="FFFFFF"/>
        </w:rPr>
        <w:t>Educational research: Quantitative, qualitative, and mixed approaches</w:t>
      </w:r>
      <w:r w:rsidR="00B03036" w:rsidRPr="00B54CDB">
        <w:rPr>
          <w:rFonts w:asciiTheme="minorBidi" w:hAnsiTheme="minorBidi" w:cstheme="minorBidi"/>
          <w:color w:val="222222"/>
          <w:sz w:val="22"/>
          <w:szCs w:val="22"/>
          <w:shd w:val="clear" w:color="auto" w:fill="FFFFFF"/>
        </w:rPr>
        <w:t>. Sage.</w:t>
      </w:r>
    </w:p>
    <w:p w14:paraId="18BB3528" w14:textId="44893A40" w:rsidR="00B03036" w:rsidRPr="00B03036" w:rsidRDefault="00EB64FE" w:rsidP="00B03036">
      <w:pPr>
        <w:spacing w:line="276" w:lineRule="auto"/>
        <w:rPr>
          <w:rFonts w:asciiTheme="minorBidi" w:eastAsia="Batang" w:hAnsiTheme="minorBidi"/>
          <w:noProof/>
          <w:lang w:eastAsia="ko-KR"/>
        </w:rPr>
      </w:pPr>
      <w:r>
        <w:rPr>
          <w:rFonts w:asciiTheme="minorBidi" w:eastAsia="Batang" w:hAnsiTheme="minorBidi"/>
          <w:noProof/>
          <w:lang w:eastAsia="ko-KR"/>
        </w:rPr>
        <w:t>Jordan, J. (2019)</w:t>
      </w:r>
      <w:r w:rsidR="00B03036" w:rsidRPr="00B03036">
        <w:rPr>
          <w:rFonts w:asciiTheme="minorBidi" w:eastAsia="Batang" w:hAnsiTheme="minorBidi"/>
          <w:noProof/>
          <w:lang w:eastAsia="ko-KR"/>
        </w:rPr>
        <w:t xml:space="preserve"> Deconstructing resilience: why gender and power matter in responding to climate stress in Bangladesh. Climate and Development, 11(2), </w:t>
      </w:r>
      <w:r>
        <w:rPr>
          <w:rFonts w:asciiTheme="minorBidi" w:eastAsia="Batang" w:hAnsiTheme="minorBidi"/>
          <w:noProof/>
          <w:lang w:eastAsia="ko-KR"/>
        </w:rPr>
        <w:t xml:space="preserve">pp. </w:t>
      </w:r>
      <w:r w:rsidR="00B03036" w:rsidRPr="00B03036">
        <w:rPr>
          <w:rFonts w:asciiTheme="minorBidi" w:eastAsia="Batang" w:hAnsiTheme="minorBidi"/>
          <w:noProof/>
          <w:lang w:eastAsia="ko-KR"/>
        </w:rPr>
        <w:t>167-179.</w:t>
      </w:r>
    </w:p>
    <w:p w14:paraId="60F2F747" w14:textId="00E6B5BC" w:rsidR="00B03036" w:rsidRDefault="00966A26" w:rsidP="00B03036">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Kaplan</w:t>
      </w:r>
      <w:r w:rsidR="00EB64FE">
        <w:rPr>
          <w:rFonts w:asciiTheme="minorBidi" w:eastAsia="Batang" w:hAnsiTheme="minorBidi" w:cstheme="minorBidi"/>
          <w:noProof w:val="0"/>
          <w:sz w:val="22"/>
          <w:szCs w:val="22"/>
          <w:lang w:eastAsia="ko-KR"/>
        </w:rPr>
        <w:t>,</w:t>
      </w:r>
      <w:r>
        <w:rPr>
          <w:rFonts w:asciiTheme="minorBidi" w:eastAsia="Batang" w:hAnsiTheme="minorBidi" w:cstheme="minorBidi"/>
          <w:noProof w:val="0"/>
          <w:sz w:val="22"/>
          <w:szCs w:val="22"/>
          <w:lang w:eastAsia="ko-KR"/>
        </w:rPr>
        <w:t xml:space="preserve"> R</w:t>
      </w:r>
      <w:r w:rsidR="00EB64FE">
        <w:rPr>
          <w:rFonts w:asciiTheme="minorBidi" w:eastAsia="Batang" w:hAnsiTheme="minorBidi" w:cstheme="minorBidi"/>
          <w:noProof w:val="0"/>
          <w:sz w:val="22"/>
          <w:szCs w:val="22"/>
          <w:lang w:eastAsia="ko-KR"/>
        </w:rPr>
        <w:t>.</w:t>
      </w:r>
      <w:r>
        <w:rPr>
          <w:rFonts w:asciiTheme="minorBidi" w:eastAsia="Batang" w:hAnsiTheme="minorBidi" w:cstheme="minorBidi"/>
          <w:noProof w:val="0"/>
          <w:sz w:val="22"/>
          <w:szCs w:val="22"/>
          <w:lang w:eastAsia="ko-KR"/>
        </w:rPr>
        <w:t xml:space="preserve"> and Mikes</w:t>
      </w:r>
      <w:r w:rsidR="00EB64FE">
        <w:rPr>
          <w:rFonts w:asciiTheme="minorBidi" w:eastAsia="Batang" w:hAnsiTheme="minorBidi" w:cstheme="minorBidi"/>
          <w:noProof w:val="0"/>
          <w:sz w:val="22"/>
          <w:szCs w:val="22"/>
          <w:lang w:eastAsia="ko-KR"/>
        </w:rPr>
        <w:t>,</w:t>
      </w:r>
      <w:r>
        <w:rPr>
          <w:rFonts w:asciiTheme="minorBidi" w:eastAsia="Batang" w:hAnsiTheme="minorBidi" w:cstheme="minorBidi"/>
          <w:noProof w:val="0"/>
          <w:sz w:val="22"/>
          <w:szCs w:val="22"/>
          <w:lang w:eastAsia="ko-KR"/>
        </w:rPr>
        <w:t xml:space="preserve"> A</w:t>
      </w:r>
      <w:r w:rsidR="00EB64FE">
        <w:rPr>
          <w:rFonts w:asciiTheme="minorBidi" w:eastAsia="Batang" w:hAnsiTheme="minorBidi" w:cstheme="minorBidi"/>
          <w:noProof w:val="0"/>
          <w:sz w:val="22"/>
          <w:szCs w:val="22"/>
          <w:lang w:eastAsia="ko-KR"/>
        </w:rPr>
        <w:t>. (2012)</w:t>
      </w:r>
      <w:r>
        <w:rPr>
          <w:rFonts w:asciiTheme="minorBidi" w:eastAsia="Batang" w:hAnsiTheme="minorBidi" w:cstheme="minorBidi"/>
          <w:noProof w:val="0"/>
          <w:sz w:val="22"/>
          <w:szCs w:val="22"/>
          <w:lang w:eastAsia="ko-KR"/>
        </w:rPr>
        <w:t xml:space="preserve"> Managing risks: a new framework</w:t>
      </w:r>
      <w:r w:rsidR="00B03036" w:rsidRPr="00B54CDB">
        <w:rPr>
          <w:rFonts w:asciiTheme="minorBidi" w:eastAsia="Batang" w:hAnsiTheme="minorBidi" w:cstheme="minorBidi"/>
          <w:noProof w:val="0"/>
          <w:sz w:val="22"/>
          <w:szCs w:val="22"/>
          <w:lang w:eastAsia="ko-KR"/>
        </w:rPr>
        <w:t xml:space="preserve">. Harvard Business Review, </w:t>
      </w:r>
      <w:r w:rsidR="00EB64FE">
        <w:rPr>
          <w:rFonts w:asciiTheme="minorBidi" w:eastAsia="Batang" w:hAnsiTheme="minorBidi" w:cstheme="minorBidi"/>
          <w:noProof w:val="0"/>
          <w:sz w:val="22"/>
          <w:szCs w:val="22"/>
          <w:lang w:eastAsia="ko-KR"/>
        </w:rPr>
        <w:t xml:space="preserve">pp. </w:t>
      </w:r>
      <w:r w:rsidR="00B03036" w:rsidRPr="00B54CDB">
        <w:rPr>
          <w:rFonts w:asciiTheme="minorBidi" w:eastAsia="Batang" w:hAnsiTheme="minorBidi" w:cstheme="minorBidi"/>
          <w:noProof w:val="0"/>
          <w:sz w:val="22"/>
          <w:szCs w:val="22"/>
          <w:lang w:eastAsia="ko-KR"/>
        </w:rPr>
        <w:t>90 (6).</w:t>
      </w:r>
    </w:p>
    <w:p w14:paraId="3808CB34" w14:textId="77777777" w:rsidR="00591E08" w:rsidRPr="00B54CDB" w:rsidRDefault="00591E08" w:rsidP="00B03036">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p>
    <w:p w14:paraId="64053E06" w14:textId="75FCA471" w:rsidR="00B03036" w:rsidRPr="00B54CDB" w:rsidRDefault="00EB64FE" w:rsidP="00B03036">
      <w:pPr>
        <w:pStyle w:val="TableContents-Left"/>
        <w:tabs>
          <w:tab w:val="left" w:pos="360"/>
          <w:tab w:val="left" w:pos="450"/>
          <w:tab w:val="left" w:pos="540"/>
        </w:tabs>
        <w:spacing w:line="276" w:lineRule="auto"/>
        <w:rPr>
          <w:rFonts w:asciiTheme="minorBidi" w:hAnsiTheme="minorBidi" w:cstheme="minorBidi"/>
          <w:sz w:val="22"/>
          <w:szCs w:val="22"/>
          <w:lang w:val="en-US"/>
        </w:rPr>
      </w:pPr>
      <w:r>
        <w:rPr>
          <w:rFonts w:asciiTheme="minorBidi" w:hAnsiTheme="minorBidi" w:cstheme="minorBidi"/>
          <w:sz w:val="22"/>
          <w:szCs w:val="22"/>
        </w:rPr>
        <w:t>Karam, J.</w:t>
      </w:r>
      <w:r w:rsidR="00966A26">
        <w:rPr>
          <w:rFonts w:asciiTheme="minorBidi" w:hAnsiTheme="minorBidi" w:cstheme="minorBidi"/>
          <w:sz w:val="22"/>
          <w:szCs w:val="22"/>
        </w:rPr>
        <w:t xml:space="preserve"> (</w:t>
      </w:r>
      <w:r w:rsidR="00B03036" w:rsidRPr="003638E2">
        <w:rPr>
          <w:rFonts w:asciiTheme="minorBidi" w:hAnsiTheme="minorBidi" w:cstheme="minorBidi"/>
          <w:sz w:val="22"/>
          <w:szCs w:val="22"/>
        </w:rPr>
        <w:t>2018</w:t>
      </w:r>
      <w:r w:rsidR="00966A26">
        <w:rPr>
          <w:rFonts w:asciiTheme="minorBidi" w:hAnsiTheme="minorBidi" w:cstheme="minorBidi"/>
          <w:sz w:val="22"/>
          <w:szCs w:val="22"/>
        </w:rPr>
        <w:t>)</w:t>
      </w:r>
      <w:r w:rsidR="00B03036" w:rsidRPr="003638E2">
        <w:rPr>
          <w:rFonts w:asciiTheme="minorBidi" w:hAnsiTheme="minorBidi" w:cstheme="minorBidi"/>
          <w:sz w:val="22"/>
          <w:szCs w:val="22"/>
        </w:rPr>
        <w:t xml:space="preserve"> Lebanon’s Civil Society as an Anchor of Stability.</w:t>
      </w:r>
    </w:p>
    <w:p w14:paraId="38296736" w14:textId="15DE7D26" w:rsidR="00B03036" w:rsidRDefault="00EB64FE" w:rsidP="00EB64FE">
      <w:pPr>
        <w:pStyle w:val="Els-reference"/>
        <w:tabs>
          <w:tab w:val="left" w:pos="450"/>
          <w:tab w:val="left" w:pos="810"/>
        </w:tabs>
        <w:spacing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t>Kasun, L., Zhou, H., Huang, G. and Vong, C. (2013)</w:t>
      </w:r>
      <w:r w:rsidR="00B03036" w:rsidRPr="00262266">
        <w:rPr>
          <w:rFonts w:asciiTheme="minorBidi" w:eastAsia="Batang" w:hAnsiTheme="minorBidi" w:cstheme="minorBidi"/>
          <w:sz w:val="22"/>
          <w:szCs w:val="22"/>
          <w:lang w:eastAsia="ko-KR"/>
        </w:rPr>
        <w:t xml:space="preserve"> Representational learning with extreme learning machine for big data. </w:t>
      </w:r>
      <w:r w:rsidR="00B03036" w:rsidRPr="00441245">
        <w:rPr>
          <w:rFonts w:asciiTheme="minorBidi" w:eastAsia="Batang" w:hAnsiTheme="minorBidi" w:cstheme="minorBidi"/>
          <w:i/>
          <w:iCs/>
          <w:sz w:val="22"/>
          <w:szCs w:val="22"/>
          <w:lang w:eastAsia="ko-KR"/>
        </w:rPr>
        <w:t>IEEE intelligent systems</w:t>
      </w:r>
      <w:r w:rsidR="00B03036" w:rsidRPr="00262266">
        <w:rPr>
          <w:rFonts w:asciiTheme="minorBidi" w:eastAsia="Batang" w:hAnsiTheme="minorBidi" w:cstheme="minorBidi"/>
          <w:sz w:val="22"/>
          <w:szCs w:val="22"/>
          <w:lang w:eastAsia="ko-KR"/>
        </w:rPr>
        <w:t xml:space="preserve">, 28(6), </w:t>
      </w:r>
      <w:r>
        <w:rPr>
          <w:rFonts w:asciiTheme="minorBidi" w:eastAsia="Batang" w:hAnsiTheme="minorBidi" w:cstheme="minorBidi"/>
          <w:sz w:val="22"/>
          <w:szCs w:val="22"/>
          <w:lang w:eastAsia="ko-KR"/>
        </w:rPr>
        <w:t xml:space="preserve">pp. </w:t>
      </w:r>
      <w:r w:rsidR="00B03036" w:rsidRPr="00262266">
        <w:rPr>
          <w:rFonts w:asciiTheme="minorBidi" w:eastAsia="Batang" w:hAnsiTheme="minorBidi" w:cstheme="minorBidi"/>
          <w:sz w:val="22"/>
          <w:szCs w:val="22"/>
          <w:lang w:eastAsia="ko-KR"/>
        </w:rPr>
        <w:t>31-34.</w:t>
      </w:r>
    </w:p>
    <w:p w14:paraId="65F34D79" w14:textId="77777777" w:rsidR="00591E08" w:rsidRDefault="00591E08" w:rsidP="00B03036">
      <w:pPr>
        <w:pStyle w:val="Els-reference"/>
        <w:tabs>
          <w:tab w:val="left" w:pos="450"/>
          <w:tab w:val="left" w:pos="810"/>
        </w:tabs>
        <w:spacing w:line="276" w:lineRule="auto"/>
        <w:ind w:left="0" w:firstLine="0"/>
        <w:rPr>
          <w:rFonts w:asciiTheme="minorBidi" w:eastAsia="Batang" w:hAnsiTheme="minorBidi" w:cstheme="minorBidi"/>
          <w:sz w:val="22"/>
          <w:szCs w:val="22"/>
          <w:lang w:eastAsia="ko-KR"/>
        </w:rPr>
      </w:pPr>
    </w:p>
    <w:p w14:paraId="27696633" w14:textId="52124A8E" w:rsidR="00B03036" w:rsidRDefault="00EB64FE" w:rsidP="00B03036">
      <w:pPr>
        <w:pStyle w:val="TableContents-Left"/>
        <w:tabs>
          <w:tab w:val="left" w:pos="450"/>
        </w:tabs>
        <w:spacing w:line="276" w:lineRule="auto"/>
        <w:rPr>
          <w:rFonts w:asciiTheme="minorBidi" w:hAnsiTheme="minorBidi" w:cstheme="minorBidi"/>
          <w:sz w:val="22"/>
          <w:szCs w:val="22"/>
        </w:rPr>
      </w:pPr>
      <w:r>
        <w:rPr>
          <w:rFonts w:asciiTheme="minorBidi" w:hAnsiTheme="minorBidi" w:cstheme="minorBidi"/>
          <w:sz w:val="22"/>
          <w:szCs w:val="22"/>
        </w:rPr>
        <w:lastRenderedPageBreak/>
        <w:t>Katz, C. (1992)</w:t>
      </w:r>
      <w:r w:rsidR="00966A26">
        <w:rPr>
          <w:rFonts w:asciiTheme="minorBidi" w:hAnsiTheme="minorBidi" w:cstheme="minorBidi"/>
          <w:sz w:val="22"/>
          <w:szCs w:val="22"/>
        </w:rPr>
        <w:t xml:space="preserve"> </w:t>
      </w:r>
      <w:r w:rsidR="00B03036" w:rsidRPr="00DE7CF0">
        <w:rPr>
          <w:rFonts w:asciiTheme="minorBidi" w:hAnsiTheme="minorBidi" w:cstheme="minorBidi"/>
          <w:sz w:val="22"/>
          <w:szCs w:val="22"/>
        </w:rPr>
        <w:t>All the world is staged: intellectuals and the projects of ethnography',</w:t>
      </w:r>
      <w:r w:rsidR="00B03036" w:rsidRPr="0010170C">
        <w:t xml:space="preserve"> </w:t>
      </w:r>
      <w:r w:rsidR="00B03036" w:rsidRPr="0010170C">
        <w:rPr>
          <w:rFonts w:asciiTheme="minorBidi" w:hAnsiTheme="minorBidi" w:cstheme="minorBidi"/>
          <w:sz w:val="22"/>
          <w:szCs w:val="22"/>
        </w:rPr>
        <w:t>J.</w:t>
      </w:r>
    </w:p>
    <w:p w14:paraId="1182755E" w14:textId="5F93B3EE" w:rsidR="00B03036" w:rsidRDefault="00B03036" w:rsidP="00B03036">
      <w:pPr>
        <w:pStyle w:val="Els-reference"/>
        <w:tabs>
          <w:tab w:val="left" w:pos="270"/>
          <w:tab w:val="left" w:pos="360"/>
          <w:tab w:val="left" w:pos="540"/>
        </w:tabs>
        <w:spacing w:line="276" w:lineRule="auto"/>
        <w:ind w:left="0" w:firstLine="0"/>
        <w:rPr>
          <w:rFonts w:ascii="Arial" w:hAnsi="Arial" w:cs="Arial"/>
          <w:color w:val="222222"/>
          <w:sz w:val="22"/>
          <w:szCs w:val="22"/>
          <w:shd w:val="clear" w:color="auto" w:fill="FFFFFF"/>
        </w:rPr>
      </w:pPr>
      <w:r w:rsidRPr="00262266">
        <w:rPr>
          <w:rFonts w:ascii="Arial" w:hAnsi="Arial" w:cs="Arial"/>
          <w:color w:val="222222"/>
          <w:sz w:val="22"/>
          <w:szCs w:val="22"/>
          <w:shd w:val="clear" w:color="auto" w:fill="FFFFFF"/>
        </w:rPr>
        <w:t xml:space="preserve">Khan, </w:t>
      </w:r>
      <w:r w:rsidR="00EB64FE">
        <w:rPr>
          <w:rFonts w:ascii="Arial" w:hAnsi="Arial" w:cs="Arial"/>
          <w:color w:val="222222"/>
          <w:sz w:val="22"/>
          <w:szCs w:val="22"/>
          <w:shd w:val="clear" w:color="auto" w:fill="FFFFFF"/>
        </w:rPr>
        <w:t xml:space="preserve">N., Yaqoob, I., Hashem, I. </w:t>
      </w:r>
      <w:r w:rsidRPr="00262266">
        <w:rPr>
          <w:rFonts w:ascii="Arial" w:hAnsi="Arial" w:cs="Arial"/>
          <w:color w:val="222222"/>
          <w:sz w:val="22"/>
          <w:szCs w:val="22"/>
          <w:shd w:val="clear" w:color="auto" w:fill="FFFFFF"/>
        </w:rPr>
        <w:t>, Inayat, Z.</w:t>
      </w:r>
      <w:r w:rsidR="00C137BE">
        <w:rPr>
          <w:rFonts w:ascii="Arial" w:hAnsi="Arial" w:cs="Arial"/>
          <w:color w:val="222222"/>
          <w:sz w:val="22"/>
          <w:szCs w:val="22"/>
          <w:shd w:val="clear" w:color="auto" w:fill="FFFFFF"/>
        </w:rPr>
        <w:t>, Ali, M., Kamaleldin, W. and</w:t>
      </w:r>
      <w:r w:rsidR="00EB64FE">
        <w:rPr>
          <w:rFonts w:ascii="Arial" w:hAnsi="Arial" w:cs="Arial"/>
          <w:color w:val="222222"/>
          <w:sz w:val="22"/>
          <w:szCs w:val="22"/>
          <w:shd w:val="clear" w:color="auto" w:fill="FFFFFF"/>
        </w:rPr>
        <w:t xml:space="preserve"> Gani, A. (2014)</w:t>
      </w:r>
      <w:r w:rsidRPr="00262266">
        <w:rPr>
          <w:rFonts w:ascii="Arial" w:hAnsi="Arial" w:cs="Arial"/>
          <w:color w:val="222222"/>
          <w:sz w:val="22"/>
          <w:szCs w:val="22"/>
          <w:shd w:val="clear" w:color="auto" w:fill="FFFFFF"/>
        </w:rPr>
        <w:t xml:space="preserve"> Big data: survey, technologies, opportunities, and challenges. </w:t>
      </w:r>
      <w:r w:rsidRPr="00262266">
        <w:rPr>
          <w:rFonts w:ascii="Arial" w:hAnsi="Arial" w:cs="Arial"/>
          <w:i/>
          <w:iCs/>
          <w:color w:val="222222"/>
          <w:sz w:val="22"/>
          <w:szCs w:val="22"/>
          <w:shd w:val="clear" w:color="auto" w:fill="FFFFFF"/>
        </w:rPr>
        <w:t>The Scientific World Journal</w:t>
      </w:r>
      <w:r w:rsidRPr="00262266">
        <w:rPr>
          <w:rFonts w:ascii="Arial" w:hAnsi="Arial" w:cs="Arial"/>
          <w:color w:val="222222"/>
          <w:sz w:val="22"/>
          <w:szCs w:val="22"/>
          <w:shd w:val="clear" w:color="auto" w:fill="FFFFFF"/>
        </w:rPr>
        <w:t>, </w:t>
      </w:r>
      <w:r w:rsidRPr="00262266">
        <w:rPr>
          <w:rFonts w:ascii="Arial" w:hAnsi="Arial" w:cs="Arial"/>
          <w:i/>
          <w:iCs/>
          <w:color w:val="222222"/>
          <w:sz w:val="22"/>
          <w:szCs w:val="22"/>
          <w:shd w:val="clear" w:color="auto" w:fill="FFFFFF"/>
        </w:rPr>
        <w:t>2014</w:t>
      </w:r>
      <w:r w:rsidRPr="00262266">
        <w:rPr>
          <w:rFonts w:ascii="Arial" w:hAnsi="Arial" w:cs="Arial"/>
          <w:color w:val="222222"/>
          <w:sz w:val="22"/>
          <w:szCs w:val="22"/>
          <w:shd w:val="clear" w:color="auto" w:fill="FFFFFF"/>
        </w:rPr>
        <w:t>.</w:t>
      </w:r>
    </w:p>
    <w:p w14:paraId="67FC8FE6" w14:textId="77777777" w:rsidR="00591E08" w:rsidRPr="00262266" w:rsidRDefault="00591E08" w:rsidP="00B03036">
      <w:pPr>
        <w:pStyle w:val="Els-reference"/>
        <w:tabs>
          <w:tab w:val="left" w:pos="270"/>
          <w:tab w:val="left" w:pos="360"/>
          <w:tab w:val="left" w:pos="540"/>
        </w:tabs>
        <w:spacing w:line="276" w:lineRule="auto"/>
        <w:ind w:left="0" w:firstLine="0"/>
        <w:rPr>
          <w:rFonts w:asciiTheme="minorBidi" w:eastAsia="Batang" w:hAnsiTheme="minorBidi" w:cstheme="minorBidi"/>
          <w:sz w:val="24"/>
          <w:szCs w:val="24"/>
          <w:lang w:eastAsia="ko-KR"/>
        </w:rPr>
      </w:pPr>
    </w:p>
    <w:p w14:paraId="54DD4B86" w14:textId="60C55471" w:rsidR="00B03036" w:rsidRDefault="00EB64FE" w:rsidP="00591E08">
      <w:pPr>
        <w:pStyle w:val="Els-reference"/>
        <w:tabs>
          <w:tab w:val="left" w:pos="450"/>
          <w:tab w:val="left" w:pos="810"/>
        </w:tabs>
        <w:spacing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t>Kim, G.</w:t>
      </w:r>
      <w:r w:rsidR="00C137BE">
        <w:rPr>
          <w:rFonts w:asciiTheme="minorBidi" w:eastAsia="Batang" w:hAnsiTheme="minorBidi" w:cstheme="minorBidi"/>
          <w:sz w:val="22"/>
          <w:szCs w:val="22"/>
          <w:lang w:eastAsia="ko-KR"/>
        </w:rPr>
        <w:t>, Trimi, S. and</w:t>
      </w:r>
      <w:r>
        <w:rPr>
          <w:rFonts w:asciiTheme="minorBidi" w:eastAsia="Batang" w:hAnsiTheme="minorBidi" w:cstheme="minorBidi"/>
          <w:sz w:val="22"/>
          <w:szCs w:val="22"/>
          <w:lang w:eastAsia="ko-KR"/>
        </w:rPr>
        <w:t xml:space="preserve"> Chung, J. (2014)</w:t>
      </w:r>
      <w:r w:rsidR="00B03036" w:rsidRPr="00591E08">
        <w:rPr>
          <w:rFonts w:asciiTheme="minorBidi" w:eastAsia="Batang" w:hAnsiTheme="minorBidi" w:cstheme="minorBidi"/>
          <w:sz w:val="22"/>
          <w:szCs w:val="22"/>
          <w:lang w:eastAsia="ko-KR"/>
        </w:rPr>
        <w:t xml:space="preserve"> Big-data applications in the government sector. Communications of the ACM, 57(3), </w:t>
      </w:r>
      <w:r>
        <w:rPr>
          <w:rFonts w:asciiTheme="minorBidi" w:eastAsia="Batang" w:hAnsiTheme="minorBidi" w:cstheme="minorBidi"/>
          <w:sz w:val="22"/>
          <w:szCs w:val="22"/>
          <w:lang w:eastAsia="ko-KR"/>
        </w:rPr>
        <w:t xml:space="preserve">pp. </w:t>
      </w:r>
      <w:r w:rsidR="00B03036" w:rsidRPr="00591E08">
        <w:rPr>
          <w:rFonts w:asciiTheme="minorBidi" w:eastAsia="Batang" w:hAnsiTheme="minorBidi" w:cstheme="minorBidi"/>
          <w:sz w:val="22"/>
          <w:szCs w:val="22"/>
          <w:lang w:eastAsia="ko-KR"/>
        </w:rPr>
        <w:t>78-85.</w:t>
      </w:r>
    </w:p>
    <w:p w14:paraId="1A8449CA" w14:textId="77777777" w:rsidR="00591E08" w:rsidRPr="00591E08" w:rsidRDefault="00591E08" w:rsidP="00591E08">
      <w:pPr>
        <w:pStyle w:val="Els-reference"/>
        <w:tabs>
          <w:tab w:val="left" w:pos="450"/>
          <w:tab w:val="left" w:pos="810"/>
        </w:tabs>
        <w:spacing w:line="276" w:lineRule="auto"/>
        <w:ind w:left="0" w:firstLine="0"/>
        <w:rPr>
          <w:rFonts w:asciiTheme="minorBidi" w:eastAsia="Batang" w:hAnsiTheme="minorBidi" w:cstheme="minorBidi"/>
          <w:sz w:val="22"/>
          <w:szCs w:val="22"/>
          <w:lang w:eastAsia="ko-KR"/>
        </w:rPr>
      </w:pPr>
    </w:p>
    <w:p w14:paraId="48A72C3F" w14:textId="6EFA9AE8" w:rsidR="00B03036" w:rsidRPr="00B03036" w:rsidRDefault="00C137BE" w:rsidP="00B03036">
      <w:pPr>
        <w:spacing w:line="276" w:lineRule="auto"/>
        <w:rPr>
          <w:rFonts w:asciiTheme="minorBidi" w:eastAsia="Batang" w:hAnsiTheme="minorBidi"/>
          <w:noProof/>
          <w:lang w:eastAsia="ko-KR"/>
        </w:rPr>
      </w:pPr>
      <w:r>
        <w:rPr>
          <w:rFonts w:asciiTheme="minorBidi" w:eastAsia="Batang" w:hAnsiTheme="minorBidi"/>
          <w:noProof/>
          <w:lang w:eastAsia="ko-KR"/>
        </w:rPr>
        <w:t>Kirchherr, J. and</w:t>
      </w:r>
      <w:r w:rsidR="00EB64FE">
        <w:rPr>
          <w:rFonts w:asciiTheme="minorBidi" w:eastAsia="Batang" w:hAnsiTheme="minorBidi"/>
          <w:noProof/>
          <w:lang w:eastAsia="ko-KR"/>
        </w:rPr>
        <w:t xml:space="preserve"> Charles, K. (2018)</w:t>
      </w:r>
      <w:r w:rsidR="00B03036" w:rsidRPr="00B03036">
        <w:rPr>
          <w:rFonts w:asciiTheme="minorBidi" w:eastAsia="Batang" w:hAnsiTheme="minorBidi"/>
          <w:noProof/>
          <w:lang w:eastAsia="ko-KR"/>
        </w:rPr>
        <w:t xml:space="preserve"> Enhancing the sample diversity of snowball samples: Recommendations from a research project on anti-dam movements in Southeast Asia. PloS one, 13(8).</w:t>
      </w:r>
    </w:p>
    <w:p w14:paraId="50593B30" w14:textId="23D7909B" w:rsidR="00B03036" w:rsidRPr="00B54CDB" w:rsidRDefault="00B03036" w:rsidP="00B03036">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Kirschenbaum</w:t>
      </w:r>
      <w:r w:rsidR="00EB64FE">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A</w:t>
      </w:r>
      <w:r w:rsidR="00EB64FE">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2002) Disaster preparedness: A conceptua</w:t>
      </w:r>
      <w:r w:rsidR="0076446C">
        <w:rPr>
          <w:rFonts w:asciiTheme="minorBidi" w:eastAsia="Batang" w:hAnsiTheme="minorBidi" w:cstheme="minorBidi"/>
          <w:noProof w:val="0"/>
          <w:sz w:val="22"/>
          <w:szCs w:val="22"/>
          <w:lang w:eastAsia="ko-KR"/>
        </w:rPr>
        <w:t xml:space="preserve">l and empirical re-evaluation. </w:t>
      </w:r>
      <w:r w:rsidRPr="0076446C">
        <w:rPr>
          <w:rFonts w:asciiTheme="minorBidi" w:eastAsia="Batang" w:hAnsiTheme="minorBidi" w:cstheme="minorBidi"/>
          <w:i/>
          <w:iCs/>
          <w:noProof w:val="0"/>
          <w:sz w:val="22"/>
          <w:szCs w:val="22"/>
          <w:lang w:eastAsia="ko-KR"/>
        </w:rPr>
        <w:t>International Journal of</w:t>
      </w:r>
      <w:r w:rsidR="0076446C" w:rsidRPr="0076446C">
        <w:rPr>
          <w:rFonts w:asciiTheme="minorBidi" w:eastAsia="Batang" w:hAnsiTheme="minorBidi" w:cstheme="minorBidi"/>
          <w:i/>
          <w:iCs/>
          <w:noProof w:val="0"/>
          <w:sz w:val="22"/>
          <w:szCs w:val="22"/>
          <w:lang w:eastAsia="ko-KR"/>
        </w:rPr>
        <w:t xml:space="preserve"> Mass Emergencies and Disasters</w:t>
      </w:r>
      <w:r w:rsidRPr="00B54CDB">
        <w:rPr>
          <w:rFonts w:asciiTheme="minorBidi" w:eastAsia="Batang" w:hAnsiTheme="minorBidi" w:cstheme="minorBidi"/>
          <w:noProof w:val="0"/>
          <w:sz w:val="22"/>
          <w:szCs w:val="22"/>
          <w:lang w:eastAsia="ko-KR"/>
        </w:rPr>
        <w:t>, 20(1), 5-28.</w:t>
      </w:r>
    </w:p>
    <w:p w14:paraId="0A407329" w14:textId="586706EF" w:rsidR="00B03036" w:rsidRPr="00B03036" w:rsidRDefault="00B03036" w:rsidP="0076446C">
      <w:pPr>
        <w:spacing w:before="240" w:line="276" w:lineRule="auto"/>
        <w:rPr>
          <w:rFonts w:asciiTheme="minorBidi" w:eastAsia="Batang" w:hAnsiTheme="minorBidi"/>
          <w:noProof/>
          <w:lang w:eastAsia="ko-KR"/>
        </w:rPr>
      </w:pPr>
      <w:r w:rsidRPr="00B03036">
        <w:rPr>
          <w:rFonts w:asciiTheme="minorBidi" w:eastAsia="Batang" w:hAnsiTheme="minorBidi"/>
          <w:noProof/>
          <w:lang w:eastAsia="ko-KR"/>
        </w:rPr>
        <w:t>Kivelä</w:t>
      </w:r>
      <w:r w:rsidR="00073650">
        <w:rPr>
          <w:rFonts w:asciiTheme="minorBidi" w:eastAsia="Batang" w:hAnsiTheme="minorBidi"/>
          <w:noProof/>
          <w:lang w:eastAsia="ko-KR"/>
        </w:rPr>
        <w:t>,</w:t>
      </w:r>
      <w:r w:rsidRPr="00B03036">
        <w:rPr>
          <w:rFonts w:asciiTheme="minorBidi" w:eastAsia="Batang" w:hAnsiTheme="minorBidi"/>
          <w:noProof/>
          <w:lang w:eastAsia="ko-KR"/>
        </w:rPr>
        <w:t xml:space="preserve"> L., Caterina</w:t>
      </w:r>
      <w:r w:rsidR="00073650">
        <w:rPr>
          <w:rFonts w:asciiTheme="minorBidi" w:eastAsia="Batang" w:hAnsiTheme="minorBidi"/>
          <w:noProof/>
          <w:lang w:eastAsia="ko-KR"/>
        </w:rPr>
        <w:t>,</w:t>
      </w:r>
      <w:r w:rsidRPr="00B03036">
        <w:rPr>
          <w:rFonts w:asciiTheme="minorBidi" w:eastAsia="Batang" w:hAnsiTheme="minorBidi"/>
          <w:noProof/>
          <w:lang w:eastAsia="ko-KR"/>
        </w:rPr>
        <w:t xml:space="preserve"> M., Elmi</w:t>
      </w:r>
      <w:r w:rsidR="00073650">
        <w:rPr>
          <w:rFonts w:asciiTheme="minorBidi" w:eastAsia="Batang" w:hAnsiTheme="minorBidi"/>
          <w:noProof/>
          <w:lang w:eastAsia="ko-KR"/>
        </w:rPr>
        <w:t>,</w:t>
      </w:r>
      <w:r w:rsidRPr="00B03036">
        <w:rPr>
          <w:rFonts w:asciiTheme="minorBidi" w:eastAsia="Batang" w:hAnsiTheme="minorBidi"/>
          <w:noProof/>
          <w:lang w:eastAsia="ko-KR"/>
        </w:rPr>
        <w:t xml:space="preserve"> K., </w:t>
      </w:r>
      <w:r w:rsidR="00EB64FE">
        <w:rPr>
          <w:rFonts w:asciiTheme="minorBidi" w:eastAsia="Batang" w:hAnsiTheme="minorBidi"/>
          <w:noProof/>
          <w:lang w:eastAsia="ko-KR"/>
        </w:rPr>
        <w:t>Lundkvist-Houndoumadi</w:t>
      </w:r>
      <w:r w:rsidR="00073650">
        <w:rPr>
          <w:rFonts w:asciiTheme="minorBidi" w:eastAsia="Batang" w:hAnsiTheme="minorBidi"/>
          <w:noProof/>
          <w:lang w:eastAsia="ko-KR"/>
        </w:rPr>
        <w:t>,</w:t>
      </w:r>
      <w:r w:rsidR="00EB64FE">
        <w:rPr>
          <w:rFonts w:asciiTheme="minorBidi" w:eastAsia="Batang" w:hAnsiTheme="minorBidi"/>
          <w:noProof/>
          <w:lang w:eastAsia="ko-KR"/>
        </w:rPr>
        <w:t xml:space="preserve"> M. (2018)</w:t>
      </w:r>
      <w:r w:rsidRPr="00B03036">
        <w:rPr>
          <w:rFonts w:asciiTheme="minorBidi" w:eastAsia="Batang" w:hAnsiTheme="minorBidi"/>
          <w:noProof/>
          <w:lang w:eastAsia="ko-KR"/>
        </w:rPr>
        <w:t xml:space="preserve"> Durable Solutions Analysis Guide: A Tool to Measure Progress towar</w:t>
      </w:r>
      <w:r w:rsidR="0076446C">
        <w:rPr>
          <w:rFonts w:asciiTheme="minorBidi" w:eastAsia="Batang" w:hAnsiTheme="minorBidi"/>
          <w:noProof/>
          <w:lang w:eastAsia="ko-KR"/>
        </w:rPr>
        <w:t>ds Durable Solutions for IDPs</w:t>
      </w:r>
      <w:r w:rsidRPr="00B03036">
        <w:rPr>
          <w:rFonts w:asciiTheme="minorBidi" w:eastAsia="Batang" w:hAnsiTheme="minorBidi"/>
          <w:noProof/>
          <w:lang w:eastAsia="ko-KR"/>
        </w:rPr>
        <w:t>. Joint IDP Profiling Service.</w:t>
      </w:r>
    </w:p>
    <w:p w14:paraId="658EB3C0" w14:textId="7988F404" w:rsidR="00B03036" w:rsidRPr="00B03036" w:rsidRDefault="00EB64FE" w:rsidP="00B03036">
      <w:pPr>
        <w:spacing w:line="276" w:lineRule="auto"/>
        <w:rPr>
          <w:rFonts w:asciiTheme="minorBidi" w:eastAsia="Batang" w:hAnsiTheme="minorBidi"/>
          <w:noProof/>
          <w:lang w:eastAsia="ko-KR"/>
        </w:rPr>
      </w:pPr>
      <w:r>
        <w:rPr>
          <w:rFonts w:asciiTheme="minorBidi" w:eastAsia="Batang" w:hAnsiTheme="minorBidi"/>
          <w:noProof/>
          <w:lang w:eastAsia="ko-KR"/>
        </w:rPr>
        <w:t>Koppenfels</w:t>
      </w:r>
      <w:r w:rsidR="00073650">
        <w:rPr>
          <w:rFonts w:asciiTheme="minorBidi" w:eastAsia="Batang" w:hAnsiTheme="minorBidi"/>
          <w:noProof/>
          <w:lang w:eastAsia="ko-KR"/>
        </w:rPr>
        <w:t>,</w:t>
      </w:r>
      <w:r>
        <w:rPr>
          <w:rFonts w:asciiTheme="minorBidi" w:eastAsia="Batang" w:hAnsiTheme="minorBidi"/>
          <w:noProof/>
          <w:lang w:eastAsia="ko-KR"/>
        </w:rPr>
        <w:t xml:space="preserve"> A. (2001)</w:t>
      </w:r>
      <w:r w:rsidR="00B03036" w:rsidRPr="00B03036">
        <w:rPr>
          <w:rFonts w:asciiTheme="minorBidi" w:eastAsia="Batang" w:hAnsiTheme="minorBidi"/>
          <w:noProof/>
          <w:lang w:eastAsia="ko-KR"/>
        </w:rPr>
        <w:t xml:space="preserve"> The Role of Regional Consultative Processes in Managing International Migration</w:t>
      </w:r>
      <w:r w:rsidR="0076446C">
        <w:rPr>
          <w:rFonts w:asciiTheme="minorBidi" w:eastAsia="Batang" w:hAnsiTheme="minorBidi"/>
          <w:noProof/>
          <w:lang w:eastAsia="ko-KR"/>
        </w:rPr>
        <w:t>.</w:t>
      </w:r>
    </w:p>
    <w:p w14:paraId="2E92AE02" w14:textId="2F9690E4" w:rsidR="00B03036" w:rsidRPr="0010170C" w:rsidRDefault="00B03036" w:rsidP="00B03036">
      <w:pPr>
        <w:pStyle w:val="TableContents-Left"/>
        <w:tabs>
          <w:tab w:val="left" w:pos="450"/>
        </w:tabs>
        <w:spacing w:line="276" w:lineRule="auto"/>
        <w:rPr>
          <w:rFonts w:asciiTheme="minorBidi" w:hAnsiTheme="minorBidi" w:cstheme="minorBidi"/>
          <w:sz w:val="22"/>
          <w:szCs w:val="22"/>
        </w:rPr>
      </w:pPr>
      <w:r w:rsidRPr="0010170C">
        <w:rPr>
          <w:rFonts w:asciiTheme="minorBidi" w:hAnsiTheme="minorBidi" w:cstheme="minorBidi"/>
          <w:sz w:val="22"/>
          <w:szCs w:val="22"/>
        </w:rPr>
        <w:t>Kreutz</w:t>
      </w:r>
      <w:r>
        <w:rPr>
          <w:rFonts w:asciiTheme="minorBidi" w:hAnsiTheme="minorBidi" w:cstheme="minorBidi"/>
          <w:sz w:val="22"/>
          <w:szCs w:val="22"/>
        </w:rPr>
        <w:t>, J.</w:t>
      </w:r>
      <w:r w:rsidR="00EB64FE">
        <w:rPr>
          <w:rFonts w:asciiTheme="minorBidi" w:hAnsiTheme="minorBidi" w:cstheme="minorBidi"/>
          <w:sz w:val="22"/>
          <w:szCs w:val="22"/>
        </w:rPr>
        <w:t xml:space="preserve"> (2012)</w:t>
      </w:r>
      <w:r w:rsidRPr="0010170C">
        <w:rPr>
          <w:rFonts w:asciiTheme="minorBidi" w:hAnsiTheme="minorBidi" w:cstheme="minorBidi"/>
          <w:sz w:val="22"/>
          <w:szCs w:val="22"/>
        </w:rPr>
        <w:t xml:space="preserve"> From</w:t>
      </w:r>
      <w:r>
        <w:rPr>
          <w:rFonts w:asciiTheme="minorBidi" w:hAnsiTheme="minorBidi" w:cstheme="minorBidi"/>
          <w:sz w:val="22"/>
          <w:szCs w:val="22"/>
        </w:rPr>
        <w:t xml:space="preserve"> </w:t>
      </w:r>
      <w:r w:rsidRPr="0010170C">
        <w:rPr>
          <w:rFonts w:asciiTheme="minorBidi" w:hAnsiTheme="minorBidi" w:cstheme="minorBidi"/>
          <w:sz w:val="22"/>
          <w:szCs w:val="22"/>
        </w:rPr>
        <w:t>tremors</w:t>
      </w:r>
      <w:r>
        <w:rPr>
          <w:rFonts w:asciiTheme="minorBidi" w:hAnsiTheme="minorBidi" w:cstheme="minorBidi"/>
          <w:sz w:val="22"/>
          <w:szCs w:val="22"/>
        </w:rPr>
        <w:t xml:space="preserve"> </w:t>
      </w:r>
      <w:r w:rsidRPr="0010170C">
        <w:rPr>
          <w:rFonts w:asciiTheme="minorBidi" w:hAnsiTheme="minorBidi" w:cstheme="minorBidi"/>
          <w:sz w:val="22"/>
          <w:szCs w:val="22"/>
        </w:rPr>
        <w:t>to</w:t>
      </w:r>
      <w:r>
        <w:rPr>
          <w:rFonts w:asciiTheme="minorBidi" w:hAnsiTheme="minorBidi" w:cstheme="minorBidi"/>
          <w:sz w:val="22"/>
          <w:szCs w:val="22"/>
        </w:rPr>
        <w:t xml:space="preserve"> </w:t>
      </w:r>
      <w:r w:rsidRPr="0010170C">
        <w:rPr>
          <w:rFonts w:asciiTheme="minorBidi" w:hAnsiTheme="minorBidi" w:cstheme="minorBidi"/>
          <w:sz w:val="22"/>
          <w:szCs w:val="22"/>
        </w:rPr>
        <w:t>talks</w:t>
      </w:r>
      <w:r>
        <w:rPr>
          <w:rFonts w:asciiTheme="minorBidi" w:hAnsiTheme="minorBidi" w:cstheme="minorBidi"/>
          <w:sz w:val="22"/>
          <w:szCs w:val="22"/>
        </w:rPr>
        <w:t xml:space="preserve">: do </w:t>
      </w:r>
      <w:r w:rsidRPr="0010170C">
        <w:rPr>
          <w:rFonts w:asciiTheme="minorBidi" w:hAnsiTheme="minorBidi" w:cstheme="minorBidi"/>
          <w:sz w:val="22"/>
          <w:szCs w:val="22"/>
        </w:rPr>
        <w:t>natural</w:t>
      </w:r>
      <w:r>
        <w:rPr>
          <w:rFonts w:asciiTheme="minorBidi" w:hAnsiTheme="minorBidi" w:cstheme="minorBidi"/>
          <w:sz w:val="22"/>
          <w:szCs w:val="22"/>
        </w:rPr>
        <w:t xml:space="preserve"> </w:t>
      </w:r>
      <w:r w:rsidRPr="0010170C">
        <w:rPr>
          <w:rFonts w:asciiTheme="minorBidi" w:hAnsiTheme="minorBidi" w:cstheme="minorBidi"/>
          <w:sz w:val="22"/>
          <w:szCs w:val="22"/>
        </w:rPr>
        <w:t>disasters</w:t>
      </w:r>
      <w:r>
        <w:rPr>
          <w:rFonts w:asciiTheme="minorBidi" w:hAnsiTheme="minorBidi" w:cstheme="minorBidi"/>
          <w:sz w:val="22"/>
          <w:szCs w:val="22"/>
        </w:rPr>
        <w:t xml:space="preserve"> </w:t>
      </w:r>
      <w:r w:rsidRPr="0010170C">
        <w:rPr>
          <w:rFonts w:asciiTheme="minorBidi" w:hAnsiTheme="minorBidi" w:cstheme="minorBidi"/>
          <w:sz w:val="22"/>
          <w:szCs w:val="22"/>
        </w:rPr>
        <w:t>produce</w:t>
      </w:r>
      <w:r>
        <w:rPr>
          <w:rFonts w:asciiTheme="minorBidi" w:hAnsiTheme="minorBidi" w:cstheme="minorBidi"/>
          <w:sz w:val="22"/>
          <w:szCs w:val="22"/>
        </w:rPr>
        <w:t xml:space="preserve"> </w:t>
      </w:r>
      <w:r w:rsidRPr="0010170C">
        <w:rPr>
          <w:rFonts w:asciiTheme="minorBidi" w:hAnsiTheme="minorBidi" w:cstheme="minorBidi"/>
          <w:sz w:val="22"/>
          <w:szCs w:val="22"/>
        </w:rPr>
        <w:t>ripe</w:t>
      </w:r>
      <w:r>
        <w:rPr>
          <w:rFonts w:asciiTheme="minorBidi" w:hAnsiTheme="minorBidi" w:cstheme="minorBidi"/>
          <w:sz w:val="22"/>
          <w:szCs w:val="22"/>
        </w:rPr>
        <w:t xml:space="preserve"> </w:t>
      </w:r>
      <w:r w:rsidRPr="0010170C">
        <w:rPr>
          <w:rFonts w:asciiTheme="minorBidi" w:hAnsiTheme="minorBidi" w:cstheme="minorBidi"/>
          <w:sz w:val="22"/>
          <w:szCs w:val="22"/>
        </w:rPr>
        <w:t>moments</w:t>
      </w:r>
      <w:r>
        <w:rPr>
          <w:rFonts w:asciiTheme="minorBidi" w:hAnsiTheme="minorBidi" w:cstheme="minorBidi"/>
          <w:sz w:val="22"/>
          <w:szCs w:val="22"/>
        </w:rPr>
        <w:t xml:space="preserve"> </w:t>
      </w:r>
      <w:r w:rsidRPr="0010170C">
        <w:rPr>
          <w:rFonts w:asciiTheme="minorBidi" w:hAnsiTheme="minorBidi" w:cstheme="minorBidi"/>
          <w:sz w:val="22"/>
          <w:szCs w:val="22"/>
        </w:rPr>
        <w:t>for resolving</w:t>
      </w:r>
      <w:r>
        <w:rPr>
          <w:rFonts w:asciiTheme="minorBidi" w:hAnsiTheme="minorBidi" w:cstheme="minorBidi"/>
          <w:sz w:val="22"/>
          <w:szCs w:val="22"/>
        </w:rPr>
        <w:t xml:space="preserve"> </w:t>
      </w:r>
      <w:r w:rsidRPr="0010170C">
        <w:rPr>
          <w:rFonts w:asciiTheme="minorBidi" w:hAnsiTheme="minorBidi" w:cstheme="minorBidi"/>
          <w:sz w:val="22"/>
          <w:szCs w:val="22"/>
        </w:rPr>
        <w:t>separatist</w:t>
      </w:r>
      <w:r>
        <w:rPr>
          <w:rFonts w:asciiTheme="minorBidi" w:hAnsiTheme="minorBidi" w:cstheme="minorBidi"/>
          <w:sz w:val="22"/>
          <w:szCs w:val="22"/>
        </w:rPr>
        <w:t xml:space="preserve"> </w:t>
      </w:r>
      <w:r w:rsidRPr="0010170C">
        <w:rPr>
          <w:rFonts w:asciiTheme="minorBidi" w:hAnsiTheme="minorBidi" w:cstheme="minorBidi"/>
          <w:sz w:val="22"/>
          <w:szCs w:val="22"/>
        </w:rPr>
        <w:t>conflic</w:t>
      </w:r>
      <w:r w:rsidR="00EB64FE">
        <w:rPr>
          <w:rFonts w:asciiTheme="minorBidi" w:hAnsiTheme="minorBidi" w:cstheme="minorBidi"/>
          <w:sz w:val="22"/>
          <w:szCs w:val="22"/>
        </w:rPr>
        <w:t xml:space="preserve">ts? Int.Interact, </w:t>
      </w:r>
      <w:r w:rsidRPr="0010170C">
        <w:rPr>
          <w:rFonts w:asciiTheme="minorBidi" w:hAnsiTheme="minorBidi" w:cstheme="minorBidi"/>
          <w:sz w:val="22"/>
          <w:szCs w:val="22"/>
        </w:rPr>
        <w:t>38(4</w:t>
      </w:r>
      <w:r>
        <w:rPr>
          <w:rFonts w:asciiTheme="minorBidi" w:hAnsiTheme="minorBidi" w:cstheme="minorBidi"/>
          <w:sz w:val="22"/>
          <w:szCs w:val="22"/>
        </w:rPr>
        <w:t>)</w:t>
      </w:r>
      <w:r w:rsidR="00EB64FE">
        <w:rPr>
          <w:rFonts w:asciiTheme="minorBidi" w:hAnsiTheme="minorBidi" w:cstheme="minorBidi"/>
          <w:sz w:val="22"/>
          <w:szCs w:val="22"/>
        </w:rPr>
        <w:t>,</w:t>
      </w:r>
      <w:r>
        <w:rPr>
          <w:rFonts w:asciiTheme="minorBidi" w:hAnsiTheme="minorBidi" w:cstheme="minorBidi"/>
          <w:sz w:val="22"/>
          <w:szCs w:val="22"/>
        </w:rPr>
        <w:t xml:space="preserve"> </w:t>
      </w:r>
      <w:r w:rsidR="00EB64FE">
        <w:rPr>
          <w:rFonts w:asciiTheme="minorBidi" w:hAnsiTheme="minorBidi" w:cstheme="minorBidi"/>
          <w:sz w:val="22"/>
          <w:szCs w:val="22"/>
        </w:rPr>
        <w:t xml:space="preserve">pp. </w:t>
      </w:r>
      <w:r w:rsidRPr="0010170C">
        <w:rPr>
          <w:rFonts w:asciiTheme="minorBidi" w:hAnsiTheme="minorBidi" w:cstheme="minorBidi"/>
          <w:sz w:val="22"/>
          <w:szCs w:val="22"/>
        </w:rPr>
        <w:t>482–502.</w:t>
      </w:r>
    </w:p>
    <w:p w14:paraId="4C2A53B9" w14:textId="2AB76D70" w:rsidR="00B03036" w:rsidRDefault="00B03036" w:rsidP="00EB64FE">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Kroll-Smith</w:t>
      </w:r>
      <w:r w:rsidR="00EB64FE">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J</w:t>
      </w:r>
      <w:r w:rsidR="00EB64FE">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and Couch S</w:t>
      </w:r>
      <w:r w:rsidR="00EB64FE">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1991) What is a Disaster? An Ecological-Symbolic Approach to Reso</w:t>
      </w:r>
      <w:r w:rsidR="0076446C">
        <w:rPr>
          <w:rFonts w:asciiTheme="minorBidi" w:eastAsia="Batang" w:hAnsiTheme="minorBidi" w:cstheme="minorBidi"/>
          <w:noProof w:val="0"/>
          <w:sz w:val="22"/>
          <w:szCs w:val="22"/>
          <w:lang w:eastAsia="ko-KR"/>
        </w:rPr>
        <w:t xml:space="preserve">lving the Definitional Debate, </w:t>
      </w:r>
      <w:r w:rsidRPr="0076446C">
        <w:rPr>
          <w:rFonts w:asciiTheme="minorBidi" w:eastAsia="Batang" w:hAnsiTheme="minorBidi" w:cstheme="minorBidi"/>
          <w:i/>
          <w:iCs/>
          <w:noProof w:val="0"/>
          <w:sz w:val="22"/>
          <w:szCs w:val="22"/>
          <w:lang w:eastAsia="ko-KR"/>
        </w:rPr>
        <w:t>International Journal of Mass Emergencies and Disasters</w:t>
      </w:r>
      <w:r w:rsidRPr="00B54CDB">
        <w:rPr>
          <w:rFonts w:asciiTheme="minorBidi" w:eastAsia="Batang" w:hAnsiTheme="minorBidi" w:cstheme="minorBidi"/>
          <w:noProof w:val="0"/>
          <w:sz w:val="22"/>
          <w:szCs w:val="22"/>
          <w:lang w:eastAsia="ko-KR"/>
        </w:rPr>
        <w:t>, 9(3),</w:t>
      </w:r>
      <w:r w:rsidR="00EB64FE">
        <w:rPr>
          <w:rFonts w:asciiTheme="minorBidi" w:eastAsia="Batang" w:hAnsiTheme="minorBidi" w:cstheme="minorBidi"/>
          <w:noProof w:val="0"/>
          <w:sz w:val="22"/>
          <w:szCs w:val="22"/>
          <w:lang w:eastAsia="ko-KR"/>
        </w:rPr>
        <w:t>pp.</w:t>
      </w:r>
      <w:r w:rsidRPr="00B54CDB">
        <w:rPr>
          <w:rFonts w:asciiTheme="minorBidi" w:eastAsia="Batang" w:hAnsiTheme="minorBidi" w:cstheme="minorBidi"/>
          <w:noProof w:val="0"/>
          <w:sz w:val="22"/>
          <w:szCs w:val="22"/>
          <w:lang w:eastAsia="ko-KR"/>
        </w:rPr>
        <w:t xml:space="preserve"> 355–366.</w:t>
      </w:r>
    </w:p>
    <w:p w14:paraId="1DE6B8D4" w14:textId="77777777" w:rsidR="00591E08" w:rsidRPr="00B54CDB" w:rsidRDefault="00591E08" w:rsidP="00B03036">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p>
    <w:p w14:paraId="0EDAC79D" w14:textId="62AFD3A2" w:rsidR="00B03036" w:rsidRDefault="00EB64FE" w:rsidP="00B03036">
      <w:pPr>
        <w:pStyle w:val="Els-reference"/>
        <w:tabs>
          <w:tab w:val="left" w:pos="720"/>
          <w:tab w:val="left" w:pos="810"/>
        </w:tabs>
        <w:spacing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t>Krueger, R. (2014)</w:t>
      </w:r>
      <w:r w:rsidR="00B03036" w:rsidRPr="000870AA">
        <w:rPr>
          <w:rFonts w:asciiTheme="minorBidi" w:eastAsia="Batang" w:hAnsiTheme="minorBidi" w:cstheme="minorBidi"/>
          <w:sz w:val="22"/>
          <w:szCs w:val="22"/>
          <w:lang w:eastAsia="ko-KR"/>
        </w:rPr>
        <w:t xml:space="preserve"> Focus groups: A practical guide for applied research. Sage publications. </w:t>
      </w:r>
    </w:p>
    <w:p w14:paraId="51724B07" w14:textId="77777777" w:rsidR="00591E08" w:rsidRDefault="00591E08" w:rsidP="00B03036">
      <w:pPr>
        <w:pStyle w:val="Els-reference"/>
        <w:tabs>
          <w:tab w:val="left" w:pos="720"/>
          <w:tab w:val="left" w:pos="810"/>
        </w:tabs>
        <w:spacing w:line="276" w:lineRule="auto"/>
        <w:ind w:left="0" w:firstLine="0"/>
        <w:rPr>
          <w:rFonts w:asciiTheme="minorBidi" w:eastAsia="Batang" w:hAnsiTheme="minorBidi" w:cstheme="minorBidi"/>
          <w:sz w:val="22"/>
          <w:szCs w:val="22"/>
          <w:lang w:eastAsia="ko-KR"/>
        </w:rPr>
      </w:pPr>
    </w:p>
    <w:p w14:paraId="7A28789F" w14:textId="65A0A2D0" w:rsidR="00B03036" w:rsidRPr="00B54CDB" w:rsidRDefault="00B03036" w:rsidP="0088125B">
      <w:pPr>
        <w:pStyle w:val="TableContents-Left"/>
        <w:tabs>
          <w:tab w:val="left" w:pos="450"/>
        </w:tabs>
        <w:spacing w:line="276" w:lineRule="auto"/>
        <w:rPr>
          <w:rFonts w:asciiTheme="minorBidi" w:hAnsiTheme="minorBidi" w:cstheme="minorBidi"/>
          <w:sz w:val="22"/>
          <w:szCs w:val="22"/>
        </w:rPr>
      </w:pPr>
      <w:r w:rsidRPr="00B54CDB">
        <w:rPr>
          <w:rFonts w:asciiTheme="minorBidi" w:hAnsiTheme="minorBidi" w:cstheme="minorBidi"/>
          <w:sz w:val="22"/>
          <w:szCs w:val="22"/>
        </w:rPr>
        <w:t>Lange, J.</w:t>
      </w:r>
      <w:r w:rsidR="00EB64FE">
        <w:rPr>
          <w:rFonts w:asciiTheme="minorBidi" w:hAnsiTheme="minorBidi" w:cstheme="minorBidi"/>
          <w:sz w:val="22"/>
          <w:szCs w:val="22"/>
        </w:rPr>
        <w:t xml:space="preserve"> (2002)</w:t>
      </w:r>
      <w:r w:rsidR="00C137BE">
        <w:rPr>
          <w:rFonts w:asciiTheme="minorBidi" w:hAnsiTheme="minorBidi" w:cstheme="minorBidi"/>
          <w:sz w:val="22"/>
          <w:szCs w:val="22"/>
        </w:rPr>
        <w:t xml:space="preserve"> Richard A. Krueger and</w:t>
      </w:r>
      <w:r w:rsidRPr="00B54CDB">
        <w:rPr>
          <w:rFonts w:asciiTheme="minorBidi" w:hAnsiTheme="minorBidi" w:cstheme="minorBidi"/>
          <w:sz w:val="22"/>
          <w:szCs w:val="22"/>
        </w:rPr>
        <w:t xml:space="preserve"> Mary Anne Casey (2000). Focus Groups. A Practical </w:t>
      </w:r>
      <w:r w:rsidR="0076446C">
        <w:rPr>
          <w:rFonts w:asciiTheme="minorBidi" w:hAnsiTheme="minorBidi" w:cstheme="minorBidi"/>
          <w:sz w:val="22"/>
          <w:szCs w:val="22"/>
        </w:rPr>
        <w:t>Guide for Applied Research, i</w:t>
      </w:r>
      <w:r w:rsidRPr="00B54CDB">
        <w:rPr>
          <w:rFonts w:asciiTheme="minorBidi" w:hAnsiTheme="minorBidi" w:cstheme="minorBidi"/>
          <w:sz w:val="22"/>
          <w:szCs w:val="22"/>
        </w:rPr>
        <w:t>n</w:t>
      </w:r>
      <w:r w:rsidR="0076446C">
        <w:rPr>
          <w:rFonts w:asciiTheme="minorBidi" w:hAnsiTheme="minorBidi" w:cstheme="minorBidi"/>
          <w:sz w:val="22"/>
          <w:szCs w:val="22"/>
        </w:rPr>
        <w:t>:</w:t>
      </w:r>
      <w:r w:rsidRPr="00B54CDB">
        <w:rPr>
          <w:rFonts w:asciiTheme="minorBidi" w:hAnsiTheme="minorBidi" w:cstheme="minorBidi"/>
          <w:sz w:val="22"/>
          <w:szCs w:val="22"/>
        </w:rPr>
        <w:t xml:space="preserve"> </w:t>
      </w:r>
      <w:r w:rsidRPr="0076446C">
        <w:rPr>
          <w:rFonts w:asciiTheme="minorBidi" w:hAnsiTheme="minorBidi" w:cstheme="minorBidi"/>
          <w:i/>
          <w:iCs/>
          <w:sz w:val="22"/>
          <w:szCs w:val="22"/>
        </w:rPr>
        <w:t>Forum Qualitative Sozialforschung/Forum: Qualitative Social Research</w:t>
      </w:r>
      <w:r w:rsidR="00EB64FE">
        <w:rPr>
          <w:rFonts w:asciiTheme="minorBidi" w:hAnsiTheme="minorBidi" w:cstheme="minorBidi"/>
          <w:i/>
          <w:iCs/>
          <w:sz w:val="22"/>
          <w:szCs w:val="22"/>
        </w:rPr>
        <w:t>,</w:t>
      </w:r>
      <w:r w:rsidR="00EB64FE">
        <w:rPr>
          <w:rFonts w:asciiTheme="minorBidi" w:hAnsiTheme="minorBidi" w:cstheme="minorBidi"/>
          <w:sz w:val="22"/>
          <w:szCs w:val="22"/>
        </w:rPr>
        <w:t xml:space="preserve"> 3 (</w:t>
      </w:r>
      <w:r w:rsidRPr="00B54CDB">
        <w:rPr>
          <w:rFonts w:asciiTheme="minorBidi" w:hAnsiTheme="minorBidi" w:cstheme="minorBidi"/>
          <w:sz w:val="22"/>
          <w:szCs w:val="22"/>
        </w:rPr>
        <w:t>4).</w:t>
      </w:r>
    </w:p>
    <w:p w14:paraId="7DA85A81" w14:textId="71A0D3E4" w:rsidR="00B03036" w:rsidRPr="00B54CDB" w:rsidRDefault="00B03036" w:rsidP="00B03036">
      <w:pPr>
        <w:pStyle w:val="TableContents-Left"/>
        <w:tabs>
          <w:tab w:val="left" w:pos="450"/>
        </w:tabs>
        <w:spacing w:line="276" w:lineRule="auto"/>
        <w:rPr>
          <w:rFonts w:asciiTheme="minorBidi" w:hAnsiTheme="minorBidi" w:cstheme="minorBidi"/>
          <w:sz w:val="22"/>
          <w:szCs w:val="22"/>
        </w:rPr>
      </w:pPr>
      <w:r w:rsidRPr="00B54CDB">
        <w:rPr>
          <w:rFonts w:asciiTheme="minorBidi" w:hAnsiTheme="minorBidi" w:cstheme="minorBidi"/>
          <w:color w:val="222222"/>
          <w:sz w:val="22"/>
          <w:szCs w:val="22"/>
          <w:shd w:val="clear" w:color="auto" w:fill="FFFFFF"/>
        </w:rPr>
        <w:t>La</w:t>
      </w:r>
      <w:r w:rsidR="00EB64FE">
        <w:rPr>
          <w:rFonts w:asciiTheme="minorBidi" w:hAnsiTheme="minorBidi" w:cstheme="minorBidi"/>
          <w:color w:val="222222"/>
          <w:sz w:val="22"/>
          <w:szCs w:val="22"/>
          <w:shd w:val="clear" w:color="auto" w:fill="FFFFFF"/>
        </w:rPr>
        <w:t>ngford, B.</w:t>
      </w:r>
      <w:r w:rsidR="00C137BE">
        <w:rPr>
          <w:rFonts w:asciiTheme="minorBidi" w:hAnsiTheme="minorBidi" w:cstheme="minorBidi"/>
          <w:color w:val="222222"/>
          <w:sz w:val="22"/>
          <w:szCs w:val="22"/>
          <w:shd w:val="clear" w:color="auto" w:fill="FFFFFF"/>
        </w:rPr>
        <w:t>, Schoenfeld, G. and</w:t>
      </w:r>
      <w:r w:rsidR="00EB64FE">
        <w:rPr>
          <w:rFonts w:asciiTheme="minorBidi" w:hAnsiTheme="minorBidi" w:cstheme="minorBidi"/>
          <w:color w:val="222222"/>
          <w:sz w:val="22"/>
          <w:szCs w:val="22"/>
          <w:shd w:val="clear" w:color="auto" w:fill="FFFFFF"/>
        </w:rPr>
        <w:t xml:space="preserve"> Izzo, G. (2002)</w:t>
      </w:r>
      <w:r w:rsidRPr="00B54CDB">
        <w:rPr>
          <w:rFonts w:asciiTheme="minorBidi" w:hAnsiTheme="minorBidi" w:cstheme="minorBidi"/>
          <w:color w:val="222222"/>
          <w:sz w:val="22"/>
          <w:szCs w:val="22"/>
          <w:shd w:val="clear" w:color="auto" w:fill="FFFFFF"/>
        </w:rPr>
        <w:t xml:space="preserve"> Nominal grouping sessions vs focus groups. </w:t>
      </w:r>
      <w:r w:rsidRPr="00B54CDB">
        <w:rPr>
          <w:rFonts w:asciiTheme="minorBidi" w:hAnsiTheme="minorBidi" w:cstheme="minorBidi"/>
          <w:i/>
          <w:iCs/>
          <w:color w:val="222222"/>
          <w:sz w:val="22"/>
          <w:szCs w:val="22"/>
          <w:shd w:val="clear" w:color="auto" w:fill="FFFFFF"/>
        </w:rPr>
        <w:t>Qualitative Market Research: An International Journal</w:t>
      </w:r>
      <w:r w:rsidRPr="00B54CDB">
        <w:rPr>
          <w:rFonts w:asciiTheme="minorBidi" w:hAnsiTheme="minorBidi" w:cstheme="minorBidi"/>
          <w:color w:val="222222"/>
          <w:sz w:val="22"/>
          <w:szCs w:val="22"/>
          <w:shd w:val="clear" w:color="auto" w:fill="FFFFFF"/>
        </w:rPr>
        <w:t>, </w:t>
      </w:r>
      <w:r w:rsidRPr="00B54CDB">
        <w:rPr>
          <w:rFonts w:asciiTheme="minorBidi" w:hAnsiTheme="minorBidi" w:cstheme="minorBidi"/>
          <w:i/>
          <w:iCs/>
          <w:color w:val="222222"/>
          <w:sz w:val="22"/>
          <w:szCs w:val="22"/>
          <w:shd w:val="clear" w:color="auto" w:fill="FFFFFF"/>
        </w:rPr>
        <w:t>5</w:t>
      </w:r>
      <w:r w:rsidRPr="00B54CDB">
        <w:rPr>
          <w:rFonts w:asciiTheme="minorBidi" w:hAnsiTheme="minorBidi" w:cstheme="minorBidi"/>
          <w:color w:val="222222"/>
          <w:sz w:val="22"/>
          <w:szCs w:val="22"/>
          <w:shd w:val="clear" w:color="auto" w:fill="FFFFFF"/>
        </w:rPr>
        <w:t xml:space="preserve">(1), </w:t>
      </w:r>
      <w:r w:rsidR="00EB64FE">
        <w:rPr>
          <w:rFonts w:asciiTheme="minorBidi" w:hAnsiTheme="minorBidi" w:cstheme="minorBidi"/>
          <w:color w:val="222222"/>
          <w:sz w:val="22"/>
          <w:szCs w:val="22"/>
          <w:shd w:val="clear" w:color="auto" w:fill="FFFFFF"/>
        </w:rPr>
        <w:t xml:space="preserve">pp. </w:t>
      </w:r>
      <w:r w:rsidRPr="00B54CDB">
        <w:rPr>
          <w:rFonts w:asciiTheme="minorBidi" w:hAnsiTheme="minorBidi" w:cstheme="minorBidi"/>
          <w:color w:val="222222"/>
          <w:sz w:val="22"/>
          <w:szCs w:val="22"/>
          <w:shd w:val="clear" w:color="auto" w:fill="FFFFFF"/>
        </w:rPr>
        <w:t>58-70.</w:t>
      </w:r>
    </w:p>
    <w:p w14:paraId="3EA4F2AF" w14:textId="2BE0C966" w:rsidR="00B03036" w:rsidRPr="00B03036" w:rsidRDefault="00B03036" w:rsidP="00B03036">
      <w:pPr>
        <w:spacing w:line="276" w:lineRule="auto"/>
        <w:rPr>
          <w:rFonts w:asciiTheme="minorBidi" w:eastAsia="Batang" w:hAnsiTheme="minorBidi"/>
          <w:noProof/>
          <w:lang w:eastAsia="ko-KR"/>
        </w:rPr>
      </w:pPr>
      <w:r w:rsidRPr="00B03036">
        <w:rPr>
          <w:rFonts w:asciiTheme="minorBidi" w:eastAsia="Batang" w:hAnsiTheme="minorBidi"/>
          <w:noProof/>
          <w:lang w:eastAsia="ko-KR"/>
        </w:rPr>
        <w:t>Leichenko</w:t>
      </w:r>
      <w:r w:rsidR="00EB64FE">
        <w:rPr>
          <w:rFonts w:asciiTheme="minorBidi" w:eastAsia="Batang" w:hAnsiTheme="minorBidi"/>
          <w:noProof/>
          <w:lang w:eastAsia="ko-KR"/>
        </w:rPr>
        <w:t>, R. (2011)</w:t>
      </w:r>
      <w:r w:rsidRPr="00B03036">
        <w:rPr>
          <w:rFonts w:asciiTheme="minorBidi" w:eastAsia="Batang" w:hAnsiTheme="minorBidi"/>
          <w:noProof/>
          <w:lang w:eastAsia="ko-KR"/>
        </w:rPr>
        <w:t xml:space="preserve"> Climate change and urban resilience. </w:t>
      </w:r>
      <w:r w:rsidRPr="0076446C">
        <w:rPr>
          <w:rFonts w:asciiTheme="minorBidi" w:eastAsia="Batang" w:hAnsiTheme="minorBidi"/>
          <w:i/>
          <w:iCs/>
          <w:noProof/>
          <w:lang w:eastAsia="ko-KR"/>
        </w:rPr>
        <w:t>Current Opinion in Environmental Sustainability</w:t>
      </w:r>
      <w:r w:rsidRPr="00B03036">
        <w:rPr>
          <w:rFonts w:asciiTheme="minorBidi" w:eastAsia="Batang" w:hAnsiTheme="minorBidi"/>
          <w:noProof/>
          <w:lang w:eastAsia="ko-KR"/>
        </w:rPr>
        <w:t xml:space="preserve">, 3(3), </w:t>
      </w:r>
      <w:r w:rsidR="00EB64FE">
        <w:rPr>
          <w:rFonts w:asciiTheme="minorBidi" w:eastAsia="Batang" w:hAnsiTheme="minorBidi"/>
          <w:noProof/>
          <w:lang w:eastAsia="ko-KR"/>
        </w:rPr>
        <w:t xml:space="preserve">pp. </w:t>
      </w:r>
      <w:r w:rsidRPr="00B03036">
        <w:rPr>
          <w:rFonts w:asciiTheme="minorBidi" w:eastAsia="Batang" w:hAnsiTheme="minorBidi"/>
          <w:noProof/>
          <w:lang w:eastAsia="ko-KR"/>
        </w:rPr>
        <w:t>164–168.</w:t>
      </w:r>
    </w:p>
    <w:p w14:paraId="58FF0C19" w14:textId="2BBDAB1E" w:rsidR="00B03036" w:rsidRPr="00B54CDB" w:rsidRDefault="00EB64FE" w:rsidP="00B03036">
      <w:pPr>
        <w:pStyle w:val="TableContents-Left"/>
        <w:tabs>
          <w:tab w:val="left" w:pos="450"/>
        </w:tabs>
        <w:spacing w:line="276" w:lineRule="auto"/>
        <w:rPr>
          <w:rFonts w:asciiTheme="minorBidi" w:hAnsiTheme="minorBidi" w:cstheme="minorBidi"/>
          <w:sz w:val="22"/>
          <w:szCs w:val="22"/>
          <w:lang w:val="en-US"/>
        </w:rPr>
      </w:pPr>
      <w:r>
        <w:rPr>
          <w:rFonts w:asciiTheme="minorBidi" w:hAnsiTheme="minorBidi" w:cstheme="minorBidi"/>
          <w:sz w:val="22"/>
          <w:szCs w:val="22"/>
        </w:rPr>
        <w:t>Lesser, I.</w:t>
      </w:r>
      <w:r w:rsidR="00B03036" w:rsidRPr="00880549">
        <w:rPr>
          <w:rFonts w:asciiTheme="minorBidi" w:hAnsiTheme="minorBidi" w:cstheme="minorBidi"/>
          <w:sz w:val="22"/>
          <w:szCs w:val="22"/>
        </w:rPr>
        <w:t>, Nardull</w:t>
      </w:r>
      <w:r>
        <w:rPr>
          <w:rFonts w:asciiTheme="minorBidi" w:hAnsiTheme="minorBidi" w:cstheme="minorBidi"/>
          <w:sz w:val="22"/>
          <w:szCs w:val="22"/>
        </w:rPr>
        <w:t>i, B.</w:t>
      </w:r>
      <w:r w:rsidR="00C137BE">
        <w:rPr>
          <w:rFonts w:asciiTheme="minorBidi" w:hAnsiTheme="minorBidi" w:cstheme="minorBidi"/>
          <w:sz w:val="22"/>
          <w:szCs w:val="22"/>
        </w:rPr>
        <w:t xml:space="preserve"> and</w:t>
      </w:r>
      <w:r>
        <w:rPr>
          <w:rFonts w:asciiTheme="minorBidi" w:hAnsiTheme="minorBidi" w:cstheme="minorBidi"/>
          <w:sz w:val="22"/>
          <w:szCs w:val="22"/>
        </w:rPr>
        <w:t xml:space="preserve"> Arghavan, L. (1998)</w:t>
      </w:r>
      <w:r w:rsidR="00B03036" w:rsidRPr="005C14BE">
        <w:rPr>
          <w:rFonts w:asciiTheme="minorBidi" w:hAnsiTheme="minorBidi" w:cstheme="minorBidi"/>
          <w:sz w:val="22"/>
          <w:szCs w:val="22"/>
        </w:rPr>
        <w:t xml:space="preserve"> Sources of conflict in the greater Middle East. Sources </w:t>
      </w:r>
      <w:r w:rsidR="0076446C">
        <w:rPr>
          <w:rFonts w:asciiTheme="minorBidi" w:hAnsiTheme="minorBidi" w:cstheme="minorBidi"/>
          <w:sz w:val="22"/>
          <w:szCs w:val="22"/>
        </w:rPr>
        <w:t>of conflict in the 21st century,</w:t>
      </w:r>
      <w:r w:rsidR="00B03036" w:rsidRPr="005C14BE">
        <w:rPr>
          <w:rFonts w:asciiTheme="minorBidi" w:hAnsiTheme="minorBidi" w:cstheme="minorBidi"/>
          <w:sz w:val="22"/>
          <w:szCs w:val="22"/>
        </w:rPr>
        <w:t xml:space="preserve"> </w:t>
      </w:r>
      <w:r w:rsidR="00B03036" w:rsidRPr="0076446C">
        <w:rPr>
          <w:rFonts w:asciiTheme="minorBidi" w:hAnsiTheme="minorBidi" w:cstheme="minorBidi"/>
          <w:i/>
          <w:iCs/>
          <w:sz w:val="22"/>
          <w:szCs w:val="22"/>
        </w:rPr>
        <w:t>Regional futures and US strategy</w:t>
      </w:r>
      <w:r w:rsidR="00B03036" w:rsidRPr="005C14BE">
        <w:rPr>
          <w:rFonts w:asciiTheme="minorBidi" w:hAnsiTheme="minorBidi" w:cstheme="minorBidi"/>
          <w:sz w:val="22"/>
          <w:szCs w:val="22"/>
        </w:rPr>
        <w:t>,</w:t>
      </w:r>
      <w:r>
        <w:rPr>
          <w:rFonts w:asciiTheme="minorBidi" w:hAnsiTheme="minorBidi" w:cstheme="minorBidi"/>
          <w:sz w:val="22"/>
          <w:szCs w:val="22"/>
        </w:rPr>
        <w:t xml:space="preserve"> pp.</w:t>
      </w:r>
      <w:r w:rsidR="00B03036" w:rsidRPr="005C14BE">
        <w:rPr>
          <w:rFonts w:asciiTheme="minorBidi" w:hAnsiTheme="minorBidi" w:cstheme="minorBidi"/>
          <w:sz w:val="22"/>
          <w:szCs w:val="22"/>
        </w:rPr>
        <w:t xml:space="preserve"> 171-229.</w:t>
      </w:r>
      <w:r w:rsidR="00B03036" w:rsidRPr="00B54CDB">
        <w:rPr>
          <w:rFonts w:asciiTheme="minorBidi" w:hAnsiTheme="minorBidi" w:cstheme="minorBidi"/>
          <w:sz w:val="22"/>
          <w:szCs w:val="22"/>
        </w:rPr>
        <w:t xml:space="preserve"> </w:t>
      </w:r>
    </w:p>
    <w:p w14:paraId="4B8003D5" w14:textId="64DB310B" w:rsidR="00B03036" w:rsidRPr="00B54CDB" w:rsidRDefault="00EB64FE" w:rsidP="00B03036">
      <w:pPr>
        <w:pStyle w:val="TableContents-Left"/>
        <w:tabs>
          <w:tab w:val="left" w:pos="450"/>
        </w:tabs>
        <w:spacing w:line="276" w:lineRule="auto"/>
        <w:rPr>
          <w:rFonts w:asciiTheme="minorBidi" w:hAnsiTheme="minorBidi" w:cstheme="minorBidi"/>
          <w:sz w:val="22"/>
          <w:szCs w:val="22"/>
          <w:lang w:val="en-US"/>
        </w:rPr>
      </w:pPr>
      <w:r>
        <w:rPr>
          <w:rFonts w:asciiTheme="minorBidi" w:hAnsiTheme="minorBidi" w:cstheme="minorBidi"/>
          <w:sz w:val="22"/>
          <w:szCs w:val="22"/>
        </w:rPr>
        <w:t xml:space="preserve">Levin, K. </w:t>
      </w:r>
      <w:r w:rsidR="00073650">
        <w:rPr>
          <w:rFonts w:asciiTheme="minorBidi" w:hAnsiTheme="minorBidi" w:cstheme="minorBidi"/>
          <w:sz w:val="22"/>
          <w:szCs w:val="22"/>
        </w:rPr>
        <w:t>(2006)</w:t>
      </w:r>
      <w:r w:rsidR="00B03036" w:rsidRPr="00B54CDB">
        <w:rPr>
          <w:rFonts w:asciiTheme="minorBidi" w:hAnsiTheme="minorBidi" w:cstheme="minorBidi"/>
          <w:sz w:val="22"/>
          <w:szCs w:val="22"/>
        </w:rPr>
        <w:t xml:space="preserve"> Study design III: Cross-sectional studies. </w:t>
      </w:r>
      <w:r w:rsidR="00B03036" w:rsidRPr="0076446C">
        <w:rPr>
          <w:rFonts w:asciiTheme="minorBidi" w:hAnsiTheme="minorBidi" w:cstheme="minorBidi"/>
          <w:i/>
          <w:iCs/>
          <w:sz w:val="22"/>
          <w:szCs w:val="22"/>
        </w:rPr>
        <w:t>Evidence-based dentistry</w:t>
      </w:r>
      <w:r w:rsidR="00B03036" w:rsidRPr="00B54CDB">
        <w:rPr>
          <w:rFonts w:asciiTheme="minorBidi" w:hAnsiTheme="minorBidi" w:cstheme="minorBidi"/>
          <w:sz w:val="22"/>
          <w:szCs w:val="22"/>
        </w:rPr>
        <w:t xml:space="preserve">, 7(1), </w:t>
      </w:r>
      <w:r>
        <w:rPr>
          <w:rFonts w:asciiTheme="minorBidi" w:hAnsiTheme="minorBidi" w:cstheme="minorBidi"/>
          <w:sz w:val="22"/>
          <w:szCs w:val="22"/>
        </w:rPr>
        <w:t xml:space="preserve">p. </w:t>
      </w:r>
      <w:r w:rsidR="00B03036" w:rsidRPr="00B54CDB">
        <w:rPr>
          <w:rFonts w:asciiTheme="minorBidi" w:hAnsiTheme="minorBidi" w:cstheme="minorBidi"/>
          <w:sz w:val="22"/>
          <w:szCs w:val="22"/>
        </w:rPr>
        <w:t>24.</w:t>
      </w:r>
    </w:p>
    <w:p w14:paraId="091FD9AD" w14:textId="330BD68D" w:rsidR="00B03036" w:rsidRPr="00B03036" w:rsidRDefault="00B03036" w:rsidP="00B03036">
      <w:pPr>
        <w:spacing w:line="276" w:lineRule="auto"/>
        <w:rPr>
          <w:rFonts w:asciiTheme="minorBidi" w:eastAsia="Batang" w:hAnsiTheme="minorBidi"/>
          <w:noProof/>
          <w:lang w:eastAsia="ko-KR"/>
        </w:rPr>
      </w:pPr>
      <w:r w:rsidRPr="00B03036">
        <w:rPr>
          <w:rFonts w:asciiTheme="minorBidi" w:eastAsia="Batang" w:hAnsiTheme="minorBidi"/>
          <w:noProof/>
          <w:lang w:eastAsia="ko-KR"/>
        </w:rPr>
        <w:t xml:space="preserve">Levine </w:t>
      </w:r>
      <w:r w:rsidR="0076446C">
        <w:rPr>
          <w:rFonts w:asciiTheme="minorBidi" w:eastAsia="Batang" w:hAnsiTheme="minorBidi"/>
          <w:noProof/>
          <w:lang w:eastAsia="ko-KR"/>
        </w:rPr>
        <w:t>S., Sida L., Gray B., Venton C.</w:t>
      </w:r>
      <w:r w:rsidR="00093903">
        <w:rPr>
          <w:rFonts w:asciiTheme="minorBidi" w:eastAsia="Batang" w:hAnsiTheme="minorBidi"/>
          <w:noProof/>
          <w:lang w:eastAsia="ko-KR"/>
        </w:rPr>
        <w:t xml:space="preserve"> (2019)</w:t>
      </w:r>
      <w:r w:rsidRPr="00B03036">
        <w:rPr>
          <w:rFonts w:asciiTheme="minorBidi" w:eastAsia="Batang" w:hAnsiTheme="minorBidi"/>
          <w:noProof/>
          <w:lang w:eastAsia="ko-KR"/>
        </w:rPr>
        <w:t xml:space="preserve"> Multi-year humanitarian funding: a thematic evaluation. </w:t>
      </w:r>
      <w:r w:rsidRPr="0076446C">
        <w:rPr>
          <w:rFonts w:asciiTheme="minorBidi" w:eastAsia="Batang" w:hAnsiTheme="minorBidi"/>
          <w:i/>
          <w:iCs/>
          <w:noProof/>
          <w:lang w:eastAsia="ko-KR"/>
        </w:rPr>
        <w:t>Research reports and studies</w:t>
      </w:r>
      <w:r w:rsidRPr="00B03036">
        <w:rPr>
          <w:rFonts w:asciiTheme="minorBidi" w:eastAsia="Batang" w:hAnsiTheme="minorBidi"/>
          <w:noProof/>
          <w:lang w:eastAsia="ko-KR"/>
        </w:rPr>
        <w:t>. ODI</w:t>
      </w:r>
    </w:p>
    <w:p w14:paraId="25EE666A" w14:textId="3923CDB1" w:rsidR="00B03036" w:rsidRDefault="007E7CAA" w:rsidP="00B03036">
      <w:pPr>
        <w:pStyle w:val="TableContents-Left"/>
        <w:tabs>
          <w:tab w:val="left" w:pos="450"/>
        </w:tabs>
        <w:spacing w:line="276" w:lineRule="auto"/>
        <w:rPr>
          <w:rFonts w:asciiTheme="minorBidi" w:eastAsia="Batang" w:hAnsiTheme="minorBidi" w:cstheme="minorBidi"/>
          <w:noProof/>
          <w:sz w:val="22"/>
          <w:szCs w:val="22"/>
          <w:lang w:eastAsia="ko-KR"/>
        </w:rPr>
      </w:pPr>
      <w:r>
        <w:rPr>
          <w:rFonts w:asciiTheme="minorBidi" w:hAnsiTheme="minorBidi" w:cstheme="minorBidi"/>
          <w:sz w:val="22"/>
          <w:szCs w:val="22"/>
        </w:rPr>
        <w:lastRenderedPageBreak/>
        <w:t>Lindell, M.</w:t>
      </w:r>
      <w:r w:rsidR="00975C33">
        <w:rPr>
          <w:rFonts w:asciiTheme="minorBidi" w:hAnsiTheme="minorBidi" w:cstheme="minorBidi"/>
          <w:sz w:val="22"/>
          <w:szCs w:val="22"/>
        </w:rPr>
        <w:t xml:space="preserve"> and</w:t>
      </w:r>
      <w:r>
        <w:rPr>
          <w:rFonts w:asciiTheme="minorBidi" w:hAnsiTheme="minorBidi" w:cstheme="minorBidi"/>
          <w:sz w:val="22"/>
          <w:szCs w:val="22"/>
        </w:rPr>
        <w:t xml:space="preserve"> Whitney, D. (2001)</w:t>
      </w:r>
      <w:r w:rsidR="00B03036" w:rsidRPr="00B54CDB">
        <w:rPr>
          <w:rFonts w:asciiTheme="minorBidi" w:hAnsiTheme="minorBidi" w:cstheme="minorBidi"/>
          <w:sz w:val="22"/>
          <w:szCs w:val="22"/>
        </w:rPr>
        <w:t xml:space="preserve"> Accounting for common method variance in </w:t>
      </w:r>
      <w:r w:rsidR="00B03036" w:rsidRPr="00591E08">
        <w:rPr>
          <w:rFonts w:asciiTheme="minorBidi" w:eastAsia="Batang" w:hAnsiTheme="minorBidi" w:cstheme="minorBidi"/>
          <w:noProof/>
          <w:sz w:val="22"/>
          <w:szCs w:val="22"/>
          <w:lang w:eastAsia="ko-KR"/>
        </w:rPr>
        <w:t xml:space="preserve">cross-sectional research designs. </w:t>
      </w:r>
      <w:r w:rsidR="00B03036" w:rsidRPr="0076446C">
        <w:rPr>
          <w:rFonts w:asciiTheme="minorBidi" w:eastAsia="Batang" w:hAnsiTheme="minorBidi" w:cstheme="minorBidi"/>
          <w:i/>
          <w:iCs/>
          <w:noProof/>
          <w:sz w:val="22"/>
          <w:szCs w:val="22"/>
          <w:lang w:eastAsia="ko-KR"/>
        </w:rPr>
        <w:t>Journal of applied psychology</w:t>
      </w:r>
      <w:r w:rsidR="00B03036" w:rsidRPr="00591E08">
        <w:rPr>
          <w:rFonts w:asciiTheme="minorBidi" w:eastAsia="Batang" w:hAnsiTheme="minorBidi" w:cstheme="minorBidi"/>
          <w:noProof/>
          <w:sz w:val="22"/>
          <w:szCs w:val="22"/>
          <w:lang w:eastAsia="ko-KR"/>
        </w:rPr>
        <w:t>, 86(1),</w:t>
      </w:r>
      <w:r>
        <w:rPr>
          <w:rFonts w:asciiTheme="minorBidi" w:eastAsia="Batang" w:hAnsiTheme="minorBidi" w:cstheme="minorBidi"/>
          <w:noProof/>
          <w:sz w:val="22"/>
          <w:szCs w:val="22"/>
          <w:lang w:eastAsia="ko-KR"/>
        </w:rPr>
        <w:t>p.</w:t>
      </w:r>
      <w:r w:rsidR="00B03036" w:rsidRPr="00591E08">
        <w:rPr>
          <w:rFonts w:asciiTheme="minorBidi" w:eastAsia="Batang" w:hAnsiTheme="minorBidi" w:cstheme="minorBidi"/>
          <w:noProof/>
          <w:sz w:val="22"/>
          <w:szCs w:val="22"/>
          <w:lang w:eastAsia="ko-KR"/>
        </w:rPr>
        <w:t xml:space="preserve"> 114.</w:t>
      </w:r>
    </w:p>
    <w:p w14:paraId="7B6297A8" w14:textId="174476CD" w:rsidR="00A16E79" w:rsidRPr="00591E08" w:rsidRDefault="007E7CAA" w:rsidP="00B03036">
      <w:pPr>
        <w:pStyle w:val="TableContents-Left"/>
        <w:tabs>
          <w:tab w:val="left" w:pos="450"/>
        </w:tabs>
        <w:spacing w:line="276" w:lineRule="auto"/>
        <w:rPr>
          <w:rFonts w:asciiTheme="minorBidi" w:eastAsia="Batang" w:hAnsiTheme="minorBidi" w:cstheme="minorBidi"/>
          <w:noProof/>
          <w:sz w:val="22"/>
          <w:szCs w:val="22"/>
          <w:lang w:eastAsia="ko-KR"/>
        </w:rPr>
      </w:pPr>
      <w:r>
        <w:rPr>
          <w:rFonts w:asciiTheme="minorBidi" w:eastAsia="Batang" w:hAnsiTheme="minorBidi" w:cstheme="minorBidi"/>
          <w:noProof/>
          <w:sz w:val="22"/>
          <w:szCs w:val="22"/>
          <w:lang w:eastAsia="ko-KR"/>
        </w:rPr>
        <w:t>Lincoln, Y.</w:t>
      </w:r>
      <w:r w:rsidR="00975C33">
        <w:rPr>
          <w:rFonts w:asciiTheme="minorBidi" w:eastAsia="Batang" w:hAnsiTheme="minorBidi" w:cstheme="minorBidi"/>
          <w:noProof/>
          <w:sz w:val="22"/>
          <w:szCs w:val="22"/>
          <w:lang w:eastAsia="ko-KR"/>
        </w:rPr>
        <w:t xml:space="preserve"> and</w:t>
      </w:r>
      <w:r>
        <w:rPr>
          <w:rFonts w:asciiTheme="minorBidi" w:eastAsia="Batang" w:hAnsiTheme="minorBidi" w:cstheme="minorBidi"/>
          <w:noProof/>
          <w:sz w:val="22"/>
          <w:szCs w:val="22"/>
          <w:lang w:eastAsia="ko-KR"/>
        </w:rPr>
        <w:t xml:space="preserve"> Guba, E. (1986)</w:t>
      </w:r>
      <w:r w:rsidR="00A16E79" w:rsidRPr="00A16E79">
        <w:rPr>
          <w:rFonts w:asciiTheme="minorBidi" w:eastAsia="Batang" w:hAnsiTheme="minorBidi" w:cstheme="minorBidi"/>
          <w:noProof/>
          <w:sz w:val="22"/>
          <w:szCs w:val="22"/>
          <w:lang w:eastAsia="ko-KR"/>
        </w:rPr>
        <w:t xml:space="preserve"> But is it rigorous? Trustworthiness and authenticity in naturalistic evaluation. New directions for program evaluation, 1986(30), </w:t>
      </w:r>
      <w:r>
        <w:rPr>
          <w:rFonts w:asciiTheme="minorBidi" w:eastAsia="Batang" w:hAnsiTheme="minorBidi" w:cstheme="minorBidi"/>
          <w:noProof/>
          <w:sz w:val="22"/>
          <w:szCs w:val="22"/>
          <w:lang w:eastAsia="ko-KR"/>
        </w:rPr>
        <w:t xml:space="preserve">pp. </w:t>
      </w:r>
      <w:r w:rsidR="00A16E79" w:rsidRPr="00A16E79">
        <w:rPr>
          <w:rFonts w:asciiTheme="minorBidi" w:eastAsia="Batang" w:hAnsiTheme="minorBidi" w:cstheme="minorBidi"/>
          <w:noProof/>
          <w:sz w:val="22"/>
          <w:szCs w:val="22"/>
          <w:lang w:eastAsia="ko-KR"/>
        </w:rPr>
        <w:t>73-84.</w:t>
      </w:r>
    </w:p>
    <w:p w14:paraId="2C602FB1" w14:textId="7956516A" w:rsidR="00591E08" w:rsidRPr="0076446C" w:rsidRDefault="0076446C" w:rsidP="0076446C">
      <w:pPr>
        <w:pStyle w:val="CommentSubject"/>
        <w:tabs>
          <w:tab w:val="left" w:pos="450"/>
        </w:tabs>
        <w:spacing w:line="276" w:lineRule="auto"/>
        <w:rPr>
          <w:rFonts w:asciiTheme="minorBidi" w:eastAsia="Batang" w:hAnsiTheme="minorBidi"/>
          <w:b w:val="0"/>
          <w:bCs w:val="0"/>
          <w:noProof/>
          <w:sz w:val="22"/>
          <w:szCs w:val="22"/>
          <w:lang w:eastAsia="ko-KR"/>
        </w:rPr>
      </w:pPr>
      <w:r>
        <w:rPr>
          <w:rFonts w:asciiTheme="minorBidi" w:eastAsia="Batang" w:hAnsiTheme="minorBidi"/>
          <w:b w:val="0"/>
          <w:bCs w:val="0"/>
          <w:noProof/>
          <w:sz w:val="22"/>
          <w:szCs w:val="22"/>
          <w:lang w:eastAsia="ko-KR"/>
        </w:rPr>
        <w:t>Lischer S. (</w:t>
      </w:r>
      <w:r w:rsidR="00B03036" w:rsidRPr="00591E08">
        <w:rPr>
          <w:rFonts w:asciiTheme="minorBidi" w:eastAsia="Batang" w:hAnsiTheme="minorBidi"/>
          <w:b w:val="0"/>
          <w:bCs w:val="0"/>
          <w:noProof/>
          <w:sz w:val="22"/>
          <w:szCs w:val="22"/>
          <w:lang w:eastAsia="ko-KR"/>
        </w:rPr>
        <w:t>2007</w:t>
      </w:r>
      <w:r>
        <w:rPr>
          <w:rFonts w:asciiTheme="minorBidi" w:eastAsia="Batang" w:hAnsiTheme="minorBidi"/>
          <w:b w:val="0"/>
          <w:bCs w:val="0"/>
          <w:noProof/>
          <w:sz w:val="22"/>
          <w:szCs w:val="22"/>
          <w:lang w:eastAsia="ko-KR"/>
        </w:rPr>
        <w:t>)</w:t>
      </w:r>
      <w:r w:rsidR="00B03036" w:rsidRPr="00591E08">
        <w:rPr>
          <w:rFonts w:asciiTheme="minorBidi" w:eastAsia="Batang" w:hAnsiTheme="minorBidi"/>
          <w:b w:val="0"/>
          <w:bCs w:val="0"/>
          <w:noProof/>
          <w:sz w:val="22"/>
          <w:szCs w:val="22"/>
          <w:lang w:eastAsia="ko-KR"/>
        </w:rPr>
        <w:t xml:space="preserve"> Causes and Consequences of Conflict-Indu</w:t>
      </w:r>
      <w:r w:rsidR="007E7CAA">
        <w:rPr>
          <w:rFonts w:asciiTheme="minorBidi" w:eastAsia="Batang" w:hAnsiTheme="minorBidi"/>
          <w:b w:val="0"/>
          <w:bCs w:val="0"/>
          <w:noProof/>
          <w:sz w:val="22"/>
          <w:szCs w:val="22"/>
          <w:lang w:eastAsia="ko-KR"/>
        </w:rPr>
        <w:t xml:space="preserve">ced Displacement, Civil Wars, (9) </w:t>
      </w:r>
      <w:r w:rsidR="00B03036" w:rsidRPr="00591E08">
        <w:rPr>
          <w:rFonts w:asciiTheme="minorBidi" w:eastAsia="Batang" w:hAnsiTheme="minorBidi"/>
          <w:b w:val="0"/>
          <w:bCs w:val="0"/>
          <w:noProof/>
          <w:sz w:val="22"/>
          <w:szCs w:val="22"/>
          <w:lang w:eastAsia="ko-KR"/>
        </w:rPr>
        <w:t xml:space="preserve">2, </w:t>
      </w:r>
      <w:r w:rsidR="007E7CAA">
        <w:rPr>
          <w:rFonts w:asciiTheme="minorBidi" w:eastAsia="Batang" w:hAnsiTheme="minorBidi"/>
          <w:b w:val="0"/>
          <w:bCs w:val="0"/>
          <w:noProof/>
          <w:sz w:val="22"/>
          <w:szCs w:val="22"/>
          <w:lang w:eastAsia="ko-KR"/>
        </w:rPr>
        <w:t xml:space="preserve">pp. </w:t>
      </w:r>
      <w:r w:rsidR="00B03036" w:rsidRPr="00591E08">
        <w:rPr>
          <w:rFonts w:asciiTheme="minorBidi" w:eastAsia="Batang" w:hAnsiTheme="minorBidi"/>
          <w:b w:val="0"/>
          <w:bCs w:val="0"/>
          <w:noProof/>
          <w:sz w:val="22"/>
          <w:szCs w:val="22"/>
          <w:lang w:eastAsia="ko-KR"/>
        </w:rPr>
        <w:t>142-155</w:t>
      </w:r>
      <w:r w:rsidR="007E7CAA">
        <w:rPr>
          <w:rFonts w:asciiTheme="minorBidi" w:eastAsia="Batang" w:hAnsiTheme="minorBidi"/>
          <w:b w:val="0"/>
          <w:bCs w:val="0"/>
          <w:noProof/>
          <w:sz w:val="22"/>
          <w:szCs w:val="22"/>
          <w:lang w:eastAsia="ko-KR"/>
        </w:rPr>
        <w:t>.</w:t>
      </w:r>
      <w:r w:rsidR="00B03036" w:rsidRPr="00591E08">
        <w:rPr>
          <w:rFonts w:asciiTheme="minorBidi" w:eastAsia="Batang" w:hAnsiTheme="minorBidi"/>
          <w:b w:val="0"/>
          <w:bCs w:val="0"/>
          <w:noProof/>
          <w:sz w:val="22"/>
          <w:szCs w:val="22"/>
          <w:lang w:eastAsia="ko-KR"/>
        </w:rPr>
        <w:t xml:space="preserve"> </w:t>
      </w:r>
    </w:p>
    <w:p w14:paraId="19DDA1CD" w14:textId="0BA1DF19" w:rsidR="00B03036" w:rsidRPr="00A2198B" w:rsidRDefault="007E7CAA" w:rsidP="0076446C">
      <w:pPr>
        <w:pStyle w:val="Els-reference"/>
        <w:tabs>
          <w:tab w:val="left" w:pos="450"/>
          <w:tab w:val="left" w:pos="720"/>
          <w:tab w:val="left" w:pos="810"/>
        </w:tabs>
        <w:spacing w:after="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Littau, P., Jujagiri, N</w:t>
      </w:r>
      <w:r w:rsidRPr="007E7CAA">
        <w:rPr>
          <w:rFonts w:asciiTheme="minorBidi" w:eastAsia="Batang" w:hAnsiTheme="minorBidi" w:cstheme="minorBidi"/>
          <w:noProof w:val="0"/>
          <w:sz w:val="22"/>
          <w:szCs w:val="22"/>
          <w:lang w:eastAsia="ko-KR"/>
        </w:rPr>
        <w:t xml:space="preserve">. and Adlbrecht, G. </w:t>
      </w:r>
      <w:r>
        <w:rPr>
          <w:rFonts w:asciiTheme="minorBidi" w:eastAsia="Batang" w:hAnsiTheme="minorBidi" w:cstheme="minorBidi"/>
          <w:noProof w:val="0"/>
          <w:sz w:val="22"/>
          <w:szCs w:val="22"/>
          <w:lang w:eastAsia="ko-KR"/>
        </w:rPr>
        <w:t>(2009)</w:t>
      </w:r>
      <w:r w:rsidR="00B03036" w:rsidRPr="00B54CDB">
        <w:rPr>
          <w:rFonts w:asciiTheme="minorBidi" w:eastAsia="Batang" w:hAnsiTheme="minorBidi" w:cstheme="minorBidi"/>
          <w:noProof w:val="0"/>
          <w:sz w:val="22"/>
          <w:szCs w:val="22"/>
          <w:lang w:eastAsia="ko-KR"/>
        </w:rPr>
        <w:t xml:space="preserve"> 25 Years of Stakeholder Theory in Project Management Literature (1984–2009), </w:t>
      </w:r>
      <w:r w:rsidR="00B03036" w:rsidRPr="0076446C">
        <w:rPr>
          <w:rFonts w:asciiTheme="minorBidi" w:eastAsia="Batang" w:hAnsiTheme="minorBidi" w:cstheme="minorBidi"/>
          <w:i/>
          <w:iCs/>
          <w:noProof w:val="0"/>
          <w:sz w:val="22"/>
          <w:szCs w:val="22"/>
          <w:lang w:eastAsia="ko-KR"/>
        </w:rPr>
        <w:t>Project Management Journal</w:t>
      </w:r>
      <w:r>
        <w:rPr>
          <w:rFonts w:asciiTheme="minorBidi" w:eastAsia="Batang" w:hAnsiTheme="minorBidi" w:cstheme="minorBidi"/>
          <w:noProof w:val="0"/>
          <w:sz w:val="22"/>
          <w:szCs w:val="22"/>
          <w:lang w:eastAsia="ko-KR"/>
        </w:rPr>
        <w:t>, 41 (</w:t>
      </w:r>
      <w:r w:rsidR="00B03036" w:rsidRPr="00B54CDB">
        <w:rPr>
          <w:rFonts w:asciiTheme="minorBidi" w:eastAsia="Batang" w:hAnsiTheme="minorBidi" w:cstheme="minorBidi"/>
          <w:noProof w:val="0"/>
          <w:sz w:val="22"/>
          <w:szCs w:val="22"/>
          <w:lang w:eastAsia="ko-KR"/>
        </w:rPr>
        <w:t>4</w:t>
      </w:r>
      <w:r>
        <w:rPr>
          <w:rFonts w:asciiTheme="minorBidi" w:eastAsia="Batang" w:hAnsiTheme="minorBidi" w:cstheme="minorBidi"/>
          <w:noProof w:val="0"/>
          <w:sz w:val="22"/>
          <w:szCs w:val="22"/>
          <w:lang w:eastAsia="ko-KR"/>
        </w:rPr>
        <w:t>)</w:t>
      </w:r>
      <w:r w:rsidR="00B03036" w:rsidRPr="00B54CDB">
        <w:rPr>
          <w:rFonts w:asciiTheme="minorBidi" w:eastAsia="Batang" w:hAnsiTheme="minorBidi" w:cstheme="minorBidi"/>
          <w:noProof w:val="0"/>
          <w:sz w:val="22"/>
          <w:szCs w:val="22"/>
          <w:lang w:eastAsia="ko-KR"/>
        </w:rPr>
        <w:t>,</w:t>
      </w:r>
      <w:r>
        <w:rPr>
          <w:rFonts w:asciiTheme="minorBidi" w:eastAsia="Batang" w:hAnsiTheme="minorBidi" w:cstheme="minorBidi"/>
          <w:noProof w:val="0"/>
          <w:sz w:val="22"/>
          <w:szCs w:val="22"/>
          <w:lang w:eastAsia="ko-KR"/>
        </w:rPr>
        <w:t xml:space="preserve"> pp.</w:t>
      </w:r>
      <w:r w:rsidR="00B03036" w:rsidRPr="00B54CDB">
        <w:rPr>
          <w:rFonts w:asciiTheme="minorBidi" w:eastAsia="Batang" w:hAnsiTheme="minorBidi" w:cstheme="minorBidi"/>
          <w:noProof w:val="0"/>
          <w:sz w:val="22"/>
          <w:szCs w:val="22"/>
          <w:lang w:eastAsia="ko-KR"/>
        </w:rPr>
        <w:t xml:space="preserve"> 17–29</w:t>
      </w:r>
      <w:r>
        <w:rPr>
          <w:rFonts w:asciiTheme="minorBidi" w:eastAsia="Batang" w:hAnsiTheme="minorBidi" w:cstheme="minorBidi"/>
          <w:noProof w:val="0"/>
          <w:sz w:val="22"/>
          <w:szCs w:val="22"/>
          <w:lang w:eastAsia="ko-KR"/>
        </w:rPr>
        <w:t>.</w:t>
      </w:r>
      <w:r w:rsidR="00B03036" w:rsidRPr="00A2198B">
        <w:t xml:space="preserve"> </w:t>
      </w:r>
    </w:p>
    <w:p w14:paraId="669505DE" w14:textId="22B299ED" w:rsidR="00B03036" w:rsidRDefault="00B03036"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sidRPr="00A2198B">
        <w:rPr>
          <w:rFonts w:asciiTheme="minorBidi" w:eastAsia="Batang" w:hAnsiTheme="minorBidi" w:cstheme="minorBidi"/>
          <w:noProof w:val="0"/>
          <w:sz w:val="22"/>
          <w:szCs w:val="22"/>
          <w:lang w:eastAsia="ko-KR"/>
        </w:rPr>
        <w:t xml:space="preserve">Luers, A. </w:t>
      </w:r>
      <w:r w:rsidR="0076446C">
        <w:rPr>
          <w:rFonts w:asciiTheme="minorBidi" w:eastAsia="Batang" w:hAnsiTheme="minorBidi" w:cstheme="minorBidi"/>
          <w:noProof w:val="0"/>
          <w:sz w:val="22"/>
          <w:szCs w:val="22"/>
          <w:lang w:eastAsia="ko-KR"/>
        </w:rPr>
        <w:t>(</w:t>
      </w:r>
      <w:r w:rsidRPr="00A2198B">
        <w:rPr>
          <w:rFonts w:asciiTheme="minorBidi" w:eastAsia="Batang" w:hAnsiTheme="minorBidi" w:cstheme="minorBidi"/>
          <w:noProof w:val="0"/>
          <w:sz w:val="22"/>
          <w:szCs w:val="22"/>
          <w:lang w:eastAsia="ko-KR"/>
        </w:rPr>
        <w:t>2013</w:t>
      </w:r>
      <w:r w:rsidR="007E7CAA">
        <w:rPr>
          <w:rFonts w:asciiTheme="minorBidi" w:eastAsia="Batang" w:hAnsiTheme="minorBidi" w:cstheme="minorBidi"/>
          <w:noProof w:val="0"/>
          <w:sz w:val="22"/>
          <w:szCs w:val="22"/>
          <w:lang w:eastAsia="ko-KR"/>
        </w:rPr>
        <w:t>)</w:t>
      </w:r>
      <w:r w:rsidR="0076446C">
        <w:rPr>
          <w:rFonts w:asciiTheme="minorBidi" w:eastAsia="Batang" w:hAnsiTheme="minorBidi" w:cstheme="minorBidi"/>
          <w:noProof w:val="0"/>
          <w:sz w:val="22"/>
          <w:szCs w:val="22"/>
          <w:lang w:eastAsia="ko-KR"/>
        </w:rPr>
        <w:t xml:space="preserve"> B</w:t>
      </w:r>
      <w:r w:rsidRPr="00A2198B">
        <w:rPr>
          <w:rFonts w:asciiTheme="minorBidi" w:eastAsia="Batang" w:hAnsiTheme="minorBidi" w:cstheme="minorBidi"/>
          <w:noProof w:val="0"/>
          <w:sz w:val="22"/>
          <w:szCs w:val="22"/>
          <w:lang w:eastAsia="ko-KR"/>
        </w:rPr>
        <w:t xml:space="preserve">ig data for Climate </w:t>
      </w:r>
      <w:r w:rsidR="00087B48" w:rsidRPr="00A2198B">
        <w:rPr>
          <w:rFonts w:asciiTheme="minorBidi" w:eastAsia="Batang" w:hAnsiTheme="minorBidi" w:cstheme="minorBidi"/>
          <w:noProof w:val="0"/>
          <w:sz w:val="22"/>
          <w:szCs w:val="22"/>
          <w:lang w:eastAsia="ko-KR"/>
        </w:rPr>
        <w:t>Resilience?</w:t>
      </w:r>
      <w:r w:rsidRPr="00A2198B">
        <w:rPr>
          <w:rFonts w:asciiTheme="minorBidi" w:eastAsia="Batang" w:hAnsiTheme="minorBidi" w:cstheme="minorBidi"/>
          <w:noProof w:val="0"/>
          <w:sz w:val="22"/>
          <w:szCs w:val="22"/>
          <w:lang w:eastAsia="ko-KR"/>
        </w:rPr>
        <w:t xml:space="preserve"> </w:t>
      </w:r>
      <w:r w:rsidRPr="0076446C">
        <w:rPr>
          <w:rFonts w:asciiTheme="minorBidi" w:eastAsia="Batang" w:hAnsiTheme="minorBidi" w:cstheme="minorBidi"/>
          <w:i/>
          <w:iCs/>
          <w:noProof w:val="0"/>
          <w:sz w:val="22"/>
          <w:szCs w:val="22"/>
          <w:lang w:eastAsia="ko-KR"/>
        </w:rPr>
        <w:t>Stanford Social Innovation Review</w:t>
      </w:r>
      <w:r w:rsidRPr="00A2198B">
        <w:rPr>
          <w:rFonts w:asciiTheme="minorBidi" w:eastAsia="Batang" w:hAnsiTheme="minorBidi" w:cstheme="minorBidi"/>
          <w:noProof w:val="0"/>
          <w:sz w:val="22"/>
          <w:szCs w:val="22"/>
          <w:lang w:eastAsia="ko-KR"/>
        </w:rPr>
        <w:t>.</w:t>
      </w:r>
    </w:p>
    <w:p w14:paraId="7F428365" w14:textId="77777777" w:rsidR="00591E08" w:rsidRPr="00B54CDB" w:rsidRDefault="00591E08"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7E0F1207" w14:textId="4FF55DCF" w:rsidR="00B03036" w:rsidRDefault="007E7CAA" w:rsidP="007E7CAA">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r w:rsidRPr="007E7CAA">
        <w:rPr>
          <w:rFonts w:asciiTheme="minorBidi" w:eastAsia="Batang" w:hAnsiTheme="minorBidi" w:cstheme="minorBidi"/>
          <w:noProof w:val="0"/>
          <w:sz w:val="22"/>
          <w:szCs w:val="22"/>
          <w:lang w:eastAsia="ko-KR"/>
        </w:rPr>
        <w:t xml:space="preserve">Luiijf, E., Nieuwenhuijs, A., Klaver, M., van Eeten, M. and Cruz, E. </w:t>
      </w:r>
      <w:r w:rsidR="00B03036" w:rsidRPr="00B54CDB">
        <w:rPr>
          <w:rFonts w:asciiTheme="minorBidi" w:eastAsia="Batang" w:hAnsiTheme="minorBidi" w:cstheme="minorBidi"/>
          <w:noProof w:val="0"/>
          <w:sz w:val="22"/>
          <w:szCs w:val="22"/>
          <w:lang w:eastAsia="ko-KR"/>
        </w:rPr>
        <w:t>(2009) Empirical Findings on Critical Infrastructure</w:t>
      </w:r>
      <w:r>
        <w:rPr>
          <w:rFonts w:asciiTheme="minorBidi" w:eastAsia="Batang" w:hAnsiTheme="minorBidi" w:cstheme="minorBidi"/>
          <w:noProof w:val="0"/>
          <w:sz w:val="22"/>
          <w:szCs w:val="22"/>
          <w:lang w:eastAsia="ko-KR"/>
        </w:rPr>
        <w:t xml:space="preserve"> Dependencies in Europe</w:t>
      </w:r>
      <w:r w:rsidR="0076446C">
        <w:rPr>
          <w:rFonts w:asciiTheme="minorBidi" w:eastAsia="Batang" w:hAnsiTheme="minorBidi" w:cstheme="minorBidi"/>
          <w:noProof w:val="0"/>
          <w:sz w:val="22"/>
          <w:szCs w:val="22"/>
          <w:lang w:eastAsia="ko-KR"/>
        </w:rPr>
        <w:t xml:space="preserve">, </w:t>
      </w:r>
      <w:r w:rsidR="00B03036" w:rsidRPr="0076446C">
        <w:rPr>
          <w:rFonts w:asciiTheme="minorBidi" w:eastAsia="Batang" w:hAnsiTheme="minorBidi" w:cstheme="minorBidi"/>
          <w:i/>
          <w:iCs/>
          <w:noProof w:val="0"/>
          <w:sz w:val="22"/>
          <w:szCs w:val="22"/>
          <w:lang w:eastAsia="ko-KR"/>
        </w:rPr>
        <w:t>Critical Info</w:t>
      </w:r>
      <w:r w:rsidR="0076446C" w:rsidRPr="0076446C">
        <w:rPr>
          <w:rFonts w:asciiTheme="minorBidi" w:eastAsia="Batang" w:hAnsiTheme="minorBidi" w:cstheme="minorBidi"/>
          <w:i/>
          <w:iCs/>
          <w:noProof w:val="0"/>
          <w:sz w:val="22"/>
          <w:szCs w:val="22"/>
          <w:lang w:eastAsia="ko-KR"/>
        </w:rPr>
        <w:t>rmation Infrastructure Security</w:t>
      </w:r>
      <w:r w:rsidR="00B03036" w:rsidRPr="00B54CDB">
        <w:rPr>
          <w:rFonts w:asciiTheme="minorBidi" w:eastAsia="Batang" w:hAnsiTheme="minorBidi" w:cstheme="minorBidi"/>
          <w:noProof w:val="0"/>
          <w:sz w:val="22"/>
          <w:szCs w:val="22"/>
          <w:lang w:eastAsia="ko-KR"/>
        </w:rPr>
        <w:t>, Villa Mondagone. Lecture Note</w:t>
      </w:r>
      <w:r>
        <w:rPr>
          <w:rFonts w:asciiTheme="minorBidi" w:eastAsia="Batang" w:hAnsiTheme="minorBidi" w:cstheme="minorBidi"/>
          <w:noProof w:val="0"/>
          <w:sz w:val="22"/>
          <w:szCs w:val="22"/>
          <w:lang w:eastAsia="ko-KR"/>
        </w:rPr>
        <w:t xml:space="preserve">s in Computer Science, (5508), pp. </w:t>
      </w:r>
      <w:r w:rsidR="00B03036" w:rsidRPr="00B54CDB">
        <w:rPr>
          <w:rFonts w:asciiTheme="minorBidi" w:eastAsia="Batang" w:hAnsiTheme="minorBidi" w:cstheme="minorBidi"/>
          <w:noProof w:val="0"/>
          <w:sz w:val="22"/>
          <w:szCs w:val="22"/>
          <w:lang w:eastAsia="ko-KR"/>
        </w:rPr>
        <w:t>302-310</w:t>
      </w:r>
    </w:p>
    <w:p w14:paraId="0B3846D1" w14:textId="77777777" w:rsidR="00591E08" w:rsidRPr="00B54CDB" w:rsidRDefault="00591E08" w:rsidP="00B03036">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p>
    <w:p w14:paraId="23338477" w14:textId="27C80B1E" w:rsidR="00B03036" w:rsidRPr="00B03036" w:rsidRDefault="007E7CAA" w:rsidP="00B03036">
      <w:pPr>
        <w:spacing w:line="276" w:lineRule="auto"/>
        <w:rPr>
          <w:rFonts w:asciiTheme="minorBidi" w:eastAsia="Batang" w:hAnsiTheme="minorBidi"/>
          <w:noProof/>
          <w:lang w:eastAsia="ko-KR"/>
        </w:rPr>
      </w:pPr>
      <w:r>
        <w:rPr>
          <w:rFonts w:asciiTheme="minorBidi" w:eastAsia="Batang" w:hAnsiTheme="minorBidi"/>
          <w:noProof/>
          <w:lang w:eastAsia="ko-KR"/>
        </w:rPr>
        <w:t>Lütem, I. (2012)</w:t>
      </w:r>
      <w:r w:rsidR="00B03036" w:rsidRPr="00B03036">
        <w:rPr>
          <w:rFonts w:asciiTheme="minorBidi" w:eastAsia="Batang" w:hAnsiTheme="minorBidi"/>
          <w:noProof/>
          <w:lang w:eastAsia="ko-KR"/>
        </w:rPr>
        <w:t xml:space="preserve"> The United Nations Disaster Relief Coordinator (UNDRO).</w:t>
      </w:r>
      <w:r w:rsidR="00B03036" w:rsidRPr="00A63C3E">
        <w:t xml:space="preserve"> </w:t>
      </w:r>
      <w:r w:rsidR="00B03036" w:rsidRPr="00B03036">
        <w:rPr>
          <w:rFonts w:asciiTheme="minorBidi" w:eastAsia="Batang" w:hAnsiTheme="minorBidi"/>
          <w:i/>
          <w:iCs/>
          <w:noProof/>
          <w:lang w:eastAsia="ko-KR"/>
        </w:rPr>
        <w:t>Disaster Resuscitology</w:t>
      </w:r>
      <w:r w:rsidR="00B03036" w:rsidRPr="00B03036">
        <w:rPr>
          <w:rFonts w:asciiTheme="minorBidi" w:eastAsia="Batang" w:hAnsiTheme="minorBidi"/>
          <w:noProof/>
          <w:lang w:eastAsia="ko-KR"/>
        </w:rPr>
        <w:t>. Cambridge University Press. Volume 1, pp. 301-303.</w:t>
      </w:r>
    </w:p>
    <w:p w14:paraId="0A6D8EB1" w14:textId="249F83C6" w:rsidR="00B03036" w:rsidRDefault="007E7CAA" w:rsidP="0076446C">
      <w:pPr>
        <w:pStyle w:val="Els-reference"/>
        <w:tabs>
          <w:tab w:val="left" w:pos="450"/>
        </w:tabs>
        <w:spacing w:after="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Madbouly M. (2009)</w:t>
      </w:r>
      <w:r w:rsidR="00B03036" w:rsidRPr="00B54CDB">
        <w:rPr>
          <w:rFonts w:asciiTheme="minorBidi" w:eastAsia="Batang" w:hAnsiTheme="minorBidi" w:cstheme="minorBidi"/>
          <w:noProof w:val="0"/>
          <w:sz w:val="22"/>
          <w:szCs w:val="22"/>
          <w:lang w:eastAsia="ko-KR"/>
        </w:rPr>
        <w:t xml:space="preserve"> Revisiting Urban Planning in the </w:t>
      </w:r>
      <w:r w:rsidR="0076446C">
        <w:rPr>
          <w:rFonts w:asciiTheme="minorBidi" w:eastAsia="Batang" w:hAnsiTheme="minorBidi" w:cstheme="minorBidi"/>
          <w:noProof w:val="0"/>
          <w:sz w:val="22"/>
          <w:szCs w:val="22"/>
          <w:lang w:eastAsia="ko-KR"/>
        </w:rPr>
        <w:t>Middle East North Africa Region.</w:t>
      </w:r>
    </w:p>
    <w:p w14:paraId="2807DE64" w14:textId="021F2E87" w:rsidR="00B03036" w:rsidRDefault="00B03036"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Majbouri M. (2015) Calculating the income counterfactual for oil producing</w:t>
      </w:r>
      <w:r w:rsidR="00843DF8">
        <w:rPr>
          <w:rFonts w:asciiTheme="minorBidi" w:eastAsia="Batang" w:hAnsiTheme="minorBidi" w:cstheme="minorBidi"/>
          <w:noProof w:val="0"/>
          <w:sz w:val="22"/>
          <w:szCs w:val="22"/>
          <w:lang w:eastAsia="ko-KR"/>
        </w:rPr>
        <w:t xml:space="preserve"> countries of the MENA region, </w:t>
      </w:r>
      <w:r w:rsidR="00843DF8" w:rsidRPr="00843DF8">
        <w:rPr>
          <w:rFonts w:asciiTheme="minorBidi" w:eastAsia="Batang" w:hAnsiTheme="minorBidi" w:cstheme="minorBidi"/>
          <w:i/>
          <w:iCs/>
          <w:noProof w:val="0"/>
          <w:sz w:val="22"/>
          <w:szCs w:val="22"/>
          <w:lang w:eastAsia="ko-KR"/>
        </w:rPr>
        <w:t>Resources Policy</w:t>
      </w:r>
      <w:r w:rsidR="007E7CAA">
        <w:rPr>
          <w:rFonts w:asciiTheme="minorBidi" w:eastAsia="Batang" w:hAnsiTheme="minorBidi" w:cstheme="minorBidi"/>
          <w:noProof w:val="0"/>
          <w:sz w:val="22"/>
          <w:szCs w:val="22"/>
          <w:lang w:eastAsia="ko-KR"/>
        </w:rPr>
        <w:t>, pp.</w:t>
      </w:r>
      <w:r w:rsidRPr="00B54CDB">
        <w:rPr>
          <w:rFonts w:asciiTheme="minorBidi" w:eastAsia="Batang" w:hAnsiTheme="minorBidi" w:cstheme="minorBidi"/>
          <w:noProof w:val="0"/>
          <w:sz w:val="22"/>
          <w:szCs w:val="22"/>
          <w:lang w:eastAsia="ko-KR"/>
        </w:rPr>
        <w:t>44, 47-56.</w:t>
      </w:r>
    </w:p>
    <w:p w14:paraId="6544E60C" w14:textId="77777777" w:rsidR="00591E08" w:rsidRPr="00B54CDB" w:rsidRDefault="00591E08"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487ACBAA" w14:textId="1BB330E8" w:rsidR="007E7CAA" w:rsidRDefault="007E7CAA" w:rsidP="00B03036">
      <w:pPr>
        <w:pStyle w:val="Els-reference"/>
        <w:tabs>
          <w:tab w:val="left" w:pos="450"/>
        </w:tabs>
        <w:spacing w:line="276" w:lineRule="auto"/>
        <w:ind w:left="0" w:firstLine="0"/>
        <w:rPr>
          <w:rFonts w:asciiTheme="minorBidi" w:eastAsia="Times New Roman" w:hAnsiTheme="minorBidi" w:cstheme="minorBidi"/>
          <w:noProof w:val="0"/>
          <w:sz w:val="22"/>
          <w:szCs w:val="22"/>
          <w:lang w:val="en-GB" w:eastAsia="en-GB"/>
        </w:rPr>
      </w:pPr>
      <w:r>
        <w:rPr>
          <w:rFonts w:asciiTheme="minorBidi" w:eastAsia="Times New Roman" w:hAnsiTheme="minorBidi" w:cstheme="minorBidi"/>
          <w:noProof w:val="0"/>
          <w:sz w:val="22"/>
          <w:szCs w:val="22"/>
          <w:lang w:val="en-GB" w:eastAsia="en-GB"/>
        </w:rPr>
        <w:t>Manyena, B.</w:t>
      </w:r>
      <w:r w:rsidRPr="007E7CAA">
        <w:rPr>
          <w:rFonts w:asciiTheme="minorBidi" w:eastAsia="Times New Roman" w:hAnsiTheme="minorBidi" w:cstheme="minorBidi"/>
          <w:noProof w:val="0"/>
          <w:sz w:val="22"/>
          <w:szCs w:val="22"/>
          <w:lang w:val="en-GB" w:eastAsia="en-GB"/>
        </w:rPr>
        <w:t xml:space="preserve"> </w:t>
      </w:r>
      <w:r>
        <w:rPr>
          <w:rFonts w:asciiTheme="minorBidi" w:eastAsia="Times New Roman" w:hAnsiTheme="minorBidi" w:cstheme="minorBidi"/>
          <w:noProof w:val="0"/>
          <w:sz w:val="22"/>
          <w:szCs w:val="22"/>
          <w:lang w:val="en-GB" w:eastAsia="en-GB"/>
        </w:rPr>
        <w:t>(2009)</w:t>
      </w:r>
      <w:r w:rsidRPr="007E7CAA">
        <w:rPr>
          <w:rFonts w:asciiTheme="minorBidi" w:eastAsia="Times New Roman" w:hAnsiTheme="minorBidi" w:cstheme="minorBidi"/>
          <w:noProof w:val="0"/>
          <w:sz w:val="22"/>
          <w:szCs w:val="22"/>
          <w:lang w:val="en-GB" w:eastAsia="en-GB"/>
        </w:rPr>
        <w:t xml:space="preserve"> Disaster resilience in development </w:t>
      </w:r>
      <w:r w:rsidR="00073650">
        <w:rPr>
          <w:rFonts w:asciiTheme="minorBidi" w:eastAsia="Times New Roman" w:hAnsiTheme="minorBidi" w:cstheme="minorBidi"/>
          <w:noProof w:val="0"/>
          <w:sz w:val="22"/>
          <w:szCs w:val="22"/>
          <w:lang w:val="en-GB" w:eastAsia="en-GB"/>
        </w:rPr>
        <w:t xml:space="preserve">and humanitarian interventions, </w:t>
      </w:r>
      <w:r w:rsidRPr="007E7CAA">
        <w:rPr>
          <w:rFonts w:asciiTheme="minorBidi" w:eastAsia="Times New Roman" w:hAnsiTheme="minorBidi" w:cstheme="minorBidi"/>
          <w:noProof w:val="0"/>
          <w:sz w:val="22"/>
          <w:szCs w:val="22"/>
          <w:lang w:val="en-GB" w:eastAsia="en-GB"/>
        </w:rPr>
        <w:t>Doctoral disse</w:t>
      </w:r>
      <w:r w:rsidR="00073650">
        <w:rPr>
          <w:rFonts w:asciiTheme="minorBidi" w:eastAsia="Times New Roman" w:hAnsiTheme="minorBidi" w:cstheme="minorBidi"/>
          <w:noProof w:val="0"/>
          <w:sz w:val="22"/>
          <w:szCs w:val="22"/>
          <w:lang w:val="en-GB" w:eastAsia="en-GB"/>
        </w:rPr>
        <w:t>rtation, Northumbria University.</w:t>
      </w:r>
    </w:p>
    <w:p w14:paraId="626FD715" w14:textId="77777777" w:rsidR="007E7CAA" w:rsidRDefault="007E7CAA" w:rsidP="00B03036">
      <w:pPr>
        <w:pStyle w:val="Els-reference"/>
        <w:tabs>
          <w:tab w:val="left" w:pos="450"/>
        </w:tabs>
        <w:spacing w:line="276" w:lineRule="auto"/>
        <w:ind w:left="0" w:firstLine="0"/>
        <w:rPr>
          <w:rFonts w:asciiTheme="minorBidi" w:eastAsia="Times New Roman" w:hAnsiTheme="minorBidi" w:cstheme="minorBidi"/>
          <w:noProof w:val="0"/>
          <w:sz w:val="22"/>
          <w:szCs w:val="22"/>
          <w:lang w:val="en-GB" w:eastAsia="en-GB"/>
        </w:rPr>
      </w:pPr>
    </w:p>
    <w:p w14:paraId="707843CC" w14:textId="26683AC4" w:rsidR="00B03036" w:rsidRDefault="00073650" w:rsidP="00B03036">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r>
        <w:rPr>
          <w:rFonts w:asciiTheme="minorBidi" w:eastAsia="Times New Roman" w:hAnsiTheme="minorBidi" w:cstheme="minorBidi"/>
          <w:noProof w:val="0"/>
          <w:sz w:val="22"/>
          <w:szCs w:val="22"/>
          <w:lang w:val="en-GB" w:eastAsia="en-GB"/>
        </w:rPr>
        <w:t>Manyena, B.</w:t>
      </w:r>
      <w:r w:rsidRPr="007E7CAA">
        <w:rPr>
          <w:rFonts w:asciiTheme="minorBidi" w:eastAsia="Times New Roman" w:hAnsiTheme="minorBidi" w:cstheme="minorBidi"/>
          <w:noProof w:val="0"/>
          <w:sz w:val="22"/>
          <w:szCs w:val="22"/>
          <w:lang w:val="en-GB" w:eastAsia="en-GB"/>
        </w:rPr>
        <w:t xml:space="preserve"> </w:t>
      </w:r>
      <w:r w:rsidR="00B03036" w:rsidRPr="00B54CDB">
        <w:rPr>
          <w:rFonts w:asciiTheme="minorBidi" w:eastAsia="Batang" w:hAnsiTheme="minorBidi" w:cstheme="minorBidi"/>
          <w:noProof w:val="0"/>
          <w:sz w:val="22"/>
          <w:szCs w:val="22"/>
          <w:lang w:eastAsia="ko-KR"/>
        </w:rPr>
        <w:t xml:space="preserve"> (2016) After Sendai: Is Africa Bouncing Back or Bo</w:t>
      </w:r>
      <w:r w:rsidR="00AC5287">
        <w:rPr>
          <w:rFonts w:asciiTheme="minorBidi" w:eastAsia="Batang" w:hAnsiTheme="minorBidi" w:cstheme="minorBidi"/>
          <w:noProof w:val="0"/>
          <w:sz w:val="22"/>
          <w:szCs w:val="22"/>
          <w:lang w:eastAsia="ko-KR"/>
        </w:rPr>
        <w:t xml:space="preserve">uncing Forward from Disasters? </w:t>
      </w:r>
      <w:r w:rsidR="00B03036" w:rsidRPr="00AC5287">
        <w:rPr>
          <w:rFonts w:asciiTheme="minorBidi" w:eastAsia="Batang" w:hAnsiTheme="minorBidi" w:cstheme="minorBidi"/>
          <w:i/>
          <w:iCs/>
          <w:noProof w:val="0"/>
          <w:sz w:val="22"/>
          <w:szCs w:val="22"/>
          <w:lang w:eastAsia="ko-KR"/>
        </w:rPr>
        <w:t>International J</w:t>
      </w:r>
      <w:r w:rsidR="00AC5287" w:rsidRPr="00AC5287">
        <w:rPr>
          <w:rFonts w:asciiTheme="minorBidi" w:eastAsia="Batang" w:hAnsiTheme="minorBidi" w:cstheme="minorBidi"/>
          <w:i/>
          <w:iCs/>
          <w:noProof w:val="0"/>
          <w:sz w:val="22"/>
          <w:szCs w:val="22"/>
          <w:lang w:eastAsia="ko-KR"/>
        </w:rPr>
        <w:t>ournal of Disaster Risk Science</w:t>
      </w:r>
      <w:r w:rsidR="00B03036" w:rsidRPr="00B54CDB">
        <w:rPr>
          <w:rFonts w:asciiTheme="minorBidi" w:eastAsia="Batang" w:hAnsiTheme="minorBidi" w:cstheme="minorBidi"/>
          <w:noProof w:val="0"/>
          <w:sz w:val="22"/>
          <w:szCs w:val="22"/>
          <w:lang w:eastAsia="ko-KR"/>
        </w:rPr>
        <w:t xml:space="preserve">, 7(1), </w:t>
      </w:r>
      <w:r>
        <w:rPr>
          <w:rFonts w:asciiTheme="minorBidi" w:eastAsia="Batang" w:hAnsiTheme="minorBidi" w:cstheme="minorBidi"/>
          <w:noProof w:val="0"/>
          <w:sz w:val="22"/>
          <w:szCs w:val="22"/>
          <w:lang w:eastAsia="ko-KR"/>
        </w:rPr>
        <w:t xml:space="preserve">pp. </w:t>
      </w:r>
      <w:r w:rsidR="00B03036" w:rsidRPr="00B54CDB">
        <w:rPr>
          <w:rFonts w:asciiTheme="minorBidi" w:eastAsia="Batang" w:hAnsiTheme="minorBidi" w:cstheme="minorBidi"/>
          <w:noProof w:val="0"/>
          <w:sz w:val="22"/>
          <w:szCs w:val="22"/>
          <w:lang w:eastAsia="ko-KR"/>
        </w:rPr>
        <w:t>41–53</w:t>
      </w:r>
    </w:p>
    <w:p w14:paraId="6BBCEA5E" w14:textId="77777777" w:rsidR="00591E08" w:rsidRPr="00B54CDB" w:rsidRDefault="00591E08" w:rsidP="00B03036">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p>
    <w:p w14:paraId="50CDDA07" w14:textId="77469664" w:rsidR="00B03036" w:rsidRDefault="00B03036"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Manyena</w:t>
      </w:r>
      <w:r w:rsidR="00073650">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B. (2009) Disaster resilience in development and humanitarian interventions. Doctoral thesis, Northumbria University. </w:t>
      </w:r>
    </w:p>
    <w:p w14:paraId="0E2C5107" w14:textId="77777777" w:rsidR="00591E08" w:rsidRPr="00B54CDB" w:rsidRDefault="00591E08"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04320E32" w14:textId="50A917D9" w:rsidR="00B03036" w:rsidRPr="00B03036" w:rsidRDefault="00073650" w:rsidP="00B03036">
      <w:pPr>
        <w:spacing w:line="276" w:lineRule="auto"/>
        <w:rPr>
          <w:rFonts w:asciiTheme="minorBidi" w:eastAsia="Batang" w:hAnsiTheme="minorBidi"/>
          <w:noProof/>
          <w:lang w:eastAsia="ko-KR"/>
        </w:rPr>
      </w:pPr>
      <w:r>
        <w:rPr>
          <w:rFonts w:asciiTheme="minorBidi" w:eastAsia="Batang" w:hAnsiTheme="minorBidi"/>
          <w:noProof/>
          <w:lang w:eastAsia="ko-KR"/>
        </w:rPr>
        <w:t>Masson, V., Benoudji, C., Reyes, S.</w:t>
      </w:r>
      <w:r w:rsidR="00975C33">
        <w:rPr>
          <w:rFonts w:asciiTheme="minorBidi" w:eastAsia="Batang" w:hAnsiTheme="minorBidi"/>
          <w:noProof/>
          <w:lang w:eastAsia="ko-KR"/>
        </w:rPr>
        <w:t xml:space="preserve"> and</w:t>
      </w:r>
      <w:r>
        <w:rPr>
          <w:rFonts w:asciiTheme="minorBidi" w:eastAsia="Batang" w:hAnsiTheme="minorBidi"/>
          <w:noProof/>
          <w:lang w:eastAsia="ko-KR"/>
        </w:rPr>
        <w:t xml:space="preserve"> Bernard, G. (2019)</w:t>
      </w:r>
      <w:r w:rsidR="00B03036" w:rsidRPr="00B03036">
        <w:rPr>
          <w:rFonts w:asciiTheme="minorBidi" w:eastAsia="Batang" w:hAnsiTheme="minorBidi"/>
          <w:noProof/>
          <w:lang w:eastAsia="ko-KR"/>
        </w:rPr>
        <w:t xml:space="preserve"> How violence against women and girls undermines resilience to climate risks in Chad. </w:t>
      </w:r>
      <w:r w:rsidR="00B03036" w:rsidRPr="0076446C">
        <w:rPr>
          <w:rFonts w:asciiTheme="minorBidi" w:eastAsia="Batang" w:hAnsiTheme="minorBidi"/>
          <w:i/>
          <w:iCs/>
          <w:noProof/>
          <w:lang w:eastAsia="ko-KR"/>
        </w:rPr>
        <w:t>Disasters</w:t>
      </w:r>
      <w:r>
        <w:rPr>
          <w:rFonts w:asciiTheme="minorBidi" w:eastAsia="Batang" w:hAnsiTheme="minorBidi"/>
          <w:noProof/>
          <w:lang w:eastAsia="ko-KR"/>
        </w:rPr>
        <w:t>, (43), pp. 245-</w:t>
      </w:r>
      <w:r w:rsidR="00B03036" w:rsidRPr="00B03036">
        <w:rPr>
          <w:rFonts w:asciiTheme="minorBidi" w:eastAsia="Batang" w:hAnsiTheme="minorBidi"/>
          <w:noProof/>
          <w:lang w:eastAsia="ko-KR"/>
        </w:rPr>
        <w:t>270.</w:t>
      </w:r>
    </w:p>
    <w:p w14:paraId="0F574ADD" w14:textId="64C1278F" w:rsidR="00B03036" w:rsidRDefault="00073650" w:rsidP="00B03036">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Mayring, P. (2004)</w:t>
      </w:r>
      <w:r w:rsidR="00B03036" w:rsidRPr="00BB17F1">
        <w:rPr>
          <w:rFonts w:asciiTheme="minorBidi" w:eastAsia="Batang" w:hAnsiTheme="minorBidi" w:cstheme="minorBidi"/>
          <w:noProof w:val="0"/>
          <w:sz w:val="22"/>
          <w:szCs w:val="22"/>
          <w:lang w:eastAsia="ko-KR"/>
        </w:rPr>
        <w:t xml:space="preserve"> Qualitative content analysis. A companion to qualitative research, 1, </w:t>
      </w:r>
      <w:r>
        <w:rPr>
          <w:rFonts w:asciiTheme="minorBidi" w:eastAsia="Batang" w:hAnsiTheme="minorBidi" w:cstheme="minorBidi"/>
          <w:noProof w:val="0"/>
          <w:sz w:val="22"/>
          <w:szCs w:val="22"/>
          <w:lang w:eastAsia="ko-KR"/>
        </w:rPr>
        <w:t xml:space="preserve">pp. </w:t>
      </w:r>
      <w:r w:rsidR="00B03036" w:rsidRPr="00BB17F1">
        <w:rPr>
          <w:rFonts w:asciiTheme="minorBidi" w:eastAsia="Batang" w:hAnsiTheme="minorBidi" w:cstheme="minorBidi"/>
          <w:noProof w:val="0"/>
          <w:sz w:val="22"/>
          <w:szCs w:val="22"/>
          <w:lang w:eastAsia="ko-KR"/>
        </w:rPr>
        <w:t>159-176.</w:t>
      </w:r>
    </w:p>
    <w:p w14:paraId="2478A0F6" w14:textId="77777777" w:rsidR="00591E08" w:rsidRPr="00B54CDB" w:rsidRDefault="00591E08" w:rsidP="00B03036">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p>
    <w:p w14:paraId="22DFCAB1" w14:textId="63A33E82" w:rsidR="00B03036" w:rsidRDefault="00073650"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Meerow, S., Newell, J.</w:t>
      </w:r>
      <w:r w:rsidR="00B03036" w:rsidRPr="00B54CDB">
        <w:rPr>
          <w:rFonts w:asciiTheme="minorBidi" w:eastAsia="Batang" w:hAnsiTheme="minorBidi" w:cstheme="minorBidi"/>
          <w:noProof w:val="0"/>
          <w:sz w:val="22"/>
          <w:szCs w:val="22"/>
          <w:lang w:eastAsia="ko-KR"/>
        </w:rPr>
        <w:t xml:space="preserve"> and Stults, M. (2016) Defining urban resilience: A review</w:t>
      </w:r>
      <w:r w:rsidR="0076446C">
        <w:rPr>
          <w:rFonts w:asciiTheme="minorBidi" w:eastAsia="Batang" w:hAnsiTheme="minorBidi" w:cstheme="minorBidi"/>
          <w:noProof w:val="0"/>
          <w:sz w:val="22"/>
          <w:szCs w:val="22"/>
          <w:lang w:eastAsia="ko-KR"/>
        </w:rPr>
        <w:t xml:space="preserve">. </w:t>
      </w:r>
      <w:r w:rsidR="0076446C" w:rsidRPr="0076446C">
        <w:rPr>
          <w:rFonts w:asciiTheme="minorBidi" w:eastAsia="Batang" w:hAnsiTheme="minorBidi" w:cstheme="minorBidi"/>
          <w:i/>
          <w:iCs/>
          <w:noProof w:val="0"/>
          <w:sz w:val="22"/>
          <w:szCs w:val="22"/>
          <w:lang w:eastAsia="ko-KR"/>
        </w:rPr>
        <w:t>Landscape and urban planning</w:t>
      </w:r>
      <w:r w:rsidR="00B03036" w:rsidRPr="00B54CDB">
        <w:rPr>
          <w:rFonts w:asciiTheme="minorBidi" w:eastAsia="Batang" w:hAnsiTheme="minorBidi" w:cstheme="minorBidi"/>
          <w:noProof w:val="0"/>
          <w:sz w:val="22"/>
          <w:szCs w:val="22"/>
          <w:lang w:eastAsia="ko-KR"/>
        </w:rPr>
        <w:t xml:space="preserve">. 147, </w:t>
      </w:r>
      <w:r>
        <w:rPr>
          <w:rFonts w:asciiTheme="minorBidi" w:eastAsia="Batang" w:hAnsiTheme="minorBidi" w:cstheme="minorBidi"/>
          <w:noProof w:val="0"/>
          <w:sz w:val="22"/>
          <w:szCs w:val="22"/>
          <w:lang w:eastAsia="ko-KR"/>
        </w:rPr>
        <w:t xml:space="preserve">pp. </w:t>
      </w:r>
      <w:r w:rsidR="00B03036" w:rsidRPr="00B54CDB">
        <w:rPr>
          <w:rFonts w:asciiTheme="minorBidi" w:eastAsia="Batang" w:hAnsiTheme="minorBidi" w:cstheme="minorBidi"/>
          <w:noProof w:val="0"/>
          <w:sz w:val="22"/>
          <w:szCs w:val="22"/>
          <w:lang w:eastAsia="ko-KR"/>
        </w:rPr>
        <w:t xml:space="preserve">38-49. </w:t>
      </w:r>
    </w:p>
    <w:p w14:paraId="6F09C8D7" w14:textId="77777777" w:rsidR="00591E08" w:rsidRPr="00B54CDB" w:rsidRDefault="00591E08"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444994BA" w14:textId="77777777" w:rsidR="00591E08" w:rsidRPr="00B54CDB" w:rsidRDefault="00591E08" w:rsidP="00B03036">
      <w:pPr>
        <w:pStyle w:val="Els-reference"/>
        <w:tabs>
          <w:tab w:val="clear" w:pos="312"/>
          <w:tab w:val="left" w:pos="450"/>
        </w:tabs>
        <w:spacing w:line="276" w:lineRule="auto"/>
        <w:ind w:left="0" w:firstLine="0"/>
        <w:rPr>
          <w:rFonts w:asciiTheme="minorBidi" w:eastAsia="Batang" w:hAnsiTheme="minorBidi" w:cstheme="minorBidi"/>
          <w:noProof w:val="0"/>
          <w:sz w:val="22"/>
          <w:szCs w:val="22"/>
          <w:lang w:eastAsia="ko-KR"/>
        </w:rPr>
      </w:pPr>
    </w:p>
    <w:p w14:paraId="1CD73A86" w14:textId="6DC95087" w:rsidR="00B03036" w:rsidRDefault="00073650" w:rsidP="00B03036">
      <w:pPr>
        <w:pStyle w:val="Els-reference"/>
        <w:tabs>
          <w:tab w:val="left" w:pos="450"/>
          <w:tab w:val="left" w:pos="72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lastRenderedPageBreak/>
        <w:t>Mileti, D.</w:t>
      </w:r>
      <w:r w:rsidR="00B03036" w:rsidRPr="00B54CDB">
        <w:rPr>
          <w:rFonts w:asciiTheme="minorBidi" w:eastAsia="Batang" w:hAnsiTheme="minorBidi" w:cstheme="minorBidi"/>
          <w:noProof w:val="0"/>
          <w:sz w:val="22"/>
          <w:szCs w:val="22"/>
          <w:lang w:eastAsia="ko-KR"/>
        </w:rPr>
        <w:t xml:space="preserve"> (1999)</w:t>
      </w:r>
      <w:r w:rsidR="00843DF8">
        <w:rPr>
          <w:rFonts w:asciiTheme="minorBidi" w:eastAsia="Batang" w:hAnsiTheme="minorBidi" w:cstheme="minorBidi"/>
          <w:noProof w:val="0"/>
          <w:sz w:val="22"/>
          <w:szCs w:val="22"/>
          <w:lang w:eastAsia="ko-KR"/>
        </w:rPr>
        <w:t>.</w:t>
      </w:r>
      <w:r w:rsidR="00B03036" w:rsidRPr="00B54CDB">
        <w:rPr>
          <w:rFonts w:asciiTheme="minorBidi" w:eastAsia="Batang" w:hAnsiTheme="minorBidi" w:cstheme="minorBidi"/>
          <w:noProof w:val="0"/>
          <w:sz w:val="22"/>
          <w:szCs w:val="22"/>
          <w:lang w:eastAsia="ko-KR"/>
        </w:rPr>
        <w:t xml:space="preserve"> Disasters by design: a reassessment of natural hazards in the United States.</w:t>
      </w:r>
      <w:r w:rsidR="00843DF8">
        <w:rPr>
          <w:rFonts w:asciiTheme="minorBidi" w:eastAsia="Batang" w:hAnsiTheme="minorBidi" w:cstheme="minorBidi"/>
          <w:noProof w:val="0"/>
          <w:sz w:val="22"/>
          <w:szCs w:val="22"/>
          <w:lang w:eastAsia="ko-KR"/>
        </w:rPr>
        <w:t xml:space="preserve"> </w:t>
      </w:r>
      <w:r w:rsidR="00843DF8" w:rsidRPr="00843DF8">
        <w:rPr>
          <w:rFonts w:asciiTheme="minorBidi" w:eastAsia="Batang" w:hAnsiTheme="minorBidi" w:cstheme="minorBidi"/>
          <w:i/>
          <w:iCs/>
          <w:noProof w:val="0"/>
          <w:sz w:val="22"/>
          <w:szCs w:val="22"/>
          <w:lang w:eastAsia="ko-KR"/>
        </w:rPr>
        <w:t>Natural hazards and disasters</w:t>
      </w:r>
      <w:r w:rsidR="00B03036" w:rsidRPr="00B54CDB">
        <w:rPr>
          <w:rFonts w:asciiTheme="minorBidi" w:eastAsia="Batang" w:hAnsiTheme="minorBidi" w:cstheme="minorBidi"/>
          <w:noProof w:val="0"/>
          <w:sz w:val="22"/>
          <w:szCs w:val="22"/>
          <w:lang w:eastAsia="ko-KR"/>
        </w:rPr>
        <w:t>. Joseph Henry Press, Washington, DC.</w:t>
      </w:r>
    </w:p>
    <w:p w14:paraId="4CE3E5AA" w14:textId="5DC893FB" w:rsidR="00591E08" w:rsidRPr="00B54CDB" w:rsidRDefault="00591E08" w:rsidP="00B03036">
      <w:pPr>
        <w:pStyle w:val="Els-reference"/>
        <w:tabs>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411C7D10" w14:textId="4EB0504B" w:rsidR="00591E08" w:rsidRDefault="00073650" w:rsidP="00B03036">
      <w:pPr>
        <w:pStyle w:val="Els-reference"/>
        <w:tabs>
          <w:tab w:val="left" w:pos="450"/>
          <w:tab w:val="left" w:pos="720"/>
        </w:tabs>
        <w:spacing w:line="276" w:lineRule="auto"/>
        <w:ind w:left="0" w:firstLine="0"/>
        <w:rPr>
          <w:rFonts w:asciiTheme="minorBidi" w:eastAsia="Batang" w:hAnsiTheme="minorBidi" w:cstheme="minorBidi"/>
          <w:noProof w:val="0"/>
          <w:sz w:val="22"/>
          <w:szCs w:val="22"/>
          <w:lang w:eastAsia="ko-KR"/>
        </w:rPr>
      </w:pPr>
      <w:r w:rsidRPr="00073650">
        <w:rPr>
          <w:rFonts w:asciiTheme="minorBidi" w:eastAsia="Batang" w:hAnsiTheme="minorBidi" w:cstheme="minorBidi"/>
          <w:noProof w:val="0"/>
          <w:sz w:val="22"/>
          <w:szCs w:val="22"/>
          <w:lang w:eastAsia="ko-KR"/>
        </w:rPr>
        <w:t>Miller, F., Osbahr, H., Boyd, E., Thomalla, F., Bharwani, S., Ziervogel, G., Walker, B., Birkmann, J., Van der Leeuw, S., Roc</w:t>
      </w:r>
      <w:r>
        <w:rPr>
          <w:rFonts w:asciiTheme="minorBidi" w:eastAsia="Batang" w:hAnsiTheme="minorBidi" w:cstheme="minorBidi"/>
          <w:noProof w:val="0"/>
          <w:sz w:val="22"/>
          <w:szCs w:val="22"/>
          <w:lang w:eastAsia="ko-KR"/>
        </w:rPr>
        <w:t>kström, J. and Hinkel, J. (2010)</w:t>
      </w:r>
      <w:r w:rsidRPr="00073650">
        <w:rPr>
          <w:rFonts w:asciiTheme="minorBidi" w:eastAsia="Batang" w:hAnsiTheme="minorBidi" w:cstheme="minorBidi"/>
          <w:noProof w:val="0"/>
          <w:sz w:val="22"/>
          <w:szCs w:val="22"/>
          <w:lang w:eastAsia="ko-KR"/>
        </w:rPr>
        <w:t xml:space="preserve"> Resilience and vulnerability: complementary or conflicting concepts?. </w:t>
      </w:r>
      <w:r w:rsidRPr="00073650">
        <w:rPr>
          <w:rFonts w:asciiTheme="minorBidi" w:eastAsia="Batang" w:hAnsiTheme="minorBidi" w:cstheme="minorBidi"/>
          <w:i/>
          <w:iCs/>
          <w:noProof w:val="0"/>
          <w:sz w:val="22"/>
          <w:szCs w:val="22"/>
          <w:lang w:eastAsia="ko-KR"/>
        </w:rPr>
        <w:t>Ecology and Society</w:t>
      </w:r>
      <w:r w:rsidRPr="00073650">
        <w:rPr>
          <w:rFonts w:asciiTheme="minorBidi" w:eastAsia="Batang" w:hAnsiTheme="minorBidi" w:cstheme="minorBidi"/>
          <w:noProof w:val="0"/>
          <w:sz w:val="22"/>
          <w:szCs w:val="22"/>
          <w:lang w:eastAsia="ko-KR"/>
        </w:rPr>
        <w:t>, 15(3).</w:t>
      </w:r>
    </w:p>
    <w:p w14:paraId="53A824C1" w14:textId="77777777" w:rsidR="00073650" w:rsidRPr="00B54CDB" w:rsidRDefault="00073650" w:rsidP="00B03036">
      <w:pPr>
        <w:pStyle w:val="Els-reference"/>
        <w:tabs>
          <w:tab w:val="left" w:pos="450"/>
          <w:tab w:val="left" w:pos="720"/>
        </w:tabs>
        <w:spacing w:line="276" w:lineRule="auto"/>
        <w:ind w:left="0" w:firstLine="0"/>
        <w:rPr>
          <w:rFonts w:asciiTheme="minorBidi" w:eastAsia="Batang" w:hAnsiTheme="minorBidi" w:cstheme="minorBidi"/>
          <w:noProof w:val="0"/>
          <w:sz w:val="22"/>
          <w:szCs w:val="22"/>
          <w:lang w:eastAsia="ko-KR"/>
        </w:rPr>
      </w:pPr>
    </w:p>
    <w:p w14:paraId="1884F7CC" w14:textId="1E861383" w:rsidR="00B03036" w:rsidRPr="00B03036" w:rsidRDefault="00B03036" w:rsidP="00B03036">
      <w:pPr>
        <w:spacing w:line="276" w:lineRule="auto"/>
        <w:rPr>
          <w:rFonts w:asciiTheme="minorBidi" w:eastAsia="Batang" w:hAnsiTheme="minorBidi"/>
          <w:noProof/>
          <w:lang w:eastAsia="ko-KR"/>
        </w:rPr>
      </w:pPr>
      <w:r w:rsidRPr="00B03036">
        <w:rPr>
          <w:rFonts w:asciiTheme="minorBidi" w:eastAsia="Batang" w:hAnsiTheme="minorBidi"/>
          <w:noProof/>
          <w:lang w:eastAsia="ko-KR"/>
        </w:rPr>
        <w:t>Mirkin</w:t>
      </w:r>
      <w:r w:rsidR="00073650">
        <w:rPr>
          <w:rFonts w:asciiTheme="minorBidi" w:eastAsia="Batang" w:hAnsiTheme="minorBidi"/>
          <w:noProof/>
          <w:lang w:eastAsia="ko-KR"/>
        </w:rPr>
        <w:t>,</w:t>
      </w:r>
      <w:r w:rsidRPr="00B03036">
        <w:rPr>
          <w:rFonts w:asciiTheme="minorBidi" w:eastAsia="Batang" w:hAnsiTheme="minorBidi"/>
          <w:noProof/>
          <w:lang w:eastAsia="ko-KR"/>
        </w:rPr>
        <w:t xml:space="preserve"> B.</w:t>
      </w:r>
      <w:r w:rsidR="00073650">
        <w:rPr>
          <w:rFonts w:asciiTheme="minorBidi" w:eastAsia="Batang" w:hAnsiTheme="minorBidi"/>
          <w:noProof/>
          <w:lang w:eastAsia="ko-KR"/>
        </w:rPr>
        <w:t xml:space="preserve"> (2010)</w:t>
      </w:r>
      <w:r w:rsidRPr="00B03036">
        <w:rPr>
          <w:rFonts w:asciiTheme="minorBidi" w:eastAsia="Batang" w:hAnsiTheme="minorBidi"/>
          <w:noProof/>
          <w:lang w:eastAsia="ko-KR"/>
        </w:rPr>
        <w:t xml:space="preserve"> Population Levels, Trends and Policies in the Arab Region: Challenges and Opportunities. </w:t>
      </w:r>
      <w:r w:rsidRPr="00843DF8">
        <w:rPr>
          <w:rFonts w:asciiTheme="minorBidi" w:eastAsia="Batang" w:hAnsiTheme="minorBidi"/>
          <w:i/>
          <w:iCs/>
          <w:noProof/>
          <w:lang w:eastAsia="ko-KR"/>
        </w:rPr>
        <w:t>Arab Human Development Report (Research Paper Series)</w:t>
      </w:r>
      <w:r w:rsidRPr="00B03036">
        <w:rPr>
          <w:rFonts w:asciiTheme="minorBidi" w:eastAsia="Batang" w:hAnsiTheme="minorBidi"/>
          <w:noProof/>
          <w:lang w:eastAsia="ko-KR"/>
        </w:rPr>
        <w:t xml:space="preserve">. United Nations Development Programme. Regional Bureau for Arab States. </w:t>
      </w:r>
    </w:p>
    <w:p w14:paraId="30E7D82E" w14:textId="744BC46C" w:rsidR="009D0EA0" w:rsidRDefault="009D0EA0" w:rsidP="009D0EA0">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sidRPr="009D0EA0">
        <w:rPr>
          <w:rFonts w:asciiTheme="minorBidi" w:eastAsia="Batang" w:hAnsiTheme="minorBidi" w:cstheme="minorBidi"/>
          <w:noProof w:val="0"/>
          <w:sz w:val="22"/>
          <w:szCs w:val="22"/>
          <w:lang w:eastAsia="ko-KR"/>
        </w:rPr>
        <w:t>Mitchell, D.</w:t>
      </w:r>
      <w:r w:rsidR="00073650">
        <w:rPr>
          <w:rFonts w:asciiTheme="minorBidi" w:eastAsia="Batang" w:hAnsiTheme="minorBidi" w:cstheme="minorBidi"/>
          <w:noProof w:val="0"/>
          <w:sz w:val="22"/>
          <w:szCs w:val="22"/>
          <w:lang w:eastAsia="ko-KR"/>
        </w:rPr>
        <w:t xml:space="preserve"> and Garibay, A. (2011)</w:t>
      </w:r>
      <w:r w:rsidRPr="009D0EA0">
        <w:rPr>
          <w:rFonts w:asciiTheme="minorBidi" w:eastAsia="Batang" w:hAnsiTheme="minorBidi" w:cstheme="minorBidi"/>
          <w:noProof w:val="0"/>
          <w:sz w:val="22"/>
          <w:szCs w:val="22"/>
          <w:lang w:eastAsia="ko-KR"/>
        </w:rPr>
        <w:t xml:space="preserve"> </w:t>
      </w:r>
      <w:r w:rsidRPr="009D0EA0">
        <w:rPr>
          <w:rFonts w:asciiTheme="minorBidi" w:eastAsia="Batang" w:hAnsiTheme="minorBidi" w:cstheme="minorBidi"/>
          <w:i/>
          <w:iCs/>
          <w:noProof w:val="0"/>
          <w:sz w:val="22"/>
          <w:szCs w:val="22"/>
          <w:lang w:eastAsia="ko-KR"/>
        </w:rPr>
        <w:t>Assessing and responding to land tenure issues in disaster risk management.</w:t>
      </w:r>
      <w:r w:rsidRPr="009D0EA0">
        <w:rPr>
          <w:rFonts w:asciiTheme="minorBidi" w:eastAsia="Batang" w:hAnsiTheme="minorBidi" w:cstheme="minorBidi"/>
          <w:noProof w:val="0"/>
          <w:sz w:val="22"/>
          <w:szCs w:val="22"/>
          <w:lang w:eastAsia="ko-KR"/>
        </w:rPr>
        <w:t xml:space="preserve"> Food and Agriculture Organisation of the United Nations (FAO).</w:t>
      </w:r>
    </w:p>
    <w:p w14:paraId="18256523" w14:textId="77777777" w:rsidR="009D0EA0" w:rsidRDefault="009D0EA0" w:rsidP="009D0EA0">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1AA0A33E" w14:textId="6448515E" w:rsidR="00B03036" w:rsidRDefault="00073650" w:rsidP="009D0EA0">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Modica, M., Reggiani, A. and</w:t>
      </w:r>
      <w:r w:rsidR="00B03036" w:rsidRPr="00E30D1A">
        <w:rPr>
          <w:rFonts w:asciiTheme="minorBidi" w:eastAsia="Batang" w:hAnsiTheme="minorBidi" w:cstheme="minorBidi"/>
          <w:noProof w:val="0"/>
          <w:sz w:val="22"/>
          <w:szCs w:val="22"/>
          <w:lang w:eastAsia="ko-KR"/>
        </w:rPr>
        <w:t xml:space="preserve"> Nijkamp, P. </w:t>
      </w:r>
      <w:r w:rsidR="009D0EA0">
        <w:rPr>
          <w:rFonts w:asciiTheme="minorBidi" w:eastAsia="Batang" w:hAnsiTheme="minorBidi" w:cstheme="minorBidi"/>
          <w:noProof w:val="0"/>
          <w:sz w:val="22"/>
          <w:szCs w:val="22"/>
          <w:lang w:eastAsia="ko-KR"/>
        </w:rPr>
        <w:t>(</w:t>
      </w:r>
      <w:r w:rsidR="009D0EA0" w:rsidRPr="00E30D1A">
        <w:rPr>
          <w:rFonts w:asciiTheme="minorBidi" w:eastAsia="Batang" w:hAnsiTheme="minorBidi" w:cstheme="minorBidi"/>
          <w:noProof w:val="0"/>
          <w:sz w:val="22"/>
          <w:szCs w:val="22"/>
          <w:lang w:eastAsia="ko-KR"/>
        </w:rPr>
        <w:t>2018</w:t>
      </w:r>
      <w:r w:rsidR="009D0EA0">
        <w:rPr>
          <w:rFonts w:asciiTheme="minorBidi" w:eastAsia="Batang" w:hAnsiTheme="minorBidi" w:cstheme="minorBidi"/>
          <w:noProof w:val="0"/>
          <w:sz w:val="22"/>
          <w:szCs w:val="22"/>
          <w:lang w:eastAsia="ko-KR"/>
        </w:rPr>
        <w:t>)</w:t>
      </w:r>
      <w:r w:rsidR="009D0EA0" w:rsidRPr="00E30D1A">
        <w:rPr>
          <w:rFonts w:asciiTheme="minorBidi" w:eastAsia="Batang" w:hAnsiTheme="minorBidi" w:cstheme="minorBidi"/>
          <w:noProof w:val="0"/>
          <w:sz w:val="22"/>
          <w:szCs w:val="22"/>
          <w:lang w:eastAsia="ko-KR"/>
        </w:rPr>
        <w:t xml:space="preserve"> </w:t>
      </w:r>
      <w:r w:rsidR="00B03036" w:rsidRPr="00E30D1A">
        <w:rPr>
          <w:rFonts w:asciiTheme="minorBidi" w:eastAsia="Batang" w:hAnsiTheme="minorBidi" w:cstheme="minorBidi"/>
          <w:noProof w:val="0"/>
          <w:sz w:val="22"/>
          <w:szCs w:val="22"/>
          <w:lang w:eastAsia="ko-KR"/>
        </w:rPr>
        <w:t xml:space="preserve">Vulnerability, Resilience and Exposure: Methodological Aspects and an Empirical Applications to Shocks, </w:t>
      </w:r>
      <w:r w:rsidR="00B03036" w:rsidRPr="009D0EA0">
        <w:rPr>
          <w:rFonts w:asciiTheme="minorBidi" w:eastAsia="Batang" w:hAnsiTheme="minorBidi" w:cstheme="minorBidi"/>
          <w:i/>
          <w:iCs/>
          <w:noProof w:val="0"/>
          <w:sz w:val="22"/>
          <w:szCs w:val="22"/>
          <w:lang w:eastAsia="ko-KR"/>
        </w:rPr>
        <w:t>Sustainability Environmental Economics and Dynamics Studies</w:t>
      </w:r>
      <w:r w:rsidR="00B03036" w:rsidRPr="00E30D1A">
        <w:rPr>
          <w:rFonts w:asciiTheme="minorBidi" w:eastAsia="Batang" w:hAnsiTheme="minorBidi" w:cstheme="minorBidi"/>
          <w:noProof w:val="0"/>
          <w:sz w:val="22"/>
          <w:szCs w:val="22"/>
          <w:lang w:eastAsia="ko-KR"/>
        </w:rPr>
        <w:t xml:space="preserve">. </w:t>
      </w:r>
      <w:r w:rsidR="00B03036">
        <w:rPr>
          <w:rFonts w:asciiTheme="minorBidi" w:eastAsia="Batang" w:hAnsiTheme="minorBidi" w:cstheme="minorBidi"/>
          <w:noProof w:val="0"/>
          <w:sz w:val="22"/>
          <w:szCs w:val="22"/>
          <w:lang w:eastAsia="ko-KR"/>
        </w:rPr>
        <w:t>SEEDS.</w:t>
      </w:r>
    </w:p>
    <w:p w14:paraId="47C28DE2" w14:textId="77777777" w:rsidR="00591E08" w:rsidRPr="00B54CDB" w:rsidRDefault="00591E08"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1FA34B1B" w14:textId="49A66098" w:rsidR="00B03036" w:rsidRPr="00B03036" w:rsidRDefault="00073650" w:rsidP="00073650">
      <w:pPr>
        <w:spacing w:line="276" w:lineRule="auto"/>
        <w:rPr>
          <w:rFonts w:asciiTheme="minorBidi" w:eastAsia="Batang" w:hAnsiTheme="minorBidi"/>
          <w:noProof/>
          <w:lang w:eastAsia="ko-KR"/>
        </w:rPr>
      </w:pPr>
      <w:r>
        <w:rPr>
          <w:rFonts w:asciiTheme="minorBidi" w:eastAsia="Batang" w:hAnsiTheme="minorBidi"/>
          <w:noProof/>
          <w:lang w:eastAsia="ko-KR"/>
        </w:rPr>
        <w:t xml:space="preserve">Moffett, J. </w:t>
      </w:r>
      <w:r w:rsidR="00975C33">
        <w:rPr>
          <w:rFonts w:asciiTheme="minorBidi" w:eastAsia="Batang" w:hAnsiTheme="minorBidi"/>
          <w:noProof/>
          <w:lang w:eastAsia="ko-KR"/>
        </w:rPr>
        <w:t>and</w:t>
      </w:r>
      <w:r>
        <w:rPr>
          <w:rFonts w:asciiTheme="minorBidi" w:eastAsia="Batang" w:hAnsiTheme="minorBidi"/>
          <w:noProof/>
          <w:lang w:eastAsia="ko-KR"/>
        </w:rPr>
        <w:t xml:space="preserve"> Sloman, M. (1991)</w:t>
      </w:r>
      <w:r w:rsidR="00B03036" w:rsidRPr="00B03036">
        <w:rPr>
          <w:rFonts w:asciiTheme="minorBidi" w:eastAsia="Batang" w:hAnsiTheme="minorBidi"/>
          <w:noProof/>
          <w:lang w:eastAsia="ko-KR"/>
        </w:rPr>
        <w:t xml:space="preserve"> The representation of policies as system objects. In Conference on Supporting Group Work</w:t>
      </w:r>
      <w:r w:rsidR="009D0EA0">
        <w:rPr>
          <w:rFonts w:asciiTheme="minorBidi" w:eastAsia="Batang" w:hAnsiTheme="minorBidi"/>
          <w:noProof/>
          <w:lang w:eastAsia="ko-KR"/>
        </w:rPr>
        <w:t>, in</w:t>
      </w:r>
      <w:r w:rsidR="00B03036" w:rsidRPr="00B03036">
        <w:rPr>
          <w:rFonts w:asciiTheme="minorBidi" w:eastAsia="Batang" w:hAnsiTheme="minorBidi"/>
          <w:noProof/>
          <w:lang w:eastAsia="ko-KR"/>
        </w:rPr>
        <w:t xml:space="preserve">: </w:t>
      </w:r>
      <w:r w:rsidR="00B03036" w:rsidRPr="009D0EA0">
        <w:rPr>
          <w:rFonts w:asciiTheme="minorBidi" w:eastAsia="Batang" w:hAnsiTheme="minorBidi"/>
          <w:i/>
          <w:iCs/>
          <w:noProof/>
          <w:lang w:eastAsia="ko-KR"/>
        </w:rPr>
        <w:t>Proceedings of the conference on Organizational computing systems</w:t>
      </w:r>
      <w:r w:rsidR="00B03036" w:rsidRPr="00B03036">
        <w:rPr>
          <w:rFonts w:asciiTheme="minorBidi" w:eastAsia="Batang" w:hAnsiTheme="minorBidi"/>
          <w:noProof/>
          <w:lang w:eastAsia="ko-KR"/>
        </w:rPr>
        <w:t>: Atlanta, Georgia, United States (5</w:t>
      </w:r>
      <w:r>
        <w:rPr>
          <w:rFonts w:asciiTheme="minorBidi" w:eastAsia="Batang" w:hAnsiTheme="minorBidi"/>
          <w:noProof/>
          <w:lang w:eastAsia="ko-KR"/>
        </w:rPr>
        <w:t>) 08, pp. 171-184</w:t>
      </w:r>
      <w:r w:rsidR="00B03036" w:rsidRPr="00B03036">
        <w:rPr>
          <w:rFonts w:asciiTheme="minorBidi" w:eastAsia="Batang" w:hAnsiTheme="minorBidi"/>
          <w:noProof/>
          <w:lang w:eastAsia="ko-KR"/>
        </w:rPr>
        <w:t>.</w:t>
      </w:r>
    </w:p>
    <w:p w14:paraId="56850C85" w14:textId="2A7AD92F" w:rsidR="00B03036" w:rsidRPr="00B54CDB" w:rsidRDefault="00CD0323" w:rsidP="00B03036">
      <w:pPr>
        <w:pStyle w:val="TableContents-Left"/>
        <w:tabs>
          <w:tab w:val="left" w:pos="360"/>
          <w:tab w:val="left" w:pos="450"/>
        </w:tabs>
        <w:spacing w:line="276" w:lineRule="auto"/>
        <w:rPr>
          <w:rFonts w:asciiTheme="minorBidi" w:hAnsiTheme="minorBidi" w:cstheme="minorBidi"/>
          <w:sz w:val="22"/>
          <w:szCs w:val="22"/>
        </w:rPr>
      </w:pPr>
      <w:r>
        <w:rPr>
          <w:rFonts w:asciiTheme="minorBidi" w:hAnsiTheme="minorBidi" w:cstheme="minorBidi"/>
          <w:sz w:val="22"/>
          <w:szCs w:val="22"/>
        </w:rPr>
        <w:t>Mohan, G.</w:t>
      </w:r>
      <w:r w:rsidR="00073650">
        <w:rPr>
          <w:rFonts w:asciiTheme="minorBidi" w:hAnsiTheme="minorBidi" w:cstheme="minorBidi"/>
          <w:sz w:val="22"/>
          <w:szCs w:val="22"/>
        </w:rPr>
        <w:t xml:space="preserve"> (2006)</w:t>
      </w:r>
      <w:r w:rsidR="00B03036" w:rsidRPr="00D902E8">
        <w:rPr>
          <w:rFonts w:asciiTheme="minorBidi" w:hAnsiTheme="minorBidi" w:cstheme="minorBidi"/>
          <w:sz w:val="22"/>
          <w:szCs w:val="22"/>
        </w:rPr>
        <w:t xml:space="preserve"> Beyond participation: strategies for deeper empowerment. In: Cooke, Bill and Kothari, Uma eds. Participation: The New </w:t>
      </w:r>
      <w:r w:rsidR="00AC5287">
        <w:rPr>
          <w:rFonts w:asciiTheme="minorBidi" w:hAnsiTheme="minorBidi" w:cstheme="minorBidi"/>
          <w:sz w:val="22"/>
          <w:szCs w:val="22"/>
        </w:rPr>
        <w:t xml:space="preserve">Tyranny? London: Zed Books, </w:t>
      </w:r>
      <w:r w:rsidR="00B03036" w:rsidRPr="00D902E8">
        <w:rPr>
          <w:rFonts w:asciiTheme="minorBidi" w:hAnsiTheme="minorBidi" w:cstheme="minorBidi"/>
          <w:sz w:val="22"/>
          <w:szCs w:val="22"/>
        </w:rPr>
        <w:t>153–167.</w:t>
      </w:r>
    </w:p>
    <w:p w14:paraId="493E2F9F" w14:textId="053CDA3F" w:rsidR="00B03036" w:rsidRPr="00B03036" w:rsidRDefault="00073650" w:rsidP="00B03036">
      <w:pPr>
        <w:spacing w:line="276" w:lineRule="auto"/>
        <w:rPr>
          <w:rFonts w:asciiTheme="minorBidi" w:eastAsia="Batang" w:hAnsiTheme="minorBidi"/>
          <w:noProof/>
          <w:lang w:eastAsia="ko-KR"/>
        </w:rPr>
      </w:pPr>
      <w:r>
        <w:rPr>
          <w:rFonts w:asciiTheme="minorBidi" w:eastAsia="Batang" w:hAnsiTheme="minorBidi"/>
          <w:noProof/>
          <w:lang w:eastAsia="ko-KR"/>
        </w:rPr>
        <w:t>Morgan, D. (2008)</w:t>
      </w:r>
      <w:r w:rsidR="00B03036" w:rsidRPr="00B03036">
        <w:rPr>
          <w:rFonts w:asciiTheme="minorBidi" w:eastAsia="Batang" w:hAnsiTheme="minorBidi"/>
          <w:noProof/>
          <w:lang w:eastAsia="ko-KR"/>
        </w:rPr>
        <w:t xml:space="preserve"> Random Sa</w:t>
      </w:r>
      <w:r w:rsidR="009D0EA0">
        <w:rPr>
          <w:rFonts w:asciiTheme="minorBidi" w:eastAsia="Batang" w:hAnsiTheme="minorBidi"/>
          <w:noProof/>
          <w:lang w:eastAsia="ko-KR"/>
        </w:rPr>
        <w:t>mpling, i</w:t>
      </w:r>
      <w:r w:rsidR="00B03036" w:rsidRPr="00B03036">
        <w:rPr>
          <w:rFonts w:asciiTheme="minorBidi" w:eastAsia="Batang" w:hAnsiTheme="minorBidi"/>
          <w:noProof/>
          <w:lang w:eastAsia="ko-KR"/>
        </w:rPr>
        <w:t xml:space="preserve">n: </w:t>
      </w:r>
      <w:r w:rsidR="00B03036" w:rsidRPr="009D0EA0">
        <w:rPr>
          <w:rFonts w:asciiTheme="minorBidi" w:eastAsia="Batang" w:hAnsiTheme="minorBidi"/>
          <w:i/>
          <w:iCs/>
          <w:noProof/>
          <w:lang w:eastAsia="ko-KR"/>
        </w:rPr>
        <w:t>The SAGE Encyclopedia of Qualitative Research Methods.</w:t>
      </w:r>
      <w:r w:rsidR="00B03036" w:rsidRPr="00B03036">
        <w:rPr>
          <w:rFonts w:asciiTheme="minorBidi" w:eastAsia="Batang" w:hAnsiTheme="minorBidi"/>
          <w:noProof/>
          <w:lang w:eastAsia="ko-KR"/>
        </w:rPr>
        <w:t xml:space="preserve"> Thousand Oaks, United States: SAGE Publications;.</w:t>
      </w:r>
    </w:p>
    <w:p w14:paraId="71B5B06A" w14:textId="3CDBE189" w:rsidR="00B03036" w:rsidRDefault="00073650" w:rsidP="00B03036">
      <w:pPr>
        <w:pStyle w:val="Els-reference"/>
        <w:tabs>
          <w:tab w:val="left" w:pos="720"/>
          <w:tab w:val="left" w:pos="810"/>
        </w:tabs>
        <w:spacing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t>Morgan, D. (1997)</w:t>
      </w:r>
      <w:r w:rsidR="00B03036" w:rsidRPr="000870AA">
        <w:rPr>
          <w:rFonts w:asciiTheme="minorBidi" w:eastAsia="Batang" w:hAnsiTheme="minorBidi" w:cstheme="minorBidi"/>
          <w:sz w:val="22"/>
          <w:szCs w:val="22"/>
          <w:lang w:eastAsia="ko-KR"/>
        </w:rPr>
        <w:t xml:space="preserve"> </w:t>
      </w:r>
      <w:r>
        <w:rPr>
          <w:rFonts w:asciiTheme="minorBidi" w:eastAsia="Batang" w:hAnsiTheme="minorBidi" w:cstheme="minorBidi"/>
          <w:sz w:val="22"/>
          <w:szCs w:val="22"/>
          <w:lang w:eastAsia="ko-KR"/>
        </w:rPr>
        <w:t>The focus group guidebook (</w:t>
      </w:r>
      <w:r w:rsidR="00B03036" w:rsidRPr="000870AA">
        <w:rPr>
          <w:rFonts w:asciiTheme="minorBidi" w:eastAsia="Batang" w:hAnsiTheme="minorBidi" w:cstheme="minorBidi"/>
          <w:sz w:val="22"/>
          <w:szCs w:val="22"/>
          <w:lang w:eastAsia="ko-KR"/>
        </w:rPr>
        <w:t>1). Sage publications.</w:t>
      </w:r>
    </w:p>
    <w:p w14:paraId="39BD07B8" w14:textId="77777777" w:rsidR="00591E08" w:rsidRDefault="00591E08" w:rsidP="00B03036">
      <w:pPr>
        <w:pStyle w:val="Els-reference"/>
        <w:tabs>
          <w:tab w:val="left" w:pos="720"/>
          <w:tab w:val="left" w:pos="810"/>
        </w:tabs>
        <w:spacing w:line="276" w:lineRule="auto"/>
        <w:ind w:left="0" w:firstLine="0"/>
        <w:rPr>
          <w:rFonts w:asciiTheme="minorBidi" w:eastAsia="Batang" w:hAnsiTheme="minorBidi" w:cstheme="minorBidi"/>
          <w:sz w:val="22"/>
          <w:szCs w:val="22"/>
          <w:lang w:eastAsia="ko-KR"/>
        </w:rPr>
      </w:pPr>
    </w:p>
    <w:p w14:paraId="76371F8D" w14:textId="23F064A5" w:rsidR="00B03036" w:rsidRDefault="00073650" w:rsidP="00B03036">
      <w:pPr>
        <w:pStyle w:val="TableContents-Left"/>
        <w:spacing w:line="276" w:lineRule="auto"/>
        <w:rPr>
          <w:rFonts w:asciiTheme="minorBidi" w:hAnsiTheme="minorBidi" w:cstheme="minorBidi"/>
          <w:sz w:val="22"/>
          <w:szCs w:val="22"/>
        </w:rPr>
      </w:pPr>
      <w:r>
        <w:rPr>
          <w:rFonts w:asciiTheme="minorBidi" w:hAnsiTheme="minorBidi" w:cstheme="minorBidi"/>
          <w:sz w:val="22"/>
          <w:szCs w:val="22"/>
        </w:rPr>
        <w:t>Moteff, D. (2012)</w:t>
      </w:r>
      <w:r w:rsidR="00B03036" w:rsidRPr="003358DF">
        <w:rPr>
          <w:rFonts w:asciiTheme="minorBidi" w:hAnsiTheme="minorBidi" w:cstheme="minorBidi"/>
          <w:sz w:val="22"/>
          <w:szCs w:val="22"/>
        </w:rPr>
        <w:t xml:space="preserve"> Critical infrastructure resilience: the evolution of policy and programs and issues for congress.</w:t>
      </w:r>
    </w:p>
    <w:p w14:paraId="3BC2628D" w14:textId="192DFDE7" w:rsidR="00B03036" w:rsidRDefault="00073650" w:rsidP="00B03036">
      <w:pPr>
        <w:pStyle w:val="TableContents-Left"/>
        <w:tabs>
          <w:tab w:val="left" w:pos="360"/>
          <w:tab w:val="left" w:pos="450"/>
        </w:tabs>
        <w:spacing w:line="276" w:lineRule="auto"/>
        <w:rPr>
          <w:rFonts w:asciiTheme="minorBidi" w:hAnsiTheme="minorBidi" w:cstheme="minorBidi"/>
          <w:sz w:val="22"/>
          <w:szCs w:val="22"/>
        </w:rPr>
      </w:pPr>
      <w:r>
        <w:rPr>
          <w:rFonts w:asciiTheme="minorBidi" w:hAnsiTheme="minorBidi" w:cstheme="minorBidi"/>
          <w:sz w:val="22"/>
          <w:szCs w:val="22"/>
        </w:rPr>
        <w:t>Moura, H. and Teixeira, J.</w:t>
      </w:r>
      <w:r w:rsidR="00B03036">
        <w:rPr>
          <w:rFonts w:asciiTheme="minorBidi" w:hAnsiTheme="minorBidi" w:cstheme="minorBidi"/>
          <w:sz w:val="22"/>
          <w:szCs w:val="22"/>
        </w:rPr>
        <w:t xml:space="preserve"> (</w:t>
      </w:r>
      <w:r w:rsidR="00B03036" w:rsidRPr="00F501F2">
        <w:rPr>
          <w:rFonts w:asciiTheme="minorBidi" w:hAnsiTheme="minorBidi" w:cstheme="minorBidi"/>
          <w:sz w:val="22"/>
          <w:szCs w:val="22"/>
        </w:rPr>
        <w:t>2009</w:t>
      </w:r>
      <w:r>
        <w:rPr>
          <w:rFonts w:asciiTheme="minorBidi" w:hAnsiTheme="minorBidi" w:cstheme="minorBidi"/>
          <w:sz w:val="22"/>
          <w:szCs w:val="22"/>
        </w:rPr>
        <w:t>)</w:t>
      </w:r>
      <w:r w:rsidR="00B03036">
        <w:rPr>
          <w:rFonts w:asciiTheme="minorBidi" w:hAnsiTheme="minorBidi" w:cstheme="minorBidi"/>
          <w:sz w:val="22"/>
          <w:szCs w:val="22"/>
        </w:rPr>
        <w:t xml:space="preserve"> Managing Stakeholders Conflicts. </w:t>
      </w:r>
      <w:r w:rsidR="00B03036" w:rsidRPr="00AC5287">
        <w:rPr>
          <w:rFonts w:asciiTheme="minorBidi" w:hAnsiTheme="minorBidi" w:cstheme="minorBidi"/>
          <w:i/>
          <w:iCs/>
          <w:sz w:val="22"/>
          <w:szCs w:val="22"/>
        </w:rPr>
        <w:t>Stakeholders Management</w:t>
      </w:r>
      <w:r w:rsidR="00B03036">
        <w:rPr>
          <w:rFonts w:asciiTheme="minorBidi" w:hAnsiTheme="minorBidi" w:cstheme="minorBidi"/>
          <w:sz w:val="22"/>
          <w:szCs w:val="22"/>
        </w:rPr>
        <w:t xml:space="preserve">, </w:t>
      </w:r>
      <w:r>
        <w:rPr>
          <w:rFonts w:asciiTheme="minorBidi" w:hAnsiTheme="minorBidi" w:cstheme="minorBidi"/>
          <w:sz w:val="22"/>
          <w:szCs w:val="22"/>
        </w:rPr>
        <w:t xml:space="preserve">p. </w:t>
      </w:r>
      <w:r w:rsidR="00B03036">
        <w:rPr>
          <w:rFonts w:asciiTheme="minorBidi" w:hAnsiTheme="minorBidi" w:cstheme="minorBidi"/>
          <w:sz w:val="22"/>
          <w:szCs w:val="22"/>
        </w:rPr>
        <w:t>286.</w:t>
      </w:r>
    </w:p>
    <w:p w14:paraId="2B4B9EA7" w14:textId="558939DE" w:rsidR="00B03036" w:rsidRPr="00D902E8" w:rsidRDefault="00087B48" w:rsidP="00B03036">
      <w:pPr>
        <w:pStyle w:val="TableContents-Left"/>
        <w:tabs>
          <w:tab w:val="left" w:pos="360"/>
          <w:tab w:val="left" w:pos="450"/>
        </w:tabs>
        <w:spacing w:line="276" w:lineRule="auto"/>
        <w:rPr>
          <w:rFonts w:asciiTheme="minorBidi" w:hAnsiTheme="minorBidi" w:cstheme="minorBidi"/>
          <w:sz w:val="22"/>
          <w:szCs w:val="22"/>
        </w:rPr>
      </w:pPr>
      <w:r w:rsidRPr="00B54CDB">
        <w:rPr>
          <w:rFonts w:asciiTheme="minorBidi" w:eastAsia="Batang" w:hAnsiTheme="minorBidi" w:cstheme="minorBidi"/>
          <w:sz w:val="22"/>
          <w:szCs w:val="22"/>
          <w:lang w:eastAsia="ko-KR"/>
        </w:rPr>
        <w:t>Muggah, R</w:t>
      </w:r>
      <w:r w:rsidR="00073650">
        <w:rPr>
          <w:rFonts w:asciiTheme="minorBidi" w:eastAsia="Batang" w:hAnsiTheme="minorBidi" w:cstheme="minorBidi"/>
          <w:sz w:val="22"/>
          <w:szCs w:val="22"/>
          <w:lang w:eastAsia="ko-KR"/>
        </w:rPr>
        <w:t>.</w:t>
      </w:r>
      <w:r w:rsidR="00B03036" w:rsidRPr="00B54CDB">
        <w:rPr>
          <w:rFonts w:asciiTheme="minorBidi" w:eastAsia="Batang" w:hAnsiTheme="minorBidi" w:cstheme="minorBidi"/>
          <w:sz w:val="22"/>
          <w:szCs w:val="22"/>
          <w:lang w:eastAsia="ko-KR"/>
        </w:rPr>
        <w:t xml:space="preserve"> and Savage, K</w:t>
      </w:r>
      <w:r w:rsidR="00073650">
        <w:rPr>
          <w:rFonts w:asciiTheme="minorBidi" w:eastAsia="Batang" w:hAnsiTheme="minorBidi" w:cstheme="minorBidi"/>
          <w:sz w:val="22"/>
          <w:szCs w:val="22"/>
          <w:lang w:eastAsia="ko-KR"/>
        </w:rPr>
        <w:t>.</w:t>
      </w:r>
      <w:r w:rsidR="00B03036" w:rsidRPr="00B54CDB">
        <w:rPr>
          <w:rFonts w:asciiTheme="minorBidi" w:eastAsia="Batang" w:hAnsiTheme="minorBidi" w:cstheme="minorBidi"/>
          <w:sz w:val="22"/>
          <w:szCs w:val="22"/>
          <w:lang w:eastAsia="ko-KR"/>
        </w:rPr>
        <w:t xml:space="preserve"> </w:t>
      </w:r>
      <w:r w:rsidR="009D0EA0">
        <w:rPr>
          <w:rFonts w:asciiTheme="minorBidi" w:eastAsia="Batang" w:hAnsiTheme="minorBidi" w:cstheme="minorBidi"/>
          <w:sz w:val="22"/>
          <w:szCs w:val="22"/>
          <w:lang w:eastAsia="ko-KR"/>
        </w:rPr>
        <w:t>(</w:t>
      </w:r>
      <w:r w:rsidR="00B03036" w:rsidRPr="00B54CDB">
        <w:rPr>
          <w:rFonts w:asciiTheme="minorBidi" w:eastAsia="Batang" w:hAnsiTheme="minorBidi" w:cstheme="minorBidi"/>
          <w:sz w:val="22"/>
          <w:szCs w:val="22"/>
          <w:lang w:eastAsia="ko-KR"/>
        </w:rPr>
        <w:t>2012</w:t>
      </w:r>
      <w:r w:rsidR="00073650">
        <w:rPr>
          <w:rFonts w:asciiTheme="minorBidi" w:eastAsia="Batang" w:hAnsiTheme="minorBidi" w:cstheme="minorBidi"/>
          <w:sz w:val="22"/>
          <w:szCs w:val="22"/>
          <w:lang w:eastAsia="ko-KR"/>
        </w:rPr>
        <w:t>)</w:t>
      </w:r>
      <w:r w:rsidR="00B03036" w:rsidRPr="00B54CDB">
        <w:rPr>
          <w:rFonts w:asciiTheme="minorBidi" w:eastAsia="Batang" w:hAnsiTheme="minorBidi" w:cstheme="minorBidi"/>
          <w:sz w:val="22"/>
          <w:szCs w:val="22"/>
          <w:lang w:eastAsia="ko-KR"/>
        </w:rPr>
        <w:t xml:space="preserve"> Urban </w:t>
      </w:r>
      <w:r w:rsidR="00B03036" w:rsidRPr="00F21F92">
        <w:rPr>
          <w:rFonts w:asciiTheme="minorBidi" w:eastAsia="Batang" w:hAnsiTheme="minorBidi" w:cstheme="minorBidi"/>
          <w:sz w:val="22"/>
          <w:szCs w:val="22"/>
          <w:lang w:eastAsia="ko-KR"/>
        </w:rPr>
        <w:t>Violence</w:t>
      </w:r>
      <w:r w:rsidR="00B03036" w:rsidRPr="00B54CDB">
        <w:rPr>
          <w:rFonts w:asciiTheme="minorBidi" w:eastAsia="Batang" w:hAnsiTheme="minorBidi" w:cstheme="minorBidi"/>
          <w:sz w:val="22"/>
          <w:szCs w:val="22"/>
          <w:lang w:eastAsia="ko-KR"/>
        </w:rPr>
        <w:t xml:space="preserve"> and Humanitarian Action: Engaging the Fragile City. </w:t>
      </w:r>
      <w:r w:rsidR="00B03036" w:rsidRPr="009D0EA0">
        <w:rPr>
          <w:rFonts w:asciiTheme="minorBidi" w:eastAsia="Batang" w:hAnsiTheme="minorBidi" w:cstheme="minorBidi"/>
          <w:i/>
          <w:iCs/>
          <w:sz w:val="22"/>
          <w:szCs w:val="22"/>
          <w:lang w:eastAsia="ko-KR"/>
        </w:rPr>
        <w:t>Journal of Humanitarian Action</w:t>
      </w:r>
      <w:r w:rsidR="00B03036" w:rsidRPr="00B54CDB">
        <w:rPr>
          <w:rFonts w:asciiTheme="minorBidi" w:eastAsia="Batang" w:hAnsiTheme="minorBidi" w:cstheme="minorBidi"/>
          <w:sz w:val="22"/>
          <w:szCs w:val="22"/>
          <w:lang w:eastAsia="ko-KR"/>
        </w:rPr>
        <w:t>.</w:t>
      </w:r>
    </w:p>
    <w:p w14:paraId="4F5B7291" w14:textId="17F46E68" w:rsidR="009D0EA0" w:rsidRPr="00B54CDB" w:rsidRDefault="00073650" w:rsidP="009D0EA0">
      <w:pPr>
        <w:pStyle w:val="Els-reference"/>
        <w:tabs>
          <w:tab w:val="left" w:pos="360"/>
          <w:tab w:val="left" w:pos="45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NASA (2016)</w:t>
      </w:r>
      <w:r w:rsidR="009D0EA0">
        <w:rPr>
          <w:rFonts w:asciiTheme="minorBidi" w:eastAsia="Batang" w:hAnsiTheme="minorBidi" w:cstheme="minorBidi"/>
          <w:noProof w:val="0"/>
          <w:sz w:val="22"/>
          <w:szCs w:val="22"/>
          <w:lang w:eastAsia="ko-KR"/>
        </w:rPr>
        <w:t xml:space="preserve"> </w:t>
      </w:r>
      <w:r w:rsidR="00B03036" w:rsidRPr="00B54CDB">
        <w:rPr>
          <w:rFonts w:asciiTheme="minorBidi" w:eastAsia="Batang" w:hAnsiTheme="minorBidi" w:cstheme="minorBidi"/>
          <w:noProof w:val="0"/>
          <w:sz w:val="22"/>
          <w:szCs w:val="22"/>
          <w:lang w:eastAsia="ko-KR"/>
        </w:rPr>
        <w:t>The Impact of Clim</w:t>
      </w:r>
      <w:r w:rsidR="009D0EA0">
        <w:rPr>
          <w:rFonts w:asciiTheme="minorBidi" w:eastAsia="Batang" w:hAnsiTheme="minorBidi" w:cstheme="minorBidi"/>
          <w:noProof w:val="0"/>
          <w:sz w:val="22"/>
          <w:szCs w:val="22"/>
          <w:lang w:eastAsia="ko-KR"/>
        </w:rPr>
        <w:t>ate Change on Natural Disasters</w:t>
      </w:r>
      <w:r w:rsidR="00B03036" w:rsidRPr="00B54CDB">
        <w:rPr>
          <w:rFonts w:asciiTheme="minorBidi" w:eastAsia="Batang" w:hAnsiTheme="minorBidi" w:cstheme="minorBidi"/>
          <w:noProof w:val="0"/>
          <w:sz w:val="22"/>
          <w:szCs w:val="22"/>
          <w:lang w:eastAsia="ko-KR"/>
        </w:rPr>
        <w:t xml:space="preserve">, </w:t>
      </w:r>
      <w:r w:rsidR="00B03036" w:rsidRPr="00073650">
        <w:rPr>
          <w:rFonts w:asciiTheme="minorBidi" w:eastAsia="Batang" w:hAnsiTheme="minorBidi" w:cstheme="minorBidi"/>
          <w:i/>
          <w:iCs/>
          <w:noProof w:val="0"/>
          <w:sz w:val="22"/>
          <w:szCs w:val="22"/>
          <w:lang w:eastAsia="ko-KR"/>
        </w:rPr>
        <w:t>The Earth Observatory</w:t>
      </w:r>
      <w:r w:rsidR="00B03036" w:rsidRPr="00B54CDB">
        <w:rPr>
          <w:rFonts w:asciiTheme="minorBidi" w:eastAsia="Batang" w:hAnsiTheme="minorBidi" w:cstheme="minorBidi"/>
          <w:noProof w:val="0"/>
          <w:sz w:val="22"/>
          <w:szCs w:val="22"/>
          <w:lang w:eastAsia="ko-KR"/>
        </w:rPr>
        <w:t xml:space="preserve">, EOS Project Science Office, NASA Goddard Space Flight Center. </w:t>
      </w:r>
    </w:p>
    <w:p w14:paraId="4B5E5871" w14:textId="5644961B" w:rsidR="00B03036" w:rsidRDefault="00073650" w:rsidP="009D0EA0">
      <w:pPr>
        <w:pStyle w:val="Els-reference"/>
        <w:tabs>
          <w:tab w:val="left" w:pos="450"/>
          <w:tab w:val="left" w:pos="720"/>
        </w:tabs>
        <w:spacing w:before="240" w:line="276" w:lineRule="auto"/>
        <w:ind w:left="0" w:firstLine="0"/>
      </w:pPr>
      <w:r>
        <w:rPr>
          <w:rFonts w:asciiTheme="minorBidi" w:eastAsia="Batang" w:hAnsiTheme="minorBidi" w:cstheme="minorBidi"/>
          <w:noProof w:val="0"/>
          <w:sz w:val="22"/>
          <w:szCs w:val="22"/>
          <w:lang w:eastAsia="ko-KR"/>
        </w:rPr>
        <w:t>Nogueira, J. (2017)</w:t>
      </w:r>
      <w:r w:rsidR="00B03036" w:rsidRPr="00AF435E">
        <w:rPr>
          <w:rFonts w:asciiTheme="minorBidi" w:eastAsia="Batang" w:hAnsiTheme="minorBidi" w:cstheme="minorBidi"/>
          <w:noProof w:val="0"/>
          <w:sz w:val="22"/>
          <w:szCs w:val="22"/>
          <w:lang w:eastAsia="ko-KR"/>
        </w:rPr>
        <w:t xml:space="preserve"> From failed states to fragile cities: redefining spaces of humanitarian practice</w:t>
      </w:r>
      <w:r w:rsidR="00B03036" w:rsidRPr="009D0EA0">
        <w:rPr>
          <w:rFonts w:asciiTheme="minorBidi" w:eastAsia="Batang" w:hAnsiTheme="minorBidi" w:cstheme="minorBidi"/>
          <w:i/>
          <w:iCs/>
          <w:noProof w:val="0"/>
          <w:sz w:val="22"/>
          <w:szCs w:val="22"/>
          <w:lang w:eastAsia="ko-KR"/>
        </w:rPr>
        <w:t>. Third World Quarterly</w:t>
      </w:r>
      <w:r w:rsidR="00B03036" w:rsidRPr="00AF435E">
        <w:rPr>
          <w:rFonts w:asciiTheme="minorBidi" w:eastAsia="Batang" w:hAnsiTheme="minorBidi" w:cstheme="minorBidi"/>
          <w:noProof w:val="0"/>
          <w:sz w:val="22"/>
          <w:szCs w:val="22"/>
          <w:lang w:eastAsia="ko-KR"/>
        </w:rPr>
        <w:t xml:space="preserve">, 38(7), </w:t>
      </w:r>
      <w:r>
        <w:rPr>
          <w:rFonts w:asciiTheme="minorBidi" w:eastAsia="Batang" w:hAnsiTheme="minorBidi" w:cstheme="minorBidi"/>
          <w:noProof w:val="0"/>
          <w:sz w:val="22"/>
          <w:szCs w:val="22"/>
          <w:lang w:eastAsia="ko-KR"/>
        </w:rPr>
        <w:t xml:space="preserve">pp. </w:t>
      </w:r>
      <w:r w:rsidR="00B03036" w:rsidRPr="00AF435E">
        <w:rPr>
          <w:rFonts w:asciiTheme="minorBidi" w:eastAsia="Batang" w:hAnsiTheme="minorBidi" w:cstheme="minorBidi"/>
          <w:noProof w:val="0"/>
          <w:sz w:val="22"/>
          <w:szCs w:val="22"/>
          <w:lang w:eastAsia="ko-KR"/>
        </w:rPr>
        <w:t>1437-1453.</w:t>
      </w:r>
      <w:r w:rsidR="00B03036" w:rsidRPr="00894081">
        <w:t xml:space="preserve"> </w:t>
      </w:r>
    </w:p>
    <w:p w14:paraId="712D5F2C" w14:textId="77777777" w:rsidR="007C4E01" w:rsidRPr="00AC0EF4" w:rsidRDefault="007C4E01" w:rsidP="00B03036">
      <w:pPr>
        <w:pStyle w:val="Els-reference"/>
        <w:tabs>
          <w:tab w:val="left" w:pos="360"/>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5C6E1FFE" w14:textId="2DF13D11" w:rsidR="00B03036" w:rsidRDefault="00D87BB9"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Nordås, R. and Gleditsch, N.</w:t>
      </w:r>
      <w:r w:rsidR="00B03036" w:rsidRPr="00B54CDB">
        <w:rPr>
          <w:rFonts w:asciiTheme="minorBidi" w:eastAsia="Batang" w:hAnsiTheme="minorBidi" w:cstheme="minorBidi"/>
          <w:noProof w:val="0"/>
          <w:sz w:val="22"/>
          <w:szCs w:val="22"/>
          <w:lang w:eastAsia="ko-KR"/>
        </w:rPr>
        <w:t xml:space="preserve"> (2007) Climate change and conflict. </w:t>
      </w:r>
      <w:r w:rsidR="00B03036" w:rsidRPr="007C4E01">
        <w:rPr>
          <w:rFonts w:asciiTheme="minorBidi" w:eastAsia="Batang" w:hAnsiTheme="minorBidi" w:cstheme="minorBidi"/>
          <w:i/>
          <w:iCs/>
          <w:noProof w:val="0"/>
          <w:sz w:val="22"/>
          <w:szCs w:val="22"/>
          <w:lang w:eastAsia="ko-KR"/>
        </w:rPr>
        <w:t>Political Geography</w:t>
      </w:r>
      <w:r w:rsidR="00B03036" w:rsidRPr="00B54CDB">
        <w:rPr>
          <w:rFonts w:asciiTheme="minorBidi" w:eastAsia="Batang" w:hAnsiTheme="minorBidi" w:cstheme="minorBidi"/>
          <w:noProof w:val="0"/>
          <w:sz w:val="22"/>
          <w:szCs w:val="22"/>
          <w:lang w:eastAsia="ko-KR"/>
        </w:rPr>
        <w:t>, 26 (6), 627-638</w:t>
      </w:r>
    </w:p>
    <w:p w14:paraId="6C87CFD2" w14:textId="77777777" w:rsidR="00591E08" w:rsidRPr="00B54CDB" w:rsidRDefault="00591E08"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07CE28EC" w14:textId="481BA3BE" w:rsidR="00B03036" w:rsidRDefault="00975C33" w:rsidP="00D87BB9">
      <w:pPr>
        <w:pStyle w:val="Els-reference"/>
        <w:tabs>
          <w:tab w:val="left" w:pos="450"/>
          <w:tab w:val="left" w:pos="720"/>
        </w:tabs>
        <w:spacing w:line="276" w:lineRule="auto"/>
        <w:ind w:left="0" w:firstLine="0"/>
      </w:pPr>
      <w:r>
        <w:rPr>
          <w:rFonts w:asciiTheme="minorBidi" w:eastAsia="Batang" w:hAnsiTheme="minorBidi" w:cstheme="minorBidi"/>
          <w:noProof w:val="0"/>
          <w:sz w:val="22"/>
          <w:szCs w:val="22"/>
          <w:lang w:eastAsia="ko-KR"/>
        </w:rPr>
        <w:t>Norton, J. and</w:t>
      </w:r>
      <w:r w:rsidR="00D87BB9">
        <w:rPr>
          <w:rFonts w:asciiTheme="minorBidi" w:eastAsia="Batang" w:hAnsiTheme="minorBidi" w:cstheme="minorBidi"/>
          <w:noProof w:val="0"/>
          <w:sz w:val="22"/>
          <w:szCs w:val="22"/>
          <w:lang w:eastAsia="ko-KR"/>
        </w:rPr>
        <w:t xml:space="preserve"> Chantry, G. (1993)</w:t>
      </w:r>
      <w:r w:rsidR="00B03036" w:rsidRPr="00B54CDB">
        <w:rPr>
          <w:rFonts w:asciiTheme="minorBidi" w:eastAsia="Batang" w:hAnsiTheme="minorBidi" w:cstheme="minorBidi"/>
          <w:noProof w:val="0"/>
          <w:sz w:val="22"/>
          <w:szCs w:val="22"/>
          <w:lang w:eastAsia="ko-KR"/>
        </w:rPr>
        <w:t xml:space="preserve"> Promoting principles for better typhoon resistance in buildings—a case study in Vietnam. In Natural disasters: protecting vulnerable communities: </w:t>
      </w:r>
      <w:r w:rsidR="00B03036" w:rsidRPr="00D87BB9">
        <w:rPr>
          <w:rFonts w:asciiTheme="minorBidi" w:eastAsia="Batang" w:hAnsiTheme="minorBidi" w:cstheme="minorBidi"/>
          <w:i/>
          <w:iCs/>
          <w:noProof w:val="0"/>
          <w:sz w:val="22"/>
          <w:szCs w:val="22"/>
          <w:lang w:eastAsia="ko-KR"/>
        </w:rPr>
        <w:t>Proceedings of the Conference held in London</w:t>
      </w:r>
      <w:r w:rsidR="00B03036" w:rsidRPr="00B54CDB">
        <w:rPr>
          <w:rFonts w:asciiTheme="minorBidi" w:eastAsia="Batang" w:hAnsiTheme="minorBidi" w:cstheme="minorBidi"/>
          <w:noProof w:val="0"/>
          <w:sz w:val="22"/>
          <w:szCs w:val="22"/>
          <w:lang w:eastAsia="ko-KR"/>
        </w:rPr>
        <w:t xml:space="preserve">, </w:t>
      </w:r>
      <w:r w:rsidR="00D87BB9" w:rsidRPr="00B54CDB">
        <w:rPr>
          <w:rFonts w:asciiTheme="minorBidi" w:eastAsia="Batang" w:hAnsiTheme="minorBidi" w:cstheme="minorBidi"/>
          <w:noProof w:val="0"/>
          <w:sz w:val="22"/>
          <w:szCs w:val="22"/>
          <w:lang w:eastAsia="ko-KR"/>
        </w:rPr>
        <w:t>Thomas Telford Publishing</w:t>
      </w:r>
      <w:r w:rsidR="00D87BB9">
        <w:rPr>
          <w:rFonts w:asciiTheme="minorBidi" w:eastAsia="Batang" w:hAnsiTheme="minorBidi" w:cstheme="minorBidi"/>
          <w:noProof w:val="0"/>
          <w:sz w:val="22"/>
          <w:szCs w:val="22"/>
          <w:lang w:eastAsia="ko-KR"/>
        </w:rPr>
        <w:t>, pp. 533-546</w:t>
      </w:r>
      <w:r w:rsidR="00B03036" w:rsidRPr="00B54CDB">
        <w:rPr>
          <w:rFonts w:asciiTheme="minorBidi" w:eastAsia="Batang" w:hAnsiTheme="minorBidi" w:cstheme="minorBidi"/>
          <w:noProof w:val="0"/>
          <w:sz w:val="22"/>
          <w:szCs w:val="22"/>
          <w:lang w:eastAsia="ko-KR"/>
        </w:rPr>
        <w:t>.</w:t>
      </w:r>
      <w:r w:rsidR="00B03036" w:rsidRPr="00AF435E">
        <w:t xml:space="preserve"> </w:t>
      </w:r>
    </w:p>
    <w:p w14:paraId="491B95B4" w14:textId="77777777" w:rsidR="00591E08" w:rsidRPr="00AF435E" w:rsidRDefault="00591E08" w:rsidP="00B03036">
      <w:pPr>
        <w:pStyle w:val="Els-reference"/>
        <w:tabs>
          <w:tab w:val="left" w:pos="450"/>
          <w:tab w:val="left" w:pos="720"/>
        </w:tabs>
        <w:spacing w:line="276" w:lineRule="auto"/>
        <w:ind w:left="0" w:firstLine="0"/>
        <w:rPr>
          <w:rFonts w:asciiTheme="minorBidi" w:eastAsia="Batang" w:hAnsiTheme="minorBidi" w:cstheme="minorBidi"/>
          <w:noProof w:val="0"/>
          <w:sz w:val="22"/>
          <w:szCs w:val="22"/>
          <w:lang w:eastAsia="ko-KR"/>
        </w:rPr>
      </w:pPr>
    </w:p>
    <w:p w14:paraId="2381639D" w14:textId="119089BD" w:rsidR="00591E08" w:rsidRDefault="00AC5287" w:rsidP="00B03036">
      <w:pPr>
        <w:pStyle w:val="Els-reference"/>
        <w:tabs>
          <w:tab w:val="left" w:pos="450"/>
          <w:tab w:val="left" w:pos="720"/>
        </w:tabs>
        <w:spacing w:line="276" w:lineRule="auto"/>
        <w:ind w:left="0" w:firstLine="0"/>
        <w:rPr>
          <w:rFonts w:asciiTheme="minorBidi" w:eastAsia="Batang" w:hAnsiTheme="minorBidi" w:cstheme="minorBidi"/>
          <w:noProof w:val="0"/>
          <w:sz w:val="22"/>
          <w:szCs w:val="22"/>
          <w:lang w:eastAsia="ko-KR"/>
        </w:rPr>
      </w:pPr>
      <w:r w:rsidRPr="00AC5287">
        <w:rPr>
          <w:rFonts w:asciiTheme="minorBidi" w:eastAsia="Batang" w:hAnsiTheme="minorBidi" w:cstheme="minorBidi"/>
          <w:noProof w:val="0"/>
          <w:sz w:val="22"/>
          <w:szCs w:val="22"/>
          <w:lang w:eastAsia="ko-KR"/>
        </w:rPr>
        <w:t>The</w:t>
      </w:r>
      <w:r w:rsidR="00D87BB9">
        <w:rPr>
          <w:rFonts w:asciiTheme="minorBidi" w:eastAsia="Batang" w:hAnsiTheme="minorBidi" w:cstheme="minorBidi"/>
          <w:noProof w:val="0"/>
          <w:sz w:val="22"/>
          <w:szCs w:val="22"/>
          <w:lang w:eastAsia="ko-KR"/>
        </w:rPr>
        <w:t>isen, O., Gleditsch, N.</w:t>
      </w:r>
      <w:r w:rsidR="00975C33">
        <w:rPr>
          <w:rFonts w:asciiTheme="minorBidi" w:eastAsia="Batang" w:hAnsiTheme="minorBidi" w:cstheme="minorBidi"/>
          <w:noProof w:val="0"/>
          <w:sz w:val="22"/>
          <w:szCs w:val="22"/>
          <w:lang w:eastAsia="ko-KR"/>
        </w:rPr>
        <w:t xml:space="preserve"> and</w:t>
      </w:r>
      <w:r w:rsidR="00D87BB9">
        <w:rPr>
          <w:rFonts w:asciiTheme="minorBidi" w:eastAsia="Batang" w:hAnsiTheme="minorBidi" w:cstheme="minorBidi"/>
          <w:noProof w:val="0"/>
          <w:sz w:val="22"/>
          <w:szCs w:val="22"/>
          <w:lang w:eastAsia="ko-KR"/>
        </w:rPr>
        <w:t xml:space="preserve"> Buhaug, H. (2013)</w:t>
      </w:r>
      <w:r w:rsidRPr="00AC5287">
        <w:rPr>
          <w:rFonts w:asciiTheme="minorBidi" w:eastAsia="Batang" w:hAnsiTheme="minorBidi" w:cstheme="minorBidi"/>
          <w:noProof w:val="0"/>
          <w:sz w:val="22"/>
          <w:szCs w:val="22"/>
          <w:lang w:eastAsia="ko-KR"/>
        </w:rPr>
        <w:t xml:space="preserve"> Is climate change a driver of armed </w:t>
      </w:r>
      <w:r w:rsidR="002D2B51" w:rsidRPr="00AC5287">
        <w:rPr>
          <w:rFonts w:asciiTheme="minorBidi" w:eastAsia="Batang" w:hAnsiTheme="minorBidi" w:cstheme="minorBidi"/>
          <w:noProof w:val="0"/>
          <w:sz w:val="22"/>
          <w:szCs w:val="22"/>
          <w:lang w:eastAsia="ko-KR"/>
        </w:rPr>
        <w:t>conflict?</w:t>
      </w:r>
      <w:r w:rsidRPr="00AC5287">
        <w:rPr>
          <w:rFonts w:asciiTheme="minorBidi" w:eastAsia="Batang" w:hAnsiTheme="minorBidi" w:cstheme="minorBidi"/>
          <w:noProof w:val="0"/>
          <w:sz w:val="22"/>
          <w:szCs w:val="22"/>
          <w:lang w:eastAsia="ko-KR"/>
        </w:rPr>
        <w:t xml:space="preserve"> </w:t>
      </w:r>
      <w:r w:rsidRPr="00AC5287">
        <w:rPr>
          <w:rFonts w:asciiTheme="minorBidi" w:eastAsia="Batang" w:hAnsiTheme="minorBidi" w:cstheme="minorBidi"/>
          <w:i/>
          <w:iCs/>
          <w:noProof w:val="0"/>
          <w:sz w:val="22"/>
          <w:szCs w:val="22"/>
          <w:lang w:eastAsia="ko-KR"/>
        </w:rPr>
        <w:t>Climatic change</w:t>
      </w:r>
      <w:r w:rsidRPr="00AC5287">
        <w:rPr>
          <w:rFonts w:asciiTheme="minorBidi" w:eastAsia="Batang" w:hAnsiTheme="minorBidi" w:cstheme="minorBidi"/>
          <w:noProof w:val="0"/>
          <w:sz w:val="22"/>
          <w:szCs w:val="22"/>
          <w:lang w:eastAsia="ko-KR"/>
        </w:rPr>
        <w:t xml:space="preserve">, 117(3), </w:t>
      </w:r>
      <w:r w:rsidR="00D87BB9">
        <w:rPr>
          <w:rFonts w:asciiTheme="minorBidi" w:eastAsia="Batang" w:hAnsiTheme="minorBidi" w:cstheme="minorBidi"/>
          <w:noProof w:val="0"/>
          <w:sz w:val="22"/>
          <w:szCs w:val="22"/>
          <w:lang w:eastAsia="ko-KR"/>
        </w:rPr>
        <w:t xml:space="preserve">pp. </w:t>
      </w:r>
      <w:r w:rsidRPr="00AC5287">
        <w:rPr>
          <w:rFonts w:asciiTheme="minorBidi" w:eastAsia="Batang" w:hAnsiTheme="minorBidi" w:cstheme="minorBidi"/>
          <w:noProof w:val="0"/>
          <w:sz w:val="22"/>
          <w:szCs w:val="22"/>
          <w:lang w:eastAsia="ko-KR"/>
        </w:rPr>
        <w:t>613-625.</w:t>
      </w:r>
    </w:p>
    <w:p w14:paraId="2686E34A" w14:textId="77777777" w:rsidR="00AC5287" w:rsidRPr="00B54CDB" w:rsidRDefault="00AC5287" w:rsidP="00B03036">
      <w:pPr>
        <w:pStyle w:val="Els-reference"/>
        <w:tabs>
          <w:tab w:val="left" w:pos="450"/>
          <w:tab w:val="left" w:pos="720"/>
        </w:tabs>
        <w:spacing w:line="276" w:lineRule="auto"/>
        <w:ind w:left="0" w:firstLine="0"/>
        <w:rPr>
          <w:rFonts w:asciiTheme="minorBidi" w:eastAsia="Batang" w:hAnsiTheme="minorBidi" w:cstheme="minorBidi"/>
          <w:noProof w:val="0"/>
          <w:sz w:val="22"/>
          <w:szCs w:val="22"/>
          <w:lang w:eastAsia="ko-KR"/>
        </w:rPr>
      </w:pPr>
    </w:p>
    <w:p w14:paraId="11DB0C22" w14:textId="0F4483ED" w:rsidR="00591E08" w:rsidRPr="005844F6" w:rsidRDefault="00AC5287" w:rsidP="005844F6">
      <w:pPr>
        <w:pStyle w:val="CommentSubject"/>
        <w:tabs>
          <w:tab w:val="left" w:pos="450"/>
        </w:tabs>
        <w:spacing w:line="276" w:lineRule="auto"/>
        <w:rPr>
          <w:rFonts w:asciiTheme="minorBidi" w:eastAsia="Batang" w:hAnsiTheme="minorBidi"/>
          <w:b w:val="0"/>
          <w:bCs w:val="0"/>
          <w:sz w:val="22"/>
          <w:szCs w:val="22"/>
          <w:lang w:val="en-US" w:eastAsia="ko-KR"/>
        </w:rPr>
      </w:pPr>
      <w:r>
        <w:rPr>
          <w:rFonts w:asciiTheme="minorBidi" w:eastAsia="Batang" w:hAnsiTheme="minorBidi"/>
          <w:b w:val="0"/>
          <w:bCs w:val="0"/>
          <w:sz w:val="22"/>
          <w:szCs w:val="22"/>
          <w:lang w:val="en-US" w:eastAsia="ko-KR"/>
        </w:rPr>
        <w:t>OCHA (</w:t>
      </w:r>
      <w:r w:rsidR="00B03036" w:rsidRPr="00591E08">
        <w:rPr>
          <w:rFonts w:asciiTheme="minorBidi" w:eastAsia="Batang" w:hAnsiTheme="minorBidi"/>
          <w:b w:val="0"/>
          <w:bCs w:val="0"/>
          <w:sz w:val="22"/>
          <w:szCs w:val="22"/>
          <w:lang w:val="en-US" w:eastAsia="ko-KR"/>
        </w:rPr>
        <w:t>2018</w:t>
      </w:r>
      <w:r>
        <w:rPr>
          <w:rFonts w:asciiTheme="minorBidi" w:eastAsia="Batang" w:hAnsiTheme="minorBidi"/>
          <w:b w:val="0"/>
          <w:bCs w:val="0"/>
          <w:sz w:val="22"/>
          <w:szCs w:val="22"/>
          <w:lang w:val="en-US" w:eastAsia="ko-KR"/>
        </w:rPr>
        <w:t>)</w:t>
      </w:r>
      <w:r w:rsidR="00B03036" w:rsidRPr="00591E08">
        <w:rPr>
          <w:rFonts w:asciiTheme="minorBidi" w:eastAsia="Batang" w:hAnsiTheme="minorBidi"/>
          <w:b w:val="0"/>
          <w:bCs w:val="0"/>
          <w:sz w:val="22"/>
          <w:szCs w:val="22"/>
          <w:lang w:val="en-US" w:eastAsia="ko-KR"/>
        </w:rPr>
        <w:t xml:space="preserve"> Internal Displacement. United Nations Office for the Coordination of Humanitarian Affairs. </w:t>
      </w:r>
      <w:r w:rsidR="005844F6" w:rsidRPr="005844F6">
        <w:rPr>
          <w:rFonts w:asciiTheme="minorBidi" w:eastAsia="Batang" w:hAnsiTheme="minorBidi"/>
          <w:b w:val="0"/>
          <w:bCs w:val="0"/>
          <w:sz w:val="22"/>
          <w:szCs w:val="22"/>
          <w:lang w:val="en-US" w:eastAsia="ko-KR"/>
        </w:rPr>
        <w:t xml:space="preserve">Available From: </w:t>
      </w:r>
      <w:hyperlink r:id="rId341" w:history="1">
        <w:r w:rsidR="005844F6" w:rsidRPr="005844F6">
          <w:rPr>
            <w:rStyle w:val="Hyperlink"/>
            <w:rFonts w:asciiTheme="minorBidi" w:eastAsia="Batang" w:hAnsiTheme="minorBidi"/>
            <w:b w:val="0"/>
            <w:bCs w:val="0"/>
            <w:color w:val="auto"/>
            <w:sz w:val="22"/>
            <w:szCs w:val="22"/>
            <w:u w:val="none"/>
            <w:lang w:val="en-US" w:eastAsia="ko-KR"/>
          </w:rPr>
          <w:t>https://www.unocha.org/es/themes/internal-displacement</w:t>
        </w:r>
      </w:hyperlink>
      <w:r w:rsidR="005844F6">
        <w:rPr>
          <w:rFonts w:asciiTheme="minorBidi" w:eastAsia="Batang" w:hAnsiTheme="minorBidi"/>
          <w:b w:val="0"/>
          <w:bCs w:val="0"/>
          <w:sz w:val="22"/>
          <w:szCs w:val="22"/>
          <w:lang w:val="en-US" w:eastAsia="ko-KR"/>
        </w:rPr>
        <w:t xml:space="preserve"> [Accessed 13 Jan 2019</w:t>
      </w:r>
      <w:r w:rsidR="005844F6" w:rsidRPr="005844F6">
        <w:rPr>
          <w:rFonts w:asciiTheme="minorBidi" w:eastAsia="Batang" w:hAnsiTheme="minorBidi"/>
          <w:b w:val="0"/>
          <w:bCs w:val="0"/>
          <w:sz w:val="22"/>
          <w:szCs w:val="22"/>
          <w:lang w:val="en-US" w:eastAsia="ko-KR"/>
        </w:rPr>
        <w:t>]</w:t>
      </w:r>
    </w:p>
    <w:p w14:paraId="62A839CF" w14:textId="6FCCDCBF" w:rsidR="00B03036" w:rsidRDefault="00B03036" w:rsidP="00BF0BE1">
      <w:pPr>
        <w:pStyle w:val="Els-reference"/>
        <w:tabs>
          <w:tab w:val="left" w:pos="450"/>
          <w:tab w:val="left" w:pos="630"/>
          <w:tab w:val="left" w:pos="720"/>
          <w:tab w:val="left" w:pos="900"/>
          <w:tab w:val="left" w:pos="99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ODI (2018) Disaster risk reduction in fragile and conflict a</w:t>
      </w:r>
      <w:r w:rsidRPr="00952397">
        <w:rPr>
          <w:rFonts w:asciiTheme="minorBidi" w:eastAsia="Batang" w:hAnsiTheme="minorBidi" w:cstheme="minorBidi"/>
          <w:noProof w:val="0"/>
          <w:sz w:val="22"/>
          <w:szCs w:val="22"/>
          <w:lang w:eastAsia="ko-KR"/>
        </w:rPr>
        <w:t xml:space="preserve">ffected contexts. </w:t>
      </w:r>
      <w:r w:rsidR="00661487" w:rsidRPr="00661487">
        <w:rPr>
          <w:rFonts w:asciiTheme="minorBidi" w:eastAsia="Batang" w:hAnsiTheme="minorBidi" w:cstheme="minorBidi"/>
          <w:noProof w:val="0"/>
          <w:sz w:val="22"/>
          <w:szCs w:val="22"/>
          <w:lang w:eastAsia="ko-KR"/>
        </w:rPr>
        <w:t>Available From:</w:t>
      </w:r>
      <w:r w:rsidR="00661487">
        <w:rPr>
          <w:rFonts w:asciiTheme="minorBidi" w:eastAsia="Batang" w:hAnsiTheme="minorBidi" w:cstheme="minorBidi"/>
          <w:noProof w:val="0"/>
          <w:sz w:val="22"/>
          <w:szCs w:val="22"/>
          <w:lang w:eastAsia="ko-KR"/>
        </w:rPr>
        <w:t xml:space="preserve"> </w:t>
      </w:r>
      <w:hyperlink r:id="rId342" w:history="1">
        <w:r w:rsidR="00591E08" w:rsidRPr="00661487">
          <w:rPr>
            <w:rStyle w:val="Hyperlink"/>
            <w:rFonts w:asciiTheme="minorBidi" w:eastAsia="Batang" w:hAnsiTheme="minorBidi" w:cstheme="minorBidi"/>
            <w:noProof w:val="0"/>
            <w:color w:val="auto"/>
            <w:sz w:val="22"/>
            <w:szCs w:val="22"/>
            <w:u w:val="none"/>
            <w:lang w:eastAsia="ko-KR"/>
          </w:rPr>
          <w:t>https://www.odi.org/events/4553-disaster-risk-reduction-fragile-and-conflict-affected-contexts</w:t>
        </w:r>
      </w:hyperlink>
      <w:r w:rsidR="00661487" w:rsidRPr="00661487">
        <w:rPr>
          <w:rStyle w:val="Hyperlink"/>
          <w:rFonts w:asciiTheme="minorBidi" w:eastAsia="Batang" w:hAnsiTheme="minorBidi" w:cstheme="minorBidi"/>
          <w:noProof w:val="0"/>
          <w:color w:val="auto"/>
          <w:sz w:val="22"/>
          <w:szCs w:val="22"/>
          <w:u w:val="none"/>
          <w:lang w:eastAsia="ko-KR"/>
        </w:rPr>
        <w:t xml:space="preserve"> </w:t>
      </w:r>
      <w:r w:rsidR="00BF0BE1">
        <w:rPr>
          <w:rStyle w:val="Hyperlink"/>
          <w:rFonts w:asciiTheme="minorBidi" w:eastAsia="Batang" w:hAnsiTheme="minorBidi" w:cstheme="minorBidi"/>
          <w:noProof w:val="0"/>
          <w:color w:val="auto"/>
          <w:sz w:val="22"/>
          <w:szCs w:val="22"/>
          <w:u w:val="none"/>
          <w:lang w:eastAsia="ko-KR"/>
        </w:rPr>
        <w:t>[Accessed 30</w:t>
      </w:r>
      <w:r w:rsidR="00661487" w:rsidRPr="00661487">
        <w:rPr>
          <w:rStyle w:val="Hyperlink"/>
          <w:rFonts w:asciiTheme="minorBidi" w:eastAsia="Batang" w:hAnsiTheme="minorBidi" w:cstheme="minorBidi"/>
          <w:noProof w:val="0"/>
          <w:color w:val="auto"/>
          <w:sz w:val="22"/>
          <w:szCs w:val="22"/>
          <w:u w:val="none"/>
          <w:lang w:eastAsia="ko-KR"/>
        </w:rPr>
        <w:t xml:space="preserve"> </w:t>
      </w:r>
      <w:r w:rsidR="00BF0BE1">
        <w:rPr>
          <w:rStyle w:val="Hyperlink"/>
          <w:rFonts w:asciiTheme="minorBidi" w:eastAsia="Batang" w:hAnsiTheme="minorBidi" w:cstheme="minorBidi"/>
          <w:noProof w:val="0"/>
          <w:color w:val="auto"/>
          <w:sz w:val="22"/>
          <w:szCs w:val="22"/>
          <w:u w:val="none"/>
          <w:lang w:eastAsia="ko-KR"/>
        </w:rPr>
        <w:t>March 2019</w:t>
      </w:r>
      <w:r w:rsidR="00661487" w:rsidRPr="00661487">
        <w:rPr>
          <w:rStyle w:val="Hyperlink"/>
          <w:rFonts w:asciiTheme="minorBidi" w:eastAsia="Batang" w:hAnsiTheme="minorBidi" w:cstheme="minorBidi"/>
          <w:noProof w:val="0"/>
          <w:color w:val="auto"/>
          <w:sz w:val="22"/>
          <w:szCs w:val="22"/>
          <w:u w:val="none"/>
          <w:lang w:eastAsia="ko-KR"/>
        </w:rPr>
        <w:t>]</w:t>
      </w:r>
    </w:p>
    <w:p w14:paraId="430E21CA" w14:textId="77777777" w:rsidR="00591E08" w:rsidRPr="00B54CDB" w:rsidRDefault="00591E08" w:rsidP="00B03036">
      <w:pPr>
        <w:pStyle w:val="Els-reference"/>
        <w:tabs>
          <w:tab w:val="left" w:pos="450"/>
          <w:tab w:val="left" w:pos="630"/>
          <w:tab w:val="left" w:pos="720"/>
          <w:tab w:val="left" w:pos="900"/>
          <w:tab w:val="left" w:pos="990"/>
        </w:tabs>
        <w:spacing w:line="276" w:lineRule="auto"/>
        <w:ind w:left="0" w:firstLine="0"/>
        <w:rPr>
          <w:rFonts w:asciiTheme="minorBidi" w:eastAsia="Batang" w:hAnsiTheme="minorBidi" w:cstheme="minorBidi"/>
          <w:noProof w:val="0"/>
          <w:sz w:val="22"/>
          <w:szCs w:val="22"/>
          <w:lang w:eastAsia="ko-KR"/>
        </w:rPr>
      </w:pPr>
    </w:p>
    <w:p w14:paraId="6ABEB1B5" w14:textId="2138A9B9" w:rsidR="00B03036" w:rsidRPr="00B54CDB" w:rsidRDefault="00D87BB9" w:rsidP="00B03036">
      <w:pPr>
        <w:pStyle w:val="TableContents-Left"/>
        <w:tabs>
          <w:tab w:val="left" w:pos="450"/>
        </w:tabs>
        <w:spacing w:line="276" w:lineRule="auto"/>
        <w:rPr>
          <w:rFonts w:asciiTheme="minorBidi" w:hAnsiTheme="minorBidi" w:cstheme="minorBidi"/>
          <w:sz w:val="22"/>
          <w:szCs w:val="22"/>
        </w:rPr>
      </w:pPr>
      <w:r>
        <w:rPr>
          <w:rFonts w:asciiTheme="minorBidi" w:hAnsiTheme="minorBidi" w:cstheme="minorBidi"/>
          <w:sz w:val="22"/>
          <w:szCs w:val="22"/>
        </w:rPr>
        <w:t>O'Donoghue, T. and Punch K. (2003)</w:t>
      </w:r>
      <w:r w:rsidR="00B03036" w:rsidRPr="00B54CDB">
        <w:rPr>
          <w:rFonts w:asciiTheme="minorBidi" w:hAnsiTheme="minorBidi" w:cstheme="minorBidi"/>
          <w:sz w:val="22"/>
          <w:szCs w:val="22"/>
        </w:rPr>
        <w:t xml:space="preserve"> Qualitative educational research in action: Doing and reflecting. London: Routledge.</w:t>
      </w:r>
    </w:p>
    <w:p w14:paraId="30B46218" w14:textId="0929A462" w:rsidR="00B03036" w:rsidRDefault="00B03036" w:rsidP="00B03036">
      <w:pPr>
        <w:pStyle w:val="Els-reference"/>
        <w:tabs>
          <w:tab w:val="left" w:pos="450"/>
          <w:tab w:val="left" w:pos="720"/>
          <w:tab w:val="left" w:pos="810"/>
        </w:tabs>
        <w:spacing w:line="276" w:lineRule="auto"/>
        <w:ind w:left="0" w:firstLine="0"/>
        <w:rPr>
          <w:rFonts w:asciiTheme="minorBidi" w:eastAsia="Batang" w:hAnsiTheme="minorBidi" w:cstheme="minorBidi"/>
          <w:sz w:val="22"/>
          <w:szCs w:val="22"/>
          <w:lang w:eastAsia="ko-KR"/>
        </w:rPr>
      </w:pPr>
      <w:r w:rsidRPr="00B54CDB">
        <w:rPr>
          <w:rFonts w:asciiTheme="minorBidi" w:eastAsia="Batang" w:hAnsiTheme="minorBidi" w:cstheme="minorBidi"/>
          <w:sz w:val="22"/>
          <w:szCs w:val="22"/>
          <w:lang w:eastAsia="ko-KR"/>
        </w:rPr>
        <w:t>OECD (2014). Guidelines for resilience systems analysis, Organisation for Economic Cooperation and Development Publishing.</w:t>
      </w:r>
    </w:p>
    <w:p w14:paraId="1D93EC24" w14:textId="77777777" w:rsidR="00591E08" w:rsidRPr="00B54CDB" w:rsidRDefault="00591E08" w:rsidP="00B03036">
      <w:pPr>
        <w:pStyle w:val="Els-reference"/>
        <w:tabs>
          <w:tab w:val="left" w:pos="450"/>
          <w:tab w:val="left" w:pos="720"/>
          <w:tab w:val="left" w:pos="810"/>
        </w:tabs>
        <w:spacing w:line="276" w:lineRule="auto"/>
        <w:ind w:left="0" w:firstLine="0"/>
        <w:rPr>
          <w:rFonts w:asciiTheme="minorBidi" w:eastAsia="Batang" w:hAnsiTheme="minorBidi" w:cstheme="minorBidi"/>
          <w:sz w:val="22"/>
          <w:szCs w:val="22"/>
          <w:lang w:eastAsia="ko-KR"/>
        </w:rPr>
      </w:pPr>
    </w:p>
    <w:p w14:paraId="1323F76E" w14:textId="00B0B062" w:rsidR="00B03036" w:rsidRDefault="00B03036" w:rsidP="00D87BB9">
      <w:pPr>
        <w:pStyle w:val="Els-reference"/>
        <w:tabs>
          <w:tab w:val="left" w:pos="450"/>
          <w:tab w:val="left" w:pos="720"/>
        </w:tabs>
        <w:spacing w:line="276" w:lineRule="auto"/>
        <w:ind w:left="0" w:firstLine="0"/>
        <w:rPr>
          <w:rFonts w:asciiTheme="minorBidi" w:eastAsia="Batang" w:hAnsiTheme="minorBidi" w:cstheme="minorBidi"/>
          <w:noProof w:val="0"/>
          <w:sz w:val="22"/>
          <w:szCs w:val="22"/>
          <w:lang w:eastAsia="ko-KR"/>
        </w:rPr>
      </w:pPr>
      <w:r w:rsidRPr="00894081">
        <w:rPr>
          <w:rFonts w:asciiTheme="minorBidi" w:eastAsia="Batang" w:hAnsiTheme="minorBidi" w:cstheme="minorBidi"/>
          <w:noProof w:val="0"/>
          <w:sz w:val="22"/>
          <w:szCs w:val="22"/>
          <w:lang w:eastAsia="ko-KR"/>
        </w:rPr>
        <w:t>Oldham, K.</w:t>
      </w:r>
      <w:r w:rsidR="00975C33">
        <w:rPr>
          <w:rFonts w:asciiTheme="minorBidi" w:eastAsia="Batang" w:hAnsiTheme="minorBidi" w:cstheme="minorBidi"/>
          <w:noProof w:val="0"/>
          <w:sz w:val="22"/>
          <w:szCs w:val="22"/>
          <w:lang w:eastAsia="ko-KR"/>
        </w:rPr>
        <w:t xml:space="preserve"> and</w:t>
      </w:r>
      <w:r w:rsidR="00D87BB9">
        <w:rPr>
          <w:rFonts w:asciiTheme="minorBidi" w:eastAsia="Batang" w:hAnsiTheme="minorBidi" w:cstheme="minorBidi"/>
          <w:noProof w:val="0"/>
          <w:sz w:val="22"/>
          <w:szCs w:val="22"/>
          <w:lang w:eastAsia="ko-KR"/>
        </w:rPr>
        <w:t xml:space="preserve"> Astbury, K. (2018)</w:t>
      </w:r>
      <w:r w:rsidRPr="00894081">
        <w:rPr>
          <w:rFonts w:asciiTheme="minorBidi" w:eastAsia="Batang" w:hAnsiTheme="minorBidi" w:cstheme="minorBidi"/>
          <w:noProof w:val="0"/>
          <w:sz w:val="22"/>
          <w:szCs w:val="22"/>
          <w:lang w:eastAsia="ko-KR"/>
        </w:rPr>
        <w:t xml:space="preserve"> Evolution of disaster risk governance in Greater Manchester: a case study from the UK. Procedia engineering, 212, </w:t>
      </w:r>
      <w:r w:rsidR="00D87BB9">
        <w:rPr>
          <w:rFonts w:asciiTheme="minorBidi" w:eastAsia="Batang" w:hAnsiTheme="minorBidi" w:cstheme="minorBidi"/>
          <w:noProof w:val="0"/>
          <w:sz w:val="22"/>
          <w:szCs w:val="22"/>
          <w:lang w:eastAsia="ko-KR"/>
        </w:rPr>
        <w:t xml:space="preserve">pp. </w:t>
      </w:r>
      <w:r w:rsidRPr="00894081">
        <w:rPr>
          <w:rFonts w:asciiTheme="minorBidi" w:eastAsia="Batang" w:hAnsiTheme="minorBidi" w:cstheme="minorBidi"/>
          <w:noProof w:val="0"/>
          <w:sz w:val="22"/>
          <w:szCs w:val="22"/>
          <w:lang w:eastAsia="ko-KR"/>
        </w:rPr>
        <w:t>7-14.</w:t>
      </w:r>
    </w:p>
    <w:p w14:paraId="6D815D3A" w14:textId="77777777" w:rsidR="00591E08" w:rsidRPr="00B54CDB" w:rsidRDefault="00591E08" w:rsidP="00B03036">
      <w:pPr>
        <w:pStyle w:val="Els-reference"/>
        <w:tabs>
          <w:tab w:val="left" w:pos="450"/>
          <w:tab w:val="left" w:pos="720"/>
        </w:tabs>
        <w:spacing w:line="276" w:lineRule="auto"/>
        <w:ind w:left="0" w:firstLine="0"/>
        <w:rPr>
          <w:rFonts w:asciiTheme="minorBidi" w:eastAsia="Batang" w:hAnsiTheme="minorBidi" w:cstheme="minorBidi"/>
          <w:noProof w:val="0"/>
          <w:sz w:val="22"/>
          <w:szCs w:val="22"/>
          <w:lang w:eastAsia="ko-KR"/>
        </w:rPr>
      </w:pPr>
    </w:p>
    <w:p w14:paraId="65D80017" w14:textId="261D4AC1" w:rsidR="00B03036" w:rsidRPr="00B03036" w:rsidRDefault="00D87BB9" w:rsidP="00B03036">
      <w:pPr>
        <w:spacing w:line="276" w:lineRule="auto"/>
        <w:rPr>
          <w:rFonts w:asciiTheme="minorBidi" w:eastAsia="Batang" w:hAnsiTheme="minorBidi"/>
          <w:noProof/>
          <w:lang w:eastAsia="ko-KR"/>
        </w:rPr>
      </w:pPr>
      <w:r>
        <w:rPr>
          <w:rFonts w:asciiTheme="minorBidi" w:eastAsia="Batang" w:hAnsiTheme="minorBidi"/>
          <w:noProof/>
          <w:lang w:eastAsia="ko-KR"/>
        </w:rPr>
        <w:t>Olowu, D. (2010)</w:t>
      </w:r>
      <w:r w:rsidR="00B03036" w:rsidRPr="00B03036">
        <w:rPr>
          <w:rFonts w:asciiTheme="minorBidi" w:eastAsia="Batang" w:hAnsiTheme="minorBidi"/>
          <w:noProof/>
          <w:lang w:eastAsia="ko-KR"/>
        </w:rPr>
        <w:t xml:space="preserve"> The Hyogo Framework for Action and its implications for disaster management and reduction in Africa. Ja`mba´: </w:t>
      </w:r>
      <w:r w:rsidR="00B03036" w:rsidRPr="00D87BB9">
        <w:rPr>
          <w:rFonts w:asciiTheme="minorBidi" w:eastAsia="Batang" w:hAnsiTheme="minorBidi"/>
          <w:i/>
          <w:iCs/>
          <w:noProof/>
          <w:lang w:eastAsia="ko-KR"/>
        </w:rPr>
        <w:t>Journa</w:t>
      </w:r>
      <w:r w:rsidRPr="00D87BB9">
        <w:rPr>
          <w:rFonts w:asciiTheme="minorBidi" w:eastAsia="Batang" w:hAnsiTheme="minorBidi"/>
          <w:i/>
          <w:iCs/>
          <w:noProof/>
          <w:lang w:eastAsia="ko-KR"/>
        </w:rPr>
        <w:t>l of Disaster Risk Studies</w:t>
      </w:r>
      <w:r>
        <w:rPr>
          <w:rFonts w:asciiTheme="minorBidi" w:eastAsia="Batang" w:hAnsiTheme="minorBidi"/>
          <w:noProof/>
          <w:lang w:eastAsia="ko-KR"/>
        </w:rPr>
        <w:t>, 3(1), pp.</w:t>
      </w:r>
      <w:r w:rsidR="00B03036" w:rsidRPr="00B03036">
        <w:rPr>
          <w:rFonts w:asciiTheme="minorBidi" w:eastAsia="Batang" w:hAnsiTheme="minorBidi"/>
          <w:noProof/>
          <w:lang w:eastAsia="ko-KR"/>
        </w:rPr>
        <w:t xml:space="preserve"> 303–320</w:t>
      </w:r>
    </w:p>
    <w:p w14:paraId="49C57179" w14:textId="675BBE95" w:rsidR="00BF0BE1" w:rsidRDefault="00D87BB9" w:rsidP="00B03036">
      <w:pPr>
        <w:spacing w:line="276" w:lineRule="auto"/>
        <w:rPr>
          <w:rFonts w:asciiTheme="minorBidi" w:eastAsia="Times New Roman" w:hAnsiTheme="minorBidi"/>
          <w:lang w:eastAsia="en-GB"/>
        </w:rPr>
      </w:pPr>
      <w:r>
        <w:rPr>
          <w:rFonts w:asciiTheme="minorBidi" w:eastAsia="Times New Roman" w:hAnsiTheme="minorBidi"/>
          <w:lang w:eastAsia="en-GB"/>
        </w:rPr>
        <w:t>Onwuegbuzie, A.</w:t>
      </w:r>
      <w:r w:rsidR="00975C33">
        <w:rPr>
          <w:rFonts w:asciiTheme="minorBidi" w:eastAsia="Times New Roman" w:hAnsiTheme="minorBidi"/>
          <w:lang w:eastAsia="en-GB"/>
        </w:rPr>
        <w:t xml:space="preserve"> and</w:t>
      </w:r>
      <w:r>
        <w:rPr>
          <w:rFonts w:asciiTheme="minorBidi" w:eastAsia="Times New Roman" w:hAnsiTheme="minorBidi"/>
          <w:lang w:eastAsia="en-GB"/>
        </w:rPr>
        <w:t xml:space="preserve"> Leech, N. (2005)</w:t>
      </w:r>
      <w:r w:rsidR="00BF0BE1" w:rsidRPr="00BF0BE1">
        <w:rPr>
          <w:rFonts w:asciiTheme="minorBidi" w:eastAsia="Times New Roman" w:hAnsiTheme="minorBidi"/>
          <w:lang w:eastAsia="en-GB"/>
        </w:rPr>
        <w:t xml:space="preserve"> The role of sampling in qualitative research. </w:t>
      </w:r>
      <w:r w:rsidR="00BF0BE1" w:rsidRPr="00042093">
        <w:rPr>
          <w:rFonts w:asciiTheme="minorBidi" w:eastAsia="Times New Roman" w:hAnsiTheme="minorBidi"/>
          <w:i/>
          <w:iCs/>
          <w:lang w:eastAsia="en-GB"/>
        </w:rPr>
        <w:t>Academic Exchange Quarterly</w:t>
      </w:r>
      <w:r w:rsidR="00BF0BE1" w:rsidRPr="00BF0BE1">
        <w:rPr>
          <w:rFonts w:asciiTheme="minorBidi" w:eastAsia="Times New Roman" w:hAnsiTheme="minorBidi"/>
          <w:lang w:eastAsia="en-GB"/>
        </w:rPr>
        <w:t xml:space="preserve">, 9(3), </w:t>
      </w:r>
      <w:r>
        <w:rPr>
          <w:rFonts w:asciiTheme="minorBidi" w:eastAsia="Times New Roman" w:hAnsiTheme="minorBidi"/>
          <w:lang w:eastAsia="en-GB"/>
        </w:rPr>
        <w:t xml:space="preserve">pp. </w:t>
      </w:r>
      <w:r w:rsidR="00BF0BE1" w:rsidRPr="00BF0BE1">
        <w:rPr>
          <w:rFonts w:asciiTheme="minorBidi" w:eastAsia="Times New Roman" w:hAnsiTheme="minorBidi"/>
          <w:lang w:eastAsia="en-GB"/>
        </w:rPr>
        <w:t>280-285.</w:t>
      </w:r>
    </w:p>
    <w:p w14:paraId="4B7DD936" w14:textId="480779CD" w:rsidR="00B03036" w:rsidRPr="00B03036" w:rsidRDefault="00D87BB9" w:rsidP="00D87BB9">
      <w:pPr>
        <w:spacing w:line="276" w:lineRule="auto"/>
        <w:rPr>
          <w:rFonts w:asciiTheme="minorBidi" w:eastAsia="Batang" w:hAnsiTheme="minorBidi"/>
          <w:noProof/>
          <w:lang w:eastAsia="ko-KR"/>
        </w:rPr>
      </w:pPr>
      <w:r>
        <w:rPr>
          <w:rFonts w:asciiTheme="minorBidi" w:eastAsia="Batang" w:hAnsiTheme="minorBidi"/>
          <w:noProof/>
          <w:lang w:eastAsia="ko-KR"/>
        </w:rPr>
        <w:t>Palinkas, L., Horwitz, S., Green, C.</w:t>
      </w:r>
      <w:r w:rsidR="00B03036" w:rsidRPr="00B03036">
        <w:rPr>
          <w:rFonts w:asciiTheme="minorBidi" w:eastAsia="Batang" w:hAnsiTheme="minorBidi"/>
          <w:noProof/>
          <w:lang w:eastAsia="ko-KR"/>
        </w:rPr>
        <w:t>, Wisd</w:t>
      </w:r>
      <w:r>
        <w:rPr>
          <w:rFonts w:asciiTheme="minorBidi" w:eastAsia="Batang" w:hAnsiTheme="minorBidi"/>
          <w:noProof/>
          <w:lang w:eastAsia="ko-KR"/>
        </w:rPr>
        <w:t>om, J., Duan, N. and Hoagwood, K. (2015)</w:t>
      </w:r>
      <w:r w:rsidR="00B03036" w:rsidRPr="00B03036">
        <w:rPr>
          <w:rFonts w:asciiTheme="minorBidi" w:eastAsia="Batang" w:hAnsiTheme="minorBidi"/>
          <w:noProof/>
          <w:lang w:eastAsia="ko-KR"/>
        </w:rPr>
        <w:t xml:space="preserve"> Purposeful sampling for qualitative data collection and analysis in mixed method implementation research. </w:t>
      </w:r>
      <w:r w:rsidR="00B03036" w:rsidRPr="00BF0BE1">
        <w:rPr>
          <w:rFonts w:asciiTheme="minorBidi" w:eastAsia="Batang" w:hAnsiTheme="minorBidi"/>
          <w:i/>
          <w:iCs/>
          <w:noProof/>
          <w:lang w:eastAsia="ko-KR"/>
        </w:rPr>
        <w:t>Administration and policy in mental health and mental health services research</w:t>
      </w:r>
      <w:r w:rsidR="00B03036" w:rsidRPr="00B03036">
        <w:rPr>
          <w:rFonts w:asciiTheme="minorBidi" w:eastAsia="Batang" w:hAnsiTheme="minorBidi"/>
          <w:noProof/>
          <w:lang w:eastAsia="ko-KR"/>
        </w:rPr>
        <w:t xml:space="preserve">, 42(5), </w:t>
      </w:r>
      <w:r>
        <w:rPr>
          <w:rFonts w:asciiTheme="minorBidi" w:eastAsia="Batang" w:hAnsiTheme="minorBidi"/>
          <w:noProof/>
          <w:lang w:eastAsia="ko-KR"/>
        </w:rPr>
        <w:t xml:space="preserve">pp. </w:t>
      </w:r>
      <w:r w:rsidR="00B03036" w:rsidRPr="00B03036">
        <w:rPr>
          <w:rFonts w:asciiTheme="minorBidi" w:eastAsia="Batang" w:hAnsiTheme="minorBidi"/>
          <w:noProof/>
          <w:lang w:eastAsia="ko-KR"/>
        </w:rPr>
        <w:t>533-544.</w:t>
      </w:r>
    </w:p>
    <w:p w14:paraId="3602DA63" w14:textId="20B87036" w:rsidR="00B03036" w:rsidRDefault="00D87BB9"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Palut, M.</w:t>
      </w:r>
      <w:r w:rsidR="00975C33">
        <w:rPr>
          <w:rFonts w:asciiTheme="minorBidi" w:eastAsia="Batang" w:hAnsiTheme="minorBidi" w:cstheme="minorBidi"/>
          <w:noProof w:val="0"/>
          <w:sz w:val="22"/>
          <w:szCs w:val="22"/>
          <w:lang w:eastAsia="ko-KR"/>
        </w:rPr>
        <w:t xml:space="preserve"> and</w:t>
      </w:r>
      <w:r>
        <w:rPr>
          <w:rFonts w:asciiTheme="minorBidi" w:eastAsia="Batang" w:hAnsiTheme="minorBidi" w:cstheme="minorBidi"/>
          <w:noProof w:val="0"/>
          <w:sz w:val="22"/>
          <w:szCs w:val="22"/>
          <w:lang w:eastAsia="ko-KR"/>
        </w:rPr>
        <w:t xml:space="preserve"> Canziani, O.</w:t>
      </w:r>
      <w:r w:rsidR="00B03036" w:rsidRPr="00B54CDB">
        <w:rPr>
          <w:rFonts w:asciiTheme="minorBidi" w:eastAsia="Batang" w:hAnsiTheme="minorBidi" w:cstheme="minorBidi"/>
          <w:noProof w:val="0"/>
          <w:sz w:val="22"/>
          <w:szCs w:val="22"/>
          <w:lang w:eastAsia="ko-KR"/>
        </w:rPr>
        <w:t xml:space="preserve"> (2007) Contribution of working group II to the fourth assessment report of the intergovernmental panel on climate change. Cambridge University Press.</w:t>
      </w:r>
    </w:p>
    <w:p w14:paraId="6E073E31" w14:textId="77777777" w:rsidR="00591E08" w:rsidRPr="00B54CDB" w:rsidRDefault="00591E08"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2680E5C7" w14:textId="5D1E85FA" w:rsidR="00B03036" w:rsidRPr="00B03036" w:rsidRDefault="00B03036" w:rsidP="00B03036">
      <w:pPr>
        <w:spacing w:line="276" w:lineRule="auto"/>
        <w:rPr>
          <w:rFonts w:asciiTheme="minorBidi" w:eastAsia="Batang" w:hAnsiTheme="minorBidi"/>
          <w:noProof/>
          <w:lang w:eastAsia="ko-KR"/>
        </w:rPr>
      </w:pPr>
      <w:r w:rsidRPr="00B03036">
        <w:rPr>
          <w:rFonts w:asciiTheme="minorBidi" w:eastAsia="Batang" w:hAnsiTheme="minorBidi"/>
          <w:noProof/>
          <w:lang w:eastAsia="ko-KR"/>
        </w:rPr>
        <w:t>Papadopoulos, T., Gunasekaran, A., Dubey,</w:t>
      </w:r>
      <w:r w:rsidR="00975C33">
        <w:rPr>
          <w:rFonts w:asciiTheme="minorBidi" w:eastAsia="Batang" w:hAnsiTheme="minorBidi"/>
          <w:noProof/>
          <w:lang w:eastAsia="ko-KR"/>
        </w:rPr>
        <w:t xml:space="preserve"> R., Altay, N., Childe, S. J. and</w:t>
      </w:r>
      <w:r w:rsidRPr="00B03036">
        <w:rPr>
          <w:rFonts w:asciiTheme="minorBidi" w:eastAsia="Batang" w:hAnsiTheme="minorBidi"/>
          <w:noProof/>
          <w:lang w:eastAsia="ko-KR"/>
        </w:rPr>
        <w:t xml:space="preserve"> Fos</w:t>
      </w:r>
      <w:r w:rsidR="00D87BB9">
        <w:rPr>
          <w:rFonts w:asciiTheme="minorBidi" w:eastAsia="Batang" w:hAnsiTheme="minorBidi"/>
          <w:noProof/>
          <w:lang w:eastAsia="ko-KR"/>
        </w:rPr>
        <w:t>so-Wamba, S. (2017)</w:t>
      </w:r>
      <w:r w:rsidRPr="00B03036">
        <w:rPr>
          <w:rFonts w:asciiTheme="minorBidi" w:eastAsia="Batang" w:hAnsiTheme="minorBidi"/>
          <w:noProof/>
          <w:lang w:eastAsia="ko-KR"/>
        </w:rPr>
        <w:t xml:space="preserve"> The role of Big Data in explaining disaster resilience in supply chains for sustainability. </w:t>
      </w:r>
      <w:r w:rsidRPr="00BF0BE1">
        <w:rPr>
          <w:rFonts w:asciiTheme="minorBidi" w:eastAsia="Batang" w:hAnsiTheme="minorBidi"/>
          <w:i/>
          <w:iCs/>
          <w:noProof/>
          <w:lang w:eastAsia="ko-KR"/>
        </w:rPr>
        <w:t>Journal of Cleaner Production</w:t>
      </w:r>
      <w:r w:rsidRPr="00B03036">
        <w:rPr>
          <w:rFonts w:asciiTheme="minorBidi" w:eastAsia="Batang" w:hAnsiTheme="minorBidi"/>
          <w:noProof/>
          <w:lang w:eastAsia="ko-KR"/>
        </w:rPr>
        <w:t>, 142,</w:t>
      </w:r>
      <w:r w:rsidR="00D87BB9">
        <w:rPr>
          <w:rFonts w:asciiTheme="minorBidi" w:eastAsia="Batang" w:hAnsiTheme="minorBidi"/>
          <w:noProof/>
          <w:lang w:eastAsia="ko-KR"/>
        </w:rPr>
        <w:t xml:space="preserve"> pp.</w:t>
      </w:r>
      <w:r w:rsidRPr="00B03036">
        <w:rPr>
          <w:rFonts w:asciiTheme="minorBidi" w:eastAsia="Batang" w:hAnsiTheme="minorBidi"/>
          <w:noProof/>
          <w:lang w:eastAsia="ko-KR"/>
        </w:rPr>
        <w:t xml:space="preserve"> 1108-1118.</w:t>
      </w:r>
    </w:p>
    <w:p w14:paraId="39FBC6A7" w14:textId="06592BDC" w:rsidR="00B03036" w:rsidRDefault="00D87BB9" w:rsidP="00B03036">
      <w:pPr>
        <w:pStyle w:val="Els-reference"/>
        <w:tabs>
          <w:tab w:val="left" w:pos="45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Parry, M.</w:t>
      </w:r>
      <w:r w:rsidRPr="00D87BB9">
        <w:rPr>
          <w:rFonts w:asciiTheme="minorBidi" w:eastAsia="Batang" w:hAnsiTheme="minorBidi" w:cstheme="minorBidi"/>
          <w:noProof w:val="0"/>
          <w:sz w:val="22"/>
          <w:szCs w:val="22"/>
          <w:lang w:eastAsia="ko-KR"/>
        </w:rPr>
        <w:t>, Rosenzweig, C., Iglesias, A.</w:t>
      </w:r>
      <w:r>
        <w:rPr>
          <w:rFonts w:asciiTheme="minorBidi" w:eastAsia="Batang" w:hAnsiTheme="minorBidi" w:cstheme="minorBidi"/>
          <w:noProof w:val="0"/>
          <w:sz w:val="22"/>
          <w:szCs w:val="22"/>
          <w:lang w:eastAsia="ko-KR"/>
        </w:rPr>
        <w:t xml:space="preserve">, Livermore, M. and Fischer, G. </w:t>
      </w:r>
      <w:r w:rsidR="00B03036" w:rsidRPr="00B54CDB">
        <w:rPr>
          <w:rFonts w:asciiTheme="minorBidi" w:eastAsia="Batang" w:hAnsiTheme="minorBidi" w:cstheme="minorBidi"/>
          <w:noProof w:val="0"/>
          <w:sz w:val="22"/>
          <w:szCs w:val="22"/>
          <w:lang w:eastAsia="ko-KR"/>
        </w:rPr>
        <w:t>(2014) Effects of Climate Change on global food production under SRES emission</w:t>
      </w:r>
      <w:r w:rsidR="00BF0BE1">
        <w:rPr>
          <w:rFonts w:asciiTheme="minorBidi" w:eastAsia="Batang" w:hAnsiTheme="minorBidi" w:cstheme="minorBidi"/>
          <w:noProof w:val="0"/>
          <w:sz w:val="22"/>
          <w:szCs w:val="22"/>
          <w:lang w:eastAsia="ko-KR"/>
        </w:rPr>
        <w:t xml:space="preserve">s and socio-economic scenarios, </w:t>
      </w:r>
      <w:r w:rsidR="00BF0BE1" w:rsidRPr="00BF0BE1">
        <w:rPr>
          <w:rFonts w:asciiTheme="minorBidi" w:eastAsia="Batang" w:hAnsiTheme="minorBidi" w:cstheme="minorBidi"/>
          <w:i/>
          <w:iCs/>
          <w:noProof w:val="0"/>
          <w:sz w:val="22"/>
          <w:szCs w:val="22"/>
          <w:lang w:eastAsia="ko-KR"/>
        </w:rPr>
        <w:t>Global Environmental Change</w:t>
      </w:r>
      <w:r>
        <w:rPr>
          <w:rFonts w:asciiTheme="minorBidi" w:eastAsia="Batang" w:hAnsiTheme="minorBidi" w:cstheme="minorBidi"/>
          <w:noProof w:val="0"/>
          <w:sz w:val="22"/>
          <w:szCs w:val="22"/>
          <w:lang w:eastAsia="ko-KR"/>
        </w:rPr>
        <w:t>.14, pp. 53-65</w:t>
      </w:r>
    </w:p>
    <w:p w14:paraId="190A4E56" w14:textId="77777777" w:rsidR="00591E08" w:rsidRPr="00B54CDB" w:rsidRDefault="00591E08" w:rsidP="00B03036">
      <w:pPr>
        <w:pStyle w:val="Els-reference"/>
        <w:tabs>
          <w:tab w:val="left" w:pos="450"/>
          <w:tab w:val="left" w:pos="810"/>
        </w:tabs>
        <w:spacing w:line="276" w:lineRule="auto"/>
        <w:ind w:left="0" w:firstLine="0"/>
        <w:rPr>
          <w:rFonts w:asciiTheme="minorBidi" w:eastAsia="Batang" w:hAnsiTheme="minorBidi" w:cstheme="minorBidi"/>
          <w:noProof w:val="0"/>
          <w:sz w:val="22"/>
          <w:szCs w:val="22"/>
          <w:lang w:eastAsia="ko-KR"/>
        </w:rPr>
      </w:pPr>
    </w:p>
    <w:p w14:paraId="126F9C9D" w14:textId="022BECEA" w:rsidR="00591E08" w:rsidRDefault="00975C33" w:rsidP="00D87BB9">
      <w:pPr>
        <w:pStyle w:val="Els-reference"/>
        <w:tabs>
          <w:tab w:val="left" w:pos="450"/>
          <w:tab w:val="left" w:pos="72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Patel R. and</w:t>
      </w:r>
      <w:r w:rsidR="00B03036" w:rsidRPr="00B54CDB">
        <w:rPr>
          <w:rFonts w:asciiTheme="minorBidi" w:eastAsia="Batang" w:hAnsiTheme="minorBidi" w:cstheme="minorBidi"/>
          <w:noProof w:val="0"/>
          <w:sz w:val="22"/>
          <w:szCs w:val="22"/>
          <w:lang w:eastAsia="ko-KR"/>
        </w:rPr>
        <w:t xml:space="preserve"> Nosal L. (2016) </w:t>
      </w:r>
      <w:r w:rsidR="00D87BB9" w:rsidRPr="00D87BB9">
        <w:rPr>
          <w:rFonts w:asciiTheme="minorBidi" w:eastAsia="Batang" w:hAnsiTheme="minorBidi" w:cstheme="minorBidi"/>
          <w:noProof w:val="0"/>
          <w:sz w:val="22"/>
          <w:szCs w:val="22"/>
          <w:lang w:eastAsia="ko-KR"/>
        </w:rPr>
        <w:t xml:space="preserve">Defining the resilient city. </w:t>
      </w:r>
      <w:r w:rsidR="00D87BB9" w:rsidRPr="00D87BB9">
        <w:rPr>
          <w:rFonts w:asciiTheme="minorBidi" w:eastAsia="Batang" w:hAnsiTheme="minorBidi" w:cstheme="minorBidi"/>
          <w:i/>
          <w:iCs/>
          <w:noProof w:val="0"/>
          <w:sz w:val="22"/>
          <w:szCs w:val="22"/>
          <w:lang w:eastAsia="ko-KR"/>
        </w:rPr>
        <w:t>United Nations University Centre for Policy Research.</w:t>
      </w:r>
      <w:r w:rsidR="00D87BB9" w:rsidRPr="00D87BB9">
        <w:rPr>
          <w:rFonts w:asciiTheme="minorBidi" w:eastAsia="Batang" w:hAnsiTheme="minorBidi" w:cstheme="minorBidi"/>
          <w:noProof w:val="0"/>
          <w:sz w:val="22"/>
          <w:szCs w:val="22"/>
          <w:lang w:eastAsia="ko-KR"/>
        </w:rPr>
        <w:t xml:space="preserve"> Working Paper, 6</w:t>
      </w:r>
      <w:r w:rsidR="00D87BB9">
        <w:rPr>
          <w:rFonts w:asciiTheme="minorBidi" w:eastAsia="Batang" w:hAnsiTheme="minorBidi" w:cstheme="minorBidi"/>
          <w:noProof w:val="0"/>
          <w:sz w:val="22"/>
          <w:szCs w:val="22"/>
          <w:lang w:eastAsia="ko-KR"/>
        </w:rPr>
        <w:t>.</w:t>
      </w:r>
    </w:p>
    <w:p w14:paraId="38D3704C" w14:textId="77777777" w:rsidR="00D87BB9" w:rsidRDefault="00D87BB9" w:rsidP="00D87BB9">
      <w:pPr>
        <w:pStyle w:val="Els-reference"/>
        <w:tabs>
          <w:tab w:val="left" w:pos="450"/>
          <w:tab w:val="left" w:pos="720"/>
        </w:tabs>
        <w:spacing w:line="276" w:lineRule="auto"/>
        <w:ind w:left="0" w:firstLine="0"/>
        <w:rPr>
          <w:rFonts w:asciiTheme="minorBidi" w:eastAsia="Batang" w:hAnsiTheme="minorBidi" w:cstheme="minorBidi"/>
          <w:noProof w:val="0"/>
          <w:sz w:val="22"/>
          <w:szCs w:val="22"/>
          <w:lang w:eastAsia="ko-KR"/>
        </w:rPr>
      </w:pPr>
    </w:p>
    <w:p w14:paraId="3AB12F5F" w14:textId="7BF642D0" w:rsidR="00B03036" w:rsidRDefault="00B03036" w:rsidP="00591E08">
      <w:pPr>
        <w:pStyle w:val="Els-reference"/>
        <w:tabs>
          <w:tab w:val="left" w:pos="450"/>
          <w:tab w:val="left" w:pos="720"/>
        </w:tabs>
        <w:spacing w:line="276" w:lineRule="auto"/>
        <w:ind w:left="0" w:firstLine="0"/>
        <w:rPr>
          <w:rFonts w:asciiTheme="minorBidi" w:eastAsia="Batang" w:hAnsiTheme="minorBidi" w:cstheme="minorBidi"/>
          <w:noProof w:val="0"/>
          <w:sz w:val="22"/>
          <w:szCs w:val="22"/>
          <w:lang w:eastAsia="ko-KR"/>
        </w:rPr>
      </w:pPr>
      <w:r w:rsidRPr="00A166AF">
        <w:rPr>
          <w:rFonts w:asciiTheme="minorBidi" w:eastAsia="Batang" w:hAnsiTheme="minorBidi" w:cstheme="minorBidi"/>
          <w:noProof w:val="0"/>
          <w:sz w:val="22"/>
          <w:szCs w:val="22"/>
          <w:lang w:eastAsia="ko-KR"/>
        </w:rPr>
        <w:t>Peters, K., Langston, L., T</w:t>
      </w:r>
      <w:r w:rsidR="00D87BB9">
        <w:rPr>
          <w:rFonts w:asciiTheme="minorBidi" w:eastAsia="Batang" w:hAnsiTheme="minorBidi" w:cstheme="minorBidi"/>
          <w:noProof w:val="0"/>
          <w:sz w:val="22"/>
          <w:szCs w:val="22"/>
          <w:lang w:eastAsia="ko-KR"/>
        </w:rPr>
        <w:t>anner, T. and Bahadur, A. (2016)</w:t>
      </w:r>
      <w:r w:rsidRPr="00A166AF">
        <w:rPr>
          <w:rFonts w:asciiTheme="minorBidi" w:eastAsia="Batang" w:hAnsiTheme="minorBidi" w:cstheme="minorBidi"/>
          <w:noProof w:val="0"/>
          <w:sz w:val="22"/>
          <w:szCs w:val="22"/>
          <w:lang w:eastAsia="ko-KR"/>
        </w:rPr>
        <w:t xml:space="preserve"> " Resilience" Across the Post-2015 Frameworks: Towards </w:t>
      </w:r>
      <w:r w:rsidR="0088125B" w:rsidRPr="00A166AF">
        <w:rPr>
          <w:rFonts w:asciiTheme="minorBidi" w:eastAsia="Batang" w:hAnsiTheme="minorBidi" w:cstheme="minorBidi"/>
          <w:noProof w:val="0"/>
          <w:sz w:val="22"/>
          <w:szCs w:val="22"/>
          <w:lang w:eastAsia="ko-KR"/>
        </w:rPr>
        <w:t>Coherence?</w:t>
      </w:r>
      <w:r w:rsidRPr="00A166AF">
        <w:rPr>
          <w:rFonts w:asciiTheme="minorBidi" w:eastAsia="Batang" w:hAnsiTheme="minorBidi" w:cstheme="minorBidi"/>
          <w:noProof w:val="0"/>
          <w:sz w:val="22"/>
          <w:szCs w:val="22"/>
          <w:lang w:eastAsia="ko-KR"/>
        </w:rPr>
        <w:t xml:space="preserve"> Overseas Development Institute. Policy Research, Working Paper 6. </w:t>
      </w:r>
    </w:p>
    <w:p w14:paraId="3F6BAD70" w14:textId="77777777" w:rsidR="00591E08" w:rsidRPr="00A166AF" w:rsidRDefault="00591E08" w:rsidP="00591E08">
      <w:pPr>
        <w:pStyle w:val="Els-reference"/>
        <w:tabs>
          <w:tab w:val="left" w:pos="450"/>
          <w:tab w:val="left" w:pos="720"/>
        </w:tabs>
        <w:spacing w:line="276" w:lineRule="auto"/>
        <w:ind w:left="0" w:firstLine="0"/>
        <w:rPr>
          <w:rFonts w:asciiTheme="minorBidi" w:eastAsia="Batang" w:hAnsiTheme="minorBidi" w:cstheme="minorBidi"/>
          <w:noProof w:val="0"/>
          <w:sz w:val="22"/>
          <w:szCs w:val="22"/>
          <w:lang w:eastAsia="ko-KR"/>
        </w:rPr>
      </w:pPr>
    </w:p>
    <w:p w14:paraId="3A73206F" w14:textId="136D1C15" w:rsidR="00B03036" w:rsidRPr="00B54CDB" w:rsidRDefault="00D87BB9" w:rsidP="00BF0BE1">
      <w:pPr>
        <w:pStyle w:val="Els-reference"/>
        <w:tabs>
          <w:tab w:val="left" w:pos="450"/>
        </w:tabs>
        <w:spacing w:after="240"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Piel G. (1997)</w:t>
      </w:r>
      <w:r w:rsidR="00B03036" w:rsidRPr="00B54CDB">
        <w:rPr>
          <w:rFonts w:asciiTheme="minorBidi" w:eastAsia="Batang" w:hAnsiTheme="minorBidi" w:cstheme="minorBidi"/>
          <w:noProof w:val="0"/>
          <w:sz w:val="22"/>
          <w:szCs w:val="22"/>
          <w:lang w:eastAsia="ko-KR"/>
        </w:rPr>
        <w:t xml:space="preserve"> The Urbanization of Poverty Worldwide, </w:t>
      </w:r>
      <w:r w:rsidR="00B03036" w:rsidRPr="00D87BB9">
        <w:rPr>
          <w:rFonts w:asciiTheme="minorBidi" w:eastAsia="Batang" w:hAnsiTheme="minorBidi" w:cstheme="minorBidi"/>
          <w:i/>
          <w:iCs/>
          <w:noProof w:val="0"/>
          <w:sz w:val="22"/>
          <w:szCs w:val="22"/>
          <w:lang w:eastAsia="ko-KR"/>
        </w:rPr>
        <w:t>Challenge,</w:t>
      </w:r>
      <w:r w:rsidR="00B03036" w:rsidRPr="00B54CDB">
        <w:rPr>
          <w:rFonts w:asciiTheme="minorBidi" w:eastAsia="Batang" w:hAnsiTheme="minorBidi" w:cstheme="minorBidi"/>
          <w:noProof w:val="0"/>
          <w:sz w:val="22"/>
          <w:szCs w:val="22"/>
          <w:lang w:eastAsia="ko-KR"/>
        </w:rPr>
        <w:t xml:space="preserve"> 40:1,</w:t>
      </w:r>
      <w:r>
        <w:rPr>
          <w:rFonts w:asciiTheme="minorBidi" w:eastAsia="Batang" w:hAnsiTheme="minorBidi" w:cstheme="minorBidi"/>
          <w:noProof w:val="0"/>
          <w:sz w:val="22"/>
          <w:szCs w:val="22"/>
          <w:lang w:eastAsia="ko-KR"/>
        </w:rPr>
        <w:t xml:space="preserve">pp. </w:t>
      </w:r>
      <w:r w:rsidR="00B03036" w:rsidRPr="00B54CDB">
        <w:rPr>
          <w:rFonts w:asciiTheme="minorBidi" w:eastAsia="Batang" w:hAnsiTheme="minorBidi" w:cstheme="minorBidi"/>
          <w:noProof w:val="0"/>
          <w:sz w:val="22"/>
          <w:szCs w:val="22"/>
          <w:lang w:eastAsia="ko-KR"/>
        </w:rPr>
        <w:t>58-68</w:t>
      </w:r>
    </w:p>
    <w:p w14:paraId="6DB022C1" w14:textId="4F819C0F" w:rsidR="00B03036" w:rsidRDefault="00D87BB9" w:rsidP="00B03036">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Pintér, L., Hardi, P., Martinuzzi, A., Hall, J. Bellagio (2012)</w:t>
      </w:r>
      <w:r w:rsidR="00B03036" w:rsidRPr="00B54CDB">
        <w:rPr>
          <w:rFonts w:asciiTheme="minorBidi" w:eastAsia="Batang" w:hAnsiTheme="minorBidi" w:cstheme="minorBidi"/>
          <w:noProof w:val="0"/>
          <w:sz w:val="22"/>
          <w:szCs w:val="22"/>
          <w:lang w:eastAsia="ko-KR"/>
        </w:rPr>
        <w:t xml:space="preserve"> STAMP: Principles for sustainability assessment and measurement. Ecol. Indic. 17, </w:t>
      </w:r>
      <w:r>
        <w:rPr>
          <w:rFonts w:asciiTheme="minorBidi" w:eastAsia="Batang" w:hAnsiTheme="minorBidi" w:cstheme="minorBidi"/>
          <w:noProof w:val="0"/>
          <w:sz w:val="22"/>
          <w:szCs w:val="22"/>
          <w:lang w:eastAsia="ko-KR"/>
        </w:rPr>
        <w:t xml:space="preserve">pp. </w:t>
      </w:r>
      <w:r w:rsidR="00B03036" w:rsidRPr="00B54CDB">
        <w:rPr>
          <w:rFonts w:asciiTheme="minorBidi" w:eastAsia="Batang" w:hAnsiTheme="minorBidi" w:cstheme="minorBidi"/>
          <w:noProof w:val="0"/>
          <w:sz w:val="22"/>
          <w:szCs w:val="22"/>
          <w:lang w:eastAsia="ko-KR"/>
        </w:rPr>
        <w:t>20–28.</w:t>
      </w:r>
    </w:p>
    <w:p w14:paraId="577F2182" w14:textId="77777777" w:rsidR="00591E08" w:rsidRPr="00B54CDB" w:rsidRDefault="00591E08" w:rsidP="00B03036">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p>
    <w:p w14:paraId="37701261" w14:textId="778E25DB" w:rsidR="00B03036" w:rsidRDefault="00D87BB9" w:rsidP="00D87BB9">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sidRPr="00D87BB9">
        <w:rPr>
          <w:rFonts w:asciiTheme="minorBidi" w:eastAsia="Batang" w:hAnsiTheme="minorBidi" w:cstheme="minorBidi"/>
          <w:noProof w:val="0"/>
          <w:sz w:val="22"/>
          <w:szCs w:val="22"/>
          <w:lang w:eastAsia="ko-KR"/>
        </w:rPr>
        <w:t>Poggi</w:t>
      </w:r>
      <w:r>
        <w:rPr>
          <w:rFonts w:asciiTheme="minorBidi" w:eastAsia="Batang" w:hAnsiTheme="minorBidi" w:cstheme="minorBidi"/>
          <w:noProof w:val="0"/>
          <w:sz w:val="22"/>
          <w:szCs w:val="22"/>
          <w:lang w:eastAsia="ko-KR"/>
        </w:rPr>
        <w:t>, V., Durrheim, R., Tuluka, G.</w:t>
      </w:r>
      <w:r w:rsidRPr="00D87BB9">
        <w:rPr>
          <w:rFonts w:asciiTheme="minorBidi" w:eastAsia="Batang" w:hAnsiTheme="minorBidi" w:cstheme="minorBidi"/>
          <w:noProof w:val="0"/>
          <w:sz w:val="22"/>
          <w:szCs w:val="22"/>
          <w:lang w:eastAsia="ko-KR"/>
        </w:rPr>
        <w:t xml:space="preserve">, Weatherill, G., Gee, R., Pagani, M., Nyblade, A. and Delvaux, D. </w:t>
      </w:r>
      <w:r w:rsidR="00B03036" w:rsidRPr="00B54CDB">
        <w:rPr>
          <w:rFonts w:asciiTheme="minorBidi" w:eastAsia="Batang" w:hAnsiTheme="minorBidi" w:cstheme="minorBidi"/>
          <w:noProof w:val="0"/>
          <w:sz w:val="22"/>
          <w:szCs w:val="22"/>
          <w:lang w:eastAsia="ko-KR"/>
        </w:rPr>
        <w:t>(2017) Assessing seismic hazard of the East African Rift: a pilot st</w:t>
      </w:r>
      <w:r w:rsidR="00BF0BE1">
        <w:rPr>
          <w:rFonts w:asciiTheme="minorBidi" w:eastAsia="Batang" w:hAnsiTheme="minorBidi" w:cstheme="minorBidi"/>
          <w:noProof w:val="0"/>
          <w:sz w:val="22"/>
          <w:szCs w:val="22"/>
          <w:lang w:eastAsia="ko-KR"/>
        </w:rPr>
        <w:t xml:space="preserve">udy from GEM and Africa Array. </w:t>
      </w:r>
      <w:r w:rsidR="00B03036" w:rsidRPr="00BF0BE1">
        <w:rPr>
          <w:rFonts w:asciiTheme="minorBidi" w:eastAsia="Batang" w:hAnsiTheme="minorBidi" w:cstheme="minorBidi"/>
          <w:i/>
          <w:iCs/>
          <w:noProof w:val="0"/>
          <w:sz w:val="22"/>
          <w:szCs w:val="22"/>
          <w:lang w:eastAsia="ko-KR"/>
        </w:rPr>
        <w:t xml:space="preserve">Bulletin </w:t>
      </w:r>
      <w:r w:rsidR="00BF0BE1" w:rsidRPr="00BF0BE1">
        <w:rPr>
          <w:rFonts w:asciiTheme="minorBidi" w:eastAsia="Batang" w:hAnsiTheme="minorBidi" w:cstheme="minorBidi"/>
          <w:i/>
          <w:iCs/>
          <w:noProof w:val="0"/>
          <w:sz w:val="22"/>
          <w:szCs w:val="22"/>
          <w:lang w:eastAsia="ko-KR"/>
        </w:rPr>
        <w:t>of Earthquake Engineering</w:t>
      </w:r>
      <w:r>
        <w:rPr>
          <w:rFonts w:asciiTheme="minorBidi" w:eastAsia="Batang" w:hAnsiTheme="minorBidi" w:cstheme="minorBidi"/>
          <w:noProof w:val="0"/>
          <w:sz w:val="22"/>
          <w:szCs w:val="22"/>
          <w:lang w:eastAsia="ko-KR"/>
        </w:rPr>
        <w:t xml:space="preserve">, </w:t>
      </w:r>
      <w:r w:rsidR="00B03036" w:rsidRPr="00B54CDB">
        <w:rPr>
          <w:rFonts w:asciiTheme="minorBidi" w:eastAsia="Batang" w:hAnsiTheme="minorBidi" w:cstheme="minorBidi"/>
          <w:noProof w:val="0"/>
          <w:sz w:val="22"/>
          <w:szCs w:val="22"/>
          <w:lang w:eastAsia="ko-KR"/>
        </w:rPr>
        <w:t>Policy Research, Working Paper</w:t>
      </w:r>
      <w:r w:rsidRPr="00B54CDB">
        <w:rPr>
          <w:rFonts w:asciiTheme="minorBidi" w:eastAsia="Batang" w:hAnsiTheme="minorBidi" w:cstheme="minorBidi"/>
          <w:noProof w:val="0"/>
          <w:sz w:val="22"/>
          <w:szCs w:val="22"/>
          <w:lang w:eastAsia="ko-KR"/>
        </w:rPr>
        <w:t>, pp.1-31.</w:t>
      </w:r>
    </w:p>
    <w:p w14:paraId="7A533F0B" w14:textId="77777777" w:rsidR="00591E08" w:rsidRDefault="00591E08"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617DEA01" w14:textId="795B6230" w:rsidR="00B03036" w:rsidRDefault="00D87BB9" w:rsidP="00B03036">
      <w:pPr>
        <w:pStyle w:val="Els-reference"/>
        <w:tabs>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Pressman, J. (2005)</w:t>
      </w:r>
      <w:r w:rsidR="00B03036" w:rsidRPr="00952397">
        <w:rPr>
          <w:rFonts w:asciiTheme="minorBidi" w:eastAsia="Batang" w:hAnsiTheme="minorBidi" w:cstheme="minorBidi"/>
          <w:noProof w:val="0"/>
          <w:sz w:val="22"/>
          <w:szCs w:val="22"/>
          <w:lang w:eastAsia="ko-KR"/>
        </w:rPr>
        <w:t xml:space="preserve"> A brief history of the Arab-Israeli conflict. University of Connecticut.</w:t>
      </w:r>
    </w:p>
    <w:p w14:paraId="4E222253" w14:textId="77777777" w:rsidR="00591E08" w:rsidRPr="00B54CDB" w:rsidRDefault="00591E08" w:rsidP="00B03036">
      <w:pPr>
        <w:pStyle w:val="Els-reference"/>
        <w:tabs>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p>
    <w:p w14:paraId="36870F3E" w14:textId="6CF03CDD" w:rsidR="00B03036" w:rsidRDefault="00B03036" w:rsidP="00BF0BE1">
      <w:pPr>
        <w:pStyle w:val="Els-reference"/>
        <w:tabs>
          <w:tab w:val="clear" w:pos="312"/>
          <w:tab w:val="left" w:pos="450"/>
          <w:tab w:val="left" w:pos="810"/>
        </w:tabs>
        <w:spacing w:line="276" w:lineRule="auto"/>
        <w:ind w:left="0" w:firstLine="0"/>
        <w:rPr>
          <w:rFonts w:asciiTheme="minorBidi" w:eastAsia="Batang" w:hAnsiTheme="minorBidi" w:cstheme="minorBidi"/>
          <w:noProof w:val="0"/>
          <w:sz w:val="22"/>
          <w:szCs w:val="22"/>
          <w:lang w:eastAsia="ko-KR"/>
        </w:rPr>
      </w:pPr>
      <w:r w:rsidRPr="00895D05">
        <w:rPr>
          <w:rFonts w:asciiTheme="minorBidi" w:eastAsia="Batang" w:hAnsiTheme="minorBidi" w:cstheme="minorBidi"/>
          <w:noProof w:val="0"/>
          <w:sz w:val="22"/>
          <w:szCs w:val="22"/>
          <w:lang w:eastAsia="ko-KR"/>
        </w:rPr>
        <w:t xml:space="preserve">PreventionWeb (2010) International day for disaster reduction - Aleppo, Syria. </w:t>
      </w:r>
      <w:r w:rsidR="00BF0BE1" w:rsidRPr="00BF0BE1">
        <w:rPr>
          <w:rFonts w:asciiTheme="minorBidi" w:eastAsia="Batang" w:hAnsiTheme="minorBidi" w:cstheme="minorBidi"/>
          <w:noProof w:val="0"/>
          <w:sz w:val="22"/>
          <w:szCs w:val="22"/>
          <w:lang w:eastAsia="ko-KR"/>
        </w:rPr>
        <w:t xml:space="preserve">Available </w:t>
      </w:r>
      <w:r w:rsidR="0088125B" w:rsidRPr="00BF0BE1">
        <w:rPr>
          <w:rFonts w:asciiTheme="minorBidi" w:eastAsia="Batang" w:hAnsiTheme="minorBidi" w:cstheme="minorBidi"/>
          <w:noProof w:val="0"/>
          <w:sz w:val="22"/>
          <w:szCs w:val="22"/>
          <w:lang w:eastAsia="ko-KR"/>
        </w:rPr>
        <w:t>from</w:t>
      </w:r>
      <w:r w:rsidR="00BF0BE1" w:rsidRPr="00BF0BE1">
        <w:rPr>
          <w:rFonts w:asciiTheme="minorBidi" w:eastAsia="Batang" w:hAnsiTheme="minorBidi" w:cstheme="minorBidi"/>
          <w:noProof w:val="0"/>
          <w:sz w:val="22"/>
          <w:szCs w:val="22"/>
          <w:lang w:eastAsia="ko-KR"/>
        </w:rPr>
        <w:t>: https://www.preventionweb.net/go/15980 [Accessed 30 March 2019]</w:t>
      </w:r>
    </w:p>
    <w:p w14:paraId="48033101" w14:textId="77777777" w:rsidR="00591E08" w:rsidRDefault="00591E08" w:rsidP="00B03036">
      <w:pPr>
        <w:pStyle w:val="Els-reference"/>
        <w:tabs>
          <w:tab w:val="clear" w:pos="312"/>
          <w:tab w:val="left" w:pos="450"/>
          <w:tab w:val="left" w:pos="810"/>
        </w:tabs>
        <w:spacing w:line="276" w:lineRule="auto"/>
        <w:ind w:left="0" w:firstLine="0"/>
        <w:rPr>
          <w:rFonts w:asciiTheme="minorBidi" w:eastAsia="Batang" w:hAnsiTheme="minorBidi" w:cstheme="minorBidi"/>
          <w:noProof w:val="0"/>
          <w:sz w:val="22"/>
          <w:szCs w:val="22"/>
          <w:lang w:eastAsia="ko-KR"/>
        </w:rPr>
      </w:pPr>
    </w:p>
    <w:p w14:paraId="38C40C07" w14:textId="77777777" w:rsidR="00BF0BE1" w:rsidRPr="00BF0BE1" w:rsidRDefault="00B03036" w:rsidP="00BF0BE1">
      <w:pPr>
        <w:pStyle w:val="Els-reference"/>
        <w:tabs>
          <w:tab w:val="clear" w:pos="312"/>
          <w:tab w:val="left" w:pos="0"/>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sidRPr="00AC0EF4">
        <w:rPr>
          <w:rFonts w:asciiTheme="minorBidi" w:eastAsia="Batang" w:hAnsiTheme="minorBidi" w:cstheme="minorBidi"/>
          <w:noProof w:val="0"/>
          <w:sz w:val="22"/>
          <w:szCs w:val="22"/>
          <w:lang w:eastAsia="ko-KR"/>
        </w:rPr>
        <w:t>PreventionWeb (2010) Is your city ready? Information and modalities for</w:t>
      </w:r>
      <w:r w:rsidR="00BF0BE1" w:rsidRPr="00BF0BE1">
        <w:t xml:space="preserve"> </w:t>
      </w:r>
      <w:r w:rsidR="00BF0BE1">
        <w:rPr>
          <w:rFonts w:asciiTheme="minorBidi" w:eastAsia="Batang" w:hAnsiTheme="minorBidi" w:cstheme="minorBidi"/>
          <w:noProof w:val="0"/>
          <w:sz w:val="22"/>
          <w:szCs w:val="22"/>
          <w:lang w:eastAsia="ko-KR"/>
        </w:rPr>
        <w:t xml:space="preserve">nomination </w:t>
      </w:r>
      <w:r w:rsidR="00BF0BE1" w:rsidRPr="00BF0BE1">
        <w:rPr>
          <w:rFonts w:asciiTheme="minorBidi" w:eastAsia="Batang" w:hAnsiTheme="minorBidi" w:cstheme="minorBidi"/>
          <w:noProof w:val="0"/>
          <w:sz w:val="22"/>
          <w:szCs w:val="22"/>
          <w:lang w:eastAsia="ko-KR"/>
        </w:rPr>
        <w:t>and participation for</w:t>
      </w:r>
      <w:r w:rsidR="00BF0BE1">
        <w:rPr>
          <w:rFonts w:asciiTheme="minorBidi" w:eastAsia="Batang" w:hAnsiTheme="minorBidi" w:cstheme="minorBidi"/>
          <w:noProof w:val="0"/>
          <w:sz w:val="22"/>
          <w:szCs w:val="22"/>
          <w:lang w:eastAsia="ko-KR"/>
        </w:rPr>
        <w:t xml:space="preserve"> </w:t>
      </w:r>
      <w:r w:rsidR="00BF0BE1" w:rsidRPr="00BF0BE1">
        <w:rPr>
          <w:rFonts w:asciiTheme="minorBidi" w:eastAsia="Batang" w:hAnsiTheme="minorBidi" w:cstheme="minorBidi"/>
          <w:noProof w:val="0"/>
          <w:sz w:val="22"/>
          <w:szCs w:val="22"/>
          <w:lang w:eastAsia="ko-KR"/>
        </w:rPr>
        <w:t>Cities and Local Governments</w:t>
      </w:r>
      <w:r w:rsidR="00BF0BE1">
        <w:rPr>
          <w:rFonts w:asciiTheme="minorBidi" w:eastAsia="Batang" w:hAnsiTheme="minorBidi" w:cstheme="minorBidi"/>
          <w:noProof w:val="0"/>
          <w:sz w:val="22"/>
          <w:szCs w:val="22"/>
          <w:lang w:eastAsia="ko-KR"/>
        </w:rPr>
        <w:t xml:space="preserve">. </w:t>
      </w:r>
      <w:r w:rsidR="00BF0BE1" w:rsidRPr="00BF0BE1">
        <w:rPr>
          <w:rFonts w:asciiTheme="minorBidi" w:eastAsia="Batang" w:hAnsiTheme="minorBidi" w:cstheme="minorBidi"/>
          <w:noProof w:val="0"/>
          <w:sz w:val="22"/>
          <w:szCs w:val="22"/>
          <w:lang w:eastAsia="ko-KR"/>
        </w:rPr>
        <w:t>World Disaster Reduction</w:t>
      </w:r>
    </w:p>
    <w:p w14:paraId="2F16EFFD" w14:textId="1D85FB01" w:rsidR="00591E08" w:rsidRPr="00BF0BE1" w:rsidRDefault="00BF0BE1" w:rsidP="00BF0BE1">
      <w:pPr>
        <w:rPr>
          <w:rFonts w:ascii="Times New Roman" w:eastAsia="SimSun" w:hAnsi="Times New Roman" w:cs="Times New Roman"/>
          <w:noProof/>
          <w:sz w:val="16"/>
          <w:szCs w:val="20"/>
          <w:lang w:val="en-US"/>
        </w:rPr>
      </w:pPr>
      <w:r w:rsidRPr="00BF0BE1">
        <w:rPr>
          <w:rFonts w:asciiTheme="minorBidi" w:eastAsia="Batang" w:hAnsiTheme="minorBidi"/>
          <w:lang w:eastAsia="ko-KR"/>
        </w:rPr>
        <w:t>Campaign 2010-15</w:t>
      </w:r>
      <w:r>
        <w:rPr>
          <w:rFonts w:asciiTheme="minorBidi" w:eastAsia="Batang" w:hAnsiTheme="minorBidi"/>
          <w:lang w:eastAsia="ko-KR"/>
        </w:rPr>
        <w:t xml:space="preserve">. </w:t>
      </w:r>
      <w:r w:rsidRPr="00661487">
        <w:rPr>
          <w:rFonts w:asciiTheme="minorBidi" w:eastAsia="Batang" w:hAnsiTheme="minorBidi"/>
          <w:lang w:eastAsia="ko-KR"/>
        </w:rPr>
        <w:t xml:space="preserve">Available </w:t>
      </w:r>
      <w:r w:rsidR="0088125B" w:rsidRPr="00661487">
        <w:rPr>
          <w:rFonts w:asciiTheme="minorBidi" w:eastAsia="Batang" w:hAnsiTheme="minorBidi"/>
          <w:lang w:eastAsia="ko-KR"/>
        </w:rPr>
        <w:t>from</w:t>
      </w:r>
      <w:r w:rsidRPr="00661487">
        <w:rPr>
          <w:rFonts w:asciiTheme="minorBidi" w:eastAsia="Batang" w:hAnsiTheme="minorBidi"/>
          <w:lang w:eastAsia="ko-KR"/>
        </w:rPr>
        <w:t>:</w:t>
      </w:r>
      <w:r w:rsidRPr="00BF0BE1">
        <w:t xml:space="preserve"> </w:t>
      </w:r>
      <w:r w:rsidRPr="00BF0BE1">
        <w:rPr>
          <w:rFonts w:asciiTheme="minorBidi" w:eastAsia="Batang" w:hAnsiTheme="minorBidi"/>
          <w:lang w:eastAsia="ko-KR"/>
        </w:rPr>
        <w:t xml:space="preserve">www.unisdr.org/campaign </w:t>
      </w:r>
      <w:r>
        <w:rPr>
          <w:rFonts w:asciiTheme="minorBidi" w:eastAsia="Batang" w:hAnsiTheme="minorBidi"/>
          <w:lang w:eastAsia="ko-KR"/>
        </w:rPr>
        <w:t>[Accessed 25 July 2018]</w:t>
      </w:r>
    </w:p>
    <w:p w14:paraId="6F1DA4AD" w14:textId="5EF8B80A" w:rsidR="00B03036" w:rsidRPr="00BF0BE1" w:rsidRDefault="00B03036"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Pr</w:t>
      </w:r>
      <w:r w:rsidR="00BF0BE1">
        <w:rPr>
          <w:rFonts w:asciiTheme="minorBidi" w:eastAsia="Batang" w:hAnsiTheme="minorBidi" w:cstheme="minorBidi"/>
          <w:noProof w:val="0"/>
          <w:sz w:val="22"/>
          <w:szCs w:val="22"/>
          <w:lang w:eastAsia="ko-KR"/>
        </w:rPr>
        <w:t xml:space="preserve">eventionWeb (2015) Resilience. </w:t>
      </w:r>
      <w:r w:rsidR="00BF0BE1" w:rsidRPr="00661487">
        <w:rPr>
          <w:rFonts w:asciiTheme="minorBidi" w:eastAsia="Batang" w:hAnsiTheme="minorBidi" w:cstheme="minorBidi"/>
          <w:noProof w:val="0"/>
          <w:sz w:val="22"/>
          <w:szCs w:val="22"/>
          <w:lang w:eastAsia="ko-KR"/>
        </w:rPr>
        <w:t>Available From:</w:t>
      </w:r>
      <w:r w:rsidR="00BF0BE1">
        <w:rPr>
          <w:rFonts w:asciiTheme="minorBidi" w:eastAsia="Batang" w:hAnsiTheme="minorBidi" w:cstheme="minorBidi"/>
          <w:noProof w:val="0"/>
          <w:sz w:val="22"/>
          <w:szCs w:val="22"/>
          <w:lang w:eastAsia="ko-KR"/>
        </w:rPr>
        <w:t xml:space="preserve"> </w:t>
      </w:r>
      <w:hyperlink r:id="rId343" w:history="1">
        <w:r w:rsidR="00591E08" w:rsidRPr="00BF0BE1">
          <w:rPr>
            <w:rStyle w:val="Hyperlink"/>
            <w:rFonts w:asciiTheme="minorBidi" w:eastAsia="Batang" w:hAnsiTheme="minorBidi" w:cstheme="minorBidi"/>
            <w:noProof w:val="0"/>
            <w:color w:val="auto"/>
            <w:sz w:val="22"/>
            <w:szCs w:val="22"/>
            <w:u w:val="none"/>
            <w:lang w:eastAsia="ko-KR"/>
          </w:rPr>
          <w:t>https://www.preventionweb.net/risk/resilience</w:t>
        </w:r>
      </w:hyperlink>
      <w:r w:rsidR="00BF0BE1" w:rsidRPr="00BF0BE1">
        <w:rPr>
          <w:rStyle w:val="Hyperlink"/>
          <w:rFonts w:asciiTheme="minorBidi" w:eastAsia="Batang" w:hAnsiTheme="minorBidi" w:cstheme="minorBidi"/>
          <w:noProof w:val="0"/>
          <w:color w:val="auto"/>
          <w:sz w:val="22"/>
          <w:szCs w:val="22"/>
          <w:u w:val="none"/>
          <w:lang w:eastAsia="ko-KR"/>
        </w:rPr>
        <w:t xml:space="preserve"> [Accessed 30 March 2019]</w:t>
      </w:r>
    </w:p>
    <w:p w14:paraId="566FAC81" w14:textId="77777777" w:rsidR="00591E08" w:rsidRPr="00BF0BE1" w:rsidRDefault="00591E08"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5F4369F8" w14:textId="5DC97E82" w:rsidR="00B03036" w:rsidRPr="00B54CDB" w:rsidRDefault="00D87BB9" w:rsidP="00B03036">
      <w:pPr>
        <w:pStyle w:val="TableContents-Left"/>
        <w:tabs>
          <w:tab w:val="left" w:pos="450"/>
        </w:tabs>
        <w:spacing w:line="276" w:lineRule="auto"/>
        <w:rPr>
          <w:rFonts w:asciiTheme="minorBidi" w:hAnsiTheme="minorBidi" w:cstheme="minorBidi"/>
          <w:sz w:val="22"/>
          <w:szCs w:val="22"/>
        </w:rPr>
      </w:pPr>
      <w:r>
        <w:rPr>
          <w:rFonts w:asciiTheme="minorBidi" w:hAnsiTheme="minorBidi" w:cstheme="minorBidi"/>
          <w:sz w:val="22"/>
          <w:szCs w:val="22"/>
        </w:rPr>
        <w:t>Prokopy, L. (2011)</w:t>
      </w:r>
      <w:r w:rsidR="00B03036" w:rsidRPr="00B54CDB">
        <w:rPr>
          <w:rFonts w:asciiTheme="minorBidi" w:hAnsiTheme="minorBidi" w:cstheme="minorBidi"/>
          <w:sz w:val="22"/>
          <w:szCs w:val="22"/>
        </w:rPr>
        <w:t xml:space="preserve"> Agricultural human </w:t>
      </w:r>
      <w:r w:rsidR="00B03036" w:rsidRPr="008D0870">
        <w:rPr>
          <w:rFonts w:asciiTheme="minorBidi" w:hAnsiTheme="minorBidi" w:cstheme="minorBidi"/>
          <w:sz w:val="22"/>
          <w:szCs w:val="22"/>
        </w:rPr>
        <w:t>dimensions’</w:t>
      </w:r>
      <w:r w:rsidR="00B03036" w:rsidRPr="00B54CDB">
        <w:rPr>
          <w:rFonts w:asciiTheme="minorBidi" w:hAnsiTheme="minorBidi" w:cstheme="minorBidi"/>
          <w:sz w:val="22"/>
          <w:szCs w:val="22"/>
        </w:rPr>
        <w:t xml:space="preserve"> research: The role of qualitative research methods. Journal of Soil a</w:t>
      </w:r>
      <w:r>
        <w:rPr>
          <w:rFonts w:asciiTheme="minorBidi" w:hAnsiTheme="minorBidi" w:cstheme="minorBidi"/>
          <w:sz w:val="22"/>
          <w:szCs w:val="22"/>
        </w:rPr>
        <w:t>nd Water Conservation, 66(1), pp. 9-12</w:t>
      </w:r>
      <w:r w:rsidR="00B03036" w:rsidRPr="00B54CDB">
        <w:rPr>
          <w:rFonts w:asciiTheme="minorBidi" w:hAnsiTheme="minorBidi" w:cstheme="minorBidi"/>
          <w:sz w:val="22"/>
          <w:szCs w:val="22"/>
        </w:rPr>
        <w:t>.</w:t>
      </w:r>
    </w:p>
    <w:p w14:paraId="3845494D" w14:textId="022749EC" w:rsidR="00B03036" w:rsidRDefault="00B03036" w:rsidP="00B03036">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Quarantelli</w:t>
      </w:r>
      <w:r w:rsidR="00D87BB9">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E</w:t>
      </w:r>
      <w:r w:rsidR="00D87BB9">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1987) Disaster Studies: An Analysis of </w:t>
      </w:r>
      <w:r w:rsidRPr="001139E0">
        <w:rPr>
          <w:rFonts w:asciiTheme="minorBidi" w:eastAsia="Batang" w:hAnsiTheme="minorBidi" w:cstheme="minorBidi"/>
          <w:noProof w:val="0"/>
          <w:sz w:val="22"/>
          <w:szCs w:val="22"/>
          <w:lang w:eastAsia="ko-KR"/>
        </w:rPr>
        <w:t>the</w:t>
      </w:r>
      <w:r w:rsidRPr="00B54CDB">
        <w:rPr>
          <w:rFonts w:asciiTheme="minorBidi" w:eastAsia="Batang" w:hAnsiTheme="minorBidi" w:cstheme="minorBidi"/>
          <w:noProof w:val="0"/>
          <w:sz w:val="22"/>
          <w:szCs w:val="22"/>
          <w:lang w:eastAsia="ko-KR"/>
        </w:rPr>
        <w:t xml:space="preserve"> Social Historical Factors Affecting </w:t>
      </w:r>
      <w:r w:rsidRPr="008D0870">
        <w:rPr>
          <w:rFonts w:asciiTheme="minorBidi" w:eastAsia="Batang" w:hAnsiTheme="minorBidi" w:cstheme="minorBidi"/>
          <w:noProof w:val="0"/>
          <w:sz w:val="22"/>
          <w:szCs w:val="22"/>
          <w:lang w:eastAsia="ko-KR"/>
        </w:rPr>
        <w:t>the</w:t>
      </w:r>
      <w:r w:rsidRPr="00B54CDB">
        <w:rPr>
          <w:rFonts w:asciiTheme="minorBidi" w:eastAsia="Batang" w:hAnsiTheme="minorBidi" w:cstheme="minorBidi"/>
          <w:noProof w:val="0"/>
          <w:sz w:val="22"/>
          <w:szCs w:val="22"/>
          <w:lang w:eastAsia="ko-KR"/>
        </w:rPr>
        <w:t xml:space="preserve"> Development of Research </w:t>
      </w:r>
      <w:r w:rsidR="0088125B" w:rsidRPr="00B54CDB">
        <w:rPr>
          <w:rFonts w:asciiTheme="minorBidi" w:eastAsia="Batang" w:hAnsiTheme="minorBidi" w:cstheme="minorBidi"/>
          <w:noProof w:val="0"/>
          <w:sz w:val="22"/>
          <w:szCs w:val="22"/>
          <w:lang w:eastAsia="ko-KR"/>
        </w:rPr>
        <w:t>in</w:t>
      </w:r>
      <w:r w:rsidRPr="00B54CDB">
        <w:rPr>
          <w:rFonts w:asciiTheme="minorBidi" w:eastAsia="Batang" w:hAnsiTheme="minorBidi" w:cstheme="minorBidi"/>
          <w:noProof w:val="0"/>
          <w:sz w:val="22"/>
          <w:szCs w:val="22"/>
          <w:lang w:eastAsia="ko-KR"/>
        </w:rPr>
        <w:t xml:space="preserve"> The Area. "International Journal of Mass Emergencies and Disasters", 5 (3), </w:t>
      </w:r>
      <w:r w:rsidR="00D87BB9">
        <w:rPr>
          <w:rFonts w:asciiTheme="minorBidi" w:eastAsia="Batang" w:hAnsiTheme="minorBidi" w:cstheme="minorBidi"/>
          <w:noProof w:val="0"/>
          <w:sz w:val="22"/>
          <w:szCs w:val="22"/>
          <w:lang w:eastAsia="ko-KR"/>
        </w:rPr>
        <w:t xml:space="preserve">pp. </w:t>
      </w:r>
      <w:r w:rsidRPr="00B54CDB">
        <w:rPr>
          <w:rFonts w:asciiTheme="minorBidi" w:eastAsia="Batang" w:hAnsiTheme="minorBidi" w:cstheme="minorBidi"/>
          <w:noProof w:val="0"/>
          <w:sz w:val="22"/>
          <w:szCs w:val="22"/>
          <w:lang w:eastAsia="ko-KR"/>
        </w:rPr>
        <w:t>285-310</w:t>
      </w:r>
    </w:p>
    <w:p w14:paraId="0BA2B6E5" w14:textId="77777777" w:rsidR="00591E08" w:rsidRPr="00B54CDB" w:rsidRDefault="00591E08" w:rsidP="00B03036">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p>
    <w:p w14:paraId="5519F2A0" w14:textId="5991C5DE" w:rsidR="00B03036" w:rsidRDefault="00B03036" w:rsidP="00B03036">
      <w:pPr>
        <w:pStyle w:val="Els-reference"/>
        <w:tabs>
          <w:tab w:val="left" w:pos="45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Quarantelli, E</w:t>
      </w:r>
      <w:r w:rsidR="00D87BB9">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1985) What is disaster? The need for clarification in definition and conceptualization in research. University of De</w:t>
      </w:r>
      <w:r w:rsidR="00D87BB9">
        <w:rPr>
          <w:rFonts w:asciiTheme="minorBidi" w:eastAsia="Batang" w:hAnsiTheme="minorBidi" w:cstheme="minorBidi"/>
          <w:noProof w:val="0"/>
          <w:sz w:val="22"/>
          <w:szCs w:val="22"/>
          <w:lang w:eastAsia="ko-KR"/>
        </w:rPr>
        <w:t xml:space="preserve">laware Disaster Research Centre, pp. </w:t>
      </w:r>
      <w:r w:rsidRPr="00B54CDB">
        <w:rPr>
          <w:rFonts w:asciiTheme="minorBidi" w:eastAsia="Batang" w:hAnsiTheme="minorBidi" w:cstheme="minorBidi"/>
          <w:noProof w:val="0"/>
          <w:sz w:val="22"/>
          <w:szCs w:val="22"/>
          <w:lang w:eastAsia="ko-KR"/>
        </w:rPr>
        <w:t xml:space="preserve">41-73 </w:t>
      </w:r>
    </w:p>
    <w:p w14:paraId="36A01079" w14:textId="62FC0D3F" w:rsidR="00591E08" w:rsidRDefault="00591E08" w:rsidP="00B03036">
      <w:pPr>
        <w:pStyle w:val="Els-reference"/>
        <w:tabs>
          <w:tab w:val="left" w:pos="720"/>
          <w:tab w:val="left" w:pos="810"/>
        </w:tabs>
        <w:spacing w:line="276" w:lineRule="auto"/>
        <w:ind w:left="0" w:firstLine="0"/>
        <w:rPr>
          <w:rFonts w:asciiTheme="minorBidi" w:eastAsia="Batang" w:hAnsiTheme="minorBidi" w:cstheme="minorBidi"/>
          <w:sz w:val="22"/>
          <w:szCs w:val="22"/>
          <w:lang w:eastAsia="ko-KR"/>
        </w:rPr>
      </w:pPr>
    </w:p>
    <w:p w14:paraId="794617DC" w14:textId="6A14D6CC" w:rsidR="00B03036" w:rsidRDefault="00D87BB9" w:rsidP="00B03036">
      <w:pPr>
        <w:pStyle w:val="Els-reference"/>
        <w:tabs>
          <w:tab w:val="left" w:pos="720"/>
          <w:tab w:val="left" w:pos="810"/>
        </w:tabs>
        <w:spacing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t>Quinlan, A.</w:t>
      </w:r>
      <w:r w:rsidR="00B03036" w:rsidRPr="0070315A">
        <w:rPr>
          <w:rFonts w:asciiTheme="minorBidi" w:eastAsia="Batang" w:hAnsiTheme="minorBidi" w:cstheme="minorBidi"/>
          <w:sz w:val="22"/>
          <w:szCs w:val="22"/>
          <w:lang w:eastAsia="ko-KR"/>
        </w:rPr>
        <w:t>, Berbés</w:t>
      </w:r>
      <w:r w:rsidR="00B03036" w:rsidRPr="0070315A">
        <w:rPr>
          <w:rFonts w:ascii="Cambria Math" w:eastAsia="Batang" w:hAnsi="Cambria Math" w:cs="Cambria Math"/>
          <w:sz w:val="22"/>
          <w:szCs w:val="22"/>
          <w:lang w:eastAsia="ko-KR"/>
        </w:rPr>
        <w:t>‐</w:t>
      </w:r>
      <w:r>
        <w:rPr>
          <w:rFonts w:asciiTheme="minorBidi" w:eastAsia="Batang" w:hAnsiTheme="minorBidi" w:cstheme="minorBidi"/>
          <w:sz w:val="22"/>
          <w:szCs w:val="22"/>
          <w:lang w:eastAsia="ko-KR"/>
        </w:rPr>
        <w:t>Blázquez, M., Haider, L. and Peterson, G. (2016)</w:t>
      </w:r>
      <w:r w:rsidR="00B03036" w:rsidRPr="0070315A">
        <w:rPr>
          <w:rFonts w:asciiTheme="minorBidi" w:eastAsia="Batang" w:hAnsiTheme="minorBidi" w:cstheme="minorBidi"/>
          <w:sz w:val="22"/>
          <w:szCs w:val="22"/>
          <w:lang w:eastAsia="ko-KR"/>
        </w:rPr>
        <w:t xml:space="preserve"> Measuring and assessing resilience: broadening understanding through multiple disciplinary perspectives. </w:t>
      </w:r>
      <w:r w:rsidR="00B03036" w:rsidRPr="00042093">
        <w:rPr>
          <w:rFonts w:asciiTheme="minorBidi" w:eastAsia="Batang" w:hAnsiTheme="minorBidi" w:cstheme="minorBidi"/>
          <w:i/>
          <w:iCs/>
          <w:sz w:val="22"/>
          <w:szCs w:val="22"/>
          <w:lang w:eastAsia="ko-KR"/>
        </w:rPr>
        <w:t>Journal of Applied Ecology</w:t>
      </w:r>
      <w:r w:rsidR="00B03036" w:rsidRPr="0070315A">
        <w:rPr>
          <w:rFonts w:asciiTheme="minorBidi" w:eastAsia="Batang" w:hAnsiTheme="minorBidi" w:cstheme="minorBidi"/>
          <w:sz w:val="22"/>
          <w:szCs w:val="22"/>
          <w:lang w:eastAsia="ko-KR"/>
        </w:rPr>
        <w:t xml:space="preserve">, 53(3), </w:t>
      </w:r>
      <w:r>
        <w:rPr>
          <w:rFonts w:asciiTheme="minorBidi" w:eastAsia="Batang" w:hAnsiTheme="minorBidi" w:cstheme="minorBidi"/>
          <w:sz w:val="22"/>
          <w:szCs w:val="22"/>
          <w:lang w:eastAsia="ko-KR"/>
        </w:rPr>
        <w:t xml:space="preserve">pp. </w:t>
      </w:r>
      <w:r w:rsidR="00B03036" w:rsidRPr="0070315A">
        <w:rPr>
          <w:rFonts w:asciiTheme="minorBidi" w:eastAsia="Batang" w:hAnsiTheme="minorBidi" w:cstheme="minorBidi"/>
          <w:sz w:val="22"/>
          <w:szCs w:val="22"/>
          <w:lang w:eastAsia="ko-KR"/>
        </w:rPr>
        <w:t>677-687.</w:t>
      </w:r>
    </w:p>
    <w:p w14:paraId="0666FB64" w14:textId="77777777" w:rsidR="00591E08" w:rsidRPr="0070315A" w:rsidRDefault="00591E08" w:rsidP="00B03036">
      <w:pPr>
        <w:pStyle w:val="Els-reference"/>
        <w:tabs>
          <w:tab w:val="left" w:pos="720"/>
          <w:tab w:val="left" w:pos="810"/>
        </w:tabs>
        <w:spacing w:line="276" w:lineRule="auto"/>
        <w:ind w:left="0" w:firstLine="0"/>
        <w:rPr>
          <w:rFonts w:asciiTheme="minorBidi" w:eastAsia="Batang" w:hAnsiTheme="minorBidi" w:cstheme="minorBidi"/>
          <w:sz w:val="22"/>
          <w:szCs w:val="22"/>
          <w:lang w:eastAsia="ko-KR"/>
        </w:rPr>
      </w:pPr>
    </w:p>
    <w:p w14:paraId="110E523A" w14:textId="71BEEC96" w:rsidR="00B03036" w:rsidRDefault="00D87BB9" w:rsidP="00B03036">
      <w:pPr>
        <w:pStyle w:val="Els-reference"/>
        <w:tabs>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Tol, R.</w:t>
      </w:r>
      <w:r w:rsidRPr="00D87BB9">
        <w:rPr>
          <w:rFonts w:asciiTheme="minorBidi" w:eastAsia="Batang" w:hAnsiTheme="minorBidi" w:cstheme="minorBidi"/>
          <w:noProof w:val="0"/>
          <w:sz w:val="22"/>
          <w:szCs w:val="22"/>
          <w:lang w:eastAsia="ko-KR"/>
        </w:rPr>
        <w:t xml:space="preserve"> and Wagner, S. </w:t>
      </w:r>
      <w:r w:rsidR="00B03036" w:rsidRPr="00F73E9C">
        <w:rPr>
          <w:rFonts w:asciiTheme="minorBidi" w:eastAsia="Batang" w:hAnsiTheme="minorBidi" w:cstheme="minorBidi"/>
          <w:noProof w:val="0"/>
          <w:sz w:val="22"/>
          <w:szCs w:val="22"/>
          <w:lang w:eastAsia="ko-KR"/>
        </w:rPr>
        <w:t>(2010)</w:t>
      </w:r>
      <w:r w:rsidR="00B03036" w:rsidRPr="00B54CDB">
        <w:rPr>
          <w:rFonts w:asciiTheme="minorBidi" w:eastAsia="Batang" w:hAnsiTheme="minorBidi" w:cstheme="minorBidi"/>
          <w:noProof w:val="0"/>
          <w:sz w:val="22"/>
          <w:szCs w:val="22"/>
          <w:lang w:eastAsia="ko-KR"/>
        </w:rPr>
        <w:t xml:space="preserve"> Climate change and violent conflict in Europe</w:t>
      </w:r>
      <w:r w:rsidR="00B03036" w:rsidRPr="001139E0">
        <w:rPr>
          <w:rFonts w:asciiTheme="minorBidi" w:eastAsia="Batang" w:hAnsiTheme="minorBidi" w:cstheme="minorBidi"/>
          <w:noProof w:val="0"/>
          <w:sz w:val="22"/>
          <w:szCs w:val="22"/>
          <w:lang w:eastAsia="ko-KR"/>
        </w:rPr>
        <w:t xml:space="preserve"> over the last millennium, </w:t>
      </w:r>
      <w:r w:rsidR="00B03036" w:rsidRPr="00042093">
        <w:rPr>
          <w:rFonts w:asciiTheme="minorBidi" w:eastAsia="Batang" w:hAnsiTheme="minorBidi" w:cstheme="minorBidi"/>
          <w:i/>
          <w:iCs/>
          <w:noProof w:val="0"/>
          <w:sz w:val="22"/>
          <w:szCs w:val="22"/>
          <w:lang w:eastAsia="ko-KR"/>
        </w:rPr>
        <w:t>Climate Change</w:t>
      </w:r>
      <w:r w:rsidR="00B03036">
        <w:rPr>
          <w:rFonts w:asciiTheme="minorBidi" w:eastAsia="Batang" w:hAnsiTheme="minorBidi" w:cstheme="minorBidi"/>
          <w:noProof w:val="0"/>
          <w:sz w:val="22"/>
          <w:szCs w:val="22"/>
          <w:lang w:eastAsia="ko-KR"/>
        </w:rPr>
        <w:t xml:space="preserve">. </w:t>
      </w:r>
      <w:r w:rsidR="00B03036" w:rsidRPr="00B54CDB">
        <w:rPr>
          <w:rFonts w:asciiTheme="minorBidi" w:eastAsia="Batang" w:hAnsiTheme="minorBidi" w:cstheme="minorBidi"/>
          <w:noProof w:val="0"/>
          <w:sz w:val="22"/>
          <w:szCs w:val="22"/>
          <w:lang w:eastAsia="ko-KR"/>
        </w:rPr>
        <w:t xml:space="preserve">99(1–2) </w:t>
      </w:r>
      <w:r>
        <w:rPr>
          <w:rFonts w:asciiTheme="minorBidi" w:eastAsia="Batang" w:hAnsiTheme="minorBidi" w:cstheme="minorBidi"/>
          <w:noProof w:val="0"/>
          <w:sz w:val="22"/>
          <w:szCs w:val="22"/>
          <w:lang w:eastAsia="ko-KR"/>
        </w:rPr>
        <w:t xml:space="preserve">pp. </w:t>
      </w:r>
      <w:r w:rsidR="00B03036" w:rsidRPr="00B54CDB">
        <w:rPr>
          <w:rFonts w:asciiTheme="minorBidi" w:eastAsia="Batang" w:hAnsiTheme="minorBidi" w:cstheme="minorBidi"/>
          <w:noProof w:val="0"/>
          <w:sz w:val="22"/>
          <w:szCs w:val="22"/>
          <w:lang w:eastAsia="ko-KR"/>
        </w:rPr>
        <w:t>65–79.</w:t>
      </w:r>
    </w:p>
    <w:p w14:paraId="6D7545EC" w14:textId="29010DB3" w:rsidR="00B03036" w:rsidRPr="006826F8" w:rsidRDefault="00B03036"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p>
    <w:p w14:paraId="47085A2E" w14:textId="2722D7EA" w:rsidR="00B03036" w:rsidRPr="00B54CDB" w:rsidRDefault="00D87BB9" w:rsidP="00B03036">
      <w:pPr>
        <w:pStyle w:val="TableContents-Left"/>
        <w:tabs>
          <w:tab w:val="left" w:pos="450"/>
        </w:tabs>
        <w:spacing w:line="276" w:lineRule="auto"/>
        <w:rPr>
          <w:rFonts w:asciiTheme="minorBidi" w:hAnsiTheme="minorBidi" w:cstheme="minorBidi"/>
          <w:sz w:val="22"/>
          <w:szCs w:val="22"/>
        </w:rPr>
      </w:pPr>
      <w:r>
        <w:rPr>
          <w:rFonts w:asciiTheme="minorBidi" w:hAnsiTheme="minorBidi" w:cstheme="minorBidi"/>
          <w:color w:val="222222"/>
          <w:sz w:val="22"/>
          <w:szCs w:val="22"/>
          <w:shd w:val="clear" w:color="auto" w:fill="FFFFFF"/>
        </w:rPr>
        <w:t>Reichertz, J. (2004).</w:t>
      </w:r>
      <w:r w:rsidR="00B03036" w:rsidRPr="00B54CDB">
        <w:rPr>
          <w:rFonts w:asciiTheme="minorBidi" w:hAnsiTheme="minorBidi" w:cstheme="minorBidi"/>
          <w:color w:val="222222"/>
          <w:sz w:val="22"/>
          <w:szCs w:val="22"/>
          <w:shd w:val="clear" w:color="auto" w:fill="FFFFFF"/>
        </w:rPr>
        <w:t>Abduction, deduction and induction in qualitative research. </w:t>
      </w:r>
      <w:r w:rsidR="00B03036" w:rsidRPr="00B54CDB">
        <w:rPr>
          <w:rFonts w:asciiTheme="minorBidi" w:hAnsiTheme="minorBidi" w:cstheme="minorBidi"/>
          <w:i/>
          <w:iCs/>
          <w:color w:val="222222"/>
          <w:sz w:val="22"/>
          <w:szCs w:val="22"/>
          <w:shd w:val="clear" w:color="auto" w:fill="FFFFFF"/>
        </w:rPr>
        <w:t>A Companion to</w:t>
      </w:r>
      <w:r w:rsidR="00B03036" w:rsidRPr="00B54CDB">
        <w:rPr>
          <w:rFonts w:asciiTheme="minorBidi" w:hAnsiTheme="minorBidi" w:cstheme="minorBidi"/>
          <w:color w:val="222222"/>
          <w:sz w:val="22"/>
          <w:szCs w:val="22"/>
          <w:shd w:val="clear" w:color="auto" w:fill="FFFFFF"/>
        </w:rPr>
        <w:t>, 159.</w:t>
      </w:r>
    </w:p>
    <w:p w14:paraId="267882D6" w14:textId="0FDD7AD3" w:rsidR="00B03036" w:rsidRPr="00B54CDB" w:rsidRDefault="00B03036"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r w:rsidRPr="00ED1327">
        <w:rPr>
          <w:rFonts w:asciiTheme="minorBidi" w:eastAsia="Batang" w:hAnsiTheme="minorBidi" w:cstheme="minorBidi"/>
          <w:noProof w:val="0"/>
          <w:sz w:val="22"/>
          <w:szCs w:val="22"/>
          <w:lang w:eastAsia="ko-KR"/>
        </w:rPr>
        <w:t xml:space="preserve">Reiner, R. (2005) Effective guidance and controls: a formula for success? </w:t>
      </w:r>
      <w:r w:rsidRPr="00042093">
        <w:rPr>
          <w:rFonts w:asciiTheme="minorBidi" w:eastAsia="Batang" w:hAnsiTheme="minorBidi" w:cstheme="minorBidi"/>
          <w:i/>
          <w:iCs/>
          <w:noProof w:val="0"/>
          <w:sz w:val="22"/>
          <w:szCs w:val="22"/>
          <w:lang w:eastAsia="ko-KR"/>
        </w:rPr>
        <w:t xml:space="preserve">The </w:t>
      </w:r>
      <w:r w:rsidR="00042093">
        <w:rPr>
          <w:rFonts w:asciiTheme="minorBidi" w:eastAsia="Batang" w:hAnsiTheme="minorBidi" w:cstheme="minorBidi"/>
          <w:i/>
          <w:iCs/>
          <w:noProof w:val="0"/>
          <w:sz w:val="22"/>
          <w:szCs w:val="22"/>
          <w:lang w:eastAsia="ko-KR"/>
        </w:rPr>
        <w:t>Journal of Corporate Accounting and</w:t>
      </w:r>
      <w:r w:rsidR="00042093" w:rsidRPr="00042093">
        <w:rPr>
          <w:rFonts w:asciiTheme="minorBidi" w:eastAsia="Batang" w:hAnsiTheme="minorBidi" w:cstheme="minorBidi"/>
          <w:i/>
          <w:iCs/>
          <w:noProof w:val="0"/>
          <w:sz w:val="22"/>
          <w:szCs w:val="22"/>
          <w:lang w:eastAsia="ko-KR"/>
        </w:rPr>
        <w:t xml:space="preserve"> Finance</w:t>
      </w:r>
      <w:r w:rsidRPr="00ED1327">
        <w:rPr>
          <w:rFonts w:asciiTheme="minorBidi" w:eastAsia="Batang" w:hAnsiTheme="minorBidi" w:cstheme="minorBidi"/>
          <w:noProof w:val="0"/>
          <w:sz w:val="22"/>
          <w:szCs w:val="22"/>
          <w:lang w:eastAsia="ko-KR"/>
        </w:rPr>
        <w:t>.</w:t>
      </w:r>
    </w:p>
    <w:p w14:paraId="78400356" w14:textId="5BD8F103" w:rsidR="00B03036" w:rsidRPr="003638E2" w:rsidRDefault="00D87BB9" w:rsidP="00042093">
      <w:pPr>
        <w:pStyle w:val="TableContents-Left"/>
        <w:tabs>
          <w:tab w:val="left" w:pos="450"/>
          <w:tab w:val="left" w:pos="540"/>
        </w:tabs>
        <w:spacing w:before="240" w:line="276" w:lineRule="auto"/>
        <w:rPr>
          <w:rFonts w:asciiTheme="minorBidi" w:hAnsiTheme="minorBidi" w:cstheme="minorBidi"/>
          <w:sz w:val="22"/>
          <w:szCs w:val="22"/>
        </w:rPr>
      </w:pPr>
      <w:r>
        <w:rPr>
          <w:rFonts w:asciiTheme="minorBidi" w:hAnsiTheme="minorBidi" w:cstheme="minorBidi"/>
          <w:sz w:val="22"/>
          <w:szCs w:val="22"/>
        </w:rPr>
        <w:t>ReliefWeb (2009)</w:t>
      </w:r>
      <w:r w:rsidR="00B03036" w:rsidRPr="003638E2">
        <w:rPr>
          <w:rFonts w:asciiTheme="minorBidi" w:hAnsiTheme="minorBidi" w:cstheme="minorBidi"/>
          <w:sz w:val="22"/>
          <w:szCs w:val="22"/>
        </w:rPr>
        <w:t xml:space="preserve"> Lebanon: Earthquake threat looms large. Available </w:t>
      </w:r>
      <w:r w:rsidR="00A73346">
        <w:rPr>
          <w:rFonts w:asciiTheme="minorBidi" w:hAnsiTheme="minorBidi" w:cstheme="minorBidi"/>
          <w:sz w:val="22"/>
          <w:szCs w:val="22"/>
        </w:rPr>
        <w:t>from</w:t>
      </w:r>
      <w:r w:rsidR="00B03036" w:rsidRPr="003638E2">
        <w:rPr>
          <w:rFonts w:asciiTheme="minorBidi" w:hAnsiTheme="minorBidi" w:cstheme="minorBidi"/>
          <w:sz w:val="22"/>
          <w:szCs w:val="22"/>
        </w:rPr>
        <w:t>: https://reliefweb.int/report/lebanon/lebanon-earthquake-threat-looms-large</w:t>
      </w:r>
      <w:r w:rsidR="00042093" w:rsidRPr="00042093">
        <w:rPr>
          <w:rFonts w:asciiTheme="minorBidi" w:hAnsiTheme="minorBidi" w:cstheme="minorBidi"/>
          <w:sz w:val="22"/>
          <w:szCs w:val="22"/>
        </w:rPr>
        <w:t xml:space="preserve"> [Accessed 30 </w:t>
      </w:r>
      <w:r w:rsidR="00042093">
        <w:rPr>
          <w:rFonts w:asciiTheme="minorBidi" w:hAnsiTheme="minorBidi" w:cstheme="minorBidi"/>
          <w:sz w:val="22"/>
          <w:szCs w:val="22"/>
        </w:rPr>
        <w:t>Dec 2018</w:t>
      </w:r>
      <w:r w:rsidR="00042093" w:rsidRPr="00042093">
        <w:rPr>
          <w:rFonts w:asciiTheme="minorBidi" w:hAnsiTheme="minorBidi" w:cstheme="minorBidi"/>
          <w:sz w:val="22"/>
          <w:szCs w:val="22"/>
        </w:rPr>
        <w:t>]</w:t>
      </w:r>
    </w:p>
    <w:p w14:paraId="1FFB0498" w14:textId="0153F8EF" w:rsidR="00D87BB9" w:rsidRDefault="00D87BB9" w:rsidP="00D87BB9">
      <w:pPr>
        <w:pStyle w:val="Els-reference"/>
        <w:tabs>
          <w:tab w:val="clear" w:pos="312"/>
          <w:tab w:val="left" w:pos="450"/>
          <w:tab w:val="left" w:pos="540"/>
          <w:tab w:val="left" w:pos="810"/>
        </w:tabs>
        <w:spacing w:line="276" w:lineRule="auto"/>
        <w:ind w:left="0" w:firstLine="0"/>
        <w:rPr>
          <w:rFonts w:asciiTheme="minorBidi" w:eastAsia="Times New Roman" w:hAnsiTheme="minorBidi" w:cstheme="minorBidi"/>
          <w:noProof w:val="0"/>
          <w:sz w:val="22"/>
          <w:szCs w:val="22"/>
          <w:lang w:eastAsia="en-GB"/>
        </w:rPr>
      </w:pPr>
      <w:r>
        <w:rPr>
          <w:rFonts w:asciiTheme="minorBidi" w:eastAsia="Times New Roman" w:hAnsiTheme="minorBidi" w:cstheme="minorBidi"/>
          <w:noProof w:val="0"/>
          <w:sz w:val="22"/>
          <w:szCs w:val="22"/>
          <w:lang w:eastAsia="en-GB"/>
        </w:rPr>
        <w:t>Renschler, C., Frazier, A.</w:t>
      </w:r>
      <w:r w:rsidRPr="00D87BB9">
        <w:rPr>
          <w:rFonts w:asciiTheme="minorBidi" w:eastAsia="Times New Roman" w:hAnsiTheme="minorBidi" w:cstheme="minorBidi"/>
          <w:noProof w:val="0"/>
          <w:sz w:val="22"/>
          <w:szCs w:val="22"/>
          <w:lang w:eastAsia="en-GB"/>
        </w:rPr>
        <w:t>, Ar</w:t>
      </w:r>
      <w:r>
        <w:rPr>
          <w:rFonts w:asciiTheme="minorBidi" w:eastAsia="Times New Roman" w:hAnsiTheme="minorBidi" w:cstheme="minorBidi"/>
          <w:noProof w:val="0"/>
          <w:sz w:val="22"/>
          <w:szCs w:val="22"/>
          <w:lang w:eastAsia="en-GB"/>
        </w:rPr>
        <w:t>endt, L., Cimellaro, G.</w:t>
      </w:r>
      <w:r w:rsidRPr="00D87BB9">
        <w:rPr>
          <w:rFonts w:asciiTheme="minorBidi" w:eastAsia="Times New Roman" w:hAnsiTheme="minorBidi" w:cstheme="minorBidi"/>
          <w:noProof w:val="0"/>
          <w:sz w:val="22"/>
          <w:szCs w:val="22"/>
          <w:lang w:eastAsia="en-GB"/>
        </w:rPr>
        <w:t>, Reinh</w:t>
      </w:r>
      <w:r>
        <w:rPr>
          <w:rFonts w:asciiTheme="minorBidi" w:eastAsia="Times New Roman" w:hAnsiTheme="minorBidi" w:cstheme="minorBidi"/>
          <w:noProof w:val="0"/>
          <w:sz w:val="22"/>
          <w:szCs w:val="22"/>
          <w:lang w:eastAsia="en-GB"/>
        </w:rPr>
        <w:t>orn, A. and Bruneau, M. (2010)</w:t>
      </w:r>
      <w:r w:rsidRPr="00D87BB9">
        <w:rPr>
          <w:rFonts w:asciiTheme="minorBidi" w:eastAsia="Times New Roman" w:hAnsiTheme="minorBidi" w:cstheme="minorBidi"/>
          <w:noProof w:val="0"/>
          <w:sz w:val="22"/>
          <w:szCs w:val="22"/>
          <w:lang w:eastAsia="en-GB"/>
        </w:rPr>
        <w:t xml:space="preserve"> A framework for defining and measuring resilience at the community scale: </w:t>
      </w:r>
      <w:r w:rsidRPr="00BE4B53">
        <w:rPr>
          <w:rFonts w:asciiTheme="minorBidi" w:eastAsia="Times New Roman" w:hAnsiTheme="minorBidi" w:cstheme="minorBidi"/>
          <w:i/>
          <w:iCs/>
          <w:noProof w:val="0"/>
          <w:sz w:val="22"/>
          <w:szCs w:val="22"/>
          <w:lang w:eastAsia="en-GB"/>
        </w:rPr>
        <w:t>The PEOPLES resilience framework</w:t>
      </w:r>
      <w:r>
        <w:rPr>
          <w:rFonts w:asciiTheme="minorBidi" w:eastAsia="Times New Roman" w:hAnsiTheme="minorBidi" w:cstheme="minorBidi"/>
          <w:noProof w:val="0"/>
          <w:sz w:val="22"/>
          <w:szCs w:val="22"/>
          <w:lang w:eastAsia="en-GB"/>
        </w:rPr>
        <w:t xml:space="preserve">, </w:t>
      </w:r>
      <w:r w:rsidRPr="00D87BB9">
        <w:rPr>
          <w:rFonts w:asciiTheme="minorBidi" w:eastAsia="Times New Roman" w:hAnsiTheme="minorBidi" w:cstheme="minorBidi"/>
          <w:noProof w:val="0"/>
          <w:sz w:val="22"/>
          <w:szCs w:val="22"/>
          <w:lang w:eastAsia="en-GB"/>
        </w:rPr>
        <w:t>Buffalo, NY: MCEER</w:t>
      </w:r>
      <w:r>
        <w:rPr>
          <w:rFonts w:asciiTheme="minorBidi" w:eastAsia="Times New Roman" w:hAnsiTheme="minorBidi" w:cstheme="minorBidi"/>
          <w:noProof w:val="0"/>
          <w:sz w:val="22"/>
          <w:szCs w:val="22"/>
          <w:lang w:eastAsia="en-GB"/>
        </w:rPr>
        <w:t>, pp. 10-0006.</w:t>
      </w:r>
    </w:p>
    <w:p w14:paraId="428FAF24" w14:textId="77777777" w:rsidR="00D87BB9" w:rsidRDefault="00D87BB9" w:rsidP="00B03036">
      <w:pPr>
        <w:pStyle w:val="Els-reference"/>
        <w:tabs>
          <w:tab w:val="clear" w:pos="312"/>
          <w:tab w:val="left" w:pos="450"/>
          <w:tab w:val="left" w:pos="540"/>
          <w:tab w:val="left" w:pos="810"/>
        </w:tabs>
        <w:spacing w:line="276" w:lineRule="auto"/>
        <w:ind w:left="0" w:firstLine="0"/>
        <w:rPr>
          <w:rFonts w:asciiTheme="minorBidi" w:eastAsia="Times New Roman" w:hAnsiTheme="minorBidi" w:cstheme="minorBidi"/>
          <w:noProof w:val="0"/>
          <w:sz w:val="22"/>
          <w:szCs w:val="22"/>
          <w:lang w:eastAsia="en-GB"/>
        </w:rPr>
      </w:pPr>
    </w:p>
    <w:p w14:paraId="336907E8" w14:textId="2F340270" w:rsidR="00B03036" w:rsidRPr="00B54CDB" w:rsidRDefault="00B03036"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Reuveny, R. (2007) Climate change-induced m</w:t>
      </w:r>
      <w:r w:rsidR="00042093">
        <w:rPr>
          <w:rFonts w:asciiTheme="minorBidi" w:eastAsia="Batang" w:hAnsiTheme="minorBidi" w:cstheme="minorBidi"/>
          <w:noProof w:val="0"/>
          <w:sz w:val="22"/>
          <w:szCs w:val="22"/>
          <w:lang w:eastAsia="ko-KR"/>
        </w:rPr>
        <w:t xml:space="preserve">igration and violent conflict. </w:t>
      </w:r>
      <w:r w:rsidRPr="00042093">
        <w:rPr>
          <w:rFonts w:asciiTheme="minorBidi" w:eastAsia="Batang" w:hAnsiTheme="minorBidi" w:cstheme="minorBidi"/>
          <w:i/>
          <w:iCs/>
          <w:noProof w:val="0"/>
          <w:sz w:val="22"/>
          <w:szCs w:val="22"/>
          <w:lang w:eastAsia="ko-KR"/>
        </w:rPr>
        <w:t>Political geography</w:t>
      </w:r>
      <w:r w:rsidRPr="00B54CDB">
        <w:rPr>
          <w:rFonts w:asciiTheme="minorBidi" w:eastAsia="Batang" w:hAnsiTheme="minorBidi" w:cstheme="minorBidi"/>
          <w:noProof w:val="0"/>
          <w:sz w:val="22"/>
          <w:szCs w:val="22"/>
          <w:lang w:eastAsia="ko-KR"/>
        </w:rPr>
        <w:t xml:space="preserve">. 26(6), </w:t>
      </w:r>
      <w:r w:rsidR="00BE4B53">
        <w:rPr>
          <w:rFonts w:asciiTheme="minorBidi" w:eastAsia="Batang" w:hAnsiTheme="minorBidi" w:cstheme="minorBidi"/>
          <w:noProof w:val="0"/>
          <w:sz w:val="22"/>
          <w:szCs w:val="22"/>
          <w:lang w:eastAsia="ko-KR"/>
        </w:rPr>
        <w:t xml:space="preserve">pp. </w:t>
      </w:r>
      <w:r w:rsidRPr="00B54CDB">
        <w:rPr>
          <w:rFonts w:asciiTheme="minorBidi" w:eastAsia="Batang" w:hAnsiTheme="minorBidi" w:cstheme="minorBidi"/>
          <w:noProof w:val="0"/>
          <w:sz w:val="22"/>
          <w:szCs w:val="22"/>
          <w:lang w:eastAsia="ko-KR"/>
        </w:rPr>
        <w:t>656-673.</w:t>
      </w:r>
    </w:p>
    <w:p w14:paraId="2ECD0F2C" w14:textId="77777777" w:rsidR="00042093" w:rsidRDefault="00042093"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p>
    <w:p w14:paraId="1117E6FD" w14:textId="5BDB1795" w:rsidR="00591E08" w:rsidRDefault="00042093" w:rsidP="00BE4B53">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r w:rsidRPr="00042093">
        <w:rPr>
          <w:rFonts w:asciiTheme="minorBidi" w:eastAsia="Batang" w:hAnsiTheme="minorBidi" w:cstheme="minorBidi"/>
          <w:noProof w:val="0"/>
          <w:sz w:val="22"/>
          <w:szCs w:val="22"/>
          <w:lang w:eastAsia="ko-KR"/>
        </w:rPr>
        <w:t>Mochizuki, J., Mechler, R., Hochrainer-Stigler, S., Keating, A</w:t>
      </w:r>
      <w:r w:rsidR="00BE4B53">
        <w:rPr>
          <w:rFonts w:asciiTheme="minorBidi" w:eastAsia="Batang" w:hAnsiTheme="minorBidi" w:cstheme="minorBidi"/>
          <w:noProof w:val="0"/>
          <w:sz w:val="22"/>
          <w:szCs w:val="22"/>
          <w:lang w:eastAsia="ko-KR"/>
        </w:rPr>
        <w:t>. and Williges, K. (2014)</w:t>
      </w:r>
      <w:r w:rsidRPr="00042093">
        <w:rPr>
          <w:rFonts w:asciiTheme="minorBidi" w:eastAsia="Batang" w:hAnsiTheme="minorBidi" w:cstheme="minorBidi"/>
          <w:noProof w:val="0"/>
          <w:sz w:val="22"/>
          <w:szCs w:val="22"/>
          <w:lang w:eastAsia="ko-KR"/>
        </w:rPr>
        <w:t xml:space="preserve"> Revisiting the ‘disaster and development’debate–Toward a broader understanding of macroeconomic risk and resilience. </w:t>
      </w:r>
      <w:r w:rsidRPr="00042093">
        <w:rPr>
          <w:rFonts w:asciiTheme="minorBidi" w:eastAsia="Batang" w:hAnsiTheme="minorBidi" w:cstheme="minorBidi"/>
          <w:i/>
          <w:iCs/>
          <w:noProof w:val="0"/>
          <w:sz w:val="22"/>
          <w:szCs w:val="22"/>
          <w:lang w:eastAsia="ko-KR"/>
        </w:rPr>
        <w:t>Climate risk management</w:t>
      </w:r>
      <w:r w:rsidRPr="00042093">
        <w:rPr>
          <w:rFonts w:asciiTheme="minorBidi" w:eastAsia="Batang" w:hAnsiTheme="minorBidi" w:cstheme="minorBidi"/>
          <w:noProof w:val="0"/>
          <w:sz w:val="22"/>
          <w:szCs w:val="22"/>
          <w:lang w:eastAsia="ko-KR"/>
        </w:rPr>
        <w:t xml:space="preserve">, 3, </w:t>
      </w:r>
      <w:r w:rsidR="00BE4B53">
        <w:rPr>
          <w:rFonts w:asciiTheme="minorBidi" w:eastAsia="Batang" w:hAnsiTheme="minorBidi" w:cstheme="minorBidi"/>
          <w:noProof w:val="0"/>
          <w:sz w:val="22"/>
          <w:szCs w:val="22"/>
          <w:lang w:eastAsia="ko-KR"/>
        </w:rPr>
        <w:t xml:space="preserve">pp. </w:t>
      </w:r>
      <w:r w:rsidRPr="00042093">
        <w:rPr>
          <w:rFonts w:asciiTheme="minorBidi" w:eastAsia="Batang" w:hAnsiTheme="minorBidi" w:cstheme="minorBidi"/>
          <w:noProof w:val="0"/>
          <w:sz w:val="22"/>
          <w:szCs w:val="22"/>
          <w:lang w:eastAsia="ko-KR"/>
        </w:rPr>
        <w:t>39-54.</w:t>
      </w:r>
    </w:p>
    <w:p w14:paraId="56AAB33B" w14:textId="77777777" w:rsidR="00042093" w:rsidRPr="00B54CDB" w:rsidRDefault="00042093"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p>
    <w:p w14:paraId="2A17E29B" w14:textId="68E896AE" w:rsidR="00B03036" w:rsidRPr="00B03036" w:rsidRDefault="00B03036" w:rsidP="00B03036">
      <w:pPr>
        <w:spacing w:line="276" w:lineRule="auto"/>
        <w:rPr>
          <w:rFonts w:asciiTheme="minorBidi" w:eastAsia="Batang" w:hAnsiTheme="minorBidi"/>
          <w:noProof/>
          <w:lang w:eastAsia="ko-KR"/>
        </w:rPr>
      </w:pPr>
      <w:r w:rsidRPr="00B03036">
        <w:rPr>
          <w:rFonts w:asciiTheme="minorBidi" w:eastAsia="Batang" w:hAnsiTheme="minorBidi"/>
          <w:noProof/>
          <w:lang w:eastAsia="ko-KR"/>
        </w:rPr>
        <w:t>Rindfleisch, A</w:t>
      </w:r>
      <w:r w:rsidR="00BE4B53">
        <w:rPr>
          <w:rFonts w:asciiTheme="minorBidi" w:eastAsia="Batang" w:hAnsiTheme="minorBidi"/>
          <w:noProof/>
          <w:lang w:eastAsia="ko-KR"/>
        </w:rPr>
        <w:t>., Malter, A.</w:t>
      </w:r>
      <w:r w:rsidR="00975C33">
        <w:rPr>
          <w:rFonts w:asciiTheme="minorBidi" w:eastAsia="Batang" w:hAnsiTheme="minorBidi"/>
          <w:noProof/>
          <w:lang w:eastAsia="ko-KR"/>
        </w:rPr>
        <w:t>, Ganesan, S. and</w:t>
      </w:r>
      <w:r w:rsidR="00BE4B53">
        <w:rPr>
          <w:rFonts w:asciiTheme="minorBidi" w:eastAsia="Batang" w:hAnsiTheme="minorBidi"/>
          <w:noProof/>
          <w:lang w:eastAsia="ko-KR"/>
        </w:rPr>
        <w:t xml:space="preserve"> Moorman, C. (2008)</w:t>
      </w:r>
      <w:r w:rsidRPr="00B03036">
        <w:rPr>
          <w:rFonts w:asciiTheme="minorBidi" w:eastAsia="Batang" w:hAnsiTheme="minorBidi"/>
          <w:noProof/>
          <w:lang w:eastAsia="ko-KR"/>
        </w:rPr>
        <w:t xml:space="preserve"> Cross-sectional versus longitudinal survey research: Concepts, findings, and guidelines. </w:t>
      </w:r>
      <w:r w:rsidRPr="00042093">
        <w:rPr>
          <w:rFonts w:asciiTheme="minorBidi" w:eastAsia="Batang" w:hAnsiTheme="minorBidi"/>
          <w:i/>
          <w:iCs/>
          <w:noProof/>
          <w:lang w:eastAsia="ko-KR"/>
        </w:rPr>
        <w:t>Journal of marketing research</w:t>
      </w:r>
      <w:r w:rsidRPr="00B03036">
        <w:rPr>
          <w:rFonts w:asciiTheme="minorBidi" w:eastAsia="Batang" w:hAnsiTheme="minorBidi"/>
          <w:noProof/>
          <w:lang w:eastAsia="ko-KR"/>
        </w:rPr>
        <w:t xml:space="preserve">, 45(3), </w:t>
      </w:r>
      <w:r w:rsidR="00BE4B53">
        <w:rPr>
          <w:rFonts w:asciiTheme="minorBidi" w:eastAsia="Batang" w:hAnsiTheme="minorBidi"/>
          <w:noProof/>
          <w:lang w:eastAsia="ko-KR"/>
        </w:rPr>
        <w:t xml:space="preserve">pp. </w:t>
      </w:r>
      <w:r w:rsidRPr="00B03036">
        <w:rPr>
          <w:rFonts w:asciiTheme="minorBidi" w:eastAsia="Batang" w:hAnsiTheme="minorBidi"/>
          <w:noProof/>
          <w:lang w:eastAsia="ko-KR"/>
        </w:rPr>
        <w:t>261-279.</w:t>
      </w:r>
    </w:p>
    <w:p w14:paraId="715D0BE7" w14:textId="244E3FD6" w:rsidR="00B03036" w:rsidRPr="00B03036" w:rsidRDefault="00BE4B53" w:rsidP="00B03036">
      <w:pPr>
        <w:spacing w:line="276" w:lineRule="auto"/>
        <w:rPr>
          <w:rFonts w:asciiTheme="minorBidi" w:eastAsia="Batang" w:hAnsiTheme="minorBidi"/>
          <w:noProof/>
          <w:lang w:eastAsia="ko-KR"/>
        </w:rPr>
      </w:pPr>
      <w:r>
        <w:rPr>
          <w:rFonts w:asciiTheme="minorBidi" w:eastAsia="Batang" w:hAnsiTheme="minorBidi"/>
          <w:noProof/>
          <w:lang w:eastAsia="ko-KR"/>
        </w:rPr>
        <w:t>Romero-Lankao, P. and Gnatz, D.</w:t>
      </w:r>
      <w:r w:rsidR="00B03036" w:rsidRPr="00B03036">
        <w:rPr>
          <w:rFonts w:asciiTheme="minorBidi" w:eastAsia="Batang" w:hAnsiTheme="minorBidi"/>
          <w:noProof/>
          <w:lang w:eastAsia="ko-KR"/>
        </w:rPr>
        <w:t xml:space="preserve"> (2013). Exploring urban transformations in LatinAmerica. </w:t>
      </w:r>
      <w:r w:rsidR="00B03036" w:rsidRPr="00042093">
        <w:rPr>
          <w:rFonts w:asciiTheme="minorBidi" w:eastAsia="Batang" w:hAnsiTheme="minorBidi"/>
          <w:i/>
          <w:iCs/>
          <w:noProof/>
          <w:lang w:eastAsia="ko-KR"/>
        </w:rPr>
        <w:t>Current Opinion in Environmental Sustainability</w:t>
      </w:r>
      <w:r w:rsidR="00B03036" w:rsidRPr="00B03036">
        <w:rPr>
          <w:rFonts w:asciiTheme="minorBidi" w:eastAsia="Batang" w:hAnsiTheme="minorBidi"/>
          <w:noProof/>
          <w:lang w:eastAsia="ko-KR"/>
        </w:rPr>
        <w:t>, 5(3–4),</w:t>
      </w:r>
      <w:r>
        <w:rPr>
          <w:rFonts w:asciiTheme="minorBidi" w:eastAsia="Batang" w:hAnsiTheme="minorBidi"/>
          <w:noProof/>
          <w:lang w:eastAsia="ko-KR"/>
        </w:rPr>
        <w:t xml:space="preserve"> pp.</w:t>
      </w:r>
      <w:r w:rsidR="00B03036" w:rsidRPr="00B03036">
        <w:rPr>
          <w:rFonts w:asciiTheme="minorBidi" w:eastAsia="Batang" w:hAnsiTheme="minorBidi"/>
          <w:noProof/>
          <w:lang w:eastAsia="ko-KR"/>
        </w:rPr>
        <w:t xml:space="preserve"> 358–367.</w:t>
      </w:r>
    </w:p>
    <w:p w14:paraId="021043E1" w14:textId="7422A61D" w:rsidR="00591E08" w:rsidRDefault="00BE4B53" w:rsidP="00A8255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Rose, A.</w:t>
      </w:r>
      <w:r w:rsidR="00B03036" w:rsidRPr="00B54CDB">
        <w:rPr>
          <w:rFonts w:asciiTheme="minorBidi" w:eastAsia="Batang" w:hAnsiTheme="minorBidi" w:cstheme="minorBidi"/>
          <w:noProof w:val="0"/>
          <w:sz w:val="22"/>
          <w:szCs w:val="22"/>
          <w:lang w:eastAsia="ko-KR"/>
        </w:rPr>
        <w:t xml:space="preserve"> </w:t>
      </w:r>
      <w:r w:rsidR="00042093">
        <w:rPr>
          <w:rFonts w:asciiTheme="minorBidi" w:eastAsia="Batang" w:hAnsiTheme="minorBidi" w:cstheme="minorBidi"/>
          <w:noProof w:val="0"/>
          <w:sz w:val="22"/>
          <w:szCs w:val="22"/>
          <w:lang w:eastAsia="ko-KR"/>
        </w:rPr>
        <w:t>(</w:t>
      </w:r>
      <w:r w:rsidR="00B03036" w:rsidRPr="00B54CDB">
        <w:rPr>
          <w:rFonts w:asciiTheme="minorBidi" w:eastAsia="Batang" w:hAnsiTheme="minorBidi" w:cstheme="minorBidi"/>
          <w:noProof w:val="0"/>
          <w:sz w:val="22"/>
          <w:szCs w:val="22"/>
          <w:lang w:eastAsia="ko-KR"/>
        </w:rPr>
        <w:t>2007</w:t>
      </w:r>
      <w:r w:rsidR="00042093">
        <w:rPr>
          <w:rFonts w:asciiTheme="minorBidi" w:eastAsia="Batang" w:hAnsiTheme="minorBidi" w:cstheme="minorBidi"/>
          <w:noProof w:val="0"/>
          <w:sz w:val="22"/>
          <w:szCs w:val="22"/>
          <w:lang w:eastAsia="ko-KR"/>
        </w:rPr>
        <w:t>)</w:t>
      </w:r>
      <w:r w:rsidR="00B03036" w:rsidRPr="00B54CDB">
        <w:rPr>
          <w:rFonts w:asciiTheme="minorBidi" w:eastAsia="Batang" w:hAnsiTheme="minorBidi" w:cstheme="minorBidi"/>
          <w:noProof w:val="0"/>
          <w:sz w:val="22"/>
          <w:szCs w:val="22"/>
          <w:lang w:eastAsia="ko-KR"/>
        </w:rPr>
        <w:t xml:space="preserve"> Economic resilience to natural and man-made disasters: multi- disciplinary origins and contextual dim</w:t>
      </w:r>
      <w:r w:rsidR="00042093">
        <w:rPr>
          <w:rFonts w:asciiTheme="minorBidi" w:eastAsia="Batang" w:hAnsiTheme="minorBidi" w:cstheme="minorBidi"/>
          <w:noProof w:val="0"/>
          <w:sz w:val="22"/>
          <w:szCs w:val="22"/>
          <w:lang w:eastAsia="ko-KR"/>
        </w:rPr>
        <w:t>ensions</w:t>
      </w:r>
      <w:r w:rsidR="00042093" w:rsidRPr="00042093">
        <w:rPr>
          <w:rFonts w:asciiTheme="minorBidi" w:eastAsia="Batang" w:hAnsiTheme="minorBidi" w:cstheme="minorBidi"/>
          <w:i/>
          <w:iCs/>
          <w:noProof w:val="0"/>
          <w:sz w:val="22"/>
          <w:szCs w:val="22"/>
          <w:lang w:eastAsia="ko-KR"/>
        </w:rPr>
        <w:t>. Environmental Hazards</w:t>
      </w:r>
      <w:r w:rsidR="00B03036" w:rsidRPr="00B54CDB">
        <w:rPr>
          <w:rFonts w:asciiTheme="minorBidi" w:eastAsia="Batang" w:hAnsiTheme="minorBidi" w:cstheme="minorBidi"/>
          <w:noProof w:val="0"/>
          <w:sz w:val="22"/>
          <w:szCs w:val="22"/>
          <w:lang w:eastAsia="ko-KR"/>
        </w:rPr>
        <w:t xml:space="preserve">, </w:t>
      </w:r>
      <w:r>
        <w:rPr>
          <w:rFonts w:asciiTheme="minorBidi" w:eastAsia="Batang" w:hAnsiTheme="minorBidi" w:cstheme="minorBidi"/>
          <w:noProof w:val="0"/>
          <w:sz w:val="22"/>
          <w:szCs w:val="22"/>
          <w:lang w:eastAsia="ko-KR"/>
        </w:rPr>
        <w:t xml:space="preserve">pp. </w:t>
      </w:r>
      <w:r w:rsidR="00B03036" w:rsidRPr="00B54CDB">
        <w:rPr>
          <w:rFonts w:asciiTheme="minorBidi" w:eastAsia="Batang" w:hAnsiTheme="minorBidi" w:cstheme="minorBidi"/>
          <w:noProof w:val="0"/>
          <w:sz w:val="22"/>
          <w:szCs w:val="22"/>
          <w:lang w:eastAsia="ko-KR"/>
        </w:rPr>
        <w:t xml:space="preserve">383–398.  </w:t>
      </w:r>
    </w:p>
    <w:p w14:paraId="3AB6C48E" w14:textId="77777777" w:rsidR="00A82556" w:rsidRDefault="00A82556" w:rsidP="00042093">
      <w:pPr>
        <w:pStyle w:val="TableContents-Left"/>
        <w:tabs>
          <w:tab w:val="left" w:pos="450"/>
          <w:tab w:val="left" w:pos="540"/>
        </w:tabs>
        <w:spacing w:line="276" w:lineRule="auto"/>
        <w:rPr>
          <w:rFonts w:asciiTheme="minorBidi" w:hAnsiTheme="minorBidi" w:cstheme="minorBidi"/>
          <w:sz w:val="22"/>
          <w:szCs w:val="22"/>
        </w:rPr>
      </w:pPr>
    </w:p>
    <w:p w14:paraId="73B6CEC0" w14:textId="35224B91" w:rsidR="00B03036" w:rsidRPr="003638E2" w:rsidRDefault="00BE4B53" w:rsidP="00042093">
      <w:pPr>
        <w:pStyle w:val="TableContents-Left"/>
        <w:tabs>
          <w:tab w:val="left" w:pos="450"/>
          <w:tab w:val="left" w:pos="540"/>
        </w:tabs>
        <w:spacing w:line="276" w:lineRule="auto"/>
        <w:rPr>
          <w:rFonts w:asciiTheme="minorBidi" w:hAnsiTheme="minorBidi" w:cstheme="minorBidi"/>
          <w:sz w:val="22"/>
          <w:szCs w:val="22"/>
        </w:rPr>
      </w:pPr>
      <w:r>
        <w:rPr>
          <w:rFonts w:asciiTheme="minorBidi" w:hAnsiTheme="minorBidi" w:cstheme="minorBidi"/>
          <w:sz w:val="22"/>
          <w:szCs w:val="22"/>
        </w:rPr>
        <w:t>Rosenthal, R. (1986)</w:t>
      </w:r>
      <w:r w:rsidR="00B03036" w:rsidRPr="00B54CDB">
        <w:rPr>
          <w:rFonts w:asciiTheme="minorBidi" w:hAnsiTheme="minorBidi" w:cstheme="minorBidi"/>
          <w:sz w:val="22"/>
          <w:szCs w:val="22"/>
        </w:rPr>
        <w:t xml:space="preserve"> Meta-Analytic Procedures for Social Science Research Sage Publications: Beverly Hills, </w:t>
      </w:r>
      <w:r w:rsidR="00B03036" w:rsidRPr="00042093">
        <w:rPr>
          <w:rFonts w:asciiTheme="minorBidi" w:hAnsiTheme="minorBidi" w:cstheme="minorBidi"/>
          <w:i/>
          <w:iCs/>
          <w:sz w:val="22"/>
          <w:szCs w:val="22"/>
        </w:rPr>
        <w:t>Educational Researcher,</w:t>
      </w:r>
      <w:r w:rsidR="00B03036" w:rsidRPr="00B54CDB">
        <w:rPr>
          <w:rFonts w:asciiTheme="minorBidi" w:hAnsiTheme="minorBidi" w:cstheme="minorBidi"/>
          <w:sz w:val="22"/>
          <w:szCs w:val="22"/>
        </w:rPr>
        <w:t xml:space="preserve"> 15(8), </w:t>
      </w:r>
      <w:r>
        <w:rPr>
          <w:rFonts w:asciiTheme="minorBidi" w:hAnsiTheme="minorBidi" w:cstheme="minorBidi"/>
          <w:sz w:val="22"/>
          <w:szCs w:val="22"/>
        </w:rPr>
        <w:t xml:space="preserve">pp. </w:t>
      </w:r>
      <w:r w:rsidR="00B03036" w:rsidRPr="00B54CDB">
        <w:rPr>
          <w:rFonts w:asciiTheme="minorBidi" w:hAnsiTheme="minorBidi" w:cstheme="minorBidi"/>
          <w:sz w:val="22"/>
          <w:szCs w:val="22"/>
        </w:rPr>
        <w:t>18-20.</w:t>
      </w:r>
      <w:r w:rsidR="00B03036" w:rsidRPr="003638E2">
        <w:t xml:space="preserve"> </w:t>
      </w:r>
    </w:p>
    <w:p w14:paraId="4726858C" w14:textId="7C1BBAA9" w:rsidR="00B03036" w:rsidRPr="0003029B" w:rsidRDefault="00BE4B53" w:rsidP="00042093">
      <w:pPr>
        <w:pStyle w:val="Els-reference"/>
        <w:tabs>
          <w:tab w:val="clear" w:pos="312"/>
          <w:tab w:val="left" w:pos="450"/>
          <w:tab w:val="left" w:pos="540"/>
          <w:tab w:val="left" w:pos="810"/>
        </w:tabs>
        <w:spacing w:after="240" w:line="276" w:lineRule="auto"/>
        <w:ind w:left="0" w:firstLine="0"/>
        <w:rPr>
          <w:rFonts w:asciiTheme="minorBidi" w:eastAsia="Batang" w:hAnsiTheme="minorBidi"/>
          <w:lang w:eastAsia="ko-KR"/>
        </w:rPr>
      </w:pPr>
      <w:r>
        <w:rPr>
          <w:rFonts w:asciiTheme="minorBidi" w:eastAsia="Batang" w:hAnsiTheme="minorBidi" w:cstheme="minorBidi"/>
          <w:sz w:val="22"/>
          <w:szCs w:val="22"/>
          <w:lang w:eastAsia="ko-KR"/>
        </w:rPr>
        <w:t>Salem, P. (2010)</w:t>
      </w:r>
      <w:r w:rsidR="00B03036" w:rsidRPr="009267F7">
        <w:rPr>
          <w:rFonts w:asciiTheme="minorBidi" w:eastAsia="Batang" w:hAnsiTheme="minorBidi" w:cstheme="minorBidi"/>
          <w:sz w:val="22"/>
          <w:szCs w:val="22"/>
          <w:lang w:eastAsia="ko-KR"/>
        </w:rPr>
        <w:t xml:space="preserve"> The Arab state: assisting or obstructing development? Carnegie Endowment for International Peace.</w:t>
      </w:r>
      <w:r w:rsidR="00B03036" w:rsidRPr="0003029B">
        <w:t xml:space="preserve"> </w:t>
      </w:r>
    </w:p>
    <w:p w14:paraId="2BDE37FC" w14:textId="160696C6" w:rsidR="00B03036" w:rsidRPr="00B03036" w:rsidRDefault="00975C33" w:rsidP="00B03036">
      <w:pPr>
        <w:spacing w:line="276" w:lineRule="auto"/>
        <w:rPr>
          <w:rFonts w:asciiTheme="minorBidi" w:eastAsia="Batang" w:hAnsiTheme="minorBidi"/>
          <w:noProof/>
          <w:lang w:eastAsia="ko-KR"/>
        </w:rPr>
      </w:pPr>
      <w:r>
        <w:rPr>
          <w:rFonts w:asciiTheme="minorBidi" w:eastAsia="Batang" w:hAnsiTheme="minorBidi"/>
          <w:noProof/>
          <w:lang w:eastAsia="ko-KR"/>
        </w:rPr>
        <w:t>Saunders, M., Lewis, P. and</w:t>
      </w:r>
      <w:r w:rsidR="00B03036" w:rsidRPr="00B03036">
        <w:rPr>
          <w:rFonts w:asciiTheme="minorBidi" w:eastAsia="Batang" w:hAnsiTheme="minorBidi"/>
          <w:noProof/>
          <w:lang w:eastAsia="ko-KR"/>
        </w:rPr>
        <w:t xml:space="preserve"> Thornhill, A. (2016). </w:t>
      </w:r>
      <w:r w:rsidR="00B03036" w:rsidRPr="00042093">
        <w:rPr>
          <w:rFonts w:asciiTheme="minorBidi" w:eastAsia="Batang" w:hAnsiTheme="minorBidi"/>
          <w:i/>
          <w:iCs/>
          <w:noProof/>
          <w:lang w:eastAsia="ko-KR"/>
        </w:rPr>
        <w:t>Research methods for business students</w:t>
      </w:r>
      <w:r w:rsidR="00B03036" w:rsidRPr="00B03036">
        <w:rPr>
          <w:rFonts w:asciiTheme="minorBidi" w:eastAsia="Batang" w:hAnsiTheme="minorBidi"/>
          <w:noProof/>
          <w:lang w:eastAsia="ko-KR"/>
        </w:rPr>
        <w:t xml:space="preserve"> (7th ed.)</w:t>
      </w:r>
    </w:p>
    <w:p w14:paraId="5FFC70C4" w14:textId="75EAE5A3" w:rsidR="00591E08" w:rsidRDefault="00BE4B53" w:rsidP="00042093">
      <w:pPr>
        <w:spacing w:line="276" w:lineRule="auto"/>
        <w:rPr>
          <w:rFonts w:asciiTheme="minorBidi" w:eastAsia="Batang" w:hAnsiTheme="minorBidi"/>
          <w:noProof/>
          <w:lang w:eastAsia="ko-KR"/>
        </w:rPr>
      </w:pPr>
      <w:r>
        <w:rPr>
          <w:rFonts w:asciiTheme="minorBidi" w:eastAsia="Batang" w:hAnsiTheme="minorBidi"/>
          <w:noProof/>
          <w:lang w:eastAsia="ko-KR"/>
        </w:rPr>
        <w:t>Schipper, E.</w:t>
      </w:r>
      <w:r w:rsidR="00975C33">
        <w:rPr>
          <w:rFonts w:asciiTheme="minorBidi" w:eastAsia="Batang" w:hAnsiTheme="minorBidi"/>
          <w:noProof/>
          <w:lang w:eastAsia="ko-KR"/>
        </w:rPr>
        <w:t xml:space="preserve"> and</w:t>
      </w:r>
      <w:r w:rsidR="00B03036" w:rsidRPr="00B03036">
        <w:rPr>
          <w:rFonts w:asciiTheme="minorBidi" w:eastAsia="Batang" w:hAnsiTheme="minorBidi"/>
          <w:noProof/>
          <w:lang w:eastAsia="ko-KR"/>
        </w:rPr>
        <w:t xml:space="preserve"> Langston, L. (2015). A comparative overview of resilience measurement frameworks. Analysing indicators and approaches. O</w:t>
      </w:r>
      <w:r w:rsidR="00042093">
        <w:rPr>
          <w:rFonts w:asciiTheme="minorBidi" w:eastAsia="Batang" w:hAnsiTheme="minorBidi"/>
          <w:noProof/>
          <w:lang w:eastAsia="ko-KR"/>
        </w:rPr>
        <w:t xml:space="preserve">verseas Development Institute. </w:t>
      </w:r>
      <w:r w:rsidR="00042093" w:rsidRPr="00042093">
        <w:rPr>
          <w:rFonts w:asciiTheme="minorBidi" w:eastAsia="Batang" w:hAnsiTheme="minorBidi"/>
          <w:noProof/>
          <w:lang w:eastAsia="ko-KR"/>
        </w:rPr>
        <w:t xml:space="preserve"> Available From:</w:t>
      </w:r>
      <w:r w:rsidR="00042093" w:rsidRPr="00042093">
        <w:t xml:space="preserve"> </w:t>
      </w:r>
      <w:r w:rsidR="00042093" w:rsidRPr="00042093">
        <w:rPr>
          <w:rFonts w:asciiTheme="minorBidi" w:eastAsia="Batang" w:hAnsiTheme="minorBidi"/>
          <w:noProof/>
          <w:lang w:eastAsia="ko-KR"/>
        </w:rPr>
        <w:t xml:space="preserve">https://www.odi.org/sites/odi.org.uk/files/odi-assets/publications-opinion-files/9754.pdf </w:t>
      </w:r>
      <w:r w:rsidR="00042093">
        <w:rPr>
          <w:rFonts w:asciiTheme="minorBidi" w:eastAsia="Batang" w:hAnsiTheme="minorBidi"/>
          <w:noProof/>
          <w:lang w:eastAsia="ko-KR"/>
        </w:rPr>
        <w:t>[Accessed 25 June 2016</w:t>
      </w:r>
      <w:r w:rsidR="00042093" w:rsidRPr="00042093">
        <w:rPr>
          <w:rFonts w:asciiTheme="minorBidi" w:eastAsia="Batang" w:hAnsiTheme="minorBidi"/>
          <w:noProof/>
          <w:lang w:eastAsia="ko-KR"/>
        </w:rPr>
        <w:t>]</w:t>
      </w:r>
    </w:p>
    <w:p w14:paraId="5A3D4192" w14:textId="35BAE565" w:rsidR="00B03036" w:rsidRDefault="00DE69EC" w:rsidP="00DE69EC">
      <w:pPr>
        <w:pStyle w:val="Els-reference"/>
        <w:tabs>
          <w:tab w:val="clear" w:pos="312"/>
          <w:tab w:val="left" w:pos="450"/>
          <w:tab w:val="left" w:pos="540"/>
          <w:tab w:val="left" w:pos="810"/>
        </w:tabs>
        <w:spacing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t>Sellberg, M.</w:t>
      </w:r>
      <w:r w:rsidR="00975C33">
        <w:rPr>
          <w:rFonts w:asciiTheme="minorBidi" w:eastAsia="Batang" w:hAnsiTheme="minorBidi" w:cstheme="minorBidi"/>
          <w:sz w:val="22"/>
          <w:szCs w:val="22"/>
          <w:lang w:eastAsia="ko-KR"/>
        </w:rPr>
        <w:t xml:space="preserve">, </w:t>
      </w:r>
      <w:r>
        <w:rPr>
          <w:rFonts w:asciiTheme="minorBidi" w:eastAsia="Batang" w:hAnsiTheme="minorBidi" w:cstheme="minorBidi"/>
          <w:sz w:val="22"/>
          <w:szCs w:val="22"/>
          <w:lang w:eastAsia="ko-KR"/>
        </w:rPr>
        <w:t>Wilkinson</w:t>
      </w:r>
      <w:r>
        <w:rPr>
          <w:rFonts w:asciiTheme="minorBidi" w:eastAsia="Batang" w:hAnsiTheme="minorBidi" w:cstheme="minorBidi"/>
          <w:sz w:val="22"/>
          <w:szCs w:val="22"/>
          <w:lang w:eastAsia="ko-KR"/>
        </w:rPr>
        <w:t xml:space="preserve">, </w:t>
      </w:r>
      <w:r w:rsidR="00975C33">
        <w:rPr>
          <w:rFonts w:asciiTheme="minorBidi" w:eastAsia="Batang" w:hAnsiTheme="minorBidi" w:cstheme="minorBidi"/>
          <w:sz w:val="22"/>
          <w:szCs w:val="22"/>
          <w:lang w:eastAsia="ko-KR"/>
        </w:rPr>
        <w:t xml:space="preserve">C. </w:t>
      </w:r>
      <w:r w:rsidR="00B03036" w:rsidRPr="0003029B">
        <w:rPr>
          <w:rFonts w:asciiTheme="minorBidi" w:eastAsia="Batang" w:hAnsiTheme="minorBidi" w:cstheme="minorBidi"/>
          <w:sz w:val="22"/>
          <w:szCs w:val="22"/>
          <w:lang w:eastAsia="ko-KR"/>
        </w:rPr>
        <w:t xml:space="preserve">and </w:t>
      </w:r>
      <w:r w:rsidRPr="0003029B">
        <w:rPr>
          <w:rFonts w:asciiTheme="minorBidi" w:eastAsia="Batang" w:hAnsiTheme="minorBidi" w:cstheme="minorBidi"/>
          <w:sz w:val="22"/>
          <w:szCs w:val="22"/>
          <w:lang w:eastAsia="ko-KR"/>
        </w:rPr>
        <w:t>Peterson</w:t>
      </w:r>
      <w:r>
        <w:rPr>
          <w:rFonts w:asciiTheme="minorBidi" w:eastAsia="Batang" w:hAnsiTheme="minorBidi" w:cstheme="minorBidi"/>
          <w:sz w:val="22"/>
          <w:szCs w:val="22"/>
          <w:lang w:eastAsia="ko-KR"/>
        </w:rPr>
        <w:t>,</w:t>
      </w:r>
      <w:r w:rsidRPr="0003029B">
        <w:rPr>
          <w:rFonts w:asciiTheme="minorBidi" w:eastAsia="Batang" w:hAnsiTheme="minorBidi" w:cstheme="minorBidi"/>
          <w:sz w:val="22"/>
          <w:szCs w:val="22"/>
          <w:lang w:eastAsia="ko-KR"/>
        </w:rPr>
        <w:t xml:space="preserve"> </w:t>
      </w:r>
      <w:r>
        <w:rPr>
          <w:rFonts w:asciiTheme="minorBidi" w:eastAsia="Batang" w:hAnsiTheme="minorBidi" w:cstheme="minorBidi"/>
          <w:sz w:val="22"/>
          <w:szCs w:val="22"/>
          <w:lang w:eastAsia="ko-KR"/>
        </w:rPr>
        <w:t>G.</w:t>
      </w:r>
      <w:r w:rsidR="00B03036" w:rsidRPr="0003029B">
        <w:rPr>
          <w:rFonts w:asciiTheme="minorBidi" w:eastAsia="Batang" w:hAnsiTheme="minorBidi" w:cstheme="minorBidi"/>
          <w:sz w:val="22"/>
          <w:szCs w:val="22"/>
          <w:lang w:eastAsia="ko-KR"/>
        </w:rPr>
        <w:t xml:space="preserve"> </w:t>
      </w:r>
      <w:r w:rsidR="00B03036">
        <w:rPr>
          <w:rFonts w:asciiTheme="minorBidi" w:eastAsia="Batang" w:hAnsiTheme="minorBidi" w:cstheme="minorBidi"/>
          <w:sz w:val="22"/>
          <w:szCs w:val="22"/>
          <w:lang w:eastAsia="ko-KR"/>
        </w:rPr>
        <w:t>(</w:t>
      </w:r>
      <w:r w:rsidR="00B03036" w:rsidRPr="0003029B">
        <w:rPr>
          <w:rFonts w:asciiTheme="minorBidi" w:eastAsia="Batang" w:hAnsiTheme="minorBidi" w:cstheme="minorBidi"/>
          <w:sz w:val="22"/>
          <w:szCs w:val="22"/>
          <w:lang w:eastAsia="ko-KR"/>
        </w:rPr>
        <w:t>2015</w:t>
      </w:r>
      <w:r w:rsidR="00B03036">
        <w:rPr>
          <w:rFonts w:asciiTheme="minorBidi" w:eastAsia="Batang" w:hAnsiTheme="minorBidi" w:cstheme="minorBidi"/>
          <w:sz w:val="22"/>
          <w:szCs w:val="22"/>
          <w:lang w:eastAsia="ko-KR"/>
        </w:rPr>
        <w:t>)</w:t>
      </w:r>
      <w:r w:rsidR="00B03036" w:rsidRPr="0003029B">
        <w:rPr>
          <w:rFonts w:asciiTheme="minorBidi" w:eastAsia="Batang" w:hAnsiTheme="minorBidi" w:cstheme="minorBidi"/>
          <w:sz w:val="22"/>
          <w:szCs w:val="22"/>
          <w:lang w:eastAsia="ko-KR"/>
        </w:rPr>
        <w:t xml:space="preserve"> Resilience assessment: a useful approach to navigate urban sustainability challenges. </w:t>
      </w:r>
      <w:r w:rsidR="00B03036" w:rsidRPr="00042093">
        <w:rPr>
          <w:rFonts w:asciiTheme="minorBidi" w:eastAsia="Batang" w:hAnsiTheme="minorBidi" w:cstheme="minorBidi"/>
          <w:i/>
          <w:iCs/>
          <w:sz w:val="22"/>
          <w:szCs w:val="22"/>
          <w:lang w:eastAsia="ko-KR"/>
        </w:rPr>
        <w:t>Ecology and Society</w:t>
      </w:r>
      <w:r>
        <w:rPr>
          <w:rFonts w:asciiTheme="minorBidi" w:eastAsia="Batang" w:hAnsiTheme="minorBidi" w:cstheme="minorBidi"/>
          <w:sz w:val="22"/>
          <w:szCs w:val="22"/>
          <w:lang w:eastAsia="ko-KR"/>
        </w:rPr>
        <w:t>, 20(1), p.</w:t>
      </w:r>
      <w:r w:rsidR="00B03036" w:rsidRPr="0003029B">
        <w:rPr>
          <w:rFonts w:asciiTheme="minorBidi" w:eastAsia="Batang" w:hAnsiTheme="minorBidi" w:cstheme="minorBidi"/>
          <w:sz w:val="22"/>
          <w:szCs w:val="22"/>
          <w:lang w:eastAsia="ko-KR"/>
        </w:rPr>
        <w:t xml:space="preserve"> 43.</w:t>
      </w:r>
    </w:p>
    <w:p w14:paraId="7E3EFCF4" w14:textId="77777777" w:rsidR="00591E08" w:rsidRPr="00B54CDB" w:rsidRDefault="00591E08" w:rsidP="00B03036">
      <w:pPr>
        <w:pStyle w:val="Els-reference"/>
        <w:tabs>
          <w:tab w:val="clear" w:pos="312"/>
          <w:tab w:val="left" w:pos="450"/>
          <w:tab w:val="left" w:pos="540"/>
          <w:tab w:val="left" w:pos="810"/>
        </w:tabs>
        <w:spacing w:line="276" w:lineRule="auto"/>
        <w:ind w:left="0" w:firstLine="0"/>
        <w:rPr>
          <w:rFonts w:asciiTheme="minorBidi" w:eastAsia="Batang" w:hAnsiTheme="minorBidi"/>
          <w:sz w:val="22"/>
          <w:lang w:eastAsia="ko-KR"/>
        </w:rPr>
      </w:pPr>
    </w:p>
    <w:p w14:paraId="7B0960DE" w14:textId="461737F3" w:rsidR="00B03036" w:rsidRDefault="00DE69EC" w:rsidP="00DE69EC">
      <w:pPr>
        <w:pStyle w:val="Els-reference"/>
        <w:tabs>
          <w:tab w:val="clear" w:pos="312"/>
          <w:tab w:val="left" w:pos="450"/>
          <w:tab w:val="left" w:pos="540"/>
        </w:tabs>
        <w:spacing w:line="276" w:lineRule="auto"/>
        <w:ind w:left="0" w:firstLine="0"/>
      </w:pPr>
      <w:r>
        <w:rPr>
          <w:rFonts w:asciiTheme="minorBidi" w:eastAsia="Batang" w:hAnsiTheme="minorBidi" w:cstheme="minorBidi"/>
          <w:noProof w:val="0"/>
          <w:sz w:val="22"/>
          <w:szCs w:val="22"/>
          <w:lang w:eastAsia="ko-KR"/>
        </w:rPr>
        <w:lastRenderedPageBreak/>
        <w:t>Shaffer, G. and</w:t>
      </w:r>
      <w:r w:rsidR="00B03036" w:rsidRPr="00B54CDB">
        <w:rPr>
          <w:rFonts w:asciiTheme="minorBidi" w:eastAsia="Batang" w:hAnsiTheme="minorBidi" w:cstheme="minorBidi"/>
          <w:noProof w:val="0"/>
          <w:sz w:val="22"/>
          <w:szCs w:val="22"/>
          <w:lang w:eastAsia="ko-KR"/>
        </w:rPr>
        <w:t xml:space="preserve"> Pollack M.</w:t>
      </w:r>
      <w:r w:rsidR="00B03036">
        <w:rPr>
          <w:rFonts w:asciiTheme="minorBidi" w:eastAsia="Batang" w:hAnsiTheme="minorBidi" w:cstheme="minorBidi"/>
          <w:noProof w:val="0"/>
          <w:sz w:val="22"/>
          <w:szCs w:val="22"/>
          <w:lang w:eastAsia="ko-KR"/>
        </w:rPr>
        <w:t xml:space="preserve"> </w:t>
      </w:r>
      <w:r>
        <w:rPr>
          <w:rFonts w:asciiTheme="minorBidi" w:eastAsia="Batang" w:hAnsiTheme="minorBidi" w:cstheme="minorBidi"/>
          <w:noProof w:val="0"/>
          <w:sz w:val="22"/>
          <w:szCs w:val="22"/>
          <w:lang w:eastAsia="ko-KR"/>
        </w:rPr>
        <w:t>(2009)</w:t>
      </w:r>
      <w:r w:rsidR="00B03036" w:rsidRPr="00B54CDB">
        <w:rPr>
          <w:rFonts w:asciiTheme="minorBidi" w:eastAsia="Batang" w:hAnsiTheme="minorBidi" w:cstheme="minorBidi"/>
          <w:noProof w:val="0"/>
          <w:sz w:val="22"/>
          <w:szCs w:val="22"/>
          <w:lang w:eastAsia="ko-KR"/>
        </w:rPr>
        <w:t xml:space="preserve"> Hard vs. Soft Law: Alternatives, Complements, and Antagoni</w:t>
      </w:r>
      <w:r w:rsidR="00042093">
        <w:rPr>
          <w:rFonts w:asciiTheme="minorBidi" w:eastAsia="Batang" w:hAnsiTheme="minorBidi" w:cstheme="minorBidi"/>
          <w:noProof w:val="0"/>
          <w:sz w:val="22"/>
          <w:szCs w:val="22"/>
          <w:lang w:eastAsia="ko-KR"/>
        </w:rPr>
        <w:t>sts in International Governance</w:t>
      </w:r>
      <w:r w:rsidR="00B03036" w:rsidRPr="00B54CDB">
        <w:rPr>
          <w:rFonts w:asciiTheme="minorBidi" w:eastAsia="Batang" w:hAnsiTheme="minorBidi" w:cstheme="minorBidi"/>
          <w:noProof w:val="0"/>
          <w:sz w:val="22"/>
          <w:szCs w:val="22"/>
          <w:lang w:eastAsia="ko-KR"/>
        </w:rPr>
        <w:t xml:space="preserve">, </w:t>
      </w:r>
      <w:r w:rsidR="00B03036" w:rsidRPr="00DE69EC">
        <w:rPr>
          <w:rFonts w:asciiTheme="minorBidi" w:eastAsia="Batang" w:hAnsiTheme="minorBidi" w:cstheme="minorBidi"/>
          <w:i/>
          <w:iCs/>
          <w:noProof w:val="0"/>
          <w:sz w:val="22"/>
          <w:szCs w:val="22"/>
          <w:lang w:eastAsia="ko-KR"/>
        </w:rPr>
        <w:t>Minnesota Law Review</w:t>
      </w:r>
      <w:r w:rsidR="00B03036" w:rsidRPr="00B54CDB">
        <w:rPr>
          <w:rFonts w:asciiTheme="minorBidi" w:eastAsia="Batang" w:hAnsiTheme="minorBidi" w:cstheme="minorBidi"/>
          <w:noProof w:val="0"/>
          <w:sz w:val="22"/>
          <w:szCs w:val="22"/>
          <w:lang w:eastAsia="ko-KR"/>
        </w:rPr>
        <w:t xml:space="preserve">, Minnesota Legal Studies Research, 23 (94), </w:t>
      </w:r>
      <w:r>
        <w:rPr>
          <w:rFonts w:asciiTheme="minorBidi" w:eastAsia="Batang" w:hAnsiTheme="minorBidi" w:cstheme="minorBidi"/>
          <w:noProof w:val="0"/>
          <w:sz w:val="22"/>
          <w:szCs w:val="22"/>
          <w:lang w:eastAsia="ko-KR"/>
        </w:rPr>
        <w:t xml:space="preserve">pp. </w:t>
      </w:r>
      <w:r w:rsidR="00B03036" w:rsidRPr="00B54CDB">
        <w:rPr>
          <w:rFonts w:asciiTheme="minorBidi" w:eastAsia="Batang" w:hAnsiTheme="minorBidi" w:cstheme="minorBidi"/>
          <w:noProof w:val="0"/>
          <w:sz w:val="22"/>
          <w:szCs w:val="22"/>
          <w:lang w:eastAsia="ko-KR"/>
        </w:rPr>
        <w:t>706-99.</w:t>
      </w:r>
      <w:r w:rsidR="00B03036" w:rsidRPr="00BE6F42">
        <w:t xml:space="preserve"> </w:t>
      </w:r>
    </w:p>
    <w:p w14:paraId="1DCC0415" w14:textId="77777777" w:rsidR="00042093" w:rsidRPr="00BE6F42" w:rsidRDefault="00042093" w:rsidP="00B0303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p>
    <w:p w14:paraId="31D614E4" w14:textId="4A845107" w:rsidR="00B03036" w:rsidRDefault="00975C33" w:rsidP="00B0303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Shah, F. and</w:t>
      </w:r>
      <w:r w:rsidR="00DE69EC">
        <w:rPr>
          <w:rFonts w:asciiTheme="minorBidi" w:eastAsia="Batang" w:hAnsiTheme="minorBidi" w:cstheme="minorBidi"/>
          <w:noProof w:val="0"/>
          <w:sz w:val="22"/>
          <w:szCs w:val="22"/>
          <w:lang w:eastAsia="ko-KR"/>
        </w:rPr>
        <w:t xml:space="preserve"> Ranghieri, F. (2012)</w:t>
      </w:r>
      <w:r w:rsidR="00B03036" w:rsidRPr="00BE6F42">
        <w:rPr>
          <w:rFonts w:asciiTheme="minorBidi" w:eastAsia="Batang" w:hAnsiTheme="minorBidi" w:cstheme="minorBidi"/>
          <w:noProof w:val="0"/>
          <w:sz w:val="22"/>
          <w:szCs w:val="22"/>
          <w:lang w:eastAsia="ko-KR"/>
        </w:rPr>
        <w:t xml:space="preserve"> A workbook on planning for urban resilience in the face of disasters: Adapting experiences from Vietnam's cities to other cities. The World Bank.</w:t>
      </w:r>
    </w:p>
    <w:p w14:paraId="15374CAA" w14:textId="77777777" w:rsidR="00591E08" w:rsidRPr="00B54CDB" w:rsidRDefault="00591E08" w:rsidP="00B0303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p>
    <w:p w14:paraId="5CCBBD87" w14:textId="6EE6AFAE" w:rsidR="00030D32" w:rsidRDefault="00DE69EC" w:rsidP="00B0303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Sharifi, A. (2016)</w:t>
      </w:r>
      <w:r w:rsidR="00030D32" w:rsidRPr="00030D32">
        <w:rPr>
          <w:rFonts w:asciiTheme="minorBidi" w:eastAsia="Batang" w:hAnsiTheme="minorBidi" w:cstheme="minorBidi"/>
          <w:noProof w:val="0"/>
          <w:sz w:val="22"/>
          <w:szCs w:val="22"/>
          <w:lang w:eastAsia="ko-KR"/>
        </w:rPr>
        <w:t xml:space="preserve"> A critical review of selected tools for assessing community resilience. Ecological Indicators, 69, </w:t>
      </w:r>
      <w:r>
        <w:rPr>
          <w:rFonts w:asciiTheme="minorBidi" w:eastAsia="Batang" w:hAnsiTheme="minorBidi" w:cstheme="minorBidi"/>
          <w:noProof w:val="0"/>
          <w:sz w:val="22"/>
          <w:szCs w:val="22"/>
          <w:lang w:eastAsia="ko-KR"/>
        </w:rPr>
        <w:t xml:space="preserve">pp. </w:t>
      </w:r>
      <w:r w:rsidR="00030D32" w:rsidRPr="00030D32">
        <w:rPr>
          <w:rFonts w:asciiTheme="minorBidi" w:eastAsia="Batang" w:hAnsiTheme="minorBidi" w:cstheme="minorBidi"/>
          <w:noProof w:val="0"/>
          <w:sz w:val="22"/>
          <w:szCs w:val="22"/>
          <w:lang w:eastAsia="ko-KR"/>
        </w:rPr>
        <w:t xml:space="preserve">629-647. </w:t>
      </w:r>
    </w:p>
    <w:p w14:paraId="04EEC95D" w14:textId="77777777" w:rsidR="00030D32" w:rsidRDefault="00030D32" w:rsidP="00B0303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p>
    <w:p w14:paraId="7CEC4C8F" w14:textId="43DE0A6C" w:rsidR="00B03036" w:rsidRDefault="00B03036" w:rsidP="00B0303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Shaw</w:t>
      </w:r>
      <w:r w:rsidR="00DE69EC">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R</w:t>
      </w:r>
      <w:r w:rsidR="00DE69EC">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Pulhin</w:t>
      </w:r>
      <w:r w:rsidR="00DE69EC">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J</w:t>
      </w:r>
      <w:r w:rsidR="00DE69EC">
        <w:rPr>
          <w:rFonts w:asciiTheme="minorBidi" w:eastAsia="Batang" w:hAnsiTheme="minorBidi" w:cstheme="minorBidi"/>
          <w:noProof w:val="0"/>
          <w:sz w:val="22"/>
          <w:szCs w:val="22"/>
          <w:lang w:eastAsia="ko-KR"/>
        </w:rPr>
        <w:t>. and Jacqueline-</w:t>
      </w:r>
      <w:r w:rsidRPr="00B54CDB">
        <w:rPr>
          <w:rFonts w:asciiTheme="minorBidi" w:eastAsia="Batang" w:hAnsiTheme="minorBidi" w:cstheme="minorBidi"/>
          <w:noProof w:val="0"/>
          <w:sz w:val="22"/>
          <w:szCs w:val="22"/>
          <w:lang w:eastAsia="ko-KR"/>
        </w:rPr>
        <w:t>Pereira</w:t>
      </w:r>
      <w:r w:rsidR="00DE69EC">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J</w:t>
      </w:r>
      <w:r w:rsidR="00DE69EC">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2010) Climate Change Adaptation and Disaster Risk Red</w:t>
      </w:r>
      <w:r w:rsidR="00042093">
        <w:rPr>
          <w:rFonts w:asciiTheme="minorBidi" w:eastAsia="Batang" w:hAnsiTheme="minorBidi" w:cstheme="minorBidi"/>
          <w:noProof w:val="0"/>
          <w:sz w:val="22"/>
          <w:szCs w:val="22"/>
          <w:lang w:eastAsia="ko-KR"/>
        </w:rPr>
        <w:t xml:space="preserve">uction: Issues and Challenges. </w:t>
      </w:r>
      <w:r w:rsidRPr="00042093">
        <w:rPr>
          <w:rFonts w:asciiTheme="minorBidi" w:eastAsia="Batang" w:hAnsiTheme="minorBidi" w:cstheme="minorBidi"/>
          <w:i/>
          <w:iCs/>
          <w:noProof w:val="0"/>
          <w:sz w:val="22"/>
          <w:szCs w:val="22"/>
          <w:lang w:eastAsia="ko-KR"/>
        </w:rPr>
        <w:t>Community, Environment and Disaster Risk Management</w:t>
      </w:r>
      <w:r w:rsidRPr="00B54CDB">
        <w:rPr>
          <w:rFonts w:asciiTheme="minorBidi" w:eastAsia="Batang" w:hAnsiTheme="minorBidi" w:cstheme="minorBidi"/>
          <w:noProof w:val="0"/>
          <w:sz w:val="22"/>
          <w:szCs w:val="22"/>
          <w:lang w:eastAsia="ko-KR"/>
        </w:rPr>
        <w:t>, (4)</w:t>
      </w:r>
      <w:r w:rsidR="00DE69EC">
        <w:rPr>
          <w:rFonts w:asciiTheme="minorBidi" w:eastAsia="Batang" w:hAnsiTheme="minorBidi" w:cstheme="minorBidi"/>
          <w:noProof w:val="0"/>
          <w:sz w:val="22"/>
          <w:szCs w:val="22"/>
          <w:lang w:eastAsia="ko-KR"/>
        </w:rPr>
        <w:t xml:space="preserve">, pp. </w:t>
      </w:r>
      <w:r w:rsidRPr="00B54CDB">
        <w:rPr>
          <w:rFonts w:asciiTheme="minorBidi" w:eastAsia="Batang" w:hAnsiTheme="minorBidi" w:cstheme="minorBidi"/>
          <w:noProof w:val="0"/>
          <w:sz w:val="22"/>
          <w:szCs w:val="22"/>
          <w:lang w:eastAsia="ko-KR"/>
        </w:rPr>
        <w:t>1-19.</w:t>
      </w:r>
    </w:p>
    <w:p w14:paraId="540BCCB5" w14:textId="77777777" w:rsidR="00591E08" w:rsidRPr="00B54CDB" w:rsidRDefault="00591E08" w:rsidP="00B0303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p>
    <w:p w14:paraId="10421312" w14:textId="74CB3A21" w:rsidR="00B03036" w:rsidRDefault="00DE69EC" w:rsidP="00B03036">
      <w:pPr>
        <w:pStyle w:val="Els-reference"/>
        <w:tabs>
          <w:tab w:val="left" w:pos="450"/>
          <w:tab w:val="left" w:pos="720"/>
        </w:tabs>
        <w:spacing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t>Smid, M.</w:t>
      </w:r>
      <w:r w:rsidR="00B03036">
        <w:rPr>
          <w:rFonts w:asciiTheme="minorBidi" w:eastAsia="Batang" w:hAnsiTheme="minorBidi" w:cstheme="minorBidi"/>
          <w:sz w:val="22"/>
          <w:szCs w:val="22"/>
          <w:lang w:eastAsia="ko-KR"/>
        </w:rPr>
        <w:t xml:space="preserve"> and </w:t>
      </w:r>
      <w:r>
        <w:rPr>
          <w:rFonts w:asciiTheme="minorBidi" w:eastAsia="Batang" w:hAnsiTheme="minorBidi" w:cstheme="minorBidi"/>
          <w:sz w:val="22"/>
          <w:szCs w:val="22"/>
          <w:lang w:eastAsia="ko-KR"/>
        </w:rPr>
        <w:t>Branstad, D. (1988)</w:t>
      </w:r>
      <w:r w:rsidR="00B03036">
        <w:rPr>
          <w:rFonts w:asciiTheme="minorBidi" w:eastAsia="Batang" w:hAnsiTheme="minorBidi" w:cstheme="minorBidi"/>
          <w:sz w:val="22"/>
          <w:szCs w:val="22"/>
          <w:lang w:eastAsia="ko-KR"/>
        </w:rPr>
        <w:t xml:space="preserve"> </w:t>
      </w:r>
      <w:r w:rsidR="00B03036" w:rsidRPr="00051FCC">
        <w:rPr>
          <w:rFonts w:asciiTheme="minorBidi" w:eastAsia="Batang" w:hAnsiTheme="minorBidi" w:cstheme="minorBidi"/>
          <w:sz w:val="22"/>
          <w:szCs w:val="22"/>
          <w:lang w:eastAsia="ko-KR"/>
        </w:rPr>
        <w:t>Data Encryption Standard: past and future</w:t>
      </w:r>
      <w:r w:rsidR="00B03036">
        <w:rPr>
          <w:rFonts w:asciiTheme="minorBidi" w:eastAsia="Batang" w:hAnsiTheme="minorBidi" w:cstheme="minorBidi"/>
          <w:sz w:val="22"/>
          <w:szCs w:val="22"/>
          <w:lang w:eastAsia="ko-KR"/>
        </w:rPr>
        <w:t xml:space="preserve">. Proceedings of the IEEE. 76(5) </w:t>
      </w:r>
    </w:p>
    <w:p w14:paraId="658108B8" w14:textId="77777777" w:rsidR="00591E08" w:rsidRPr="00051FCC" w:rsidRDefault="00591E08" w:rsidP="00B03036">
      <w:pPr>
        <w:pStyle w:val="Els-reference"/>
        <w:tabs>
          <w:tab w:val="left" w:pos="450"/>
          <w:tab w:val="left" w:pos="720"/>
        </w:tabs>
        <w:spacing w:line="276" w:lineRule="auto"/>
        <w:ind w:left="0" w:firstLine="0"/>
        <w:rPr>
          <w:rFonts w:asciiTheme="minorBidi" w:eastAsia="Batang" w:hAnsiTheme="minorBidi" w:cstheme="minorBidi"/>
          <w:sz w:val="22"/>
          <w:szCs w:val="22"/>
          <w:lang w:eastAsia="ko-KR"/>
        </w:rPr>
      </w:pPr>
    </w:p>
    <w:p w14:paraId="51E25C99" w14:textId="62C21B81" w:rsidR="00B03036" w:rsidRDefault="00B03036"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Stave</w:t>
      </w:r>
      <w:r w:rsidR="00DE69EC">
        <w:rPr>
          <w:rFonts w:asciiTheme="minorBidi" w:eastAsia="Batang" w:hAnsiTheme="minorBidi" w:cstheme="minorBidi"/>
          <w:noProof w:val="0"/>
          <w:sz w:val="22"/>
          <w:szCs w:val="22"/>
          <w:lang w:eastAsia="ko-KR"/>
        </w:rPr>
        <w:t>, S. and</w:t>
      </w:r>
      <w:r w:rsidRPr="00B54CDB">
        <w:rPr>
          <w:rFonts w:asciiTheme="minorBidi" w:eastAsia="Batang" w:hAnsiTheme="minorBidi" w:cstheme="minorBidi"/>
          <w:noProof w:val="0"/>
          <w:sz w:val="22"/>
          <w:szCs w:val="22"/>
          <w:lang w:eastAsia="ko-KR"/>
        </w:rPr>
        <w:t xml:space="preserve"> Hillesund</w:t>
      </w:r>
      <w:r w:rsidR="00DE69EC">
        <w:rPr>
          <w:rFonts w:asciiTheme="minorBidi" w:eastAsia="Batang" w:hAnsiTheme="minorBidi" w:cstheme="minorBidi"/>
          <w:noProof w:val="0"/>
          <w:sz w:val="22"/>
          <w:szCs w:val="22"/>
          <w:lang w:eastAsia="ko-KR"/>
        </w:rPr>
        <w:t>, S.</w:t>
      </w:r>
      <w:r w:rsidRPr="00B54CDB">
        <w:rPr>
          <w:rFonts w:asciiTheme="minorBidi" w:eastAsia="Batang" w:hAnsiTheme="minorBidi" w:cstheme="minorBidi"/>
          <w:noProof w:val="0"/>
          <w:sz w:val="22"/>
          <w:szCs w:val="22"/>
          <w:lang w:eastAsia="ko-KR"/>
        </w:rPr>
        <w:t xml:space="preserve"> (2015) Impact of Syrian refugees on the Jordanian labour market, Int</w:t>
      </w:r>
      <w:r w:rsidR="00DE69EC">
        <w:rPr>
          <w:rFonts w:asciiTheme="minorBidi" w:eastAsia="Batang" w:hAnsiTheme="minorBidi" w:cstheme="minorBidi"/>
          <w:noProof w:val="0"/>
          <w:sz w:val="22"/>
          <w:szCs w:val="22"/>
          <w:lang w:eastAsia="ko-KR"/>
        </w:rPr>
        <w:t>ernational Labour Organisation and</w:t>
      </w:r>
      <w:r w:rsidRPr="00B54CDB">
        <w:rPr>
          <w:rFonts w:asciiTheme="minorBidi" w:eastAsia="Batang" w:hAnsiTheme="minorBidi" w:cstheme="minorBidi"/>
          <w:noProof w:val="0"/>
          <w:sz w:val="22"/>
          <w:szCs w:val="22"/>
          <w:lang w:eastAsia="ko-KR"/>
        </w:rPr>
        <w:t xml:space="preserve"> FAFO</w:t>
      </w:r>
      <w:r w:rsidR="00DE69EC">
        <w:rPr>
          <w:rFonts w:asciiTheme="minorBidi" w:eastAsia="Batang" w:hAnsiTheme="minorBidi" w:cstheme="minorBidi"/>
          <w:noProof w:val="0"/>
          <w:sz w:val="22"/>
          <w:szCs w:val="22"/>
          <w:lang w:eastAsia="ko-KR"/>
        </w:rPr>
        <w:t xml:space="preserve"> </w:t>
      </w:r>
      <w:r w:rsidR="00DE69EC" w:rsidRPr="00DE69EC">
        <w:rPr>
          <w:rFonts w:asciiTheme="minorBidi" w:eastAsia="Batang" w:hAnsiTheme="minorBidi" w:cstheme="minorBidi"/>
          <w:noProof w:val="0"/>
          <w:sz w:val="22"/>
          <w:szCs w:val="22"/>
          <w:lang w:eastAsia="ko-KR"/>
        </w:rPr>
        <w:t>Research Foundation</w:t>
      </w:r>
      <w:r w:rsidRPr="00B54CDB">
        <w:rPr>
          <w:rFonts w:asciiTheme="minorBidi" w:eastAsia="Batang" w:hAnsiTheme="minorBidi" w:cstheme="minorBidi"/>
          <w:noProof w:val="0"/>
          <w:sz w:val="22"/>
          <w:szCs w:val="22"/>
          <w:lang w:eastAsia="ko-KR"/>
        </w:rPr>
        <w:t xml:space="preserve">. </w:t>
      </w:r>
    </w:p>
    <w:p w14:paraId="71322920" w14:textId="77777777" w:rsidR="00591E08" w:rsidRPr="00B54CDB" w:rsidRDefault="00591E08"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p>
    <w:p w14:paraId="74074939" w14:textId="515CBDE0" w:rsidR="00B03036" w:rsidRDefault="00975C33"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Stein, S. and</w:t>
      </w:r>
      <w:r w:rsidR="00DE69EC">
        <w:rPr>
          <w:rFonts w:asciiTheme="minorBidi" w:eastAsia="Batang" w:hAnsiTheme="minorBidi" w:cstheme="minorBidi"/>
          <w:noProof w:val="0"/>
          <w:sz w:val="22"/>
          <w:szCs w:val="22"/>
          <w:lang w:eastAsia="ko-KR"/>
        </w:rPr>
        <w:t xml:space="preserve"> Walch, C. (2017)</w:t>
      </w:r>
      <w:r w:rsidR="00B03036" w:rsidRPr="00B54CDB">
        <w:rPr>
          <w:rFonts w:asciiTheme="minorBidi" w:eastAsia="Batang" w:hAnsiTheme="minorBidi" w:cstheme="minorBidi"/>
          <w:noProof w:val="0"/>
          <w:sz w:val="22"/>
          <w:szCs w:val="22"/>
          <w:lang w:eastAsia="ko-KR"/>
        </w:rPr>
        <w:t xml:space="preserve"> The Sendai Framework for Disaster Risk Reduction as a tool for conflict prevention. PREVENTION.</w:t>
      </w:r>
    </w:p>
    <w:p w14:paraId="433B8597" w14:textId="77777777" w:rsidR="00591E08" w:rsidRPr="00B54CDB" w:rsidRDefault="00591E08" w:rsidP="00B03036">
      <w:pPr>
        <w:pStyle w:val="Els-reference"/>
        <w:tabs>
          <w:tab w:val="clear" w:pos="312"/>
          <w:tab w:val="left" w:pos="450"/>
          <w:tab w:val="left" w:pos="540"/>
          <w:tab w:val="left" w:pos="810"/>
        </w:tabs>
        <w:spacing w:line="276" w:lineRule="auto"/>
        <w:ind w:left="0" w:firstLine="0"/>
        <w:rPr>
          <w:rFonts w:asciiTheme="minorBidi" w:eastAsia="Batang" w:hAnsiTheme="minorBidi"/>
          <w:sz w:val="22"/>
          <w:szCs w:val="22"/>
          <w:lang w:eastAsia="ko-KR"/>
        </w:rPr>
      </w:pPr>
    </w:p>
    <w:p w14:paraId="56910245" w14:textId="5C689294" w:rsidR="00B03036" w:rsidRPr="005844F6" w:rsidRDefault="00B03036" w:rsidP="005844F6">
      <w:pPr>
        <w:pStyle w:val="Els-reference"/>
        <w:tabs>
          <w:tab w:val="clear" w:pos="312"/>
          <w:tab w:val="left" w:pos="450"/>
          <w:tab w:val="left" w:pos="540"/>
          <w:tab w:val="left" w:pos="810"/>
        </w:tabs>
        <w:spacing w:line="276" w:lineRule="auto"/>
        <w:ind w:left="0" w:firstLine="0"/>
      </w:pPr>
      <w:r w:rsidRPr="00B54CDB">
        <w:rPr>
          <w:rFonts w:asciiTheme="minorBidi" w:eastAsia="Batang" w:hAnsiTheme="minorBidi" w:cstheme="minorBidi"/>
          <w:noProof w:val="0"/>
          <w:sz w:val="22"/>
          <w:szCs w:val="22"/>
          <w:lang w:eastAsia="ko-KR"/>
        </w:rPr>
        <w:t>Stuart</w:t>
      </w:r>
      <w:r w:rsidR="00DE69EC">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E. and Samman</w:t>
      </w:r>
      <w:r w:rsidR="00DE69EC">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S. (2017) Defining ‘leave no one behind’. Briefing note. Overseas </w:t>
      </w:r>
      <w:r w:rsidRPr="005844F6">
        <w:rPr>
          <w:rFonts w:asciiTheme="minorBidi" w:eastAsia="Batang" w:hAnsiTheme="minorBidi"/>
          <w:sz w:val="22"/>
          <w:szCs w:val="22"/>
          <w:lang w:eastAsia="ko-KR"/>
        </w:rPr>
        <w:t>Development Institute (ODI)</w:t>
      </w:r>
      <w:r w:rsidR="00DE69EC">
        <w:rPr>
          <w:rFonts w:asciiTheme="minorBidi" w:eastAsia="Batang" w:hAnsiTheme="minorBidi"/>
          <w:sz w:val="22"/>
          <w:szCs w:val="22"/>
          <w:lang w:eastAsia="ko-KR"/>
        </w:rPr>
        <w:t>.</w:t>
      </w:r>
      <w:r w:rsidRPr="005844F6">
        <w:rPr>
          <w:rFonts w:asciiTheme="minorBidi" w:eastAsia="Batang" w:hAnsiTheme="minorBidi"/>
          <w:sz w:val="22"/>
          <w:szCs w:val="22"/>
          <w:lang w:eastAsia="ko-KR"/>
        </w:rPr>
        <w:t xml:space="preserve"> </w:t>
      </w:r>
      <w:r w:rsidR="005844F6" w:rsidRPr="005844F6">
        <w:rPr>
          <w:rFonts w:asciiTheme="minorBidi" w:eastAsia="Batang" w:hAnsiTheme="minorBidi"/>
          <w:sz w:val="22"/>
          <w:szCs w:val="22"/>
          <w:lang w:eastAsia="ko-KR"/>
        </w:rPr>
        <w:t>Available From: https://www.odi.org/publications/10956-defining-leave-no-one-behind [Accessed 25 July 2018]</w:t>
      </w:r>
    </w:p>
    <w:p w14:paraId="36C7DEE0" w14:textId="77777777" w:rsidR="00591E08" w:rsidRPr="00D75D33" w:rsidRDefault="00591E08"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p>
    <w:p w14:paraId="141106EE" w14:textId="131861F3" w:rsidR="00B03036" w:rsidRPr="00042093" w:rsidRDefault="004325B7" w:rsidP="005844F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r w:rsidRPr="004325B7">
        <w:rPr>
          <w:rFonts w:asciiTheme="minorBidi" w:eastAsia="Batang" w:hAnsiTheme="minorBidi" w:cstheme="minorBidi"/>
          <w:noProof w:val="0"/>
          <w:sz w:val="22"/>
          <w:szCs w:val="22"/>
          <w:lang w:eastAsia="ko-KR"/>
        </w:rPr>
        <w:t>UN-DESA</w:t>
      </w:r>
      <w:r w:rsidR="005844F6" w:rsidRPr="004325B7">
        <w:rPr>
          <w:rFonts w:asciiTheme="minorBidi" w:eastAsia="Batang" w:hAnsiTheme="minorBidi" w:cstheme="minorBidi"/>
          <w:noProof w:val="0"/>
          <w:sz w:val="22"/>
          <w:szCs w:val="22"/>
          <w:lang w:eastAsia="ko-KR"/>
        </w:rPr>
        <w:t xml:space="preserve"> </w:t>
      </w:r>
      <w:r w:rsidR="005844F6">
        <w:rPr>
          <w:rFonts w:asciiTheme="minorBidi" w:eastAsia="Batang" w:hAnsiTheme="minorBidi" w:cstheme="minorBidi"/>
          <w:noProof w:val="0"/>
          <w:sz w:val="22"/>
          <w:szCs w:val="22"/>
          <w:lang w:eastAsia="ko-KR"/>
        </w:rPr>
        <w:t xml:space="preserve">(2015) </w:t>
      </w:r>
      <w:r w:rsidR="00042093">
        <w:rPr>
          <w:rFonts w:asciiTheme="minorBidi" w:eastAsia="Batang" w:hAnsiTheme="minorBidi" w:cstheme="minorBidi"/>
          <w:noProof w:val="0"/>
          <w:sz w:val="22"/>
          <w:szCs w:val="22"/>
          <w:lang w:eastAsia="ko-KR"/>
        </w:rPr>
        <w:t>Sustainable Development Goals</w:t>
      </w:r>
      <w:r w:rsidR="00B03036" w:rsidRPr="00B54CDB">
        <w:rPr>
          <w:rFonts w:asciiTheme="minorBidi" w:eastAsia="Batang" w:hAnsiTheme="minorBidi" w:cstheme="minorBidi"/>
          <w:noProof w:val="0"/>
          <w:sz w:val="22"/>
          <w:szCs w:val="22"/>
          <w:lang w:eastAsia="ko-KR"/>
        </w:rPr>
        <w:t xml:space="preserve">. </w:t>
      </w:r>
      <w:r w:rsidRPr="00B54CDB">
        <w:rPr>
          <w:rFonts w:asciiTheme="minorBidi" w:eastAsia="Batang" w:hAnsiTheme="minorBidi" w:cstheme="minorBidi"/>
          <w:noProof w:val="0"/>
          <w:sz w:val="22"/>
          <w:szCs w:val="22"/>
          <w:lang w:eastAsia="ko-KR"/>
        </w:rPr>
        <w:t>Sustainable Develop</w:t>
      </w:r>
      <w:r>
        <w:rPr>
          <w:rFonts w:asciiTheme="minorBidi" w:eastAsia="Batang" w:hAnsiTheme="minorBidi" w:cstheme="minorBidi"/>
          <w:noProof w:val="0"/>
          <w:sz w:val="22"/>
          <w:szCs w:val="22"/>
          <w:lang w:eastAsia="ko-KR"/>
        </w:rPr>
        <w:t xml:space="preserve">ment Knowledge Platform. </w:t>
      </w:r>
      <w:r w:rsidR="00042093" w:rsidRPr="00042093">
        <w:rPr>
          <w:rFonts w:asciiTheme="minorBidi" w:eastAsia="Batang" w:hAnsiTheme="minorBidi" w:cstheme="minorBidi"/>
          <w:noProof w:val="0"/>
          <w:sz w:val="22"/>
          <w:szCs w:val="22"/>
          <w:lang w:eastAsia="ko-KR"/>
        </w:rPr>
        <w:t xml:space="preserve">Available </w:t>
      </w:r>
      <w:r w:rsidR="00A73346" w:rsidRPr="00042093">
        <w:rPr>
          <w:rFonts w:asciiTheme="minorBidi" w:eastAsia="Batang" w:hAnsiTheme="minorBidi" w:cstheme="minorBidi"/>
          <w:noProof w:val="0"/>
          <w:sz w:val="22"/>
          <w:szCs w:val="22"/>
          <w:lang w:eastAsia="ko-KR"/>
        </w:rPr>
        <w:t>from</w:t>
      </w:r>
      <w:r w:rsidR="00042093" w:rsidRPr="00042093">
        <w:rPr>
          <w:rFonts w:asciiTheme="minorBidi" w:eastAsia="Batang" w:hAnsiTheme="minorBidi" w:cstheme="minorBidi"/>
          <w:noProof w:val="0"/>
          <w:sz w:val="22"/>
          <w:szCs w:val="22"/>
          <w:lang w:eastAsia="ko-KR"/>
        </w:rPr>
        <w:t>: https://sustainabledevelopment.un.org/?menu=1300</w:t>
      </w:r>
      <w:r w:rsidR="00042093" w:rsidRPr="00042093">
        <w:t xml:space="preserve"> </w:t>
      </w:r>
      <w:r w:rsidR="00042093" w:rsidRPr="00042093">
        <w:rPr>
          <w:rFonts w:asciiTheme="minorBidi" w:eastAsia="Batang" w:hAnsiTheme="minorBidi" w:cstheme="minorBidi"/>
          <w:noProof w:val="0"/>
          <w:sz w:val="22"/>
          <w:szCs w:val="22"/>
          <w:lang w:eastAsia="ko-KR"/>
        </w:rPr>
        <w:t xml:space="preserve">[Accessed 25 </w:t>
      </w:r>
      <w:r w:rsidR="005844F6">
        <w:rPr>
          <w:rFonts w:asciiTheme="minorBidi" w:eastAsia="Batang" w:hAnsiTheme="minorBidi" w:cstheme="minorBidi"/>
          <w:noProof w:val="0"/>
          <w:sz w:val="22"/>
          <w:szCs w:val="22"/>
          <w:lang w:eastAsia="ko-KR"/>
        </w:rPr>
        <w:t>Sept 2016</w:t>
      </w:r>
      <w:r w:rsidR="00042093" w:rsidRPr="00042093">
        <w:rPr>
          <w:rFonts w:asciiTheme="minorBidi" w:eastAsia="Batang" w:hAnsiTheme="minorBidi" w:cstheme="minorBidi"/>
          <w:noProof w:val="0"/>
          <w:sz w:val="22"/>
          <w:szCs w:val="22"/>
          <w:lang w:eastAsia="ko-KR"/>
        </w:rPr>
        <w:t>]</w:t>
      </w:r>
    </w:p>
    <w:p w14:paraId="726E9A90" w14:textId="77777777" w:rsidR="00591E08" w:rsidRPr="00B54CDB" w:rsidRDefault="00591E08" w:rsidP="00B0303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p>
    <w:p w14:paraId="218A4332" w14:textId="782F43DC" w:rsidR="00DE69EC" w:rsidRDefault="00DE69EC" w:rsidP="00DE69EC">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Sutton, W.</w:t>
      </w:r>
      <w:r w:rsidRPr="00DE69EC">
        <w:rPr>
          <w:rFonts w:asciiTheme="minorBidi" w:eastAsia="Batang" w:hAnsiTheme="minorBidi" w:cstheme="minorBidi"/>
          <w:noProof w:val="0"/>
          <w:sz w:val="22"/>
          <w:szCs w:val="22"/>
          <w:lang w:eastAsia="ko-KR"/>
        </w:rPr>
        <w:t xml:space="preserve"> and Kolaja, J</w:t>
      </w:r>
      <w:r>
        <w:rPr>
          <w:rFonts w:asciiTheme="minorBidi" w:eastAsia="Batang" w:hAnsiTheme="minorBidi" w:cstheme="minorBidi"/>
          <w:noProof w:val="0"/>
          <w:sz w:val="22"/>
          <w:szCs w:val="22"/>
          <w:lang w:eastAsia="ko-KR"/>
        </w:rPr>
        <w:t>. (1959)</w:t>
      </w:r>
      <w:r w:rsidRPr="00DE69EC">
        <w:rPr>
          <w:rFonts w:asciiTheme="minorBidi" w:eastAsia="Batang" w:hAnsiTheme="minorBidi" w:cstheme="minorBidi"/>
          <w:noProof w:val="0"/>
          <w:sz w:val="22"/>
          <w:szCs w:val="22"/>
          <w:lang w:eastAsia="ko-KR"/>
        </w:rPr>
        <w:t xml:space="preserve"> Elements of community action. Soc. F., </w:t>
      </w:r>
      <w:r>
        <w:rPr>
          <w:rFonts w:asciiTheme="minorBidi" w:eastAsia="Batang" w:hAnsiTheme="minorBidi" w:cstheme="minorBidi"/>
          <w:noProof w:val="0"/>
          <w:sz w:val="22"/>
          <w:szCs w:val="22"/>
          <w:lang w:eastAsia="ko-KR"/>
        </w:rPr>
        <w:t>(</w:t>
      </w:r>
      <w:r w:rsidRPr="00DE69EC">
        <w:rPr>
          <w:rFonts w:asciiTheme="minorBidi" w:eastAsia="Batang" w:hAnsiTheme="minorBidi" w:cstheme="minorBidi"/>
          <w:noProof w:val="0"/>
          <w:sz w:val="22"/>
          <w:szCs w:val="22"/>
          <w:lang w:eastAsia="ko-KR"/>
        </w:rPr>
        <w:t>38</w:t>
      </w:r>
      <w:r>
        <w:rPr>
          <w:rFonts w:asciiTheme="minorBidi" w:eastAsia="Batang" w:hAnsiTheme="minorBidi" w:cstheme="minorBidi"/>
          <w:noProof w:val="0"/>
          <w:sz w:val="22"/>
          <w:szCs w:val="22"/>
          <w:lang w:eastAsia="ko-KR"/>
        </w:rPr>
        <w:t>)</w:t>
      </w:r>
      <w:r w:rsidRPr="00DE69EC">
        <w:rPr>
          <w:rFonts w:asciiTheme="minorBidi" w:eastAsia="Batang" w:hAnsiTheme="minorBidi" w:cstheme="minorBidi"/>
          <w:noProof w:val="0"/>
          <w:sz w:val="22"/>
          <w:szCs w:val="22"/>
          <w:lang w:eastAsia="ko-KR"/>
        </w:rPr>
        <w:t>, p.</w:t>
      </w:r>
      <w:r>
        <w:rPr>
          <w:rFonts w:asciiTheme="minorBidi" w:eastAsia="Batang" w:hAnsiTheme="minorBidi" w:cstheme="minorBidi"/>
          <w:noProof w:val="0"/>
          <w:sz w:val="22"/>
          <w:szCs w:val="22"/>
          <w:lang w:eastAsia="ko-KR"/>
        </w:rPr>
        <w:t xml:space="preserve"> </w:t>
      </w:r>
      <w:r w:rsidRPr="00DE69EC">
        <w:rPr>
          <w:rFonts w:asciiTheme="minorBidi" w:eastAsia="Batang" w:hAnsiTheme="minorBidi" w:cstheme="minorBidi"/>
          <w:noProof w:val="0"/>
          <w:sz w:val="22"/>
          <w:szCs w:val="22"/>
          <w:lang w:eastAsia="ko-KR"/>
        </w:rPr>
        <w:t>325.</w:t>
      </w:r>
    </w:p>
    <w:p w14:paraId="6E5535E6" w14:textId="77777777" w:rsidR="00DE69EC" w:rsidRDefault="00DE69EC" w:rsidP="00DE69EC">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p>
    <w:p w14:paraId="78695FF5" w14:textId="489702DC" w:rsidR="00591E08" w:rsidRDefault="00DE69EC" w:rsidP="00B03036">
      <w:pPr>
        <w:pStyle w:val="Els-reference"/>
        <w:tabs>
          <w:tab w:val="left" w:pos="720"/>
          <w:tab w:val="left" w:pos="810"/>
        </w:tabs>
        <w:spacing w:line="276" w:lineRule="auto"/>
        <w:ind w:left="0" w:firstLine="0"/>
        <w:rPr>
          <w:rFonts w:asciiTheme="minorBidi" w:eastAsia="Batang" w:hAnsiTheme="minorBidi" w:cstheme="minorBidi"/>
          <w:sz w:val="22"/>
          <w:szCs w:val="22"/>
          <w:lang w:eastAsia="ko-KR"/>
        </w:rPr>
      </w:pPr>
      <w:r w:rsidRPr="00DE69EC">
        <w:rPr>
          <w:rFonts w:asciiTheme="minorBidi" w:eastAsia="Batang" w:hAnsiTheme="minorBidi" w:cstheme="minorBidi"/>
          <w:sz w:val="22"/>
          <w:szCs w:val="22"/>
          <w:lang w:eastAsia="ko-KR"/>
        </w:rPr>
        <w:t>Bahadur, A., Tanner, T., King, D.</w:t>
      </w:r>
      <w:r>
        <w:rPr>
          <w:rFonts w:asciiTheme="minorBidi" w:eastAsia="Batang" w:hAnsiTheme="minorBidi" w:cstheme="minorBidi"/>
          <w:sz w:val="22"/>
          <w:szCs w:val="22"/>
          <w:lang w:eastAsia="ko-KR"/>
        </w:rPr>
        <w:t>, Kirbyshire, A. and Morsi, H. (2016)</w:t>
      </w:r>
      <w:r w:rsidRPr="00DE69EC">
        <w:rPr>
          <w:rFonts w:asciiTheme="minorBidi" w:eastAsia="Batang" w:hAnsiTheme="minorBidi" w:cstheme="minorBidi"/>
          <w:sz w:val="22"/>
          <w:szCs w:val="22"/>
          <w:lang w:eastAsia="ko-KR"/>
        </w:rPr>
        <w:t xml:space="preserve"> Resilience Scan: October-December 2015. </w:t>
      </w:r>
      <w:r w:rsidRPr="00DE69EC">
        <w:rPr>
          <w:rFonts w:asciiTheme="minorBidi" w:eastAsia="Batang" w:hAnsiTheme="minorBidi" w:cstheme="minorBidi"/>
          <w:i/>
          <w:iCs/>
          <w:sz w:val="22"/>
          <w:szCs w:val="22"/>
          <w:lang w:eastAsia="ko-KR"/>
        </w:rPr>
        <w:t>A Review of Literature, Debates and Social Media Activity on Resilience</w:t>
      </w:r>
      <w:r w:rsidRPr="00DE69EC">
        <w:rPr>
          <w:rFonts w:asciiTheme="minorBidi" w:eastAsia="Batang" w:hAnsiTheme="minorBidi" w:cstheme="minorBidi"/>
          <w:sz w:val="22"/>
          <w:szCs w:val="22"/>
          <w:lang w:eastAsia="ko-KR"/>
        </w:rPr>
        <w:t>, London.</w:t>
      </w:r>
    </w:p>
    <w:p w14:paraId="09C5AA19" w14:textId="77777777" w:rsidR="00DE69EC" w:rsidRDefault="00DE69EC" w:rsidP="00B03036">
      <w:pPr>
        <w:pStyle w:val="Els-reference"/>
        <w:tabs>
          <w:tab w:val="left" w:pos="720"/>
          <w:tab w:val="left" w:pos="810"/>
        </w:tabs>
        <w:spacing w:line="276" w:lineRule="auto"/>
        <w:ind w:left="0" w:firstLine="0"/>
        <w:rPr>
          <w:rFonts w:asciiTheme="minorBidi" w:eastAsia="Batang" w:hAnsiTheme="minorBidi" w:cstheme="minorBidi"/>
          <w:sz w:val="22"/>
          <w:szCs w:val="22"/>
          <w:lang w:eastAsia="ko-KR"/>
        </w:rPr>
      </w:pPr>
    </w:p>
    <w:p w14:paraId="40BC3E0B" w14:textId="4FF2CE8E" w:rsidR="00B03036" w:rsidRDefault="00B03036" w:rsidP="00DE69EC">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r w:rsidRPr="00591E08">
        <w:rPr>
          <w:rFonts w:asciiTheme="minorBidi" w:eastAsia="Batang" w:hAnsiTheme="minorBidi" w:cstheme="minorBidi"/>
          <w:noProof w:val="0"/>
          <w:sz w:val="22"/>
          <w:szCs w:val="22"/>
          <w:lang w:eastAsia="ko-KR"/>
        </w:rPr>
        <w:t xml:space="preserve">TDEC </w:t>
      </w:r>
      <w:r w:rsidR="00DE69EC">
        <w:rPr>
          <w:rFonts w:asciiTheme="minorBidi" w:eastAsia="Batang" w:hAnsiTheme="minorBidi" w:cstheme="minorBidi"/>
          <w:noProof w:val="0"/>
          <w:sz w:val="22"/>
          <w:szCs w:val="22"/>
          <w:lang w:eastAsia="ko-KR"/>
        </w:rPr>
        <w:t>(2019)</w:t>
      </w:r>
      <w:r w:rsidR="00975C33">
        <w:rPr>
          <w:rFonts w:asciiTheme="minorBidi" w:eastAsia="Batang" w:hAnsiTheme="minorBidi" w:cstheme="minorBidi"/>
          <w:noProof w:val="0"/>
          <w:sz w:val="22"/>
          <w:szCs w:val="22"/>
          <w:lang w:eastAsia="ko-KR"/>
        </w:rPr>
        <w:t xml:space="preserve"> Policy and</w:t>
      </w:r>
      <w:r w:rsidRPr="00591E08">
        <w:rPr>
          <w:rFonts w:asciiTheme="minorBidi" w:eastAsia="Batang" w:hAnsiTheme="minorBidi" w:cstheme="minorBidi"/>
          <w:noProof w:val="0"/>
          <w:sz w:val="22"/>
          <w:szCs w:val="22"/>
          <w:lang w:eastAsia="ko-KR"/>
        </w:rPr>
        <w:t xml:space="preserve"> Guidance Documents Department of Environ</w:t>
      </w:r>
      <w:r w:rsidR="00DE69EC">
        <w:rPr>
          <w:rFonts w:asciiTheme="minorBidi" w:eastAsia="Batang" w:hAnsiTheme="minorBidi" w:cstheme="minorBidi"/>
          <w:noProof w:val="0"/>
          <w:sz w:val="22"/>
          <w:szCs w:val="22"/>
          <w:lang w:eastAsia="ko-KR"/>
        </w:rPr>
        <w:t xml:space="preserve">ment and Conservation, Tennessee: </w:t>
      </w:r>
      <w:r w:rsidRPr="00591E08">
        <w:rPr>
          <w:rFonts w:asciiTheme="minorBidi" w:eastAsia="Batang" w:hAnsiTheme="minorBidi" w:cstheme="minorBidi"/>
          <w:noProof w:val="0"/>
          <w:sz w:val="22"/>
          <w:szCs w:val="22"/>
          <w:lang w:eastAsia="ko-KR"/>
        </w:rPr>
        <w:t>United States</w:t>
      </w:r>
    </w:p>
    <w:p w14:paraId="6B4C2749" w14:textId="77777777" w:rsidR="00591E08" w:rsidRPr="00591E08" w:rsidRDefault="00591E08" w:rsidP="00591E08">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p>
    <w:p w14:paraId="10A4F20F" w14:textId="3284B37D" w:rsidR="00B03036" w:rsidRPr="00B03036" w:rsidRDefault="00DE69EC" w:rsidP="00B03036">
      <w:pPr>
        <w:spacing w:line="276" w:lineRule="auto"/>
        <w:rPr>
          <w:rFonts w:asciiTheme="minorBidi" w:eastAsia="Batang" w:hAnsiTheme="minorBidi"/>
          <w:noProof/>
          <w:lang w:eastAsia="ko-KR"/>
        </w:rPr>
      </w:pPr>
      <w:r>
        <w:rPr>
          <w:rFonts w:asciiTheme="minorBidi" w:eastAsia="Batang" w:hAnsiTheme="minorBidi"/>
          <w:noProof/>
          <w:lang w:eastAsia="ko-KR"/>
        </w:rPr>
        <w:t>Telford, J. (2012)</w:t>
      </w:r>
      <w:r w:rsidR="00B03036" w:rsidRPr="00B03036">
        <w:rPr>
          <w:rFonts w:asciiTheme="minorBidi" w:eastAsia="Batang" w:hAnsiTheme="minorBidi"/>
          <w:noProof/>
          <w:lang w:eastAsia="ko-KR"/>
        </w:rPr>
        <w:t xml:space="preserve"> Disaster Recovery: An International Humanitarian Challenge?.</w:t>
      </w:r>
      <w:r w:rsidR="00B03036" w:rsidRPr="00144A89">
        <w:t xml:space="preserve"> </w:t>
      </w:r>
      <w:r w:rsidR="00B03036" w:rsidRPr="00B03036">
        <w:rPr>
          <w:rFonts w:asciiTheme="minorBidi" w:eastAsia="Batang" w:hAnsiTheme="minorBidi"/>
          <w:noProof/>
          <w:lang w:eastAsia="ko-KR"/>
        </w:rPr>
        <w:t>First International Conference of Aceh and Indian Ocean Studies, Banda Aceh, Indonesia.</w:t>
      </w:r>
    </w:p>
    <w:p w14:paraId="22E6D68F" w14:textId="345BA0EB" w:rsidR="00B03036" w:rsidRPr="00B03036" w:rsidRDefault="00DE69EC" w:rsidP="00DE69EC">
      <w:pPr>
        <w:spacing w:line="276" w:lineRule="auto"/>
        <w:rPr>
          <w:rFonts w:asciiTheme="minorBidi" w:eastAsia="Batang" w:hAnsiTheme="minorBidi"/>
          <w:noProof/>
          <w:lang w:eastAsia="ko-KR"/>
        </w:rPr>
      </w:pPr>
      <w:r>
        <w:rPr>
          <w:rFonts w:asciiTheme="minorBidi" w:eastAsia="Batang" w:hAnsiTheme="minorBidi"/>
          <w:noProof/>
          <w:lang w:eastAsia="ko-KR"/>
        </w:rPr>
        <w:t>Then, K., Rankin, J. and</w:t>
      </w:r>
      <w:r w:rsidR="00587B62">
        <w:rPr>
          <w:rFonts w:asciiTheme="minorBidi" w:eastAsia="Batang" w:hAnsiTheme="minorBidi"/>
          <w:noProof/>
          <w:lang w:eastAsia="ko-KR"/>
        </w:rPr>
        <w:t xml:space="preserve"> Ali, E. (2014)</w:t>
      </w:r>
      <w:r w:rsidR="00B03036" w:rsidRPr="00B03036">
        <w:rPr>
          <w:rFonts w:asciiTheme="minorBidi" w:eastAsia="Batang" w:hAnsiTheme="minorBidi"/>
          <w:noProof/>
          <w:lang w:eastAsia="ko-KR"/>
        </w:rPr>
        <w:t xml:space="preserve"> Focus group research: what is it and how can it be used?. </w:t>
      </w:r>
      <w:r w:rsidR="00B03036" w:rsidRPr="00042093">
        <w:rPr>
          <w:rFonts w:asciiTheme="minorBidi" w:eastAsia="Batang" w:hAnsiTheme="minorBidi"/>
          <w:i/>
          <w:iCs/>
          <w:noProof/>
          <w:lang w:eastAsia="ko-KR"/>
        </w:rPr>
        <w:t>Canadian Journal of Cardiovascular Nursing</w:t>
      </w:r>
      <w:r w:rsidR="00B03036" w:rsidRPr="00B03036">
        <w:rPr>
          <w:rFonts w:asciiTheme="minorBidi" w:eastAsia="Batang" w:hAnsiTheme="minorBidi"/>
          <w:noProof/>
          <w:lang w:eastAsia="ko-KR"/>
        </w:rPr>
        <w:t>, 24(1).</w:t>
      </w:r>
    </w:p>
    <w:p w14:paraId="7C4912FE" w14:textId="5DB2D6F0" w:rsidR="00B03036" w:rsidRPr="00B03036" w:rsidRDefault="00B03036" w:rsidP="00B03036">
      <w:pPr>
        <w:spacing w:line="276" w:lineRule="auto"/>
        <w:rPr>
          <w:rFonts w:asciiTheme="minorBidi" w:eastAsia="Batang" w:hAnsiTheme="minorBidi"/>
          <w:noProof/>
          <w:lang w:eastAsia="ko-KR"/>
        </w:rPr>
      </w:pPr>
      <w:r w:rsidRPr="00B03036">
        <w:rPr>
          <w:rFonts w:asciiTheme="minorBidi" w:eastAsia="Batang" w:hAnsiTheme="minorBidi"/>
          <w:noProof/>
          <w:lang w:eastAsia="ko-KR"/>
        </w:rPr>
        <w:lastRenderedPageBreak/>
        <w:t>Tricco</w:t>
      </w:r>
      <w:r w:rsidR="00587B62">
        <w:rPr>
          <w:rFonts w:asciiTheme="minorBidi" w:eastAsia="Batang" w:hAnsiTheme="minorBidi"/>
          <w:noProof/>
          <w:lang w:eastAsia="ko-KR"/>
        </w:rPr>
        <w:t>, A.</w:t>
      </w:r>
      <w:r w:rsidRPr="00B03036">
        <w:rPr>
          <w:rFonts w:asciiTheme="minorBidi" w:eastAsia="Batang" w:hAnsiTheme="minorBidi"/>
          <w:noProof/>
          <w:lang w:eastAsia="ko-KR"/>
        </w:rPr>
        <w:t>, Tetzlaffa</w:t>
      </w:r>
      <w:r w:rsidR="00587B62">
        <w:rPr>
          <w:rFonts w:asciiTheme="minorBidi" w:eastAsia="Batang" w:hAnsiTheme="minorBidi"/>
          <w:noProof/>
          <w:lang w:eastAsia="ko-KR"/>
        </w:rPr>
        <w:t>,</w:t>
      </w:r>
      <w:r w:rsidRPr="00B03036">
        <w:rPr>
          <w:rFonts w:asciiTheme="minorBidi" w:eastAsia="Batang" w:hAnsiTheme="minorBidi"/>
          <w:noProof/>
          <w:lang w:eastAsia="ko-KR"/>
        </w:rPr>
        <w:t xml:space="preserve"> J</w:t>
      </w:r>
      <w:r w:rsidR="00587B62">
        <w:rPr>
          <w:rFonts w:asciiTheme="minorBidi" w:eastAsia="Batang" w:hAnsiTheme="minorBidi"/>
          <w:noProof/>
          <w:lang w:eastAsia="ko-KR"/>
        </w:rPr>
        <w:t>. and</w:t>
      </w:r>
      <w:r w:rsidRPr="00B03036">
        <w:rPr>
          <w:rFonts w:asciiTheme="minorBidi" w:eastAsia="Batang" w:hAnsiTheme="minorBidi"/>
          <w:noProof/>
          <w:lang w:eastAsia="ko-KR"/>
        </w:rPr>
        <w:t xml:space="preserve"> Moher</w:t>
      </w:r>
      <w:r w:rsidR="00587B62">
        <w:rPr>
          <w:rFonts w:asciiTheme="minorBidi" w:eastAsia="Batang" w:hAnsiTheme="minorBidi"/>
          <w:noProof/>
          <w:lang w:eastAsia="ko-KR"/>
        </w:rPr>
        <w:t>,</w:t>
      </w:r>
      <w:r w:rsidRPr="00B03036">
        <w:rPr>
          <w:rFonts w:asciiTheme="minorBidi" w:eastAsia="Batang" w:hAnsiTheme="minorBidi"/>
          <w:noProof/>
          <w:lang w:eastAsia="ko-KR"/>
        </w:rPr>
        <w:t xml:space="preserve"> D</w:t>
      </w:r>
      <w:r w:rsidR="00587B62">
        <w:rPr>
          <w:rFonts w:asciiTheme="minorBidi" w:eastAsia="Batang" w:hAnsiTheme="minorBidi"/>
          <w:noProof/>
          <w:lang w:eastAsia="ko-KR"/>
        </w:rPr>
        <w:t>.</w:t>
      </w:r>
      <w:r w:rsidRPr="00B03036">
        <w:rPr>
          <w:rFonts w:asciiTheme="minorBidi" w:eastAsia="Batang" w:hAnsiTheme="minorBidi"/>
          <w:noProof/>
          <w:lang w:eastAsia="ko-KR"/>
        </w:rPr>
        <w:t xml:space="preserve"> (2010) The art and science of knowledge synthesis. J Clin Epidemiol</w:t>
      </w:r>
      <w:r w:rsidR="00587B62">
        <w:rPr>
          <w:rFonts w:asciiTheme="minorBidi" w:eastAsia="Batang" w:hAnsiTheme="minorBidi"/>
          <w:noProof/>
          <w:lang w:eastAsia="ko-KR"/>
        </w:rPr>
        <w:t>,</w:t>
      </w:r>
      <w:r w:rsidRPr="00B03036">
        <w:rPr>
          <w:rFonts w:asciiTheme="minorBidi" w:eastAsia="Batang" w:hAnsiTheme="minorBidi"/>
          <w:noProof/>
          <w:lang w:eastAsia="ko-KR"/>
        </w:rPr>
        <w:t xml:space="preserve"> 6</w:t>
      </w:r>
      <w:r w:rsidR="00587B62">
        <w:rPr>
          <w:rFonts w:asciiTheme="minorBidi" w:eastAsia="Batang" w:hAnsiTheme="minorBidi"/>
          <w:noProof/>
          <w:lang w:eastAsia="ko-KR"/>
        </w:rPr>
        <w:t>4, pp.</w:t>
      </w:r>
      <w:r w:rsidRPr="00B03036">
        <w:rPr>
          <w:rFonts w:asciiTheme="minorBidi" w:eastAsia="Batang" w:hAnsiTheme="minorBidi"/>
          <w:noProof/>
          <w:lang w:eastAsia="ko-KR"/>
        </w:rPr>
        <w:t xml:space="preserve"> 11–20.</w:t>
      </w:r>
    </w:p>
    <w:p w14:paraId="1A6A84D3" w14:textId="0CEBCA6A" w:rsidR="00B03036" w:rsidRDefault="00B03036" w:rsidP="00B0303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Triyanti</w:t>
      </w:r>
      <w:r w:rsidR="00587B62">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A</w:t>
      </w:r>
      <w:r w:rsidR="00587B62">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and Chu</w:t>
      </w:r>
      <w:r w:rsidR="00587B62">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E</w:t>
      </w:r>
      <w:r w:rsidR="00587B62">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2016) An Ecosystem Approach to Disaster Risk Reduction: The Challen</w:t>
      </w:r>
      <w:r w:rsidR="001F3E92">
        <w:rPr>
          <w:rFonts w:asciiTheme="minorBidi" w:eastAsia="Batang" w:hAnsiTheme="minorBidi" w:cstheme="minorBidi"/>
          <w:noProof w:val="0"/>
          <w:sz w:val="22"/>
          <w:szCs w:val="22"/>
          <w:lang w:eastAsia="ko-KR"/>
        </w:rPr>
        <w:t xml:space="preserve">ges of Multilevel Governance. </w:t>
      </w:r>
      <w:r w:rsidRPr="001F3E92">
        <w:rPr>
          <w:rFonts w:asciiTheme="minorBidi" w:eastAsia="Batang" w:hAnsiTheme="minorBidi" w:cstheme="minorBidi"/>
          <w:i/>
          <w:iCs/>
          <w:noProof w:val="0"/>
          <w:sz w:val="22"/>
          <w:szCs w:val="22"/>
          <w:lang w:eastAsia="ko-KR"/>
        </w:rPr>
        <w:t>Sustainable</w:t>
      </w:r>
      <w:r w:rsidR="001F3E92" w:rsidRPr="001F3E92">
        <w:rPr>
          <w:rFonts w:asciiTheme="minorBidi" w:eastAsia="Batang" w:hAnsiTheme="minorBidi" w:cstheme="minorBidi"/>
          <w:i/>
          <w:iCs/>
          <w:noProof w:val="0"/>
          <w:sz w:val="22"/>
          <w:szCs w:val="22"/>
          <w:lang w:eastAsia="ko-KR"/>
        </w:rPr>
        <w:t xml:space="preserve"> Development Knowledge Platform</w:t>
      </w:r>
      <w:r w:rsidRPr="00B54CDB">
        <w:rPr>
          <w:rFonts w:asciiTheme="minorBidi" w:eastAsia="Batang" w:hAnsiTheme="minorBidi" w:cstheme="minorBidi"/>
          <w:noProof w:val="0"/>
          <w:sz w:val="22"/>
          <w:szCs w:val="22"/>
          <w:lang w:eastAsia="ko-KR"/>
        </w:rPr>
        <w:t>. New York: United Nations</w:t>
      </w:r>
    </w:p>
    <w:p w14:paraId="5A6EF655" w14:textId="77777777" w:rsidR="00591E08" w:rsidRPr="00B54CDB" w:rsidRDefault="00591E08" w:rsidP="00B0303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p>
    <w:p w14:paraId="6D221E00" w14:textId="6E35E681" w:rsidR="00B03036" w:rsidRDefault="00B03036" w:rsidP="00B03036">
      <w:pPr>
        <w:pStyle w:val="Els-reference"/>
        <w:tabs>
          <w:tab w:val="left" w:pos="720"/>
          <w:tab w:val="left" w:pos="810"/>
        </w:tabs>
        <w:spacing w:line="276" w:lineRule="auto"/>
        <w:ind w:left="0" w:firstLine="0"/>
        <w:rPr>
          <w:rFonts w:asciiTheme="minorBidi" w:eastAsia="Batang" w:hAnsiTheme="minorBidi" w:cstheme="minorBidi"/>
          <w:sz w:val="22"/>
          <w:szCs w:val="22"/>
          <w:lang w:eastAsia="ko-KR"/>
        </w:rPr>
      </w:pPr>
      <w:r w:rsidRPr="005F4024">
        <w:rPr>
          <w:rFonts w:asciiTheme="minorBidi" w:eastAsia="Batang" w:hAnsiTheme="minorBidi" w:cstheme="minorBidi"/>
          <w:sz w:val="22"/>
          <w:szCs w:val="22"/>
          <w:lang w:eastAsia="ko-KR"/>
        </w:rPr>
        <w:t xml:space="preserve">Twigg, J. (2009) Characteristics of a Disaster-Resilient Community. A Guidance Note. NGO Inter-agency group. </w:t>
      </w:r>
    </w:p>
    <w:p w14:paraId="40D14E9B" w14:textId="77777777" w:rsidR="001F3E92" w:rsidRDefault="001F3E92" w:rsidP="00B03036">
      <w:pPr>
        <w:pStyle w:val="Els-reference"/>
        <w:tabs>
          <w:tab w:val="left" w:pos="720"/>
          <w:tab w:val="left" w:pos="810"/>
        </w:tabs>
        <w:spacing w:line="276" w:lineRule="auto"/>
        <w:ind w:left="0" w:firstLine="0"/>
        <w:rPr>
          <w:rFonts w:asciiTheme="minorBidi" w:eastAsia="Batang" w:hAnsiTheme="minorBidi" w:cstheme="minorBidi"/>
          <w:sz w:val="22"/>
          <w:szCs w:val="22"/>
          <w:lang w:eastAsia="ko-KR"/>
        </w:rPr>
      </w:pPr>
    </w:p>
    <w:p w14:paraId="50E5D92A" w14:textId="2695A580" w:rsidR="00B03036" w:rsidRPr="00F21F92" w:rsidRDefault="00587B62" w:rsidP="00587B62">
      <w:pPr>
        <w:pStyle w:val="TableContents-Left"/>
        <w:tabs>
          <w:tab w:val="left" w:pos="450"/>
          <w:tab w:val="left" w:pos="540"/>
        </w:tabs>
        <w:spacing w:line="276" w:lineRule="auto"/>
        <w:rPr>
          <w:rFonts w:asciiTheme="minorBidi" w:hAnsiTheme="minorBidi" w:cstheme="minorBidi"/>
          <w:sz w:val="22"/>
          <w:szCs w:val="22"/>
          <w:lang w:val="en-US"/>
        </w:rPr>
      </w:pPr>
      <w:r>
        <w:rPr>
          <w:rFonts w:asciiTheme="minorBidi" w:hAnsiTheme="minorBidi" w:cstheme="minorBidi"/>
          <w:sz w:val="22"/>
          <w:szCs w:val="22"/>
        </w:rPr>
        <w:t>Twigg, J. and Mosel, I. (2018)</w:t>
      </w:r>
      <w:r w:rsidR="00B03036" w:rsidRPr="006C68C3">
        <w:rPr>
          <w:rFonts w:asciiTheme="minorBidi" w:hAnsiTheme="minorBidi" w:cstheme="minorBidi"/>
          <w:sz w:val="22"/>
          <w:szCs w:val="22"/>
        </w:rPr>
        <w:t xml:space="preserve"> Informality in urban crisis</w:t>
      </w:r>
      <w:r w:rsidR="00B03036">
        <w:rPr>
          <w:rFonts w:asciiTheme="minorBidi" w:hAnsiTheme="minorBidi" w:cstheme="minorBidi"/>
          <w:sz w:val="22"/>
          <w:szCs w:val="22"/>
        </w:rPr>
        <w:t xml:space="preserve">. </w:t>
      </w:r>
      <w:r w:rsidR="00B03036" w:rsidRPr="00F21F92">
        <w:rPr>
          <w:rFonts w:asciiTheme="minorBidi" w:eastAsia="Batang" w:hAnsiTheme="minorBidi" w:cstheme="minorBidi"/>
          <w:sz w:val="22"/>
          <w:szCs w:val="22"/>
          <w:lang w:eastAsia="ko-KR"/>
        </w:rPr>
        <w:t>twitter data. In Proceedings of the Workshop on Language in Social Media (LSM 2011)</w:t>
      </w:r>
      <w:r>
        <w:rPr>
          <w:rFonts w:asciiTheme="minorBidi" w:eastAsia="Batang" w:hAnsiTheme="minorBidi" w:cstheme="minorBidi"/>
          <w:sz w:val="22"/>
          <w:szCs w:val="22"/>
          <w:lang w:eastAsia="ko-KR"/>
        </w:rPr>
        <w:t>.</w:t>
      </w:r>
    </w:p>
    <w:p w14:paraId="1CC90124" w14:textId="538F3AF5" w:rsidR="00B03036" w:rsidRPr="00B03036" w:rsidRDefault="00587B62" w:rsidP="00587B62">
      <w:pPr>
        <w:spacing w:line="276" w:lineRule="auto"/>
        <w:rPr>
          <w:rFonts w:asciiTheme="minorBidi" w:eastAsia="Batang" w:hAnsiTheme="minorBidi"/>
          <w:noProof/>
          <w:lang w:eastAsia="ko-KR"/>
        </w:rPr>
      </w:pPr>
      <w:r>
        <w:rPr>
          <w:rFonts w:asciiTheme="minorBidi" w:eastAsia="Batang" w:hAnsiTheme="minorBidi"/>
          <w:noProof/>
          <w:lang w:eastAsia="ko-KR"/>
        </w:rPr>
        <w:t>Tyler, S. and Moench, M. (2012)</w:t>
      </w:r>
      <w:r w:rsidR="00B03036" w:rsidRPr="00B03036">
        <w:rPr>
          <w:rFonts w:asciiTheme="minorBidi" w:eastAsia="Batang" w:hAnsiTheme="minorBidi"/>
          <w:noProof/>
          <w:lang w:eastAsia="ko-KR"/>
        </w:rPr>
        <w:t xml:space="preserve"> A framework for urban climate resilience. </w:t>
      </w:r>
      <w:r w:rsidR="00B03036" w:rsidRPr="001F3E92">
        <w:rPr>
          <w:rFonts w:asciiTheme="minorBidi" w:eastAsia="Batang" w:hAnsiTheme="minorBidi"/>
          <w:i/>
          <w:iCs/>
          <w:noProof/>
          <w:lang w:eastAsia="ko-KR"/>
        </w:rPr>
        <w:t>Climate</w:t>
      </w:r>
      <w:r w:rsidR="001F3E92" w:rsidRPr="001F3E92">
        <w:rPr>
          <w:rFonts w:asciiTheme="minorBidi" w:eastAsia="Batang" w:hAnsiTheme="minorBidi"/>
          <w:i/>
          <w:iCs/>
          <w:noProof/>
          <w:lang w:eastAsia="ko-KR"/>
        </w:rPr>
        <w:t xml:space="preserve"> </w:t>
      </w:r>
      <w:r w:rsidR="00B03036" w:rsidRPr="001F3E92">
        <w:rPr>
          <w:rFonts w:asciiTheme="minorBidi" w:eastAsia="Batang" w:hAnsiTheme="minorBidi"/>
          <w:i/>
          <w:iCs/>
          <w:noProof/>
          <w:lang w:eastAsia="ko-KR"/>
        </w:rPr>
        <w:t>and Development,</w:t>
      </w:r>
      <w:r w:rsidR="00B03036" w:rsidRPr="00B03036">
        <w:rPr>
          <w:rFonts w:asciiTheme="minorBidi" w:eastAsia="Batang" w:hAnsiTheme="minorBidi"/>
          <w:noProof/>
          <w:lang w:eastAsia="ko-KR"/>
        </w:rPr>
        <w:t xml:space="preserve"> 4(4), </w:t>
      </w:r>
      <w:r>
        <w:rPr>
          <w:rFonts w:asciiTheme="minorBidi" w:eastAsia="Batang" w:hAnsiTheme="minorBidi"/>
          <w:noProof/>
          <w:lang w:eastAsia="ko-KR"/>
        </w:rPr>
        <w:t xml:space="preserve">pp. </w:t>
      </w:r>
      <w:r w:rsidR="00B03036" w:rsidRPr="00B03036">
        <w:rPr>
          <w:rFonts w:asciiTheme="minorBidi" w:eastAsia="Batang" w:hAnsiTheme="minorBidi"/>
          <w:noProof/>
          <w:lang w:eastAsia="ko-KR"/>
        </w:rPr>
        <w:t>311–326.</w:t>
      </w:r>
    </w:p>
    <w:p w14:paraId="63C74139" w14:textId="58F2C5AD" w:rsidR="00B03036" w:rsidRPr="00B54CDB" w:rsidRDefault="00587B62" w:rsidP="00B03036">
      <w:pPr>
        <w:pStyle w:val="TableContents-Left"/>
        <w:tabs>
          <w:tab w:val="left" w:pos="450"/>
          <w:tab w:val="left" w:pos="540"/>
        </w:tabs>
        <w:spacing w:line="276" w:lineRule="auto"/>
        <w:rPr>
          <w:rFonts w:asciiTheme="minorBidi" w:hAnsiTheme="minorBidi" w:cstheme="minorBidi"/>
          <w:sz w:val="22"/>
          <w:szCs w:val="22"/>
        </w:rPr>
      </w:pPr>
      <w:r>
        <w:rPr>
          <w:rFonts w:asciiTheme="minorBidi" w:hAnsiTheme="minorBidi" w:cstheme="minorBidi"/>
          <w:sz w:val="22"/>
          <w:szCs w:val="22"/>
        </w:rPr>
        <w:t>UKGOV (2014)</w:t>
      </w:r>
      <w:r w:rsidR="00B03036" w:rsidRPr="006A0F01">
        <w:rPr>
          <w:rFonts w:asciiTheme="minorBidi" w:hAnsiTheme="minorBidi" w:cstheme="minorBidi"/>
          <w:sz w:val="22"/>
          <w:szCs w:val="22"/>
        </w:rPr>
        <w:t xml:space="preserve"> Emerging Technologies: Big Data.</w:t>
      </w:r>
      <w:r w:rsidR="00B03036">
        <w:t xml:space="preserve"> </w:t>
      </w:r>
      <w:r w:rsidR="00B03036" w:rsidRPr="006A0F01">
        <w:rPr>
          <w:rFonts w:asciiTheme="minorBidi" w:hAnsiTheme="minorBidi" w:cstheme="minorBidi"/>
          <w:sz w:val="22"/>
          <w:szCs w:val="22"/>
        </w:rPr>
        <w:t>HM Government</w:t>
      </w:r>
      <w:r w:rsidR="00B03036">
        <w:rPr>
          <w:rFonts w:asciiTheme="minorBidi" w:hAnsiTheme="minorBidi" w:cstheme="minorBidi"/>
          <w:sz w:val="22"/>
          <w:szCs w:val="22"/>
        </w:rPr>
        <w:t xml:space="preserve"> </w:t>
      </w:r>
      <w:r w:rsidR="00B03036" w:rsidRPr="006A0F01">
        <w:rPr>
          <w:rFonts w:asciiTheme="minorBidi" w:hAnsiTheme="minorBidi" w:cstheme="minorBidi"/>
          <w:sz w:val="22"/>
          <w:szCs w:val="22"/>
        </w:rPr>
        <w:t>Horizon Scanning Programme</w:t>
      </w:r>
      <w:r w:rsidR="00B03036">
        <w:rPr>
          <w:rFonts w:asciiTheme="minorBidi" w:hAnsiTheme="minorBidi" w:cstheme="minorBidi"/>
          <w:sz w:val="22"/>
          <w:szCs w:val="22"/>
        </w:rPr>
        <w:t>.</w:t>
      </w:r>
      <w:r w:rsidR="00B03036" w:rsidRPr="006A0F01">
        <w:rPr>
          <w:rFonts w:asciiTheme="minorBidi" w:hAnsiTheme="minorBidi" w:cstheme="minorBidi"/>
          <w:sz w:val="22"/>
          <w:szCs w:val="22"/>
        </w:rPr>
        <w:t xml:space="preserve"> </w:t>
      </w:r>
    </w:p>
    <w:p w14:paraId="6E1E1925" w14:textId="5C40663E" w:rsidR="00B03036" w:rsidRDefault="00B03036" w:rsidP="003B37A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UN (2015) Getting to 2030: Tracking SDG Indicators for Evidence of Implementation Progress.</w:t>
      </w:r>
      <w:r w:rsidR="003B37A6" w:rsidRPr="003B37A6">
        <w:t xml:space="preserve"> </w:t>
      </w:r>
      <w:r w:rsidR="003B37A6" w:rsidRPr="003B37A6">
        <w:rPr>
          <w:rFonts w:asciiTheme="minorBidi" w:eastAsia="Batang" w:hAnsiTheme="minorBidi" w:cstheme="minorBidi"/>
          <w:noProof w:val="0"/>
          <w:sz w:val="22"/>
          <w:szCs w:val="22"/>
          <w:lang w:eastAsia="ko-KR"/>
        </w:rPr>
        <w:t xml:space="preserve">Available </w:t>
      </w:r>
      <w:r w:rsidR="002C38E1" w:rsidRPr="003B37A6">
        <w:rPr>
          <w:rFonts w:asciiTheme="minorBidi" w:eastAsia="Batang" w:hAnsiTheme="minorBidi" w:cstheme="minorBidi"/>
          <w:noProof w:val="0"/>
          <w:sz w:val="22"/>
          <w:szCs w:val="22"/>
          <w:lang w:eastAsia="ko-KR"/>
        </w:rPr>
        <w:t>from</w:t>
      </w:r>
      <w:r w:rsidR="003B37A6" w:rsidRPr="003B37A6">
        <w:rPr>
          <w:rFonts w:asciiTheme="minorBidi" w:eastAsia="Batang" w:hAnsiTheme="minorBidi" w:cstheme="minorBidi"/>
          <w:noProof w:val="0"/>
          <w:sz w:val="22"/>
          <w:szCs w:val="22"/>
          <w:lang w:eastAsia="ko-KR"/>
        </w:rPr>
        <w:t>: http://sdg.iisd.org/commentary/policy-briefs/getting-to-2030-tracking-sdg-indicators-for-evidence-of-implementation-progress/</w:t>
      </w:r>
      <w:r w:rsidRPr="00B54CDB">
        <w:rPr>
          <w:rFonts w:asciiTheme="minorBidi" w:eastAsia="Batang" w:hAnsiTheme="minorBidi" w:cstheme="minorBidi"/>
          <w:noProof w:val="0"/>
          <w:sz w:val="22"/>
          <w:szCs w:val="22"/>
          <w:lang w:eastAsia="ko-KR"/>
        </w:rPr>
        <w:t xml:space="preserve"> </w:t>
      </w:r>
      <w:r w:rsidR="003B37A6">
        <w:rPr>
          <w:rFonts w:asciiTheme="minorBidi" w:eastAsia="Batang" w:hAnsiTheme="minorBidi" w:cstheme="minorBidi"/>
          <w:noProof w:val="0"/>
          <w:sz w:val="22"/>
          <w:szCs w:val="22"/>
          <w:lang w:eastAsia="ko-KR"/>
        </w:rPr>
        <w:t>[Accessed 19</w:t>
      </w:r>
      <w:r w:rsidR="003B37A6" w:rsidRPr="003B37A6">
        <w:rPr>
          <w:rFonts w:asciiTheme="minorBidi" w:eastAsia="Batang" w:hAnsiTheme="minorBidi" w:cstheme="minorBidi"/>
          <w:noProof w:val="0"/>
          <w:sz w:val="22"/>
          <w:szCs w:val="22"/>
          <w:lang w:eastAsia="ko-KR"/>
        </w:rPr>
        <w:t xml:space="preserve"> </w:t>
      </w:r>
      <w:r w:rsidR="003B37A6">
        <w:rPr>
          <w:rFonts w:asciiTheme="minorBidi" w:eastAsia="Batang" w:hAnsiTheme="minorBidi" w:cstheme="minorBidi"/>
          <w:noProof w:val="0"/>
          <w:sz w:val="22"/>
          <w:szCs w:val="22"/>
          <w:lang w:eastAsia="ko-KR"/>
        </w:rPr>
        <w:t>Aug</w:t>
      </w:r>
      <w:r w:rsidR="003B37A6" w:rsidRPr="003B37A6">
        <w:rPr>
          <w:rFonts w:asciiTheme="minorBidi" w:eastAsia="Batang" w:hAnsiTheme="minorBidi" w:cstheme="minorBidi"/>
          <w:noProof w:val="0"/>
          <w:sz w:val="22"/>
          <w:szCs w:val="22"/>
          <w:lang w:eastAsia="ko-KR"/>
        </w:rPr>
        <w:t xml:space="preserve"> 2017]</w:t>
      </w:r>
    </w:p>
    <w:p w14:paraId="5B2D4D5E" w14:textId="77777777" w:rsidR="00591E08" w:rsidRDefault="00591E08"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p>
    <w:p w14:paraId="13B7A0CC" w14:textId="5F4E1183" w:rsidR="00B03036" w:rsidRDefault="00587B62"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UN (2017)</w:t>
      </w:r>
      <w:r w:rsidR="00B03036" w:rsidRPr="006C51EC">
        <w:rPr>
          <w:rFonts w:asciiTheme="minorBidi" w:eastAsia="Batang" w:hAnsiTheme="minorBidi" w:cstheme="minorBidi"/>
          <w:noProof w:val="0"/>
          <w:sz w:val="22"/>
          <w:szCs w:val="22"/>
          <w:lang w:eastAsia="ko-KR"/>
        </w:rPr>
        <w:t xml:space="preserve"> National Response Plan (NRP). Government of Lebanon, UN Resident and Humanitarian Coordinator for Lebanon. </w:t>
      </w:r>
    </w:p>
    <w:p w14:paraId="25505782" w14:textId="77777777" w:rsidR="00591E08" w:rsidRPr="006C51EC" w:rsidRDefault="00591E08"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p>
    <w:p w14:paraId="3AA16155" w14:textId="5E164E12" w:rsidR="00A82556" w:rsidRPr="00A82556" w:rsidRDefault="00A82556" w:rsidP="00A82556">
      <w:pPr>
        <w:rPr>
          <w:rFonts w:asciiTheme="minorBidi" w:eastAsia="Batang" w:hAnsiTheme="minorBidi"/>
          <w:noProof/>
          <w:lang w:eastAsia="ko-KR"/>
        </w:rPr>
      </w:pPr>
      <w:r w:rsidRPr="00A82556">
        <w:rPr>
          <w:rFonts w:asciiTheme="minorBidi" w:eastAsia="Batang" w:hAnsiTheme="minorBidi"/>
          <w:noProof/>
          <w:lang w:eastAsia="ko-KR"/>
        </w:rPr>
        <w:t>UNESCO (2017)</w:t>
      </w:r>
      <w:r>
        <w:rPr>
          <w:rFonts w:asciiTheme="minorBidi" w:eastAsia="Batang" w:hAnsiTheme="minorBidi"/>
          <w:noProof/>
          <w:lang w:eastAsia="ko-KR"/>
        </w:rPr>
        <w:t xml:space="preserve"> Climate Change Displacement.</w:t>
      </w:r>
      <w:r w:rsidRPr="00A82556">
        <w:rPr>
          <w:rFonts w:asciiTheme="minorBidi" w:eastAsia="Batang" w:hAnsiTheme="minorBidi"/>
          <w:noProof/>
          <w:lang w:eastAsia="ko-KR"/>
        </w:rPr>
        <w:t xml:space="preserve"> United Nations Educational, Scientific and Cultural organisation</w:t>
      </w:r>
      <w:r>
        <w:rPr>
          <w:rFonts w:asciiTheme="minorBidi" w:eastAsia="Batang" w:hAnsiTheme="minorBidi"/>
          <w:noProof/>
          <w:lang w:eastAsia="ko-KR"/>
        </w:rPr>
        <w:t>.</w:t>
      </w:r>
      <w:r w:rsidRPr="00A82556">
        <w:rPr>
          <w:rFonts w:asciiTheme="minorBidi" w:eastAsia="Batang" w:hAnsiTheme="minorBidi"/>
          <w:noProof/>
          <w:lang w:eastAsia="ko-KR"/>
        </w:rPr>
        <w:t xml:space="preserve"> </w:t>
      </w:r>
    </w:p>
    <w:p w14:paraId="35A11208" w14:textId="2F5DFBCC" w:rsidR="00591E08" w:rsidRDefault="00587B62" w:rsidP="00B03036">
      <w:pPr>
        <w:spacing w:line="276" w:lineRule="auto"/>
        <w:rPr>
          <w:rFonts w:asciiTheme="minorBidi" w:eastAsia="Batang" w:hAnsiTheme="minorBidi"/>
          <w:noProof/>
          <w:lang w:eastAsia="ko-KR"/>
        </w:rPr>
      </w:pPr>
      <w:r>
        <w:rPr>
          <w:rFonts w:asciiTheme="minorBidi" w:eastAsia="Batang" w:hAnsiTheme="minorBidi"/>
          <w:noProof/>
          <w:lang w:eastAsia="ko-KR"/>
        </w:rPr>
        <w:t>UN Habiat (2001)</w:t>
      </w:r>
      <w:r w:rsidR="00B03036" w:rsidRPr="00B03036">
        <w:rPr>
          <w:rFonts w:asciiTheme="minorBidi" w:eastAsia="Batang" w:hAnsiTheme="minorBidi"/>
          <w:noProof/>
          <w:lang w:eastAsia="ko-KR"/>
        </w:rPr>
        <w:t xml:space="preserve"> City-to-City Cooperation: Issues Arising from Experience. United Nations Centre for Human Settlements (Habitat), United Towns Organisation</w:t>
      </w:r>
      <w:r w:rsidR="003B37A6">
        <w:rPr>
          <w:rFonts w:asciiTheme="minorBidi" w:eastAsia="Batang" w:hAnsiTheme="minorBidi"/>
          <w:noProof/>
          <w:lang w:eastAsia="ko-KR"/>
        </w:rPr>
        <w:t>.</w:t>
      </w:r>
      <w:r w:rsidR="00B03036" w:rsidRPr="00B03036">
        <w:rPr>
          <w:rFonts w:asciiTheme="minorBidi" w:eastAsia="Batang" w:hAnsiTheme="minorBidi"/>
          <w:noProof/>
          <w:lang w:eastAsia="ko-KR"/>
        </w:rPr>
        <w:t xml:space="preserve"> </w:t>
      </w:r>
      <w:r w:rsidR="003B37A6" w:rsidRPr="003B37A6">
        <w:rPr>
          <w:rFonts w:asciiTheme="minorBidi" w:eastAsia="Batang" w:hAnsiTheme="minorBidi"/>
          <w:lang w:eastAsia="ko-KR"/>
        </w:rPr>
        <w:t xml:space="preserve">Available From: </w:t>
      </w:r>
      <w:hyperlink r:id="rId344" w:history="1">
        <w:r w:rsidR="003B37A6" w:rsidRPr="003B37A6">
          <w:rPr>
            <w:rFonts w:asciiTheme="minorBidi" w:eastAsia="Batang" w:hAnsiTheme="minorBidi"/>
            <w:lang w:val="en-US" w:eastAsia="ko-KR"/>
          </w:rPr>
          <w:t>https://digitallibrary.un.org/record/501789</w:t>
        </w:r>
      </w:hyperlink>
      <w:r w:rsidR="003B37A6">
        <w:t xml:space="preserve"> </w:t>
      </w:r>
      <w:r w:rsidR="003B37A6" w:rsidRPr="003B37A6">
        <w:rPr>
          <w:rFonts w:asciiTheme="minorBidi" w:eastAsia="Batang" w:hAnsiTheme="minorBidi"/>
          <w:lang w:eastAsia="ko-KR"/>
        </w:rPr>
        <w:t>[Accessed 25 Sept 2017]</w:t>
      </w:r>
    </w:p>
    <w:p w14:paraId="64DC04A9" w14:textId="2DC00D41" w:rsidR="00591E08" w:rsidRPr="003B37A6" w:rsidRDefault="003B37A6" w:rsidP="003B37A6">
      <w:pPr>
        <w:spacing w:line="276" w:lineRule="auto"/>
        <w:rPr>
          <w:rFonts w:asciiTheme="minorBidi" w:eastAsia="Batang" w:hAnsiTheme="minorBidi"/>
          <w:noProof/>
          <w:lang w:eastAsia="ko-KR"/>
        </w:rPr>
      </w:pPr>
      <w:r>
        <w:rPr>
          <w:rFonts w:asciiTheme="minorBidi" w:eastAsia="Batang" w:hAnsiTheme="minorBidi"/>
          <w:noProof/>
          <w:lang w:eastAsia="ko-KR"/>
        </w:rPr>
        <w:t>UN Habiat (1996) Available From:</w:t>
      </w:r>
      <w:r w:rsidRPr="003B37A6">
        <w:t xml:space="preserve"> </w:t>
      </w:r>
      <w:hyperlink r:id="rId345" w:history="1">
        <w:r w:rsidRPr="003B37A6">
          <w:rPr>
            <w:rStyle w:val="Hyperlink"/>
            <w:rFonts w:asciiTheme="minorBidi" w:eastAsia="Batang" w:hAnsiTheme="minorBidi"/>
            <w:noProof/>
            <w:color w:val="auto"/>
            <w:u w:val="none"/>
            <w:lang w:eastAsia="ko-KR"/>
          </w:rPr>
          <w:t>https://unhabitat.org/year/1996/</w:t>
        </w:r>
      </w:hyperlink>
      <w:r>
        <w:rPr>
          <w:rFonts w:asciiTheme="minorBidi" w:eastAsia="Batang" w:hAnsiTheme="minorBidi"/>
          <w:noProof/>
          <w:lang w:eastAsia="ko-KR"/>
        </w:rPr>
        <w:t xml:space="preserve"> </w:t>
      </w:r>
      <w:r w:rsidRPr="003B37A6">
        <w:rPr>
          <w:rFonts w:asciiTheme="minorBidi" w:eastAsia="Batang" w:hAnsiTheme="minorBidi"/>
          <w:noProof/>
          <w:lang w:eastAsia="ko-KR"/>
        </w:rPr>
        <w:t>[Accessed 25 Sept 2017]</w:t>
      </w:r>
    </w:p>
    <w:p w14:paraId="0A8ED759" w14:textId="024ADD77" w:rsidR="00B03036" w:rsidRDefault="00B03036" w:rsidP="003B37A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 xml:space="preserve">UN Habitat (2014) City Resilience Profiling Programme (CRPP). </w:t>
      </w:r>
      <w:r w:rsidR="003B37A6" w:rsidRPr="001F3E92">
        <w:rPr>
          <w:rFonts w:asciiTheme="minorBidi" w:eastAsia="Batang" w:hAnsiTheme="minorBidi" w:cstheme="minorBidi"/>
          <w:sz w:val="22"/>
          <w:szCs w:val="22"/>
          <w:lang w:eastAsia="ko-KR"/>
        </w:rPr>
        <w:t>Available From:</w:t>
      </w:r>
      <w:r w:rsidR="003B37A6" w:rsidRPr="003B37A6">
        <w:t xml:space="preserve"> </w:t>
      </w:r>
      <w:r w:rsidR="003B37A6" w:rsidRPr="003B37A6">
        <w:rPr>
          <w:rFonts w:asciiTheme="minorBidi" w:eastAsia="Batang" w:hAnsiTheme="minorBidi" w:cstheme="minorBidi"/>
          <w:sz w:val="22"/>
          <w:szCs w:val="22"/>
          <w:lang w:eastAsia="ko-KR"/>
        </w:rPr>
        <w:t xml:space="preserve">http://unhabitat.org/urban-initiatives/initiatives-programmes/city-resilience-profiling-programme/ </w:t>
      </w:r>
      <w:r w:rsidR="003B37A6" w:rsidRPr="001F3E92">
        <w:t xml:space="preserve"> </w:t>
      </w:r>
      <w:r w:rsidR="003B37A6" w:rsidRPr="001F3E92">
        <w:rPr>
          <w:rFonts w:asciiTheme="minorBidi" w:eastAsia="Batang" w:hAnsiTheme="minorBidi" w:cstheme="minorBidi"/>
          <w:sz w:val="22"/>
          <w:szCs w:val="22"/>
          <w:lang w:eastAsia="ko-KR"/>
        </w:rPr>
        <w:t>[Accessed 25 Sept 2017]</w:t>
      </w:r>
    </w:p>
    <w:p w14:paraId="633D159F" w14:textId="77777777" w:rsidR="00591E08" w:rsidRPr="00B54CDB" w:rsidRDefault="00591E08"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p>
    <w:p w14:paraId="24E836F1" w14:textId="28B805ED" w:rsidR="00B03036" w:rsidRDefault="00B03036" w:rsidP="00B03036">
      <w:pPr>
        <w:pStyle w:val="Els-reference"/>
        <w:tabs>
          <w:tab w:val="left" w:pos="450"/>
          <w:tab w:val="left" w:pos="720"/>
        </w:tabs>
        <w:spacing w:line="276" w:lineRule="auto"/>
        <w:ind w:left="0" w:firstLine="0"/>
        <w:rPr>
          <w:rFonts w:asciiTheme="minorBidi" w:eastAsia="Batang" w:hAnsiTheme="minorBidi" w:cstheme="minorBidi"/>
          <w:sz w:val="22"/>
          <w:szCs w:val="22"/>
          <w:lang w:eastAsia="ko-KR"/>
        </w:rPr>
      </w:pPr>
      <w:r w:rsidRPr="00F21F92">
        <w:rPr>
          <w:rFonts w:asciiTheme="minorBidi" w:eastAsia="Batang" w:hAnsiTheme="minorBidi" w:cstheme="minorBidi"/>
          <w:sz w:val="22"/>
          <w:szCs w:val="22"/>
          <w:lang w:eastAsia="ko-KR"/>
        </w:rPr>
        <w:t xml:space="preserve">UN Habitat (2016) New Urban Agenda. </w:t>
      </w:r>
      <w:r w:rsidR="001F3E92" w:rsidRPr="001F3E92">
        <w:rPr>
          <w:rFonts w:asciiTheme="minorBidi" w:eastAsia="Batang" w:hAnsiTheme="minorBidi" w:cstheme="minorBidi"/>
          <w:sz w:val="22"/>
          <w:szCs w:val="22"/>
          <w:lang w:eastAsia="ko-KR"/>
        </w:rPr>
        <w:t>Available From:</w:t>
      </w:r>
      <w:r w:rsidR="003B37A6" w:rsidRPr="003B37A6">
        <w:t xml:space="preserve"> </w:t>
      </w:r>
      <w:r w:rsidR="003B37A6" w:rsidRPr="003B37A6">
        <w:rPr>
          <w:rFonts w:asciiTheme="minorBidi" w:eastAsia="Batang" w:hAnsiTheme="minorBidi" w:cstheme="minorBidi"/>
          <w:sz w:val="22"/>
          <w:szCs w:val="22"/>
          <w:lang w:eastAsia="ko-KR"/>
        </w:rPr>
        <w:t>http://habitat3.org/the-new-urban-agenda/</w:t>
      </w:r>
      <w:r w:rsidR="001F3E92">
        <w:rPr>
          <w:rFonts w:asciiTheme="minorBidi" w:eastAsia="Batang" w:hAnsiTheme="minorBidi" w:cstheme="minorBidi"/>
          <w:sz w:val="22"/>
          <w:szCs w:val="22"/>
          <w:lang w:eastAsia="ko-KR"/>
        </w:rPr>
        <w:t xml:space="preserve"> </w:t>
      </w:r>
      <w:r w:rsidR="001F3E92" w:rsidRPr="001F3E92">
        <w:t xml:space="preserve"> </w:t>
      </w:r>
      <w:r w:rsidR="001F3E92" w:rsidRPr="001F3E92">
        <w:rPr>
          <w:rFonts w:asciiTheme="minorBidi" w:eastAsia="Batang" w:hAnsiTheme="minorBidi" w:cstheme="minorBidi"/>
          <w:sz w:val="22"/>
          <w:szCs w:val="22"/>
          <w:lang w:eastAsia="ko-KR"/>
        </w:rPr>
        <w:t>[Accessed 25 Sept 2017]</w:t>
      </w:r>
    </w:p>
    <w:p w14:paraId="3FB1993B" w14:textId="77777777" w:rsidR="00591E08" w:rsidRPr="00F21F92" w:rsidRDefault="00591E08" w:rsidP="00B03036">
      <w:pPr>
        <w:pStyle w:val="Els-reference"/>
        <w:tabs>
          <w:tab w:val="left" w:pos="450"/>
          <w:tab w:val="left" w:pos="720"/>
        </w:tabs>
        <w:spacing w:line="276" w:lineRule="auto"/>
        <w:ind w:left="0" w:firstLine="0"/>
        <w:rPr>
          <w:rFonts w:asciiTheme="minorBidi" w:eastAsia="Batang" w:hAnsiTheme="minorBidi" w:cstheme="minorBidi"/>
          <w:sz w:val="22"/>
          <w:szCs w:val="22"/>
          <w:lang w:eastAsia="ko-KR"/>
        </w:rPr>
      </w:pPr>
    </w:p>
    <w:p w14:paraId="7B908B92" w14:textId="55387F60" w:rsidR="00B03036" w:rsidRDefault="00587B62"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UN HABITAT (2017)</w:t>
      </w:r>
      <w:r w:rsidR="00B03036" w:rsidRPr="00B54CDB">
        <w:rPr>
          <w:rFonts w:asciiTheme="minorBidi" w:eastAsia="Batang" w:hAnsiTheme="minorBidi" w:cstheme="minorBidi"/>
          <w:noProof w:val="0"/>
          <w:sz w:val="22"/>
          <w:szCs w:val="22"/>
          <w:lang w:eastAsia="ko-KR"/>
        </w:rPr>
        <w:t xml:space="preserve"> Sustainable Development Goal 11, A Guide to Assist National and Local Governments</w:t>
      </w:r>
      <w:r w:rsidR="001F3E92">
        <w:rPr>
          <w:rFonts w:asciiTheme="minorBidi" w:eastAsia="Batang" w:hAnsiTheme="minorBidi" w:cstheme="minorBidi"/>
          <w:noProof w:val="0"/>
          <w:sz w:val="22"/>
          <w:szCs w:val="22"/>
          <w:lang w:eastAsia="ko-KR"/>
        </w:rPr>
        <w:t>,</w:t>
      </w:r>
      <w:r w:rsidR="001F3E92" w:rsidRPr="001F3E92">
        <w:t xml:space="preserve"> </w:t>
      </w:r>
      <w:r w:rsidR="001F3E92" w:rsidRPr="001F3E92">
        <w:rPr>
          <w:rFonts w:asciiTheme="minorBidi" w:eastAsia="Batang" w:hAnsiTheme="minorBidi" w:cstheme="minorBidi"/>
          <w:noProof w:val="0"/>
          <w:sz w:val="22"/>
          <w:szCs w:val="22"/>
          <w:lang w:eastAsia="ko-KR"/>
        </w:rPr>
        <w:t>Available From</w:t>
      </w:r>
      <w:r w:rsidR="001F3E92">
        <w:rPr>
          <w:rFonts w:asciiTheme="minorBidi" w:eastAsia="Batang" w:hAnsiTheme="minorBidi" w:cstheme="minorBidi"/>
          <w:noProof w:val="0"/>
          <w:sz w:val="22"/>
          <w:szCs w:val="22"/>
          <w:lang w:eastAsia="ko-KR"/>
        </w:rPr>
        <w:t>:</w:t>
      </w:r>
      <w:r w:rsidR="001F3E92" w:rsidRPr="001F3E92">
        <w:rPr>
          <w:rFonts w:asciiTheme="minorBidi" w:eastAsia="Batang" w:hAnsiTheme="minorBidi" w:cstheme="minorBidi"/>
          <w:noProof w:val="0"/>
          <w:sz w:val="22"/>
          <w:szCs w:val="22"/>
          <w:lang w:eastAsia="ko-KR"/>
        </w:rPr>
        <w:t xml:space="preserve"> </w:t>
      </w:r>
      <w:hyperlink r:id="rId346" w:history="1">
        <w:r w:rsidR="001F3E92" w:rsidRPr="001F3E92">
          <w:rPr>
            <w:rStyle w:val="Hyperlink"/>
            <w:rFonts w:asciiTheme="minorBidi" w:eastAsia="Batang" w:hAnsiTheme="minorBidi" w:cstheme="minorBidi"/>
            <w:noProof w:val="0"/>
            <w:color w:val="auto"/>
            <w:sz w:val="22"/>
            <w:szCs w:val="22"/>
            <w:u w:val="none"/>
            <w:lang w:eastAsia="ko-KR"/>
          </w:rPr>
          <w:t>https://unhabitat.org/wp-content/uploads/2016/02/SDG-Goal%2011%20Monitoring%20Framework%2025-02-16.pdf</w:t>
        </w:r>
      </w:hyperlink>
      <w:r w:rsidR="001F3E92">
        <w:rPr>
          <w:rFonts w:asciiTheme="minorBidi" w:eastAsia="Batang" w:hAnsiTheme="minorBidi" w:cstheme="minorBidi"/>
          <w:noProof w:val="0"/>
          <w:sz w:val="22"/>
          <w:szCs w:val="22"/>
          <w:lang w:eastAsia="ko-KR"/>
        </w:rPr>
        <w:t xml:space="preserve"> [Accessed 26 Sept 2017</w:t>
      </w:r>
      <w:r w:rsidR="001F3E92" w:rsidRPr="001F3E92">
        <w:rPr>
          <w:rFonts w:asciiTheme="minorBidi" w:eastAsia="Batang" w:hAnsiTheme="minorBidi" w:cstheme="minorBidi"/>
          <w:noProof w:val="0"/>
          <w:sz w:val="22"/>
          <w:szCs w:val="22"/>
          <w:lang w:eastAsia="ko-KR"/>
        </w:rPr>
        <w:t>]</w:t>
      </w:r>
    </w:p>
    <w:p w14:paraId="58BE82DE" w14:textId="77777777" w:rsidR="00591E08" w:rsidRPr="00B54CDB" w:rsidRDefault="00591E08"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p>
    <w:p w14:paraId="73475FF0" w14:textId="04FFE2DB" w:rsidR="00B03036" w:rsidRDefault="00587B62"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lastRenderedPageBreak/>
        <w:t>UN Habitat</w:t>
      </w:r>
      <w:r w:rsidR="00B03036" w:rsidRPr="00B54CDB">
        <w:rPr>
          <w:rFonts w:asciiTheme="minorBidi" w:eastAsia="Batang" w:hAnsiTheme="minorBidi" w:cstheme="minorBidi"/>
          <w:noProof w:val="0"/>
          <w:sz w:val="22"/>
          <w:szCs w:val="22"/>
          <w:lang w:eastAsia="ko-KR"/>
        </w:rPr>
        <w:t xml:space="preserve"> (201</w:t>
      </w:r>
      <w:r>
        <w:rPr>
          <w:rFonts w:asciiTheme="minorBidi" w:eastAsia="Batang" w:hAnsiTheme="minorBidi" w:cstheme="minorBidi"/>
          <w:noProof w:val="0"/>
          <w:sz w:val="22"/>
          <w:szCs w:val="22"/>
          <w:lang w:eastAsia="ko-KR"/>
        </w:rPr>
        <w:t>2)</w:t>
      </w:r>
      <w:r w:rsidR="00B03036" w:rsidRPr="00B54CDB">
        <w:rPr>
          <w:rFonts w:asciiTheme="minorBidi" w:eastAsia="Batang" w:hAnsiTheme="minorBidi" w:cstheme="minorBidi"/>
          <w:noProof w:val="0"/>
          <w:sz w:val="22"/>
          <w:szCs w:val="22"/>
          <w:lang w:eastAsia="ko-KR"/>
        </w:rPr>
        <w:t xml:space="preserve"> Enhancing urban safety and security: Global report on human settlements 2007. Routledge. </w:t>
      </w:r>
    </w:p>
    <w:p w14:paraId="659EFB99" w14:textId="77777777" w:rsidR="00591E08" w:rsidRPr="00B54CDB" w:rsidRDefault="00591E08" w:rsidP="00B03036">
      <w:pPr>
        <w:pStyle w:val="Els-reference"/>
        <w:tabs>
          <w:tab w:val="clear" w:pos="312"/>
          <w:tab w:val="left" w:pos="450"/>
          <w:tab w:val="left" w:pos="540"/>
          <w:tab w:val="left" w:pos="810"/>
        </w:tabs>
        <w:spacing w:line="276" w:lineRule="auto"/>
        <w:ind w:left="0" w:firstLine="0"/>
        <w:rPr>
          <w:rFonts w:asciiTheme="minorBidi" w:eastAsia="Batang" w:hAnsiTheme="minorBidi" w:cstheme="minorBidi"/>
          <w:noProof w:val="0"/>
          <w:sz w:val="22"/>
          <w:szCs w:val="22"/>
          <w:lang w:eastAsia="ko-KR"/>
        </w:rPr>
      </w:pPr>
    </w:p>
    <w:p w14:paraId="56181BEF" w14:textId="667FE25E" w:rsidR="00B03036" w:rsidRPr="00B03036" w:rsidRDefault="00587B62" w:rsidP="004325B7">
      <w:pPr>
        <w:rPr>
          <w:rFonts w:asciiTheme="minorBidi" w:eastAsia="Batang" w:hAnsiTheme="minorBidi"/>
          <w:noProof/>
          <w:lang w:eastAsia="ko-KR"/>
        </w:rPr>
      </w:pPr>
      <w:r>
        <w:rPr>
          <w:rFonts w:asciiTheme="minorBidi" w:eastAsia="Batang" w:hAnsiTheme="minorBidi"/>
          <w:noProof/>
          <w:lang w:eastAsia="ko-KR"/>
        </w:rPr>
        <w:t>UNDP (1994)</w:t>
      </w:r>
      <w:r w:rsidR="00B03036" w:rsidRPr="00B03036">
        <w:rPr>
          <w:rFonts w:asciiTheme="minorBidi" w:eastAsia="Batang" w:hAnsiTheme="minorBidi"/>
          <w:noProof/>
          <w:lang w:eastAsia="ko-KR"/>
        </w:rPr>
        <w:t xml:space="preserve"> Human Development Report. Oxford University Press. New York. </w:t>
      </w:r>
      <w:r w:rsidR="004325B7" w:rsidRPr="004325B7">
        <w:rPr>
          <w:rFonts w:asciiTheme="minorBidi" w:eastAsia="Batang" w:hAnsiTheme="minorBidi"/>
          <w:noProof/>
          <w:lang w:eastAsia="ko-KR"/>
        </w:rPr>
        <w:t>Available From:</w:t>
      </w:r>
      <w:r w:rsidR="004325B7" w:rsidRPr="004325B7">
        <w:t xml:space="preserve"> </w:t>
      </w:r>
      <w:r w:rsidR="004325B7" w:rsidRPr="004325B7">
        <w:rPr>
          <w:rFonts w:asciiTheme="minorBidi" w:eastAsia="Batang" w:hAnsiTheme="minorBidi"/>
          <w:noProof/>
          <w:lang w:eastAsia="ko-KR"/>
        </w:rPr>
        <w:t>http://hdr.undp.org/en/content/human-development-report-1994</w:t>
      </w:r>
      <w:r w:rsidR="004325B7">
        <w:rPr>
          <w:rFonts w:asciiTheme="minorBidi" w:eastAsia="Batang" w:hAnsiTheme="minorBidi"/>
          <w:noProof/>
          <w:lang w:eastAsia="ko-KR"/>
        </w:rPr>
        <w:t xml:space="preserve"> [Accessed 24 May 2018</w:t>
      </w:r>
      <w:r w:rsidR="004325B7" w:rsidRPr="004325B7">
        <w:rPr>
          <w:rFonts w:asciiTheme="minorBidi" w:eastAsia="Batang" w:hAnsiTheme="minorBidi"/>
          <w:noProof/>
          <w:lang w:eastAsia="ko-KR"/>
        </w:rPr>
        <w:t>]</w:t>
      </w:r>
    </w:p>
    <w:p w14:paraId="0F72A02C" w14:textId="0596A884" w:rsidR="00591E08" w:rsidRPr="004325B7" w:rsidRDefault="00B03036" w:rsidP="004325B7">
      <w:pPr>
        <w:rPr>
          <w:rFonts w:asciiTheme="minorBidi" w:eastAsia="Batang" w:hAnsiTheme="minorBidi"/>
          <w:lang w:val="en-US" w:eastAsia="ko-KR"/>
        </w:rPr>
      </w:pPr>
      <w:r w:rsidRPr="00B54CDB">
        <w:rPr>
          <w:rFonts w:asciiTheme="minorBidi" w:eastAsia="Batang" w:hAnsiTheme="minorBidi"/>
          <w:lang w:eastAsia="ko-KR"/>
        </w:rPr>
        <w:t xml:space="preserve">UNDP (2009) Amman Disaster Risk Management Master Plan. </w:t>
      </w:r>
      <w:r w:rsidR="004325B7" w:rsidRPr="004325B7">
        <w:rPr>
          <w:rFonts w:asciiTheme="minorBidi" w:eastAsia="Batang" w:hAnsiTheme="minorBidi"/>
          <w:lang w:val="en-US" w:eastAsia="ko-KR"/>
        </w:rPr>
        <w:t xml:space="preserve">Available </w:t>
      </w:r>
      <w:r w:rsidR="002C38E1" w:rsidRPr="004325B7">
        <w:rPr>
          <w:rFonts w:asciiTheme="minorBidi" w:eastAsia="Batang" w:hAnsiTheme="minorBidi"/>
          <w:lang w:val="en-US" w:eastAsia="ko-KR"/>
        </w:rPr>
        <w:t>from</w:t>
      </w:r>
      <w:r w:rsidR="004325B7" w:rsidRPr="004325B7">
        <w:rPr>
          <w:rFonts w:asciiTheme="minorBidi" w:eastAsia="Batang" w:hAnsiTheme="minorBidi"/>
          <w:lang w:val="en-US" w:eastAsia="ko-KR"/>
        </w:rPr>
        <w:t>: https://www.preventionweb.net/files/17553_ammandrmmpfinal.pdf [Accessed 25 Sept 2017]</w:t>
      </w:r>
    </w:p>
    <w:p w14:paraId="3E5338B3" w14:textId="627AD76D" w:rsidR="00591E08" w:rsidRPr="004325B7" w:rsidRDefault="00587B62" w:rsidP="004325B7">
      <w:pPr>
        <w:rPr>
          <w:rFonts w:asciiTheme="minorBidi" w:eastAsia="Batang" w:hAnsiTheme="minorBidi"/>
          <w:lang w:val="en-US" w:eastAsia="ko-KR"/>
        </w:rPr>
      </w:pPr>
      <w:r>
        <w:rPr>
          <w:rFonts w:asciiTheme="minorBidi" w:eastAsia="Batang" w:hAnsiTheme="minorBidi"/>
          <w:lang w:eastAsia="ko-KR"/>
        </w:rPr>
        <w:t>UNDP (2017)</w:t>
      </w:r>
      <w:r w:rsidR="00B03036" w:rsidRPr="00B54CDB">
        <w:rPr>
          <w:rFonts w:asciiTheme="minorBidi" w:eastAsia="Batang" w:hAnsiTheme="minorBidi"/>
          <w:lang w:eastAsia="ko-KR"/>
        </w:rPr>
        <w:t xml:space="preserve"> Arab Cities Resilience Report</w:t>
      </w:r>
      <w:r w:rsidR="004325B7">
        <w:rPr>
          <w:rFonts w:asciiTheme="minorBidi" w:eastAsia="Batang" w:hAnsiTheme="minorBidi"/>
          <w:lang w:eastAsia="ko-KR"/>
        </w:rPr>
        <w:t>.</w:t>
      </w:r>
      <w:r w:rsidR="004325B7" w:rsidRPr="004325B7">
        <w:t xml:space="preserve"> </w:t>
      </w:r>
      <w:r w:rsidR="004325B7" w:rsidRPr="004325B7">
        <w:rPr>
          <w:rFonts w:asciiTheme="minorBidi" w:eastAsia="Batang" w:hAnsiTheme="minorBidi"/>
          <w:lang w:val="en-US" w:eastAsia="ko-KR"/>
        </w:rPr>
        <w:t xml:space="preserve">Available </w:t>
      </w:r>
      <w:r w:rsidR="002C38E1" w:rsidRPr="004325B7">
        <w:rPr>
          <w:rFonts w:asciiTheme="minorBidi" w:eastAsia="Batang" w:hAnsiTheme="minorBidi"/>
          <w:lang w:val="en-US" w:eastAsia="ko-KR"/>
        </w:rPr>
        <w:t>from</w:t>
      </w:r>
      <w:r w:rsidR="004325B7" w:rsidRPr="004325B7">
        <w:rPr>
          <w:rFonts w:asciiTheme="minorBidi" w:eastAsia="Batang" w:hAnsiTheme="minorBidi"/>
          <w:lang w:val="en-US" w:eastAsia="ko-KR"/>
        </w:rPr>
        <w:t>:</w:t>
      </w:r>
      <w:r w:rsidR="004325B7" w:rsidRPr="004325B7">
        <w:t xml:space="preserve"> </w:t>
      </w:r>
      <w:r w:rsidR="004325B7" w:rsidRPr="004325B7">
        <w:rPr>
          <w:rFonts w:asciiTheme="minorBidi" w:eastAsia="Batang" w:hAnsiTheme="minorBidi"/>
          <w:lang w:val="en-US" w:eastAsia="ko-KR"/>
        </w:rPr>
        <w:t>http://www.arabstates.undp.org/content/rbas/en/home/library/CPR/the-arab-cities-resilience-report.html</w:t>
      </w:r>
      <w:r w:rsidR="004325B7">
        <w:rPr>
          <w:rFonts w:asciiTheme="minorBidi" w:eastAsia="Batang" w:hAnsiTheme="minorBidi"/>
          <w:lang w:val="en-US" w:eastAsia="ko-KR"/>
        </w:rPr>
        <w:t>. [Accessed 04 March 2018</w:t>
      </w:r>
      <w:r w:rsidR="004325B7" w:rsidRPr="004325B7">
        <w:rPr>
          <w:rFonts w:asciiTheme="minorBidi" w:eastAsia="Batang" w:hAnsiTheme="minorBidi"/>
          <w:lang w:val="en-US" w:eastAsia="ko-KR"/>
        </w:rPr>
        <w:t>]</w:t>
      </w:r>
    </w:p>
    <w:p w14:paraId="6BFF6A2C" w14:textId="0FCFA3CA" w:rsidR="00591E08" w:rsidRPr="004325B7" w:rsidRDefault="00562B78" w:rsidP="004325B7">
      <w:pPr>
        <w:rPr>
          <w:rFonts w:asciiTheme="minorBidi" w:eastAsia="Batang" w:hAnsiTheme="minorBidi"/>
          <w:lang w:val="en-US" w:eastAsia="ko-KR"/>
        </w:rPr>
      </w:pPr>
      <w:r>
        <w:rPr>
          <w:rFonts w:asciiTheme="minorBidi" w:eastAsia="Batang" w:hAnsiTheme="minorBidi"/>
          <w:lang w:eastAsia="ko-KR"/>
        </w:rPr>
        <w:t>UNDP</w:t>
      </w:r>
      <w:r w:rsidR="00B03036" w:rsidRPr="00B54CDB">
        <w:rPr>
          <w:rFonts w:asciiTheme="minorBidi" w:eastAsia="Batang" w:hAnsiTheme="minorBidi"/>
          <w:lang w:eastAsia="ko-KR"/>
        </w:rPr>
        <w:t xml:space="preserve"> (2008)</w:t>
      </w:r>
      <w:r w:rsidR="00587B62">
        <w:rPr>
          <w:rFonts w:asciiTheme="minorBidi" w:eastAsia="Batang" w:hAnsiTheme="minorBidi"/>
          <w:lang w:eastAsia="ko-KR"/>
        </w:rPr>
        <w:t xml:space="preserve"> </w:t>
      </w:r>
      <w:r w:rsidR="00B03036" w:rsidRPr="00B54CDB">
        <w:rPr>
          <w:rFonts w:asciiTheme="minorBidi" w:eastAsia="Batang" w:hAnsiTheme="minorBidi"/>
          <w:lang w:eastAsia="ko-KR"/>
        </w:rPr>
        <w:t xml:space="preserve">Amman Disaster Risk Management Profile, </w:t>
      </w:r>
      <w:r w:rsidR="004325B7" w:rsidRPr="004325B7">
        <w:rPr>
          <w:rFonts w:asciiTheme="minorBidi" w:eastAsia="Batang" w:hAnsiTheme="minorBidi"/>
          <w:lang w:val="en-US" w:eastAsia="ko-KR"/>
        </w:rPr>
        <w:t xml:space="preserve">Available </w:t>
      </w:r>
      <w:r w:rsidR="002C38E1" w:rsidRPr="004325B7">
        <w:rPr>
          <w:rFonts w:asciiTheme="minorBidi" w:eastAsia="Batang" w:hAnsiTheme="minorBidi"/>
          <w:lang w:val="en-US" w:eastAsia="ko-KR"/>
        </w:rPr>
        <w:t>from</w:t>
      </w:r>
      <w:r w:rsidR="004325B7" w:rsidRPr="004325B7">
        <w:rPr>
          <w:rFonts w:asciiTheme="minorBidi" w:eastAsia="Batang" w:hAnsiTheme="minorBidi"/>
          <w:lang w:val="en-US" w:eastAsia="ko-KR"/>
        </w:rPr>
        <w:t>:</w:t>
      </w:r>
      <w:r w:rsidR="004325B7" w:rsidRPr="004325B7">
        <w:t xml:space="preserve"> </w:t>
      </w:r>
      <w:r w:rsidR="004325B7" w:rsidRPr="004325B7">
        <w:rPr>
          <w:rFonts w:asciiTheme="minorBidi" w:eastAsia="Batang" w:hAnsiTheme="minorBidi"/>
          <w:lang w:val="en-US" w:eastAsia="ko-KR"/>
        </w:rPr>
        <w:t>http://www.jo.undp.org/content/jordan/en/home/library/crisis_prevention_and_recovery/publication_1.html</w:t>
      </w:r>
      <w:r w:rsidR="008B65EE">
        <w:rPr>
          <w:rFonts w:asciiTheme="minorBidi" w:eastAsia="Batang" w:hAnsiTheme="minorBidi"/>
          <w:lang w:val="en-US" w:eastAsia="ko-KR"/>
        </w:rPr>
        <w:t xml:space="preserve"> [Accessed 01</w:t>
      </w:r>
      <w:r w:rsidR="004325B7">
        <w:rPr>
          <w:rFonts w:asciiTheme="minorBidi" w:eastAsia="Batang" w:hAnsiTheme="minorBidi"/>
          <w:lang w:val="en-US" w:eastAsia="ko-KR"/>
        </w:rPr>
        <w:t xml:space="preserve"> Jan 2016</w:t>
      </w:r>
      <w:r w:rsidR="004325B7" w:rsidRPr="004325B7">
        <w:rPr>
          <w:rFonts w:asciiTheme="minorBidi" w:eastAsia="Batang" w:hAnsiTheme="minorBidi"/>
          <w:lang w:val="en-US" w:eastAsia="ko-KR"/>
        </w:rPr>
        <w:t>]</w:t>
      </w:r>
    </w:p>
    <w:p w14:paraId="7AA774C4" w14:textId="3B03E6A2" w:rsidR="00591E08" w:rsidRPr="004325B7" w:rsidRDefault="00B03036" w:rsidP="004325B7">
      <w:pPr>
        <w:spacing w:before="240"/>
        <w:rPr>
          <w:rFonts w:asciiTheme="minorBidi" w:eastAsia="Batang" w:hAnsiTheme="minorBidi"/>
          <w:lang w:val="en-US" w:eastAsia="ko-KR"/>
        </w:rPr>
      </w:pPr>
      <w:r w:rsidRPr="007769BE">
        <w:rPr>
          <w:rFonts w:asciiTheme="minorBidi" w:eastAsia="Batang" w:hAnsiTheme="minorBidi"/>
          <w:lang w:eastAsia="ko-KR"/>
        </w:rPr>
        <w:t>UNDRR</w:t>
      </w:r>
      <w:r w:rsidRPr="00B54CDB">
        <w:rPr>
          <w:rFonts w:asciiTheme="minorBidi" w:eastAsia="Batang" w:hAnsiTheme="minorBidi"/>
          <w:lang w:eastAsia="ko-KR"/>
        </w:rPr>
        <w:t xml:space="preserve"> (2005) International Strategy for Disaster Reduction Hyogo Framework for Action 2005-2015: Building the Resilience of Nations, World Conference on Disaster Reduction </w:t>
      </w:r>
      <w:r w:rsidR="004325B7" w:rsidRPr="004325B7">
        <w:rPr>
          <w:rFonts w:asciiTheme="minorBidi" w:eastAsia="Batang" w:hAnsiTheme="minorBidi"/>
          <w:lang w:val="en-US" w:eastAsia="ko-KR"/>
        </w:rPr>
        <w:t xml:space="preserve">Available </w:t>
      </w:r>
      <w:r w:rsidR="002C38E1" w:rsidRPr="004325B7">
        <w:rPr>
          <w:rFonts w:asciiTheme="minorBidi" w:eastAsia="Batang" w:hAnsiTheme="minorBidi"/>
          <w:lang w:val="en-US" w:eastAsia="ko-KR"/>
        </w:rPr>
        <w:t>from</w:t>
      </w:r>
      <w:r w:rsidR="004325B7" w:rsidRPr="004325B7">
        <w:rPr>
          <w:rFonts w:asciiTheme="minorBidi" w:eastAsia="Batang" w:hAnsiTheme="minorBidi"/>
          <w:lang w:val="en-US" w:eastAsia="ko-KR"/>
        </w:rPr>
        <w:t>: [Accessed 25 Sept 2017]</w:t>
      </w:r>
    </w:p>
    <w:p w14:paraId="4BF0AF96" w14:textId="4676192E" w:rsidR="00591E08" w:rsidRPr="004325B7" w:rsidRDefault="00B03036" w:rsidP="004325B7">
      <w:pPr>
        <w:spacing w:before="240"/>
        <w:rPr>
          <w:rFonts w:asciiTheme="minorBidi" w:eastAsia="Batang" w:hAnsiTheme="minorBidi"/>
          <w:lang w:val="en-US" w:eastAsia="ko-KR"/>
        </w:rPr>
      </w:pPr>
      <w:r w:rsidRPr="007769BE">
        <w:rPr>
          <w:rFonts w:asciiTheme="minorBidi" w:eastAsia="Batang" w:hAnsiTheme="minorBidi"/>
          <w:lang w:eastAsia="ko-KR"/>
        </w:rPr>
        <w:t xml:space="preserve">UNDRR </w:t>
      </w:r>
      <w:r w:rsidRPr="00895D05">
        <w:rPr>
          <w:rFonts w:asciiTheme="minorBidi" w:eastAsia="Batang" w:hAnsiTheme="minorBidi"/>
          <w:lang w:eastAsia="ko-KR"/>
        </w:rPr>
        <w:t>(2010)</w:t>
      </w:r>
      <w:r w:rsidR="00975C33">
        <w:rPr>
          <w:rFonts w:asciiTheme="minorBidi" w:eastAsia="Batang" w:hAnsiTheme="minorBidi"/>
          <w:lang w:eastAsia="ko-KR"/>
        </w:rPr>
        <w:t xml:space="preserve"> ‘Making Cities Resilient’</w:t>
      </w:r>
      <w:r w:rsidRPr="00895D05">
        <w:rPr>
          <w:rFonts w:asciiTheme="minorBidi" w:eastAsia="Batang" w:hAnsiTheme="minorBidi"/>
          <w:lang w:eastAsia="ko-KR"/>
        </w:rPr>
        <w:t xml:space="preserve"> campaign launched in Kuwait. </w:t>
      </w:r>
      <w:r w:rsidR="004325B7" w:rsidRPr="004325B7">
        <w:rPr>
          <w:rFonts w:asciiTheme="minorBidi" w:eastAsia="Batang" w:hAnsiTheme="minorBidi"/>
          <w:lang w:val="en-US" w:eastAsia="ko-KR"/>
        </w:rPr>
        <w:t xml:space="preserve">Available </w:t>
      </w:r>
      <w:r w:rsidR="002C38E1" w:rsidRPr="004325B7">
        <w:rPr>
          <w:rFonts w:asciiTheme="minorBidi" w:eastAsia="Batang" w:hAnsiTheme="minorBidi"/>
          <w:lang w:val="en-US" w:eastAsia="ko-KR"/>
        </w:rPr>
        <w:t>from</w:t>
      </w:r>
      <w:r w:rsidR="004325B7" w:rsidRPr="004325B7">
        <w:rPr>
          <w:rFonts w:asciiTheme="minorBidi" w:eastAsia="Batang" w:hAnsiTheme="minorBidi"/>
          <w:lang w:val="en-US" w:eastAsia="ko-KR"/>
        </w:rPr>
        <w:t xml:space="preserve">: </w:t>
      </w:r>
      <w:r w:rsidR="008B65EE" w:rsidRPr="008B65EE">
        <w:rPr>
          <w:rFonts w:asciiTheme="minorBidi" w:eastAsia="Batang" w:hAnsiTheme="minorBidi"/>
          <w:lang w:val="en-US" w:eastAsia="ko-KR"/>
        </w:rPr>
        <w:t xml:space="preserve">https://www.unisdr.org/archive/15662 </w:t>
      </w:r>
      <w:r w:rsidR="004325B7" w:rsidRPr="004325B7">
        <w:rPr>
          <w:rFonts w:asciiTheme="minorBidi" w:eastAsia="Batang" w:hAnsiTheme="minorBidi"/>
          <w:lang w:val="en-US" w:eastAsia="ko-KR"/>
        </w:rPr>
        <w:t>[Accessed 25 Sept 2017]</w:t>
      </w:r>
    </w:p>
    <w:p w14:paraId="54E50FFD" w14:textId="484340BF" w:rsidR="004325B7" w:rsidRPr="004325B7" w:rsidRDefault="00B03036" w:rsidP="008B65EE">
      <w:pPr>
        <w:pStyle w:val="Els-reference"/>
        <w:tabs>
          <w:tab w:val="left" w:pos="450"/>
          <w:tab w:val="left" w:pos="810"/>
        </w:tabs>
        <w:spacing w:after="240" w:line="276" w:lineRule="auto"/>
        <w:ind w:left="0" w:firstLine="0"/>
        <w:rPr>
          <w:rFonts w:asciiTheme="minorBidi" w:eastAsia="Batang" w:hAnsiTheme="minorBidi" w:cstheme="minorBidi"/>
          <w:noProof w:val="0"/>
          <w:sz w:val="22"/>
          <w:szCs w:val="22"/>
          <w:lang w:eastAsia="ko-KR"/>
        </w:rPr>
      </w:pPr>
      <w:r w:rsidRPr="007769BE">
        <w:rPr>
          <w:rFonts w:asciiTheme="minorBidi" w:eastAsia="Batang" w:hAnsiTheme="minorBidi" w:cstheme="minorBidi"/>
          <w:noProof w:val="0"/>
          <w:sz w:val="22"/>
          <w:szCs w:val="22"/>
          <w:lang w:eastAsia="ko-KR"/>
        </w:rPr>
        <w:t xml:space="preserve">UNDRR </w:t>
      </w:r>
      <w:r w:rsidRPr="00500563">
        <w:rPr>
          <w:rFonts w:asciiTheme="minorBidi" w:eastAsia="Batang" w:hAnsiTheme="minorBidi" w:cstheme="minorBidi"/>
          <w:noProof w:val="0"/>
          <w:sz w:val="22"/>
          <w:szCs w:val="22"/>
          <w:lang w:eastAsia="ko-KR"/>
        </w:rPr>
        <w:t xml:space="preserve">(2012) How </w:t>
      </w:r>
      <w:r w:rsidR="002C38E1" w:rsidRPr="00500563">
        <w:rPr>
          <w:rFonts w:asciiTheme="minorBidi" w:eastAsia="Batang" w:hAnsiTheme="minorBidi" w:cstheme="minorBidi"/>
          <w:noProof w:val="0"/>
          <w:sz w:val="22"/>
          <w:szCs w:val="22"/>
          <w:lang w:eastAsia="ko-KR"/>
        </w:rPr>
        <w:t>to</w:t>
      </w:r>
      <w:r w:rsidRPr="00500563">
        <w:rPr>
          <w:rFonts w:asciiTheme="minorBidi" w:eastAsia="Batang" w:hAnsiTheme="minorBidi" w:cstheme="minorBidi"/>
          <w:noProof w:val="0"/>
          <w:sz w:val="22"/>
          <w:szCs w:val="22"/>
          <w:lang w:eastAsia="ko-KR"/>
        </w:rPr>
        <w:t xml:space="preserve"> Make Cities More </w:t>
      </w:r>
      <w:r w:rsidR="002C38E1" w:rsidRPr="00500563">
        <w:rPr>
          <w:rFonts w:asciiTheme="minorBidi" w:eastAsia="Batang" w:hAnsiTheme="minorBidi" w:cstheme="minorBidi"/>
          <w:noProof w:val="0"/>
          <w:sz w:val="22"/>
          <w:szCs w:val="22"/>
          <w:lang w:eastAsia="ko-KR"/>
        </w:rPr>
        <w:t>Resilient:</w:t>
      </w:r>
      <w:r w:rsidRPr="00500563">
        <w:rPr>
          <w:rFonts w:asciiTheme="minorBidi" w:eastAsia="Batang" w:hAnsiTheme="minorBidi" w:cstheme="minorBidi"/>
          <w:noProof w:val="0"/>
          <w:sz w:val="22"/>
          <w:szCs w:val="22"/>
          <w:lang w:eastAsia="ko-KR"/>
        </w:rPr>
        <w:t xml:space="preserve"> A Handbook </w:t>
      </w:r>
      <w:r w:rsidR="00E015D3" w:rsidRPr="00500563">
        <w:rPr>
          <w:rFonts w:asciiTheme="minorBidi" w:eastAsia="Batang" w:hAnsiTheme="minorBidi" w:cstheme="minorBidi"/>
          <w:noProof w:val="0"/>
          <w:sz w:val="22"/>
          <w:szCs w:val="22"/>
          <w:lang w:eastAsia="ko-KR"/>
        </w:rPr>
        <w:t>for</w:t>
      </w:r>
      <w:r w:rsidRPr="00500563">
        <w:rPr>
          <w:rFonts w:asciiTheme="minorBidi" w:eastAsia="Batang" w:hAnsiTheme="minorBidi" w:cstheme="minorBidi"/>
          <w:noProof w:val="0"/>
          <w:sz w:val="22"/>
          <w:szCs w:val="22"/>
          <w:lang w:eastAsia="ko-KR"/>
        </w:rPr>
        <w:t xml:space="preserve"> Local Government Leaders. A contribution to the global campaign 2010-2015 Making Cities Resilient – My City is Getting Ready! </w:t>
      </w:r>
      <w:r w:rsidR="004325B7" w:rsidRPr="004325B7">
        <w:rPr>
          <w:rFonts w:asciiTheme="minorBidi" w:eastAsia="Batang" w:hAnsiTheme="minorBidi" w:cstheme="minorBidi"/>
          <w:noProof w:val="0"/>
          <w:sz w:val="22"/>
          <w:szCs w:val="22"/>
          <w:lang w:eastAsia="ko-KR"/>
        </w:rPr>
        <w:t>Available From:</w:t>
      </w:r>
      <w:r w:rsidR="004325B7">
        <w:rPr>
          <w:rFonts w:asciiTheme="minorBidi" w:eastAsia="Batang" w:hAnsiTheme="minorBidi" w:cstheme="minorBidi"/>
          <w:noProof w:val="0"/>
          <w:sz w:val="22"/>
          <w:szCs w:val="22"/>
          <w:lang w:eastAsia="ko-KR"/>
        </w:rPr>
        <w:t xml:space="preserve"> </w:t>
      </w:r>
      <w:hyperlink r:id="rId347" w:history="1">
        <w:r w:rsidR="004325B7" w:rsidRPr="004325B7">
          <w:rPr>
            <w:rFonts w:asciiTheme="minorBidi" w:eastAsia="Batang" w:hAnsiTheme="minorBidi" w:cstheme="minorBidi"/>
            <w:noProof w:val="0"/>
            <w:sz w:val="22"/>
            <w:szCs w:val="22"/>
            <w:lang w:eastAsia="ko-KR"/>
          </w:rPr>
          <w:t>https://www.unisdr.org/files/26462_handbookfinalonlineversion.pdf</w:t>
        </w:r>
      </w:hyperlink>
      <w:r w:rsidR="008B65EE">
        <w:rPr>
          <w:rFonts w:asciiTheme="minorBidi" w:eastAsia="Batang" w:hAnsiTheme="minorBidi" w:cstheme="minorBidi"/>
          <w:noProof w:val="0"/>
          <w:sz w:val="22"/>
          <w:szCs w:val="22"/>
          <w:lang w:eastAsia="ko-KR"/>
        </w:rPr>
        <w:t xml:space="preserve"> [Accessed 07</w:t>
      </w:r>
      <w:r w:rsidR="004325B7" w:rsidRPr="004325B7">
        <w:rPr>
          <w:rFonts w:asciiTheme="minorBidi" w:eastAsia="Batang" w:hAnsiTheme="minorBidi" w:cstheme="minorBidi"/>
          <w:noProof w:val="0"/>
          <w:sz w:val="22"/>
          <w:szCs w:val="22"/>
          <w:lang w:eastAsia="ko-KR"/>
        </w:rPr>
        <w:t xml:space="preserve"> </w:t>
      </w:r>
      <w:r w:rsidR="008B65EE">
        <w:rPr>
          <w:rFonts w:asciiTheme="minorBidi" w:eastAsia="Batang" w:hAnsiTheme="minorBidi" w:cstheme="minorBidi"/>
          <w:noProof w:val="0"/>
          <w:sz w:val="22"/>
          <w:szCs w:val="22"/>
          <w:lang w:eastAsia="ko-KR"/>
        </w:rPr>
        <w:t>June</w:t>
      </w:r>
      <w:r w:rsidR="004325B7" w:rsidRPr="004325B7">
        <w:rPr>
          <w:rFonts w:asciiTheme="minorBidi" w:eastAsia="Batang" w:hAnsiTheme="minorBidi" w:cstheme="minorBidi"/>
          <w:noProof w:val="0"/>
          <w:sz w:val="22"/>
          <w:szCs w:val="22"/>
          <w:lang w:eastAsia="ko-KR"/>
        </w:rPr>
        <w:t xml:space="preserve"> 2016]</w:t>
      </w:r>
    </w:p>
    <w:p w14:paraId="52E55B23" w14:textId="20AE860B" w:rsidR="00B03036" w:rsidRPr="004325B7" w:rsidRDefault="00B03036" w:rsidP="008B65EE">
      <w:pPr>
        <w:rPr>
          <w:rFonts w:asciiTheme="minorBidi" w:eastAsia="Times New Roman" w:hAnsiTheme="minorBidi"/>
          <w:lang w:val="en-US" w:eastAsia="en-GB"/>
        </w:rPr>
      </w:pPr>
      <w:r w:rsidRPr="007769BE">
        <w:rPr>
          <w:rFonts w:asciiTheme="minorBidi" w:hAnsiTheme="minorBidi"/>
          <w:lang w:val="en-US"/>
        </w:rPr>
        <w:t xml:space="preserve">UNDRR </w:t>
      </w:r>
      <w:r w:rsidRPr="00B54CDB">
        <w:rPr>
          <w:rFonts w:asciiTheme="minorBidi" w:hAnsiTheme="minorBidi"/>
          <w:lang w:val="en-US"/>
        </w:rPr>
        <w:t>(2013)</w:t>
      </w:r>
      <w:r w:rsidR="008B65EE" w:rsidRPr="008B65EE">
        <w:t xml:space="preserve"> </w:t>
      </w:r>
      <w:r w:rsidR="008B65EE" w:rsidRPr="008B65EE">
        <w:rPr>
          <w:rFonts w:asciiTheme="minorBidi" w:hAnsiTheme="minorBidi"/>
          <w:lang w:val="en-US"/>
        </w:rPr>
        <w:t xml:space="preserve">Factsheet: </w:t>
      </w:r>
      <w:r w:rsidRPr="00B54CDB">
        <w:rPr>
          <w:rFonts w:asciiTheme="minorBidi" w:hAnsiTheme="minorBidi"/>
          <w:lang w:val="en-US"/>
        </w:rPr>
        <w:t xml:space="preserve"> Overview of Disaster Risk Reduction in the Arab Region.</w:t>
      </w:r>
      <w:r w:rsidR="004325B7" w:rsidRPr="004325B7">
        <w:t xml:space="preserve"> </w:t>
      </w:r>
      <w:r w:rsidR="004325B7" w:rsidRPr="004325B7">
        <w:rPr>
          <w:rFonts w:asciiTheme="minorBidi" w:eastAsia="Times New Roman" w:hAnsiTheme="minorBidi"/>
          <w:lang w:val="en-US" w:eastAsia="en-GB"/>
        </w:rPr>
        <w:t>Availa</w:t>
      </w:r>
      <w:r w:rsidR="008B65EE">
        <w:rPr>
          <w:rFonts w:asciiTheme="minorBidi" w:eastAsia="Times New Roman" w:hAnsiTheme="minorBidi"/>
          <w:lang w:val="en-US" w:eastAsia="en-GB"/>
        </w:rPr>
        <w:t xml:space="preserve">ble </w:t>
      </w:r>
      <w:r w:rsidR="002C38E1">
        <w:rPr>
          <w:rFonts w:asciiTheme="minorBidi" w:eastAsia="Times New Roman" w:hAnsiTheme="minorBidi"/>
          <w:lang w:val="en-US" w:eastAsia="en-GB"/>
        </w:rPr>
        <w:t>from</w:t>
      </w:r>
      <w:r w:rsidR="008B65EE">
        <w:rPr>
          <w:rFonts w:asciiTheme="minorBidi" w:eastAsia="Times New Roman" w:hAnsiTheme="minorBidi"/>
          <w:lang w:val="en-US" w:eastAsia="en-GB"/>
        </w:rPr>
        <w:t>:</w:t>
      </w:r>
      <w:r w:rsidR="008B65EE" w:rsidRPr="008B65EE">
        <w:t xml:space="preserve"> </w:t>
      </w:r>
      <w:r w:rsidR="008B65EE" w:rsidRPr="008B65EE">
        <w:rPr>
          <w:rFonts w:asciiTheme="minorBidi" w:eastAsia="Times New Roman" w:hAnsiTheme="minorBidi"/>
          <w:lang w:val="en-US" w:eastAsia="en-GB"/>
        </w:rPr>
        <w:t>https://www.unisdr.org/we/inform/publications/31693</w:t>
      </w:r>
      <w:r w:rsidR="008B65EE">
        <w:rPr>
          <w:rFonts w:asciiTheme="minorBidi" w:eastAsia="Times New Roman" w:hAnsiTheme="minorBidi"/>
          <w:lang w:val="en-US" w:eastAsia="en-GB"/>
        </w:rPr>
        <w:t xml:space="preserve"> [Accessed 16 April 2018</w:t>
      </w:r>
      <w:r w:rsidR="004325B7" w:rsidRPr="004325B7">
        <w:rPr>
          <w:rFonts w:asciiTheme="minorBidi" w:eastAsia="Times New Roman" w:hAnsiTheme="minorBidi"/>
          <w:lang w:val="en-US" w:eastAsia="en-GB"/>
        </w:rPr>
        <w:t>]</w:t>
      </w:r>
    </w:p>
    <w:p w14:paraId="70B616AD" w14:textId="6A38F50C" w:rsidR="00B03036" w:rsidRPr="004325B7" w:rsidRDefault="00B03036" w:rsidP="008B65EE">
      <w:pPr>
        <w:rPr>
          <w:rFonts w:asciiTheme="minorBidi" w:eastAsia="Times New Roman" w:hAnsiTheme="minorBidi"/>
          <w:lang w:val="en-US" w:eastAsia="en-GB"/>
        </w:rPr>
      </w:pPr>
      <w:r w:rsidRPr="007769BE">
        <w:rPr>
          <w:rFonts w:asciiTheme="minorBidi" w:hAnsiTheme="minorBidi"/>
          <w:lang w:val="en-US"/>
        </w:rPr>
        <w:t xml:space="preserve">UNDRR </w:t>
      </w:r>
      <w:r w:rsidRPr="00B54CDB">
        <w:rPr>
          <w:rFonts w:asciiTheme="minorBidi" w:hAnsiTheme="minorBidi"/>
          <w:lang w:val="en-US"/>
        </w:rPr>
        <w:t>(2015) Arab Region synthesis report: Consultations on the post-2015 framework for disaster risk reduction</w:t>
      </w:r>
      <w:r w:rsidR="004325B7">
        <w:rPr>
          <w:rFonts w:asciiTheme="minorBidi" w:hAnsiTheme="minorBidi"/>
          <w:lang w:val="en-US"/>
        </w:rPr>
        <w:t xml:space="preserve">. </w:t>
      </w:r>
      <w:r w:rsidR="004325B7" w:rsidRPr="004325B7">
        <w:rPr>
          <w:rFonts w:asciiTheme="minorBidi" w:eastAsia="Times New Roman" w:hAnsiTheme="minorBidi"/>
          <w:lang w:val="en-US" w:eastAsia="en-GB"/>
        </w:rPr>
        <w:t xml:space="preserve">Available </w:t>
      </w:r>
      <w:r w:rsidR="002C38E1" w:rsidRPr="004325B7">
        <w:rPr>
          <w:rFonts w:asciiTheme="minorBidi" w:eastAsia="Times New Roman" w:hAnsiTheme="minorBidi"/>
          <w:lang w:val="en-US" w:eastAsia="en-GB"/>
        </w:rPr>
        <w:t>from</w:t>
      </w:r>
      <w:r w:rsidR="004325B7" w:rsidRPr="004325B7">
        <w:rPr>
          <w:rFonts w:asciiTheme="minorBidi" w:eastAsia="Times New Roman" w:hAnsiTheme="minorBidi"/>
          <w:lang w:val="en-US" w:eastAsia="en-GB"/>
        </w:rPr>
        <w:t xml:space="preserve">: </w:t>
      </w:r>
      <w:r w:rsidR="008B65EE" w:rsidRPr="008B65EE">
        <w:rPr>
          <w:rFonts w:asciiTheme="minorBidi" w:eastAsia="Times New Roman" w:hAnsiTheme="minorBidi"/>
          <w:lang w:val="en-US" w:eastAsia="en-GB"/>
        </w:rPr>
        <w:t xml:space="preserve">https://www.unisdr.org/we/inform/publications/42736 </w:t>
      </w:r>
      <w:r w:rsidR="004325B7" w:rsidRPr="004325B7">
        <w:rPr>
          <w:rFonts w:asciiTheme="minorBidi" w:eastAsia="Times New Roman" w:hAnsiTheme="minorBidi"/>
          <w:lang w:val="en-US" w:eastAsia="en-GB"/>
        </w:rPr>
        <w:t xml:space="preserve">[Accessed </w:t>
      </w:r>
      <w:r w:rsidR="008B65EE">
        <w:rPr>
          <w:rFonts w:asciiTheme="minorBidi" w:eastAsia="Times New Roman" w:hAnsiTheme="minorBidi"/>
          <w:lang w:val="en-US" w:eastAsia="en-GB"/>
        </w:rPr>
        <w:t>30</w:t>
      </w:r>
      <w:r w:rsidR="004325B7" w:rsidRPr="004325B7">
        <w:rPr>
          <w:rFonts w:asciiTheme="minorBidi" w:eastAsia="Times New Roman" w:hAnsiTheme="minorBidi"/>
          <w:lang w:val="en-US" w:eastAsia="en-GB"/>
        </w:rPr>
        <w:t xml:space="preserve"> </w:t>
      </w:r>
      <w:r w:rsidR="008B65EE">
        <w:rPr>
          <w:rFonts w:asciiTheme="minorBidi" w:eastAsia="Times New Roman" w:hAnsiTheme="minorBidi"/>
          <w:lang w:val="en-US" w:eastAsia="en-GB"/>
        </w:rPr>
        <w:t>May</w:t>
      </w:r>
      <w:r w:rsidR="004325B7" w:rsidRPr="004325B7">
        <w:rPr>
          <w:rFonts w:asciiTheme="minorBidi" w:eastAsia="Times New Roman" w:hAnsiTheme="minorBidi"/>
          <w:lang w:val="en-US" w:eastAsia="en-GB"/>
        </w:rPr>
        <w:t xml:space="preserve"> 2017]</w:t>
      </w:r>
    </w:p>
    <w:p w14:paraId="55F5E99C" w14:textId="0B1C4EE0" w:rsidR="00591E08" w:rsidRDefault="00B03036" w:rsidP="008B65EE">
      <w:pPr>
        <w:rPr>
          <w:rFonts w:asciiTheme="minorBidi" w:eastAsia="Batang" w:hAnsiTheme="minorBidi"/>
          <w:lang w:eastAsia="ko-KR"/>
        </w:rPr>
      </w:pPr>
      <w:r w:rsidRPr="007769BE">
        <w:rPr>
          <w:rFonts w:asciiTheme="minorBidi" w:eastAsia="Batang" w:hAnsiTheme="minorBidi"/>
          <w:lang w:eastAsia="ko-KR"/>
        </w:rPr>
        <w:t xml:space="preserve">UNDRR </w:t>
      </w:r>
      <w:r w:rsidRPr="00B54CDB">
        <w:rPr>
          <w:rFonts w:asciiTheme="minorBidi" w:eastAsia="Batang" w:hAnsiTheme="minorBidi"/>
          <w:lang w:eastAsia="ko-KR"/>
        </w:rPr>
        <w:t xml:space="preserve">(2015) Making Development Sustainable: The Future of Disaster Risk Management. Global Assessment Report </w:t>
      </w:r>
      <w:r w:rsidR="008B65EE">
        <w:rPr>
          <w:rFonts w:asciiTheme="minorBidi" w:eastAsia="Batang" w:hAnsiTheme="minorBidi"/>
          <w:lang w:eastAsia="ko-KR"/>
        </w:rPr>
        <w:t>on Disaster Risk Reduction</w:t>
      </w:r>
      <w:r w:rsidRPr="00B54CDB">
        <w:rPr>
          <w:rFonts w:asciiTheme="minorBidi" w:eastAsia="Batang" w:hAnsiTheme="minorBidi"/>
          <w:lang w:eastAsia="ko-KR"/>
        </w:rPr>
        <w:t>, International Strategy for Disaster Reduction (ISDR).</w:t>
      </w:r>
      <w:r w:rsidR="004325B7" w:rsidRPr="004325B7">
        <w:t xml:space="preserve"> </w:t>
      </w:r>
      <w:r w:rsidR="004325B7" w:rsidRPr="004325B7">
        <w:rPr>
          <w:rFonts w:asciiTheme="minorBidi" w:eastAsia="Batang" w:hAnsiTheme="minorBidi"/>
          <w:lang w:val="en-US" w:eastAsia="ko-KR"/>
        </w:rPr>
        <w:t xml:space="preserve">Available </w:t>
      </w:r>
      <w:r w:rsidR="002C38E1" w:rsidRPr="004325B7">
        <w:rPr>
          <w:rFonts w:asciiTheme="minorBidi" w:eastAsia="Batang" w:hAnsiTheme="minorBidi"/>
          <w:lang w:val="en-US" w:eastAsia="ko-KR"/>
        </w:rPr>
        <w:t>from</w:t>
      </w:r>
      <w:r w:rsidR="004325B7" w:rsidRPr="004325B7">
        <w:rPr>
          <w:rFonts w:asciiTheme="minorBidi" w:eastAsia="Batang" w:hAnsiTheme="minorBidi"/>
          <w:lang w:val="en-US" w:eastAsia="ko-KR"/>
        </w:rPr>
        <w:t xml:space="preserve">: </w:t>
      </w:r>
      <w:r w:rsidR="008B65EE" w:rsidRPr="008B65EE">
        <w:rPr>
          <w:rFonts w:asciiTheme="minorBidi" w:eastAsia="Batang" w:hAnsiTheme="minorBidi"/>
          <w:lang w:val="en-US" w:eastAsia="ko-KR"/>
        </w:rPr>
        <w:t xml:space="preserve">https://www.preventionweb.net/english/hyogo/gar/2015/en/gar-pdf/GAR2015_EN.pdf </w:t>
      </w:r>
      <w:r w:rsidR="008B65EE">
        <w:rPr>
          <w:rFonts w:asciiTheme="minorBidi" w:eastAsia="Batang" w:hAnsiTheme="minorBidi"/>
          <w:lang w:val="en-US" w:eastAsia="ko-KR"/>
        </w:rPr>
        <w:t>[Accessed 14</w:t>
      </w:r>
      <w:r w:rsidR="004325B7" w:rsidRPr="004325B7">
        <w:rPr>
          <w:rFonts w:asciiTheme="minorBidi" w:eastAsia="Batang" w:hAnsiTheme="minorBidi"/>
          <w:lang w:val="en-US" w:eastAsia="ko-KR"/>
        </w:rPr>
        <w:t xml:space="preserve"> </w:t>
      </w:r>
      <w:r w:rsidR="008B65EE">
        <w:rPr>
          <w:rFonts w:asciiTheme="minorBidi" w:eastAsia="Batang" w:hAnsiTheme="minorBidi"/>
          <w:lang w:val="en-US" w:eastAsia="ko-KR"/>
        </w:rPr>
        <w:t>June 2016</w:t>
      </w:r>
      <w:r w:rsidR="004325B7" w:rsidRPr="004325B7">
        <w:rPr>
          <w:rFonts w:asciiTheme="minorBidi" w:eastAsia="Batang" w:hAnsiTheme="minorBidi"/>
          <w:lang w:val="en-US" w:eastAsia="ko-KR"/>
        </w:rPr>
        <w:t>]</w:t>
      </w:r>
      <w:r w:rsidRPr="00B54CDB">
        <w:rPr>
          <w:rFonts w:asciiTheme="minorBidi" w:eastAsia="Batang" w:hAnsiTheme="minorBidi"/>
          <w:lang w:eastAsia="ko-KR"/>
        </w:rPr>
        <w:t xml:space="preserve"> </w:t>
      </w:r>
    </w:p>
    <w:p w14:paraId="50FB1A14" w14:textId="090E7749" w:rsidR="00087B48" w:rsidRDefault="00587B62" w:rsidP="00087B48">
      <w:pPr>
        <w:pStyle w:val="Els-reference"/>
        <w:tabs>
          <w:tab w:val="left" w:pos="360"/>
          <w:tab w:val="left" w:pos="450"/>
          <w:tab w:val="left" w:pos="720"/>
          <w:tab w:val="left" w:pos="81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UNDRR (2005)</w:t>
      </w:r>
      <w:r w:rsidR="00087B48">
        <w:rPr>
          <w:rFonts w:asciiTheme="minorBidi" w:eastAsia="Batang" w:hAnsiTheme="minorBidi" w:cstheme="minorBidi"/>
          <w:noProof w:val="0"/>
          <w:sz w:val="22"/>
          <w:szCs w:val="22"/>
          <w:lang w:eastAsia="ko-KR"/>
        </w:rPr>
        <w:t xml:space="preserve"> Nomination and Participation f</w:t>
      </w:r>
      <w:r w:rsidR="00087B48" w:rsidRPr="00AC0EF4">
        <w:rPr>
          <w:rFonts w:asciiTheme="minorBidi" w:eastAsia="Batang" w:hAnsiTheme="minorBidi" w:cstheme="minorBidi"/>
          <w:noProof w:val="0"/>
          <w:sz w:val="22"/>
          <w:szCs w:val="22"/>
          <w:lang w:eastAsia="ko-KR"/>
        </w:rPr>
        <w:t>o</w:t>
      </w:r>
      <w:r w:rsidR="00087B48">
        <w:rPr>
          <w:rFonts w:asciiTheme="minorBidi" w:eastAsia="Batang" w:hAnsiTheme="minorBidi" w:cstheme="minorBidi"/>
          <w:noProof w:val="0"/>
          <w:sz w:val="22"/>
          <w:szCs w:val="22"/>
          <w:lang w:eastAsia="ko-KR"/>
        </w:rPr>
        <w:t xml:space="preserve">r Cities and Local Governments. Available From: </w:t>
      </w:r>
      <w:hyperlink r:id="rId348" w:history="1">
        <w:r w:rsidR="00087B48" w:rsidRPr="00087B48">
          <w:rPr>
            <w:rStyle w:val="Hyperlink"/>
            <w:rFonts w:asciiTheme="minorBidi" w:eastAsia="Batang" w:hAnsiTheme="minorBidi" w:cstheme="minorBidi"/>
            <w:noProof w:val="0"/>
            <w:color w:val="auto"/>
            <w:sz w:val="22"/>
            <w:szCs w:val="22"/>
            <w:u w:val="none"/>
            <w:lang w:eastAsia="ko-KR"/>
          </w:rPr>
          <w:t>https://Www.Preventionweb.Net/Applications/Hfa/Lgsat/En/Image/Href/1696</w:t>
        </w:r>
      </w:hyperlink>
      <w:r w:rsidR="00087B48" w:rsidRPr="00087B48">
        <w:rPr>
          <w:rStyle w:val="Hyperlink"/>
          <w:rFonts w:asciiTheme="minorBidi" w:eastAsia="Batang" w:hAnsiTheme="minorBidi" w:cstheme="minorBidi"/>
          <w:noProof w:val="0"/>
          <w:color w:val="auto"/>
          <w:sz w:val="22"/>
          <w:szCs w:val="22"/>
          <w:u w:val="none"/>
          <w:lang w:eastAsia="ko-KR"/>
        </w:rPr>
        <w:t xml:space="preserve"> [</w:t>
      </w:r>
      <w:r w:rsidR="002C38E1" w:rsidRPr="00087B48">
        <w:rPr>
          <w:rStyle w:val="Hyperlink"/>
          <w:rFonts w:asciiTheme="minorBidi" w:eastAsia="Batang" w:hAnsiTheme="minorBidi" w:cstheme="minorBidi"/>
          <w:noProof w:val="0"/>
          <w:color w:val="auto"/>
          <w:sz w:val="22"/>
          <w:szCs w:val="22"/>
          <w:u w:val="none"/>
          <w:lang w:eastAsia="ko-KR"/>
        </w:rPr>
        <w:t>Accessed</w:t>
      </w:r>
      <w:r w:rsidR="00087B48" w:rsidRPr="00087B48">
        <w:rPr>
          <w:rStyle w:val="Hyperlink"/>
          <w:rFonts w:asciiTheme="minorBidi" w:eastAsia="Batang" w:hAnsiTheme="minorBidi" w:cstheme="minorBidi"/>
          <w:noProof w:val="0"/>
          <w:color w:val="auto"/>
          <w:sz w:val="22"/>
          <w:szCs w:val="22"/>
          <w:u w:val="none"/>
          <w:lang w:eastAsia="ko-KR"/>
        </w:rPr>
        <w:t xml:space="preserve"> 20 July 2018]</w:t>
      </w:r>
    </w:p>
    <w:p w14:paraId="27144DD8" w14:textId="77777777" w:rsidR="00087B48" w:rsidRPr="004325B7" w:rsidRDefault="00087B48" w:rsidP="008B65EE">
      <w:pPr>
        <w:rPr>
          <w:rFonts w:asciiTheme="minorBidi" w:eastAsia="Batang" w:hAnsiTheme="minorBidi"/>
          <w:lang w:val="en-US" w:eastAsia="ko-KR"/>
        </w:rPr>
      </w:pPr>
    </w:p>
    <w:p w14:paraId="4AEF902F" w14:textId="7AB02140" w:rsidR="00591E08" w:rsidRPr="004325B7" w:rsidRDefault="00B03036" w:rsidP="004325B7">
      <w:pPr>
        <w:rPr>
          <w:rFonts w:asciiTheme="minorBidi" w:eastAsia="Batang" w:hAnsiTheme="minorBidi"/>
          <w:lang w:val="en-US" w:eastAsia="ko-KR"/>
        </w:rPr>
      </w:pPr>
      <w:r w:rsidRPr="007769BE">
        <w:rPr>
          <w:rFonts w:asciiTheme="minorBidi" w:eastAsia="Batang" w:hAnsiTheme="minorBidi"/>
          <w:lang w:eastAsia="ko-KR"/>
        </w:rPr>
        <w:lastRenderedPageBreak/>
        <w:t xml:space="preserve">UNDRR </w:t>
      </w:r>
      <w:r w:rsidRPr="00B54CDB">
        <w:rPr>
          <w:rFonts w:asciiTheme="minorBidi" w:eastAsia="Batang" w:hAnsiTheme="minorBidi"/>
          <w:lang w:eastAsia="ko-KR"/>
        </w:rPr>
        <w:t xml:space="preserve">(2015) </w:t>
      </w:r>
      <w:r w:rsidRPr="004028F7">
        <w:rPr>
          <w:rFonts w:asciiTheme="minorBidi" w:eastAsia="Batang" w:hAnsiTheme="minorBidi"/>
          <w:lang w:eastAsia="ko-KR"/>
        </w:rPr>
        <w:t>Role Model Guidelines</w:t>
      </w:r>
      <w:r>
        <w:rPr>
          <w:rFonts w:asciiTheme="minorBidi" w:eastAsia="Batang" w:hAnsiTheme="minorBidi"/>
          <w:lang w:eastAsia="ko-KR"/>
        </w:rPr>
        <w:t xml:space="preserve">. </w:t>
      </w:r>
      <w:r w:rsidRPr="004028F7">
        <w:rPr>
          <w:rFonts w:asciiTheme="minorBidi" w:eastAsia="Batang" w:hAnsiTheme="minorBidi"/>
          <w:lang w:eastAsia="ko-KR"/>
        </w:rPr>
        <w:t>How to sign up as a Role Model in the</w:t>
      </w:r>
      <w:r>
        <w:rPr>
          <w:rFonts w:asciiTheme="minorBidi" w:eastAsia="Batang" w:hAnsiTheme="minorBidi"/>
          <w:lang w:eastAsia="ko-KR"/>
        </w:rPr>
        <w:t xml:space="preserve"> Making</w:t>
      </w:r>
      <w:r w:rsidRPr="004028F7">
        <w:rPr>
          <w:rFonts w:asciiTheme="minorBidi" w:eastAsia="Batang" w:hAnsiTheme="minorBidi"/>
          <w:lang w:eastAsia="ko-KR"/>
        </w:rPr>
        <w:t xml:space="preserve"> Cities Resilient Campaign</w:t>
      </w:r>
      <w:r>
        <w:rPr>
          <w:rFonts w:asciiTheme="minorBidi" w:eastAsia="Batang" w:hAnsiTheme="minorBidi"/>
          <w:lang w:eastAsia="ko-KR"/>
        </w:rPr>
        <w:t xml:space="preserve">. </w:t>
      </w:r>
      <w:r w:rsidR="004325B7" w:rsidRPr="004325B7">
        <w:rPr>
          <w:rFonts w:asciiTheme="minorBidi" w:eastAsia="Batang" w:hAnsiTheme="minorBidi"/>
          <w:lang w:val="en-US" w:eastAsia="ko-KR"/>
        </w:rPr>
        <w:t xml:space="preserve">Available </w:t>
      </w:r>
      <w:r w:rsidR="002C38E1" w:rsidRPr="004325B7">
        <w:rPr>
          <w:rFonts w:asciiTheme="minorBidi" w:eastAsia="Batang" w:hAnsiTheme="minorBidi"/>
          <w:lang w:val="en-US" w:eastAsia="ko-KR"/>
        </w:rPr>
        <w:t>from</w:t>
      </w:r>
      <w:r w:rsidR="004325B7" w:rsidRPr="004325B7">
        <w:rPr>
          <w:rFonts w:asciiTheme="minorBidi" w:eastAsia="Batang" w:hAnsiTheme="minorBidi"/>
          <w:lang w:val="en-US" w:eastAsia="ko-KR"/>
        </w:rPr>
        <w:t xml:space="preserve">: </w:t>
      </w:r>
      <w:r w:rsidR="00612EEC" w:rsidRPr="00612EEC">
        <w:rPr>
          <w:rFonts w:asciiTheme="minorBidi" w:eastAsia="Batang" w:hAnsiTheme="minorBidi"/>
          <w:lang w:val="en-US" w:eastAsia="ko-KR"/>
        </w:rPr>
        <w:t xml:space="preserve">https://www.preventionweb.net/go/50734 </w:t>
      </w:r>
      <w:r w:rsidR="004325B7" w:rsidRPr="004325B7">
        <w:rPr>
          <w:rFonts w:asciiTheme="minorBidi" w:eastAsia="Batang" w:hAnsiTheme="minorBidi"/>
          <w:lang w:val="en-US" w:eastAsia="ko-KR"/>
        </w:rPr>
        <w:t>[Accessed 25 Sept 2017]</w:t>
      </w:r>
    </w:p>
    <w:p w14:paraId="3991890C" w14:textId="04C311EF" w:rsidR="00591E08" w:rsidRDefault="00B03036" w:rsidP="00562B78">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r w:rsidRPr="007769BE">
        <w:rPr>
          <w:rFonts w:asciiTheme="minorBidi" w:eastAsia="Batang" w:hAnsiTheme="minorBidi" w:cstheme="minorBidi"/>
          <w:noProof w:val="0"/>
          <w:sz w:val="22"/>
          <w:szCs w:val="22"/>
          <w:lang w:eastAsia="ko-KR"/>
        </w:rPr>
        <w:t xml:space="preserve">UNDRR </w:t>
      </w:r>
      <w:r w:rsidRPr="00B54CDB">
        <w:rPr>
          <w:rFonts w:asciiTheme="minorBidi" w:eastAsia="Batang" w:hAnsiTheme="minorBidi" w:cstheme="minorBidi"/>
          <w:noProof w:val="0"/>
          <w:sz w:val="22"/>
          <w:szCs w:val="22"/>
          <w:lang w:eastAsia="ko-KR"/>
        </w:rPr>
        <w:t>(2015) Sendai Framework for Disaster Risk Reduction 2015 - 2030, Third World Conference on Disaster</w:t>
      </w:r>
      <w:r w:rsidR="00562B78">
        <w:rPr>
          <w:rFonts w:asciiTheme="minorBidi" w:eastAsia="Batang" w:hAnsiTheme="minorBidi" w:cstheme="minorBidi"/>
          <w:noProof w:val="0"/>
          <w:sz w:val="22"/>
          <w:szCs w:val="22"/>
          <w:lang w:eastAsia="ko-KR"/>
        </w:rPr>
        <w:t xml:space="preserve"> Risk Reduction, Sendai, Japan.</w:t>
      </w:r>
      <w:r w:rsidR="00562B78" w:rsidRPr="00562B78">
        <w:t xml:space="preserve"> </w:t>
      </w:r>
      <w:r w:rsidR="00562B78" w:rsidRPr="00562B78">
        <w:rPr>
          <w:rFonts w:asciiTheme="minorBidi" w:eastAsia="Batang" w:hAnsiTheme="minorBidi" w:cstheme="minorBidi"/>
          <w:noProof w:val="0"/>
          <w:sz w:val="22"/>
          <w:szCs w:val="22"/>
          <w:lang w:eastAsia="ko-KR"/>
        </w:rPr>
        <w:t xml:space="preserve">Available </w:t>
      </w:r>
      <w:r w:rsidR="00B11E06" w:rsidRPr="00562B78">
        <w:rPr>
          <w:rFonts w:asciiTheme="minorBidi" w:eastAsia="Batang" w:hAnsiTheme="minorBidi" w:cstheme="minorBidi"/>
          <w:noProof w:val="0"/>
          <w:sz w:val="22"/>
          <w:szCs w:val="22"/>
          <w:lang w:eastAsia="ko-KR"/>
        </w:rPr>
        <w:t>from</w:t>
      </w:r>
      <w:r w:rsidR="00562B78" w:rsidRPr="00562B78">
        <w:rPr>
          <w:rFonts w:asciiTheme="minorBidi" w:eastAsia="Batang" w:hAnsiTheme="minorBidi" w:cstheme="minorBidi"/>
          <w:noProof w:val="0"/>
          <w:sz w:val="22"/>
          <w:szCs w:val="22"/>
          <w:lang w:eastAsia="ko-KR"/>
        </w:rPr>
        <w:t xml:space="preserve">: </w:t>
      </w:r>
      <w:r w:rsidR="00562B78">
        <w:rPr>
          <w:rFonts w:asciiTheme="minorBidi" w:eastAsia="Batang" w:hAnsiTheme="minorBidi" w:cstheme="minorBidi"/>
          <w:noProof w:val="0"/>
          <w:sz w:val="22"/>
          <w:szCs w:val="22"/>
          <w:lang w:eastAsia="ko-KR"/>
        </w:rPr>
        <w:t xml:space="preserve"> </w:t>
      </w:r>
      <w:r w:rsidR="00B11E06" w:rsidRPr="00562B78">
        <w:rPr>
          <w:rFonts w:asciiTheme="minorBidi" w:eastAsia="Batang" w:hAnsiTheme="minorBidi" w:cstheme="minorBidi"/>
          <w:noProof w:val="0"/>
          <w:sz w:val="22"/>
          <w:szCs w:val="22"/>
          <w:lang w:eastAsia="ko-KR"/>
        </w:rPr>
        <w:t>https://www.unisdr.org/we/inform/publications/43291</w:t>
      </w:r>
      <w:r w:rsidR="00B11E06">
        <w:rPr>
          <w:rFonts w:asciiTheme="minorBidi" w:eastAsia="Batang" w:hAnsiTheme="minorBidi" w:cstheme="minorBidi"/>
          <w:noProof w:val="0"/>
          <w:sz w:val="22"/>
          <w:szCs w:val="22"/>
          <w:lang w:eastAsia="ko-KR"/>
        </w:rPr>
        <w:t xml:space="preserve"> [</w:t>
      </w:r>
      <w:r w:rsidR="00562B78">
        <w:rPr>
          <w:rFonts w:asciiTheme="minorBidi" w:eastAsia="Batang" w:hAnsiTheme="minorBidi" w:cstheme="minorBidi"/>
          <w:noProof w:val="0"/>
          <w:sz w:val="22"/>
          <w:szCs w:val="22"/>
          <w:lang w:eastAsia="ko-KR"/>
        </w:rPr>
        <w:t>Accessed 14</w:t>
      </w:r>
      <w:r w:rsidR="00562B78" w:rsidRPr="00562B78">
        <w:rPr>
          <w:rFonts w:asciiTheme="minorBidi" w:eastAsia="Batang" w:hAnsiTheme="minorBidi" w:cstheme="minorBidi"/>
          <w:noProof w:val="0"/>
          <w:sz w:val="22"/>
          <w:szCs w:val="22"/>
          <w:lang w:eastAsia="ko-KR"/>
        </w:rPr>
        <w:t xml:space="preserve"> </w:t>
      </w:r>
      <w:r w:rsidR="00562B78">
        <w:rPr>
          <w:rFonts w:asciiTheme="minorBidi" w:eastAsia="Batang" w:hAnsiTheme="minorBidi" w:cstheme="minorBidi"/>
          <w:noProof w:val="0"/>
          <w:sz w:val="22"/>
          <w:szCs w:val="22"/>
          <w:lang w:eastAsia="ko-KR"/>
        </w:rPr>
        <w:t>April 2016</w:t>
      </w:r>
      <w:r w:rsidR="00562B78" w:rsidRPr="00562B78">
        <w:rPr>
          <w:rFonts w:asciiTheme="minorBidi" w:eastAsia="Batang" w:hAnsiTheme="minorBidi" w:cstheme="minorBidi"/>
          <w:noProof w:val="0"/>
          <w:sz w:val="22"/>
          <w:szCs w:val="22"/>
          <w:lang w:eastAsia="ko-KR"/>
        </w:rPr>
        <w:t>]</w:t>
      </w:r>
    </w:p>
    <w:p w14:paraId="4C5C8683" w14:textId="77777777" w:rsidR="00B11E06" w:rsidRPr="00B54CDB" w:rsidRDefault="00B11E06" w:rsidP="00562B78">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p>
    <w:p w14:paraId="4DB5D9B8" w14:textId="2BDCFFE0" w:rsidR="00B03036" w:rsidRDefault="00B03036" w:rsidP="00562B78">
      <w:pPr>
        <w:pStyle w:val="TableContents-Left"/>
        <w:tabs>
          <w:tab w:val="left" w:pos="450"/>
          <w:tab w:val="left" w:pos="540"/>
        </w:tabs>
        <w:spacing w:line="276" w:lineRule="auto"/>
        <w:rPr>
          <w:rFonts w:asciiTheme="minorBidi" w:hAnsiTheme="minorBidi"/>
        </w:rPr>
      </w:pPr>
      <w:r w:rsidRPr="007769BE">
        <w:rPr>
          <w:rFonts w:asciiTheme="minorBidi" w:hAnsiTheme="minorBidi" w:cstheme="minorBidi"/>
          <w:sz w:val="22"/>
          <w:szCs w:val="22"/>
        </w:rPr>
        <w:t xml:space="preserve">UNDRR </w:t>
      </w:r>
      <w:r w:rsidRPr="00B54CDB">
        <w:rPr>
          <w:rFonts w:asciiTheme="minorBidi" w:hAnsiTheme="minorBidi" w:cstheme="minorBidi"/>
          <w:sz w:val="22"/>
          <w:szCs w:val="22"/>
        </w:rPr>
        <w:t xml:space="preserve">(2016) </w:t>
      </w:r>
      <w:r w:rsidRPr="007769BE">
        <w:rPr>
          <w:rFonts w:asciiTheme="minorBidi" w:hAnsiTheme="minorBidi" w:cstheme="minorBidi"/>
          <w:sz w:val="22"/>
          <w:szCs w:val="22"/>
        </w:rPr>
        <w:t xml:space="preserve">UNDRR </w:t>
      </w:r>
      <w:r w:rsidRPr="00B54CDB">
        <w:rPr>
          <w:rFonts w:asciiTheme="minorBidi" w:hAnsiTheme="minorBidi" w:cstheme="minorBidi"/>
          <w:sz w:val="22"/>
          <w:szCs w:val="22"/>
        </w:rPr>
        <w:t xml:space="preserve">Terminology on </w:t>
      </w:r>
      <w:r w:rsidRPr="00562B78">
        <w:rPr>
          <w:rFonts w:asciiTheme="minorBidi" w:hAnsiTheme="minorBidi" w:cstheme="minorBidi"/>
          <w:sz w:val="22"/>
          <w:szCs w:val="22"/>
        </w:rPr>
        <w:t>Disaster Risk Reduction</w:t>
      </w:r>
      <w:r w:rsidRPr="00B54CDB">
        <w:rPr>
          <w:rFonts w:asciiTheme="minorBidi" w:hAnsiTheme="minorBidi" w:cstheme="minorBidi"/>
          <w:sz w:val="22"/>
          <w:szCs w:val="22"/>
        </w:rPr>
        <w:t>. Geneva.</w:t>
      </w:r>
      <w:r w:rsidR="00562B78" w:rsidRPr="00562B78">
        <w:t xml:space="preserve"> </w:t>
      </w:r>
      <w:r w:rsidR="00562B78" w:rsidRPr="00562B78">
        <w:rPr>
          <w:rFonts w:asciiTheme="minorBidi" w:hAnsiTheme="minorBidi" w:cstheme="minorBidi"/>
          <w:sz w:val="22"/>
          <w:szCs w:val="22"/>
        </w:rPr>
        <w:t xml:space="preserve">Available From: </w:t>
      </w:r>
      <w:hyperlink r:id="rId349" w:history="1">
        <w:r w:rsidR="00562B78" w:rsidRPr="00562B78">
          <w:rPr>
            <w:rFonts w:asciiTheme="minorBidi" w:hAnsiTheme="minorBidi" w:cstheme="minorBidi"/>
            <w:sz w:val="22"/>
            <w:szCs w:val="22"/>
          </w:rPr>
          <w:t>https://www.preventionweb.net/terminology/view/477</w:t>
        </w:r>
      </w:hyperlink>
      <w:r w:rsidR="00562B78" w:rsidRPr="00562B78">
        <w:rPr>
          <w:rFonts w:asciiTheme="minorBidi" w:hAnsiTheme="minorBidi" w:cstheme="minorBidi"/>
          <w:sz w:val="22"/>
          <w:szCs w:val="22"/>
        </w:rPr>
        <w:t xml:space="preserve"> </w:t>
      </w:r>
      <w:r w:rsidR="00562B78">
        <w:rPr>
          <w:rFonts w:asciiTheme="minorBidi" w:hAnsiTheme="minorBidi" w:cstheme="minorBidi"/>
          <w:sz w:val="22"/>
          <w:szCs w:val="22"/>
        </w:rPr>
        <w:t>[Accessed 20 Sept 2016</w:t>
      </w:r>
      <w:r w:rsidR="00562B78" w:rsidRPr="00562B78">
        <w:rPr>
          <w:rFonts w:asciiTheme="minorBidi" w:hAnsiTheme="minorBidi" w:cstheme="minorBidi"/>
          <w:sz w:val="22"/>
          <w:szCs w:val="22"/>
        </w:rPr>
        <w:t>]</w:t>
      </w:r>
    </w:p>
    <w:p w14:paraId="546E3B50" w14:textId="43E56989" w:rsidR="00B03036" w:rsidRPr="00B54CDB" w:rsidRDefault="00B03036" w:rsidP="00562B78">
      <w:pPr>
        <w:pStyle w:val="TableContents-Left"/>
        <w:tabs>
          <w:tab w:val="left" w:pos="450"/>
          <w:tab w:val="left" w:pos="540"/>
        </w:tabs>
        <w:spacing w:line="276" w:lineRule="auto"/>
        <w:rPr>
          <w:rFonts w:cstheme="minorBidi"/>
          <w:sz w:val="22"/>
          <w:szCs w:val="22"/>
          <w:lang w:val="en-US"/>
        </w:rPr>
      </w:pPr>
      <w:r w:rsidRPr="007769BE">
        <w:rPr>
          <w:rFonts w:asciiTheme="minorBidi" w:eastAsia="Batang" w:hAnsiTheme="minorBidi" w:cstheme="minorBidi"/>
          <w:sz w:val="22"/>
          <w:szCs w:val="22"/>
          <w:lang w:val="en-US" w:eastAsia="ko-KR"/>
        </w:rPr>
        <w:t xml:space="preserve">UNDRR </w:t>
      </w:r>
      <w:r w:rsidRPr="00B54CDB">
        <w:rPr>
          <w:rFonts w:asciiTheme="minorBidi" w:eastAsia="Batang" w:hAnsiTheme="minorBidi" w:cstheme="minorBidi"/>
          <w:sz w:val="22"/>
          <w:szCs w:val="22"/>
          <w:lang w:val="en-US" w:eastAsia="ko-KR"/>
        </w:rPr>
        <w:t xml:space="preserve">(2017) Disaster Resilience Scorecard for Cities. A tool for disaster resilience planning. </w:t>
      </w:r>
      <w:r w:rsidR="00562B78" w:rsidRPr="00562B78">
        <w:rPr>
          <w:rFonts w:asciiTheme="minorBidi" w:eastAsia="Batang" w:hAnsiTheme="minorBidi" w:cstheme="minorBidi"/>
          <w:sz w:val="22"/>
          <w:szCs w:val="22"/>
          <w:lang w:val="en-US" w:eastAsia="ko-KR"/>
        </w:rPr>
        <w:t xml:space="preserve">Available </w:t>
      </w:r>
      <w:r w:rsidR="00B11E06" w:rsidRPr="00562B78">
        <w:rPr>
          <w:rFonts w:asciiTheme="minorBidi" w:eastAsia="Batang" w:hAnsiTheme="minorBidi" w:cstheme="minorBidi"/>
          <w:sz w:val="22"/>
          <w:szCs w:val="22"/>
          <w:lang w:val="en-US" w:eastAsia="ko-KR"/>
        </w:rPr>
        <w:t>from</w:t>
      </w:r>
      <w:r w:rsidR="00562B78" w:rsidRPr="00562B78">
        <w:rPr>
          <w:rFonts w:asciiTheme="minorBidi" w:eastAsia="Batang" w:hAnsiTheme="minorBidi" w:cstheme="minorBidi"/>
          <w:sz w:val="22"/>
          <w:szCs w:val="22"/>
          <w:lang w:val="en-US" w:eastAsia="ko-KR"/>
        </w:rPr>
        <w:t xml:space="preserve">: https://www.unisdr.org/we/inform/publications/53349 </w:t>
      </w:r>
      <w:r w:rsidR="00562B78">
        <w:rPr>
          <w:rFonts w:asciiTheme="minorBidi" w:eastAsia="Batang" w:hAnsiTheme="minorBidi" w:cstheme="minorBidi"/>
          <w:sz w:val="22"/>
          <w:szCs w:val="22"/>
          <w:lang w:val="en-US" w:eastAsia="ko-KR"/>
        </w:rPr>
        <w:t>[Accessed 18 Jan 2018</w:t>
      </w:r>
      <w:r w:rsidR="00562B78" w:rsidRPr="00562B78">
        <w:rPr>
          <w:rFonts w:asciiTheme="minorBidi" w:eastAsia="Batang" w:hAnsiTheme="minorBidi" w:cstheme="minorBidi"/>
          <w:sz w:val="22"/>
          <w:szCs w:val="22"/>
          <w:lang w:val="en-US" w:eastAsia="ko-KR"/>
        </w:rPr>
        <w:t>]</w:t>
      </w:r>
    </w:p>
    <w:p w14:paraId="23E6533E" w14:textId="0ADFB25B" w:rsidR="00B03036" w:rsidRDefault="00B03036" w:rsidP="00E06EC3">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r w:rsidRPr="007769BE">
        <w:rPr>
          <w:rFonts w:asciiTheme="minorBidi" w:eastAsia="Batang" w:hAnsiTheme="minorBidi" w:cstheme="minorBidi"/>
          <w:noProof w:val="0"/>
          <w:sz w:val="22"/>
          <w:szCs w:val="22"/>
          <w:lang w:eastAsia="ko-KR"/>
        </w:rPr>
        <w:t xml:space="preserve">UNDRR </w:t>
      </w:r>
      <w:r w:rsidRPr="00B54CDB">
        <w:rPr>
          <w:rFonts w:asciiTheme="minorBidi" w:eastAsia="Batang" w:hAnsiTheme="minorBidi" w:cstheme="minorBidi"/>
          <w:noProof w:val="0"/>
          <w:sz w:val="22"/>
          <w:szCs w:val="22"/>
          <w:lang w:eastAsia="ko-KR"/>
        </w:rPr>
        <w:t>(2017) Sendai Framework data readiness review - Global summary report.</w:t>
      </w:r>
      <w:r w:rsidR="00562B78" w:rsidRPr="00562B78">
        <w:t xml:space="preserve"> </w:t>
      </w:r>
      <w:r w:rsidR="00562B78" w:rsidRPr="00562B78">
        <w:rPr>
          <w:rFonts w:asciiTheme="minorBidi" w:eastAsia="Batang" w:hAnsiTheme="minorBidi" w:cstheme="minorBidi"/>
          <w:noProof w:val="0"/>
          <w:sz w:val="22"/>
          <w:szCs w:val="22"/>
          <w:lang w:eastAsia="ko-KR"/>
        </w:rPr>
        <w:t xml:space="preserve">Available </w:t>
      </w:r>
      <w:r w:rsidR="00B11E06" w:rsidRPr="00562B78">
        <w:rPr>
          <w:rFonts w:asciiTheme="minorBidi" w:eastAsia="Batang" w:hAnsiTheme="minorBidi" w:cstheme="minorBidi"/>
          <w:noProof w:val="0"/>
          <w:sz w:val="22"/>
          <w:szCs w:val="22"/>
          <w:lang w:eastAsia="ko-KR"/>
        </w:rPr>
        <w:t>from</w:t>
      </w:r>
      <w:r w:rsidR="00562B78" w:rsidRPr="00562B78">
        <w:rPr>
          <w:rFonts w:asciiTheme="minorBidi" w:eastAsia="Batang" w:hAnsiTheme="minorBidi" w:cstheme="minorBidi"/>
          <w:noProof w:val="0"/>
          <w:sz w:val="22"/>
          <w:szCs w:val="22"/>
          <w:lang w:eastAsia="ko-KR"/>
        </w:rPr>
        <w:t>:</w:t>
      </w:r>
      <w:r w:rsidR="00E06EC3" w:rsidRPr="00E06EC3">
        <w:t xml:space="preserve"> </w:t>
      </w:r>
      <w:r w:rsidR="00E06EC3" w:rsidRPr="00E06EC3">
        <w:rPr>
          <w:rFonts w:asciiTheme="minorBidi" w:eastAsia="Batang" w:hAnsiTheme="minorBidi" w:cstheme="minorBidi"/>
          <w:noProof w:val="0"/>
          <w:sz w:val="22"/>
          <w:szCs w:val="22"/>
          <w:lang w:eastAsia="ko-KR"/>
        </w:rPr>
        <w:t>https://www.unisdr.org/we/inform/publications/53080</w:t>
      </w:r>
      <w:r w:rsidR="00562B78" w:rsidRPr="00562B78">
        <w:rPr>
          <w:rFonts w:asciiTheme="minorBidi" w:eastAsia="Batang" w:hAnsiTheme="minorBidi" w:cstheme="minorBidi"/>
          <w:noProof w:val="0"/>
          <w:sz w:val="22"/>
          <w:szCs w:val="22"/>
          <w:lang w:eastAsia="ko-KR"/>
        </w:rPr>
        <w:t xml:space="preserve"> [</w:t>
      </w:r>
      <w:r w:rsidR="00E06EC3" w:rsidRPr="00E06EC3">
        <w:rPr>
          <w:rFonts w:asciiTheme="minorBidi" w:eastAsia="Batang" w:hAnsiTheme="minorBidi" w:cstheme="minorBidi"/>
          <w:noProof w:val="0"/>
          <w:sz w:val="22"/>
          <w:szCs w:val="22"/>
          <w:lang w:eastAsia="ko-KR"/>
        </w:rPr>
        <w:t>Accessed 18 Jan 2018</w:t>
      </w:r>
      <w:r w:rsidR="00562B78" w:rsidRPr="00562B78">
        <w:rPr>
          <w:rFonts w:asciiTheme="minorBidi" w:eastAsia="Batang" w:hAnsiTheme="minorBidi" w:cstheme="minorBidi"/>
          <w:noProof w:val="0"/>
          <w:sz w:val="22"/>
          <w:szCs w:val="22"/>
          <w:lang w:eastAsia="ko-KR"/>
        </w:rPr>
        <w:t>]</w:t>
      </w:r>
    </w:p>
    <w:p w14:paraId="7061F4A0" w14:textId="77777777" w:rsidR="00591E08" w:rsidRPr="00B54CDB" w:rsidRDefault="00591E08" w:rsidP="00B0303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p>
    <w:p w14:paraId="56142992" w14:textId="145A460C" w:rsidR="00B03036" w:rsidRDefault="00B03036" w:rsidP="00E06EC3">
      <w:pPr>
        <w:pStyle w:val="Els-reference"/>
        <w:tabs>
          <w:tab w:val="clear" w:pos="312"/>
          <w:tab w:val="left" w:pos="270"/>
          <w:tab w:val="left" w:pos="450"/>
          <w:tab w:val="left" w:pos="540"/>
          <w:tab w:val="left" w:pos="720"/>
          <w:tab w:val="left" w:pos="810"/>
        </w:tabs>
        <w:spacing w:line="276" w:lineRule="auto"/>
        <w:ind w:left="0" w:firstLine="0"/>
        <w:rPr>
          <w:rFonts w:asciiTheme="minorBidi" w:eastAsia="Batang" w:hAnsiTheme="minorBidi" w:cstheme="minorBidi"/>
          <w:noProof w:val="0"/>
          <w:sz w:val="22"/>
          <w:szCs w:val="22"/>
          <w:lang w:eastAsia="ko-KR"/>
        </w:rPr>
      </w:pPr>
      <w:r w:rsidRPr="007769BE">
        <w:rPr>
          <w:rFonts w:asciiTheme="minorBidi" w:eastAsia="Batang" w:hAnsiTheme="minorBidi" w:cstheme="minorBidi"/>
          <w:noProof w:val="0"/>
          <w:sz w:val="22"/>
          <w:szCs w:val="22"/>
          <w:lang w:eastAsia="ko-KR"/>
        </w:rPr>
        <w:t xml:space="preserve">UNDRR </w:t>
      </w:r>
      <w:r w:rsidRPr="00B54CDB">
        <w:rPr>
          <w:rFonts w:asciiTheme="minorBidi" w:eastAsia="Batang" w:hAnsiTheme="minorBidi" w:cstheme="minorBidi"/>
          <w:noProof w:val="0"/>
          <w:sz w:val="22"/>
          <w:szCs w:val="22"/>
          <w:lang w:eastAsia="ko-KR"/>
        </w:rPr>
        <w:t xml:space="preserve">(2017) </w:t>
      </w:r>
      <w:r w:rsidRPr="00736355">
        <w:rPr>
          <w:rFonts w:asciiTheme="minorBidi" w:eastAsia="Batang" w:hAnsiTheme="minorBidi" w:cstheme="minorBidi"/>
          <w:noProof w:val="0"/>
          <w:sz w:val="22"/>
          <w:szCs w:val="22"/>
          <w:lang w:eastAsia="ko-KR"/>
        </w:rPr>
        <w:t>Words into Action</w:t>
      </w:r>
      <w:r>
        <w:rPr>
          <w:rFonts w:asciiTheme="minorBidi" w:eastAsia="Batang" w:hAnsiTheme="minorBidi" w:cstheme="minorBidi"/>
          <w:noProof w:val="0"/>
          <w:sz w:val="22"/>
          <w:szCs w:val="22"/>
          <w:lang w:eastAsia="ko-KR"/>
        </w:rPr>
        <w:t xml:space="preserve"> </w:t>
      </w:r>
      <w:r w:rsidRPr="00736355">
        <w:rPr>
          <w:rFonts w:asciiTheme="minorBidi" w:eastAsia="Batang" w:hAnsiTheme="minorBidi" w:cstheme="minorBidi"/>
          <w:noProof w:val="0"/>
          <w:sz w:val="22"/>
          <w:szCs w:val="22"/>
          <w:lang w:eastAsia="ko-KR"/>
        </w:rPr>
        <w:t>Guidelines</w:t>
      </w:r>
      <w:r>
        <w:rPr>
          <w:rFonts w:asciiTheme="minorBidi" w:eastAsia="Batang" w:hAnsiTheme="minorBidi" w:cstheme="minorBidi"/>
          <w:noProof w:val="0"/>
          <w:sz w:val="22"/>
          <w:szCs w:val="22"/>
          <w:lang w:eastAsia="ko-KR"/>
        </w:rPr>
        <w:t xml:space="preserve">: </w:t>
      </w:r>
      <w:r w:rsidRPr="00736355">
        <w:rPr>
          <w:rFonts w:asciiTheme="minorBidi" w:eastAsia="Batang" w:hAnsiTheme="minorBidi" w:cstheme="minorBidi"/>
          <w:noProof w:val="0"/>
          <w:sz w:val="22"/>
          <w:szCs w:val="22"/>
          <w:lang w:eastAsia="ko-KR"/>
        </w:rPr>
        <w:t>National Focal Points for Disaster Risk Reduction</w:t>
      </w:r>
      <w:r>
        <w:rPr>
          <w:rFonts w:asciiTheme="minorBidi" w:eastAsia="Batang" w:hAnsiTheme="minorBidi" w:cstheme="minorBidi"/>
          <w:noProof w:val="0"/>
          <w:sz w:val="22"/>
          <w:szCs w:val="22"/>
          <w:lang w:eastAsia="ko-KR"/>
        </w:rPr>
        <w:t xml:space="preserve">, </w:t>
      </w:r>
      <w:r w:rsidRPr="00736355">
        <w:rPr>
          <w:rFonts w:asciiTheme="minorBidi" w:eastAsia="Batang" w:hAnsiTheme="minorBidi" w:cstheme="minorBidi"/>
          <w:noProof w:val="0"/>
          <w:sz w:val="22"/>
          <w:szCs w:val="22"/>
          <w:lang w:eastAsia="ko-KR"/>
        </w:rPr>
        <w:t>National Platforms for Disaster Risk Reduction</w:t>
      </w:r>
      <w:r>
        <w:rPr>
          <w:rFonts w:asciiTheme="minorBidi" w:eastAsia="Batang" w:hAnsiTheme="minorBidi" w:cstheme="minorBidi"/>
          <w:noProof w:val="0"/>
          <w:sz w:val="22"/>
          <w:szCs w:val="22"/>
          <w:lang w:eastAsia="ko-KR"/>
        </w:rPr>
        <w:t xml:space="preserve">, </w:t>
      </w:r>
      <w:r w:rsidRPr="00736355">
        <w:rPr>
          <w:rFonts w:asciiTheme="minorBidi" w:eastAsia="Batang" w:hAnsiTheme="minorBidi" w:cstheme="minorBidi"/>
          <w:noProof w:val="0"/>
          <w:sz w:val="22"/>
          <w:szCs w:val="22"/>
          <w:lang w:eastAsia="ko-KR"/>
        </w:rPr>
        <w:t>Local Platf</w:t>
      </w:r>
      <w:r>
        <w:rPr>
          <w:rFonts w:asciiTheme="minorBidi" w:eastAsia="Batang" w:hAnsiTheme="minorBidi" w:cstheme="minorBidi"/>
          <w:noProof w:val="0"/>
          <w:sz w:val="22"/>
          <w:szCs w:val="22"/>
          <w:lang w:eastAsia="ko-KR"/>
        </w:rPr>
        <w:t>o</w:t>
      </w:r>
      <w:r w:rsidR="00E06EC3">
        <w:rPr>
          <w:rFonts w:asciiTheme="minorBidi" w:eastAsia="Batang" w:hAnsiTheme="minorBidi" w:cstheme="minorBidi"/>
          <w:noProof w:val="0"/>
          <w:sz w:val="22"/>
          <w:szCs w:val="22"/>
          <w:lang w:eastAsia="ko-KR"/>
        </w:rPr>
        <w:t>rms for Disaster Risk Reduction</w:t>
      </w:r>
      <w:r>
        <w:rPr>
          <w:rFonts w:asciiTheme="minorBidi" w:eastAsia="Batang" w:hAnsiTheme="minorBidi" w:cstheme="minorBidi"/>
          <w:noProof w:val="0"/>
          <w:sz w:val="22"/>
          <w:szCs w:val="22"/>
          <w:lang w:eastAsia="ko-KR"/>
        </w:rPr>
        <w:t>.</w:t>
      </w:r>
      <w:r w:rsidRPr="00B54CDB">
        <w:rPr>
          <w:rFonts w:asciiTheme="minorBidi" w:eastAsia="Batang" w:hAnsiTheme="minorBidi" w:cstheme="minorBidi"/>
          <w:noProof w:val="0"/>
          <w:sz w:val="22"/>
          <w:szCs w:val="22"/>
          <w:lang w:eastAsia="ko-KR"/>
        </w:rPr>
        <w:t xml:space="preserve"> </w:t>
      </w:r>
      <w:r w:rsidR="00562B78" w:rsidRPr="00562B78">
        <w:rPr>
          <w:rFonts w:asciiTheme="minorBidi" w:eastAsia="Batang" w:hAnsiTheme="minorBidi" w:cstheme="minorBidi"/>
          <w:noProof w:val="0"/>
          <w:sz w:val="22"/>
          <w:szCs w:val="22"/>
          <w:lang w:eastAsia="ko-KR"/>
        </w:rPr>
        <w:t xml:space="preserve">Available </w:t>
      </w:r>
      <w:r w:rsidR="00B11E06" w:rsidRPr="00562B78">
        <w:rPr>
          <w:rFonts w:asciiTheme="minorBidi" w:eastAsia="Batang" w:hAnsiTheme="minorBidi" w:cstheme="minorBidi"/>
          <w:noProof w:val="0"/>
          <w:sz w:val="22"/>
          <w:szCs w:val="22"/>
          <w:lang w:eastAsia="ko-KR"/>
        </w:rPr>
        <w:t>from</w:t>
      </w:r>
      <w:r w:rsidR="00562B78" w:rsidRPr="00562B78">
        <w:rPr>
          <w:rFonts w:asciiTheme="minorBidi" w:eastAsia="Batang" w:hAnsiTheme="minorBidi" w:cstheme="minorBidi"/>
          <w:noProof w:val="0"/>
          <w:sz w:val="22"/>
          <w:szCs w:val="22"/>
          <w:lang w:eastAsia="ko-KR"/>
        </w:rPr>
        <w:t>:</w:t>
      </w:r>
      <w:r w:rsidR="00E06EC3" w:rsidRPr="00E06EC3">
        <w:t xml:space="preserve"> </w:t>
      </w:r>
      <w:r w:rsidR="00E06EC3" w:rsidRPr="00E06EC3">
        <w:rPr>
          <w:rFonts w:asciiTheme="minorBidi" w:eastAsia="Batang" w:hAnsiTheme="minorBidi" w:cstheme="minorBidi"/>
          <w:noProof w:val="0"/>
          <w:sz w:val="22"/>
          <w:szCs w:val="22"/>
          <w:lang w:eastAsia="ko-KR"/>
        </w:rPr>
        <w:t>https://www.unisdr.org/we/inform/publications/53055</w:t>
      </w:r>
      <w:r w:rsidR="00562B78" w:rsidRPr="00562B78">
        <w:rPr>
          <w:rFonts w:asciiTheme="minorBidi" w:eastAsia="Batang" w:hAnsiTheme="minorBidi" w:cstheme="minorBidi"/>
          <w:noProof w:val="0"/>
          <w:sz w:val="22"/>
          <w:szCs w:val="22"/>
          <w:lang w:eastAsia="ko-KR"/>
        </w:rPr>
        <w:t xml:space="preserve"> [Accessed 26 Sept 2017]</w:t>
      </w:r>
    </w:p>
    <w:p w14:paraId="1CE07594" w14:textId="21CDBCF2" w:rsidR="00591E08" w:rsidRPr="00B54CDB" w:rsidRDefault="00591E08" w:rsidP="00B0303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p>
    <w:p w14:paraId="2CBDD535" w14:textId="2363C13D" w:rsidR="00B03036" w:rsidRPr="00B54CDB" w:rsidRDefault="00B03036" w:rsidP="00562B78">
      <w:pPr>
        <w:pStyle w:val="Els-reference"/>
        <w:tabs>
          <w:tab w:val="clear" w:pos="312"/>
          <w:tab w:val="left" w:pos="450"/>
          <w:tab w:val="left" w:pos="540"/>
          <w:tab w:val="left" w:pos="810"/>
        </w:tabs>
        <w:spacing w:after="240" w:line="276" w:lineRule="auto"/>
        <w:ind w:left="0" w:firstLine="0"/>
        <w:rPr>
          <w:rFonts w:asciiTheme="minorBidi" w:eastAsia="Batang" w:hAnsiTheme="minorBidi" w:cstheme="minorBidi"/>
          <w:noProof w:val="0"/>
          <w:sz w:val="22"/>
          <w:szCs w:val="22"/>
          <w:lang w:eastAsia="ko-KR"/>
        </w:rPr>
      </w:pPr>
      <w:r w:rsidRPr="007769BE">
        <w:rPr>
          <w:rFonts w:asciiTheme="minorBidi" w:eastAsia="Batang" w:hAnsiTheme="minorBidi" w:cstheme="minorBidi"/>
          <w:noProof w:val="0"/>
          <w:sz w:val="22"/>
          <w:szCs w:val="22"/>
          <w:lang w:eastAsia="ko-KR"/>
        </w:rPr>
        <w:t>UNDRR</w:t>
      </w:r>
      <w:r w:rsidR="00587B62">
        <w:rPr>
          <w:rFonts w:asciiTheme="minorBidi" w:eastAsia="Batang" w:hAnsiTheme="minorBidi" w:cstheme="minorBidi"/>
          <w:noProof w:val="0"/>
          <w:sz w:val="22"/>
          <w:szCs w:val="22"/>
          <w:lang w:eastAsia="ko-KR"/>
        </w:rPr>
        <w:t xml:space="preserve"> (2017)</w:t>
      </w:r>
      <w:r>
        <w:rPr>
          <w:rFonts w:asciiTheme="minorBidi" w:eastAsia="Batang" w:hAnsiTheme="minorBidi" w:cstheme="minorBidi"/>
          <w:noProof w:val="0"/>
          <w:sz w:val="22"/>
          <w:szCs w:val="22"/>
          <w:lang w:eastAsia="ko-KR"/>
        </w:rPr>
        <w:t xml:space="preserve"> </w:t>
      </w:r>
      <w:r w:rsidRPr="00B54CDB">
        <w:rPr>
          <w:rFonts w:asciiTheme="minorBidi" w:eastAsia="Batang" w:hAnsiTheme="minorBidi" w:cstheme="minorBidi"/>
          <w:noProof w:val="0"/>
          <w:sz w:val="22"/>
          <w:szCs w:val="22"/>
          <w:lang w:eastAsia="ko-KR"/>
        </w:rPr>
        <w:t xml:space="preserve">Report of the open-ended intergovernmental expert working group on indicators and terminology relating to disaster risk reduction. </w:t>
      </w:r>
      <w:r w:rsidR="00562B78" w:rsidRPr="00562B78">
        <w:rPr>
          <w:rFonts w:asciiTheme="minorBidi" w:eastAsia="Batang" w:hAnsiTheme="minorBidi" w:cstheme="minorBidi"/>
          <w:noProof w:val="0"/>
          <w:sz w:val="22"/>
          <w:szCs w:val="22"/>
          <w:lang w:eastAsia="ko-KR"/>
        </w:rPr>
        <w:t xml:space="preserve">Available </w:t>
      </w:r>
      <w:r w:rsidR="00B11E06" w:rsidRPr="00562B78">
        <w:rPr>
          <w:rFonts w:asciiTheme="minorBidi" w:eastAsia="Batang" w:hAnsiTheme="minorBidi" w:cstheme="minorBidi"/>
          <w:noProof w:val="0"/>
          <w:sz w:val="22"/>
          <w:szCs w:val="22"/>
          <w:lang w:eastAsia="ko-KR"/>
        </w:rPr>
        <w:t>from</w:t>
      </w:r>
      <w:r w:rsidR="00562B78" w:rsidRPr="00562B78">
        <w:rPr>
          <w:rFonts w:asciiTheme="minorBidi" w:eastAsia="Batang" w:hAnsiTheme="minorBidi" w:cstheme="minorBidi"/>
          <w:noProof w:val="0"/>
          <w:sz w:val="22"/>
          <w:szCs w:val="22"/>
          <w:lang w:eastAsia="ko-KR"/>
        </w:rPr>
        <w:t xml:space="preserve">: </w:t>
      </w:r>
      <w:r w:rsidR="00E06EC3" w:rsidRPr="00E06EC3">
        <w:rPr>
          <w:rFonts w:asciiTheme="minorBidi" w:eastAsia="Batang" w:hAnsiTheme="minorBidi" w:cstheme="minorBidi"/>
          <w:noProof w:val="0"/>
          <w:sz w:val="22"/>
          <w:szCs w:val="22"/>
          <w:lang w:eastAsia="ko-KR"/>
        </w:rPr>
        <w:t xml:space="preserve">https://www.unisdr.org/we/inform/publications/51748 </w:t>
      </w:r>
      <w:r w:rsidR="00562B78" w:rsidRPr="00562B78">
        <w:rPr>
          <w:rFonts w:asciiTheme="minorBidi" w:eastAsia="Batang" w:hAnsiTheme="minorBidi" w:cstheme="minorBidi"/>
          <w:noProof w:val="0"/>
          <w:sz w:val="22"/>
          <w:szCs w:val="22"/>
          <w:lang w:eastAsia="ko-KR"/>
        </w:rPr>
        <w:t>[Accessed 26 Sept 2017]</w:t>
      </w:r>
    </w:p>
    <w:p w14:paraId="09A910F9" w14:textId="0E862B1F" w:rsidR="00B03036" w:rsidRPr="00B54CDB" w:rsidRDefault="00B03036" w:rsidP="00B01AC9">
      <w:pPr>
        <w:pStyle w:val="TableContents-Left"/>
        <w:tabs>
          <w:tab w:val="left" w:pos="450"/>
          <w:tab w:val="left" w:pos="540"/>
        </w:tabs>
        <w:spacing w:line="276" w:lineRule="auto"/>
        <w:rPr>
          <w:rFonts w:asciiTheme="minorBidi" w:hAnsiTheme="minorBidi" w:cstheme="minorBidi"/>
          <w:sz w:val="22"/>
          <w:szCs w:val="22"/>
        </w:rPr>
      </w:pPr>
      <w:r w:rsidRPr="007769BE">
        <w:rPr>
          <w:rFonts w:asciiTheme="minorBidi" w:hAnsiTheme="minorBidi" w:cstheme="minorBidi"/>
          <w:sz w:val="22"/>
          <w:szCs w:val="22"/>
        </w:rPr>
        <w:t xml:space="preserve">UNDRR </w:t>
      </w:r>
      <w:r w:rsidR="00587B62">
        <w:rPr>
          <w:rFonts w:asciiTheme="minorBidi" w:hAnsiTheme="minorBidi" w:cstheme="minorBidi"/>
          <w:sz w:val="22"/>
          <w:szCs w:val="22"/>
        </w:rPr>
        <w:t>(2018)</w:t>
      </w:r>
      <w:r w:rsidRPr="00B54CDB">
        <w:rPr>
          <w:rFonts w:asciiTheme="minorBidi" w:hAnsiTheme="minorBidi" w:cstheme="minorBidi"/>
          <w:sz w:val="22"/>
          <w:szCs w:val="22"/>
        </w:rPr>
        <w:t xml:space="preserve"> Strategic Approach to Capacity Development for Implementation of the Sendai Framework for Disaster Risk Reduction. PreventionWeb. </w:t>
      </w:r>
      <w:r w:rsidR="00562B78" w:rsidRPr="00562B78">
        <w:rPr>
          <w:rFonts w:asciiTheme="minorBidi" w:hAnsiTheme="minorBidi" w:cstheme="minorBidi"/>
          <w:sz w:val="22"/>
          <w:szCs w:val="22"/>
        </w:rPr>
        <w:t>Availab</w:t>
      </w:r>
      <w:r w:rsidR="00B01AC9">
        <w:rPr>
          <w:rFonts w:asciiTheme="minorBidi" w:hAnsiTheme="minorBidi" w:cstheme="minorBidi"/>
          <w:sz w:val="22"/>
          <w:szCs w:val="22"/>
        </w:rPr>
        <w:t xml:space="preserve">le </w:t>
      </w:r>
      <w:r w:rsidR="00B11E06">
        <w:rPr>
          <w:rFonts w:asciiTheme="minorBidi" w:hAnsiTheme="minorBidi" w:cstheme="minorBidi"/>
          <w:sz w:val="22"/>
          <w:szCs w:val="22"/>
        </w:rPr>
        <w:t>from</w:t>
      </w:r>
      <w:r w:rsidR="00B01AC9">
        <w:rPr>
          <w:rFonts w:asciiTheme="minorBidi" w:hAnsiTheme="minorBidi" w:cstheme="minorBidi"/>
          <w:sz w:val="22"/>
          <w:szCs w:val="22"/>
        </w:rPr>
        <w:t xml:space="preserve">: </w:t>
      </w:r>
      <w:r w:rsidR="00B01AC9" w:rsidRPr="00B01AC9">
        <w:rPr>
          <w:rFonts w:asciiTheme="minorBidi" w:hAnsiTheme="minorBidi" w:cstheme="minorBidi"/>
          <w:sz w:val="22"/>
          <w:szCs w:val="22"/>
        </w:rPr>
        <w:t xml:space="preserve">https://www.unisdr.org/files/58211_fullconciseguide.pdf </w:t>
      </w:r>
      <w:r w:rsidR="00B01AC9">
        <w:rPr>
          <w:rFonts w:asciiTheme="minorBidi" w:hAnsiTheme="minorBidi" w:cstheme="minorBidi"/>
          <w:sz w:val="22"/>
          <w:szCs w:val="22"/>
        </w:rPr>
        <w:t>[Accessed 20 Dec 2018]</w:t>
      </w:r>
    </w:p>
    <w:p w14:paraId="35FCD535" w14:textId="3B75135A" w:rsidR="00B03036" w:rsidRDefault="00B03036" w:rsidP="00B01AC9">
      <w:pPr>
        <w:pStyle w:val="TableContents-Left"/>
        <w:tabs>
          <w:tab w:val="left" w:pos="450"/>
          <w:tab w:val="left" w:pos="540"/>
        </w:tabs>
        <w:spacing w:line="276" w:lineRule="auto"/>
        <w:rPr>
          <w:rFonts w:asciiTheme="minorBidi" w:hAnsiTheme="minorBidi" w:cstheme="minorBidi"/>
          <w:sz w:val="22"/>
          <w:szCs w:val="22"/>
        </w:rPr>
      </w:pPr>
      <w:r w:rsidRPr="007769BE">
        <w:rPr>
          <w:rFonts w:asciiTheme="minorBidi" w:hAnsiTheme="minorBidi" w:cstheme="minorBidi"/>
          <w:sz w:val="22"/>
          <w:szCs w:val="22"/>
        </w:rPr>
        <w:t xml:space="preserve">UNDRR </w:t>
      </w:r>
      <w:r w:rsidR="00587B62">
        <w:rPr>
          <w:rFonts w:asciiTheme="minorBidi" w:hAnsiTheme="minorBidi" w:cstheme="minorBidi"/>
          <w:sz w:val="22"/>
          <w:szCs w:val="22"/>
        </w:rPr>
        <w:t>(2018)</w:t>
      </w:r>
      <w:r w:rsidRPr="00B54CDB">
        <w:rPr>
          <w:rFonts w:asciiTheme="minorBidi" w:hAnsiTheme="minorBidi" w:cstheme="minorBidi"/>
          <w:sz w:val="22"/>
          <w:szCs w:val="22"/>
        </w:rPr>
        <w:t xml:space="preserve"> </w:t>
      </w:r>
      <w:r w:rsidRPr="007769BE">
        <w:rPr>
          <w:rFonts w:asciiTheme="minorBidi" w:hAnsiTheme="minorBidi" w:cstheme="minorBidi"/>
          <w:sz w:val="22"/>
          <w:szCs w:val="22"/>
        </w:rPr>
        <w:t xml:space="preserve">UNDRR </w:t>
      </w:r>
      <w:r w:rsidRPr="00B54CDB">
        <w:rPr>
          <w:rFonts w:asciiTheme="minorBidi" w:hAnsiTheme="minorBidi" w:cstheme="minorBidi"/>
          <w:sz w:val="22"/>
          <w:szCs w:val="22"/>
        </w:rPr>
        <w:t>Stakeholder Advisory Group.</w:t>
      </w:r>
      <w:r w:rsidR="00562B78" w:rsidRPr="00562B78">
        <w:t xml:space="preserve"> </w:t>
      </w:r>
      <w:r w:rsidR="00562B78">
        <w:rPr>
          <w:rFonts w:asciiTheme="minorBidi" w:hAnsiTheme="minorBidi" w:cstheme="minorBidi"/>
          <w:sz w:val="22"/>
          <w:szCs w:val="22"/>
        </w:rPr>
        <w:t xml:space="preserve">Available </w:t>
      </w:r>
      <w:r w:rsidR="00B11E06">
        <w:rPr>
          <w:rFonts w:asciiTheme="minorBidi" w:hAnsiTheme="minorBidi" w:cstheme="minorBidi"/>
          <w:sz w:val="22"/>
          <w:szCs w:val="22"/>
        </w:rPr>
        <w:t>from</w:t>
      </w:r>
      <w:r w:rsidR="00562B78">
        <w:rPr>
          <w:rFonts w:asciiTheme="minorBidi" w:hAnsiTheme="minorBidi" w:cstheme="minorBidi"/>
          <w:sz w:val="22"/>
          <w:szCs w:val="22"/>
        </w:rPr>
        <w:t xml:space="preserve">: </w:t>
      </w:r>
      <w:r w:rsidR="00B01AC9" w:rsidRPr="00B01AC9">
        <w:rPr>
          <w:rFonts w:asciiTheme="minorBidi" w:hAnsiTheme="minorBidi" w:cstheme="minorBidi"/>
          <w:sz w:val="22"/>
          <w:szCs w:val="22"/>
        </w:rPr>
        <w:t xml:space="preserve">https://www.unisdr.org/archive/57204 </w:t>
      </w:r>
      <w:r w:rsidR="00562B78">
        <w:rPr>
          <w:rFonts w:asciiTheme="minorBidi" w:hAnsiTheme="minorBidi" w:cstheme="minorBidi"/>
          <w:sz w:val="22"/>
          <w:szCs w:val="22"/>
        </w:rPr>
        <w:t xml:space="preserve">[Accessed </w:t>
      </w:r>
      <w:r w:rsidR="00B01AC9">
        <w:rPr>
          <w:rFonts w:asciiTheme="minorBidi" w:hAnsiTheme="minorBidi" w:cstheme="minorBidi"/>
          <w:sz w:val="22"/>
          <w:szCs w:val="22"/>
        </w:rPr>
        <w:t>09</w:t>
      </w:r>
      <w:r w:rsidR="00562B78" w:rsidRPr="00562B78">
        <w:rPr>
          <w:rFonts w:asciiTheme="minorBidi" w:hAnsiTheme="minorBidi" w:cstheme="minorBidi"/>
          <w:sz w:val="22"/>
          <w:szCs w:val="22"/>
        </w:rPr>
        <w:t xml:space="preserve"> </w:t>
      </w:r>
      <w:r w:rsidR="00B01AC9">
        <w:rPr>
          <w:rFonts w:asciiTheme="minorBidi" w:hAnsiTheme="minorBidi" w:cstheme="minorBidi"/>
          <w:sz w:val="22"/>
          <w:szCs w:val="22"/>
        </w:rPr>
        <w:t>Oct</w:t>
      </w:r>
      <w:r w:rsidR="00562B78">
        <w:rPr>
          <w:rFonts w:asciiTheme="minorBidi" w:hAnsiTheme="minorBidi" w:cstheme="minorBidi"/>
          <w:sz w:val="22"/>
          <w:szCs w:val="22"/>
        </w:rPr>
        <w:t xml:space="preserve"> 2018</w:t>
      </w:r>
      <w:r w:rsidR="00562B78" w:rsidRPr="00562B78">
        <w:rPr>
          <w:rFonts w:asciiTheme="minorBidi" w:hAnsiTheme="minorBidi" w:cstheme="minorBidi"/>
          <w:sz w:val="22"/>
          <w:szCs w:val="22"/>
        </w:rPr>
        <w:t>]</w:t>
      </w:r>
    </w:p>
    <w:p w14:paraId="1230C8A8" w14:textId="7A7626AD" w:rsidR="00591E08" w:rsidRDefault="00B03036" w:rsidP="00904186">
      <w:pPr>
        <w:pStyle w:val="Els-reference"/>
        <w:tabs>
          <w:tab w:val="left" w:pos="720"/>
          <w:tab w:val="left" w:pos="810"/>
        </w:tabs>
        <w:spacing w:after="240"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t xml:space="preserve">UNDRR (2019) </w:t>
      </w:r>
      <w:r w:rsidRPr="004F4C61">
        <w:rPr>
          <w:rFonts w:asciiTheme="minorBidi" w:eastAsia="Batang" w:hAnsiTheme="minorBidi" w:cstheme="minorBidi"/>
          <w:sz w:val="22"/>
          <w:szCs w:val="22"/>
          <w:lang w:eastAsia="ko-KR"/>
        </w:rPr>
        <w:t>Making Cities Resilient (MCR) Campaign: Comparing MCR and non-MCR cities</w:t>
      </w:r>
      <w:r>
        <w:rPr>
          <w:rFonts w:asciiTheme="minorBidi" w:eastAsia="Batang" w:hAnsiTheme="minorBidi" w:cstheme="minorBidi"/>
          <w:sz w:val="22"/>
          <w:szCs w:val="22"/>
          <w:lang w:eastAsia="ko-KR"/>
        </w:rPr>
        <w:t>. UN Office for Disaster Risk Reduction</w:t>
      </w:r>
      <w:r w:rsidR="00562B78">
        <w:rPr>
          <w:rFonts w:asciiTheme="minorBidi" w:eastAsia="Batang" w:hAnsiTheme="minorBidi" w:cstheme="minorBidi"/>
          <w:sz w:val="22"/>
          <w:szCs w:val="22"/>
          <w:lang w:eastAsia="ko-KR"/>
        </w:rPr>
        <w:t xml:space="preserve">. </w:t>
      </w:r>
      <w:r w:rsidR="00562B78" w:rsidRPr="00562B78">
        <w:rPr>
          <w:rFonts w:asciiTheme="minorBidi" w:eastAsia="Batang" w:hAnsiTheme="minorBidi" w:cstheme="minorBidi"/>
          <w:sz w:val="22"/>
          <w:szCs w:val="22"/>
          <w:lang w:eastAsia="ko-KR"/>
        </w:rPr>
        <w:t>Availa</w:t>
      </w:r>
      <w:r w:rsidR="00562B78">
        <w:rPr>
          <w:rFonts w:asciiTheme="minorBidi" w:eastAsia="Batang" w:hAnsiTheme="minorBidi" w:cstheme="minorBidi"/>
          <w:sz w:val="22"/>
          <w:szCs w:val="22"/>
          <w:lang w:eastAsia="ko-KR"/>
        </w:rPr>
        <w:t xml:space="preserve">ble From: </w:t>
      </w:r>
      <w:r w:rsidR="00B01AC9" w:rsidRPr="00B01AC9">
        <w:rPr>
          <w:rFonts w:asciiTheme="minorBidi" w:eastAsia="Batang" w:hAnsiTheme="minorBidi" w:cstheme="minorBidi"/>
          <w:sz w:val="22"/>
          <w:szCs w:val="22"/>
          <w:lang w:eastAsia="ko-KR"/>
        </w:rPr>
        <w:t xml:space="preserve">https://www.unisdr.org/campaign/resilientcities/toolkit/article/report-on-the-making-cities-resilient-mcr-campaign-comparing-mcr-and-non-mcr-cities </w:t>
      </w:r>
      <w:r w:rsidR="00B01AC9">
        <w:rPr>
          <w:rFonts w:asciiTheme="minorBidi" w:eastAsia="Batang" w:hAnsiTheme="minorBidi" w:cstheme="minorBidi"/>
          <w:sz w:val="22"/>
          <w:szCs w:val="22"/>
          <w:lang w:eastAsia="ko-KR"/>
        </w:rPr>
        <w:t>[Accessed 24</w:t>
      </w:r>
      <w:r w:rsidR="00562B78">
        <w:rPr>
          <w:rFonts w:asciiTheme="minorBidi" w:eastAsia="Batang" w:hAnsiTheme="minorBidi" w:cstheme="minorBidi"/>
          <w:sz w:val="22"/>
          <w:szCs w:val="22"/>
          <w:lang w:eastAsia="ko-KR"/>
        </w:rPr>
        <w:t xml:space="preserve"> June 2019</w:t>
      </w:r>
      <w:r w:rsidR="00562B78" w:rsidRPr="00562B78">
        <w:rPr>
          <w:rFonts w:asciiTheme="minorBidi" w:eastAsia="Batang" w:hAnsiTheme="minorBidi" w:cstheme="minorBidi"/>
          <w:sz w:val="22"/>
          <w:szCs w:val="22"/>
          <w:lang w:eastAsia="ko-KR"/>
        </w:rPr>
        <w:t>]</w:t>
      </w:r>
    </w:p>
    <w:p w14:paraId="7ECC6EAA" w14:textId="6C202B09" w:rsidR="00B03036" w:rsidRDefault="00B03036" w:rsidP="00562B78">
      <w:pPr>
        <w:pStyle w:val="TableContents-Left"/>
        <w:tabs>
          <w:tab w:val="left" w:pos="450"/>
          <w:tab w:val="left" w:pos="540"/>
        </w:tabs>
        <w:spacing w:line="276" w:lineRule="auto"/>
        <w:rPr>
          <w:rFonts w:asciiTheme="minorBidi" w:hAnsiTheme="minorBidi" w:cstheme="minorBidi"/>
          <w:sz w:val="22"/>
          <w:szCs w:val="22"/>
        </w:rPr>
      </w:pPr>
      <w:r w:rsidRPr="007769BE">
        <w:rPr>
          <w:rFonts w:asciiTheme="minorBidi" w:hAnsiTheme="minorBidi" w:cstheme="minorBidi"/>
          <w:sz w:val="22"/>
          <w:szCs w:val="22"/>
        </w:rPr>
        <w:t xml:space="preserve">UNDRR </w:t>
      </w:r>
      <w:r w:rsidR="00587B62">
        <w:rPr>
          <w:rFonts w:asciiTheme="minorBidi" w:hAnsiTheme="minorBidi" w:cstheme="minorBidi"/>
          <w:sz w:val="22"/>
          <w:szCs w:val="22"/>
        </w:rPr>
        <w:t>(2019)</w:t>
      </w:r>
      <w:r>
        <w:rPr>
          <w:rFonts w:asciiTheme="minorBidi" w:hAnsiTheme="minorBidi" w:cstheme="minorBidi"/>
          <w:sz w:val="22"/>
          <w:szCs w:val="22"/>
        </w:rPr>
        <w:t xml:space="preserve"> </w:t>
      </w:r>
      <w:r w:rsidRPr="00401F82">
        <w:rPr>
          <w:rFonts w:asciiTheme="minorBidi" w:hAnsiTheme="minorBidi" w:cstheme="minorBidi"/>
          <w:sz w:val="22"/>
          <w:szCs w:val="22"/>
        </w:rPr>
        <w:t>Disaster Inventory System - DesInventar (Sistema de Inventario de Desastres)</w:t>
      </w:r>
      <w:r>
        <w:rPr>
          <w:rFonts w:asciiTheme="minorBidi" w:hAnsiTheme="minorBidi" w:cstheme="minorBidi"/>
          <w:sz w:val="22"/>
          <w:szCs w:val="22"/>
        </w:rPr>
        <w:t>.</w:t>
      </w:r>
      <w:r w:rsidRPr="00B54CDB">
        <w:rPr>
          <w:rFonts w:asciiTheme="minorBidi" w:hAnsiTheme="minorBidi" w:cstheme="minorBidi"/>
          <w:sz w:val="22"/>
          <w:szCs w:val="22"/>
        </w:rPr>
        <w:t xml:space="preserve"> </w:t>
      </w:r>
      <w:r w:rsidR="00562B78" w:rsidRPr="00562B78">
        <w:rPr>
          <w:rFonts w:asciiTheme="minorBidi" w:hAnsiTheme="minorBidi" w:cstheme="minorBidi"/>
          <w:sz w:val="22"/>
          <w:szCs w:val="22"/>
        </w:rPr>
        <w:t xml:space="preserve">Available </w:t>
      </w:r>
      <w:r w:rsidR="00B11E06" w:rsidRPr="00562B78">
        <w:rPr>
          <w:rFonts w:asciiTheme="minorBidi" w:hAnsiTheme="minorBidi" w:cstheme="minorBidi"/>
          <w:sz w:val="22"/>
          <w:szCs w:val="22"/>
        </w:rPr>
        <w:t>from</w:t>
      </w:r>
      <w:r w:rsidR="00562B78" w:rsidRPr="00562B78">
        <w:rPr>
          <w:rFonts w:asciiTheme="minorBidi" w:hAnsiTheme="minorBidi" w:cstheme="minorBidi"/>
          <w:sz w:val="22"/>
          <w:szCs w:val="22"/>
        </w:rPr>
        <w:t xml:space="preserve">: </w:t>
      </w:r>
      <w:r w:rsidR="001D5463" w:rsidRPr="001D5463">
        <w:rPr>
          <w:rFonts w:asciiTheme="minorBidi" w:hAnsiTheme="minorBidi" w:cstheme="minorBidi"/>
          <w:sz w:val="22"/>
          <w:szCs w:val="22"/>
        </w:rPr>
        <w:t xml:space="preserve">https://www.desinventar.net/documentation/Desinventar_Sendai_Data_management.pdf </w:t>
      </w:r>
      <w:r w:rsidR="00562B78" w:rsidRPr="00562B78">
        <w:rPr>
          <w:rFonts w:asciiTheme="minorBidi" w:hAnsiTheme="minorBidi" w:cstheme="minorBidi"/>
          <w:sz w:val="22"/>
          <w:szCs w:val="22"/>
        </w:rPr>
        <w:t xml:space="preserve">[Accessed 26 </w:t>
      </w:r>
      <w:r w:rsidR="00562B78">
        <w:rPr>
          <w:rFonts w:asciiTheme="minorBidi" w:hAnsiTheme="minorBidi" w:cstheme="minorBidi"/>
          <w:sz w:val="22"/>
          <w:szCs w:val="22"/>
        </w:rPr>
        <w:t>April 2019</w:t>
      </w:r>
      <w:r w:rsidR="00562B78" w:rsidRPr="00562B78">
        <w:rPr>
          <w:rFonts w:asciiTheme="minorBidi" w:hAnsiTheme="minorBidi" w:cstheme="minorBidi"/>
          <w:sz w:val="22"/>
          <w:szCs w:val="22"/>
        </w:rPr>
        <w:t>]</w:t>
      </w:r>
    </w:p>
    <w:p w14:paraId="03BE6AB8" w14:textId="0847840E" w:rsidR="00B03036" w:rsidRPr="00B54CDB" w:rsidRDefault="00B03036" w:rsidP="00562B78">
      <w:pPr>
        <w:pStyle w:val="TableContents-Left"/>
        <w:tabs>
          <w:tab w:val="left" w:pos="450"/>
          <w:tab w:val="left" w:pos="540"/>
        </w:tabs>
        <w:spacing w:line="276" w:lineRule="auto"/>
        <w:rPr>
          <w:rFonts w:asciiTheme="minorBidi" w:hAnsiTheme="minorBidi" w:cstheme="minorBidi"/>
          <w:sz w:val="22"/>
          <w:szCs w:val="22"/>
        </w:rPr>
      </w:pPr>
      <w:r w:rsidRPr="007769BE">
        <w:rPr>
          <w:rFonts w:asciiTheme="minorBidi" w:hAnsiTheme="minorBidi" w:cstheme="minorBidi"/>
          <w:sz w:val="22"/>
          <w:szCs w:val="22"/>
        </w:rPr>
        <w:t xml:space="preserve">UNDRR </w:t>
      </w:r>
      <w:r w:rsidR="00587B62">
        <w:rPr>
          <w:rFonts w:asciiTheme="minorBidi" w:hAnsiTheme="minorBidi" w:cstheme="minorBidi"/>
          <w:sz w:val="22"/>
          <w:szCs w:val="22"/>
        </w:rPr>
        <w:t>(2019)</w:t>
      </w:r>
      <w:r>
        <w:rPr>
          <w:rFonts w:asciiTheme="minorBidi" w:hAnsiTheme="minorBidi" w:cstheme="minorBidi"/>
          <w:sz w:val="22"/>
          <w:szCs w:val="22"/>
        </w:rPr>
        <w:t xml:space="preserve"> </w:t>
      </w:r>
      <w:r w:rsidRPr="004C45BE">
        <w:rPr>
          <w:rFonts w:asciiTheme="minorBidi" w:hAnsiTheme="minorBidi" w:cstheme="minorBidi"/>
          <w:sz w:val="22"/>
          <w:szCs w:val="22"/>
        </w:rPr>
        <w:t>Kenyan city offers resilience "training ground"</w:t>
      </w:r>
      <w:r>
        <w:rPr>
          <w:rFonts w:asciiTheme="minorBidi" w:hAnsiTheme="minorBidi" w:cstheme="minorBidi"/>
          <w:sz w:val="22"/>
          <w:szCs w:val="22"/>
        </w:rPr>
        <w:t>.</w:t>
      </w:r>
      <w:r w:rsidRPr="00562B78">
        <w:rPr>
          <w:rFonts w:asciiTheme="minorBidi" w:hAnsiTheme="minorBidi" w:cstheme="minorBidi"/>
          <w:sz w:val="22"/>
          <w:szCs w:val="22"/>
        </w:rPr>
        <w:t xml:space="preserve"> </w:t>
      </w:r>
      <w:r w:rsidR="00562B78" w:rsidRPr="00562B78">
        <w:rPr>
          <w:rFonts w:asciiTheme="minorBidi" w:hAnsiTheme="minorBidi" w:cstheme="minorBidi"/>
          <w:sz w:val="22"/>
          <w:szCs w:val="22"/>
        </w:rPr>
        <w:t xml:space="preserve">Available </w:t>
      </w:r>
      <w:r w:rsidR="00B11E06" w:rsidRPr="00562B78">
        <w:rPr>
          <w:rFonts w:asciiTheme="minorBidi" w:hAnsiTheme="minorBidi" w:cstheme="minorBidi"/>
          <w:sz w:val="22"/>
          <w:szCs w:val="22"/>
        </w:rPr>
        <w:t>from</w:t>
      </w:r>
      <w:r w:rsidR="00562B78" w:rsidRPr="00562B78">
        <w:rPr>
          <w:rFonts w:asciiTheme="minorBidi" w:hAnsiTheme="minorBidi" w:cstheme="minorBidi"/>
          <w:sz w:val="22"/>
          <w:szCs w:val="22"/>
        </w:rPr>
        <w:t xml:space="preserve">: </w:t>
      </w:r>
      <w:r w:rsidR="00562B78" w:rsidRPr="004C45BE">
        <w:rPr>
          <w:rFonts w:asciiTheme="minorBidi" w:hAnsiTheme="minorBidi" w:cstheme="minorBidi"/>
          <w:sz w:val="22"/>
          <w:szCs w:val="22"/>
        </w:rPr>
        <w:t>https://www.unisdr.org/archive/64214</w:t>
      </w:r>
      <w:r w:rsidR="00562B78" w:rsidRPr="00562B78">
        <w:rPr>
          <w:rFonts w:asciiTheme="minorBidi" w:hAnsiTheme="minorBidi" w:cstheme="minorBidi"/>
          <w:sz w:val="22"/>
          <w:szCs w:val="22"/>
        </w:rPr>
        <w:t xml:space="preserve"> </w:t>
      </w:r>
      <w:r w:rsidR="00562B78">
        <w:rPr>
          <w:rFonts w:asciiTheme="minorBidi" w:hAnsiTheme="minorBidi" w:cstheme="minorBidi"/>
          <w:sz w:val="22"/>
          <w:szCs w:val="22"/>
        </w:rPr>
        <w:t>[Accessed 20</w:t>
      </w:r>
      <w:r w:rsidR="00562B78" w:rsidRPr="00562B78">
        <w:rPr>
          <w:rFonts w:asciiTheme="minorBidi" w:hAnsiTheme="minorBidi" w:cstheme="minorBidi"/>
          <w:sz w:val="22"/>
          <w:szCs w:val="22"/>
        </w:rPr>
        <w:t xml:space="preserve"> </w:t>
      </w:r>
      <w:r w:rsidR="00562B78">
        <w:rPr>
          <w:rFonts w:asciiTheme="minorBidi" w:hAnsiTheme="minorBidi" w:cstheme="minorBidi"/>
          <w:sz w:val="22"/>
          <w:szCs w:val="22"/>
        </w:rPr>
        <w:t>May 2019</w:t>
      </w:r>
      <w:r w:rsidR="00562B78" w:rsidRPr="00562B78">
        <w:rPr>
          <w:rFonts w:asciiTheme="minorBidi" w:hAnsiTheme="minorBidi" w:cstheme="minorBidi"/>
          <w:sz w:val="22"/>
          <w:szCs w:val="22"/>
        </w:rPr>
        <w:t>]</w:t>
      </w:r>
    </w:p>
    <w:p w14:paraId="6F1EE4FB" w14:textId="29964ABC" w:rsidR="00591E08" w:rsidRPr="00562B78" w:rsidRDefault="00B03036" w:rsidP="001D5463">
      <w:pPr>
        <w:pStyle w:val="CommentSubject"/>
        <w:tabs>
          <w:tab w:val="left" w:pos="450"/>
          <w:tab w:val="left" w:pos="540"/>
        </w:tabs>
        <w:spacing w:line="276" w:lineRule="auto"/>
        <w:rPr>
          <w:rFonts w:asciiTheme="minorBidi" w:eastAsia="Batang" w:hAnsiTheme="minorBidi"/>
          <w:b w:val="0"/>
          <w:bCs w:val="0"/>
          <w:sz w:val="22"/>
          <w:szCs w:val="22"/>
          <w:lang w:val="en-US" w:eastAsia="ko-KR"/>
        </w:rPr>
      </w:pPr>
      <w:r w:rsidRPr="00FA6390">
        <w:rPr>
          <w:rFonts w:asciiTheme="minorBidi" w:eastAsia="Batang" w:hAnsiTheme="minorBidi"/>
          <w:b w:val="0"/>
          <w:bCs w:val="0"/>
          <w:sz w:val="22"/>
          <w:szCs w:val="22"/>
          <w:lang w:val="en-US" w:eastAsia="ko-KR"/>
        </w:rPr>
        <w:t xml:space="preserve">UNEP (2007) Sudan Post-Conflict Environmental Assessment. </w:t>
      </w:r>
      <w:r w:rsidR="00562B78" w:rsidRPr="00562B78">
        <w:rPr>
          <w:rFonts w:asciiTheme="minorBidi" w:eastAsia="Batang" w:hAnsiTheme="minorBidi"/>
          <w:b w:val="0"/>
          <w:bCs w:val="0"/>
          <w:sz w:val="22"/>
          <w:szCs w:val="22"/>
          <w:lang w:val="en-US" w:eastAsia="ko-KR"/>
        </w:rPr>
        <w:t>Availa</w:t>
      </w:r>
      <w:r w:rsidR="001D5463">
        <w:rPr>
          <w:rFonts w:asciiTheme="minorBidi" w:eastAsia="Batang" w:hAnsiTheme="minorBidi"/>
          <w:b w:val="0"/>
          <w:bCs w:val="0"/>
          <w:sz w:val="22"/>
          <w:szCs w:val="22"/>
          <w:lang w:val="en-US" w:eastAsia="ko-KR"/>
        </w:rPr>
        <w:t xml:space="preserve">ble </w:t>
      </w:r>
      <w:r w:rsidR="00B11E06">
        <w:rPr>
          <w:rFonts w:asciiTheme="minorBidi" w:eastAsia="Batang" w:hAnsiTheme="minorBidi"/>
          <w:b w:val="0"/>
          <w:bCs w:val="0"/>
          <w:sz w:val="22"/>
          <w:szCs w:val="22"/>
          <w:lang w:val="en-US" w:eastAsia="ko-KR"/>
        </w:rPr>
        <w:t>from</w:t>
      </w:r>
      <w:r w:rsidR="001D5463">
        <w:rPr>
          <w:rFonts w:asciiTheme="minorBidi" w:eastAsia="Batang" w:hAnsiTheme="minorBidi"/>
          <w:b w:val="0"/>
          <w:bCs w:val="0"/>
          <w:sz w:val="22"/>
          <w:szCs w:val="22"/>
          <w:lang w:val="en-US" w:eastAsia="ko-KR"/>
        </w:rPr>
        <w:t xml:space="preserve">: </w:t>
      </w:r>
      <w:r w:rsidR="001D5463" w:rsidRPr="001D5463">
        <w:rPr>
          <w:rFonts w:asciiTheme="minorBidi" w:eastAsia="Batang" w:hAnsiTheme="minorBidi"/>
          <w:b w:val="0"/>
          <w:bCs w:val="0"/>
          <w:sz w:val="22"/>
          <w:szCs w:val="22"/>
          <w:lang w:val="en-US" w:eastAsia="ko-KR"/>
        </w:rPr>
        <w:t xml:space="preserve">https://postconflict.unep.ch/publications/UNEP_Sudan.pdf </w:t>
      </w:r>
      <w:r w:rsidR="001D5463">
        <w:rPr>
          <w:rFonts w:asciiTheme="minorBidi" w:eastAsia="Batang" w:hAnsiTheme="minorBidi"/>
          <w:b w:val="0"/>
          <w:bCs w:val="0"/>
          <w:sz w:val="22"/>
          <w:szCs w:val="22"/>
          <w:lang w:val="en-US" w:eastAsia="ko-KR"/>
        </w:rPr>
        <w:t>[Accessed 19 July 2016</w:t>
      </w:r>
      <w:r w:rsidR="00562B78" w:rsidRPr="00562B78">
        <w:rPr>
          <w:rFonts w:asciiTheme="minorBidi" w:eastAsia="Batang" w:hAnsiTheme="minorBidi"/>
          <w:b w:val="0"/>
          <w:bCs w:val="0"/>
          <w:sz w:val="22"/>
          <w:szCs w:val="22"/>
          <w:lang w:val="en-US" w:eastAsia="ko-KR"/>
        </w:rPr>
        <w:t>]</w:t>
      </w:r>
    </w:p>
    <w:p w14:paraId="0E4EFE8D" w14:textId="7ADE3DF5" w:rsidR="00B03036" w:rsidRDefault="00587B62" w:rsidP="00562B78">
      <w:pPr>
        <w:pStyle w:val="Els-reference"/>
        <w:tabs>
          <w:tab w:val="left" w:pos="360"/>
          <w:tab w:val="left" w:pos="450"/>
        </w:tabs>
        <w:spacing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lastRenderedPageBreak/>
        <w:t>UNFCC (1992)</w:t>
      </w:r>
      <w:r w:rsidR="00B03036" w:rsidRPr="00F21F92">
        <w:rPr>
          <w:rFonts w:asciiTheme="minorBidi" w:eastAsia="Batang" w:hAnsiTheme="minorBidi" w:cstheme="minorBidi"/>
          <w:sz w:val="22"/>
          <w:szCs w:val="22"/>
          <w:lang w:eastAsia="ko-KR"/>
        </w:rPr>
        <w:t xml:space="preserve"> United Nations Framework Convention on Climate Change. </w:t>
      </w:r>
      <w:r w:rsidR="00562B78" w:rsidRPr="00562B78">
        <w:rPr>
          <w:rFonts w:asciiTheme="minorBidi" w:eastAsia="Batang" w:hAnsiTheme="minorBidi" w:cstheme="minorBidi"/>
          <w:sz w:val="22"/>
          <w:szCs w:val="22"/>
          <w:lang w:eastAsia="ko-KR"/>
        </w:rPr>
        <w:t xml:space="preserve">Available From: </w:t>
      </w:r>
      <w:r w:rsidR="00B03036" w:rsidRPr="00F21F92">
        <w:rPr>
          <w:rFonts w:asciiTheme="minorBidi" w:eastAsia="Batang" w:hAnsiTheme="minorBidi" w:cstheme="minorBidi"/>
          <w:sz w:val="22"/>
          <w:szCs w:val="22"/>
          <w:lang w:eastAsia="ko-KR"/>
        </w:rPr>
        <w:t>https://unfccc.int/resource/docs/convkp/conveng.pdf</w:t>
      </w:r>
      <w:r w:rsidR="00562B78">
        <w:rPr>
          <w:rFonts w:asciiTheme="minorBidi" w:eastAsia="Batang" w:hAnsiTheme="minorBidi" w:cstheme="minorBidi"/>
          <w:sz w:val="22"/>
          <w:szCs w:val="22"/>
          <w:lang w:eastAsia="ko-KR"/>
        </w:rPr>
        <w:t xml:space="preserve"> </w:t>
      </w:r>
      <w:r w:rsidR="00562B78" w:rsidRPr="00562B78">
        <w:rPr>
          <w:rFonts w:asciiTheme="minorBidi" w:eastAsia="Batang" w:hAnsiTheme="minorBidi" w:cstheme="minorBidi"/>
          <w:sz w:val="22"/>
          <w:szCs w:val="22"/>
          <w:lang w:eastAsia="ko-KR"/>
        </w:rPr>
        <w:t>[Accessed 26 Sept 2017]</w:t>
      </w:r>
    </w:p>
    <w:p w14:paraId="79C46687" w14:textId="77777777" w:rsidR="00591E08" w:rsidRPr="00F21F92" w:rsidRDefault="00591E08" w:rsidP="00B03036">
      <w:pPr>
        <w:pStyle w:val="Els-reference"/>
        <w:tabs>
          <w:tab w:val="left" w:pos="360"/>
          <w:tab w:val="left" w:pos="450"/>
        </w:tabs>
        <w:spacing w:line="276" w:lineRule="auto"/>
        <w:ind w:left="0" w:firstLine="0"/>
        <w:rPr>
          <w:rFonts w:asciiTheme="minorBidi" w:eastAsia="Batang" w:hAnsiTheme="minorBidi" w:cstheme="minorBidi"/>
          <w:sz w:val="22"/>
          <w:szCs w:val="22"/>
          <w:lang w:eastAsia="ko-KR"/>
        </w:rPr>
      </w:pPr>
    </w:p>
    <w:p w14:paraId="0788171B" w14:textId="539C830A" w:rsidR="00B03036" w:rsidRPr="00B03036" w:rsidRDefault="00587B62" w:rsidP="00B03036">
      <w:pPr>
        <w:spacing w:line="276" w:lineRule="auto"/>
        <w:rPr>
          <w:rFonts w:asciiTheme="minorBidi" w:eastAsia="Batang" w:hAnsiTheme="minorBidi"/>
          <w:noProof/>
          <w:lang w:eastAsia="ko-KR"/>
        </w:rPr>
      </w:pPr>
      <w:r>
        <w:rPr>
          <w:rFonts w:asciiTheme="minorBidi" w:eastAsia="Batang" w:hAnsiTheme="minorBidi"/>
          <w:noProof/>
          <w:lang w:eastAsia="ko-KR"/>
        </w:rPr>
        <w:t xml:space="preserve">UNFCC (2017) </w:t>
      </w:r>
      <w:r w:rsidR="00B03036" w:rsidRPr="00B03036">
        <w:rPr>
          <w:rFonts w:asciiTheme="minorBidi" w:eastAsia="Batang" w:hAnsiTheme="minorBidi"/>
          <w:noProof/>
          <w:lang w:eastAsia="ko-KR"/>
        </w:rPr>
        <w:t>Opportunities and options for integrating climate change adaptation with the Sustainable Development Goals and th Sendai Framework for Disaster Risk Reduction 2015–2030. Technichal Paper. UN Framework Convention of Climate Change.</w:t>
      </w:r>
    </w:p>
    <w:p w14:paraId="0AEB1CE9" w14:textId="6A1422F8" w:rsidR="00B03036" w:rsidRDefault="00B03036" w:rsidP="00B0303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 xml:space="preserve">UNFCCC (2015) Climate Action Programme “2015 Paris Climate Conference”, 7- 8 December, COP 21 Stade de France. Paris France. </w:t>
      </w:r>
    </w:p>
    <w:p w14:paraId="50B2B6E9" w14:textId="77777777" w:rsidR="00591E08" w:rsidRPr="00B54CDB" w:rsidRDefault="00591E08" w:rsidP="00B0303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p>
    <w:p w14:paraId="1992B12D" w14:textId="30E86952" w:rsidR="00591E08" w:rsidRDefault="00B03036" w:rsidP="00591E08">
      <w:pPr>
        <w:pStyle w:val="CommentSubject"/>
        <w:tabs>
          <w:tab w:val="left" w:pos="450"/>
          <w:tab w:val="left" w:pos="540"/>
        </w:tabs>
        <w:spacing w:after="0" w:line="276" w:lineRule="auto"/>
        <w:rPr>
          <w:rFonts w:asciiTheme="minorBidi" w:eastAsia="Batang" w:hAnsiTheme="minorBidi"/>
          <w:b w:val="0"/>
          <w:bCs w:val="0"/>
          <w:sz w:val="22"/>
          <w:szCs w:val="22"/>
          <w:lang w:val="en-US" w:eastAsia="ko-KR"/>
        </w:rPr>
      </w:pPr>
      <w:r>
        <w:rPr>
          <w:rFonts w:asciiTheme="minorBidi" w:eastAsia="Batang" w:hAnsiTheme="minorBidi"/>
          <w:b w:val="0"/>
          <w:bCs w:val="0"/>
          <w:sz w:val="22"/>
          <w:szCs w:val="22"/>
          <w:lang w:val="en-US" w:eastAsia="ko-KR"/>
        </w:rPr>
        <w:t>UN</w:t>
      </w:r>
      <w:r w:rsidR="00087B48">
        <w:rPr>
          <w:rFonts w:asciiTheme="minorBidi" w:eastAsia="Batang" w:hAnsiTheme="minorBidi"/>
          <w:b w:val="0"/>
          <w:bCs w:val="0"/>
          <w:sz w:val="22"/>
          <w:szCs w:val="22"/>
          <w:lang w:val="en-US" w:eastAsia="ko-KR"/>
        </w:rPr>
        <w:t>-</w:t>
      </w:r>
      <w:r w:rsidR="00587B62">
        <w:rPr>
          <w:rFonts w:asciiTheme="minorBidi" w:eastAsia="Batang" w:hAnsiTheme="minorBidi"/>
          <w:b w:val="0"/>
          <w:bCs w:val="0"/>
          <w:sz w:val="22"/>
          <w:szCs w:val="22"/>
          <w:lang w:val="en-US" w:eastAsia="ko-KR"/>
        </w:rPr>
        <w:t>Habitat (2009)</w:t>
      </w:r>
      <w:r w:rsidRPr="00FA6390">
        <w:rPr>
          <w:rFonts w:asciiTheme="minorBidi" w:eastAsia="Batang" w:hAnsiTheme="minorBidi"/>
          <w:b w:val="0"/>
          <w:bCs w:val="0"/>
          <w:sz w:val="22"/>
          <w:szCs w:val="22"/>
          <w:lang w:val="en-US" w:eastAsia="ko-KR"/>
        </w:rPr>
        <w:t xml:space="preserve"> Urban Sector Studies and Capacity Building for Khartoum State.</w:t>
      </w:r>
    </w:p>
    <w:p w14:paraId="5F1D44CE" w14:textId="77777777" w:rsidR="00587B62" w:rsidRPr="00587B62" w:rsidRDefault="00587B62" w:rsidP="00587B62">
      <w:pPr>
        <w:pStyle w:val="CommentText"/>
        <w:rPr>
          <w:lang w:eastAsia="ko-KR"/>
        </w:rPr>
      </w:pPr>
    </w:p>
    <w:p w14:paraId="17EB8F5E" w14:textId="6611013C" w:rsidR="00B03036" w:rsidRDefault="00587B62" w:rsidP="00B0303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UNHABITAT (2012)</w:t>
      </w:r>
      <w:r w:rsidR="00B03036" w:rsidRPr="00B54CDB">
        <w:rPr>
          <w:rFonts w:asciiTheme="minorBidi" w:eastAsia="Batang" w:hAnsiTheme="minorBidi" w:cstheme="minorBidi"/>
          <w:noProof w:val="0"/>
          <w:sz w:val="22"/>
          <w:szCs w:val="22"/>
          <w:lang w:eastAsia="ko-KR"/>
        </w:rPr>
        <w:t xml:space="preserve"> The State of Arab Cities Report, Challenges of Urban Transition. State of Cities - Regional Reports. </w:t>
      </w:r>
    </w:p>
    <w:p w14:paraId="11F4F716" w14:textId="77777777" w:rsidR="00591E08" w:rsidRPr="00B54CDB" w:rsidRDefault="00591E08" w:rsidP="00B03036">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p>
    <w:p w14:paraId="42E7BE1F" w14:textId="2CF1B344" w:rsidR="00B03036" w:rsidRDefault="00587B62" w:rsidP="001D5463">
      <w:pPr>
        <w:spacing w:after="0" w:line="276" w:lineRule="auto"/>
        <w:rPr>
          <w:rFonts w:asciiTheme="minorBidi" w:eastAsia="Batang" w:hAnsiTheme="minorBidi"/>
          <w:noProof/>
          <w:lang w:eastAsia="ko-KR"/>
        </w:rPr>
      </w:pPr>
      <w:r>
        <w:rPr>
          <w:rFonts w:asciiTheme="minorBidi" w:eastAsia="Batang" w:hAnsiTheme="minorBidi"/>
          <w:lang w:eastAsia="ko-KR"/>
        </w:rPr>
        <w:t>UN-Habitat (2016)</w:t>
      </w:r>
      <w:r w:rsidR="00B03036" w:rsidRPr="00FA6390">
        <w:t xml:space="preserve"> </w:t>
      </w:r>
      <w:r w:rsidR="00B03036" w:rsidRPr="00B03036">
        <w:rPr>
          <w:rFonts w:asciiTheme="minorBidi" w:eastAsia="Batang" w:hAnsiTheme="minorBidi"/>
          <w:lang w:eastAsia="ko-KR"/>
        </w:rPr>
        <w:t xml:space="preserve">Tripoli City Profile 2016. </w:t>
      </w:r>
      <w:r w:rsidR="00B03036" w:rsidRPr="00B03036">
        <w:rPr>
          <w:rFonts w:asciiTheme="minorBidi" w:eastAsia="Batang" w:hAnsiTheme="minorBidi"/>
          <w:noProof/>
          <w:lang w:eastAsia="ko-KR"/>
        </w:rPr>
        <w:t xml:space="preserve">United Nations Human Settlement Programme. </w:t>
      </w:r>
      <w:r w:rsidR="001D5463" w:rsidRPr="00B03036">
        <w:rPr>
          <w:rFonts w:asciiTheme="minorBidi" w:eastAsia="Batang" w:hAnsiTheme="minorBidi"/>
          <w:noProof/>
          <w:lang w:eastAsia="ko-KR"/>
        </w:rPr>
        <w:t>Lebanon.</w:t>
      </w:r>
      <w:r w:rsidR="001D5463" w:rsidRPr="001D5463">
        <w:t xml:space="preserve"> </w:t>
      </w:r>
      <w:r w:rsidR="001D5463" w:rsidRPr="001D5463">
        <w:rPr>
          <w:rFonts w:asciiTheme="minorBidi" w:eastAsia="Batang" w:hAnsiTheme="minorBidi"/>
          <w:noProof/>
          <w:lang w:eastAsia="ko-KR"/>
        </w:rPr>
        <w:t>Available From:</w:t>
      </w:r>
      <w:r w:rsidR="001D5463" w:rsidRPr="001D5463">
        <w:t xml:space="preserve"> </w:t>
      </w:r>
      <w:r w:rsidR="001D5463" w:rsidRPr="001D5463">
        <w:rPr>
          <w:rFonts w:asciiTheme="minorBidi" w:eastAsia="Batang" w:hAnsiTheme="minorBidi"/>
          <w:noProof/>
          <w:lang w:eastAsia="ko-KR"/>
        </w:rPr>
        <w:t>https://reliefweb.int/report/lebanon/tripoli-city-profile-2016 [Accessed 24 June 2019]</w:t>
      </w:r>
    </w:p>
    <w:p w14:paraId="59178A38" w14:textId="77777777" w:rsidR="00591E08" w:rsidRPr="00B03036" w:rsidRDefault="00591E08" w:rsidP="00B03036">
      <w:pPr>
        <w:spacing w:after="0" w:line="276" w:lineRule="auto"/>
        <w:rPr>
          <w:rFonts w:asciiTheme="minorBidi" w:eastAsia="Batang" w:hAnsiTheme="minorBidi"/>
          <w:noProof/>
          <w:lang w:eastAsia="ko-KR"/>
        </w:rPr>
      </w:pPr>
    </w:p>
    <w:p w14:paraId="4F759536" w14:textId="001B4335" w:rsidR="00B03036" w:rsidRPr="001D5463" w:rsidRDefault="00B03036" w:rsidP="001D5463">
      <w:pPr>
        <w:pStyle w:val="Els-reference"/>
        <w:tabs>
          <w:tab w:val="left" w:pos="720"/>
          <w:tab w:val="left" w:pos="810"/>
        </w:tabs>
        <w:spacing w:line="276" w:lineRule="auto"/>
        <w:ind w:left="0" w:firstLine="0"/>
        <w:rPr>
          <w:rFonts w:asciiTheme="minorBidi" w:eastAsia="Batang" w:hAnsiTheme="minorBidi" w:cstheme="minorBidi"/>
          <w:sz w:val="22"/>
          <w:szCs w:val="22"/>
          <w:lang w:eastAsia="ko-KR"/>
        </w:rPr>
      </w:pPr>
      <w:r w:rsidRPr="00FA6390">
        <w:rPr>
          <w:rFonts w:asciiTheme="minorBidi" w:eastAsia="Batang" w:hAnsiTheme="minorBidi" w:cstheme="minorBidi"/>
          <w:sz w:val="22"/>
          <w:szCs w:val="22"/>
          <w:lang w:eastAsia="ko-KR"/>
        </w:rPr>
        <w:t xml:space="preserve">UN-Habitat </w:t>
      </w:r>
      <w:r>
        <w:rPr>
          <w:rFonts w:asciiTheme="minorBidi" w:eastAsia="Batang" w:hAnsiTheme="minorBidi" w:cstheme="minorBidi"/>
          <w:sz w:val="22"/>
          <w:szCs w:val="22"/>
          <w:lang w:eastAsia="ko-KR"/>
        </w:rPr>
        <w:t>(2018</w:t>
      </w:r>
      <w:r w:rsidRPr="00363DE3">
        <w:rPr>
          <w:rFonts w:asciiTheme="minorBidi" w:eastAsia="Batang" w:hAnsiTheme="minorBidi" w:cstheme="minorBidi"/>
          <w:sz w:val="22"/>
          <w:szCs w:val="22"/>
          <w:lang w:eastAsia="ko-KR"/>
        </w:rPr>
        <w:t>) City Risk Profiling Tool (CRPT)</w:t>
      </w:r>
      <w:r>
        <w:rPr>
          <w:rFonts w:asciiTheme="minorBidi" w:eastAsia="Batang" w:hAnsiTheme="minorBidi" w:cstheme="minorBidi"/>
          <w:sz w:val="22"/>
          <w:szCs w:val="22"/>
          <w:lang w:eastAsia="ko-KR"/>
        </w:rPr>
        <w:t xml:space="preserve"> Guide.</w:t>
      </w:r>
      <w:r w:rsidRPr="00363DE3">
        <w:rPr>
          <w:rFonts w:asciiTheme="minorBidi" w:eastAsia="Batang" w:hAnsiTheme="minorBidi" w:cstheme="minorBidi"/>
          <w:sz w:val="22"/>
          <w:szCs w:val="22"/>
          <w:lang w:eastAsia="ko-KR"/>
        </w:rPr>
        <w:t xml:space="preserve"> United Nations Human Settlement Programme</w:t>
      </w:r>
      <w:r>
        <w:rPr>
          <w:rFonts w:asciiTheme="minorBidi" w:eastAsia="Batang" w:hAnsiTheme="minorBidi" w:cstheme="minorBidi"/>
          <w:sz w:val="22"/>
          <w:szCs w:val="22"/>
          <w:lang w:eastAsia="ko-KR"/>
        </w:rPr>
        <w:t>.</w:t>
      </w:r>
      <w:r w:rsidR="001D5463" w:rsidRPr="001D5463">
        <w:t xml:space="preserve"> </w:t>
      </w:r>
      <w:r w:rsidR="001D5463" w:rsidRPr="001D5463">
        <w:rPr>
          <w:rFonts w:asciiTheme="minorBidi" w:eastAsia="Batang" w:hAnsiTheme="minorBidi" w:cstheme="minorBidi"/>
          <w:sz w:val="22"/>
          <w:szCs w:val="22"/>
          <w:lang w:eastAsia="ko-KR"/>
        </w:rPr>
        <w:t>Available From:</w:t>
      </w:r>
      <w:r w:rsidR="001D5463" w:rsidRPr="001D5463">
        <w:t xml:space="preserve"> </w:t>
      </w:r>
      <w:r w:rsidR="001D5463" w:rsidRPr="001D5463">
        <w:rPr>
          <w:rFonts w:asciiTheme="minorBidi" w:eastAsia="Batang" w:hAnsiTheme="minorBidi" w:cstheme="minorBidi"/>
          <w:sz w:val="22"/>
          <w:szCs w:val="22"/>
          <w:lang w:eastAsia="ko-KR"/>
        </w:rPr>
        <w:t>http://urbanresiliencehub.org/wp-content/uploads/2018/02/CRPT-Guide.pdf</w:t>
      </w:r>
      <w:r w:rsidR="001D5463" w:rsidRPr="001D5463">
        <w:t xml:space="preserve"> </w:t>
      </w:r>
      <w:r w:rsidR="001D5463">
        <w:rPr>
          <w:rFonts w:asciiTheme="minorBidi" w:eastAsia="Batang" w:hAnsiTheme="minorBidi" w:cstheme="minorBidi"/>
          <w:sz w:val="22"/>
          <w:szCs w:val="22"/>
          <w:lang w:eastAsia="ko-KR"/>
        </w:rPr>
        <w:t>[Accessed 30 Nov 2018</w:t>
      </w:r>
      <w:r w:rsidR="001D5463" w:rsidRPr="001D5463">
        <w:rPr>
          <w:rFonts w:asciiTheme="minorBidi" w:eastAsia="Batang" w:hAnsiTheme="minorBidi" w:cstheme="minorBidi"/>
          <w:sz w:val="22"/>
          <w:szCs w:val="22"/>
          <w:lang w:eastAsia="ko-KR"/>
        </w:rPr>
        <w:t>]</w:t>
      </w:r>
    </w:p>
    <w:p w14:paraId="26DBC7B1" w14:textId="77777777" w:rsidR="00591E08" w:rsidRDefault="00591E08" w:rsidP="00B03036">
      <w:pPr>
        <w:pStyle w:val="Els-reference"/>
        <w:tabs>
          <w:tab w:val="left" w:pos="720"/>
          <w:tab w:val="left" w:pos="810"/>
        </w:tabs>
        <w:spacing w:line="276" w:lineRule="auto"/>
        <w:ind w:left="0" w:firstLine="0"/>
        <w:rPr>
          <w:rFonts w:asciiTheme="minorBidi" w:eastAsia="Batang" w:hAnsiTheme="minorBidi" w:cstheme="minorBidi"/>
          <w:sz w:val="22"/>
          <w:szCs w:val="22"/>
          <w:lang w:eastAsia="ko-KR"/>
        </w:rPr>
      </w:pPr>
    </w:p>
    <w:p w14:paraId="6CEA0C4F" w14:textId="66C25A9E" w:rsidR="00B03036" w:rsidRDefault="00B03036" w:rsidP="00827191">
      <w:pPr>
        <w:pStyle w:val="Els-reference"/>
        <w:tabs>
          <w:tab w:val="clear" w:pos="312"/>
          <w:tab w:val="left" w:pos="450"/>
          <w:tab w:val="left" w:pos="540"/>
          <w:tab w:val="left" w:pos="720"/>
          <w:tab w:val="left" w:pos="810"/>
        </w:tabs>
        <w:spacing w:line="276" w:lineRule="auto"/>
        <w:ind w:left="0" w:firstLine="0"/>
        <w:rPr>
          <w:rFonts w:asciiTheme="minorBidi" w:eastAsia="Batang" w:hAnsiTheme="minorBidi" w:cstheme="minorBidi"/>
          <w:noProof w:val="0"/>
          <w:sz w:val="22"/>
          <w:szCs w:val="22"/>
          <w:lang w:eastAsia="ko-KR"/>
        </w:rPr>
      </w:pPr>
      <w:r w:rsidRPr="001139E0">
        <w:rPr>
          <w:rFonts w:asciiTheme="minorBidi" w:eastAsia="Batang" w:hAnsiTheme="minorBidi" w:cstheme="minorBidi"/>
          <w:noProof w:val="0"/>
          <w:sz w:val="22"/>
          <w:szCs w:val="22"/>
          <w:lang w:eastAsia="ko-KR"/>
        </w:rPr>
        <w:t>UNHCR</w:t>
      </w:r>
      <w:r>
        <w:rPr>
          <w:rFonts w:asciiTheme="minorBidi" w:eastAsia="Batang" w:hAnsiTheme="minorBidi" w:cstheme="minorBidi"/>
          <w:noProof w:val="0"/>
          <w:sz w:val="22"/>
          <w:szCs w:val="22"/>
          <w:lang w:eastAsia="ko-KR"/>
        </w:rPr>
        <w:t xml:space="preserve"> </w:t>
      </w:r>
      <w:r w:rsidRPr="00B54CDB">
        <w:rPr>
          <w:rFonts w:asciiTheme="minorBidi" w:eastAsia="Batang" w:hAnsiTheme="minorBidi" w:cstheme="minorBidi"/>
          <w:noProof w:val="0"/>
          <w:sz w:val="22"/>
          <w:szCs w:val="22"/>
          <w:lang w:eastAsia="ko-KR"/>
        </w:rPr>
        <w:t>(2018) Jordan Factsheet.</w:t>
      </w:r>
      <w:r w:rsidR="001D5463" w:rsidRPr="001D5463">
        <w:t xml:space="preserve"> </w:t>
      </w:r>
      <w:r w:rsidR="001D5463" w:rsidRPr="001D5463">
        <w:rPr>
          <w:rFonts w:asciiTheme="minorBidi" w:eastAsia="Batang" w:hAnsiTheme="minorBidi" w:cstheme="minorBidi"/>
          <w:noProof w:val="0"/>
          <w:sz w:val="22"/>
          <w:szCs w:val="22"/>
          <w:lang w:eastAsia="ko-KR"/>
        </w:rPr>
        <w:t xml:space="preserve">Available </w:t>
      </w:r>
      <w:r w:rsidR="00B11E06" w:rsidRPr="001D5463">
        <w:rPr>
          <w:rFonts w:asciiTheme="minorBidi" w:eastAsia="Batang" w:hAnsiTheme="minorBidi" w:cstheme="minorBidi"/>
          <w:noProof w:val="0"/>
          <w:sz w:val="22"/>
          <w:szCs w:val="22"/>
          <w:lang w:eastAsia="ko-KR"/>
        </w:rPr>
        <w:t>from</w:t>
      </w:r>
      <w:r w:rsidR="001D5463" w:rsidRPr="001D5463">
        <w:rPr>
          <w:rFonts w:asciiTheme="minorBidi" w:eastAsia="Batang" w:hAnsiTheme="minorBidi" w:cstheme="minorBidi"/>
          <w:noProof w:val="0"/>
          <w:sz w:val="22"/>
          <w:szCs w:val="22"/>
          <w:lang w:eastAsia="ko-KR"/>
        </w:rPr>
        <w:t xml:space="preserve">: </w:t>
      </w:r>
      <w:r w:rsidR="00827191" w:rsidRPr="00827191">
        <w:rPr>
          <w:rFonts w:asciiTheme="minorBidi" w:eastAsia="Batang" w:hAnsiTheme="minorBidi" w:cstheme="minorBidi"/>
          <w:noProof w:val="0"/>
          <w:sz w:val="22"/>
          <w:szCs w:val="22"/>
          <w:lang w:eastAsia="ko-KR"/>
        </w:rPr>
        <w:t>https://reliefweb.int/report/jordan/unhcr-jordan-factsheet-october-2018</w:t>
      </w:r>
      <w:r w:rsidRPr="00B54CDB">
        <w:rPr>
          <w:rFonts w:asciiTheme="minorBidi" w:eastAsia="Batang" w:hAnsiTheme="minorBidi" w:cstheme="minorBidi"/>
          <w:noProof w:val="0"/>
          <w:sz w:val="22"/>
          <w:szCs w:val="22"/>
          <w:lang w:eastAsia="ko-KR"/>
        </w:rPr>
        <w:t xml:space="preserve"> </w:t>
      </w:r>
      <w:r w:rsidR="001D5463">
        <w:rPr>
          <w:rFonts w:asciiTheme="minorBidi" w:eastAsia="Batang" w:hAnsiTheme="minorBidi" w:cstheme="minorBidi"/>
          <w:noProof w:val="0"/>
          <w:sz w:val="22"/>
          <w:szCs w:val="22"/>
          <w:lang w:eastAsia="ko-KR"/>
        </w:rPr>
        <w:t>[</w:t>
      </w:r>
      <w:r w:rsidR="00827191">
        <w:rPr>
          <w:rFonts w:asciiTheme="minorBidi" w:eastAsia="Batang" w:hAnsiTheme="minorBidi" w:cstheme="minorBidi"/>
          <w:noProof w:val="0"/>
          <w:sz w:val="22"/>
          <w:szCs w:val="22"/>
          <w:lang w:eastAsia="ko-KR"/>
        </w:rPr>
        <w:t>Accessed 11</w:t>
      </w:r>
      <w:r w:rsidR="001D5463" w:rsidRPr="001D5463">
        <w:rPr>
          <w:rFonts w:asciiTheme="minorBidi" w:eastAsia="Batang" w:hAnsiTheme="minorBidi" w:cstheme="minorBidi"/>
          <w:noProof w:val="0"/>
          <w:sz w:val="22"/>
          <w:szCs w:val="22"/>
          <w:lang w:eastAsia="ko-KR"/>
        </w:rPr>
        <w:t xml:space="preserve"> </w:t>
      </w:r>
      <w:r w:rsidR="00827191">
        <w:rPr>
          <w:rFonts w:asciiTheme="minorBidi" w:eastAsia="Batang" w:hAnsiTheme="minorBidi" w:cstheme="minorBidi"/>
          <w:noProof w:val="0"/>
          <w:sz w:val="22"/>
          <w:szCs w:val="22"/>
          <w:lang w:eastAsia="ko-KR"/>
        </w:rPr>
        <w:t>Dec 2018</w:t>
      </w:r>
      <w:r w:rsidR="001D5463" w:rsidRPr="001D5463">
        <w:rPr>
          <w:rFonts w:asciiTheme="minorBidi" w:eastAsia="Batang" w:hAnsiTheme="minorBidi" w:cstheme="minorBidi"/>
          <w:noProof w:val="0"/>
          <w:sz w:val="22"/>
          <w:szCs w:val="22"/>
          <w:lang w:eastAsia="ko-KR"/>
        </w:rPr>
        <w:t>]</w:t>
      </w:r>
    </w:p>
    <w:p w14:paraId="3B9E90B3" w14:textId="77777777" w:rsidR="00591E08" w:rsidRPr="00B54CDB" w:rsidRDefault="00591E08" w:rsidP="00B03036">
      <w:pPr>
        <w:pStyle w:val="Els-reference"/>
        <w:tabs>
          <w:tab w:val="clear" w:pos="312"/>
          <w:tab w:val="left" w:pos="450"/>
          <w:tab w:val="left" w:pos="540"/>
          <w:tab w:val="left" w:pos="720"/>
          <w:tab w:val="left" w:pos="810"/>
        </w:tabs>
        <w:spacing w:line="276" w:lineRule="auto"/>
        <w:ind w:left="0" w:firstLine="0"/>
        <w:rPr>
          <w:rFonts w:asciiTheme="minorBidi" w:eastAsia="Batang" w:hAnsiTheme="minorBidi" w:cstheme="minorBidi"/>
          <w:noProof w:val="0"/>
          <w:sz w:val="22"/>
          <w:szCs w:val="22"/>
          <w:lang w:eastAsia="ko-KR"/>
        </w:rPr>
      </w:pPr>
    </w:p>
    <w:p w14:paraId="69E72EC7" w14:textId="69BB3E96" w:rsidR="00B03036" w:rsidRDefault="00587B62" w:rsidP="001D5463">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r>
        <w:rPr>
          <w:rFonts w:asciiTheme="minorBidi" w:eastAsia="Batang" w:hAnsiTheme="minorBidi" w:cstheme="minorBidi"/>
          <w:noProof w:val="0"/>
          <w:sz w:val="22"/>
          <w:szCs w:val="22"/>
          <w:lang w:eastAsia="ko-KR"/>
        </w:rPr>
        <w:t>UNHRC (1998)</w:t>
      </w:r>
      <w:r w:rsidR="00B03036" w:rsidRPr="00B54CDB">
        <w:rPr>
          <w:rFonts w:asciiTheme="minorBidi" w:eastAsia="Batang" w:hAnsiTheme="minorBidi" w:cstheme="minorBidi"/>
          <w:noProof w:val="0"/>
          <w:sz w:val="22"/>
          <w:szCs w:val="22"/>
          <w:lang w:eastAsia="ko-KR"/>
        </w:rPr>
        <w:t xml:space="preserve"> Guiding Principles on Internal Displacement, </w:t>
      </w:r>
      <w:r w:rsidR="001D5463" w:rsidRPr="001D5463">
        <w:rPr>
          <w:rFonts w:asciiTheme="minorBidi" w:eastAsia="Batang" w:hAnsiTheme="minorBidi" w:cstheme="minorBidi"/>
          <w:noProof w:val="0"/>
          <w:sz w:val="22"/>
          <w:szCs w:val="22"/>
          <w:lang w:eastAsia="ko-KR"/>
        </w:rPr>
        <w:t xml:space="preserve">Available </w:t>
      </w:r>
      <w:r w:rsidR="00B11E06" w:rsidRPr="001D5463">
        <w:rPr>
          <w:rFonts w:asciiTheme="minorBidi" w:eastAsia="Batang" w:hAnsiTheme="minorBidi" w:cstheme="minorBidi"/>
          <w:noProof w:val="0"/>
          <w:sz w:val="22"/>
          <w:szCs w:val="22"/>
          <w:lang w:eastAsia="ko-KR"/>
        </w:rPr>
        <w:t>from</w:t>
      </w:r>
      <w:r w:rsidR="001D5463" w:rsidRPr="001D5463">
        <w:rPr>
          <w:rFonts w:asciiTheme="minorBidi" w:eastAsia="Batang" w:hAnsiTheme="minorBidi" w:cstheme="minorBidi"/>
          <w:noProof w:val="0"/>
          <w:sz w:val="22"/>
          <w:szCs w:val="22"/>
          <w:lang w:eastAsia="ko-KR"/>
        </w:rPr>
        <w:t>: https://www.unhcr.org/protection/idps/43ce1cff2/guiding-principles-internal-displacement.html</w:t>
      </w:r>
      <w:r w:rsidR="001D5463">
        <w:rPr>
          <w:rFonts w:asciiTheme="minorBidi" w:eastAsia="Batang" w:hAnsiTheme="minorBidi" w:cstheme="minorBidi"/>
          <w:noProof w:val="0"/>
          <w:sz w:val="22"/>
          <w:szCs w:val="22"/>
          <w:lang w:eastAsia="ko-KR"/>
        </w:rPr>
        <w:t xml:space="preserve"> [Accessed 20 Aug 2016</w:t>
      </w:r>
      <w:r w:rsidR="001D5463" w:rsidRPr="001D5463">
        <w:rPr>
          <w:rFonts w:asciiTheme="minorBidi" w:eastAsia="Batang" w:hAnsiTheme="minorBidi" w:cstheme="minorBidi"/>
          <w:noProof w:val="0"/>
          <w:sz w:val="22"/>
          <w:szCs w:val="22"/>
          <w:lang w:eastAsia="ko-KR"/>
        </w:rPr>
        <w:t>]</w:t>
      </w:r>
    </w:p>
    <w:p w14:paraId="53E113D5" w14:textId="45E74F20" w:rsidR="00591E08" w:rsidRPr="00F21F92" w:rsidRDefault="00591E08" w:rsidP="00B03036">
      <w:pPr>
        <w:pStyle w:val="Els-reference"/>
        <w:tabs>
          <w:tab w:val="left" w:pos="450"/>
          <w:tab w:val="left" w:pos="720"/>
        </w:tabs>
        <w:spacing w:line="276" w:lineRule="auto"/>
        <w:ind w:left="0" w:firstLine="0"/>
        <w:rPr>
          <w:rFonts w:asciiTheme="minorBidi" w:eastAsia="Batang" w:hAnsiTheme="minorBidi" w:cstheme="minorBidi"/>
          <w:sz w:val="22"/>
          <w:szCs w:val="22"/>
          <w:lang w:eastAsia="ko-KR"/>
        </w:rPr>
      </w:pPr>
    </w:p>
    <w:p w14:paraId="79284F41" w14:textId="302BD258" w:rsidR="00B03036" w:rsidRDefault="00587B62" w:rsidP="00B03036">
      <w:pPr>
        <w:pStyle w:val="Els-reference"/>
        <w:tabs>
          <w:tab w:val="clear" w:pos="312"/>
          <w:tab w:val="left" w:pos="0"/>
          <w:tab w:val="left" w:pos="360"/>
          <w:tab w:val="left" w:pos="450"/>
        </w:tabs>
        <w:spacing w:line="276" w:lineRule="auto"/>
        <w:ind w:left="0" w:firstLine="0"/>
        <w:rPr>
          <w:rFonts w:asciiTheme="minorBidi" w:eastAsia="Batang" w:hAnsiTheme="minorBidi" w:cstheme="minorBidi"/>
          <w:sz w:val="22"/>
          <w:szCs w:val="22"/>
          <w:lang w:eastAsia="ko-KR"/>
        </w:rPr>
      </w:pPr>
      <w:r>
        <w:rPr>
          <w:rFonts w:asciiTheme="minorBidi" w:eastAsia="Batang" w:hAnsiTheme="minorBidi" w:cstheme="minorBidi"/>
          <w:sz w:val="22"/>
          <w:szCs w:val="22"/>
          <w:lang w:eastAsia="ko-KR"/>
        </w:rPr>
        <w:t>United Nations (2015)</w:t>
      </w:r>
      <w:r w:rsidR="00B03036" w:rsidRPr="00F21F92">
        <w:rPr>
          <w:rFonts w:asciiTheme="minorBidi" w:eastAsia="Batang" w:hAnsiTheme="minorBidi" w:cstheme="minorBidi"/>
          <w:sz w:val="22"/>
          <w:szCs w:val="22"/>
          <w:lang w:eastAsia="ko-KR"/>
        </w:rPr>
        <w:t xml:space="preserve"> The Millennium Development Goals Report. </w:t>
      </w:r>
      <w:r w:rsidR="001D5463" w:rsidRPr="001D5463">
        <w:rPr>
          <w:rFonts w:asciiTheme="minorBidi" w:eastAsia="Batang" w:hAnsiTheme="minorBidi" w:cstheme="minorBidi"/>
          <w:sz w:val="22"/>
          <w:szCs w:val="22"/>
          <w:lang w:eastAsia="ko-KR"/>
        </w:rPr>
        <w:t xml:space="preserve">Available From: </w:t>
      </w:r>
      <w:r w:rsidR="00827191" w:rsidRPr="00827191">
        <w:rPr>
          <w:rFonts w:asciiTheme="minorBidi" w:eastAsia="Batang" w:hAnsiTheme="minorBidi" w:cstheme="minorBidi"/>
          <w:sz w:val="22"/>
          <w:szCs w:val="22"/>
          <w:lang w:eastAsia="ko-KR"/>
        </w:rPr>
        <w:t>https://www.un.org/en/development/desa/publications/mdg-report-2015.html</w:t>
      </w:r>
      <w:r w:rsidR="001D5463" w:rsidRPr="00F21F92">
        <w:rPr>
          <w:rFonts w:asciiTheme="minorBidi" w:eastAsia="Batang" w:hAnsiTheme="minorBidi" w:cstheme="minorBidi"/>
          <w:sz w:val="22"/>
          <w:szCs w:val="22"/>
          <w:lang w:eastAsia="ko-KR"/>
        </w:rPr>
        <w:t xml:space="preserve"> </w:t>
      </w:r>
      <w:r w:rsidR="00827191">
        <w:rPr>
          <w:rFonts w:asciiTheme="minorBidi" w:eastAsia="Batang" w:hAnsiTheme="minorBidi" w:cstheme="minorBidi"/>
          <w:sz w:val="22"/>
          <w:szCs w:val="22"/>
          <w:lang w:eastAsia="ko-KR"/>
        </w:rPr>
        <w:t>[Accessed 20 Jan</w:t>
      </w:r>
      <w:r w:rsidR="001D5463" w:rsidRPr="001D5463">
        <w:rPr>
          <w:rFonts w:asciiTheme="minorBidi" w:eastAsia="Batang" w:hAnsiTheme="minorBidi" w:cstheme="minorBidi"/>
          <w:sz w:val="22"/>
          <w:szCs w:val="22"/>
          <w:lang w:eastAsia="ko-KR"/>
        </w:rPr>
        <w:t xml:space="preserve"> 2016]</w:t>
      </w:r>
    </w:p>
    <w:p w14:paraId="762F8885" w14:textId="77777777" w:rsidR="00591E08" w:rsidRDefault="00591E08" w:rsidP="00B03036">
      <w:pPr>
        <w:pStyle w:val="Els-reference"/>
        <w:tabs>
          <w:tab w:val="clear" w:pos="312"/>
          <w:tab w:val="left" w:pos="0"/>
          <w:tab w:val="left" w:pos="360"/>
          <w:tab w:val="left" w:pos="450"/>
        </w:tabs>
        <w:spacing w:line="276" w:lineRule="auto"/>
        <w:ind w:left="0" w:firstLine="0"/>
        <w:rPr>
          <w:rFonts w:asciiTheme="minorBidi" w:eastAsia="Batang" w:hAnsiTheme="minorBidi" w:cstheme="minorBidi"/>
          <w:sz w:val="22"/>
          <w:szCs w:val="22"/>
          <w:lang w:eastAsia="ko-KR"/>
        </w:rPr>
      </w:pPr>
    </w:p>
    <w:p w14:paraId="47D36126" w14:textId="1DA2787A" w:rsidR="00587B62" w:rsidRDefault="00B03036" w:rsidP="00A03C95">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r w:rsidRPr="00B54CDB">
        <w:rPr>
          <w:rFonts w:asciiTheme="minorBidi" w:eastAsia="Batang" w:hAnsiTheme="minorBidi" w:cstheme="minorBidi"/>
          <w:noProof w:val="0"/>
          <w:sz w:val="22"/>
          <w:szCs w:val="22"/>
          <w:lang w:eastAsia="ko-KR"/>
        </w:rPr>
        <w:t>United Nations (2016) Meta Data-Goal 11 Make cities and human settlements Inclusive, Safe, Resilient and Sustainable.</w:t>
      </w:r>
      <w:r w:rsidR="001D5463" w:rsidRPr="001D5463">
        <w:t xml:space="preserve"> </w:t>
      </w:r>
      <w:r w:rsidR="001D5463" w:rsidRPr="001D5463">
        <w:rPr>
          <w:rFonts w:asciiTheme="minorBidi" w:eastAsia="Batang" w:hAnsiTheme="minorBidi" w:cstheme="minorBidi"/>
          <w:noProof w:val="0"/>
          <w:sz w:val="22"/>
          <w:szCs w:val="22"/>
          <w:lang w:eastAsia="ko-KR"/>
        </w:rPr>
        <w:t xml:space="preserve">Available </w:t>
      </w:r>
      <w:r w:rsidR="00B11E06" w:rsidRPr="001D5463">
        <w:rPr>
          <w:rFonts w:asciiTheme="minorBidi" w:eastAsia="Batang" w:hAnsiTheme="minorBidi" w:cstheme="minorBidi"/>
          <w:noProof w:val="0"/>
          <w:sz w:val="22"/>
          <w:szCs w:val="22"/>
          <w:lang w:eastAsia="ko-KR"/>
        </w:rPr>
        <w:t>from</w:t>
      </w:r>
      <w:r w:rsidR="001D5463" w:rsidRPr="001D5463">
        <w:rPr>
          <w:rFonts w:asciiTheme="minorBidi" w:eastAsia="Batang" w:hAnsiTheme="minorBidi" w:cstheme="minorBidi"/>
          <w:noProof w:val="0"/>
          <w:sz w:val="22"/>
          <w:szCs w:val="22"/>
          <w:lang w:eastAsia="ko-KR"/>
        </w:rPr>
        <w:t>:</w:t>
      </w:r>
      <w:r w:rsidR="00827191" w:rsidRPr="00827191">
        <w:t xml:space="preserve"> </w:t>
      </w:r>
      <w:r w:rsidR="00827191" w:rsidRPr="00827191">
        <w:rPr>
          <w:rFonts w:asciiTheme="minorBidi" w:eastAsia="Batang" w:hAnsiTheme="minorBidi" w:cstheme="minorBidi"/>
          <w:noProof w:val="0"/>
          <w:sz w:val="22"/>
          <w:szCs w:val="22"/>
          <w:lang w:eastAsia="ko-KR"/>
        </w:rPr>
        <w:t>https://unstats.un.org/sdgs/report/2016/goal-11/</w:t>
      </w:r>
      <w:r w:rsidR="001D5463" w:rsidRPr="001D5463">
        <w:rPr>
          <w:rFonts w:asciiTheme="minorBidi" w:eastAsia="Batang" w:hAnsiTheme="minorBidi" w:cstheme="minorBidi"/>
          <w:noProof w:val="0"/>
          <w:sz w:val="22"/>
          <w:szCs w:val="22"/>
          <w:lang w:eastAsia="ko-KR"/>
        </w:rPr>
        <w:t xml:space="preserve"> [</w:t>
      </w:r>
      <w:r w:rsidR="00827191">
        <w:rPr>
          <w:rFonts w:asciiTheme="minorBidi" w:eastAsia="Batang" w:hAnsiTheme="minorBidi" w:cstheme="minorBidi"/>
          <w:noProof w:val="0"/>
          <w:sz w:val="22"/>
          <w:szCs w:val="22"/>
          <w:lang w:eastAsia="ko-KR"/>
        </w:rPr>
        <w:t>Accessed 14</w:t>
      </w:r>
      <w:r w:rsidR="001D5463" w:rsidRPr="001D5463">
        <w:rPr>
          <w:rFonts w:asciiTheme="minorBidi" w:eastAsia="Batang" w:hAnsiTheme="minorBidi" w:cstheme="minorBidi"/>
          <w:noProof w:val="0"/>
          <w:sz w:val="22"/>
          <w:szCs w:val="22"/>
          <w:lang w:eastAsia="ko-KR"/>
        </w:rPr>
        <w:t xml:space="preserve"> </w:t>
      </w:r>
      <w:r w:rsidR="00827191">
        <w:rPr>
          <w:rFonts w:asciiTheme="minorBidi" w:eastAsia="Batang" w:hAnsiTheme="minorBidi" w:cstheme="minorBidi"/>
          <w:noProof w:val="0"/>
          <w:sz w:val="22"/>
          <w:szCs w:val="22"/>
          <w:lang w:eastAsia="ko-KR"/>
        </w:rPr>
        <w:t>Jan 2018</w:t>
      </w:r>
      <w:r w:rsidR="001D5463" w:rsidRPr="001D5463">
        <w:rPr>
          <w:rFonts w:asciiTheme="minorBidi" w:eastAsia="Batang" w:hAnsiTheme="minorBidi" w:cstheme="minorBidi"/>
          <w:noProof w:val="0"/>
          <w:sz w:val="22"/>
          <w:szCs w:val="22"/>
          <w:lang w:eastAsia="ko-KR"/>
        </w:rPr>
        <w:t>]</w:t>
      </w:r>
    </w:p>
    <w:p w14:paraId="7CF4AFE4" w14:textId="77777777" w:rsidR="00587B62" w:rsidRDefault="00587B62" w:rsidP="00A03C95">
      <w:pPr>
        <w:pStyle w:val="Els-reference"/>
        <w:tabs>
          <w:tab w:val="clear" w:pos="312"/>
          <w:tab w:val="left" w:pos="450"/>
          <w:tab w:val="left" w:pos="540"/>
        </w:tabs>
        <w:spacing w:line="276" w:lineRule="auto"/>
        <w:ind w:left="0" w:firstLine="0"/>
        <w:rPr>
          <w:rFonts w:asciiTheme="minorBidi" w:eastAsia="Batang" w:hAnsiTheme="minorBidi" w:cstheme="minorBidi"/>
          <w:noProof w:val="0"/>
          <w:sz w:val="22"/>
          <w:szCs w:val="22"/>
          <w:lang w:eastAsia="ko-KR"/>
        </w:rPr>
      </w:pPr>
    </w:p>
    <w:p w14:paraId="69E5FD09" w14:textId="77777777" w:rsidR="00587B62" w:rsidRPr="005A4A0A" w:rsidRDefault="00587B62" w:rsidP="00587B62">
      <w:pPr>
        <w:pStyle w:val="TableContents-Left"/>
        <w:tabs>
          <w:tab w:val="left" w:pos="450"/>
          <w:tab w:val="left" w:pos="540"/>
        </w:tabs>
        <w:spacing w:line="276" w:lineRule="auto"/>
        <w:rPr>
          <w:rFonts w:asciiTheme="minorBidi" w:hAnsiTheme="minorBidi" w:cstheme="minorBidi"/>
          <w:sz w:val="22"/>
          <w:szCs w:val="22"/>
        </w:rPr>
      </w:pPr>
      <w:r>
        <w:rPr>
          <w:rFonts w:asciiTheme="minorBidi" w:hAnsiTheme="minorBidi" w:cstheme="minorBidi"/>
          <w:sz w:val="22"/>
          <w:szCs w:val="22"/>
        </w:rPr>
        <w:lastRenderedPageBreak/>
        <w:t>UNOCHA (2019)</w:t>
      </w:r>
      <w:r w:rsidRPr="005A4A0A">
        <w:rPr>
          <w:rFonts w:asciiTheme="minorBidi" w:hAnsiTheme="minorBidi" w:cstheme="minorBidi"/>
          <w:sz w:val="22"/>
          <w:szCs w:val="22"/>
        </w:rPr>
        <w:t xml:space="preserve"> The Cluster</w:t>
      </w:r>
      <w:r>
        <w:rPr>
          <w:rFonts w:asciiTheme="minorBidi" w:hAnsiTheme="minorBidi" w:cstheme="minorBidi"/>
          <w:sz w:val="22"/>
          <w:szCs w:val="22"/>
        </w:rPr>
        <w:t xml:space="preserve"> </w:t>
      </w:r>
      <w:r w:rsidRPr="005A4A0A">
        <w:rPr>
          <w:rFonts w:asciiTheme="minorBidi" w:hAnsiTheme="minorBidi" w:cstheme="minorBidi"/>
          <w:sz w:val="22"/>
          <w:szCs w:val="22"/>
        </w:rPr>
        <w:t>Approach.</w:t>
      </w:r>
      <w:r>
        <w:rPr>
          <w:rFonts w:asciiTheme="minorBidi" w:hAnsiTheme="minorBidi" w:cstheme="minorBidi"/>
          <w:sz w:val="22"/>
          <w:szCs w:val="22"/>
        </w:rPr>
        <w:t xml:space="preserve"> </w:t>
      </w:r>
      <w:r w:rsidRPr="00827191">
        <w:rPr>
          <w:rFonts w:asciiTheme="minorBidi" w:hAnsiTheme="minorBidi" w:cstheme="minorBidi"/>
          <w:sz w:val="22"/>
          <w:szCs w:val="22"/>
        </w:rPr>
        <w:t xml:space="preserve">Available From: </w:t>
      </w:r>
      <w:hyperlink r:id="rId350" w:history="1">
        <w:r w:rsidRPr="00827191">
          <w:rPr>
            <w:rStyle w:val="Hyperlink"/>
            <w:rFonts w:asciiTheme="minorBidi" w:hAnsiTheme="minorBidi" w:cstheme="minorBidi"/>
            <w:color w:val="auto"/>
            <w:sz w:val="22"/>
            <w:szCs w:val="22"/>
            <w:u w:val="none"/>
          </w:rPr>
          <w:t>https://www.humanitarianresponse.info/en/about-clusters/what-is-the-cluster-approach</w:t>
        </w:r>
      </w:hyperlink>
      <w:r w:rsidRPr="00827191">
        <w:rPr>
          <w:rFonts w:asciiTheme="minorBidi" w:hAnsiTheme="minorBidi" w:cstheme="minorBidi"/>
          <w:sz w:val="22"/>
          <w:szCs w:val="22"/>
        </w:rPr>
        <w:t xml:space="preserve"> </w:t>
      </w:r>
      <w:r>
        <w:rPr>
          <w:rFonts w:asciiTheme="minorBidi" w:hAnsiTheme="minorBidi" w:cstheme="minorBidi"/>
          <w:sz w:val="22"/>
          <w:szCs w:val="22"/>
        </w:rPr>
        <w:t>[Accessed 28</w:t>
      </w:r>
      <w:r w:rsidRPr="00827191">
        <w:rPr>
          <w:rFonts w:asciiTheme="minorBidi" w:hAnsiTheme="minorBidi" w:cstheme="minorBidi"/>
          <w:sz w:val="22"/>
          <w:szCs w:val="22"/>
        </w:rPr>
        <w:t xml:space="preserve"> </w:t>
      </w:r>
      <w:r>
        <w:rPr>
          <w:rFonts w:asciiTheme="minorBidi" w:hAnsiTheme="minorBidi" w:cstheme="minorBidi"/>
          <w:sz w:val="22"/>
          <w:szCs w:val="22"/>
        </w:rPr>
        <w:t>June</w:t>
      </w:r>
      <w:r w:rsidRPr="00827191">
        <w:rPr>
          <w:rFonts w:asciiTheme="minorBidi" w:hAnsiTheme="minorBidi" w:cstheme="minorBidi"/>
          <w:sz w:val="22"/>
          <w:szCs w:val="22"/>
        </w:rPr>
        <w:t xml:space="preserve"> </w:t>
      </w:r>
      <w:r>
        <w:rPr>
          <w:rFonts w:asciiTheme="minorBidi" w:hAnsiTheme="minorBidi" w:cstheme="minorBidi"/>
          <w:sz w:val="22"/>
          <w:szCs w:val="22"/>
        </w:rPr>
        <w:t>2019</w:t>
      </w:r>
      <w:r w:rsidRPr="00827191">
        <w:rPr>
          <w:rFonts w:asciiTheme="minorBidi" w:hAnsiTheme="minorBidi" w:cstheme="minorBidi"/>
          <w:sz w:val="22"/>
          <w:szCs w:val="22"/>
        </w:rPr>
        <w:t>]</w:t>
      </w:r>
    </w:p>
    <w:p w14:paraId="37292A0C" w14:textId="0675E410" w:rsidR="00587B62" w:rsidRDefault="00587B62" w:rsidP="00587B62">
      <w:pPr>
        <w:pStyle w:val="TableContents-Left"/>
        <w:tabs>
          <w:tab w:val="left" w:pos="450"/>
          <w:tab w:val="left" w:pos="540"/>
        </w:tabs>
        <w:spacing w:line="276" w:lineRule="auto"/>
        <w:rPr>
          <w:rFonts w:asciiTheme="minorBidi" w:hAnsiTheme="minorBidi" w:cstheme="minorBidi"/>
          <w:sz w:val="22"/>
          <w:szCs w:val="22"/>
        </w:rPr>
      </w:pPr>
      <w:r>
        <w:rPr>
          <w:rFonts w:asciiTheme="minorBidi" w:hAnsiTheme="minorBidi" w:cstheme="minorBidi"/>
          <w:sz w:val="22"/>
          <w:szCs w:val="22"/>
        </w:rPr>
        <w:t>UNRWA (</w:t>
      </w:r>
      <w:r w:rsidRPr="005A4A0A">
        <w:rPr>
          <w:rFonts w:asciiTheme="minorBidi" w:hAnsiTheme="minorBidi" w:cstheme="minorBidi"/>
          <w:sz w:val="22"/>
          <w:szCs w:val="22"/>
        </w:rPr>
        <w:t>2018</w:t>
      </w:r>
      <w:r>
        <w:rPr>
          <w:rFonts w:asciiTheme="minorBidi" w:hAnsiTheme="minorBidi" w:cstheme="minorBidi"/>
          <w:sz w:val="22"/>
          <w:szCs w:val="22"/>
        </w:rPr>
        <w:t>)</w:t>
      </w:r>
      <w:r w:rsidRPr="005A4A0A">
        <w:rPr>
          <w:rFonts w:asciiTheme="minorBidi" w:hAnsiTheme="minorBidi" w:cstheme="minorBidi"/>
          <w:sz w:val="22"/>
          <w:szCs w:val="22"/>
        </w:rPr>
        <w:t xml:space="preserve"> </w:t>
      </w:r>
      <w:r>
        <w:rPr>
          <w:rFonts w:asciiTheme="minorBidi" w:hAnsiTheme="minorBidi" w:cstheme="minorBidi"/>
          <w:sz w:val="22"/>
          <w:szCs w:val="22"/>
        </w:rPr>
        <w:t>Refugee Camps in Lebanon. UN</w:t>
      </w:r>
      <w:r w:rsidRPr="005A4A0A">
        <w:rPr>
          <w:rFonts w:asciiTheme="minorBidi" w:hAnsiTheme="minorBidi" w:cstheme="minorBidi"/>
          <w:sz w:val="22"/>
          <w:szCs w:val="22"/>
        </w:rPr>
        <w:t xml:space="preserve"> Relief and Works Agency for Palestine Refugees.</w:t>
      </w:r>
      <w:r w:rsidRPr="00827191">
        <w:t xml:space="preserve"> </w:t>
      </w:r>
      <w:r w:rsidRPr="00827191">
        <w:rPr>
          <w:rFonts w:asciiTheme="minorBidi" w:hAnsiTheme="minorBidi" w:cstheme="minorBidi"/>
          <w:sz w:val="22"/>
          <w:szCs w:val="22"/>
        </w:rPr>
        <w:t xml:space="preserve">Available From:  </w:t>
      </w:r>
      <w:hyperlink r:id="rId351" w:history="1">
        <w:r w:rsidRPr="00827191">
          <w:rPr>
            <w:rStyle w:val="Hyperlink"/>
            <w:rFonts w:asciiTheme="minorBidi" w:hAnsiTheme="minorBidi" w:cstheme="minorBidi"/>
            <w:color w:val="auto"/>
            <w:sz w:val="22"/>
            <w:szCs w:val="22"/>
            <w:u w:val="none"/>
          </w:rPr>
          <w:t>https://www.unrwa.org/whee-we-work/lebanon/el-buss-camp</w:t>
        </w:r>
      </w:hyperlink>
      <w:r w:rsidRPr="00827191">
        <w:rPr>
          <w:rFonts w:asciiTheme="minorBidi" w:hAnsiTheme="minorBidi" w:cstheme="minorBidi"/>
          <w:sz w:val="22"/>
          <w:szCs w:val="22"/>
        </w:rPr>
        <w:t xml:space="preserve"> [</w:t>
      </w:r>
      <w:r>
        <w:rPr>
          <w:rFonts w:asciiTheme="minorBidi" w:hAnsiTheme="minorBidi" w:cstheme="minorBidi"/>
          <w:sz w:val="22"/>
          <w:szCs w:val="22"/>
        </w:rPr>
        <w:t>Accessed 19 Dec 2018</w:t>
      </w:r>
      <w:r w:rsidRPr="00827191">
        <w:rPr>
          <w:rFonts w:asciiTheme="minorBidi" w:hAnsiTheme="minorBidi" w:cstheme="minorBidi"/>
          <w:sz w:val="22"/>
          <w:szCs w:val="22"/>
        </w:rPr>
        <w:t>]</w:t>
      </w:r>
    </w:p>
    <w:p w14:paraId="413ED7CA" w14:textId="77777777" w:rsidR="00587B62" w:rsidRPr="005A4A0A" w:rsidRDefault="00587B62" w:rsidP="00587B62">
      <w:pPr>
        <w:pStyle w:val="TableContents-Left"/>
        <w:tabs>
          <w:tab w:val="left" w:pos="450"/>
          <w:tab w:val="left" w:pos="540"/>
        </w:tabs>
        <w:spacing w:line="276" w:lineRule="auto"/>
        <w:rPr>
          <w:rFonts w:asciiTheme="minorBidi" w:hAnsiTheme="minorBidi" w:cstheme="minorBidi"/>
          <w:sz w:val="22"/>
          <w:szCs w:val="22"/>
        </w:rPr>
      </w:pPr>
      <w:r>
        <w:rPr>
          <w:rFonts w:asciiTheme="minorBidi" w:hAnsiTheme="minorBidi" w:cstheme="minorBidi"/>
          <w:sz w:val="22"/>
          <w:szCs w:val="22"/>
        </w:rPr>
        <w:t>USAID (2011)</w:t>
      </w:r>
      <w:r w:rsidRPr="005A4A0A">
        <w:rPr>
          <w:rFonts w:asciiTheme="minorBidi" w:hAnsiTheme="minorBidi" w:cstheme="minorBidi"/>
          <w:sz w:val="22"/>
          <w:szCs w:val="22"/>
        </w:rPr>
        <w:t xml:space="preserve"> Introduction to Disaster Risk Reduction</w:t>
      </w:r>
      <w:r>
        <w:rPr>
          <w:rFonts w:asciiTheme="minorBidi" w:hAnsiTheme="minorBidi" w:cstheme="minorBidi"/>
          <w:sz w:val="22"/>
          <w:szCs w:val="22"/>
        </w:rPr>
        <w:t xml:space="preserve">. </w:t>
      </w:r>
      <w:r w:rsidRPr="00827191">
        <w:rPr>
          <w:rFonts w:asciiTheme="minorBidi" w:hAnsiTheme="minorBidi" w:cstheme="minorBidi"/>
          <w:sz w:val="22"/>
          <w:szCs w:val="22"/>
        </w:rPr>
        <w:t>Available from:</w:t>
      </w:r>
      <w:r w:rsidRPr="00827191">
        <w:t xml:space="preserve"> </w:t>
      </w:r>
      <w:r w:rsidRPr="00827191">
        <w:rPr>
          <w:rFonts w:asciiTheme="minorBidi" w:hAnsiTheme="minorBidi" w:cstheme="minorBidi"/>
          <w:sz w:val="22"/>
          <w:szCs w:val="22"/>
        </w:rPr>
        <w:t>https://www.preventionweb.net/files/26081_kp1concepdisasterrisk1.pdf</w:t>
      </w:r>
      <w:r>
        <w:rPr>
          <w:rFonts w:asciiTheme="minorBidi" w:hAnsiTheme="minorBidi" w:cstheme="minorBidi"/>
          <w:sz w:val="22"/>
          <w:szCs w:val="22"/>
        </w:rPr>
        <w:t xml:space="preserve"> </w:t>
      </w:r>
      <w:r w:rsidRPr="00827191">
        <w:rPr>
          <w:rFonts w:asciiTheme="minorBidi" w:hAnsiTheme="minorBidi" w:cstheme="minorBidi"/>
          <w:sz w:val="22"/>
          <w:szCs w:val="22"/>
        </w:rPr>
        <w:t>[Accessed 19 Dec 2018]</w:t>
      </w:r>
    </w:p>
    <w:p w14:paraId="22E93A86" w14:textId="77777777" w:rsidR="00587B62" w:rsidRPr="005A4A0A" w:rsidRDefault="00587B62" w:rsidP="00587B62">
      <w:pPr>
        <w:pStyle w:val="TableContents-Left"/>
        <w:tabs>
          <w:tab w:val="left" w:pos="450"/>
          <w:tab w:val="left" w:pos="540"/>
        </w:tabs>
        <w:spacing w:line="276" w:lineRule="auto"/>
        <w:rPr>
          <w:rFonts w:asciiTheme="minorBidi" w:hAnsiTheme="minorBidi" w:cstheme="minorBidi"/>
          <w:sz w:val="22"/>
          <w:szCs w:val="22"/>
        </w:rPr>
      </w:pPr>
      <w:r w:rsidRPr="005A4A0A">
        <w:rPr>
          <w:rFonts w:asciiTheme="minorBidi" w:hAnsiTheme="minorBidi" w:cstheme="minorBidi"/>
          <w:sz w:val="22"/>
          <w:szCs w:val="22"/>
        </w:rPr>
        <w:t>Uyangoda</w:t>
      </w:r>
      <w:r>
        <w:rPr>
          <w:rFonts w:asciiTheme="minorBidi" w:hAnsiTheme="minorBidi" w:cstheme="minorBidi"/>
          <w:sz w:val="22"/>
          <w:szCs w:val="22"/>
        </w:rPr>
        <w:t>, J. (2005)</w:t>
      </w:r>
      <w:r w:rsidRPr="005A4A0A">
        <w:rPr>
          <w:rFonts w:asciiTheme="minorBidi" w:hAnsiTheme="minorBidi" w:cstheme="minorBidi"/>
          <w:sz w:val="22"/>
          <w:szCs w:val="22"/>
        </w:rPr>
        <w:t xml:space="preserve"> Ethnic conflict, the state and the tsunami disaster in Sri Lanka, </w:t>
      </w:r>
      <w:r w:rsidRPr="00587B62">
        <w:rPr>
          <w:rFonts w:asciiTheme="minorBidi" w:hAnsiTheme="minorBidi" w:cstheme="minorBidi"/>
          <w:i/>
          <w:iCs/>
          <w:sz w:val="22"/>
          <w:szCs w:val="22"/>
        </w:rPr>
        <w:t>Inter-Asia Cult. Stud.</w:t>
      </w:r>
      <w:r w:rsidRPr="005A4A0A">
        <w:rPr>
          <w:rFonts w:asciiTheme="minorBidi" w:hAnsiTheme="minorBidi" w:cstheme="minorBidi"/>
          <w:sz w:val="22"/>
          <w:szCs w:val="22"/>
        </w:rPr>
        <w:t xml:space="preserve"> 6(3) 341–352.</w:t>
      </w:r>
    </w:p>
    <w:p w14:paraId="6876EDDC" w14:textId="77777777" w:rsidR="00587B62" w:rsidRPr="005A4A0A" w:rsidRDefault="00587B62" w:rsidP="00587B62">
      <w:pPr>
        <w:pStyle w:val="TableContents-Left"/>
        <w:tabs>
          <w:tab w:val="left" w:pos="450"/>
          <w:tab w:val="left" w:pos="540"/>
        </w:tabs>
        <w:spacing w:line="276" w:lineRule="auto"/>
        <w:rPr>
          <w:rFonts w:asciiTheme="minorBidi" w:hAnsiTheme="minorBidi" w:cstheme="minorBidi"/>
          <w:sz w:val="22"/>
          <w:szCs w:val="22"/>
        </w:rPr>
      </w:pPr>
      <w:r w:rsidRPr="005A4A0A">
        <w:rPr>
          <w:rFonts w:asciiTheme="minorBidi" w:hAnsiTheme="minorBidi" w:cstheme="minorBidi"/>
          <w:sz w:val="22"/>
          <w:szCs w:val="22"/>
        </w:rPr>
        <w:t>V</w:t>
      </w:r>
      <w:r>
        <w:rPr>
          <w:rFonts w:asciiTheme="minorBidi" w:hAnsiTheme="minorBidi" w:cstheme="minorBidi"/>
          <w:sz w:val="22"/>
          <w:szCs w:val="22"/>
        </w:rPr>
        <w:t>an Der Laan, M. and Rose, S. (</w:t>
      </w:r>
      <w:r w:rsidRPr="005A4A0A">
        <w:rPr>
          <w:rFonts w:asciiTheme="minorBidi" w:hAnsiTheme="minorBidi" w:cstheme="minorBidi"/>
          <w:sz w:val="22"/>
          <w:szCs w:val="22"/>
        </w:rPr>
        <w:t>2011</w:t>
      </w:r>
      <w:r>
        <w:rPr>
          <w:rFonts w:asciiTheme="minorBidi" w:hAnsiTheme="minorBidi" w:cstheme="minorBidi"/>
          <w:sz w:val="22"/>
          <w:szCs w:val="22"/>
        </w:rPr>
        <w:t>)</w:t>
      </w:r>
      <w:r w:rsidRPr="005A4A0A">
        <w:rPr>
          <w:rFonts w:asciiTheme="minorBidi" w:hAnsiTheme="minorBidi" w:cstheme="minorBidi"/>
          <w:sz w:val="22"/>
          <w:szCs w:val="22"/>
        </w:rPr>
        <w:t xml:space="preserve"> Targeted Learning: Causal Inference for Observational and Experimental Data. </w:t>
      </w:r>
      <w:r w:rsidRPr="00587B62">
        <w:rPr>
          <w:rFonts w:asciiTheme="minorBidi" w:hAnsiTheme="minorBidi" w:cstheme="minorBidi"/>
          <w:i/>
          <w:iCs/>
          <w:sz w:val="22"/>
          <w:szCs w:val="22"/>
        </w:rPr>
        <w:t>Springer Series in Statistics</w:t>
      </w:r>
      <w:r>
        <w:rPr>
          <w:rFonts w:asciiTheme="minorBidi" w:hAnsiTheme="minorBidi" w:cstheme="minorBidi"/>
          <w:sz w:val="22"/>
          <w:szCs w:val="22"/>
        </w:rPr>
        <w:t>.</w:t>
      </w:r>
      <w:r w:rsidRPr="005A4A0A">
        <w:rPr>
          <w:rFonts w:asciiTheme="minorBidi" w:hAnsiTheme="minorBidi" w:cstheme="minorBidi"/>
          <w:sz w:val="22"/>
          <w:szCs w:val="22"/>
        </w:rPr>
        <w:t xml:space="preserve"> </w:t>
      </w:r>
    </w:p>
    <w:p w14:paraId="35900031" w14:textId="77777777" w:rsidR="00587B62" w:rsidRPr="005A4A0A" w:rsidRDefault="00587B62" w:rsidP="00587B62">
      <w:pPr>
        <w:pStyle w:val="TableContents-Left"/>
        <w:tabs>
          <w:tab w:val="left" w:pos="450"/>
          <w:tab w:val="left" w:pos="540"/>
        </w:tabs>
        <w:spacing w:line="276" w:lineRule="auto"/>
        <w:rPr>
          <w:rFonts w:asciiTheme="minorBidi" w:hAnsiTheme="minorBidi" w:cstheme="minorBidi"/>
          <w:sz w:val="22"/>
          <w:szCs w:val="22"/>
        </w:rPr>
      </w:pPr>
      <w:r w:rsidRPr="005A4A0A">
        <w:rPr>
          <w:rFonts w:asciiTheme="minorBidi" w:hAnsiTheme="minorBidi" w:cstheme="minorBidi"/>
          <w:sz w:val="22"/>
          <w:szCs w:val="22"/>
        </w:rPr>
        <w:t>Verbruggen</w:t>
      </w:r>
      <w:r>
        <w:rPr>
          <w:rFonts w:asciiTheme="minorBidi" w:hAnsiTheme="minorBidi" w:cstheme="minorBidi"/>
          <w:sz w:val="22"/>
          <w:szCs w:val="22"/>
        </w:rPr>
        <w:t>,</w:t>
      </w:r>
      <w:r w:rsidRPr="005A4A0A">
        <w:rPr>
          <w:rFonts w:asciiTheme="minorBidi" w:hAnsiTheme="minorBidi" w:cstheme="minorBidi"/>
          <w:sz w:val="22"/>
          <w:szCs w:val="22"/>
        </w:rPr>
        <w:t xml:space="preserve"> E. (2007) Climate change 2007: Synthesis report. Contribution of working groups I, II and III to the fourth assessment report of the intergovernmental </w:t>
      </w:r>
      <w:r>
        <w:rPr>
          <w:rFonts w:asciiTheme="minorBidi" w:hAnsiTheme="minorBidi" w:cstheme="minorBidi"/>
          <w:sz w:val="22"/>
          <w:szCs w:val="22"/>
        </w:rPr>
        <w:t xml:space="preserve">panel on climate change, pp. 76–89. </w:t>
      </w:r>
    </w:p>
    <w:p w14:paraId="70642786" w14:textId="77777777" w:rsidR="00587B62" w:rsidRPr="005A0880" w:rsidRDefault="00587B62" w:rsidP="00587B62">
      <w:pPr>
        <w:pStyle w:val="TableContents-Left"/>
        <w:tabs>
          <w:tab w:val="left" w:pos="450"/>
          <w:tab w:val="left" w:pos="540"/>
        </w:tabs>
        <w:spacing w:line="276" w:lineRule="auto"/>
        <w:rPr>
          <w:rFonts w:asciiTheme="minorBidi" w:hAnsiTheme="minorBidi" w:cstheme="minorBidi"/>
          <w:sz w:val="22"/>
          <w:szCs w:val="22"/>
        </w:rPr>
      </w:pPr>
      <w:r>
        <w:rPr>
          <w:rFonts w:asciiTheme="minorBidi" w:hAnsiTheme="minorBidi" w:cstheme="minorBidi"/>
          <w:sz w:val="22"/>
          <w:szCs w:val="22"/>
        </w:rPr>
        <w:t>Verhulst, S. and Young, A. (2016)</w:t>
      </w:r>
      <w:r w:rsidRPr="005A0880">
        <w:rPr>
          <w:rFonts w:asciiTheme="minorBidi" w:hAnsiTheme="minorBidi" w:cstheme="minorBidi"/>
          <w:sz w:val="22"/>
          <w:szCs w:val="22"/>
        </w:rPr>
        <w:t xml:space="preserve"> Open Data Impact When Demand and Supply Meet Key Findings of the Open Data Impact Case Studies.</w:t>
      </w:r>
    </w:p>
    <w:p w14:paraId="4D4D23B5" w14:textId="77777777" w:rsidR="00587B62" w:rsidRPr="005A4A0A" w:rsidRDefault="00587B62" w:rsidP="00587B62">
      <w:pPr>
        <w:pStyle w:val="TableContents-Left"/>
        <w:tabs>
          <w:tab w:val="left" w:pos="450"/>
          <w:tab w:val="left" w:pos="540"/>
        </w:tabs>
        <w:spacing w:line="276" w:lineRule="auto"/>
        <w:rPr>
          <w:rFonts w:asciiTheme="minorBidi" w:hAnsiTheme="minorBidi" w:cstheme="minorBidi"/>
          <w:sz w:val="22"/>
          <w:szCs w:val="22"/>
        </w:rPr>
      </w:pPr>
      <w:r>
        <w:rPr>
          <w:rFonts w:asciiTheme="minorBidi" w:hAnsiTheme="minorBidi" w:cstheme="minorBidi"/>
          <w:sz w:val="22"/>
          <w:szCs w:val="22"/>
        </w:rPr>
        <w:t>Verma, P. and Raghubanshi, A.  (2018)</w:t>
      </w:r>
      <w:r w:rsidRPr="005A4A0A">
        <w:rPr>
          <w:rFonts w:asciiTheme="minorBidi" w:hAnsiTheme="minorBidi" w:cstheme="minorBidi"/>
          <w:sz w:val="22"/>
          <w:szCs w:val="22"/>
        </w:rPr>
        <w:t xml:space="preserve"> Urban sustainability indicators: Challenges and opportunities. </w:t>
      </w:r>
      <w:r w:rsidRPr="00827191">
        <w:rPr>
          <w:rFonts w:asciiTheme="minorBidi" w:hAnsiTheme="minorBidi" w:cstheme="minorBidi"/>
          <w:i/>
          <w:iCs/>
          <w:sz w:val="22"/>
          <w:szCs w:val="22"/>
        </w:rPr>
        <w:t>Ecological indicators</w:t>
      </w:r>
      <w:r w:rsidRPr="005A4A0A">
        <w:rPr>
          <w:rFonts w:asciiTheme="minorBidi" w:hAnsiTheme="minorBidi" w:cstheme="minorBidi"/>
          <w:sz w:val="22"/>
          <w:szCs w:val="22"/>
        </w:rPr>
        <w:t xml:space="preserve">, 93, </w:t>
      </w:r>
      <w:r>
        <w:rPr>
          <w:rFonts w:asciiTheme="minorBidi" w:hAnsiTheme="minorBidi" w:cstheme="minorBidi"/>
          <w:sz w:val="22"/>
          <w:szCs w:val="22"/>
        </w:rPr>
        <w:t xml:space="preserve">pp. </w:t>
      </w:r>
      <w:r w:rsidRPr="005A4A0A">
        <w:rPr>
          <w:rFonts w:asciiTheme="minorBidi" w:hAnsiTheme="minorBidi" w:cstheme="minorBidi"/>
          <w:sz w:val="22"/>
          <w:szCs w:val="22"/>
        </w:rPr>
        <w:t>282-291.</w:t>
      </w:r>
    </w:p>
    <w:p w14:paraId="235FC37A" w14:textId="77777777" w:rsidR="00587B62" w:rsidRPr="005A4A0A" w:rsidRDefault="00587B62" w:rsidP="00587B62">
      <w:pPr>
        <w:pStyle w:val="TableContents-Left"/>
        <w:tabs>
          <w:tab w:val="left" w:pos="450"/>
          <w:tab w:val="left" w:pos="540"/>
        </w:tabs>
        <w:spacing w:line="276" w:lineRule="auto"/>
        <w:rPr>
          <w:rFonts w:asciiTheme="minorBidi" w:hAnsiTheme="minorBidi" w:cstheme="minorBidi"/>
          <w:sz w:val="22"/>
          <w:szCs w:val="22"/>
        </w:rPr>
      </w:pPr>
      <w:r>
        <w:rPr>
          <w:rFonts w:asciiTheme="minorBidi" w:hAnsiTheme="minorBidi" w:cstheme="minorBidi"/>
          <w:sz w:val="22"/>
          <w:szCs w:val="22"/>
        </w:rPr>
        <w:t>Verner, D. (2012)</w:t>
      </w:r>
      <w:r w:rsidRPr="005A4A0A">
        <w:rPr>
          <w:rFonts w:asciiTheme="minorBidi" w:hAnsiTheme="minorBidi" w:cstheme="minorBidi"/>
          <w:sz w:val="22"/>
          <w:szCs w:val="22"/>
        </w:rPr>
        <w:t xml:space="preserve"> Adaptation to a Changing Climate in the Arab Countries: A Case for Adaptation Governance and Leadership </w:t>
      </w:r>
      <w:r>
        <w:rPr>
          <w:rFonts w:asciiTheme="minorBidi" w:hAnsiTheme="minorBidi" w:cstheme="minorBidi"/>
          <w:sz w:val="22"/>
          <w:szCs w:val="22"/>
        </w:rPr>
        <w:t>in Building Climate Resilience.</w:t>
      </w:r>
    </w:p>
    <w:p w14:paraId="2BDAE84D" w14:textId="77777777" w:rsidR="00587B62" w:rsidRPr="005A4A0A" w:rsidRDefault="00587B62" w:rsidP="00587B62">
      <w:pPr>
        <w:pStyle w:val="TableContents-Left"/>
        <w:tabs>
          <w:tab w:val="left" w:pos="450"/>
          <w:tab w:val="left" w:pos="540"/>
        </w:tabs>
        <w:spacing w:line="276" w:lineRule="auto"/>
        <w:rPr>
          <w:rFonts w:asciiTheme="minorBidi" w:hAnsiTheme="minorBidi" w:cstheme="minorBidi"/>
          <w:sz w:val="22"/>
          <w:szCs w:val="22"/>
        </w:rPr>
      </w:pPr>
      <w:r w:rsidRPr="005A4A0A">
        <w:rPr>
          <w:rFonts w:asciiTheme="minorBidi" w:hAnsiTheme="minorBidi" w:cstheme="minorBidi"/>
          <w:sz w:val="22"/>
          <w:szCs w:val="22"/>
        </w:rPr>
        <w:t>Vi</w:t>
      </w:r>
      <w:r>
        <w:rPr>
          <w:rFonts w:asciiTheme="minorBidi" w:hAnsiTheme="minorBidi" w:cstheme="minorBidi"/>
          <w:sz w:val="22"/>
          <w:szCs w:val="22"/>
        </w:rPr>
        <w:t>ncent, M. and Sorensen, B. (</w:t>
      </w:r>
      <w:r w:rsidRPr="005A4A0A">
        <w:rPr>
          <w:rFonts w:asciiTheme="minorBidi" w:hAnsiTheme="minorBidi" w:cstheme="minorBidi"/>
          <w:sz w:val="22"/>
          <w:szCs w:val="22"/>
        </w:rPr>
        <w:t>2001</w:t>
      </w:r>
      <w:r>
        <w:rPr>
          <w:rFonts w:asciiTheme="minorBidi" w:hAnsiTheme="minorBidi" w:cstheme="minorBidi"/>
          <w:sz w:val="22"/>
          <w:szCs w:val="22"/>
        </w:rPr>
        <w:t>)</w:t>
      </w:r>
      <w:r w:rsidRPr="005A4A0A">
        <w:rPr>
          <w:rFonts w:asciiTheme="minorBidi" w:hAnsiTheme="minorBidi" w:cstheme="minorBidi"/>
          <w:sz w:val="22"/>
          <w:szCs w:val="22"/>
        </w:rPr>
        <w:t xml:space="preserve"> Caught Between Borders: Response Strategies of the In</w:t>
      </w:r>
      <w:r>
        <w:rPr>
          <w:rFonts w:asciiTheme="minorBidi" w:hAnsiTheme="minorBidi" w:cstheme="minorBidi"/>
          <w:sz w:val="22"/>
          <w:szCs w:val="22"/>
        </w:rPr>
        <w:t>ternally Displaced, Pluto Press:</w:t>
      </w:r>
      <w:r w:rsidRPr="005A4A0A">
        <w:rPr>
          <w:rFonts w:asciiTheme="minorBidi" w:hAnsiTheme="minorBidi" w:cstheme="minorBidi"/>
          <w:sz w:val="22"/>
          <w:szCs w:val="22"/>
        </w:rPr>
        <w:t xml:space="preserve"> London. </w:t>
      </w:r>
    </w:p>
    <w:p w14:paraId="7F8B1E23" w14:textId="747197BE" w:rsidR="004078AD" w:rsidRDefault="004078AD" w:rsidP="00587B62">
      <w:pPr>
        <w:rPr>
          <w:lang w:eastAsia="ko-KR"/>
        </w:rPr>
      </w:pPr>
      <w:r w:rsidRPr="004078AD">
        <w:rPr>
          <w:rFonts w:asciiTheme="minorBidi" w:eastAsia="Times New Roman" w:hAnsiTheme="minorBidi"/>
          <w:lang w:eastAsia="en-GB"/>
        </w:rPr>
        <w:t>Murray, V., Maini,</w:t>
      </w:r>
      <w:r>
        <w:rPr>
          <w:rFonts w:asciiTheme="minorBidi" w:eastAsia="Times New Roman" w:hAnsiTheme="minorBidi"/>
          <w:lang w:eastAsia="en-GB"/>
        </w:rPr>
        <w:t xml:space="preserve"> R., Clarke, L. and Eltinay, N.</w:t>
      </w:r>
      <w:r w:rsidRPr="004078AD">
        <w:rPr>
          <w:rFonts w:asciiTheme="minorBidi" w:eastAsia="Times New Roman" w:hAnsiTheme="minorBidi"/>
          <w:lang w:eastAsia="en-GB"/>
        </w:rPr>
        <w:t xml:space="preserve"> </w:t>
      </w:r>
      <w:r>
        <w:rPr>
          <w:rFonts w:asciiTheme="minorBidi" w:eastAsia="Times New Roman" w:hAnsiTheme="minorBidi"/>
          <w:lang w:eastAsia="en-GB"/>
        </w:rPr>
        <w:t>(2017)</w:t>
      </w:r>
      <w:r w:rsidRPr="004078AD">
        <w:rPr>
          <w:rFonts w:asciiTheme="minorBidi" w:eastAsia="Times New Roman" w:hAnsiTheme="minorBidi"/>
          <w:lang w:eastAsia="en-GB"/>
        </w:rPr>
        <w:t xml:space="preserve"> Coherence between the Sendai Framework, the SDGs, the Climate Agreement. New Urban Agenda and World Humanitarian Summit, and the role of science in their implementation, pp.5-8.</w:t>
      </w:r>
    </w:p>
    <w:p w14:paraId="44D748FD" w14:textId="17E42F13" w:rsidR="004078AD" w:rsidRDefault="004078AD" w:rsidP="004078AD">
      <w:pPr>
        <w:rPr>
          <w:lang w:eastAsia="ko-KR"/>
        </w:rPr>
      </w:pPr>
      <w:r w:rsidRPr="004078AD">
        <w:rPr>
          <w:rFonts w:asciiTheme="minorBidi" w:eastAsia="Times New Roman" w:hAnsiTheme="minorBidi"/>
          <w:lang w:eastAsia="en-GB"/>
        </w:rPr>
        <w:t>Walker, B., Carpenter, S., Anderies, J., Abel, N., Cumming, G., Janssen, M., Lebel,</w:t>
      </w:r>
      <w:r>
        <w:rPr>
          <w:rFonts w:asciiTheme="minorBidi" w:eastAsia="Times New Roman" w:hAnsiTheme="minorBidi"/>
          <w:lang w:eastAsia="en-GB"/>
        </w:rPr>
        <w:t xml:space="preserve"> L., Norberg, J., Peterson, G. and Pritchard, R.</w:t>
      </w:r>
      <w:r w:rsidRPr="004078AD">
        <w:rPr>
          <w:rFonts w:asciiTheme="minorBidi" w:eastAsia="Times New Roman" w:hAnsiTheme="minorBidi"/>
          <w:lang w:eastAsia="en-GB"/>
        </w:rPr>
        <w:t xml:space="preserve"> </w:t>
      </w:r>
      <w:r>
        <w:rPr>
          <w:rFonts w:asciiTheme="minorBidi" w:eastAsia="Times New Roman" w:hAnsiTheme="minorBidi"/>
          <w:lang w:eastAsia="en-GB"/>
        </w:rPr>
        <w:t>(2002)</w:t>
      </w:r>
      <w:r w:rsidRPr="004078AD">
        <w:rPr>
          <w:rFonts w:asciiTheme="minorBidi" w:eastAsia="Times New Roman" w:hAnsiTheme="minorBidi"/>
          <w:lang w:eastAsia="en-GB"/>
        </w:rPr>
        <w:t xml:space="preserve"> Resilience management in social-ecological systems: a working hypothesis for a participatory approach. </w:t>
      </w:r>
      <w:r w:rsidRPr="004078AD">
        <w:rPr>
          <w:rFonts w:asciiTheme="minorBidi" w:eastAsia="Times New Roman" w:hAnsiTheme="minorBidi"/>
          <w:i/>
          <w:iCs/>
          <w:lang w:eastAsia="en-GB"/>
        </w:rPr>
        <w:t>Conservation ecology</w:t>
      </w:r>
      <w:r w:rsidRPr="004078AD">
        <w:rPr>
          <w:rFonts w:asciiTheme="minorBidi" w:eastAsia="Times New Roman" w:hAnsiTheme="minorBidi"/>
          <w:lang w:eastAsia="en-GB"/>
        </w:rPr>
        <w:t>, 6(1).</w:t>
      </w:r>
    </w:p>
    <w:p w14:paraId="27EEACB8" w14:textId="6D8E37AC" w:rsidR="00A03C95" w:rsidRPr="004078AD" w:rsidRDefault="004078AD" w:rsidP="004078AD">
      <w:pPr>
        <w:rPr>
          <w:rFonts w:asciiTheme="minorBidi" w:eastAsia="Times New Roman" w:hAnsiTheme="minorBidi"/>
          <w:lang w:eastAsia="en-GB"/>
        </w:rPr>
      </w:pPr>
      <w:r>
        <w:rPr>
          <w:rFonts w:asciiTheme="minorBidi" w:eastAsia="Times New Roman" w:hAnsiTheme="minorBidi"/>
          <w:lang w:eastAsia="en-GB"/>
        </w:rPr>
        <w:t>Walker, B. and Salt, D. (2012)</w:t>
      </w:r>
      <w:r w:rsidRPr="004078AD">
        <w:rPr>
          <w:rFonts w:asciiTheme="minorBidi" w:eastAsia="Times New Roman" w:hAnsiTheme="minorBidi"/>
          <w:lang w:eastAsia="en-GB"/>
        </w:rPr>
        <w:t xml:space="preserve"> Resilience Practice: Building Capacity to Absorb Disturbance and M</w:t>
      </w:r>
      <w:r>
        <w:rPr>
          <w:rFonts w:asciiTheme="minorBidi" w:eastAsia="Times New Roman" w:hAnsiTheme="minorBidi"/>
          <w:lang w:eastAsia="en-GB"/>
        </w:rPr>
        <w:t xml:space="preserve">aintain Function. Island Press: </w:t>
      </w:r>
      <w:r w:rsidRPr="004078AD">
        <w:rPr>
          <w:rFonts w:asciiTheme="minorBidi" w:eastAsia="Times New Roman" w:hAnsiTheme="minorBidi"/>
          <w:lang w:eastAsia="en-GB"/>
        </w:rPr>
        <w:t>Washington, DC, USA.</w:t>
      </w:r>
    </w:p>
    <w:p w14:paraId="1FB2CBB9" w14:textId="6BE30A8E" w:rsidR="00570816" w:rsidRDefault="004078AD" w:rsidP="004D676C">
      <w:pPr>
        <w:pStyle w:val="TableContents-Left"/>
        <w:tabs>
          <w:tab w:val="left" w:pos="450"/>
          <w:tab w:val="left" w:pos="540"/>
        </w:tabs>
        <w:spacing w:before="240" w:line="276" w:lineRule="auto"/>
        <w:rPr>
          <w:rFonts w:asciiTheme="minorBidi" w:hAnsiTheme="minorBidi" w:cstheme="minorBidi"/>
          <w:sz w:val="22"/>
          <w:szCs w:val="22"/>
        </w:rPr>
      </w:pPr>
      <w:r>
        <w:rPr>
          <w:rFonts w:asciiTheme="minorBidi" w:hAnsiTheme="minorBidi" w:cstheme="minorBidi"/>
          <w:sz w:val="22"/>
          <w:szCs w:val="22"/>
        </w:rPr>
        <w:lastRenderedPageBreak/>
        <w:t>Wedawatta, G.</w:t>
      </w:r>
      <w:r w:rsidR="00570816" w:rsidRPr="00570816">
        <w:rPr>
          <w:rFonts w:asciiTheme="minorBidi" w:hAnsiTheme="minorBidi" w:cstheme="minorBidi"/>
          <w:sz w:val="22"/>
          <w:szCs w:val="22"/>
        </w:rPr>
        <w:t>,</w:t>
      </w:r>
      <w:r>
        <w:rPr>
          <w:rFonts w:asciiTheme="minorBidi" w:hAnsiTheme="minorBidi" w:cstheme="minorBidi"/>
          <w:sz w:val="22"/>
          <w:szCs w:val="22"/>
        </w:rPr>
        <w:t xml:space="preserve"> Ingirige, M. and Amaratunga, R. (2011)</w:t>
      </w:r>
      <w:r w:rsidR="00570816" w:rsidRPr="00570816">
        <w:rPr>
          <w:rFonts w:asciiTheme="minorBidi" w:hAnsiTheme="minorBidi" w:cstheme="minorBidi"/>
          <w:sz w:val="22"/>
          <w:szCs w:val="22"/>
        </w:rPr>
        <w:t xml:space="preserve"> Case study as a research strategy: Investigating extreme weather resilience of construction SMEs in the UK.</w:t>
      </w:r>
    </w:p>
    <w:p w14:paraId="0F3A1442" w14:textId="301AE057" w:rsidR="005A4A0A" w:rsidRPr="005A4A0A" w:rsidRDefault="004078AD" w:rsidP="004D676C">
      <w:pPr>
        <w:pStyle w:val="TableContents-Left"/>
        <w:tabs>
          <w:tab w:val="left" w:pos="450"/>
          <w:tab w:val="left" w:pos="540"/>
        </w:tabs>
        <w:spacing w:before="240" w:line="276" w:lineRule="auto"/>
        <w:rPr>
          <w:rFonts w:asciiTheme="minorBidi" w:hAnsiTheme="minorBidi" w:cstheme="minorBidi"/>
          <w:sz w:val="22"/>
          <w:szCs w:val="22"/>
        </w:rPr>
      </w:pPr>
      <w:r>
        <w:rPr>
          <w:rFonts w:asciiTheme="minorBidi" w:hAnsiTheme="minorBidi" w:cstheme="minorBidi"/>
          <w:sz w:val="22"/>
          <w:szCs w:val="22"/>
        </w:rPr>
        <w:t>Wennmann, A. (2014)</w:t>
      </w:r>
      <w:r w:rsidR="00B03036" w:rsidRPr="005A4A0A">
        <w:rPr>
          <w:rFonts w:asciiTheme="minorBidi" w:hAnsiTheme="minorBidi" w:cstheme="minorBidi"/>
          <w:sz w:val="22"/>
          <w:szCs w:val="22"/>
        </w:rPr>
        <w:t xml:space="preserve"> Negotiated exits from organized crime? Building peace in conflict and Crime</w:t>
      </w:r>
      <w:r w:rsidR="00B03036" w:rsidRPr="005A4A0A">
        <w:rPr>
          <w:rFonts w:ascii="Cambria Math" w:hAnsi="Cambria Math" w:cs="Cambria Math"/>
          <w:sz w:val="22"/>
          <w:szCs w:val="22"/>
        </w:rPr>
        <w:t>‐</w:t>
      </w:r>
      <w:r w:rsidR="00B03036" w:rsidRPr="005A4A0A">
        <w:rPr>
          <w:rFonts w:asciiTheme="minorBidi" w:hAnsiTheme="minorBidi" w:cstheme="minorBidi"/>
          <w:sz w:val="22"/>
          <w:szCs w:val="22"/>
        </w:rPr>
        <w:t>affected contexts. Negot</w:t>
      </w:r>
      <w:r w:rsidR="005A4A0A" w:rsidRPr="005A4A0A">
        <w:rPr>
          <w:rFonts w:asciiTheme="minorBidi" w:hAnsiTheme="minorBidi" w:cstheme="minorBidi"/>
          <w:sz w:val="22"/>
          <w:szCs w:val="22"/>
        </w:rPr>
        <w:t xml:space="preserve">iation Journal, 30(3), </w:t>
      </w:r>
      <w:r>
        <w:rPr>
          <w:rFonts w:asciiTheme="minorBidi" w:hAnsiTheme="minorBidi" w:cstheme="minorBidi"/>
          <w:sz w:val="22"/>
          <w:szCs w:val="22"/>
        </w:rPr>
        <w:t xml:space="preserve">pp. </w:t>
      </w:r>
      <w:r w:rsidR="005A4A0A" w:rsidRPr="005A4A0A">
        <w:rPr>
          <w:rFonts w:asciiTheme="minorBidi" w:hAnsiTheme="minorBidi" w:cstheme="minorBidi"/>
          <w:sz w:val="22"/>
          <w:szCs w:val="22"/>
        </w:rPr>
        <w:t>255-273.</w:t>
      </w:r>
    </w:p>
    <w:p w14:paraId="65B73D8E" w14:textId="6FD7FFF7" w:rsidR="004078AD" w:rsidRDefault="004078AD" w:rsidP="004D676C">
      <w:pPr>
        <w:pStyle w:val="TableContents-Left"/>
        <w:tabs>
          <w:tab w:val="left" w:pos="450"/>
          <w:tab w:val="left" w:pos="540"/>
        </w:tabs>
        <w:spacing w:before="240" w:line="276" w:lineRule="auto"/>
        <w:rPr>
          <w:rFonts w:asciiTheme="minorBidi" w:hAnsiTheme="minorBidi" w:cstheme="minorBidi"/>
          <w:sz w:val="22"/>
          <w:szCs w:val="22"/>
        </w:rPr>
      </w:pPr>
      <w:r w:rsidRPr="004078AD">
        <w:rPr>
          <w:rFonts w:asciiTheme="minorBidi" w:hAnsiTheme="minorBidi" w:cstheme="minorBidi"/>
          <w:sz w:val="22"/>
          <w:szCs w:val="22"/>
        </w:rPr>
        <w:t>Wilkinson, E., Kirbyshire, A., Mayh</w:t>
      </w:r>
      <w:r>
        <w:rPr>
          <w:rFonts w:asciiTheme="minorBidi" w:hAnsiTheme="minorBidi" w:cstheme="minorBidi"/>
          <w:sz w:val="22"/>
          <w:szCs w:val="22"/>
        </w:rPr>
        <w:t>ew, L., Batra, P. and Milan, A.</w:t>
      </w:r>
      <w:r w:rsidRPr="004078AD">
        <w:rPr>
          <w:rFonts w:asciiTheme="minorBidi" w:hAnsiTheme="minorBidi" w:cstheme="minorBidi"/>
          <w:sz w:val="22"/>
          <w:szCs w:val="22"/>
        </w:rPr>
        <w:t xml:space="preserve"> </w:t>
      </w:r>
      <w:r>
        <w:rPr>
          <w:rFonts w:asciiTheme="minorBidi" w:hAnsiTheme="minorBidi" w:cstheme="minorBidi"/>
          <w:sz w:val="22"/>
          <w:szCs w:val="22"/>
        </w:rPr>
        <w:t>(2016)</w:t>
      </w:r>
      <w:r w:rsidRPr="004078AD">
        <w:rPr>
          <w:rFonts w:asciiTheme="minorBidi" w:hAnsiTheme="minorBidi" w:cstheme="minorBidi"/>
          <w:sz w:val="22"/>
          <w:szCs w:val="22"/>
        </w:rPr>
        <w:t xml:space="preserve"> Climate-induced migration and displacement: closing the policy gap. Overseas Development Institute (ODI), London, UK. </w:t>
      </w:r>
    </w:p>
    <w:p w14:paraId="2F4EEAE7" w14:textId="1AAFCF7A" w:rsidR="005A4A0A" w:rsidRPr="005A4A0A" w:rsidRDefault="00B03036" w:rsidP="004D676C">
      <w:pPr>
        <w:pStyle w:val="TableContents-Left"/>
        <w:tabs>
          <w:tab w:val="left" w:pos="450"/>
          <w:tab w:val="left" w:pos="540"/>
        </w:tabs>
        <w:spacing w:before="240" w:line="276" w:lineRule="auto"/>
        <w:rPr>
          <w:rFonts w:asciiTheme="minorBidi" w:hAnsiTheme="minorBidi" w:cstheme="minorBidi"/>
          <w:sz w:val="22"/>
          <w:szCs w:val="22"/>
        </w:rPr>
      </w:pPr>
      <w:r w:rsidRPr="005A4A0A">
        <w:rPr>
          <w:rFonts w:asciiTheme="minorBidi" w:hAnsiTheme="minorBidi" w:cstheme="minorBidi"/>
          <w:sz w:val="22"/>
          <w:szCs w:val="22"/>
        </w:rPr>
        <w:t>World Bank (2</w:t>
      </w:r>
      <w:r w:rsidR="00827191">
        <w:rPr>
          <w:rFonts w:asciiTheme="minorBidi" w:hAnsiTheme="minorBidi" w:cstheme="minorBidi"/>
          <w:sz w:val="22"/>
          <w:szCs w:val="22"/>
        </w:rPr>
        <w:t>008). Urban Development in MENA</w:t>
      </w:r>
      <w:r w:rsidR="0027548A">
        <w:rPr>
          <w:rFonts w:asciiTheme="minorBidi" w:hAnsiTheme="minorBidi" w:cstheme="minorBidi"/>
          <w:sz w:val="22"/>
          <w:szCs w:val="22"/>
        </w:rPr>
        <w:t>.</w:t>
      </w:r>
      <w:r w:rsidR="0027548A" w:rsidRPr="0027548A">
        <w:rPr>
          <w:rFonts w:asciiTheme="minorBidi" w:hAnsiTheme="minorBidi" w:cstheme="minorBidi"/>
          <w:sz w:val="22"/>
          <w:szCs w:val="22"/>
        </w:rPr>
        <w:t xml:space="preserve"> </w:t>
      </w:r>
      <w:r w:rsidR="0027548A" w:rsidRPr="00827191">
        <w:rPr>
          <w:rFonts w:asciiTheme="minorBidi" w:hAnsiTheme="minorBidi" w:cstheme="minorBidi"/>
          <w:sz w:val="22"/>
          <w:szCs w:val="22"/>
        </w:rPr>
        <w:t xml:space="preserve">Available </w:t>
      </w:r>
      <w:r w:rsidR="00B11E06" w:rsidRPr="00827191">
        <w:rPr>
          <w:rFonts w:asciiTheme="minorBidi" w:hAnsiTheme="minorBidi" w:cstheme="minorBidi"/>
          <w:sz w:val="22"/>
          <w:szCs w:val="22"/>
        </w:rPr>
        <w:t>from</w:t>
      </w:r>
      <w:r w:rsidR="0027548A" w:rsidRPr="00827191">
        <w:rPr>
          <w:rFonts w:asciiTheme="minorBidi" w:hAnsiTheme="minorBidi" w:cstheme="minorBidi"/>
          <w:sz w:val="22"/>
          <w:szCs w:val="22"/>
        </w:rPr>
        <w:t>:</w:t>
      </w:r>
      <w:r w:rsidR="0027548A" w:rsidRPr="0027548A">
        <w:t xml:space="preserve"> </w:t>
      </w:r>
      <w:r w:rsidR="0027548A" w:rsidRPr="0027548A">
        <w:rPr>
          <w:rFonts w:asciiTheme="minorBidi" w:hAnsiTheme="minorBidi" w:cstheme="minorBidi"/>
          <w:sz w:val="22"/>
          <w:szCs w:val="22"/>
        </w:rPr>
        <w:t>http://web.worldbank.org/archive/website01418/WEB/0__CO-51.HTM</w:t>
      </w:r>
      <w:r w:rsidR="0027548A">
        <w:rPr>
          <w:rFonts w:asciiTheme="minorBidi" w:hAnsiTheme="minorBidi" w:cstheme="minorBidi"/>
          <w:sz w:val="22"/>
          <w:szCs w:val="22"/>
        </w:rPr>
        <w:t xml:space="preserve"> </w:t>
      </w:r>
      <w:r w:rsidR="0027548A" w:rsidRPr="00827191">
        <w:rPr>
          <w:rFonts w:asciiTheme="minorBidi" w:hAnsiTheme="minorBidi" w:cstheme="minorBidi"/>
          <w:sz w:val="22"/>
          <w:szCs w:val="22"/>
        </w:rPr>
        <w:t xml:space="preserve">[Accessed </w:t>
      </w:r>
      <w:r w:rsidR="0027548A">
        <w:rPr>
          <w:rFonts w:asciiTheme="minorBidi" w:hAnsiTheme="minorBidi" w:cstheme="minorBidi"/>
          <w:sz w:val="22"/>
          <w:szCs w:val="22"/>
        </w:rPr>
        <w:t>19 July 2016</w:t>
      </w:r>
      <w:r w:rsidR="0027548A" w:rsidRPr="00827191">
        <w:rPr>
          <w:rFonts w:asciiTheme="minorBidi" w:hAnsiTheme="minorBidi" w:cstheme="minorBidi"/>
          <w:sz w:val="22"/>
          <w:szCs w:val="22"/>
        </w:rPr>
        <w:t>]</w:t>
      </w:r>
    </w:p>
    <w:p w14:paraId="067EC41B" w14:textId="66F9F420" w:rsidR="005A4A0A" w:rsidRPr="005A4A0A" w:rsidRDefault="00B03036" w:rsidP="004D676C">
      <w:pPr>
        <w:pStyle w:val="TableContents-Left"/>
        <w:tabs>
          <w:tab w:val="left" w:pos="450"/>
          <w:tab w:val="left" w:pos="540"/>
        </w:tabs>
        <w:spacing w:before="240" w:line="276" w:lineRule="auto"/>
        <w:rPr>
          <w:rFonts w:asciiTheme="minorBidi" w:hAnsiTheme="minorBidi" w:cstheme="minorBidi"/>
          <w:sz w:val="22"/>
          <w:szCs w:val="22"/>
        </w:rPr>
      </w:pPr>
      <w:r w:rsidRPr="005A4A0A">
        <w:rPr>
          <w:rFonts w:asciiTheme="minorBidi" w:hAnsiTheme="minorBidi" w:cstheme="minorBidi"/>
          <w:sz w:val="22"/>
          <w:szCs w:val="22"/>
        </w:rPr>
        <w:t>World Bank (2015). City Strength Diagnostic Methodological Guideb</w:t>
      </w:r>
      <w:r w:rsidR="00827191">
        <w:rPr>
          <w:rFonts w:asciiTheme="minorBidi" w:hAnsiTheme="minorBidi" w:cstheme="minorBidi"/>
          <w:sz w:val="22"/>
          <w:szCs w:val="22"/>
        </w:rPr>
        <w:t>ook. First Edition. Washington.</w:t>
      </w:r>
      <w:r w:rsidR="0027548A" w:rsidRPr="0027548A">
        <w:rPr>
          <w:rFonts w:asciiTheme="minorBidi" w:hAnsiTheme="minorBidi" w:cstheme="minorBidi"/>
          <w:sz w:val="22"/>
          <w:szCs w:val="22"/>
        </w:rPr>
        <w:t xml:space="preserve"> </w:t>
      </w:r>
      <w:r w:rsidR="0027548A" w:rsidRPr="00827191">
        <w:rPr>
          <w:rFonts w:asciiTheme="minorBidi" w:hAnsiTheme="minorBidi" w:cstheme="minorBidi"/>
          <w:sz w:val="22"/>
          <w:szCs w:val="22"/>
        </w:rPr>
        <w:t xml:space="preserve">Available </w:t>
      </w:r>
      <w:r w:rsidR="00B11E06" w:rsidRPr="00827191">
        <w:rPr>
          <w:rFonts w:asciiTheme="minorBidi" w:hAnsiTheme="minorBidi" w:cstheme="minorBidi"/>
          <w:sz w:val="22"/>
          <w:szCs w:val="22"/>
        </w:rPr>
        <w:t>from</w:t>
      </w:r>
      <w:r w:rsidR="0027548A" w:rsidRPr="00827191">
        <w:rPr>
          <w:rFonts w:asciiTheme="minorBidi" w:hAnsiTheme="minorBidi" w:cstheme="minorBidi"/>
          <w:sz w:val="22"/>
          <w:szCs w:val="22"/>
        </w:rPr>
        <w:t>:</w:t>
      </w:r>
      <w:r w:rsidR="0027548A" w:rsidRPr="0027548A">
        <w:t xml:space="preserve"> </w:t>
      </w:r>
      <w:r w:rsidR="0027548A" w:rsidRPr="0027548A">
        <w:rPr>
          <w:rFonts w:asciiTheme="minorBidi" w:hAnsiTheme="minorBidi" w:cstheme="minorBidi"/>
          <w:sz w:val="22"/>
          <w:szCs w:val="22"/>
        </w:rPr>
        <w:t>http://message.worldbank.org/drm/documents_error.htm</w:t>
      </w:r>
      <w:r w:rsidR="0027548A">
        <w:rPr>
          <w:rFonts w:asciiTheme="minorBidi" w:hAnsiTheme="minorBidi" w:cstheme="minorBidi"/>
          <w:sz w:val="22"/>
          <w:szCs w:val="22"/>
        </w:rPr>
        <w:t xml:space="preserve"> [Accessed 19 Dec 2016</w:t>
      </w:r>
      <w:r w:rsidR="0027548A" w:rsidRPr="00827191">
        <w:rPr>
          <w:rFonts w:asciiTheme="minorBidi" w:hAnsiTheme="minorBidi" w:cstheme="minorBidi"/>
          <w:sz w:val="22"/>
          <w:szCs w:val="22"/>
        </w:rPr>
        <w:t>]</w:t>
      </w:r>
    </w:p>
    <w:p w14:paraId="7376D99A" w14:textId="564E34FC" w:rsidR="00B03036" w:rsidRDefault="00B03036" w:rsidP="004D676C">
      <w:pPr>
        <w:pStyle w:val="TableContents-Left"/>
        <w:tabs>
          <w:tab w:val="left" w:pos="450"/>
          <w:tab w:val="left" w:pos="540"/>
        </w:tabs>
        <w:spacing w:before="240" w:line="276" w:lineRule="auto"/>
        <w:rPr>
          <w:rFonts w:asciiTheme="minorBidi" w:hAnsiTheme="minorBidi" w:cstheme="minorBidi"/>
          <w:sz w:val="22"/>
          <w:szCs w:val="22"/>
        </w:rPr>
      </w:pPr>
      <w:r w:rsidRPr="005A4A0A">
        <w:rPr>
          <w:rFonts w:asciiTheme="minorBidi" w:hAnsiTheme="minorBidi" w:cstheme="minorBidi"/>
          <w:sz w:val="22"/>
          <w:szCs w:val="22"/>
        </w:rPr>
        <w:t>World Bank (2016)</w:t>
      </w:r>
      <w:r w:rsidR="0027548A">
        <w:rPr>
          <w:rFonts w:asciiTheme="minorBidi" w:hAnsiTheme="minorBidi" w:cstheme="minorBidi"/>
          <w:sz w:val="22"/>
          <w:szCs w:val="22"/>
        </w:rPr>
        <w:t>.</w:t>
      </w:r>
      <w:r w:rsidRPr="005A4A0A">
        <w:rPr>
          <w:rFonts w:asciiTheme="minorBidi" w:hAnsiTheme="minorBidi" w:cstheme="minorBidi"/>
          <w:sz w:val="22"/>
          <w:szCs w:val="22"/>
        </w:rPr>
        <w:t xml:space="preserve"> Open Data for Resilience Initiative. Policy Note and Principles.</w:t>
      </w:r>
      <w:r w:rsidR="0027548A" w:rsidRPr="0027548A">
        <w:rPr>
          <w:rFonts w:asciiTheme="minorBidi" w:hAnsiTheme="minorBidi" w:cstheme="minorBidi"/>
          <w:sz w:val="22"/>
          <w:szCs w:val="22"/>
        </w:rPr>
        <w:t xml:space="preserve"> </w:t>
      </w:r>
      <w:r w:rsidR="0027548A" w:rsidRPr="00827191">
        <w:rPr>
          <w:rFonts w:asciiTheme="minorBidi" w:hAnsiTheme="minorBidi" w:cstheme="minorBidi"/>
          <w:sz w:val="22"/>
          <w:szCs w:val="22"/>
        </w:rPr>
        <w:t xml:space="preserve">Available </w:t>
      </w:r>
      <w:r w:rsidR="00B11E06" w:rsidRPr="00827191">
        <w:rPr>
          <w:rFonts w:asciiTheme="minorBidi" w:hAnsiTheme="minorBidi" w:cstheme="minorBidi"/>
          <w:sz w:val="22"/>
          <w:szCs w:val="22"/>
        </w:rPr>
        <w:t>from</w:t>
      </w:r>
      <w:r w:rsidR="0027548A" w:rsidRPr="00827191">
        <w:rPr>
          <w:rFonts w:asciiTheme="minorBidi" w:hAnsiTheme="minorBidi" w:cstheme="minorBidi"/>
          <w:sz w:val="22"/>
          <w:szCs w:val="22"/>
        </w:rPr>
        <w:t>:</w:t>
      </w:r>
      <w:r w:rsidR="0027548A" w:rsidRPr="0027548A">
        <w:t xml:space="preserve"> </w:t>
      </w:r>
      <w:r w:rsidR="00087B48" w:rsidRPr="0027548A">
        <w:rPr>
          <w:rFonts w:asciiTheme="minorBidi" w:hAnsiTheme="minorBidi" w:cstheme="minorBidi"/>
          <w:sz w:val="22"/>
          <w:szCs w:val="22"/>
        </w:rPr>
        <w:t>https://www.gfdrr.org/sites/gfdrr/files/publication/opendri_fg_web_20140629b_0.pdf</w:t>
      </w:r>
      <w:r w:rsidR="00087B48">
        <w:rPr>
          <w:rFonts w:asciiTheme="minorBidi" w:hAnsiTheme="minorBidi" w:cstheme="minorBidi"/>
          <w:sz w:val="22"/>
          <w:szCs w:val="22"/>
        </w:rPr>
        <w:t xml:space="preserve"> [</w:t>
      </w:r>
      <w:r w:rsidR="0027548A">
        <w:rPr>
          <w:rFonts w:asciiTheme="minorBidi" w:hAnsiTheme="minorBidi" w:cstheme="minorBidi"/>
          <w:sz w:val="22"/>
          <w:szCs w:val="22"/>
        </w:rPr>
        <w:t>Accessed 24 March 2017</w:t>
      </w:r>
      <w:r w:rsidR="0027548A" w:rsidRPr="00827191">
        <w:rPr>
          <w:rFonts w:asciiTheme="minorBidi" w:hAnsiTheme="minorBidi" w:cstheme="minorBidi"/>
          <w:sz w:val="22"/>
          <w:szCs w:val="22"/>
        </w:rPr>
        <w:t>]</w:t>
      </w:r>
    </w:p>
    <w:p w14:paraId="11538A3B" w14:textId="2E150FA1" w:rsidR="00CD0323" w:rsidRPr="00CD0323" w:rsidRDefault="00CD0323" w:rsidP="004D676C">
      <w:pPr>
        <w:pStyle w:val="TableContents-Left"/>
        <w:tabs>
          <w:tab w:val="left" w:pos="450"/>
          <w:tab w:val="left" w:pos="540"/>
        </w:tabs>
        <w:spacing w:before="240" w:line="276" w:lineRule="auto"/>
        <w:rPr>
          <w:rFonts w:asciiTheme="minorBidi" w:hAnsiTheme="minorBidi" w:cstheme="minorBidi"/>
          <w:sz w:val="22"/>
          <w:szCs w:val="22"/>
          <w:lang w:val="en-US"/>
        </w:rPr>
      </w:pPr>
      <w:r w:rsidRPr="00CD0323">
        <w:rPr>
          <w:rFonts w:asciiTheme="minorBidi" w:hAnsiTheme="minorBidi" w:cstheme="minorBidi"/>
          <w:sz w:val="22"/>
          <w:szCs w:val="22"/>
          <w:lang w:val="en-US"/>
        </w:rPr>
        <w:t>World Bank (2016) MENA Development Report. International Bank for Reconstruction and Development. The World Bank. Available From: https://openknowledge.worldbank.org/handle/10986/2168 [Accessed 17 July 2016]</w:t>
      </w:r>
    </w:p>
    <w:p w14:paraId="7DFBF024" w14:textId="319A800F" w:rsidR="005A4A0A" w:rsidRDefault="00B03036" w:rsidP="004D676C">
      <w:pPr>
        <w:pStyle w:val="TableContents-Left"/>
        <w:tabs>
          <w:tab w:val="left" w:pos="450"/>
          <w:tab w:val="left" w:pos="540"/>
        </w:tabs>
        <w:spacing w:line="276" w:lineRule="auto"/>
        <w:rPr>
          <w:rFonts w:asciiTheme="minorBidi" w:hAnsiTheme="minorBidi" w:cstheme="minorBidi"/>
          <w:sz w:val="22"/>
          <w:szCs w:val="22"/>
        </w:rPr>
      </w:pPr>
      <w:r w:rsidRPr="005A4A0A">
        <w:rPr>
          <w:rFonts w:asciiTheme="minorBidi" w:hAnsiTheme="minorBidi" w:cstheme="minorBidi"/>
          <w:sz w:val="22"/>
          <w:szCs w:val="22"/>
        </w:rPr>
        <w:t>World Bank (2017). Data Bank: World Development Indicators</w:t>
      </w:r>
      <w:r w:rsidR="0027548A">
        <w:rPr>
          <w:rFonts w:asciiTheme="minorBidi" w:hAnsiTheme="minorBidi" w:cstheme="minorBidi"/>
          <w:sz w:val="22"/>
          <w:szCs w:val="22"/>
        </w:rPr>
        <w:t xml:space="preserve">. </w:t>
      </w:r>
      <w:r w:rsidR="0027548A" w:rsidRPr="00827191">
        <w:rPr>
          <w:rFonts w:asciiTheme="minorBidi" w:hAnsiTheme="minorBidi" w:cstheme="minorBidi"/>
          <w:sz w:val="22"/>
          <w:szCs w:val="22"/>
        </w:rPr>
        <w:t xml:space="preserve">Available </w:t>
      </w:r>
      <w:r w:rsidR="00B11E06" w:rsidRPr="00827191">
        <w:rPr>
          <w:rFonts w:asciiTheme="minorBidi" w:hAnsiTheme="minorBidi" w:cstheme="minorBidi"/>
          <w:sz w:val="22"/>
          <w:szCs w:val="22"/>
        </w:rPr>
        <w:t>from</w:t>
      </w:r>
      <w:r w:rsidR="0027548A" w:rsidRPr="00827191">
        <w:rPr>
          <w:rFonts w:asciiTheme="minorBidi" w:hAnsiTheme="minorBidi" w:cstheme="minorBidi"/>
          <w:sz w:val="22"/>
          <w:szCs w:val="22"/>
        </w:rPr>
        <w:t>:</w:t>
      </w:r>
      <w:r w:rsidR="0027548A">
        <w:rPr>
          <w:rFonts w:asciiTheme="minorBidi" w:hAnsiTheme="minorBidi" w:cstheme="minorBidi"/>
          <w:sz w:val="22"/>
          <w:szCs w:val="22"/>
        </w:rPr>
        <w:t xml:space="preserve"> </w:t>
      </w:r>
      <w:r w:rsidR="0027548A" w:rsidRPr="0027548A">
        <w:rPr>
          <w:rFonts w:asciiTheme="minorBidi" w:hAnsiTheme="minorBidi" w:cstheme="minorBidi"/>
          <w:sz w:val="22"/>
          <w:szCs w:val="22"/>
        </w:rPr>
        <w:t xml:space="preserve">https://databank.worldbank.org/source/world-development-indicators </w:t>
      </w:r>
      <w:r w:rsidR="0027548A">
        <w:rPr>
          <w:rFonts w:asciiTheme="minorBidi" w:hAnsiTheme="minorBidi" w:cstheme="minorBidi"/>
          <w:sz w:val="22"/>
          <w:szCs w:val="22"/>
        </w:rPr>
        <w:t>[Accessed 10</w:t>
      </w:r>
      <w:r w:rsidR="0027548A" w:rsidRPr="00827191">
        <w:rPr>
          <w:rFonts w:asciiTheme="minorBidi" w:hAnsiTheme="minorBidi" w:cstheme="minorBidi"/>
          <w:sz w:val="22"/>
          <w:szCs w:val="22"/>
        </w:rPr>
        <w:t xml:space="preserve"> </w:t>
      </w:r>
      <w:r w:rsidR="0027548A">
        <w:rPr>
          <w:rFonts w:asciiTheme="minorBidi" w:hAnsiTheme="minorBidi" w:cstheme="minorBidi"/>
          <w:sz w:val="22"/>
          <w:szCs w:val="22"/>
        </w:rPr>
        <w:t>Jan</w:t>
      </w:r>
      <w:r w:rsidR="0027548A" w:rsidRPr="00827191">
        <w:rPr>
          <w:rFonts w:asciiTheme="minorBidi" w:hAnsiTheme="minorBidi" w:cstheme="minorBidi"/>
          <w:sz w:val="22"/>
          <w:szCs w:val="22"/>
        </w:rPr>
        <w:t xml:space="preserve"> 2018]</w:t>
      </w:r>
    </w:p>
    <w:p w14:paraId="0F2F7B52" w14:textId="34C03AEC" w:rsidR="001D565E" w:rsidRPr="005A4A0A" w:rsidRDefault="001D565E" w:rsidP="00975C33">
      <w:pPr>
        <w:pStyle w:val="TableContents-Left"/>
        <w:tabs>
          <w:tab w:val="left" w:pos="450"/>
          <w:tab w:val="left" w:pos="540"/>
        </w:tabs>
        <w:spacing w:line="276" w:lineRule="auto"/>
        <w:rPr>
          <w:rFonts w:asciiTheme="minorBidi" w:hAnsiTheme="minorBidi" w:cstheme="minorBidi"/>
          <w:sz w:val="22"/>
          <w:szCs w:val="22"/>
        </w:rPr>
      </w:pPr>
      <w:r w:rsidRPr="001D565E">
        <w:rPr>
          <w:rFonts w:asciiTheme="minorBidi" w:hAnsiTheme="minorBidi" w:cstheme="minorBidi"/>
          <w:sz w:val="22"/>
          <w:szCs w:val="22"/>
        </w:rPr>
        <w:t>Xu, J.,</w:t>
      </w:r>
      <w:r w:rsidR="00975C33">
        <w:rPr>
          <w:rFonts w:asciiTheme="minorBidi" w:hAnsiTheme="minorBidi" w:cstheme="minorBidi"/>
          <w:sz w:val="22"/>
          <w:szCs w:val="22"/>
        </w:rPr>
        <w:t xml:space="preserve"> Wang, Z., Shen, F., Ouyang, C.</w:t>
      </w:r>
      <w:r w:rsidR="00975C33" w:rsidRPr="00975C33">
        <w:t xml:space="preserve"> </w:t>
      </w:r>
      <w:r w:rsidR="00975C33" w:rsidRPr="00975C33">
        <w:rPr>
          <w:rFonts w:asciiTheme="minorBidi" w:hAnsiTheme="minorBidi" w:cstheme="minorBidi"/>
          <w:sz w:val="22"/>
          <w:szCs w:val="22"/>
        </w:rPr>
        <w:t xml:space="preserve">and </w:t>
      </w:r>
      <w:r w:rsidR="004078AD">
        <w:rPr>
          <w:rFonts w:asciiTheme="minorBidi" w:hAnsiTheme="minorBidi" w:cstheme="minorBidi"/>
          <w:sz w:val="22"/>
          <w:szCs w:val="22"/>
        </w:rPr>
        <w:t>Tu, Y. (2016)</w:t>
      </w:r>
      <w:r w:rsidRPr="001D565E">
        <w:rPr>
          <w:rFonts w:asciiTheme="minorBidi" w:hAnsiTheme="minorBidi" w:cstheme="minorBidi"/>
          <w:sz w:val="22"/>
          <w:szCs w:val="22"/>
        </w:rPr>
        <w:t xml:space="preserve"> Natural disasters and social conflict: a systematic literature review. International journal of disaster risk reduction, 17, </w:t>
      </w:r>
      <w:r w:rsidR="004078AD">
        <w:rPr>
          <w:rFonts w:asciiTheme="minorBidi" w:hAnsiTheme="minorBidi" w:cstheme="minorBidi"/>
          <w:sz w:val="22"/>
          <w:szCs w:val="22"/>
        </w:rPr>
        <w:t xml:space="preserve">pp. </w:t>
      </w:r>
      <w:r w:rsidRPr="001D565E">
        <w:rPr>
          <w:rFonts w:asciiTheme="minorBidi" w:hAnsiTheme="minorBidi" w:cstheme="minorBidi"/>
          <w:sz w:val="22"/>
          <w:szCs w:val="22"/>
        </w:rPr>
        <w:t>38-48.</w:t>
      </w:r>
    </w:p>
    <w:p w14:paraId="441CE593" w14:textId="266A23FD" w:rsidR="005A4A0A" w:rsidRPr="005A4A0A" w:rsidDel="00A424D5" w:rsidRDefault="00B03036" w:rsidP="004D676C">
      <w:pPr>
        <w:pStyle w:val="TableContents-Left"/>
        <w:tabs>
          <w:tab w:val="left" w:pos="450"/>
          <w:tab w:val="left" w:pos="540"/>
        </w:tabs>
        <w:spacing w:before="240" w:line="276" w:lineRule="auto"/>
        <w:rPr>
          <w:rFonts w:asciiTheme="minorBidi" w:hAnsiTheme="minorBidi" w:cstheme="minorBidi"/>
          <w:sz w:val="22"/>
          <w:szCs w:val="22"/>
        </w:rPr>
      </w:pPr>
      <w:r w:rsidRPr="005A4A0A">
        <w:rPr>
          <w:rFonts w:asciiTheme="minorBidi" w:hAnsiTheme="minorBidi" w:cstheme="minorBidi"/>
          <w:sz w:val="22"/>
          <w:szCs w:val="22"/>
        </w:rPr>
        <w:t>Yang, C., Huang, Q., Li, Z., Liu, K., &amp; Hu, F. (2017</w:t>
      </w:r>
      <w:r w:rsidR="004078AD">
        <w:rPr>
          <w:rFonts w:asciiTheme="minorBidi" w:hAnsiTheme="minorBidi" w:cstheme="minorBidi"/>
          <w:sz w:val="22"/>
          <w:szCs w:val="22"/>
        </w:rPr>
        <w:t>)</w:t>
      </w:r>
      <w:r w:rsidRPr="005A4A0A">
        <w:rPr>
          <w:rFonts w:asciiTheme="minorBidi" w:hAnsiTheme="minorBidi" w:cstheme="minorBidi"/>
          <w:sz w:val="22"/>
          <w:szCs w:val="22"/>
        </w:rPr>
        <w:t xml:space="preserve"> Big Data and cloud computing: innovation opportunities and challenges. </w:t>
      </w:r>
      <w:r w:rsidRPr="0027548A">
        <w:rPr>
          <w:rFonts w:asciiTheme="minorBidi" w:hAnsiTheme="minorBidi" w:cstheme="minorBidi"/>
          <w:i/>
          <w:iCs/>
          <w:sz w:val="22"/>
          <w:szCs w:val="22"/>
        </w:rPr>
        <w:t xml:space="preserve">International Journal </w:t>
      </w:r>
      <w:r w:rsidR="00827191" w:rsidRPr="0027548A">
        <w:rPr>
          <w:rFonts w:asciiTheme="minorBidi" w:hAnsiTheme="minorBidi" w:cstheme="minorBidi"/>
          <w:i/>
          <w:iCs/>
          <w:sz w:val="22"/>
          <w:szCs w:val="22"/>
        </w:rPr>
        <w:t>of Digital Earth</w:t>
      </w:r>
      <w:r w:rsidR="00827191">
        <w:rPr>
          <w:rFonts w:asciiTheme="minorBidi" w:hAnsiTheme="minorBidi" w:cstheme="minorBidi"/>
          <w:sz w:val="22"/>
          <w:szCs w:val="22"/>
        </w:rPr>
        <w:t xml:space="preserve">, 10(1), </w:t>
      </w:r>
      <w:r w:rsidR="004078AD">
        <w:rPr>
          <w:rFonts w:asciiTheme="minorBidi" w:hAnsiTheme="minorBidi" w:cstheme="minorBidi"/>
          <w:sz w:val="22"/>
          <w:szCs w:val="22"/>
        </w:rPr>
        <w:t xml:space="preserve">pp. </w:t>
      </w:r>
      <w:r w:rsidR="00827191">
        <w:rPr>
          <w:rFonts w:asciiTheme="minorBidi" w:hAnsiTheme="minorBidi" w:cstheme="minorBidi"/>
          <w:sz w:val="22"/>
          <w:szCs w:val="22"/>
        </w:rPr>
        <w:t>13-53.</w:t>
      </w:r>
    </w:p>
    <w:p w14:paraId="78535AD9" w14:textId="5733A5C6" w:rsidR="005A4A0A" w:rsidRPr="005A4A0A" w:rsidRDefault="00B03036" w:rsidP="004D676C">
      <w:pPr>
        <w:pStyle w:val="TableContents-Left"/>
        <w:tabs>
          <w:tab w:val="left" w:pos="450"/>
          <w:tab w:val="left" w:pos="540"/>
        </w:tabs>
        <w:spacing w:before="240" w:line="276" w:lineRule="auto"/>
        <w:rPr>
          <w:rFonts w:asciiTheme="minorBidi" w:hAnsiTheme="minorBidi" w:cstheme="minorBidi"/>
          <w:sz w:val="22"/>
          <w:szCs w:val="22"/>
        </w:rPr>
      </w:pPr>
      <w:r w:rsidRPr="005A4A0A">
        <w:rPr>
          <w:rFonts w:asciiTheme="minorBidi" w:hAnsiTheme="minorBidi" w:cstheme="minorBidi"/>
          <w:sz w:val="22"/>
          <w:szCs w:val="22"/>
        </w:rPr>
        <w:t>Yassin, N. (2012</w:t>
      </w:r>
      <w:r w:rsidR="004078AD">
        <w:rPr>
          <w:rFonts w:asciiTheme="minorBidi" w:hAnsiTheme="minorBidi" w:cstheme="minorBidi"/>
          <w:sz w:val="22"/>
          <w:szCs w:val="22"/>
        </w:rPr>
        <w:t>)</w:t>
      </w:r>
      <w:r w:rsidR="00827191">
        <w:rPr>
          <w:rFonts w:asciiTheme="minorBidi" w:hAnsiTheme="minorBidi" w:cstheme="minorBidi"/>
          <w:sz w:val="22"/>
          <w:szCs w:val="22"/>
        </w:rPr>
        <w:t xml:space="preserve"> Beirut. Cities, 29(1), </w:t>
      </w:r>
      <w:r w:rsidR="004078AD">
        <w:rPr>
          <w:rFonts w:asciiTheme="minorBidi" w:hAnsiTheme="minorBidi" w:cstheme="minorBidi"/>
          <w:sz w:val="22"/>
          <w:szCs w:val="22"/>
        </w:rPr>
        <w:t xml:space="preserve">pp. </w:t>
      </w:r>
      <w:r w:rsidR="00827191">
        <w:rPr>
          <w:rFonts w:asciiTheme="minorBidi" w:hAnsiTheme="minorBidi" w:cstheme="minorBidi"/>
          <w:sz w:val="22"/>
          <w:szCs w:val="22"/>
        </w:rPr>
        <w:t>64-73</w:t>
      </w:r>
    </w:p>
    <w:p w14:paraId="018CAB96" w14:textId="012809C0" w:rsidR="0077448F" w:rsidRPr="005A4A0A" w:rsidRDefault="0077448F" w:rsidP="00975C33">
      <w:pPr>
        <w:pStyle w:val="TableContents-Left"/>
        <w:tabs>
          <w:tab w:val="left" w:pos="450"/>
          <w:tab w:val="left" w:pos="540"/>
        </w:tabs>
        <w:spacing w:before="240" w:line="276" w:lineRule="auto"/>
        <w:rPr>
          <w:rFonts w:asciiTheme="minorBidi" w:hAnsiTheme="minorBidi" w:cstheme="minorBidi"/>
          <w:sz w:val="22"/>
          <w:szCs w:val="22"/>
        </w:rPr>
      </w:pPr>
      <w:r w:rsidRPr="00B11E06">
        <w:rPr>
          <w:rFonts w:asciiTheme="minorBidi" w:hAnsiTheme="minorBidi" w:cstheme="minorBidi"/>
          <w:sz w:val="22"/>
          <w:szCs w:val="22"/>
        </w:rPr>
        <w:t>Zhan</w:t>
      </w:r>
      <w:r w:rsidR="004078AD">
        <w:rPr>
          <w:rFonts w:asciiTheme="minorBidi" w:hAnsiTheme="minorBidi" w:cstheme="minorBidi"/>
          <w:sz w:val="22"/>
          <w:szCs w:val="22"/>
        </w:rPr>
        <w:t>g, D., Zhang, J., Lee, H.</w:t>
      </w:r>
      <w:r w:rsidRPr="00B11E06">
        <w:rPr>
          <w:rFonts w:asciiTheme="minorBidi" w:hAnsiTheme="minorBidi" w:cstheme="minorBidi"/>
          <w:sz w:val="22"/>
          <w:szCs w:val="22"/>
        </w:rPr>
        <w:t xml:space="preserve"> </w:t>
      </w:r>
      <w:r w:rsidR="00975C33" w:rsidRPr="00975C33">
        <w:rPr>
          <w:rFonts w:asciiTheme="minorBidi" w:hAnsiTheme="minorBidi" w:cstheme="minorBidi"/>
          <w:sz w:val="22"/>
          <w:szCs w:val="22"/>
        </w:rPr>
        <w:t>and</w:t>
      </w:r>
      <w:r w:rsidR="004078AD">
        <w:rPr>
          <w:rFonts w:asciiTheme="minorBidi" w:hAnsiTheme="minorBidi" w:cstheme="minorBidi"/>
          <w:sz w:val="22"/>
          <w:szCs w:val="22"/>
        </w:rPr>
        <w:t xml:space="preserve"> He, Y. (2007)</w:t>
      </w:r>
      <w:r w:rsidRPr="00B11E06">
        <w:rPr>
          <w:rFonts w:asciiTheme="minorBidi" w:hAnsiTheme="minorBidi" w:cstheme="minorBidi"/>
          <w:sz w:val="22"/>
          <w:szCs w:val="22"/>
        </w:rPr>
        <w:t xml:space="preserve"> Climate change and war frequency in Eastern China over the last millennium. Human Ecology, 35(4),</w:t>
      </w:r>
      <w:r w:rsidR="004078AD">
        <w:rPr>
          <w:rFonts w:asciiTheme="minorBidi" w:hAnsiTheme="minorBidi" w:cstheme="minorBidi"/>
          <w:sz w:val="22"/>
          <w:szCs w:val="22"/>
        </w:rPr>
        <w:t xml:space="preserve"> pp.</w:t>
      </w:r>
      <w:r w:rsidRPr="00B11E06">
        <w:rPr>
          <w:rFonts w:asciiTheme="minorBidi" w:hAnsiTheme="minorBidi" w:cstheme="minorBidi"/>
          <w:sz w:val="22"/>
          <w:szCs w:val="22"/>
        </w:rPr>
        <w:t xml:space="preserve"> 403-414.</w:t>
      </w:r>
    </w:p>
    <w:p w14:paraId="4156DAE0" w14:textId="087A2C90" w:rsidR="005A4A0A" w:rsidRDefault="00975C33" w:rsidP="00975C33">
      <w:pPr>
        <w:pStyle w:val="TableContents-Left"/>
        <w:tabs>
          <w:tab w:val="left" w:pos="450"/>
          <w:tab w:val="left" w:pos="540"/>
        </w:tabs>
        <w:spacing w:before="240" w:line="276" w:lineRule="auto"/>
        <w:rPr>
          <w:rFonts w:asciiTheme="minorBidi" w:hAnsiTheme="minorBidi" w:cstheme="minorBidi"/>
          <w:sz w:val="22"/>
          <w:szCs w:val="22"/>
        </w:rPr>
      </w:pPr>
      <w:r>
        <w:rPr>
          <w:rFonts w:asciiTheme="minorBidi" w:hAnsiTheme="minorBidi" w:cstheme="minorBidi"/>
          <w:sz w:val="22"/>
          <w:szCs w:val="22"/>
        </w:rPr>
        <w:t>Zhang, X.</w:t>
      </w:r>
      <w:r w:rsidR="00B03036" w:rsidRPr="005A4A0A">
        <w:rPr>
          <w:rFonts w:asciiTheme="minorBidi" w:hAnsiTheme="minorBidi" w:cstheme="minorBidi"/>
          <w:sz w:val="22"/>
          <w:szCs w:val="22"/>
        </w:rPr>
        <w:t xml:space="preserve"> </w:t>
      </w:r>
      <w:r w:rsidRPr="00975C33">
        <w:rPr>
          <w:rFonts w:asciiTheme="minorBidi" w:hAnsiTheme="minorBidi" w:cstheme="minorBidi"/>
          <w:sz w:val="22"/>
          <w:szCs w:val="22"/>
        </w:rPr>
        <w:t>and</w:t>
      </w:r>
      <w:r w:rsidR="004078AD">
        <w:rPr>
          <w:rFonts w:asciiTheme="minorBidi" w:hAnsiTheme="minorBidi" w:cstheme="minorBidi"/>
          <w:sz w:val="22"/>
          <w:szCs w:val="22"/>
        </w:rPr>
        <w:t xml:space="preserve"> Li, H. (2018)</w:t>
      </w:r>
      <w:r w:rsidR="00B03036" w:rsidRPr="005A4A0A">
        <w:rPr>
          <w:rFonts w:asciiTheme="minorBidi" w:hAnsiTheme="minorBidi" w:cstheme="minorBidi"/>
          <w:sz w:val="22"/>
          <w:szCs w:val="22"/>
        </w:rPr>
        <w:t xml:space="preserve"> Urban resilience and urban sustainability: What we know and what do</w:t>
      </w:r>
      <w:r w:rsidR="00827191">
        <w:rPr>
          <w:rFonts w:asciiTheme="minorBidi" w:hAnsiTheme="minorBidi" w:cstheme="minorBidi"/>
          <w:sz w:val="22"/>
          <w:szCs w:val="22"/>
        </w:rPr>
        <w:t xml:space="preserve"> not know? </w:t>
      </w:r>
      <w:r w:rsidR="00827191" w:rsidRPr="0027548A">
        <w:rPr>
          <w:rFonts w:asciiTheme="minorBidi" w:hAnsiTheme="minorBidi" w:cstheme="minorBidi"/>
          <w:i/>
          <w:iCs/>
          <w:sz w:val="22"/>
          <w:szCs w:val="22"/>
        </w:rPr>
        <w:t>Cities</w:t>
      </w:r>
      <w:r w:rsidR="00827191">
        <w:rPr>
          <w:rFonts w:asciiTheme="minorBidi" w:hAnsiTheme="minorBidi" w:cstheme="minorBidi"/>
          <w:sz w:val="22"/>
          <w:szCs w:val="22"/>
        </w:rPr>
        <w:t xml:space="preserve">, 72, </w:t>
      </w:r>
      <w:r w:rsidR="004078AD">
        <w:rPr>
          <w:rFonts w:asciiTheme="minorBidi" w:hAnsiTheme="minorBidi" w:cstheme="minorBidi"/>
          <w:sz w:val="22"/>
          <w:szCs w:val="22"/>
        </w:rPr>
        <w:t>pp.</w:t>
      </w:r>
      <w:r w:rsidR="00827191">
        <w:rPr>
          <w:rFonts w:asciiTheme="minorBidi" w:hAnsiTheme="minorBidi" w:cstheme="minorBidi"/>
          <w:sz w:val="22"/>
          <w:szCs w:val="22"/>
        </w:rPr>
        <w:t>141-148.</w:t>
      </w:r>
    </w:p>
    <w:p w14:paraId="0B969412" w14:textId="27D5D028" w:rsidR="006C51EC" w:rsidRPr="005A4A0A" w:rsidRDefault="004078AD" w:rsidP="00CD0323">
      <w:pPr>
        <w:pStyle w:val="TableContents-Left"/>
        <w:tabs>
          <w:tab w:val="left" w:pos="450"/>
          <w:tab w:val="left" w:pos="540"/>
        </w:tabs>
        <w:spacing w:before="240" w:line="276" w:lineRule="auto"/>
        <w:rPr>
          <w:rFonts w:asciiTheme="minorBidi" w:hAnsiTheme="minorBidi" w:cstheme="minorBidi"/>
          <w:sz w:val="22"/>
          <w:szCs w:val="22"/>
        </w:rPr>
      </w:pPr>
      <w:r>
        <w:rPr>
          <w:rFonts w:asciiTheme="minorBidi" w:hAnsiTheme="minorBidi" w:cstheme="minorBidi"/>
          <w:sz w:val="22"/>
          <w:szCs w:val="22"/>
        </w:rPr>
        <w:t xml:space="preserve">Zimmermann, W. (2011) </w:t>
      </w:r>
      <w:r w:rsidR="00B03036" w:rsidRPr="005A4A0A">
        <w:rPr>
          <w:rFonts w:asciiTheme="minorBidi" w:hAnsiTheme="minorBidi" w:cstheme="minorBidi"/>
          <w:sz w:val="22"/>
          <w:szCs w:val="22"/>
        </w:rPr>
        <w:t>Towards Land Governance in the Midd</w:t>
      </w:r>
      <w:r>
        <w:rPr>
          <w:rFonts w:asciiTheme="minorBidi" w:hAnsiTheme="minorBidi" w:cstheme="minorBidi"/>
          <w:sz w:val="22"/>
          <w:szCs w:val="22"/>
        </w:rPr>
        <w:t>le East and North Africa Region</w:t>
      </w:r>
      <w:r w:rsidR="00B03036" w:rsidRPr="005A4A0A">
        <w:rPr>
          <w:rFonts w:asciiTheme="minorBidi" w:hAnsiTheme="minorBidi" w:cstheme="minorBidi"/>
          <w:sz w:val="22"/>
          <w:szCs w:val="22"/>
        </w:rPr>
        <w:t xml:space="preserve">. </w:t>
      </w:r>
      <w:r w:rsidR="00B03036" w:rsidRPr="0027548A">
        <w:rPr>
          <w:rFonts w:asciiTheme="minorBidi" w:hAnsiTheme="minorBidi" w:cstheme="minorBidi"/>
          <w:i/>
          <w:iCs/>
          <w:sz w:val="22"/>
          <w:szCs w:val="22"/>
        </w:rPr>
        <w:t>Land Tenure Journal</w:t>
      </w:r>
      <w:r w:rsidR="0027548A">
        <w:rPr>
          <w:rFonts w:asciiTheme="minorBidi" w:hAnsiTheme="minorBidi" w:cstheme="minorBidi"/>
          <w:i/>
          <w:iCs/>
          <w:sz w:val="22"/>
          <w:szCs w:val="22"/>
        </w:rPr>
        <w:t>.</w:t>
      </w:r>
    </w:p>
    <w:p w14:paraId="22BF5C8F" w14:textId="6B9AFDAA" w:rsidR="009948DA" w:rsidRPr="00EE0ECD" w:rsidRDefault="00EE0ECD" w:rsidP="00EE0ECD">
      <w:pPr>
        <w:pStyle w:val="Heading1"/>
        <w:rPr>
          <w:rFonts w:eastAsiaTheme="minorEastAsia"/>
          <w:b/>
          <w:bCs/>
          <w:sz w:val="24"/>
          <w:szCs w:val="28"/>
          <w:lang w:val="en-US"/>
        </w:rPr>
      </w:pPr>
      <w:bookmarkStart w:id="1135" w:name="_Toc30109432"/>
      <w:r>
        <w:rPr>
          <w:rFonts w:eastAsiaTheme="minorEastAsia"/>
          <w:b/>
          <w:bCs/>
          <w:lang w:val="en-US"/>
        </w:rPr>
        <w:lastRenderedPageBreak/>
        <w:t>Appendix A. SFDRR</w:t>
      </w:r>
      <w:r w:rsidRPr="00E10333">
        <w:rPr>
          <w:rFonts w:eastAsiaTheme="minorEastAsia"/>
          <w:b/>
          <w:bCs/>
          <w:lang w:val="en-US"/>
        </w:rPr>
        <w:t xml:space="preserve"> </w:t>
      </w:r>
      <w:r w:rsidR="00087B48">
        <w:rPr>
          <w:rFonts w:eastAsiaTheme="minorEastAsia"/>
          <w:b/>
          <w:bCs/>
          <w:lang w:val="en-US"/>
        </w:rPr>
        <w:t>priorities and</w:t>
      </w:r>
      <w:r>
        <w:rPr>
          <w:rFonts w:eastAsiaTheme="minorEastAsia"/>
          <w:b/>
          <w:bCs/>
          <w:lang w:val="en-US"/>
        </w:rPr>
        <w:t xml:space="preserve"> implementation in the MENA Region </w:t>
      </w:r>
      <w:r w:rsidRPr="00E10333">
        <w:rPr>
          <w:rFonts w:eastAsiaTheme="minorEastAsia"/>
          <w:b/>
          <w:bCs/>
          <w:lang w:val="en-US"/>
        </w:rPr>
        <w:t xml:space="preserve"> </w:t>
      </w:r>
      <w:r w:rsidR="009948DA">
        <w:rPr>
          <w:rFonts w:eastAsia="Times New Roman"/>
          <w:noProof/>
          <w:shd w:val="clear" w:color="auto" w:fill="FFFFFF"/>
          <w:lang w:val="en-US"/>
        </w:rPr>
        <w:drawing>
          <wp:anchor distT="0" distB="0" distL="114300" distR="114300" simplePos="0" relativeHeight="252380160" behindDoc="1" locked="0" layoutInCell="1" allowOverlap="1" wp14:anchorId="0151EDC6" wp14:editId="19DFC134">
            <wp:simplePos x="0" y="0"/>
            <wp:positionH relativeFrom="margin">
              <wp:align>right</wp:align>
            </wp:positionH>
            <wp:positionV relativeFrom="margin">
              <wp:posOffset>207032</wp:posOffset>
            </wp:positionV>
            <wp:extent cx="5664200" cy="8639175"/>
            <wp:effectExtent l="0" t="0" r="0" b="9525"/>
            <wp:wrapNone/>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Slide1.JPG"/>
                    <pic:cNvPicPr/>
                  </pic:nvPicPr>
                  <pic:blipFill rotWithShape="1">
                    <a:blip r:embed="rId352" cstate="print">
                      <a:extLst>
                        <a:ext uri="{28A0092B-C50C-407E-A947-70E740481C1C}">
                          <a14:useLocalDpi xmlns:a14="http://schemas.microsoft.com/office/drawing/2010/main" val="0"/>
                        </a:ext>
                      </a:extLst>
                    </a:blip>
                    <a:srcRect l="4722" r="4790"/>
                    <a:stretch/>
                  </pic:blipFill>
                  <pic:spPr bwMode="auto">
                    <a:xfrm>
                      <a:off x="0" y="0"/>
                      <a:ext cx="5664200" cy="8639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1135"/>
      <w:r w:rsidR="009948DA">
        <w:rPr>
          <w:rFonts w:eastAsiaTheme="minorEastAsia"/>
          <w:b/>
          <w:bCs/>
          <w:lang w:val="en-US"/>
        </w:rPr>
        <w:t xml:space="preserve"> </w:t>
      </w:r>
      <w:r w:rsidR="009948DA">
        <w:rPr>
          <w:rFonts w:eastAsiaTheme="minorEastAsia"/>
          <w:b/>
          <w:bCs/>
          <w:lang w:val="en-US"/>
        </w:rPr>
        <w:br w:type="page"/>
      </w:r>
    </w:p>
    <w:p w14:paraId="1BA8BA59" w14:textId="535FBC81" w:rsidR="00C87FF4" w:rsidRPr="00352D0D" w:rsidRDefault="009948DA" w:rsidP="00352D0D">
      <w:pPr>
        <w:pStyle w:val="Heading1"/>
        <w:rPr>
          <w:rFonts w:eastAsiaTheme="minorEastAsia"/>
          <w:b/>
          <w:bCs/>
          <w:lang w:val="en-US"/>
        </w:rPr>
      </w:pPr>
      <w:bookmarkStart w:id="1136" w:name="_Toc30109433"/>
      <w:r>
        <w:rPr>
          <w:rFonts w:eastAsiaTheme="minorEastAsia"/>
          <w:b/>
          <w:bCs/>
          <w:lang w:val="en-US"/>
        </w:rPr>
        <w:lastRenderedPageBreak/>
        <w:t>Appendix B</w:t>
      </w:r>
      <w:r w:rsidR="0024784C">
        <w:rPr>
          <w:rFonts w:eastAsiaTheme="minorEastAsia"/>
          <w:b/>
          <w:bCs/>
          <w:lang w:val="en-US"/>
        </w:rPr>
        <w:t>.</w:t>
      </w:r>
      <w:r w:rsidR="00FF0CAC">
        <w:rPr>
          <w:rFonts w:eastAsiaTheme="minorEastAsia"/>
          <w:b/>
          <w:bCs/>
          <w:lang w:val="en-US"/>
        </w:rPr>
        <w:t xml:space="preserve"> </w:t>
      </w:r>
      <w:r w:rsidR="00352D0D">
        <w:rPr>
          <w:rFonts w:eastAsiaTheme="minorEastAsia"/>
          <w:b/>
          <w:bCs/>
          <w:lang w:val="en-US"/>
        </w:rPr>
        <w:t>Research Objectives – Data collection methods, research constructs</w:t>
      </w:r>
      <w:r w:rsidR="00087B48">
        <w:rPr>
          <w:rFonts w:eastAsiaTheme="minorEastAsia"/>
          <w:b/>
          <w:bCs/>
          <w:lang w:val="en-US"/>
        </w:rPr>
        <w:t>,</w:t>
      </w:r>
      <w:r w:rsidR="00352D0D">
        <w:rPr>
          <w:rFonts w:eastAsiaTheme="minorEastAsia"/>
          <w:b/>
          <w:bCs/>
          <w:lang w:val="en-US"/>
        </w:rPr>
        <w:t xml:space="preserve"> and research questions</w:t>
      </w:r>
      <w:bookmarkEnd w:id="1136"/>
    </w:p>
    <w:p w14:paraId="4AC27D27" w14:textId="7A00307C" w:rsidR="00240DD1" w:rsidRDefault="00240DD1" w:rsidP="001139E0">
      <w:pPr>
        <w:rPr>
          <w:lang w:val="en-US"/>
        </w:rPr>
      </w:pPr>
    </w:p>
    <w:tbl>
      <w:tblPr>
        <w:tblStyle w:val="TableGrid10"/>
        <w:tblW w:w="5000" w:type="pct"/>
        <w:tblInd w:w="0" w:type="dxa"/>
        <w:tblLayout w:type="fixed"/>
        <w:tblCellMar>
          <w:top w:w="10" w:type="dxa"/>
          <w:left w:w="108" w:type="dxa"/>
          <w:right w:w="2" w:type="dxa"/>
        </w:tblCellMar>
        <w:tblLook w:val="04A0" w:firstRow="1" w:lastRow="0" w:firstColumn="1" w:lastColumn="0" w:noHBand="0" w:noVBand="1"/>
      </w:tblPr>
      <w:tblGrid>
        <w:gridCol w:w="2421"/>
        <w:gridCol w:w="1739"/>
        <w:gridCol w:w="1948"/>
        <w:gridCol w:w="2375"/>
      </w:tblGrid>
      <w:tr w:rsidR="00FF0CAC" w:rsidRPr="00FF0CAC" w14:paraId="72E2E803" w14:textId="77777777" w:rsidTr="00B54CDB">
        <w:trPr>
          <w:trHeight w:val="412"/>
        </w:trPr>
        <w:tc>
          <w:tcPr>
            <w:tcW w:w="1427" w:type="pct"/>
            <w:tcBorders>
              <w:top w:val="single" w:sz="4" w:space="0" w:color="000000"/>
              <w:left w:val="single" w:sz="4" w:space="0" w:color="000000"/>
              <w:bottom w:val="single" w:sz="4" w:space="0" w:color="000000"/>
              <w:right w:val="single" w:sz="4" w:space="0" w:color="000000"/>
            </w:tcBorders>
          </w:tcPr>
          <w:p w14:paraId="0CE570ED" w14:textId="77777777" w:rsidR="00FF0CAC" w:rsidRPr="00B54CDB" w:rsidRDefault="00FF0CAC" w:rsidP="00FF0CAC">
            <w:pPr>
              <w:tabs>
                <w:tab w:val="center" w:pos="983"/>
                <w:tab w:val="center" w:pos="2927"/>
                <w:tab w:val="center" w:pos="5748"/>
                <w:tab w:val="center" w:pos="8055"/>
              </w:tabs>
              <w:spacing w:after="160" w:line="259" w:lineRule="auto"/>
              <w:rPr>
                <w:rFonts w:ascii="Arial" w:eastAsiaTheme="minorHAnsi" w:hAnsi="Arial" w:cs="Arial"/>
                <w:sz w:val="20"/>
                <w:szCs w:val="24"/>
                <w:lang w:val="en-GB"/>
              </w:rPr>
            </w:pPr>
            <w:r w:rsidRPr="00B54CDB">
              <w:rPr>
                <w:rFonts w:ascii="Arial" w:eastAsia="Arial" w:hAnsi="Arial" w:cs="Arial"/>
                <w:b/>
                <w:sz w:val="20"/>
                <w:szCs w:val="24"/>
              </w:rPr>
              <w:t>Research objectives</w:t>
            </w:r>
            <w:r w:rsidRPr="00B54CDB">
              <w:rPr>
                <w:rFonts w:ascii="Arial" w:eastAsia="Arial" w:hAnsi="Arial" w:cs="Arial"/>
                <w:sz w:val="20"/>
                <w:szCs w:val="24"/>
              </w:rPr>
              <w:tab/>
            </w:r>
            <w:r w:rsidRPr="00B54CDB">
              <w:rPr>
                <w:rFonts w:ascii="Arial" w:eastAsia="Arial" w:hAnsi="Arial" w:cs="Arial"/>
                <w:b/>
                <w:sz w:val="20"/>
                <w:szCs w:val="24"/>
              </w:rPr>
              <w:tab/>
              <w:t xml:space="preserve"> </w:t>
            </w:r>
          </w:p>
        </w:tc>
        <w:tc>
          <w:tcPr>
            <w:tcW w:w="1025" w:type="pct"/>
            <w:tcBorders>
              <w:top w:val="single" w:sz="4" w:space="0" w:color="000000"/>
              <w:left w:val="single" w:sz="4" w:space="0" w:color="000000"/>
              <w:bottom w:val="single" w:sz="4" w:space="0" w:color="000000"/>
              <w:right w:val="single" w:sz="4" w:space="0" w:color="000000"/>
            </w:tcBorders>
          </w:tcPr>
          <w:p w14:paraId="5929DB36" w14:textId="77777777" w:rsidR="00FF0CAC" w:rsidRPr="00B54CDB" w:rsidRDefault="00FF0CAC" w:rsidP="00FF0CAC">
            <w:pPr>
              <w:tabs>
                <w:tab w:val="center" w:pos="983"/>
                <w:tab w:val="center" w:pos="2927"/>
                <w:tab w:val="center" w:pos="5748"/>
                <w:tab w:val="center" w:pos="8055"/>
              </w:tabs>
              <w:spacing w:after="160" w:line="259" w:lineRule="auto"/>
              <w:rPr>
                <w:rFonts w:ascii="Arial" w:eastAsiaTheme="minorHAnsi" w:hAnsi="Arial" w:cs="Arial"/>
                <w:b/>
                <w:sz w:val="20"/>
                <w:szCs w:val="24"/>
                <w:lang w:val="en-GB"/>
              </w:rPr>
            </w:pPr>
            <w:r w:rsidRPr="00B54CDB">
              <w:rPr>
                <w:rFonts w:ascii="Arial" w:eastAsia="Arial" w:hAnsi="Arial" w:cs="Arial"/>
                <w:b/>
                <w:sz w:val="20"/>
                <w:szCs w:val="24"/>
              </w:rPr>
              <w:t>Data Collection Method</w:t>
            </w:r>
          </w:p>
        </w:tc>
        <w:tc>
          <w:tcPr>
            <w:tcW w:w="1148" w:type="pct"/>
            <w:tcBorders>
              <w:top w:val="single" w:sz="4" w:space="0" w:color="000000"/>
              <w:left w:val="single" w:sz="4" w:space="0" w:color="000000"/>
              <w:bottom w:val="single" w:sz="4" w:space="0" w:color="000000"/>
              <w:right w:val="single" w:sz="4" w:space="0" w:color="000000"/>
            </w:tcBorders>
          </w:tcPr>
          <w:p w14:paraId="35CB796A" w14:textId="77777777" w:rsidR="00FF0CAC" w:rsidRPr="00B54CDB" w:rsidRDefault="00FF0CAC" w:rsidP="00FF0CAC">
            <w:pPr>
              <w:tabs>
                <w:tab w:val="center" w:pos="983"/>
                <w:tab w:val="center" w:pos="2927"/>
                <w:tab w:val="center" w:pos="5748"/>
                <w:tab w:val="center" w:pos="8055"/>
              </w:tabs>
              <w:spacing w:after="160" w:line="259" w:lineRule="auto"/>
              <w:rPr>
                <w:rFonts w:ascii="Arial" w:eastAsiaTheme="minorHAnsi" w:hAnsi="Arial" w:cs="Arial"/>
                <w:b/>
                <w:sz w:val="20"/>
                <w:szCs w:val="24"/>
                <w:lang w:val="en-GB"/>
              </w:rPr>
            </w:pPr>
            <w:r w:rsidRPr="00B54CDB">
              <w:rPr>
                <w:rFonts w:ascii="Arial" w:hAnsi="Arial" w:cs="Arial"/>
                <w:b/>
                <w:sz w:val="20"/>
                <w:szCs w:val="24"/>
              </w:rPr>
              <w:t>Research Constructs (Variables)</w:t>
            </w:r>
          </w:p>
        </w:tc>
        <w:tc>
          <w:tcPr>
            <w:tcW w:w="1400" w:type="pct"/>
            <w:tcBorders>
              <w:top w:val="single" w:sz="4" w:space="0" w:color="000000"/>
              <w:left w:val="single" w:sz="4" w:space="0" w:color="000000"/>
              <w:bottom w:val="single" w:sz="4" w:space="0" w:color="000000"/>
              <w:right w:val="single" w:sz="4" w:space="0" w:color="auto"/>
            </w:tcBorders>
          </w:tcPr>
          <w:p w14:paraId="59FDA655" w14:textId="77777777" w:rsidR="00FF0CAC" w:rsidRPr="00B54CDB" w:rsidRDefault="00FF0CAC" w:rsidP="00FF0CAC">
            <w:pPr>
              <w:tabs>
                <w:tab w:val="center" w:pos="168"/>
                <w:tab w:val="center" w:pos="2927"/>
                <w:tab w:val="center" w:pos="5748"/>
                <w:tab w:val="center" w:pos="8055"/>
              </w:tabs>
              <w:spacing w:after="160" w:line="259" w:lineRule="auto"/>
              <w:rPr>
                <w:rFonts w:ascii="Arial" w:eastAsiaTheme="minorHAnsi" w:hAnsi="Arial" w:cs="Arial"/>
                <w:sz w:val="20"/>
                <w:szCs w:val="24"/>
                <w:lang w:val="en-GB"/>
              </w:rPr>
            </w:pPr>
            <w:r w:rsidRPr="00B54CDB">
              <w:rPr>
                <w:rFonts w:ascii="Arial" w:eastAsia="Arial" w:hAnsi="Arial" w:cs="Arial"/>
                <w:b/>
                <w:sz w:val="20"/>
                <w:szCs w:val="24"/>
              </w:rPr>
              <w:t xml:space="preserve">       </w:t>
            </w:r>
            <w:r w:rsidRPr="00B54CDB">
              <w:rPr>
                <w:rFonts w:ascii="Arial" w:eastAsia="Arial" w:hAnsi="Arial" w:cs="Arial"/>
                <w:sz w:val="20"/>
                <w:szCs w:val="24"/>
              </w:rPr>
              <w:t xml:space="preserve"> </w:t>
            </w:r>
            <w:r w:rsidRPr="00B54CDB">
              <w:rPr>
                <w:rFonts w:ascii="Arial" w:eastAsia="Arial" w:hAnsi="Arial" w:cs="Arial"/>
                <w:b/>
                <w:sz w:val="20"/>
                <w:szCs w:val="24"/>
              </w:rPr>
              <w:t xml:space="preserve">Research Questions             </w:t>
            </w:r>
          </w:p>
        </w:tc>
      </w:tr>
      <w:tr w:rsidR="00FF0CAC" w:rsidRPr="00FF0CAC" w14:paraId="1F9DE56C" w14:textId="77777777" w:rsidTr="00B54CDB">
        <w:trPr>
          <w:trHeight w:val="1474"/>
        </w:trPr>
        <w:tc>
          <w:tcPr>
            <w:tcW w:w="1427" w:type="pct"/>
            <w:tcBorders>
              <w:top w:val="nil"/>
              <w:left w:val="single" w:sz="4" w:space="0" w:color="000000"/>
              <w:bottom w:val="single" w:sz="8" w:space="0" w:color="000000"/>
              <w:right w:val="single" w:sz="4" w:space="0" w:color="000000"/>
            </w:tcBorders>
          </w:tcPr>
          <w:p w14:paraId="443472CF" w14:textId="52A6EB77" w:rsidR="00E10333" w:rsidRPr="00B54CDB" w:rsidRDefault="00E10333" w:rsidP="00E10333">
            <w:pPr>
              <w:rPr>
                <w:rFonts w:ascii="Arial" w:eastAsia="Arial" w:hAnsi="Arial" w:cs="Arial"/>
                <w:b/>
                <w:bCs/>
                <w:sz w:val="20"/>
                <w:szCs w:val="24"/>
              </w:rPr>
            </w:pPr>
            <w:r w:rsidRPr="00B54CDB">
              <w:rPr>
                <w:rFonts w:ascii="Arial" w:eastAsia="Arial" w:hAnsi="Arial" w:cs="Arial"/>
                <w:b/>
                <w:bCs/>
                <w:sz w:val="20"/>
                <w:szCs w:val="24"/>
              </w:rPr>
              <w:t>To critically review and analyse the extant literature of Urban Resilience generally, and specifically in the MENA Region fragile and conflict settings.</w:t>
            </w:r>
          </w:p>
          <w:p w14:paraId="68A41EA0" w14:textId="77777777" w:rsidR="00E10333" w:rsidRPr="00B54CDB" w:rsidRDefault="00E10333" w:rsidP="00E10333">
            <w:pPr>
              <w:rPr>
                <w:rFonts w:ascii="Arial" w:eastAsia="Arial" w:hAnsi="Arial" w:cs="Arial"/>
                <w:b/>
                <w:bCs/>
                <w:sz w:val="20"/>
                <w:szCs w:val="24"/>
              </w:rPr>
            </w:pPr>
          </w:p>
          <w:p w14:paraId="05EBB2D4" w14:textId="6BA56C31" w:rsidR="00E10333" w:rsidRPr="00B54CDB" w:rsidRDefault="00E10333" w:rsidP="00B54CDB">
            <w:pPr>
              <w:rPr>
                <w:rFonts w:ascii="Arial" w:eastAsiaTheme="minorHAnsi" w:hAnsi="Arial" w:cs="Arial"/>
                <w:b/>
                <w:bCs/>
                <w:sz w:val="20"/>
                <w:szCs w:val="24"/>
              </w:rPr>
            </w:pPr>
          </w:p>
        </w:tc>
        <w:tc>
          <w:tcPr>
            <w:tcW w:w="1025" w:type="pct"/>
            <w:tcBorders>
              <w:top w:val="single" w:sz="4" w:space="0" w:color="000000"/>
              <w:left w:val="single" w:sz="4" w:space="0" w:color="000000"/>
              <w:bottom w:val="single" w:sz="8" w:space="0" w:color="000000"/>
              <w:right w:val="single" w:sz="4" w:space="0" w:color="000000"/>
            </w:tcBorders>
          </w:tcPr>
          <w:p w14:paraId="3E382CAF" w14:textId="77777777" w:rsidR="00FF0CAC" w:rsidRPr="00FF0CAC" w:rsidRDefault="00FF0CAC" w:rsidP="001B61D9">
            <w:pPr>
              <w:numPr>
                <w:ilvl w:val="0"/>
                <w:numId w:val="18"/>
              </w:numPr>
              <w:tabs>
                <w:tab w:val="center" w:pos="168"/>
              </w:tabs>
              <w:spacing w:after="160" w:line="259" w:lineRule="auto"/>
              <w:ind w:left="78" w:hanging="78"/>
              <w:contextualSpacing/>
              <w:rPr>
                <w:rFonts w:ascii="Arial" w:eastAsiaTheme="minorHAnsi" w:hAnsi="Arial" w:cs="Arial"/>
                <w:sz w:val="18"/>
              </w:rPr>
            </w:pPr>
            <w:r w:rsidRPr="00FF0CAC">
              <w:rPr>
                <w:rFonts w:ascii="Arial" w:eastAsiaTheme="minorHAnsi" w:hAnsi="Arial" w:cs="Arial"/>
                <w:sz w:val="18"/>
              </w:rPr>
              <w:t xml:space="preserve">Literature Review </w:t>
            </w:r>
          </w:p>
          <w:p w14:paraId="0C16FBDC" w14:textId="77777777" w:rsidR="00FF0CAC" w:rsidRPr="00FF0CAC" w:rsidRDefault="00FF0CAC" w:rsidP="00FF0CAC">
            <w:pPr>
              <w:spacing w:after="160" w:line="259" w:lineRule="auto"/>
              <w:ind w:left="1"/>
              <w:rPr>
                <w:rFonts w:ascii="Arial" w:eastAsia="Arial" w:hAnsi="Arial" w:cs="Arial"/>
                <w:sz w:val="18"/>
                <w:lang w:val="en-GB"/>
              </w:rPr>
            </w:pPr>
            <w:r w:rsidRPr="00FF0CAC">
              <w:rPr>
                <w:rFonts w:ascii="Arial" w:eastAsiaTheme="minorHAnsi" w:hAnsi="Arial" w:cs="Arial"/>
                <w:sz w:val="18"/>
                <w:lang w:val="en-GB"/>
              </w:rPr>
              <w:t>Interviews</w:t>
            </w:r>
          </w:p>
        </w:tc>
        <w:tc>
          <w:tcPr>
            <w:tcW w:w="1148" w:type="pct"/>
            <w:tcBorders>
              <w:top w:val="single" w:sz="4" w:space="0" w:color="000000"/>
              <w:left w:val="single" w:sz="4" w:space="0" w:color="000000"/>
              <w:bottom w:val="single" w:sz="8" w:space="0" w:color="000000"/>
              <w:right w:val="single" w:sz="4" w:space="0" w:color="000000"/>
            </w:tcBorders>
          </w:tcPr>
          <w:p w14:paraId="68C8E8EE" w14:textId="77777777" w:rsidR="00FF0CAC" w:rsidRPr="00FF0CAC" w:rsidRDefault="00FF0CAC" w:rsidP="00FF0CAC">
            <w:pPr>
              <w:spacing w:after="160" w:line="259" w:lineRule="auto"/>
              <w:ind w:left="1"/>
              <w:rPr>
                <w:rFonts w:ascii="Arial" w:eastAsiaTheme="minorHAnsi" w:hAnsi="Arial" w:cs="Arial"/>
                <w:b/>
                <w:sz w:val="18"/>
                <w:lang w:val="en-GB"/>
              </w:rPr>
            </w:pPr>
            <w:r w:rsidRPr="00FF0CAC">
              <w:rPr>
                <w:rFonts w:ascii="Arial" w:eastAsia="Arial" w:hAnsi="Arial" w:cs="Arial"/>
                <w:b/>
                <w:sz w:val="18"/>
                <w:lang w:val="en-GB"/>
              </w:rPr>
              <w:t xml:space="preserve">Urban Resilience/ MENA  </w:t>
            </w:r>
          </w:p>
          <w:p w14:paraId="7E9CF3A2" w14:textId="77777777" w:rsidR="00FF0CAC" w:rsidRPr="00FF0CAC" w:rsidRDefault="00FF0CAC" w:rsidP="00FF0CAC">
            <w:pPr>
              <w:spacing w:after="103" w:line="259" w:lineRule="auto"/>
              <w:ind w:left="1"/>
              <w:rPr>
                <w:rFonts w:ascii="Arial" w:eastAsia="Arial" w:hAnsi="Arial" w:cs="Arial"/>
                <w:b/>
                <w:sz w:val="18"/>
                <w:lang w:val="en-GB"/>
              </w:rPr>
            </w:pPr>
            <w:r w:rsidRPr="00FF0CAC">
              <w:rPr>
                <w:rFonts w:ascii="Arial" w:eastAsia="Arial" w:hAnsi="Arial" w:cs="Arial"/>
                <w:b/>
                <w:sz w:val="18"/>
                <w:lang w:val="en-GB"/>
              </w:rPr>
              <w:t>Region</w:t>
            </w:r>
          </w:p>
          <w:p w14:paraId="663B93BF" w14:textId="77777777" w:rsidR="00FF0CAC" w:rsidRPr="00FF0CAC" w:rsidRDefault="00FF0CAC" w:rsidP="001B61D9">
            <w:pPr>
              <w:numPr>
                <w:ilvl w:val="0"/>
                <w:numId w:val="24"/>
              </w:numPr>
              <w:spacing w:after="103" w:line="259" w:lineRule="auto"/>
              <w:ind w:left="156" w:hanging="141"/>
              <w:contextualSpacing/>
              <w:rPr>
                <w:rFonts w:ascii="Arial" w:eastAsiaTheme="minorHAnsi" w:hAnsi="Arial" w:cs="Arial"/>
                <w:sz w:val="18"/>
              </w:rPr>
            </w:pPr>
            <w:r w:rsidRPr="00FF0CAC">
              <w:rPr>
                <w:rFonts w:ascii="Arial" w:eastAsiaTheme="minorHAnsi" w:hAnsi="Arial" w:cs="Arial"/>
                <w:sz w:val="18"/>
              </w:rPr>
              <w:t>Levels</w:t>
            </w:r>
          </w:p>
          <w:p w14:paraId="169FF702" w14:textId="77777777" w:rsidR="00FF0CAC" w:rsidRPr="00FF0CAC" w:rsidRDefault="00FF0CAC" w:rsidP="001B61D9">
            <w:pPr>
              <w:numPr>
                <w:ilvl w:val="0"/>
                <w:numId w:val="24"/>
              </w:numPr>
              <w:spacing w:after="103" w:line="259" w:lineRule="auto"/>
              <w:ind w:left="156" w:hanging="141"/>
              <w:contextualSpacing/>
              <w:rPr>
                <w:rFonts w:ascii="Arial" w:eastAsiaTheme="minorHAnsi" w:hAnsi="Arial" w:cs="Arial"/>
                <w:sz w:val="18"/>
              </w:rPr>
            </w:pPr>
            <w:r w:rsidRPr="00FF0CAC">
              <w:rPr>
                <w:rFonts w:ascii="Arial" w:eastAsiaTheme="minorHAnsi" w:hAnsi="Arial" w:cs="Arial"/>
                <w:sz w:val="18"/>
              </w:rPr>
              <w:t xml:space="preserve">Elements: </w:t>
            </w:r>
          </w:p>
          <w:p w14:paraId="11D3BB6E" w14:textId="77777777" w:rsidR="00FF0CAC" w:rsidRPr="00FF0CAC" w:rsidRDefault="00FF0CAC" w:rsidP="001B61D9">
            <w:pPr>
              <w:numPr>
                <w:ilvl w:val="0"/>
                <w:numId w:val="25"/>
              </w:numPr>
              <w:spacing w:after="103" w:line="259" w:lineRule="auto"/>
              <w:ind w:left="440" w:hanging="284"/>
              <w:contextualSpacing/>
              <w:rPr>
                <w:rFonts w:ascii="Arial" w:eastAsiaTheme="minorHAnsi" w:hAnsi="Arial" w:cs="Arial"/>
                <w:sz w:val="18"/>
              </w:rPr>
            </w:pPr>
            <w:r w:rsidRPr="00FF0CAC">
              <w:rPr>
                <w:rFonts w:ascii="Arial" w:eastAsiaTheme="minorHAnsi" w:hAnsi="Arial" w:cs="Arial"/>
                <w:sz w:val="18"/>
              </w:rPr>
              <w:t>Context</w:t>
            </w:r>
          </w:p>
          <w:p w14:paraId="02CA2B2E" w14:textId="77777777" w:rsidR="00FF0CAC" w:rsidRPr="00FF0CAC" w:rsidRDefault="00FF0CAC" w:rsidP="001B61D9">
            <w:pPr>
              <w:numPr>
                <w:ilvl w:val="0"/>
                <w:numId w:val="25"/>
              </w:numPr>
              <w:spacing w:after="103" w:line="259" w:lineRule="auto"/>
              <w:ind w:left="440" w:hanging="284"/>
              <w:contextualSpacing/>
              <w:rPr>
                <w:rFonts w:ascii="Arial" w:eastAsiaTheme="minorHAnsi" w:hAnsi="Arial" w:cs="Arial"/>
                <w:sz w:val="18"/>
              </w:rPr>
            </w:pPr>
            <w:r w:rsidRPr="00FF0CAC">
              <w:rPr>
                <w:rFonts w:ascii="Arial" w:eastAsiaTheme="minorHAnsi" w:hAnsi="Arial" w:cs="Arial"/>
                <w:sz w:val="18"/>
              </w:rPr>
              <w:t>Disturbance</w:t>
            </w:r>
          </w:p>
          <w:p w14:paraId="20E72A60" w14:textId="77777777" w:rsidR="00FF0CAC" w:rsidRPr="00FF0CAC" w:rsidRDefault="00FF0CAC" w:rsidP="001B61D9">
            <w:pPr>
              <w:numPr>
                <w:ilvl w:val="0"/>
                <w:numId w:val="25"/>
              </w:numPr>
              <w:spacing w:after="103" w:line="259" w:lineRule="auto"/>
              <w:ind w:left="440" w:hanging="284"/>
              <w:contextualSpacing/>
              <w:rPr>
                <w:rFonts w:ascii="Arial" w:eastAsiaTheme="minorHAnsi" w:hAnsi="Arial" w:cs="Arial"/>
                <w:sz w:val="18"/>
              </w:rPr>
            </w:pPr>
            <w:r w:rsidRPr="00FF0CAC">
              <w:rPr>
                <w:rFonts w:ascii="Arial" w:eastAsiaTheme="minorHAnsi" w:hAnsi="Arial" w:cs="Arial"/>
                <w:sz w:val="18"/>
              </w:rPr>
              <w:t>Capacity</w:t>
            </w:r>
          </w:p>
          <w:p w14:paraId="5F51743A" w14:textId="77777777" w:rsidR="00FF0CAC" w:rsidRPr="00FF0CAC" w:rsidRDefault="00FF0CAC" w:rsidP="001B61D9">
            <w:pPr>
              <w:numPr>
                <w:ilvl w:val="0"/>
                <w:numId w:val="25"/>
              </w:numPr>
              <w:spacing w:after="103" w:line="259" w:lineRule="auto"/>
              <w:ind w:left="440" w:hanging="284"/>
              <w:contextualSpacing/>
              <w:rPr>
                <w:rFonts w:ascii="Arial" w:eastAsiaTheme="minorHAnsi" w:hAnsi="Arial" w:cs="Arial"/>
                <w:sz w:val="18"/>
              </w:rPr>
            </w:pPr>
            <w:r w:rsidRPr="00FF0CAC">
              <w:rPr>
                <w:rFonts w:ascii="Arial" w:eastAsiaTheme="minorHAnsi" w:hAnsi="Arial" w:cs="Arial"/>
                <w:sz w:val="18"/>
              </w:rPr>
              <w:t>Reaction</w:t>
            </w:r>
          </w:p>
          <w:p w14:paraId="52E4AD43" w14:textId="77777777" w:rsidR="00FF0CAC" w:rsidRPr="00FF0CAC" w:rsidRDefault="00FF0CAC" w:rsidP="001B61D9">
            <w:pPr>
              <w:numPr>
                <w:ilvl w:val="0"/>
                <w:numId w:val="25"/>
              </w:numPr>
              <w:spacing w:after="103" w:line="259" w:lineRule="auto"/>
              <w:ind w:left="440" w:hanging="284"/>
              <w:contextualSpacing/>
              <w:rPr>
                <w:rFonts w:ascii="Arial" w:eastAsiaTheme="minorHAnsi" w:hAnsi="Arial" w:cs="Arial"/>
                <w:sz w:val="18"/>
              </w:rPr>
            </w:pPr>
            <w:r w:rsidRPr="00FF0CAC">
              <w:rPr>
                <w:rFonts w:ascii="Arial" w:eastAsiaTheme="minorHAnsi" w:hAnsi="Arial" w:cs="Arial"/>
                <w:sz w:val="18"/>
              </w:rPr>
              <w:t>Vulnerability</w:t>
            </w:r>
          </w:p>
          <w:p w14:paraId="29D7B52A" w14:textId="77777777" w:rsidR="00FF0CAC" w:rsidRPr="00FF0CAC" w:rsidRDefault="00FF0CAC" w:rsidP="00FF0CAC">
            <w:pPr>
              <w:spacing w:after="103" w:line="259" w:lineRule="auto"/>
              <w:rPr>
                <w:rFonts w:ascii="Arial" w:eastAsiaTheme="minorHAnsi" w:hAnsi="Arial" w:cs="Arial"/>
                <w:sz w:val="18"/>
                <w:lang w:val="en-GB"/>
              </w:rPr>
            </w:pPr>
            <w:r w:rsidRPr="00FF0CAC">
              <w:rPr>
                <w:rFonts w:ascii="Arial" w:eastAsiaTheme="minorHAnsi" w:hAnsi="Arial" w:cs="Arial"/>
                <w:b/>
                <w:sz w:val="18"/>
                <w:lang w:val="en-GB"/>
              </w:rPr>
              <w:t>Disturbance</w:t>
            </w:r>
            <w:r w:rsidRPr="00FF0CAC">
              <w:rPr>
                <w:rFonts w:ascii="Arial" w:eastAsiaTheme="minorHAnsi" w:hAnsi="Arial" w:cs="Arial"/>
                <w:sz w:val="18"/>
                <w:lang w:val="en-GB"/>
              </w:rPr>
              <w:t xml:space="preserve"> Types:</w:t>
            </w:r>
          </w:p>
          <w:p w14:paraId="534DCD38" w14:textId="7B7E0D20" w:rsidR="00FF0CAC" w:rsidRPr="00FF0CAC" w:rsidRDefault="00087B48" w:rsidP="001B61D9">
            <w:pPr>
              <w:numPr>
                <w:ilvl w:val="0"/>
                <w:numId w:val="26"/>
              </w:numPr>
              <w:spacing w:after="105" w:line="259" w:lineRule="auto"/>
              <w:ind w:left="156" w:hanging="141"/>
              <w:contextualSpacing/>
              <w:rPr>
                <w:rFonts w:ascii="Arial" w:eastAsiaTheme="minorHAnsi" w:hAnsi="Arial" w:cs="Arial"/>
                <w:sz w:val="18"/>
              </w:rPr>
            </w:pPr>
            <w:r w:rsidRPr="00FF0CAC">
              <w:rPr>
                <w:rFonts w:ascii="Arial" w:eastAsiaTheme="minorHAnsi" w:hAnsi="Arial" w:cs="Arial"/>
                <w:sz w:val="18"/>
              </w:rPr>
              <w:t>Shock (</w:t>
            </w:r>
            <w:r w:rsidR="00E10333" w:rsidRPr="00FF0CAC">
              <w:rPr>
                <w:rFonts w:ascii="Arial" w:eastAsiaTheme="minorHAnsi" w:hAnsi="Arial" w:cs="Arial"/>
                <w:sz w:val="18"/>
              </w:rPr>
              <w:t>Sudden</w:t>
            </w:r>
            <w:r w:rsidR="00FF0CAC" w:rsidRPr="00FF0CAC">
              <w:rPr>
                <w:rFonts w:ascii="Arial" w:eastAsiaTheme="minorHAnsi" w:hAnsi="Arial" w:cs="Arial"/>
                <w:sz w:val="18"/>
              </w:rPr>
              <w:t>)</w:t>
            </w:r>
          </w:p>
          <w:p w14:paraId="6AC6C9B0" w14:textId="77777777" w:rsidR="00FF0CAC" w:rsidRPr="00FF0CAC" w:rsidRDefault="00FF0CAC" w:rsidP="001B61D9">
            <w:pPr>
              <w:numPr>
                <w:ilvl w:val="0"/>
                <w:numId w:val="29"/>
              </w:numPr>
              <w:spacing w:after="105" w:line="259" w:lineRule="auto"/>
              <w:ind w:left="440" w:hanging="284"/>
              <w:contextualSpacing/>
              <w:rPr>
                <w:rFonts w:ascii="Arial" w:eastAsiaTheme="minorHAnsi" w:hAnsi="Arial" w:cs="Arial"/>
                <w:sz w:val="18"/>
              </w:rPr>
            </w:pPr>
            <w:r w:rsidRPr="00FF0CAC">
              <w:rPr>
                <w:rFonts w:ascii="Arial" w:eastAsiaTheme="minorHAnsi" w:hAnsi="Arial" w:cs="Arial"/>
                <w:b/>
                <w:sz w:val="18"/>
              </w:rPr>
              <w:t>Disaster-related shocks</w:t>
            </w:r>
            <w:r w:rsidRPr="00FF0CAC">
              <w:rPr>
                <w:rFonts w:ascii="Arial" w:eastAsiaTheme="minorHAnsi" w:hAnsi="Arial" w:cs="Arial"/>
                <w:sz w:val="18"/>
              </w:rPr>
              <w:t xml:space="preserve"> (disease outbreaks, weather-related and geophysical events, floods, high winds, landslides, droughts or earthquakes)</w:t>
            </w:r>
          </w:p>
          <w:p w14:paraId="673457CD" w14:textId="77777777" w:rsidR="00FF0CAC" w:rsidRPr="00FF0CAC" w:rsidRDefault="00FF0CAC" w:rsidP="001B61D9">
            <w:pPr>
              <w:numPr>
                <w:ilvl w:val="0"/>
                <w:numId w:val="29"/>
              </w:numPr>
              <w:spacing w:after="105" w:line="259" w:lineRule="auto"/>
              <w:ind w:left="440" w:hanging="284"/>
              <w:contextualSpacing/>
              <w:rPr>
                <w:rFonts w:ascii="Arial" w:eastAsiaTheme="minorHAnsi" w:hAnsi="Arial" w:cs="Arial"/>
                <w:sz w:val="18"/>
              </w:rPr>
            </w:pPr>
            <w:r w:rsidRPr="00FF0CAC">
              <w:rPr>
                <w:rFonts w:ascii="Arial" w:eastAsiaTheme="minorHAnsi" w:hAnsi="Arial" w:cs="Arial"/>
                <w:b/>
                <w:sz w:val="18"/>
              </w:rPr>
              <w:t>Conflict-related shocks</w:t>
            </w:r>
            <w:r w:rsidRPr="00FF0CAC">
              <w:rPr>
                <w:rFonts w:ascii="Arial" w:eastAsiaTheme="minorHAnsi" w:hAnsi="Arial" w:cs="Arial"/>
                <w:sz w:val="18"/>
              </w:rPr>
              <w:t xml:space="preserve"> (outbreaks of fighting or violence, or shocks related to economic volatility.</w:t>
            </w:r>
          </w:p>
          <w:p w14:paraId="5E193ED8" w14:textId="77777777" w:rsidR="00FF0CAC" w:rsidRPr="00FF0CAC" w:rsidRDefault="00FF0CAC" w:rsidP="001B61D9">
            <w:pPr>
              <w:numPr>
                <w:ilvl w:val="0"/>
                <w:numId w:val="26"/>
              </w:numPr>
              <w:spacing w:after="105" w:line="259" w:lineRule="auto"/>
              <w:ind w:left="156" w:hanging="141"/>
              <w:contextualSpacing/>
              <w:rPr>
                <w:rFonts w:ascii="Arial" w:eastAsiaTheme="minorHAnsi" w:hAnsi="Arial" w:cs="Arial"/>
                <w:sz w:val="18"/>
              </w:rPr>
            </w:pPr>
            <w:r w:rsidRPr="00FF0CAC">
              <w:rPr>
                <w:rFonts w:ascii="Arial" w:eastAsiaTheme="minorHAnsi" w:hAnsi="Arial" w:cs="Arial"/>
                <w:sz w:val="18"/>
              </w:rPr>
              <w:t xml:space="preserve">Stresses (long-term) </w:t>
            </w:r>
          </w:p>
          <w:p w14:paraId="098CC97A" w14:textId="56B4063A" w:rsidR="00FF0CAC" w:rsidRPr="00FF0CAC" w:rsidRDefault="00FF0CAC" w:rsidP="001B61D9">
            <w:pPr>
              <w:numPr>
                <w:ilvl w:val="0"/>
                <w:numId w:val="30"/>
              </w:numPr>
              <w:spacing w:after="105" w:line="259" w:lineRule="auto"/>
              <w:ind w:left="440" w:hanging="284"/>
              <w:contextualSpacing/>
              <w:rPr>
                <w:rFonts w:ascii="Arial" w:eastAsiaTheme="minorHAnsi" w:hAnsi="Arial" w:cs="Arial"/>
                <w:sz w:val="18"/>
              </w:rPr>
            </w:pPr>
            <w:r w:rsidRPr="00FF0CAC">
              <w:rPr>
                <w:rFonts w:ascii="Arial" w:eastAsiaTheme="minorHAnsi" w:hAnsi="Arial" w:cs="Arial"/>
                <w:sz w:val="18"/>
              </w:rPr>
              <w:t>Natural resource</w:t>
            </w:r>
            <w:r w:rsidRPr="00FF0CAC">
              <w:rPr>
                <w:rFonts w:asciiTheme="minorHAnsi" w:eastAsiaTheme="minorHAnsi" w:hAnsiTheme="minorHAnsi" w:cstheme="minorBidi"/>
              </w:rPr>
              <w:t xml:space="preserve"> </w:t>
            </w:r>
            <w:r w:rsidRPr="00FF0CAC">
              <w:rPr>
                <w:rFonts w:ascii="Arial" w:eastAsiaTheme="minorHAnsi" w:hAnsi="Arial" w:cs="Arial"/>
                <w:sz w:val="18"/>
              </w:rPr>
              <w:t xml:space="preserve">degradation, loss of agricultural production, </w:t>
            </w:r>
            <w:r w:rsidRPr="00FF0CAC">
              <w:rPr>
                <w:rFonts w:ascii="Arial" w:eastAsiaTheme="minorHAnsi" w:hAnsi="Arial" w:cs="Arial"/>
                <w:b/>
                <w:sz w:val="18"/>
              </w:rPr>
              <w:t>urbanisation,</w:t>
            </w:r>
            <w:r w:rsidRPr="00FF0CAC">
              <w:rPr>
                <w:rFonts w:ascii="Arial" w:eastAsiaTheme="minorHAnsi" w:hAnsi="Arial" w:cs="Arial"/>
                <w:sz w:val="18"/>
              </w:rPr>
              <w:t xml:space="preserve"> demographic changes, </w:t>
            </w:r>
            <w:r w:rsidRPr="00FF0CAC">
              <w:rPr>
                <w:rFonts w:ascii="Arial" w:eastAsiaTheme="minorHAnsi" w:hAnsi="Arial" w:cs="Arial"/>
                <w:b/>
                <w:sz w:val="18"/>
              </w:rPr>
              <w:t>climate change</w:t>
            </w:r>
            <w:r w:rsidRPr="00FF0CAC">
              <w:rPr>
                <w:rFonts w:ascii="Arial" w:eastAsiaTheme="minorHAnsi" w:hAnsi="Arial" w:cs="Arial"/>
                <w:sz w:val="18"/>
              </w:rPr>
              <w:t xml:space="preserve">, </w:t>
            </w:r>
            <w:r w:rsidRPr="00FF0CAC">
              <w:rPr>
                <w:rFonts w:ascii="Arial" w:eastAsiaTheme="minorHAnsi" w:hAnsi="Arial" w:cs="Arial"/>
                <w:b/>
                <w:sz w:val="18"/>
              </w:rPr>
              <w:t>political instability</w:t>
            </w:r>
            <w:r w:rsidR="00087B48">
              <w:rPr>
                <w:rFonts w:ascii="Arial" w:eastAsiaTheme="minorHAnsi" w:hAnsi="Arial" w:cs="Arial"/>
                <w:b/>
                <w:sz w:val="18"/>
              </w:rPr>
              <w:t>,</w:t>
            </w:r>
            <w:r w:rsidRPr="00FF0CAC">
              <w:rPr>
                <w:rFonts w:ascii="Arial" w:eastAsiaTheme="minorHAnsi" w:hAnsi="Arial" w:cs="Arial"/>
                <w:sz w:val="18"/>
              </w:rPr>
              <w:t xml:space="preserve"> and </w:t>
            </w:r>
            <w:r w:rsidRPr="00FF0CAC">
              <w:rPr>
                <w:rFonts w:ascii="Arial" w:eastAsiaTheme="minorHAnsi" w:hAnsi="Arial" w:cs="Arial"/>
                <w:b/>
                <w:sz w:val="18"/>
              </w:rPr>
              <w:t>economic decline</w:t>
            </w:r>
            <w:r w:rsidRPr="00FF0CAC">
              <w:rPr>
                <w:rFonts w:ascii="Arial" w:eastAsiaTheme="minorHAnsi" w:hAnsi="Arial" w:cs="Arial"/>
                <w:sz w:val="18"/>
              </w:rPr>
              <w:t>.</w:t>
            </w:r>
            <w:r w:rsidRPr="00FF0CAC">
              <w:rPr>
                <w:rFonts w:asciiTheme="minorHAnsi" w:eastAsiaTheme="minorHAnsi" w:hAnsiTheme="minorHAnsi" w:cstheme="minorBidi"/>
              </w:rPr>
              <w:t xml:space="preserve"> </w:t>
            </w:r>
          </w:p>
          <w:p w14:paraId="7919FB19" w14:textId="77777777" w:rsidR="00FF0CAC" w:rsidRPr="00FF0CAC" w:rsidRDefault="00FF0CAC" w:rsidP="00FF0CAC">
            <w:pPr>
              <w:spacing w:after="105" w:line="276" w:lineRule="auto"/>
              <w:ind w:left="876"/>
              <w:contextualSpacing/>
              <w:rPr>
                <w:rFonts w:ascii="Arial" w:eastAsiaTheme="minorHAnsi" w:hAnsi="Arial" w:cs="Arial"/>
                <w:sz w:val="18"/>
              </w:rPr>
            </w:pPr>
          </w:p>
          <w:p w14:paraId="74C2ED9B" w14:textId="77777777" w:rsidR="00FF0CAC" w:rsidRPr="00FF0CAC" w:rsidRDefault="00FF0CAC" w:rsidP="001B61D9">
            <w:pPr>
              <w:numPr>
                <w:ilvl w:val="0"/>
                <w:numId w:val="26"/>
              </w:numPr>
              <w:spacing w:after="105" w:line="259" w:lineRule="auto"/>
              <w:ind w:left="156" w:hanging="156"/>
              <w:contextualSpacing/>
              <w:rPr>
                <w:rFonts w:ascii="Arial" w:eastAsiaTheme="minorHAnsi" w:hAnsi="Arial" w:cs="Arial"/>
                <w:sz w:val="18"/>
              </w:rPr>
            </w:pPr>
            <w:r w:rsidRPr="00FF0CAC">
              <w:rPr>
                <w:rFonts w:ascii="Arial" w:eastAsiaTheme="minorHAnsi" w:hAnsi="Arial" w:cs="Arial"/>
                <w:sz w:val="18"/>
              </w:rPr>
              <w:t>Capacity (</w:t>
            </w:r>
            <w:r w:rsidRPr="00FF0CAC">
              <w:rPr>
                <w:rFonts w:ascii="Arial" w:eastAsiaTheme="minorHAnsi" w:hAnsi="Arial" w:cs="Arial"/>
                <w:b/>
                <w:sz w:val="18"/>
              </w:rPr>
              <w:t>Adaptive Capacity</w:t>
            </w:r>
            <w:r w:rsidRPr="00FF0CAC">
              <w:rPr>
                <w:rFonts w:ascii="Arial" w:eastAsiaTheme="minorHAnsi" w:hAnsi="Arial" w:cs="Arial"/>
                <w:sz w:val="18"/>
              </w:rPr>
              <w:t>)</w:t>
            </w:r>
          </w:p>
          <w:p w14:paraId="75225981" w14:textId="77777777" w:rsidR="00FF0CAC" w:rsidRPr="00FF0CAC" w:rsidRDefault="00FF0CAC" w:rsidP="001B61D9">
            <w:pPr>
              <w:numPr>
                <w:ilvl w:val="0"/>
                <w:numId w:val="31"/>
              </w:numPr>
              <w:spacing w:after="105" w:line="259" w:lineRule="auto"/>
              <w:ind w:left="440" w:hanging="284"/>
              <w:contextualSpacing/>
              <w:rPr>
                <w:rFonts w:ascii="Arial" w:eastAsiaTheme="minorHAnsi" w:hAnsi="Arial" w:cs="Arial"/>
                <w:sz w:val="18"/>
              </w:rPr>
            </w:pPr>
            <w:r w:rsidRPr="00FF0CAC">
              <w:rPr>
                <w:rFonts w:ascii="Arial" w:eastAsiaTheme="minorHAnsi" w:hAnsi="Arial" w:cs="Arial"/>
                <w:sz w:val="18"/>
              </w:rPr>
              <w:t xml:space="preserve">ability to adjust to a disturbance, </w:t>
            </w:r>
            <w:r w:rsidRPr="00FF0CAC">
              <w:rPr>
                <w:rFonts w:ascii="Arial" w:eastAsiaTheme="minorHAnsi" w:hAnsi="Arial" w:cs="Arial"/>
                <w:sz w:val="18"/>
              </w:rPr>
              <w:lastRenderedPageBreak/>
              <w:t xml:space="preserve">moderate potential damage </w:t>
            </w:r>
          </w:p>
          <w:p w14:paraId="41D08FFE" w14:textId="77777777" w:rsidR="00FF0CAC" w:rsidRPr="00FF0CAC" w:rsidRDefault="00FF0CAC" w:rsidP="001B61D9">
            <w:pPr>
              <w:numPr>
                <w:ilvl w:val="0"/>
                <w:numId w:val="31"/>
              </w:numPr>
              <w:spacing w:after="105" w:line="259" w:lineRule="auto"/>
              <w:ind w:left="440" w:hanging="284"/>
              <w:contextualSpacing/>
              <w:rPr>
                <w:rFonts w:ascii="Arial" w:eastAsiaTheme="minorHAnsi" w:hAnsi="Arial" w:cs="Arial"/>
                <w:sz w:val="18"/>
              </w:rPr>
            </w:pPr>
            <w:r w:rsidRPr="00FF0CAC">
              <w:rPr>
                <w:rFonts w:ascii="Arial" w:eastAsiaTheme="minorHAnsi" w:hAnsi="Arial" w:cs="Arial"/>
                <w:sz w:val="18"/>
              </w:rPr>
              <w:t xml:space="preserve">take advantage of opportunities </w:t>
            </w:r>
          </w:p>
          <w:p w14:paraId="7930CCED" w14:textId="77777777" w:rsidR="00FF0CAC" w:rsidRPr="00FF0CAC" w:rsidRDefault="00FF0CAC" w:rsidP="001B61D9">
            <w:pPr>
              <w:numPr>
                <w:ilvl w:val="0"/>
                <w:numId w:val="31"/>
              </w:numPr>
              <w:spacing w:after="105" w:line="259" w:lineRule="auto"/>
              <w:ind w:left="440" w:hanging="284"/>
              <w:contextualSpacing/>
              <w:rPr>
                <w:rFonts w:ascii="Arial" w:eastAsiaTheme="minorHAnsi" w:hAnsi="Arial" w:cs="Arial"/>
                <w:sz w:val="18"/>
              </w:rPr>
            </w:pPr>
            <w:r w:rsidRPr="00FF0CAC">
              <w:rPr>
                <w:rFonts w:ascii="Arial" w:eastAsiaTheme="minorHAnsi" w:hAnsi="Arial" w:cs="Arial"/>
                <w:sz w:val="18"/>
              </w:rPr>
              <w:t>cope with the consequences of a transformation</w:t>
            </w:r>
          </w:p>
          <w:p w14:paraId="60328F24" w14:textId="77777777" w:rsidR="00FF0CAC" w:rsidRPr="00FF0CAC" w:rsidRDefault="00FF0CAC" w:rsidP="00FF0CAC">
            <w:pPr>
              <w:spacing w:after="105" w:line="276" w:lineRule="auto"/>
              <w:ind w:left="440"/>
              <w:contextualSpacing/>
              <w:rPr>
                <w:rFonts w:ascii="Arial" w:eastAsiaTheme="minorHAnsi" w:hAnsi="Arial" w:cs="Arial"/>
                <w:sz w:val="18"/>
              </w:rPr>
            </w:pPr>
          </w:p>
          <w:p w14:paraId="0EAA396A" w14:textId="77777777" w:rsidR="00FF0CAC" w:rsidRPr="00FF0CAC" w:rsidRDefault="00FF0CAC" w:rsidP="001B61D9">
            <w:pPr>
              <w:numPr>
                <w:ilvl w:val="0"/>
                <w:numId w:val="26"/>
              </w:numPr>
              <w:spacing w:after="160" w:line="259" w:lineRule="auto"/>
              <w:ind w:left="143" w:hanging="143"/>
              <w:contextualSpacing/>
              <w:rPr>
                <w:rFonts w:ascii="Arial" w:eastAsiaTheme="minorHAnsi" w:hAnsi="Arial" w:cs="Arial"/>
                <w:sz w:val="18"/>
              </w:rPr>
            </w:pPr>
            <w:r w:rsidRPr="00FF0CAC">
              <w:rPr>
                <w:rFonts w:ascii="Arial" w:eastAsiaTheme="minorHAnsi" w:hAnsi="Arial" w:cs="Arial"/>
                <w:sz w:val="18"/>
              </w:rPr>
              <w:t>Reaction (Three types)</w:t>
            </w:r>
          </w:p>
          <w:p w14:paraId="3369491D" w14:textId="1ACF8E1C" w:rsidR="00FF0CAC" w:rsidRPr="00FF0CAC" w:rsidRDefault="00FF0CAC" w:rsidP="001B61D9">
            <w:pPr>
              <w:numPr>
                <w:ilvl w:val="0"/>
                <w:numId w:val="26"/>
              </w:numPr>
              <w:spacing w:after="160" w:line="259" w:lineRule="auto"/>
              <w:ind w:left="143" w:hanging="143"/>
              <w:contextualSpacing/>
              <w:rPr>
                <w:rFonts w:ascii="Arial" w:eastAsiaTheme="minorHAnsi" w:hAnsi="Arial" w:cs="Arial"/>
                <w:sz w:val="18"/>
              </w:rPr>
            </w:pPr>
            <w:r w:rsidRPr="00FF0CAC">
              <w:rPr>
                <w:rFonts w:ascii="Arial" w:eastAsiaTheme="minorHAnsi" w:hAnsi="Arial" w:cs="Arial"/>
                <w:sz w:val="18"/>
              </w:rPr>
              <w:t>Integration of disaster risk reduction, climate change adaptation</w:t>
            </w:r>
            <w:r w:rsidR="00087B48">
              <w:rPr>
                <w:rFonts w:ascii="Arial" w:eastAsiaTheme="minorHAnsi" w:hAnsi="Arial" w:cs="Arial"/>
                <w:sz w:val="18"/>
              </w:rPr>
              <w:t>,</w:t>
            </w:r>
            <w:r w:rsidRPr="00FF0CAC">
              <w:rPr>
                <w:rFonts w:ascii="Arial" w:eastAsiaTheme="minorHAnsi" w:hAnsi="Arial" w:cs="Arial"/>
                <w:sz w:val="18"/>
              </w:rPr>
              <w:t xml:space="preserve"> and social protection </w:t>
            </w:r>
          </w:p>
          <w:p w14:paraId="69269A73" w14:textId="49B8F468" w:rsidR="00FF0CAC" w:rsidRPr="00FF0CAC" w:rsidRDefault="00FF0CAC" w:rsidP="00FF0CAC">
            <w:pPr>
              <w:spacing w:after="160" w:line="259" w:lineRule="auto"/>
              <w:rPr>
                <w:rFonts w:ascii="Arial" w:eastAsiaTheme="minorHAnsi" w:hAnsi="Arial" w:cs="Arial"/>
                <w:sz w:val="18"/>
                <w:lang w:val="en-GB"/>
              </w:rPr>
            </w:pPr>
            <w:r w:rsidRPr="00FF0CAC">
              <w:rPr>
                <w:rFonts w:ascii="Arial" w:eastAsiaTheme="minorHAnsi" w:hAnsi="Arial" w:cs="Arial"/>
                <w:sz w:val="18"/>
                <w:lang w:val="en-GB"/>
              </w:rPr>
              <w:t>DRR (</w:t>
            </w:r>
            <w:r w:rsidRPr="00FF0CAC">
              <w:rPr>
                <w:rFonts w:ascii="Arial" w:eastAsiaTheme="minorHAnsi" w:hAnsi="Arial" w:cs="Arial"/>
                <w:b/>
                <w:sz w:val="18"/>
                <w:lang w:val="en-GB"/>
              </w:rPr>
              <w:t xml:space="preserve">reducing sensitivity and exposure to </w:t>
            </w:r>
            <w:r w:rsidR="00087B48" w:rsidRPr="00FF0CAC">
              <w:rPr>
                <w:rFonts w:ascii="Arial" w:eastAsiaTheme="minorHAnsi" w:hAnsi="Arial" w:cs="Arial"/>
                <w:b/>
                <w:sz w:val="18"/>
                <w:lang w:val="en-GB"/>
              </w:rPr>
              <w:t>shocks</w:t>
            </w:r>
            <w:r w:rsidRPr="00FF0CAC">
              <w:rPr>
                <w:rFonts w:ascii="Arial" w:eastAsiaTheme="minorHAnsi" w:hAnsi="Arial" w:cs="Arial"/>
                <w:b/>
                <w:sz w:val="18"/>
                <w:lang w:val="en-GB"/>
              </w:rPr>
              <w:t xml:space="preserve"> and stresses</w:t>
            </w:r>
            <w:r w:rsidRPr="00FF0CAC">
              <w:rPr>
                <w:rFonts w:ascii="Arial" w:eastAsiaTheme="minorHAnsi" w:hAnsi="Arial" w:cs="Arial"/>
                <w:sz w:val="18"/>
                <w:lang w:val="en-GB"/>
              </w:rPr>
              <w:t>), while livelihoods work has focused on (</w:t>
            </w:r>
            <w:r w:rsidRPr="00FF0CAC">
              <w:rPr>
                <w:rFonts w:ascii="Arial" w:eastAsiaTheme="minorHAnsi" w:hAnsi="Arial" w:cs="Arial"/>
                <w:b/>
                <w:sz w:val="18"/>
                <w:lang w:val="en-GB"/>
              </w:rPr>
              <w:t>adaptive capacity, looking at assets and diversification of income</w:t>
            </w:r>
            <w:r w:rsidRPr="00FF0CAC">
              <w:rPr>
                <w:rFonts w:ascii="Arial" w:eastAsiaTheme="minorHAnsi" w:hAnsi="Arial" w:cs="Arial"/>
                <w:sz w:val="18"/>
                <w:lang w:val="en-GB"/>
              </w:rPr>
              <w:t>).</w:t>
            </w:r>
          </w:p>
        </w:tc>
        <w:tc>
          <w:tcPr>
            <w:tcW w:w="1400" w:type="pct"/>
            <w:tcBorders>
              <w:top w:val="single" w:sz="4" w:space="0" w:color="000000"/>
              <w:left w:val="single" w:sz="4" w:space="0" w:color="000000"/>
              <w:bottom w:val="single" w:sz="8" w:space="0" w:color="000000"/>
              <w:right w:val="single" w:sz="4" w:space="0" w:color="auto"/>
            </w:tcBorders>
          </w:tcPr>
          <w:p w14:paraId="09002178" w14:textId="77777777" w:rsidR="00FF0CAC" w:rsidRPr="00FF0CAC" w:rsidRDefault="00FF0CAC" w:rsidP="001B61D9">
            <w:pPr>
              <w:numPr>
                <w:ilvl w:val="0"/>
                <w:numId w:val="18"/>
              </w:numPr>
              <w:tabs>
                <w:tab w:val="center" w:pos="168"/>
              </w:tabs>
              <w:spacing w:after="160" w:line="259" w:lineRule="auto"/>
              <w:ind w:left="78" w:hanging="78"/>
              <w:contextualSpacing/>
              <w:rPr>
                <w:rFonts w:ascii="Arial" w:eastAsiaTheme="minorHAnsi" w:hAnsi="Arial" w:cs="Arial"/>
                <w:sz w:val="18"/>
              </w:rPr>
            </w:pPr>
            <w:r w:rsidRPr="00FF0CAC">
              <w:rPr>
                <w:rFonts w:ascii="Arial" w:eastAsiaTheme="minorHAnsi" w:hAnsi="Arial" w:cs="Arial"/>
                <w:sz w:val="18"/>
              </w:rPr>
              <w:lastRenderedPageBreak/>
              <w:t>What are the main NATURAL HAZARDS affecting the MENA Region?</w:t>
            </w:r>
          </w:p>
          <w:p w14:paraId="6510BD73" w14:textId="77777777" w:rsidR="00FF0CAC" w:rsidRPr="00FF0CAC" w:rsidRDefault="00FF0CAC" w:rsidP="001B61D9">
            <w:pPr>
              <w:numPr>
                <w:ilvl w:val="0"/>
                <w:numId w:val="18"/>
              </w:numPr>
              <w:tabs>
                <w:tab w:val="center" w:pos="168"/>
              </w:tabs>
              <w:spacing w:after="160" w:line="259" w:lineRule="auto"/>
              <w:ind w:left="172" w:hanging="172"/>
              <w:contextualSpacing/>
              <w:rPr>
                <w:rFonts w:ascii="Arial" w:eastAsiaTheme="minorHAnsi" w:hAnsi="Arial" w:cs="Arial"/>
                <w:sz w:val="18"/>
              </w:rPr>
            </w:pPr>
            <w:r w:rsidRPr="00FF0CAC">
              <w:rPr>
                <w:rFonts w:ascii="Arial" w:eastAsiaTheme="minorHAnsi" w:hAnsi="Arial" w:cs="Arial"/>
                <w:b/>
                <w:sz w:val="18"/>
              </w:rPr>
              <w:t>Context:</w:t>
            </w:r>
            <w:r w:rsidRPr="00FF0CAC">
              <w:rPr>
                <w:rFonts w:ascii="Arial" w:eastAsiaTheme="minorHAnsi" w:hAnsi="Arial" w:cs="Arial"/>
                <w:sz w:val="18"/>
              </w:rPr>
              <w:t xml:space="preserve"> Resilience of What (</w:t>
            </w:r>
            <w:r w:rsidRPr="00FF0CAC">
              <w:rPr>
                <w:rFonts w:ascii="Arial" w:eastAsiaTheme="minorHAnsi" w:hAnsi="Arial" w:cs="Arial"/>
                <w:b/>
                <w:color w:val="FF0000"/>
                <w:sz w:val="18"/>
              </w:rPr>
              <w:t>System</w:t>
            </w:r>
            <w:r w:rsidRPr="00FF0CAC">
              <w:rPr>
                <w:rFonts w:ascii="Arial" w:eastAsiaTheme="minorHAnsi" w:hAnsi="Arial" w:cs="Arial"/>
                <w:sz w:val="18"/>
              </w:rPr>
              <w:t xml:space="preserve"> e.g. social group, socio-economic or political system, environmental context or institution)</w:t>
            </w:r>
          </w:p>
          <w:p w14:paraId="4E40E235" w14:textId="31DBE9E3" w:rsidR="00FF0CAC" w:rsidRPr="00FF0CAC" w:rsidRDefault="00FF0CAC" w:rsidP="001B61D9">
            <w:pPr>
              <w:numPr>
                <w:ilvl w:val="0"/>
                <w:numId w:val="18"/>
              </w:numPr>
              <w:tabs>
                <w:tab w:val="center" w:pos="168"/>
              </w:tabs>
              <w:spacing w:after="160" w:line="259" w:lineRule="auto"/>
              <w:ind w:left="168" w:hanging="180"/>
              <w:contextualSpacing/>
              <w:rPr>
                <w:rFonts w:ascii="Arial" w:eastAsiaTheme="minorHAnsi" w:hAnsi="Arial" w:cs="Arial"/>
                <w:sz w:val="18"/>
              </w:rPr>
            </w:pPr>
            <w:r w:rsidRPr="00FF0CAC">
              <w:rPr>
                <w:rFonts w:ascii="Arial" w:eastAsiaTheme="minorHAnsi" w:hAnsi="Arial" w:cs="Arial"/>
                <w:b/>
                <w:sz w:val="18"/>
              </w:rPr>
              <w:t>Disturbance</w:t>
            </w:r>
            <w:r w:rsidRPr="00FF0CAC">
              <w:rPr>
                <w:rFonts w:ascii="Arial" w:eastAsiaTheme="minorHAnsi" w:hAnsi="Arial" w:cs="Arial"/>
                <w:sz w:val="18"/>
              </w:rPr>
              <w:t xml:space="preserve">: Resilience </w:t>
            </w:r>
            <w:r w:rsidR="00087B48">
              <w:rPr>
                <w:rFonts w:ascii="Arial" w:eastAsiaTheme="minorHAnsi" w:hAnsi="Arial" w:cs="Arial"/>
                <w:sz w:val="18"/>
              </w:rPr>
              <w:t>of</w:t>
            </w:r>
            <w:r w:rsidRPr="00FF0CAC">
              <w:rPr>
                <w:rFonts w:ascii="Arial" w:eastAsiaTheme="minorHAnsi" w:hAnsi="Arial" w:cs="Arial"/>
                <w:sz w:val="18"/>
              </w:rPr>
              <w:t xml:space="preserve"> </w:t>
            </w:r>
            <w:r w:rsidR="00E10333" w:rsidRPr="00FF0CAC">
              <w:rPr>
                <w:rFonts w:ascii="Arial" w:eastAsiaTheme="minorHAnsi" w:hAnsi="Arial" w:cs="Arial"/>
                <w:sz w:val="18"/>
              </w:rPr>
              <w:t>what? (Shock</w:t>
            </w:r>
            <w:r w:rsidRPr="00FF0CAC">
              <w:rPr>
                <w:rFonts w:ascii="Arial" w:eastAsiaTheme="minorHAnsi" w:hAnsi="Arial" w:cs="Arial"/>
                <w:b/>
                <w:color w:val="FF0000"/>
                <w:sz w:val="18"/>
              </w:rPr>
              <w:t xml:space="preserve"> or/and Stress) </w:t>
            </w:r>
          </w:p>
          <w:p w14:paraId="2A32E7A4" w14:textId="77777777" w:rsidR="00FF0CAC" w:rsidRPr="00FF0CAC" w:rsidRDefault="00FF0CAC" w:rsidP="001B61D9">
            <w:pPr>
              <w:numPr>
                <w:ilvl w:val="0"/>
                <w:numId w:val="18"/>
              </w:numPr>
              <w:tabs>
                <w:tab w:val="center" w:pos="168"/>
              </w:tabs>
              <w:spacing w:after="160" w:line="259" w:lineRule="auto"/>
              <w:ind w:left="168" w:hanging="180"/>
              <w:contextualSpacing/>
              <w:rPr>
                <w:rFonts w:ascii="Arial" w:eastAsiaTheme="minorHAnsi" w:hAnsi="Arial" w:cs="Arial"/>
                <w:sz w:val="18"/>
              </w:rPr>
            </w:pPr>
            <w:r w:rsidRPr="00FF0CAC">
              <w:rPr>
                <w:rFonts w:ascii="Arial" w:eastAsiaTheme="minorHAnsi" w:hAnsi="Arial" w:cs="Arial"/>
                <w:b/>
                <w:sz w:val="18"/>
              </w:rPr>
              <w:t>Capacity:</w:t>
            </w:r>
            <w:r w:rsidRPr="00FF0CAC">
              <w:rPr>
                <w:rFonts w:ascii="Arial" w:eastAsiaTheme="minorHAnsi" w:hAnsi="Arial" w:cs="Arial"/>
                <w:sz w:val="18"/>
              </w:rPr>
              <w:t xml:space="preserve"> Exposure, Sensitivity, Adaptive Capacity</w:t>
            </w:r>
          </w:p>
          <w:p w14:paraId="7DED56FD" w14:textId="25ECFC58" w:rsidR="00FF0CAC" w:rsidRPr="00FF0CAC" w:rsidRDefault="00FF0CAC" w:rsidP="001B61D9">
            <w:pPr>
              <w:numPr>
                <w:ilvl w:val="0"/>
                <w:numId w:val="18"/>
              </w:numPr>
              <w:tabs>
                <w:tab w:val="center" w:pos="168"/>
              </w:tabs>
              <w:spacing w:after="160" w:line="259" w:lineRule="auto"/>
              <w:ind w:left="168" w:hanging="180"/>
              <w:contextualSpacing/>
              <w:rPr>
                <w:rFonts w:ascii="Arial" w:eastAsiaTheme="minorHAnsi" w:hAnsi="Arial" w:cs="Arial"/>
                <w:sz w:val="18"/>
              </w:rPr>
            </w:pPr>
            <w:r w:rsidRPr="00FF0CAC">
              <w:rPr>
                <w:rFonts w:ascii="Arial" w:eastAsiaTheme="minorHAnsi" w:hAnsi="Arial" w:cs="Arial"/>
                <w:b/>
                <w:sz w:val="18"/>
              </w:rPr>
              <w:t>Reaction:</w:t>
            </w:r>
            <w:r w:rsidRPr="00FF0CAC">
              <w:rPr>
                <w:rFonts w:ascii="Arial" w:eastAsiaTheme="minorHAnsi" w:hAnsi="Arial" w:cs="Arial"/>
                <w:sz w:val="18"/>
              </w:rPr>
              <w:t xml:space="preserve"> Bounce back better, </w:t>
            </w:r>
            <w:r w:rsidR="00087B48" w:rsidRPr="00FF0CAC">
              <w:rPr>
                <w:rFonts w:ascii="Arial" w:eastAsiaTheme="minorHAnsi" w:hAnsi="Arial" w:cs="Arial"/>
                <w:sz w:val="18"/>
              </w:rPr>
              <w:t>bounce</w:t>
            </w:r>
            <w:r w:rsidRPr="00FF0CAC">
              <w:rPr>
                <w:rFonts w:ascii="Arial" w:eastAsiaTheme="minorHAnsi" w:hAnsi="Arial" w:cs="Arial"/>
                <w:sz w:val="18"/>
              </w:rPr>
              <w:t xml:space="preserve"> back, Recover but worse than before, Collapse</w:t>
            </w:r>
            <w:r w:rsidRPr="00FF0CAC">
              <w:rPr>
                <w:rFonts w:asciiTheme="minorHAnsi" w:eastAsiaTheme="minorHAnsi" w:hAnsiTheme="minorHAnsi" w:cstheme="minorBidi"/>
              </w:rPr>
              <w:t xml:space="preserve"> </w:t>
            </w:r>
          </w:p>
          <w:p w14:paraId="152F3501" w14:textId="77777777" w:rsidR="00FF0CAC" w:rsidRPr="00FF0CAC" w:rsidRDefault="00FF0CAC" w:rsidP="001B61D9">
            <w:pPr>
              <w:numPr>
                <w:ilvl w:val="0"/>
                <w:numId w:val="26"/>
              </w:numPr>
              <w:spacing w:after="105" w:line="259" w:lineRule="auto"/>
              <w:ind w:left="156" w:hanging="141"/>
              <w:contextualSpacing/>
              <w:rPr>
                <w:rFonts w:ascii="Arial" w:eastAsiaTheme="minorHAnsi" w:hAnsi="Arial" w:cs="Arial"/>
                <w:sz w:val="18"/>
              </w:rPr>
            </w:pPr>
            <w:r w:rsidRPr="00FF0CAC">
              <w:rPr>
                <w:rFonts w:ascii="Arial" w:eastAsiaTheme="minorHAnsi" w:hAnsi="Arial" w:cs="Arial"/>
                <w:sz w:val="18"/>
              </w:rPr>
              <w:t>Elements affecting the Speed of Response:</w:t>
            </w:r>
          </w:p>
          <w:p w14:paraId="4F111C0A" w14:textId="77777777" w:rsidR="00FF0CAC" w:rsidRPr="00FF0CAC" w:rsidRDefault="00FF0CAC" w:rsidP="001B61D9">
            <w:pPr>
              <w:numPr>
                <w:ilvl w:val="0"/>
                <w:numId w:val="27"/>
              </w:numPr>
              <w:spacing w:after="105" w:line="259" w:lineRule="auto"/>
              <w:ind w:left="284" w:hanging="283"/>
              <w:contextualSpacing/>
              <w:rPr>
                <w:rFonts w:ascii="Arial" w:eastAsiaTheme="minorHAnsi" w:hAnsi="Arial" w:cs="Arial"/>
                <w:sz w:val="18"/>
              </w:rPr>
            </w:pPr>
            <w:r w:rsidRPr="00FF0CAC">
              <w:rPr>
                <w:rFonts w:ascii="Arial" w:eastAsiaTheme="minorHAnsi" w:hAnsi="Arial" w:cs="Arial"/>
                <w:sz w:val="18"/>
              </w:rPr>
              <w:t>Political context</w:t>
            </w:r>
          </w:p>
          <w:p w14:paraId="5E6D79B5" w14:textId="77777777" w:rsidR="00FF0CAC" w:rsidRPr="00FF0CAC" w:rsidRDefault="00FF0CAC" w:rsidP="001B61D9">
            <w:pPr>
              <w:numPr>
                <w:ilvl w:val="0"/>
                <w:numId w:val="27"/>
              </w:numPr>
              <w:spacing w:after="105" w:line="259" w:lineRule="auto"/>
              <w:ind w:left="284" w:hanging="283"/>
              <w:contextualSpacing/>
              <w:rPr>
                <w:rFonts w:ascii="Arial" w:eastAsiaTheme="minorHAnsi" w:hAnsi="Arial" w:cs="Arial"/>
                <w:sz w:val="18"/>
              </w:rPr>
            </w:pPr>
            <w:r w:rsidRPr="00FF0CAC">
              <w:rPr>
                <w:rFonts w:ascii="Arial" w:eastAsiaTheme="minorHAnsi" w:hAnsi="Arial" w:cs="Arial"/>
                <w:sz w:val="18"/>
              </w:rPr>
              <w:t>Secondary shocks</w:t>
            </w:r>
          </w:p>
          <w:p w14:paraId="28E2F8EF" w14:textId="77777777" w:rsidR="00FF0CAC" w:rsidRPr="00FF0CAC" w:rsidRDefault="00FF0CAC" w:rsidP="001B61D9">
            <w:pPr>
              <w:numPr>
                <w:ilvl w:val="0"/>
                <w:numId w:val="27"/>
              </w:numPr>
              <w:spacing w:after="105" w:line="259" w:lineRule="auto"/>
              <w:ind w:left="284" w:hanging="283"/>
              <w:contextualSpacing/>
              <w:rPr>
                <w:rFonts w:ascii="Arial" w:eastAsiaTheme="minorHAnsi" w:hAnsi="Arial" w:cs="Arial"/>
                <w:sz w:val="18"/>
              </w:rPr>
            </w:pPr>
            <w:r w:rsidRPr="00FF0CAC">
              <w:rPr>
                <w:rFonts w:ascii="Arial" w:eastAsiaTheme="minorHAnsi" w:hAnsi="Arial" w:cs="Arial"/>
                <w:sz w:val="18"/>
              </w:rPr>
              <w:t>lack of information</w:t>
            </w:r>
          </w:p>
          <w:p w14:paraId="2674BD0C" w14:textId="77777777" w:rsidR="00FF0CAC" w:rsidRPr="00FF0CAC" w:rsidRDefault="00FF0CAC" w:rsidP="001B61D9">
            <w:pPr>
              <w:numPr>
                <w:ilvl w:val="0"/>
                <w:numId w:val="18"/>
              </w:numPr>
              <w:tabs>
                <w:tab w:val="center" w:pos="168"/>
              </w:tabs>
              <w:spacing w:after="160" w:line="259" w:lineRule="auto"/>
              <w:ind w:left="172" w:hanging="172"/>
              <w:contextualSpacing/>
              <w:rPr>
                <w:rFonts w:ascii="Arial" w:eastAsiaTheme="minorHAnsi" w:hAnsi="Arial" w:cs="Arial"/>
                <w:sz w:val="18"/>
              </w:rPr>
            </w:pPr>
            <w:r w:rsidRPr="00FF0CAC">
              <w:rPr>
                <w:rFonts w:ascii="Arial" w:eastAsiaTheme="minorHAnsi" w:hAnsi="Arial" w:cs="Arial"/>
                <w:sz w:val="18"/>
              </w:rPr>
              <w:t>How to determine Sensitivity and adaptive capacity?</w:t>
            </w:r>
          </w:p>
          <w:p w14:paraId="67852F21" w14:textId="77777777" w:rsidR="00FF0CAC" w:rsidRPr="00FF0CAC" w:rsidRDefault="00FF0CAC" w:rsidP="001B61D9">
            <w:pPr>
              <w:numPr>
                <w:ilvl w:val="0"/>
                <w:numId w:val="32"/>
              </w:numPr>
              <w:tabs>
                <w:tab w:val="center" w:pos="168"/>
              </w:tabs>
              <w:spacing w:after="160" w:line="259" w:lineRule="auto"/>
              <w:ind w:left="142" w:hanging="141"/>
              <w:contextualSpacing/>
              <w:rPr>
                <w:rFonts w:ascii="Arial" w:eastAsiaTheme="minorHAnsi" w:hAnsi="Arial" w:cs="Arial"/>
                <w:sz w:val="18"/>
              </w:rPr>
            </w:pPr>
            <w:r w:rsidRPr="00FF0CAC">
              <w:rPr>
                <w:rFonts w:ascii="Arial" w:eastAsiaTheme="minorHAnsi" w:hAnsi="Arial" w:cs="Arial"/>
                <w:sz w:val="18"/>
              </w:rPr>
              <w:t>Pool of assets</w:t>
            </w:r>
          </w:p>
          <w:p w14:paraId="7B6DE08C" w14:textId="77777777" w:rsidR="00FF0CAC" w:rsidRPr="00FF0CAC" w:rsidRDefault="00FF0CAC" w:rsidP="001B61D9">
            <w:pPr>
              <w:numPr>
                <w:ilvl w:val="0"/>
                <w:numId w:val="32"/>
              </w:numPr>
              <w:tabs>
                <w:tab w:val="center" w:pos="168"/>
              </w:tabs>
              <w:spacing w:after="160" w:line="259" w:lineRule="auto"/>
              <w:ind w:left="142" w:hanging="141"/>
              <w:contextualSpacing/>
              <w:rPr>
                <w:rFonts w:ascii="Arial" w:eastAsiaTheme="minorHAnsi" w:hAnsi="Arial" w:cs="Arial"/>
                <w:sz w:val="18"/>
              </w:rPr>
            </w:pPr>
            <w:r w:rsidRPr="00FF0CAC">
              <w:rPr>
                <w:rFonts w:ascii="Arial" w:eastAsiaTheme="minorHAnsi" w:hAnsi="Arial" w:cs="Arial"/>
                <w:sz w:val="18"/>
              </w:rPr>
              <w:t>Resources that can be mobilised</w:t>
            </w:r>
          </w:p>
          <w:p w14:paraId="414C59B7" w14:textId="77777777" w:rsidR="00FF0CAC" w:rsidRPr="00FF0CAC" w:rsidRDefault="00FF0CAC" w:rsidP="001B61D9">
            <w:pPr>
              <w:numPr>
                <w:ilvl w:val="0"/>
                <w:numId w:val="18"/>
              </w:numPr>
              <w:tabs>
                <w:tab w:val="center" w:pos="168"/>
              </w:tabs>
              <w:spacing w:after="160" w:line="259" w:lineRule="auto"/>
              <w:ind w:left="172" w:hanging="172"/>
              <w:contextualSpacing/>
              <w:rPr>
                <w:rFonts w:ascii="Arial" w:eastAsiaTheme="minorHAnsi" w:hAnsi="Arial" w:cs="Arial"/>
                <w:sz w:val="18"/>
              </w:rPr>
            </w:pPr>
            <w:r w:rsidRPr="00FF0CAC">
              <w:rPr>
                <w:rFonts w:ascii="Arial" w:eastAsiaTheme="minorHAnsi" w:hAnsi="Arial" w:cs="Arial"/>
                <w:sz w:val="18"/>
              </w:rPr>
              <w:t>Vulnerability - the degree to which a system is susceptible to, or unable to cope with, the adverse effects of shocks and stresses.</w:t>
            </w:r>
          </w:p>
          <w:p w14:paraId="291A88E4" w14:textId="77777777" w:rsidR="00FF0CAC" w:rsidRPr="00FF0CAC" w:rsidRDefault="00FF0CAC" w:rsidP="001B61D9">
            <w:pPr>
              <w:numPr>
                <w:ilvl w:val="0"/>
                <w:numId w:val="18"/>
              </w:numPr>
              <w:tabs>
                <w:tab w:val="center" w:pos="168"/>
              </w:tabs>
              <w:spacing w:after="160" w:line="259" w:lineRule="auto"/>
              <w:ind w:left="168" w:hanging="180"/>
              <w:contextualSpacing/>
              <w:rPr>
                <w:rFonts w:ascii="Arial" w:eastAsiaTheme="minorHAnsi" w:hAnsi="Arial" w:cs="Arial"/>
                <w:sz w:val="18"/>
              </w:rPr>
            </w:pPr>
            <w:r w:rsidRPr="00FF0CAC">
              <w:rPr>
                <w:rFonts w:ascii="Arial" w:eastAsiaTheme="minorHAnsi" w:hAnsi="Arial" w:cs="Arial"/>
                <w:sz w:val="18"/>
              </w:rPr>
              <w:t>What are the underlying drivers of risk?</w:t>
            </w:r>
          </w:p>
          <w:p w14:paraId="7A024A46" w14:textId="150AB44F" w:rsidR="00FF0CAC" w:rsidRPr="00FF0CAC" w:rsidRDefault="00FF0CAC" w:rsidP="001B61D9">
            <w:pPr>
              <w:numPr>
                <w:ilvl w:val="0"/>
                <w:numId w:val="18"/>
              </w:numPr>
              <w:tabs>
                <w:tab w:val="center" w:pos="168"/>
              </w:tabs>
              <w:spacing w:after="160" w:line="259" w:lineRule="auto"/>
              <w:ind w:left="78" w:hanging="78"/>
              <w:contextualSpacing/>
              <w:rPr>
                <w:rFonts w:ascii="Arial" w:eastAsiaTheme="minorHAnsi" w:hAnsi="Arial" w:cs="Arial"/>
                <w:sz w:val="18"/>
              </w:rPr>
            </w:pPr>
            <w:r w:rsidRPr="00FF0CAC">
              <w:rPr>
                <w:rFonts w:ascii="Arial" w:eastAsiaTheme="minorHAnsi" w:hAnsi="Arial" w:cs="Arial"/>
                <w:sz w:val="18"/>
              </w:rPr>
              <w:t xml:space="preserve">How and When Risk assessment </w:t>
            </w:r>
            <w:r w:rsidR="00087B48">
              <w:rPr>
                <w:rFonts w:ascii="Arial" w:eastAsiaTheme="minorHAnsi" w:hAnsi="Arial" w:cs="Arial"/>
                <w:sz w:val="18"/>
              </w:rPr>
              <w:t>is</w:t>
            </w:r>
            <w:r w:rsidRPr="00FF0CAC">
              <w:rPr>
                <w:rFonts w:ascii="Arial" w:eastAsiaTheme="minorHAnsi" w:hAnsi="Arial" w:cs="Arial"/>
                <w:sz w:val="18"/>
              </w:rPr>
              <w:t xml:space="preserve"> applied? </w:t>
            </w:r>
          </w:p>
          <w:p w14:paraId="44E84927" w14:textId="77777777" w:rsidR="00FF0CAC" w:rsidRPr="00FF0CAC" w:rsidRDefault="00FF0CAC" w:rsidP="001B61D9">
            <w:pPr>
              <w:numPr>
                <w:ilvl w:val="0"/>
                <w:numId w:val="26"/>
              </w:numPr>
              <w:spacing w:after="105" w:line="259" w:lineRule="auto"/>
              <w:ind w:left="156" w:hanging="141"/>
              <w:contextualSpacing/>
              <w:rPr>
                <w:rFonts w:ascii="Arial" w:eastAsiaTheme="minorHAnsi" w:hAnsi="Arial" w:cs="Arial"/>
                <w:sz w:val="18"/>
              </w:rPr>
            </w:pPr>
            <w:r w:rsidRPr="00FF0CAC">
              <w:rPr>
                <w:rFonts w:ascii="Arial" w:eastAsiaTheme="minorHAnsi" w:hAnsi="Arial" w:cs="Arial"/>
                <w:sz w:val="18"/>
              </w:rPr>
              <w:t>What are the challenges and critical success factors for measuring Urban Resilience in the nexus of climate change and conflict?</w:t>
            </w:r>
          </w:p>
          <w:p w14:paraId="1E4B4266" w14:textId="293912D7" w:rsidR="00FF0CAC" w:rsidRPr="00FF0CAC" w:rsidRDefault="00FF0CAC" w:rsidP="001B61D9">
            <w:pPr>
              <w:numPr>
                <w:ilvl w:val="0"/>
                <w:numId w:val="26"/>
              </w:numPr>
              <w:spacing w:after="105" w:line="259" w:lineRule="auto"/>
              <w:ind w:left="156" w:hanging="141"/>
              <w:contextualSpacing/>
              <w:rPr>
                <w:rFonts w:ascii="Arial" w:eastAsiaTheme="minorHAnsi" w:hAnsi="Arial" w:cs="Arial"/>
                <w:sz w:val="18"/>
              </w:rPr>
            </w:pPr>
            <w:r w:rsidRPr="00FF0CAC">
              <w:rPr>
                <w:rFonts w:ascii="Arial" w:eastAsiaTheme="minorHAnsi" w:hAnsi="Arial" w:cs="Arial"/>
                <w:sz w:val="18"/>
              </w:rPr>
              <w:t xml:space="preserve"> (Multi</w:t>
            </w:r>
            <w:r w:rsidR="00087B48">
              <w:rPr>
                <w:rFonts w:ascii="Arial" w:eastAsiaTheme="minorHAnsi" w:hAnsi="Arial" w:cs="Arial"/>
                <w:sz w:val="18"/>
              </w:rPr>
              <w:t>-</w:t>
            </w:r>
            <w:r w:rsidRPr="00FF0CAC">
              <w:rPr>
                <w:rFonts w:ascii="Arial" w:eastAsiaTheme="minorHAnsi" w:hAnsi="Arial" w:cs="Arial"/>
                <w:sz w:val="18"/>
              </w:rPr>
              <w:t>Hazard):</w:t>
            </w:r>
          </w:p>
          <w:p w14:paraId="483F05BE" w14:textId="77777777" w:rsidR="00FF0CAC" w:rsidRPr="00FF0CAC" w:rsidRDefault="00FF0CAC" w:rsidP="001B61D9">
            <w:pPr>
              <w:numPr>
                <w:ilvl w:val="0"/>
                <w:numId w:val="28"/>
              </w:numPr>
              <w:spacing w:after="160" w:line="259" w:lineRule="auto"/>
              <w:ind w:left="298" w:hanging="283"/>
              <w:contextualSpacing/>
              <w:rPr>
                <w:rFonts w:ascii="Arial" w:eastAsiaTheme="minorHAnsi" w:hAnsi="Arial" w:cs="Arial"/>
                <w:sz w:val="18"/>
              </w:rPr>
            </w:pPr>
            <w:r w:rsidRPr="00FF0CAC">
              <w:rPr>
                <w:rFonts w:ascii="Arial" w:eastAsiaTheme="minorHAnsi" w:hAnsi="Arial" w:cs="Arial"/>
                <w:sz w:val="18"/>
              </w:rPr>
              <w:t xml:space="preserve">Stresses can be cumulative, building </w:t>
            </w:r>
            <w:r w:rsidRPr="00FF0CAC">
              <w:rPr>
                <w:rFonts w:ascii="Arial" w:eastAsiaTheme="minorHAnsi" w:hAnsi="Arial" w:cs="Arial"/>
                <w:sz w:val="18"/>
              </w:rPr>
              <w:lastRenderedPageBreak/>
              <w:t>slowly to become a shock</w:t>
            </w:r>
          </w:p>
          <w:p w14:paraId="34CC16D3" w14:textId="0D7D4CC5" w:rsidR="00FF0CAC" w:rsidRPr="00FF0CAC" w:rsidRDefault="00FF0CAC" w:rsidP="001B61D9">
            <w:pPr>
              <w:numPr>
                <w:ilvl w:val="0"/>
                <w:numId w:val="28"/>
              </w:numPr>
              <w:spacing w:after="160" w:line="259" w:lineRule="auto"/>
              <w:ind w:left="298" w:hanging="283"/>
              <w:contextualSpacing/>
              <w:rPr>
                <w:rFonts w:ascii="Arial" w:eastAsiaTheme="minorHAnsi" w:hAnsi="Arial" w:cs="Arial"/>
                <w:sz w:val="18"/>
              </w:rPr>
            </w:pPr>
            <w:r w:rsidRPr="00FF0CAC">
              <w:rPr>
                <w:rFonts w:ascii="Arial" w:eastAsiaTheme="minorHAnsi" w:hAnsi="Arial" w:cs="Arial"/>
                <w:sz w:val="18"/>
              </w:rPr>
              <w:t xml:space="preserve">Both shocks and stresses may result in </w:t>
            </w:r>
            <w:r w:rsidR="00087B48" w:rsidRPr="00FF0CAC">
              <w:rPr>
                <w:rFonts w:ascii="Arial" w:eastAsiaTheme="minorHAnsi" w:hAnsi="Arial" w:cs="Arial"/>
                <w:sz w:val="18"/>
              </w:rPr>
              <w:t>several</w:t>
            </w:r>
            <w:r w:rsidRPr="00FF0CAC">
              <w:rPr>
                <w:rFonts w:ascii="Arial" w:eastAsiaTheme="minorHAnsi" w:hAnsi="Arial" w:cs="Arial"/>
                <w:sz w:val="18"/>
              </w:rPr>
              <w:t xml:space="preserve"> different reactions</w:t>
            </w:r>
          </w:p>
          <w:p w14:paraId="14947D76" w14:textId="77777777" w:rsidR="00FF0CAC" w:rsidRPr="00FF0CAC" w:rsidRDefault="00FF0CAC" w:rsidP="001B61D9">
            <w:pPr>
              <w:numPr>
                <w:ilvl w:val="0"/>
                <w:numId w:val="28"/>
              </w:numPr>
              <w:spacing w:after="160" w:line="259" w:lineRule="auto"/>
              <w:ind w:left="298" w:hanging="283"/>
              <w:contextualSpacing/>
              <w:rPr>
                <w:rFonts w:ascii="Arial" w:eastAsiaTheme="minorHAnsi" w:hAnsi="Arial" w:cs="Arial"/>
                <w:sz w:val="18"/>
              </w:rPr>
            </w:pPr>
            <w:r w:rsidRPr="00FF0CAC">
              <w:rPr>
                <w:rFonts w:ascii="Arial" w:eastAsiaTheme="minorHAnsi" w:hAnsi="Arial" w:cs="Arial"/>
                <w:sz w:val="18"/>
              </w:rPr>
              <w:t>Multiple interconnected shocks and stresses.</w:t>
            </w:r>
          </w:p>
        </w:tc>
      </w:tr>
      <w:tr w:rsidR="00FF0CAC" w:rsidRPr="00FF0CAC" w14:paraId="47A67F3D" w14:textId="77777777" w:rsidTr="00B54CDB">
        <w:trPr>
          <w:trHeight w:val="1032"/>
        </w:trPr>
        <w:tc>
          <w:tcPr>
            <w:tcW w:w="1427" w:type="pct"/>
            <w:tcBorders>
              <w:top w:val="single" w:sz="8" w:space="0" w:color="000000"/>
              <w:left w:val="single" w:sz="4" w:space="0" w:color="000000"/>
              <w:bottom w:val="single" w:sz="8" w:space="0" w:color="000000"/>
              <w:right w:val="single" w:sz="4" w:space="0" w:color="000000"/>
            </w:tcBorders>
          </w:tcPr>
          <w:p w14:paraId="4ED51B48" w14:textId="4EE0C4E8" w:rsidR="00E10333" w:rsidRPr="00B54CDB" w:rsidRDefault="00E10333" w:rsidP="00E10333">
            <w:pPr>
              <w:rPr>
                <w:rFonts w:ascii="Arial" w:eastAsia="Arial" w:hAnsi="Arial" w:cs="Arial"/>
                <w:b/>
                <w:bCs/>
                <w:sz w:val="20"/>
                <w:szCs w:val="24"/>
              </w:rPr>
            </w:pPr>
            <w:r w:rsidRPr="00B54CDB">
              <w:rPr>
                <w:rFonts w:ascii="Arial" w:eastAsia="Arial" w:hAnsi="Arial" w:cs="Arial"/>
                <w:b/>
                <w:bCs/>
                <w:sz w:val="20"/>
                <w:szCs w:val="24"/>
              </w:rPr>
              <w:lastRenderedPageBreak/>
              <w:t>To critically review and analyse the existing Urban Resilience Assessment Approaches and their implementation in the course of DRR, fragility</w:t>
            </w:r>
            <w:r w:rsidR="00087B48">
              <w:rPr>
                <w:rFonts w:ascii="Arial" w:eastAsia="Arial" w:hAnsi="Arial" w:cs="Arial"/>
                <w:b/>
                <w:bCs/>
                <w:sz w:val="20"/>
                <w:szCs w:val="24"/>
              </w:rPr>
              <w:t>,</w:t>
            </w:r>
            <w:r w:rsidRPr="00B54CDB">
              <w:rPr>
                <w:rFonts w:ascii="Arial" w:eastAsia="Arial" w:hAnsi="Arial" w:cs="Arial"/>
                <w:b/>
                <w:bCs/>
                <w:sz w:val="20"/>
                <w:szCs w:val="24"/>
              </w:rPr>
              <w:t xml:space="preserve"> and displacement in the MENA Region.</w:t>
            </w:r>
          </w:p>
          <w:p w14:paraId="5514EB15" w14:textId="77777777" w:rsidR="00E10333" w:rsidRPr="00B54CDB" w:rsidRDefault="00E10333" w:rsidP="00E10333">
            <w:pPr>
              <w:rPr>
                <w:rFonts w:ascii="Arial" w:eastAsia="Arial" w:hAnsi="Arial" w:cs="Arial"/>
                <w:b/>
                <w:bCs/>
                <w:sz w:val="20"/>
                <w:szCs w:val="24"/>
              </w:rPr>
            </w:pPr>
          </w:p>
          <w:p w14:paraId="077713A4" w14:textId="7545AA9E" w:rsidR="00FF0CAC" w:rsidRPr="00B54CDB" w:rsidRDefault="00FF0CAC" w:rsidP="00E10333">
            <w:pPr>
              <w:spacing w:after="160" w:line="241" w:lineRule="auto"/>
              <w:rPr>
                <w:rFonts w:ascii="Arial" w:eastAsiaTheme="minorHAnsi" w:hAnsi="Arial" w:cs="Arial"/>
                <w:b/>
                <w:bCs/>
                <w:sz w:val="20"/>
                <w:szCs w:val="24"/>
                <w:lang w:val="en-GB"/>
              </w:rPr>
            </w:pPr>
          </w:p>
        </w:tc>
        <w:tc>
          <w:tcPr>
            <w:tcW w:w="1025" w:type="pct"/>
            <w:tcBorders>
              <w:top w:val="single" w:sz="8" w:space="0" w:color="000000"/>
              <w:left w:val="single" w:sz="4" w:space="0" w:color="000000"/>
              <w:bottom w:val="single" w:sz="4" w:space="0" w:color="000000"/>
              <w:right w:val="single" w:sz="4" w:space="0" w:color="000000"/>
            </w:tcBorders>
          </w:tcPr>
          <w:p w14:paraId="7E391EEA" w14:textId="77777777" w:rsidR="00FF0CAC" w:rsidRPr="00FF0CAC" w:rsidRDefault="00FF0CAC" w:rsidP="001B61D9">
            <w:pPr>
              <w:numPr>
                <w:ilvl w:val="0"/>
                <w:numId w:val="18"/>
              </w:numPr>
              <w:spacing w:after="160" w:line="259" w:lineRule="auto"/>
              <w:ind w:left="179" w:hanging="142"/>
              <w:contextualSpacing/>
              <w:rPr>
                <w:rFonts w:ascii="Arial" w:eastAsia="Arial" w:hAnsi="Arial" w:cs="Arial"/>
                <w:sz w:val="18"/>
              </w:rPr>
            </w:pPr>
            <w:r w:rsidRPr="00FF0CAC">
              <w:rPr>
                <w:rFonts w:ascii="Arial" w:eastAsia="Arial" w:hAnsi="Arial" w:cs="Arial"/>
                <w:sz w:val="18"/>
              </w:rPr>
              <w:t xml:space="preserve">Literature Review </w:t>
            </w:r>
          </w:p>
          <w:p w14:paraId="7063FAE1" w14:textId="77777777" w:rsidR="00FF0CAC" w:rsidRPr="00FF0CAC" w:rsidRDefault="00FF0CAC" w:rsidP="00FF0CAC">
            <w:pPr>
              <w:spacing w:after="105" w:line="259" w:lineRule="auto"/>
              <w:ind w:left="1"/>
              <w:rPr>
                <w:rFonts w:ascii="Arial" w:eastAsia="Arial" w:hAnsi="Arial" w:cs="Arial"/>
                <w:sz w:val="18"/>
                <w:lang w:val="en-GB"/>
              </w:rPr>
            </w:pPr>
            <w:r w:rsidRPr="00FF0CAC">
              <w:rPr>
                <w:rFonts w:ascii="Arial" w:eastAsia="Arial" w:hAnsi="Arial" w:cs="Arial"/>
                <w:sz w:val="18"/>
                <w:lang w:val="en-GB"/>
              </w:rPr>
              <w:t>Questionnaire</w:t>
            </w:r>
          </w:p>
        </w:tc>
        <w:tc>
          <w:tcPr>
            <w:tcW w:w="1148" w:type="pct"/>
            <w:tcBorders>
              <w:top w:val="single" w:sz="8" w:space="0" w:color="000000"/>
              <w:left w:val="single" w:sz="4" w:space="0" w:color="000000"/>
              <w:bottom w:val="single" w:sz="4" w:space="0" w:color="000000"/>
              <w:right w:val="single" w:sz="4" w:space="0" w:color="000000"/>
            </w:tcBorders>
          </w:tcPr>
          <w:p w14:paraId="469C7DF4" w14:textId="77777777" w:rsidR="00FF0CAC" w:rsidRPr="00FF0CAC" w:rsidRDefault="00FF0CAC" w:rsidP="00FF0CAC">
            <w:pPr>
              <w:spacing w:after="105" w:line="259" w:lineRule="auto"/>
              <w:ind w:left="1"/>
              <w:rPr>
                <w:rFonts w:ascii="Arial" w:eastAsiaTheme="minorHAnsi" w:hAnsi="Arial" w:cs="Arial"/>
                <w:sz w:val="18"/>
                <w:lang w:val="en-GB"/>
              </w:rPr>
            </w:pPr>
            <w:r w:rsidRPr="00FF0CAC">
              <w:rPr>
                <w:rFonts w:ascii="Arial" w:eastAsia="Arial" w:hAnsi="Arial" w:cs="Arial"/>
                <w:sz w:val="18"/>
                <w:lang w:val="en-GB"/>
              </w:rPr>
              <w:t xml:space="preserve">Displaced People </w:t>
            </w:r>
          </w:p>
          <w:p w14:paraId="5EBCCC83" w14:textId="77777777" w:rsidR="00FF0CAC" w:rsidRDefault="00FF0CAC" w:rsidP="00FF0CAC">
            <w:pPr>
              <w:spacing w:after="160" w:line="259" w:lineRule="auto"/>
              <w:rPr>
                <w:rFonts w:ascii="Arial" w:eastAsia="Arial" w:hAnsi="Arial" w:cs="Arial"/>
                <w:sz w:val="18"/>
                <w:lang w:val="en-GB"/>
              </w:rPr>
            </w:pPr>
            <w:r w:rsidRPr="00FF0CAC">
              <w:rPr>
                <w:rFonts w:ascii="Arial" w:eastAsia="Arial" w:hAnsi="Arial" w:cs="Arial"/>
                <w:sz w:val="18"/>
                <w:lang w:val="en-GB"/>
              </w:rPr>
              <w:t>Disaster risk zones.</w:t>
            </w:r>
          </w:p>
          <w:p w14:paraId="363C97AD" w14:textId="76AB3AC2" w:rsidR="00E10333" w:rsidRPr="00FF0CAC" w:rsidRDefault="00E10333" w:rsidP="00E10333">
            <w:pPr>
              <w:spacing w:after="160" w:line="259" w:lineRule="auto"/>
              <w:rPr>
                <w:rFonts w:ascii="Arial" w:eastAsiaTheme="minorHAnsi" w:hAnsi="Arial" w:cs="Arial"/>
                <w:sz w:val="18"/>
                <w:lang w:val="en-GB"/>
              </w:rPr>
            </w:pPr>
            <w:r w:rsidRPr="00FF0CAC">
              <w:rPr>
                <w:rFonts w:ascii="Arial" w:eastAsiaTheme="minorHAnsi" w:hAnsi="Arial" w:cs="Arial"/>
                <w:sz w:val="18"/>
                <w:lang w:val="en-GB"/>
              </w:rPr>
              <w:t>Toolkit (piece of equipment) itself, to its system?</w:t>
            </w:r>
          </w:p>
          <w:p w14:paraId="4D93A6DB" w14:textId="77777777" w:rsidR="00E10333" w:rsidRPr="00FF0CAC" w:rsidRDefault="00E10333" w:rsidP="001B61D9">
            <w:pPr>
              <w:numPr>
                <w:ilvl w:val="0"/>
                <w:numId w:val="34"/>
              </w:numPr>
              <w:spacing w:after="160" w:line="259" w:lineRule="auto"/>
              <w:ind w:left="223" w:hanging="180"/>
              <w:contextualSpacing/>
              <w:rPr>
                <w:rFonts w:ascii="Arial" w:eastAsiaTheme="minorHAnsi" w:hAnsi="Arial" w:cs="Arial"/>
                <w:sz w:val="18"/>
              </w:rPr>
            </w:pPr>
            <w:r w:rsidRPr="00FF0CAC">
              <w:rPr>
                <w:rFonts w:ascii="Arial" w:eastAsiaTheme="minorHAnsi" w:hAnsi="Arial" w:cs="Arial"/>
                <w:sz w:val="18"/>
              </w:rPr>
              <w:t>Guiding the evaluator (consideration of common contextual factors</w:t>
            </w:r>
          </w:p>
          <w:p w14:paraId="347505B0" w14:textId="1A65CFC7" w:rsidR="00E10333" w:rsidRPr="00FF0CAC" w:rsidRDefault="00E10333" w:rsidP="001B61D9">
            <w:pPr>
              <w:numPr>
                <w:ilvl w:val="0"/>
                <w:numId w:val="34"/>
              </w:numPr>
              <w:spacing w:after="160" w:line="259" w:lineRule="auto"/>
              <w:ind w:left="223" w:hanging="180"/>
              <w:contextualSpacing/>
              <w:rPr>
                <w:rFonts w:ascii="Arial" w:eastAsiaTheme="minorHAnsi" w:hAnsi="Arial" w:cs="Arial"/>
                <w:sz w:val="18"/>
              </w:rPr>
            </w:pPr>
            <w:r w:rsidRPr="00FF0CAC">
              <w:rPr>
                <w:rFonts w:ascii="Arial" w:eastAsiaTheme="minorHAnsi" w:hAnsi="Arial" w:cs="Arial"/>
                <w:sz w:val="18"/>
              </w:rPr>
              <w:t xml:space="preserve">Guidance on how </w:t>
            </w:r>
            <w:r w:rsidR="00087B48">
              <w:rPr>
                <w:rFonts w:ascii="Arial" w:eastAsiaTheme="minorHAnsi" w:hAnsi="Arial" w:cs="Arial"/>
                <w:sz w:val="18"/>
              </w:rPr>
              <w:t xml:space="preserve">to </w:t>
            </w:r>
            <w:r w:rsidRPr="00FF0CAC">
              <w:rPr>
                <w:rFonts w:ascii="Arial" w:eastAsiaTheme="minorHAnsi" w:hAnsi="Arial" w:cs="Arial"/>
                <w:sz w:val="18"/>
              </w:rPr>
              <w:t>capture the data needed</w:t>
            </w:r>
          </w:p>
          <w:p w14:paraId="0867FA85" w14:textId="77777777" w:rsidR="00E10333" w:rsidRPr="00FF0CAC" w:rsidRDefault="00E10333" w:rsidP="001B61D9">
            <w:pPr>
              <w:numPr>
                <w:ilvl w:val="0"/>
                <w:numId w:val="34"/>
              </w:numPr>
              <w:spacing w:after="160" w:line="259" w:lineRule="auto"/>
              <w:ind w:left="223" w:hanging="180"/>
              <w:contextualSpacing/>
              <w:rPr>
                <w:rFonts w:ascii="Arial" w:eastAsiaTheme="minorHAnsi" w:hAnsi="Arial" w:cs="Arial"/>
                <w:sz w:val="18"/>
              </w:rPr>
            </w:pPr>
            <w:r w:rsidRPr="00FF0CAC">
              <w:rPr>
                <w:rFonts w:ascii="Arial" w:eastAsiaTheme="minorHAnsi" w:hAnsi="Arial" w:cs="Arial"/>
                <w:sz w:val="18"/>
              </w:rPr>
              <w:t>Provide guidance to allow the evaluator to customise the contextual considerations. (That is, allow the database of contextual considerations to be expanded by the evaluator.)</w:t>
            </w:r>
          </w:p>
          <w:p w14:paraId="18028208" w14:textId="77777777" w:rsidR="00E10333" w:rsidRPr="00FF0CAC" w:rsidRDefault="00E10333" w:rsidP="001B61D9">
            <w:pPr>
              <w:numPr>
                <w:ilvl w:val="0"/>
                <w:numId w:val="34"/>
              </w:numPr>
              <w:spacing w:after="160" w:line="259" w:lineRule="auto"/>
              <w:ind w:left="223" w:hanging="180"/>
              <w:contextualSpacing/>
              <w:rPr>
                <w:rFonts w:ascii="Arial" w:eastAsiaTheme="minorHAnsi" w:hAnsi="Arial" w:cs="Arial"/>
                <w:sz w:val="18"/>
              </w:rPr>
            </w:pPr>
            <w:r w:rsidRPr="00FF0CAC">
              <w:rPr>
                <w:rFonts w:ascii="Arial" w:eastAsiaTheme="minorHAnsi" w:hAnsi="Arial" w:cs="Arial"/>
                <w:sz w:val="18"/>
              </w:rPr>
              <w:t>Provide recommendations about which usability metrics to consider, including an indication of the priorities of the metrics.</w:t>
            </w:r>
          </w:p>
          <w:p w14:paraId="7C98C8FC" w14:textId="1B09B6F6" w:rsidR="00E10333" w:rsidRPr="00B54CDB" w:rsidRDefault="00E10333" w:rsidP="00FF0CAC">
            <w:pPr>
              <w:spacing w:after="160" w:line="259" w:lineRule="auto"/>
              <w:rPr>
                <w:rFonts w:ascii="Arial" w:eastAsiaTheme="minorHAnsi" w:hAnsi="Arial" w:cs="Arial"/>
                <w:sz w:val="18"/>
              </w:rPr>
            </w:pPr>
          </w:p>
        </w:tc>
        <w:tc>
          <w:tcPr>
            <w:tcW w:w="1400" w:type="pct"/>
            <w:tcBorders>
              <w:top w:val="single" w:sz="8" w:space="0" w:color="000000"/>
              <w:left w:val="single" w:sz="4" w:space="0" w:color="000000"/>
              <w:bottom w:val="single" w:sz="4" w:space="0" w:color="000000"/>
              <w:right w:val="single" w:sz="4" w:space="0" w:color="auto"/>
            </w:tcBorders>
          </w:tcPr>
          <w:p w14:paraId="0C637977" w14:textId="09E7BDB7" w:rsidR="00FF0CAC" w:rsidRPr="00FF0CAC" w:rsidRDefault="00FF0CAC" w:rsidP="001B61D9">
            <w:pPr>
              <w:numPr>
                <w:ilvl w:val="0"/>
                <w:numId w:val="19"/>
              </w:numPr>
              <w:spacing w:after="160" w:line="259" w:lineRule="auto"/>
              <w:ind w:left="168" w:hanging="168"/>
              <w:contextualSpacing/>
              <w:rPr>
                <w:rFonts w:ascii="Arial" w:eastAsia="Arial" w:hAnsi="Arial" w:cs="Arial"/>
                <w:sz w:val="18"/>
              </w:rPr>
            </w:pPr>
            <w:r w:rsidRPr="00FF0CAC">
              <w:rPr>
                <w:rFonts w:ascii="Arial" w:eastAsia="Arial" w:hAnsi="Arial" w:cs="Arial"/>
                <w:sz w:val="18"/>
              </w:rPr>
              <w:lastRenderedPageBreak/>
              <w:t xml:space="preserve">What are the main characteristics of pre-and-post disaster risk reduction (laws and practice) in </w:t>
            </w:r>
            <w:r w:rsidR="00087B48">
              <w:rPr>
                <w:rFonts w:ascii="Arial" w:eastAsia="Arial" w:hAnsi="Arial" w:cs="Arial"/>
                <w:sz w:val="18"/>
              </w:rPr>
              <w:t xml:space="preserve">the </w:t>
            </w:r>
            <w:r w:rsidRPr="00FF0CAC">
              <w:rPr>
                <w:rFonts w:ascii="Arial" w:eastAsia="Arial" w:hAnsi="Arial" w:cs="Arial"/>
                <w:sz w:val="18"/>
              </w:rPr>
              <w:t>protection of disaster displaced people</w:t>
            </w:r>
            <w:r w:rsidR="00087B48">
              <w:rPr>
                <w:rFonts w:ascii="Arial" w:eastAsia="Arial" w:hAnsi="Arial" w:cs="Arial"/>
                <w:sz w:val="18"/>
              </w:rPr>
              <w:t>'s</w:t>
            </w:r>
            <w:r w:rsidRPr="00FF0CAC">
              <w:rPr>
                <w:rFonts w:ascii="Arial" w:eastAsia="Arial" w:hAnsi="Arial" w:cs="Arial"/>
                <w:sz w:val="18"/>
              </w:rPr>
              <w:t xml:space="preserve"> human rights?</w:t>
            </w:r>
          </w:p>
          <w:p w14:paraId="5F377EE7" w14:textId="77777777" w:rsidR="00FF0CAC" w:rsidRPr="00FF0CAC" w:rsidRDefault="00FF0CAC" w:rsidP="001B61D9">
            <w:pPr>
              <w:numPr>
                <w:ilvl w:val="0"/>
                <w:numId w:val="19"/>
              </w:numPr>
              <w:spacing w:after="160" w:line="259" w:lineRule="auto"/>
              <w:ind w:left="168" w:hanging="168"/>
              <w:contextualSpacing/>
              <w:rPr>
                <w:rFonts w:ascii="Arial" w:eastAsia="Arial" w:hAnsi="Arial" w:cs="Arial"/>
                <w:sz w:val="18"/>
              </w:rPr>
            </w:pPr>
            <w:r w:rsidRPr="00FF0CAC">
              <w:rPr>
                <w:rFonts w:ascii="Arial" w:eastAsia="Arial" w:hAnsi="Arial" w:cs="Arial"/>
                <w:sz w:val="18"/>
              </w:rPr>
              <w:t>How they affect the resilience of IDPs?</w:t>
            </w:r>
          </w:p>
          <w:p w14:paraId="6F0C585B" w14:textId="77777777" w:rsidR="00FF0CAC" w:rsidRPr="00FF0CAC" w:rsidRDefault="00FF0CAC" w:rsidP="001B61D9">
            <w:pPr>
              <w:numPr>
                <w:ilvl w:val="0"/>
                <w:numId w:val="19"/>
              </w:numPr>
              <w:spacing w:after="160" w:line="259" w:lineRule="auto"/>
              <w:ind w:left="168" w:hanging="168"/>
              <w:contextualSpacing/>
              <w:rPr>
                <w:rFonts w:ascii="Arial" w:eastAsia="Arial" w:hAnsi="Arial" w:cs="Arial"/>
                <w:sz w:val="18"/>
              </w:rPr>
            </w:pPr>
            <w:r w:rsidRPr="00FF0CAC">
              <w:rPr>
                <w:rFonts w:ascii="Arial" w:eastAsia="Arial" w:hAnsi="Arial" w:cs="Arial"/>
                <w:sz w:val="18"/>
              </w:rPr>
              <w:t>Are the IDPs the most vulnerable?</w:t>
            </w:r>
          </w:p>
        </w:tc>
      </w:tr>
      <w:tr w:rsidR="00FF0CAC" w:rsidRPr="00FF0CAC" w14:paraId="4A7296DF" w14:textId="77777777" w:rsidTr="00B54CDB">
        <w:trPr>
          <w:trHeight w:val="901"/>
        </w:trPr>
        <w:tc>
          <w:tcPr>
            <w:tcW w:w="1427" w:type="pct"/>
            <w:tcBorders>
              <w:top w:val="single" w:sz="8" w:space="0" w:color="000000"/>
              <w:left w:val="single" w:sz="4" w:space="0" w:color="000000"/>
              <w:bottom w:val="single" w:sz="4" w:space="0" w:color="auto"/>
              <w:right w:val="single" w:sz="4" w:space="0" w:color="000000"/>
            </w:tcBorders>
          </w:tcPr>
          <w:p w14:paraId="0FFDB456" w14:textId="77777777" w:rsidR="00E10333" w:rsidRPr="00B54CDB" w:rsidRDefault="00E10333" w:rsidP="00E10333">
            <w:pPr>
              <w:rPr>
                <w:rFonts w:ascii="Arial" w:eastAsia="Arial" w:hAnsi="Arial" w:cs="Arial"/>
                <w:b/>
                <w:bCs/>
                <w:sz w:val="20"/>
                <w:szCs w:val="24"/>
              </w:rPr>
            </w:pPr>
            <w:r w:rsidRPr="00B54CDB">
              <w:rPr>
                <w:rFonts w:ascii="Arial" w:eastAsia="Arial" w:hAnsi="Arial" w:cs="Arial"/>
                <w:b/>
                <w:bCs/>
                <w:sz w:val="20"/>
                <w:szCs w:val="24"/>
              </w:rPr>
              <w:lastRenderedPageBreak/>
              <w:t xml:space="preserve">To review and document the role of DRR key stakeholders in measuring and building Urban Resilience in the MENA region. </w:t>
            </w:r>
          </w:p>
          <w:p w14:paraId="2366183E" w14:textId="0EFC2F99" w:rsidR="00FF0CAC" w:rsidRPr="00B54CDB" w:rsidRDefault="00FF0CAC" w:rsidP="00E10333">
            <w:pPr>
              <w:spacing w:after="160" w:line="259" w:lineRule="auto"/>
              <w:rPr>
                <w:rFonts w:ascii="Arial" w:eastAsiaTheme="minorHAnsi" w:hAnsi="Arial" w:cs="Arial"/>
                <w:b/>
                <w:bCs/>
                <w:sz w:val="20"/>
                <w:szCs w:val="24"/>
                <w:lang w:val="en-GB"/>
              </w:rPr>
            </w:pPr>
          </w:p>
        </w:tc>
        <w:tc>
          <w:tcPr>
            <w:tcW w:w="1025" w:type="pct"/>
            <w:tcBorders>
              <w:top w:val="single" w:sz="4" w:space="0" w:color="000000"/>
              <w:left w:val="single" w:sz="4" w:space="0" w:color="000000"/>
              <w:bottom w:val="single" w:sz="4" w:space="0" w:color="000000"/>
              <w:right w:val="single" w:sz="4" w:space="0" w:color="000000"/>
            </w:tcBorders>
          </w:tcPr>
          <w:p w14:paraId="1EBCD9F8" w14:textId="77777777" w:rsidR="00FF0CAC" w:rsidRPr="00FF0CAC" w:rsidRDefault="00FF0CAC" w:rsidP="001B61D9">
            <w:pPr>
              <w:numPr>
                <w:ilvl w:val="0"/>
                <w:numId w:val="22"/>
              </w:numPr>
              <w:spacing w:after="160" w:line="259" w:lineRule="auto"/>
              <w:ind w:left="179" w:hanging="179"/>
              <w:contextualSpacing/>
              <w:rPr>
                <w:rFonts w:ascii="Arial" w:eastAsiaTheme="minorHAnsi" w:hAnsi="Arial" w:cs="Arial"/>
                <w:sz w:val="18"/>
              </w:rPr>
            </w:pPr>
            <w:r w:rsidRPr="00FF0CAC">
              <w:rPr>
                <w:rFonts w:ascii="Arial" w:eastAsiaTheme="minorHAnsi" w:hAnsi="Arial" w:cs="Arial"/>
                <w:sz w:val="18"/>
              </w:rPr>
              <w:t xml:space="preserve">Literature Review </w:t>
            </w:r>
          </w:p>
          <w:p w14:paraId="4E02B198" w14:textId="77777777" w:rsidR="00FF0CAC" w:rsidRPr="00FF0CAC" w:rsidRDefault="00FF0CAC" w:rsidP="00FF0CAC">
            <w:pPr>
              <w:spacing w:after="2" w:line="239" w:lineRule="auto"/>
              <w:ind w:left="1"/>
              <w:rPr>
                <w:rFonts w:ascii="Arial" w:eastAsia="Arial" w:hAnsi="Arial" w:cs="Arial"/>
                <w:sz w:val="18"/>
                <w:lang w:val="en-GB"/>
              </w:rPr>
            </w:pPr>
            <w:r w:rsidRPr="00FF0CAC">
              <w:rPr>
                <w:rFonts w:ascii="Arial" w:eastAsiaTheme="minorHAnsi" w:hAnsi="Arial" w:cs="Arial"/>
                <w:sz w:val="18"/>
                <w:lang w:val="en-GB"/>
              </w:rPr>
              <w:t>Questionnaire</w:t>
            </w:r>
          </w:p>
        </w:tc>
        <w:tc>
          <w:tcPr>
            <w:tcW w:w="1148" w:type="pct"/>
            <w:tcBorders>
              <w:top w:val="single" w:sz="4" w:space="0" w:color="000000"/>
              <w:left w:val="single" w:sz="4" w:space="0" w:color="000000"/>
              <w:bottom w:val="single" w:sz="4" w:space="0" w:color="000000"/>
              <w:right w:val="single" w:sz="4" w:space="0" w:color="000000"/>
            </w:tcBorders>
          </w:tcPr>
          <w:p w14:paraId="5863FE64" w14:textId="317B8B54" w:rsidR="00FF0CAC" w:rsidRPr="00FF0CAC" w:rsidRDefault="00FF0CAC" w:rsidP="00FF0CAC">
            <w:pPr>
              <w:spacing w:after="2" w:line="239" w:lineRule="auto"/>
              <w:ind w:left="1"/>
              <w:rPr>
                <w:rFonts w:ascii="Arial" w:eastAsiaTheme="minorHAnsi" w:hAnsi="Arial" w:cs="Arial"/>
                <w:sz w:val="18"/>
                <w:lang w:val="en-GB"/>
              </w:rPr>
            </w:pPr>
            <w:r w:rsidRPr="00FF0CAC">
              <w:rPr>
                <w:rFonts w:ascii="Arial" w:eastAsia="Arial" w:hAnsi="Arial" w:cs="Arial"/>
                <w:sz w:val="18"/>
                <w:lang w:val="en-GB"/>
              </w:rPr>
              <w:t xml:space="preserve">Key </w:t>
            </w:r>
            <w:r w:rsidR="00736355" w:rsidRPr="00FF0CAC">
              <w:rPr>
                <w:rFonts w:ascii="Arial" w:eastAsia="Arial" w:hAnsi="Arial" w:cs="Arial"/>
                <w:sz w:val="18"/>
                <w:lang w:val="en-GB"/>
              </w:rPr>
              <w:t>stakeholders’</w:t>
            </w:r>
            <w:r w:rsidRPr="00FF0CAC">
              <w:rPr>
                <w:rFonts w:ascii="Arial" w:eastAsia="Arial" w:hAnsi="Arial" w:cs="Arial"/>
                <w:sz w:val="18"/>
                <w:lang w:val="en-GB"/>
              </w:rPr>
              <w:t xml:space="preserve"> in </w:t>
            </w:r>
          </w:p>
          <w:p w14:paraId="5B75E618" w14:textId="077BC504" w:rsidR="00FF0CAC" w:rsidRPr="00FF0CAC" w:rsidRDefault="00FF0CAC" w:rsidP="00736355">
            <w:pPr>
              <w:spacing w:after="160" w:line="259" w:lineRule="auto"/>
              <w:ind w:left="1"/>
              <w:rPr>
                <w:rFonts w:ascii="Arial" w:eastAsiaTheme="minorHAnsi" w:hAnsi="Arial" w:cs="Arial"/>
                <w:sz w:val="18"/>
                <w:lang w:val="en-GB"/>
              </w:rPr>
            </w:pPr>
            <w:r w:rsidRPr="00FF0CAC">
              <w:rPr>
                <w:rFonts w:ascii="Arial" w:eastAsia="Arial" w:hAnsi="Arial" w:cs="Arial"/>
                <w:sz w:val="18"/>
                <w:lang w:val="en-GB"/>
              </w:rPr>
              <w:t>DRR (Disaster Risk Reduction)</w:t>
            </w:r>
          </w:p>
        </w:tc>
        <w:tc>
          <w:tcPr>
            <w:tcW w:w="1400" w:type="pct"/>
            <w:tcBorders>
              <w:top w:val="single" w:sz="4" w:space="0" w:color="000000"/>
              <w:left w:val="single" w:sz="4" w:space="0" w:color="000000"/>
              <w:bottom w:val="single" w:sz="4" w:space="0" w:color="000000"/>
              <w:right w:val="single" w:sz="4" w:space="0" w:color="auto"/>
            </w:tcBorders>
          </w:tcPr>
          <w:p w14:paraId="55091862" w14:textId="77777777" w:rsidR="00FF0CAC" w:rsidRPr="00FF0CAC" w:rsidRDefault="00FF0CAC" w:rsidP="001B61D9">
            <w:pPr>
              <w:numPr>
                <w:ilvl w:val="0"/>
                <w:numId w:val="22"/>
              </w:numPr>
              <w:spacing w:after="160" w:line="259" w:lineRule="auto"/>
              <w:ind w:left="168" w:hanging="180"/>
              <w:contextualSpacing/>
              <w:rPr>
                <w:rFonts w:ascii="Arial" w:eastAsiaTheme="minorHAnsi" w:hAnsi="Arial" w:cs="Arial"/>
                <w:sz w:val="18"/>
              </w:rPr>
            </w:pPr>
            <w:r w:rsidRPr="00FF0CAC">
              <w:rPr>
                <w:rFonts w:ascii="Arial" w:eastAsiaTheme="minorHAnsi" w:hAnsi="Arial" w:cs="Arial"/>
                <w:sz w:val="18"/>
              </w:rPr>
              <w:t>Who are the key stakeholders for building resilience in the MENA region?</w:t>
            </w:r>
          </w:p>
          <w:p w14:paraId="58F9567F" w14:textId="77777777" w:rsidR="00FF0CAC" w:rsidRPr="00FF0CAC" w:rsidRDefault="00FF0CAC" w:rsidP="001B61D9">
            <w:pPr>
              <w:numPr>
                <w:ilvl w:val="0"/>
                <w:numId w:val="22"/>
              </w:numPr>
              <w:spacing w:after="160" w:line="259" w:lineRule="auto"/>
              <w:ind w:left="168" w:hanging="180"/>
              <w:contextualSpacing/>
              <w:rPr>
                <w:rFonts w:ascii="Arial" w:eastAsiaTheme="minorHAnsi" w:hAnsi="Arial" w:cs="Arial"/>
                <w:sz w:val="18"/>
              </w:rPr>
            </w:pPr>
            <w:r w:rsidRPr="00FF0CAC">
              <w:rPr>
                <w:rFonts w:ascii="Arial" w:eastAsiaTheme="minorHAnsi" w:hAnsi="Arial" w:cs="Arial"/>
                <w:sz w:val="18"/>
              </w:rPr>
              <w:t>What are their roles and responsibilities?</w:t>
            </w:r>
          </w:p>
          <w:p w14:paraId="70781961" w14:textId="77777777" w:rsidR="00FF0CAC" w:rsidRPr="00FF0CAC" w:rsidRDefault="00FF0CAC" w:rsidP="001B61D9">
            <w:pPr>
              <w:numPr>
                <w:ilvl w:val="0"/>
                <w:numId w:val="22"/>
              </w:numPr>
              <w:spacing w:after="160" w:line="259" w:lineRule="auto"/>
              <w:ind w:left="168" w:hanging="180"/>
              <w:contextualSpacing/>
              <w:rPr>
                <w:rFonts w:ascii="Arial" w:eastAsiaTheme="minorHAnsi" w:hAnsi="Arial" w:cs="Arial"/>
                <w:sz w:val="18"/>
              </w:rPr>
            </w:pPr>
            <w:r w:rsidRPr="00FF0CAC">
              <w:rPr>
                <w:rFonts w:ascii="Arial" w:eastAsiaTheme="minorHAnsi" w:hAnsi="Arial" w:cs="Arial"/>
                <w:sz w:val="18"/>
              </w:rPr>
              <w:t>How do they communicate and manage disaster risk reduction?</w:t>
            </w:r>
          </w:p>
        </w:tc>
      </w:tr>
      <w:tr w:rsidR="00FF0CAC" w:rsidRPr="00FF0CAC" w14:paraId="6924BD5D" w14:textId="77777777" w:rsidTr="00B54CDB">
        <w:trPr>
          <w:trHeight w:val="1045"/>
        </w:trPr>
        <w:tc>
          <w:tcPr>
            <w:tcW w:w="1427" w:type="pct"/>
            <w:tcBorders>
              <w:top w:val="single" w:sz="4" w:space="0" w:color="auto"/>
              <w:left w:val="single" w:sz="4" w:space="0" w:color="auto"/>
              <w:bottom w:val="single" w:sz="4" w:space="0" w:color="auto"/>
              <w:right w:val="single" w:sz="4" w:space="0" w:color="auto"/>
            </w:tcBorders>
          </w:tcPr>
          <w:p w14:paraId="3298C8FD" w14:textId="434FCC39" w:rsidR="00E10333" w:rsidRPr="00B54CDB" w:rsidRDefault="00E10333" w:rsidP="00E10333">
            <w:pPr>
              <w:rPr>
                <w:rFonts w:ascii="Arial" w:eastAsia="Arial" w:hAnsi="Arial" w:cs="Arial"/>
                <w:b/>
                <w:bCs/>
                <w:sz w:val="20"/>
                <w:szCs w:val="24"/>
              </w:rPr>
            </w:pPr>
            <w:r w:rsidRPr="00B54CDB">
              <w:rPr>
                <w:rFonts w:ascii="Arial" w:eastAsia="Arial" w:hAnsi="Arial" w:cs="Arial"/>
                <w:b/>
                <w:bCs/>
                <w:sz w:val="20"/>
                <w:szCs w:val="24"/>
              </w:rPr>
              <w:t>To investigate and document the challenges facing DRR Key Stakeholders in resilience assessment decision</w:t>
            </w:r>
            <w:r w:rsidR="00087B48">
              <w:rPr>
                <w:rFonts w:ascii="Arial" w:eastAsia="Arial" w:hAnsi="Arial" w:cs="Arial"/>
                <w:b/>
                <w:bCs/>
                <w:sz w:val="20"/>
                <w:szCs w:val="24"/>
              </w:rPr>
              <w:t>-</w:t>
            </w:r>
            <w:r w:rsidRPr="00B54CDB">
              <w:rPr>
                <w:rFonts w:ascii="Arial" w:eastAsia="Arial" w:hAnsi="Arial" w:cs="Arial"/>
                <w:b/>
                <w:bCs/>
                <w:sz w:val="20"/>
                <w:szCs w:val="24"/>
              </w:rPr>
              <w:t xml:space="preserve">making process and developing Urban Resilience Action Plan (U-RAP) </w:t>
            </w:r>
          </w:p>
          <w:p w14:paraId="2912D3F0" w14:textId="021D1893" w:rsidR="00FF0CAC" w:rsidRPr="00B54CDB" w:rsidRDefault="00FF0CAC" w:rsidP="00E10333">
            <w:pPr>
              <w:spacing w:after="160" w:line="259" w:lineRule="auto"/>
              <w:rPr>
                <w:rFonts w:ascii="Arial" w:eastAsiaTheme="minorHAnsi" w:hAnsi="Arial" w:cs="Arial"/>
                <w:b/>
                <w:bCs/>
                <w:sz w:val="20"/>
                <w:szCs w:val="24"/>
                <w:lang w:val="en-GB"/>
              </w:rPr>
            </w:pPr>
          </w:p>
        </w:tc>
        <w:tc>
          <w:tcPr>
            <w:tcW w:w="1025" w:type="pct"/>
            <w:tcBorders>
              <w:top w:val="single" w:sz="4" w:space="0" w:color="000000"/>
              <w:left w:val="single" w:sz="4" w:space="0" w:color="auto"/>
              <w:bottom w:val="single" w:sz="4" w:space="0" w:color="000000"/>
              <w:right w:val="single" w:sz="4" w:space="0" w:color="auto"/>
            </w:tcBorders>
          </w:tcPr>
          <w:p w14:paraId="52595961" w14:textId="77777777" w:rsidR="00FF0CAC" w:rsidRPr="00FF0CAC" w:rsidRDefault="00FF0CAC" w:rsidP="001B61D9">
            <w:pPr>
              <w:numPr>
                <w:ilvl w:val="0"/>
                <w:numId w:val="21"/>
              </w:numPr>
              <w:spacing w:after="160" w:line="259" w:lineRule="auto"/>
              <w:ind w:left="179" w:hanging="179"/>
              <w:contextualSpacing/>
              <w:rPr>
                <w:rFonts w:ascii="Arial" w:eastAsia="Arial" w:hAnsi="Arial" w:cs="Arial"/>
                <w:sz w:val="18"/>
              </w:rPr>
            </w:pPr>
            <w:r w:rsidRPr="00FF0CAC">
              <w:rPr>
                <w:rFonts w:ascii="Arial" w:eastAsia="Arial" w:hAnsi="Arial" w:cs="Arial"/>
                <w:sz w:val="18"/>
              </w:rPr>
              <w:t xml:space="preserve">Literature Review </w:t>
            </w:r>
          </w:p>
          <w:p w14:paraId="48C6CB1C" w14:textId="77777777" w:rsidR="00FF0CAC" w:rsidRPr="00FF0CAC" w:rsidRDefault="00FF0CAC" w:rsidP="00FF0CAC">
            <w:pPr>
              <w:spacing w:after="160" w:line="259" w:lineRule="auto"/>
              <w:ind w:left="1"/>
              <w:rPr>
                <w:rFonts w:ascii="Arial" w:eastAsia="Arial" w:hAnsi="Arial" w:cs="Arial"/>
                <w:sz w:val="18"/>
                <w:lang w:val="en-GB"/>
              </w:rPr>
            </w:pPr>
            <w:r w:rsidRPr="00FF0CAC">
              <w:rPr>
                <w:rFonts w:ascii="Arial" w:eastAsia="Arial" w:hAnsi="Arial" w:cs="Arial"/>
                <w:sz w:val="18"/>
                <w:lang w:val="en-GB"/>
              </w:rPr>
              <w:t>Interviews</w:t>
            </w:r>
          </w:p>
          <w:p w14:paraId="0D6AC818" w14:textId="77777777" w:rsidR="00FF0CAC" w:rsidRPr="00FF0CAC" w:rsidRDefault="00FF0CAC" w:rsidP="00FF0CAC">
            <w:pPr>
              <w:spacing w:after="160" w:line="259" w:lineRule="auto"/>
              <w:ind w:left="1"/>
              <w:rPr>
                <w:rFonts w:ascii="Arial" w:eastAsia="Arial" w:hAnsi="Arial" w:cs="Arial"/>
                <w:sz w:val="18"/>
                <w:lang w:val="en-GB"/>
              </w:rPr>
            </w:pPr>
          </w:p>
          <w:p w14:paraId="548AE8CE" w14:textId="77777777" w:rsidR="00FF0CAC" w:rsidRPr="00FF0CAC" w:rsidRDefault="00FF0CAC" w:rsidP="00FF0CAC">
            <w:pPr>
              <w:spacing w:after="160" w:line="259" w:lineRule="auto"/>
              <w:ind w:left="1"/>
              <w:rPr>
                <w:rFonts w:ascii="Arial" w:eastAsia="Arial" w:hAnsi="Arial" w:cs="Arial"/>
                <w:sz w:val="18"/>
                <w:lang w:val="en-GB"/>
              </w:rPr>
            </w:pPr>
            <w:r w:rsidRPr="00FF0CAC">
              <w:rPr>
                <w:rFonts w:ascii="Arial" w:eastAsia="Arial" w:hAnsi="Arial" w:cs="Arial"/>
                <w:b/>
                <w:sz w:val="18"/>
                <w:lang w:val="en-GB"/>
              </w:rPr>
              <w:t>Inspection</w:t>
            </w:r>
            <w:r w:rsidRPr="00FF0CAC">
              <w:rPr>
                <w:rFonts w:ascii="Arial" w:eastAsia="Arial" w:hAnsi="Arial" w:cs="Arial"/>
                <w:sz w:val="18"/>
                <w:lang w:val="en-GB"/>
              </w:rPr>
              <w:t>. Usability inspections involve a usability or system domain expert checking the system’s conformance to pre-defined usability goals.</w:t>
            </w:r>
          </w:p>
          <w:p w14:paraId="7012077E" w14:textId="77777777" w:rsidR="00FF0CAC" w:rsidRPr="00FF0CAC" w:rsidRDefault="00FF0CAC" w:rsidP="00FF0CAC">
            <w:pPr>
              <w:spacing w:after="160" w:line="259" w:lineRule="auto"/>
              <w:ind w:left="1"/>
              <w:rPr>
                <w:rFonts w:ascii="Arial" w:eastAsia="Arial" w:hAnsi="Arial" w:cs="Arial"/>
                <w:sz w:val="18"/>
                <w:lang w:val="en-GB"/>
              </w:rPr>
            </w:pPr>
          </w:p>
          <w:p w14:paraId="7EB652BF" w14:textId="77777777" w:rsidR="00FF0CAC" w:rsidRPr="00FF0CAC" w:rsidRDefault="00FF0CAC" w:rsidP="00FF0CAC">
            <w:pPr>
              <w:spacing w:after="160" w:line="259" w:lineRule="auto"/>
              <w:ind w:left="1"/>
              <w:rPr>
                <w:rFonts w:asciiTheme="minorHAnsi" w:eastAsiaTheme="minorHAnsi" w:hAnsiTheme="minorHAnsi" w:cstheme="minorBidi"/>
                <w:lang w:val="en-GB"/>
              </w:rPr>
            </w:pPr>
            <w:r w:rsidRPr="00FF0CAC">
              <w:rPr>
                <w:rFonts w:ascii="Arial" w:eastAsia="Arial" w:hAnsi="Arial" w:cs="Arial"/>
                <w:b/>
                <w:sz w:val="18"/>
                <w:lang w:val="en-GB"/>
              </w:rPr>
              <w:t>Assessment</w:t>
            </w:r>
            <w:r w:rsidRPr="00FF0CAC">
              <w:rPr>
                <w:rFonts w:ascii="Arial" w:eastAsia="Arial" w:hAnsi="Arial" w:cs="Arial"/>
                <w:sz w:val="18"/>
                <w:lang w:val="en-GB"/>
              </w:rPr>
              <w:t>:</w:t>
            </w:r>
            <w:r w:rsidRPr="00FF0CAC">
              <w:rPr>
                <w:rFonts w:asciiTheme="minorHAnsi" w:eastAsiaTheme="minorHAnsi" w:hAnsiTheme="minorHAnsi" w:cstheme="minorBidi"/>
                <w:lang w:val="en-GB"/>
              </w:rPr>
              <w:t xml:space="preserve"> </w:t>
            </w:r>
          </w:p>
          <w:p w14:paraId="6DC8C960" w14:textId="134AABD5" w:rsidR="00FF0CAC" w:rsidRPr="00FF0CAC" w:rsidRDefault="00FF0CAC" w:rsidP="00087B48">
            <w:pPr>
              <w:spacing w:after="160" w:line="259" w:lineRule="auto"/>
              <w:ind w:left="1"/>
              <w:rPr>
                <w:rFonts w:ascii="Arial" w:eastAsia="Arial" w:hAnsi="Arial" w:cs="Arial"/>
                <w:sz w:val="18"/>
                <w:lang w:val="en-GB"/>
              </w:rPr>
            </w:pPr>
            <w:r w:rsidRPr="00FF0CAC">
              <w:rPr>
                <w:rFonts w:ascii="Arial" w:eastAsia="Arial" w:hAnsi="Arial" w:cs="Arial"/>
                <w:sz w:val="18"/>
                <w:lang w:val="en-GB"/>
              </w:rPr>
              <w:t>A user or representative user operates the system and subsequently provides feedback on the experience</w:t>
            </w:r>
          </w:p>
          <w:p w14:paraId="4AE24F47" w14:textId="77777777" w:rsidR="00FF0CAC" w:rsidRPr="00FF0CAC" w:rsidRDefault="00FF0CAC" w:rsidP="00FF0CAC">
            <w:pPr>
              <w:spacing w:after="160" w:line="259" w:lineRule="auto"/>
              <w:ind w:left="1"/>
              <w:rPr>
                <w:rFonts w:ascii="Arial" w:eastAsia="Arial" w:hAnsi="Arial" w:cs="Arial"/>
                <w:sz w:val="18"/>
                <w:lang w:val="en-GB"/>
              </w:rPr>
            </w:pPr>
          </w:p>
          <w:p w14:paraId="670823BE" w14:textId="77777777" w:rsidR="00FF0CAC" w:rsidRPr="00FF0CAC" w:rsidRDefault="00FF0CAC" w:rsidP="00FF0CAC">
            <w:pPr>
              <w:spacing w:after="160" w:line="259" w:lineRule="auto"/>
              <w:ind w:left="1"/>
              <w:rPr>
                <w:rFonts w:ascii="Arial" w:eastAsia="Arial" w:hAnsi="Arial" w:cs="Arial"/>
                <w:sz w:val="18"/>
                <w:lang w:val="en-GB"/>
              </w:rPr>
            </w:pPr>
            <w:r w:rsidRPr="00FF0CAC">
              <w:rPr>
                <w:rFonts w:ascii="Arial" w:eastAsia="Arial" w:hAnsi="Arial" w:cs="Arial"/>
                <w:b/>
                <w:sz w:val="18"/>
                <w:lang w:val="en-GB"/>
              </w:rPr>
              <w:t>Observation</w:t>
            </w:r>
            <w:r w:rsidRPr="00FF0CAC">
              <w:rPr>
                <w:rFonts w:ascii="Arial" w:eastAsia="Arial" w:hAnsi="Arial" w:cs="Arial"/>
                <w:sz w:val="18"/>
                <w:lang w:val="en-GB"/>
              </w:rPr>
              <w:t>. Usability observations involve a typical end-user operating the system whilst being observed.</w:t>
            </w:r>
          </w:p>
        </w:tc>
        <w:tc>
          <w:tcPr>
            <w:tcW w:w="1148" w:type="pct"/>
            <w:tcBorders>
              <w:top w:val="single" w:sz="4" w:space="0" w:color="000000"/>
              <w:left w:val="single" w:sz="4" w:space="0" w:color="auto"/>
              <w:bottom w:val="single" w:sz="4" w:space="0" w:color="000000"/>
              <w:right w:val="single" w:sz="4" w:space="0" w:color="000000"/>
            </w:tcBorders>
          </w:tcPr>
          <w:p w14:paraId="3E501EC5" w14:textId="1E63FDB3" w:rsidR="00FF0CAC" w:rsidRPr="00FF0CAC" w:rsidRDefault="00FF0CAC" w:rsidP="00E10333">
            <w:pPr>
              <w:spacing w:after="160" w:line="259" w:lineRule="auto"/>
              <w:rPr>
                <w:rFonts w:ascii="Arial" w:eastAsiaTheme="minorHAnsi" w:hAnsi="Arial" w:cs="Arial"/>
                <w:sz w:val="18"/>
                <w:lang w:val="en-GB"/>
              </w:rPr>
            </w:pPr>
            <w:r w:rsidRPr="00FF0CAC">
              <w:rPr>
                <w:rFonts w:ascii="Arial" w:eastAsiaTheme="minorHAnsi" w:hAnsi="Arial" w:cs="Arial"/>
                <w:sz w:val="18"/>
                <w:lang w:val="en-GB"/>
              </w:rPr>
              <w:t>Usability of existing toolkits</w:t>
            </w:r>
            <w:r w:rsidR="00E10333">
              <w:rPr>
                <w:rFonts w:ascii="Arial" w:eastAsiaTheme="minorHAnsi" w:hAnsi="Arial" w:cs="Arial"/>
                <w:sz w:val="18"/>
                <w:lang w:val="en-GB"/>
              </w:rPr>
              <w:t xml:space="preserve">/resilience assessment in </w:t>
            </w:r>
            <w:r w:rsidR="00087B48">
              <w:rPr>
                <w:rFonts w:ascii="Arial" w:eastAsiaTheme="minorHAnsi" w:hAnsi="Arial" w:cs="Arial"/>
                <w:sz w:val="18"/>
                <w:lang w:val="en-GB"/>
              </w:rPr>
              <w:t>the decision-making</w:t>
            </w:r>
            <w:r w:rsidR="00E10333">
              <w:rPr>
                <w:rFonts w:ascii="Arial" w:eastAsiaTheme="minorHAnsi" w:hAnsi="Arial" w:cs="Arial"/>
                <w:sz w:val="18"/>
                <w:lang w:val="en-GB"/>
              </w:rPr>
              <w:t xml:space="preserve"> process</w:t>
            </w:r>
            <w:r w:rsidRPr="00FF0CAC">
              <w:rPr>
                <w:rFonts w:ascii="Arial" w:eastAsiaTheme="minorHAnsi" w:hAnsi="Arial" w:cs="Arial"/>
                <w:sz w:val="18"/>
                <w:lang w:val="en-GB"/>
              </w:rPr>
              <w:t>:</w:t>
            </w:r>
          </w:p>
          <w:p w14:paraId="22B930E1" w14:textId="77777777" w:rsidR="00FF0CAC" w:rsidRPr="00FF0CAC" w:rsidRDefault="00FF0CAC" w:rsidP="001B61D9">
            <w:pPr>
              <w:numPr>
                <w:ilvl w:val="0"/>
                <w:numId w:val="21"/>
              </w:numPr>
              <w:spacing w:after="160" w:line="259" w:lineRule="auto"/>
              <w:contextualSpacing/>
              <w:rPr>
                <w:rFonts w:ascii="Arial" w:eastAsiaTheme="minorHAnsi" w:hAnsi="Arial" w:cs="Arial"/>
                <w:sz w:val="18"/>
              </w:rPr>
            </w:pPr>
            <w:r w:rsidRPr="00FF0CAC">
              <w:rPr>
                <w:rFonts w:ascii="Arial" w:eastAsiaTheme="minorHAnsi" w:hAnsi="Arial" w:cs="Arial"/>
                <w:sz w:val="18"/>
              </w:rPr>
              <w:t>Context</w:t>
            </w:r>
          </w:p>
          <w:p w14:paraId="3594DBE4" w14:textId="77777777" w:rsidR="00FF0CAC" w:rsidRPr="00FF0CAC" w:rsidRDefault="00FF0CAC" w:rsidP="001B61D9">
            <w:pPr>
              <w:numPr>
                <w:ilvl w:val="0"/>
                <w:numId w:val="21"/>
              </w:numPr>
              <w:spacing w:after="160" w:line="259" w:lineRule="auto"/>
              <w:contextualSpacing/>
              <w:rPr>
                <w:rFonts w:ascii="Arial" w:eastAsiaTheme="minorHAnsi" w:hAnsi="Arial" w:cs="Arial"/>
                <w:sz w:val="18"/>
              </w:rPr>
            </w:pPr>
            <w:r w:rsidRPr="00FF0CAC">
              <w:rPr>
                <w:rFonts w:ascii="Arial" w:eastAsiaTheme="minorHAnsi" w:hAnsi="Arial" w:cs="Arial"/>
                <w:sz w:val="18"/>
              </w:rPr>
              <w:t>Qualitative Variables</w:t>
            </w:r>
          </w:p>
          <w:p w14:paraId="2AC47D7D" w14:textId="77777777" w:rsidR="00FF0CAC" w:rsidRPr="00FF0CAC" w:rsidRDefault="00FF0CAC" w:rsidP="00FF0CAC">
            <w:pPr>
              <w:spacing w:after="160" w:line="259" w:lineRule="auto"/>
              <w:rPr>
                <w:rFonts w:ascii="Arial" w:eastAsiaTheme="minorHAnsi" w:hAnsi="Arial" w:cs="Arial"/>
                <w:sz w:val="18"/>
                <w:lang w:val="en-GB"/>
              </w:rPr>
            </w:pPr>
            <w:r w:rsidRPr="00FF0CAC">
              <w:rPr>
                <w:rFonts w:ascii="Arial" w:eastAsiaTheme="minorHAnsi" w:hAnsi="Arial" w:cs="Arial"/>
                <w:sz w:val="18"/>
                <w:lang w:val="en-GB"/>
              </w:rPr>
              <w:t>Usability variables:</w:t>
            </w:r>
          </w:p>
          <w:p w14:paraId="4F0EFF13" w14:textId="77777777" w:rsidR="00FF0CAC" w:rsidRPr="00FF0CAC" w:rsidRDefault="00FF0CAC" w:rsidP="001B61D9">
            <w:pPr>
              <w:numPr>
                <w:ilvl w:val="0"/>
                <w:numId w:val="33"/>
              </w:numPr>
              <w:spacing w:after="160" w:line="259" w:lineRule="auto"/>
              <w:contextualSpacing/>
              <w:rPr>
                <w:rFonts w:ascii="Arial" w:eastAsiaTheme="minorHAnsi" w:hAnsi="Arial" w:cs="Arial"/>
                <w:sz w:val="18"/>
              </w:rPr>
            </w:pPr>
            <w:r w:rsidRPr="00FF0CAC">
              <w:rPr>
                <w:rFonts w:ascii="Arial" w:eastAsiaTheme="minorHAnsi" w:hAnsi="Arial" w:cs="Arial"/>
                <w:sz w:val="18"/>
              </w:rPr>
              <w:t>Specific users</w:t>
            </w:r>
          </w:p>
          <w:p w14:paraId="0D5C4D81" w14:textId="77777777" w:rsidR="00FF0CAC" w:rsidRPr="00FF0CAC" w:rsidRDefault="00FF0CAC" w:rsidP="001B61D9">
            <w:pPr>
              <w:numPr>
                <w:ilvl w:val="0"/>
                <w:numId w:val="33"/>
              </w:numPr>
              <w:spacing w:after="160" w:line="259" w:lineRule="auto"/>
              <w:contextualSpacing/>
              <w:rPr>
                <w:rFonts w:ascii="Arial" w:eastAsiaTheme="minorHAnsi" w:hAnsi="Arial" w:cs="Arial"/>
                <w:sz w:val="18"/>
              </w:rPr>
            </w:pPr>
            <w:r w:rsidRPr="00FF0CAC">
              <w:rPr>
                <w:rFonts w:ascii="Arial" w:eastAsiaTheme="minorHAnsi" w:hAnsi="Arial" w:cs="Arial"/>
                <w:sz w:val="18"/>
              </w:rPr>
              <w:t>Specific needs</w:t>
            </w:r>
          </w:p>
          <w:p w14:paraId="2915F9EC" w14:textId="77777777" w:rsidR="00FF0CAC" w:rsidRPr="00FF0CAC" w:rsidRDefault="00FF0CAC" w:rsidP="001B61D9">
            <w:pPr>
              <w:numPr>
                <w:ilvl w:val="0"/>
                <w:numId w:val="33"/>
              </w:numPr>
              <w:spacing w:after="160" w:line="259" w:lineRule="auto"/>
              <w:contextualSpacing/>
              <w:rPr>
                <w:rFonts w:ascii="Arial" w:eastAsiaTheme="minorHAnsi" w:hAnsi="Arial" w:cs="Arial"/>
                <w:sz w:val="18"/>
              </w:rPr>
            </w:pPr>
            <w:r w:rsidRPr="00FF0CAC">
              <w:rPr>
                <w:rFonts w:ascii="Arial" w:eastAsiaTheme="minorHAnsi" w:hAnsi="Arial" w:cs="Arial"/>
                <w:sz w:val="18"/>
              </w:rPr>
              <w:t>Specific goal</w:t>
            </w:r>
          </w:p>
          <w:p w14:paraId="4B21A515" w14:textId="77777777" w:rsidR="00FF0CAC" w:rsidRPr="00FF0CAC" w:rsidRDefault="00FF0CAC" w:rsidP="001B61D9">
            <w:pPr>
              <w:numPr>
                <w:ilvl w:val="0"/>
                <w:numId w:val="33"/>
              </w:numPr>
              <w:spacing w:after="160" w:line="259" w:lineRule="auto"/>
              <w:contextualSpacing/>
              <w:rPr>
                <w:rFonts w:ascii="Arial" w:eastAsiaTheme="minorHAnsi" w:hAnsi="Arial" w:cs="Arial"/>
                <w:sz w:val="18"/>
              </w:rPr>
            </w:pPr>
            <w:r w:rsidRPr="00FF0CAC">
              <w:rPr>
                <w:rFonts w:ascii="Arial" w:eastAsiaTheme="minorHAnsi" w:hAnsi="Arial" w:cs="Arial"/>
                <w:sz w:val="18"/>
              </w:rPr>
              <w:t>Specific context of operation</w:t>
            </w:r>
          </w:p>
          <w:p w14:paraId="64C6E201" w14:textId="77777777" w:rsidR="00FF0CAC" w:rsidRPr="00FF0CAC" w:rsidRDefault="00FF0CAC" w:rsidP="001B61D9">
            <w:pPr>
              <w:numPr>
                <w:ilvl w:val="0"/>
                <w:numId w:val="33"/>
              </w:numPr>
              <w:spacing w:after="160" w:line="259" w:lineRule="auto"/>
              <w:contextualSpacing/>
              <w:rPr>
                <w:rFonts w:ascii="Arial" w:eastAsiaTheme="minorHAnsi" w:hAnsi="Arial" w:cs="Arial"/>
                <w:sz w:val="18"/>
              </w:rPr>
            </w:pPr>
            <w:r w:rsidRPr="00FF0CAC">
              <w:rPr>
                <w:rFonts w:ascii="Arial" w:eastAsiaTheme="minorHAnsi" w:hAnsi="Arial" w:cs="Arial"/>
                <w:sz w:val="18"/>
              </w:rPr>
              <w:t>Effectiveness, Efficiency, Satisfaction</w:t>
            </w:r>
          </w:p>
          <w:p w14:paraId="3CD9363A" w14:textId="77777777" w:rsidR="00FF0CAC" w:rsidRPr="00FF0CAC" w:rsidRDefault="00FF0CAC" w:rsidP="00FF0CAC">
            <w:pPr>
              <w:spacing w:after="160" w:line="259" w:lineRule="auto"/>
              <w:rPr>
                <w:rFonts w:ascii="Arial" w:eastAsiaTheme="minorHAnsi" w:hAnsi="Arial" w:cs="Arial"/>
                <w:sz w:val="18"/>
                <w:lang w:val="en-GB"/>
              </w:rPr>
            </w:pPr>
            <w:r w:rsidRPr="00FF0CAC">
              <w:rPr>
                <w:rFonts w:ascii="Arial" w:eastAsiaTheme="minorHAnsi" w:hAnsi="Arial" w:cs="Arial"/>
                <w:sz w:val="18"/>
                <w:lang w:val="en-GB"/>
              </w:rPr>
              <w:t>Performance:</w:t>
            </w:r>
          </w:p>
          <w:p w14:paraId="74021E31" w14:textId="77777777" w:rsidR="00FF0CAC" w:rsidRPr="00FF0CAC" w:rsidRDefault="00FF0CAC" w:rsidP="001B61D9">
            <w:pPr>
              <w:numPr>
                <w:ilvl w:val="0"/>
                <w:numId w:val="35"/>
              </w:numPr>
              <w:spacing w:after="160" w:line="259" w:lineRule="auto"/>
              <w:contextualSpacing/>
              <w:rPr>
                <w:rFonts w:ascii="Arial" w:eastAsiaTheme="minorHAnsi" w:hAnsi="Arial" w:cs="Arial"/>
                <w:sz w:val="18"/>
              </w:rPr>
            </w:pPr>
            <w:r w:rsidRPr="00FF0CAC">
              <w:rPr>
                <w:rFonts w:ascii="Arial" w:eastAsiaTheme="minorHAnsi" w:hAnsi="Arial" w:cs="Arial"/>
                <w:sz w:val="18"/>
              </w:rPr>
              <w:t>User’s motivation</w:t>
            </w:r>
          </w:p>
          <w:p w14:paraId="104D36D0" w14:textId="77777777" w:rsidR="00FF0CAC" w:rsidRPr="00FF0CAC" w:rsidRDefault="00FF0CAC" w:rsidP="001B61D9">
            <w:pPr>
              <w:numPr>
                <w:ilvl w:val="0"/>
                <w:numId w:val="35"/>
              </w:numPr>
              <w:spacing w:after="160" w:line="259" w:lineRule="auto"/>
              <w:contextualSpacing/>
              <w:rPr>
                <w:rFonts w:ascii="Arial" w:eastAsiaTheme="minorHAnsi" w:hAnsi="Arial" w:cs="Arial"/>
                <w:sz w:val="18"/>
              </w:rPr>
            </w:pPr>
            <w:r w:rsidRPr="00FF0CAC">
              <w:rPr>
                <w:rFonts w:ascii="Arial" w:eastAsiaTheme="minorHAnsi" w:hAnsi="Arial" w:cs="Arial"/>
                <w:sz w:val="18"/>
              </w:rPr>
              <w:t>User’ selection criteria</w:t>
            </w:r>
          </w:p>
          <w:p w14:paraId="7D3C8A86" w14:textId="77777777" w:rsidR="00FF0CAC" w:rsidRPr="00FF0CAC" w:rsidRDefault="00FF0CAC" w:rsidP="001B61D9">
            <w:pPr>
              <w:numPr>
                <w:ilvl w:val="0"/>
                <w:numId w:val="35"/>
              </w:numPr>
              <w:spacing w:after="160" w:line="259" w:lineRule="auto"/>
              <w:contextualSpacing/>
              <w:rPr>
                <w:rFonts w:ascii="Arial" w:eastAsiaTheme="minorHAnsi" w:hAnsi="Arial" w:cs="Arial"/>
                <w:sz w:val="18"/>
              </w:rPr>
            </w:pPr>
            <w:r w:rsidRPr="00FF0CAC">
              <w:rPr>
                <w:rFonts w:ascii="Arial" w:eastAsiaTheme="minorHAnsi" w:hAnsi="Arial" w:cs="Arial"/>
                <w:sz w:val="18"/>
              </w:rPr>
              <w:t>Mandated by adopting International Agreements</w:t>
            </w:r>
          </w:p>
          <w:p w14:paraId="169B2307" w14:textId="77777777" w:rsidR="00FF0CAC" w:rsidRPr="00FF0CAC" w:rsidRDefault="00FF0CAC" w:rsidP="00FF0CAC">
            <w:pPr>
              <w:spacing w:after="160" w:line="259" w:lineRule="auto"/>
              <w:rPr>
                <w:rFonts w:ascii="Arial" w:eastAsiaTheme="minorHAnsi" w:hAnsi="Arial" w:cs="Arial"/>
                <w:sz w:val="18"/>
                <w:lang w:val="en-GB"/>
              </w:rPr>
            </w:pPr>
            <w:r w:rsidRPr="00FF0CAC">
              <w:rPr>
                <w:rFonts w:ascii="Arial" w:eastAsiaTheme="minorHAnsi" w:hAnsi="Arial" w:cs="Arial"/>
                <w:sz w:val="18"/>
                <w:lang w:val="en-GB"/>
              </w:rPr>
              <w:t>Frequency of use.</w:t>
            </w:r>
          </w:p>
          <w:p w14:paraId="589B9032" w14:textId="77777777" w:rsidR="00FF0CAC" w:rsidRPr="00FF0CAC" w:rsidRDefault="00FF0CAC" w:rsidP="001B61D9">
            <w:pPr>
              <w:numPr>
                <w:ilvl w:val="0"/>
                <w:numId w:val="36"/>
              </w:numPr>
              <w:spacing w:after="160" w:line="259" w:lineRule="auto"/>
              <w:ind w:left="244" w:hanging="180"/>
              <w:contextualSpacing/>
              <w:rPr>
                <w:rFonts w:ascii="Arial" w:eastAsiaTheme="minorHAnsi" w:hAnsi="Arial" w:cs="Arial"/>
                <w:sz w:val="18"/>
              </w:rPr>
            </w:pPr>
            <w:r w:rsidRPr="00FF0CAC">
              <w:rPr>
                <w:rFonts w:ascii="Arial" w:eastAsiaTheme="minorHAnsi" w:hAnsi="Arial" w:cs="Arial"/>
                <w:sz w:val="18"/>
              </w:rPr>
              <w:t>will the system be operated by the user over the duration of the SFDRR lifespan?</w:t>
            </w:r>
          </w:p>
          <w:p w14:paraId="62F7A108" w14:textId="77777777" w:rsidR="00FF0CAC" w:rsidRPr="00FF0CAC" w:rsidRDefault="00FF0CAC" w:rsidP="001B61D9">
            <w:pPr>
              <w:numPr>
                <w:ilvl w:val="0"/>
                <w:numId w:val="36"/>
              </w:numPr>
              <w:spacing w:after="160" w:line="259" w:lineRule="auto"/>
              <w:ind w:left="244" w:hanging="180"/>
              <w:contextualSpacing/>
              <w:rPr>
                <w:rFonts w:ascii="Arial" w:eastAsiaTheme="minorHAnsi" w:hAnsi="Arial" w:cs="Arial"/>
                <w:sz w:val="18"/>
              </w:rPr>
            </w:pPr>
            <w:r w:rsidRPr="00FF0CAC">
              <w:rPr>
                <w:rFonts w:ascii="Arial" w:eastAsiaTheme="minorHAnsi" w:hAnsi="Arial" w:cs="Arial"/>
                <w:sz w:val="18"/>
              </w:rPr>
              <w:t>Update OF data and process of resilience assessments</w:t>
            </w:r>
          </w:p>
          <w:p w14:paraId="50E9AC10" w14:textId="77777777" w:rsidR="00FF0CAC" w:rsidRPr="00FF0CAC" w:rsidRDefault="00FF0CAC" w:rsidP="001B61D9">
            <w:pPr>
              <w:numPr>
                <w:ilvl w:val="0"/>
                <w:numId w:val="36"/>
              </w:numPr>
              <w:spacing w:after="160" w:line="259" w:lineRule="auto"/>
              <w:ind w:left="244" w:hanging="180"/>
              <w:contextualSpacing/>
              <w:rPr>
                <w:rFonts w:ascii="Arial" w:eastAsiaTheme="minorHAnsi" w:hAnsi="Arial" w:cs="Arial"/>
                <w:sz w:val="18"/>
              </w:rPr>
            </w:pPr>
            <w:r w:rsidRPr="00FF0CAC">
              <w:rPr>
                <w:rFonts w:ascii="Arial" w:eastAsiaTheme="minorHAnsi" w:hAnsi="Arial" w:cs="Arial"/>
                <w:sz w:val="18"/>
              </w:rPr>
              <w:lastRenderedPageBreak/>
              <w:t>How difficult is it to remember how to use the system?</w:t>
            </w:r>
          </w:p>
          <w:p w14:paraId="2F7ABAD4" w14:textId="49C8C76B" w:rsidR="00FF0CAC" w:rsidRPr="00FF0CAC" w:rsidRDefault="00FF0CAC" w:rsidP="001B61D9">
            <w:pPr>
              <w:numPr>
                <w:ilvl w:val="0"/>
                <w:numId w:val="36"/>
              </w:numPr>
              <w:spacing w:after="160" w:line="259" w:lineRule="auto"/>
              <w:ind w:left="244" w:hanging="180"/>
              <w:contextualSpacing/>
              <w:rPr>
                <w:rFonts w:ascii="Arial" w:eastAsiaTheme="minorHAnsi" w:hAnsi="Arial" w:cs="Arial"/>
                <w:sz w:val="18"/>
              </w:rPr>
            </w:pPr>
            <w:r w:rsidRPr="00FF0CAC">
              <w:rPr>
                <w:rFonts w:ascii="Arial" w:eastAsiaTheme="minorHAnsi" w:hAnsi="Arial" w:cs="Arial"/>
                <w:sz w:val="18"/>
              </w:rPr>
              <w:t xml:space="preserve">Is there a specific guideline for cities to process assessments (annually, 6 months, </w:t>
            </w:r>
            <w:r w:rsidR="00087B48" w:rsidRPr="00FF0CAC">
              <w:rPr>
                <w:rFonts w:ascii="Arial" w:eastAsiaTheme="minorHAnsi" w:hAnsi="Arial" w:cs="Arial"/>
                <w:sz w:val="18"/>
              </w:rPr>
              <w:t>etc.</w:t>
            </w:r>
            <w:r w:rsidRPr="00FF0CAC">
              <w:rPr>
                <w:rFonts w:ascii="Arial" w:eastAsiaTheme="minorHAnsi" w:hAnsi="Arial" w:cs="Arial"/>
                <w:sz w:val="18"/>
              </w:rPr>
              <w:t>…) connectivity with weather forecasting models/climate</w:t>
            </w:r>
            <w:r w:rsidR="00736355">
              <w:rPr>
                <w:rFonts w:ascii="Arial" w:eastAsiaTheme="minorHAnsi" w:hAnsi="Arial" w:cs="Arial"/>
                <w:sz w:val="18"/>
              </w:rPr>
              <w:t xml:space="preserve"> </w:t>
            </w:r>
            <w:r w:rsidR="00087B48" w:rsidRPr="00FF0CAC">
              <w:rPr>
                <w:rFonts w:ascii="Arial" w:eastAsiaTheme="minorHAnsi" w:hAnsi="Arial" w:cs="Arial"/>
                <w:sz w:val="18"/>
              </w:rPr>
              <w:t>change?</w:t>
            </w:r>
          </w:p>
          <w:p w14:paraId="125E28C4" w14:textId="77777777" w:rsidR="00FF0CAC" w:rsidRPr="00FF0CAC" w:rsidRDefault="00FF0CAC" w:rsidP="00FF0CAC">
            <w:pPr>
              <w:spacing w:after="160" w:line="259" w:lineRule="auto"/>
              <w:rPr>
                <w:rFonts w:ascii="Arial" w:eastAsiaTheme="minorHAnsi" w:hAnsi="Arial" w:cs="Arial"/>
                <w:sz w:val="18"/>
                <w:lang w:val="en-GB"/>
              </w:rPr>
            </w:pPr>
            <w:r w:rsidRPr="00FF0CAC">
              <w:rPr>
                <w:rFonts w:ascii="Arial" w:eastAsiaTheme="minorHAnsi" w:hAnsi="Arial" w:cs="Arial"/>
                <w:sz w:val="18"/>
                <w:lang w:val="en-GB"/>
              </w:rPr>
              <w:t>Cognitive user factors:</w:t>
            </w:r>
          </w:p>
          <w:p w14:paraId="414EA133" w14:textId="77777777" w:rsidR="00FF0CAC" w:rsidRPr="00FF0CAC" w:rsidRDefault="00FF0CAC" w:rsidP="001B61D9">
            <w:pPr>
              <w:numPr>
                <w:ilvl w:val="0"/>
                <w:numId w:val="37"/>
              </w:numPr>
              <w:spacing w:after="160" w:line="259" w:lineRule="auto"/>
              <w:ind w:left="334" w:hanging="270"/>
              <w:contextualSpacing/>
              <w:rPr>
                <w:rFonts w:ascii="Arial" w:eastAsiaTheme="minorHAnsi" w:hAnsi="Arial" w:cs="Arial"/>
                <w:sz w:val="18"/>
              </w:rPr>
            </w:pPr>
            <w:r w:rsidRPr="00FF0CAC">
              <w:rPr>
                <w:rFonts w:ascii="Arial" w:eastAsiaTheme="minorHAnsi" w:hAnsi="Arial" w:cs="Arial"/>
                <w:sz w:val="18"/>
              </w:rPr>
              <w:t>How much information will the user be required to monitor or interpret?</w:t>
            </w:r>
          </w:p>
          <w:p w14:paraId="008AEBA3" w14:textId="77777777" w:rsidR="00FF0CAC" w:rsidRPr="00FF0CAC" w:rsidRDefault="00FF0CAC" w:rsidP="001B61D9">
            <w:pPr>
              <w:numPr>
                <w:ilvl w:val="0"/>
                <w:numId w:val="37"/>
              </w:numPr>
              <w:spacing w:after="160" w:line="259" w:lineRule="auto"/>
              <w:ind w:left="334" w:hanging="270"/>
              <w:contextualSpacing/>
              <w:rPr>
                <w:rFonts w:ascii="Arial" w:eastAsiaTheme="minorHAnsi" w:hAnsi="Arial" w:cs="Arial"/>
                <w:sz w:val="18"/>
              </w:rPr>
            </w:pPr>
            <w:r w:rsidRPr="00FF0CAC">
              <w:rPr>
                <w:rFonts w:ascii="Arial" w:eastAsiaTheme="minorHAnsi" w:hAnsi="Arial" w:cs="Arial"/>
                <w:sz w:val="18"/>
              </w:rPr>
              <w:t>Complexity of the toolkits interface</w:t>
            </w:r>
          </w:p>
          <w:p w14:paraId="6C7E71FA" w14:textId="77777777" w:rsidR="00FF0CAC" w:rsidRPr="00FF0CAC" w:rsidRDefault="00FF0CAC" w:rsidP="001B61D9">
            <w:pPr>
              <w:numPr>
                <w:ilvl w:val="0"/>
                <w:numId w:val="37"/>
              </w:numPr>
              <w:spacing w:after="160" w:line="259" w:lineRule="auto"/>
              <w:ind w:left="334" w:hanging="270"/>
              <w:contextualSpacing/>
              <w:rPr>
                <w:rFonts w:ascii="Arial" w:eastAsiaTheme="minorHAnsi" w:hAnsi="Arial" w:cs="Arial"/>
                <w:sz w:val="18"/>
              </w:rPr>
            </w:pPr>
            <w:r w:rsidRPr="00FF0CAC">
              <w:rPr>
                <w:rFonts w:ascii="Arial" w:eastAsiaTheme="minorHAnsi" w:hAnsi="Arial" w:cs="Arial"/>
                <w:sz w:val="18"/>
              </w:rPr>
              <w:t>Knowledge with terminologies</w:t>
            </w:r>
          </w:p>
          <w:p w14:paraId="49E772A4" w14:textId="77777777" w:rsidR="00FF0CAC" w:rsidRPr="00FF0CAC" w:rsidRDefault="00FF0CAC" w:rsidP="001B61D9">
            <w:pPr>
              <w:numPr>
                <w:ilvl w:val="0"/>
                <w:numId w:val="37"/>
              </w:numPr>
              <w:spacing w:after="160" w:line="259" w:lineRule="auto"/>
              <w:ind w:left="334" w:hanging="270"/>
              <w:contextualSpacing/>
              <w:rPr>
                <w:rFonts w:ascii="Arial" w:eastAsiaTheme="minorHAnsi" w:hAnsi="Arial" w:cs="Arial"/>
                <w:sz w:val="18"/>
              </w:rPr>
            </w:pPr>
            <w:r w:rsidRPr="00FF0CAC">
              <w:rPr>
                <w:rFonts w:ascii="Arial" w:eastAsiaTheme="minorHAnsi" w:hAnsi="Arial" w:cs="Arial"/>
                <w:sz w:val="18"/>
              </w:rPr>
              <w:t>Statistical Analysis</w:t>
            </w:r>
          </w:p>
          <w:p w14:paraId="4F25D578" w14:textId="77777777" w:rsidR="00FF0CAC" w:rsidRPr="00FF0CAC" w:rsidRDefault="00FF0CAC" w:rsidP="001B61D9">
            <w:pPr>
              <w:numPr>
                <w:ilvl w:val="0"/>
                <w:numId w:val="37"/>
              </w:numPr>
              <w:spacing w:after="160" w:line="259" w:lineRule="auto"/>
              <w:ind w:left="334" w:hanging="270"/>
              <w:contextualSpacing/>
              <w:rPr>
                <w:rFonts w:ascii="Arial" w:eastAsiaTheme="minorHAnsi" w:hAnsi="Arial" w:cs="Arial"/>
                <w:sz w:val="18"/>
              </w:rPr>
            </w:pPr>
            <w:r w:rsidRPr="00FF0CAC">
              <w:rPr>
                <w:rFonts w:ascii="Arial" w:eastAsiaTheme="minorHAnsi" w:hAnsi="Arial" w:cs="Arial"/>
                <w:sz w:val="18"/>
              </w:rPr>
              <w:t>‘Learn-ability’. The time taken for a user to reach a defined level of effectiveness and efficiency when using the system.</w:t>
            </w:r>
          </w:p>
          <w:p w14:paraId="797B38E7" w14:textId="77777777" w:rsidR="00FF0CAC" w:rsidRPr="00FF0CAC" w:rsidRDefault="00FF0CAC" w:rsidP="001B61D9">
            <w:pPr>
              <w:numPr>
                <w:ilvl w:val="0"/>
                <w:numId w:val="37"/>
              </w:numPr>
              <w:spacing w:after="160" w:line="259" w:lineRule="auto"/>
              <w:ind w:left="334" w:hanging="270"/>
              <w:contextualSpacing/>
              <w:rPr>
                <w:rFonts w:ascii="Arial" w:eastAsiaTheme="minorHAnsi" w:hAnsi="Arial" w:cs="Arial"/>
                <w:sz w:val="18"/>
              </w:rPr>
            </w:pPr>
            <w:r w:rsidRPr="00FF0CAC">
              <w:rPr>
                <w:rFonts w:ascii="Arial" w:eastAsiaTheme="minorHAnsi" w:hAnsi="Arial" w:cs="Arial"/>
                <w:sz w:val="18"/>
              </w:rPr>
              <w:t>‘Memorability’. The time taken for a user to re-familiarise themselves with a system, each time they use the system, in order to operate with a defined level of effectiveness and efficiency.</w:t>
            </w:r>
          </w:p>
          <w:p w14:paraId="0742EDBB" w14:textId="77777777" w:rsidR="00FF0CAC" w:rsidRPr="00FF0CAC" w:rsidRDefault="00FF0CAC" w:rsidP="001B61D9">
            <w:pPr>
              <w:numPr>
                <w:ilvl w:val="0"/>
                <w:numId w:val="37"/>
              </w:numPr>
              <w:spacing w:after="160" w:line="259" w:lineRule="auto"/>
              <w:contextualSpacing/>
              <w:rPr>
                <w:rFonts w:ascii="Arial" w:eastAsiaTheme="minorHAnsi" w:hAnsi="Arial" w:cs="Arial"/>
                <w:sz w:val="18"/>
              </w:rPr>
            </w:pPr>
            <w:r w:rsidRPr="00FF0CAC">
              <w:rPr>
                <w:rFonts w:ascii="Arial" w:eastAsiaTheme="minorHAnsi" w:hAnsi="Arial" w:cs="Arial"/>
                <w:sz w:val="18"/>
              </w:rPr>
              <w:t>Familiarity. The degree to which a user recognises user-interface components and views their interaction as natural;</w:t>
            </w:r>
          </w:p>
          <w:p w14:paraId="2DA6E37F" w14:textId="77777777" w:rsidR="00FF0CAC" w:rsidRPr="00FF0CAC" w:rsidRDefault="00FF0CAC" w:rsidP="00FF0CAC">
            <w:pPr>
              <w:spacing w:after="200" w:line="276" w:lineRule="auto"/>
              <w:ind w:left="720"/>
              <w:contextualSpacing/>
              <w:rPr>
                <w:rFonts w:ascii="Arial" w:eastAsiaTheme="minorHAnsi" w:hAnsi="Arial" w:cs="Arial"/>
                <w:sz w:val="18"/>
              </w:rPr>
            </w:pPr>
          </w:p>
          <w:p w14:paraId="76723A54" w14:textId="77777777" w:rsidR="00FF0CAC" w:rsidRPr="00FF0CAC" w:rsidRDefault="00FF0CAC" w:rsidP="00FF0CAC">
            <w:pPr>
              <w:spacing w:after="160" w:line="259" w:lineRule="auto"/>
              <w:rPr>
                <w:rFonts w:ascii="Arial" w:eastAsiaTheme="minorHAnsi" w:hAnsi="Arial" w:cs="Arial"/>
                <w:sz w:val="18"/>
                <w:lang w:val="en-GB"/>
              </w:rPr>
            </w:pPr>
            <w:r w:rsidRPr="00FF0CAC">
              <w:rPr>
                <w:rFonts w:ascii="Arial" w:eastAsiaTheme="minorHAnsi" w:hAnsi="Arial" w:cs="Arial"/>
                <w:sz w:val="18"/>
                <w:lang w:val="en-GB"/>
              </w:rPr>
              <w:t>Specific Performance Factors:</w:t>
            </w:r>
          </w:p>
          <w:p w14:paraId="17349564" w14:textId="77777777" w:rsidR="00FF0CAC" w:rsidRPr="00FF0CAC" w:rsidRDefault="00FF0CAC" w:rsidP="001B61D9">
            <w:pPr>
              <w:numPr>
                <w:ilvl w:val="0"/>
                <w:numId w:val="38"/>
              </w:numPr>
              <w:spacing w:after="160" w:line="259" w:lineRule="auto"/>
              <w:contextualSpacing/>
              <w:rPr>
                <w:rFonts w:ascii="Arial" w:eastAsiaTheme="minorHAnsi" w:hAnsi="Arial" w:cs="Arial"/>
                <w:sz w:val="18"/>
              </w:rPr>
            </w:pPr>
            <w:r w:rsidRPr="00FF0CAC">
              <w:rPr>
                <w:rFonts w:ascii="Arial" w:eastAsiaTheme="minorHAnsi" w:hAnsi="Arial" w:cs="Arial"/>
                <w:sz w:val="18"/>
              </w:rPr>
              <w:t xml:space="preserve">Comparison to the HFA </w:t>
            </w:r>
            <w:r w:rsidRPr="00FF0CAC">
              <w:rPr>
                <w:rFonts w:ascii="Arial" w:eastAsiaTheme="minorHAnsi" w:hAnsi="Arial" w:cs="Arial"/>
                <w:sz w:val="18"/>
              </w:rPr>
              <w:lastRenderedPageBreak/>
              <w:t>Ten Essentials:</w:t>
            </w:r>
            <w:r w:rsidRPr="00FF0CAC">
              <w:rPr>
                <w:rFonts w:asciiTheme="minorHAnsi" w:eastAsiaTheme="minorHAnsi" w:hAnsiTheme="minorHAnsi" w:cstheme="minorBidi"/>
              </w:rPr>
              <w:t xml:space="preserve"> </w:t>
            </w:r>
            <w:r w:rsidRPr="00FF0CAC">
              <w:rPr>
                <w:rFonts w:ascii="Arial" w:eastAsiaTheme="minorHAnsi" w:hAnsi="Arial" w:cs="Arial"/>
                <w:sz w:val="18"/>
              </w:rPr>
              <w:t>required to produce better usability than the previous system?</w:t>
            </w:r>
          </w:p>
          <w:p w14:paraId="5753CDF5" w14:textId="77777777" w:rsidR="00FF0CAC" w:rsidRPr="00FF0CAC" w:rsidRDefault="00FF0CAC" w:rsidP="00FF0CAC">
            <w:pPr>
              <w:spacing w:after="160" w:line="259" w:lineRule="auto"/>
              <w:rPr>
                <w:rFonts w:ascii="Arial" w:eastAsiaTheme="minorHAnsi" w:hAnsi="Arial" w:cs="Arial"/>
                <w:sz w:val="18"/>
                <w:lang w:val="en-GB"/>
              </w:rPr>
            </w:pPr>
            <w:r w:rsidRPr="00FF0CAC">
              <w:rPr>
                <w:rFonts w:ascii="Arial" w:eastAsiaTheme="minorHAnsi" w:hAnsi="Arial" w:cs="Arial"/>
                <w:sz w:val="18"/>
                <w:lang w:val="en-GB"/>
              </w:rPr>
              <w:t>System use scenarios:</w:t>
            </w:r>
          </w:p>
          <w:p w14:paraId="4511056C" w14:textId="77777777" w:rsidR="00FF0CAC" w:rsidRPr="00FF0CAC" w:rsidRDefault="00FF0CAC" w:rsidP="001B61D9">
            <w:pPr>
              <w:numPr>
                <w:ilvl w:val="0"/>
                <w:numId w:val="38"/>
              </w:numPr>
              <w:spacing w:after="160" w:line="259" w:lineRule="auto"/>
              <w:contextualSpacing/>
              <w:rPr>
                <w:rFonts w:ascii="Arial" w:eastAsiaTheme="minorHAnsi" w:hAnsi="Arial" w:cs="Arial"/>
                <w:sz w:val="18"/>
              </w:rPr>
            </w:pPr>
            <w:r w:rsidRPr="00FF0CAC">
              <w:rPr>
                <w:rFonts w:ascii="Arial" w:eastAsiaTheme="minorHAnsi" w:hAnsi="Arial" w:cs="Arial"/>
                <w:sz w:val="18"/>
              </w:rPr>
              <w:t>Preliminary Assessment</w:t>
            </w:r>
          </w:p>
          <w:p w14:paraId="34BF3F32" w14:textId="7F0B84DE" w:rsidR="00FF0CAC" w:rsidRPr="00E10333" w:rsidRDefault="00FF0CAC" w:rsidP="001B61D9">
            <w:pPr>
              <w:numPr>
                <w:ilvl w:val="0"/>
                <w:numId w:val="38"/>
              </w:numPr>
              <w:spacing w:after="160" w:line="259" w:lineRule="auto"/>
              <w:contextualSpacing/>
              <w:rPr>
                <w:rFonts w:ascii="Arial" w:eastAsiaTheme="minorHAnsi" w:hAnsi="Arial" w:cs="Arial"/>
                <w:sz w:val="18"/>
              </w:rPr>
            </w:pPr>
            <w:r w:rsidRPr="00FF0CAC">
              <w:rPr>
                <w:rFonts w:ascii="Arial" w:eastAsiaTheme="minorHAnsi" w:hAnsi="Arial" w:cs="Arial"/>
                <w:sz w:val="18"/>
              </w:rPr>
              <w:t>Detailed Assessment</w:t>
            </w:r>
          </w:p>
        </w:tc>
        <w:tc>
          <w:tcPr>
            <w:tcW w:w="1400" w:type="pct"/>
            <w:tcBorders>
              <w:top w:val="single" w:sz="4" w:space="0" w:color="000000"/>
              <w:left w:val="single" w:sz="4" w:space="0" w:color="000000"/>
              <w:bottom w:val="single" w:sz="4" w:space="0" w:color="000000"/>
              <w:right w:val="single" w:sz="4" w:space="0" w:color="auto"/>
            </w:tcBorders>
          </w:tcPr>
          <w:p w14:paraId="27E84319" w14:textId="77777777" w:rsidR="00FF0CAC" w:rsidRPr="00FF0CAC" w:rsidRDefault="00FF0CAC" w:rsidP="001B61D9">
            <w:pPr>
              <w:numPr>
                <w:ilvl w:val="0"/>
                <w:numId w:val="18"/>
              </w:numPr>
              <w:tabs>
                <w:tab w:val="center" w:pos="168"/>
              </w:tabs>
              <w:spacing w:after="160" w:line="259" w:lineRule="auto"/>
              <w:ind w:left="168" w:hanging="168"/>
              <w:contextualSpacing/>
              <w:rPr>
                <w:rFonts w:ascii="Arial" w:eastAsia="Arial" w:hAnsi="Arial" w:cs="Arial"/>
                <w:sz w:val="18"/>
              </w:rPr>
            </w:pPr>
            <w:r w:rsidRPr="00FF0CAC">
              <w:rPr>
                <w:rFonts w:ascii="Arial" w:eastAsia="Arial" w:hAnsi="Arial" w:cs="Arial"/>
                <w:sz w:val="18"/>
              </w:rPr>
              <w:lastRenderedPageBreak/>
              <w:t>Usability is a function of the context of the system and the qualitative assessment (or opinions) of the users.</w:t>
            </w:r>
          </w:p>
          <w:p w14:paraId="1462D912" w14:textId="77777777" w:rsidR="00FF0CAC" w:rsidRPr="00FF0CAC" w:rsidRDefault="00FF0CAC" w:rsidP="001B61D9">
            <w:pPr>
              <w:numPr>
                <w:ilvl w:val="0"/>
                <w:numId w:val="18"/>
              </w:numPr>
              <w:tabs>
                <w:tab w:val="center" w:pos="168"/>
              </w:tabs>
              <w:spacing w:after="160" w:line="259" w:lineRule="auto"/>
              <w:ind w:left="237" w:hanging="237"/>
              <w:contextualSpacing/>
              <w:rPr>
                <w:rFonts w:ascii="Arial" w:eastAsia="Arial" w:hAnsi="Arial" w:cs="Arial"/>
                <w:sz w:val="18"/>
              </w:rPr>
            </w:pPr>
            <w:r w:rsidRPr="00FF0CAC">
              <w:rPr>
                <w:rFonts w:ascii="Arial" w:eastAsia="Arial" w:hAnsi="Arial" w:cs="Arial"/>
                <w:sz w:val="18"/>
              </w:rPr>
              <w:t>Function: analysing the data and interpreting its meaning</w:t>
            </w:r>
          </w:p>
          <w:p w14:paraId="2F2E49DA" w14:textId="77777777" w:rsidR="00FF0CAC" w:rsidRPr="00FF0CAC" w:rsidRDefault="00FF0CAC" w:rsidP="001B61D9">
            <w:pPr>
              <w:numPr>
                <w:ilvl w:val="0"/>
                <w:numId w:val="18"/>
              </w:numPr>
              <w:tabs>
                <w:tab w:val="center" w:pos="168"/>
              </w:tabs>
              <w:spacing w:after="160" w:line="259" w:lineRule="auto"/>
              <w:ind w:left="168" w:hanging="168"/>
              <w:contextualSpacing/>
              <w:rPr>
                <w:rFonts w:ascii="Arial" w:eastAsiaTheme="minorHAnsi" w:hAnsi="Arial" w:cs="Arial"/>
                <w:sz w:val="18"/>
              </w:rPr>
            </w:pPr>
            <w:r w:rsidRPr="00FF0CAC">
              <w:rPr>
                <w:rFonts w:ascii="Arial" w:eastAsia="Arial" w:hAnsi="Arial" w:cs="Arial"/>
                <w:sz w:val="18"/>
              </w:rPr>
              <w:t>How can the existing Urban Resilience indicators and approaches capture the vulnerability and disaster data losses gap for Displaced People in the MENA Region?</w:t>
            </w:r>
            <w:r w:rsidRPr="00FF0CAC">
              <w:rPr>
                <w:rFonts w:ascii="Arial" w:eastAsiaTheme="minorHAnsi" w:hAnsi="Arial" w:cs="Arial"/>
                <w:sz w:val="18"/>
              </w:rPr>
              <w:t xml:space="preserve"> </w:t>
            </w:r>
          </w:p>
          <w:p w14:paraId="1DD40085" w14:textId="77777777" w:rsidR="00FF0CAC" w:rsidRPr="00FF0CAC" w:rsidRDefault="00FF0CAC" w:rsidP="001B61D9">
            <w:pPr>
              <w:numPr>
                <w:ilvl w:val="0"/>
                <w:numId w:val="18"/>
              </w:numPr>
              <w:tabs>
                <w:tab w:val="center" w:pos="168"/>
              </w:tabs>
              <w:spacing w:after="160" w:line="259" w:lineRule="auto"/>
              <w:ind w:left="168" w:hanging="168"/>
              <w:contextualSpacing/>
              <w:rPr>
                <w:rFonts w:ascii="Arial" w:eastAsiaTheme="minorHAnsi" w:hAnsi="Arial" w:cs="Arial"/>
                <w:sz w:val="18"/>
              </w:rPr>
            </w:pPr>
            <w:r w:rsidRPr="00FF0CAC">
              <w:rPr>
                <w:rFonts w:ascii="Arial" w:eastAsiaTheme="minorHAnsi" w:hAnsi="Arial" w:cs="Arial"/>
                <w:sz w:val="18"/>
              </w:rPr>
              <w:t>What methods are currently employed to accommodate the rights of displaced people?</w:t>
            </w:r>
          </w:p>
        </w:tc>
      </w:tr>
      <w:tr w:rsidR="00FF0CAC" w:rsidRPr="00FF0CAC" w14:paraId="16E7ABC3" w14:textId="77777777" w:rsidTr="00B54CDB">
        <w:trPr>
          <w:trHeight w:val="758"/>
        </w:trPr>
        <w:tc>
          <w:tcPr>
            <w:tcW w:w="1427" w:type="pct"/>
            <w:tcBorders>
              <w:top w:val="single" w:sz="4" w:space="0" w:color="auto"/>
              <w:left w:val="single" w:sz="4" w:space="0" w:color="auto"/>
              <w:bottom w:val="single" w:sz="4" w:space="0" w:color="auto"/>
              <w:right w:val="single" w:sz="4" w:space="0" w:color="auto"/>
            </w:tcBorders>
          </w:tcPr>
          <w:p w14:paraId="2D5CEFDC" w14:textId="77777777" w:rsidR="00E10333" w:rsidRPr="00B54CDB" w:rsidRDefault="00E10333" w:rsidP="00E10333">
            <w:pPr>
              <w:rPr>
                <w:rFonts w:ascii="Arial" w:eastAsia="Arial" w:hAnsi="Arial" w:cs="Arial"/>
                <w:b/>
                <w:bCs/>
                <w:sz w:val="20"/>
                <w:szCs w:val="24"/>
              </w:rPr>
            </w:pPr>
            <w:r w:rsidRPr="00B54CDB">
              <w:rPr>
                <w:rFonts w:ascii="Arial" w:eastAsia="Arial" w:hAnsi="Arial" w:cs="Arial"/>
                <w:b/>
                <w:bCs/>
                <w:sz w:val="20"/>
                <w:szCs w:val="24"/>
              </w:rPr>
              <w:lastRenderedPageBreak/>
              <w:t>To investigate and document the opportunities to integrate Disaster Displaced (IDPs and Refugees) rights and needs into DRR local and national policy interventions for achieving Urban Resilience with the use of Open Data.</w:t>
            </w:r>
          </w:p>
          <w:p w14:paraId="41818AD4" w14:textId="4F56878F" w:rsidR="00FF0CAC" w:rsidRPr="00B54CDB" w:rsidRDefault="00FF0CAC" w:rsidP="00E10333">
            <w:pPr>
              <w:spacing w:after="160" w:line="259" w:lineRule="auto"/>
              <w:rPr>
                <w:rFonts w:ascii="Arial" w:eastAsiaTheme="minorHAnsi" w:hAnsi="Arial" w:cs="Arial"/>
                <w:b/>
                <w:bCs/>
                <w:sz w:val="20"/>
                <w:szCs w:val="24"/>
                <w:lang w:val="en-GB"/>
              </w:rPr>
            </w:pPr>
          </w:p>
        </w:tc>
        <w:tc>
          <w:tcPr>
            <w:tcW w:w="1025" w:type="pct"/>
            <w:tcBorders>
              <w:top w:val="single" w:sz="4" w:space="0" w:color="000000"/>
              <w:left w:val="single" w:sz="4" w:space="0" w:color="auto"/>
              <w:bottom w:val="single" w:sz="4" w:space="0" w:color="000000"/>
              <w:right w:val="single" w:sz="4" w:space="0" w:color="auto"/>
            </w:tcBorders>
          </w:tcPr>
          <w:p w14:paraId="21B7AC07" w14:textId="77777777" w:rsidR="00FF0CAC" w:rsidRPr="00FF0CAC" w:rsidRDefault="00FF0CAC" w:rsidP="001B61D9">
            <w:pPr>
              <w:numPr>
                <w:ilvl w:val="0"/>
                <w:numId w:val="21"/>
              </w:numPr>
              <w:spacing w:after="160" w:line="259" w:lineRule="auto"/>
              <w:ind w:left="179" w:hanging="179"/>
              <w:contextualSpacing/>
              <w:rPr>
                <w:rFonts w:ascii="Arial" w:eastAsia="Arial" w:hAnsi="Arial" w:cs="Arial"/>
                <w:sz w:val="18"/>
              </w:rPr>
            </w:pPr>
            <w:r w:rsidRPr="00FF0CAC">
              <w:rPr>
                <w:rFonts w:ascii="Arial" w:eastAsia="Arial" w:hAnsi="Arial" w:cs="Arial"/>
                <w:sz w:val="18"/>
              </w:rPr>
              <w:t xml:space="preserve">Literature Review </w:t>
            </w:r>
          </w:p>
          <w:p w14:paraId="1E4F472F" w14:textId="77777777" w:rsidR="00FF0CAC" w:rsidRPr="00FF0CAC" w:rsidRDefault="00FF0CAC" w:rsidP="00FF0CAC">
            <w:pPr>
              <w:spacing w:after="160" w:line="259" w:lineRule="auto"/>
              <w:rPr>
                <w:rFonts w:ascii="Arial" w:eastAsia="Arial" w:hAnsi="Arial" w:cs="Arial"/>
                <w:sz w:val="18"/>
                <w:lang w:val="en-GB"/>
              </w:rPr>
            </w:pPr>
            <w:r w:rsidRPr="00FF0CAC">
              <w:rPr>
                <w:rFonts w:ascii="Arial" w:eastAsia="Arial" w:hAnsi="Arial" w:cs="Arial"/>
                <w:sz w:val="18"/>
                <w:lang w:val="en-GB"/>
              </w:rPr>
              <w:t>Interviews</w:t>
            </w:r>
          </w:p>
        </w:tc>
        <w:tc>
          <w:tcPr>
            <w:tcW w:w="1148" w:type="pct"/>
            <w:tcBorders>
              <w:top w:val="single" w:sz="4" w:space="0" w:color="000000"/>
              <w:left w:val="single" w:sz="4" w:space="0" w:color="auto"/>
              <w:bottom w:val="single" w:sz="4" w:space="0" w:color="000000"/>
              <w:right w:val="single" w:sz="4" w:space="0" w:color="000000"/>
            </w:tcBorders>
          </w:tcPr>
          <w:p w14:paraId="27BACDA2" w14:textId="77777777" w:rsidR="00E10333" w:rsidRPr="00FF0CAC" w:rsidRDefault="00E10333" w:rsidP="00E10333">
            <w:pPr>
              <w:spacing w:after="103" w:line="259" w:lineRule="auto"/>
              <w:ind w:left="1"/>
              <w:rPr>
                <w:rFonts w:ascii="Arial" w:eastAsiaTheme="minorHAnsi" w:hAnsi="Arial" w:cs="Arial"/>
                <w:sz w:val="18"/>
                <w:lang w:val="en-GB"/>
              </w:rPr>
            </w:pPr>
            <w:r w:rsidRPr="00FF0CAC">
              <w:rPr>
                <w:rFonts w:ascii="Arial" w:eastAsia="Arial" w:hAnsi="Arial" w:cs="Arial"/>
                <w:sz w:val="18"/>
                <w:lang w:val="en-GB"/>
              </w:rPr>
              <w:t xml:space="preserve">Open Data </w:t>
            </w:r>
          </w:p>
          <w:p w14:paraId="446F8144" w14:textId="77777777" w:rsidR="00E10333" w:rsidRPr="00FF0CAC" w:rsidRDefault="00E10333" w:rsidP="001B61D9">
            <w:pPr>
              <w:numPr>
                <w:ilvl w:val="0"/>
                <w:numId w:val="21"/>
              </w:numPr>
              <w:spacing w:after="103" w:line="259" w:lineRule="auto"/>
              <w:ind w:left="244" w:hanging="244"/>
              <w:contextualSpacing/>
              <w:rPr>
                <w:rFonts w:ascii="Arial" w:eastAsiaTheme="minorHAnsi" w:hAnsi="Arial" w:cs="Arial"/>
                <w:sz w:val="18"/>
              </w:rPr>
            </w:pPr>
            <w:r w:rsidRPr="00FF0CAC">
              <w:rPr>
                <w:rFonts w:ascii="Arial" w:eastAsiaTheme="minorHAnsi" w:hAnsi="Arial" w:cs="Arial"/>
                <w:sz w:val="18"/>
              </w:rPr>
              <w:t>Open to anyone</w:t>
            </w:r>
          </w:p>
          <w:p w14:paraId="04BED723" w14:textId="77777777" w:rsidR="00E10333" w:rsidRPr="00FF0CAC" w:rsidRDefault="00E10333" w:rsidP="001B61D9">
            <w:pPr>
              <w:numPr>
                <w:ilvl w:val="0"/>
                <w:numId w:val="21"/>
              </w:numPr>
              <w:spacing w:after="103" w:line="259" w:lineRule="auto"/>
              <w:ind w:left="244" w:hanging="244"/>
              <w:contextualSpacing/>
              <w:rPr>
                <w:rFonts w:ascii="Arial" w:eastAsiaTheme="minorHAnsi" w:hAnsi="Arial" w:cs="Arial"/>
                <w:sz w:val="18"/>
              </w:rPr>
            </w:pPr>
            <w:r w:rsidRPr="00FF0CAC">
              <w:rPr>
                <w:rFonts w:ascii="Arial" w:eastAsiaTheme="minorHAnsi" w:hAnsi="Arial" w:cs="Arial"/>
                <w:sz w:val="18"/>
              </w:rPr>
              <w:t>Free to use</w:t>
            </w:r>
          </w:p>
          <w:p w14:paraId="28500D7E" w14:textId="77777777" w:rsidR="00E10333" w:rsidRPr="00FF0CAC" w:rsidRDefault="00E10333" w:rsidP="001B61D9">
            <w:pPr>
              <w:numPr>
                <w:ilvl w:val="0"/>
                <w:numId w:val="21"/>
              </w:numPr>
              <w:spacing w:after="103" w:line="259" w:lineRule="auto"/>
              <w:ind w:left="244" w:hanging="244"/>
              <w:contextualSpacing/>
              <w:rPr>
                <w:rFonts w:ascii="Arial" w:eastAsiaTheme="minorHAnsi" w:hAnsi="Arial" w:cs="Arial"/>
                <w:sz w:val="18"/>
              </w:rPr>
            </w:pPr>
            <w:r w:rsidRPr="00FF0CAC">
              <w:rPr>
                <w:rFonts w:ascii="Arial" w:eastAsiaTheme="minorHAnsi" w:hAnsi="Arial" w:cs="Arial"/>
                <w:sz w:val="18"/>
              </w:rPr>
              <w:t xml:space="preserve">Free re-use </w:t>
            </w:r>
          </w:p>
          <w:p w14:paraId="222261F5" w14:textId="77777777" w:rsidR="00E10333" w:rsidRPr="00FF0CAC" w:rsidRDefault="00E10333" w:rsidP="001B61D9">
            <w:pPr>
              <w:numPr>
                <w:ilvl w:val="0"/>
                <w:numId w:val="21"/>
              </w:numPr>
              <w:spacing w:after="103" w:line="259" w:lineRule="auto"/>
              <w:ind w:left="244" w:hanging="244"/>
              <w:contextualSpacing/>
              <w:rPr>
                <w:rFonts w:ascii="Arial" w:eastAsiaTheme="minorHAnsi" w:hAnsi="Arial" w:cs="Arial"/>
                <w:sz w:val="18"/>
              </w:rPr>
            </w:pPr>
            <w:r w:rsidRPr="00FF0CAC">
              <w:rPr>
                <w:rFonts w:ascii="Arial" w:eastAsiaTheme="minorHAnsi" w:hAnsi="Arial" w:cs="Arial"/>
                <w:sz w:val="18"/>
              </w:rPr>
              <w:t>Free to redistribute</w:t>
            </w:r>
          </w:p>
          <w:p w14:paraId="1C14BCE9" w14:textId="77777777" w:rsidR="00E10333" w:rsidRPr="00FF0CAC" w:rsidRDefault="00E10333" w:rsidP="00E10333">
            <w:pPr>
              <w:spacing w:after="103" w:line="259" w:lineRule="auto"/>
              <w:rPr>
                <w:rFonts w:ascii="Arial" w:eastAsiaTheme="minorHAnsi" w:hAnsi="Arial" w:cs="Arial"/>
                <w:sz w:val="18"/>
                <w:lang w:val="en-GB"/>
              </w:rPr>
            </w:pPr>
            <w:r w:rsidRPr="00FF0CAC">
              <w:rPr>
                <w:rFonts w:ascii="Arial" w:eastAsiaTheme="minorHAnsi" w:hAnsi="Arial" w:cs="Arial"/>
                <w:sz w:val="18"/>
                <w:lang w:val="en-GB"/>
              </w:rPr>
              <w:t>Regulations</w:t>
            </w:r>
          </w:p>
          <w:p w14:paraId="62A0065E" w14:textId="77777777" w:rsidR="00E10333" w:rsidRPr="00FF0CAC" w:rsidRDefault="00E10333" w:rsidP="001B61D9">
            <w:pPr>
              <w:numPr>
                <w:ilvl w:val="0"/>
                <w:numId w:val="39"/>
              </w:numPr>
              <w:spacing w:after="103" w:line="259" w:lineRule="auto"/>
              <w:ind w:left="244" w:hanging="244"/>
              <w:contextualSpacing/>
              <w:rPr>
                <w:rFonts w:ascii="Arial" w:eastAsiaTheme="minorHAnsi" w:hAnsi="Arial" w:cs="Arial"/>
                <w:sz w:val="18"/>
              </w:rPr>
            </w:pPr>
            <w:r w:rsidRPr="00FF0CAC">
              <w:rPr>
                <w:rFonts w:ascii="Arial" w:eastAsiaTheme="minorHAnsi" w:hAnsi="Arial" w:cs="Arial"/>
                <w:sz w:val="18"/>
              </w:rPr>
              <w:t>Legally open to be placed in the public domain</w:t>
            </w:r>
          </w:p>
          <w:p w14:paraId="3021282E" w14:textId="77777777" w:rsidR="00E10333" w:rsidRPr="00FF0CAC" w:rsidRDefault="00E10333" w:rsidP="001B61D9">
            <w:pPr>
              <w:numPr>
                <w:ilvl w:val="0"/>
                <w:numId w:val="39"/>
              </w:numPr>
              <w:spacing w:after="103" w:line="259" w:lineRule="auto"/>
              <w:ind w:left="244" w:hanging="244"/>
              <w:contextualSpacing/>
              <w:rPr>
                <w:rFonts w:ascii="Arial" w:eastAsiaTheme="minorHAnsi" w:hAnsi="Arial" w:cs="Arial"/>
                <w:sz w:val="18"/>
              </w:rPr>
            </w:pPr>
            <w:r w:rsidRPr="00FF0CAC">
              <w:rPr>
                <w:rFonts w:ascii="Arial" w:eastAsiaTheme="minorHAnsi" w:hAnsi="Arial" w:cs="Arial"/>
                <w:sz w:val="18"/>
              </w:rPr>
              <w:t xml:space="preserve">Technically open </w:t>
            </w:r>
          </w:p>
          <w:p w14:paraId="030F32FF" w14:textId="77777777" w:rsidR="00E10333" w:rsidRPr="00FF0CAC" w:rsidRDefault="00E10333" w:rsidP="001B61D9">
            <w:pPr>
              <w:numPr>
                <w:ilvl w:val="0"/>
                <w:numId w:val="39"/>
              </w:numPr>
              <w:spacing w:after="103" w:line="259" w:lineRule="auto"/>
              <w:ind w:left="244" w:hanging="244"/>
              <w:contextualSpacing/>
              <w:rPr>
                <w:rFonts w:ascii="Arial" w:eastAsiaTheme="minorHAnsi" w:hAnsi="Arial" w:cs="Arial"/>
                <w:sz w:val="18"/>
              </w:rPr>
            </w:pPr>
            <w:r w:rsidRPr="00FF0CAC">
              <w:rPr>
                <w:rFonts w:ascii="Arial" w:eastAsiaTheme="minorHAnsi" w:hAnsi="Arial" w:cs="Arial"/>
                <w:sz w:val="18"/>
              </w:rPr>
              <w:t>Formats that are machine readable and usable</w:t>
            </w:r>
          </w:p>
          <w:p w14:paraId="792422A5" w14:textId="77777777" w:rsidR="00E10333" w:rsidRPr="00FF0CAC" w:rsidRDefault="00E10333" w:rsidP="00E10333">
            <w:pPr>
              <w:spacing w:after="103" w:line="259" w:lineRule="auto"/>
              <w:rPr>
                <w:rFonts w:ascii="Arial" w:eastAsiaTheme="minorHAnsi" w:hAnsi="Arial" w:cs="Arial"/>
                <w:sz w:val="18"/>
                <w:lang w:val="en-GB"/>
              </w:rPr>
            </w:pPr>
            <w:r w:rsidRPr="00FF0CAC">
              <w:rPr>
                <w:rFonts w:ascii="Arial" w:eastAsiaTheme="minorHAnsi" w:hAnsi="Arial" w:cs="Arial"/>
                <w:sz w:val="18"/>
                <w:lang w:val="en-GB"/>
              </w:rPr>
              <w:t>Standards</w:t>
            </w:r>
          </w:p>
          <w:p w14:paraId="7A52151E" w14:textId="77777777" w:rsidR="00E10333" w:rsidRPr="00FF0CAC" w:rsidRDefault="00E10333" w:rsidP="001B61D9">
            <w:pPr>
              <w:numPr>
                <w:ilvl w:val="0"/>
                <w:numId w:val="40"/>
              </w:numPr>
              <w:spacing w:after="103" w:line="259" w:lineRule="auto"/>
              <w:contextualSpacing/>
              <w:rPr>
                <w:rFonts w:ascii="Arial" w:eastAsiaTheme="minorHAnsi" w:hAnsi="Arial" w:cs="Arial"/>
                <w:sz w:val="18"/>
              </w:rPr>
            </w:pPr>
            <w:r w:rsidRPr="00FF0CAC">
              <w:rPr>
                <w:rFonts w:ascii="Arial" w:eastAsiaTheme="minorHAnsi" w:hAnsi="Arial" w:cs="Arial"/>
                <w:sz w:val="18"/>
              </w:rPr>
              <w:t>relevance,</w:t>
            </w:r>
          </w:p>
          <w:p w14:paraId="3A011683" w14:textId="77777777" w:rsidR="00E10333" w:rsidRPr="00FF0CAC" w:rsidRDefault="00E10333" w:rsidP="001B61D9">
            <w:pPr>
              <w:numPr>
                <w:ilvl w:val="0"/>
                <w:numId w:val="40"/>
              </w:numPr>
              <w:spacing w:after="103" w:line="259" w:lineRule="auto"/>
              <w:contextualSpacing/>
              <w:rPr>
                <w:rFonts w:ascii="Arial" w:eastAsiaTheme="minorHAnsi" w:hAnsi="Arial" w:cs="Arial"/>
                <w:sz w:val="18"/>
              </w:rPr>
            </w:pPr>
            <w:r w:rsidRPr="00FF0CAC">
              <w:rPr>
                <w:rFonts w:ascii="Arial" w:eastAsiaTheme="minorHAnsi" w:hAnsi="Arial" w:cs="Arial"/>
                <w:sz w:val="18"/>
              </w:rPr>
              <w:t>accuracy</w:t>
            </w:r>
          </w:p>
          <w:p w14:paraId="56C967BF" w14:textId="77777777" w:rsidR="00E10333" w:rsidRPr="00FF0CAC" w:rsidRDefault="00E10333" w:rsidP="001B61D9">
            <w:pPr>
              <w:numPr>
                <w:ilvl w:val="0"/>
                <w:numId w:val="40"/>
              </w:numPr>
              <w:spacing w:after="103" w:line="259" w:lineRule="auto"/>
              <w:contextualSpacing/>
              <w:rPr>
                <w:rFonts w:ascii="Arial" w:eastAsiaTheme="minorHAnsi" w:hAnsi="Arial" w:cs="Arial"/>
                <w:sz w:val="18"/>
              </w:rPr>
            </w:pPr>
            <w:r w:rsidRPr="00FF0CAC">
              <w:rPr>
                <w:rFonts w:ascii="Arial" w:eastAsiaTheme="minorHAnsi" w:hAnsi="Arial" w:cs="Arial"/>
                <w:sz w:val="18"/>
              </w:rPr>
              <w:t>reliability, timeliness</w:t>
            </w:r>
          </w:p>
          <w:p w14:paraId="079DE128" w14:textId="77777777" w:rsidR="00E10333" w:rsidRPr="00FF0CAC" w:rsidRDefault="00E10333" w:rsidP="001B61D9">
            <w:pPr>
              <w:numPr>
                <w:ilvl w:val="0"/>
                <w:numId w:val="40"/>
              </w:numPr>
              <w:spacing w:after="103" w:line="259" w:lineRule="auto"/>
              <w:contextualSpacing/>
              <w:rPr>
                <w:rFonts w:ascii="Arial" w:eastAsiaTheme="minorHAnsi" w:hAnsi="Arial" w:cs="Arial"/>
                <w:sz w:val="18"/>
              </w:rPr>
            </w:pPr>
            <w:r w:rsidRPr="00FF0CAC">
              <w:rPr>
                <w:rFonts w:ascii="Arial" w:eastAsiaTheme="minorHAnsi" w:hAnsi="Arial" w:cs="Arial"/>
                <w:sz w:val="18"/>
              </w:rPr>
              <w:t>punctuality</w:t>
            </w:r>
          </w:p>
          <w:p w14:paraId="4ED37C0B" w14:textId="77777777" w:rsidR="00E10333" w:rsidRPr="00FF0CAC" w:rsidRDefault="00E10333" w:rsidP="001B61D9">
            <w:pPr>
              <w:numPr>
                <w:ilvl w:val="0"/>
                <w:numId w:val="40"/>
              </w:numPr>
              <w:spacing w:after="103" w:line="259" w:lineRule="auto"/>
              <w:contextualSpacing/>
              <w:rPr>
                <w:rFonts w:ascii="Arial" w:eastAsiaTheme="minorHAnsi" w:hAnsi="Arial" w:cs="Arial"/>
                <w:sz w:val="18"/>
              </w:rPr>
            </w:pPr>
            <w:r w:rsidRPr="00FF0CAC">
              <w:rPr>
                <w:rFonts w:ascii="Arial" w:eastAsiaTheme="minorHAnsi" w:hAnsi="Arial" w:cs="Arial"/>
                <w:sz w:val="18"/>
              </w:rPr>
              <w:t xml:space="preserve">accessibility </w:t>
            </w:r>
          </w:p>
          <w:p w14:paraId="224A9AE6" w14:textId="77777777" w:rsidR="00E10333" w:rsidRPr="00FF0CAC" w:rsidRDefault="00E10333" w:rsidP="001B61D9">
            <w:pPr>
              <w:numPr>
                <w:ilvl w:val="0"/>
                <w:numId w:val="40"/>
              </w:numPr>
              <w:spacing w:after="103" w:line="259" w:lineRule="auto"/>
              <w:contextualSpacing/>
              <w:rPr>
                <w:rFonts w:ascii="Arial" w:eastAsiaTheme="minorHAnsi" w:hAnsi="Arial" w:cs="Arial"/>
                <w:sz w:val="18"/>
              </w:rPr>
            </w:pPr>
            <w:r w:rsidRPr="00FF0CAC">
              <w:rPr>
                <w:rFonts w:ascii="Arial" w:eastAsiaTheme="minorHAnsi" w:hAnsi="Arial" w:cs="Arial"/>
                <w:sz w:val="18"/>
              </w:rPr>
              <w:t>clarity</w:t>
            </w:r>
          </w:p>
          <w:p w14:paraId="2325286C" w14:textId="77777777" w:rsidR="00E10333" w:rsidRPr="00FF0CAC" w:rsidRDefault="00E10333" w:rsidP="00E10333">
            <w:pPr>
              <w:spacing w:after="103" w:line="259" w:lineRule="auto"/>
              <w:rPr>
                <w:rFonts w:ascii="Arial" w:eastAsiaTheme="minorHAnsi" w:hAnsi="Arial" w:cs="Arial"/>
                <w:sz w:val="18"/>
                <w:lang w:val="en-GB"/>
              </w:rPr>
            </w:pPr>
            <w:r w:rsidRPr="00FF0CAC">
              <w:rPr>
                <w:rFonts w:ascii="Arial" w:eastAsiaTheme="minorHAnsi" w:hAnsi="Arial" w:cs="Arial"/>
                <w:sz w:val="18"/>
                <w:lang w:val="en-GB"/>
              </w:rPr>
              <w:t>Sharing Data</w:t>
            </w:r>
          </w:p>
          <w:p w14:paraId="638C79EB" w14:textId="77777777" w:rsidR="00E10333" w:rsidRPr="00FF0CAC" w:rsidRDefault="00E10333" w:rsidP="00E10333">
            <w:pPr>
              <w:spacing w:after="103" w:line="259" w:lineRule="auto"/>
              <w:rPr>
                <w:rFonts w:ascii="Arial" w:eastAsiaTheme="minorHAnsi" w:hAnsi="Arial" w:cs="Arial"/>
                <w:sz w:val="18"/>
                <w:lang w:val="en-GB"/>
              </w:rPr>
            </w:pPr>
            <w:r w:rsidRPr="00FF0CAC">
              <w:rPr>
                <w:rFonts w:ascii="Arial" w:eastAsiaTheme="minorHAnsi" w:hAnsi="Arial" w:cs="Arial"/>
                <w:sz w:val="18"/>
                <w:lang w:val="en-GB"/>
              </w:rPr>
              <w:t>Collecting Data</w:t>
            </w:r>
          </w:p>
          <w:p w14:paraId="1F2E1F8A" w14:textId="77777777" w:rsidR="00E10333" w:rsidRPr="00FF0CAC" w:rsidRDefault="00E10333" w:rsidP="00E10333">
            <w:pPr>
              <w:spacing w:after="103" w:line="259" w:lineRule="auto"/>
              <w:rPr>
                <w:rFonts w:ascii="Arial" w:eastAsiaTheme="minorHAnsi" w:hAnsi="Arial" w:cs="Arial"/>
                <w:sz w:val="18"/>
                <w:lang w:val="en-GB"/>
              </w:rPr>
            </w:pPr>
            <w:r w:rsidRPr="00FF0CAC">
              <w:rPr>
                <w:rFonts w:ascii="Arial" w:eastAsiaTheme="minorHAnsi" w:hAnsi="Arial" w:cs="Arial"/>
                <w:sz w:val="18"/>
                <w:lang w:val="en-GB"/>
              </w:rPr>
              <w:t>Using Data: Decision Making Process</w:t>
            </w:r>
          </w:p>
          <w:p w14:paraId="626AAA38" w14:textId="46F8E88D" w:rsidR="00FF0CAC" w:rsidRPr="00FF0CAC" w:rsidRDefault="00FF0CAC" w:rsidP="00FF0CAC">
            <w:pPr>
              <w:spacing w:after="160" w:line="259" w:lineRule="auto"/>
              <w:rPr>
                <w:rFonts w:ascii="Arial" w:eastAsiaTheme="minorHAnsi" w:hAnsi="Arial" w:cs="Arial"/>
                <w:sz w:val="18"/>
                <w:lang w:val="en-GB"/>
              </w:rPr>
            </w:pPr>
          </w:p>
        </w:tc>
        <w:tc>
          <w:tcPr>
            <w:tcW w:w="1400" w:type="pct"/>
            <w:tcBorders>
              <w:top w:val="single" w:sz="4" w:space="0" w:color="000000"/>
              <w:left w:val="single" w:sz="4" w:space="0" w:color="000000"/>
              <w:bottom w:val="single" w:sz="4" w:space="0" w:color="000000"/>
              <w:right w:val="single" w:sz="4" w:space="0" w:color="auto"/>
            </w:tcBorders>
          </w:tcPr>
          <w:p w14:paraId="3110FF82" w14:textId="77777777" w:rsidR="00FF0CAC" w:rsidRPr="00FF0CAC" w:rsidRDefault="00FF0CAC" w:rsidP="001B61D9">
            <w:pPr>
              <w:numPr>
                <w:ilvl w:val="0"/>
                <w:numId w:val="21"/>
              </w:numPr>
              <w:spacing w:after="160" w:line="259" w:lineRule="auto"/>
              <w:ind w:left="168" w:hanging="168"/>
              <w:contextualSpacing/>
              <w:rPr>
                <w:rFonts w:ascii="Arial" w:eastAsiaTheme="minorHAnsi" w:hAnsi="Arial" w:cs="Arial"/>
                <w:sz w:val="18"/>
              </w:rPr>
            </w:pPr>
            <w:r w:rsidRPr="00FF0CAC">
              <w:rPr>
                <w:rFonts w:ascii="Arial" w:eastAsiaTheme="minorHAnsi" w:hAnsi="Arial" w:cs="Arial"/>
                <w:sz w:val="18"/>
              </w:rPr>
              <w:t>How can we build coherence between the SFDRR, SDGs, COP21 and Habitat iii (Urban Resilience measuring tools/indicators)?</w:t>
            </w:r>
          </w:p>
          <w:p w14:paraId="7426FDE8" w14:textId="150DCDC0" w:rsidR="00FF0CAC" w:rsidRPr="00FF0CAC" w:rsidRDefault="00FF0CAC" w:rsidP="001B61D9">
            <w:pPr>
              <w:numPr>
                <w:ilvl w:val="0"/>
                <w:numId w:val="21"/>
              </w:numPr>
              <w:spacing w:after="160" w:line="259" w:lineRule="auto"/>
              <w:ind w:left="168" w:hanging="168"/>
              <w:contextualSpacing/>
              <w:rPr>
                <w:rFonts w:ascii="Arial" w:eastAsiaTheme="minorHAnsi" w:hAnsi="Arial" w:cs="Arial"/>
                <w:sz w:val="18"/>
              </w:rPr>
            </w:pPr>
            <w:r w:rsidRPr="00FF0CAC">
              <w:rPr>
                <w:rFonts w:ascii="Arial" w:eastAsiaTheme="minorHAnsi" w:hAnsi="Arial" w:cs="Arial"/>
                <w:sz w:val="18"/>
              </w:rPr>
              <w:t xml:space="preserve">Can a </w:t>
            </w:r>
            <w:r w:rsidR="00E10333">
              <w:rPr>
                <w:rFonts w:ascii="Arial" w:eastAsiaTheme="minorHAnsi" w:hAnsi="Arial" w:cs="Arial"/>
                <w:sz w:val="18"/>
              </w:rPr>
              <w:t>policy guidance</w:t>
            </w:r>
            <w:r w:rsidRPr="00FF0CAC">
              <w:rPr>
                <w:rFonts w:ascii="Arial" w:eastAsiaTheme="minorHAnsi" w:hAnsi="Arial" w:cs="Arial"/>
                <w:sz w:val="18"/>
              </w:rPr>
              <w:t xml:space="preserve"> be framed for measuring resilience for IDPs across the 2015 global agendas?</w:t>
            </w:r>
          </w:p>
        </w:tc>
      </w:tr>
      <w:tr w:rsidR="00E10333" w:rsidRPr="00FF0CAC" w14:paraId="38DD1407" w14:textId="77777777" w:rsidTr="00B54CDB">
        <w:trPr>
          <w:trHeight w:val="1200"/>
        </w:trPr>
        <w:tc>
          <w:tcPr>
            <w:tcW w:w="1427" w:type="pct"/>
            <w:vMerge w:val="restart"/>
            <w:tcBorders>
              <w:top w:val="single" w:sz="4" w:space="0" w:color="auto"/>
              <w:left w:val="single" w:sz="4" w:space="0" w:color="auto"/>
              <w:right w:val="single" w:sz="4" w:space="0" w:color="auto"/>
            </w:tcBorders>
          </w:tcPr>
          <w:p w14:paraId="50B522B1" w14:textId="4E379A83" w:rsidR="00E10333" w:rsidRPr="00B54CDB" w:rsidRDefault="00E10333" w:rsidP="00FF0CAC">
            <w:pPr>
              <w:spacing w:after="160" w:line="259" w:lineRule="auto"/>
              <w:rPr>
                <w:rFonts w:ascii="Arial" w:eastAsiaTheme="minorHAnsi" w:hAnsi="Arial" w:cs="Arial"/>
                <w:b/>
                <w:bCs/>
                <w:sz w:val="20"/>
                <w:szCs w:val="24"/>
                <w:lang w:val="en-GB"/>
              </w:rPr>
            </w:pPr>
            <w:r w:rsidRPr="00B54CDB">
              <w:rPr>
                <w:rFonts w:ascii="Arial" w:hAnsi="Arial" w:cs="Arial"/>
                <w:b/>
                <w:bCs/>
                <w:sz w:val="20"/>
                <w:szCs w:val="24"/>
              </w:rPr>
              <w:t>To develop a Policy Guidance that shall inform the development of Urban Resilience Action Plan (U-RAP) for the effective implementation of SENDAI Framework for Disaster Risk Reduction (SFDRR) in the MENA Region fragile setting of climate change, conflict and displacement</w:t>
            </w:r>
          </w:p>
        </w:tc>
        <w:tc>
          <w:tcPr>
            <w:tcW w:w="1025" w:type="pct"/>
            <w:vMerge w:val="restart"/>
            <w:tcBorders>
              <w:top w:val="single" w:sz="4" w:space="0" w:color="000000"/>
              <w:left w:val="single" w:sz="4" w:space="0" w:color="auto"/>
              <w:right w:val="single" w:sz="4" w:space="0" w:color="auto"/>
            </w:tcBorders>
          </w:tcPr>
          <w:p w14:paraId="5000CBBF" w14:textId="77777777" w:rsidR="00E10333" w:rsidRPr="00FF0CAC" w:rsidRDefault="00E10333" w:rsidP="001B61D9">
            <w:pPr>
              <w:numPr>
                <w:ilvl w:val="0"/>
                <w:numId w:val="21"/>
              </w:numPr>
              <w:spacing w:after="160" w:line="259" w:lineRule="auto"/>
              <w:ind w:left="179" w:hanging="179"/>
              <w:contextualSpacing/>
              <w:rPr>
                <w:rFonts w:ascii="Arial" w:eastAsia="Arial" w:hAnsi="Arial" w:cs="Arial"/>
                <w:sz w:val="18"/>
              </w:rPr>
            </w:pPr>
            <w:r w:rsidRPr="00FF0CAC">
              <w:rPr>
                <w:rFonts w:ascii="Arial" w:eastAsia="Arial" w:hAnsi="Arial" w:cs="Arial"/>
                <w:sz w:val="18"/>
              </w:rPr>
              <w:t xml:space="preserve">Literature Review </w:t>
            </w:r>
          </w:p>
          <w:p w14:paraId="49954A5C" w14:textId="77777777" w:rsidR="00E10333" w:rsidRPr="00FF0CAC" w:rsidRDefault="00E10333" w:rsidP="00FF0CAC">
            <w:pPr>
              <w:spacing w:after="103" w:line="259" w:lineRule="auto"/>
              <w:ind w:left="1"/>
              <w:rPr>
                <w:rFonts w:ascii="Arial" w:eastAsia="Arial" w:hAnsi="Arial" w:cs="Arial"/>
                <w:sz w:val="18"/>
                <w:lang w:val="en-GB"/>
              </w:rPr>
            </w:pPr>
            <w:r w:rsidRPr="00FF0CAC">
              <w:rPr>
                <w:rFonts w:ascii="Arial" w:eastAsia="Arial" w:hAnsi="Arial" w:cs="Arial"/>
                <w:sz w:val="18"/>
                <w:lang w:val="en-GB"/>
              </w:rPr>
              <w:t>Interviews</w:t>
            </w:r>
          </w:p>
        </w:tc>
        <w:tc>
          <w:tcPr>
            <w:tcW w:w="1148" w:type="pct"/>
            <w:vMerge w:val="restart"/>
            <w:tcBorders>
              <w:top w:val="single" w:sz="4" w:space="0" w:color="000000"/>
              <w:left w:val="single" w:sz="4" w:space="0" w:color="auto"/>
              <w:right w:val="single" w:sz="4" w:space="0" w:color="000000"/>
            </w:tcBorders>
          </w:tcPr>
          <w:p w14:paraId="4DD15E75" w14:textId="77CAB8B2" w:rsidR="00E10333" w:rsidRPr="00FF0CAC" w:rsidRDefault="00E10333" w:rsidP="00FF0CAC">
            <w:pPr>
              <w:spacing w:after="160" w:line="259" w:lineRule="auto"/>
              <w:rPr>
                <w:rFonts w:ascii="Arial" w:eastAsiaTheme="minorHAnsi" w:hAnsi="Arial" w:cs="Arial"/>
                <w:sz w:val="18"/>
                <w:lang w:val="en-GB"/>
              </w:rPr>
            </w:pPr>
            <w:r w:rsidRPr="00FF0CAC">
              <w:rPr>
                <w:rFonts w:ascii="Arial" w:eastAsia="Arial" w:hAnsi="Arial" w:cs="Arial"/>
                <w:sz w:val="18"/>
                <w:lang w:val="en-GB"/>
              </w:rPr>
              <w:t xml:space="preserve"> </w:t>
            </w:r>
            <w:r>
              <w:rPr>
                <w:rFonts w:ascii="Arial" w:eastAsia="Arial" w:hAnsi="Arial" w:cs="Arial"/>
                <w:sz w:val="18"/>
                <w:lang w:val="en-GB"/>
              </w:rPr>
              <w:t>Policy Guidance</w:t>
            </w:r>
          </w:p>
        </w:tc>
        <w:tc>
          <w:tcPr>
            <w:tcW w:w="1400" w:type="pct"/>
            <w:tcBorders>
              <w:top w:val="single" w:sz="4" w:space="0" w:color="000000"/>
              <w:left w:val="single" w:sz="4" w:space="0" w:color="000000"/>
              <w:bottom w:val="single" w:sz="4" w:space="0" w:color="000000"/>
              <w:right w:val="single" w:sz="4" w:space="0" w:color="auto"/>
            </w:tcBorders>
          </w:tcPr>
          <w:p w14:paraId="7421820C" w14:textId="4E43267B" w:rsidR="00E10333" w:rsidRPr="00FF0CAC" w:rsidRDefault="00E10333" w:rsidP="001B61D9">
            <w:pPr>
              <w:numPr>
                <w:ilvl w:val="0"/>
                <w:numId w:val="20"/>
              </w:numPr>
              <w:spacing w:after="160" w:line="259" w:lineRule="auto"/>
              <w:ind w:left="168" w:hanging="168"/>
              <w:contextualSpacing/>
              <w:rPr>
                <w:rFonts w:ascii="Arial" w:eastAsiaTheme="minorHAnsi" w:hAnsi="Arial" w:cs="Arial"/>
                <w:sz w:val="18"/>
              </w:rPr>
            </w:pPr>
            <w:r w:rsidRPr="00FF0CAC">
              <w:rPr>
                <w:rFonts w:ascii="Arial" w:eastAsia="Arial" w:hAnsi="Arial" w:cs="Arial"/>
                <w:sz w:val="18"/>
              </w:rPr>
              <w:t>How can Open Data effective utilisation help bridge the gap in disaster data losses</w:t>
            </w:r>
            <w:r>
              <w:rPr>
                <w:rFonts w:ascii="Arial" w:eastAsia="Arial" w:hAnsi="Arial" w:cs="Arial"/>
                <w:sz w:val="18"/>
              </w:rPr>
              <w:t xml:space="preserve"> and human mobility monitoring</w:t>
            </w:r>
            <w:r w:rsidRPr="00FF0CAC">
              <w:rPr>
                <w:rFonts w:ascii="Arial" w:eastAsia="Arial" w:hAnsi="Arial" w:cs="Arial"/>
                <w:sz w:val="18"/>
              </w:rPr>
              <w:t xml:space="preserve"> for</w:t>
            </w:r>
            <w:r>
              <w:rPr>
                <w:rFonts w:ascii="Arial" w:eastAsia="Arial" w:hAnsi="Arial" w:cs="Arial"/>
                <w:sz w:val="18"/>
              </w:rPr>
              <w:t xml:space="preserve"> disaster</w:t>
            </w:r>
            <w:r w:rsidRPr="00FF0CAC">
              <w:rPr>
                <w:rFonts w:ascii="Arial" w:eastAsia="Arial" w:hAnsi="Arial" w:cs="Arial"/>
                <w:sz w:val="18"/>
              </w:rPr>
              <w:t xml:space="preserve"> displaced people?</w:t>
            </w:r>
          </w:p>
          <w:p w14:paraId="4486F481" w14:textId="77777777" w:rsidR="00E10333" w:rsidRPr="00FF0CAC" w:rsidRDefault="00E10333" w:rsidP="001B61D9">
            <w:pPr>
              <w:numPr>
                <w:ilvl w:val="0"/>
                <w:numId w:val="20"/>
              </w:numPr>
              <w:spacing w:after="160" w:line="259" w:lineRule="auto"/>
              <w:ind w:left="168" w:hanging="168"/>
              <w:contextualSpacing/>
              <w:rPr>
                <w:rFonts w:ascii="Arial" w:eastAsiaTheme="minorHAnsi" w:hAnsi="Arial" w:cs="Arial"/>
                <w:sz w:val="18"/>
              </w:rPr>
            </w:pPr>
            <w:r w:rsidRPr="00FF0CAC">
              <w:rPr>
                <w:rFonts w:ascii="Arial" w:eastAsia="Arial" w:hAnsi="Arial" w:cs="Arial"/>
                <w:sz w:val="18"/>
              </w:rPr>
              <w:t>How can disaster data (mapping, use, sharing) bridge the gap between humanitarian action in disaster crisis response management in the MENA region?</w:t>
            </w:r>
          </w:p>
          <w:p w14:paraId="085ED34E" w14:textId="33B0A39C" w:rsidR="00E10333" w:rsidRPr="00FF0CAC" w:rsidRDefault="00E10333" w:rsidP="001B61D9">
            <w:pPr>
              <w:numPr>
                <w:ilvl w:val="0"/>
                <w:numId w:val="20"/>
              </w:numPr>
              <w:spacing w:after="160" w:line="259" w:lineRule="auto"/>
              <w:ind w:left="168" w:hanging="168"/>
              <w:contextualSpacing/>
              <w:rPr>
                <w:rFonts w:ascii="Arial" w:eastAsiaTheme="minorHAnsi" w:hAnsi="Arial" w:cs="Arial"/>
                <w:sz w:val="18"/>
              </w:rPr>
            </w:pPr>
            <w:r w:rsidRPr="00FF0CAC">
              <w:rPr>
                <w:rFonts w:ascii="Arial" w:eastAsiaTheme="minorHAnsi" w:hAnsi="Arial" w:cs="Arial"/>
                <w:sz w:val="18"/>
              </w:rPr>
              <w:t xml:space="preserve">Will Open Data provide a platform for transition to </w:t>
            </w:r>
            <w:r w:rsidRPr="00FF0CAC">
              <w:rPr>
                <w:rFonts w:ascii="Arial" w:eastAsiaTheme="minorHAnsi" w:hAnsi="Arial" w:cs="Arial"/>
                <w:sz w:val="18"/>
              </w:rPr>
              <w:lastRenderedPageBreak/>
              <w:t xml:space="preserve">build resilient sustainable development for cities with IDPs </w:t>
            </w:r>
            <w:r>
              <w:rPr>
                <w:rFonts w:ascii="Arial" w:eastAsiaTheme="minorHAnsi" w:hAnsi="Arial" w:cs="Arial"/>
                <w:sz w:val="18"/>
              </w:rPr>
              <w:t>and Refugees</w:t>
            </w:r>
            <w:r w:rsidRPr="00FF0CAC">
              <w:rPr>
                <w:rFonts w:ascii="Arial" w:eastAsiaTheme="minorHAnsi" w:hAnsi="Arial" w:cs="Arial"/>
                <w:sz w:val="18"/>
              </w:rPr>
              <w:t xml:space="preserve"> in the MENA region?</w:t>
            </w:r>
          </w:p>
        </w:tc>
      </w:tr>
      <w:tr w:rsidR="00E10333" w:rsidRPr="00FF0CAC" w14:paraId="6196540F" w14:textId="77777777" w:rsidTr="00B54CDB">
        <w:trPr>
          <w:trHeight w:val="1199"/>
        </w:trPr>
        <w:tc>
          <w:tcPr>
            <w:tcW w:w="1427" w:type="pct"/>
            <w:vMerge/>
            <w:tcBorders>
              <w:left w:val="single" w:sz="4" w:space="0" w:color="auto"/>
              <w:bottom w:val="single" w:sz="8" w:space="0" w:color="000000"/>
              <w:right w:val="single" w:sz="4" w:space="0" w:color="auto"/>
            </w:tcBorders>
          </w:tcPr>
          <w:p w14:paraId="14562F55" w14:textId="0A410096" w:rsidR="00E10333" w:rsidRPr="00FF0CAC" w:rsidRDefault="00E10333" w:rsidP="00E10333">
            <w:pPr>
              <w:spacing w:after="160" w:line="259" w:lineRule="auto"/>
              <w:rPr>
                <w:rFonts w:ascii="Arial" w:eastAsiaTheme="minorHAnsi" w:hAnsi="Arial" w:cs="Arial"/>
                <w:sz w:val="18"/>
                <w:lang w:val="en-GB"/>
              </w:rPr>
            </w:pPr>
          </w:p>
        </w:tc>
        <w:tc>
          <w:tcPr>
            <w:tcW w:w="1025" w:type="pct"/>
            <w:vMerge/>
            <w:tcBorders>
              <w:left w:val="single" w:sz="4" w:space="0" w:color="auto"/>
              <w:bottom w:val="single" w:sz="8" w:space="0" w:color="000000"/>
              <w:right w:val="single" w:sz="4" w:space="0" w:color="auto"/>
            </w:tcBorders>
          </w:tcPr>
          <w:p w14:paraId="620B7A9A" w14:textId="0F9AAFE1" w:rsidR="00E10333" w:rsidRPr="00FF0CAC" w:rsidRDefault="00E10333" w:rsidP="00B54CDB">
            <w:pPr>
              <w:spacing w:after="2" w:line="239" w:lineRule="auto"/>
              <w:rPr>
                <w:rFonts w:ascii="Arial" w:eastAsia="Arial" w:hAnsi="Arial" w:cs="Arial"/>
                <w:sz w:val="18"/>
                <w:lang w:val="en-GB"/>
              </w:rPr>
            </w:pPr>
          </w:p>
        </w:tc>
        <w:tc>
          <w:tcPr>
            <w:tcW w:w="1148" w:type="pct"/>
            <w:vMerge/>
            <w:tcBorders>
              <w:left w:val="single" w:sz="4" w:space="0" w:color="auto"/>
              <w:bottom w:val="single" w:sz="8" w:space="0" w:color="000000"/>
              <w:right w:val="single" w:sz="4" w:space="0" w:color="000000"/>
            </w:tcBorders>
          </w:tcPr>
          <w:p w14:paraId="02F335E3" w14:textId="7A95655A" w:rsidR="00E10333" w:rsidRPr="00FF0CAC" w:rsidRDefault="00E10333" w:rsidP="00FF0CAC">
            <w:pPr>
              <w:spacing w:after="160" w:line="259" w:lineRule="auto"/>
              <w:rPr>
                <w:rFonts w:ascii="Arial" w:eastAsiaTheme="minorHAnsi" w:hAnsi="Arial" w:cs="Arial"/>
                <w:sz w:val="18"/>
                <w:lang w:val="en-GB"/>
              </w:rPr>
            </w:pPr>
          </w:p>
        </w:tc>
        <w:tc>
          <w:tcPr>
            <w:tcW w:w="1400" w:type="pct"/>
            <w:tcBorders>
              <w:top w:val="single" w:sz="4" w:space="0" w:color="000000"/>
              <w:left w:val="single" w:sz="4" w:space="0" w:color="000000"/>
              <w:bottom w:val="single" w:sz="8" w:space="0" w:color="000000"/>
              <w:right w:val="single" w:sz="4" w:space="0" w:color="auto"/>
            </w:tcBorders>
          </w:tcPr>
          <w:p w14:paraId="4766E443" w14:textId="43637E7D" w:rsidR="00E10333" w:rsidRPr="00FF0CAC" w:rsidRDefault="00E10333" w:rsidP="001B61D9">
            <w:pPr>
              <w:numPr>
                <w:ilvl w:val="0"/>
                <w:numId w:val="23"/>
              </w:numPr>
              <w:spacing w:after="160" w:line="259" w:lineRule="auto"/>
              <w:ind w:left="168" w:hanging="168"/>
              <w:contextualSpacing/>
              <w:rPr>
                <w:rFonts w:ascii="Arial" w:eastAsiaTheme="minorHAnsi" w:hAnsi="Arial" w:cs="Arial"/>
                <w:sz w:val="18"/>
              </w:rPr>
            </w:pPr>
            <w:r w:rsidRPr="00FF0CAC">
              <w:rPr>
                <w:rFonts w:ascii="Arial" w:eastAsiaTheme="minorHAnsi" w:hAnsi="Arial" w:cs="Arial"/>
                <w:sz w:val="18"/>
              </w:rPr>
              <w:t xml:space="preserve">What is the Urban Resilience </w:t>
            </w:r>
            <w:r>
              <w:rPr>
                <w:rFonts w:ascii="Arial" w:eastAsiaTheme="minorHAnsi" w:hAnsi="Arial" w:cs="Arial"/>
                <w:sz w:val="18"/>
              </w:rPr>
              <w:t>Policy Guidance</w:t>
            </w:r>
            <w:r w:rsidRPr="00FF0CAC">
              <w:rPr>
                <w:rFonts w:ascii="Arial" w:eastAsiaTheme="minorHAnsi" w:hAnsi="Arial" w:cs="Arial"/>
                <w:sz w:val="18"/>
              </w:rPr>
              <w:t xml:space="preserve"> for IDPs </w:t>
            </w:r>
            <w:r>
              <w:rPr>
                <w:rFonts w:ascii="Arial" w:eastAsiaTheme="minorHAnsi" w:hAnsi="Arial" w:cs="Arial"/>
                <w:sz w:val="18"/>
              </w:rPr>
              <w:t xml:space="preserve">and Refugees </w:t>
            </w:r>
            <w:r w:rsidRPr="00FF0CAC">
              <w:rPr>
                <w:rFonts w:ascii="Arial" w:eastAsiaTheme="minorHAnsi" w:hAnsi="Arial" w:cs="Arial"/>
                <w:sz w:val="18"/>
              </w:rPr>
              <w:t>structure/format/interface?</w:t>
            </w:r>
          </w:p>
          <w:p w14:paraId="514FAAEB" w14:textId="77777777" w:rsidR="00E10333" w:rsidRPr="00FF0CAC" w:rsidRDefault="00E10333" w:rsidP="001B61D9">
            <w:pPr>
              <w:numPr>
                <w:ilvl w:val="0"/>
                <w:numId w:val="23"/>
              </w:numPr>
              <w:spacing w:after="160" w:line="259" w:lineRule="auto"/>
              <w:ind w:left="168" w:hanging="168"/>
              <w:contextualSpacing/>
              <w:rPr>
                <w:rFonts w:ascii="Arial" w:eastAsiaTheme="minorHAnsi" w:hAnsi="Arial" w:cs="Arial"/>
                <w:sz w:val="18"/>
              </w:rPr>
            </w:pPr>
            <w:r w:rsidRPr="00FF0CAC">
              <w:rPr>
                <w:rFonts w:ascii="Arial" w:eastAsiaTheme="minorHAnsi" w:hAnsi="Arial" w:cs="Arial"/>
                <w:sz w:val="18"/>
              </w:rPr>
              <w:t>Who will it serve?</w:t>
            </w:r>
          </w:p>
          <w:p w14:paraId="785CDC46" w14:textId="77777777" w:rsidR="00E10333" w:rsidRPr="00FF0CAC" w:rsidRDefault="00E10333" w:rsidP="001B61D9">
            <w:pPr>
              <w:numPr>
                <w:ilvl w:val="0"/>
                <w:numId w:val="23"/>
              </w:numPr>
              <w:spacing w:after="160" w:line="259" w:lineRule="auto"/>
              <w:ind w:left="168" w:hanging="168"/>
              <w:contextualSpacing/>
              <w:rPr>
                <w:rFonts w:ascii="Arial" w:eastAsiaTheme="minorHAnsi" w:hAnsi="Arial" w:cs="Arial"/>
                <w:sz w:val="18"/>
              </w:rPr>
            </w:pPr>
            <w:r w:rsidRPr="00FF0CAC">
              <w:rPr>
                <w:rFonts w:ascii="Arial" w:eastAsiaTheme="minorHAnsi" w:hAnsi="Arial" w:cs="Arial"/>
                <w:sz w:val="18"/>
              </w:rPr>
              <w:t>How it can be used?</w:t>
            </w:r>
          </w:p>
          <w:p w14:paraId="1D7B60A5" w14:textId="77777777" w:rsidR="00E10333" w:rsidRPr="00FF0CAC" w:rsidRDefault="00E10333" w:rsidP="001B61D9">
            <w:pPr>
              <w:numPr>
                <w:ilvl w:val="0"/>
                <w:numId w:val="23"/>
              </w:numPr>
              <w:spacing w:after="160" w:line="259" w:lineRule="auto"/>
              <w:ind w:left="168" w:hanging="168"/>
              <w:contextualSpacing/>
              <w:rPr>
                <w:rFonts w:ascii="Arial" w:eastAsiaTheme="minorHAnsi" w:hAnsi="Arial" w:cs="Arial"/>
                <w:sz w:val="18"/>
              </w:rPr>
            </w:pPr>
            <w:r w:rsidRPr="00FF0CAC">
              <w:rPr>
                <w:rFonts w:ascii="Arial" w:eastAsiaTheme="minorHAnsi" w:hAnsi="Arial" w:cs="Arial"/>
                <w:sz w:val="18"/>
              </w:rPr>
              <w:t>What are the capacities/data/Input required to function?</w:t>
            </w:r>
          </w:p>
          <w:p w14:paraId="21374D1F" w14:textId="24C78153" w:rsidR="00E10333" w:rsidRPr="00FF0CAC" w:rsidRDefault="00E10333" w:rsidP="001B61D9">
            <w:pPr>
              <w:numPr>
                <w:ilvl w:val="0"/>
                <w:numId w:val="23"/>
              </w:numPr>
              <w:spacing w:after="160" w:line="259" w:lineRule="auto"/>
              <w:ind w:left="168" w:hanging="168"/>
              <w:contextualSpacing/>
              <w:rPr>
                <w:rFonts w:ascii="Arial" w:eastAsiaTheme="minorHAnsi" w:hAnsi="Arial" w:cs="Arial"/>
                <w:sz w:val="18"/>
              </w:rPr>
            </w:pPr>
            <w:r w:rsidRPr="00FF0CAC">
              <w:rPr>
                <w:rFonts w:ascii="Arial" w:eastAsiaTheme="minorHAnsi" w:hAnsi="Arial" w:cs="Arial"/>
                <w:sz w:val="18"/>
              </w:rPr>
              <w:t xml:space="preserve">What it the impact of the Urban Resilience </w:t>
            </w:r>
            <w:r>
              <w:rPr>
                <w:rFonts w:ascii="Arial" w:eastAsiaTheme="minorHAnsi" w:hAnsi="Arial" w:cs="Arial"/>
                <w:sz w:val="18"/>
              </w:rPr>
              <w:t xml:space="preserve">Action Plan </w:t>
            </w:r>
            <w:r w:rsidRPr="00FF0CAC">
              <w:rPr>
                <w:rFonts w:ascii="Arial" w:eastAsiaTheme="minorHAnsi" w:hAnsi="Arial" w:cs="Arial"/>
                <w:sz w:val="18"/>
              </w:rPr>
              <w:t>for IDPs</w:t>
            </w:r>
            <w:r>
              <w:rPr>
                <w:rFonts w:ascii="Arial" w:eastAsiaTheme="minorHAnsi" w:hAnsi="Arial" w:cs="Arial"/>
                <w:sz w:val="18"/>
              </w:rPr>
              <w:t xml:space="preserve"> and Refugees</w:t>
            </w:r>
            <w:r w:rsidRPr="00FF0CAC">
              <w:rPr>
                <w:rFonts w:ascii="Arial" w:eastAsiaTheme="minorHAnsi" w:hAnsi="Arial" w:cs="Arial"/>
                <w:sz w:val="18"/>
              </w:rPr>
              <w:t xml:space="preserve"> in the MENA Region </w:t>
            </w:r>
            <w:r>
              <w:rPr>
                <w:rFonts w:ascii="Arial" w:eastAsiaTheme="minorHAnsi" w:hAnsi="Arial" w:cs="Arial"/>
                <w:sz w:val="18"/>
              </w:rPr>
              <w:t>context</w:t>
            </w:r>
            <w:r w:rsidRPr="00FF0CAC">
              <w:rPr>
                <w:rFonts w:ascii="Arial" w:eastAsiaTheme="minorHAnsi" w:hAnsi="Arial" w:cs="Arial"/>
                <w:sz w:val="18"/>
              </w:rPr>
              <w:t>?</w:t>
            </w:r>
          </w:p>
        </w:tc>
      </w:tr>
    </w:tbl>
    <w:p w14:paraId="58E10EEF" w14:textId="059475C2" w:rsidR="004927FF" w:rsidRDefault="004927FF" w:rsidP="00EE0ECD">
      <w:pPr>
        <w:rPr>
          <w:rFonts w:asciiTheme="majorHAnsi" w:eastAsiaTheme="minorEastAsia" w:hAnsiTheme="majorHAnsi" w:cstheme="majorBidi"/>
          <w:b/>
          <w:bCs/>
          <w:sz w:val="28"/>
          <w:szCs w:val="32"/>
          <w:lang w:val="en-US"/>
        </w:rPr>
        <w:sectPr w:rsidR="004927FF" w:rsidSect="000A1C5F">
          <w:pgSz w:w="11906" w:h="16838" w:code="9"/>
          <w:pgMar w:top="1138" w:right="1138" w:bottom="1138" w:left="2275" w:header="706" w:footer="706" w:gutter="0"/>
          <w:cols w:space="708"/>
          <w:docGrid w:linePitch="360"/>
        </w:sectPr>
      </w:pPr>
    </w:p>
    <w:p w14:paraId="445DF9ED" w14:textId="16824AA1" w:rsidR="004927FF" w:rsidRDefault="004927FF" w:rsidP="0046433A">
      <w:pPr>
        <w:pStyle w:val="Heading1"/>
        <w:rPr>
          <w:rFonts w:eastAsiaTheme="minorEastAsia"/>
          <w:b/>
          <w:bCs/>
          <w:lang w:val="en-US"/>
        </w:rPr>
      </w:pPr>
      <w:bookmarkStart w:id="1137" w:name="_Toc30109434"/>
      <w:r>
        <w:rPr>
          <w:rFonts w:eastAsiaTheme="minorEastAsia"/>
          <w:b/>
          <w:bCs/>
          <w:lang w:val="en-US"/>
        </w:rPr>
        <w:lastRenderedPageBreak/>
        <w:t xml:space="preserve">Appendix C. The </w:t>
      </w:r>
      <w:r w:rsidR="0046433A" w:rsidRPr="0046433A">
        <w:rPr>
          <w:rFonts w:eastAsiaTheme="minorEastAsia"/>
          <w:b/>
          <w:bCs/>
          <w:lang w:val="en-US"/>
        </w:rPr>
        <w:t>Human Security Approach</w:t>
      </w:r>
      <w:bookmarkEnd w:id="1137"/>
    </w:p>
    <w:p w14:paraId="15461C42" w14:textId="5E2C5199" w:rsidR="004927FF" w:rsidRDefault="0083102E" w:rsidP="004927FF">
      <w:pPr>
        <w:rPr>
          <w:lang w:val="en-US"/>
        </w:rPr>
      </w:pPr>
      <w:r>
        <w:rPr>
          <w:rFonts w:eastAsiaTheme="minorEastAsia"/>
          <w:b/>
          <w:bCs/>
          <w:noProof/>
          <w:lang w:val="en-US"/>
        </w:rPr>
        <w:drawing>
          <wp:anchor distT="0" distB="0" distL="114300" distR="114300" simplePos="0" relativeHeight="252449792" behindDoc="0" locked="0" layoutInCell="1" allowOverlap="1" wp14:anchorId="40B5BC99" wp14:editId="3803997E">
            <wp:simplePos x="0" y="0"/>
            <wp:positionH relativeFrom="margin">
              <wp:posOffset>601345</wp:posOffset>
            </wp:positionH>
            <wp:positionV relativeFrom="margin">
              <wp:posOffset>415290</wp:posOffset>
            </wp:positionV>
            <wp:extent cx="8418195" cy="4578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1 - Human Security.png"/>
                    <pic:cNvPicPr/>
                  </pic:nvPicPr>
                  <pic:blipFill rotWithShape="1">
                    <a:blip r:embed="rId353" cstate="print">
                      <a:clrChange>
                        <a:clrFrom>
                          <a:srgbClr val="000000">
                            <a:alpha val="0"/>
                          </a:srgbClr>
                        </a:clrFrom>
                        <a:clrTo>
                          <a:srgbClr val="000000">
                            <a:alpha val="0"/>
                          </a:srgbClr>
                        </a:clrTo>
                      </a:clrChange>
                      <a:extLst>
                        <a:ext uri="{28A0092B-C50C-407E-A947-70E740481C1C}">
                          <a14:useLocalDpi xmlns:a14="http://schemas.microsoft.com/office/drawing/2010/main" val="0"/>
                        </a:ext>
                      </a:extLst>
                    </a:blip>
                    <a:srcRect b="3533"/>
                    <a:stretch/>
                  </pic:blipFill>
                  <pic:spPr bwMode="auto">
                    <a:xfrm>
                      <a:off x="0" y="0"/>
                      <a:ext cx="8418195" cy="4578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9B568A" w14:textId="65755139" w:rsidR="004927FF" w:rsidRDefault="004927FF">
      <w:pPr>
        <w:rPr>
          <w:rFonts w:asciiTheme="majorHAnsi" w:eastAsiaTheme="minorEastAsia" w:hAnsiTheme="majorHAnsi" w:cstheme="majorBidi"/>
          <w:b/>
          <w:bCs/>
          <w:sz w:val="28"/>
          <w:szCs w:val="32"/>
          <w:lang w:val="en-US"/>
        </w:rPr>
      </w:pPr>
      <w:r>
        <w:rPr>
          <w:rFonts w:eastAsiaTheme="minorEastAsia"/>
          <w:b/>
          <w:bCs/>
          <w:lang w:val="en-US"/>
        </w:rPr>
        <w:br w:type="page"/>
      </w:r>
    </w:p>
    <w:p w14:paraId="62E95DC1" w14:textId="48CB61E9" w:rsidR="004927FF" w:rsidRDefault="0083102E" w:rsidP="004927FF">
      <w:pPr>
        <w:rPr>
          <w:lang w:val="en-US"/>
        </w:rPr>
      </w:pPr>
      <w:r>
        <w:rPr>
          <w:noProof/>
          <w:lang w:val="en-US"/>
        </w:rPr>
        <w:lastRenderedPageBreak/>
        <w:drawing>
          <wp:anchor distT="0" distB="0" distL="114300" distR="114300" simplePos="0" relativeHeight="252450816" behindDoc="0" locked="0" layoutInCell="1" allowOverlap="1" wp14:anchorId="44571173" wp14:editId="7D245A0D">
            <wp:simplePos x="725214" y="1450428"/>
            <wp:positionH relativeFrom="margin">
              <wp:align>center</wp:align>
            </wp:positionH>
            <wp:positionV relativeFrom="margin">
              <wp:align>center</wp:align>
            </wp:positionV>
            <wp:extent cx="8812924" cy="4955984"/>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 - Human Security.png"/>
                    <pic:cNvPicPr/>
                  </pic:nvPicPr>
                  <pic:blipFill>
                    <a:blip r:embed="rId354">
                      <a:extLst>
                        <a:ext uri="{28A0092B-C50C-407E-A947-70E740481C1C}">
                          <a14:useLocalDpi xmlns:a14="http://schemas.microsoft.com/office/drawing/2010/main" val="0"/>
                        </a:ext>
                      </a:extLst>
                    </a:blip>
                    <a:stretch>
                      <a:fillRect/>
                    </a:stretch>
                  </pic:blipFill>
                  <pic:spPr>
                    <a:xfrm>
                      <a:off x="0" y="0"/>
                      <a:ext cx="8812924" cy="4955984"/>
                    </a:xfrm>
                    <a:prstGeom prst="rect">
                      <a:avLst/>
                    </a:prstGeom>
                  </pic:spPr>
                </pic:pic>
              </a:graphicData>
            </a:graphic>
          </wp:anchor>
        </w:drawing>
      </w:r>
    </w:p>
    <w:p w14:paraId="066FEAEC" w14:textId="36E48F57" w:rsidR="004927FF" w:rsidRDefault="0083102E">
      <w:pPr>
        <w:rPr>
          <w:rFonts w:asciiTheme="majorHAnsi" w:eastAsiaTheme="minorEastAsia" w:hAnsiTheme="majorHAnsi" w:cstheme="majorBidi"/>
          <w:b/>
          <w:bCs/>
          <w:sz w:val="28"/>
          <w:szCs w:val="32"/>
          <w:lang w:val="en-US"/>
        </w:rPr>
      </w:pPr>
      <w:r>
        <w:rPr>
          <w:rFonts w:asciiTheme="majorHAnsi" w:eastAsiaTheme="minorEastAsia" w:hAnsiTheme="majorHAnsi" w:cstheme="majorBidi"/>
          <w:b/>
          <w:bCs/>
          <w:noProof/>
          <w:sz w:val="28"/>
          <w:szCs w:val="32"/>
          <w:lang w:val="en-US"/>
        </w:rPr>
        <w:lastRenderedPageBreak/>
        <w:drawing>
          <wp:anchor distT="0" distB="0" distL="114300" distR="114300" simplePos="0" relativeHeight="252451840" behindDoc="0" locked="0" layoutInCell="1" allowOverlap="1" wp14:anchorId="53769B6B" wp14:editId="769F9869">
            <wp:simplePos x="0" y="0"/>
            <wp:positionH relativeFrom="margin">
              <wp:align>left</wp:align>
            </wp:positionH>
            <wp:positionV relativeFrom="margin">
              <wp:posOffset>5715</wp:posOffset>
            </wp:positionV>
            <wp:extent cx="9420225" cy="4902835"/>
            <wp:effectExtent l="0" t="0" r="9525" b="0"/>
            <wp:wrapSquare wrapText="bothSides"/>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3 - Human Security.png"/>
                    <pic:cNvPicPr/>
                  </pic:nvPicPr>
                  <pic:blipFill>
                    <a:blip r:embed="rId355">
                      <a:extLst>
                        <a:ext uri="{28A0092B-C50C-407E-A947-70E740481C1C}">
                          <a14:useLocalDpi xmlns:a14="http://schemas.microsoft.com/office/drawing/2010/main" val="0"/>
                        </a:ext>
                      </a:extLst>
                    </a:blip>
                    <a:stretch>
                      <a:fillRect/>
                    </a:stretch>
                  </pic:blipFill>
                  <pic:spPr>
                    <a:xfrm>
                      <a:off x="0" y="0"/>
                      <a:ext cx="9420225" cy="4902835"/>
                    </a:xfrm>
                    <a:prstGeom prst="rect">
                      <a:avLst/>
                    </a:prstGeom>
                  </pic:spPr>
                </pic:pic>
              </a:graphicData>
            </a:graphic>
            <wp14:sizeRelH relativeFrom="margin">
              <wp14:pctWidth>0</wp14:pctWidth>
            </wp14:sizeRelH>
            <wp14:sizeRelV relativeFrom="margin">
              <wp14:pctHeight>0</wp14:pctHeight>
            </wp14:sizeRelV>
          </wp:anchor>
        </w:drawing>
      </w:r>
      <w:r w:rsidR="004927FF">
        <w:rPr>
          <w:rFonts w:eastAsiaTheme="minorEastAsia"/>
          <w:b/>
          <w:bCs/>
          <w:lang w:val="en-US"/>
        </w:rPr>
        <w:br w:type="page"/>
      </w:r>
    </w:p>
    <w:p w14:paraId="1E387202" w14:textId="7E4009B3" w:rsidR="004927FF" w:rsidRPr="0083102E" w:rsidRDefault="0083102E" w:rsidP="0083102E">
      <w:pPr>
        <w:rPr>
          <w:lang w:val="en-US"/>
        </w:rPr>
        <w:sectPr w:rsidR="004927FF" w:rsidRPr="0083102E" w:rsidSect="004927FF">
          <w:pgSz w:w="16838" w:h="11906" w:orient="landscape" w:code="9"/>
          <w:pgMar w:top="2275" w:right="1138" w:bottom="1138" w:left="1138" w:header="706" w:footer="706" w:gutter="0"/>
          <w:cols w:space="708"/>
          <w:docGrid w:linePitch="360"/>
        </w:sectPr>
      </w:pPr>
      <w:r>
        <w:rPr>
          <w:noProof/>
          <w:lang w:val="en-US"/>
        </w:rPr>
        <w:lastRenderedPageBreak/>
        <w:drawing>
          <wp:inline distT="0" distB="0" distL="0" distR="0" wp14:anchorId="156AAE66" wp14:editId="63A6DF5D">
            <wp:extent cx="9246870" cy="4812665"/>
            <wp:effectExtent l="0" t="0" r="0" b="6985"/>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 - Human Security.png"/>
                    <pic:cNvPicPr/>
                  </pic:nvPicPr>
                  <pic:blipFill>
                    <a:blip r:embed="rId356">
                      <a:extLst>
                        <a:ext uri="{28A0092B-C50C-407E-A947-70E740481C1C}">
                          <a14:useLocalDpi xmlns:a14="http://schemas.microsoft.com/office/drawing/2010/main" val="0"/>
                        </a:ext>
                      </a:extLst>
                    </a:blip>
                    <a:stretch>
                      <a:fillRect/>
                    </a:stretch>
                  </pic:blipFill>
                  <pic:spPr>
                    <a:xfrm>
                      <a:off x="0" y="0"/>
                      <a:ext cx="9246870" cy="4812665"/>
                    </a:xfrm>
                    <a:prstGeom prst="rect">
                      <a:avLst/>
                    </a:prstGeom>
                  </pic:spPr>
                </pic:pic>
              </a:graphicData>
            </a:graphic>
          </wp:inline>
        </w:drawing>
      </w:r>
    </w:p>
    <w:p w14:paraId="11832E96" w14:textId="2612A3B8" w:rsidR="0024784C" w:rsidRPr="0083102E" w:rsidRDefault="0024784C" w:rsidP="0083102E">
      <w:pPr>
        <w:pStyle w:val="Heading1"/>
        <w:rPr>
          <w:rFonts w:eastAsiaTheme="minorEastAsia"/>
          <w:b/>
          <w:bCs/>
          <w:lang w:val="en-US"/>
        </w:rPr>
      </w:pPr>
      <w:bookmarkStart w:id="1138" w:name="_Toc30109435"/>
      <w:r w:rsidRPr="0083102E">
        <w:rPr>
          <w:rFonts w:eastAsiaTheme="minorEastAsia"/>
          <w:b/>
          <w:bCs/>
          <w:lang w:val="en-US"/>
        </w:rPr>
        <w:lastRenderedPageBreak/>
        <w:t>App</w:t>
      </w:r>
      <w:r w:rsidR="0083102E">
        <w:rPr>
          <w:rFonts w:eastAsiaTheme="minorEastAsia"/>
          <w:b/>
          <w:bCs/>
          <w:lang w:val="en-US"/>
        </w:rPr>
        <w:t>endix D</w:t>
      </w:r>
      <w:r w:rsidRPr="0083102E">
        <w:rPr>
          <w:rFonts w:eastAsiaTheme="minorEastAsia"/>
          <w:b/>
          <w:bCs/>
          <w:lang w:val="en-US"/>
        </w:rPr>
        <w:t>. The Questionnaire</w:t>
      </w:r>
      <w:bookmarkEnd w:id="1138"/>
    </w:p>
    <w:p w14:paraId="2ACBB616" w14:textId="350EA4CC" w:rsidR="00B500AD" w:rsidRPr="00B500AD" w:rsidRDefault="00B500AD" w:rsidP="00B500AD">
      <w:pPr>
        <w:rPr>
          <w:b/>
          <w:sz w:val="18"/>
          <w:szCs w:val="20"/>
        </w:rPr>
      </w:pPr>
      <w:r w:rsidRPr="00B500AD">
        <w:rPr>
          <w:b/>
          <w:sz w:val="20"/>
          <w:szCs w:val="20"/>
        </w:rPr>
        <w:t xml:space="preserve">SURVEY Questionnaire </w:t>
      </w:r>
      <w:r w:rsidRPr="00B500AD">
        <w:rPr>
          <w:sz w:val="20"/>
          <w:szCs w:val="20"/>
        </w:rPr>
        <w:t xml:space="preserve">(Please place a tick where applicable)  </w:t>
      </w:r>
      <w:r>
        <w:rPr>
          <w:sz w:val="20"/>
          <w:szCs w:val="20"/>
        </w:rPr>
        <w:t xml:space="preserve">     </w:t>
      </w:r>
      <w:r w:rsidRPr="00B500AD">
        <w:rPr>
          <w:sz w:val="20"/>
          <w:szCs w:val="20"/>
        </w:rPr>
        <w:t xml:space="preserve">                                                               </w:t>
      </w:r>
      <w:r w:rsidRPr="00B500AD">
        <w:rPr>
          <w:b/>
          <w:sz w:val="16"/>
        </w:rPr>
        <w:t>Please be aware that the respondent will remain anonyms, and all the information you provide us with will be kept confidential</w:t>
      </w:r>
    </w:p>
    <w:p w14:paraId="64153ECF" w14:textId="77777777" w:rsidR="00B500AD" w:rsidRPr="00B500AD" w:rsidRDefault="00B500AD" w:rsidP="00B500AD">
      <w:pPr>
        <w:pStyle w:val="NoSpacing"/>
        <w:rPr>
          <w:sz w:val="18"/>
          <w:szCs w:val="20"/>
        </w:rPr>
      </w:pPr>
      <w:r w:rsidRPr="00B500AD">
        <w:rPr>
          <w:sz w:val="18"/>
          <w:szCs w:val="20"/>
        </w:rPr>
        <w:t xml:space="preserve">Below is a list of measures to identify the </w:t>
      </w:r>
      <w:r w:rsidRPr="00B500AD">
        <w:rPr>
          <w:b/>
          <w:sz w:val="18"/>
          <w:szCs w:val="20"/>
        </w:rPr>
        <w:t>Role of DRR Key Stakeholders</w:t>
      </w:r>
      <w:r w:rsidRPr="00B500AD">
        <w:rPr>
          <w:sz w:val="18"/>
          <w:szCs w:val="20"/>
        </w:rPr>
        <w:t xml:space="preserve"> in the </w:t>
      </w:r>
      <w:r w:rsidRPr="00B500AD">
        <w:rPr>
          <w:b/>
          <w:sz w:val="18"/>
          <w:szCs w:val="20"/>
        </w:rPr>
        <w:t xml:space="preserve">Implementation </w:t>
      </w:r>
      <w:r w:rsidRPr="00B500AD">
        <w:rPr>
          <w:sz w:val="18"/>
          <w:szCs w:val="20"/>
        </w:rPr>
        <w:t xml:space="preserve">of Disaster Risk Reduction Policy to enhance their effectiveness of </w:t>
      </w:r>
      <w:r w:rsidRPr="00B500AD">
        <w:rPr>
          <w:b/>
          <w:sz w:val="18"/>
          <w:szCs w:val="20"/>
        </w:rPr>
        <w:t xml:space="preserve">Engagement </w:t>
      </w:r>
      <w:r w:rsidRPr="00B500AD">
        <w:rPr>
          <w:sz w:val="18"/>
          <w:szCs w:val="20"/>
        </w:rPr>
        <w:t xml:space="preserve">in the City Resilience Assessment process.  </w:t>
      </w:r>
    </w:p>
    <w:p w14:paraId="1E177CB8" w14:textId="77777777" w:rsidR="00B500AD" w:rsidRPr="00B500AD" w:rsidRDefault="00B500AD" w:rsidP="00B500AD">
      <w:pPr>
        <w:pStyle w:val="NoSpacing"/>
        <w:rPr>
          <w:rFonts w:ascii="Arial" w:hAnsi="Arial" w:cs="Arial"/>
          <w:b/>
          <w:sz w:val="16"/>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9"/>
        <w:gridCol w:w="673"/>
        <w:gridCol w:w="311"/>
        <w:gridCol w:w="499"/>
        <w:gridCol w:w="280"/>
        <w:gridCol w:w="78"/>
        <w:gridCol w:w="348"/>
        <w:gridCol w:w="171"/>
        <w:gridCol w:w="248"/>
        <w:gridCol w:w="467"/>
        <w:gridCol w:w="278"/>
        <w:gridCol w:w="804"/>
        <w:gridCol w:w="124"/>
        <w:gridCol w:w="25"/>
        <w:gridCol w:w="682"/>
        <w:gridCol w:w="19"/>
        <w:gridCol w:w="300"/>
        <w:gridCol w:w="633"/>
        <w:gridCol w:w="205"/>
        <w:gridCol w:w="243"/>
        <w:gridCol w:w="1288"/>
      </w:tblGrid>
      <w:tr w:rsidR="00B500AD" w:rsidRPr="00B500AD" w14:paraId="6F2BF92C" w14:textId="77777777" w:rsidTr="00B500AD">
        <w:tc>
          <w:tcPr>
            <w:tcW w:w="5000" w:type="pct"/>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185971" w14:textId="77777777" w:rsidR="00B500AD" w:rsidRPr="00B500AD" w:rsidRDefault="00B500AD" w:rsidP="00B500AD">
            <w:pPr>
              <w:pStyle w:val="NoSpacing"/>
              <w:numPr>
                <w:ilvl w:val="0"/>
                <w:numId w:val="68"/>
              </w:numPr>
              <w:spacing w:line="256" w:lineRule="auto"/>
              <w:rPr>
                <w:rFonts w:ascii="Arial" w:hAnsi="Arial" w:cs="Arial"/>
                <w:sz w:val="18"/>
                <w:szCs w:val="18"/>
              </w:rPr>
            </w:pPr>
            <w:r w:rsidRPr="00B500AD">
              <w:rPr>
                <w:rFonts w:ascii="Arial" w:hAnsi="Arial" w:cs="Arial"/>
                <w:b/>
                <w:sz w:val="18"/>
                <w:szCs w:val="18"/>
              </w:rPr>
              <w:t xml:space="preserve">Role of Key Stakeholders  </w:t>
            </w:r>
          </w:p>
        </w:tc>
      </w:tr>
      <w:tr w:rsidR="00B500AD" w:rsidRPr="00B500AD" w14:paraId="5FDEAA77" w14:textId="77777777" w:rsidTr="00B500AD">
        <w:trPr>
          <w:trHeight w:val="320"/>
        </w:trPr>
        <w:tc>
          <w:tcPr>
            <w:tcW w:w="5000" w:type="pct"/>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0304E0" w14:textId="7532B850" w:rsidR="00B500AD" w:rsidRPr="00B500AD" w:rsidRDefault="00B500AD">
            <w:pPr>
              <w:spacing w:after="0" w:line="240" w:lineRule="auto"/>
              <w:rPr>
                <w:rFonts w:eastAsia="Times New Roman" w:cstheme="minorHAnsi"/>
                <w:sz w:val="18"/>
                <w:szCs w:val="18"/>
                <w:lang w:eastAsia="en-GB"/>
              </w:rPr>
            </w:pPr>
            <w:r w:rsidRPr="00B500AD">
              <w:rPr>
                <w:rFonts w:eastAsia="Times New Roman" w:cstheme="minorHAnsi"/>
                <w:b/>
                <w:sz w:val="18"/>
                <w:szCs w:val="18"/>
                <w:lang w:eastAsia="en-GB"/>
              </w:rPr>
              <w:t>a.1</w:t>
            </w:r>
            <w:r w:rsidRPr="00B500AD">
              <w:rPr>
                <w:rFonts w:eastAsia="Times New Roman" w:cstheme="minorHAnsi"/>
                <w:sz w:val="18"/>
                <w:szCs w:val="18"/>
                <w:lang w:eastAsia="en-GB"/>
              </w:rPr>
              <w:t xml:space="preserve"> Which of the following best describes the (</w:t>
            </w:r>
            <w:r w:rsidRPr="00B500AD">
              <w:rPr>
                <w:rFonts w:eastAsia="Times New Roman" w:cstheme="minorHAnsi"/>
                <w:b/>
                <w:sz w:val="18"/>
                <w:szCs w:val="18"/>
                <w:lang w:eastAsia="en-GB"/>
              </w:rPr>
              <w:t>nature</w:t>
            </w:r>
            <w:r w:rsidRPr="00B500AD">
              <w:rPr>
                <w:rFonts w:eastAsia="Times New Roman" w:cstheme="minorHAnsi"/>
                <w:sz w:val="18"/>
                <w:szCs w:val="18"/>
                <w:lang w:eastAsia="en-GB"/>
              </w:rPr>
              <w:t xml:space="preserve">) of your organization? </w:t>
            </w:r>
            <w:r w:rsidR="001652DA" w:rsidRPr="001652DA">
              <w:rPr>
                <w:rFonts w:eastAsia="Times New Roman" w:cstheme="minorHAnsi"/>
                <w:b/>
                <w:i/>
                <w:sz w:val="16"/>
                <w:szCs w:val="18"/>
                <w:lang w:eastAsia="en-GB"/>
              </w:rPr>
              <w:t>(Tick one box only)</w:t>
            </w:r>
          </w:p>
        </w:tc>
      </w:tr>
      <w:tr w:rsidR="00B500AD" w:rsidRPr="00B500AD" w14:paraId="75D467BD" w14:textId="77777777" w:rsidTr="00B500AD">
        <w:trPr>
          <w:trHeight w:val="158"/>
        </w:trPr>
        <w:tc>
          <w:tcPr>
            <w:tcW w:w="476" w:type="pct"/>
            <w:gridSpan w:val="2"/>
            <w:tcBorders>
              <w:top w:val="single" w:sz="4" w:space="0" w:color="auto"/>
              <w:left w:val="single" w:sz="4" w:space="0" w:color="auto"/>
              <w:bottom w:val="single" w:sz="4" w:space="0" w:color="auto"/>
              <w:right w:val="single" w:sz="4" w:space="0" w:color="auto"/>
            </w:tcBorders>
            <w:hideMark/>
          </w:tcPr>
          <w:p w14:paraId="7C3E6DB2" w14:textId="77777777" w:rsidR="00B500AD" w:rsidRPr="00B500AD" w:rsidRDefault="00B500AD">
            <w:pPr>
              <w:pStyle w:val="NoSpacing"/>
              <w:spacing w:line="256" w:lineRule="auto"/>
              <w:rPr>
                <w:rFonts w:ascii="Arial" w:eastAsia="Times New Roman" w:hAnsi="Arial" w:cs="Arial"/>
                <w:sz w:val="18"/>
                <w:szCs w:val="18"/>
                <w:lang w:eastAsia="en-GB"/>
              </w:rPr>
            </w:pPr>
            <w:r w:rsidRPr="00B500AD">
              <w:rPr>
                <w:rFonts w:cs="Calibri"/>
                <w:b/>
                <w:sz w:val="16"/>
                <w:szCs w:val="18"/>
              </w:rPr>
              <w:t>National Gov.</w:t>
            </w:r>
          </w:p>
        </w:tc>
        <w:tc>
          <w:tcPr>
            <w:tcW w:w="397" w:type="pct"/>
            <w:tcBorders>
              <w:top w:val="single" w:sz="4" w:space="0" w:color="auto"/>
              <w:left w:val="single" w:sz="4" w:space="0" w:color="auto"/>
              <w:bottom w:val="single" w:sz="4" w:space="0" w:color="auto"/>
              <w:right w:val="single" w:sz="4" w:space="0" w:color="auto"/>
            </w:tcBorders>
            <w:hideMark/>
          </w:tcPr>
          <w:p w14:paraId="02033709" w14:textId="77777777" w:rsidR="00B500AD" w:rsidRPr="00B500AD" w:rsidRDefault="00B500AD">
            <w:pPr>
              <w:pStyle w:val="NoSpacing"/>
              <w:spacing w:line="256" w:lineRule="auto"/>
              <w:rPr>
                <w:rFonts w:ascii="Arial" w:hAnsi="Arial" w:cs="Arial"/>
                <w:sz w:val="18"/>
                <w:szCs w:val="18"/>
              </w:rPr>
            </w:pPr>
            <w:r w:rsidRPr="00B500AD">
              <w:rPr>
                <w:rFonts w:cs="Calibri"/>
                <w:b/>
                <w:sz w:val="16"/>
                <w:szCs w:val="18"/>
              </w:rPr>
              <w:t>Local Gov.</w:t>
            </w:r>
          </w:p>
        </w:tc>
        <w:tc>
          <w:tcPr>
            <w:tcW w:w="642" w:type="pct"/>
            <w:gridSpan w:val="3"/>
            <w:tcBorders>
              <w:top w:val="single" w:sz="4" w:space="0" w:color="auto"/>
              <w:left w:val="single" w:sz="4" w:space="0" w:color="auto"/>
              <w:bottom w:val="single" w:sz="4" w:space="0" w:color="auto"/>
              <w:right w:val="single" w:sz="4" w:space="0" w:color="auto"/>
            </w:tcBorders>
            <w:hideMark/>
          </w:tcPr>
          <w:p w14:paraId="50630100" w14:textId="77777777" w:rsidR="00B500AD" w:rsidRPr="00B500AD" w:rsidRDefault="00B500AD">
            <w:pPr>
              <w:pStyle w:val="NoSpacing"/>
              <w:spacing w:line="256" w:lineRule="auto"/>
              <w:rPr>
                <w:rFonts w:ascii="Calibri" w:hAnsi="Calibri" w:cs="Calibri"/>
                <w:b/>
                <w:sz w:val="16"/>
                <w:szCs w:val="18"/>
              </w:rPr>
            </w:pPr>
            <w:r w:rsidRPr="00B500AD">
              <w:rPr>
                <w:rFonts w:cs="Calibri"/>
                <w:b/>
                <w:sz w:val="16"/>
                <w:szCs w:val="18"/>
              </w:rPr>
              <w:t>International</w:t>
            </w:r>
          </w:p>
          <w:p w14:paraId="012A47B4" w14:textId="77777777" w:rsidR="00B500AD" w:rsidRPr="00B500AD" w:rsidRDefault="00B500AD">
            <w:pPr>
              <w:pStyle w:val="NoSpacing"/>
              <w:spacing w:line="256" w:lineRule="auto"/>
              <w:rPr>
                <w:rFonts w:ascii="Arial" w:hAnsi="Arial" w:cs="Arial"/>
                <w:sz w:val="18"/>
                <w:szCs w:val="18"/>
              </w:rPr>
            </w:pPr>
            <w:r w:rsidRPr="00B500AD">
              <w:rPr>
                <w:rFonts w:cs="Calibri"/>
                <w:b/>
                <w:sz w:val="16"/>
                <w:szCs w:val="18"/>
              </w:rPr>
              <w:t>NGO</w:t>
            </w:r>
          </w:p>
        </w:tc>
        <w:tc>
          <w:tcPr>
            <w:tcW w:w="352" w:type="pct"/>
            <w:gridSpan w:val="3"/>
            <w:tcBorders>
              <w:top w:val="single" w:sz="4" w:space="0" w:color="auto"/>
              <w:left w:val="single" w:sz="4" w:space="0" w:color="auto"/>
              <w:bottom w:val="single" w:sz="4" w:space="0" w:color="auto"/>
              <w:right w:val="single" w:sz="4" w:space="0" w:color="auto"/>
            </w:tcBorders>
            <w:hideMark/>
          </w:tcPr>
          <w:p w14:paraId="4E0D81AE" w14:textId="77777777" w:rsidR="00B500AD" w:rsidRPr="00B500AD" w:rsidRDefault="00B500AD">
            <w:pPr>
              <w:pStyle w:val="NoSpacing"/>
              <w:spacing w:line="256" w:lineRule="auto"/>
              <w:rPr>
                <w:rFonts w:ascii="Arial" w:hAnsi="Arial" w:cs="Arial"/>
                <w:sz w:val="18"/>
                <w:szCs w:val="18"/>
              </w:rPr>
            </w:pPr>
            <w:r w:rsidRPr="00B500AD">
              <w:rPr>
                <w:rFonts w:cs="Calibri"/>
                <w:b/>
                <w:sz w:val="16"/>
                <w:szCs w:val="18"/>
              </w:rPr>
              <w:t>Local NGO</w:t>
            </w:r>
          </w:p>
        </w:tc>
        <w:tc>
          <w:tcPr>
            <w:tcW w:w="585" w:type="pct"/>
            <w:gridSpan w:val="3"/>
            <w:tcBorders>
              <w:top w:val="single" w:sz="4" w:space="0" w:color="auto"/>
              <w:left w:val="single" w:sz="4" w:space="0" w:color="auto"/>
              <w:bottom w:val="single" w:sz="4" w:space="0" w:color="auto"/>
              <w:right w:val="single" w:sz="4" w:space="0" w:color="auto"/>
            </w:tcBorders>
          </w:tcPr>
          <w:p w14:paraId="7734E060" w14:textId="77777777" w:rsidR="00B500AD" w:rsidRPr="00B500AD" w:rsidRDefault="00B500AD">
            <w:pPr>
              <w:pStyle w:val="NoSpacing"/>
              <w:spacing w:line="256" w:lineRule="auto"/>
              <w:rPr>
                <w:rFonts w:ascii="Calibri" w:hAnsi="Calibri" w:cs="Calibri"/>
                <w:b/>
                <w:sz w:val="16"/>
                <w:szCs w:val="18"/>
              </w:rPr>
            </w:pPr>
            <w:r w:rsidRPr="00B500AD">
              <w:rPr>
                <w:rFonts w:cs="Calibri"/>
                <w:b/>
                <w:sz w:val="16"/>
                <w:szCs w:val="18"/>
              </w:rPr>
              <w:t xml:space="preserve">UN Agency </w:t>
            </w:r>
          </w:p>
          <w:p w14:paraId="4290CB52" w14:textId="77777777" w:rsidR="00B500AD" w:rsidRPr="00B500AD" w:rsidRDefault="00B500AD">
            <w:pPr>
              <w:pStyle w:val="NoSpacing"/>
              <w:spacing w:line="256" w:lineRule="auto"/>
              <w:rPr>
                <w:rFonts w:ascii="Arial" w:hAnsi="Arial" w:cs="Arial"/>
                <w:sz w:val="18"/>
                <w:szCs w:val="18"/>
              </w:rPr>
            </w:pPr>
          </w:p>
        </w:tc>
        <w:tc>
          <w:tcPr>
            <w:tcW w:w="562" w:type="pct"/>
            <w:gridSpan w:val="3"/>
            <w:tcBorders>
              <w:top w:val="single" w:sz="4" w:space="0" w:color="auto"/>
              <w:left w:val="single" w:sz="4" w:space="0" w:color="auto"/>
              <w:bottom w:val="single" w:sz="4" w:space="0" w:color="auto"/>
              <w:right w:val="single" w:sz="4" w:space="0" w:color="auto"/>
            </w:tcBorders>
            <w:hideMark/>
          </w:tcPr>
          <w:p w14:paraId="47D4D9C9" w14:textId="77777777" w:rsidR="00B500AD" w:rsidRPr="00B500AD" w:rsidRDefault="00B500AD">
            <w:pPr>
              <w:pStyle w:val="NoSpacing"/>
              <w:spacing w:line="256" w:lineRule="auto"/>
              <w:rPr>
                <w:rFonts w:ascii="Calibri" w:hAnsi="Calibri" w:cs="Calibri"/>
                <w:b/>
                <w:sz w:val="16"/>
                <w:szCs w:val="18"/>
              </w:rPr>
            </w:pPr>
            <w:r w:rsidRPr="00B500AD">
              <w:rPr>
                <w:rFonts w:cs="Calibri"/>
                <w:b/>
                <w:sz w:val="16"/>
                <w:szCs w:val="18"/>
              </w:rPr>
              <w:t>Red Cross/</w:t>
            </w:r>
          </w:p>
          <w:p w14:paraId="4BB3DB6C" w14:textId="77777777" w:rsidR="00B500AD" w:rsidRPr="00B500AD" w:rsidRDefault="00B500AD">
            <w:pPr>
              <w:pStyle w:val="NoSpacing"/>
              <w:spacing w:line="256" w:lineRule="auto"/>
              <w:rPr>
                <w:rFonts w:ascii="Arial" w:hAnsi="Arial" w:cs="Arial"/>
                <w:sz w:val="18"/>
                <w:szCs w:val="18"/>
              </w:rPr>
            </w:pPr>
            <w:r w:rsidRPr="00B500AD">
              <w:rPr>
                <w:rFonts w:cs="Calibri"/>
                <w:b/>
                <w:sz w:val="16"/>
                <w:szCs w:val="18"/>
              </w:rPr>
              <w:t>Crescent</w:t>
            </w:r>
          </w:p>
        </w:tc>
        <w:tc>
          <w:tcPr>
            <w:tcW w:w="413" w:type="pct"/>
            <w:gridSpan w:val="2"/>
            <w:tcBorders>
              <w:top w:val="single" w:sz="4" w:space="0" w:color="auto"/>
              <w:left w:val="single" w:sz="4" w:space="0" w:color="auto"/>
              <w:bottom w:val="single" w:sz="4" w:space="0" w:color="auto"/>
              <w:right w:val="single" w:sz="4" w:space="0" w:color="auto"/>
            </w:tcBorders>
            <w:hideMark/>
          </w:tcPr>
          <w:p w14:paraId="4DF58B2F" w14:textId="77777777" w:rsidR="00B500AD" w:rsidRPr="00B500AD" w:rsidRDefault="00B500AD">
            <w:pPr>
              <w:pStyle w:val="NoSpacing"/>
              <w:spacing w:line="256" w:lineRule="auto"/>
              <w:rPr>
                <w:rFonts w:ascii="Calibri" w:hAnsi="Calibri" w:cs="Calibri"/>
                <w:b/>
                <w:sz w:val="16"/>
                <w:szCs w:val="18"/>
              </w:rPr>
            </w:pPr>
            <w:r w:rsidRPr="00B500AD">
              <w:rPr>
                <w:rFonts w:cs="Calibri"/>
                <w:b/>
                <w:sz w:val="16"/>
                <w:szCs w:val="18"/>
              </w:rPr>
              <w:t>Private</w:t>
            </w:r>
          </w:p>
          <w:p w14:paraId="5FE978D1" w14:textId="77777777" w:rsidR="00B500AD" w:rsidRPr="00B500AD" w:rsidRDefault="00B500AD">
            <w:pPr>
              <w:pStyle w:val="NoSpacing"/>
              <w:spacing w:line="256" w:lineRule="auto"/>
              <w:rPr>
                <w:rFonts w:ascii="Arial" w:hAnsi="Arial" w:cs="Arial"/>
                <w:sz w:val="18"/>
                <w:szCs w:val="18"/>
              </w:rPr>
            </w:pPr>
            <w:r w:rsidRPr="00B500AD">
              <w:rPr>
                <w:rFonts w:cs="Calibri"/>
                <w:b/>
                <w:sz w:val="16"/>
                <w:szCs w:val="18"/>
              </w:rPr>
              <w:t>Sector</w:t>
            </w:r>
          </w:p>
        </w:tc>
        <w:tc>
          <w:tcPr>
            <w:tcW w:w="671" w:type="pct"/>
            <w:gridSpan w:val="3"/>
            <w:tcBorders>
              <w:top w:val="single" w:sz="4" w:space="0" w:color="auto"/>
              <w:left w:val="single" w:sz="4" w:space="0" w:color="auto"/>
              <w:bottom w:val="single" w:sz="4" w:space="0" w:color="auto"/>
              <w:right w:val="single" w:sz="4" w:space="0" w:color="auto"/>
            </w:tcBorders>
            <w:hideMark/>
          </w:tcPr>
          <w:p w14:paraId="1ACCD59A" w14:textId="77777777" w:rsidR="00B500AD" w:rsidRPr="00B500AD" w:rsidRDefault="00B500AD">
            <w:pPr>
              <w:pStyle w:val="NoSpacing"/>
              <w:spacing w:line="256" w:lineRule="auto"/>
              <w:rPr>
                <w:rFonts w:ascii="Arial" w:hAnsi="Arial" w:cs="Arial"/>
                <w:sz w:val="18"/>
                <w:szCs w:val="18"/>
              </w:rPr>
            </w:pPr>
            <w:r w:rsidRPr="00B500AD">
              <w:rPr>
                <w:rFonts w:cs="Calibri"/>
                <w:b/>
                <w:sz w:val="16"/>
                <w:szCs w:val="18"/>
              </w:rPr>
              <w:t>Academia</w:t>
            </w:r>
          </w:p>
        </w:tc>
        <w:tc>
          <w:tcPr>
            <w:tcW w:w="902" w:type="pct"/>
            <w:gridSpan w:val="2"/>
            <w:tcBorders>
              <w:top w:val="single" w:sz="4" w:space="0" w:color="auto"/>
              <w:left w:val="single" w:sz="4" w:space="0" w:color="auto"/>
              <w:bottom w:val="single" w:sz="4" w:space="0" w:color="auto"/>
              <w:right w:val="single" w:sz="4" w:space="0" w:color="auto"/>
            </w:tcBorders>
            <w:hideMark/>
          </w:tcPr>
          <w:p w14:paraId="3F2B2919" w14:textId="77777777" w:rsidR="00B500AD" w:rsidRPr="00B500AD" w:rsidRDefault="00B500AD">
            <w:pPr>
              <w:pStyle w:val="NoSpacing"/>
              <w:spacing w:line="256" w:lineRule="auto"/>
              <w:rPr>
                <w:rFonts w:ascii="Arial" w:hAnsi="Arial" w:cs="Arial"/>
                <w:sz w:val="18"/>
                <w:szCs w:val="18"/>
              </w:rPr>
            </w:pPr>
            <w:r w:rsidRPr="00B500AD">
              <w:rPr>
                <w:rFonts w:cs="Calibri"/>
                <w:b/>
                <w:sz w:val="16"/>
                <w:szCs w:val="18"/>
              </w:rPr>
              <w:t>Other (please state)</w:t>
            </w:r>
          </w:p>
        </w:tc>
      </w:tr>
      <w:tr w:rsidR="00B500AD" w:rsidRPr="00B500AD" w14:paraId="04DC8357" w14:textId="77777777" w:rsidTr="00B500AD">
        <w:trPr>
          <w:trHeight w:val="157"/>
        </w:trPr>
        <w:tc>
          <w:tcPr>
            <w:tcW w:w="476" w:type="pct"/>
            <w:gridSpan w:val="2"/>
            <w:tcBorders>
              <w:top w:val="single" w:sz="4" w:space="0" w:color="auto"/>
              <w:left w:val="single" w:sz="4" w:space="0" w:color="auto"/>
              <w:bottom w:val="single" w:sz="4" w:space="0" w:color="auto"/>
              <w:right w:val="single" w:sz="4" w:space="0" w:color="auto"/>
            </w:tcBorders>
          </w:tcPr>
          <w:p w14:paraId="709CBEAF" w14:textId="77777777" w:rsidR="00B500AD" w:rsidRPr="00B500AD" w:rsidRDefault="00B500AD">
            <w:pPr>
              <w:pStyle w:val="NoSpacing"/>
              <w:spacing w:line="256" w:lineRule="auto"/>
              <w:rPr>
                <w:rFonts w:ascii="Arial" w:hAnsi="Arial" w:cs="Arial"/>
                <w:sz w:val="18"/>
                <w:szCs w:val="18"/>
              </w:rPr>
            </w:pPr>
          </w:p>
        </w:tc>
        <w:tc>
          <w:tcPr>
            <w:tcW w:w="397" w:type="pct"/>
            <w:tcBorders>
              <w:top w:val="single" w:sz="4" w:space="0" w:color="auto"/>
              <w:left w:val="single" w:sz="4" w:space="0" w:color="auto"/>
              <w:bottom w:val="single" w:sz="4" w:space="0" w:color="auto"/>
              <w:right w:val="single" w:sz="4" w:space="0" w:color="auto"/>
            </w:tcBorders>
          </w:tcPr>
          <w:p w14:paraId="484C37AF" w14:textId="77777777" w:rsidR="00B500AD" w:rsidRPr="00B500AD" w:rsidRDefault="00B500AD">
            <w:pPr>
              <w:pStyle w:val="NoSpacing"/>
              <w:spacing w:line="256" w:lineRule="auto"/>
              <w:rPr>
                <w:rFonts w:ascii="Arial" w:hAnsi="Arial" w:cs="Arial"/>
                <w:sz w:val="18"/>
                <w:szCs w:val="18"/>
              </w:rPr>
            </w:pPr>
          </w:p>
        </w:tc>
        <w:tc>
          <w:tcPr>
            <w:tcW w:w="642" w:type="pct"/>
            <w:gridSpan w:val="3"/>
            <w:tcBorders>
              <w:top w:val="single" w:sz="4" w:space="0" w:color="auto"/>
              <w:left w:val="single" w:sz="4" w:space="0" w:color="auto"/>
              <w:bottom w:val="single" w:sz="4" w:space="0" w:color="auto"/>
              <w:right w:val="single" w:sz="4" w:space="0" w:color="auto"/>
            </w:tcBorders>
          </w:tcPr>
          <w:p w14:paraId="2F011502" w14:textId="77777777" w:rsidR="00B500AD" w:rsidRPr="00B500AD" w:rsidRDefault="00B500AD">
            <w:pPr>
              <w:pStyle w:val="NoSpacing"/>
              <w:spacing w:line="256" w:lineRule="auto"/>
              <w:rPr>
                <w:rFonts w:ascii="Arial" w:hAnsi="Arial" w:cs="Arial"/>
                <w:sz w:val="18"/>
                <w:szCs w:val="18"/>
              </w:rPr>
            </w:pPr>
          </w:p>
        </w:tc>
        <w:tc>
          <w:tcPr>
            <w:tcW w:w="352" w:type="pct"/>
            <w:gridSpan w:val="3"/>
            <w:tcBorders>
              <w:top w:val="single" w:sz="4" w:space="0" w:color="auto"/>
              <w:left w:val="single" w:sz="4" w:space="0" w:color="auto"/>
              <w:bottom w:val="single" w:sz="4" w:space="0" w:color="auto"/>
              <w:right w:val="single" w:sz="4" w:space="0" w:color="auto"/>
            </w:tcBorders>
          </w:tcPr>
          <w:p w14:paraId="578FBECC" w14:textId="77777777" w:rsidR="00B500AD" w:rsidRPr="00B500AD" w:rsidRDefault="00B500AD">
            <w:pPr>
              <w:pStyle w:val="NoSpacing"/>
              <w:spacing w:line="256" w:lineRule="auto"/>
              <w:rPr>
                <w:rFonts w:ascii="Arial" w:hAnsi="Arial" w:cs="Arial"/>
                <w:sz w:val="18"/>
                <w:szCs w:val="18"/>
              </w:rPr>
            </w:pPr>
          </w:p>
        </w:tc>
        <w:tc>
          <w:tcPr>
            <w:tcW w:w="585" w:type="pct"/>
            <w:gridSpan w:val="3"/>
            <w:tcBorders>
              <w:top w:val="single" w:sz="4" w:space="0" w:color="auto"/>
              <w:left w:val="single" w:sz="4" w:space="0" w:color="auto"/>
              <w:bottom w:val="single" w:sz="4" w:space="0" w:color="auto"/>
              <w:right w:val="single" w:sz="4" w:space="0" w:color="auto"/>
            </w:tcBorders>
          </w:tcPr>
          <w:p w14:paraId="4097867B" w14:textId="77777777" w:rsidR="00B500AD" w:rsidRPr="00B500AD" w:rsidRDefault="00B500AD">
            <w:pPr>
              <w:pStyle w:val="NoSpacing"/>
              <w:spacing w:line="256" w:lineRule="auto"/>
              <w:rPr>
                <w:rFonts w:ascii="Arial" w:hAnsi="Arial" w:cs="Arial"/>
                <w:sz w:val="18"/>
                <w:szCs w:val="18"/>
              </w:rPr>
            </w:pPr>
          </w:p>
        </w:tc>
        <w:tc>
          <w:tcPr>
            <w:tcW w:w="562" w:type="pct"/>
            <w:gridSpan w:val="3"/>
            <w:tcBorders>
              <w:top w:val="single" w:sz="4" w:space="0" w:color="auto"/>
              <w:left w:val="single" w:sz="4" w:space="0" w:color="auto"/>
              <w:bottom w:val="single" w:sz="4" w:space="0" w:color="auto"/>
              <w:right w:val="single" w:sz="4" w:space="0" w:color="auto"/>
            </w:tcBorders>
          </w:tcPr>
          <w:p w14:paraId="100EE584" w14:textId="77777777" w:rsidR="00B500AD" w:rsidRPr="00B500AD" w:rsidRDefault="00B500AD">
            <w:pPr>
              <w:pStyle w:val="NoSpacing"/>
              <w:spacing w:line="256" w:lineRule="auto"/>
              <w:rPr>
                <w:rFonts w:ascii="Arial" w:hAnsi="Arial" w:cs="Arial"/>
                <w:sz w:val="18"/>
                <w:szCs w:val="18"/>
              </w:rPr>
            </w:pPr>
          </w:p>
        </w:tc>
        <w:tc>
          <w:tcPr>
            <w:tcW w:w="413" w:type="pct"/>
            <w:gridSpan w:val="2"/>
            <w:tcBorders>
              <w:top w:val="single" w:sz="4" w:space="0" w:color="auto"/>
              <w:left w:val="single" w:sz="4" w:space="0" w:color="auto"/>
              <w:bottom w:val="single" w:sz="4" w:space="0" w:color="auto"/>
              <w:right w:val="single" w:sz="4" w:space="0" w:color="auto"/>
            </w:tcBorders>
          </w:tcPr>
          <w:p w14:paraId="2687C1B6" w14:textId="77777777" w:rsidR="00B500AD" w:rsidRPr="00B500AD" w:rsidRDefault="00B500AD">
            <w:pPr>
              <w:pStyle w:val="NoSpacing"/>
              <w:spacing w:line="256" w:lineRule="auto"/>
              <w:rPr>
                <w:rFonts w:ascii="Arial" w:hAnsi="Arial" w:cs="Arial"/>
                <w:sz w:val="18"/>
                <w:szCs w:val="18"/>
              </w:rPr>
            </w:pPr>
          </w:p>
        </w:tc>
        <w:tc>
          <w:tcPr>
            <w:tcW w:w="671" w:type="pct"/>
            <w:gridSpan w:val="3"/>
            <w:tcBorders>
              <w:top w:val="single" w:sz="4" w:space="0" w:color="auto"/>
              <w:left w:val="single" w:sz="4" w:space="0" w:color="auto"/>
              <w:bottom w:val="single" w:sz="4" w:space="0" w:color="auto"/>
              <w:right w:val="single" w:sz="4" w:space="0" w:color="auto"/>
            </w:tcBorders>
          </w:tcPr>
          <w:p w14:paraId="411F24E8" w14:textId="77777777" w:rsidR="00B500AD" w:rsidRPr="00B500AD" w:rsidRDefault="00B500AD">
            <w:pPr>
              <w:pStyle w:val="NoSpacing"/>
              <w:spacing w:line="256" w:lineRule="auto"/>
              <w:rPr>
                <w:rFonts w:ascii="Arial" w:hAnsi="Arial" w:cs="Arial"/>
                <w:sz w:val="18"/>
                <w:szCs w:val="18"/>
              </w:rPr>
            </w:pPr>
          </w:p>
        </w:tc>
        <w:tc>
          <w:tcPr>
            <w:tcW w:w="902" w:type="pct"/>
            <w:gridSpan w:val="2"/>
            <w:tcBorders>
              <w:top w:val="single" w:sz="4" w:space="0" w:color="auto"/>
              <w:left w:val="single" w:sz="4" w:space="0" w:color="auto"/>
              <w:bottom w:val="single" w:sz="4" w:space="0" w:color="auto"/>
              <w:right w:val="single" w:sz="4" w:space="0" w:color="auto"/>
            </w:tcBorders>
          </w:tcPr>
          <w:p w14:paraId="62D79E30" w14:textId="77777777" w:rsidR="00B500AD" w:rsidRPr="00B500AD" w:rsidRDefault="00B500AD">
            <w:pPr>
              <w:pStyle w:val="NoSpacing"/>
              <w:spacing w:line="256" w:lineRule="auto"/>
              <w:rPr>
                <w:rFonts w:ascii="Arial" w:hAnsi="Arial" w:cs="Arial"/>
                <w:sz w:val="18"/>
                <w:szCs w:val="18"/>
              </w:rPr>
            </w:pPr>
          </w:p>
        </w:tc>
      </w:tr>
      <w:tr w:rsidR="00B500AD" w:rsidRPr="00B500AD" w14:paraId="1DCD9846" w14:textId="77777777" w:rsidTr="00B500AD">
        <w:trPr>
          <w:trHeight w:val="296"/>
        </w:trPr>
        <w:tc>
          <w:tcPr>
            <w:tcW w:w="5000" w:type="pct"/>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AA7434D" w14:textId="77777777" w:rsidR="00B500AD" w:rsidRPr="00B500AD" w:rsidRDefault="00B500AD">
            <w:pPr>
              <w:pStyle w:val="NoSpacing"/>
              <w:spacing w:line="256" w:lineRule="auto"/>
              <w:rPr>
                <w:rFonts w:cstheme="minorHAnsi"/>
                <w:sz w:val="18"/>
                <w:szCs w:val="18"/>
              </w:rPr>
            </w:pPr>
            <w:r w:rsidRPr="00B500AD">
              <w:rPr>
                <w:rFonts w:cstheme="minorHAnsi"/>
                <w:b/>
                <w:sz w:val="18"/>
                <w:szCs w:val="18"/>
              </w:rPr>
              <w:t>a.2</w:t>
            </w:r>
            <w:r w:rsidRPr="00B500AD">
              <w:rPr>
                <w:rFonts w:cstheme="minorHAnsi"/>
                <w:sz w:val="18"/>
                <w:szCs w:val="18"/>
              </w:rPr>
              <w:t xml:space="preserve"> Please identify which </w:t>
            </w:r>
            <w:r w:rsidRPr="00B500AD">
              <w:rPr>
                <w:rFonts w:cstheme="minorHAnsi"/>
                <w:b/>
                <w:sz w:val="18"/>
                <w:szCs w:val="18"/>
              </w:rPr>
              <w:t xml:space="preserve">sector/sectors </w:t>
            </w:r>
            <w:r w:rsidRPr="00B500AD">
              <w:rPr>
                <w:rFonts w:cstheme="minorHAnsi"/>
                <w:sz w:val="18"/>
                <w:szCs w:val="18"/>
              </w:rPr>
              <w:t>of the following</w:t>
            </w:r>
            <w:r w:rsidRPr="00B500AD">
              <w:rPr>
                <w:rFonts w:cstheme="minorHAnsi"/>
                <w:b/>
                <w:sz w:val="18"/>
                <w:szCs w:val="18"/>
              </w:rPr>
              <w:t xml:space="preserve"> </w:t>
            </w:r>
            <w:r w:rsidRPr="00B500AD">
              <w:rPr>
                <w:rFonts w:cstheme="minorHAnsi"/>
                <w:sz w:val="18"/>
                <w:szCs w:val="18"/>
              </w:rPr>
              <w:t>your organisation</w:t>
            </w:r>
            <w:r w:rsidRPr="00B500AD">
              <w:rPr>
                <w:rFonts w:cstheme="minorHAnsi"/>
                <w:b/>
                <w:sz w:val="18"/>
                <w:szCs w:val="18"/>
              </w:rPr>
              <w:t xml:space="preserve"> </w:t>
            </w:r>
            <w:r w:rsidRPr="00B500AD">
              <w:rPr>
                <w:rFonts w:cstheme="minorHAnsi"/>
                <w:sz w:val="18"/>
                <w:szCs w:val="18"/>
              </w:rPr>
              <w:t xml:space="preserve">operate in? </w:t>
            </w:r>
            <w:r w:rsidRPr="00B500AD">
              <w:rPr>
                <w:rFonts w:cstheme="minorHAnsi"/>
                <w:b/>
                <w:i/>
                <w:sz w:val="16"/>
                <w:szCs w:val="18"/>
              </w:rPr>
              <w:t>(Tick as many as applicable)</w:t>
            </w:r>
          </w:p>
        </w:tc>
      </w:tr>
      <w:tr w:rsidR="00B500AD" w:rsidRPr="00B500AD" w14:paraId="2C74B5C9" w14:textId="77777777" w:rsidTr="00B500AD">
        <w:trPr>
          <w:trHeight w:val="157"/>
        </w:trPr>
        <w:tc>
          <w:tcPr>
            <w:tcW w:w="429" w:type="pct"/>
            <w:tcBorders>
              <w:top w:val="single" w:sz="4" w:space="0" w:color="auto"/>
              <w:left w:val="single" w:sz="4" w:space="0" w:color="auto"/>
              <w:bottom w:val="single" w:sz="4" w:space="0" w:color="auto"/>
              <w:right w:val="single" w:sz="4" w:space="0" w:color="auto"/>
            </w:tcBorders>
          </w:tcPr>
          <w:p w14:paraId="73576ADA" w14:textId="77777777" w:rsidR="00B500AD" w:rsidRPr="00B500AD" w:rsidRDefault="00B500AD">
            <w:pPr>
              <w:pStyle w:val="NoSpacing"/>
              <w:spacing w:line="256" w:lineRule="auto"/>
              <w:rPr>
                <w:rFonts w:cstheme="minorHAnsi"/>
                <w:b/>
                <w:sz w:val="16"/>
                <w:szCs w:val="18"/>
              </w:rPr>
            </w:pPr>
            <w:r w:rsidRPr="00B500AD">
              <w:rPr>
                <w:rFonts w:cstheme="minorHAnsi"/>
                <w:b/>
                <w:sz w:val="16"/>
                <w:szCs w:val="18"/>
              </w:rPr>
              <w:t xml:space="preserve">Finance </w:t>
            </w:r>
          </w:p>
          <w:p w14:paraId="7BAB1A96" w14:textId="77777777" w:rsidR="00B500AD" w:rsidRPr="00B500AD" w:rsidRDefault="00B500AD">
            <w:pPr>
              <w:pStyle w:val="NoSpacing"/>
              <w:spacing w:line="256" w:lineRule="auto"/>
              <w:rPr>
                <w:rFonts w:ascii="Arial" w:hAnsi="Arial" w:cs="Arial"/>
                <w:sz w:val="18"/>
                <w:szCs w:val="18"/>
              </w:rPr>
            </w:pPr>
          </w:p>
        </w:tc>
        <w:tc>
          <w:tcPr>
            <w:tcW w:w="921" w:type="pct"/>
            <w:gridSpan w:val="4"/>
            <w:tcBorders>
              <w:top w:val="single" w:sz="4" w:space="0" w:color="auto"/>
              <w:left w:val="single" w:sz="4" w:space="0" w:color="auto"/>
              <w:bottom w:val="single" w:sz="4" w:space="0" w:color="auto"/>
              <w:right w:val="single" w:sz="4" w:space="0" w:color="auto"/>
            </w:tcBorders>
            <w:hideMark/>
          </w:tcPr>
          <w:p w14:paraId="6E27F42F" w14:textId="77777777" w:rsidR="00B500AD" w:rsidRPr="00B500AD" w:rsidRDefault="00B500AD">
            <w:pPr>
              <w:pStyle w:val="NoSpacing"/>
              <w:spacing w:line="256" w:lineRule="auto"/>
              <w:rPr>
                <w:rFonts w:ascii="Arial" w:hAnsi="Arial" w:cs="Arial"/>
                <w:b/>
                <w:sz w:val="16"/>
                <w:szCs w:val="18"/>
              </w:rPr>
            </w:pPr>
            <w:r w:rsidRPr="00B500AD">
              <w:rPr>
                <w:rFonts w:cstheme="minorHAnsi"/>
                <w:b/>
                <w:sz w:val="16"/>
                <w:szCs w:val="18"/>
              </w:rPr>
              <w:t>Interior and Defence</w:t>
            </w:r>
          </w:p>
        </w:tc>
        <w:tc>
          <w:tcPr>
            <w:tcW w:w="416" w:type="pct"/>
            <w:gridSpan w:val="3"/>
            <w:tcBorders>
              <w:top w:val="single" w:sz="4" w:space="0" w:color="auto"/>
              <w:left w:val="single" w:sz="4" w:space="0" w:color="auto"/>
              <w:bottom w:val="single" w:sz="4" w:space="0" w:color="auto"/>
              <w:right w:val="single" w:sz="4" w:space="0" w:color="auto"/>
            </w:tcBorders>
            <w:hideMark/>
          </w:tcPr>
          <w:p w14:paraId="0DCFAD7B" w14:textId="77777777" w:rsidR="00B500AD" w:rsidRPr="00B500AD" w:rsidRDefault="00B500AD">
            <w:pPr>
              <w:pStyle w:val="NoSpacing"/>
              <w:spacing w:line="256" w:lineRule="auto"/>
              <w:rPr>
                <w:rFonts w:ascii="Arial" w:hAnsi="Arial" w:cs="Arial"/>
                <w:sz w:val="18"/>
                <w:szCs w:val="18"/>
              </w:rPr>
            </w:pPr>
            <w:r w:rsidRPr="00B500AD">
              <w:rPr>
                <w:rFonts w:cstheme="minorHAnsi"/>
                <w:b/>
                <w:sz w:val="16"/>
                <w:szCs w:val="18"/>
              </w:rPr>
              <w:t>Health</w:t>
            </w:r>
          </w:p>
        </w:tc>
        <w:tc>
          <w:tcPr>
            <w:tcW w:w="522" w:type="pct"/>
            <w:gridSpan w:val="3"/>
            <w:tcBorders>
              <w:top w:val="single" w:sz="4" w:space="0" w:color="auto"/>
              <w:left w:val="single" w:sz="4" w:space="0" w:color="auto"/>
              <w:bottom w:val="single" w:sz="4" w:space="0" w:color="auto"/>
              <w:right w:val="single" w:sz="4" w:space="0" w:color="auto"/>
            </w:tcBorders>
            <w:hideMark/>
          </w:tcPr>
          <w:p w14:paraId="733F0BA4" w14:textId="77777777" w:rsidR="00B500AD" w:rsidRPr="00B500AD" w:rsidRDefault="00B500AD">
            <w:pPr>
              <w:pStyle w:val="NoSpacing"/>
              <w:spacing w:line="256" w:lineRule="auto"/>
              <w:rPr>
                <w:rFonts w:ascii="Arial" w:hAnsi="Arial" w:cs="Arial"/>
                <w:sz w:val="18"/>
                <w:szCs w:val="18"/>
              </w:rPr>
            </w:pPr>
            <w:r w:rsidRPr="00B500AD">
              <w:rPr>
                <w:rFonts w:cstheme="minorHAnsi"/>
                <w:b/>
                <w:sz w:val="16"/>
                <w:szCs w:val="18"/>
              </w:rPr>
              <w:t>Education</w:t>
            </w:r>
          </w:p>
        </w:tc>
        <w:tc>
          <w:tcPr>
            <w:tcW w:w="638" w:type="pct"/>
            <w:gridSpan w:val="2"/>
            <w:tcBorders>
              <w:top w:val="single" w:sz="4" w:space="0" w:color="auto"/>
              <w:left w:val="single" w:sz="4" w:space="0" w:color="auto"/>
              <w:bottom w:val="single" w:sz="4" w:space="0" w:color="auto"/>
              <w:right w:val="single" w:sz="4" w:space="0" w:color="auto"/>
            </w:tcBorders>
            <w:hideMark/>
          </w:tcPr>
          <w:p w14:paraId="54AE891D" w14:textId="77777777" w:rsidR="00B500AD" w:rsidRPr="00B500AD" w:rsidRDefault="00B500AD">
            <w:pPr>
              <w:pStyle w:val="NoSpacing"/>
              <w:spacing w:line="256" w:lineRule="auto"/>
              <w:rPr>
                <w:rFonts w:ascii="Arial" w:hAnsi="Arial" w:cs="Arial"/>
                <w:sz w:val="18"/>
                <w:szCs w:val="18"/>
              </w:rPr>
            </w:pPr>
            <w:r w:rsidRPr="00B500AD">
              <w:rPr>
                <w:rFonts w:cstheme="minorHAnsi"/>
                <w:b/>
                <w:sz w:val="16"/>
                <w:szCs w:val="18"/>
              </w:rPr>
              <w:t>Environment</w:t>
            </w:r>
          </w:p>
        </w:tc>
        <w:tc>
          <w:tcPr>
            <w:tcW w:w="490" w:type="pct"/>
            <w:gridSpan w:val="3"/>
            <w:tcBorders>
              <w:top w:val="single" w:sz="4" w:space="0" w:color="auto"/>
              <w:left w:val="single" w:sz="4" w:space="0" w:color="auto"/>
              <w:bottom w:val="single" w:sz="4" w:space="0" w:color="auto"/>
              <w:right w:val="single" w:sz="4" w:space="0" w:color="auto"/>
            </w:tcBorders>
            <w:hideMark/>
          </w:tcPr>
          <w:p w14:paraId="46CF0529" w14:textId="77777777" w:rsidR="00B500AD" w:rsidRPr="00B500AD" w:rsidRDefault="00B500AD">
            <w:pPr>
              <w:pStyle w:val="NoSpacing"/>
              <w:spacing w:line="256" w:lineRule="auto"/>
              <w:rPr>
                <w:rFonts w:ascii="Arial" w:hAnsi="Arial" w:cs="Arial"/>
                <w:sz w:val="18"/>
                <w:szCs w:val="18"/>
              </w:rPr>
            </w:pPr>
            <w:r w:rsidRPr="00B500AD">
              <w:rPr>
                <w:rFonts w:cstheme="minorHAnsi"/>
                <w:b/>
                <w:sz w:val="16"/>
                <w:szCs w:val="18"/>
              </w:rPr>
              <w:t>Urban Planning</w:t>
            </w:r>
          </w:p>
        </w:tc>
        <w:tc>
          <w:tcPr>
            <w:tcW w:w="682" w:type="pct"/>
            <w:gridSpan w:val="4"/>
            <w:tcBorders>
              <w:top w:val="single" w:sz="4" w:space="0" w:color="auto"/>
              <w:left w:val="single" w:sz="4" w:space="0" w:color="auto"/>
              <w:bottom w:val="single" w:sz="4" w:space="0" w:color="auto"/>
              <w:right w:val="single" w:sz="4" w:space="0" w:color="auto"/>
            </w:tcBorders>
            <w:hideMark/>
          </w:tcPr>
          <w:p w14:paraId="0F05D7C1" w14:textId="77777777" w:rsidR="00B500AD" w:rsidRPr="00B500AD" w:rsidRDefault="00B500AD">
            <w:pPr>
              <w:pStyle w:val="NoSpacing"/>
              <w:spacing w:line="256" w:lineRule="auto"/>
              <w:rPr>
                <w:rFonts w:ascii="Arial" w:hAnsi="Arial" w:cs="Arial"/>
                <w:sz w:val="18"/>
                <w:szCs w:val="18"/>
              </w:rPr>
            </w:pPr>
            <w:r w:rsidRPr="00B500AD">
              <w:rPr>
                <w:rFonts w:cstheme="minorHAnsi"/>
                <w:b/>
                <w:sz w:val="16"/>
                <w:szCs w:val="18"/>
              </w:rPr>
              <w:t>Infrastructure</w:t>
            </w:r>
          </w:p>
        </w:tc>
        <w:tc>
          <w:tcPr>
            <w:tcW w:w="902" w:type="pct"/>
            <w:gridSpan w:val="2"/>
            <w:tcBorders>
              <w:top w:val="single" w:sz="4" w:space="0" w:color="auto"/>
              <w:left w:val="single" w:sz="4" w:space="0" w:color="auto"/>
              <w:bottom w:val="single" w:sz="4" w:space="0" w:color="auto"/>
              <w:right w:val="single" w:sz="4" w:space="0" w:color="auto"/>
            </w:tcBorders>
            <w:hideMark/>
          </w:tcPr>
          <w:p w14:paraId="6E32C321" w14:textId="77777777" w:rsidR="00B500AD" w:rsidRPr="00B500AD" w:rsidRDefault="00B500AD">
            <w:pPr>
              <w:pStyle w:val="NoSpacing"/>
              <w:spacing w:line="256" w:lineRule="auto"/>
              <w:rPr>
                <w:rFonts w:ascii="Arial" w:hAnsi="Arial" w:cs="Arial"/>
                <w:sz w:val="18"/>
                <w:szCs w:val="18"/>
              </w:rPr>
            </w:pPr>
            <w:r w:rsidRPr="00B500AD">
              <w:rPr>
                <w:rFonts w:cs="Calibri"/>
                <w:b/>
                <w:sz w:val="16"/>
                <w:szCs w:val="18"/>
              </w:rPr>
              <w:t>Other (please state)</w:t>
            </w:r>
          </w:p>
        </w:tc>
      </w:tr>
      <w:tr w:rsidR="00B500AD" w:rsidRPr="00B500AD" w14:paraId="2E7B0D61" w14:textId="77777777" w:rsidTr="00B500AD">
        <w:trPr>
          <w:trHeight w:val="157"/>
        </w:trPr>
        <w:tc>
          <w:tcPr>
            <w:tcW w:w="429" w:type="pct"/>
            <w:tcBorders>
              <w:top w:val="single" w:sz="4" w:space="0" w:color="auto"/>
              <w:left w:val="single" w:sz="4" w:space="0" w:color="auto"/>
              <w:bottom w:val="single" w:sz="4" w:space="0" w:color="auto"/>
              <w:right w:val="single" w:sz="4" w:space="0" w:color="auto"/>
            </w:tcBorders>
          </w:tcPr>
          <w:p w14:paraId="146EAFF9" w14:textId="77777777" w:rsidR="00B500AD" w:rsidRPr="00B500AD" w:rsidRDefault="00B500AD">
            <w:pPr>
              <w:pStyle w:val="NoSpacing"/>
              <w:spacing w:line="256" w:lineRule="auto"/>
              <w:rPr>
                <w:rFonts w:cstheme="minorHAnsi"/>
                <w:b/>
                <w:sz w:val="16"/>
                <w:szCs w:val="18"/>
              </w:rPr>
            </w:pPr>
          </w:p>
        </w:tc>
        <w:tc>
          <w:tcPr>
            <w:tcW w:w="921" w:type="pct"/>
            <w:gridSpan w:val="4"/>
            <w:tcBorders>
              <w:top w:val="single" w:sz="4" w:space="0" w:color="auto"/>
              <w:left w:val="single" w:sz="4" w:space="0" w:color="auto"/>
              <w:bottom w:val="single" w:sz="4" w:space="0" w:color="auto"/>
              <w:right w:val="single" w:sz="4" w:space="0" w:color="auto"/>
            </w:tcBorders>
          </w:tcPr>
          <w:p w14:paraId="75618FA9" w14:textId="77777777" w:rsidR="00B500AD" w:rsidRPr="00B500AD" w:rsidRDefault="00B500AD">
            <w:pPr>
              <w:pStyle w:val="NoSpacing"/>
              <w:spacing w:line="256" w:lineRule="auto"/>
              <w:rPr>
                <w:rFonts w:ascii="Calibri" w:cstheme="minorHAnsi"/>
                <w:b/>
                <w:sz w:val="16"/>
                <w:szCs w:val="18"/>
              </w:rPr>
            </w:pPr>
          </w:p>
        </w:tc>
        <w:tc>
          <w:tcPr>
            <w:tcW w:w="416" w:type="pct"/>
            <w:gridSpan w:val="3"/>
            <w:tcBorders>
              <w:top w:val="single" w:sz="4" w:space="0" w:color="auto"/>
              <w:left w:val="single" w:sz="4" w:space="0" w:color="auto"/>
              <w:bottom w:val="single" w:sz="4" w:space="0" w:color="auto"/>
              <w:right w:val="single" w:sz="4" w:space="0" w:color="auto"/>
            </w:tcBorders>
          </w:tcPr>
          <w:p w14:paraId="3AD14D0B" w14:textId="77777777" w:rsidR="00B500AD" w:rsidRPr="00B500AD" w:rsidRDefault="00B500AD">
            <w:pPr>
              <w:pStyle w:val="NoSpacing"/>
              <w:spacing w:line="256" w:lineRule="auto"/>
              <w:rPr>
                <w:rFonts w:cstheme="minorHAnsi"/>
                <w:b/>
                <w:sz w:val="16"/>
                <w:szCs w:val="18"/>
              </w:rPr>
            </w:pPr>
          </w:p>
        </w:tc>
        <w:tc>
          <w:tcPr>
            <w:tcW w:w="522" w:type="pct"/>
            <w:gridSpan w:val="3"/>
            <w:tcBorders>
              <w:top w:val="single" w:sz="4" w:space="0" w:color="auto"/>
              <w:left w:val="single" w:sz="4" w:space="0" w:color="auto"/>
              <w:bottom w:val="single" w:sz="4" w:space="0" w:color="auto"/>
              <w:right w:val="single" w:sz="4" w:space="0" w:color="auto"/>
            </w:tcBorders>
          </w:tcPr>
          <w:p w14:paraId="0A856236" w14:textId="77777777" w:rsidR="00B500AD" w:rsidRPr="00B500AD" w:rsidRDefault="00B500AD">
            <w:pPr>
              <w:pStyle w:val="NoSpacing"/>
              <w:spacing w:line="256" w:lineRule="auto"/>
              <w:rPr>
                <w:rFonts w:cstheme="minorHAnsi"/>
                <w:b/>
                <w:sz w:val="16"/>
                <w:szCs w:val="18"/>
              </w:rPr>
            </w:pPr>
          </w:p>
        </w:tc>
        <w:tc>
          <w:tcPr>
            <w:tcW w:w="638" w:type="pct"/>
            <w:gridSpan w:val="2"/>
            <w:tcBorders>
              <w:top w:val="single" w:sz="4" w:space="0" w:color="auto"/>
              <w:left w:val="single" w:sz="4" w:space="0" w:color="auto"/>
              <w:bottom w:val="single" w:sz="4" w:space="0" w:color="auto"/>
              <w:right w:val="single" w:sz="4" w:space="0" w:color="auto"/>
            </w:tcBorders>
          </w:tcPr>
          <w:p w14:paraId="3A156279" w14:textId="77777777" w:rsidR="00B500AD" w:rsidRPr="00B500AD" w:rsidRDefault="00B500AD">
            <w:pPr>
              <w:pStyle w:val="NoSpacing"/>
              <w:spacing w:line="256" w:lineRule="auto"/>
              <w:rPr>
                <w:rFonts w:cstheme="minorHAnsi"/>
                <w:b/>
                <w:sz w:val="16"/>
                <w:szCs w:val="18"/>
              </w:rPr>
            </w:pPr>
          </w:p>
        </w:tc>
        <w:tc>
          <w:tcPr>
            <w:tcW w:w="490" w:type="pct"/>
            <w:gridSpan w:val="3"/>
            <w:tcBorders>
              <w:top w:val="single" w:sz="4" w:space="0" w:color="auto"/>
              <w:left w:val="single" w:sz="4" w:space="0" w:color="auto"/>
              <w:bottom w:val="single" w:sz="4" w:space="0" w:color="auto"/>
              <w:right w:val="single" w:sz="4" w:space="0" w:color="auto"/>
            </w:tcBorders>
          </w:tcPr>
          <w:p w14:paraId="616F7FEA" w14:textId="77777777" w:rsidR="00B500AD" w:rsidRPr="00B500AD" w:rsidRDefault="00B500AD">
            <w:pPr>
              <w:pStyle w:val="NoSpacing"/>
              <w:spacing w:line="256" w:lineRule="auto"/>
              <w:rPr>
                <w:rFonts w:cstheme="minorHAnsi"/>
                <w:b/>
                <w:sz w:val="16"/>
                <w:szCs w:val="18"/>
              </w:rPr>
            </w:pPr>
          </w:p>
        </w:tc>
        <w:tc>
          <w:tcPr>
            <w:tcW w:w="682" w:type="pct"/>
            <w:gridSpan w:val="4"/>
            <w:tcBorders>
              <w:top w:val="single" w:sz="4" w:space="0" w:color="auto"/>
              <w:left w:val="single" w:sz="4" w:space="0" w:color="auto"/>
              <w:bottom w:val="single" w:sz="4" w:space="0" w:color="auto"/>
              <w:right w:val="single" w:sz="4" w:space="0" w:color="auto"/>
            </w:tcBorders>
          </w:tcPr>
          <w:p w14:paraId="0D8B2A8C" w14:textId="77777777" w:rsidR="00B500AD" w:rsidRPr="00B500AD" w:rsidRDefault="00B500AD">
            <w:pPr>
              <w:pStyle w:val="NoSpacing"/>
              <w:spacing w:line="256" w:lineRule="auto"/>
              <w:rPr>
                <w:rFonts w:cstheme="minorHAnsi"/>
                <w:b/>
                <w:sz w:val="16"/>
                <w:szCs w:val="18"/>
              </w:rPr>
            </w:pPr>
          </w:p>
        </w:tc>
        <w:tc>
          <w:tcPr>
            <w:tcW w:w="902" w:type="pct"/>
            <w:gridSpan w:val="2"/>
            <w:tcBorders>
              <w:top w:val="single" w:sz="4" w:space="0" w:color="auto"/>
              <w:left w:val="single" w:sz="4" w:space="0" w:color="auto"/>
              <w:bottom w:val="single" w:sz="4" w:space="0" w:color="auto"/>
              <w:right w:val="single" w:sz="4" w:space="0" w:color="auto"/>
            </w:tcBorders>
          </w:tcPr>
          <w:p w14:paraId="2EEBFDF9" w14:textId="77777777" w:rsidR="00B500AD" w:rsidRPr="00B500AD" w:rsidRDefault="00B500AD">
            <w:pPr>
              <w:pStyle w:val="NoSpacing"/>
              <w:spacing w:line="256" w:lineRule="auto"/>
              <w:rPr>
                <w:rFonts w:hAnsi="Calibri" w:cs="Calibri"/>
                <w:b/>
                <w:sz w:val="16"/>
                <w:szCs w:val="18"/>
              </w:rPr>
            </w:pPr>
          </w:p>
        </w:tc>
      </w:tr>
      <w:tr w:rsidR="00B500AD" w:rsidRPr="00B500AD" w14:paraId="0BAF2230" w14:textId="77777777" w:rsidTr="00B500AD">
        <w:trPr>
          <w:trHeight w:val="339"/>
        </w:trPr>
        <w:tc>
          <w:tcPr>
            <w:tcW w:w="5000" w:type="pct"/>
            <w:gridSpan w:val="22"/>
            <w:tcBorders>
              <w:top w:val="single" w:sz="4" w:space="0" w:color="auto"/>
              <w:left w:val="single" w:sz="4" w:space="0" w:color="auto"/>
              <w:bottom w:val="single" w:sz="4" w:space="0" w:color="auto"/>
              <w:right w:val="single" w:sz="4" w:space="0" w:color="auto"/>
            </w:tcBorders>
            <w:hideMark/>
          </w:tcPr>
          <w:p w14:paraId="41BD0680" w14:textId="77777777" w:rsidR="00B500AD" w:rsidRPr="00B500AD" w:rsidRDefault="00B500AD">
            <w:pPr>
              <w:pStyle w:val="NoSpacing"/>
              <w:spacing w:line="256" w:lineRule="auto"/>
              <w:rPr>
                <w:rFonts w:cs="Calibri"/>
                <w:b/>
                <w:sz w:val="16"/>
                <w:szCs w:val="18"/>
              </w:rPr>
            </w:pPr>
            <w:r w:rsidRPr="00B500AD">
              <w:rPr>
                <w:rFonts w:cs="Calibri"/>
                <w:b/>
                <w:sz w:val="18"/>
                <w:szCs w:val="20"/>
              </w:rPr>
              <w:t xml:space="preserve">a.3 </w:t>
            </w:r>
            <w:r w:rsidRPr="00B500AD">
              <w:rPr>
                <w:rFonts w:cs="Calibri"/>
                <w:sz w:val="18"/>
                <w:szCs w:val="20"/>
              </w:rPr>
              <w:t>Please indicate in the space below the</w:t>
            </w:r>
            <w:r w:rsidRPr="00B500AD">
              <w:rPr>
                <w:rFonts w:cs="Calibri"/>
                <w:b/>
                <w:sz w:val="18"/>
                <w:szCs w:val="20"/>
              </w:rPr>
              <w:t xml:space="preserve"> title </w:t>
            </w:r>
            <w:r w:rsidRPr="00B500AD">
              <w:rPr>
                <w:rFonts w:cs="Calibri"/>
                <w:sz w:val="18"/>
                <w:szCs w:val="20"/>
              </w:rPr>
              <w:t>that best describes</w:t>
            </w:r>
            <w:r w:rsidRPr="00B500AD">
              <w:rPr>
                <w:rFonts w:cs="Calibri"/>
                <w:b/>
                <w:sz w:val="18"/>
                <w:szCs w:val="20"/>
              </w:rPr>
              <w:t xml:space="preserve"> your current role </w:t>
            </w:r>
            <w:r w:rsidRPr="00B500AD">
              <w:rPr>
                <w:rFonts w:cs="Calibri"/>
                <w:sz w:val="18"/>
                <w:szCs w:val="20"/>
              </w:rPr>
              <w:t>in your organisation</w:t>
            </w:r>
          </w:p>
        </w:tc>
      </w:tr>
      <w:tr w:rsidR="00B500AD" w:rsidRPr="00B500AD" w14:paraId="3B702D98" w14:textId="77777777" w:rsidTr="00B500AD">
        <w:trPr>
          <w:trHeight w:val="157"/>
        </w:trPr>
        <w:tc>
          <w:tcPr>
            <w:tcW w:w="5000" w:type="pct"/>
            <w:gridSpan w:val="22"/>
            <w:tcBorders>
              <w:top w:val="single" w:sz="4" w:space="0" w:color="auto"/>
              <w:left w:val="single" w:sz="4" w:space="0" w:color="auto"/>
              <w:bottom w:val="single" w:sz="4" w:space="0" w:color="auto"/>
              <w:right w:val="single" w:sz="4" w:space="0" w:color="auto"/>
            </w:tcBorders>
          </w:tcPr>
          <w:p w14:paraId="58BF3C11" w14:textId="77777777" w:rsidR="00B500AD" w:rsidRPr="00B500AD" w:rsidRDefault="00B500AD">
            <w:pPr>
              <w:pStyle w:val="NoSpacing"/>
              <w:spacing w:line="256" w:lineRule="auto"/>
              <w:rPr>
                <w:rFonts w:cs="Calibri"/>
                <w:b/>
                <w:sz w:val="16"/>
                <w:szCs w:val="18"/>
              </w:rPr>
            </w:pPr>
          </w:p>
        </w:tc>
      </w:tr>
      <w:tr w:rsidR="00B500AD" w:rsidRPr="00B500AD" w14:paraId="4D26D9B7" w14:textId="77777777" w:rsidTr="00B500AD">
        <w:tc>
          <w:tcPr>
            <w:tcW w:w="5000" w:type="pct"/>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991FCC1" w14:textId="04A7CDF4" w:rsidR="00B500AD" w:rsidRPr="00B500AD" w:rsidRDefault="00B500AD" w:rsidP="00B500AD">
            <w:pPr>
              <w:pStyle w:val="NoSpacing"/>
              <w:spacing w:line="256" w:lineRule="auto"/>
              <w:rPr>
                <w:rFonts w:cs="Times New Roman"/>
                <w:b/>
                <w:sz w:val="18"/>
                <w:szCs w:val="20"/>
              </w:rPr>
            </w:pPr>
            <w:r w:rsidRPr="00B500AD">
              <w:rPr>
                <w:rFonts w:cstheme="minorHAnsi"/>
                <w:b/>
                <w:sz w:val="18"/>
                <w:szCs w:val="18"/>
              </w:rPr>
              <w:t>a.4</w:t>
            </w:r>
            <w:r w:rsidRPr="00B500AD">
              <w:rPr>
                <w:sz w:val="18"/>
                <w:szCs w:val="20"/>
              </w:rPr>
              <w:t xml:space="preserve"> According to your role in your organisation, please indicate the extent to what you are </w:t>
            </w:r>
            <w:r w:rsidRPr="00B500AD">
              <w:rPr>
                <w:b/>
                <w:sz w:val="18"/>
                <w:szCs w:val="20"/>
              </w:rPr>
              <w:t xml:space="preserve">involved </w:t>
            </w:r>
            <w:r w:rsidRPr="00B500AD">
              <w:rPr>
                <w:sz w:val="18"/>
                <w:szCs w:val="20"/>
              </w:rPr>
              <w:t>in the implementation</w:t>
            </w:r>
            <w:r w:rsidRPr="00B500AD">
              <w:rPr>
                <w:b/>
                <w:sz w:val="18"/>
                <w:szCs w:val="20"/>
              </w:rPr>
              <w:t xml:space="preserve"> </w:t>
            </w:r>
            <w:r w:rsidRPr="00B500AD">
              <w:rPr>
                <w:sz w:val="18"/>
                <w:szCs w:val="20"/>
              </w:rPr>
              <w:t>of Disaster Risk Reduction policy, at the four stages of action (</w:t>
            </w:r>
            <w:r w:rsidRPr="00B500AD">
              <w:rPr>
                <w:b/>
                <w:sz w:val="18"/>
                <w:szCs w:val="20"/>
              </w:rPr>
              <w:t>Preparedness, Emergency/Relief, Early-Recovery, Long-term Recovery</w:t>
            </w:r>
            <w:r w:rsidRPr="00B500AD">
              <w:rPr>
                <w:sz w:val="18"/>
                <w:szCs w:val="20"/>
              </w:rPr>
              <w:t xml:space="preserve">). </w:t>
            </w:r>
          </w:p>
          <w:p w14:paraId="509A5E77" w14:textId="191EBACB" w:rsidR="00B500AD" w:rsidRPr="00B500AD" w:rsidRDefault="00B500AD">
            <w:pPr>
              <w:pStyle w:val="NoSpacing"/>
              <w:spacing w:line="256" w:lineRule="auto"/>
              <w:rPr>
                <w:sz w:val="18"/>
                <w:szCs w:val="20"/>
              </w:rPr>
            </w:pPr>
          </w:p>
        </w:tc>
      </w:tr>
      <w:tr w:rsidR="00B500AD" w:rsidRPr="00B500AD" w14:paraId="1C1BC73B" w14:textId="77777777" w:rsidTr="00B500AD">
        <w:tc>
          <w:tcPr>
            <w:tcW w:w="5000" w:type="pct"/>
            <w:gridSpan w:val="22"/>
            <w:tcBorders>
              <w:top w:val="single" w:sz="4" w:space="0" w:color="auto"/>
              <w:left w:val="single" w:sz="4" w:space="0" w:color="auto"/>
              <w:bottom w:val="single" w:sz="4" w:space="0" w:color="auto"/>
              <w:right w:val="single" w:sz="4" w:space="0" w:color="auto"/>
            </w:tcBorders>
            <w:hideMark/>
          </w:tcPr>
          <w:p w14:paraId="667B1D31" w14:textId="336BD908" w:rsidR="00B500AD" w:rsidRPr="00B500AD" w:rsidRDefault="00B500AD">
            <w:pPr>
              <w:pStyle w:val="NoSpacing"/>
              <w:spacing w:line="256" w:lineRule="auto"/>
              <w:rPr>
                <w:b/>
                <w:sz w:val="18"/>
                <w:szCs w:val="20"/>
              </w:rPr>
            </w:pPr>
            <w:r w:rsidRPr="00B500AD">
              <w:rPr>
                <w:sz w:val="18"/>
                <w:szCs w:val="20"/>
              </w:rPr>
              <w:t xml:space="preserve">What is your </w:t>
            </w:r>
            <w:r w:rsidRPr="00B500AD">
              <w:rPr>
                <w:b/>
                <w:sz w:val="18"/>
                <w:szCs w:val="20"/>
              </w:rPr>
              <w:t>level of involvement</w:t>
            </w:r>
            <w:r w:rsidRPr="00B500AD">
              <w:rPr>
                <w:sz w:val="18"/>
                <w:szCs w:val="20"/>
              </w:rPr>
              <w:t xml:space="preserve"> in the</w:t>
            </w:r>
            <w:r w:rsidRPr="00B500AD">
              <w:rPr>
                <w:b/>
                <w:sz w:val="18"/>
                <w:szCs w:val="20"/>
              </w:rPr>
              <w:t xml:space="preserve"> implementation</w:t>
            </w:r>
            <w:r w:rsidRPr="00B500AD">
              <w:rPr>
                <w:sz w:val="18"/>
                <w:szCs w:val="20"/>
              </w:rPr>
              <w:t xml:space="preserve"> of </w:t>
            </w:r>
            <w:r w:rsidRPr="00B500AD">
              <w:rPr>
                <w:b/>
                <w:sz w:val="18"/>
                <w:szCs w:val="20"/>
              </w:rPr>
              <w:t xml:space="preserve">DRR policy sectors </w:t>
            </w:r>
            <w:r w:rsidRPr="00B500AD">
              <w:rPr>
                <w:sz w:val="18"/>
                <w:szCs w:val="20"/>
              </w:rPr>
              <w:t>at the four stages of action below?</w:t>
            </w:r>
            <w:r w:rsidRPr="001652DA">
              <w:rPr>
                <w:rFonts w:eastAsia="Times New Roman" w:cstheme="minorHAnsi"/>
                <w:b/>
                <w:i/>
                <w:sz w:val="16"/>
                <w:szCs w:val="18"/>
                <w:lang w:val="en-GB" w:eastAsia="en-GB"/>
              </w:rPr>
              <w:t xml:space="preserve"> (Tick one box only)</w:t>
            </w:r>
          </w:p>
        </w:tc>
      </w:tr>
      <w:tr w:rsidR="00B500AD" w:rsidRPr="00B500AD" w14:paraId="02BC0112" w14:textId="77777777" w:rsidTr="00B500AD">
        <w:tc>
          <w:tcPr>
            <w:tcW w:w="5000" w:type="pct"/>
            <w:gridSpan w:val="22"/>
            <w:tcBorders>
              <w:top w:val="single" w:sz="4" w:space="0" w:color="auto"/>
              <w:left w:val="single" w:sz="4" w:space="0" w:color="auto"/>
              <w:bottom w:val="single" w:sz="4" w:space="0" w:color="auto"/>
              <w:right w:val="single" w:sz="4" w:space="0" w:color="auto"/>
            </w:tcBorders>
          </w:tcPr>
          <w:p w14:paraId="26616DBF" w14:textId="5E292AD3" w:rsidR="00B500AD" w:rsidRPr="00B500AD" w:rsidRDefault="00B500AD" w:rsidP="00B500AD">
            <w:pPr>
              <w:pStyle w:val="NoSpacing"/>
              <w:spacing w:line="256" w:lineRule="auto"/>
              <w:jc w:val="center"/>
              <w:rPr>
                <w:sz w:val="18"/>
                <w:szCs w:val="20"/>
              </w:rPr>
            </w:pPr>
            <w:r w:rsidRPr="00B500AD">
              <w:rPr>
                <w:sz w:val="18"/>
                <w:szCs w:val="20"/>
              </w:rPr>
              <w:t>1 = Not involved, 2 = Less involved, 3 = Involved, 4 = Moderately involved, 5 = Highly involved</w:t>
            </w:r>
          </w:p>
        </w:tc>
      </w:tr>
      <w:tr w:rsidR="001652DA" w:rsidRPr="00B500AD" w14:paraId="3BC8A2F2" w14:textId="77777777" w:rsidTr="001652DA">
        <w:trPr>
          <w:cantSplit/>
          <w:trHeight w:val="183"/>
        </w:trPr>
        <w:tc>
          <w:tcPr>
            <w:tcW w:w="5000" w:type="pct"/>
            <w:gridSpan w:val="22"/>
            <w:tcBorders>
              <w:top w:val="single" w:sz="4" w:space="0" w:color="auto"/>
              <w:left w:val="single" w:sz="4" w:space="0" w:color="auto"/>
              <w:bottom w:val="single" w:sz="4" w:space="0" w:color="auto"/>
              <w:right w:val="single" w:sz="4" w:space="0" w:color="auto"/>
            </w:tcBorders>
            <w:shd w:val="clear" w:color="auto" w:fill="E7E6E6" w:themeFill="background2"/>
          </w:tcPr>
          <w:p w14:paraId="32F6A946" w14:textId="77777777" w:rsidR="001652DA" w:rsidRPr="00B500AD" w:rsidRDefault="001652DA">
            <w:pPr>
              <w:pStyle w:val="NoSpacing"/>
              <w:spacing w:line="256" w:lineRule="auto"/>
              <w:jc w:val="center"/>
              <w:rPr>
                <w:rFonts w:cstheme="minorHAnsi"/>
                <w:b/>
                <w:sz w:val="18"/>
                <w:szCs w:val="20"/>
              </w:rPr>
            </w:pPr>
            <w:r w:rsidRPr="00B500AD">
              <w:rPr>
                <w:rFonts w:cstheme="minorHAnsi"/>
                <w:b/>
                <w:sz w:val="18"/>
                <w:szCs w:val="20"/>
              </w:rPr>
              <w:t>DRR policy sectors</w:t>
            </w:r>
          </w:p>
        </w:tc>
      </w:tr>
      <w:tr w:rsidR="00B500AD" w:rsidRPr="00B500AD" w14:paraId="484E9A0F" w14:textId="77777777" w:rsidTr="00B500AD">
        <w:trPr>
          <w:cantSplit/>
          <w:trHeight w:val="325"/>
        </w:trPr>
        <w:tc>
          <w:tcPr>
            <w:tcW w:w="1056" w:type="pct"/>
            <w:gridSpan w:val="4"/>
            <w:tcBorders>
              <w:top w:val="single" w:sz="4" w:space="0" w:color="auto"/>
              <w:left w:val="single" w:sz="4" w:space="0" w:color="auto"/>
              <w:bottom w:val="single" w:sz="4" w:space="0" w:color="auto"/>
              <w:right w:val="single" w:sz="4" w:space="0" w:color="auto"/>
            </w:tcBorders>
          </w:tcPr>
          <w:p w14:paraId="1B1FE074" w14:textId="77777777" w:rsidR="00B500AD" w:rsidRPr="00B500AD" w:rsidRDefault="00B500AD">
            <w:pPr>
              <w:pStyle w:val="NoSpacing"/>
              <w:spacing w:line="256" w:lineRule="auto"/>
              <w:rPr>
                <w:rFonts w:ascii="Calibri" w:hAnsi="Calibri" w:cs="Calibri"/>
                <w:b/>
                <w:sz w:val="16"/>
                <w:szCs w:val="18"/>
              </w:rPr>
            </w:pPr>
          </w:p>
        </w:tc>
        <w:tc>
          <w:tcPr>
            <w:tcW w:w="957" w:type="pct"/>
            <w:gridSpan w:val="6"/>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30F28102" w14:textId="77777777" w:rsidR="00B500AD" w:rsidRPr="00B500AD" w:rsidRDefault="00B500AD">
            <w:pPr>
              <w:pStyle w:val="NoSpacing"/>
              <w:spacing w:line="256" w:lineRule="auto"/>
              <w:rPr>
                <w:rFonts w:cstheme="minorHAnsi"/>
                <w:b/>
                <w:sz w:val="18"/>
                <w:szCs w:val="20"/>
              </w:rPr>
            </w:pPr>
            <w:r w:rsidRPr="00B500AD">
              <w:rPr>
                <w:rFonts w:cstheme="minorHAnsi"/>
                <w:b/>
                <w:sz w:val="18"/>
                <w:szCs w:val="20"/>
              </w:rPr>
              <w:t>Urban Development</w:t>
            </w:r>
          </w:p>
        </w:tc>
        <w:tc>
          <w:tcPr>
            <w:tcW w:w="986" w:type="pct"/>
            <w:gridSpan w:val="4"/>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624BEC69" w14:textId="77777777" w:rsidR="00B500AD" w:rsidRPr="00B500AD" w:rsidRDefault="00B500AD">
            <w:pPr>
              <w:pStyle w:val="NoSpacing"/>
              <w:spacing w:line="256" w:lineRule="auto"/>
              <w:rPr>
                <w:rFonts w:cstheme="minorHAnsi"/>
                <w:b/>
                <w:sz w:val="18"/>
                <w:szCs w:val="20"/>
              </w:rPr>
            </w:pPr>
            <w:r w:rsidRPr="00B500AD">
              <w:rPr>
                <w:rFonts w:cstheme="minorHAnsi"/>
                <w:b/>
                <w:sz w:val="18"/>
                <w:szCs w:val="20"/>
              </w:rPr>
              <w:t>Institutional Capacity</w:t>
            </w:r>
          </w:p>
        </w:tc>
        <w:tc>
          <w:tcPr>
            <w:tcW w:w="978" w:type="pct"/>
            <w:gridSpan w:val="5"/>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15B96B50" w14:textId="77777777" w:rsidR="00B500AD" w:rsidRPr="00B500AD" w:rsidRDefault="00B500AD">
            <w:pPr>
              <w:pStyle w:val="NoSpacing"/>
              <w:spacing w:line="256" w:lineRule="auto"/>
              <w:rPr>
                <w:rFonts w:cstheme="minorHAnsi"/>
                <w:b/>
                <w:sz w:val="18"/>
                <w:szCs w:val="20"/>
              </w:rPr>
            </w:pPr>
            <w:r w:rsidRPr="00B500AD">
              <w:rPr>
                <w:rFonts w:cstheme="minorHAnsi"/>
                <w:b/>
                <w:sz w:val="18"/>
                <w:szCs w:val="20"/>
              </w:rPr>
              <w:t>Societal Capacity</w:t>
            </w:r>
          </w:p>
        </w:tc>
        <w:tc>
          <w:tcPr>
            <w:tcW w:w="1023" w:type="pct"/>
            <w:gridSpan w:val="3"/>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05569683" w14:textId="77777777" w:rsidR="00B500AD" w:rsidRPr="00B500AD" w:rsidRDefault="00B500AD">
            <w:pPr>
              <w:pStyle w:val="NoSpacing"/>
              <w:spacing w:line="256" w:lineRule="auto"/>
              <w:rPr>
                <w:rFonts w:cstheme="minorHAnsi"/>
                <w:b/>
                <w:sz w:val="18"/>
                <w:szCs w:val="20"/>
              </w:rPr>
            </w:pPr>
            <w:r w:rsidRPr="00B500AD">
              <w:rPr>
                <w:rFonts w:cstheme="minorHAnsi"/>
                <w:b/>
                <w:sz w:val="18"/>
                <w:szCs w:val="20"/>
              </w:rPr>
              <w:t>Critical</w:t>
            </w:r>
          </w:p>
          <w:p w14:paraId="65D8C6C6" w14:textId="77777777" w:rsidR="00B500AD" w:rsidRPr="00B500AD" w:rsidRDefault="00B500AD">
            <w:pPr>
              <w:pStyle w:val="NoSpacing"/>
              <w:spacing w:line="256" w:lineRule="auto"/>
              <w:rPr>
                <w:rFonts w:cstheme="minorHAnsi"/>
                <w:b/>
                <w:sz w:val="18"/>
                <w:szCs w:val="20"/>
              </w:rPr>
            </w:pPr>
            <w:r w:rsidRPr="00B500AD">
              <w:rPr>
                <w:rFonts w:cstheme="minorHAnsi"/>
                <w:b/>
                <w:sz w:val="18"/>
                <w:szCs w:val="20"/>
              </w:rPr>
              <w:t xml:space="preserve">Infrastructure </w:t>
            </w:r>
          </w:p>
        </w:tc>
      </w:tr>
      <w:tr w:rsidR="00B500AD" w:rsidRPr="00B500AD" w14:paraId="4950F569" w14:textId="77777777" w:rsidTr="00B500AD">
        <w:trPr>
          <w:cantSplit/>
          <w:trHeight w:val="235"/>
        </w:trPr>
        <w:tc>
          <w:tcPr>
            <w:tcW w:w="1056" w:type="pct"/>
            <w:gridSpan w:val="4"/>
            <w:tcBorders>
              <w:top w:val="single" w:sz="4" w:space="0" w:color="auto"/>
              <w:left w:val="single" w:sz="4" w:space="0" w:color="auto"/>
              <w:bottom w:val="single" w:sz="4" w:space="0" w:color="auto"/>
              <w:right w:val="single" w:sz="4" w:space="0" w:color="auto"/>
            </w:tcBorders>
            <w:hideMark/>
          </w:tcPr>
          <w:p w14:paraId="0A78FC28" w14:textId="77777777" w:rsidR="00B500AD" w:rsidRPr="00B500AD" w:rsidRDefault="00B500AD">
            <w:pPr>
              <w:pStyle w:val="NoSpacing"/>
              <w:spacing w:line="256" w:lineRule="auto"/>
              <w:rPr>
                <w:rFonts w:ascii="Calibri" w:hAnsi="Calibri" w:cs="Calibri"/>
                <w:b/>
                <w:sz w:val="16"/>
                <w:szCs w:val="18"/>
              </w:rPr>
            </w:pPr>
            <w:r w:rsidRPr="00B500AD">
              <w:rPr>
                <w:b/>
                <w:sz w:val="18"/>
                <w:szCs w:val="20"/>
              </w:rPr>
              <w:t xml:space="preserve">Level of Involvement </w:t>
            </w:r>
          </w:p>
        </w:tc>
        <w:tc>
          <w:tcPr>
            <w:tcW w:w="957" w:type="pct"/>
            <w:gridSpan w:val="6"/>
            <w:tcBorders>
              <w:top w:val="single" w:sz="4" w:space="0" w:color="auto"/>
              <w:left w:val="single" w:sz="4" w:space="0" w:color="auto"/>
              <w:bottom w:val="single" w:sz="4" w:space="0" w:color="auto"/>
              <w:right w:val="single" w:sz="4" w:space="0" w:color="auto"/>
            </w:tcBorders>
            <w:vAlign w:val="center"/>
            <w:hideMark/>
          </w:tcPr>
          <w:p w14:paraId="5E6E41AD" w14:textId="77777777" w:rsidR="00B500AD" w:rsidRPr="00B500AD" w:rsidRDefault="00B500AD">
            <w:pPr>
              <w:pStyle w:val="NoSpacing"/>
              <w:spacing w:line="256" w:lineRule="auto"/>
              <w:rPr>
                <w:rFonts w:cs="Calibri"/>
                <w:b/>
                <w:sz w:val="16"/>
                <w:szCs w:val="18"/>
              </w:rPr>
            </w:pPr>
            <w:r w:rsidRPr="00B500AD">
              <w:rPr>
                <w:rFonts w:cs="Calibri"/>
                <w:b/>
                <w:sz w:val="16"/>
                <w:szCs w:val="18"/>
              </w:rPr>
              <w:t>1      2       3      4       5</w:t>
            </w:r>
          </w:p>
        </w:tc>
        <w:tc>
          <w:tcPr>
            <w:tcW w:w="986" w:type="pct"/>
            <w:gridSpan w:val="4"/>
            <w:tcBorders>
              <w:top w:val="single" w:sz="4" w:space="0" w:color="auto"/>
              <w:left w:val="single" w:sz="4" w:space="0" w:color="auto"/>
              <w:bottom w:val="single" w:sz="4" w:space="0" w:color="auto"/>
              <w:right w:val="single" w:sz="4" w:space="0" w:color="auto"/>
            </w:tcBorders>
            <w:vAlign w:val="center"/>
            <w:hideMark/>
          </w:tcPr>
          <w:p w14:paraId="46DA7E10" w14:textId="77777777" w:rsidR="00B500AD" w:rsidRPr="00B500AD" w:rsidRDefault="00B500AD">
            <w:pPr>
              <w:pStyle w:val="NoSpacing"/>
              <w:spacing w:line="256" w:lineRule="auto"/>
              <w:rPr>
                <w:rFonts w:cs="Calibri"/>
                <w:b/>
                <w:sz w:val="16"/>
                <w:szCs w:val="18"/>
              </w:rPr>
            </w:pPr>
            <w:r w:rsidRPr="00B500AD">
              <w:rPr>
                <w:rFonts w:cs="Calibri"/>
                <w:b/>
                <w:sz w:val="16"/>
                <w:szCs w:val="18"/>
              </w:rPr>
              <w:t>1      2       3      4       5</w:t>
            </w:r>
          </w:p>
        </w:tc>
        <w:tc>
          <w:tcPr>
            <w:tcW w:w="978" w:type="pct"/>
            <w:gridSpan w:val="5"/>
            <w:tcBorders>
              <w:top w:val="single" w:sz="4" w:space="0" w:color="auto"/>
              <w:left w:val="single" w:sz="4" w:space="0" w:color="auto"/>
              <w:bottom w:val="single" w:sz="4" w:space="0" w:color="auto"/>
              <w:right w:val="single" w:sz="4" w:space="0" w:color="auto"/>
            </w:tcBorders>
            <w:vAlign w:val="center"/>
            <w:hideMark/>
          </w:tcPr>
          <w:p w14:paraId="4722FB16" w14:textId="77777777" w:rsidR="00B500AD" w:rsidRPr="00B500AD" w:rsidRDefault="00B500AD">
            <w:pPr>
              <w:pStyle w:val="NoSpacing"/>
              <w:spacing w:line="256" w:lineRule="auto"/>
              <w:rPr>
                <w:rFonts w:cs="Calibri"/>
                <w:b/>
                <w:sz w:val="16"/>
                <w:szCs w:val="18"/>
              </w:rPr>
            </w:pPr>
            <w:r w:rsidRPr="00B500AD">
              <w:rPr>
                <w:rFonts w:cs="Calibri"/>
                <w:b/>
                <w:sz w:val="16"/>
                <w:szCs w:val="18"/>
              </w:rPr>
              <w:t>1      2       3      4       5</w:t>
            </w:r>
          </w:p>
        </w:tc>
        <w:tc>
          <w:tcPr>
            <w:tcW w:w="1023" w:type="pct"/>
            <w:gridSpan w:val="3"/>
            <w:tcBorders>
              <w:top w:val="single" w:sz="4" w:space="0" w:color="auto"/>
              <w:left w:val="single" w:sz="4" w:space="0" w:color="auto"/>
              <w:bottom w:val="single" w:sz="4" w:space="0" w:color="auto"/>
              <w:right w:val="single" w:sz="4" w:space="0" w:color="auto"/>
            </w:tcBorders>
            <w:vAlign w:val="center"/>
            <w:hideMark/>
          </w:tcPr>
          <w:p w14:paraId="24075B94" w14:textId="77777777" w:rsidR="00B500AD" w:rsidRPr="00B500AD" w:rsidRDefault="00B500AD">
            <w:pPr>
              <w:pStyle w:val="NoSpacing"/>
              <w:spacing w:line="256" w:lineRule="auto"/>
              <w:rPr>
                <w:rFonts w:cs="Calibri"/>
                <w:b/>
                <w:sz w:val="16"/>
                <w:szCs w:val="18"/>
              </w:rPr>
            </w:pPr>
            <w:r w:rsidRPr="00B500AD">
              <w:rPr>
                <w:rFonts w:cs="Calibri"/>
                <w:b/>
                <w:sz w:val="16"/>
                <w:szCs w:val="18"/>
              </w:rPr>
              <w:t>1      2       3      4       5</w:t>
            </w:r>
          </w:p>
        </w:tc>
      </w:tr>
      <w:tr w:rsidR="00B500AD" w:rsidRPr="00B500AD" w14:paraId="7CBAA8F4" w14:textId="77777777" w:rsidTr="00B500AD">
        <w:trPr>
          <w:trHeight w:val="127"/>
        </w:trPr>
        <w:tc>
          <w:tcPr>
            <w:tcW w:w="1056" w:type="pct"/>
            <w:gridSpan w:val="4"/>
            <w:tcBorders>
              <w:top w:val="single" w:sz="4" w:space="0" w:color="auto"/>
              <w:left w:val="single" w:sz="4" w:space="0" w:color="auto"/>
              <w:bottom w:val="single" w:sz="4" w:space="0" w:color="auto"/>
              <w:right w:val="single" w:sz="4" w:space="0" w:color="auto"/>
            </w:tcBorders>
            <w:shd w:val="clear" w:color="auto" w:fill="E7E6E6" w:themeFill="background2"/>
            <w:hideMark/>
          </w:tcPr>
          <w:p w14:paraId="41E3A346" w14:textId="77777777" w:rsidR="00B500AD" w:rsidRPr="00B500AD" w:rsidRDefault="00B500AD">
            <w:pPr>
              <w:spacing w:after="0" w:line="240" w:lineRule="auto"/>
              <w:rPr>
                <w:rFonts w:eastAsia="Times New Roman" w:cstheme="minorHAnsi"/>
                <w:b/>
                <w:sz w:val="16"/>
                <w:szCs w:val="18"/>
                <w:lang w:eastAsia="en-GB"/>
              </w:rPr>
            </w:pPr>
            <w:r w:rsidRPr="00B500AD">
              <w:rPr>
                <w:rFonts w:ascii="Calibri" w:eastAsia="Times New Roman" w:hAnsi="Calibri" w:cs="Times New Roman"/>
                <w:b/>
                <w:sz w:val="18"/>
                <w:szCs w:val="20"/>
                <w:lang w:eastAsia="en-GB"/>
              </w:rPr>
              <w:t>Preparedness</w:t>
            </w:r>
          </w:p>
        </w:tc>
        <w:tc>
          <w:tcPr>
            <w:tcW w:w="957" w:type="pct"/>
            <w:gridSpan w:val="6"/>
            <w:tcBorders>
              <w:top w:val="single" w:sz="4" w:space="0" w:color="auto"/>
              <w:left w:val="single" w:sz="4" w:space="0" w:color="auto"/>
              <w:bottom w:val="single" w:sz="4" w:space="0" w:color="auto"/>
              <w:right w:val="single" w:sz="4" w:space="0" w:color="auto"/>
            </w:tcBorders>
            <w:hideMark/>
          </w:tcPr>
          <w:p w14:paraId="54FB7E02" w14:textId="77777777" w:rsidR="00B500AD" w:rsidRPr="00B500AD" w:rsidRDefault="00B500AD">
            <w:pPr>
              <w:pStyle w:val="NoSpacing"/>
              <w:spacing w:line="256" w:lineRule="auto"/>
              <w:rPr>
                <w:rFonts w:ascii="MS Gothic" w:eastAsia="MS Gothic" w:hAnsi="MS Gothic" w:cs="MS Gothic"/>
                <w:sz w:val="20"/>
                <w:szCs w:val="20"/>
                <w:lang w:eastAsia="en-GB"/>
              </w:rPr>
            </w:pPr>
            <w:r w:rsidRPr="00B500AD">
              <w:rPr>
                <w:rFonts w:ascii="MS Gothic" w:eastAsia="MS Gothic" w:hAnsi="MS Gothic" w:cs="MS Gothic" w:hint="eastAsia"/>
                <w:sz w:val="20"/>
                <w:szCs w:val="20"/>
              </w:rPr>
              <w:t>☐ ☐ ☐ ☐ ☐</w:t>
            </w:r>
          </w:p>
        </w:tc>
        <w:tc>
          <w:tcPr>
            <w:tcW w:w="986" w:type="pct"/>
            <w:gridSpan w:val="4"/>
            <w:tcBorders>
              <w:top w:val="single" w:sz="4" w:space="0" w:color="auto"/>
              <w:left w:val="single" w:sz="4" w:space="0" w:color="auto"/>
              <w:bottom w:val="single" w:sz="4" w:space="0" w:color="auto"/>
              <w:right w:val="single" w:sz="4" w:space="0" w:color="auto"/>
            </w:tcBorders>
            <w:hideMark/>
          </w:tcPr>
          <w:p w14:paraId="4F1DFACD" w14:textId="77777777" w:rsidR="00B500AD" w:rsidRPr="00B500AD" w:rsidRDefault="00B500AD">
            <w:pPr>
              <w:pStyle w:val="NoSpacing"/>
              <w:spacing w:line="256" w:lineRule="auto"/>
              <w:rPr>
                <w:rFonts w:ascii="MS Gothic" w:eastAsia="MS Gothic" w:hAnsi="MS Gothic" w:cs="MS Gothic"/>
                <w:sz w:val="20"/>
                <w:szCs w:val="20"/>
              </w:rPr>
            </w:pPr>
            <w:r w:rsidRPr="00B500AD">
              <w:rPr>
                <w:rFonts w:ascii="MS Gothic" w:eastAsia="MS Gothic" w:hAnsi="MS Gothic" w:cs="MS Gothic" w:hint="eastAsia"/>
                <w:sz w:val="20"/>
                <w:szCs w:val="20"/>
              </w:rPr>
              <w:t>☐ ☐ ☐ ☐ ☐</w:t>
            </w:r>
          </w:p>
        </w:tc>
        <w:tc>
          <w:tcPr>
            <w:tcW w:w="978" w:type="pct"/>
            <w:gridSpan w:val="5"/>
            <w:tcBorders>
              <w:top w:val="single" w:sz="4" w:space="0" w:color="auto"/>
              <w:left w:val="single" w:sz="4" w:space="0" w:color="auto"/>
              <w:bottom w:val="single" w:sz="4" w:space="0" w:color="auto"/>
              <w:right w:val="single" w:sz="4" w:space="0" w:color="auto"/>
            </w:tcBorders>
            <w:hideMark/>
          </w:tcPr>
          <w:p w14:paraId="4C2B6FC6" w14:textId="77777777" w:rsidR="00B500AD" w:rsidRPr="00B500AD" w:rsidRDefault="00B500AD">
            <w:pPr>
              <w:pStyle w:val="NoSpacing"/>
              <w:spacing w:line="256" w:lineRule="auto"/>
              <w:rPr>
                <w:rFonts w:ascii="MS Gothic" w:eastAsia="MS Gothic" w:hAnsi="MS Gothic" w:cs="MS Gothic"/>
                <w:sz w:val="20"/>
                <w:szCs w:val="20"/>
              </w:rPr>
            </w:pPr>
            <w:r w:rsidRPr="00B500AD">
              <w:rPr>
                <w:rFonts w:ascii="MS Gothic" w:eastAsia="MS Gothic" w:hAnsi="MS Gothic" w:cs="MS Gothic" w:hint="eastAsia"/>
                <w:sz w:val="20"/>
                <w:szCs w:val="20"/>
              </w:rPr>
              <w:t>☐ ☐ ☐ ☐ ☐</w:t>
            </w:r>
          </w:p>
        </w:tc>
        <w:tc>
          <w:tcPr>
            <w:tcW w:w="1023" w:type="pct"/>
            <w:gridSpan w:val="3"/>
            <w:tcBorders>
              <w:top w:val="single" w:sz="4" w:space="0" w:color="auto"/>
              <w:left w:val="single" w:sz="4" w:space="0" w:color="auto"/>
              <w:bottom w:val="single" w:sz="4" w:space="0" w:color="auto"/>
              <w:right w:val="single" w:sz="4" w:space="0" w:color="auto"/>
            </w:tcBorders>
            <w:hideMark/>
          </w:tcPr>
          <w:p w14:paraId="396BEEF3" w14:textId="77777777" w:rsidR="00B500AD" w:rsidRPr="00B500AD" w:rsidRDefault="00B500AD">
            <w:pPr>
              <w:pStyle w:val="NoSpacing"/>
              <w:spacing w:line="256" w:lineRule="auto"/>
              <w:rPr>
                <w:rFonts w:ascii="MS Gothic" w:eastAsia="MS Gothic" w:hAnsi="MS Gothic" w:cs="MS Gothic"/>
                <w:sz w:val="20"/>
                <w:szCs w:val="20"/>
              </w:rPr>
            </w:pPr>
            <w:r w:rsidRPr="00B500AD">
              <w:rPr>
                <w:rFonts w:ascii="MS Gothic" w:eastAsia="MS Gothic" w:hAnsi="MS Gothic" w:cs="MS Gothic" w:hint="eastAsia"/>
                <w:sz w:val="20"/>
                <w:szCs w:val="20"/>
              </w:rPr>
              <w:t>☐ ☐ ☐ ☐ ☐</w:t>
            </w:r>
          </w:p>
        </w:tc>
      </w:tr>
      <w:tr w:rsidR="00B500AD" w:rsidRPr="00B500AD" w14:paraId="17EEA02E" w14:textId="77777777" w:rsidTr="00B500AD">
        <w:tc>
          <w:tcPr>
            <w:tcW w:w="1056" w:type="pct"/>
            <w:gridSpan w:val="4"/>
            <w:tcBorders>
              <w:top w:val="single" w:sz="4" w:space="0" w:color="auto"/>
              <w:left w:val="single" w:sz="4" w:space="0" w:color="auto"/>
              <w:bottom w:val="single" w:sz="4" w:space="0" w:color="auto"/>
              <w:right w:val="single" w:sz="4" w:space="0" w:color="auto"/>
            </w:tcBorders>
            <w:shd w:val="clear" w:color="auto" w:fill="E7E6E6" w:themeFill="background2"/>
            <w:hideMark/>
          </w:tcPr>
          <w:p w14:paraId="1FF0A030" w14:textId="77777777" w:rsidR="00B500AD" w:rsidRPr="00B500AD" w:rsidRDefault="00B500AD">
            <w:pPr>
              <w:spacing w:after="0" w:line="240" w:lineRule="auto"/>
              <w:rPr>
                <w:rFonts w:eastAsia="Times New Roman" w:cstheme="minorHAnsi"/>
                <w:sz w:val="16"/>
                <w:szCs w:val="18"/>
                <w:lang w:eastAsia="en-GB"/>
              </w:rPr>
            </w:pPr>
            <w:r w:rsidRPr="00B500AD">
              <w:rPr>
                <w:rFonts w:ascii="Calibri" w:eastAsia="Times New Roman" w:hAnsi="Calibri" w:cs="Times New Roman"/>
                <w:b/>
                <w:sz w:val="18"/>
                <w:szCs w:val="20"/>
                <w:lang w:eastAsia="en-GB"/>
              </w:rPr>
              <w:t>Emergency/Relief</w:t>
            </w:r>
          </w:p>
        </w:tc>
        <w:tc>
          <w:tcPr>
            <w:tcW w:w="957" w:type="pct"/>
            <w:gridSpan w:val="6"/>
            <w:tcBorders>
              <w:top w:val="single" w:sz="4" w:space="0" w:color="auto"/>
              <w:left w:val="single" w:sz="4" w:space="0" w:color="auto"/>
              <w:bottom w:val="single" w:sz="4" w:space="0" w:color="auto"/>
              <w:right w:val="single" w:sz="4" w:space="0" w:color="auto"/>
            </w:tcBorders>
            <w:hideMark/>
          </w:tcPr>
          <w:p w14:paraId="6D3E1B8A" w14:textId="77777777" w:rsidR="00B500AD" w:rsidRPr="00B500AD" w:rsidRDefault="00B500AD">
            <w:pPr>
              <w:pStyle w:val="NoSpacing"/>
              <w:spacing w:line="256" w:lineRule="auto"/>
              <w:rPr>
                <w:rFonts w:ascii="MS Gothic" w:eastAsia="MS Gothic" w:hAnsi="MS Gothic" w:cs="MS Gothic"/>
                <w:sz w:val="20"/>
                <w:szCs w:val="20"/>
                <w:lang w:eastAsia="en-GB"/>
              </w:rPr>
            </w:pPr>
            <w:r w:rsidRPr="00B500AD">
              <w:rPr>
                <w:rFonts w:ascii="MS Gothic" w:eastAsia="MS Gothic" w:hAnsi="MS Gothic" w:cs="MS Gothic" w:hint="eastAsia"/>
                <w:sz w:val="20"/>
                <w:szCs w:val="20"/>
              </w:rPr>
              <w:t>☐ ☐ ☐ ☐ ☐</w:t>
            </w:r>
          </w:p>
        </w:tc>
        <w:tc>
          <w:tcPr>
            <w:tcW w:w="986" w:type="pct"/>
            <w:gridSpan w:val="4"/>
            <w:tcBorders>
              <w:top w:val="single" w:sz="4" w:space="0" w:color="auto"/>
              <w:left w:val="single" w:sz="4" w:space="0" w:color="auto"/>
              <w:bottom w:val="single" w:sz="4" w:space="0" w:color="auto"/>
              <w:right w:val="single" w:sz="4" w:space="0" w:color="auto"/>
            </w:tcBorders>
            <w:hideMark/>
          </w:tcPr>
          <w:p w14:paraId="02B36FA1" w14:textId="77777777" w:rsidR="00B500AD" w:rsidRPr="00B500AD" w:rsidRDefault="00B500AD">
            <w:pPr>
              <w:pStyle w:val="NoSpacing"/>
              <w:spacing w:line="256" w:lineRule="auto"/>
              <w:rPr>
                <w:rFonts w:ascii="MS Gothic" w:eastAsia="MS Gothic" w:hAnsi="MS Gothic" w:cs="MS Gothic"/>
                <w:sz w:val="20"/>
                <w:szCs w:val="20"/>
              </w:rPr>
            </w:pPr>
            <w:r w:rsidRPr="00B500AD">
              <w:rPr>
                <w:rFonts w:ascii="MS Gothic" w:eastAsia="MS Gothic" w:hAnsi="MS Gothic" w:cs="MS Gothic" w:hint="eastAsia"/>
                <w:sz w:val="20"/>
                <w:szCs w:val="20"/>
              </w:rPr>
              <w:t>☐ ☐ ☐ ☐ ☐</w:t>
            </w:r>
          </w:p>
        </w:tc>
        <w:tc>
          <w:tcPr>
            <w:tcW w:w="978" w:type="pct"/>
            <w:gridSpan w:val="5"/>
            <w:tcBorders>
              <w:top w:val="single" w:sz="4" w:space="0" w:color="auto"/>
              <w:left w:val="single" w:sz="4" w:space="0" w:color="auto"/>
              <w:bottom w:val="single" w:sz="4" w:space="0" w:color="auto"/>
              <w:right w:val="single" w:sz="4" w:space="0" w:color="auto"/>
            </w:tcBorders>
            <w:hideMark/>
          </w:tcPr>
          <w:p w14:paraId="38CE1595" w14:textId="77777777" w:rsidR="00B500AD" w:rsidRPr="00B500AD" w:rsidRDefault="00B500AD">
            <w:pPr>
              <w:pStyle w:val="NoSpacing"/>
              <w:spacing w:line="256" w:lineRule="auto"/>
              <w:rPr>
                <w:rFonts w:ascii="MS Gothic" w:eastAsia="MS Gothic" w:hAnsi="MS Gothic" w:cs="MS Gothic"/>
                <w:sz w:val="20"/>
                <w:szCs w:val="20"/>
              </w:rPr>
            </w:pPr>
            <w:r w:rsidRPr="00B500AD">
              <w:rPr>
                <w:rFonts w:ascii="MS Gothic" w:eastAsia="MS Gothic" w:hAnsi="MS Gothic" w:cs="MS Gothic" w:hint="eastAsia"/>
                <w:sz w:val="20"/>
                <w:szCs w:val="20"/>
              </w:rPr>
              <w:t>☐ ☐ ☐ ☐ ☐</w:t>
            </w:r>
          </w:p>
        </w:tc>
        <w:tc>
          <w:tcPr>
            <w:tcW w:w="1023" w:type="pct"/>
            <w:gridSpan w:val="3"/>
            <w:tcBorders>
              <w:top w:val="single" w:sz="4" w:space="0" w:color="auto"/>
              <w:left w:val="single" w:sz="4" w:space="0" w:color="auto"/>
              <w:bottom w:val="single" w:sz="4" w:space="0" w:color="auto"/>
              <w:right w:val="single" w:sz="4" w:space="0" w:color="auto"/>
            </w:tcBorders>
            <w:hideMark/>
          </w:tcPr>
          <w:p w14:paraId="551EC168" w14:textId="77777777" w:rsidR="00B500AD" w:rsidRPr="00B500AD" w:rsidRDefault="00B500AD">
            <w:pPr>
              <w:pStyle w:val="NoSpacing"/>
              <w:spacing w:line="256" w:lineRule="auto"/>
              <w:rPr>
                <w:rFonts w:ascii="MS Gothic" w:eastAsia="MS Gothic" w:hAnsi="MS Gothic" w:cs="MS Gothic"/>
                <w:sz w:val="20"/>
                <w:szCs w:val="20"/>
              </w:rPr>
            </w:pPr>
            <w:r w:rsidRPr="00B500AD">
              <w:rPr>
                <w:rFonts w:ascii="MS Gothic" w:eastAsia="MS Gothic" w:hAnsi="MS Gothic" w:cs="MS Gothic" w:hint="eastAsia"/>
                <w:sz w:val="20"/>
                <w:szCs w:val="20"/>
              </w:rPr>
              <w:t>☐ ☐ ☐ ☐ ☐</w:t>
            </w:r>
          </w:p>
        </w:tc>
      </w:tr>
      <w:tr w:rsidR="00B500AD" w:rsidRPr="00B500AD" w14:paraId="1322DC17" w14:textId="77777777" w:rsidTr="00B500AD">
        <w:tc>
          <w:tcPr>
            <w:tcW w:w="1056" w:type="pct"/>
            <w:gridSpan w:val="4"/>
            <w:tcBorders>
              <w:top w:val="single" w:sz="4" w:space="0" w:color="auto"/>
              <w:left w:val="single" w:sz="4" w:space="0" w:color="auto"/>
              <w:bottom w:val="single" w:sz="4" w:space="0" w:color="auto"/>
              <w:right w:val="single" w:sz="4" w:space="0" w:color="auto"/>
            </w:tcBorders>
            <w:shd w:val="clear" w:color="auto" w:fill="E7E6E6" w:themeFill="background2"/>
            <w:hideMark/>
          </w:tcPr>
          <w:p w14:paraId="3883BFAE" w14:textId="77777777" w:rsidR="00B500AD" w:rsidRPr="00B500AD" w:rsidRDefault="00B500AD">
            <w:pPr>
              <w:spacing w:after="0" w:line="240" w:lineRule="auto"/>
              <w:rPr>
                <w:rFonts w:eastAsia="Times New Roman" w:cstheme="minorHAnsi"/>
                <w:b/>
                <w:sz w:val="16"/>
                <w:szCs w:val="18"/>
                <w:lang w:eastAsia="en-GB"/>
              </w:rPr>
            </w:pPr>
            <w:r w:rsidRPr="00B500AD">
              <w:rPr>
                <w:rFonts w:ascii="Calibri" w:eastAsia="Times New Roman" w:hAnsi="Calibri" w:cs="Times New Roman"/>
                <w:b/>
                <w:sz w:val="18"/>
                <w:szCs w:val="20"/>
                <w:lang w:eastAsia="en-GB"/>
              </w:rPr>
              <w:t>Early-Recovery</w:t>
            </w:r>
          </w:p>
        </w:tc>
        <w:tc>
          <w:tcPr>
            <w:tcW w:w="957" w:type="pct"/>
            <w:gridSpan w:val="6"/>
            <w:tcBorders>
              <w:top w:val="single" w:sz="4" w:space="0" w:color="auto"/>
              <w:left w:val="single" w:sz="4" w:space="0" w:color="auto"/>
              <w:bottom w:val="single" w:sz="4" w:space="0" w:color="auto"/>
              <w:right w:val="single" w:sz="4" w:space="0" w:color="auto"/>
            </w:tcBorders>
            <w:hideMark/>
          </w:tcPr>
          <w:p w14:paraId="315D4E2E" w14:textId="77777777" w:rsidR="00B500AD" w:rsidRPr="00B500AD" w:rsidRDefault="00B500AD">
            <w:pPr>
              <w:pStyle w:val="NoSpacing"/>
              <w:spacing w:line="256" w:lineRule="auto"/>
              <w:rPr>
                <w:rFonts w:ascii="MS Gothic" w:eastAsia="MS Gothic" w:hAnsi="MS Gothic" w:cs="MS Gothic"/>
                <w:sz w:val="20"/>
                <w:szCs w:val="20"/>
                <w:lang w:eastAsia="en-GB"/>
              </w:rPr>
            </w:pPr>
            <w:r w:rsidRPr="00B500AD">
              <w:rPr>
                <w:rFonts w:ascii="MS Gothic" w:eastAsia="MS Gothic" w:hAnsi="MS Gothic" w:cs="MS Gothic" w:hint="eastAsia"/>
                <w:sz w:val="20"/>
                <w:szCs w:val="20"/>
              </w:rPr>
              <w:t>☐ ☐ ☐ ☐ ☐</w:t>
            </w:r>
          </w:p>
        </w:tc>
        <w:tc>
          <w:tcPr>
            <w:tcW w:w="986" w:type="pct"/>
            <w:gridSpan w:val="4"/>
            <w:tcBorders>
              <w:top w:val="single" w:sz="4" w:space="0" w:color="auto"/>
              <w:left w:val="single" w:sz="4" w:space="0" w:color="auto"/>
              <w:bottom w:val="single" w:sz="4" w:space="0" w:color="auto"/>
              <w:right w:val="single" w:sz="4" w:space="0" w:color="auto"/>
            </w:tcBorders>
            <w:hideMark/>
          </w:tcPr>
          <w:p w14:paraId="638CF7A0" w14:textId="77777777" w:rsidR="00B500AD" w:rsidRPr="00B500AD" w:rsidRDefault="00B500AD">
            <w:pPr>
              <w:pStyle w:val="NoSpacing"/>
              <w:spacing w:line="256" w:lineRule="auto"/>
              <w:rPr>
                <w:rFonts w:ascii="MS Gothic" w:eastAsia="MS Gothic" w:hAnsi="MS Gothic" w:cs="MS Gothic"/>
                <w:sz w:val="20"/>
                <w:szCs w:val="20"/>
              </w:rPr>
            </w:pPr>
            <w:r w:rsidRPr="00B500AD">
              <w:rPr>
                <w:rFonts w:ascii="MS Gothic" w:eastAsia="MS Gothic" w:hAnsi="MS Gothic" w:cs="MS Gothic" w:hint="eastAsia"/>
                <w:sz w:val="20"/>
                <w:szCs w:val="20"/>
              </w:rPr>
              <w:t>☐ ☐ ☐ ☐ ☐</w:t>
            </w:r>
          </w:p>
        </w:tc>
        <w:tc>
          <w:tcPr>
            <w:tcW w:w="978" w:type="pct"/>
            <w:gridSpan w:val="5"/>
            <w:tcBorders>
              <w:top w:val="single" w:sz="4" w:space="0" w:color="auto"/>
              <w:left w:val="single" w:sz="4" w:space="0" w:color="auto"/>
              <w:bottom w:val="single" w:sz="4" w:space="0" w:color="auto"/>
              <w:right w:val="single" w:sz="4" w:space="0" w:color="auto"/>
            </w:tcBorders>
            <w:hideMark/>
          </w:tcPr>
          <w:p w14:paraId="3204A8D1" w14:textId="77777777" w:rsidR="00B500AD" w:rsidRPr="00B500AD" w:rsidRDefault="00B500AD">
            <w:pPr>
              <w:pStyle w:val="NoSpacing"/>
              <w:spacing w:line="256" w:lineRule="auto"/>
              <w:rPr>
                <w:rFonts w:ascii="MS Gothic" w:eastAsia="MS Gothic" w:hAnsi="MS Gothic" w:cs="MS Gothic"/>
                <w:sz w:val="20"/>
                <w:szCs w:val="20"/>
              </w:rPr>
            </w:pPr>
            <w:r w:rsidRPr="00B500AD">
              <w:rPr>
                <w:rFonts w:ascii="MS Gothic" w:eastAsia="MS Gothic" w:hAnsi="MS Gothic" w:cs="MS Gothic" w:hint="eastAsia"/>
                <w:sz w:val="20"/>
                <w:szCs w:val="20"/>
              </w:rPr>
              <w:t>☐ ☐ ☐ ☐ ☐</w:t>
            </w:r>
          </w:p>
        </w:tc>
        <w:tc>
          <w:tcPr>
            <w:tcW w:w="1023" w:type="pct"/>
            <w:gridSpan w:val="3"/>
            <w:tcBorders>
              <w:top w:val="single" w:sz="4" w:space="0" w:color="auto"/>
              <w:left w:val="single" w:sz="4" w:space="0" w:color="auto"/>
              <w:bottom w:val="single" w:sz="4" w:space="0" w:color="auto"/>
              <w:right w:val="single" w:sz="4" w:space="0" w:color="auto"/>
            </w:tcBorders>
            <w:hideMark/>
          </w:tcPr>
          <w:p w14:paraId="77CD1EC8" w14:textId="77777777" w:rsidR="00B500AD" w:rsidRPr="00B500AD" w:rsidRDefault="00B500AD">
            <w:pPr>
              <w:pStyle w:val="NoSpacing"/>
              <w:spacing w:line="256" w:lineRule="auto"/>
              <w:rPr>
                <w:rFonts w:ascii="MS Gothic" w:eastAsia="MS Gothic" w:hAnsi="MS Gothic" w:cs="MS Gothic"/>
                <w:sz w:val="20"/>
                <w:szCs w:val="20"/>
              </w:rPr>
            </w:pPr>
            <w:r w:rsidRPr="00B500AD">
              <w:rPr>
                <w:rFonts w:ascii="MS Gothic" w:eastAsia="MS Gothic" w:hAnsi="MS Gothic" w:cs="MS Gothic" w:hint="eastAsia"/>
                <w:sz w:val="20"/>
                <w:szCs w:val="20"/>
              </w:rPr>
              <w:t>☐ ☐ ☐ ☐ ☐</w:t>
            </w:r>
          </w:p>
        </w:tc>
      </w:tr>
      <w:tr w:rsidR="00B500AD" w:rsidRPr="00B500AD" w14:paraId="3E664BD4" w14:textId="77777777" w:rsidTr="00B500AD">
        <w:tc>
          <w:tcPr>
            <w:tcW w:w="1056" w:type="pct"/>
            <w:gridSpan w:val="4"/>
            <w:tcBorders>
              <w:top w:val="single" w:sz="4" w:space="0" w:color="auto"/>
              <w:left w:val="single" w:sz="4" w:space="0" w:color="auto"/>
              <w:bottom w:val="single" w:sz="4" w:space="0" w:color="auto"/>
              <w:right w:val="single" w:sz="4" w:space="0" w:color="auto"/>
            </w:tcBorders>
            <w:shd w:val="clear" w:color="auto" w:fill="E7E6E6" w:themeFill="background2"/>
            <w:hideMark/>
          </w:tcPr>
          <w:p w14:paraId="3B621487" w14:textId="77777777" w:rsidR="00B500AD" w:rsidRPr="00B500AD" w:rsidRDefault="00B500AD">
            <w:pPr>
              <w:spacing w:after="0" w:line="240" w:lineRule="auto"/>
              <w:rPr>
                <w:rFonts w:eastAsia="Times New Roman" w:cstheme="minorHAnsi"/>
                <w:sz w:val="16"/>
                <w:szCs w:val="18"/>
                <w:lang w:eastAsia="en-GB"/>
              </w:rPr>
            </w:pPr>
            <w:r w:rsidRPr="00B500AD">
              <w:rPr>
                <w:rFonts w:ascii="Calibri" w:eastAsia="Times New Roman" w:hAnsi="Calibri" w:cs="Times New Roman"/>
                <w:b/>
                <w:sz w:val="18"/>
                <w:szCs w:val="20"/>
                <w:lang w:eastAsia="en-GB"/>
              </w:rPr>
              <w:t>Long-term Recovery</w:t>
            </w:r>
          </w:p>
        </w:tc>
        <w:tc>
          <w:tcPr>
            <w:tcW w:w="957" w:type="pct"/>
            <w:gridSpan w:val="6"/>
            <w:tcBorders>
              <w:top w:val="single" w:sz="4" w:space="0" w:color="auto"/>
              <w:left w:val="single" w:sz="4" w:space="0" w:color="auto"/>
              <w:bottom w:val="single" w:sz="4" w:space="0" w:color="auto"/>
              <w:right w:val="single" w:sz="4" w:space="0" w:color="auto"/>
            </w:tcBorders>
            <w:hideMark/>
          </w:tcPr>
          <w:p w14:paraId="3CBA6565" w14:textId="77777777" w:rsidR="00B500AD" w:rsidRPr="00B500AD" w:rsidRDefault="00B500AD">
            <w:pPr>
              <w:pStyle w:val="NoSpacing"/>
              <w:spacing w:line="256" w:lineRule="auto"/>
              <w:rPr>
                <w:rFonts w:ascii="MS Gothic" w:eastAsia="MS Gothic" w:hAnsi="MS Gothic" w:cs="MS Gothic"/>
                <w:sz w:val="20"/>
                <w:szCs w:val="20"/>
                <w:lang w:eastAsia="en-GB"/>
              </w:rPr>
            </w:pPr>
            <w:r w:rsidRPr="00B500AD">
              <w:rPr>
                <w:rFonts w:ascii="MS Gothic" w:eastAsia="MS Gothic" w:hAnsi="MS Gothic" w:cs="MS Gothic" w:hint="eastAsia"/>
                <w:sz w:val="20"/>
                <w:szCs w:val="20"/>
              </w:rPr>
              <w:t>☐ ☐ ☐ ☐ ☐</w:t>
            </w:r>
          </w:p>
        </w:tc>
        <w:tc>
          <w:tcPr>
            <w:tcW w:w="986" w:type="pct"/>
            <w:gridSpan w:val="4"/>
            <w:tcBorders>
              <w:top w:val="single" w:sz="4" w:space="0" w:color="auto"/>
              <w:left w:val="single" w:sz="4" w:space="0" w:color="auto"/>
              <w:bottom w:val="single" w:sz="4" w:space="0" w:color="auto"/>
              <w:right w:val="single" w:sz="4" w:space="0" w:color="auto"/>
            </w:tcBorders>
            <w:hideMark/>
          </w:tcPr>
          <w:p w14:paraId="55D0B22D" w14:textId="77777777" w:rsidR="00B500AD" w:rsidRPr="00B500AD" w:rsidRDefault="00B500AD">
            <w:pPr>
              <w:pStyle w:val="NoSpacing"/>
              <w:spacing w:line="256" w:lineRule="auto"/>
              <w:rPr>
                <w:rFonts w:ascii="MS Gothic" w:eastAsia="MS Gothic" w:hAnsi="MS Gothic" w:cs="MS Gothic"/>
                <w:sz w:val="20"/>
                <w:szCs w:val="20"/>
              </w:rPr>
            </w:pPr>
            <w:r w:rsidRPr="00B500AD">
              <w:rPr>
                <w:rFonts w:ascii="MS Gothic" w:eastAsia="MS Gothic" w:hAnsi="MS Gothic" w:cs="MS Gothic" w:hint="eastAsia"/>
                <w:sz w:val="20"/>
                <w:szCs w:val="20"/>
              </w:rPr>
              <w:t>☐ ☐ ☐ ☐ ☐</w:t>
            </w:r>
          </w:p>
        </w:tc>
        <w:tc>
          <w:tcPr>
            <w:tcW w:w="978" w:type="pct"/>
            <w:gridSpan w:val="5"/>
            <w:tcBorders>
              <w:top w:val="single" w:sz="4" w:space="0" w:color="auto"/>
              <w:left w:val="single" w:sz="4" w:space="0" w:color="auto"/>
              <w:bottom w:val="single" w:sz="4" w:space="0" w:color="auto"/>
              <w:right w:val="single" w:sz="4" w:space="0" w:color="auto"/>
            </w:tcBorders>
            <w:hideMark/>
          </w:tcPr>
          <w:p w14:paraId="4250440F" w14:textId="77777777" w:rsidR="00B500AD" w:rsidRPr="00B500AD" w:rsidRDefault="00B500AD">
            <w:pPr>
              <w:pStyle w:val="NoSpacing"/>
              <w:spacing w:line="256" w:lineRule="auto"/>
              <w:rPr>
                <w:rFonts w:ascii="MS Gothic" w:eastAsia="MS Gothic" w:hAnsi="MS Gothic" w:cs="MS Gothic"/>
                <w:sz w:val="20"/>
                <w:szCs w:val="20"/>
              </w:rPr>
            </w:pPr>
            <w:r w:rsidRPr="00B500AD">
              <w:rPr>
                <w:rFonts w:ascii="MS Gothic" w:eastAsia="MS Gothic" w:hAnsi="MS Gothic" w:cs="MS Gothic" w:hint="eastAsia"/>
                <w:sz w:val="20"/>
                <w:szCs w:val="20"/>
              </w:rPr>
              <w:t>☐ ☐ ☐ ☐ ☐</w:t>
            </w:r>
          </w:p>
        </w:tc>
        <w:tc>
          <w:tcPr>
            <w:tcW w:w="1023" w:type="pct"/>
            <w:gridSpan w:val="3"/>
            <w:tcBorders>
              <w:top w:val="single" w:sz="4" w:space="0" w:color="auto"/>
              <w:left w:val="single" w:sz="4" w:space="0" w:color="auto"/>
              <w:bottom w:val="single" w:sz="4" w:space="0" w:color="auto"/>
              <w:right w:val="single" w:sz="4" w:space="0" w:color="auto"/>
            </w:tcBorders>
            <w:hideMark/>
          </w:tcPr>
          <w:p w14:paraId="1C4FD9E1" w14:textId="77777777" w:rsidR="00B500AD" w:rsidRPr="00B500AD" w:rsidRDefault="00B500AD">
            <w:pPr>
              <w:pStyle w:val="NoSpacing"/>
              <w:spacing w:line="256" w:lineRule="auto"/>
              <w:rPr>
                <w:rFonts w:ascii="MS Gothic" w:eastAsia="MS Gothic" w:hAnsi="MS Gothic" w:cs="MS Gothic"/>
                <w:sz w:val="20"/>
                <w:szCs w:val="20"/>
              </w:rPr>
            </w:pPr>
            <w:r w:rsidRPr="00B500AD">
              <w:rPr>
                <w:rFonts w:ascii="MS Gothic" w:eastAsia="MS Gothic" w:hAnsi="MS Gothic" w:cs="MS Gothic" w:hint="eastAsia"/>
                <w:sz w:val="20"/>
                <w:szCs w:val="20"/>
              </w:rPr>
              <w:t>☐ ☐ ☐ ☐ ☐</w:t>
            </w:r>
          </w:p>
        </w:tc>
      </w:tr>
      <w:tr w:rsidR="00B500AD" w:rsidRPr="00B500AD" w14:paraId="1230B01D" w14:textId="77777777" w:rsidTr="00B500AD">
        <w:trPr>
          <w:trHeight w:val="288"/>
        </w:trPr>
        <w:tc>
          <w:tcPr>
            <w:tcW w:w="5000" w:type="pct"/>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577DB9B" w14:textId="77777777" w:rsidR="00B500AD" w:rsidRPr="00B500AD" w:rsidRDefault="00B500AD" w:rsidP="00B500AD">
            <w:pPr>
              <w:pStyle w:val="NoSpacing"/>
              <w:numPr>
                <w:ilvl w:val="0"/>
                <w:numId w:val="68"/>
              </w:numPr>
              <w:spacing w:line="256" w:lineRule="auto"/>
              <w:rPr>
                <w:rFonts w:ascii="Calibri" w:eastAsia="Times New Roman" w:hAnsi="Calibri" w:cs="Calibri"/>
                <w:b/>
                <w:sz w:val="16"/>
                <w:szCs w:val="18"/>
              </w:rPr>
            </w:pPr>
            <w:r w:rsidRPr="00B500AD">
              <w:rPr>
                <w:rFonts w:ascii="Arial" w:hAnsi="Arial" w:cs="Arial"/>
                <w:b/>
                <w:sz w:val="18"/>
                <w:szCs w:val="18"/>
              </w:rPr>
              <w:t>Management of Key Stakeholders Engagement</w:t>
            </w:r>
            <w:r w:rsidRPr="00B500AD">
              <w:rPr>
                <w:rFonts w:cs="Calibri"/>
                <w:b/>
                <w:sz w:val="16"/>
                <w:szCs w:val="18"/>
              </w:rPr>
              <w:t xml:space="preserve">  </w:t>
            </w:r>
          </w:p>
        </w:tc>
      </w:tr>
      <w:tr w:rsidR="00B500AD" w:rsidRPr="00B500AD" w14:paraId="036742CC" w14:textId="77777777" w:rsidTr="00B500AD">
        <w:trPr>
          <w:trHeight w:val="288"/>
        </w:trPr>
        <w:tc>
          <w:tcPr>
            <w:tcW w:w="5000" w:type="pct"/>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0E1041A" w14:textId="3F210459" w:rsidR="00B500AD" w:rsidRPr="00B500AD" w:rsidRDefault="00B500AD">
            <w:pPr>
              <w:pStyle w:val="NoSpacing"/>
              <w:spacing w:line="256" w:lineRule="auto"/>
              <w:rPr>
                <w:rFonts w:cs="Calibri"/>
                <w:b/>
                <w:sz w:val="16"/>
                <w:szCs w:val="18"/>
              </w:rPr>
            </w:pPr>
            <w:r w:rsidRPr="00B500AD">
              <w:rPr>
                <w:rFonts w:cs="Calibri"/>
                <w:b/>
                <w:sz w:val="16"/>
                <w:szCs w:val="18"/>
              </w:rPr>
              <w:t xml:space="preserve">b.1 </w:t>
            </w:r>
            <w:r w:rsidRPr="00B500AD">
              <w:rPr>
                <w:rFonts w:cs="Calibri"/>
                <w:sz w:val="18"/>
                <w:szCs w:val="18"/>
              </w:rPr>
              <w:t xml:space="preserve">Please indicate your </w:t>
            </w:r>
            <w:r w:rsidRPr="00B500AD">
              <w:rPr>
                <w:rFonts w:cs="Calibri"/>
                <w:b/>
                <w:sz w:val="18"/>
                <w:szCs w:val="18"/>
              </w:rPr>
              <w:t xml:space="preserve">level of agreement </w:t>
            </w:r>
            <w:r w:rsidRPr="00B500AD">
              <w:rPr>
                <w:rFonts w:cs="Calibri"/>
                <w:sz w:val="18"/>
                <w:szCs w:val="18"/>
              </w:rPr>
              <w:t xml:space="preserve">with the effectiveness of the criteria used in engaging you as </w:t>
            </w:r>
            <w:r w:rsidRPr="00B500AD">
              <w:rPr>
                <w:rFonts w:cs="Calibri"/>
                <w:b/>
                <w:sz w:val="18"/>
                <w:szCs w:val="18"/>
              </w:rPr>
              <w:t>DRR Key stakeholder</w:t>
            </w:r>
            <w:r w:rsidRPr="00B500AD">
              <w:rPr>
                <w:rFonts w:cs="Calibri"/>
                <w:sz w:val="18"/>
                <w:szCs w:val="18"/>
              </w:rPr>
              <w:t xml:space="preserve"> in</w:t>
            </w:r>
            <w:r w:rsidRPr="00B500AD">
              <w:rPr>
                <w:rFonts w:cs="Calibri"/>
                <w:b/>
                <w:sz w:val="18"/>
                <w:szCs w:val="18"/>
              </w:rPr>
              <w:t xml:space="preserve"> </w:t>
            </w:r>
            <w:r w:rsidRPr="00B500AD">
              <w:rPr>
                <w:rFonts w:cs="Calibri"/>
                <w:sz w:val="18"/>
                <w:szCs w:val="18"/>
              </w:rPr>
              <w:t>the City Resilience assessment process</w:t>
            </w:r>
            <w:r w:rsidR="001652DA">
              <w:rPr>
                <w:rFonts w:cs="Calibri"/>
                <w:sz w:val="18"/>
                <w:szCs w:val="18"/>
              </w:rPr>
              <w:t xml:space="preserve"> </w:t>
            </w:r>
            <w:r w:rsidR="001652DA" w:rsidRPr="001652DA">
              <w:rPr>
                <w:rFonts w:eastAsia="Times New Roman" w:cstheme="minorHAnsi"/>
                <w:b/>
                <w:i/>
                <w:sz w:val="16"/>
                <w:szCs w:val="18"/>
                <w:lang w:val="en-GB" w:eastAsia="en-GB"/>
              </w:rPr>
              <w:t>(Tick one box only)</w:t>
            </w:r>
          </w:p>
        </w:tc>
      </w:tr>
      <w:tr w:rsidR="00B500AD" w:rsidRPr="00B500AD" w14:paraId="77913CC8" w14:textId="77777777" w:rsidTr="001652DA">
        <w:trPr>
          <w:trHeight w:val="288"/>
        </w:trPr>
        <w:tc>
          <w:tcPr>
            <w:tcW w:w="1561" w:type="pct"/>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B7A4E93" w14:textId="77777777" w:rsidR="00B500AD" w:rsidRPr="00B500AD" w:rsidRDefault="00B500AD">
            <w:pPr>
              <w:pStyle w:val="NoSpacing"/>
              <w:spacing w:line="256" w:lineRule="auto"/>
              <w:rPr>
                <w:rFonts w:cs="Calibri"/>
                <w:b/>
                <w:sz w:val="18"/>
                <w:szCs w:val="20"/>
              </w:rPr>
            </w:pPr>
            <w:r w:rsidRPr="00B500AD">
              <w:rPr>
                <w:rFonts w:cs="Calibri"/>
                <w:b/>
                <w:sz w:val="18"/>
                <w:szCs w:val="20"/>
              </w:rPr>
              <w:t>Engagement Criteria</w:t>
            </w:r>
          </w:p>
        </w:tc>
        <w:tc>
          <w:tcPr>
            <w:tcW w:w="727" w:type="pct"/>
            <w:gridSpan w:val="4"/>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0E25154D" w14:textId="77777777" w:rsidR="00B500AD" w:rsidRPr="00B500AD" w:rsidRDefault="00B500AD">
            <w:pPr>
              <w:pStyle w:val="NoSpacing"/>
              <w:spacing w:line="256" w:lineRule="auto"/>
              <w:jc w:val="center"/>
              <w:rPr>
                <w:rFonts w:cs="Calibri"/>
                <w:b/>
                <w:sz w:val="18"/>
                <w:szCs w:val="20"/>
              </w:rPr>
            </w:pPr>
            <w:r w:rsidRPr="00B500AD">
              <w:rPr>
                <w:rFonts w:cs="Calibri"/>
                <w:b/>
                <w:sz w:val="18"/>
                <w:szCs w:val="20"/>
              </w:rPr>
              <w:t>Strongly Disagree</w:t>
            </w:r>
          </w:p>
        </w:tc>
        <w:tc>
          <w:tcPr>
            <w:tcW w:w="638" w:type="pct"/>
            <w:gridSpan w:val="2"/>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3FAEF1C8" w14:textId="77777777" w:rsidR="00B500AD" w:rsidRPr="00B500AD" w:rsidRDefault="00B500AD">
            <w:pPr>
              <w:pStyle w:val="NoSpacing"/>
              <w:spacing w:line="256" w:lineRule="auto"/>
              <w:jc w:val="center"/>
              <w:rPr>
                <w:rFonts w:cs="Calibri"/>
                <w:b/>
                <w:sz w:val="18"/>
                <w:szCs w:val="20"/>
              </w:rPr>
            </w:pPr>
            <w:r w:rsidRPr="00B500AD">
              <w:rPr>
                <w:rFonts w:cs="Calibri"/>
                <w:b/>
                <w:sz w:val="18"/>
                <w:szCs w:val="20"/>
              </w:rPr>
              <w:t>Disagree</w:t>
            </w:r>
          </w:p>
        </w:tc>
        <w:tc>
          <w:tcPr>
            <w:tcW w:w="678" w:type="pct"/>
            <w:gridSpan w:val="5"/>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357E5216" w14:textId="77777777" w:rsidR="00B500AD" w:rsidRPr="00B500AD" w:rsidRDefault="00B500AD">
            <w:pPr>
              <w:pStyle w:val="NoSpacing"/>
              <w:spacing w:line="256" w:lineRule="auto"/>
              <w:jc w:val="center"/>
              <w:rPr>
                <w:rFonts w:cs="Calibri"/>
                <w:b/>
                <w:sz w:val="18"/>
                <w:szCs w:val="20"/>
              </w:rPr>
            </w:pPr>
            <w:r w:rsidRPr="00B500AD">
              <w:rPr>
                <w:rFonts w:cs="Calibri"/>
                <w:b/>
                <w:sz w:val="18"/>
                <w:szCs w:val="20"/>
              </w:rPr>
              <w:t>Neutral</w:t>
            </w:r>
          </w:p>
        </w:tc>
        <w:tc>
          <w:tcPr>
            <w:tcW w:w="637" w:type="pct"/>
            <w:gridSpan w:val="3"/>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4A1FD3F5" w14:textId="77777777" w:rsidR="00B500AD" w:rsidRPr="00B500AD" w:rsidRDefault="00B500AD">
            <w:pPr>
              <w:pStyle w:val="NoSpacing"/>
              <w:spacing w:line="256" w:lineRule="auto"/>
              <w:jc w:val="center"/>
              <w:rPr>
                <w:rFonts w:cs="Calibri"/>
                <w:b/>
                <w:sz w:val="18"/>
                <w:szCs w:val="20"/>
              </w:rPr>
            </w:pPr>
            <w:r w:rsidRPr="00B500AD">
              <w:rPr>
                <w:rFonts w:cs="Calibri"/>
                <w:b/>
                <w:sz w:val="18"/>
                <w:szCs w:val="20"/>
              </w:rPr>
              <w:t>Agree</w:t>
            </w:r>
          </w:p>
        </w:tc>
        <w:tc>
          <w:tcPr>
            <w:tcW w:w="759" w:type="pct"/>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42134029" w14:textId="77777777" w:rsidR="00B500AD" w:rsidRPr="00B500AD" w:rsidRDefault="00B500AD">
            <w:pPr>
              <w:pStyle w:val="NoSpacing"/>
              <w:spacing w:line="256" w:lineRule="auto"/>
              <w:jc w:val="center"/>
              <w:rPr>
                <w:rFonts w:cs="Calibri"/>
                <w:b/>
                <w:sz w:val="18"/>
                <w:szCs w:val="20"/>
              </w:rPr>
            </w:pPr>
            <w:r w:rsidRPr="00B500AD">
              <w:rPr>
                <w:rFonts w:cs="Calibri"/>
                <w:b/>
                <w:sz w:val="18"/>
                <w:szCs w:val="20"/>
              </w:rPr>
              <w:t>Strongly Agree</w:t>
            </w:r>
          </w:p>
        </w:tc>
      </w:tr>
      <w:tr w:rsidR="00B500AD" w:rsidRPr="00B500AD" w14:paraId="473E81EA" w14:textId="77777777" w:rsidTr="001652DA">
        <w:tc>
          <w:tcPr>
            <w:tcW w:w="1561" w:type="pct"/>
            <w:gridSpan w:val="7"/>
            <w:tcBorders>
              <w:top w:val="single" w:sz="4" w:space="0" w:color="auto"/>
              <w:left w:val="single" w:sz="4" w:space="0" w:color="auto"/>
              <w:bottom w:val="single" w:sz="4" w:space="0" w:color="auto"/>
              <w:right w:val="single" w:sz="4" w:space="0" w:color="auto"/>
            </w:tcBorders>
            <w:hideMark/>
          </w:tcPr>
          <w:p w14:paraId="19D5C755" w14:textId="77777777" w:rsidR="00B500AD" w:rsidRPr="00B500AD" w:rsidRDefault="00B500AD">
            <w:pPr>
              <w:pStyle w:val="NoSpacing"/>
              <w:spacing w:line="256" w:lineRule="auto"/>
              <w:rPr>
                <w:rFonts w:cstheme="minorHAnsi"/>
                <w:b/>
                <w:sz w:val="18"/>
                <w:szCs w:val="20"/>
              </w:rPr>
            </w:pPr>
            <w:r w:rsidRPr="00B500AD">
              <w:rPr>
                <w:rFonts w:cstheme="minorHAnsi"/>
                <w:b/>
                <w:sz w:val="18"/>
                <w:szCs w:val="20"/>
              </w:rPr>
              <w:t>Stakeholder Analysis</w:t>
            </w:r>
          </w:p>
          <w:p w14:paraId="394CD954" w14:textId="77777777" w:rsidR="00B500AD" w:rsidRPr="00B500AD" w:rsidRDefault="00B500AD">
            <w:pPr>
              <w:pStyle w:val="NoSpacing"/>
              <w:spacing w:line="256" w:lineRule="auto"/>
              <w:rPr>
                <w:rFonts w:cstheme="minorHAnsi"/>
                <w:sz w:val="18"/>
                <w:szCs w:val="20"/>
              </w:rPr>
            </w:pPr>
            <w:r w:rsidRPr="00B500AD">
              <w:rPr>
                <w:rFonts w:cstheme="minorHAnsi"/>
                <w:sz w:val="18"/>
                <w:szCs w:val="20"/>
              </w:rPr>
              <w:t xml:space="preserve">Key Stakeholders are identified according to their concerns and issues </w:t>
            </w:r>
          </w:p>
        </w:tc>
        <w:tc>
          <w:tcPr>
            <w:tcW w:w="727" w:type="pct"/>
            <w:gridSpan w:val="4"/>
            <w:tcBorders>
              <w:top w:val="single" w:sz="4" w:space="0" w:color="auto"/>
              <w:left w:val="single" w:sz="4" w:space="0" w:color="auto"/>
              <w:bottom w:val="single" w:sz="4" w:space="0" w:color="auto"/>
              <w:right w:val="single" w:sz="4" w:space="0" w:color="auto"/>
            </w:tcBorders>
          </w:tcPr>
          <w:p w14:paraId="543A3000" w14:textId="77777777" w:rsidR="00B500AD" w:rsidRPr="00B500AD" w:rsidRDefault="00B500AD">
            <w:pPr>
              <w:pStyle w:val="NoSpacing"/>
              <w:spacing w:line="256" w:lineRule="auto"/>
              <w:rPr>
                <w:rFonts w:ascii="Arial" w:hAnsi="Arial" w:cs="Arial"/>
                <w:sz w:val="18"/>
                <w:szCs w:val="18"/>
              </w:rPr>
            </w:pPr>
          </w:p>
        </w:tc>
        <w:tc>
          <w:tcPr>
            <w:tcW w:w="638" w:type="pct"/>
            <w:gridSpan w:val="2"/>
            <w:tcBorders>
              <w:top w:val="single" w:sz="4" w:space="0" w:color="auto"/>
              <w:left w:val="single" w:sz="4" w:space="0" w:color="auto"/>
              <w:bottom w:val="single" w:sz="4" w:space="0" w:color="auto"/>
              <w:right w:val="single" w:sz="4" w:space="0" w:color="auto"/>
            </w:tcBorders>
          </w:tcPr>
          <w:p w14:paraId="57504A96" w14:textId="77777777" w:rsidR="00B500AD" w:rsidRPr="00B500AD" w:rsidRDefault="00B500AD">
            <w:pPr>
              <w:pStyle w:val="NoSpacing"/>
              <w:spacing w:line="256" w:lineRule="auto"/>
              <w:rPr>
                <w:rFonts w:ascii="Arial" w:hAnsi="Arial" w:cs="Arial"/>
                <w:sz w:val="18"/>
                <w:szCs w:val="18"/>
              </w:rPr>
            </w:pPr>
          </w:p>
        </w:tc>
        <w:tc>
          <w:tcPr>
            <w:tcW w:w="678" w:type="pct"/>
            <w:gridSpan w:val="5"/>
            <w:tcBorders>
              <w:top w:val="single" w:sz="4" w:space="0" w:color="auto"/>
              <w:left w:val="single" w:sz="4" w:space="0" w:color="auto"/>
              <w:bottom w:val="single" w:sz="4" w:space="0" w:color="auto"/>
              <w:right w:val="single" w:sz="4" w:space="0" w:color="auto"/>
            </w:tcBorders>
          </w:tcPr>
          <w:p w14:paraId="3E4A4D7C" w14:textId="77777777" w:rsidR="00B500AD" w:rsidRPr="00B500AD" w:rsidRDefault="00B500AD">
            <w:pPr>
              <w:pStyle w:val="NoSpacing"/>
              <w:spacing w:line="256" w:lineRule="auto"/>
              <w:rPr>
                <w:rFonts w:ascii="Arial" w:hAnsi="Arial" w:cs="Arial"/>
                <w:sz w:val="18"/>
                <w:szCs w:val="18"/>
              </w:rPr>
            </w:pPr>
          </w:p>
        </w:tc>
        <w:tc>
          <w:tcPr>
            <w:tcW w:w="637" w:type="pct"/>
            <w:gridSpan w:val="3"/>
            <w:tcBorders>
              <w:top w:val="single" w:sz="4" w:space="0" w:color="auto"/>
              <w:left w:val="single" w:sz="4" w:space="0" w:color="auto"/>
              <w:bottom w:val="single" w:sz="4" w:space="0" w:color="auto"/>
              <w:right w:val="single" w:sz="4" w:space="0" w:color="auto"/>
            </w:tcBorders>
          </w:tcPr>
          <w:p w14:paraId="438B6497" w14:textId="77777777" w:rsidR="00B500AD" w:rsidRPr="00B500AD" w:rsidRDefault="00B500AD">
            <w:pPr>
              <w:pStyle w:val="NoSpacing"/>
              <w:spacing w:line="256" w:lineRule="auto"/>
              <w:rPr>
                <w:rFonts w:ascii="Arial" w:hAnsi="Arial" w:cs="Arial"/>
                <w:sz w:val="18"/>
                <w:szCs w:val="18"/>
              </w:rPr>
            </w:pPr>
          </w:p>
        </w:tc>
        <w:tc>
          <w:tcPr>
            <w:tcW w:w="759" w:type="pct"/>
            <w:tcBorders>
              <w:top w:val="single" w:sz="4" w:space="0" w:color="auto"/>
              <w:left w:val="single" w:sz="4" w:space="0" w:color="auto"/>
              <w:bottom w:val="single" w:sz="4" w:space="0" w:color="auto"/>
              <w:right w:val="single" w:sz="4" w:space="0" w:color="auto"/>
            </w:tcBorders>
          </w:tcPr>
          <w:p w14:paraId="559EC6D3" w14:textId="77777777" w:rsidR="00B500AD" w:rsidRPr="00B500AD" w:rsidRDefault="00B500AD">
            <w:pPr>
              <w:pStyle w:val="NoSpacing"/>
              <w:spacing w:line="256" w:lineRule="auto"/>
              <w:rPr>
                <w:rFonts w:ascii="Arial" w:hAnsi="Arial" w:cs="Arial"/>
                <w:sz w:val="18"/>
                <w:szCs w:val="18"/>
              </w:rPr>
            </w:pPr>
          </w:p>
        </w:tc>
      </w:tr>
      <w:tr w:rsidR="00B500AD" w:rsidRPr="00B500AD" w14:paraId="28A3C269" w14:textId="77777777" w:rsidTr="001652DA">
        <w:tc>
          <w:tcPr>
            <w:tcW w:w="1561" w:type="pct"/>
            <w:gridSpan w:val="7"/>
            <w:tcBorders>
              <w:top w:val="single" w:sz="4" w:space="0" w:color="auto"/>
              <w:left w:val="single" w:sz="4" w:space="0" w:color="auto"/>
              <w:bottom w:val="single" w:sz="4" w:space="0" w:color="auto"/>
              <w:right w:val="single" w:sz="4" w:space="0" w:color="auto"/>
            </w:tcBorders>
            <w:hideMark/>
          </w:tcPr>
          <w:p w14:paraId="440AD21D" w14:textId="77777777" w:rsidR="00B500AD" w:rsidRPr="00B500AD" w:rsidRDefault="00B500AD">
            <w:pPr>
              <w:pStyle w:val="NoSpacing"/>
              <w:spacing w:line="256" w:lineRule="auto"/>
              <w:rPr>
                <w:rFonts w:ascii="Calibri" w:cstheme="minorHAnsi"/>
                <w:b/>
                <w:sz w:val="18"/>
                <w:szCs w:val="20"/>
              </w:rPr>
            </w:pPr>
            <w:r w:rsidRPr="00B500AD">
              <w:rPr>
                <w:rFonts w:cstheme="minorHAnsi"/>
                <w:b/>
                <w:sz w:val="18"/>
                <w:szCs w:val="20"/>
              </w:rPr>
              <w:t>Stakeholders Mapping</w:t>
            </w:r>
          </w:p>
          <w:p w14:paraId="6E2B6FC9" w14:textId="77777777" w:rsidR="00B500AD" w:rsidRPr="00B500AD" w:rsidRDefault="00B500AD">
            <w:pPr>
              <w:pStyle w:val="NoSpacing"/>
              <w:spacing w:line="256" w:lineRule="auto"/>
              <w:rPr>
                <w:rFonts w:cstheme="minorHAnsi"/>
                <w:sz w:val="18"/>
                <w:szCs w:val="20"/>
              </w:rPr>
            </w:pPr>
            <w:r w:rsidRPr="00B500AD">
              <w:rPr>
                <w:rFonts w:cstheme="minorHAnsi"/>
                <w:sz w:val="18"/>
                <w:szCs w:val="20"/>
              </w:rPr>
              <w:t xml:space="preserve">Key Stakeholders are identified according to their role in DRR </w:t>
            </w:r>
          </w:p>
        </w:tc>
        <w:tc>
          <w:tcPr>
            <w:tcW w:w="727" w:type="pct"/>
            <w:gridSpan w:val="4"/>
            <w:tcBorders>
              <w:top w:val="single" w:sz="4" w:space="0" w:color="auto"/>
              <w:left w:val="single" w:sz="4" w:space="0" w:color="auto"/>
              <w:bottom w:val="single" w:sz="4" w:space="0" w:color="auto"/>
              <w:right w:val="single" w:sz="4" w:space="0" w:color="auto"/>
            </w:tcBorders>
          </w:tcPr>
          <w:p w14:paraId="136C5647" w14:textId="77777777" w:rsidR="00B500AD" w:rsidRPr="00B500AD" w:rsidRDefault="00B500AD">
            <w:pPr>
              <w:pStyle w:val="NoSpacing"/>
              <w:spacing w:line="256" w:lineRule="auto"/>
              <w:rPr>
                <w:rFonts w:ascii="Arial" w:hAnsi="Arial" w:cs="Arial"/>
                <w:sz w:val="18"/>
                <w:szCs w:val="18"/>
              </w:rPr>
            </w:pPr>
          </w:p>
        </w:tc>
        <w:tc>
          <w:tcPr>
            <w:tcW w:w="638" w:type="pct"/>
            <w:gridSpan w:val="2"/>
            <w:tcBorders>
              <w:top w:val="single" w:sz="4" w:space="0" w:color="auto"/>
              <w:left w:val="single" w:sz="4" w:space="0" w:color="auto"/>
              <w:bottom w:val="single" w:sz="4" w:space="0" w:color="auto"/>
              <w:right w:val="single" w:sz="4" w:space="0" w:color="auto"/>
            </w:tcBorders>
          </w:tcPr>
          <w:p w14:paraId="3E3696C5" w14:textId="77777777" w:rsidR="00B500AD" w:rsidRPr="00B500AD" w:rsidRDefault="00B500AD">
            <w:pPr>
              <w:pStyle w:val="NoSpacing"/>
              <w:spacing w:line="256" w:lineRule="auto"/>
              <w:rPr>
                <w:rFonts w:ascii="Arial" w:hAnsi="Arial" w:cs="Arial"/>
                <w:sz w:val="18"/>
                <w:szCs w:val="18"/>
              </w:rPr>
            </w:pPr>
          </w:p>
        </w:tc>
        <w:tc>
          <w:tcPr>
            <w:tcW w:w="678" w:type="pct"/>
            <w:gridSpan w:val="5"/>
            <w:tcBorders>
              <w:top w:val="single" w:sz="4" w:space="0" w:color="auto"/>
              <w:left w:val="single" w:sz="4" w:space="0" w:color="auto"/>
              <w:bottom w:val="single" w:sz="4" w:space="0" w:color="auto"/>
              <w:right w:val="single" w:sz="4" w:space="0" w:color="auto"/>
            </w:tcBorders>
          </w:tcPr>
          <w:p w14:paraId="4F42C727" w14:textId="77777777" w:rsidR="00B500AD" w:rsidRPr="00B500AD" w:rsidRDefault="00B500AD">
            <w:pPr>
              <w:pStyle w:val="NoSpacing"/>
              <w:spacing w:line="256" w:lineRule="auto"/>
              <w:rPr>
                <w:rFonts w:ascii="Arial" w:hAnsi="Arial" w:cs="Arial"/>
                <w:sz w:val="18"/>
                <w:szCs w:val="18"/>
              </w:rPr>
            </w:pPr>
          </w:p>
        </w:tc>
        <w:tc>
          <w:tcPr>
            <w:tcW w:w="637" w:type="pct"/>
            <w:gridSpan w:val="3"/>
            <w:tcBorders>
              <w:top w:val="single" w:sz="4" w:space="0" w:color="auto"/>
              <w:left w:val="single" w:sz="4" w:space="0" w:color="auto"/>
              <w:bottom w:val="single" w:sz="4" w:space="0" w:color="auto"/>
              <w:right w:val="single" w:sz="4" w:space="0" w:color="auto"/>
            </w:tcBorders>
          </w:tcPr>
          <w:p w14:paraId="4FDEF6DD" w14:textId="77777777" w:rsidR="00B500AD" w:rsidRPr="00B500AD" w:rsidRDefault="00B500AD">
            <w:pPr>
              <w:pStyle w:val="NoSpacing"/>
              <w:spacing w:line="256" w:lineRule="auto"/>
              <w:rPr>
                <w:rFonts w:ascii="Arial" w:hAnsi="Arial" w:cs="Arial"/>
                <w:sz w:val="18"/>
                <w:szCs w:val="18"/>
              </w:rPr>
            </w:pPr>
          </w:p>
        </w:tc>
        <w:tc>
          <w:tcPr>
            <w:tcW w:w="759" w:type="pct"/>
            <w:tcBorders>
              <w:top w:val="single" w:sz="4" w:space="0" w:color="auto"/>
              <w:left w:val="single" w:sz="4" w:space="0" w:color="auto"/>
              <w:bottom w:val="single" w:sz="4" w:space="0" w:color="auto"/>
              <w:right w:val="single" w:sz="4" w:space="0" w:color="auto"/>
            </w:tcBorders>
          </w:tcPr>
          <w:p w14:paraId="37B15201" w14:textId="77777777" w:rsidR="00B500AD" w:rsidRPr="00B500AD" w:rsidRDefault="00B500AD">
            <w:pPr>
              <w:pStyle w:val="NoSpacing"/>
              <w:spacing w:line="256" w:lineRule="auto"/>
              <w:rPr>
                <w:rFonts w:ascii="Arial" w:hAnsi="Arial" w:cs="Arial"/>
                <w:sz w:val="18"/>
                <w:szCs w:val="18"/>
              </w:rPr>
            </w:pPr>
          </w:p>
        </w:tc>
      </w:tr>
      <w:tr w:rsidR="00B500AD" w:rsidRPr="00B500AD" w14:paraId="62025406" w14:textId="77777777" w:rsidTr="001652DA">
        <w:tc>
          <w:tcPr>
            <w:tcW w:w="1561" w:type="pct"/>
            <w:gridSpan w:val="7"/>
            <w:tcBorders>
              <w:top w:val="single" w:sz="4" w:space="0" w:color="auto"/>
              <w:left w:val="single" w:sz="4" w:space="0" w:color="auto"/>
              <w:bottom w:val="single" w:sz="4" w:space="0" w:color="auto"/>
              <w:right w:val="single" w:sz="4" w:space="0" w:color="auto"/>
            </w:tcBorders>
            <w:hideMark/>
          </w:tcPr>
          <w:p w14:paraId="2D660C04" w14:textId="77777777" w:rsidR="00B500AD" w:rsidRPr="00B500AD" w:rsidRDefault="00B500AD">
            <w:pPr>
              <w:pStyle w:val="NoSpacing"/>
              <w:spacing w:line="256" w:lineRule="auto"/>
              <w:rPr>
                <w:rFonts w:ascii="Calibri" w:cstheme="minorHAnsi"/>
                <w:b/>
                <w:sz w:val="18"/>
                <w:szCs w:val="20"/>
              </w:rPr>
            </w:pPr>
            <w:r w:rsidRPr="00B500AD">
              <w:rPr>
                <w:rFonts w:cstheme="minorHAnsi"/>
                <w:b/>
                <w:sz w:val="18"/>
                <w:szCs w:val="20"/>
              </w:rPr>
              <w:t xml:space="preserve">Stakeholders Training </w:t>
            </w:r>
          </w:p>
          <w:p w14:paraId="3EE7AF13" w14:textId="77777777" w:rsidR="00B500AD" w:rsidRPr="00B500AD" w:rsidRDefault="00B500AD">
            <w:pPr>
              <w:pStyle w:val="NoSpacing"/>
              <w:spacing w:line="256" w:lineRule="auto"/>
              <w:rPr>
                <w:rFonts w:cstheme="minorHAnsi"/>
                <w:sz w:val="18"/>
                <w:szCs w:val="20"/>
              </w:rPr>
            </w:pPr>
            <w:r w:rsidRPr="00B500AD">
              <w:rPr>
                <w:rFonts w:cstheme="minorHAnsi"/>
                <w:sz w:val="18"/>
                <w:szCs w:val="20"/>
              </w:rPr>
              <w:t>Key Stakeholders are trained to use the assessment tool terminologies and software</w:t>
            </w:r>
          </w:p>
        </w:tc>
        <w:tc>
          <w:tcPr>
            <w:tcW w:w="727" w:type="pct"/>
            <w:gridSpan w:val="4"/>
            <w:tcBorders>
              <w:top w:val="single" w:sz="4" w:space="0" w:color="auto"/>
              <w:left w:val="single" w:sz="4" w:space="0" w:color="auto"/>
              <w:bottom w:val="single" w:sz="4" w:space="0" w:color="auto"/>
              <w:right w:val="single" w:sz="4" w:space="0" w:color="auto"/>
            </w:tcBorders>
          </w:tcPr>
          <w:p w14:paraId="59343987" w14:textId="77777777" w:rsidR="00B500AD" w:rsidRPr="00B500AD" w:rsidRDefault="00B500AD">
            <w:pPr>
              <w:pStyle w:val="NoSpacing"/>
              <w:spacing w:line="256" w:lineRule="auto"/>
              <w:rPr>
                <w:rFonts w:ascii="Arial" w:hAnsi="Arial" w:cs="Arial"/>
                <w:sz w:val="18"/>
                <w:szCs w:val="18"/>
              </w:rPr>
            </w:pPr>
          </w:p>
        </w:tc>
        <w:tc>
          <w:tcPr>
            <w:tcW w:w="638" w:type="pct"/>
            <w:gridSpan w:val="2"/>
            <w:tcBorders>
              <w:top w:val="single" w:sz="4" w:space="0" w:color="auto"/>
              <w:left w:val="single" w:sz="4" w:space="0" w:color="auto"/>
              <w:bottom w:val="single" w:sz="4" w:space="0" w:color="auto"/>
              <w:right w:val="single" w:sz="4" w:space="0" w:color="auto"/>
            </w:tcBorders>
          </w:tcPr>
          <w:p w14:paraId="438FD0C7" w14:textId="77777777" w:rsidR="00B500AD" w:rsidRPr="00B500AD" w:rsidRDefault="00B500AD">
            <w:pPr>
              <w:pStyle w:val="NoSpacing"/>
              <w:spacing w:line="256" w:lineRule="auto"/>
              <w:rPr>
                <w:rFonts w:ascii="Arial" w:hAnsi="Arial" w:cs="Arial"/>
                <w:sz w:val="18"/>
                <w:szCs w:val="18"/>
              </w:rPr>
            </w:pPr>
          </w:p>
        </w:tc>
        <w:tc>
          <w:tcPr>
            <w:tcW w:w="678" w:type="pct"/>
            <w:gridSpan w:val="5"/>
            <w:tcBorders>
              <w:top w:val="single" w:sz="4" w:space="0" w:color="auto"/>
              <w:left w:val="single" w:sz="4" w:space="0" w:color="auto"/>
              <w:bottom w:val="single" w:sz="4" w:space="0" w:color="auto"/>
              <w:right w:val="single" w:sz="4" w:space="0" w:color="auto"/>
            </w:tcBorders>
          </w:tcPr>
          <w:p w14:paraId="7F4928DF" w14:textId="77777777" w:rsidR="00B500AD" w:rsidRPr="00B500AD" w:rsidRDefault="00B500AD">
            <w:pPr>
              <w:pStyle w:val="NoSpacing"/>
              <w:spacing w:line="256" w:lineRule="auto"/>
              <w:rPr>
                <w:rFonts w:ascii="Arial" w:hAnsi="Arial" w:cs="Arial"/>
                <w:sz w:val="18"/>
                <w:szCs w:val="18"/>
              </w:rPr>
            </w:pPr>
          </w:p>
        </w:tc>
        <w:tc>
          <w:tcPr>
            <w:tcW w:w="637" w:type="pct"/>
            <w:gridSpan w:val="3"/>
            <w:tcBorders>
              <w:top w:val="single" w:sz="4" w:space="0" w:color="auto"/>
              <w:left w:val="single" w:sz="4" w:space="0" w:color="auto"/>
              <w:bottom w:val="single" w:sz="4" w:space="0" w:color="auto"/>
              <w:right w:val="single" w:sz="4" w:space="0" w:color="auto"/>
            </w:tcBorders>
          </w:tcPr>
          <w:p w14:paraId="34B1F743" w14:textId="77777777" w:rsidR="00B500AD" w:rsidRPr="00B500AD" w:rsidRDefault="00B500AD">
            <w:pPr>
              <w:pStyle w:val="NoSpacing"/>
              <w:spacing w:line="256" w:lineRule="auto"/>
              <w:rPr>
                <w:rFonts w:ascii="Arial" w:hAnsi="Arial" w:cs="Arial"/>
                <w:sz w:val="18"/>
                <w:szCs w:val="18"/>
              </w:rPr>
            </w:pPr>
          </w:p>
        </w:tc>
        <w:tc>
          <w:tcPr>
            <w:tcW w:w="759" w:type="pct"/>
            <w:tcBorders>
              <w:top w:val="single" w:sz="4" w:space="0" w:color="auto"/>
              <w:left w:val="single" w:sz="4" w:space="0" w:color="auto"/>
              <w:bottom w:val="single" w:sz="4" w:space="0" w:color="auto"/>
              <w:right w:val="single" w:sz="4" w:space="0" w:color="auto"/>
            </w:tcBorders>
          </w:tcPr>
          <w:p w14:paraId="2A678FBF" w14:textId="77777777" w:rsidR="00B500AD" w:rsidRPr="00B500AD" w:rsidRDefault="00B500AD">
            <w:pPr>
              <w:pStyle w:val="NoSpacing"/>
              <w:spacing w:line="256" w:lineRule="auto"/>
              <w:rPr>
                <w:rFonts w:ascii="Arial" w:hAnsi="Arial" w:cs="Arial"/>
                <w:sz w:val="18"/>
                <w:szCs w:val="18"/>
              </w:rPr>
            </w:pPr>
          </w:p>
        </w:tc>
      </w:tr>
      <w:tr w:rsidR="00B500AD" w:rsidRPr="00B500AD" w14:paraId="05D5D435" w14:textId="77777777" w:rsidTr="001652DA">
        <w:tc>
          <w:tcPr>
            <w:tcW w:w="1561" w:type="pct"/>
            <w:gridSpan w:val="7"/>
            <w:tcBorders>
              <w:top w:val="single" w:sz="4" w:space="0" w:color="auto"/>
              <w:left w:val="single" w:sz="4" w:space="0" w:color="auto"/>
              <w:bottom w:val="single" w:sz="4" w:space="0" w:color="auto"/>
              <w:right w:val="single" w:sz="4" w:space="0" w:color="auto"/>
            </w:tcBorders>
            <w:hideMark/>
          </w:tcPr>
          <w:p w14:paraId="0E5E4885" w14:textId="77777777" w:rsidR="00B500AD" w:rsidRPr="00B500AD" w:rsidRDefault="00B500AD">
            <w:pPr>
              <w:pStyle w:val="NoSpacing"/>
              <w:spacing w:line="256" w:lineRule="auto"/>
              <w:rPr>
                <w:rFonts w:ascii="Calibri" w:cstheme="minorHAnsi"/>
                <w:b/>
                <w:sz w:val="18"/>
                <w:szCs w:val="20"/>
              </w:rPr>
            </w:pPr>
            <w:r w:rsidRPr="00B500AD">
              <w:rPr>
                <w:rFonts w:cstheme="minorHAnsi"/>
                <w:b/>
                <w:sz w:val="18"/>
                <w:szCs w:val="20"/>
              </w:rPr>
              <w:t xml:space="preserve">Communication Plan </w:t>
            </w:r>
          </w:p>
          <w:p w14:paraId="5210BDBA" w14:textId="77777777" w:rsidR="00B500AD" w:rsidRPr="00B500AD" w:rsidRDefault="00B500AD">
            <w:pPr>
              <w:pStyle w:val="NoSpacing"/>
              <w:spacing w:line="256" w:lineRule="auto"/>
              <w:rPr>
                <w:rFonts w:cstheme="minorHAnsi"/>
                <w:sz w:val="18"/>
                <w:szCs w:val="20"/>
              </w:rPr>
            </w:pPr>
            <w:r w:rsidRPr="00B500AD">
              <w:rPr>
                <w:rFonts w:cstheme="minorHAnsi"/>
                <w:sz w:val="18"/>
                <w:szCs w:val="20"/>
              </w:rPr>
              <w:t>A communication plan is formed to engage the Key stakeholders in continuous dialogue</w:t>
            </w:r>
          </w:p>
        </w:tc>
        <w:tc>
          <w:tcPr>
            <w:tcW w:w="727" w:type="pct"/>
            <w:gridSpan w:val="4"/>
            <w:tcBorders>
              <w:top w:val="single" w:sz="4" w:space="0" w:color="auto"/>
              <w:left w:val="single" w:sz="4" w:space="0" w:color="auto"/>
              <w:bottom w:val="single" w:sz="4" w:space="0" w:color="auto"/>
              <w:right w:val="single" w:sz="4" w:space="0" w:color="auto"/>
            </w:tcBorders>
          </w:tcPr>
          <w:p w14:paraId="674B773D" w14:textId="77777777" w:rsidR="00B500AD" w:rsidRPr="00B500AD" w:rsidRDefault="00B500AD">
            <w:pPr>
              <w:pStyle w:val="NoSpacing"/>
              <w:spacing w:line="256" w:lineRule="auto"/>
              <w:rPr>
                <w:rFonts w:ascii="MS Gothic" w:eastAsia="MS Gothic" w:hAnsi="MS Gothic" w:cs="MS Gothic"/>
                <w:sz w:val="20"/>
                <w:szCs w:val="20"/>
              </w:rPr>
            </w:pPr>
          </w:p>
        </w:tc>
        <w:tc>
          <w:tcPr>
            <w:tcW w:w="638" w:type="pct"/>
            <w:gridSpan w:val="2"/>
            <w:tcBorders>
              <w:top w:val="single" w:sz="4" w:space="0" w:color="auto"/>
              <w:left w:val="single" w:sz="4" w:space="0" w:color="auto"/>
              <w:bottom w:val="single" w:sz="4" w:space="0" w:color="auto"/>
              <w:right w:val="single" w:sz="4" w:space="0" w:color="auto"/>
            </w:tcBorders>
          </w:tcPr>
          <w:p w14:paraId="552A43DD" w14:textId="77777777" w:rsidR="00B500AD" w:rsidRPr="00B500AD" w:rsidRDefault="00B500AD">
            <w:pPr>
              <w:pStyle w:val="NoSpacing"/>
              <w:spacing w:line="256" w:lineRule="auto"/>
              <w:rPr>
                <w:rFonts w:ascii="MS Gothic" w:eastAsia="MS Gothic" w:hAnsi="MS Gothic" w:cs="MS Gothic"/>
                <w:sz w:val="20"/>
                <w:szCs w:val="20"/>
              </w:rPr>
            </w:pPr>
          </w:p>
        </w:tc>
        <w:tc>
          <w:tcPr>
            <w:tcW w:w="678" w:type="pct"/>
            <w:gridSpan w:val="5"/>
            <w:tcBorders>
              <w:top w:val="single" w:sz="4" w:space="0" w:color="auto"/>
              <w:left w:val="single" w:sz="4" w:space="0" w:color="auto"/>
              <w:bottom w:val="single" w:sz="4" w:space="0" w:color="auto"/>
              <w:right w:val="single" w:sz="4" w:space="0" w:color="auto"/>
            </w:tcBorders>
          </w:tcPr>
          <w:p w14:paraId="517A53EB" w14:textId="77777777" w:rsidR="00B500AD" w:rsidRPr="00B500AD" w:rsidRDefault="00B500AD">
            <w:pPr>
              <w:pStyle w:val="NoSpacing"/>
              <w:spacing w:line="256" w:lineRule="auto"/>
              <w:rPr>
                <w:rFonts w:ascii="MS Gothic" w:eastAsia="MS Gothic" w:hAnsi="MS Gothic" w:cs="MS Gothic"/>
                <w:sz w:val="20"/>
                <w:szCs w:val="20"/>
              </w:rPr>
            </w:pPr>
          </w:p>
        </w:tc>
        <w:tc>
          <w:tcPr>
            <w:tcW w:w="637" w:type="pct"/>
            <w:gridSpan w:val="3"/>
            <w:tcBorders>
              <w:top w:val="single" w:sz="4" w:space="0" w:color="auto"/>
              <w:left w:val="single" w:sz="4" w:space="0" w:color="auto"/>
              <w:bottom w:val="single" w:sz="4" w:space="0" w:color="auto"/>
              <w:right w:val="single" w:sz="4" w:space="0" w:color="auto"/>
            </w:tcBorders>
          </w:tcPr>
          <w:p w14:paraId="5CF24805" w14:textId="77777777" w:rsidR="00B500AD" w:rsidRPr="00B500AD" w:rsidRDefault="00B500AD">
            <w:pPr>
              <w:pStyle w:val="NoSpacing"/>
              <w:spacing w:line="256" w:lineRule="auto"/>
              <w:rPr>
                <w:rFonts w:ascii="MS Gothic" w:eastAsia="MS Gothic" w:hAnsi="MS Gothic" w:cs="MS Gothic"/>
                <w:sz w:val="20"/>
                <w:szCs w:val="20"/>
              </w:rPr>
            </w:pPr>
          </w:p>
        </w:tc>
        <w:tc>
          <w:tcPr>
            <w:tcW w:w="759" w:type="pct"/>
            <w:tcBorders>
              <w:top w:val="single" w:sz="4" w:space="0" w:color="auto"/>
              <w:left w:val="single" w:sz="4" w:space="0" w:color="auto"/>
              <w:bottom w:val="single" w:sz="4" w:space="0" w:color="auto"/>
              <w:right w:val="single" w:sz="4" w:space="0" w:color="auto"/>
            </w:tcBorders>
          </w:tcPr>
          <w:p w14:paraId="55C1C600" w14:textId="77777777" w:rsidR="00B500AD" w:rsidRPr="00B500AD" w:rsidRDefault="00B500AD">
            <w:pPr>
              <w:pStyle w:val="NoSpacing"/>
              <w:spacing w:line="256" w:lineRule="auto"/>
              <w:rPr>
                <w:rFonts w:ascii="MS Gothic" w:eastAsia="MS Gothic" w:hAnsi="MS Gothic" w:cs="MS Gothic"/>
                <w:sz w:val="20"/>
                <w:szCs w:val="20"/>
              </w:rPr>
            </w:pPr>
          </w:p>
        </w:tc>
      </w:tr>
      <w:tr w:rsidR="00B500AD" w:rsidRPr="00B500AD" w14:paraId="41867D2B" w14:textId="77777777" w:rsidTr="001652DA">
        <w:tc>
          <w:tcPr>
            <w:tcW w:w="1561" w:type="pct"/>
            <w:gridSpan w:val="7"/>
            <w:tcBorders>
              <w:top w:val="single" w:sz="4" w:space="0" w:color="auto"/>
              <w:left w:val="single" w:sz="4" w:space="0" w:color="auto"/>
              <w:bottom w:val="single" w:sz="4" w:space="0" w:color="auto"/>
              <w:right w:val="single" w:sz="4" w:space="0" w:color="auto"/>
            </w:tcBorders>
            <w:hideMark/>
          </w:tcPr>
          <w:p w14:paraId="773A9F6F" w14:textId="77777777" w:rsidR="00B500AD" w:rsidRPr="00B500AD" w:rsidRDefault="00B500AD">
            <w:pPr>
              <w:pStyle w:val="NoSpacing"/>
              <w:spacing w:line="256" w:lineRule="auto"/>
              <w:rPr>
                <w:rFonts w:ascii="Calibri" w:eastAsia="Times New Roman" w:cstheme="minorHAnsi"/>
                <w:b/>
                <w:sz w:val="18"/>
                <w:szCs w:val="20"/>
              </w:rPr>
            </w:pPr>
            <w:r w:rsidRPr="00B500AD">
              <w:rPr>
                <w:rFonts w:cstheme="minorHAnsi"/>
                <w:b/>
                <w:sz w:val="18"/>
                <w:szCs w:val="20"/>
              </w:rPr>
              <w:t>Communication Strategy</w:t>
            </w:r>
          </w:p>
          <w:p w14:paraId="1F036FA5" w14:textId="77777777" w:rsidR="00B500AD" w:rsidRPr="00B500AD" w:rsidRDefault="00B500AD">
            <w:pPr>
              <w:pStyle w:val="NoSpacing"/>
              <w:spacing w:line="256" w:lineRule="auto"/>
              <w:rPr>
                <w:rFonts w:cstheme="minorHAnsi"/>
                <w:sz w:val="18"/>
                <w:szCs w:val="20"/>
              </w:rPr>
            </w:pPr>
            <w:r w:rsidRPr="00B500AD">
              <w:rPr>
                <w:rFonts w:cstheme="minorHAnsi"/>
                <w:sz w:val="18"/>
                <w:szCs w:val="20"/>
              </w:rPr>
              <w:lastRenderedPageBreak/>
              <w:t>A communication strategy is formed to obtain feedback from Key Stakeholders</w:t>
            </w:r>
          </w:p>
        </w:tc>
        <w:tc>
          <w:tcPr>
            <w:tcW w:w="727" w:type="pct"/>
            <w:gridSpan w:val="4"/>
            <w:tcBorders>
              <w:top w:val="single" w:sz="4" w:space="0" w:color="auto"/>
              <w:left w:val="single" w:sz="4" w:space="0" w:color="auto"/>
              <w:bottom w:val="single" w:sz="4" w:space="0" w:color="auto"/>
              <w:right w:val="single" w:sz="4" w:space="0" w:color="auto"/>
            </w:tcBorders>
          </w:tcPr>
          <w:p w14:paraId="61DECC67" w14:textId="77777777" w:rsidR="00B500AD" w:rsidRPr="00B500AD" w:rsidRDefault="00B500AD">
            <w:pPr>
              <w:pStyle w:val="NoSpacing"/>
              <w:spacing w:line="256" w:lineRule="auto"/>
              <w:rPr>
                <w:rFonts w:ascii="MS Gothic" w:eastAsia="MS Gothic" w:hAnsi="MS Gothic" w:cs="MS Gothic"/>
                <w:sz w:val="20"/>
                <w:szCs w:val="20"/>
              </w:rPr>
            </w:pPr>
          </w:p>
        </w:tc>
        <w:tc>
          <w:tcPr>
            <w:tcW w:w="638" w:type="pct"/>
            <w:gridSpan w:val="2"/>
            <w:tcBorders>
              <w:top w:val="single" w:sz="4" w:space="0" w:color="auto"/>
              <w:left w:val="single" w:sz="4" w:space="0" w:color="auto"/>
              <w:bottom w:val="single" w:sz="4" w:space="0" w:color="auto"/>
              <w:right w:val="single" w:sz="4" w:space="0" w:color="auto"/>
            </w:tcBorders>
          </w:tcPr>
          <w:p w14:paraId="3B5485DA" w14:textId="77777777" w:rsidR="00B500AD" w:rsidRPr="00B500AD" w:rsidRDefault="00B500AD">
            <w:pPr>
              <w:pStyle w:val="NoSpacing"/>
              <w:spacing w:line="256" w:lineRule="auto"/>
              <w:rPr>
                <w:rFonts w:ascii="MS Gothic" w:eastAsia="MS Gothic" w:hAnsi="MS Gothic" w:cs="MS Gothic"/>
                <w:sz w:val="20"/>
                <w:szCs w:val="20"/>
              </w:rPr>
            </w:pPr>
          </w:p>
        </w:tc>
        <w:tc>
          <w:tcPr>
            <w:tcW w:w="678" w:type="pct"/>
            <w:gridSpan w:val="5"/>
            <w:tcBorders>
              <w:top w:val="single" w:sz="4" w:space="0" w:color="auto"/>
              <w:left w:val="single" w:sz="4" w:space="0" w:color="auto"/>
              <w:bottom w:val="single" w:sz="4" w:space="0" w:color="auto"/>
              <w:right w:val="single" w:sz="4" w:space="0" w:color="auto"/>
            </w:tcBorders>
          </w:tcPr>
          <w:p w14:paraId="349FCE65" w14:textId="77777777" w:rsidR="00B500AD" w:rsidRPr="00B500AD" w:rsidRDefault="00B500AD">
            <w:pPr>
              <w:pStyle w:val="NoSpacing"/>
              <w:spacing w:line="256" w:lineRule="auto"/>
              <w:rPr>
                <w:rFonts w:ascii="MS Gothic" w:eastAsia="MS Gothic" w:hAnsi="MS Gothic" w:cs="MS Gothic"/>
                <w:sz w:val="20"/>
                <w:szCs w:val="20"/>
              </w:rPr>
            </w:pPr>
          </w:p>
        </w:tc>
        <w:tc>
          <w:tcPr>
            <w:tcW w:w="637" w:type="pct"/>
            <w:gridSpan w:val="3"/>
            <w:tcBorders>
              <w:top w:val="single" w:sz="4" w:space="0" w:color="auto"/>
              <w:left w:val="single" w:sz="4" w:space="0" w:color="auto"/>
              <w:bottom w:val="single" w:sz="4" w:space="0" w:color="auto"/>
              <w:right w:val="single" w:sz="4" w:space="0" w:color="auto"/>
            </w:tcBorders>
          </w:tcPr>
          <w:p w14:paraId="71BDB621" w14:textId="77777777" w:rsidR="00B500AD" w:rsidRPr="00B500AD" w:rsidRDefault="00B500AD">
            <w:pPr>
              <w:pStyle w:val="NoSpacing"/>
              <w:spacing w:line="256" w:lineRule="auto"/>
              <w:rPr>
                <w:rFonts w:ascii="MS Gothic" w:eastAsia="MS Gothic" w:hAnsi="MS Gothic" w:cs="MS Gothic"/>
                <w:sz w:val="20"/>
                <w:szCs w:val="20"/>
              </w:rPr>
            </w:pPr>
          </w:p>
        </w:tc>
        <w:tc>
          <w:tcPr>
            <w:tcW w:w="759" w:type="pct"/>
            <w:tcBorders>
              <w:top w:val="single" w:sz="4" w:space="0" w:color="auto"/>
              <w:left w:val="single" w:sz="4" w:space="0" w:color="auto"/>
              <w:bottom w:val="single" w:sz="4" w:space="0" w:color="auto"/>
              <w:right w:val="single" w:sz="4" w:space="0" w:color="auto"/>
            </w:tcBorders>
          </w:tcPr>
          <w:p w14:paraId="16010E18" w14:textId="77777777" w:rsidR="00B500AD" w:rsidRPr="00B500AD" w:rsidRDefault="00B500AD">
            <w:pPr>
              <w:pStyle w:val="NoSpacing"/>
              <w:spacing w:line="256" w:lineRule="auto"/>
              <w:rPr>
                <w:rFonts w:ascii="MS Gothic" w:eastAsia="MS Gothic" w:hAnsi="MS Gothic" w:cs="MS Gothic"/>
                <w:sz w:val="20"/>
                <w:szCs w:val="20"/>
              </w:rPr>
            </w:pPr>
          </w:p>
        </w:tc>
      </w:tr>
      <w:tr w:rsidR="00B500AD" w:rsidRPr="00B500AD" w14:paraId="7A70BCF5" w14:textId="77777777" w:rsidTr="001652DA">
        <w:trPr>
          <w:trHeight w:val="940"/>
        </w:trPr>
        <w:tc>
          <w:tcPr>
            <w:tcW w:w="1561" w:type="pct"/>
            <w:gridSpan w:val="7"/>
            <w:tcBorders>
              <w:top w:val="single" w:sz="4" w:space="0" w:color="auto"/>
              <w:left w:val="single" w:sz="4" w:space="0" w:color="auto"/>
              <w:bottom w:val="single" w:sz="4" w:space="0" w:color="auto"/>
              <w:right w:val="single" w:sz="4" w:space="0" w:color="auto"/>
            </w:tcBorders>
            <w:hideMark/>
          </w:tcPr>
          <w:p w14:paraId="5F7CBB47" w14:textId="77777777" w:rsidR="00B500AD" w:rsidRPr="00B500AD" w:rsidRDefault="00B500AD">
            <w:pPr>
              <w:pStyle w:val="NoSpacing"/>
              <w:spacing w:line="256" w:lineRule="auto"/>
              <w:rPr>
                <w:rFonts w:ascii="Calibri" w:eastAsia="Times New Roman" w:cstheme="minorHAnsi"/>
                <w:b/>
                <w:sz w:val="18"/>
                <w:szCs w:val="20"/>
              </w:rPr>
            </w:pPr>
            <w:r w:rsidRPr="00B500AD">
              <w:rPr>
                <w:rFonts w:cstheme="minorHAnsi"/>
                <w:b/>
                <w:sz w:val="18"/>
                <w:szCs w:val="20"/>
              </w:rPr>
              <w:lastRenderedPageBreak/>
              <w:t>Timeframe</w:t>
            </w:r>
          </w:p>
          <w:p w14:paraId="4F2978C5" w14:textId="77777777" w:rsidR="00B500AD" w:rsidRPr="00B500AD" w:rsidRDefault="00B500AD">
            <w:pPr>
              <w:pStyle w:val="NoSpacing"/>
              <w:spacing w:line="256" w:lineRule="auto"/>
              <w:rPr>
                <w:rFonts w:cstheme="minorHAnsi"/>
                <w:b/>
                <w:sz w:val="18"/>
                <w:szCs w:val="20"/>
              </w:rPr>
            </w:pPr>
            <w:r w:rsidRPr="00B500AD">
              <w:rPr>
                <w:rFonts w:cstheme="minorHAnsi"/>
                <w:sz w:val="18"/>
                <w:szCs w:val="20"/>
              </w:rPr>
              <w:t>Stakeholders are informed about the time investment required to complete the</w:t>
            </w:r>
            <w:r w:rsidRPr="00B500AD">
              <w:rPr>
                <w:rFonts w:cstheme="minorHAnsi"/>
                <w:b/>
                <w:sz w:val="18"/>
                <w:szCs w:val="20"/>
              </w:rPr>
              <w:t xml:space="preserve"> </w:t>
            </w:r>
            <w:r w:rsidRPr="00B500AD">
              <w:rPr>
                <w:rFonts w:cstheme="minorHAnsi"/>
                <w:sz w:val="18"/>
                <w:szCs w:val="20"/>
              </w:rPr>
              <w:t>Scorecard before engagement</w:t>
            </w:r>
          </w:p>
        </w:tc>
        <w:tc>
          <w:tcPr>
            <w:tcW w:w="727" w:type="pct"/>
            <w:gridSpan w:val="4"/>
            <w:tcBorders>
              <w:top w:val="single" w:sz="4" w:space="0" w:color="auto"/>
              <w:left w:val="single" w:sz="4" w:space="0" w:color="auto"/>
              <w:bottom w:val="single" w:sz="4" w:space="0" w:color="auto"/>
              <w:right w:val="single" w:sz="4" w:space="0" w:color="auto"/>
            </w:tcBorders>
          </w:tcPr>
          <w:p w14:paraId="050AFF94" w14:textId="77777777" w:rsidR="00B500AD" w:rsidRPr="00B500AD" w:rsidRDefault="00B500AD">
            <w:pPr>
              <w:pStyle w:val="NoSpacing"/>
              <w:spacing w:line="256" w:lineRule="auto"/>
              <w:rPr>
                <w:rFonts w:ascii="MS Gothic" w:eastAsia="MS Gothic" w:hAnsi="MS Gothic" w:cs="MS Gothic"/>
                <w:sz w:val="20"/>
                <w:szCs w:val="20"/>
              </w:rPr>
            </w:pPr>
          </w:p>
        </w:tc>
        <w:tc>
          <w:tcPr>
            <w:tcW w:w="638" w:type="pct"/>
            <w:gridSpan w:val="2"/>
            <w:tcBorders>
              <w:top w:val="single" w:sz="4" w:space="0" w:color="auto"/>
              <w:left w:val="single" w:sz="4" w:space="0" w:color="auto"/>
              <w:bottom w:val="single" w:sz="4" w:space="0" w:color="auto"/>
              <w:right w:val="single" w:sz="4" w:space="0" w:color="auto"/>
            </w:tcBorders>
          </w:tcPr>
          <w:p w14:paraId="11FB745C" w14:textId="77777777" w:rsidR="00B500AD" w:rsidRPr="00B500AD" w:rsidRDefault="00B500AD">
            <w:pPr>
              <w:pStyle w:val="NoSpacing"/>
              <w:spacing w:line="256" w:lineRule="auto"/>
              <w:rPr>
                <w:rFonts w:ascii="MS Gothic" w:eastAsia="MS Gothic" w:hAnsi="MS Gothic" w:cs="MS Gothic"/>
                <w:sz w:val="20"/>
                <w:szCs w:val="20"/>
              </w:rPr>
            </w:pPr>
          </w:p>
        </w:tc>
        <w:tc>
          <w:tcPr>
            <w:tcW w:w="678" w:type="pct"/>
            <w:gridSpan w:val="5"/>
            <w:tcBorders>
              <w:top w:val="single" w:sz="4" w:space="0" w:color="auto"/>
              <w:left w:val="single" w:sz="4" w:space="0" w:color="auto"/>
              <w:bottom w:val="single" w:sz="4" w:space="0" w:color="auto"/>
              <w:right w:val="single" w:sz="4" w:space="0" w:color="auto"/>
            </w:tcBorders>
          </w:tcPr>
          <w:p w14:paraId="76ABAB9C" w14:textId="77777777" w:rsidR="00B500AD" w:rsidRPr="00B500AD" w:rsidRDefault="00B500AD">
            <w:pPr>
              <w:pStyle w:val="NoSpacing"/>
              <w:spacing w:line="256" w:lineRule="auto"/>
              <w:rPr>
                <w:rFonts w:ascii="MS Gothic" w:eastAsia="MS Gothic" w:hAnsi="MS Gothic" w:cs="MS Gothic"/>
                <w:sz w:val="20"/>
                <w:szCs w:val="20"/>
              </w:rPr>
            </w:pPr>
          </w:p>
        </w:tc>
        <w:tc>
          <w:tcPr>
            <w:tcW w:w="637" w:type="pct"/>
            <w:gridSpan w:val="3"/>
            <w:tcBorders>
              <w:top w:val="single" w:sz="4" w:space="0" w:color="auto"/>
              <w:left w:val="single" w:sz="4" w:space="0" w:color="auto"/>
              <w:bottom w:val="single" w:sz="4" w:space="0" w:color="auto"/>
              <w:right w:val="single" w:sz="4" w:space="0" w:color="auto"/>
            </w:tcBorders>
          </w:tcPr>
          <w:p w14:paraId="32E376BC" w14:textId="77777777" w:rsidR="00B500AD" w:rsidRPr="00B500AD" w:rsidRDefault="00B500AD">
            <w:pPr>
              <w:pStyle w:val="NoSpacing"/>
              <w:spacing w:line="256" w:lineRule="auto"/>
              <w:rPr>
                <w:rFonts w:ascii="MS Gothic" w:eastAsia="MS Gothic" w:hAnsi="MS Gothic" w:cs="MS Gothic"/>
                <w:sz w:val="20"/>
                <w:szCs w:val="20"/>
              </w:rPr>
            </w:pPr>
          </w:p>
        </w:tc>
        <w:tc>
          <w:tcPr>
            <w:tcW w:w="759" w:type="pct"/>
            <w:tcBorders>
              <w:top w:val="single" w:sz="4" w:space="0" w:color="auto"/>
              <w:left w:val="single" w:sz="4" w:space="0" w:color="auto"/>
              <w:bottom w:val="single" w:sz="4" w:space="0" w:color="auto"/>
              <w:right w:val="single" w:sz="4" w:space="0" w:color="auto"/>
            </w:tcBorders>
          </w:tcPr>
          <w:p w14:paraId="5B4ED5E6" w14:textId="77777777" w:rsidR="00B500AD" w:rsidRPr="00B500AD" w:rsidRDefault="00B500AD">
            <w:pPr>
              <w:pStyle w:val="NoSpacing"/>
              <w:spacing w:line="256" w:lineRule="auto"/>
              <w:rPr>
                <w:rFonts w:ascii="MS Gothic" w:eastAsia="MS Gothic" w:hAnsi="MS Gothic" w:cs="MS Gothic"/>
                <w:sz w:val="20"/>
                <w:szCs w:val="20"/>
              </w:rPr>
            </w:pPr>
          </w:p>
        </w:tc>
      </w:tr>
    </w:tbl>
    <w:p w14:paraId="15CC1C6E" w14:textId="384955EA" w:rsidR="000808CF" w:rsidRDefault="000808CF" w:rsidP="000808CF">
      <w:pPr>
        <w:pStyle w:val="NoSpacing"/>
        <w:rPr>
          <w:rFonts w:ascii="Arial" w:hAnsi="Arial" w:cs="Arial"/>
          <w:b/>
          <w:sz w:val="18"/>
          <w:szCs w:val="20"/>
        </w:rPr>
      </w:pPr>
    </w:p>
    <w:tbl>
      <w:tblPr>
        <w:tblW w:w="50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262"/>
        <w:gridCol w:w="262"/>
        <w:gridCol w:w="262"/>
        <w:gridCol w:w="262"/>
        <w:gridCol w:w="276"/>
        <w:gridCol w:w="250"/>
        <w:gridCol w:w="251"/>
        <w:gridCol w:w="252"/>
        <w:gridCol w:w="252"/>
        <w:gridCol w:w="264"/>
        <w:gridCol w:w="237"/>
        <w:gridCol w:w="237"/>
        <w:gridCol w:w="237"/>
        <w:gridCol w:w="195"/>
        <w:gridCol w:w="41"/>
        <w:gridCol w:w="226"/>
        <w:gridCol w:w="10"/>
        <w:gridCol w:w="264"/>
        <w:gridCol w:w="263"/>
        <w:gridCol w:w="263"/>
        <w:gridCol w:w="16"/>
        <w:gridCol w:w="245"/>
        <w:gridCol w:w="268"/>
        <w:gridCol w:w="237"/>
        <w:gridCol w:w="244"/>
        <w:gridCol w:w="237"/>
        <w:gridCol w:w="237"/>
        <w:gridCol w:w="238"/>
        <w:gridCol w:w="237"/>
        <w:gridCol w:w="45"/>
        <w:gridCol w:w="192"/>
        <w:gridCol w:w="237"/>
        <w:gridCol w:w="237"/>
        <w:gridCol w:w="233"/>
        <w:gridCol w:w="8"/>
      </w:tblGrid>
      <w:tr w:rsidR="000808CF" w:rsidRPr="000808CF" w14:paraId="7D8E131D" w14:textId="77777777" w:rsidTr="001652DA">
        <w:trPr>
          <w:gridAfter w:val="1"/>
          <w:wAfter w:w="5" w:type="pct"/>
        </w:trPr>
        <w:tc>
          <w:tcPr>
            <w:tcW w:w="4995" w:type="pct"/>
            <w:gridSpan w:val="3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26B6853" w14:textId="0FE66CED" w:rsidR="000808CF" w:rsidRPr="000808CF" w:rsidRDefault="00B500AD">
            <w:pPr>
              <w:pStyle w:val="NoSpacing"/>
              <w:spacing w:line="256" w:lineRule="auto"/>
              <w:rPr>
                <w:rFonts w:ascii="Arial" w:hAnsi="Arial" w:cs="Arial"/>
                <w:sz w:val="18"/>
                <w:szCs w:val="18"/>
              </w:rPr>
            </w:pPr>
            <w:r>
              <w:rPr>
                <w:rFonts w:ascii="Arial" w:hAnsi="Arial" w:cs="Arial"/>
                <w:b/>
                <w:sz w:val="18"/>
                <w:szCs w:val="18"/>
              </w:rPr>
              <w:t xml:space="preserve">C. </w:t>
            </w:r>
            <w:r w:rsidR="000808CF" w:rsidRPr="000808CF">
              <w:rPr>
                <w:rFonts w:ascii="Arial" w:hAnsi="Arial" w:cs="Arial"/>
                <w:b/>
                <w:sz w:val="18"/>
                <w:szCs w:val="18"/>
              </w:rPr>
              <w:t>City Resilience Assessment</w:t>
            </w:r>
          </w:p>
        </w:tc>
      </w:tr>
      <w:tr w:rsidR="000808CF" w:rsidRPr="000808CF" w14:paraId="35D79879" w14:textId="77777777" w:rsidTr="001652DA">
        <w:trPr>
          <w:gridAfter w:val="1"/>
          <w:wAfter w:w="5" w:type="pct"/>
        </w:trPr>
        <w:tc>
          <w:tcPr>
            <w:tcW w:w="4995" w:type="pct"/>
            <w:gridSpan w:val="35"/>
            <w:tcBorders>
              <w:top w:val="single" w:sz="4" w:space="0" w:color="auto"/>
              <w:left w:val="single" w:sz="4" w:space="0" w:color="auto"/>
              <w:bottom w:val="single" w:sz="4" w:space="0" w:color="auto"/>
              <w:right w:val="single" w:sz="4" w:space="0" w:color="auto"/>
            </w:tcBorders>
            <w:hideMark/>
          </w:tcPr>
          <w:p w14:paraId="264B67BE" w14:textId="20290041" w:rsidR="000808CF" w:rsidRPr="000808CF" w:rsidRDefault="000808CF" w:rsidP="000808CF">
            <w:pPr>
              <w:pStyle w:val="NoSpacing"/>
              <w:spacing w:line="256" w:lineRule="auto"/>
              <w:rPr>
                <w:rFonts w:ascii="Calibri" w:hAnsi="Calibri" w:cs="Times New Roman"/>
                <w:sz w:val="18"/>
                <w:szCs w:val="18"/>
              </w:rPr>
            </w:pPr>
            <w:r w:rsidRPr="000808CF">
              <w:rPr>
                <w:sz w:val="18"/>
                <w:szCs w:val="18"/>
              </w:rPr>
              <w:t xml:space="preserve">Based on your participation experience in the city resilience assessment process, to what extent do you </w:t>
            </w:r>
            <w:r w:rsidRPr="000808CF">
              <w:rPr>
                <w:b/>
                <w:sz w:val="18"/>
                <w:szCs w:val="18"/>
              </w:rPr>
              <w:t>agree (or) disagree</w:t>
            </w:r>
            <w:r w:rsidRPr="000808CF">
              <w:rPr>
                <w:sz w:val="18"/>
                <w:szCs w:val="18"/>
              </w:rPr>
              <w:t xml:space="preserve"> with the statements below, to enhance the use of the (UNISDR Disaster Resilience Scorecard for Cities) </w:t>
            </w:r>
            <w:r>
              <w:rPr>
                <w:rFonts w:ascii="Calibri" w:hAnsi="Calibri" w:cs="Times New Roman"/>
                <w:sz w:val="18"/>
                <w:szCs w:val="18"/>
              </w:rPr>
              <w:t xml:space="preserve"> </w:t>
            </w:r>
            <w:r w:rsidRPr="001652DA">
              <w:rPr>
                <w:rFonts w:eastAsia="Times New Roman" w:cstheme="minorHAnsi"/>
                <w:b/>
                <w:i/>
                <w:sz w:val="16"/>
                <w:szCs w:val="18"/>
                <w:lang w:val="en-GB" w:eastAsia="en-GB"/>
              </w:rPr>
              <w:t>(Tick one box only)</w:t>
            </w:r>
          </w:p>
        </w:tc>
      </w:tr>
      <w:tr w:rsidR="007E147E" w:rsidRPr="000808CF" w14:paraId="5C2BE2E8" w14:textId="77777777" w:rsidTr="007E147E">
        <w:trPr>
          <w:gridAfter w:val="1"/>
          <w:wAfter w:w="5" w:type="pct"/>
          <w:cantSplit/>
          <w:trHeight w:val="436"/>
        </w:trPr>
        <w:tc>
          <w:tcPr>
            <w:tcW w:w="2175" w:type="pct"/>
            <w:gridSpan w:val="11"/>
            <w:tcBorders>
              <w:top w:val="single" w:sz="4" w:space="0" w:color="auto"/>
              <w:left w:val="single" w:sz="4" w:space="0" w:color="auto"/>
              <w:bottom w:val="single" w:sz="4" w:space="0" w:color="auto"/>
              <w:right w:val="single" w:sz="4" w:space="0" w:color="auto"/>
            </w:tcBorders>
            <w:shd w:val="clear" w:color="auto" w:fill="F2F2F2"/>
            <w:hideMark/>
          </w:tcPr>
          <w:p w14:paraId="2B01397E" w14:textId="77777777" w:rsidR="000808CF" w:rsidRPr="000808CF" w:rsidRDefault="000808CF">
            <w:pPr>
              <w:pStyle w:val="NoSpacing"/>
              <w:spacing w:line="256" w:lineRule="auto"/>
              <w:rPr>
                <w:rFonts w:cs="Calibri"/>
                <w:b/>
                <w:sz w:val="18"/>
                <w:szCs w:val="18"/>
              </w:rPr>
            </w:pPr>
            <w:r w:rsidRPr="000808CF">
              <w:rPr>
                <w:b/>
                <w:sz w:val="18"/>
                <w:szCs w:val="18"/>
              </w:rPr>
              <w:t>UNISDR Disaster Resilience Scorecard for Cities</w:t>
            </w:r>
          </w:p>
        </w:tc>
        <w:tc>
          <w:tcPr>
            <w:tcW w:w="524" w:type="pct"/>
            <w:gridSpan w:val="4"/>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690760F3" w14:textId="77777777" w:rsidR="000808CF" w:rsidRPr="000808CF" w:rsidRDefault="000808CF">
            <w:pPr>
              <w:pStyle w:val="NoSpacing"/>
              <w:spacing w:line="256" w:lineRule="auto"/>
              <w:jc w:val="center"/>
              <w:rPr>
                <w:rFonts w:cs="Calibri"/>
                <w:b/>
                <w:sz w:val="18"/>
                <w:szCs w:val="18"/>
              </w:rPr>
            </w:pPr>
            <w:r w:rsidRPr="000808CF">
              <w:rPr>
                <w:rFonts w:cs="Calibri"/>
                <w:b/>
                <w:sz w:val="18"/>
                <w:szCs w:val="18"/>
              </w:rPr>
              <w:t>Strongly Disagree</w:t>
            </w:r>
          </w:p>
        </w:tc>
        <w:tc>
          <w:tcPr>
            <w:tcW w:w="627" w:type="pct"/>
            <w:gridSpan w:val="7"/>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5B1F43BC" w14:textId="77777777" w:rsidR="000808CF" w:rsidRPr="000808CF" w:rsidRDefault="000808CF">
            <w:pPr>
              <w:pStyle w:val="NoSpacing"/>
              <w:spacing w:line="256" w:lineRule="auto"/>
              <w:jc w:val="center"/>
              <w:rPr>
                <w:rFonts w:cs="Calibri"/>
                <w:b/>
                <w:sz w:val="18"/>
                <w:szCs w:val="18"/>
              </w:rPr>
            </w:pPr>
            <w:r w:rsidRPr="000808CF">
              <w:rPr>
                <w:rFonts w:cs="Calibri"/>
                <w:b/>
                <w:sz w:val="18"/>
                <w:szCs w:val="18"/>
              </w:rPr>
              <w:t>Disagree</w:t>
            </w:r>
          </w:p>
        </w:tc>
        <w:tc>
          <w:tcPr>
            <w:tcW w:w="575" w:type="pct"/>
            <w:gridSpan w:val="4"/>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59766DFE" w14:textId="77777777" w:rsidR="000808CF" w:rsidRPr="000808CF" w:rsidRDefault="000808CF">
            <w:pPr>
              <w:pStyle w:val="NoSpacing"/>
              <w:spacing w:line="256" w:lineRule="auto"/>
              <w:jc w:val="center"/>
              <w:rPr>
                <w:rFonts w:cs="Calibri"/>
                <w:b/>
                <w:sz w:val="18"/>
                <w:szCs w:val="18"/>
              </w:rPr>
            </w:pPr>
            <w:r w:rsidRPr="000808CF">
              <w:rPr>
                <w:rFonts w:cs="Calibri"/>
                <w:b/>
                <w:sz w:val="18"/>
                <w:szCs w:val="18"/>
              </w:rPr>
              <w:t>Neutral</w:t>
            </w:r>
          </w:p>
        </w:tc>
        <w:tc>
          <w:tcPr>
            <w:tcW w:w="575" w:type="pct"/>
            <w:gridSpan w:val="5"/>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2F669C4A" w14:textId="77777777" w:rsidR="000808CF" w:rsidRPr="000808CF" w:rsidRDefault="000808CF">
            <w:pPr>
              <w:pStyle w:val="NoSpacing"/>
              <w:spacing w:line="256" w:lineRule="auto"/>
              <w:jc w:val="center"/>
              <w:rPr>
                <w:rFonts w:cs="Calibri"/>
                <w:b/>
                <w:sz w:val="18"/>
                <w:szCs w:val="18"/>
              </w:rPr>
            </w:pPr>
            <w:r w:rsidRPr="000808CF">
              <w:rPr>
                <w:rFonts w:cs="Calibri"/>
                <w:b/>
                <w:sz w:val="18"/>
                <w:szCs w:val="18"/>
              </w:rPr>
              <w:t>Agree</w:t>
            </w:r>
          </w:p>
        </w:tc>
        <w:tc>
          <w:tcPr>
            <w:tcW w:w="520" w:type="pct"/>
            <w:gridSpan w:val="4"/>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0E8695C2" w14:textId="77777777" w:rsidR="000808CF" w:rsidRPr="000808CF" w:rsidRDefault="000808CF">
            <w:pPr>
              <w:pStyle w:val="NoSpacing"/>
              <w:spacing w:line="256" w:lineRule="auto"/>
              <w:jc w:val="center"/>
              <w:rPr>
                <w:rFonts w:cs="Calibri"/>
                <w:b/>
                <w:sz w:val="18"/>
                <w:szCs w:val="18"/>
              </w:rPr>
            </w:pPr>
            <w:r w:rsidRPr="000808CF">
              <w:rPr>
                <w:rFonts w:cs="Calibri"/>
                <w:b/>
                <w:sz w:val="18"/>
                <w:szCs w:val="18"/>
              </w:rPr>
              <w:t>Strongly Agree</w:t>
            </w:r>
          </w:p>
        </w:tc>
      </w:tr>
      <w:tr w:rsidR="000808CF" w:rsidRPr="000808CF" w14:paraId="6F00B05B" w14:textId="77777777" w:rsidTr="001652DA">
        <w:trPr>
          <w:gridAfter w:val="1"/>
          <w:wAfter w:w="5" w:type="pct"/>
          <w:trHeight w:val="209"/>
        </w:trPr>
        <w:tc>
          <w:tcPr>
            <w:tcW w:w="4995" w:type="pct"/>
            <w:gridSpan w:val="35"/>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AACB74C" w14:textId="37B65326" w:rsidR="000808CF" w:rsidRPr="000808CF" w:rsidRDefault="000808CF">
            <w:pPr>
              <w:pStyle w:val="NoSpacing"/>
              <w:spacing w:line="256" w:lineRule="auto"/>
              <w:rPr>
                <w:rFonts w:ascii="Arial" w:hAnsi="Arial" w:cs="Arial"/>
                <w:b/>
                <w:sz w:val="18"/>
                <w:szCs w:val="18"/>
              </w:rPr>
            </w:pPr>
            <w:r w:rsidRPr="000808CF">
              <w:rPr>
                <w:rFonts w:cs="Calibri"/>
                <w:b/>
                <w:sz w:val="18"/>
                <w:szCs w:val="18"/>
              </w:rPr>
              <w:t>INPUT: Quality of datasets</w:t>
            </w:r>
            <w:r w:rsidR="00B500AD">
              <w:t xml:space="preserve"> </w:t>
            </w:r>
            <w:r w:rsidR="00B500AD" w:rsidRPr="00B500AD">
              <w:rPr>
                <w:rFonts w:cs="Calibri"/>
                <w:b/>
                <w:sz w:val="18"/>
                <w:szCs w:val="18"/>
              </w:rPr>
              <w:t>used to indicate the measurements scales for the NEW TEN ESSENTIALS</w:t>
            </w:r>
          </w:p>
        </w:tc>
      </w:tr>
      <w:tr w:rsidR="000808CF" w:rsidRPr="000808CF" w14:paraId="5CAA9A20" w14:textId="77777777" w:rsidTr="001652DA">
        <w:trPr>
          <w:gridAfter w:val="1"/>
          <w:wAfter w:w="5" w:type="pct"/>
          <w:trHeight w:val="311"/>
        </w:trPr>
        <w:tc>
          <w:tcPr>
            <w:tcW w:w="4995" w:type="pct"/>
            <w:gridSpan w:val="35"/>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87A736C" w14:textId="77777777" w:rsidR="000808CF" w:rsidRPr="000808CF" w:rsidRDefault="000808CF">
            <w:pPr>
              <w:pStyle w:val="NoSpacing"/>
              <w:spacing w:line="256" w:lineRule="auto"/>
              <w:rPr>
                <w:rFonts w:ascii="Calibri" w:hAnsi="Calibri" w:cs="Calibri"/>
                <w:b/>
                <w:sz w:val="18"/>
                <w:szCs w:val="18"/>
              </w:rPr>
            </w:pPr>
            <w:r w:rsidRPr="000808CF">
              <w:rPr>
                <w:rFonts w:cs="Calibri"/>
                <w:b/>
                <w:sz w:val="18"/>
                <w:szCs w:val="18"/>
              </w:rPr>
              <w:t>c.1</w:t>
            </w:r>
            <w:r w:rsidRPr="000808CF">
              <w:rPr>
                <w:rFonts w:cs="Calibri"/>
                <w:sz w:val="18"/>
                <w:szCs w:val="18"/>
              </w:rPr>
              <w:t xml:space="preserve"> Please indicate your level of agreement with the</w:t>
            </w:r>
            <w:r w:rsidRPr="000808CF">
              <w:rPr>
                <w:sz w:val="18"/>
                <w:szCs w:val="18"/>
              </w:rPr>
              <w:t xml:space="preserve"> </w:t>
            </w:r>
            <w:r w:rsidRPr="000808CF">
              <w:rPr>
                <w:rFonts w:cs="Calibri"/>
                <w:b/>
                <w:sz w:val="18"/>
                <w:szCs w:val="18"/>
              </w:rPr>
              <w:t xml:space="preserve">Quality of Datasets </w:t>
            </w:r>
            <w:r w:rsidRPr="000808CF">
              <w:rPr>
                <w:rFonts w:cs="Calibri"/>
                <w:sz w:val="18"/>
                <w:szCs w:val="18"/>
              </w:rPr>
              <w:t>used as input to process the City Resilience assessment</w:t>
            </w:r>
            <w:r w:rsidRPr="000808CF">
              <w:rPr>
                <w:rFonts w:cs="Calibri"/>
                <w:b/>
                <w:sz w:val="18"/>
                <w:szCs w:val="18"/>
              </w:rPr>
              <w:t xml:space="preserve"> </w:t>
            </w:r>
          </w:p>
        </w:tc>
      </w:tr>
      <w:tr w:rsidR="007E147E" w:rsidRPr="000808CF" w14:paraId="735C59EF" w14:textId="77777777" w:rsidTr="007E147E">
        <w:trPr>
          <w:gridAfter w:val="1"/>
          <w:wAfter w:w="5" w:type="pct"/>
        </w:trPr>
        <w:tc>
          <w:tcPr>
            <w:tcW w:w="2175" w:type="pct"/>
            <w:gridSpan w:val="11"/>
            <w:tcBorders>
              <w:top w:val="single" w:sz="4" w:space="0" w:color="auto"/>
              <w:left w:val="single" w:sz="4" w:space="0" w:color="auto"/>
              <w:bottom w:val="single" w:sz="4" w:space="0" w:color="auto"/>
              <w:right w:val="single" w:sz="4" w:space="0" w:color="auto"/>
            </w:tcBorders>
            <w:hideMark/>
          </w:tcPr>
          <w:p w14:paraId="17E797B1" w14:textId="77777777" w:rsidR="000808CF" w:rsidRPr="000808CF" w:rsidRDefault="000808CF">
            <w:pPr>
              <w:spacing w:after="0" w:line="240" w:lineRule="auto"/>
              <w:rPr>
                <w:rFonts w:eastAsia="Times New Roman" w:cstheme="minorHAnsi"/>
                <w:b/>
                <w:sz w:val="18"/>
                <w:szCs w:val="18"/>
                <w:lang w:eastAsia="en-GB"/>
              </w:rPr>
            </w:pPr>
            <w:r w:rsidRPr="000808CF">
              <w:rPr>
                <w:rFonts w:eastAsia="Times New Roman" w:cstheme="minorHAnsi"/>
                <w:b/>
                <w:sz w:val="18"/>
                <w:szCs w:val="18"/>
                <w:lang w:eastAsia="en-GB"/>
              </w:rPr>
              <w:t xml:space="preserve">Accuracy </w:t>
            </w:r>
          </w:p>
          <w:p w14:paraId="2AB32184" w14:textId="77777777" w:rsidR="000808CF" w:rsidRPr="000808CF" w:rsidRDefault="000808CF">
            <w:pPr>
              <w:spacing w:after="0" w:line="240" w:lineRule="auto"/>
              <w:rPr>
                <w:rFonts w:eastAsia="Times New Roman" w:cstheme="minorHAnsi"/>
                <w:b/>
                <w:sz w:val="18"/>
                <w:szCs w:val="18"/>
                <w:lang w:eastAsia="en-GB"/>
              </w:rPr>
            </w:pPr>
            <w:r w:rsidRPr="000808CF">
              <w:rPr>
                <w:rFonts w:eastAsia="Times New Roman" w:cstheme="minorHAnsi"/>
                <w:sz w:val="18"/>
                <w:szCs w:val="18"/>
                <w:lang w:eastAsia="en-GB"/>
              </w:rPr>
              <w:t xml:space="preserve">Datasets required by the tool are sufficiently accurate for the intended use </w:t>
            </w:r>
          </w:p>
        </w:tc>
        <w:tc>
          <w:tcPr>
            <w:tcW w:w="524" w:type="pct"/>
            <w:gridSpan w:val="4"/>
            <w:tcBorders>
              <w:top w:val="single" w:sz="4" w:space="0" w:color="auto"/>
              <w:left w:val="single" w:sz="4" w:space="0" w:color="auto"/>
              <w:bottom w:val="single" w:sz="4" w:space="0" w:color="auto"/>
              <w:right w:val="single" w:sz="4" w:space="0" w:color="auto"/>
            </w:tcBorders>
          </w:tcPr>
          <w:p w14:paraId="351991FB" w14:textId="77777777" w:rsidR="000808CF" w:rsidRPr="000808CF" w:rsidRDefault="000808CF">
            <w:pPr>
              <w:pStyle w:val="NoSpacing"/>
              <w:spacing w:line="256" w:lineRule="auto"/>
              <w:rPr>
                <w:rFonts w:ascii="MS Gothic" w:eastAsia="MS Gothic" w:hAnsi="MS Gothic" w:cs="MS Gothic"/>
                <w:sz w:val="18"/>
                <w:szCs w:val="18"/>
                <w:lang w:eastAsia="en-GB"/>
              </w:rPr>
            </w:pPr>
          </w:p>
        </w:tc>
        <w:tc>
          <w:tcPr>
            <w:tcW w:w="627" w:type="pct"/>
            <w:gridSpan w:val="7"/>
            <w:tcBorders>
              <w:top w:val="single" w:sz="4" w:space="0" w:color="auto"/>
              <w:left w:val="single" w:sz="4" w:space="0" w:color="auto"/>
              <w:bottom w:val="single" w:sz="4" w:space="0" w:color="auto"/>
              <w:right w:val="single" w:sz="4" w:space="0" w:color="auto"/>
            </w:tcBorders>
          </w:tcPr>
          <w:p w14:paraId="31021989" w14:textId="77777777" w:rsidR="000808CF" w:rsidRPr="000808CF" w:rsidRDefault="000808CF">
            <w:pPr>
              <w:pStyle w:val="NoSpacing"/>
              <w:spacing w:line="256" w:lineRule="auto"/>
              <w:rPr>
                <w:rFonts w:ascii="MS Gothic" w:eastAsia="MS Gothic" w:hAnsi="MS Gothic" w:cs="MS Gothic"/>
                <w:sz w:val="18"/>
                <w:szCs w:val="18"/>
              </w:rPr>
            </w:pPr>
          </w:p>
        </w:tc>
        <w:tc>
          <w:tcPr>
            <w:tcW w:w="575" w:type="pct"/>
            <w:gridSpan w:val="4"/>
            <w:tcBorders>
              <w:top w:val="single" w:sz="4" w:space="0" w:color="auto"/>
              <w:left w:val="single" w:sz="4" w:space="0" w:color="auto"/>
              <w:bottom w:val="single" w:sz="4" w:space="0" w:color="auto"/>
              <w:right w:val="single" w:sz="4" w:space="0" w:color="auto"/>
            </w:tcBorders>
          </w:tcPr>
          <w:p w14:paraId="389A5DF5" w14:textId="77777777" w:rsidR="000808CF" w:rsidRPr="000808CF" w:rsidRDefault="000808CF">
            <w:pPr>
              <w:pStyle w:val="NoSpacing"/>
              <w:spacing w:line="256" w:lineRule="auto"/>
              <w:rPr>
                <w:rFonts w:ascii="MS Gothic" w:eastAsia="MS Gothic" w:hAnsi="MS Gothic" w:cs="MS Gothic"/>
                <w:sz w:val="18"/>
                <w:szCs w:val="18"/>
              </w:rPr>
            </w:pPr>
          </w:p>
        </w:tc>
        <w:tc>
          <w:tcPr>
            <w:tcW w:w="575" w:type="pct"/>
            <w:gridSpan w:val="5"/>
            <w:tcBorders>
              <w:top w:val="single" w:sz="4" w:space="0" w:color="auto"/>
              <w:left w:val="single" w:sz="4" w:space="0" w:color="auto"/>
              <w:bottom w:val="single" w:sz="4" w:space="0" w:color="auto"/>
              <w:right w:val="single" w:sz="4" w:space="0" w:color="auto"/>
            </w:tcBorders>
          </w:tcPr>
          <w:p w14:paraId="15135AE5" w14:textId="77777777" w:rsidR="000808CF" w:rsidRPr="000808CF" w:rsidRDefault="000808CF">
            <w:pPr>
              <w:pStyle w:val="NoSpacing"/>
              <w:spacing w:line="256" w:lineRule="auto"/>
              <w:rPr>
                <w:rFonts w:ascii="MS Gothic" w:eastAsia="MS Gothic" w:hAnsi="MS Gothic" w:cs="MS Gothic"/>
                <w:sz w:val="18"/>
                <w:szCs w:val="18"/>
              </w:rPr>
            </w:pPr>
          </w:p>
        </w:tc>
        <w:tc>
          <w:tcPr>
            <w:tcW w:w="520" w:type="pct"/>
            <w:gridSpan w:val="4"/>
            <w:tcBorders>
              <w:top w:val="single" w:sz="4" w:space="0" w:color="auto"/>
              <w:left w:val="single" w:sz="4" w:space="0" w:color="auto"/>
              <w:bottom w:val="single" w:sz="4" w:space="0" w:color="auto"/>
              <w:right w:val="single" w:sz="4" w:space="0" w:color="auto"/>
            </w:tcBorders>
          </w:tcPr>
          <w:p w14:paraId="2292C355" w14:textId="77777777" w:rsidR="000808CF" w:rsidRPr="000808CF" w:rsidRDefault="000808CF">
            <w:pPr>
              <w:pStyle w:val="NoSpacing"/>
              <w:spacing w:line="256" w:lineRule="auto"/>
              <w:rPr>
                <w:rFonts w:ascii="MS Gothic" w:eastAsia="MS Gothic" w:hAnsi="MS Gothic" w:cs="MS Gothic"/>
                <w:sz w:val="18"/>
                <w:szCs w:val="18"/>
              </w:rPr>
            </w:pPr>
          </w:p>
        </w:tc>
      </w:tr>
      <w:tr w:rsidR="007E147E" w:rsidRPr="000808CF" w14:paraId="3E5FDB07" w14:textId="77777777" w:rsidTr="007E147E">
        <w:trPr>
          <w:gridAfter w:val="1"/>
          <w:wAfter w:w="5" w:type="pct"/>
        </w:trPr>
        <w:tc>
          <w:tcPr>
            <w:tcW w:w="2175" w:type="pct"/>
            <w:gridSpan w:val="11"/>
            <w:tcBorders>
              <w:top w:val="single" w:sz="4" w:space="0" w:color="auto"/>
              <w:left w:val="single" w:sz="4" w:space="0" w:color="auto"/>
              <w:bottom w:val="single" w:sz="4" w:space="0" w:color="auto"/>
              <w:right w:val="single" w:sz="4" w:space="0" w:color="auto"/>
            </w:tcBorders>
            <w:hideMark/>
          </w:tcPr>
          <w:p w14:paraId="38F31FA9" w14:textId="77777777" w:rsidR="000808CF" w:rsidRPr="000808CF" w:rsidRDefault="000808CF">
            <w:pPr>
              <w:spacing w:after="0" w:line="240" w:lineRule="auto"/>
              <w:rPr>
                <w:rFonts w:eastAsia="Times New Roman" w:cstheme="minorHAnsi"/>
                <w:b/>
                <w:sz w:val="18"/>
                <w:szCs w:val="18"/>
                <w:lang w:eastAsia="en-GB"/>
              </w:rPr>
            </w:pPr>
            <w:r w:rsidRPr="000808CF">
              <w:rPr>
                <w:rFonts w:eastAsia="Times New Roman" w:cstheme="minorHAnsi"/>
                <w:b/>
                <w:sz w:val="18"/>
                <w:szCs w:val="18"/>
                <w:lang w:eastAsia="en-GB"/>
              </w:rPr>
              <w:t>Validity</w:t>
            </w:r>
          </w:p>
          <w:p w14:paraId="6212575B" w14:textId="77777777" w:rsidR="000808CF" w:rsidRPr="000808CF" w:rsidRDefault="000808CF">
            <w:pPr>
              <w:spacing w:after="0" w:line="240" w:lineRule="auto"/>
              <w:rPr>
                <w:rFonts w:eastAsia="Times New Roman" w:cstheme="minorHAnsi"/>
                <w:sz w:val="18"/>
                <w:szCs w:val="18"/>
                <w:lang w:eastAsia="en-GB"/>
              </w:rPr>
            </w:pPr>
            <w:r w:rsidRPr="000808CF">
              <w:rPr>
                <w:rFonts w:eastAsia="Times New Roman" w:cstheme="minorHAnsi"/>
                <w:sz w:val="18"/>
                <w:szCs w:val="18"/>
                <w:lang w:eastAsia="en-GB"/>
              </w:rPr>
              <w:t>Datasets are recorded and used in compliance with the tool’s recognized definitions and methodologies</w:t>
            </w:r>
          </w:p>
        </w:tc>
        <w:tc>
          <w:tcPr>
            <w:tcW w:w="524" w:type="pct"/>
            <w:gridSpan w:val="4"/>
            <w:tcBorders>
              <w:top w:val="single" w:sz="4" w:space="0" w:color="auto"/>
              <w:left w:val="single" w:sz="4" w:space="0" w:color="auto"/>
              <w:bottom w:val="single" w:sz="4" w:space="0" w:color="auto"/>
              <w:right w:val="single" w:sz="4" w:space="0" w:color="auto"/>
            </w:tcBorders>
          </w:tcPr>
          <w:p w14:paraId="74AE2A67" w14:textId="77777777" w:rsidR="000808CF" w:rsidRPr="000808CF" w:rsidRDefault="000808CF">
            <w:pPr>
              <w:pStyle w:val="NoSpacing"/>
              <w:spacing w:line="256" w:lineRule="auto"/>
              <w:rPr>
                <w:rFonts w:ascii="MS Gothic" w:eastAsia="MS Gothic" w:hAnsi="MS Gothic" w:cs="MS Gothic"/>
                <w:sz w:val="18"/>
                <w:szCs w:val="18"/>
                <w:lang w:eastAsia="en-GB"/>
              </w:rPr>
            </w:pPr>
          </w:p>
        </w:tc>
        <w:tc>
          <w:tcPr>
            <w:tcW w:w="627" w:type="pct"/>
            <w:gridSpan w:val="7"/>
            <w:tcBorders>
              <w:top w:val="single" w:sz="4" w:space="0" w:color="auto"/>
              <w:left w:val="single" w:sz="4" w:space="0" w:color="auto"/>
              <w:bottom w:val="single" w:sz="4" w:space="0" w:color="auto"/>
              <w:right w:val="single" w:sz="4" w:space="0" w:color="auto"/>
            </w:tcBorders>
          </w:tcPr>
          <w:p w14:paraId="589DA448" w14:textId="77777777" w:rsidR="000808CF" w:rsidRPr="000808CF" w:rsidRDefault="000808CF">
            <w:pPr>
              <w:pStyle w:val="NoSpacing"/>
              <w:spacing w:line="256" w:lineRule="auto"/>
              <w:rPr>
                <w:rFonts w:ascii="MS Gothic" w:eastAsia="MS Gothic" w:hAnsi="MS Gothic" w:cs="MS Gothic"/>
                <w:sz w:val="18"/>
                <w:szCs w:val="18"/>
              </w:rPr>
            </w:pPr>
          </w:p>
        </w:tc>
        <w:tc>
          <w:tcPr>
            <w:tcW w:w="575" w:type="pct"/>
            <w:gridSpan w:val="4"/>
            <w:tcBorders>
              <w:top w:val="single" w:sz="4" w:space="0" w:color="auto"/>
              <w:left w:val="single" w:sz="4" w:space="0" w:color="auto"/>
              <w:bottom w:val="single" w:sz="4" w:space="0" w:color="auto"/>
              <w:right w:val="single" w:sz="4" w:space="0" w:color="auto"/>
            </w:tcBorders>
          </w:tcPr>
          <w:p w14:paraId="32B44988" w14:textId="77777777" w:rsidR="000808CF" w:rsidRPr="000808CF" w:rsidRDefault="000808CF">
            <w:pPr>
              <w:pStyle w:val="NoSpacing"/>
              <w:spacing w:line="256" w:lineRule="auto"/>
              <w:rPr>
                <w:rFonts w:ascii="MS Gothic" w:eastAsia="MS Gothic" w:hAnsi="MS Gothic" w:cs="MS Gothic"/>
                <w:sz w:val="18"/>
                <w:szCs w:val="18"/>
              </w:rPr>
            </w:pPr>
          </w:p>
        </w:tc>
        <w:tc>
          <w:tcPr>
            <w:tcW w:w="575" w:type="pct"/>
            <w:gridSpan w:val="5"/>
            <w:tcBorders>
              <w:top w:val="single" w:sz="4" w:space="0" w:color="auto"/>
              <w:left w:val="single" w:sz="4" w:space="0" w:color="auto"/>
              <w:bottom w:val="single" w:sz="4" w:space="0" w:color="auto"/>
              <w:right w:val="single" w:sz="4" w:space="0" w:color="auto"/>
            </w:tcBorders>
          </w:tcPr>
          <w:p w14:paraId="4975A50C" w14:textId="77777777" w:rsidR="000808CF" w:rsidRPr="000808CF" w:rsidRDefault="000808CF">
            <w:pPr>
              <w:pStyle w:val="NoSpacing"/>
              <w:spacing w:line="256" w:lineRule="auto"/>
              <w:rPr>
                <w:rFonts w:ascii="MS Gothic" w:eastAsia="MS Gothic" w:hAnsi="MS Gothic" w:cs="MS Gothic"/>
                <w:sz w:val="18"/>
                <w:szCs w:val="18"/>
              </w:rPr>
            </w:pPr>
          </w:p>
        </w:tc>
        <w:tc>
          <w:tcPr>
            <w:tcW w:w="520" w:type="pct"/>
            <w:gridSpan w:val="4"/>
            <w:tcBorders>
              <w:top w:val="single" w:sz="4" w:space="0" w:color="auto"/>
              <w:left w:val="single" w:sz="4" w:space="0" w:color="auto"/>
              <w:bottom w:val="single" w:sz="4" w:space="0" w:color="auto"/>
              <w:right w:val="single" w:sz="4" w:space="0" w:color="auto"/>
            </w:tcBorders>
          </w:tcPr>
          <w:p w14:paraId="41499181" w14:textId="77777777" w:rsidR="000808CF" w:rsidRPr="000808CF" w:rsidRDefault="000808CF">
            <w:pPr>
              <w:pStyle w:val="NoSpacing"/>
              <w:spacing w:line="256" w:lineRule="auto"/>
              <w:rPr>
                <w:rFonts w:ascii="MS Gothic" w:eastAsia="MS Gothic" w:hAnsi="MS Gothic" w:cs="MS Gothic"/>
                <w:sz w:val="18"/>
                <w:szCs w:val="18"/>
              </w:rPr>
            </w:pPr>
          </w:p>
        </w:tc>
      </w:tr>
      <w:tr w:rsidR="007E147E" w:rsidRPr="000808CF" w14:paraId="5C03BC72" w14:textId="77777777" w:rsidTr="007E147E">
        <w:trPr>
          <w:gridAfter w:val="1"/>
          <w:wAfter w:w="5" w:type="pct"/>
        </w:trPr>
        <w:tc>
          <w:tcPr>
            <w:tcW w:w="2175" w:type="pct"/>
            <w:gridSpan w:val="11"/>
            <w:tcBorders>
              <w:top w:val="single" w:sz="4" w:space="0" w:color="auto"/>
              <w:left w:val="single" w:sz="4" w:space="0" w:color="auto"/>
              <w:bottom w:val="single" w:sz="4" w:space="0" w:color="auto"/>
              <w:right w:val="single" w:sz="4" w:space="0" w:color="auto"/>
            </w:tcBorders>
            <w:hideMark/>
          </w:tcPr>
          <w:p w14:paraId="7E627B39" w14:textId="77777777" w:rsidR="000808CF" w:rsidRPr="000808CF" w:rsidRDefault="000808CF">
            <w:pPr>
              <w:spacing w:after="0" w:line="240" w:lineRule="auto"/>
              <w:rPr>
                <w:rFonts w:eastAsia="Times New Roman" w:cstheme="minorHAnsi"/>
                <w:b/>
                <w:sz w:val="18"/>
                <w:szCs w:val="18"/>
                <w:lang w:eastAsia="en-GB"/>
              </w:rPr>
            </w:pPr>
            <w:r w:rsidRPr="000808CF">
              <w:rPr>
                <w:rFonts w:eastAsia="Times New Roman" w:cstheme="minorHAnsi"/>
                <w:b/>
                <w:sz w:val="18"/>
                <w:szCs w:val="18"/>
                <w:lang w:eastAsia="en-GB"/>
              </w:rPr>
              <w:t>Reliability</w:t>
            </w:r>
          </w:p>
          <w:p w14:paraId="231E3830" w14:textId="77777777" w:rsidR="000808CF" w:rsidRPr="000808CF" w:rsidRDefault="000808CF">
            <w:pPr>
              <w:spacing w:after="0" w:line="240" w:lineRule="auto"/>
              <w:rPr>
                <w:rFonts w:eastAsia="Times New Roman" w:cstheme="minorHAnsi"/>
                <w:b/>
                <w:sz w:val="18"/>
                <w:szCs w:val="18"/>
                <w:lang w:eastAsia="en-GB"/>
              </w:rPr>
            </w:pPr>
            <w:r w:rsidRPr="000808CF">
              <w:rPr>
                <w:rFonts w:eastAsia="Times New Roman" w:cstheme="minorHAnsi"/>
                <w:sz w:val="18"/>
                <w:szCs w:val="18"/>
                <w:lang w:eastAsia="en-GB"/>
              </w:rPr>
              <w:t xml:space="preserve">Datasets are close to the estimated values </w:t>
            </w:r>
          </w:p>
        </w:tc>
        <w:tc>
          <w:tcPr>
            <w:tcW w:w="524" w:type="pct"/>
            <w:gridSpan w:val="4"/>
            <w:tcBorders>
              <w:top w:val="single" w:sz="4" w:space="0" w:color="auto"/>
              <w:left w:val="single" w:sz="4" w:space="0" w:color="auto"/>
              <w:bottom w:val="single" w:sz="4" w:space="0" w:color="auto"/>
              <w:right w:val="single" w:sz="4" w:space="0" w:color="auto"/>
            </w:tcBorders>
          </w:tcPr>
          <w:p w14:paraId="595E544A" w14:textId="77777777" w:rsidR="000808CF" w:rsidRPr="000808CF" w:rsidRDefault="000808CF">
            <w:pPr>
              <w:pStyle w:val="NoSpacing"/>
              <w:spacing w:line="256" w:lineRule="auto"/>
              <w:rPr>
                <w:rFonts w:ascii="MS Gothic" w:eastAsia="MS Gothic" w:hAnsi="MS Gothic" w:cs="MS Gothic"/>
                <w:sz w:val="18"/>
                <w:szCs w:val="18"/>
                <w:lang w:eastAsia="en-GB"/>
              </w:rPr>
            </w:pPr>
          </w:p>
        </w:tc>
        <w:tc>
          <w:tcPr>
            <w:tcW w:w="627" w:type="pct"/>
            <w:gridSpan w:val="7"/>
            <w:tcBorders>
              <w:top w:val="single" w:sz="4" w:space="0" w:color="auto"/>
              <w:left w:val="single" w:sz="4" w:space="0" w:color="auto"/>
              <w:bottom w:val="single" w:sz="4" w:space="0" w:color="auto"/>
              <w:right w:val="single" w:sz="4" w:space="0" w:color="auto"/>
            </w:tcBorders>
          </w:tcPr>
          <w:p w14:paraId="12D48655" w14:textId="77777777" w:rsidR="000808CF" w:rsidRPr="000808CF" w:rsidRDefault="000808CF">
            <w:pPr>
              <w:pStyle w:val="NoSpacing"/>
              <w:spacing w:line="256" w:lineRule="auto"/>
              <w:rPr>
                <w:rFonts w:ascii="MS Gothic" w:eastAsia="MS Gothic" w:hAnsi="MS Gothic" w:cs="MS Gothic"/>
                <w:sz w:val="18"/>
                <w:szCs w:val="18"/>
              </w:rPr>
            </w:pPr>
          </w:p>
        </w:tc>
        <w:tc>
          <w:tcPr>
            <w:tcW w:w="575" w:type="pct"/>
            <w:gridSpan w:val="4"/>
            <w:tcBorders>
              <w:top w:val="single" w:sz="4" w:space="0" w:color="auto"/>
              <w:left w:val="single" w:sz="4" w:space="0" w:color="auto"/>
              <w:bottom w:val="single" w:sz="4" w:space="0" w:color="auto"/>
              <w:right w:val="single" w:sz="4" w:space="0" w:color="auto"/>
            </w:tcBorders>
          </w:tcPr>
          <w:p w14:paraId="7E32307C" w14:textId="77777777" w:rsidR="000808CF" w:rsidRPr="000808CF" w:rsidRDefault="000808CF">
            <w:pPr>
              <w:pStyle w:val="NoSpacing"/>
              <w:spacing w:line="256" w:lineRule="auto"/>
              <w:rPr>
                <w:rFonts w:ascii="MS Gothic" w:eastAsia="MS Gothic" w:hAnsi="MS Gothic" w:cs="MS Gothic"/>
                <w:sz w:val="18"/>
                <w:szCs w:val="18"/>
              </w:rPr>
            </w:pPr>
          </w:p>
        </w:tc>
        <w:tc>
          <w:tcPr>
            <w:tcW w:w="575" w:type="pct"/>
            <w:gridSpan w:val="5"/>
            <w:tcBorders>
              <w:top w:val="single" w:sz="4" w:space="0" w:color="auto"/>
              <w:left w:val="single" w:sz="4" w:space="0" w:color="auto"/>
              <w:bottom w:val="single" w:sz="4" w:space="0" w:color="auto"/>
              <w:right w:val="single" w:sz="4" w:space="0" w:color="auto"/>
            </w:tcBorders>
          </w:tcPr>
          <w:p w14:paraId="667AFB6E" w14:textId="77777777" w:rsidR="000808CF" w:rsidRPr="000808CF" w:rsidRDefault="000808CF">
            <w:pPr>
              <w:pStyle w:val="NoSpacing"/>
              <w:spacing w:line="256" w:lineRule="auto"/>
              <w:rPr>
                <w:rFonts w:ascii="MS Gothic" w:eastAsia="MS Gothic" w:hAnsi="MS Gothic" w:cs="MS Gothic"/>
                <w:sz w:val="18"/>
                <w:szCs w:val="18"/>
              </w:rPr>
            </w:pPr>
          </w:p>
        </w:tc>
        <w:tc>
          <w:tcPr>
            <w:tcW w:w="520" w:type="pct"/>
            <w:gridSpan w:val="4"/>
            <w:tcBorders>
              <w:top w:val="single" w:sz="4" w:space="0" w:color="auto"/>
              <w:left w:val="single" w:sz="4" w:space="0" w:color="auto"/>
              <w:bottom w:val="single" w:sz="4" w:space="0" w:color="auto"/>
              <w:right w:val="single" w:sz="4" w:space="0" w:color="auto"/>
            </w:tcBorders>
          </w:tcPr>
          <w:p w14:paraId="170CAADE" w14:textId="77777777" w:rsidR="000808CF" w:rsidRPr="000808CF" w:rsidRDefault="000808CF">
            <w:pPr>
              <w:pStyle w:val="NoSpacing"/>
              <w:spacing w:line="256" w:lineRule="auto"/>
              <w:rPr>
                <w:rFonts w:ascii="MS Gothic" w:eastAsia="MS Gothic" w:hAnsi="MS Gothic" w:cs="MS Gothic"/>
                <w:sz w:val="18"/>
                <w:szCs w:val="18"/>
              </w:rPr>
            </w:pPr>
          </w:p>
        </w:tc>
      </w:tr>
      <w:tr w:rsidR="007E147E" w:rsidRPr="000808CF" w14:paraId="79CDA647" w14:textId="77777777" w:rsidTr="007E147E">
        <w:trPr>
          <w:gridAfter w:val="1"/>
          <w:wAfter w:w="5" w:type="pct"/>
        </w:trPr>
        <w:tc>
          <w:tcPr>
            <w:tcW w:w="2175" w:type="pct"/>
            <w:gridSpan w:val="11"/>
            <w:tcBorders>
              <w:top w:val="single" w:sz="4" w:space="0" w:color="auto"/>
              <w:left w:val="single" w:sz="4" w:space="0" w:color="auto"/>
              <w:bottom w:val="single" w:sz="4" w:space="0" w:color="auto"/>
              <w:right w:val="single" w:sz="4" w:space="0" w:color="auto"/>
            </w:tcBorders>
            <w:hideMark/>
          </w:tcPr>
          <w:p w14:paraId="16614B4A" w14:textId="77777777" w:rsidR="000808CF" w:rsidRPr="000808CF" w:rsidRDefault="000808CF">
            <w:pPr>
              <w:spacing w:after="0" w:line="240" w:lineRule="auto"/>
              <w:rPr>
                <w:rFonts w:eastAsia="Times New Roman" w:cstheme="minorHAnsi"/>
                <w:b/>
                <w:sz w:val="18"/>
                <w:szCs w:val="18"/>
                <w:lang w:eastAsia="en-GB"/>
              </w:rPr>
            </w:pPr>
            <w:r w:rsidRPr="000808CF">
              <w:rPr>
                <w:rFonts w:eastAsia="Times New Roman" w:cstheme="minorHAnsi"/>
                <w:b/>
                <w:sz w:val="18"/>
                <w:szCs w:val="18"/>
                <w:lang w:eastAsia="en-GB"/>
              </w:rPr>
              <w:t>Timeliness</w:t>
            </w:r>
          </w:p>
          <w:p w14:paraId="2D92229C" w14:textId="77777777" w:rsidR="000808CF" w:rsidRPr="000808CF" w:rsidRDefault="000808CF">
            <w:pPr>
              <w:spacing w:after="0" w:line="240" w:lineRule="auto"/>
              <w:rPr>
                <w:rFonts w:eastAsia="Times New Roman" w:cstheme="minorHAnsi"/>
                <w:sz w:val="18"/>
                <w:szCs w:val="18"/>
                <w:lang w:eastAsia="en-GB"/>
              </w:rPr>
            </w:pPr>
            <w:r w:rsidRPr="000808CF">
              <w:rPr>
                <w:rFonts w:eastAsia="Times New Roman" w:cstheme="minorHAnsi"/>
                <w:sz w:val="18"/>
                <w:szCs w:val="18"/>
                <w:lang w:eastAsia="en-GB"/>
              </w:rPr>
              <w:t xml:space="preserve">Datasets are captured at the point of activity </w:t>
            </w:r>
          </w:p>
        </w:tc>
        <w:tc>
          <w:tcPr>
            <w:tcW w:w="524" w:type="pct"/>
            <w:gridSpan w:val="4"/>
            <w:tcBorders>
              <w:top w:val="single" w:sz="4" w:space="0" w:color="auto"/>
              <w:left w:val="single" w:sz="4" w:space="0" w:color="auto"/>
              <w:bottom w:val="single" w:sz="4" w:space="0" w:color="auto"/>
              <w:right w:val="single" w:sz="4" w:space="0" w:color="auto"/>
            </w:tcBorders>
          </w:tcPr>
          <w:p w14:paraId="5A469482" w14:textId="77777777" w:rsidR="000808CF" w:rsidRPr="000808CF" w:rsidRDefault="000808CF">
            <w:pPr>
              <w:pStyle w:val="NoSpacing"/>
              <w:spacing w:line="256" w:lineRule="auto"/>
              <w:rPr>
                <w:rFonts w:ascii="MS Gothic" w:eastAsia="MS Gothic" w:hAnsi="MS Gothic" w:cs="MS Gothic"/>
                <w:sz w:val="18"/>
                <w:szCs w:val="18"/>
                <w:lang w:eastAsia="en-GB"/>
              </w:rPr>
            </w:pPr>
          </w:p>
        </w:tc>
        <w:tc>
          <w:tcPr>
            <w:tcW w:w="627" w:type="pct"/>
            <w:gridSpan w:val="7"/>
            <w:tcBorders>
              <w:top w:val="single" w:sz="4" w:space="0" w:color="auto"/>
              <w:left w:val="single" w:sz="4" w:space="0" w:color="auto"/>
              <w:bottom w:val="single" w:sz="4" w:space="0" w:color="auto"/>
              <w:right w:val="single" w:sz="4" w:space="0" w:color="auto"/>
            </w:tcBorders>
          </w:tcPr>
          <w:p w14:paraId="60BC3743" w14:textId="77777777" w:rsidR="000808CF" w:rsidRPr="000808CF" w:rsidRDefault="000808CF">
            <w:pPr>
              <w:pStyle w:val="NoSpacing"/>
              <w:spacing w:line="256" w:lineRule="auto"/>
              <w:rPr>
                <w:rFonts w:ascii="MS Gothic" w:eastAsia="MS Gothic" w:hAnsi="MS Gothic" w:cs="MS Gothic"/>
                <w:sz w:val="18"/>
                <w:szCs w:val="18"/>
              </w:rPr>
            </w:pPr>
          </w:p>
        </w:tc>
        <w:tc>
          <w:tcPr>
            <w:tcW w:w="575" w:type="pct"/>
            <w:gridSpan w:val="4"/>
            <w:tcBorders>
              <w:top w:val="single" w:sz="4" w:space="0" w:color="auto"/>
              <w:left w:val="single" w:sz="4" w:space="0" w:color="auto"/>
              <w:bottom w:val="single" w:sz="4" w:space="0" w:color="auto"/>
              <w:right w:val="single" w:sz="4" w:space="0" w:color="auto"/>
            </w:tcBorders>
          </w:tcPr>
          <w:p w14:paraId="2FA0DEBB" w14:textId="77777777" w:rsidR="000808CF" w:rsidRPr="000808CF" w:rsidRDefault="000808CF">
            <w:pPr>
              <w:pStyle w:val="NoSpacing"/>
              <w:spacing w:line="256" w:lineRule="auto"/>
              <w:rPr>
                <w:rFonts w:ascii="MS Gothic" w:eastAsia="MS Gothic" w:hAnsi="MS Gothic" w:cs="MS Gothic"/>
                <w:sz w:val="18"/>
                <w:szCs w:val="18"/>
              </w:rPr>
            </w:pPr>
          </w:p>
        </w:tc>
        <w:tc>
          <w:tcPr>
            <w:tcW w:w="575" w:type="pct"/>
            <w:gridSpan w:val="5"/>
            <w:tcBorders>
              <w:top w:val="single" w:sz="4" w:space="0" w:color="auto"/>
              <w:left w:val="single" w:sz="4" w:space="0" w:color="auto"/>
              <w:bottom w:val="single" w:sz="4" w:space="0" w:color="auto"/>
              <w:right w:val="single" w:sz="4" w:space="0" w:color="auto"/>
            </w:tcBorders>
          </w:tcPr>
          <w:p w14:paraId="498D7A29" w14:textId="77777777" w:rsidR="000808CF" w:rsidRPr="000808CF" w:rsidRDefault="000808CF">
            <w:pPr>
              <w:pStyle w:val="NoSpacing"/>
              <w:spacing w:line="256" w:lineRule="auto"/>
              <w:rPr>
                <w:rFonts w:ascii="MS Gothic" w:eastAsia="MS Gothic" w:hAnsi="MS Gothic" w:cs="MS Gothic"/>
                <w:sz w:val="18"/>
                <w:szCs w:val="18"/>
              </w:rPr>
            </w:pPr>
          </w:p>
        </w:tc>
        <w:tc>
          <w:tcPr>
            <w:tcW w:w="520" w:type="pct"/>
            <w:gridSpan w:val="4"/>
            <w:tcBorders>
              <w:top w:val="single" w:sz="4" w:space="0" w:color="auto"/>
              <w:left w:val="single" w:sz="4" w:space="0" w:color="auto"/>
              <w:bottom w:val="single" w:sz="4" w:space="0" w:color="auto"/>
              <w:right w:val="single" w:sz="4" w:space="0" w:color="auto"/>
            </w:tcBorders>
          </w:tcPr>
          <w:p w14:paraId="539442A5" w14:textId="77777777" w:rsidR="000808CF" w:rsidRPr="000808CF" w:rsidRDefault="000808CF">
            <w:pPr>
              <w:pStyle w:val="NoSpacing"/>
              <w:spacing w:line="256" w:lineRule="auto"/>
              <w:rPr>
                <w:rFonts w:ascii="MS Gothic" w:eastAsia="MS Gothic" w:hAnsi="MS Gothic" w:cs="MS Gothic"/>
                <w:sz w:val="18"/>
                <w:szCs w:val="18"/>
              </w:rPr>
            </w:pPr>
          </w:p>
        </w:tc>
      </w:tr>
      <w:tr w:rsidR="007E147E" w:rsidRPr="000808CF" w14:paraId="1437F741" w14:textId="77777777" w:rsidTr="007E147E">
        <w:trPr>
          <w:gridAfter w:val="1"/>
          <w:wAfter w:w="5" w:type="pct"/>
        </w:trPr>
        <w:tc>
          <w:tcPr>
            <w:tcW w:w="2175" w:type="pct"/>
            <w:gridSpan w:val="11"/>
            <w:tcBorders>
              <w:top w:val="single" w:sz="4" w:space="0" w:color="auto"/>
              <w:left w:val="single" w:sz="4" w:space="0" w:color="auto"/>
              <w:bottom w:val="single" w:sz="4" w:space="0" w:color="auto"/>
              <w:right w:val="single" w:sz="4" w:space="0" w:color="auto"/>
            </w:tcBorders>
            <w:hideMark/>
          </w:tcPr>
          <w:p w14:paraId="6170F909" w14:textId="77777777" w:rsidR="000808CF" w:rsidRPr="000808CF" w:rsidRDefault="000808CF">
            <w:pPr>
              <w:spacing w:after="0" w:line="240" w:lineRule="auto"/>
              <w:rPr>
                <w:rFonts w:eastAsia="Times New Roman" w:cstheme="minorHAnsi"/>
                <w:b/>
                <w:sz w:val="18"/>
                <w:szCs w:val="18"/>
                <w:lang w:eastAsia="en-GB"/>
              </w:rPr>
            </w:pPr>
            <w:r w:rsidRPr="000808CF">
              <w:rPr>
                <w:rFonts w:eastAsia="Times New Roman" w:cstheme="minorHAnsi"/>
                <w:b/>
                <w:sz w:val="18"/>
                <w:szCs w:val="18"/>
                <w:lang w:eastAsia="en-GB"/>
              </w:rPr>
              <w:t>Relevance</w:t>
            </w:r>
          </w:p>
          <w:p w14:paraId="460EC93A" w14:textId="77777777" w:rsidR="000808CF" w:rsidRPr="000808CF" w:rsidRDefault="000808CF">
            <w:pPr>
              <w:spacing w:after="0" w:line="240" w:lineRule="auto"/>
              <w:rPr>
                <w:rFonts w:eastAsia="Times New Roman" w:cstheme="minorHAnsi"/>
                <w:sz w:val="18"/>
                <w:szCs w:val="18"/>
                <w:lang w:eastAsia="en-GB"/>
              </w:rPr>
            </w:pPr>
            <w:r w:rsidRPr="000808CF">
              <w:rPr>
                <w:rFonts w:eastAsia="Times New Roman" w:cstheme="minorHAnsi"/>
                <w:sz w:val="18"/>
                <w:szCs w:val="18"/>
                <w:lang w:eastAsia="en-GB"/>
              </w:rPr>
              <w:t>Datasets do meet current and potential users’ needs</w:t>
            </w:r>
          </w:p>
        </w:tc>
        <w:tc>
          <w:tcPr>
            <w:tcW w:w="524" w:type="pct"/>
            <w:gridSpan w:val="4"/>
            <w:tcBorders>
              <w:top w:val="single" w:sz="4" w:space="0" w:color="auto"/>
              <w:left w:val="single" w:sz="4" w:space="0" w:color="auto"/>
              <w:bottom w:val="single" w:sz="4" w:space="0" w:color="auto"/>
              <w:right w:val="single" w:sz="4" w:space="0" w:color="auto"/>
            </w:tcBorders>
          </w:tcPr>
          <w:p w14:paraId="404A92AF" w14:textId="77777777" w:rsidR="000808CF" w:rsidRPr="000808CF" w:rsidRDefault="000808CF">
            <w:pPr>
              <w:pStyle w:val="NoSpacing"/>
              <w:spacing w:line="256" w:lineRule="auto"/>
              <w:rPr>
                <w:rFonts w:ascii="MS Gothic" w:eastAsia="MS Gothic" w:hAnsi="MS Gothic" w:cs="MS Gothic"/>
                <w:sz w:val="18"/>
                <w:szCs w:val="18"/>
                <w:lang w:eastAsia="en-GB"/>
              </w:rPr>
            </w:pPr>
          </w:p>
        </w:tc>
        <w:tc>
          <w:tcPr>
            <w:tcW w:w="627" w:type="pct"/>
            <w:gridSpan w:val="7"/>
            <w:tcBorders>
              <w:top w:val="single" w:sz="4" w:space="0" w:color="auto"/>
              <w:left w:val="single" w:sz="4" w:space="0" w:color="auto"/>
              <w:bottom w:val="single" w:sz="4" w:space="0" w:color="auto"/>
              <w:right w:val="single" w:sz="4" w:space="0" w:color="auto"/>
            </w:tcBorders>
          </w:tcPr>
          <w:p w14:paraId="07EA0A89" w14:textId="77777777" w:rsidR="000808CF" w:rsidRPr="000808CF" w:rsidRDefault="000808CF">
            <w:pPr>
              <w:pStyle w:val="NoSpacing"/>
              <w:spacing w:line="256" w:lineRule="auto"/>
              <w:rPr>
                <w:rFonts w:ascii="MS Gothic" w:eastAsia="MS Gothic" w:hAnsi="MS Gothic" w:cs="MS Gothic"/>
                <w:sz w:val="18"/>
                <w:szCs w:val="18"/>
              </w:rPr>
            </w:pPr>
          </w:p>
        </w:tc>
        <w:tc>
          <w:tcPr>
            <w:tcW w:w="575" w:type="pct"/>
            <w:gridSpan w:val="4"/>
            <w:tcBorders>
              <w:top w:val="single" w:sz="4" w:space="0" w:color="auto"/>
              <w:left w:val="single" w:sz="4" w:space="0" w:color="auto"/>
              <w:bottom w:val="single" w:sz="4" w:space="0" w:color="auto"/>
              <w:right w:val="single" w:sz="4" w:space="0" w:color="auto"/>
            </w:tcBorders>
          </w:tcPr>
          <w:p w14:paraId="38A2DDC5" w14:textId="77777777" w:rsidR="000808CF" w:rsidRPr="000808CF" w:rsidRDefault="000808CF">
            <w:pPr>
              <w:pStyle w:val="NoSpacing"/>
              <w:spacing w:line="256" w:lineRule="auto"/>
              <w:rPr>
                <w:rFonts w:ascii="MS Gothic" w:eastAsia="MS Gothic" w:hAnsi="MS Gothic" w:cs="MS Gothic"/>
                <w:sz w:val="18"/>
                <w:szCs w:val="18"/>
              </w:rPr>
            </w:pPr>
          </w:p>
        </w:tc>
        <w:tc>
          <w:tcPr>
            <w:tcW w:w="575" w:type="pct"/>
            <w:gridSpan w:val="5"/>
            <w:tcBorders>
              <w:top w:val="single" w:sz="4" w:space="0" w:color="auto"/>
              <w:left w:val="single" w:sz="4" w:space="0" w:color="auto"/>
              <w:bottom w:val="single" w:sz="4" w:space="0" w:color="auto"/>
              <w:right w:val="single" w:sz="4" w:space="0" w:color="auto"/>
            </w:tcBorders>
          </w:tcPr>
          <w:p w14:paraId="5B22AAA7" w14:textId="77777777" w:rsidR="000808CF" w:rsidRPr="000808CF" w:rsidRDefault="000808CF">
            <w:pPr>
              <w:pStyle w:val="NoSpacing"/>
              <w:spacing w:line="256" w:lineRule="auto"/>
              <w:rPr>
                <w:rFonts w:ascii="MS Gothic" w:eastAsia="MS Gothic" w:hAnsi="MS Gothic" w:cs="MS Gothic"/>
                <w:sz w:val="18"/>
                <w:szCs w:val="18"/>
              </w:rPr>
            </w:pPr>
          </w:p>
        </w:tc>
        <w:tc>
          <w:tcPr>
            <w:tcW w:w="520" w:type="pct"/>
            <w:gridSpan w:val="4"/>
            <w:tcBorders>
              <w:top w:val="single" w:sz="4" w:space="0" w:color="auto"/>
              <w:left w:val="single" w:sz="4" w:space="0" w:color="auto"/>
              <w:bottom w:val="single" w:sz="4" w:space="0" w:color="auto"/>
              <w:right w:val="single" w:sz="4" w:space="0" w:color="auto"/>
            </w:tcBorders>
          </w:tcPr>
          <w:p w14:paraId="5BF9AB92" w14:textId="77777777" w:rsidR="000808CF" w:rsidRPr="000808CF" w:rsidRDefault="000808CF">
            <w:pPr>
              <w:pStyle w:val="NoSpacing"/>
              <w:spacing w:line="256" w:lineRule="auto"/>
              <w:rPr>
                <w:rFonts w:ascii="MS Gothic" w:eastAsia="MS Gothic" w:hAnsi="MS Gothic" w:cs="MS Gothic"/>
                <w:sz w:val="18"/>
                <w:szCs w:val="18"/>
              </w:rPr>
            </w:pPr>
          </w:p>
        </w:tc>
      </w:tr>
      <w:tr w:rsidR="007E147E" w:rsidRPr="000808CF" w14:paraId="117983AE" w14:textId="77777777" w:rsidTr="007E147E">
        <w:trPr>
          <w:gridAfter w:val="1"/>
          <w:wAfter w:w="5" w:type="pct"/>
        </w:trPr>
        <w:tc>
          <w:tcPr>
            <w:tcW w:w="2175" w:type="pct"/>
            <w:gridSpan w:val="11"/>
            <w:tcBorders>
              <w:top w:val="single" w:sz="4" w:space="0" w:color="auto"/>
              <w:left w:val="single" w:sz="4" w:space="0" w:color="auto"/>
              <w:bottom w:val="single" w:sz="4" w:space="0" w:color="auto"/>
              <w:right w:val="single" w:sz="4" w:space="0" w:color="auto"/>
            </w:tcBorders>
            <w:hideMark/>
          </w:tcPr>
          <w:p w14:paraId="42152BB7" w14:textId="77777777" w:rsidR="000808CF" w:rsidRPr="000808CF" w:rsidRDefault="000808CF">
            <w:pPr>
              <w:spacing w:after="0" w:line="240" w:lineRule="auto"/>
              <w:rPr>
                <w:rFonts w:eastAsia="Times New Roman" w:cstheme="minorHAnsi"/>
                <w:b/>
                <w:sz w:val="18"/>
                <w:szCs w:val="18"/>
                <w:lang w:eastAsia="en-GB"/>
              </w:rPr>
            </w:pPr>
            <w:r w:rsidRPr="000808CF">
              <w:rPr>
                <w:rFonts w:eastAsia="Times New Roman" w:cstheme="minorHAnsi"/>
                <w:b/>
                <w:sz w:val="18"/>
                <w:szCs w:val="18"/>
                <w:lang w:eastAsia="en-GB"/>
              </w:rPr>
              <w:t xml:space="preserve">Accessibility </w:t>
            </w:r>
          </w:p>
          <w:p w14:paraId="413AE0AD" w14:textId="77777777" w:rsidR="000808CF" w:rsidRPr="000808CF" w:rsidRDefault="000808CF">
            <w:pPr>
              <w:spacing w:after="0" w:line="240" w:lineRule="auto"/>
              <w:rPr>
                <w:rFonts w:eastAsia="Times New Roman" w:cstheme="minorHAnsi"/>
                <w:sz w:val="18"/>
                <w:szCs w:val="18"/>
                <w:lang w:eastAsia="en-GB"/>
              </w:rPr>
            </w:pPr>
            <w:r w:rsidRPr="000808CF">
              <w:rPr>
                <w:rFonts w:eastAsia="Times New Roman" w:cstheme="minorHAnsi"/>
                <w:sz w:val="18"/>
                <w:szCs w:val="18"/>
                <w:lang w:eastAsia="en-GB"/>
              </w:rPr>
              <w:t>Datasets required are available for Open Access</w:t>
            </w:r>
          </w:p>
        </w:tc>
        <w:tc>
          <w:tcPr>
            <w:tcW w:w="524" w:type="pct"/>
            <w:gridSpan w:val="4"/>
            <w:tcBorders>
              <w:top w:val="single" w:sz="4" w:space="0" w:color="auto"/>
              <w:left w:val="single" w:sz="4" w:space="0" w:color="auto"/>
              <w:bottom w:val="single" w:sz="4" w:space="0" w:color="auto"/>
              <w:right w:val="single" w:sz="4" w:space="0" w:color="auto"/>
            </w:tcBorders>
          </w:tcPr>
          <w:p w14:paraId="0ACA147C" w14:textId="77777777" w:rsidR="000808CF" w:rsidRPr="000808CF" w:rsidRDefault="000808CF">
            <w:pPr>
              <w:pStyle w:val="NoSpacing"/>
              <w:spacing w:line="256" w:lineRule="auto"/>
              <w:rPr>
                <w:rFonts w:ascii="MS Gothic" w:eastAsia="MS Gothic" w:hAnsi="MS Gothic" w:cs="MS Gothic"/>
                <w:sz w:val="18"/>
                <w:szCs w:val="18"/>
                <w:lang w:eastAsia="en-GB"/>
              </w:rPr>
            </w:pPr>
          </w:p>
        </w:tc>
        <w:tc>
          <w:tcPr>
            <w:tcW w:w="627" w:type="pct"/>
            <w:gridSpan w:val="7"/>
            <w:tcBorders>
              <w:top w:val="single" w:sz="4" w:space="0" w:color="auto"/>
              <w:left w:val="single" w:sz="4" w:space="0" w:color="auto"/>
              <w:bottom w:val="single" w:sz="4" w:space="0" w:color="auto"/>
              <w:right w:val="single" w:sz="4" w:space="0" w:color="auto"/>
            </w:tcBorders>
          </w:tcPr>
          <w:p w14:paraId="05807F0A" w14:textId="77777777" w:rsidR="000808CF" w:rsidRPr="000808CF" w:rsidRDefault="000808CF">
            <w:pPr>
              <w:pStyle w:val="NoSpacing"/>
              <w:spacing w:line="256" w:lineRule="auto"/>
              <w:rPr>
                <w:rFonts w:ascii="MS Gothic" w:eastAsia="MS Gothic" w:hAnsi="MS Gothic" w:cs="MS Gothic"/>
                <w:sz w:val="18"/>
                <w:szCs w:val="18"/>
              </w:rPr>
            </w:pPr>
          </w:p>
        </w:tc>
        <w:tc>
          <w:tcPr>
            <w:tcW w:w="575" w:type="pct"/>
            <w:gridSpan w:val="4"/>
            <w:tcBorders>
              <w:top w:val="single" w:sz="4" w:space="0" w:color="auto"/>
              <w:left w:val="single" w:sz="4" w:space="0" w:color="auto"/>
              <w:bottom w:val="single" w:sz="4" w:space="0" w:color="auto"/>
              <w:right w:val="single" w:sz="4" w:space="0" w:color="auto"/>
            </w:tcBorders>
          </w:tcPr>
          <w:p w14:paraId="2D9659A2" w14:textId="77777777" w:rsidR="000808CF" w:rsidRPr="000808CF" w:rsidRDefault="000808CF">
            <w:pPr>
              <w:pStyle w:val="NoSpacing"/>
              <w:spacing w:line="256" w:lineRule="auto"/>
              <w:rPr>
                <w:rFonts w:ascii="MS Gothic" w:eastAsia="MS Gothic" w:hAnsi="MS Gothic" w:cs="MS Gothic"/>
                <w:sz w:val="18"/>
                <w:szCs w:val="18"/>
              </w:rPr>
            </w:pPr>
          </w:p>
        </w:tc>
        <w:tc>
          <w:tcPr>
            <w:tcW w:w="575" w:type="pct"/>
            <w:gridSpan w:val="5"/>
            <w:tcBorders>
              <w:top w:val="single" w:sz="4" w:space="0" w:color="auto"/>
              <w:left w:val="single" w:sz="4" w:space="0" w:color="auto"/>
              <w:bottom w:val="single" w:sz="4" w:space="0" w:color="auto"/>
              <w:right w:val="single" w:sz="4" w:space="0" w:color="auto"/>
            </w:tcBorders>
          </w:tcPr>
          <w:p w14:paraId="7BF95BC3" w14:textId="77777777" w:rsidR="000808CF" w:rsidRPr="000808CF" w:rsidRDefault="000808CF">
            <w:pPr>
              <w:pStyle w:val="NoSpacing"/>
              <w:spacing w:line="256" w:lineRule="auto"/>
              <w:rPr>
                <w:rFonts w:ascii="MS Gothic" w:eastAsia="MS Gothic" w:hAnsi="MS Gothic" w:cs="MS Gothic"/>
                <w:sz w:val="18"/>
                <w:szCs w:val="18"/>
              </w:rPr>
            </w:pPr>
          </w:p>
        </w:tc>
        <w:tc>
          <w:tcPr>
            <w:tcW w:w="520" w:type="pct"/>
            <w:gridSpan w:val="4"/>
            <w:tcBorders>
              <w:top w:val="single" w:sz="4" w:space="0" w:color="auto"/>
              <w:left w:val="single" w:sz="4" w:space="0" w:color="auto"/>
              <w:bottom w:val="single" w:sz="4" w:space="0" w:color="auto"/>
              <w:right w:val="single" w:sz="4" w:space="0" w:color="auto"/>
            </w:tcBorders>
          </w:tcPr>
          <w:p w14:paraId="284245B9" w14:textId="77777777" w:rsidR="000808CF" w:rsidRPr="000808CF" w:rsidRDefault="000808CF">
            <w:pPr>
              <w:pStyle w:val="NoSpacing"/>
              <w:spacing w:line="256" w:lineRule="auto"/>
              <w:rPr>
                <w:rFonts w:ascii="MS Gothic" w:eastAsia="MS Gothic" w:hAnsi="MS Gothic" w:cs="MS Gothic"/>
                <w:sz w:val="18"/>
                <w:szCs w:val="18"/>
              </w:rPr>
            </w:pPr>
          </w:p>
        </w:tc>
      </w:tr>
      <w:tr w:rsidR="000808CF" w:rsidRPr="000808CF" w14:paraId="66948587" w14:textId="77777777" w:rsidTr="001652DA">
        <w:trPr>
          <w:gridAfter w:val="1"/>
          <w:wAfter w:w="5" w:type="pct"/>
          <w:trHeight w:val="311"/>
        </w:trPr>
        <w:tc>
          <w:tcPr>
            <w:tcW w:w="4995" w:type="pct"/>
            <w:gridSpan w:val="35"/>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DBD69E6" w14:textId="4A2F1126" w:rsidR="000808CF" w:rsidRPr="000808CF" w:rsidRDefault="000808CF">
            <w:pPr>
              <w:pStyle w:val="NoSpacing"/>
              <w:spacing w:line="256" w:lineRule="auto"/>
              <w:rPr>
                <w:rFonts w:ascii="Calibri" w:eastAsia="Times New Roman" w:hAnsi="Calibri" w:cs="Calibri"/>
                <w:sz w:val="18"/>
                <w:szCs w:val="18"/>
              </w:rPr>
            </w:pPr>
            <w:r w:rsidRPr="000808CF">
              <w:rPr>
                <w:b/>
                <w:sz w:val="18"/>
                <w:szCs w:val="18"/>
              </w:rPr>
              <w:t>OUTPUT: Development of City Resilience Action Plan</w:t>
            </w:r>
            <w:r w:rsidR="00B500AD">
              <w:t xml:space="preserve"> </w:t>
            </w:r>
            <w:r w:rsidR="00B500AD" w:rsidRPr="00B500AD">
              <w:rPr>
                <w:b/>
                <w:sz w:val="18"/>
                <w:szCs w:val="18"/>
              </w:rPr>
              <w:t>according to city essentials scoring</w:t>
            </w:r>
          </w:p>
        </w:tc>
      </w:tr>
      <w:tr w:rsidR="000808CF" w:rsidRPr="000808CF" w14:paraId="4DBB80F5" w14:textId="77777777" w:rsidTr="001652DA">
        <w:trPr>
          <w:gridAfter w:val="1"/>
          <w:wAfter w:w="5" w:type="pct"/>
          <w:trHeight w:val="311"/>
        </w:trPr>
        <w:tc>
          <w:tcPr>
            <w:tcW w:w="4995" w:type="pct"/>
            <w:gridSpan w:val="35"/>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AD37850" w14:textId="3880EB41" w:rsidR="007E147E" w:rsidRPr="007E147E" w:rsidRDefault="000808CF" w:rsidP="007E147E">
            <w:pPr>
              <w:pStyle w:val="NoSpacing"/>
              <w:spacing w:line="256" w:lineRule="auto"/>
              <w:rPr>
                <w:rFonts w:cs="Calibri"/>
                <w:b/>
                <w:i/>
                <w:iCs/>
                <w:sz w:val="16"/>
                <w:szCs w:val="16"/>
              </w:rPr>
            </w:pPr>
            <w:r w:rsidRPr="000808CF">
              <w:rPr>
                <w:rFonts w:cs="Calibri"/>
                <w:b/>
                <w:sz w:val="18"/>
                <w:szCs w:val="18"/>
              </w:rPr>
              <w:t>c.2</w:t>
            </w:r>
            <w:r w:rsidRPr="000808CF">
              <w:rPr>
                <w:rFonts w:cs="Calibri"/>
                <w:sz w:val="18"/>
                <w:szCs w:val="18"/>
              </w:rPr>
              <w:t xml:space="preserve"> Please indicate the level of impact the City Resilience assessment scoring of the </w:t>
            </w:r>
            <w:r w:rsidRPr="000808CF">
              <w:rPr>
                <w:rFonts w:cs="Calibri"/>
                <w:b/>
                <w:sz w:val="18"/>
                <w:szCs w:val="18"/>
              </w:rPr>
              <w:t>TEN ESSENTAILS</w:t>
            </w:r>
            <w:r w:rsidRPr="000808CF">
              <w:rPr>
                <w:rFonts w:cs="Calibri"/>
                <w:sz w:val="18"/>
                <w:szCs w:val="18"/>
              </w:rPr>
              <w:t xml:space="preserve"> provide in the </w:t>
            </w:r>
            <w:r w:rsidRPr="000808CF">
              <w:rPr>
                <w:rFonts w:cs="Calibri"/>
                <w:b/>
                <w:sz w:val="18"/>
                <w:szCs w:val="18"/>
              </w:rPr>
              <w:t>developing the key components of the City Resilience Action Plan</w:t>
            </w:r>
            <w:r w:rsidR="001652DA">
              <w:rPr>
                <w:rFonts w:cs="Calibri"/>
                <w:b/>
                <w:sz w:val="18"/>
                <w:szCs w:val="18"/>
              </w:rPr>
              <w:t xml:space="preserve"> </w:t>
            </w:r>
            <w:r w:rsidR="001652DA" w:rsidRPr="000E6CA1">
              <w:rPr>
                <w:rFonts w:cs="Calibri"/>
                <w:b/>
                <w:i/>
                <w:iCs/>
                <w:sz w:val="16"/>
                <w:szCs w:val="16"/>
              </w:rPr>
              <w:t>(Tick one box only)</w:t>
            </w:r>
          </w:p>
        </w:tc>
      </w:tr>
      <w:tr w:rsidR="001652DA" w:rsidRPr="000808CF" w14:paraId="48AF58C5" w14:textId="77777777" w:rsidTr="001652DA">
        <w:trPr>
          <w:gridAfter w:val="1"/>
          <w:wAfter w:w="5" w:type="pct"/>
          <w:trHeight w:val="85"/>
        </w:trPr>
        <w:tc>
          <w:tcPr>
            <w:tcW w:w="4995" w:type="pct"/>
            <w:gridSpan w:val="3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43B0EB0" w14:textId="41C377AE" w:rsidR="001652DA" w:rsidRPr="001652DA" w:rsidRDefault="001652DA" w:rsidP="001652DA">
            <w:pPr>
              <w:pStyle w:val="NoSpacing"/>
              <w:spacing w:line="256" w:lineRule="auto"/>
              <w:jc w:val="center"/>
              <w:rPr>
                <w:rFonts w:cs="Calibri"/>
                <w:bCs/>
                <w:sz w:val="18"/>
                <w:szCs w:val="18"/>
              </w:rPr>
            </w:pPr>
            <w:r w:rsidRPr="001652DA">
              <w:rPr>
                <w:rFonts w:cs="Calibri"/>
                <w:bCs/>
                <w:sz w:val="18"/>
                <w:szCs w:val="18"/>
              </w:rPr>
              <w:t>1 = Not involved, 2 = Less involved, 3 = Involved, 4 = Moderately involved, 5 = Highly involved</w:t>
            </w:r>
          </w:p>
        </w:tc>
      </w:tr>
      <w:tr w:rsidR="001652DA" w:rsidRPr="000808CF" w14:paraId="20B75EFB" w14:textId="77777777" w:rsidTr="001652DA">
        <w:trPr>
          <w:gridAfter w:val="1"/>
          <w:wAfter w:w="5" w:type="pct"/>
          <w:trHeight w:val="85"/>
        </w:trPr>
        <w:tc>
          <w:tcPr>
            <w:tcW w:w="4995" w:type="pct"/>
            <w:gridSpan w:val="35"/>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081DAE5" w14:textId="77777777" w:rsidR="001652DA" w:rsidRPr="000808CF" w:rsidRDefault="001652DA">
            <w:pPr>
              <w:pStyle w:val="NoSpacing"/>
              <w:spacing w:line="256" w:lineRule="auto"/>
              <w:jc w:val="center"/>
              <w:rPr>
                <w:rFonts w:cs="Calibri"/>
                <w:b/>
                <w:sz w:val="18"/>
                <w:szCs w:val="18"/>
              </w:rPr>
            </w:pPr>
            <w:r w:rsidRPr="000808CF">
              <w:rPr>
                <w:rFonts w:cs="Calibri"/>
                <w:b/>
                <w:sz w:val="18"/>
                <w:szCs w:val="18"/>
              </w:rPr>
              <w:t>Key components of the City Resilience Action Plan</w:t>
            </w:r>
          </w:p>
        </w:tc>
      </w:tr>
      <w:tr w:rsidR="007E147E" w:rsidRPr="000808CF" w14:paraId="723F10CC" w14:textId="77777777" w:rsidTr="007E147E">
        <w:trPr>
          <w:gridAfter w:val="1"/>
          <w:wAfter w:w="5" w:type="pct"/>
        </w:trPr>
        <w:tc>
          <w:tcPr>
            <w:tcW w:w="674" w:type="pct"/>
            <w:tcBorders>
              <w:top w:val="single" w:sz="4" w:space="0" w:color="auto"/>
              <w:left w:val="single" w:sz="4" w:space="0" w:color="auto"/>
              <w:bottom w:val="single" w:sz="4" w:space="0" w:color="auto"/>
              <w:right w:val="single" w:sz="4" w:space="0" w:color="auto"/>
            </w:tcBorders>
            <w:hideMark/>
          </w:tcPr>
          <w:p w14:paraId="35C38A37" w14:textId="77777777" w:rsidR="000808CF" w:rsidRPr="000808CF" w:rsidRDefault="000808CF">
            <w:pPr>
              <w:pStyle w:val="NoSpacing"/>
              <w:spacing w:line="256" w:lineRule="auto"/>
              <w:rPr>
                <w:rFonts w:cstheme="minorHAnsi"/>
                <w:b/>
                <w:sz w:val="18"/>
                <w:szCs w:val="18"/>
              </w:rPr>
            </w:pPr>
            <w:r w:rsidRPr="000808CF">
              <w:rPr>
                <w:rFonts w:cstheme="minorHAnsi"/>
                <w:b/>
                <w:sz w:val="18"/>
                <w:szCs w:val="18"/>
              </w:rPr>
              <w:t>NEW TEN ESSENTIALS</w:t>
            </w:r>
          </w:p>
        </w:tc>
        <w:tc>
          <w:tcPr>
            <w:tcW w:w="766" w:type="pct"/>
            <w:gridSpan w:val="5"/>
            <w:tcBorders>
              <w:top w:val="single" w:sz="4" w:space="0" w:color="auto"/>
              <w:left w:val="single" w:sz="4" w:space="0" w:color="auto"/>
              <w:bottom w:val="single" w:sz="4" w:space="0" w:color="auto"/>
              <w:right w:val="single" w:sz="4" w:space="0" w:color="auto"/>
            </w:tcBorders>
            <w:hideMark/>
          </w:tcPr>
          <w:p w14:paraId="299A4150" w14:textId="77777777" w:rsidR="000808CF" w:rsidRPr="000808CF" w:rsidRDefault="000808CF">
            <w:pPr>
              <w:pStyle w:val="NoSpacing"/>
              <w:spacing w:line="256" w:lineRule="auto"/>
              <w:rPr>
                <w:rFonts w:cstheme="minorHAnsi"/>
                <w:b/>
                <w:sz w:val="18"/>
                <w:szCs w:val="18"/>
              </w:rPr>
            </w:pPr>
            <w:r w:rsidRPr="000808CF">
              <w:rPr>
                <w:rFonts w:cstheme="minorHAnsi"/>
                <w:b/>
                <w:sz w:val="18"/>
                <w:szCs w:val="18"/>
              </w:rPr>
              <w:t>Sensitization</w:t>
            </w:r>
          </w:p>
          <w:p w14:paraId="1DC87208" w14:textId="77777777" w:rsidR="000808CF" w:rsidRPr="000808CF" w:rsidRDefault="000808CF">
            <w:pPr>
              <w:pStyle w:val="NoSpacing"/>
              <w:spacing w:line="256" w:lineRule="auto"/>
              <w:rPr>
                <w:rFonts w:cstheme="minorHAnsi"/>
                <w:b/>
                <w:sz w:val="18"/>
                <w:szCs w:val="18"/>
              </w:rPr>
            </w:pPr>
            <w:r w:rsidRPr="001652DA">
              <w:rPr>
                <w:rFonts w:cstheme="minorHAnsi"/>
                <w:sz w:val="16"/>
                <w:szCs w:val="16"/>
              </w:rPr>
              <w:t>put in place local DRR organizational structure with links to city vision and strategy</w:t>
            </w:r>
          </w:p>
        </w:tc>
        <w:tc>
          <w:tcPr>
            <w:tcW w:w="735" w:type="pct"/>
            <w:gridSpan w:val="5"/>
            <w:tcBorders>
              <w:top w:val="single" w:sz="4" w:space="0" w:color="auto"/>
              <w:left w:val="single" w:sz="4" w:space="0" w:color="auto"/>
              <w:bottom w:val="single" w:sz="4" w:space="0" w:color="auto"/>
              <w:right w:val="single" w:sz="4" w:space="0" w:color="auto"/>
            </w:tcBorders>
            <w:hideMark/>
          </w:tcPr>
          <w:p w14:paraId="2DCB59D3" w14:textId="77777777" w:rsidR="000808CF" w:rsidRPr="000808CF" w:rsidRDefault="000808CF">
            <w:pPr>
              <w:pStyle w:val="NoSpacing"/>
              <w:spacing w:line="256" w:lineRule="auto"/>
              <w:rPr>
                <w:rFonts w:cstheme="minorHAnsi"/>
                <w:sz w:val="18"/>
                <w:szCs w:val="18"/>
              </w:rPr>
            </w:pPr>
            <w:r w:rsidRPr="000808CF">
              <w:rPr>
                <w:rFonts w:cstheme="minorHAnsi"/>
                <w:b/>
                <w:sz w:val="18"/>
                <w:szCs w:val="18"/>
              </w:rPr>
              <w:t>Technical analysis</w:t>
            </w:r>
          </w:p>
          <w:p w14:paraId="6D41C0FA" w14:textId="77777777" w:rsidR="000808CF" w:rsidRPr="000808CF" w:rsidRDefault="000808CF">
            <w:pPr>
              <w:pStyle w:val="NoSpacing"/>
              <w:spacing w:line="256" w:lineRule="auto"/>
              <w:rPr>
                <w:rFonts w:cstheme="minorHAnsi"/>
                <w:b/>
                <w:sz w:val="18"/>
                <w:szCs w:val="18"/>
              </w:rPr>
            </w:pPr>
            <w:r w:rsidRPr="001652DA">
              <w:rPr>
                <w:rFonts w:cstheme="minorHAnsi"/>
                <w:sz w:val="16"/>
                <w:szCs w:val="16"/>
              </w:rPr>
              <w:t>Identify the city risk vulnerabilities in target areas</w:t>
            </w:r>
            <w:r w:rsidRPr="001652DA">
              <w:rPr>
                <w:sz w:val="16"/>
                <w:szCs w:val="16"/>
              </w:rPr>
              <w:t xml:space="preserve"> </w:t>
            </w:r>
          </w:p>
        </w:tc>
        <w:tc>
          <w:tcPr>
            <w:tcW w:w="679" w:type="pct"/>
            <w:gridSpan w:val="6"/>
            <w:tcBorders>
              <w:top w:val="single" w:sz="4" w:space="0" w:color="auto"/>
              <w:left w:val="single" w:sz="4" w:space="0" w:color="auto"/>
              <w:bottom w:val="single" w:sz="4" w:space="0" w:color="auto"/>
              <w:right w:val="single" w:sz="4" w:space="0" w:color="auto"/>
            </w:tcBorders>
            <w:hideMark/>
          </w:tcPr>
          <w:p w14:paraId="0E95220C" w14:textId="77777777" w:rsidR="000808CF" w:rsidRPr="000808CF" w:rsidRDefault="000808CF">
            <w:pPr>
              <w:pStyle w:val="NoSpacing"/>
              <w:spacing w:line="256" w:lineRule="auto"/>
              <w:rPr>
                <w:rFonts w:cstheme="minorHAnsi"/>
                <w:b/>
                <w:sz w:val="18"/>
                <w:szCs w:val="18"/>
              </w:rPr>
            </w:pPr>
            <w:r w:rsidRPr="000808CF">
              <w:rPr>
                <w:rFonts w:cstheme="minorHAnsi"/>
                <w:b/>
                <w:sz w:val="18"/>
                <w:szCs w:val="18"/>
              </w:rPr>
              <w:t>Needs Assessment</w:t>
            </w:r>
          </w:p>
          <w:p w14:paraId="0A47D724" w14:textId="77777777" w:rsidR="000808CF" w:rsidRPr="000808CF" w:rsidRDefault="000808CF">
            <w:pPr>
              <w:pStyle w:val="NoSpacing"/>
              <w:spacing w:line="256" w:lineRule="auto"/>
              <w:rPr>
                <w:rFonts w:ascii="Arial" w:hAnsi="Arial" w:cs="Arial"/>
                <w:b/>
                <w:sz w:val="18"/>
                <w:szCs w:val="18"/>
              </w:rPr>
            </w:pPr>
            <w:r w:rsidRPr="001652DA">
              <w:rPr>
                <w:rFonts w:cstheme="minorHAnsi"/>
                <w:sz w:val="16"/>
                <w:szCs w:val="16"/>
              </w:rPr>
              <w:t>mapping gaps in institutional capacities</w:t>
            </w:r>
          </w:p>
        </w:tc>
        <w:tc>
          <w:tcPr>
            <w:tcW w:w="769" w:type="pct"/>
            <w:gridSpan w:val="7"/>
            <w:tcBorders>
              <w:top w:val="single" w:sz="4" w:space="0" w:color="auto"/>
              <w:left w:val="single" w:sz="4" w:space="0" w:color="auto"/>
              <w:bottom w:val="single" w:sz="4" w:space="0" w:color="auto"/>
              <w:right w:val="single" w:sz="4" w:space="0" w:color="auto"/>
            </w:tcBorders>
            <w:hideMark/>
          </w:tcPr>
          <w:p w14:paraId="01153D13" w14:textId="77777777" w:rsidR="000808CF" w:rsidRPr="000808CF" w:rsidRDefault="000808CF">
            <w:pPr>
              <w:pStyle w:val="NoSpacing"/>
              <w:spacing w:line="256" w:lineRule="auto"/>
              <w:rPr>
                <w:rFonts w:ascii="Calibri" w:cstheme="minorHAnsi"/>
                <w:b/>
                <w:sz w:val="18"/>
                <w:szCs w:val="18"/>
              </w:rPr>
            </w:pPr>
            <w:r w:rsidRPr="000808CF">
              <w:rPr>
                <w:rFonts w:cstheme="minorHAnsi"/>
                <w:b/>
                <w:sz w:val="18"/>
                <w:szCs w:val="18"/>
              </w:rPr>
              <w:t>Project Prioritization</w:t>
            </w:r>
            <w:r w:rsidRPr="000808CF">
              <w:rPr>
                <w:rFonts w:cstheme="minorHAnsi"/>
                <w:sz w:val="18"/>
                <w:szCs w:val="18"/>
              </w:rPr>
              <w:t xml:space="preserve"> </w:t>
            </w:r>
          </w:p>
          <w:p w14:paraId="26D4AFD6" w14:textId="77777777" w:rsidR="000808CF" w:rsidRPr="000808CF" w:rsidRDefault="000808CF">
            <w:pPr>
              <w:pStyle w:val="NoSpacing"/>
              <w:spacing w:line="256" w:lineRule="auto"/>
              <w:rPr>
                <w:rFonts w:ascii="Arial" w:hAnsi="Arial" w:cs="Arial"/>
                <w:b/>
                <w:sz w:val="18"/>
                <w:szCs w:val="18"/>
              </w:rPr>
            </w:pPr>
            <w:r w:rsidRPr="001652DA">
              <w:rPr>
                <w:rFonts w:ascii="FrutigerLTStd-Cn" w:hAnsi="FrutigerLTStd-Cn" w:cs="FrutigerLTStd-Cn"/>
                <w:sz w:val="16"/>
                <w:szCs w:val="16"/>
              </w:rPr>
              <w:t>establish priorities for projects in a time based approach</w:t>
            </w:r>
          </w:p>
        </w:tc>
        <w:tc>
          <w:tcPr>
            <w:tcW w:w="690" w:type="pct"/>
            <w:gridSpan w:val="5"/>
            <w:tcBorders>
              <w:top w:val="single" w:sz="4" w:space="0" w:color="auto"/>
              <w:left w:val="single" w:sz="4" w:space="0" w:color="auto"/>
              <w:bottom w:val="single" w:sz="4" w:space="0" w:color="auto"/>
              <w:right w:val="single" w:sz="4" w:space="0" w:color="auto"/>
            </w:tcBorders>
            <w:hideMark/>
          </w:tcPr>
          <w:p w14:paraId="486A657B" w14:textId="77777777" w:rsidR="000808CF" w:rsidRPr="000808CF" w:rsidRDefault="000808CF">
            <w:pPr>
              <w:pStyle w:val="NoSpacing"/>
              <w:spacing w:line="256" w:lineRule="auto"/>
              <w:rPr>
                <w:rFonts w:ascii="Calibri" w:cstheme="minorHAnsi"/>
                <w:b/>
                <w:sz w:val="18"/>
                <w:szCs w:val="18"/>
              </w:rPr>
            </w:pPr>
            <w:r w:rsidRPr="000808CF">
              <w:rPr>
                <w:rFonts w:cstheme="minorHAnsi"/>
                <w:b/>
                <w:sz w:val="18"/>
                <w:szCs w:val="18"/>
              </w:rPr>
              <w:t xml:space="preserve">Finance Options </w:t>
            </w:r>
          </w:p>
          <w:p w14:paraId="34C402A1" w14:textId="77777777" w:rsidR="000808CF" w:rsidRPr="000808CF" w:rsidRDefault="000808CF">
            <w:pPr>
              <w:pStyle w:val="NoSpacing"/>
              <w:spacing w:line="256" w:lineRule="auto"/>
              <w:rPr>
                <w:rFonts w:ascii="Arial" w:hAnsi="Arial" w:cs="Arial"/>
                <w:b/>
                <w:sz w:val="18"/>
                <w:szCs w:val="18"/>
              </w:rPr>
            </w:pPr>
            <w:r w:rsidRPr="001652DA">
              <w:rPr>
                <w:rFonts w:cstheme="minorHAnsi"/>
                <w:sz w:val="16"/>
                <w:szCs w:val="16"/>
              </w:rPr>
              <w:t xml:space="preserve">evaluate alternative financial mechanisms </w:t>
            </w:r>
          </w:p>
        </w:tc>
        <w:tc>
          <w:tcPr>
            <w:tcW w:w="683" w:type="pct"/>
            <w:gridSpan w:val="6"/>
            <w:tcBorders>
              <w:top w:val="single" w:sz="4" w:space="0" w:color="auto"/>
              <w:left w:val="single" w:sz="4" w:space="0" w:color="auto"/>
              <w:bottom w:val="single" w:sz="4" w:space="0" w:color="auto"/>
              <w:right w:val="single" w:sz="4" w:space="0" w:color="auto"/>
            </w:tcBorders>
            <w:hideMark/>
          </w:tcPr>
          <w:p w14:paraId="5EA59BAD" w14:textId="77777777" w:rsidR="000808CF" w:rsidRPr="000808CF" w:rsidRDefault="000808CF">
            <w:pPr>
              <w:pStyle w:val="NoSpacing"/>
              <w:spacing w:line="256" w:lineRule="auto"/>
              <w:rPr>
                <w:rFonts w:ascii="Calibri" w:cstheme="minorHAnsi"/>
                <w:b/>
                <w:sz w:val="18"/>
                <w:szCs w:val="18"/>
              </w:rPr>
            </w:pPr>
            <w:r w:rsidRPr="000808CF">
              <w:rPr>
                <w:rFonts w:cstheme="minorHAnsi"/>
                <w:b/>
                <w:sz w:val="18"/>
                <w:szCs w:val="18"/>
              </w:rPr>
              <w:t>Monitoring</w:t>
            </w:r>
          </w:p>
          <w:p w14:paraId="125216BD" w14:textId="77777777" w:rsidR="000808CF" w:rsidRPr="000808CF" w:rsidRDefault="000808CF">
            <w:pPr>
              <w:pStyle w:val="NoSpacing"/>
              <w:spacing w:line="256" w:lineRule="auto"/>
              <w:rPr>
                <w:rFonts w:ascii="Arial" w:hAnsi="Arial" w:cs="Arial"/>
                <w:b/>
                <w:sz w:val="18"/>
                <w:szCs w:val="18"/>
              </w:rPr>
            </w:pPr>
            <w:r w:rsidRPr="001652DA">
              <w:rPr>
                <w:rFonts w:cstheme="minorHAnsi"/>
                <w:sz w:val="16"/>
                <w:szCs w:val="16"/>
              </w:rPr>
              <w:t xml:space="preserve">structure a monitoring system to evaluate progress </w:t>
            </w:r>
          </w:p>
        </w:tc>
      </w:tr>
      <w:tr w:rsidR="001652DA" w:rsidRPr="000808CF" w14:paraId="6AC49AB2" w14:textId="77777777" w:rsidTr="007E147E">
        <w:trPr>
          <w:gridAfter w:val="1"/>
          <w:wAfter w:w="5" w:type="pct"/>
        </w:trPr>
        <w:tc>
          <w:tcPr>
            <w:tcW w:w="674" w:type="pct"/>
            <w:tcBorders>
              <w:top w:val="single" w:sz="4" w:space="0" w:color="auto"/>
              <w:left w:val="single" w:sz="4" w:space="0" w:color="auto"/>
              <w:bottom w:val="single" w:sz="4" w:space="0" w:color="auto"/>
              <w:right w:val="single" w:sz="4" w:space="0" w:color="auto"/>
            </w:tcBorders>
          </w:tcPr>
          <w:p w14:paraId="13FEEB4D" w14:textId="77777777" w:rsidR="001652DA" w:rsidRPr="000808CF" w:rsidRDefault="001652DA">
            <w:pPr>
              <w:pStyle w:val="NoSpacing"/>
              <w:spacing w:line="256" w:lineRule="auto"/>
              <w:rPr>
                <w:rFonts w:cstheme="minorHAnsi"/>
                <w:b/>
                <w:sz w:val="18"/>
                <w:szCs w:val="18"/>
              </w:rPr>
            </w:pPr>
          </w:p>
        </w:tc>
        <w:tc>
          <w:tcPr>
            <w:tcW w:w="766" w:type="pct"/>
            <w:gridSpan w:val="5"/>
            <w:tcBorders>
              <w:top w:val="single" w:sz="4" w:space="0" w:color="auto"/>
              <w:left w:val="single" w:sz="4" w:space="0" w:color="auto"/>
              <w:bottom w:val="single" w:sz="4" w:space="0" w:color="auto"/>
              <w:right w:val="single" w:sz="4" w:space="0" w:color="auto"/>
            </w:tcBorders>
          </w:tcPr>
          <w:p w14:paraId="3595B5B3" w14:textId="471A0459" w:rsidR="001652DA" w:rsidRPr="000808CF" w:rsidRDefault="001652DA">
            <w:pPr>
              <w:pStyle w:val="NoSpacing"/>
              <w:spacing w:line="256" w:lineRule="auto"/>
              <w:rPr>
                <w:rFonts w:cstheme="minorHAnsi"/>
                <w:b/>
                <w:sz w:val="18"/>
                <w:szCs w:val="18"/>
              </w:rPr>
            </w:pPr>
            <w:r>
              <w:rPr>
                <w:rFonts w:cstheme="minorHAnsi"/>
                <w:b/>
                <w:sz w:val="18"/>
                <w:szCs w:val="18"/>
              </w:rPr>
              <w:t xml:space="preserve">1    2    3    4   </w:t>
            </w:r>
            <w:r w:rsidRPr="001652DA">
              <w:rPr>
                <w:rFonts w:cstheme="minorHAnsi"/>
                <w:b/>
                <w:sz w:val="18"/>
                <w:szCs w:val="18"/>
              </w:rPr>
              <w:t xml:space="preserve"> 5</w:t>
            </w:r>
          </w:p>
        </w:tc>
        <w:tc>
          <w:tcPr>
            <w:tcW w:w="735" w:type="pct"/>
            <w:gridSpan w:val="5"/>
            <w:tcBorders>
              <w:top w:val="single" w:sz="4" w:space="0" w:color="auto"/>
              <w:left w:val="single" w:sz="4" w:space="0" w:color="auto"/>
              <w:bottom w:val="single" w:sz="4" w:space="0" w:color="auto"/>
              <w:right w:val="single" w:sz="4" w:space="0" w:color="auto"/>
            </w:tcBorders>
          </w:tcPr>
          <w:p w14:paraId="4B686DDE" w14:textId="6A506238" w:rsidR="001652DA" w:rsidRPr="000808CF" w:rsidRDefault="001652DA">
            <w:pPr>
              <w:pStyle w:val="NoSpacing"/>
              <w:spacing w:line="256" w:lineRule="auto"/>
              <w:rPr>
                <w:rFonts w:cstheme="minorHAnsi"/>
                <w:b/>
                <w:sz w:val="18"/>
                <w:szCs w:val="18"/>
              </w:rPr>
            </w:pPr>
            <w:r>
              <w:rPr>
                <w:rFonts w:cstheme="minorHAnsi"/>
                <w:b/>
                <w:sz w:val="18"/>
                <w:szCs w:val="18"/>
              </w:rPr>
              <w:t xml:space="preserve">1    2    3   4   </w:t>
            </w:r>
            <w:r w:rsidRPr="001652DA">
              <w:rPr>
                <w:rFonts w:cstheme="minorHAnsi"/>
                <w:b/>
                <w:sz w:val="18"/>
                <w:szCs w:val="18"/>
              </w:rPr>
              <w:t>5</w:t>
            </w:r>
          </w:p>
        </w:tc>
        <w:tc>
          <w:tcPr>
            <w:tcW w:w="679" w:type="pct"/>
            <w:gridSpan w:val="6"/>
            <w:tcBorders>
              <w:top w:val="single" w:sz="4" w:space="0" w:color="auto"/>
              <w:left w:val="single" w:sz="4" w:space="0" w:color="auto"/>
              <w:bottom w:val="single" w:sz="4" w:space="0" w:color="auto"/>
              <w:right w:val="single" w:sz="4" w:space="0" w:color="auto"/>
            </w:tcBorders>
          </w:tcPr>
          <w:p w14:paraId="004BAF53" w14:textId="4C003A07" w:rsidR="001652DA" w:rsidRPr="000808CF" w:rsidRDefault="001652DA">
            <w:pPr>
              <w:pStyle w:val="NoSpacing"/>
              <w:spacing w:line="256" w:lineRule="auto"/>
              <w:rPr>
                <w:rFonts w:cstheme="minorHAnsi"/>
                <w:b/>
                <w:sz w:val="18"/>
                <w:szCs w:val="18"/>
              </w:rPr>
            </w:pPr>
            <w:r>
              <w:rPr>
                <w:rFonts w:cstheme="minorHAnsi"/>
                <w:b/>
                <w:sz w:val="18"/>
                <w:szCs w:val="18"/>
              </w:rPr>
              <w:t xml:space="preserve">1   2   3   4  </w:t>
            </w:r>
            <w:r w:rsidRPr="001652DA">
              <w:rPr>
                <w:rFonts w:cstheme="minorHAnsi"/>
                <w:b/>
                <w:sz w:val="18"/>
                <w:szCs w:val="18"/>
              </w:rPr>
              <w:t xml:space="preserve"> 5</w:t>
            </w:r>
          </w:p>
        </w:tc>
        <w:tc>
          <w:tcPr>
            <w:tcW w:w="769" w:type="pct"/>
            <w:gridSpan w:val="7"/>
            <w:tcBorders>
              <w:top w:val="single" w:sz="4" w:space="0" w:color="auto"/>
              <w:left w:val="single" w:sz="4" w:space="0" w:color="auto"/>
              <w:bottom w:val="single" w:sz="4" w:space="0" w:color="auto"/>
              <w:right w:val="single" w:sz="4" w:space="0" w:color="auto"/>
            </w:tcBorders>
          </w:tcPr>
          <w:p w14:paraId="7291B62D" w14:textId="0AD9D4B5" w:rsidR="001652DA" w:rsidRPr="000808CF" w:rsidRDefault="001652DA">
            <w:pPr>
              <w:pStyle w:val="NoSpacing"/>
              <w:spacing w:line="256" w:lineRule="auto"/>
              <w:rPr>
                <w:rFonts w:cstheme="minorHAnsi"/>
                <w:b/>
                <w:sz w:val="18"/>
                <w:szCs w:val="18"/>
              </w:rPr>
            </w:pPr>
            <w:r>
              <w:rPr>
                <w:rFonts w:cstheme="minorHAnsi"/>
                <w:b/>
                <w:sz w:val="18"/>
                <w:szCs w:val="18"/>
              </w:rPr>
              <w:t xml:space="preserve">1    2    3    4   </w:t>
            </w:r>
            <w:r w:rsidRPr="001652DA">
              <w:rPr>
                <w:rFonts w:cstheme="minorHAnsi"/>
                <w:b/>
                <w:sz w:val="18"/>
                <w:szCs w:val="18"/>
              </w:rPr>
              <w:t xml:space="preserve"> 5</w:t>
            </w:r>
          </w:p>
        </w:tc>
        <w:tc>
          <w:tcPr>
            <w:tcW w:w="690" w:type="pct"/>
            <w:gridSpan w:val="5"/>
            <w:tcBorders>
              <w:top w:val="single" w:sz="4" w:space="0" w:color="auto"/>
              <w:left w:val="single" w:sz="4" w:space="0" w:color="auto"/>
              <w:bottom w:val="single" w:sz="4" w:space="0" w:color="auto"/>
              <w:right w:val="single" w:sz="4" w:space="0" w:color="auto"/>
            </w:tcBorders>
          </w:tcPr>
          <w:p w14:paraId="5B06D0F0" w14:textId="09F8C1D0" w:rsidR="001652DA" w:rsidRPr="000808CF" w:rsidRDefault="001652DA">
            <w:pPr>
              <w:pStyle w:val="NoSpacing"/>
              <w:spacing w:line="256" w:lineRule="auto"/>
              <w:rPr>
                <w:rFonts w:cstheme="minorHAnsi"/>
                <w:b/>
                <w:sz w:val="18"/>
                <w:szCs w:val="18"/>
              </w:rPr>
            </w:pPr>
            <w:r>
              <w:rPr>
                <w:rFonts w:cstheme="minorHAnsi"/>
                <w:b/>
                <w:sz w:val="18"/>
                <w:szCs w:val="18"/>
              </w:rPr>
              <w:t xml:space="preserve">1   2   3   4   </w:t>
            </w:r>
            <w:r w:rsidRPr="001652DA">
              <w:rPr>
                <w:rFonts w:cstheme="minorHAnsi"/>
                <w:b/>
                <w:sz w:val="18"/>
                <w:szCs w:val="18"/>
              </w:rPr>
              <w:t>5</w:t>
            </w:r>
          </w:p>
        </w:tc>
        <w:tc>
          <w:tcPr>
            <w:tcW w:w="683" w:type="pct"/>
            <w:gridSpan w:val="6"/>
            <w:tcBorders>
              <w:top w:val="single" w:sz="4" w:space="0" w:color="auto"/>
              <w:left w:val="single" w:sz="4" w:space="0" w:color="auto"/>
              <w:bottom w:val="single" w:sz="4" w:space="0" w:color="auto"/>
              <w:right w:val="single" w:sz="4" w:space="0" w:color="auto"/>
            </w:tcBorders>
          </w:tcPr>
          <w:p w14:paraId="2F8A6154" w14:textId="50E653DA" w:rsidR="001652DA" w:rsidRPr="000808CF" w:rsidRDefault="001652DA">
            <w:pPr>
              <w:pStyle w:val="NoSpacing"/>
              <w:spacing w:line="256" w:lineRule="auto"/>
              <w:rPr>
                <w:rFonts w:cstheme="minorHAnsi"/>
                <w:b/>
                <w:sz w:val="18"/>
                <w:szCs w:val="18"/>
              </w:rPr>
            </w:pPr>
            <w:r>
              <w:rPr>
                <w:rFonts w:cstheme="minorHAnsi"/>
                <w:b/>
                <w:sz w:val="18"/>
                <w:szCs w:val="18"/>
              </w:rPr>
              <w:t xml:space="preserve">1   2   3   4   </w:t>
            </w:r>
            <w:r w:rsidRPr="001652DA">
              <w:rPr>
                <w:rFonts w:cstheme="minorHAnsi"/>
                <w:b/>
                <w:sz w:val="18"/>
                <w:szCs w:val="18"/>
              </w:rPr>
              <w:t>5</w:t>
            </w:r>
          </w:p>
        </w:tc>
      </w:tr>
      <w:tr w:rsidR="007E147E" w:rsidRPr="000808CF" w14:paraId="676A0738" w14:textId="77777777" w:rsidTr="007E147E">
        <w:tc>
          <w:tcPr>
            <w:tcW w:w="674" w:type="pct"/>
            <w:tcBorders>
              <w:top w:val="single" w:sz="4" w:space="0" w:color="auto"/>
              <w:left w:val="single" w:sz="4" w:space="0" w:color="auto"/>
              <w:bottom w:val="single" w:sz="4" w:space="0" w:color="auto"/>
              <w:right w:val="single" w:sz="4" w:space="0" w:color="auto"/>
            </w:tcBorders>
            <w:hideMark/>
          </w:tcPr>
          <w:p w14:paraId="78744E87" w14:textId="77777777" w:rsidR="001652DA" w:rsidRPr="000808CF" w:rsidRDefault="001652DA">
            <w:pPr>
              <w:pStyle w:val="NoSpacing"/>
              <w:spacing w:line="256" w:lineRule="auto"/>
              <w:rPr>
                <w:rFonts w:ascii="Calibri" w:cstheme="minorHAnsi"/>
                <w:b/>
                <w:sz w:val="18"/>
                <w:szCs w:val="18"/>
              </w:rPr>
            </w:pPr>
            <w:r w:rsidRPr="000808CF">
              <w:rPr>
                <w:rFonts w:cstheme="minorHAnsi"/>
                <w:b/>
                <w:sz w:val="18"/>
                <w:szCs w:val="18"/>
              </w:rPr>
              <w:t>Essential 1</w:t>
            </w:r>
          </w:p>
        </w:tc>
        <w:tc>
          <w:tcPr>
            <w:tcW w:w="152" w:type="pct"/>
            <w:tcBorders>
              <w:top w:val="single" w:sz="4" w:space="0" w:color="auto"/>
              <w:left w:val="single" w:sz="4" w:space="0" w:color="auto"/>
              <w:right w:val="single" w:sz="4" w:space="0" w:color="auto"/>
            </w:tcBorders>
            <w:shd w:val="clear" w:color="auto" w:fill="E7E6E6" w:themeFill="background2"/>
          </w:tcPr>
          <w:p w14:paraId="266B9E74" w14:textId="77777777" w:rsidR="001652DA" w:rsidRPr="000808CF" w:rsidRDefault="001652DA">
            <w:pPr>
              <w:pStyle w:val="NoSpacing"/>
              <w:spacing w:line="256" w:lineRule="auto"/>
              <w:rPr>
                <w:rFonts w:ascii="Arial" w:hAnsi="Arial" w:cs="Arial"/>
                <w:b/>
                <w:sz w:val="18"/>
                <w:szCs w:val="18"/>
              </w:rPr>
            </w:pPr>
          </w:p>
        </w:tc>
        <w:tc>
          <w:tcPr>
            <w:tcW w:w="152" w:type="pct"/>
            <w:tcBorders>
              <w:top w:val="single" w:sz="4" w:space="0" w:color="auto"/>
              <w:left w:val="single" w:sz="4" w:space="0" w:color="auto"/>
              <w:right w:val="single" w:sz="4" w:space="0" w:color="auto"/>
            </w:tcBorders>
          </w:tcPr>
          <w:p w14:paraId="09AA9BEA" w14:textId="77777777" w:rsidR="001652DA" w:rsidRPr="000808CF" w:rsidRDefault="001652DA">
            <w:pPr>
              <w:pStyle w:val="NoSpacing"/>
              <w:spacing w:line="256" w:lineRule="auto"/>
              <w:rPr>
                <w:rFonts w:ascii="Arial" w:hAnsi="Arial" w:cs="Arial"/>
                <w:b/>
                <w:sz w:val="18"/>
                <w:szCs w:val="18"/>
              </w:rPr>
            </w:pPr>
          </w:p>
        </w:tc>
        <w:tc>
          <w:tcPr>
            <w:tcW w:w="152" w:type="pct"/>
            <w:tcBorders>
              <w:top w:val="single" w:sz="4" w:space="0" w:color="auto"/>
              <w:left w:val="single" w:sz="4" w:space="0" w:color="auto"/>
              <w:right w:val="single" w:sz="4" w:space="0" w:color="auto"/>
            </w:tcBorders>
            <w:shd w:val="clear" w:color="auto" w:fill="E7E6E6" w:themeFill="background2"/>
          </w:tcPr>
          <w:p w14:paraId="712C1654" w14:textId="77777777" w:rsidR="001652DA" w:rsidRPr="000808CF" w:rsidRDefault="001652DA">
            <w:pPr>
              <w:pStyle w:val="NoSpacing"/>
              <w:spacing w:line="256" w:lineRule="auto"/>
              <w:rPr>
                <w:rFonts w:ascii="Arial" w:hAnsi="Arial" w:cs="Arial"/>
                <w:b/>
                <w:sz w:val="18"/>
                <w:szCs w:val="18"/>
              </w:rPr>
            </w:pPr>
          </w:p>
        </w:tc>
        <w:tc>
          <w:tcPr>
            <w:tcW w:w="152" w:type="pct"/>
            <w:tcBorders>
              <w:top w:val="single" w:sz="4" w:space="0" w:color="auto"/>
              <w:left w:val="single" w:sz="4" w:space="0" w:color="auto"/>
              <w:right w:val="single" w:sz="4" w:space="0" w:color="auto"/>
            </w:tcBorders>
          </w:tcPr>
          <w:p w14:paraId="436188CE" w14:textId="77777777" w:rsidR="001652DA" w:rsidRPr="000808CF" w:rsidRDefault="001652DA">
            <w:pPr>
              <w:pStyle w:val="NoSpacing"/>
              <w:spacing w:line="256" w:lineRule="auto"/>
              <w:rPr>
                <w:rFonts w:ascii="Arial" w:hAnsi="Arial" w:cs="Arial"/>
                <w:b/>
                <w:sz w:val="18"/>
                <w:szCs w:val="18"/>
              </w:rPr>
            </w:pPr>
          </w:p>
        </w:tc>
        <w:tc>
          <w:tcPr>
            <w:tcW w:w="160" w:type="pct"/>
            <w:tcBorders>
              <w:top w:val="single" w:sz="4" w:space="0" w:color="auto"/>
              <w:left w:val="single" w:sz="4" w:space="0" w:color="auto"/>
              <w:right w:val="single" w:sz="4" w:space="0" w:color="auto"/>
            </w:tcBorders>
            <w:shd w:val="clear" w:color="auto" w:fill="E7E6E6" w:themeFill="background2"/>
          </w:tcPr>
          <w:p w14:paraId="20F58AF4" w14:textId="3F010D64" w:rsidR="001652DA" w:rsidRPr="000808CF" w:rsidRDefault="001652DA">
            <w:pPr>
              <w:pStyle w:val="NoSpacing"/>
              <w:spacing w:line="256" w:lineRule="auto"/>
              <w:rPr>
                <w:rFonts w:ascii="Arial" w:hAnsi="Arial" w:cs="Arial"/>
                <w:b/>
                <w:sz w:val="18"/>
                <w:szCs w:val="18"/>
              </w:rPr>
            </w:pPr>
          </w:p>
        </w:tc>
        <w:tc>
          <w:tcPr>
            <w:tcW w:w="145" w:type="pct"/>
            <w:tcBorders>
              <w:top w:val="single" w:sz="4" w:space="0" w:color="auto"/>
              <w:left w:val="single" w:sz="4" w:space="0" w:color="auto"/>
              <w:right w:val="single" w:sz="4" w:space="0" w:color="auto"/>
            </w:tcBorders>
          </w:tcPr>
          <w:p w14:paraId="53B4966E" w14:textId="77777777" w:rsidR="001652DA" w:rsidRPr="000808CF" w:rsidRDefault="001652DA">
            <w:pPr>
              <w:pStyle w:val="NoSpacing"/>
              <w:spacing w:line="256" w:lineRule="auto"/>
              <w:rPr>
                <w:rFonts w:ascii="Arial" w:hAnsi="Arial" w:cs="Arial"/>
                <w:b/>
                <w:sz w:val="18"/>
                <w:szCs w:val="18"/>
              </w:rPr>
            </w:pPr>
          </w:p>
        </w:tc>
        <w:tc>
          <w:tcPr>
            <w:tcW w:w="145" w:type="pct"/>
            <w:tcBorders>
              <w:top w:val="single" w:sz="4" w:space="0" w:color="auto"/>
              <w:left w:val="single" w:sz="4" w:space="0" w:color="auto"/>
              <w:right w:val="single" w:sz="4" w:space="0" w:color="auto"/>
            </w:tcBorders>
            <w:shd w:val="clear" w:color="auto" w:fill="E7E6E6" w:themeFill="background2"/>
          </w:tcPr>
          <w:p w14:paraId="51FBE46F" w14:textId="77777777" w:rsidR="001652DA" w:rsidRPr="000808CF" w:rsidRDefault="001652DA">
            <w:pPr>
              <w:pStyle w:val="NoSpacing"/>
              <w:spacing w:line="256" w:lineRule="auto"/>
              <w:rPr>
                <w:rFonts w:ascii="Arial" w:hAnsi="Arial" w:cs="Arial"/>
                <w:b/>
                <w:sz w:val="18"/>
                <w:szCs w:val="18"/>
              </w:rPr>
            </w:pPr>
          </w:p>
        </w:tc>
        <w:tc>
          <w:tcPr>
            <w:tcW w:w="146" w:type="pct"/>
            <w:tcBorders>
              <w:top w:val="single" w:sz="4" w:space="0" w:color="auto"/>
              <w:left w:val="single" w:sz="4" w:space="0" w:color="auto"/>
              <w:right w:val="single" w:sz="4" w:space="0" w:color="auto"/>
            </w:tcBorders>
          </w:tcPr>
          <w:p w14:paraId="4777546F" w14:textId="77777777" w:rsidR="001652DA" w:rsidRPr="000808CF" w:rsidRDefault="001652DA">
            <w:pPr>
              <w:pStyle w:val="NoSpacing"/>
              <w:spacing w:line="256" w:lineRule="auto"/>
              <w:rPr>
                <w:rFonts w:ascii="Arial" w:hAnsi="Arial" w:cs="Arial"/>
                <w:b/>
                <w:sz w:val="18"/>
                <w:szCs w:val="18"/>
              </w:rPr>
            </w:pPr>
          </w:p>
        </w:tc>
        <w:tc>
          <w:tcPr>
            <w:tcW w:w="146" w:type="pct"/>
            <w:tcBorders>
              <w:top w:val="single" w:sz="4" w:space="0" w:color="auto"/>
              <w:left w:val="single" w:sz="4" w:space="0" w:color="auto"/>
              <w:right w:val="single" w:sz="4" w:space="0" w:color="auto"/>
            </w:tcBorders>
            <w:shd w:val="clear" w:color="auto" w:fill="E7E6E6" w:themeFill="background2"/>
          </w:tcPr>
          <w:p w14:paraId="47EF058F" w14:textId="77777777" w:rsidR="001652DA" w:rsidRPr="000808CF" w:rsidRDefault="001652DA">
            <w:pPr>
              <w:pStyle w:val="NoSpacing"/>
              <w:spacing w:line="256" w:lineRule="auto"/>
              <w:rPr>
                <w:rFonts w:ascii="Arial" w:hAnsi="Arial" w:cs="Arial"/>
                <w:b/>
                <w:sz w:val="18"/>
                <w:szCs w:val="18"/>
              </w:rPr>
            </w:pPr>
          </w:p>
        </w:tc>
        <w:tc>
          <w:tcPr>
            <w:tcW w:w="153" w:type="pct"/>
            <w:tcBorders>
              <w:top w:val="single" w:sz="4" w:space="0" w:color="auto"/>
              <w:left w:val="single" w:sz="4" w:space="0" w:color="auto"/>
              <w:right w:val="single" w:sz="4" w:space="0" w:color="auto"/>
            </w:tcBorders>
          </w:tcPr>
          <w:p w14:paraId="06E07A80" w14:textId="33475C81" w:rsidR="001652DA" w:rsidRPr="000808CF" w:rsidRDefault="001652DA">
            <w:pPr>
              <w:pStyle w:val="NoSpacing"/>
              <w:spacing w:line="256" w:lineRule="auto"/>
              <w:rPr>
                <w:rFonts w:ascii="Arial" w:hAnsi="Arial" w:cs="Arial"/>
                <w:b/>
                <w:sz w:val="18"/>
                <w:szCs w:val="18"/>
              </w:rPr>
            </w:pPr>
          </w:p>
        </w:tc>
        <w:tc>
          <w:tcPr>
            <w:tcW w:w="137" w:type="pct"/>
            <w:tcBorders>
              <w:top w:val="single" w:sz="4" w:space="0" w:color="auto"/>
              <w:left w:val="single" w:sz="4" w:space="0" w:color="auto"/>
              <w:right w:val="single" w:sz="4" w:space="0" w:color="auto"/>
            </w:tcBorders>
            <w:shd w:val="clear" w:color="auto" w:fill="E7E6E6" w:themeFill="background2"/>
          </w:tcPr>
          <w:p w14:paraId="5EEA31AD" w14:textId="77777777" w:rsidR="001652DA" w:rsidRPr="000808CF" w:rsidRDefault="001652DA">
            <w:pPr>
              <w:pStyle w:val="NoSpacing"/>
              <w:spacing w:line="256" w:lineRule="auto"/>
              <w:rPr>
                <w:rFonts w:ascii="Arial" w:hAnsi="Arial" w:cs="Arial"/>
                <w:b/>
                <w:sz w:val="18"/>
                <w:szCs w:val="18"/>
              </w:rPr>
            </w:pPr>
          </w:p>
        </w:tc>
        <w:tc>
          <w:tcPr>
            <w:tcW w:w="137" w:type="pct"/>
            <w:tcBorders>
              <w:top w:val="single" w:sz="4" w:space="0" w:color="auto"/>
              <w:left w:val="single" w:sz="4" w:space="0" w:color="auto"/>
              <w:right w:val="single" w:sz="4" w:space="0" w:color="auto"/>
            </w:tcBorders>
          </w:tcPr>
          <w:p w14:paraId="5980B015" w14:textId="77777777" w:rsidR="001652DA" w:rsidRPr="000808CF" w:rsidRDefault="001652DA">
            <w:pPr>
              <w:pStyle w:val="NoSpacing"/>
              <w:spacing w:line="256" w:lineRule="auto"/>
              <w:rPr>
                <w:rFonts w:ascii="Arial" w:hAnsi="Arial" w:cs="Arial"/>
                <w:b/>
                <w:sz w:val="18"/>
                <w:szCs w:val="18"/>
              </w:rPr>
            </w:pPr>
          </w:p>
        </w:tc>
        <w:tc>
          <w:tcPr>
            <w:tcW w:w="137" w:type="pct"/>
            <w:tcBorders>
              <w:top w:val="single" w:sz="4" w:space="0" w:color="auto"/>
              <w:left w:val="single" w:sz="4" w:space="0" w:color="auto"/>
              <w:right w:val="single" w:sz="4" w:space="0" w:color="auto"/>
            </w:tcBorders>
            <w:shd w:val="clear" w:color="auto" w:fill="E7E6E6" w:themeFill="background2"/>
          </w:tcPr>
          <w:p w14:paraId="38F00798" w14:textId="77777777" w:rsidR="001652DA" w:rsidRPr="000808CF" w:rsidRDefault="001652DA">
            <w:pPr>
              <w:pStyle w:val="NoSpacing"/>
              <w:spacing w:line="256" w:lineRule="auto"/>
              <w:rPr>
                <w:rFonts w:ascii="Arial" w:hAnsi="Arial" w:cs="Arial"/>
                <w:b/>
                <w:sz w:val="18"/>
                <w:szCs w:val="18"/>
              </w:rPr>
            </w:pPr>
          </w:p>
        </w:tc>
        <w:tc>
          <w:tcPr>
            <w:tcW w:w="137" w:type="pct"/>
            <w:gridSpan w:val="2"/>
            <w:tcBorders>
              <w:top w:val="single" w:sz="4" w:space="0" w:color="auto"/>
              <w:left w:val="single" w:sz="4" w:space="0" w:color="auto"/>
              <w:right w:val="single" w:sz="4" w:space="0" w:color="auto"/>
            </w:tcBorders>
          </w:tcPr>
          <w:p w14:paraId="6B60369F" w14:textId="77777777" w:rsidR="001652DA" w:rsidRPr="000808CF" w:rsidRDefault="001652DA">
            <w:pPr>
              <w:pStyle w:val="NoSpacing"/>
              <w:spacing w:line="256" w:lineRule="auto"/>
              <w:rPr>
                <w:rFonts w:ascii="Arial" w:hAnsi="Arial" w:cs="Arial"/>
                <w:b/>
                <w:sz w:val="18"/>
                <w:szCs w:val="18"/>
              </w:rPr>
            </w:pPr>
          </w:p>
        </w:tc>
        <w:tc>
          <w:tcPr>
            <w:tcW w:w="137" w:type="pct"/>
            <w:gridSpan w:val="2"/>
            <w:tcBorders>
              <w:top w:val="single" w:sz="4" w:space="0" w:color="auto"/>
              <w:left w:val="single" w:sz="4" w:space="0" w:color="auto"/>
              <w:right w:val="single" w:sz="4" w:space="0" w:color="auto"/>
            </w:tcBorders>
            <w:shd w:val="clear" w:color="auto" w:fill="E7E6E6" w:themeFill="background2"/>
          </w:tcPr>
          <w:p w14:paraId="6CC83B64" w14:textId="24B2155C" w:rsidR="001652DA" w:rsidRPr="000808CF" w:rsidRDefault="001652DA">
            <w:pPr>
              <w:pStyle w:val="NoSpacing"/>
              <w:spacing w:line="256" w:lineRule="auto"/>
              <w:rPr>
                <w:rFonts w:ascii="Arial" w:hAnsi="Arial" w:cs="Arial"/>
                <w:b/>
                <w:sz w:val="18"/>
                <w:szCs w:val="18"/>
              </w:rPr>
            </w:pPr>
          </w:p>
        </w:tc>
        <w:tc>
          <w:tcPr>
            <w:tcW w:w="153" w:type="pct"/>
            <w:tcBorders>
              <w:top w:val="single" w:sz="4" w:space="0" w:color="auto"/>
              <w:left w:val="single" w:sz="4" w:space="0" w:color="auto"/>
              <w:right w:val="single" w:sz="4" w:space="0" w:color="auto"/>
            </w:tcBorders>
          </w:tcPr>
          <w:p w14:paraId="08164B40" w14:textId="77777777" w:rsidR="001652DA" w:rsidRPr="000808CF" w:rsidRDefault="001652DA">
            <w:pPr>
              <w:pStyle w:val="NoSpacing"/>
              <w:spacing w:line="256" w:lineRule="auto"/>
              <w:rPr>
                <w:rFonts w:ascii="Arial" w:hAnsi="Arial" w:cs="Arial"/>
                <w:b/>
                <w:sz w:val="18"/>
                <w:szCs w:val="18"/>
              </w:rPr>
            </w:pPr>
          </w:p>
        </w:tc>
        <w:tc>
          <w:tcPr>
            <w:tcW w:w="152" w:type="pct"/>
            <w:tcBorders>
              <w:top w:val="single" w:sz="4" w:space="0" w:color="auto"/>
              <w:left w:val="single" w:sz="4" w:space="0" w:color="auto"/>
              <w:right w:val="single" w:sz="4" w:space="0" w:color="auto"/>
            </w:tcBorders>
            <w:shd w:val="clear" w:color="auto" w:fill="E7E6E6" w:themeFill="background2"/>
          </w:tcPr>
          <w:p w14:paraId="5A518946" w14:textId="77777777" w:rsidR="001652DA" w:rsidRPr="000808CF" w:rsidRDefault="001652DA">
            <w:pPr>
              <w:pStyle w:val="NoSpacing"/>
              <w:spacing w:line="256" w:lineRule="auto"/>
              <w:rPr>
                <w:rFonts w:ascii="Arial" w:hAnsi="Arial" w:cs="Arial"/>
                <w:b/>
                <w:sz w:val="18"/>
                <w:szCs w:val="18"/>
              </w:rPr>
            </w:pPr>
          </w:p>
        </w:tc>
        <w:tc>
          <w:tcPr>
            <w:tcW w:w="152" w:type="pct"/>
            <w:tcBorders>
              <w:top w:val="single" w:sz="4" w:space="0" w:color="auto"/>
              <w:left w:val="single" w:sz="4" w:space="0" w:color="auto"/>
              <w:right w:val="single" w:sz="4" w:space="0" w:color="auto"/>
            </w:tcBorders>
          </w:tcPr>
          <w:p w14:paraId="050C3706" w14:textId="77777777" w:rsidR="001652DA" w:rsidRPr="000808CF" w:rsidRDefault="001652DA">
            <w:pPr>
              <w:pStyle w:val="NoSpacing"/>
              <w:spacing w:line="256" w:lineRule="auto"/>
              <w:rPr>
                <w:rFonts w:ascii="Arial" w:hAnsi="Arial" w:cs="Arial"/>
                <w:b/>
                <w:sz w:val="18"/>
                <w:szCs w:val="18"/>
              </w:rPr>
            </w:pPr>
          </w:p>
        </w:tc>
        <w:tc>
          <w:tcPr>
            <w:tcW w:w="151" w:type="pct"/>
            <w:gridSpan w:val="2"/>
            <w:tcBorders>
              <w:top w:val="single" w:sz="4" w:space="0" w:color="auto"/>
              <w:left w:val="single" w:sz="4" w:space="0" w:color="auto"/>
              <w:right w:val="single" w:sz="4" w:space="0" w:color="auto"/>
            </w:tcBorders>
            <w:shd w:val="clear" w:color="auto" w:fill="E7E6E6" w:themeFill="background2"/>
          </w:tcPr>
          <w:p w14:paraId="40A78692" w14:textId="77777777" w:rsidR="001652DA" w:rsidRPr="000808CF" w:rsidRDefault="001652DA">
            <w:pPr>
              <w:pStyle w:val="NoSpacing"/>
              <w:spacing w:line="256" w:lineRule="auto"/>
              <w:rPr>
                <w:rFonts w:ascii="Arial" w:hAnsi="Arial" w:cs="Arial"/>
                <w:b/>
                <w:sz w:val="18"/>
                <w:szCs w:val="18"/>
              </w:rPr>
            </w:pPr>
          </w:p>
        </w:tc>
        <w:tc>
          <w:tcPr>
            <w:tcW w:w="155" w:type="pct"/>
            <w:tcBorders>
              <w:top w:val="single" w:sz="4" w:space="0" w:color="auto"/>
              <w:left w:val="single" w:sz="4" w:space="0" w:color="auto"/>
              <w:right w:val="single" w:sz="4" w:space="0" w:color="auto"/>
            </w:tcBorders>
          </w:tcPr>
          <w:p w14:paraId="589B62B0" w14:textId="0B3840B0" w:rsidR="001652DA" w:rsidRPr="000808CF" w:rsidRDefault="001652DA">
            <w:pPr>
              <w:pStyle w:val="NoSpacing"/>
              <w:spacing w:line="256" w:lineRule="auto"/>
              <w:rPr>
                <w:rFonts w:ascii="Arial" w:hAnsi="Arial" w:cs="Arial"/>
                <w:b/>
                <w:sz w:val="18"/>
                <w:szCs w:val="18"/>
              </w:rPr>
            </w:pPr>
          </w:p>
        </w:tc>
        <w:tc>
          <w:tcPr>
            <w:tcW w:w="137" w:type="pct"/>
            <w:tcBorders>
              <w:top w:val="single" w:sz="4" w:space="0" w:color="auto"/>
              <w:left w:val="single" w:sz="4" w:space="0" w:color="auto"/>
              <w:right w:val="single" w:sz="4" w:space="0" w:color="auto"/>
            </w:tcBorders>
            <w:shd w:val="clear" w:color="auto" w:fill="E7E6E6" w:themeFill="background2"/>
          </w:tcPr>
          <w:p w14:paraId="3E8BD3B6" w14:textId="77777777" w:rsidR="001652DA" w:rsidRPr="000808CF" w:rsidRDefault="001652DA">
            <w:pPr>
              <w:pStyle w:val="NoSpacing"/>
              <w:spacing w:line="256" w:lineRule="auto"/>
              <w:rPr>
                <w:rFonts w:ascii="Arial" w:hAnsi="Arial" w:cs="Arial"/>
                <w:b/>
                <w:sz w:val="18"/>
                <w:szCs w:val="18"/>
              </w:rPr>
            </w:pPr>
          </w:p>
        </w:tc>
        <w:tc>
          <w:tcPr>
            <w:tcW w:w="141" w:type="pct"/>
            <w:tcBorders>
              <w:top w:val="single" w:sz="4" w:space="0" w:color="auto"/>
              <w:left w:val="single" w:sz="4" w:space="0" w:color="auto"/>
              <w:right w:val="single" w:sz="4" w:space="0" w:color="auto"/>
            </w:tcBorders>
          </w:tcPr>
          <w:p w14:paraId="1545CE74" w14:textId="77777777" w:rsidR="001652DA" w:rsidRPr="000808CF" w:rsidRDefault="001652DA">
            <w:pPr>
              <w:pStyle w:val="NoSpacing"/>
              <w:spacing w:line="256" w:lineRule="auto"/>
              <w:rPr>
                <w:rFonts w:ascii="Arial" w:hAnsi="Arial" w:cs="Arial"/>
                <w:b/>
                <w:sz w:val="18"/>
                <w:szCs w:val="18"/>
              </w:rPr>
            </w:pPr>
          </w:p>
        </w:tc>
        <w:tc>
          <w:tcPr>
            <w:tcW w:w="137" w:type="pct"/>
            <w:tcBorders>
              <w:top w:val="single" w:sz="4" w:space="0" w:color="auto"/>
              <w:left w:val="single" w:sz="4" w:space="0" w:color="auto"/>
              <w:right w:val="single" w:sz="4" w:space="0" w:color="auto"/>
            </w:tcBorders>
            <w:shd w:val="clear" w:color="auto" w:fill="E7E6E6" w:themeFill="background2"/>
          </w:tcPr>
          <w:p w14:paraId="320DE9BF" w14:textId="77777777" w:rsidR="001652DA" w:rsidRPr="000808CF" w:rsidRDefault="001652DA">
            <w:pPr>
              <w:pStyle w:val="NoSpacing"/>
              <w:spacing w:line="256" w:lineRule="auto"/>
              <w:rPr>
                <w:rFonts w:ascii="Arial" w:hAnsi="Arial" w:cs="Arial"/>
                <w:b/>
                <w:sz w:val="18"/>
                <w:szCs w:val="18"/>
              </w:rPr>
            </w:pPr>
          </w:p>
        </w:tc>
        <w:tc>
          <w:tcPr>
            <w:tcW w:w="137" w:type="pct"/>
            <w:tcBorders>
              <w:top w:val="single" w:sz="4" w:space="0" w:color="auto"/>
              <w:left w:val="single" w:sz="4" w:space="0" w:color="auto"/>
              <w:right w:val="single" w:sz="4" w:space="0" w:color="auto"/>
            </w:tcBorders>
          </w:tcPr>
          <w:p w14:paraId="5ACD014D" w14:textId="77777777" w:rsidR="001652DA" w:rsidRPr="000808CF" w:rsidRDefault="001652DA">
            <w:pPr>
              <w:pStyle w:val="NoSpacing"/>
              <w:spacing w:line="256" w:lineRule="auto"/>
              <w:rPr>
                <w:rFonts w:ascii="Arial" w:hAnsi="Arial" w:cs="Arial"/>
                <w:b/>
                <w:sz w:val="18"/>
                <w:szCs w:val="18"/>
              </w:rPr>
            </w:pPr>
          </w:p>
        </w:tc>
        <w:tc>
          <w:tcPr>
            <w:tcW w:w="138" w:type="pct"/>
            <w:tcBorders>
              <w:top w:val="single" w:sz="4" w:space="0" w:color="auto"/>
              <w:left w:val="single" w:sz="4" w:space="0" w:color="auto"/>
              <w:right w:val="single" w:sz="4" w:space="0" w:color="auto"/>
            </w:tcBorders>
            <w:shd w:val="clear" w:color="auto" w:fill="E7E6E6" w:themeFill="background2"/>
          </w:tcPr>
          <w:p w14:paraId="5C25E169" w14:textId="35775886" w:rsidR="001652DA" w:rsidRPr="000808CF" w:rsidRDefault="001652DA">
            <w:pPr>
              <w:pStyle w:val="NoSpacing"/>
              <w:spacing w:line="256" w:lineRule="auto"/>
              <w:rPr>
                <w:rFonts w:ascii="Arial" w:hAnsi="Arial" w:cs="Arial"/>
                <w:b/>
                <w:sz w:val="18"/>
                <w:szCs w:val="18"/>
              </w:rPr>
            </w:pPr>
          </w:p>
        </w:tc>
        <w:tc>
          <w:tcPr>
            <w:tcW w:w="137" w:type="pct"/>
            <w:tcBorders>
              <w:top w:val="single" w:sz="4" w:space="0" w:color="auto"/>
              <w:left w:val="single" w:sz="4" w:space="0" w:color="auto"/>
              <w:right w:val="single" w:sz="4" w:space="0" w:color="auto"/>
            </w:tcBorders>
          </w:tcPr>
          <w:p w14:paraId="12DB1901" w14:textId="77777777" w:rsidR="001652DA" w:rsidRPr="000808CF" w:rsidRDefault="001652DA">
            <w:pPr>
              <w:pStyle w:val="NoSpacing"/>
              <w:spacing w:line="256" w:lineRule="auto"/>
              <w:rPr>
                <w:rFonts w:ascii="Arial" w:hAnsi="Arial" w:cs="Arial"/>
                <w:b/>
                <w:sz w:val="18"/>
                <w:szCs w:val="18"/>
              </w:rPr>
            </w:pPr>
          </w:p>
        </w:tc>
        <w:tc>
          <w:tcPr>
            <w:tcW w:w="137" w:type="pct"/>
            <w:gridSpan w:val="2"/>
            <w:tcBorders>
              <w:top w:val="single" w:sz="4" w:space="0" w:color="auto"/>
              <w:left w:val="single" w:sz="4" w:space="0" w:color="auto"/>
              <w:right w:val="single" w:sz="4" w:space="0" w:color="auto"/>
            </w:tcBorders>
            <w:shd w:val="clear" w:color="auto" w:fill="E7E6E6" w:themeFill="background2"/>
          </w:tcPr>
          <w:p w14:paraId="7A5AEB77" w14:textId="77777777" w:rsidR="001652DA" w:rsidRPr="000808CF" w:rsidRDefault="001652DA">
            <w:pPr>
              <w:pStyle w:val="NoSpacing"/>
              <w:spacing w:line="256" w:lineRule="auto"/>
              <w:rPr>
                <w:rFonts w:ascii="Arial" w:hAnsi="Arial" w:cs="Arial"/>
                <w:b/>
                <w:sz w:val="18"/>
                <w:szCs w:val="18"/>
              </w:rPr>
            </w:pPr>
          </w:p>
        </w:tc>
        <w:tc>
          <w:tcPr>
            <w:tcW w:w="137" w:type="pct"/>
            <w:tcBorders>
              <w:top w:val="single" w:sz="4" w:space="0" w:color="auto"/>
              <w:left w:val="single" w:sz="4" w:space="0" w:color="auto"/>
              <w:right w:val="single" w:sz="4" w:space="0" w:color="auto"/>
            </w:tcBorders>
          </w:tcPr>
          <w:p w14:paraId="0D08259A" w14:textId="77777777" w:rsidR="001652DA" w:rsidRPr="000808CF" w:rsidRDefault="001652DA">
            <w:pPr>
              <w:pStyle w:val="NoSpacing"/>
              <w:spacing w:line="256" w:lineRule="auto"/>
              <w:rPr>
                <w:rFonts w:ascii="Arial" w:hAnsi="Arial" w:cs="Arial"/>
                <w:b/>
                <w:sz w:val="18"/>
                <w:szCs w:val="18"/>
              </w:rPr>
            </w:pPr>
          </w:p>
        </w:tc>
        <w:tc>
          <w:tcPr>
            <w:tcW w:w="137" w:type="pct"/>
            <w:tcBorders>
              <w:top w:val="single" w:sz="4" w:space="0" w:color="auto"/>
              <w:left w:val="single" w:sz="4" w:space="0" w:color="auto"/>
              <w:right w:val="single" w:sz="4" w:space="0" w:color="auto"/>
            </w:tcBorders>
            <w:shd w:val="clear" w:color="auto" w:fill="E7E6E6" w:themeFill="background2"/>
          </w:tcPr>
          <w:p w14:paraId="0C9731AE" w14:textId="77777777" w:rsidR="001652DA" w:rsidRPr="000808CF" w:rsidRDefault="001652DA">
            <w:pPr>
              <w:pStyle w:val="NoSpacing"/>
              <w:spacing w:line="256" w:lineRule="auto"/>
              <w:rPr>
                <w:rFonts w:ascii="Arial" w:hAnsi="Arial" w:cs="Arial"/>
                <w:b/>
                <w:sz w:val="18"/>
                <w:szCs w:val="18"/>
              </w:rPr>
            </w:pPr>
          </w:p>
        </w:tc>
        <w:tc>
          <w:tcPr>
            <w:tcW w:w="139" w:type="pct"/>
            <w:gridSpan w:val="2"/>
            <w:tcBorders>
              <w:top w:val="single" w:sz="4" w:space="0" w:color="auto"/>
              <w:left w:val="single" w:sz="4" w:space="0" w:color="auto"/>
              <w:right w:val="single" w:sz="4" w:space="0" w:color="auto"/>
            </w:tcBorders>
          </w:tcPr>
          <w:p w14:paraId="3445736E" w14:textId="4D6E12FC" w:rsidR="001652DA" w:rsidRPr="000808CF" w:rsidRDefault="001652DA">
            <w:pPr>
              <w:pStyle w:val="NoSpacing"/>
              <w:spacing w:line="256" w:lineRule="auto"/>
              <w:rPr>
                <w:rFonts w:ascii="Arial" w:hAnsi="Arial" w:cs="Arial"/>
                <w:b/>
                <w:sz w:val="18"/>
                <w:szCs w:val="18"/>
              </w:rPr>
            </w:pPr>
          </w:p>
        </w:tc>
      </w:tr>
      <w:tr w:rsidR="007E147E" w:rsidRPr="000808CF" w14:paraId="7148CBDF" w14:textId="77777777" w:rsidTr="007E147E">
        <w:tc>
          <w:tcPr>
            <w:tcW w:w="674" w:type="pct"/>
            <w:tcBorders>
              <w:top w:val="single" w:sz="4" w:space="0" w:color="auto"/>
              <w:left w:val="single" w:sz="4" w:space="0" w:color="auto"/>
              <w:bottom w:val="single" w:sz="4" w:space="0" w:color="auto"/>
              <w:right w:val="single" w:sz="4" w:space="0" w:color="auto"/>
            </w:tcBorders>
            <w:hideMark/>
          </w:tcPr>
          <w:p w14:paraId="69A3DB63" w14:textId="77777777" w:rsidR="001652DA" w:rsidRPr="000808CF" w:rsidRDefault="001652DA">
            <w:pPr>
              <w:pStyle w:val="NoSpacing"/>
              <w:spacing w:line="256" w:lineRule="auto"/>
              <w:rPr>
                <w:rFonts w:ascii="Calibri" w:cstheme="minorHAnsi"/>
                <w:b/>
                <w:sz w:val="18"/>
                <w:szCs w:val="18"/>
              </w:rPr>
            </w:pPr>
            <w:r w:rsidRPr="000808CF">
              <w:rPr>
                <w:rFonts w:cstheme="minorHAnsi"/>
                <w:b/>
                <w:sz w:val="18"/>
                <w:szCs w:val="18"/>
              </w:rPr>
              <w:t>Essential 2</w:t>
            </w:r>
          </w:p>
        </w:tc>
        <w:tc>
          <w:tcPr>
            <w:tcW w:w="152" w:type="pct"/>
            <w:tcBorders>
              <w:left w:val="single" w:sz="4" w:space="0" w:color="auto"/>
              <w:right w:val="single" w:sz="4" w:space="0" w:color="auto"/>
            </w:tcBorders>
            <w:shd w:val="clear" w:color="auto" w:fill="E7E6E6" w:themeFill="background2"/>
          </w:tcPr>
          <w:p w14:paraId="53BE8610"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4F2A016F"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shd w:val="clear" w:color="auto" w:fill="E7E6E6" w:themeFill="background2"/>
          </w:tcPr>
          <w:p w14:paraId="1985CF33"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3D6AA321" w14:textId="77777777" w:rsidR="001652DA" w:rsidRPr="000808CF" w:rsidRDefault="001652DA">
            <w:pPr>
              <w:pStyle w:val="NoSpacing"/>
              <w:spacing w:line="256" w:lineRule="auto"/>
              <w:rPr>
                <w:rFonts w:ascii="MS Gothic" w:eastAsia="MS Gothic" w:hAnsi="MS Gothic" w:cs="MS Gothic"/>
                <w:sz w:val="18"/>
                <w:szCs w:val="18"/>
              </w:rPr>
            </w:pPr>
          </w:p>
        </w:tc>
        <w:tc>
          <w:tcPr>
            <w:tcW w:w="160" w:type="pct"/>
            <w:tcBorders>
              <w:left w:val="single" w:sz="4" w:space="0" w:color="auto"/>
              <w:right w:val="single" w:sz="4" w:space="0" w:color="auto"/>
            </w:tcBorders>
            <w:shd w:val="clear" w:color="auto" w:fill="E7E6E6" w:themeFill="background2"/>
          </w:tcPr>
          <w:p w14:paraId="4E246252" w14:textId="729831E1"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right w:val="single" w:sz="4" w:space="0" w:color="auto"/>
            </w:tcBorders>
          </w:tcPr>
          <w:p w14:paraId="10D96AEC" w14:textId="77777777"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right w:val="single" w:sz="4" w:space="0" w:color="auto"/>
            </w:tcBorders>
            <w:shd w:val="clear" w:color="auto" w:fill="E7E6E6" w:themeFill="background2"/>
          </w:tcPr>
          <w:p w14:paraId="7FE79980"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right w:val="single" w:sz="4" w:space="0" w:color="auto"/>
            </w:tcBorders>
          </w:tcPr>
          <w:p w14:paraId="72F8C56C"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right w:val="single" w:sz="4" w:space="0" w:color="auto"/>
            </w:tcBorders>
            <w:shd w:val="clear" w:color="auto" w:fill="E7E6E6" w:themeFill="background2"/>
          </w:tcPr>
          <w:p w14:paraId="4CBABF3D" w14:textId="77777777"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right w:val="single" w:sz="4" w:space="0" w:color="auto"/>
            </w:tcBorders>
          </w:tcPr>
          <w:p w14:paraId="64DCB935" w14:textId="5737C04F"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4B2996DB"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158D334B"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64F56EA7"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tcPr>
          <w:p w14:paraId="36A2F587"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shd w:val="clear" w:color="auto" w:fill="E7E6E6" w:themeFill="background2"/>
          </w:tcPr>
          <w:p w14:paraId="02BA02CB" w14:textId="61AD29CD"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right w:val="single" w:sz="4" w:space="0" w:color="auto"/>
            </w:tcBorders>
          </w:tcPr>
          <w:p w14:paraId="1D4C8B4A"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shd w:val="clear" w:color="auto" w:fill="E7E6E6" w:themeFill="background2"/>
          </w:tcPr>
          <w:p w14:paraId="1C884BAF"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33CC3C16" w14:textId="77777777" w:rsidR="001652DA" w:rsidRPr="000808CF" w:rsidRDefault="001652DA">
            <w:pPr>
              <w:pStyle w:val="NoSpacing"/>
              <w:spacing w:line="256" w:lineRule="auto"/>
              <w:rPr>
                <w:rFonts w:ascii="MS Gothic" w:eastAsia="MS Gothic" w:hAnsi="MS Gothic" w:cs="MS Gothic"/>
                <w:sz w:val="18"/>
                <w:szCs w:val="18"/>
              </w:rPr>
            </w:pPr>
          </w:p>
        </w:tc>
        <w:tc>
          <w:tcPr>
            <w:tcW w:w="151" w:type="pct"/>
            <w:gridSpan w:val="2"/>
            <w:tcBorders>
              <w:left w:val="single" w:sz="4" w:space="0" w:color="auto"/>
              <w:right w:val="single" w:sz="4" w:space="0" w:color="auto"/>
            </w:tcBorders>
            <w:shd w:val="clear" w:color="auto" w:fill="E7E6E6" w:themeFill="background2"/>
          </w:tcPr>
          <w:p w14:paraId="3D29E4B8" w14:textId="77777777" w:rsidR="001652DA" w:rsidRPr="000808CF" w:rsidRDefault="001652DA">
            <w:pPr>
              <w:pStyle w:val="NoSpacing"/>
              <w:spacing w:line="256" w:lineRule="auto"/>
              <w:rPr>
                <w:rFonts w:ascii="MS Gothic" w:eastAsia="MS Gothic" w:hAnsi="MS Gothic" w:cs="MS Gothic"/>
                <w:sz w:val="18"/>
                <w:szCs w:val="18"/>
              </w:rPr>
            </w:pPr>
          </w:p>
        </w:tc>
        <w:tc>
          <w:tcPr>
            <w:tcW w:w="155" w:type="pct"/>
            <w:tcBorders>
              <w:left w:val="single" w:sz="4" w:space="0" w:color="auto"/>
              <w:right w:val="single" w:sz="4" w:space="0" w:color="auto"/>
            </w:tcBorders>
          </w:tcPr>
          <w:p w14:paraId="3509E5BC" w14:textId="4945FECB"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75FE45FC" w14:textId="77777777" w:rsidR="001652DA" w:rsidRPr="000808CF" w:rsidRDefault="001652DA">
            <w:pPr>
              <w:pStyle w:val="NoSpacing"/>
              <w:spacing w:line="256" w:lineRule="auto"/>
              <w:rPr>
                <w:rFonts w:ascii="MS Gothic" w:eastAsia="MS Gothic" w:hAnsi="MS Gothic" w:cs="MS Gothic"/>
                <w:sz w:val="18"/>
                <w:szCs w:val="18"/>
              </w:rPr>
            </w:pPr>
          </w:p>
        </w:tc>
        <w:tc>
          <w:tcPr>
            <w:tcW w:w="141" w:type="pct"/>
            <w:tcBorders>
              <w:left w:val="single" w:sz="4" w:space="0" w:color="auto"/>
              <w:right w:val="single" w:sz="4" w:space="0" w:color="auto"/>
            </w:tcBorders>
          </w:tcPr>
          <w:p w14:paraId="36CFC145"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5B363D1F"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4AD3ABEC" w14:textId="77777777" w:rsidR="001652DA" w:rsidRPr="000808CF" w:rsidRDefault="001652DA">
            <w:pPr>
              <w:pStyle w:val="NoSpacing"/>
              <w:spacing w:line="256" w:lineRule="auto"/>
              <w:rPr>
                <w:rFonts w:ascii="MS Gothic" w:eastAsia="MS Gothic" w:hAnsi="MS Gothic" w:cs="MS Gothic"/>
                <w:sz w:val="18"/>
                <w:szCs w:val="18"/>
              </w:rPr>
            </w:pPr>
          </w:p>
        </w:tc>
        <w:tc>
          <w:tcPr>
            <w:tcW w:w="138" w:type="pct"/>
            <w:tcBorders>
              <w:left w:val="single" w:sz="4" w:space="0" w:color="auto"/>
              <w:right w:val="single" w:sz="4" w:space="0" w:color="auto"/>
            </w:tcBorders>
            <w:shd w:val="clear" w:color="auto" w:fill="E7E6E6" w:themeFill="background2"/>
          </w:tcPr>
          <w:p w14:paraId="57BF3BC8" w14:textId="71E84079"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240F780E"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shd w:val="clear" w:color="auto" w:fill="E7E6E6" w:themeFill="background2"/>
          </w:tcPr>
          <w:p w14:paraId="007D7247"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6795C251"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774C83ED" w14:textId="77777777" w:rsidR="001652DA" w:rsidRPr="000808CF" w:rsidRDefault="001652DA">
            <w:pPr>
              <w:pStyle w:val="NoSpacing"/>
              <w:spacing w:line="256" w:lineRule="auto"/>
              <w:rPr>
                <w:rFonts w:ascii="MS Gothic" w:eastAsia="MS Gothic" w:hAnsi="MS Gothic" w:cs="MS Gothic"/>
                <w:sz w:val="18"/>
                <w:szCs w:val="18"/>
              </w:rPr>
            </w:pPr>
          </w:p>
        </w:tc>
        <w:tc>
          <w:tcPr>
            <w:tcW w:w="139" w:type="pct"/>
            <w:gridSpan w:val="2"/>
            <w:tcBorders>
              <w:left w:val="single" w:sz="4" w:space="0" w:color="auto"/>
              <w:right w:val="single" w:sz="4" w:space="0" w:color="auto"/>
            </w:tcBorders>
          </w:tcPr>
          <w:p w14:paraId="5E655A5F" w14:textId="0D62D845" w:rsidR="001652DA" w:rsidRPr="000808CF" w:rsidRDefault="001652DA">
            <w:pPr>
              <w:pStyle w:val="NoSpacing"/>
              <w:spacing w:line="256" w:lineRule="auto"/>
              <w:rPr>
                <w:rFonts w:ascii="MS Gothic" w:eastAsia="MS Gothic" w:hAnsi="MS Gothic" w:cs="MS Gothic"/>
                <w:sz w:val="18"/>
                <w:szCs w:val="18"/>
              </w:rPr>
            </w:pPr>
          </w:p>
        </w:tc>
      </w:tr>
      <w:tr w:rsidR="007E147E" w:rsidRPr="000808CF" w14:paraId="1749A5AE" w14:textId="77777777" w:rsidTr="007E147E">
        <w:tc>
          <w:tcPr>
            <w:tcW w:w="674" w:type="pct"/>
            <w:tcBorders>
              <w:top w:val="single" w:sz="4" w:space="0" w:color="auto"/>
              <w:left w:val="single" w:sz="4" w:space="0" w:color="auto"/>
              <w:bottom w:val="single" w:sz="4" w:space="0" w:color="auto"/>
              <w:right w:val="single" w:sz="4" w:space="0" w:color="auto"/>
            </w:tcBorders>
            <w:hideMark/>
          </w:tcPr>
          <w:p w14:paraId="10C2104B" w14:textId="77777777" w:rsidR="001652DA" w:rsidRPr="000808CF" w:rsidRDefault="001652DA">
            <w:pPr>
              <w:pStyle w:val="NoSpacing"/>
              <w:spacing w:line="256" w:lineRule="auto"/>
              <w:rPr>
                <w:rFonts w:ascii="Calibri" w:eastAsia="Times New Roman" w:cstheme="minorHAnsi"/>
                <w:sz w:val="18"/>
                <w:szCs w:val="18"/>
              </w:rPr>
            </w:pPr>
            <w:r w:rsidRPr="000808CF">
              <w:rPr>
                <w:rFonts w:cstheme="minorHAnsi"/>
                <w:b/>
                <w:sz w:val="18"/>
                <w:szCs w:val="18"/>
              </w:rPr>
              <w:t>Essential 3</w:t>
            </w:r>
          </w:p>
        </w:tc>
        <w:tc>
          <w:tcPr>
            <w:tcW w:w="152" w:type="pct"/>
            <w:tcBorders>
              <w:left w:val="single" w:sz="4" w:space="0" w:color="auto"/>
              <w:right w:val="single" w:sz="4" w:space="0" w:color="auto"/>
            </w:tcBorders>
            <w:shd w:val="clear" w:color="auto" w:fill="E7E6E6" w:themeFill="background2"/>
          </w:tcPr>
          <w:p w14:paraId="000C14A8"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6A812148"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shd w:val="clear" w:color="auto" w:fill="E7E6E6" w:themeFill="background2"/>
          </w:tcPr>
          <w:p w14:paraId="76E6C675"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0E587549" w14:textId="77777777" w:rsidR="001652DA" w:rsidRPr="000808CF" w:rsidRDefault="001652DA">
            <w:pPr>
              <w:pStyle w:val="NoSpacing"/>
              <w:spacing w:line="256" w:lineRule="auto"/>
              <w:rPr>
                <w:rFonts w:ascii="MS Gothic" w:eastAsia="MS Gothic" w:hAnsi="MS Gothic" w:cs="MS Gothic"/>
                <w:sz w:val="18"/>
                <w:szCs w:val="18"/>
              </w:rPr>
            </w:pPr>
          </w:p>
        </w:tc>
        <w:tc>
          <w:tcPr>
            <w:tcW w:w="160" w:type="pct"/>
            <w:tcBorders>
              <w:left w:val="single" w:sz="4" w:space="0" w:color="auto"/>
              <w:right w:val="single" w:sz="4" w:space="0" w:color="auto"/>
            </w:tcBorders>
            <w:shd w:val="clear" w:color="auto" w:fill="E7E6E6" w:themeFill="background2"/>
          </w:tcPr>
          <w:p w14:paraId="7FF7BE78" w14:textId="2FA8F6AD"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right w:val="single" w:sz="4" w:space="0" w:color="auto"/>
            </w:tcBorders>
          </w:tcPr>
          <w:p w14:paraId="0886D14E" w14:textId="77777777"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right w:val="single" w:sz="4" w:space="0" w:color="auto"/>
            </w:tcBorders>
            <w:shd w:val="clear" w:color="auto" w:fill="E7E6E6" w:themeFill="background2"/>
          </w:tcPr>
          <w:p w14:paraId="37185CE0"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right w:val="single" w:sz="4" w:space="0" w:color="auto"/>
            </w:tcBorders>
          </w:tcPr>
          <w:p w14:paraId="3CAFD86A"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right w:val="single" w:sz="4" w:space="0" w:color="auto"/>
            </w:tcBorders>
            <w:shd w:val="clear" w:color="auto" w:fill="E7E6E6" w:themeFill="background2"/>
          </w:tcPr>
          <w:p w14:paraId="410E2895" w14:textId="77777777"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right w:val="single" w:sz="4" w:space="0" w:color="auto"/>
            </w:tcBorders>
          </w:tcPr>
          <w:p w14:paraId="5E530EC2" w14:textId="674CCDFA"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16EFDEF4"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0B48F4FC"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08EB2B53"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tcPr>
          <w:p w14:paraId="40E9BAB9"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shd w:val="clear" w:color="auto" w:fill="E7E6E6" w:themeFill="background2"/>
          </w:tcPr>
          <w:p w14:paraId="336A0A69" w14:textId="00E61CEA"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right w:val="single" w:sz="4" w:space="0" w:color="auto"/>
            </w:tcBorders>
          </w:tcPr>
          <w:p w14:paraId="2E1DF8CC"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shd w:val="clear" w:color="auto" w:fill="E7E6E6" w:themeFill="background2"/>
          </w:tcPr>
          <w:p w14:paraId="4EDE74F6"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4739ECD0" w14:textId="77777777" w:rsidR="001652DA" w:rsidRPr="000808CF" w:rsidRDefault="001652DA">
            <w:pPr>
              <w:pStyle w:val="NoSpacing"/>
              <w:spacing w:line="256" w:lineRule="auto"/>
              <w:rPr>
                <w:rFonts w:ascii="MS Gothic" w:eastAsia="MS Gothic" w:hAnsi="MS Gothic" w:cs="MS Gothic"/>
                <w:sz w:val="18"/>
                <w:szCs w:val="18"/>
              </w:rPr>
            </w:pPr>
          </w:p>
        </w:tc>
        <w:tc>
          <w:tcPr>
            <w:tcW w:w="151" w:type="pct"/>
            <w:gridSpan w:val="2"/>
            <w:tcBorders>
              <w:left w:val="single" w:sz="4" w:space="0" w:color="auto"/>
              <w:right w:val="single" w:sz="4" w:space="0" w:color="auto"/>
            </w:tcBorders>
            <w:shd w:val="clear" w:color="auto" w:fill="E7E6E6" w:themeFill="background2"/>
          </w:tcPr>
          <w:p w14:paraId="143ED38A" w14:textId="77777777" w:rsidR="001652DA" w:rsidRPr="000808CF" w:rsidRDefault="001652DA">
            <w:pPr>
              <w:pStyle w:val="NoSpacing"/>
              <w:spacing w:line="256" w:lineRule="auto"/>
              <w:rPr>
                <w:rFonts w:ascii="MS Gothic" w:eastAsia="MS Gothic" w:hAnsi="MS Gothic" w:cs="MS Gothic"/>
                <w:sz w:val="18"/>
                <w:szCs w:val="18"/>
              </w:rPr>
            </w:pPr>
          </w:p>
        </w:tc>
        <w:tc>
          <w:tcPr>
            <w:tcW w:w="155" w:type="pct"/>
            <w:tcBorders>
              <w:left w:val="single" w:sz="4" w:space="0" w:color="auto"/>
              <w:right w:val="single" w:sz="4" w:space="0" w:color="auto"/>
            </w:tcBorders>
          </w:tcPr>
          <w:p w14:paraId="061E2122" w14:textId="2B887C86"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1545814E" w14:textId="77777777" w:rsidR="001652DA" w:rsidRPr="000808CF" w:rsidRDefault="001652DA">
            <w:pPr>
              <w:pStyle w:val="NoSpacing"/>
              <w:spacing w:line="256" w:lineRule="auto"/>
              <w:rPr>
                <w:rFonts w:ascii="MS Gothic" w:eastAsia="MS Gothic" w:hAnsi="MS Gothic" w:cs="MS Gothic"/>
                <w:sz w:val="18"/>
                <w:szCs w:val="18"/>
              </w:rPr>
            </w:pPr>
          </w:p>
        </w:tc>
        <w:tc>
          <w:tcPr>
            <w:tcW w:w="141" w:type="pct"/>
            <w:tcBorders>
              <w:left w:val="single" w:sz="4" w:space="0" w:color="auto"/>
              <w:right w:val="single" w:sz="4" w:space="0" w:color="auto"/>
            </w:tcBorders>
          </w:tcPr>
          <w:p w14:paraId="267E411D"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5494BCB7"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6918A7BF" w14:textId="77777777" w:rsidR="001652DA" w:rsidRPr="000808CF" w:rsidRDefault="001652DA">
            <w:pPr>
              <w:pStyle w:val="NoSpacing"/>
              <w:spacing w:line="256" w:lineRule="auto"/>
              <w:rPr>
                <w:rFonts w:ascii="MS Gothic" w:eastAsia="MS Gothic" w:hAnsi="MS Gothic" w:cs="MS Gothic"/>
                <w:sz w:val="18"/>
                <w:szCs w:val="18"/>
              </w:rPr>
            </w:pPr>
          </w:p>
        </w:tc>
        <w:tc>
          <w:tcPr>
            <w:tcW w:w="138" w:type="pct"/>
            <w:tcBorders>
              <w:left w:val="single" w:sz="4" w:space="0" w:color="auto"/>
              <w:right w:val="single" w:sz="4" w:space="0" w:color="auto"/>
            </w:tcBorders>
            <w:shd w:val="clear" w:color="auto" w:fill="E7E6E6" w:themeFill="background2"/>
          </w:tcPr>
          <w:p w14:paraId="4CE9D7AA" w14:textId="57027B6A"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39990064"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shd w:val="clear" w:color="auto" w:fill="E7E6E6" w:themeFill="background2"/>
          </w:tcPr>
          <w:p w14:paraId="3DB0C695"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41BF1C31"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5BA96A60" w14:textId="77777777" w:rsidR="001652DA" w:rsidRPr="000808CF" w:rsidRDefault="001652DA">
            <w:pPr>
              <w:pStyle w:val="NoSpacing"/>
              <w:spacing w:line="256" w:lineRule="auto"/>
              <w:rPr>
                <w:rFonts w:ascii="MS Gothic" w:eastAsia="MS Gothic" w:hAnsi="MS Gothic" w:cs="MS Gothic"/>
                <w:sz w:val="18"/>
                <w:szCs w:val="18"/>
              </w:rPr>
            </w:pPr>
          </w:p>
        </w:tc>
        <w:tc>
          <w:tcPr>
            <w:tcW w:w="139" w:type="pct"/>
            <w:gridSpan w:val="2"/>
            <w:tcBorders>
              <w:left w:val="single" w:sz="4" w:space="0" w:color="auto"/>
              <w:right w:val="single" w:sz="4" w:space="0" w:color="auto"/>
            </w:tcBorders>
          </w:tcPr>
          <w:p w14:paraId="42036515" w14:textId="391D7186" w:rsidR="001652DA" w:rsidRPr="000808CF" w:rsidRDefault="001652DA">
            <w:pPr>
              <w:pStyle w:val="NoSpacing"/>
              <w:spacing w:line="256" w:lineRule="auto"/>
              <w:rPr>
                <w:rFonts w:ascii="MS Gothic" w:eastAsia="MS Gothic" w:hAnsi="MS Gothic" w:cs="MS Gothic"/>
                <w:sz w:val="18"/>
                <w:szCs w:val="18"/>
              </w:rPr>
            </w:pPr>
          </w:p>
        </w:tc>
      </w:tr>
      <w:tr w:rsidR="007E147E" w:rsidRPr="000808CF" w14:paraId="3CC5D748" w14:textId="77777777" w:rsidTr="007E147E">
        <w:tc>
          <w:tcPr>
            <w:tcW w:w="674" w:type="pct"/>
            <w:tcBorders>
              <w:top w:val="single" w:sz="4" w:space="0" w:color="auto"/>
              <w:left w:val="single" w:sz="4" w:space="0" w:color="auto"/>
              <w:bottom w:val="single" w:sz="4" w:space="0" w:color="auto"/>
              <w:right w:val="single" w:sz="4" w:space="0" w:color="auto"/>
            </w:tcBorders>
            <w:hideMark/>
          </w:tcPr>
          <w:p w14:paraId="7F65CFE3" w14:textId="77777777" w:rsidR="001652DA" w:rsidRPr="000808CF" w:rsidRDefault="001652DA">
            <w:pPr>
              <w:pStyle w:val="NoSpacing"/>
              <w:spacing w:line="256" w:lineRule="auto"/>
              <w:rPr>
                <w:rFonts w:ascii="FrutigerLTStd-Cn" w:eastAsia="Times New Roman" w:hAnsi="FrutigerLTStd-Cn" w:cs="FrutigerLTStd-Cn"/>
                <w:sz w:val="18"/>
                <w:szCs w:val="18"/>
              </w:rPr>
            </w:pPr>
            <w:r w:rsidRPr="000808CF">
              <w:rPr>
                <w:rFonts w:cstheme="minorHAnsi"/>
                <w:b/>
                <w:sz w:val="18"/>
                <w:szCs w:val="18"/>
              </w:rPr>
              <w:t>Essential 4</w:t>
            </w:r>
          </w:p>
        </w:tc>
        <w:tc>
          <w:tcPr>
            <w:tcW w:w="152" w:type="pct"/>
            <w:tcBorders>
              <w:left w:val="single" w:sz="4" w:space="0" w:color="auto"/>
              <w:right w:val="single" w:sz="4" w:space="0" w:color="auto"/>
            </w:tcBorders>
            <w:shd w:val="clear" w:color="auto" w:fill="E7E6E6" w:themeFill="background2"/>
          </w:tcPr>
          <w:p w14:paraId="419E1392"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686193B7"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shd w:val="clear" w:color="auto" w:fill="E7E6E6" w:themeFill="background2"/>
          </w:tcPr>
          <w:p w14:paraId="026CBEDB"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20E29633" w14:textId="77777777" w:rsidR="001652DA" w:rsidRPr="000808CF" w:rsidRDefault="001652DA">
            <w:pPr>
              <w:pStyle w:val="NoSpacing"/>
              <w:spacing w:line="256" w:lineRule="auto"/>
              <w:rPr>
                <w:rFonts w:ascii="MS Gothic" w:eastAsia="MS Gothic" w:hAnsi="MS Gothic" w:cs="MS Gothic"/>
                <w:sz w:val="18"/>
                <w:szCs w:val="18"/>
              </w:rPr>
            </w:pPr>
          </w:p>
        </w:tc>
        <w:tc>
          <w:tcPr>
            <w:tcW w:w="160" w:type="pct"/>
            <w:tcBorders>
              <w:left w:val="single" w:sz="4" w:space="0" w:color="auto"/>
              <w:right w:val="single" w:sz="4" w:space="0" w:color="auto"/>
            </w:tcBorders>
            <w:shd w:val="clear" w:color="auto" w:fill="E7E6E6" w:themeFill="background2"/>
          </w:tcPr>
          <w:p w14:paraId="7FE522D5" w14:textId="29126449"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right w:val="single" w:sz="4" w:space="0" w:color="auto"/>
            </w:tcBorders>
          </w:tcPr>
          <w:p w14:paraId="6BE7CC13" w14:textId="77777777"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right w:val="single" w:sz="4" w:space="0" w:color="auto"/>
            </w:tcBorders>
            <w:shd w:val="clear" w:color="auto" w:fill="E7E6E6" w:themeFill="background2"/>
          </w:tcPr>
          <w:p w14:paraId="368CD676"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right w:val="single" w:sz="4" w:space="0" w:color="auto"/>
            </w:tcBorders>
          </w:tcPr>
          <w:p w14:paraId="540C3386"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right w:val="single" w:sz="4" w:space="0" w:color="auto"/>
            </w:tcBorders>
            <w:shd w:val="clear" w:color="auto" w:fill="E7E6E6" w:themeFill="background2"/>
          </w:tcPr>
          <w:p w14:paraId="73218088" w14:textId="77777777"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right w:val="single" w:sz="4" w:space="0" w:color="auto"/>
            </w:tcBorders>
          </w:tcPr>
          <w:p w14:paraId="147650D3" w14:textId="5E1F2553"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4969A224"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747E1DB6"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2546B8C5"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tcPr>
          <w:p w14:paraId="252B158A"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shd w:val="clear" w:color="auto" w:fill="E7E6E6" w:themeFill="background2"/>
          </w:tcPr>
          <w:p w14:paraId="1A07637B" w14:textId="77671A52"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right w:val="single" w:sz="4" w:space="0" w:color="auto"/>
            </w:tcBorders>
          </w:tcPr>
          <w:p w14:paraId="2D479514"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shd w:val="clear" w:color="auto" w:fill="E7E6E6" w:themeFill="background2"/>
          </w:tcPr>
          <w:p w14:paraId="2E2EDEE8"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572A3E6D" w14:textId="77777777" w:rsidR="001652DA" w:rsidRPr="000808CF" w:rsidRDefault="001652DA">
            <w:pPr>
              <w:pStyle w:val="NoSpacing"/>
              <w:spacing w:line="256" w:lineRule="auto"/>
              <w:rPr>
                <w:rFonts w:ascii="MS Gothic" w:eastAsia="MS Gothic" w:hAnsi="MS Gothic" w:cs="MS Gothic"/>
                <w:sz w:val="18"/>
                <w:szCs w:val="18"/>
              </w:rPr>
            </w:pPr>
          </w:p>
        </w:tc>
        <w:tc>
          <w:tcPr>
            <w:tcW w:w="151" w:type="pct"/>
            <w:gridSpan w:val="2"/>
            <w:tcBorders>
              <w:left w:val="single" w:sz="4" w:space="0" w:color="auto"/>
              <w:right w:val="single" w:sz="4" w:space="0" w:color="auto"/>
            </w:tcBorders>
            <w:shd w:val="clear" w:color="auto" w:fill="E7E6E6" w:themeFill="background2"/>
          </w:tcPr>
          <w:p w14:paraId="0AA9B4C4" w14:textId="77777777" w:rsidR="001652DA" w:rsidRPr="000808CF" w:rsidRDefault="001652DA">
            <w:pPr>
              <w:pStyle w:val="NoSpacing"/>
              <w:spacing w:line="256" w:lineRule="auto"/>
              <w:rPr>
                <w:rFonts w:ascii="MS Gothic" w:eastAsia="MS Gothic" w:hAnsi="MS Gothic" w:cs="MS Gothic"/>
                <w:sz w:val="18"/>
                <w:szCs w:val="18"/>
              </w:rPr>
            </w:pPr>
          </w:p>
        </w:tc>
        <w:tc>
          <w:tcPr>
            <w:tcW w:w="155" w:type="pct"/>
            <w:tcBorders>
              <w:left w:val="single" w:sz="4" w:space="0" w:color="auto"/>
              <w:right w:val="single" w:sz="4" w:space="0" w:color="auto"/>
            </w:tcBorders>
          </w:tcPr>
          <w:p w14:paraId="28801B56" w14:textId="19D8CD45"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0FC61111" w14:textId="77777777" w:rsidR="001652DA" w:rsidRPr="000808CF" w:rsidRDefault="001652DA">
            <w:pPr>
              <w:pStyle w:val="NoSpacing"/>
              <w:spacing w:line="256" w:lineRule="auto"/>
              <w:rPr>
                <w:rFonts w:ascii="MS Gothic" w:eastAsia="MS Gothic" w:hAnsi="MS Gothic" w:cs="MS Gothic"/>
                <w:sz w:val="18"/>
                <w:szCs w:val="18"/>
              </w:rPr>
            </w:pPr>
          </w:p>
        </w:tc>
        <w:tc>
          <w:tcPr>
            <w:tcW w:w="141" w:type="pct"/>
            <w:tcBorders>
              <w:left w:val="single" w:sz="4" w:space="0" w:color="auto"/>
              <w:right w:val="single" w:sz="4" w:space="0" w:color="auto"/>
            </w:tcBorders>
          </w:tcPr>
          <w:p w14:paraId="3C897BA3"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0158FA7B"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4D8DE121" w14:textId="77777777" w:rsidR="001652DA" w:rsidRPr="000808CF" w:rsidRDefault="001652DA">
            <w:pPr>
              <w:pStyle w:val="NoSpacing"/>
              <w:spacing w:line="256" w:lineRule="auto"/>
              <w:rPr>
                <w:rFonts w:ascii="MS Gothic" w:eastAsia="MS Gothic" w:hAnsi="MS Gothic" w:cs="MS Gothic"/>
                <w:sz w:val="18"/>
                <w:szCs w:val="18"/>
              </w:rPr>
            </w:pPr>
          </w:p>
        </w:tc>
        <w:tc>
          <w:tcPr>
            <w:tcW w:w="138" w:type="pct"/>
            <w:tcBorders>
              <w:left w:val="single" w:sz="4" w:space="0" w:color="auto"/>
              <w:right w:val="single" w:sz="4" w:space="0" w:color="auto"/>
            </w:tcBorders>
            <w:shd w:val="clear" w:color="auto" w:fill="E7E6E6" w:themeFill="background2"/>
          </w:tcPr>
          <w:p w14:paraId="55A567D1" w14:textId="6C7CEE12"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70521B18"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shd w:val="clear" w:color="auto" w:fill="E7E6E6" w:themeFill="background2"/>
          </w:tcPr>
          <w:p w14:paraId="18E65DBC"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58A6AC11"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0D23FFEA" w14:textId="77777777" w:rsidR="001652DA" w:rsidRPr="000808CF" w:rsidRDefault="001652DA">
            <w:pPr>
              <w:pStyle w:val="NoSpacing"/>
              <w:spacing w:line="256" w:lineRule="auto"/>
              <w:rPr>
                <w:rFonts w:ascii="MS Gothic" w:eastAsia="MS Gothic" w:hAnsi="MS Gothic" w:cs="MS Gothic"/>
                <w:sz w:val="18"/>
                <w:szCs w:val="18"/>
              </w:rPr>
            </w:pPr>
          </w:p>
        </w:tc>
        <w:tc>
          <w:tcPr>
            <w:tcW w:w="139" w:type="pct"/>
            <w:gridSpan w:val="2"/>
            <w:tcBorders>
              <w:left w:val="single" w:sz="4" w:space="0" w:color="auto"/>
              <w:right w:val="single" w:sz="4" w:space="0" w:color="auto"/>
            </w:tcBorders>
          </w:tcPr>
          <w:p w14:paraId="458C91E5" w14:textId="703304F5" w:rsidR="001652DA" w:rsidRPr="000808CF" w:rsidRDefault="001652DA">
            <w:pPr>
              <w:pStyle w:val="NoSpacing"/>
              <w:spacing w:line="256" w:lineRule="auto"/>
              <w:rPr>
                <w:rFonts w:ascii="MS Gothic" w:eastAsia="MS Gothic" w:hAnsi="MS Gothic" w:cs="MS Gothic"/>
                <w:sz w:val="18"/>
                <w:szCs w:val="18"/>
              </w:rPr>
            </w:pPr>
          </w:p>
        </w:tc>
      </w:tr>
      <w:tr w:rsidR="007E147E" w:rsidRPr="000808CF" w14:paraId="33E84759" w14:textId="77777777" w:rsidTr="007E147E">
        <w:tc>
          <w:tcPr>
            <w:tcW w:w="674" w:type="pct"/>
            <w:tcBorders>
              <w:top w:val="single" w:sz="4" w:space="0" w:color="auto"/>
              <w:left w:val="single" w:sz="4" w:space="0" w:color="auto"/>
              <w:bottom w:val="single" w:sz="4" w:space="0" w:color="auto"/>
              <w:right w:val="single" w:sz="4" w:space="0" w:color="auto"/>
            </w:tcBorders>
            <w:hideMark/>
          </w:tcPr>
          <w:p w14:paraId="0CE0BDE0" w14:textId="77777777" w:rsidR="001652DA" w:rsidRPr="000808CF" w:rsidRDefault="001652DA">
            <w:pPr>
              <w:pStyle w:val="NoSpacing"/>
              <w:spacing w:line="256" w:lineRule="auto"/>
              <w:rPr>
                <w:rFonts w:ascii="Calibri" w:eastAsia="Times New Roman" w:cstheme="minorHAnsi"/>
                <w:b/>
                <w:sz w:val="18"/>
                <w:szCs w:val="18"/>
              </w:rPr>
            </w:pPr>
            <w:r w:rsidRPr="000808CF">
              <w:rPr>
                <w:rFonts w:cstheme="minorHAnsi"/>
                <w:b/>
                <w:sz w:val="18"/>
                <w:szCs w:val="18"/>
              </w:rPr>
              <w:t>Essential 5</w:t>
            </w:r>
          </w:p>
        </w:tc>
        <w:tc>
          <w:tcPr>
            <w:tcW w:w="152" w:type="pct"/>
            <w:tcBorders>
              <w:left w:val="single" w:sz="4" w:space="0" w:color="auto"/>
              <w:right w:val="single" w:sz="4" w:space="0" w:color="auto"/>
            </w:tcBorders>
            <w:shd w:val="clear" w:color="auto" w:fill="E7E6E6" w:themeFill="background2"/>
          </w:tcPr>
          <w:p w14:paraId="088D5BB7"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3204370D"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shd w:val="clear" w:color="auto" w:fill="E7E6E6" w:themeFill="background2"/>
          </w:tcPr>
          <w:p w14:paraId="66C0B0B5"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0947F86F" w14:textId="77777777" w:rsidR="001652DA" w:rsidRPr="000808CF" w:rsidRDefault="001652DA">
            <w:pPr>
              <w:pStyle w:val="NoSpacing"/>
              <w:spacing w:line="256" w:lineRule="auto"/>
              <w:rPr>
                <w:rFonts w:ascii="MS Gothic" w:eastAsia="MS Gothic" w:hAnsi="MS Gothic" w:cs="MS Gothic"/>
                <w:sz w:val="18"/>
                <w:szCs w:val="18"/>
              </w:rPr>
            </w:pPr>
          </w:p>
        </w:tc>
        <w:tc>
          <w:tcPr>
            <w:tcW w:w="160" w:type="pct"/>
            <w:tcBorders>
              <w:left w:val="single" w:sz="4" w:space="0" w:color="auto"/>
              <w:right w:val="single" w:sz="4" w:space="0" w:color="auto"/>
            </w:tcBorders>
            <w:shd w:val="clear" w:color="auto" w:fill="E7E6E6" w:themeFill="background2"/>
          </w:tcPr>
          <w:p w14:paraId="24E0F040" w14:textId="7CA607FC"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right w:val="single" w:sz="4" w:space="0" w:color="auto"/>
            </w:tcBorders>
          </w:tcPr>
          <w:p w14:paraId="30ECE19E" w14:textId="77777777"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right w:val="single" w:sz="4" w:space="0" w:color="auto"/>
            </w:tcBorders>
            <w:shd w:val="clear" w:color="auto" w:fill="E7E6E6" w:themeFill="background2"/>
          </w:tcPr>
          <w:p w14:paraId="0A983D0C"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right w:val="single" w:sz="4" w:space="0" w:color="auto"/>
            </w:tcBorders>
          </w:tcPr>
          <w:p w14:paraId="0D6AB640"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right w:val="single" w:sz="4" w:space="0" w:color="auto"/>
            </w:tcBorders>
            <w:shd w:val="clear" w:color="auto" w:fill="E7E6E6" w:themeFill="background2"/>
          </w:tcPr>
          <w:p w14:paraId="51DE7444" w14:textId="77777777"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right w:val="single" w:sz="4" w:space="0" w:color="auto"/>
            </w:tcBorders>
          </w:tcPr>
          <w:p w14:paraId="646D91BA" w14:textId="7A267895"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51A76F5E"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1F6845D6"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7E4BF0AA"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tcPr>
          <w:p w14:paraId="425CA65D"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shd w:val="clear" w:color="auto" w:fill="E7E6E6" w:themeFill="background2"/>
          </w:tcPr>
          <w:p w14:paraId="5A7C7B8A" w14:textId="16C2FE6E"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right w:val="single" w:sz="4" w:space="0" w:color="auto"/>
            </w:tcBorders>
          </w:tcPr>
          <w:p w14:paraId="20A836C6"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shd w:val="clear" w:color="auto" w:fill="E7E6E6" w:themeFill="background2"/>
          </w:tcPr>
          <w:p w14:paraId="704A2078"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66CC93ED" w14:textId="77777777" w:rsidR="001652DA" w:rsidRPr="000808CF" w:rsidRDefault="001652DA">
            <w:pPr>
              <w:pStyle w:val="NoSpacing"/>
              <w:spacing w:line="256" w:lineRule="auto"/>
              <w:rPr>
                <w:rFonts w:ascii="MS Gothic" w:eastAsia="MS Gothic" w:hAnsi="MS Gothic" w:cs="MS Gothic"/>
                <w:sz w:val="18"/>
                <w:szCs w:val="18"/>
              </w:rPr>
            </w:pPr>
          </w:p>
        </w:tc>
        <w:tc>
          <w:tcPr>
            <w:tcW w:w="151" w:type="pct"/>
            <w:gridSpan w:val="2"/>
            <w:tcBorders>
              <w:left w:val="single" w:sz="4" w:space="0" w:color="auto"/>
              <w:right w:val="single" w:sz="4" w:space="0" w:color="auto"/>
            </w:tcBorders>
            <w:shd w:val="clear" w:color="auto" w:fill="E7E6E6" w:themeFill="background2"/>
          </w:tcPr>
          <w:p w14:paraId="5153E082" w14:textId="77777777" w:rsidR="001652DA" w:rsidRPr="000808CF" w:rsidRDefault="001652DA">
            <w:pPr>
              <w:pStyle w:val="NoSpacing"/>
              <w:spacing w:line="256" w:lineRule="auto"/>
              <w:rPr>
                <w:rFonts w:ascii="MS Gothic" w:eastAsia="MS Gothic" w:hAnsi="MS Gothic" w:cs="MS Gothic"/>
                <w:sz w:val="18"/>
                <w:szCs w:val="18"/>
              </w:rPr>
            </w:pPr>
          </w:p>
        </w:tc>
        <w:tc>
          <w:tcPr>
            <w:tcW w:w="155" w:type="pct"/>
            <w:tcBorders>
              <w:left w:val="single" w:sz="4" w:space="0" w:color="auto"/>
              <w:right w:val="single" w:sz="4" w:space="0" w:color="auto"/>
            </w:tcBorders>
          </w:tcPr>
          <w:p w14:paraId="749C3758" w14:textId="72757F79"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024A8806" w14:textId="77777777" w:rsidR="001652DA" w:rsidRPr="000808CF" w:rsidRDefault="001652DA">
            <w:pPr>
              <w:pStyle w:val="NoSpacing"/>
              <w:spacing w:line="256" w:lineRule="auto"/>
              <w:rPr>
                <w:rFonts w:ascii="MS Gothic" w:eastAsia="MS Gothic" w:hAnsi="MS Gothic" w:cs="MS Gothic"/>
                <w:sz w:val="18"/>
                <w:szCs w:val="18"/>
              </w:rPr>
            </w:pPr>
          </w:p>
        </w:tc>
        <w:tc>
          <w:tcPr>
            <w:tcW w:w="141" w:type="pct"/>
            <w:tcBorders>
              <w:left w:val="single" w:sz="4" w:space="0" w:color="auto"/>
              <w:right w:val="single" w:sz="4" w:space="0" w:color="auto"/>
            </w:tcBorders>
          </w:tcPr>
          <w:p w14:paraId="005104CE"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3F321646"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7F8D582F" w14:textId="77777777" w:rsidR="001652DA" w:rsidRPr="000808CF" w:rsidRDefault="001652DA">
            <w:pPr>
              <w:pStyle w:val="NoSpacing"/>
              <w:spacing w:line="256" w:lineRule="auto"/>
              <w:rPr>
                <w:rFonts w:ascii="MS Gothic" w:eastAsia="MS Gothic" w:hAnsi="MS Gothic" w:cs="MS Gothic"/>
                <w:sz w:val="18"/>
                <w:szCs w:val="18"/>
              </w:rPr>
            </w:pPr>
          </w:p>
        </w:tc>
        <w:tc>
          <w:tcPr>
            <w:tcW w:w="138" w:type="pct"/>
            <w:tcBorders>
              <w:left w:val="single" w:sz="4" w:space="0" w:color="auto"/>
              <w:right w:val="single" w:sz="4" w:space="0" w:color="auto"/>
            </w:tcBorders>
            <w:shd w:val="clear" w:color="auto" w:fill="E7E6E6" w:themeFill="background2"/>
          </w:tcPr>
          <w:p w14:paraId="28041F7C" w14:textId="4B9084FC"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59B435B8"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shd w:val="clear" w:color="auto" w:fill="E7E6E6" w:themeFill="background2"/>
          </w:tcPr>
          <w:p w14:paraId="717DB865"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7F17F1C0"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54A244B7" w14:textId="77777777" w:rsidR="001652DA" w:rsidRPr="000808CF" w:rsidRDefault="001652DA">
            <w:pPr>
              <w:pStyle w:val="NoSpacing"/>
              <w:spacing w:line="256" w:lineRule="auto"/>
              <w:rPr>
                <w:rFonts w:ascii="MS Gothic" w:eastAsia="MS Gothic" w:hAnsi="MS Gothic" w:cs="MS Gothic"/>
                <w:sz w:val="18"/>
                <w:szCs w:val="18"/>
              </w:rPr>
            </w:pPr>
          </w:p>
        </w:tc>
        <w:tc>
          <w:tcPr>
            <w:tcW w:w="139" w:type="pct"/>
            <w:gridSpan w:val="2"/>
            <w:tcBorders>
              <w:left w:val="single" w:sz="4" w:space="0" w:color="auto"/>
              <w:right w:val="single" w:sz="4" w:space="0" w:color="auto"/>
            </w:tcBorders>
          </w:tcPr>
          <w:p w14:paraId="41389CE8" w14:textId="41865694" w:rsidR="001652DA" w:rsidRPr="000808CF" w:rsidRDefault="001652DA">
            <w:pPr>
              <w:pStyle w:val="NoSpacing"/>
              <w:spacing w:line="256" w:lineRule="auto"/>
              <w:rPr>
                <w:rFonts w:ascii="MS Gothic" w:eastAsia="MS Gothic" w:hAnsi="MS Gothic" w:cs="MS Gothic"/>
                <w:sz w:val="18"/>
                <w:szCs w:val="18"/>
              </w:rPr>
            </w:pPr>
          </w:p>
        </w:tc>
      </w:tr>
      <w:tr w:rsidR="007E147E" w:rsidRPr="000808CF" w14:paraId="12055367" w14:textId="77777777" w:rsidTr="007E147E">
        <w:tc>
          <w:tcPr>
            <w:tcW w:w="674" w:type="pct"/>
            <w:tcBorders>
              <w:top w:val="single" w:sz="4" w:space="0" w:color="auto"/>
              <w:left w:val="single" w:sz="4" w:space="0" w:color="auto"/>
              <w:bottom w:val="single" w:sz="4" w:space="0" w:color="auto"/>
              <w:right w:val="single" w:sz="4" w:space="0" w:color="auto"/>
            </w:tcBorders>
            <w:hideMark/>
          </w:tcPr>
          <w:p w14:paraId="7105FDB7" w14:textId="77777777" w:rsidR="001652DA" w:rsidRPr="000808CF" w:rsidRDefault="001652DA">
            <w:pPr>
              <w:pStyle w:val="NoSpacing"/>
              <w:spacing w:line="256" w:lineRule="auto"/>
              <w:rPr>
                <w:rFonts w:ascii="Calibri" w:eastAsia="Times New Roman" w:cstheme="minorHAnsi"/>
                <w:b/>
                <w:sz w:val="18"/>
                <w:szCs w:val="18"/>
              </w:rPr>
            </w:pPr>
            <w:r w:rsidRPr="000808CF">
              <w:rPr>
                <w:rFonts w:cstheme="minorHAnsi"/>
                <w:b/>
                <w:sz w:val="18"/>
                <w:szCs w:val="18"/>
              </w:rPr>
              <w:t>Essential 6</w:t>
            </w:r>
          </w:p>
        </w:tc>
        <w:tc>
          <w:tcPr>
            <w:tcW w:w="152" w:type="pct"/>
            <w:tcBorders>
              <w:left w:val="single" w:sz="4" w:space="0" w:color="auto"/>
              <w:right w:val="single" w:sz="4" w:space="0" w:color="auto"/>
            </w:tcBorders>
            <w:shd w:val="clear" w:color="auto" w:fill="E7E6E6" w:themeFill="background2"/>
          </w:tcPr>
          <w:p w14:paraId="38D832EF"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5926D689"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shd w:val="clear" w:color="auto" w:fill="E7E6E6" w:themeFill="background2"/>
          </w:tcPr>
          <w:p w14:paraId="42012C32"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42095F9E" w14:textId="77777777" w:rsidR="001652DA" w:rsidRPr="000808CF" w:rsidRDefault="001652DA">
            <w:pPr>
              <w:pStyle w:val="NoSpacing"/>
              <w:spacing w:line="256" w:lineRule="auto"/>
              <w:rPr>
                <w:rFonts w:ascii="MS Gothic" w:eastAsia="MS Gothic" w:hAnsi="MS Gothic" w:cs="MS Gothic"/>
                <w:sz w:val="18"/>
                <w:szCs w:val="18"/>
              </w:rPr>
            </w:pPr>
          </w:p>
        </w:tc>
        <w:tc>
          <w:tcPr>
            <w:tcW w:w="160" w:type="pct"/>
            <w:tcBorders>
              <w:left w:val="single" w:sz="4" w:space="0" w:color="auto"/>
              <w:right w:val="single" w:sz="4" w:space="0" w:color="auto"/>
            </w:tcBorders>
            <w:shd w:val="clear" w:color="auto" w:fill="E7E6E6" w:themeFill="background2"/>
          </w:tcPr>
          <w:p w14:paraId="0DE35443" w14:textId="0D921910"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right w:val="single" w:sz="4" w:space="0" w:color="auto"/>
            </w:tcBorders>
          </w:tcPr>
          <w:p w14:paraId="5E391D1B" w14:textId="77777777"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right w:val="single" w:sz="4" w:space="0" w:color="auto"/>
            </w:tcBorders>
            <w:shd w:val="clear" w:color="auto" w:fill="E7E6E6" w:themeFill="background2"/>
          </w:tcPr>
          <w:p w14:paraId="501E8D98"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right w:val="single" w:sz="4" w:space="0" w:color="auto"/>
            </w:tcBorders>
          </w:tcPr>
          <w:p w14:paraId="3F2AD291"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right w:val="single" w:sz="4" w:space="0" w:color="auto"/>
            </w:tcBorders>
            <w:shd w:val="clear" w:color="auto" w:fill="E7E6E6" w:themeFill="background2"/>
          </w:tcPr>
          <w:p w14:paraId="68DCD00D" w14:textId="77777777"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right w:val="single" w:sz="4" w:space="0" w:color="auto"/>
            </w:tcBorders>
          </w:tcPr>
          <w:p w14:paraId="65244EB4" w14:textId="5DB75B5E"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124FE754"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1E6A32AC"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6B26A9F4"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tcPr>
          <w:p w14:paraId="4552DBB1"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shd w:val="clear" w:color="auto" w:fill="E7E6E6" w:themeFill="background2"/>
          </w:tcPr>
          <w:p w14:paraId="3CEC2A5B" w14:textId="4A935C7C"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right w:val="single" w:sz="4" w:space="0" w:color="auto"/>
            </w:tcBorders>
          </w:tcPr>
          <w:p w14:paraId="1A9AC17B"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shd w:val="clear" w:color="auto" w:fill="E7E6E6" w:themeFill="background2"/>
          </w:tcPr>
          <w:p w14:paraId="3DFD56D6"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3AF930B3" w14:textId="77777777" w:rsidR="001652DA" w:rsidRPr="000808CF" w:rsidRDefault="001652DA">
            <w:pPr>
              <w:pStyle w:val="NoSpacing"/>
              <w:spacing w:line="256" w:lineRule="auto"/>
              <w:rPr>
                <w:rFonts w:ascii="MS Gothic" w:eastAsia="MS Gothic" w:hAnsi="MS Gothic" w:cs="MS Gothic"/>
                <w:sz w:val="18"/>
                <w:szCs w:val="18"/>
              </w:rPr>
            </w:pPr>
          </w:p>
        </w:tc>
        <w:tc>
          <w:tcPr>
            <w:tcW w:w="151" w:type="pct"/>
            <w:gridSpan w:val="2"/>
            <w:tcBorders>
              <w:left w:val="single" w:sz="4" w:space="0" w:color="auto"/>
              <w:right w:val="single" w:sz="4" w:space="0" w:color="auto"/>
            </w:tcBorders>
            <w:shd w:val="clear" w:color="auto" w:fill="E7E6E6" w:themeFill="background2"/>
          </w:tcPr>
          <w:p w14:paraId="04CE1E85" w14:textId="77777777" w:rsidR="001652DA" w:rsidRPr="000808CF" w:rsidRDefault="001652DA">
            <w:pPr>
              <w:pStyle w:val="NoSpacing"/>
              <w:spacing w:line="256" w:lineRule="auto"/>
              <w:rPr>
                <w:rFonts w:ascii="MS Gothic" w:eastAsia="MS Gothic" w:hAnsi="MS Gothic" w:cs="MS Gothic"/>
                <w:sz w:val="18"/>
                <w:szCs w:val="18"/>
              </w:rPr>
            </w:pPr>
          </w:p>
        </w:tc>
        <w:tc>
          <w:tcPr>
            <w:tcW w:w="155" w:type="pct"/>
            <w:tcBorders>
              <w:left w:val="single" w:sz="4" w:space="0" w:color="auto"/>
              <w:right w:val="single" w:sz="4" w:space="0" w:color="auto"/>
            </w:tcBorders>
          </w:tcPr>
          <w:p w14:paraId="4B21AC2A" w14:textId="63AA62BC"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31D09EB8" w14:textId="77777777" w:rsidR="001652DA" w:rsidRPr="000808CF" w:rsidRDefault="001652DA">
            <w:pPr>
              <w:pStyle w:val="NoSpacing"/>
              <w:spacing w:line="256" w:lineRule="auto"/>
              <w:rPr>
                <w:rFonts w:ascii="MS Gothic" w:eastAsia="MS Gothic" w:hAnsi="MS Gothic" w:cs="MS Gothic"/>
                <w:sz w:val="18"/>
                <w:szCs w:val="18"/>
              </w:rPr>
            </w:pPr>
          </w:p>
        </w:tc>
        <w:tc>
          <w:tcPr>
            <w:tcW w:w="141" w:type="pct"/>
            <w:tcBorders>
              <w:left w:val="single" w:sz="4" w:space="0" w:color="auto"/>
              <w:right w:val="single" w:sz="4" w:space="0" w:color="auto"/>
            </w:tcBorders>
          </w:tcPr>
          <w:p w14:paraId="2B65C845"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7AC0C738"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50A7AC79" w14:textId="77777777" w:rsidR="001652DA" w:rsidRPr="000808CF" w:rsidRDefault="001652DA">
            <w:pPr>
              <w:pStyle w:val="NoSpacing"/>
              <w:spacing w:line="256" w:lineRule="auto"/>
              <w:rPr>
                <w:rFonts w:ascii="MS Gothic" w:eastAsia="MS Gothic" w:hAnsi="MS Gothic" w:cs="MS Gothic"/>
                <w:sz w:val="18"/>
                <w:szCs w:val="18"/>
              </w:rPr>
            </w:pPr>
          </w:p>
        </w:tc>
        <w:tc>
          <w:tcPr>
            <w:tcW w:w="138" w:type="pct"/>
            <w:tcBorders>
              <w:left w:val="single" w:sz="4" w:space="0" w:color="auto"/>
              <w:right w:val="single" w:sz="4" w:space="0" w:color="auto"/>
            </w:tcBorders>
            <w:shd w:val="clear" w:color="auto" w:fill="E7E6E6" w:themeFill="background2"/>
          </w:tcPr>
          <w:p w14:paraId="65D6AF8E" w14:textId="28286C54"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36270649"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shd w:val="clear" w:color="auto" w:fill="E7E6E6" w:themeFill="background2"/>
          </w:tcPr>
          <w:p w14:paraId="1228ECF9"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4717C6C0"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763099B9" w14:textId="77777777" w:rsidR="001652DA" w:rsidRPr="000808CF" w:rsidRDefault="001652DA">
            <w:pPr>
              <w:pStyle w:val="NoSpacing"/>
              <w:spacing w:line="256" w:lineRule="auto"/>
              <w:rPr>
                <w:rFonts w:ascii="MS Gothic" w:eastAsia="MS Gothic" w:hAnsi="MS Gothic" w:cs="MS Gothic"/>
                <w:sz w:val="18"/>
                <w:szCs w:val="18"/>
              </w:rPr>
            </w:pPr>
          </w:p>
        </w:tc>
        <w:tc>
          <w:tcPr>
            <w:tcW w:w="139" w:type="pct"/>
            <w:gridSpan w:val="2"/>
            <w:tcBorders>
              <w:left w:val="single" w:sz="4" w:space="0" w:color="auto"/>
              <w:right w:val="single" w:sz="4" w:space="0" w:color="auto"/>
            </w:tcBorders>
          </w:tcPr>
          <w:p w14:paraId="7819D4CA" w14:textId="26917AF6" w:rsidR="001652DA" w:rsidRPr="000808CF" w:rsidRDefault="001652DA">
            <w:pPr>
              <w:pStyle w:val="NoSpacing"/>
              <w:spacing w:line="256" w:lineRule="auto"/>
              <w:rPr>
                <w:rFonts w:ascii="MS Gothic" w:eastAsia="MS Gothic" w:hAnsi="MS Gothic" w:cs="MS Gothic"/>
                <w:sz w:val="18"/>
                <w:szCs w:val="18"/>
              </w:rPr>
            </w:pPr>
          </w:p>
        </w:tc>
      </w:tr>
      <w:tr w:rsidR="007E147E" w:rsidRPr="000808CF" w14:paraId="05595CB3" w14:textId="77777777" w:rsidTr="007E147E">
        <w:tc>
          <w:tcPr>
            <w:tcW w:w="674" w:type="pct"/>
            <w:tcBorders>
              <w:top w:val="single" w:sz="4" w:space="0" w:color="auto"/>
              <w:left w:val="single" w:sz="4" w:space="0" w:color="auto"/>
              <w:bottom w:val="single" w:sz="4" w:space="0" w:color="auto"/>
              <w:right w:val="single" w:sz="4" w:space="0" w:color="auto"/>
            </w:tcBorders>
            <w:hideMark/>
          </w:tcPr>
          <w:p w14:paraId="715D605F" w14:textId="77777777" w:rsidR="001652DA" w:rsidRPr="000808CF" w:rsidRDefault="001652DA">
            <w:pPr>
              <w:pStyle w:val="NoSpacing"/>
              <w:spacing w:line="256" w:lineRule="auto"/>
              <w:rPr>
                <w:rFonts w:ascii="Calibri" w:eastAsia="Times New Roman" w:cstheme="minorHAnsi"/>
                <w:sz w:val="18"/>
                <w:szCs w:val="18"/>
              </w:rPr>
            </w:pPr>
            <w:r w:rsidRPr="000808CF">
              <w:rPr>
                <w:rFonts w:cstheme="minorHAnsi"/>
                <w:b/>
                <w:sz w:val="18"/>
                <w:szCs w:val="18"/>
              </w:rPr>
              <w:t>Essential 7</w:t>
            </w:r>
          </w:p>
        </w:tc>
        <w:tc>
          <w:tcPr>
            <w:tcW w:w="152" w:type="pct"/>
            <w:tcBorders>
              <w:left w:val="single" w:sz="4" w:space="0" w:color="auto"/>
              <w:right w:val="single" w:sz="4" w:space="0" w:color="auto"/>
            </w:tcBorders>
            <w:shd w:val="clear" w:color="auto" w:fill="E7E6E6" w:themeFill="background2"/>
          </w:tcPr>
          <w:p w14:paraId="60EBF146"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569407C9"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shd w:val="clear" w:color="auto" w:fill="E7E6E6" w:themeFill="background2"/>
          </w:tcPr>
          <w:p w14:paraId="07FB7F71"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5654C839" w14:textId="77777777" w:rsidR="001652DA" w:rsidRPr="000808CF" w:rsidRDefault="001652DA">
            <w:pPr>
              <w:pStyle w:val="NoSpacing"/>
              <w:spacing w:line="256" w:lineRule="auto"/>
              <w:rPr>
                <w:rFonts w:ascii="MS Gothic" w:eastAsia="MS Gothic" w:hAnsi="MS Gothic" w:cs="MS Gothic"/>
                <w:sz w:val="18"/>
                <w:szCs w:val="18"/>
              </w:rPr>
            </w:pPr>
          </w:p>
        </w:tc>
        <w:tc>
          <w:tcPr>
            <w:tcW w:w="160" w:type="pct"/>
            <w:tcBorders>
              <w:left w:val="single" w:sz="4" w:space="0" w:color="auto"/>
              <w:right w:val="single" w:sz="4" w:space="0" w:color="auto"/>
            </w:tcBorders>
            <w:shd w:val="clear" w:color="auto" w:fill="E7E6E6" w:themeFill="background2"/>
          </w:tcPr>
          <w:p w14:paraId="26470111" w14:textId="7CA4FF88"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right w:val="single" w:sz="4" w:space="0" w:color="auto"/>
            </w:tcBorders>
          </w:tcPr>
          <w:p w14:paraId="32A1D551" w14:textId="77777777"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right w:val="single" w:sz="4" w:space="0" w:color="auto"/>
            </w:tcBorders>
            <w:shd w:val="clear" w:color="auto" w:fill="E7E6E6" w:themeFill="background2"/>
          </w:tcPr>
          <w:p w14:paraId="058149BD"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right w:val="single" w:sz="4" w:space="0" w:color="auto"/>
            </w:tcBorders>
          </w:tcPr>
          <w:p w14:paraId="4BF68BCF"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right w:val="single" w:sz="4" w:space="0" w:color="auto"/>
            </w:tcBorders>
            <w:shd w:val="clear" w:color="auto" w:fill="E7E6E6" w:themeFill="background2"/>
          </w:tcPr>
          <w:p w14:paraId="4C5E6E39" w14:textId="77777777"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right w:val="single" w:sz="4" w:space="0" w:color="auto"/>
            </w:tcBorders>
          </w:tcPr>
          <w:p w14:paraId="0D00BA07" w14:textId="75B4C2CB"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2797752C"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7876E51C"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044051FF"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tcPr>
          <w:p w14:paraId="329649A0"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shd w:val="clear" w:color="auto" w:fill="E7E6E6" w:themeFill="background2"/>
          </w:tcPr>
          <w:p w14:paraId="6FED51A4" w14:textId="13546445"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right w:val="single" w:sz="4" w:space="0" w:color="auto"/>
            </w:tcBorders>
          </w:tcPr>
          <w:p w14:paraId="52D91547"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shd w:val="clear" w:color="auto" w:fill="E7E6E6" w:themeFill="background2"/>
          </w:tcPr>
          <w:p w14:paraId="6D122FA3"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6DBA812A" w14:textId="77777777" w:rsidR="001652DA" w:rsidRPr="000808CF" w:rsidRDefault="001652DA">
            <w:pPr>
              <w:pStyle w:val="NoSpacing"/>
              <w:spacing w:line="256" w:lineRule="auto"/>
              <w:rPr>
                <w:rFonts w:ascii="MS Gothic" w:eastAsia="MS Gothic" w:hAnsi="MS Gothic" w:cs="MS Gothic"/>
                <w:sz w:val="18"/>
                <w:szCs w:val="18"/>
              </w:rPr>
            </w:pPr>
          </w:p>
        </w:tc>
        <w:tc>
          <w:tcPr>
            <w:tcW w:w="151" w:type="pct"/>
            <w:gridSpan w:val="2"/>
            <w:tcBorders>
              <w:left w:val="single" w:sz="4" w:space="0" w:color="auto"/>
              <w:right w:val="single" w:sz="4" w:space="0" w:color="auto"/>
            </w:tcBorders>
            <w:shd w:val="clear" w:color="auto" w:fill="E7E6E6" w:themeFill="background2"/>
          </w:tcPr>
          <w:p w14:paraId="26FA1954" w14:textId="77777777" w:rsidR="001652DA" w:rsidRPr="000808CF" w:rsidRDefault="001652DA">
            <w:pPr>
              <w:pStyle w:val="NoSpacing"/>
              <w:spacing w:line="256" w:lineRule="auto"/>
              <w:rPr>
                <w:rFonts w:ascii="MS Gothic" w:eastAsia="MS Gothic" w:hAnsi="MS Gothic" w:cs="MS Gothic"/>
                <w:sz w:val="18"/>
                <w:szCs w:val="18"/>
              </w:rPr>
            </w:pPr>
          </w:p>
        </w:tc>
        <w:tc>
          <w:tcPr>
            <w:tcW w:w="155" w:type="pct"/>
            <w:tcBorders>
              <w:left w:val="single" w:sz="4" w:space="0" w:color="auto"/>
              <w:right w:val="single" w:sz="4" w:space="0" w:color="auto"/>
            </w:tcBorders>
          </w:tcPr>
          <w:p w14:paraId="7E61FC22" w14:textId="6A40CBD8"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5C5E21CA" w14:textId="77777777" w:rsidR="001652DA" w:rsidRPr="000808CF" w:rsidRDefault="001652DA">
            <w:pPr>
              <w:pStyle w:val="NoSpacing"/>
              <w:spacing w:line="256" w:lineRule="auto"/>
              <w:rPr>
                <w:rFonts w:ascii="MS Gothic" w:eastAsia="MS Gothic" w:hAnsi="MS Gothic" w:cs="MS Gothic"/>
                <w:sz w:val="18"/>
                <w:szCs w:val="18"/>
              </w:rPr>
            </w:pPr>
          </w:p>
        </w:tc>
        <w:tc>
          <w:tcPr>
            <w:tcW w:w="141" w:type="pct"/>
            <w:tcBorders>
              <w:left w:val="single" w:sz="4" w:space="0" w:color="auto"/>
              <w:right w:val="single" w:sz="4" w:space="0" w:color="auto"/>
            </w:tcBorders>
          </w:tcPr>
          <w:p w14:paraId="22433241"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06EBA25C"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18C0667C" w14:textId="77777777" w:rsidR="001652DA" w:rsidRPr="000808CF" w:rsidRDefault="001652DA">
            <w:pPr>
              <w:pStyle w:val="NoSpacing"/>
              <w:spacing w:line="256" w:lineRule="auto"/>
              <w:rPr>
                <w:rFonts w:ascii="MS Gothic" w:eastAsia="MS Gothic" w:hAnsi="MS Gothic" w:cs="MS Gothic"/>
                <w:sz w:val="18"/>
                <w:szCs w:val="18"/>
              </w:rPr>
            </w:pPr>
          </w:p>
        </w:tc>
        <w:tc>
          <w:tcPr>
            <w:tcW w:w="138" w:type="pct"/>
            <w:tcBorders>
              <w:left w:val="single" w:sz="4" w:space="0" w:color="auto"/>
              <w:right w:val="single" w:sz="4" w:space="0" w:color="auto"/>
            </w:tcBorders>
            <w:shd w:val="clear" w:color="auto" w:fill="E7E6E6" w:themeFill="background2"/>
          </w:tcPr>
          <w:p w14:paraId="1012926D" w14:textId="6B55F9D4"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35C99DFA"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shd w:val="clear" w:color="auto" w:fill="E7E6E6" w:themeFill="background2"/>
          </w:tcPr>
          <w:p w14:paraId="12BE5072"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2A20E9FA"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4BBCD703" w14:textId="77777777" w:rsidR="001652DA" w:rsidRPr="000808CF" w:rsidRDefault="001652DA">
            <w:pPr>
              <w:pStyle w:val="NoSpacing"/>
              <w:spacing w:line="256" w:lineRule="auto"/>
              <w:rPr>
                <w:rFonts w:ascii="MS Gothic" w:eastAsia="MS Gothic" w:hAnsi="MS Gothic" w:cs="MS Gothic"/>
                <w:sz w:val="18"/>
                <w:szCs w:val="18"/>
              </w:rPr>
            </w:pPr>
          </w:p>
        </w:tc>
        <w:tc>
          <w:tcPr>
            <w:tcW w:w="139" w:type="pct"/>
            <w:gridSpan w:val="2"/>
            <w:tcBorders>
              <w:left w:val="single" w:sz="4" w:space="0" w:color="auto"/>
              <w:right w:val="single" w:sz="4" w:space="0" w:color="auto"/>
            </w:tcBorders>
          </w:tcPr>
          <w:p w14:paraId="33880CA1" w14:textId="5B71BF6D" w:rsidR="001652DA" w:rsidRPr="000808CF" w:rsidRDefault="001652DA">
            <w:pPr>
              <w:pStyle w:val="NoSpacing"/>
              <w:spacing w:line="256" w:lineRule="auto"/>
              <w:rPr>
                <w:rFonts w:ascii="MS Gothic" w:eastAsia="MS Gothic" w:hAnsi="MS Gothic" w:cs="MS Gothic"/>
                <w:sz w:val="18"/>
                <w:szCs w:val="18"/>
              </w:rPr>
            </w:pPr>
          </w:p>
        </w:tc>
      </w:tr>
      <w:tr w:rsidR="007E147E" w:rsidRPr="000808CF" w14:paraId="606685E7" w14:textId="77777777" w:rsidTr="007E147E">
        <w:tc>
          <w:tcPr>
            <w:tcW w:w="674" w:type="pct"/>
            <w:tcBorders>
              <w:top w:val="single" w:sz="4" w:space="0" w:color="auto"/>
              <w:left w:val="single" w:sz="4" w:space="0" w:color="auto"/>
              <w:bottom w:val="single" w:sz="4" w:space="0" w:color="auto"/>
              <w:right w:val="single" w:sz="4" w:space="0" w:color="auto"/>
            </w:tcBorders>
            <w:hideMark/>
          </w:tcPr>
          <w:p w14:paraId="5045FB32" w14:textId="77777777" w:rsidR="001652DA" w:rsidRPr="000808CF" w:rsidRDefault="001652DA">
            <w:pPr>
              <w:pStyle w:val="NoSpacing"/>
              <w:spacing w:line="256" w:lineRule="auto"/>
              <w:rPr>
                <w:rFonts w:ascii="Calibri" w:eastAsia="Times New Roman" w:cstheme="minorHAnsi"/>
                <w:sz w:val="18"/>
                <w:szCs w:val="18"/>
              </w:rPr>
            </w:pPr>
            <w:r w:rsidRPr="000808CF">
              <w:rPr>
                <w:rFonts w:cstheme="minorHAnsi"/>
                <w:b/>
                <w:sz w:val="18"/>
                <w:szCs w:val="18"/>
              </w:rPr>
              <w:t>Essential 8</w:t>
            </w:r>
          </w:p>
        </w:tc>
        <w:tc>
          <w:tcPr>
            <w:tcW w:w="152" w:type="pct"/>
            <w:tcBorders>
              <w:left w:val="single" w:sz="4" w:space="0" w:color="auto"/>
              <w:right w:val="single" w:sz="4" w:space="0" w:color="auto"/>
            </w:tcBorders>
            <w:shd w:val="clear" w:color="auto" w:fill="E7E6E6" w:themeFill="background2"/>
          </w:tcPr>
          <w:p w14:paraId="287065E2"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7B014532"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shd w:val="clear" w:color="auto" w:fill="E7E6E6" w:themeFill="background2"/>
          </w:tcPr>
          <w:p w14:paraId="7AC894E8"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7C059152" w14:textId="77777777" w:rsidR="001652DA" w:rsidRPr="000808CF" w:rsidRDefault="001652DA">
            <w:pPr>
              <w:pStyle w:val="NoSpacing"/>
              <w:spacing w:line="256" w:lineRule="auto"/>
              <w:rPr>
                <w:rFonts w:ascii="MS Gothic" w:eastAsia="MS Gothic" w:hAnsi="MS Gothic" w:cs="MS Gothic"/>
                <w:sz w:val="18"/>
                <w:szCs w:val="18"/>
              </w:rPr>
            </w:pPr>
          </w:p>
        </w:tc>
        <w:tc>
          <w:tcPr>
            <w:tcW w:w="160" w:type="pct"/>
            <w:tcBorders>
              <w:left w:val="single" w:sz="4" w:space="0" w:color="auto"/>
              <w:right w:val="single" w:sz="4" w:space="0" w:color="auto"/>
            </w:tcBorders>
            <w:shd w:val="clear" w:color="auto" w:fill="E7E6E6" w:themeFill="background2"/>
          </w:tcPr>
          <w:p w14:paraId="27C28189" w14:textId="5A8B2DFF"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right w:val="single" w:sz="4" w:space="0" w:color="auto"/>
            </w:tcBorders>
          </w:tcPr>
          <w:p w14:paraId="22EA646B" w14:textId="77777777"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right w:val="single" w:sz="4" w:space="0" w:color="auto"/>
            </w:tcBorders>
            <w:shd w:val="clear" w:color="auto" w:fill="E7E6E6" w:themeFill="background2"/>
          </w:tcPr>
          <w:p w14:paraId="151B2CF9"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right w:val="single" w:sz="4" w:space="0" w:color="auto"/>
            </w:tcBorders>
          </w:tcPr>
          <w:p w14:paraId="4E99069A"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right w:val="single" w:sz="4" w:space="0" w:color="auto"/>
            </w:tcBorders>
            <w:shd w:val="clear" w:color="auto" w:fill="E7E6E6" w:themeFill="background2"/>
          </w:tcPr>
          <w:p w14:paraId="5F9F19FC" w14:textId="77777777"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right w:val="single" w:sz="4" w:space="0" w:color="auto"/>
            </w:tcBorders>
          </w:tcPr>
          <w:p w14:paraId="6BF02C79" w14:textId="2D4AA00A"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4400A97B"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6872A979"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11DC8657"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tcPr>
          <w:p w14:paraId="541A62FD"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shd w:val="clear" w:color="auto" w:fill="E7E6E6" w:themeFill="background2"/>
          </w:tcPr>
          <w:p w14:paraId="77E717A3" w14:textId="64BD0F4B"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right w:val="single" w:sz="4" w:space="0" w:color="auto"/>
            </w:tcBorders>
          </w:tcPr>
          <w:p w14:paraId="784980C1"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shd w:val="clear" w:color="auto" w:fill="E7E6E6" w:themeFill="background2"/>
          </w:tcPr>
          <w:p w14:paraId="36DD60C7"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65D68516" w14:textId="77777777" w:rsidR="001652DA" w:rsidRPr="000808CF" w:rsidRDefault="001652DA">
            <w:pPr>
              <w:pStyle w:val="NoSpacing"/>
              <w:spacing w:line="256" w:lineRule="auto"/>
              <w:rPr>
                <w:rFonts w:ascii="MS Gothic" w:eastAsia="MS Gothic" w:hAnsi="MS Gothic" w:cs="MS Gothic"/>
                <w:sz w:val="18"/>
                <w:szCs w:val="18"/>
              </w:rPr>
            </w:pPr>
          </w:p>
        </w:tc>
        <w:tc>
          <w:tcPr>
            <w:tcW w:w="151" w:type="pct"/>
            <w:gridSpan w:val="2"/>
            <w:tcBorders>
              <w:left w:val="single" w:sz="4" w:space="0" w:color="auto"/>
              <w:right w:val="single" w:sz="4" w:space="0" w:color="auto"/>
            </w:tcBorders>
            <w:shd w:val="clear" w:color="auto" w:fill="E7E6E6" w:themeFill="background2"/>
          </w:tcPr>
          <w:p w14:paraId="71BC922D" w14:textId="77777777" w:rsidR="001652DA" w:rsidRPr="000808CF" w:rsidRDefault="001652DA">
            <w:pPr>
              <w:pStyle w:val="NoSpacing"/>
              <w:spacing w:line="256" w:lineRule="auto"/>
              <w:rPr>
                <w:rFonts w:ascii="MS Gothic" w:eastAsia="MS Gothic" w:hAnsi="MS Gothic" w:cs="MS Gothic"/>
                <w:sz w:val="18"/>
                <w:szCs w:val="18"/>
              </w:rPr>
            </w:pPr>
          </w:p>
        </w:tc>
        <w:tc>
          <w:tcPr>
            <w:tcW w:w="155" w:type="pct"/>
            <w:tcBorders>
              <w:left w:val="single" w:sz="4" w:space="0" w:color="auto"/>
              <w:right w:val="single" w:sz="4" w:space="0" w:color="auto"/>
            </w:tcBorders>
          </w:tcPr>
          <w:p w14:paraId="7782C7D1" w14:textId="4E5043E5"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124EFEBA" w14:textId="77777777" w:rsidR="001652DA" w:rsidRPr="000808CF" w:rsidRDefault="001652DA">
            <w:pPr>
              <w:pStyle w:val="NoSpacing"/>
              <w:spacing w:line="256" w:lineRule="auto"/>
              <w:rPr>
                <w:rFonts w:ascii="MS Gothic" w:eastAsia="MS Gothic" w:hAnsi="MS Gothic" w:cs="MS Gothic"/>
                <w:sz w:val="18"/>
                <w:szCs w:val="18"/>
              </w:rPr>
            </w:pPr>
          </w:p>
        </w:tc>
        <w:tc>
          <w:tcPr>
            <w:tcW w:w="141" w:type="pct"/>
            <w:tcBorders>
              <w:left w:val="single" w:sz="4" w:space="0" w:color="auto"/>
              <w:right w:val="single" w:sz="4" w:space="0" w:color="auto"/>
            </w:tcBorders>
          </w:tcPr>
          <w:p w14:paraId="7B8EE555"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3400DDD3"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204AA984" w14:textId="77777777" w:rsidR="001652DA" w:rsidRPr="000808CF" w:rsidRDefault="001652DA">
            <w:pPr>
              <w:pStyle w:val="NoSpacing"/>
              <w:spacing w:line="256" w:lineRule="auto"/>
              <w:rPr>
                <w:rFonts w:ascii="MS Gothic" w:eastAsia="MS Gothic" w:hAnsi="MS Gothic" w:cs="MS Gothic"/>
                <w:sz w:val="18"/>
                <w:szCs w:val="18"/>
              </w:rPr>
            </w:pPr>
          </w:p>
        </w:tc>
        <w:tc>
          <w:tcPr>
            <w:tcW w:w="138" w:type="pct"/>
            <w:tcBorders>
              <w:left w:val="single" w:sz="4" w:space="0" w:color="auto"/>
              <w:right w:val="single" w:sz="4" w:space="0" w:color="auto"/>
            </w:tcBorders>
            <w:shd w:val="clear" w:color="auto" w:fill="E7E6E6" w:themeFill="background2"/>
          </w:tcPr>
          <w:p w14:paraId="6F3883A6" w14:textId="6C805523"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5BA71FDB"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shd w:val="clear" w:color="auto" w:fill="E7E6E6" w:themeFill="background2"/>
          </w:tcPr>
          <w:p w14:paraId="357E0A6C"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3F62A05C"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45AEBC11" w14:textId="77777777" w:rsidR="001652DA" w:rsidRPr="000808CF" w:rsidRDefault="001652DA">
            <w:pPr>
              <w:pStyle w:val="NoSpacing"/>
              <w:spacing w:line="256" w:lineRule="auto"/>
              <w:rPr>
                <w:rFonts w:ascii="MS Gothic" w:eastAsia="MS Gothic" w:hAnsi="MS Gothic" w:cs="MS Gothic"/>
                <w:sz w:val="18"/>
                <w:szCs w:val="18"/>
              </w:rPr>
            </w:pPr>
          </w:p>
        </w:tc>
        <w:tc>
          <w:tcPr>
            <w:tcW w:w="139" w:type="pct"/>
            <w:gridSpan w:val="2"/>
            <w:tcBorders>
              <w:left w:val="single" w:sz="4" w:space="0" w:color="auto"/>
              <w:right w:val="single" w:sz="4" w:space="0" w:color="auto"/>
            </w:tcBorders>
          </w:tcPr>
          <w:p w14:paraId="661F78B4" w14:textId="2FBC08B7" w:rsidR="001652DA" w:rsidRPr="000808CF" w:rsidRDefault="001652DA">
            <w:pPr>
              <w:pStyle w:val="NoSpacing"/>
              <w:spacing w:line="256" w:lineRule="auto"/>
              <w:rPr>
                <w:rFonts w:ascii="MS Gothic" w:eastAsia="MS Gothic" w:hAnsi="MS Gothic" w:cs="MS Gothic"/>
                <w:sz w:val="18"/>
                <w:szCs w:val="18"/>
              </w:rPr>
            </w:pPr>
          </w:p>
        </w:tc>
      </w:tr>
      <w:tr w:rsidR="007E147E" w:rsidRPr="000808CF" w14:paraId="49ECDCC2" w14:textId="77777777" w:rsidTr="007E147E">
        <w:tc>
          <w:tcPr>
            <w:tcW w:w="674" w:type="pct"/>
            <w:tcBorders>
              <w:top w:val="single" w:sz="4" w:space="0" w:color="auto"/>
              <w:left w:val="single" w:sz="4" w:space="0" w:color="auto"/>
              <w:bottom w:val="single" w:sz="4" w:space="0" w:color="auto"/>
              <w:right w:val="single" w:sz="4" w:space="0" w:color="auto"/>
            </w:tcBorders>
            <w:hideMark/>
          </w:tcPr>
          <w:p w14:paraId="582BDA10" w14:textId="77777777" w:rsidR="001652DA" w:rsidRPr="000808CF" w:rsidRDefault="001652DA">
            <w:pPr>
              <w:pStyle w:val="NoSpacing"/>
              <w:spacing w:line="256" w:lineRule="auto"/>
              <w:rPr>
                <w:rFonts w:ascii="Calibri" w:eastAsia="Times New Roman" w:cstheme="minorHAnsi"/>
                <w:sz w:val="18"/>
                <w:szCs w:val="18"/>
              </w:rPr>
            </w:pPr>
            <w:r w:rsidRPr="000808CF">
              <w:rPr>
                <w:rFonts w:cstheme="minorHAnsi"/>
                <w:b/>
                <w:sz w:val="18"/>
                <w:szCs w:val="18"/>
              </w:rPr>
              <w:t>Essential 9</w:t>
            </w:r>
          </w:p>
        </w:tc>
        <w:tc>
          <w:tcPr>
            <w:tcW w:w="152" w:type="pct"/>
            <w:tcBorders>
              <w:left w:val="single" w:sz="4" w:space="0" w:color="auto"/>
              <w:right w:val="single" w:sz="4" w:space="0" w:color="auto"/>
            </w:tcBorders>
            <w:shd w:val="clear" w:color="auto" w:fill="E7E6E6" w:themeFill="background2"/>
          </w:tcPr>
          <w:p w14:paraId="636D9F4F"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7F8579C1"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shd w:val="clear" w:color="auto" w:fill="E7E6E6" w:themeFill="background2"/>
          </w:tcPr>
          <w:p w14:paraId="3E9CDC12"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22B37B3A" w14:textId="77777777" w:rsidR="001652DA" w:rsidRPr="000808CF" w:rsidRDefault="001652DA">
            <w:pPr>
              <w:pStyle w:val="NoSpacing"/>
              <w:spacing w:line="256" w:lineRule="auto"/>
              <w:rPr>
                <w:rFonts w:ascii="MS Gothic" w:eastAsia="MS Gothic" w:hAnsi="MS Gothic" w:cs="MS Gothic"/>
                <w:sz w:val="18"/>
                <w:szCs w:val="18"/>
              </w:rPr>
            </w:pPr>
          </w:p>
        </w:tc>
        <w:tc>
          <w:tcPr>
            <w:tcW w:w="160" w:type="pct"/>
            <w:tcBorders>
              <w:left w:val="single" w:sz="4" w:space="0" w:color="auto"/>
              <w:right w:val="single" w:sz="4" w:space="0" w:color="auto"/>
            </w:tcBorders>
            <w:shd w:val="clear" w:color="auto" w:fill="E7E6E6" w:themeFill="background2"/>
          </w:tcPr>
          <w:p w14:paraId="25598E47" w14:textId="25024714"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right w:val="single" w:sz="4" w:space="0" w:color="auto"/>
            </w:tcBorders>
          </w:tcPr>
          <w:p w14:paraId="05B6796F" w14:textId="77777777"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right w:val="single" w:sz="4" w:space="0" w:color="auto"/>
            </w:tcBorders>
            <w:shd w:val="clear" w:color="auto" w:fill="E7E6E6" w:themeFill="background2"/>
          </w:tcPr>
          <w:p w14:paraId="445D3B71"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right w:val="single" w:sz="4" w:space="0" w:color="auto"/>
            </w:tcBorders>
          </w:tcPr>
          <w:p w14:paraId="47BE26A8"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right w:val="single" w:sz="4" w:space="0" w:color="auto"/>
            </w:tcBorders>
            <w:shd w:val="clear" w:color="auto" w:fill="E7E6E6" w:themeFill="background2"/>
          </w:tcPr>
          <w:p w14:paraId="64DDD53E" w14:textId="77777777"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right w:val="single" w:sz="4" w:space="0" w:color="auto"/>
            </w:tcBorders>
          </w:tcPr>
          <w:p w14:paraId="77B3F3EF" w14:textId="0C17BCE6"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15F6DEE0"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3AD1018E"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7F3577AE"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tcPr>
          <w:p w14:paraId="413D38E9"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shd w:val="clear" w:color="auto" w:fill="E7E6E6" w:themeFill="background2"/>
          </w:tcPr>
          <w:p w14:paraId="4DA2163A" w14:textId="43D67943"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right w:val="single" w:sz="4" w:space="0" w:color="auto"/>
            </w:tcBorders>
          </w:tcPr>
          <w:p w14:paraId="6F1446FF"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shd w:val="clear" w:color="auto" w:fill="E7E6E6" w:themeFill="background2"/>
          </w:tcPr>
          <w:p w14:paraId="77F488E3"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right w:val="single" w:sz="4" w:space="0" w:color="auto"/>
            </w:tcBorders>
          </w:tcPr>
          <w:p w14:paraId="7B346E2A" w14:textId="77777777" w:rsidR="001652DA" w:rsidRPr="000808CF" w:rsidRDefault="001652DA">
            <w:pPr>
              <w:pStyle w:val="NoSpacing"/>
              <w:spacing w:line="256" w:lineRule="auto"/>
              <w:rPr>
                <w:rFonts w:ascii="MS Gothic" w:eastAsia="MS Gothic" w:hAnsi="MS Gothic" w:cs="MS Gothic"/>
                <w:sz w:val="18"/>
                <w:szCs w:val="18"/>
              </w:rPr>
            </w:pPr>
          </w:p>
        </w:tc>
        <w:tc>
          <w:tcPr>
            <w:tcW w:w="151" w:type="pct"/>
            <w:gridSpan w:val="2"/>
            <w:tcBorders>
              <w:left w:val="single" w:sz="4" w:space="0" w:color="auto"/>
              <w:right w:val="single" w:sz="4" w:space="0" w:color="auto"/>
            </w:tcBorders>
            <w:shd w:val="clear" w:color="auto" w:fill="E7E6E6" w:themeFill="background2"/>
          </w:tcPr>
          <w:p w14:paraId="25732B49" w14:textId="77777777" w:rsidR="001652DA" w:rsidRPr="000808CF" w:rsidRDefault="001652DA">
            <w:pPr>
              <w:pStyle w:val="NoSpacing"/>
              <w:spacing w:line="256" w:lineRule="auto"/>
              <w:rPr>
                <w:rFonts w:ascii="MS Gothic" w:eastAsia="MS Gothic" w:hAnsi="MS Gothic" w:cs="MS Gothic"/>
                <w:sz w:val="18"/>
                <w:szCs w:val="18"/>
              </w:rPr>
            </w:pPr>
          </w:p>
        </w:tc>
        <w:tc>
          <w:tcPr>
            <w:tcW w:w="155" w:type="pct"/>
            <w:tcBorders>
              <w:left w:val="single" w:sz="4" w:space="0" w:color="auto"/>
              <w:right w:val="single" w:sz="4" w:space="0" w:color="auto"/>
            </w:tcBorders>
          </w:tcPr>
          <w:p w14:paraId="5E3B9964" w14:textId="4D2066CB"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2D4750B7" w14:textId="77777777" w:rsidR="001652DA" w:rsidRPr="000808CF" w:rsidRDefault="001652DA">
            <w:pPr>
              <w:pStyle w:val="NoSpacing"/>
              <w:spacing w:line="256" w:lineRule="auto"/>
              <w:rPr>
                <w:rFonts w:ascii="MS Gothic" w:eastAsia="MS Gothic" w:hAnsi="MS Gothic" w:cs="MS Gothic"/>
                <w:sz w:val="18"/>
                <w:szCs w:val="18"/>
              </w:rPr>
            </w:pPr>
          </w:p>
        </w:tc>
        <w:tc>
          <w:tcPr>
            <w:tcW w:w="141" w:type="pct"/>
            <w:tcBorders>
              <w:left w:val="single" w:sz="4" w:space="0" w:color="auto"/>
              <w:right w:val="single" w:sz="4" w:space="0" w:color="auto"/>
            </w:tcBorders>
          </w:tcPr>
          <w:p w14:paraId="23F059FE"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56B9331F"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19EB21E7" w14:textId="77777777" w:rsidR="001652DA" w:rsidRPr="000808CF" w:rsidRDefault="001652DA">
            <w:pPr>
              <w:pStyle w:val="NoSpacing"/>
              <w:spacing w:line="256" w:lineRule="auto"/>
              <w:rPr>
                <w:rFonts w:ascii="MS Gothic" w:eastAsia="MS Gothic" w:hAnsi="MS Gothic" w:cs="MS Gothic"/>
                <w:sz w:val="18"/>
                <w:szCs w:val="18"/>
              </w:rPr>
            </w:pPr>
          </w:p>
        </w:tc>
        <w:tc>
          <w:tcPr>
            <w:tcW w:w="138" w:type="pct"/>
            <w:tcBorders>
              <w:left w:val="single" w:sz="4" w:space="0" w:color="auto"/>
              <w:right w:val="single" w:sz="4" w:space="0" w:color="auto"/>
            </w:tcBorders>
            <w:shd w:val="clear" w:color="auto" w:fill="E7E6E6" w:themeFill="background2"/>
          </w:tcPr>
          <w:p w14:paraId="2F7887DE" w14:textId="3955D7DF"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6F93E08F"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right w:val="single" w:sz="4" w:space="0" w:color="auto"/>
            </w:tcBorders>
            <w:shd w:val="clear" w:color="auto" w:fill="E7E6E6" w:themeFill="background2"/>
          </w:tcPr>
          <w:p w14:paraId="171ACFCE"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tcPr>
          <w:p w14:paraId="7AA2BD11"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right w:val="single" w:sz="4" w:space="0" w:color="auto"/>
            </w:tcBorders>
            <w:shd w:val="clear" w:color="auto" w:fill="E7E6E6" w:themeFill="background2"/>
          </w:tcPr>
          <w:p w14:paraId="503C2DF6" w14:textId="77777777" w:rsidR="001652DA" w:rsidRPr="000808CF" w:rsidRDefault="001652DA">
            <w:pPr>
              <w:pStyle w:val="NoSpacing"/>
              <w:spacing w:line="256" w:lineRule="auto"/>
              <w:rPr>
                <w:rFonts w:ascii="MS Gothic" w:eastAsia="MS Gothic" w:hAnsi="MS Gothic" w:cs="MS Gothic"/>
                <w:sz w:val="18"/>
                <w:szCs w:val="18"/>
              </w:rPr>
            </w:pPr>
          </w:p>
        </w:tc>
        <w:tc>
          <w:tcPr>
            <w:tcW w:w="139" w:type="pct"/>
            <w:gridSpan w:val="2"/>
            <w:tcBorders>
              <w:left w:val="single" w:sz="4" w:space="0" w:color="auto"/>
              <w:right w:val="single" w:sz="4" w:space="0" w:color="auto"/>
            </w:tcBorders>
          </w:tcPr>
          <w:p w14:paraId="3E0110C3" w14:textId="58166E57" w:rsidR="001652DA" w:rsidRPr="000808CF" w:rsidRDefault="001652DA">
            <w:pPr>
              <w:pStyle w:val="NoSpacing"/>
              <w:spacing w:line="256" w:lineRule="auto"/>
              <w:rPr>
                <w:rFonts w:ascii="MS Gothic" w:eastAsia="MS Gothic" w:hAnsi="MS Gothic" w:cs="MS Gothic"/>
                <w:sz w:val="18"/>
                <w:szCs w:val="18"/>
              </w:rPr>
            </w:pPr>
          </w:p>
        </w:tc>
      </w:tr>
      <w:tr w:rsidR="007E147E" w:rsidRPr="000808CF" w14:paraId="271B39D4" w14:textId="77777777" w:rsidTr="007E147E">
        <w:tc>
          <w:tcPr>
            <w:tcW w:w="674" w:type="pct"/>
            <w:tcBorders>
              <w:top w:val="single" w:sz="4" w:space="0" w:color="auto"/>
              <w:left w:val="single" w:sz="4" w:space="0" w:color="auto"/>
              <w:bottom w:val="single" w:sz="4" w:space="0" w:color="auto"/>
              <w:right w:val="single" w:sz="4" w:space="0" w:color="auto"/>
            </w:tcBorders>
            <w:hideMark/>
          </w:tcPr>
          <w:p w14:paraId="1EDDE91A" w14:textId="77777777" w:rsidR="001652DA" w:rsidRPr="000808CF" w:rsidRDefault="001652DA">
            <w:pPr>
              <w:pStyle w:val="NoSpacing"/>
              <w:spacing w:line="256" w:lineRule="auto"/>
              <w:rPr>
                <w:rFonts w:ascii="Calibri" w:eastAsia="Times New Roman" w:cstheme="minorHAnsi"/>
                <w:sz w:val="18"/>
                <w:szCs w:val="18"/>
              </w:rPr>
            </w:pPr>
            <w:r w:rsidRPr="000808CF">
              <w:rPr>
                <w:rFonts w:cstheme="minorHAnsi"/>
                <w:b/>
                <w:sz w:val="18"/>
                <w:szCs w:val="18"/>
              </w:rPr>
              <w:t>Essential 10</w:t>
            </w:r>
          </w:p>
        </w:tc>
        <w:tc>
          <w:tcPr>
            <w:tcW w:w="152" w:type="pct"/>
            <w:tcBorders>
              <w:left w:val="single" w:sz="4" w:space="0" w:color="auto"/>
              <w:bottom w:val="single" w:sz="4" w:space="0" w:color="auto"/>
              <w:right w:val="single" w:sz="4" w:space="0" w:color="auto"/>
            </w:tcBorders>
            <w:shd w:val="clear" w:color="auto" w:fill="E7E6E6" w:themeFill="background2"/>
          </w:tcPr>
          <w:p w14:paraId="2AF6067E"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bottom w:val="single" w:sz="4" w:space="0" w:color="auto"/>
              <w:right w:val="single" w:sz="4" w:space="0" w:color="auto"/>
            </w:tcBorders>
          </w:tcPr>
          <w:p w14:paraId="3B63DF0C"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bottom w:val="single" w:sz="4" w:space="0" w:color="auto"/>
              <w:right w:val="single" w:sz="4" w:space="0" w:color="auto"/>
            </w:tcBorders>
            <w:shd w:val="clear" w:color="auto" w:fill="E7E6E6" w:themeFill="background2"/>
          </w:tcPr>
          <w:p w14:paraId="0170AFF2"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bottom w:val="single" w:sz="4" w:space="0" w:color="auto"/>
              <w:right w:val="single" w:sz="4" w:space="0" w:color="auto"/>
            </w:tcBorders>
          </w:tcPr>
          <w:p w14:paraId="5B1A8F8F" w14:textId="77777777" w:rsidR="001652DA" w:rsidRPr="000808CF" w:rsidRDefault="001652DA">
            <w:pPr>
              <w:pStyle w:val="NoSpacing"/>
              <w:spacing w:line="256" w:lineRule="auto"/>
              <w:rPr>
                <w:rFonts w:ascii="MS Gothic" w:eastAsia="MS Gothic" w:hAnsi="MS Gothic" w:cs="MS Gothic"/>
                <w:sz w:val="18"/>
                <w:szCs w:val="18"/>
              </w:rPr>
            </w:pPr>
          </w:p>
        </w:tc>
        <w:tc>
          <w:tcPr>
            <w:tcW w:w="160" w:type="pct"/>
            <w:tcBorders>
              <w:left w:val="single" w:sz="4" w:space="0" w:color="auto"/>
              <w:bottom w:val="single" w:sz="4" w:space="0" w:color="auto"/>
              <w:right w:val="single" w:sz="4" w:space="0" w:color="auto"/>
            </w:tcBorders>
            <w:shd w:val="clear" w:color="auto" w:fill="E7E6E6" w:themeFill="background2"/>
          </w:tcPr>
          <w:p w14:paraId="42445021" w14:textId="043CC8F5"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bottom w:val="single" w:sz="4" w:space="0" w:color="auto"/>
              <w:right w:val="single" w:sz="4" w:space="0" w:color="auto"/>
            </w:tcBorders>
          </w:tcPr>
          <w:p w14:paraId="5A34D903" w14:textId="77777777" w:rsidR="001652DA" w:rsidRPr="000808CF" w:rsidRDefault="001652DA">
            <w:pPr>
              <w:pStyle w:val="NoSpacing"/>
              <w:spacing w:line="256" w:lineRule="auto"/>
              <w:rPr>
                <w:rFonts w:ascii="MS Gothic" w:eastAsia="MS Gothic" w:hAnsi="MS Gothic" w:cs="MS Gothic"/>
                <w:sz w:val="18"/>
                <w:szCs w:val="18"/>
              </w:rPr>
            </w:pPr>
          </w:p>
        </w:tc>
        <w:tc>
          <w:tcPr>
            <w:tcW w:w="145" w:type="pct"/>
            <w:tcBorders>
              <w:left w:val="single" w:sz="4" w:space="0" w:color="auto"/>
              <w:bottom w:val="single" w:sz="4" w:space="0" w:color="auto"/>
              <w:right w:val="single" w:sz="4" w:space="0" w:color="auto"/>
            </w:tcBorders>
            <w:shd w:val="clear" w:color="auto" w:fill="E7E6E6" w:themeFill="background2"/>
          </w:tcPr>
          <w:p w14:paraId="3876379F"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bottom w:val="single" w:sz="4" w:space="0" w:color="auto"/>
              <w:right w:val="single" w:sz="4" w:space="0" w:color="auto"/>
            </w:tcBorders>
          </w:tcPr>
          <w:p w14:paraId="2A40A3BB" w14:textId="77777777" w:rsidR="001652DA" w:rsidRPr="000808CF" w:rsidRDefault="001652DA">
            <w:pPr>
              <w:pStyle w:val="NoSpacing"/>
              <w:spacing w:line="256" w:lineRule="auto"/>
              <w:rPr>
                <w:rFonts w:ascii="MS Gothic" w:eastAsia="MS Gothic" w:hAnsi="MS Gothic" w:cs="MS Gothic"/>
                <w:sz w:val="18"/>
                <w:szCs w:val="18"/>
              </w:rPr>
            </w:pPr>
          </w:p>
        </w:tc>
        <w:tc>
          <w:tcPr>
            <w:tcW w:w="146" w:type="pct"/>
            <w:tcBorders>
              <w:left w:val="single" w:sz="4" w:space="0" w:color="auto"/>
              <w:bottom w:val="single" w:sz="4" w:space="0" w:color="auto"/>
              <w:right w:val="single" w:sz="4" w:space="0" w:color="auto"/>
            </w:tcBorders>
            <w:shd w:val="clear" w:color="auto" w:fill="E7E6E6" w:themeFill="background2"/>
          </w:tcPr>
          <w:p w14:paraId="0CD61607" w14:textId="77777777"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bottom w:val="single" w:sz="4" w:space="0" w:color="auto"/>
              <w:right w:val="single" w:sz="4" w:space="0" w:color="auto"/>
            </w:tcBorders>
          </w:tcPr>
          <w:p w14:paraId="51C2D8FB" w14:textId="295FC5D2"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bottom w:val="single" w:sz="4" w:space="0" w:color="auto"/>
              <w:right w:val="single" w:sz="4" w:space="0" w:color="auto"/>
            </w:tcBorders>
            <w:shd w:val="clear" w:color="auto" w:fill="E7E6E6" w:themeFill="background2"/>
          </w:tcPr>
          <w:p w14:paraId="2A15E674"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bottom w:val="single" w:sz="4" w:space="0" w:color="auto"/>
              <w:right w:val="single" w:sz="4" w:space="0" w:color="auto"/>
            </w:tcBorders>
          </w:tcPr>
          <w:p w14:paraId="2536ADCF"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bottom w:val="single" w:sz="4" w:space="0" w:color="auto"/>
              <w:right w:val="single" w:sz="4" w:space="0" w:color="auto"/>
            </w:tcBorders>
            <w:shd w:val="clear" w:color="auto" w:fill="E7E6E6" w:themeFill="background2"/>
          </w:tcPr>
          <w:p w14:paraId="3DB6A47C"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bottom w:val="single" w:sz="4" w:space="0" w:color="auto"/>
              <w:right w:val="single" w:sz="4" w:space="0" w:color="auto"/>
            </w:tcBorders>
          </w:tcPr>
          <w:p w14:paraId="22D0EB10"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bottom w:val="single" w:sz="4" w:space="0" w:color="auto"/>
              <w:right w:val="single" w:sz="4" w:space="0" w:color="auto"/>
            </w:tcBorders>
            <w:shd w:val="clear" w:color="auto" w:fill="E7E6E6" w:themeFill="background2"/>
          </w:tcPr>
          <w:p w14:paraId="3B0AEA9A" w14:textId="03CB5203" w:rsidR="001652DA" w:rsidRPr="000808CF" w:rsidRDefault="001652DA">
            <w:pPr>
              <w:pStyle w:val="NoSpacing"/>
              <w:spacing w:line="256" w:lineRule="auto"/>
              <w:rPr>
                <w:rFonts w:ascii="MS Gothic" w:eastAsia="MS Gothic" w:hAnsi="MS Gothic" w:cs="MS Gothic"/>
                <w:sz w:val="18"/>
                <w:szCs w:val="18"/>
              </w:rPr>
            </w:pPr>
          </w:p>
        </w:tc>
        <w:tc>
          <w:tcPr>
            <w:tcW w:w="153" w:type="pct"/>
            <w:tcBorders>
              <w:left w:val="single" w:sz="4" w:space="0" w:color="auto"/>
              <w:bottom w:val="single" w:sz="4" w:space="0" w:color="auto"/>
              <w:right w:val="single" w:sz="4" w:space="0" w:color="auto"/>
            </w:tcBorders>
          </w:tcPr>
          <w:p w14:paraId="3B80D0CA"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bottom w:val="single" w:sz="4" w:space="0" w:color="auto"/>
              <w:right w:val="single" w:sz="4" w:space="0" w:color="auto"/>
            </w:tcBorders>
            <w:shd w:val="clear" w:color="auto" w:fill="E7E6E6" w:themeFill="background2"/>
          </w:tcPr>
          <w:p w14:paraId="57D6ABED" w14:textId="77777777" w:rsidR="001652DA" w:rsidRPr="000808CF" w:rsidRDefault="001652DA">
            <w:pPr>
              <w:pStyle w:val="NoSpacing"/>
              <w:spacing w:line="256" w:lineRule="auto"/>
              <w:rPr>
                <w:rFonts w:ascii="MS Gothic" w:eastAsia="MS Gothic" w:hAnsi="MS Gothic" w:cs="MS Gothic"/>
                <w:sz w:val="18"/>
                <w:szCs w:val="18"/>
              </w:rPr>
            </w:pPr>
          </w:p>
        </w:tc>
        <w:tc>
          <w:tcPr>
            <w:tcW w:w="152" w:type="pct"/>
            <w:tcBorders>
              <w:left w:val="single" w:sz="4" w:space="0" w:color="auto"/>
              <w:bottom w:val="single" w:sz="4" w:space="0" w:color="auto"/>
              <w:right w:val="single" w:sz="4" w:space="0" w:color="auto"/>
            </w:tcBorders>
          </w:tcPr>
          <w:p w14:paraId="618E7511" w14:textId="77777777" w:rsidR="001652DA" w:rsidRPr="000808CF" w:rsidRDefault="001652DA">
            <w:pPr>
              <w:pStyle w:val="NoSpacing"/>
              <w:spacing w:line="256" w:lineRule="auto"/>
              <w:rPr>
                <w:rFonts w:ascii="MS Gothic" w:eastAsia="MS Gothic" w:hAnsi="MS Gothic" w:cs="MS Gothic"/>
                <w:sz w:val="18"/>
                <w:szCs w:val="18"/>
              </w:rPr>
            </w:pPr>
          </w:p>
        </w:tc>
        <w:tc>
          <w:tcPr>
            <w:tcW w:w="151" w:type="pct"/>
            <w:gridSpan w:val="2"/>
            <w:tcBorders>
              <w:left w:val="single" w:sz="4" w:space="0" w:color="auto"/>
              <w:bottom w:val="single" w:sz="4" w:space="0" w:color="auto"/>
              <w:right w:val="single" w:sz="4" w:space="0" w:color="auto"/>
            </w:tcBorders>
            <w:shd w:val="clear" w:color="auto" w:fill="E7E6E6" w:themeFill="background2"/>
          </w:tcPr>
          <w:p w14:paraId="312E0271" w14:textId="77777777" w:rsidR="001652DA" w:rsidRPr="000808CF" w:rsidRDefault="001652DA">
            <w:pPr>
              <w:pStyle w:val="NoSpacing"/>
              <w:spacing w:line="256" w:lineRule="auto"/>
              <w:rPr>
                <w:rFonts w:ascii="MS Gothic" w:eastAsia="MS Gothic" w:hAnsi="MS Gothic" w:cs="MS Gothic"/>
                <w:sz w:val="18"/>
                <w:szCs w:val="18"/>
              </w:rPr>
            </w:pPr>
          </w:p>
        </w:tc>
        <w:tc>
          <w:tcPr>
            <w:tcW w:w="155" w:type="pct"/>
            <w:tcBorders>
              <w:left w:val="single" w:sz="4" w:space="0" w:color="auto"/>
              <w:bottom w:val="single" w:sz="4" w:space="0" w:color="auto"/>
              <w:right w:val="single" w:sz="4" w:space="0" w:color="auto"/>
            </w:tcBorders>
          </w:tcPr>
          <w:p w14:paraId="2CD6F27C" w14:textId="6D644A3C"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bottom w:val="single" w:sz="4" w:space="0" w:color="auto"/>
              <w:right w:val="single" w:sz="4" w:space="0" w:color="auto"/>
            </w:tcBorders>
            <w:shd w:val="clear" w:color="auto" w:fill="E7E6E6" w:themeFill="background2"/>
          </w:tcPr>
          <w:p w14:paraId="58AD9139" w14:textId="77777777" w:rsidR="001652DA" w:rsidRPr="000808CF" w:rsidRDefault="001652DA">
            <w:pPr>
              <w:pStyle w:val="NoSpacing"/>
              <w:spacing w:line="256" w:lineRule="auto"/>
              <w:rPr>
                <w:rFonts w:ascii="MS Gothic" w:eastAsia="MS Gothic" w:hAnsi="MS Gothic" w:cs="MS Gothic"/>
                <w:sz w:val="18"/>
                <w:szCs w:val="18"/>
              </w:rPr>
            </w:pPr>
          </w:p>
        </w:tc>
        <w:tc>
          <w:tcPr>
            <w:tcW w:w="141" w:type="pct"/>
            <w:tcBorders>
              <w:left w:val="single" w:sz="4" w:space="0" w:color="auto"/>
              <w:bottom w:val="single" w:sz="4" w:space="0" w:color="auto"/>
              <w:right w:val="single" w:sz="4" w:space="0" w:color="auto"/>
            </w:tcBorders>
          </w:tcPr>
          <w:p w14:paraId="15A92AE0"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bottom w:val="single" w:sz="4" w:space="0" w:color="auto"/>
              <w:right w:val="single" w:sz="4" w:space="0" w:color="auto"/>
            </w:tcBorders>
            <w:shd w:val="clear" w:color="auto" w:fill="E7E6E6" w:themeFill="background2"/>
          </w:tcPr>
          <w:p w14:paraId="15DE8DD2"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bottom w:val="single" w:sz="4" w:space="0" w:color="auto"/>
              <w:right w:val="single" w:sz="4" w:space="0" w:color="auto"/>
            </w:tcBorders>
          </w:tcPr>
          <w:p w14:paraId="15F37ED8" w14:textId="77777777" w:rsidR="001652DA" w:rsidRPr="000808CF" w:rsidRDefault="001652DA">
            <w:pPr>
              <w:pStyle w:val="NoSpacing"/>
              <w:spacing w:line="256" w:lineRule="auto"/>
              <w:rPr>
                <w:rFonts w:ascii="MS Gothic" w:eastAsia="MS Gothic" w:hAnsi="MS Gothic" w:cs="MS Gothic"/>
                <w:sz w:val="18"/>
                <w:szCs w:val="18"/>
              </w:rPr>
            </w:pPr>
          </w:p>
        </w:tc>
        <w:tc>
          <w:tcPr>
            <w:tcW w:w="138" w:type="pct"/>
            <w:tcBorders>
              <w:left w:val="single" w:sz="4" w:space="0" w:color="auto"/>
              <w:bottom w:val="single" w:sz="4" w:space="0" w:color="auto"/>
              <w:right w:val="single" w:sz="4" w:space="0" w:color="auto"/>
            </w:tcBorders>
            <w:shd w:val="clear" w:color="auto" w:fill="E7E6E6" w:themeFill="background2"/>
          </w:tcPr>
          <w:p w14:paraId="4D213F09" w14:textId="6F52DB22"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bottom w:val="single" w:sz="4" w:space="0" w:color="auto"/>
              <w:right w:val="single" w:sz="4" w:space="0" w:color="auto"/>
            </w:tcBorders>
          </w:tcPr>
          <w:p w14:paraId="47A4C2CB"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gridSpan w:val="2"/>
            <w:tcBorders>
              <w:left w:val="single" w:sz="4" w:space="0" w:color="auto"/>
              <w:bottom w:val="single" w:sz="4" w:space="0" w:color="auto"/>
              <w:right w:val="single" w:sz="4" w:space="0" w:color="auto"/>
            </w:tcBorders>
            <w:shd w:val="clear" w:color="auto" w:fill="E7E6E6" w:themeFill="background2"/>
          </w:tcPr>
          <w:p w14:paraId="16D1AFA1"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bottom w:val="single" w:sz="4" w:space="0" w:color="auto"/>
              <w:right w:val="single" w:sz="4" w:space="0" w:color="auto"/>
            </w:tcBorders>
          </w:tcPr>
          <w:p w14:paraId="054B6AB7" w14:textId="77777777" w:rsidR="001652DA" w:rsidRPr="000808CF" w:rsidRDefault="001652DA">
            <w:pPr>
              <w:pStyle w:val="NoSpacing"/>
              <w:spacing w:line="256" w:lineRule="auto"/>
              <w:rPr>
                <w:rFonts w:ascii="MS Gothic" w:eastAsia="MS Gothic" w:hAnsi="MS Gothic" w:cs="MS Gothic"/>
                <w:sz w:val="18"/>
                <w:szCs w:val="18"/>
              </w:rPr>
            </w:pPr>
          </w:p>
        </w:tc>
        <w:tc>
          <w:tcPr>
            <w:tcW w:w="137" w:type="pct"/>
            <w:tcBorders>
              <w:left w:val="single" w:sz="4" w:space="0" w:color="auto"/>
              <w:bottom w:val="single" w:sz="4" w:space="0" w:color="auto"/>
              <w:right w:val="single" w:sz="4" w:space="0" w:color="auto"/>
            </w:tcBorders>
            <w:shd w:val="clear" w:color="auto" w:fill="E7E6E6" w:themeFill="background2"/>
          </w:tcPr>
          <w:p w14:paraId="39499CF0" w14:textId="77777777" w:rsidR="001652DA" w:rsidRPr="000808CF" w:rsidRDefault="001652DA">
            <w:pPr>
              <w:pStyle w:val="NoSpacing"/>
              <w:spacing w:line="256" w:lineRule="auto"/>
              <w:rPr>
                <w:rFonts w:ascii="MS Gothic" w:eastAsia="MS Gothic" w:hAnsi="MS Gothic" w:cs="MS Gothic"/>
                <w:sz w:val="18"/>
                <w:szCs w:val="18"/>
              </w:rPr>
            </w:pPr>
          </w:p>
        </w:tc>
        <w:tc>
          <w:tcPr>
            <w:tcW w:w="139" w:type="pct"/>
            <w:gridSpan w:val="2"/>
            <w:tcBorders>
              <w:left w:val="single" w:sz="4" w:space="0" w:color="auto"/>
              <w:bottom w:val="single" w:sz="4" w:space="0" w:color="auto"/>
              <w:right w:val="single" w:sz="4" w:space="0" w:color="auto"/>
            </w:tcBorders>
          </w:tcPr>
          <w:p w14:paraId="0F7C1AC2" w14:textId="62E6B46E" w:rsidR="001652DA" w:rsidRPr="000808CF" w:rsidRDefault="001652DA">
            <w:pPr>
              <w:pStyle w:val="NoSpacing"/>
              <w:spacing w:line="256" w:lineRule="auto"/>
              <w:rPr>
                <w:rFonts w:ascii="MS Gothic" w:eastAsia="MS Gothic" w:hAnsi="MS Gothic" w:cs="MS Gothic"/>
                <w:sz w:val="18"/>
                <w:szCs w:val="18"/>
              </w:rPr>
            </w:pPr>
          </w:p>
        </w:tc>
      </w:tr>
    </w:tbl>
    <w:p w14:paraId="74D1B866" w14:textId="0F01E1A2" w:rsidR="00942140" w:rsidRDefault="00942140" w:rsidP="0024784C">
      <w:pPr>
        <w:rPr>
          <w:rFonts w:eastAsiaTheme="minorEastAsia"/>
          <w:b/>
          <w:bCs/>
          <w:lang w:val="en-US"/>
        </w:rPr>
        <w:sectPr w:rsidR="00942140" w:rsidSect="000A1C5F">
          <w:pgSz w:w="11906" w:h="16838" w:code="9"/>
          <w:pgMar w:top="1138" w:right="1138" w:bottom="1138" w:left="2275" w:header="706" w:footer="706" w:gutter="0"/>
          <w:cols w:space="708"/>
          <w:docGrid w:linePitch="360"/>
        </w:sectPr>
      </w:pPr>
    </w:p>
    <w:p w14:paraId="7CF42F3D" w14:textId="0B73B166" w:rsidR="0024784C" w:rsidRDefault="00E235B1" w:rsidP="0024784C">
      <w:pPr>
        <w:pStyle w:val="Heading1"/>
        <w:rPr>
          <w:rFonts w:eastAsiaTheme="minorEastAsia"/>
          <w:b/>
          <w:bCs/>
          <w:lang w:val="en-US"/>
        </w:rPr>
      </w:pPr>
      <w:bookmarkStart w:id="1139" w:name="_Toc30109436"/>
      <w:r>
        <w:rPr>
          <w:rFonts w:asciiTheme="minorBidi" w:hAnsiTheme="minorBidi"/>
          <w:noProof/>
          <w:lang w:val="en-US"/>
        </w:rPr>
        <w:lastRenderedPageBreak/>
        <w:drawing>
          <wp:anchor distT="0" distB="0" distL="114300" distR="114300" simplePos="0" relativeHeight="252465152" behindDoc="0" locked="0" layoutInCell="1" allowOverlap="1" wp14:anchorId="2A98941A" wp14:editId="1B7F3A75">
            <wp:simplePos x="0" y="0"/>
            <wp:positionH relativeFrom="margin">
              <wp:posOffset>443865</wp:posOffset>
            </wp:positionH>
            <wp:positionV relativeFrom="margin">
              <wp:posOffset>359410</wp:posOffset>
            </wp:positionV>
            <wp:extent cx="8166100" cy="4574540"/>
            <wp:effectExtent l="0" t="0" r="6350" b="0"/>
            <wp:wrapSquare wrapText="bothSides"/>
            <wp:docPr id="70576" name="Picture 70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nterviews - Objectives - Variables.png"/>
                    <pic:cNvPicPr/>
                  </pic:nvPicPr>
                  <pic:blipFill>
                    <a:blip r:embed="rId357" cstate="print">
                      <a:extLst>
                        <a:ext uri="{28A0092B-C50C-407E-A947-70E740481C1C}">
                          <a14:useLocalDpi xmlns:a14="http://schemas.microsoft.com/office/drawing/2010/main" val="0"/>
                        </a:ext>
                      </a:extLst>
                    </a:blip>
                    <a:stretch>
                      <a:fillRect/>
                    </a:stretch>
                  </pic:blipFill>
                  <pic:spPr>
                    <a:xfrm>
                      <a:off x="0" y="0"/>
                      <a:ext cx="8166100" cy="4574540"/>
                    </a:xfrm>
                    <a:prstGeom prst="rect">
                      <a:avLst/>
                    </a:prstGeom>
                  </pic:spPr>
                </pic:pic>
              </a:graphicData>
            </a:graphic>
            <wp14:sizeRelH relativeFrom="margin">
              <wp14:pctWidth>0</wp14:pctWidth>
            </wp14:sizeRelH>
            <wp14:sizeRelV relativeFrom="margin">
              <wp14:pctHeight>0</wp14:pctHeight>
            </wp14:sizeRelV>
          </wp:anchor>
        </w:drawing>
      </w:r>
      <w:r w:rsidR="0083102E">
        <w:rPr>
          <w:rFonts w:eastAsiaTheme="minorEastAsia"/>
          <w:b/>
          <w:bCs/>
          <w:lang w:val="en-US"/>
        </w:rPr>
        <w:t>Appendix E</w:t>
      </w:r>
      <w:r w:rsidR="0024784C">
        <w:rPr>
          <w:rFonts w:eastAsiaTheme="minorEastAsia"/>
          <w:b/>
          <w:bCs/>
          <w:lang w:val="en-US"/>
        </w:rPr>
        <w:t>.</w:t>
      </w:r>
      <w:r w:rsidR="0024784C" w:rsidRPr="00D716E4">
        <w:rPr>
          <w:rFonts w:eastAsiaTheme="minorEastAsia"/>
          <w:b/>
          <w:bCs/>
          <w:lang w:val="en-US"/>
        </w:rPr>
        <w:t xml:space="preserve"> </w:t>
      </w:r>
      <w:r w:rsidR="0024784C">
        <w:rPr>
          <w:rFonts w:eastAsiaTheme="minorEastAsia"/>
          <w:b/>
          <w:bCs/>
          <w:lang w:val="en-US"/>
        </w:rPr>
        <w:t>The Interview Questions</w:t>
      </w:r>
      <w:bookmarkEnd w:id="1139"/>
    </w:p>
    <w:p w14:paraId="454C0783" w14:textId="6212EF50" w:rsidR="00942140" w:rsidRDefault="00942140" w:rsidP="0024784C">
      <w:pPr>
        <w:rPr>
          <w:rFonts w:ascii="Arial" w:hAnsi="Arial" w:cs="Arial"/>
        </w:rPr>
        <w:sectPr w:rsidR="00942140" w:rsidSect="00942140">
          <w:pgSz w:w="16838" w:h="11906" w:orient="landscape" w:code="9"/>
          <w:pgMar w:top="2275" w:right="1138" w:bottom="1138" w:left="1138" w:header="706" w:footer="706" w:gutter="0"/>
          <w:cols w:space="708"/>
          <w:docGrid w:linePitch="360"/>
        </w:sectPr>
      </w:pPr>
    </w:p>
    <w:p w14:paraId="01C4B999" w14:textId="2639D2A8" w:rsidR="00942140" w:rsidRDefault="00942140" w:rsidP="0024784C">
      <w:pPr>
        <w:rPr>
          <w:rFonts w:ascii="Arial" w:hAnsi="Arial" w:cs="Arial"/>
        </w:rPr>
        <w:sectPr w:rsidR="00942140" w:rsidSect="00942140">
          <w:pgSz w:w="16838" w:h="11906" w:orient="landscape" w:code="9"/>
          <w:pgMar w:top="2275" w:right="1138" w:bottom="1138" w:left="1138" w:header="706" w:footer="706" w:gutter="0"/>
          <w:cols w:space="708"/>
          <w:docGrid w:linePitch="360"/>
        </w:sectPr>
      </w:pPr>
      <w:r>
        <w:rPr>
          <w:rFonts w:ascii="Arial" w:hAnsi="Arial" w:cs="Arial"/>
          <w:noProof/>
          <w:lang w:val="en-US"/>
        </w:rPr>
        <w:lastRenderedPageBreak/>
        <w:drawing>
          <wp:inline distT="0" distB="0" distL="0" distR="0" wp14:anchorId="135330A7" wp14:editId="7AF25B3D">
            <wp:extent cx="9126330" cy="5500265"/>
            <wp:effectExtent l="0" t="0" r="0" b="5715"/>
            <wp:docPr id="70577" name="Picture 70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nterviews - Objectives - Variables 2.png"/>
                    <pic:cNvPicPr/>
                  </pic:nvPicPr>
                  <pic:blipFill>
                    <a:blip r:embed="rId358" cstate="print">
                      <a:extLst>
                        <a:ext uri="{28A0092B-C50C-407E-A947-70E740481C1C}">
                          <a14:useLocalDpi xmlns:a14="http://schemas.microsoft.com/office/drawing/2010/main" val="0"/>
                        </a:ext>
                      </a:extLst>
                    </a:blip>
                    <a:stretch>
                      <a:fillRect/>
                    </a:stretch>
                  </pic:blipFill>
                  <pic:spPr>
                    <a:xfrm>
                      <a:off x="0" y="0"/>
                      <a:ext cx="9151211" cy="5515260"/>
                    </a:xfrm>
                    <a:prstGeom prst="rect">
                      <a:avLst/>
                    </a:prstGeom>
                  </pic:spPr>
                </pic:pic>
              </a:graphicData>
            </a:graphic>
          </wp:inline>
        </w:drawing>
      </w:r>
    </w:p>
    <w:p w14:paraId="0F9EF0F8" w14:textId="54F0AC3E" w:rsidR="0024784C" w:rsidRDefault="0083102E" w:rsidP="0024784C">
      <w:pPr>
        <w:pStyle w:val="Heading1"/>
      </w:pPr>
      <w:bookmarkStart w:id="1140" w:name="_Toc30109437"/>
      <w:r>
        <w:rPr>
          <w:rFonts w:eastAsiaTheme="minorEastAsia"/>
          <w:b/>
          <w:bCs/>
          <w:lang w:val="en-US"/>
        </w:rPr>
        <w:lastRenderedPageBreak/>
        <w:t>Appendix F</w:t>
      </w:r>
      <w:r w:rsidR="0024784C">
        <w:rPr>
          <w:rFonts w:eastAsiaTheme="minorEastAsia"/>
          <w:b/>
          <w:bCs/>
          <w:lang w:val="en-US"/>
        </w:rPr>
        <w:t xml:space="preserve">. </w:t>
      </w:r>
      <w:r w:rsidR="0024784C" w:rsidRPr="00F40AF2">
        <w:rPr>
          <w:rFonts w:eastAsiaTheme="minorEastAsia"/>
          <w:b/>
          <w:bCs/>
          <w:lang w:val="en-US"/>
        </w:rPr>
        <w:t xml:space="preserve">Participant letter of Invitation  </w:t>
      </w:r>
      <w:r w:rsidR="0024784C">
        <w:rPr>
          <w:noProof/>
          <w:lang w:val="en-US"/>
        </w:rPr>
        <mc:AlternateContent>
          <mc:Choice Requires="wpg">
            <w:drawing>
              <wp:inline distT="0" distB="0" distL="0" distR="0" wp14:anchorId="182AD82E" wp14:editId="3EA330F7">
                <wp:extent cx="5320146" cy="1033153"/>
                <wp:effectExtent l="0" t="0" r="0" b="0"/>
                <wp:docPr id="70578" name="Group 70578"/>
                <wp:cNvGraphicFramePr/>
                <a:graphic xmlns:a="http://schemas.openxmlformats.org/drawingml/2006/main">
                  <a:graphicData uri="http://schemas.microsoft.com/office/word/2010/wordprocessingGroup">
                    <wpg:wgp>
                      <wpg:cNvGrpSpPr/>
                      <wpg:grpSpPr>
                        <a:xfrm>
                          <a:off x="0" y="0"/>
                          <a:ext cx="5320146" cy="1033153"/>
                          <a:chOff x="0" y="0"/>
                          <a:chExt cx="5694857" cy="1114624"/>
                        </a:xfrm>
                      </wpg:grpSpPr>
                      <wps:wsp>
                        <wps:cNvPr id="70579" name="Rectangle 70579"/>
                        <wps:cNvSpPr/>
                        <wps:spPr>
                          <a:xfrm>
                            <a:off x="305" y="278257"/>
                            <a:ext cx="42144" cy="189937"/>
                          </a:xfrm>
                          <a:prstGeom prst="rect">
                            <a:avLst/>
                          </a:prstGeom>
                          <a:ln>
                            <a:noFill/>
                          </a:ln>
                        </wps:spPr>
                        <wps:txbx>
                          <w:txbxContent>
                            <w:p w14:paraId="55708038" w14:textId="77777777" w:rsidR="00D87BB9" w:rsidRDefault="00D87BB9" w:rsidP="0024784C">
                              <w:r>
                                <w:t xml:space="preserve"> </w:t>
                              </w:r>
                            </w:p>
                            <w:p w14:paraId="57F3C2FA" w14:textId="77777777" w:rsidR="00D87BB9" w:rsidRDefault="00D87BB9"/>
                            <w:p w14:paraId="3D8BDA78" w14:textId="77777777" w:rsidR="00D87BB9" w:rsidRDefault="00D87BB9" w:rsidP="0024784C">
                              <w:r>
                                <w:t xml:space="preserve"> </w:t>
                              </w:r>
                            </w:p>
                            <w:p w14:paraId="39490BC8" w14:textId="77777777" w:rsidR="00D87BB9" w:rsidRDefault="00D87BB9"/>
                            <w:p w14:paraId="4255B77F" w14:textId="77777777" w:rsidR="00D87BB9" w:rsidRDefault="00D87BB9" w:rsidP="0024784C">
                              <w:r>
                                <w:t xml:space="preserve"> </w:t>
                              </w:r>
                            </w:p>
                            <w:p w14:paraId="6D6D53AF" w14:textId="77777777" w:rsidR="00D87BB9" w:rsidRDefault="00D87BB9"/>
                            <w:p w14:paraId="16304488" w14:textId="77777777" w:rsidR="00D87BB9" w:rsidRDefault="00D87BB9" w:rsidP="0024784C">
                              <w:r>
                                <w:t xml:space="preserve"> </w:t>
                              </w:r>
                            </w:p>
                            <w:p w14:paraId="54C1D4DF" w14:textId="77777777" w:rsidR="00D87BB9" w:rsidRDefault="00D87BB9"/>
                            <w:p w14:paraId="2B104315" w14:textId="77777777" w:rsidR="00D87BB9" w:rsidRDefault="00D87BB9" w:rsidP="0024784C">
                              <w:r>
                                <w:t xml:space="preserve"> </w:t>
                              </w:r>
                            </w:p>
                            <w:p w14:paraId="29EA4ED4" w14:textId="77777777" w:rsidR="00D87BB9" w:rsidRDefault="00D87BB9"/>
                            <w:p w14:paraId="1CDED876" w14:textId="77777777" w:rsidR="00D87BB9" w:rsidRDefault="00D87BB9" w:rsidP="0024784C">
                              <w:r>
                                <w:t xml:space="preserve"> </w:t>
                              </w:r>
                            </w:p>
                            <w:p w14:paraId="2C22D83F" w14:textId="77777777" w:rsidR="00D87BB9" w:rsidRDefault="00D87BB9"/>
                            <w:p w14:paraId="4FCEB743" w14:textId="77777777" w:rsidR="00D87BB9" w:rsidRDefault="00D87BB9" w:rsidP="0024784C">
                              <w:r>
                                <w:t xml:space="preserve"> </w:t>
                              </w:r>
                            </w:p>
                            <w:p w14:paraId="48595F07" w14:textId="77777777" w:rsidR="00D87BB9" w:rsidRDefault="00D87BB9"/>
                            <w:p w14:paraId="279F79A5" w14:textId="77777777" w:rsidR="00D87BB9" w:rsidRDefault="00D87BB9" w:rsidP="0024784C">
                              <w:r>
                                <w:t xml:space="preserve"> </w:t>
                              </w:r>
                            </w:p>
                            <w:p w14:paraId="2C0A6A36" w14:textId="77777777" w:rsidR="00D87BB9" w:rsidRDefault="00D87BB9"/>
                            <w:p w14:paraId="26996718" w14:textId="77777777" w:rsidR="00D87BB9" w:rsidRDefault="00D87BB9" w:rsidP="0024784C">
                              <w:r>
                                <w:t xml:space="preserve"> </w:t>
                              </w:r>
                            </w:p>
                            <w:p w14:paraId="6614D683" w14:textId="77777777" w:rsidR="00D87BB9" w:rsidRDefault="00D87BB9"/>
                            <w:p w14:paraId="487654C7" w14:textId="77777777" w:rsidR="00D87BB9" w:rsidRDefault="00D87BB9" w:rsidP="0024784C">
                              <w:r>
                                <w:t xml:space="preserve"> </w:t>
                              </w:r>
                            </w:p>
                            <w:p w14:paraId="7E9F336D" w14:textId="77777777" w:rsidR="00D87BB9" w:rsidRDefault="00D87BB9"/>
                            <w:p w14:paraId="3C84D455" w14:textId="77777777" w:rsidR="00D87BB9" w:rsidRDefault="00D87BB9" w:rsidP="0024784C">
                              <w:r>
                                <w:t xml:space="preserve"> </w:t>
                              </w:r>
                            </w:p>
                            <w:p w14:paraId="4ED2A4E8" w14:textId="77777777" w:rsidR="00D87BB9" w:rsidRDefault="00D87BB9"/>
                            <w:p w14:paraId="020D44EE" w14:textId="77777777" w:rsidR="00D87BB9" w:rsidRDefault="00D87BB9" w:rsidP="0024784C">
                              <w:r>
                                <w:t xml:space="preserve"> </w:t>
                              </w:r>
                            </w:p>
                            <w:p w14:paraId="521A2079" w14:textId="77777777" w:rsidR="00D87BB9" w:rsidRDefault="00D87BB9"/>
                            <w:p w14:paraId="4F5C9CC6" w14:textId="77777777" w:rsidR="00D87BB9" w:rsidRDefault="00D87BB9" w:rsidP="0024784C">
                              <w:r>
                                <w:t xml:space="preserve"> </w:t>
                              </w:r>
                            </w:p>
                            <w:p w14:paraId="2EF7281B" w14:textId="77777777" w:rsidR="00D87BB9" w:rsidRDefault="00D87BB9"/>
                            <w:p w14:paraId="5ACA54EC" w14:textId="77777777" w:rsidR="00D87BB9" w:rsidRDefault="00D87BB9" w:rsidP="0024784C">
                              <w:r>
                                <w:t xml:space="preserve"> </w:t>
                              </w:r>
                            </w:p>
                            <w:p w14:paraId="1F28B5A8" w14:textId="77777777" w:rsidR="00D87BB9" w:rsidRDefault="00D87BB9"/>
                            <w:p w14:paraId="77CDB24A" w14:textId="77777777" w:rsidR="00D87BB9" w:rsidRDefault="00D87BB9" w:rsidP="0024784C">
                              <w:r>
                                <w:t xml:space="preserve"> </w:t>
                              </w:r>
                            </w:p>
                            <w:p w14:paraId="293DACEE" w14:textId="77777777" w:rsidR="00D87BB9" w:rsidRDefault="00D87BB9"/>
                            <w:p w14:paraId="3E1FFD9A" w14:textId="77777777" w:rsidR="00D87BB9" w:rsidRDefault="00D87BB9" w:rsidP="0024784C">
                              <w:r>
                                <w:t xml:space="preserve"> </w:t>
                              </w:r>
                            </w:p>
                            <w:p w14:paraId="6C50E04C" w14:textId="77777777" w:rsidR="00D87BB9" w:rsidRDefault="00D87BB9"/>
                            <w:p w14:paraId="7FB21FF4" w14:textId="77777777" w:rsidR="00D87BB9" w:rsidRDefault="00D87BB9" w:rsidP="0024784C">
                              <w:r>
                                <w:t xml:space="preserve"> </w:t>
                              </w:r>
                            </w:p>
                            <w:p w14:paraId="6F80E12D" w14:textId="77777777" w:rsidR="00D87BB9" w:rsidRDefault="00D87BB9"/>
                            <w:p w14:paraId="3E4B8032" w14:textId="77777777" w:rsidR="00D87BB9" w:rsidRDefault="00D87BB9" w:rsidP="0024784C">
                              <w:r>
                                <w:t xml:space="preserve"> </w:t>
                              </w:r>
                            </w:p>
                            <w:p w14:paraId="7181D9F3" w14:textId="77777777" w:rsidR="00D87BB9" w:rsidRDefault="00D87BB9"/>
                            <w:p w14:paraId="1D932CAD" w14:textId="77777777" w:rsidR="00D87BB9" w:rsidRDefault="00D87BB9" w:rsidP="0024784C">
                              <w:r>
                                <w:t xml:space="preserve"> </w:t>
                              </w:r>
                            </w:p>
                            <w:p w14:paraId="3225A3D1" w14:textId="77777777" w:rsidR="00D87BB9" w:rsidRDefault="00D87BB9"/>
                            <w:p w14:paraId="690A60E4" w14:textId="77777777" w:rsidR="00D87BB9" w:rsidRDefault="00D87BB9" w:rsidP="0024784C">
                              <w:r>
                                <w:t xml:space="preserve"> </w:t>
                              </w:r>
                            </w:p>
                            <w:p w14:paraId="4E33EE1C" w14:textId="77777777" w:rsidR="00D87BB9" w:rsidRDefault="00D87BB9"/>
                            <w:p w14:paraId="39427580" w14:textId="77777777" w:rsidR="00D87BB9" w:rsidRDefault="00D87BB9" w:rsidP="0024784C">
                              <w:r>
                                <w:t xml:space="preserve"> </w:t>
                              </w:r>
                            </w:p>
                            <w:p w14:paraId="45A2745C" w14:textId="77777777" w:rsidR="00D87BB9" w:rsidRDefault="00D87BB9"/>
                            <w:p w14:paraId="0456C47E" w14:textId="77777777" w:rsidR="00D87BB9" w:rsidRDefault="00D87BB9" w:rsidP="0024784C">
                              <w:r>
                                <w:t xml:space="preserve"> </w:t>
                              </w:r>
                            </w:p>
                            <w:p w14:paraId="0FBCCBCD" w14:textId="77777777" w:rsidR="00D87BB9" w:rsidRDefault="00D87BB9"/>
                            <w:p w14:paraId="58E32986" w14:textId="77777777" w:rsidR="00D87BB9" w:rsidRDefault="00D87BB9" w:rsidP="0024784C">
                              <w:r>
                                <w:t xml:space="preserve"> </w:t>
                              </w:r>
                            </w:p>
                            <w:p w14:paraId="1DBCE069" w14:textId="77777777" w:rsidR="00D87BB9" w:rsidRDefault="00D87BB9"/>
                            <w:p w14:paraId="71F9D0BE" w14:textId="77777777" w:rsidR="00D87BB9" w:rsidRDefault="00D87BB9" w:rsidP="0024784C">
                              <w:r>
                                <w:t xml:space="preserve"> </w:t>
                              </w:r>
                            </w:p>
                            <w:p w14:paraId="17C9F67F" w14:textId="77777777" w:rsidR="00D87BB9" w:rsidRDefault="00D87BB9"/>
                            <w:p w14:paraId="43A71079" w14:textId="77777777" w:rsidR="00D87BB9" w:rsidRDefault="00D87BB9" w:rsidP="0024784C">
                              <w:r>
                                <w:t xml:space="preserve"> </w:t>
                              </w:r>
                            </w:p>
                            <w:p w14:paraId="7B2FCA72" w14:textId="77777777" w:rsidR="00D87BB9" w:rsidRDefault="00D87BB9"/>
                            <w:p w14:paraId="7376651B" w14:textId="77777777" w:rsidR="00D87BB9" w:rsidRDefault="00D87BB9" w:rsidP="0024784C">
                              <w:r>
                                <w:t xml:space="preserve"> </w:t>
                              </w:r>
                            </w:p>
                            <w:p w14:paraId="2011BA04" w14:textId="77777777" w:rsidR="00D87BB9" w:rsidRDefault="00D87BB9"/>
                            <w:p w14:paraId="6319F302" w14:textId="77777777" w:rsidR="00D87BB9" w:rsidRDefault="00D87BB9" w:rsidP="0024784C">
                              <w:r>
                                <w:t xml:space="preserve"> </w:t>
                              </w:r>
                            </w:p>
                            <w:p w14:paraId="758C7F78" w14:textId="77777777" w:rsidR="00D87BB9" w:rsidRDefault="00D87BB9"/>
                            <w:p w14:paraId="2A032671" w14:textId="77777777" w:rsidR="00D87BB9" w:rsidRDefault="00D87BB9" w:rsidP="0024784C">
                              <w:r>
                                <w:t xml:space="preserve"> </w:t>
                              </w:r>
                            </w:p>
                            <w:p w14:paraId="55E67CAA" w14:textId="77777777" w:rsidR="00D87BB9" w:rsidRDefault="00D87BB9"/>
                            <w:p w14:paraId="6ECEC610" w14:textId="77777777" w:rsidR="00D87BB9" w:rsidRDefault="00D87BB9" w:rsidP="0024784C">
                              <w:r>
                                <w:t xml:space="preserve"> </w:t>
                              </w:r>
                            </w:p>
                            <w:p w14:paraId="0D914FD2" w14:textId="77777777" w:rsidR="00D87BB9" w:rsidRDefault="00D87BB9"/>
                            <w:p w14:paraId="1AAFF672" w14:textId="77777777" w:rsidR="00D87BB9" w:rsidRDefault="00D87BB9" w:rsidP="0024784C">
                              <w:r>
                                <w:t xml:space="preserve"> </w:t>
                              </w:r>
                            </w:p>
                            <w:p w14:paraId="6B8E2E01" w14:textId="77777777" w:rsidR="00D87BB9" w:rsidRDefault="00D87BB9"/>
                            <w:p w14:paraId="3D3B1BF3" w14:textId="77777777" w:rsidR="00D87BB9" w:rsidRDefault="00D87BB9" w:rsidP="0024784C">
                              <w:r>
                                <w:t xml:space="preserve"> </w:t>
                              </w:r>
                            </w:p>
                            <w:p w14:paraId="1FAC0C26" w14:textId="77777777" w:rsidR="00D87BB9" w:rsidRDefault="00D87BB9"/>
                            <w:p w14:paraId="6C07C7E3" w14:textId="77777777" w:rsidR="00D87BB9" w:rsidRDefault="00D87BB9" w:rsidP="0024784C">
                              <w:r>
                                <w:t xml:space="preserve"> </w:t>
                              </w:r>
                            </w:p>
                          </w:txbxContent>
                        </wps:txbx>
                        <wps:bodyPr horzOverflow="overflow" vert="horz" lIns="0" tIns="0" rIns="0" bIns="0" rtlCol="0">
                          <a:noAutofit/>
                        </wps:bodyPr>
                      </wps:wsp>
                      <wps:wsp>
                        <wps:cNvPr id="70580" name="Rectangle 70580"/>
                        <wps:cNvSpPr/>
                        <wps:spPr>
                          <a:xfrm>
                            <a:off x="305" y="601599"/>
                            <a:ext cx="42144" cy="189937"/>
                          </a:xfrm>
                          <a:prstGeom prst="rect">
                            <a:avLst/>
                          </a:prstGeom>
                          <a:ln>
                            <a:noFill/>
                          </a:ln>
                        </wps:spPr>
                        <wps:txbx>
                          <w:txbxContent>
                            <w:p w14:paraId="46572739" w14:textId="77777777" w:rsidR="00D87BB9" w:rsidRDefault="00D87BB9" w:rsidP="0024784C">
                              <w:r>
                                <w:t xml:space="preserve"> </w:t>
                              </w:r>
                            </w:p>
                            <w:p w14:paraId="18888DAD" w14:textId="77777777" w:rsidR="00D87BB9" w:rsidRDefault="00D87BB9"/>
                            <w:p w14:paraId="49AFE2C4" w14:textId="77777777" w:rsidR="00D87BB9" w:rsidRDefault="00D87BB9" w:rsidP="0024784C">
                              <w:r>
                                <w:t xml:space="preserve"> </w:t>
                              </w:r>
                            </w:p>
                            <w:p w14:paraId="7B9B4687" w14:textId="77777777" w:rsidR="00D87BB9" w:rsidRDefault="00D87BB9"/>
                            <w:p w14:paraId="0EED9445" w14:textId="77777777" w:rsidR="00D87BB9" w:rsidRDefault="00D87BB9" w:rsidP="0024784C">
                              <w:r>
                                <w:t xml:space="preserve"> </w:t>
                              </w:r>
                            </w:p>
                            <w:p w14:paraId="4B5DCBD8" w14:textId="77777777" w:rsidR="00D87BB9" w:rsidRDefault="00D87BB9"/>
                            <w:p w14:paraId="686200D2" w14:textId="77777777" w:rsidR="00D87BB9" w:rsidRDefault="00D87BB9" w:rsidP="0024784C">
                              <w:r>
                                <w:t xml:space="preserve"> </w:t>
                              </w:r>
                            </w:p>
                            <w:p w14:paraId="12C672F3" w14:textId="77777777" w:rsidR="00D87BB9" w:rsidRDefault="00D87BB9"/>
                            <w:p w14:paraId="62349503" w14:textId="77777777" w:rsidR="00D87BB9" w:rsidRDefault="00D87BB9" w:rsidP="0024784C">
                              <w:r>
                                <w:t xml:space="preserve"> </w:t>
                              </w:r>
                            </w:p>
                            <w:p w14:paraId="164591E6" w14:textId="77777777" w:rsidR="00D87BB9" w:rsidRDefault="00D87BB9"/>
                            <w:p w14:paraId="05FAD70F" w14:textId="77777777" w:rsidR="00D87BB9" w:rsidRDefault="00D87BB9" w:rsidP="0024784C">
                              <w:r>
                                <w:t xml:space="preserve"> </w:t>
                              </w:r>
                            </w:p>
                            <w:p w14:paraId="03191E43" w14:textId="77777777" w:rsidR="00D87BB9" w:rsidRDefault="00D87BB9"/>
                            <w:p w14:paraId="75AAB293" w14:textId="77777777" w:rsidR="00D87BB9" w:rsidRDefault="00D87BB9" w:rsidP="0024784C">
                              <w:r>
                                <w:t xml:space="preserve"> </w:t>
                              </w:r>
                            </w:p>
                            <w:p w14:paraId="3091A120" w14:textId="77777777" w:rsidR="00D87BB9" w:rsidRDefault="00D87BB9"/>
                            <w:p w14:paraId="5DDF0C6F" w14:textId="77777777" w:rsidR="00D87BB9" w:rsidRDefault="00D87BB9" w:rsidP="0024784C">
                              <w:r>
                                <w:t xml:space="preserve"> </w:t>
                              </w:r>
                            </w:p>
                            <w:p w14:paraId="50ECE6EC" w14:textId="77777777" w:rsidR="00D87BB9" w:rsidRDefault="00D87BB9"/>
                            <w:p w14:paraId="2B63DB74" w14:textId="77777777" w:rsidR="00D87BB9" w:rsidRDefault="00D87BB9" w:rsidP="0024784C">
                              <w:r>
                                <w:t xml:space="preserve"> </w:t>
                              </w:r>
                            </w:p>
                            <w:p w14:paraId="30E6C450" w14:textId="77777777" w:rsidR="00D87BB9" w:rsidRDefault="00D87BB9"/>
                            <w:p w14:paraId="2005FC5E" w14:textId="77777777" w:rsidR="00D87BB9" w:rsidRDefault="00D87BB9" w:rsidP="0024784C">
                              <w:r>
                                <w:t xml:space="preserve"> </w:t>
                              </w:r>
                            </w:p>
                            <w:p w14:paraId="20AF6AAE" w14:textId="77777777" w:rsidR="00D87BB9" w:rsidRDefault="00D87BB9"/>
                            <w:p w14:paraId="049C6876" w14:textId="77777777" w:rsidR="00D87BB9" w:rsidRDefault="00D87BB9" w:rsidP="0024784C">
                              <w:r>
                                <w:t xml:space="preserve"> </w:t>
                              </w:r>
                            </w:p>
                            <w:p w14:paraId="7F6022C6" w14:textId="77777777" w:rsidR="00D87BB9" w:rsidRDefault="00D87BB9"/>
                            <w:p w14:paraId="2622F0B4" w14:textId="77777777" w:rsidR="00D87BB9" w:rsidRDefault="00D87BB9" w:rsidP="0024784C">
                              <w:r>
                                <w:t xml:space="preserve"> </w:t>
                              </w:r>
                            </w:p>
                            <w:p w14:paraId="2578FD16" w14:textId="77777777" w:rsidR="00D87BB9" w:rsidRDefault="00D87BB9"/>
                            <w:p w14:paraId="2D920AB6" w14:textId="77777777" w:rsidR="00D87BB9" w:rsidRDefault="00D87BB9" w:rsidP="0024784C">
                              <w:r>
                                <w:t xml:space="preserve"> </w:t>
                              </w:r>
                            </w:p>
                            <w:p w14:paraId="56B1BA2A" w14:textId="77777777" w:rsidR="00D87BB9" w:rsidRDefault="00D87BB9"/>
                            <w:p w14:paraId="7B3FB31F" w14:textId="77777777" w:rsidR="00D87BB9" w:rsidRDefault="00D87BB9" w:rsidP="0024784C">
                              <w:r>
                                <w:t xml:space="preserve"> </w:t>
                              </w:r>
                            </w:p>
                            <w:p w14:paraId="55C7B29B" w14:textId="77777777" w:rsidR="00D87BB9" w:rsidRDefault="00D87BB9"/>
                            <w:p w14:paraId="691BD85F" w14:textId="77777777" w:rsidR="00D87BB9" w:rsidRDefault="00D87BB9" w:rsidP="0024784C">
                              <w:r>
                                <w:t xml:space="preserve"> </w:t>
                              </w:r>
                            </w:p>
                            <w:p w14:paraId="6C489C36" w14:textId="77777777" w:rsidR="00D87BB9" w:rsidRDefault="00D87BB9"/>
                            <w:p w14:paraId="389DAC71" w14:textId="77777777" w:rsidR="00D87BB9" w:rsidRDefault="00D87BB9" w:rsidP="0024784C">
                              <w:r>
                                <w:t xml:space="preserve"> </w:t>
                              </w:r>
                            </w:p>
                            <w:p w14:paraId="13ED4963" w14:textId="77777777" w:rsidR="00D87BB9" w:rsidRDefault="00D87BB9"/>
                            <w:p w14:paraId="12E777EB" w14:textId="77777777" w:rsidR="00D87BB9" w:rsidRDefault="00D87BB9" w:rsidP="0024784C">
                              <w:r>
                                <w:t xml:space="preserve"> </w:t>
                              </w:r>
                            </w:p>
                            <w:p w14:paraId="54F0307D" w14:textId="77777777" w:rsidR="00D87BB9" w:rsidRDefault="00D87BB9"/>
                            <w:p w14:paraId="1D8100A5" w14:textId="77777777" w:rsidR="00D87BB9" w:rsidRDefault="00D87BB9" w:rsidP="0024784C">
                              <w:r>
                                <w:t xml:space="preserve"> </w:t>
                              </w:r>
                            </w:p>
                            <w:p w14:paraId="790271D6" w14:textId="77777777" w:rsidR="00D87BB9" w:rsidRDefault="00D87BB9"/>
                            <w:p w14:paraId="6DD60BE9" w14:textId="77777777" w:rsidR="00D87BB9" w:rsidRDefault="00D87BB9" w:rsidP="0024784C">
                              <w:r>
                                <w:t xml:space="preserve"> </w:t>
                              </w:r>
                            </w:p>
                            <w:p w14:paraId="4793DC82" w14:textId="77777777" w:rsidR="00D87BB9" w:rsidRDefault="00D87BB9"/>
                            <w:p w14:paraId="0E7F529A" w14:textId="77777777" w:rsidR="00D87BB9" w:rsidRDefault="00D87BB9" w:rsidP="0024784C">
                              <w:r>
                                <w:t xml:space="preserve"> </w:t>
                              </w:r>
                            </w:p>
                            <w:p w14:paraId="45909C96" w14:textId="77777777" w:rsidR="00D87BB9" w:rsidRDefault="00D87BB9"/>
                            <w:p w14:paraId="57D3FAA3" w14:textId="77777777" w:rsidR="00D87BB9" w:rsidRDefault="00D87BB9" w:rsidP="0024784C">
                              <w:r>
                                <w:t xml:space="preserve"> </w:t>
                              </w:r>
                            </w:p>
                            <w:p w14:paraId="7A431860" w14:textId="77777777" w:rsidR="00D87BB9" w:rsidRDefault="00D87BB9"/>
                            <w:p w14:paraId="7B0B20EB" w14:textId="77777777" w:rsidR="00D87BB9" w:rsidRDefault="00D87BB9" w:rsidP="0024784C">
                              <w:r>
                                <w:t xml:space="preserve"> </w:t>
                              </w:r>
                            </w:p>
                            <w:p w14:paraId="74FAD5EC" w14:textId="77777777" w:rsidR="00D87BB9" w:rsidRDefault="00D87BB9"/>
                            <w:p w14:paraId="55EDB6FE" w14:textId="77777777" w:rsidR="00D87BB9" w:rsidRDefault="00D87BB9" w:rsidP="0024784C">
                              <w:r>
                                <w:t xml:space="preserve"> </w:t>
                              </w:r>
                            </w:p>
                            <w:p w14:paraId="1B921CA5" w14:textId="77777777" w:rsidR="00D87BB9" w:rsidRDefault="00D87BB9"/>
                            <w:p w14:paraId="4F61AEC5" w14:textId="77777777" w:rsidR="00D87BB9" w:rsidRDefault="00D87BB9" w:rsidP="0024784C">
                              <w:r>
                                <w:t xml:space="preserve"> </w:t>
                              </w:r>
                            </w:p>
                            <w:p w14:paraId="717AAAAF" w14:textId="77777777" w:rsidR="00D87BB9" w:rsidRDefault="00D87BB9"/>
                            <w:p w14:paraId="6E737D4B" w14:textId="77777777" w:rsidR="00D87BB9" w:rsidRDefault="00D87BB9" w:rsidP="0024784C">
                              <w:r>
                                <w:t xml:space="preserve"> </w:t>
                              </w:r>
                            </w:p>
                            <w:p w14:paraId="5F9A924B" w14:textId="77777777" w:rsidR="00D87BB9" w:rsidRDefault="00D87BB9"/>
                            <w:p w14:paraId="47EB1E63" w14:textId="77777777" w:rsidR="00D87BB9" w:rsidRDefault="00D87BB9" w:rsidP="0024784C">
                              <w:r>
                                <w:t xml:space="preserve"> </w:t>
                              </w:r>
                            </w:p>
                            <w:p w14:paraId="21F99F52" w14:textId="77777777" w:rsidR="00D87BB9" w:rsidRDefault="00D87BB9"/>
                            <w:p w14:paraId="0061E116" w14:textId="77777777" w:rsidR="00D87BB9" w:rsidRDefault="00D87BB9" w:rsidP="0024784C">
                              <w:r>
                                <w:t xml:space="preserve"> </w:t>
                              </w:r>
                            </w:p>
                            <w:p w14:paraId="4604C9BB" w14:textId="77777777" w:rsidR="00D87BB9" w:rsidRDefault="00D87BB9"/>
                            <w:p w14:paraId="40BBE260" w14:textId="77777777" w:rsidR="00D87BB9" w:rsidRDefault="00D87BB9" w:rsidP="0024784C">
                              <w:r>
                                <w:t xml:space="preserve"> </w:t>
                              </w:r>
                            </w:p>
                            <w:p w14:paraId="02E86421" w14:textId="77777777" w:rsidR="00D87BB9" w:rsidRDefault="00D87BB9"/>
                            <w:p w14:paraId="7A7C85FF" w14:textId="77777777" w:rsidR="00D87BB9" w:rsidRDefault="00D87BB9" w:rsidP="0024784C">
                              <w:r>
                                <w:t xml:space="preserve"> </w:t>
                              </w:r>
                            </w:p>
                            <w:p w14:paraId="162D83F2" w14:textId="77777777" w:rsidR="00D87BB9" w:rsidRDefault="00D87BB9"/>
                            <w:p w14:paraId="6B2B9B93" w14:textId="77777777" w:rsidR="00D87BB9" w:rsidRDefault="00D87BB9" w:rsidP="0024784C">
                              <w:r>
                                <w:t xml:space="preserve"> </w:t>
                              </w:r>
                            </w:p>
                            <w:p w14:paraId="02FC4D3E" w14:textId="77777777" w:rsidR="00D87BB9" w:rsidRDefault="00D87BB9"/>
                            <w:p w14:paraId="0657E609" w14:textId="77777777" w:rsidR="00D87BB9" w:rsidRDefault="00D87BB9" w:rsidP="0024784C">
                              <w:r>
                                <w:t xml:space="preserve"> </w:t>
                              </w:r>
                            </w:p>
                            <w:p w14:paraId="75208FF4" w14:textId="77777777" w:rsidR="00D87BB9" w:rsidRDefault="00D87BB9"/>
                            <w:p w14:paraId="7DEA8F86" w14:textId="77777777" w:rsidR="00D87BB9" w:rsidRDefault="00D87BB9" w:rsidP="0024784C">
                              <w:r>
                                <w:t xml:space="preserve"> </w:t>
                              </w:r>
                            </w:p>
                          </w:txbxContent>
                        </wps:txbx>
                        <wps:bodyPr horzOverflow="overflow" vert="horz" lIns="0" tIns="0" rIns="0" bIns="0" rtlCol="0">
                          <a:noAutofit/>
                        </wps:bodyPr>
                      </wps:wsp>
                      <wps:wsp>
                        <wps:cNvPr id="70581" name="Rectangle 70581"/>
                        <wps:cNvSpPr/>
                        <wps:spPr>
                          <a:xfrm>
                            <a:off x="90221" y="924687"/>
                            <a:ext cx="42144" cy="189937"/>
                          </a:xfrm>
                          <a:prstGeom prst="rect">
                            <a:avLst/>
                          </a:prstGeom>
                          <a:ln>
                            <a:noFill/>
                          </a:ln>
                        </wps:spPr>
                        <wps:txbx>
                          <w:txbxContent>
                            <w:p w14:paraId="42E0BD19" w14:textId="77777777" w:rsidR="00D87BB9" w:rsidRDefault="00D87BB9" w:rsidP="0024784C">
                              <w:r>
                                <w:rPr>
                                  <w:b/>
                                </w:rPr>
                                <w:t xml:space="preserve"> </w:t>
                              </w:r>
                            </w:p>
                            <w:p w14:paraId="42C3406C" w14:textId="77777777" w:rsidR="00D87BB9" w:rsidRDefault="00D87BB9"/>
                            <w:p w14:paraId="578B4EFE" w14:textId="77777777" w:rsidR="00D87BB9" w:rsidRDefault="00D87BB9" w:rsidP="0024784C">
                              <w:r>
                                <w:rPr>
                                  <w:b/>
                                </w:rPr>
                                <w:t xml:space="preserve"> </w:t>
                              </w:r>
                            </w:p>
                            <w:p w14:paraId="1662455C" w14:textId="77777777" w:rsidR="00D87BB9" w:rsidRDefault="00D87BB9"/>
                            <w:p w14:paraId="530BA127" w14:textId="77777777" w:rsidR="00D87BB9" w:rsidRDefault="00D87BB9" w:rsidP="0024784C">
                              <w:r>
                                <w:rPr>
                                  <w:b/>
                                </w:rPr>
                                <w:t xml:space="preserve"> </w:t>
                              </w:r>
                            </w:p>
                            <w:p w14:paraId="003240FE" w14:textId="77777777" w:rsidR="00D87BB9" w:rsidRDefault="00D87BB9"/>
                            <w:p w14:paraId="22F4125D" w14:textId="77777777" w:rsidR="00D87BB9" w:rsidRDefault="00D87BB9" w:rsidP="0024784C">
                              <w:r>
                                <w:rPr>
                                  <w:b/>
                                </w:rPr>
                                <w:t xml:space="preserve"> </w:t>
                              </w:r>
                            </w:p>
                            <w:p w14:paraId="08713535" w14:textId="77777777" w:rsidR="00D87BB9" w:rsidRDefault="00D87BB9"/>
                            <w:p w14:paraId="7A12F5B0" w14:textId="77777777" w:rsidR="00D87BB9" w:rsidRDefault="00D87BB9" w:rsidP="0024784C">
                              <w:r>
                                <w:rPr>
                                  <w:b/>
                                </w:rPr>
                                <w:t xml:space="preserve"> </w:t>
                              </w:r>
                            </w:p>
                            <w:p w14:paraId="44684D0F" w14:textId="77777777" w:rsidR="00D87BB9" w:rsidRDefault="00D87BB9"/>
                            <w:p w14:paraId="7061167B" w14:textId="77777777" w:rsidR="00D87BB9" w:rsidRDefault="00D87BB9" w:rsidP="0024784C">
                              <w:r>
                                <w:rPr>
                                  <w:b/>
                                </w:rPr>
                                <w:t xml:space="preserve"> </w:t>
                              </w:r>
                            </w:p>
                            <w:p w14:paraId="57A86B50" w14:textId="77777777" w:rsidR="00D87BB9" w:rsidRDefault="00D87BB9"/>
                            <w:p w14:paraId="7329B500" w14:textId="77777777" w:rsidR="00D87BB9" w:rsidRDefault="00D87BB9" w:rsidP="0024784C">
                              <w:r>
                                <w:rPr>
                                  <w:b/>
                                </w:rPr>
                                <w:t xml:space="preserve"> </w:t>
                              </w:r>
                            </w:p>
                            <w:p w14:paraId="2211B225" w14:textId="77777777" w:rsidR="00D87BB9" w:rsidRDefault="00D87BB9"/>
                            <w:p w14:paraId="1BEBF3B6" w14:textId="77777777" w:rsidR="00D87BB9" w:rsidRDefault="00D87BB9" w:rsidP="0024784C">
                              <w:r>
                                <w:rPr>
                                  <w:b/>
                                </w:rPr>
                                <w:t xml:space="preserve"> </w:t>
                              </w:r>
                            </w:p>
                            <w:p w14:paraId="45F13E6C" w14:textId="77777777" w:rsidR="00D87BB9" w:rsidRDefault="00D87BB9"/>
                            <w:p w14:paraId="52F47CA4" w14:textId="77777777" w:rsidR="00D87BB9" w:rsidRDefault="00D87BB9" w:rsidP="0024784C">
                              <w:r>
                                <w:rPr>
                                  <w:b/>
                                </w:rPr>
                                <w:t xml:space="preserve"> </w:t>
                              </w:r>
                            </w:p>
                            <w:p w14:paraId="085E7D64" w14:textId="77777777" w:rsidR="00D87BB9" w:rsidRDefault="00D87BB9"/>
                            <w:p w14:paraId="2BFD28B1" w14:textId="77777777" w:rsidR="00D87BB9" w:rsidRDefault="00D87BB9" w:rsidP="0024784C">
                              <w:r>
                                <w:rPr>
                                  <w:b/>
                                </w:rPr>
                                <w:t xml:space="preserve"> </w:t>
                              </w:r>
                            </w:p>
                            <w:p w14:paraId="2A0ECD18" w14:textId="77777777" w:rsidR="00D87BB9" w:rsidRDefault="00D87BB9"/>
                            <w:p w14:paraId="14DECD71" w14:textId="77777777" w:rsidR="00D87BB9" w:rsidRDefault="00D87BB9" w:rsidP="0024784C">
                              <w:r>
                                <w:rPr>
                                  <w:b/>
                                </w:rPr>
                                <w:t xml:space="preserve"> </w:t>
                              </w:r>
                            </w:p>
                            <w:p w14:paraId="427C129C" w14:textId="77777777" w:rsidR="00D87BB9" w:rsidRDefault="00D87BB9"/>
                            <w:p w14:paraId="2CE2CB1B" w14:textId="77777777" w:rsidR="00D87BB9" w:rsidRDefault="00D87BB9" w:rsidP="0024784C">
                              <w:r>
                                <w:rPr>
                                  <w:b/>
                                </w:rPr>
                                <w:t xml:space="preserve"> </w:t>
                              </w:r>
                            </w:p>
                            <w:p w14:paraId="13969BE2" w14:textId="77777777" w:rsidR="00D87BB9" w:rsidRDefault="00D87BB9"/>
                            <w:p w14:paraId="13E6F51C" w14:textId="77777777" w:rsidR="00D87BB9" w:rsidRDefault="00D87BB9" w:rsidP="0024784C">
                              <w:r>
                                <w:rPr>
                                  <w:b/>
                                </w:rPr>
                                <w:t xml:space="preserve"> </w:t>
                              </w:r>
                            </w:p>
                            <w:p w14:paraId="1E55FC01" w14:textId="77777777" w:rsidR="00D87BB9" w:rsidRDefault="00D87BB9"/>
                            <w:p w14:paraId="63B17B1E" w14:textId="77777777" w:rsidR="00D87BB9" w:rsidRDefault="00D87BB9" w:rsidP="0024784C">
                              <w:r>
                                <w:rPr>
                                  <w:b/>
                                </w:rPr>
                                <w:t xml:space="preserve"> </w:t>
                              </w:r>
                            </w:p>
                            <w:p w14:paraId="2ACD160D" w14:textId="77777777" w:rsidR="00D87BB9" w:rsidRDefault="00D87BB9"/>
                            <w:p w14:paraId="18D3B6A2" w14:textId="77777777" w:rsidR="00D87BB9" w:rsidRDefault="00D87BB9" w:rsidP="0024784C">
                              <w:r>
                                <w:rPr>
                                  <w:b/>
                                </w:rPr>
                                <w:t xml:space="preserve"> </w:t>
                              </w:r>
                            </w:p>
                            <w:p w14:paraId="0D122A63" w14:textId="77777777" w:rsidR="00D87BB9" w:rsidRDefault="00D87BB9"/>
                            <w:p w14:paraId="0CF0E106" w14:textId="77777777" w:rsidR="00D87BB9" w:rsidRDefault="00D87BB9" w:rsidP="0024784C">
                              <w:r>
                                <w:rPr>
                                  <w:b/>
                                </w:rPr>
                                <w:t xml:space="preserve"> </w:t>
                              </w:r>
                            </w:p>
                            <w:p w14:paraId="0FF55A7B" w14:textId="77777777" w:rsidR="00D87BB9" w:rsidRDefault="00D87BB9"/>
                            <w:p w14:paraId="4CA415AD" w14:textId="77777777" w:rsidR="00D87BB9" w:rsidRDefault="00D87BB9" w:rsidP="0024784C">
                              <w:r>
                                <w:rPr>
                                  <w:b/>
                                </w:rPr>
                                <w:t xml:space="preserve"> </w:t>
                              </w:r>
                            </w:p>
                            <w:p w14:paraId="4DE0771F" w14:textId="77777777" w:rsidR="00D87BB9" w:rsidRDefault="00D87BB9"/>
                            <w:p w14:paraId="3746C1F8" w14:textId="77777777" w:rsidR="00D87BB9" w:rsidRDefault="00D87BB9" w:rsidP="0024784C">
                              <w:r>
                                <w:rPr>
                                  <w:b/>
                                </w:rPr>
                                <w:t xml:space="preserve"> </w:t>
                              </w:r>
                            </w:p>
                            <w:p w14:paraId="308C1B8A" w14:textId="77777777" w:rsidR="00D87BB9" w:rsidRDefault="00D87BB9"/>
                            <w:p w14:paraId="0A094BD0" w14:textId="77777777" w:rsidR="00D87BB9" w:rsidRDefault="00D87BB9" w:rsidP="0024784C">
                              <w:r>
                                <w:rPr>
                                  <w:b/>
                                </w:rPr>
                                <w:t xml:space="preserve"> </w:t>
                              </w:r>
                            </w:p>
                            <w:p w14:paraId="21AE1367" w14:textId="77777777" w:rsidR="00D87BB9" w:rsidRDefault="00D87BB9"/>
                            <w:p w14:paraId="2E2B09AC" w14:textId="77777777" w:rsidR="00D87BB9" w:rsidRDefault="00D87BB9" w:rsidP="0024784C">
                              <w:r>
                                <w:rPr>
                                  <w:b/>
                                </w:rPr>
                                <w:t xml:space="preserve"> </w:t>
                              </w:r>
                            </w:p>
                            <w:p w14:paraId="441EC840" w14:textId="77777777" w:rsidR="00D87BB9" w:rsidRDefault="00D87BB9"/>
                            <w:p w14:paraId="6BF52500" w14:textId="77777777" w:rsidR="00D87BB9" w:rsidRDefault="00D87BB9" w:rsidP="0024784C">
                              <w:r>
                                <w:rPr>
                                  <w:b/>
                                </w:rPr>
                                <w:t xml:space="preserve"> </w:t>
                              </w:r>
                            </w:p>
                            <w:p w14:paraId="36996477" w14:textId="77777777" w:rsidR="00D87BB9" w:rsidRDefault="00D87BB9"/>
                            <w:p w14:paraId="35AFFFA0" w14:textId="77777777" w:rsidR="00D87BB9" w:rsidRDefault="00D87BB9" w:rsidP="0024784C">
                              <w:r>
                                <w:rPr>
                                  <w:b/>
                                </w:rPr>
                                <w:t xml:space="preserve"> </w:t>
                              </w:r>
                            </w:p>
                            <w:p w14:paraId="3BEE6129" w14:textId="77777777" w:rsidR="00D87BB9" w:rsidRDefault="00D87BB9"/>
                            <w:p w14:paraId="43123909" w14:textId="77777777" w:rsidR="00D87BB9" w:rsidRDefault="00D87BB9" w:rsidP="0024784C">
                              <w:r>
                                <w:rPr>
                                  <w:b/>
                                </w:rPr>
                                <w:t xml:space="preserve"> </w:t>
                              </w:r>
                            </w:p>
                            <w:p w14:paraId="2D22F1A0" w14:textId="77777777" w:rsidR="00D87BB9" w:rsidRDefault="00D87BB9"/>
                            <w:p w14:paraId="309C5B6C" w14:textId="77777777" w:rsidR="00D87BB9" w:rsidRDefault="00D87BB9" w:rsidP="0024784C">
                              <w:r>
                                <w:rPr>
                                  <w:b/>
                                </w:rPr>
                                <w:t xml:space="preserve"> </w:t>
                              </w:r>
                            </w:p>
                            <w:p w14:paraId="796BFEF8" w14:textId="77777777" w:rsidR="00D87BB9" w:rsidRDefault="00D87BB9"/>
                            <w:p w14:paraId="52101997" w14:textId="77777777" w:rsidR="00D87BB9" w:rsidRDefault="00D87BB9" w:rsidP="0024784C">
                              <w:r>
                                <w:rPr>
                                  <w:b/>
                                </w:rPr>
                                <w:t xml:space="preserve"> </w:t>
                              </w:r>
                            </w:p>
                            <w:p w14:paraId="4EB2952A" w14:textId="77777777" w:rsidR="00D87BB9" w:rsidRDefault="00D87BB9"/>
                            <w:p w14:paraId="341147E5" w14:textId="77777777" w:rsidR="00D87BB9" w:rsidRDefault="00D87BB9" w:rsidP="0024784C">
                              <w:r>
                                <w:rPr>
                                  <w:b/>
                                </w:rPr>
                                <w:t xml:space="preserve"> </w:t>
                              </w:r>
                            </w:p>
                            <w:p w14:paraId="15FFFBA7" w14:textId="77777777" w:rsidR="00D87BB9" w:rsidRDefault="00D87BB9"/>
                            <w:p w14:paraId="1865F8E2" w14:textId="77777777" w:rsidR="00D87BB9" w:rsidRDefault="00D87BB9" w:rsidP="0024784C">
                              <w:r>
                                <w:rPr>
                                  <w:b/>
                                </w:rPr>
                                <w:t xml:space="preserve"> </w:t>
                              </w:r>
                            </w:p>
                            <w:p w14:paraId="1B09A6F5" w14:textId="77777777" w:rsidR="00D87BB9" w:rsidRDefault="00D87BB9"/>
                            <w:p w14:paraId="5C56C8F6" w14:textId="77777777" w:rsidR="00D87BB9" w:rsidRDefault="00D87BB9" w:rsidP="0024784C">
                              <w:r>
                                <w:rPr>
                                  <w:b/>
                                </w:rPr>
                                <w:t xml:space="preserve"> </w:t>
                              </w:r>
                            </w:p>
                            <w:p w14:paraId="08687BE8" w14:textId="77777777" w:rsidR="00D87BB9" w:rsidRDefault="00D87BB9"/>
                            <w:p w14:paraId="7E617BC7" w14:textId="77777777" w:rsidR="00D87BB9" w:rsidRDefault="00D87BB9" w:rsidP="0024784C">
                              <w:r>
                                <w:rPr>
                                  <w:b/>
                                </w:rPr>
                                <w:t xml:space="preserve"> </w:t>
                              </w:r>
                            </w:p>
                            <w:p w14:paraId="7CD685EA" w14:textId="77777777" w:rsidR="00D87BB9" w:rsidRDefault="00D87BB9"/>
                            <w:p w14:paraId="4CDC4F54" w14:textId="77777777" w:rsidR="00D87BB9" w:rsidRDefault="00D87BB9" w:rsidP="0024784C">
                              <w:r>
                                <w:rPr>
                                  <w:b/>
                                </w:rPr>
                                <w:t xml:space="preserve"> </w:t>
                              </w:r>
                            </w:p>
                            <w:p w14:paraId="3ADC23F4" w14:textId="77777777" w:rsidR="00D87BB9" w:rsidRDefault="00D87BB9"/>
                            <w:p w14:paraId="2525A046" w14:textId="77777777" w:rsidR="00D87BB9" w:rsidRDefault="00D87BB9" w:rsidP="0024784C">
                              <w:r>
                                <w:rPr>
                                  <w:b/>
                                </w:rPr>
                                <w:t xml:space="preserve"> </w:t>
                              </w:r>
                            </w:p>
                            <w:p w14:paraId="2F825900" w14:textId="77777777" w:rsidR="00D87BB9" w:rsidRDefault="00D87BB9"/>
                            <w:p w14:paraId="185B6CA7" w14:textId="77777777" w:rsidR="00D87BB9" w:rsidRDefault="00D87BB9" w:rsidP="0024784C">
                              <w:r>
                                <w:rPr>
                                  <w:b/>
                                </w:rPr>
                                <w:t xml:space="preserve"> </w:t>
                              </w:r>
                            </w:p>
                          </w:txbxContent>
                        </wps:txbx>
                        <wps:bodyPr horzOverflow="overflow" vert="horz" lIns="0" tIns="0" rIns="0" bIns="0" rtlCol="0">
                          <a:noAutofit/>
                        </wps:bodyPr>
                      </wps:wsp>
                      <wps:wsp>
                        <wps:cNvPr id="70582" name="Freeform: Shape 70545"/>
                        <wps:cNvSpPr/>
                        <wps:spPr>
                          <a:xfrm>
                            <a:off x="90220" y="951665"/>
                            <a:ext cx="5604637" cy="9144"/>
                          </a:xfrm>
                          <a:custGeom>
                            <a:avLst/>
                            <a:gdLst/>
                            <a:ahLst/>
                            <a:cxnLst/>
                            <a:rect l="0" t="0" r="0" b="0"/>
                            <a:pathLst>
                              <a:path w="5604637" h="9144">
                                <a:moveTo>
                                  <a:pt x="0" y="0"/>
                                </a:moveTo>
                                <a:lnTo>
                                  <a:pt x="5604637" y="0"/>
                                </a:lnTo>
                                <a:lnTo>
                                  <a:pt x="560463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70583" name="Picture 70583"/>
                          <pic:cNvPicPr/>
                        </pic:nvPicPr>
                        <pic:blipFill>
                          <a:blip r:embed="rId8"/>
                          <a:stretch>
                            <a:fillRect/>
                          </a:stretch>
                        </pic:blipFill>
                        <pic:spPr>
                          <a:xfrm>
                            <a:off x="0" y="0"/>
                            <a:ext cx="1925955" cy="862330"/>
                          </a:xfrm>
                          <a:prstGeom prst="rect">
                            <a:avLst/>
                          </a:prstGeom>
                        </pic:spPr>
                      </pic:pic>
                    </wpg:wgp>
                  </a:graphicData>
                </a:graphic>
              </wp:inline>
            </w:drawing>
          </mc:Choice>
          <mc:Fallback>
            <w:pict>
              <v:group w14:anchorId="182AD82E" id="Group 70578" o:spid="_x0000_s1287" style="width:418.9pt;height:81.35pt;mso-position-horizontal-relative:char;mso-position-vertical-relative:line" coordsize="56948,1114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">
                <v:rect id="Rectangle 70579" o:spid="_x0000_s1288" style="position:absolute;left:3;top:278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" filled="f" stroked="f">
                  <v:textbox inset="0,0,0,0">
                    <w:txbxContent>
                      <w:p w14:paraId="55708038" w14:textId="77777777" w:rsidR="00D87BB9" w:rsidRDefault="00D87BB9" w:rsidP="0024784C">
                        <w:r>
                          <w:t xml:space="preserve"> </w:t>
                        </w:r>
                      </w:p>
                      <w:p w14:paraId="57F3C2FA" w14:textId="77777777" w:rsidR="00D87BB9" w:rsidRDefault="00D87BB9"/>
                      <w:p w14:paraId="3D8BDA78" w14:textId="77777777" w:rsidR="00D87BB9" w:rsidRDefault="00D87BB9" w:rsidP="0024784C">
                        <w:r>
                          <w:t xml:space="preserve"> </w:t>
                        </w:r>
                      </w:p>
                      <w:p w14:paraId="39490BC8" w14:textId="77777777" w:rsidR="00D87BB9" w:rsidRDefault="00D87BB9"/>
                      <w:p w14:paraId="4255B77F" w14:textId="77777777" w:rsidR="00D87BB9" w:rsidRDefault="00D87BB9" w:rsidP="0024784C">
                        <w:r>
                          <w:t xml:space="preserve"> </w:t>
                        </w:r>
                      </w:p>
                      <w:p w14:paraId="6D6D53AF" w14:textId="77777777" w:rsidR="00D87BB9" w:rsidRDefault="00D87BB9"/>
                      <w:p w14:paraId="16304488" w14:textId="77777777" w:rsidR="00D87BB9" w:rsidRDefault="00D87BB9" w:rsidP="0024784C">
                        <w:r>
                          <w:t xml:space="preserve"> </w:t>
                        </w:r>
                      </w:p>
                      <w:p w14:paraId="54C1D4DF" w14:textId="77777777" w:rsidR="00D87BB9" w:rsidRDefault="00D87BB9"/>
                      <w:p w14:paraId="2B104315" w14:textId="77777777" w:rsidR="00D87BB9" w:rsidRDefault="00D87BB9" w:rsidP="0024784C">
                        <w:r>
                          <w:t xml:space="preserve"> </w:t>
                        </w:r>
                      </w:p>
                      <w:p w14:paraId="29EA4ED4" w14:textId="77777777" w:rsidR="00D87BB9" w:rsidRDefault="00D87BB9"/>
                      <w:p w14:paraId="1CDED876" w14:textId="77777777" w:rsidR="00D87BB9" w:rsidRDefault="00D87BB9" w:rsidP="0024784C">
                        <w:r>
                          <w:t xml:space="preserve"> </w:t>
                        </w:r>
                      </w:p>
                      <w:p w14:paraId="2C22D83F" w14:textId="77777777" w:rsidR="00D87BB9" w:rsidRDefault="00D87BB9"/>
                      <w:p w14:paraId="4FCEB743" w14:textId="77777777" w:rsidR="00D87BB9" w:rsidRDefault="00D87BB9" w:rsidP="0024784C">
                        <w:r>
                          <w:t xml:space="preserve"> </w:t>
                        </w:r>
                      </w:p>
                      <w:p w14:paraId="48595F07" w14:textId="77777777" w:rsidR="00D87BB9" w:rsidRDefault="00D87BB9"/>
                      <w:p w14:paraId="279F79A5" w14:textId="77777777" w:rsidR="00D87BB9" w:rsidRDefault="00D87BB9" w:rsidP="0024784C">
                        <w:r>
                          <w:t xml:space="preserve"> </w:t>
                        </w:r>
                      </w:p>
                      <w:p w14:paraId="2C0A6A36" w14:textId="77777777" w:rsidR="00D87BB9" w:rsidRDefault="00D87BB9"/>
                      <w:p w14:paraId="26996718" w14:textId="77777777" w:rsidR="00D87BB9" w:rsidRDefault="00D87BB9" w:rsidP="0024784C">
                        <w:r>
                          <w:t xml:space="preserve"> </w:t>
                        </w:r>
                      </w:p>
                      <w:p w14:paraId="6614D683" w14:textId="77777777" w:rsidR="00D87BB9" w:rsidRDefault="00D87BB9"/>
                      <w:p w14:paraId="487654C7" w14:textId="77777777" w:rsidR="00D87BB9" w:rsidRDefault="00D87BB9" w:rsidP="0024784C">
                        <w:r>
                          <w:t xml:space="preserve"> </w:t>
                        </w:r>
                      </w:p>
                      <w:p w14:paraId="7E9F336D" w14:textId="77777777" w:rsidR="00D87BB9" w:rsidRDefault="00D87BB9"/>
                      <w:p w14:paraId="3C84D455" w14:textId="77777777" w:rsidR="00D87BB9" w:rsidRDefault="00D87BB9" w:rsidP="0024784C">
                        <w:r>
                          <w:t xml:space="preserve"> </w:t>
                        </w:r>
                      </w:p>
                      <w:p w14:paraId="4ED2A4E8" w14:textId="77777777" w:rsidR="00D87BB9" w:rsidRDefault="00D87BB9"/>
                      <w:p w14:paraId="020D44EE" w14:textId="77777777" w:rsidR="00D87BB9" w:rsidRDefault="00D87BB9" w:rsidP="0024784C">
                        <w:r>
                          <w:t xml:space="preserve"> </w:t>
                        </w:r>
                      </w:p>
                      <w:p w14:paraId="521A2079" w14:textId="77777777" w:rsidR="00D87BB9" w:rsidRDefault="00D87BB9"/>
                      <w:p w14:paraId="4F5C9CC6" w14:textId="77777777" w:rsidR="00D87BB9" w:rsidRDefault="00D87BB9" w:rsidP="0024784C">
                        <w:r>
                          <w:t xml:space="preserve"> </w:t>
                        </w:r>
                      </w:p>
                      <w:p w14:paraId="2EF7281B" w14:textId="77777777" w:rsidR="00D87BB9" w:rsidRDefault="00D87BB9"/>
                      <w:p w14:paraId="5ACA54EC" w14:textId="77777777" w:rsidR="00D87BB9" w:rsidRDefault="00D87BB9" w:rsidP="0024784C">
                        <w:r>
                          <w:t xml:space="preserve"> </w:t>
                        </w:r>
                      </w:p>
                      <w:p w14:paraId="1F28B5A8" w14:textId="77777777" w:rsidR="00D87BB9" w:rsidRDefault="00D87BB9"/>
                      <w:p w14:paraId="77CDB24A" w14:textId="77777777" w:rsidR="00D87BB9" w:rsidRDefault="00D87BB9" w:rsidP="0024784C">
                        <w:r>
                          <w:t xml:space="preserve"> </w:t>
                        </w:r>
                      </w:p>
                      <w:p w14:paraId="293DACEE" w14:textId="77777777" w:rsidR="00D87BB9" w:rsidRDefault="00D87BB9"/>
                      <w:p w14:paraId="3E1FFD9A" w14:textId="77777777" w:rsidR="00D87BB9" w:rsidRDefault="00D87BB9" w:rsidP="0024784C">
                        <w:r>
                          <w:t xml:space="preserve"> </w:t>
                        </w:r>
                      </w:p>
                      <w:p w14:paraId="6C50E04C" w14:textId="77777777" w:rsidR="00D87BB9" w:rsidRDefault="00D87BB9"/>
                      <w:p w14:paraId="7FB21FF4" w14:textId="77777777" w:rsidR="00D87BB9" w:rsidRDefault="00D87BB9" w:rsidP="0024784C">
                        <w:r>
                          <w:t xml:space="preserve"> </w:t>
                        </w:r>
                      </w:p>
                      <w:p w14:paraId="6F80E12D" w14:textId="77777777" w:rsidR="00D87BB9" w:rsidRDefault="00D87BB9"/>
                      <w:p w14:paraId="3E4B8032" w14:textId="77777777" w:rsidR="00D87BB9" w:rsidRDefault="00D87BB9" w:rsidP="0024784C">
                        <w:r>
                          <w:t xml:space="preserve"> </w:t>
                        </w:r>
                      </w:p>
                      <w:p w14:paraId="7181D9F3" w14:textId="77777777" w:rsidR="00D87BB9" w:rsidRDefault="00D87BB9"/>
                      <w:p w14:paraId="1D932CAD" w14:textId="77777777" w:rsidR="00D87BB9" w:rsidRDefault="00D87BB9" w:rsidP="0024784C">
                        <w:r>
                          <w:t xml:space="preserve"> </w:t>
                        </w:r>
                      </w:p>
                      <w:p w14:paraId="3225A3D1" w14:textId="77777777" w:rsidR="00D87BB9" w:rsidRDefault="00D87BB9"/>
                      <w:p w14:paraId="690A60E4" w14:textId="77777777" w:rsidR="00D87BB9" w:rsidRDefault="00D87BB9" w:rsidP="0024784C">
                        <w:r>
                          <w:t xml:space="preserve"> </w:t>
                        </w:r>
                      </w:p>
                      <w:p w14:paraId="4E33EE1C" w14:textId="77777777" w:rsidR="00D87BB9" w:rsidRDefault="00D87BB9"/>
                      <w:p w14:paraId="39427580" w14:textId="77777777" w:rsidR="00D87BB9" w:rsidRDefault="00D87BB9" w:rsidP="0024784C">
                        <w:r>
                          <w:t xml:space="preserve"> </w:t>
                        </w:r>
                      </w:p>
                      <w:p w14:paraId="45A2745C" w14:textId="77777777" w:rsidR="00D87BB9" w:rsidRDefault="00D87BB9"/>
                      <w:p w14:paraId="0456C47E" w14:textId="77777777" w:rsidR="00D87BB9" w:rsidRDefault="00D87BB9" w:rsidP="0024784C">
                        <w:r>
                          <w:t xml:space="preserve"> </w:t>
                        </w:r>
                      </w:p>
                      <w:p w14:paraId="0FBCCBCD" w14:textId="77777777" w:rsidR="00D87BB9" w:rsidRDefault="00D87BB9"/>
                      <w:p w14:paraId="58E32986" w14:textId="77777777" w:rsidR="00D87BB9" w:rsidRDefault="00D87BB9" w:rsidP="0024784C">
                        <w:r>
                          <w:t xml:space="preserve"> </w:t>
                        </w:r>
                      </w:p>
                      <w:p w14:paraId="1DBCE069" w14:textId="77777777" w:rsidR="00D87BB9" w:rsidRDefault="00D87BB9"/>
                      <w:p w14:paraId="71F9D0BE" w14:textId="77777777" w:rsidR="00D87BB9" w:rsidRDefault="00D87BB9" w:rsidP="0024784C">
                        <w:r>
                          <w:t xml:space="preserve"> </w:t>
                        </w:r>
                      </w:p>
                      <w:p w14:paraId="17C9F67F" w14:textId="77777777" w:rsidR="00D87BB9" w:rsidRDefault="00D87BB9"/>
                      <w:p w14:paraId="43A71079" w14:textId="77777777" w:rsidR="00D87BB9" w:rsidRDefault="00D87BB9" w:rsidP="0024784C">
                        <w:r>
                          <w:t xml:space="preserve"> </w:t>
                        </w:r>
                      </w:p>
                      <w:p w14:paraId="7B2FCA72" w14:textId="77777777" w:rsidR="00D87BB9" w:rsidRDefault="00D87BB9"/>
                      <w:p w14:paraId="7376651B" w14:textId="77777777" w:rsidR="00D87BB9" w:rsidRDefault="00D87BB9" w:rsidP="0024784C">
                        <w:r>
                          <w:t xml:space="preserve"> </w:t>
                        </w:r>
                      </w:p>
                      <w:p w14:paraId="2011BA04" w14:textId="77777777" w:rsidR="00D87BB9" w:rsidRDefault="00D87BB9"/>
                      <w:p w14:paraId="6319F302" w14:textId="77777777" w:rsidR="00D87BB9" w:rsidRDefault="00D87BB9" w:rsidP="0024784C">
                        <w:r>
                          <w:t xml:space="preserve"> </w:t>
                        </w:r>
                      </w:p>
                      <w:p w14:paraId="758C7F78" w14:textId="77777777" w:rsidR="00D87BB9" w:rsidRDefault="00D87BB9"/>
                      <w:p w14:paraId="2A032671" w14:textId="77777777" w:rsidR="00D87BB9" w:rsidRDefault="00D87BB9" w:rsidP="0024784C">
                        <w:r>
                          <w:t xml:space="preserve"> </w:t>
                        </w:r>
                      </w:p>
                      <w:p w14:paraId="55E67CAA" w14:textId="77777777" w:rsidR="00D87BB9" w:rsidRDefault="00D87BB9"/>
                      <w:p w14:paraId="6ECEC610" w14:textId="77777777" w:rsidR="00D87BB9" w:rsidRDefault="00D87BB9" w:rsidP="0024784C">
                        <w:r>
                          <w:t xml:space="preserve"> </w:t>
                        </w:r>
                      </w:p>
                      <w:p w14:paraId="0D914FD2" w14:textId="77777777" w:rsidR="00D87BB9" w:rsidRDefault="00D87BB9"/>
                      <w:p w14:paraId="1AAFF672" w14:textId="77777777" w:rsidR="00D87BB9" w:rsidRDefault="00D87BB9" w:rsidP="0024784C">
                        <w:r>
                          <w:t xml:space="preserve"> </w:t>
                        </w:r>
                      </w:p>
                      <w:p w14:paraId="6B8E2E01" w14:textId="77777777" w:rsidR="00D87BB9" w:rsidRDefault="00D87BB9"/>
                      <w:p w14:paraId="3D3B1BF3" w14:textId="77777777" w:rsidR="00D87BB9" w:rsidRDefault="00D87BB9" w:rsidP="0024784C">
                        <w:r>
                          <w:t xml:space="preserve"> </w:t>
                        </w:r>
                      </w:p>
                      <w:p w14:paraId="1FAC0C26" w14:textId="77777777" w:rsidR="00D87BB9" w:rsidRDefault="00D87BB9"/>
                      <w:p w14:paraId="6C07C7E3" w14:textId="77777777" w:rsidR="00D87BB9" w:rsidRDefault="00D87BB9" w:rsidP="0024784C">
                        <w:r>
                          <w:t xml:space="preserve"> </w:t>
                        </w:r>
                      </w:p>
                    </w:txbxContent>
                  </v:textbox>
                </v:rect>
                <v:rect id="Rectangle 70580" o:spid="_x0000_s1289" style="position:absolute;left:3;top:601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" filled="f" stroked="f">
                  <v:textbox inset="0,0,0,0">
                    <w:txbxContent>
                      <w:p w14:paraId="46572739" w14:textId="77777777" w:rsidR="00D87BB9" w:rsidRDefault="00D87BB9" w:rsidP="0024784C">
                        <w:r>
                          <w:t xml:space="preserve"> </w:t>
                        </w:r>
                      </w:p>
                      <w:p w14:paraId="18888DAD" w14:textId="77777777" w:rsidR="00D87BB9" w:rsidRDefault="00D87BB9"/>
                      <w:p w14:paraId="49AFE2C4" w14:textId="77777777" w:rsidR="00D87BB9" w:rsidRDefault="00D87BB9" w:rsidP="0024784C">
                        <w:r>
                          <w:t xml:space="preserve"> </w:t>
                        </w:r>
                      </w:p>
                      <w:p w14:paraId="7B9B4687" w14:textId="77777777" w:rsidR="00D87BB9" w:rsidRDefault="00D87BB9"/>
                      <w:p w14:paraId="0EED9445" w14:textId="77777777" w:rsidR="00D87BB9" w:rsidRDefault="00D87BB9" w:rsidP="0024784C">
                        <w:r>
                          <w:t xml:space="preserve"> </w:t>
                        </w:r>
                      </w:p>
                      <w:p w14:paraId="4B5DCBD8" w14:textId="77777777" w:rsidR="00D87BB9" w:rsidRDefault="00D87BB9"/>
                      <w:p w14:paraId="686200D2" w14:textId="77777777" w:rsidR="00D87BB9" w:rsidRDefault="00D87BB9" w:rsidP="0024784C">
                        <w:r>
                          <w:t xml:space="preserve"> </w:t>
                        </w:r>
                      </w:p>
                      <w:p w14:paraId="12C672F3" w14:textId="77777777" w:rsidR="00D87BB9" w:rsidRDefault="00D87BB9"/>
                      <w:p w14:paraId="62349503" w14:textId="77777777" w:rsidR="00D87BB9" w:rsidRDefault="00D87BB9" w:rsidP="0024784C">
                        <w:r>
                          <w:t xml:space="preserve"> </w:t>
                        </w:r>
                      </w:p>
                      <w:p w14:paraId="164591E6" w14:textId="77777777" w:rsidR="00D87BB9" w:rsidRDefault="00D87BB9"/>
                      <w:p w14:paraId="05FAD70F" w14:textId="77777777" w:rsidR="00D87BB9" w:rsidRDefault="00D87BB9" w:rsidP="0024784C">
                        <w:r>
                          <w:t xml:space="preserve"> </w:t>
                        </w:r>
                      </w:p>
                      <w:p w14:paraId="03191E43" w14:textId="77777777" w:rsidR="00D87BB9" w:rsidRDefault="00D87BB9"/>
                      <w:p w14:paraId="75AAB293" w14:textId="77777777" w:rsidR="00D87BB9" w:rsidRDefault="00D87BB9" w:rsidP="0024784C">
                        <w:r>
                          <w:t xml:space="preserve"> </w:t>
                        </w:r>
                      </w:p>
                      <w:p w14:paraId="3091A120" w14:textId="77777777" w:rsidR="00D87BB9" w:rsidRDefault="00D87BB9"/>
                      <w:p w14:paraId="5DDF0C6F" w14:textId="77777777" w:rsidR="00D87BB9" w:rsidRDefault="00D87BB9" w:rsidP="0024784C">
                        <w:r>
                          <w:t xml:space="preserve"> </w:t>
                        </w:r>
                      </w:p>
                      <w:p w14:paraId="50ECE6EC" w14:textId="77777777" w:rsidR="00D87BB9" w:rsidRDefault="00D87BB9"/>
                      <w:p w14:paraId="2B63DB74" w14:textId="77777777" w:rsidR="00D87BB9" w:rsidRDefault="00D87BB9" w:rsidP="0024784C">
                        <w:r>
                          <w:t xml:space="preserve"> </w:t>
                        </w:r>
                      </w:p>
                      <w:p w14:paraId="30E6C450" w14:textId="77777777" w:rsidR="00D87BB9" w:rsidRDefault="00D87BB9"/>
                      <w:p w14:paraId="2005FC5E" w14:textId="77777777" w:rsidR="00D87BB9" w:rsidRDefault="00D87BB9" w:rsidP="0024784C">
                        <w:r>
                          <w:t xml:space="preserve"> </w:t>
                        </w:r>
                      </w:p>
                      <w:p w14:paraId="20AF6AAE" w14:textId="77777777" w:rsidR="00D87BB9" w:rsidRDefault="00D87BB9"/>
                      <w:p w14:paraId="049C6876" w14:textId="77777777" w:rsidR="00D87BB9" w:rsidRDefault="00D87BB9" w:rsidP="0024784C">
                        <w:r>
                          <w:t xml:space="preserve"> </w:t>
                        </w:r>
                      </w:p>
                      <w:p w14:paraId="7F6022C6" w14:textId="77777777" w:rsidR="00D87BB9" w:rsidRDefault="00D87BB9"/>
                      <w:p w14:paraId="2622F0B4" w14:textId="77777777" w:rsidR="00D87BB9" w:rsidRDefault="00D87BB9" w:rsidP="0024784C">
                        <w:r>
                          <w:t xml:space="preserve"> </w:t>
                        </w:r>
                      </w:p>
                      <w:p w14:paraId="2578FD16" w14:textId="77777777" w:rsidR="00D87BB9" w:rsidRDefault="00D87BB9"/>
                      <w:p w14:paraId="2D920AB6" w14:textId="77777777" w:rsidR="00D87BB9" w:rsidRDefault="00D87BB9" w:rsidP="0024784C">
                        <w:r>
                          <w:t xml:space="preserve"> </w:t>
                        </w:r>
                      </w:p>
                      <w:p w14:paraId="56B1BA2A" w14:textId="77777777" w:rsidR="00D87BB9" w:rsidRDefault="00D87BB9"/>
                      <w:p w14:paraId="7B3FB31F" w14:textId="77777777" w:rsidR="00D87BB9" w:rsidRDefault="00D87BB9" w:rsidP="0024784C">
                        <w:r>
                          <w:t xml:space="preserve"> </w:t>
                        </w:r>
                      </w:p>
                      <w:p w14:paraId="55C7B29B" w14:textId="77777777" w:rsidR="00D87BB9" w:rsidRDefault="00D87BB9"/>
                      <w:p w14:paraId="691BD85F" w14:textId="77777777" w:rsidR="00D87BB9" w:rsidRDefault="00D87BB9" w:rsidP="0024784C">
                        <w:r>
                          <w:t xml:space="preserve"> </w:t>
                        </w:r>
                      </w:p>
                      <w:p w14:paraId="6C489C36" w14:textId="77777777" w:rsidR="00D87BB9" w:rsidRDefault="00D87BB9"/>
                      <w:p w14:paraId="389DAC71" w14:textId="77777777" w:rsidR="00D87BB9" w:rsidRDefault="00D87BB9" w:rsidP="0024784C">
                        <w:r>
                          <w:t xml:space="preserve"> </w:t>
                        </w:r>
                      </w:p>
                      <w:p w14:paraId="13ED4963" w14:textId="77777777" w:rsidR="00D87BB9" w:rsidRDefault="00D87BB9"/>
                      <w:p w14:paraId="12E777EB" w14:textId="77777777" w:rsidR="00D87BB9" w:rsidRDefault="00D87BB9" w:rsidP="0024784C">
                        <w:r>
                          <w:t xml:space="preserve"> </w:t>
                        </w:r>
                      </w:p>
                      <w:p w14:paraId="54F0307D" w14:textId="77777777" w:rsidR="00D87BB9" w:rsidRDefault="00D87BB9"/>
                      <w:p w14:paraId="1D8100A5" w14:textId="77777777" w:rsidR="00D87BB9" w:rsidRDefault="00D87BB9" w:rsidP="0024784C">
                        <w:r>
                          <w:t xml:space="preserve"> </w:t>
                        </w:r>
                      </w:p>
                      <w:p w14:paraId="790271D6" w14:textId="77777777" w:rsidR="00D87BB9" w:rsidRDefault="00D87BB9"/>
                      <w:p w14:paraId="6DD60BE9" w14:textId="77777777" w:rsidR="00D87BB9" w:rsidRDefault="00D87BB9" w:rsidP="0024784C">
                        <w:r>
                          <w:t xml:space="preserve"> </w:t>
                        </w:r>
                      </w:p>
                      <w:p w14:paraId="4793DC82" w14:textId="77777777" w:rsidR="00D87BB9" w:rsidRDefault="00D87BB9"/>
                      <w:p w14:paraId="0E7F529A" w14:textId="77777777" w:rsidR="00D87BB9" w:rsidRDefault="00D87BB9" w:rsidP="0024784C">
                        <w:r>
                          <w:t xml:space="preserve"> </w:t>
                        </w:r>
                      </w:p>
                      <w:p w14:paraId="45909C96" w14:textId="77777777" w:rsidR="00D87BB9" w:rsidRDefault="00D87BB9"/>
                      <w:p w14:paraId="57D3FAA3" w14:textId="77777777" w:rsidR="00D87BB9" w:rsidRDefault="00D87BB9" w:rsidP="0024784C">
                        <w:r>
                          <w:t xml:space="preserve"> </w:t>
                        </w:r>
                      </w:p>
                      <w:p w14:paraId="7A431860" w14:textId="77777777" w:rsidR="00D87BB9" w:rsidRDefault="00D87BB9"/>
                      <w:p w14:paraId="7B0B20EB" w14:textId="77777777" w:rsidR="00D87BB9" w:rsidRDefault="00D87BB9" w:rsidP="0024784C">
                        <w:r>
                          <w:t xml:space="preserve"> </w:t>
                        </w:r>
                      </w:p>
                      <w:p w14:paraId="74FAD5EC" w14:textId="77777777" w:rsidR="00D87BB9" w:rsidRDefault="00D87BB9"/>
                      <w:p w14:paraId="55EDB6FE" w14:textId="77777777" w:rsidR="00D87BB9" w:rsidRDefault="00D87BB9" w:rsidP="0024784C">
                        <w:r>
                          <w:t xml:space="preserve"> </w:t>
                        </w:r>
                      </w:p>
                      <w:p w14:paraId="1B921CA5" w14:textId="77777777" w:rsidR="00D87BB9" w:rsidRDefault="00D87BB9"/>
                      <w:p w14:paraId="4F61AEC5" w14:textId="77777777" w:rsidR="00D87BB9" w:rsidRDefault="00D87BB9" w:rsidP="0024784C">
                        <w:r>
                          <w:t xml:space="preserve"> </w:t>
                        </w:r>
                      </w:p>
                      <w:p w14:paraId="717AAAAF" w14:textId="77777777" w:rsidR="00D87BB9" w:rsidRDefault="00D87BB9"/>
                      <w:p w14:paraId="6E737D4B" w14:textId="77777777" w:rsidR="00D87BB9" w:rsidRDefault="00D87BB9" w:rsidP="0024784C">
                        <w:r>
                          <w:t xml:space="preserve"> </w:t>
                        </w:r>
                      </w:p>
                      <w:p w14:paraId="5F9A924B" w14:textId="77777777" w:rsidR="00D87BB9" w:rsidRDefault="00D87BB9"/>
                      <w:p w14:paraId="47EB1E63" w14:textId="77777777" w:rsidR="00D87BB9" w:rsidRDefault="00D87BB9" w:rsidP="0024784C">
                        <w:r>
                          <w:t xml:space="preserve"> </w:t>
                        </w:r>
                      </w:p>
                      <w:p w14:paraId="21F99F52" w14:textId="77777777" w:rsidR="00D87BB9" w:rsidRDefault="00D87BB9"/>
                      <w:p w14:paraId="0061E116" w14:textId="77777777" w:rsidR="00D87BB9" w:rsidRDefault="00D87BB9" w:rsidP="0024784C">
                        <w:r>
                          <w:t xml:space="preserve"> </w:t>
                        </w:r>
                      </w:p>
                      <w:p w14:paraId="4604C9BB" w14:textId="77777777" w:rsidR="00D87BB9" w:rsidRDefault="00D87BB9"/>
                      <w:p w14:paraId="40BBE260" w14:textId="77777777" w:rsidR="00D87BB9" w:rsidRDefault="00D87BB9" w:rsidP="0024784C">
                        <w:r>
                          <w:t xml:space="preserve"> </w:t>
                        </w:r>
                      </w:p>
                      <w:p w14:paraId="02E86421" w14:textId="77777777" w:rsidR="00D87BB9" w:rsidRDefault="00D87BB9"/>
                      <w:p w14:paraId="7A7C85FF" w14:textId="77777777" w:rsidR="00D87BB9" w:rsidRDefault="00D87BB9" w:rsidP="0024784C">
                        <w:r>
                          <w:t xml:space="preserve"> </w:t>
                        </w:r>
                      </w:p>
                      <w:p w14:paraId="162D83F2" w14:textId="77777777" w:rsidR="00D87BB9" w:rsidRDefault="00D87BB9"/>
                      <w:p w14:paraId="6B2B9B93" w14:textId="77777777" w:rsidR="00D87BB9" w:rsidRDefault="00D87BB9" w:rsidP="0024784C">
                        <w:r>
                          <w:t xml:space="preserve"> </w:t>
                        </w:r>
                      </w:p>
                      <w:p w14:paraId="02FC4D3E" w14:textId="77777777" w:rsidR="00D87BB9" w:rsidRDefault="00D87BB9"/>
                      <w:p w14:paraId="0657E609" w14:textId="77777777" w:rsidR="00D87BB9" w:rsidRDefault="00D87BB9" w:rsidP="0024784C">
                        <w:r>
                          <w:t xml:space="preserve"> </w:t>
                        </w:r>
                      </w:p>
                      <w:p w14:paraId="75208FF4" w14:textId="77777777" w:rsidR="00D87BB9" w:rsidRDefault="00D87BB9"/>
                      <w:p w14:paraId="7DEA8F86" w14:textId="77777777" w:rsidR="00D87BB9" w:rsidRDefault="00D87BB9" w:rsidP="0024784C">
                        <w:r>
                          <w:t xml:space="preserve"> </w:t>
                        </w:r>
                      </w:p>
                    </w:txbxContent>
                  </v:textbox>
                </v:rect>
                <v:rect id="Rectangle 70581" o:spid="_x0000_s1290" style="position:absolute;left:902;top:9246;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" filled="f" stroked="f">
                  <v:textbox inset="0,0,0,0">
                    <w:txbxContent>
                      <w:p w14:paraId="42E0BD19" w14:textId="77777777" w:rsidR="00D87BB9" w:rsidRDefault="00D87BB9" w:rsidP="0024784C">
                        <w:r>
                          <w:rPr>
                            <w:b/>
                          </w:rPr>
                          <w:t xml:space="preserve"> </w:t>
                        </w:r>
                      </w:p>
                      <w:p w14:paraId="42C3406C" w14:textId="77777777" w:rsidR="00D87BB9" w:rsidRDefault="00D87BB9"/>
                      <w:p w14:paraId="578B4EFE" w14:textId="77777777" w:rsidR="00D87BB9" w:rsidRDefault="00D87BB9" w:rsidP="0024784C">
                        <w:r>
                          <w:rPr>
                            <w:b/>
                          </w:rPr>
                          <w:t xml:space="preserve"> </w:t>
                        </w:r>
                      </w:p>
                      <w:p w14:paraId="1662455C" w14:textId="77777777" w:rsidR="00D87BB9" w:rsidRDefault="00D87BB9"/>
                      <w:p w14:paraId="530BA127" w14:textId="77777777" w:rsidR="00D87BB9" w:rsidRDefault="00D87BB9" w:rsidP="0024784C">
                        <w:r>
                          <w:rPr>
                            <w:b/>
                          </w:rPr>
                          <w:t xml:space="preserve"> </w:t>
                        </w:r>
                      </w:p>
                      <w:p w14:paraId="003240FE" w14:textId="77777777" w:rsidR="00D87BB9" w:rsidRDefault="00D87BB9"/>
                      <w:p w14:paraId="22F4125D" w14:textId="77777777" w:rsidR="00D87BB9" w:rsidRDefault="00D87BB9" w:rsidP="0024784C">
                        <w:r>
                          <w:rPr>
                            <w:b/>
                          </w:rPr>
                          <w:t xml:space="preserve"> </w:t>
                        </w:r>
                      </w:p>
                      <w:p w14:paraId="08713535" w14:textId="77777777" w:rsidR="00D87BB9" w:rsidRDefault="00D87BB9"/>
                      <w:p w14:paraId="7A12F5B0" w14:textId="77777777" w:rsidR="00D87BB9" w:rsidRDefault="00D87BB9" w:rsidP="0024784C">
                        <w:r>
                          <w:rPr>
                            <w:b/>
                          </w:rPr>
                          <w:t xml:space="preserve"> </w:t>
                        </w:r>
                      </w:p>
                      <w:p w14:paraId="44684D0F" w14:textId="77777777" w:rsidR="00D87BB9" w:rsidRDefault="00D87BB9"/>
                      <w:p w14:paraId="7061167B" w14:textId="77777777" w:rsidR="00D87BB9" w:rsidRDefault="00D87BB9" w:rsidP="0024784C">
                        <w:r>
                          <w:rPr>
                            <w:b/>
                          </w:rPr>
                          <w:t xml:space="preserve"> </w:t>
                        </w:r>
                      </w:p>
                      <w:p w14:paraId="57A86B50" w14:textId="77777777" w:rsidR="00D87BB9" w:rsidRDefault="00D87BB9"/>
                      <w:p w14:paraId="7329B500" w14:textId="77777777" w:rsidR="00D87BB9" w:rsidRDefault="00D87BB9" w:rsidP="0024784C">
                        <w:r>
                          <w:rPr>
                            <w:b/>
                          </w:rPr>
                          <w:t xml:space="preserve"> </w:t>
                        </w:r>
                      </w:p>
                      <w:p w14:paraId="2211B225" w14:textId="77777777" w:rsidR="00D87BB9" w:rsidRDefault="00D87BB9"/>
                      <w:p w14:paraId="1BEBF3B6" w14:textId="77777777" w:rsidR="00D87BB9" w:rsidRDefault="00D87BB9" w:rsidP="0024784C">
                        <w:r>
                          <w:rPr>
                            <w:b/>
                          </w:rPr>
                          <w:t xml:space="preserve"> </w:t>
                        </w:r>
                      </w:p>
                      <w:p w14:paraId="45F13E6C" w14:textId="77777777" w:rsidR="00D87BB9" w:rsidRDefault="00D87BB9"/>
                      <w:p w14:paraId="52F47CA4" w14:textId="77777777" w:rsidR="00D87BB9" w:rsidRDefault="00D87BB9" w:rsidP="0024784C">
                        <w:r>
                          <w:rPr>
                            <w:b/>
                          </w:rPr>
                          <w:t xml:space="preserve"> </w:t>
                        </w:r>
                      </w:p>
                      <w:p w14:paraId="085E7D64" w14:textId="77777777" w:rsidR="00D87BB9" w:rsidRDefault="00D87BB9"/>
                      <w:p w14:paraId="2BFD28B1" w14:textId="77777777" w:rsidR="00D87BB9" w:rsidRDefault="00D87BB9" w:rsidP="0024784C">
                        <w:r>
                          <w:rPr>
                            <w:b/>
                          </w:rPr>
                          <w:t xml:space="preserve"> </w:t>
                        </w:r>
                      </w:p>
                      <w:p w14:paraId="2A0ECD18" w14:textId="77777777" w:rsidR="00D87BB9" w:rsidRDefault="00D87BB9"/>
                      <w:p w14:paraId="14DECD71" w14:textId="77777777" w:rsidR="00D87BB9" w:rsidRDefault="00D87BB9" w:rsidP="0024784C">
                        <w:r>
                          <w:rPr>
                            <w:b/>
                          </w:rPr>
                          <w:t xml:space="preserve"> </w:t>
                        </w:r>
                      </w:p>
                      <w:p w14:paraId="427C129C" w14:textId="77777777" w:rsidR="00D87BB9" w:rsidRDefault="00D87BB9"/>
                      <w:p w14:paraId="2CE2CB1B" w14:textId="77777777" w:rsidR="00D87BB9" w:rsidRDefault="00D87BB9" w:rsidP="0024784C">
                        <w:r>
                          <w:rPr>
                            <w:b/>
                          </w:rPr>
                          <w:t xml:space="preserve"> </w:t>
                        </w:r>
                      </w:p>
                      <w:p w14:paraId="13969BE2" w14:textId="77777777" w:rsidR="00D87BB9" w:rsidRDefault="00D87BB9"/>
                      <w:p w14:paraId="13E6F51C" w14:textId="77777777" w:rsidR="00D87BB9" w:rsidRDefault="00D87BB9" w:rsidP="0024784C">
                        <w:r>
                          <w:rPr>
                            <w:b/>
                          </w:rPr>
                          <w:t xml:space="preserve"> </w:t>
                        </w:r>
                      </w:p>
                      <w:p w14:paraId="1E55FC01" w14:textId="77777777" w:rsidR="00D87BB9" w:rsidRDefault="00D87BB9"/>
                      <w:p w14:paraId="63B17B1E" w14:textId="77777777" w:rsidR="00D87BB9" w:rsidRDefault="00D87BB9" w:rsidP="0024784C">
                        <w:r>
                          <w:rPr>
                            <w:b/>
                          </w:rPr>
                          <w:t xml:space="preserve"> </w:t>
                        </w:r>
                      </w:p>
                      <w:p w14:paraId="2ACD160D" w14:textId="77777777" w:rsidR="00D87BB9" w:rsidRDefault="00D87BB9"/>
                      <w:p w14:paraId="18D3B6A2" w14:textId="77777777" w:rsidR="00D87BB9" w:rsidRDefault="00D87BB9" w:rsidP="0024784C">
                        <w:r>
                          <w:rPr>
                            <w:b/>
                          </w:rPr>
                          <w:t xml:space="preserve"> </w:t>
                        </w:r>
                      </w:p>
                      <w:p w14:paraId="0D122A63" w14:textId="77777777" w:rsidR="00D87BB9" w:rsidRDefault="00D87BB9"/>
                      <w:p w14:paraId="0CF0E106" w14:textId="77777777" w:rsidR="00D87BB9" w:rsidRDefault="00D87BB9" w:rsidP="0024784C">
                        <w:r>
                          <w:rPr>
                            <w:b/>
                          </w:rPr>
                          <w:t xml:space="preserve"> </w:t>
                        </w:r>
                      </w:p>
                      <w:p w14:paraId="0FF55A7B" w14:textId="77777777" w:rsidR="00D87BB9" w:rsidRDefault="00D87BB9"/>
                      <w:p w14:paraId="4CA415AD" w14:textId="77777777" w:rsidR="00D87BB9" w:rsidRDefault="00D87BB9" w:rsidP="0024784C">
                        <w:r>
                          <w:rPr>
                            <w:b/>
                          </w:rPr>
                          <w:t xml:space="preserve"> </w:t>
                        </w:r>
                      </w:p>
                      <w:p w14:paraId="4DE0771F" w14:textId="77777777" w:rsidR="00D87BB9" w:rsidRDefault="00D87BB9"/>
                      <w:p w14:paraId="3746C1F8" w14:textId="77777777" w:rsidR="00D87BB9" w:rsidRDefault="00D87BB9" w:rsidP="0024784C">
                        <w:r>
                          <w:rPr>
                            <w:b/>
                          </w:rPr>
                          <w:t xml:space="preserve"> </w:t>
                        </w:r>
                      </w:p>
                      <w:p w14:paraId="308C1B8A" w14:textId="77777777" w:rsidR="00D87BB9" w:rsidRDefault="00D87BB9"/>
                      <w:p w14:paraId="0A094BD0" w14:textId="77777777" w:rsidR="00D87BB9" w:rsidRDefault="00D87BB9" w:rsidP="0024784C">
                        <w:r>
                          <w:rPr>
                            <w:b/>
                          </w:rPr>
                          <w:t xml:space="preserve"> </w:t>
                        </w:r>
                      </w:p>
                      <w:p w14:paraId="21AE1367" w14:textId="77777777" w:rsidR="00D87BB9" w:rsidRDefault="00D87BB9"/>
                      <w:p w14:paraId="2E2B09AC" w14:textId="77777777" w:rsidR="00D87BB9" w:rsidRDefault="00D87BB9" w:rsidP="0024784C">
                        <w:r>
                          <w:rPr>
                            <w:b/>
                          </w:rPr>
                          <w:t xml:space="preserve"> </w:t>
                        </w:r>
                      </w:p>
                      <w:p w14:paraId="441EC840" w14:textId="77777777" w:rsidR="00D87BB9" w:rsidRDefault="00D87BB9"/>
                      <w:p w14:paraId="6BF52500" w14:textId="77777777" w:rsidR="00D87BB9" w:rsidRDefault="00D87BB9" w:rsidP="0024784C">
                        <w:r>
                          <w:rPr>
                            <w:b/>
                          </w:rPr>
                          <w:t xml:space="preserve"> </w:t>
                        </w:r>
                      </w:p>
                      <w:p w14:paraId="36996477" w14:textId="77777777" w:rsidR="00D87BB9" w:rsidRDefault="00D87BB9"/>
                      <w:p w14:paraId="35AFFFA0" w14:textId="77777777" w:rsidR="00D87BB9" w:rsidRDefault="00D87BB9" w:rsidP="0024784C">
                        <w:r>
                          <w:rPr>
                            <w:b/>
                          </w:rPr>
                          <w:t xml:space="preserve"> </w:t>
                        </w:r>
                      </w:p>
                      <w:p w14:paraId="3BEE6129" w14:textId="77777777" w:rsidR="00D87BB9" w:rsidRDefault="00D87BB9"/>
                      <w:p w14:paraId="43123909" w14:textId="77777777" w:rsidR="00D87BB9" w:rsidRDefault="00D87BB9" w:rsidP="0024784C">
                        <w:r>
                          <w:rPr>
                            <w:b/>
                          </w:rPr>
                          <w:t xml:space="preserve"> </w:t>
                        </w:r>
                      </w:p>
                      <w:p w14:paraId="2D22F1A0" w14:textId="77777777" w:rsidR="00D87BB9" w:rsidRDefault="00D87BB9"/>
                      <w:p w14:paraId="309C5B6C" w14:textId="77777777" w:rsidR="00D87BB9" w:rsidRDefault="00D87BB9" w:rsidP="0024784C">
                        <w:r>
                          <w:rPr>
                            <w:b/>
                          </w:rPr>
                          <w:t xml:space="preserve"> </w:t>
                        </w:r>
                      </w:p>
                      <w:p w14:paraId="796BFEF8" w14:textId="77777777" w:rsidR="00D87BB9" w:rsidRDefault="00D87BB9"/>
                      <w:p w14:paraId="52101997" w14:textId="77777777" w:rsidR="00D87BB9" w:rsidRDefault="00D87BB9" w:rsidP="0024784C">
                        <w:r>
                          <w:rPr>
                            <w:b/>
                          </w:rPr>
                          <w:t xml:space="preserve"> </w:t>
                        </w:r>
                      </w:p>
                      <w:p w14:paraId="4EB2952A" w14:textId="77777777" w:rsidR="00D87BB9" w:rsidRDefault="00D87BB9"/>
                      <w:p w14:paraId="341147E5" w14:textId="77777777" w:rsidR="00D87BB9" w:rsidRDefault="00D87BB9" w:rsidP="0024784C">
                        <w:r>
                          <w:rPr>
                            <w:b/>
                          </w:rPr>
                          <w:t xml:space="preserve"> </w:t>
                        </w:r>
                      </w:p>
                      <w:p w14:paraId="15FFFBA7" w14:textId="77777777" w:rsidR="00D87BB9" w:rsidRDefault="00D87BB9"/>
                      <w:p w14:paraId="1865F8E2" w14:textId="77777777" w:rsidR="00D87BB9" w:rsidRDefault="00D87BB9" w:rsidP="0024784C">
                        <w:r>
                          <w:rPr>
                            <w:b/>
                          </w:rPr>
                          <w:t xml:space="preserve"> </w:t>
                        </w:r>
                      </w:p>
                      <w:p w14:paraId="1B09A6F5" w14:textId="77777777" w:rsidR="00D87BB9" w:rsidRDefault="00D87BB9"/>
                      <w:p w14:paraId="5C56C8F6" w14:textId="77777777" w:rsidR="00D87BB9" w:rsidRDefault="00D87BB9" w:rsidP="0024784C">
                        <w:r>
                          <w:rPr>
                            <w:b/>
                          </w:rPr>
                          <w:t xml:space="preserve"> </w:t>
                        </w:r>
                      </w:p>
                      <w:p w14:paraId="08687BE8" w14:textId="77777777" w:rsidR="00D87BB9" w:rsidRDefault="00D87BB9"/>
                      <w:p w14:paraId="7E617BC7" w14:textId="77777777" w:rsidR="00D87BB9" w:rsidRDefault="00D87BB9" w:rsidP="0024784C">
                        <w:r>
                          <w:rPr>
                            <w:b/>
                          </w:rPr>
                          <w:t xml:space="preserve"> </w:t>
                        </w:r>
                      </w:p>
                      <w:p w14:paraId="7CD685EA" w14:textId="77777777" w:rsidR="00D87BB9" w:rsidRDefault="00D87BB9"/>
                      <w:p w14:paraId="4CDC4F54" w14:textId="77777777" w:rsidR="00D87BB9" w:rsidRDefault="00D87BB9" w:rsidP="0024784C">
                        <w:r>
                          <w:rPr>
                            <w:b/>
                          </w:rPr>
                          <w:t xml:space="preserve"> </w:t>
                        </w:r>
                      </w:p>
                      <w:p w14:paraId="3ADC23F4" w14:textId="77777777" w:rsidR="00D87BB9" w:rsidRDefault="00D87BB9"/>
                      <w:p w14:paraId="2525A046" w14:textId="77777777" w:rsidR="00D87BB9" w:rsidRDefault="00D87BB9" w:rsidP="0024784C">
                        <w:r>
                          <w:rPr>
                            <w:b/>
                          </w:rPr>
                          <w:t xml:space="preserve"> </w:t>
                        </w:r>
                      </w:p>
                      <w:p w14:paraId="2F825900" w14:textId="77777777" w:rsidR="00D87BB9" w:rsidRDefault="00D87BB9"/>
                      <w:p w14:paraId="185B6CA7" w14:textId="77777777" w:rsidR="00D87BB9" w:rsidRDefault="00D87BB9" w:rsidP="0024784C">
                        <w:r>
                          <w:rPr>
                            <w:b/>
                          </w:rPr>
                          <w:t xml:space="preserve"> </w:t>
                        </w:r>
                      </w:p>
                    </w:txbxContent>
                  </v:textbox>
                </v:rect>
                <v:shape id="Freeform: Shape 70545" o:spid="_x0000_s1291" style="position:absolute;left:902;top:9516;width:56046;height:92;visibility:visible;mso-wrap-style:square;v-text-anchor:top" coordsize="560463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" path="m,l5604637,r,9144l,9144,,e" fillcolor="black" stroked="f" strokeweight="0">
                  <v:stroke miterlimit="83231f" joinstyle="miter"/>
                  <v:path arrowok="t" textboxrect="0,0,5604637,9144"/>
                </v:shape>
                <v:shape id="Picture 70583" o:spid="_x0000_s1292" type="#_x0000_t75" style="position:absolute;width:19259;height:8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">
                  <v:imagedata r:id="rId9" o:title=""/>
                </v:shape>
                <w10:anchorlock/>
              </v:group>
            </w:pict>
          </mc:Fallback>
        </mc:AlternateContent>
      </w:r>
      <w:bookmarkEnd w:id="1140"/>
    </w:p>
    <w:p w14:paraId="37B493F7" w14:textId="53A3B207" w:rsidR="00DE119A" w:rsidRDefault="00DE119A" w:rsidP="003D56F7">
      <w:pPr>
        <w:spacing w:after="205" w:line="268" w:lineRule="auto"/>
        <w:ind w:left="137" w:right="562" w:hanging="10"/>
      </w:pPr>
      <w:r>
        <w:rPr>
          <w:rFonts w:ascii="Arial" w:eastAsia="Arial" w:hAnsi="Arial" w:cs="Arial"/>
          <w:b/>
        </w:rPr>
        <w:t xml:space="preserve">Title of Project: </w:t>
      </w:r>
      <w:r w:rsidRPr="002905E3">
        <w:rPr>
          <w:rFonts w:ascii="Arial" w:eastAsia="Arial" w:hAnsi="Arial" w:cs="Arial"/>
        </w:rPr>
        <w:t>Building Urban Resilience in the MENA Region ‘The context of Climate Change, Conflict and Displacement’</w:t>
      </w:r>
    </w:p>
    <w:p w14:paraId="259D30B7" w14:textId="77777777" w:rsidR="00DE119A" w:rsidRDefault="00DE119A" w:rsidP="00DE119A">
      <w:pPr>
        <w:spacing w:after="128" w:line="268" w:lineRule="auto"/>
        <w:ind w:left="137" w:right="562" w:hanging="10"/>
      </w:pPr>
      <w:r>
        <w:rPr>
          <w:rFonts w:ascii="Arial" w:eastAsia="Arial" w:hAnsi="Arial" w:cs="Arial"/>
          <w:b/>
        </w:rPr>
        <w:t xml:space="preserve">Name: </w:t>
      </w:r>
      <w:r>
        <w:rPr>
          <w:rFonts w:ascii="Arial" w:eastAsia="Arial" w:hAnsi="Arial" w:cs="Arial"/>
        </w:rPr>
        <w:t>Nuha Eltinay</w:t>
      </w:r>
      <w:r>
        <w:rPr>
          <w:rFonts w:ascii="Arial" w:eastAsia="Arial" w:hAnsi="Arial" w:cs="Arial"/>
          <w:b/>
        </w:rPr>
        <w:t xml:space="preserve"> </w:t>
      </w:r>
    </w:p>
    <w:p w14:paraId="1A62A8FC" w14:textId="639B8FF0" w:rsidR="00DE119A" w:rsidRDefault="00DE119A" w:rsidP="00DE119A">
      <w:pPr>
        <w:spacing w:after="145" w:line="250" w:lineRule="auto"/>
        <w:ind w:left="137" w:hanging="10"/>
      </w:pPr>
      <w:r>
        <w:rPr>
          <w:rFonts w:ascii="Arial" w:eastAsia="Arial" w:hAnsi="Arial" w:cs="Arial"/>
          <w:b/>
        </w:rPr>
        <w:t xml:space="preserve">Researcher Position: </w:t>
      </w:r>
      <w:r>
        <w:rPr>
          <w:rFonts w:ascii="Arial" w:eastAsia="Arial" w:hAnsi="Arial" w:cs="Arial"/>
        </w:rPr>
        <w:t>Ph</w:t>
      </w:r>
      <w:r w:rsidR="00087B48">
        <w:rPr>
          <w:rFonts w:ascii="Arial" w:eastAsia="Arial" w:hAnsi="Arial" w:cs="Arial"/>
        </w:rPr>
        <w:t>.D.</w:t>
      </w:r>
      <w:r>
        <w:rPr>
          <w:rFonts w:ascii="Arial" w:eastAsia="Arial" w:hAnsi="Arial" w:cs="Arial"/>
        </w:rPr>
        <w:t xml:space="preserve"> Student </w:t>
      </w:r>
    </w:p>
    <w:p w14:paraId="55F9907B" w14:textId="77777777" w:rsidR="00DE119A" w:rsidRDefault="00DE119A" w:rsidP="00DE119A">
      <w:pPr>
        <w:spacing w:after="147" w:line="250" w:lineRule="auto"/>
        <w:ind w:left="137" w:hanging="10"/>
      </w:pPr>
      <w:r>
        <w:rPr>
          <w:rFonts w:ascii="Arial" w:eastAsia="Arial" w:hAnsi="Arial" w:cs="Arial"/>
          <w:b/>
        </w:rPr>
        <w:t xml:space="preserve">Contact details of Researcher: </w:t>
      </w:r>
      <w:r>
        <w:rPr>
          <w:rFonts w:ascii="Arial" w:eastAsia="Arial" w:hAnsi="Arial" w:cs="Arial"/>
        </w:rPr>
        <w:t xml:space="preserve">email (eltinayn@lsbu.ac.uk) </w:t>
      </w:r>
    </w:p>
    <w:p w14:paraId="62289CB8" w14:textId="77777777" w:rsidR="00DE119A" w:rsidRDefault="00DE119A" w:rsidP="00DE119A">
      <w:pPr>
        <w:spacing w:after="16"/>
        <w:ind w:left="142"/>
      </w:pPr>
      <w:r>
        <w:rPr>
          <w:rFonts w:ascii="Arial" w:eastAsia="Arial" w:hAnsi="Arial" w:cs="Arial"/>
        </w:rPr>
        <w:t xml:space="preserve"> </w:t>
      </w:r>
    </w:p>
    <w:p w14:paraId="4B11171C" w14:textId="77777777" w:rsidR="00DE119A" w:rsidRPr="006F38CA" w:rsidRDefault="00DE119A" w:rsidP="00DE119A">
      <w:pPr>
        <w:spacing w:after="4" w:line="268" w:lineRule="auto"/>
        <w:ind w:left="137" w:right="562" w:hanging="10"/>
        <w:rPr>
          <w:sz w:val="20"/>
        </w:rPr>
      </w:pPr>
      <w:r w:rsidRPr="006F38CA">
        <w:rPr>
          <w:rFonts w:ascii="Arial" w:eastAsia="Arial" w:hAnsi="Arial" w:cs="Arial"/>
          <w:sz w:val="20"/>
        </w:rPr>
        <w:t>Dear</w:t>
      </w:r>
      <w:r>
        <w:rPr>
          <w:rFonts w:ascii="Arial" w:eastAsia="Arial" w:hAnsi="Arial" w:cs="Arial"/>
          <w:sz w:val="20"/>
        </w:rPr>
        <w:t>………..</w:t>
      </w:r>
      <w:r w:rsidRPr="006F38CA">
        <w:rPr>
          <w:rFonts w:ascii="Arial" w:eastAsia="Arial" w:hAnsi="Arial" w:cs="Arial"/>
          <w:sz w:val="20"/>
        </w:rPr>
        <w:t xml:space="preserve">, </w:t>
      </w:r>
    </w:p>
    <w:p w14:paraId="69B065F6" w14:textId="77777777" w:rsidR="00DE119A" w:rsidRPr="006F38CA" w:rsidRDefault="00DE119A" w:rsidP="00DE119A">
      <w:pPr>
        <w:spacing w:after="16"/>
        <w:ind w:left="142"/>
        <w:rPr>
          <w:sz w:val="20"/>
        </w:rPr>
      </w:pPr>
      <w:r w:rsidRPr="006F38CA">
        <w:rPr>
          <w:rFonts w:ascii="Arial" w:eastAsia="Arial" w:hAnsi="Arial" w:cs="Arial"/>
          <w:sz w:val="20"/>
        </w:rPr>
        <w:t xml:space="preserve"> </w:t>
      </w:r>
    </w:p>
    <w:p w14:paraId="2F447193" w14:textId="77777777" w:rsidR="00DE119A" w:rsidRPr="006F38CA" w:rsidRDefault="00DE119A" w:rsidP="00DE119A">
      <w:pPr>
        <w:spacing w:after="4" w:line="268" w:lineRule="auto"/>
        <w:ind w:left="137" w:right="562" w:hanging="10"/>
        <w:rPr>
          <w:sz w:val="20"/>
        </w:rPr>
      </w:pPr>
      <w:r w:rsidRPr="006F38CA">
        <w:rPr>
          <w:rFonts w:ascii="Arial" w:eastAsia="Arial" w:hAnsi="Arial" w:cs="Arial"/>
          <w:sz w:val="20"/>
        </w:rPr>
        <w:t>This is a letter of invitation to enquire if you would like to take part in a postgraduate research project regarding the development of an Urban Resilience Action Plan (U-RAP)</w:t>
      </w:r>
      <w:r>
        <w:rPr>
          <w:rFonts w:ascii="Arial" w:eastAsia="Arial" w:hAnsi="Arial" w:cs="Arial"/>
          <w:sz w:val="20"/>
        </w:rPr>
        <w:t xml:space="preserve"> – Policy Guidance</w:t>
      </w:r>
      <w:r w:rsidRPr="006F38CA">
        <w:rPr>
          <w:rFonts w:ascii="Arial" w:eastAsia="Arial" w:hAnsi="Arial" w:cs="Arial"/>
          <w:sz w:val="20"/>
        </w:rPr>
        <w:t xml:space="preserve"> for the Sendai Framework for Disaster Risk Reduction - Resilience Scorecard in the Middle East and North Africa Region fragile context of climate change, conflict and displacement. </w:t>
      </w:r>
    </w:p>
    <w:p w14:paraId="6FC5DAC2" w14:textId="77777777" w:rsidR="00DE119A" w:rsidRPr="006F38CA" w:rsidRDefault="00DE119A" w:rsidP="00DE119A">
      <w:pPr>
        <w:spacing w:after="16"/>
        <w:ind w:left="142"/>
        <w:rPr>
          <w:sz w:val="20"/>
        </w:rPr>
      </w:pPr>
      <w:r w:rsidRPr="006F38CA">
        <w:rPr>
          <w:rFonts w:ascii="Arial" w:eastAsia="Arial" w:hAnsi="Arial" w:cs="Arial"/>
          <w:sz w:val="20"/>
        </w:rPr>
        <w:t xml:space="preserve"> </w:t>
      </w:r>
    </w:p>
    <w:p w14:paraId="146633D3" w14:textId="61EDDF00" w:rsidR="00DE119A" w:rsidRPr="006F38CA" w:rsidRDefault="00DE119A" w:rsidP="00DE119A">
      <w:pPr>
        <w:spacing w:after="4" w:line="268" w:lineRule="auto"/>
        <w:ind w:left="137" w:right="562" w:hanging="10"/>
        <w:rPr>
          <w:sz w:val="20"/>
        </w:rPr>
      </w:pPr>
      <w:r w:rsidRPr="006F38CA">
        <w:rPr>
          <w:rFonts w:ascii="Arial" w:eastAsia="Arial" w:hAnsi="Arial" w:cs="Arial"/>
          <w:sz w:val="20"/>
        </w:rPr>
        <w:t xml:space="preserve">Before you decide if you would like to take part it is important for you to understand why the project is being done and what it will involve. Please take </w:t>
      </w:r>
      <w:r w:rsidR="00087B48">
        <w:rPr>
          <w:rFonts w:ascii="Arial" w:eastAsia="Arial" w:hAnsi="Arial" w:cs="Arial"/>
          <w:sz w:val="20"/>
        </w:rPr>
        <w:t xml:space="preserve">the </w:t>
      </w:r>
      <w:r w:rsidRPr="006F38CA">
        <w:rPr>
          <w:rFonts w:ascii="Arial" w:eastAsia="Arial" w:hAnsi="Arial" w:cs="Arial"/>
          <w:sz w:val="20"/>
        </w:rPr>
        <w:t xml:space="preserve">time to carefully read the Participant Information Sheet on the following pages and discuss it with others if you wish. Please do not hesitate to ask me if there is anything that is not clear, or if you may wish to have further information. </w:t>
      </w:r>
    </w:p>
    <w:p w14:paraId="2FDED622" w14:textId="77777777" w:rsidR="00DE119A" w:rsidRPr="006F38CA" w:rsidRDefault="00DE119A" w:rsidP="00DE119A">
      <w:pPr>
        <w:spacing w:after="19"/>
        <w:ind w:left="142"/>
        <w:rPr>
          <w:sz w:val="20"/>
        </w:rPr>
      </w:pPr>
      <w:r w:rsidRPr="006F38CA">
        <w:rPr>
          <w:rFonts w:ascii="Arial" w:eastAsia="Arial" w:hAnsi="Arial" w:cs="Arial"/>
          <w:sz w:val="20"/>
        </w:rPr>
        <w:t xml:space="preserve"> </w:t>
      </w:r>
    </w:p>
    <w:p w14:paraId="12C99DD6" w14:textId="77777777" w:rsidR="00DE119A" w:rsidRPr="006F38CA" w:rsidRDefault="00DE119A" w:rsidP="00DE119A">
      <w:pPr>
        <w:spacing w:after="4" w:line="268" w:lineRule="auto"/>
        <w:ind w:left="137" w:right="562" w:hanging="10"/>
        <w:rPr>
          <w:sz w:val="20"/>
        </w:rPr>
      </w:pPr>
      <w:r w:rsidRPr="006F38CA">
        <w:rPr>
          <w:rFonts w:ascii="Arial" w:eastAsia="Arial" w:hAnsi="Arial" w:cs="Arial"/>
          <w:sz w:val="20"/>
        </w:rPr>
        <w:t xml:space="preserve">If you would like to take part, please complete and return the Informed Consent Declaration form. </w:t>
      </w:r>
    </w:p>
    <w:p w14:paraId="5BB8D928" w14:textId="77777777" w:rsidR="00DE119A" w:rsidRPr="006F38CA" w:rsidRDefault="00DE119A" w:rsidP="00DE119A">
      <w:pPr>
        <w:spacing w:after="16"/>
        <w:ind w:left="142"/>
        <w:rPr>
          <w:sz w:val="20"/>
        </w:rPr>
      </w:pPr>
      <w:r w:rsidRPr="006F38CA">
        <w:rPr>
          <w:rFonts w:ascii="Arial" w:eastAsia="Arial" w:hAnsi="Arial" w:cs="Arial"/>
          <w:sz w:val="20"/>
        </w:rPr>
        <w:t xml:space="preserve"> </w:t>
      </w:r>
    </w:p>
    <w:p w14:paraId="5D6FB922" w14:textId="77777777" w:rsidR="00DE119A" w:rsidRPr="006F38CA" w:rsidRDefault="00DE119A" w:rsidP="00DE119A">
      <w:pPr>
        <w:spacing w:after="4" w:line="268" w:lineRule="auto"/>
        <w:ind w:left="137" w:right="562" w:hanging="10"/>
        <w:rPr>
          <w:sz w:val="20"/>
        </w:rPr>
      </w:pPr>
      <w:r w:rsidRPr="006F38CA">
        <w:rPr>
          <w:rFonts w:ascii="Arial" w:eastAsia="Arial" w:hAnsi="Arial" w:cs="Arial"/>
          <w:sz w:val="20"/>
        </w:rPr>
        <w:t xml:space="preserve">Please do not hesitate to contact me if you have any questions. </w:t>
      </w:r>
    </w:p>
    <w:p w14:paraId="221E32E2" w14:textId="77777777" w:rsidR="00DE119A" w:rsidRPr="006F38CA" w:rsidRDefault="00DE119A" w:rsidP="00DE119A">
      <w:pPr>
        <w:spacing w:after="16"/>
        <w:ind w:left="142"/>
        <w:rPr>
          <w:sz w:val="20"/>
        </w:rPr>
      </w:pPr>
      <w:r w:rsidRPr="006F38CA">
        <w:rPr>
          <w:rFonts w:ascii="Arial" w:eastAsia="Arial" w:hAnsi="Arial" w:cs="Arial"/>
          <w:sz w:val="20"/>
        </w:rPr>
        <w:t xml:space="preserve"> </w:t>
      </w:r>
    </w:p>
    <w:p w14:paraId="7B92C04B" w14:textId="77777777" w:rsidR="00DE119A" w:rsidRPr="006F38CA" w:rsidRDefault="00DE119A" w:rsidP="00DE119A">
      <w:pPr>
        <w:spacing w:after="4" w:line="268" w:lineRule="auto"/>
        <w:ind w:left="137" w:right="562" w:hanging="10"/>
        <w:rPr>
          <w:sz w:val="20"/>
        </w:rPr>
      </w:pPr>
      <w:r w:rsidRPr="006F38CA">
        <w:rPr>
          <w:rFonts w:ascii="Arial" w:eastAsia="Arial" w:hAnsi="Arial" w:cs="Arial"/>
          <w:sz w:val="20"/>
        </w:rPr>
        <w:t xml:space="preserve">Yours faithfully, </w:t>
      </w:r>
    </w:p>
    <w:p w14:paraId="47E8064A" w14:textId="77777777" w:rsidR="00DE119A" w:rsidRPr="006F38CA" w:rsidRDefault="00DE119A" w:rsidP="00DE119A">
      <w:pPr>
        <w:spacing w:after="4" w:line="268" w:lineRule="auto"/>
        <w:ind w:left="137" w:right="562" w:hanging="10"/>
        <w:rPr>
          <w:sz w:val="18"/>
        </w:rPr>
      </w:pPr>
      <w:r w:rsidRPr="006F38CA">
        <w:rPr>
          <w:rFonts w:ascii="Arial" w:eastAsia="Arial" w:hAnsi="Arial" w:cs="Arial"/>
          <w:sz w:val="18"/>
        </w:rPr>
        <w:t xml:space="preserve">Nuha Eltinay </w:t>
      </w:r>
    </w:p>
    <w:p w14:paraId="2B462744" w14:textId="3A7A8A02" w:rsidR="00DE119A" w:rsidRPr="00AF2BA9" w:rsidRDefault="00DE119A" w:rsidP="00DE119A">
      <w:pPr>
        <w:spacing w:after="198"/>
        <w:ind w:left="137" w:hanging="10"/>
        <w:rPr>
          <w:sz w:val="20"/>
        </w:rPr>
      </w:pPr>
      <w:r w:rsidRPr="00AF2BA9">
        <w:rPr>
          <w:rFonts w:ascii="Tahoma" w:eastAsia="Tahoma" w:hAnsi="Tahoma" w:cs="Tahoma"/>
          <w:b/>
          <w:color w:val="212121"/>
          <w:sz w:val="14"/>
        </w:rPr>
        <w:t>Ph</w:t>
      </w:r>
      <w:r w:rsidR="00087B48">
        <w:rPr>
          <w:rFonts w:ascii="Tahoma" w:eastAsia="Tahoma" w:hAnsi="Tahoma" w:cs="Tahoma"/>
          <w:b/>
          <w:color w:val="212121"/>
          <w:sz w:val="14"/>
        </w:rPr>
        <w:t>.D.</w:t>
      </w:r>
      <w:r w:rsidRPr="00AF2BA9">
        <w:rPr>
          <w:rFonts w:ascii="Tahoma" w:eastAsia="Tahoma" w:hAnsi="Tahoma" w:cs="Tahoma"/>
          <w:b/>
          <w:color w:val="212121"/>
          <w:sz w:val="14"/>
        </w:rPr>
        <w:t xml:space="preserve"> Researcher </w:t>
      </w:r>
      <w:r w:rsidRPr="00AF2BA9">
        <w:rPr>
          <w:color w:val="212121"/>
        </w:rPr>
        <w:t xml:space="preserve"> </w:t>
      </w:r>
    </w:p>
    <w:p w14:paraId="3D5D2223" w14:textId="77777777" w:rsidR="00DE119A" w:rsidRPr="00AF2BA9" w:rsidRDefault="00DE119A" w:rsidP="00DE119A">
      <w:pPr>
        <w:spacing w:after="0"/>
        <w:ind w:left="142"/>
        <w:rPr>
          <w:sz w:val="20"/>
        </w:rPr>
      </w:pPr>
      <w:r w:rsidRPr="00AF2BA9">
        <w:rPr>
          <w:rFonts w:ascii="Tahoma" w:eastAsia="Tahoma" w:hAnsi="Tahoma" w:cs="Tahoma"/>
          <w:b/>
          <w:sz w:val="14"/>
        </w:rPr>
        <w:t xml:space="preserve">MA. BSc. Hons. RTPI </w:t>
      </w:r>
      <w:r w:rsidRPr="00AF2BA9">
        <w:rPr>
          <w:color w:val="212121"/>
        </w:rPr>
        <w:t xml:space="preserve"> </w:t>
      </w:r>
    </w:p>
    <w:p w14:paraId="38F368AA" w14:textId="08912B5A" w:rsidR="00DE119A" w:rsidRPr="00AF2BA9" w:rsidRDefault="00DE119A" w:rsidP="00DE119A">
      <w:pPr>
        <w:spacing w:after="198"/>
        <w:ind w:left="137" w:hanging="10"/>
        <w:rPr>
          <w:sz w:val="20"/>
        </w:rPr>
      </w:pPr>
      <w:r w:rsidRPr="00AF2BA9">
        <w:rPr>
          <w:rFonts w:ascii="Tahoma" w:eastAsia="Tahoma" w:hAnsi="Tahoma" w:cs="Tahoma"/>
          <w:b/>
          <w:color w:val="212121"/>
          <w:sz w:val="14"/>
        </w:rPr>
        <w:t xml:space="preserve">Construction Management and Economics </w:t>
      </w:r>
      <w:r w:rsidR="002D2B51" w:rsidRPr="00AF2BA9">
        <w:rPr>
          <w:rFonts w:ascii="Tahoma" w:eastAsia="Tahoma" w:hAnsi="Tahoma" w:cs="Tahoma"/>
          <w:b/>
          <w:color w:val="212121"/>
          <w:sz w:val="14"/>
        </w:rPr>
        <w:t>Program</w:t>
      </w:r>
      <w:r w:rsidRPr="00AF2BA9">
        <w:rPr>
          <w:color w:val="212121"/>
        </w:rPr>
        <w:t xml:space="preserve"> </w:t>
      </w:r>
      <w:r w:rsidRPr="00AF2BA9">
        <w:rPr>
          <w:sz w:val="20"/>
        </w:rPr>
        <w:t>School of the Built Environment and Architecture</w:t>
      </w:r>
      <w:r w:rsidRPr="00AF2BA9">
        <w:rPr>
          <w:color w:val="212121"/>
        </w:rPr>
        <w:t xml:space="preserve"> </w:t>
      </w:r>
    </w:p>
    <w:p w14:paraId="6D031454" w14:textId="77777777" w:rsidR="00DE119A" w:rsidRPr="00AF2BA9" w:rsidRDefault="00DE119A" w:rsidP="00DE119A">
      <w:pPr>
        <w:spacing w:after="0"/>
        <w:ind w:left="137" w:hanging="10"/>
        <w:rPr>
          <w:sz w:val="20"/>
        </w:rPr>
      </w:pPr>
      <w:r w:rsidRPr="00AF2BA9">
        <w:rPr>
          <w:sz w:val="20"/>
        </w:rPr>
        <w:t>London South Bank University</w:t>
      </w:r>
      <w:r w:rsidRPr="00AF2BA9">
        <w:rPr>
          <w:color w:val="212121"/>
        </w:rPr>
        <w:t xml:space="preserve"> </w:t>
      </w:r>
    </w:p>
    <w:p w14:paraId="2A2FBACD" w14:textId="77777777" w:rsidR="00DE119A" w:rsidRPr="00AF2BA9" w:rsidRDefault="00DE119A" w:rsidP="00DE119A">
      <w:pPr>
        <w:spacing w:after="0"/>
        <w:ind w:left="137" w:hanging="10"/>
        <w:rPr>
          <w:sz w:val="20"/>
        </w:rPr>
      </w:pPr>
      <w:r w:rsidRPr="00AF2BA9">
        <w:rPr>
          <w:sz w:val="20"/>
        </w:rPr>
        <w:t xml:space="preserve">Tower Building (T 315) </w:t>
      </w:r>
    </w:p>
    <w:p w14:paraId="041E0DB0" w14:textId="77777777" w:rsidR="00DE119A" w:rsidRPr="00AF2BA9" w:rsidRDefault="00DE119A" w:rsidP="00DE119A">
      <w:pPr>
        <w:spacing w:after="0"/>
        <w:ind w:left="137" w:hanging="10"/>
        <w:rPr>
          <w:sz w:val="20"/>
        </w:rPr>
      </w:pPr>
      <w:r w:rsidRPr="00AF2BA9">
        <w:rPr>
          <w:sz w:val="20"/>
        </w:rPr>
        <w:t>103 Borough Road, London, SE1 0AA</w:t>
      </w:r>
      <w:r w:rsidRPr="00AF2BA9">
        <w:rPr>
          <w:color w:val="212121"/>
        </w:rPr>
        <w:t xml:space="preserve"> </w:t>
      </w:r>
    </w:p>
    <w:p w14:paraId="0FFFC9CB" w14:textId="77777777" w:rsidR="00DE119A" w:rsidRPr="00AF2BA9" w:rsidRDefault="00DE119A" w:rsidP="00DE119A">
      <w:pPr>
        <w:spacing w:after="195"/>
        <w:ind w:left="142"/>
        <w:rPr>
          <w:sz w:val="20"/>
        </w:rPr>
      </w:pPr>
      <w:r w:rsidRPr="00AF2BA9">
        <w:rPr>
          <w:rFonts w:ascii="Tahoma" w:eastAsia="Tahoma" w:hAnsi="Tahoma" w:cs="Tahoma"/>
          <w:b/>
          <w:sz w:val="14"/>
        </w:rPr>
        <w:t>Tel:</w:t>
      </w:r>
      <w:r w:rsidRPr="00AF2BA9">
        <w:rPr>
          <w:rFonts w:ascii="Tahoma" w:eastAsia="Tahoma" w:hAnsi="Tahoma" w:cs="Tahoma"/>
          <w:sz w:val="14"/>
        </w:rPr>
        <w:t xml:space="preserve"> +44 74 11 99 11 93</w:t>
      </w:r>
      <w:r w:rsidRPr="00AF2BA9">
        <w:rPr>
          <w:color w:val="212121"/>
        </w:rPr>
        <w:t xml:space="preserve"> </w:t>
      </w:r>
    </w:p>
    <w:p w14:paraId="62ED34B4" w14:textId="77777777" w:rsidR="00DE119A" w:rsidRPr="00AF2BA9" w:rsidRDefault="00DE119A" w:rsidP="00DE119A">
      <w:pPr>
        <w:spacing w:after="195"/>
        <w:ind w:left="142"/>
        <w:rPr>
          <w:sz w:val="20"/>
        </w:rPr>
      </w:pPr>
      <w:r w:rsidRPr="00AF2BA9">
        <w:rPr>
          <w:rFonts w:ascii="Tahoma" w:eastAsia="Tahoma" w:hAnsi="Tahoma" w:cs="Tahoma"/>
          <w:b/>
          <w:sz w:val="14"/>
        </w:rPr>
        <w:t xml:space="preserve">Email: </w:t>
      </w:r>
      <w:r w:rsidRPr="00AF2BA9">
        <w:rPr>
          <w:rFonts w:ascii="Tahoma" w:eastAsia="Tahoma" w:hAnsi="Tahoma" w:cs="Tahoma"/>
          <w:color w:val="0000FF"/>
          <w:sz w:val="14"/>
          <w:u w:val="single"/>
        </w:rPr>
        <w:t>eltinayn@lsbu.ac.uk</w:t>
      </w:r>
      <w:r w:rsidRPr="00AF2BA9">
        <w:rPr>
          <w:color w:val="212121"/>
        </w:rPr>
        <w:t xml:space="preserve"> </w:t>
      </w:r>
    </w:p>
    <w:p w14:paraId="410BD3ED" w14:textId="77777777" w:rsidR="00DE119A" w:rsidRDefault="00DE119A" w:rsidP="00DE119A">
      <w:pPr>
        <w:spacing w:after="0"/>
        <w:ind w:left="142"/>
      </w:pPr>
    </w:p>
    <w:p w14:paraId="63B5A342" w14:textId="610B01C2" w:rsidR="0024784C" w:rsidRPr="00B54CDB" w:rsidRDefault="0083102E" w:rsidP="00B54CDB">
      <w:pPr>
        <w:pStyle w:val="Heading1"/>
        <w:rPr>
          <w:rFonts w:eastAsiaTheme="minorEastAsia"/>
          <w:b/>
          <w:bCs/>
          <w:lang w:val="en-US"/>
        </w:rPr>
      </w:pPr>
      <w:bookmarkStart w:id="1141" w:name="_Toc30109438"/>
      <w:r>
        <w:rPr>
          <w:rFonts w:eastAsiaTheme="minorEastAsia"/>
          <w:b/>
          <w:bCs/>
          <w:lang w:val="en-US"/>
        </w:rPr>
        <w:lastRenderedPageBreak/>
        <w:t>Appendix G</w:t>
      </w:r>
      <w:r w:rsidR="0024784C" w:rsidRPr="00B54CDB">
        <w:rPr>
          <w:rFonts w:eastAsiaTheme="minorEastAsia"/>
          <w:b/>
          <w:bCs/>
          <w:lang w:val="en-US"/>
        </w:rPr>
        <w:t>. Participant Information Sheet</w:t>
      </w:r>
      <w:bookmarkEnd w:id="1141"/>
      <w:r w:rsidR="0024784C" w:rsidRPr="0024784C">
        <w:rPr>
          <w:rFonts w:eastAsiaTheme="minorEastAsia"/>
          <w:b/>
          <w:bCs/>
          <w:lang w:val="en-US"/>
        </w:rPr>
        <w:t xml:space="preserve">  </w:t>
      </w:r>
    </w:p>
    <w:p w14:paraId="4A451496" w14:textId="77777777" w:rsidR="0024784C" w:rsidRDefault="0024784C" w:rsidP="0024784C">
      <w:pPr>
        <w:spacing w:after="0"/>
        <w:ind w:left="142"/>
      </w:pPr>
      <w:r>
        <w:rPr>
          <w:noProof/>
          <w:lang w:val="en-US"/>
        </w:rPr>
        <mc:AlternateContent>
          <mc:Choice Requires="wpg">
            <w:drawing>
              <wp:anchor distT="0" distB="0" distL="114300" distR="114300" simplePos="0" relativeHeight="251816960" behindDoc="1" locked="0" layoutInCell="1" allowOverlap="1" wp14:anchorId="1E33E3B9" wp14:editId="159A4CAC">
                <wp:simplePos x="0" y="0"/>
                <wp:positionH relativeFrom="column">
                  <wp:posOffset>57316</wp:posOffset>
                </wp:positionH>
                <wp:positionV relativeFrom="paragraph">
                  <wp:posOffset>43456</wp:posOffset>
                </wp:positionV>
                <wp:extent cx="1947545" cy="808355"/>
                <wp:effectExtent l="0" t="0" r="0" b="0"/>
                <wp:wrapTight wrapText="bothSides">
                  <wp:wrapPolygon edited="0">
                    <wp:start x="0" y="0"/>
                    <wp:lineTo x="0" y="20870"/>
                    <wp:lineTo x="21339" y="20870"/>
                    <wp:lineTo x="21339" y="0"/>
                    <wp:lineTo x="0" y="0"/>
                  </wp:wrapPolygon>
                </wp:wrapTight>
                <wp:docPr id="70584" name="Group 70584"/>
                <wp:cNvGraphicFramePr/>
                <a:graphic xmlns:a="http://schemas.openxmlformats.org/drawingml/2006/main">
                  <a:graphicData uri="http://schemas.microsoft.com/office/word/2010/wordprocessingGroup">
                    <wpg:wgp>
                      <wpg:cNvGrpSpPr/>
                      <wpg:grpSpPr>
                        <a:xfrm>
                          <a:off x="0" y="0"/>
                          <a:ext cx="1947545" cy="808355"/>
                          <a:chOff x="0" y="0"/>
                          <a:chExt cx="1925955" cy="862330"/>
                        </a:xfrm>
                      </wpg:grpSpPr>
                      <wps:wsp>
                        <wps:cNvPr id="70585" name="Rectangle 70585"/>
                        <wps:cNvSpPr/>
                        <wps:spPr>
                          <a:xfrm>
                            <a:off x="94031" y="147447"/>
                            <a:ext cx="42144" cy="189937"/>
                          </a:xfrm>
                          <a:prstGeom prst="rect">
                            <a:avLst/>
                          </a:prstGeom>
                          <a:ln>
                            <a:noFill/>
                          </a:ln>
                        </wps:spPr>
                        <wps:txbx>
                          <w:txbxContent>
                            <w:p w14:paraId="6C4CD421" w14:textId="77777777" w:rsidR="00D87BB9" w:rsidRDefault="00D87BB9" w:rsidP="0024784C">
                              <w:r>
                                <w:t xml:space="preserve"> </w:t>
                              </w:r>
                            </w:p>
                            <w:p w14:paraId="5A72EABA" w14:textId="77777777" w:rsidR="00D87BB9" w:rsidRDefault="00D87BB9"/>
                            <w:p w14:paraId="05A3BB6A" w14:textId="77777777" w:rsidR="00D87BB9" w:rsidRDefault="00D87BB9" w:rsidP="0024784C">
                              <w:r>
                                <w:t xml:space="preserve"> </w:t>
                              </w:r>
                            </w:p>
                            <w:p w14:paraId="75597CD0" w14:textId="77777777" w:rsidR="00D87BB9" w:rsidRDefault="00D87BB9"/>
                            <w:p w14:paraId="05163752" w14:textId="77777777" w:rsidR="00D87BB9" w:rsidRDefault="00D87BB9" w:rsidP="0024784C">
                              <w:r>
                                <w:t xml:space="preserve"> </w:t>
                              </w:r>
                            </w:p>
                            <w:p w14:paraId="4054ECBA" w14:textId="77777777" w:rsidR="00D87BB9" w:rsidRDefault="00D87BB9"/>
                            <w:p w14:paraId="150A6E4B" w14:textId="77777777" w:rsidR="00D87BB9" w:rsidRDefault="00D87BB9" w:rsidP="0024784C">
                              <w:r>
                                <w:t xml:space="preserve"> </w:t>
                              </w:r>
                            </w:p>
                            <w:p w14:paraId="4C35FB1A" w14:textId="77777777" w:rsidR="00D87BB9" w:rsidRDefault="00D87BB9"/>
                            <w:p w14:paraId="4DEEF5B4" w14:textId="77777777" w:rsidR="00D87BB9" w:rsidRDefault="00D87BB9" w:rsidP="0024784C">
                              <w:r>
                                <w:t xml:space="preserve"> </w:t>
                              </w:r>
                            </w:p>
                            <w:p w14:paraId="6354CB63" w14:textId="77777777" w:rsidR="00D87BB9" w:rsidRDefault="00D87BB9"/>
                            <w:p w14:paraId="470B7C5E" w14:textId="77777777" w:rsidR="00D87BB9" w:rsidRDefault="00D87BB9" w:rsidP="0024784C">
                              <w:r>
                                <w:t xml:space="preserve"> </w:t>
                              </w:r>
                            </w:p>
                            <w:p w14:paraId="1EAEEF1A" w14:textId="77777777" w:rsidR="00D87BB9" w:rsidRDefault="00D87BB9"/>
                            <w:p w14:paraId="381780D4" w14:textId="77777777" w:rsidR="00D87BB9" w:rsidRDefault="00D87BB9" w:rsidP="0024784C">
                              <w:r>
                                <w:t xml:space="preserve"> </w:t>
                              </w:r>
                            </w:p>
                            <w:p w14:paraId="78B60A52" w14:textId="77777777" w:rsidR="00D87BB9" w:rsidRDefault="00D87BB9"/>
                            <w:p w14:paraId="7AB6ECAA" w14:textId="77777777" w:rsidR="00D87BB9" w:rsidRDefault="00D87BB9" w:rsidP="0024784C">
                              <w:r>
                                <w:t xml:space="preserve"> </w:t>
                              </w:r>
                            </w:p>
                            <w:p w14:paraId="56A21FC8" w14:textId="77777777" w:rsidR="00D87BB9" w:rsidRDefault="00D87BB9"/>
                            <w:p w14:paraId="24AA1665" w14:textId="77777777" w:rsidR="00D87BB9" w:rsidRDefault="00D87BB9" w:rsidP="0024784C">
                              <w:r>
                                <w:t xml:space="preserve"> </w:t>
                              </w:r>
                            </w:p>
                            <w:p w14:paraId="2C29F942" w14:textId="77777777" w:rsidR="00D87BB9" w:rsidRDefault="00D87BB9"/>
                            <w:p w14:paraId="614C2746" w14:textId="77777777" w:rsidR="00D87BB9" w:rsidRDefault="00D87BB9" w:rsidP="0024784C">
                              <w:r>
                                <w:t xml:space="preserve"> </w:t>
                              </w:r>
                            </w:p>
                            <w:p w14:paraId="418BA184" w14:textId="77777777" w:rsidR="00D87BB9" w:rsidRDefault="00D87BB9"/>
                            <w:p w14:paraId="24C00CD0" w14:textId="77777777" w:rsidR="00D87BB9" w:rsidRDefault="00D87BB9" w:rsidP="0024784C">
                              <w:r>
                                <w:t xml:space="preserve"> </w:t>
                              </w:r>
                            </w:p>
                            <w:p w14:paraId="76B84274" w14:textId="77777777" w:rsidR="00D87BB9" w:rsidRDefault="00D87BB9"/>
                            <w:p w14:paraId="15DA5381" w14:textId="77777777" w:rsidR="00D87BB9" w:rsidRDefault="00D87BB9" w:rsidP="0024784C">
                              <w:r>
                                <w:t xml:space="preserve"> </w:t>
                              </w:r>
                            </w:p>
                            <w:p w14:paraId="73C23CF9" w14:textId="77777777" w:rsidR="00D87BB9" w:rsidRDefault="00D87BB9"/>
                            <w:p w14:paraId="7DAA16BD" w14:textId="77777777" w:rsidR="00D87BB9" w:rsidRDefault="00D87BB9" w:rsidP="0024784C">
                              <w:r>
                                <w:t xml:space="preserve"> </w:t>
                              </w:r>
                            </w:p>
                            <w:p w14:paraId="01373B4A" w14:textId="77777777" w:rsidR="00D87BB9" w:rsidRDefault="00D87BB9"/>
                            <w:p w14:paraId="3EEA2547" w14:textId="77777777" w:rsidR="00D87BB9" w:rsidRDefault="00D87BB9" w:rsidP="0024784C">
                              <w:r>
                                <w:t xml:space="preserve"> </w:t>
                              </w:r>
                            </w:p>
                            <w:p w14:paraId="37A4F2C1" w14:textId="77777777" w:rsidR="00D87BB9" w:rsidRDefault="00D87BB9"/>
                            <w:p w14:paraId="4E01B2E0" w14:textId="77777777" w:rsidR="00D87BB9" w:rsidRDefault="00D87BB9" w:rsidP="0024784C">
                              <w:r>
                                <w:t xml:space="preserve"> </w:t>
                              </w:r>
                            </w:p>
                            <w:p w14:paraId="32381045" w14:textId="77777777" w:rsidR="00D87BB9" w:rsidRDefault="00D87BB9"/>
                            <w:p w14:paraId="2BD4F930" w14:textId="77777777" w:rsidR="00D87BB9" w:rsidRDefault="00D87BB9" w:rsidP="0024784C">
                              <w:r>
                                <w:t xml:space="preserve"> </w:t>
                              </w:r>
                            </w:p>
                            <w:p w14:paraId="24688347" w14:textId="77777777" w:rsidR="00D87BB9" w:rsidRDefault="00D87BB9"/>
                            <w:p w14:paraId="19F3DA0C" w14:textId="77777777" w:rsidR="00D87BB9" w:rsidRDefault="00D87BB9" w:rsidP="0024784C">
                              <w:r>
                                <w:t xml:space="preserve"> </w:t>
                              </w:r>
                            </w:p>
                            <w:p w14:paraId="3B00C039" w14:textId="77777777" w:rsidR="00D87BB9" w:rsidRDefault="00D87BB9"/>
                            <w:p w14:paraId="26DB1796" w14:textId="77777777" w:rsidR="00D87BB9" w:rsidRDefault="00D87BB9" w:rsidP="0024784C">
                              <w:r>
                                <w:t xml:space="preserve"> </w:t>
                              </w:r>
                            </w:p>
                            <w:p w14:paraId="3E2496E8" w14:textId="77777777" w:rsidR="00D87BB9" w:rsidRDefault="00D87BB9"/>
                            <w:p w14:paraId="1CBE0BB7" w14:textId="77777777" w:rsidR="00D87BB9" w:rsidRDefault="00D87BB9" w:rsidP="0024784C">
                              <w:r>
                                <w:t xml:space="preserve"> </w:t>
                              </w:r>
                            </w:p>
                            <w:p w14:paraId="41D41F42" w14:textId="77777777" w:rsidR="00D87BB9" w:rsidRDefault="00D87BB9"/>
                            <w:p w14:paraId="01BFEE2A" w14:textId="77777777" w:rsidR="00D87BB9" w:rsidRDefault="00D87BB9" w:rsidP="0024784C">
                              <w:r>
                                <w:t xml:space="preserve"> </w:t>
                              </w:r>
                            </w:p>
                            <w:p w14:paraId="3B2063CD" w14:textId="77777777" w:rsidR="00D87BB9" w:rsidRDefault="00D87BB9"/>
                            <w:p w14:paraId="64A17F32" w14:textId="77777777" w:rsidR="00D87BB9" w:rsidRDefault="00D87BB9" w:rsidP="0024784C">
                              <w:r>
                                <w:t xml:space="preserve"> </w:t>
                              </w:r>
                            </w:p>
                            <w:p w14:paraId="22999C33" w14:textId="77777777" w:rsidR="00D87BB9" w:rsidRDefault="00D87BB9"/>
                            <w:p w14:paraId="7A0A0DBE" w14:textId="77777777" w:rsidR="00D87BB9" w:rsidRDefault="00D87BB9" w:rsidP="0024784C">
                              <w:r>
                                <w:t xml:space="preserve"> </w:t>
                              </w:r>
                            </w:p>
                            <w:p w14:paraId="6EBE1B38" w14:textId="77777777" w:rsidR="00D87BB9" w:rsidRDefault="00D87BB9"/>
                            <w:p w14:paraId="0E273473" w14:textId="77777777" w:rsidR="00D87BB9" w:rsidRDefault="00D87BB9" w:rsidP="0024784C">
                              <w:r>
                                <w:t xml:space="preserve"> </w:t>
                              </w:r>
                            </w:p>
                            <w:p w14:paraId="1113D20F" w14:textId="77777777" w:rsidR="00D87BB9" w:rsidRDefault="00D87BB9"/>
                            <w:p w14:paraId="406E385B" w14:textId="77777777" w:rsidR="00D87BB9" w:rsidRDefault="00D87BB9" w:rsidP="0024784C">
                              <w:r>
                                <w:t xml:space="preserve"> </w:t>
                              </w:r>
                            </w:p>
                            <w:p w14:paraId="5F74C9A8" w14:textId="77777777" w:rsidR="00D87BB9" w:rsidRDefault="00D87BB9"/>
                            <w:p w14:paraId="18CEE800" w14:textId="77777777" w:rsidR="00D87BB9" w:rsidRDefault="00D87BB9" w:rsidP="0024784C">
                              <w:r>
                                <w:t xml:space="preserve"> </w:t>
                              </w:r>
                            </w:p>
                            <w:p w14:paraId="54A6FEFF" w14:textId="77777777" w:rsidR="00D87BB9" w:rsidRDefault="00D87BB9"/>
                            <w:p w14:paraId="259162EA" w14:textId="77777777" w:rsidR="00D87BB9" w:rsidRDefault="00D87BB9" w:rsidP="0024784C">
                              <w:r>
                                <w:t xml:space="preserve"> </w:t>
                              </w:r>
                            </w:p>
                            <w:p w14:paraId="558C8286" w14:textId="77777777" w:rsidR="00D87BB9" w:rsidRDefault="00D87BB9"/>
                            <w:p w14:paraId="0A782E84" w14:textId="77777777" w:rsidR="00D87BB9" w:rsidRDefault="00D87BB9" w:rsidP="0024784C">
                              <w:r>
                                <w:t xml:space="preserve"> </w:t>
                              </w:r>
                            </w:p>
                            <w:p w14:paraId="3F9D3DA4" w14:textId="77777777" w:rsidR="00D87BB9" w:rsidRDefault="00D87BB9"/>
                            <w:p w14:paraId="0E52A58E" w14:textId="77777777" w:rsidR="00D87BB9" w:rsidRDefault="00D87BB9" w:rsidP="0024784C">
                              <w:r>
                                <w:t xml:space="preserve"> </w:t>
                              </w:r>
                            </w:p>
                            <w:p w14:paraId="13A5FE6C" w14:textId="77777777" w:rsidR="00D87BB9" w:rsidRDefault="00D87BB9"/>
                            <w:p w14:paraId="1BB1CA07" w14:textId="77777777" w:rsidR="00D87BB9" w:rsidRDefault="00D87BB9" w:rsidP="0024784C">
                              <w:r>
                                <w:t xml:space="preserve"> </w:t>
                              </w:r>
                            </w:p>
                            <w:p w14:paraId="0EA03ECB" w14:textId="77777777" w:rsidR="00D87BB9" w:rsidRDefault="00D87BB9"/>
                            <w:p w14:paraId="3495B9D4" w14:textId="77777777" w:rsidR="00D87BB9" w:rsidRDefault="00D87BB9" w:rsidP="0024784C">
                              <w:r>
                                <w:t xml:space="preserve"> </w:t>
                              </w:r>
                            </w:p>
                            <w:p w14:paraId="6F06C9D0" w14:textId="77777777" w:rsidR="00D87BB9" w:rsidRDefault="00D87BB9"/>
                            <w:p w14:paraId="5CAA34E8" w14:textId="77777777" w:rsidR="00D87BB9" w:rsidRDefault="00D87BB9" w:rsidP="0024784C">
                              <w:r>
                                <w:t xml:space="preserve"> </w:t>
                              </w:r>
                            </w:p>
                            <w:p w14:paraId="08BC8EB6" w14:textId="77777777" w:rsidR="00D87BB9" w:rsidRDefault="00D87BB9"/>
                            <w:p w14:paraId="45314C3E" w14:textId="77777777" w:rsidR="00D87BB9" w:rsidRDefault="00D87BB9" w:rsidP="0024784C">
                              <w:r>
                                <w:t xml:space="preserve"> </w:t>
                              </w:r>
                            </w:p>
                          </w:txbxContent>
                        </wps:txbx>
                        <wps:bodyPr horzOverflow="overflow" vert="horz" lIns="0" tIns="0" rIns="0" bIns="0" rtlCol="0">
                          <a:noAutofit/>
                        </wps:bodyPr>
                      </wps:wsp>
                      <wps:wsp>
                        <wps:cNvPr id="70586" name="Rectangle 70586"/>
                        <wps:cNvSpPr/>
                        <wps:spPr>
                          <a:xfrm>
                            <a:off x="94031" y="470788"/>
                            <a:ext cx="42144" cy="189937"/>
                          </a:xfrm>
                          <a:prstGeom prst="rect">
                            <a:avLst/>
                          </a:prstGeom>
                          <a:ln>
                            <a:noFill/>
                          </a:ln>
                        </wps:spPr>
                        <wps:txbx>
                          <w:txbxContent>
                            <w:p w14:paraId="3E1E404A" w14:textId="77777777" w:rsidR="00D87BB9" w:rsidRDefault="00D87BB9" w:rsidP="0024784C">
                              <w:r>
                                <w:t xml:space="preserve"> </w:t>
                              </w:r>
                            </w:p>
                            <w:p w14:paraId="29952389" w14:textId="77777777" w:rsidR="00D87BB9" w:rsidRDefault="00D87BB9"/>
                            <w:p w14:paraId="598111A4" w14:textId="77777777" w:rsidR="00D87BB9" w:rsidRDefault="00D87BB9" w:rsidP="0024784C">
                              <w:r>
                                <w:t xml:space="preserve"> </w:t>
                              </w:r>
                            </w:p>
                            <w:p w14:paraId="478E965F" w14:textId="77777777" w:rsidR="00D87BB9" w:rsidRDefault="00D87BB9"/>
                            <w:p w14:paraId="442B9387" w14:textId="77777777" w:rsidR="00D87BB9" w:rsidRDefault="00D87BB9" w:rsidP="0024784C">
                              <w:r>
                                <w:t xml:space="preserve"> </w:t>
                              </w:r>
                            </w:p>
                            <w:p w14:paraId="56C773CA" w14:textId="77777777" w:rsidR="00D87BB9" w:rsidRDefault="00D87BB9"/>
                            <w:p w14:paraId="3CB1ECBE" w14:textId="77777777" w:rsidR="00D87BB9" w:rsidRDefault="00D87BB9" w:rsidP="0024784C">
                              <w:r>
                                <w:t xml:space="preserve"> </w:t>
                              </w:r>
                            </w:p>
                            <w:p w14:paraId="10D3FF21" w14:textId="77777777" w:rsidR="00D87BB9" w:rsidRDefault="00D87BB9"/>
                            <w:p w14:paraId="2FEF611E" w14:textId="77777777" w:rsidR="00D87BB9" w:rsidRDefault="00D87BB9" w:rsidP="0024784C">
                              <w:r>
                                <w:t xml:space="preserve"> </w:t>
                              </w:r>
                            </w:p>
                            <w:p w14:paraId="0D6D845C" w14:textId="77777777" w:rsidR="00D87BB9" w:rsidRDefault="00D87BB9"/>
                            <w:p w14:paraId="3D7B6356" w14:textId="77777777" w:rsidR="00D87BB9" w:rsidRDefault="00D87BB9" w:rsidP="0024784C">
                              <w:r>
                                <w:t xml:space="preserve"> </w:t>
                              </w:r>
                            </w:p>
                            <w:p w14:paraId="419EB0A2" w14:textId="77777777" w:rsidR="00D87BB9" w:rsidRDefault="00D87BB9"/>
                            <w:p w14:paraId="7FEB213F" w14:textId="77777777" w:rsidR="00D87BB9" w:rsidRDefault="00D87BB9" w:rsidP="0024784C">
                              <w:r>
                                <w:t xml:space="preserve"> </w:t>
                              </w:r>
                            </w:p>
                            <w:p w14:paraId="7A676B63" w14:textId="77777777" w:rsidR="00D87BB9" w:rsidRDefault="00D87BB9"/>
                            <w:p w14:paraId="6C8FBEC1" w14:textId="77777777" w:rsidR="00D87BB9" w:rsidRDefault="00D87BB9" w:rsidP="0024784C">
                              <w:r>
                                <w:t xml:space="preserve"> </w:t>
                              </w:r>
                            </w:p>
                            <w:p w14:paraId="6195F3D0" w14:textId="77777777" w:rsidR="00D87BB9" w:rsidRDefault="00D87BB9"/>
                            <w:p w14:paraId="50B75C96" w14:textId="77777777" w:rsidR="00D87BB9" w:rsidRDefault="00D87BB9" w:rsidP="0024784C">
                              <w:r>
                                <w:t xml:space="preserve"> </w:t>
                              </w:r>
                            </w:p>
                            <w:p w14:paraId="2567C128" w14:textId="77777777" w:rsidR="00D87BB9" w:rsidRDefault="00D87BB9"/>
                            <w:p w14:paraId="1869ED22" w14:textId="77777777" w:rsidR="00D87BB9" w:rsidRDefault="00D87BB9" w:rsidP="0024784C">
                              <w:r>
                                <w:t xml:space="preserve"> </w:t>
                              </w:r>
                            </w:p>
                            <w:p w14:paraId="32BADD69" w14:textId="77777777" w:rsidR="00D87BB9" w:rsidRDefault="00D87BB9"/>
                            <w:p w14:paraId="45CCD77E" w14:textId="77777777" w:rsidR="00D87BB9" w:rsidRDefault="00D87BB9" w:rsidP="0024784C">
                              <w:r>
                                <w:t xml:space="preserve"> </w:t>
                              </w:r>
                            </w:p>
                            <w:p w14:paraId="5E73C826" w14:textId="77777777" w:rsidR="00D87BB9" w:rsidRDefault="00D87BB9"/>
                            <w:p w14:paraId="1AD24FAB" w14:textId="77777777" w:rsidR="00D87BB9" w:rsidRDefault="00D87BB9" w:rsidP="0024784C">
                              <w:r>
                                <w:t xml:space="preserve"> </w:t>
                              </w:r>
                            </w:p>
                            <w:p w14:paraId="11472240" w14:textId="77777777" w:rsidR="00D87BB9" w:rsidRDefault="00D87BB9"/>
                            <w:p w14:paraId="70F99D88" w14:textId="77777777" w:rsidR="00D87BB9" w:rsidRDefault="00D87BB9" w:rsidP="0024784C">
                              <w:r>
                                <w:t xml:space="preserve"> </w:t>
                              </w:r>
                            </w:p>
                            <w:p w14:paraId="331D51A9" w14:textId="77777777" w:rsidR="00D87BB9" w:rsidRDefault="00D87BB9"/>
                            <w:p w14:paraId="06D27F90" w14:textId="77777777" w:rsidR="00D87BB9" w:rsidRDefault="00D87BB9" w:rsidP="0024784C">
                              <w:r>
                                <w:t xml:space="preserve"> </w:t>
                              </w:r>
                            </w:p>
                            <w:p w14:paraId="54746F82" w14:textId="77777777" w:rsidR="00D87BB9" w:rsidRDefault="00D87BB9"/>
                            <w:p w14:paraId="11E6B0E9" w14:textId="77777777" w:rsidR="00D87BB9" w:rsidRDefault="00D87BB9" w:rsidP="0024784C">
                              <w:r>
                                <w:t xml:space="preserve"> </w:t>
                              </w:r>
                            </w:p>
                            <w:p w14:paraId="5A1D9696" w14:textId="77777777" w:rsidR="00D87BB9" w:rsidRDefault="00D87BB9"/>
                            <w:p w14:paraId="3C26DE52" w14:textId="77777777" w:rsidR="00D87BB9" w:rsidRDefault="00D87BB9" w:rsidP="0024784C">
                              <w:r>
                                <w:t xml:space="preserve"> </w:t>
                              </w:r>
                            </w:p>
                            <w:p w14:paraId="3A2BC3DC" w14:textId="77777777" w:rsidR="00D87BB9" w:rsidRDefault="00D87BB9"/>
                            <w:p w14:paraId="2A126E8E" w14:textId="77777777" w:rsidR="00D87BB9" w:rsidRDefault="00D87BB9" w:rsidP="0024784C">
                              <w:r>
                                <w:t xml:space="preserve"> </w:t>
                              </w:r>
                            </w:p>
                            <w:p w14:paraId="2027F868" w14:textId="77777777" w:rsidR="00D87BB9" w:rsidRDefault="00D87BB9"/>
                            <w:p w14:paraId="387177D0" w14:textId="77777777" w:rsidR="00D87BB9" w:rsidRDefault="00D87BB9" w:rsidP="0024784C">
                              <w:r>
                                <w:t xml:space="preserve"> </w:t>
                              </w:r>
                            </w:p>
                            <w:p w14:paraId="740E2BB8" w14:textId="77777777" w:rsidR="00D87BB9" w:rsidRDefault="00D87BB9"/>
                            <w:p w14:paraId="5EB024C8" w14:textId="77777777" w:rsidR="00D87BB9" w:rsidRDefault="00D87BB9" w:rsidP="0024784C">
                              <w:r>
                                <w:t xml:space="preserve"> </w:t>
                              </w:r>
                            </w:p>
                            <w:p w14:paraId="267FFF13" w14:textId="77777777" w:rsidR="00D87BB9" w:rsidRDefault="00D87BB9"/>
                            <w:p w14:paraId="17693D64" w14:textId="77777777" w:rsidR="00D87BB9" w:rsidRDefault="00D87BB9" w:rsidP="0024784C">
                              <w:r>
                                <w:t xml:space="preserve"> </w:t>
                              </w:r>
                            </w:p>
                            <w:p w14:paraId="3B64F5BA" w14:textId="77777777" w:rsidR="00D87BB9" w:rsidRDefault="00D87BB9"/>
                            <w:p w14:paraId="2B33B697" w14:textId="77777777" w:rsidR="00D87BB9" w:rsidRDefault="00D87BB9" w:rsidP="0024784C">
                              <w:r>
                                <w:t xml:space="preserve"> </w:t>
                              </w:r>
                            </w:p>
                            <w:p w14:paraId="79F08669" w14:textId="77777777" w:rsidR="00D87BB9" w:rsidRDefault="00D87BB9"/>
                            <w:p w14:paraId="1B6155E5" w14:textId="77777777" w:rsidR="00D87BB9" w:rsidRDefault="00D87BB9" w:rsidP="0024784C">
                              <w:r>
                                <w:t xml:space="preserve"> </w:t>
                              </w:r>
                            </w:p>
                            <w:p w14:paraId="0028ED77" w14:textId="77777777" w:rsidR="00D87BB9" w:rsidRDefault="00D87BB9"/>
                            <w:p w14:paraId="3D2A9558" w14:textId="77777777" w:rsidR="00D87BB9" w:rsidRDefault="00D87BB9" w:rsidP="0024784C">
                              <w:r>
                                <w:t xml:space="preserve"> </w:t>
                              </w:r>
                            </w:p>
                            <w:p w14:paraId="25B023C5" w14:textId="77777777" w:rsidR="00D87BB9" w:rsidRDefault="00D87BB9"/>
                            <w:p w14:paraId="7158F369" w14:textId="77777777" w:rsidR="00D87BB9" w:rsidRDefault="00D87BB9" w:rsidP="0024784C">
                              <w:r>
                                <w:t xml:space="preserve"> </w:t>
                              </w:r>
                            </w:p>
                            <w:p w14:paraId="7C7F01D8" w14:textId="77777777" w:rsidR="00D87BB9" w:rsidRDefault="00D87BB9"/>
                            <w:p w14:paraId="6C5E20DA" w14:textId="77777777" w:rsidR="00D87BB9" w:rsidRDefault="00D87BB9" w:rsidP="0024784C">
                              <w:r>
                                <w:t xml:space="preserve"> </w:t>
                              </w:r>
                            </w:p>
                            <w:p w14:paraId="721F34C4" w14:textId="77777777" w:rsidR="00D87BB9" w:rsidRDefault="00D87BB9"/>
                            <w:p w14:paraId="323840DC" w14:textId="77777777" w:rsidR="00D87BB9" w:rsidRDefault="00D87BB9" w:rsidP="0024784C">
                              <w:r>
                                <w:t xml:space="preserve"> </w:t>
                              </w:r>
                            </w:p>
                            <w:p w14:paraId="331D02ED" w14:textId="77777777" w:rsidR="00D87BB9" w:rsidRDefault="00D87BB9"/>
                            <w:p w14:paraId="7B06111D" w14:textId="77777777" w:rsidR="00D87BB9" w:rsidRDefault="00D87BB9" w:rsidP="0024784C">
                              <w:r>
                                <w:t xml:space="preserve"> </w:t>
                              </w:r>
                            </w:p>
                            <w:p w14:paraId="32CB8FA1" w14:textId="77777777" w:rsidR="00D87BB9" w:rsidRDefault="00D87BB9"/>
                            <w:p w14:paraId="4651E456" w14:textId="77777777" w:rsidR="00D87BB9" w:rsidRDefault="00D87BB9" w:rsidP="0024784C">
                              <w:r>
                                <w:t xml:space="preserve"> </w:t>
                              </w:r>
                            </w:p>
                            <w:p w14:paraId="4EB190B5" w14:textId="77777777" w:rsidR="00D87BB9" w:rsidRDefault="00D87BB9"/>
                            <w:p w14:paraId="734E1437" w14:textId="77777777" w:rsidR="00D87BB9" w:rsidRDefault="00D87BB9" w:rsidP="0024784C">
                              <w:r>
                                <w:t xml:space="preserve"> </w:t>
                              </w:r>
                            </w:p>
                            <w:p w14:paraId="156A887B" w14:textId="77777777" w:rsidR="00D87BB9" w:rsidRDefault="00D87BB9"/>
                            <w:p w14:paraId="33028BF5" w14:textId="77777777" w:rsidR="00D87BB9" w:rsidRDefault="00D87BB9" w:rsidP="0024784C">
                              <w:r>
                                <w:t xml:space="preserve"> </w:t>
                              </w:r>
                            </w:p>
                            <w:p w14:paraId="03C01577" w14:textId="77777777" w:rsidR="00D87BB9" w:rsidRDefault="00D87BB9"/>
                            <w:p w14:paraId="3F199E9F" w14:textId="77777777" w:rsidR="00D87BB9" w:rsidRDefault="00D87BB9" w:rsidP="0024784C">
                              <w:r>
                                <w:t xml:space="preserve"> </w:t>
                              </w:r>
                            </w:p>
                            <w:p w14:paraId="54E7164C" w14:textId="77777777" w:rsidR="00D87BB9" w:rsidRDefault="00D87BB9"/>
                            <w:p w14:paraId="2634F9A5" w14:textId="77777777" w:rsidR="00D87BB9" w:rsidRDefault="00D87BB9" w:rsidP="0024784C">
                              <w:r>
                                <w:t xml:space="preserve"> </w:t>
                              </w:r>
                            </w:p>
                          </w:txbxContent>
                        </wps:txbx>
                        <wps:bodyPr horzOverflow="overflow" vert="horz" lIns="0" tIns="0" rIns="0" bIns="0" rtlCol="0">
                          <a:noAutofit/>
                        </wps:bodyPr>
                      </wps:wsp>
                      <pic:pic xmlns:pic="http://schemas.openxmlformats.org/drawingml/2006/picture">
                        <pic:nvPicPr>
                          <pic:cNvPr id="70587" name="Picture 70587"/>
                          <pic:cNvPicPr/>
                        </pic:nvPicPr>
                        <pic:blipFill>
                          <a:blip r:embed="rId8"/>
                          <a:stretch>
                            <a:fillRect/>
                          </a:stretch>
                        </pic:blipFill>
                        <pic:spPr>
                          <a:xfrm>
                            <a:off x="0" y="0"/>
                            <a:ext cx="1925955" cy="8623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E33E3B9" id="Group 70584" o:spid="_x0000_s1293" style="position:absolute;left:0;text-align:left;margin-left:4.5pt;margin-top:3.4pt;width:153.35pt;height:63.65pt;z-index:-251499520;mso-position-horizontal-relative:text;mso-position-vertical-relative:text;mso-width-relative:margin;mso-height-relative:margin" coordsize="19259,862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">
                <v:rect id="Rectangle 70585" o:spid="_x0000_s1294" style="position:absolute;left:940;top:147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" filled="f" stroked="f">
                  <v:textbox inset="0,0,0,0">
                    <w:txbxContent>
                      <w:p w14:paraId="6C4CD421" w14:textId="77777777" w:rsidR="00D87BB9" w:rsidRDefault="00D87BB9" w:rsidP="0024784C">
                        <w:r>
                          <w:t xml:space="preserve"> </w:t>
                        </w:r>
                      </w:p>
                      <w:p w14:paraId="5A72EABA" w14:textId="77777777" w:rsidR="00D87BB9" w:rsidRDefault="00D87BB9"/>
                      <w:p w14:paraId="05A3BB6A" w14:textId="77777777" w:rsidR="00D87BB9" w:rsidRDefault="00D87BB9" w:rsidP="0024784C">
                        <w:r>
                          <w:t xml:space="preserve"> </w:t>
                        </w:r>
                      </w:p>
                      <w:p w14:paraId="75597CD0" w14:textId="77777777" w:rsidR="00D87BB9" w:rsidRDefault="00D87BB9"/>
                      <w:p w14:paraId="05163752" w14:textId="77777777" w:rsidR="00D87BB9" w:rsidRDefault="00D87BB9" w:rsidP="0024784C">
                        <w:r>
                          <w:t xml:space="preserve"> </w:t>
                        </w:r>
                      </w:p>
                      <w:p w14:paraId="4054ECBA" w14:textId="77777777" w:rsidR="00D87BB9" w:rsidRDefault="00D87BB9"/>
                      <w:p w14:paraId="150A6E4B" w14:textId="77777777" w:rsidR="00D87BB9" w:rsidRDefault="00D87BB9" w:rsidP="0024784C">
                        <w:r>
                          <w:t xml:space="preserve"> </w:t>
                        </w:r>
                      </w:p>
                      <w:p w14:paraId="4C35FB1A" w14:textId="77777777" w:rsidR="00D87BB9" w:rsidRDefault="00D87BB9"/>
                      <w:p w14:paraId="4DEEF5B4" w14:textId="77777777" w:rsidR="00D87BB9" w:rsidRDefault="00D87BB9" w:rsidP="0024784C">
                        <w:r>
                          <w:t xml:space="preserve"> </w:t>
                        </w:r>
                      </w:p>
                      <w:p w14:paraId="6354CB63" w14:textId="77777777" w:rsidR="00D87BB9" w:rsidRDefault="00D87BB9"/>
                      <w:p w14:paraId="470B7C5E" w14:textId="77777777" w:rsidR="00D87BB9" w:rsidRDefault="00D87BB9" w:rsidP="0024784C">
                        <w:r>
                          <w:t xml:space="preserve"> </w:t>
                        </w:r>
                      </w:p>
                      <w:p w14:paraId="1EAEEF1A" w14:textId="77777777" w:rsidR="00D87BB9" w:rsidRDefault="00D87BB9"/>
                      <w:p w14:paraId="381780D4" w14:textId="77777777" w:rsidR="00D87BB9" w:rsidRDefault="00D87BB9" w:rsidP="0024784C">
                        <w:r>
                          <w:t xml:space="preserve"> </w:t>
                        </w:r>
                      </w:p>
                      <w:p w14:paraId="78B60A52" w14:textId="77777777" w:rsidR="00D87BB9" w:rsidRDefault="00D87BB9"/>
                      <w:p w14:paraId="7AB6ECAA" w14:textId="77777777" w:rsidR="00D87BB9" w:rsidRDefault="00D87BB9" w:rsidP="0024784C">
                        <w:r>
                          <w:t xml:space="preserve"> </w:t>
                        </w:r>
                      </w:p>
                      <w:p w14:paraId="56A21FC8" w14:textId="77777777" w:rsidR="00D87BB9" w:rsidRDefault="00D87BB9"/>
                      <w:p w14:paraId="24AA1665" w14:textId="77777777" w:rsidR="00D87BB9" w:rsidRDefault="00D87BB9" w:rsidP="0024784C">
                        <w:r>
                          <w:t xml:space="preserve"> </w:t>
                        </w:r>
                      </w:p>
                      <w:p w14:paraId="2C29F942" w14:textId="77777777" w:rsidR="00D87BB9" w:rsidRDefault="00D87BB9"/>
                      <w:p w14:paraId="614C2746" w14:textId="77777777" w:rsidR="00D87BB9" w:rsidRDefault="00D87BB9" w:rsidP="0024784C">
                        <w:r>
                          <w:t xml:space="preserve"> </w:t>
                        </w:r>
                      </w:p>
                      <w:p w14:paraId="418BA184" w14:textId="77777777" w:rsidR="00D87BB9" w:rsidRDefault="00D87BB9"/>
                      <w:p w14:paraId="24C00CD0" w14:textId="77777777" w:rsidR="00D87BB9" w:rsidRDefault="00D87BB9" w:rsidP="0024784C">
                        <w:r>
                          <w:t xml:space="preserve"> </w:t>
                        </w:r>
                      </w:p>
                      <w:p w14:paraId="76B84274" w14:textId="77777777" w:rsidR="00D87BB9" w:rsidRDefault="00D87BB9"/>
                      <w:p w14:paraId="15DA5381" w14:textId="77777777" w:rsidR="00D87BB9" w:rsidRDefault="00D87BB9" w:rsidP="0024784C">
                        <w:r>
                          <w:t xml:space="preserve"> </w:t>
                        </w:r>
                      </w:p>
                      <w:p w14:paraId="73C23CF9" w14:textId="77777777" w:rsidR="00D87BB9" w:rsidRDefault="00D87BB9"/>
                      <w:p w14:paraId="7DAA16BD" w14:textId="77777777" w:rsidR="00D87BB9" w:rsidRDefault="00D87BB9" w:rsidP="0024784C">
                        <w:r>
                          <w:t xml:space="preserve"> </w:t>
                        </w:r>
                      </w:p>
                      <w:p w14:paraId="01373B4A" w14:textId="77777777" w:rsidR="00D87BB9" w:rsidRDefault="00D87BB9"/>
                      <w:p w14:paraId="3EEA2547" w14:textId="77777777" w:rsidR="00D87BB9" w:rsidRDefault="00D87BB9" w:rsidP="0024784C">
                        <w:r>
                          <w:t xml:space="preserve"> </w:t>
                        </w:r>
                      </w:p>
                      <w:p w14:paraId="37A4F2C1" w14:textId="77777777" w:rsidR="00D87BB9" w:rsidRDefault="00D87BB9"/>
                      <w:p w14:paraId="4E01B2E0" w14:textId="77777777" w:rsidR="00D87BB9" w:rsidRDefault="00D87BB9" w:rsidP="0024784C">
                        <w:r>
                          <w:t xml:space="preserve"> </w:t>
                        </w:r>
                      </w:p>
                      <w:p w14:paraId="32381045" w14:textId="77777777" w:rsidR="00D87BB9" w:rsidRDefault="00D87BB9"/>
                      <w:p w14:paraId="2BD4F930" w14:textId="77777777" w:rsidR="00D87BB9" w:rsidRDefault="00D87BB9" w:rsidP="0024784C">
                        <w:r>
                          <w:t xml:space="preserve"> </w:t>
                        </w:r>
                      </w:p>
                      <w:p w14:paraId="24688347" w14:textId="77777777" w:rsidR="00D87BB9" w:rsidRDefault="00D87BB9"/>
                      <w:p w14:paraId="19F3DA0C" w14:textId="77777777" w:rsidR="00D87BB9" w:rsidRDefault="00D87BB9" w:rsidP="0024784C">
                        <w:r>
                          <w:t xml:space="preserve"> </w:t>
                        </w:r>
                      </w:p>
                      <w:p w14:paraId="3B00C039" w14:textId="77777777" w:rsidR="00D87BB9" w:rsidRDefault="00D87BB9"/>
                      <w:p w14:paraId="26DB1796" w14:textId="77777777" w:rsidR="00D87BB9" w:rsidRDefault="00D87BB9" w:rsidP="0024784C">
                        <w:r>
                          <w:t xml:space="preserve"> </w:t>
                        </w:r>
                      </w:p>
                      <w:p w14:paraId="3E2496E8" w14:textId="77777777" w:rsidR="00D87BB9" w:rsidRDefault="00D87BB9"/>
                      <w:p w14:paraId="1CBE0BB7" w14:textId="77777777" w:rsidR="00D87BB9" w:rsidRDefault="00D87BB9" w:rsidP="0024784C">
                        <w:r>
                          <w:t xml:space="preserve"> </w:t>
                        </w:r>
                      </w:p>
                      <w:p w14:paraId="41D41F42" w14:textId="77777777" w:rsidR="00D87BB9" w:rsidRDefault="00D87BB9"/>
                      <w:p w14:paraId="01BFEE2A" w14:textId="77777777" w:rsidR="00D87BB9" w:rsidRDefault="00D87BB9" w:rsidP="0024784C">
                        <w:r>
                          <w:t xml:space="preserve"> </w:t>
                        </w:r>
                      </w:p>
                      <w:p w14:paraId="3B2063CD" w14:textId="77777777" w:rsidR="00D87BB9" w:rsidRDefault="00D87BB9"/>
                      <w:p w14:paraId="64A17F32" w14:textId="77777777" w:rsidR="00D87BB9" w:rsidRDefault="00D87BB9" w:rsidP="0024784C">
                        <w:r>
                          <w:t xml:space="preserve"> </w:t>
                        </w:r>
                      </w:p>
                      <w:p w14:paraId="22999C33" w14:textId="77777777" w:rsidR="00D87BB9" w:rsidRDefault="00D87BB9"/>
                      <w:p w14:paraId="7A0A0DBE" w14:textId="77777777" w:rsidR="00D87BB9" w:rsidRDefault="00D87BB9" w:rsidP="0024784C">
                        <w:r>
                          <w:t xml:space="preserve"> </w:t>
                        </w:r>
                      </w:p>
                      <w:p w14:paraId="6EBE1B38" w14:textId="77777777" w:rsidR="00D87BB9" w:rsidRDefault="00D87BB9"/>
                      <w:p w14:paraId="0E273473" w14:textId="77777777" w:rsidR="00D87BB9" w:rsidRDefault="00D87BB9" w:rsidP="0024784C">
                        <w:r>
                          <w:t xml:space="preserve"> </w:t>
                        </w:r>
                      </w:p>
                      <w:p w14:paraId="1113D20F" w14:textId="77777777" w:rsidR="00D87BB9" w:rsidRDefault="00D87BB9"/>
                      <w:p w14:paraId="406E385B" w14:textId="77777777" w:rsidR="00D87BB9" w:rsidRDefault="00D87BB9" w:rsidP="0024784C">
                        <w:r>
                          <w:t xml:space="preserve"> </w:t>
                        </w:r>
                      </w:p>
                      <w:p w14:paraId="5F74C9A8" w14:textId="77777777" w:rsidR="00D87BB9" w:rsidRDefault="00D87BB9"/>
                      <w:p w14:paraId="18CEE800" w14:textId="77777777" w:rsidR="00D87BB9" w:rsidRDefault="00D87BB9" w:rsidP="0024784C">
                        <w:r>
                          <w:t xml:space="preserve"> </w:t>
                        </w:r>
                      </w:p>
                      <w:p w14:paraId="54A6FEFF" w14:textId="77777777" w:rsidR="00D87BB9" w:rsidRDefault="00D87BB9"/>
                      <w:p w14:paraId="259162EA" w14:textId="77777777" w:rsidR="00D87BB9" w:rsidRDefault="00D87BB9" w:rsidP="0024784C">
                        <w:r>
                          <w:t xml:space="preserve"> </w:t>
                        </w:r>
                      </w:p>
                      <w:p w14:paraId="558C8286" w14:textId="77777777" w:rsidR="00D87BB9" w:rsidRDefault="00D87BB9"/>
                      <w:p w14:paraId="0A782E84" w14:textId="77777777" w:rsidR="00D87BB9" w:rsidRDefault="00D87BB9" w:rsidP="0024784C">
                        <w:r>
                          <w:t xml:space="preserve"> </w:t>
                        </w:r>
                      </w:p>
                      <w:p w14:paraId="3F9D3DA4" w14:textId="77777777" w:rsidR="00D87BB9" w:rsidRDefault="00D87BB9"/>
                      <w:p w14:paraId="0E52A58E" w14:textId="77777777" w:rsidR="00D87BB9" w:rsidRDefault="00D87BB9" w:rsidP="0024784C">
                        <w:r>
                          <w:t xml:space="preserve"> </w:t>
                        </w:r>
                      </w:p>
                      <w:p w14:paraId="13A5FE6C" w14:textId="77777777" w:rsidR="00D87BB9" w:rsidRDefault="00D87BB9"/>
                      <w:p w14:paraId="1BB1CA07" w14:textId="77777777" w:rsidR="00D87BB9" w:rsidRDefault="00D87BB9" w:rsidP="0024784C">
                        <w:r>
                          <w:t xml:space="preserve"> </w:t>
                        </w:r>
                      </w:p>
                      <w:p w14:paraId="0EA03ECB" w14:textId="77777777" w:rsidR="00D87BB9" w:rsidRDefault="00D87BB9"/>
                      <w:p w14:paraId="3495B9D4" w14:textId="77777777" w:rsidR="00D87BB9" w:rsidRDefault="00D87BB9" w:rsidP="0024784C">
                        <w:r>
                          <w:t xml:space="preserve"> </w:t>
                        </w:r>
                      </w:p>
                      <w:p w14:paraId="6F06C9D0" w14:textId="77777777" w:rsidR="00D87BB9" w:rsidRDefault="00D87BB9"/>
                      <w:p w14:paraId="5CAA34E8" w14:textId="77777777" w:rsidR="00D87BB9" w:rsidRDefault="00D87BB9" w:rsidP="0024784C">
                        <w:r>
                          <w:t xml:space="preserve"> </w:t>
                        </w:r>
                      </w:p>
                      <w:p w14:paraId="08BC8EB6" w14:textId="77777777" w:rsidR="00D87BB9" w:rsidRDefault="00D87BB9"/>
                      <w:p w14:paraId="45314C3E" w14:textId="77777777" w:rsidR="00D87BB9" w:rsidRDefault="00D87BB9" w:rsidP="0024784C">
                        <w:r>
                          <w:t xml:space="preserve"> </w:t>
                        </w:r>
                      </w:p>
                    </w:txbxContent>
                  </v:textbox>
                </v:rect>
                <v:rect id="Rectangle 70586" o:spid="_x0000_s1295" style="position:absolute;left:940;top:4707;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" filled="f" stroked="f">
                  <v:textbox inset="0,0,0,0">
                    <w:txbxContent>
                      <w:p w14:paraId="3E1E404A" w14:textId="77777777" w:rsidR="00D87BB9" w:rsidRDefault="00D87BB9" w:rsidP="0024784C">
                        <w:r>
                          <w:t xml:space="preserve"> </w:t>
                        </w:r>
                      </w:p>
                      <w:p w14:paraId="29952389" w14:textId="77777777" w:rsidR="00D87BB9" w:rsidRDefault="00D87BB9"/>
                      <w:p w14:paraId="598111A4" w14:textId="77777777" w:rsidR="00D87BB9" w:rsidRDefault="00D87BB9" w:rsidP="0024784C">
                        <w:r>
                          <w:t xml:space="preserve"> </w:t>
                        </w:r>
                      </w:p>
                      <w:p w14:paraId="478E965F" w14:textId="77777777" w:rsidR="00D87BB9" w:rsidRDefault="00D87BB9"/>
                      <w:p w14:paraId="442B9387" w14:textId="77777777" w:rsidR="00D87BB9" w:rsidRDefault="00D87BB9" w:rsidP="0024784C">
                        <w:r>
                          <w:t xml:space="preserve"> </w:t>
                        </w:r>
                      </w:p>
                      <w:p w14:paraId="56C773CA" w14:textId="77777777" w:rsidR="00D87BB9" w:rsidRDefault="00D87BB9"/>
                      <w:p w14:paraId="3CB1ECBE" w14:textId="77777777" w:rsidR="00D87BB9" w:rsidRDefault="00D87BB9" w:rsidP="0024784C">
                        <w:r>
                          <w:t xml:space="preserve"> </w:t>
                        </w:r>
                      </w:p>
                      <w:p w14:paraId="10D3FF21" w14:textId="77777777" w:rsidR="00D87BB9" w:rsidRDefault="00D87BB9"/>
                      <w:p w14:paraId="2FEF611E" w14:textId="77777777" w:rsidR="00D87BB9" w:rsidRDefault="00D87BB9" w:rsidP="0024784C">
                        <w:r>
                          <w:t xml:space="preserve"> </w:t>
                        </w:r>
                      </w:p>
                      <w:p w14:paraId="0D6D845C" w14:textId="77777777" w:rsidR="00D87BB9" w:rsidRDefault="00D87BB9"/>
                      <w:p w14:paraId="3D7B6356" w14:textId="77777777" w:rsidR="00D87BB9" w:rsidRDefault="00D87BB9" w:rsidP="0024784C">
                        <w:r>
                          <w:t xml:space="preserve"> </w:t>
                        </w:r>
                      </w:p>
                      <w:p w14:paraId="419EB0A2" w14:textId="77777777" w:rsidR="00D87BB9" w:rsidRDefault="00D87BB9"/>
                      <w:p w14:paraId="7FEB213F" w14:textId="77777777" w:rsidR="00D87BB9" w:rsidRDefault="00D87BB9" w:rsidP="0024784C">
                        <w:r>
                          <w:t xml:space="preserve"> </w:t>
                        </w:r>
                      </w:p>
                      <w:p w14:paraId="7A676B63" w14:textId="77777777" w:rsidR="00D87BB9" w:rsidRDefault="00D87BB9"/>
                      <w:p w14:paraId="6C8FBEC1" w14:textId="77777777" w:rsidR="00D87BB9" w:rsidRDefault="00D87BB9" w:rsidP="0024784C">
                        <w:r>
                          <w:t xml:space="preserve"> </w:t>
                        </w:r>
                      </w:p>
                      <w:p w14:paraId="6195F3D0" w14:textId="77777777" w:rsidR="00D87BB9" w:rsidRDefault="00D87BB9"/>
                      <w:p w14:paraId="50B75C96" w14:textId="77777777" w:rsidR="00D87BB9" w:rsidRDefault="00D87BB9" w:rsidP="0024784C">
                        <w:r>
                          <w:t xml:space="preserve"> </w:t>
                        </w:r>
                      </w:p>
                      <w:p w14:paraId="2567C128" w14:textId="77777777" w:rsidR="00D87BB9" w:rsidRDefault="00D87BB9"/>
                      <w:p w14:paraId="1869ED22" w14:textId="77777777" w:rsidR="00D87BB9" w:rsidRDefault="00D87BB9" w:rsidP="0024784C">
                        <w:r>
                          <w:t xml:space="preserve"> </w:t>
                        </w:r>
                      </w:p>
                      <w:p w14:paraId="32BADD69" w14:textId="77777777" w:rsidR="00D87BB9" w:rsidRDefault="00D87BB9"/>
                      <w:p w14:paraId="45CCD77E" w14:textId="77777777" w:rsidR="00D87BB9" w:rsidRDefault="00D87BB9" w:rsidP="0024784C">
                        <w:r>
                          <w:t xml:space="preserve"> </w:t>
                        </w:r>
                      </w:p>
                      <w:p w14:paraId="5E73C826" w14:textId="77777777" w:rsidR="00D87BB9" w:rsidRDefault="00D87BB9"/>
                      <w:p w14:paraId="1AD24FAB" w14:textId="77777777" w:rsidR="00D87BB9" w:rsidRDefault="00D87BB9" w:rsidP="0024784C">
                        <w:r>
                          <w:t xml:space="preserve"> </w:t>
                        </w:r>
                      </w:p>
                      <w:p w14:paraId="11472240" w14:textId="77777777" w:rsidR="00D87BB9" w:rsidRDefault="00D87BB9"/>
                      <w:p w14:paraId="70F99D88" w14:textId="77777777" w:rsidR="00D87BB9" w:rsidRDefault="00D87BB9" w:rsidP="0024784C">
                        <w:r>
                          <w:t xml:space="preserve"> </w:t>
                        </w:r>
                      </w:p>
                      <w:p w14:paraId="331D51A9" w14:textId="77777777" w:rsidR="00D87BB9" w:rsidRDefault="00D87BB9"/>
                      <w:p w14:paraId="06D27F90" w14:textId="77777777" w:rsidR="00D87BB9" w:rsidRDefault="00D87BB9" w:rsidP="0024784C">
                        <w:r>
                          <w:t xml:space="preserve"> </w:t>
                        </w:r>
                      </w:p>
                      <w:p w14:paraId="54746F82" w14:textId="77777777" w:rsidR="00D87BB9" w:rsidRDefault="00D87BB9"/>
                      <w:p w14:paraId="11E6B0E9" w14:textId="77777777" w:rsidR="00D87BB9" w:rsidRDefault="00D87BB9" w:rsidP="0024784C">
                        <w:r>
                          <w:t xml:space="preserve"> </w:t>
                        </w:r>
                      </w:p>
                      <w:p w14:paraId="5A1D9696" w14:textId="77777777" w:rsidR="00D87BB9" w:rsidRDefault="00D87BB9"/>
                      <w:p w14:paraId="3C26DE52" w14:textId="77777777" w:rsidR="00D87BB9" w:rsidRDefault="00D87BB9" w:rsidP="0024784C">
                        <w:r>
                          <w:t xml:space="preserve"> </w:t>
                        </w:r>
                      </w:p>
                      <w:p w14:paraId="3A2BC3DC" w14:textId="77777777" w:rsidR="00D87BB9" w:rsidRDefault="00D87BB9"/>
                      <w:p w14:paraId="2A126E8E" w14:textId="77777777" w:rsidR="00D87BB9" w:rsidRDefault="00D87BB9" w:rsidP="0024784C">
                        <w:r>
                          <w:t xml:space="preserve"> </w:t>
                        </w:r>
                      </w:p>
                      <w:p w14:paraId="2027F868" w14:textId="77777777" w:rsidR="00D87BB9" w:rsidRDefault="00D87BB9"/>
                      <w:p w14:paraId="387177D0" w14:textId="77777777" w:rsidR="00D87BB9" w:rsidRDefault="00D87BB9" w:rsidP="0024784C">
                        <w:r>
                          <w:t xml:space="preserve"> </w:t>
                        </w:r>
                      </w:p>
                      <w:p w14:paraId="740E2BB8" w14:textId="77777777" w:rsidR="00D87BB9" w:rsidRDefault="00D87BB9"/>
                      <w:p w14:paraId="5EB024C8" w14:textId="77777777" w:rsidR="00D87BB9" w:rsidRDefault="00D87BB9" w:rsidP="0024784C">
                        <w:r>
                          <w:t xml:space="preserve"> </w:t>
                        </w:r>
                      </w:p>
                      <w:p w14:paraId="267FFF13" w14:textId="77777777" w:rsidR="00D87BB9" w:rsidRDefault="00D87BB9"/>
                      <w:p w14:paraId="17693D64" w14:textId="77777777" w:rsidR="00D87BB9" w:rsidRDefault="00D87BB9" w:rsidP="0024784C">
                        <w:r>
                          <w:t xml:space="preserve"> </w:t>
                        </w:r>
                      </w:p>
                      <w:p w14:paraId="3B64F5BA" w14:textId="77777777" w:rsidR="00D87BB9" w:rsidRDefault="00D87BB9"/>
                      <w:p w14:paraId="2B33B697" w14:textId="77777777" w:rsidR="00D87BB9" w:rsidRDefault="00D87BB9" w:rsidP="0024784C">
                        <w:r>
                          <w:t xml:space="preserve"> </w:t>
                        </w:r>
                      </w:p>
                      <w:p w14:paraId="79F08669" w14:textId="77777777" w:rsidR="00D87BB9" w:rsidRDefault="00D87BB9"/>
                      <w:p w14:paraId="1B6155E5" w14:textId="77777777" w:rsidR="00D87BB9" w:rsidRDefault="00D87BB9" w:rsidP="0024784C">
                        <w:r>
                          <w:t xml:space="preserve"> </w:t>
                        </w:r>
                      </w:p>
                      <w:p w14:paraId="0028ED77" w14:textId="77777777" w:rsidR="00D87BB9" w:rsidRDefault="00D87BB9"/>
                      <w:p w14:paraId="3D2A9558" w14:textId="77777777" w:rsidR="00D87BB9" w:rsidRDefault="00D87BB9" w:rsidP="0024784C">
                        <w:r>
                          <w:t xml:space="preserve"> </w:t>
                        </w:r>
                      </w:p>
                      <w:p w14:paraId="25B023C5" w14:textId="77777777" w:rsidR="00D87BB9" w:rsidRDefault="00D87BB9"/>
                      <w:p w14:paraId="7158F369" w14:textId="77777777" w:rsidR="00D87BB9" w:rsidRDefault="00D87BB9" w:rsidP="0024784C">
                        <w:r>
                          <w:t xml:space="preserve"> </w:t>
                        </w:r>
                      </w:p>
                      <w:p w14:paraId="7C7F01D8" w14:textId="77777777" w:rsidR="00D87BB9" w:rsidRDefault="00D87BB9"/>
                      <w:p w14:paraId="6C5E20DA" w14:textId="77777777" w:rsidR="00D87BB9" w:rsidRDefault="00D87BB9" w:rsidP="0024784C">
                        <w:r>
                          <w:t xml:space="preserve"> </w:t>
                        </w:r>
                      </w:p>
                      <w:p w14:paraId="721F34C4" w14:textId="77777777" w:rsidR="00D87BB9" w:rsidRDefault="00D87BB9"/>
                      <w:p w14:paraId="323840DC" w14:textId="77777777" w:rsidR="00D87BB9" w:rsidRDefault="00D87BB9" w:rsidP="0024784C">
                        <w:r>
                          <w:t xml:space="preserve"> </w:t>
                        </w:r>
                      </w:p>
                      <w:p w14:paraId="331D02ED" w14:textId="77777777" w:rsidR="00D87BB9" w:rsidRDefault="00D87BB9"/>
                      <w:p w14:paraId="7B06111D" w14:textId="77777777" w:rsidR="00D87BB9" w:rsidRDefault="00D87BB9" w:rsidP="0024784C">
                        <w:r>
                          <w:t xml:space="preserve"> </w:t>
                        </w:r>
                      </w:p>
                      <w:p w14:paraId="32CB8FA1" w14:textId="77777777" w:rsidR="00D87BB9" w:rsidRDefault="00D87BB9"/>
                      <w:p w14:paraId="4651E456" w14:textId="77777777" w:rsidR="00D87BB9" w:rsidRDefault="00D87BB9" w:rsidP="0024784C">
                        <w:r>
                          <w:t xml:space="preserve"> </w:t>
                        </w:r>
                      </w:p>
                      <w:p w14:paraId="4EB190B5" w14:textId="77777777" w:rsidR="00D87BB9" w:rsidRDefault="00D87BB9"/>
                      <w:p w14:paraId="734E1437" w14:textId="77777777" w:rsidR="00D87BB9" w:rsidRDefault="00D87BB9" w:rsidP="0024784C">
                        <w:r>
                          <w:t xml:space="preserve"> </w:t>
                        </w:r>
                      </w:p>
                      <w:p w14:paraId="156A887B" w14:textId="77777777" w:rsidR="00D87BB9" w:rsidRDefault="00D87BB9"/>
                      <w:p w14:paraId="33028BF5" w14:textId="77777777" w:rsidR="00D87BB9" w:rsidRDefault="00D87BB9" w:rsidP="0024784C">
                        <w:r>
                          <w:t xml:space="preserve"> </w:t>
                        </w:r>
                      </w:p>
                      <w:p w14:paraId="03C01577" w14:textId="77777777" w:rsidR="00D87BB9" w:rsidRDefault="00D87BB9"/>
                      <w:p w14:paraId="3F199E9F" w14:textId="77777777" w:rsidR="00D87BB9" w:rsidRDefault="00D87BB9" w:rsidP="0024784C">
                        <w:r>
                          <w:t xml:space="preserve"> </w:t>
                        </w:r>
                      </w:p>
                      <w:p w14:paraId="54E7164C" w14:textId="77777777" w:rsidR="00D87BB9" w:rsidRDefault="00D87BB9"/>
                      <w:p w14:paraId="2634F9A5" w14:textId="77777777" w:rsidR="00D87BB9" w:rsidRDefault="00D87BB9" w:rsidP="0024784C">
                        <w:r>
                          <w:t xml:space="preserve"> </w:t>
                        </w:r>
                      </w:p>
                    </w:txbxContent>
                  </v:textbox>
                </v:rect>
                <v:shape id="Picture 70587" o:spid="_x0000_s1296" type="#_x0000_t75" style="position:absolute;width:19259;height:8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">
                  <v:imagedata r:id="rId9" o:title=""/>
                </v:shape>
                <w10:wrap type="tight"/>
              </v:group>
            </w:pict>
          </mc:Fallback>
        </mc:AlternateContent>
      </w:r>
      <w:r>
        <w:t xml:space="preserve"> </w:t>
      </w:r>
    </w:p>
    <w:p w14:paraId="573390C3" w14:textId="77777777" w:rsidR="0024784C" w:rsidRDefault="0024784C" w:rsidP="0024784C">
      <w:pPr>
        <w:spacing w:after="0"/>
        <w:ind w:left="136"/>
      </w:pPr>
    </w:p>
    <w:p w14:paraId="7045739C" w14:textId="035EAB8E" w:rsidR="0024784C" w:rsidRDefault="0024784C" w:rsidP="0024784C">
      <w:pPr>
        <w:spacing w:after="231"/>
        <w:ind w:left="255"/>
      </w:pPr>
    </w:p>
    <w:p w14:paraId="61E82380" w14:textId="77777777" w:rsidR="000C6604" w:rsidRDefault="000C6604" w:rsidP="0024784C">
      <w:pPr>
        <w:spacing w:after="231"/>
        <w:ind w:left="255"/>
      </w:pPr>
    </w:p>
    <w:p w14:paraId="4C214FA5" w14:textId="77777777" w:rsidR="00DE119A" w:rsidRDefault="00DE119A" w:rsidP="00DE119A">
      <w:pPr>
        <w:spacing w:after="4" w:line="250" w:lineRule="auto"/>
        <w:ind w:left="137" w:right="7019" w:hanging="10"/>
        <w:rPr>
          <w:rFonts w:ascii="Arial" w:eastAsia="Arial" w:hAnsi="Arial" w:cs="Arial"/>
        </w:rPr>
      </w:pPr>
      <w:r>
        <w:rPr>
          <w:rFonts w:ascii="Arial" w:eastAsia="Arial" w:hAnsi="Arial" w:cs="Arial"/>
          <w:b/>
        </w:rPr>
        <w:t xml:space="preserve">Date: </w:t>
      </w:r>
    </w:p>
    <w:p w14:paraId="34F94236" w14:textId="77777777" w:rsidR="00DE119A" w:rsidRDefault="00DE119A" w:rsidP="00DE119A">
      <w:pPr>
        <w:spacing w:after="4" w:line="250" w:lineRule="auto"/>
        <w:ind w:left="137" w:right="7019" w:hanging="10"/>
      </w:pPr>
      <w:r>
        <w:rPr>
          <w:rFonts w:ascii="Arial" w:eastAsia="Arial" w:hAnsi="Arial" w:cs="Arial"/>
          <w:b/>
        </w:rPr>
        <w:t xml:space="preserve">Name:  </w:t>
      </w:r>
    </w:p>
    <w:p w14:paraId="596DE037" w14:textId="77777777" w:rsidR="00DE119A" w:rsidRDefault="00DE119A" w:rsidP="00DE119A">
      <w:pPr>
        <w:spacing w:after="4" w:line="250" w:lineRule="auto"/>
        <w:ind w:left="137" w:hanging="10"/>
      </w:pPr>
      <w:r>
        <w:rPr>
          <w:rFonts w:ascii="Arial" w:eastAsia="Arial" w:hAnsi="Arial" w:cs="Arial"/>
          <w:b/>
        </w:rPr>
        <w:t xml:space="preserve">Location:  </w:t>
      </w:r>
    </w:p>
    <w:p w14:paraId="673F8C93" w14:textId="77777777" w:rsidR="00DE119A" w:rsidRDefault="00DE119A" w:rsidP="00DE119A">
      <w:pPr>
        <w:spacing w:after="4" w:line="250" w:lineRule="auto"/>
        <w:ind w:left="137" w:hanging="10"/>
      </w:pPr>
      <w:r>
        <w:rPr>
          <w:rFonts w:ascii="Arial" w:eastAsia="Arial" w:hAnsi="Arial" w:cs="Arial"/>
          <w:b/>
        </w:rPr>
        <w:t xml:space="preserve">Contact details: </w:t>
      </w:r>
    </w:p>
    <w:p w14:paraId="0C00C124" w14:textId="5FB572C1" w:rsidR="00DE119A" w:rsidRDefault="00DE119A" w:rsidP="003D56F7">
      <w:pPr>
        <w:spacing w:after="205" w:line="268" w:lineRule="auto"/>
        <w:ind w:left="137" w:right="562" w:hanging="10"/>
      </w:pPr>
      <w:r>
        <w:rPr>
          <w:rFonts w:ascii="Arial" w:eastAsia="Arial" w:hAnsi="Arial" w:cs="Arial"/>
          <w:b/>
        </w:rPr>
        <w:t xml:space="preserve">Title of Project: </w:t>
      </w:r>
      <w:r w:rsidRPr="002905E3">
        <w:rPr>
          <w:rFonts w:ascii="Arial" w:eastAsia="Arial" w:hAnsi="Arial" w:cs="Arial"/>
        </w:rPr>
        <w:t>Building Urban Resilience in the MENA Region ‘The context of Climate Change, Conflict and Displacement’</w:t>
      </w:r>
    </w:p>
    <w:p w14:paraId="13FE3E79" w14:textId="77777777" w:rsidR="00DE119A" w:rsidRPr="0077499D" w:rsidRDefault="00DE119A" w:rsidP="00DE119A">
      <w:pPr>
        <w:spacing w:after="4" w:line="250" w:lineRule="auto"/>
        <w:ind w:left="137" w:hanging="10"/>
        <w:rPr>
          <w:sz w:val="20"/>
        </w:rPr>
      </w:pPr>
      <w:r w:rsidRPr="0077499D">
        <w:rPr>
          <w:rFonts w:ascii="Arial" w:eastAsia="Arial" w:hAnsi="Arial" w:cs="Arial"/>
          <w:b/>
          <w:sz w:val="20"/>
        </w:rPr>
        <w:t xml:space="preserve">The voluntary nature of participation </w:t>
      </w:r>
    </w:p>
    <w:p w14:paraId="1BAF6ADF" w14:textId="0A0D50D0" w:rsidR="00DE119A" w:rsidRPr="0077499D" w:rsidRDefault="00DE119A" w:rsidP="00DE119A">
      <w:pPr>
        <w:spacing w:after="119" w:line="239" w:lineRule="auto"/>
        <w:ind w:left="142" w:right="567"/>
        <w:jc w:val="both"/>
        <w:rPr>
          <w:sz w:val="20"/>
        </w:rPr>
      </w:pPr>
      <w:r w:rsidRPr="0077499D">
        <w:rPr>
          <w:rFonts w:ascii="Arial" w:eastAsia="Arial" w:hAnsi="Arial" w:cs="Arial"/>
          <w:i/>
          <w:sz w:val="20"/>
        </w:rPr>
        <w:t xml:space="preserve"> ‘You are being invited to take part in a research study. Before you decide whether or not to take part, it is important for you to understand why the research is being done and what it will involve. Please take </w:t>
      </w:r>
      <w:r w:rsidR="00087B48">
        <w:rPr>
          <w:rFonts w:ascii="Arial" w:eastAsia="Arial" w:hAnsi="Arial" w:cs="Arial"/>
          <w:i/>
          <w:sz w:val="20"/>
        </w:rPr>
        <w:t xml:space="preserve">the </w:t>
      </w:r>
      <w:r w:rsidRPr="0077499D">
        <w:rPr>
          <w:rFonts w:ascii="Arial" w:eastAsia="Arial" w:hAnsi="Arial" w:cs="Arial"/>
          <w:i/>
          <w:sz w:val="20"/>
        </w:rPr>
        <w:t>time to read the following information carefully’.</w:t>
      </w:r>
      <w:r w:rsidRPr="0077499D">
        <w:rPr>
          <w:rFonts w:ascii="Times New Roman" w:eastAsia="Times New Roman" w:hAnsi="Times New Roman" w:cs="Times New Roman"/>
        </w:rPr>
        <w:t xml:space="preserve"> </w:t>
      </w:r>
      <w:r w:rsidRPr="0077499D">
        <w:rPr>
          <w:rFonts w:ascii="Arial" w:eastAsia="Arial" w:hAnsi="Arial" w:cs="Arial"/>
          <w:i/>
          <w:sz w:val="20"/>
        </w:rPr>
        <w:t xml:space="preserve">You are free to withdraw from the study and not have your information included, at any time up to the time of completion of the dissertation. However, after that time, it would be impossible for the researcher to comply. </w:t>
      </w:r>
    </w:p>
    <w:p w14:paraId="33A3A85B" w14:textId="77777777" w:rsidR="00DE119A" w:rsidRPr="0077499D" w:rsidRDefault="00DE119A" w:rsidP="00DE119A">
      <w:pPr>
        <w:spacing w:after="4" w:line="250" w:lineRule="auto"/>
        <w:ind w:left="137" w:hanging="10"/>
        <w:rPr>
          <w:sz w:val="20"/>
        </w:rPr>
      </w:pPr>
      <w:r w:rsidRPr="0077499D">
        <w:rPr>
          <w:rFonts w:ascii="Arial" w:eastAsia="Arial" w:hAnsi="Arial" w:cs="Arial"/>
          <w:b/>
          <w:sz w:val="20"/>
        </w:rPr>
        <w:t xml:space="preserve">The purpose of the study: </w:t>
      </w:r>
    </w:p>
    <w:p w14:paraId="287E7F81" w14:textId="2C715F07" w:rsidR="00DE119A" w:rsidRPr="0077499D" w:rsidRDefault="00DE119A" w:rsidP="00DE119A">
      <w:pPr>
        <w:spacing w:after="119" w:line="239" w:lineRule="auto"/>
        <w:ind w:left="137" w:right="555" w:hanging="10"/>
        <w:jc w:val="both"/>
        <w:rPr>
          <w:sz w:val="20"/>
        </w:rPr>
      </w:pPr>
      <w:bookmarkStart w:id="1142" w:name="_Hlk7336835"/>
      <w:r w:rsidRPr="002905E3">
        <w:rPr>
          <w:rFonts w:ascii="Arial" w:eastAsia="Arial" w:hAnsi="Arial" w:cs="Arial"/>
          <w:sz w:val="20"/>
        </w:rPr>
        <w:t>The aim of the research is to develop a Policy Guidance that supports Disaster Risk Reduction decision</w:t>
      </w:r>
      <w:r w:rsidR="00087B48">
        <w:rPr>
          <w:rFonts w:ascii="Arial" w:eastAsia="Arial" w:hAnsi="Arial" w:cs="Arial"/>
          <w:sz w:val="20"/>
        </w:rPr>
        <w:t>-</w:t>
      </w:r>
      <w:r w:rsidRPr="002905E3">
        <w:rPr>
          <w:rFonts w:ascii="Arial" w:eastAsia="Arial" w:hAnsi="Arial" w:cs="Arial"/>
          <w:sz w:val="20"/>
        </w:rPr>
        <w:t>makers in developing Urban Resilience Action Plan (U-RAP) for the SFDRR Resilience Scorecard in the Middle East and North Africa Region.</w:t>
      </w:r>
      <w:r w:rsidRPr="0077499D">
        <w:rPr>
          <w:rFonts w:ascii="Arial" w:eastAsia="Arial" w:hAnsi="Arial" w:cs="Arial"/>
          <w:sz w:val="20"/>
        </w:rPr>
        <w:t xml:space="preserve"> </w:t>
      </w:r>
      <w:bookmarkEnd w:id="1142"/>
      <w:r>
        <w:rPr>
          <w:rFonts w:ascii="Arial" w:eastAsia="Arial" w:hAnsi="Arial" w:cs="Arial"/>
          <w:sz w:val="20"/>
        </w:rPr>
        <w:t xml:space="preserve">A comparative analysis of existing urban resilience assessment tools will apply. </w:t>
      </w:r>
      <w:r w:rsidRPr="0077499D">
        <w:rPr>
          <w:rFonts w:ascii="Arial" w:eastAsia="Arial" w:hAnsi="Arial" w:cs="Arial"/>
          <w:sz w:val="20"/>
        </w:rPr>
        <w:t>Participants invited to take part will be kindly requested to express their opinion, reasoning</w:t>
      </w:r>
      <w:r w:rsidR="00087B48">
        <w:rPr>
          <w:rFonts w:ascii="Arial" w:eastAsia="Arial" w:hAnsi="Arial" w:cs="Arial"/>
          <w:sz w:val="20"/>
        </w:rPr>
        <w:t>,</w:t>
      </w:r>
      <w:r w:rsidRPr="0077499D">
        <w:rPr>
          <w:rFonts w:ascii="Arial" w:eastAsia="Arial" w:hAnsi="Arial" w:cs="Arial"/>
          <w:sz w:val="20"/>
        </w:rPr>
        <w:t xml:space="preserve"> and beliefs on how we can best implement the Sendai Framework to capture the dynamics of hazards, exposure</w:t>
      </w:r>
      <w:r w:rsidR="00087B48">
        <w:rPr>
          <w:rFonts w:ascii="Arial" w:eastAsia="Arial" w:hAnsi="Arial" w:cs="Arial"/>
          <w:sz w:val="20"/>
        </w:rPr>
        <w:t>,</w:t>
      </w:r>
      <w:r w:rsidRPr="0077499D">
        <w:rPr>
          <w:rFonts w:ascii="Arial" w:eastAsia="Arial" w:hAnsi="Arial" w:cs="Arial"/>
          <w:sz w:val="20"/>
        </w:rPr>
        <w:t xml:space="preserve"> and vulnerability of IDPs</w:t>
      </w:r>
      <w:r>
        <w:rPr>
          <w:rFonts w:ascii="Arial" w:eastAsia="Arial" w:hAnsi="Arial" w:cs="Arial"/>
          <w:sz w:val="20"/>
        </w:rPr>
        <w:t xml:space="preserve"> and Refugees in the Arab States. This will advise building coherence with the 2015-2030 Sustainable Development Goals, Climate Change</w:t>
      </w:r>
      <w:r w:rsidR="00087B48">
        <w:rPr>
          <w:rFonts w:ascii="Arial" w:eastAsia="Arial" w:hAnsi="Arial" w:cs="Arial"/>
          <w:sz w:val="20"/>
        </w:rPr>
        <w:t>,</w:t>
      </w:r>
      <w:r>
        <w:rPr>
          <w:rFonts w:ascii="Arial" w:eastAsia="Arial" w:hAnsi="Arial" w:cs="Arial"/>
          <w:sz w:val="20"/>
        </w:rPr>
        <w:t xml:space="preserve"> and Habitat III Global Agendas.</w:t>
      </w:r>
    </w:p>
    <w:p w14:paraId="17EE468A" w14:textId="77777777" w:rsidR="00DE119A" w:rsidRPr="0077499D" w:rsidRDefault="00DE119A" w:rsidP="00DE119A">
      <w:pPr>
        <w:spacing w:after="4" w:line="250" w:lineRule="auto"/>
        <w:ind w:left="137" w:hanging="10"/>
        <w:rPr>
          <w:sz w:val="20"/>
        </w:rPr>
      </w:pPr>
      <w:r w:rsidRPr="0077499D">
        <w:rPr>
          <w:rFonts w:ascii="Arial" w:eastAsia="Arial" w:hAnsi="Arial" w:cs="Arial"/>
          <w:b/>
          <w:sz w:val="20"/>
        </w:rPr>
        <w:t xml:space="preserve">Why you have been asked to participate </w:t>
      </w:r>
    </w:p>
    <w:p w14:paraId="2B14EB55" w14:textId="14575F58" w:rsidR="00DE119A" w:rsidRPr="0077499D" w:rsidRDefault="00DE119A" w:rsidP="00DE119A">
      <w:pPr>
        <w:spacing w:after="4" w:line="268" w:lineRule="auto"/>
        <w:ind w:left="137" w:right="562" w:hanging="10"/>
        <w:rPr>
          <w:sz w:val="20"/>
        </w:rPr>
      </w:pPr>
      <w:r w:rsidRPr="0077499D">
        <w:rPr>
          <w:rFonts w:ascii="Arial" w:eastAsia="Arial" w:hAnsi="Arial" w:cs="Arial"/>
          <w:sz w:val="20"/>
        </w:rPr>
        <w:t>As one of 40 participants, you are selected for presenting a city authority (or) civil society organisation (or) humanitarian aid agency. It is up to you to decide whether or not to take part in this study. If you do, you will be given this information sheet to keep and be asked to sign a consent form. You are still free to withdraw anytime up to the submission of the dissertation and without giving a reason. A decision to withdraw, or a decision not to take part, will not affect you</w:t>
      </w:r>
      <w:r w:rsidR="00087B48">
        <w:rPr>
          <w:rFonts w:ascii="Arial" w:eastAsia="Arial" w:hAnsi="Arial" w:cs="Arial"/>
          <w:sz w:val="20"/>
        </w:rPr>
        <w:t>r</w:t>
      </w:r>
      <w:r w:rsidRPr="0077499D">
        <w:rPr>
          <w:rFonts w:ascii="Arial" w:eastAsia="Arial" w:hAnsi="Arial" w:cs="Arial"/>
          <w:sz w:val="20"/>
        </w:rPr>
        <w:t xml:space="preserve"> position. </w:t>
      </w:r>
    </w:p>
    <w:p w14:paraId="5C94F57E" w14:textId="77777777" w:rsidR="00DE119A" w:rsidRPr="0077499D" w:rsidRDefault="00DE119A" w:rsidP="00DE119A">
      <w:pPr>
        <w:spacing w:after="0"/>
        <w:ind w:left="142"/>
        <w:rPr>
          <w:sz w:val="20"/>
        </w:rPr>
      </w:pPr>
      <w:r w:rsidRPr="0077499D">
        <w:rPr>
          <w:rFonts w:ascii="Arial" w:eastAsia="Arial" w:hAnsi="Arial" w:cs="Arial"/>
          <w:sz w:val="20"/>
        </w:rPr>
        <w:t xml:space="preserve"> </w:t>
      </w:r>
    </w:p>
    <w:p w14:paraId="599AC5E7" w14:textId="28863779" w:rsidR="00DE119A" w:rsidRPr="0077499D" w:rsidRDefault="00DE119A" w:rsidP="00DE119A">
      <w:pPr>
        <w:spacing w:after="4" w:line="250" w:lineRule="auto"/>
        <w:ind w:left="137" w:hanging="10"/>
        <w:rPr>
          <w:sz w:val="20"/>
        </w:rPr>
      </w:pPr>
      <w:r w:rsidRPr="0077499D">
        <w:rPr>
          <w:rFonts w:ascii="Arial" w:eastAsia="Arial" w:hAnsi="Arial" w:cs="Arial"/>
          <w:b/>
          <w:sz w:val="20"/>
        </w:rPr>
        <w:t>What will happen if you take part and opting</w:t>
      </w:r>
      <w:r w:rsidR="00087B48">
        <w:rPr>
          <w:rFonts w:ascii="Arial" w:eastAsia="Arial" w:hAnsi="Arial" w:cs="Arial"/>
          <w:b/>
          <w:sz w:val="20"/>
        </w:rPr>
        <w:t>-</w:t>
      </w:r>
      <w:r w:rsidRPr="0077499D">
        <w:rPr>
          <w:rFonts w:ascii="Arial" w:eastAsia="Arial" w:hAnsi="Arial" w:cs="Arial"/>
          <w:b/>
          <w:sz w:val="20"/>
        </w:rPr>
        <w:t xml:space="preserve">in </w:t>
      </w:r>
    </w:p>
    <w:p w14:paraId="21A714AC" w14:textId="400ADF6B" w:rsidR="00DE119A" w:rsidRPr="0077499D" w:rsidRDefault="00DE119A" w:rsidP="00DE119A">
      <w:pPr>
        <w:spacing w:after="95" w:line="268" w:lineRule="auto"/>
        <w:ind w:left="137" w:right="562" w:hanging="10"/>
        <w:rPr>
          <w:sz w:val="20"/>
        </w:rPr>
      </w:pPr>
      <w:r w:rsidRPr="0077499D">
        <w:rPr>
          <w:rFonts w:ascii="Arial" w:eastAsia="Arial" w:hAnsi="Arial" w:cs="Arial"/>
          <w:sz w:val="20"/>
        </w:rPr>
        <w:t xml:space="preserve">If you are willing to participate, you will be invited via email for </w:t>
      </w:r>
      <w:r w:rsidR="00087B48">
        <w:rPr>
          <w:rFonts w:ascii="Arial" w:eastAsia="Arial" w:hAnsi="Arial" w:cs="Arial"/>
          <w:sz w:val="20"/>
        </w:rPr>
        <w:t xml:space="preserve">a </w:t>
      </w:r>
      <w:r w:rsidRPr="0077499D">
        <w:rPr>
          <w:rFonts w:ascii="Arial" w:eastAsia="Arial" w:hAnsi="Arial" w:cs="Arial"/>
          <w:sz w:val="20"/>
        </w:rPr>
        <w:t xml:space="preserve">Skype interview lasting approximately (30 min – 1 hour) at a mutually agreeable date and time. During the interview, the researcher will explore with you and for ease of later analysis. The conversation will be recorded with your permission as well as take notes. If you do not wish to be recorded but are still willing to participate, the researcher will take notes only. </w:t>
      </w:r>
    </w:p>
    <w:p w14:paraId="21D0D796" w14:textId="77777777" w:rsidR="00DE119A" w:rsidRPr="0077499D" w:rsidRDefault="00DE119A" w:rsidP="00DE119A">
      <w:pPr>
        <w:spacing w:after="95" w:line="268" w:lineRule="auto"/>
        <w:ind w:left="137" w:right="562" w:hanging="10"/>
        <w:rPr>
          <w:sz w:val="20"/>
        </w:rPr>
      </w:pPr>
      <w:r w:rsidRPr="0077499D">
        <w:rPr>
          <w:rFonts w:ascii="Arial" w:eastAsia="Arial" w:hAnsi="Arial" w:cs="Arial"/>
          <w:b/>
          <w:sz w:val="20"/>
        </w:rPr>
        <w:t xml:space="preserve">Possible disadvantages/risks to participation: </w:t>
      </w:r>
      <w:r w:rsidRPr="0077499D">
        <w:rPr>
          <w:rFonts w:ascii="Arial" w:eastAsia="Arial" w:hAnsi="Arial" w:cs="Arial"/>
          <w:sz w:val="20"/>
        </w:rPr>
        <w:t>It is not anticipated that there will be any disadvantage or you may suffer any risk form this study.</w:t>
      </w:r>
      <w:r w:rsidRPr="0077499D">
        <w:rPr>
          <w:rFonts w:ascii="Arial" w:eastAsia="Arial" w:hAnsi="Arial" w:cs="Arial"/>
          <w:b/>
          <w:sz w:val="20"/>
        </w:rPr>
        <w:t xml:space="preserve">  </w:t>
      </w:r>
    </w:p>
    <w:p w14:paraId="63EB6BCF" w14:textId="6F07E128" w:rsidR="00DE119A" w:rsidRPr="0077499D" w:rsidRDefault="00DE119A" w:rsidP="00DE119A">
      <w:pPr>
        <w:spacing w:after="2" w:line="239" w:lineRule="auto"/>
        <w:ind w:left="137" w:right="555" w:hanging="10"/>
        <w:jc w:val="both"/>
        <w:rPr>
          <w:sz w:val="20"/>
        </w:rPr>
      </w:pPr>
      <w:r w:rsidRPr="0077499D">
        <w:rPr>
          <w:rFonts w:ascii="Arial" w:eastAsia="Arial" w:hAnsi="Arial" w:cs="Arial"/>
          <w:b/>
          <w:sz w:val="20"/>
        </w:rPr>
        <w:t xml:space="preserve">Possible benefits to participation: </w:t>
      </w:r>
      <w:r w:rsidRPr="0077499D">
        <w:rPr>
          <w:rFonts w:ascii="Arial" w:eastAsia="Arial" w:hAnsi="Arial" w:cs="Arial"/>
          <w:sz w:val="20"/>
        </w:rPr>
        <w:t>It is unlikely that you will gain any personal benefit from participating in this research. However, the information you share with the researcher will help measure the impact of develop</w:t>
      </w:r>
      <w:r>
        <w:rPr>
          <w:rFonts w:ascii="Arial" w:eastAsia="Arial" w:hAnsi="Arial" w:cs="Arial"/>
          <w:sz w:val="20"/>
        </w:rPr>
        <w:t>ing</w:t>
      </w:r>
      <w:r w:rsidRPr="0077499D">
        <w:rPr>
          <w:rFonts w:ascii="Arial" w:eastAsia="Arial" w:hAnsi="Arial" w:cs="Arial"/>
          <w:sz w:val="20"/>
        </w:rPr>
        <w:t xml:space="preserve"> a Policy Guidance that supports Disaster Risk Reduction decision</w:t>
      </w:r>
      <w:r w:rsidR="00087B48">
        <w:rPr>
          <w:rFonts w:ascii="Arial" w:eastAsia="Arial" w:hAnsi="Arial" w:cs="Arial"/>
          <w:sz w:val="20"/>
        </w:rPr>
        <w:t>-</w:t>
      </w:r>
      <w:r w:rsidRPr="0077499D">
        <w:rPr>
          <w:rFonts w:ascii="Arial" w:eastAsia="Arial" w:hAnsi="Arial" w:cs="Arial"/>
          <w:sz w:val="20"/>
        </w:rPr>
        <w:t xml:space="preserve">makers in developing Urban Resilience Action Plan (U-RAP) for the SFDRR Resilience Scorecard in the Middle East and North Africa Region fragile context of climate change, conflict and displacement, to accommodate the Disaster </w:t>
      </w:r>
      <w:r w:rsidRPr="0077499D">
        <w:rPr>
          <w:rFonts w:ascii="Arial" w:eastAsia="Arial" w:hAnsi="Arial" w:cs="Arial"/>
          <w:sz w:val="20"/>
        </w:rPr>
        <w:lastRenderedPageBreak/>
        <w:t xml:space="preserve">Displaced People social and cultural challenges. Some individuals may gain some benefit from having the opportunity to discuss this topic with a receptive listener. </w:t>
      </w:r>
    </w:p>
    <w:p w14:paraId="5993C7A1" w14:textId="77777777" w:rsidR="00DE119A" w:rsidRPr="0077499D" w:rsidRDefault="00DE119A" w:rsidP="00DE119A">
      <w:pPr>
        <w:spacing w:after="0"/>
        <w:ind w:left="142"/>
        <w:rPr>
          <w:sz w:val="20"/>
        </w:rPr>
      </w:pPr>
      <w:r w:rsidRPr="0077499D">
        <w:rPr>
          <w:rFonts w:ascii="Arial" w:eastAsia="Arial" w:hAnsi="Arial" w:cs="Arial"/>
          <w:b/>
          <w:sz w:val="20"/>
        </w:rPr>
        <w:t xml:space="preserve"> </w:t>
      </w:r>
    </w:p>
    <w:p w14:paraId="155E46C1" w14:textId="77777777" w:rsidR="00DE119A" w:rsidRPr="0077499D" w:rsidRDefault="00DE119A" w:rsidP="00DE119A">
      <w:pPr>
        <w:spacing w:after="4" w:line="250" w:lineRule="auto"/>
        <w:ind w:left="137" w:hanging="10"/>
        <w:rPr>
          <w:sz w:val="20"/>
        </w:rPr>
      </w:pPr>
      <w:r w:rsidRPr="0077499D">
        <w:rPr>
          <w:rFonts w:ascii="Arial" w:eastAsia="Arial" w:hAnsi="Arial" w:cs="Arial"/>
          <w:b/>
          <w:sz w:val="20"/>
        </w:rPr>
        <w:t xml:space="preserve">Data collection and confidentiality </w:t>
      </w:r>
    </w:p>
    <w:p w14:paraId="42EDDBC0" w14:textId="15F2685C" w:rsidR="00DE119A" w:rsidRDefault="00DE119A" w:rsidP="00ED5F71">
      <w:pPr>
        <w:spacing w:after="4" w:line="268" w:lineRule="auto"/>
        <w:ind w:left="137" w:right="562" w:hanging="10"/>
        <w:rPr>
          <w:rFonts w:ascii="Arial" w:eastAsia="Arial" w:hAnsi="Arial" w:cs="Arial"/>
          <w:sz w:val="20"/>
        </w:rPr>
      </w:pPr>
      <w:r w:rsidRPr="0077499D">
        <w:rPr>
          <w:rFonts w:ascii="Arial" w:eastAsia="Arial" w:hAnsi="Arial" w:cs="Arial"/>
          <w:sz w:val="20"/>
        </w:rPr>
        <w:t>‘All the information collected about you and other participants will be kept strictly confidential (subject to legal limitations). All information received from you will be handled in a confidential manner and stored in a locked filing cabinet and on a password</w:t>
      </w:r>
      <w:r w:rsidR="00087B48">
        <w:rPr>
          <w:rFonts w:ascii="Arial" w:eastAsia="Arial" w:hAnsi="Arial" w:cs="Arial"/>
          <w:sz w:val="20"/>
        </w:rPr>
        <w:t>-</w:t>
      </w:r>
      <w:r w:rsidRPr="0077499D">
        <w:rPr>
          <w:rFonts w:ascii="Arial" w:eastAsia="Arial" w:hAnsi="Arial" w:cs="Arial"/>
          <w:sz w:val="20"/>
        </w:rPr>
        <w:t xml:space="preserve">protected computer in an environment locked when not occupied. Only the researcher and supervisor will have direct access to the information. Any reference to you will be coded. This information will be held until June/2020 </w:t>
      </w:r>
    </w:p>
    <w:p w14:paraId="0F9A57DC" w14:textId="77777777" w:rsidR="00ED5F71" w:rsidRPr="0077499D" w:rsidRDefault="00ED5F71" w:rsidP="00ED5F71">
      <w:pPr>
        <w:spacing w:after="4" w:line="268" w:lineRule="auto"/>
        <w:ind w:left="137" w:right="562" w:hanging="10"/>
        <w:rPr>
          <w:sz w:val="20"/>
        </w:rPr>
      </w:pPr>
    </w:p>
    <w:p w14:paraId="3A142A18" w14:textId="77777777" w:rsidR="00DE119A" w:rsidRPr="0077499D" w:rsidRDefault="00DE119A" w:rsidP="00DE119A">
      <w:pPr>
        <w:spacing w:after="4" w:line="250" w:lineRule="auto"/>
        <w:ind w:left="137" w:hanging="10"/>
        <w:rPr>
          <w:sz w:val="20"/>
        </w:rPr>
      </w:pPr>
      <w:r w:rsidRPr="0077499D">
        <w:rPr>
          <w:rFonts w:ascii="Arial" w:eastAsia="Arial" w:hAnsi="Arial" w:cs="Arial"/>
          <w:b/>
          <w:sz w:val="20"/>
        </w:rPr>
        <w:t xml:space="preserve">What will happen to the results of the research study on completion </w:t>
      </w:r>
    </w:p>
    <w:p w14:paraId="329FB04A" w14:textId="0DAF6C13" w:rsidR="00DE119A" w:rsidRPr="0077499D" w:rsidRDefault="00DE119A" w:rsidP="00DE119A">
      <w:pPr>
        <w:spacing w:after="4" w:line="268" w:lineRule="auto"/>
        <w:ind w:left="137" w:right="562" w:hanging="10"/>
        <w:rPr>
          <w:sz w:val="20"/>
        </w:rPr>
      </w:pPr>
      <w:r w:rsidRPr="0077499D">
        <w:rPr>
          <w:rFonts w:ascii="Arial" w:eastAsia="Arial" w:hAnsi="Arial" w:cs="Arial"/>
          <w:sz w:val="20"/>
        </w:rPr>
        <w:t>This study is being completed as part of a Ph</w:t>
      </w:r>
      <w:r w:rsidR="00087B48">
        <w:rPr>
          <w:rFonts w:ascii="Arial" w:eastAsia="Arial" w:hAnsi="Arial" w:cs="Arial"/>
          <w:sz w:val="20"/>
        </w:rPr>
        <w:t>.D.</w:t>
      </w:r>
      <w:r w:rsidRPr="0077499D">
        <w:rPr>
          <w:rFonts w:ascii="Arial" w:eastAsia="Arial" w:hAnsi="Arial" w:cs="Arial"/>
          <w:sz w:val="20"/>
        </w:rPr>
        <w:t xml:space="preserve"> Construction Management and Economics </w:t>
      </w:r>
    </w:p>
    <w:p w14:paraId="333ACAFE" w14:textId="77777777" w:rsidR="00DE119A" w:rsidRPr="0077499D" w:rsidRDefault="00DE119A" w:rsidP="00DE119A">
      <w:pPr>
        <w:spacing w:after="4" w:line="268" w:lineRule="auto"/>
        <w:ind w:left="137" w:right="562" w:hanging="10"/>
        <w:rPr>
          <w:sz w:val="20"/>
        </w:rPr>
      </w:pPr>
      <w:r w:rsidRPr="0077499D">
        <w:rPr>
          <w:rFonts w:ascii="Arial" w:eastAsia="Arial" w:hAnsi="Arial" w:cs="Arial"/>
          <w:sz w:val="20"/>
        </w:rPr>
        <w:t>F</w:t>
      </w:r>
      <w:r>
        <w:rPr>
          <w:rFonts w:ascii="Arial" w:eastAsia="Arial" w:hAnsi="Arial" w:cs="Arial"/>
          <w:sz w:val="20"/>
        </w:rPr>
        <w:t>ull time</w:t>
      </w:r>
      <w:r w:rsidRPr="0077499D">
        <w:rPr>
          <w:rFonts w:ascii="Arial" w:eastAsia="Arial" w:hAnsi="Arial" w:cs="Arial"/>
          <w:sz w:val="20"/>
        </w:rPr>
        <w:t xml:space="preserve"> at London South Bank University. It has been reviewed and ethically approved by the </w:t>
      </w:r>
    </w:p>
    <w:p w14:paraId="718A5061" w14:textId="1DD1C7C8" w:rsidR="00DE119A" w:rsidRPr="0077499D" w:rsidRDefault="00DE119A" w:rsidP="00DE119A">
      <w:pPr>
        <w:spacing w:after="200" w:line="270" w:lineRule="auto"/>
        <w:ind w:left="137" w:right="536" w:hanging="10"/>
        <w:rPr>
          <w:sz w:val="20"/>
        </w:rPr>
      </w:pPr>
      <w:r w:rsidRPr="0077499D">
        <w:rPr>
          <w:rFonts w:ascii="Arial" w:eastAsia="Arial" w:hAnsi="Arial" w:cs="Arial"/>
          <w:sz w:val="20"/>
        </w:rPr>
        <w:t>London Southbank University Research Ethics Committee. Your ‘privacy and anonymity will be ensured in the collection, storage</w:t>
      </w:r>
      <w:r w:rsidR="00087B48">
        <w:rPr>
          <w:rFonts w:ascii="Arial" w:eastAsia="Arial" w:hAnsi="Arial" w:cs="Arial"/>
          <w:sz w:val="20"/>
        </w:rPr>
        <w:t>,</w:t>
      </w:r>
      <w:r w:rsidRPr="0077499D">
        <w:rPr>
          <w:rFonts w:ascii="Arial" w:eastAsia="Arial" w:hAnsi="Arial" w:cs="Arial"/>
          <w:sz w:val="20"/>
        </w:rPr>
        <w:t xml:space="preserve"> and publication of research material’.</w:t>
      </w:r>
      <w:r w:rsidRPr="0077499D">
        <w:rPr>
          <w:rFonts w:ascii="Arial" w:eastAsia="Arial" w:hAnsi="Arial" w:cs="Arial"/>
          <w:i/>
          <w:sz w:val="20"/>
        </w:rPr>
        <w:t xml:space="preserve"> Data generated by the study must be retained in accordance with the University's Code of Practice.  All data generated in the course of the research must be kept securely in paper or electronic form for a period of 10 years after the completion of a research project.’ </w:t>
      </w:r>
    </w:p>
    <w:p w14:paraId="623A9ED5" w14:textId="77777777" w:rsidR="00DE119A" w:rsidRPr="0077499D" w:rsidRDefault="00DE119A" w:rsidP="00DE119A">
      <w:pPr>
        <w:spacing w:after="269" w:line="250" w:lineRule="auto"/>
        <w:ind w:left="137" w:hanging="10"/>
        <w:rPr>
          <w:sz w:val="20"/>
        </w:rPr>
      </w:pPr>
      <w:r w:rsidRPr="0077499D">
        <w:rPr>
          <w:rFonts w:ascii="Arial" w:eastAsia="Arial" w:hAnsi="Arial" w:cs="Arial"/>
          <w:b/>
          <w:sz w:val="20"/>
        </w:rPr>
        <w:t xml:space="preserve">Who to contact for further information </w:t>
      </w:r>
      <w:r w:rsidRPr="0077499D">
        <w:rPr>
          <w:rFonts w:ascii="Arial" w:eastAsia="Arial" w:hAnsi="Arial" w:cs="Arial"/>
          <w:sz w:val="20"/>
        </w:rPr>
        <w:t xml:space="preserve">If you have a concern about any aspect of this study, you should ask to speak with the researcher who will do their best to answer your questions (Nuha Eltinay). If you wish any further information regarding this study or have any complaints about the way you have been dealt with during the study or other concerns you can contact: (Prof. Charles Egbu) at egbuc@lsbu.ac.uk, who is the Academic Supervisor for this study. Finally, if you remain unhappy and wish to complain formally, you can contact the Chair of the University Research Ethics Committee. Details can be obtained from the university website: https://my.lsbu.ac.uk/page/research-degrees-ethics  </w:t>
      </w:r>
    </w:p>
    <w:p w14:paraId="7DEC4C7C" w14:textId="13EA03F3" w:rsidR="00DE119A" w:rsidRPr="0077499D" w:rsidRDefault="00DE119A" w:rsidP="00DE119A">
      <w:pPr>
        <w:spacing w:after="4" w:line="268" w:lineRule="auto"/>
        <w:ind w:left="137" w:right="562" w:hanging="10"/>
        <w:rPr>
          <w:sz w:val="20"/>
        </w:rPr>
      </w:pPr>
      <w:r w:rsidRPr="0077499D">
        <w:rPr>
          <w:rFonts w:ascii="Arial" w:eastAsia="Arial" w:hAnsi="Arial" w:cs="Arial"/>
          <w:sz w:val="20"/>
        </w:rPr>
        <w:t xml:space="preserve"> Thank you for taking </w:t>
      </w:r>
      <w:r w:rsidR="00087B48">
        <w:rPr>
          <w:rFonts w:ascii="Arial" w:eastAsia="Arial" w:hAnsi="Arial" w:cs="Arial"/>
          <w:sz w:val="20"/>
        </w:rPr>
        <w:t xml:space="preserve">the </w:t>
      </w:r>
      <w:r w:rsidRPr="0077499D">
        <w:rPr>
          <w:rFonts w:ascii="Arial" w:eastAsia="Arial" w:hAnsi="Arial" w:cs="Arial"/>
          <w:sz w:val="20"/>
        </w:rPr>
        <w:t xml:space="preserve">time to read the information sheet. </w:t>
      </w:r>
    </w:p>
    <w:tbl>
      <w:tblPr>
        <w:tblStyle w:val="TableGrid0"/>
        <w:tblpPr w:vertAnchor="text" w:horzAnchor="margin" w:tblpY="366"/>
        <w:tblW w:w="8194" w:type="dxa"/>
        <w:tblInd w:w="0" w:type="dxa"/>
        <w:tblLook w:val="04A0" w:firstRow="1" w:lastRow="0" w:firstColumn="1" w:lastColumn="0" w:noHBand="0" w:noVBand="1"/>
      </w:tblPr>
      <w:tblGrid>
        <w:gridCol w:w="4234"/>
        <w:gridCol w:w="1971"/>
        <w:gridCol w:w="1989"/>
      </w:tblGrid>
      <w:tr w:rsidR="00DE119A" w:rsidRPr="0077499D" w14:paraId="6872FAC4" w14:textId="77777777" w:rsidTr="00901622">
        <w:trPr>
          <w:trHeight w:val="1774"/>
        </w:trPr>
        <w:tc>
          <w:tcPr>
            <w:tcW w:w="4234" w:type="dxa"/>
            <w:tcBorders>
              <w:top w:val="nil"/>
              <w:left w:val="nil"/>
              <w:bottom w:val="nil"/>
              <w:right w:val="nil"/>
            </w:tcBorders>
          </w:tcPr>
          <w:p w14:paraId="6D3F1B98" w14:textId="77777777" w:rsidR="00DE119A" w:rsidRPr="0077499D" w:rsidRDefault="00DE119A" w:rsidP="00901622">
            <w:pPr>
              <w:spacing w:after="67"/>
              <w:ind w:left="1642"/>
              <w:rPr>
                <w:sz w:val="20"/>
              </w:rPr>
            </w:pPr>
          </w:p>
          <w:p w14:paraId="29127B73" w14:textId="77777777" w:rsidR="00DE119A" w:rsidRPr="0077499D" w:rsidRDefault="00DE119A" w:rsidP="00901622">
            <w:pPr>
              <w:spacing w:after="17"/>
              <w:ind w:left="674"/>
              <w:rPr>
                <w:sz w:val="20"/>
              </w:rPr>
            </w:pPr>
            <w:r w:rsidRPr="0077499D">
              <w:rPr>
                <w:rFonts w:ascii="Arial" w:eastAsia="Arial" w:hAnsi="Arial" w:cs="Arial"/>
                <w:sz w:val="20"/>
              </w:rPr>
              <w:t xml:space="preserve">Name of Participant </w:t>
            </w:r>
          </w:p>
          <w:p w14:paraId="4516AD8A" w14:textId="77777777" w:rsidR="00DE119A" w:rsidRPr="0077499D" w:rsidRDefault="00DE119A" w:rsidP="00901622">
            <w:pPr>
              <w:spacing w:after="16"/>
              <w:ind w:left="1642"/>
              <w:rPr>
                <w:sz w:val="20"/>
              </w:rPr>
            </w:pPr>
            <w:r w:rsidRPr="0077499D">
              <w:rPr>
                <w:rFonts w:ascii="Arial" w:eastAsia="Arial" w:hAnsi="Arial" w:cs="Arial"/>
                <w:sz w:val="20"/>
              </w:rPr>
              <w:t xml:space="preserve"> </w:t>
            </w:r>
          </w:p>
          <w:p w14:paraId="120C5AE8" w14:textId="77777777" w:rsidR="00DE119A" w:rsidRPr="0077499D" w:rsidRDefault="00DE119A" w:rsidP="00901622">
            <w:pPr>
              <w:spacing w:after="16"/>
              <w:rPr>
                <w:sz w:val="20"/>
              </w:rPr>
            </w:pPr>
            <w:r w:rsidRPr="0077499D">
              <w:rPr>
                <w:rFonts w:ascii="Arial" w:eastAsia="Arial" w:hAnsi="Arial" w:cs="Arial"/>
                <w:sz w:val="20"/>
              </w:rPr>
              <w:t xml:space="preserve"> </w:t>
            </w:r>
          </w:p>
          <w:p w14:paraId="7F082C9A" w14:textId="77777777" w:rsidR="00DE119A" w:rsidRPr="0077499D" w:rsidRDefault="00DE119A" w:rsidP="00901622">
            <w:pPr>
              <w:spacing w:after="19"/>
              <w:rPr>
                <w:sz w:val="20"/>
              </w:rPr>
            </w:pPr>
            <w:r w:rsidRPr="0077499D">
              <w:rPr>
                <w:rFonts w:ascii="Arial" w:eastAsia="Arial" w:hAnsi="Arial" w:cs="Arial"/>
                <w:sz w:val="20"/>
              </w:rPr>
              <w:t xml:space="preserve"> </w:t>
            </w:r>
          </w:p>
          <w:p w14:paraId="77A4043B" w14:textId="77777777" w:rsidR="00DE119A" w:rsidRPr="0077499D" w:rsidRDefault="00DE119A" w:rsidP="00901622">
            <w:pPr>
              <w:rPr>
                <w:sz w:val="20"/>
              </w:rPr>
            </w:pPr>
            <w:r w:rsidRPr="0077499D">
              <w:rPr>
                <w:rFonts w:ascii="Arial" w:eastAsia="Arial" w:hAnsi="Arial" w:cs="Arial"/>
                <w:sz w:val="20"/>
              </w:rPr>
              <w:t xml:space="preserve"> </w:t>
            </w:r>
          </w:p>
        </w:tc>
        <w:tc>
          <w:tcPr>
            <w:tcW w:w="1971" w:type="dxa"/>
            <w:tcBorders>
              <w:top w:val="nil"/>
              <w:left w:val="nil"/>
              <w:bottom w:val="nil"/>
              <w:right w:val="nil"/>
            </w:tcBorders>
          </w:tcPr>
          <w:p w14:paraId="6A434809" w14:textId="77777777" w:rsidR="00DE119A" w:rsidRPr="0077499D" w:rsidRDefault="00DE119A" w:rsidP="00901622">
            <w:pPr>
              <w:spacing w:after="16"/>
              <w:ind w:left="490"/>
              <w:rPr>
                <w:sz w:val="20"/>
              </w:rPr>
            </w:pPr>
            <w:r w:rsidRPr="0077499D">
              <w:rPr>
                <w:rFonts w:ascii="Arial" w:eastAsia="Arial" w:hAnsi="Arial" w:cs="Arial"/>
                <w:sz w:val="20"/>
              </w:rPr>
              <w:t xml:space="preserve"> </w:t>
            </w:r>
          </w:p>
          <w:p w14:paraId="322F842C" w14:textId="77777777" w:rsidR="00DE119A" w:rsidRPr="0077499D" w:rsidRDefault="00DE119A" w:rsidP="00901622">
            <w:pPr>
              <w:ind w:left="257" w:right="465" w:hanging="257"/>
              <w:rPr>
                <w:sz w:val="20"/>
              </w:rPr>
            </w:pPr>
            <w:r w:rsidRPr="0077499D">
              <w:rPr>
                <w:rFonts w:ascii="Arial" w:eastAsia="Arial" w:hAnsi="Arial" w:cs="Arial"/>
                <w:sz w:val="20"/>
              </w:rPr>
              <w:t xml:space="preserve">________ Date </w:t>
            </w:r>
          </w:p>
        </w:tc>
        <w:tc>
          <w:tcPr>
            <w:tcW w:w="1989" w:type="dxa"/>
            <w:tcBorders>
              <w:top w:val="nil"/>
              <w:left w:val="nil"/>
              <w:bottom w:val="nil"/>
              <w:right w:val="nil"/>
            </w:tcBorders>
          </w:tcPr>
          <w:p w14:paraId="63EE4BF9" w14:textId="77777777" w:rsidR="00DE119A" w:rsidRPr="0077499D" w:rsidRDefault="00DE119A" w:rsidP="00901622">
            <w:pPr>
              <w:spacing w:after="16"/>
              <w:ind w:left="856"/>
              <w:jc w:val="center"/>
              <w:rPr>
                <w:sz w:val="20"/>
              </w:rPr>
            </w:pPr>
            <w:r w:rsidRPr="0077499D">
              <w:rPr>
                <w:rFonts w:ascii="Arial" w:eastAsia="Arial" w:hAnsi="Arial" w:cs="Arial"/>
                <w:sz w:val="20"/>
              </w:rPr>
              <w:t xml:space="preserve"> </w:t>
            </w:r>
          </w:p>
          <w:p w14:paraId="47E56DF1" w14:textId="77777777" w:rsidR="00DE119A" w:rsidRPr="0077499D" w:rsidRDefault="00DE119A" w:rsidP="00901622">
            <w:pPr>
              <w:spacing w:after="16"/>
              <w:ind w:right="107"/>
              <w:jc w:val="right"/>
              <w:rPr>
                <w:sz w:val="20"/>
              </w:rPr>
            </w:pPr>
            <w:r w:rsidRPr="0077499D">
              <w:rPr>
                <w:rFonts w:ascii="Arial" w:eastAsia="Arial" w:hAnsi="Arial" w:cs="Arial"/>
                <w:sz w:val="20"/>
              </w:rPr>
              <w:t xml:space="preserve">________ </w:t>
            </w:r>
          </w:p>
          <w:p w14:paraId="47B79243" w14:textId="77777777" w:rsidR="00DE119A" w:rsidRPr="0077499D" w:rsidRDefault="00DE119A" w:rsidP="00901622">
            <w:pPr>
              <w:ind w:right="125"/>
              <w:jc w:val="right"/>
              <w:rPr>
                <w:sz w:val="20"/>
              </w:rPr>
            </w:pPr>
            <w:r w:rsidRPr="0077499D">
              <w:rPr>
                <w:rFonts w:ascii="Arial" w:eastAsia="Arial" w:hAnsi="Arial" w:cs="Arial"/>
                <w:sz w:val="20"/>
              </w:rPr>
              <w:t xml:space="preserve">Signature </w:t>
            </w:r>
          </w:p>
        </w:tc>
      </w:tr>
    </w:tbl>
    <w:p w14:paraId="1E0B16A9" w14:textId="77777777" w:rsidR="00DE119A" w:rsidRPr="0077499D" w:rsidRDefault="00DE119A" w:rsidP="00DE119A">
      <w:pPr>
        <w:spacing w:after="16"/>
        <w:rPr>
          <w:sz w:val="20"/>
        </w:rPr>
      </w:pPr>
    </w:p>
    <w:tbl>
      <w:tblPr>
        <w:tblStyle w:val="TableGrid0"/>
        <w:tblpPr w:vertAnchor="text" w:horzAnchor="margin" w:tblpY="366"/>
        <w:tblW w:w="8194" w:type="dxa"/>
        <w:tblInd w:w="0" w:type="dxa"/>
        <w:tblLook w:val="04A0" w:firstRow="1" w:lastRow="0" w:firstColumn="1" w:lastColumn="0" w:noHBand="0" w:noVBand="1"/>
      </w:tblPr>
      <w:tblGrid>
        <w:gridCol w:w="4234"/>
        <w:gridCol w:w="1971"/>
        <w:gridCol w:w="1989"/>
      </w:tblGrid>
      <w:tr w:rsidR="00DE119A" w:rsidRPr="0077499D" w14:paraId="0B0C25E0" w14:textId="77777777" w:rsidTr="00901622">
        <w:trPr>
          <w:trHeight w:val="1774"/>
        </w:trPr>
        <w:tc>
          <w:tcPr>
            <w:tcW w:w="4234" w:type="dxa"/>
            <w:tcBorders>
              <w:top w:val="nil"/>
              <w:left w:val="nil"/>
              <w:bottom w:val="nil"/>
              <w:right w:val="nil"/>
            </w:tcBorders>
          </w:tcPr>
          <w:p w14:paraId="2A7102A0" w14:textId="77777777" w:rsidR="00DE119A" w:rsidRPr="0077499D" w:rsidRDefault="00DE119A" w:rsidP="00901622">
            <w:pPr>
              <w:rPr>
                <w:sz w:val="20"/>
              </w:rPr>
            </w:pPr>
          </w:p>
        </w:tc>
        <w:tc>
          <w:tcPr>
            <w:tcW w:w="1971" w:type="dxa"/>
            <w:tcBorders>
              <w:top w:val="nil"/>
              <w:left w:val="nil"/>
              <w:bottom w:val="nil"/>
              <w:right w:val="nil"/>
            </w:tcBorders>
          </w:tcPr>
          <w:p w14:paraId="4C7E7490" w14:textId="77777777" w:rsidR="00DE119A" w:rsidRPr="0077499D" w:rsidRDefault="00DE119A" w:rsidP="00901622">
            <w:pPr>
              <w:ind w:left="257" w:right="465" w:hanging="257"/>
              <w:rPr>
                <w:sz w:val="20"/>
              </w:rPr>
            </w:pPr>
          </w:p>
        </w:tc>
        <w:tc>
          <w:tcPr>
            <w:tcW w:w="1989" w:type="dxa"/>
            <w:tcBorders>
              <w:top w:val="nil"/>
              <w:left w:val="nil"/>
              <w:bottom w:val="nil"/>
              <w:right w:val="nil"/>
            </w:tcBorders>
          </w:tcPr>
          <w:p w14:paraId="2A4A9A3F" w14:textId="77777777" w:rsidR="00DE119A" w:rsidRPr="0077499D" w:rsidRDefault="00DE119A" w:rsidP="00901622">
            <w:pPr>
              <w:ind w:right="125"/>
              <w:jc w:val="right"/>
              <w:rPr>
                <w:sz w:val="20"/>
              </w:rPr>
            </w:pPr>
          </w:p>
        </w:tc>
      </w:tr>
      <w:tr w:rsidR="00DE119A" w:rsidRPr="0077499D" w14:paraId="3D077D3C" w14:textId="77777777" w:rsidTr="00901622">
        <w:trPr>
          <w:trHeight w:val="899"/>
        </w:trPr>
        <w:tc>
          <w:tcPr>
            <w:tcW w:w="4234" w:type="dxa"/>
            <w:tcBorders>
              <w:top w:val="nil"/>
              <w:left w:val="nil"/>
              <w:bottom w:val="nil"/>
              <w:right w:val="nil"/>
            </w:tcBorders>
          </w:tcPr>
          <w:p w14:paraId="6C15C4AF" w14:textId="77777777" w:rsidR="00DE119A" w:rsidRPr="0077499D" w:rsidRDefault="00DE119A" w:rsidP="00901622">
            <w:pPr>
              <w:spacing w:after="16"/>
              <w:ind w:left="1646"/>
              <w:rPr>
                <w:sz w:val="20"/>
              </w:rPr>
            </w:pPr>
            <w:r w:rsidRPr="0077499D">
              <w:rPr>
                <w:rFonts w:ascii="Arial" w:eastAsia="Arial" w:hAnsi="Arial" w:cs="Arial"/>
                <w:sz w:val="20"/>
              </w:rPr>
              <w:t xml:space="preserve"> </w:t>
            </w:r>
          </w:p>
          <w:p w14:paraId="1A276443" w14:textId="77777777" w:rsidR="00DE119A" w:rsidRPr="0077499D" w:rsidRDefault="00DE119A" w:rsidP="00901622">
            <w:pPr>
              <w:spacing w:after="67"/>
              <w:ind w:left="1646"/>
              <w:rPr>
                <w:sz w:val="20"/>
              </w:rPr>
            </w:pPr>
            <w:r w:rsidRPr="0077499D">
              <w:rPr>
                <w:rFonts w:ascii="Arial" w:eastAsia="Arial" w:hAnsi="Arial" w:cs="Arial"/>
                <w:sz w:val="20"/>
              </w:rPr>
              <w:t xml:space="preserve"> </w:t>
            </w:r>
          </w:p>
          <w:p w14:paraId="743E2D63" w14:textId="77777777" w:rsidR="00DE119A" w:rsidRPr="0077499D" w:rsidRDefault="00DE119A" w:rsidP="00901622">
            <w:pPr>
              <w:ind w:left="631"/>
              <w:rPr>
                <w:sz w:val="20"/>
              </w:rPr>
            </w:pPr>
            <w:r w:rsidRPr="0077499D">
              <w:rPr>
                <w:rFonts w:ascii="Arial" w:eastAsia="Arial" w:hAnsi="Arial" w:cs="Arial"/>
                <w:sz w:val="20"/>
              </w:rPr>
              <w:t xml:space="preserve">Name of Researcher </w:t>
            </w:r>
          </w:p>
        </w:tc>
        <w:tc>
          <w:tcPr>
            <w:tcW w:w="1971" w:type="dxa"/>
            <w:tcBorders>
              <w:top w:val="nil"/>
              <w:left w:val="nil"/>
              <w:bottom w:val="nil"/>
              <w:right w:val="nil"/>
            </w:tcBorders>
          </w:tcPr>
          <w:p w14:paraId="10602102" w14:textId="77777777" w:rsidR="00DE119A" w:rsidRPr="0077499D" w:rsidRDefault="00DE119A" w:rsidP="00901622">
            <w:pPr>
              <w:spacing w:after="16"/>
              <w:ind w:left="499"/>
              <w:rPr>
                <w:sz w:val="20"/>
              </w:rPr>
            </w:pPr>
            <w:r w:rsidRPr="0077499D">
              <w:rPr>
                <w:rFonts w:ascii="Arial" w:eastAsia="Arial" w:hAnsi="Arial" w:cs="Arial"/>
                <w:sz w:val="20"/>
              </w:rPr>
              <w:t xml:space="preserve"> </w:t>
            </w:r>
          </w:p>
          <w:p w14:paraId="52DF0EE2" w14:textId="77777777" w:rsidR="00DE119A" w:rsidRPr="0077499D" w:rsidRDefault="00DE119A" w:rsidP="00901622">
            <w:pPr>
              <w:ind w:left="267" w:right="455" w:hanging="257"/>
              <w:rPr>
                <w:sz w:val="20"/>
              </w:rPr>
            </w:pPr>
            <w:r w:rsidRPr="0077499D">
              <w:rPr>
                <w:rFonts w:ascii="Arial" w:eastAsia="Arial" w:hAnsi="Arial" w:cs="Arial"/>
                <w:sz w:val="20"/>
              </w:rPr>
              <w:t xml:space="preserve">________ Date </w:t>
            </w:r>
          </w:p>
        </w:tc>
        <w:tc>
          <w:tcPr>
            <w:tcW w:w="1989" w:type="dxa"/>
            <w:tcBorders>
              <w:top w:val="nil"/>
              <w:left w:val="nil"/>
              <w:bottom w:val="nil"/>
              <w:right w:val="nil"/>
            </w:tcBorders>
          </w:tcPr>
          <w:p w14:paraId="524AE70A" w14:textId="77777777" w:rsidR="00DE119A" w:rsidRPr="0077499D" w:rsidRDefault="00DE119A" w:rsidP="00901622">
            <w:pPr>
              <w:spacing w:after="16"/>
              <w:ind w:left="861"/>
              <w:jc w:val="center"/>
              <w:rPr>
                <w:sz w:val="20"/>
              </w:rPr>
            </w:pPr>
            <w:r w:rsidRPr="0077499D">
              <w:rPr>
                <w:rFonts w:ascii="Arial" w:eastAsia="Arial" w:hAnsi="Arial" w:cs="Arial"/>
                <w:sz w:val="20"/>
              </w:rPr>
              <w:t xml:space="preserve"> </w:t>
            </w:r>
          </w:p>
          <w:p w14:paraId="1E8E5CE7" w14:textId="77777777" w:rsidR="00DE119A" w:rsidRPr="0077499D" w:rsidRDefault="00DE119A" w:rsidP="00901622">
            <w:pPr>
              <w:spacing w:after="16"/>
              <w:ind w:right="105"/>
              <w:jc w:val="right"/>
              <w:rPr>
                <w:sz w:val="20"/>
              </w:rPr>
            </w:pPr>
            <w:r w:rsidRPr="0077499D">
              <w:rPr>
                <w:rFonts w:ascii="Arial" w:eastAsia="Arial" w:hAnsi="Arial" w:cs="Arial"/>
                <w:sz w:val="20"/>
              </w:rPr>
              <w:t xml:space="preserve">________ </w:t>
            </w:r>
          </w:p>
          <w:p w14:paraId="568EBD78" w14:textId="77777777" w:rsidR="00DE119A" w:rsidRPr="0077499D" w:rsidRDefault="00DE119A" w:rsidP="00901622">
            <w:pPr>
              <w:ind w:right="122"/>
              <w:jc w:val="right"/>
              <w:rPr>
                <w:sz w:val="20"/>
              </w:rPr>
            </w:pPr>
            <w:r w:rsidRPr="0077499D">
              <w:rPr>
                <w:rFonts w:ascii="Arial" w:eastAsia="Arial" w:hAnsi="Arial" w:cs="Arial"/>
                <w:sz w:val="20"/>
              </w:rPr>
              <w:t xml:space="preserve">Signature  </w:t>
            </w:r>
          </w:p>
        </w:tc>
      </w:tr>
    </w:tbl>
    <w:p w14:paraId="635C3C10" w14:textId="77777777" w:rsidR="00DE119A" w:rsidRDefault="00DE119A" w:rsidP="00DE119A">
      <w:pPr>
        <w:spacing w:after="47"/>
        <w:ind w:left="142"/>
        <w:rPr>
          <w:rFonts w:ascii="Arial" w:eastAsia="Arial" w:hAnsi="Arial" w:cs="Arial"/>
        </w:rPr>
      </w:pPr>
    </w:p>
    <w:p w14:paraId="647926C6" w14:textId="77777777" w:rsidR="00DE119A" w:rsidRDefault="00DE119A" w:rsidP="00DE119A">
      <w:pPr>
        <w:spacing w:after="47"/>
        <w:ind w:left="142"/>
        <w:rPr>
          <w:rFonts w:ascii="Arial" w:eastAsia="Arial" w:hAnsi="Arial" w:cs="Arial"/>
        </w:rPr>
      </w:pPr>
      <w:r>
        <w:rPr>
          <w:rFonts w:ascii="Arial" w:eastAsia="Arial" w:hAnsi="Arial" w:cs="Arial"/>
        </w:rPr>
        <w:t xml:space="preserve"> </w:t>
      </w:r>
    </w:p>
    <w:p w14:paraId="16D16887" w14:textId="77777777" w:rsidR="00DE119A" w:rsidRDefault="00DE119A" w:rsidP="00DE119A">
      <w:pPr>
        <w:spacing w:after="47"/>
        <w:ind w:left="142"/>
      </w:pPr>
    </w:p>
    <w:p w14:paraId="7AA3BA69" w14:textId="77777777" w:rsidR="00DE119A" w:rsidRDefault="00DE119A" w:rsidP="00DE119A">
      <w:pPr>
        <w:spacing w:after="47"/>
        <w:ind w:left="142"/>
      </w:pPr>
    </w:p>
    <w:p w14:paraId="76335743" w14:textId="77777777" w:rsidR="00DE119A" w:rsidRDefault="00DE119A" w:rsidP="00E235B1">
      <w:pPr>
        <w:spacing w:after="47"/>
      </w:pPr>
    </w:p>
    <w:p w14:paraId="164F9683" w14:textId="6ABEB32F" w:rsidR="0024784C" w:rsidRPr="00781EEB" w:rsidRDefault="0083102E" w:rsidP="002D79C7">
      <w:pPr>
        <w:pStyle w:val="Heading1"/>
        <w:rPr>
          <w:rFonts w:eastAsiaTheme="minorEastAsia"/>
          <w:b/>
          <w:bCs/>
          <w:lang w:val="en-US"/>
        </w:rPr>
      </w:pPr>
      <w:bookmarkStart w:id="1143" w:name="_Toc30109439"/>
      <w:r>
        <w:rPr>
          <w:rFonts w:eastAsiaTheme="minorEastAsia"/>
          <w:b/>
          <w:bCs/>
          <w:lang w:val="en-US"/>
        </w:rPr>
        <w:lastRenderedPageBreak/>
        <w:t>Appendix H</w:t>
      </w:r>
      <w:r w:rsidR="0024784C" w:rsidRPr="00781EEB">
        <w:rPr>
          <w:rFonts w:eastAsiaTheme="minorEastAsia"/>
          <w:b/>
          <w:bCs/>
          <w:lang w:val="en-US"/>
        </w:rPr>
        <w:t>. Research Project Consent Form</w:t>
      </w:r>
      <w:bookmarkEnd w:id="1143"/>
      <w:r w:rsidR="0024784C" w:rsidRPr="00391B95">
        <w:rPr>
          <w:rFonts w:eastAsiaTheme="minorEastAsia"/>
          <w:b/>
          <w:bCs/>
          <w:lang w:val="en-US"/>
        </w:rPr>
        <w:t xml:space="preserve"> </w:t>
      </w:r>
    </w:p>
    <w:p w14:paraId="7430D321" w14:textId="22A671B3" w:rsidR="0024784C" w:rsidRDefault="0024784C" w:rsidP="000C6604">
      <w:pPr>
        <w:spacing w:after="4"/>
        <w:ind w:left="142"/>
      </w:pPr>
      <w:r>
        <w:rPr>
          <w:noProof/>
          <w:lang w:val="en-US"/>
        </w:rPr>
        <mc:AlternateContent>
          <mc:Choice Requires="wpg">
            <w:drawing>
              <wp:inline distT="0" distB="0" distL="0" distR="0" wp14:anchorId="7E1B4B4E" wp14:editId="5B7C2D43">
                <wp:extent cx="1935175" cy="862330"/>
                <wp:effectExtent l="0" t="0" r="0" b="0"/>
                <wp:docPr id="70590" name="Group 70590"/>
                <wp:cNvGraphicFramePr/>
                <a:graphic xmlns:a="http://schemas.openxmlformats.org/drawingml/2006/main">
                  <a:graphicData uri="http://schemas.microsoft.com/office/word/2010/wordprocessingGroup">
                    <wpg:wgp>
                      <wpg:cNvGrpSpPr/>
                      <wpg:grpSpPr>
                        <a:xfrm>
                          <a:off x="0" y="0"/>
                          <a:ext cx="1935175" cy="862330"/>
                          <a:chOff x="0" y="0"/>
                          <a:chExt cx="1935175" cy="862330"/>
                        </a:xfrm>
                      </wpg:grpSpPr>
                      <wps:wsp>
                        <wps:cNvPr id="70591" name="Rectangle 70591"/>
                        <wps:cNvSpPr/>
                        <wps:spPr>
                          <a:xfrm>
                            <a:off x="0" y="10526"/>
                            <a:ext cx="51809" cy="207922"/>
                          </a:xfrm>
                          <a:prstGeom prst="rect">
                            <a:avLst/>
                          </a:prstGeom>
                          <a:ln>
                            <a:noFill/>
                          </a:ln>
                        </wps:spPr>
                        <wps:txbx>
                          <w:txbxContent>
                            <w:p w14:paraId="0F1AE175" w14:textId="77777777" w:rsidR="00D87BB9" w:rsidRDefault="00D87BB9" w:rsidP="0024784C">
                              <w:r>
                                <w:rPr>
                                  <w:rFonts w:ascii="Arial" w:eastAsia="Arial" w:hAnsi="Arial" w:cs="Arial"/>
                                </w:rPr>
                                <w:t xml:space="preserve"> </w:t>
                              </w:r>
                            </w:p>
                            <w:p w14:paraId="1547ED25" w14:textId="77777777" w:rsidR="00D87BB9" w:rsidRDefault="00D87BB9"/>
                            <w:p w14:paraId="03615B4B" w14:textId="77777777" w:rsidR="00D87BB9" w:rsidRDefault="00D87BB9" w:rsidP="0024784C">
                              <w:r>
                                <w:rPr>
                                  <w:rFonts w:ascii="Arial" w:eastAsia="Arial" w:hAnsi="Arial" w:cs="Arial"/>
                                </w:rPr>
                                <w:t xml:space="preserve"> </w:t>
                              </w:r>
                            </w:p>
                            <w:p w14:paraId="48F7FE39" w14:textId="77777777" w:rsidR="00D87BB9" w:rsidRDefault="00D87BB9"/>
                            <w:p w14:paraId="6CE0B077" w14:textId="77777777" w:rsidR="00D87BB9" w:rsidRDefault="00D87BB9" w:rsidP="0024784C">
                              <w:r>
                                <w:rPr>
                                  <w:rFonts w:ascii="Arial" w:eastAsia="Arial" w:hAnsi="Arial" w:cs="Arial"/>
                                </w:rPr>
                                <w:t xml:space="preserve"> </w:t>
                              </w:r>
                            </w:p>
                            <w:p w14:paraId="02DEA452" w14:textId="77777777" w:rsidR="00D87BB9" w:rsidRDefault="00D87BB9"/>
                            <w:p w14:paraId="32527E3C" w14:textId="77777777" w:rsidR="00D87BB9" w:rsidRDefault="00D87BB9" w:rsidP="0024784C">
                              <w:r>
                                <w:rPr>
                                  <w:rFonts w:ascii="Arial" w:eastAsia="Arial" w:hAnsi="Arial" w:cs="Arial"/>
                                </w:rPr>
                                <w:t xml:space="preserve"> </w:t>
                              </w:r>
                            </w:p>
                            <w:p w14:paraId="21C1903A" w14:textId="77777777" w:rsidR="00D87BB9" w:rsidRDefault="00D87BB9"/>
                            <w:p w14:paraId="19C6D60B" w14:textId="77777777" w:rsidR="00D87BB9" w:rsidRDefault="00D87BB9" w:rsidP="0024784C">
                              <w:r>
                                <w:rPr>
                                  <w:rFonts w:ascii="Arial" w:eastAsia="Arial" w:hAnsi="Arial" w:cs="Arial"/>
                                </w:rPr>
                                <w:t xml:space="preserve"> </w:t>
                              </w:r>
                            </w:p>
                            <w:p w14:paraId="7C0E16B8" w14:textId="77777777" w:rsidR="00D87BB9" w:rsidRDefault="00D87BB9"/>
                            <w:p w14:paraId="438A8FEC" w14:textId="77777777" w:rsidR="00D87BB9" w:rsidRDefault="00D87BB9" w:rsidP="0024784C">
                              <w:r>
                                <w:rPr>
                                  <w:rFonts w:ascii="Arial" w:eastAsia="Arial" w:hAnsi="Arial" w:cs="Arial"/>
                                </w:rPr>
                                <w:t xml:space="preserve"> </w:t>
                              </w:r>
                            </w:p>
                            <w:p w14:paraId="35C02CF9" w14:textId="77777777" w:rsidR="00D87BB9" w:rsidRDefault="00D87BB9"/>
                            <w:p w14:paraId="288A16F0" w14:textId="77777777" w:rsidR="00D87BB9" w:rsidRDefault="00D87BB9" w:rsidP="0024784C">
                              <w:r>
                                <w:rPr>
                                  <w:rFonts w:ascii="Arial" w:eastAsia="Arial" w:hAnsi="Arial" w:cs="Arial"/>
                                </w:rPr>
                                <w:t xml:space="preserve"> </w:t>
                              </w:r>
                            </w:p>
                            <w:p w14:paraId="549EBDCB" w14:textId="77777777" w:rsidR="00D87BB9" w:rsidRDefault="00D87BB9"/>
                            <w:p w14:paraId="68E3EEF5" w14:textId="77777777" w:rsidR="00D87BB9" w:rsidRDefault="00D87BB9" w:rsidP="0024784C">
                              <w:r>
                                <w:rPr>
                                  <w:rFonts w:ascii="Arial" w:eastAsia="Arial" w:hAnsi="Arial" w:cs="Arial"/>
                                </w:rPr>
                                <w:t xml:space="preserve"> </w:t>
                              </w:r>
                            </w:p>
                            <w:p w14:paraId="0B532185" w14:textId="77777777" w:rsidR="00D87BB9" w:rsidRDefault="00D87BB9"/>
                            <w:p w14:paraId="0F39B01B" w14:textId="77777777" w:rsidR="00D87BB9" w:rsidRDefault="00D87BB9" w:rsidP="0024784C">
                              <w:r>
                                <w:rPr>
                                  <w:rFonts w:ascii="Arial" w:eastAsia="Arial" w:hAnsi="Arial" w:cs="Arial"/>
                                </w:rPr>
                                <w:t xml:space="preserve"> </w:t>
                              </w:r>
                            </w:p>
                            <w:p w14:paraId="3325A58B" w14:textId="77777777" w:rsidR="00D87BB9" w:rsidRDefault="00D87BB9"/>
                            <w:p w14:paraId="464CA601" w14:textId="77777777" w:rsidR="00D87BB9" w:rsidRDefault="00D87BB9" w:rsidP="0024784C">
                              <w:r>
                                <w:rPr>
                                  <w:rFonts w:ascii="Arial" w:eastAsia="Arial" w:hAnsi="Arial" w:cs="Arial"/>
                                </w:rPr>
                                <w:t xml:space="preserve"> </w:t>
                              </w:r>
                            </w:p>
                            <w:p w14:paraId="05894C68" w14:textId="77777777" w:rsidR="00D87BB9" w:rsidRDefault="00D87BB9"/>
                            <w:p w14:paraId="7F44F5AA" w14:textId="77777777" w:rsidR="00D87BB9" w:rsidRDefault="00D87BB9" w:rsidP="0024784C">
                              <w:r>
                                <w:rPr>
                                  <w:rFonts w:ascii="Arial" w:eastAsia="Arial" w:hAnsi="Arial" w:cs="Arial"/>
                                </w:rPr>
                                <w:t xml:space="preserve"> </w:t>
                              </w:r>
                            </w:p>
                            <w:p w14:paraId="13916A54" w14:textId="77777777" w:rsidR="00D87BB9" w:rsidRDefault="00D87BB9"/>
                            <w:p w14:paraId="4CA8DDD3" w14:textId="77777777" w:rsidR="00D87BB9" w:rsidRDefault="00D87BB9" w:rsidP="0024784C">
                              <w:r>
                                <w:rPr>
                                  <w:rFonts w:ascii="Arial" w:eastAsia="Arial" w:hAnsi="Arial" w:cs="Arial"/>
                                </w:rPr>
                                <w:t xml:space="preserve"> </w:t>
                              </w:r>
                            </w:p>
                            <w:p w14:paraId="0552C22B" w14:textId="77777777" w:rsidR="00D87BB9" w:rsidRDefault="00D87BB9"/>
                            <w:p w14:paraId="52EFAF48" w14:textId="77777777" w:rsidR="00D87BB9" w:rsidRDefault="00D87BB9" w:rsidP="0024784C">
                              <w:r>
                                <w:rPr>
                                  <w:rFonts w:ascii="Arial" w:eastAsia="Arial" w:hAnsi="Arial" w:cs="Arial"/>
                                </w:rPr>
                                <w:t xml:space="preserve"> </w:t>
                              </w:r>
                            </w:p>
                            <w:p w14:paraId="502437D2" w14:textId="77777777" w:rsidR="00D87BB9" w:rsidRDefault="00D87BB9"/>
                            <w:p w14:paraId="187E44E4" w14:textId="77777777" w:rsidR="00D87BB9" w:rsidRDefault="00D87BB9" w:rsidP="0024784C">
                              <w:r>
                                <w:rPr>
                                  <w:rFonts w:ascii="Arial" w:eastAsia="Arial" w:hAnsi="Arial" w:cs="Arial"/>
                                </w:rPr>
                                <w:t xml:space="preserve"> </w:t>
                              </w:r>
                            </w:p>
                            <w:p w14:paraId="3F258AE3" w14:textId="77777777" w:rsidR="00D87BB9" w:rsidRDefault="00D87BB9"/>
                            <w:p w14:paraId="1E4DF8D0" w14:textId="77777777" w:rsidR="00D87BB9" w:rsidRDefault="00D87BB9" w:rsidP="0024784C">
                              <w:r>
                                <w:rPr>
                                  <w:rFonts w:ascii="Arial" w:eastAsia="Arial" w:hAnsi="Arial" w:cs="Arial"/>
                                </w:rPr>
                                <w:t xml:space="preserve"> </w:t>
                              </w:r>
                            </w:p>
                            <w:p w14:paraId="304F0EF1" w14:textId="77777777" w:rsidR="00D87BB9" w:rsidRDefault="00D87BB9"/>
                            <w:p w14:paraId="63FD030C" w14:textId="77777777" w:rsidR="00D87BB9" w:rsidRDefault="00D87BB9" w:rsidP="0024784C">
                              <w:r>
                                <w:rPr>
                                  <w:rFonts w:ascii="Arial" w:eastAsia="Arial" w:hAnsi="Arial" w:cs="Arial"/>
                                </w:rPr>
                                <w:t xml:space="preserve"> </w:t>
                              </w:r>
                            </w:p>
                            <w:p w14:paraId="7C6AD8D8" w14:textId="77777777" w:rsidR="00D87BB9" w:rsidRDefault="00D87BB9"/>
                            <w:p w14:paraId="7281A309" w14:textId="77777777" w:rsidR="00D87BB9" w:rsidRDefault="00D87BB9" w:rsidP="0024784C">
                              <w:r>
                                <w:rPr>
                                  <w:rFonts w:ascii="Arial" w:eastAsia="Arial" w:hAnsi="Arial" w:cs="Arial"/>
                                </w:rPr>
                                <w:t xml:space="preserve"> </w:t>
                              </w:r>
                            </w:p>
                            <w:p w14:paraId="725882FB" w14:textId="77777777" w:rsidR="00D87BB9" w:rsidRDefault="00D87BB9"/>
                            <w:p w14:paraId="48A5DAFB" w14:textId="77777777" w:rsidR="00D87BB9" w:rsidRDefault="00D87BB9" w:rsidP="0024784C">
                              <w:r>
                                <w:rPr>
                                  <w:rFonts w:ascii="Arial" w:eastAsia="Arial" w:hAnsi="Arial" w:cs="Arial"/>
                                </w:rPr>
                                <w:t xml:space="preserve"> </w:t>
                              </w:r>
                            </w:p>
                            <w:p w14:paraId="1DCEBC82" w14:textId="77777777" w:rsidR="00D87BB9" w:rsidRDefault="00D87BB9"/>
                            <w:p w14:paraId="1F227B3B" w14:textId="77777777" w:rsidR="00D87BB9" w:rsidRDefault="00D87BB9" w:rsidP="0024784C">
                              <w:r>
                                <w:rPr>
                                  <w:rFonts w:ascii="Arial" w:eastAsia="Arial" w:hAnsi="Arial" w:cs="Arial"/>
                                </w:rPr>
                                <w:t xml:space="preserve"> </w:t>
                              </w:r>
                            </w:p>
                            <w:p w14:paraId="08DE3C29" w14:textId="77777777" w:rsidR="00D87BB9" w:rsidRDefault="00D87BB9"/>
                            <w:p w14:paraId="50B6AD70" w14:textId="77777777" w:rsidR="00D87BB9" w:rsidRDefault="00D87BB9" w:rsidP="0024784C">
                              <w:r>
                                <w:rPr>
                                  <w:rFonts w:ascii="Arial" w:eastAsia="Arial" w:hAnsi="Arial" w:cs="Arial"/>
                                </w:rPr>
                                <w:t xml:space="preserve"> </w:t>
                              </w:r>
                            </w:p>
                            <w:p w14:paraId="0B28728A" w14:textId="77777777" w:rsidR="00D87BB9" w:rsidRDefault="00D87BB9"/>
                            <w:p w14:paraId="29BECB3C" w14:textId="77777777" w:rsidR="00D87BB9" w:rsidRDefault="00D87BB9" w:rsidP="0024784C">
                              <w:r>
                                <w:rPr>
                                  <w:rFonts w:ascii="Arial" w:eastAsia="Arial" w:hAnsi="Arial" w:cs="Arial"/>
                                </w:rPr>
                                <w:t xml:space="preserve"> </w:t>
                              </w:r>
                            </w:p>
                            <w:p w14:paraId="178791FE" w14:textId="77777777" w:rsidR="00D87BB9" w:rsidRDefault="00D87BB9"/>
                            <w:p w14:paraId="46F884E8" w14:textId="77777777" w:rsidR="00D87BB9" w:rsidRDefault="00D87BB9" w:rsidP="0024784C">
                              <w:r>
                                <w:rPr>
                                  <w:rFonts w:ascii="Arial" w:eastAsia="Arial" w:hAnsi="Arial" w:cs="Arial"/>
                                </w:rPr>
                                <w:t xml:space="preserve"> </w:t>
                              </w:r>
                            </w:p>
                            <w:p w14:paraId="470F84A2" w14:textId="77777777" w:rsidR="00D87BB9" w:rsidRDefault="00D87BB9"/>
                            <w:p w14:paraId="39601837" w14:textId="77777777" w:rsidR="00D87BB9" w:rsidRDefault="00D87BB9" w:rsidP="0024784C">
                              <w:r>
                                <w:rPr>
                                  <w:rFonts w:ascii="Arial" w:eastAsia="Arial" w:hAnsi="Arial" w:cs="Arial"/>
                                </w:rPr>
                                <w:t xml:space="preserve"> </w:t>
                              </w:r>
                            </w:p>
                            <w:p w14:paraId="368DB5E5" w14:textId="77777777" w:rsidR="00D87BB9" w:rsidRDefault="00D87BB9"/>
                            <w:p w14:paraId="7587E9B4" w14:textId="77777777" w:rsidR="00D87BB9" w:rsidRDefault="00D87BB9" w:rsidP="0024784C">
                              <w:r>
                                <w:rPr>
                                  <w:rFonts w:ascii="Arial" w:eastAsia="Arial" w:hAnsi="Arial" w:cs="Arial"/>
                                </w:rPr>
                                <w:t xml:space="preserve"> </w:t>
                              </w:r>
                            </w:p>
                            <w:p w14:paraId="7A1DA495" w14:textId="77777777" w:rsidR="00D87BB9" w:rsidRDefault="00D87BB9"/>
                            <w:p w14:paraId="2EA77B9B" w14:textId="77777777" w:rsidR="00D87BB9" w:rsidRDefault="00D87BB9" w:rsidP="0024784C">
                              <w:r>
                                <w:rPr>
                                  <w:rFonts w:ascii="Arial" w:eastAsia="Arial" w:hAnsi="Arial" w:cs="Arial"/>
                                </w:rPr>
                                <w:t xml:space="preserve"> </w:t>
                              </w:r>
                            </w:p>
                            <w:p w14:paraId="6A3DA2C7" w14:textId="77777777" w:rsidR="00D87BB9" w:rsidRDefault="00D87BB9"/>
                            <w:p w14:paraId="599A9258" w14:textId="77777777" w:rsidR="00D87BB9" w:rsidRDefault="00D87BB9" w:rsidP="0024784C">
                              <w:r>
                                <w:rPr>
                                  <w:rFonts w:ascii="Arial" w:eastAsia="Arial" w:hAnsi="Arial" w:cs="Arial"/>
                                </w:rPr>
                                <w:t xml:space="preserve"> </w:t>
                              </w:r>
                            </w:p>
                            <w:p w14:paraId="19ED22F2" w14:textId="77777777" w:rsidR="00D87BB9" w:rsidRDefault="00D87BB9"/>
                            <w:p w14:paraId="396263BF" w14:textId="77777777" w:rsidR="00D87BB9" w:rsidRDefault="00D87BB9" w:rsidP="0024784C">
                              <w:r>
                                <w:rPr>
                                  <w:rFonts w:ascii="Arial" w:eastAsia="Arial" w:hAnsi="Arial" w:cs="Arial"/>
                                </w:rPr>
                                <w:t xml:space="preserve"> </w:t>
                              </w:r>
                            </w:p>
                            <w:p w14:paraId="0E997B52" w14:textId="77777777" w:rsidR="00D87BB9" w:rsidRDefault="00D87BB9"/>
                            <w:p w14:paraId="311C9F9A" w14:textId="77777777" w:rsidR="00D87BB9" w:rsidRDefault="00D87BB9" w:rsidP="0024784C">
                              <w:r>
                                <w:rPr>
                                  <w:rFonts w:ascii="Arial" w:eastAsia="Arial" w:hAnsi="Arial" w:cs="Arial"/>
                                </w:rPr>
                                <w:t xml:space="preserve"> </w:t>
                              </w:r>
                            </w:p>
                            <w:p w14:paraId="3223B43B" w14:textId="77777777" w:rsidR="00D87BB9" w:rsidRDefault="00D87BB9"/>
                            <w:p w14:paraId="2DA60750" w14:textId="77777777" w:rsidR="00D87BB9" w:rsidRDefault="00D87BB9" w:rsidP="0024784C">
                              <w:r>
                                <w:rPr>
                                  <w:rFonts w:ascii="Arial" w:eastAsia="Arial" w:hAnsi="Arial" w:cs="Arial"/>
                                </w:rPr>
                                <w:t xml:space="preserve"> </w:t>
                              </w:r>
                            </w:p>
                            <w:p w14:paraId="5573432E" w14:textId="77777777" w:rsidR="00D87BB9" w:rsidRDefault="00D87BB9"/>
                            <w:p w14:paraId="41E5219D" w14:textId="77777777" w:rsidR="00D87BB9" w:rsidRDefault="00D87BB9" w:rsidP="0024784C">
                              <w:r>
                                <w:rPr>
                                  <w:rFonts w:ascii="Arial" w:eastAsia="Arial" w:hAnsi="Arial" w:cs="Arial"/>
                                </w:rPr>
                                <w:t xml:space="preserve"> </w:t>
                              </w:r>
                            </w:p>
                            <w:p w14:paraId="0E475F14" w14:textId="77777777" w:rsidR="00D87BB9" w:rsidRDefault="00D87BB9"/>
                            <w:p w14:paraId="405E5941" w14:textId="77777777" w:rsidR="00D87BB9" w:rsidRDefault="00D87BB9" w:rsidP="0024784C">
                              <w:r>
                                <w:rPr>
                                  <w:rFonts w:ascii="Arial" w:eastAsia="Arial" w:hAnsi="Arial" w:cs="Arial"/>
                                </w:rPr>
                                <w:t xml:space="preserve"> </w:t>
                              </w:r>
                            </w:p>
                            <w:p w14:paraId="7E92F42B" w14:textId="77777777" w:rsidR="00D87BB9" w:rsidRDefault="00D87BB9"/>
                            <w:p w14:paraId="68C00F7F" w14:textId="77777777" w:rsidR="00D87BB9" w:rsidRDefault="00D87BB9" w:rsidP="0024784C">
                              <w:r>
                                <w:rPr>
                                  <w:rFonts w:ascii="Arial" w:eastAsia="Arial" w:hAnsi="Arial" w:cs="Arial"/>
                                </w:rPr>
                                <w:t xml:space="preserve"> </w:t>
                              </w:r>
                            </w:p>
                          </w:txbxContent>
                        </wps:txbx>
                        <wps:bodyPr horzOverflow="overflow" vert="horz" lIns="0" tIns="0" rIns="0" bIns="0" rtlCol="0">
                          <a:noAutofit/>
                        </wps:bodyPr>
                      </wps:wsp>
                      <wps:wsp>
                        <wps:cNvPr id="109" name="Rectangle 109"/>
                        <wps:cNvSpPr/>
                        <wps:spPr>
                          <a:xfrm>
                            <a:off x="89916" y="218440"/>
                            <a:ext cx="42144" cy="189937"/>
                          </a:xfrm>
                          <a:prstGeom prst="rect">
                            <a:avLst/>
                          </a:prstGeom>
                          <a:ln>
                            <a:noFill/>
                          </a:ln>
                        </wps:spPr>
                        <wps:txbx>
                          <w:txbxContent>
                            <w:p w14:paraId="615B5560" w14:textId="77777777" w:rsidR="00D87BB9" w:rsidRDefault="00D87BB9" w:rsidP="0024784C">
                              <w:r>
                                <w:t xml:space="preserve"> </w:t>
                              </w:r>
                            </w:p>
                            <w:p w14:paraId="07E71DDE" w14:textId="77777777" w:rsidR="00D87BB9" w:rsidRDefault="00D87BB9"/>
                            <w:p w14:paraId="487186E5" w14:textId="77777777" w:rsidR="00D87BB9" w:rsidRDefault="00D87BB9" w:rsidP="0024784C">
                              <w:r>
                                <w:t xml:space="preserve"> </w:t>
                              </w:r>
                            </w:p>
                            <w:p w14:paraId="4650D057" w14:textId="77777777" w:rsidR="00D87BB9" w:rsidRDefault="00D87BB9"/>
                            <w:p w14:paraId="25556895" w14:textId="77777777" w:rsidR="00D87BB9" w:rsidRDefault="00D87BB9" w:rsidP="0024784C">
                              <w:r>
                                <w:t xml:space="preserve"> </w:t>
                              </w:r>
                            </w:p>
                            <w:p w14:paraId="5899E0D6" w14:textId="77777777" w:rsidR="00D87BB9" w:rsidRDefault="00D87BB9"/>
                            <w:p w14:paraId="2253613D" w14:textId="77777777" w:rsidR="00D87BB9" w:rsidRDefault="00D87BB9" w:rsidP="0024784C">
                              <w:r>
                                <w:t xml:space="preserve"> </w:t>
                              </w:r>
                            </w:p>
                            <w:p w14:paraId="73C61F6C" w14:textId="77777777" w:rsidR="00D87BB9" w:rsidRDefault="00D87BB9"/>
                            <w:p w14:paraId="12B07044" w14:textId="77777777" w:rsidR="00D87BB9" w:rsidRDefault="00D87BB9" w:rsidP="0024784C">
                              <w:r>
                                <w:t xml:space="preserve"> </w:t>
                              </w:r>
                            </w:p>
                            <w:p w14:paraId="15CFA843" w14:textId="77777777" w:rsidR="00D87BB9" w:rsidRDefault="00D87BB9"/>
                            <w:p w14:paraId="5A76D7B9" w14:textId="77777777" w:rsidR="00D87BB9" w:rsidRDefault="00D87BB9" w:rsidP="0024784C">
                              <w:r>
                                <w:t xml:space="preserve"> </w:t>
                              </w:r>
                            </w:p>
                            <w:p w14:paraId="1C3EB5B1" w14:textId="77777777" w:rsidR="00D87BB9" w:rsidRDefault="00D87BB9"/>
                            <w:p w14:paraId="2CCD06D7" w14:textId="77777777" w:rsidR="00D87BB9" w:rsidRDefault="00D87BB9" w:rsidP="0024784C">
                              <w:r>
                                <w:t xml:space="preserve"> </w:t>
                              </w:r>
                            </w:p>
                            <w:p w14:paraId="508C4125" w14:textId="77777777" w:rsidR="00D87BB9" w:rsidRDefault="00D87BB9"/>
                            <w:p w14:paraId="2FABF685" w14:textId="77777777" w:rsidR="00D87BB9" w:rsidRDefault="00D87BB9" w:rsidP="0024784C">
                              <w:r>
                                <w:t xml:space="preserve"> </w:t>
                              </w:r>
                            </w:p>
                            <w:p w14:paraId="731D0A21" w14:textId="77777777" w:rsidR="00D87BB9" w:rsidRDefault="00D87BB9"/>
                            <w:p w14:paraId="3C1A8E92" w14:textId="77777777" w:rsidR="00D87BB9" w:rsidRDefault="00D87BB9" w:rsidP="0024784C">
                              <w:r>
                                <w:t xml:space="preserve"> </w:t>
                              </w:r>
                            </w:p>
                            <w:p w14:paraId="61DC572C" w14:textId="77777777" w:rsidR="00D87BB9" w:rsidRDefault="00D87BB9"/>
                            <w:p w14:paraId="5D090E8C" w14:textId="77777777" w:rsidR="00D87BB9" w:rsidRDefault="00D87BB9" w:rsidP="0024784C">
                              <w:r>
                                <w:t xml:space="preserve"> </w:t>
                              </w:r>
                            </w:p>
                            <w:p w14:paraId="3F7FE95A" w14:textId="77777777" w:rsidR="00D87BB9" w:rsidRDefault="00D87BB9"/>
                            <w:p w14:paraId="2927E907" w14:textId="77777777" w:rsidR="00D87BB9" w:rsidRDefault="00D87BB9" w:rsidP="0024784C">
                              <w:r>
                                <w:t xml:space="preserve"> </w:t>
                              </w:r>
                            </w:p>
                            <w:p w14:paraId="7B238862" w14:textId="77777777" w:rsidR="00D87BB9" w:rsidRDefault="00D87BB9"/>
                            <w:p w14:paraId="1D340573" w14:textId="77777777" w:rsidR="00D87BB9" w:rsidRDefault="00D87BB9" w:rsidP="0024784C">
                              <w:r>
                                <w:t xml:space="preserve"> </w:t>
                              </w:r>
                            </w:p>
                            <w:p w14:paraId="6FC1CB57" w14:textId="77777777" w:rsidR="00D87BB9" w:rsidRDefault="00D87BB9"/>
                            <w:p w14:paraId="78A2BC24" w14:textId="77777777" w:rsidR="00D87BB9" w:rsidRDefault="00D87BB9" w:rsidP="0024784C">
                              <w:r>
                                <w:t xml:space="preserve"> </w:t>
                              </w:r>
                            </w:p>
                            <w:p w14:paraId="1618B4E1" w14:textId="77777777" w:rsidR="00D87BB9" w:rsidRDefault="00D87BB9"/>
                            <w:p w14:paraId="4CDFE2B2" w14:textId="77777777" w:rsidR="00D87BB9" w:rsidRDefault="00D87BB9" w:rsidP="0024784C">
                              <w:r>
                                <w:t xml:space="preserve"> </w:t>
                              </w:r>
                            </w:p>
                            <w:p w14:paraId="4408A107" w14:textId="77777777" w:rsidR="00D87BB9" w:rsidRDefault="00D87BB9"/>
                            <w:p w14:paraId="1A1665A2" w14:textId="77777777" w:rsidR="00D87BB9" w:rsidRDefault="00D87BB9" w:rsidP="0024784C">
                              <w:r>
                                <w:t xml:space="preserve"> </w:t>
                              </w:r>
                            </w:p>
                            <w:p w14:paraId="6845B464" w14:textId="77777777" w:rsidR="00D87BB9" w:rsidRDefault="00D87BB9"/>
                            <w:p w14:paraId="5526578A" w14:textId="77777777" w:rsidR="00D87BB9" w:rsidRDefault="00D87BB9" w:rsidP="0024784C">
                              <w:r>
                                <w:t xml:space="preserve"> </w:t>
                              </w:r>
                            </w:p>
                            <w:p w14:paraId="3AF92299" w14:textId="77777777" w:rsidR="00D87BB9" w:rsidRDefault="00D87BB9"/>
                            <w:p w14:paraId="039B4C2C" w14:textId="77777777" w:rsidR="00D87BB9" w:rsidRDefault="00D87BB9" w:rsidP="0024784C">
                              <w:r>
                                <w:t xml:space="preserve"> </w:t>
                              </w:r>
                            </w:p>
                            <w:p w14:paraId="77C5D46D" w14:textId="77777777" w:rsidR="00D87BB9" w:rsidRDefault="00D87BB9"/>
                            <w:p w14:paraId="7B734C62" w14:textId="77777777" w:rsidR="00D87BB9" w:rsidRDefault="00D87BB9" w:rsidP="0024784C">
                              <w:r>
                                <w:t xml:space="preserve"> </w:t>
                              </w:r>
                            </w:p>
                            <w:p w14:paraId="1146564C" w14:textId="77777777" w:rsidR="00D87BB9" w:rsidRDefault="00D87BB9"/>
                            <w:p w14:paraId="52695D7A" w14:textId="77777777" w:rsidR="00D87BB9" w:rsidRDefault="00D87BB9" w:rsidP="0024784C">
                              <w:r>
                                <w:t xml:space="preserve"> </w:t>
                              </w:r>
                            </w:p>
                            <w:p w14:paraId="2F33F02E" w14:textId="77777777" w:rsidR="00D87BB9" w:rsidRDefault="00D87BB9"/>
                            <w:p w14:paraId="7691ECE6" w14:textId="77777777" w:rsidR="00D87BB9" w:rsidRDefault="00D87BB9" w:rsidP="0024784C">
                              <w:r>
                                <w:t xml:space="preserve"> </w:t>
                              </w:r>
                            </w:p>
                            <w:p w14:paraId="573A2BBD" w14:textId="77777777" w:rsidR="00D87BB9" w:rsidRDefault="00D87BB9"/>
                            <w:p w14:paraId="6DACD8FC" w14:textId="77777777" w:rsidR="00D87BB9" w:rsidRDefault="00D87BB9" w:rsidP="0024784C">
                              <w:r>
                                <w:t xml:space="preserve"> </w:t>
                              </w:r>
                            </w:p>
                            <w:p w14:paraId="1B0D27E5" w14:textId="77777777" w:rsidR="00D87BB9" w:rsidRDefault="00D87BB9"/>
                            <w:p w14:paraId="62C048D7" w14:textId="77777777" w:rsidR="00D87BB9" w:rsidRDefault="00D87BB9" w:rsidP="0024784C">
                              <w:r>
                                <w:t xml:space="preserve"> </w:t>
                              </w:r>
                            </w:p>
                            <w:p w14:paraId="05B75958" w14:textId="77777777" w:rsidR="00D87BB9" w:rsidRDefault="00D87BB9"/>
                            <w:p w14:paraId="65EB3465" w14:textId="77777777" w:rsidR="00D87BB9" w:rsidRDefault="00D87BB9" w:rsidP="0024784C">
                              <w:r>
                                <w:t xml:space="preserve"> </w:t>
                              </w:r>
                            </w:p>
                            <w:p w14:paraId="0B460613" w14:textId="77777777" w:rsidR="00D87BB9" w:rsidRDefault="00D87BB9"/>
                            <w:p w14:paraId="1863B24A" w14:textId="77777777" w:rsidR="00D87BB9" w:rsidRDefault="00D87BB9" w:rsidP="0024784C">
                              <w:r>
                                <w:t xml:space="preserve"> </w:t>
                              </w:r>
                            </w:p>
                            <w:p w14:paraId="43BB7AE1" w14:textId="77777777" w:rsidR="00D87BB9" w:rsidRDefault="00D87BB9"/>
                            <w:p w14:paraId="36832274" w14:textId="77777777" w:rsidR="00D87BB9" w:rsidRDefault="00D87BB9" w:rsidP="0024784C">
                              <w:r>
                                <w:t xml:space="preserve"> </w:t>
                              </w:r>
                            </w:p>
                            <w:p w14:paraId="5FCD8C89" w14:textId="77777777" w:rsidR="00D87BB9" w:rsidRDefault="00D87BB9"/>
                            <w:p w14:paraId="6B956026" w14:textId="77777777" w:rsidR="00D87BB9" w:rsidRDefault="00D87BB9" w:rsidP="0024784C">
                              <w:r>
                                <w:t xml:space="preserve"> </w:t>
                              </w:r>
                            </w:p>
                            <w:p w14:paraId="5C967FB9" w14:textId="77777777" w:rsidR="00D87BB9" w:rsidRDefault="00D87BB9"/>
                            <w:p w14:paraId="14AEC808" w14:textId="77777777" w:rsidR="00D87BB9" w:rsidRDefault="00D87BB9" w:rsidP="0024784C">
                              <w:r>
                                <w:t xml:space="preserve"> </w:t>
                              </w:r>
                            </w:p>
                            <w:p w14:paraId="103C9CFF" w14:textId="77777777" w:rsidR="00D87BB9" w:rsidRDefault="00D87BB9"/>
                            <w:p w14:paraId="005F9E0F" w14:textId="77777777" w:rsidR="00D87BB9" w:rsidRDefault="00D87BB9" w:rsidP="0024784C">
                              <w:r>
                                <w:t xml:space="preserve"> </w:t>
                              </w:r>
                            </w:p>
                            <w:p w14:paraId="6F3F5A7F" w14:textId="77777777" w:rsidR="00D87BB9" w:rsidRDefault="00D87BB9"/>
                            <w:p w14:paraId="5F8312EB" w14:textId="77777777" w:rsidR="00D87BB9" w:rsidRDefault="00D87BB9" w:rsidP="0024784C">
                              <w:r>
                                <w:t xml:space="preserve"> </w:t>
                              </w:r>
                            </w:p>
                            <w:p w14:paraId="4279B3C9" w14:textId="77777777" w:rsidR="00D87BB9" w:rsidRDefault="00D87BB9"/>
                            <w:p w14:paraId="51F30DDF" w14:textId="77777777" w:rsidR="00D87BB9" w:rsidRDefault="00D87BB9" w:rsidP="0024784C">
                              <w:r>
                                <w:t xml:space="preserve"> </w:t>
                              </w:r>
                            </w:p>
                            <w:p w14:paraId="7467F468" w14:textId="77777777" w:rsidR="00D87BB9" w:rsidRDefault="00D87BB9"/>
                            <w:p w14:paraId="0D7ED0DA" w14:textId="77777777" w:rsidR="00D87BB9" w:rsidRDefault="00D87BB9" w:rsidP="0024784C">
                              <w:r>
                                <w:t xml:space="preserve"> </w:t>
                              </w:r>
                            </w:p>
                            <w:p w14:paraId="551EFC15" w14:textId="77777777" w:rsidR="00D87BB9" w:rsidRDefault="00D87BB9"/>
                            <w:p w14:paraId="70A37798" w14:textId="77777777" w:rsidR="00D87BB9" w:rsidRDefault="00D87BB9" w:rsidP="0024784C">
                              <w:r>
                                <w:t xml:space="preserve"> </w:t>
                              </w:r>
                            </w:p>
                          </w:txbxContent>
                        </wps:txbx>
                        <wps:bodyPr horzOverflow="overflow" vert="horz" lIns="0" tIns="0" rIns="0" bIns="0" rtlCol="0">
                          <a:noAutofit/>
                        </wps:bodyPr>
                      </wps:wsp>
                      <wps:wsp>
                        <wps:cNvPr id="125" name="Rectangle 125"/>
                        <wps:cNvSpPr/>
                        <wps:spPr>
                          <a:xfrm>
                            <a:off x="89916" y="541528"/>
                            <a:ext cx="42144" cy="189937"/>
                          </a:xfrm>
                          <a:prstGeom prst="rect">
                            <a:avLst/>
                          </a:prstGeom>
                          <a:ln>
                            <a:noFill/>
                          </a:ln>
                        </wps:spPr>
                        <wps:txbx>
                          <w:txbxContent>
                            <w:p w14:paraId="262F39A3" w14:textId="77777777" w:rsidR="00D87BB9" w:rsidRDefault="00D87BB9" w:rsidP="0024784C">
                              <w:r>
                                <w:t xml:space="preserve"> </w:t>
                              </w:r>
                            </w:p>
                            <w:p w14:paraId="7CC2FB60" w14:textId="77777777" w:rsidR="00D87BB9" w:rsidRDefault="00D87BB9"/>
                            <w:p w14:paraId="5F3297EC" w14:textId="77777777" w:rsidR="00D87BB9" w:rsidRDefault="00D87BB9" w:rsidP="0024784C">
                              <w:r>
                                <w:t xml:space="preserve"> </w:t>
                              </w:r>
                            </w:p>
                            <w:p w14:paraId="32FB10ED" w14:textId="77777777" w:rsidR="00D87BB9" w:rsidRDefault="00D87BB9"/>
                            <w:p w14:paraId="64C525EB" w14:textId="77777777" w:rsidR="00D87BB9" w:rsidRDefault="00D87BB9" w:rsidP="0024784C">
                              <w:r>
                                <w:t xml:space="preserve"> </w:t>
                              </w:r>
                            </w:p>
                            <w:p w14:paraId="7A4C8FB2" w14:textId="77777777" w:rsidR="00D87BB9" w:rsidRDefault="00D87BB9"/>
                            <w:p w14:paraId="66318C02" w14:textId="77777777" w:rsidR="00D87BB9" w:rsidRDefault="00D87BB9" w:rsidP="0024784C">
                              <w:r>
                                <w:t xml:space="preserve"> </w:t>
                              </w:r>
                            </w:p>
                            <w:p w14:paraId="15D51BBF" w14:textId="77777777" w:rsidR="00D87BB9" w:rsidRDefault="00D87BB9"/>
                            <w:p w14:paraId="2B961AE5" w14:textId="77777777" w:rsidR="00D87BB9" w:rsidRDefault="00D87BB9" w:rsidP="0024784C">
                              <w:r>
                                <w:t xml:space="preserve"> </w:t>
                              </w:r>
                            </w:p>
                            <w:p w14:paraId="389298FC" w14:textId="77777777" w:rsidR="00D87BB9" w:rsidRDefault="00D87BB9"/>
                            <w:p w14:paraId="6B03D48F" w14:textId="77777777" w:rsidR="00D87BB9" w:rsidRDefault="00D87BB9" w:rsidP="0024784C">
                              <w:r>
                                <w:t xml:space="preserve"> </w:t>
                              </w:r>
                            </w:p>
                            <w:p w14:paraId="0CFE6A10" w14:textId="77777777" w:rsidR="00D87BB9" w:rsidRDefault="00D87BB9"/>
                            <w:p w14:paraId="1737A1E2" w14:textId="77777777" w:rsidR="00D87BB9" w:rsidRDefault="00D87BB9" w:rsidP="0024784C">
                              <w:r>
                                <w:t xml:space="preserve"> </w:t>
                              </w:r>
                            </w:p>
                            <w:p w14:paraId="4C4A2C2C" w14:textId="77777777" w:rsidR="00D87BB9" w:rsidRDefault="00D87BB9"/>
                            <w:p w14:paraId="548D825A" w14:textId="77777777" w:rsidR="00D87BB9" w:rsidRDefault="00D87BB9" w:rsidP="0024784C">
                              <w:r>
                                <w:t xml:space="preserve"> </w:t>
                              </w:r>
                            </w:p>
                            <w:p w14:paraId="53CEA5E3" w14:textId="77777777" w:rsidR="00D87BB9" w:rsidRDefault="00D87BB9"/>
                            <w:p w14:paraId="39BEE496" w14:textId="77777777" w:rsidR="00D87BB9" w:rsidRDefault="00D87BB9" w:rsidP="0024784C">
                              <w:r>
                                <w:t xml:space="preserve"> </w:t>
                              </w:r>
                            </w:p>
                            <w:p w14:paraId="6B541047" w14:textId="77777777" w:rsidR="00D87BB9" w:rsidRDefault="00D87BB9"/>
                            <w:p w14:paraId="13016011" w14:textId="77777777" w:rsidR="00D87BB9" w:rsidRDefault="00D87BB9" w:rsidP="0024784C">
                              <w:r>
                                <w:t xml:space="preserve"> </w:t>
                              </w:r>
                            </w:p>
                            <w:p w14:paraId="36CF31C9" w14:textId="77777777" w:rsidR="00D87BB9" w:rsidRDefault="00D87BB9"/>
                            <w:p w14:paraId="45B5BC0B" w14:textId="77777777" w:rsidR="00D87BB9" w:rsidRDefault="00D87BB9" w:rsidP="0024784C">
                              <w:r>
                                <w:t xml:space="preserve"> </w:t>
                              </w:r>
                            </w:p>
                            <w:p w14:paraId="67FBCB89" w14:textId="77777777" w:rsidR="00D87BB9" w:rsidRDefault="00D87BB9"/>
                            <w:p w14:paraId="41BC22EE" w14:textId="77777777" w:rsidR="00D87BB9" w:rsidRDefault="00D87BB9" w:rsidP="0024784C">
                              <w:r>
                                <w:t xml:space="preserve"> </w:t>
                              </w:r>
                            </w:p>
                            <w:p w14:paraId="6994EE55" w14:textId="77777777" w:rsidR="00D87BB9" w:rsidRDefault="00D87BB9"/>
                            <w:p w14:paraId="118825F9" w14:textId="77777777" w:rsidR="00D87BB9" w:rsidRDefault="00D87BB9" w:rsidP="0024784C">
                              <w:r>
                                <w:t xml:space="preserve"> </w:t>
                              </w:r>
                            </w:p>
                            <w:p w14:paraId="2F2574EF" w14:textId="77777777" w:rsidR="00D87BB9" w:rsidRDefault="00D87BB9"/>
                            <w:p w14:paraId="4B03C67F" w14:textId="77777777" w:rsidR="00D87BB9" w:rsidRDefault="00D87BB9" w:rsidP="0024784C">
                              <w:r>
                                <w:t xml:space="preserve"> </w:t>
                              </w:r>
                            </w:p>
                            <w:p w14:paraId="6AE2CF86" w14:textId="77777777" w:rsidR="00D87BB9" w:rsidRDefault="00D87BB9"/>
                            <w:p w14:paraId="1A403C45" w14:textId="77777777" w:rsidR="00D87BB9" w:rsidRDefault="00D87BB9" w:rsidP="0024784C">
                              <w:r>
                                <w:t xml:space="preserve"> </w:t>
                              </w:r>
                            </w:p>
                            <w:p w14:paraId="2D54EED2" w14:textId="77777777" w:rsidR="00D87BB9" w:rsidRDefault="00D87BB9"/>
                            <w:p w14:paraId="2E5ABA45" w14:textId="77777777" w:rsidR="00D87BB9" w:rsidRDefault="00D87BB9" w:rsidP="0024784C">
                              <w:r>
                                <w:t xml:space="preserve"> </w:t>
                              </w:r>
                            </w:p>
                            <w:p w14:paraId="69A8A395" w14:textId="77777777" w:rsidR="00D87BB9" w:rsidRDefault="00D87BB9"/>
                            <w:p w14:paraId="20DA33E0" w14:textId="77777777" w:rsidR="00D87BB9" w:rsidRDefault="00D87BB9" w:rsidP="0024784C">
                              <w:r>
                                <w:t xml:space="preserve"> </w:t>
                              </w:r>
                            </w:p>
                            <w:p w14:paraId="6E04EDB7" w14:textId="77777777" w:rsidR="00D87BB9" w:rsidRDefault="00D87BB9"/>
                            <w:p w14:paraId="4E208169" w14:textId="77777777" w:rsidR="00D87BB9" w:rsidRDefault="00D87BB9" w:rsidP="0024784C">
                              <w:r>
                                <w:t xml:space="preserve"> </w:t>
                              </w:r>
                            </w:p>
                            <w:p w14:paraId="501183C4" w14:textId="77777777" w:rsidR="00D87BB9" w:rsidRDefault="00D87BB9"/>
                            <w:p w14:paraId="4AF8E240" w14:textId="77777777" w:rsidR="00D87BB9" w:rsidRDefault="00D87BB9" w:rsidP="0024784C">
                              <w:r>
                                <w:t xml:space="preserve"> </w:t>
                              </w:r>
                            </w:p>
                            <w:p w14:paraId="490C883E" w14:textId="77777777" w:rsidR="00D87BB9" w:rsidRDefault="00D87BB9"/>
                            <w:p w14:paraId="00D387F2" w14:textId="77777777" w:rsidR="00D87BB9" w:rsidRDefault="00D87BB9" w:rsidP="0024784C">
                              <w:r>
                                <w:t xml:space="preserve"> </w:t>
                              </w:r>
                            </w:p>
                            <w:p w14:paraId="4E130516" w14:textId="77777777" w:rsidR="00D87BB9" w:rsidRDefault="00D87BB9"/>
                            <w:p w14:paraId="4AB70358" w14:textId="77777777" w:rsidR="00D87BB9" w:rsidRDefault="00D87BB9" w:rsidP="0024784C">
                              <w:r>
                                <w:t xml:space="preserve"> </w:t>
                              </w:r>
                            </w:p>
                            <w:p w14:paraId="6A0830EA" w14:textId="77777777" w:rsidR="00D87BB9" w:rsidRDefault="00D87BB9"/>
                            <w:p w14:paraId="57497B11" w14:textId="77777777" w:rsidR="00D87BB9" w:rsidRDefault="00D87BB9" w:rsidP="0024784C">
                              <w:r>
                                <w:t xml:space="preserve"> </w:t>
                              </w:r>
                            </w:p>
                            <w:p w14:paraId="390310E5" w14:textId="77777777" w:rsidR="00D87BB9" w:rsidRDefault="00D87BB9"/>
                            <w:p w14:paraId="45ABF33D" w14:textId="77777777" w:rsidR="00D87BB9" w:rsidRDefault="00D87BB9" w:rsidP="0024784C">
                              <w:r>
                                <w:t xml:space="preserve"> </w:t>
                              </w:r>
                            </w:p>
                            <w:p w14:paraId="709F4106" w14:textId="77777777" w:rsidR="00D87BB9" w:rsidRDefault="00D87BB9"/>
                            <w:p w14:paraId="288E8987" w14:textId="77777777" w:rsidR="00D87BB9" w:rsidRDefault="00D87BB9" w:rsidP="0024784C">
                              <w:r>
                                <w:t xml:space="preserve"> </w:t>
                              </w:r>
                            </w:p>
                            <w:p w14:paraId="7F3ECDBD" w14:textId="77777777" w:rsidR="00D87BB9" w:rsidRDefault="00D87BB9"/>
                            <w:p w14:paraId="0B1438B7" w14:textId="77777777" w:rsidR="00D87BB9" w:rsidRDefault="00D87BB9" w:rsidP="0024784C">
                              <w:r>
                                <w:t xml:space="preserve"> </w:t>
                              </w:r>
                            </w:p>
                            <w:p w14:paraId="21D06E5E" w14:textId="77777777" w:rsidR="00D87BB9" w:rsidRDefault="00D87BB9"/>
                            <w:p w14:paraId="5426D43B" w14:textId="77777777" w:rsidR="00D87BB9" w:rsidRDefault="00D87BB9" w:rsidP="0024784C">
                              <w:r>
                                <w:t xml:space="preserve"> </w:t>
                              </w:r>
                            </w:p>
                            <w:p w14:paraId="70A8AB3B" w14:textId="77777777" w:rsidR="00D87BB9" w:rsidRDefault="00D87BB9"/>
                            <w:p w14:paraId="11BDE16F" w14:textId="77777777" w:rsidR="00D87BB9" w:rsidRDefault="00D87BB9" w:rsidP="0024784C">
                              <w:r>
                                <w:t xml:space="preserve"> </w:t>
                              </w:r>
                            </w:p>
                            <w:p w14:paraId="3C7E217D" w14:textId="77777777" w:rsidR="00D87BB9" w:rsidRDefault="00D87BB9"/>
                            <w:p w14:paraId="4DD77ACC" w14:textId="77777777" w:rsidR="00D87BB9" w:rsidRDefault="00D87BB9" w:rsidP="0024784C">
                              <w:r>
                                <w:t xml:space="preserve"> </w:t>
                              </w:r>
                            </w:p>
                            <w:p w14:paraId="5E8EBB66" w14:textId="77777777" w:rsidR="00D87BB9" w:rsidRDefault="00D87BB9"/>
                            <w:p w14:paraId="686B134F" w14:textId="77777777" w:rsidR="00D87BB9" w:rsidRDefault="00D87BB9" w:rsidP="0024784C">
                              <w:r>
                                <w:t xml:space="preserve"> </w:t>
                              </w:r>
                            </w:p>
                            <w:p w14:paraId="6ED0AACB" w14:textId="77777777" w:rsidR="00D87BB9" w:rsidRDefault="00D87BB9"/>
                            <w:p w14:paraId="56351991" w14:textId="77777777" w:rsidR="00D87BB9" w:rsidRDefault="00D87BB9" w:rsidP="0024784C">
                              <w:r>
                                <w:t xml:space="preserve"> </w:t>
                              </w:r>
                            </w:p>
                            <w:p w14:paraId="4E22B833" w14:textId="77777777" w:rsidR="00D87BB9" w:rsidRDefault="00D87BB9"/>
                            <w:p w14:paraId="1CC60F30" w14:textId="77777777" w:rsidR="00D87BB9" w:rsidRDefault="00D87BB9" w:rsidP="0024784C">
                              <w:r>
                                <w:t xml:space="preserve"> </w:t>
                              </w:r>
                            </w:p>
                            <w:p w14:paraId="754174AF" w14:textId="77777777" w:rsidR="00D87BB9" w:rsidRDefault="00D87BB9"/>
                            <w:p w14:paraId="2F275791" w14:textId="77777777" w:rsidR="00D87BB9" w:rsidRDefault="00D87BB9" w:rsidP="0024784C">
                              <w:r>
                                <w:t xml:space="preserve"> </w:t>
                              </w:r>
                            </w:p>
                          </w:txbxContent>
                        </wps:txbx>
                        <wps:bodyPr horzOverflow="overflow" vert="horz" lIns="0" tIns="0" rIns="0" bIns="0" rtlCol="0">
                          <a:noAutofit/>
                        </wps:bodyPr>
                      </wps:wsp>
                      <pic:pic xmlns:pic="http://schemas.openxmlformats.org/drawingml/2006/picture">
                        <pic:nvPicPr>
                          <pic:cNvPr id="7488" name="Picture 7488"/>
                          <pic:cNvPicPr/>
                        </pic:nvPicPr>
                        <pic:blipFill>
                          <a:blip r:embed="rId8"/>
                          <a:stretch>
                            <a:fillRect/>
                          </a:stretch>
                        </pic:blipFill>
                        <pic:spPr>
                          <a:xfrm>
                            <a:off x="9220" y="0"/>
                            <a:ext cx="1925955" cy="862330"/>
                          </a:xfrm>
                          <a:prstGeom prst="rect">
                            <a:avLst/>
                          </a:prstGeom>
                        </pic:spPr>
                      </pic:pic>
                    </wpg:wgp>
                  </a:graphicData>
                </a:graphic>
              </wp:inline>
            </w:drawing>
          </mc:Choice>
          <mc:Fallback>
            <w:pict>
              <v:group w14:anchorId="7E1B4B4E" id="Group 70590" o:spid="_x0000_s1297" style="width:152.4pt;height:67.9pt;mso-position-horizontal-relative:char;mso-position-vertical-relative:line" coordsize="19351,862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">
                <v:rect id="Rectangle 70591" o:spid="_x0000_s1298" style="position:absolute;top:105;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" filled="f" stroked="f">
                  <v:textbox inset="0,0,0,0">
                    <w:txbxContent>
                      <w:p w14:paraId="0F1AE175" w14:textId="77777777" w:rsidR="00D87BB9" w:rsidRDefault="00D87BB9" w:rsidP="0024784C">
                        <w:r>
                          <w:rPr>
                            <w:rFonts w:ascii="Arial" w:eastAsia="Arial" w:hAnsi="Arial" w:cs="Arial"/>
                          </w:rPr>
                          <w:t xml:space="preserve"> </w:t>
                        </w:r>
                      </w:p>
                      <w:p w14:paraId="1547ED25" w14:textId="77777777" w:rsidR="00D87BB9" w:rsidRDefault="00D87BB9"/>
                      <w:p w14:paraId="03615B4B" w14:textId="77777777" w:rsidR="00D87BB9" w:rsidRDefault="00D87BB9" w:rsidP="0024784C">
                        <w:r>
                          <w:rPr>
                            <w:rFonts w:ascii="Arial" w:eastAsia="Arial" w:hAnsi="Arial" w:cs="Arial"/>
                          </w:rPr>
                          <w:t xml:space="preserve"> </w:t>
                        </w:r>
                      </w:p>
                      <w:p w14:paraId="48F7FE39" w14:textId="77777777" w:rsidR="00D87BB9" w:rsidRDefault="00D87BB9"/>
                      <w:p w14:paraId="6CE0B077" w14:textId="77777777" w:rsidR="00D87BB9" w:rsidRDefault="00D87BB9" w:rsidP="0024784C">
                        <w:r>
                          <w:rPr>
                            <w:rFonts w:ascii="Arial" w:eastAsia="Arial" w:hAnsi="Arial" w:cs="Arial"/>
                          </w:rPr>
                          <w:t xml:space="preserve"> </w:t>
                        </w:r>
                      </w:p>
                      <w:p w14:paraId="02DEA452" w14:textId="77777777" w:rsidR="00D87BB9" w:rsidRDefault="00D87BB9"/>
                      <w:p w14:paraId="32527E3C" w14:textId="77777777" w:rsidR="00D87BB9" w:rsidRDefault="00D87BB9" w:rsidP="0024784C">
                        <w:r>
                          <w:rPr>
                            <w:rFonts w:ascii="Arial" w:eastAsia="Arial" w:hAnsi="Arial" w:cs="Arial"/>
                          </w:rPr>
                          <w:t xml:space="preserve"> </w:t>
                        </w:r>
                      </w:p>
                      <w:p w14:paraId="21C1903A" w14:textId="77777777" w:rsidR="00D87BB9" w:rsidRDefault="00D87BB9"/>
                      <w:p w14:paraId="19C6D60B" w14:textId="77777777" w:rsidR="00D87BB9" w:rsidRDefault="00D87BB9" w:rsidP="0024784C">
                        <w:r>
                          <w:rPr>
                            <w:rFonts w:ascii="Arial" w:eastAsia="Arial" w:hAnsi="Arial" w:cs="Arial"/>
                          </w:rPr>
                          <w:t xml:space="preserve"> </w:t>
                        </w:r>
                      </w:p>
                      <w:p w14:paraId="7C0E16B8" w14:textId="77777777" w:rsidR="00D87BB9" w:rsidRDefault="00D87BB9"/>
                      <w:p w14:paraId="438A8FEC" w14:textId="77777777" w:rsidR="00D87BB9" w:rsidRDefault="00D87BB9" w:rsidP="0024784C">
                        <w:r>
                          <w:rPr>
                            <w:rFonts w:ascii="Arial" w:eastAsia="Arial" w:hAnsi="Arial" w:cs="Arial"/>
                          </w:rPr>
                          <w:t xml:space="preserve"> </w:t>
                        </w:r>
                      </w:p>
                      <w:p w14:paraId="35C02CF9" w14:textId="77777777" w:rsidR="00D87BB9" w:rsidRDefault="00D87BB9"/>
                      <w:p w14:paraId="288A16F0" w14:textId="77777777" w:rsidR="00D87BB9" w:rsidRDefault="00D87BB9" w:rsidP="0024784C">
                        <w:r>
                          <w:rPr>
                            <w:rFonts w:ascii="Arial" w:eastAsia="Arial" w:hAnsi="Arial" w:cs="Arial"/>
                          </w:rPr>
                          <w:t xml:space="preserve"> </w:t>
                        </w:r>
                      </w:p>
                      <w:p w14:paraId="549EBDCB" w14:textId="77777777" w:rsidR="00D87BB9" w:rsidRDefault="00D87BB9"/>
                      <w:p w14:paraId="68E3EEF5" w14:textId="77777777" w:rsidR="00D87BB9" w:rsidRDefault="00D87BB9" w:rsidP="0024784C">
                        <w:r>
                          <w:rPr>
                            <w:rFonts w:ascii="Arial" w:eastAsia="Arial" w:hAnsi="Arial" w:cs="Arial"/>
                          </w:rPr>
                          <w:t xml:space="preserve"> </w:t>
                        </w:r>
                      </w:p>
                      <w:p w14:paraId="0B532185" w14:textId="77777777" w:rsidR="00D87BB9" w:rsidRDefault="00D87BB9"/>
                      <w:p w14:paraId="0F39B01B" w14:textId="77777777" w:rsidR="00D87BB9" w:rsidRDefault="00D87BB9" w:rsidP="0024784C">
                        <w:r>
                          <w:rPr>
                            <w:rFonts w:ascii="Arial" w:eastAsia="Arial" w:hAnsi="Arial" w:cs="Arial"/>
                          </w:rPr>
                          <w:t xml:space="preserve"> </w:t>
                        </w:r>
                      </w:p>
                      <w:p w14:paraId="3325A58B" w14:textId="77777777" w:rsidR="00D87BB9" w:rsidRDefault="00D87BB9"/>
                      <w:p w14:paraId="464CA601" w14:textId="77777777" w:rsidR="00D87BB9" w:rsidRDefault="00D87BB9" w:rsidP="0024784C">
                        <w:r>
                          <w:rPr>
                            <w:rFonts w:ascii="Arial" w:eastAsia="Arial" w:hAnsi="Arial" w:cs="Arial"/>
                          </w:rPr>
                          <w:t xml:space="preserve"> </w:t>
                        </w:r>
                      </w:p>
                      <w:p w14:paraId="05894C68" w14:textId="77777777" w:rsidR="00D87BB9" w:rsidRDefault="00D87BB9"/>
                      <w:p w14:paraId="7F44F5AA" w14:textId="77777777" w:rsidR="00D87BB9" w:rsidRDefault="00D87BB9" w:rsidP="0024784C">
                        <w:r>
                          <w:rPr>
                            <w:rFonts w:ascii="Arial" w:eastAsia="Arial" w:hAnsi="Arial" w:cs="Arial"/>
                          </w:rPr>
                          <w:t xml:space="preserve"> </w:t>
                        </w:r>
                      </w:p>
                      <w:p w14:paraId="13916A54" w14:textId="77777777" w:rsidR="00D87BB9" w:rsidRDefault="00D87BB9"/>
                      <w:p w14:paraId="4CA8DDD3" w14:textId="77777777" w:rsidR="00D87BB9" w:rsidRDefault="00D87BB9" w:rsidP="0024784C">
                        <w:r>
                          <w:rPr>
                            <w:rFonts w:ascii="Arial" w:eastAsia="Arial" w:hAnsi="Arial" w:cs="Arial"/>
                          </w:rPr>
                          <w:t xml:space="preserve"> </w:t>
                        </w:r>
                      </w:p>
                      <w:p w14:paraId="0552C22B" w14:textId="77777777" w:rsidR="00D87BB9" w:rsidRDefault="00D87BB9"/>
                      <w:p w14:paraId="52EFAF48" w14:textId="77777777" w:rsidR="00D87BB9" w:rsidRDefault="00D87BB9" w:rsidP="0024784C">
                        <w:r>
                          <w:rPr>
                            <w:rFonts w:ascii="Arial" w:eastAsia="Arial" w:hAnsi="Arial" w:cs="Arial"/>
                          </w:rPr>
                          <w:t xml:space="preserve"> </w:t>
                        </w:r>
                      </w:p>
                      <w:p w14:paraId="502437D2" w14:textId="77777777" w:rsidR="00D87BB9" w:rsidRDefault="00D87BB9"/>
                      <w:p w14:paraId="187E44E4" w14:textId="77777777" w:rsidR="00D87BB9" w:rsidRDefault="00D87BB9" w:rsidP="0024784C">
                        <w:r>
                          <w:rPr>
                            <w:rFonts w:ascii="Arial" w:eastAsia="Arial" w:hAnsi="Arial" w:cs="Arial"/>
                          </w:rPr>
                          <w:t xml:space="preserve"> </w:t>
                        </w:r>
                      </w:p>
                      <w:p w14:paraId="3F258AE3" w14:textId="77777777" w:rsidR="00D87BB9" w:rsidRDefault="00D87BB9"/>
                      <w:p w14:paraId="1E4DF8D0" w14:textId="77777777" w:rsidR="00D87BB9" w:rsidRDefault="00D87BB9" w:rsidP="0024784C">
                        <w:r>
                          <w:rPr>
                            <w:rFonts w:ascii="Arial" w:eastAsia="Arial" w:hAnsi="Arial" w:cs="Arial"/>
                          </w:rPr>
                          <w:t xml:space="preserve"> </w:t>
                        </w:r>
                      </w:p>
                      <w:p w14:paraId="304F0EF1" w14:textId="77777777" w:rsidR="00D87BB9" w:rsidRDefault="00D87BB9"/>
                      <w:p w14:paraId="63FD030C" w14:textId="77777777" w:rsidR="00D87BB9" w:rsidRDefault="00D87BB9" w:rsidP="0024784C">
                        <w:r>
                          <w:rPr>
                            <w:rFonts w:ascii="Arial" w:eastAsia="Arial" w:hAnsi="Arial" w:cs="Arial"/>
                          </w:rPr>
                          <w:t xml:space="preserve"> </w:t>
                        </w:r>
                      </w:p>
                      <w:p w14:paraId="7C6AD8D8" w14:textId="77777777" w:rsidR="00D87BB9" w:rsidRDefault="00D87BB9"/>
                      <w:p w14:paraId="7281A309" w14:textId="77777777" w:rsidR="00D87BB9" w:rsidRDefault="00D87BB9" w:rsidP="0024784C">
                        <w:r>
                          <w:rPr>
                            <w:rFonts w:ascii="Arial" w:eastAsia="Arial" w:hAnsi="Arial" w:cs="Arial"/>
                          </w:rPr>
                          <w:t xml:space="preserve"> </w:t>
                        </w:r>
                      </w:p>
                      <w:p w14:paraId="725882FB" w14:textId="77777777" w:rsidR="00D87BB9" w:rsidRDefault="00D87BB9"/>
                      <w:p w14:paraId="48A5DAFB" w14:textId="77777777" w:rsidR="00D87BB9" w:rsidRDefault="00D87BB9" w:rsidP="0024784C">
                        <w:r>
                          <w:rPr>
                            <w:rFonts w:ascii="Arial" w:eastAsia="Arial" w:hAnsi="Arial" w:cs="Arial"/>
                          </w:rPr>
                          <w:t xml:space="preserve"> </w:t>
                        </w:r>
                      </w:p>
                      <w:p w14:paraId="1DCEBC82" w14:textId="77777777" w:rsidR="00D87BB9" w:rsidRDefault="00D87BB9"/>
                      <w:p w14:paraId="1F227B3B" w14:textId="77777777" w:rsidR="00D87BB9" w:rsidRDefault="00D87BB9" w:rsidP="0024784C">
                        <w:r>
                          <w:rPr>
                            <w:rFonts w:ascii="Arial" w:eastAsia="Arial" w:hAnsi="Arial" w:cs="Arial"/>
                          </w:rPr>
                          <w:t xml:space="preserve"> </w:t>
                        </w:r>
                      </w:p>
                      <w:p w14:paraId="08DE3C29" w14:textId="77777777" w:rsidR="00D87BB9" w:rsidRDefault="00D87BB9"/>
                      <w:p w14:paraId="50B6AD70" w14:textId="77777777" w:rsidR="00D87BB9" w:rsidRDefault="00D87BB9" w:rsidP="0024784C">
                        <w:r>
                          <w:rPr>
                            <w:rFonts w:ascii="Arial" w:eastAsia="Arial" w:hAnsi="Arial" w:cs="Arial"/>
                          </w:rPr>
                          <w:t xml:space="preserve"> </w:t>
                        </w:r>
                      </w:p>
                      <w:p w14:paraId="0B28728A" w14:textId="77777777" w:rsidR="00D87BB9" w:rsidRDefault="00D87BB9"/>
                      <w:p w14:paraId="29BECB3C" w14:textId="77777777" w:rsidR="00D87BB9" w:rsidRDefault="00D87BB9" w:rsidP="0024784C">
                        <w:r>
                          <w:rPr>
                            <w:rFonts w:ascii="Arial" w:eastAsia="Arial" w:hAnsi="Arial" w:cs="Arial"/>
                          </w:rPr>
                          <w:t xml:space="preserve"> </w:t>
                        </w:r>
                      </w:p>
                      <w:p w14:paraId="178791FE" w14:textId="77777777" w:rsidR="00D87BB9" w:rsidRDefault="00D87BB9"/>
                      <w:p w14:paraId="46F884E8" w14:textId="77777777" w:rsidR="00D87BB9" w:rsidRDefault="00D87BB9" w:rsidP="0024784C">
                        <w:r>
                          <w:rPr>
                            <w:rFonts w:ascii="Arial" w:eastAsia="Arial" w:hAnsi="Arial" w:cs="Arial"/>
                          </w:rPr>
                          <w:t xml:space="preserve"> </w:t>
                        </w:r>
                      </w:p>
                      <w:p w14:paraId="470F84A2" w14:textId="77777777" w:rsidR="00D87BB9" w:rsidRDefault="00D87BB9"/>
                      <w:p w14:paraId="39601837" w14:textId="77777777" w:rsidR="00D87BB9" w:rsidRDefault="00D87BB9" w:rsidP="0024784C">
                        <w:r>
                          <w:rPr>
                            <w:rFonts w:ascii="Arial" w:eastAsia="Arial" w:hAnsi="Arial" w:cs="Arial"/>
                          </w:rPr>
                          <w:t xml:space="preserve"> </w:t>
                        </w:r>
                      </w:p>
                      <w:p w14:paraId="368DB5E5" w14:textId="77777777" w:rsidR="00D87BB9" w:rsidRDefault="00D87BB9"/>
                      <w:p w14:paraId="7587E9B4" w14:textId="77777777" w:rsidR="00D87BB9" w:rsidRDefault="00D87BB9" w:rsidP="0024784C">
                        <w:r>
                          <w:rPr>
                            <w:rFonts w:ascii="Arial" w:eastAsia="Arial" w:hAnsi="Arial" w:cs="Arial"/>
                          </w:rPr>
                          <w:t xml:space="preserve"> </w:t>
                        </w:r>
                      </w:p>
                      <w:p w14:paraId="7A1DA495" w14:textId="77777777" w:rsidR="00D87BB9" w:rsidRDefault="00D87BB9"/>
                      <w:p w14:paraId="2EA77B9B" w14:textId="77777777" w:rsidR="00D87BB9" w:rsidRDefault="00D87BB9" w:rsidP="0024784C">
                        <w:r>
                          <w:rPr>
                            <w:rFonts w:ascii="Arial" w:eastAsia="Arial" w:hAnsi="Arial" w:cs="Arial"/>
                          </w:rPr>
                          <w:t xml:space="preserve"> </w:t>
                        </w:r>
                      </w:p>
                      <w:p w14:paraId="6A3DA2C7" w14:textId="77777777" w:rsidR="00D87BB9" w:rsidRDefault="00D87BB9"/>
                      <w:p w14:paraId="599A9258" w14:textId="77777777" w:rsidR="00D87BB9" w:rsidRDefault="00D87BB9" w:rsidP="0024784C">
                        <w:r>
                          <w:rPr>
                            <w:rFonts w:ascii="Arial" w:eastAsia="Arial" w:hAnsi="Arial" w:cs="Arial"/>
                          </w:rPr>
                          <w:t xml:space="preserve"> </w:t>
                        </w:r>
                      </w:p>
                      <w:p w14:paraId="19ED22F2" w14:textId="77777777" w:rsidR="00D87BB9" w:rsidRDefault="00D87BB9"/>
                      <w:p w14:paraId="396263BF" w14:textId="77777777" w:rsidR="00D87BB9" w:rsidRDefault="00D87BB9" w:rsidP="0024784C">
                        <w:r>
                          <w:rPr>
                            <w:rFonts w:ascii="Arial" w:eastAsia="Arial" w:hAnsi="Arial" w:cs="Arial"/>
                          </w:rPr>
                          <w:t xml:space="preserve"> </w:t>
                        </w:r>
                      </w:p>
                      <w:p w14:paraId="0E997B52" w14:textId="77777777" w:rsidR="00D87BB9" w:rsidRDefault="00D87BB9"/>
                      <w:p w14:paraId="311C9F9A" w14:textId="77777777" w:rsidR="00D87BB9" w:rsidRDefault="00D87BB9" w:rsidP="0024784C">
                        <w:r>
                          <w:rPr>
                            <w:rFonts w:ascii="Arial" w:eastAsia="Arial" w:hAnsi="Arial" w:cs="Arial"/>
                          </w:rPr>
                          <w:t xml:space="preserve"> </w:t>
                        </w:r>
                      </w:p>
                      <w:p w14:paraId="3223B43B" w14:textId="77777777" w:rsidR="00D87BB9" w:rsidRDefault="00D87BB9"/>
                      <w:p w14:paraId="2DA60750" w14:textId="77777777" w:rsidR="00D87BB9" w:rsidRDefault="00D87BB9" w:rsidP="0024784C">
                        <w:r>
                          <w:rPr>
                            <w:rFonts w:ascii="Arial" w:eastAsia="Arial" w:hAnsi="Arial" w:cs="Arial"/>
                          </w:rPr>
                          <w:t xml:space="preserve"> </w:t>
                        </w:r>
                      </w:p>
                      <w:p w14:paraId="5573432E" w14:textId="77777777" w:rsidR="00D87BB9" w:rsidRDefault="00D87BB9"/>
                      <w:p w14:paraId="41E5219D" w14:textId="77777777" w:rsidR="00D87BB9" w:rsidRDefault="00D87BB9" w:rsidP="0024784C">
                        <w:r>
                          <w:rPr>
                            <w:rFonts w:ascii="Arial" w:eastAsia="Arial" w:hAnsi="Arial" w:cs="Arial"/>
                          </w:rPr>
                          <w:t xml:space="preserve"> </w:t>
                        </w:r>
                      </w:p>
                      <w:p w14:paraId="0E475F14" w14:textId="77777777" w:rsidR="00D87BB9" w:rsidRDefault="00D87BB9"/>
                      <w:p w14:paraId="405E5941" w14:textId="77777777" w:rsidR="00D87BB9" w:rsidRDefault="00D87BB9" w:rsidP="0024784C">
                        <w:r>
                          <w:rPr>
                            <w:rFonts w:ascii="Arial" w:eastAsia="Arial" w:hAnsi="Arial" w:cs="Arial"/>
                          </w:rPr>
                          <w:t xml:space="preserve"> </w:t>
                        </w:r>
                      </w:p>
                      <w:p w14:paraId="7E92F42B" w14:textId="77777777" w:rsidR="00D87BB9" w:rsidRDefault="00D87BB9"/>
                      <w:p w14:paraId="68C00F7F" w14:textId="77777777" w:rsidR="00D87BB9" w:rsidRDefault="00D87BB9" w:rsidP="0024784C">
                        <w:r>
                          <w:rPr>
                            <w:rFonts w:ascii="Arial" w:eastAsia="Arial" w:hAnsi="Arial" w:cs="Arial"/>
                          </w:rPr>
                          <w:t xml:space="preserve"> </w:t>
                        </w:r>
                      </w:p>
                    </w:txbxContent>
                  </v:textbox>
                </v:rect>
                <v:rect id="Rectangle 109" o:spid="_x0000_s1299" style="position:absolute;left:899;top:21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615B5560" w14:textId="77777777" w:rsidR="00D87BB9" w:rsidRDefault="00D87BB9" w:rsidP="0024784C">
                        <w:r>
                          <w:t xml:space="preserve"> </w:t>
                        </w:r>
                      </w:p>
                      <w:p w14:paraId="07E71DDE" w14:textId="77777777" w:rsidR="00D87BB9" w:rsidRDefault="00D87BB9"/>
                      <w:p w14:paraId="487186E5" w14:textId="77777777" w:rsidR="00D87BB9" w:rsidRDefault="00D87BB9" w:rsidP="0024784C">
                        <w:r>
                          <w:t xml:space="preserve"> </w:t>
                        </w:r>
                      </w:p>
                      <w:p w14:paraId="4650D057" w14:textId="77777777" w:rsidR="00D87BB9" w:rsidRDefault="00D87BB9"/>
                      <w:p w14:paraId="25556895" w14:textId="77777777" w:rsidR="00D87BB9" w:rsidRDefault="00D87BB9" w:rsidP="0024784C">
                        <w:r>
                          <w:t xml:space="preserve"> </w:t>
                        </w:r>
                      </w:p>
                      <w:p w14:paraId="5899E0D6" w14:textId="77777777" w:rsidR="00D87BB9" w:rsidRDefault="00D87BB9"/>
                      <w:p w14:paraId="2253613D" w14:textId="77777777" w:rsidR="00D87BB9" w:rsidRDefault="00D87BB9" w:rsidP="0024784C">
                        <w:r>
                          <w:t xml:space="preserve"> </w:t>
                        </w:r>
                      </w:p>
                      <w:p w14:paraId="73C61F6C" w14:textId="77777777" w:rsidR="00D87BB9" w:rsidRDefault="00D87BB9"/>
                      <w:p w14:paraId="12B07044" w14:textId="77777777" w:rsidR="00D87BB9" w:rsidRDefault="00D87BB9" w:rsidP="0024784C">
                        <w:r>
                          <w:t xml:space="preserve"> </w:t>
                        </w:r>
                      </w:p>
                      <w:p w14:paraId="15CFA843" w14:textId="77777777" w:rsidR="00D87BB9" w:rsidRDefault="00D87BB9"/>
                      <w:p w14:paraId="5A76D7B9" w14:textId="77777777" w:rsidR="00D87BB9" w:rsidRDefault="00D87BB9" w:rsidP="0024784C">
                        <w:r>
                          <w:t xml:space="preserve"> </w:t>
                        </w:r>
                      </w:p>
                      <w:p w14:paraId="1C3EB5B1" w14:textId="77777777" w:rsidR="00D87BB9" w:rsidRDefault="00D87BB9"/>
                      <w:p w14:paraId="2CCD06D7" w14:textId="77777777" w:rsidR="00D87BB9" w:rsidRDefault="00D87BB9" w:rsidP="0024784C">
                        <w:r>
                          <w:t xml:space="preserve"> </w:t>
                        </w:r>
                      </w:p>
                      <w:p w14:paraId="508C4125" w14:textId="77777777" w:rsidR="00D87BB9" w:rsidRDefault="00D87BB9"/>
                      <w:p w14:paraId="2FABF685" w14:textId="77777777" w:rsidR="00D87BB9" w:rsidRDefault="00D87BB9" w:rsidP="0024784C">
                        <w:r>
                          <w:t xml:space="preserve"> </w:t>
                        </w:r>
                      </w:p>
                      <w:p w14:paraId="731D0A21" w14:textId="77777777" w:rsidR="00D87BB9" w:rsidRDefault="00D87BB9"/>
                      <w:p w14:paraId="3C1A8E92" w14:textId="77777777" w:rsidR="00D87BB9" w:rsidRDefault="00D87BB9" w:rsidP="0024784C">
                        <w:r>
                          <w:t xml:space="preserve"> </w:t>
                        </w:r>
                      </w:p>
                      <w:p w14:paraId="61DC572C" w14:textId="77777777" w:rsidR="00D87BB9" w:rsidRDefault="00D87BB9"/>
                      <w:p w14:paraId="5D090E8C" w14:textId="77777777" w:rsidR="00D87BB9" w:rsidRDefault="00D87BB9" w:rsidP="0024784C">
                        <w:r>
                          <w:t xml:space="preserve"> </w:t>
                        </w:r>
                      </w:p>
                      <w:p w14:paraId="3F7FE95A" w14:textId="77777777" w:rsidR="00D87BB9" w:rsidRDefault="00D87BB9"/>
                      <w:p w14:paraId="2927E907" w14:textId="77777777" w:rsidR="00D87BB9" w:rsidRDefault="00D87BB9" w:rsidP="0024784C">
                        <w:r>
                          <w:t xml:space="preserve"> </w:t>
                        </w:r>
                      </w:p>
                      <w:p w14:paraId="7B238862" w14:textId="77777777" w:rsidR="00D87BB9" w:rsidRDefault="00D87BB9"/>
                      <w:p w14:paraId="1D340573" w14:textId="77777777" w:rsidR="00D87BB9" w:rsidRDefault="00D87BB9" w:rsidP="0024784C">
                        <w:r>
                          <w:t xml:space="preserve"> </w:t>
                        </w:r>
                      </w:p>
                      <w:p w14:paraId="6FC1CB57" w14:textId="77777777" w:rsidR="00D87BB9" w:rsidRDefault="00D87BB9"/>
                      <w:p w14:paraId="78A2BC24" w14:textId="77777777" w:rsidR="00D87BB9" w:rsidRDefault="00D87BB9" w:rsidP="0024784C">
                        <w:r>
                          <w:t xml:space="preserve"> </w:t>
                        </w:r>
                      </w:p>
                      <w:p w14:paraId="1618B4E1" w14:textId="77777777" w:rsidR="00D87BB9" w:rsidRDefault="00D87BB9"/>
                      <w:p w14:paraId="4CDFE2B2" w14:textId="77777777" w:rsidR="00D87BB9" w:rsidRDefault="00D87BB9" w:rsidP="0024784C">
                        <w:r>
                          <w:t xml:space="preserve"> </w:t>
                        </w:r>
                      </w:p>
                      <w:p w14:paraId="4408A107" w14:textId="77777777" w:rsidR="00D87BB9" w:rsidRDefault="00D87BB9"/>
                      <w:p w14:paraId="1A1665A2" w14:textId="77777777" w:rsidR="00D87BB9" w:rsidRDefault="00D87BB9" w:rsidP="0024784C">
                        <w:r>
                          <w:t xml:space="preserve"> </w:t>
                        </w:r>
                      </w:p>
                      <w:p w14:paraId="6845B464" w14:textId="77777777" w:rsidR="00D87BB9" w:rsidRDefault="00D87BB9"/>
                      <w:p w14:paraId="5526578A" w14:textId="77777777" w:rsidR="00D87BB9" w:rsidRDefault="00D87BB9" w:rsidP="0024784C">
                        <w:r>
                          <w:t xml:space="preserve"> </w:t>
                        </w:r>
                      </w:p>
                      <w:p w14:paraId="3AF92299" w14:textId="77777777" w:rsidR="00D87BB9" w:rsidRDefault="00D87BB9"/>
                      <w:p w14:paraId="039B4C2C" w14:textId="77777777" w:rsidR="00D87BB9" w:rsidRDefault="00D87BB9" w:rsidP="0024784C">
                        <w:r>
                          <w:t xml:space="preserve"> </w:t>
                        </w:r>
                      </w:p>
                      <w:p w14:paraId="77C5D46D" w14:textId="77777777" w:rsidR="00D87BB9" w:rsidRDefault="00D87BB9"/>
                      <w:p w14:paraId="7B734C62" w14:textId="77777777" w:rsidR="00D87BB9" w:rsidRDefault="00D87BB9" w:rsidP="0024784C">
                        <w:r>
                          <w:t xml:space="preserve"> </w:t>
                        </w:r>
                      </w:p>
                      <w:p w14:paraId="1146564C" w14:textId="77777777" w:rsidR="00D87BB9" w:rsidRDefault="00D87BB9"/>
                      <w:p w14:paraId="52695D7A" w14:textId="77777777" w:rsidR="00D87BB9" w:rsidRDefault="00D87BB9" w:rsidP="0024784C">
                        <w:r>
                          <w:t xml:space="preserve"> </w:t>
                        </w:r>
                      </w:p>
                      <w:p w14:paraId="2F33F02E" w14:textId="77777777" w:rsidR="00D87BB9" w:rsidRDefault="00D87BB9"/>
                      <w:p w14:paraId="7691ECE6" w14:textId="77777777" w:rsidR="00D87BB9" w:rsidRDefault="00D87BB9" w:rsidP="0024784C">
                        <w:r>
                          <w:t xml:space="preserve"> </w:t>
                        </w:r>
                      </w:p>
                      <w:p w14:paraId="573A2BBD" w14:textId="77777777" w:rsidR="00D87BB9" w:rsidRDefault="00D87BB9"/>
                      <w:p w14:paraId="6DACD8FC" w14:textId="77777777" w:rsidR="00D87BB9" w:rsidRDefault="00D87BB9" w:rsidP="0024784C">
                        <w:r>
                          <w:t xml:space="preserve"> </w:t>
                        </w:r>
                      </w:p>
                      <w:p w14:paraId="1B0D27E5" w14:textId="77777777" w:rsidR="00D87BB9" w:rsidRDefault="00D87BB9"/>
                      <w:p w14:paraId="62C048D7" w14:textId="77777777" w:rsidR="00D87BB9" w:rsidRDefault="00D87BB9" w:rsidP="0024784C">
                        <w:r>
                          <w:t xml:space="preserve"> </w:t>
                        </w:r>
                      </w:p>
                      <w:p w14:paraId="05B75958" w14:textId="77777777" w:rsidR="00D87BB9" w:rsidRDefault="00D87BB9"/>
                      <w:p w14:paraId="65EB3465" w14:textId="77777777" w:rsidR="00D87BB9" w:rsidRDefault="00D87BB9" w:rsidP="0024784C">
                        <w:r>
                          <w:t xml:space="preserve"> </w:t>
                        </w:r>
                      </w:p>
                      <w:p w14:paraId="0B460613" w14:textId="77777777" w:rsidR="00D87BB9" w:rsidRDefault="00D87BB9"/>
                      <w:p w14:paraId="1863B24A" w14:textId="77777777" w:rsidR="00D87BB9" w:rsidRDefault="00D87BB9" w:rsidP="0024784C">
                        <w:r>
                          <w:t xml:space="preserve"> </w:t>
                        </w:r>
                      </w:p>
                      <w:p w14:paraId="43BB7AE1" w14:textId="77777777" w:rsidR="00D87BB9" w:rsidRDefault="00D87BB9"/>
                      <w:p w14:paraId="36832274" w14:textId="77777777" w:rsidR="00D87BB9" w:rsidRDefault="00D87BB9" w:rsidP="0024784C">
                        <w:r>
                          <w:t xml:space="preserve"> </w:t>
                        </w:r>
                      </w:p>
                      <w:p w14:paraId="5FCD8C89" w14:textId="77777777" w:rsidR="00D87BB9" w:rsidRDefault="00D87BB9"/>
                      <w:p w14:paraId="6B956026" w14:textId="77777777" w:rsidR="00D87BB9" w:rsidRDefault="00D87BB9" w:rsidP="0024784C">
                        <w:r>
                          <w:t xml:space="preserve"> </w:t>
                        </w:r>
                      </w:p>
                      <w:p w14:paraId="5C967FB9" w14:textId="77777777" w:rsidR="00D87BB9" w:rsidRDefault="00D87BB9"/>
                      <w:p w14:paraId="14AEC808" w14:textId="77777777" w:rsidR="00D87BB9" w:rsidRDefault="00D87BB9" w:rsidP="0024784C">
                        <w:r>
                          <w:t xml:space="preserve"> </w:t>
                        </w:r>
                      </w:p>
                      <w:p w14:paraId="103C9CFF" w14:textId="77777777" w:rsidR="00D87BB9" w:rsidRDefault="00D87BB9"/>
                      <w:p w14:paraId="005F9E0F" w14:textId="77777777" w:rsidR="00D87BB9" w:rsidRDefault="00D87BB9" w:rsidP="0024784C">
                        <w:r>
                          <w:t xml:space="preserve"> </w:t>
                        </w:r>
                      </w:p>
                      <w:p w14:paraId="6F3F5A7F" w14:textId="77777777" w:rsidR="00D87BB9" w:rsidRDefault="00D87BB9"/>
                      <w:p w14:paraId="5F8312EB" w14:textId="77777777" w:rsidR="00D87BB9" w:rsidRDefault="00D87BB9" w:rsidP="0024784C">
                        <w:r>
                          <w:t xml:space="preserve"> </w:t>
                        </w:r>
                      </w:p>
                      <w:p w14:paraId="4279B3C9" w14:textId="77777777" w:rsidR="00D87BB9" w:rsidRDefault="00D87BB9"/>
                      <w:p w14:paraId="51F30DDF" w14:textId="77777777" w:rsidR="00D87BB9" w:rsidRDefault="00D87BB9" w:rsidP="0024784C">
                        <w:r>
                          <w:t xml:space="preserve"> </w:t>
                        </w:r>
                      </w:p>
                      <w:p w14:paraId="7467F468" w14:textId="77777777" w:rsidR="00D87BB9" w:rsidRDefault="00D87BB9"/>
                      <w:p w14:paraId="0D7ED0DA" w14:textId="77777777" w:rsidR="00D87BB9" w:rsidRDefault="00D87BB9" w:rsidP="0024784C">
                        <w:r>
                          <w:t xml:space="preserve"> </w:t>
                        </w:r>
                      </w:p>
                      <w:p w14:paraId="551EFC15" w14:textId="77777777" w:rsidR="00D87BB9" w:rsidRDefault="00D87BB9"/>
                      <w:p w14:paraId="70A37798" w14:textId="77777777" w:rsidR="00D87BB9" w:rsidRDefault="00D87BB9" w:rsidP="0024784C">
                        <w:r>
                          <w:t xml:space="preserve"> </w:t>
                        </w:r>
                      </w:p>
                    </w:txbxContent>
                  </v:textbox>
                </v:rect>
                <v:rect id="Rectangle 125" o:spid="_x0000_s1300" style="position:absolute;left:899;top:54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filled="f" stroked="f">
                  <v:textbox inset="0,0,0,0">
                    <w:txbxContent>
                      <w:p w14:paraId="262F39A3" w14:textId="77777777" w:rsidR="00D87BB9" w:rsidRDefault="00D87BB9" w:rsidP="0024784C">
                        <w:r>
                          <w:t xml:space="preserve"> </w:t>
                        </w:r>
                      </w:p>
                      <w:p w14:paraId="7CC2FB60" w14:textId="77777777" w:rsidR="00D87BB9" w:rsidRDefault="00D87BB9"/>
                      <w:p w14:paraId="5F3297EC" w14:textId="77777777" w:rsidR="00D87BB9" w:rsidRDefault="00D87BB9" w:rsidP="0024784C">
                        <w:r>
                          <w:t xml:space="preserve"> </w:t>
                        </w:r>
                      </w:p>
                      <w:p w14:paraId="32FB10ED" w14:textId="77777777" w:rsidR="00D87BB9" w:rsidRDefault="00D87BB9"/>
                      <w:p w14:paraId="64C525EB" w14:textId="77777777" w:rsidR="00D87BB9" w:rsidRDefault="00D87BB9" w:rsidP="0024784C">
                        <w:r>
                          <w:t xml:space="preserve"> </w:t>
                        </w:r>
                      </w:p>
                      <w:p w14:paraId="7A4C8FB2" w14:textId="77777777" w:rsidR="00D87BB9" w:rsidRDefault="00D87BB9"/>
                      <w:p w14:paraId="66318C02" w14:textId="77777777" w:rsidR="00D87BB9" w:rsidRDefault="00D87BB9" w:rsidP="0024784C">
                        <w:r>
                          <w:t xml:space="preserve"> </w:t>
                        </w:r>
                      </w:p>
                      <w:p w14:paraId="15D51BBF" w14:textId="77777777" w:rsidR="00D87BB9" w:rsidRDefault="00D87BB9"/>
                      <w:p w14:paraId="2B961AE5" w14:textId="77777777" w:rsidR="00D87BB9" w:rsidRDefault="00D87BB9" w:rsidP="0024784C">
                        <w:r>
                          <w:t xml:space="preserve"> </w:t>
                        </w:r>
                      </w:p>
                      <w:p w14:paraId="389298FC" w14:textId="77777777" w:rsidR="00D87BB9" w:rsidRDefault="00D87BB9"/>
                      <w:p w14:paraId="6B03D48F" w14:textId="77777777" w:rsidR="00D87BB9" w:rsidRDefault="00D87BB9" w:rsidP="0024784C">
                        <w:r>
                          <w:t xml:space="preserve"> </w:t>
                        </w:r>
                      </w:p>
                      <w:p w14:paraId="0CFE6A10" w14:textId="77777777" w:rsidR="00D87BB9" w:rsidRDefault="00D87BB9"/>
                      <w:p w14:paraId="1737A1E2" w14:textId="77777777" w:rsidR="00D87BB9" w:rsidRDefault="00D87BB9" w:rsidP="0024784C">
                        <w:r>
                          <w:t xml:space="preserve"> </w:t>
                        </w:r>
                      </w:p>
                      <w:p w14:paraId="4C4A2C2C" w14:textId="77777777" w:rsidR="00D87BB9" w:rsidRDefault="00D87BB9"/>
                      <w:p w14:paraId="548D825A" w14:textId="77777777" w:rsidR="00D87BB9" w:rsidRDefault="00D87BB9" w:rsidP="0024784C">
                        <w:r>
                          <w:t xml:space="preserve"> </w:t>
                        </w:r>
                      </w:p>
                      <w:p w14:paraId="53CEA5E3" w14:textId="77777777" w:rsidR="00D87BB9" w:rsidRDefault="00D87BB9"/>
                      <w:p w14:paraId="39BEE496" w14:textId="77777777" w:rsidR="00D87BB9" w:rsidRDefault="00D87BB9" w:rsidP="0024784C">
                        <w:r>
                          <w:t xml:space="preserve"> </w:t>
                        </w:r>
                      </w:p>
                      <w:p w14:paraId="6B541047" w14:textId="77777777" w:rsidR="00D87BB9" w:rsidRDefault="00D87BB9"/>
                      <w:p w14:paraId="13016011" w14:textId="77777777" w:rsidR="00D87BB9" w:rsidRDefault="00D87BB9" w:rsidP="0024784C">
                        <w:r>
                          <w:t xml:space="preserve"> </w:t>
                        </w:r>
                      </w:p>
                      <w:p w14:paraId="36CF31C9" w14:textId="77777777" w:rsidR="00D87BB9" w:rsidRDefault="00D87BB9"/>
                      <w:p w14:paraId="45B5BC0B" w14:textId="77777777" w:rsidR="00D87BB9" w:rsidRDefault="00D87BB9" w:rsidP="0024784C">
                        <w:r>
                          <w:t xml:space="preserve"> </w:t>
                        </w:r>
                      </w:p>
                      <w:p w14:paraId="67FBCB89" w14:textId="77777777" w:rsidR="00D87BB9" w:rsidRDefault="00D87BB9"/>
                      <w:p w14:paraId="41BC22EE" w14:textId="77777777" w:rsidR="00D87BB9" w:rsidRDefault="00D87BB9" w:rsidP="0024784C">
                        <w:r>
                          <w:t xml:space="preserve"> </w:t>
                        </w:r>
                      </w:p>
                      <w:p w14:paraId="6994EE55" w14:textId="77777777" w:rsidR="00D87BB9" w:rsidRDefault="00D87BB9"/>
                      <w:p w14:paraId="118825F9" w14:textId="77777777" w:rsidR="00D87BB9" w:rsidRDefault="00D87BB9" w:rsidP="0024784C">
                        <w:r>
                          <w:t xml:space="preserve"> </w:t>
                        </w:r>
                      </w:p>
                      <w:p w14:paraId="2F2574EF" w14:textId="77777777" w:rsidR="00D87BB9" w:rsidRDefault="00D87BB9"/>
                      <w:p w14:paraId="4B03C67F" w14:textId="77777777" w:rsidR="00D87BB9" w:rsidRDefault="00D87BB9" w:rsidP="0024784C">
                        <w:r>
                          <w:t xml:space="preserve"> </w:t>
                        </w:r>
                      </w:p>
                      <w:p w14:paraId="6AE2CF86" w14:textId="77777777" w:rsidR="00D87BB9" w:rsidRDefault="00D87BB9"/>
                      <w:p w14:paraId="1A403C45" w14:textId="77777777" w:rsidR="00D87BB9" w:rsidRDefault="00D87BB9" w:rsidP="0024784C">
                        <w:r>
                          <w:t xml:space="preserve"> </w:t>
                        </w:r>
                      </w:p>
                      <w:p w14:paraId="2D54EED2" w14:textId="77777777" w:rsidR="00D87BB9" w:rsidRDefault="00D87BB9"/>
                      <w:p w14:paraId="2E5ABA45" w14:textId="77777777" w:rsidR="00D87BB9" w:rsidRDefault="00D87BB9" w:rsidP="0024784C">
                        <w:r>
                          <w:t xml:space="preserve"> </w:t>
                        </w:r>
                      </w:p>
                      <w:p w14:paraId="69A8A395" w14:textId="77777777" w:rsidR="00D87BB9" w:rsidRDefault="00D87BB9"/>
                      <w:p w14:paraId="20DA33E0" w14:textId="77777777" w:rsidR="00D87BB9" w:rsidRDefault="00D87BB9" w:rsidP="0024784C">
                        <w:r>
                          <w:t xml:space="preserve"> </w:t>
                        </w:r>
                      </w:p>
                      <w:p w14:paraId="6E04EDB7" w14:textId="77777777" w:rsidR="00D87BB9" w:rsidRDefault="00D87BB9"/>
                      <w:p w14:paraId="4E208169" w14:textId="77777777" w:rsidR="00D87BB9" w:rsidRDefault="00D87BB9" w:rsidP="0024784C">
                        <w:r>
                          <w:t xml:space="preserve"> </w:t>
                        </w:r>
                      </w:p>
                      <w:p w14:paraId="501183C4" w14:textId="77777777" w:rsidR="00D87BB9" w:rsidRDefault="00D87BB9"/>
                      <w:p w14:paraId="4AF8E240" w14:textId="77777777" w:rsidR="00D87BB9" w:rsidRDefault="00D87BB9" w:rsidP="0024784C">
                        <w:r>
                          <w:t xml:space="preserve"> </w:t>
                        </w:r>
                      </w:p>
                      <w:p w14:paraId="490C883E" w14:textId="77777777" w:rsidR="00D87BB9" w:rsidRDefault="00D87BB9"/>
                      <w:p w14:paraId="00D387F2" w14:textId="77777777" w:rsidR="00D87BB9" w:rsidRDefault="00D87BB9" w:rsidP="0024784C">
                        <w:r>
                          <w:t xml:space="preserve"> </w:t>
                        </w:r>
                      </w:p>
                      <w:p w14:paraId="4E130516" w14:textId="77777777" w:rsidR="00D87BB9" w:rsidRDefault="00D87BB9"/>
                      <w:p w14:paraId="4AB70358" w14:textId="77777777" w:rsidR="00D87BB9" w:rsidRDefault="00D87BB9" w:rsidP="0024784C">
                        <w:r>
                          <w:t xml:space="preserve"> </w:t>
                        </w:r>
                      </w:p>
                      <w:p w14:paraId="6A0830EA" w14:textId="77777777" w:rsidR="00D87BB9" w:rsidRDefault="00D87BB9"/>
                      <w:p w14:paraId="57497B11" w14:textId="77777777" w:rsidR="00D87BB9" w:rsidRDefault="00D87BB9" w:rsidP="0024784C">
                        <w:r>
                          <w:t xml:space="preserve"> </w:t>
                        </w:r>
                      </w:p>
                      <w:p w14:paraId="390310E5" w14:textId="77777777" w:rsidR="00D87BB9" w:rsidRDefault="00D87BB9"/>
                      <w:p w14:paraId="45ABF33D" w14:textId="77777777" w:rsidR="00D87BB9" w:rsidRDefault="00D87BB9" w:rsidP="0024784C">
                        <w:r>
                          <w:t xml:space="preserve"> </w:t>
                        </w:r>
                      </w:p>
                      <w:p w14:paraId="709F4106" w14:textId="77777777" w:rsidR="00D87BB9" w:rsidRDefault="00D87BB9"/>
                      <w:p w14:paraId="288E8987" w14:textId="77777777" w:rsidR="00D87BB9" w:rsidRDefault="00D87BB9" w:rsidP="0024784C">
                        <w:r>
                          <w:t xml:space="preserve"> </w:t>
                        </w:r>
                      </w:p>
                      <w:p w14:paraId="7F3ECDBD" w14:textId="77777777" w:rsidR="00D87BB9" w:rsidRDefault="00D87BB9"/>
                      <w:p w14:paraId="0B1438B7" w14:textId="77777777" w:rsidR="00D87BB9" w:rsidRDefault="00D87BB9" w:rsidP="0024784C">
                        <w:r>
                          <w:t xml:space="preserve"> </w:t>
                        </w:r>
                      </w:p>
                      <w:p w14:paraId="21D06E5E" w14:textId="77777777" w:rsidR="00D87BB9" w:rsidRDefault="00D87BB9"/>
                      <w:p w14:paraId="5426D43B" w14:textId="77777777" w:rsidR="00D87BB9" w:rsidRDefault="00D87BB9" w:rsidP="0024784C">
                        <w:r>
                          <w:t xml:space="preserve"> </w:t>
                        </w:r>
                      </w:p>
                      <w:p w14:paraId="70A8AB3B" w14:textId="77777777" w:rsidR="00D87BB9" w:rsidRDefault="00D87BB9"/>
                      <w:p w14:paraId="11BDE16F" w14:textId="77777777" w:rsidR="00D87BB9" w:rsidRDefault="00D87BB9" w:rsidP="0024784C">
                        <w:r>
                          <w:t xml:space="preserve"> </w:t>
                        </w:r>
                      </w:p>
                      <w:p w14:paraId="3C7E217D" w14:textId="77777777" w:rsidR="00D87BB9" w:rsidRDefault="00D87BB9"/>
                      <w:p w14:paraId="4DD77ACC" w14:textId="77777777" w:rsidR="00D87BB9" w:rsidRDefault="00D87BB9" w:rsidP="0024784C">
                        <w:r>
                          <w:t xml:space="preserve"> </w:t>
                        </w:r>
                      </w:p>
                      <w:p w14:paraId="5E8EBB66" w14:textId="77777777" w:rsidR="00D87BB9" w:rsidRDefault="00D87BB9"/>
                      <w:p w14:paraId="686B134F" w14:textId="77777777" w:rsidR="00D87BB9" w:rsidRDefault="00D87BB9" w:rsidP="0024784C">
                        <w:r>
                          <w:t xml:space="preserve"> </w:t>
                        </w:r>
                      </w:p>
                      <w:p w14:paraId="6ED0AACB" w14:textId="77777777" w:rsidR="00D87BB9" w:rsidRDefault="00D87BB9"/>
                      <w:p w14:paraId="56351991" w14:textId="77777777" w:rsidR="00D87BB9" w:rsidRDefault="00D87BB9" w:rsidP="0024784C">
                        <w:r>
                          <w:t xml:space="preserve"> </w:t>
                        </w:r>
                      </w:p>
                      <w:p w14:paraId="4E22B833" w14:textId="77777777" w:rsidR="00D87BB9" w:rsidRDefault="00D87BB9"/>
                      <w:p w14:paraId="1CC60F30" w14:textId="77777777" w:rsidR="00D87BB9" w:rsidRDefault="00D87BB9" w:rsidP="0024784C">
                        <w:r>
                          <w:t xml:space="preserve"> </w:t>
                        </w:r>
                      </w:p>
                      <w:p w14:paraId="754174AF" w14:textId="77777777" w:rsidR="00D87BB9" w:rsidRDefault="00D87BB9"/>
                      <w:p w14:paraId="2F275791" w14:textId="77777777" w:rsidR="00D87BB9" w:rsidRDefault="00D87BB9" w:rsidP="0024784C">
                        <w:r>
                          <w:t xml:space="preserve"> </w:t>
                        </w:r>
                      </w:p>
                    </w:txbxContent>
                  </v:textbox>
                </v:rect>
                <v:shape id="Picture 7488" o:spid="_x0000_s1301" type="#_x0000_t75" style="position:absolute;left:92;width:19259;height:8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">
                  <v:imagedata r:id="rId9" o:title=""/>
                </v:shape>
                <w10:anchorlock/>
              </v:group>
            </w:pict>
          </mc:Fallback>
        </mc:AlternateContent>
      </w:r>
    </w:p>
    <w:p w14:paraId="10207D3F" w14:textId="68F05BB3" w:rsidR="0024784C" w:rsidRPr="00057337" w:rsidRDefault="0024784C" w:rsidP="00057337">
      <w:pPr>
        <w:rPr>
          <w:rFonts w:eastAsia="Arial"/>
        </w:rPr>
      </w:pPr>
      <w:r>
        <w:rPr>
          <w:rFonts w:eastAsia="Arial"/>
          <w:b/>
        </w:rPr>
        <w:t xml:space="preserve">Full title of Project: </w:t>
      </w:r>
      <w:r w:rsidR="00057337" w:rsidRPr="00057337">
        <w:rPr>
          <w:rFonts w:eastAsia="Arial"/>
        </w:rPr>
        <w:t xml:space="preserve">Policy Guidance for Building Urban Resilience in the MENA </w:t>
      </w:r>
      <w:r w:rsidR="002D2B51" w:rsidRPr="00057337">
        <w:rPr>
          <w:rFonts w:eastAsia="Arial"/>
        </w:rPr>
        <w:t>Region ‘</w:t>
      </w:r>
      <w:r w:rsidR="00057337" w:rsidRPr="00057337">
        <w:rPr>
          <w:rFonts w:eastAsia="Arial"/>
        </w:rPr>
        <w:t>The context of Climate Change, Conflict and Displacement’</w:t>
      </w:r>
    </w:p>
    <w:p w14:paraId="49718EDC" w14:textId="77777777" w:rsidR="0024784C" w:rsidRDefault="0024784C" w:rsidP="000C6604">
      <w:pPr>
        <w:spacing w:after="0"/>
      </w:pPr>
      <w:r>
        <w:rPr>
          <w:rFonts w:eastAsia="Arial"/>
          <w:b/>
        </w:rPr>
        <w:t xml:space="preserve">Ethics approval registration Number:  </w:t>
      </w:r>
    </w:p>
    <w:p w14:paraId="248277DF" w14:textId="77777777" w:rsidR="0024784C" w:rsidRDefault="0024784C" w:rsidP="000C6604">
      <w:pPr>
        <w:spacing w:after="0"/>
      </w:pPr>
      <w:r>
        <w:rPr>
          <w:rFonts w:eastAsia="Arial"/>
          <w:b/>
        </w:rPr>
        <w:t xml:space="preserve">Name: </w:t>
      </w:r>
      <w:r>
        <w:rPr>
          <w:rFonts w:eastAsia="Arial"/>
        </w:rPr>
        <w:t>Nuha Eltinay</w:t>
      </w:r>
      <w:r>
        <w:rPr>
          <w:rFonts w:eastAsia="Arial"/>
          <w:b/>
        </w:rPr>
        <w:t xml:space="preserve"> </w:t>
      </w:r>
    </w:p>
    <w:p w14:paraId="3C3D79B5" w14:textId="69626BDF" w:rsidR="0024784C" w:rsidRDefault="0024784C" w:rsidP="000C6604">
      <w:pPr>
        <w:spacing w:after="0"/>
      </w:pPr>
      <w:r>
        <w:rPr>
          <w:rFonts w:eastAsia="Arial"/>
          <w:b/>
        </w:rPr>
        <w:t xml:space="preserve">Researcher Position: </w:t>
      </w:r>
      <w:r>
        <w:rPr>
          <w:rFonts w:eastAsia="Arial"/>
        </w:rPr>
        <w:t>Ph</w:t>
      </w:r>
      <w:r w:rsidR="00087B48">
        <w:rPr>
          <w:rFonts w:eastAsia="Arial"/>
        </w:rPr>
        <w:t>.D.</w:t>
      </w:r>
      <w:r>
        <w:rPr>
          <w:rFonts w:eastAsia="Arial"/>
        </w:rPr>
        <w:t xml:space="preserve"> Student </w:t>
      </w:r>
    </w:p>
    <w:p w14:paraId="1D72EA79" w14:textId="77777777" w:rsidR="0024784C" w:rsidRDefault="0024784C" w:rsidP="000C6604">
      <w:pPr>
        <w:spacing w:after="0"/>
      </w:pPr>
      <w:r>
        <w:rPr>
          <w:rFonts w:eastAsia="Arial"/>
          <w:b/>
        </w:rPr>
        <w:t xml:space="preserve">Contact details of Researcher: </w:t>
      </w:r>
      <w:r>
        <w:rPr>
          <w:rFonts w:eastAsia="Arial"/>
        </w:rPr>
        <w:t xml:space="preserve">email (eltinayn@lsbu.ac.uk) </w:t>
      </w:r>
    </w:p>
    <w:tbl>
      <w:tblPr>
        <w:tblStyle w:val="TableGrid0"/>
        <w:tblW w:w="5000" w:type="pct"/>
        <w:tblInd w:w="0" w:type="dxa"/>
        <w:tblCellMar>
          <w:top w:w="10" w:type="dxa"/>
          <w:left w:w="107" w:type="dxa"/>
          <w:right w:w="92" w:type="dxa"/>
        </w:tblCellMar>
        <w:tblLook w:val="04A0" w:firstRow="1" w:lastRow="0" w:firstColumn="1" w:lastColumn="0" w:noHBand="0" w:noVBand="1"/>
      </w:tblPr>
      <w:tblGrid>
        <w:gridCol w:w="7095"/>
        <w:gridCol w:w="748"/>
        <w:gridCol w:w="640"/>
      </w:tblGrid>
      <w:tr w:rsidR="0024784C" w:rsidRPr="00F40AF2" w14:paraId="5B99FB7F" w14:textId="77777777" w:rsidTr="00DC33F3">
        <w:trPr>
          <w:trHeight w:val="514"/>
        </w:trPr>
        <w:tc>
          <w:tcPr>
            <w:tcW w:w="4182" w:type="pct"/>
            <w:tcBorders>
              <w:top w:val="single" w:sz="4" w:space="0" w:color="000000"/>
              <w:left w:val="single" w:sz="4" w:space="0" w:color="000000"/>
              <w:bottom w:val="single" w:sz="4" w:space="0" w:color="000000"/>
              <w:right w:val="single" w:sz="4" w:space="0" w:color="000000"/>
            </w:tcBorders>
            <w:shd w:val="clear" w:color="auto" w:fill="17365D"/>
          </w:tcPr>
          <w:p w14:paraId="5C99F601" w14:textId="77777777" w:rsidR="0024784C" w:rsidRPr="00F40AF2" w:rsidRDefault="0024784C" w:rsidP="00DC33F3">
            <w:pPr>
              <w:rPr>
                <w:sz w:val="18"/>
                <w:szCs w:val="18"/>
              </w:rPr>
            </w:pPr>
            <w:r w:rsidRPr="00F40AF2">
              <w:rPr>
                <w:rFonts w:ascii="Arial" w:eastAsia="Arial" w:hAnsi="Arial" w:cs="Arial"/>
                <w:b/>
                <w:color w:val="FFFFFF"/>
                <w:sz w:val="18"/>
                <w:szCs w:val="18"/>
              </w:rPr>
              <w:t xml:space="preserve">Taking part (please tick the box that applies) </w:t>
            </w:r>
          </w:p>
        </w:tc>
        <w:tc>
          <w:tcPr>
            <w:tcW w:w="441" w:type="pct"/>
            <w:tcBorders>
              <w:top w:val="single" w:sz="4" w:space="0" w:color="000000"/>
              <w:left w:val="single" w:sz="4" w:space="0" w:color="000000"/>
              <w:bottom w:val="single" w:sz="4" w:space="0" w:color="000000"/>
              <w:right w:val="single" w:sz="4" w:space="0" w:color="000000"/>
            </w:tcBorders>
            <w:shd w:val="clear" w:color="auto" w:fill="17365D"/>
          </w:tcPr>
          <w:p w14:paraId="197F5A3C" w14:textId="77777777" w:rsidR="0024784C" w:rsidRPr="00F40AF2" w:rsidRDefault="0024784C" w:rsidP="00DC33F3">
            <w:pPr>
              <w:ind w:left="104"/>
              <w:rPr>
                <w:sz w:val="18"/>
                <w:szCs w:val="18"/>
              </w:rPr>
            </w:pPr>
            <w:r w:rsidRPr="00F40AF2">
              <w:rPr>
                <w:rFonts w:ascii="Arial" w:eastAsia="Arial" w:hAnsi="Arial" w:cs="Arial"/>
                <w:b/>
                <w:color w:val="FFFFFF"/>
                <w:sz w:val="18"/>
                <w:szCs w:val="18"/>
              </w:rPr>
              <w:t xml:space="preserve">Yes </w:t>
            </w:r>
          </w:p>
        </w:tc>
        <w:tc>
          <w:tcPr>
            <w:tcW w:w="377" w:type="pct"/>
            <w:tcBorders>
              <w:top w:val="single" w:sz="4" w:space="0" w:color="000000"/>
              <w:left w:val="single" w:sz="4" w:space="0" w:color="000000"/>
              <w:bottom w:val="single" w:sz="4" w:space="0" w:color="000000"/>
              <w:right w:val="single" w:sz="4" w:space="0" w:color="000000"/>
            </w:tcBorders>
            <w:shd w:val="clear" w:color="auto" w:fill="17365D"/>
          </w:tcPr>
          <w:p w14:paraId="45B5696B" w14:textId="77777777" w:rsidR="0024784C" w:rsidRPr="00F40AF2" w:rsidRDefault="0024784C" w:rsidP="00DC33F3">
            <w:pPr>
              <w:ind w:left="95"/>
              <w:rPr>
                <w:sz w:val="18"/>
                <w:szCs w:val="18"/>
              </w:rPr>
            </w:pPr>
            <w:r w:rsidRPr="00F40AF2">
              <w:rPr>
                <w:rFonts w:ascii="Arial" w:eastAsia="Arial" w:hAnsi="Arial" w:cs="Arial"/>
                <w:b/>
                <w:color w:val="FFFFFF"/>
                <w:sz w:val="18"/>
                <w:szCs w:val="18"/>
              </w:rPr>
              <w:t xml:space="preserve">No </w:t>
            </w:r>
          </w:p>
        </w:tc>
      </w:tr>
      <w:tr w:rsidR="0024784C" w:rsidRPr="00F40AF2" w14:paraId="0B85B324" w14:textId="77777777" w:rsidTr="00DC33F3">
        <w:trPr>
          <w:trHeight w:val="475"/>
        </w:trPr>
        <w:tc>
          <w:tcPr>
            <w:tcW w:w="4182" w:type="pct"/>
            <w:tcBorders>
              <w:top w:val="single" w:sz="4" w:space="0" w:color="000000"/>
              <w:left w:val="single" w:sz="4" w:space="0" w:color="000000"/>
              <w:bottom w:val="single" w:sz="4" w:space="0" w:color="000000"/>
              <w:right w:val="single" w:sz="4" w:space="0" w:color="000000"/>
            </w:tcBorders>
          </w:tcPr>
          <w:p w14:paraId="3D5217DF" w14:textId="77777777" w:rsidR="0024784C" w:rsidRPr="00F40AF2" w:rsidRDefault="0024784C" w:rsidP="00DC33F3">
            <w:pPr>
              <w:rPr>
                <w:sz w:val="18"/>
                <w:szCs w:val="18"/>
              </w:rPr>
            </w:pPr>
            <w:r w:rsidRPr="00F40AF2">
              <w:rPr>
                <w:rFonts w:ascii="Arial" w:eastAsia="Arial" w:hAnsi="Arial" w:cs="Arial"/>
                <w:sz w:val="18"/>
                <w:szCs w:val="18"/>
              </w:rPr>
              <w:t xml:space="preserve">I confirm that I have read and understood the information sheet/project brief and/or the student has explained the above study. I have had the opportunity to ask questions. </w:t>
            </w:r>
          </w:p>
        </w:tc>
        <w:tc>
          <w:tcPr>
            <w:tcW w:w="441" w:type="pct"/>
            <w:tcBorders>
              <w:top w:val="single" w:sz="4" w:space="0" w:color="000000"/>
              <w:left w:val="single" w:sz="4" w:space="0" w:color="000000"/>
              <w:bottom w:val="single" w:sz="4" w:space="0" w:color="000000"/>
              <w:right w:val="single" w:sz="4" w:space="0" w:color="000000"/>
            </w:tcBorders>
          </w:tcPr>
          <w:p w14:paraId="116A8C99" w14:textId="77777777" w:rsidR="0024784C" w:rsidRPr="00F40AF2" w:rsidRDefault="0024784C" w:rsidP="00DC33F3">
            <w:pPr>
              <w:ind w:right="16"/>
              <w:jc w:val="center"/>
              <w:rPr>
                <w:sz w:val="18"/>
                <w:szCs w:val="18"/>
              </w:rPr>
            </w:pPr>
            <w:r w:rsidRPr="00F40AF2">
              <w:rPr>
                <w:rFonts w:ascii="MS Gothic" w:eastAsia="MS Gothic" w:hAnsi="MS Gothic" w:cs="MS Gothic"/>
                <w:sz w:val="18"/>
                <w:szCs w:val="18"/>
              </w:rPr>
              <w:t>☐</w:t>
            </w:r>
            <w:r w:rsidRPr="00F40AF2">
              <w:rPr>
                <w:rFonts w:ascii="Arial" w:eastAsia="Arial" w:hAnsi="Arial" w:cs="Arial"/>
                <w:sz w:val="18"/>
                <w:szCs w:val="18"/>
              </w:rPr>
              <w:t xml:space="preserve"> </w:t>
            </w:r>
          </w:p>
        </w:tc>
        <w:tc>
          <w:tcPr>
            <w:tcW w:w="377" w:type="pct"/>
            <w:tcBorders>
              <w:top w:val="single" w:sz="4" w:space="0" w:color="000000"/>
              <w:left w:val="single" w:sz="4" w:space="0" w:color="000000"/>
              <w:bottom w:val="single" w:sz="4" w:space="0" w:color="000000"/>
              <w:right w:val="single" w:sz="4" w:space="0" w:color="000000"/>
            </w:tcBorders>
          </w:tcPr>
          <w:p w14:paraId="3FA0811B" w14:textId="77777777" w:rsidR="0024784C" w:rsidRPr="00F40AF2" w:rsidRDefault="0024784C" w:rsidP="00DC33F3">
            <w:pPr>
              <w:ind w:left="131"/>
              <w:rPr>
                <w:sz w:val="18"/>
                <w:szCs w:val="18"/>
              </w:rPr>
            </w:pPr>
            <w:r w:rsidRPr="00F40AF2">
              <w:rPr>
                <w:rFonts w:ascii="MS Gothic" w:eastAsia="MS Gothic" w:hAnsi="MS Gothic" w:cs="MS Gothic"/>
                <w:sz w:val="18"/>
                <w:szCs w:val="18"/>
              </w:rPr>
              <w:t>☐</w:t>
            </w:r>
            <w:r w:rsidRPr="00F40AF2">
              <w:rPr>
                <w:rFonts w:ascii="Arial" w:eastAsia="Arial" w:hAnsi="Arial" w:cs="Arial"/>
                <w:sz w:val="18"/>
                <w:szCs w:val="18"/>
              </w:rPr>
              <w:t xml:space="preserve"> </w:t>
            </w:r>
          </w:p>
        </w:tc>
      </w:tr>
      <w:tr w:rsidR="0024784C" w:rsidRPr="00F40AF2" w14:paraId="358ADCEA" w14:textId="77777777" w:rsidTr="00DC33F3">
        <w:trPr>
          <w:trHeight w:val="439"/>
        </w:trPr>
        <w:tc>
          <w:tcPr>
            <w:tcW w:w="4182" w:type="pct"/>
            <w:tcBorders>
              <w:top w:val="single" w:sz="4" w:space="0" w:color="000000"/>
              <w:left w:val="single" w:sz="4" w:space="0" w:color="000000"/>
              <w:bottom w:val="single" w:sz="4" w:space="0" w:color="000000"/>
              <w:right w:val="single" w:sz="4" w:space="0" w:color="000000"/>
            </w:tcBorders>
          </w:tcPr>
          <w:p w14:paraId="233626C0" w14:textId="77777777" w:rsidR="0024784C" w:rsidRPr="00F40AF2" w:rsidRDefault="0024784C" w:rsidP="00DC33F3">
            <w:pPr>
              <w:rPr>
                <w:sz w:val="18"/>
                <w:szCs w:val="18"/>
              </w:rPr>
            </w:pPr>
            <w:r w:rsidRPr="00F40AF2">
              <w:rPr>
                <w:rFonts w:ascii="Arial" w:eastAsia="Arial" w:hAnsi="Arial" w:cs="Arial"/>
                <w:sz w:val="18"/>
                <w:szCs w:val="18"/>
              </w:rPr>
              <w:t xml:space="preserve">I understand that my participation is voluntary and that I am free to withdraw at any time, without providing a reason. </w:t>
            </w:r>
          </w:p>
        </w:tc>
        <w:tc>
          <w:tcPr>
            <w:tcW w:w="441" w:type="pct"/>
            <w:tcBorders>
              <w:top w:val="single" w:sz="4" w:space="0" w:color="000000"/>
              <w:left w:val="single" w:sz="4" w:space="0" w:color="000000"/>
              <w:bottom w:val="single" w:sz="4" w:space="0" w:color="000000"/>
              <w:right w:val="single" w:sz="4" w:space="0" w:color="000000"/>
            </w:tcBorders>
          </w:tcPr>
          <w:p w14:paraId="6F794FD7" w14:textId="77777777" w:rsidR="0024784C" w:rsidRPr="00F40AF2" w:rsidRDefault="0024784C" w:rsidP="00DC33F3">
            <w:pPr>
              <w:ind w:right="16"/>
              <w:jc w:val="center"/>
              <w:rPr>
                <w:sz w:val="18"/>
                <w:szCs w:val="18"/>
              </w:rPr>
            </w:pPr>
            <w:r w:rsidRPr="00F40AF2">
              <w:rPr>
                <w:rFonts w:ascii="MS Gothic" w:eastAsia="MS Gothic" w:hAnsi="MS Gothic" w:cs="MS Gothic"/>
                <w:sz w:val="18"/>
                <w:szCs w:val="18"/>
              </w:rPr>
              <w:t>☐</w:t>
            </w:r>
            <w:r w:rsidRPr="00F40AF2">
              <w:rPr>
                <w:rFonts w:ascii="Arial" w:eastAsia="Arial" w:hAnsi="Arial" w:cs="Arial"/>
                <w:sz w:val="18"/>
                <w:szCs w:val="18"/>
              </w:rPr>
              <w:t xml:space="preserve"> </w:t>
            </w:r>
          </w:p>
        </w:tc>
        <w:tc>
          <w:tcPr>
            <w:tcW w:w="377" w:type="pct"/>
            <w:tcBorders>
              <w:top w:val="single" w:sz="4" w:space="0" w:color="000000"/>
              <w:left w:val="single" w:sz="4" w:space="0" w:color="000000"/>
              <w:bottom w:val="single" w:sz="4" w:space="0" w:color="000000"/>
              <w:right w:val="single" w:sz="4" w:space="0" w:color="000000"/>
            </w:tcBorders>
          </w:tcPr>
          <w:p w14:paraId="1BF8DEDF" w14:textId="77777777" w:rsidR="0024784C" w:rsidRPr="00F40AF2" w:rsidRDefault="0024784C" w:rsidP="00DC33F3">
            <w:pPr>
              <w:ind w:left="131"/>
              <w:rPr>
                <w:sz w:val="18"/>
                <w:szCs w:val="18"/>
              </w:rPr>
            </w:pPr>
            <w:r w:rsidRPr="00F40AF2">
              <w:rPr>
                <w:rFonts w:ascii="MS Gothic" w:eastAsia="MS Gothic" w:hAnsi="MS Gothic" w:cs="MS Gothic"/>
                <w:sz w:val="18"/>
                <w:szCs w:val="18"/>
              </w:rPr>
              <w:t>☐</w:t>
            </w:r>
            <w:r w:rsidRPr="00F40AF2">
              <w:rPr>
                <w:rFonts w:ascii="Arial" w:eastAsia="Arial" w:hAnsi="Arial" w:cs="Arial"/>
                <w:sz w:val="18"/>
                <w:szCs w:val="18"/>
              </w:rPr>
              <w:t xml:space="preserve"> </w:t>
            </w:r>
          </w:p>
        </w:tc>
      </w:tr>
      <w:tr w:rsidR="0024784C" w:rsidRPr="00F40AF2" w14:paraId="229F460B" w14:textId="77777777" w:rsidTr="00DC33F3">
        <w:trPr>
          <w:trHeight w:val="265"/>
        </w:trPr>
        <w:tc>
          <w:tcPr>
            <w:tcW w:w="4182" w:type="pct"/>
            <w:tcBorders>
              <w:top w:val="single" w:sz="4" w:space="0" w:color="000000"/>
              <w:left w:val="single" w:sz="4" w:space="0" w:color="000000"/>
              <w:bottom w:val="single" w:sz="4" w:space="0" w:color="000000"/>
              <w:right w:val="single" w:sz="4" w:space="0" w:color="000000"/>
            </w:tcBorders>
          </w:tcPr>
          <w:p w14:paraId="2B49D6EC" w14:textId="77777777" w:rsidR="0024784C" w:rsidRPr="00F40AF2" w:rsidRDefault="0024784C" w:rsidP="00DC33F3">
            <w:pPr>
              <w:rPr>
                <w:sz w:val="18"/>
                <w:szCs w:val="18"/>
              </w:rPr>
            </w:pPr>
            <w:r w:rsidRPr="00F40AF2">
              <w:rPr>
                <w:rFonts w:ascii="Arial" w:eastAsia="Arial" w:hAnsi="Arial" w:cs="Arial"/>
                <w:sz w:val="18"/>
                <w:szCs w:val="18"/>
              </w:rPr>
              <w:t xml:space="preserve">I agree to take part in the above study. </w:t>
            </w:r>
          </w:p>
        </w:tc>
        <w:tc>
          <w:tcPr>
            <w:tcW w:w="441" w:type="pct"/>
            <w:tcBorders>
              <w:top w:val="single" w:sz="4" w:space="0" w:color="000000"/>
              <w:left w:val="single" w:sz="4" w:space="0" w:color="000000"/>
              <w:bottom w:val="single" w:sz="4" w:space="0" w:color="000000"/>
              <w:right w:val="single" w:sz="4" w:space="0" w:color="000000"/>
            </w:tcBorders>
          </w:tcPr>
          <w:p w14:paraId="4AC6F460" w14:textId="77777777" w:rsidR="0024784C" w:rsidRPr="00F40AF2" w:rsidRDefault="0024784C" w:rsidP="00DC33F3">
            <w:pPr>
              <w:ind w:right="16"/>
              <w:jc w:val="center"/>
              <w:rPr>
                <w:sz w:val="18"/>
                <w:szCs w:val="18"/>
              </w:rPr>
            </w:pPr>
            <w:r w:rsidRPr="00F40AF2">
              <w:rPr>
                <w:rFonts w:ascii="MS Gothic" w:eastAsia="MS Gothic" w:hAnsi="MS Gothic" w:cs="MS Gothic"/>
                <w:sz w:val="18"/>
                <w:szCs w:val="18"/>
              </w:rPr>
              <w:t>☐</w:t>
            </w:r>
            <w:r w:rsidRPr="00F40AF2">
              <w:rPr>
                <w:rFonts w:ascii="Arial" w:eastAsia="Arial" w:hAnsi="Arial" w:cs="Arial"/>
                <w:sz w:val="18"/>
                <w:szCs w:val="18"/>
              </w:rPr>
              <w:t xml:space="preserve"> </w:t>
            </w:r>
          </w:p>
        </w:tc>
        <w:tc>
          <w:tcPr>
            <w:tcW w:w="377" w:type="pct"/>
            <w:tcBorders>
              <w:top w:val="single" w:sz="4" w:space="0" w:color="000000"/>
              <w:left w:val="single" w:sz="4" w:space="0" w:color="000000"/>
              <w:bottom w:val="single" w:sz="4" w:space="0" w:color="000000"/>
              <w:right w:val="single" w:sz="4" w:space="0" w:color="000000"/>
            </w:tcBorders>
          </w:tcPr>
          <w:p w14:paraId="4D99DC25" w14:textId="77777777" w:rsidR="0024784C" w:rsidRPr="00F40AF2" w:rsidRDefault="0024784C" w:rsidP="00DC33F3">
            <w:pPr>
              <w:ind w:left="131"/>
              <w:rPr>
                <w:sz w:val="18"/>
                <w:szCs w:val="18"/>
              </w:rPr>
            </w:pPr>
            <w:r w:rsidRPr="00F40AF2">
              <w:rPr>
                <w:rFonts w:ascii="MS Gothic" w:eastAsia="MS Gothic" w:hAnsi="MS Gothic" w:cs="MS Gothic"/>
                <w:sz w:val="18"/>
                <w:szCs w:val="18"/>
              </w:rPr>
              <w:t>☐</w:t>
            </w:r>
            <w:r w:rsidRPr="00F40AF2">
              <w:rPr>
                <w:rFonts w:ascii="Arial" w:eastAsia="Arial" w:hAnsi="Arial" w:cs="Arial"/>
                <w:sz w:val="18"/>
                <w:szCs w:val="18"/>
              </w:rPr>
              <w:t xml:space="preserve"> </w:t>
            </w:r>
          </w:p>
        </w:tc>
      </w:tr>
    </w:tbl>
    <w:p w14:paraId="534EDC3A" w14:textId="77777777" w:rsidR="0024784C" w:rsidRDefault="0024784C" w:rsidP="0024784C">
      <w:pPr>
        <w:spacing w:after="0"/>
        <w:ind w:left="142"/>
      </w:pPr>
      <w:r>
        <w:rPr>
          <w:rFonts w:ascii="Arial" w:eastAsia="Arial" w:hAnsi="Arial" w:cs="Arial"/>
        </w:rPr>
        <w:t xml:space="preserve"> </w:t>
      </w:r>
      <w:r>
        <w:rPr>
          <w:rFonts w:ascii="Arial" w:eastAsia="Arial" w:hAnsi="Arial" w:cs="Arial"/>
        </w:rPr>
        <w:tab/>
        <w:t xml:space="preserve"> </w:t>
      </w:r>
      <w:r>
        <w:rPr>
          <w:rFonts w:ascii="Arial" w:eastAsia="Arial" w:hAnsi="Arial" w:cs="Arial"/>
        </w:rPr>
        <w:tab/>
        <w:t xml:space="preserve"> </w:t>
      </w:r>
    </w:p>
    <w:tbl>
      <w:tblPr>
        <w:tblStyle w:val="TableGrid0"/>
        <w:tblW w:w="5000" w:type="pct"/>
        <w:tblInd w:w="0" w:type="dxa"/>
        <w:tblCellMar>
          <w:top w:w="7" w:type="dxa"/>
          <w:left w:w="107" w:type="dxa"/>
          <w:right w:w="66" w:type="dxa"/>
        </w:tblCellMar>
        <w:tblLook w:val="04A0" w:firstRow="1" w:lastRow="0" w:firstColumn="1" w:lastColumn="0" w:noHBand="0" w:noVBand="1"/>
      </w:tblPr>
      <w:tblGrid>
        <w:gridCol w:w="7093"/>
        <w:gridCol w:w="704"/>
        <w:gridCol w:w="24"/>
        <w:gridCol w:w="662"/>
      </w:tblGrid>
      <w:tr w:rsidR="0024784C" w:rsidRPr="00F40AF2" w14:paraId="058FE0B3" w14:textId="77777777" w:rsidTr="00DC33F3">
        <w:trPr>
          <w:trHeight w:val="508"/>
        </w:trPr>
        <w:tc>
          <w:tcPr>
            <w:tcW w:w="4181" w:type="pct"/>
            <w:tcBorders>
              <w:top w:val="nil"/>
              <w:left w:val="single" w:sz="4" w:space="0" w:color="000000"/>
              <w:bottom w:val="single" w:sz="4" w:space="0" w:color="000000"/>
              <w:right w:val="single" w:sz="4" w:space="0" w:color="000000"/>
            </w:tcBorders>
            <w:shd w:val="clear" w:color="auto" w:fill="17365D"/>
          </w:tcPr>
          <w:p w14:paraId="13637ACF" w14:textId="77777777" w:rsidR="0024784C" w:rsidRPr="00F40AF2" w:rsidRDefault="0024784C" w:rsidP="00DC33F3">
            <w:pPr>
              <w:rPr>
                <w:sz w:val="18"/>
                <w:szCs w:val="18"/>
              </w:rPr>
            </w:pPr>
            <w:r w:rsidRPr="00F40AF2">
              <w:rPr>
                <w:rFonts w:ascii="Arial" w:eastAsia="Arial" w:hAnsi="Arial" w:cs="Arial"/>
                <w:b/>
                <w:color w:val="FFFFFF"/>
                <w:sz w:val="18"/>
                <w:szCs w:val="18"/>
              </w:rPr>
              <w:t xml:space="preserve">Use of my information (please tick the box that applies) </w:t>
            </w:r>
          </w:p>
        </w:tc>
        <w:tc>
          <w:tcPr>
            <w:tcW w:w="429" w:type="pct"/>
            <w:gridSpan w:val="2"/>
            <w:tcBorders>
              <w:top w:val="nil"/>
              <w:left w:val="single" w:sz="4" w:space="0" w:color="000000"/>
              <w:bottom w:val="single" w:sz="4" w:space="0" w:color="000000"/>
              <w:right w:val="single" w:sz="4" w:space="0" w:color="000000"/>
            </w:tcBorders>
            <w:shd w:val="clear" w:color="auto" w:fill="17365D"/>
          </w:tcPr>
          <w:p w14:paraId="6A6B1397" w14:textId="77777777" w:rsidR="0024784C" w:rsidRPr="00F40AF2" w:rsidRDefault="0024784C" w:rsidP="00DC33F3">
            <w:pPr>
              <w:ind w:left="104"/>
              <w:rPr>
                <w:sz w:val="18"/>
                <w:szCs w:val="18"/>
              </w:rPr>
            </w:pPr>
            <w:r w:rsidRPr="00F40AF2">
              <w:rPr>
                <w:rFonts w:ascii="Arial" w:eastAsia="Arial" w:hAnsi="Arial" w:cs="Arial"/>
                <w:b/>
                <w:color w:val="FFFFFF"/>
                <w:sz w:val="18"/>
                <w:szCs w:val="18"/>
              </w:rPr>
              <w:t xml:space="preserve">Yes </w:t>
            </w:r>
          </w:p>
        </w:tc>
        <w:tc>
          <w:tcPr>
            <w:tcW w:w="390" w:type="pct"/>
            <w:tcBorders>
              <w:top w:val="nil"/>
              <w:left w:val="single" w:sz="4" w:space="0" w:color="000000"/>
              <w:bottom w:val="single" w:sz="4" w:space="0" w:color="000000"/>
              <w:right w:val="single" w:sz="4" w:space="0" w:color="000000"/>
            </w:tcBorders>
            <w:shd w:val="clear" w:color="auto" w:fill="17365D"/>
          </w:tcPr>
          <w:p w14:paraId="28DB7122" w14:textId="77777777" w:rsidR="0024784C" w:rsidRPr="00F40AF2" w:rsidRDefault="0024784C" w:rsidP="00DC33F3">
            <w:pPr>
              <w:ind w:left="118"/>
              <w:rPr>
                <w:sz w:val="18"/>
                <w:szCs w:val="18"/>
              </w:rPr>
            </w:pPr>
            <w:r w:rsidRPr="00F40AF2">
              <w:rPr>
                <w:rFonts w:ascii="Arial" w:eastAsia="Arial" w:hAnsi="Arial" w:cs="Arial"/>
                <w:b/>
                <w:color w:val="FFFFFF"/>
                <w:sz w:val="18"/>
                <w:szCs w:val="18"/>
              </w:rPr>
              <w:t xml:space="preserve">No </w:t>
            </w:r>
          </w:p>
        </w:tc>
      </w:tr>
      <w:tr w:rsidR="0024784C" w:rsidRPr="00F40AF2" w14:paraId="277FB543" w14:textId="77777777" w:rsidTr="00DC33F3">
        <w:trPr>
          <w:trHeight w:val="307"/>
        </w:trPr>
        <w:tc>
          <w:tcPr>
            <w:tcW w:w="4181" w:type="pct"/>
            <w:tcBorders>
              <w:top w:val="single" w:sz="4" w:space="0" w:color="000000"/>
              <w:left w:val="single" w:sz="4" w:space="0" w:color="000000"/>
              <w:bottom w:val="single" w:sz="4" w:space="0" w:color="000000"/>
              <w:right w:val="single" w:sz="4" w:space="0" w:color="000000"/>
            </w:tcBorders>
          </w:tcPr>
          <w:p w14:paraId="7BABE11B" w14:textId="77777777" w:rsidR="0024784C" w:rsidRPr="00F40AF2" w:rsidRDefault="0024784C" w:rsidP="00DC33F3">
            <w:pPr>
              <w:rPr>
                <w:sz w:val="18"/>
                <w:szCs w:val="18"/>
              </w:rPr>
            </w:pPr>
            <w:r w:rsidRPr="00F40AF2">
              <w:rPr>
                <w:rFonts w:ascii="Arial" w:eastAsia="Arial" w:hAnsi="Arial" w:cs="Arial"/>
                <w:sz w:val="18"/>
                <w:szCs w:val="18"/>
              </w:rPr>
              <w:t xml:space="preserve">I understand my personal details such as phone number and address will not be revealed to people outside the project. </w:t>
            </w:r>
          </w:p>
        </w:tc>
        <w:tc>
          <w:tcPr>
            <w:tcW w:w="429" w:type="pct"/>
            <w:gridSpan w:val="2"/>
            <w:tcBorders>
              <w:top w:val="single" w:sz="4" w:space="0" w:color="000000"/>
              <w:left w:val="single" w:sz="4" w:space="0" w:color="000000"/>
              <w:bottom w:val="single" w:sz="4" w:space="0" w:color="000000"/>
              <w:right w:val="single" w:sz="4" w:space="0" w:color="000000"/>
            </w:tcBorders>
          </w:tcPr>
          <w:p w14:paraId="0BE7BDDA" w14:textId="77777777" w:rsidR="0024784C" w:rsidRPr="00F40AF2" w:rsidRDefault="0024784C" w:rsidP="00DC33F3">
            <w:pPr>
              <w:ind w:right="6"/>
              <w:jc w:val="center"/>
              <w:rPr>
                <w:sz w:val="18"/>
                <w:szCs w:val="18"/>
              </w:rPr>
            </w:pPr>
            <w:r w:rsidRPr="00F40AF2">
              <w:rPr>
                <w:rFonts w:ascii="MS Gothic" w:eastAsia="MS Gothic" w:hAnsi="MS Gothic" w:cs="MS Gothic"/>
                <w:sz w:val="18"/>
                <w:szCs w:val="18"/>
              </w:rPr>
              <w:t>☐</w:t>
            </w:r>
            <w:r w:rsidRPr="00F40AF2">
              <w:rPr>
                <w:rFonts w:ascii="Arial" w:eastAsia="Arial" w:hAnsi="Arial" w:cs="Arial"/>
                <w:sz w:val="18"/>
                <w:szCs w:val="18"/>
              </w:rPr>
              <w:t xml:space="preserve"> </w:t>
            </w:r>
          </w:p>
        </w:tc>
        <w:tc>
          <w:tcPr>
            <w:tcW w:w="390" w:type="pct"/>
            <w:tcBorders>
              <w:top w:val="single" w:sz="4" w:space="0" w:color="000000"/>
              <w:left w:val="single" w:sz="4" w:space="0" w:color="000000"/>
              <w:bottom w:val="single" w:sz="4" w:space="0" w:color="000000"/>
              <w:right w:val="single" w:sz="4" w:space="0" w:color="000000"/>
            </w:tcBorders>
          </w:tcPr>
          <w:p w14:paraId="546AFD2E" w14:textId="77777777" w:rsidR="0024784C" w:rsidRPr="00F40AF2" w:rsidRDefault="0024784C" w:rsidP="00DC33F3">
            <w:pPr>
              <w:ind w:left="154"/>
              <w:rPr>
                <w:sz w:val="18"/>
                <w:szCs w:val="18"/>
              </w:rPr>
            </w:pPr>
            <w:r w:rsidRPr="00F40AF2">
              <w:rPr>
                <w:rFonts w:ascii="MS Gothic" w:eastAsia="MS Gothic" w:hAnsi="MS Gothic" w:cs="MS Gothic"/>
                <w:sz w:val="18"/>
                <w:szCs w:val="18"/>
              </w:rPr>
              <w:t>☐</w:t>
            </w:r>
            <w:r w:rsidRPr="00F40AF2">
              <w:rPr>
                <w:rFonts w:ascii="Arial" w:eastAsia="Arial" w:hAnsi="Arial" w:cs="Arial"/>
                <w:sz w:val="18"/>
                <w:szCs w:val="18"/>
              </w:rPr>
              <w:t xml:space="preserve"> </w:t>
            </w:r>
          </w:p>
        </w:tc>
      </w:tr>
      <w:tr w:rsidR="0024784C" w:rsidRPr="00F40AF2" w14:paraId="690FC856" w14:textId="77777777" w:rsidTr="00DC33F3">
        <w:trPr>
          <w:trHeight w:val="415"/>
        </w:trPr>
        <w:tc>
          <w:tcPr>
            <w:tcW w:w="4181" w:type="pct"/>
            <w:tcBorders>
              <w:top w:val="single" w:sz="4" w:space="0" w:color="000000"/>
              <w:left w:val="single" w:sz="4" w:space="0" w:color="000000"/>
              <w:bottom w:val="single" w:sz="4" w:space="0" w:color="000000"/>
              <w:right w:val="single" w:sz="4" w:space="0" w:color="000000"/>
            </w:tcBorders>
          </w:tcPr>
          <w:p w14:paraId="6959A63A" w14:textId="77777777" w:rsidR="0024784C" w:rsidRPr="00F40AF2" w:rsidRDefault="0024784C" w:rsidP="00DC33F3">
            <w:pPr>
              <w:rPr>
                <w:sz w:val="18"/>
                <w:szCs w:val="18"/>
              </w:rPr>
            </w:pPr>
            <w:r w:rsidRPr="00F40AF2">
              <w:rPr>
                <w:rFonts w:ascii="Arial" w:eastAsia="Arial" w:hAnsi="Arial" w:cs="Arial"/>
                <w:sz w:val="18"/>
                <w:szCs w:val="18"/>
              </w:rPr>
              <w:t xml:space="preserve">I understand that my data/words may be quoted in publications, reports, posters, web pages, and other research outputs. </w:t>
            </w:r>
          </w:p>
        </w:tc>
        <w:tc>
          <w:tcPr>
            <w:tcW w:w="429" w:type="pct"/>
            <w:gridSpan w:val="2"/>
            <w:tcBorders>
              <w:top w:val="single" w:sz="4" w:space="0" w:color="000000"/>
              <w:left w:val="single" w:sz="4" w:space="0" w:color="000000"/>
              <w:bottom w:val="single" w:sz="4" w:space="0" w:color="000000"/>
              <w:right w:val="single" w:sz="4" w:space="0" w:color="000000"/>
            </w:tcBorders>
          </w:tcPr>
          <w:p w14:paraId="2F4AE593" w14:textId="77777777" w:rsidR="0024784C" w:rsidRPr="00F40AF2" w:rsidRDefault="0024784C" w:rsidP="00DC33F3">
            <w:pPr>
              <w:ind w:right="6"/>
              <w:jc w:val="center"/>
              <w:rPr>
                <w:sz w:val="18"/>
                <w:szCs w:val="18"/>
              </w:rPr>
            </w:pPr>
            <w:r w:rsidRPr="00F40AF2">
              <w:rPr>
                <w:rFonts w:ascii="MS Gothic" w:eastAsia="MS Gothic" w:hAnsi="MS Gothic" w:cs="MS Gothic"/>
                <w:sz w:val="18"/>
                <w:szCs w:val="18"/>
              </w:rPr>
              <w:t>☐</w:t>
            </w:r>
            <w:r w:rsidRPr="00F40AF2">
              <w:rPr>
                <w:rFonts w:ascii="Arial" w:eastAsia="Arial" w:hAnsi="Arial" w:cs="Arial"/>
                <w:sz w:val="18"/>
                <w:szCs w:val="18"/>
              </w:rPr>
              <w:t xml:space="preserve"> </w:t>
            </w:r>
          </w:p>
        </w:tc>
        <w:tc>
          <w:tcPr>
            <w:tcW w:w="390" w:type="pct"/>
            <w:tcBorders>
              <w:top w:val="single" w:sz="4" w:space="0" w:color="000000"/>
              <w:left w:val="single" w:sz="4" w:space="0" w:color="000000"/>
              <w:bottom w:val="single" w:sz="4" w:space="0" w:color="000000"/>
              <w:right w:val="single" w:sz="4" w:space="0" w:color="000000"/>
            </w:tcBorders>
          </w:tcPr>
          <w:p w14:paraId="6755FE75" w14:textId="77777777" w:rsidR="0024784C" w:rsidRPr="00F40AF2" w:rsidRDefault="0024784C" w:rsidP="00DC33F3">
            <w:pPr>
              <w:ind w:left="154"/>
              <w:rPr>
                <w:sz w:val="18"/>
                <w:szCs w:val="18"/>
              </w:rPr>
            </w:pPr>
            <w:r w:rsidRPr="00F40AF2">
              <w:rPr>
                <w:rFonts w:ascii="MS Gothic" w:eastAsia="MS Gothic" w:hAnsi="MS Gothic" w:cs="MS Gothic"/>
                <w:sz w:val="18"/>
                <w:szCs w:val="18"/>
              </w:rPr>
              <w:t>☐</w:t>
            </w:r>
            <w:r w:rsidRPr="00F40AF2">
              <w:rPr>
                <w:rFonts w:ascii="Arial" w:eastAsia="Arial" w:hAnsi="Arial" w:cs="Arial"/>
                <w:sz w:val="18"/>
                <w:szCs w:val="18"/>
              </w:rPr>
              <w:t xml:space="preserve"> </w:t>
            </w:r>
          </w:p>
        </w:tc>
      </w:tr>
      <w:tr w:rsidR="0024784C" w:rsidRPr="00F40AF2" w14:paraId="381F611B" w14:textId="77777777" w:rsidTr="00DC33F3">
        <w:trPr>
          <w:trHeight w:val="241"/>
        </w:trPr>
        <w:tc>
          <w:tcPr>
            <w:tcW w:w="4181" w:type="pct"/>
            <w:tcBorders>
              <w:top w:val="single" w:sz="4" w:space="0" w:color="000000"/>
              <w:left w:val="single" w:sz="4" w:space="0" w:color="000000"/>
              <w:bottom w:val="single" w:sz="4" w:space="0" w:color="000000"/>
              <w:right w:val="single" w:sz="4" w:space="0" w:color="000000"/>
            </w:tcBorders>
          </w:tcPr>
          <w:p w14:paraId="1D85726C" w14:textId="77777777" w:rsidR="0024784C" w:rsidRPr="00F40AF2" w:rsidRDefault="0024784C" w:rsidP="00DC33F3">
            <w:pPr>
              <w:rPr>
                <w:sz w:val="18"/>
                <w:szCs w:val="18"/>
              </w:rPr>
            </w:pPr>
            <w:r w:rsidRPr="00F40AF2">
              <w:rPr>
                <w:rFonts w:ascii="Arial" w:eastAsia="Arial" w:hAnsi="Arial" w:cs="Arial"/>
                <w:sz w:val="18"/>
                <w:szCs w:val="18"/>
              </w:rPr>
              <w:t xml:space="preserve">I would like my real name to be used in the above. </w:t>
            </w:r>
          </w:p>
        </w:tc>
        <w:tc>
          <w:tcPr>
            <w:tcW w:w="429" w:type="pct"/>
            <w:gridSpan w:val="2"/>
            <w:tcBorders>
              <w:top w:val="single" w:sz="4" w:space="0" w:color="000000"/>
              <w:left w:val="single" w:sz="4" w:space="0" w:color="000000"/>
              <w:bottom w:val="single" w:sz="4" w:space="0" w:color="000000"/>
              <w:right w:val="single" w:sz="4" w:space="0" w:color="000000"/>
            </w:tcBorders>
          </w:tcPr>
          <w:p w14:paraId="23835148" w14:textId="77777777" w:rsidR="0024784C" w:rsidRPr="00F40AF2" w:rsidRDefault="0024784C" w:rsidP="00DC33F3">
            <w:pPr>
              <w:ind w:right="6"/>
              <w:jc w:val="center"/>
              <w:rPr>
                <w:sz w:val="18"/>
                <w:szCs w:val="18"/>
              </w:rPr>
            </w:pPr>
            <w:r w:rsidRPr="00F40AF2">
              <w:rPr>
                <w:rFonts w:ascii="MS Gothic" w:eastAsia="MS Gothic" w:hAnsi="MS Gothic" w:cs="MS Gothic"/>
                <w:sz w:val="18"/>
                <w:szCs w:val="18"/>
              </w:rPr>
              <w:t>☐</w:t>
            </w:r>
            <w:r w:rsidRPr="00F40AF2">
              <w:rPr>
                <w:rFonts w:ascii="Arial" w:eastAsia="Arial" w:hAnsi="Arial" w:cs="Arial"/>
                <w:sz w:val="18"/>
                <w:szCs w:val="18"/>
              </w:rPr>
              <w:t xml:space="preserve"> </w:t>
            </w:r>
          </w:p>
        </w:tc>
        <w:tc>
          <w:tcPr>
            <w:tcW w:w="390" w:type="pct"/>
            <w:tcBorders>
              <w:top w:val="single" w:sz="4" w:space="0" w:color="000000"/>
              <w:left w:val="single" w:sz="4" w:space="0" w:color="000000"/>
              <w:bottom w:val="single" w:sz="4" w:space="0" w:color="000000"/>
              <w:right w:val="single" w:sz="4" w:space="0" w:color="000000"/>
            </w:tcBorders>
          </w:tcPr>
          <w:p w14:paraId="7FD20BE6" w14:textId="77777777" w:rsidR="0024784C" w:rsidRPr="00F40AF2" w:rsidRDefault="0024784C" w:rsidP="00DC33F3">
            <w:pPr>
              <w:ind w:left="154"/>
              <w:rPr>
                <w:sz w:val="18"/>
                <w:szCs w:val="18"/>
              </w:rPr>
            </w:pPr>
            <w:r w:rsidRPr="00F40AF2">
              <w:rPr>
                <w:rFonts w:ascii="MS Gothic" w:eastAsia="MS Gothic" w:hAnsi="MS Gothic" w:cs="MS Gothic"/>
                <w:sz w:val="18"/>
                <w:szCs w:val="18"/>
              </w:rPr>
              <w:t>☐</w:t>
            </w:r>
            <w:r w:rsidRPr="00F40AF2">
              <w:rPr>
                <w:rFonts w:ascii="Arial" w:eastAsia="Arial" w:hAnsi="Arial" w:cs="Arial"/>
                <w:sz w:val="18"/>
                <w:szCs w:val="18"/>
              </w:rPr>
              <w:t xml:space="preserve"> </w:t>
            </w:r>
          </w:p>
        </w:tc>
      </w:tr>
      <w:tr w:rsidR="0024784C" w:rsidRPr="00F40AF2" w14:paraId="0F11CFDA" w14:textId="77777777" w:rsidTr="00DC33F3">
        <w:trPr>
          <w:trHeight w:val="469"/>
        </w:trPr>
        <w:tc>
          <w:tcPr>
            <w:tcW w:w="4181" w:type="pct"/>
            <w:tcBorders>
              <w:top w:val="single" w:sz="4" w:space="0" w:color="000000"/>
              <w:left w:val="single" w:sz="4" w:space="0" w:color="000000"/>
              <w:bottom w:val="single" w:sz="4" w:space="0" w:color="000000"/>
              <w:right w:val="single" w:sz="4" w:space="0" w:color="000000"/>
            </w:tcBorders>
          </w:tcPr>
          <w:p w14:paraId="26DD07AD" w14:textId="17759B8F" w:rsidR="0024784C" w:rsidRPr="00F40AF2" w:rsidRDefault="0024784C" w:rsidP="00DC33F3">
            <w:pPr>
              <w:rPr>
                <w:sz w:val="18"/>
                <w:szCs w:val="18"/>
              </w:rPr>
            </w:pPr>
            <w:r w:rsidRPr="00F40AF2">
              <w:rPr>
                <w:rFonts w:ascii="Arial" w:eastAsia="Arial" w:hAnsi="Arial" w:cs="Arial"/>
                <w:sz w:val="18"/>
                <w:szCs w:val="18"/>
              </w:rPr>
              <w:t xml:space="preserve">I agree </w:t>
            </w:r>
            <w:r w:rsidR="00087B48">
              <w:rPr>
                <w:rFonts w:ascii="Arial" w:eastAsia="Arial" w:hAnsi="Arial" w:cs="Arial"/>
                <w:sz w:val="18"/>
                <w:szCs w:val="18"/>
              </w:rPr>
              <w:t>with</w:t>
            </w:r>
            <w:r w:rsidRPr="00F40AF2">
              <w:rPr>
                <w:rFonts w:ascii="Arial" w:eastAsia="Arial" w:hAnsi="Arial" w:cs="Arial"/>
                <w:sz w:val="18"/>
                <w:szCs w:val="18"/>
              </w:rPr>
              <w:t xml:space="preserve"> the data I provide to be stored (after it has been anonymised) in a specialist data centre and I understand it may be used for future research. </w:t>
            </w:r>
          </w:p>
        </w:tc>
        <w:tc>
          <w:tcPr>
            <w:tcW w:w="429" w:type="pct"/>
            <w:gridSpan w:val="2"/>
            <w:tcBorders>
              <w:top w:val="single" w:sz="4" w:space="0" w:color="000000"/>
              <w:left w:val="single" w:sz="4" w:space="0" w:color="000000"/>
              <w:bottom w:val="single" w:sz="4" w:space="0" w:color="000000"/>
              <w:right w:val="single" w:sz="4" w:space="0" w:color="000000"/>
            </w:tcBorders>
          </w:tcPr>
          <w:p w14:paraId="087C3A8A" w14:textId="77777777" w:rsidR="0024784C" w:rsidRPr="00F40AF2" w:rsidRDefault="0024784C" w:rsidP="00DC33F3">
            <w:pPr>
              <w:ind w:right="6"/>
              <w:jc w:val="center"/>
              <w:rPr>
                <w:sz w:val="18"/>
                <w:szCs w:val="18"/>
              </w:rPr>
            </w:pPr>
            <w:r w:rsidRPr="00F40AF2">
              <w:rPr>
                <w:rFonts w:ascii="MS Gothic" w:eastAsia="MS Gothic" w:hAnsi="MS Gothic" w:cs="MS Gothic"/>
                <w:sz w:val="18"/>
                <w:szCs w:val="18"/>
              </w:rPr>
              <w:t>☐</w:t>
            </w:r>
            <w:r w:rsidRPr="00F40AF2">
              <w:rPr>
                <w:rFonts w:ascii="Arial" w:eastAsia="Arial" w:hAnsi="Arial" w:cs="Arial"/>
                <w:sz w:val="18"/>
                <w:szCs w:val="18"/>
              </w:rPr>
              <w:t xml:space="preserve"> </w:t>
            </w:r>
          </w:p>
        </w:tc>
        <w:tc>
          <w:tcPr>
            <w:tcW w:w="390" w:type="pct"/>
            <w:tcBorders>
              <w:top w:val="single" w:sz="4" w:space="0" w:color="000000"/>
              <w:left w:val="single" w:sz="4" w:space="0" w:color="000000"/>
              <w:bottom w:val="single" w:sz="4" w:space="0" w:color="000000"/>
              <w:right w:val="single" w:sz="4" w:space="0" w:color="000000"/>
            </w:tcBorders>
          </w:tcPr>
          <w:p w14:paraId="20DE6693" w14:textId="77777777" w:rsidR="0024784C" w:rsidRPr="00F40AF2" w:rsidRDefault="0024784C" w:rsidP="00DC33F3">
            <w:pPr>
              <w:ind w:left="154"/>
              <w:rPr>
                <w:sz w:val="18"/>
                <w:szCs w:val="18"/>
              </w:rPr>
            </w:pPr>
            <w:r w:rsidRPr="00F40AF2">
              <w:rPr>
                <w:rFonts w:ascii="MS Gothic" w:eastAsia="MS Gothic" w:hAnsi="MS Gothic" w:cs="MS Gothic"/>
                <w:sz w:val="18"/>
                <w:szCs w:val="18"/>
              </w:rPr>
              <w:t>☐</w:t>
            </w:r>
            <w:r w:rsidRPr="00F40AF2">
              <w:rPr>
                <w:rFonts w:ascii="Arial" w:eastAsia="Arial" w:hAnsi="Arial" w:cs="Arial"/>
                <w:sz w:val="18"/>
                <w:szCs w:val="18"/>
              </w:rPr>
              <w:t xml:space="preserve"> </w:t>
            </w:r>
          </w:p>
        </w:tc>
      </w:tr>
      <w:tr w:rsidR="0024784C" w:rsidRPr="00F40AF2" w14:paraId="56A212DA" w14:textId="77777777" w:rsidTr="00DC33F3">
        <w:trPr>
          <w:trHeight w:val="343"/>
        </w:trPr>
        <w:tc>
          <w:tcPr>
            <w:tcW w:w="4610" w:type="pct"/>
            <w:gridSpan w:val="3"/>
            <w:tcBorders>
              <w:top w:val="single" w:sz="4" w:space="0" w:color="000000"/>
              <w:left w:val="single" w:sz="4" w:space="0" w:color="000000"/>
              <w:bottom w:val="single" w:sz="4" w:space="0" w:color="000000"/>
              <w:right w:val="nil"/>
            </w:tcBorders>
          </w:tcPr>
          <w:p w14:paraId="395F8562" w14:textId="77777777" w:rsidR="0024784C" w:rsidRPr="00F40AF2" w:rsidRDefault="0024784C" w:rsidP="00DC33F3">
            <w:pPr>
              <w:rPr>
                <w:sz w:val="18"/>
                <w:szCs w:val="18"/>
              </w:rPr>
            </w:pPr>
            <w:r w:rsidRPr="00F40AF2">
              <w:rPr>
                <w:rFonts w:ascii="Arial" w:eastAsia="Arial" w:hAnsi="Arial" w:cs="Arial"/>
                <w:b/>
                <w:sz w:val="18"/>
                <w:szCs w:val="18"/>
              </w:rPr>
              <w:t xml:space="preserve">Note for Principal Investigator/Supervisory team: </w:t>
            </w:r>
            <w:r w:rsidRPr="00F40AF2">
              <w:rPr>
                <w:rFonts w:ascii="Arial" w:eastAsia="Arial" w:hAnsi="Arial" w:cs="Arial"/>
                <w:sz w:val="18"/>
                <w:szCs w:val="18"/>
              </w:rPr>
              <w:t xml:space="preserve">Include statements below if appropriate, </w:t>
            </w:r>
            <w:r w:rsidRPr="00F40AF2">
              <w:rPr>
                <w:rFonts w:ascii="Arial" w:eastAsia="Arial" w:hAnsi="Arial" w:cs="Arial"/>
                <w:b/>
                <w:sz w:val="18"/>
                <w:szCs w:val="18"/>
              </w:rPr>
              <w:t>or delete from the consent form</w:t>
            </w:r>
            <w:r w:rsidRPr="00F40AF2">
              <w:rPr>
                <w:rFonts w:ascii="Arial" w:eastAsia="Arial" w:hAnsi="Arial" w:cs="Arial"/>
                <w:sz w:val="18"/>
                <w:szCs w:val="18"/>
              </w:rPr>
              <w:t>:</w:t>
            </w:r>
            <w:r w:rsidRPr="00F40AF2">
              <w:rPr>
                <w:rFonts w:ascii="Arial" w:eastAsia="Arial" w:hAnsi="Arial" w:cs="Arial"/>
                <w:b/>
                <w:sz w:val="18"/>
                <w:szCs w:val="18"/>
              </w:rPr>
              <w:t xml:space="preserve"> </w:t>
            </w:r>
          </w:p>
        </w:tc>
        <w:tc>
          <w:tcPr>
            <w:tcW w:w="390" w:type="pct"/>
            <w:tcBorders>
              <w:top w:val="single" w:sz="4" w:space="0" w:color="000000"/>
              <w:left w:val="nil"/>
              <w:bottom w:val="single" w:sz="4" w:space="0" w:color="000000"/>
              <w:right w:val="single" w:sz="4" w:space="0" w:color="000000"/>
            </w:tcBorders>
          </w:tcPr>
          <w:p w14:paraId="208CDA5E" w14:textId="77777777" w:rsidR="0024784C" w:rsidRPr="00F40AF2" w:rsidRDefault="0024784C" w:rsidP="00DC33F3">
            <w:pPr>
              <w:rPr>
                <w:sz w:val="18"/>
                <w:szCs w:val="18"/>
              </w:rPr>
            </w:pPr>
          </w:p>
        </w:tc>
      </w:tr>
      <w:tr w:rsidR="0024784C" w:rsidRPr="00F40AF2" w14:paraId="5194E8B6" w14:textId="77777777" w:rsidTr="00DC33F3">
        <w:trPr>
          <w:trHeight w:val="286"/>
        </w:trPr>
        <w:tc>
          <w:tcPr>
            <w:tcW w:w="4181" w:type="pct"/>
            <w:tcBorders>
              <w:top w:val="single" w:sz="4" w:space="0" w:color="000000"/>
              <w:left w:val="single" w:sz="4" w:space="0" w:color="000000"/>
              <w:bottom w:val="single" w:sz="4" w:space="0" w:color="000000"/>
              <w:right w:val="single" w:sz="4" w:space="0" w:color="000000"/>
            </w:tcBorders>
          </w:tcPr>
          <w:p w14:paraId="22BA12B5" w14:textId="0684EE2D" w:rsidR="0024784C" w:rsidRPr="00F40AF2" w:rsidRDefault="0024784C" w:rsidP="00DC33F3">
            <w:pPr>
              <w:rPr>
                <w:sz w:val="18"/>
                <w:szCs w:val="18"/>
              </w:rPr>
            </w:pPr>
            <w:r w:rsidRPr="00F40AF2">
              <w:rPr>
                <w:rFonts w:ascii="Arial" w:eastAsia="Arial" w:hAnsi="Arial" w:cs="Arial"/>
                <w:sz w:val="18"/>
                <w:szCs w:val="18"/>
              </w:rPr>
              <w:t>I agree to the interview/</w:t>
            </w:r>
            <w:r w:rsidR="0000643D" w:rsidRPr="00F40AF2">
              <w:rPr>
                <w:rFonts w:ascii="Arial" w:eastAsia="Arial" w:hAnsi="Arial" w:cs="Arial"/>
                <w:sz w:val="18"/>
                <w:szCs w:val="18"/>
              </w:rPr>
              <w:t>…. being</w:t>
            </w:r>
            <w:r w:rsidRPr="00F40AF2">
              <w:rPr>
                <w:rFonts w:ascii="Arial" w:eastAsia="Arial" w:hAnsi="Arial" w:cs="Arial"/>
                <w:sz w:val="18"/>
                <w:szCs w:val="18"/>
              </w:rPr>
              <w:t xml:space="preserve"> audio recorded. </w:t>
            </w:r>
          </w:p>
        </w:tc>
        <w:tc>
          <w:tcPr>
            <w:tcW w:w="429" w:type="pct"/>
            <w:gridSpan w:val="2"/>
            <w:tcBorders>
              <w:top w:val="single" w:sz="4" w:space="0" w:color="000000"/>
              <w:left w:val="single" w:sz="4" w:space="0" w:color="000000"/>
              <w:bottom w:val="single" w:sz="4" w:space="0" w:color="000000"/>
              <w:right w:val="single" w:sz="4" w:space="0" w:color="000000"/>
            </w:tcBorders>
          </w:tcPr>
          <w:p w14:paraId="576C779A" w14:textId="77777777" w:rsidR="0024784C" w:rsidRPr="00F40AF2" w:rsidRDefault="0024784C" w:rsidP="00DC33F3">
            <w:pPr>
              <w:ind w:left="164"/>
              <w:rPr>
                <w:sz w:val="18"/>
                <w:szCs w:val="18"/>
              </w:rPr>
            </w:pPr>
            <w:r w:rsidRPr="00F40AF2">
              <w:rPr>
                <w:rFonts w:ascii="MS Gothic" w:eastAsia="MS Gothic" w:hAnsi="MS Gothic" w:cs="MS Gothic"/>
                <w:sz w:val="18"/>
                <w:szCs w:val="18"/>
              </w:rPr>
              <w:t>☐</w:t>
            </w:r>
            <w:r w:rsidRPr="00F40AF2">
              <w:rPr>
                <w:rFonts w:ascii="Arial" w:eastAsia="Arial" w:hAnsi="Arial" w:cs="Arial"/>
                <w:b/>
                <w:sz w:val="18"/>
                <w:szCs w:val="18"/>
              </w:rPr>
              <w:t xml:space="preserve"> </w:t>
            </w:r>
          </w:p>
        </w:tc>
        <w:tc>
          <w:tcPr>
            <w:tcW w:w="390" w:type="pct"/>
            <w:tcBorders>
              <w:top w:val="single" w:sz="4" w:space="0" w:color="000000"/>
              <w:left w:val="single" w:sz="4" w:space="0" w:color="000000"/>
              <w:bottom w:val="single" w:sz="4" w:space="0" w:color="000000"/>
              <w:right w:val="single" w:sz="4" w:space="0" w:color="000000"/>
            </w:tcBorders>
          </w:tcPr>
          <w:p w14:paraId="77354494" w14:textId="77777777" w:rsidR="0024784C" w:rsidRPr="00F40AF2" w:rsidRDefault="0024784C" w:rsidP="00DC33F3">
            <w:pPr>
              <w:ind w:left="130"/>
              <w:rPr>
                <w:sz w:val="18"/>
                <w:szCs w:val="18"/>
              </w:rPr>
            </w:pPr>
            <w:r w:rsidRPr="00F40AF2">
              <w:rPr>
                <w:rFonts w:ascii="MS Gothic" w:eastAsia="MS Gothic" w:hAnsi="MS Gothic" w:cs="MS Gothic"/>
                <w:sz w:val="18"/>
                <w:szCs w:val="18"/>
              </w:rPr>
              <w:t>☐</w:t>
            </w:r>
            <w:r w:rsidRPr="00F40AF2">
              <w:rPr>
                <w:rFonts w:ascii="Arial" w:eastAsia="Arial" w:hAnsi="Arial" w:cs="Arial"/>
                <w:b/>
                <w:sz w:val="18"/>
                <w:szCs w:val="18"/>
              </w:rPr>
              <w:t xml:space="preserve"> </w:t>
            </w:r>
          </w:p>
        </w:tc>
      </w:tr>
      <w:tr w:rsidR="0024784C" w:rsidRPr="00F40AF2" w14:paraId="74A39993" w14:textId="77777777" w:rsidTr="00DC33F3">
        <w:trPr>
          <w:trHeight w:val="286"/>
        </w:trPr>
        <w:tc>
          <w:tcPr>
            <w:tcW w:w="4181" w:type="pct"/>
            <w:tcBorders>
              <w:top w:val="single" w:sz="4" w:space="0" w:color="000000"/>
              <w:left w:val="single" w:sz="4" w:space="0" w:color="000000"/>
              <w:bottom w:val="single" w:sz="4" w:space="0" w:color="000000"/>
              <w:right w:val="single" w:sz="4" w:space="0" w:color="000000"/>
            </w:tcBorders>
          </w:tcPr>
          <w:p w14:paraId="58B06D33" w14:textId="77777777" w:rsidR="0024784C" w:rsidRPr="00F40AF2" w:rsidRDefault="0024784C" w:rsidP="00DC33F3">
            <w:pPr>
              <w:rPr>
                <w:sz w:val="18"/>
                <w:szCs w:val="18"/>
              </w:rPr>
            </w:pPr>
            <w:r w:rsidRPr="00F40AF2">
              <w:rPr>
                <w:rFonts w:ascii="Arial" w:eastAsia="Arial" w:hAnsi="Arial" w:cs="Arial"/>
                <w:sz w:val="18"/>
                <w:szCs w:val="18"/>
              </w:rPr>
              <w:t xml:space="preserve">I agree to the interview/… being video recorded. </w:t>
            </w:r>
          </w:p>
        </w:tc>
        <w:tc>
          <w:tcPr>
            <w:tcW w:w="429" w:type="pct"/>
            <w:gridSpan w:val="2"/>
            <w:tcBorders>
              <w:top w:val="single" w:sz="4" w:space="0" w:color="000000"/>
              <w:left w:val="single" w:sz="4" w:space="0" w:color="000000"/>
              <w:bottom w:val="single" w:sz="4" w:space="0" w:color="000000"/>
              <w:right w:val="single" w:sz="4" w:space="0" w:color="000000"/>
            </w:tcBorders>
          </w:tcPr>
          <w:p w14:paraId="035A2AA1" w14:textId="77777777" w:rsidR="0024784C" w:rsidRPr="00F40AF2" w:rsidRDefault="0024784C" w:rsidP="00DC33F3">
            <w:pPr>
              <w:ind w:left="164"/>
              <w:rPr>
                <w:sz w:val="18"/>
                <w:szCs w:val="18"/>
              </w:rPr>
            </w:pPr>
            <w:r w:rsidRPr="00F40AF2">
              <w:rPr>
                <w:rFonts w:ascii="MS Gothic" w:eastAsia="MS Gothic" w:hAnsi="MS Gothic" w:cs="MS Gothic"/>
                <w:sz w:val="18"/>
                <w:szCs w:val="18"/>
              </w:rPr>
              <w:t>☐</w:t>
            </w:r>
            <w:r w:rsidRPr="00F40AF2">
              <w:rPr>
                <w:rFonts w:ascii="Arial" w:eastAsia="Arial" w:hAnsi="Arial" w:cs="Arial"/>
                <w:b/>
                <w:sz w:val="18"/>
                <w:szCs w:val="18"/>
              </w:rPr>
              <w:t xml:space="preserve"> </w:t>
            </w:r>
          </w:p>
        </w:tc>
        <w:tc>
          <w:tcPr>
            <w:tcW w:w="390" w:type="pct"/>
            <w:tcBorders>
              <w:top w:val="single" w:sz="4" w:space="0" w:color="000000"/>
              <w:left w:val="single" w:sz="4" w:space="0" w:color="000000"/>
              <w:bottom w:val="single" w:sz="4" w:space="0" w:color="000000"/>
              <w:right w:val="single" w:sz="4" w:space="0" w:color="000000"/>
            </w:tcBorders>
          </w:tcPr>
          <w:p w14:paraId="35220196" w14:textId="77777777" w:rsidR="0024784C" w:rsidRPr="00F40AF2" w:rsidRDefault="0024784C" w:rsidP="00DC33F3">
            <w:pPr>
              <w:ind w:left="130"/>
              <w:rPr>
                <w:sz w:val="18"/>
                <w:szCs w:val="18"/>
              </w:rPr>
            </w:pPr>
            <w:r w:rsidRPr="00F40AF2">
              <w:rPr>
                <w:rFonts w:ascii="MS Gothic" w:eastAsia="MS Gothic" w:hAnsi="MS Gothic" w:cs="MS Gothic"/>
                <w:sz w:val="18"/>
                <w:szCs w:val="18"/>
              </w:rPr>
              <w:t>☐</w:t>
            </w:r>
            <w:r w:rsidRPr="00F40AF2">
              <w:rPr>
                <w:rFonts w:ascii="Arial" w:eastAsia="Arial" w:hAnsi="Arial" w:cs="Arial"/>
                <w:b/>
                <w:sz w:val="18"/>
                <w:szCs w:val="18"/>
              </w:rPr>
              <w:t xml:space="preserve"> </w:t>
            </w:r>
          </w:p>
        </w:tc>
      </w:tr>
      <w:tr w:rsidR="0024784C" w:rsidRPr="00F40AF2" w14:paraId="3C8D0203" w14:textId="77777777" w:rsidTr="00DC33F3">
        <w:trPr>
          <w:trHeight w:val="304"/>
        </w:trPr>
        <w:tc>
          <w:tcPr>
            <w:tcW w:w="4181" w:type="pct"/>
            <w:tcBorders>
              <w:top w:val="single" w:sz="4" w:space="0" w:color="000000"/>
              <w:left w:val="single" w:sz="4" w:space="0" w:color="000000"/>
              <w:bottom w:val="single" w:sz="4" w:space="0" w:color="000000"/>
              <w:right w:val="single" w:sz="4" w:space="0" w:color="000000"/>
            </w:tcBorders>
          </w:tcPr>
          <w:p w14:paraId="4347A48C" w14:textId="77777777" w:rsidR="0024784C" w:rsidRPr="00F40AF2" w:rsidRDefault="0024784C" w:rsidP="00DC33F3">
            <w:pPr>
              <w:rPr>
                <w:sz w:val="18"/>
                <w:szCs w:val="18"/>
              </w:rPr>
            </w:pPr>
            <w:r w:rsidRPr="00F40AF2">
              <w:rPr>
                <w:rFonts w:ascii="Arial" w:eastAsia="Arial" w:hAnsi="Arial" w:cs="Arial"/>
                <w:sz w:val="18"/>
                <w:szCs w:val="18"/>
              </w:rPr>
              <w:t xml:space="preserve">I agree to the use of anonymised quotes in publications. </w:t>
            </w:r>
          </w:p>
        </w:tc>
        <w:tc>
          <w:tcPr>
            <w:tcW w:w="429" w:type="pct"/>
            <w:gridSpan w:val="2"/>
            <w:tcBorders>
              <w:top w:val="single" w:sz="4" w:space="0" w:color="000000"/>
              <w:left w:val="single" w:sz="4" w:space="0" w:color="000000"/>
              <w:bottom w:val="single" w:sz="4" w:space="0" w:color="000000"/>
              <w:right w:val="single" w:sz="4" w:space="0" w:color="000000"/>
            </w:tcBorders>
          </w:tcPr>
          <w:p w14:paraId="2E806A59" w14:textId="77777777" w:rsidR="0024784C" w:rsidRPr="00F40AF2" w:rsidRDefault="0024784C" w:rsidP="00DC33F3">
            <w:pPr>
              <w:ind w:left="164"/>
              <w:rPr>
                <w:sz w:val="18"/>
                <w:szCs w:val="18"/>
              </w:rPr>
            </w:pPr>
            <w:r w:rsidRPr="00F40AF2">
              <w:rPr>
                <w:rFonts w:ascii="MS Gothic" w:eastAsia="MS Gothic" w:hAnsi="MS Gothic" w:cs="MS Gothic"/>
                <w:sz w:val="18"/>
                <w:szCs w:val="18"/>
              </w:rPr>
              <w:t>☐</w:t>
            </w:r>
            <w:r w:rsidRPr="00F40AF2">
              <w:rPr>
                <w:rFonts w:ascii="Arial" w:eastAsia="Arial" w:hAnsi="Arial" w:cs="Arial"/>
                <w:b/>
                <w:sz w:val="18"/>
                <w:szCs w:val="18"/>
              </w:rPr>
              <w:t xml:space="preserve"> </w:t>
            </w:r>
          </w:p>
        </w:tc>
        <w:tc>
          <w:tcPr>
            <w:tcW w:w="390" w:type="pct"/>
            <w:tcBorders>
              <w:top w:val="single" w:sz="4" w:space="0" w:color="000000"/>
              <w:left w:val="single" w:sz="4" w:space="0" w:color="000000"/>
              <w:bottom w:val="single" w:sz="4" w:space="0" w:color="000000"/>
              <w:right w:val="single" w:sz="4" w:space="0" w:color="000000"/>
            </w:tcBorders>
          </w:tcPr>
          <w:p w14:paraId="0F7CA9DB" w14:textId="77777777" w:rsidR="0024784C" w:rsidRPr="00F40AF2" w:rsidRDefault="0024784C" w:rsidP="00DC33F3">
            <w:pPr>
              <w:ind w:left="130"/>
              <w:rPr>
                <w:sz w:val="18"/>
                <w:szCs w:val="18"/>
              </w:rPr>
            </w:pPr>
            <w:r w:rsidRPr="00F40AF2">
              <w:rPr>
                <w:rFonts w:ascii="MS Gothic" w:eastAsia="MS Gothic" w:hAnsi="MS Gothic" w:cs="MS Gothic"/>
                <w:sz w:val="18"/>
                <w:szCs w:val="18"/>
              </w:rPr>
              <w:t>☐</w:t>
            </w:r>
            <w:r w:rsidRPr="00F40AF2">
              <w:rPr>
                <w:rFonts w:ascii="Arial" w:eastAsia="Arial" w:hAnsi="Arial" w:cs="Arial"/>
                <w:b/>
                <w:sz w:val="18"/>
                <w:szCs w:val="18"/>
              </w:rPr>
              <w:t xml:space="preserve"> </w:t>
            </w:r>
          </w:p>
        </w:tc>
      </w:tr>
      <w:tr w:rsidR="0024784C" w:rsidRPr="00F40AF2" w14:paraId="28363520" w14:textId="77777777" w:rsidTr="00DC33F3">
        <w:trPr>
          <w:trHeight w:val="394"/>
        </w:trPr>
        <w:tc>
          <w:tcPr>
            <w:tcW w:w="4181" w:type="pct"/>
            <w:tcBorders>
              <w:top w:val="single" w:sz="4" w:space="0" w:color="000000"/>
              <w:left w:val="single" w:sz="4" w:space="0" w:color="000000"/>
              <w:bottom w:val="single" w:sz="4" w:space="0" w:color="000000"/>
              <w:right w:val="single" w:sz="4" w:space="0" w:color="000000"/>
            </w:tcBorders>
          </w:tcPr>
          <w:p w14:paraId="08930390" w14:textId="77777777" w:rsidR="0024784C" w:rsidRPr="00F40AF2" w:rsidRDefault="0024784C" w:rsidP="00DC33F3">
            <w:pPr>
              <w:rPr>
                <w:sz w:val="18"/>
                <w:szCs w:val="18"/>
              </w:rPr>
            </w:pPr>
            <w:r w:rsidRPr="00F40AF2">
              <w:rPr>
                <w:rFonts w:ascii="Arial" w:eastAsia="Arial" w:hAnsi="Arial" w:cs="Arial"/>
                <w:sz w:val="18"/>
                <w:szCs w:val="18"/>
              </w:rPr>
              <w:t xml:space="preserve">I agree to assign the copyright I hold in any materials related to this project to </w:t>
            </w:r>
            <w:r w:rsidRPr="00F40AF2">
              <w:rPr>
                <w:rFonts w:ascii="Arial" w:eastAsia="Arial" w:hAnsi="Arial" w:cs="Arial"/>
                <w:b/>
                <w:sz w:val="18"/>
                <w:szCs w:val="18"/>
              </w:rPr>
              <w:t>[</w:t>
            </w:r>
            <w:r w:rsidRPr="00F40AF2">
              <w:rPr>
                <w:rFonts w:ascii="Arial" w:eastAsia="Arial" w:hAnsi="Arial" w:cs="Arial"/>
                <w:b/>
                <w:i/>
                <w:sz w:val="18"/>
                <w:szCs w:val="18"/>
              </w:rPr>
              <w:t>Name of researcher]</w:t>
            </w:r>
            <w:r w:rsidRPr="00F40AF2">
              <w:rPr>
                <w:rFonts w:ascii="Arial" w:eastAsia="Arial" w:hAnsi="Arial" w:cs="Arial"/>
                <w:sz w:val="18"/>
                <w:szCs w:val="18"/>
              </w:rPr>
              <w:t xml:space="preserve"> </w:t>
            </w:r>
          </w:p>
        </w:tc>
        <w:tc>
          <w:tcPr>
            <w:tcW w:w="415" w:type="pct"/>
            <w:tcBorders>
              <w:top w:val="single" w:sz="4" w:space="0" w:color="000000"/>
              <w:left w:val="single" w:sz="4" w:space="0" w:color="000000"/>
              <w:bottom w:val="single" w:sz="4" w:space="0" w:color="000000"/>
              <w:right w:val="single" w:sz="4" w:space="0" w:color="000000"/>
            </w:tcBorders>
          </w:tcPr>
          <w:p w14:paraId="0AFC4FF5" w14:textId="77777777" w:rsidR="0024784C" w:rsidRPr="00F40AF2" w:rsidRDefault="0024784C" w:rsidP="00DC33F3">
            <w:pPr>
              <w:ind w:left="164"/>
              <w:rPr>
                <w:sz w:val="18"/>
                <w:szCs w:val="18"/>
              </w:rPr>
            </w:pPr>
            <w:r w:rsidRPr="00F40AF2">
              <w:rPr>
                <w:rFonts w:ascii="MS Gothic" w:eastAsia="MS Gothic" w:hAnsi="MS Gothic" w:cs="MS Gothic"/>
                <w:sz w:val="18"/>
                <w:szCs w:val="18"/>
              </w:rPr>
              <w:t>☐</w:t>
            </w:r>
            <w:r w:rsidRPr="00F40AF2">
              <w:rPr>
                <w:rFonts w:ascii="Arial" w:eastAsia="Arial" w:hAnsi="Arial" w:cs="Arial"/>
                <w:b/>
                <w:sz w:val="18"/>
                <w:szCs w:val="18"/>
              </w:rPr>
              <w:t xml:space="preserve"> </w:t>
            </w:r>
          </w:p>
        </w:tc>
        <w:tc>
          <w:tcPr>
            <w:tcW w:w="404" w:type="pct"/>
            <w:gridSpan w:val="2"/>
            <w:tcBorders>
              <w:top w:val="single" w:sz="4" w:space="0" w:color="000000"/>
              <w:left w:val="single" w:sz="4" w:space="0" w:color="000000"/>
              <w:bottom w:val="single" w:sz="4" w:space="0" w:color="000000"/>
              <w:right w:val="single" w:sz="4" w:space="0" w:color="000000"/>
            </w:tcBorders>
          </w:tcPr>
          <w:p w14:paraId="0C9416AA" w14:textId="77777777" w:rsidR="0024784C" w:rsidRPr="00F40AF2" w:rsidRDefault="0024784C" w:rsidP="00DC33F3">
            <w:pPr>
              <w:ind w:left="154"/>
              <w:rPr>
                <w:sz w:val="18"/>
                <w:szCs w:val="18"/>
              </w:rPr>
            </w:pPr>
            <w:r w:rsidRPr="00F40AF2">
              <w:rPr>
                <w:rFonts w:ascii="MS Gothic" w:eastAsia="MS Gothic" w:hAnsi="MS Gothic" w:cs="MS Gothic"/>
                <w:sz w:val="18"/>
                <w:szCs w:val="18"/>
              </w:rPr>
              <w:t>☐</w:t>
            </w:r>
            <w:r w:rsidRPr="00F40AF2">
              <w:rPr>
                <w:rFonts w:ascii="Arial" w:eastAsia="Arial" w:hAnsi="Arial" w:cs="Arial"/>
                <w:b/>
                <w:sz w:val="18"/>
                <w:szCs w:val="18"/>
              </w:rPr>
              <w:t xml:space="preserve"> </w:t>
            </w:r>
          </w:p>
        </w:tc>
      </w:tr>
    </w:tbl>
    <w:tbl>
      <w:tblPr>
        <w:tblStyle w:val="TableGrid0"/>
        <w:tblpPr w:vertAnchor="text" w:tblpX="142" w:tblpY="293"/>
        <w:tblW w:w="7920" w:type="dxa"/>
        <w:tblInd w:w="0" w:type="dxa"/>
        <w:tblLook w:val="04A0" w:firstRow="1" w:lastRow="0" w:firstColumn="1" w:lastColumn="0" w:noHBand="0" w:noVBand="1"/>
      </w:tblPr>
      <w:tblGrid>
        <w:gridCol w:w="4234"/>
        <w:gridCol w:w="1971"/>
        <w:gridCol w:w="1715"/>
      </w:tblGrid>
      <w:tr w:rsidR="000C6604" w14:paraId="08B2DE5A" w14:textId="77777777" w:rsidTr="00A05D09">
        <w:trPr>
          <w:trHeight w:val="900"/>
        </w:trPr>
        <w:tc>
          <w:tcPr>
            <w:tcW w:w="4234" w:type="dxa"/>
            <w:tcBorders>
              <w:top w:val="nil"/>
              <w:left w:val="nil"/>
              <w:bottom w:val="nil"/>
              <w:right w:val="nil"/>
            </w:tcBorders>
          </w:tcPr>
          <w:p w14:paraId="6DEF56F6" w14:textId="77777777" w:rsidR="000C6604" w:rsidRDefault="000C6604" w:rsidP="00A05D09">
            <w:pPr>
              <w:spacing w:after="67"/>
              <w:ind w:left="1642"/>
            </w:pPr>
          </w:p>
          <w:p w14:paraId="11E7FEE0" w14:textId="77777777" w:rsidR="000C6604" w:rsidRPr="00781EEB" w:rsidRDefault="000C6604" w:rsidP="00A05D09">
            <w:pPr>
              <w:spacing w:after="17"/>
              <w:ind w:left="674"/>
            </w:pPr>
            <w:r>
              <w:rPr>
                <w:rFonts w:ascii="Arial" w:eastAsia="Arial" w:hAnsi="Arial" w:cs="Arial"/>
              </w:rPr>
              <w:t xml:space="preserve">Name of Participant </w:t>
            </w:r>
          </w:p>
        </w:tc>
        <w:tc>
          <w:tcPr>
            <w:tcW w:w="1971" w:type="dxa"/>
            <w:tcBorders>
              <w:top w:val="nil"/>
              <w:left w:val="nil"/>
              <w:bottom w:val="nil"/>
              <w:right w:val="nil"/>
            </w:tcBorders>
          </w:tcPr>
          <w:p w14:paraId="0C29933F" w14:textId="77777777" w:rsidR="000C6604" w:rsidRDefault="000C6604" w:rsidP="00A05D09">
            <w:pPr>
              <w:spacing w:after="16"/>
              <w:ind w:left="490"/>
            </w:pPr>
            <w:r>
              <w:rPr>
                <w:rFonts w:ascii="Arial" w:eastAsia="Arial" w:hAnsi="Arial" w:cs="Arial"/>
              </w:rPr>
              <w:t xml:space="preserve"> </w:t>
            </w:r>
          </w:p>
          <w:p w14:paraId="32029062" w14:textId="77777777" w:rsidR="000C6604" w:rsidRDefault="000C6604" w:rsidP="00A05D09">
            <w:pPr>
              <w:ind w:left="257" w:right="465" w:hanging="257"/>
            </w:pPr>
            <w:r>
              <w:rPr>
                <w:rFonts w:ascii="Arial" w:eastAsia="Arial" w:hAnsi="Arial" w:cs="Arial"/>
              </w:rPr>
              <w:t xml:space="preserve">________ Date </w:t>
            </w:r>
          </w:p>
        </w:tc>
        <w:tc>
          <w:tcPr>
            <w:tcW w:w="1715" w:type="dxa"/>
            <w:tcBorders>
              <w:top w:val="nil"/>
              <w:left w:val="nil"/>
              <w:bottom w:val="nil"/>
              <w:right w:val="nil"/>
            </w:tcBorders>
          </w:tcPr>
          <w:p w14:paraId="2769D7CB" w14:textId="77777777" w:rsidR="000C6604" w:rsidRDefault="000C6604" w:rsidP="00A05D09">
            <w:pPr>
              <w:spacing w:after="16"/>
              <w:ind w:left="856"/>
              <w:jc w:val="center"/>
            </w:pPr>
            <w:r>
              <w:rPr>
                <w:rFonts w:ascii="Arial" w:eastAsia="Arial" w:hAnsi="Arial" w:cs="Arial"/>
              </w:rPr>
              <w:t xml:space="preserve"> </w:t>
            </w:r>
          </w:p>
          <w:p w14:paraId="22885892" w14:textId="77777777" w:rsidR="000C6604" w:rsidRDefault="000C6604" w:rsidP="00A05D09">
            <w:pPr>
              <w:spacing w:after="16"/>
              <w:ind w:right="107"/>
              <w:jc w:val="right"/>
            </w:pPr>
            <w:r>
              <w:rPr>
                <w:rFonts w:ascii="Arial" w:eastAsia="Arial" w:hAnsi="Arial" w:cs="Arial"/>
              </w:rPr>
              <w:t xml:space="preserve">________ </w:t>
            </w:r>
          </w:p>
          <w:p w14:paraId="63BA9A00" w14:textId="77777777" w:rsidR="000C6604" w:rsidRDefault="000C6604" w:rsidP="00A05D09">
            <w:pPr>
              <w:ind w:right="125"/>
              <w:jc w:val="right"/>
            </w:pPr>
            <w:r>
              <w:rPr>
                <w:rFonts w:ascii="Arial" w:eastAsia="Arial" w:hAnsi="Arial" w:cs="Arial"/>
              </w:rPr>
              <w:t xml:space="preserve">Signature </w:t>
            </w:r>
          </w:p>
        </w:tc>
      </w:tr>
      <w:tr w:rsidR="000C6604" w14:paraId="3173B71C" w14:textId="77777777" w:rsidTr="00A05D09">
        <w:trPr>
          <w:trHeight w:val="899"/>
        </w:trPr>
        <w:tc>
          <w:tcPr>
            <w:tcW w:w="4234" w:type="dxa"/>
            <w:tcBorders>
              <w:top w:val="nil"/>
              <w:left w:val="nil"/>
              <w:bottom w:val="nil"/>
              <w:right w:val="nil"/>
            </w:tcBorders>
          </w:tcPr>
          <w:p w14:paraId="5108C8D5" w14:textId="77777777" w:rsidR="000C6604" w:rsidRDefault="000C6604" w:rsidP="00A05D09">
            <w:pPr>
              <w:ind w:left="1646"/>
            </w:pPr>
          </w:p>
          <w:p w14:paraId="590D7EAD" w14:textId="77777777" w:rsidR="000C6604" w:rsidRDefault="000C6604" w:rsidP="00A05D09">
            <w:pPr>
              <w:ind w:left="631"/>
            </w:pPr>
            <w:r>
              <w:rPr>
                <w:rFonts w:ascii="Arial" w:eastAsia="Arial" w:hAnsi="Arial" w:cs="Arial"/>
              </w:rPr>
              <w:t xml:space="preserve">Name of Researcher </w:t>
            </w:r>
          </w:p>
        </w:tc>
        <w:tc>
          <w:tcPr>
            <w:tcW w:w="1971" w:type="dxa"/>
            <w:tcBorders>
              <w:top w:val="nil"/>
              <w:left w:val="nil"/>
              <w:bottom w:val="nil"/>
              <w:right w:val="nil"/>
            </w:tcBorders>
          </w:tcPr>
          <w:p w14:paraId="75C190E1" w14:textId="77777777" w:rsidR="000C6604" w:rsidRDefault="000C6604" w:rsidP="00A05D09">
            <w:pPr>
              <w:spacing w:after="16"/>
              <w:ind w:left="499"/>
            </w:pPr>
            <w:r>
              <w:rPr>
                <w:rFonts w:ascii="Arial" w:eastAsia="Arial" w:hAnsi="Arial" w:cs="Arial"/>
              </w:rPr>
              <w:t xml:space="preserve"> </w:t>
            </w:r>
          </w:p>
          <w:p w14:paraId="1DE0065F" w14:textId="77777777" w:rsidR="000C6604" w:rsidRDefault="000C6604" w:rsidP="00A05D09">
            <w:pPr>
              <w:ind w:left="267" w:right="455" w:hanging="257"/>
            </w:pPr>
            <w:r>
              <w:rPr>
                <w:rFonts w:ascii="Arial" w:eastAsia="Arial" w:hAnsi="Arial" w:cs="Arial"/>
              </w:rPr>
              <w:t xml:space="preserve">________ Date </w:t>
            </w:r>
          </w:p>
        </w:tc>
        <w:tc>
          <w:tcPr>
            <w:tcW w:w="1715" w:type="dxa"/>
            <w:tcBorders>
              <w:top w:val="nil"/>
              <w:left w:val="nil"/>
              <w:bottom w:val="nil"/>
              <w:right w:val="nil"/>
            </w:tcBorders>
          </w:tcPr>
          <w:p w14:paraId="36611D17" w14:textId="77777777" w:rsidR="000C6604" w:rsidRDefault="000C6604" w:rsidP="00A05D09">
            <w:pPr>
              <w:spacing w:after="16"/>
              <w:ind w:left="861"/>
              <w:jc w:val="center"/>
            </w:pPr>
            <w:r>
              <w:rPr>
                <w:rFonts w:ascii="Arial" w:eastAsia="Arial" w:hAnsi="Arial" w:cs="Arial"/>
              </w:rPr>
              <w:t xml:space="preserve"> </w:t>
            </w:r>
          </w:p>
          <w:p w14:paraId="46A5C622" w14:textId="77777777" w:rsidR="000C6604" w:rsidRDefault="000C6604" w:rsidP="00A05D09">
            <w:pPr>
              <w:spacing w:after="16"/>
              <w:ind w:right="105"/>
              <w:jc w:val="right"/>
            </w:pPr>
            <w:r>
              <w:rPr>
                <w:rFonts w:ascii="Arial" w:eastAsia="Arial" w:hAnsi="Arial" w:cs="Arial"/>
              </w:rPr>
              <w:t xml:space="preserve">________ </w:t>
            </w:r>
          </w:p>
          <w:p w14:paraId="60AEEAD4" w14:textId="77777777" w:rsidR="000C6604" w:rsidRDefault="000C6604" w:rsidP="00A05D09">
            <w:pPr>
              <w:ind w:right="122"/>
              <w:jc w:val="right"/>
            </w:pPr>
            <w:r>
              <w:rPr>
                <w:rFonts w:ascii="Arial" w:eastAsia="Arial" w:hAnsi="Arial" w:cs="Arial"/>
              </w:rPr>
              <w:t xml:space="preserve">Signature  </w:t>
            </w:r>
          </w:p>
        </w:tc>
      </w:tr>
    </w:tbl>
    <w:p w14:paraId="7450E342" w14:textId="1150B616" w:rsidR="0024784C" w:rsidRDefault="0024784C" w:rsidP="000C6604">
      <w:pPr>
        <w:spacing w:before="299" w:after="16"/>
        <w:rPr>
          <w:rFonts w:ascii="Arial" w:eastAsia="Arial" w:hAnsi="Arial" w:cs="Arial"/>
        </w:rPr>
      </w:pPr>
    </w:p>
    <w:p w14:paraId="606627A8" w14:textId="77777777" w:rsidR="000C6604" w:rsidRPr="00F40AF2" w:rsidRDefault="000C6604" w:rsidP="0024784C">
      <w:pPr>
        <w:spacing w:before="299" w:after="16"/>
      </w:pPr>
    </w:p>
    <w:p w14:paraId="5E2B5CE7" w14:textId="77777777" w:rsidR="0024784C" w:rsidRPr="000C6604" w:rsidRDefault="0024784C" w:rsidP="0024784C">
      <w:pPr>
        <w:spacing w:after="25" w:line="250" w:lineRule="auto"/>
        <w:ind w:left="137" w:hanging="10"/>
        <w:rPr>
          <w:sz w:val="20"/>
          <w:szCs w:val="20"/>
        </w:rPr>
      </w:pPr>
      <w:r w:rsidRPr="000C6604">
        <w:rPr>
          <w:rFonts w:ascii="Arial" w:eastAsia="Arial" w:hAnsi="Arial" w:cs="Arial"/>
          <w:b/>
          <w:sz w:val="20"/>
          <w:szCs w:val="20"/>
        </w:rPr>
        <w:t xml:space="preserve">Project contact details for further information: </w:t>
      </w:r>
    </w:p>
    <w:p w14:paraId="4097E28F" w14:textId="77777777" w:rsidR="0024784C" w:rsidRPr="000C6604" w:rsidRDefault="0024784C" w:rsidP="0024784C">
      <w:pPr>
        <w:spacing w:after="53" w:line="268" w:lineRule="auto"/>
        <w:ind w:left="137" w:right="562" w:hanging="10"/>
        <w:rPr>
          <w:sz w:val="20"/>
          <w:szCs w:val="20"/>
        </w:rPr>
      </w:pPr>
      <w:r w:rsidRPr="000C6604">
        <w:rPr>
          <w:rFonts w:ascii="Arial" w:eastAsia="Arial" w:hAnsi="Arial" w:cs="Arial"/>
          <w:sz w:val="20"/>
          <w:szCs w:val="20"/>
        </w:rPr>
        <w:t xml:space="preserve">Project Supervisor/ Head of Division name: Prof. Charles Egbu </w:t>
      </w:r>
    </w:p>
    <w:p w14:paraId="1DDB5D38" w14:textId="77777777" w:rsidR="0024784C" w:rsidRPr="000C6604" w:rsidRDefault="0024784C" w:rsidP="0024784C">
      <w:pPr>
        <w:spacing w:after="23"/>
        <w:ind w:left="142"/>
        <w:rPr>
          <w:sz w:val="20"/>
          <w:szCs w:val="20"/>
        </w:rPr>
      </w:pPr>
      <w:r w:rsidRPr="000C6604">
        <w:rPr>
          <w:rFonts w:ascii="Arial" w:eastAsia="Arial" w:hAnsi="Arial" w:cs="Arial"/>
          <w:sz w:val="20"/>
          <w:szCs w:val="20"/>
        </w:rPr>
        <w:t>Phone:</w:t>
      </w:r>
      <w:r w:rsidRPr="000C6604">
        <w:rPr>
          <w:rFonts w:ascii="Tahoma" w:eastAsia="Tahoma" w:hAnsi="Tahoma" w:cs="Tahoma"/>
          <w:color w:val="212121"/>
          <w:sz w:val="16"/>
          <w:szCs w:val="20"/>
        </w:rPr>
        <w:t xml:space="preserve"> +44 (0)20 7815 7673</w:t>
      </w:r>
      <w:r w:rsidRPr="000C6604">
        <w:rPr>
          <w:rFonts w:ascii="Arial" w:eastAsia="Arial" w:hAnsi="Arial" w:cs="Arial"/>
          <w:sz w:val="20"/>
          <w:szCs w:val="20"/>
        </w:rPr>
        <w:t xml:space="preserve">  </w:t>
      </w:r>
    </w:p>
    <w:p w14:paraId="0393FBF3" w14:textId="77777777" w:rsidR="0024784C" w:rsidRPr="000C6604" w:rsidRDefault="0024784C" w:rsidP="0024784C">
      <w:pPr>
        <w:spacing w:after="12"/>
        <w:ind w:left="142"/>
        <w:rPr>
          <w:sz w:val="20"/>
          <w:szCs w:val="20"/>
        </w:rPr>
      </w:pPr>
      <w:r w:rsidRPr="000C6604">
        <w:rPr>
          <w:rFonts w:ascii="Arial" w:eastAsia="Arial" w:hAnsi="Arial" w:cs="Arial"/>
          <w:sz w:val="20"/>
          <w:szCs w:val="20"/>
        </w:rPr>
        <w:t>Email address:</w:t>
      </w:r>
      <w:r w:rsidRPr="000C6604">
        <w:rPr>
          <w:sz w:val="20"/>
          <w:szCs w:val="20"/>
        </w:rPr>
        <w:t xml:space="preserve"> </w:t>
      </w:r>
      <w:r w:rsidRPr="000C6604">
        <w:rPr>
          <w:rFonts w:ascii="Arial" w:eastAsia="Arial" w:hAnsi="Arial" w:cs="Arial"/>
          <w:color w:val="0000FF"/>
          <w:sz w:val="20"/>
          <w:szCs w:val="20"/>
          <w:u w:val="single"/>
        </w:rPr>
        <w:t>egbuc@lsbu.ac.uk</w:t>
      </w:r>
      <w:r w:rsidRPr="000C6604">
        <w:rPr>
          <w:rFonts w:ascii="Arial" w:eastAsia="Arial" w:hAnsi="Arial" w:cs="Arial"/>
          <w:sz w:val="20"/>
          <w:szCs w:val="20"/>
        </w:rPr>
        <w:t xml:space="preserve"> </w:t>
      </w:r>
    </w:p>
    <w:p w14:paraId="25484574" w14:textId="77777777" w:rsidR="00942140" w:rsidRDefault="00942140" w:rsidP="0024784C">
      <w:pPr>
        <w:rPr>
          <w:rFonts w:ascii="Arial" w:hAnsi="Arial" w:cs="Arial"/>
        </w:rPr>
        <w:sectPr w:rsidR="00942140" w:rsidSect="000A1C5F">
          <w:pgSz w:w="11906" w:h="16838" w:code="9"/>
          <w:pgMar w:top="1138" w:right="1138" w:bottom="1138" w:left="2275" w:header="706" w:footer="706" w:gutter="0"/>
          <w:cols w:space="708"/>
          <w:docGrid w:linePitch="360"/>
        </w:sectPr>
      </w:pPr>
    </w:p>
    <w:p w14:paraId="6309670D" w14:textId="5DD59EA7" w:rsidR="00942140" w:rsidRPr="00E235B1" w:rsidRDefault="00942140" w:rsidP="00E235B1">
      <w:pPr>
        <w:pStyle w:val="Heading1"/>
        <w:rPr>
          <w:rFonts w:eastAsiaTheme="minorEastAsia"/>
          <w:b/>
          <w:bCs/>
          <w:lang w:val="en-US"/>
        </w:rPr>
        <w:sectPr w:rsidR="00942140" w:rsidRPr="00E235B1" w:rsidSect="00942140">
          <w:pgSz w:w="16838" w:h="11906" w:orient="landscape" w:code="9"/>
          <w:pgMar w:top="2275" w:right="1138" w:bottom="1138" w:left="1138" w:header="706" w:footer="706" w:gutter="0"/>
          <w:cols w:space="708"/>
          <w:docGrid w:linePitch="360"/>
        </w:sectPr>
      </w:pPr>
      <w:bookmarkStart w:id="1144" w:name="_Toc30109440"/>
      <w:r>
        <w:rPr>
          <w:noProof/>
          <w:lang w:val="en-US"/>
        </w:rPr>
        <w:lastRenderedPageBreak/>
        <w:drawing>
          <wp:anchor distT="0" distB="0" distL="114300" distR="114300" simplePos="0" relativeHeight="252462080" behindDoc="1" locked="0" layoutInCell="1" allowOverlap="1" wp14:anchorId="4DF235F7" wp14:editId="45E147D2">
            <wp:simplePos x="0" y="0"/>
            <wp:positionH relativeFrom="margin">
              <wp:posOffset>504496</wp:posOffset>
            </wp:positionH>
            <wp:positionV relativeFrom="paragraph">
              <wp:posOffset>651006</wp:posOffset>
            </wp:positionV>
            <wp:extent cx="8166100" cy="4062730"/>
            <wp:effectExtent l="0" t="0" r="6350" b="0"/>
            <wp:wrapTight wrapText="bothSides">
              <wp:wrapPolygon edited="0">
                <wp:start x="0" y="0"/>
                <wp:lineTo x="0" y="21472"/>
                <wp:lineTo x="21566" y="21472"/>
                <wp:lineTo x="21566" y="0"/>
                <wp:lineTo x="0" y="0"/>
              </wp:wrapPolygon>
            </wp:wrapTight>
            <wp:docPr id="7496" name="Picture 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6.png"/>
                    <pic:cNvPicPr/>
                  </pic:nvPicPr>
                  <pic:blipFill>
                    <a:blip r:embed="rId359">
                      <a:extLst>
                        <a:ext uri="{28A0092B-C50C-407E-A947-70E740481C1C}">
                          <a14:useLocalDpi xmlns:a14="http://schemas.microsoft.com/office/drawing/2010/main" val="0"/>
                        </a:ext>
                      </a:extLst>
                    </a:blip>
                    <a:stretch>
                      <a:fillRect/>
                    </a:stretch>
                  </pic:blipFill>
                  <pic:spPr>
                    <a:xfrm>
                      <a:off x="0" y="0"/>
                      <a:ext cx="8166100" cy="4062730"/>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b/>
          <w:bCs/>
          <w:lang w:val="en-US"/>
        </w:rPr>
        <w:t>Appendix I. Research Timeline</w:t>
      </w:r>
      <w:bookmarkEnd w:id="1144"/>
    </w:p>
    <w:p w14:paraId="79262C86" w14:textId="5EC18A0C" w:rsidR="00942140" w:rsidRDefault="00942140" w:rsidP="0024784C">
      <w:pPr>
        <w:rPr>
          <w:rFonts w:ascii="Arial" w:hAnsi="Arial" w:cs="Arial"/>
        </w:rPr>
        <w:sectPr w:rsidR="00942140" w:rsidSect="00942140">
          <w:pgSz w:w="16838" w:h="11906" w:orient="landscape" w:code="9"/>
          <w:pgMar w:top="2275" w:right="1138" w:bottom="1138" w:left="1138" w:header="706" w:footer="706" w:gutter="0"/>
          <w:cols w:space="708"/>
          <w:docGrid w:linePitch="360"/>
        </w:sectPr>
      </w:pPr>
      <w:r>
        <w:rPr>
          <w:noProof/>
          <w:lang w:val="en-US"/>
        </w:rPr>
        <w:lastRenderedPageBreak/>
        <w:drawing>
          <wp:anchor distT="0" distB="0" distL="114300" distR="114300" simplePos="0" relativeHeight="252463104" behindDoc="0" locked="0" layoutInCell="1" allowOverlap="1" wp14:anchorId="065C2DD7" wp14:editId="6E8D0D04">
            <wp:simplePos x="725214" y="1450428"/>
            <wp:positionH relativeFrom="margin">
              <wp:align>center</wp:align>
            </wp:positionH>
            <wp:positionV relativeFrom="margin">
              <wp:align>center</wp:align>
            </wp:positionV>
            <wp:extent cx="8090645" cy="5108027"/>
            <wp:effectExtent l="0" t="0" r="5715" b="0"/>
            <wp:wrapSquare wrapText="bothSides"/>
            <wp:docPr id="7497" name="Picture 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7.png"/>
                    <pic:cNvPicPr/>
                  </pic:nvPicPr>
                  <pic:blipFill>
                    <a:blip r:embed="rId360">
                      <a:extLst>
                        <a:ext uri="{28A0092B-C50C-407E-A947-70E740481C1C}">
                          <a14:useLocalDpi xmlns:a14="http://schemas.microsoft.com/office/drawing/2010/main" val="0"/>
                        </a:ext>
                      </a:extLst>
                    </a:blip>
                    <a:stretch>
                      <a:fillRect/>
                    </a:stretch>
                  </pic:blipFill>
                  <pic:spPr>
                    <a:xfrm>
                      <a:off x="0" y="0"/>
                      <a:ext cx="8090645" cy="5108027"/>
                    </a:xfrm>
                    <a:prstGeom prst="rect">
                      <a:avLst/>
                    </a:prstGeom>
                  </pic:spPr>
                </pic:pic>
              </a:graphicData>
            </a:graphic>
          </wp:anchor>
        </w:drawing>
      </w:r>
    </w:p>
    <w:p w14:paraId="3169A73E" w14:textId="2B7478CD" w:rsidR="0024784C" w:rsidRPr="000B6E98" w:rsidRDefault="0024784C" w:rsidP="0024784C">
      <w:pPr>
        <w:pStyle w:val="Heading1"/>
        <w:rPr>
          <w:rFonts w:eastAsiaTheme="minorEastAsia"/>
          <w:b/>
          <w:bCs/>
          <w:lang w:val="en-US"/>
        </w:rPr>
      </w:pPr>
      <w:bookmarkStart w:id="1145" w:name="_Toc30109441"/>
      <w:r w:rsidRPr="000B6E98">
        <w:rPr>
          <w:rFonts w:eastAsiaTheme="minorEastAsia"/>
          <w:b/>
          <w:bCs/>
          <w:lang w:val="en-US"/>
        </w:rPr>
        <w:lastRenderedPageBreak/>
        <w:t xml:space="preserve">Appendix </w:t>
      </w:r>
      <w:r w:rsidR="0083102E">
        <w:rPr>
          <w:rFonts w:eastAsiaTheme="minorEastAsia"/>
          <w:b/>
          <w:bCs/>
          <w:lang w:val="en-US"/>
        </w:rPr>
        <w:t>J</w:t>
      </w:r>
      <w:r w:rsidRPr="000B6E98">
        <w:rPr>
          <w:rFonts w:eastAsiaTheme="minorEastAsia"/>
          <w:b/>
          <w:bCs/>
          <w:lang w:val="en-US"/>
        </w:rPr>
        <w:t xml:space="preserve">. </w:t>
      </w:r>
      <w:r>
        <w:rPr>
          <w:rFonts w:eastAsiaTheme="minorEastAsia"/>
          <w:b/>
          <w:bCs/>
          <w:lang w:val="en-US"/>
        </w:rPr>
        <w:t>Making Cities Resilient Campaign</w:t>
      </w:r>
      <w:bookmarkEnd w:id="1145"/>
      <w:r w:rsidRPr="0024784C">
        <w:rPr>
          <w:rFonts w:eastAsiaTheme="minorEastAsia"/>
          <w:b/>
          <w:bCs/>
          <w:lang w:val="en-US"/>
        </w:rPr>
        <w:t xml:space="preserve">  </w:t>
      </w:r>
    </w:p>
    <w:p w14:paraId="609AFA3C" w14:textId="77777777" w:rsidR="0024784C" w:rsidRDefault="0024784C" w:rsidP="0024784C">
      <w:pPr>
        <w:spacing w:after="120"/>
        <w:rPr>
          <w:rFonts w:ascii="Calibri" w:eastAsia="Calibri" w:hAnsi="Calibri" w:cs="Arial"/>
          <w:b/>
          <w:bCs/>
          <w:lang w:val="en-US"/>
        </w:rPr>
      </w:pPr>
    </w:p>
    <w:p w14:paraId="63EEDC48" w14:textId="32B4E3FC" w:rsidR="0024784C" w:rsidRPr="00B41D41" w:rsidRDefault="0024784C" w:rsidP="0024784C">
      <w:pPr>
        <w:spacing w:after="120"/>
        <w:rPr>
          <w:rFonts w:ascii="Calibri" w:eastAsia="Calibri" w:hAnsi="Calibri" w:cs="Arial"/>
          <w:b/>
          <w:color w:val="A03488"/>
          <w:sz w:val="26"/>
          <w:szCs w:val="26"/>
          <w:lang w:val="en-US" w:eastAsia="ja-JP"/>
        </w:rPr>
      </w:pPr>
      <w:r w:rsidRPr="00B41D41">
        <w:rPr>
          <w:rFonts w:ascii="Calibri" w:eastAsia="Calibri" w:hAnsi="Calibri" w:cs="Arial"/>
          <w:b/>
          <w:color w:val="A03488"/>
          <w:sz w:val="26"/>
          <w:szCs w:val="26"/>
          <w:lang w:val="en-US" w:eastAsia="ja-JP"/>
        </w:rPr>
        <w:t>Nomination form for cities and local governments to participate in the campaign</w:t>
      </w:r>
    </w:p>
    <w:p w14:paraId="5D85A0C7" w14:textId="77777777" w:rsidR="0024784C" w:rsidRPr="00B41D41" w:rsidRDefault="0024784C" w:rsidP="0024784C">
      <w:pPr>
        <w:spacing w:before="120" w:after="120"/>
        <w:rPr>
          <w:rFonts w:ascii="Calibri" w:eastAsia="Calibri" w:hAnsi="Calibri" w:cs="Arial"/>
          <w:sz w:val="20"/>
          <w:szCs w:val="20"/>
        </w:rPr>
      </w:pPr>
      <w:r w:rsidRPr="00B41D41">
        <w:rPr>
          <w:rFonts w:ascii="Calibri" w:eastAsia="Calibri" w:hAnsi="Calibri" w:cs="Arial"/>
          <w:color w:val="000000"/>
          <w:sz w:val="20"/>
          <w:szCs w:val="20"/>
        </w:rPr>
        <w:t xml:space="preserve">Please send the nomination form and the mayor’s letter to </w:t>
      </w:r>
      <w:hyperlink r:id="rId361" w:history="1">
        <w:hyperlink r:id="rId362" w:history="1">
          <w:r w:rsidRPr="00B41D41">
            <w:rPr>
              <w:rFonts w:ascii="Calibri" w:eastAsia="Calibri" w:hAnsi="Calibri" w:cs="Times New Roman"/>
              <w:color w:val="0000FF"/>
              <w:sz w:val="20"/>
              <w:szCs w:val="20"/>
              <w:u w:val="single"/>
              <w:lang w:val="en-US"/>
            </w:rPr>
            <w:t>isdr-campaign@un.org</w:t>
          </w:r>
        </w:hyperlink>
      </w:hyperlink>
      <w:r w:rsidRPr="00B41D41">
        <w:rPr>
          <w:rFonts w:ascii="Calibri" w:eastAsia="Calibri" w:hAnsi="Calibri" w:cs="Arial"/>
          <w:sz w:val="20"/>
          <w:szCs w:val="20"/>
        </w:rPr>
        <w:t xml:space="preserve"> or use the online submission form available on the campaign website: </w:t>
      </w:r>
      <w:r w:rsidRPr="00B41D41">
        <w:rPr>
          <w:rFonts w:ascii="Calibri" w:eastAsia="Calibri" w:hAnsi="Calibri" w:cs="Times New Roman"/>
          <w:color w:val="0000FF"/>
          <w:sz w:val="20"/>
          <w:szCs w:val="20"/>
          <w:u w:val="single"/>
          <w:lang w:val="en-US"/>
        </w:rPr>
        <w:t>www.unisdr.org/campaign</w:t>
      </w:r>
      <w:r w:rsidRPr="00B41D41">
        <w:rPr>
          <w:rFonts w:ascii="Calibri" w:eastAsia="Calibri" w:hAnsi="Calibri" w:cs="Arial"/>
          <w:sz w:val="20"/>
          <w:szCs w:val="20"/>
        </w:rPr>
        <w:t xml:space="preserve">. </w:t>
      </w:r>
    </w:p>
    <w:p w14:paraId="6A75DE56" w14:textId="77777777" w:rsidR="0024784C" w:rsidRPr="00B41D41" w:rsidRDefault="0024784C" w:rsidP="0024784C">
      <w:pPr>
        <w:spacing w:before="120" w:after="120"/>
        <w:rPr>
          <w:rFonts w:ascii="Calibri" w:eastAsia="Calibri" w:hAnsi="Calibri" w:cs="Arial"/>
          <w:color w:val="000000"/>
          <w:sz w:val="20"/>
          <w:szCs w:val="20"/>
        </w:rPr>
      </w:pPr>
      <w:r w:rsidRPr="00B41D41">
        <w:rPr>
          <w:rFonts w:ascii="Calibri" w:eastAsia="Calibri" w:hAnsi="Calibri" w:cs="Arial"/>
          <w:color w:val="000000"/>
          <w:sz w:val="20"/>
          <w:szCs w:val="20"/>
        </w:rPr>
        <w:t xml:space="preserve">Nominations will be accepted on an ongoing basis throughout 2010-1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8"/>
        <w:gridCol w:w="4034"/>
        <w:gridCol w:w="2891"/>
      </w:tblGrid>
      <w:tr w:rsidR="0024784C" w:rsidRPr="00B41D41" w14:paraId="083B7101" w14:textId="77777777" w:rsidTr="00DC33F3">
        <w:trPr>
          <w:trHeight w:val="105"/>
        </w:trPr>
        <w:tc>
          <w:tcPr>
            <w:tcW w:w="5000" w:type="pct"/>
            <w:gridSpan w:val="3"/>
            <w:shd w:val="clear" w:color="auto" w:fill="A03488"/>
            <w:tcMar>
              <w:top w:w="57" w:type="dxa"/>
              <w:left w:w="57" w:type="dxa"/>
              <w:bottom w:w="57" w:type="dxa"/>
              <w:right w:w="57" w:type="dxa"/>
            </w:tcMar>
            <w:vAlign w:val="center"/>
          </w:tcPr>
          <w:p w14:paraId="46DF8699" w14:textId="77777777" w:rsidR="0024784C" w:rsidRPr="00B41D41" w:rsidRDefault="0024784C" w:rsidP="00DC33F3">
            <w:pPr>
              <w:tabs>
                <w:tab w:val="num" w:pos="536"/>
                <w:tab w:val="left" w:pos="5138"/>
              </w:tabs>
              <w:spacing w:after="0"/>
              <w:ind w:left="360" w:right="278"/>
              <w:rPr>
                <w:rFonts w:ascii="Calibri" w:eastAsia="Calibri" w:hAnsi="Calibri" w:cs="Arial"/>
                <w:color w:val="000000"/>
                <w:sz w:val="20"/>
                <w:szCs w:val="20"/>
              </w:rPr>
            </w:pPr>
            <w:r w:rsidRPr="00B41D41">
              <w:rPr>
                <w:rFonts w:ascii="Calibri" w:eastAsia="Calibri" w:hAnsi="Calibri" w:cs="Arial"/>
                <w:b/>
                <w:bCs/>
                <w:color w:val="FFFFFF"/>
                <w:sz w:val="20"/>
                <w:szCs w:val="20"/>
                <w:lang w:val="en-US"/>
              </w:rPr>
              <w:t>City / Local Government</w:t>
            </w:r>
            <w:r w:rsidRPr="00B41D41">
              <w:rPr>
                <w:rFonts w:ascii="Calibri" w:eastAsia="Calibri" w:hAnsi="Calibri" w:cs="Arial"/>
                <w:color w:val="FFFFFF"/>
                <w:sz w:val="20"/>
                <w:szCs w:val="20"/>
                <w:lang w:val="en-US"/>
              </w:rPr>
              <w:br/>
            </w:r>
            <w:r w:rsidRPr="00B41D41">
              <w:rPr>
                <w:rFonts w:ascii="Calibri" w:eastAsia="Calibri" w:hAnsi="Calibri" w:cs="Arial"/>
                <w:sz w:val="20"/>
                <w:szCs w:val="20"/>
                <w:lang w:val="en-US"/>
              </w:rPr>
              <w:t>(</w:t>
            </w:r>
            <w:r w:rsidRPr="00B41D41">
              <w:rPr>
                <w:rFonts w:ascii="Calibri" w:eastAsia="Calibri" w:hAnsi="Calibri" w:cs="Arial"/>
                <w:bCs/>
                <w:sz w:val="20"/>
                <w:szCs w:val="20"/>
                <w:lang w:val="en-US"/>
              </w:rPr>
              <w:t>Please indicate the year the numbers were provided.)</w:t>
            </w:r>
          </w:p>
        </w:tc>
      </w:tr>
      <w:tr w:rsidR="0024784C" w:rsidRPr="00B41D41" w14:paraId="08806AE6" w14:textId="77777777" w:rsidTr="00DC33F3">
        <w:trPr>
          <w:trHeight w:val="20"/>
        </w:trPr>
        <w:tc>
          <w:tcPr>
            <w:tcW w:w="852" w:type="pct"/>
            <w:tcMar>
              <w:top w:w="57" w:type="dxa"/>
              <w:left w:w="57" w:type="dxa"/>
              <w:bottom w:w="57" w:type="dxa"/>
              <w:right w:w="57" w:type="dxa"/>
            </w:tcMar>
            <w:vAlign w:val="center"/>
          </w:tcPr>
          <w:p w14:paraId="6B6AE989" w14:textId="77777777" w:rsidR="0024784C" w:rsidRPr="00B41D41" w:rsidRDefault="0024784C" w:rsidP="00DC33F3">
            <w:pPr>
              <w:tabs>
                <w:tab w:val="num" w:pos="536"/>
              </w:tabs>
              <w:spacing w:after="0"/>
              <w:ind w:left="117" w:right="278"/>
              <w:rPr>
                <w:rFonts w:ascii="Calibri" w:eastAsia="Calibri" w:hAnsi="Calibri" w:cs="Arial"/>
                <w:color w:val="000000"/>
                <w:sz w:val="20"/>
                <w:szCs w:val="20"/>
              </w:rPr>
            </w:pPr>
            <w:r w:rsidRPr="00B41D41">
              <w:rPr>
                <w:rFonts w:ascii="Calibri" w:eastAsia="Calibri" w:hAnsi="Calibri" w:cs="Arial"/>
                <w:color w:val="000000"/>
                <w:sz w:val="20"/>
                <w:szCs w:val="20"/>
              </w:rPr>
              <w:t>City name</w:t>
            </w:r>
          </w:p>
        </w:tc>
        <w:tc>
          <w:tcPr>
            <w:tcW w:w="4148" w:type="pct"/>
            <w:gridSpan w:val="2"/>
            <w:vAlign w:val="center"/>
          </w:tcPr>
          <w:p w14:paraId="7F8E131E" w14:textId="77777777" w:rsidR="0024784C" w:rsidRPr="00B41D41" w:rsidRDefault="0024784C" w:rsidP="00DC33F3">
            <w:pPr>
              <w:tabs>
                <w:tab w:val="num" w:pos="536"/>
              </w:tabs>
              <w:spacing w:after="0"/>
              <w:ind w:left="360" w:right="278"/>
              <w:rPr>
                <w:rFonts w:ascii="Calibri" w:eastAsia="Calibri" w:hAnsi="Calibri" w:cs="Arial"/>
                <w:color w:val="000000"/>
                <w:sz w:val="20"/>
                <w:szCs w:val="20"/>
              </w:rPr>
            </w:pPr>
          </w:p>
        </w:tc>
      </w:tr>
      <w:tr w:rsidR="0024784C" w:rsidRPr="00B41D41" w14:paraId="713C00F9" w14:textId="77777777" w:rsidTr="00DC33F3">
        <w:trPr>
          <w:trHeight w:val="20"/>
        </w:trPr>
        <w:tc>
          <w:tcPr>
            <w:tcW w:w="852" w:type="pct"/>
            <w:tcMar>
              <w:top w:w="57" w:type="dxa"/>
              <w:left w:w="57" w:type="dxa"/>
              <w:bottom w:w="57" w:type="dxa"/>
              <w:right w:w="57" w:type="dxa"/>
            </w:tcMar>
            <w:vAlign w:val="center"/>
          </w:tcPr>
          <w:p w14:paraId="4191BCEA" w14:textId="77777777" w:rsidR="0024784C" w:rsidRPr="00B41D41" w:rsidDel="001A2981" w:rsidRDefault="0024784C" w:rsidP="00DC33F3">
            <w:pPr>
              <w:tabs>
                <w:tab w:val="num" w:pos="536"/>
              </w:tabs>
              <w:spacing w:after="0"/>
              <w:ind w:left="117" w:right="123"/>
              <w:rPr>
                <w:rFonts w:ascii="Calibri" w:eastAsia="Calibri" w:hAnsi="Calibri" w:cs="Arial"/>
                <w:color w:val="000000"/>
                <w:sz w:val="20"/>
                <w:szCs w:val="20"/>
              </w:rPr>
            </w:pPr>
            <w:r w:rsidRPr="00B41D41">
              <w:rPr>
                <w:rFonts w:ascii="Calibri" w:eastAsia="Calibri" w:hAnsi="Calibri" w:cs="Arial"/>
                <w:color w:val="000000"/>
                <w:sz w:val="20"/>
                <w:szCs w:val="20"/>
              </w:rPr>
              <w:t>Province/State</w:t>
            </w:r>
          </w:p>
        </w:tc>
        <w:tc>
          <w:tcPr>
            <w:tcW w:w="4148" w:type="pct"/>
            <w:gridSpan w:val="2"/>
            <w:vAlign w:val="center"/>
          </w:tcPr>
          <w:p w14:paraId="0F09422A" w14:textId="77777777" w:rsidR="0024784C" w:rsidRPr="00B41D41" w:rsidRDefault="0024784C" w:rsidP="00DC33F3">
            <w:pPr>
              <w:tabs>
                <w:tab w:val="num" w:pos="536"/>
              </w:tabs>
              <w:spacing w:after="0"/>
              <w:ind w:left="360" w:right="278"/>
              <w:rPr>
                <w:rFonts w:ascii="Calibri" w:eastAsia="Calibri" w:hAnsi="Calibri" w:cs="Arial"/>
                <w:color w:val="000000"/>
                <w:sz w:val="20"/>
                <w:szCs w:val="20"/>
              </w:rPr>
            </w:pPr>
          </w:p>
        </w:tc>
      </w:tr>
      <w:tr w:rsidR="0024784C" w:rsidRPr="00B41D41" w14:paraId="246A6D94" w14:textId="77777777" w:rsidTr="00DC33F3">
        <w:trPr>
          <w:trHeight w:val="20"/>
        </w:trPr>
        <w:tc>
          <w:tcPr>
            <w:tcW w:w="852" w:type="pct"/>
            <w:tcMar>
              <w:top w:w="57" w:type="dxa"/>
              <w:left w:w="57" w:type="dxa"/>
              <w:bottom w:w="57" w:type="dxa"/>
              <w:right w:w="57" w:type="dxa"/>
            </w:tcMar>
            <w:vAlign w:val="center"/>
          </w:tcPr>
          <w:p w14:paraId="25FE47BF" w14:textId="77777777" w:rsidR="0024784C" w:rsidRPr="00B41D41" w:rsidRDefault="0024784C" w:rsidP="00DC33F3">
            <w:pPr>
              <w:tabs>
                <w:tab w:val="num" w:pos="536"/>
              </w:tabs>
              <w:spacing w:after="0"/>
              <w:ind w:left="117" w:right="123"/>
              <w:rPr>
                <w:rFonts w:ascii="Calibri" w:eastAsia="Calibri" w:hAnsi="Calibri" w:cs="Arial"/>
                <w:color w:val="000000"/>
                <w:sz w:val="20"/>
                <w:szCs w:val="20"/>
              </w:rPr>
            </w:pPr>
            <w:r w:rsidRPr="00B41D41">
              <w:rPr>
                <w:rFonts w:ascii="Calibri" w:eastAsia="Calibri" w:hAnsi="Calibri" w:cs="Arial"/>
                <w:color w:val="000000"/>
                <w:sz w:val="20"/>
                <w:szCs w:val="20"/>
              </w:rPr>
              <w:t>Country</w:t>
            </w:r>
          </w:p>
        </w:tc>
        <w:tc>
          <w:tcPr>
            <w:tcW w:w="4148" w:type="pct"/>
            <w:gridSpan w:val="2"/>
            <w:vAlign w:val="center"/>
          </w:tcPr>
          <w:p w14:paraId="27132475" w14:textId="77777777" w:rsidR="0024784C" w:rsidRPr="00B41D41" w:rsidRDefault="0024784C" w:rsidP="00DC33F3">
            <w:pPr>
              <w:tabs>
                <w:tab w:val="num" w:pos="536"/>
              </w:tabs>
              <w:spacing w:after="0"/>
              <w:ind w:left="360" w:right="278"/>
              <w:rPr>
                <w:rFonts w:ascii="Calibri" w:eastAsia="Calibri" w:hAnsi="Calibri" w:cs="Arial"/>
                <w:color w:val="000000"/>
                <w:sz w:val="20"/>
                <w:szCs w:val="20"/>
              </w:rPr>
            </w:pPr>
          </w:p>
        </w:tc>
      </w:tr>
      <w:tr w:rsidR="0024784C" w:rsidRPr="00B41D41" w14:paraId="615DA398" w14:textId="77777777" w:rsidTr="00DC33F3">
        <w:trPr>
          <w:trHeight w:val="20"/>
        </w:trPr>
        <w:tc>
          <w:tcPr>
            <w:tcW w:w="852" w:type="pct"/>
            <w:tcMar>
              <w:top w:w="57" w:type="dxa"/>
              <w:left w:w="57" w:type="dxa"/>
              <w:bottom w:w="57" w:type="dxa"/>
              <w:right w:w="57" w:type="dxa"/>
            </w:tcMar>
            <w:vAlign w:val="center"/>
          </w:tcPr>
          <w:p w14:paraId="21FA8EC6" w14:textId="77777777" w:rsidR="0024784C" w:rsidRPr="00B41D41" w:rsidRDefault="0024784C" w:rsidP="00DC33F3">
            <w:pPr>
              <w:tabs>
                <w:tab w:val="num" w:pos="536"/>
              </w:tabs>
              <w:spacing w:after="0"/>
              <w:ind w:left="117" w:right="278"/>
              <w:rPr>
                <w:rFonts w:ascii="Calibri" w:eastAsia="Calibri" w:hAnsi="Calibri" w:cs="Arial"/>
                <w:color w:val="000000"/>
                <w:sz w:val="20"/>
                <w:szCs w:val="20"/>
              </w:rPr>
            </w:pPr>
            <w:r w:rsidRPr="00B41D41">
              <w:rPr>
                <w:rFonts w:ascii="Calibri" w:eastAsia="Calibri" w:hAnsi="Calibri" w:cs="Arial"/>
                <w:color w:val="000000"/>
                <w:sz w:val="20"/>
                <w:szCs w:val="20"/>
              </w:rPr>
              <w:t>Size (year)</w:t>
            </w:r>
          </w:p>
        </w:tc>
        <w:tc>
          <w:tcPr>
            <w:tcW w:w="4148" w:type="pct"/>
            <w:gridSpan w:val="2"/>
            <w:vAlign w:val="center"/>
          </w:tcPr>
          <w:p w14:paraId="24440AC3" w14:textId="77777777" w:rsidR="0024784C" w:rsidRPr="00B41D41" w:rsidRDefault="0024784C" w:rsidP="00DC33F3">
            <w:pPr>
              <w:tabs>
                <w:tab w:val="num" w:pos="536"/>
              </w:tabs>
              <w:spacing w:after="0"/>
              <w:ind w:left="360" w:right="278"/>
              <w:rPr>
                <w:rFonts w:ascii="Calibri" w:eastAsia="Calibri" w:hAnsi="Calibri" w:cs="Arial"/>
                <w:color w:val="000000"/>
                <w:sz w:val="20"/>
                <w:szCs w:val="20"/>
              </w:rPr>
            </w:pPr>
          </w:p>
        </w:tc>
      </w:tr>
      <w:tr w:rsidR="0024784C" w:rsidRPr="00B41D41" w14:paraId="159C44C5" w14:textId="77777777" w:rsidTr="00DC33F3">
        <w:trPr>
          <w:trHeight w:val="20"/>
        </w:trPr>
        <w:tc>
          <w:tcPr>
            <w:tcW w:w="852" w:type="pct"/>
            <w:tcMar>
              <w:top w:w="57" w:type="dxa"/>
              <w:left w:w="57" w:type="dxa"/>
              <w:bottom w:w="57" w:type="dxa"/>
              <w:right w:w="57" w:type="dxa"/>
            </w:tcMar>
            <w:vAlign w:val="center"/>
          </w:tcPr>
          <w:p w14:paraId="6059E65E" w14:textId="77777777" w:rsidR="0024784C" w:rsidRPr="00B41D41" w:rsidRDefault="0024784C" w:rsidP="00DC33F3">
            <w:pPr>
              <w:tabs>
                <w:tab w:val="num" w:pos="536"/>
              </w:tabs>
              <w:spacing w:after="0"/>
              <w:ind w:left="117" w:right="278"/>
              <w:rPr>
                <w:rFonts w:ascii="Calibri" w:eastAsia="Calibri" w:hAnsi="Calibri" w:cs="Arial"/>
                <w:color w:val="000000"/>
                <w:sz w:val="20"/>
                <w:szCs w:val="20"/>
              </w:rPr>
            </w:pPr>
            <w:r w:rsidRPr="00B41D41">
              <w:rPr>
                <w:rFonts w:ascii="Calibri" w:eastAsia="Calibri" w:hAnsi="Calibri" w:cs="Arial"/>
                <w:color w:val="000000"/>
                <w:sz w:val="20"/>
                <w:szCs w:val="20"/>
              </w:rPr>
              <w:t>Population (year)</w:t>
            </w:r>
          </w:p>
        </w:tc>
        <w:tc>
          <w:tcPr>
            <w:tcW w:w="4148" w:type="pct"/>
            <w:gridSpan w:val="2"/>
            <w:vAlign w:val="center"/>
          </w:tcPr>
          <w:p w14:paraId="73E7906B" w14:textId="77777777" w:rsidR="0024784C" w:rsidRPr="00B41D41" w:rsidRDefault="0024784C" w:rsidP="00DC33F3">
            <w:pPr>
              <w:tabs>
                <w:tab w:val="num" w:pos="536"/>
              </w:tabs>
              <w:spacing w:after="0"/>
              <w:ind w:left="360" w:right="278"/>
              <w:rPr>
                <w:rFonts w:ascii="Calibri" w:eastAsia="Calibri" w:hAnsi="Calibri" w:cs="Arial"/>
                <w:color w:val="000000"/>
                <w:sz w:val="20"/>
                <w:szCs w:val="20"/>
              </w:rPr>
            </w:pPr>
          </w:p>
        </w:tc>
      </w:tr>
      <w:tr w:rsidR="0024784C" w:rsidRPr="00B41D41" w14:paraId="38B1EA06" w14:textId="77777777" w:rsidTr="00DC33F3">
        <w:trPr>
          <w:trHeight w:val="20"/>
        </w:trPr>
        <w:tc>
          <w:tcPr>
            <w:tcW w:w="852" w:type="pct"/>
            <w:tcMar>
              <w:top w:w="57" w:type="dxa"/>
              <w:left w:w="57" w:type="dxa"/>
              <w:bottom w:w="57" w:type="dxa"/>
              <w:right w:w="57" w:type="dxa"/>
            </w:tcMar>
            <w:vAlign w:val="center"/>
          </w:tcPr>
          <w:p w14:paraId="270702A0" w14:textId="77777777" w:rsidR="0024784C" w:rsidRPr="00B41D41" w:rsidRDefault="0024784C" w:rsidP="00DC33F3">
            <w:pPr>
              <w:tabs>
                <w:tab w:val="num" w:pos="536"/>
              </w:tabs>
              <w:spacing w:after="0"/>
              <w:ind w:left="117" w:right="278"/>
              <w:rPr>
                <w:rFonts w:ascii="Calibri" w:eastAsia="Calibri" w:hAnsi="Calibri" w:cs="Arial"/>
                <w:color w:val="000000"/>
                <w:sz w:val="20"/>
                <w:szCs w:val="20"/>
              </w:rPr>
            </w:pPr>
            <w:r w:rsidRPr="00B41D41">
              <w:rPr>
                <w:rFonts w:ascii="Calibri" w:eastAsia="Calibri" w:hAnsi="Calibri" w:cs="Arial"/>
                <w:color w:val="000000"/>
                <w:sz w:val="20"/>
                <w:szCs w:val="20"/>
              </w:rPr>
              <w:t>GDP</w:t>
            </w:r>
          </w:p>
        </w:tc>
        <w:tc>
          <w:tcPr>
            <w:tcW w:w="4148" w:type="pct"/>
            <w:gridSpan w:val="2"/>
            <w:vAlign w:val="center"/>
          </w:tcPr>
          <w:p w14:paraId="52FC6B6C" w14:textId="77777777" w:rsidR="0024784C" w:rsidRPr="00B41D41" w:rsidRDefault="0024784C" w:rsidP="00DC33F3">
            <w:pPr>
              <w:tabs>
                <w:tab w:val="num" w:pos="536"/>
              </w:tabs>
              <w:spacing w:after="0"/>
              <w:ind w:left="360" w:right="278"/>
              <w:rPr>
                <w:rFonts w:ascii="Calibri" w:eastAsia="Calibri" w:hAnsi="Calibri" w:cs="Arial"/>
                <w:color w:val="000000"/>
                <w:sz w:val="20"/>
                <w:szCs w:val="20"/>
              </w:rPr>
            </w:pPr>
            <w:r w:rsidRPr="00B41D41">
              <w:rPr>
                <w:rFonts w:ascii="Calibri" w:eastAsia="Calibri" w:hAnsi="Calibri" w:cs="Arial"/>
                <w:color w:val="000000"/>
                <w:sz w:val="20"/>
                <w:szCs w:val="20"/>
              </w:rPr>
              <w:fldChar w:fldCharType="begin">
                <w:ffData>
                  <w:name w:val="Text1"/>
                  <w:enabled/>
                  <w:calcOnExit w:val="0"/>
                  <w:textInput/>
                </w:ffData>
              </w:fldChar>
            </w:r>
            <w:r w:rsidRPr="00B41D41">
              <w:rPr>
                <w:rFonts w:ascii="Calibri" w:eastAsia="Calibri" w:hAnsi="Calibri" w:cs="Arial"/>
                <w:color w:val="000000"/>
                <w:sz w:val="20"/>
                <w:szCs w:val="20"/>
              </w:rPr>
              <w:instrText xml:space="preserve"> FORMTEXT </w:instrText>
            </w:r>
            <w:r w:rsidRPr="00B41D41">
              <w:rPr>
                <w:rFonts w:ascii="Calibri" w:eastAsia="Calibri" w:hAnsi="Calibri" w:cs="Arial"/>
                <w:color w:val="000000"/>
                <w:sz w:val="20"/>
                <w:szCs w:val="20"/>
              </w:rPr>
            </w:r>
            <w:r w:rsidRPr="00B41D41">
              <w:rPr>
                <w:rFonts w:ascii="Calibri" w:eastAsia="Calibri" w:hAnsi="Calibri" w:cs="Arial"/>
                <w:color w:val="000000"/>
                <w:sz w:val="20"/>
                <w:szCs w:val="20"/>
              </w:rPr>
              <w:fldChar w:fldCharType="separate"/>
            </w:r>
            <w:r w:rsidRPr="00B41D41">
              <w:rPr>
                <w:rFonts w:ascii="Calibri" w:eastAsia="Calibri" w:hAnsi="Calibri" w:cs="Arial"/>
                <w:color w:val="000000"/>
                <w:sz w:val="20"/>
                <w:szCs w:val="20"/>
              </w:rPr>
              <w:t> </w:t>
            </w:r>
            <w:r w:rsidRPr="00B41D41">
              <w:rPr>
                <w:rFonts w:ascii="Calibri" w:eastAsia="Calibri" w:hAnsi="Calibri" w:cs="Arial"/>
                <w:color w:val="000000"/>
                <w:sz w:val="20"/>
                <w:szCs w:val="20"/>
              </w:rPr>
              <w:t> </w:t>
            </w:r>
            <w:r w:rsidRPr="00B41D41">
              <w:rPr>
                <w:rFonts w:ascii="Calibri" w:eastAsia="Calibri" w:hAnsi="Calibri" w:cs="Arial"/>
                <w:color w:val="000000"/>
                <w:sz w:val="20"/>
                <w:szCs w:val="20"/>
              </w:rPr>
              <w:t> </w:t>
            </w:r>
            <w:r w:rsidRPr="00B41D41">
              <w:rPr>
                <w:rFonts w:ascii="Calibri" w:eastAsia="Calibri" w:hAnsi="Calibri" w:cs="Arial"/>
                <w:color w:val="000000"/>
                <w:sz w:val="20"/>
                <w:szCs w:val="20"/>
              </w:rPr>
              <w:t> </w:t>
            </w:r>
            <w:r w:rsidRPr="00B41D41">
              <w:rPr>
                <w:rFonts w:ascii="Calibri" w:eastAsia="Calibri" w:hAnsi="Calibri" w:cs="Arial"/>
                <w:color w:val="000000"/>
                <w:sz w:val="20"/>
                <w:szCs w:val="20"/>
              </w:rPr>
              <w:t> </w:t>
            </w:r>
            <w:r w:rsidRPr="00B41D41">
              <w:rPr>
                <w:rFonts w:ascii="Calibri" w:eastAsia="Calibri" w:hAnsi="Calibri" w:cs="Arial"/>
                <w:color w:val="000000"/>
                <w:sz w:val="20"/>
                <w:szCs w:val="20"/>
              </w:rPr>
              <w:fldChar w:fldCharType="end"/>
            </w:r>
          </w:p>
        </w:tc>
      </w:tr>
      <w:tr w:rsidR="0024784C" w:rsidRPr="00B41D41" w14:paraId="705EC13E" w14:textId="77777777" w:rsidTr="00DC33F3">
        <w:trPr>
          <w:trHeight w:val="20"/>
        </w:trPr>
        <w:tc>
          <w:tcPr>
            <w:tcW w:w="852" w:type="pct"/>
            <w:tcMar>
              <w:top w:w="57" w:type="dxa"/>
              <w:left w:w="57" w:type="dxa"/>
              <w:bottom w:w="57" w:type="dxa"/>
              <w:right w:w="57" w:type="dxa"/>
            </w:tcMar>
            <w:vAlign w:val="center"/>
          </w:tcPr>
          <w:p w14:paraId="1C6BAF37" w14:textId="77777777" w:rsidR="0024784C" w:rsidRPr="00B41D41" w:rsidRDefault="0024784C" w:rsidP="00DC33F3">
            <w:pPr>
              <w:tabs>
                <w:tab w:val="num" w:pos="536"/>
              </w:tabs>
              <w:spacing w:after="0"/>
              <w:ind w:left="117" w:right="278"/>
              <w:rPr>
                <w:rFonts w:ascii="Calibri" w:eastAsia="Calibri" w:hAnsi="Calibri" w:cs="Arial"/>
                <w:color w:val="000000"/>
                <w:sz w:val="20"/>
                <w:szCs w:val="20"/>
              </w:rPr>
            </w:pPr>
            <w:r w:rsidRPr="00B41D41">
              <w:rPr>
                <w:rFonts w:ascii="Calibri" w:eastAsia="Calibri" w:hAnsi="Calibri" w:cs="Arial"/>
                <w:color w:val="000000"/>
                <w:sz w:val="20"/>
                <w:szCs w:val="20"/>
              </w:rPr>
              <w:t>Hazard type(s)</w:t>
            </w:r>
          </w:p>
        </w:tc>
        <w:tc>
          <w:tcPr>
            <w:tcW w:w="4148" w:type="pct"/>
            <w:gridSpan w:val="2"/>
            <w:vAlign w:val="center"/>
          </w:tcPr>
          <w:p w14:paraId="6A2D8BF2" w14:textId="77777777" w:rsidR="0024784C" w:rsidRPr="00B41D41" w:rsidRDefault="0024784C" w:rsidP="00DC33F3">
            <w:pPr>
              <w:spacing w:after="0"/>
              <w:rPr>
                <w:rFonts w:ascii="Calibri" w:eastAsia="Calibri" w:hAnsi="Calibri" w:cs="Arial"/>
                <w:color w:val="000000"/>
                <w:sz w:val="20"/>
                <w:szCs w:val="20"/>
              </w:rPr>
            </w:pPr>
          </w:p>
        </w:tc>
      </w:tr>
      <w:tr w:rsidR="0024784C" w:rsidRPr="00B41D41" w14:paraId="6ACA8E3C" w14:textId="77777777" w:rsidTr="00DC33F3">
        <w:trPr>
          <w:trHeight w:val="367"/>
        </w:trPr>
        <w:tc>
          <w:tcPr>
            <w:tcW w:w="5000" w:type="pct"/>
            <w:gridSpan w:val="3"/>
            <w:shd w:val="clear" w:color="auto" w:fill="A03488"/>
            <w:tcMar>
              <w:top w:w="57" w:type="dxa"/>
              <w:left w:w="57" w:type="dxa"/>
              <w:bottom w:w="57" w:type="dxa"/>
              <w:right w:w="57" w:type="dxa"/>
            </w:tcMar>
            <w:vAlign w:val="center"/>
          </w:tcPr>
          <w:p w14:paraId="7E284ACD" w14:textId="77777777" w:rsidR="0024784C" w:rsidRPr="00B41D41" w:rsidRDefault="0024784C" w:rsidP="00DC33F3">
            <w:pPr>
              <w:tabs>
                <w:tab w:val="num" w:pos="536"/>
              </w:tabs>
              <w:spacing w:after="0"/>
              <w:ind w:left="360" w:right="278"/>
              <w:rPr>
                <w:rFonts w:ascii="Calibri" w:eastAsia="Calibri" w:hAnsi="Calibri" w:cs="Arial"/>
                <w:b/>
                <w:bCs/>
                <w:color w:val="FFFFFF"/>
                <w:sz w:val="20"/>
                <w:szCs w:val="20"/>
                <w:lang w:val="en-US"/>
              </w:rPr>
            </w:pPr>
            <w:r w:rsidRPr="00B41D41">
              <w:rPr>
                <w:rFonts w:ascii="Calibri" w:eastAsia="Calibri" w:hAnsi="Calibri" w:cs="Arial"/>
                <w:b/>
                <w:color w:val="FFFFFF"/>
                <w:sz w:val="20"/>
                <w:szCs w:val="20"/>
                <w:lang w:val="en-US"/>
              </w:rPr>
              <w:t>Name of Mayor / Commissioner / Governor / Community leader</w:t>
            </w:r>
          </w:p>
        </w:tc>
      </w:tr>
      <w:tr w:rsidR="0024784C" w:rsidRPr="00B41D41" w14:paraId="0986EDCE" w14:textId="77777777" w:rsidTr="00DC33F3">
        <w:trPr>
          <w:trHeight w:val="581"/>
        </w:trPr>
        <w:tc>
          <w:tcPr>
            <w:tcW w:w="5000" w:type="pct"/>
            <w:gridSpan w:val="3"/>
            <w:tcMar>
              <w:top w:w="57" w:type="dxa"/>
              <w:left w:w="57" w:type="dxa"/>
              <w:bottom w:w="57" w:type="dxa"/>
              <w:right w:w="57" w:type="dxa"/>
            </w:tcMar>
            <w:vAlign w:val="center"/>
          </w:tcPr>
          <w:p w14:paraId="77BF860F" w14:textId="77777777" w:rsidR="0024784C" w:rsidRPr="00B41D41" w:rsidRDefault="0024784C" w:rsidP="00DC33F3">
            <w:pPr>
              <w:spacing w:after="0"/>
              <w:rPr>
                <w:rFonts w:ascii="Calibri" w:eastAsia="Calibri" w:hAnsi="Calibri" w:cs="Arial"/>
                <w:color w:val="000000"/>
                <w:sz w:val="20"/>
                <w:szCs w:val="20"/>
                <w:lang w:val="en-US"/>
              </w:rPr>
            </w:pPr>
          </w:p>
        </w:tc>
      </w:tr>
      <w:tr w:rsidR="0024784C" w:rsidRPr="00B41D41" w14:paraId="5D6223A5" w14:textId="77777777" w:rsidTr="00DC33F3">
        <w:trPr>
          <w:trHeight w:val="364"/>
        </w:trPr>
        <w:tc>
          <w:tcPr>
            <w:tcW w:w="5000" w:type="pct"/>
            <w:gridSpan w:val="3"/>
            <w:shd w:val="clear" w:color="auto" w:fill="A03488"/>
            <w:tcMar>
              <w:top w:w="57" w:type="dxa"/>
              <w:left w:w="57" w:type="dxa"/>
              <w:bottom w:w="57" w:type="dxa"/>
              <w:right w:w="57" w:type="dxa"/>
            </w:tcMar>
            <w:vAlign w:val="center"/>
          </w:tcPr>
          <w:p w14:paraId="185DB129"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b/>
                <w:color w:val="FFFFFF"/>
                <w:sz w:val="20"/>
                <w:szCs w:val="20"/>
                <w:lang w:val="en-US"/>
              </w:rPr>
              <w:t>Which part of the city administration will be the focal point for the Campaign?</w:t>
            </w:r>
          </w:p>
        </w:tc>
      </w:tr>
      <w:tr w:rsidR="0024784C" w:rsidRPr="00B41D41" w14:paraId="720883FA" w14:textId="77777777" w:rsidTr="00DC33F3">
        <w:trPr>
          <w:trHeight w:val="652"/>
        </w:trPr>
        <w:tc>
          <w:tcPr>
            <w:tcW w:w="5000" w:type="pct"/>
            <w:gridSpan w:val="3"/>
            <w:tcMar>
              <w:top w:w="57" w:type="dxa"/>
              <w:left w:w="57" w:type="dxa"/>
              <w:bottom w:w="57" w:type="dxa"/>
              <w:right w:w="57" w:type="dxa"/>
            </w:tcMar>
            <w:vAlign w:val="center"/>
          </w:tcPr>
          <w:p w14:paraId="18FE6229" w14:textId="77777777" w:rsidR="0024784C" w:rsidRPr="00B41D41" w:rsidRDefault="0024784C" w:rsidP="00DC33F3">
            <w:pPr>
              <w:spacing w:after="0"/>
              <w:rPr>
                <w:rFonts w:ascii="Calibri" w:eastAsia="Calibri" w:hAnsi="Calibri" w:cs="Arial"/>
                <w:color w:val="000000"/>
                <w:sz w:val="20"/>
                <w:szCs w:val="20"/>
                <w:lang w:val="en-US"/>
              </w:rPr>
            </w:pPr>
          </w:p>
        </w:tc>
      </w:tr>
      <w:tr w:rsidR="0024784C" w:rsidRPr="00B41D41" w14:paraId="056AB0D9" w14:textId="77777777" w:rsidTr="00DC33F3">
        <w:trPr>
          <w:trHeight w:val="335"/>
        </w:trPr>
        <w:tc>
          <w:tcPr>
            <w:tcW w:w="5000" w:type="pct"/>
            <w:gridSpan w:val="3"/>
            <w:shd w:val="clear" w:color="auto" w:fill="A03488"/>
            <w:tcMar>
              <w:top w:w="57" w:type="dxa"/>
              <w:left w:w="57" w:type="dxa"/>
              <w:bottom w:w="57" w:type="dxa"/>
              <w:right w:w="57" w:type="dxa"/>
            </w:tcMar>
            <w:vAlign w:val="center"/>
          </w:tcPr>
          <w:p w14:paraId="4BBBF9CB" w14:textId="77777777" w:rsidR="0024784C" w:rsidRPr="00B41D41" w:rsidRDefault="0024784C" w:rsidP="00DC33F3">
            <w:pPr>
              <w:tabs>
                <w:tab w:val="num" w:pos="536"/>
              </w:tabs>
              <w:spacing w:after="0"/>
              <w:ind w:left="360" w:right="278"/>
              <w:rPr>
                <w:rFonts w:ascii="Calibri" w:eastAsia="Calibri" w:hAnsi="Calibri" w:cs="Arial"/>
                <w:b/>
                <w:color w:val="FFFFFF"/>
                <w:sz w:val="20"/>
                <w:szCs w:val="20"/>
                <w:lang w:val="en-US"/>
              </w:rPr>
            </w:pPr>
            <w:r w:rsidRPr="00B41D41">
              <w:rPr>
                <w:rFonts w:ascii="Calibri" w:eastAsia="Calibri" w:hAnsi="Calibri" w:cs="Arial"/>
                <w:b/>
                <w:color w:val="FFFFFF"/>
                <w:sz w:val="20"/>
                <w:szCs w:val="20"/>
                <w:lang w:val="en-US"/>
              </w:rPr>
              <w:t>Contact details Focal Point</w:t>
            </w:r>
          </w:p>
        </w:tc>
      </w:tr>
      <w:tr w:rsidR="0024784C" w:rsidRPr="00B41D41" w14:paraId="77E9562B" w14:textId="77777777" w:rsidTr="00DC33F3">
        <w:trPr>
          <w:trHeight w:val="171"/>
        </w:trPr>
        <w:tc>
          <w:tcPr>
            <w:tcW w:w="852" w:type="pct"/>
            <w:tcMar>
              <w:top w:w="57" w:type="dxa"/>
              <w:left w:w="57" w:type="dxa"/>
              <w:bottom w:w="57" w:type="dxa"/>
              <w:right w:w="57" w:type="dxa"/>
            </w:tcMar>
            <w:vAlign w:val="center"/>
          </w:tcPr>
          <w:p w14:paraId="690F2EF9" w14:textId="77777777" w:rsidR="0024784C" w:rsidRPr="00B41D41" w:rsidRDefault="0024784C" w:rsidP="00DC33F3">
            <w:pPr>
              <w:tabs>
                <w:tab w:val="num" w:pos="536"/>
              </w:tabs>
              <w:spacing w:after="0"/>
              <w:ind w:left="117" w:right="123"/>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Name</w:t>
            </w:r>
          </w:p>
        </w:tc>
        <w:tc>
          <w:tcPr>
            <w:tcW w:w="4148" w:type="pct"/>
            <w:gridSpan w:val="2"/>
            <w:vAlign w:val="center"/>
          </w:tcPr>
          <w:p w14:paraId="068A04DD"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p>
        </w:tc>
      </w:tr>
      <w:tr w:rsidR="0024784C" w:rsidRPr="00B41D41" w14:paraId="62406CAF" w14:textId="77777777" w:rsidTr="00DC33F3">
        <w:trPr>
          <w:trHeight w:val="171"/>
        </w:trPr>
        <w:tc>
          <w:tcPr>
            <w:tcW w:w="852" w:type="pct"/>
            <w:tcMar>
              <w:top w:w="57" w:type="dxa"/>
              <w:left w:w="57" w:type="dxa"/>
              <w:bottom w:w="57" w:type="dxa"/>
              <w:right w:w="57" w:type="dxa"/>
            </w:tcMar>
            <w:vAlign w:val="center"/>
          </w:tcPr>
          <w:p w14:paraId="4D9B9F30" w14:textId="77777777" w:rsidR="0024784C" w:rsidRPr="00B41D41" w:rsidRDefault="0024784C" w:rsidP="00DC33F3">
            <w:pPr>
              <w:tabs>
                <w:tab w:val="num" w:pos="536"/>
              </w:tabs>
              <w:spacing w:after="0"/>
              <w:ind w:left="117" w:right="123"/>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Function</w:t>
            </w:r>
          </w:p>
        </w:tc>
        <w:tc>
          <w:tcPr>
            <w:tcW w:w="4148" w:type="pct"/>
            <w:gridSpan w:val="2"/>
            <w:vAlign w:val="center"/>
          </w:tcPr>
          <w:p w14:paraId="6636E01C"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p>
        </w:tc>
      </w:tr>
      <w:tr w:rsidR="0024784C" w:rsidRPr="00B41D41" w14:paraId="5DF9817B" w14:textId="77777777" w:rsidTr="00DC33F3">
        <w:trPr>
          <w:trHeight w:val="171"/>
        </w:trPr>
        <w:tc>
          <w:tcPr>
            <w:tcW w:w="852" w:type="pct"/>
            <w:tcMar>
              <w:top w:w="57" w:type="dxa"/>
              <w:left w:w="57" w:type="dxa"/>
              <w:bottom w:w="57" w:type="dxa"/>
              <w:right w:w="57" w:type="dxa"/>
            </w:tcMar>
            <w:vAlign w:val="center"/>
          </w:tcPr>
          <w:p w14:paraId="5C965F99" w14:textId="77777777" w:rsidR="0024784C" w:rsidRPr="00B41D41" w:rsidRDefault="0024784C" w:rsidP="00DC33F3">
            <w:pPr>
              <w:tabs>
                <w:tab w:val="num" w:pos="536"/>
              </w:tabs>
              <w:spacing w:after="0"/>
              <w:ind w:left="117" w:right="123"/>
              <w:rPr>
                <w:rFonts w:ascii="Calibri" w:eastAsia="Calibri" w:hAnsi="Calibri" w:cs="Arial"/>
                <w:color w:val="000000"/>
                <w:lang w:val="en-US"/>
              </w:rPr>
            </w:pPr>
            <w:r w:rsidRPr="00B41D41">
              <w:rPr>
                <w:rFonts w:ascii="Calibri" w:eastAsia="Calibri" w:hAnsi="Calibri" w:cs="Arial"/>
                <w:color w:val="000000"/>
                <w:lang w:val="en-US"/>
              </w:rPr>
              <w:t>Address</w:t>
            </w:r>
            <w:r w:rsidRPr="00B41D41" w:rsidDel="00D144AF">
              <w:rPr>
                <w:rFonts w:ascii="Calibri" w:eastAsia="Calibri" w:hAnsi="Calibri" w:cs="Arial"/>
                <w:color w:val="000000"/>
                <w:lang w:val="en-US"/>
              </w:rPr>
              <w:t xml:space="preserve"> </w:t>
            </w:r>
          </w:p>
        </w:tc>
        <w:tc>
          <w:tcPr>
            <w:tcW w:w="4148" w:type="pct"/>
            <w:gridSpan w:val="2"/>
            <w:vAlign w:val="center"/>
          </w:tcPr>
          <w:p w14:paraId="0FDE4B40" w14:textId="77777777" w:rsidR="0024784C" w:rsidRPr="00B41D41" w:rsidRDefault="0024784C" w:rsidP="00DC33F3">
            <w:pPr>
              <w:spacing w:after="0"/>
              <w:rPr>
                <w:rFonts w:ascii="Calibri" w:eastAsia="Calibri" w:hAnsi="Calibri" w:cs="Arial"/>
                <w:b/>
                <w:bCs/>
                <w:sz w:val="20"/>
                <w:szCs w:val="20"/>
                <w:lang w:val="en-US"/>
              </w:rPr>
            </w:pPr>
          </w:p>
        </w:tc>
      </w:tr>
      <w:tr w:rsidR="0024784C" w:rsidRPr="00B41D41" w14:paraId="7129C5ED" w14:textId="77777777" w:rsidTr="00DC33F3">
        <w:trPr>
          <w:trHeight w:val="171"/>
        </w:trPr>
        <w:tc>
          <w:tcPr>
            <w:tcW w:w="852" w:type="pct"/>
            <w:tcMar>
              <w:top w:w="57" w:type="dxa"/>
              <w:left w:w="57" w:type="dxa"/>
              <w:bottom w:w="57" w:type="dxa"/>
              <w:right w:w="57" w:type="dxa"/>
            </w:tcMar>
            <w:vAlign w:val="center"/>
          </w:tcPr>
          <w:p w14:paraId="47E94478" w14:textId="77777777" w:rsidR="0024784C" w:rsidRPr="00B41D41" w:rsidRDefault="0024784C" w:rsidP="00DC33F3">
            <w:pPr>
              <w:tabs>
                <w:tab w:val="num" w:pos="536"/>
              </w:tabs>
              <w:spacing w:after="0"/>
              <w:ind w:left="117" w:right="123"/>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Email</w:t>
            </w:r>
            <w:r w:rsidRPr="00B41D41" w:rsidDel="00D144AF">
              <w:rPr>
                <w:rFonts w:ascii="Calibri" w:eastAsia="Calibri" w:hAnsi="Calibri" w:cs="Arial"/>
                <w:color w:val="000000"/>
                <w:sz w:val="20"/>
                <w:szCs w:val="20"/>
                <w:lang w:val="en-US"/>
              </w:rPr>
              <w:t xml:space="preserve"> </w:t>
            </w:r>
          </w:p>
        </w:tc>
        <w:tc>
          <w:tcPr>
            <w:tcW w:w="4148" w:type="pct"/>
            <w:gridSpan w:val="2"/>
            <w:vAlign w:val="center"/>
          </w:tcPr>
          <w:p w14:paraId="5AF481F0"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p>
        </w:tc>
      </w:tr>
      <w:tr w:rsidR="0024784C" w:rsidRPr="00B41D41" w14:paraId="7BD2EA49" w14:textId="77777777" w:rsidTr="00DC33F3">
        <w:trPr>
          <w:trHeight w:val="171"/>
        </w:trPr>
        <w:tc>
          <w:tcPr>
            <w:tcW w:w="852" w:type="pct"/>
            <w:tcMar>
              <w:top w:w="57" w:type="dxa"/>
              <w:left w:w="57" w:type="dxa"/>
              <w:bottom w:w="57" w:type="dxa"/>
              <w:right w:w="57" w:type="dxa"/>
            </w:tcMar>
            <w:vAlign w:val="center"/>
          </w:tcPr>
          <w:p w14:paraId="6A9B0AF5" w14:textId="77777777" w:rsidR="0024784C" w:rsidRPr="00B41D41" w:rsidRDefault="0024784C" w:rsidP="00DC33F3">
            <w:pPr>
              <w:tabs>
                <w:tab w:val="num" w:pos="536"/>
              </w:tabs>
              <w:spacing w:after="0"/>
              <w:ind w:left="117" w:right="123"/>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Telephone</w:t>
            </w:r>
          </w:p>
        </w:tc>
        <w:tc>
          <w:tcPr>
            <w:tcW w:w="4148" w:type="pct"/>
            <w:gridSpan w:val="2"/>
            <w:vAlign w:val="center"/>
          </w:tcPr>
          <w:p w14:paraId="59004E91"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p>
        </w:tc>
      </w:tr>
      <w:tr w:rsidR="0024784C" w:rsidRPr="00B41D41" w14:paraId="796CDF70" w14:textId="77777777" w:rsidTr="00DC33F3">
        <w:trPr>
          <w:trHeight w:val="185"/>
        </w:trPr>
        <w:tc>
          <w:tcPr>
            <w:tcW w:w="852" w:type="pct"/>
            <w:tcMar>
              <w:top w:w="57" w:type="dxa"/>
              <w:left w:w="57" w:type="dxa"/>
              <w:bottom w:w="57" w:type="dxa"/>
              <w:right w:w="57" w:type="dxa"/>
            </w:tcMar>
            <w:vAlign w:val="center"/>
          </w:tcPr>
          <w:p w14:paraId="6572FC03" w14:textId="77777777" w:rsidR="0024784C" w:rsidRPr="00B41D41" w:rsidRDefault="0024784C" w:rsidP="00DC33F3">
            <w:pPr>
              <w:tabs>
                <w:tab w:val="num" w:pos="536"/>
              </w:tabs>
              <w:spacing w:after="0"/>
              <w:ind w:left="117" w:right="123"/>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Fax</w:t>
            </w:r>
          </w:p>
        </w:tc>
        <w:tc>
          <w:tcPr>
            <w:tcW w:w="4148" w:type="pct"/>
            <w:gridSpan w:val="2"/>
            <w:vAlign w:val="center"/>
          </w:tcPr>
          <w:p w14:paraId="073AE4EC" w14:textId="77777777" w:rsidR="0024784C" w:rsidRPr="00B41D41" w:rsidRDefault="0024784C" w:rsidP="00DC33F3">
            <w:pPr>
              <w:tabs>
                <w:tab w:val="num" w:pos="536"/>
              </w:tabs>
              <w:spacing w:after="0"/>
              <w:ind w:right="278"/>
              <w:rPr>
                <w:rFonts w:ascii="Calibri" w:eastAsia="Calibri" w:hAnsi="Calibri" w:cs="Arial"/>
                <w:color w:val="000000"/>
                <w:sz w:val="20"/>
                <w:szCs w:val="20"/>
                <w:lang w:val="en-US"/>
              </w:rPr>
            </w:pPr>
          </w:p>
        </w:tc>
      </w:tr>
      <w:tr w:rsidR="0024784C" w:rsidRPr="00B41D41" w14:paraId="77A988C3" w14:textId="77777777" w:rsidTr="00DC33F3">
        <w:trPr>
          <w:trHeight w:val="360"/>
        </w:trPr>
        <w:tc>
          <w:tcPr>
            <w:tcW w:w="5000" w:type="pct"/>
            <w:gridSpan w:val="3"/>
            <w:shd w:val="clear" w:color="auto" w:fill="A03488"/>
            <w:tcMar>
              <w:top w:w="57" w:type="dxa"/>
              <w:left w:w="57" w:type="dxa"/>
              <w:bottom w:w="57" w:type="dxa"/>
              <w:right w:w="57" w:type="dxa"/>
            </w:tcMar>
            <w:vAlign w:val="center"/>
          </w:tcPr>
          <w:p w14:paraId="60C4C43F" w14:textId="77777777" w:rsidR="0024784C" w:rsidRPr="00B41D41" w:rsidRDefault="0024784C" w:rsidP="00DC33F3">
            <w:pPr>
              <w:tabs>
                <w:tab w:val="num" w:pos="536"/>
              </w:tabs>
              <w:spacing w:after="0"/>
              <w:ind w:left="360" w:right="278"/>
              <w:rPr>
                <w:rFonts w:ascii="Calibri" w:eastAsia="Calibri" w:hAnsi="Calibri" w:cs="Arial"/>
                <w:b/>
                <w:bCs/>
                <w:color w:val="FFFFFF"/>
                <w:sz w:val="20"/>
                <w:szCs w:val="20"/>
                <w:lang w:val="en-US"/>
              </w:rPr>
            </w:pPr>
            <w:r w:rsidRPr="00B41D41">
              <w:rPr>
                <w:rFonts w:ascii="Calibri" w:eastAsia="Calibri" w:hAnsi="Calibri" w:cs="Arial"/>
                <w:b/>
                <w:bCs/>
                <w:color w:val="FFFFFF"/>
                <w:sz w:val="20"/>
                <w:szCs w:val="20"/>
                <w:lang w:val="en-US"/>
              </w:rPr>
              <w:t xml:space="preserve">Which local institutions will be engaged in the Campaign? </w:t>
            </w:r>
            <w:r w:rsidRPr="00B41D41">
              <w:rPr>
                <w:rFonts w:ascii="Calibri" w:eastAsia="Calibri" w:hAnsi="Calibri" w:cs="Arial"/>
                <w:b/>
                <w:bCs/>
                <w:color w:val="FFFFFF"/>
                <w:sz w:val="20"/>
                <w:szCs w:val="20"/>
                <w:lang w:val="en-US"/>
              </w:rPr>
              <w:br/>
            </w:r>
            <w:r w:rsidRPr="00B41D41">
              <w:rPr>
                <w:rFonts w:ascii="Calibri" w:eastAsia="Calibri" w:hAnsi="Calibri" w:cs="Arial"/>
                <w:sz w:val="20"/>
                <w:szCs w:val="20"/>
                <w:lang w:val="en-US"/>
              </w:rPr>
              <w:t>(In addition to the local government.)</w:t>
            </w:r>
          </w:p>
        </w:tc>
      </w:tr>
      <w:tr w:rsidR="0024784C" w:rsidRPr="00B41D41" w14:paraId="5419CC43" w14:textId="77777777" w:rsidTr="00DC33F3">
        <w:trPr>
          <w:trHeight w:val="520"/>
        </w:trPr>
        <w:tc>
          <w:tcPr>
            <w:tcW w:w="5000" w:type="pct"/>
            <w:gridSpan w:val="3"/>
            <w:tcMar>
              <w:top w:w="57" w:type="dxa"/>
              <w:left w:w="57" w:type="dxa"/>
              <w:bottom w:w="57" w:type="dxa"/>
              <w:right w:w="57" w:type="dxa"/>
            </w:tcMar>
            <w:vAlign w:val="center"/>
          </w:tcPr>
          <w:p w14:paraId="3DF0A5EA"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p>
        </w:tc>
      </w:tr>
      <w:tr w:rsidR="0024784C" w:rsidRPr="00B41D41" w14:paraId="202255FF" w14:textId="77777777" w:rsidTr="00DC33F3">
        <w:trPr>
          <w:trHeight w:val="360"/>
        </w:trPr>
        <w:tc>
          <w:tcPr>
            <w:tcW w:w="5000" w:type="pct"/>
            <w:gridSpan w:val="3"/>
            <w:shd w:val="clear" w:color="auto" w:fill="A03488"/>
            <w:tcMar>
              <w:top w:w="57" w:type="dxa"/>
              <w:left w:w="57" w:type="dxa"/>
              <w:bottom w:w="57" w:type="dxa"/>
              <w:right w:w="57" w:type="dxa"/>
            </w:tcMar>
            <w:vAlign w:val="center"/>
          </w:tcPr>
          <w:p w14:paraId="7CBE0066"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b/>
                <w:bCs/>
                <w:color w:val="FFFFFF"/>
                <w:sz w:val="20"/>
                <w:szCs w:val="20"/>
                <w:lang w:val="en-US"/>
              </w:rPr>
              <w:lastRenderedPageBreak/>
              <w:t>Hazard and Vulnerability Profile</w:t>
            </w:r>
            <w:r w:rsidRPr="00B41D41">
              <w:rPr>
                <w:rFonts w:ascii="Calibri" w:eastAsia="Calibri" w:hAnsi="Calibri" w:cs="Arial"/>
                <w:color w:val="FFFFFF"/>
                <w:sz w:val="20"/>
                <w:szCs w:val="20"/>
                <w:lang w:val="en-US"/>
              </w:rPr>
              <w:br/>
            </w:r>
            <w:r w:rsidRPr="00B41D41">
              <w:rPr>
                <w:rFonts w:ascii="Calibri" w:eastAsia="Calibri" w:hAnsi="Calibri" w:cs="Arial"/>
                <w:bCs/>
                <w:sz w:val="20"/>
                <w:szCs w:val="20"/>
                <w:lang w:val="en-US"/>
              </w:rPr>
              <w:t>(Please indicate major disasters that have occurred, prevailing hazards and vulnerable conditions.)</w:t>
            </w:r>
          </w:p>
        </w:tc>
      </w:tr>
      <w:tr w:rsidR="0024784C" w:rsidRPr="00B41D41" w14:paraId="0DD8FCFB" w14:textId="77777777" w:rsidTr="00DC33F3">
        <w:trPr>
          <w:trHeight w:val="552"/>
        </w:trPr>
        <w:tc>
          <w:tcPr>
            <w:tcW w:w="5000" w:type="pct"/>
            <w:gridSpan w:val="3"/>
            <w:tcMar>
              <w:top w:w="57" w:type="dxa"/>
              <w:left w:w="57" w:type="dxa"/>
              <w:bottom w:w="57" w:type="dxa"/>
              <w:right w:w="57" w:type="dxa"/>
            </w:tcMar>
            <w:vAlign w:val="center"/>
          </w:tcPr>
          <w:p w14:paraId="6049E4BC"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p>
        </w:tc>
      </w:tr>
      <w:tr w:rsidR="0024784C" w:rsidRPr="00B41D41" w14:paraId="17D922E8" w14:textId="77777777" w:rsidTr="00DC33F3">
        <w:trPr>
          <w:trHeight w:val="234"/>
        </w:trPr>
        <w:tc>
          <w:tcPr>
            <w:tcW w:w="5000" w:type="pct"/>
            <w:gridSpan w:val="3"/>
            <w:shd w:val="clear" w:color="auto" w:fill="E6E6E6"/>
            <w:tcMar>
              <w:top w:w="57" w:type="dxa"/>
              <w:left w:w="57" w:type="dxa"/>
              <w:bottom w:w="57" w:type="dxa"/>
              <w:right w:w="57" w:type="dxa"/>
            </w:tcMar>
            <w:vAlign w:val="center"/>
          </w:tcPr>
          <w:p w14:paraId="586DE640"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Achievements and plans in relation to the ten essentials areas </w:t>
            </w:r>
            <w:r w:rsidRPr="00B41D41">
              <w:rPr>
                <w:rFonts w:ascii="Calibri" w:eastAsia="Calibri" w:hAnsi="Calibri" w:cs="Arial"/>
                <w:color w:val="000000"/>
                <w:sz w:val="20"/>
                <w:szCs w:val="20"/>
                <w:lang w:val="en-US"/>
              </w:rPr>
              <w:br/>
              <w:t xml:space="preserve">A - Make an estimation of the status per essential as follows: </w:t>
            </w:r>
          </w:p>
          <w:p w14:paraId="0B270084"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1 - poor/nothing in place, 2 - some progress in place, 3 - in place, well-functioning, or N/A</w:t>
            </w:r>
          </w:p>
          <w:p w14:paraId="724B8491" w14:textId="2094511C"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B - Please describe </w:t>
            </w:r>
            <w:r w:rsidR="00087B48">
              <w:rPr>
                <w:rFonts w:ascii="Calibri" w:eastAsia="Calibri" w:hAnsi="Calibri" w:cs="Arial"/>
                <w:color w:val="000000"/>
                <w:sz w:val="20"/>
                <w:szCs w:val="20"/>
                <w:lang w:val="en-US"/>
              </w:rPr>
              <w:t xml:space="preserve">the </w:t>
            </w:r>
            <w:r w:rsidRPr="00B41D41">
              <w:rPr>
                <w:rFonts w:ascii="Calibri" w:eastAsia="Calibri" w:hAnsi="Calibri" w:cs="Arial"/>
                <w:color w:val="000000"/>
                <w:sz w:val="20"/>
                <w:szCs w:val="20"/>
                <w:lang w:val="en-US"/>
              </w:rPr>
              <w:t>main areas of progress and achievements.</w:t>
            </w:r>
          </w:p>
          <w:p w14:paraId="5629ACDB" w14:textId="326A46D4"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C - Please identify activities and plans your city will pay special attention to improve the current situation during the campaign and beyond. Additionally, feel free to propose special events or activities your city would like </w:t>
            </w:r>
            <w:r w:rsidR="00087B48" w:rsidRPr="00B41D41">
              <w:rPr>
                <w:rFonts w:ascii="Calibri" w:eastAsia="Calibri" w:hAnsi="Calibri" w:cs="Arial"/>
                <w:color w:val="000000"/>
                <w:sz w:val="20"/>
                <w:szCs w:val="20"/>
                <w:lang w:val="en-US"/>
              </w:rPr>
              <w:t>to undertake</w:t>
            </w:r>
            <w:r w:rsidRPr="00B41D41">
              <w:rPr>
                <w:rFonts w:ascii="Calibri" w:eastAsia="Calibri" w:hAnsi="Calibri" w:cs="Arial"/>
                <w:color w:val="000000"/>
                <w:sz w:val="20"/>
                <w:szCs w:val="20"/>
                <w:lang w:val="en-US"/>
              </w:rPr>
              <w:t xml:space="preserve"> to raise awareness on disaster resilience. Please select the respective Essential(s).</w:t>
            </w:r>
          </w:p>
        </w:tc>
      </w:tr>
      <w:tr w:rsidR="0024784C" w:rsidRPr="00B41D41" w14:paraId="6F61E46D" w14:textId="77777777" w:rsidTr="00DC33F3">
        <w:trPr>
          <w:trHeight w:val="239"/>
        </w:trPr>
        <w:tc>
          <w:tcPr>
            <w:tcW w:w="3263" w:type="pct"/>
            <w:gridSpan w:val="2"/>
            <w:tcMar>
              <w:top w:w="57" w:type="dxa"/>
              <w:left w:w="57" w:type="dxa"/>
              <w:bottom w:w="57" w:type="dxa"/>
              <w:right w:w="57" w:type="dxa"/>
            </w:tcMar>
            <w:vAlign w:val="center"/>
          </w:tcPr>
          <w:p w14:paraId="001CCD7E" w14:textId="7A3EC5A8" w:rsidR="0024784C" w:rsidRPr="00B41D41" w:rsidRDefault="0024784C" w:rsidP="00DC33F3">
            <w:pPr>
              <w:tabs>
                <w:tab w:val="num" w:pos="536"/>
              </w:tabs>
              <w:spacing w:after="0"/>
              <w:ind w:left="123" w:right="278"/>
              <w:rPr>
                <w:rFonts w:ascii="Calibri" w:eastAsia="Calibri" w:hAnsi="Calibri" w:cs="Arial"/>
                <w:b/>
                <w:bCs/>
                <w:color w:val="A03488"/>
                <w:sz w:val="20"/>
                <w:szCs w:val="20"/>
                <w:lang w:val="en-US"/>
              </w:rPr>
            </w:pPr>
            <w:r w:rsidRPr="00B41D41">
              <w:rPr>
                <w:rFonts w:ascii="Calibri" w:eastAsia="Calibri" w:hAnsi="Calibri" w:cs="Arial"/>
                <w:b/>
                <w:bCs/>
                <w:color w:val="A03488"/>
                <w:sz w:val="20"/>
                <w:szCs w:val="20"/>
                <w:lang w:val="en-US"/>
              </w:rPr>
              <w:t>Essential 1 – Risk</w:t>
            </w:r>
            <w:r w:rsidR="00087B48">
              <w:rPr>
                <w:rFonts w:ascii="Calibri" w:eastAsia="Calibri" w:hAnsi="Calibri" w:cs="Arial"/>
                <w:b/>
                <w:bCs/>
                <w:color w:val="A03488"/>
                <w:sz w:val="20"/>
                <w:szCs w:val="20"/>
                <w:lang w:val="en-US"/>
              </w:rPr>
              <w:t>-</w:t>
            </w:r>
            <w:r w:rsidRPr="00B41D41">
              <w:rPr>
                <w:rFonts w:ascii="Calibri" w:eastAsia="Calibri" w:hAnsi="Calibri" w:cs="Arial"/>
                <w:b/>
                <w:bCs/>
                <w:color w:val="A03488"/>
                <w:sz w:val="20"/>
                <w:szCs w:val="20"/>
                <w:lang w:val="en-US"/>
              </w:rPr>
              <w:t>reducing organization and coordination in place</w:t>
            </w:r>
          </w:p>
        </w:tc>
        <w:tc>
          <w:tcPr>
            <w:tcW w:w="1737" w:type="pct"/>
            <w:vAlign w:val="center"/>
          </w:tcPr>
          <w:p w14:paraId="6C03F885"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Status – </w:t>
            </w:r>
            <w:r w:rsidRPr="00B41D41">
              <w:rPr>
                <w:rFonts w:ascii="Calibri" w:eastAsia="Calibri" w:hAnsi="Calibri" w:cs="Arial"/>
                <w:color w:val="000000"/>
                <w:sz w:val="20"/>
                <w:szCs w:val="20"/>
                <w:lang w:val="en-US"/>
              </w:rPr>
              <w:fldChar w:fldCharType="begin">
                <w:ffData>
                  <w:name w:val="Dropdown1"/>
                  <w:enabled/>
                  <w:calcOnExit w:val="0"/>
                  <w:ddList>
                    <w:listEntry w:val="Please select"/>
                    <w:listEntry w:val="1"/>
                    <w:listEntry w:val="2"/>
                    <w:listEntry w:val="3"/>
                  </w:ddList>
                </w:ffData>
              </w:fldChar>
            </w:r>
            <w:r w:rsidRPr="00B41D41">
              <w:rPr>
                <w:rFonts w:ascii="Calibri" w:eastAsia="Calibri" w:hAnsi="Calibri" w:cs="Arial"/>
                <w:color w:val="000000"/>
                <w:sz w:val="20"/>
                <w:szCs w:val="20"/>
                <w:lang w:val="en-US"/>
              </w:rPr>
              <w:instrText xml:space="preserve"> FORMDROPDOWN </w:instrText>
            </w:r>
            <w:r w:rsidR="00DC63EA">
              <w:rPr>
                <w:rFonts w:ascii="Calibri" w:eastAsia="Calibri" w:hAnsi="Calibri" w:cs="Arial"/>
                <w:color w:val="000000"/>
                <w:sz w:val="20"/>
                <w:szCs w:val="20"/>
                <w:lang w:val="en-US"/>
              </w:rPr>
            </w:r>
            <w:r w:rsidR="00DC63EA">
              <w:rPr>
                <w:rFonts w:ascii="Calibri" w:eastAsia="Calibri" w:hAnsi="Calibri" w:cs="Arial"/>
                <w:color w:val="000000"/>
                <w:sz w:val="20"/>
                <w:szCs w:val="20"/>
                <w:lang w:val="en-US"/>
              </w:rPr>
              <w:fldChar w:fldCharType="separate"/>
            </w:r>
            <w:r w:rsidRPr="00B41D41">
              <w:rPr>
                <w:rFonts w:ascii="Calibri" w:eastAsia="Calibri" w:hAnsi="Calibri" w:cs="Arial"/>
                <w:color w:val="000000"/>
                <w:sz w:val="20"/>
                <w:szCs w:val="20"/>
                <w:lang w:val="en-US"/>
              </w:rPr>
              <w:fldChar w:fldCharType="end"/>
            </w:r>
            <w:r w:rsidRPr="00B41D41">
              <w:rPr>
                <w:rFonts w:ascii="Calibri" w:eastAsia="Calibri" w:hAnsi="Calibri" w:cs="Arial"/>
                <w:color w:val="000000"/>
                <w:sz w:val="20"/>
                <w:szCs w:val="20"/>
                <w:lang w:val="en-US"/>
              </w:rPr>
              <w:t xml:space="preserve"> </w:t>
            </w:r>
          </w:p>
        </w:tc>
      </w:tr>
      <w:tr w:rsidR="0024784C" w:rsidRPr="00B41D41" w14:paraId="21D88F4B" w14:textId="77777777" w:rsidTr="00DC33F3">
        <w:trPr>
          <w:trHeight w:val="234"/>
        </w:trPr>
        <w:tc>
          <w:tcPr>
            <w:tcW w:w="5000" w:type="pct"/>
            <w:gridSpan w:val="3"/>
            <w:tcMar>
              <w:top w:w="57" w:type="dxa"/>
              <w:left w:w="57" w:type="dxa"/>
              <w:bottom w:w="57" w:type="dxa"/>
              <w:right w:w="57" w:type="dxa"/>
            </w:tcMar>
            <w:vAlign w:val="center"/>
          </w:tcPr>
          <w:p w14:paraId="19851738" w14:textId="5D21744F"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Progress and achievements – the Qom Disaster Management Department which belong to the Municipality </w:t>
            </w:r>
            <w:r w:rsidR="00087B48" w:rsidRPr="00B41D41">
              <w:rPr>
                <w:rFonts w:ascii="Calibri" w:eastAsia="Calibri" w:hAnsi="Calibri" w:cs="Arial"/>
                <w:color w:val="000000"/>
                <w:sz w:val="20"/>
                <w:szCs w:val="20"/>
                <w:lang w:val="en-US"/>
              </w:rPr>
              <w:t>is founded</w:t>
            </w:r>
            <w:r w:rsidRPr="00B41D41">
              <w:rPr>
                <w:rFonts w:ascii="Calibri" w:eastAsia="Calibri" w:hAnsi="Calibri" w:cs="Arial"/>
                <w:color w:val="000000"/>
                <w:sz w:val="20"/>
                <w:szCs w:val="20"/>
                <w:lang w:val="en-US"/>
              </w:rPr>
              <w:t xml:space="preserve"> 2012                                                                                                                          </w:t>
            </w:r>
          </w:p>
        </w:tc>
      </w:tr>
      <w:tr w:rsidR="0024784C" w:rsidRPr="00B41D41" w14:paraId="2ABEEC36" w14:textId="77777777" w:rsidTr="00DC33F3">
        <w:trPr>
          <w:trHeight w:val="234"/>
        </w:trPr>
        <w:tc>
          <w:tcPr>
            <w:tcW w:w="5000" w:type="pct"/>
            <w:gridSpan w:val="3"/>
            <w:tcMar>
              <w:top w:w="57" w:type="dxa"/>
              <w:left w:w="57" w:type="dxa"/>
              <w:bottom w:w="57" w:type="dxa"/>
              <w:right w:w="57" w:type="dxa"/>
            </w:tcMar>
            <w:vAlign w:val="center"/>
          </w:tcPr>
          <w:p w14:paraId="0BFE02D2"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Plans – to establish the new department optimal and increasing the efficiency of available teams in different districts   </w:t>
            </w:r>
          </w:p>
        </w:tc>
      </w:tr>
      <w:tr w:rsidR="0024784C" w:rsidRPr="00B41D41" w14:paraId="7B97C9F0" w14:textId="77777777" w:rsidTr="00DC33F3">
        <w:trPr>
          <w:trHeight w:val="234"/>
        </w:trPr>
        <w:tc>
          <w:tcPr>
            <w:tcW w:w="3263" w:type="pct"/>
            <w:gridSpan w:val="2"/>
            <w:shd w:val="clear" w:color="auto" w:fill="E6E6E6"/>
            <w:tcMar>
              <w:top w:w="57" w:type="dxa"/>
              <w:left w:w="57" w:type="dxa"/>
              <w:bottom w:w="57" w:type="dxa"/>
              <w:right w:w="57" w:type="dxa"/>
            </w:tcMar>
            <w:vAlign w:val="center"/>
          </w:tcPr>
          <w:p w14:paraId="797896C0" w14:textId="77777777" w:rsidR="0024784C" w:rsidRPr="00B41D41" w:rsidRDefault="0024784C" w:rsidP="00DC33F3">
            <w:pPr>
              <w:tabs>
                <w:tab w:val="num" w:pos="536"/>
              </w:tabs>
              <w:spacing w:after="0"/>
              <w:ind w:left="123" w:right="278"/>
              <w:rPr>
                <w:rFonts w:ascii="Calibri" w:eastAsia="Calibri" w:hAnsi="Calibri" w:cs="Arial"/>
                <w:b/>
                <w:bCs/>
                <w:color w:val="A03488"/>
                <w:sz w:val="20"/>
                <w:szCs w:val="20"/>
                <w:lang w:val="en-US"/>
              </w:rPr>
            </w:pPr>
            <w:r w:rsidRPr="00B41D41">
              <w:rPr>
                <w:rFonts w:ascii="Calibri" w:eastAsia="Calibri" w:hAnsi="Calibri" w:cs="Arial"/>
                <w:b/>
                <w:bCs/>
                <w:color w:val="A03488"/>
                <w:sz w:val="20"/>
                <w:szCs w:val="20"/>
                <w:lang w:val="en-US"/>
              </w:rPr>
              <w:t>Essential 2 – Budget assigned</w:t>
            </w:r>
          </w:p>
        </w:tc>
        <w:tc>
          <w:tcPr>
            <w:tcW w:w="1737" w:type="pct"/>
            <w:shd w:val="clear" w:color="auto" w:fill="E6E6E6"/>
            <w:vAlign w:val="center"/>
          </w:tcPr>
          <w:p w14:paraId="223C3A5D"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Status - </w:t>
            </w:r>
            <w:r w:rsidRPr="00B41D41">
              <w:rPr>
                <w:rFonts w:ascii="Calibri" w:eastAsia="Calibri" w:hAnsi="Calibri" w:cs="Arial"/>
                <w:color w:val="000000"/>
                <w:sz w:val="20"/>
                <w:szCs w:val="20"/>
                <w:lang w:val="en-US"/>
              </w:rPr>
              <w:fldChar w:fldCharType="begin">
                <w:ffData>
                  <w:name w:val=""/>
                  <w:enabled/>
                  <w:calcOnExit w:val="0"/>
                  <w:ddList>
                    <w:listEntry w:val="Please select"/>
                    <w:listEntry w:val="1"/>
                    <w:listEntry w:val="2"/>
                    <w:listEntry w:val="3"/>
                  </w:ddList>
                </w:ffData>
              </w:fldChar>
            </w:r>
            <w:r w:rsidRPr="00B41D41">
              <w:rPr>
                <w:rFonts w:ascii="Calibri" w:eastAsia="Calibri" w:hAnsi="Calibri" w:cs="Arial"/>
                <w:color w:val="000000"/>
                <w:sz w:val="20"/>
                <w:szCs w:val="20"/>
                <w:lang w:val="en-US"/>
              </w:rPr>
              <w:instrText xml:space="preserve"> FORMDROPDOWN </w:instrText>
            </w:r>
            <w:r w:rsidR="00DC63EA">
              <w:rPr>
                <w:rFonts w:ascii="Calibri" w:eastAsia="Calibri" w:hAnsi="Calibri" w:cs="Arial"/>
                <w:color w:val="000000"/>
                <w:sz w:val="20"/>
                <w:szCs w:val="20"/>
                <w:lang w:val="en-US"/>
              </w:rPr>
            </w:r>
            <w:r w:rsidR="00DC63EA">
              <w:rPr>
                <w:rFonts w:ascii="Calibri" w:eastAsia="Calibri" w:hAnsi="Calibri" w:cs="Arial"/>
                <w:color w:val="000000"/>
                <w:sz w:val="20"/>
                <w:szCs w:val="20"/>
                <w:lang w:val="en-US"/>
              </w:rPr>
              <w:fldChar w:fldCharType="separate"/>
            </w:r>
            <w:r w:rsidRPr="00B41D41">
              <w:rPr>
                <w:rFonts w:ascii="Calibri" w:eastAsia="Calibri" w:hAnsi="Calibri" w:cs="Arial"/>
                <w:color w:val="000000"/>
                <w:sz w:val="20"/>
                <w:szCs w:val="20"/>
                <w:lang w:val="en-US"/>
              </w:rPr>
              <w:fldChar w:fldCharType="end"/>
            </w:r>
          </w:p>
        </w:tc>
      </w:tr>
      <w:tr w:rsidR="0024784C" w:rsidRPr="00B41D41" w14:paraId="50AB7F74" w14:textId="77777777" w:rsidTr="00DC33F3">
        <w:trPr>
          <w:trHeight w:val="234"/>
        </w:trPr>
        <w:tc>
          <w:tcPr>
            <w:tcW w:w="5000" w:type="pct"/>
            <w:gridSpan w:val="3"/>
            <w:shd w:val="clear" w:color="auto" w:fill="E6E6E6"/>
            <w:tcMar>
              <w:top w:w="57" w:type="dxa"/>
              <w:left w:w="57" w:type="dxa"/>
              <w:bottom w:w="57" w:type="dxa"/>
              <w:right w:w="57" w:type="dxa"/>
            </w:tcMar>
            <w:vAlign w:val="center"/>
          </w:tcPr>
          <w:p w14:paraId="092AF952"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Progress and achievements – having definitive Budget 2013  </w:t>
            </w:r>
          </w:p>
        </w:tc>
      </w:tr>
      <w:tr w:rsidR="0024784C" w:rsidRPr="00B41D41" w14:paraId="24F24506" w14:textId="77777777" w:rsidTr="00DC33F3">
        <w:trPr>
          <w:trHeight w:val="234"/>
        </w:trPr>
        <w:tc>
          <w:tcPr>
            <w:tcW w:w="5000" w:type="pct"/>
            <w:gridSpan w:val="3"/>
            <w:shd w:val="clear" w:color="auto" w:fill="E6E6E6"/>
            <w:tcMar>
              <w:top w:w="57" w:type="dxa"/>
              <w:left w:w="57" w:type="dxa"/>
              <w:bottom w:w="57" w:type="dxa"/>
              <w:right w:w="57" w:type="dxa"/>
            </w:tcMar>
            <w:vAlign w:val="center"/>
          </w:tcPr>
          <w:p w14:paraId="5E45559D" w14:textId="5531B970"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Plans – Involving the shareholders like </w:t>
            </w:r>
            <w:r w:rsidR="00087B48">
              <w:rPr>
                <w:rFonts w:ascii="Calibri" w:eastAsia="Calibri" w:hAnsi="Calibri" w:cs="Arial"/>
                <w:color w:val="000000"/>
                <w:sz w:val="20"/>
                <w:szCs w:val="20"/>
                <w:lang w:val="en-US"/>
              </w:rPr>
              <w:t xml:space="preserve">the </w:t>
            </w:r>
            <w:r w:rsidRPr="00B41D41">
              <w:rPr>
                <w:rFonts w:ascii="Calibri" w:eastAsia="Calibri" w:hAnsi="Calibri" w:cs="Arial"/>
                <w:color w:val="000000"/>
                <w:sz w:val="20"/>
                <w:szCs w:val="20"/>
                <w:lang w:val="en-US"/>
              </w:rPr>
              <w:t xml:space="preserve">government of </w:t>
            </w:r>
            <w:r w:rsidR="00087B48" w:rsidRPr="00B41D41">
              <w:rPr>
                <w:rFonts w:ascii="Calibri" w:eastAsia="Calibri" w:hAnsi="Calibri" w:cs="Arial"/>
                <w:color w:val="000000"/>
                <w:sz w:val="20"/>
                <w:szCs w:val="20"/>
                <w:lang w:val="en-US"/>
              </w:rPr>
              <w:t>province and</w:t>
            </w:r>
            <w:r w:rsidRPr="00B41D41">
              <w:rPr>
                <w:rFonts w:ascii="Calibri" w:eastAsia="Calibri" w:hAnsi="Calibri" w:cs="Arial"/>
                <w:color w:val="000000"/>
                <w:sz w:val="20"/>
                <w:szCs w:val="20"/>
                <w:lang w:val="en-US"/>
              </w:rPr>
              <w:t xml:space="preserve"> other authorities for getting budget  </w:t>
            </w:r>
          </w:p>
        </w:tc>
      </w:tr>
      <w:tr w:rsidR="0024784C" w:rsidRPr="00B41D41" w14:paraId="2884AD91" w14:textId="77777777" w:rsidTr="00DC33F3">
        <w:trPr>
          <w:trHeight w:val="234"/>
        </w:trPr>
        <w:tc>
          <w:tcPr>
            <w:tcW w:w="3263" w:type="pct"/>
            <w:gridSpan w:val="2"/>
            <w:tcMar>
              <w:top w:w="57" w:type="dxa"/>
              <w:left w:w="57" w:type="dxa"/>
              <w:bottom w:w="57" w:type="dxa"/>
              <w:right w:w="57" w:type="dxa"/>
            </w:tcMar>
            <w:vAlign w:val="center"/>
          </w:tcPr>
          <w:p w14:paraId="7D4EBA9D" w14:textId="77777777" w:rsidR="0024784C" w:rsidRPr="00B41D41" w:rsidRDefault="0024784C" w:rsidP="00DC33F3">
            <w:pPr>
              <w:tabs>
                <w:tab w:val="num" w:pos="536"/>
              </w:tabs>
              <w:spacing w:after="0"/>
              <w:ind w:left="123" w:right="278"/>
              <w:rPr>
                <w:rFonts w:ascii="Calibri" w:eastAsia="Calibri" w:hAnsi="Calibri" w:cs="Arial"/>
                <w:b/>
                <w:bCs/>
                <w:color w:val="A03488"/>
                <w:sz w:val="20"/>
                <w:szCs w:val="20"/>
                <w:lang w:val="en-US"/>
              </w:rPr>
            </w:pPr>
            <w:r w:rsidRPr="00B41D41">
              <w:rPr>
                <w:rFonts w:ascii="Calibri" w:eastAsia="Calibri" w:hAnsi="Calibri" w:cs="Arial"/>
                <w:b/>
                <w:bCs/>
                <w:color w:val="A03488"/>
                <w:sz w:val="20"/>
                <w:szCs w:val="20"/>
                <w:lang w:val="en-US"/>
              </w:rPr>
              <w:t>Essential 3 – Risk assessment prepared</w:t>
            </w:r>
          </w:p>
        </w:tc>
        <w:tc>
          <w:tcPr>
            <w:tcW w:w="1737" w:type="pct"/>
            <w:vAlign w:val="center"/>
          </w:tcPr>
          <w:p w14:paraId="505A0528"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Status - </w:t>
            </w:r>
            <w:r w:rsidRPr="00B41D41">
              <w:rPr>
                <w:rFonts w:ascii="Calibri" w:eastAsia="Calibri" w:hAnsi="Calibri" w:cs="Arial"/>
                <w:color w:val="000000"/>
                <w:sz w:val="20"/>
                <w:szCs w:val="20"/>
                <w:lang w:val="en-US"/>
              </w:rPr>
              <w:fldChar w:fldCharType="begin">
                <w:ffData>
                  <w:name w:val=""/>
                  <w:enabled/>
                  <w:calcOnExit w:val="0"/>
                  <w:ddList>
                    <w:listEntry w:val="Please select"/>
                    <w:listEntry w:val="1"/>
                    <w:listEntry w:val="2"/>
                    <w:listEntry w:val="3"/>
                  </w:ddList>
                </w:ffData>
              </w:fldChar>
            </w:r>
            <w:r w:rsidRPr="00B41D41">
              <w:rPr>
                <w:rFonts w:ascii="Calibri" w:eastAsia="Calibri" w:hAnsi="Calibri" w:cs="Arial"/>
                <w:color w:val="000000"/>
                <w:sz w:val="20"/>
                <w:szCs w:val="20"/>
                <w:lang w:val="en-US"/>
              </w:rPr>
              <w:instrText xml:space="preserve"> FORMDROPDOWN </w:instrText>
            </w:r>
            <w:r w:rsidR="00DC63EA">
              <w:rPr>
                <w:rFonts w:ascii="Calibri" w:eastAsia="Calibri" w:hAnsi="Calibri" w:cs="Arial"/>
                <w:color w:val="000000"/>
                <w:sz w:val="20"/>
                <w:szCs w:val="20"/>
                <w:lang w:val="en-US"/>
              </w:rPr>
            </w:r>
            <w:r w:rsidR="00DC63EA">
              <w:rPr>
                <w:rFonts w:ascii="Calibri" w:eastAsia="Calibri" w:hAnsi="Calibri" w:cs="Arial"/>
                <w:color w:val="000000"/>
                <w:sz w:val="20"/>
                <w:szCs w:val="20"/>
                <w:lang w:val="en-US"/>
              </w:rPr>
              <w:fldChar w:fldCharType="separate"/>
            </w:r>
            <w:r w:rsidRPr="00B41D41">
              <w:rPr>
                <w:rFonts w:ascii="Calibri" w:eastAsia="Calibri" w:hAnsi="Calibri" w:cs="Arial"/>
                <w:color w:val="000000"/>
                <w:sz w:val="20"/>
                <w:szCs w:val="20"/>
                <w:lang w:val="en-US"/>
              </w:rPr>
              <w:fldChar w:fldCharType="end"/>
            </w:r>
          </w:p>
        </w:tc>
      </w:tr>
      <w:tr w:rsidR="0024784C" w:rsidRPr="00B41D41" w14:paraId="6F50D557" w14:textId="77777777" w:rsidTr="00DC33F3">
        <w:trPr>
          <w:trHeight w:val="234"/>
        </w:trPr>
        <w:tc>
          <w:tcPr>
            <w:tcW w:w="5000" w:type="pct"/>
            <w:gridSpan w:val="3"/>
            <w:tcMar>
              <w:top w:w="57" w:type="dxa"/>
              <w:left w:w="57" w:type="dxa"/>
              <w:bottom w:w="57" w:type="dxa"/>
              <w:right w:w="57" w:type="dxa"/>
            </w:tcMar>
            <w:vAlign w:val="center"/>
          </w:tcPr>
          <w:p w14:paraId="05036BF2"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Progress and achievements – Different Hazard and risk maps are issued. The bottle nocks for flood in the city are well known. </w:t>
            </w:r>
          </w:p>
        </w:tc>
      </w:tr>
      <w:tr w:rsidR="0024784C" w:rsidRPr="00B41D41" w14:paraId="4B56EAEB" w14:textId="77777777" w:rsidTr="00DC33F3">
        <w:trPr>
          <w:trHeight w:val="234"/>
        </w:trPr>
        <w:tc>
          <w:tcPr>
            <w:tcW w:w="5000" w:type="pct"/>
            <w:gridSpan w:val="3"/>
            <w:tcMar>
              <w:top w:w="57" w:type="dxa"/>
              <w:left w:w="57" w:type="dxa"/>
              <w:bottom w:w="57" w:type="dxa"/>
              <w:right w:w="57" w:type="dxa"/>
            </w:tcMar>
            <w:vAlign w:val="center"/>
          </w:tcPr>
          <w:p w14:paraId="0B154DD0" w14:textId="39335D68"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Plans – a systematic assessment between </w:t>
            </w:r>
            <w:r w:rsidR="00087B48">
              <w:rPr>
                <w:rFonts w:ascii="Calibri" w:eastAsia="Calibri" w:hAnsi="Calibri" w:cs="Arial"/>
                <w:color w:val="000000"/>
                <w:sz w:val="20"/>
                <w:szCs w:val="20"/>
                <w:lang w:val="en-US"/>
              </w:rPr>
              <w:t xml:space="preserve">the </w:t>
            </w:r>
            <w:r w:rsidRPr="00B41D41">
              <w:rPr>
                <w:rFonts w:ascii="Calibri" w:eastAsia="Calibri" w:hAnsi="Calibri" w:cs="Arial"/>
                <w:color w:val="000000"/>
                <w:sz w:val="20"/>
                <w:szCs w:val="20"/>
                <w:lang w:val="en-US"/>
              </w:rPr>
              <w:t xml:space="preserve">current situation and </w:t>
            </w:r>
            <w:r w:rsidR="002C38E1" w:rsidRPr="00B41D41">
              <w:rPr>
                <w:rFonts w:ascii="Calibri" w:eastAsia="Calibri" w:hAnsi="Calibri" w:cs="Arial"/>
                <w:color w:val="000000"/>
                <w:sz w:val="20"/>
                <w:szCs w:val="20"/>
                <w:lang w:val="en-US"/>
              </w:rPr>
              <w:t>set point</w:t>
            </w:r>
            <w:r w:rsidRPr="00B41D41">
              <w:rPr>
                <w:rFonts w:ascii="Calibri" w:eastAsia="Calibri" w:hAnsi="Calibri" w:cs="Arial"/>
                <w:color w:val="000000"/>
                <w:sz w:val="20"/>
                <w:szCs w:val="20"/>
                <w:lang w:val="en-US"/>
              </w:rPr>
              <w:t xml:space="preserve"> situation should give yearly. </w:t>
            </w:r>
          </w:p>
        </w:tc>
      </w:tr>
      <w:tr w:rsidR="0024784C" w:rsidRPr="00B41D41" w14:paraId="6F0436E4" w14:textId="77777777" w:rsidTr="00DC33F3">
        <w:trPr>
          <w:trHeight w:val="234"/>
        </w:trPr>
        <w:tc>
          <w:tcPr>
            <w:tcW w:w="3263" w:type="pct"/>
            <w:gridSpan w:val="2"/>
            <w:shd w:val="clear" w:color="auto" w:fill="E6E6E6"/>
            <w:tcMar>
              <w:top w:w="57" w:type="dxa"/>
              <w:left w:w="57" w:type="dxa"/>
              <w:bottom w:w="57" w:type="dxa"/>
              <w:right w:w="57" w:type="dxa"/>
            </w:tcMar>
            <w:vAlign w:val="center"/>
          </w:tcPr>
          <w:p w14:paraId="607F28B6" w14:textId="1216FA17" w:rsidR="0024784C" w:rsidRPr="00B41D41" w:rsidRDefault="0024784C" w:rsidP="00DC33F3">
            <w:pPr>
              <w:tabs>
                <w:tab w:val="num" w:pos="536"/>
              </w:tabs>
              <w:spacing w:after="0"/>
              <w:ind w:left="123" w:right="278"/>
              <w:rPr>
                <w:rFonts w:ascii="Calibri" w:eastAsia="Calibri" w:hAnsi="Calibri" w:cs="Arial"/>
                <w:b/>
                <w:bCs/>
                <w:color w:val="000000"/>
                <w:sz w:val="20"/>
                <w:szCs w:val="20"/>
                <w:lang w:val="en-US"/>
              </w:rPr>
            </w:pPr>
            <w:r w:rsidRPr="00B41D41">
              <w:rPr>
                <w:rFonts w:ascii="Calibri" w:eastAsia="Calibri" w:hAnsi="Calibri" w:cs="Arial"/>
                <w:b/>
                <w:bCs/>
                <w:color w:val="A03488"/>
                <w:sz w:val="20"/>
                <w:szCs w:val="20"/>
                <w:lang w:val="en-US"/>
              </w:rPr>
              <w:t>Essential 4 – Investment in risk</w:t>
            </w:r>
            <w:r w:rsidR="00087B48">
              <w:rPr>
                <w:rFonts w:ascii="Calibri" w:eastAsia="Calibri" w:hAnsi="Calibri" w:cs="Arial"/>
                <w:b/>
                <w:bCs/>
                <w:color w:val="A03488"/>
                <w:sz w:val="20"/>
                <w:szCs w:val="20"/>
                <w:lang w:val="en-US"/>
              </w:rPr>
              <w:t>-</w:t>
            </w:r>
            <w:r w:rsidRPr="00B41D41">
              <w:rPr>
                <w:rFonts w:ascii="Calibri" w:eastAsia="Calibri" w:hAnsi="Calibri" w:cs="Arial"/>
                <w:b/>
                <w:bCs/>
                <w:color w:val="A03488"/>
                <w:sz w:val="20"/>
                <w:szCs w:val="20"/>
                <w:lang w:val="en-US"/>
              </w:rPr>
              <w:t>reducing infrastructure</w:t>
            </w:r>
          </w:p>
        </w:tc>
        <w:tc>
          <w:tcPr>
            <w:tcW w:w="1737" w:type="pct"/>
            <w:shd w:val="clear" w:color="auto" w:fill="E6E6E6"/>
            <w:vAlign w:val="center"/>
          </w:tcPr>
          <w:p w14:paraId="0949CB2D"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Status - </w:t>
            </w:r>
            <w:r w:rsidRPr="00B41D41">
              <w:rPr>
                <w:rFonts w:ascii="Calibri" w:eastAsia="Calibri" w:hAnsi="Calibri" w:cs="Arial"/>
                <w:color w:val="000000"/>
                <w:sz w:val="20"/>
                <w:szCs w:val="20"/>
                <w:lang w:val="en-US"/>
              </w:rPr>
              <w:fldChar w:fldCharType="begin">
                <w:ffData>
                  <w:name w:val=""/>
                  <w:enabled/>
                  <w:calcOnExit w:val="0"/>
                  <w:ddList>
                    <w:listEntry w:val="Please select"/>
                    <w:listEntry w:val="1"/>
                    <w:listEntry w:val="2"/>
                    <w:listEntry w:val="3"/>
                  </w:ddList>
                </w:ffData>
              </w:fldChar>
            </w:r>
            <w:r w:rsidRPr="00B41D41">
              <w:rPr>
                <w:rFonts w:ascii="Calibri" w:eastAsia="Calibri" w:hAnsi="Calibri" w:cs="Arial"/>
                <w:color w:val="000000"/>
                <w:sz w:val="20"/>
                <w:szCs w:val="20"/>
                <w:lang w:val="en-US"/>
              </w:rPr>
              <w:instrText xml:space="preserve"> FORMDROPDOWN </w:instrText>
            </w:r>
            <w:r w:rsidR="00DC63EA">
              <w:rPr>
                <w:rFonts w:ascii="Calibri" w:eastAsia="Calibri" w:hAnsi="Calibri" w:cs="Arial"/>
                <w:color w:val="000000"/>
                <w:sz w:val="20"/>
                <w:szCs w:val="20"/>
                <w:lang w:val="en-US"/>
              </w:rPr>
            </w:r>
            <w:r w:rsidR="00DC63EA">
              <w:rPr>
                <w:rFonts w:ascii="Calibri" w:eastAsia="Calibri" w:hAnsi="Calibri" w:cs="Arial"/>
                <w:color w:val="000000"/>
                <w:sz w:val="20"/>
                <w:szCs w:val="20"/>
                <w:lang w:val="en-US"/>
              </w:rPr>
              <w:fldChar w:fldCharType="separate"/>
            </w:r>
            <w:r w:rsidRPr="00B41D41">
              <w:rPr>
                <w:rFonts w:ascii="Calibri" w:eastAsia="Calibri" w:hAnsi="Calibri" w:cs="Arial"/>
                <w:color w:val="000000"/>
                <w:sz w:val="20"/>
                <w:szCs w:val="20"/>
                <w:lang w:val="en-US"/>
              </w:rPr>
              <w:fldChar w:fldCharType="end"/>
            </w:r>
          </w:p>
        </w:tc>
      </w:tr>
      <w:tr w:rsidR="0024784C" w:rsidRPr="00B41D41" w14:paraId="08DF2AC4" w14:textId="77777777" w:rsidTr="00DC33F3">
        <w:trPr>
          <w:trHeight w:val="234"/>
        </w:trPr>
        <w:tc>
          <w:tcPr>
            <w:tcW w:w="5000" w:type="pct"/>
            <w:gridSpan w:val="3"/>
            <w:shd w:val="clear" w:color="auto" w:fill="E6E6E6"/>
            <w:tcMar>
              <w:top w:w="57" w:type="dxa"/>
              <w:left w:w="57" w:type="dxa"/>
              <w:bottom w:w="57" w:type="dxa"/>
              <w:right w:w="57" w:type="dxa"/>
            </w:tcMar>
            <w:vAlign w:val="center"/>
          </w:tcPr>
          <w:p w14:paraId="0FBAB5DA"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Progress and achievements – Increasing the staff in different hospitals, running of new water pipeline </w:t>
            </w:r>
          </w:p>
        </w:tc>
      </w:tr>
      <w:tr w:rsidR="0024784C" w:rsidRPr="00B41D41" w14:paraId="456F9EBD" w14:textId="77777777" w:rsidTr="00DC33F3">
        <w:trPr>
          <w:trHeight w:val="234"/>
        </w:trPr>
        <w:tc>
          <w:tcPr>
            <w:tcW w:w="5000" w:type="pct"/>
            <w:gridSpan w:val="3"/>
            <w:shd w:val="clear" w:color="auto" w:fill="E6E6E6"/>
            <w:tcMar>
              <w:top w:w="57" w:type="dxa"/>
              <w:left w:w="57" w:type="dxa"/>
              <w:bottom w:w="57" w:type="dxa"/>
              <w:right w:w="57" w:type="dxa"/>
            </w:tcMar>
            <w:vAlign w:val="center"/>
          </w:tcPr>
          <w:p w14:paraId="74784803"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Plans – increasing the safety of critical infrastructures is planned</w:t>
            </w:r>
          </w:p>
        </w:tc>
      </w:tr>
      <w:tr w:rsidR="0024784C" w:rsidRPr="00B41D41" w14:paraId="6B7BAF48" w14:textId="77777777" w:rsidTr="00DC33F3">
        <w:trPr>
          <w:trHeight w:val="234"/>
        </w:trPr>
        <w:tc>
          <w:tcPr>
            <w:tcW w:w="3263" w:type="pct"/>
            <w:gridSpan w:val="2"/>
            <w:tcMar>
              <w:top w:w="57" w:type="dxa"/>
              <w:left w:w="57" w:type="dxa"/>
              <w:bottom w:w="57" w:type="dxa"/>
              <w:right w:w="57" w:type="dxa"/>
            </w:tcMar>
            <w:vAlign w:val="center"/>
          </w:tcPr>
          <w:p w14:paraId="6629980B" w14:textId="77777777" w:rsidR="0024784C" w:rsidRPr="00B41D41" w:rsidRDefault="0024784C" w:rsidP="00DC33F3">
            <w:pPr>
              <w:tabs>
                <w:tab w:val="num" w:pos="536"/>
              </w:tabs>
              <w:spacing w:after="0"/>
              <w:ind w:left="123" w:right="278"/>
              <w:rPr>
                <w:rFonts w:ascii="Calibri" w:eastAsia="Calibri" w:hAnsi="Calibri" w:cs="Arial"/>
                <w:b/>
                <w:bCs/>
                <w:color w:val="000000"/>
                <w:sz w:val="20"/>
                <w:szCs w:val="20"/>
                <w:lang w:val="en-US"/>
              </w:rPr>
            </w:pPr>
            <w:r w:rsidRPr="00B41D41">
              <w:rPr>
                <w:rFonts w:ascii="Calibri" w:eastAsia="Calibri" w:hAnsi="Calibri" w:cs="Arial"/>
                <w:b/>
                <w:bCs/>
                <w:color w:val="A03488"/>
                <w:sz w:val="20"/>
                <w:szCs w:val="20"/>
                <w:lang w:val="en-US"/>
              </w:rPr>
              <w:t>Essential 5 – Safe schools and health facilities</w:t>
            </w:r>
          </w:p>
        </w:tc>
        <w:tc>
          <w:tcPr>
            <w:tcW w:w="1737" w:type="pct"/>
            <w:vAlign w:val="center"/>
          </w:tcPr>
          <w:p w14:paraId="64BAC09A"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Status - </w:t>
            </w:r>
            <w:r w:rsidRPr="00B41D41">
              <w:rPr>
                <w:rFonts w:ascii="Calibri" w:eastAsia="Calibri" w:hAnsi="Calibri" w:cs="Arial"/>
                <w:color w:val="000000"/>
                <w:sz w:val="20"/>
                <w:szCs w:val="20"/>
                <w:lang w:val="en-US"/>
              </w:rPr>
              <w:fldChar w:fldCharType="begin">
                <w:ffData>
                  <w:name w:val=""/>
                  <w:enabled/>
                  <w:calcOnExit w:val="0"/>
                  <w:ddList>
                    <w:listEntry w:val="Please select"/>
                    <w:listEntry w:val="1"/>
                    <w:listEntry w:val="2"/>
                    <w:listEntry w:val="3"/>
                  </w:ddList>
                </w:ffData>
              </w:fldChar>
            </w:r>
            <w:r w:rsidRPr="00B41D41">
              <w:rPr>
                <w:rFonts w:ascii="Calibri" w:eastAsia="Calibri" w:hAnsi="Calibri" w:cs="Arial"/>
                <w:color w:val="000000"/>
                <w:sz w:val="20"/>
                <w:szCs w:val="20"/>
                <w:lang w:val="en-US"/>
              </w:rPr>
              <w:instrText xml:space="preserve"> FORMDROPDOWN </w:instrText>
            </w:r>
            <w:r w:rsidR="00DC63EA">
              <w:rPr>
                <w:rFonts w:ascii="Calibri" w:eastAsia="Calibri" w:hAnsi="Calibri" w:cs="Arial"/>
                <w:color w:val="000000"/>
                <w:sz w:val="20"/>
                <w:szCs w:val="20"/>
                <w:lang w:val="en-US"/>
              </w:rPr>
            </w:r>
            <w:r w:rsidR="00DC63EA">
              <w:rPr>
                <w:rFonts w:ascii="Calibri" w:eastAsia="Calibri" w:hAnsi="Calibri" w:cs="Arial"/>
                <w:color w:val="000000"/>
                <w:sz w:val="20"/>
                <w:szCs w:val="20"/>
                <w:lang w:val="en-US"/>
              </w:rPr>
              <w:fldChar w:fldCharType="separate"/>
            </w:r>
            <w:r w:rsidRPr="00B41D41">
              <w:rPr>
                <w:rFonts w:ascii="Calibri" w:eastAsia="Calibri" w:hAnsi="Calibri" w:cs="Arial"/>
                <w:color w:val="000000"/>
                <w:sz w:val="20"/>
                <w:szCs w:val="20"/>
                <w:lang w:val="en-US"/>
              </w:rPr>
              <w:fldChar w:fldCharType="end"/>
            </w:r>
          </w:p>
        </w:tc>
      </w:tr>
      <w:tr w:rsidR="0024784C" w:rsidRPr="00B41D41" w14:paraId="3CB4AAA7" w14:textId="77777777" w:rsidTr="00DC33F3">
        <w:trPr>
          <w:trHeight w:val="234"/>
        </w:trPr>
        <w:tc>
          <w:tcPr>
            <w:tcW w:w="5000" w:type="pct"/>
            <w:gridSpan w:val="3"/>
            <w:tcMar>
              <w:top w:w="57" w:type="dxa"/>
              <w:left w:w="57" w:type="dxa"/>
              <w:bottom w:w="57" w:type="dxa"/>
              <w:right w:w="57" w:type="dxa"/>
            </w:tcMar>
            <w:vAlign w:val="center"/>
          </w:tcPr>
          <w:p w14:paraId="0300471C"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Progress and achievements – Increasing the staff and personal in different Hospitals, retrofitting in some schools  </w:t>
            </w:r>
          </w:p>
        </w:tc>
      </w:tr>
      <w:tr w:rsidR="0024784C" w:rsidRPr="00B41D41" w14:paraId="79F6CCF5" w14:textId="77777777" w:rsidTr="00DC33F3">
        <w:trPr>
          <w:trHeight w:val="234"/>
        </w:trPr>
        <w:tc>
          <w:tcPr>
            <w:tcW w:w="5000" w:type="pct"/>
            <w:gridSpan w:val="3"/>
            <w:tcMar>
              <w:top w:w="57" w:type="dxa"/>
              <w:left w:w="57" w:type="dxa"/>
              <w:bottom w:w="57" w:type="dxa"/>
              <w:right w:w="57" w:type="dxa"/>
            </w:tcMar>
            <w:vAlign w:val="center"/>
          </w:tcPr>
          <w:p w14:paraId="7A03AC52" w14:textId="4509B5E8"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Plans - </w:t>
            </w:r>
            <w:r w:rsidRPr="00B41D41">
              <w:rPr>
                <w:rFonts w:ascii="Calibri" w:eastAsia="Calibri" w:hAnsi="Calibri" w:cs="Arial"/>
                <w:color w:val="000000"/>
                <w:sz w:val="20"/>
                <w:szCs w:val="20"/>
                <w:lang w:val="en-US"/>
              </w:rPr>
              <w:fldChar w:fldCharType="begin">
                <w:ffData>
                  <w:name w:val="Text7"/>
                  <w:enabled/>
                  <w:calcOnExit w:val="0"/>
                  <w:textInput/>
                </w:ffData>
              </w:fldChar>
            </w:r>
            <w:r w:rsidRPr="00B41D41">
              <w:rPr>
                <w:rFonts w:ascii="Calibri" w:eastAsia="Calibri" w:hAnsi="Calibri" w:cs="Arial"/>
                <w:color w:val="000000"/>
                <w:sz w:val="20"/>
                <w:szCs w:val="20"/>
                <w:lang w:val="en-US"/>
              </w:rPr>
              <w:instrText xml:space="preserve"> FORMTEXT </w:instrText>
            </w:r>
            <w:r w:rsidRPr="00B41D41">
              <w:rPr>
                <w:rFonts w:ascii="Calibri" w:eastAsia="Calibri" w:hAnsi="Calibri" w:cs="Arial"/>
                <w:color w:val="000000"/>
                <w:sz w:val="20"/>
                <w:szCs w:val="20"/>
                <w:lang w:val="en-US"/>
              </w:rPr>
            </w:r>
            <w:r w:rsidRPr="00B41D41">
              <w:rPr>
                <w:rFonts w:ascii="Calibri" w:eastAsia="Calibri" w:hAnsi="Calibri" w:cs="Arial"/>
                <w:color w:val="000000"/>
                <w:sz w:val="20"/>
                <w:szCs w:val="20"/>
                <w:lang w:val="en-US"/>
              </w:rPr>
              <w:fldChar w:fldCharType="separate"/>
            </w:r>
            <w:r w:rsidRPr="00B41D41">
              <w:rPr>
                <w:rFonts w:ascii="Calibri" w:eastAsia="Calibri" w:hAnsi="Calibri" w:cs="Arial"/>
                <w:noProof/>
                <w:color w:val="000000"/>
                <w:sz w:val="20"/>
                <w:szCs w:val="20"/>
                <w:lang w:val="en-US"/>
              </w:rPr>
              <w:t> </w:t>
            </w:r>
            <w:r w:rsidRPr="00B41D41">
              <w:rPr>
                <w:rFonts w:ascii="Calibri" w:eastAsia="Calibri" w:hAnsi="Calibri" w:cs="Arial"/>
                <w:noProof/>
                <w:color w:val="000000"/>
                <w:sz w:val="20"/>
                <w:szCs w:val="20"/>
                <w:lang w:val="en-US"/>
              </w:rPr>
              <w:t> </w:t>
            </w:r>
            <w:r w:rsidRPr="00B41D41">
              <w:rPr>
                <w:rFonts w:ascii="Calibri" w:eastAsia="Calibri" w:hAnsi="Calibri" w:cs="Arial"/>
                <w:noProof/>
                <w:color w:val="000000"/>
                <w:sz w:val="20"/>
                <w:szCs w:val="20"/>
                <w:lang w:val="en-US"/>
              </w:rPr>
              <w:t> </w:t>
            </w:r>
            <w:r w:rsidRPr="00B41D41">
              <w:rPr>
                <w:rFonts w:ascii="Calibri" w:eastAsia="Calibri" w:hAnsi="Calibri" w:cs="Arial"/>
                <w:noProof/>
                <w:color w:val="000000"/>
                <w:sz w:val="20"/>
                <w:szCs w:val="20"/>
                <w:lang w:val="en-US"/>
              </w:rPr>
              <w:t> </w:t>
            </w:r>
            <w:r w:rsidRPr="00B41D41">
              <w:rPr>
                <w:rFonts w:ascii="Calibri" w:eastAsia="Calibri" w:hAnsi="Calibri" w:cs="Arial"/>
                <w:noProof/>
                <w:color w:val="000000"/>
                <w:sz w:val="20"/>
                <w:szCs w:val="20"/>
                <w:lang w:val="en-US"/>
              </w:rPr>
              <w:t> </w:t>
            </w:r>
            <w:r w:rsidRPr="00B41D41">
              <w:rPr>
                <w:rFonts w:ascii="Calibri" w:eastAsia="Calibri" w:hAnsi="Calibri" w:cs="Arial"/>
                <w:color w:val="000000"/>
                <w:sz w:val="20"/>
                <w:szCs w:val="20"/>
                <w:lang w:val="en-US"/>
              </w:rPr>
              <w:fldChar w:fldCharType="end"/>
            </w:r>
            <w:r w:rsidRPr="00B41D41">
              <w:rPr>
                <w:rFonts w:ascii="Calibri" w:eastAsia="Calibri" w:hAnsi="Calibri" w:cs="Arial"/>
                <w:color w:val="000000"/>
                <w:sz w:val="20"/>
                <w:szCs w:val="20"/>
                <w:lang w:val="en-US"/>
              </w:rPr>
              <w:t xml:space="preserve">retrofitting the school and new building of minimum one </w:t>
            </w:r>
            <w:r w:rsidR="00087B48" w:rsidRPr="00B41D41">
              <w:rPr>
                <w:rFonts w:ascii="Calibri" w:eastAsia="Calibri" w:hAnsi="Calibri" w:cs="Arial"/>
                <w:color w:val="000000"/>
                <w:sz w:val="20"/>
                <w:szCs w:val="20"/>
                <w:lang w:val="en-US"/>
              </w:rPr>
              <w:t>safe hospital</w:t>
            </w:r>
            <w:r w:rsidRPr="00B41D41">
              <w:rPr>
                <w:rFonts w:ascii="Calibri" w:eastAsia="Calibri" w:hAnsi="Calibri" w:cs="Arial"/>
                <w:color w:val="000000"/>
                <w:sz w:val="20"/>
                <w:szCs w:val="20"/>
                <w:lang w:val="en-US"/>
              </w:rPr>
              <w:t xml:space="preserve"> </w:t>
            </w:r>
            <w:r w:rsidR="00087B48" w:rsidRPr="00B41D41">
              <w:rPr>
                <w:rFonts w:ascii="Calibri" w:eastAsia="Calibri" w:hAnsi="Calibri" w:cs="Arial"/>
                <w:color w:val="000000"/>
                <w:sz w:val="20"/>
                <w:szCs w:val="20"/>
                <w:lang w:val="en-US"/>
              </w:rPr>
              <w:t>for earthquake</w:t>
            </w:r>
            <w:r w:rsidRPr="00B41D41">
              <w:rPr>
                <w:rFonts w:ascii="Calibri" w:eastAsia="Calibri" w:hAnsi="Calibri" w:cs="Arial"/>
                <w:color w:val="000000"/>
                <w:sz w:val="20"/>
                <w:szCs w:val="20"/>
                <w:lang w:val="en-US"/>
              </w:rPr>
              <w:t xml:space="preserve">  </w:t>
            </w:r>
          </w:p>
        </w:tc>
      </w:tr>
      <w:tr w:rsidR="0024784C" w:rsidRPr="00B41D41" w14:paraId="4DC38C4A" w14:textId="77777777" w:rsidTr="00DC33F3">
        <w:trPr>
          <w:trHeight w:val="234"/>
        </w:trPr>
        <w:tc>
          <w:tcPr>
            <w:tcW w:w="3263" w:type="pct"/>
            <w:gridSpan w:val="2"/>
            <w:shd w:val="clear" w:color="auto" w:fill="E6E6E6"/>
            <w:tcMar>
              <w:top w:w="57" w:type="dxa"/>
              <w:left w:w="57" w:type="dxa"/>
              <w:bottom w:w="57" w:type="dxa"/>
              <w:right w:w="57" w:type="dxa"/>
            </w:tcMar>
            <w:vAlign w:val="center"/>
          </w:tcPr>
          <w:p w14:paraId="0C21C6EC" w14:textId="77777777" w:rsidR="0024784C" w:rsidRPr="00B41D41" w:rsidRDefault="0024784C" w:rsidP="00DC33F3">
            <w:pPr>
              <w:tabs>
                <w:tab w:val="num" w:pos="536"/>
              </w:tabs>
              <w:spacing w:after="0"/>
              <w:ind w:left="123" w:right="278"/>
              <w:rPr>
                <w:rFonts w:ascii="Calibri" w:eastAsia="Calibri" w:hAnsi="Calibri" w:cs="Arial"/>
                <w:b/>
                <w:bCs/>
                <w:color w:val="A03488"/>
                <w:sz w:val="20"/>
                <w:szCs w:val="20"/>
                <w:lang w:val="en-US"/>
              </w:rPr>
            </w:pPr>
            <w:r w:rsidRPr="00B41D41">
              <w:rPr>
                <w:rFonts w:ascii="Calibri" w:eastAsia="Calibri" w:hAnsi="Calibri" w:cs="Arial"/>
                <w:b/>
                <w:bCs/>
                <w:color w:val="A03488"/>
                <w:sz w:val="20"/>
                <w:szCs w:val="20"/>
                <w:lang w:val="en-US"/>
              </w:rPr>
              <w:t>Essential 6 – Risk-compliant building regulation and land use applied</w:t>
            </w:r>
          </w:p>
        </w:tc>
        <w:tc>
          <w:tcPr>
            <w:tcW w:w="1737" w:type="pct"/>
            <w:shd w:val="clear" w:color="auto" w:fill="E6E6E6"/>
            <w:vAlign w:val="center"/>
          </w:tcPr>
          <w:p w14:paraId="06D8FF37"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Status - </w:t>
            </w:r>
            <w:r w:rsidRPr="00B41D41">
              <w:rPr>
                <w:rFonts w:ascii="Calibri" w:eastAsia="Calibri" w:hAnsi="Calibri" w:cs="Arial"/>
                <w:color w:val="000000"/>
                <w:sz w:val="20"/>
                <w:szCs w:val="20"/>
                <w:lang w:val="en-US"/>
              </w:rPr>
              <w:fldChar w:fldCharType="begin">
                <w:ffData>
                  <w:name w:val=""/>
                  <w:enabled/>
                  <w:calcOnExit w:val="0"/>
                  <w:ddList>
                    <w:listEntry w:val="Please select"/>
                    <w:listEntry w:val="1"/>
                    <w:listEntry w:val="2"/>
                    <w:listEntry w:val="3"/>
                  </w:ddList>
                </w:ffData>
              </w:fldChar>
            </w:r>
            <w:r w:rsidRPr="00B41D41">
              <w:rPr>
                <w:rFonts w:ascii="Calibri" w:eastAsia="Calibri" w:hAnsi="Calibri" w:cs="Arial"/>
                <w:color w:val="000000"/>
                <w:sz w:val="20"/>
                <w:szCs w:val="20"/>
                <w:lang w:val="en-US"/>
              </w:rPr>
              <w:instrText xml:space="preserve"> FORMDROPDOWN </w:instrText>
            </w:r>
            <w:r w:rsidR="00DC63EA">
              <w:rPr>
                <w:rFonts w:ascii="Calibri" w:eastAsia="Calibri" w:hAnsi="Calibri" w:cs="Arial"/>
                <w:color w:val="000000"/>
                <w:sz w:val="20"/>
                <w:szCs w:val="20"/>
                <w:lang w:val="en-US"/>
              </w:rPr>
            </w:r>
            <w:r w:rsidR="00DC63EA">
              <w:rPr>
                <w:rFonts w:ascii="Calibri" w:eastAsia="Calibri" w:hAnsi="Calibri" w:cs="Arial"/>
                <w:color w:val="000000"/>
                <w:sz w:val="20"/>
                <w:szCs w:val="20"/>
                <w:lang w:val="en-US"/>
              </w:rPr>
              <w:fldChar w:fldCharType="separate"/>
            </w:r>
            <w:r w:rsidRPr="00B41D41">
              <w:rPr>
                <w:rFonts w:ascii="Calibri" w:eastAsia="Calibri" w:hAnsi="Calibri" w:cs="Arial"/>
                <w:color w:val="000000"/>
                <w:sz w:val="20"/>
                <w:szCs w:val="20"/>
                <w:lang w:val="en-US"/>
              </w:rPr>
              <w:fldChar w:fldCharType="end"/>
            </w:r>
          </w:p>
        </w:tc>
      </w:tr>
      <w:tr w:rsidR="0024784C" w:rsidRPr="00B41D41" w14:paraId="614E67A7" w14:textId="77777777" w:rsidTr="00DC33F3">
        <w:trPr>
          <w:trHeight w:val="234"/>
        </w:trPr>
        <w:tc>
          <w:tcPr>
            <w:tcW w:w="5000" w:type="pct"/>
            <w:gridSpan w:val="3"/>
            <w:shd w:val="clear" w:color="auto" w:fill="E6E6E6"/>
            <w:tcMar>
              <w:top w:w="57" w:type="dxa"/>
              <w:left w:w="57" w:type="dxa"/>
              <w:bottom w:w="57" w:type="dxa"/>
              <w:right w:w="57" w:type="dxa"/>
            </w:tcMar>
            <w:vAlign w:val="center"/>
          </w:tcPr>
          <w:p w14:paraId="61E9CC45" w14:textId="1684F390"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Progress and achievements – for using the area of </w:t>
            </w:r>
            <w:r w:rsidR="00087B48">
              <w:rPr>
                <w:rFonts w:ascii="Calibri" w:eastAsia="Calibri" w:hAnsi="Calibri" w:cs="Arial"/>
                <w:color w:val="000000"/>
                <w:sz w:val="20"/>
                <w:szCs w:val="20"/>
                <w:lang w:val="en-US"/>
              </w:rPr>
              <w:t xml:space="preserve">the </w:t>
            </w:r>
            <w:r w:rsidRPr="00B41D41">
              <w:rPr>
                <w:rFonts w:ascii="Calibri" w:eastAsia="Calibri" w:hAnsi="Calibri" w:cs="Arial"/>
                <w:color w:val="000000"/>
                <w:sz w:val="20"/>
                <w:szCs w:val="20"/>
                <w:lang w:val="en-US"/>
              </w:rPr>
              <w:t>main river in the city new regulation is built and acutely is using.</w:t>
            </w:r>
          </w:p>
        </w:tc>
      </w:tr>
      <w:tr w:rsidR="0024784C" w:rsidRPr="00B41D41" w14:paraId="3C5FE1FF" w14:textId="77777777" w:rsidTr="00DC33F3">
        <w:trPr>
          <w:trHeight w:val="234"/>
        </w:trPr>
        <w:tc>
          <w:tcPr>
            <w:tcW w:w="5000" w:type="pct"/>
            <w:gridSpan w:val="3"/>
            <w:shd w:val="clear" w:color="auto" w:fill="E6E6E6"/>
            <w:tcMar>
              <w:top w:w="57" w:type="dxa"/>
              <w:left w:w="57" w:type="dxa"/>
              <w:bottom w:w="57" w:type="dxa"/>
              <w:right w:w="57" w:type="dxa"/>
            </w:tcMar>
            <w:vAlign w:val="center"/>
          </w:tcPr>
          <w:p w14:paraId="17EB63C9" w14:textId="52BF240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lastRenderedPageBreak/>
              <w:t xml:space="preserve">Plans - </w:t>
            </w:r>
            <w:r w:rsidRPr="00B41D41">
              <w:rPr>
                <w:rFonts w:ascii="Calibri" w:eastAsia="Calibri" w:hAnsi="Calibri" w:cs="Arial"/>
                <w:color w:val="000000"/>
                <w:sz w:val="20"/>
                <w:szCs w:val="20"/>
                <w:lang w:val="en-US"/>
              </w:rPr>
              <w:fldChar w:fldCharType="begin">
                <w:ffData>
                  <w:name w:val="Text7"/>
                  <w:enabled/>
                  <w:calcOnExit w:val="0"/>
                  <w:textInput/>
                </w:ffData>
              </w:fldChar>
            </w:r>
            <w:r w:rsidRPr="00B41D41">
              <w:rPr>
                <w:rFonts w:ascii="Calibri" w:eastAsia="Calibri" w:hAnsi="Calibri" w:cs="Arial"/>
                <w:color w:val="000000"/>
                <w:sz w:val="20"/>
                <w:szCs w:val="20"/>
                <w:lang w:val="en-US"/>
              </w:rPr>
              <w:instrText xml:space="preserve"> FORMTEXT </w:instrText>
            </w:r>
            <w:r w:rsidRPr="00B41D41">
              <w:rPr>
                <w:rFonts w:ascii="Calibri" w:eastAsia="Calibri" w:hAnsi="Calibri" w:cs="Arial"/>
                <w:color w:val="000000"/>
                <w:sz w:val="20"/>
                <w:szCs w:val="20"/>
                <w:lang w:val="en-US"/>
              </w:rPr>
            </w:r>
            <w:r w:rsidRPr="00B41D41">
              <w:rPr>
                <w:rFonts w:ascii="Calibri" w:eastAsia="Calibri" w:hAnsi="Calibri" w:cs="Arial"/>
                <w:color w:val="000000"/>
                <w:sz w:val="20"/>
                <w:szCs w:val="20"/>
                <w:lang w:val="en-US"/>
              </w:rPr>
              <w:fldChar w:fldCharType="separate"/>
            </w:r>
            <w:r w:rsidRPr="00B41D41">
              <w:rPr>
                <w:rFonts w:ascii="Cambria Math" w:eastAsia="Calibri" w:hAnsi="Cambria Math" w:cs="Cambria Math"/>
                <w:noProof/>
                <w:color w:val="000000"/>
                <w:sz w:val="20"/>
                <w:szCs w:val="20"/>
                <w:lang w:val="en-US"/>
              </w:rPr>
              <w:t> </w:t>
            </w:r>
            <w:r w:rsidRPr="00B41D41">
              <w:rPr>
                <w:rFonts w:ascii="Cambria Math" w:eastAsia="Calibri" w:hAnsi="Cambria Math" w:cs="Cambria Math"/>
                <w:noProof/>
                <w:color w:val="000000"/>
                <w:sz w:val="20"/>
                <w:szCs w:val="20"/>
                <w:lang w:val="en-US"/>
              </w:rPr>
              <w:t> </w:t>
            </w:r>
            <w:r w:rsidRPr="00B41D41">
              <w:rPr>
                <w:rFonts w:ascii="Cambria Math" w:eastAsia="Calibri" w:hAnsi="Cambria Math" w:cs="Cambria Math"/>
                <w:noProof/>
                <w:color w:val="000000"/>
                <w:sz w:val="20"/>
                <w:szCs w:val="20"/>
                <w:lang w:val="en-US"/>
              </w:rPr>
              <w:t> </w:t>
            </w:r>
            <w:r w:rsidRPr="00B41D41">
              <w:rPr>
                <w:rFonts w:ascii="Cambria Math" w:eastAsia="Calibri" w:hAnsi="Cambria Math" w:cs="Cambria Math"/>
                <w:noProof/>
                <w:color w:val="000000"/>
                <w:sz w:val="20"/>
                <w:szCs w:val="20"/>
                <w:lang w:val="en-US"/>
              </w:rPr>
              <w:t> </w:t>
            </w:r>
            <w:r w:rsidRPr="00B41D41">
              <w:rPr>
                <w:rFonts w:ascii="Cambria Math" w:eastAsia="Calibri" w:hAnsi="Cambria Math" w:cs="Cambria Math"/>
                <w:noProof/>
                <w:color w:val="000000"/>
                <w:sz w:val="20"/>
                <w:szCs w:val="20"/>
                <w:lang w:val="en-US"/>
              </w:rPr>
              <w:t> </w:t>
            </w:r>
            <w:r w:rsidRPr="00B41D41">
              <w:rPr>
                <w:rFonts w:ascii="Calibri" w:eastAsia="Calibri" w:hAnsi="Calibri" w:cs="Arial"/>
                <w:color w:val="000000"/>
                <w:sz w:val="20"/>
                <w:szCs w:val="20"/>
                <w:lang w:val="en-US"/>
              </w:rPr>
              <w:fldChar w:fldCharType="end"/>
            </w:r>
            <w:r w:rsidRPr="00B41D41">
              <w:rPr>
                <w:rFonts w:ascii="Calibri" w:eastAsia="Calibri" w:hAnsi="Calibri" w:cs="Arial"/>
                <w:color w:val="000000"/>
                <w:sz w:val="20"/>
                <w:szCs w:val="20"/>
                <w:lang w:val="en-US"/>
              </w:rPr>
              <w:t xml:space="preserve">By building of new part of </w:t>
            </w:r>
            <w:r w:rsidR="00101F04">
              <w:rPr>
                <w:rFonts w:ascii="Calibri" w:eastAsia="Calibri" w:hAnsi="Calibri" w:cs="Arial"/>
                <w:color w:val="000000"/>
                <w:sz w:val="20"/>
                <w:szCs w:val="20"/>
                <w:lang w:val="en-US"/>
              </w:rPr>
              <w:t xml:space="preserve">the </w:t>
            </w:r>
            <w:r w:rsidRPr="00B41D41">
              <w:rPr>
                <w:rFonts w:ascii="Calibri" w:eastAsia="Calibri" w:hAnsi="Calibri" w:cs="Arial"/>
                <w:color w:val="000000"/>
                <w:sz w:val="20"/>
                <w:szCs w:val="20"/>
                <w:lang w:val="en-US"/>
              </w:rPr>
              <w:t xml:space="preserve">city (new complex and new districts) should use and controlled the new regulation permanently  </w:t>
            </w:r>
          </w:p>
        </w:tc>
      </w:tr>
      <w:tr w:rsidR="0024784C" w:rsidRPr="00B41D41" w14:paraId="179ED563" w14:textId="77777777" w:rsidTr="00DC33F3">
        <w:trPr>
          <w:trHeight w:val="234"/>
        </w:trPr>
        <w:tc>
          <w:tcPr>
            <w:tcW w:w="3263" w:type="pct"/>
            <w:gridSpan w:val="2"/>
            <w:tcMar>
              <w:top w:w="57" w:type="dxa"/>
              <w:left w:w="57" w:type="dxa"/>
              <w:bottom w:w="57" w:type="dxa"/>
              <w:right w:w="57" w:type="dxa"/>
            </w:tcMar>
            <w:vAlign w:val="center"/>
          </w:tcPr>
          <w:p w14:paraId="456DD485" w14:textId="77777777" w:rsidR="0024784C" w:rsidRPr="00B41D41" w:rsidRDefault="0024784C" w:rsidP="00DC33F3">
            <w:pPr>
              <w:tabs>
                <w:tab w:val="num" w:pos="536"/>
              </w:tabs>
              <w:spacing w:after="0"/>
              <w:ind w:left="123" w:right="278"/>
              <w:rPr>
                <w:rFonts w:ascii="Calibri" w:eastAsia="Calibri" w:hAnsi="Calibri" w:cs="Arial"/>
                <w:b/>
                <w:bCs/>
                <w:color w:val="A03488"/>
                <w:sz w:val="20"/>
                <w:szCs w:val="20"/>
                <w:lang w:val="en-US"/>
              </w:rPr>
            </w:pPr>
            <w:r w:rsidRPr="00B41D41">
              <w:rPr>
                <w:rFonts w:ascii="Calibri" w:eastAsia="Calibri" w:hAnsi="Calibri" w:cs="Arial"/>
                <w:b/>
                <w:bCs/>
                <w:color w:val="A03488"/>
                <w:sz w:val="20"/>
                <w:szCs w:val="20"/>
                <w:lang w:val="en-US"/>
              </w:rPr>
              <w:t>Essential 7 – Education programmes and training in place</w:t>
            </w:r>
          </w:p>
        </w:tc>
        <w:tc>
          <w:tcPr>
            <w:tcW w:w="1737" w:type="pct"/>
            <w:vAlign w:val="center"/>
          </w:tcPr>
          <w:p w14:paraId="217EC6D6"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Status - </w:t>
            </w:r>
            <w:r w:rsidRPr="00B41D41">
              <w:rPr>
                <w:rFonts w:ascii="Calibri" w:eastAsia="Calibri" w:hAnsi="Calibri" w:cs="Arial"/>
                <w:color w:val="000000"/>
                <w:sz w:val="20"/>
                <w:szCs w:val="20"/>
                <w:lang w:val="en-US"/>
              </w:rPr>
              <w:fldChar w:fldCharType="begin">
                <w:ffData>
                  <w:name w:val=""/>
                  <w:enabled/>
                  <w:calcOnExit w:val="0"/>
                  <w:ddList>
                    <w:listEntry w:val="Please select"/>
                    <w:listEntry w:val="1"/>
                    <w:listEntry w:val="2"/>
                    <w:listEntry w:val="3"/>
                  </w:ddList>
                </w:ffData>
              </w:fldChar>
            </w:r>
            <w:r w:rsidRPr="00B41D41">
              <w:rPr>
                <w:rFonts w:ascii="Calibri" w:eastAsia="Calibri" w:hAnsi="Calibri" w:cs="Arial"/>
                <w:color w:val="000000"/>
                <w:sz w:val="20"/>
                <w:szCs w:val="20"/>
                <w:lang w:val="en-US"/>
              </w:rPr>
              <w:instrText xml:space="preserve"> FORMDROPDOWN </w:instrText>
            </w:r>
            <w:r w:rsidR="00DC63EA">
              <w:rPr>
                <w:rFonts w:ascii="Calibri" w:eastAsia="Calibri" w:hAnsi="Calibri" w:cs="Arial"/>
                <w:color w:val="000000"/>
                <w:sz w:val="20"/>
                <w:szCs w:val="20"/>
                <w:lang w:val="en-US"/>
              </w:rPr>
            </w:r>
            <w:r w:rsidR="00DC63EA">
              <w:rPr>
                <w:rFonts w:ascii="Calibri" w:eastAsia="Calibri" w:hAnsi="Calibri" w:cs="Arial"/>
                <w:color w:val="000000"/>
                <w:sz w:val="20"/>
                <w:szCs w:val="20"/>
                <w:lang w:val="en-US"/>
              </w:rPr>
              <w:fldChar w:fldCharType="separate"/>
            </w:r>
            <w:r w:rsidRPr="00B41D41">
              <w:rPr>
                <w:rFonts w:ascii="Calibri" w:eastAsia="Calibri" w:hAnsi="Calibri" w:cs="Arial"/>
                <w:color w:val="000000"/>
                <w:sz w:val="20"/>
                <w:szCs w:val="20"/>
                <w:lang w:val="en-US"/>
              </w:rPr>
              <w:fldChar w:fldCharType="end"/>
            </w:r>
          </w:p>
        </w:tc>
      </w:tr>
      <w:tr w:rsidR="0024784C" w:rsidRPr="00B41D41" w14:paraId="47F439FC" w14:textId="77777777" w:rsidTr="00DC33F3">
        <w:trPr>
          <w:trHeight w:val="234"/>
        </w:trPr>
        <w:tc>
          <w:tcPr>
            <w:tcW w:w="5000" w:type="pct"/>
            <w:gridSpan w:val="3"/>
            <w:tcMar>
              <w:top w:w="57" w:type="dxa"/>
              <w:left w:w="57" w:type="dxa"/>
              <w:bottom w:w="57" w:type="dxa"/>
              <w:right w:w="57" w:type="dxa"/>
            </w:tcMar>
            <w:vAlign w:val="center"/>
          </w:tcPr>
          <w:p w14:paraId="436D020B" w14:textId="679DFEB2"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Progress and achievements - </w:t>
            </w:r>
            <w:r w:rsidRPr="00B41D41">
              <w:rPr>
                <w:rFonts w:ascii="Calibri" w:eastAsia="Calibri" w:hAnsi="Calibri" w:cs="Arial"/>
                <w:color w:val="000000"/>
                <w:sz w:val="20"/>
                <w:szCs w:val="20"/>
                <w:lang w:val="en-US"/>
              </w:rPr>
              <w:fldChar w:fldCharType="begin">
                <w:ffData>
                  <w:name w:val="Text7"/>
                  <w:enabled/>
                  <w:calcOnExit w:val="0"/>
                  <w:textInput/>
                </w:ffData>
              </w:fldChar>
            </w:r>
            <w:r w:rsidRPr="00B41D41">
              <w:rPr>
                <w:rFonts w:ascii="Calibri" w:eastAsia="Calibri" w:hAnsi="Calibri" w:cs="Arial"/>
                <w:color w:val="000000"/>
                <w:sz w:val="20"/>
                <w:szCs w:val="20"/>
                <w:lang w:val="en-US"/>
              </w:rPr>
              <w:instrText xml:space="preserve"> FORMTEXT </w:instrText>
            </w:r>
            <w:r w:rsidRPr="00B41D41">
              <w:rPr>
                <w:rFonts w:ascii="Calibri" w:eastAsia="Calibri" w:hAnsi="Calibri" w:cs="Arial"/>
                <w:color w:val="000000"/>
                <w:sz w:val="20"/>
                <w:szCs w:val="20"/>
                <w:lang w:val="en-US"/>
              </w:rPr>
            </w:r>
            <w:r w:rsidRPr="00B41D41">
              <w:rPr>
                <w:rFonts w:ascii="Calibri" w:eastAsia="Calibri" w:hAnsi="Calibri" w:cs="Arial"/>
                <w:color w:val="000000"/>
                <w:sz w:val="20"/>
                <w:szCs w:val="20"/>
                <w:lang w:val="en-US"/>
              </w:rPr>
              <w:fldChar w:fldCharType="separate"/>
            </w:r>
            <w:r w:rsidRPr="00B41D41">
              <w:rPr>
                <w:rFonts w:ascii="Calibri" w:eastAsia="Calibri" w:hAnsi="Calibri" w:cs="Arial"/>
                <w:noProof/>
                <w:color w:val="000000"/>
                <w:sz w:val="20"/>
                <w:szCs w:val="20"/>
                <w:lang w:val="en-US"/>
              </w:rPr>
              <w:t> </w:t>
            </w:r>
            <w:r w:rsidRPr="00B41D41">
              <w:rPr>
                <w:rFonts w:ascii="Calibri" w:eastAsia="Calibri" w:hAnsi="Calibri" w:cs="Arial"/>
                <w:noProof/>
                <w:color w:val="000000"/>
                <w:sz w:val="20"/>
                <w:szCs w:val="20"/>
                <w:lang w:val="en-US"/>
              </w:rPr>
              <w:t> </w:t>
            </w:r>
            <w:r w:rsidRPr="00B41D41">
              <w:rPr>
                <w:rFonts w:ascii="Calibri" w:eastAsia="Calibri" w:hAnsi="Calibri" w:cs="Arial"/>
                <w:noProof/>
                <w:color w:val="000000"/>
                <w:sz w:val="20"/>
                <w:szCs w:val="20"/>
                <w:lang w:val="en-US"/>
              </w:rPr>
              <w:t> </w:t>
            </w:r>
            <w:r w:rsidRPr="00B41D41">
              <w:rPr>
                <w:rFonts w:ascii="Calibri" w:eastAsia="Calibri" w:hAnsi="Calibri" w:cs="Arial"/>
                <w:noProof/>
                <w:color w:val="000000"/>
                <w:sz w:val="20"/>
                <w:szCs w:val="20"/>
                <w:lang w:val="en-US"/>
              </w:rPr>
              <w:t> </w:t>
            </w:r>
            <w:r w:rsidRPr="00B41D41">
              <w:rPr>
                <w:rFonts w:ascii="Calibri" w:eastAsia="Calibri" w:hAnsi="Calibri" w:cs="Arial"/>
                <w:noProof/>
                <w:color w:val="000000"/>
                <w:sz w:val="20"/>
                <w:szCs w:val="20"/>
                <w:lang w:val="en-US"/>
              </w:rPr>
              <w:t> </w:t>
            </w:r>
            <w:r w:rsidRPr="00B41D41">
              <w:rPr>
                <w:rFonts w:ascii="Calibri" w:eastAsia="Calibri" w:hAnsi="Calibri" w:cs="Arial"/>
                <w:color w:val="000000"/>
                <w:sz w:val="20"/>
                <w:szCs w:val="20"/>
                <w:lang w:val="en-US"/>
              </w:rPr>
              <w:fldChar w:fldCharType="end"/>
            </w:r>
            <w:r w:rsidRPr="00B41D41">
              <w:rPr>
                <w:rFonts w:ascii="Calibri" w:eastAsia="Calibri" w:hAnsi="Calibri" w:cs="Arial"/>
                <w:color w:val="000000"/>
                <w:sz w:val="20"/>
                <w:szCs w:val="20"/>
                <w:lang w:val="en-US"/>
              </w:rPr>
              <w:t xml:space="preserve">Tanning of Risk and Disaster Manager, using the terminology of </w:t>
            </w:r>
            <w:r w:rsidR="007769BE" w:rsidRPr="007769BE">
              <w:rPr>
                <w:rFonts w:ascii="Calibri" w:eastAsia="Calibri" w:hAnsi="Calibri" w:cs="Arial"/>
                <w:color w:val="000000"/>
                <w:sz w:val="20"/>
                <w:szCs w:val="20"/>
                <w:lang w:val="en-US"/>
              </w:rPr>
              <w:t>UNDRR</w:t>
            </w:r>
            <w:r w:rsidRPr="00B41D41">
              <w:rPr>
                <w:rFonts w:ascii="Calibri" w:eastAsia="Calibri" w:hAnsi="Calibri" w:cs="Arial"/>
                <w:color w:val="000000"/>
                <w:sz w:val="20"/>
                <w:szCs w:val="20"/>
                <w:lang w:val="en-US"/>
              </w:rPr>
              <w:t xml:space="preserve"> in daily work</w:t>
            </w:r>
          </w:p>
        </w:tc>
      </w:tr>
      <w:tr w:rsidR="0024784C" w:rsidRPr="00B41D41" w14:paraId="547FC7AD" w14:textId="77777777" w:rsidTr="00DC33F3">
        <w:trPr>
          <w:trHeight w:val="234"/>
        </w:trPr>
        <w:tc>
          <w:tcPr>
            <w:tcW w:w="5000" w:type="pct"/>
            <w:gridSpan w:val="3"/>
            <w:tcMar>
              <w:top w:w="57" w:type="dxa"/>
              <w:left w:w="57" w:type="dxa"/>
              <w:bottom w:w="57" w:type="dxa"/>
              <w:right w:w="57" w:type="dxa"/>
            </w:tcMar>
            <w:vAlign w:val="center"/>
          </w:tcPr>
          <w:p w14:paraId="7F615827"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Plans – All district responsible person in Qom  should be trained in DRM until 2014</w:t>
            </w:r>
          </w:p>
        </w:tc>
      </w:tr>
      <w:tr w:rsidR="0024784C" w:rsidRPr="00B41D41" w14:paraId="797597D2" w14:textId="77777777" w:rsidTr="00DC33F3">
        <w:trPr>
          <w:trHeight w:val="234"/>
        </w:trPr>
        <w:tc>
          <w:tcPr>
            <w:tcW w:w="3263" w:type="pct"/>
            <w:gridSpan w:val="2"/>
            <w:shd w:val="clear" w:color="auto" w:fill="E6E6E6"/>
            <w:tcMar>
              <w:top w:w="57" w:type="dxa"/>
              <w:left w:w="57" w:type="dxa"/>
              <w:bottom w:w="57" w:type="dxa"/>
              <w:right w:w="57" w:type="dxa"/>
            </w:tcMar>
            <w:vAlign w:val="center"/>
          </w:tcPr>
          <w:p w14:paraId="451C2D43" w14:textId="77777777" w:rsidR="0024784C" w:rsidRPr="00B41D41" w:rsidRDefault="0024784C" w:rsidP="00DC33F3">
            <w:pPr>
              <w:tabs>
                <w:tab w:val="num" w:pos="536"/>
              </w:tabs>
              <w:spacing w:after="0"/>
              <w:ind w:left="123" w:right="278"/>
              <w:rPr>
                <w:rFonts w:ascii="Calibri" w:eastAsia="Calibri" w:hAnsi="Calibri" w:cs="Arial"/>
                <w:b/>
                <w:bCs/>
                <w:color w:val="A03488"/>
                <w:sz w:val="20"/>
                <w:szCs w:val="20"/>
                <w:lang w:val="en-US"/>
              </w:rPr>
            </w:pPr>
            <w:r w:rsidRPr="00B41D41">
              <w:rPr>
                <w:rFonts w:ascii="Calibri" w:eastAsia="Calibri" w:hAnsi="Calibri" w:cs="Arial"/>
                <w:b/>
                <w:bCs/>
                <w:color w:val="A03488"/>
                <w:sz w:val="20"/>
                <w:szCs w:val="20"/>
                <w:lang w:val="en-US"/>
              </w:rPr>
              <w:t>Essential 8 – Ecosystems and natural buffers protected</w:t>
            </w:r>
          </w:p>
        </w:tc>
        <w:tc>
          <w:tcPr>
            <w:tcW w:w="1737" w:type="pct"/>
            <w:shd w:val="clear" w:color="auto" w:fill="E6E6E6"/>
            <w:vAlign w:val="center"/>
          </w:tcPr>
          <w:p w14:paraId="65012F04"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Status - </w:t>
            </w:r>
            <w:r w:rsidRPr="00B41D41">
              <w:rPr>
                <w:rFonts w:ascii="Calibri" w:eastAsia="Calibri" w:hAnsi="Calibri" w:cs="Arial"/>
                <w:color w:val="000000"/>
                <w:sz w:val="20"/>
                <w:szCs w:val="20"/>
                <w:lang w:val="en-US"/>
              </w:rPr>
              <w:fldChar w:fldCharType="begin">
                <w:ffData>
                  <w:name w:val=""/>
                  <w:enabled/>
                  <w:calcOnExit w:val="0"/>
                  <w:ddList>
                    <w:listEntry w:val="Please select"/>
                    <w:listEntry w:val="1"/>
                    <w:listEntry w:val="2"/>
                    <w:listEntry w:val="3"/>
                  </w:ddList>
                </w:ffData>
              </w:fldChar>
            </w:r>
            <w:r w:rsidRPr="00B41D41">
              <w:rPr>
                <w:rFonts w:ascii="Calibri" w:eastAsia="Calibri" w:hAnsi="Calibri" w:cs="Arial"/>
                <w:color w:val="000000"/>
                <w:sz w:val="20"/>
                <w:szCs w:val="20"/>
                <w:lang w:val="en-US"/>
              </w:rPr>
              <w:instrText xml:space="preserve"> FORMDROPDOWN </w:instrText>
            </w:r>
            <w:r w:rsidR="00DC63EA">
              <w:rPr>
                <w:rFonts w:ascii="Calibri" w:eastAsia="Calibri" w:hAnsi="Calibri" w:cs="Arial"/>
                <w:color w:val="000000"/>
                <w:sz w:val="20"/>
                <w:szCs w:val="20"/>
                <w:lang w:val="en-US"/>
              </w:rPr>
            </w:r>
            <w:r w:rsidR="00DC63EA">
              <w:rPr>
                <w:rFonts w:ascii="Calibri" w:eastAsia="Calibri" w:hAnsi="Calibri" w:cs="Arial"/>
                <w:color w:val="000000"/>
                <w:sz w:val="20"/>
                <w:szCs w:val="20"/>
                <w:lang w:val="en-US"/>
              </w:rPr>
              <w:fldChar w:fldCharType="separate"/>
            </w:r>
            <w:r w:rsidRPr="00B41D41">
              <w:rPr>
                <w:rFonts w:ascii="Calibri" w:eastAsia="Calibri" w:hAnsi="Calibri" w:cs="Arial"/>
                <w:color w:val="000000"/>
                <w:sz w:val="20"/>
                <w:szCs w:val="20"/>
                <w:lang w:val="en-US"/>
              </w:rPr>
              <w:fldChar w:fldCharType="end"/>
            </w:r>
          </w:p>
        </w:tc>
      </w:tr>
      <w:tr w:rsidR="0024784C" w:rsidRPr="00B41D41" w14:paraId="6C92272C" w14:textId="77777777" w:rsidTr="00DC33F3">
        <w:trPr>
          <w:trHeight w:val="234"/>
        </w:trPr>
        <w:tc>
          <w:tcPr>
            <w:tcW w:w="5000" w:type="pct"/>
            <w:gridSpan w:val="3"/>
            <w:shd w:val="clear" w:color="auto" w:fill="E6E6E6"/>
            <w:tcMar>
              <w:top w:w="57" w:type="dxa"/>
              <w:left w:w="57" w:type="dxa"/>
              <w:bottom w:w="57" w:type="dxa"/>
              <w:right w:w="57" w:type="dxa"/>
            </w:tcMar>
            <w:vAlign w:val="center"/>
          </w:tcPr>
          <w:p w14:paraId="2F4E5EA8" w14:textId="09D5FAB0"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Progress and achievements – National desert park and </w:t>
            </w:r>
            <w:r w:rsidRPr="00B41D41">
              <w:rPr>
                <w:rFonts w:ascii="Calibri" w:eastAsia="Times New Roman" w:hAnsi="Calibri" w:cs="Arial"/>
                <w:sz w:val="20"/>
                <w:szCs w:val="20"/>
                <w:lang w:val="en-US"/>
              </w:rPr>
              <w:t xml:space="preserve">The park is just the sample of virgin lands of nature. The desert national park is an example of dried and desert ecosystem with various plants. </w:t>
            </w:r>
          </w:p>
        </w:tc>
      </w:tr>
      <w:tr w:rsidR="0024784C" w:rsidRPr="00B41D41" w14:paraId="1833FB6D" w14:textId="77777777" w:rsidTr="00DC33F3">
        <w:trPr>
          <w:trHeight w:val="234"/>
        </w:trPr>
        <w:tc>
          <w:tcPr>
            <w:tcW w:w="5000" w:type="pct"/>
            <w:gridSpan w:val="3"/>
            <w:shd w:val="clear" w:color="auto" w:fill="E6E6E6"/>
            <w:tcMar>
              <w:top w:w="57" w:type="dxa"/>
              <w:left w:w="57" w:type="dxa"/>
              <w:bottom w:w="57" w:type="dxa"/>
              <w:right w:w="57" w:type="dxa"/>
            </w:tcMar>
            <w:vAlign w:val="center"/>
          </w:tcPr>
          <w:p w14:paraId="3DF5C283" w14:textId="7C9FF19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Plans – Water reservo</w:t>
            </w:r>
            <w:r w:rsidR="00101F04">
              <w:rPr>
                <w:rFonts w:ascii="Calibri" w:eastAsia="Calibri" w:hAnsi="Calibri" w:cs="Arial"/>
                <w:color w:val="000000"/>
                <w:sz w:val="20"/>
                <w:szCs w:val="20"/>
                <w:lang w:val="en-US"/>
              </w:rPr>
              <w:t>ir</w:t>
            </w:r>
            <w:r w:rsidRPr="00B41D41">
              <w:rPr>
                <w:rFonts w:ascii="Calibri" w:eastAsia="Calibri" w:hAnsi="Calibri" w:cs="Arial"/>
                <w:color w:val="000000"/>
                <w:sz w:val="20"/>
                <w:szCs w:val="20"/>
                <w:lang w:val="en-US"/>
              </w:rPr>
              <w:t xml:space="preserve"> is planned near of Qom </w:t>
            </w:r>
          </w:p>
        </w:tc>
      </w:tr>
      <w:tr w:rsidR="0024784C" w:rsidRPr="00B41D41" w14:paraId="607206F8" w14:textId="77777777" w:rsidTr="00DC33F3">
        <w:trPr>
          <w:trHeight w:val="234"/>
        </w:trPr>
        <w:tc>
          <w:tcPr>
            <w:tcW w:w="3263" w:type="pct"/>
            <w:gridSpan w:val="2"/>
            <w:tcMar>
              <w:top w:w="57" w:type="dxa"/>
              <w:left w:w="57" w:type="dxa"/>
              <w:bottom w:w="57" w:type="dxa"/>
              <w:right w:w="57" w:type="dxa"/>
            </w:tcMar>
            <w:vAlign w:val="center"/>
          </w:tcPr>
          <w:p w14:paraId="1D41444A" w14:textId="77777777" w:rsidR="0024784C" w:rsidRPr="00B41D41" w:rsidRDefault="0024784C" w:rsidP="00DC33F3">
            <w:pPr>
              <w:tabs>
                <w:tab w:val="num" w:pos="536"/>
              </w:tabs>
              <w:spacing w:after="0"/>
              <w:ind w:left="123" w:right="278"/>
              <w:rPr>
                <w:rFonts w:ascii="Calibri" w:eastAsia="Calibri" w:hAnsi="Calibri" w:cs="Arial"/>
                <w:b/>
                <w:bCs/>
                <w:color w:val="A03488"/>
                <w:sz w:val="20"/>
                <w:szCs w:val="20"/>
                <w:lang w:val="en-US"/>
              </w:rPr>
            </w:pPr>
            <w:r w:rsidRPr="00B41D41">
              <w:rPr>
                <w:rFonts w:ascii="Calibri" w:eastAsia="Calibri" w:hAnsi="Calibri" w:cs="Arial"/>
                <w:b/>
                <w:bCs/>
                <w:color w:val="A03488"/>
                <w:sz w:val="20"/>
                <w:szCs w:val="20"/>
                <w:lang w:val="en-US"/>
              </w:rPr>
              <w:t>Essential 9 – Early warning systems installed</w:t>
            </w:r>
          </w:p>
        </w:tc>
        <w:tc>
          <w:tcPr>
            <w:tcW w:w="1737" w:type="pct"/>
            <w:vAlign w:val="center"/>
          </w:tcPr>
          <w:p w14:paraId="6BE58D7E"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Status - </w:t>
            </w:r>
            <w:r w:rsidRPr="00B41D41">
              <w:rPr>
                <w:rFonts w:ascii="Calibri" w:eastAsia="Calibri" w:hAnsi="Calibri" w:cs="Arial"/>
                <w:color w:val="000000"/>
                <w:sz w:val="20"/>
                <w:szCs w:val="20"/>
                <w:lang w:val="en-US"/>
              </w:rPr>
              <w:fldChar w:fldCharType="begin">
                <w:ffData>
                  <w:name w:val=""/>
                  <w:enabled/>
                  <w:calcOnExit w:val="0"/>
                  <w:ddList>
                    <w:listEntry w:val="Please select"/>
                    <w:listEntry w:val="1"/>
                    <w:listEntry w:val="2"/>
                    <w:listEntry w:val="3"/>
                  </w:ddList>
                </w:ffData>
              </w:fldChar>
            </w:r>
            <w:r w:rsidRPr="00B41D41">
              <w:rPr>
                <w:rFonts w:ascii="Calibri" w:eastAsia="Calibri" w:hAnsi="Calibri" w:cs="Arial"/>
                <w:color w:val="000000"/>
                <w:sz w:val="20"/>
                <w:szCs w:val="20"/>
                <w:lang w:val="en-US"/>
              </w:rPr>
              <w:instrText xml:space="preserve"> FORMDROPDOWN </w:instrText>
            </w:r>
            <w:r w:rsidR="00DC63EA">
              <w:rPr>
                <w:rFonts w:ascii="Calibri" w:eastAsia="Calibri" w:hAnsi="Calibri" w:cs="Arial"/>
                <w:color w:val="000000"/>
                <w:sz w:val="20"/>
                <w:szCs w:val="20"/>
                <w:lang w:val="en-US"/>
              </w:rPr>
            </w:r>
            <w:r w:rsidR="00DC63EA">
              <w:rPr>
                <w:rFonts w:ascii="Calibri" w:eastAsia="Calibri" w:hAnsi="Calibri" w:cs="Arial"/>
                <w:color w:val="000000"/>
                <w:sz w:val="20"/>
                <w:szCs w:val="20"/>
                <w:lang w:val="en-US"/>
              </w:rPr>
              <w:fldChar w:fldCharType="separate"/>
            </w:r>
            <w:r w:rsidRPr="00B41D41">
              <w:rPr>
                <w:rFonts w:ascii="Calibri" w:eastAsia="Calibri" w:hAnsi="Calibri" w:cs="Arial"/>
                <w:color w:val="000000"/>
                <w:sz w:val="20"/>
                <w:szCs w:val="20"/>
                <w:lang w:val="en-US"/>
              </w:rPr>
              <w:fldChar w:fldCharType="end"/>
            </w:r>
          </w:p>
        </w:tc>
      </w:tr>
      <w:tr w:rsidR="0024784C" w:rsidRPr="00B41D41" w14:paraId="4C6BDC5B" w14:textId="77777777" w:rsidTr="00DC33F3">
        <w:trPr>
          <w:trHeight w:val="234"/>
        </w:trPr>
        <w:tc>
          <w:tcPr>
            <w:tcW w:w="5000" w:type="pct"/>
            <w:gridSpan w:val="3"/>
            <w:tcMar>
              <w:top w:w="57" w:type="dxa"/>
              <w:left w:w="57" w:type="dxa"/>
              <w:bottom w:w="57" w:type="dxa"/>
              <w:right w:w="57" w:type="dxa"/>
            </w:tcMar>
            <w:vAlign w:val="center"/>
          </w:tcPr>
          <w:p w14:paraId="11823D06" w14:textId="213A3078"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Progress and achievements – After a heavy flood 2010, the cameras controlled in real</w:t>
            </w:r>
            <w:r w:rsidR="00101F04">
              <w:rPr>
                <w:rFonts w:ascii="Calibri" w:eastAsia="Calibri" w:hAnsi="Calibri" w:cs="Arial"/>
                <w:color w:val="000000"/>
                <w:sz w:val="20"/>
                <w:szCs w:val="20"/>
                <w:lang w:val="en-US"/>
              </w:rPr>
              <w:t>-</w:t>
            </w:r>
            <w:r w:rsidRPr="00B41D41">
              <w:rPr>
                <w:rFonts w:ascii="Calibri" w:eastAsia="Calibri" w:hAnsi="Calibri" w:cs="Arial"/>
                <w:color w:val="000000"/>
                <w:sz w:val="20"/>
                <w:szCs w:val="20"/>
                <w:lang w:val="en-US"/>
              </w:rPr>
              <w:t>time the main river which flow</w:t>
            </w:r>
            <w:r w:rsidR="00101F04">
              <w:rPr>
                <w:rFonts w:ascii="Calibri" w:eastAsia="Calibri" w:hAnsi="Calibri" w:cs="Arial"/>
                <w:color w:val="000000"/>
                <w:sz w:val="20"/>
                <w:szCs w:val="20"/>
                <w:lang w:val="en-US"/>
              </w:rPr>
              <w:t>s</w:t>
            </w:r>
            <w:r w:rsidRPr="00B41D41">
              <w:rPr>
                <w:rFonts w:ascii="Calibri" w:eastAsia="Calibri" w:hAnsi="Calibri" w:cs="Arial"/>
                <w:color w:val="000000"/>
                <w:sz w:val="20"/>
                <w:szCs w:val="20"/>
                <w:lang w:val="en-US"/>
              </w:rPr>
              <w:t xml:space="preserve"> through the city. </w:t>
            </w:r>
          </w:p>
        </w:tc>
      </w:tr>
      <w:tr w:rsidR="0024784C" w:rsidRPr="00B41D41" w14:paraId="28D64B47" w14:textId="77777777" w:rsidTr="00DC33F3">
        <w:trPr>
          <w:trHeight w:val="20"/>
        </w:trPr>
        <w:tc>
          <w:tcPr>
            <w:tcW w:w="5000" w:type="pct"/>
            <w:gridSpan w:val="3"/>
            <w:tcMar>
              <w:top w:w="57" w:type="dxa"/>
              <w:left w:w="57" w:type="dxa"/>
              <w:bottom w:w="57" w:type="dxa"/>
              <w:right w:w="57" w:type="dxa"/>
            </w:tcMar>
            <w:vAlign w:val="center"/>
          </w:tcPr>
          <w:p w14:paraId="60F16C58" w14:textId="5062236B"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Plans - land use planning is for the common area between </w:t>
            </w:r>
            <w:r w:rsidR="00101F04">
              <w:rPr>
                <w:rFonts w:ascii="Calibri" w:eastAsia="Calibri" w:hAnsi="Calibri" w:cs="Arial"/>
                <w:color w:val="000000"/>
                <w:sz w:val="20"/>
                <w:szCs w:val="20"/>
                <w:lang w:val="en-US"/>
              </w:rPr>
              <w:t xml:space="preserve">the </w:t>
            </w:r>
            <w:r w:rsidRPr="00B41D41">
              <w:rPr>
                <w:rFonts w:ascii="Calibri" w:eastAsia="Calibri" w:hAnsi="Calibri" w:cs="Arial"/>
                <w:color w:val="000000"/>
                <w:sz w:val="20"/>
                <w:szCs w:val="20"/>
                <w:lang w:val="en-US"/>
              </w:rPr>
              <w:t>main river and city should be optimized.</w:t>
            </w:r>
          </w:p>
        </w:tc>
      </w:tr>
      <w:tr w:rsidR="0024784C" w:rsidRPr="00B41D41" w14:paraId="37462F72" w14:textId="77777777" w:rsidTr="00DC33F3">
        <w:trPr>
          <w:trHeight w:val="234"/>
        </w:trPr>
        <w:tc>
          <w:tcPr>
            <w:tcW w:w="3263" w:type="pct"/>
            <w:gridSpan w:val="2"/>
            <w:shd w:val="clear" w:color="auto" w:fill="E6E6E6"/>
            <w:tcMar>
              <w:top w:w="57" w:type="dxa"/>
              <w:left w:w="57" w:type="dxa"/>
              <w:bottom w:w="57" w:type="dxa"/>
              <w:right w:w="57" w:type="dxa"/>
            </w:tcMar>
            <w:vAlign w:val="center"/>
          </w:tcPr>
          <w:p w14:paraId="4012BE6E" w14:textId="77777777" w:rsidR="0024784C" w:rsidRPr="00B41D41" w:rsidRDefault="0024784C" w:rsidP="00DC33F3">
            <w:pPr>
              <w:tabs>
                <w:tab w:val="num" w:pos="536"/>
              </w:tabs>
              <w:spacing w:after="0"/>
              <w:ind w:left="123" w:right="278"/>
              <w:rPr>
                <w:rFonts w:ascii="Calibri" w:eastAsia="Calibri" w:hAnsi="Calibri" w:cs="Arial"/>
                <w:b/>
                <w:bCs/>
                <w:color w:val="A03488"/>
                <w:sz w:val="20"/>
                <w:szCs w:val="20"/>
                <w:lang w:val="en-US"/>
              </w:rPr>
            </w:pPr>
            <w:r w:rsidRPr="00B41D41">
              <w:rPr>
                <w:rFonts w:ascii="Calibri" w:eastAsia="Calibri" w:hAnsi="Calibri" w:cs="Arial"/>
                <w:b/>
                <w:bCs/>
                <w:color w:val="A03488"/>
                <w:sz w:val="20"/>
                <w:szCs w:val="20"/>
                <w:lang w:val="en-US"/>
              </w:rPr>
              <w:t>Essential 10 – Needs-based (survivors) reconstruction</w:t>
            </w:r>
          </w:p>
        </w:tc>
        <w:tc>
          <w:tcPr>
            <w:tcW w:w="1737" w:type="pct"/>
            <w:shd w:val="clear" w:color="auto" w:fill="E6E6E6"/>
            <w:vAlign w:val="center"/>
          </w:tcPr>
          <w:p w14:paraId="2A20616C" w14:textId="77777777" w:rsidR="0024784C" w:rsidRPr="00B41D41" w:rsidRDefault="0024784C" w:rsidP="00DC33F3">
            <w:pPr>
              <w:tabs>
                <w:tab w:val="num" w:pos="536"/>
              </w:tabs>
              <w:spacing w:after="0"/>
              <w:ind w:left="360"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Status - </w:t>
            </w:r>
            <w:r w:rsidRPr="00B41D41">
              <w:rPr>
                <w:rFonts w:ascii="Calibri" w:eastAsia="Calibri" w:hAnsi="Calibri" w:cs="Arial"/>
                <w:color w:val="000000"/>
                <w:sz w:val="20"/>
                <w:szCs w:val="20"/>
                <w:lang w:val="en-US"/>
              </w:rPr>
              <w:fldChar w:fldCharType="begin">
                <w:ffData>
                  <w:name w:val=""/>
                  <w:enabled/>
                  <w:calcOnExit w:val="0"/>
                  <w:ddList>
                    <w:listEntry w:val="Please select"/>
                    <w:listEntry w:val="1"/>
                    <w:listEntry w:val="2"/>
                    <w:listEntry w:val="3"/>
                  </w:ddList>
                </w:ffData>
              </w:fldChar>
            </w:r>
            <w:r w:rsidRPr="00B41D41">
              <w:rPr>
                <w:rFonts w:ascii="Calibri" w:eastAsia="Calibri" w:hAnsi="Calibri" w:cs="Arial"/>
                <w:color w:val="000000"/>
                <w:sz w:val="20"/>
                <w:szCs w:val="20"/>
                <w:lang w:val="en-US"/>
              </w:rPr>
              <w:instrText xml:space="preserve"> FORMDROPDOWN </w:instrText>
            </w:r>
            <w:r w:rsidR="00DC63EA">
              <w:rPr>
                <w:rFonts w:ascii="Calibri" w:eastAsia="Calibri" w:hAnsi="Calibri" w:cs="Arial"/>
                <w:color w:val="000000"/>
                <w:sz w:val="20"/>
                <w:szCs w:val="20"/>
                <w:lang w:val="en-US"/>
              </w:rPr>
            </w:r>
            <w:r w:rsidR="00DC63EA">
              <w:rPr>
                <w:rFonts w:ascii="Calibri" w:eastAsia="Calibri" w:hAnsi="Calibri" w:cs="Arial"/>
                <w:color w:val="000000"/>
                <w:sz w:val="20"/>
                <w:szCs w:val="20"/>
                <w:lang w:val="en-US"/>
              </w:rPr>
              <w:fldChar w:fldCharType="separate"/>
            </w:r>
            <w:r w:rsidRPr="00B41D41">
              <w:rPr>
                <w:rFonts w:ascii="Calibri" w:eastAsia="Calibri" w:hAnsi="Calibri" w:cs="Arial"/>
                <w:color w:val="000000"/>
                <w:sz w:val="20"/>
                <w:szCs w:val="20"/>
                <w:lang w:val="en-US"/>
              </w:rPr>
              <w:fldChar w:fldCharType="end"/>
            </w:r>
          </w:p>
        </w:tc>
      </w:tr>
      <w:tr w:rsidR="0024784C" w:rsidRPr="00B41D41" w14:paraId="2DD9ADD0" w14:textId="77777777" w:rsidTr="00DC33F3">
        <w:trPr>
          <w:trHeight w:val="234"/>
        </w:trPr>
        <w:tc>
          <w:tcPr>
            <w:tcW w:w="5000" w:type="pct"/>
            <w:gridSpan w:val="3"/>
            <w:shd w:val="clear" w:color="auto" w:fill="E6E6E6"/>
            <w:tcMar>
              <w:top w:w="57" w:type="dxa"/>
              <w:left w:w="57" w:type="dxa"/>
              <w:bottom w:w="57" w:type="dxa"/>
              <w:right w:w="57" w:type="dxa"/>
            </w:tcMar>
            <w:vAlign w:val="center"/>
          </w:tcPr>
          <w:p w14:paraId="1A96FFA2" w14:textId="784D7DB7" w:rsidR="0024784C" w:rsidRPr="00B41D41" w:rsidRDefault="0024784C" w:rsidP="00DC33F3">
            <w:pPr>
              <w:tabs>
                <w:tab w:val="num" w:pos="536"/>
              </w:tabs>
              <w:spacing w:after="0"/>
              <w:ind w:left="369"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 xml:space="preserve">Progress and achievements – 2012 building of 5 big shelters (as </w:t>
            </w:r>
            <w:r w:rsidR="00101F04">
              <w:rPr>
                <w:rFonts w:ascii="Calibri" w:eastAsia="Calibri" w:hAnsi="Calibri" w:cs="Arial"/>
                <w:color w:val="000000"/>
                <w:sz w:val="20"/>
                <w:szCs w:val="20"/>
                <w:lang w:val="en-US"/>
              </w:rPr>
              <w:t xml:space="preserve">a </w:t>
            </w:r>
            <w:r w:rsidRPr="00B41D41">
              <w:rPr>
                <w:rFonts w:ascii="Calibri" w:eastAsia="Calibri" w:hAnsi="Calibri" w:cs="Arial"/>
                <w:color w:val="000000"/>
                <w:sz w:val="20"/>
                <w:szCs w:val="20"/>
                <w:lang w:val="en-US"/>
              </w:rPr>
              <w:t>depot for Food, survivors equipment, accessories) which are resistant against Earthquake, Flood</w:t>
            </w:r>
            <w:r w:rsidR="00101F04">
              <w:rPr>
                <w:rFonts w:ascii="Calibri" w:eastAsia="Calibri" w:hAnsi="Calibri" w:cs="Arial"/>
                <w:color w:val="000000"/>
                <w:sz w:val="20"/>
                <w:szCs w:val="20"/>
                <w:lang w:val="en-US"/>
              </w:rPr>
              <w:t>,</w:t>
            </w:r>
            <w:r w:rsidRPr="00B41D41">
              <w:rPr>
                <w:rFonts w:ascii="Calibri" w:eastAsia="Calibri" w:hAnsi="Calibri" w:cs="Arial"/>
                <w:color w:val="000000"/>
                <w:sz w:val="20"/>
                <w:szCs w:val="20"/>
                <w:lang w:val="en-US"/>
              </w:rPr>
              <w:t xml:space="preserve"> and Frost in different districts, in order to be prepared against different events.</w:t>
            </w:r>
          </w:p>
        </w:tc>
      </w:tr>
      <w:tr w:rsidR="0024784C" w:rsidRPr="00B41D41" w14:paraId="490717C6" w14:textId="77777777" w:rsidTr="00DC33F3">
        <w:trPr>
          <w:trHeight w:val="234"/>
        </w:trPr>
        <w:tc>
          <w:tcPr>
            <w:tcW w:w="5000" w:type="pct"/>
            <w:gridSpan w:val="3"/>
            <w:shd w:val="clear" w:color="auto" w:fill="E6E6E6"/>
            <w:tcMar>
              <w:top w:w="57" w:type="dxa"/>
              <w:left w:w="57" w:type="dxa"/>
              <w:bottom w:w="57" w:type="dxa"/>
              <w:right w:w="57" w:type="dxa"/>
            </w:tcMar>
            <w:vAlign w:val="center"/>
          </w:tcPr>
          <w:p w14:paraId="12EDD4BD" w14:textId="77777777" w:rsidR="0024784C" w:rsidRPr="00B41D41" w:rsidRDefault="0024784C" w:rsidP="00DC33F3">
            <w:pPr>
              <w:tabs>
                <w:tab w:val="num" w:pos="536"/>
              </w:tabs>
              <w:spacing w:after="0"/>
              <w:ind w:left="369" w:right="278"/>
              <w:rPr>
                <w:rFonts w:ascii="Calibri" w:eastAsia="Calibri" w:hAnsi="Calibri" w:cs="Arial"/>
                <w:color w:val="000000"/>
                <w:sz w:val="20"/>
                <w:szCs w:val="20"/>
                <w:lang w:val="en-US"/>
              </w:rPr>
            </w:pPr>
            <w:r w:rsidRPr="00B41D41">
              <w:rPr>
                <w:rFonts w:ascii="Calibri" w:eastAsia="Calibri" w:hAnsi="Calibri" w:cs="Arial"/>
                <w:color w:val="000000"/>
                <w:sz w:val="20"/>
                <w:szCs w:val="20"/>
                <w:lang w:val="en-US"/>
              </w:rPr>
              <w:t>Plans - Building of 50 search and rescue neighborhoods teams, Implementation of survivors container in 50 neighborhoods until 2014</w:t>
            </w:r>
          </w:p>
        </w:tc>
      </w:tr>
    </w:tbl>
    <w:p w14:paraId="3027DADA" w14:textId="77777777" w:rsidR="0024784C" w:rsidRPr="00B41D41" w:rsidRDefault="0024784C" w:rsidP="0024784C">
      <w:pPr>
        <w:rPr>
          <w:lang w:val="en-US"/>
        </w:rPr>
      </w:pPr>
    </w:p>
    <w:p w14:paraId="0403A175" w14:textId="77777777" w:rsidR="0024784C" w:rsidRPr="00946C18" w:rsidRDefault="0024784C" w:rsidP="0024784C">
      <w:pPr>
        <w:rPr>
          <w:lang w:val="en-US"/>
        </w:rPr>
      </w:pPr>
    </w:p>
    <w:p w14:paraId="2349DC59" w14:textId="77777777" w:rsidR="0024784C" w:rsidRDefault="0024784C">
      <w:pPr>
        <w:rPr>
          <w:rFonts w:asciiTheme="majorHAnsi" w:eastAsiaTheme="minorEastAsia" w:hAnsiTheme="majorHAnsi" w:cstheme="majorBidi"/>
          <w:b/>
          <w:bCs/>
          <w:sz w:val="28"/>
          <w:szCs w:val="32"/>
          <w:lang w:val="en-US"/>
        </w:rPr>
      </w:pPr>
      <w:r>
        <w:rPr>
          <w:rFonts w:eastAsiaTheme="minorEastAsia"/>
          <w:b/>
          <w:bCs/>
          <w:lang w:val="en-US"/>
        </w:rPr>
        <w:br w:type="page"/>
      </w:r>
    </w:p>
    <w:p w14:paraId="364383B3" w14:textId="0B85205A" w:rsidR="006001EB" w:rsidRDefault="0083102E" w:rsidP="006001EB">
      <w:pPr>
        <w:pStyle w:val="Heading1"/>
        <w:rPr>
          <w:rFonts w:eastAsiaTheme="minorEastAsia"/>
          <w:b/>
          <w:bCs/>
          <w:lang w:val="en-US"/>
        </w:rPr>
      </w:pPr>
      <w:bookmarkStart w:id="1146" w:name="_Toc30109442"/>
      <w:r>
        <w:rPr>
          <w:rFonts w:eastAsiaTheme="minorEastAsia"/>
          <w:b/>
          <w:bCs/>
          <w:lang w:val="en-US"/>
        </w:rPr>
        <w:lastRenderedPageBreak/>
        <w:t>Appendix K</w:t>
      </w:r>
      <w:r w:rsidR="006001EB">
        <w:rPr>
          <w:rFonts w:eastAsiaTheme="minorEastAsia"/>
          <w:b/>
          <w:bCs/>
          <w:lang w:val="en-US"/>
        </w:rPr>
        <w:t>. 2010 – Hyogo Ten Essentials</w:t>
      </w:r>
      <w:bookmarkEnd w:id="1146"/>
    </w:p>
    <w:p w14:paraId="572042AB" w14:textId="77777777" w:rsidR="006001EB" w:rsidRDefault="006001EB" w:rsidP="006001EB">
      <w:pPr>
        <w:rPr>
          <w:rFonts w:ascii="Arial" w:hAnsi="Arial" w:cs="Arial"/>
        </w:rPr>
      </w:pPr>
    </w:p>
    <w:p w14:paraId="0BAA6F65" w14:textId="77777777" w:rsidR="006001EB" w:rsidRPr="009D1E3E" w:rsidRDefault="006001EB" w:rsidP="006001EB">
      <w:pPr>
        <w:rPr>
          <w:rFonts w:ascii="Arial" w:hAnsi="Arial" w:cs="Arial"/>
        </w:rPr>
      </w:pPr>
      <w:r>
        <w:rPr>
          <w:noProof/>
          <w:lang w:val="en-US"/>
        </w:rPr>
        <w:drawing>
          <wp:inline distT="0" distB="0" distL="0" distR="0" wp14:anchorId="6CEEE802" wp14:editId="34394877">
            <wp:extent cx="5823419" cy="6689558"/>
            <wp:effectExtent l="0" t="0" r="635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3">
                      <a:extLst>
                        <a:ext uri="{BEBA8EAE-BF5A-486C-A8C5-ECC9F3942E4B}">
                          <a14:imgProps xmlns:a14="http://schemas.microsoft.com/office/drawing/2010/main">
                            <a14:imgLayer r:embed="rId364">
                              <a14:imgEffect>
                                <a14:brightnessContrast contrast="20000"/>
                              </a14:imgEffect>
                            </a14:imgLayer>
                          </a14:imgProps>
                        </a:ext>
                      </a:extLst>
                    </a:blip>
                    <a:srcRect l="32170" t="13735" r="30609" b="10257"/>
                    <a:stretch/>
                  </pic:blipFill>
                  <pic:spPr bwMode="auto">
                    <a:xfrm>
                      <a:off x="0" y="0"/>
                      <a:ext cx="5841431" cy="6710250"/>
                    </a:xfrm>
                    <a:prstGeom prst="rect">
                      <a:avLst/>
                    </a:prstGeom>
                    <a:ln>
                      <a:noFill/>
                    </a:ln>
                    <a:extLst>
                      <a:ext uri="{53640926-AAD7-44D8-BBD7-CCE9431645EC}">
                        <a14:shadowObscured xmlns:a14="http://schemas.microsoft.com/office/drawing/2010/main"/>
                      </a:ext>
                    </a:extLst>
                  </pic:spPr>
                </pic:pic>
              </a:graphicData>
            </a:graphic>
          </wp:inline>
        </w:drawing>
      </w:r>
    </w:p>
    <w:p w14:paraId="24801DEE" w14:textId="6AD2173B" w:rsidR="006001EB" w:rsidRDefault="006001EB" w:rsidP="006001EB">
      <w:r>
        <w:rPr>
          <w:noProof/>
          <w:lang w:val="en-US"/>
        </w:rPr>
        <w:lastRenderedPageBreak/>
        <w:drawing>
          <wp:anchor distT="0" distB="0" distL="114300" distR="114300" simplePos="0" relativeHeight="252541952" behindDoc="0" locked="0" layoutInCell="1" allowOverlap="1" wp14:anchorId="64026012" wp14:editId="149DDA5F">
            <wp:simplePos x="0" y="0"/>
            <wp:positionH relativeFrom="margin">
              <wp:align>center</wp:align>
            </wp:positionH>
            <wp:positionV relativeFrom="margin">
              <wp:posOffset>577516</wp:posOffset>
            </wp:positionV>
            <wp:extent cx="5478975" cy="6879791"/>
            <wp:effectExtent l="0" t="0" r="7620" b="0"/>
            <wp:wrapSquare wrapText="bothSides"/>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5">
                      <a:extLst>
                        <a:ext uri="{BEBA8EAE-BF5A-486C-A8C5-ECC9F3942E4B}">
                          <a14:imgProps xmlns:a14="http://schemas.microsoft.com/office/drawing/2010/main">
                            <a14:imgLayer r:embed="rId366">
                              <a14:imgEffect>
                                <a14:brightnessContrast contrast="20000"/>
                              </a14:imgEffect>
                            </a14:imgLayer>
                          </a14:imgProps>
                        </a:ext>
                        <a:ext uri="{28A0092B-C50C-407E-A947-70E740481C1C}">
                          <a14:useLocalDpi xmlns:a14="http://schemas.microsoft.com/office/drawing/2010/main" val="0"/>
                        </a:ext>
                      </a:extLst>
                    </a:blip>
                    <a:srcRect l="31953" t="11593" r="31854" b="9687"/>
                    <a:stretch/>
                  </pic:blipFill>
                  <pic:spPr bwMode="auto">
                    <a:xfrm>
                      <a:off x="0" y="0"/>
                      <a:ext cx="5478975" cy="6879791"/>
                    </a:xfrm>
                    <a:prstGeom prst="rect">
                      <a:avLst/>
                    </a:prstGeom>
                    <a:ln>
                      <a:noFill/>
                    </a:ln>
                    <a:extLst>
                      <a:ext uri="{53640926-AAD7-44D8-BBD7-CCE9431645EC}">
                        <a14:shadowObscured xmlns:a14="http://schemas.microsoft.com/office/drawing/2010/main"/>
                      </a:ext>
                    </a:extLst>
                  </pic:spPr>
                </pic:pic>
              </a:graphicData>
            </a:graphic>
          </wp:anchor>
        </w:drawing>
      </w:r>
    </w:p>
    <w:p w14:paraId="6208FBB1" w14:textId="7148F1BB" w:rsidR="006001EB" w:rsidRDefault="006001EB" w:rsidP="006001EB"/>
    <w:p w14:paraId="0DAC930A" w14:textId="77777777" w:rsidR="006001EB" w:rsidRDefault="006001EB" w:rsidP="006001EB"/>
    <w:p w14:paraId="3091A307" w14:textId="77777777" w:rsidR="006001EB" w:rsidRDefault="006001EB" w:rsidP="006001EB"/>
    <w:p w14:paraId="5E280674" w14:textId="77777777" w:rsidR="006001EB" w:rsidRPr="00EA1ED3" w:rsidRDefault="006001EB" w:rsidP="006001EB"/>
    <w:p w14:paraId="68C6F66C" w14:textId="37A36B9B" w:rsidR="00670780" w:rsidRDefault="00670780">
      <w:pPr>
        <w:rPr>
          <w:rFonts w:asciiTheme="majorHAnsi" w:eastAsiaTheme="minorEastAsia" w:hAnsiTheme="majorHAnsi" w:cstheme="majorBidi"/>
          <w:b/>
          <w:bCs/>
          <w:sz w:val="28"/>
          <w:szCs w:val="32"/>
          <w:lang w:val="en-US"/>
        </w:rPr>
      </w:pPr>
    </w:p>
    <w:p w14:paraId="2C69409D" w14:textId="2FF302AD" w:rsidR="00444B8F" w:rsidRDefault="00444B8F" w:rsidP="00DA5051">
      <w:pPr>
        <w:rPr>
          <w:lang w:val="en-US"/>
        </w:rPr>
      </w:pPr>
      <w:bookmarkStart w:id="1147" w:name="_Toc30109443"/>
      <w:r>
        <w:rPr>
          <w:noProof/>
          <w:lang w:val="en-US"/>
        </w:rPr>
        <w:lastRenderedPageBreak/>
        <w:drawing>
          <wp:anchor distT="0" distB="0" distL="114300" distR="114300" simplePos="0" relativeHeight="252542976" behindDoc="0" locked="0" layoutInCell="1" allowOverlap="1" wp14:anchorId="37A3ED9E" wp14:editId="06CF1986">
            <wp:simplePos x="0" y="0"/>
            <wp:positionH relativeFrom="margin">
              <wp:posOffset>-193675</wp:posOffset>
            </wp:positionH>
            <wp:positionV relativeFrom="paragraph">
              <wp:posOffset>576580</wp:posOffset>
            </wp:positionV>
            <wp:extent cx="5659120" cy="6953885"/>
            <wp:effectExtent l="0" t="0" r="0" b="0"/>
            <wp:wrapTopAndBottom/>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67">
                      <a:extLst>
                        <a:ext uri="{BEBA8EAE-BF5A-486C-A8C5-ECC9F3942E4B}">
                          <a14:imgProps xmlns:a14="http://schemas.microsoft.com/office/drawing/2010/main">
                            <a14:imgLayer r:embed="rId368">
                              <a14:imgEffect>
                                <a14:brightnessContrast contrast="20000"/>
                              </a14:imgEffect>
                            </a14:imgLayer>
                          </a14:imgProps>
                        </a:ext>
                        <a:ext uri="{28A0092B-C50C-407E-A947-70E740481C1C}">
                          <a14:useLocalDpi xmlns:a14="http://schemas.microsoft.com/office/drawing/2010/main" val="0"/>
                        </a:ext>
                      </a:extLst>
                    </a:blip>
                    <a:srcRect l="4439"/>
                    <a:stretch/>
                  </pic:blipFill>
                  <pic:spPr bwMode="auto">
                    <a:xfrm>
                      <a:off x="0" y="0"/>
                      <a:ext cx="5659120" cy="69538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en-US"/>
        </w:rPr>
        <w:br w:type="page"/>
      </w:r>
    </w:p>
    <w:p w14:paraId="044928B5" w14:textId="7344C2D3" w:rsidR="00A5490F" w:rsidRPr="00B54CDB" w:rsidRDefault="00A5490F" w:rsidP="0024784C">
      <w:pPr>
        <w:pStyle w:val="Heading1"/>
        <w:rPr>
          <w:rFonts w:eastAsiaTheme="minorEastAsia"/>
          <w:b/>
          <w:bCs/>
        </w:rPr>
      </w:pPr>
      <w:r>
        <w:rPr>
          <w:rFonts w:eastAsiaTheme="minorEastAsia"/>
          <w:b/>
          <w:bCs/>
          <w:lang w:val="en-US"/>
        </w:rPr>
        <w:lastRenderedPageBreak/>
        <w:t xml:space="preserve">Appendix </w:t>
      </w:r>
      <w:r w:rsidR="0083102E">
        <w:rPr>
          <w:rFonts w:eastAsiaTheme="minorEastAsia"/>
          <w:b/>
          <w:bCs/>
          <w:lang w:val="en-US"/>
        </w:rPr>
        <w:t>L</w:t>
      </w:r>
      <w:r>
        <w:rPr>
          <w:rFonts w:eastAsiaTheme="minorEastAsia"/>
          <w:b/>
          <w:bCs/>
          <w:lang w:val="en-US"/>
        </w:rPr>
        <w:t xml:space="preserve">. </w:t>
      </w:r>
      <w:r w:rsidR="0024784C" w:rsidRPr="0024784C">
        <w:rPr>
          <w:rFonts w:eastAsiaTheme="minorEastAsia"/>
          <w:b/>
          <w:bCs/>
        </w:rPr>
        <w:t>Tools provided by the Making Cities Resilient Campaign</w:t>
      </w:r>
      <w:bookmarkEnd w:id="1147"/>
    </w:p>
    <w:p w14:paraId="47A53863" w14:textId="2F2B5D90" w:rsidR="00B41D41" w:rsidRDefault="00B41D41">
      <w:pPr>
        <w:rPr>
          <w:rFonts w:ascii="Arial" w:hAnsi="Arial" w:cs="Arial"/>
        </w:rPr>
      </w:pPr>
    </w:p>
    <w:p w14:paraId="016D9E9C" w14:textId="3A56808C" w:rsidR="00B41D41" w:rsidRPr="00781E33" w:rsidRDefault="00B41D41" w:rsidP="00B41D41">
      <w:pPr>
        <w:spacing w:before="120" w:after="120"/>
        <w:rPr>
          <w:rFonts w:ascii="Calibri" w:hAnsi="Calibri" w:cs="Arial"/>
          <w:color w:val="000000"/>
        </w:rPr>
      </w:pPr>
      <w:r w:rsidRPr="00781E33">
        <w:rPr>
          <w:rFonts w:ascii="Calibri" w:hAnsi="Calibri" w:cs="Arial"/>
          <w:color w:val="000000"/>
        </w:rPr>
        <w:t xml:space="preserve">A full list of tools related to the 10 essentials for making cities resilient can be found under the </w:t>
      </w:r>
      <w:r>
        <w:rPr>
          <w:rFonts w:ascii="Calibri" w:hAnsi="Calibri" w:cs="Arial"/>
          <w:color w:val="000000"/>
        </w:rPr>
        <w:t>“Toolkit”</w:t>
      </w:r>
      <w:r w:rsidRPr="00781E33">
        <w:rPr>
          <w:rFonts w:ascii="Calibri" w:hAnsi="Calibri" w:cs="Arial"/>
          <w:color w:val="000000"/>
        </w:rPr>
        <w:t xml:space="preserve"> section of the campaign website</w:t>
      </w:r>
      <w:r w:rsidRPr="00E44C59">
        <w:rPr>
          <w:rStyle w:val="HeaderChar"/>
        </w:rPr>
        <w:t>: www.unisdr.org/campaign</w:t>
      </w:r>
      <w:r w:rsidRPr="00781E33">
        <w:rPr>
          <w:rFonts w:ascii="Calibri" w:hAnsi="Calibri" w:cs="Arial"/>
          <w:color w:val="000000"/>
        </w:rPr>
        <w:t xml:space="preserve">. </w:t>
      </w:r>
    </w:p>
    <w:p w14:paraId="656A8875" w14:textId="100F8AAE" w:rsidR="00B41D41" w:rsidRPr="00781E33" w:rsidRDefault="0024784C" w:rsidP="00B41D41">
      <w:pPr>
        <w:rPr>
          <w:rFonts w:ascii="Calibri" w:hAnsi="Calibri" w:cs="Arial"/>
          <w:color w:val="000000"/>
        </w:rPr>
      </w:pPr>
      <w:r>
        <w:rPr>
          <w:noProof/>
          <w:lang w:val="en-US"/>
        </w:rPr>
        <mc:AlternateContent>
          <mc:Choice Requires="wps">
            <w:drawing>
              <wp:anchor distT="0" distB="0" distL="114300" distR="114300" simplePos="0" relativeHeight="251759616" behindDoc="1" locked="0" layoutInCell="1" allowOverlap="1" wp14:anchorId="704C6929" wp14:editId="5212E732">
                <wp:simplePos x="0" y="0"/>
                <wp:positionH relativeFrom="column">
                  <wp:posOffset>-109855</wp:posOffset>
                </wp:positionH>
                <wp:positionV relativeFrom="paragraph">
                  <wp:posOffset>219767</wp:posOffset>
                </wp:positionV>
                <wp:extent cx="5577840" cy="3740728"/>
                <wp:effectExtent l="0" t="0" r="22860" b="12700"/>
                <wp:wrapNone/>
                <wp:docPr id="271"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7840" cy="3740728"/>
                        </a:xfrm>
                        <a:prstGeom prst="rect">
                          <a:avLst/>
                        </a:prstGeom>
                        <a:noFill/>
                        <a:ln w="19050">
                          <a:solidFill>
                            <a:srgbClr val="A03488"/>
                          </a:solidFill>
                          <a:miter lim="800000"/>
                          <a:headEnd/>
                          <a:tailEnd/>
                        </a:ln>
                        <a:extLst>
                          <a:ext uri="{909E8E84-426E-40DD-AFC4-6F175D3DCCD1}">
                            <a14:hiddenFill xmlns:a14="http://schemas.microsoft.com/office/drawing/2010/main">
                              <a:solidFill>
                                <a:srgbClr val="FFFFFF"/>
                              </a:solidFill>
                            </a14:hiddenFill>
                          </a:ext>
                        </a:extLst>
                      </wps:spPr>
                      <wps:txbx>
                        <w:txbxContent>
                          <w:p w14:paraId="155BD413" w14:textId="77777777" w:rsidR="00D87BB9" w:rsidRPr="00835914" w:rsidRDefault="00D87BB9" w:rsidP="00B41D41">
                            <w:pPr>
                              <w:spacing w:after="180"/>
                            </w:pPr>
                          </w:p>
                          <w:p w14:paraId="7EE3A5CE" w14:textId="77777777" w:rsidR="00D87BB9" w:rsidRDefault="00D87BB9"/>
                          <w:p w14:paraId="7E5CC5EB" w14:textId="77777777" w:rsidR="00D87BB9" w:rsidRPr="00835914" w:rsidRDefault="00D87BB9" w:rsidP="00B41D41">
                            <w:pPr>
                              <w:spacing w:after="180"/>
                            </w:pPr>
                          </w:p>
                          <w:p w14:paraId="4821D2C3" w14:textId="77777777" w:rsidR="00D87BB9" w:rsidRDefault="00D87BB9"/>
                          <w:p w14:paraId="549F6F8F" w14:textId="77777777" w:rsidR="00D87BB9" w:rsidRPr="00835914" w:rsidRDefault="00D87BB9" w:rsidP="00B41D41">
                            <w:pPr>
                              <w:spacing w:after="180"/>
                            </w:pPr>
                          </w:p>
                          <w:p w14:paraId="0387B04C" w14:textId="77777777" w:rsidR="00D87BB9" w:rsidRDefault="00D87BB9"/>
                          <w:p w14:paraId="078303F1" w14:textId="77777777" w:rsidR="00D87BB9" w:rsidRPr="00835914" w:rsidRDefault="00D87BB9" w:rsidP="00B41D41">
                            <w:pPr>
                              <w:spacing w:after="180"/>
                            </w:pPr>
                          </w:p>
                          <w:p w14:paraId="483AEE18" w14:textId="77777777" w:rsidR="00D87BB9" w:rsidRDefault="00D87BB9"/>
                          <w:p w14:paraId="17CCFBBE" w14:textId="77777777" w:rsidR="00D87BB9" w:rsidRPr="00835914" w:rsidRDefault="00D87BB9" w:rsidP="00B41D41">
                            <w:pPr>
                              <w:spacing w:after="180"/>
                            </w:pPr>
                          </w:p>
                          <w:p w14:paraId="2DE26684" w14:textId="77777777" w:rsidR="00D87BB9" w:rsidRDefault="00D87BB9"/>
                          <w:p w14:paraId="61839C29" w14:textId="77777777" w:rsidR="00D87BB9" w:rsidRPr="00835914" w:rsidRDefault="00D87BB9" w:rsidP="00B41D41">
                            <w:pPr>
                              <w:spacing w:after="180"/>
                            </w:pPr>
                          </w:p>
                          <w:p w14:paraId="110AB24E" w14:textId="77777777" w:rsidR="00D87BB9" w:rsidRDefault="00D87BB9"/>
                          <w:p w14:paraId="626712E8" w14:textId="77777777" w:rsidR="00D87BB9" w:rsidRPr="00835914" w:rsidRDefault="00D87BB9" w:rsidP="00B41D41">
                            <w:pPr>
                              <w:spacing w:after="180"/>
                            </w:pPr>
                          </w:p>
                          <w:p w14:paraId="274D2D71" w14:textId="77777777" w:rsidR="00D87BB9" w:rsidRDefault="00D87BB9"/>
                          <w:p w14:paraId="56D515C0" w14:textId="77777777" w:rsidR="00D87BB9" w:rsidRPr="00835914" w:rsidRDefault="00D87BB9" w:rsidP="00B41D41">
                            <w:pPr>
                              <w:spacing w:after="180"/>
                            </w:pPr>
                          </w:p>
                          <w:p w14:paraId="47B04E73" w14:textId="77777777" w:rsidR="00D87BB9" w:rsidRDefault="00D87BB9"/>
                          <w:p w14:paraId="51BE7A9A" w14:textId="77777777" w:rsidR="00D87BB9" w:rsidRPr="00835914" w:rsidRDefault="00D87BB9" w:rsidP="00B41D41">
                            <w:pPr>
                              <w:spacing w:after="180"/>
                            </w:pPr>
                          </w:p>
                          <w:p w14:paraId="13724435" w14:textId="77777777" w:rsidR="00D87BB9" w:rsidRDefault="00D87BB9"/>
                          <w:p w14:paraId="21AF6C10" w14:textId="77777777" w:rsidR="00D87BB9" w:rsidRPr="00835914" w:rsidRDefault="00D87BB9" w:rsidP="00B41D41">
                            <w:pPr>
                              <w:spacing w:after="180"/>
                            </w:pPr>
                          </w:p>
                          <w:p w14:paraId="61D16E3D" w14:textId="77777777" w:rsidR="00D87BB9" w:rsidRDefault="00D87BB9"/>
                          <w:p w14:paraId="3A7EFE7D" w14:textId="77777777" w:rsidR="00D87BB9" w:rsidRPr="00835914" w:rsidRDefault="00D87BB9" w:rsidP="00B41D41">
                            <w:pPr>
                              <w:spacing w:after="180"/>
                            </w:pPr>
                          </w:p>
                          <w:p w14:paraId="34F5E391" w14:textId="77777777" w:rsidR="00D87BB9" w:rsidRDefault="00D87BB9"/>
                          <w:p w14:paraId="58280991" w14:textId="77777777" w:rsidR="00D87BB9" w:rsidRPr="00835914" w:rsidRDefault="00D87BB9" w:rsidP="00B41D41">
                            <w:pPr>
                              <w:spacing w:after="180"/>
                            </w:pPr>
                          </w:p>
                          <w:p w14:paraId="1303DBFE" w14:textId="77777777" w:rsidR="00D87BB9" w:rsidRDefault="00D87BB9"/>
                          <w:p w14:paraId="161B4A5C" w14:textId="77777777" w:rsidR="00D87BB9" w:rsidRPr="00835914" w:rsidRDefault="00D87BB9" w:rsidP="00B41D41">
                            <w:pPr>
                              <w:spacing w:after="180"/>
                            </w:pPr>
                          </w:p>
                          <w:p w14:paraId="30006FE8" w14:textId="77777777" w:rsidR="00D87BB9" w:rsidRDefault="00D87BB9"/>
                          <w:p w14:paraId="1BD1F1DF" w14:textId="77777777" w:rsidR="00D87BB9" w:rsidRPr="00835914" w:rsidRDefault="00D87BB9" w:rsidP="00B41D41">
                            <w:pPr>
                              <w:spacing w:after="180"/>
                            </w:pPr>
                          </w:p>
                          <w:p w14:paraId="6038C2A3" w14:textId="77777777" w:rsidR="00D87BB9" w:rsidRDefault="00D87BB9"/>
                          <w:p w14:paraId="7C8FE41E" w14:textId="77777777" w:rsidR="00D87BB9" w:rsidRPr="00835914" w:rsidRDefault="00D87BB9" w:rsidP="00B41D41">
                            <w:pPr>
                              <w:spacing w:after="180"/>
                            </w:pPr>
                          </w:p>
                          <w:p w14:paraId="372F4B3C" w14:textId="77777777" w:rsidR="00D87BB9" w:rsidRDefault="00D87BB9"/>
                          <w:p w14:paraId="2C660BD9" w14:textId="77777777" w:rsidR="00D87BB9" w:rsidRPr="00835914" w:rsidRDefault="00D87BB9" w:rsidP="00B41D41">
                            <w:pPr>
                              <w:spacing w:after="180"/>
                            </w:pPr>
                          </w:p>
                          <w:p w14:paraId="61E14F82" w14:textId="77777777" w:rsidR="00D87BB9" w:rsidRDefault="00D87BB9"/>
                          <w:p w14:paraId="7F8EE6F5" w14:textId="77777777" w:rsidR="00D87BB9" w:rsidRPr="00835914" w:rsidRDefault="00D87BB9" w:rsidP="00B41D41">
                            <w:pPr>
                              <w:spacing w:after="180"/>
                            </w:pPr>
                          </w:p>
                          <w:p w14:paraId="283F47AE" w14:textId="77777777" w:rsidR="00D87BB9" w:rsidRDefault="00D87BB9"/>
                          <w:p w14:paraId="1EADAFA9" w14:textId="77777777" w:rsidR="00D87BB9" w:rsidRPr="00835914" w:rsidRDefault="00D87BB9" w:rsidP="00B41D41">
                            <w:pPr>
                              <w:spacing w:after="180"/>
                            </w:pPr>
                          </w:p>
                          <w:p w14:paraId="0838AAE2" w14:textId="77777777" w:rsidR="00D87BB9" w:rsidRDefault="00D87BB9"/>
                          <w:p w14:paraId="01005455" w14:textId="77777777" w:rsidR="00D87BB9" w:rsidRPr="00835914" w:rsidRDefault="00D87BB9" w:rsidP="00B41D41">
                            <w:pPr>
                              <w:spacing w:after="180"/>
                            </w:pPr>
                          </w:p>
                          <w:p w14:paraId="04AFE526" w14:textId="77777777" w:rsidR="00D87BB9" w:rsidRDefault="00D87BB9"/>
                          <w:p w14:paraId="6AF692FC" w14:textId="77777777" w:rsidR="00D87BB9" w:rsidRPr="00835914" w:rsidRDefault="00D87BB9" w:rsidP="00B41D41">
                            <w:pPr>
                              <w:spacing w:after="180"/>
                            </w:pPr>
                          </w:p>
                          <w:p w14:paraId="1071AB05" w14:textId="77777777" w:rsidR="00D87BB9" w:rsidRDefault="00D87BB9"/>
                          <w:p w14:paraId="73BA8E65" w14:textId="77777777" w:rsidR="00D87BB9" w:rsidRPr="00835914" w:rsidRDefault="00D87BB9" w:rsidP="00B41D41">
                            <w:pPr>
                              <w:spacing w:after="180"/>
                            </w:pPr>
                          </w:p>
                          <w:p w14:paraId="56F59FA4" w14:textId="77777777" w:rsidR="00D87BB9" w:rsidRDefault="00D87BB9"/>
                          <w:p w14:paraId="27FA4699" w14:textId="77777777" w:rsidR="00D87BB9" w:rsidRPr="00835914" w:rsidRDefault="00D87BB9" w:rsidP="00B41D41">
                            <w:pPr>
                              <w:spacing w:after="180"/>
                            </w:pPr>
                          </w:p>
                          <w:p w14:paraId="47732443" w14:textId="77777777" w:rsidR="00D87BB9" w:rsidRDefault="00D87BB9"/>
                          <w:p w14:paraId="2742FF86" w14:textId="77777777" w:rsidR="00D87BB9" w:rsidRPr="00835914" w:rsidRDefault="00D87BB9" w:rsidP="00B41D41">
                            <w:pPr>
                              <w:spacing w:after="180"/>
                            </w:pPr>
                          </w:p>
                          <w:p w14:paraId="505181B5" w14:textId="77777777" w:rsidR="00D87BB9" w:rsidRDefault="00D87BB9"/>
                          <w:p w14:paraId="61E9E846" w14:textId="77777777" w:rsidR="00D87BB9" w:rsidRPr="00835914" w:rsidRDefault="00D87BB9" w:rsidP="00B41D41">
                            <w:pPr>
                              <w:spacing w:after="180"/>
                            </w:pPr>
                          </w:p>
                          <w:p w14:paraId="6580B85E" w14:textId="77777777" w:rsidR="00D87BB9" w:rsidRDefault="00D87BB9"/>
                          <w:p w14:paraId="6D86C4B7" w14:textId="77777777" w:rsidR="00D87BB9" w:rsidRPr="00835914" w:rsidRDefault="00D87BB9" w:rsidP="00B41D41">
                            <w:pPr>
                              <w:spacing w:after="180"/>
                            </w:pPr>
                          </w:p>
                          <w:p w14:paraId="663580C3" w14:textId="77777777" w:rsidR="00D87BB9" w:rsidRDefault="00D87BB9"/>
                          <w:p w14:paraId="2D99A26A" w14:textId="77777777" w:rsidR="00D87BB9" w:rsidRPr="00835914" w:rsidRDefault="00D87BB9" w:rsidP="00B41D41">
                            <w:pPr>
                              <w:spacing w:after="180"/>
                            </w:pPr>
                          </w:p>
                          <w:p w14:paraId="79F893B9" w14:textId="77777777" w:rsidR="00D87BB9" w:rsidRDefault="00D87BB9"/>
                          <w:p w14:paraId="50480A88" w14:textId="77777777" w:rsidR="00D87BB9" w:rsidRPr="00835914" w:rsidRDefault="00D87BB9" w:rsidP="00B41D41">
                            <w:pPr>
                              <w:spacing w:after="180"/>
                            </w:pPr>
                          </w:p>
                          <w:p w14:paraId="76C8D3A7" w14:textId="77777777" w:rsidR="00D87BB9" w:rsidRDefault="00D87BB9"/>
                          <w:p w14:paraId="116C9C1E" w14:textId="77777777" w:rsidR="00D87BB9" w:rsidRPr="00835914" w:rsidRDefault="00D87BB9" w:rsidP="00B41D41">
                            <w:pPr>
                              <w:spacing w:after="180"/>
                            </w:pPr>
                          </w:p>
                          <w:p w14:paraId="0EADD47D" w14:textId="77777777" w:rsidR="00D87BB9" w:rsidRDefault="00D87BB9"/>
                          <w:p w14:paraId="17C2EF5B" w14:textId="77777777" w:rsidR="00D87BB9" w:rsidRPr="00835914" w:rsidRDefault="00D87BB9" w:rsidP="00B41D41">
                            <w:pPr>
                              <w:spacing w:after="180"/>
                            </w:pPr>
                          </w:p>
                          <w:p w14:paraId="2C652B8F" w14:textId="77777777" w:rsidR="00D87BB9" w:rsidRDefault="00D87BB9"/>
                          <w:p w14:paraId="4044DAF3" w14:textId="77777777" w:rsidR="00D87BB9" w:rsidRPr="00835914" w:rsidRDefault="00D87BB9" w:rsidP="00B41D41">
                            <w:pPr>
                              <w:spacing w:after="180"/>
                            </w:pPr>
                          </w:p>
                          <w:p w14:paraId="2C90797D" w14:textId="77777777" w:rsidR="00D87BB9" w:rsidRDefault="00D87BB9"/>
                          <w:p w14:paraId="36C14377" w14:textId="77777777" w:rsidR="00D87BB9" w:rsidRPr="00835914" w:rsidRDefault="00D87BB9" w:rsidP="00B41D41">
                            <w:pPr>
                              <w:spacing w:after="180"/>
                            </w:pPr>
                          </w:p>
                          <w:p w14:paraId="2F45FC2E" w14:textId="77777777" w:rsidR="00D87BB9" w:rsidRDefault="00D87BB9"/>
                          <w:p w14:paraId="6848D16D" w14:textId="77777777" w:rsidR="00D87BB9" w:rsidRPr="00835914" w:rsidRDefault="00D87BB9" w:rsidP="00B41D41">
                            <w:pPr>
                              <w:spacing w:after="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4C6929" id="_x0000_s1302" type="#_x0000_t202" style="position:absolute;margin-left:-8.65pt;margin-top:17.3pt;width:439.2pt;height:294.55pt;z-index:-25155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" filled="f" strokecolor="#a03488" strokeweight="1.5pt">
                <v:textbox>
                  <w:txbxContent>
                    <w:p w14:paraId="155BD413" w14:textId="77777777" w:rsidR="00D87BB9" w:rsidRPr="00835914" w:rsidRDefault="00D87BB9" w:rsidP="00B41D41">
                      <w:pPr>
                        <w:spacing w:after="180"/>
                      </w:pPr>
                    </w:p>
                    <w:p w14:paraId="7EE3A5CE" w14:textId="77777777" w:rsidR="00D87BB9" w:rsidRDefault="00D87BB9"/>
                    <w:p w14:paraId="7E5CC5EB" w14:textId="77777777" w:rsidR="00D87BB9" w:rsidRPr="00835914" w:rsidRDefault="00D87BB9" w:rsidP="00B41D41">
                      <w:pPr>
                        <w:spacing w:after="180"/>
                      </w:pPr>
                    </w:p>
                    <w:p w14:paraId="4821D2C3" w14:textId="77777777" w:rsidR="00D87BB9" w:rsidRDefault="00D87BB9"/>
                    <w:p w14:paraId="549F6F8F" w14:textId="77777777" w:rsidR="00D87BB9" w:rsidRPr="00835914" w:rsidRDefault="00D87BB9" w:rsidP="00B41D41">
                      <w:pPr>
                        <w:spacing w:after="180"/>
                      </w:pPr>
                    </w:p>
                    <w:p w14:paraId="0387B04C" w14:textId="77777777" w:rsidR="00D87BB9" w:rsidRDefault="00D87BB9"/>
                    <w:p w14:paraId="078303F1" w14:textId="77777777" w:rsidR="00D87BB9" w:rsidRPr="00835914" w:rsidRDefault="00D87BB9" w:rsidP="00B41D41">
                      <w:pPr>
                        <w:spacing w:after="180"/>
                      </w:pPr>
                    </w:p>
                    <w:p w14:paraId="483AEE18" w14:textId="77777777" w:rsidR="00D87BB9" w:rsidRDefault="00D87BB9"/>
                    <w:p w14:paraId="17CCFBBE" w14:textId="77777777" w:rsidR="00D87BB9" w:rsidRPr="00835914" w:rsidRDefault="00D87BB9" w:rsidP="00B41D41">
                      <w:pPr>
                        <w:spacing w:after="180"/>
                      </w:pPr>
                    </w:p>
                    <w:p w14:paraId="2DE26684" w14:textId="77777777" w:rsidR="00D87BB9" w:rsidRDefault="00D87BB9"/>
                    <w:p w14:paraId="61839C29" w14:textId="77777777" w:rsidR="00D87BB9" w:rsidRPr="00835914" w:rsidRDefault="00D87BB9" w:rsidP="00B41D41">
                      <w:pPr>
                        <w:spacing w:after="180"/>
                      </w:pPr>
                    </w:p>
                    <w:p w14:paraId="110AB24E" w14:textId="77777777" w:rsidR="00D87BB9" w:rsidRDefault="00D87BB9"/>
                    <w:p w14:paraId="626712E8" w14:textId="77777777" w:rsidR="00D87BB9" w:rsidRPr="00835914" w:rsidRDefault="00D87BB9" w:rsidP="00B41D41">
                      <w:pPr>
                        <w:spacing w:after="180"/>
                      </w:pPr>
                    </w:p>
                    <w:p w14:paraId="274D2D71" w14:textId="77777777" w:rsidR="00D87BB9" w:rsidRDefault="00D87BB9"/>
                    <w:p w14:paraId="56D515C0" w14:textId="77777777" w:rsidR="00D87BB9" w:rsidRPr="00835914" w:rsidRDefault="00D87BB9" w:rsidP="00B41D41">
                      <w:pPr>
                        <w:spacing w:after="180"/>
                      </w:pPr>
                    </w:p>
                    <w:p w14:paraId="47B04E73" w14:textId="77777777" w:rsidR="00D87BB9" w:rsidRDefault="00D87BB9"/>
                    <w:p w14:paraId="51BE7A9A" w14:textId="77777777" w:rsidR="00D87BB9" w:rsidRPr="00835914" w:rsidRDefault="00D87BB9" w:rsidP="00B41D41">
                      <w:pPr>
                        <w:spacing w:after="180"/>
                      </w:pPr>
                    </w:p>
                    <w:p w14:paraId="13724435" w14:textId="77777777" w:rsidR="00D87BB9" w:rsidRDefault="00D87BB9"/>
                    <w:p w14:paraId="21AF6C10" w14:textId="77777777" w:rsidR="00D87BB9" w:rsidRPr="00835914" w:rsidRDefault="00D87BB9" w:rsidP="00B41D41">
                      <w:pPr>
                        <w:spacing w:after="180"/>
                      </w:pPr>
                    </w:p>
                    <w:p w14:paraId="61D16E3D" w14:textId="77777777" w:rsidR="00D87BB9" w:rsidRDefault="00D87BB9"/>
                    <w:p w14:paraId="3A7EFE7D" w14:textId="77777777" w:rsidR="00D87BB9" w:rsidRPr="00835914" w:rsidRDefault="00D87BB9" w:rsidP="00B41D41">
                      <w:pPr>
                        <w:spacing w:after="180"/>
                      </w:pPr>
                    </w:p>
                    <w:p w14:paraId="34F5E391" w14:textId="77777777" w:rsidR="00D87BB9" w:rsidRDefault="00D87BB9"/>
                    <w:p w14:paraId="58280991" w14:textId="77777777" w:rsidR="00D87BB9" w:rsidRPr="00835914" w:rsidRDefault="00D87BB9" w:rsidP="00B41D41">
                      <w:pPr>
                        <w:spacing w:after="180"/>
                      </w:pPr>
                    </w:p>
                    <w:p w14:paraId="1303DBFE" w14:textId="77777777" w:rsidR="00D87BB9" w:rsidRDefault="00D87BB9"/>
                    <w:p w14:paraId="161B4A5C" w14:textId="77777777" w:rsidR="00D87BB9" w:rsidRPr="00835914" w:rsidRDefault="00D87BB9" w:rsidP="00B41D41">
                      <w:pPr>
                        <w:spacing w:after="180"/>
                      </w:pPr>
                    </w:p>
                    <w:p w14:paraId="30006FE8" w14:textId="77777777" w:rsidR="00D87BB9" w:rsidRDefault="00D87BB9"/>
                    <w:p w14:paraId="1BD1F1DF" w14:textId="77777777" w:rsidR="00D87BB9" w:rsidRPr="00835914" w:rsidRDefault="00D87BB9" w:rsidP="00B41D41">
                      <w:pPr>
                        <w:spacing w:after="180"/>
                      </w:pPr>
                    </w:p>
                    <w:p w14:paraId="6038C2A3" w14:textId="77777777" w:rsidR="00D87BB9" w:rsidRDefault="00D87BB9"/>
                    <w:p w14:paraId="7C8FE41E" w14:textId="77777777" w:rsidR="00D87BB9" w:rsidRPr="00835914" w:rsidRDefault="00D87BB9" w:rsidP="00B41D41">
                      <w:pPr>
                        <w:spacing w:after="180"/>
                      </w:pPr>
                    </w:p>
                    <w:p w14:paraId="372F4B3C" w14:textId="77777777" w:rsidR="00D87BB9" w:rsidRDefault="00D87BB9"/>
                    <w:p w14:paraId="2C660BD9" w14:textId="77777777" w:rsidR="00D87BB9" w:rsidRPr="00835914" w:rsidRDefault="00D87BB9" w:rsidP="00B41D41">
                      <w:pPr>
                        <w:spacing w:after="180"/>
                      </w:pPr>
                    </w:p>
                    <w:p w14:paraId="61E14F82" w14:textId="77777777" w:rsidR="00D87BB9" w:rsidRDefault="00D87BB9"/>
                    <w:p w14:paraId="7F8EE6F5" w14:textId="77777777" w:rsidR="00D87BB9" w:rsidRPr="00835914" w:rsidRDefault="00D87BB9" w:rsidP="00B41D41">
                      <w:pPr>
                        <w:spacing w:after="180"/>
                      </w:pPr>
                    </w:p>
                    <w:p w14:paraId="283F47AE" w14:textId="77777777" w:rsidR="00D87BB9" w:rsidRDefault="00D87BB9"/>
                    <w:p w14:paraId="1EADAFA9" w14:textId="77777777" w:rsidR="00D87BB9" w:rsidRPr="00835914" w:rsidRDefault="00D87BB9" w:rsidP="00B41D41">
                      <w:pPr>
                        <w:spacing w:after="180"/>
                      </w:pPr>
                    </w:p>
                    <w:p w14:paraId="0838AAE2" w14:textId="77777777" w:rsidR="00D87BB9" w:rsidRDefault="00D87BB9"/>
                    <w:p w14:paraId="01005455" w14:textId="77777777" w:rsidR="00D87BB9" w:rsidRPr="00835914" w:rsidRDefault="00D87BB9" w:rsidP="00B41D41">
                      <w:pPr>
                        <w:spacing w:after="180"/>
                      </w:pPr>
                    </w:p>
                    <w:p w14:paraId="04AFE526" w14:textId="77777777" w:rsidR="00D87BB9" w:rsidRDefault="00D87BB9"/>
                    <w:p w14:paraId="6AF692FC" w14:textId="77777777" w:rsidR="00D87BB9" w:rsidRPr="00835914" w:rsidRDefault="00D87BB9" w:rsidP="00B41D41">
                      <w:pPr>
                        <w:spacing w:after="180"/>
                      </w:pPr>
                    </w:p>
                    <w:p w14:paraId="1071AB05" w14:textId="77777777" w:rsidR="00D87BB9" w:rsidRDefault="00D87BB9"/>
                    <w:p w14:paraId="73BA8E65" w14:textId="77777777" w:rsidR="00D87BB9" w:rsidRPr="00835914" w:rsidRDefault="00D87BB9" w:rsidP="00B41D41">
                      <w:pPr>
                        <w:spacing w:after="180"/>
                      </w:pPr>
                    </w:p>
                    <w:p w14:paraId="56F59FA4" w14:textId="77777777" w:rsidR="00D87BB9" w:rsidRDefault="00D87BB9"/>
                    <w:p w14:paraId="27FA4699" w14:textId="77777777" w:rsidR="00D87BB9" w:rsidRPr="00835914" w:rsidRDefault="00D87BB9" w:rsidP="00B41D41">
                      <w:pPr>
                        <w:spacing w:after="180"/>
                      </w:pPr>
                    </w:p>
                    <w:p w14:paraId="47732443" w14:textId="77777777" w:rsidR="00D87BB9" w:rsidRDefault="00D87BB9"/>
                    <w:p w14:paraId="2742FF86" w14:textId="77777777" w:rsidR="00D87BB9" w:rsidRPr="00835914" w:rsidRDefault="00D87BB9" w:rsidP="00B41D41">
                      <w:pPr>
                        <w:spacing w:after="180"/>
                      </w:pPr>
                    </w:p>
                    <w:p w14:paraId="505181B5" w14:textId="77777777" w:rsidR="00D87BB9" w:rsidRDefault="00D87BB9"/>
                    <w:p w14:paraId="61E9E846" w14:textId="77777777" w:rsidR="00D87BB9" w:rsidRPr="00835914" w:rsidRDefault="00D87BB9" w:rsidP="00B41D41">
                      <w:pPr>
                        <w:spacing w:after="180"/>
                      </w:pPr>
                    </w:p>
                    <w:p w14:paraId="6580B85E" w14:textId="77777777" w:rsidR="00D87BB9" w:rsidRDefault="00D87BB9"/>
                    <w:p w14:paraId="6D86C4B7" w14:textId="77777777" w:rsidR="00D87BB9" w:rsidRPr="00835914" w:rsidRDefault="00D87BB9" w:rsidP="00B41D41">
                      <w:pPr>
                        <w:spacing w:after="180"/>
                      </w:pPr>
                    </w:p>
                    <w:p w14:paraId="663580C3" w14:textId="77777777" w:rsidR="00D87BB9" w:rsidRDefault="00D87BB9"/>
                    <w:p w14:paraId="2D99A26A" w14:textId="77777777" w:rsidR="00D87BB9" w:rsidRPr="00835914" w:rsidRDefault="00D87BB9" w:rsidP="00B41D41">
                      <w:pPr>
                        <w:spacing w:after="180"/>
                      </w:pPr>
                    </w:p>
                    <w:p w14:paraId="79F893B9" w14:textId="77777777" w:rsidR="00D87BB9" w:rsidRDefault="00D87BB9"/>
                    <w:p w14:paraId="50480A88" w14:textId="77777777" w:rsidR="00D87BB9" w:rsidRPr="00835914" w:rsidRDefault="00D87BB9" w:rsidP="00B41D41">
                      <w:pPr>
                        <w:spacing w:after="180"/>
                      </w:pPr>
                    </w:p>
                    <w:p w14:paraId="76C8D3A7" w14:textId="77777777" w:rsidR="00D87BB9" w:rsidRDefault="00D87BB9"/>
                    <w:p w14:paraId="116C9C1E" w14:textId="77777777" w:rsidR="00D87BB9" w:rsidRPr="00835914" w:rsidRDefault="00D87BB9" w:rsidP="00B41D41">
                      <w:pPr>
                        <w:spacing w:after="180"/>
                      </w:pPr>
                    </w:p>
                    <w:p w14:paraId="0EADD47D" w14:textId="77777777" w:rsidR="00D87BB9" w:rsidRDefault="00D87BB9"/>
                    <w:p w14:paraId="17C2EF5B" w14:textId="77777777" w:rsidR="00D87BB9" w:rsidRPr="00835914" w:rsidRDefault="00D87BB9" w:rsidP="00B41D41">
                      <w:pPr>
                        <w:spacing w:after="180"/>
                      </w:pPr>
                    </w:p>
                    <w:p w14:paraId="2C652B8F" w14:textId="77777777" w:rsidR="00D87BB9" w:rsidRDefault="00D87BB9"/>
                    <w:p w14:paraId="4044DAF3" w14:textId="77777777" w:rsidR="00D87BB9" w:rsidRPr="00835914" w:rsidRDefault="00D87BB9" w:rsidP="00B41D41">
                      <w:pPr>
                        <w:spacing w:after="180"/>
                      </w:pPr>
                    </w:p>
                    <w:p w14:paraId="2C90797D" w14:textId="77777777" w:rsidR="00D87BB9" w:rsidRDefault="00D87BB9"/>
                    <w:p w14:paraId="36C14377" w14:textId="77777777" w:rsidR="00D87BB9" w:rsidRPr="00835914" w:rsidRDefault="00D87BB9" w:rsidP="00B41D41">
                      <w:pPr>
                        <w:spacing w:after="180"/>
                      </w:pPr>
                    </w:p>
                    <w:p w14:paraId="2F45FC2E" w14:textId="77777777" w:rsidR="00D87BB9" w:rsidRDefault="00D87BB9"/>
                    <w:p w14:paraId="6848D16D" w14:textId="77777777" w:rsidR="00D87BB9" w:rsidRPr="00835914" w:rsidRDefault="00D87BB9" w:rsidP="00B41D41">
                      <w:pPr>
                        <w:spacing w:after="180"/>
                      </w:pPr>
                    </w:p>
                  </w:txbxContent>
                </v:textbox>
              </v:shape>
            </w:pict>
          </mc:Fallback>
        </mc:AlternateContent>
      </w:r>
      <w:r w:rsidR="00B41D41">
        <w:rPr>
          <w:rFonts w:ascii="Calibri" w:hAnsi="Calibri" w:cs="Arial"/>
          <w:color w:val="000000"/>
        </w:rPr>
        <w:t xml:space="preserve">Two such tools </w:t>
      </w:r>
      <w:r w:rsidR="00B41D41" w:rsidRPr="00781E33">
        <w:rPr>
          <w:rFonts w:ascii="Calibri" w:hAnsi="Calibri" w:cs="Arial"/>
          <w:color w:val="000000"/>
        </w:rPr>
        <w:t>developed under the framework of the campaign</w:t>
      </w:r>
      <w:r w:rsidR="00B41D41">
        <w:rPr>
          <w:rFonts w:ascii="Calibri" w:hAnsi="Calibri" w:cs="Arial"/>
          <w:color w:val="000000"/>
        </w:rPr>
        <w:t xml:space="preserve"> are introduced below</w:t>
      </w:r>
      <w:r w:rsidR="00B41D41" w:rsidRPr="00781E33">
        <w:rPr>
          <w:rFonts w:ascii="Calibri" w:hAnsi="Calibri" w:cs="Arial"/>
          <w:color w:val="000000"/>
        </w:rPr>
        <w:t>:</w:t>
      </w:r>
    </w:p>
    <w:p w14:paraId="397F8F4B" w14:textId="1E45BF4B" w:rsidR="00B41D41" w:rsidRPr="00781E33" w:rsidRDefault="00B41D41" w:rsidP="00B41D41">
      <w:pPr>
        <w:rPr>
          <w:rFonts w:ascii="Calibri" w:hAnsi="Calibri" w:cs="Arial"/>
          <w:b/>
          <w:color w:val="A03488"/>
          <w:sz w:val="26"/>
          <w:szCs w:val="26"/>
          <w:lang w:eastAsia="ja-JP"/>
        </w:rPr>
      </w:pPr>
      <w:r w:rsidRPr="00781E33">
        <w:rPr>
          <w:rFonts w:ascii="Calibri" w:hAnsi="Calibri" w:cs="Arial"/>
          <w:b/>
          <w:color w:val="A03488"/>
          <w:sz w:val="26"/>
          <w:szCs w:val="26"/>
          <w:lang w:eastAsia="ja-JP"/>
        </w:rPr>
        <w:t>Local Government Self-Assessment Tool (LGSAT)</w:t>
      </w:r>
    </w:p>
    <w:p w14:paraId="6DA8F148" w14:textId="77777777" w:rsidR="00B41D41" w:rsidRPr="00781E33" w:rsidRDefault="00B41D41" w:rsidP="00B41D41">
      <w:pPr>
        <w:rPr>
          <w:rFonts w:ascii="Calibri" w:hAnsi="Calibri" w:cs="Arial"/>
          <w:color w:val="000000"/>
        </w:rPr>
      </w:pPr>
      <w:r w:rsidRPr="00781E33">
        <w:rPr>
          <w:rFonts w:ascii="Calibri" w:hAnsi="Calibri" w:cs="Arial"/>
          <w:color w:val="000000"/>
        </w:rPr>
        <w:t>A self</w:t>
      </w:r>
      <w:r>
        <w:rPr>
          <w:rFonts w:ascii="Calibri" w:hAnsi="Calibri" w:cs="Arial"/>
          <w:color w:val="000000"/>
        </w:rPr>
        <w:t>-</w:t>
      </w:r>
      <w:r w:rsidRPr="00781E33">
        <w:rPr>
          <w:rFonts w:ascii="Calibri" w:hAnsi="Calibri" w:cs="Arial"/>
          <w:color w:val="000000"/>
        </w:rPr>
        <w:t xml:space="preserve">assessment tool for local governments was developed to help </w:t>
      </w:r>
      <w:r w:rsidRPr="00781E33">
        <w:rPr>
          <w:rFonts w:ascii="Calibri" w:hAnsi="Calibri" w:cs="Arial"/>
          <w:b/>
          <w:color w:val="000000"/>
        </w:rPr>
        <w:t>set baselines, identify gaps and have comparable data across local governments</w:t>
      </w:r>
      <w:r w:rsidRPr="00781E33">
        <w:rPr>
          <w:rFonts w:ascii="Calibri" w:hAnsi="Calibri" w:cs="Arial"/>
          <w:color w:val="000000"/>
        </w:rPr>
        <w:t>, within the country and globally, to measure advancements over time. By using this universal tool, cities and local governments can argue for priority setting and budget allocations within the city council and with the national government.</w:t>
      </w:r>
    </w:p>
    <w:p w14:paraId="053D4A7A" w14:textId="4FDCDCBA" w:rsidR="00B41D41" w:rsidRPr="00781E33" w:rsidRDefault="00B41D41" w:rsidP="00B41D41">
      <w:pPr>
        <w:rPr>
          <w:rFonts w:ascii="Calibri" w:hAnsi="Calibri" w:cs="Arial"/>
          <w:color w:val="000000"/>
        </w:rPr>
      </w:pPr>
      <w:r w:rsidRPr="00781E33">
        <w:rPr>
          <w:rFonts w:ascii="Calibri" w:hAnsi="Calibri" w:cs="Arial"/>
          <w:color w:val="000000"/>
        </w:rPr>
        <w:t>To be effective, the self</w:t>
      </w:r>
      <w:r>
        <w:rPr>
          <w:rFonts w:ascii="Calibri" w:hAnsi="Calibri" w:cs="Arial"/>
          <w:color w:val="000000"/>
        </w:rPr>
        <w:t>-</w:t>
      </w:r>
      <w:r w:rsidRPr="00781E33">
        <w:rPr>
          <w:rFonts w:ascii="Calibri" w:hAnsi="Calibri" w:cs="Arial"/>
          <w:color w:val="000000"/>
        </w:rPr>
        <w:t xml:space="preserve">assessment should be undertaken as a </w:t>
      </w:r>
      <w:r w:rsidRPr="00781E33">
        <w:rPr>
          <w:rFonts w:ascii="Calibri" w:hAnsi="Calibri" w:cs="Arial"/>
          <w:b/>
          <w:color w:val="000000"/>
        </w:rPr>
        <w:t>multi-stakeholder process</w:t>
      </w:r>
      <w:r w:rsidRPr="00781E33">
        <w:rPr>
          <w:rFonts w:ascii="Calibri" w:hAnsi="Calibri" w:cs="Arial"/>
          <w:color w:val="000000"/>
        </w:rPr>
        <w:t>, facilitated by local governments. The main actors include local government authorities, civil society organizations, local academia, the business community</w:t>
      </w:r>
      <w:r w:rsidR="00101F04">
        <w:rPr>
          <w:rFonts w:ascii="Calibri" w:hAnsi="Calibri" w:cs="Arial"/>
          <w:color w:val="000000"/>
        </w:rPr>
        <w:t>,</w:t>
      </w:r>
      <w:r w:rsidRPr="00781E33">
        <w:rPr>
          <w:rFonts w:ascii="Calibri" w:hAnsi="Calibri" w:cs="Arial"/>
          <w:color w:val="000000"/>
        </w:rPr>
        <w:t xml:space="preserve"> and community-based organizations, with the support of national entities as needed. The involvement of civil society organizations and community-based organizations is essential to the success of this process.</w:t>
      </w:r>
    </w:p>
    <w:p w14:paraId="1B5ECC6A" w14:textId="5EFC59FF" w:rsidR="00B41D41" w:rsidRDefault="00B41D41" w:rsidP="00B41D41">
      <w:pPr>
        <w:rPr>
          <w:rFonts w:ascii="Calibri" w:hAnsi="Calibri" w:cs="Arial"/>
          <w:color w:val="000000"/>
        </w:rPr>
      </w:pPr>
      <w:r w:rsidRPr="00781E33">
        <w:rPr>
          <w:rFonts w:ascii="Calibri" w:hAnsi="Calibri" w:cs="Arial"/>
          <w:color w:val="000000"/>
        </w:rPr>
        <w:t>The tool is available</w:t>
      </w:r>
      <w:r>
        <w:rPr>
          <w:rFonts w:ascii="Calibri" w:hAnsi="Calibri" w:cs="Arial"/>
          <w:color w:val="000000"/>
        </w:rPr>
        <w:t xml:space="preserve"> both online and </w:t>
      </w:r>
      <w:r w:rsidRPr="00781E33">
        <w:rPr>
          <w:rFonts w:ascii="Calibri" w:hAnsi="Calibri" w:cs="Arial"/>
          <w:color w:val="000000"/>
        </w:rPr>
        <w:t xml:space="preserve">offline. The online system is hosted on the campaign website </w:t>
      </w:r>
      <w:hyperlink r:id="rId369" w:history="1">
        <w:r w:rsidRPr="00781E33">
          <w:rPr>
            <w:rStyle w:val="HeaderChar"/>
          </w:rPr>
          <w:t>www.unisdr.org/campaign</w:t>
        </w:r>
      </w:hyperlink>
      <w:r w:rsidRPr="00781E33">
        <w:rPr>
          <w:rFonts w:ascii="Calibri" w:hAnsi="Calibri" w:cs="Arial"/>
          <w:color w:val="000000"/>
        </w:rPr>
        <w:t xml:space="preserve">. Access to the online system requires a registration process, facilitated by the </w:t>
      </w:r>
      <w:r w:rsidR="007769BE" w:rsidRPr="007769BE">
        <w:rPr>
          <w:rFonts w:ascii="Calibri" w:hAnsi="Calibri" w:cs="Arial"/>
          <w:color w:val="000000"/>
        </w:rPr>
        <w:t>UNDRR</w:t>
      </w:r>
      <w:r w:rsidRPr="00781E33">
        <w:rPr>
          <w:rFonts w:ascii="Calibri" w:hAnsi="Calibri" w:cs="Arial"/>
          <w:color w:val="000000"/>
        </w:rPr>
        <w:t xml:space="preserve"> regional offices and the respective national focal point for disaster risk reduction. Each local government user will be provided a unique user ID and password to access the system. Detailed guidelines on the local government self</w:t>
      </w:r>
      <w:r>
        <w:rPr>
          <w:rFonts w:ascii="Calibri" w:hAnsi="Calibri" w:cs="Arial"/>
          <w:color w:val="000000"/>
        </w:rPr>
        <w:t>-</w:t>
      </w:r>
      <w:r w:rsidRPr="00781E33">
        <w:rPr>
          <w:rFonts w:ascii="Calibri" w:hAnsi="Calibri" w:cs="Arial"/>
          <w:color w:val="000000"/>
        </w:rPr>
        <w:t xml:space="preserve">assessment tool </w:t>
      </w:r>
      <w:r>
        <w:rPr>
          <w:rFonts w:ascii="Calibri" w:hAnsi="Calibri" w:cs="Arial"/>
          <w:color w:val="000000"/>
        </w:rPr>
        <w:t xml:space="preserve">(LGSAT) </w:t>
      </w:r>
      <w:r w:rsidRPr="00781E33">
        <w:rPr>
          <w:rFonts w:ascii="Calibri" w:hAnsi="Calibri" w:cs="Arial"/>
          <w:color w:val="000000"/>
        </w:rPr>
        <w:t>are also available online.</w:t>
      </w:r>
    </w:p>
    <w:p w14:paraId="1ED4CACA" w14:textId="3F7E2FF4" w:rsidR="00B41D41" w:rsidRPr="00781E33" w:rsidRDefault="00B41D41" w:rsidP="00B41D41">
      <w:pPr>
        <w:rPr>
          <w:rFonts w:ascii="Calibri" w:hAnsi="Calibri" w:cs="Arial"/>
          <w:color w:val="000000"/>
        </w:rPr>
      </w:pPr>
    </w:p>
    <w:p w14:paraId="6D8F4FE1" w14:textId="482B82AD" w:rsidR="009D1E3E" w:rsidRPr="00E235B1" w:rsidRDefault="00B41D41" w:rsidP="00E235B1">
      <w:pPr>
        <w:rPr>
          <w:rFonts w:ascii="Arial" w:hAnsi="Arial" w:cs="Arial"/>
        </w:rPr>
      </w:pPr>
      <w:r>
        <w:rPr>
          <w:rFonts w:ascii="Arial" w:hAnsi="Arial" w:cs="Arial"/>
        </w:rPr>
        <w:br w:type="page"/>
      </w:r>
    </w:p>
    <w:p w14:paraId="2DF86F23" w14:textId="77777777" w:rsidR="009D1E3E" w:rsidRPr="00781E33" w:rsidRDefault="009D1E3E" w:rsidP="009D1E3E">
      <w:pPr>
        <w:rPr>
          <w:rFonts w:ascii="Calibri" w:hAnsi="Calibri" w:cs="Arial"/>
          <w:color w:val="000000"/>
        </w:rPr>
      </w:pPr>
      <w:r>
        <w:rPr>
          <w:noProof/>
          <w:lang w:val="en-US"/>
        </w:rPr>
        <w:lastRenderedPageBreak/>
        <mc:AlternateContent>
          <mc:Choice Requires="wps">
            <w:drawing>
              <wp:anchor distT="0" distB="0" distL="114300" distR="114300" simplePos="0" relativeHeight="251761664" behindDoc="0" locked="0" layoutInCell="1" allowOverlap="1" wp14:anchorId="23EEA066" wp14:editId="3A3C47E0">
                <wp:simplePos x="0" y="0"/>
                <wp:positionH relativeFrom="column">
                  <wp:posOffset>-121151</wp:posOffset>
                </wp:positionH>
                <wp:positionV relativeFrom="paragraph">
                  <wp:posOffset>143644</wp:posOffset>
                </wp:positionV>
                <wp:extent cx="5558589" cy="5212080"/>
                <wp:effectExtent l="0" t="0" r="23495" b="26670"/>
                <wp:wrapNone/>
                <wp:docPr id="27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8589" cy="5212080"/>
                        </a:xfrm>
                        <a:prstGeom prst="rect">
                          <a:avLst/>
                        </a:prstGeom>
                        <a:noFill/>
                        <a:ln w="19050">
                          <a:solidFill>
                            <a:srgbClr val="A03488"/>
                          </a:solidFill>
                          <a:miter lim="800000"/>
                          <a:headEnd/>
                          <a:tailEnd/>
                        </a:ln>
                        <a:extLst>
                          <a:ext uri="{909E8E84-426E-40DD-AFC4-6F175D3DCCD1}">
                            <a14:hiddenFill xmlns:a14="http://schemas.microsoft.com/office/drawing/2010/main">
                              <a:solidFill>
                                <a:srgbClr val="FFFFFF"/>
                              </a:solidFill>
                            </a14:hiddenFill>
                          </a:ext>
                        </a:extLst>
                      </wps:spPr>
                      <wps:txbx>
                        <w:txbxContent>
                          <w:p w14:paraId="4E94705C" w14:textId="77777777" w:rsidR="00D87BB9" w:rsidRPr="009F465F" w:rsidRDefault="00D87BB9" w:rsidP="009D1E3E"/>
                          <w:p w14:paraId="2FA76013" w14:textId="77777777" w:rsidR="00D87BB9" w:rsidRDefault="00D87BB9"/>
                          <w:p w14:paraId="431D8CE6" w14:textId="77777777" w:rsidR="00D87BB9" w:rsidRPr="009F465F" w:rsidRDefault="00D87BB9" w:rsidP="009D1E3E"/>
                          <w:p w14:paraId="5FB31EC8" w14:textId="77777777" w:rsidR="00D87BB9" w:rsidRDefault="00D87BB9"/>
                          <w:p w14:paraId="75B0C694" w14:textId="77777777" w:rsidR="00D87BB9" w:rsidRPr="009F465F" w:rsidRDefault="00D87BB9" w:rsidP="009D1E3E"/>
                          <w:p w14:paraId="19BF197F" w14:textId="77777777" w:rsidR="00D87BB9" w:rsidRDefault="00D87BB9"/>
                          <w:p w14:paraId="5341EF2F" w14:textId="77777777" w:rsidR="00D87BB9" w:rsidRPr="009F465F" w:rsidRDefault="00D87BB9" w:rsidP="009D1E3E"/>
                          <w:p w14:paraId="2381B3F2" w14:textId="77777777" w:rsidR="00D87BB9" w:rsidRDefault="00D87BB9"/>
                          <w:p w14:paraId="41E10489" w14:textId="77777777" w:rsidR="00D87BB9" w:rsidRPr="009F465F" w:rsidRDefault="00D87BB9" w:rsidP="009D1E3E"/>
                          <w:p w14:paraId="7077C965" w14:textId="77777777" w:rsidR="00D87BB9" w:rsidRDefault="00D87BB9"/>
                          <w:p w14:paraId="3E76086D" w14:textId="77777777" w:rsidR="00D87BB9" w:rsidRPr="009F465F" w:rsidRDefault="00D87BB9" w:rsidP="009D1E3E"/>
                          <w:p w14:paraId="512E0441" w14:textId="77777777" w:rsidR="00D87BB9" w:rsidRDefault="00D87BB9"/>
                          <w:p w14:paraId="6D661677" w14:textId="77777777" w:rsidR="00D87BB9" w:rsidRPr="009F465F" w:rsidRDefault="00D87BB9" w:rsidP="009D1E3E"/>
                          <w:p w14:paraId="0078BFCE" w14:textId="77777777" w:rsidR="00D87BB9" w:rsidRDefault="00D87BB9"/>
                          <w:p w14:paraId="3362FCF5" w14:textId="77777777" w:rsidR="00D87BB9" w:rsidRPr="009F465F" w:rsidRDefault="00D87BB9" w:rsidP="009D1E3E"/>
                          <w:p w14:paraId="778F028B" w14:textId="77777777" w:rsidR="00D87BB9" w:rsidRDefault="00D87BB9"/>
                          <w:p w14:paraId="44617509" w14:textId="77777777" w:rsidR="00D87BB9" w:rsidRPr="009F465F" w:rsidRDefault="00D87BB9" w:rsidP="009D1E3E"/>
                          <w:p w14:paraId="69D3B71A" w14:textId="77777777" w:rsidR="00D87BB9" w:rsidRDefault="00D87BB9"/>
                          <w:p w14:paraId="7A2462AB" w14:textId="77777777" w:rsidR="00D87BB9" w:rsidRPr="009F465F" w:rsidRDefault="00D87BB9" w:rsidP="009D1E3E"/>
                          <w:p w14:paraId="60EA2E7C" w14:textId="77777777" w:rsidR="00D87BB9" w:rsidRDefault="00D87BB9"/>
                          <w:p w14:paraId="13062856" w14:textId="77777777" w:rsidR="00D87BB9" w:rsidRPr="009F465F" w:rsidRDefault="00D87BB9" w:rsidP="009D1E3E"/>
                          <w:p w14:paraId="6E46242F" w14:textId="77777777" w:rsidR="00D87BB9" w:rsidRDefault="00D87BB9"/>
                          <w:p w14:paraId="13E72114" w14:textId="77777777" w:rsidR="00D87BB9" w:rsidRPr="009F465F" w:rsidRDefault="00D87BB9" w:rsidP="009D1E3E"/>
                          <w:p w14:paraId="24ECB570" w14:textId="77777777" w:rsidR="00D87BB9" w:rsidRDefault="00D87BB9"/>
                          <w:p w14:paraId="27F953DE" w14:textId="77777777" w:rsidR="00D87BB9" w:rsidRPr="009F465F" w:rsidRDefault="00D87BB9" w:rsidP="009D1E3E"/>
                          <w:p w14:paraId="23133EBF" w14:textId="77777777" w:rsidR="00D87BB9" w:rsidRDefault="00D87BB9"/>
                          <w:p w14:paraId="345AE9B9" w14:textId="77777777" w:rsidR="00D87BB9" w:rsidRPr="009F465F" w:rsidRDefault="00D87BB9" w:rsidP="009D1E3E"/>
                          <w:p w14:paraId="1EC52ADC" w14:textId="77777777" w:rsidR="00D87BB9" w:rsidRDefault="00D87BB9"/>
                          <w:p w14:paraId="0D0A0CCC" w14:textId="77777777" w:rsidR="00D87BB9" w:rsidRPr="009F465F" w:rsidRDefault="00D87BB9" w:rsidP="009D1E3E"/>
                          <w:p w14:paraId="55999D8A" w14:textId="77777777" w:rsidR="00D87BB9" w:rsidRDefault="00D87BB9"/>
                          <w:p w14:paraId="013D9027" w14:textId="77777777" w:rsidR="00D87BB9" w:rsidRPr="009F465F" w:rsidRDefault="00D87BB9" w:rsidP="009D1E3E"/>
                          <w:p w14:paraId="31CFD38D" w14:textId="77777777" w:rsidR="00D87BB9" w:rsidRDefault="00D87BB9"/>
                          <w:p w14:paraId="245CE2F1" w14:textId="58DEC604" w:rsidR="00D87BB9" w:rsidRPr="009F465F" w:rsidRDefault="00D87BB9" w:rsidP="009D1E3E"/>
                          <w:p w14:paraId="1A7AF97E" w14:textId="77777777" w:rsidR="00D87BB9" w:rsidRDefault="00D87BB9"/>
                          <w:p w14:paraId="7AC20440" w14:textId="77777777" w:rsidR="00D87BB9" w:rsidRPr="009F465F" w:rsidRDefault="00D87BB9" w:rsidP="009D1E3E"/>
                          <w:p w14:paraId="002A1546" w14:textId="77777777" w:rsidR="00D87BB9" w:rsidRDefault="00D87BB9"/>
                          <w:p w14:paraId="697EC205" w14:textId="77777777" w:rsidR="00D87BB9" w:rsidRPr="009F465F" w:rsidRDefault="00D87BB9" w:rsidP="009D1E3E"/>
                          <w:p w14:paraId="3EE61E5F" w14:textId="77777777" w:rsidR="00D87BB9" w:rsidRDefault="00D87BB9"/>
                          <w:p w14:paraId="1D280199" w14:textId="77777777" w:rsidR="00D87BB9" w:rsidRPr="009F465F" w:rsidRDefault="00D87BB9" w:rsidP="009D1E3E"/>
                          <w:p w14:paraId="22D21151" w14:textId="77777777" w:rsidR="00D87BB9" w:rsidRDefault="00D87BB9"/>
                          <w:p w14:paraId="6FEF15E2" w14:textId="77777777" w:rsidR="00D87BB9" w:rsidRPr="009F465F" w:rsidRDefault="00D87BB9" w:rsidP="009D1E3E"/>
                          <w:p w14:paraId="4227678D" w14:textId="77777777" w:rsidR="00D87BB9" w:rsidRDefault="00D87BB9"/>
                          <w:p w14:paraId="7CBC6E27" w14:textId="77777777" w:rsidR="00D87BB9" w:rsidRPr="009F465F" w:rsidRDefault="00D87BB9" w:rsidP="009D1E3E"/>
                          <w:p w14:paraId="63DAB784" w14:textId="77777777" w:rsidR="00D87BB9" w:rsidRDefault="00D87BB9"/>
                          <w:p w14:paraId="58BF2BC7" w14:textId="77777777" w:rsidR="00D87BB9" w:rsidRPr="009F465F" w:rsidRDefault="00D87BB9" w:rsidP="009D1E3E"/>
                          <w:p w14:paraId="38FF4F8E" w14:textId="77777777" w:rsidR="00D87BB9" w:rsidRDefault="00D87BB9"/>
                          <w:p w14:paraId="359BC165" w14:textId="77777777" w:rsidR="00D87BB9" w:rsidRPr="009F465F" w:rsidRDefault="00D87BB9" w:rsidP="009D1E3E"/>
                          <w:p w14:paraId="33570C1F" w14:textId="77777777" w:rsidR="00D87BB9" w:rsidRDefault="00D87BB9"/>
                          <w:p w14:paraId="69910A47" w14:textId="3F16319B" w:rsidR="00D87BB9" w:rsidRPr="009F465F" w:rsidRDefault="00D87BB9" w:rsidP="009D1E3E"/>
                          <w:p w14:paraId="7C44282C" w14:textId="77777777" w:rsidR="00D87BB9" w:rsidRDefault="00D87BB9"/>
                          <w:p w14:paraId="5DC60CC7" w14:textId="77777777" w:rsidR="00D87BB9" w:rsidRPr="009F465F" w:rsidRDefault="00D87BB9" w:rsidP="009D1E3E"/>
                          <w:p w14:paraId="11E5249C" w14:textId="77777777" w:rsidR="00D87BB9" w:rsidRDefault="00D87BB9"/>
                          <w:p w14:paraId="1EBA20E2" w14:textId="77777777" w:rsidR="00D87BB9" w:rsidRPr="009F465F" w:rsidRDefault="00D87BB9" w:rsidP="009D1E3E"/>
                          <w:p w14:paraId="658C3805" w14:textId="77777777" w:rsidR="00D87BB9" w:rsidRDefault="00D87BB9"/>
                          <w:p w14:paraId="4F4E0151" w14:textId="77777777" w:rsidR="00D87BB9" w:rsidRPr="009F465F" w:rsidRDefault="00D87BB9" w:rsidP="009D1E3E"/>
                          <w:p w14:paraId="7E9550AC" w14:textId="77777777" w:rsidR="00D87BB9" w:rsidRDefault="00D87BB9"/>
                          <w:p w14:paraId="251D0627" w14:textId="3F16319B" w:rsidR="00D87BB9" w:rsidRPr="009F465F" w:rsidRDefault="00D87BB9" w:rsidP="009D1E3E"/>
                          <w:p w14:paraId="6581D1FE" w14:textId="77777777" w:rsidR="00D87BB9" w:rsidRDefault="00D87BB9"/>
                          <w:p w14:paraId="4061F695" w14:textId="77777777" w:rsidR="00D87BB9" w:rsidRPr="009F465F" w:rsidRDefault="00D87BB9" w:rsidP="009D1E3E"/>
                          <w:p w14:paraId="093D8EE5" w14:textId="77777777" w:rsidR="00D87BB9" w:rsidRDefault="00D87BB9"/>
                          <w:p w14:paraId="5D33B56B" w14:textId="3F16319B" w:rsidR="00D87BB9" w:rsidRPr="009F465F" w:rsidRDefault="00D87BB9" w:rsidP="009D1E3E"/>
                          <w:p w14:paraId="23C3B180" w14:textId="77777777" w:rsidR="00D87BB9" w:rsidRDefault="00D87BB9"/>
                          <w:p w14:paraId="1175C18F" w14:textId="3F16319B" w:rsidR="00D87BB9" w:rsidRPr="009F465F" w:rsidRDefault="00D87BB9" w:rsidP="009D1E3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EEA066" id="Text Box 28" o:spid="_x0000_s1303" type="#_x0000_t202" style="position:absolute;margin-left:-9.55pt;margin-top:11.3pt;width:437.7pt;height:410.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" filled="f" strokecolor="#a03488" strokeweight="1.5pt">
                <v:textbox>
                  <w:txbxContent>
                    <w:p w14:paraId="4E94705C" w14:textId="77777777" w:rsidR="00D87BB9" w:rsidRPr="009F465F" w:rsidRDefault="00D87BB9" w:rsidP="009D1E3E"/>
                    <w:p w14:paraId="2FA76013" w14:textId="77777777" w:rsidR="00D87BB9" w:rsidRDefault="00D87BB9"/>
                    <w:p w14:paraId="431D8CE6" w14:textId="77777777" w:rsidR="00D87BB9" w:rsidRPr="009F465F" w:rsidRDefault="00D87BB9" w:rsidP="009D1E3E"/>
                    <w:p w14:paraId="5FB31EC8" w14:textId="77777777" w:rsidR="00D87BB9" w:rsidRDefault="00D87BB9"/>
                    <w:p w14:paraId="75B0C694" w14:textId="77777777" w:rsidR="00D87BB9" w:rsidRPr="009F465F" w:rsidRDefault="00D87BB9" w:rsidP="009D1E3E"/>
                    <w:p w14:paraId="19BF197F" w14:textId="77777777" w:rsidR="00D87BB9" w:rsidRDefault="00D87BB9"/>
                    <w:p w14:paraId="5341EF2F" w14:textId="77777777" w:rsidR="00D87BB9" w:rsidRPr="009F465F" w:rsidRDefault="00D87BB9" w:rsidP="009D1E3E"/>
                    <w:p w14:paraId="2381B3F2" w14:textId="77777777" w:rsidR="00D87BB9" w:rsidRDefault="00D87BB9"/>
                    <w:p w14:paraId="41E10489" w14:textId="77777777" w:rsidR="00D87BB9" w:rsidRPr="009F465F" w:rsidRDefault="00D87BB9" w:rsidP="009D1E3E"/>
                    <w:p w14:paraId="7077C965" w14:textId="77777777" w:rsidR="00D87BB9" w:rsidRDefault="00D87BB9"/>
                    <w:p w14:paraId="3E76086D" w14:textId="77777777" w:rsidR="00D87BB9" w:rsidRPr="009F465F" w:rsidRDefault="00D87BB9" w:rsidP="009D1E3E"/>
                    <w:p w14:paraId="512E0441" w14:textId="77777777" w:rsidR="00D87BB9" w:rsidRDefault="00D87BB9"/>
                    <w:p w14:paraId="6D661677" w14:textId="77777777" w:rsidR="00D87BB9" w:rsidRPr="009F465F" w:rsidRDefault="00D87BB9" w:rsidP="009D1E3E"/>
                    <w:p w14:paraId="0078BFCE" w14:textId="77777777" w:rsidR="00D87BB9" w:rsidRDefault="00D87BB9"/>
                    <w:p w14:paraId="3362FCF5" w14:textId="77777777" w:rsidR="00D87BB9" w:rsidRPr="009F465F" w:rsidRDefault="00D87BB9" w:rsidP="009D1E3E"/>
                    <w:p w14:paraId="778F028B" w14:textId="77777777" w:rsidR="00D87BB9" w:rsidRDefault="00D87BB9"/>
                    <w:p w14:paraId="44617509" w14:textId="77777777" w:rsidR="00D87BB9" w:rsidRPr="009F465F" w:rsidRDefault="00D87BB9" w:rsidP="009D1E3E"/>
                    <w:p w14:paraId="69D3B71A" w14:textId="77777777" w:rsidR="00D87BB9" w:rsidRDefault="00D87BB9"/>
                    <w:p w14:paraId="7A2462AB" w14:textId="77777777" w:rsidR="00D87BB9" w:rsidRPr="009F465F" w:rsidRDefault="00D87BB9" w:rsidP="009D1E3E"/>
                    <w:p w14:paraId="60EA2E7C" w14:textId="77777777" w:rsidR="00D87BB9" w:rsidRDefault="00D87BB9"/>
                    <w:p w14:paraId="13062856" w14:textId="77777777" w:rsidR="00D87BB9" w:rsidRPr="009F465F" w:rsidRDefault="00D87BB9" w:rsidP="009D1E3E"/>
                    <w:p w14:paraId="6E46242F" w14:textId="77777777" w:rsidR="00D87BB9" w:rsidRDefault="00D87BB9"/>
                    <w:p w14:paraId="13E72114" w14:textId="77777777" w:rsidR="00D87BB9" w:rsidRPr="009F465F" w:rsidRDefault="00D87BB9" w:rsidP="009D1E3E"/>
                    <w:p w14:paraId="24ECB570" w14:textId="77777777" w:rsidR="00D87BB9" w:rsidRDefault="00D87BB9"/>
                    <w:p w14:paraId="27F953DE" w14:textId="77777777" w:rsidR="00D87BB9" w:rsidRPr="009F465F" w:rsidRDefault="00D87BB9" w:rsidP="009D1E3E"/>
                    <w:p w14:paraId="23133EBF" w14:textId="77777777" w:rsidR="00D87BB9" w:rsidRDefault="00D87BB9"/>
                    <w:p w14:paraId="345AE9B9" w14:textId="77777777" w:rsidR="00D87BB9" w:rsidRPr="009F465F" w:rsidRDefault="00D87BB9" w:rsidP="009D1E3E"/>
                    <w:p w14:paraId="1EC52ADC" w14:textId="77777777" w:rsidR="00D87BB9" w:rsidRDefault="00D87BB9"/>
                    <w:p w14:paraId="0D0A0CCC" w14:textId="77777777" w:rsidR="00D87BB9" w:rsidRPr="009F465F" w:rsidRDefault="00D87BB9" w:rsidP="009D1E3E"/>
                    <w:p w14:paraId="55999D8A" w14:textId="77777777" w:rsidR="00D87BB9" w:rsidRDefault="00D87BB9"/>
                    <w:p w14:paraId="013D9027" w14:textId="77777777" w:rsidR="00D87BB9" w:rsidRPr="009F465F" w:rsidRDefault="00D87BB9" w:rsidP="009D1E3E"/>
                    <w:p w14:paraId="31CFD38D" w14:textId="77777777" w:rsidR="00D87BB9" w:rsidRDefault="00D87BB9"/>
                    <w:p w14:paraId="245CE2F1" w14:textId="58DEC604" w:rsidR="00D87BB9" w:rsidRPr="009F465F" w:rsidRDefault="00D87BB9" w:rsidP="009D1E3E"/>
                    <w:p w14:paraId="1A7AF97E" w14:textId="77777777" w:rsidR="00D87BB9" w:rsidRDefault="00D87BB9"/>
                    <w:p w14:paraId="7AC20440" w14:textId="77777777" w:rsidR="00D87BB9" w:rsidRPr="009F465F" w:rsidRDefault="00D87BB9" w:rsidP="009D1E3E"/>
                    <w:p w14:paraId="002A1546" w14:textId="77777777" w:rsidR="00D87BB9" w:rsidRDefault="00D87BB9"/>
                    <w:p w14:paraId="697EC205" w14:textId="77777777" w:rsidR="00D87BB9" w:rsidRPr="009F465F" w:rsidRDefault="00D87BB9" w:rsidP="009D1E3E"/>
                    <w:p w14:paraId="3EE61E5F" w14:textId="77777777" w:rsidR="00D87BB9" w:rsidRDefault="00D87BB9"/>
                    <w:p w14:paraId="1D280199" w14:textId="77777777" w:rsidR="00D87BB9" w:rsidRPr="009F465F" w:rsidRDefault="00D87BB9" w:rsidP="009D1E3E"/>
                    <w:p w14:paraId="22D21151" w14:textId="77777777" w:rsidR="00D87BB9" w:rsidRDefault="00D87BB9"/>
                    <w:p w14:paraId="6FEF15E2" w14:textId="77777777" w:rsidR="00D87BB9" w:rsidRPr="009F465F" w:rsidRDefault="00D87BB9" w:rsidP="009D1E3E"/>
                    <w:p w14:paraId="4227678D" w14:textId="77777777" w:rsidR="00D87BB9" w:rsidRDefault="00D87BB9"/>
                    <w:p w14:paraId="7CBC6E27" w14:textId="77777777" w:rsidR="00D87BB9" w:rsidRPr="009F465F" w:rsidRDefault="00D87BB9" w:rsidP="009D1E3E"/>
                    <w:p w14:paraId="63DAB784" w14:textId="77777777" w:rsidR="00D87BB9" w:rsidRDefault="00D87BB9"/>
                    <w:p w14:paraId="58BF2BC7" w14:textId="77777777" w:rsidR="00D87BB9" w:rsidRPr="009F465F" w:rsidRDefault="00D87BB9" w:rsidP="009D1E3E"/>
                    <w:p w14:paraId="38FF4F8E" w14:textId="77777777" w:rsidR="00D87BB9" w:rsidRDefault="00D87BB9"/>
                    <w:p w14:paraId="359BC165" w14:textId="77777777" w:rsidR="00D87BB9" w:rsidRPr="009F465F" w:rsidRDefault="00D87BB9" w:rsidP="009D1E3E"/>
                    <w:p w14:paraId="33570C1F" w14:textId="77777777" w:rsidR="00D87BB9" w:rsidRDefault="00D87BB9"/>
                    <w:p w14:paraId="69910A47" w14:textId="3F16319B" w:rsidR="00D87BB9" w:rsidRPr="009F465F" w:rsidRDefault="00D87BB9" w:rsidP="009D1E3E"/>
                    <w:p w14:paraId="7C44282C" w14:textId="77777777" w:rsidR="00D87BB9" w:rsidRDefault="00D87BB9"/>
                    <w:p w14:paraId="5DC60CC7" w14:textId="77777777" w:rsidR="00D87BB9" w:rsidRPr="009F465F" w:rsidRDefault="00D87BB9" w:rsidP="009D1E3E"/>
                    <w:p w14:paraId="11E5249C" w14:textId="77777777" w:rsidR="00D87BB9" w:rsidRDefault="00D87BB9"/>
                    <w:p w14:paraId="1EBA20E2" w14:textId="77777777" w:rsidR="00D87BB9" w:rsidRPr="009F465F" w:rsidRDefault="00D87BB9" w:rsidP="009D1E3E"/>
                    <w:p w14:paraId="658C3805" w14:textId="77777777" w:rsidR="00D87BB9" w:rsidRDefault="00D87BB9"/>
                    <w:p w14:paraId="4F4E0151" w14:textId="77777777" w:rsidR="00D87BB9" w:rsidRPr="009F465F" w:rsidRDefault="00D87BB9" w:rsidP="009D1E3E"/>
                    <w:p w14:paraId="7E9550AC" w14:textId="77777777" w:rsidR="00D87BB9" w:rsidRDefault="00D87BB9"/>
                    <w:p w14:paraId="251D0627" w14:textId="3F16319B" w:rsidR="00D87BB9" w:rsidRPr="009F465F" w:rsidRDefault="00D87BB9" w:rsidP="009D1E3E"/>
                    <w:p w14:paraId="6581D1FE" w14:textId="77777777" w:rsidR="00D87BB9" w:rsidRDefault="00D87BB9"/>
                    <w:p w14:paraId="4061F695" w14:textId="77777777" w:rsidR="00D87BB9" w:rsidRPr="009F465F" w:rsidRDefault="00D87BB9" w:rsidP="009D1E3E"/>
                    <w:p w14:paraId="093D8EE5" w14:textId="77777777" w:rsidR="00D87BB9" w:rsidRDefault="00D87BB9"/>
                    <w:p w14:paraId="5D33B56B" w14:textId="3F16319B" w:rsidR="00D87BB9" w:rsidRPr="009F465F" w:rsidRDefault="00D87BB9" w:rsidP="009D1E3E"/>
                    <w:p w14:paraId="23C3B180" w14:textId="77777777" w:rsidR="00D87BB9" w:rsidRDefault="00D87BB9"/>
                    <w:p w14:paraId="1175C18F" w14:textId="3F16319B" w:rsidR="00D87BB9" w:rsidRPr="009F465F" w:rsidRDefault="00D87BB9" w:rsidP="009D1E3E"/>
                  </w:txbxContent>
                </v:textbox>
              </v:shape>
            </w:pict>
          </mc:Fallback>
        </mc:AlternateContent>
      </w:r>
    </w:p>
    <w:p w14:paraId="2ECC6A0F" w14:textId="77777777" w:rsidR="009D1E3E" w:rsidRPr="00781E33" w:rsidRDefault="009D1E3E" w:rsidP="009D1E3E">
      <w:pPr>
        <w:rPr>
          <w:rFonts w:ascii="Calibri" w:hAnsi="Calibri" w:cs="Arial"/>
          <w:b/>
          <w:color w:val="A03488"/>
          <w:sz w:val="26"/>
          <w:szCs w:val="26"/>
          <w:lang w:eastAsia="ja-JP"/>
        </w:rPr>
      </w:pPr>
      <w:r w:rsidRPr="00781E33">
        <w:rPr>
          <w:rFonts w:ascii="Calibri" w:hAnsi="Calibri" w:cs="Arial"/>
          <w:b/>
          <w:color w:val="A03488"/>
          <w:sz w:val="26"/>
          <w:szCs w:val="26"/>
          <w:lang w:eastAsia="ja-JP"/>
        </w:rPr>
        <w:t>A Handbook for Local Government Leaders</w:t>
      </w:r>
    </w:p>
    <w:p w14:paraId="730D7AD7" w14:textId="5D199CF8" w:rsidR="009D1E3E" w:rsidRPr="00781E33" w:rsidRDefault="009D1E3E" w:rsidP="009D1E3E">
      <w:pPr>
        <w:rPr>
          <w:rFonts w:ascii="Calibri" w:hAnsi="Calibri" w:cs="Calibri"/>
        </w:rPr>
      </w:pPr>
      <w:r w:rsidRPr="00781E33">
        <w:rPr>
          <w:rFonts w:ascii="Calibri" w:hAnsi="Calibri" w:cs="Arial"/>
          <w:color w:val="000000"/>
        </w:rPr>
        <w:t xml:space="preserve">The handbook was </w:t>
      </w:r>
      <w:r w:rsidRPr="00781E33">
        <w:rPr>
          <w:rFonts w:ascii="Calibri" w:hAnsi="Calibri" w:cs="Calibri"/>
        </w:rPr>
        <w:t xml:space="preserve">developed by </w:t>
      </w:r>
      <w:r w:rsidR="0094786B">
        <w:rPr>
          <w:rFonts w:ascii="Calibri" w:hAnsi="Calibri" w:cs="Calibri"/>
        </w:rPr>
        <w:t>UNDRR</w:t>
      </w:r>
      <w:r w:rsidRPr="00781E33">
        <w:rPr>
          <w:rFonts w:ascii="Calibri" w:hAnsi="Calibri" w:cs="Calibri"/>
        </w:rPr>
        <w:t xml:space="preserve"> and campaign partners following the request by mayors and local government leaders for a practical guide on the “Ten Essentials of Making Cities Resilient” and to help plan and implement a community’s risk reduction initiative. It provides an overview of issues related to disaster risk reduction that illustrates the basics of assessing social and economic risk; the essential steps for cities to be safer and more resilient, with a view toward local sustainable development; and opportunities and strategies for advocacy and collaborative working arrangements with national institutions and partners.</w:t>
      </w:r>
    </w:p>
    <w:p w14:paraId="672E8F8D" w14:textId="77777777" w:rsidR="009D1E3E" w:rsidRPr="00781E33" w:rsidRDefault="009D1E3E" w:rsidP="009D1E3E">
      <w:pPr>
        <w:rPr>
          <w:rFonts w:ascii="Calibri" w:hAnsi="Calibri" w:cs="Calibri"/>
        </w:rPr>
      </w:pPr>
    </w:p>
    <w:p w14:paraId="00460166" w14:textId="670CA02A" w:rsidR="009D1E3E" w:rsidRPr="00781E33" w:rsidRDefault="009D1E3E" w:rsidP="009D1E3E">
      <w:pPr>
        <w:tabs>
          <w:tab w:val="left" w:pos="720"/>
          <w:tab w:val="left" w:pos="5040"/>
        </w:tabs>
        <w:autoSpaceDE w:val="0"/>
        <w:autoSpaceDN w:val="0"/>
        <w:adjustRightInd w:val="0"/>
        <w:spacing w:after="120"/>
        <w:rPr>
          <w:rFonts w:ascii="Calibri" w:hAnsi="Calibri"/>
          <w:bCs/>
        </w:rPr>
      </w:pPr>
      <w:r w:rsidRPr="00781E33">
        <w:rPr>
          <w:rFonts w:ascii="Calibri" w:hAnsi="Calibri"/>
          <w:color w:val="000000"/>
        </w:rPr>
        <w:t xml:space="preserve">Building on knowledge and expertise of cities and local governments participating in the global campaign </w:t>
      </w:r>
      <w:r w:rsidRPr="00AB4325">
        <w:rPr>
          <w:rFonts w:ascii="Calibri" w:hAnsi="Calibri" w:cs="Arial"/>
          <w:b/>
          <w:color w:val="A03488"/>
          <w:lang w:eastAsia="ja-JP"/>
        </w:rPr>
        <w:t>Making Cities Resilient: My city is getting ready!</w:t>
      </w:r>
      <w:r w:rsidRPr="00AB4325">
        <w:rPr>
          <w:rFonts w:ascii="Calibri" w:hAnsi="Calibri"/>
          <w:color w:val="000000"/>
        </w:rPr>
        <w:t xml:space="preserve"> the handbook includes amongst others:</w:t>
      </w:r>
    </w:p>
    <w:p w14:paraId="18B04C1F" w14:textId="77777777" w:rsidR="009D1E3E" w:rsidRPr="00781E33" w:rsidRDefault="009D1E3E" w:rsidP="001B61D9">
      <w:pPr>
        <w:pStyle w:val="CommentSubject"/>
        <w:numPr>
          <w:ilvl w:val="0"/>
          <w:numId w:val="45"/>
        </w:numPr>
        <w:tabs>
          <w:tab w:val="left" w:pos="720"/>
          <w:tab w:val="left" w:pos="5040"/>
        </w:tabs>
        <w:autoSpaceDE w:val="0"/>
        <w:autoSpaceDN w:val="0"/>
        <w:adjustRightInd w:val="0"/>
        <w:spacing w:after="80"/>
        <w:rPr>
          <w:rFonts w:ascii="Calibri" w:hAnsi="Calibri"/>
          <w:color w:val="000000"/>
        </w:rPr>
      </w:pPr>
      <w:r w:rsidRPr="00781E33">
        <w:rPr>
          <w:rFonts w:ascii="Calibri" w:hAnsi="Calibri"/>
          <w:color w:val="000000"/>
        </w:rPr>
        <w:t xml:space="preserve">A working definition of a disaster-resilient city &amp; an explanation of the drivers that put cities at risk. </w:t>
      </w:r>
    </w:p>
    <w:p w14:paraId="3E64FF3B" w14:textId="6A6947DE" w:rsidR="009D1E3E" w:rsidRPr="00781E33" w:rsidRDefault="009D1E3E" w:rsidP="001B61D9">
      <w:pPr>
        <w:pStyle w:val="CommentSubject"/>
        <w:numPr>
          <w:ilvl w:val="0"/>
          <w:numId w:val="45"/>
        </w:numPr>
        <w:autoSpaceDE w:val="0"/>
        <w:autoSpaceDN w:val="0"/>
        <w:adjustRightInd w:val="0"/>
        <w:spacing w:after="80"/>
        <w:rPr>
          <w:rFonts w:ascii="Calibri" w:hAnsi="Calibri"/>
          <w:color w:val="000000"/>
        </w:rPr>
      </w:pPr>
      <w:r w:rsidRPr="00781E33">
        <w:rPr>
          <w:rFonts w:ascii="Calibri" w:hAnsi="Calibri"/>
          <w:color w:val="000000"/>
        </w:rPr>
        <w:t xml:space="preserve">A compelling case for investing city resources in disaster risk reduction, including a discussion of the risks associated with </w:t>
      </w:r>
      <w:r w:rsidRPr="00781E33">
        <w:rPr>
          <w:rFonts w:ascii="Calibri" w:hAnsi="Calibri"/>
          <w:i/>
          <w:color w:val="000000"/>
        </w:rPr>
        <w:t>not</w:t>
      </w:r>
      <w:r w:rsidRPr="00781E33">
        <w:rPr>
          <w:rFonts w:ascii="Calibri" w:hAnsi="Calibri"/>
          <w:color w:val="000000"/>
        </w:rPr>
        <w:t xml:space="preserve"> paying attention to these issues.</w:t>
      </w:r>
    </w:p>
    <w:p w14:paraId="43A04498" w14:textId="77777777" w:rsidR="009D1E3E" w:rsidRPr="00781E33" w:rsidRDefault="009D1E3E" w:rsidP="001B61D9">
      <w:pPr>
        <w:pStyle w:val="BalloonText"/>
        <w:numPr>
          <w:ilvl w:val="0"/>
          <w:numId w:val="46"/>
        </w:numPr>
        <w:rPr>
          <w:rFonts w:ascii="Calibri" w:hAnsi="Calibri"/>
          <w:color w:val="000000"/>
          <w:sz w:val="22"/>
          <w:szCs w:val="22"/>
        </w:rPr>
      </w:pPr>
      <w:r w:rsidRPr="00781E33">
        <w:rPr>
          <w:rFonts w:ascii="Calibri" w:hAnsi="Calibri"/>
          <w:color w:val="000000"/>
          <w:sz w:val="22"/>
          <w:szCs w:val="22"/>
        </w:rPr>
        <w:t>Suggested options for policies that, if established, will give validity to and enable investment in disaster risk reduction.</w:t>
      </w:r>
    </w:p>
    <w:p w14:paraId="7674562E" w14:textId="77777777" w:rsidR="009D1E3E" w:rsidRPr="00781E33" w:rsidRDefault="009D1E3E" w:rsidP="001B61D9">
      <w:pPr>
        <w:pStyle w:val="CommentSubject"/>
        <w:numPr>
          <w:ilvl w:val="0"/>
          <w:numId w:val="45"/>
        </w:numPr>
        <w:autoSpaceDE w:val="0"/>
        <w:autoSpaceDN w:val="0"/>
        <w:adjustRightInd w:val="0"/>
        <w:spacing w:after="80"/>
        <w:rPr>
          <w:rFonts w:ascii="Calibri" w:hAnsi="Calibri"/>
          <w:color w:val="000000"/>
        </w:rPr>
      </w:pPr>
      <w:r w:rsidRPr="00781E33">
        <w:rPr>
          <w:rFonts w:ascii="Calibri" w:hAnsi="Calibri"/>
          <w:color w:val="000000"/>
        </w:rPr>
        <w:t xml:space="preserve">An overview of the </w:t>
      </w:r>
      <w:r w:rsidRPr="00AB4325">
        <w:rPr>
          <w:rFonts w:ascii="Calibri" w:hAnsi="Calibri" w:cs="Arial"/>
          <w:b w:val="0"/>
          <w:color w:val="A03488"/>
          <w:lang w:eastAsia="ja-JP"/>
        </w:rPr>
        <w:t>Ten Essentials for Making Cities Resilient</w:t>
      </w:r>
      <w:r w:rsidRPr="00781E33">
        <w:rPr>
          <w:rFonts w:ascii="Calibri" w:hAnsi="Calibri"/>
          <w:color w:val="000000"/>
        </w:rPr>
        <w:t>, a checklist of critical and interdependent steps for building resiliency.</w:t>
      </w:r>
    </w:p>
    <w:p w14:paraId="681B102E" w14:textId="77777777" w:rsidR="009D1E3E" w:rsidRPr="00781E33" w:rsidRDefault="009D1E3E" w:rsidP="001B61D9">
      <w:pPr>
        <w:pStyle w:val="CommentSubject"/>
        <w:numPr>
          <w:ilvl w:val="0"/>
          <w:numId w:val="45"/>
        </w:numPr>
        <w:autoSpaceDE w:val="0"/>
        <w:autoSpaceDN w:val="0"/>
        <w:adjustRightInd w:val="0"/>
        <w:spacing w:after="80"/>
        <w:rPr>
          <w:rFonts w:ascii="Calibri" w:hAnsi="Calibri"/>
          <w:color w:val="000000"/>
        </w:rPr>
      </w:pPr>
      <w:r>
        <w:rPr>
          <w:rFonts w:ascii="Calibri" w:hAnsi="Calibri"/>
          <w:color w:val="000000"/>
        </w:rPr>
        <w:t>G</w:t>
      </w:r>
      <w:r w:rsidRPr="00781E33">
        <w:rPr>
          <w:rFonts w:ascii="Calibri" w:hAnsi="Calibri"/>
          <w:color w:val="000000"/>
        </w:rPr>
        <w:t>ood practices from cities around the world, demonstrating how they have applied the Ten Essentials to reduce risk and increase disaster resiliency.</w:t>
      </w:r>
    </w:p>
    <w:p w14:paraId="71489D15" w14:textId="63F6FCF8" w:rsidR="009D1E3E" w:rsidRPr="00FD1221" w:rsidRDefault="009D1E3E" w:rsidP="001B61D9">
      <w:pPr>
        <w:pStyle w:val="CommentSubject"/>
        <w:numPr>
          <w:ilvl w:val="0"/>
          <w:numId w:val="45"/>
        </w:numPr>
        <w:autoSpaceDE w:val="0"/>
        <w:autoSpaceDN w:val="0"/>
        <w:adjustRightInd w:val="0"/>
        <w:spacing w:after="80"/>
        <w:rPr>
          <w:rFonts w:ascii="Calibri" w:hAnsi="Calibri" w:cs="Arial"/>
          <w:color w:val="000000"/>
        </w:rPr>
      </w:pPr>
      <w:r w:rsidRPr="00FD1221">
        <w:rPr>
          <w:rFonts w:ascii="Calibri" w:hAnsi="Calibri"/>
          <w:color w:val="000000"/>
        </w:rPr>
        <w:t>A chapter on how to implement the Ten Essentials organized around five milestone phases that outline 14 steps you can take.</w:t>
      </w:r>
    </w:p>
    <w:p w14:paraId="09BF2FCF" w14:textId="77777777" w:rsidR="009D1E3E" w:rsidRDefault="009D1E3E" w:rsidP="009D1E3E"/>
    <w:p w14:paraId="0699D160" w14:textId="77777777" w:rsidR="009D1E3E" w:rsidRDefault="009D1E3E" w:rsidP="009D1E3E"/>
    <w:p w14:paraId="5601F3B1" w14:textId="77777777" w:rsidR="009D1E3E" w:rsidRDefault="009D1E3E" w:rsidP="009D1E3E"/>
    <w:p w14:paraId="49BFE22C" w14:textId="77777777" w:rsidR="00942140" w:rsidRDefault="009D1E3E" w:rsidP="002D0AF8">
      <w:pPr>
        <w:pStyle w:val="Heading1"/>
        <w:rPr>
          <w:rFonts w:eastAsiaTheme="minorEastAsia"/>
          <w:lang w:val="en-US"/>
        </w:rPr>
        <w:sectPr w:rsidR="00942140" w:rsidSect="000A1C5F">
          <w:pgSz w:w="11906" w:h="16838" w:code="9"/>
          <w:pgMar w:top="1138" w:right="1138" w:bottom="1138" w:left="2275" w:header="706" w:footer="706" w:gutter="0"/>
          <w:cols w:space="708"/>
          <w:docGrid w:linePitch="360"/>
        </w:sectPr>
      </w:pPr>
      <w:r>
        <w:rPr>
          <w:rFonts w:eastAsiaTheme="minorEastAsia"/>
          <w:lang w:val="en-US"/>
        </w:rPr>
        <w:br w:type="page"/>
      </w:r>
    </w:p>
    <w:p w14:paraId="75A0E0EA" w14:textId="14F2815D" w:rsidR="007D4071" w:rsidRDefault="007D4071" w:rsidP="007D4071">
      <w:pPr>
        <w:pStyle w:val="Heading1"/>
        <w:rPr>
          <w:rFonts w:eastAsiaTheme="minorEastAsia"/>
          <w:b/>
          <w:bCs/>
          <w:lang w:val="en-US"/>
        </w:rPr>
      </w:pPr>
      <w:bookmarkStart w:id="1148" w:name="_Toc30109444"/>
      <w:r>
        <w:rPr>
          <w:rFonts w:eastAsiaTheme="minorEastAsia"/>
          <w:b/>
          <w:bCs/>
          <w:noProof/>
          <w:lang w:val="en-US"/>
        </w:rPr>
        <w:lastRenderedPageBreak/>
        <w:drawing>
          <wp:anchor distT="0" distB="0" distL="114300" distR="114300" simplePos="0" relativeHeight="252499968" behindDoc="0" locked="0" layoutInCell="1" allowOverlap="1" wp14:anchorId="3FBD62CD" wp14:editId="359E26A1">
            <wp:simplePos x="0" y="0"/>
            <wp:positionH relativeFrom="column">
              <wp:posOffset>1270</wp:posOffset>
            </wp:positionH>
            <wp:positionV relativeFrom="paragraph">
              <wp:posOffset>384175</wp:posOffset>
            </wp:positionV>
            <wp:extent cx="9336405" cy="4642485"/>
            <wp:effectExtent l="0" t="0" r="0" b="5715"/>
            <wp:wrapNone/>
            <wp:docPr id="70566" name="Picture 70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66" name="Picture 70566"/>
                    <pic:cNvPicPr>
                      <a:picLocks noChangeAspect="1"/>
                    </pic:cNvPicPr>
                  </pic:nvPicPr>
                  <pic:blipFill rotWithShape="1">
                    <a:blip r:embed="rId370">
                      <a:extLst>
                        <a:ext uri="{28A0092B-C50C-407E-A947-70E740481C1C}">
                          <a14:useLocalDpi xmlns:a14="http://schemas.microsoft.com/office/drawing/2010/main" val="0"/>
                        </a:ext>
                      </a:extLst>
                    </a:blip>
                    <a:srcRect l="8802" t="19582" r="11493" b="14225"/>
                    <a:stretch/>
                  </pic:blipFill>
                  <pic:spPr bwMode="auto">
                    <a:xfrm>
                      <a:off x="0" y="0"/>
                      <a:ext cx="9336405" cy="4642485"/>
                    </a:xfrm>
                    <a:prstGeom prst="rect">
                      <a:avLst/>
                    </a:prstGeom>
                    <a:ln>
                      <a:noFill/>
                    </a:ln>
                    <a:extLst>
                      <a:ext uri="{53640926-AAD7-44D8-BBD7-CCE9431645EC}">
                        <a14:shadowObscured xmlns:a14="http://schemas.microsoft.com/office/drawing/2010/main"/>
                      </a:ext>
                    </a:extLst>
                  </pic:spPr>
                </pic:pic>
              </a:graphicData>
            </a:graphic>
          </wp:anchor>
        </w:drawing>
      </w:r>
      <w:r w:rsidR="0083102E">
        <w:rPr>
          <w:rFonts w:eastAsiaTheme="minorEastAsia"/>
          <w:b/>
          <w:bCs/>
          <w:lang w:val="en-US"/>
        </w:rPr>
        <w:t>Appendix M</w:t>
      </w:r>
      <w:r w:rsidR="002D0AF8" w:rsidRPr="002D0AF8">
        <w:rPr>
          <w:rFonts w:eastAsiaTheme="minorEastAsia"/>
          <w:b/>
          <w:bCs/>
          <w:lang w:val="en-US"/>
        </w:rPr>
        <w:t xml:space="preserve">. </w:t>
      </w:r>
      <w:r w:rsidRPr="007D4071">
        <w:rPr>
          <w:rFonts w:eastAsiaTheme="minorEastAsia"/>
          <w:b/>
          <w:bCs/>
          <w:lang w:val="en-US"/>
        </w:rPr>
        <w:t xml:space="preserve"> SENDAI Framework Monitoring – Global Progress (</w:t>
      </w:r>
      <w:r w:rsidR="00412AAF" w:rsidRPr="00412AAF">
        <w:rPr>
          <w:rFonts w:eastAsiaTheme="minorEastAsia"/>
          <w:b/>
          <w:bCs/>
          <w:lang w:val="en-US"/>
        </w:rPr>
        <w:t>UNDRR</w:t>
      </w:r>
      <w:r w:rsidRPr="007D4071">
        <w:rPr>
          <w:rFonts w:eastAsiaTheme="minorEastAsia"/>
          <w:b/>
          <w:bCs/>
          <w:lang w:val="en-US"/>
        </w:rPr>
        <w:t>,2019)</w:t>
      </w:r>
      <w:bookmarkEnd w:id="1148"/>
    </w:p>
    <w:p w14:paraId="6030E5CF" w14:textId="77777777" w:rsidR="007D4071" w:rsidRDefault="007D4071">
      <w:pPr>
        <w:rPr>
          <w:rFonts w:eastAsiaTheme="minorEastAsia"/>
          <w:b/>
          <w:bCs/>
          <w:lang w:val="en-US"/>
        </w:rPr>
      </w:pPr>
      <w:r>
        <w:rPr>
          <w:rFonts w:eastAsiaTheme="minorEastAsia"/>
          <w:b/>
          <w:bCs/>
          <w:lang w:val="en-US"/>
        </w:rPr>
        <w:br w:type="page"/>
      </w:r>
    </w:p>
    <w:p w14:paraId="29A11A82" w14:textId="446FB323" w:rsidR="007D4071" w:rsidRPr="002D0AF8" w:rsidRDefault="007D4071" w:rsidP="007D4071">
      <w:pPr>
        <w:pStyle w:val="Heading1"/>
        <w:rPr>
          <w:rFonts w:eastAsiaTheme="minorEastAsia"/>
          <w:b/>
          <w:bCs/>
          <w:lang w:val="en-US"/>
        </w:rPr>
      </w:pPr>
      <w:bookmarkStart w:id="1149" w:name="_Toc30109445"/>
      <w:r>
        <w:rPr>
          <w:rFonts w:eastAsiaTheme="minorEastAsia"/>
          <w:b/>
          <w:bCs/>
          <w:lang w:val="en-US"/>
        </w:rPr>
        <w:lastRenderedPageBreak/>
        <w:t>Appendix N</w:t>
      </w:r>
      <w:r w:rsidRPr="002D0AF8">
        <w:rPr>
          <w:rFonts w:eastAsiaTheme="minorEastAsia"/>
          <w:b/>
          <w:bCs/>
          <w:lang w:val="en-US"/>
        </w:rPr>
        <w:t xml:space="preserve">. </w:t>
      </w:r>
      <w:r>
        <w:rPr>
          <w:rFonts w:eastAsiaTheme="minorEastAsia"/>
          <w:b/>
          <w:bCs/>
          <w:lang w:val="en-US"/>
        </w:rPr>
        <w:t>SENDAI Disaster Data Loss – Collection Protocol 2017</w:t>
      </w:r>
      <w:bookmarkEnd w:id="1149"/>
    </w:p>
    <w:p w14:paraId="626B04D6" w14:textId="37E17ACD" w:rsidR="00942140" w:rsidRDefault="00942140">
      <w:pPr>
        <w:rPr>
          <w:rFonts w:eastAsiaTheme="minorEastAsia"/>
          <w:b/>
          <w:bCs/>
          <w:lang w:val="en-US"/>
        </w:rPr>
        <w:sectPr w:rsidR="00942140" w:rsidSect="00942140">
          <w:pgSz w:w="16838" w:h="11906" w:orient="landscape" w:code="9"/>
          <w:pgMar w:top="2275" w:right="1138" w:bottom="1138" w:left="1138" w:header="706" w:footer="706" w:gutter="0"/>
          <w:cols w:space="708"/>
          <w:docGrid w:linePitch="360"/>
        </w:sectPr>
      </w:pPr>
      <w:r>
        <w:rPr>
          <w:noProof/>
          <w:lang w:val="en-US"/>
        </w:rPr>
        <w:drawing>
          <wp:anchor distT="0" distB="0" distL="114300" distR="114300" simplePos="0" relativeHeight="252071936" behindDoc="1" locked="0" layoutInCell="1" allowOverlap="1" wp14:anchorId="0DBFC018" wp14:editId="0F3CC88E">
            <wp:simplePos x="0" y="0"/>
            <wp:positionH relativeFrom="margin">
              <wp:posOffset>362388</wp:posOffset>
            </wp:positionH>
            <wp:positionV relativeFrom="margin">
              <wp:posOffset>529852</wp:posOffset>
            </wp:positionV>
            <wp:extent cx="9022080" cy="4531995"/>
            <wp:effectExtent l="0" t="0" r="7620" b="1905"/>
            <wp:wrapSquare wrapText="bothSides"/>
            <wp:docPr id="7769" name="Picture 7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1">
                      <a:clrChange>
                        <a:clrFrom>
                          <a:srgbClr val="FFFFFF"/>
                        </a:clrFrom>
                        <a:clrTo>
                          <a:srgbClr val="FFFFFF">
                            <a:alpha val="0"/>
                          </a:srgbClr>
                        </a:clrTo>
                      </a:clrChange>
                      <a:extLst>
                        <a:ext uri="{28A0092B-C50C-407E-A947-70E740481C1C}">
                          <a14:useLocalDpi xmlns:a14="http://schemas.microsoft.com/office/drawing/2010/main" val="0"/>
                        </a:ext>
                      </a:extLst>
                    </a:blip>
                    <a:srcRect l="38406" t="31988" r="4777" b="23022"/>
                    <a:stretch/>
                  </pic:blipFill>
                  <pic:spPr bwMode="auto">
                    <a:xfrm>
                      <a:off x="0" y="0"/>
                      <a:ext cx="9022080" cy="45319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F3237C" w14:textId="5083D35D" w:rsidR="009D1E3E" w:rsidRPr="000C6604" w:rsidRDefault="00670780" w:rsidP="000C6604">
      <w:pPr>
        <w:pStyle w:val="Heading1"/>
        <w:rPr>
          <w:rFonts w:eastAsiaTheme="minorEastAsia"/>
          <w:b/>
          <w:bCs/>
        </w:rPr>
      </w:pPr>
      <w:bookmarkStart w:id="1150" w:name="_Toc30109446"/>
      <w:r>
        <w:rPr>
          <w:noProof/>
          <w:lang w:val="en-US"/>
        </w:rPr>
        <w:lastRenderedPageBreak/>
        <w:drawing>
          <wp:anchor distT="0" distB="0" distL="114300" distR="114300" simplePos="0" relativeHeight="252070912" behindDoc="1" locked="0" layoutInCell="1" allowOverlap="1" wp14:anchorId="2E063050" wp14:editId="29E6AFCD">
            <wp:simplePos x="0" y="0"/>
            <wp:positionH relativeFrom="margin">
              <wp:posOffset>-302895</wp:posOffset>
            </wp:positionH>
            <wp:positionV relativeFrom="paragraph">
              <wp:posOffset>300990</wp:posOffset>
            </wp:positionV>
            <wp:extent cx="5939155" cy="8621395"/>
            <wp:effectExtent l="0" t="0" r="4445" b="8255"/>
            <wp:wrapTight wrapText="bothSides">
              <wp:wrapPolygon edited="0">
                <wp:start x="0" y="0"/>
                <wp:lineTo x="0" y="21573"/>
                <wp:lineTo x="21547" y="21573"/>
                <wp:lineTo x="21547" y="0"/>
                <wp:lineTo x="0" y="0"/>
              </wp:wrapPolygon>
            </wp:wrapTight>
            <wp:docPr id="7768" name="Picture 7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2">
                      <a:extLst>
                        <a:ext uri="{28A0092B-C50C-407E-A947-70E740481C1C}">
                          <a14:useLocalDpi xmlns:a14="http://schemas.microsoft.com/office/drawing/2010/main" val="0"/>
                        </a:ext>
                      </a:extLst>
                    </a:blip>
                    <a:srcRect l="61" t="14711" r="71131" b="10954"/>
                    <a:stretch/>
                  </pic:blipFill>
                  <pic:spPr bwMode="auto">
                    <a:xfrm>
                      <a:off x="0" y="0"/>
                      <a:ext cx="5939155" cy="8621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3102E">
        <w:rPr>
          <w:rFonts w:eastAsiaTheme="minorEastAsia"/>
          <w:b/>
          <w:bCs/>
          <w:lang w:val="en-US"/>
        </w:rPr>
        <w:t xml:space="preserve">Appendix </w:t>
      </w:r>
      <w:r w:rsidR="007D4071">
        <w:rPr>
          <w:rFonts w:eastAsiaTheme="minorEastAsia"/>
          <w:b/>
          <w:bCs/>
          <w:lang w:val="en-US"/>
        </w:rPr>
        <w:t>O</w:t>
      </w:r>
      <w:r>
        <w:rPr>
          <w:rFonts w:eastAsiaTheme="minorEastAsia"/>
          <w:b/>
          <w:bCs/>
          <w:lang w:val="en-US"/>
        </w:rPr>
        <w:t xml:space="preserve">. </w:t>
      </w:r>
      <w:r w:rsidRPr="00670780">
        <w:rPr>
          <w:rFonts w:eastAsiaTheme="minorEastAsia"/>
          <w:b/>
          <w:bCs/>
        </w:rPr>
        <w:t>The Disaster Loss Data (DATA) project</w:t>
      </w:r>
      <w:r>
        <w:rPr>
          <w:rFonts w:eastAsiaTheme="minorEastAsia"/>
          <w:b/>
          <w:bCs/>
        </w:rPr>
        <w:t xml:space="preserve"> - </w:t>
      </w:r>
      <w:r w:rsidRPr="00670780">
        <w:rPr>
          <w:rFonts w:eastAsiaTheme="minorEastAsia"/>
          <w:b/>
          <w:bCs/>
        </w:rPr>
        <w:t>DesInventar Sendai</w:t>
      </w:r>
      <w:bookmarkEnd w:id="1150"/>
    </w:p>
    <w:p w14:paraId="7A3AA639" w14:textId="6747E16A" w:rsidR="004A5413" w:rsidRPr="00133D55" w:rsidRDefault="0083102E" w:rsidP="00133D55">
      <w:pPr>
        <w:pStyle w:val="Heading1"/>
        <w:rPr>
          <w:rFonts w:eastAsiaTheme="minorEastAsia"/>
          <w:b/>
          <w:bCs/>
        </w:rPr>
      </w:pPr>
      <w:bookmarkStart w:id="1151" w:name="_Toc30109447"/>
      <w:r>
        <w:rPr>
          <w:rFonts w:eastAsiaTheme="minorEastAsia"/>
          <w:b/>
          <w:bCs/>
        </w:rPr>
        <w:lastRenderedPageBreak/>
        <w:t xml:space="preserve">Appendix </w:t>
      </w:r>
      <w:r w:rsidR="007D4071">
        <w:rPr>
          <w:rFonts w:eastAsiaTheme="minorEastAsia"/>
          <w:b/>
          <w:bCs/>
        </w:rPr>
        <w:t>P</w:t>
      </w:r>
      <w:r w:rsidR="004A5413" w:rsidRPr="00133D55">
        <w:rPr>
          <w:rFonts w:eastAsiaTheme="minorEastAsia"/>
          <w:b/>
          <w:bCs/>
        </w:rPr>
        <w:t>. SENDAI Frameworks for DRR – Targets with local indicators</w:t>
      </w:r>
      <w:bookmarkEnd w:id="1151"/>
    </w:p>
    <w:p w14:paraId="63D47F9C" w14:textId="0D622602" w:rsidR="004A5413" w:rsidRDefault="00133D55" w:rsidP="00133D55">
      <w:pPr>
        <w:rPr>
          <w:rFonts w:asciiTheme="majorHAnsi" w:eastAsiaTheme="minorEastAsia" w:hAnsiTheme="majorHAnsi" w:cstheme="majorBidi"/>
          <w:b/>
          <w:bCs/>
          <w:sz w:val="28"/>
          <w:szCs w:val="32"/>
          <w:lang w:val="en-US"/>
        </w:rPr>
      </w:pPr>
      <w:r>
        <w:rPr>
          <w:rFonts w:asciiTheme="majorHAnsi" w:eastAsiaTheme="minorEastAsia" w:hAnsiTheme="majorHAnsi" w:cstheme="majorBidi"/>
          <w:b/>
          <w:bCs/>
          <w:noProof/>
          <w:sz w:val="28"/>
          <w:szCs w:val="32"/>
          <w:lang w:val="en-US"/>
        </w:rPr>
        <mc:AlternateContent>
          <mc:Choice Requires="wps">
            <w:drawing>
              <wp:anchor distT="0" distB="0" distL="114300" distR="114300" simplePos="0" relativeHeight="252100608" behindDoc="0" locked="0" layoutInCell="1" allowOverlap="1" wp14:anchorId="2058F70F" wp14:editId="11F31881">
                <wp:simplePos x="0" y="0"/>
                <wp:positionH relativeFrom="margin">
                  <wp:posOffset>-101622</wp:posOffset>
                </wp:positionH>
                <wp:positionV relativeFrom="paragraph">
                  <wp:posOffset>6475971</wp:posOffset>
                </wp:positionV>
                <wp:extent cx="5722620" cy="567055"/>
                <wp:effectExtent l="0" t="0" r="11430" b="23495"/>
                <wp:wrapNone/>
                <wp:docPr id="7783" name="Rectangle 7783"/>
                <wp:cNvGraphicFramePr/>
                <a:graphic xmlns:a="http://schemas.openxmlformats.org/drawingml/2006/main">
                  <a:graphicData uri="http://schemas.microsoft.com/office/word/2010/wordprocessingShape">
                    <wps:wsp>
                      <wps:cNvSpPr/>
                      <wps:spPr>
                        <a:xfrm>
                          <a:off x="0" y="0"/>
                          <a:ext cx="5722620" cy="567055"/>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462B2B" id="Rectangle 7783" o:spid="_x0000_s1026" style="position:absolute;margin-left:-8pt;margin-top:509.9pt;width:450.6pt;height:44.65pt;z-index:2521006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" filled="f" strokecolor="red" strokeweight="1pt">
                <w10:wrap anchorx="margin"/>
              </v:rect>
            </w:pict>
          </mc:Fallback>
        </mc:AlternateContent>
      </w:r>
      <w:r>
        <w:rPr>
          <w:rFonts w:asciiTheme="majorHAnsi" w:eastAsiaTheme="minorEastAsia" w:hAnsiTheme="majorHAnsi" w:cstheme="majorBidi"/>
          <w:b/>
          <w:bCs/>
          <w:noProof/>
          <w:sz w:val="28"/>
          <w:szCs w:val="32"/>
          <w:lang w:val="en-US"/>
        </w:rPr>
        <mc:AlternateContent>
          <mc:Choice Requires="wps">
            <w:drawing>
              <wp:anchor distT="0" distB="0" distL="114300" distR="114300" simplePos="0" relativeHeight="252102656" behindDoc="0" locked="0" layoutInCell="1" allowOverlap="1" wp14:anchorId="635CB781" wp14:editId="35FFB5DA">
                <wp:simplePos x="0" y="0"/>
                <wp:positionH relativeFrom="margin">
                  <wp:posOffset>-100987</wp:posOffset>
                </wp:positionH>
                <wp:positionV relativeFrom="paragraph">
                  <wp:posOffset>5763720</wp:posOffset>
                </wp:positionV>
                <wp:extent cx="5722620" cy="567559"/>
                <wp:effectExtent l="0" t="0" r="11430" b="23495"/>
                <wp:wrapNone/>
                <wp:docPr id="7784" name="Rectangle 7784"/>
                <wp:cNvGraphicFramePr/>
                <a:graphic xmlns:a="http://schemas.openxmlformats.org/drawingml/2006/main">
                  <a:graphicData uri="http://schemas.microsoft.com/office/word/2010/wordprocessingShape">
                    <wps:wsp>
                      <wps:cNvSpPr/>
                      <wps:spPr>
                        <a:xfrm>
                          <a:off x="0" y="0"/>
                          <a:ext cx="5722620" cy="567559"/>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995DF6" id="Rectangle 7784" o:spid="_x0000_s1026" style="position:absolute;margin-left:-7.95pt;margin-top:453.85pt;width:450.6pt;height:44.7pt;z-index:252102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" filled="f" strokecolor="red" strokeweight="1pt">
                <w10:wrap anchorx="margin"/>
              </v:rect>
            </w:pict>
          </mc:Fallback>
        </mc:AlternateContent>
      </w:r>
      <w:r w:rsidR="000C6604">
        <w:rPr>
          <w:rFonts w:asciiTheme="majorHAnsi" w:eastAsiaTheme="minorEastAsia" w:hAnsiTheme="majorHAnsi" w:cstheme="majorBidi"/>
          <w:b/>
          <w:bCs/>
          <w:noProof/>
          <w:sz w:val="28"/>
          <w:szCs w:val="32"/>
          <w:lang w:val="en-US"/>
        </w:rPr>
        <w:drawing>
          <wp:anchor distT="0" distB="0" distL="114300" distR="114300" simplePos="0" relativeHeight="251514877" behindDoc="0" locked="0" layoutInCell="1" allowOverlap="1" wp14:anchorId="26D8B3D1" wp14:editId="2DF02D62">
            <wp:simplePos x="0" y="0"/>
            <wp:positionH relativeFrom="margin">
              <wp:posOffset>-47646</wp:posOffset>
            </wp:positionH>
            <wp:positionV relativeFrom="margin">
              <wp:posOffset>3494493</wp:posOffset>
            </wp:positionV>
            <wp:extent cx="5668755" cy="5265682"/>
            <wp:effectExtent l="0" t="0" r="8255" b="0"/>
            <wp:wrapSquare wrapText="bothSides"/>
            <wp:docPr id="7781" name="Picture 7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5668755" cy="5265682"/>
                    </a:xfrm>
                    <a:prstGeom prst="rect">
                      <a:avLst/>
                    </a:prstGeom>
                    <a:noFill/>
                  </pic:spPr>
                </pic:pic>
              </a:graphicData>
            </a:graphic>
          </wp:anchor>
        </w:drawing>
      </w:r>
      <w:r w:rsidR="004A5413">
        <w:rPr>
          <w:rFonts w:asciiTheme="majorHAnsi" w:eastAsiaTheme="minorEastAsia" w:hAnsiTheme="majorHAnsi" w:cstheme="majorBidi"/>
          <w:b/>
          <w:bCs/>
          <w:noProof/>
          <w:sz w:val="28"/>
          <w:szCs w:val="32"/>
          <w:lang w:val="en-US"/>
        </w:rPr>
        <mc:AlternateContent>
          <mc:Choice Requires="wps">
            <w:drawing>
              <wp:anchor distT="0" distB="0" distL="114300" distR="114300" simplePos="0" relativeHeight="252098560" behindDoc="0" locked="0" layoutInCell="1" allowOverlap="1" wp14:anchorId="606C8205" wp14:editId="7209E37D">
                <wp:simplePos x="0" y="0"/>
                <wp:positionH relativeFrom="column">
                  <wp:posOffset>-36830</wp:posOffset>
                </wp:positionH>
                <wp:positionV relativeFrom="paragraph">
                  <wp:posOffset>1639044</wp:posOffset>
                </wp:positionV>
                <wp:extent cx="5722883" cy="1355834"/>
                <wp:effectExtent l="0" t="0" r="11430" b="15875"/>
                <wp:wrapNone/>
                <wp:docPr id="7782" name="Rectangle 7782"/>
                <wp:cNvGraphicFramePr/>
                <a:graphic xmlns:a="http://schemas.openxmlformats.org/drawingml/2006/main">
                  <a:graphicData uri="http://schemas.microsoft.com/office/word/2010/wordprocessingShape">
                    <wps:wsp>
                      <wps:cNvSpPr/>
                      <wps:spPr>
                        <a:xfrm>
                          <a:off x="0" y="0"/>
                          <a:ext cx="5722883" cy="135583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6F7B83" id="Rectangle 7782" o:spid="_x0000_s1026" style="position:absolute;margin-left:-2.9pt;margin-top:129.05pt;width:450.6pt;height:106.75pt;z-index:252098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" filled="f" strokecolor="red" strokeweight="1pt"/>
            </w:pict>
          </mc:Fallback>
        </mc:AlternateContent>
      </w:r>
      <w:r w:rsidR="004A5413">
        <w:rPr>
          <w:rFonts w:asciiTheme="majorHAnsi" w:eastAsiaTheme="minorEastAsia" w:hAnsiTheme="majorHAnsi" w:cstheme="majorBidi"/>
          <w:b/>
          <w:bCs/>
          <w:noProof/>
          <w:sz w:val="28"/>
          <w:szCs w:val="32"/>
          <w:lang w:val="en-US"/>
        </w:rPr>
        <w:drawing>
          <wp:inline distT="0" distB="0" distL="0" distR="0" wp14:anchorId="224CE771" wp14:editId="006918EB">
            <wp:extent cx="5671396" cy="3042744"/>
            <wp:effectExtent l="0" t="0" r="5715" b="5715"/>
            <wp:docPr id="7780" name="Picture 7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4" cstate="print">
                      <a:extLst>
                        <a:ext uri="{28A0092B-C50C-407E-A947-70E740481C1C}">
                          <a14:useLocalDpi xmlns:a14="http://schemas.microsoft.com/office/drawing/2010/main" val="0"/>
                        </a:ext>
                      </a:extLst>
                    </a:blip>
                    <a:srcRect/>
                    <a:stretch>
                      <a:fillRect/>
                    </a:stretch>
                  </pic:blipFill>
                  <pic:spPr bwMode="auto">
                    <a:xfrm>
                      <a:off x="0" y="0"/>
                      <a:ext cx="5686820" cy="3051019"/>
                    </a:xfrm>
                    <a:prstGeom prst="rect">
                      <a:avLst/>
                    </a:prstGeom>
                    <a:noFill/>
                  </pic:spPr>
                </pic:pic>
              </a:graphicData>
            </a:graphic>
          </wp:inline>
        </w:drawing>
      </w:r>
    </w:p>
    <w:p w14:paraId="2A3E771E" w14:textId="407217D5" w:rsidR="006050B9" w:rsidRDefault="0083102E" w:rsidP="007D2A2D">
      <w:pPr>
        <w:pStyle w:val="Heading1"/>
        <w:rPr>
          <w:rFonts w:eastAsiaTheme="minorEastAsia"/>
          <w:b/>
          <w:bCs/>
        </w:rPr>
      </w:pPr>
      <w:bookmarkStart w:id="1152" w:name="_Toc30109448"/>
      <w:r>
        <w:rPr>
          <w:rFonts w:eastAsiaTheme="minorEastAsia"/>
          <w:b/>
          <w:bCs/>
        </w:rPr>
        <w:lastRenderedPageBreak/>
        <w:t xml:space="preserve">Appendix </w:t>
      </w:r>
      <w:r w:rsidR="007D4071">
        <w:rPr>
          <w:rFonts w:eastAsiaTheme="minorEastAsia"/>
          <w:b/>
          <w:bCs/>
        </w:rPr>
        <w:t>Q</w:t>
      </w:r>
      <w:r w:rsidR="006050B9" w:rsidRPr="00133D55">
        <w:rPr>
          <w:rFonts w:eastAsiaTheme="minorEastAsia"/>
          <w:b/>
          <w:bCs/>
        </w:rPr>
        <w:t xml:space="preserve">. </w:t>
      </w:r>
      <w:r w:rsidR="00341EB0">
        <w:rPr>
          <w:rFonts w:eastAsiaTheme="minorEastAsia"/>
          <w:b/>
          <w:bCs/>
        </w:rPr>
        <w:t>Urban Resilience in the MENA Region – Conference Poster</w:t>
      </w:r>
      <w:bookmarkEnd w:id="1152"/>
      <w:r w:rsidR="00341EB0">
        <w:rPr>
          <w:rFonts w:eastAsiaTheme="minorEastAsia"/>
          <w:b/>
          <w:bCs/>
        </w:rPr>
        <w:t xml:space="preserve"> </w:t>
      </w:r>
    </w:p>
    <w:p w14:paraId="57646CA6" w14:textId="638D3F06" w:rsidR="00AC2C42" w:rsidRDefault="00AC2C42" w:rsidP="00FD061A">
      <w:r>
        <w:rPr>
          <w:rFonts w:eastAsia="Times New Roman"/>
          <w:noProof/>
          <w:shd w:val="clear" w:color="auto" w:fill="FFFFFF"/>
          <w:lang w:val="en-US"/>
        </w:rPr>
        <w:drawing>
          <wp:anchor distT="0" distB="0" distL="114300" distR="114300" simplePos="0" relativeHeight="252382208" behindDoc="1" locked="0" layoutInCell="1" allowOverlap="1" wp14:anchorId="71824FB1" wp14:editId="2E5BB068">
            <wp:simplePos x="0" y="0"/>
            <wp:positionH relativeFrom="margin">
              <wp:align>right</wp:align>
            </wp:positionH>
            <wp:positionV relativeFrom="margin">
              <wp:posOffset>466090</wp:posOffset>
            </wp:positionV>
            <wp:extent cx="5627425" cy="7955280"/>
            <wp:effectExtent l="0" t="0" r="0" b="7620"/>
            <wp:wrapNone/>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Nuha Eltinay_LSBU_POSTER Dec 2017.png"/>
                    <pic:cNvPicPr/>
                  </pic:nvPicPr>
                  <pic:blipFill>
                    <a:blip r:embed="rId375" cstate="print">
                      <a:extLst>
                        <a:ext uri="{28A0092B-C50C-407E-A947-70E740481C1C}">
                          <a14:useLocalDpi xmlns:a14="http://schemas.microsoft.com/office/drawing/2010/main" val="0"/>
                        </a:ext>
                      </a:extLst>
                    </a:blip>
                    <a:stretch>
                      <a:fillRect/>
                    </a:stretch>
                  </pic:blipFill>
                  <pic:spPr>
                    <a:xfrm>
                      <a:off x="0" y="0"/>
                      <a:ext cx="5627425" cy="7955280"/>
                    </a:xfrm>
                    <a:prstGeom prst="rect">
                      <a:avLst/>
                    </a:prstGeom>
                  </pic:spPr>
                </pic:pic>
              </a:graphicData>
            </a:graphic>
            <wp14:sizeRelH relativeFrom="margin">
              <wp14:pctWidth>0</wp14:pctWidth>
            </wp14:sizeRelH>
            <wp14:sizeRelV relativeFrom="margin">
              <wp14:pctHeight>0</wp14:pctHeight>
            </wp14:sizeRelV>
          </wp:anchor>
        </w:drawing>
      </w:r>
    </w:p>
    <w:p w14:paraId="3CDFBADC" w14:textId="3B9D4269" w:rsidR="00AC2C42" w:rsidRDefault="00AC2C42" w:rsidP="00FD061A"/>
    <w:p w14:paraId="2885AD3A" w14:textId="77777777" w:rsidR="00AC2C42" w:rsidRDefault="00AC2C42" w:rsidP="00FD061A"/>
    <w:p w14:paraId="7C745B93" w14:textId="77777777" w:rsidR="00AC2C42" w:rsidRDefault="00AC2C42" w:rsidP="00FD061A"/>
    <w:p w14:paraId="566EC41B" w14:textId="77777777" w:rsidR="00AC2C42" w:rsidRDefault="00AC2C42" w:rsidP="00FD061A"/>
    <w:p w14:paraId="035673D5" w14:textId="77777777" w:rsidR="00AC2C42" w:rsidRDefault="00AC2C42" w:rsidP="00FD061A"/>
    <w:p w14:paraId="10BD7AB8" w14:textId="77777777" w:rsidR="00AC2C42" w:rsidRDefault="00AC2C42" w:rsidP="00FD061A"/>
    <w:p w14:paraId="7EB7A5F1" w14:textId="77777777" w:rsidR="00AC2C42" w:rsidRDefault="00AC2C42" w:rsidP="00FD061A"/>
    <w:p w14:paraId="5A372A2C" w14:textId="77777777" w:rsidR="00AC2C42" w:rsidRDefault="00AC2C42" w:rsidP="00FD061A"/>
    <w:p w14:paraId="3018E987" w14:textId="77777777" w:rsidR="00AC2C42" w:rsidRDefault="00AC2C42" w:rsidP="00FD061A"/>
    <w:p w14:paraId="1E4E42D3" w14:textId="77777777" w:rsidR="00AC2C42" w:rsidRDefault="00AC2C42" w:rsidP="00FD061A"/>
    <w:p w14:paraId="3BD30D2C" w14:textId="77777777" w:rsidR="00AC2C42" w:rsidRDefault="00AC2C42" w:rsidP="00FD061A"/>
    <w:p w14:paraId="5FB601EB" w14:textId="77777777" w:rsidR="00AC2C42" w:rsidRDefault="00AC2C42" w:rsidP="00FD061A"/>
    <w:p w14:paraId="41EA8043" w14:textId="77777777" w:rsidR="00AC2C42" w:rsidRDefault="00AC2C42" w:rsidP="00FD061A"/>
    <w:p w14:paraId="2353C4EA" w14:textId="77777777" w:rsidR="00AC2C42" w:rsidRDefault="00AC2C42" w:rsidP="00FD061A"/>
    <w:p w14:paraId="70D9201C" w14:textId="77777777" w:rsidR="00AC2C42" w:rsidRDefault="00AC2C42" w:rsidP="00FD061A"/>
    <w:p w14:paraId="6E41F0D9" w14:textId="77777777" w:rsidR="00AC2C42" w:rsidRDefault="00AC2C42" w:rsidP="00FD061A"/>
    <w:p w14:paraId="6975334F" w14:textId="77777777" w:rsidR="00AC2C42" w:rsidRDefault="00AC2C42" w:rsidP="00FD061A"/>
    <w:p w14:paraId="3F26BC9A" w14:textId="77777777" w:rsidR="00AC2C42" w:rsidRDefault="00AC2C42" w:rsidP="00FD061A"/>
    <w:p w14:paraId="23A339CE" w14:textId="77777777" w:rsidR="00AC2C42" w:rsidRDefault="00AC2C42" w:rsidP="00FD061A"/>
    <w:p w14:paraId="154D8536" w14:textId="77777777" w:rsidR="00AC2C42" w:rsidRDefault="00AC2C42" w:rsidP="00FD061A"/>
    <w:p w14:paraId="346495C4" w14:textId="77777777" w:rsidR="00AC2C42" w:rsidRDefault="00AC2C42" w:rsidP="00FD061A"/>
    <w:p w14:paraId="2A25ABFE" w14:textId="77777777" w:rsidR="00AC2C42" w:rsidRDefault="00AC2C42" w:rsidP="00FD061A"/>
    <w:p w14:paraId="5EC3529C" w14:textId="77777777" w:rsidR="00AC2C42" w:rsidRDefault="00AC2C42" w:rsidP="00FD061A"/>
    <w:p w14:paraId="300A43C2" w14:textId="77777777" w:rsidR="00AC2C42" w:rsidRDefault="00AC2C42" w:rsidP="00FD061A"/>
    <w:p w14:paraId="7896CE5A" w14:textId="77777777" w:rsidR="00AC2C42" w:rsidRDefault="00AC2C42" w:rsidP="00FD061A"/>
    <w:p w14:paraId="06EA23D0" w14:textId="77777777" w:rsidR="00AC2C42" w:rsidRDefault="00AC2C42" w:rsidP="00FD061A"/>
    <w:p w14:paraId="3C4E40C6" w14:textId="77777777" w:rsidR="00AC2C42" w:rsidRDefault="00AC2C42" w:rsidP="00FD061A"/>
    <w:p w14:paraId="630F46B6" w14:textId="77777777" w:rsidR="00AC2C42" w:rsidRDefault="00AC2C42" w:rsidP="00FD061A"/>
    <w:p w14:paraId="0323A474" w14:textId="77777777" w:rsidR="00AC2C42" w:rsidRDefault="00AC2C42" w:rsidP="00FD061A">
      <w:pPr>
        <w:rPr>
          <w:rFonts w:asciiTheme="majorHAnsi" w:eastAsiaTheme="minorEastAsia" w:hAnsiTheme="majorHAnsi" w:cstheme="majorBidi"/>
          <w:b/>
          <w:bCs/>
          <w:sz w:val="28"/>
          <w:szCs w:val="32"/>
        </w:rPr>
        <w:sectPr w:rsidR="00AC2C42" w:rsidSect="000A1C5F">
          <w:pgSz w:w="11906" w:h="16838" w:code="9"/>
          <w:pgMar w:top="1138" w:right="1138" w:bottom="1138" w:left="2275" w:header="706" w:footer="706" w:gutter="0"/>
          <w:cols w:space="708"/>
          <w:docGrid w:linePitch="360"/>
        </w:sectPr>
      </w:pPr>
    </w:p>
    <w:p w14:paraId="24D56410" w14:textId="276F89B0" w:rsidR="00FD061A" w:rsidRPr="00341EB0" w:rsidRDefault="0083102E" w:rsidP="00341EB0">
      <w:pPr>
        <w:pStyle w:val="Heading1"/>
        <w:rPr>
          <w:rFonts w:eastAsiaTheme="minorEastAsia"/>
          <w:b/>
          <w:bCs/>
        </w:rPr>
      </w:pPr>
      <w:bookmarkStart w:id="1153" w:name="_Toc30109449"/>
      <w:r>
        <w:rPr>
          <w:rFonts w:eastAsiaTheme="minorEastAsia"/>
          <w:b/>
          <w:bCs/>
        </w:rPr>
        <w:lastRenderedPageBreak/>
        <w:t xml:space="preserve">Appendix </w:t>
      </w:r>
      <w:r w:rsidR="007D4071">
        <w:rPr>
          <w:rFonts w:eastAsiaTheme="minorEastAsia"/>
          <w:b/>
          <w:bCs/>
        </w:rPr>
        <w:t>R</w:t>
      </w:r>
      <w:r w:rsidR="00AC2C42" w:rsidRPr="00341EB0">
        <w:rPr>
          <w:rFonts w:eastAsiaTheme="minorEastAsia"/>
          <w:b/>
          <w:bCs/>
        </w:rPr>
        <w:t xml:space="preserve">. </w:t>
      </w:r>
      <w:r w:rsidR="0094786B">
        <w:rPr>
          <w:rFonts w:eastAsiaTheme="minorEastAsia"/>
          <w:b/>
          <w:bCs/>
        </w:rPr>
        <w:t>UNDRR</w:t>
      </w:r>
      <w:r w:rsidR="00AC2C42" w:rsidRPr="00341EB0">
        <w:rPr>
          <w:rFonts w:eastAsiaTheme="minorEastAsia"/>
          <w:b/>
          <w:bCs/>
        </w:rPr>
        <w:t xml:space="preserve"> Resilience Action Plan – Components</w:t>
      </w:r>
      <w:bookmarkEnd w:id="1153"/>
    </w:p>
    <w:p w14:paraId="792BE48E" w14:textId="149F9E77" w:rsidR="007D2A2D" w:rsidRDefault="00341EB0" w:rsidP="00AC2C42">
      <w:r>
        <w:rPr>
          <w:noProof/>
          <w:lang w:val="en-US"/>
        </w:rPr>
        <mc:AlternateContent>
          <mc:Choice Requires="wpg">
            <w:drawing>
              <wp:anchor distT="0" distB="0" distL="114300" distR="114300" simplePos="0" relativeHeight="252433408" behindDoc="0" locked="0" layoutInCell="1" allowOverlap="1" wp14:anchorId="7BC3476F" wp14:editId="0BF89134">
                <wp:simplePos x="0" y="0"/>
                <wp:positionH relativeFrom="column">
                  <wp:posOffset>37391</wp:posOffset>
                </wp:positionH>
                <wp:positionV relativeFrom="paragraph">
                  <wp:posOffset>31107</wp:posOffset>
                </wp:positionV>
                <wp:extent cx="7884795" cy="4875249"/>
                <wp:effectExtent l="0" t="0" r="1905" b="1905"/>
                <wp:wrapNone/>
                <wp:docPr id="506" name="Group 506"/>
                <wp:cNvGraphicFramePr/>
                <a:graphic xmlns:a="http://schemas.openxmlformats.org/drawingml/2006/main">
                  <a:graphicData uri="http://schemas.microsoft.com/office/word/2010/wordprocessingGroup">
                    <wpg:wgp>
                      <wpg:cNvGrpSpPr/>
                      <wpg:grpSpPr>
                        <a:xfrm>
                          <a:off x="0" y="0"/>
                          <a:ext cx="7884795" cy="4875249"/>
                          <a:chOff x="0" y="0"/>
                          <a:chExt cx="7884795" cy="4875249"/>
                        </a:xfrm>
                      </wpg:grpSpPr>
                      <pic:pic xmlns:pic="http://schemas.openxmlformats.org/drawingml/2006/picture">
                        <pic:nvPicPr>
                          <pic:cNvPr id="505" name="Picture 18"/>
                          <pic:cNvPicPr>
                            <a:picLocks noChangeAspect="1"/>
                          </pic:cNvPicPr>
                        </pic:nvPicPr>
                        <pic:blipFill rotWithShape="1">
                          <a:blip r:embed="rId376">
                            <a:clrChange>
                              <a:clrFrom>
                                <a:srgbClr val="FFFFFF"/>
                              </a:clrFrom>
                              <a:clrTo>
                                <a:srgbClr val="FFFFFF">
                                  <a:alpha val="0"/>
                                </a:srgbClr>
                              </a:clrTo>
                            </a:clrChange>
                            <a:extLst>
                              <a:ext uri="{28A0092B-C50C-407E-A947-70E740481C1C}">
                                <a14:useLocalDpi xmlns:a14="http://schemas.microsoft.com/office/drawing/2010/main" val="0"/>
                              </a:ext>
                            </a:extLst>
                          </a:blip>
                          <a:srcRect l="3011" t="34311" r="2728" b="12288"/>
                          <a:stretch/>
                        </pic:blipFill>
                        <pic:spPr>
                          <a:xfrm>
                            <a:off x="0" y="2363189"/>
                            <a:ext cx="7884795" cy="2512060"/>
                          </a:xfrm>
                          <a:prstGeom prst="rect">
                            <a:avLst/>
                          </a:prstGeom>
                        </pic:spPr>
                      </pic:pic>
                      <pic:pic xmlns:pic="http://schemas.openxmlformats.org/drawingml/2006/picture">
                        <pic:nvPicPr>
                          <pic:cNvPr id="504" name="Picture 17"/>
                          <pic:cNvPicPr>
                            <a:picLocks noChangeAspect="1"/>
                          </pic:cNvPicPr>
                        </pic:nvPicPr>
                        <pic:blipFill rotWithShape="1">
                          <a:blip r:embed="rId377">
                            <a:extLst>
                              <a:ext uri="{28A0092B-C50C-407E-A947-70E740481C1C}">
                                <a14:useLocalDpi xmlns:a14="http://schemas.microsoft.com/office/drawing/2010/main" val="0"/>
                              </a:ext>
                            </a:extLst>
                          </a:blip>
                          <a:srcRect l="3167" t="17505" r="3191" b="28088"/>
                          <a:stretch/>
                        </pic:blipFill>
                        <pic:spPr>
                          <a:xfrm>
                            <a:off x="0" y="0"/>
                            <a:ext cx="7844155" cy="2563495"/>
                          </a:xfrm>
                          <a:prstGeom prst="rect">
                            <a:avLst/>
                          </a:prstGeom>
                        </pic:spPr>
                      </pic:pic>
                    </wpg:wgp>
                  </a:graphicData>
                </a:graphic>
              </wp:anchor>
            </w:drawing>
          </mc:Choice>
          <mc:Fallback>
            <w:pict>
              <v:group w14:anchorId="1FF14BFB" id="Group 506" o:spid="_x0000_s1026" style="position:absolute;margin-left:2.95pt;margin-top:2.45pt;width:620.85pt;height:383.9pt;z-index:252433408" coordsize="78847,487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">
                <v:shape id="Picture 18" o:spid="_x0000_s1027" type="#_x0000_t75" style="position:absolute;top:23631;width:78847;height:25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">
                  <v:imagedata r:id="rId430" o:title="" croptop="22486f" cropbottom="8053f" cropleft="1973f" cropright="1788f" chromakey="white"/>
                  <v:path arrowok="t"/>
                </v:shape>
                <v:shape id="Picture 17" o:spid="_x0000_s1028" type="#_x0000_t75" style="position:absolute;width:78441;height:25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">
                  <v:imagedata r:id="rId431" o:title="" croptop="11472f" cropbottom="18408f" cropleft="2076f" cropright="2091f"/>
                  <v:path arrowok="t"/>
                </v:shape>
              </v:group>
            </w:pict>
          </mc:Fallback>
        </mc:AlternateContent>
      </w:r>
    </w:p>
    <w:p w14:paraId="1850C7A6" w14:textId="77777777" w:rsidR="007D2A2D" w:rsidRPr="007D2A2D" w:rsidRDefault="007D2A2D" w:rsidP="007D2A2D"/>
    <w:p w14:paraId="405080F0" w14:textId="77777777" w:rsidR="007D2A2D" w:rsidRPr="007D2A2D" w:rsidRDefault="007D2A2D" w:rsidP="007D2A2D"/>
    <w:p w14:paraId="29B4FD82" w14:textId="77777777" w:rsidR="007D2A2D" w:rsidRPr="007D2A2D" w:rsidRDefault="007D2A2D" w:rsidP="007D2A2D"/>
    <w:p w14:paraId="61057E3A" w14:textId="77777777" w:rsidR="007D2A2D" w:rsidRPr="007D2A2D" w:rsidRDefault="007D2A2D" w:rsidP="007D2A2D"/>
    <w:p w14:paraId="6704D091" w14:textId="77777777" w:rsidR="007D2A2D" w:rsidRPr="007D2A2D" w:rsidRDefault="007D2A2D" w:rsidP="007D2A2D"/>
    <w:p w14:paraId="3B1095D4" w14:textId="77777777" w:rsidR="007D2A2D" w:rsidRPr="007D2A2D" w:rsidRDefault="007D2A2D" w:rsidP="007D2A2D"/>
    <w:p w14:paraId="6424B77C" w14:textId="77777777" w:rsidR="007D2A2D" w:rsidRPr="007D2A2D" w:rsidRDefault="007D2A2D" w:rsidP="007D2A2D"/>
    <w:p w14:paraId="6920C9FE" w14:textId="77777777" w:rsidR="007D2A2D" w:rsidRPr="007D2A2D" w:rsidRDefault="007D2A2D" w:rsidP="007D2A2D"/>
    <w:p w14:paraId="426BF1D4" w14:textId="77777777" w:rsidR="007D2A2D" w:rsidRPr="007D2A2D" w:rsidRDefault="007D2A2D" w:rsidP="007D2A2D"/>
    <w:p w14:paraId="3DD82103" w14:textId="77777777" w:rsidR="007D2A2D" w:rsidRPr="007D2A2D" w:rsidRDefault="007D2A2D" w:rsidP="007D2A2D"/>
    <w:p w14:paraId="23CC9E9F" w14:textId="77777777" w:rsidR="007D2A2D" w:rsidRPr="007D2A2D" w:rsidRDefault="007D2A2D" w:rsidP="007D2A2D"/>
    <w:p w14:paraId="74762F04" w14:textId="77777777" w:rsidR="007D2A2D" w:rsidRPr="007D2A2D" w:rsidRDefault="007D2A2D" w:rsidP="007D2A2D"/>
    <w:p w14:paraId="4A8F05C9" w14:textId="2B05234B" w:rsidR="007D2A2D" w:rsidRDefault="007D2A2D" w:rsidP="007D2A2D"/>
    <w:p w14:paraId="7F27C910" w14:textId="66B0171B" w:rsidR="00AC2C42" w:rsidRDefault="00AC2C42" w:rsidP="007D2A2D">
      <w:pPr>
        <w:jc w:val="right"/>
      </w:pPr>
    </w:p>
    <w:p w14:paraId="67CEC36D" w14:textId="77777777" w:rsidR="007D2A2D" w:rsidRDefault="007D2A2D" w:rsidP="007D2A2D">
      <w:pPr>
        <w:jc w:val="right"/>
        <w:sectPr w:rsidR="007D2A2D" w:rsidSect="00AC2C42">
          <w:pgSz w:w="16838" w:h="11906" w:orient="landscape" w:code="9"/>
          <w:pgMar w:top="2275" w:right="1138" w:bottom="1138" w:left="1138" w:header="706" w:footer="706" w:gutter="0"/>
          <w:cols w:space="708"/>
          <w:docGrid w:linePitch="360"/>
        </w:sectPr>
      </w:pPr>
    </w:p>
    <w:p w14:paraId="4945B32A" w14:textId="60951CA8" w:rsidR="007D2A2D" w:rsidRDefault="007D2A2D" w:rsidP="007D2A2D">
      <w:pPr>
        <w:pStyle w:val="Heading1"/>
        <w:rPr>
          <w:rFonts w:eastAsiaTheme="minorEastAsia"/>
          <w:b/>
          <w:bCs/>
        </w:rPr>
      </w:pPr>
      <w:bookmarkStart w:id="1154" w:name="_Toc30109450"/>
      <w:r>
        <w:rPr>
          <w:rFonts w:eastAsia="Times New Roman"/>
          <w:b/>
          <w:bCs/>
          <w:noProof/>
          <w:sz w:val="32"/>
          <w:szCs w:val="36"/>
          <w:shd w:val="clear" w:color="auto" w:fill="FFFFFF"/>
          <w:lang w:val="en-US"/>
        </w:rPr>
        <w:lastRenderedPageBreak/>
        <w:drawing>
          <wp:anchor distT="0" distB="0" distL="114300" distR="114300" simplePos="0" relativeHeight="252460032" behindDoc="0" locked="0" layoutInCell="1" allowOverlap="1" wp14:anchorId="5A92B7D9" wp14:editId="2929649A">
            <wp:simplePos x="0" y="0"/>
            <wp:positionH relativeFrom="margin">
              <wp:posOffset>-347345</wp:posOffset>
            </wp:positionH>
            <wp:positionV relativeFrom="margin">
              <wp:posOffset>374650</wp:posOffset>
            </wp:positionV>
            <wp:extent cx="5669280" cy="8061960"/>
            <wp:effectExtent l="0" t="0" r="7620" b="0"/>
            <wp:wrapSquare wrapText="bothSides"/>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oster LSBU 2018.png"/>
                    <pic:cNvPicPr/>
                  </pic:nvPicPr>
                  <pic:blipFill rotWithShape="1">
                    <a:blip r:embed="rId432" cstate="print">
                      <a:extLst>
                        <a:ext uri="{28A0092B-C50C-407E-A947-70E740481C1C}">
                          <a14:useLocalDpi xmlns:a14="http://schemas.microsoft.com/office/drawing/2010/main" val="0"/>
                        </a:ext>
                      </a:extLst>
                    </a:blip>
                    <a:srcRect l="5332"/>
                    <a:stretch/>
                  </pic:blipFill>
                  <pic:spPr bwMode="auto">
                    <a:xfrm>
                      <a:off x="0" y="0"/>
                      <a:ext cx="5669280" cy="8061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heme="minorEastAsia"/>
          <w:b/>
          <w:bCs/>
        </w:rPr>
        <w:t xml:space="preserve">Appendix </w:t>
      </w:r>
      <w:r w:rsidR="007D4071">
        <w:rPr>
          <w:rFonts w:eastAsiaTheme="minorEastAsia"/>
          <w:b/>
          <w:bCs/>
        </w:rPr>
        <w:t>S</w:t>
      </w:r>
      <w:r w:rsidRPr="00133D55">
        <w:rPr>
          <w:rFonts w:eastAsiaTheme="minorEastAsia"/>
          <w:b/>
          <w:bCs/>
        </w:rPr>
        <w:t xml:space="preserve">. </w:t>
      </w:r>
      <w:r>
        <w:rPr>
          <w:rFonts w:eastAsiaTheme="minorEastAsia"/>
          <w:b/>
          <w:bCs/>
        </w:rPr>
        <w:t>Disaster Resilience Action Plan – Conference Poster</w:t>
      </w:r>
      <w:bookmarkEnd w:id="1154"/>
      <w:r>
        <w:rPr>
          <w:rFonts w:eastAsiaTheme="minorEastAsia"/>
          <w:b/>
          <w:bCs/>
        </w:rPr>
        <w:t xml:space="preserve"> </w:t>
      </w:r>
    </w:p>
    <w:p w14:paraId="58D7D1AE" w14:textId="390B86A8" w:rsidR="007D2A2D" w:rsidRPr="007D2A2D" w:rsidRDefault="007D2A2D" w:rsidP="007D2A2D">
      <w:pPr>
        <w:jc w:val="center"/>
      </w:pPr>
    </w:p>
    <w:sectPr w:rsidR="007D2A2D" w:rsidRPr="007D2A2D" w:rsidSect="007D2A2D">
      <w:pgSz w:w="11906" w:h="16838" w:code="9"/>
      <w:pgMar w:top="1138" w:right="1138" w:bottom="1138" w:left="2275"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86B99E" w14:textId="77777777" w:rsidR="00323061" w:rsidRDefault="00323061" w:rsidP="00AC220F">
      <w:pPr>
        <w:spacing w:after="0" w:line="240" w:lineRule="auto"/>
      </w:pPr>
      <w:r>
        <w:separator/>
      </w:r>
    </w:p>
  </w:endnote>
  <w:endnote w:type="continuationSeparator" w:id="0">
    <w:p w14:paraId="74EBB200" w14:textId="77777777" w:rsidR="00323061" w:rsidRDefault="00323061" w:rsidP="00AC2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FrutigerLTStd-Cn">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9582619"/>
      <w:docPartObj>
        <w:docPartGallery w:val="Page Numbers (Bottom of Page)"/>
        <w:docPartUnique/>
      </w:docPartObj>
    </w:sdtPr>
    <w:sdtEndPr>
      <w:rPr>
        <w:noProof/>
      </w:rPr>
    </w:sdtEndPr>
    <w:sdtContent>
      <w:p w14:paraId="6A9D7C62" w14:textId="00D2F3D9" w:rsidR="00D87BB9" w:rsidRDefault="00D87BB9">
        <w:pPr>
          <w:pStyle w:val="TOCHeading"/>
          <w:jc w:val="center"/>
        </w:pPr>
        <w:r>
          <w:fldChar w:fldCharType="begin"/>
        </w:r>
        <w:r>
          <w:instrText xml:space="preserve"> PAGE   \* MERGEFORMAT </w:instrText>
        </w:r>
        <w:r>
          <w:fldChar w:fldCharType="separate"/>
        </w:r>
        <w:r w:rsidR="00202717">
          <w:rPr>
            <w:noProof/>
          </w:rPr>
          <w:t>4</w:t>
        </w:r>
        <w:r>
          <w:rPr>
            <w:noProof/>
          </w:rPr>
          <w:fldChar w:fldCharType="end"/>
        </w:r>
      </w:p>
    </w:sdtContent>
  </w:sdt>
  <w:p w14:paraId="293CB39C" w14:textId="77777777" w:rsidR="00D87BB9" w:rsidRDefault="00D87BB9">
    <w:pPr>
      <w:pStyle w:val="TOCHeading"/>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674B44" w14:textId="77777777" w:rsidR="00323061" w:rsidRDefault="00323061" w:rsidP="00AC220F">
      <w:pPr>
        <w:spacing w:after="0" w:line="240" w:lineRule="auto"/>
      </w:pPr>
      <w:r>
        <w:separator/>
      </w:r>
    </w:p>
  </w:footnote>
  <w:footnote w:type="continuationSeparator" w:id="0">
    <w:p w14:paraId="6C2505CF" w14:textId="77777777" w:rsidR="00323061" w:rsidRDefault="00323061" w:rsidP="00AC22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039FB"/>
    <w:multiLevelType w:val="hybridMultilevel"/>
    <w:tmpl w:val="35BC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E7D81"/>
    <w:multiLevelType w:val="hybridMultilevel"/>
    <w:tmpl w:val="0E3EB71E"/>
    <w:lvl w:ilvl="0" w:tplc="0809000F">
      <w:start w:val="1"/>
      <w:numFmt w:val="decimal"/>
      <w:lvlText w:val="%1."/>
      <w:lvlJc w:val="left"/>
      <w:pPr>
        <w:ind w:left="876" w:hanging="360"/>
      </w:pPr>
    </w:lvl>
    <w:lvl w:ilvl="1" w:tplc="08090019" w:tentative="1">
      <w:start w:val="1"/>
      <w:numFmt w:val="lowerLetter"/>
      <w:lvlText w:val="%2."/>
      <w:lvlJc w:val="left"/>
      <w:pPr>
        <w:ind w:left="1596" w:hanging="360"/>
      </w:pPr>
    </w:lvl>
    <w:lvl w:ilvl="2" w:tplc="0809001B" w:tentative="1">
      <w:start w:val="1"/>
      <w:numFmt w:val="lowerRoman"/>
      <w:lvlText w:val="%3."/>
      <w:lvlJc w:val="right"/>
      <w:pPr>
        <w:ind w:left="2316" w:hanging="180"/>
      </w:pPr>
    </w:lvl>
    <w:lvl w:ilvl="3" w:tplc="0809000F" w:tentative="1">
      <w:start w:val="1"/>
      <w:numFmt w:val="decimal"/>
      <w:lvlText w:val="%4."/>
      <w:lvlJc w:val="left"/>
      <w:pPr>
        <w:ind w:left="3036" w:hanging="360"/>
      </w:pPr>
    </w:lvl>
    <w:lvl w:ilvl="4" w:tplc="08090019" w:tentative="1">
      <w:start w:val="1"/>
      <w:numFmt w:val="lowerLetter"/>
      <w:lvlText w:val="%5."/>
      <w:lvlJc w:val="left"/>
      <w:pPr>
        <w:ind w:left="3756" w:hanging="360"/>
      </w:pPr>
    </w:lvl>
    <w:lvl w:ilvl="5" w:tplc="0809001B" w:tentative="1">
      <w:start w:val="1"/>
      <w:numFmt w:val="lowerRoman"/>
      <w:lvlText w:val="%6."/>
      <w:lvlJc w:val="right"/>
      <w:pPr>
        <w:ind w:left="4476" w:hanging="180"/>
      </w:pPr>
    </w:lvl>
    <w:lvl w:ilvl="6" w:tplc="0809000F" w:tentative="1">
      <w:start w:val="1"/>
      <w:numFmt w:val="decimal"/>
      <w:lvlText w:val="%7."/>
      <w:lvlJc w:val="left"/>
      <w:pPr>
        <w:ind w:left="5196" w:hanging="360"/>
      </w:pPr>
    </w:lvl>
    <w:lvl w:ilvl="7" w:tplc="08090019" w:tentative="1">
      <w:start w:val="1"/>
      <w:numFmt w:val="lowerLetter"/>
      <w:lvlText w:val="%8."/>
      <w:lvlJc w:val="left"/>
      <w:pPr>
        <w:ind w:left="5916" w:hanging="360"/>
      </w:pPr>
    </w:lvl>
    <w:lvl w:ilvl="8" w:tplc="0809001B" w:tentative="1">
      <w:start w:val="1"/>
      <w:numFmt w:val="lowerRoman"/>
      <w:lvlText w:val="%9."/>
      <w:lvlJc w:val="right"/>
      <w:pPr>
        <w:ind w:left="6636" w:hanging="180"/>
      </w:pPr>
    </w:lvl>
  </w:abstractNum>
  <w:abstractNum w:abstractNumId="2" w15:restartNumberingAfterBreak="0">
    <w:nsid w:val="03906AD8"/>
    <w:multiLevelType w:val="multilevel"/>
    <w:tmpl w:val="AC281D78"/>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35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5D6211F"/>
    <w:multiLevelType w:val="multilevel"/>
    <w:tmpl w:val="9A983158"/>
    <w:lvl w:ilvl="0">
      <w:start w:val="5"/>
      <w:numFmt w:val="decimal"/>
      <w:lvlText w:val="%1"/>
      <w:lvlJc w:val="left"/>
      <w:pPr>
        <w:ind w:left="480" w:hanging="480"/>
      </w:pPr>
      <w:rPr>
        <w:rFonts w:hint="default"/>
      </w:rPr>
    </w:lvl>
    <w:lvl w:ilvl="1">
      <w:start w:val="4"/>
      <w:numFmt w:val="decimal"/>
      <w:lvlText w:val="%1.%2"/>
      <w:lvlJc w:val="left"/>
      <w:pPr>
        <w:ind w:left="1155" w:hanging="480"/>
      </w:pPr>
      <w:rPr>
        <w:rFonts w:hint="default"/>
      </w:rPr>
    </w:lvl>
    <w:lvl w:ilvl="2">
      <w:start w:val="1"/>
      <w:numFmt w:val="decimal"/>
      <w:lvlText w:val="%1.%2.%3"/>
      <w:lvlJc w:val="left"/>
      <w:pPr>
        <w:ind w:left="2070" w:hanging="720"/>
      </w:pPr>
      <w:rPr>
        <w:rFonts w:hint="default"/>
      </w:rPr>
    </w:lvl>
    <w:lvl w:ilvl="3">
      <w:start w:val="1"/>
      <w:numFmt w:val="decimal"/>
      <w:lvlText w:val="%1.%2.%3.%4"/>
      <w:lvlJc w:val="left"/>
      <w:pPr>
        <w:ind w:left="3420" w:hanging="720"/>
      </w:pPr>
      <w:rPr>
        <w:rFonts w:hint="default"/>
        <w:b/>
        <w:bCs/>
      </w:rPr>
    </w:lvl>
    <w:lvl w:ilvl="4">
      <w:start w:val="1"/>
      <w:numFmt w:val="decimal"/>
      <w:lvlText w:val="%1.%2.%3.%4.%5"/>
      <w:lvlJc w:val="left"/>
      <w:pPr>
        <w:ind w:left="3780" w:hanging="1080"/>
      </w:pPr>
      <w:rPr>
        <w:rFonts w:hint="default"/>
      </w:rPr>
    </w:lvl>
    <w:lvl w:ilvl="5">
      <w:start w:val="1"/>
      <w:numFmt w:val="decimal"/>
      <w:lvlText w:val="%1.%2.%3.%4.%5.%6"/>
      <w:lvlJc w:val="left"/>
      <w:pPr>
        <w:ind w:left="4455" w:hanging="1080"/>
      </w:pPr>
      <w:rPr>
        <w:rFonts w:hint="default"/>
      </w:rPr>
    </w:lvl>
    <w:lvl w:ilvl="6">
      <w:start w:val="1"/>
      <w:numFmt w:val="decimal"/>
      <w:lvlText w:val="%1.%2.%3.%4.%5.%6.%7"/>
      <w:lvlJc w:val="left"/>
      <w:pPr>
        <w:ind w:left="5490" w:hanging="1440"/>
      </w:pPr>
      <w:rPr>
        <w:rFonts w:hint="default"/>
      </w:rPr>
    </w:lvl>
    <w:lvl w:ilvl="7">
      <w:start w:val="1"/>
      <w:numFmt w:val="decimal"/>
      <w:lvlText w:val="%1.%2.%3.%4.%5.%6.%7.%8"/>
      <w:lvlJc w:val="left"/>
      <w:pPr>
        <w:ind w:left="6165" w:hanging="1440"/>
      </w:pPr>
      <w:rPr>
        <w:rFonts w:hint="default"/>
      </w:rPr>
    </w:lvl>
    <w:lvl w:ilvl="8">
      <w:start w:val="1"/>
      <w:numFmt w:val="decimal"/>
      <w:lvlText w:val="%1.%2.%3.%4.%5.%6.%7.%8.%9"/>
      <w:lvlJc w:val="left"/>
      <w:pPr>
        <w:ind w:left="7200" w:hanging="1800"/>
      </w:pPr>
      <w:rPr>
        <w:rFonts w:hint="default"/>
      </w:rPr>
    </w:lvl>
  </w:abstractNum>
  <w:abstractNum w:abstractNumId="4" w15:restartNumberingAfterBreak="0">
    <w:nsid w:val="07600E6B"/>
    <w:multiLevelType w:val="hybridMultilevel"/>
    <w:tmpl w:val="051C731E"/>
    <w:lvl w:ilvl="0" w:tplc="0809000F">
      <w:start w:val="1"/>
      <w:numFmt w:val="decimal"/>
      <w:lvlText w:val="%1."/>
      <w:lvlJc w:val="left"/>
      <w:pPr>
        <w:ind w:left="876" w:hanging="360"/>
      </w:pPr>
    </w:lvl>
    <w:lvl w:ilvl="1" w:tplc="08090019" w:tentative="1">
      <w:start w:val="1"/>
      <w:numFmt w:val="lowerLetter"/>
      <w:lvlText w:val="%2."/>
      <w:lvlJc w:val="left"/>
      <w:pPr>
        <w:ind w:left="1596" w:hanging="360"/>
      </w:pPr>
    </w:lvl>
    <w:lvl w:ilvl="2" w:tplc="0809001B" w:tentative="1">
      <w:start w:val="1"/>
      <w:numFmt w:val="lowerRoman"/>
      <w:lvlText w:val="%3."/>
      <w:lvlJc w:val="right"/>
      <w:pPr>
        <w:ind w:left="2316" w:hanging="180"/>
      </w:pPr>
    </w:lvl>
    <w:lvl w:ilvl="3" w:tplc="0809000F" w:tentative="1">
      <w:start w:val="1"/>
      <w:numFmt w:val="decimal"/>
      <w:lvlText w:val="%4."/>
      <w:lvlJc w:val="left"/>
      <w:pPr>
        <w:ind w:left="3036" w:hanging="360"/>
      </w:pPr>
    </w:lvl>
    <w:lvl w:ilvl="4" w:tplc="08090019" w:tentative="1">
      <w:start w:val="1"/>
      <w:numFmt w:val="lowerLetter"/>
      <w:lvlText w:val="%5."/>
      <w:lvlJc w:val="left"/>
      <w:pPr>
        <w:ind w:left="3756" w:hanging="360"/>
      </w:pPr>
    </w:lvl>
    <w:lvl w:ilvl="5" w:tplc="0809001B" w:tentative="1">
      <w:start w:val="1"/>
      <w:numFmt w:val="lowerRoman"/>
      <w:lvlText w:val="%6."/>
      <w:lvlJc w:val="right"/>
      <w:pPr>
        <w:ind w:left="4476" w:hanging="180"/>
      </w:pPr>
    </w:lvl>
    <w:lvl w:ilvl="6" w:tplc="0809000F" w:tentative="1">
      <w:start w:val="1"/>
      <w:numFmt w:val="decimal"/>
      <w:lvlText w:val="%7."/>
      <w:lvlJc w:val="left"/>
      <w:pPr>
        <w:ind w:left="5196" w:hanging="360"/>
      </w:pPr>
    </w:lvl>
    <w:lvl w:ilvl="7" w:tplc="08090019" w:tentative="1">
      <w:start w:val="1"/>
      <w:numFmt w:val="lowerLetter"/>
      <w:lvlText w:val="%8."/>
      <w:lvlJc w:val="left"/>
      <w:pPr>
        <w:ind w:left="5916" w:hanging="360"/>
      </w:pPr>
    </w:lvl>
    <w:lvl w:ilvl="8" w:tplc="0809001B" w:tentative="1">
      <w:start w:val="1"/>
      <w:numFmt w:val="lowerRoman"/>
      <w:lvlText w:val="%9."/>
      <w:lvlJc w:val="right"/>
      <w:pPr>
        <w:ind w:left="6636" w:hanging="180"/>
      </w:pPr>
    </w:lvl>
  </w:abstractNum>
  <w:abstractNum w:abstractNumId="5" w15:restartNumberingAfterBreak="0">
    <w:nsid w:val="078E10C2"/>
    <w:multiLevelType w:val="multilevel"/>
    <w:tmpl w:val="96B2A92E"/>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9CD1FC1"/>
    <w:multiLevelType w:val="hybridMultilevel"/>
    <w:tmpl w:val="EC2855E0"/>
    <w:lvl w:ilvl="0" w:tplc="92C03A08">
      <w:start w:val="6"/>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39437C"/>
    <w:multiLevelType w:val="multilevel"/>
    <w:tmpl w:val="E234A846"/>
    <w:lvl w:ilvl="0">
      <w:start w:val="7"/>
      <w:numFmt w:val="decimal"/>
      <w:lvlText w:val="%1."/>
      <w:lvlJc w:val="left"/>
      <w:pPr>
        <w:ind w:left="720" w:hanging="360"/>
      </w:pPr>
      <w:rPr>
        <w:rFonts w:hint="default"/>
      </w:rPr>
    </w:lvl>
    <w:lvl w:ilvl="1">
      <w:start w:val="5"/>
      <w:numFmt w:val="decimal"/>
      <w:isLgl/>
      <w:lvlText w:val="%1.%2"/>
      <w:lvlJc w:val="left"/>
      <w:pPr>
        <w:ind w:left="720" w:hanging="360"/>
      </w:pPr>
      <w:rPr>
        <w:rFonts w:asciiTheme="minorBidi" w:hAnsiTheme="minorBidi" w:cstheme="minorBidi" w:hint="default"/>
        <w:b/>
        <w:bCs/>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CA3AB7"/>
    <w:multiLevelType w:val="hybridMultilevel"/>
    <w:tmpl w:val="9A3C7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F7035B"/>
    <w:multiLevelType w:val="hybridMultilevel"/>
    <w:tmpl w:val="DEEEE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BC01DD"/>
    <w:multiLevelType w:val="hybridMultilevel"/>
    <w:tmpl w:val="4184DA5A"/>
    <w:lvl w:ilvl="0" w:tplc="5C38640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9D177E"/>
    <w:multiLevelType w:val="hybridMultilevel"/>
    <w:tmpl w:val="091A9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E1BF7"/>
    <w:multiLevelType w:val="hybridMultilevel"/>
    <w:tmpl w:val="398C1246"/>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3" w15:restartNumberingAfterBreak="0">
    <w:nsid w:val="15C44621"/>
    <w:multiLevelType w:val="hybridMultilevel"/>
    <w:tmpl w:val="713A5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F22786"/>
    <w:multiLevelType w:val="hybridMultilevel"/>
    <w:tmpl w:val="40DA4A72"/>
    <w:lvl w:ilvl="0" w:tplc="7756B4FE">
      <w:start w:val="1"/>
      <w:numFmt w:val="lowerLetter"/>
      <w:lvlText w:val="%1."/>
      <w:lvlJc w:val="left"/>
      <w:pPr>
        <w:ind w:left="720" w:hanging="360"/>
      </w:pPr>
      <w:rPr>
        <w:b/>
        <w:sz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160F7D75"/>
    <w:multiLevelType w:val="hybridMultilevel"/>
    <w:tmpl w:val="886047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0E5CC2"/>
    <w:multiLevelType w:val="multilevel"/>
    <w:tmpl w:val="9014BCD6"/>
    <w:lvl w:ilvl="0">
      <w:start w:val="4"/>
      <w:numFmt w:val="decimal"/>
      <w:lvlText w:val="%1"/>
      <w:lvlJc w:val="left"/>
      <w:pPr>
        <w:ind w:left="780" w:hanging="780"/>
      </w:pPr>
      <w:rPr>
        <w:rFonts w:hint="default"/>
      </w:rPr>
    </w:lvl>
    <w:lvl w:ilvl="1">
      <w:start w:val="10"/>
      <w:numFmt w:val="decimal"/>
      <w:lvlText w:val="%1.%2"/>
      <w:lvlJc w:val="left"/>
      <w:pPr>
        <w:ind w:left="1020" w:hanging="780"/>
      </w:pPr>
      <w:rPr>
        <w:rFonts w:hint="default"/>
      </w:rPr>
    </w:lvl>
    <w:lvl w:ilvl="2">
      <w:start w:val="1"/>
      <w:numFmt w:val="decimal"/>
      <w:lvlText w:val="%1.%2.%3"/>
      <w:lvlJc w:val="left"/>
      <w:pPr>
        <w:ind w:left="1260" w:hanging="780"/>
      </w:pPr>
      <w:rPr>
        <w:rFonts w:hint="default"/>
      </w:rPr>
    </w:lvl>
    <w:lvl w:ilvl="3">
      <w:start w:val="4"/>
      <w:numFmt w:val="decimal"/>
      <w:lvlText w:val="%1.%2.%3.%4"/>
      <w:lvlJc w:val="left"/>
      <w:pPr>
        <w:ind w:left="1500" w:hanging="7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7" w15:restartNumberingAfterBreak="0">
    <w:nsid w:val="1A822C6D"/>
    <w:multiLevelType w:val="multilevel"/>
    <w:tmpl w:val="16FC139C"/>
    <w:lvl w:ilvl="0">
      <w:start w:val="4"/>
      <w:numFmt w:val="decimal"/>
      <w:lvlText w:val="%1"/>
      <w:lvlJc w:val="left"/>
      <w:pPr>
        <w:ind w:left="780" w:hanging="780"/>
      </w:pPr>
      <w:rPr>
        <w:rFonts w:hint="default"/>
      </w:rPr>
    </w:lvl>
    <w:lvl w:ilvl="1">
      <w:start w:val="11"/>
      <w:numFmt w:val="decimal"/>
      <w:lvlText w:val="%1.%2"/>
      <w:lvlJc w:val="left"/>
      <w:pPr>
        <w:ind w:left="1260" w:hanging="780"/>
      </w:pPr>
      <w:rPr>
        <w:rFonts w:hint="default"/>
      </w:rPr>
    </w:lvl>
    <w:lvl w:ilvl="2">
      <w:start w:val="2"/>
      <w:numFmt w:val="decimal"/>
      <w:lvlText w:val="%1.%2.%3"/>
      <w:lvlJc w:val="left"/>
      <w:pPr>
        <w:ind w:left="1740" w:hanging="780"/>
      </w:pPr>
      <w:rPr>
        <w:rFonts w:hint="default"/>
      </w:rPr>
    </w:lvl>
    <w:lvl w:ilvl="3">
      <w:start w:val="2"/>
      <w:numFmt w:val="decimal"/>
      <w:lvlText w:val="%1.%2.%3.%4"/>
      <w:lvlJc w:val="left"/>
      <w:pPr>
        <w:ind w:left="2220" w:hanging="7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8" w15:restartNumberingAfterBreak="0">
    <w:nsid w:val="1C9826D7"/>
    <w:multiLevelType w:val="hybridMultilevel"/>
    <w:tmpl w:val="4534620E"/>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7E0E84"/>
    <w:multiLevelType w:val="hybridMultilevel"/>
    <w:tmpl w:val="11425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892858"/>
    <w:multiLevelType w:val="multilevel"/>
    <w:tmpl w:val="24D66A52"/>
    <w:lvl w:ilvl="0">
      <w:start w:val="2"/>
      <w:numFmt w:val="decimal"/>
      <w:lvlText w:val="%1."/>
      <w:lvlJc w:val="left"/>
      <w:pPr>
        <w:ind w:left="540" w:hanging="540"/>
      </w:pPr>
      <w:rPr>
        <w:rFonts w:hint="default"/>
      </w:rPr>
    </w:lvl>
    <w:lvl w:ilvl="1">
      <w:start w:val="1"/>
      <w:numFmt w:val="decimal"/>
      <w:lvlText w:val="%1.6."/>
      <w:lvlJc w:val="left"/>
      <w:pPr>
        <w:ind w:left="720" w:hanging="720"/>
      </w:pPr>
      <w:rPr>
        <w:rFonts w:hint="default"/>
      </w:rPr>
    </w:lvl>
    <w:lvl w:ilvl="2">
      <w:start w:val="1"/>
      <w:numFmt w:val="decimal"/>
      <w:lvlText w:val="%1.%2.%3."/>
      <w:lvlJc w:val="left"/>
      <w:pPr>
        <w:ind w:left="720" w:hanging="720"/>
      </w:pPr>
      <w:rPr>
        <w:rFonts w:hint="default"/>
        <w:lang w:val="en-GB"/>
      </w:rPr>
    </w:lvl>
    <w:lvl w:ilvl="3">
      <w:start w:val="1"/>
      <w:numFmt w:val="decimal"/>
      <w:lvlText w:val="%1.9.1.1."/>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3047EDE"/>
    <w:multiLevelType w:val="multilevel"/>
    <w:tmpl w:val="E7D43532"/>
    <w:lvl w:ilvl="0">
      <w:start w:val="1"/>
      <w:numFmt w:val="decimal"/>
      <w:lvlText w:val="%1."/>
      <w:lvlJc w:val="left"/>
      <w:pPr>
        <w:ind w:left="360" w:hanging="360"/>
      </w:pPr>
    </w:lvl>
    <w:lvl w:ilvl="1">
      <w:start w:val="1"/>
      <w:numFmt w:val="decimal"/>
      <w:lvlText w:val="%1.%2."/>
      <w:lvlJc w:val="left"/>
      <w:pPr>
        <w:ind w:left="432" w:hanging="432"/>
      </w:pPr>
      <w:rPr>
        <w:rFonts w:asciiTheme="minorBidi" w:hAnsiTheme="minorBidi" w:cstheme="minorBidi" w:hint="default"/>
        <w:b/>
        <w:bCs/>
        <w:sz w:val="24"/>
        <w:szCs w:val="24"/>
      </w:rPr>
    </w:lvl>
    <w:lvl w:ilvl="2">
      <w:start w:val="1"/>
      <w:numFmt w:val="decimal"/>
      <w:lvlText w:val="%1.%2.%3."/>
      <w:lvlJc w:val="left"/>
      <w:pPr>
        <w:ind w:left="185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47962D3"/>
    <w:multiLevelType w:val="hybridMultilevel"/>
    <w:tmpl w:val="1E9ED644"/>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3" w15:restartNumberingAfterBreak="0">
    <w:nsid w:val="264F5261"/>
    <w:multiLevelType w:val="multilevel"/>
    <w:tmpl w:val="8BB88616"/>
    <w:lvl w:ilvl="0">
      <w:start w:val="1"/>
      <w:numFmt w:val="decimal"/>
      <w:lvlText w:val="%1."/>
      <w:lvlJc w:val="left"/>
      <w:pPr>
        <w:ind w:left="360" w:hanging="360"/>
      </w:pPr>
      <w:rPr>
        <w:rFonts w:hint="default"/>
        <w:b/>
        <w:color w:val="0F243E"/>
      </w:rPr>
    </w:lvl>
    <w:lvl w:ilvl="1">
      <w:start w:val="1"/>
      <w:numFmt w:val="decimal"/>
      <w:lvlText w:val="%1.%2."/>
      <w:lvlJc w:val="left"/>
      <w:pPr>
        <w:ind w:left="792" w:hanging="432"/>
      </w:pPr>
      <w:rPr>
        <w:b/>
        <w:bCs w:val="0"/>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73D18D3"/>
    <w:multiLevelType w:val="multilevel"/>
    <w:tmpl w:val="FE1C3B0C"/>
    <w:lvl w:ilvl="0">
      <w:start w:val="4"/>
      <w:numFmt w:val="decimal"/>
      <w:lvlText w:val="%1"/>
      <w:lvlJc w:val="left"/>
      <w:pPr>
        <w:ind w:left="780" w:hanging="780"/>
      </w:pPr>
      <w:rPr>
        <w:rFonts w:eastAsiaTheme="majorEastAsia" w:hint="default"/>
      </w:rPr>
    </w:lvl>
    <w:lvl w:ilvl="1">
      <w:start w:val="10"/>
      <w:numFmt w:val="decimal"/>
      <w:lvlText w:val="%1.%2"/>
      <w:lvlJc w:val="left"/>
      <w:pPr>
        <w:ind w:left="1020" w:hanging="780"/>
      </w:pPr>
      <w:rPr>
        <w:rFonts w:eastAsiaTheme="majorEastAsia" w:hint="default"/>
      </w:rPr>
    </w:lvl>
    <w:lvl w:ilvl="2">
      <w:start w:val="2"/>
      <w:numFmt w:val="decimal"/>
      <w:lvlText w:val="%1.%2.%3"/>
      <w:lvlJc w:val="left"/>
      <w:pPr>
        <w:ind w:left="1260" w:hanging="780"/>
      </w:pPr>
      <w:rPr>
        <w:rFonts w:eastAsiaTheme="majorEastAsia" w:hint="default"/>
      </w:rPr>
    </w:lvl>
    <w:lvl w:ilvl="3">
      <w:start w:val="1"/>
      <w:numFmt w:val="decimal"/>
      <w:lvlText w:val="%1.%2.%3.%4"/>
      <w:lvlJc w:val="left"/>
      <w:pPr>
        <w:ind w:left="2220" w:hanging="780"/>
      </w:pPr>
      <w:rPr>
        <w:rFonts w:eastAsiaTheme="majorEastAsia" w:hint="default"/>
      </w:rPr>
    </w:lvl>
    <w:lvl w:ilvl="4">
      <w:start w:val="1"/>
      <w:numFmt w:val="decimal"/>
      <w:lvlText w:val="%1.%2.%3.%4.%5"/>
      <w:lvlJc w:val="left"/>
      <w:pPr>
        <w:ind w:left="2040" w:hanging="1080"/>
      </w:pPr>
      <w:rPr>
        <w:rFonts w:eastAsiaTheme="majorEastAsia" w:hint="default"/>
      </w:rPr>
    </w:lvl>
    <w:lvl w:ilvl="5">
      <w:start w:val="1"/>
      <w:numFmt w:val="decimal"/>
      <w:lvlText w:val="%1.%2.%3.%4.%5.%6"/>
      <w:lvlJc w:val="left"/>
      <w:pPr>
        <w:ind w:left="2280" w:hanging="1080"/>
      </w:pPr>
      <w:rPr>
        <w:rFonts w:eastAsiaTheme="majorEastAsia" w:hint="default"/>
      </w:rPr>
    </w:lvl>
    <w:lvl w:ilvl="6">
      <w:start w:val="1"/>
      <w:numFmt w:val="decimal"/>
      <w:lvlText w:val="%1.%2.%3.%4.%5.%6.%7"/>
      <w:lvlJc w:val="left"/>
      <w:pPr>
        <w:ind w:left="2880" w:hanging="1440"/>
      </w:pPr>
      <w:rPr>
        <w:rFonts w:eastAsiaTheme="majorEastAsia" w:hint="default"/>
      </w:rPr>
    </w:lvl>
    <w:lvl w:ilvl="7">
      <w:start w:val="1"/>
      <w:numFmt w:val="decimal"/>
      <w:lvlText w:val="%1.%2.%3.%4.%5.%6.%7.%8"/>
      <w:lvlJc w:val="left"/>
      <w:pPr>
        <w:ind w:left="3120" w:hanging="1440"/>
      </w:pPr>
      <w:rPr>
        <w:rFonts w:eastAsiaTheme="majorEastAsia" w:hint="default"/>
      </w:rPr>
    </w:lvl>
    <w:lvl w:ilvl="8">
      <w:start w:val="1"/>
      <w:numFmt w:val="decimal"/>
      <w:lvlText w:val="%1.%2.%3.%4.%5.%6.%7.%8.%9"/>
      <w:lvlJc w:val="left"/>
      <w:pPr>
        <w:ind w:left="3720" w:hanging="1800"/>
      </w:pPr>
      <w:rPr>
        <w:rFonts w:eastAsiaTheme="majorEastAsia" w:hint="default"/>
      </w:rPr>
    </w:lvl>
  </w:abstractNum>
  <w:abstractNum w:abstractNumId="25" w15:restartNumberingAfterBreak="0">
    <w:nsid w:val="284F2515"/>
    <w:multiLevelType w:val="multilevel"/>
    <w:tmpl w:val="059454C4"/>
    <w:lvl w:ilvl="0">
      <w:start w:val="9"/>
      <w:numFmt w:val="decimal"/>
      <w:lvlText w:val="%1"/>
      <w:lvlJc w:val="left"/>
      <w:pPr>
        <w:ind w:left="360" w:hanging="360"/>
      </w:pPr>
      <w:rPr>
        <w:rFonts w:hint="default"/>
      </w:rPr>
    </w:lvl>
    <w:lvl w:ilvl="1">
      <w:start w:val="4"/>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07C3468"/>
    <w:multiLevelType w:val="hybridMultilevel"/>
    <w:tmpl w:val="756AE32E"/>
    <w:lvl w:ilvl="0" w:tplc="0809000F">
      <w:start w:val="1"/>
      <w:numFmt w:val="decimal"/>
      <w:lvlText w:val="%1."/>
      <w:lvlJc w:val="left"/>
      <w:pPr>
        <w:ind w:left="876" w:hanging="360"/>
      </w:pPr>
    </w:lvl>
    <w:lvl w:ilvl="1" w:tplc="08090019" w:tentative="1">
      <w:start w:val="1"/>
      <w:numFmt w:val="lowerLetter"/>
      <w:lvlText w:val="%2."/>
      <w:lvlJc w:val="left"/>
      <w:pPr>
        <w:ind w:left="1596" w:hanging="360"/>
      </w:pPr>
    </w:lvl>
    <w:lvl w:ilvl="2" w:tplc="0809001B" w:tentative="1">
      <w:start w:val="1"/>
      <w:numFmt w:val="lowerRoman"/>
      <w:lvlText w:val="%3."/>
      <w:lvlJc w:val="right"/>
      <w:pPr>
        <w:ind w:left="2316" w:hanging="180"/>
      </w:pPr>
    </w:lvl>
    <w:lvl w:ilvl="3" w:tplc="0809000F" w:tentative="1">
      <w:start w:val="1"/>
      <w:numFmt w:val="decimal"/>
      <w:lvlText w:val="%4."/>
      <w:lvlJc w:val="left"/>
      <w:pPr>
        <w:ind w:left="3036" w:hanging="360"/>
      </w:pPr>
    </w:lvl>
    <w:lvl w:ilvl="4" w:tplc="08090019" w:tentative="1">
      <w:start w:val="1"/>
      <w:numFmt w:val="lowerLetter"/>
      <w:lvlText w:val="%5."/>
      <w:lvlJc w:val="left"/>
      <w:pPr>
        <w:ind w:left="3756" w:hanging="360"/>
      </w:pPr>
    </w:lvl>
    <w:lvl w:ilvl="5" w:tplc="0809001B" w:tentative="1">
      <w:start w:val="1"/>
      <w:numFmt w:val="lowerRoman"/>
      <w:lvlText w:val="%6."/>
      <w:lvlJc w:val="right"/>
      <w:pPr>
        <w:ind w:left="4476" w:hanging="180"/>
      </w:pPr>
    </w:lvl>
    <w:lvl w:ilvl="6" w:tplc="0809000F" w:tentative="1">
      <w:start w:val="1"/>
      <w:numFmt w:val="decimal"/>
      <w:lvlText w:val="%7."/>
      <w:lvlJc w:val="left"/>
      <w:pPr>
        <w:ind w:left="5196" w:hanging="360"/>
      </w:pPr>
    </w:lvl>
    <w:lvl w:ilvl="7" w:tplc="08090019" w:tentative="1">
      <w:start w:val="1"/>
      <w:numFmt w:val="lowerLetter"/>
      <w:lvlText w:val="%8."/>
      <w:lvlJc w:val="left"/>
      <w:pPr>
        <w:ind w:left="5916" w:hanging="360"/>
      </w:pPr>
    </w:lvl>
    <w:lvl w:ilvl="8" w:tplc="0809001B" w:tentative="1">
      <w:start w:val="1"/>
      <w:numFmt w:val="lowerRoman"/>
      <w:lvlText w:val="%9."/>
      <w:lvlJc w:val="right"/>
      <w:pPr>
        <w:ind w:left="6636" w:hanging="180"/>
      </w:pPr>
    </w:lvl>
  </w:abstractNum>
  <w:abstractNum w:abstractNumId="27" w15:restartNumberingAfterBreak="0">
    <w:nsid w:val="31955B71"/>
    <w:multiLevelType w:val="multilevel"/>
    <w:tmpl w:val="30DCD922"/>
    <w:lvl w:ilvl="0">
      <w:start w:val="2"/>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none"/>
      <w:lvlText w:val="3.1.1."/>
      <w:lvlJc w:val="left"/>
      <w:pPr>
        <w:ind w:left="720" w:hanging="720"/>
      </w:pPr>
      <w:rPr>
        <w:rFonts w:hint="default"/>
        <w:lang w:val="en-G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367460B"/>
    <w:multiLevelType w:val="hybridMultilevel"/>
    <w:tmpl w:val="F4921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1B220A"/>
    <w:multiLevelType w:val="multilevel"/>
    <w:tmpl w:val="E2FED93A"/>
    <w:lvl w:ilvl="0">
      <w:start w:val="3"/>
      <w:numFmt w:val="decimal"/>
      <w:lvlText w:val="%1"/>
      <w:lvlJc w:val="left"/>
      <w:pPr>
        <w:ind w:left="360" w:hanging="360"/>
      </w:pPr>
      <w:rPr>
        <w:rFonts w:hint="default"/>
        <w:b w:val="0"/>
      </w:rPr>
    </w:lvl>
    <w:lvl w:ilvl="1">
      <w:start w:val="1"/>
      <w:numFmt w:val="decimal"/>
      <w:lvlText w:val="4.%2"/>
      <w:lvlJc w:val="left"/>
      <w:pPr>
        <w:ind w:left="1080" w:hanging="360"/>
      </w:pPr>
      <w:rPr>
        <w:rFonts w:hint="default"/>
        <w:b/>
        <w:bCs w:val="0"/>
      </w:rPr>
    </w:lvl>
    <w:lvl w:ilvl="2">
      <w:start w:val="1"/>
      <w:numFmt w:val="decimal"/>
      <w:lvlText w:val="%1.%2.%3"/>
      <w:lvlJc w:val="left"/>
      <w:pPr>
        <w:ind w:left="2160" w:hanging="720"/>
      </w:pPr>
      <w:rPr>
        <w:rFonts w:hint="default"/>
        <w:b/>
        <w:bCs w:val="0"/>
      </w:rPr>
    </w:lvl>
    <w:lvl w:ilvl="3">
      <w:start w:val="1"/>
      <w:numFmt w:val="decimal"/>
      <w:lvlText w:val="%1.%2.%3.%4"/>
      <w:lvlJc w:val="left"/>
      <w:pPr>
        <w:ind w:left="2880" w:hanging="720"/>
      </w:pPr>
      <w:rPr>
        <w:rFonts w:hint="default"/>
        <w:b/>
        <w:bCs/>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0" w15:restartNumberingAfterBreak="0">
    <w:nsid w:val="36477F7D"/>
    <w:multiLevelType w:val="hybridMultilevel"/>
    <w:tmpl w:val="FB603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6B444B"/>
    <w:multiLevelType w:val="hybridMultilevel"/>
    <w:tmpl w:val="4838E3F0"/>
    <w:lvl w:ilvl="0" w:tplc="0809000F">
      <w:start w:val="1"/>
      <w:numFmt w:val="decimal"/>
      <w:lvlText w:val="%1."/>
      <w:lvlJc w:val="left"/>
      <w:pPr>
        <w:ind w:left="930" w:hanging="360"/>
      </w:p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32" w15:restartNumberingAfterBreak="0">
    <w:nsid w:val="3C054988"/>
    <w:multiLevelType w:val="hybridMultilevel"/>
    <w:tmpl w:val="483CAE0E"/>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33" w15:restartNumberingAfterBreak="0">
    <w:nsid w:val="3C6E107C"/>
    <w:multiLevelType w:val="multilevel"/>
    <w:tmpl w:val="153CF7A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41906E6F"/>
    <w:multiLevelType w:val="hybridMultilevel"/>
    <w:tmpl w:val="AE86D67A"/>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35" w15:restartNumberingAfterBreak="0">
    <w:nsid w:val="42782C13"/>
    <w:multiLevelType w:val="hybridMultilevel"/>
    <w:tmpl w:val="4BE034F2"/>
    <w:lvl w:ilvl="0" w:tplc="0809000F">
      <w:start w:val="1"/>
      <w:numFmt w:val="decimal"/>
      <w:lvlText w:val="%1."/>
      <w:lvlJc w:val="left"/>
      <w:pPr>
        <w:ind w:left="876" w:hanging="360"/>
      </w:pPr>
    </w:lvl>
    <w:lvl w:ilvl="1" w:tplc="08090019" w:tentative="1">
      <w:start w:val="1"/>
      <w:numFmt w:val="lowerLetter"/>
      <w:lvlText w:val="%2."/>
      <w:lvlJc w:val="left"/>
      <w:pPr>
        <w:ind w:left="1596" w:hanging="360"/>
      </w:pPr>
    </w:lvl>
    <w:lvl w:ilvl="2" w:tplc="0809001B" w:tentative="1">
      <w:start w:val="1"/>
      <w:numFmt w:val="lowerRoman"/>
      <w:lvlText w:val="%3."/>
      <w:lvlJc w:val="right"/>
      <w:pPr>
        <w:ind w:left="2316" w:hanging="180"/>
      </w:pPr>
    </w:lvl>
    <w:lvl w:ilvl="3" w:tplc="0809000F" w:tentative="1">
      <w:start w:val="1"/>
      <w:numFmt w:val="decimal"/>
      <w:lvlText w:val="%4."/>
      <w:lvlJc w:val="left"/>
      <w:pPr>
        <w:ind w:left="3036" w:hanging="360"/>
      </w:pPr>
    </w:lvl>
    <w:lvl w:ilvl="4" w:tplc="08090019" w:tentative="1">
      <w:start w:val="1"/>
      <w:numFmt w:val="lowerLetter"/>
      <w:lvlText w:val="%5."/>
      <w:lvlJc w:val="left"/>
      <w:pPr>
        <w:ind w:left="3756" w:hanging="360"/>
      </w:pPr>
    </w:lvl>
    <w:lvl w:ilvl="5" w:tplc="0809001B" w:tentative="1">
      <w:start w:val="1"/>
      <w:numFmt w:val="lowerRoman"/>
      <w:lvlText w:val="%6."/>
      <w:lvlJc w:val="right"/>
      <w:pPr>
        <w:ind w:left="4476" w:hanging="180"/>
      </w:pPr>
    </w:lvl>
    <w:lvl w:ilvl="6" w:tplc="0809000F" w:tentative="1">
      <w:start w:val="1"/>
      <w:numFmt w:val="decimal"/>
      <w:lvlText w:val="%7."/>
      <w:lvlJc w:val="left"/>
      <w:pPr>
        <w:ind w:left="5196" w:hanging="360"/>
      </w:pPr>
    </w:lvl>
    <w:lvl w:ilvl="7" w:tplc="08090019" w:tentative="1">
      <w:start w:val="1"/>
      <w:numFmt w:val="lowerLetter"/>
      <w:lvlText w:val="%8."/>
      <w:lvlJc w:val="left"/>
      <w:pPr>
        <w:ind w:left="5916" w:hanging="360"/>
      </w:pPr>
    </w:lvl>
    <w:lvl w:ilvl="8" w:tplc="0809001B" w:tentative="1">
      <w:start w:val="1"/>
      <w:numFmt w:val="lowerRoman"/>
      <w:lvlText w:val="%9."/>
      <w:lvlJc w:val="right"/>
      <w:pPr>
        <w:ind w:left="6636" w:hanging="180"/>
      </w:pPr>
    </w:lvl>
  </w:abstractNum>
  <w:abstractNum w:abstractNumId="36" w15:restartNumberingAfterBreak="0">
    <w:nsid w:val="42836622"/>
    <w:multiLevelType w:val="hybridMultilevel"/>
    <w:tmpl w:val="7DB05AD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7" w15:restartNumberingAfterBreak="0">
    <w:nsid w:val="428E7C5F"/>
    <w:multiLevelType w:val="hybridMultilevel"/>
    <w:tmpl w:val="2E8CF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6026D2"/>
    <w:multiLevelType w:val="multilevel"/>
    <w:tmpl w:val="4572B794"/>
    <w:lvl w:ilvl="0">
      <w:start w:val="4"/>
      <w:numFmt w:val="decimal"/>
      <w:lvlText w:val="%1"/>
      <w:lvlJc w:val="left"/>
      <w:pPr>
        <w:ind w:left="600" w:hanging="600"/>
      </w:pPr>
      <w:rPr>
        <w:rFonts w:hint="default"/>
      </w:rPr>
    </w:lvl>
    <w:lvl w:ilvl="1">
      <w:start w:val="7"/>
      <w:numFmt w:val="decimal"/>
      <w:lvlText w:val="%1.%2"/>
      <w:lvlJc w:val="left"/>
      <w:pPr>
        <w:ind w:left="840" w:hanging="60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39" w15:restartNumberingAfterBreak="0">
    <w:nsid w:val="497258AA"/>
    <w:multiLevelType w:val="multilevel"/>
    <w:tmpl w:val="11B0CF10"/>
    <w:lvl w:ilvl="0">
      <w:start w:val="3"/>
      <w:numFmt w:val="decimal"/>
      <w:lvlText w:val="%1"/>
      <w:lvlJc w:val="left"/>
      <w:pPr>
        <w:ind w:left="600" w:hanging="600"/>
      </w:pPr>
      <w:rPr>
        <w:rFonts w:hint="default"/>
      </w:rPr>
    </w:lvl>
    <w:lvl w:ilvl="1">
      <w:start w:val="10"/>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4A992209"/>
    <w:multiLevelType w:val="multilevel"/>
    <w:tmpl w:val="3774C084"/>
    <w:lvl w:ilvl="0">
      <w:start w:val="1"/>
      <w:numFmt w:val="decimal"/>
      <w:lvlText w:val="%1."/>
      <w:lvlJc w:val="left"/>
      <w:pPr>
        <w:ind w:left="360" w:hanging="360"/>
      </w:pPr>
      <w:rPr>
        <w:rFonts w:hint="default"/>
        <w:b/>
        <w:color w:val="0F243E"/>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4D0E6A1F"/>
    <w:multiLevelType w:val="multilevel"/>
    <w:tmpl w:val="0409001F"/>
    <w:lvl w:ilvl="0">
      <w:start w:val="1"/>
      <w:numFmt w:val="decimal"/>
      <w:lvlText w:val="%1."/>
      <w:lvlJc w:val="left"/>
      <w:pPr>
        <w:ind w:left="882" w:hanging="360"/>
      </w:pPr>
    </w:lvl>
    <w:lvl w:ilvl="1">
      <w:start w:val="1"/>
      <w:numFmt w:val="decimal"/>
      <w:lvlText w:val="%1.%2."/>
      <w:lvlJc w:val="left"/>
      <w:pPr>
        <w:ind w:left="1314" w:hanging="432"/>
      </w:pPr>
    </w:lvl>
    <w:lvl w:ilvl="2">
      <w:start w:val="1"/>
      <w:numFmt w:val="decimal"/>
      <w:lvlText w:val="%1.%2.%3."/>
      <w:lvlJc w:val="left"/>
      <w:pPr>
        <w:ind w:left="1746" w:hanging="504"/>
      </w:pPr>
    </w:lvl>
    <w:lvl w:ilvl="3">
      <w:start w:val="1"/>
      <w:numFmt w:val="decimal"/>
      <w:lvlText w:val="%1.%2.%3.%4."/>
      <w:lvlJc w:val="left"/>
      <w:pPr>
        <w:ind w:left="2250" w:hanging="648"/>
      </w:pPr>
    </w:lvl>
    <w:lvl w:ilvl="4">
      <w:start w:val="1"/>
      <w:numFmt w:val="decimal"/>
      <w:lvlText w:val="%1.%2.%3.%4.%5."/>
      <w:lvlJc w:val="left"/>
      <w:pPr>
        <w:ind w:left="2754" w:hanging="792"/>
      </w:pPr>
    </w:lvl>
    <w:lvl w:ilvl="5">
      <w:start w:val="1"/>
      <w:numFmt w:val="decimal"/>
      <w:lvlText w:val="%1.%2.%3.%4.%5.%6."/>
      <w:lvlJc w:val="left"/>
      <w:pPr>
        <w:ind w:left="3258" w:hanging="936"/>
      </w:pPr>
    </w:lvl>
    <w:lvl w:ilvl="6">
      <w:start w:val="1"/>
      <w:numFmt w:val="decimal"/>
      <w:lvlText w:val="%1.%2.%3.%4.%5.%6.%7."/>
      <w:lvlJc w:val="left"/>
      <w:pPr>
        <w:ind w:left="3762" w:hanging="1080"/>
      </w:pPr>
    </w:lvl>
    <w:lvl w:ilvl="7">
      <w:start w:val="1"/>
      <w:numFmt w:val="decimal"/>
      <w:lvlText w:val="%1.%2.%3.%4.%5.%6.%7.%8."/>
      <w:lvlJc w:val="left"/>
      <w:pPr>
        <w:ind w:left="4266" w:hanging="1224"/>
      </w:pPr>
    </w:lvl>
    <w:lvl w:ilvl="8">
      <w:start w:val="1"/>
      <w:numFmt w:val="decimal"/>
      <w:lvlText w:val="%1.%2.%3.%4.%5.%6.%7.%8.%9."/>
      <w:lvlJc w:val="left"/>
      <w:pPr>
        <w:ind w:left="4842" w:hanging="1440"/>
      </w:pPr>
    </w:lvl>
  </w:abstractNum>
  <w:abstractNum w:abstractNumId="42" w15:restartNumberingAfterBreak="0">
    <w:nsid w:val="51F60F28"/>
    <w:multiLevelType w:val="hybridMultilevel"/>
    <w:tmpl w:val="2446FF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6FA7E23"/>
    <w:multiLevelType w:val="multilevel"/>
    <w:tmpl w:val="9D8216B4"/>
    <w:lvl w:ilvl="0">
      <w:start w:val="4"/>
      <w:numFmt w:val="decimal"/>
      <w:lvlText w:val="%1"/>
      <w:lvlJc w:val="left"/>
      <w:pPr>
        <w:ind w:left="600" w:hanging="600"/>
      </w:pPr>
      <w:rPr>
        <w:rFonts w:hint="default"/>
      </w:rPr>
    </w:lvl>
    <w:lvl w:ilvl="1">
      <w:start w:val="11"/>
      <w:numFmt w:val="decimal"/>
      <w:lvlText w:val="%1.%2"/>
      <w:lvlJc w:val="left"/>
      <w:pPr>
        <w:ind w:left="600" w:hanging="600"/>
      </w:pPr>
      <w:rPr>
        <w:rFonts w:hint="default"/>
      </w:rPr>
    </w:lvl>
    <w:lvl w:ilvl="2">
      <w:start w:val="1"/>
      <w:numFmt w:val="decimal"/>
      <w:lvlText w:val="%1.%2.%3"/>
      <w:lvlJc w:val="left"/>
      <w:pPr>
        <w:ind w:left="1890" w:hanging="720"/>
      </w:pPr>
      <w:rPr>
        <w:rFonts w:asciiTheme="minorBidi" w:hAnsiTheme="minorBidi" w:cstheme="minorBidi" w:hint="default"/>
        <w:b/>
        <w:bCs/>
      </w:rPr>
    </w:lvl>
    <w:lvl w:ilvl="3">
      <w:start w:val="1"/>
      <w:numFmt w:val="decimal"/>
      <w:lvlText w:val="%1.%2.%3.%4"/>
      <w:lvlJc w:val="left"/>
      <w:pPr>
        <w:ind w:left="720" w:hanging="720"/>
      </w:pPr>
      <w:rPr>
        <w:rFonts w:asciiTheme="minorBidi" w:hAnsiTheme="minorBidi" w:cstheme="minorBidi"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585631BC"/>
    <w:multiLevelType w:val="multilevel"/>
    <w:tmpl w:val="04C8C894"/>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asciiTheme="minorBidi" w:hAnsiTheme="minorBidi" w:cstheme="minorBidi" w:hint="default"/>
        <w:b/>
        <w:bCs/>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5A5D6ADF"/>
    <w:multiLevelType w:val="hybridMultilevel"/>
    <w:tmpl w:val="96A0FD1E"/>
    <w:lvl w:ilvl="0" w:tplc="92C03A08">
      <w:start w:val="6"/>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2D7A15"/>
    <w:multiLevelType w:val="hybridMultilevel"/>
    <w:tmpl w:val="B84232E4"/>
    <w:lvl w:ilvl="0" w:tplc="08090001">
      <w:start w:val="1"/>
      <w:numFmt w:val="bullet"/>
      <w:lvlText w:val=""/>
      <w:lvlJc w:val="left"/>
      <w:pPr>
        <w:ind w:left="721" w:hanging="360"/>
      </w:pPr>
      <w:rPr>
        <w:rFonts w:ascii="Symbol" w:hAnsi="Symbol" w:hint="default"/>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abstractNum w:abstractNumId="47" w15:restartNumberingAfterBreak="0">
    <w:nsid w:val="619902F1"/>
    <w:multiLevelType w:val="multilevel"/>
    <w:tmpl w:val="62B63E48"/>
    <w:lvl w:ilvl="0">
      <w:start w:val="7"/>
      <w:numFmt w:val="decimal"/>
      <w:lvlText w:val="%1"/>
      <w:lvlJc w:val="left"/>
      <w:pPr>
        <w:ind w:left="480" w:hanging="480"/>
      </w:pPr>
      <w:rPr>
        <w:rFonts w:ascii="Arial" w:hAnsi="Arial" w:cs="Arial" w:hint="default"/>
      </w:rPr>
    </w:lvl>
    <w:lvl w:ilvl="1">
      <w:start w:val="3"/>
      <w:numFmt w:val="decimal"/>
      <w:lvlText w:val="%1.%2"/>
      <w:lvlJc w:val="left"/>
      <w:pPr>
        <w:ind w:left="1020" w:hanging="480"/>
      </w:pPr>
      <w:rPr>
        <w:rFonts w:ascii="Arial" w:hAnsi="Arial" w:cs="Arial" w:hint="default"/>
      </w:rPr>
    </w:lvl>
    <w:lvl w:ilvl="2">
      <w:start w:val="1"/>
      <w:numFmt w:val="decimal"/>
      <w:lvlText w:val="%1.%2.%3"/>
      <w:lvlJc w:val="left"/>
      <w:pPr>
        <w:ind w:left="1800" w:hanging="720"/>
      </w:pPr>
      <w:rPr>
        <w:rFonts w:ascii="Arial" w:hAnsi="Arial" w:cs="Arial" w:hint="default"/>
        <w:b/>
        <w:bCs/>
      </w:rPr>
    </w:lvl>
    <w:lvl w:ilvl="3">
      <w:start w:val="1"/>
      <w:numFmt w:val="decimal"/>
      <w:lvlText w:val="%1.%2.%3.%4"/>
      <w:lvlJc w:val="left"/>
      <w:pPr>
        <w:ind w:left="2340" w:hanging="720"/>
      </w:pPr>
      <w:rPr>
        <w:rFonts w:ascii="Arial" w:hAnsi="Arial" w:cs="Arial" w:hint="default"/>
      </w:rPr>
    </w:lvl>
    <w:lvl w:ilvl="4">
      <w:start w:val="1"/>
      <w:numFmt w:val="decimal"/>
      <w:lvlText w:val="%1.%2.%3.%4.%5"/>
      <w:lvlJc w:val="left"/>
      <w:pPr>
        <w:ind w:left="3240" w:hanging="1080"/>
      </w:pPr>
      <w:rPr>
        <w:rFonts w:ascii="Arial" w:hAnsi="Arial" w:cs="Arial" w:hint="default"/>
      </w:rPr>
    </w:lvl>
    <w:lvl w:ilvl="5">
      <w:start w:val="1"/>
      <w:numFmt w:val="decimal"/>
      <w:lvlText w:val="%1.%2.%3.%4.%5.%6"/>
      <w:lvlJc w:val="left"/>
      <w:pPr>
        <w:ind w:left="3780" w:hanging="1080"/>
      </w:pPr>
      <w:rPr>
        <w:rFonts w:ascii="Arial" w:hAnsi="Arial" w:cs="Arial" w:hint="default"/>
      </w:rPr>
    </w:lvl>
    <w:lvl w:ilvl="6">
      <w:start w:val="1"/>
      <w:numFmt w:val="decimal"/>
      <w:lvlText w:val="%1.%2.%3.%4.%5.%6.%7"/>
      <w:lvlJc w:val="left"/>
      <w:pPr>
        <w:ind w:left="4680" w:hanging="1440"/>
      </w:pPr>
      <w:rPr>
        <w:rFonts w:ascii="Arial" w:hAnsi="Arial" w:cs="Arial" w:hint="default"/>
      </w:rPr>
    </w:lvl>
    <w:lvl w:ilvl="7">
      <w:start w:val="1"/>
      <w:numFmt w:val="decimal"/>
      <w:lvlText w:val="%1.%2.%3.%4.%5.%6.%7.%8"/>
      <w:lvlJc w:val="left"/>
      <w:pPr>
        <w:ind w:left="5220" w:hanging="1440"/>
      </w:pPr>
      <w:rPr>
        <w:rFonts w:ascii="Arial" w:hAnsi="Arial" w:cs="Arial" w:hint="default"/>
      </w:rPr>
    </w:lvl>
    <w:lvl w:ilvl="8">
      <w:start w:val="1"/>
      <w:numFmt w:val="decimal"/>
      <w:lvlText w:val="%1.%2.%3.%4.%5.%6.%7.%8.%9"/>
      <w:lvlJc w:val="left"/>
      <w:pPr>
        <w:ind w:left="5760" w:hanging="1440"/>
      </w:pPr>
      <w:rPr>
        <w:rFonts w:ascii="Arial" w:hAnsi="Arial" w:cs="Arial" w:hint="default"/>
      </w:rPr>
    </w:lvl>
  </w:abstractNum>
  <w:abstractNum w:abstractNumId="48" w15:restartNumberingAfterBreak="0">
    <w:nsid w:val="62EE1E02"/>
    <w:multiLevelType w:val="hybridMultilevel"/>
    <w:tmpl w:val="EC3A0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63D8166C"/>
    <w:multiLevelType w:val="multilevel"/>
    <w:tmpl w:val="ECBED8BA"/>
    <w:lvl w:ilvl="0">
      <w:start w:val="4"/>
      <w:numFmt w:val="decimal"/>
      <w:lvlText w:val="%1"/>
      <w:lvlJc w:val="left"/>
      <w:pPr>
        <w:ind w:left="600" w:hanging="600"/>
      </w:pPr>
      <w:rPr>
        <w:rFonts w:hint="default"/>
      </w:rPr>
    </w:lvl>
    <w:lvl w:ilvl="1">
      <w:start w:val="10"/>
      <w:numFmt w:val="decimal"/>
      <w:lvlText w:val="%1.%2"/>
      <w:lvlJc w:val="left"/>
      <w:pPr>
        <w:ind w:left="840" w:hanging="600"/>
      </w:pPr>
      <w:rPr>
        <w:rFonts w:hint="default"/>
      </w:rPr>
    </w:lvl>
    <w:lvl w:ilvl="2">
      <w:start w:val="1"/>
      <w:numFmt w:val="decimal"/>
      <w:lvlText w:val="%1.10.%3"/>
      <w:lvlJc w:val="left"/>
      <w:pPr>
        <w:ind w:left="1200" w:hanging="720"/>
      </w:pPr>
      <w:rPr>
        <w:rFonts w:hint="default"/>
      </w:rPr>
    </w:lvl>
    <w:lvl w:ilvl="3">
      <w:start w:val="1"/>
      <w:numFmt w:val="decimal"/>
      <w:pStyle w:val="Heading4"/>
      <w:lvlText w:val="%1.12.2.3"/>
      <w:lvlJc w:val="left"/>
      <w:pPr>
        <w:ind w:left="1620" w:hanging="720"/>
      </w:pPr>
      <w:rPr>
        <w:rFonts w:hint="default"/>
      </w:rPr>
    </w:lvl>
    <w:lvl w:ilvl="4">
      <w:start w:val="1"/>
      <w:numFmt w:val="decimal"/>
      <w:lvlText w:val="%1.9.1.%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50" w15:restartNumberingAfterBreak="0">
    <w:nsid w:val="668266EC"/>
    <w:multiLevelType w:val="hybridMultilevel"/>
    <w:tmpl w:val="C33A4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6EA784A"/>
    <w:multiLevelType w:val="hybridMultilevel"/>
    <w:tmpl w:val="28907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6F6553"/>
    <w:multiLevelType w:val="multilevel"/>
    <w:tmpl w:val="1700E1B6"/>
    <w:lvl w:ilvl="0">
      <w:start w:val="3"/>
      <w:numFmt w:val="decimal"/>
      <w:lvlText w:val="%1"/>
      <w:lvlJc w:val="left"/>
      <w:pPr>
        <w:ind w:left="600" w:hanging="600"/>
      </w:pPr>
      <w:rPr>
        <w:rFonts w:hint="default"/>
      </w:rPr>
    </w:lvl>
    <w:lvl w:ilvl="1">
      <w:start w:val="10"/>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12.%3.3"/>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6C5B2865"/>
    <w:multiLevelType w:val="multilevel"/>
    <w:tmpl w:val="A03A57F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b/>
        <w:bCs/>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6CA13DD0"/>
    <w:multiLevelType w:val="multilevel"/>
    <w:tmpl w:val="2CD8B3F6"/>
    <w:lvl w:ilvl="0">
      <w:start w:val="9"/>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6E7137E4"/>
    <w:multiLevelType w:val="multilevel"/>
    <w:tmpl w:val="B6348416"/>
    <w:lvl w:ilvl="0">
      <w:start w:val="1"/>
      <w:numFmt w:val="decimal"/>
      <w:lvlText w:val="%1"/>
      <w:lvlJc w:val="left"/>
      <w:pPr>
        <w:ind w:left="360" w:hanging="360"/>
      </w:pPr>
      <w:rPr>
        <w:rFonts w:hint="default"/>
      </w:rPr>
    </w:lvl>
    <w:lvl w:ilvl="1">
      <w:start w:val="1"/>
      <w:numFmt w:val="decimal"/>
      <w:lvlText w:val="6.%2"/>
      <w:lvlJc w:val="left"/>
      <w:pPr>
        <w:ind w:left="720" w:hanging="36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71521414"/>
    <w:multiLevelType w:val="hybridMultilevel"/>
    <w:tmpl w:val="F25A1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347320B"/>
    <w:multiLevelType w:val="multilevel"/>
    <w:tmpl w:val="8E3C28B6"/>
    <w:lvl w:ilvl="0">
      <w:start w:val="1"/>
      <w:numFmt w:val="decimal"/>
      <w:lvlText w:val="%1."/>
      <w:lvlJc w:val="left"/>
      <w:pPr>
        <w:tabs>
          <w:tab w:val="num" w:pos="450"/>
        </w:tabs>
        <w:ind w:left="450" w:hanging="360"/>
      </w:pPr>
      <w:rPr>
        <w:rFonts w:hint="default"/>
      </w:rPr>
    </w:lvl>
    <w:lvl w:ilvl="1">
      <w:start w:val="1"/>
      <w:numFmt w:val="decimal"/>
      <w:isLgl/>
      <w:lvlText w:val="%1.1"/>
      <w:lvlJc w:val="left"/>
      <w:pPr>
        <w:ind w:left="930" w:hanging="480"/>
      </w:pPr>
      <w:rPr>
        <w:rFonts w:hint="default"/>
      </w:rPr>
    </w:lvl>
    <w:lvl w:ilvl="2">
      <w:start w:val="1"/>
      <w:numFmt w:val="decimal"/>
      <w:isLgl/>
      <w:lvlText w:val="6.2.%3"/>
      <w:lvlJc w:val="left"/>
      <w:pPr>
        <w:ind w:left="1530" w:hanging="720"/>
      </w:pPr>
      <w:rPr>
        <w:rFonts w:hint="default"/>
        <w:b/>
        <w:bCs/>
      </w:rPr>
    </w:lvl>
    <w:lvl w:ilvl="3">
      <w:start w:val="1"/>
      <w:numFmt w:val="decimal"/>
      <w:isLgl/>
      <w:lvlText w:val="%1.%2.%3.%4"/>
      <w:lvlJc w:val="left"/>
      <w:pPr>
        <w:ind w:left="1890" w:hanging="720"/>
      </w:pPr>
      <w:rPr>
        <w:rFonts w:hint="default"/>
      </w:rPr>
    </w:lvl>
    <w:lvl w:ilvl="4">
      <w:start w:val="1"/>
      <w:numFmt w:val="decimal"/>
      <w:isLgl/>
      <w:lvlText w:val="%1.%2.%3.%4.%5"/>
      <w:lvlJc w:val="left"/>
      <w:pPr>
        <w:ind w:left="2610" w:hanging="1080"/>
      </w:pPr>
      <w:rPr>
        <w:rFonts w:hint="default"/>
      </w:rPr>
    </w:lvl>
    <w:lvl w:ilvl="5">
      <w:start w:val="1"/>
      <w:numFmt w:val="decimal"/>
      <w:isLgl/>
      <w:lvlText w:val="%1.%2.%3.%4.%5.%6"/>
      <w:lvlJc w:val="left"/>
      <w:pPr>
        <w:ind w:left="2970" w:hanging="1080"/>
      </w:pPr>
      <w:rPr>
        <w:rFonts w:hint="default"/>
      </w:rPr>
    </w:lvl>
    <w:lvl w:ilvl="6">
      <w:start w:val="1"/>
      <w:numFmt w:val="decimal"/>
      <w:isLgl/>
      <w:lvlText w:val="%1.%2.%3.%4.%5.%6.%7"/>
      <w:lvlJc w:val="left"/>
      <w:pPr>
        <w:ind w:left="3690" w:hanging="1440"/>
      </w:pPr>
      <w:rPr>
        <w:rFonts w:hint="default"/>
      </w:rPr>
    </w:lvl>
    <w:lvl w:ilvl="7">
      <w:start w:val="1"/>
      <w:numFmt w:val="decimal"/>
      <w:isLgl/>
      <w:lvlText w:val="%1.%2.%3.%4.%5.%6.%7.%8"/>
      <w:lvlJc w:val="left"/>
      <w:pPr>
        <w:ind w:left="4050" w:hanging="1440"/>
      </w:pPr>
      <w:rPr>
        <w:rFonts w:hint="default"/>
      </w:rPr>
    </w:lvl>
    <w:lvl w:ilvl="8">
      <w:start w:val="1"/>
      <w:numFmt w:val="decimal"/>
      <w:isLgl/>
      <w:lvlText w:val="%1.%2.%3.%4.%5.%6.%7.%8.%9"/>
      <w:lvlJc w:val="left"/>
      <w:pPr>
        <w:ind w:left="4770" w:hanging="1800"/>
      </w:pPr>
      <w:rPr>
        <w:rFonts w:hint="default"/>
      </w:rPr>
    </w:lvl>
  </w:abstractNum>
  <w:abstractNum w:abstractNumId="58" w15:restartNumberingAfterBreak="0">
    <w:nsid w:val="73C941F6"/>
    <w:multiLevelType w:val="multilevel"/>
    <w:tmpl w:val="A39AD10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743C02F2"/>
    <w:multiLevelType w:val="hybridMultilevel"/>
    <w:tmpl w:val="5F467848"/>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0" w15:restartNumberingAfterBreak="0">
    <w:nsid w:val="7455282A"/>
    <w:multiLevelType w:val="hybridMultilevel"/>
    <w:tmpl w:val="4BE034F2"/>
    <w:lvl w:ilvl="0" w:tplc="0809000F">
      <w:start w:val="1"/>
      <w:numFmt w:val="decimal"/>
      <w:lvlText w:val="%1."/>
      <w:lvlJc w:val="left"/>
      <w:pPr>
        <w:ind w:left="876" w:hanging="360"/>
      </w:pPr>
    </w:lvl>
    <w:lvl w:ilvl="1" w:tplc="08090019" w:tentative="1">
      <w:start w:val="1"/>
      <w:numFmt w:val="lowerLetter"/>
      <w:lvlText w:val="%2."/>
      <w:lvlJc w:val="left"/>
      <w:pPr>
        <w:ind w:left="1596" w:hanging="360"/>
      </w:pPr>
    </w:lvl>
    <w:lvl w:ilvl="2" w:tplc="0809001B" w:tentative="1">
      <w:start w:val="1"/>
      <w:numFmt w:val="lowerRoman"/>
      <w:lvlText w:val="%3."/>
      <w:lvlJc w:val="right"/>
      <w:pPr>
        <w:ind w:left="2316" w:hanging="180"/>
      </w:pPr>
    </w:lvl>
    <w:lvl w:ilvl="3" w:tplc="0809000F" w:tentative="1">
      <w:start w:val="1"/>
      <w:numFmt w:val="decimal"/>
      <w:lvlText w:val="%4."/>
      <w:lvlJc w:val="left"/>
      <w:pPr>
        <w:ind w:left="3036" w:hanging="360"/>
      </w:pPr>
    </w:lvl>
    <w:lvl w:ilvl="4" w:tplc="08090019" w:tentative="1">
      <w:start w:val="1"/>
      <w:numFmt w:val="lowerLetter"/>
      <w:lvlText w:val="%5."/>
      <w:lvlJc w:val="left"/>
      <w:pPr>
        <w:ind w:left="3756" w:hanging="360"/>
      </w:pPr>
    </w:lvl>
    <w:lvl w:ilvl="5" w:tplc="0809001B" w:tentative="1">
      <w:start w:val="1"/>
      <w:numFmt w:val="lowerRoman"/>
      <w:lvlText w:val="%6."/>
      <w:lvlJc w:val="right"/>
      <w:pPr>
        <w:ind w:left="4476" w:hanging="180"/>
      </w:pPr>
    </w:lvl>
    <w:lvl w:ilvl="6" w:tplc="0809000F" w:tentative="1">
      <w:start w:val="1"/>
      <w:numFmt w:val="decimal"/>
      <w:lvlText w:val="%7."/>
      <w:lvlJc w:val="left"/>
      <w:pPr>
        <w:ind w:left="5196" w:hanging="360"/>
      </w:pPr>
    </w:lvl>
    <w:lvl w:ilvl="7" w:tplc="08090019" w:tentative="1">
      <w:start w:val="1"/>
      <w:numFmt w:val="lowerLetter"/>
      <w:lvlText w:val="%8."/>
      <w:lvlJc w:val="left"/>
      <w:pPr>
        <w:ind w:left="5916" w:hanging="360"/>
      </w:pPr>
    </w:lvl>
    <w:lvl w:ilvl="8" w:tplc="0809001B" w:tentative="1">
      <w:start w:val="1"/>
      <w:numFmt w:val="lowerRoman"/>
      <w:lvlText w:val="%9."/>
      <w:lvlJc w:val="right"/>
      <w:pPr>
        <w:ind w:left="6636" w:hanging="180"/>
      </w:pPr>
    </w:lvl>
  </w:abstractNum>
  <w:abstractNum w:abstractNumId="61" w15:restartNumberingAfterBreak="0">
    <w:nsid w:val="74775746"/>
    <w:multiLevelType w:val="hybridMultilevel"/>
    <w:tmpl w:val="DDC4344A"/>
    <w:lvl w:ilvl="0" w:tplc="0809000F">
      <w:start w:val="1"/>
      <w:numFmt w:val="decimal"/>
      <w:lvlText w:val="%1."/>
      <w:lvlJc w:val="left"/>
      <w:pPr>
        <w:ind w:left="892" w:hanging="360"/>
      </w:pPr>
    </w:lvl>
    <w:lvl w:ilvl="1" w:tplc="08090019" w:tentative="1">
      <w:start w:val="1"/>
      <w:numFmt w:val="lowerLetter"/>
      <w:lvlText w:val="%2."/>
      <w:lvlJc w:val="left"/>
      <w:pPr>
        <w:ind w:left="1612" w:hanging="360"/>
      </w:pPr>
    </w:lvl>
    <w:lvl w:ilvl="2" w:tplc="0809001B" w:tentative="1">
      <w:start w:val="1"/>
      <w:numFmt w:val="lowerRoman"/>
      <w:lvlText w:val="%3."/>
      <w:lvlJc w:val="right"/>
      <w:pPr>
        <w:ind w:left="2332" w:hanging="180"/>
      </w:pPr>
    </w:lvl>
    <w:lvl w:ilvl="3" w:tplc="0809000F" w:tentative="1">
      <w:start w:val="1"/>
      <w:numFmt w:val="decimal"/>
      <w:lvlText w:val="%4."/>
      <w:lvlJc w:val="left"/>
      <w:pPr>
        <w:ind w:left="3052" w:hanging="360"/>
      </w:pPr>
    </w:lvl>
    <w:lvl w:ilvl="4" w:tplc="08090019" w:tentative="1">
      <w:start w:val="1"/>
      <w:numFmt w:val="lowerLetter"/>
      <w:lvlText w:val="%5."/>
      <w:lvlJc w:val="left"/>
      <w:pPr>
        <w:ind w:left="3772" w:hanging="360"/>
      </w:pPr>
    </w:lvl>
    <w:lvl w:ilvl="5" w:tplc="0809001B" w:tentative="1">
      <w:start w:val="1"/>
      <w:numFmt w:val="lowerRoman"/>
      <w:lvlText w:val="%6."/>
      <w:lvlJc w:val="right"/>
      <w:pPr>
        <w:ind w:left="4492" w:hanging="180"/>
      </w:pPr>
    </w:lvl>
    <w:lvl w:ilvl="6" w:tplc="0809000F" w:tentative="1">
      <w:start w:val="1"/>
      <w:numFmt w:val="decimal"/>
      <w:lvlText w:val="%7."/>
      <w:lvlJc w:val="left"/>
      <w:pPr>
        <w:ind w:left="5212" w:hanging="360"/>
      </w:pPr>
    </w:lvl>
    <w:lvl w:ilvl="7" w:tplc="08090019" w:tentative="1">
      <w:start w:val="1"/>
      <w:numFmt w:val="lowerLetter"/>
      <w:lvlText w:val="%8."/>
      <w:lvlJc w:val="left"/>
      <w:pPr>
        <w:ind w:left="5932" w:hanging="360"/>
      </w:pPr>
    </w:lvl>
    <w:lvl w:ilvl="8" w:tplc="0809001B" w:tentative="1">
      <w:start w:val="1"/>
      <w:numFmt w:val="lowerRoman"/>
      <w:lvlText w:val="%9."/>
      <w:lvlJc w:val="right"/>
      <w:pPr>
        <w:ind w:left="6652" w:hanging="180"/>
      </w:pPr>
    </w:lvl>
  </w:abstractNum>
  <w:abstractNum w:abstractNumId="62" w15:restartNumberingAfterBreak="0">
    <w:nsid w:val="76486730"/>
    <w:multiLevelType w:val="hybridMultilevel"/>
    <w:tmpl w:val="EABE3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8775156"/>
    <w:multiLevelType w:val="multilevel"/>
    <w:tmpl w:val="B6348416"/>
    <w:lvl w:ilvl="0">
      <w:start w:val="1"/>
      <w:numFmt w:val="decimal"/>
      <w:lvlText w:val="%1"/>
      <w:lvlJc w:val="left"/>
      <w:pPr>
        <w:ind w:left="360" w:hanging="360"/>
      </w:pPr>
      <w:rPr>
        <w:rFonts w:hint="default"/>
      </w:rPr>
    </w:lvl>
    <w:lvl w:ilvl="1">
      <w:start w:val="1"/>
      <w:numFmt w:val="decimal"/>
      <w:lvlText w:val="6.%2"/>
      <w:lvlJc w:val="left"/>
      <w:pPr>
        <w:ind w:left="720" w:hanging="36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7A3806B0"/>
    <w:multiLevelType w:val="hybridMultilevel"/>
    <w:tmpl w:val="63FC2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F5D56E5"/>
    <w:multiLevelType w:val="hybridMultilevel"/>
    <w:tmpl w:val="CAD4E472"/>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num w:numId="1">
    <w:abstractNumId w:val="40"/>
  </w:num>
  <w:num w:numId="2">
    <w:abstractNumId w:val="50"/>
  </w:num>
  <w:num w:numId="3">
    <w:abstractNumId w:val="44"/>
  </w:num>
  <w:num w:numId="4">
    <w:abstractNumId w:val="20"/>
  </w:num>
  <w:num w:numId="5">
    <w:abstractNumId w:val="2"/>
  </w:num>
  <w:num w:numId="6">
    <w:abstractNumId w:val="29"/>
  </w:num>
  <w:num w:numId="7">
    <w:abstractNumId w:val="53"/>
  </w:num>
  <w:num w:numId="8">
    <w:abstractNumId w:val="18"/>
  </w:num>
  <w:num w:numId="9">
    <w:abstractNumId w:val="58"/>
  </w:num>
  <w:num w:numId="10">
    <w:abstractNumId w:val="63"/>
  </w:num>
  <w:num w:numId="11">
    <w:abstractNumId w:val="21"/>
  </w:num>
  <w:num w:numId="12">
    <w:abstractNumId w:val="27"/>
  </w:num>
  <w:num w:numId="13">
    <w:abstractNumId w:val="23"/>
  </w:num>
  <w:num w:numId="14">
    <w:abstractNumId w:val="10"/>
  </w:num>
  <w:num w:numId="15">
    <w:abstractNumId w:val="51"/>
  </w:num>
  <w:num w:numId="16">
    <w:abstractNumId w:val="13"/>
  </w:num>
  <w:num w:numId="17">
    <w:abstractNumId w:val="39"/>
  </w:num>
  <w:num w:numId="18">
    <w:abstractNumId w:val="9"/>
  </w:num>
  <w:num w:numId="19">
    <w:abstractNumId w:val="65"/>
  </w:num>
  <w:num w:numId="20">
    <w:abstractNumId w:val="22"/>
  </w:num>
  <w:num w:numId="21">
    <w:abstractNumId w:val="12"/>
  </w:num>
  <w:num w:numId="22">
    <w:abstractNumId w:val="59"/>
  </w:num>
  <w:num w:numId="23">
    <w:abstractNumId w:val="32"/>
  </w:num>
  <w:num w:numId="24">
    <w:abstractNumId w:val="46"/>
  </w:num>
  <w:num w:numId="25">
    <w:abstractNumId w:val="1"/>
  </w:num>
  <w:num w:numId="26">
    <w:abstractNumId w:val="36"/>
  </w:num>
  <w:num w:numId="27">
    <w:abstractNumId w:val="26"/>
  </w:num>
  <w:num w:numId="28">
    <w:abstractNumId w:val="4"/>
  </w:num>
  <w:num w:numId="29">
    <w:abstractNumId w:val="31"/>
  </w:num>
  <w:num w:numId="30">
    <w:abstractNumId w:val="60"/>
  </w:num>
  <w:num w:numId="31">
    <w:abstractNumId w:val="35"/>
  </w:num>
  <w:num w:numId="32">
    <w:abstractNumId w:val="61"/>
  </w:num>
  <w:num w:numId="33">
    <w:abstractNumId w:val="19"/>
  </w:num>
  <w:num w:numId="34">
    <w:abstractNumId w:val="37"/>
  </w:num>
  <w:num w:numId="35">
    <w:abstractNumId w:val="11"/>
  </w:num>
  <w:num w:numId="36">
    <w:abstractNumId w:val="8"/>
  </w:num>
  <w:num w:numId="37">
    <w:abstractNumId w:val="62"/>
  </w:num>
  <w:num w:numId="38">
    <w:abstractNumId w:val="30"/>
  </w:num>
  <w:num w:numId="39">
    <w:abstractNumId w:val="42"/>
  </w:num>
  <w:num w:numId="40">
    <w:abstractNumId w:val="34"/>
  </w:num>
  <w:num w:numId="41">
    <w:abstractNumId w:val="38"/>
  </w:num>
  <w:num w:numId="42">
    <w:abstractNumId w:val="41"/>
  </w:num>
  <w:num w:numId="43">
    <w:abstractNumId w:val="49"/>
  </w:num>
  <w:num w:numId="44">
    <w:abstractNumId w:val="52"/>
  </w:num>
  <w:num w:numId="45">
    <w:abstractNumId w:val="45"/>
  </w:num>
  <w:num w:numId="46">
    <w:abstractNumId w:val="6"/>
  </w:num>
  <w:num w:numId="47">
    <w:abstractNumId w:val="57"/>
  </w:num>
  <w:num w:numId="48">
    <w:abstractNumId w:val="49"/>
    <w:lvlOverride w:ilvl="0">
      <w:startOverride w:val="4"/>
    </w:lvlOverride>
    <w:lvlOverride w:ilvl="1">
      <w:startOverride w:val="10"/>
    </w:lvlOverride>
  </w:num>
  <w:num w:numId="49">
    <w:abstractNumId w:val="43"/>
  </w:num>
  <w:num w:numId="50">
    <w:abstractNumId w:val="16"/>
  </w:num>
  <w:num w:numId="51">
    <w:abstractNumId w:val="24"/>
  </w:num>
  <w:num w:numId="52">
    <w:abstractNumId w:val="33"/>
  </w:num>
  <w:num w:numId="53">
    <w:abstractNumId w:val="48"/>
  </w:num>
  <w:num w:numId="54">
    <w:abstractNumId w:val="56"/>
  </w:num>
  <w:num w:numId="55">
    <w:abstractNumId w:val="0"/>
  </w:num>
  <w:num w:numId="56">
    <w:abstractNumId w:val="15"/>
  </w:num>
  <w:num w:numId="57">
    <w:abstractNumId w:val="3"/>
  </w:num>
  <w:num w:numId="58">
    <w:abstractNumId w:val="47"/>
  </w:num>
  <w:num w:numId="59">
    <w:abstractNumId w:val="54"/>
  </w:num>
  <w:num w:numId="60">
    <w:abstractNumId w:val="28"/>
  </w:num>
  <w:num w:numId="61">
    <w:abstractNumId w:val="64"/>
  </w:num>
  <w:num w:numId="62">
    <w:abstractNumId w:val="55"/>
  </w:num>
  <w:num w:numId="63">
    <w:abstractNumId w:val="5"/>
  </w:num>
  <w:num w:numId="64">
    <w:abstractNumId w:val="7"/>
  </w:num>
  <w:num w:numId="65">
    <w:abstractNumId w:val="25"/>
  </w:num>
  <w:num w:numId="66">
    <w:abstractNumId w:val="49"/>
  </w:num>
  <w:num w:numId="67">
    <w:abstractNumId w:val="17"/>
  </w:num>
  <w:num w:numId="6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tDC0NLcwMjMwNTZS0lEKTi0uzszPAykwNK4FABpQVuktAAAA"/>
  </w:docVars>
  <w:rsids>
    <w:rsidRoot w:val="004622E1"/>
    <w:rsid w:val="0000072D"/>
    <w:rsid w:val="00001ABC"/>
    <w:rsid w:val="00001ACA"/>
    <w:rsid w:val="0000206E"/>
    <w:rsid w:val="00003566"/>
    <w:rsid w:val="00004036"/>
    <w:rsid w:val="00004E29"/>
    <w:rsid w:val="00004F85"/>
    <w:rsid w:val="0000640C"/>
    <w:rsid w:val="0000643D"/>
    <w:rsid w:val="00007572"/>
    <w:rsid w:val="0000762A"/>
    <w:rsid w:val="000101C1"/>
    <w:rsid w:val="000105F3"/>
    <w:rsid w:val="00010DE8"/>
    <w:rsid w:val="000111F1"/>
    <w:rsid w:val="00011DC1"/>
    <w:rsid w:val="000131E8"/>
    <w:rsid w:val="000135C7"/>
    <w:rsid w:val="000136D3"/>
    <w:rsid w:val="00015AF5"/>
    <w:rsid w:val="000170BA"/>
    <w:rsid w:val="00017A55"/>
    <w:rsid w:val="00017DDB"/>
    <w:rsid w:val="00020585"/>
    <w:rsid w:val="0002062A"/>
    <w:rsid w:val="000208C3"/>
    <w:rsid w:val="00020C06"/>
    <w:rsid w:val="00020E6F"/>
    <w:rsid w:val="000216EE"/>
    <w:rsid w:val="00021C46"/>
    <w:rsid w:val="0002257A"/>
    <w:rsid w:val="00022822"/>
    <w:rsid w:val="0002285A"/>
    <w:rsid w:val="00022B16"/>
    <w:rsid w:val="000239B9"/>
    <w:rsid w:val="00023D3F"/>
    <w:rsid w:val="00024D93"/>
    <w:rsid w:val="00025669"/>
    <w:rsid w:val="000260B7"/>
    <w:rsid w:val="000263AB"/>
    <w:rsid w:val="0002728C"/>
    <w:rsid w:val="00027402"/>
    <w:rsid w:val="000300FB"/>
    <w:rsid w:val="0003029B"/>
    <w:rsid w:val="0003059D"/>
    <w:rsid w:val="00030D32"/>
    <w:rsid w:val="000311AF"/>
    <w:rsid w:val="00031272"/>
    <w:rsid w:val="00031B37"/>
    <w:rsid w:val="00031C1A"/>
    <w:rsid w:val="00031FB0"/>
    <w:rsid w:val="00032D2D"/>
    <w:rsid w:val="00032DDF"/>
    <w:rsid w:val="00032F72"/>
    <w:rsid w:val="00034FFF"/>
    <w:rsid w:val="0003547E"/>
    <w:rsid w:val="00035FFA"/>
    <w:rsid w:val="00036837"/>
    <w:rsid w:val="000374A3"/>
    <w:rsid w:val="000377BE"/>
    <w:rsid w:val="00040289"/>
    <w:rsid w:val="00040750"/>
    <w:rsid w:val="00041860"/>
    <w:rsid w:val="00041A52"/>
    <w:rsid w:val="00041BA2"/>
    <w:rsid w:val="00041D95"/>
    <w:rsid w:val="00042093"/>
    <w:rsid w:val="00042BDC"/>
    <w:rsid w:val="0004306D"/>
    <w:rsid w:val="0004308D"/>
    <w:rsid w:val="00043479"/>
    <w:rsid w:val="000437A6"/>
    <w:rsid w:val="00043D80"/>
    <w:rsid w:val="00043E79"/>
    <w:rsid w:val="00044443"/>
    <w:rsid w:val="00044B4E"/>
    <w:rsid w:val="00044B5B"/>
    <w:rsid w:val="00044E81"/>
    <w:rsid w:val="000459D6"/>
    <w:rsid w:val="00045D30"/>
    <w:rsid w:val="00046006"/>
    <w:rsid w:val="0004655F"/>
    <w:rsid w:val="0004662C"/>
    <w:rsid w:val="0004679D"/>
    <w:rsid w:val="000469F9"/>
    <w:rsid w:val="00050A3E"/>
    <w:rsid w:val="000514CD"/>
    <w:rsid w:val="0005181D"/>
    <w:rsid w:val="00051926"/>
    <w:rsid w:val="00051FCC"/>
    <w:rsid w:val="0005253B"/>
    <w:rsid w:val="0005316D"/>
    <w:rsid w:val="00053D2A"/>
    <w:rsid w:val="00053DBC"/>
    <w:rsid w:val="000547F8"/>
    <w:rsid w:val="00054F10"/>
    <w:rsid w:val="00055257"/>
    <w:rsid w:val="000559BF"/>
    <w:rsid w:val="00055B51"/>
    <w:rsid w:val="00055F1F"/>
    <w:rsid w:val="00056B0E"/>
    <w:rsid w:val="00057337"/>
    <w:rsid w:val="000578EE"/>
    <w:rsid w:val="00060331"/>
    <w:rsid w:val="00060850"/>
    <w:rsid w:val="00060F7E"/>
    <w:rsid w:val="00061F39"/>
    <w:rsid w:val="00061F43"/>
    <w:rsid w:val="0006201D"/>
    <w:rsid w:val="000625F9"/>
    <w:rsid w:val="00062800"/>
    <w:rsid w:val="00062988"/>
    <w:rsid w:val="00062C16"/>
    <w:rsid w:val="000638A2"/>
    <w:rsid w:val="00063FEF"/>
    <w:rsid w:val="000644D4"/>
    <w:rsid w:val="00064E5E"/>
    <w:rsid w:val="0006508B"/>
    <w:rsid w:val="00065D66"/>
    <w:rsid w:val="0006678C"/>
    <w:rsid w:val="00066827"/>
    <w:rsid w:val="0006687B"/>
    <w:rsid w:val="00066B17"/>
    <w:rsid w:val="00066E27"/>
    <w:rsid w:val="00067AA5"/>
    <w:rsid w:val="00067FF7"/>
    <w:rsid w:val="00070277"/>
    <w:rsid w:val="000706C8"/>
    <w:rsid w:val="00070C79"/>
    <w:rsid w:val="00070FD2"/>
    <w:rsid w:val="00070FE8"/>
    <w:rsid w:val="000711F7"/>
    <w:rsid w:val="00071559"/>
    <w:rsid w:val="0007164D"/>
    <w:rsid w:val="000719A8"/>
    <w:rsid w:val="0007205B"/>
    <w:rsid w:val="000724B2"/>
    <w:rsid w:val="00072735"/>
    <w:rsid w:val="0007320D"/>
    <w:rsid w:val="00073650"/>
    <w:rsid w:val="00073682"/>
    <w:rsid w:val="00074014"/>
    <w:rsid w:val="0007401A"/>
    <w:rsid w:val="000746F5"/>
    <w:rsid w:val="000749E2"/>
    <w:rsid w:val="00075004"/>
    <w:rsid w:val="00075052"/>
    <w:rsid w:val="00075462"/>
    <w:rsid w:val="00076284"/>
    <w:rsid w:val="000762E5"/>
    <w:rsid w:val="000762E7"/>
    <w:rsid w:val="00076849"/>
    <w:rsid w:val="00076C79"/>
    <w:rsid w:val="000776DE"/>
    <w:rsid w:val="0008067A"/>
    <w:rsid w:val="000808CF"/>
    <w:rsid w:val="0008215A"/>
    <w:rsid w:val="000831C2"/>
    <w:rsid w:val="00083271"/>
    <w:rsid w:val="00083582"/>
    <w:rsid w:val="00083838"/>
    <w:rsid w:val="00084672"/>
    <w:rsid w:val="00084823"/>
    <w:rsid w:val="0008488D"/>
    <w:rsid w:val="00084EC8"/>
    <w:rsid w:val="00085773"/>
    <w:rsid w:val="000862CC"/>
    <w:rsid w:val="000868B4"/>
    <w:rsid w:val="0008695B"/>
    <w:rsid w:val="000869EC"/>
    <w:rsid w:val="00086CED"/>
    <w:rsid w:val="000870AA"/>
    <w:rsid w:val="00087744"/>
    <w:rsid w:val="00087B48"/>
    <w:rsid w:val="00087F4E"/>
    <w:rsid w:val="00087FFC"/>
    <w:rsid w:val="00090B69"/>
    <w:rsid w:val="00090BEE"/>
    <w:rsid w:val="00090EF6"/>
    <w:rsid w:val="0009146E"/>
    <w:rsid w:val="000914C3"/>
    <w:rsid w:val="000917CB"/>
    <w:rsid w:val="000926BE"/>
    <w:rsid w:val="0009296C"/>
    <w:rsid w:val="00093243"/>
    <w:rsid w:val="00093260"/>
    <w:rsid w:val="00093903"/>
    <w:rsid w:val="00093B02"/>
    <w:rsid w:val="0009495E"/>
    <w:rsid w:val="00096119"/>
    <w:rsid w:val="000963EC"/>
    <w:rsid w:val="00096A17"/>
    <w:rsid w:val="00096D24"/>
    <w:rsid w:val="00097C80"/>
    <w:rsid w:val="00097CB5"/>
    <w:rsid w:val="000A1027"/>
    <w:rsid w:val="000A1418"/>
    <w:rsid w:val="000A193A"/>
    <w:rsid w:val="000A1C5F"/>
    <w:rsid w:val="000A1FAD"/>
    <w:rsid w:val="000A20CC"/>
    <w:rsid w:val="000A37BE"/>
    <w:rsid w:val="000A380E"/>
    <w:rsid w:val="000A5A0F"/>
    <w:rsid w:val="000A670C"/>
    <w:rsid w:val="000A6853"/>
    <w:rsid w:val="000A68A2"/>
    <w:rsid w:val="000A76CC"/>
    <w:rsid w:val="000A7995"/>
    <w:rsid w:val="000A7CEE"/>
    <w:rsid w:val="000B04CF"/>
    <w:rsid w:val="000B08ED"/>
    <w:rsid w:val="000B1292"/>
    <w:rsid w:val="000B19F8"/>
    <w:rsid w:val="000B1DCE"/>
    <w:rsid w:val="000B2020"/>
    <w:rsid w:val="000B2565"/>
    <w:rsid w:val="000B2E4A"/>
    <w:rsid w:val="000B3D0E"/>
    <w:rsid w:val="000B425C"/>
    <w:rsid w:val="000B440F"/>
    <w:rsid w:val="000B45C5"/>
    <w:rsid w:val="000B4974"/>
    <w:rsid w:val="000B4B49"/>
    <w:rsid w:val="000B55A7"/>
    <w:rsid w:val="000B601C"/>
    <w:rsid w:val="000B6DEA"/>
    <w:rsid w:val="000B735A"/>
    <w:rsid w:val="000C03F3"/>
    <w:rsid w:val="000C12A3"/>
    <w:rsid w:val="000C1382"/>
    <w:rsid w:val="000C1569"/>
    <w:rsid w:val="000C16C6"/>
    <w:rsid w:val="000C2B6D"/>
    <w:rsid w:val="000C30CE"/>
    <w:rsid w:val="000C3C32"/>
    <w:rsid w:val="000C3D1F"/>
    <w:rsid w:val="000C427A"/>
    <w:rsid w:val="000C47F0"/>
    <w:rsid w:val="000C4A49"/>
    <w:rsid w:val="000C51E0"/>
    <w:rsid w:val="000C56CB"/>
    <w:rsid w:val="000C5A8F"/>
    <w:rsid w:val="000C6604"/>
    <w:rsid w:val="000C6B27"/>
    <w:rsid w:val="000C74D7"/>
    <w:rsid w:val="000C7788"/>
    <w:rsid w:val="000C7882"/>
    <w:rsid w:val="000D08F3"/>
    <w:rsid w:val="000D1760"/>
    <w:rsid w:val="000D261A"/>
    <w:rsid w:val="000D3369"/>
    <w:rsid w:val="000D33DC"/>
    <w:rsid w:val="000D3B12"/>
    <w:rsid w:val="000D4775"/>
    <w:rsid w:val="000D4E06"/>
    <w:rsid w:val="000D54E7"/>
    <w:rsid w:val="000D564C"/>
    <w:rsid w:val="000D5A3C"/>
    <w:rsid w:val="000D5A53"/>
    <w:rsid w:val="000D67ED"/>
    <w:rsid w:val="000D6B43"/>
    <w:rsid w:val="000D75D1"/>
    <w:rsid w:val="000E074C"/>
    <w:rsid w:val="000E0882"/>
    <w:rsid w:val="000E0F6A"/>
    <w:rsid w:val="000E126A"/>
    <w:rsid w:val="000E12EE"/>
    <w:rsid w:val="000E1AB5"/>
    <w:rsid w:val="000E2228"/>
    <w:rsid w:val="000E2EA5"/>
    <w:rsid w:val="000E2F7A"/>
    <w:rsid w:val="000E3A0F"/>
    <w:rsid w:val="000E3DB5"/>
    <w:rsid w:val="000E3FA3"/>
    <w:rsid w:val="000E401D"/>
    <w:rsid w:val="000E4670"/>
    <w:rsid w:val="000E54A7"/>
    <w:rsid w:val="000E6CA1"/>
    <w:rsid w:val="000F1A16"/>
    <w:rsid w:val="000F1ED9"/>
    <w:rsid w:val="000F2666"/>
    <w:rsid w:val="000F2E29"/>
    <w:rsid w:val="000F2E94"/>
    <w:rsid w:val="000F2F08"/>
    <w:rsid w:val="000F4DCF"/>
    <w:rsid w:val="000F4F14"/>
    <w:rsid w:val="000F50EC"/>
    <w:rsid w:val="000F55E6"/>
    <w:rsid w:val="000F594B"/>
    <w:rsid w:val="000F6715"/>
    <w:rsid w:val="000F6744"/>
    <w:rsid w:val="000F72CD"/>
    <w:rsid w:val="001003A2"/>
    <w:rsid w:val="001005F3"/>
    <w:rsid w:val="0010149D"/>
    <w:rsid w:val="001014CF"/>
    <w:rsid w:val="0010170C"/>
    <w:rsid w:val="001018B2"/>
    <w:rsid w:val="00101AF0"/>
    <w:rsid w:val="00101CF9"/>
    <w:rsid w:val="00101F04"/>
    <w:rsid w:val="00101F28"/>
    <w:rsid w:val="001024A4"/>
    <w:rsid w:val="001036EA"/>
    <w:rsid w:val="001054DE"/>
    <w:rsid w:val="001062B4"/>
    <w:rsid w:val="00106BEE"/>
    <w:rsid w:val="00106C2B"/>
    <w:rsid w:val="0010796D"/>
    <w:rsid w:val="00107AEE"/>
    <w:rsid w:val="00107BF8"/>
    <w:rsid w:val="001100D9"/>
    <w:rsid w:val="00110745"/>
    <w:rsid w:val="00110771"/>
    <w:rsid w:val="0011257E"/>
    <w:rsid w:val="00112B26"/>
    <w:rsid w:val="0011377F"/>
    <w:rsid w:val="001139E0"/>
    <w:rsid w:val="00113E9B"/>
    <w:rsid w:val="00114596"/>
    <w:rsid w:val="001145DE"/>
    <w:rsid w:val="001147DA"/>
    <w:rsid w:val="0011587B"/>
    <w:rsid w:val="001161A4"/>
    <w:rsid w:val="0011647D"/>
    <w:rsid w:val="00120624"/>
    <w:rsid w:val="001211D6"/>
    <w:rsid w:val="001215D2"/>
    <w:rsid w:val="00121AFA"/>
    <w:rsid w:val="001222BF"/>
    <w:rsid w:val="001227E2"/>
    <w:rsid w:val="00123F80"/>
    <w:rsid w:val="00124D29"/>
    <w:rsid w:val="00125119"/>
    <w:rsid w:val="00125357"/>
    <w:rsid w:val="001253BA"/>
    <w:rsid w:val="00125FDC"/>
    <w:rsid w:val="00126DB5"/>
    <w:rsid w:val="00127DDB"/>
    <w:rsid w:val="001313B1"/>
    <w:rsid w:val="00131B73"/>
    <w:rsid w:val="00132045"/>
    <w:rsid w:val="00133D55"/>
    <w:rsid w:val="0013404C"/>
    <w:rsid w:val="00135062"/>
    <w:rsid w:val="001352A4"/>
    <w:rsid w:val="001362AC"/>
    <w:rsid w:val="0013645B"/>
    <w:rsid w:val="00136494"/>
    <w:rsid w:val="001364D9"/>
    <w:rsid w:val="001364FD"/>
    <w:rsid w:val="001371A0"/>
    <w:rsid w:val="001407CD"/>
    <w:rsid w:val="001417E4"/>
    <w:rsid w:val="00141BB3"/>
    <w:rsid w:val="00141EE7"/>
    <w:rsid w:val="0014205C"/>
    <w:rsid w:val="001429EB"/>
    <w:rsid w:val="00142AD7"/>
    <w:rsid w:val="00142DFF"/>
    <w:rsid w:val="00143797"/>
    <w:rsid w:val="0014402A"/>
    <w:rsid w:val="00144076"/>
    <w:rsid w:val="0014483A"/>
    <w:rsid w:val="00144A89"/>
    <w:rsid w:val="00144C77"/>
    <w:rsid w:val="0014625B"/>
    <w:rsid w:val="001462DF"/>
    <w:rsid w:val="00146587"/>
    <w:rsid w:val="00147030"/>
    <w:rsid w:val="00150D5E"/>
    <w:rsid w:val="00152F1F"/>
    <w:rsid w:val="00153725"/>
    <w:rsid w:val="00153FE1"/>
    <w:rsid w:val="00154B98"/>
    <w:rsid w:val="00154D58"/>
    <w:rsid w:val="001551A1"/>
    <w:rsid w:val="00155ABF"/>
    <w:rsid w:val="0015664B"/>
    <w:rsid w:val="0015731D"/>
    <w:rsid w:val="00160A20"/>
    <w:rsid w:val="00160FED"/>
    <w:rsid w:val="00161130"/>
    <w:rsid w:val="0016162D"/>
    <w:rsid w:val="00162160"/>
    <w:rsid w:val="0016249B"/>
    <w:rsid w:val="00162D67"/>
    <w:rsid w:val="00163616"/>
    <w:rsid w:val="001638EA"/>
    <w:rsid w:val="00163BAA"/>
    <w:rsid w:val="001646EE"/>
    <w:rsid w:val="001646F7"/>
    <w:rsid w:val="00164E89"/>
    <w:rsid w:val="001651A7"/>
    <w:rsid w:val="001652DA"/>
    <w:rsid w:val="001653E3"/>
    <w:rsid w:val="001665F3"/>
    <w:rsid w:val="001668D9"/>
    <w:rsid w:val="0017053D"/>
    <w:rsid w:val="00171443"/>
    <w:rsid w:val="00171506"/>
    <w:rsid w:val="00171AE2"/>
    <w:rsid w:val="001726B5"/>
    <w:rsid w:val="00172A4A"/>
    <w:rsid w:val="00173A12"/>
    <w:rsid w:val="0017464B"/>
    <w:rsid w:val="00174AE3"/>
    <w:rsid w:val="00175587"/>
    <w:rsid w:val="00175A25"/>
    <w:rsid w:val="00176281"/>
    <w:rsid w:val="00177A45"/>
    <w:rsid w:val="00177DAF"/>
    <w:rsid w:val="001804FD"/>
    <w:rsid w:val="00181401"/>
    <w:rsid w:val="00181493"/>
    <w:rsid w:val="0018152E"/>
    <w:rsid w:val="0018203E"/>
    <w:rsid w:val="001831D0"/>
    <w:rsid w:val="001853D2"/>
    <w:rsid w:val="00185E1A"/>
    <w:rsid w:val="00186520"/>
    <w:rsid w:val="001866B0"/>
    <w:rsid w:val="001875CF"/>
    <w:rsid w:val="00190932"/>
    <w:rsid w:val="00190DA6"/>
    <w:rsid w:val="0019120F"/>
    <w:rsid w:val="00191C7C"/>
    <w:rsid w:val="0019236A"/>
    <w:rsid w:val="001929F0"/>
    <w:rsid w:val="0019350C"/>
    <w:rsid w:val="001937A5"/>
    <w:rsid w:val="00194419"/>
    <w:rsid w:val="00195E0D"/>
    <w:rsid w:val="001961A8"/>
    <w:rsid w:val="001965F5"/>
    <w:rsid w:val="00196890"/>
    <w:rsid w:val="00196C78"/>
    <w:rsid w:val="001A0B40"/>
    <w:rsid w:val="001A1882"/>
    <w:rsid w:val="001A1BEE"/>
    <w:rsid w:val="001A1F42"/>
    <w:rsid w:val="001A3274"/>
    <w:rsid w:val="001A35CF"/>
    <w:rsid w:val="001A37BC"/>
    <w:rsid w:val="001A3AA7"/>
    <w:rsid w:val="001A3BD9"/>
    <w:rsid w:val="001A3F60"/>
    <w:rsid w:val="001A475E"/>
    <w:rsid w:val="001A5101"/>
    <w:rsid w:val="001A5274"/>
    <w:rsid w:val="001A5D39"/>
    <w:rsid w:val="001A6470"/>
    <w:rsid w:val="001A68CD"/>
    <w:rsid w:val="001A7A23"/>
    <w:rsid w:val="001B0EF1"/>
    <w:rsid w:val="001B1202"/>
    <w:rsid w:val="001B148C"/>
    <w:rsid w:val="001B1AAB"/>
    <w:rsid w:val="001B2381"/>
    <w:rsid w:val="001B26E7"/>
    <w:rsid w:val="001B2AAE"/>
    <w:rsid w:val="001B2F7F"/>
    <w:rsid w:val="001B3573"/>
    <w:rsid w:val="001B379D"/>
    <w:rsid w:val="001B41F3"/>
    <w:rsid w:val="001B4838"/>
    <w:rsid w:val="001B4894"/>
    <w:rsid w:val="001B49BE"/>
    <w:rsid w:val="001B4CA0"/>
    <w:rsid w:val="001B52DD"/>
    <w:rsid w:val="001B5615"/>
    <w:rsid w:val="001B5A48"/>
    <w:rsid w:val="001B61D9"/>
    <w:rsid w:val="001B66C7"/>
    <w:rsid w:val="001B6E27"/>
    <w:rsid w:val="001B73A1"/>
    <w:rsid w:val="001B73D8"/>
    <w:rsid w:val="001B7E43"/>
    <w:rsid w:val="001C031D"/>
    <w:rsid w:val="001C0401"/>
    <w:rsid w:val="001C083E"/>
    <w:rsid w:val="001C0C19"/>
    <w:rsid w:val="001C146B"/>
    <w:rsid w:val="001C1F26"/>
    <w:rsid w:val="001C2437"/>
    <w:rsid w:val="001C3AC9"/>
    <w:rsid w:val="001C4C05"/>
    <w:rsid w:val="001C5E88"/>
    <w:rsid w:val="001C699C"/>
    <w:rsid w:val="001D04EB"/>
    <w:rsid w:val="001D177E"/>
    <w:rsid w:val="001D19A9"/>
    <w:rsid w:val="001D1F73"/>
    <w:rsid w:val="001D2F1E"/>
    <w:rsid w:val="001D3245"/>
    <w:rsid w:val="001D3314"/>
    <w:rsid w:val="001D39FF"/>
    <w:rsid w:val="001D3A92"/>
    <w:rsid w:val="001D3C22"/>
    <w:rsid w:val="001D3E5E"/>
    <w:rsid w:val="001D442F"/>
    <w:rsid w:val="001D5463"/>
    <w:rsid w:val="001D565E"/>
    <w:rsid w:val="001D5AD5"/>
    <w:rsid w:val="001D6427"/>
    <w:rsid w:val="001D68E3"/>
    <w:rsid w:val="001D6FA2"/>
    <w:rsid w:val="001D7510"/>
    <w:rsid w:val="001D7AF7"/>
    <w:rsid w:val="001E09CE"/>
    <w:rsid w:val="001E1329"/>
    <w:rsid w:val="001E167E"/>
    <w:rsid w:val="001E1E81"/>
    <w:rsid w:val="001E208A"/>
    <w:rsid w:val="001E5A59"/>
    <w:rsid w:val="001E5A92"/>
    <w:rsid w:val="001E6E8A"/>
    <w:rsid w:val="001E6FD1"/>
    <w:rsid w:val="001F0A27"/>
    <w:rsid w:val="001F233C"/>
    <w:rsid w:val="001F240B"/>
    <w:rsid w:val="001F3E92"/>
    <w:rsid w:val="001F4A7C"/>
    <w:rsid w:val="001F4CAC"/>
    <w:rsid w:val="001F5195"/>
    <w:rsid w:val="001F5B68"/>
    <w:rsid w:val="001F5ECF"/>
    <w:rsid w:val="001F6806"/>
    <w:rsid w:val="001F7A65"/>
    <w:rsid w:val="001F7DDF"/>
    <w:rsid w:val="001F7E41"/>
    <w:rsid w:val="002005AE"/>
    <w:rsid w:val="002008E7"/>
    <w:rsid w:val="00200E6B"/>
    <w:rsid w:val="00201E66"/>
    <w:rsid w:val="00202717"/>
    <w:rsid w:val="00202F82"/>
    <w:rsid w:val="002030B1"/>
    <w:rsid w:val="002030B6"/>
    <w:rsid w:val="00203836"/>
    <w:rsid w:val="002039DA"/>
    <w:rsid w:val="00203C1A"/>
    <w:rsid w:val="00205519"/>
    <w:rsid w:val="002074D1"/>
    <w:rsid w:val="00207AA6"/>
    <w:rsid w:val="00207E17"/>
    <w:rsid w:val="00207EA6"/>
    <w:rsid w:val="0021128F"/>
    <w:rsid w:val="00211D82"/>
    <w:rsid w:val="00211E05"/>
    <w:rsid w:val="0021346D"/>
    <w:rsid w:val="002146FE"/>
    <w:rsid w:val="00215751"/>
    <w:rsid w:val="00215B3D"/>
    <w:rsid w:val="00216846"/>
    <w:rsid w:val="00216B23"/>
    <w:rsid w:val="00216CB6"/>
    <w:rsid w:val="00220983"/>
    <w:rsid w:val="002209B3"/>
    <w:rsid w:val="00220D7B"/>
    <w:rsid w:val="00220DE5"/>
    <w:rsid w:val="0022124D"/>
    <w:rsid w:val="0022132B"/>
    <w:rsid w:val="0022135C"/>
    <w:rsid w:val="0022157C"/>
    <w:rsid w:val="0022158F"/>
    <w:rsid w:val="002226F6"/>
    <w:rsid w:val="00222FB9"/>
    <w:rsid w:val="00223CCA"/>
    <w:rsid w:val="00224B61"/>
    <w:rsid w:val="00225E1F"/>
    <w:rsid w:val="00226714"/>
    <w:rsid w:val="002269AC"/>
    <w:rsid w:val="00226A61"/>
    <w:rsid w:val="0022796F"/>
    <w:rsid w:val="00227B48"/>
    <w:rsid w:val="00227C83"/>
    <w:rsid w:val="00227FA2"/>
    <w:rsid w:val="0023013C"/>
    <w:rsid w:val="0023112B"/>
    <w:rsid w:val="00231369"/>
    <w:rsid w:val="00231A3E"/>
    <w:rsid w:val="002328C4"/>
    <w:rsid w:val="00232FF5"/>
    <w:rsid w:val="002330A7"/>
    <w:rsid w:val="00234D2F"/>
    <w:rsid w:val="00235171"/>
    <w:rsid w:val="0023580D"/>
    <w:rsid w:val="0023586C"/>
    <w:rsid w:val="00237EF9"/>
    <w:rsid w:val="0024079E"/>
    <w:rsid w:val="00240DD1"/>
    <w:rsid w:val="00240E6E"/>
    <w:rsid w:val="00241510"/>
    <w:rsid w:val="0024197D"/>
    <w:rsid w:val="00241A2B"/>
    <w:rsid w:val="00241D8B"/>
    <w:rsid w:val="00241DEE"/>
    <w:rsid w:val="00242EE8"/>
    <w:rsid w:val="00242EF3"/>
    <w:rsid w:val="00243DC6"/>
    <w:rsid w:val="00244462"/>
    <w:rsid w:val="00245005"/>
    <w:rsid w:val="00246586"/>
    <w:rsid w:val="00246BB1"/>
    <w:rsid w:val="00246C2A"/>
    <w:rsid w:val="00247692"/>
    <w:rsid w:val="0024784C"/>
    <w:rsid w:val="00247875"/>
    <w:rsid w:val="00247AE5"/>
    <w:rsid w:val="00247B9F"/>
    <w:rsid w:val="002504F4"/>
    <w:rsid w:val="002512BF"/>
    <w:rsid w:val="0025172C"/>
    <w:rsid w:val="002519E3"/>
    <w:rsid w:val="0025220B"/>
    <w:rsid w:val="00252E83"/>
    <w:rsid w:val="00253232"/>
    <w:rsid w:val="0025408E"/>
    <w:rsid w:val="0025440B"/>
    <w:rsid w:val="00254932"/>
    <w:rsid w:val="00255013"/>
    <w:rsid w:val="002551FC"/>
    <w:rsid w:val="00255EBD"/>
    <w:rsid w:val="002560E8"/>
    <w:rsid w:val="00256787"/>
    <w:rsid w:val="002602B3"/>
    <w:rsid w:val="00260DDB"/>
    <w:rsid w:val="002613FE"/>
    <w:rsid w:val="00262266"/>
    <w:rsid w:val="00262416"/>
    <w:rsid w:val="00262F8D"/>
    <w:rsid w:val="00265868"/>
    <w:rsid w:val="002664B1"/>
    <w:rsid w:val="00267396"/>
    <w:rsid w:val="0026740E"/>
    <w:rsid w:val="00267AFE"/>
    <w:rsid w:val="0027032A"/>
    <w:rsid w:val="00270B8C"/>
    <w:rsid w:val="00273E9F"/>
    <w:rsid w:val="00273F12"/>
    <w:rsid w:val="00274C10"/>
    <w:rsid w:val="00274EDF"/>
    <w:rsid w:val="00275076"/>
    <w:rsid w:val="002752A3"/>
    <w:rsid w:val="0027548A"/>
    <w:rsid w:val="002757AC"/>
    <w:rsid w:val="00275A26"/>
    <w:rsid w:val="00275C55"/>
    <w:rsid w:val="00276595"/>
    <w:rsid w:val="00276C70"/>
    <w:rsid w:val="0027755A"/>
    <w:rsid w:val="002777B3"/>
    <w:rsid w:val="00280134"/>
    <w:rsid w:val="00281141"/>
    <w:rsid w:val="00281500"/>
    <w:rsid w:val="00281FFC"/>
    <w:rsid w:val="002826A2"/>
    <w:rsid w:val="00283695"/>
    <w:rsid w:val="002836AD"/>
    <w:rsid w:val="002838E0"/>
    <w:rsid w:val="00284D0A"/>
    <w:rsid w:val="00285014"/>
    <w:rsid w:val="00285916"/>
    <w:rsid w:val="00285E64"/>
    <w:rsid w:val="0028651F"/>
    <w:rsid w:val="00286A29"/>
    <w:rsid w:val="00286E37"/>
    <w:rsid w:val="00286E41"/>
    <w:rsid w:val="00286F8B"/>
    <w:rsid w:val="00287704"/>
    <w:rsid w:val="002901CC"/>
    <w:rsid w:val="002901E1"/>
    <w:rsid w:val="00290225"/>
    <w:rsid w:val="00290F55"/>
    <w:rsid w:val="00291355"/>
    <w:rsid w:val="00291537"/>
    <w:rsid w:val="00291D44"/>
    <w:rsid w:val="00291DF2"/>
    <w:rsid w:val="00293A8F"/>
    <w:rsid w:val="002944CD"/>
    <w:rsid w:val="00294661"/>
    <w:rsid w:val="002948C1"/>
    <w:rsid w:val="00294BD2"/>
    <w:rsid w:val="002952F4"/>
    <w:rsid w:val="00295AE2"/>
    <w:rsid w:val="00296211"/>
    <w:rsid w:val="002966A4"/>
    <w:rsid w:val="002970D0"/>
    <w:rsid w:val="0029798C"/>
    <w:rsid w:val="00297FED"/>
    <w:rsid w:val="002A0B8B"/>
    <w:rsid w:val="002A127D"/>
    <w:rsid w:val="002A1618"/>
    <w:rsid w:val="002A1AB0"/>
    <w:rsid w:val="002A2068"/>
    <w:rsid w:val="002A2324"/>
    <w:rsid w:val="002A2C15"/>
    <w:rsid w:val="002A2D55"/>
    <w:rsid w:val="002A39DF"/>
    <w:rsid w:val="002A39F2"/>
    <w:rsid w:val="002A3E32"/>
    <w:rsid w:val="002A4809"/>
    <w:rsid w:val="002A56B1"/>
    <w:rsid w:val="002A5D47"/>
    <w:rsid w:val="002A6782"/>
    <w:rsid w:val="002A6E95"/>
    <w:rsid w:val="002B0B3A"/>
    <w:rsid w:val="002B234B"/>
    <w:rsid w:val="002B2EE0"/>
    <w:rsid w:val="002B32E8"/>
    <w:rsid w:val="002B3402"/>
    <w:rsid w:val="002B3506"/>
    <w:rsid w:val="002B60C2"/>
    <w:rsid w:val="002B780C"/>
    <w:rsid w:val="002B79F9"/>
    <w:rsid w:val="002B7B55"/>
    <w:rsid w:val="002C016E"/>
    <w:rsid w:val="002C0172"/>
    <w:rsid w:val="002C065C"/>
    <w:rsid w:val="002C08B5"/>
    <w:rsid w:val="002C099F"/>
    <w:rsid w:val="002C0DC9"/>
    <w:rsid w:val="002C19A5"/>
    <w:rsid w:val="002C2075"/>
    <w:rsid w:val="002C2F9C"/>
    <w:rsid w:val="002C38E1"/>
    <w:rsid w:val="002C39A4"/>
    <w:rsid w:val="002C3A7D"/>
    <w:rsid w:val="002C4A62"/>
    <w:rsid w:val="002C5109"/>
    <w:rsid w:val="002C5521"/>
    <w:rsid w:val="002C56E4"/>
    <w:rsid w:val="002C5ED8"/>
    <w:rsid w:val="002C6506"/>
    <w:rsid w:val="002C652A"/>
    <w:rsid w:val="002C6541"/>
    <w:rsid w:val="002C67CF"/>
    <w:rsid w:val="002C6EAD"/>
    <w:rsid w:val="002C79FA"/>
    <w:rsid w:val="002C7E8B"/>
    <w:rsid w:val="002D0912"/>
    <w:rsid w:val="002D09AC"/>
    <w:rsid w:val="002D0AA4"/>
    <w:rsid w:val="002D0AF8"/>
    <w:rsid w:val="002D105A"/>
    <w:rsid w:val="002D14BB"/>
    <w:rsid w:val="002D1CBE"/>
    <w:rsid w:val="002D214E"/>
    <w:rsid w:val="002D2B51"/>
    <w:rsid w:val="002D478C"/>
    <w:rsid w:val="002D4BEE"/>
    <w:rsid w:val="002D5637"/>
    <w:rsid w:val="002D59B5"/>
    <w:rsid w:val="002D6EA2"/>
    <w:rsid w:val="002D7669"/>
    <w:rsid w:val="002D774B"/>
    <w:rsid w:val="002D788A"/>
    <w:rsid w:val="002D79C7"/>
    <w:rsid w:val="002D7AF7"/>
    <w:rsid w:val="002D7B80"/>
    <w:rsid w:val="002D7C77"/>
    <w:rsid w:val="002E0837"/>
    <w:rsid w:val="002E18F3"/>
    <w:rsid w:val="002E1CF8"/>
    <w:rsid w:val="002E2C70"/>
    <w:rsid w:val="002E2D78"/>
    <w:rsid w:val="002E2DDA"/>
    <w:rsid w:val="002E31D1"/>
    <w:rsid w:val="002E3464"/>
    <w:rsid w:val="002E4810"/>
    <w:rsid w:val="002E5106"/>
    <w:rsid w:val="002E6005"/>
    <w:rsid w:val="002F02B9"/>
    <w:rsid w:val="002F0621"/>
    <w:rsid w:val="002F1EE3"/>
    <w:rsid w:val="002F26C2"/>
    <w:rsid w:val="002F31E3"/>
    <w:rsid w:val="002F34FA"/>
    <w:rsid w:val="002F377B"/>
    <w:rsid w:val="002F385E"/>
    <w:rsid w:val="002F3EE4"/>
    <w:rsid w:val="002F4702"/>
    <w:rsid w:val="002F4934"/>
    <w:rsid w:val="002F4C99"/>
    <w:rsid w:val="002F4E4C"/>
    <w:rsid w:val="002F57A0"/>
    <w:rsid w:val="002F7E6C"/>
    <w:rsid w:val="002F7F76"/>
    <w:rsid w:val="003001C2"/>
    <w:rsid w:val="00300F1F"/>
    <w:rsid w:val="003013D3"/>
    <w:rsid w:val="0030181E"/>
    <w:rsid w:val="0030189F"/>
    <w:rsid w:val="0030293D"/>
    <w:rsid w:val="00302BA6"/>
    <w:rsid w:val="0030369F"/>
    <w:rsid w:val="00303BA4"/>
    <w:rsid w:val="00304135"/>
    <w:rsid w:val="0030581B"/>
    <w:rsid w:val="00305BFB"/>
    <w:rsid w:val="00306132"/>
    <w:rsid w:val="003064BA"/>
    <w:rsid w:val="00306DAC"/>
    <w:rsid w:val="0030701A"/>
    <w:rsid w:val="00307C01"/>
    <w:rsid w:val="00310211"/>
    <w:rsid w:val="00310269"/>
    <w:rsid w:val="00310475"/>
    <w:rsid w:val="00310796"/>
    <w:rsid w:val="00310B36"/>
    <w:rsid w:val="00310D2A"/>
    <w:rsid w:val="003115AD"/>
    <w:rsid w:val="00311BEA"/>
    <w:rsid w:val="00311F14"/>
    <w:rsid w:val="003122C3"/>
    <w:rsid w:val="00312884"/>
    <w:rsid w:val="00313522"/>
    <w:rsid w:val="00313B12"/>
    <w:rsid w:val="00313BD1"/>
    <w:rsid w:val="00313F38"/>
    <w:rsid w:val="003143F7"/>
    <w:rsid w:val="00314C7F"/>
    <w:rsid w:val="0031504C"/>
    <w:rsid w:val="0031566F"/>
    <w:rsid w:val="00315A7D"/>
    <w:rsid w:val="00316EBF"/>
    <w:rsid w:val="0032108E"/>
    <w:rsid w:val="00321E44"/>
    <w:rsid w:val="003222D7"/>
    <w:rsid w:val="00323061"/>
    <w:rsid w:val="00323511"/>
    <w:rsid w:val="00323C70"/>
    <w:rsid w:val="003242A9"/>
    <w:rsid w:val="00324D6A"/>
    <w:rsid w:val="003253F0"/>
    <w:rsid w:val="0032540E"/>
    <w:rsid w:val="0032563B"/>
    <w:rsid w:val="003258FE"/>
    <w:rsid w:val="00326161"/>
    <w:rsid w:val="0032625F"/>
    <w:rsid w:val="00326367"/>
    <w:rsid w:val="00326954"/>
    <w:rsid w:val="00326A29"/>
    <w:rsid w:val="00326BBD"/>
    <w:rsid w:val="00326DB3"/>
    <w:rsid w:val="00327086"/>
    <w:rsid w:val="003278D7"/>
    <w:rsid w:val="003300A8"/>
    <w:rsid w:val="003305E7"/>
    <w:rsid w:val="00330963"/>
    <w:rsid w:val="00330F20"/>
    <w:rsid w:val="00331ADE"/>
    <w:rsid w:val="00331BF0"/>
    <w:rsid w:val="003329B3"/>
    <w:rsid w:val="00332CC5"/>
    <w:rsid w:val="00333331"/>
    <w:rsid w:val="00333943"/>
    <w:rsid w:val="003339B8"/>
    <w:rsid w:val="00333A40"/>
    <w:rsid w:val="00333EEE"/>
    <w:rsid w:val="003346E6"/>
    <w:rsid w:val="00334A0C"/>
    <w:rsid w:val="00334DDF"/>
    <w:rsid w:val="003358DF"/>
    <w:rsid w:val="00335CB5"/>
    <w:rsid w:val="00336075"/>
    <w:rsid w:val="003367C2"/>
    <w:rsid w:val="00336E88"/>
    <w:rsid w:val="00337081"/>
    <w:rsid w:val="00337367"/>
    <w:rsid w:val="003373C8"/>
    <w:rsid w:val="00337EDC"/>
    <w:rsid w:val="0034065C"/>
    <w:rsid w:val="003412C9"/>
    <w:rsid w:val="0034136C"/>
    <w:rsid w:val="003415EF"/>
    <w:rsid w:val="003416C8"/>
    <w:rsid w:val="00341759"/>
    <w:rsid w:val="00341E2F"/>
    <w:rsid w:val="00341EB0"/>
    <w:rsid w:val="0034300F"/>
    <w:rsid w:val="003432FB"/>
    <w:rsid w:val="00343AE9"/>
    <w:rsid w:val="003449DD"/>
    <w:rsid w:val="00345037"/>
    <w:rsid w:val="00346BC2"/>
    <w:rsid w:val="0034706E"/>
    <w:rsid w:val="003479E0"/>
    <w:rsid w:val="00347A4B"/>
    <w:rsid w:val="00347EE2"/>
    <w:rsid w:val="00350969"/>
    <w:rsid w:val="00350A77"/>
    <w:rsid w:val="00350E52"/>
    <w:rsid w:val="00351890"/>
    <w:rsid w:val="00351992"/>
    <w:rsid w:val="00352227"/>
    <w:rsid w:val="00352255"/>
    <w:rsid w:val="003524C7"/>
    <w:rsid w:val="00352D0D"/>
    <w:rsid w:val="00353524"/>
    <w:rsid w:val="00353947"/>
    <w:rsid w:val="003544C2"/>
    <w:rsid w:val="0035463D"/>
    <w:rsid w:val="00355BFC"/>
    <w:rsid w:val="00356606"/>
    <w:rsid w:val="0036038A"/>
    <w:rsid w:val="003603E1"/>
    <w:rsid w:val="00360A14"/>
    <w:rsid w:val="00361094"/>
    <w:rsid w:val="003612DE"/>
    <w:rsid w:val="003614B9"/>
    <w:rsid w:val="00361930"/>
    <w:rsid w:val="00361BFB"/>
    <w:rsid w:val="00362874"/>
    <w:rsid w:val="00362FD6"/>
    <w:rsid w:val="00363253"/>
    <w:rsid w:val="0036328F"/>
    <w:rsid w:val="003638E2"/>
    <w:rsid w:val="00363CEE"/>
    <w:rsid w:val="00363DE3"/>
    <w:rsid w:val="00363F21"/>
    <w:rsid w:val="00364F75"/>
    <w:rsid w:val="0036537F"/>
    <w:rsid w:val="003654BF"/>
    <w:rsid w:val="00366376"/>
    <w:rsid w:val="00366935"/>
    <w:rsid w:val="00366FFB"/>
    <w:rsid w:val="00367373"/>
    <w:rsid w:val="00367EEC"/>
    <w:rsid w:val="00370AD7"/>
    <w:rsid w:val="00370E7B"/>
    <w:rsid w:val="00370F2F"/>
    <w:rsid w:val="0037107F"/>
    <w:rsid w:val="003723DC"/>
    <w:rsid w:val="00372499"/>
    <w:rsid w:val="00372E9D"/>
    <w:rsid w:val="00373097"/>
    <w:rsid w:val="00373314"/>
    <w:rsid w:val="00373AFA"/>
    <w:rsid w:val="00373EA5"/>
    <w:rsid w:val="0037454A"/>
    <w:rsid w:val="00374BEC"/>
    <w:rsid w:val="00374EC6"/>
    <w:rsid w:val="003757E4"/>
    <w:rsid w:val="003758D8"/>
    <w:rsid w:val="00376128"/>
    <w:rsid w:val="00376509"/>
    <w:rsid w:val="00377A5A"/>
    <w:rsid w:val="00377FB2"/>
    <w:rsid w:val="00380C48"/>
    <w:rsid w:val="00380E8C"/>
    <w:rsid w:val="00381B18"/>
    <w:rsid w:val="00382663"/>
    <w:rsid w:val="0038330C"/>
    <w:rsid w:val="00383F7C"/>
    <w:rsid w:val="0038459B"/>
    <w:rsid w:val="00384F47"/>
    <w:rsid w:val="003850CC"/>
    <w:rsid w:val="00385DAC"/>
    <w:rsid w:val="0038628B"/>
    <w:rsid w:val="00386FCC"/>
    <w:rsid w:val="00387593"/>
    <w:rsid w:val="003879A2"/>
    <w:rsid w:val="00387C8B"/>
    <w:rsid w:val="00387E94"/>
    <w:rsid w:val="003901C2"/>
    <w:rsid w:val="003905A3"/>
    <w:rsid w:val="00390973"/>
    <w:rsid w:val="0039147A"/>
    <w:rsid w:val="00391B95"/>
    <w:rsid w:val="00393B30"/>
    <w:rsid w:val="0039464D"/>
    <w:rsid w:val="003957A3"/>
    <w:rsid w:val="0039583B"/>
    <w:rsid w:val="003958FF"/>
    <w:rsid w:val="00395A48"/>
    <w:rsid w:val="003963DC"/>
    <w:rsid w:val="003979B8"/>
    <w:rsid w:val="00397A75"/>
    <w:rsid w:val="003A0360"/>
    <w:rsid w:val="003A0F92"/>
    <w:rsid w:val="003A239E"/>
    <w:rsid w:val="003A23DC"/>
    <w:rsid w:val="003A2658"/>
    <w:rsid w:val="003A27C7"/>
    <w:rsid w:val="003A32B0"/>
    <w:rsid w:val="003A3A95"/>
    <w:rsid w:val="003A3EB1"/>
    <w:rsid w:val="003A4DDE"/>
    <w:rsid w:val="003A5476"/>
    <w:rsid w:val="003A5C23"/>
    <w:rsid w:val="003A7895"/>
    <w:rsid w:val="003B0DBC"/>
    <w:rsid w:val="003B2189"/>
    <w:rsid w:val="003B21E7"/>
    <w:rsid w:val="003B2322"/>
    <w:rsid w:val="003B274C"/>
    <w:rsid w:val="003B2866"/>
    <w:rsid w:val="003B28E9"/>
    <w:rsid w:val="003B3131"/>
    <w:rsid w:val="003B35E3"/>
    <w:rsid w:val="003B37A6"/>
    <w:rsid w:val="003B386D"/>
    <w:rsid w:val="003B48E2"/>
    <w:rsid w:val="003B4E96"/>
    <w:rsid w:val="003B5BB6"/>
    <w:rsid w:val="003B733E"/>
    <w:rsid w:val="003B7686"/>
    <w:rsid w:val="003B7907"/>
    <w:rsid w:val="003B7C5E"/>
    <w:rsid w:val="003C141B"/>
    <w:rsid w:val="003C18B4"/>
    <w:rsid w:val="003C22FE"/>
    <w:rsid w:val="003C4135"/>
    <w:rsid w:val="003C4B77"/>
    <w:rsid w:val="003C4C45"/>
    <w:rsid w:val="003C4C97"/>
    <w:rsid w:val="003C4E65"/>
    <w:rsid w:val="003C4F9F"/>
    <w:rsid w:val="003C50F4"/>
    <w:rsid w:val="003C5231"/>
    <w:rsid w:val="003C5EFD"/>
    <w:rsid w:val="003C6BA4"/>
    <w:rsid w:val="003C76C5"/>
    <w:rsid w:val="003C7952"/>
    <w:rsid w:val="003D0D86"/>
    <w:rsid w:val="003D1259"/>
    <w:rsid w:val="003D1545"/>
    <w:rsid w:val="003D1593"/>
    <w:rsid w:val="003D171C"/>
    <w:rsid w:val="003D21EF"/>
    <w:rsid w:val="003D31BE"/>
    <w:rsid w:val="003D3471"/>
    <w:rsid w:val="003D359B"/>
    <w:rsid w:val="003D39FA"/>
    <w:rsid w:val="003D3DB5"/>
    <w:rsid w:val="003D48C3"/>
    <w:rsid w:val="003D4F2F"/>
    <w:rsid w:val="003D4F47"/>
    <w:rsid w:val="003D4F53"/>
    <w:rsid w:val="003D5305"/>
    <w:rsid w:val="003D56F7"/>
    <w:rsid w:val="003D5730"/>
    <w:rsid w:val="003D5771"/>
    <w:rsid w:val="003D603C"/>
    <w:rsid w:val="003D6347"/>
    <w:rsid w:val="003D6949"/>
    <w:rsid w:val="003D6B39"/>
    <w:rsid w:val="003D6E89"/>
    <w:rsid w:val="003D7B27"/>
    <w:rsid w:val="003D7CB6"/>
    <w:rsid w:val="003D7E1E"/>
    <w:rsid w:val="003E01EF"/>
    <w:rsid w:val="003E0B52"/>
    <w:rsid w:val="003E0C52"/>
    <w:rsid w:val="003E142D"/>
    <w:rsid w:val="003E14B2"/>
    <w:rsid w:val="003E1A70"/>
    <w:rsid w:val="003E25B5"/>
    <w:rsid w:val="003E2ACD"/>
    <w:rsid w:val="003E3A8A"/>
    <w:rsid w:val="003E3A92"/>
    <w:rsid w:val="003E4138"/>
    <w:rsid w:val="003E50B9"/>
    <w:rsid w:val="003E5623"/>
    <w:rsid w:val="003E602B"/>
    <w:rsid w:val="003E6093"/>
    <w:rsid w:val="003E65A8"/>
    <w:rsid w:val="003E6929"/>
    <w:rsid w:val="003E75CB"/>
    <w:rsid w:val="003E7699"/>
    <w:rsid w:val="003E7B08"/>
    <w:rsid w:val="003F1116"/>
    <w:rsid w:val="003F115E"/>
    <w:rsid w:val="003F1B59"/>
    <w:rsid w:val="003F27E6"/>
    <w:rsid w:val="003F2BB7"/>
    <w:rsid w:val="003F3190"/>
    <w:rsid w:val="003F3D6C"/>
    <w:rsid w:val="003F3D7E"/>
    <w:rsid w:val="003F4468"/>
    <w:rsid w:val="003F45CD"/>
    <w:rsid w:val="003F4670"/>
    <w:rsid w:val="003F618B"/>
    <w:rsid w:val="003F67CF"/>
    <w:rsid w:val="003F6838"/>
    <w:rsid w:val="003F6928"/>
    <w:rsid w:val="003F6CE1"/>
    <w:rsid w:val="003F6F96"/>
    <w:rsid w:val="003F7001"/>
    <w:rsid w:val="003F7173"/>
    <w:rsid w:val="003F7535"/>
    <w:rsid w:val="0040152F"/>
    <w:rsid w:val="00401F82"/>
    <w:rsid w:val="0040253F"/>
    <w:rsid w:val="004028F7"/>
    <w:rsid w:val="00402B7B"/>
    <w:rsid w:val="0040388D"/>
    <w:rsid w:val="00403B32"/>
    <w:rsid w:val="00403C43"/>
    <w:rsid w:val="0040538A"/>
    <w:rsid w:val="00405549"/>
    <w:rsid w:val="00405BEB"/>
    <w:rsid w:val="00405E1E"/>
    <w:rsid w:val="004062FE"/>
    <w:rsid w:val="00406AFD"/>
    <w:rsid w:val="00406CD0"/>
    <w:rsid w:val="00406FB4"/>
    <w:rsid w:val="00407020"/>
    <w:rsid w:val="004078AD"/>
    <w:rsid w:val="00407EB5"/>
    <w:rsid w:val="00410424"/>
    <w:rsid w:val="004105B6"/>
    <w:rsid w:val="004109FC"/>
    <w:rsid w:val="00410DF3"/>
    <w:rsid w:val="004123D2"/>
    <w:rsid w:val="004129E3"/>
    <w:rsid w:val="00412AAF"/>
    <w:rsid w:val="004151B9"/>
    <w:rsid w:val="00415C0D"/>
    <w:rsid w:val="004160A7"/>
    <w:rsid w:val="004161CF"/>
    <w:rsid w:val="004162B9"/>
    <w:rsid w:val="004172BE"/>
    <w:rsid w:val="0042183A"/>
    <w:rsid w:val="00421F25"/>
    <w:rsid w:val="00422E13"/>
    <w:rsid w:val="004230AD"/>
    <w:rsid w:val="0042319B"/>
    <w:rsid w:val="004250F8"/>
    <w:rsid w:val="00425FC6"/>
    <w:rsid w:val="004269A3"/>
    <w:rsid w:val="00426B44"/>
    <w:rsid w:val="00427380"/>
    <w:rsid w:val="004300EF"/>
    <w:rsid w:val="00430772"/>
    <w:rsid w:val="004307FD"/>
    <w:rsid w:val="00431850"/>
    <w:rsid w:val="004319E4"/>
    <w:rsid w:val="00431B53"/>
    <w:rsid w:val="004325B7"/>
    <w:rsid w:val="00432677"/>
    <w:rsid w:val="00432D1A"/>
    <w:rsid w:val="0043308A"/>
    <w:rsid w:val="00433687"/>
    <w:rsid w:val="00434055"/>
    <w:rsid w:val="0043408C"/>
    <w:rsid w:val="004349E0"/>
    <w:rsid w:val="0043503F"/>
    <w:rsid w:val="00435BD5"/>
    <w:rsid w:val="00436067"/>
    <w:rsid w:val="004373F7"/>
    <w:rsid w:val="004406E0"/>
    <w:rsid w:val="00440C67"/>
    <w:rsid w:val="00440D86"/>
    <w:rsid w:val="00441245"/>
    <w:rsid w:val="00441D85"/>
    <w:rsid w:val="004442C7"/>
    <w:rsid w:val="00444B8F"/>
    <w:rsid w:val="00444EEB"/>
    <w:rsid w:val="004465FF"/>
    <w:rsid w:val="00446A68"/>
    <w:rsid w:val="00450058"/>
    <w:rsid w:val="00450186"/>
    <w:rsid w:val="0045032D"/>
    <w:rsid w:val="004506CA"/>
    <w:rsid w:val="004508BC"/>
    <w:rsid w:val="00450E77"/>
    <w:rsid w:val="00451F62"/>
    <w:rsid w:val="00452A3A"/>
    <w:rsid w:val="00453708"/>
    <w:rsid w:val="00453DDF"/>
    <w:rsid w:val="00453FE6"/>
    <w:rsid w:val="00454333"/>
    <w:rsid w:val="00454C74"/>
    <w:rsid w:val="00454D35"/>
    <w:rsid w:val="00455342"/>
    <w:rsid w:val="004554B3"/>
    <w:rsid w:val="004557D2"/>
    <w:rsid w:val="00455EE9"/>
    <w:rsid w:val="00456714"/>
    <w:rsid w:val="00456C6A"/>
    <w:rsid w:val="00457104"/>
    <w:rsid w:val="004573CF"/>
    <w:rsid w:val="004577EE"/>
    <w:rsid w:val="00457D0D"/>
    <w:rsid w:val="0046051C"/>
    <w:rsid w:val="00461009"/>
    <w:rsid w:val="00461876"/>
    <w:rsid w:val="004620BE"/>
    <w:rsid w:val="004622E1"/>
    <w:rsid w:val="00462696"/>
    <w:rsid w:val="004627B3"/>
    <w:rsid w:val="0046389C"/>
    <w:rsid w:val="004639DC"/>
    <w:rsid w:val="0046433A"/>
    <w:rsid w:val="00464E18"/>
    <w:rsid w:val="00464E7C"/>
    <w:rsid w:val="004653FA"/>
    <w:rsid w:val="004656B4"/>
    <w:rsid w:val="004658B1"/>
    <w:rsid w:val="00465B00"/>
    <w:rsid w:val="004661CD"/>
    <w:rsid w:val="00466474"/>
    <w:rsid w:val="004664B2"/>
    <w:rsid w:val="00466748"/>
    <w:rsid w:val="004676C9"/>
    <w:rsid w:val="004714BA"/>
    <w:rsid w:val="00474367"/>
    <w:rsid w:val="0047448A"/>
    <w:rsid w:val="00474B20"/>
    <w:rsid w:val="004751EA"/>
    <w:rsid w:val="004753D5"/>
    <w:rsid w:val="004755D5"/>
    <w:rsid w:val="0047568C"/>
    <w:rsid w:val="00475AE7"/>
    <w:rsid w:val="00476192"/>
    <w:rsid w:val="004764FD"/>
    <w:rsid w:val="00476EE1"/>
    <w:rsid w:val="004775EF"/>
    <w:rsid w:val="00477C40"/>
    <w:rsid w:val="00480055"/>
    <w:rsid w:val="004800C8"/>
    <w:rsid w:val="00480C45"/>
    <w:rsid w:val="00480FB9"/>
    <w:rsid w:val="004816F7"/>
    <w:rsid w:val="004817A6"/>
    <w:rsid w:val="00481F34"/>
    <w:rsid w:val="00482377"/>
    <w:rsid w:val="0048269D"/>
    <w:rsid w:val="0048274D"/>
    <w:rsid w:val="0048294B"/>
    <w:rsid w:val="004838BB"/>
    <w:rsid w:val="00484323"/>
    <w:rsid w:val="00484D14"/>
    <w:rsid w:val="004854CC"/>
    <w:rsid w:val="004861C7"/>
    <w:rsid w:val="00487FCA"/>
    <w:rsid w:val="004927FF"/>
    <w:rsid w:val="00493B8A"/>
    <w:rsid w:val="00494522"/>
    <w:rsid w:val="00495A5A"/>
    <w:rsid w:val="00495FE6"/>
    <w:rsid w:val="004978E6"/>
    <w:rsid w:val="00497B3B"/>
    <w:rsid w:val="004A00F5"/>
    <w:rsid w:val="004A0243"/>
    <w:rsid w:val="004A0551"/>
    <w:rsid w:val="004A09A8"/>
    <w:rsid w:val="004A112B"/>
    <w:rsid w:val="004A1853"/>
    <w:rsid w:val="004A18B0"/>
    <w:rsid w:val="004A18C0"/>
    <w:rsid w:val="004A18C5"/>
    <w:rsid w:val="004A1E01"/>
    <w:rsid w:val="004A1F56"/>
    <w:rsid w:val="004A2836"/>
    <w:rsid w:val="004A28FB"/>
    <w:rsid w:val="004A360C"/>
    <w:rsid w:val="004A39F9"/>
    <w:rsid w:val="004A44D6"/>
    <w:rsid w:val="004A4789"/>
    <w:rsid w:val="004A4CBB"/>
    <w:rsid w:val="004A50B8"/>
    <w:rsid w:val="004A5413"/>
    <w:rsid w:val="004A734A"/>
    <w:rsid w:val="004A7869"/>
    <w:rsid w:val="004A78D5"/>
    <w:rsid w:val="004A7D98"/>
    <w:rsid w:val="004A7F00"/>
    <w:rsid w:val="004B0273"/>
    <w:rsid w:val="004B1095"/>
    <w:rsid w:val="004B36FB"/>
    <w:rsid w:val="004B388A"/>
    <w:rsid w:val="004B39F3"/>
    <w:rsid w:val="004B41AA"/>
    <w:rsid w:val="004B4A96"/>
    <w:rsid w:val="004B5554"/>
    <w:rsid w:val="004B5651"/>
    <w:rsid w:val="004B57F7"/>
    <w:rsid w:val="004B5E28"/>
    <w:rsid w:val="004B6DD8"/>
    <w:rsid w:val="004B7104"/>
    <w:rsid w:val="004B7F9D"/>
    <w:rsid w:val="004C0825"/>
    <w:rsid w:val="004C1DB1"/>
    <w:rsid w:val="004C2F43"/>
    <w:rsid w:val="004C30FA"/>
    <w:rsid w:val="004C3834"/>
    <w:rsid w:val="004C3DD7"/>
    <w:rsid w:val="004C45BE"/>
    <w:rsid w:val="004C4E07"/>
    <w:rsid w:val="004C4E37"/>
    <w:rsid w:val="004C530C"/>
    <w:rsid w:val="004C5CA5"/>
    <w:rsid w:val="004C60DA"/>
    <w:rsid w:val="004D1AA3"/>
    <w:rsid w:val="004D1D15"/>
    <w:rsid w:val="004D226B"/>
    <w:rsid w:val="004D28DA"/>
    <w:rsid w:val="004D2D08"/>
    <w:rsid w:val="004D2D22"/>
    <w:rsid w:val="004D38C6"/>
    <w:rsid w:val="004D3EB3"/>
    <w:rsid w:val="004D3FD5"/>
    <w:rsid w:val="004D403F"/>
    <w:rsid w:val="004D4A6F"/>
    <w:rsid w:val="004D4B3A"/>
    <w:rsid w:val="004D5108"/>
    <w:rsid w:val="004D52B4"/>
    <w:rsid w:val="004D5C63"/>
    <w:rsid w:val="004D5E02"/>
    <w:rsid w:val="004D5FA1"/>
    <w:rsid w:val="004D676C"/>
    <w:rsid w:val="004D6CD4"/>
    <w:rsid w:val="004D7FC8"/>
    <w:rsid w:val="004E01E9"/>
    <w:rsid w:val="004E0659"/>
    <w:rsid w:val="004E072F"/>
    <w:rsid w:val="004E13B9"/>
    <w:rsid w:val="004E228D"/>
    <w:rsid w:val="004E2B26"/>
    <w:rsid w:val="004E2DCB"/>
    <w:rsid w:val="004E3519"/>
    <w:rsid w:val="004E3A29"/>
    <w:rsid w:val="004E3D03"/>
    <w:rsid w:val="004E48BF"/>
    <w:rsid w:val="004E4EF7"/>
    <w:rsid w:val="004E523D"/>
    <w:rsid w:val="004E52BB"/>
    <w:rsid w:val="004E6073"/>
    <w:rsid w:val="004E6184"/>
    <w:rsid w:val="004E626B"/>
    <w:rsid w:val="004E6276"/>
    <w:rsid w:val="004E64FC"/>
    <w:rsid w:val="004E6A84"/>
    <w:rsid w:val="004E7417"/>
    <w:rsid w:val="004E761B"/>
    <w:rsid w:val="004E7E66"/>
    <w:rsid w:val="004F0CA2"/>
    <w:rsid w:val="004F1CCB"/>
    <w:rsid w:val="004F1CE4"/>
    <w:rsid w:val="004F258B"/>
    <w:rsid w:val="004F2AD2"/>
    <w:rsid w:val="004F2B1F"/>
    <w:rsid w:val="004F2B6C"/>
    <w:rsid w:val="004F2C22"/>
    <w:rsid w:val="004F30FA"/>
    <w:rsid w:val="004F3763"/>
    <w:rsid w:val="004F3A1F"/>
    <w:rsid w:val="004F487B"/>
    <w:rsid w:val="004F4C61"/>
    <w:rsid w:val="004F4CBA"/>
    <w:rsid w:val="004F540B"/>
    <w:rsid w:val="004F5693"/>
    <w:rsid w:val="004F6825"/>
    <w:rsid w:val="004F73EE"/>
    <w:rsid w:val="004F7C88"/>
    <w:rsid w:val="004F7FBB"/>
    <w:rsid w:val="00500563"/>
    <w:rsid w:val="005005DD"/>
    <w:rsid w:val="00500CCF"/>
    <w:rsid w:val="005017D9"/>
    <w:rsid w:val="00502357"/>
    <w:rsid w:val="00502565"/>
    <w:rsid w:val="00502AD5"/>
    <w:rsid w:val="00503C37"/>
    <w:rsid w:val="00503EF4"/>
    <w:rsid w:val="00504043"/>
    <w:rsid w:val="00504AA2"/>
    <w:rsid w:val="00505FAA"/>
    <w:rsid w:val="0050674A"/>
    <w:rsid w:val="00510060"/>
    <w:rsid w:val="00510072"/>
    <w:rsid w:val="00510C5F"/>
    <w:rsid w:val="00512433"/>
    <w:rsid w:val="00512C21"/>
    <w:rsid w:val="00512EC3"/>
    <w:rsid w:val="00513A23"/>
    <w:rsid w:val="00514111"/>
    <w:rsid w:val="00514135"/>
    <w:rsid w:val="00514A67"/>
    <w:rsid w:val="00514E68"/>
    <w:rsid w:val="00514FE3"/>
    <w:rsid w:val="00515078"/>
    <w:rsid w:val="00515913"/>
    <w:rsid w:val="00516213"/>
    <w:rsid w:val="00516327"/>
    <w:rsid w:val="005168A4"/>
    <w:rsid w:val="00516BC5"/>
    <w:rsid w:val="005171C8"/>
    <w:rsid w:val="00517C45"/>
    <w:rsid w:val="00521A62"/>
    <w:rsid w:val="00521EF9"/>
    <w:rsid w:val="005221CF"/>
    <w:rsid w:val="005226D4"/>
    <w:rsid w:val="00522A4E"/>
    <w:rsid w:val="005235E8"/>
    <w:rsid w:val="0052366D"/>
    <w:rsid w:val="00523995"/>
    <w:rsid w:val="00523C50"/>
    <w:rsid w:val="005249AF"/>
    <w:rsid w:val="00525863"/>
    <w:rsid w:val="00526729"/>
    <w:rsid w:val="005268C2"/>
    <w:rsid w:val="00526964"/>
    <w:rsid w:val="005269E1"/>
    <w:rsid w:val="00526A9F"/>
    <w:rsid w:val="00526BEA"/>
    <w:rsid w:val="00527B0C"/>
    <w:rsid w:val="00530D5D"/>
    <w:rsid w:val="00531B7B"/>
    <w:rsid w:val="00531C2F"/>
    <w:rsid w:val="00532085"/>
    <w:rsid w:val="0053232B"/>
    <w:rsid w:val="00532972"/>
    <w:rsid w:val="00533056"/>
    <w:rsid w:val="00533865"/>
    <w:rsid w:val="005349BF"/>
    <w:rsid w:val="00534E29"/>
    <w:rsid w:val="00535157"/>
    <w:rsid w:val="00535584"/>
    <w:rsid w:val="00535E37"/>
    <w:rsid w:val="00536EB9"/>
    <w:rsid w:val="005372A7"/>
    <w:rsid w:val="0053799E"/>
    <w:rsid w:val="00537D85"/>
    <w:rsid w:val="00537F92"/>
    <w:rsid w:val="00542226"/>
    <w:rsid w:val="00542B2A"/>
    <w:rsid w:val="00542F21"/>
    <w:rsid w:val="0054314B"/>
    <w:rsid w:val="00543200"/>
    <w:rsid w:val="00543219"/>
    <w:rsid w:val="00543291"/>
    <w:rsid w:val="00543E98"/>
    <w:rsid w:val="00543F30"/>
    <w:rsid w:val="00545077"/>
    <w:rsid w:val="00545534"/>
    <w:rsid w:val="00545682"/>
    <w:rsid w:val="00545691"/>
    <w:rsid w:val="00545C12"/>
    <w:rsid w:val="00545ECF"/>
    <w:rsid w:val="005464D9"/>
    <w:rsid w:val="005466EE"/>
    <w:rsid w:val="0054785D"/>
    <w:rsid w:val="00547E35"/>
    <w:rsid w:val="00552AB6"/>
    <w:rsid w:val="00552C61"/>
    <w:rsid w:val="00553151"/>
    <w:rsid w:val="00553183"/>
    <w:rsid w:val="00553EB2"/>
    <w:rsid w:val="00554A01"/>
    <w:rsid w:val="00556507"/>
    <w:rsid w:val="00556F49"/>
    <w:rsid w:val="00556FC2"/>
    <w:rsid w:val="00557E5A"/>
    <w:rsid w:val="0056026D"/>
    <w:rsid w:val="00561585"/>
    <w:rsid w:val="00561D7A"/>
    <w:rsid w:val="00562B78"/>
    <w:rsid w:val="00563633"/>
    <w:rsid w:val="00563FAC"/>
    <w:rsid w:val="0056496C"/>
    <w:rsid w:val="00564E52"/>
    <w:rsid w:val="00564E92"/>
    <w:rsid w:val="00565390"/>
    <w:rsid w:val="0056771F"/>
    <w:rsid w:val="00570768"/>
    <w:rsid w:val="00570816"/>
    <w:rsid w:val="00570A91"/>
    <w:rsid w:val="00570B3C"/>
    <w:rsid w:val="0057127A"/>
    <w:rsid w:val="00571581"/>
    <w:rsid w:val="00572599"/>
    <w:rsid w:val="00572698"/>
    <w:rsid w:val="00572F7E"/>
    <w:rsid w:val="00573E3D"/>
    <w:rsid w:val="00574BEF"/>
    <w:rsid w:val="00574DA3"/>
    <w:rsid w:val="00574FE6"/>
    <w:rsid w:val="00574FEC"/>
    <w:rsid w:val="00575F3D"/>
    <w:rsid w:val="005765EF"/>
    <w:rsid w:val="00576F25"/>
    <w:rsid w:val="0057750A"/>
    <w:rsid w:val="00577831"/>
    <w:rsid w:val="0058011F"/>
    <w:rsid w:val="00581405"/>
    <w:rsid w:val="00582437"/>
    <w:rsid w:val="00582674"/>
    <w:rsid w:val="005827A2"/>
    <w:rsid w:val="00582897"/>
    <w:rsid w:val="00582B24"/>
    <w:rsid w:val="005830C9"/>
    <w:rsid w:val="005831DD"/>
    <w:rsid w:val="005844F6"/>
    <w:rsid w:val="005878D4"/>
    <w:rsid w:val="00587B62"/>
    <w:rsid w:val="00590BF7"/>
    <w:rsid w:val="00590E35"/>
    <w:rsid w:val="00591B21"/>
    <w:rsid w:val="00591CCF"/>
    <w:rsid w:val="00591E08"/>
    <w:rsid w:val="005921F8"/>
    <w:rsid w:val="005922FC"/>
    <w:rsid w:val="00592A2A"/>
    <w:rsid w:val="00593A48"/>
    <w:rsid w:val="005940F2"/>
    <w:rsid w:val="005942E4"/>
    <w:rsid w:val="005943F9"/>
    <w:rsid w:val="0059577D"/>
    <w:rsid w:val="00595917"/>
    <w:rsid w:val="00596C93"/>
    <w:rsid w:val="005979D8"/>
    <w:rsid w:val="00597A1E"/>
    <w:rsid w:val="00597F43"/>
    <w:rsid w:val="005A0880"/>
    <w:rsid w:val="005A1172"/>
    <w:rsid w:val="005A12F4"/>
    <w:rsid w:val="005A2007"/>
    <w:rsid w:val="005A4A0A"/>
    <w:rsid w:val="005A4F0C"/>
    <w:rsid w:val="005A515A"/>
    <w:rsid w:val="005A5837"/>
    <w:rsid w:val="005A6711"/>
    <w:rsid w:val="005A6A87"/>
    <w:rsid w:val="005A6B29"/>
    <w:rsid w:val="005A6E42"/>
    <w:rsid w:val="005A7092"/>
    <w:rsid w:val="005A70BD"/>
    <w:rsid w:val="005A740E"/>
    <w:rsid w:val="005A7A0B"/>
    <w:rsid w:val="005A7E52"/>
    <w:rsid w:val="005B07A9"/>
    <w:rsid w:val="005B1019"/>
    <w:rsid w:val="005B235D"/>
    <w:rsid w:val="005B295C"/>
    <w:rsid w:val="005B2C36"/>
    <w:rsid w:val="005B3117"/>
    <w:rsid w:val="005B3124"/>
    <w:rsid w:val="005B36FC"/>
    <w:rsid w:val="005B38F4"/>
    <w:rsid w:val="005B4694"/>
    <w:rsid w:val="005B4E85"/>
    <w:rsid w:val="005B5774"/>
    <w:rsid w:val="005B61D0"/>
    <w:rsid w:val="005B688F"/>
    <w:rsid w:val="005B717E"/>
    <w:rsid w:val="005B79BC"/>
    <w:rsid w:val="005C029D"/>
    <w:rsid w:val="005C0454"/>
    <w:rsid w:val="005C14BE"/>
    <w:rsid w:val="005C1C9E"/>
    <w:rsid w:val="005C21B6"/>
    <w:rsid w:val="005C296C"/>
    <w:rsid w:val="005C2AAD"/>
    <w:rsid w:val="005C3139"/>
    <w:rsid w:val="005C3508"/>
    <w:rsid w:val="005C3546"/>
    <w:rsid w:val="005C3656"/>
    <w:rsid w:val="005C3BD9"/>
    <w:rsid w:val="005C3FAE"/>
    <w:rsid w:val="005C4FCA"/>
    <w:rsid w:val="005C5202"/>
    <w:rsid w:val="005C5325"/>
    <w:rsid w:val="005C59E9"/>
    <w:rsid w:val="005C608D"/>
    <w:rsid w:val="005C688D"/>
    <w:rsid w:val="005C6998"/>
    <w:rsid w:val="005C72DF"/>
    <w:rsid w:val="005D004E"/>
    <w:rsid w:val="005D030E"/>
    <w:rsid w:val="005D046C"/>
    <w:rsid w:val="005D048F"/>
    <w:rsid w:val="005D04C8"/>
    <w:rsid w:val="005D05D6"/>
    <w:rsid w:val="005D0D0E"/>
    <w:rsid w:val="005D1DCF"/>
    <w:rsid w:val="005D2545"/>
    <w:rsid w:val="005D259E"/>
    <w:rsid w:val="005D2663"/>
    <w:rsid w:val="005D2CB0"/>
    <w:rsid w:val="005D2DAA"/>
    <w:rsid w:val="005D3379"/>
    <w:rsid w:val="005D3888"/>
    <w:rsid w:val="005D4212"/>
    <w:rsid w:val="005D42EC"/>
    <w:rsid w:val="005D451B"/>
    <w:rsid w:val="005D470B"/>
    <w:rsid w:val="005D4A10"/>
    <w:rsid w:val="005D4BE5"/>
    <w:rsid w:val="005D5031"/>
    <w:rsid w:val="005D5E4B"/>
    <w:rsid w:val="005D61B8"/>
    <w:rsid w:val="005D79BD"/>
    <w:rsid w:val="005E1308"/>
    <w:rsid w:val="005E1C91"/>
    <w:rsid w:val="005E2ACA"/>
    <w:rsid w:val="005E33B4"/>
    <w:rsid w:val="005E3BFC"/>
    <w:rsid w:val="005E4183"/>
    <w:rsid w:val="005E43A3"/>
    <w:rsid w:val="005E54BA"/>
    <w:rsid w:val="005E6686"/>
    <w:rsid w:val="005E6ED1"/>
    <w:rsid w:val="005E7E2A"/>
    <w:rsid w:val="005F00C6"/>
    <w:rsid w:val="005F04F9"/>
    <w:rsid w:val="005F1BE3"/>
    <w:rsid w:val="005F22C2"/>
    <w:rsid w:val="005F3868"/>
    <w:rsid w:val="005F3BBF"/>
    <w:rsid w:val="005F3CCC"/>
    <w:rsid w:val="005F3CE7"/>
    <w:rsid w:val="005F4024"/>
    <w:rsid w:val="005F45DF"/>
    <w:rsid w:val="005F46C9"/>
    <w:rsid w:val="005F5160"/>
    <w:rsid w:val="005F55F0"/>
    <w:rsid w:val="005F5912"/>
    <w:rsid w:val="005F5DFB"/>
    <w:rsid w:val="005F5F5F"/>
    <w:rsid w:val="005F6446"/>
    <w:rsid w:val="005F69DC"/>
    <w:rsid w:val="006001EB"/>
    <w:rsid w:val="0060020E"/>
    <w:rsid w:val="006004AD"/>
    <w:rsid w:val="006009FE"/>
    <w:rsid w:val="00600DCF"/>
    <w:rsid w:val="0060142F"/>
    <w:rsid w:val="00601CAA"/>
    <w:rsid w:val="00601E31"/>
    <w:rsid w:val="00601EC2"/>
    <w:rsid w:val="0060238E"/>
    <w:rsid w:val="00602D4C"/>
    <w:rsid w:val="00603E2B"/>
    <w:rsid w:val="00604364"/>
    <w:rsid w:val="0060467F"/>
    <w:rsid w:val="006050B9"/>
    <w:rsid w:val="006054C1"/>
    <w:rsid w:val="0060610A"/>
    <w:rsid w:val="00606326"/>
    <w:rsid w:val="006063DD"/>
    <w:rsid w:val="006063F1"/>
    <w:rsid w:val="006069B3"/>
    <w:rsid w:val="0060763D"/>
    <w:rsid w:val="00610BCC"/>
    <w:rsid w:val="006112EB"/>
    <w:rsid w:val="00611574"/>
    <w:rsid w:val="00611963"/>
    <w:rsid w:val="0061250B"/>
    <w:rsid w:val="00612EEC"/>
    <w:rsid w:val="00613E82"/>
    <w:rsid w:val="0061433C"/>
    <w:rsid w:val="00615285"/>
    <w:rsid w:val="00615439"/>
    <w:rsid w:val="006157B4"/>
    <w:rsid w:val="00615C23"/>
    <w:rsid w:val="00615E25"/>
    <w:rsid w:val="00617096"/>
    <w:rsid w:val="00617D2C"/>
    <w:rsid w:val="00621071"/>
    <w:rsid w:val="00621914"/>
    <w:rsid w:val="0062215A"/>
    <w:rsid w:val="00622829"/>
    <w:rsid w:val="00623038"/>
    <w:rsid w:val="0062323D"/>
    <w:rsid w:val="00623347"/>
    <w:rsid w:val="006237E5"/>
    <w:rsid w:val="00623963"/>
    <w:rsid w:val="00625072"/>
    <w:rsid w:val="00625688"/>
    <w:rsid w:val="00625A2F"/>
    <w:rsid w:val="006260A2"/>
    <w:rsid w:val="00626C75"/>
    <w:rsid w:val="0062716C"/>
    <w:rsid w:val="00627B17"/>
    <w:rsid w:val="00630FFA"/>
    <w:rsid w:val="006314B7"/>
    <w:rsid w:val="006321CF"/>
    <w:rsid w:val="0063301C"/>
    <w:rsid w:val="00634F2A"/>
    <w:rsid w:val="00634F87"/>
    <w:rsid w:val="00635A42"/>
    <w:rsid w:val="00635AEA"/>
    <w:rsid w:val="006371C7"/>
    <w:rsid w:val="006375CE"/>
    <w:rsid w:val="006379DE"/>
    <w:rsid w:val="00641714"/>
    <w:rsid w:val="00642858"/>
    <w:rsid w:val="00642991"/>
    <w:rsid w:val="00643A1B"/>
    <w:rsid w:val="00643C39"/>
    <w:rsid w:val="00643FDD"/>
    <w:rsid w:val="00644CFD"/>
    <w:rsid w:val="006500E1"/>
    <w:rsid w:val="006501C9"/>
    <w:rsid w:val="0065023C"/>
    <w:rsid w:val="0065070E"/>
    <w:rsid w:val="00651A61"/>
    <w:rsid w:val="00651B88"/>
    <w:rsid w:val="00651ED8"/>
    <w:rsid w:val="006538FB"/>
    <w:rsid w:val="00653C19"/>
    <w:rsid w:val="0065403E"/>
    <w:rsid w:val="006541AE"/>
    <w:rsid w:val="00654663"/>
    <w:rsid w:val="006559FD"/>
    <w:rsid w:val="006560D9"/>
    <w:rsid w:val="006562DF"/>
    <w:rsid w:val="00656A91"/>
    <w:rsid w:val="00657706"/>
    <w:rsid w:val="0066041A"/>
    <w:rsid w:val="00660530"/>
    <w:rsid w:val="00660F7F"/>
    <w:rsid w:val="00661487"/>
    <w:rsid w:val="00662E27"/>
    <w:rsid w:val="00663AAD"/>
    <w:rsid w:val="0066422A"/>
    <w:rsid w:val="0066525F"/>
    <w:rsid w:val="00665508"/>
    <w:rsid w:val="00666247"/>
    <w:rsid w:val="0066697C"/>
    <w:rsid w:val="006670FC"/>
    <w:rsid w:val="00667463"/>
    <w:rsid w:val="00667711"/>
    <w:rsid w:val="00670008"/>
    <w:rsid w:val="0067043F"/>
    <w:rsid w:val="00670780"/>
    <w:rsid w:val="006708C9"/>
    <w:rsid w:val="00671839"/>
    <w:rsid w:val="00671CCF"/>
    <w:rsid w:val="00671F7C"/>
    <w:rsid w:val="00673F18"/>
    <w:rsid w:val="006740DF"/>
    <w:rsid w:val="00674605"/>
    <w:rsid w:val="006751A7"/>
    <w:rsid w:val="006754D1"/>
    <w:rsid w:val="006758EB"/>
    <w:rsid w:val="00675ACF"/>
    <w:rsid w:val="00676C7E"/>
    <w:rsid w:val="006774E9"/>
    <w:rsid w:val="00677875"/>
    <w:rsid w:val="00677A2E"/>
    <w:rsid w:val="00680AC7"/>
    <w:rsid w:val="00680FEF"/>
    <w:rsid w:val="006826F8"/>
    <w:rsid w:val="006836BD"/>
    <w:rsid w:val="00684B9C"/>
    <w:rsid w:val="00684D50"/>
    <w:rsid w:val="006855C5"/>
    <w:rsid w:val="00685848"/>
    <w:rsid w:val="00685CB2"/>
    <w:rsid w:val="00685D71"/>
    <w:rsid w:val="00685E58"/>
    <w:rsid w:val="00686BF2"/>
    <w:rsid w:val="0068720D"/>
    <w:rsid w:val="00687B7D"/>
    <w:rsid w:val="00687BD3"/>
    <w:rsid w:val="00687DA7"/>
    <w:rsid w:val="00690E02"/>
    <w:rsid w:val="00691585"/>
    <w:rsid w:val="006918A2"/>
    <w:rsid w:val="00692380"/>
    <w:rsid w:val="006926AE"/>
    <w:rsid w:val="00692E81"/>
    <w:rsid w:val="00692EE4"/>
    <w:rsid w:val="00692EEE"/>
    <w:rsid w:val="00692F18"/>
    <w:rsid w:val="00693007"/>
    <w:rsid w:val="00693C50"/>
    <w:rsid w:val="006941E4"/>
    <w:rsid w:val="00694269"/>
    <w:rsid w:val="00694D44"/>
    <w:rsid w:val="00695515"/>
    <w:rsid w:val="006955B1"/>
    <w:rsid w:val="00695AB7"/>
    <w:rsid w:val="006973C8"/>
    <w:rsid w:val="006978A1"/>
    <w:rsid w:val="00697A72"/>
    <w:rsid w:val="006A0F01"/>
    <w:rsid w:val="006A336C"/>
    <w:rsid w:val="006A34CE"/>
    <w:rsid w:val="006A3BCF"/>
    <w:rsid w:val="006A3F80"/>
    <w:rsid w:val="006A4092"/>
    <w:rsid w:val="006A42A8"/>
    <w:rsid w:val="006A519D"/>
    <w:rsid w:val="006A520E"/>
    <w:rsid w:val="006A6B97"/>
    <w:rsid w:val="006A6EE2"/>
    <w:rsid w:val="006A78BE"/>
    <w:rsid w:val="006B0DEB"/>
    <w:rsid w:val="006B18E7"/>
    <w:rsid w:val="006B210E"/>
    <w:rsid w:val="006B2214"/>
    <w:rsid w:val="006B2FD7"/>
    <w:rsid w:val="006B3285"/>
    <w:rsid w:val="006B3457"/>
    <w:rsid w:val="006B34A1"/>
    <w:rsid w:val="006B381F"/>
    <w:rsid w:val="006B4802"/>
    <w:rsid w:val="006B4AB0"/>
    <w:rsid w:val="006B4CA3"/>
    <w:rsid w:val="006B62DB"/>
    <w:rsid w:val="006B6803"/>
    <w:rsid w:val="006B767D"/>
    <w:rsid w:val="006B79D2"/>
    <w:rsid w:val="006B7C13"/>
    <w:rsid w:val="006C1F0D"/>
    <w:rsid w:val="006C28A5"/>
    <w:rsid w:val="006C31B7"/>
    <w:rsid w:val="006C3569"/>
    <w:rsid w:val="006C374D"/>
    <w:rsid w:val="006C3774"/>
    <w:rsid w:val="006C4478"/>
    <w:rsid w:val="006C4CC2"/>
    <w:rsid w:val="006C4F0A"/>
    <w:rsid w:val="006C51EC"/>
    <w:rsid w:val="006C520A"/>
    <w:rsid w:val="006C5346"/>
    <w:rsid w:val="006C574F"/>
    <w:rsid w:val="006C65E0"/>
    <w:rsid w:val="006C68C3"/>
    <w:rsid w:val="006C7A1D"/>
    <w:rsid w:val="006D08E5"/>
    <w:rsid w:val="006D0BE0"/>
    <w:rsid w:val="006D0F66"/>
    <w:rsid w:val="006D10B9"/>
    <w:rsid w:val="006D10EC"/>
    <w:rsid w:val="006D132C"/>
    <w:rsid w:val="006D1341"/>
    <w:rsid w:val="006D14D5"/>
    <w:rsid w:val="006D1808"/>
    <w:rsid w:val="006D1901"/>
    <w:rsid w:val="006D1B28"/>
    <w:rsid w:val="006D23FA"/>
    <w:rsid w:val="006D2A3E"/>
    <w:rsid w:val="006D2DC0"/>
    <w:rsid w:val="006D3446"/>
    <w:rsid w:val="006D3671"/>
    <w:rsid w:val="006D4823"/>
    <w:rsid w:val="006D5B0F"/>
    <w:rsid w:val="006D5FF9"/>
    <w:rsid w:val="006D6344"/>
    <w:rsid w:val="006D6EAD"/>
    <w:rsid w:val="006D711C"/>
    <w:rsid w:val="006D7AD3"/>
    <w:rsid w:val="006D7C01"/>
    <w:rsid w:val="006E0679"/>
    <w:rsid w:val="006E07CE"/>
    <w:rsid w:val="006E1161"/>
    <w:rsid w:val="006E20EA"/>
    <w:rsid w:val="006E3142"/>
    <w:rsid w:val="006E387F"/>
    <w:rsid w:val="006E3CC6"/>
    <w:rsid w:val="006E4411"/>
    <w:rsid w:val="006E4B53"/>
    <w:rsid w:val="006E50C2"/>
    <w:rsid w:val="006E5428"/>
    <w:rsid w:val="006E5CC6"/>
    <w:rsid w:val="006E604D"/>
    <w:rsid w:val="006E69B8"/>
    <w:rsid w:val="006E7232"/>
    <w:rsid w:val="006E7411"/>
    <w:rsid w:val="006F00C6"/>
    <w:rsid w:val="006F0C5B"/>
    <w:rsid w:val="006F1100"/>
    <w:rsid w:val="006F157E"/>
    <w:rsid w:val="006F2A1B"/>
    <w:rsid w:val="006F3807"/>
    <w:rsid w:val="006F39F2"/>
    <w:rsid w:val="006F3CBD"/>
    <w:rsid w:val="006F45AF"/>
    <w:rsid w:val="006F4814"/>
    <w:rsid w:val="006F491A"/>
    <w:rsid w:val="006F6182"/>
    <w:rsid w:val="006F61DF"/>
    <w:rsid w:val="006F6302"/>
    <w:rsid w:val="006F6899"/>
    <w:rsid w:val="006F6E1A"/>
    <w:rsid w:val="006F7291"/>
    <w:rsid w:val="006F78CA"/>
    <w:rsid w:val="006F7AC0"/>
    <w:rsid w:val="006F7B3A"/>
    <w:rsid w:val="006F7CD7"/>
    <w:rsid w:val="00700BC6"/>
    <w:rsid w:val="00701176"/>
    <w:rsid w:val="00701468"/>
    <w:rsid w:val="007018D3"/>
    <w:rsid w:val="007019B7"/>
    <w:rsid w:val="00701A16"/>
    <w:rsid w:val="00701FBC"/>
    <w:rsid w:val="00702813"/>
    <w:rsid w:val="0070315A"/>
    <w:rsid w:val="00703453"/>
    <w:rsid w:val="00703669"/>
    <w:rsid w:val="007040A0"/>
    <w:rsid w:val="0070413C"/>
    <w:rsid w:val="00704677"/>
    <w:rsid w:val="00704854"/>
    <w:rsid w:val="00704C5C"/>
    <w:rsid w:val="00704FF6"/>
    <w:rsid w:val="00705179"/>
    <w:rsid w:val="00705E0F"/>
    <w:rsid w:val="00706B09"/>
    <w:rsid w:val="007074EB"/>
    <w:rsid w:val="00710050"/>
    <w:rsid w:val="00710057"/>
    <w:rsid w:val="00710571"/>
    <w:rsid w:val="00710E55"/>
    <w:rsid w:val="00711085"/>
    <w:rsid w:val="007115A1"/>
    <w:rsid w:val="0071161D"/>
    <w:rsid w:val="007119DB"/>
    <w:rsid w:val="00711AE5"/>
    <w:rsid w:val="0071243D"/>
    <w:rsid w:val="00712911"/>
    <w:rsid w:val="00712D21"/>
    <w:rsid w:val="00713CBD"/>
    <w:rsid w:val="00713F2D"/>
    <w:rsid w:val="00714AAD"/>
    <w:rsid w:val="00714CDA"/>
    <w:rsid w:val="00715C81"/>
    <w:rsid w:val="00716907"/>
    <w:rsid w:val="00717911"/>
    <w:rsid w:val="00717BED"/>
    <w:rsid w:val="00721239"/>
    <w:rsid w:val="00721241"/>
    <w:rsid w:val="00721558"/>
    <w:rsid w:val="00721B98"/>
    <w:rsid w:val="0072213D"/>
    <w:rsid w:val="007232A1"/>
    <w:rsid w:val="007233DE"/>
    <w:rsid w:val="00724064"/>
    <w:rsid w:val="00725407"/>
    <w:rsid w:val="0072693F"/>
    <w:rsid w:val="007274F0"/>
    <w:rsid w:val="00727ED3"/>
    <w:rsid w:val="00730F59"/>
    <w:rsid w:val="00731093"/>
    <w:rsid w:val="00731E69"/>
    <w:rsid w:val="00731F82"/>
    <w:rsid w:val="00732C43"/>
    <w:rsid w:val="00733343"/>
    <w:rsid w:val="007335F4"/>
    <w:rsid w:val="00733A32"/>
    <w:rsid w:val="00735081"/>
    <w:rsid w:val="0073580A"/>
    <w:rsid w:val="00736355"/>
    <w:rsid w:val="00736B77"/>
    <w:rsid w:val="007403B4"/>
    <w:rsid w:val="00740A3C"/>
    <w:rsid w:val="00740A41"/>
    <w:rsid w:val="00741E14"/>
    <w:rsid w:val="00742080"/>
    <w:rsid w:val="0074239E"/>
    <w:rsid w:val="00742803"/>
    <w:rsid w:val="0074290B"/>
    <w:rsid w:val="007433C7"/>
    <w:rsid w:val="0074383C"/>
    <w:rsid w:val="00743977"/>
    <w:rsid w:val="00743CBD"/>
    <w:rsid w:val="00743EB3"/>
    <w:rsid w:val="0074536D"/>
    <w:rsid w:val="00745C72"/>
    <w:rsid w:val="007465CB"/>
    <w:rsid w:val="0074740B"/>
    <w:rsid w:val="00747BF5"/>
    <w:rsid w:val="00747C07"/>
    <w:rsid w:val="00750C56"/>
    <w:rsid w:val="00750D7D"/>
    <w:rsid w:val="007510BC"/>
    <w:rsid w:val="007514F3"/>
    <w:rsid w:val="007515D2"/>
    <w:rsid w:val="00751833"/>
    <w:rsid w:val="00752321"/>
    <w:rsid w:val="007527AB"/>
    <w:rsid w:val="00753666"/>
    <w:rsid w:val="0075394E"/>
    <w:rsid w:val="00753C00"/>
    <w:rsid w:val="00754FD1"/>
    <w:rsid w:val="007554A3"/>
    <w:rsid w:val="0075596E"/>
    <w:rsid w:val="0075671B"/>
    <w:rsid w:val="00757277"/>
    <w:rsid w:val="00757CA8"/>
    <w:rsid w:val="007600EB"/>
    <w:rsid w:val="007604D3"/>
    <w:rsid w:val="00760724"/>
    <w:rsid w:val="00760B28"/>
    <w:rsid w:val="00760BF0"/>
    <w:rsid w:val="00761121"/>
    <w:rsid w:val="00761257"/>
    <w:rsid w:val="00761505"/>
    <w:rsid w:val="00762635"/>
    <w:rsid w:val="00762DDC"/>
    <w:rsid w:val="007630DC"/>
    <w:rsid w:val="007632C6"/>
    <w:rsid w:val="00763762"/>
    <w:rsid w:val="00763D23"/>
    <w:rsid w:val="00764128"/>
    <w:rsid w:val="0076446C"/>
    <w:rsid w:val="00764FFE"/>
    <w:rsid w:val="00765398"/>
    <w:rsid w:val="007654AC"/>
    <w:rsid w:val="007658AD"/>
    <w:rsid w:val="0076598D"/>
    <w:rsid w:val="00765C7E"/>
    <w:rsid w:val="0076642F"/>
    <w:rsid w:val="00766CC6"/>
    <w:rsid w:val="007673A7"/>
    <w:rsid w:val="00770608"/>
    <w:rsid w:val="0077077B"/>
    <w:rsid w:val="00770DE7"/>
    <w:rsid w:val="00770F22"/>
    <w:rsid w:val="007713C0"/>
    <w:rsid w:val="00771DDD"/>
    <w:rsid w:val="0077277F"/>
    <w:rsid w:val="00772D6B"/>
    <w:rsid w:val="00773153"/>
    <w:rsid w:val="007731E9"/>
    <w:rsid w:val="00774068"/>
    <w:rsid w:val="00774130"/>
    <w:rsid w:val="0077448F"/>
    <w:rsid w:val="0077474F"/>
    <w:rsid w:val="00774804"/>
    <w:rsid w:val="007749E5"/>
    <w:rsid w:val="0077516A"/>
    <w:rsid w:val="0077550C"/>
    <w:rsid w:val="00775730"/>
    <w:rsid w:val="00775B36"/>
    <w:rsid w:val="00775EFA"/>
    <w:rsid w:val="007769BE"/>
    <w:rsid w:val="00777112"/>
    <w:rsid w:val="0077743A"/>
    <w:rsid w:val="00780754"/>
    <w:rsid w:val="00781653"/>
    <w:rsid w:val="00781677"/>
    <w:rsid w:val="00781EEB"/>
    <w:rsid w:val="0078245E"/>
    <w:rsid w:val="00783A9D"/>
    <w:rsid w:val="00783EAC"/>
    <w:rsid w:val="007846AB"/>
    <w:rsid w:val="00784FC0"/>
    <w:rsid w:val="00786859"/>
    <w:rsid w:val="007873F0"/>
    <w:rsid w:val="007902E1"/>
    <w:rsid w:val="00790A56"/>
    <w:rsid w:val="00791030"/>
    <w:rsid w:val="00791C0C"/>
    <w:rsid w:val="00791F49"/>
    <w:rsid w:val="00792379"/>
    <w:rsid w:val="007927F6"/>
    <w:rsid w:val="007928F4"/>
    <w:rsid w:val="00792EAE"/>
    <w:rsid w:val="00793002"/>
    <w:rsid w:val="00793DE3"/>
    <w:rsid w:val="00793F7E"/>
    <w:rsid w:val="007947B2"/>
    <w:rsid w:val="00795E4A"/>
    <w:rsid w:val="00796175"/>
    <w:rsid w:val="00796709"/>
    <w:rsid w:val="00796DE9"/>
    <w:rsid w:val="007970E2"/>
    <w:rsid w:val="00797455"/>
    <w:rsid w:val="00797585"/>
    <w:rsid w:val="00797619"/>
    <w:rsid w:val="00797F9C"/>
    <w:rsid w:val="007A1376"/>
    <w:rsid w:val="007A212E"/>
    <w:rsid w:val="007A236F"/>
    <w:rsid w:val="007A244E"/>
    <w:rsid w:val="007A2F12"/>
    <w:rsid w:val="007A2FEB"/>
    <w:rsid w:val="007A394C"/>
    <w:rsid w:val="007A3B93"/>
    <w:rsid w:val="007A3DC6"/>
    <w:rsid w:val="007A404C"/>
    <w:rsid w:val="007A475F"/>
    <w:rsid w:val="007A4A15"/>
    <w:rsid w:val="007A4A8A"/>
    <w:rsid w:val="007A5751"/>
    <w:rsid w:val="007A60EA"/>
    <w:rsid w:val="007A645C"/>
    <w:rsid w:val="007A75E9"/>
    <w:rsid w:val="007A778A"/>
    <w:rsid w:val="007B00E5"/>
    <w:rsid w:val="007B17B4"/>
    <w:rsid w:val="007B19E7"/>
    <w:rsid w:val="007B1A76"/>
    <w:rsid w:val="007B20C1"/>
    <w:rsid w:val="007B27E6"/>
    <w:rsid w:val="007B39E7"/>
    <w:rsid w:val="007B4892"/>
    <w:rsid w:val="007B4BD4"/>
    <w:rsid w:val="007B5432"/>
    <w:rsid w:val="007B5F0B"/>
    <w:rsid w:val="007B64F9"/>
    <w:rsid w:val="007B6AFA"/>
    <w:rsid w:val="007B7311"/>
    <w:rsid w:val="007B7B0D"/>
    <w:rsid w:val="007B7E8D"/>
    <w:rsid w:val="007C0D96"/>
    <w:rsid w:val="007C11DA"/>
    <w:rsid w:val="007C1958"/>
    <w:rsid w:val="007C1A6B"/>
    <w:rsid w:val="007C1D00"/>
    <w:rsid w:val="007C1F49"/>
    <w:rsid w:val="007C21C7"/>
    <w:rsid w:val="007C29AE"/>
    <w:rsid w:val="007C2E31"/>
    <w:rsid w:val="007C34D2"/>
    <w:rsid w:val="007C382D"/>
    <w:rsid w:val="007C3C32"/>
    <w:rsid w:val="007C4CB7"/>
    <w:rsid w:val="007C4E01"/>
    <w:rsid w:val="007C50FF"/>
    <w:rsid w:val="007C54F5"/>
    <w:rsid w:val="007C598B"/>
    <w:rsid w:val="007C714A"/>
    <w:rsid w:val="007D0345"/>
    <w:rsid w:val="007D03FE"/>
    <w:rsid w:val="007D0B2F"/>
    <w:rsid w:val="007D1D39"/>
    <w:rsid w:val="007D2A2D"/>
    <w:rsid w:val="007D2DD9"/>
    <w:rsid w:val="007D2DE2"/>
    <w:rsid w:val="007D3766"/>
    <w:rsid w:val="007D38B1"/>
    <w:rsid w:val="007D3EB3"/>
    <w:rsid w:val="007D4071"/>
    <w:rsid w:val="007D4FDE"/>
    <w:rsid w:val="007D5EA0"/>
    <w:rsid w:val="007D6020"/>
    <w:rsid w:val="007D621E"/>
    <w:rsid w:val="007D796E"/>
    <w:rsid w:val="007D7A7B"/>
    <w:rsid w:val="007D7AF9"/>
    <w:rsid w:val="007E039E"/>
    <w:rsid w:val="007E1163"/>
    <w:rsid w:val="007E121D"/>
    <w:rsid w:val="007E147E"/>
    <w:rsid w:val="007E1BC7"/>
    <w:rsid w:val="007E21D7"/>
    <w:rsid w:val="007E29A1"/>
    <w:rsid w:val="007E2F9A"/>
    <w:rsid w:val="007E3C4F"/>
    <w:rsid w:val="007E46A1"/>
    <w:rsid w:val="007E4E5E"/>
    <w:rsid w:val="007E52A6"/>
    <w:rsid w:val="007E6AB3"/>
    <w:rsid w:val="007E6B54"/>
    <w:rsid w:val="007E719B"/>
    <w:rsid w:val="007E7CAA"/>
    <w:rsid w:val="007F1AFC"/>
    <w:rsid w:val="007F20E3"/>
    <w:rsid w:val="007F2AC8"/>
    <w:rsid w:val="007F2C45"/>
    <w:rsid w:val="007F31DB"/>
    <w:rsid w:val="007F3C2F"/>
    <w:rsid w:val="007F4939"/>
    <w:rsid w:val="007F6A3B"/>
    <w:rsid w:val="007F6AFD"/>
    <w:rsid w:val="007F7086"/>
    <w:rsid w:val="007F7D96"/>
    <w:rsid w:val="008001E1"/>
    <w:rsid w:val="008006A9"/>
    <w:rsid w:val="0080114D"/>
    <w:rsid w:val="00801737"/>
    <w:rsid w:val="008023FE"/>
    <w:rsid w:val="00802782"/>
    <w:rsid w:val="00802855"/>
    <w:rsid w:val="0080301E"/>
    <w:rsid w:val="00803FF1"/>
    <w:rsid w:val="00804103"/>
    <w:rsid w:val="00804F90"/>
    <w:rsid w:val="008055A8"/>
    <w:rsid w:val="00807276"/>
    <w:rsid w:val="00807A9A"/>
    <w:rsid w:val="00807EF6"/>
    <w:rsid w:val="00810A79"/>
    <w:rsid w:val="00810E1A"/>
    <w:rsid w:val="008113BB"/>
    <w:rsid w:val="00811563"/>
    <w:rsid w:val="00811E7C"/>
    <w:rsid w:val="00812827"/>
    <w:rsid w:val="00812A22"/>
    <w:rsid w:val="00812C24"/>
    <w:rsid w:val="00813028"/>
    <w:rsid w:val="00813152"/>
    <w:rsid w:val="00813622"/>
    <w:rsid w:val="008136C8"/>
    <w:rsid w:val="00813A29"/>
    <w:rsid w:val="0081566F"/>
    <w:rsid w:val="008156E9"/>
    <w:rsid w:val="00815777"/>
    <w:rsid w:val="008157D2"/>
    <w:rsid w:val="00815A3F"/>
    <w:rsid w:val="0081601C"/>
    <w:rsid w:val="0081673D"/>
    <w:rsid w:val="00816A3B"/>
    <w:rsid w:val="00816AF7"/>
    <w:rsid w:val="0081783E"/>
    <w:rsid w:val="00817C17"/>
    <w:rsid w:val="00820790"/>
    <w:rsid w:val="00820795"/>
    <w:rsid w:val="00820950"/>
    <w:rsid w:val="00821126"/>
    <w:rsid w:val="0082164A"/>
    <w:rsid w:val="00821DE0"/>
    <w:rsid w:val="00823344"/>
    <w:rsid w:val="00823F1C"/>
    <w:rsid w:val="00823FD8"/>
    <w:rsid w:val="0082468C"/>
    <w:rsid w:val="0082579D"/>
    <w:rsid w:val="00825AFC"/>
    <w:rsid w:val="00825D57"/>
    <w:rsid w:val="00826D92"/>
    <w:rsid w:val="00826E25"/>
    <w:rsid w:val="00827191"/>
    <w:rsid w:val="00827198"/>
    <w:rsid w:val="00827491"/>
    <w:rsid w:val="00827756"/>
    <w:rsid w:val="00827950"/>
    <w:rsid w:val="00827CDC"/>
    <w:rsid w:val="00830AC9"/>
    <w:rsid w:val="00830BB5"/>
    <w:rsid w:val="0083102E"/>
    <w:rsid w:val="008321C1"/>
    <w:rsid w:val="0083246E"/>
    <w:rsid w:val="00832656"/>
    <w:rsid w:val="008326DE"/>
    <w:rsid w:val="0083282F"/>
    <w:rsid w:val="00832B8C"/>
    <w:rsid w:val="008337B7"/>
    <w:rsid w:val="0083416F"/>
    <w:rsid w:val="008344E1"/>
    <w:rsid w:val="0083456D"/>
    <w:rsid w:val="00835283"/>
    <w:rsid w:val="00835596"/>
    <w:rsid w:val="0083563A"/>
    <w:rsid w:val="0083577D"/>
    <w:rsid w:val="00836693"/>
    <w:rsid w:val="00837475"/>
    <w:rsid w:val="008374D3"/>
    <w:rsid w:val="00840081"/>
    <w:rsid w:val="00840188"/>
    <w:rsid w:val="008408D1"/>
    <w:rsid w:val="00840C0E"/>
    <w:rsid w:val="00841085"/>
    <w:rsid w:val="008410FE"/>
    <w:rsid w:val="00841647"/>
    <w:rsid w:val="00841875"/>
    <w:rsid w:val="00842543"/>
    <w:rsid w:val="0084260E"/>
    <w:rsid w:val="0084263F"/>
    <w:rsid w:val="0084274B"/>
    <w:rsid w:val="008433C1"/>
    <w:rsid w:val="00843D22"/>
    <w:rsid w:val="00843DF8"/>
    <w:rsid w:val="00843E76"/>
    <w:rsid w:val="008440B3"/>
    <w:rsid w:val="008445B7"/>
    <w:rsid w:val="00844F0F"/>
    <w:rsid w:val="008454D3"/>
    <w:rsid w:val="0084561A"/>
    <w:rsid w:val="00845CAE"/>
    <w:rsid w:val="00845FDC"/>
    <w:rsid w:val="0084609C"/>
    <w:rsid w:val="00847F34"/>
    <w:rsid w:val="008509DC"/>
    <w:rsid w:val="008511AC"/>
    <w:rsid w:val="00852036"/>
    <w:rsid w:val="0085259D"/>
    <w:rsid w:val="00852B7F"/>
    <w:rsid w:val="00852C40"/>
    <w:rsid w:val="00853E68"/>
    <w:rsid w:val="008543AE"/>
    <w:rsid w:val="008546BE"/>
    <w:rsid w:val="00854A73"/>
    <w:rsid w:val="00854BA3"/>
    <w:rsid w:val="00855621"/>
    <w:rsid w:val="00855712"/>
    <w:rsid w:val="0085646D"/>
    <w:rsid w:val="00857164"/>
    <w:rsid w:val="00857B35"/>
    <w:rsid w:val="00857CC7"/>
    <w:rsid w:val="00857D1A"/>
    <w:rsid w:val="00861A5A"/>
    <w:rsid w:val="00861FF5"/>
    <w:rsid w:val="008624A9"/>
    <w:rsid w:val="00862770"/>
    <w:rsid w:val="00862CAE"/>
    <w:rsid w:val="00862EBB"/>
    <w:rsid w:val="00863B1A"/>
    <w:rsid w:val="00864096"/>
    <w:rsid w:val="008641E9"/>
    <w:rsid w:val="0086487A"/>
    <w:rsid w:val="00864E68"/>
    <w:rsid w:val="008654D4"/>
    <w:rsid w:val="00865552"/>
    <w:rsid w:val="00865856"/>
    <w:rsid w:val="0086625B"/>
    <w:rsid w:val="008677A5"/>
    <w:rsid w:val="008678A7"/>
    <w:rsid w:val="00867B0B"/>
    <w:rsid w:val="00867E78"/>
    <w:rsid w:val="00870E29"/>
    <w:rsid w:val="008727D0"/>
    <w:rsid w:val="00872E55"/>
    <w:rsid w:val="00873345"/>
    <w:rsid w:val="00873BB1"/>
    <w:rsid w:val="00874224"/>
    <w:rsid w:val="0087457C"/>
    <w:rsid w:val="00874C4D"/>
    <w:rsid w:val="00874CF5"/>
    <w:rsid w:val="008750CA"/>
    <w:rsid w:val="0087556D"/>
    <w:rsid w:val="00875737"/>
    <w:rsid w:val="00875809"/>
    <w:rsid w:val="008772FD"/>
    <w:rsid w:val="00880549"/>
    <w:rsid w:val="00880605"/>
    <w:rsid w:val="0088125B"/>
    <w:rsid w:val="008820B9"/>
    <w:rsid w:val="008820F3"/>
    <w:rsid w:val="00882202"/>
    <w:rsid w:val="008826F3"/>
    <w:rsid w:val="00882897"/>
    <w:rsid w:val="00882A58"/>
    <w:rsid w:val="008830A1"/>
    <w:rsid w:val="00884378"/>
    <w:rsid w:val="00884B4A"/>
    <w:rsid w:val="00884F69"/>
    <w:rsid w:val="008852AB"/>
    <w:rsid w:val="00885732"/>
    <w:rsid w:val="00886E92"/>
    <w:rsid w:val="00887118"/>
    <w:rsid w:val="00887D49"/>
    <w:rsid w:val="00890242"/>
    <w:rsid w:val="0089068B"/>
    <w:rsid w:val="00890AF4"/>
    <w:rsid w:val="008910BE"/>
    <w:rsid w:val="008911CA"/>
    <w:rsid w:val="00891314"/>
    <w:rsid w:val="0089275D"/>
    <w:rsid w:val="00892A44"/>
    <w:rsid w:val="00893223"/>
    <w:rsid w:val="008934B9"/>
    <w:rsid w:val="00894081"/>
    <w:rsid w:val="00894245"/>
    <w:rsid w:val="00894AEA"/>
    <w:rsid w:val="00895B47"/>
    <w:rsid w:val="00895D05"/>
    <w:rsid w:val="00895D3C"/>
    <w:rsid w:val="00896D89"/>
    <w:rsid w:val="008970E8"/>
    <w:rsid w:val="00897547"/>
    <w:rsid w:val="00897645"/>
    <w:rsid w:val="008A0811"/>
    <w:rsid w:val="008A24C7"/>
    <w:rsid w:val="008A2A51"/>
    <w:rsid w:val="008A2C65"/>
    <w:rsid w:val="008A2D2C"/>
    <w:rsid w:val="008A3438"/>
    <w:rsid w:val="008A3A44"/>
    <w:rsid w:val="008A5F2E"/>
    <w:rsid w:val="008A63E7"/>
    <w:rsid w:val="008A6479"/>
    <w:rsid w:val="008A6737"/>
    <w:rsid w:val="008A70EA"/>
    <w:rsid w:val="008A7A91"/>
    <w:rsid w:val="008A7D3F"/>
    <w:rsid w:val="008B10AE"/>
    <w:rsid w:val="008B10F0"/>
    <w:rsid w:val="008B2093"/>
    <w:rsid w:val="008B2B01"/>
    <w:rsid w:val="008B2FEA"/>
    <w:rsid w:val="008B3CEF"/>
    <w:rsid w:val="008B4829"/>
    <w:rsid w:val="008B4837"/>
    <w:rsid w:val="008B4E8D"/>
    <w:rsid w:val="008B5476"/>
    <w:rsid w:val="008B65EE"/>
    <w:rsid w:val="008B6908"/>
    <w:rsid w:val="008B6E6C"/>
    <w:rsid w:val="008B7556"/>
    <w:rsid w:val="008B7A92"/>
    <w:rsid w:val="008C0696"/>
    <w:rsid w:val="008C0B66"/>
    <w:rsid w:val="008C10DB"/>
    <w:rsid w:val="008C17B3"/>
    <w:rsid w:val="008C24FD"/>
    <w:rsid w:val="008C252D"/>
    <w:rsid w:val="008C2B6A"/>
    <w:rsid w:val="008C2CD2"/>
    <w:rsid w:val="008C31F0"/>
    <w:rsid w:val="008C4D3B"/>
    <w:rsid w:val="008C5C7F"/>
    <w:rsid w:val="008C6E1A"/>
    <w:rsid w:val="008C7A0B"/>
    <w:rsid w:val="008D0187"/>
    <w:rsid w:val="008D0870"/>
    <w:rsid w:val="008D0913"/>
    <w:rsid w:val="008D0D28"/>
    <w:rsid w:val="008D12E2"/>
    <w:rsid w:val="008D14D2"/>
    <w:rsid w:val="008D16C7"/>
    <w:rsid w:val="008D203F"/>
    <w:rsid w:val="008D21FB"/>
    <w:rsid w:val="008D2C23"/>
    <w:rsid w:val="008D3086"/>
    <w:rsid w:val="008D36A5"/>
    <w:rsid w:val="008D3835"/>
    <w:rsid w:val="008D4671"/>
    <w:rsid w:val="008D4EA9"/>
    <w:rsid w:val="008D550C"/>
    <w:rsid w:val="008D554E"/>
    <w:rsid w:val="008D5882"/>
    <w:rsid w:val="008D6A6F"/>
    <w:rsid w:val="008D6CD2"/>
    <w:rsid w:val="008E08D7"/>
    <w:rsid w:val="008E140F"/>
    <w:rsid w:val="008E1C72"/>
    <w:rsid w:val="008E21D4"/>
    <w:rsid w:val="008E2D85"/>
    <w:rsid w:val="008E3378"/>
    <w:rsid w:val="008E5CB4"/>
    <w:rsid w:val="008E7557"/>
    <w:rsid w:val="008F0B65"/>
    <w:rsid w:val="008F1092"/>
    <w:rsid w:val="008F24AF"/>
    <w:rsid w:val="008F313C"/>
    <w:rsid w:val="008F3144"/>
    <w:rsid w:val="008F450A"/>
    <w:rsid w:val="008F4859"/>
    <w:rsid w:val="008F4E5F"/>
    <w:rsid w:val="008F6075"/>
    <w:rsid w:val="008F731C"/>
    <w:rsid w:val="0090014E"/>
    <w:rsid w:val="00900965"/>
    <w:rsid w:val="00900BC1"/>
    <w:rsid w:val="00900FBB"/>
    <w:rsid w:val="00901622"/>
    <w:rsid w:val="0090203C"/>
    <w:rsid w:val="0090239C"/>
    <w:rsid w:val="00902995"/>
    <w:rsid w:val="009029D8"/>
    <w:rsid w:val="00902BDC"/>
    <w:rsid w:val="00902C30"/>
    <w:rsid w:val="00902E5F"/>
    <w:rsid w:val="00903011"/>
    <w:rsid w:val="0090336F"/>
    <w:rsid w:val="00903478"/>
    <w:rsid w:val="009039A5"/>
    <w:rsid w:val="00904186"/>
    <w:rsid w:val="00904CCC"/>
    <w:rsid w:val="00904F20"/>
    <w:rsid w:val="00905415"/>
    <w:rsid w:val="0090565B"/>
    <w:rsid w:val="00905AE5"/>
    <w:rsid w:val="009062F2"/>
    <w:rsid w:val="00906752"/>
    <w:rsid w:val="00906CF5"/>
    <w:rsid w:val="00907513"/>
    <w:rsid w:val="00907826"/>
    <w:rsid w:val="00907FB0"/>
    <w:rsid w:val="009108F4"/>
    <w:rsid w:val="00910F98"/>
    <w:rsid w:val="0091263A"/>
    <w:rsid w:val="00912656"/>
    <w:rsid w:val="00912892"/>
    <w:rsid w:val="0091302C"/>
    <w:rsid w:val="009136AF"/>
    <w:rsid w:val="00913895"/>
    <w:rsid w:val="00913A49"/>
    <w:rsid w:val="00913AD5"/>
    <w:rsid w:val="00917055"/>
    <w:rsid w:val="009171BB"/>
    <w:rsid w:val="00920FAB"/>
    <w:rsid w:val="00920FFC"/>
    <w:rsid w:val="00921C75"/>
    <w:rsid w:val="00921DE8"/>
    <w:rsid w:val="00922367"/>
    <w:rsid w:val="00922A3C"/>
    <w:rsid w:val="00922B1C"/>
    <w:rsid w:val="00922F5E"/>
    <w:rsid w:val="009232DD"/>
    <w:rsid w:val="0092356E"/>
    <w:rsid w:val="009246C7"/>
    <w:rsid w:val="00924F73"/>
    <w:rsid w:val="009253A2"/>
    <w:rsid w:val="00925C9A"/>
    <w:rsid w:val="00925E92"/>
    <w:rsid w:val="00925FF4"/>
    <w:rsid w:val="009260CD"/>
    <w:rsid w:val="009260F8"/>
    <w:rsid w:val="0092675E"/>
    <w:rsid w:val="009267F7"/>
    <w:rsid w:val="00926C11"/>
    <w:rsid w:val="009271FA"/>
    <w:rsid w:val="009276C1"/>
    <w:rsid w:val="00930DEA"/>
    <w:rsid w:val="0093122E"/>
    <w:rsid w:val="009336D0"/>
    <w:rsid w:val="00933AC5"/>
    <w:rsid w:val="00933F26"/>
    <w:rsid w:val="00934272"/>
    <w:rsid w:val="009344C8"/>
    <w:rsid w:val="00935310"/>
    <w:rsid w:val="00935ED2"/>
    <w:rsid w:val="0093661F"/>
    <w:rsid w:val="00936EFE"/>
    <w:rsid w:val="0093756B"/>
    <w:rsid w:val="00937B1E"/>
    <w:rsid w:val="00937F73"/>
    <w:rsid w:val="00940547"/>
    <w:rsid w:val="00940A88"/>
    <w:rsid w:val="00940A91"/>
    <w:rsid w:val="009410CC"/>
    <w:rsid w:val="00942140"/>
    <w:rsid w:val="00942262"/>
    <w:rsid w:val="00942534"/>
    <w:rsid w:val="00942EA2"/>
    <w:rsid w:val="00945303"/>
    <w:rsid w:val="00945553"/>
    <w:rsid w:val="0094561B"/>
    <w:rsid w:val="00946357"/>
    <w:rsid w:val="00946688"/>
    <w:rsid w:val="0094786B"/>
    <w:rsid w:val="009504DB"/>
    <w:rsid w:val="00950AFD"/>
    <w:rsid w:val="00950E58"/>
    <w:rsid w:val="0095107A"/>
    <w:rsid w:val="00951591"/>
    <w:rsid w:val="00951C56"/>
    <w:rsid w:val="00952397"/>
    <w:rsid w:val="00952833"/>
    <w:rsid w:val="00953C98"/>
    <w:rsid w:val="009543B6"/>
    <w:rsid w:val="00954A47"/>
    <w:rsid w:val="00954C1C"/>
    <w:rsid w:val="00955866"/>
    <w:rsid w:val="00955A99"/>
    <w:rsid w:val="009563FB"/>
    <w:rsid w:val="00956780"/>
    <w:rsid w:val="00956CDD"/>
    <w:rsid w:val="00957A83"/>
    <w:rsid w:val="00960260"/>
    <w:rsid w:val="00960F30"/>
    <w:rsid w:val="00962ABE"/>
    <w:rsid w:val="00962EE6"/>
    <w:rsid w:val="00962F39"/>
    <w:rsid w:val="0096305D"/>
    <w:rsid w:val="00963350"/>
    <w:rsid w:val="0096410C"/>
    <w:rsid w:val="009641BB"/>
    <w:rsid w:val="009644C2"/>
    <w:rsid w:val="00964906"/>
    <w:rsid w:val="00964A81"/>
    <w:rsid w:val="00964DF8"/>
    <w:rsid w:val="0096570A"/>
    <w:rsid w:val="00965A5F"/>
    <w:rsid w:val="00965F68"/>
    <w:rsid w:val="00966778"/>
    <w:rsid w:val="00966A26"/>
    <w:rsid w:val="00966CFA"/>
    <w:rsid w:val="00966DF0"/>
    <w:rsid w:val="00967E3B"/>
    <w:rsid w:val="00967EE7"/>
    <w:rsid w:val="00970063"/>
    <w:rsid w:val="009708FF"/>
    <w:rsid w:val="0097149E"/>
    <w:rsid w:val="009734BB"/>
    <w:rsid w:val="00973F9D"/>
    <w:rsid w:val="009745CC"/>
    <w:rsid w:val="00974BE9"/>
    <w:rsid w:val="00975231"/>
    <w:rsid w:val="0097534F"/>
    <w:rsid w:val="00975C33"/>
    <w:rsid w:val="00976478"/>
    <w:rsid w:val="00976BD9"/>
    <w:rsid w:val="00976C7D"/>
    <w:rsid w:val="00977A26"/>
    <w:rsid w:val="00980D1A"/>
    <w:rsid w:val="0098127C"/>
    <w:rsid w:val="009815B0"/>
    <w:rsid w:val="00981E48"/>
    <w:rsid w:val="0098279A"/>
    <w:rsid w:val="00982B9E"/>
    <w:rsid w:val="0098376B"/>
    <w:rsid w:val="0098383F"/>
    <w:rsid w:val="00984874"/>
    <w:rsid w:val="009852EA"/>
    <w:rsid w:val="009862B9"/>
    <w:rsid w:val="00986BBD"/>
    <w:rsid w:val="009902C8"/>
    <w:rsid w:val="009908C3"/>
    <w:rsid w:val="0099093C"/>
    <w:rsid w:val="00991C72"/>
    <w:rsid w:val="009921BE"/>
    <w:rsid w:val="00992977"/>
    <w:rsid w:val="00992BEB"/>
    <w:rsid w:val="00992F21"/>
    <w:rsid w:val="00993851"/>
    <w:rsid w:val="00994061"/>
    <w:rsid w:val="009948DA"/>
    <w:rsid w:val="00994C05"/>
    <w:rsid w:val="00995123"/>
    <w:rsid w:val="00995553"/>
    <w:rsid w:val="009960F1"/>
    <w:rsid w:val="00996FFA"/>
    <w:rsid w:val="009971C5"/>
    <w:rsid w:val="00997588"/>
    <w:rsid w:val="00997E89"/>
    <w:rsid w:val="009A03B0"/>
    <w:rsid w:val="009A1113"/>
    <w:rsid w:val="009A2759"/>
    <w:rsid w:val="009A28D8"/>
    <w:rsid w:val="009A4449"/>
    <w:rsid w:val="009A445A"/>
    <w:rsid w:val="009A5ADA"/>
    <w:rsid w:val="009A602E"/>
    <w:rsid w:val="009A61F3"/>
    <w:rsid w:val="009A6747"/>
    <w:rsid w:val="009A6F5E"/>
    <w:rsid w:val="009B138A"/>
    <w:rsid w:val="009B18AD"/>
    <w:rsid w:val="009B1DC5"/>
    <w:rsid w:val="009B22A3"/>
    <w:rsid w:val="009B2765"/>
    <w:rsid w:val="009B2D79"/>
    <w:rsid w:val="009B41A4"/>
    <w:rsid w:val="009B5436"/>
    <w:rsid w:val="009B6FA7"/>
    <w:rsid w:val="009B71D7"/>
    <w:rsid w:val="009B73CF"/>
    <w:rsid w:val="009B75DF"/>
    <w:rsid w:val="009B7CE6"/>
    <w:rsid w:val="009C03D8"/>
    <w:rsid w:val="009C19C5"/>
    <w:rsid w:val="009C1CA5"/>
    <w:rsid w:val="009C2DD2"/>
    <w:rsid w:val="009C3974"/>
    <w:rsid w:val="009C3C40"/>
    <w:rsid w:val="009C5093"/>
    <w:rsid w:val="009C5648"/>
    <w:rsid w:val="009C6963"/>
    <w:rsid w:val="009C6F9A"/>
    <w:rsid w:val="009C7884"/>
    <w:rsid w:val="009D0EA0"/>
    <w:rsid w:val="009D1E3E"/>
    <w:rsid w:val="009D1F65"/>
    <w:rsid w:val="009D23D7"/>
    <w:rsid w:val="009D271A"/>
    <w:rsid w:val="009D2900"/>
    <w:rsid w:val="009D38B1"/>
    <w:rsid w:val="009D39AA"/>
    <w:rsid w:val="009D3CC6"/>
    <w:rsid w:val="009D3DCA"/>
    <w:rsid w:val="009D569F"/>
    <w:rsid w:val="009D56EE"/>
    <w:rsid w:val="009D59FC"/>
    <w:rsid w:val="009D5AF0"/>
    <w:rsid w:val="009D6A68"/>
    <w:rsid w:val="009D733B"/>
    <w:rsid w:val="009D736A"/>
    <w:rsid w:val="009E0CB0"/>
    <w:rsid w:val="009E12AC"/>
    <w:rsid w:val="009E1F64"/>
    <w:rsid w:val="009E2D30"/>
    <w:rsid w:val="009E3B59"/>
    <w:rsid w:val="009E465F"/>
    <w:rsid w:val="009E46AC"/>
    <w:rsid w:val="009E4797"/>
    <w:rsid w:val="009E4C95"/>
    <w:rsid w:val="009E606E"/>
    <w:rsid w:val="009E6415"/>
    <w:rsid w:val="009E64F0"/>
    <w:rsid w:val="009E6F84"/>
    <w:rsid w:val="009E70E7"/>
    <w:rsid w:val="009E7FB8"/>
    <w:rsid w:val="009F09E5"/>
    <w:rsid w:val="009F1E44"/>
    <w:rsid w:val="009F2A68"/>
    <w:rsid w:val="009F3480"/>
    <w:rsid w:val="009F4414"/>
    <w:rsid w:val="009F4E3E"/>
    <w:rsid w:val="009F5F59"/>
    <w:rsid w:val="009F6B6E"/>
    <w:rsid w:val="00A01178"/>
    <w:rsid w:val="00A01C00"/>
    <w:rsid w:val="00A020CA"/>
    <w:rsid w:val="00A02108"/>
    <w:rsid w:val="00A02373"/>
    <w:rsid w:val="00A02EB1"/>
    <w:rsid w:val="00A02FCE"/>
    <w:rsid w:val="00A039E1"/>
    <w:rsid w:val="00A03C95"/>
    <w:rsid w:val="00A04737"/>
    <w:rsid w:val="00A04779"/>
    <w:rsid w:val="00A04786"/>
    <w:rsid w:val="00A05D09"/>
    <w:rsid w:val="00A06635"/>
    <w:rsid w:val="00A072F8"/>
    <w:rsid w:val="00A1102E"/>
    <w:rsid w:val="00A11A3D"/>
    <w:rsid w:val="00A11AB2"/>
    <w:rsid w:val="00A11DFE"/>
    <w:rsid w:val="00A12252"/>
    <w:rsid w:val="00A1268E"/>
    <w:rsid w:val="00A12F3F"/>
    <w:rsid w:val="00A13472"/>
    <w:rsid w:val="00A144C1"/>
    <w:rsid w:val="00A15F23"/>
    <w:rsid w:val="00A15FB6"/>
    <w:rsid w:val="00A163D6"/>
    <w:rsid w:val="00A1644B"/>
    <w:rsid w:val="00A166AF"/>
    <w:rsid w:val="00A16A89"/>
    <w:rsid w:val="00A16E79"/>
    <w:rsid w:val="00A16F10"/>
    <w:rsid w:val="00A203F3"/>
    <w:rsid w:val="00A2198B"/>
    <w:rsid w:val="00A22487"/>
    <w:rsid w:val="00A22564"/>
    <w:rsid w:val="00A22714"/>
    <w:rsid w:val="00A231BD"/>
    <w:rsid w:val="00A23EBB"/>
    <w:rsid w:val="00A240BF"/>
    <w:rsid w:val="00A24131"/>
    <w:rsid w:val="00A24A78"/>
    <w:rsid w:val="00A24DA3"/>
    <w:rsid w:val="00A250C5"/>
    <w:rsid w:val="00A25104"/>
    <w:rsid w:val="00A2579C"/>
    <w:rsid w:val="00A25B5C"/>
    <w:rsid w:val="00A25E79"/>
    <w:rsid w:val="00A2626F"/>
    <w:rsid w:val="00A26D59"/>
    <w:rsid w:val="00A27272"/>
    <w:rsid w:val="00A2796E"/>
    <w:rsid w:val="00A27A74"/>
    <w:rsid w:val="00A27DC8"/>
    <w:rsid w:val="00A30953"/>
    <w:rsid w:val="00A311DD"/>
    <w:rsid w:val="00A31B5D"/>
    <w:rsid w:val="00A31F56"/>
    <w:rsid w:val="00A333E8"/>
    <w:rsid w:val="00A339F9"/>
    <w:rsid w:val="00A33EF5"/>
    <w:rsid w:val="00A34783"/>
    <w:rsid w:val="00A359AF"/>
    <w:rsid w:val="00A366B4"/>
    <w:rsid w:val="00A36F05"/>
    <w:rsid w:val="00A374C6"/>
    <w:rsid w:val="00A37641"/>
    <w:rsid w:val="00A37DAF"/>
    <w:rsid w:val="00A40927"/>
    <w:rsid w:val="00A40B29"/>
    <w:rsid w:val="00A415F4"/>
    <w:rsid w:val="00A41F61"/>
    <w:rsid w:val="00A424D5"/>
    <w:rsid w:val="00A4317B"/>
    <w:rsid w:val="00A43732"/>
    <w:rsid w:val="00A44A94"/>
    <w:rsid w:val="00A45213"/>
    <w:rsid w:val="00A45241"/>
    <w:rsid w:val="00A456C0"/>
    <w:rsid w:val="00A45C2F"/>
    <w:rsid w:val="00A46B5D"/>
    <w:rsid w:val="00A472F8"/>
    <w:rsid w:val="00A4791E"/>
    <w:rsid w:val="00A47E28"/>
    <w:rsid w:val="00A47E34"/>
    <w:rsid w:val="00A510E9"/>
    <w:rsid w:val="00A51113"/>
    <w:rsid w:val="00A5259D"/>
    <w:rsid w:val="00A52A62"/>
    <w:rsid w:val="00A5317C"/>
    <w:rsid w:val="00A54419"/>
    <w:rsid w:val="00A5490F"/>
    <w:rsid w:val="00A54B74"/>
    <w:rsid w:val="00A54C03"/>
    <w:rsid w:val="00A55A2E"/>
    <w:rsid w:val="00A56298"/>
    <w:rsid w:val="00A56595"/>
    <w:rsid w:val="00A56B97"/>
    <w:rsid w:val="00A56BE9"/>
    <w:rsid w:val="00A57763"/>
    <w:rsid w:val="00A57C65"/>
    <w:rsid w:val="00A60420"/>
    <w:rsid w:val="00A60AC9"/>
    <w:rsid w:val="00A60FC6"/>
    <w:rsid w:val="00A620B7"/>
    <w:rsid w:val="00A623C6"/>
    <w:rsid w:val="00A62D25"/>
    <w:rsid w:val="00A63699"/>
    <w:rsid w:val="00A63C3E"/>
    <w:rsid w:val="00A63E24"/>
    <w:rsid w:val="00A646DB"/>
    <w:rsid w:val="00A64DE9"/>
    <w:rsid w:val="00A64E73"/>
    <w:rsid w:val="00A6610D"/>
    <w:rsid w:val="00A669AB"/>
    <w:rsid w:val="00A670C8"/>
    <w:rsid w:val="00A6769D"/>
    <w:rsid w:val="00A677FC"/>
    <w:rsid w:val="00A704B2"/>
    <w:rsid w:val="00A70B59"/>
    <w:rsid w:val="00A70DB3"/>
    <w:rsid w:val="00A71223"/>
    <w:rsid w:val="00A712CF"/>
    <w:rsid w:val="00A713AE"/>
    <w:rsid w:val="00A71838"/>
    <w:rsid w:val="00A724ED"/>
    <w:rsid w:val="00A72B65"/>
    <w:rsid w:val="00A730CF"/>
    <w:rsid w:val="00A73346"/>
    <w:rsid w:val="00A73709"/>
    <w:rsid w:val="00A7377A"/>
    <w:rsid w:val="00A756D7"/>
    <w:rsid w:val="00A7588B"/>
    <w:rsid w:val="00A76D91"/>
    <w:rsid w:val="00A77924"/>
    <w:rsid w:val="00A80041"/>
    <w:rsid w:val="00A805E3"/>
    <w:rsid w:val="00A80832"/>
    <w:rsid w:val="00A80950"/>
    <w:rsid w:val="00A819F2"/>
    <w:rsid w:val="00A81E6B"/>
    <w:rsid w:val="00A82084"/>
    <w:rsid w:val="00A82235"/>
    <w:rsid w:val="00A82556"/>
    <w:rsid w:val="00A82C25"/>
    <w:rsid w:val="00A832F6"/>
    <w:rsid w:val="00A84436"/>
    <w:rsid w:val="00A846A4"/>
    <w:rsid w:val="00A8501A"/>
    <w:rsid w:val="00A85166"/>
    <w:rsid w:val="00A85626"/>
    <w:rsid w:val="00A85683"/>
    <w:rsid w:val="00A85B70"/>
    <w:rsid w:val="00A85CF4"/>
    <w:rsid w:val="00A86620"/>
    <w:rsid w:val="00A87126"/>
    <w:rsid w:val="00A87CFA"/>
    <w:rsid w:val="00A9194B"/>
    <w:rsid w:val="00A92ED5"/>
    <w:rsid w:val="00A93804"/>
    <w:rsid w:val="00A93815"/>
    <w:rsid w:val="00A939EE"/>
    <w:rsid w:val="00A93FD9"/>
    <w:rsid w:val="00A93FE0"/>
    <w:rsid w:val="00A94790"/>
    <w:rsid w:val="00A94C63"/>
    <w:rsid w:val="00A95301"/>
    <w:rsid w:val="00A95436"/>
    <w:rsid w:val="00A9640F"/>
    <w:rsid w:val="00A969F9"/>
    <w:rsid w:val="00A97413"/>
    <w:rsid w:val="00A9781C"/>
    <w:rsid w:val="00A97D2C"/>
    <w:rsid w:val="00AA0141"/>
    <w:rsid w:val="00AA0B9A"/>
    <w:rsid w:val="00AA1254"/>
    <w:rsid w:val="00AA1391"/>
    <w:rsid w:val="00AA13A4"/>
    <w:rsid w:val="00AA1F61"/>
    <w:rsid w:val="00AA222C"/>
    <w:rsid w:val="00AA23F4"/>
    <w:rsid w:val="00AA3DDE"/>
    <w:rsid w:val="00AA4245"/>
    <w:rsid w:val="00AA4B6C"/>
    <w:rsid w:val="00AA63B8"/>
    <w:rsid w:val="00AA79F8"/>
    <w:rsid w:val="00AA7CFA"/>
    <w:rsid w:val="00AB16C6"/>
    <w:rsid w:val="00AB199B"/>
    <w:rsid w:val="00AB22F8"/>
    <w:rsid w:val="00AB24E1"/>
    <w:rsid w:val="00AB2833"/>
    <w:rsid w:val="00AB29E7"/>
    <w:rsid w:val="00AB2A0B"/>
    <w:rsid w:val="00AB2A42"/>
    <w:rsid w:val="00AB2B43"/>
    <w:rsid w:val="00AB3CA3"/>
    <w:rsid w:val="00AB3F4B"/>
    <w:rsid w:val="00AB447D"/>
    <w:rsid w:val="00AB4794"/>
    <w:rsid w:val="00AB61ED"/>
    <w:rsid w:val="00AB6363"/>
    <w:rsid w:val="00AB6AE4"/>
    <w:rsid w:val="00AB7038"/>
    <w:rsid w:val="00AB7372"/>
    <w:rsid w:val="00AB7F78"/>
    <w:rsid w:val="00AC0212"/>
    <w:rsid w:val="00AC069A"/>
    <w:rsid w:val="00AC0EF4"/>
    <w:rsid w:val="00AC103C"/>
    <w:rsid w:val="00AC1516"/>
    <w:rsid w:val="00AC17A7"/>
    <w:rsid w:val="00AC220F"/>
    <w:rsid w:val="00AC2598"/>
    <w:rsid w:val="00AC25C2"/>
    <w:rsid w:val="00AC25E2"/>
    <w:rsid w:val="00AC2C42"/>
    <w:rsid w:val="00AC2D51"/>
    <w:rsid w:val="00AC2F17"/>
    <w:rsid w:val="00AC3EFD"/>
    <w:rsid w:val="00AC4228"/>
    <w:rsid w:val="00AC44EC"/>
    <w:rsid w:val="00AC4575"/>
    <w:rsid w:val="00AC51AA"/>
    <w:rsid w:val="00AC525D"/>
    <w:rsid w:val="00AC5287"/>
    <w:rsid w:val="00AC55EB"/>
    <w:rsid w:val="00AC5E7D"/>
    <w:rsid w:val="00AC63BE"/>
    <w:rsid w:val="00AC740E"/>
    <w:rsid w:val="00AD110F"/>
    <w:rsid w:val="00AD18AB"/>
    <w:rsid w:val="00AD2FA8"/>
    <w:rsid w:val="00AD3372"/>
    <w:rsid w:val="00AD3C4F"/>
    <w:rsid w:val="00AD48B2"/>
    <w:rsid w:val="00AD4BCA"/>
    <w:rsid w:val="00AD5B02"/>
    <w:rsid w:val="00AD5D27"/>
    <w:rsid w:val="00AD5F50"/>
    <w:rsid w:val="00AD606A"/>
    <w:rsid w:val="00AD6387"/>
    <w:rsid w:val="00AD669B"/>
    <w:rsid w:val="00AD7078"/>
    <w:rsid w:val="00AD7157"/>
    <w:rsid w:val="00AE021E"/>
    <w:rsid w:val="00AE13D5"/>
    <w:rsid w:val="00AE1FD4"/>
    <w:rsid w:val="00AE2584"/>
    <w:rsid w:val="00AE2EDD"/>
    <w:rsid w:val="00AE4A76"/>
    <w:rsid w:val="00AE561D"/>
    <w:rsid w:val="00AE644C"/>
    <w:rsid w:val="00AE717C"/>
    <w:rsid w:val="00AE7A52"/>
    <w:rsid w:val="00AF0598"/>
    <w:rsid w:val="00AF0AFD"/>
    <w:rsid w:val="00AF0BC1"/>
    <w:rsid w:val="00AF0F6A"/>
    <w:rsid w:val="00AF0FDB"/>
    <w:rsid w:val="00AF23F0"/>
    <w:rsid w:val="00AF291D"/>
    <w:rsid w:val="00AF2C42"/>
    <w:rsid w:val="00AF350D"/>
    <w:rsid w:val="00AF397C"/>
    <w:rsid w:val="00AF435E"/>
    <w:rsid w:val="00AF479B"/>
    <w:rsid w:val="00AF4A88"/>
    <w:rsid w:val="00AF50EF"/>
    <w:rsid w:val="00AF523A"/>
    <w:rsid w:val="00AF5410"/>
    <w:rsid w:val="00AF5474"/>
    <w:rsid w:val="00AF6253"/>
    <w:rsid w:val="00AF6CAE"/>
    <w:rsid w:val="00AF6E9B"/>
    <w:rsid w:val="00AF7074"/>
    <w:rsid w:val="00AF7185"/>
    <w:rsid w:val="00AF771A"/>
    <w:rsid w:val="00AF7BF0"/>
    <w:rsid w:val="00B0074B"/>
    <w:rsid w:val="00B01438"/>
    <w:rsid w:val="00B01AB6"/>
    <w:rsid w:val="00B01AC9"/>
    <w:rsid w:val="00B01B67"/>
    <w:rsid w:val="00B01D8F"/>
    <w:rsid w:val="00B03036"/>
    <w:rsid w:val="00B033E8"/>
    <w:rsid w:val="00B04F14"/>
    <w:rsid w:val="00B05290"/>
    <w:rsid w:val="00B054EF"/>
    <w:rsid w:val="00B0633D"/>
    <w:rsid w:val="00B070B6"/>
    <w:rsid w:val="00B07FD8"/>
    <w:rsid w:val="00B1003E"/>
    <w:rsid w:val="00B1046D"/>
    <w:rsid w:val="00B1090A"/>
    <w:rsid w:val="00B10F6D"/>
    <w:rsid w:val="00B11844"/>
    <w:rsid w:val="00B11903"/>
    <w:rsid w:val="00B11DEC"/>
    <w:rsid w:val="00B11E06"/>
    <w:rsid w:val="00B135FF"/>
    <w:rsid w:val="00B1473E"/>
    <w:rsid w:val="00B14854"/>
    <w:rsid w:val="00B14B98"/>
    <w:rsid w:val="00B156F7"/>
    <w:rsid w:val="00B15B31"/>
    <w:rsid w:val="00B16159"/>
    <w:rsid w:val="00B17B5F"/>
    <w:rsid w:val="00B2049A"/>
    <w:rsid w:val="00B20AF9"/>
    <w:rsid w:val="00B20CB5"/>
    <w:rsid w:val="00B210F5"/>
    <w:rsid w:val="00B218D0"/>
    <w:rsid w:val="00B21C40"/>
    <w:rsid w:val="00B21E74"/>
    <w:rsid w:val="00B226BD"/>
    <w:rsid w:val="00B22A26"/>
    <w:rsid w:val="00B23455"/>
    <w:rsid w:val="00B237F1"/>
    <w:rsid w:val="00B23EF6"/>
    <w:rsid w:val="00B24920"/>
    <w:rsid w:val="00B24AE9"/>
    <w:rsid w:val="00B24F98"/>
    <w:rsid w:val="00B25DA5"/>
    <w:rsid w:val="00B260C6"/>
    <w:rsid w:val="00B26172"/>
    <w:rsid w:val="00B26EBC"/>
    <w:rsid w:val="00B273EB"/>
    <w:rsid w:val="00B27768"/>
    <w:rsid w:val="00B30294"/>
    <w:rsid w:val="00B3029F"/>
    <w:rsid w:val="00B3056D"/>
    <w:rsid w:val="00B30CB1"/>
    <w:rsid w:val="00B3176E"/>
    <w:rsid w:val="00B32575"/>
    <w:rsid w:val="00B33DAA"/>
    <w:rsid w:val="00B3401B"/>
    <w:rsid w:val="00B35523"/>
    <w:rsid w:val="00B35928"/>
    <w:rsid w:val="00B3624F"/>
    <w:rsid w:val="00B36863"/>
    <w:rsid w:val="00B370B1"/>
    <w:rsid w:val="00B3766B"/>
    <w:rsid w:val="00B37EA9"/>
    <w:rsid w:val="00B4128B"/>
    <w:rsid w:val="00B4135A"/>
    <w:rsid w:val="00B41C20"/>
    <w:rsid w:val="00B41D41"/>
    <w:rsid w:val="00B42188"/>
    <w:rsid w:val="00B423E0"/>
    <w:rsid w:val="00B4278B"/>
    <w:rsid w:val="00B42A86"/>
    <w:rsid w:val="00B42C01"/>
    <w:rsid w:val="00B43035"/>
    <w:rsid w:val="00B43281"/>
    <w:rsid w:val="00B434B4"/>
    <w:rsid w:val="00B43680"/>
    <w:rsid w:val="00B438C9"/>
    <w:rsid w:val="00B43928"/>
    <w:rsid w:val="00B451D5"/>
    <w:rsid w:val="00B45432"/>
    <w:rsid w:val="00B45702"/>
    <w:rsid w:val="00B458C9"/>
    <w:rsid w:val="00B46CDA"/>
    <w:rsid w:val="00B4700B"/>
    <w:rsid w:val="00B500AD"/>
    <w:rsid w:val="00B50287"/>
    <w:rsid w:val="00B50311"/>
    <w:rsid w:val="00B505E0"/>
    <w:rsid w:val="00B510D2"/>
    <w:rsid w:val="00B519A2"/>
    <w:rsid w:val="00B51F40"/>
    <w:rsid w:val="00B5265E"/>
    <w:rsid w:val="00B527B2"/>
    <w:rsid w:val="00B5366C"/>
    <w:rsid w:val="00B53C9D"/>
    <w:rsid w:val="00B54CDB"/>
    <w:rsid w:val="00B54D7E"/>
    <w:rsid w:val="00B556F9"/>
    <w:rsid w:val="00B56DEE"/>
    <w:rsid w:val="00B57984"/>
    <w:rsid w:val="00B57C1B"/>
    <w:rsid w:val="00B60156"/>
    <w:rsid w:val="00B60379"/>
    <w:rsid w:val="00B60597"/>
    <w:rsid w:val="00B605F0"/>
    <w:rsid w:val="00B6099D"/>
    <w:rsid w:val="00B6183F"/>
    <w:rsid w:val="00B61FC0"/>
    <w:rsid w:val="00B62614"/>
    <w:rsid w:val="00B63503"/>
    <w:rsid w:val="00B63FF5"/>
    <w:rsid w:val="00B644EE"/>
    <w:rsid w:val="00B655F5"/>
    <w:rsid w:val="00B65ED6"/>
    <w:rsid w:val="00B665DD"/>
    <w:rsid w:val="00B66959"/>
    <w:rsid w:val="00B70277"/>
    <w:rsid w:val="00B70884"/>
    <w:rsid w:val="00B70950"/>
    <w:rsid w:val="00B70DA7"/>
    <w:rsid w:val="00B7139A"/>
    <w:rsid w:val="00B71BC2"/>
    <w:rsid w:val="00B723AA"/>
    <w:rsid w:val="00B746D4"/>
    <w:rsid w:val="00B75DF1"/>
    <w:rsid w:val="00B76E9C"/>
    <w:rsid w:val="00B7709A"/>
    <w:rsid w:val="00B775B8"/>
    <w:rsid w:val="00B80268"/>
    <w:rsid w:val="00B80C4A"/>
    <w:rsid w:val="00B80D3F"/>
    <w:rsid w:val="00B820B3"/>
    <w:rsid w:val="00B821D3"/>
    <w:rsid w:val="00B836B5"/>
    <w:rsid w:val="00B84172"/>
    <w:rsid w:val="00B84EC6"/>
    <w:rsid w:val="00B8504E"/>
    <w:rsid w:val="00B850D3"/>
    <w:rsid w:val="00B85582"/>
    <w:rsid w:val="00B85A3E"/>
    <w:rsid w:val="00B86197"/>
    <w:rsid w:val="00B862D8"/>
    <w:rsid w:val="00B908B0"/>
    <w:rsid w:val="00B9164F"/>
    <w:rsid w:val="00B919B3"/>
    <w:rsid w:val="00B921BA"/>
    <w:rsid w:val="00B92BBC"/>
    <w:rsid w:val="00B9316B"/>
    <w:rsid w:val="00B93274"/>
    <w:rsid w:val="00B933AA"/>
    <w:rsid w:val="00B93B07"/>
    <w:rsid w:val="00B93EBC"/>
    <w:rsid w:val="00B94A44"/>
    <w:rsid w:val="00B950F0"/>
    <w:rsid w:val="00B95302"/>
    <w:rsid w:val="00B954FF"/>
    <w:rsid w:val="00B95566"/>
    <w:rsid w:val="00B957F8"/>
    <w:rsid w:val="00B96570"/>
    <w:rsid w:val="00B9764E"/>
    <w:rsid w:val="00B97E8E"/>
    <w:rsid w:val="00BA0736"/>
    <w:rsid w:val="00BA0F1D"/>
    <w:rsid w:val="00BA12F7"/>
    <w:rsid w:val="00BA1BCA"/>
    <w:rsid w:val="00BA2302"/>
    <w:rsid w:val="00BA29A0"/>
    <w:rsid w:val="00BA2AAF"/>
    <w:rsid w:val="00BA3CCB"/>
    <w:rsid w:val="00BA4363"/>
    <w:rsid w:val="00BA4683"/>
    <w:rsid w:val="00BA47BC"/>
    <w:rsid w:val="00BA4AAB"/>
    <w:rsid w:val="00BA4AF9"/>
    <w:rsid w:val="00BA6096"/>
    <w:rsid w:val="00BA614B"/>
    <w:rsid w:val="00BA63FC"/>
    <w:rsid w:val="00BA669E"/>
    <w:rsid w:val="00BA716A"/>
    <w:rsid w:val="00BA722C"/>
    <w:rsid w:val="00BB00D7"/>
    <w:rsid w:val="00BB02BA"/>
    <w:rsid w:val="00BB0973"/>
    <w:rsid w:val="00BB0DFF"/>
    <w:rsid w:val="00BB17F1"/>
    <w:rsid w:val="00BB1BBD"/>
    <w:rsid w:val="00BB1E48"/>
    <w:rsid w:val="00BB2EB2"/>
    <w:rsid w:val="00BB2FB8"/>
    <w:rsid w:val="00BB3B1A"/>
    <w:rsid w:val="00BB4201"/>
    <w:rsid w:val="00BB4447"/>
    <w:rsid w:val="00BB556B"/>
    <w:rsid w:val="00BB5F4B"/>
    <w:rsid w:val="00BB5FA8"/>
    <w:rsid w:val="00BC128A"/>
    <w:rsid w:val="00BC1BFB"/>
    <w:rsid w:val="00BC2803"/>
    <w:rsid w:val="00BC2913"/>
    <w:rsid w:val="00BC3A5C"/>
    <w:rsid w:val="00BC44C6"/>
    <w:rsid w:val="00BC4B07"/>
    <w:rsid w:val="00BC5150"/>
    <w:rsid w:val="00BC5312"/>
    <w:rsid w:val="00BC55CC"/>
    <w:rsid w:val="00BC59A1"/>
    <w:rsid w:val="00BC5CCC"/>
    <w:rsid w:val="00BC5F35"/>
    <w:rsid w:val="00BC6204"/>
    <w:rsid w:val="00BC6CEF"/>
    <w:rsid w:val="00BC71B6"/>
    <w:rsid w:val="00BC7BD1"/>
    <w:rsid w:val="00BD033B"/>
    <w:rsid w:val="00BD07A3"/>
    <w:rsid w:val="00BD1E66"/>
    <w:rsid w:val="00BD412C"/>
    <w:rsid w:val="00BD4C3F"/>
    <w:rsid w:val="00BD4CB2"/>
    <w:rsid w:val="00BD570E"/>
    <w:rsid w:val="00BD62D5"/>
    <w:rsid w:val="00BD6F4D"/>
    <w:rsid w:val="00BD7094"/>
    <w:rsid w:val="00BD7189"/>
    <w:rsid w:val="00BD7FE2"/>
    <w:rsid w:val="00BE069D"/>
    <w:rsid w:val="00BE0C0C"/>
    <w:rsid w:val="00BE0E32"/>
    <w:rsid w:val="00BE1D2E"/>
    <w:rsid w:val="00BE2964"/>
    <w:rsid w:val="00BE29DC"/>
    <w:rsid w:val="00BE2B37"/>
    <w:rsid w:val="00BE2BF1"/>
    <w:rsid w:val="00BE3625"/>
    <w:rsid w:val="00BE37EC"/>
    <w:rsid w:val="00BE3FB7"/>
    <w:rsid w:val="00BE409D"/>
    <w:rsid w:val="00BE451B"/>
    <w:rsid w:val="00BE4B53"/>
    <w:rsid w:val="00BE4DFD"/>
    <w:rsid w:val="00BE56AD"/>
    <w:rsid w:val="00BE5AB6"/>
    <w:rsid w:val="00BE5DD1"/>
    <w:rsid w:val="00BE5E12"/>
    <w:rsid w:val="00BE60AA"/>
    <w:rsid w:val="00BE68E5"/>
    <w:rsid w:val="00BE6F14"/>
    <w:rsid w:val="00BE6F42"/>
    <w:rsid w:val="00BF01AE"/>
    <w:rsid w:val="00BF0BE1"/>
    <w:rsid w:val="00BF0C84"/>
    <w:rsid w:val="00BF0FFC"/>
    <w:rsid w:val="00BF257E"/>
    <w:rsid w:val="00BF3B39"/>
    <w:rsid w:val="00BF3B8B"/>
    <w:rsid w:val="00BF402B"/>
    <w:rsid w:val="00BF4BAA"/>
    <w:rsid w:val="00BF5DFE"/>
    <w:rsid w:val="00BF5F53"/>
    <w:rsid w:val="00BF6CCB"/>
    <w:rsid w:val="00BF792D"/>
    <w:rsid w:val="00BF7C0E"/>
    <w:rsid w:val="00C003A7"/>
    <w:rsid w:val="00C00600"/>
    <w:rsid w:val="00C013D3"/>
    <w:rsid w:val="00C01546"/>
    <w:rsid w:val="00C018B6"/>
    <w:rsid w:val="00C022BE"/>
    <w:rsid w:val="00C028A6"/>
    <w:rsid w:val="00C02BB4"/>
    <w:rsid w:val="00C02C40"/>
    <w:rsid w:val="00C04034"/>
    <w:rsid w:val="00C041B1"/>
    <w:rsid w:val="00C04BFC"/>
    <w:rsid w:val="00C04CF0"/>
    <w:rsid w:val="00C05630"/>
    <w:rsid w:val="00C061CF"/>
    <w:rsid w:val="00C06D7D"/>
    <w:rsid w:val="00C06F72"/>
    <w:rsid w:val="00C06FC9"/>
    <w:rsid w:val="00C074F9"/>
    <w:rsid w:val="00C105C2"/>
    <w:rsid w:val="00C10D9E"/>
    <w:rsid w:val="00C10E4F"/>
    <w:rsid w:val="00C11305"/>
    <w:rsid w:val="00C11BF2"/>
    <w:rsid w:val="00C11C3A"/>
    <w:rsid w:val="00C11CBD"/>
    <w:rsid w:val="00C11E7D"/>
    <w:rsid w:val="00C1245C"/>
    <w:rsid w:val="00C12E93"/>
    <w:rsid w:val="00C132F5"/>
    <w:rsid w:val="00C137BE"/>
    <w:rsid w:val="00C13F70"/>
    <w:rsid w:val="00C14339"/>
    <w:rsid w:val="00C14E5E"/>
    <w:rsid w:val="00C156A9"/>
    <w:rsid w:val="00C15FD1"/>
    <w:rsid w:val="00C16D0C"/>
    <w:rsid w:val="00C17D4B"/>
    <w:rsid w:val="00C20014"/>
    <w:rsid w:val="00C20C55"/>
    <w:rsid w:val="00C20EBB"/>
    <w:rsid w:val="00C211C5"/>
    <w:rsid w:val="00C21B99"/>
    <w:rsid w:val="00C21DFD"/>
    <w:rsid w:val="00C224AD"/>
    <w:rsid w:val="00C22A49"/>
    <w:rsid w:val="00C22BB2"/>
    <w:rsid w:val="00C23B08"/>
    <w:rsid w:val="00C23BE3"/>
    <w:rsid w:val="00C254FF"/>
    <w:rsid w:val="00C25C13"/>
    <w:rsid w:val="00C264FA"/>
    <w:rsid w:val="00C267FB"/>
    <w:rsid w:val="00C26915"/>
    <w:rsid w:val="00C27879"/>
    <w:rsid w:val="00C30718"/>
    <w:rsid w:val="00C308E2"/>
    <w:rsid w:val="00C30A84"/>
    <w:rsid w:val="00C31367"/>
    <w:rsid w:val="00C31448"/>
    <w:rsid w:val="00C31D41"/>
    <w:rsid w:val="00C323AD"/>
    <w:rsid w:val="00C33D45"/>
    <w:rsid w:val="00C34BBB"/>
    <w:rsid w:val="00C34CD3"/>
    <w:rsid w:val="00C34FD9"/>
    <w:rsid w:val="00C35187"/>
    <w:rsid w:val="00C362BF"/>
    <w:rsid w:val="00C36342"/>
    <w:rsid w:val="00C3749A"/>
    <w:rsid w:val="00C37509"/>
    <w:rsid w:val="00C37C2D"/>
    <w:rsid w:val="00C37D10"/>
    <w:rsid w:val="00C40156"/>
    <w:rsid w:val="00C40577"/>
    <w:rsid w:val="00C40BD6"/>
    <w:rsid w:val="00C41294"/>
    <w:rsid w:val="00C41D24"/>
    <w:rsid w:val="00C41D70"/>
    <w:rsid w:val="00C41E3E"/>
    <w:rsid w:val="00C424FE"/>
    <w:rsid w:val="00C425BD"/>
    <w:rsid w:val="00C42CF0"/>
    <w:rsid w:val="00C43052"/>
    <w:rsid w:val="00C43199"/>
    <w:rsid w:val="00C43AA2"/>
    <w:rsid w:val="00C43B72"/>
    <w:rsid w:val="00C44036"/>
    <w:rsid w:val="00C441DE"/>
    <w:rsid w:val="00C454E3"/>
    <w:rsid w:val="00C46228"/>
    <w:rsid w:val="00C46972"/>
    <w:rsid w:val="00C472EF"/>
    <w:rsid w:val="00C4753C"/>
    <w:rsid w:val="00C47607"/>
    <w:rsid w:val="00C50E38"/>
    <w:rsid w:val="00C50E43"/>
    <w:rsid w:val="00C511AD"/>
    <w:rsid w:val="00C518FF"/>
    <w:rsid w:val="00C52025"/>
    <w:rsid w:val="00C521F5"/>
    <w:rsid w:val="00C52A60"/>
    <w:rsid w:val="00C52ABF"/>
    <w:rsid w:val="00C52E6E"/>
    <w:rsid w:val="00C539A2"/>
    <w:rsid w:val="00C539AD"/>
    <w:rsid w:val="00C53A8F"/>
    <w:rsid w:val="00C5494B"/>
    <w:rsid w:val="00C55496"/>
    <w:rsid w:val="00C55847"/>
    <w:rsid w:val="00C55B01"/>
    <w:rsid w:val="00C567AB"/>
    <w:rsid w:val="00C576A5"/>
    <w:rsid w:val="00C5791B"/>
    <w:rsid w:val="00C57C51"/>
    <w:rsid w:val="00C6014A"/>
    <w:rsid w:val="00C60601"/>
    <w:rsid w:val="00C60CD7"/>
    <w:rsid w:val="00C611FC"/>
    <w:rsid w:val="00C61425"/>
    <w:rsid w:val="00C61D70"/>
    <w:rsid w:val="00C62676"/>
    <w:rsid w:val="00C67228"/>
    <w:rsid w:val="00C67D9F"/>
    <w:rsid w:val="00C67E92"/>
    <w:rsid w:val="00C7075F"/>
    <w:rsid w:val="00C70C41"/>
    <w:rsid w:val="00C7107C"/>
    <w:rsid w:val="00C718AA"/>
    <w:rsid w:val="00C7296E"/>
    <w:rsid w:val="00C73246"/>
    <w:rsid w:val="00C73D3C"/>
    <w:rsid w:val="00C7418D"/>
    <w:rsid w:val="00C74A65"/>
    <w:rsid w:val="00C75067"/>
    <w:rsid w:val="00C751B4"/>
    <w:rsid w:val="00C752D6"/>
    <w:rsid w:val="00C756F5"/>
    <w:rsid w:val="00C75F21"/>
    <w:rsid w:val="00C760A0"/>
    <w:rsid w:val="00C762E0"/>
    <w:rsid w:val="00C7663E"/>
    <w:rsid w:val="00C77B66"/>
    <w:rsid w:val="00C77CF5"/>
    <w:rsid w:val="00C807D8"/>
    <w:rsid w:val="00C8168F"/>
    <w:rsid w:val="00C816E3"/>
    <w:rsid w:val="00C8256D"/>
    <w:rsid w:val="00C825FF"/>
    <w:rsid w:val="00C82FF9"/>
    <w:rsid w:val="00C8381E"/>
    <w:rsid w:val="00C83860"/>
    <w:rsid w:val="00C84573"/>
    <w:rsid w:val="00C8483E"/>
    <w:rsid w:val="00C849D9"/>
    <w:rsid w:val="00C84C25"/>
    <w:rsid w:val="00C8641F"/>
    <w:rsid w:val="00C87AED"/>
    <w:rsid w:val="00C87FF4"/>
    <w:rsid w:val="00C90917"/>
    <w:rsid w:val="00C9111A"/>
    <w:rsid w:val="00C912EF"/>
    <w:rsid w:val="00C91430"/>
    <w:rsid w:val="00C917C0"/>
    <w:rsid w:val="00C919C6"/>
    <w:rsid w:val="00C92889"/>
    <w:rsid w:val="00C928F6"/>
    <w:rsid w:val="00C93E7B"/>
    <w:rsid w:val="00C94EE3"/>
    <w:rsid w:val="00C95979"/>
    <w:rsid w:val="00C967E1"/>
    <w:rsid w:val="00C97388"/>
    <w:rsid w:val="00C978FB"/>
    <w:rsid w:val="00C97B11"/>
    <w:rsid w:val="00C97D5C"/>
    <w:rsid w:val="00CA07A4"/>
    <w:rsid w:val="00CA1482"/>
    <w:rsid w:val="00CA1DE7"/>
    <w:rsid w:val="00CA262E"/>
    <w:rsid w:val="00CA2A0E"/>
    <w:rsid w:val="00CA35C7"/>
    <w:rsid w:val="00CA3E80"/>
    <w:rsid w:val="00CA4ED2"/>
    <w:rsid w:val="00CA5942"/>
    <w:rsid w:val="00CA5950"/>
    <w:rsid w:val="00CA5979"/>
    <w:rsid w:val="00CA5A62"/>
    <w:rsid w:val="00CA5BB7"/>
    <w:rsid w:val="00CA5BD0"/>
    <w:rsid w:val="00CA6FFE"/>
    <w:rsid w:val="00CA70D2"/>
    <w:rsid w:val="00CB0817"/>
    <w:rsid w:val="00CB1048"/>
    <w:rsid w:val="00CB18B7"/>
    <w:rsid w:val="00CB22CA"/>
    <w:rsid w:val="00CB248C"/>
    <w:rsid w:val="00CB2836"/>
    <w:rsid w:val="00CB376D"/>
    <w:rsid w:val="00CB3B91"/>
    <w:rsid w:val="00CB41B8"/>
    <w:rsid w:val="00CB45D2"/>
    <w:rsid w:val="00CB4B01"/>
    <w:rsid w:val="00CB5E78"/>
    <w:rsid w:val="00CB6DE1"/>
    <w:rsid w:val="00CB74BB"/>
    <w:rsid w:val="00CB7CE1"/>
    <w:rsid w:val="00CC0073"/>
    <w:rsid w:val="00CC096F"/>
    <w:rsid w:val="00CC131A"/>
    <w:rsid w:val="00CC1BC6"/>
    <w:rsid w:val="00CC1C82"/>
    <w:rsid w:val="00CC2268"/>
    <w:rsid w:val="00CC2BA5"/>
    <w:rsid w:val="00CC328F"/>
    <w:rsid w:val="00CC340A"/>
    <w:rsid w:val="00CC3F59"/>
    <w:rsid w:val="00CC4D5C"/>
    <w:rsid w:val="00CC589E"/>
    <w:rsid w:val="00CC6199"/>
    <w:rsid w:val="00CC6C6B"/>
    <w:rsid w:val="00CC7880"/>
    <w:rsid w:val="00CD0323"/>
    <w:rsid w:val="00CD0C8E"/>
    <w:rsid w:val="00CD19C5"/>
    <w:rsid w:val="00CD1DD7"/>
    <w:rsid w:val="00CD23E4"/>
    <w:rsid w:val="00CD29FD"/>
    <w:rsid w:val="00CD3283"/>
    <w:rsid w:val="00CD345D"/>
    <w:rsid w:val="00CD3636"/>
    <w:rsid w:val="00CD3ECC"/>
    <w:rsid w:val="00CD3F42"/>
    <w:rsid w:val="00CD514C"/>
    <w:rsid w:val="00CD5A97"/>
    <w:rsid w:val="00CD7319"/>
    <w:rsid w:val="00CD7DBF"/>
    <w:rsid w:val="00CD7E7A"/>
    <w:rsid w:val="00CE0B80"/>
    <w:rsid w:val="00CE3AF6"/>
    <w:rsid w:val="00CE4114"/>
    <w:rsid w:val="00CE55DC"/>
    <w:rsid w:val="00CE6B73"/>
    <w:rsid w:val="00CE6D2E"/>
    <w:rsid w:val="00CE74D5"/>
    <w:rsid w:val="00CE7920"/>
    <w:rsid w:val="00CF0343"/>
    <w:rsid w:val="00CF067F"/>
    <w:rsid w:val="00CF0888"/>
    <w:rsid w:val="00CF0DEA"/>
    <w:rsid w:val="00CF11BE"/>
    <w:rsid w:val="00CF158A"/>
    <w:rsid w:val="00CF1609"/>
    <w:rsid w:val="00CF17D0"/>
    <w:rsid w:val="00CF1974"/>
    <w:rsid w:val="00CF1A8F"/>
    <w:rsid w:val="00CF3386"/>
    <w:rsid w:val="00CF39E3"/>
    <w:rsid w:val="00CF41A9"/>
    <w:rsid w:val="00CF45A6"/>
    <w:rsid w:val="00CF4EE6"/>
    <w:rsid w:val="00CF51A9"/>
    <w:rsid w:val="00CF578D"/>
    <w:rsid w:val="00CF652F"/>
    <w:rsid w:val="00CF674E"/>
    <w:rsid w:val="00CF68EC"/>
    <w:rsid w:val="00CF6C72"/>
    <w:rsid w:val="00CF6CE2"/>
    <w:rsid w:val="00CF6F41"/>
    <w:rsid w:val="00CF718C"/>
    <w:rsid w:val="00CF72AA"/>
    <w:rsid w:val="00CF765A"/>
    <w:rsid w:val="00CF7B4A"/>
    <w:rsid w:val="00D01CC0"/>
    <w:rsid w:val="00D01E56"/>
    <w:rsid w:val="00D02440"/>
    <w:rsid w:val="00D033CD"/>
    <w:rsid w:val="00D04117"/>
    <w:rsid w:val="00D0485C"/>
    <w:rsid w:val="00D049AE"/>
    <w:rsid w:val="00D05246"/>
    <w:rsid w:val="00D06237"/>
    <w:rsid w:val="00D066EA"/>
    <w:rsid w:val="00D06E49"/>
    <w:rsid w:val="00D07D61"/>
    <w:rsid w:val="00D07E6C"/>
    <w:rsid w:val="00D102A1"/>
    <w:rsid w:val="00D10A48"/>
    <w:rsid w:val="00D111D4"/>
    <w:rsid w:val="00D11999"/>
    <w:rsid w:val="00D11C18"/>
    <w:rsid w:val="00D128C2"/>
    <w:rsid w:val="00D12DD8"/>
    <w:rsid w:val="00D12FF1"/>
    <w:rsid w:val="00D13C04"/>
    <w:rsid w:val="00D1472E"/>
    <w:rsid w:val="00D14C56"/>
    <w:rsid w:val="00D15629"/>
    <w:rsid w:val="00D15D64"/>
    <w:rsid w:val="00D164F9"/>
    <w:rsid w:val="00D20079"/>
    <w:rsid w:val="00D213B0"/>
    <w:rsid w:val="00D22614"/>
    <w:rsid w:val="00D2274A"/>
    <w:rsid w:val="00D228BB"/>
    <w:rsid w:val="00D233F9"/>
    <w:rsid w:val="00D234E2"/>
    <w:rsid w:val="00D23615"/>
    <w:rsid w:val="00D23DC4"/>
    <w:rsid w:val="00D23DF8"/>
    <w:rsid w:val="00D250A4"/>
    <w:rsid w:val="00D2527D"/>
    <w:rsid w:val="00D25963"/>
    <w:rsid w:val="00D264E4"/>
    <w:rsid w:val="00D265C3"/>
    <w:rsid w:val="00D26AAC"/>
    <w:rsid w:val="00D27423"/>
    <w:rsid w:val="00D27694"/>
    <w:rsid w:val="00D301D3"/>
    <w:rsid w:val="00D31268"/>
    <w:rsid w:val="00D31920"/>
    <w:rsid w:val="00D319A8"/>
    <w:rsid w:val="00D325A5"/>
    <w:rsid w:val="00D331ED"/>
    <w:rsid w:val="00D33539"/>
    <w:rsid w:val="00D338DA"/>
    <w:rsid w:val="00D34DD9"/>
    <w:rsid w:val="00D35976"/>
    <w:rsid w:val="00D361DF"/>
    <w:rsid w:val="00D36488"/>
    <w:rsid w:val="00D36A70"/>
    <w:rsid w:val="00D36AF0"/>
    <w:rsid w:val="00D3716D"/>
    <w:rsid w:val="00D40791"/>
    <w:rsid w:val="00D4085B"/>
    <w:rsid w:val="00D41002"/>
    <w:rsid w:val="00D41282"/>
    <w:rsid w:val="00D41C9E"/>
    <w:rsid w:val="00D42518"/>
    <w:rsid w:val="00D4288E"/>
    <w:rsid w:val="00D43017"/>
    <w:rsid w:val="00D43159"/>
    <w:rsid w:val="00D438FD"/>
    <w:rsid w:val="00D43D58"/>
    <w:rsid w:val="00D440DE"/>
    <w:rsid w:val="00D4428E"/>
    <w:rsid w:val="00D44CE5"/>
    <w:rsid w:val="00D44D07"/>
    <w:rsid w:val="00D453BC"/>
    <w:rsid w:val="00D456F6"/>
    <w:rsid w:val="00D45D29"/>
    <w:rsid w:val="00D46668"/>
    <w:rsid w:val="00D470BA"/>
    <w:rsid w:val="00D47458"/>
    <w:rsid w:val="00D47FFB"/>
    <w:rsid w:val="00D504A1"/>
    <w:rsid w:val="00D51053"/>
    <w:rsid w:val="00D5158C"/>
    <w:rsid w:val="00D518B2"/>
    <w:rsid w:val="00D5273D"/>
    <w:rsid w:val="00D5291C"/>
    <w:rsid w:val="00D52DE5"/>
    <w:rsid w:val="00D54F9B"/>
    <w:rsid w:val="00D55A17"/>
    <w:rsid w:val="00D55F44"/>
    <w:rsid w:val="00D5609E"/>
    <w:rsid w:val="00D5634C"/>
    <w:rsid w:val="00D56F0E"/>
    <w:rsid w:val="00D57074"/>
    <w:rsid w:val="00D57447"/>
    <w:rsid w:val="00D574D3"/>
    <w:rsid w:val="00D57BA8"/>
    <w:rsid w:val="00D60157"/>
    <w:rsid w:val="00D60899"/>
    <w:rsid w:val="00D614E8"/>
    <w:rsid w:val="00D61A9C"/>
    <w:rsid w:val="00D61F07"/>
    <w:rsid w:val="00D620D0"/>
    <w:rsid w:val="00D62EA7"/>
    <w:rsid w:val="00D6303C"/>
    <w:rsid w:val="00D63827"/>
    <w:rsid w:val="00D63FA0"/>
    <w:rsid w:val="00D64799"/>
    <w:rsid w:val="00D64A5E"/>
    <w:rsid w:val="00D65510"/>
    <w:rsid w:val="00D655BC"/>
    <w:rsid w:val="00D65A64"/>
    <w:rsid w:val="00D6693E"/>
    <w:rsid w:val="00D70CF9"/>
    <w:rsid w:val="00D71031"/>
    <w:rsid w:val="00D711E3"/>
    <w:rsid w:val="00D712E6"/>
    <w:rsid w:val="00D7162B"/>
    <w:rsid w:val="00D716E4"/>
    <w:rsid w:val="00D71CAD"/>
    <w:rsid w:val="00D72283"/>
    <w:rsid w:val="00D7284F"/>
    <w:rsid w:val="00D72A4E"/>
    <w:rsid w:val="00D73681"/>
    <w:rsid w:val="00D754CB"/>
    <w:rsid w:val="00D75C22"/>
    <w:rsid w:val="00D75D33"/>
    <w:rsid w:val="00D75D8A"/>
    <w:rsid w:val="00D766E9"/>
    <w:rsid w:val="00D76818"/>
    <w:rsid w:val="00D776C0"/>
    <w:rsid w:val="00D77FAE"/>
    <w:rsid w:val="00D80199"/>
    <w:rsid w:val="00D80DE5"/>
    <w:rsid w:val="00D81896"/>
    <w:rsid w:val="00D8231A"/>
    <w:rsid w:val="00D827D8"/>
    <w:rsid w:val="00D82A9C"/>
    <w:rsid w:val="00D82C93"/>
    <w:rsid w:val="00D830AD"/>
    <w:rsid w:val="00D83446"/>
    <w:rsid w:val="00D847F2"/>
    <w:rsid w:val="00D84AAC"/>
    <w:rsid w:val="00D84AEF"/>
    <w:rsid w:val="00D84EDA"/>
    <w:rsid w:val="00D85431"/>
    <w:rsid w:val="00D869F6"/>
    <w:rsid w:val="00D87BB9"/>
    <w:rsid w:val="00D87FB8"/>
    <w:rsid w:val="00D902E8"/>
    <w:rsid w:val="00D90D24"/>
    <w:rsid w:val="00D92E31"/>
    <w:rsid w:val="00D9544E"/>
    <w:rsid w:val="00D96BF9"/>
    <w:rsid w:val="00D973CB"/>
    <w:rsid w:val="00DA052B"/>
    <w:rsid w:val="00DA0643"/>
    <w:rsid w:val="00DA08D2"/>
    <w:rsid w:val="00DA0AA8"/>
    <w:rsid w:val="00DA0B65"/>
    <w:rsid w:val="00DA0D83"/>
    <w:rsid w:val="00DA149B"/>
    <w:rsid w:val="00DA33E0"/>
    <w:rsid w:val="00DA3AE9"/>
    <w:rsid w:val="00DA428C"/>
    <w:rsid w:val="00DA4D84"/>
    <w:rsid w:val="00DA5051"/>
    <w:rsid w:val="00DA50C6"/>
    <w:rsid w:val="00DA52AE"/>
    <w:rsid w:val="00DA5317"/>
    <w:rsid w:val="00DA6E7E"/>
    <w:rsid w:val="00DA73E0"/>
    <w:rsid w:val="00DA7434"/>
    <w:rsid w:val="00DA7AAA"/>
    <w:rsid w:val="00DA7B7B"/>
    <w:rsid w:val="00DB19FE"/>
    <w:rsid w:val="00DB2489"/>
    <w:rsid w:val="00DB25D5"/>
    <w:rsid w:val="00DB2C1B"/>
    <w:rsid w:val="00DB32AC"/>
    <w:rsid w:val="00DB3577"/>
    <w:rsid w:val="00DB442D"/>
    <w:rsid w:val="00DB523B"/>
    <w:rsid w:val="00DB52D7"/>
    <w:rsid w:val="00DB6137"/>
    <w:rsid w:val="00DB677A"/>
    <w:rsid w:val="00DB7197"/>
    <w:rsid w:val="00DC049C"/>
    <w:rsid w:val="00DC0838"/>
    <w:rsid w:val="00DC33F3"/>
    <w:rsid w:val="00DC37AF"/>
    <w:rsid w:val="00DC37D9"/>
    <w:rsid w:val="00DC3A27"/>
    <w:rsid w:val="00DC45D2"/>
    <w:rsid w:val="00DC4800"/>
    <w:rsid w:val="00DC5DB6"/>
    <w:rsid w:val="00DC63EA"/>
    <w:rsid w:val="00DC66BA"/>
    <w:rsid w:val="00DC727E"/>
    <w:rsid w:val="00DC795A"/>
    <w:rsid w:val="00DC7FD5"/>
    <w:rsid w:val="00DD039C"/>
    <w:rsid w:val="00DD0406"/>
    <w:rsid w:val="00DD0D44"/>
    <w:rsid w:val="00DD1038"/>
    <w:rsid w:val="00DD163F"/>
    <w:rsid w:val="00DD1AB1"/>
    <w:rsid w:val="00DD2826"/>
    <w:rsid w:val="00DD2EBA"/>
    <w:rsid w:val="00DD33ED"/>
    <w:rsid w:val="00DD3C30"/>
    <w:rsid w:val="00DD5926"/>
    <w:rsid w:val="00DD5CB8"/>
    <w:rsid w:val="00DD5FF7"/>
    <w:rsid w:val="00DD60F6"/>
    <w:rsid w:val="00DD78D8"/>
    <w:rsid w:val="00DE09A0"/>
    <w:rsid w:val="00DE09A4"/>
    <w:rsid w:val="00DE119A"/>
    <w:rsid w:val="00DE2088"/>
    <w:rsid w:val="00DE27C6"/>
    <w:rsid w:val="00DE48FC"/>
    <w:rsid w:val="00DE4B13"/>
    <w:rsid w:val="00DE4C6C"/>
    <w:rsid w:val="00DE55D9"/>
    <w:rsid w:val="00DE5EFE"/>
    <w:rsid w:val="00DE60E2"/>
    <w:rsid w:val="00DE6598"/>
    <w:rsid w:val="00DE6801"/>
    <w:rsid w:val="00DE69EC"/>
    <w:rsid w:val="00DE7313"/>
    <w:rsid w:val="00DE7CF0"/>
    <w:rsid w:val="00DF0334"/>
    <w:rsid w:val="00DF12F5"/>
    <w:rsid w:val="00DF2BBA"/>
    <w:rsid w:val="00DF2E27"/>
    <w:rsid w:val="00DF2FA5"/>
    <w:rsid w:val="00DF3040"/>
    <w:rsid w:val="00DF3908"/>
    <w:rsid w:val="00DF517F"/>
    <w:rsid w:val="00DF5AD9"/>
    <w:rsid w:val="00DF6FAC"/>
    <w:rsid w:val="00DF751E"/>
    <w:rsid w:val="00DF758B"/>
    <w:rsid w:val="00DF7665"/>
    <w:rsid w:val="00DF771A"/>
    <w:rsid w:val="00DF7A58"/>
    <w:rsid w:val="00E015C7"/>
    <w:rsid w:val="00E015D3"/>
    <w:rsid w:val="00E0167F"/>
    <w:rsid w:val="00E0183F"/>
    <w:rsid w:val="00E01B6E"/>
    <w:rsid w:val="00E01FB3"/>
    <w:rsid w:val="00E02297"/>
    <w:rsid w:val="00E04868"/>
    <w:rsid w:val="00E04C9F"/>
    <w:rsid w:val="00E04CFB"/>
    <w:rsid w:val="00E057A9"/>
    <w:rsid w:val="00E05F00"/>
    <w:rsid w:val="00E06023"/>
    <w:rsid w:val="00E06249"/>
    <w:rsid w:val="00E06685"/>
    <w:rsid w:val="00E06DC0"/>
    <w:rsid w:val="00E06EC3"/>
    <w:rsid w:val="00E075E6"/>
    <w:rsid w:val="00E07893"/>
    <w:rsid w:val="00E07994"/>
    <w:rsid w:val="00E101AD"/>
    <w:rsid w:val="00E101F4"/>
    <w:rsid w:val="00E10333"/>
    <w:rsid w:val="00E103D7"/>
    <w:rsid w:val="00E11F2A"/>
    <w:rsid w:val="00E14601"/>
    <w:rsid w:val="00E14704"/>
    <w:rsid w:val="00E150C0"/>
    <w:rsid w:val="00E158F8"/>
    <w:rsid w:val="00E15B29"/>
    <w:rsid w:val="00E15BDD"/>
    <w:rsid w:val="00E1671D"/>
    <w:rsid w:val="00E16B38"/>
    <w:rsid w:val="00E17B87"/>
    <w:rsid w:val="00E21276"/>
    <w:rsid w:val="00E22254"/>
    <w:rsid w:val="00E223AD"/>
    <w:rsid w:val="00E22854"/>
    <w:rsid w:val="00E22DE0"/>
    <w:rsid w:val="00E235B1"/>
    <w:rsid w:val="00E246AD"/>
    <w:rsid w:val="00E249C7"/>
    <w:rsid w:val="00E24B5C"/>
    <w:rsid w:val="00E24E56"/>
    <w:rsid w:val="00E2611F"/>
    <w:rsid w:val="00E2628E"/>
    <w:rsid w:val="00E30D1A"/>
    <w:rsid w:val="00E316B6"/>
    <w:rsid w:val="00E319B4"/>
    <w:rsid w:val="00E32B35"/>
    <w:rsid w:val="00E32C43"/>
    <w:rsid w:val="00E33017"/>
    <w:rsid w:val="00E33903"/>
    <w:rsid w:val="00E33EDA"/>
    <w:rsid w:val="00E34B92"/>
    <w:rsid w:val="00E35108"/>
    <w:rsid w:val="00E35E71"/>
    <w:rsid w:val="00E36663"/>
    <w:rsid w:val="00E36768"/>
    <w:rsid w:val="00E36883"/>
    <w:rsid w:val="00E406EB"/>
    <w:rsid w:val="00E407D7"/>
    <w:rsid w:val="00E413F3"/>
    <w:rsid w:val="00E416A1"/>
    <w:rsid w:val="00E4238A"/>
    <w:rsid w:val="00E4239C"/>
    <w:rsid w:val="00E4292D"/>
    <w:rsid w:val="00E429E4"/>
    <w:rsid w:val="00E42CF2"/>
    <w:rsid w:val="00E43757"/>
    <w:rsid w:val="00E437D9"/>
    <w:rsid w:val="00E437EB"/>
    <w:rsid w:val="00E439F6"/>
    <w:rsid w:val="00E43B01"/>
    <w:rsid w:val="00E4474A"/>
    <w:rsid w:val="00E44EC5"/>
    <w:rsid w:val="00E45568"/>
    <w:rsid w:val="00E45A7A"/>
    <w:rsid w:val="00E47942"/>
    <w:rsid w:val="00E47C19"/>
    <w:rsid w:val="00E47D5B"/>
    <w:rsid w:val="00E47D86"/>
    <w:rsid w:val="00E503CF"/>
    <w:rsid w:val="00E51D48"/>
    <w:rsid w:val="00E51F70"/>
    <w:rsid w:val="00E533A1"/>
    <w:rsid w:val="00E53DDD"/>
    <w:rsid w:val="00E54599"/>
    <w:rsid w:val="00E54A17"/>
    <w:rsid w:val="00E54AAB"/>
    <w:rsid w:val="00E56526"/>
    <w:rsid w:val="00E5758C"/>
    <w:rsid w:val="00E579AD"/>
    <w:rsid w:val="00E6245A"/>
    <w:rsid w:val="00E62993"/>
    <w:rsid w:val="00E62B13"/>
    <w:rsid w:val="00E63A13"/>
    <w:rsid w:val="00E66694"/>
    <w:rsid w:val="00E67496"/>
    <w:rsid w:val="00E7016D"/>
    <w:rsid w:val="00E70AE5"/>
    <w:rsid w:val="00E70CD8"/>
    <w:rsid w:val="00E7118A"/>
    <w:rsid w:val="00E719FE"/>
    <w:rsid w:val="00E720E9"/>
    <w:rsid w:val="00E7260A"/>
    <w:rsid w:val="00E731CF"/>
    <w:rsid w:val="00E73A27"/>
    <w:rsid w:val="00E74A6D"/>
    <w:rsid w:val="00E758DC"/>
    <w:rsid w:val="00E766CF"/>
    <w:rsid w:val="00E76BD6"/>
    <w:rsid w:val="00E7726F"/>
    <w:rsid w:val="00E772AE"/>
    <w:rsid w:val="00E80113"/>
    <w:rsid w:val="00E807B7"/>
    <w:rsid w:val="00E8096C"/>
    <w:rsid w:val="00E813C9"/>
    <w:rsid w:val="00E81484"/>
    <w:rsid w:val="00E81B11"/>
    <w:rsid w:val="00E81EA8"/>
    <w:rsid w:val="00E837DB"/>
    <w:rsid w:val="00E83A3C"/>
    <w:rsid w:val="00E83D9A"/>
    <w:rsid w:val="00E84092"/>
    <w:rsid w:val="00E841D2"/>
    <w:rsid w:val="00E841F4"/>
    <w:rsid w:val="00E85D2D"/>
    <w:rsid w:val="00E86B3F"/>
    <w:rsid w:val="00E877FE"/>
    <w:rsid w:val="00E87B78"/>
    <w:rsid w:val="00E87CFE"/>
    <w:rsid w:val="00E87F38"/>
    <w:rsid w:val="00E90960"/>
    <w:rsid w:val="00E90F0A"/>
    <w:rsid w:val="00E91538"/>
    <w:rsid w:val="00E91E4F"/>
    <w:rsid w:val="00E91F40"/>
    <w:rsid w:val="00E92338"/>
    <w:rsid w:val="00E924D4"/>
    <w:rsid w:val="00E9258F"/>
    <w:rsid w:val="00E9282B"/>
    <w:rsid w:val="00E928C5"/>
    <w:rsid w:val="00E92EFB"/>
    <w:rsid w:val="00E9310D"/>
    <w:rsid w:val="00E938A9"/>
    <w:rsid w:val="00E93BD9"/>
    <w:rsid w:val="00E96D33"/>
    <w:rsid w:val="00E96DFA"/>
    <w:rsid w:val="00E973D2"/>
    <w:rsid w:val="00E97EAD"/>
    <w:rsid w:val="00EA06CD"/>
    <w:rsid w:val="00EA1C59"/>
    <w:rsid w:val="00EA1ED3"/>
    <w:rsid w:val="00EA249F"/>
    <w:rsid w:val="00EA3246"/>
    <w:rsid w:val="00EA325F"/>
    <w:rsid w:val="00EA34B9"/>
    <w:rsid w:val="00EA3641"/>
    <w:rsid w:val="00EA3C57"/>
    <w:rsid w:val="00EA3FA0"/>
    <w:rsid w:val="00EA495F"/>
    <w:rsid w:val="00EA5553"/>
    <w:rsid w:val="00EA63EE"/>
    <w:rsid w:val="00EA70B8"/>
    <w:rsid w:val="00EA75FE"/>
    <w:rsid w:val="00EA7A1E"/>
    <w:rsid w:val="00EB0042"/>
    <w:rsid w:val="00EB01C0"/>
    <w:rsid w:val="00EB07FE"/>
    <w:rsid w:val="00EB0D31"/>
    <w:rsid w:val="00EB19B4"/>
    <w:rsid w:val="00EB1B3C"/>
    <w:rsid w:val="00EB2980"/>
    <w:rsid w:val="00EB356A"/>
    <w:rsid w:val="00EB4490"/>
    <w:rsid w:val="00EB449C"/>
    <w:rsid w:val="00EB44B9"/>
    <w:rsid w:val="00EB4540"/>
    <w:rsid w:val="00EB47A6"/>
    <w:rsid w:val="00EB4EC6"/>
    <w:rsid w:val="00EB64FE"/>
    <w:rsid w:val="00EB66AA"/>
    <w:rsid w:val="00EB6C3E"/>
    <w:rsid w:val="00EB7097"/>
    <w:rsid w:val="00EB7AC3"/>
    <w:rsid w:val="00EB7E32"/>
    <w:rsid w:val="00EC0261"/>
    <w:rsid w:val="00EC05C0"/>
    <w:rsid w:val="00EC13A6"/>
    <w:rsid w:val="00EC18F3"/>
    <w:rsid w:val="00EC220C"/>
    <w:rsid w:val="00EC23CB"/>
    <w:rsid w:val="00EC2857"/>
    <w:rsid w:val="00EC31BB"/>
    <w:rsid w:val="00EC320A"/>
    <w:rsid w:val="00EC3433"/>
    <w:rsid w:val="00EC3B98"/>
    <w:rsid w:val="00EC495C"/>
    <w:rsid w:val="00EC4980"/>
    <w:rsid w:val="00EC52D9"/>
    <w:rsid w:val="00EC5687"/>
    <w:rsid w:val="00EC5C29"/>
    <w:rsid w:val="00EC5DEC"/>
    <w:rsid w:val="00EC7245"/>
    <w:rsid w:val="00EC781B"/>
    <w:rsid w:val="00EC7BCD"/>
    <w:rsid w:val="00EC7F9A"/>
    <w:rsid w:val="00ED08AA"/>
    <w:rsid w:val="00ED1327"/>
    <w:rsid w:val="00ED185F"/>
    <w:rsid w:val="00ED29A6"/>
    <w:rsid w:val="00ED2BAE"/>
    <w:rsid w:val="00ED2C66"/>
    <w:rsid w:val="00ED46CD"/>
    <w:rsid w:val="00ED48CF"/>
    <w:rsid w:val="00ED49F1"/>
    <w:rsid w:val="00ED4CBE"/>
    <w:rsid w:val="00ED57B0"/>
    <w:rsid w:val="00ED59CF"/>
    <w:rsid w:val="00ED5B77"/>
    <w:rsid w:val="00ED5C42"/>
    <w:rsid w:val="00ED5F71"/>
    <w:rsid w:val="00ED6181"/>
    <w:rsid w:val="00ED655C"/>
    <w:rsid w:val="00ED6E9A"/>
    <w:rsid w:val="00ED7B21"/>
    <w:rsid w:val="00ED7B66"/>
    <w:rsid w:val="00EE02D6"/>
    <w:rsid w:val="00EE0B19"/>
    <w:rsid w:val="00EE0ECD"/>
    <w:rsid w:val="00EE236E"/>
    <w:rsid w:val="00EE24DD"/>
    <w:rsid w:val="00EE2649"/>
    <w:rsid w:val="00EE2AD8"/>
    <w:rsid w:val="00EE3A29"/>
    <w:rsid w:val="00EE51D6"/>
    <w:rsid w:val="00EE5C82"/>
    <w:rsid w:val="00EE5D33"/>
    <w:rsid w:val="00EE5F09"/>
    <w:rsid w:val="00EE7326"/>
    <w:rsid w:val="00EE78E0"/>
    <w:rsid w:val="00EE7BA8"/>
    <w:rsid w:val="00EE7DB4"/>
    <w:rsid w:val="00EF13D8"/>
    <w:rsid w:val="00EF1C6D"/>
    <w:rsid w:val="00EF2504"/>
    <w:rsid w:val="00EF273B"/>
    <w:rsid w:val="00EF3123"/>
    <w:rsid w:val="00EF31EC"/>
    <w:rsid w:val="00EF34C5"/>
    <w:rsid w:val="00EF34D2"/>
    <w:rsid w:val="00EF3717"/>
    <w:rsid w:val="00EF3A0A"/>
    <w:rsid w:val="00EF4303"/>
    <w:rsid w:val="00EF4314"/>
    <w:rsid w:val="00EF48DC"/>
    <w:rsid w:val="00EF5E94"/>
    <w:rsid w:val="00EF6DB7"/>
    <w:rsid w:val="00EF6DEB"/>
    <w:rsid w:val="00EF79DC"/>
    <w:rsid w:val="00EF7FF2"/>
    <w:rsid w:val="00F00554"/>
    <w:rsid w:val="00F00B9D"/>
    <w:rsid w:val="00F00E62"/>
    <w:rsid w:val="00F010AE"/>
    <w:rsid w:val="00F01881"/>
    <w:rsid w:val="00F02233"/>
    <w:rsid w:val="00F02AAD"/>
    <w:rsid w:val="00F03D1F"/>
    <w:rsid w:val="00F03E1E"/>
    <w:rsid w:val="00F03F96"/>
    <w:rsid w:val="00F0554B"/>
    <w:rsid w:val="00F05C54"/>
    <w:rsid w:val="00F061DC"/>
    <w:rsid w:val="00F066DA"/>
    <w:rsid w:val="00F06C22"/>
    <w:rsid w:val="00F06DCC"/>
    <w:rsid w:val="00F071D3"/>
    <w:rsid w:val="00F116E3"/>
    <w:rsid w:val="00F11C60"/>
    <w:rsid w:val="00F122EA"/>
    <w:rsid w:val="00F1275A"/>
    <w:rsid w:val="00F131BA"/>
    <w:rsid w:val="00F13437"/>
    <w:rsid w:val="00F1378F"/>
    <w:rsid w:val="00F13C48"/>
    <w:rsid w:val="00F13CB3"/>
    <w:rsid w:val="00F14240"/>
    <w:rsid w:val="00F15132"/>
    <w:rsid w:val="00F15C77"/>
    <w:rsid w:val="00F16628"/>
    <w:rsid w:val="00F16C54"/>
    <w:rsid w:val="00F173A9"/>
    <w:rsid w:val="00F17C35"/>
    <w:rsid w:val="00F17E71"/>
    <w:rsid w:val="00F20170"/>
    <w:rsid w:val="00F20D94"/>
    <w:rsid w:val="00F21274"/>
    <w:rsid w:val="00F215D8"/>
    <w:rsid w:val="00F21C72"/>
    <w:rsid w:val="00F21F92"/>
    <w:rsid w:val="00F2209C"/>
    <w:rsid w:val="00F22FA9"/>
    <w:rsid w:val="00F230BA"/>
    <w:rsid w:val="00F23357"/>
    <w:rsid w:val="00F24631"/>
    <w:rsid w:val="00F25037"/>
    <w:rsid w:val="00F26130"/>
    <w:rsid w:val="00F26B5E"/>
    <w:rsid w:val="00F26D4B"/>
    <w:rsid w:val="00F26FEC"/>
    <w:rsid w:val="00F2705C"/>
    <w:rsid w:val="00F2747A"/>
    <w:rsid w:val="00F27505"/>
    <w:rsid w:val="00F27611"/>
    <w:rsid w:val="00F309A9"/>
    <w:rsid w:val="00F313DA"/>
    <w:rsid w:val="00F31451"/>
    <w:rsid w:val="00F31CDA"/>
    <w:rsid w:val="00F31F44"/>
    <w:rsid w:val="00F31F63"/>
    <w:rsid w:val="00F32019"/>
    <w:rsid w:val="00F32262"/>
    <w:rsid w:val="00F328BB"/>
    <w:rsid w:val="00F329F2"/>
    <w:rsid w:val="00F33768"/>
    <w:rsid w:val="00F33D5B"/>
    <w:rsid w:val="00F33EB1"/>
    <w:rsid w:val="00F34012"/>
    <w:rsid w:val="00F34401"/>
    <w:rsid w:val="00F34439"/>
    <w:rsid w:val="00F34ECF"/>
    <w:rsid w:val="00F35489"/>
    <w:rsid w:val="00F35697"/>
    <w:rsid w:val="00F359F2"/>
    <w:rsid w:val="00F35FED"/>
    <w:rsid w:val="00F36385"/>
    <w:rsid w:val="00F36AAF"/>
    <w:rsid w:val="00F373A8"/>
    <w:rsid w:val="00F37A93"/>
    <w:rsid w:val="00F37E97"/>
    <w:rsid w:val="00F37FCB"/>
    <w:rsid w:val="00F40035"/>
    <w:rsid w:val="00F40AF2"/>
    <w:rsid w:val="00F42719"/>
    <w:rsid w:val="00F42E82"/>
    <w:rsid w:val="00F430AA"/>
    <w:rsid w:val="00F433DB"/>
    <w:rsid w:val="00F436B5"/>
    <w:rsid w:val="00F445AB"/>
    <w:rsid w:val="00F4498C"/>
    <w:rsid w:val="00F4508F"/>
    <w:rsid w:val="00F45469"/>
    <w:rsid w:val="00F4563C"/>
    <w:rsid w:val="00F461DE"/>
    <w:rsid w:val="00F462A2"/>
    <w:rsid w:val="00F463AB"/>
    <w:rsid w:val="00F501F2"/>
    <w:rsid w:val="00F50456"/>
    <w:rsid w:val="00F5070C"/>
    <w:rsid w:val="00F52B48"/>
    <w:rsid w:val="00F53488"/>
    <w:rsid w:val="00F536E7"/>
    <w:rsid w:val="00F53E3B"/>
    <w:rsid w:val="00F54333"/>
    <w:rsid w:val="00F54EEE"/>
    <w:rsid w:val="00F55127"/>
    <w:rsid w:val="00F55FA1"/>
    <w:rsid w:val="00F56566"/>
    <w:rsid w:val="00F57085"/>
    <w:rsid w:val="00F571AC"/>
    <w:rsid w:val="00F572D2"/>
    <w:rsid w:val="00F60A36"/>
    <w:rsid w:val="00F615FE"/>
    <w:rsid w:val="00F61B3D"/>
    <w:rsid w:val="00F62469"/>
    <w:rsid w:val="00F6268F"/>
    <w:rsid w:val="00F6296B"/>
    <w:rsid w:val="00F63834"/>
    <w:rsid w:val="00F6401F"/>
    <w:rsid w:val="00F6447E"/>
    <w:rsid w:val="00F65708"/>
    <w:rsid w:val="00F66105"/>
    <w:rsid w:val="00F672C4"/>
    <w:rsid w:val="00F67C7E"/>
    <w:rsid w:val="00F67CC8"/>
    <w:rsid w:val="00F67FA6"/>
    <w:rsid w:val="00F7145C"/>
    <w:rsid w:val="00F717D1"/>
    <w:rsid w:val="00F717EC"/>
    <w:rsid w:val="00F72CC9"/>
    <w:rsid w:val="00F73A66"/>
    <w:rsid w:val="00F73AEA"/>
    <w:rsid w:val="00F73EC7"/>
    <w:rsid w:val="00F74FD8"/>
    <w:rsid w:val="00F75720"/>
    <w:rsid w:val="00F75B3D"/>
    <w:rsid w:val="00F77E5D"/>
    <w:rsid w:val="00F8001D"/>
    <w:rsid w:val="00F806BE"/>
    <w:rsid w:val="00F808E1"/>
    <w:rsid w:val="00F8094E"/>
    <w:rsid w:val="00F81B06"/>
    <w:rsid w:val="00F827E2"/>
    <w:rsid w:val="00F8300E"/>
    <w:rsid w:val="00F831ED"/>
    <w:rsid w:val="00F83E24"/>
    <w:rsid w:val="00F847B8"/>
    <w:rsid w:val="00F84B42"/>
    <w:rsid w:val="00F84E14"/>
    <w:rsid w:val="00F857F2"/>
    <w:rsid w:val="00F85992"/>
    <w:rsid w:val="00F85B25"/>
    <w:rsid w:val="00F85F8B"/>
    <w:rsid w:val="00F863EF"/>
    <w:rsid w:val="00F8793A"/>
    <w:rsid w:val="00F87C19"/>
    <w:rsid w:val="00F91F27"/>
    <w:rsid w:val="00F92A0D"/>
    <w:rsid w:val="00F92D57"/>
    <w:rsid w:val="00F940F7"/>
    <w:rsid w:val="00F9434D"/>
    <w:rsid w:val="00F944E2"/>
    <w:rsid w:val="00F949C6"/>
    <w:rsid w:val="00F94ECB"/>
    <w:rsid w:val="00F94FD2"/>
    <w:rsid w:val="00F952D7"/>
    <w:rsid w:val="00F95403"/>
    <w:rsid w:val="00F956CA"/>
    <w:rsid w:val="00F97412"/>
    <w:rsid w:val="00F97A43"/>
    <w:rsid w:val="00FA01BC"/>
    <w:rsid w:val="00FA047D"/>
    <w:rsid w:val="00FA05A9"/>
    <w:rsid w:val="00FA088C"/>
    <w:rsid w:val="00FA23CF"/>
    <w:rsid w:val="00FA2BE0"/>
    <w:rsid w:val="00FA3BFE"/>
    <w:rsid w:val="00FA4639"/>
    <w:rsid w:val="00FA4C7D"/>
    <w:rsid w:val="00FA4D8D"/>
    <w:rsid w:val="00FA6390"/>
    <w:rsid w:val="00FA7DCC"/>
    <w:rsid w:val="00FB00A6"/>
    <w:rsid w:val="00FB1CF6"/>
    <w:rsid w:val="00FB2632"/>
    <w:rsid w:val="00FB318A"/>
    <w:rsid w:val="00FB447E"/>
    <w:rsid w:val="00FB44E2"/>
    <w:rsid w:val="00FB5413"/>
    <w:rsid w:val="00FB57A3"/>
    <w:rsid w:val="00FB5A11"/>
    <w:rsid w:val="00FB5EF4"/>
    <w:rsid w:val="00FB6505"/>
    <w:rsid w:val="00FC04BF"/>
    <w:rsid w:val="00FC0519"/>
    <w:rsid w:val="00FC0B77"/>
    <w:rsid w:val="00FC1EAB"/>
    <w:rsid w:val="00FC207E"/>
    <w:rsid w:val="00FC2435"/>
    <w:rsid w:val="00FC3CAD"/>
    <w:rsid w:val="00FC43D8"/>
    <w:rsid w:val="00FC47F6"/>
    <w:rsid w:val="00FC4CF0"/>
    <w:rsid w:val="00FC4FBE"/>
    <w:rsid w:val="00FC6199"/>
    <w:rsid w:val="00FC6360"/>
    <w:rsid w:val="00FC71E2"/>
    <w:rsid w:val="00FC77C2"/>
    <w:rsid w:val="00FC7D9D"/>
    <w:rsid w:val="00FC7DDB"/>
    <w:rsid w:val="00FD0588"/>
    <w:rsid w:val="00FD061A"/>
    <w:rsid w:val="00FD07E5"/>
    <w:rsid w:val="00FD0BAC"/>
    <w:rsid w:val="00FD0FF3"/>
    <w:rsid w:val="00FD1E04"/>
    <w:rsid w:val="00FD1FE1"/>
    <w:rsid w:val="00FD2284"/>
    <w:rsid w:val="00FD2ACD"/>
    <w:rsid w:val="00FD2E41"/>
    <w:rsid w:val="00FD323A"/>
    <w:rsid w:val="00FD34D8"/>
    <w:rsid w:val="00FD472A"/>
    <w:rsid w:val="00FD5353"/>
    <w:rsid w:val="00FD6316"/>
    <w:rsid w:val="00FD6D25"/>
    <w:rsid w:val="00FD74D1"/>
    <w:rsid w:val="00FD7590"/>
    <w:rsid w:val="00FE0B94"/>
    <w:rsid w:val="00FE0ECA"/>
    <w:rsid w:val="00FE132D"/>
    <w:rsid w:val="00FE2AB3"/>
    <w:rsid w:val="00FE3EF7"/>
    <w:rsid w:val="00FE4435"/>
    <w:rsid w:val="00FE52C3"/>
    <w:rsid w:val="00FE5B8B"/>
    <w:rsid w:val="00FE5F8A"/>
    <w:rsid w:val="00FE6D99"/>
    <w:rsid w:val="00FE7100"/>
    <w:rsid w:val="00FE76BD"/>
    <w:rsid w:val="00FE78C2"/>
    <w:rsid w:val="00FF07B3"/>
    <w:rsid w:val="00FF0926"/>
    <w:rsid w:val="00FF0BA2"/>
    <w:rsid w:val="00FF0C91"/>
    <w:rsid w:val="00FF0CAC"/>
    <w:rsid w:val="00FF1747"/>
    <w:rsid w:val="00FF3D01"/>
    <w:rsid w:val="00FF55D1"/>
    <w:rsid w:val="00FF55E0"/>
    <w:rsid w:val="00FF5851"/>
    <w:rsid w:val="00FF591D"/>
    <w:rsid w:val="00FF5C68"/>
    <w:rsid w:val="00FF5D98"/>
    <w:rsid w:val="00FF5EE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6041A"/>
  <w15:chartTrackingRefBased/>
  <w15:docId w15:val="{5CD806D2-A1C5-40A2-8970-B254829F2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75E9"/>
  </w:style>
  <w:style w:type="paragraph" w:styleId="Heading1">
    <w:name w:val="heading 1"/>
    <w:basedOn w:val="Normal"/>
    <w:next w:val="Normal"/>
    <w:link w:val="Heading1Char"/>
    <w:uiPriority w:val="9"/>
    <w:qFormat/>
    <w:rsid w:val="00044443"/>
    <w:pPr>
      <w:keepNext/>
      <w:keepLines/>
      <w:spacing w:before="240" w:after="0"/>
      <w:outlineLvl w:val="0"/>
    </w:pPr>
    <w:rPr>
      <w:rFonts w:asciiTheme="majorHAnsi" w:eastAsiaTheme="majorEastAsia" w:hAnsiTheme="majorHAnsi" w:cstheme="majorBidi"/>
      <w:sz w:val="28"/>
      <w:szCs w:val="32"/>
    </w:rPr>
  </w:style>
  <w:style w:type="paragraph" w:styleId="Heading2">
    <w:name w:val="heading 2"/>
    <w:basedOn w:val="Normal"/>
    <w:next w:val="Normal"/>
    <w:link w:val="Heading2Char"/>
    <w:autoRedefine/>
    <w:uiPriority w:val="9"/>
    <w:unhideWhenUsed/>
    <w:qFormat/>
    <w:rsid w:val="00A03C95"/>
    <w:pPr>
      <w:keepNext/>
      <w:keepLines/>
      <w:spacing w:before="160" w:after="0" w:line="360" w:lineRule="auto"/>
      <w:outlineLvl w:val="1"/>
    </w:pPr>
    <w:rPr>
      <w:rFonts w:asciiTheme="minorBidi" w:eastAsiaTheme="majorEastAsia" w:hAnsiTheme="minorBidi" w:cstheme="majorBidi"/>
      <w:b/>
      <w:bCs/>
      <w:szCs w:val="24"/>
      <w:lang w:eastAsia="fr-FR"/>
    </w:rPr>
  </w:style>
  <w:style w:type="paragraph" w:styleId="Heading3">
    <w:name w:val="heading 3"/>
    <w:basedOn w:val="Normal"/>
    <w:next w:val="Normal"/>
    <w:link w:val="Heading3Char"/>
    <w:autoRedefine/>
    <w:uiPriority w:val="9"/>
    <w:unhideWhenUsed/>
    <w:qFormat/>
    <w:rsid w:val="00AC1516"/>
    <w:pPr>
      <w:keepNext/>
      <w:keepLines/>
      <w:tabs>
        <w:tab w:val="left" w:pos="810"/>
      </w:tabs>
      <w:spacing w:before="40" w:after="0" w:line="360" w:lineRule="auto"/>
      <w:ind w:left="1170" w:hanging="1080"/>
      <w:outlineLvl w:val="2"/>
    </w:pPr>
    <w:rPr>
      <w:rFonts w:asciiTheme="minorBidi" w:eastAsiaTheme="majorEastAsia" w:hAnsiTheme="minorBidi"/>
      <w:b/>
    </w:rPr>
  </w:style>
  <w:style w:type="paragraph" w:styleId="Heading4">
    <w:name w:val="heading 4"/>
    <w:basedOn w:val="Normal"/>
    <w:next w:val="Normal"/>
    <w:link w:val="Heading4Char"/>
    <w:uiPriority w:val="9"/>
    <w:unhideWhenUsed/>
    <w:qFormat/>
    <w:rsid w:val="007D2DD9"/>
    <w:pPr>
      <w:keepNext/>
      <w:keepLines/>
      <w:numPr>
        <w:ilvl w:val="3"/>
        <w:numId w:val="43"/>
      </w:numPr>
      <w:spacing w:before="40" w:after="0"/>
      <w:outlineLvl w:val="3"/>
    </w:pPr>
    <w:rPr>
      <w:rFonts w:asciiTheme="minorBidi" w:eastAsiaTheme="majorEastAsia" w:hAnsiTheme="minorBidi"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7B80"/>
    <w:pPr>
      <w:spacing w:after="200" w:line="276" w:lineRule="auto"/>
      <w:ind w:left="720"/>
      <w:contextualSpacing/>
    </w:pPr>
    <w:rPr>
      <w:lang w:val="en-US"/>
    </w:rPr>
  </w:style>
  <w:style w:type="character" w:styleId="CommentReference">
    <w:name w:val="annotation reference"/>
    <w:basedOn w:val="DefaultParagraphFont"/>
    <w:uiPriority w:val="99"/>
    <w:rsid w:val="002D7B80"/>
    <w:rPr>
      <w:sz w:val="16"/>
      <w:szCs w:val="16"/>
    </w:rPr>
  </w:style>
  <w:style w:type="paragraph" w:styleId="CommentText">
    <w:name w:val="annotation text"/>
    <w:basedOn w:val="Normal"/>
    <w:link w:val="CommentTextChar"/>
    <w:uiPriority w:val="99"/>
    <w:rsid w:val="002D7B80"/>
    <w:pPr>
      <w:spacing w:after="200" w:line="240" w:lineRule="auto"/>
    </w:pPr>
    <w:rPr>
      <w:sz w:val="20"/>
      <w:szCs w:val="20"/>
      <w:lang w:val="en-US"/>
    </w:rPr>
  </w:style>
  <w:style w:type="character" w:customStyle="1" w:styleId="CommentTextChar">
    <w:name w:val="Comment Text Char"/>
    <w:basedOn w:val="DefaultParagraphFont"/>
    <w:link w:val="CommentText"/>
    <w:uiPriority w:val="99"/>
    <w:rsid w:val="002D7B80"/>
    <w:rPr>
      <w:sz w:val="20"/>
      <w:szCs w:val="20"/>
      <w:lang w:val="en-US"/>
    </w:rPr>
  </w:style>
  <w:style w:type="paragraph" w:styleId="CommentSubject">
    <w:name w:val="annotation subject"/>
    <w:basedOn w:val="CommentText"/>
    <w:next w:val="CommentText"/>
    <w:link w:val="CommentSubjectChar"/>
    <w:uiPriority w:val="99"/>
    <w:unhideWhenUsed/>
    <w:rsid w:val="00666247"/>
    <w:pPr>
      <w:spacing w:after="160"/>
    </w:pPr>
    <w:rPr>
      <w:b/>
      <w:bCs/>
      <w:lang w:val="en-GB"/>
    </w:rPr>
  </w:style>
  <w:style w:type="character" w:customStyle="1" w:styleId="CommentSubjectChar">
    <w:name w:val="Comment Subject Char"/>
    <w:basedOn w:val="CommentTextChar"/>
    <w:link w:val="CommentSubject"/>
    <w:uiPriority w:val="99"/>
    <w:rsid w:val="00666247"/>
    <w:rPr>
      <w:b/>
      <w:bCs/>
      <w:sz w:val="20"/>
      <w:szCs w:val="20"/>
      <w:lang w:val="en-US"/>
    </w:rPr>
  </w:style>
  <w:style w:type="paragraph" w:styleId="BalloonText">
    <w:name w:val="Balloon Text"/>
    <w:basedOn w:val="Normal"/>
    <w:link w:val="BalloonTextChar"/>
    <w:uiPriority w:val="99"/>
    <w:semiHidden/>
    <w:unhideWhenUsed/>
    <w:rsid w:val="006662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247"/>
    <w:rPr>
      <w:rFonts w:ascii="Segoe UI" w:hAnsi="Segoe UI" w:cs="Segoe UI"/>
      <w:sz w:val="18"/>
      <w:szCs w:val="18"/>
    </w:rPr>
  </w:style>
  <w:style w:type="paragraph" w:styleId="Revision">
    <w:name w:val="Revision"/>
    <w:hidden/>
    <w:uiPriority w:val="99"/>
    <w:semiHidden/>
    <w:rsid w:val="00F00B9D"/>
    <w:pPr>
      <w:spacing w:after="0" w:line="240" w:lineRule="auto"/>
    </w:pPr>
  </w:style>
  <w:style w:type="table" w:styleId="TableGrid">
    <w:name w:val="Table Grid"/>
    <w:basedOn w:val="TableNormal"/>
    <w:uiPriority w:val="39"/>
    <w:rsid w:val="00DE731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C220F"/>
    <w:pPr>
      <w:spacing w:after="0" w:line="240" w:lineRule="auto"/>
    </w:pPr>
    <w:rPr>
      <w:rFonts w:ascii="Times New Roman" w:eastAsia="Times New Roman" w:hAnsi="Times New Roman" w:cs="Times New Roman"/>
      <w:sz w:val="20"/>
      <w:szCs w:val="20"/>
      <w:lang w:eastAsia="en-GB"/>
    </w:rPr>
  </w:style>
  <w:style w:type="character" w:customStyle="1" w:styleId="EndnoteTextChar">
    <w:name w:val="Endnote Text Char"/>
    <w:basedOn w:val="DefaultParagraphFont"/>
    <w:link w:val="EndnoteText"/>
    <w:uiPriority w:val="99"/>
    <w:rsid w:val="00AC220F"/>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AC220F"/>
    <w:rPr>
      <w:vertAlign w:val="superscript"/>
    </w:rPr>
  </w:style>
  <w:style w:type="table" w:styleId="PlainTable2">
    <w:name w:val="Plain Table 2"/>
    <w:basedOn w:val="TableNormal"/>
    <w:uiPriority w:val="42"/>
    <w:rsid w:val="00AC220F"/>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Contents-Left">
    <w:name w:val="Table_Contents-Left"/>
    <w:basedOn w:val="Normal"/>
    <w:rsid w:val="00AC220F"/>
    <w:pPr>
      <w:keepNext/>
      <w:keepLines/>
      <w:spacing w:after="120" w:line="240" w:lineRule="auto"/>
    </w:pPr>
    <w:rPr>
      <w:rFonts w:ascii="Times New Roman" w:eastAsia="Times New Roman" w:hAnsi="Times New Roman" w:cs="Times New Roman"/>
      <w:sz w:val="20"/>
      <w:szCs w:val="24"/>
      <w:lang w:eastAsia="en-GB"/>
    </w:rPr>
  </w:style>
  <w:style w:type="paragraph" w:customStyle="1" w:styleId="TableContents-Right">
    <w:name w:val="Table_Contents-Right"/>
    <w:basedOn w:val="Normal"/>
    <w:rsid w:val="00AC220F"/>
    <w:pPr>
      <w:keepNext/>
      <w:keepLines/>
      <w:spacing w:after="120" w:line="240" w:lineRule="auto"/>
      <w:jc w:val="right"/>
    </w:pPr>
    <w:rPr>
      <w:rFonts w:ascii="Times New Roman" w:eastAsia="Times New Roman" w:hAnsi="Times New Roman" w:cs="Times New Roman"/>
      <w:sz w:val="20"/>
      <w:szCs w:val="20"/>
    </w:rPr>
  </w:style>
  <w:style w:type="paragraph" w:customStyle="1" w:styleId="Default">
    <w:name w:val="Default"/>
    <w:rsid w:val="00AC220F"/>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TableGrid0">
    <w:name w:val="TableGrid"/>
    <w:rsid w:val="00AC220F"/>
    <w:pPr>
      <w:spacing w:after="0" w:line="240" w:lineRule="auto"/>
    </w:pPr>
    <w:rPr>
      <w:rFonts w:ascii="Calibri" w:eastAsia="Times New Roman" w:hAnsi="Times New Roman" w:cs="Times New Roman"/>
      <w:lang w:val="en-US"/>
    </w:rPr>
    <w:tblPr>
      <w:tblCellMar>
        <w:top w:w="0" w:type="dxa"/>
        <w:left w:w="0" w:type="dxa"/>
        <w:bottom w:w="0" w:type="dxa"/>
        <w:right w:w="0" w:type="dxa"/>
      </w:tblCellMar>
    </w:tblPr>
  </w:style>
  <w:style w:type="paragraph" w:styleId="NoSpacing">
    <w:name w:val="No Spacing"/>
    <w:link w:val="NoSpacingChar"/>
    <w:uiPriority w:val="1"/>
    <w:qFormat/>
    <w:rsid w:val="00AC220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C220F"/>
    <w:rPr>
      <w:rFonts w:eastAsiaTheme="minorEastAsia"/>
      <w:lang w:val="en-US"/>
    </w:rPr>
  </w:style>
  <w:style w:type="paragraph" w:styleId="FootnoteText">
    <w:name w:val="footnote text"/>
    <w:basedOn w:val="Normal"/>
    <w:link w:val="FootnoteTextChar"/>
    <w:uiPriority w:val="99"/>
    <w:unhideWhenUsed/>
    <w:rsid w:val="00AC220F"/>
    <w:pPr>
      <w:spacing w:after="0" w:line="240" w:lineRule="auto"/>
    </w:pPr>
    <w:rPr>
      <w:rFonts w:ascii="Times New Roman" w:hAnsi="Times New Roman" w:cs="Microsoft Sans Serif"/>
      <w:sz w:val="20"/>
      <w:szCs w:val="20"/>
    </w:rPr>
  </w:style>
  <w:style w:type="character" w:customStyle="1" w:styleId="FootnoteTextChar">
    <w:name w:val="Footnote Text Char"/>
    <w:basedOn w:val="DefaultParagraphFont"/>
    <w:link w:val="FootnoteText"/>
    <w:uiPriority w:val="99"/>
    <w:rsid w:val="00AC220F"/>
    <w:rPr>
      <w:rFonts w:ascii="Times New Roman" w:hAnsi="Times New Roman" w:cs="Microsoft Sans Serif"/>
      <w:sz w:val="20"/>
      <w:szCs w:val="20"/>
    </w:rPr>
  </w:style>
  <w:style w:type="character" w:styleId="FootnoteReference">
    <w:name w:val="footnote reference"/>
    <w:basedOn w:val="DefaultParagraphFont"/>
    <w:uiPriority w:val="99"/>
    <w:semiHidden/>
    <w:unhideWhenUsed/>
    <w:rsid w:val="00AC220F"/>
    <w:rPr>
      <w:vertAlign w:val="superscript"/>
    </w:rPr>
  </w:style>
  <w:style w:type="table" w:customStyle="1" w:styleId="TableGrid1">
    <w:name w:val="Table Grid1"/>
    <w:basedOn w:val="TableNormal"/>
    <w:next w:val="TableGrid"/>
    <w:uiPriority w:val="39"/>
    <w:rsid w:val="00AC220F"/>
    <w:pPr>
      <w:spacing w:after="0" w:line="240" w:lineRule="auto"/>
    </w:pPr>
    <w:rPr>
      <w:lang w:val="es-E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E3519"/>
    <w:pPr>
      <w:spacing w:after="200" w:line="240" w:lineRule="auto"/>
      <w:jc w:val="center"/>
    </w:pPr>
    <w:rPr>
      <w:rFonts w:ascii="Calibri Light" w:eastAsiaTheme="minorEastAsia" w:hAnsi="Calibri Light" w:cs="Times New Roman"/>
      <w:i/>
      <w:iCs/>
      <w:color w:val="44546A" w:themeColor="text2"/>
      <w:szCs w:val="18"/>
      <w:lang w:eastAsia="fr-FR"/>
    </w:rPr>
  </w:style>
  <w:style w:type="character" w:customStyle="1" w:styleId="Heading2Char">
    <w:name w:val="Heading 2 Char"/>
    <w:basedOn w:val="DefaultParagraphFont"/>
    <w:link w:val="Heading2"/>
    <w:uiPriority w:val="9"/>
    <w:rsid w:val="00A03C95"/>
    <w:rPr>
      <w:rFonts w:asciiTheme="minorBidi" w:eastAsiaTheme="majorEastAsia" w:hAnsiTheme="minorBidi" w:cstheme="majorBidi"/>
      <w:b/>
      <w:bCs/>
      <w:szCs w:val="24"/>
      <w:lang w:eastAsia="fr-FR"/>
    </w:rPr>
  </w:style>
  <w:style w:type="character" w:styleId="Hyperlink">
    <w:name w:val="Hyperlink"/>
    <w:basedOn w:val="DefaultParagraphFont"/>
    <w:uiPriority w:val="99"/>
    <w:unhideWhenUsed/>
    <w:rsid w:val="00AC220F"/>
    <w:rPr>
      <w:rFonts w:ascii="Calibri" w:hAnsi="Calibri"/>
      <w:color w:val="00A3DE"/>
      <w:u w:val="single"/>
    </w:rPr>
  </w:style>
  <w:style w:type="character" w:customStyle="1" w:styleId="Heading1Char">
    <w:name w:val="Heading 1 Char"/>
    <w:basedOn w:val="DefaultParagraphFont"/>
    <w:link w:val="Heading1"/>
    <w:uiPriority w:val="9"/>
    <w:rsid w:val="00044443"/>
    <w:rPr>
      <w:rFonts w:asciiTheme="majorHAnsi" w:eastAsiaTheme="majorEastAsia" w:hAnsiTheme="majorHAnsi" w:cstheme="majorBidi"/>
      <w:sz w:val="28"/>
      <w:szCs w:val="32"/>
    </w:rPr>
  </w:style>
  <w:style w:type="paragraph" w:styleId="Header">
    <w:name w:val="header"/>
    <w:basedOn w:val="Normal"/>
    <w:link w:val="HeaderChar"/>
    <w:uiPriority w:val="99"/>
    <w:unhideWhenUsed/>
    <w:rsid w:val="000444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443"/>
  </w:style>
  <w:style w:type="paragraph" w:styleId="Footer">
    <w:name w:val="footer"/>
    <w:basedOn w:val="Normal"/>
    <w:link w:val="FooterChar"/>
    <w:uiPriority w:val="99"/>
    <w:unhideWhenUsed/>
    <w:rsid w:val="000444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443"/>
  </w:style>
  <w:style w:type="paragraph" w:styleId="TOCHeading">
    <w:name w:val="TOC Heading"/>
    <w:basedOn w:val="Heading1"/>
    <w:next w:val="Normal"/>
    <w:uiPriority w:val="39"/>
    <w:unhideWhenUsed/>
    <w:qFormat/>
    <w:rsid w:val="00044443"/>
    <w:pPr>
      <w:outlineLvl w:val="9"/>
    </w:pPr>
    <w:rPr>
      <w:color w:val="2F5496" w:themeColor="accent1" w:themeShade="BF"/>
      <w:sz w:val="32"/>
      <w:lang w:val="en-US"/>
    </w:rPr>
  </w:style>
  <w:style w:type="paragraph" w:styleId="TOC1">
    <w:name w:val="toc 1"/>
    <w:basedOn w:val="Normal"/>
    <w:next w:val="Normal"/>
    <w:autoRedefine/>
    <w:uiPriority w:val="39"/>
    <w:unhideWhenUsed/>
    <w:rsid w:val="00391B95"/>
    <w:pPr>
      <w:tabs>
        <w:tab w:val="right" w:leader="dot" w:pos="8494"/>
      </w:tabs>
      <w:spacing w:after="100"/>
    </w:pPr>
    <w:rPr>
      <w:rFonts w:cs="Arial"/>
      <w:b/>
      <w:bCs/>
      <w:noProof/>
    </w:rPr>
  </w:style>
  <w:style w:type="paragraph" w:styleId="TOC2">
    <w:name w:val="toc 2"/>
    <w:basedOn w:val="Normal"/>
    <w:next w:val="Normal"/>
    <w:autoRedefine/>
    <w:uiPriority w:val="39"/>
    <w:unhideWhenUsed/>
    <w:rsid w:val="00F11C60"/>
    <w:pPr>
      <w:tabs>
        <w:tab w:val="left" w:pos="540"/>
        <w:tab w:val="left" w:pos="630"/>
        <w:tab w:val="right" w:leader="dot" w:pos="8494"/>
      </w:tabs>
      <w:spacing w:after="100"/>
      <w:ind w:left="220"/>
    </w:pPr>
  </w:style>
  <w:style w:type="character" w:customStyle="1" w:styleId="Heading3Char">
    <w:name w:val="Heading 3 Char"/>
    <w:basedOn w:val="DefaultParagraphFont"/>
    <w:link w:val="Heading3"/>
    <w:uiPriority w:val="9"/>
    <w:rsid w:val="00AC1516"/>
    <w:rPr>
      <w:rFonts w:asciiTheme="minorBidi" w:eastAsiaTheme="majorEastAsia" w:hAnsiTheme="minorBidi"/>
      <w:b/>
    </w:rPr>
  </w:style>
  <w:style w:type="paragraph" w:styleId="TOC3">
    <w:name w:val="toc 3"/>
    <w:basedOn w:val="Normal"/>
    <w:next w:val="Normal"/>
    <w:autoRedefine/>
    <w:uiPriority w:val="39"/>
    <w:unhideWhenUsed/>
    <w:rsid w:val="00AF2C42"/>
    <w:pPr>
      <w:spacing w:after="100"/>
      <w:ind w:left="440"/>
    </w:pPr>
  </w:style>
  <w:style w:type="paragraph" w:styleId="NormalWeb">
    <w:name w:val="Normal (Web)"/>
    <w:basedOn w:val="Normal"/>
    <w:uiPriority w:val="99"/>
    <w:unhideWhenUsed/>
    <w:rsid w:val="00247875"/>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customStyle="1" w:styleId="UnresolvedMention1">
    <w:name w:val="Unresolved Mention1"/>
    <w:basedOn w:val="DefaultParagraphFont"/>
    <w:uiPriority w:val="99"/>
    <w:semiHidden/>
    <w:unhideWhenUsed/>
    <w:rsid w:val="00247875"/>
    <w:rPr>
      <w:color w:val="808080"/>
      <w:shd w:val="clear" w:color="auto" w:fill="E6E6E6"/>
    </w:rPr>
  </w:style>
  <w:style w:type="character" w:customStyle="1" w:styleId="Heading4Char">
    <w:name w:val="Heading 4 Char"/>
    <w:basedOn w:val="DefaultParagraphFont"/>
    <w:link w:val="Heading4"/>
    <w:uiPriority w:val="9"/>
    <w:rsid w:val="007D2DD9"/>
    <w:rPr>
      <w:rFonts w:asciiTheme="minorBidi" w:eastAsiaTheme="majorEastAsia" w:hAnsiTheme="minorBidi" w:cstheme="majorBidi"/>
      <w:b/>
      <w:bCs/>
      <w:iCs/>
    </w:rPr>
  </w:style>
  <w:style w:type="table" w:styleId="TableGridLight">
    <w:name w:val="Grid Table Light"/>
    <w:basedOn w:val="TableNormal"/>
    <w:uiPriority w:val="40"/>
    <w:rsid w:val="00A73709"/>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ls-reference">
    <w:name w:val="Els-reference"/>
    <w:rsid w:val="00044B5B"/>
    <w:pPr>
      <w:tabs>
        <w:tab w:val="left" w:pos="312"/>
      </w:tabs>
      <w:spacing w:after="0" w:line="200" w:lineRule="exact"/>
      <w:ind w:left="312" w:hanging="312"/>
    </w:pPr>
    <w:rPr>
      <w:rFonts w:ascii="Times New Roman" w:eastAsia="SimSun" w:hAnsi="Times New Roman" w:cs="Times New Roman"/>
      <w:noProof/>
      <w:sz w:val="16"/>
      <w:szCs w:val="20"/>
      <w:lang w:val="en-US"/>
    </w:rPr>
  </w:style>
  <w:style w:type="paragraph" w:styleId="TOC4">
    <w:name w:val="toc 4"/>
    <w:basedOn w:val="Normal"/>
    <w:next w:val="Normal"/>
    <w:autoRedefine/>
    <w:uiPriority w:val="39"/>
    <w:unhideWhenUsed/>
    <w:rsid w:val="0058011F"/>
    <w:pPr>
      <w:spacing w:after="100"/>
      <w:ind w:left="660"/>
    </w:pPr>
    <w:rPr>
      <w:rFonts w:eastAsiaTheme="minorEastAsia"/>
      <w:lang w:val="en-US"/>
    </w:rPr>
  </w:style>
  <w:style w:type="paragraph" w:styleId="TOC5">
    <w:name w:val="toc 5"/>
    <w:basedOn w:val="Normal"/>
    <w:next w:val="Normal"/>
    <w:autoRedefine/>
    <w:uiPriority w:val="39"/>
    <w:unhideWhenUsed/>
    <w:rsid w:val="0058011F"/>
    <w:pPr>
      <w:spacing w:after="100"/>
      <w:ind w:left="880"/>
    </w:pPr>
    <w:rPr>
      <w:rFonts w:eastAsiaTheme="minorEastAsia"/>
      <w:lang w:val="en-US"/>
    </w:rPr>
  </w:style>
  <w:style w:type="paragraph" w:styleId="TOC6">
    <w:name w:val="toc 6"/>
    <w:basedOn w:val="Normal"/>
    <w:next w:val="Normal"/>
    <w:autoRedefine/>
    <w:uiPriority w:val="39"/>
    <w:unhideWhenUsed/>
    <w:rsid w:val="0058011F"/>
    <w:pPr>
      <w:spacing w:after="100"/>
      <w:ind w:left="1100"/>
    </w:pPr>
    <w:rPr>
      <w:rFonts w:eastAsiaTheme="minorEastAsia"/>
      <w:lang w:val="en-US"/>
    </w:rPr>
  </w:style>
  <w:style w:type="paragraph" w:styleId="TOC7">
    <w:name w:val="toc 7"/>
    <w:basedOn w:val="Normal"/>
    <w:next w:val="Normal"/>
    <w:autoRedefine/>
    <w:uiPriority w:val="39"/>
    <w:unhideWhenUsed/>
    <w:rsid w:val="0058011F"/>
    <w:pPr>
      <w:spacing w:after="100"/>
      <w:ind w:left="1320"/>
    </w:pPr>
    <w:rPr>
      <w:rFonts w:eastAsiaTheme="minorEastAsia"/>
      <w:lang w:val="en-US"/>
    </w:rPr>
  </w:style>
  <w:style w:type="paragraph" w:styleId="TOC8">
    <w:name w:val="toc 8"/>
    <w:basedOn w:val="Normal"/>
    <w:next w:val="Normal"/>
    <w:autoRedefine/>
    <w:uiPriority w:val="39"/>
    <w:unhideWhenUsed/>
    <w:rsid w:val="0058011F"/>
    <w:pPr>
      <w:spacing w:after="100"/>
      <w:ind w:left="1540"/>
    </w:pPr>
    <w:rPr>
      <w:rFonts w:eastAsiaTheme="minorEastAsia"/>
      <w:lang w:val="en-US"/>
    </w:rPr>
  </w:style>
  <w:style w:type="paragraph" w:styleId="TOC9">
    <w:name w:val="toc 9"/>
    <w:basedOn w:val="Normal"/>
    <w:next w:val="Normal"/>
    <w:autoRedefine/>
    <w:uiPriority w:val="39"/>
    <w:unhideWhenUsed/>
    <w:rsid w:val="0058011F"/>
    <w:pPr>
      <w:spacing w:after="100"/>
      <w:ind w:left="1760"/>
    </w:pPr>
    <w:rPr>
      <w:rFonts w:eastAsiaTheme="minorEastAsia"/>
      <w:lang w:val="en-US"/>
    </w:rPr>
  </w:style>
  <w:style w:type="table" w:styleId="PlainTable4">
    <w:name w:val="Plain Table 4"/>
    <w:basedOn w:val="TableNormal"/>
    <w:uiPriority w:val="44"/>
    <w:rsid w:val="009D1E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autoRedefine/>
    <w:uiPriority w:val="99"/>
    <w:unhideWhenUsed/>
    <w:rsid w:val="005E54BA"/>
    <w:pPr>
      <w:tabs>
        <w:tab w:val="right" w:leader="dot" w:pos="8483"/>
      </w:tabs>
      <w:spacing w:after="0"/>
    </w:pPr>
    <w:rPr>
      <w:rFonts w:cstheme="minorHAnsi"/>
    </w:rPr>
  </w:style>
  <w:style w:type="table" w:styleId="PlainTable3">
    <w:name w:val="Plain Table 3"/>
    <w:basedOn w:val="TableNormal"/>
    <w:uiPriority w:val="43"/>
    <w:rsid w:val="009D1E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10">
    <w:name w:val="TableGrid1"/>
    <w:rsid w:val="00FF0CAC"/>
    <w:pPr>
      <w:spacing w:after="0" w:line="240" w:lineRule="auto"/>
    </w:pPr>
    <w:rPr>
      <w:rFonts w:ascii="Calibri" w:eastAsia="Times New Roman" w:hAnsi="Times New Roman" w:cs="Times New Roman"/>
      <w:lang w:val="en-US"/>
    </w:rPr>
    <w:tblPr>
      <w:tblCellMar>
        <w:top w:w="0" w:type="dxa"/>
        <w:left w:w="0" w:type="dxa"/>
        <w:bottom w:w="0" w:type="dxa"/>
        <w:right w:w="0" w:type="dxa"/>
      </w:tblCellMar>
    </w:tblPr>
  </w:style>
  <w:style w:type="character" w:customStyle="1" w:styleId="UnresolvedMention2">
    <w:name w:val="Unresolved Mention2"/>
    <w:basedOn w:val="DefaultParagraphFont"/>
    <w:uiPriority w:val="99"/>
    <w:semiHidden/>
    <w:unhideWhenUsed/>
    <w:rsid w:val="00E51F70"/>
    <w:rPr>
      <w:color w:val="605E5C"/>
      <w:shd w:val="clear" w:color="auto" w:fill="E1DFDD"/>
    </w:rPr>
  </w:style>
  <w:style w:type="table" w:styleId="GridTable2">
    <w:name w:val="Grid Table 2"/>
    <w:basedOn w:val="TableNormal"/>
    <w:uiPriority w:val="47"/>
    <w:rsid w:val="001A51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3">
    <w:name w:val="Unresolved Mention3"/>
    <w:basedOn w:val="DefaultParagraphFont"/>
    <w:uiPriority w:val="99"/>
    <w:semiHidden/>
    <w:unhideWhenUsed/>
    <w:rsid w:val="00DD2EBA"/>
    <w:rPr>
      <w:color w:val="605E5C"/>
      <w:shd w:val="clear" w:color="auto" w:fill="E1DFDD"/>
    </w:rPr>
  </w:style>
  <w:style w:type="paragraph" w:customStyle="1" w:styleId="Capture2">
    <w:name w:val="Capture 2"/>
    <w:basedOn w:val="Normal"/>
    <w:next w:val="Normal"/>
    <w:link w:val="Capture2Char"/>
    <w:qFormat/>
    <w:rsid w:val="00DE27C6"/>
    <w:pPr>
      <w:jc w:val="center"/>
    </w:pPr>
    <w:rPr>
      <w:rFonts w:asciiTheme="majorHAnsi" w:hAnsiTheme="majorHAnsi" w:cs="Arial"/>
      <w:i/>
      <w:color w:val="44546A" w:themeColor="text2"/>
    </w:rPr>
  </w:style>
  <w:style w:type="paragraph" w:styleId="TableofAuthorities">
    <w:name w:val="table of authorities"/>
    <w:basedOn w:val="Normal"/>
    <w:next w:val="Normal"/>
    <w:uiPriority w:val="99"/>
    <w:semiHidden/>
    <w:unhideWhenUsed/>
    <w:rsid w:val="00003566"/>
    <w:pPr>
      <w:spacing w:after="0"/>
      <w:ind w:left="220" w:hanging="220"/>
    </w:pPr>
  </w:style>
  <w:style w:type="character" w:customStyle="1" w:styleId="Capture2Char">
    <w:name w:val="Capture 2 Char"/>
    <w:basedOn w:val="DefaultParagraphFont"/>
    <w:link w:val="Capture2"/>
    <w:rsid w:val="00DE27C6"/>
    <w:rPr>
      <w:rFonts w:asciiTheme="majorHAnsi" w:hAnsiTheme="majorHAnsi" w:cs="Arial"/>
      <w:i/>
      <w:color w:val="44546A" w:themeColor="text2"/>
    </w:rPr>
  </w:style>
  <w:style w:type="paragraph" w:styleId="TOAHeading">
    <w:name w:val="toa heading"/>
    <w:basedOn w:val="Normal"/>
    <w:next w:val="Normal"/>
    <w:uiPriority w:val="99"/>
    <w:unhideWhenUsed/>
    <w:rsid w:val="00003566"/>
    <w:pPr>
      <w:spacing w:before="120"/>
    </w:pPr>
    <w:rPr>
      <w:rFonts w:asciiTheme="majorHAnsi" w:eastAsiaTheme="majorEastAsia" w:hAnsiTheme="majorHAnsi" w:cstheme="majorBidi"/>
      <w:b/>
      <w:bCs/>
      <w:sz w:val="24"/>
      <w:szCs w:val="24"/>
    </w:rPr>
  </w:style>
  <w:style w:type="character" w:customStyle="1" w:styleId="UnresolvedMention4">
    <w:name w:val="Unresolved Mention4"/>
    <w:basedOn w:val="DefaultParagraphFont"/>
    <w:uiPriority w:val="99"/>
    <w:semiHidden/>
    <w:unhideWhenUsed/>
    <w:rsid w:val="00087B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45626">
      <w:bodyDiv w:val="1"/>
      <w:marLeft w:val="0"/>
      <w:marRight w:val="0"/>
      <w:marTop w:val="0"/>
      <w:marBottom w:val="0"/>
      <w:divBdr>
        <w:top w:val="none" w:sz="0" w:space="0" w:color="auto"/>
        <w:left w:val="none" w:sz="0" w:space="0" w:color="auto"/>
        <w:bottom w:val="none" w:sz="0" w:space="0" w:color="auto"/>
        <w:right w:val="none" w:sz="0" w:space="0" w:color="auto"/>
      </w:divBdr>
    </w:div>
    <w:div w:id="51077761">
      <w:bodyDiv w:val="1"/>
      <w:marLeft w:val="0"/>
      <w:marRight w:val="0"/>
      <w:marTop w:val="0"/>
      <w:marBottom w:val="0"/>
      <w:divBdr>
        <w:top w:val="none" w:sz="0" w:space="0" w:color="auto"/>
        <w:left w:val="none" w:sz="0" w:space="0" w:color="auto"/>
        <w:bottom w:val="none" w:sz="0" w:space="0" w:color="auto"/>
        <w:right w:val="none" w:sz="0" w:space="0" w:color="auto"/>
      </w:divBdr>
      <w:divsChild>
        <w:div w:id="694964569">
          <w:marLeft w:val="720"/>
          <w:marRight w:val="0"/>
          <w:marTop w:val="0"/>
          <w:marBottom w:val="0"/>
          <w:divBdr>
            <w:top w:val="none" w:sz="0" w:space="0" w:color="auto"/>
            <w:left w:val="none" w:sz="0" w:space="0" w:color="auto"/>
            <w:bottom w:val="none" w:sz="0" w:space="0" w:color="auto"/>
            <w:right w:val="none" w:sz="0" w:space="0" w:color="auto"/>
          </w:divBdr>
        </w:div>
        <w:div w:id="785193812">
          <w:marLeft w:val="720"/>
          <w:marRight w:val="0"/>
          <w:marTop w:val="0"/>
          <w:marBottom w:val="0"/>
          <w:divBdr>
            <w:top w:val="none" w:sz="0" w:space="0" w:color="auto"/>
            <w:left w:val="none" w:sz="0" w:space="0" w:color="auto"/>
            <w:bottom w:val="none" w:sz="0" w:space="0" w:color="auto"/>
            <w:right w:val="none" w:sz="0" w:space="0" w:color="auto"/>
          </w:divBdr>
        </w:div>
        <w:div w:id="890994025">
          <w:marLeft w:val="720"/>
          <w:marRight w:val="0"/>
          <w:marTop w:val="0"/>
          <w:marBottom w:val="0"/>
          <w:divBdr>
            <w:top w:val="none" w:sz="0" w:space="0" w:color="auto"/>
            <w:left w:val="none" w:sz="0" w:space="0" w:color="auto"/>
            <w:bottom w:val="none" w:sz="0" w:space="0" w:color="auto"/>
            <w:right w:val="none" w:sz="0" w:space="0" w:color="auto"/>
          </w:divBdr>
        </w:div>
        <w:div w:id="1730416014">
          <w:marLeft w:val="720"/>
          <w:marRight w:val="0"/>
          <w:marTop w:val="0"/>
          <w:marBottom w:val="0"/>
          <w:divBdr>
            <w:top w:val="none" w:sz="0" w:space="0" w:color="auto"/>
            <w:left w:val="none" w:sz="0" w:space="0" w:color="auto"/>
            <w:bottom w:val="none" w:sz="0" w:space="0" w:color="auto"/>
            <w:right w:val="none" w:sz="0" w:space="0" w:color="auto"/>
          </w:divBdr>
        </w:div>
        <w:div w:id="1795631740">
          <w:marLeft w:val="720"/>
          <w:marRight w:val="0"/>
          <w:marTop w:val="0"/>
          <w:marBottom w:val="0"/>
          <w:divBdr>
            <w:top w:val="none" w:sz="0" w:space="0" w:color="auto"/>
            <w:left w:val="none" w:sz="0" w:space="0" w:color="auto"/>
            <w:bottom w:val="none" w:sz="0" w:space="0" w:color="auto"/>
            <w:right w:val="none" w:sz="0" w:space="0" w:color="auto"/>
          </w:divBdr>
        </w:div>
        <w:div w:id="1993412235">
          <w:marLeft w:val="720"/>
          <w:marRight w:val="0"/>
          <w:marTop w:val="0"/>
          <w:marBottom w:val="0"/>
          <w:divBdr>
            <w:top w:val="none" w:sz="0" w:space="0" w:color="auto"/>
            <w:left w:val="none" w:sz="0" w:space="0" w:color="auto"/>
            <w:bottom w:val="none" w:sz="0" w:space="0" w:color="auto"/>
            <w:right w:val="none" w:sz="0" w:space="0" w:color="auto"/>
          </w:divBdr>
        </w:div>
      </w:divsChild>
    </w:div>
    <w:div w:id="51275886">
      <w:bodyDiv w:val="1"/>
      <w:marLeft w:val="0"/>
      <w:marRight w:val="0"/>
      <w:marTop w:val="0"/>
      <w:marBottom w:val="0"/>
      <w:divBdr>
        <w:top w:val="none" w:sz="0" w:space="0" w:color="auto"/>
        <w:left w:val="none" w:sz="0" w:space="0" w:color="auto"/>
        <w:bottom w:val="none" w:sz="0" w:space="0" w:color="auto"/>
        <w:right w:val="none" w:sz="0" w:space="0" w:color="auto"/>
      </w:divBdr>
    </w:div>
    <w:div w:id="80031642">
      <w:bodyDiv w:val="1"/>
      <w:marLeft w:val="0"/>
      <w:marRight w:val="0"/>
      <w:marTop w:val="0"/>
      <w:marBottom w:val="0"/>
      <w:divBdr>
        <w:top w:val="none" w:sz="0" w:space="0" w:color="auto"/>
        <w:left w:val="none" w:sz="0" w:space="0" w:color="auto"/>
        <w:bottom w:val="none" w:sz="0" w:space="0" w:color="auto"/>
        <w:right w:val="none" w:sz="0" w:space="0" w:color="auto"/>
      </w:divBdr>
    </w:div>
    <w:div w:id="95560099">
      <w:bodyDiv w:val="1"/>
      <w:marLeft w:val="0"/>
      <w:marRight w:val="0"/>
      <w:marTop w:val="0"/>
      <w:marBottom w:val="0"/>
      <w:divBdr>
        <w:top w:val="none" w:sz="0" w:space="0" w:color="auto"/>
        <w:left w:val="none" w:sz="0" w:space="0" w:color="auto"/>
        <w:bottom w:val="none" w:sz="0" w:space="0" w:color="auto"/>
        <w:right w:val="none" w:sz="0" w:space="0" w:color="auto"/>
      </w:divBdr>
    </w:div>
    <w:div w:id="112793890">
      <w:bodyDiv w:val="1"/>
      <w:marLeft w:val="0"/>
      <w:marRight w:val="0"/>
      <w:marTop w:val="0"/>
      <w:marBottom w:val="0"/>
      <w:divBdr>
        <w:top w:val="none" w:sz="0" w:space="0" w:color="auto"/>
        <w:left w:val="none" w:sz="0" w:space="0" w:color="auto"/>
        <w:bottom w:val="none" w:sz="0" w:space="0" w:color="auto"/>
        <w:right w:val="none" w:sz="0" w:space="0" w:color="auto"/>
      </w:divBdr>
    </w:div>
    <w:div w:id="114374202">
      <w:bodyDiv w:val="1"/>
      <w:marLeft w:val="0"/>
      <w:marRight w:val="0"/>
      <w:marTop w:val="0"/>
      <w:marBottom w:val="0"/>
      <w:divBdr>
        <w:top w:val="none" w:sz="0" w:space="0" w:color="auto"/>
        <w:left w:val="none" w:sz="0" w:space="0" w:color="auto"/>
        <w:bottom w:val="none" w:sz="0" w:space="0" w:color="auto"/>
        <w:right w:val="none" w:sz="0" w:space="0" w:color="auto"/>
      </w:divBdr>
    </w:div>
    <w:div w:id="166601552">
      <w:bodyDiv w:val="1"/>
      <w:marLeft w:val="0"/>
      <w:marRight w:val="0"/>
      <w:marTop w:val="0"/>
      <w:marBottom w:val="0"/>
      <w:divBdr>
        <w:top w:val="none" w:sz="0" w:space="0" w:color="auto"/>
        <w:left w:val="none" w:sz="0" w:space="0" w:color="auto"/>
        <w:bottom w:val="none" w:sz="0" w:space="0" w:color="auto"/>
        <w:right w:val="none" w:sz="0" w:space="0" w:color="auto"/>
      </w:divBdr>
    </w:div>
    <w:div w:id="247152848">
      <w:bodyDiv w:val="1"/>
      <w:marLeft w:val="0"/>
      <w:marRight w:val="0"/>
      <w:marTop w:val="0"/>
      <w:marBottom w:val="0"/>
      <w:divBdr>
        <w:top w:val="none" w:sz="0" w:space="0" w:color="auto"/>
        <w:left w:val="none" w:sz="0" w:space="0" w:color="auto"/>
        <w:bottom w:val="none" w:sz="0" w:space="0" w:color="auto"/>
        <w:right w:val="none" w:sz="0" w:space="0" w:color="auto"/>
      </w:divBdr>
    </w:div>
    <w:div w:id="306865864">
      <w:bodyDiv w:val="1"/>
      <w:marLeft w:val="0"/>
      <w:marRight w:val="0"/>
      <w:marTop w:val="0"/>
      <w:marBottom w:val="0"/>
      <w:divBdr>
        <w:top w:val="none" w:sz="0" w:space="0" w:color="auto"/>
        <w:left w:val="none" w:sz="0" w:space="0" w:color="auto"/>
        <w:bottom w:val="none" w:sz="0" w:space="0" w:color="auto"/>
        <w:right w:val="none" w:sz="0" w:space="0" w:color="auto"/>
      </w:divBdr>
    </w:div>
    <w:div w:id="311720868">
      <w:bodyDiv w:val="1"/>
      <w:marLeft w:val="0"/>
      <w:marRight w:val="0"/>
      <w:marTop w:val="0"/>
      <w:marBottom w:val="0"/>
      <w:divBdr>
        <w:top w:val="none" w:sz="0" w:space="0" w:color="auto"/>
        <w:left w:val="none" w:sz="0" w:space="0" w:color="auto"/>
        <w:bottom w:val="none" w:sz="0" w:space="0" w:color="auto"/>
        <w:right w:val="none" w:sz="0" w:space="0" w:color="auto"/>
      </w:divBdr>
    </w:div>
    <w:div w:id="492068459">
      <w:bodyDiv w:val="1"/>
      <w:marLeft w:val="0"/>
      <w:marRight w:val="0"/>
      <w:marTop w:val="0"/>
      <w:marBottom w:val="0"/>
      <w:divBdr>
        <w:top w:val="none" w:sz="0" w:space="0" w:color="auto"/>
        <w:left w:val="none" w:sz="0" w:space="0" w:color="auto"/>
        <w:bottom w:val="none" w:sz="0" w:space="0" w:color="auto"/>
        <w:right w:val="none" w:sz="0" w:space="0" w:color="auto"/>
      </w:divBdr>
    </w:div>
    <w:div w:id="663900691">
      <w:bodyDiv w:val="1"/>
      <w:marLeft w:val="0"/>
      <w:marRight w:val="0"/>
      <w:marTop w:val="0"/>
      <w:marBottom w:val="0"/>
      <w:divBdr>
        <w:top w:val="none" w:sz="0" w:space="0" w:color="auto"/>
        <w:left w:val="none" w:sz="0" w:space="0" w:color="auto"/>
        <w:bottom w:val="none" w:sz="0" w:space="0" w:color="auto"/>
        <w:right w:val="none" w:sz="0" w:space="0" w:color="auto"/>
      </w:divBdr>
    </w:div>
    <w:div w:id="723142350">
      <w:bodyDiv w:val="1"/>
      <w:marLeft w:val="0"/>
      <w:marRight w:val="0"/>
      <w:marTop w:val="0"/>
      <w:marBottom w:val="0"/>
      <w:divBdr>
        <w:top w:val="none" w:sz="0" w:space="0" w:color="auto"/>
        <w:left w:val="none" w:sz="0" w:space="0" w:color="auto"/>
        <w:bottom w:val="none" w:sz="0" w:space="0" w:color="auto"/>
        <w:right w:val="none" w:sz="0" w:space="0" w:color="auto"/>
      </w:divBdr>
    </w:div>
    <w:div w:id="777260056">
      <w:bodyDiv w:val="1"/>
      <w:marLeft w:val="0"/>
      <w:marRight w:val="0"/>
      <w:marTop w:val="0"/>
      <w:marBottom w:val="0"/>
      <w:divBdr>
        <w:top w:val="none" w:sz="0" w:space="0" w:color="auto"/>
        <w:left w:val="none" w:sz="0" w:space="0" w:color="auto"/>
        <w:bottom w:val="none" w:sz="0" w:space="0" w:color="auto"/>
        <w:right w:val="none" w:sz="0" w:space="0" w:color="auto"/>
      </w:divBdr>
    </w:div>
    <w:div w:id="793522101">
      <w:bodyDiv w:val="1"/>
      <w:marLeft w:val="0"/>
      <w:marRight w:val="0"/>
      <w:marTop w:val="0"/>
      <w:marBottom w:val="0"/>
      <w:divBdr>
        <w:top w:val="none" w:sz="0" w:space="0" w:color="auto"/>
        <w:left w:val="none" w:sz="0" w:space="0" w:color="auto"/>
        <w:bottom w:val="none" w:sz="0" w:space="0" w:color="auto"/>
        <w:right w:val="none" w:sz="0" w:space="0" w:color="auto"/>
      </w:divBdr>
    </w:div>
    <w:div w:id="859704233">
      <w:bodyDiv w:val="1"/>
      <w:marLeft w:val="0"/>
      <w:marRight w:val="0"/>
      <w:marTop w:val="0"/>
      <w:marBottom w:val="0"/>
      <w:divBdr>
        <w:top w:val="none" w:sz="0" w:space="0" w:color="auto"/>
        <w:left w:val="none" w:sz="0" w:space="0" w:color="auto"/>
        <w:bottom w:val="none" w:sz="0" w:space="0" w:color="auto"/>
        <w:right w:val="none" w:sz="0" w:space="0" w:color="auto"/>
      </w:divBdr>
    </w:div>
    <w:div w:id="903488580">
      <w:bodyDiv w:val="1"/>
      <w:marLeft w:val="0"/>
      <w:marRight w:val="0"/>
      <w:marTop w:val="0"/>
      <w:marBottom w:val="0"/>
      <w:divBdr>
        <w:top w:val="none" w:sz="0" w:space="0" w:color="auto"/>
        <w:left w:val="none" w:sz="0" w:space="0" w:color="auto"/>
        <w:bottom w:val="none" w:sz="0" w:space="0" w:color="auto"/>
        <w:right w:val="none" w:sz="0" w:space="0" w:color="auto"/>
      </w:divBdr>
      <w:divsChild>
        <w:div w:id="227305984">
          <w:marLeft w:val="432"/>
          <w:marRight w:val="0"/>
          <w:marTop w:val="115"/>
          <w:marBottom w:val="0"/>
          <w:divBdr>
            <w:top w:val="none" w:sz="0" w:space="0" w:color="auto"/>
            <w:left w:val="none" w:sz="0" w:space="0" w:color="auto"/>
            <w:bottom w:val="none" w:sz="0" w:space="0" w:color="auto"/>
            <w:right w:val="none" w:sz="0" w:space="0" w:color="auto"/>
          </w:divBdr>
        </w:div>
        <w:div w:id="530454451">
          <w:marLeft w:val="1296"/>
          <w:marRight w:val="0"/>
          <w:marTop w:val="75"/>
          <w:marBottom w:val="0"/>
          <w:divBdr>
            <w:top w:val="none" w:sz="0" w:space="0" w:color="auto"/>
            <w:left w:val="none" w:sz="0" w:space="0" w:color="auto"/>
            <w:bottom w:val="none" w:sz="0" w:space="0" w:color="auto"/>
            <w:right w:val="none" w:sz="0" w:space="0" w:color="auto"/>
          </w:divBdr>
        </w:div>
        <w:div w:id="1046023424">
          <w:marLeft w:val="1296"/>
          <w:marRight w:val="0"/>
          <w:marTop w:val="75"/>
          <w:marBottom w:val="0"/>
          <w:divBdr>
            <w:top w:val="none" w:sz="0" w:space="0" w:color="auto"/>
            <w:left w:val="none" w:sz="0" w:space="0" w:color="auto"/>
            <w:bottom w:val="none" w:sz="0" w:space="0" w:color="auto"/>
            <w:right w:val="none" w:sz="0" w:space="0" w:color="auto"/>
          </w:divBdr>
        </w:div>
        <w:div w:id="1610501527">
          <w:marLeft w:val="1296"/>
          <w:marRight w:val="0"/>
          <w:marTop w:val="75"/>
          <w:marBottom w:val="0"/>
          <w:divBdr>
            <w:top w:val="none" w:sz="0" w:space="0" w:color="auto"/>
            <w:left w:val="none" w:sz="0" w:space="0" w:color="auto"/>
            <w:bottom w:val="none" w:sz="0" w:space="0" w:color="auto"/>
            <w:right w:val="none" w:sz="0" w:space="0" w:color="auto"/>
          </w:divBdr>
        </w:div>
      </w:divsChild>
    </w:div>
    <w:div w:id="924802740">
      <w:bodyDiv w:val="1"/>
      <w:marLeft w:val="0"/>
      <w:marRight w:val="0"/>
      <w:marTop w:val="0"/>
      <w:marBottom w:val="0"/>
      <w:divBdr>
        <w:top w:val="none" w:sz="0" w:space="0" w:color="auto"/>
        <w:left w:val="none" w:sz="0" w:space="0" w:color="auto"/>
        <w:bottom w:val="none" w:sz="0" w:space="0" w:color="auto"/>
        <w:right w:val="none" w:sz="0" w:space="0" w:color="auto"/>
      </w:divBdr>
    </w:div>
    <w:div w:id="970591830">
      <w:bodyDiv w:val="1"/>
      <w:marLeft w:val="0"/>
      <w:marRight w:val="0"/>
      <w:marTop w:val="0"/>
      <w:marBottom w:val="0"/>
      <w:divBdr>
        <w:top w:val="none" w:sz="0" w:space="0" w:color="auto"/>
        <w:left w:val="none" w:sz="0" w:space="0" w:color="auto"/>
        <w:bottom w:val="none" w:sz="0" w:space="0" w:color="auto"/>
        <w:right w:val="none" w:sz="0" w:space="0" w:color="auto"/>
      </w:divBdr>
      <w:divsChild>
        <w:div w:id="114521991">
          <w:marLeft w:val="0"/>
          <w:marRight w:val="0"/>
          <w:marTop w:val="0"/>
          <w:marBottom w:val="0"/>
          <w:divBdr>
            <w:top w:val="none" w:sz="0" w:space="0" w:color="auto"/>
            <w:left w:val="none" w:sz="0" w:space="0" w:color="auto"/>
            <w:bottom w:val="none" w:sz="0" w:space="0" w:color="auto"/>
            <w:right w:val="none" w:sz="0" w:space="0" w:color="auto"/>
          </w:divBdr>
        </w:div>
        <w:div w:id="114720144">
          <w:marLeft w:val="0"/>
          <w:marRight w:val="0"/>
          <w:marTop w:val="0"/>
          <w:marBottom w:val="0"/>
          <w:divBdr>
            <w:top w:val="none" w:sz="0" w:space="0" w:color="auto"/>
            <w:left w:val="none" w:sz="0" w:space="0" w:color="auto"/>
            <w:bottom w:val="none" w:sz="0" w:space="0" w:color="auto"/>
            <w:right w:val="none" w:sz="0" w:space="0" w:color="auto"/>
          </w:divBdr>
        </w:div>
        <w:div w:id="137454161">
          <w:marLeft w:val="0"/>
          <w:marRight w:val="0"/>
          <w:marTop w:val="0"/>
          <w:marBottom w:val="0"/>
          <w:divBdr>
            <w:top w:val="none" w:sz="0" w:space="0" w:color="auto"/>
            <w:left w:val="none" w:sz="0" w:space="0" w:color="auto"/>
            <w:bottom w:val="none" w:sz="0" w:space="0" w:color="auto"/>
            <w:right w:val="none" w:sz="0" w:space="0" w:color="auto"/>
          </w:divBdr>
        </w:div>
        <w:div w:id="256401253">
          <w:marLeft w:val="0"/>
          <w:marRight w:val="0"/>
          <w:marTop w:val="0"/>
          <w:marBottom w:val="0"/>
          <w:divBdr>
            <w:top w:val="none" w:sz="0" w:space="0" w:color="auto"/>
            <w:left w:val="none" w:sz="0" w:space="0" w:color="auto"/>
            <w:bottom w:val="none" w:sz="0" w:space="0" w:color="auto"/>
            <w:right w:val="none" w:sz="0" w:space="0" w:color="auto"/>
          </w:divBdr>
        </w:div>
        <w:div w:id="445585435">
          <w:marLeft w:val="0"/>
          <w:marRight w:val="0"/>
          <w:marTop w:val="0"/>
          <w:marBottom w:val="0"/>
          <w:divBdr>
            <w:top w:val="none" w:sz="0" w:space="0" w:color="auto"/>
            <w:left w:val="none" w:sz="0" w:space="0" w:color="auto"/>
            <w:bottom w:val="none" w:sz="0" w:space="0" w:color="auto"/>
            <w:right w:val="none" w:sz="0" w:space="0" w:color="auto"/>
          </w:divBdr>
        </w:div>
        <w:div w:id="468788085">
          <w:marLeft w:val="0"/>
          <w:marRight w:val="0"/>
          <w:marTop w:val="0"/>
          <w:marBottom w:val="0"/>
          <w:divBdr>
            <w:top w:val="none" w:sz="0" w:space="0" w:color="auto"/>
            <w:left w:val="none" w:sz="0" w:space="0" w:color="auto"/>
            <w:bottom w:val="none" w:sz="0" w:space="0" w:color="auto"/>
            <w:right w:val="none" w:sz="0" w:space="0" w:color="auto"/>
          </w:divBdr>
        </w:div>
        <w:div w:id="472523368">
          <w:marLeft w:val="0"/>
          <w:marRight w:val="0"/>
          <w:marTop w:val="0"/>
          <w:marBottom w:val="0"/>
          <w:divBdr>
            <w:top w:val="none" w:sz="0" w:space="0" w:color="auto"/>
            <w:left w:val="none" w:sz="0" w:space="0" w:color="auto"/>
            <w:bottom w:val="none" w:sz="0" w:space="0" w:color="auto"/>
            <w:right w:val="none" w:sz="0" w:space="0" w:color="auto"/>
          </w:divBdr>
        </w:div>
        <w:div w:id="551814114">
          <w:marLeft w:val="0"/>
          <w:marRight w:val="0"/>
          <w:marTop w:val="0"/>
          <w:marBottom w:val="0"/>
          <w:divBdr>
            <w:top w:val="none" w:sz="0" w:space="0" w:color="auto"/>
            <w:left w:val="none" w:sz="0" w:space="0" w:color="auto"/>
            <w:bottom w:val="none" w:sz="0" w:space="0" w:color="auto"/>
            <w:right w:val="none" w:sz="0" w:space="0" w:color="auto"/>
          </w:divBdr>
        </w:div>
        <w:div w:id="561020368">
          <w:marLeft w:val="0"/>
          <w:marRight w:val="0"/>
          <w:marTop w:val="0"/>
          <w:marBottom w:val="0"/>
          <w:divBdr>
            <w:top w:val="none" w:sz="0" w:space="0" w:color="auto"/>
            <w:left w:val="none" w:sz="0" w:space="0" w:color="auto"/>
            <w:bottom w:val="none" w:sz="0" w:space="0" w:color="auto"/>
            <w:right w:val="none" w:sz="0" w:space="0" w:color="auto"/>
          </w:divBdr>
        </w:div>
        <w:div w:id="569072029">
          <w:marLeft w:val="0"/>
          <w:marRight w:val="0"/>
          <w:marTop w:val="0"/>
          <w:marBottom w:val="0"/>
          <w:divBdr>
            <w:top w:val="none" w:sz="0" w:space="0" w:color="auto"/>
            <w:left w:val="none" w:sz="0" w:space="0" w:color="auto"/>
            <w:bottom w:val="none" w:sz="0" w:space="0" w:color="auto"/>
            <w:right w:val="none" w:sz="0" w:space="0" w:color="auto"/>
          </w:divBdr>
        </w:div>
        <w:div w:id="595095935">
          <w:marLeft w:val="0"/>
          <w:marRight w:val="0"/>
          <w:marTop w:val="0"/>
          <w:marBottom w:val="0"/>
          <w:divBdr>
            <w:top w:val="none" w:sz="0" w:space="0" w:color="auto"/>
            <w:left w:val="none" w:sz="0" w:space="0" w:color="auto"/>
            <w:bottom w:val="none" w:sz="0" w:space="0" w:color="auto"/>
            <w:right w:val="none" w:sz="0" w:space="0" w:color="auto"/>
          </w:divBdr>
        </w:div>
        <w:div w:id="606159693">
          <w:marLeft w:val="0"/>
          <w:marRight w:val="0"/>
          <w:marTop w:val="0"/>
          <w:marBottom w:val="0"/>
          <w:divBdr>
            <w:top w:val="none" w:sz="0" w:space="0" w:color="auto"/>
            <w:left w:val="none" w:sz="0" w:space="0" w:color="auto"/>
            <w:bottom w:val="none" w:sz="0" w:space="0" w:color="auto"/>
            <w:right w:val="none" w:sz="0" w:space="0" w:color="auto"/>
          </w:divBdr>
        </w:div>
        <w:div w:id="637540466">
          <w:marLeft w:val="0"/>
          <w:marRight w:val="0"/>
          <w:marTop w:val="0"/>
          <w:marBottom w:val="0"/>
          <w:divBdr>
            <w:top w:val="none" w:sz="0" w:space="0" w:color="auto"/>
            <w:left w:val="none" w:sz="0" w:space="0" w:color="auto"/>
            <w:bottom w:val="none" w:sz="0" w:space="0" w:color="auto"/>
            <w:right w:val="none" w:sz="0" w:space="0" w:color="auto"/>
          </w:divBdr>
        </w:div>
        <w:div w:id="769162994">
          <w:marLeft w:val="0"/>
          <w:marRight w:val="0"/>
          <w:marTop w:val="0"/>
          <w:marBottom w:val="0"/>
          <w:divBdr>
            <w:top w:val="none" w:sz="0" w:space="0" w:color="auto"/>
            <w:left w:val="none" w:sz="0" w:space="0" w:color="auto"/>
            <w:bottom w:val="none" w:sz="0" w:space="0" w:color="auto"/>
            <w:right w:val="none" w:sz="0" w:space="0" w:color="auto"/>
          </w:divBdr>
        </w:div>
        <w:div w:id="803352928">
          <w:marLeft w:val="0"/>
          <w:marRight w:val="0"/>
          <w:marTop w:val="0"/>
          <w:marBottom w:val="0"/>
          <w:divBdr>
            <w:top w:val="none" w:sz="0" w:space="0" w:color="auto"/>
            <w:left w:val="none" w:sz="0" w:space="0" w:color="auto"/>
            <w:bottom w:val="none" w:sz="0" w:space="0" w:color="auto"/>
            <w:right w:val="none" w:sz="0" w:space="0" w:color="auto"/>
          </w:divBdr>
        </w:div>
        <w:div w:id="814760336">
          <w:marLeft w:val="0"/>
          <w:marRight w:val="0"/>
          <w:marTop w:val="0"/>
          <w:marBottom w:val="0"/>
          <w:divBdr>
            <w:top w:val="none" w:sz="0" w:space="0" w:color="auto"/>
            <w:left w:val="none" w:sz="0" w:space="0" w:color="auto"/>
            <w:bottom w:val="none" w:sz="0" w:space="0" w:color="auto"/>
            <w:right w:val="none" w:sz="0" w:space="0" w:color="auto"/>
          </w:divBdr>
        </w:div>
        <w:div w:id="835993208">
          <w:marLeft w:val="0"/>
          <w:marRight w:val="0"/>
          <w:marTop w:val="0"/>
          <w:marBottom w:val="0"/>
          <w:divBdr>
            <w:top w:val="none" w:sz="0" w:space="0" w:color="auto"/>
            <w:left w:val="none" w:sz="0" w:space="0" w:color="auto"/>
            <w:bottom w:val="none" w:sz="0" w:space="0" w:color="auto"/>
            <w:right w:val="none" w:sz="0" w:space="0" w:color="auto"/>
          </w:divBdr>
        </w:div>
        <w:div w:id="860557940">
          <w:marLeft w:val="0"/>
          <w:marRight w:val="0"/>
          <w:marTop w:val="0"/>
          <w:marBottom w:val="0"/>
          <w:divBdr>
            <w:top w:val="none" w:sz="0" w:space="0" w:color="auto"/>
            <w:left w:val="none" w:sz="0" w:space="0" w:color="auto"/>
            <w:bottom w:val="none" w:sz="0" w:space="0" w:color="auto"/>
            <w:right w:val="none" w:sz="0" w:space="0" w:color="auto"/>
          </w:divBdr>
        </w:div>
        <w:div w:id="889734416">
          <w:marLeft w:val="0"/>
          <w:marRight w:val="0"/>
          <w:marTop w:val="0"/>
          <w:marBottom w:val="0"/>
          <w:divBdr>
            <w:top w:val="none" w:sz="0" w:space="0" w:color="auto"/>
            <w:left w:val="none" w:sz="0" w:space="0" w:color="auto"/>
            <w:bottom w:val="none" w:sz="0" w:space="0" w:color="auto"/>
            <w:right w:val="none" w:sz="0" w:space="0" w:color="auto"/>
          </w:divBdr>
        </w:div>
        <w:div w:id="939068637">
          <w:marLeft w:val="0"/>
          <w:marRight w:val="0"/>
          <w:marTop w:val="0"/>
          <w:marBottom w:val="0"/>
          <w:divBdr>
            <w:top w:val="none" w:sz="0" w:space="0" w:color="auto"/>
            <w:left w:val="none" w:sz="0" w:space="0" w:color="auto"/>
            <w:bottom w:val="none" w:sz="0" w:space="0" w:color="auto"/>
            <w:right w:val="none" w:sz="0" w:space="0" w:color="auto"/>
          </w:divBdr>
        </w:div>
        <w:div w:id="942372973">
          <w:marLeft w:val="0"/>
          <w:marRight w:val="0"/>
          <w:marTop w:val="0"/>
          <w:marBottom w:val="0"/>
          <w:divBdr>
            <w:top w:val="none" w:sz="0" w:space="0" w:color="auto"/>
            <w:left w:val="none" w:sz="0" w:space="0" w:color="auto"/>
            <w:bottom w:val="none" w:sz="0" w:space="0" w:color="auto"/>
            <w:right w:val="none" w:sz="0" w:space="0" w:color="auto"/>
          </w:divBdr>
        </w:div>
        <w:div w:id="1005012311">
          <w:marLeft w:val="0"/>
          <w:marRight w:val="0"/>
          <w:marTop w:val="0"/>
          <w:marBottom w:val="0"/>
          <w:divBdr>
            <w:top w:val="none" w:sz="0" w:space="0" w:color="auto"/>
            <w:left w:val="none" w:sz="0" w:space="0" w:color="auto"/>
            <w:bottom w:val="none" w:sz="0" w:space="0" w:color="auto"/>
            <w:right w:val="none" w:sz="0" w:space="0" w:color="auto"/>
          </w:divBdr>
        </w:div>
        <w:div w:id="1083642143">
          <w:marLeft w:val="0"/>
          <w:marRight w:val="0"/>
          <w:marTop w:val="0"/>
          <w:marBottom w:val="0"/>
          <w:divBdr>
            <w:top w:val="none" w:sz="0" w:space="0" w:color="auto"/>
            <w:left w:val="none" w:sz="0" w:space="0" w:color="auto"/>
            <w:bottom w:val="none" w:sz="0" w:space="0" w:color="auto"/>
            <w:right w:val="none" w:sz="0" w:space="0" w:color="auto"/>
          </w:divBdr>
        </w:div>
        <w:div w:id="1104377551">
          <w:marLeft w:val="0"/>
          <w:marRight w:val="0"/>
          <w:marTop w:val="0"/>
          <w:marBottom w:val="0"/>
          <w:divBdr>
            <w:top w:val="none" w:sz="0" w:space="0" w:color="auto"/>
            <w:left w:val="none" w:sz="0" w:space="0" w:color="auto"/>
            <w:bottom w:val="none" w:sz="0" w:space="0" w:color="auto"/>
            <w:right w:val="none" w:sz="0" w:space="0" w:color="auto"/>
          </w:divBdr>
        </w:div>
        <w:div w:id="1157916378">
          <w:marLeft w:val="0"/>
          <w:marRight w:val="0"/>
          <w:marTop w:val="0"/>
          <w:marBottom w:val="0"/>
          <w:divBdr>
            <w:top w:val="none" w:sz="0" w:space="0" w:color="auto"/>
            <w:left w:val="none" w:sz="0" w:space="0" w:color="auto"/>
            <w:bottom w:val="none" w:sz="0" w:space="0" w:color="auto"/>
            <w:right w:val="none" w:sz="0" w:space="0" w:color="auto"/>
          </w:divBdr>
        </w:div>
        <w:div w:id="1166359968">
          <w:marLeft w:val="0"/>
          <w:marRight w:val="0"/>
          <w:marTop w:val="0"/>
          <w:marBottom w:val="0"/>
          <w:divBdr>
            <w:top w:val="none" w:sz="0" w:space="0" w:color="auto"/>
            <w:left w:val="none" w:sz="0" w:space="0" w:color="auto"/>
            <w:bottom w:val="none" w:sz="0" w:space="0" w:color="auto"/>
            <w:right w:val="none" w:sz="0" w:space="0" w:color="auto"/>
          </w:divBdr>
        </w:div>
        <w:div w:id="1174955447">
          <w:marLeft w:val="0"/>
          <w:marRight w:val="0"/>
          <w:marTop w:val="0"/>
          <w:marBottom w:val="0"/>
          <w:divBdr>
            <w:top w:val="none" w:sz="0" w:space="0" w:color="auto"/>
            <w:left w:val="none" w:sz="0" w:space="0" w:color="auto"/>
            <w:bottom w:val="none" w:sz="0" w:space="0" w:color="auto"/>
            <w:right w:val="none" w:sz="0" w:space="0" w:color="auto"/>
          </w:divBdr>
        </w:div>
        <w:div w:id="1238906491">
          <w:marLeft w:val="0"/>
          <w:marRight w:val="0"/>
          <w:marTop w:val="0"/>
          <w:marBottom w:val="0"/>
          <w:divBdr>
            <w:top w:val="none" w:sz="0" w:space="0" w:color="auto"/>
            <w:left w:val="none" w:sz="0" w:space="0" w:color="auto"/>
            <w:bottom w:val="none" w:sz="0" w:space="0" w:color="auto"/>
            <w:right w:val="none" w:sz="0" w:space="0" w:color="auto"/>
          </w:divBdr>
        </w:div>
        <w:div w:id="1260796893">
          <w:marLeft w:val="0"/>
          <w:marRight w:val="0"/>
          <w:marTop w:val="0"/>
          <w:marBottom w:val="0"/>
          <w:divBdr>
            <w:top w:val="none" w:sz="0" w:space="0" w:color="auto"/>
            <w:left w:val="none" w:sz="0" w:space="0" w:color="auto"/>
            <w:bottom w:val="none" w:sz="0" w:space="0" w:color="auto"/>
            <w:right w:val="none" w:sz="0" w:space="0" w:color="auto"/>
          </w:divBdr>
        </w:div>
        <w:div w:id="1264342396">
          <w:marLeft w:val="0"/>
          <w:marRight w:val="0"/>
          <w:marTop w:val="0"/>
          <w:marBottom w:val="0"/>
          <w:divBdr>
            <w:top w:val="none" w:sz="0" w:space="0" w:color="auto"/>
            <w:left w:val="none" w:sz="0" w:space="0" w:color="auto"/>
            <w:bottom w:val="none" w:sz="0" w:space="0" w:color="auto"/>
            <w:right w:val="none" w:sz="0" w:space="0" w:color="auto"/>
          </w:divBdr>
        </w:div>
        <w:div w:id="1270431630">
          <w:marLeft w:val="0"/>
          <w:marRight w:val="0"/>
          <w:marTop w:val="0"/>
          <w:marBottom w:val="0"/>
          <w:divBdr>
            <w:top w:val="none" w:sz="0" w:space="0" w:color="auto"/>
            <w:left w:val="none" w:sz="0" w:space="0" w:color="auto"/>
            <w:bottom w:val="none" w:sz="0" w:space="0" w:color="auto"/>
            <w:right w:val="none" w:sz="0" w:space="0" w:color="auto"/>
          </w:divBdr>
        </w:div>
        <w:div w:id="1274676519">
          <w:marLeft w:val="0"/>
          <w:marRight w:val="0"/>
          <w:marTop w:val="0"/>
          <w:marBottom w:val="0"/>
          <w:divBdr>
            <w:top w:val="none" w:sz="0" w:space="0" w:color="auto"/>
            <w:left w:val="none" w:sz="0" w:space="0" w:color="auto"/>
            <w:bottom w:val="none" w:sz="0" w:space="0" w:color="auto"/>
            <w:right w:val="none" w:sz="0" w:space="0" w:color="auto"/>
          </w:divBdr>
        </w:div>
        <w:div w:id="1279722347">
          <w:marLeft w:val="0"/>
          <w:marRight w:val="0"/>
          <w:marTop w:val="0"/>
          <w:marBottom w:val="0"/>
          <w:divBdr>
            <w:top w:val="none" w:sz="0" w:space="0" w:color="auto"/>
            <w:left w:val="none" w:sz="0" w:space="0" w:color="auto"/>
            <w:bottom w:val="none" w:sz="0" w:space="0" w:color="auto"/>
            <w:right w:val="none" w:sz="0" w:space="0" w:color="auto"/>
          </w:divBdr>
        </w:div>
        <w:div w:id="1469591022">
          <w:marLeft w:val="0"/>
          <w:marRight w:val="0"/>
          <w:marTop w:val="0"/>
          <w:marBottom w:val="0"/>
          <w:divBdr>
            <w:top w:val="none" w:sz="0" w:space="0" w:color="auto"/>
            <w:left w:val="none" w:sz="0" w:space="0" w:color="auto"/>
            <w:bottom w:val="none" w:sz="0" w:space="0" w:color="auto"/>
            <w:right w:val="none" w:sz="0" w:space="0" w:color="auto"/>
          </w:divBdr>
        </w:div>
        <w:div w:id="1470394505">
          <w:marLeft w:val="0"/>
          <w:marRight w:val="0"/>
          <w:marTop w:val="0"/>
          <w:marBottom w:val="0"/>
          <w:divBdr>
            <w:top w:val="none" w:sz="0" w:space="0" w:color="auto"/>
            <w:left w:val="none" w:sz="0" w:space="0" w:color="auto"/>
            <w:bottom w:val="none" w:sz="0" w:space="0" w:color="auto"/>
            <w:right w:val="none" w:sz="0" w:space="0" w:color="auto"/>
          </w:divBdr>
        </w:div>
        <w:div w:id="1478843914">
          <w:marLeft w:val="0"/>
          <w:marRight w:val="0"/>
          <w:marTop w:val="0"/>
          <w:marBottom w:val="0"/>
          <w:divBdr>
            <w:top w:val="none" w:sz="0" w:space="0" w:color="auto"/>
            <w:left w:val="none" w:sz="0" w:space="0" w:color="auto"/>
            <w:bottom w:val="none" w:sz="0" w:space="0" w:color="auto"/>
            <w:right w:val="none" w:sz="0" w:space="0" w:color="auto"/>
          </w:divBdr>
        </w:div>
        <w:div w:id="1490826075">
          <w:marLeft w:val="0"/>
          <w:marRight w:val="0"/>
          <w:marTop w:val="0"/>
          <w:marBottom w:val="0"/>
          <w:divBdr>
            <w:top w:val="none" w:sz="0" w:space="0" w:color="auto"/>
            <w:left w:val="none" w:sz="0" w:space="0" w:color="auto"/>
            <w:bottom w:val="none" w:sz="0" w:space="0" w:color="auto"/>
            <w:right w:val="none" w:sz="0" w:space="0" w:color="auto"/>
          </w:divBdr>
        </w:div>
        <w:div w:id="1521776230">
          <w:marLeft w:val="0"/>
          <w:marRight w:val="0"/>
          <w:marTop w:val="0"/>
          <w:marBottom w:val="0"/>
          <w:divBdr>
            <w:top w:val="none" w:sz="0" w:space="0" w:color="auto"/>
            <w:left w:val="none" w:sz="0" w:space="0" w:color="auto"/>
            <w:bottom w:val="none" w:sz="0" w:space="0" w:color="auto"/>
            <w:right w:val="none" w:sz="0" w:space="0" w:color="auto"/>
          </w:divBdr>
        </w:div>
        <w:div w:id="1573855905">
          <w:marLeft w:val="0"/>
          <w:marRight w:val="0"/>
          <w:marTop w:val="0"/>
          <w:marBottom w:val="0"/>
          <w:divBdr>
            <w:top w:val="none" w:sz="0" w:space="0" w:color="auto"/>
            <w:left w:val="none" w:sz="0" w:space="0" w:color="auto"/>
            <w:bottom w:val="none" w:sz="0" w:space="0" w:color="auto"/>
            <w:right w:val="none" w:sz="0" w:space="0" w:color="auto"/>
          </w:divBdr>
        </w:div>
        <w:div w:id="1598126259">
          <w:marLeft w:val="0"/>
          <w:marRight w:val="0"/>
          <w:marTop w:val="0"/>
          <w:marBottom w:val="0"/>
          <w:divBdr>
            <w:top w:val="none" w:sz="0" w:space="0" w:color="auto"/>
            <w:left w:val="none" w:sz="0" w:space="0" w:color="auto"/>
            <w:bottom w:val="none" w:sz="0" w:space="0" w:color="auto"/>
            <w:right w:val="none" w:sz="0" w:space="0" w:color="auto"/>
          </w:divBdr>
        </w:div>
        <w:div w:id="1683897493">
          <w:marLeft w:val="0"/>
          <w:marRight w:val="0"/>
          <w:marTop w:val="0"/>
          <w:marBottom w:val="0"/>
          <w:divBdr>
            <w:top w:val="none" w:sz="0" w:space="0" w:color="auto"/>
            <w:left w:val="none" w:sz="0" w:space="0" w:color="auto"/>
            <w:bottom w:val="none" w:sz="0" w:space="0" w:color="auto"/>
            <w:right w:val="none" w:sz="0" w:space="0" w:color="auto"/>
          </w:divBdr>
        </w:div>
        <w:div w:id="1685476063">
          <w:marLeft w:val="0"/>
          <w:marRight w:val="0"/>
          <w:marTop w:val="0"/>
          <w:marBottom w:val="0"/>
          <w:divBdr>
            <w:top w:val="none" w:sz="0" w:space="0" w:color="auto"/>
            <w:left w:val="none" w:sz="0" w:space="0" w:color="auto"/>
            <w:bottom w:val="none" w:sz="0" w:space="0" w:color="auto"/>
            <w:right w:val="none" w:sz="0" w:space="0" w:color="auto"/>
          </w:divBdr>
        </w:div>
        <w:div w:id="1860391749">
          <w:marLeft w:val="0"/>
          <w:marRight w:val="0"/>
          <w:marTop w:val="0"/>
          <w:marBottom w:val="0"/>
          <w:divBdr>
            <w:top w:val="none" w:sz="0" w:space="0" w:color="auto"/>
            <w:left w:val="none" w:sz="0" w:space="0" w:color="auto"/>
            <w:bottom w:val="none" w:sz="0" w:space="0" w:color="auto"/>
            <w:right w:val="none" w:sz="0" w:space="0" w:color="auto"/>
          </w:divBdr>
        </w:div>
        <w:div w:id="1863319927">
          <w:marLeft w:val="0"/>
          <w:marRight w:val="0"/>
          <w:marTop w:val="0"/>
          <w:marBottom w:val="0"/>
          <w:divBdr>
            <w:top w:val="none" w:sz="0" w:space="0" w:color="auto"/>
            <w:left w:val="none" w:sz="0" w:space="0" w:color="auto"/>
            <w:bottom w:val="none" w:sz="0" w:space="0" w:color="auto"/>
            <w:right w:val="none" w:sz="0" w:space="0" w:color="auto"/>
          </w:divBdr>
        </w:div>
        <w:div w:id="1884243357">
          <w:marLeft w:val="0"/>
          <w:marRight w:val="0"/>
          <w:marTop w:val="0"/>
          <w:marBottom w:val="0"/>
          <w:divBdr>
            <w:top w:val="none" w:sz="0" w:space="0" w:color="auto"/>
            <w:left w:val="none" w:sz="0" w:space="0" w:color="auto"/>
            <w:bottom w:val="none" w:sz="0" w:space="0" w:color="auto"/>
            <w:right w:val="none" w:sz="0" w:space="0" w:color="auto"/>
          </w:divBdr>
        </w:div>
        <w:div w:id="1991639052">
          <w:marLeft w:val="0"/>
          <w:marRight w:val="0"/>
          <w:marTop w:val="0"/>
          <w:marBottom w:val="0"/>
          <w:divBdr>
            <w:top w:val="none" w:sz="0" w:space="0" w:color="auto"/>
            <w:left w:val="none" w:sz="0" w:space="0" w:color="auto"/>
            <w:bottom w:val="none" w:sz="0" w:space="0" w:color="auto"/>
            <w:right w:val="none" w:sz="0" w:space="0" w:color="auto"/>
          </w:divBdr>
        </w:div>
        <w:div w:id="2020811563">
          <w:marLeft w:val="0"/>
          <w:marRight w:val="0"/>
          <w:marTop w:val="0"/>
          <w:marBottom w:val="0"/>
          <w:divBdr>
            <w:top w:val="none" w:sz="0" w:space="0" w:color="auto"/>
            <w:left w:val="none" w:sz="0" w:space="0" w:color="auto"/>
            <w:bottom w:val="none" w:sz="0" w:space="0" w:color="auto"/>
            <w:right w:val="none" w:sz="0" w:space="0" w:color="auto"/>
          </w:divBdr>
        </w:div>
      </w:divsChild>
    </w:div>
    <w:div w:id="987906656">
      <w:bodyDiv w:val="1"/>
      <w:marLeft w:val="0"/>
      <w:marRight w:val="0"/>
      <w:marTop w:val="0"/>
      <w:marBottom w:val="0"/>
      <w:divBdr>
        <w:top w:val="none" w:sz="0" w:space="0" w:color="auto"/>
        <w:left w:val="none" w:sz="0" w:space="0" w:color="auto"/>
        <w:bottom w:val="none" w:sz="0" w:space="0" w:color="auto"/>
        <w:right w:val="none" w:sz="0" w:space="0" w:color="auto"/>
      </w:divBdr>
    </w:div>
    <w:div w:id="1119449578">
      <w:bodyDiv w:val="1"/>
      <w:marLeft w:val="0"/>
      <w:marRight w:val="0"/>
      <w:marTop w:val="0"/>
      <w:marBottom w:val="0"/>
      <w:divBdr>
        <w:top w:val="none" w:sz="0" w:space="0" w:color="auto"/>
        <w:left w:val="none" w:sz="0" w:space="0" w:color="auto"/>
        <w:bottom w:val="none" w:sz="0" w:space="0" w:color="auto"/>
        <w:right w:val="none" w:sz="0" w:space="0" w:color="auto"/>
      </w:divBdr>
    </w:div>
    <w:div w:id="1136067593">
      <w:bodyDiv w:val="1"/>
      <w:marLeft w:val="0"/>
      <w:marRight w:val="0"/>
      <w:marTop w:val="0"/>
      <w:marBottom w:val="0"/>
      <w:divBdr>
        <w:top w:val="none" w:sz="0" w:space="0" w:color="auto"/>
        <w:left w:val="none" w:sz="0" w:space="0" w:color="auto"/>
        <w:bottom w:val="none" w:sz="0" w:space="0" w:color="auto"/>
        <w:right w:val="none" w:sz="0" w:space="0" w:color="auto"/>
      </w:divBdr>
    </w:div>
    <w:div w:id="1275209397">
      <w:bodyDiv w:val="1"/>
      <w:marLeft w:val="0"/>
      <w:marRight w:val="0"/>
      <w:marTop w:val="0"/>
      <w:marBottom w:val="0"/>
      <w:divBdr>
        <w:top w:val="none" w:sz="0" w:space="0" w:color="auto"/>
        <w:left w:val="none" w:sz="0" w:space="0" w:color="auto"/>
        <w:bottom w:val="none" w:sz="0" w:space="0" w:color="auto"/>
        <w:right w:val="none" w:sz="0" w:space="0" w:color="auto"/>
      </w:divBdr>
      <w:divsChild>
        <w:div w:id="266738175">
          <w:marLeft w:val="144"/>
          <w:marRight w:val="0"/>
          <w:marTop w:val="240"/>
          <w:marBottom w:val="40"/>
          <w:divBdr>
            <w:top w:val="none" w:sz="0" w:space="0" w:color="auto"/>
            <w:left w:val="none" w:sz="0" w:space="0" w:color="auto"/>
            <w:bottom w:val="none" w:sz="0" w:space="0" w:color="auto"/>
            <w:right w:val="none" w:sz="0" w:space="0" w:color="auto"/>
          </w:divBdr>
        </w:div>
        <w:div w:id="1398505433">
          <w:marLeft w:val="144"/>
          <w:marRight w:val="0"/>
          <w:marTop w:val="240"/>
          <w:marBottom w:val="40"/>
          <w:divBdr>
            <w:top w:val="none" w:sz="0" w:space="0" w:color="auto"/>
            <w:left w:val="none" w:sz="0" w:space="0" w:color="auto"/>
            <w:bottom w:val="none" w:sz="0" w:space="0" w:color="auto"/>
            <w:right w:val="none" w:sz="0" w:space="0" w:color="auto"/>
          </w:divBdr>
        </w:div>
        <w:div w:id="1640719235">
          <w:marLeft w:val="144"/>
          <w:marRight w:val="0"/>
          <w:marTop w:val="240"/>
          <w:marBottom w:val="40"/>
          <w:divBdr>
            <w:top w:val="none" w:sz="0" w:space="0" w:color="auto"/>
            <w:left w:val="none" w:sz="0" w:space="0" w:color="auto"/>
            <w:bottom w:val="none" w:sz="0" w:space="0" w:color="auto"/>
            <w:right w:val="none" w:sz="0" w:space="0" w:color="auto"/>
          </w:divBdr>
        </w:div>
        <w:div w:id="1717316964">
          <w:marLeft w:val="144"/>
          <w:marRight w:val="0"/>
          <w:marTop w:val="240"/>
          <w:marBottom w:val="40"/>
          <w:divBdr>
            <w:top w:val="none" w:sz="0" w:space="0" w:color="auto"/>
            <w:left w:val="none" w:sz="0" w:space="0" w:color="auto"/>
            <w:bottom w:val="none" w:sz="0" w:space="0" w:color="auto"/>
            <w:right w:val="none" w:sz="0" w:space="0" w:color="auto"/>
          </w:divBdr>
        </w:div>
        <w:div w:id="1862208309">
          <w:marLeft w:val="144"/>
          <w:marRight w:val="0"/>
          <w:marTop w:val="240"/>
          <w:marBottom w:val="40"/>
          <w:divBdr>
            <w:top w:val="none" w:sz="0" w:space="0" w:color="auto"/>
            <w:left w:val="none" w:sz="0" w:space="0" w:color="auto"/>
            <w:bottom w:val="none" w:sz="0" w:space="0" w:color="auto"/>
            <w:right w:val="none" w:sz="0" w:space="0" w:color="auto"/>
          </w:divBdr>
        </w:div>
      </w:divsChild>
    </w:div>
    <w:div w:id="1318269171">
      <w:bodyDiv w:val="1"/>
      <w:marLeft w:val="0"/>
      <w:marRight w:val="0"/>
      <w:marTop w:val="0"/>
      <w:marBottom w:val="0"/>
      <w:divBdr>
        <w:top w:val="none" w:sz="0" w:space="0" w:color="auto"/>
        <w:left w:val="none" w:sz="0" w:space="0" w:color="auto"/>
        <w:bottom w:val="none" w:sz="0" w:space="0" w:color="auto"/>
        <w:right w:val="none" w:sz="0" w:space="0" w:color="auto"/>
      </w:divBdr>
    </w:div>
    <w:div w:id="1492670814">
      <w:bodyDiv w:val="1"/>
      <w:marLeft w:val="0"/>
      <w:marRight w:val="0"/>
      <w:marTop w:val="0"/>
      <w:marBottom w:val="0"/>
      <w:divBdr>
        <w:top w:val="none" w:sz="0" w:space="0" w:color="auto"/>
        <w:left w:val="none" w:sz="0" w:space="0" w:color="auto"/>
        <w:bottom w:val="none" w:sz="0" w:space="0" w:color="auto"/>
        <w:right w:val="none" w:sz="0" w:space="0" w:color="auto"/>
      </w:divBdr>
    </w:div>
    <w:div w:id="1515265494">
      <w:bodyDiv w:val="1"/>
      <w:marLeft w:val="0"/>
      <w:marRight w:val="0"/>
      <w:marTop w:val="0"/>
      <w:marBottom w:val="0"/>
      <w:divBdr>
        <w:top w:val="none" w:sz="0" w:space="0" w:color="auto"/>
        <w:left w:val="none" w:sz="0" w:space="0" w:color="auto"/>
        <w:bottom w:val="none" w:sz="0" w:space="0" w:color="auto"/>
        <w:right w:val="none" w:sz="0" w:space="0" w:color="auto"/>
      </w:divBdr>
      <w:divsChild>
        <w:div w:id="321399861">
          <w:marLeft w:val="0"/>
          <w:marRight w:val="0"/>
          <w:marTop w:val="0"/>
          <w:marBottom w:val="0"/>
          <w:divBdr>
            <w:top w:val="none" w:sz="0" w:space="0" w:color="auto"/>
            <w:left w:val="none" w:sz="0" w:space="0" w:color="auto"/>
            <w:bottom w:val="none" w:sz="0" w:space="0" w:color="auto"/>
            <w:right w:val="none" w:sz="0" w:space="0" w:color="auto"/>
          </w:divBdr>
        </w:div>
        <w:div w:id="1881243437">
          <w:marLeft w:val="0"/>
          <w:marRight w:val="0"/>
          <w:marTop w:val="0"/>
          <w:marBottom w:val="0"/>
          <w:divBdr>
            <w:top w:val="none" w:sz="0" w:space="0" w:color="auto"/>
            <w:left w:val="none" w:sz="0" w:space="0" w:color="auto"/>
            <w:bottom w:val="none" w:sz="0" w:space="0" w:color="auto"/>
            <w:right w:val="none" w:sz="0" w:space="0" w:color="auto"/>
          </w:divBdr>
        </w:div>
        <w:div w:id="1966082361">
          <w:marLeft w:val="0"/>
          <w:marRight w:val="0"/>
          <w:marTop w:val="0"/>
          <w:marBottom w:val="0"/>
          <w:divBdr>
            <w:top w:val="none" w:sz="0" w:space="0" w:color="auto"/>
            <w:left w:val="none" w:sz="0" w:space="0" w:color="auto"/>
            <w:bottom w:val="none" w:sz="0" w:space="0" w:color="auto"/>
            <w:right w:val="none" w:sz="0" w:space="0" w:color="auto"/>
          </w:divBdr>
        </w:div>
      </w:divsChild>
    </w:div>
    <w:div w:id="1627852622">
      <w:bodyDiv w:val="1"/>
      <w:marLeft w:val="0"/>
      <w:marRight w:val="0"/>
      <w:marTop w:val="0"/>
      <w:marBottom w:val="0"/>
      <w:divBdr>
        <w:top w:val="none" w:sz="0" w:space="0" w:color="auto"/>
        <w:left w:val="none" w:sz="0" w:space="0" w:color="auto"/>
        <w:bottom w:val="none" w:sz="0" w:space="0" w:color="auto"/>
        <w:right w:val="none" w:sz="0" w:space="0" w:color="auto"/>
      </w:divBdr>
    </w:div>
    <w:div w:id="1631210129">
      <w:bodyDiv w:val="1"/>
      <w:marLeft w:val="0"/>
      <w:marRight w:val="0"/>
      <w:marTop w:val="0"/>
      <w:marBottom w:val="0"/>
      <w:divBdr>
        <w:top w:val="none" w:sz="0" w:space="0" w:color="auto"/>
        <w:left w:val="none" w:sz="0" w:space="0" w:color="auto"/>
        <w:bottom w:val="none" w:sz="0" w:space="0" w:color="auto"/>
        <w:right w:val="none" w:sz="0" w:space="0" w:color="auto"/>
      </w:divBdr>
      <w:divsChild>
        <w:div w:id="165216926">
          <w:marLeft w:val="1296"/>
          <w:marRight w:val="0"/>
          <w:marTop w:val="75"/>
          <w:marBottom w:val="0"/>
          <w:divBdr>
            <w:top w:val="none" w:sz="0" w:space="0" w:color="auto"/>
            <w:left w:val="none" w:sz="0" w:space="0" w:color="auto"/>
            <w:bottom w:val="none" w:sz="0" w:space="0" w:color="auto"/>
            <w:right w:val="none" w:sz="0" w:space="0" w:color="auto"/>
          </w:divBdr>
        </w:div>
        <w:div w:id="169488728">
          <w:marLeft w:val="1296"/>
          <w:marRight w:val="0"/>
          <w:marTop w:val="75"/>
          <w:marBottom w:val="0"/>
          <w:divBdr>
            <w:top w:val="none" w:sz="0" w:space="0" w:color="auto"/>
            <w:left w:val="none" w:sz="0" w:space="0" w:color="auto"/>
            <w:bottom w:val="none" w:sz="0" w:space="0" w:color="auto"/>
            <w:right w:val="none" w:sz="0" w:space="0" w:color="auto"/>
          </w:divBdr>
        </w:div>
        <w:div w:id="755638876">
          <w:marLeft w:val="1296"/>
          <w:marRight w:val="0"/>
          <w:marTop w:val="75"/>
          <w:marBottom w:val="0"/>
          <w:divBdr>
            <w:top w:val="none" w:sz="0" w:space="0" w:color="auto"/>
            <w:left w:val="none" w:sz="0" w:space="0" w:color="auto"/>
            <w:bottom w:val="none" w:sz="0" w:space="0" w:color="auto"/>
            <w:right w:val="none" w:sz="0" w:space="0" w:color="auto"/>
          </w:divBdr>
        </w:div>
        <w:div w:id="1069840487">
          <w:marLeft w:val="432"/>
          <w:marRight w:val="0"/>
          <w:marTop w:val="115"/>
          <w:marBottom w:val="0"/>
          <w:divBdr>
            <w:top w:val="none" w:sz="0" w:space="0" w:color="auto"/>
            <w:left w:val="none" w:sz="0" w:space="0" w:color="auto"/>
            <w:bottom w:val="none" w:sz="0" w:space="0" w:color="auto"/>
            <w:right w:val="none" w:sz="0" w:space="0" w:color="auto"/>
          </w:divBdr>
        </w:div>
      </w:divsChild>
    </w:div>
    <w:div w:id="1665547220">
      <w:bodyDiv w:val="1"/>
      <w:marLeft w:val="0"/>
      <w:marRight w:val="0"/>
      <w:marTop w:val="0"/>
      <w:marBottom w:val="0"/>
      <w:divBdr>
        <w:top w:val="none" w:sz="0" w:space="0" w:color="auto"/>
        <w:left w:val="none" w:sz="0" w:space="0" w:color="auto"/>
        <w:bottom w:val="none" w:sz="0" w:space="0" w:color="auto"/>
        <w:right w:val="none" w:sz="0" w:space="0" w:color="auto"/>
      </w:divBdr>
      <w:divsChild>
        <w:div w:id="627128296">
          <w:marLeft w:val="0"/>
          <w:marRight w:val="0"/>
          <w:marTop w:val="0"/>
          <w:marBottom w:val="0"/>
          <w:divBdr>
            <w:top w:val="none" w:sz="0" w:space="0" w:color="auto"/>
            <w:left w:val="none" w:sz="0" w:space="0" w:color="auto"/>
            <w:bottom w:val="none" w:sz="0" w:space="0" w:color="auto"/>
            <w:right w:val="none" w:sz="0" w:space="0" w:color="auto"/>
          </w:divBdr>
        </w:div>
        <w:div w:id="1199657105">
          <w:marLeft w:val="0"/>
          <w:marRight w:val="0"/>
          <w:marTop w:val="0"/>
          <w:marBottom w:val="0"/>
          <w:divBdr>
            <w:top w:val="none" w:sz="0" w:space="0" w:color="auto"/>
            <w:left w:val="none" w:sz="0" w:space="0" w:color="auto"/>
            <w:bottom w:val="none" w:sz="0" w:space="0" w:color="auto"/>
            <w:right w:val="none" w:sz="0" w:space="0" w:color="auto"/>
          </w:divBdr>
        </w:div>
      </w:divsChild>
    </w:div>
    <w:div w:id="1718312561">
      <w:bodyDiv w:val="1"/>
      <w:marLeft w:val="0"/>
      <w:marRight w:val="0"/>
      <w:marTop w:val="0"/>
      <w:marBottom w:val="0"/>
      <w:divBdr>
        <w:top w:val="none" w:sz="0" w:space="0" w:color="auto"/>
        <w:left w:val="none" w:sz="0" w:space="0" w:color="auto"/>
        <w:bottom w:val="none" w:sz="0" w:space="0" w:color="auto"/>
        <w:right w:val="none" w:sz="0" w:space="0" w:color="auto"/>
      </w:divBdr>
      <w:divsChild>
        <w:div w:id="62991799">
          <w:marLeft w:val="720"/>
          <w:marRight w:val="0"/>
          <w:marTop w:val="0"/>
          <w:marBottom w:val="0"/>
          <w:divBdr>
            <w:top w:val="none" w:sz="0" w:space="0" w:color="auto"/>
            <w:left w:val="none" w:sz="0" w:space="0" w:color="auto"/>
            <w:bottom w:val="none" w:sz="0" w:space="0" w:color="auto"/>
            <w:right w:val="none" w:sz="0" w:space="0" w:color="auto"/>
          </w:divBdr>
        </w:div>
        <w:div w:id="543639797">
          <w:marLeft w:val="720"/>
          <w:marRight w:val="0"/>
          <w:marTop w:val="0"/>
          <w:marBottom w:val="0"/>
          <w:divBdr>
            <w:top w:val="none" w:sz="0" w:space="0" w:color="auto"/>
            <w:left w:val="none" w:sz="0" w:space="0" w:color="auto"/>
            <w:bottom w:val="none" w:sz="0" w:space="0" w:color="auto"/>
            <w:right w:val="none" w:sz="0" w:space="0" w:color="auto"/>
          </w:divBdr>
        </w:div>
        <w:div w:id="1199321855">
          <w:marLeft w:val="720"/>
          <w:marRight w:val="0"/>
          <w:marTop w:val="0"/>
          <w:marBottom w:val="0"/>
          <w:divBdr>
            <w:top w:val="none" w:sz="0" w:space="0" w:color="auto"/>
            <w:left w:val="none" w:sz="0" w:space="0" w:color="auto"/>
            <w:bottom w:val="none" w:sz="0" w:space="0" w:color="auto"/>
            <w:right w:val="none" w:sz="0" w:space="0" w:color="auto"/>
          </w:divBdr>
        </w:div>
        <w:div w:id="1649246024">
          <w:marLeft w:val="720"/>
          <w:marRight w:val="0"/>
          <w:marTop w:val="0"/>
          <w:marBottom w:val="0"/>
          <w:divBdr>
            <w:top w:val="none" w:sz="0" w:space="0" w:color="auto"/>
            <w:left w:val="none" w:sz="0" w:space="0" w:color="auto"/>
            <w:bottom w:val="none" w:sz="0" w:space="0" w:color="auto"/>
            <w:right w:val="none" w:sz="0" w:space="0" w:color="auto"/>
          </w:divBdr>
        </w:div>
        <w:div w:id="1796677698">
          <w:marLeft w:val="720"/>
          <w:marRight w:val="0"/>
          <w:marTop w:val="0"/>
          <w:marBottom w:val="0"/>
          <w:divBdr>
            <w:top w:val="none" w:sz="0" w:space="0" w:color="auto"/>
            <w:left w:val="none" w:sz="0" w:space="0" w:color="auto"/>
            <w:bottom w:val="none" w:sz="0" w:space="0" w:color="auto"/>
            <w:right w:val="none" w:sz="0" w:space="0" w:color="auto"/>
          </w:divBdr>
        </w:div>
        <w:div w:id="1883250003">
          <w:marLeft w:val="720"/>
          <w:marRight w:val="0"/>
          <w:marTop w:val="0"/>
          <w:marBottom w:val="0"/>
          <w:divBdr>
            <w:top w:val="none" w:sz="0" w:space="0" w:color="auto"/>
            <w:left w:val="none" w:sz="0" w:space="0" w:color="auto"/>
            <w:bottom w:val="none" w:sz="0" w:space="0" w:color="auto"/>
            <w:right w:val="none" w:sz="0" w:space="0" w:color="auto"/>
          </w:divBdr>
        </w:div>
      </w:divsChild>
    </w:div>
    <w:div w:id="1876691912">
      <w:bodyDiv w:val="1"/>
      <w:marLeft w:val="0"/>
      <w:marRight w:val="0"/>
      <w:marTop w:val="0"/>
      <w:marBottom w:val="0"/>
      <w:divBdr>
        <w:top w:val="none" w:sz="0" w:space="0" w:color="auto"/>
        <w:left w:val="none" w:sz="0" w:space="0" w:color="auto"/>
        <w:bottom w:val="none" w:sz="0" w:space="0" w:color="auto"/>
        <w:right w:val="none" w:sz="0" w:space="0" w:color="auto"/>
      </w:divBdr>
      <w:divsChild>
        <w:div w:id="15274263">
          <w:marLeft w:val="720"/>
          <w:marRight w:val="0"/>
          <w:marTop w:val="0"/>
          <w:marBottom w:val="0"/>
          <w:divBdr>
            <w:top w:val="none" w:sz="0" w:space="0" w:color="auto"/>
            <w:left w:val="none" w:sz="0" w:space="0" w:color="auto"/>
            <w:bottom w:val="none" w:sz="0" w:space="0" w:color="auto"/>
            <w:right w:val="none" w:sz="0" w:space="0" w:color="auto"/>
          </w:divBdr>
        </w:div>
        <w:div w:id="158545643">
          <w:marLeft w:val="720"/>
          <w:marRight w:val="0"/>
          <w:marTop w:val="0"/>
          <w:marBottom w:val="0"/>
          <w:divBdr>
            <w:top w:val="none" w:sz="0" w:space="0" w:color="auto"/>
            <w:left w:val="none" w:sz="0" w:space="0" w:color="auto"/>
            <w:bottom w:val="none" w:sz="0" w:space="0" w:color="auto"/>
            <w:right w:val="none" w:sz="0" w:space="0" w:color="auto"/>
          </w:divBdr>
        </w:div>
        <w:div w:id="180290431">
          <w:marLeft w:val="720"/>
          <w:marRight w:val="0"/>
          <w:marTop w:val="0"/>
          <w:marBottom w:val="0"/>
          <w:divBdr>
            <w:top w:val="none" w:sz="0" w:space="0" w:color="auto"/>
            <w:left w:val="none" w:sz="0" w:space="0" w:color="auto"/>
            <w:bottom w:val="none" w:sz="0" w:space="0" w:color="auto"/>
            <w:right w:val="none" w:sz="0" w:space="0" w:color="auto"/>
          </w:divBdr>
        </w:div>
        <w:div w:id="384646027">
          <w:marLeft w:val="720"/>
          <w:marRight w:val="0"/>
          <w:marTop w:val="0"/>
          <w:marBottom w:val="0"/>
          <w:divBdr>
            <w:top w:val="none" w:sz="0" w:space="0" w:color="auto"/>
            <w:left w:val="none" w:sz="0" w:space="0" w:color="auto"/>
            <w:bottom w:val="none" w:sz="0" w:space="0" w:color="auto"/>
            <w:right w:val="none" w:sz="0" w:space="0" w:color="auto"/>
          </w:divBdr>
        </w:div>
        <w:div w:id="423259242">
          <w:marLeft w:val="720"/>
          <w:marRight w:val="0"/>
          <w:marTop w:val="0"/>
          <w:marBottom w:val="0"/>
          <w:divBdr>
            <w:top w:val="none" w:sz="0" w:space="0" w:color="auto"/>
            <w:left w:val="none" w:sz="0" w:space="0" w:color="auto"/>
            <w:bottom w:val="none" w:sz="0" w:space="0" w:color="auto"/>
            <w:right w:val="none" w:sz="0" w:space="0" w:color="auto"/>
          </w:divBdr>
        </w:div>
        <w:div w:id="1049185863">
          <w:marLeft w:val="720"/>
          <w:marRight w:val="0"/>
          <w:marTop w:val="0"/>
          <w:marBottom w:val="0"/>
          <w:divBdr>
            <w:top w:val="none" w:sz="0" w:space="0" w:color="auto"/>
            <w:left w:val="none" w:sz="0" w:space="0" w:color="auto"/>
            <w:bottom w:val="none" w:sz="0" w:space="0" w:color="auto"/>
            <w:right w:val="none" w:sz="0" w:space="0" w:color="auto"/>
          </w:divBdr>
        </w:div>
      </w:divsChild>
    </w:div>
    <w:div w:id="1963461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microsoft.com/office/2007/relationships/hdphoto" Target="media/hdphoto25.wdp"/><Relationship Id="rId299" Type="http://schemas.openxmlformats.org/officeDocument/2006/relationships/image" Target="media/image234.emf"/><Relationship Id="rId21" Type="http://schemas.openxmlformats.org/officeDocument/2006/relationships/image" Target="media/image11.png"/><Relationship Id="rId63" Type="http://schemas.microsoft.com/office/2007/relationships/hdphoto" Target="media/hdphoto3.wdp"/><Relationship Id="rId159" Type="http://schemas.openxmlformats.org/officeDocument/2006/relationships/image" Target="media/image103.png"/><Relationship Id="rId324" Type="http://schemas.openxmlformats.org/officeDocument/2006/relationships/image" Target="media/image258.png"/><Relationship Id="rId366" Type="http://schemas.microsoft.com/office/2007/relationships/hdphoto" Target="media/hdphoto49.wdp"/><Relationship Id="rId170" Type="http://schemas.openxmlformats.org/officeDocument/2006/relationships/image" Target="media/image113.png"/><Relationship Id="rId226" Type="http://schemas.microsoft.com/office/2007/relationships/hdphoto" Target="media/hdphoto46.wdp"/><Relationship Id="rId433" Type="http://schemas.openxmlformats.org/officeDocument/2006/relationships/fontTable" Target="fontTable.xml"/><Relationship Id="rId268" Type="http://schemas.openxmlformats.org/officeDocument/2006/relationships/image" Target="media/image203.png"/><Relationship Id="rId32" Type="http://schemas.openxmlformats.org/officeDocument/2006/relationships/image" Target="media/image21.png"/><Relationship Id="rId74" Type="http://schemas.microsoft.com/office/2007/relationships/hdphoto" Target="media/hdphoto6.wdp"/><Relationship Id="rId128" Type="http://schemas.openxmlformats.org/officeDocument/2006/relationships/image" Target="media/image86.png"/><Relationship Id="rId335" Type="http://schemas.openxmlformats.org/officeDocument/2006/relationships/hyperlink" Target="http://climatemigration.org.uk/climate-refugees-definition/" TargetMode="External"/><Relationship Id="rId377" Type="http://schemas.openxmlformats.org/officeDocument/2006/relationships/image" Target="media/image287.png"/><Relationship Id="rId5" Type="http://schemas.openxmlformats.org/officeDocument/2006/relationships/webSettings" Target="webSettings.xml"/><Relationship Id="rId181" Type="http://schemas.openxmlformats.org/officeDocument/2006/relationships/image" Target="media/image123.png"/><Relationship Id="rId237" Type="http://schemas.openxmlformats.org/officeDocument/2006/relationships/image" Target="media/image172.png"/><Relationship Id="rId279" Type="http://schemas.openxmlformats.org/officeDocument/2006/relationships/image" Target="media/image214.png"/><Relationship Id="rId43" Type="http://schemas.openxmlformats.org/officeDocument/2006/relationships/image" Target="media/image31.png"/><Relationship Id="rId139" Type="http://schemas.microsoft.com/office/2007/relationships/hdphoto" Target="media/hdphoto36.wdp"/><Relationship Id="rId290" Type="http://schemas.openxmlformats.org/officeDocument/2006/relationships/image" Target="media/image225.png"/><Relationship Id="rId304" Type="http://schemas.openxmlformats.org/officeDocument/2006/relationships/image" Target="media/image239.png"/><Relationship Id="rId346" Type="http://schemas.openxmlformats.org/officeDocument/2006/relationships/hyperlink" Target="https://unhabitat.org/wp-content/uploads/2016/02/SDG-Goal%2011%20Monitoring%20Framework%2025-02-16.pdf" TargetMode="External"/><Relationship Id="rId85" Type="http://schemas.openxmlformats.org/officeDocument/2006/relationships/image" Target="media/image64.png"/><Relationship Id="rId150" Type="http://schemas.openxmlformats.org/officeDocument/2006/relationships/image" Target="media/image97.png"/><Relationship Id="rId192" Type="http://schemas.openxmlformats.org/officeDocument/2006/relationships/image" Target="media/image134.png"/><Relationship Id="rId206" Type="http://schemas.openxmlformats.org/officeDocument/2006/relationships/image" Target="media/image147.png"/><Relationship Id="rId248" Type="http://schemas.openxmlformats.org/officeDocument/2006/relationships/image" Target="media/image183.emf"/><Relationship Id="rId12" Type="http://schemas.openxmlformats.org/officeDocument/2006/relationships/hyperlink" Target="file:///C:\Users\HUAWEI\Desktop\NE%20Thesis%20-%20Sept%202019%20-%20Final%20Review.docx" TargetMode="External"/><Relationship Id="rId108" Type="http://schemas.openxmlformats.org/officeDocument/2006/relationships/image" Target="media/image76.png"/><Relationship Id="rId315" Type="http://schemas.openxmlformats.org/officeDocument/2006/relationships/image" Target="media/image253.png"/><Relationship Id="rId357" Type="http://schemas.openxmlformats.org/officeDocument/2006/relationships/image" Target="media/image273.png"/><Relationship Id="rId54" Type="http://schemas.openxmlformats.org/officeDocument/2006/relationships/image" Target="media/image41.jpg"/><Relationship Id="rId96" Type="http://schemas.openxmlformats.org/officeDocument/2006/relationships/image" Target="media/image70.png"/><Relationship Id="rId161" Type="http://schemas.openxmlformats.org/officeDocument/2006/relationships/image" Target="media/image105.png"/><Relationship Id="rId217" Type="http://schemas.openxmlformats.org/officeDocument/2006/relationships/image" Target="media/image158.png"/><Relationship Id="rId259" Type="http://schemas.openxmlformats.org/officeDocument/2006/relationships/image" Target="media/image194.emf"/><Relationship Id="rId23" Type="http://schemas.openxmlformats.org/officeDocument/2006/relationships/image" Target="media/image13.png"/><Relationship Id="rId119" Type="http://schemas.microsoft.com/office/2007/relationships/hdphoto" Target="media/hdphoto26.wdp"/><Relationship Id="rId270" Type="http://schemas.openxmlformats.org/officeDocument/2006/relationships/image" Target="media/image205.png"/><Relationship Id="rId326" Type="http://schemas.openxmlformats.org/officeDocument/2006/relationships/image" Target="media/image260.png"/><Relationship Id="rId65" Type="http://schemas.openxmlformats.org/officeDocument/2006/relationships/image" Target="media/image50.png"/><Relationship Id="rId130" Type="http://schemas.openxmlformats.org/officeDocument/2006/relationships/image" Target="media/image87.png"/><Relationship Id="rId368" Type="http://schemas.microsoft.com/office/2007/relationships/hdphoto" Target="media/hdphoto50.wdp"/><Relationship Id="rId172" Type="http://schemas.openxmlformats.org/officeDocument/2006/relationships/image" Target="media/image115.jpg"/><Relationship Id="rId228" Type="http://schemas.openxmlformats.org/officeDocument/2006/relationships/image" Target="media/image163.jpeg"/><Relationship Id="rId281" Type="http://schemas.openxmlformats.org/officeDocument/2006/relationships/image" Target="media/image216.png"/><Relationship Id="rId337" Type="http://schemas.openxmlformats.org/officeDocument/2006/relationships/hyperlink" Target="https://www.odi.org/publications/9916-10-things-know-about-refugees-and-displacement" TargetMode="External"/><Relationship Id="rId34" Type="http://schemas.openxmlformats.org/officeDocument/2006/relationships/image" Target="media/image22.png"/><Relationship Id="rId76" Type="http://schemas.openxmlformats.org/officeDocument/2006/relationships/image" Target="media/image58.png"/><Relationship Id="rId141" Type="http://schemas.microsoft.com/office/2007/relationships/hdphoto" Target="media/hdphoto37.wdp"/><Relationship Id="rId7" Type="http://schemas.openxmlformats.org/officeDocument/2006/relationships/endnotes" Target="endnotes.xml"/><Relationship Id="rId183" Type="http://schemas.openxmlformats.org/officeDocument/2006/relationships/image" Target="media/image125.png"/><Relationship Id="rId239" Type="http://schemas.openxmlformats.org/officeDocument/2006/relationships/image" Target="media/image174.png"/><Relationship Id="rId250" Type="http://schemas.openxmlformats.org/officeDocument/2006/relationships/image" Target="media/image185.emf"/><Relationship Id="rId292" Type="http://schemas.openxmlformats.org/officeDocument/2006/relationships/image" Target="media/image227.png"/><Relationship Id="rId306" Type="http://schemas.openxmlformats.org/officeDocument/2006/relationships/image" Target="media/image241.png"/><Relationship Id="rId45" Type="http://schemas.openxmlformats.org/officeDocument/2006/relationships/image" Target="media/image33.png"/><Relationship Id="rId87" Type="http://schemas.openxmlformats.org/officeDocument/2006/relationships/image" Target="media/image65.png"/><Relationship Id="rId110" Type="http://schemas.openxmlformats.org/officeDocument/2006/relationships/image" Target="media/image77.png"/><Relationship Id="rId348" Type="http://schemas.openxmlformats.org/officeDocument/2006/relationships/hyperlink" Target="https://Www.Preventionweb.Net/Applications/Hfa/Lgsat/En/Image/Href/1696" TargetMode="External"/><Relationship Id="rId152" Type="http://schemas.openxmlformats.org/officeDocument/2006/relationships/image" Target="media/image98.png"/><Relationship Id="rId194" Type="http://schemas.openxmlformats.org/officeDocument/2006/relationships/image" Target="media/image136.png"/><Relationship Id="rId208" Type="http://schemas.openxmlformats.org/officeDocument/2006/relationships/image" Target="media/image149.jpg"/><Relationship Id="rId261" Type="http://schemas.openxmlformats.org/officeDocument/2006/relationships/image" Target="media/image196.emf"/><Relationship Id="rId14" Type="http://schemas.openxmlformats.org/officeDocument/2006/relationships/image" Target="media/image4.png"/><Relationship Id="rId56" Type="http://schemas.openxmlformats.org/officeDocument/2006/relationships/image" Target="media/image43.png"/><Relationship Id="rId317" Type="http://schemas.openxmlformats.org/officeDocument/2006/relationships/image" Target="media/image255.png"/><Relationship Id="rId359" Type="http://schemas.openxmlformats.org/officeDocument/2006/relationships/image" Target="media/image275.png"/><Relationship Id="rId98" Type="http://schemas.openxmlformats.org/officeDocument/2006/relationships/image" Target="media/image71.png"/><Relationship Id="rId121" Type="http://schemas.microsoft.com/office/2007/relationships/hdphoto" Target="media/hdphoto27.wdp"/><Relationship Id="rId163" Type="http://schemas.openxmlformats.org/officeDocument/2006/relationships/image" Target="media/image107.jpg"/><Relationship Id="rId370" Type="http://schemas.openxmlformats.org/officeDocument/2006/relationships/image" Target="media/image280.png"/><Relationship Id="rId230" Type="http://schemas.openxmlformats.org/officeDocument/2006/relationships/image" Target="media/image165.JPG"/><Relationship Id="rId25" Type="http://schemas.openxmlformats.org/officeDocument/2006/relationships/image" Target="media/image14.png"/><Relationship Id="rId67" Type="http://schemas.openxmlformats.org/officeDocument/2006/relationships/image" Target="media/image52.png"/><Relationship Id="rId272" Type="http://schemas.openxmlformats.org/officeDocument/2006/relationships/image" Target="media/image207.png"/><Relationship Id="rId328" Type="http://schemas.openxmlformats.org/officeDocument/2006/relationships/image" Target="media/image261.png"/><Relationship Id="rId132" Type="http://schemas.openxmlformats.org/officeDocument/2006/relationships/image" Target="media/image88.png"/><Relationship Id="rId174" Type="http://schemas.openxmlformats.org/officeDocument/2006/relationships/image" Target="media/image117.png"/><Relationship Id="rId241" Type="http://schemas.openxmlformats.org/officeDocument/2006/relationships/image" Target="media/image176.emf"/><Relationship Id="rId36" Type="http://schemas.openxmlformats.org/officeDocument/2006/relationships/image" Target="media/image24.png"/><Relationship Id="rId283" Type="http://schemas.openxmlformats.org/officeDocument/2006/relationships/image" Target="media/image218.png"/><Relationship Id="rId339" Type="http://schemas.openxmlformats.org/officeDocument/2006/relationships/hyperlink" Target="http://www.foodsecurityportal.org/measuring-resilience" TargetMode="External"/><Relationship Id="rId78" Type="http://schemas.openxmlformats.org/officeDocument/2006/relationships/image" Target="media/image59.png"/><Relationship Id="rId101" Type="http://schemas.microsoft.com/office/2007/relationships/hdphoto" Target="media/hdphoto17.wdp"/><Relationship Id="rId143" Type="http://schemas.microsoft.com/office/2007/relationships/hdphoto" Target="media/hdphoto38.wdp"/><Relationship Id="rId185" Type="http://schemas.openxmlformats.org/officeDocument/2006/relationships/image" Target="media/image127.png"/><Relationship Id="rId350" Type="http://schemas.openxmlformats.org/officeDocument/2006/relationships/hyperlink" Target="https://www.humanitarianresponse.info/en/about-clusters/what-is-the-cluster-approach" TargetMode="External"/><Relationship Id="rId9" Type="http://schemas.openxmlformats.org/officeDocument/2006/relationships/image" Target="media/image2.jpeg"/><Relationship Id="rId210" Type="http://schemas.openxmlformats.org/officeDocument/2006/relationships/image" Target="media/image151.png"/><Relationship Id="rId26" Type="http://schemas.openxmlformats.org/officeDocument/2006/relationships/image" Target="media/image15.png"/><Relationship Id="rId231" Type="http://schemas.openxmlformats.org/officeDocument/2006/relationships/image" Target="media/image166.png"/><Relationship Id="rId252" Type="http://schemas.openxmlformats.org/officeDocument/2006/relationships/image" Target="media/image187.png"/><Relationship Id="rId273" Type="http://schemas.openxmlformats.org/officeDocument/2006/relationships/image" Target="media/image208.png"/><Relationship Id="rId294" Type="http://schemas.openxmlformats.org/officeDocument/2006/relationships/image" Target="media/image229.png"/><Relationship Id="rId308" Type="http://schemas.openxmlformats.org/officeDocument/2006/relationships/image" Target="media/image243.png"/><Relationship Id="rId329" Type="http://schemas.openxmlformats.org/officeDocument/2006/relationships/image" Target="media/image262.png"/><Relationship Id="rId47" Type="http://schemas.openxmlformats.org/officeDocument/2006/relationships/image" Target="media/image34.png"/><Relationship Id="rId68" Type="http://schemas.microsoft.com/office/2007/relationships/hdphoto" Target="media/hdphoto4.wdp"/><Relationship Id="rId89" Type="http://schemas.microsoft.com/office/2007/relationships/hdphoto" Target="media/hdphoto11.wdp"/><Relationship Id="rId112" Type="http://schemas.openxmlformats.org/officeDocument/2006/relationships/image" Target="media/image78.png"/><Relationship Id="rId133" Type="http://schemas.microsoft.com/office/2007/relationships/hdphoto" Target="media/hdphoto33.wdp"/><Relationship Id="rId154" Type="http://schemas.openxmlformats.org/officeDocument/2006/relationships/image" Target="media/image99.png"/><Relationship Id="rId175" Type="http://schemas.openxmlformats.org/officeDocument/2006/relationships/image" Target="media/image118.png"/><Relationship Id="rId340" Type="http://schemas.openxmlformats.org/officeDocument/2006/relationships/hyperlink" Target="http://web.idrc.ca/en/ev-125530-201-1-DO_TOPIC.html" TargetMode="External"/><Relationship Id="rId361" Type="http://schemas.openxmlformats.org/officeDocument/2006/relationships/hyperlink" Target="mailto:cocchiglia@un.org" TargetMode="External"/><Relationship Id="rId196" Type="http://schemas.openxmlformats.org/officeDocument/2006/relationships/image" Target="media/image138.png"/><Relationship Id="rId200" Type="http://schemas.openxmlformats.org/officeDocument/2006/relationships/image" Target="media/image1410.png"/><Relationship Id="rId16" Type="http://schemas.openxmlformats.org/officeDocument/2006/relationships/image" Target="media/image6.png"/><Relationship Id="rId242" Type="http://schemas.openxmlformats.org/officeDocument/2006/relationships/image" Target="media/image177.jpeg"/><Relationship Id="rId263" Type="http://schemas.openxmlformats.org/officeDocument/2006/relationships/image" Target="media/image198.jpg"/><Relationship Id="rId284" Type="http://schemas.openxmlformats.org/officeDocument/2006/relationships/image" Target="media/image219.png"/><Relationship Id="rId319" Type="http://schemas.openxmlformats.org/officeDocument/2006/relationships/image" Target="media/image244.png"/><Relationship Id="rId37" Type="http://schemas.openxmlformats.org/officeDocument/2006/relationships/image" Target="media/image25.png"/><Relationship Id="rId58" Type="http://schemas.openxmlformats.org/officeDocument/2006/relationships/image" Target="media/image45.png"/><Relationship Id="rId79" Type="http://schemas.openxmlformats.org/officeDocument/2006/relationships/image" Target="media/image60.png"/><Relationship Id="rId102" Type="http://schemas.openxmlformats.org/officeDocument/2006/relationships/image" Target="media/image73.png"/><Relationship Id="rId123" Type="http://schemas.microsoft.com/office/2007/relationships/hdphoto" Target="media/hdphoto28.wdp"/><Relationship Id="rId144" Type="http://schemas.openxmlformats.org/officeDocument/2006/relationships/image" Target="media/image94.png"/><Relationship Id="rId330" Type="http://schemas.openxmlformats.org/officeDocument/2006/relationships/image" Target="media/image263.png"/><Relationship Id="rId90" Type="http://schemas.openxmlformats.org/officeDocument/2006/relationships/image" Target="media/image67.png"/><Relationship Id="rId165" Type="http://schemas.openxmlformats.org/officeDocument/2006/relationships/image" Target="media/image109.png"/><Relationship Id="rId186" Type="http://schemas.openxmlformats.org/officeDocument/2006/relationships/image" Target="media/image128.png"/><Relationship Id="rId351" Type="http://schemas.openxmlformats.org/officeDocument/2006/relationships/hyperlink" Target="https://www.unrwa.org/whee-we-work/lebanon/el-buss-camp" TargetMode="External"/><Relationship Id="rId372" Type="http://schemas.openxmlformats.org/officeDocument/2006/relationships/image" Target="media/image282.png"/><Relationship Id="rId211" Type="http://schemas.openxmlformats.org/officeDocument/2006/relationships/image" Target="media/image152.png"/><Relationship Id="rId232" Type="http://schemas.openxmlformats.org/officeDocument/2006/relationships/image" Target="media/image167.png"/><Relationship Id="rId253" Type="http://schemas.openxmlformats.org/officeDocument/2006/relationships/image" Target="media/image188.png"/><Relationship Id="rId274" Type="http://schemas.openxmlformats.org/officeDocument/2006/relationships/image" Target="media/image209.png"/><Relationship Id="rId295" Type="http://schemas.openxmlformats.org/officeDocument/2006/relationships/image" Target="media/image230.emf"/><Relationship Id="rId27" Type="http://schemas.openxmlformats.org/officeDocument/2006/relationships/image" Target="media/image16.png"/><Relationship Id="rId48" Type="http://schemas.openxmlformats.org/officeDocument/2006/relationships/image" Target="media/image35.png"/><Relationship Id="rId69" Type="http://schemas.openxmlformats.org/officeDocument/2006/relationships/image" Target="media/image53.png"/><Relationship Id="rId113" Type="http://schemas.microsoft.com/office/2007/relationships/hdphoto" Target="media/hdphoto23.wdp"/><Relationship Id="rId134" Type="http://schemas.openxmlformats.org/officeDocument/2006/relationships/image" Target="media/image89.png"/><Relationship Id="rId320" Type="http://schemas.openxmlformats.org/officeDocument/2006/relationships/image" Target="media/image245.png"/><Relationship Id="rId80" Type="http://schemas.microsoft.com/office/2007/relationships/hdphoto" Target="media/hdphoto8.wdp"/><Relationship Id="rId155" Type="http://schemas.openxmlformats.org/officeDocument/2006/relationships/image" Target="media/image100.png"/><Relationship Id="rId176" Type="http://schemas.openxmlformats.org/officeDocument/2006/relationships/image" Target="media/image119.jpg"/><Relationship Id="rId197" Type="http://schemas.openxmlformats.org/officeDocument/2006/relationships/image" Target="media/image139.png"/><Relationship Id="rId341" Type="http://schemas.openxmlformats.org/officeDocument/2006/relationships/hyperlink" Target="https://www.unocha.org/es/themes/internal-displacement" TargetMode="External"/><Relationship Id="rId362" Type="http://schemas.openxmlformats.org/officeDocument/2006/relationships/hyperlink" Target="mailto:isdr-campaign@un.org" TargetMode="External"/><Relationship Id="rId201" Type="http://schemas.openxmlformats.org/officeDocument/2006/relationships/image" Target="media/image142.png"/><Relationship Id="rId222" Type="http://schemas.openxmlformats.org/officeDocument/2006/relationships/image" Target="media/image162.png"/><Relationship Id="rId243" Type="http://schemas.openxmlformats.org/officeDocument/2006/relationships/image" Target="media/image178.jpeg"/><Relationship Id="rId264" Type="http://schemas.openxmlformats.org/officeDocument/2006/relationships/image" Target="media/image199.jpeg"/><Relationship Id="rId285" Type="http://schemas.openxmlformats.org/officeDocument/2006/relationships/image" Target="media/image220.png"/><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46.png"/><Relationship Id="rId103" Type="http://schemas.microsoft.com/office/2007/relationships/hdphoto" Target="media/hdphoto18.wdp"/><Relationship Id="rId124" Type="http://schemas.openxmlformats.org/officeDocument/2006/relationships/image" Target="media/image84.png"/><Relationship Id="rId310" Type="http://schemas.openxmlformats.org/officeDocument/2006/relationships/image" Target="media/image248.png"/><Relationship Id="rId70" Type="http://schemas.openxmlformats.org/officeDocument/2006/relationships/image" Target="media/image54.png"/><Relationship Id="rId91" Type="http://schemas.microsoft.com/office/2007/relationships/hdphoto" Target="media/hdphoto12.wdp"/><Relationship Id="rId145" Type="http://schemas.microsoft.com/office/2007/relationships/hdphoto" Target="media/hdphoto39.wdp"/><Relationship Id="rId166" Type="http://schemas.openxmlformats.org/officeDocument/2006/relationships/image" Target="media/image110.png"/><Relationship Id="rId187" Type="http://schemas.openxmlformats.org/officeDocument/2006/relationships/image" Target="media/image129.jpg"/><Relationship Id="rId331" Type="http://schemas.openxmlformats.org/officeDocument/2006/relationships/image" Target="media/image264.png"/><Relationship Id="rId352" Type="http://schemas.openxmlformats.org/officeDocument/2006/relationships/image" Target="media/image268.jpeg"/><Relationship Id="rId373" Type="http://schemas.openxmlformats.org/officeDocument/2006/relationships/image" Target="media/image283.png"/><Relationship Id="rId1" Type="http://schemas.openxmlformats.org/officeDocument/2006/relationships/customXml" Target="../customXml/item1.xml"/><Relationship Id="rId212" Type="http://schemas.openxmlformats.org/officeDocument/2006/relationships/image" Target="media/image153.png"/><Relationship Id="rId233" Type="http://schemas.openxmlformats.org/officeDocument/2006/relationships/image" Target="media/image168.jpg"/><Relationship Id="rId254" Type="http://schemas.openxmlformats.org/officeDocument/2006/relationships/image" Target="media/image189.png"/><Relationship Id="rId28" Type="http://schemas.openxmlformats.org/officeDocument/2006/relationships/image" Target="media/image17.png"/><Relationship Id="rId49" Type="http://schemas.openxmlformats.org/officeDocument/2006/relationships/image" Target="media/image36.png"/><Relationship Id="rId114" Type="http://schemas.openxmlformats.org/officeDocument/2006/relationships/image" Target="media/image79.png"/><Relationship Id="rId275" Type="http://schemas.openxmlformats.org/officeDocument/2006/relationships/image" Target="media/image210.png"/><Relationship Id="rId296" Type="http://schemas.openxmlformats.org/officeDocument/2006/relationships/image" Target="media/image231.emf"/><Relationship Id="rId300" Type="http://schemas.openxmlformats.org/officeDocument/2006/relationships/image" Target="media/image235.png"/><Relationship Id="rId60" Type="http://schemas.openxmlformats.org/officeDocument/2006/relationships/image" Target="media/image47.png"/><Relationship Id="rId81" Type="http://schemas.openxmlformats.org/officeDocument/2006/relationships/image" Target="media/image61.png"/><Relationship Id="rId135" Type="http://schemas.microsoft.com/office/2007/relationships/hdphoto" Target="media/hdphoto34.wdp"/><Relationship Id="rId156" Type="http://schemas.openxmlformats.org/officeDocument/2006/relationships/image" Target="media/image101.png"/><Relationship Id="rId177" Type="http://schemas.openxmlformats.org/officeDocument/2006/relationships/image" Target="media/image120.png"/><Relationship Id="rId198" Type="http://schemas.openxmlformats.org/officeDocument/2006/relationships/image" Target="media/image140.png"/><Relationship Id="rId321" Type="http://schemas.openxmlformats.org/officeDocument/2006/relationships/image" Target="media/image246.png"/><Relationship Id="rId342" Type="http://schemas.openxmlformats.org/officeDocument/2006/relationships/hyperlink" Target="https://www.odi.org/events/4553-disaster-risk-reduction-fragile-and-conflict-affected-contexts" TargetMode="External"/><Relationship Id="rId363" Type="http://schemas.openxmlformats.org/officeDocument/2006/relationships/image" Target="media/image277.png"/><Relationship Id="rId202" Type="http://schemas.openxmlformats.org/officeDocument/2006/relationships/image" Target="media/image143.png"/><Relationship Id="rId223" Type="http://schemas.openxmlformats.org/officeDocument/2006/relationships/image" Target="media/image163.png"/><Relationship Id="rId244" Type="http://schemas.openxmlformats.org/officeDocument/2006/relationships/image" Target="media/image179.png"/><Relationship Id="rId430" Type="http://schemas.openxmlformats.org/officeDocument/2006/relationships/image" Target="media/image3000.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image" Target="media/image200.png"/><Relationship Id="rId286" Type="http://schemas.openxmlformats.org/officeDocument/2006/relationships/image" Target="media/image221.png"/><Relationship Id="rId50" Type="http://schemas.openxmlformats.org/officeDocument/2006/relationships/image" Target="media/image37.emf"/><Relationship Id="rId104" Type="http://schemas.openxmlformats.org/officeDocument/2006/relationships/image" Target="media/image74.png"/><Relationship Id="rId125" Type="http://schemas.microsoft.com/office/2007/relationships/hdphoto" Target="media/hdphoto29.wdp"/><Relationship Id="rId146" Type="http://schemas.openxmlformats.org/officeDocument/2006/relationships/image" Target="media/image95.png"/><Relationship Id="rId167" Type="http://schemas.openxmlformats.org/officeDocument/2006/relationships/image" Target="media/image111.png"/><Relationship Id="rId188" Type="http://schemas.openxmlformats.org/officeDocument/2006/relationships/image" Target="media/image130.jpeg"/><Relationship Id="rId311" Type="http://schemas.openxmlformats.org/officeDocument/2006/relationships/image" Target="media/image249.png"/><Relationship Id="rId332" Type="http://schemas.openxmlformats.org/officeDocument/2006/relationships/image" Target="media/image265.png"/><Relationship Id="rId353" Type="http://schemas.openxmlformats.org/officeDocument/2006/relationships/image" Target="media/image269.png"/><Relationship Id="rId374" Type="http://schemas.openxmlformats.org/officeDocument/2006/relationships/image" Target="media/image284.png"/><Relationship Id="rId71" Type="http://schemas.microsoft.com/office/2007/relationships/hdphoto" Target="media/hdphoto5.wdp"/><Relationship Id="rId92" Type="http://schemas.openxmlformats.org/officeDocument/2006/relationships/image" Target="media/image68.png"/><Relationship Id="rId213" Type="http://schemas.openxmlformats.org/officeDocument/2006/relationships/image" Target="media/image154.png"/><Relationship Id="rId234" Type="http://schemas.openxmlformats.org/officeDocument/2006/relationships/image" Target="media/image169.jpeg"/><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image" Target="media/image190.png"/><Relationship Id="rId276" Type="http://schemas.openxmlformats.org/officeDocument/2006/relationships/image" Target="media/image211.png"/><Relationship Id="rId297" Type="http://schemas.openxmlformats.org/officeDocument/2006/relationships/image" Target="media/image232.emf"/><Relationship Id="rId40" Type="http://schemas.openxmlformats.org/officeDocument/2006/relationships/image" Target="media/image28.png"/><Relationship Id="rId115" Type="http://schemas.microsoft.com/office/2007/relationships/hdphoto" Target="media/hdphoto24.wdp"/><Relationship Id="rId136" Type="http://schemas.openxmlformats.org/officeDocument/2006/relationships/image" Target="media/image90.png"/><Relationship Id="rId157" Type="http://schemas.openxmlformats.org/officeDocument/2006/relationships/image" Target="media/image102.png"/><Relationship Id="rId178" Type="http://schemas.openxmlformats.org/officeDocument/2006/relationships/image" Target="media/image121.jpeg"/><Relationship Id="rId301" Type="http://schemas.openxmlformats.org/officeDocument/2006/relationships/image" Target="media/image236.png"/><Relationship Id="rId322" Type="http://schemas.openxmlformats.org/officeDocument/2006/relationships/image" Target="media/image247.png"/><Relationship Id="rId343" Type="http://schemas.openxmlformats.org/officeDocument/2006/relationships/hyperlink" Target="https://www.preventionweb.net/risk/resilience" TargetMode="External"/><Relationship Id="rId364" Type="http://schemas.microsoft.com/office/2007/relationships/hdphoto" Target="media/hdphoto48.wdp"/><Relationship Id="rId61" Type="http://schemas.microsoft.com/office/2007/relationships/hdphoto" Target="media/hdphoto2.wdp"/><Relationship Id="rId82" Type="http://schemas.openxmlformats.org/officeDocument/2006/relationships/image" Target="media/image62.png"/><Relationship Id="rId199" Type="http://schemas.openxmlformats.org/officeDocument/2006/relationships/image" Target="media/image141.png"/><Relationship Id="rId203" Type="http://schemas.openxmlformats.org/officeDocument/2006/relationships/image" Target="media/image144.png"/><Relationship Id="rId19" Type="http://schemas.openxmlformats.org/officeDocument/2006/relationships/image" Target="media/image9.png"/><Relationship Id="rId224" Type="http://schemas.openxmlformats.org/officeDocument/2006/relationships/image" Target="media/image160.png"/><Relationship Id="rId245" Type="http://schemas.openxmlformats.org/officeDocument/2006/relationships/image" Target="media/image180.png"/><Relationship Id="rId266" Type="http://schemas.openxmlformats.org/officeDocument/2006/relationships/image" Target="media/image201.png"/><Relationship Id="rId287" Type="http://schemas.openxmlformats.org/officeDocument/2006/relationships/image" Target="media/image222.png"/><Relationship Id="rId431" Type="http://schemas.openxmlformats.org/officeDocument/2006/relationships/image" Target="media/image301.png"/><Relationship Id="rId30" Type="http://schemas.openxmlformats.org/officeDocument/2006/relationships/image" Target="media/image19.png"/><Relationship Id="rId105" Type="http://schemas.microsoft.com/office/2007/relationships/hdphoto" Target="media/hdphoto19.wdp"/><Relationship Id="rId126" Type="http://schemas.openxmlformats.org/officeDocument/2006/relationships/image" Target="media/image85.png"/><Relationship Id="rId147" Type="http://schemas.microsoft.com/office/2007/relationships/hdphoto" Target="media/hdphoto40.wdp"/><Relationship Id="rId168" Type="http://schemas.openxmlformats.org/officeDocument/2006/relationships/image" Target="media/image112.png"/><Relationship Id="rId312" Type="http://schemas.openxmlformats.org/officeDocument/2006/relationships/image" Target="media/image250.png"/><Relationship Id="rId333" Type="http://schemas.openxmlformats.org/officeDocument/2006/relationships/image" Target="media/image266.jpg"/><Relationship Id="rId354" Type="http://schemas.openxmlformats.org/officeDocument/2006/relationships/image" Target="media/image270.png"/><Relationship Id="rId51" Type="http://schemas.openxmlformats.org/officeDocument/2006/relationships/image" Target="media/image38.emf"/><Relationship Id="rId72" Type="http://schemas.openxmlformats.org/officeDocument/2006/relationships/image" Target="media/image55.png"/><Relationship Id="rId93" Type="http://schemas.microsoft.com/office/2007/relationships/hdphoto" Target="media/hdphoto13.wdp"/><Relationship Id="rId189" Type="http://schemas.openxmlformats.org/officeDocument/2006/relationships/image" Target="media/image131.jpeg"/><Relationship Id="rId375" Type="http://schemas.openxmlformats.org/officeDocument/2006/relationships/image" Target="media/image285.png"/><Relationship Id="rId3" Type="http://schemas.openxmlformats.org/officeDocument/2006/relationships/styles" Target="styles.xml"/><Relationship Id="rId214" Type="http://schemas.openxmlformats.org/officeDocument/2006/relationships/image" Target="media/image155.JPG"/><Relationship Id="rId235" Type="http://schemas.openxmlformats.org/officeDocument/2006/relationships/image" Target="media/image170.jpg"/><Relationship Id="rId256" Type="http://schemas.openxmlformats.org/officeDocument/2006/relationships/image" Target="media/image191.png"/><Relationship Id="rId277" Type="http://schemas.openxmlformats.org/officeDocument/2006/relationships/image" Target="media/image212.png"/><Relationship Id="rId298" Type="http://schemas.openxmlformats.org/officeDocument/2006/relationships/image" Target="media/image233.emf"/><Relationship Id="rId116" Type="http://schemas.openxmlformats.org/officeDocument/2006/relationships/image" Target="media/image80.png"/><Relationship Id="rId137" Type="http://schemas.microsoft.com/office/2007/relationships/hdphoto" Target="media/hdphoto35.wdp"/><Relationship Id="rId158" Type="http://schemas.microsoft.com/office/2007/relationships/hdphoto" Target="media/hdphoto44.wdp"/><Relationship Id="rId302" Type="http://schemas.openxmlformats.org/officeDocument/2006/relationships/image" Target="media/image237.png"/><Relationship Id="rId323" Type="http://schemas.openxmlformats.org/officeDocument/2006/relationships/image" Target="media/image257.png"/><Relationship Id="rId344" Type="http://schemas.openxmlformats.org/officeDocument/2006/relationships/hyperlink" Target="https://digitallibrary.un.org/record/501789" TargetMode="External"/><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48.png"/><Relationship Id="rId83" Type="http://schemas.microsoft.com/office/2007/relationships/hdphoto" Target="media/hdphoto9.wdp"/><Relationship Id="rId179" Type="http://schemas.openxmlformats.org/officeDocument/2006/relationships/image" Target="media/image122.png"/><Relationship Id="rId365" Type="http://schemas.openxmlformats.org/officeDocument/2006/relationships/image" Target="media/image278.png"/><Relationship Id="rId190" Type="http://schemas.openxmlformats.org/officeDocument/2006/relationships/image" Target="media/image132.png"/><Relationship Id="rId204" Type="http://schemas.openxmlformats.org/officeDocument/2006/relationships/image" Target="media/image145.png"/><Relationship Id="rId225" Type="http://schemas.openxmlformats.org/officeDocument/2006/relationships/image" Target="media/image161.png"/><Relationship Id="rId246" Type="http://schemas.openxmlformats.org/officeDocument/2006/relationships/image" Target="media/image181.png"/><Relationship Id="rId267" Type="http://schemas.openxmlformats.org/officeDocument/2006/relationships/image" Target="media/image202.png"/><Relationship Id="rId288" Type="http://schemas.openxmlformats.org/officeDocument/2006/relationships/image" Target="media/image223.png"/><Relationship Id="rId432" Type="http://schemas.openxmlformats.org/officeDocument/2006/relationships/image" Target="media/image288.png"/><Relationship Id="rId106" Type="http://schemas.openxmlformats.org/officeDocument/2006/relationships/image" Target="media/image75.png"/><Relationship Id="rId127" Type="http://schemas.microsoft.com/office/2007/relationships/hdphoto" Target="media/hdphoto30.wdp"/><Relationship Id="rId313" Type="http://schemas.openxmlformats.org/officeDocument/2006/relationships/image" Target="media/image251.png"/><Relationship Id="rId10" Type="http://schemas.openxmlformats.org/officeDocument/2006/relationships/image" Target="media/image3.png"/><Relationship Id="rId31" Type="http://schemas.openxmlformats.org/officeDocument/2006/relationships/image" Target="media/image20.png"/><Relationship Id="rId52" Type="http://schemas.openxmlformats.org/officeDocument/2006/relationships/image" Target="media/image39.png"/><Relationship Id="rId73" Type="http://schemas.openxmlformats.org/officeDocument/2006/relationships/image" Target="media/image56.png"/><Relationship Id="rId94" Type="http://schemas.openxmlformats.org/officeDocument/2006/relationships/image" Target="media/image69.png"/><Relationship Id="rId148" Type="http://schemas.openxmlformats.org/officeDocument/2006/relationships/image" Target="media/image96.png"/><Relationship Id="rId169" Type="http://schemas.microsoft.com/office/2007/relationships/hdphoto" Target="media/hdphoto45.wdp"/><Relationship Id="rId334" Type="http://schemas.openxmlformats.org/officeDocument/2006/relationships/image" Target="media/image267.jpg"/><Relationship Id="rId355" Type="http://schemas.openxmlformats.org/officeDocument/2006/relationships/image" Target="media/image271.png"/><Relationship Id="rId376" Type="http://schemas.openxmlformats.org/officeDocument/2006/relationships/image" Target="media/image286.png"/><Relationship Id="rId4" Type="http://schemas.openxmlformats.org/officeDocument/2006/relationships/settings" Target="settings.xml"/><Relationship Id="rId180" Type="http://schemas.openxmlformats.org/officeDocument/2006/relationships/hyperlink" Target="https://lsbu.onlinesurveys.ac.uk/disaster-resilience-city-assessments-drr-stakeholders-an-2" TargetMode="External"/><Relationship Id="rId215" Type="http://schemas.openxmlformats.org/officeDocument/2006/relationships/image" Target="media/image156.png"/><Relationship Id="rId236" Type="http://schemas.openxmlformats.org/officeDocument/2006/relationships/image" Target="media/image171.png"/><Relationship Id="rId257" Type="http://schemas.openxmlformats.org/officeDocument/2006/relationships/image" Target="media/image192.png"/><Relationship Id="rId278" Type="http://schemas.openxmlformats.org/officeDocument/2006/relationships/image" Target="media/image213.png"/><Relationship Id="rId303" Type="http://schemas.openxmlformats.org/officeDocument/2006/relationships/image" Target="media/image238.png"/><Relationship Id="rId42" Type="http://schemas.openxmlformats.org/officeDocument/2006/relationships/image" Target="media/image30.png"/><Relationship Id="rId84" Type="http://schemas.openxmlformats.org/officeDocument/2006/relationships/image" Target="media/image63.png"/><Relationship Id="rId138" Type="http://schemas.openxmlformats.org/officeDocument/2006/relationships/image" Target="media/image91.png"/><Relationship Id="rId345" Type="http://schemas.openxmlformats.org/officeDocument/2006/relationships/hyperlink" Target="https://unhabitat.org/year/1996/" TargetMode="External"/><Relationship Id="rId191" Type="http://schemas.openxmlformats.org/officeDocument/2006/relationships/image" Target="media/image133.png"/><Relationship Id="rId205" Type="http://schemas.openxmlformats.org/officeDocument/2006/relationships/image" Target="media/image146.png"/><Relationship Id="rId247" Type="http://schemas.openxmlformats.org/officeDocument/2006/relationships/image" Target="media/image182.png"/><Relationship Id="rId107" Type="http://schemas.microsoft.com/office/2007/relationships/hdphoto" Target="media/hdphoto20.wdp"/><Relationship Id="rId289" Type="http://schemas.openxmlformats.org/officeDocument/2006/relationships/image" Target="media/image224.png"/><Relationship Id="rId11" Type="http://schemas.openxmlformats.org/officeDocument/2006/relationships/hyperlink" Target="file:///C:\Users\HUAWEI\Desktop\NE%20Thesis%20-%20Sept%202019%20-%20Final%20Review.docx" TargetMode="External"/><Relationship Id="rId53" Type="http://schemas.openxmlformats.org/officeDocument/2006/relationships/image" Target="media/image40.png"/><Relationship Id="rId149" Type="http://schemas.microsoft.com/office/2007/relationships/hdphoto" Target="media/hdphoto41.wdp"/><Relationship Id="rId314" Type="http://schemas.openxmlformats.org/officeDocument/2006/relationships/image" Target="media/image252.png"/><Relationship Id="rId356" Type="http://schemas.openxmlformats.org/officeDocument/2006/relationships/image" Target="media/image272.png"/><Relationship Id="rId95" Type="http://schemas.microsoft.com/office/2007/relationships/hdphoto" Target="media/hdphoto14.wdp"/><Relationship Id="rId160" Type="http://schemas.openxmlformats.org/officeDocument/2006/relationships/image" Target="media/image104.png"/><Relationship Id="rId216" Type="http://schemas.openxmlformats.org/officeDocument/2006/relationships/image" Target="media/image157.png"/><Relationship Id="rId258" Type="http://schemas.openxmlformats.org/officeDocument/2006/relationships/image" Target="media/image193.emf"/><Relationship Id="rId22" Type="http://schemas.openxmlformats.org/officeDocument/2006/relationships/image" Target="media/image12.png"/><Relationship Id="rId64" Type="http://schemas.openxmlformats.org/officeDocument/2006/relationships/image" Target="media/image49.png"/><Relationship Id="rId118" Type="http://schemas.openxmlformats.org/officeDocument/2006/relationships/image" Target="media/image81.png"/><Relationship Id="rId325" Type="http://schemas.openxmlformats.org/officeDocument/2006/relationships/image" Target="media/image259.png"/><Relationship Id="rId367" Type="http://schemas.openxmlformats.org/officeDocument/2006/relationships/image" Target="media/image279.png"/><Relationship Id="rId171" Type="http://schemas.openxmlformats.org/officeDocument/2006/relationships/image" Target="media/image114.png"/><Relationship Id="rId227" Type="http://schemas.openxmlformats.org/officeDocument/2006/relationships/image" Target="media/image162.JPG"/><Relationship Id="rId269" Type="http://schemas.openxmlformats.org/officeDocument/2006/relationships/image" Target="media/image204.png"/><Relationship Id="rId434" Type="http://schemas.openxmlformats.org/officeDocument/2006/relationships/theme" Target="theme/theme1.xml"/><Relationship Id="rId33" Type="http://schemas.openxmlformats.org/officeDocument/2006/relationships/chart" Target="charts/chart1.xml"/><Relationship Id="rId129" Type="http://schemas.microsoft.com/office/2007/relationships/hdphoto" Target="media/hdphoto31.wdp"/><Relationship Id="rId280" Type="http://schemas.openxmlformats.org/officeDocument/2006/relationships/image" Target="media/image215.jpg"/><Relationship Id="rId336" Type="http://schemas.openxmlformats.org/officeDocument/2006/relationships/hyperlink" Target="http://www.codata.org/task-groups/linked-open-data-for-global-disaster-risk-research" TargetMode="External"/><Relationship Id="rId75" Type="http://schemas.openxmlformats.org/officeDocument/2006/relationships/image" Target="media/image57.png"/><Relationship Id="rId140" Type="http://schemas.openxmlformats.org/officeDocument/2006/relationships/image" Target="media/image92.png"/><Relationship Id="rId182" Type="http://schemas.openxmlformats.org/officeDocument/2006/relationships/image" Target="media/image124.png"/><Relationship Id="rId6" Type="http://schemas.openxmlformats.org/officeDocument/2006/relationships/footnotes" Target="footnotes.xml"/><Relationship Id="rId238" Type="http://schemas.openxmlformats.org/officeDocument/2006/relationships/image" Target="media/image173.png"/><Relationship Id="rId291" Type="http://schemas.openxmlformats.org/officeDocument/2006/relationships/image" Target="media/image226.png"/><Relationship Id="rId305" Type="http://schemas.openxmlformats.org/officeDocument/2006/relationships/image" Target="media/image240.png"/><Relationship Id="rId347" Type="http://schemas.openxmlformats.org/officeDocument/2006/relationships/hyperlink" Target="https://www.unisdr.org/files/26462_handbookfinalonlineversion.pdf" TargetMode="External"/><Relationship Id="rId44" Type="http://schemas.openxmlformats.org/officeDocument/2006/relationships/image" Target="media/image32.png"/><Relationship Id="rId86" Type="http://schemas.microsoft.com/office/2007/relationships/hdphoto" Target="media/hdphoto10.wdp"/><Relationship Id="rId151" Type="http://schemas.microsoft.com/office/2007/relationships/hdphoto" Target="media/hdphoto42.wdp"/><Relationship Id="rId193" Type="http://schemas.openxmlformats.org/officeDocument/2006/relationships/image" Target="media/image135.png"/><Relationship Id="rId207" Type="http://schemas.openxmlformats.org/officeDocument/2006/relationships/image" Target="media/image148.png"/><Relationship Id="rId249" Type="http://schemas.openxmlformats.org/officeDocument/2006/relationships/image" Target="media/image184.emf"/><Relationship Id="rId13" Type="http://schemas.openxmlformats.org/officeDocument/2006/relationships/hyperlink" Target="file:///C:\Users\HUAWEI\Desktop\NE%20Thesis%20-%20Sept%202019%20-%20Final%20Review.docx" TargetMode="External"/><Relationship Id="rId109" Type="http://schemas.microsoft.com/office/2007/relationships/hdphoto" Target="media/hdphoto21.wdp"/><Relationship Id="rId260" Type="http://schemas.openxmlformats.org/officeDocument/2006/relationships/image" Target="media/image195.png"/><Relationship Id="rId316" Type="http://schemas.openxmlformats.org/officeDocument/2006/relationships/image" Target="media/image254.png"/><Relationship Id="rId55" Type="http://schemas.openxmlformats.org/officeDocument/2006/relationships/image" Target="media/image42.jpeg"/><Relationship Id="rId97" Type="http://schemas.microsoft.com/office/2007/relationships/hdphoto" Target="media/hdphoto15.wdp"/><Relationship Id="rId120" Type="http://schemas.openxmlformats.org/officeDocument/2006/relationships/image" Target="media/image82.png"/><Relationship Id="rId358" Type="http://schemas.openxmlformats.org/officeDocument/2006/relationships/image" Target="media/image274.png"/><Relationship Id="rId162" Type="http://schemas.openxmlformats.org/officeDocument/2006/relationships/image" Target="media/image106.png"/><Relationship Id="rId218" Type="http://schemas.openxmlformats.org/officeDocument/2006/relationships/image" Target="media/image159.png"/><Relationship Id="rId271" Type="http://schemas.openxmlformats.org/officeDocument/2006/relationships/image" Target="media/image206.png"/><Relationship Id="rId24" Type="http://schemas.openxmlformats.org/officeDocument/2006/relationships/footer" Target="footer1.xml"/><Relationship Id="rId66" Type="http://schemas.openxmlformats.org/officeDocument/2006/relationships/image" Target="media/image51.png"/><Relationship Id="rId131" Type="http://schemas.microsoft.com/office/2007/relationships/hdphoto" Target="media/hdphoto32.wdp"/><Relationship Id="rId327" Type="http://schemas.microsoft.com/office/2007/relationships/hdphoto" Target="media/hdphoto47.wdp"/><Relationship Id="rId369" Type="http://schemas.openxmlformats.org/officeDocument/2006/relationships/hyperlink" Target="http://www.unisdr.org/campaign" TargetMode="External"/><Relationship Id="rId173" Type="http://schemas.openxmlformats.org/officeDocument/2006/relationships/image" Target="media/image116.png"/><Relationship Id="rId229" Type="http://schemas.openxmlformats.org/officeDocument/2006/relationships/image" Target="media/image164.png"/><Relationship Id="rId240" Type="http://schemas.openxmlformats.org/officeDocument/2006/relationships/image" Target="media/image175.emf"/><Relationship Id="rId35" Type="http://schemas.openxmlformats.org/officeDocument/2006/relationships/image" Target="media/image23.png"/><Relationship Id="rId77" Type="http://schemas.microsoft.com/office/2007/relationships/hdphoto" Target="media/hdphoto7.wdp"/><Relationship Id="rId100" Type="http://schemas.openxmlformats.org/officeDocument/2006/relationships/image" Target="media/image72.png"/><Relationship Id="rId282" Type="http://schemas.openxmlformats.org/officeDocument/2006/relationships/image" Target="media/image217.png"/><Relationship Id="rId338" Type="http://schemas.openxmlformats.org/officeDocument/2006/relationships/hyperlink" Target="https://olc.worldbank.org/content/forcibly-displaced-toward-development-approach-supporting-refugees-internally-displaced-and" TargetMode="External"/><Relationship Id="rId8" Type="http://schemas.openxmlformats.org/officeDocument/2006/relationships/image" Target="media/image1.jpg"/><Relationship Id="rId142" Type="http://schemas.openxmlformats.org/officeDocument/2006/relationships/image" Target="media/image93.png"/><Relationship Id="rId184" Type="http://schemas.openxmlformats.org/officeDocument/2006/relationships/image" Target="media/image126.png"/><Relationship Id="rId251" Type="http://schemas.openxmlformats.org/officeDocument/2006/relationships/image" Target="media/image186.png"/><Relationship Id="rId46" Type="http://schemas.microsoft.com/office/2007/relationships/hdphoto" Target="media/hdphoto1.wdp"/><Relationship Id="rId293" Type="http://schemas.openxmlformats.org/officeDocument/2006/relationships/image" Target="media/image228.png"/><Relationship Id="rId307" Type="http://schemas.openxmlformats.org/officeDocument/2006/relationships/image" Target="media/image242.png"/><Relationship Id="rId349" Type="http://schemas.openxmlformats.org/officeDocument/2006/relationships/hyperlink" Target="https://www.preventionweb.net/terminology/view/477" TargetMode="External"/><Relationship Id="rId88" Type="http://schemas.openxmlformats.org/officeDocument/2006/relationships/image" Target="media/image66.png"/><Relationship Id="rId111" Type="http://schemas.microsoft.com/office/2007/relationships/hdphoto" Target="media/hdphoto22.wdp"/><Relationship Id="rId153" Type="http://schemas.microsoft.com/office/2007/relationships/hdphoto" Target="media/hdphoto43.wdp"/><Relationship Id="rId195" Type="http://schemas.openxmlformats.org/officeDocument/2006/relationships/image" Target="media/image137.jpg"/><Relationship Id="rId209" Type="http://schemas.openxmlformats.org/officeDocument/2006/relationships/image" Target="media/image150.jpeg"/><Relationship Id="rId360" Type="http://schemas.openxmlformats.org/officeDocument/2006/relationships/image" Target="media/image276.png"/><Relationship Id="rId15" Type="http://schemas.openxmlformats.org/officeDocument/2006/relationships/image" Target="media/image5.png"/><Relationship Id="rId57" Type="http://schemas.openxmlformats.org/officeDocument/2006/relationships/image" Target="media/image44.png"/><Relationship Id="rId262" Type="http://schemas.openxmlformats.org/officeDocument/2006/relationships/image" Target="media/image197.emf"/><Relationship Id="rId318" Type="http://schemas.openxmlformats.org/officeDocument/2006/relationships/image" Target="media/image256.png"/><Relationship Id="rId99" Type="http://schemas.microsoft.com/office/2007/relationships/hdphoto" Target="media/hdphoto16.wdp"/><Relationship Id="rId122" Type="http://schemas.openxmlformats.org/officeDocument/2006/relationships/image" Target="media/image83.png"/><Relationship Id="rId164" Type="http://schemas.openxmlformats.org/officeDocument/2006/relationships/image" Target="media/image108.png"/><Relationship Id="rId371" Type="http://schemas.openxmlformats.org/officeDocument/2006/relationships/image" Target="media/image28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lgn="ctr">
              <a:defRPr sz="1600" b="1" i="0" u="none" strike="noStrike" kern="1200" baseline="0">
                <a:solidFill>
                  <a:schemeClr val="tx2"/>
                </a:solidFill>
                <a:latin typeface="+mn-lt"/>
                <a:ea typeface="+mn-ea"/>
                <a:cs typeface="+mn-cs"/>
              </a:defRPr>
            </a:pPr>
            <a:r>
              <a:rPr lang="en-GB" sz="1100" b="0" i="1">
                <a:solidFill>
                  <a:schemeClr val="bg1">
                    <a:lumMod val="50000"/>
                  </a:schemeClr>
                </a:solidFill>
                <a:latin typeface="+mj-lt"/>
                <a:cs typeface="Arial" panose="020B0604020202020204" pitchFamily="34" charset="0"/>
              </a:rPr>
              <a:t>Figure 2-4: Progress in implementing the HFA 2007-2013 (Resource: Adapted from the UNDRR 2015 Global Assessment Report on Disaster Risk Reduction), (Part II-p.114) </a:t>
            </a:r>
            <a:endParaRPr lang="en-US" sz="1100" b="0" i="1">
              <a:solidFill>
                <a:schemeClr val="bg1">
                  <a:lumMod val="50000"/>
                </a:schemeClr>
              </a:solidFill>
              <a:latin typeface="+mj-lt"/>
              <a:cs typeface="Arial" panose="020B0604020202020204" pitchFamily="34" charset="0"/>
            </a:endParaRPr>
          </a:p>
        </c:rich>
      </c:tx>
      <c:layout>
        <c:manualLayout>
          <c:xMode val="edge"/>
          <c:yMode val="edge"/>
          <c:x val="0.11092486449324081"/>
          <c:y val="0.7018500996947683"/>
        </c:manualLayout>
      </c:layout>
      <c:overlay val="0"/>
      <c:spPr>
        <a:noFill/>
        <a:ln>
          <a:noFill/>
        </a:ln>
        <a:effectLst/>
      </c:spPr>
      <c:txPr>
        <a:bodyPr rot="0" spcFirstLastPara="1" vertOverflow="ellipsis" vert="horz" wrap="square" anchor="ctr" anchorCtr="1"/>
        <a:lstStyle/>
        <a:p>
          <a:pPr algn="ctr">
            <a:defRPr sz="16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5.8573105279350932E-2"/>
          <c:y val="6.5007759977049717E-2"/>
          <c:w val="0.91357824586152769"/>
          <c:h val="0.41103670724167374"/>
        </c:manualLayout>
      </c:layout>
      <c:barChart>
        <c:barDir val="col"/>
        <c:grouping val="clustered"/>
        <c:varyColors val="0"/>
        <c:ser>
          <c:idx val="0"/>
          <c:order val="0"/>
          <c:tx>
            <c:strRef>
              <c:f>Sheet1!$B$1</c:f>
              <c:strCache>
                <c:ptCount val="1"/>
                <c:pt idx="0">
                  <c:v> 2007-2009</c:v>
                </c:pt>
              </c:strCache>
            </c:strRef>
          </c:tx>
          <c:spPr>
            <a:gradFill rotWithShape="1">
              <a:gsLst>
                <a:gs pos="0">
                  <a:schemeClr val="dk1">
                    <a:tint val="88500"/>
                    <a:satMod val="103000"/>
                    <a:lumMod val="102000"/>
                    <a:tint val="94000"/>
                  </a:schemeClr>
                </a:gs>
                <a:gs pos="50000">
                  <a:schemeClr val="dk1">
                    <a:tint val="88500"/>
                    <a:satMod val="110000"/>
                    <a:lumMod val="100000"/>
                    <a:shade val="100000"/>
                  </a:schemeClr>
                </a:gs>
                <a:gs pos="100000">
                  <a:schemeClr val="dk1">
                    <a:tint val="88500"/>
                    <a:lumMod val="99000"/>
                    <a:satMod val="120000"/>
                    <a:shade val="78000"/>
                  </a:schemeClr>
                </a:gs>
              </a:gsLst>
              <a:lin ang="5400000" scaled="0"/>
            </a:gradFill>
            <a:ln>
              <a:noFill/>
            </a:ln>
            <a:effectLst>
              <a:outerShdw blurRad="40000" dist="23000" dir="5400000" rotWithShape="0">
                <a:srgbClr val="000000">
                  <a:alpha val="35000"/>
                </a:srgbClr>
              </a:outerShdw>
            </a:effectLst>
          </c:spPr>
          <c:invertIfNegative val="0"/>
          <c:cat>
            <c:strRef>
              <c:f>Sheet1!$A$2:$A$6</c:f>
              <c:strCache>
                <c:ptCount val="5"/>
                <c:pt idx="0">
                  <c:v> Governance and intitutaional arrangments</c:v>
                </c:pt>
                <c:pt idx="1">
                  <c:v> Risk identification and Early warning</c:v>
                </c:pt>
                <c:pt idx="2">
                  <c:v>Knowledge and Education</c:v>
                </c:pt>
                <c:pt idx="3">
                  <c:v>Undelying Risks</c:v>
                </c:pt>
                <c:pt idx="4">
                  <c:v>Prepardness and Response</c:v>
                </c:pt>
              </c:strCache>
            </c:strRef>
          </c:cat>
          <c:val>
            <c:numRef>
              <c:f>Sheet1!$B$2:$B$6</c:f>
              <c:numCache>
                <c:formatCode>General</c:formatCode>
                <c:ptCount val="5"/>
                <c:pt idx="0">
                  <c:v>3.32</c:v>
                </c:pt>
                <c:pt idx="1">
                  <c:v>3.11</c:v>
                </c:pt>
                <c:pt idx="2">
                  <c:v>2.93</c:v>
                </c:pt>
                <c:pt idx="3">
                  <c:v>2.99</c:v>
                </c:pt>
                <c:pt idx="4">
                  <c:v>3.33</c:v>
                </c:pt>
              </c:numCache>
            </c:numRef>
          </c:val>
          <c:extLst>
            <c:ext xmlns:c16="http://schemas.microsoft.com/office/drawing/2014/chart" uri="{C3380CC4-5D6E-409C-BE32-E72D297353CC}">
              <c16:uniqueId val="{00000000-3C20-4C7F-9566-5D1442F7296D}"/>
            </c:ext>
          </c:extLst>
        </c:ser>
        <c:ser>
          <c:idx val="1"/>
          <c:order val="1"/>
          <c:tx>
            <c:strRef>
              <c:f>Sheet1!$C$1</c:f>
              <c:strCache>
                <c:ptCount val="1"/>
                <c:pt idx="0">
                  <c:v>2009-2011</c:v>
                </c:pt>
              </c:strCache>
            </c:strRef>
          </c:tx>
          <c:spPr>
            <a:gradFill rotWithShape="1">
              <a:gsLst>
                <a:gs pos="0">
                  <a:schemeClr val="dk1">
                    <a:tint val="55000"/>
                    <a:satMod val="103000"/>
                    <a:lumMod val="102000"/>
                    <a:tint val="94000"/>
                  </a:schemeClr>
                </a:gs>
                <a:gs pos="50000">
                  <a:schemeClr val="dk1">
                    <a:tint val="55000"/>
                    <a:satMod val="110000"/>
                    <a:lumMod val="100000"/>
                    <a:shade val="100000"/>
                  </a:schemeClr>
                </a:gs>
                <a:gs pos="100000">
                  <a:schemeClr val="dk1">
                    <a:tint val="55000"/>
                    <a:lumMod val="99000"/>
                    <a:satMod val="120000"/>
                    <a:shade val="78000"/>
                  </a:schemeClr>
                </a:gs>
              </a:gsLst>
              <a:lin ang="5400000" scaled="0"/>
            </a:gradFill>
            <a:ln>
              <a:noFill/>
            </a:ln>
            <a:effectLst>
              <a:outerShdw blurRad="40000" dist="23000" dir="5400000" rotWithShape="0">
                <a:srgbClr val="000000">
                  <a:alpha val="35000"/>
                </a:srgbClr>
              </a:outerShdw>
            </a:effectLst>
          </c:spPr>
          <c:invertIfNegative val="0"/>
          <c:cat>
            <c:strRef>
              <c:f>Sheet1!$A$2:$A$6</c:f>
              <c:strCache>
                <c:ptCount val="5"/>
                <c:pt idx="0">
                  <c:v> Governance and intitutaional arrangments</c:v>
                </c:pt>
                <c:pt idx="1">
                  <c:v> Risk identification and Early warning</c:v>
                </c:pt>
                <c:pt idx="2">
                  <c:v>Knowledge and Education</c:v>
                </c:pt>
                <c:pt idx="3">
                  <c:v>Undelying Risks</c:v>
                </c:pt>
                <c:pt idx="4">
                  <c:v>Prepardness and Response</c:v>
                </c:pt>
              </c:strCache>
            </c:strRef>
          </c:cat>
          <c:val>
            <c:numRef>
              <c:f>Sheet1!$C$2:$C$6</c:f>
              <c:numCache>
                <c:formatCode>General</c:formatCode>
                <c:ptCount val="5"/>
                <c:pt idx="0">
                  <c:v>3.32</c:v>
                </c:pt>
                <c:pt idx="1">
                  <c:v>3.26</c:v>
                </c:pt>
                <c:pt idx="2">
                  <c:v>3.1</c:v>
                </c:pt>
                <c:pt idx="3">
                  <c:v>3</c:v>
                </c:pt>
                <c:pt idx="4">
                  <c:v>3.38</c:v>
                </c:pt>
              </c:numCache>
            </c:numRef>
          </c:val>
          <c:extLst>
            <c:ext xmlns:c16="http://schemas.microsoft.com/office/drawing/2014/chart" uri="{C3380CC4-5D6E-409C-BE32-E72D297353CC}">
              <c16:uniqueId val="{00000001-3C20-4C7F-9566-5D1442F7296D}"/>
            </c:ext>
          </c:extLst>
        </c:ser>
        <c:ser>
          <c:idx val="2"/>
          <c:order val="2"/>
          <c:tx>
            <c:strRef>
              <c:f>Sheet1!$D$1</c:f>
              <c:strCache>
                <c:ptCount val="1"/>
                <c:pt idx="0">
                  <c:v>2011-2013</c:v>
                </c:pt>
              </c:strCache>
            </c:strRef>
          </c:tx>
          <c:spPr>
            <a:gradFill rotWithShape="1">
              <a:gsLst>
                <a:gs pos="0">
                  <a:schemeClr val="dk1">
                    <a:tint val="75000"/>
                    <a:satMod val="103000"/>
                    <a:lumMod val="102000"/>
                    <a:tint val="94000"/>
                  </a:schemeClr>
                </a:gs>
                <a:gs pos="50000">
                  <a:schemeClr val="dk1">
                    <a:tint val="75000"/>
                    <a:satMod val="110000"/>
                    <a:lumMod val="100000"/>
                    <a:shade val="100000"/>
                  </a:schemeClr>
                </a:gs>
                <a:gs pos="100000">
                  <a:schemeClr val="dk1">
                    <a:tint val="75000"/>
                    <a:lumMod val="99000"/>
                    <a:satMod val="120000"/>
                    <a:shade val="78000"/>
                  </a:schemeClr>
                </a:gs>
              </a:gsLst>
              <a:lin ang="5400000" scaled="0"/>
            </a:gradFill>
            <a:ln>
              <a:noFill/>
            </a:ln>
            <a:effectLst>
              <a:outerShdw blurRad="40000" dist="23000" dir="5400000" rotWithShape="0">
                <a:srgbClr val="000000">
                  <a:alpha val="35000"/>
                </a:srgbClr>
              </a:outerShdw>
            </a:effectLst>
          </c:spPr>
          <c:invertIfNegative val="0"/>
          <c:cat>
            <c:strRef>
              <c:f>Sheet1!$A$2:$A$6</c:f>
              <c:strCache>
                <c:ptCount val="5"/>
                <c:pt idx="0">
                  <c:v> Governance and intitutaional arrangments</c:v>
                </c:pt>
                <c:pt idx="1">
                  <c:v> Risk identification and Early warning</c:v>
                </c:pt>
                <c:pt idx="2">
                  <c:v>Knowledge and Education</c:v>
                </c:pt>
                <c:pt idx="3">
                  <c:v>Undelying Risks</c:v>
                </c:pt>
                <c:pt idx="4">
                  <c:v>Prepardness and Response</c:v>
                </c:pt>
              </c:strCache>
            </c:strRef>
          </c:cat>
          <c:val>
            <c:numRef>
              <c:f>Sheet1!$D$2:$D$6</c:f>
              <c:numCache>
                <c:formatCode>General</c:formatCode>
                <c:ptCount val="5"/>
                <c:pt idx="0">
                  <c:v>3.4</c:v>
                </c:pt>
                <c:pt idx="1">
                  <c:v>3.36</c:v>
                </c:pt>
                <c:pt idx="2">
                  <c:v>3.23</c:v>
                </c:pt>
                <c:pt idx="3">
                  <c:v>3.12</c:v>
                </c:pt>
                <c:pt idx="4">
                  <c:v>3.46</c:v>
                </c:pt>
              </c:numCache>
            </c:numRef>
          </c:val>
          <c:extLst>
            <c:ext xmlns:c16="http://schemas.microsoft.com/office/drawing/2014/chart" uri="{C3380CC4-5D6E-409C-BE32-E72D297353CC}">
              <c16:uniqueId val="{00000002-3C20-4C7F-9566-5D1442F7296D}"/>
            </c:ext>
          </c:extLst>
        </c:ser>
        <c:dLbls>
          <c:showLegendKey val="0"/>
          <c:showVal val="0"/>
          <c:showCatName val="0"/>
          <c:showSerName val="0"/>
          <c:showPercent val="0"/>
          <c:showBubbleSize val="0"/>
        </c:dLbls>
        <c:gapWidth val="100"/>
        <c:overlap val="-24"/>
        <c:axId val="147837816"/>
        <c:axId val="515629088"/>
      </c:barChart>
      <c:catAx>
        <c:axId val="14783781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15629088"/>
        <c:crosses val="autoZero"/>
        <c:auto val="1"/>
        <c:lblAlgn val="ctr"/>
        <c:lblOffset val="100"/>
        <c:noMultiLvlLbl val="0"/>
      </c:catAx>
      <c:valAx>
        <c:axId val="515629088"/>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47837816"/>
        <c:crosses val="autoZero"/>
        <c:crossBetween val="between"/>
      </c:valAx>
      <c:spPr>
        <a:noFill/>
        <a:ln>
          <a:noFill/>
        </a:ln>
        <a:effectLst/>
      </c:spPr>
    </c:plotArea>
    <c:legend>
      <c:legendPos val="b"/>
      <c:layout>
        <c:manualLayout>
          <c:xMode val="edge"/>
          <c:yMode val="edge"/>
          <c:x val="0.30589506630050406"/>
          <c:y val="0.62667899710092245"/>
          <c:w val="0.41605867959937359"/>
          <c:h val="7.010850897480773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36A17-D9DF-4D95-A22C-87BB88800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9</Pages>
  <Words>121673</Words>
  <Characters>693538</Characters>
  <Application>Microsoft Office Word</Application>
  <DocSecurity>0</DocSecurity>
  <Lines>5779</Lines>
  <Paragraphs>16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ha Eltinay</dc:creator>
  <cp:keywords/>
  <dc:description/>
  <cp:lastModifiedBy>Nuha Eltinay</cp:lastModifiedBy>
  <cp:revision>2</cp:revision>
  <cp:lastPrinted>2020-08-08T18:15:00Z</cp:lastPrinted>
  <dcterms:created xsi:type="dcterms:W3CDTF">2020-08-22T14:11:00Z</dcterms:created>
  <dcterms:modified xsi:type="dcterms:W3CDTF">2020-08-22T14:11:00Z</dcterms:modified>
</cp:coreProperties>
</file>